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êu</w:t>
      </w:r>
      <w:r>
        <w:t xml:space="preserve"> </w:t>
      </w:r>
      <w:r>
        <w:t xml:space="preserve">Cu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yêu-cung"/>
      <w:bookmarkEnd w:id="21"/>
      <w:r>
        <w:t xml:space="preserve">Yêu Cung</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title="" id="1" name="Picture"/>
                  <a:graphic>
                    <a:graphicData uri="http://schemas.openxmlformats.org/drawingml/2006/picture">
                      <pic:pic>
                        <pic:nvPicPr>
                          <pic:cNvPr descr="E:\web\truyenclub.com/poster/2015/11/10/yeu-cung.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Đây là một câu chuyện xưa của Yêu Cung thủ, một chức nghiệp khác biệt, một truyền kỳ khác biệt!Hắn không có thiên phú tài trí hơn người, hắn không có phong phạm bá vương kinh sợ lòng người, hắn có được chỉ là một viên yêu đan không giống người thường!Thiê...</w:t>
            </w:r>
            <w:r>
              <w:br w:type="textWrapping"/>
            </w:r>
          </w:p>
        </w:tc>
      </w:tr>
    </w:tbl>
    <w:p>
      <w:pPr>
        <w:pStyle w:val="Compact"/>
      </w:pPr>
      <w:r>
        <w:br w:type="textWrapping"/>
      </w:r>
      <w:r>
        <w:br w:type="textWrapping"/>
      </w:r>
      <w:r>
        <w:rPr>
          <w:i/>
        </w:rPr>
        <w:t xml:space="preserve">Đọc và tải ebook truyện tại: http://truyenclub.com/yeu-cung</w:t>
      </w:r>
      <w:r>
        <w:br w:type="textWrapping"/>
      </w:r>
    </w:p>
    <w:p>
      <w:pPr>
        <w:pStyle w:val="BodyText"/>
      </w:pPr>
      <w:r>
        <w:br w:type="textWrapping"/>
      </w:r>
      <w:r>
        <w:br w:type="textWrapping"/>
      </w:r>
    </w:p>
    <w:p>
      <w:pPr>
        <w:pStyle w:val="Heading2"/>
      </w:pPr>
      <w:bookmarkStart w:id="23" w:name="chương-1-2-giác-ngộ-của-cung-thủ"/>
      <w:bookmarkEnd w:id="23"/>
      <w:r>
        <w:t xml:space="preserve">1. Chương 1 + 2: Giác Ngộ Của Cung Thủ</w:t>
      </w:r>
    </w:p>
    <w:p>
      <w:pPr>
        <w:pStyle w:val="Compact"/>
      </w:pPr>
      <w:r>
        <w:br w:type="textWrapping"/>
      </w:r>
      <w:r>
        <w:br w:type="textWrapping"/>
      </w:r>
      <w:r>
        <w:t xml:space="preserve">Sáng sớm, khi tia nắng đầu tiên chiếu xuống, tại một căn nhà tranh không tính là bắt mắt, có một người thiếu niên chừng mười lăm, mười sáu tuổi nhanh chóng từ trên giường ngồi dậy, bắt đầu vội vàng mặc quần áo vào. Hắn vừa mặc quần áo vừa tự nhủ:</w:t>
      </w:r>
    </w:p>
    <w:p>
      <w:pPr>
        <w:pStyle w:val="BodyText"/>
      </w:pPr>
      <w:r>
        <w:t xml:space="preserve">- Xong rồi, xong rồi. Lần này huấn luyện viên Lưu muội nhất định sẽ lại phạt ta.</w:t>
      </w:r>
    </w:p>
    <w:p>
      <w:pPr>
        <w:pStyle w:val="BodyText"/>
      </w:pPr>
      <w:r>
        <w:t xml:space="preserve">Nhưng sau khi nói xong câu đó, hắn lại lộ ra một nụ cười đau khổ. Sau đó hắn dừng động tác mặc quần áo của mình lại. Hai tay hắn đưa ra phía sau đầu ngả người nằm xuống chiếc giường gỗ.</w:t>
      </w:r>
    </w:p>
    <w:p>
      <w:pPr>
        <w:pStyle w:val="BodyText"/>
      </w:pPr>
      <w:r>
        <w:t xml:space="preserve">- Ôi... kết thúc. Đã không cần huấn luyện nữa...</w:t>
      </w:r>
    </w:p>
    <w:p>
      <w:pPr>
        <w:pStyle w:val="BodyText"/>
      </w:pPr>
      <w:r>
        <w:t xml:space="preserve">Trong mắt Âu Dương đầy vẻ mất mát. Hắn đi tới thế giới này đã nửa năm. Nhưng mỗi khi tia sáng đầu tiên của mặt trời chiếu đến mặt hắn, hắn lại như vậy.</w:t>
      </w:r>
    </w:p>
    <w:p>
      <w:pPr>
        <w:pStyle w:val="BodyText"/>
      </w:pPr>
      <w:r>
        <w:t xml:space="preserve">Âu Dương vốn là xạ thủ thiên tài nhất trong trường Thể thao. Hắn tham gia giải thi đấu bắn cung cấp tỉnh ba lần đều nhận được giải quán quân. Nếu không phải bởi vì vấn đề tuổi tác, với tài nghệ của hắn đủ để tham gia giải thi đấu bắn cung quốc tế đồng thời còn đoạt được giải quán quân quốc tế. Nhưng đáng tiếc ông trời đố kỵ anh tài. Trong một lần ngoài ý muốn đã chôn vùi thiên tài như hắn, khiến một người trẻ tuổi đang phát ra hào quang chói lọi phải đi tới thế giới xa lạ này.</w:t>
      </w:r>
    </w:p>
    <w:p>
      <w:pPr>
        <w:pStyle w:val="BodyText"/>
      </w:pPr>
      <w:r>
        <w:t xml:space="preserve">- Không có máy vi tính! Không có TV! Không có giải trí! Không có thứ gì!</w:t>
      </w:r>
    </w:p>
    <w:p>
      <w:pPr>
        <w:pStyle w:val="BodyText"/>
      </w:pPr>
      <w:r>
        <w:t xml:space="preserve">Âu Dương la lên một tiếng, sau đó chậm rãi từ trên giường ngồi dậy. Tuy hắn đã thành công trở thành một thành viên trong đại quân xuyên qua, nhưng trong thời gian nửa năm này Âu Dương phát hiện mình không hề có năng lực nghịch thiên giống như những người xuyên qua thường nhận được. Ngoại trừ một chút võ học gia truyền ra, Âu Dương hầu như không còn gì nữa cả.</w:t>
      </w:r>
    </w:p>
    <w:p>
      <w:pPr>
        <w:pStyle w:val="BodyText"/>
      </w:pPr>
      <w:r>
        <w:t xml:space="preserve">- Tuy rằng ở thế giới này luyện Hàng Long Thập Bát Chưởng sẽ cho hiệu quả nâng cao gấp mười lần, nhưng thứ này lại không đáng tin cậy...</w:t>
      </w:r>
    </w:p>
    <w:p>
      <w:pPr>
        <w:pStyle w:val="BodyText"/>
      </w:pPr>
      <w:r>
        <w:t xml:space="preserve">Âu Dương liên tưởng đến Hàng Long Thập Bát Chưởng, võ học gia truyền của nhà mình, trán hắn liền đen một vạch.</w:t>
      </w:r>
    </w:p>
    <w:p>
      <w:pPr>
        <w:pStyle w:val="BodyText"/>
      </w:pPr>
      <w:r>
        <w:t xml:space="preserve">Không vì lý do gì khác, chủ yếu bởi vì tên võ học quá chấn động. Hàng Long Thập Bát Chưởng. Tuy rằng cũng gọi là Hàng Long Thập Bát Chưởng, nhưng Hàng Long Thập Bát Chưởng của Âu Dương lại không có cách nào sánh bằng nhân vật chính có thể tung hoành ngang dọc khắp thế giới trong tiểu thuyết võ học.</w:t>
      </w:r>
    </w:p>
    <w:p>
      <w:pPr>
        <w:pStyle w:val="BodyText"/>
      </w:pPr>
      <w:r>
        <w:t xml:space="preserve">Hàng Long Thập Bát Chưởng của hắn được xem là gia truyền, nhưng Âu Dương luyện đã lâu, ngoại trừ khí lực và mức độ nhạy bén của thân thủ tăng lên không ít ra, trên căn bản không phát hiện có bất kỳ điểm nào giống như Hàng Long Thập Bát Chưởng trên ti vi có thể đánh ra một chiêu hủy thiên diệt địa.</w:t>
      </w:r>
    </w:p>
    <w:p>
      <w:pPr>
        <w:pStyle w:val="BodyText"/>
      </w:pPr>
      <w:r>
        <w:t xml:space="preserve">Tuy nghĩ như vậy, nhưng mặc kệ Hàng Long Thập Bát Chưởng này có thật sự hàng long được hay không, hắn vẫn quyết định kiên trì tu luyện. Chí ít hắn ở thế giới này tu luyện Hàng Long Thập Bát Chưởng nửa năm, đã có ba mã lực!</w:t>
      </w:r>
    </w:p>
    <w:p>
      <w:pPr>
        <w:pStyle w:val="BodyText"/>
      </w:pPr>
      <w:r>
        <w:t xml:space="preserve">Ba mã lực, cái từ này chính là tiêu chuẩn để thế giới này đánh giá một người có cường đại hay không. Người bình thường sau khi trưởng thành sẽ nắm giữ ước chừng một mã lực. Người giống như Âu Dương dựa vào tu luyện Hàng Long Thập Bát Chưởng có thể nắm giữ ba mã lực, thậm chí còn cao hơn. Theo Âu Dương thấy, một vài người lớn tuổi trong thôn này có thể thông qua tu luyện một ít võ học đạt được mười mã lực!</w:t>
      </w:r>
    </w:p>
    <w:p>
      <w:pPr>
        <w:pStyle w:val="BodyText"/>
      </w:pPr>
      <w:r>
        <w:t xml:space="preserve">Mười mã lực! Bản thân Âu Dương nắm giữ ba mã lực, tất nhiên hắn biết rõ mười mã lực khủng bố tới mức nào.</w:t>
      </w:r>
    </w:p>
    <w:p>
      <w:pPr>
        <w:pStyle w:val="BodyText"/>
      </w:pPr>
      <w:r>
        <w:t xml:space="preserve">Ngựa ở thế giới này không giống với ngựa ở thế giới của Âu Dương. Ngựa ở thế giới này, mỗi con đều nắm giữ bốn, năm trăm cân lực lượng. Ba mã lực đó là gần 1500 cân lực lượng. Mười mã lực chính là gần năm ngàn cân lực lượng! Năm ngàn cân lực lượng. Nếu như bị đánh một quyền, vậy khác nào trực tiếp bị Lực Vương đánh.</w:t>
      </w:r>
    </w:p>
    <w:p>
      <w:pPr>
        <w:pStyle w:val="BodyText"/>
      </w:pPr>
      <w:r>
        <w:t xml:space="preserve">- Thực sự biến thái. Vừa trưởng thành đã nắm giữ một mã lực. Người nơi này cũng ăn giống với người của thế giới kia, sao bọn họ lại có khí lực biến thái như vậy?</w:t>
      </w:r>
    </w:p>
    <w:p>
      <w:pPr>
        <w:pStyle w:val="BodyText"/>
      </w:pPr>
      <w:r>
        <w:t xml:space="preserve">Âu Dương vừa luyện Hàng Long Thập Bát Chưởng, vừa tự hỏi về vấn đề này. Tuy nhiên hắn chỉ có thể nghĩ trong lòng. Dù sao chỉ có một mình hắn là người "xuyên qua", cho nên hắn không biết ai khác để hỏi thăm.</w:t>
      </w:r>
    </w:p>
    <w:p>
      <w:pPr>
        <w:pStyle w:val="BodyText"/>
      </w:pPr>
      <w:r>
        <w:t xml:space="preserve">Vù vù vù...</w:t>
      </w:r>
    </w:p>
    <w:p>
      <w:pPr>
        <w:pStyle w:val="BodyText"/>
      </w:pPr>
      <w:r>
        <w:t xml:space="preserve">Mỗi một quyền Âu Dương đánh ra đều có thể khiến xung quanh xuất hiện những tiếng xé gió. Đây là kết quả của lực lượng và tốc độ kết hợp phát ra. Nếu là trước đây, cho dù thế nào Âu Dương cũng không dám tưởng tượng về ba mã lực này. Trong thế giới trước đây, cho dù hắn tu luyện Hàng Long Thập Bát Chưởng mười năm chỉ sợ cũng không có nổi một mã lực. Nhưng sau khi đi tới thế giới này, sống trong thân thể này, không ngờ hắn lại có năng lực biến thái như vậy. Xem như đây là một sự đền bù.</w:t>
      </w:r>
    </w:p>
    <w:p>
      <w:pPr>
        <w:pStyle w:val="BodyText"/>
      </w:pPr>
      <w:r>
        <w:t xml:space="preserve">- Đặc quyền! Đặc quyền xuyên qua! Đặc quyền xuyên qua của ta ở đâu?</w:t>
      </w:r>
    </w:p>
    <w:p>
      <w:pPr>
        <w:pStyle w:val="BodyText"/>
      </w:pPr>
      <w:r>
        <w:t xml:space="preserve">Âu Dương vừa đánh quyền vừa tự mình rít gào. Tuy những tiếng gào thét của hắn rất lớn, nhưng không ảnh hưởng tới cư dân trong thôn.</w:t>
      </w:r>
    </w:p>
    <w:p>
      <w:pPr>
        <w:pStyle w:val="BodyText"/>
      </w:pPr>
      <w:r>
        <w:t xml:space="preserve">Từ khi Âu Dương bắt đầu tới thôn này, mỗi buổi sáng hắn đánh quyền đều hét lớn những lời nói này. Sau khi bị tra tấn suốt nửa năm, mọi người trong thôn đã quen với tiếng rít gào của Âu Dương. Nếu như buổi sáng nào đó Âu Dương không nhảy ra kêu la vài tiếng, có lẽ bọn họ sẽ cảm thấy không quen.</w:t>
      </w:r>
    </w:p>
    <w:p>
      <w:pPr>
        <w:pStyle w:val="BodyText"/>
      </w:pPr>
      <w:r>
        <w:t xml:space="preserve">Gọi tới gọi lui, loại đặc quyền loại này không phải gọi là có thể xuất hiện được. Cho nên Âu Dương gọi nửa năm, ngoại trừ khiến lực lượng của thân thể từ một mã lực luyện đến ba mã lực ra, cơ bản không phát hiện có bất kỳ thứ gì có liên quan đến đặc quyền.</w:t>
      </w:r>
    </w:p>
    <w:p>
      <w:pPr>
        <w:pStyle w:val="BodyText"/>
      </w:pPr>
      <w:r>
        <w:t xml:space="preserve">- Hắc! Âu Dương! Không ngờ hôm nay ngươi còn tới sớm hơn cả ta!</w:t>
      </w:r>
    </w:p>
    <w:p>
      <w:pPr>
        <w:pStyle w:val="BodyText"/>
      </w:pPr>
      <w:r>
        <w:t xml:space="preserve">Âu Dương đang gào thét, chợt có một giọng nói cộc lốc vang lên bên tai hắn. Âu Dương không cần nhìn cũng biết hẳn là Lý Vĩ đã tới.</w:t>
      </w:r>
    </w:p>
    <w:p>
      <w:pPr>
        <w:pStyle w:val="BodyText"/>
      </w:pPr>
      <w:r>
        <w:t xml:space="preserve">Có thể nói trong thôn này người có quan hệ thân thiết với Âu Dương nhất chính là Lý Vĩ. Lúc Âu Dương mới đến đây, người đầu tiên hắn quen chính là Lý Vĩ. Lý Vĩ xấp xỉ tuổi hắn. Sau khi Âu Dương tới thế giới này, cũng nhờ Lý Vĩ khổ sở cầu xin trưởng thôn nên hắn mới không đến nỗi bị chết đói, còn có được một căn nhà tranh nho nhỏ này để ở.</w:t>
      </w:r>
    </w:p>
    <w:p>
      <w:pPr>
        <w:pStyle w:val="BodyText"/>
      </w:pPr>
      <w:r>
        <w:t xml:space="preserve">- Có thời gian, ngươi nên luyện một chút Hàng Long Thập Bát Chưởng ta đã dạy cho ngươi đi!</w:t>
      </w:r>
    </w:p>
    <w:p>
      <w:pPr>
        <w:pStyle w:val="BodyText"/>
      </w:pPr>
      <w:r>
        <w:t xml:space="preserve">Âu Dương không thèm để ý đến Lý Vĩ. Gia hoả này chính là điển hình của một kẻ thích lải nhải. Một khi ngươi châm lửa cho hắn, miệng của hắn sẽ như súng máy không ngừng tấn công về phía ngươi.</w:t>
      </w:r>
    </w:p>
    <w:p>
      <w:pPr>
        <w:pStyle w:val="BodyText"/>
      </w:pPr>
      <w:r>
        <w:t xml:space="preserve">- Ôi... Lại luyện quyền sao? Âu Dương, đến chừng nào ngươi mới bằng lòng dạy bắn tên cho ta vậy?</w:t>
      </w:r>
    </w:p>
    <w:p>
      <w:pPr>
        <w:pStyle w:val="BodyText"/>
      </w:pPr>
      <w:r>
        <w:t xml:space="preserve">Lý Vĩ nghe thấy Âu Dương lại bảo hắn luyện quyền, hắn có chút không vui. Nếu như chỉ nói riêng về lực lượng hắn và Âu Dương đã không phân cao thấp. Nhưng Lý Vĩ biết, điểm đáng sợ nhất của Âu Dương không phải là ba mã lực của hứn. Hắn nắm giữ kỹ thuật bắn cung đáng sợ. Ngoài năm trăm bước hắn có thể bắn thủng một đồng tiền!</w:t>
      </w:r>
    </w:p>
    <w:p>
      <w:pPr>
        <w:pStyle w:val="BodyText"/>
      </w:pPr>
      <w:r>
        <w:t xml:space="preserve">- Muốn học bắn cung sao? Ngươi vẫn còn kém lắm!</w:t>
      </w:r>
    </w:p>
    <w:p>
      <w:pPr>
        <w:pStyle w:val="BodyText"/>
      </w:pPr>
      <w:r>
        <w:t xml:space="preserve">Âu Dương không chút kiêng kỵ đối với một thanh niên lòng đầy nhiệt huyết ham học hỏi như Lý Vĩ. Vừa mở miệng hắn đã vô tình đả kích triệt để đối với Lý Vĩ.</w:t>
      </w:r>
    </w:p>
    <w:p>
      <w:pPr>
        <w:pStyle w:val="BodyText"/>
      </w:pPr>
      <w:r>
        <w:t xml:space="preserve">Âu Dương vừa luyện quyền vừa nghĩ, nếu như nói thật sự có đặc quyền, vậy chắc chính là kỹ thuật bắn cung của mình!</w:t>
      </w:r>
    </w:p>
    <w:p>
      <w:pPr>
        <w:pStyle w:val="BodyText"/>
      </w:pPr>
      <w:r>
        <w:t xml:space="preserve">Sau khi đi tới thế giới này, Âu Dương phát hiện con mắt của hắn trở nên tinh hơn. Tầm nhìn của hắn trở nên đáng sợ hơn. Phối hợp với thân thủ cực kỳ linh hoạt và ba mã lực, Âu Dương bắn tên ra có thể xuyên thủng một đồng tiền ở khoảng cách ngoài năm trăm bước. Nếu ở thế giới trước kia của hắn, hắn tuyệt đối không có cách nào làm được.</w:t>
      </w:r>
    </w:p>
    <w:p>
      <w:pPr>
        <w:pStyle w:val="BodyText"/>
      </w:pPr>
      <w:r>
        <w:t xml:space="preserve">Nhưng Âu Dương là một người không biết thỏa mãn. So với vô số nhân vật chính xuyên qua, cái này của hắn được tính là đặc quyền sao? Ngươi xem lại một chút đi. Những nhân vật chính xuyên qua nếu không phải có được thần khí thì cũng có được Thánh quả, làm ma vũ song tu sau đó đại sát. Mặc dù kỹ thuật bắn cung của mình không tệ, nhưng so với đám người xuyên qua, hắn thật sự kém quá xa.</w:t>
      </w:r>
    </w:p>
    <w:p>
      <w:pPr>
        <w:pStyle w:val="BodyText"/>
      </w:pPr>
      <w:r>
        <w:t xml:space="preserve">- Đi...</w:t>
      </w:r>
    </w:p>
    <w:p>
      <w:pPr>
        <w:pStyle w:val="BodyText"/>
      </w:pPr>
      <w:r>
        <w:t xml:space="preserve">Lý Vĩ rầu rĩ không vui liếc mắt nhìn Âu Dương vẫn đang đánh quyền ở đó. Cuối cùng hắn đành lựa chọn thỏa hiệp. Hắn cũng theo Âu Dương luyện Hàng Long Thập Bát Chưởng Âu Dương đã truyền thụ cho hắn.</w:t>
      </w:r>
    </w:p>
    <w:p>
      <w:pPr>
        <w:pStyle w:val="BodyText"/>
      </w:pPr>
      <w:r>
        <w:t xml:space="preserve">- Ôi Âu Dương...</w:t>
      </w:r>
    </w:p>
    <w:p>
      <w:pPr>
        <w:pStyle w:val="BodyText"/>
      </w:pPr>
      <w:r>
        <w:t xml:space="preserve">Lý Vĩ đúng là một kẻ thích lải nhải. Cho dù là thời điểm đánh quyền miệng hắn cũng tuyệt đối không dừng lại. Cho nên hắn vừa mở miệng, Âu Dương đã trực tiếp ngắt lời hắn:</w:t>
      </w:r>
    </w:p>
    <w:p>
      <w:pPr>
        <w:pStyle w:val="BodyText"/>
      </w:pPr>
      <w:r>
        <w:t xml:space="preserve">- Khi luyện quyền phải chuyên tâm. Nếu như ngươi không thể chuyên tâm, vậy ngươi sẽ không học được kỹ thuật bắn cung!</w:t>
      </w:r>
    </w:p>
    <w:p>
      <w:pPr>
        <w:pStyle w:val="BodyText"/>
      </w:pPr>
      <w:r>
        <w:t xml:space="preserve">- Không phải...</w:t>
      </w:r>
    </w:p>
    <w:p>
      <w:pPr>
        <w:pStyle w:val="BodyText"/>
      </w:pPr>
      <w:r>
        <w:t xml:space="preserve">Lý Vĩ vừa nghe hắn nói vậy lập tức muốn hôn mê. Từ khi Âu Dương thể hiện kỹ thuật bắn cung như thần của hắn xong, ngày nào Lý Vĩ cũng nghĩ tới bắn cung. Nếu thật sự không cho hắn học, có lẽ hắn sẽ thật sự suy sụp.</w:t>
      </w:r>
    </w:p>
    <w:p>
      <w:pPr>
        <w:pStyle w:val="BodyText"/>
      </w:pPr>
      <w:r>
        <w:t xml:space="preserve">- Ta thật sự có chuyện!</w:t>
      </w:r>
    </w:p>
    <w:p>
      <w:pPr>
        <w:pStyle w:val="BodyText"/>
      </w:pPr>
      <w:r>
        <w:t xml:space="preserve">Lý Vĩ ngừng lại. Theo quan điểm của hắn, nếu trong lúc luyện quyền không thể nói chuyện, vậy mình dừng lại thì có thể chứ?</w:t>
      </w:r>
    </w:p>
    <w:p>
      <w:pPr>
        <w:pStyle w:val="BodyText"/>
      </w:pPr>
      <w:r>
        <w:t xml:space="preserve">- Ngắt lời người khác là không lễ phép. Lúc ta luyện quyền ghét nhất bị người khác cắt ngang!</w:t>
      </w:r>
    </w:p>
    <w:p>
      <w:pPr>
        <w:pStyle w:val="BodyText"/>
      </w:pPr>
      <w:r>
        <w:t xml:space="preserve">Âu Dương hiểu quá rõ Lý Vĩ. Cho nên hắn áp dụng đánh phủ đầu, không cho Lý Vĩ có bất kỳ cơ hội nào để mở miệng.</w:t>
      </w:r>
    </w:p>
    <w:p>
      <w:pPr>
        <w:pStyle w:val="BodyText"/>
      </w:pPr>
      <w:r>
        <w:t xml:space="preserve">Nghe Âu Dương vậy, mắt Lý Vĩ suýt nữa thì trợn trắng. Nhưng Lý Vĩ biết chuyện này rất quan trọng. Bất kể thế nào hắn vẫn nhất định phải nói ra.</w:t>
      </w:r>
    </w:p>
    <w:p>
      <w:pPr>
        <w:pStyle w:val="BodyText"/>
      </w:pPr>
      <w:r>
        <w:t xml:space="preserve">- Âu Dương, ta không đùa với ngươi. Sáng mai chính là lúc quân bộ đến thôn của chúng ta trưng binh. Với tuổi của ngươi và ta chỉ sợ sẽ nhất định phải đi lính!</w:t>
      </w:r>
    </w:p>
    <w:p>
      <w:pPr>
        <w:pStyle w:val="BodyText"/>
      </w:pPr>
      <w:r>
        <w:t xml:space="preserve">Lý Vĩ mở miệng nói.</w:t>
      </w:r>
    </w:p>
    <w:p>
      <w:pPr>
        <w:pStyle w:val="BodyText"/>
      </w:pPr>
      <w:r>
        <w:t xml:space="preserve">Thôn Âu Dương đang ở một quốc gia tên là Đại Vận quốc. Đại Vận quốc là một trong bốn quốc gia lớn tại đại lục. Lúc này Đại Vận quốc đang chiến tranh với Tây Kỳ quốc cũng là một trong bốn quốc gia lớn. Bởi vậy bọn họ trưng binh để tăng cường quân lực. Hiện tại người bị trưng binh sẽ không giống như thời bình nữa. Sau khi bị trưng binh sẽ trực tiếp tới biên ải để tham chiến. Những người nắm giữ ba mã lực như Âu Dương và Lý Vĩ, lại có tuổi tác khá phù hợp chắc chắn không thoát khỏi vận mệnh bị trưng binh.</w:t>
      </w:r>
    </w:p>
    <w:p>
      <w:pPr>
        <w:pStyle w:val="BodyText"/>
      </w:pPr>
      <w:r>
        <w:t xml:space="preserve">Quả nhiên, vừa nghe Lý Vĩ nói vậy, Âu Dương liền dừng lại. Thật ra từ một tháng trước hắn đã biết chuyện trưng binh. Là một người hiện đại, Âu Dương không thích chiến tranh. Nhưng hắn không thích, không có nghĩa là có thể chạy trốn. Trong thôn này, người có thể đạt tiêu chuẩn để trưng binh chỉ có hai người hắn và Lý Vĩ. Từ một tháng trước, tư liệu về hai người bọn họ đã sớm được báo lên. Nếu hiện tại bọn họ rời đi, khẳng định thôn này sẽ bị liên lụy.</w:t>
      </w:r>
    </w:p>
    <w:p>
      <w:pPr>
        <w:pStyle w:val="BodyText"/>
      </w:pPr>
      <w:r>
        <w:t xml:space="preserve">Âu Dương là dạng người nhận một giọt nước, báo đáp một thùng. Thời điểm hắn khó khăn nhất, người trong thôn đã cho hắn cái ăn, chỗ ở. Hắn kiên quyết không làm ra chuyện gì gây hại cho thôn.</w:t>
      </w:r>
    </w:p>
    <w:p>
      <w:pPr>
        <w:pStyle w:val="BodyText"/>
      </w:pPr>
      <w:r>
        <w:t xml:space="preserve">- Ngươi nghĩthế nào?</w:t>
      </w:r>
    </w:p>
    <w:p>
      <w:pPr>
        <w:pStyle w:val="BodyText"/>
      </w:pPr>
      <w:r>
        <w:t xml:space="preserve">Âu Dương không hiểu rõ về thế giới này lắm. Đối với hắn, khái niệm chiến tranh chỉ là chết rất nhiều người mà thôi.</w:t>
      </w:r>
    </w:p>
    <w:p>
      <w:pPr>
        <w:pStyle w:val="BodyText"/>
      </w:pPr>
      <w:r>
        <w:t xml:space="preserve">- Đi! Tây Kỳ quốc đã đánh tới cửa nhà chúng ta. Chúng ta đương nhiên phải đi đánh hắn!</w:t>
      </w:r>
    </w:p>
    <w:p>
      <w:pPr>
        <w:pStyle w:val="BodyText"/>
      </w:pPr>
      <w:r>
        <w:t xml:space="preserve">Lý Vĩ sinh ra và lớn lên tại thôn này. Suy nghĩ của hắn rất đơn giản. Hắn không nghĩ giống như Âu Dương. Trong mắt hắn bảo vệ quốc gia đó chính là chuyện vinh quang nhất.</w:t>
      </w:r>
    </w:p>
    <w:p>
      <w:pPr>
        <w:pStyle w:val="BodyText"/>
      </w:pPr>
      <w:r>
        <w:t xml:space="preserve">Nghe Lý Vĩ nói vậy, Âu Dương liếc mắt nói:</w:t>
      </w:r>
    </w:p>
    <w:p>
      <w:pPr>
        <w:pStyle w:val="BodyText"/>
      </w:pPr>
      <w:r>
        <w:t xml:space="preserve">- Biết tại sao ta không truyền thụ kỹ thuật bắn cung cho ngươi không?</w:t>
      </w:r>
    </w:p>
    <w:p>
      <w:pPr>
        <w:pStyle w:val="BodyText"/>
      </w:pPr>
      <w:r>
        <w:t xml:space="preserve">- Tại sao?</w:t>
      </w:r>
    </w:p>
    <w:p>
      <w:pPr>
        <w:pStyle w:val="BodyText"/>
      </w:pPr>
      <w:r>
        <w:t xml:space="preserve">Lý Vĩ không hiểu tại sao khi nói chuyện về chiến tranh, Âu Dương đột nhiên lại chuyển đề tài nói tới kỹ thuật bắn cung. Nhưng hắn thực sự rất muốn biết về vấn đề này. Hắn không nhịn được mở miệng hỏi dò.</w:t>
      </w:r>
    </w:p>
    <w:p>
      <w:pPr>
        <w:pStyle w:val="BodyText"/>
      </w:pPr>
      <w:r>
        <w:t xml:space="preserve">- Bởi vì ngươi không có sự giác ngộ của một cung thủ!</w:t>
      </w:r>
    </w:p>
    <w:p>
      <w:pPr>
        <w:pStyle w:val="BodyText"/>
      </w:pPr>
      <w:r>
        <w:t xml:space="preserve">Âu Dương vừa nói vừa lắc ngón tay với Lý Vĩ. Dáng vẻ hắn cao thâm khó dò trước khuôn mặt đầy thắc mắc của Lý Vĩ.</w:t>
      </w:r>
    </w:p>
    <w:p>
      <w:pPr>
        <w:pStyle w:val="BodyText"/>
      </w:pPr>
      <w:r>
        <w:t xml:space="preserve">- Cái gì là giác ngộ của cung thủ?</w:t>
      </w:r>
    </w:p>
    <w:p>
      <w:pPr>
        <w:pStyle w:val="BodyText"/>
      </w:pPr>
      <w:r>
        <w:t xml:space="preserve">Trong mắt Lý Vĩ đầy vẻ thành kính. Bởi vì dưới cái nhìn của hắn, Âu Dương muốn nói cho hắn biết ý nghĩa thâm sâu của cung thủ chân chính!</w:t>
      </w:r>
    </w:p>
    <w:p>
      <w:pPr>
        <w:pStyle w:val="BodyText"/>
      </w:pPr>
      <w:r>
        <w:t xml:space="preserve">Âu Dương nhìn vóc dáng thành kính của Lý Vĩ, một lát sau mới mở miệng nói:</w:t>
      </w:r>
    </w:p>
    <w:p>
      <w:pPr>
        <w:pStyle w:val="BodyText"/>
      </w:pPr>
      <w:r>
        <w:t xml:space="preserve">- Giác ngộ của cung thủ chính là sợ chết!</w:t>
      </w:r>
    </w:p>
    <w:p>
      <w:pPr>
        <w:pStyle w:val="BodyText"/>
      </w:pPr>
      <w:r>
        <w:t xml:space="preserve">Vẻ mặt Lý Vĩ vốn cực kỳ thành kính. Nhưng sau khi Âu Dương nói ra hai chữ sợ chết, khuôn mặt hắn liền dại ra. Hắn chẳng thể ngờ được Âu Dương trong mắt hắn luôn lớn mật như vậy lại nói ra hai chữ sợ chết!</w:t>
      </w:r>
    </w:p>
    <w:p>
      <w:pPr>
        <w:pStyle w:val="BodyText"/>
      </w:pPr>
      <w:r>
        <w:t xml:space="preserve">Qua một hồi lâu, Lý Vĩ mới từ từ trấn tĩnh lại. Hắn nhìn Âu Dương mở miệng nói:</w:t>
      </w:r>
    </w:p>
    <w:p>
      <w:pPr>
        <w:pStyle w:val="BodyText"/>
      </w:pPr>
      <w:r>
        <w:t xml:space="preserve">- Sợ... Sợ chết? Âu Dương, ngươi rất sợ chết sao?</w:t>
      </w:r>
    </w:p>
    <w:p>
      <w:pPr>
        <w:pStyle w:val="BodyText"/>
      </w:pPr>
      <w:r>
        <w:t xml:space="preserve">- Phí lời! Có ai không sợ chết chứ?</w:t>
      </w:r>
    </w:p>
    <w:p>
      <w:pPr>
        <w:pStyle w:val="BodyText"/>
      </w:pPr>
      <w:r>
        <w:t xml:space="preserve">Âu Dương trừng mắt với Lý Vĩ một cái. Lời này hỏi có khác nào không hỏi. Con giun con dế còn muốn sống, huống gì hắn là một người đã tiếp thu giáo dục hiện đại suốt mười mấy năm!</w:t>
      </w:r>
    </w:p>
    <w:p>
      <w:pPr>
        <w:pStyle w:val="BodyText"/>
      </w:pPr>
      <w:r>
        <w:t xml:space="preserve">Đối với Âu Dương mà nói, cái gì cũng không quan trọng, quan trọng chính là sống sót. Cái gì mà đại nghĩa, cái gì mà đại đức so với chuyện sống sót quả thật không đáng nhắc tới.</w:t>
      </w:r>
    </w:p>
    <w:p>
      <w:pPr>
        <w:pStyle w:val="BodyText"/>
      </w:pPr>
      <w:r>
        <w:t xml:space="preserve">Lý Vĩ nghe thấy Âu Dương vốn phải là kẻ đại nghĩa lại thản nhiên nói ra lời nói chỉ thuộc về những kẻ nhu nhược như vậy, trên mặt hắn hiện lên một nụ cười khổ. Cũng may hắn là kẻ đáng tin. Nếu như đổi thành người khác nghe được Âu Dương nói như vậy, nhất định sẽ tránh xa hắn.</w:t>
      </w:r>
    </w:p>
    <w:p>
      <w:pPr>
        <w:pStyle w:val="BodyText"/>
      </w:pPr>
      <w:r>
        <w:t xml:space="preserve">Âu Dương không biết, thế giới này không giống với thế giới của hắn. Thế giới nơi hắn ở trước kia, sợ chết nhiều nhất chỉ bị người sỉ nhục một chút mà thôi. Nhưng tại thế giới này, sợ chết quả thực là một điều vô cùng nhục nhã. Đừng nói là người bình thường, cho dù là hoàng tử dám như Âu Dương vừa rồi, la lên mình sợ chết, kết quả không cần phải nghĩ nhiều. Hắn có thể vì vậy mà bị trục xuất khỏi hoàng gia.</w:t>
      </w:r>
    </w:p>
    <w:p>
      <w:pPr>
        <w:pStyle w:val="BodyText"/>
      </w:pPr>
      <w:r>
        <w:t xml:space="preserve">- Ta đã nói với ngươi Âu Dương!</w:t>
      </w:r>
    </w:p>
    <w:p>
      <w:pPr>
        <w:pStyle w:val="BodyText"/>
      </w:pPr>
      <w:r>
        <w:t xml:space="preserve">Lý Vĩ hết sức trịnh trọng nhìn Âu Dương. Hắn rất ít khi có vẻ mặt như vậy.</w:t>
      </w:r>
    </w:p>
    <w:p>
      <w:pPr>
        <w:pStyle w:val="BodyText"/>
      </w:pPr>
      <w:r>
        <w:t xml:space="preserve">- Sau này ngươi tuyệt đối đừng nói với người khác về giác ngộ cung thủ của ngươi. Bằng không ngươi nhất định sẽ có chuyện!</w:t>
      </w:r>
    </w:p>
    <w:p>
      <w:pPr>
        <w:pStyle w:val="BodyText"/>
      </w:pPr>
      <w:r>
        <w:t xml:space="preserve">Lý Vĩ có lòng tốt nhắc nhở Âu Dương, nhưng Âu Dương lại không mấy để ý.</w:t>
      </w:r>
    </w:p>
    <w:p>
      <w:pPr>
        <w:pStyle w:val="BodyText"/>
      </w:pPr>
      <w:r>
        <w:t xml:space="preserve">- Được rồi được rồi!</w:t>
      </w:r>
    </w:p>
    <w:p>
      <w:pPr>
        <w:pStyle w:val="BodyText"/>
      </w:pPr>
      <w:r>
        <w:t xml:space="preserve">Âu Dương không định tiếp tục thảo luận với Lý Vĩ về vấn đề này. Hắn đi tới một gốc cây cách đó không xa. Hắn nhảy lên cao bốn mét, tháo một cây trường cung và một túi mũi tên do hắn tự chế tạo được móc trên một cành cây to.</w:t>
      </w:r>
    </w:p>
    <w:p>
      <w:pPr>
        <w:pStyle w:val="BodyText"/>
      </w:pPr>
      <w:r>
        <w:t xml:space="preserve">- Đi săn thú sao?</w:t>
      </w:r>
    </w:p>
    <w:p>
      <w:pPr>
        <w:pStyle w:val="BodyText"/>
      </w:pPr>
      <w:r>
        <w:t xml:space="preserve">Lý Vĩ không nghĩ ra, ngày mai sẽ phải nhập ngũ, sao hôm nay Âu Dương còn có hứng thú đi săn thú?</w:t>
      </w:r>
    </w:p>
    <w:p>
      <w:pPr>
        <w:pStyle w:val="BodyText"/>
      </w:pPr>
      <w:r>
        <w:t xml:space="preserve">- Nếu nhất định phải tòng quân, sao không khao cái bụng mình một chút. Ta nghe nói những tháng ngày ngoài tiền tuyến rất gian khổ. Nói không chừng ngày nào đó cả ta và ngươi đều phơi thây ngoài đồng hoang. Có cơ hội thì ăn nhiều một chút!</w:t>
      </w:r>
    </w:p>
    <w:p>
      <w:pPr>
        <w:pStyle w:val="Compact"/>
      </w:pPr>
      <w:r>
        <w:br w:type="textWrapping"/>
      </w:r>
      <w:r>
        <w:br w:type="textWrapping"/>
      </w:r>
    </w:p>
    <w:p>
      <w:pPr>
        <w:pStyle w:val="Heading2"/>
      </w:pPr>
      <w:bookmarkStart w:id="24" w:name="chương-3-thám-báo-của-tây-kỳ."/>
      <w:bookmarkEnd w:id="24"/>
      <w:r>
        <w:t xml:space="preserve">2. Chương 3: Thám Báo Của Tây Kỳ.</w:t>
      </w:r>
    </w:p>
    <w:p>
      <w:pPr>
        <w:pStyle w:val="Compact"/>
      </w:pPr>
      <w:r>
        <w:br w:type="textWrapping"/>
      </w:r>
      <w:r>
        <w:br w:type="textWrapping"/>
      </w:r>
      <w:r>
        <w:t xml:space="preserve">Tuy Âu Dương nói không tốt, nhưng giọng điệu của hắn lại rất nhẹ nhàng.</w:t>
      </w:r>
    </w:p>
    <w:p>
      <w:pPr>
        <w:pStyle w:val="BodyText"/>
      </w:pPr>
      <w:r>
        <w:t xml:space="preserve">Trong thời gian một tháng này hắn đã cẩn thận suy nghĩ. Thật ra sống trong quân đội, tỉ lệ người chết trận thấp nhất chính là cung thủ. Cung thủ hoặc là đứng trên thành phòng ngự, hoặc là trốn ở phía sau đại quân bắn xa, tuyệt đối không thể nào xung phong ở tiền tuyến. Âu Dương cảm thấy, với thân thủ của hắn hiện nay, cho dù là ở trên chiến trường, hắn vẫn có năng lực chạy trốn.</w:t>
      </w:r>
    </w:p>
    <w:p>
      <w:pPr>
        <w:pStyle w:val="BodyText"/>
      </w:pPr>
      <w:r>
        <w:t xml:space="preserve">- Được rồi được rồi. Ta nói không lại ngươi!</w:t>
      </w:r>
    </w:p>
    <w:p>
      <w:pPr>
        <w:pStyle w:val="BodyText"/>
      </w:pPr>
      <w:r>
        <w:t xml:space="preserve">Lý Vĩ biết, mặc dù mình nói vô cùng nhiều, nhưng hắn gặp Âu Dương, chẳng khác nào gặp phải sư phụ. Âu Dương có thể dễ dàng dùng một câu nói đã khiến mình á khẩu không trả lời được.</w:t>
      </w:r>
    </w:p>
    <w:p>
      <w:pPr>
        <w:pStyle w:val="BodyText"/>
      </w:pPr>
      <w:r>
        <w:t xml:space="preserve">Học động tác của Âu Dương, Lý Vĩ cũng nhảy lên cây nắm lấy trường cung giống như Âu Dương. Chỉ có điều Lý Vĩ nhiều nhất chỉ nắm được túi tên. Bởi vì Lý Vĩ biết, tên của Âu Dương không chỉ tinh chuẩn, hơn nữa tốc độ bắn cũng vô cùng khủng khiếp. Trong túi này có tới một trăm mũi tên. Nếu như mình toàn lực bắn ra, trong vòng mấy phút đồng hồ đừng mong có thể bắn hết. Nhưng một túi mũi tên này ở trong tay Âu Dương chỉ trong vòng mấy phút đã biến mất không còn.</w:t>
      </w:r>
    </w:p>
    <w:p>
      <w:pPr>
        <w:pStyle w:val="BodyText"/>
      </w:pPr>
      <w:r>
        <w:t xml:space="preserve">Hai người cầm cung tên và đoản đao đi ra khỏi sơn thôn Kháo Sơn, tiến về phía núi lợn rừng phía sau thôn. Núi lợn rừng, tên cũng như nghĩa. Trên núi có rất nhiều lợn rừng. Rất ít người trong thôn đi vào núi lợn rừng để săn thú. Nguyên nhân chủ yếu bởi vì số lượng lợn rừng trên núi lợn rừng quá nhiều. Hơn nữa chúng cũng khá hung dữ. Một khi giết một con, rất có khả năng sẽ khiến một đàn lợn rừng vây lại tấn công.</w:t>
      </w:r>
    </w:p>
    <w:p>
      <w:pPr>
        <w:pStyle w:val="BodyText"/>
      </w:pPr>
      <w:r>
        <w:t xml:space="preserve">Thôn dân trừ khi tập hợp rất nhiều người, bằng không bọn họ sẽ không dễ dàng lên núi. Nhưng núi lợn rừng hung hiểm như vậy đối với Âu Dương mà nói lại không được tính là hung hiểm. Từ mấy tháng trước đó, Âu Dương đã to gan lớn mật lén lút cùng Lý Vĩ đi tới núi lợn rừng.</w:t>
      </w:r>
    </w:p>
    <w:p>
      <w:pPr>
        <w:pStyle w:val="BodyText"/>
      </w:pPr>
      <w:r>
        <w:t xml:space="preserve">Đối với người miền núi bình thường mà nói năm mũi tên thậm chí mười mũi tên cũng không thể bắn chết lợn rừng. Nhưng vào trong tay Âu Dương, chỉ một mũi tên đã khiến nó mất mạng. Lý Vĩ biết rõ sự đáng sợ của đàn lợn rừng này, nhưng khi thấy tài bắn cung của Âu Dương, trong nháy mắt hắn đã bị thuyết phục. Điều này cũng khiến hắn hiểu rõ ràng, mũi tên của Âu Dương không chỉ tinh chuẩn nhanh chóng, mà còn vô cùng hung ác.</w:t>
      </w:r>
    </w:p>
    <w:p>
      <w:pPr>
        <w:pStyle w:val="BodyText"/>
      </w:pPr>
      <w:r>
        <w:t xml:space="preserve">- Chúng ta sắp rời khỏi đây. Ngày hôm nay nên săn nhiều lợn rừng, tích trữ một chút cho người dân trong thôn. Chúng ta đi chuyến này, không biết đến lúc nào mới có thể trở về đây.</w:t>
      </w:r>
    </w:p>
    <w:p>
      <w:pPr>
        <w:pStyle w:val="BodyText"/>
      </w:pPr>
      <w:r>
        <w:t xml:space="preserve">Âu Dương thản nhiên nói, nhưng trong giọng nói của hắn có mấy phần bất đắc dĩ. Một người hiện đại đi tới thế giới thần bí này lại bị ép tòng quân, còn phải ra chiến trường đánh giặc. Điều này thực sự khiến người ta đau đầu.</w:t>
      </w:r>
    </w:p>
    <w:p>
      <w:pPr>
        <w:pStyle w:val="BodyText"/>
      </w:pPr>
      <w:r>
        <w:t xml:space="preserve">- Nếu không chúng ta giết vua lợn rừng?</w:t>
      </w:r>
    </w:p>
    <w:p>
      <w:pPr>
        <w:pStyle w:val="BodyText"/>
      </w:pPr>
      <w:r>
        <w:t xml:space="preserve">Lý Vĩ nhìn Âu Dương, Âu Dương giống như một thợ săn trời sinh. Hắn có thể dẫn Lý Vĩ tránh được đàn lợn rừng, hơn nữa còn tìm kiếm những con lợn rừng đi tách khỏi đàn để giết.</w:t>
      </w:r>
    </w:p>
    <w:p>
      <w:pPr>
        <w:pStyle w:val="BodyText"/>
      </w:pPr>
      <w:r>
        <w:t xml:space="preserve">- Lý Vĩ, ngươi có cảm giác ngày hôm nay có gì kỳ quái hay không?</w:t>
      </w:r>
    </w:p>
    <w:p>
      <w:pPr>
        <w:pStyle w:val="BodyText"/>
      </w:pPr>
      <w:r>
        <w:t xml:space="preserve">Bọn họ càng đi sâu vào trong, Âu Dương càng cảm thấy bất an. Hắn dừng bước đi tới phía sau một cây đại thụ nhìn khuôn mặt Lý Vĩ đầy vẻ mờ mịt, hỏi dò.</w:t>
      </w:r>
    </w:p>
    <w:p>
      <w:pPr>
        <w:pStyle w:val="BodyText"/>
      </w:pPr>
      <w:r>
        <w:t xml:space="preserve">- Kỳ quái? Cái gì kỳ quái? Chúng ta đã đến núi lợn rừng này mười mấy lần, có thể có gì kỳ quái!</w:t>
      </w:r>
    </w:p>
    <w:p>
      <w:pPr>
        <w:pStyle w:val="BodyText"/>
      </w:pPr>
      <w:r>
        <w:t xml:space="preserve">Lý Vĩ không hề phát hiện được sự biến hóa bên trong núi lợn rừng này.</w:t>
      </w:r>
    </w:p>
    <w:p>
      <w:pPr>
        <w:pStyle w:val="BodyText"/>
      </w:pPr>
      <w:r>
        <w:t xml:space="preserve">Âu Dương dựa vào thân cây, lẳng lặng suy nghĩ một lát sau đó mới nói:</w:t>
      </w:r>
    </w:p>
    <w:p>
      <w:pPr>
        <w:pStyle w:val="BodyText"/>
      </w:pPr>
      <w:r>
        <w:t xml:space="preserve">- Chẳng lẽ ngươi không phát hiện được gì sao? Ngày hôm nay núi lợn rừng đặc biệt yên tĩnh. Trên đường chúng ta đi vào đây không ngờ không phát hiện bất kỳ con lợn rừng nào. Ngươi cảm thấy điều này hợp lý sao?</w:t>
      </w:r>
    </w:p>
    <w:p>
      <w:pPr>
        <w:pStyle w:val="BodyText"/>
      </w:pPr>
      <w:r>
        <w:t xml:space="preserve">Âu Dương nói ra điều mình phát hiện được.</w:t>
      </w:r>
    </w:p>
    <w:p>
      <w:pPr>
        <w:pStyle w:val="BodyText"/>
      </w:pPr>
      <w:r>
        <w:t xml:space="preserve">Vừa nghe hắn nói như vậy, Lý Vĩ nhất thời hiểu rõ. Chuyện này quả nhiên có chút kỳ lạ. Hắn theo Âu Dương lên núi còn tưởng rằng Âu Dương lợi dụng thiên phú xuất sắc của mình né tránh đàn lợn rừng kia. Hiện tại xem ra sự tình không hề đơn gian như hắn đã suy nghĩ.</w:t>
      </w:r>
    </w:p>
    <w:p>
      <w:pPr>
        <w:pStyle w:val="BodyText"/>
      </w:pPr>
      <w:r>
        <w:t xml:space="preserve">- Hơn nữa ngươi xem! Bây giờ chúng ta đã đi sâu vào núi lợn rừng, nhưng vì sao nơi này lại xuất hiện dấu chân ngựa?</w:t>
      </w:r>
    </w:p>
    <w:p>
      <w:pPr>
        <w:pStyle w:val="BodyText"/>
      </w:pPr>
      <w:r>
        <w:t xml:space="preserve">Âu Dương ngồi xổm xuống, chỉ vào dấu móng ngựa trên mặt đất cho Lý Vĩ xem. Dấu móng ngựa này cũng không dễ khiến người ta chú ý.</w:t>
      </w:r>
    </w:p>
    <w:p>
      <w:pPr>
        <w:pStyle w:val="BodyText"/>
      </w:pPr>
      <w:r>
        <w:t xml:space="preserve">- Móng ngựa?</w:t>
      </w:r>
    </w:p>
    <w:p>
      <w:pPr>
        <w:pStyle w:val="BodyText"/>
      </w:pPr>
      <w:r>
        <w:t xml:space="preserve">Nếu như Âu Dương không nói, có lẽ Lý Vĩ sẽ không phát hiện ra dấu chân ngựa này. Nhưng sau khi Âu Dương mở miệng, hắn lập tức cúi đầu quan sát phía trên mặt đất. Hắn vừa nhìn xuống, thiếu chút nữa đã kinh ngạc thốt ra tiếng!</w:t>
      </w:r>
    </w:p>
    <w:p>
      <w:pPr>
        <w:pStyle w:val="BodyText"/>
      </w:pPr>
      <w:r>
        <w:t xml:space="preserve">- Ông trời ơi! Đây là dấu chân chiến mã của Tây Kỳ quốc!</w:t>
      </w:r>
    </w:p>
    <w:p>
      <w:pPr>
        <w:pStyle w:val="BodyText"/>
      </w:pPr>
      <w:r>
        <w:t xml:space="preserve">Lý Vĩ không giống với Âu Dương. Hiểu biết của hắn về thế giới này vượt xa Âu Dương. Khi hắn nhìn thấy dấu chân ngựa, mặt hắn bị dọa tới mức trắng bệch. Suy nghĩ đầu tiên của hắn chính là Tây Kỳ quốc đã đánh tới đây!</w:t>
      </w:r>
    </w:p>
    <w:p>
      <w:pPr>
        <w:pStyle w:val="BodyText"/>
      </w:pPr>
      <w:r>
        <w:t xml:space="preserve">- Không cần khẩn trương. Tuy ở đây có dấu chân ngựa lẫn lộn, nhưng ta đoán nhiều nhất không quá năm người. Hơn nữa chắc bọn họ chỉ là quân thám báo hoặc là bại quân!</w:t>
      </w:r>
    </w:p>
    <w:p>
      <w:pPr>
        <w:pStyle w:val="BodyText"/>
      </w:pPr>
      <w:r>
        <w:t xml:space="preserve">Âu Dương bình tĩnh hơn Lý Vĩ nhiều. Hắn quan sát dấu chân ngựa trên mặt đất một hồi sau đó nói ra phân tích của mình.</w:t>
      </w:r>
    </w:p>
    <w:p>
      <w:pPr>
        <w:pStyle w:val="BodyText"/>
      </w:pPr>
      <w:r>
        <w:t xml:space="preserve">Nghe Âu Dương phân tích như vạy, Lý Vĩ có phần bình tĩnh hơn. Sau đó hắn lại tỏ ra khó hiểu nhìn Âu Dương hỏi:</w:t>
      </w:r>
    </w:p>
    <w:p>
      <w:pPr>
        <w:pStyle w:val="BodyText"/>
      </w:pPr>
      <w:r>
        <w:t xml:space="preserve">- Chúng ta xuống núi sao?</w:t>
      </w:r>
    </w:p>
    <w:p>
      <w:pPr>
        <w:pStyle w:val="BodyText"/>
      </w:pPr>
      <w:r>
        <w:t xml:space="preserve">- Xuống núi... Chỉ sợ đã muộn...</w:t>
      </w:r>
    </w:p>
    <w:p>
      <w:pPr>
        <w:pStyle w:val="BodyText"/>
      </w:pPr>
      <w:r>
        <w:t xml:space="preserve">Mặt Âu Dương thoáng âm trầm. Lý Vĩ không nghe thấy, nhưng hắn dựa vào thính giác nhạy bén của mình, đã nghe được tiếng vó ngựa như có như không từ phía xa truyền lại. Âu Dương biết, chủ nhân của tiếng vó ngựa này hẳn là người Tây Kỳ quốc. Thông qua tiếng vó ngựa Âu Dương có thể phán đoán được, bọn họ đang đi về phía mình. Nếu như lúc này hắn và Lý Vĩ lựa chọn chạy trốn, cơ hội có thể chạy thoát rất mong manh...</w:t>
      </w:r>
    </w:p>
    <w:p>
      <w:pPr>
        <w:pStyle w:val="BodyText"/>
      </w:pPr>
      <w:r>
        <w:t xml:space="preserve">Núi lợn rừng không giống nhưng những ngọn núi khác. Trong những ngọn núi khác, ngựa tiến vào tương đối khó khăn. Nhưng địa thế của núi lợn rừng tương đối bằng phẳng, cây cối cũng rất ít. Chỉ cần không phải là số lượng quá lớn, như vậy sẽ có thể tiến vào khá dễ dàng.</w:t>
      </w:r>
    </w:p>
    <w:p>
      <w:pPr>
        <w:pStyle w:val="BodyText"/>
      </w:pPr>
      <w:r>
        <w:t xml:space="preserve">- Làm sao bây giờ!</w:t>
      </w:r>
    </w:p>
    <w:p>
      <w:pPr>
        <w:pStyle w:val="BodyText"/>
      </w:pPr>
      <w:r>
        <w:t xml:space="preserve">Tiếng vó ngựa càng lúc càng gần. Lý Vĩ cũng đã nghe thấy tiếng động. Mặc dù hắn nắm giữ ba mã lực, nhưng dù sao hắn chỉ là một thiếu niên ngây thơ luôn sống trong sơn thôn, gặp phải đám quân lính thực sự, hắn vẫn cảm thấy hoảng sợ.</w:t>
      </w:r>
    </w:p>
    <w:p>
      <w:pPr>
        <w:pStyle w:val="BodyText"/>
      </w:pPr>
      <w:r>
        <w:t xml:space="preserve">- Lên cây!</w:t>
      </w:r>
    </w:p>
    <w:p>
      <w:pPr>
        <w:pStyle w:val="BodyText"/>
      </w:pPr>
      <w:r>
        <w:t xml:space="preserve">Âu Dương biết, lúc này trốn sẽ không thoát. Vậy không bằng leo lên cây tránh bọn họ!</w:t>
      </w:r>
    </w:p>
    <w:p>
      <w:pPr>
        <w:pStyle w:val="BodyText"/>
      </w:pPr>
      <w:r>
        <w:t xml:space="preserve">- Được!</w:t>
      </w:r>
    </w:p>
    <w:p>
      <w:pPr>
        <w:pStyle w:val="BodyText"/>
      </w:pPr>
      <w:r>
        <w:t xml:space="preserve">Nghe Âu Dương nói như vậy, Lý Vĩ vội vàng leo lên một gốc cây to chừng hai người ôm. Nhưng đáng tiếc bởi vì quá khẩn trương, hắn leo hai lần đều bị ngã xuống. Hắn càng nóng ruột, trái lại càng không leo lên được.</w:t>
      </w:r>
    </w:p>
    <w:p>
      <w:pPr>
        <w:pStyle w:val="BodyText"/>
      </w:pPr>
      <w:r>
        <w:t xml:space="preserve">- Sợ cái gì! Chúng ta quen thuộc địa hình ở đây hơn bọn chúng! Cứ trốn ở trên cây sẽ không có việc gì!</w:t>
      </w:r>
    </w:p>
    <w:p>
      <w:pPr>
        <w:pStyle w:val="BodyText"/>
      </w:pPr>
      <w:r>
        <w:t xml:space="preserve">Âu Dương vừa lên tiếng an ủi hắn, vừa kéo Lý Vĩ cùng lên một cái cây lớn cao khoảng mười mấy mét.</w:t>
      </w:r>
    </w:p>
    <w:p>
      <w:pPr>
        <w:pStyle w:val="BodyText"/>
      </w:pPr>
      <w:r>
        <w:t xml:space="preserve">Hai người trèo lên trên ngọn cây, ẩn mình trong tán lá rậm rạp. Bọn họ vừa ẩn thân, năm con chiến mã màu đen cũng vừa vặn đi tới. Ngồi trên năm con chiến mã là năm nam tử trẻ tuổi trên người mặc áo giáp da.</w:t>
      </w:r>
    </w:p>
    <w:p>
      <w:pPr>
        <w:pStyle w:val="Compact"/>
      </w:pPr>
      <w:r>
        <w:br w:type="textWrapping"/>
      </w:r>
      <w:r>
        <w:br w:type="textWrapping"/>
      </w:r>
    </w:p>
    <w:p>
      <w:pPr>
        <w:pStyle w:val="Heading2"/>
      </w:pPr>
      <w:bookmarkStart w:id="25" w:name="chương-4-một-mũi-tên-phong-hầu."/>
      <w:bookmarkEnd w:id="25"/>
      <w:r>
        <w:t xml:space="preserve">3. Chương 4: Một Mũi Tên Phong Hầu.</w:t>
      </w:r>
    </w:p>
    <w:p>
      <w:pPr>
        <w:pStyle w:val="Compact"/>
      </w:pPr>
      <w:r>
        <w:br w:type="textWrapping"/>
      </w:r>
      <w:r>
        <w:br w:type="textWrapping"/>
      </w:r>
      <w:r>
        <w:t xml:space="preserve">Thông qua trang phục của bọn họ, Âu Dương đoán chắc bọn họ là đội quân thám báo của Tây Kỳ quốc. Về phần tại sao bọn họ lại xuất hiện ở nơi cách biên giới 400, 500 dặm này, hắn thật sự không hiểu.</w:t>
      </w:r>
    </w:p>
    <w:p>
      <w:pPr>
        <w:pStyle w:val="BodyText"/>
      </w:pPr>
      <w:r>
        <w:t xml:space="preserve">- Hả? Rõ ràng vừa nãy còn có tiếng người. Sao chỉ chớp mắt đã không thấy nữa!</w:t>
      </w:r>
    </w:p>
    <w:p>
      <w:pPr>
        <w:pStyle w:val="BodyText"/>
      </w:pPr>
      <w:r>
        <w:t xml:space="preserve">Trong năm tên kỵ sĩ có một người nghi hoặc nhìn chung quanh. Vừa nãy Âu Dương nghe được tiếng vó ngựa của bọn họ, bọn họ cũng nghe được tiếng của Âu Dương và Lý Vĩ.</w:t>
      </w:r>
    </w:p>
    <w:p>
      <w:pPr>
        <w:pStyle w:val="BodyText"/>
      </w:pPr>
      <w:r>
        <w:t xml:space="preserve">- Đội trưởng! Nơi này có dấu chân!</w:t>
      </w:r>
    </w:p>
    <w:p>
      <w:pPr>
        <w:pStyle w:val="BodyText"/>
      </w:pPr>
      <w:r>
        <w:t xml:space="preserve">Dù sao thám báo vẫn là thám báo. Khả năng quan sát của bọn họ vẫn vô cùng tinh tế. Cho dù rất khó có thể phân biệt được dấu chân của Âu Dương và Lý Vĩ lưu lại trên mặt đất, nhưng hắn chỉ liếc mắt đã nhận ra.</w:t>
      </w:r>
    </w:p>
    <w:p>
      <w:pPr>
        <w:pStyle w:val="BodyText"/>
      </w:pPr>
      <w:r>
        <w:t xml:space="preserve">- Dấu chân? Hừ hừ, xem ra thật sự có người!</w:t>
      </w:r>
    </w:p>
    <w:p>
      <w:pPr>
        <w:pStyle w:val="BodyText"/>
      </w:pPr>
      <w:r>
        <w:t xml:space="preserve">Tên đội trưởng kia không hề xuống ngựa. Ánh mắt hắn không ngừng quét qua bốn phía. Với trực giác nhạy bén của quân thám báo, hắn biết, nơi này chắc chắn có kẻ địch đang ẩn nấp.</w:t>
      </w:r>
    </w:p>
    <w:p>
      <w:pPr>
        <w:pStyle w:val="BodyText"/>
      </w:pPr>
      <w:r>
        <w:t xml:space="preserve">- Đội trưởng, vết chân này từ phía tây đến. Bên kia hẳn có thôn xóm!</w:t>
      </w:r>
    </w:p>
    <w:p>
      <w:pPr>
        <w:pStyle w:val="BodyText"/>
      </w:pPr>
      <w:r>
        <w:t xml:space="preserve">Một đội viên trong nhóm thám báo quan sát dấu chân xong liền hồi báo. Hắn vừa nói ra miệng, Âu Dương và Lý Vĩ trên cây lập tức kinh hãi biến sắc!</w:t>
      </w:r>
    </w:p>
    <w:p>
      <w:pPr>
        <w:pStyle w:val="BodyText"/>
      </w:pPr>
      <w:r>
        <w:t xml:space="preserve">- Không tốt!</w:t>
      </w:r>
    </w:p>
    <w:p>
      <w:pPr>
        <w:pStyle w:val="BodyText"/>
      </w:pPr>
      <w:r>
        <w:t xml:space="preserve">Âu Dương thầm nghĩ:</w:t>
      </w:r>
    </w:p>
    <w:p>
      <w:pPr>
        <w:pStyle w:val="BodyText"/>
      </w:pPr>
      <w:r>
        <w:t xml:space="preserve">- Đây là một tiểu đội năm người thám báo xuất sắc. Một khi tiểu đội thám báo tiến vào trong sơn thôn của hắn, như vậy những người thôn dân giản dị này làm sao chống lại bọn họ được. Đến lúc đó có lẽ năm người này sẽ tàn sát tất cả người dân trong thôn mất!</w:t>
      </w:r>
    </w:p>
    <w:p>
      <w:pPr>
        <w:pStyle w:val="BodyText"/>
      </w:pPr>
      <w:r>
        <w:t xml:space="preserve">- Có thôn xóm sao? Hừ hừ, chúng ta đi! Tới thôn đó xem thử!</w:t>
      </w:r>
    </w:p>
    <w:p>
      <w:pPr>
        <w:pStyle w:val="BodyText"/>
      </w:pPr>
      <w:r>
        <w:t xml:space="preserve">Tên đội trưởng kia quét mắt nhìn một hồi, bỗng nhiên đưa ra một mệnh lệnh như vậy. Tiếp theo hiển nhiên tiểu đội thám báo này nhanh như gió lần theo dấu chân Lý Vĩ và Âu Dương lưu lại tiến về phía sơn thôn.</w:t>
      </w:r>
    </w:p>
    <w:p>
      <w:pPr>
        <w:pStyle w:val="BodyText"/>
      </w:pPr>
      <w:r>
        <w:t xml:space="preserve">- Làm sao bây giờ...</w:t>
      </w:r>
    </w:p>
    <w:p>
      <w:pPr>
        <w:pStyle w:val="BodyText"/>
      </w:pPr>
      <w:r>
        <w:t xml:space="preserve">Lý Vĩ nhìn thấy tiểu đội thám báo kia đi xa, hắn liền kinh sợ nhìn Âu Dương. Cái vẻ lo sợ hoang mang của hắn khiến Âu Dương thiếu chút nữa đã tát cho hắn một cái! Bình thường nhìn Lý Vĩ có vẻ rất can đảm, nhưng lúc này không ngờ một chút bình tĩnh cũng không có! Với tính cách của hắn như vậy còn muốn làm cung thủ sao? Lúc này mới chỉ có năm tên thám báo. Nếu như ở trên chiến trường, một khi xung phong liều chết, chính là thiên quân vạn mã. Nếu như tâm tính không tốt, cung thủ sao có thể bắn tên được. Chỉ sợ kẻ địch vừa mới đến, đã bị dọa mất mật.</w:t>
      </w:r>
    </w:p>
    <w:p>
      <w:pPr>
        <w:pStyle w:val="BodyText"/>
      </w:pPr>
      <w:r>
        <w:t xml:space="preserve">- Đừng nói nữa! Bọn họ chưa đi đâu!</w:t>
      </w:r>
    </w:p>
    <w:p>
      <w:pPr>
        <w:pStyle w:val="BodyText"/>
      </w:pPr>
      <w:r>
        <w:t xml:space="preserve">Âu Dương nhẹ nhàng rút từ trong túi ra một mũi tên đặt lên dây cung. Nếu như có thể, hắn sẽ tuyệt đối không lựa chọn lấy một địch năm. Nhưng không có cách nào khác. Nếu như hắn không ra tay, một khi năm tên thám báo này tiến vào trong thôn, vậy ưu thế duy nhất về địa hình của hắn cũng không còn. Đến lúc đó muốn trở mình gần như là không thể.</w:t>
      </w:r>
    </w:p>
    <w:p>
      <w:pPr>
        <w:pStyle w:val="BodyText"/>
      </w:pPr>
      <w:r>
        <w:t xml:space="preserve">- Hả?</w:t>
      </w:r>
    </w:p>
    <w:p>
      <w:pPr>
        <w:pStyle w:val="BodyText"/>
      </w:pPr>
      <w:r>
        <w:t xml:space="preserve">Lý Vĩ không rõ ý tứ của Âu Dương, nhưng hắn vẫn rất nghe lời, lựa chọn im lặng. Mà chỉ khoảng hai phút sau, một bóng đen từ phía sau một thân cây xuất hiện. Đây chính là tên thám báo vừa nãy đã phát hiện ra dấu chân bọn họ. Vóc người của hắn vô cùng nhỏ bé. Vừa nãy khi rời đi, hắn bỗng nhiên từ trên ngựa nhảy xuống trốn vào chỗ này với ý đồ chờ đợi Âu Dương và Lý Vĩ xuất hiện sẽ xông tới giết. Nhưng con mắt của Âu Dương sắc bén hơn người bình thường rất nhiều. Tuy rằng ở khoảng cách rất xa, nhưng hắn vẫn nhìn thấy chỉ có bốn người rời đi, không phải là năm người.</w:t>
      </w:r>
    </w:p>
    <w:p>
      <w:pPr>
        <w:pStyle w:val="BodyText"/>
      </w:pPr>
      <w:r>
        <w:t xml:space="preserve">- Ân...</w:t>
      </w:r>
    </w:p>
    <w:p>
      <w:pPr>
        <w:pStyle w:val="BodyText"/>
      </w:pPr>
      <w:r>
        <w:t xml:space="preserve">Lý Vĩ nhìn thấy đột nhiên có một bóng người xuất hiện, hắn vội vàng bịt miệng mình lại. May mà vừa nãy hắn nghe lời Âu Dương không mở miệng, bằng không bọn họ đã bị lộ.</w:t>
      </w:r>
    </w:p>
    <w:p>
      <w:pPr>
        <w:pStyle w:val="BodyText"/>
      </w:pPr>
      <w:r>
        <w:t xml:space="preserve">Mà trong nháy mắt khi Lý Vĩ nhìn về phía Âu Dương, đã nhìn thấy Âu Dương kéo căng cung tên trong tay. Mũi tên hướng về phía tên thám báo đang quan sát xung quanh.</w:t>
      </w:r>
    </w:p>
    <w:p>
      <w:pPr>
        <w:pStyle w:val="BodyText"/>
      </w:pPr>
      <w:r>
        <w:t xml:space="preserve">Lý Vĩ gần như không thể tin được vào mắt mình. Đây chính là một thám báo chân chính trên chiến trường! Lẽ nào Âu Dương đã bị điên? Hắn muốn bắn chết người này hay sao?</w:t>
      </w:r>
    </w:p>
    <w:p>
      <w:pPr>
        <w:pStyle w:val="BodyText"/>
      </w:pPr>
      <w:r>
        <w:t xml:space="preserve">Nhưng không chờ Lý Vĩ hiểu rõ, Âu Dương đã buông dây cung ra. Một mũi tên màu đen bắn ra khỏi dây cung. Tiếng mũi tên xé gió vô cùng mạnh mẽ. Tên thám báo kia cũng nghe được âm thanh này. Hắn tính nghiêng người tránh mũi tên. Nhưng đáng tiếc hắn quá xem thường mũi tên của Âu Dương. Mũi tên này mang theo lực xoáy tròn. Trong nháy mắt khi tên thám báo định né tránh, mũi tên đã bắn thủng yết hầu của hắn...</w:t>
      </w:r>
    </w:p>
    <w:p>
      <w:pPr>
        <w:pStyle w:val="BodyText"/>
      </w:pPr>
      <w:r>
        <w:t xml:space="preserve">- Ô...</w:t>
      </w:r>
    </w:p>
    <w:p>
      <w:pPr>
        <w:pStyle w:val="BodyText"/>
      </w:pPr>
      <w:r>
        <w:t xml:space="preserve">Tên thám báo này phát ra những tiếng ô ô. Trong mắt hắn đầy vẻ ngạc nhiên! Một mũi tên nhanh như vậy, mạnh mẽ như vậy cho dù là Thần Xạ trên chiến trường cũng tuyệt đối không có cách nào bắn được như vậy. Nhưng tại một nơi thâm sơn cùng cốc này, hắn lại gặp phải. Hắn thực sự chết không cam lòng!</w:t>
      </w:r>
    </w:p>
    <w:p>
      <w:pPr>
        <w:pStyle w:val="BodyText"/>
      </w:pPr>
      <w:r>
        <w:t xml:space="preserve">- Mặc kệ phát sinh chuyện gì, tuyệt đối không được mở miệng!</w:t>
      </w:r>
    </w:p>
    <w:p>
      <w:pPr>
        <w:pStyle w:val="BodyText"/>
      </w:pPr>
      <w:r>
        <w:t xml:space="preserve">Sau khi Âu Dương bắn chết tên thám báo này, hắn liền nhảy xuống, lấy tốc độ nhanh nhất chạy tới bên cạnh tên thám báo vừa bị giết chết. Một tay hắn rút mũi tên cắm trên yết hầu của tên thám báo kia, đồng thời một cước đá vào thân thể của tên thám báo khiến thi thể của người này bay ra xa mười mét! Sau khi làm xong tất cả những điều này, Âu Dương lại quay người trèo lên thân cây tên thám báo vừa ẩn thân lúc nãy. Một lát sau đã không còn thấy bóng dáng của hắn nữa.</w:t>
      </w:r>
    </w:p>
    <w:p>
      <w:pPr>
        <w:pStyle w:val="BodyText"/>
      </w:pPr>
      <w:r>
        <w:t xml:space="preserve">Lý Vĩ nhìn thấy Âu Dương to gan như vậy, hắn bị dọa tới mức mặt trắng bệch! Tuy rằng bình thường hắn luôn miệng kêu chém kêu giết, nhưng đó chỉ là giết lợn rừng. Nói tới giết người, hắn tuyệt đối không dám. Nếu như vừa nãy để hắn bắn mũi tên đó, cho dù khoảng cách gần như vậy hắn cũng bắn không trúng.</w:t>
      </w:r>
    </w:p>
    <w:p>
      <w:pPr>
        <w:pStyle w:val="BodyText"/>
      </w:pPr>
      <w:r>
        <w:t xml:space="preserve">Nhưng Âu Dương lại ra tay quyết đoán như vậy, đồng thời còn một đòn giết chết! Lý Vĩ thực sự nằm mơ cũng không tưởng tượng ra được.</w:t>
      </w:r>
    </w:p>
    <w:p>
      <w:pPr>
        <w:pStyle w:val="BodyText"/>
      </w:pPr>
      <w:r>
        <w:t xml:space="preserve">Sau khi Âu Dương trốn lên ngọn cây, sắc mặt hắn cũng tái nhợt. Nói thật, bản thân hắn là một xạ thủ, tố chất tâm lý của hắn rất xuất sắc. Chính vì dựa vào tố chất tâm lý xuất sắc như vậy, trong các giải thi đấu, hắn đã mấy lần chuyển bại thành thắng. Nhưng vừa nãy đích ngắm bắn của hắn không phải là bia bắn tên. Đây chính là một người còn sống sờ sờ. Cũng chính vì mũi tên này của hắn, một sinh mạng còn sống đã rời khỏi nhân thế.</w:t>
      </w:r>
    </w:p>
    <w:p>
      <w:pPr>
        <w:pStyle w:val="BodyText"/>
      </w:pPr>
      <w:r>
        <w:t xml:space="preserve">- Không thể trách ta! Không thể trách ta! Ta không giết ngươi, ngươi sẽ giết ta!</w:t>
      </w:r>
    </w:p>
    <w:p>
      <w:pPr>
        <w:pStyle w:val="BodyText"/>
      </w:pPr>
      <w:r>
        <w:t xml:space="preserve">Trong lòng Âu Dương không ngừng an ủi mình. Hắn biết, nếu như vừa nãy đổi vị trí cho nhau, tên thám báo này tuyệt đối sẽ không tha cho mình.</w:t>
      </w:r>
    </w:p>
    <w:p>
      <w:pPr>
        <w:pStyle w:val="BodyText"/>
      </w:pPr>
      <w:r>
        <w:t xml:space="preserve">Hắn là một cung thủ, không phải là một chiến sĩ xung phong lên phía trước. Một khi hành tung bị bại lộ, hắn hầu như sẽ mất đi cơ hội khắc chế, chiến thắng kẻ địch. Cho nên dù hắn biết mũi tên kia bắn ra sẽ giết chết người, hắn vẫn lựa chọn giết chết kẻ địch!</w:t>
      </w:r>
    </w:p>
    <w:p>
      <w:pPr>
        <w:pStyle w:val="BodyText"/>
      </w:pPr>
      <w:r>
        <w:t xml:space="preserve">- Bình tĩnh! Bình tĩnh! Còn bốn tên nữa! Vì mình, cũng vì người trong thôn! Mình nhất định phải bắn chết tất cả bọn họ!</w:t>
      </w:r>
    </w:p>
    <w:p>
      <w:pPr>
        <w:pStyle w:val="BodyText"/>
      </w:pPr>
      <w:r>
        <w:t xml:space="preserve">Âu Dương nói xong, đưa tay rút mũi tên còn nhuộm máu của tên thám báo lại một lần nữa đặt lên trên dây cung...</w:t>
      </w:r>
    </w:p>
    <w:p>
      <w:pPr>
        <w:pStyle w:val="BodyText"/>
      </w:pPr>
      <w:r>
        <w:t xml:space="preserve">Trên cây, tâm trạng Âu Dương dần dần ổn định lại. Hai tay hắn vẫn nắm chặt mũi tên, giống như bất cứ lúc nào cũng có thể bắn ra mũi tên đoạt mệnh kia.</w:t>
      </w:r>
    </w:p>
    <w:p>
      <w:pPr>
        <w:pStyle w:val="Compact"/>
      </w:pPr>
      <w:r>
        <w:br w:type="textWrapping"/>
      </w:r>
      <w:r>
        <w:br w:type="textWrapping"/>
      </w:r>
    </w:p>
    <w:p>
      <w:pPr>
        <w:pStyle w:val="Heading2"/>
      </w:pPr>
      <w:bookmarkStart w:id="26" w:name="chương-5-một-mũi-tên-trúng-hai-con-nhạn."/>
      <w:bookmarkEnd w:id="26"/>
      <w:r>
        <w:t xml:space="preserve">4. Chương 5: Một Mũi Tên Trúng Hai Con Nhạn.</w:t>
      </w:r>
    </w:p>
    <w:p>
      <w:pPr>
        <w:pStyle w:val="Compact"/>
      </w:pPr>
      <w:r>
        <w:br w:type="textWrapping"/>
      </w:r>
      <w:r>
        <w:br w:type="textWrapping"/>
      </w:r>
      <w:r>
        <w:t xml:space="preserve">Những tiếng vó ngựa từ phía xa truyền đến.</w:t>
      </w:r>
    </w:p>
    <w:p>
      <w:pPr>
        <w:pStyle w:val="BodyText"/>
      </w:pPr>
      <w:r>
        <w:t xml:space="preserve">- Hầu Tử làm gì mà lâu vậy! Chỉ thu thập hai tên nhãi con mà đến bây giờ còn chưa đối phó xong!</w:t>
      </w:r>
    </w:p>
    <w:p>
      <w:pPr>
        <w:pStyle w:val="BodyText"/>
      </w:pPr>
      <w:r>
        <w:t xml:space="preserve">Hẳn là hai tên thám báo này quay trở lại kiểm tra tình tình. Hai người bọn họ có vẻ rất bất mãn. Thật vất vả mới phát hiện thôn xóm, có thể khoái hoạt một hồi. Nhưng gia hỏa Hầu Tử này lại đi suốt nửa ngày vẫn chưa trở về, khiến bọn họ phải chạy đến tìm.</w:t>
      </w:r>
    </w:p>
    <w:p>
      <w:pPr>
        <w:pStyle w:val="BodyText"/>
      </w:pPr>
      <w:r>
        <w:t xml:space="preserve">- Hầu Tử! Hầu Tử!</w:t>
      </w:r>
    </w:p>
    <w:p>
      <w:pPr>
        <w:pStyle w:val="BodyText"/>
      </w:pPr>
      <w:r>
        <w:t xml:space="preserve">Hai tên thám báo tuyệt đối không ngờ được tên thám báo gọi là Hầu Tử kia đã bị bắn chết. Theo bọn họ nghĩ, với thân thủ của Hầu Tử trong thời gian lâu như vậy hẳn đã giải quyết xong tất cả các vấn đề.</w:t>
      </w:r>
    </w:p>
    <w:p>
      <w:pPr>
        <w:pStyle w:val="BodyText"/>
      </w:pPr>
      <w:r>
        <w:t xml:space="preserve">- Ân? Chuyện gì đã xảy ra vậy?</w:t>
      </w:r>
    </w:p>
    <w:p>
      <w:pPr>
        <w:pStyle w:val="BodyText"/>
      </w:pPr>
      <w:r>
        <w:t xml:space="preserve">Hai tên thám báo một trước một sau đồng thời nhăn mày lại. Bình thường Hầu Tử cơ hơi hồ đồ, nhưng một khi gặp phải chuyện gì hắn tuyệt đối sẽ không đùa giỡn. Bọn họ lớn tiếng kêu như vậy, nhưng Hầu Tử lại không trả lời. Trong lòng bọn họ đều xuất hiện một dự cảm không tốt.</w:t>
      </w:r>
    </w:p>
    <w:p>
      <w:pPr>
        <w:pStyle w:val="BodyText"/>
      </w:pPr>
      <w:r>
        <w:t xml:space="preserve">Dường như muốn xác nhận dự cảm của bọn họ. Khi bọn họ tiến thêm mấy chục mét, thi thể đẫm máu của Hầu Tử liền xuất hiện trước mắt bọn họ!</w:t>
      </w:r>
    </w:p>
    <w:p>
      <w:pPr>
        <w:pStyle w:val="BodyText"/>
      </w:pPr>
      <w:r>
        <w:t xml:space="preserve">Nhìn thấy cảnh tượng như vậy, hai người liền sửng sốt! Mà trong nháy mắt khi bọn họ ngây người, Âu Dương ở trên cây lại bắn ra mũi tên thứ hai!</w:t>
      </w:r>
    </w:p>
    <w:p>
      <w:pPr>
        <w:pStyle w:val="BodyText"/>
      </w:pPr>
      <w:r>
        <w:t xml:space="preserve">Mũi tên này còn sắc bén hơn mũi tên vừa nãy! Bất kể là tốc độ hay lực lượng đều vượt xa mũi tên trước. Mũi tên này bắn ra đã nắm chặt thời cơ!</w:t>
      </w:r>
    </w:p>
    <w:p>
      <w:pPr>
        <w:pStyle w:val="BodyText"/>
      </w:pPr>
      <w:r>
        <w:t xml:space="preserve">Trong nháy mắt khi hai tên thám báo thất thần nhìn thi thể Hầu Tử, Âu Dương liền ra tay. Đây chính là thời cơ tốt nhất! Ban đầu hắn đá thi thể của Hầu Tử đến vị trí kia chính vì giây phút này!</w:t>
      </w:r>
    </w:p>
    <w:p>
      <w:pPr>
        <w:pStyle w:val="BodyText"/>
      </w:pPr>
      <w:r>
        <w:t xml:space="preserve">Phụt... Phụt...</w:t>
      </w:r>
    </w:p>
    <w:p>
      <w:pPr>
        <w:pStyle w:val="BodyText"/>
      </w:pPr>
      <w:r>
        <w:t xml:space="preserve">Hai tiếng động đồng thời phát ra. Lý Vĩ ẩn núp trên một ngọn cây cách đó khá xa nhìn cảnh tượng đó thiếu chút nữa thì rơi con mắt ra ngoài!</w:t>
      </w:r>
    </w:p>
    <w:p>
      <w:pPr>
        <w:pStyle w:val="BodyText"/>
      </w:pPr>
      <w:r>
        <w:t xml:space="preserve">- Mình thấy cái gì vậy?</w:t>
      </w:r>
    </w:p>
    <w:p>
      <w:pPr>
        <w:pStyle w:val="BodyText"/>
      </w:pPr>
      <w:r>
        <w:t xml:space="preserve">Trong lòng Lý Vĩ tự hỏi! Vừa nãy trong nháy mắt khi hai tên thám báo kia ngây người, một mũi tên còn nhuốm máu giống như lá bùa đòi mạng bay ra, bắn vào yết hầu của tên thám báo cưỡi ngựa đi trước, sau đó mũi tên còn dư lực không ngờ lại đâm vào tim của tên thám báo thứ hai!</w:t>
      </w:r>
    </w:p>
    <w:p>
      <w:pPr>
        <w:pStyle w:val="BodyText"/>
      </w:pPr>
      <w:r>
        <w:t xml:space="preserve">Một mũi tên bắn trúng hai con nhạn! Đây mới thực sự là ý nghĩa một mũi tên bắn trúng hai con nhạn! Đây không phải là may mắn! Đây thực sự là một mũi tên nắm chặt thời cơ, khống chế lực lượng tới mức lớn nhất!</w:t>
      </w:r>
    </w:p>
    <w:p>
      <w:pPr>
        <w:pStyle w:val="BodyText"/>
      </w:pPr>
      <w:r>
        <w:t xml:space="preserve">Lực lượng và tốc độ của mũi tên này quá đáng sợ. Một mũi tên xuyên qua cổ họng người thứ nhất, sau đó đi thẳng bắn thủng áo giáp da, đâm xuyên vào tim của người thứ hai. Ngay cả Thần Xạ Thủ cũng chỉ có thể bắn được một mũi tên như vậy!</w:t>
      </w:r>
    </w:p>
    <w:p>
      <w:pPr>
        <w:pStyle w:val="BodyText"/>
      </w:pPr>
      <w:r>
        <w:t xml:space="preserve">Chợt có tiếng ngựa hí truyền đến. Khi mũi tên vừa bắn chết hai người kia, tên đội trưởng thám báo đã dẫn theo một tên thám báo khác xuất hiện! Lúc hắn xuất hiện vừa vặn nhìn thấy một vệt máu bắn ra. Sau đó hai tên thủ hạ của hắn bị một mũi tên trúng hai con nhạn, bắn chết!</w:t>
      </w:r>
    </w:p>
    <w:p>
      <w:pPr>
        <w:pStyle w:val="BodyText"/>
      </w:pPr>
      <w:r>
        <w:t xml:space="preserve">Đội trưởng thám báo hít một hơi lạnh. Hắn gần như muốn chạy trốn trước tiên! Nếu như hỏi thám báo sợ nhất là điều gì, vậy không nghi ngờ chút nào chính là Thần Xạ Thủ. Thám báo thân thủ linh mẫn, nhưng một khi mũi tên của Thần Xạ Thủ bắn ra sẽ không có cách nào tránh được. Nếu ở trên chiến trường bị Thần Xạ Thủ chú ý, vậy tỉ lệ tử vong vượt quá chín phần mười!</w:t>
      </w:r>
    </w:p>
    <w:p>
      <w:pPr>
        <w:pStyle w:val="BodyText"/>
      </w:pPr>
      <w:r>
        <w:t xml:space="preserve">Vèo...</w:t>
      </w:r>
    </w:p>
    <w:p>
      <w:pPr>
        <w:pStyle w:val="BodyText"/>
      </w:pPr>
      <w:r>
        <w:t xml:space="preserve">Ngay khi đội trưởng đội thám báo đang suy tính bỏ chạy, lại có một mũi tên bay ra! Mũi tên này mang theo một lực xoắn ốc bay sượt qua da đầu của đội trưởng đội thám báo!</w:t>
      </w:r>
    </w:p>
    <w:p>
      <w:pPr>
        <w:pStyle w:val="BodyText"/>
      </w:pPr>
      <w:r>
        <w:t xml:space="preserve">Đội trưởng đội thám báo bị mũi tên này doạ trực tiếp ngã lăn từ trên ngựa xuống. Sau đó hắn lăn vào phía sau một cây đại thụ. May mắn cho hắn, người này đã bắn trượt, cũng khiến hắn nhặt về một tính mạng!</w:t>
      </w:r>
    </w:p>
    <w:p>
      <w:pPr>
        <w:pStyle w:val="BodyText"/>
      </w:pPr>
      <w:r>
        <w:t xml:space="preserve">Nhưng suy nghĩ này của hắn vừa xuất hiện, cách hắn không xa chợt vang lên một tiếng thét lớn:</w:t>
      </w:r>
    </w:p>
    <w:p>
      <w:pPr>
        <w:pStyle w:val="BodyText"/>
      </w:pPr>
      <w:r>
        <w:t xml:space="preserve">- A...</w:t>
      </w:r>
    </w:p>
    <w:p>
      <w:pPr>
        <w:pStyle w:val="BodyText"/>
      </w:pPr>
      <w:r>
        <w:t xml:space="preserve">- Sao?</w:t>
      </w:r>
    </w:p>
    <w:p>
      <w:pPr>
        <w:pStyle w:val="BodyText"/>
      </w:pPr>
      <w:r>
        <w:t xml:space="preserve">Đội trưởng đội thám báo mở to hai mắt nhìn người thám báo đi cùng mình bị một mũi tên xuyên thủng cổ họng. Hắn hiểu rõ, vừa nãy người này không bắn trượt. Bởi vì vị trí của mình và người thám báo kia quá xa. Mũi tên này chỉ có thể bắn chết một người trong số họ. Nếu như mũi tên này bắn chết hắn, vậy người thám báo phía sau sẽ có cơ hội chạy trốn.</w:t>
      </w:r>
    </w:p>
    <w:p>
      <w:pPr>
        <w:pStyle w:val="BodyText"/>
      </w:pPr>
      <w:r>
        <w:t xml:space="preserve">Nhưng Thần Xạ Thủ này căn bản không có ý định để bất kỳ người nào trong số bọn họ có cơ hội chạy trốn. Một mũi tên sượt qua da đầu mình bắn chết người đội viên của mình còn khiến mình ngã từ trên ngựa xuống!</w:t>
      </w:r>
    </w:p>
    <w:p>
      <w:pPr>
        <w:pStyle w:val="BodyText"/>
      </w:pPr>
      <w:r>
        <w:t xml:space="preserve">Mất đi chiến mã, một mình đối chọi với Thần Xạ Thủ trong rừng cây, đội trưởng đội thám báo biết, ngày hôm nay mình dữ nhiều lành ít.</w:t>
      </w:r>
    </w:p>
    <w:p>
      <w:pPr>
        <w:pStyle w:val="BodyText"/>
      </w:pPr>
      <w:r>
        <w:t xml:space="preserve">- Không biết là vị đại nhân Thần Xạ Thủ nào của Đại Vận quốc đang ở đây?</w:t>
      </w:r>
    </w:p>
    <w:p>
      <w:pPr>
        <w:pStyle w:val="BodyText"/>
      </w:pPr>
      <w:r>
        <w:t xml:space="preserve">Đội trưởng đội thám báo đột nhiên mở miệng. Nhưng giọng nói của hắn vang vọng trong rừng cây một hồi lâu vẫn không nghe thấy có tiếng đáp trả.</w:t>
      </w:r>
    </w:p>
    <w:p>
      <w:pPr>
        <w:pStyle w:val="BodyText"/>
      </w:pPr>
      <w:r>
        <w:t xml:space="preserve">Sau khi liên tục bắn chết bốn người, lúc này trái tim Âu Dương cũng trở nên lạnh lẽo. Trong tay của hắn lại cầm một mũi tên khác. Hắn không để lời nói của tên thám báo này mê hoặc! Lúc này một khi mình mở miệng, như vậy sẽ tiết lộ vị trí của mình. Tên đội trưởng đội thám báo này hoàn toàn có thể dựa vào thân cây và ngựa che chắn để rời đi.</w:t>
      </w:r>
    </w:p>
    <w:p>
      <w:pPr>
        <w:pStyle w:val="BodyText"/>
      </w:pPr>
      <w:r>
        <w:t xml:space="preserve">Tên đội trưởng đội thám báo chờ một hồi lâu vẫn không nghe được bất kỳ tiếng động nào đáp lại, lòng hắn càng thêm nặng nề! Thật ra Âu Dương suy nghĩ không nhầm. Tên đội trưởng đội thám báo muốn Âu Dương tiết lộ vị trí, sau đó hắn sẽ lợi dụng ngựa và thân cây che chắn để rời khỏi. Nhưng Âu Dương không lên tiếng, hắn cũng không có bất kỳ biện pháp nào khác.</w:t>
      </w:r>
    </w:p>
    <w:p>
      <w:pPr>
        <w:pStyle w:val="BodyText"/>
      </w:pPr>
      <w:r>
        <w:t xml:space="preserve">Dựa vào phía sau thân cây, sắc mặt của tên đội trưởng đội thám báo trắng bệch! Bất kể là ai, đều tuyệt đối không muốn đối đầu với một Thần Xạ Thủ trong rừng cây như thế này. Mặc dù bản thân mình nắm giữ sáu mã lực, nhưng hắn tin tưởng, cho dù đổi lại là một một tướng lĩnh nắm giữ mười mã lực cũng không chắc có thể chạy thoát!</w:t>
      </w:r>
    </w:p>
    <w:p>
      <w:pPr>
        <w:pStyle w:val="BodyText"/>
      </w:pPr>
      <w:r>
        <w:t xml:space="preserve">Đây căn bản không phải là sự chênh lệch về lực lượng. Bởi vì lúc này ngươi căn bản không biết vị trí của kẻ địch! Nếu như là một cung thủ bình thường, hoàn toàn có thể thông qua hướng mũi tên để tìm ra vị trí người đó đang ẩn nấp. Nhưng đội trưởng đội thám báo biết, Thần Xạ Thủ cao minh hơn nhiều. Sau khi mũi tên của bọn họ bay ra có lực xoay tròn. Một khi bắn trúng kẻ địch sẽ thay đổi phương hướng, khiến người ta không có cách nào phán đoán được chính xác vị trí hắn đang ẩn thân.</w:t>
      </w:r>
    </w:p>
    <w:p>
      <w:pPr>
        <w:pStyle w:val="BodyText"/>
      </w:pPr>
      <w:r>
        <w:t xml:space="preserve">- Làm sao bây giờ? Làm sao bây giờ?</w:t>
      </w:r>
    </w:p>
    <w:p>
      <w:pPr>
        <w:pStyle w:val="BodyText"/>
      </w:pPr>
      <w:r>
        <w:t xml:space="preserve">Đội trưởng đội thám báo chưa bao giờ cảm thấy lo lắng hoảng sợ như vậy. Dù thế nào hắn cũng không ngờ được, trong một rừng cây nhỏ lại xuất hiện Thần Xạ Thủ đáng sợ như vậy?</w:t>
      </w:r>
    </w:p>
    <w:p>
      <w:pPr>
        <w:pStyle w:val="BodyText"/>
      </w:pPr>
      <w:r>
        <w:t xml:space="preserve">- Hẳn là ở bên kia!</w:t>
      </w:r>
    </w:p>
    <w:p>
      <w:pPr>
        <w:pStyle w:val="BodyText"/>
      </w:pPr>
      <w:r>
        <w:t xml:space="preserve">Đội trưởng đội thám báo ẩn thân phía sau cái cây. Hắn không có cách nào phán đoán chính xác vị trí Âu Dương đang ẩn thân. Nhưng hắn biết, lúc này hẳn vị trí ẩn thân của Thần Xạ Thủ nằm ở phía trái vị trí hắn đã đứng trước đó.</w:t>
      </w:r>
    </w:p>
    <w:p>
      <w:pPr>
        <w:pStyle w:val="BodyText"/>
      </w:pPr>
      <w:r>
        <w:t xml:space="preserve">Đội trưởng đội thám báo đột nhiên huýt sáo một tiếng. Hắn biết chờ đợi như vậy tuyệt đối không phải là biện pháp tốt.</w:t>
      </w:r>
    </w:p>
    <w:p>
      <w:pPr>
        <w:pStyle w:val="Compact"/>
      </w:pPr>
      <w:r>
        <w:br w:type="textWrapping"/>
      </w:r>
      <w:r>
        <w:br w:type="textWrapping"/>
      </w:r>
    </w:p>
    <w:p>
      <w:pPr>
        <w:pStyle w:val="Heading2"/>
      </w:pPr>
      <w:bookmarkStart w:id="27" w:name="chương-6-mũi-tên-tiên-đoán."/>
      <w:bookmarkEnd w:id="27"/>
      <w:r>
        <w:t xml:space="preserve">5. Chương 6: Mũi Tên Tiên Đoán.</w:t>
      </w:r>
    </w:p>
    <w:p>
      <w:pPr>
        <w:pStyle w:val="Compact"/>
      </w:pPr>
      <w:r>
        <w:br w:type="textWrapping"/>
      </w:r>
      <w:r>
        <w:br w:type="textWrapping"/>
      </w:r>
      <w:r>
        <w:t xml:space="preserve">Nếu chờ thêm một lát nữa, vị Thần Xạ Thủ này có thể lặng lẽ thay đổi vị trí bắn chết mình. Như vậy mình sẽ thật sự không có cơ hội! Cho nên hắn chuẩn bị đánh cược một lần!</w:t>
      </w:r>
    </w:p>
    <w:p>
      <w:pPr>
        <w:pStyle w:val="BodyText"/>
      </w:pPr>
      <w:r>
        <w:t xml:space="preserve">Hắn dùng tiếng huýt sáo để gọi chiến mã tới. Hắn hy vọng có thể dựa vào sự che chắn của chiến mã để bỏ chạy! Chỉ cần có thể trốn đến phía sau chiến mã, như vậy mình liền có thể ung dung rời đi!</w:t>
      </w:r>
    </w:p>
    <w:p>
      <w:pPr>
        <w:pStyle w:val="BodyText"/>
      </w:pPr>
      <w:r>
        <w:t xml:space="preserve">Nghe thấy tiếng huýt sáo của hắn, hai con chiến mã đang ở tương đối gần đó liền chậm rãi chạy về phía hắn! Ngay khi chiến mã chỉ còn cách hắn chưa đầy 1 mét, một mũi tên từ trường cung của Âu Dương bay ra...</w:t>
      </w:r>
    </w:p>
    <w:p>
      <w:pPr>
        <w:pStyle w:val="BodyText"/>
      </w:pPr>
      <w:r>
        <w:t xml:space="preserve">Thời điểm mũi tên của Âu Dương bay ra cũng đúng lúc đội trưởng đội thám báo từ phía sau thân cây lăn về phía sau hai con chiến mã. Nhưng hắn không trốn thoát khỏi sự tính toán của Âu Dương! Âu Dương bắn ra mũi tên này đã tính toán chính xác tâm lý của hắn! Khi mũi tên này bắn ra, tên đội trưởng đội thám báo còn chưa xuất hiện. Nhưng sau khi mũi tên này bắn ra, đội trưởng đội thám báo lại từ phía sau thân cây lăn ra!</w:t>
      </w:r>
    </w:p>
    <w:p>
      <w:pPr>
        <w:pStyle w:val="BodyText"/>
      </w:pPr>
      <w:r>
        <w:t xml:space="preserve">Giống như đã luyện trước đó trăm ngàn lần. Trong nháy mắt khi tên đội trưởng đội thám báo lăn ra, mũi tên này vừa vặn bắn đến! Thật giống như hắn đang phối hợp với Âu Dương vậy!</w:t>
      </w:r>
    </w:p>
    <w:p>
      <w:pPr>
        <w:pStyle w:val="BodyText"/>
      </w:pPr>
      <w:r>
        <w:t xml:space="preserve">Phụt...</w:t>
      </w:r>
    </w:p>
    <w:p>
      <w:pPr>
        <w:pStyle w:val="BodyText"/>
      </w:pPr>
      <w:r>
        <w:t xml:space="preserve">Một tiếng động nhỏ vang lên. Mũi tên xuyên qua vai trái của đội trưởng đội thám báo trực tiếp ghim tên đội trưởng thám báo này xuống mặt đất! Khi hắn bị ghim chặt trên mặt đất, đội trưởng đội thám báo liều chết chuẩn bị rút mũi tên ra để trốn đến phía sau con chiến mã. Nhưng đã muộn! Bởi vì lúc này mũi tên thứ hai của Âu Dương đã được bắn ra!</w:t>
      </w:r>
    </w:p>
    <w:p>
      <w:pPr>
        <w:pStyle w:val="BodyText"/>
      </w:pPr>
      <w:r>
        <w:t xml:space="preserve">Lúc tên đội trưởng đội thám báo vừa có thể di chuyển thân thể, mũi tên này đã xuyên qua cổ họng hắn khiến hắn đi theo bước chân bốn người trước đó!</w:t>
      </w:r>
    </w:p>
    <w:p>
      <w:pPr>
        <w:pStyle w:val="BodyText"/>
      </w:pPr>
      <w:r>
        <w:t xml:space="preserve">Sau khi bắn xong mũi tên này, Âu Dương cảm giác mình mệt tới mức nói không ra tiếng. Hắn dựa vào thân cây thở phào một hơi. Ai có thể ngờ được, mình chỉ chạy tới nơi này săn thú kết quả lợn rừng không bắn được, lại liên tiếp bắn chết năm người?</w:t>
      </w:r>
    </w:p>
    <w:p>
      <w:pPr>
        <w:pStyle w:val="BodyText"/>
      </w:pPr>
      <w:r>
        <w:t xml:space="preserve">Âu Dương mệt nhọc, Lý Vĩ lại càng không có lời nào để nói! Từ đầu đến cuối Âu Dương bắn ra tổng cộng năm mũi tên! Năm mũi tên này không có mũi tên nào bắn ra không trúng đích. Mũi tên đầu tiên bắn yết hầu một tên thám báo. Mũi tên thứ hai bắn trúng hai con nhạn. Mũi tên thứ ba làm đội trưởng đội thám báo rơi từ trên ngựa xuống đồng thời bắn chết người thứ tư!</w:t>
      </w:r>
    </w:p>
    <w:p>
      <w:pPr>
        <w:pStyle w:val="BodyText"/>
      </w:pPr>
      <w:r>
        <w:t xml:space="preserve">Đáng sợ nhất vẫn là mũi tên thứ tư. Từ vị trí của Lý Vĩ vẫn nhìn rất rõ vị trí Âu Dương đang đứng. Lý Vĩ rõ ràng nhìn thấy khi Âu Dương bắn tên ra, trên đội trưởng đội thám báo còn chưa có động tác gì. Khi mũi tên bay đến nửa đường tên đội trưởng đội thám báo mới lăn ra. Hắn lăn ra vừa vặn bị mũi tên kia bắn tới ghim trên mặt đất. Tiếp theo hắn mới bị mũi tên thứ năm của Âu Dương xuyên thủng cổ họng mà chết!</w:t>
      </w:r>
    </w:p>
    <w:p>
      <w:pPr>
        <w:pStyle w:val="BodyText"/>
      </w:pPr>
      <w:r>
        <w:t xml:space="preserve">Năm mũi tên này, mũi tên nào cũng rất ngoan độc, mũi tên nào cũng thần kỳ. Lý Vĩ vẫn cảm thấy khó có thể tin được về sự thần kỳ của mũi tên thứ tư! Vì sao mũi tên thứ tư này lại xuất hiện tình huống như vậy?</w:t>
      </w:r>
    </w:p>
    <w:p>
      <w:pPr>
        <w:pStyle w:val="BodyText"/>
      </w:pPr>
      <w:r>
        <w:t xml:space="preserve">Đương nhiên hắn không hiểu. Bởi vì kiến thức của thế giới này đối với cung tiễn thực sự quá nghèo nàn. Trong quá khứ, Âu Dương từng tham gia giải thi đấu tuyển thủ toàn quốc. Trong giải thi đấu có một hạng mục rất khó đạt được. Đó chính là bắn bia di động! Loại bắn bia di động này không chỉ thử thách tài bắn cung, còn thử năng lực tính toán và năng lực phán đoán!</w:t>
      </w:r>
    </w:p>
    <w:p>
      <w:pPr>
        <w:pStyle w:val="BodyText"/>
      </w:pPr>
      <w:r>
        <w:t xml:space="preserve">Vừa nãy Âu Dương lợi dụng năng lực phán đoán. Khi hắn nghe được tiếng huýt sáo, nhìn thấy ngựa di chuyển tới, hắn đã hiểu được suy nghĩ của đội trưởng đội thám báo. Bởi vậy, mũi tên kia đã được bắn ra vào thời điểm thỏa đáng, vị trí thỏa đáng ghim hắn trên mặt đất.</w:t>
      </w:r>
    </w:p>
    <w:p>
      <w:pPr>
        <w:pStyle w:val="BodyText"/>
      </w:pPr>
      <w:r>
        <w:t xml:space="preserve">Lý Vĩ ngồi ở trên cây. Hắn hiểu thế giới này hơn Âu Dương gấp trăm lần. Hắn đang suy ngẫm, nếu như đổi lại là Thần Xạ Thủ xuất sắc nhất của Đại Vận quốc đối mặt với thời điểm vừa nãy, hắn có thể làm được như Âu Dương không?</w:t>
      </w:r>
    </w:p>
    <w:p>
      <w:pPr>
        <w:pStyle w:val="BodyText"/>
      </w:pPr>
      <w:r>
        <w:t xml:space="preserve">Lý Vĩ cảm thấy không làm được. Tuy Thần Xạ Thủ được gọi là Thần Xạ Thủ, nhưng mũi tên của bọn họ bắn ra tuyệt đối không thể đạt được trình độ thần kỳ như Âu Dương. Chí ít về phương diện tỉ lệ trúng mục tiêu sẽ hoàn toàn không thể nào so sánh được với Âu Dương! Một mũi tên trúng hai con nhạn. Dưới tình huống này có mấy Thần Xạ Thủ có thể làm được?</w:t>
      </w:r>
    </w:p>
    <w:p>
      <w:pPr>
        <w:pStyle w:val="BodyText"/>
      </w:pPr>
      <w:r>
        <w:t xml:space="preserve">- Còn đứng ngây ra đó làm gì. Nhanh xuống đây xử lý đống thi thể này đi!</w:t>
      </w:r>
    </w:p>
    <w:p>
      <w:pPr>
        <w:pStyle w:val="BodyText"/>
      </w:pPr>
      <w:r>
        <w:t xml:space="preserve">Trong lúc Lý Vĩ vẫn đang ngây người suy nghĩ, giọng nói của Âu Dương đã truyền đến. So với Lý Vĩ, tâm trạng của Âu Dương vẫn tốt hơn rất nhiều. Mặc dù đây là lần đầu tiên giết người, nhưng hắn vẫn giữ được sự bình tĩnh.</w:t>
      </w:r>
    </w:p>
    <w:p>
      <w:pPr>
        <w:pStyle w:val="BodyText"/>
      </w:pPr>
      <w:r>
        <w:t xml:space="preserve">- A... A!</w:t>
      </w:r>
    </w:p>
    <w:p>
      <w:pPr>
        <w:pStyle w:val="BodyText"/>
      </w:pPr>
      <w:r>
        <w:t xml:space="preserve">Nghe thấy giọng nói của Âu Dương, Lý Vĩ vội vàng từ trên cây nhảy xuống. Nhưng bất kể nhìn thế nào, hiện tại Lý Vĩ không dám khoác lác khi mình đại sát sẽ anh dũng như thế nào nữa. Thời điểm hắn nhảy từ trên cây xuống thậm chí chân hắn có phần mềm nhũn. Nếu không phải bíu lấy thân cây, hắn đã gần như muốn ngã nhào trên mặt đất.</w:t>
      </w:r>
    </w:p>
    <w:p>
      <w:pPr>
        <w:pStyle w:val="BodyText"/>
      </w:pPr>
      <w:r>
        <w:t xml:space="preserve">Âu Dương nhìn dáng vẻ của Lý Vĩ âm thầm lắc đầu một cái. Hắn vốn định truyền thụ cho Lý Vĩ về kĩ thuật bắn cung của mình. Nhưng đáng tiếc hiện tại xem ra Lý Vĩ căn bản không có thiên phú trở thành một cung thủ. Hắn không có cách nào duy trì được sự bình tĩnh khi đối mặt với bất kỳ tình huống nào. Thiếu đi sự bình tĩnh này, bất kể huấn luyện thế nào cũng không thể có được thành tựu cao.</w:t>
      </w:r>
    </w:p>
    <w:p>
      <w:pPr>
        <w:pStyle w:val="BodyText"/>
      </w:pPr>
      <w:r>
        <w:t xml:space="preserve">- Âu Dương... Đây không phải là nằm mơ chứ?</w:t>
      </w:r>
    </w:p>
    <w:p>
      <w:pPr>
        <w:pStyle w:val="BodyText"/>
      </w:pPr>
      <w:r>
        <w:t xml:space="preserve">Con mắt Lý Vĩ liếc thấy thi thể bên cạnh một cái, sau đó hắn vội vàng quay đầu đi. Dù sao hắn chỉ là một thiến niên sống trong sơn thôn bình thường. Có lẽ ngay cả trong giấc mơ hắn cũng chưa từng thấy những cảnh tượng đẫm máu như vậy.</w:t>
      </w:r>
    </w:p>
    <w:p>
      <w:pPr>
        <w:pStyle w:val="BodyText"/>
      </w:pPr>
      <w:r>
        <w:t xml:space="preserve">- Chuyện ngày hôm nay ngàn vạn lần không được nói ra ngoài. Giết chết năm con ngựa kia, sau đó chôn cùng với đống thi thể!</w:t>
      </w:r>
    </w:p>
    <w:p>
      <w:pPr>
        <w:pStyle w:val="BodyText"/>
      </w:pPr>
      <w:r>
        <w:t xml:space="preserve">Âu Dương liếc mắt nhìn năm con chiến mã đang đứng phía xa. Nếu như có thể kéo năm con chiến mã này đến một thành thị lớn nhất định có thể bán với một giá tốt. Nhưng năm con chiến mã này lại là chiến mã thuần chủng của Tây Kỳ quốc. Cho dù Âu Dương có thêm mấy lá gan, hắn cũng tuyệt đối không dám kiêu ngạo trắng trợn lôi chúng ra ngoài bán. Phải biết rằng chuyện ngày hôm nay thực sự đã phát sinh, nhưng nếu nói ra ngoài, Âu Dương cảm thấy hẳn sẽ không có mấy người tin tưởng.</w:t>
      </w:r>
    </w:p>
    <w:p>
      <w:pPr>
        <w:pStyle w:val="BodyText"/>
      </w:pPr>
      <w:r>
        <w:t xml:space="preserve">Năm thám báo của Tây Kỳ Quốc thâm nhập mấy trăm dặm vào trong Đại Vận quốc vẫn không bị người nào phát hiện. Kết quả lại bị một thiếu niên của sơn thôn nho nhỏ bắn chết một cách dễ dàng trong núi lợn rừng này? Chuyện như vậy, Âu Dương không cho rằng có người nào sẽ tin.</w:t>
      </w:r>
    </w:p>
    <w:p>
      <w:pPr>
        <w:pStyle w:val="Compact"/>
      </w:pPr>
      <w:r>
        <w:br w:type="textWrapping"/>
      </w:r>
      <w:r>
        <w:br w:type="textWrapping"/>
      </w:r>
    </w:p>
    <w:p>
      <w:pPr>
        <w:pStyle w:val="Heading2"/>
      </w:pPr>
      <w:bookmarkStart w:id="28" w:name="chương-7-lăng-túc."/>
      <w:bookmarkEnd w:id="28"/>
      <w:r>
        <w:t xml:space="preserve">6. Chương 7: Lăng Túc.</w:t>
      </w:r>
    </w:p>
    <w:p>
      <w:pPr>
        <w:pStyle w:val="Compact"/>
      </w:pPr>
      <w:r>
        <w:br w:type="textWrapping"/>
      </w:r>
      <w:r>
        <w:br w:type="textWrapping"/>
      </w:r>
      <w:r>
        <w:t xml:space="preserve">- Sao lại không nói ra? Nếu như cắt đầu của năm người này giao cho quân bộ, có thể đổi được rất nhiều kim tệ!</w:t>
      </w:r>
    </w:p>
    <w:p>
      <w:pPr>
        <w:pStyle w:val="BodyText"/>
      </w:pPr>
      <w:r>
        <w:t xml:space="preserve">Hiện tại, trong mắt Lý Vĩ chỉ còn có kim tệ. Hắn không chỉ là một kẻ thích lải nhải, hắn còn là một thần giữ của.</w:t>
      </w:r>
    </w:p>
    <w:p>
      <w:pPr>
        <w:pStyle w:val="BodyText"/>
      </w:pPr>
      <w:r>
        <w:t xml:space="preserve">- Ngươi hãy nghe ta, giết những chiến mã này, sau đó chôn cùng thi thể. Chuyện ngày hôm nay tuyệt đối không nên nói cho bất cứ người nào! Bằng không sẽ không có ích lợi gì đối với cả ngươi và ta!</w:t>
      </w:r>
    </w:p>
    <w:p>
      <w:pPr>
        <w:pStyle w:val="BodyText"/>
      </w:pPr>
      <w:r>
        <w:t xml:space="preserve">Âu Dương không phải là một người không biết điều. Hắn lựa chọn như vậy cũng vì người dân trong thôn.</w:t>
      </w:r>
    </w:p>
    <w:p>
      <w:pPr>
        <w:pStyle w:val="BodyText"/>
      </w:pPr>
      <w:r>
        <w:t xml:space="preserve">Ai biết ngoài năm người này còn có bao nhiêu người Tây Kỳ Quốc tiến vào Đại Vận Quốc nữa? Nếu như ngoài năm người này ra còn có mười người thậm chí năm mươi người khác, như vậy bất kể chuyện bọn họ bắn chết năm tên thám báo này có được ai tin hay không, Âu Dương tin tưởng, đến lúc đó có lẽ sẽ khiến Tây Kỳ quốc phái người lẻn vào Đại Vận quốc của bọn họ để trả thù. Một thôn Kháo Sơn nho nhỏ làm sao có khả năng tiếp nhận được sự trả thù như vậy?</w:t>
      </w:r>
    </w:p>
    <w:p>
      <w:pPr>
        <w:pStyle w:val="BodyText"/>
      </w:pPr>
      <w:r>
        <w:t xml:space="preserve">- Đây là chiến mã thuần chủng đấy... Ôi... Ôi...</w:t>
      </w:r>
    </w:p>
    <w:p>
      <w:pPr>
        <w:pStyle w:val="BodyText"/>
      </w:pPr>
      <w:r>
        <w:t xml:space="preserve">Lý Vĩ định đánh chủ ý vào những con chiến mã. Nhưng lúc này Âu Dương đã đặt mũi tên lên trên dây cung, kéo cung bắn tên. Chưa tới một phút năm con chiến mã đã bị Âu Dương bắn chết tại chỗ. Đến lúc này, năm người năm ngựa đều phải chôn trong núi lợn rừng nho nhỏ.</w:t>
      </w:r>
    </w:p>
    <w:p>
      <w:pPr>
        <w:pStyle w:val="BodyText"/>
      </w:pPr>
      <w:r>
        <w:t xml:space="preserve">- Ôi...</w:t>
      </w:r>
    </w:p>
    <w:p>
      <w:pPr>
        <w:pStyle w:val="BodyText"/>
      </w:pPr>
      <w:r>
        <w:t xml:space="preserve">Lý Vĩ thở dài một hơi. Sau đó hắn lấy từ trong chiếc túi nhỏ đeo trên lưng mình ra hai mảnh vải bịt kín mũi, chậm rãi tiến về phía năm thi thể đang nằm rải rác khắp nơi.</w:t>
      </w:r>
    </w:p>
    <w:p>
      <w:pPr>
        <w:pStyle w:val="BodyText"/>
      </w:pPr>
      <w:r>
        <w:t xml:space="preserve">Lý Vĩ càng đi tới gần thi thể trong lòng hắn lại càng khẩn trương. Đừng thấy vừa rồi hắn nói muốn cắt đầu người mang đổi lấy tiền, nếu thực sự phải làm, hắn vẫn không dám làm. Đừng nói là cắt đầu, cho dù hắn tới gần những thi thể này, nhìn thấy thi thể này chết không nhắm mắt, trong lòng không nhịn được cảm thấy sợ hãi.</w:t>
      </w:r>
    </w:p>
    <w:p>
      <w:pPr>
        <w:pStyle w:val="BodyText"/>
      </w:pPr>
      <w:r>
        <w:t xml:space="preserve">- Có cái gì đáng sợ đâu! Không phải chỉ là mấy thi thể sao? Người ta đều đã chết rồi. Chẳng lẽ ngươi không dám mai táng thi thể sao?</w:t>
      </w:r>
    </w:p>
    <w:p>
      <w:pPr>
        <w:pStyle w:val="BodyText"/>
      </w:pPr>
      <w:r>
        <w:t xml:space="preserve">Âu Dương trước sau vẫn đứng ở nơi đó không nhúc nhích. Đừng thấy hắn nói mạnh miệng như vậy, trên thực tế trong lòng hắn cũng rất bài xích thi thể. Cho nên hắn mới bảo Lý Vĩ đi thu thập thi thể.</w:t>
      </w:r>
    </w:p>
    <w:p>
      <w:pPr>
        <w:pStyle w:val="BodyText"/>
      </w:pPr>
      <w:r>
        <w:t xml:space="preserve">Năm thi thể, Lý Vĩ đã phải tốn một giờ mới kéo tất cả bọn họ vào cái hố do Âu Dương đã đào sẵn. Sau đó hai người chôn kỹ năm thi thể và xác của năm con chiến mã. Sau đó bọn họ không còn hứng thú đi săn nữa. Hai người liền rời khỏi núi lợn rừng, trở về thôn Kháo Sơn.</w:t>
      </w:r>
    </w:p>
    <w:p>
      <w:pPr>
        <w:pStyle w:val="BodyText"/>
      </w:pPr>
      <w:r>
        <w:t xml:space="preserve">Sau khi Âu Dương và Lý Vĩ rời đi khoảng chừng nửa ngày, một đội ba mươi kỵ binh đột nhiên xuất hiện trong núi lợn rừng. Bọn họ không phải là quân của Tây Kỳ quốc. Bọn họ là đoàn kỵ sĩ tinh nhuệ nhất của Đại Vận quốc. Lần này bọn họ chịu trách nhiệm truy kích tiểu đội thám báo Tây Kỳ tiến vào Đại Vận quốc với ý đồ gây rối loạn.</w:t>
      </w:r>
    </w:p>
    <w:p>
      <w:pPr>
        <w:pStyle w:val="BodyText"/>
      </w:pPr>
      <w:r>
        <w:t xml:space="preserve">- Đội trưởng! Dấu chân ngựa tới đây thì biến mất! Phía tây là một thôn nhỏ. Liệu có phải bọn chúng đã...</w:t>
      </w:r>
    </w:p>
    <w:p>
      <w:pPr>
        <w:pStyle w:val="BodyText"/>
      </w:pPr>
      <w:r>
        <w:t xml:space="preserve">Một người trẻ tuổi thân mặc áo giáp da đầu đội chiếc mũ ánh bạc vội vàng đến báo.</w:t>
      </w:r>
    </w:p>
    <w:p>
      <w:pPr>
        <w:pStyle w:val="BodyText"/>
      </w:pPr>
      <w:r>
        <w:t xml:space="preserve">- Dấu chân ngựa tới đây thì biến mất. Lẽ nào bọn họ bay vào trong thôn sao? Tìm đi! Tìm cẩn thận vào!</w:t>
      </w:r>
    </w:p>
    <w:p>
      <w:pPr>
        <w:pStyle w:val="BodyText"/>
      </w:pPr>
      <w:r>
        <w:t xml:space="preserve">Người được gọi là đội trưởng cảnh giác nhìn xung quanh. Tuy rằng đã qua nửa ngày, nhưng hắn vẫn ngửi thấy mùi máu. Nơi này không có dấu vết tranh đấu nhưng lại có mùi máu tanh. Dù sao điều này cũng khiến hắn cảm thấy có chút bất an.</w:t>
      </w:r>
    </w:p>
    <w:p>
      <w:pPr>
        <w:pStyle w:val="BodyText"/>
      </w:pPr>
      <w:r>
        <w:t xml:space="preserve">Đội kị binh ba mươi người chia thành năm đội nhỏ, bắt đầu tìm kiếm dấu chân ngựa. Bởi hiện tại mặt trời đã ngả về phía đằng tây, cho bên tầm nhìn của bọn họ đã giảm xuống. Sau khi tìm kiếm kĩ một hồi, rốt cuộc bọn họ đã tìm được nơi Âu Dương đã chiến đấu với năm tên thám báo kia.</w:t>
      </w:r>
    </w:p>
    <w:p>
      <w:pPr>
        <w:pStyle w:val="BodyText"/>
      </w:pPr>
      <w:r>
        <w:t xml:space="preserve">- Đội trưởng! Nơi này có mùi máu nồng nhất. Hẳn chỗ chiến đấu ở đây!</w:t>
      </w:r>
    </w:p>
    <w:p>
      <w:pPr>
        <w:pStyle w:val="BodyText"/>
      </w:pPr>
      <w:r>
        <w:t xml:space="preserve">Một tên kỵ sĩ báo cáo với đội trưởng.</w:t>
      </w:r>
    </w:p>
    <w:p>
      <w:pPr>
        <w:pStyle w:val="BodyText"/>
      </w:pPr>
      <w:r>
        <w:t xml:space="preserve">- Có mùi máu nhưng lại không có thi thể, không có vết tích chiến đấu. Các ngươi thấy thế nào?</w:t>
      </w:r>
    </w:p>
    <w:p>
      <w:pPr>
        <w:pStyle w:val="BodyText"/>
      </w:pPr>
      <w:r>
        <w:t xml:space="preserve">Mắt người đội trưởng này không ngừng nhìn lướt qua bốn phía. Hắn cảm thấy chuyện ngày hôm nay thật quái dị.</w:t>
      </w:r>
    </w:p>
    <w:p>
      <w:pPr>
        <w:pStyle w:val="BodyText"/>
      </w:pPr>
      <w:r>
        <w:t xml:space="preserve">- Có phải năm tên thám báo xuất hiện tại đây, sau đó gặp phải mấy thôn dân lên núi đi săn thú. Với năng lực của thôn dân gặp phải gia hỏa Hắc Giáo kia cùng với tiểu đội của hắn, chắc chắn sẽ không có khả năng phản kháng!</w:t>
      </w:r>
    </w:p>
    <w:p>
      <w:pPr>
        <w:pStyle w:val="BodyText"/>
      </w:pPr>
      <w:r>
        <w:t xml:space="preserve">Một người kỵ sĩ khoảng hơn ba mươi tuổi nhìn núi rừng hoàn toàn không có dấu vết chiến đấu, hắn đưa ra một phán đoán mà hắn cảm thấy là chính xác nhất.</w:t>
      </w:r>
    </w:p>
    <w:p>
      <w:pPr>
        <w:pStyle w:val="BodyText"/>
      </w:pPr>
      <w:r>
        <w:t xml:space="preserve">Nhưng lời hắn nói vừa ra khỏi miệng, đội trưởng Lăng Túc lại lắc đầu. Lăng Túc nhìn bốn phía một lúc sau đó mới nói:</w:t>
      </w:r>
    </w:p>
    <w:p>
      <w:pPr>
        <w:pStyle w:val="BodyText"/>
      </w:pPr>
      <w:r>
        <w:t xml:space="preserve">- Các ngươi cũng cho là như vậy sao?</w:t>
      </w:r>
    </w:p>
    <w:p>
      <w:pPr>
        <w:pStyle w:val="BodyText"/>
      </w:pPr>
      <w:r>
        <w:t xml:space="preserve">- Vâng!</w:t>
      </w:r>
    </w:p>
    <w:p>
      <w:pPr>
        <w:pStyle w:val="BodyText"/>
      </w:pPr>
      <w:r>
        <w:t xml:space="preserve">Một đám kỵ sĩ đều gật đầu. Dù sao lúc này lời giải thích đó hẳn là hợp lý nhất.</w:t>
      </w:r>
    </w:p>
    <w:p>
      <w:pPr>
        <w:pStyle w:val="BodyText"/>
      </w:pPr>
      <w:r>
        <w:t xml:space="preserve">- Hừ Hừ! Quan điểm của ta lại hoàn toàn trái ngược với các ngươi!</w:t>
      </w:r>
    </w:p>
    <w:p>
      <w:pPr>
        <w:pStyle w:val="BodyText"/>
      </w:pPr>
      <w:r>
        <w:t xml:space="preserve">Lăng Túc chỉ vào dấu chân ngựa nói:</w:t>
      </w:r>
    </w:p>
    <w:p>
      <w:pPr>
        <w:pStyle w:val="BodyText"/>
      </w:pPr>
      <w:r>
        <w:t xml:space="preserve">- Các ngươi xem, dấu chân ngựa rất hỗn loạn, nhưng quan sát kỹ có thể thấy, nơi này từng xuất hiện năm con ngựa. Thông qua dấu chân ngựa, rõ ràng bọn họ đã rời đi sau đó lại tách ra quay trở lại! Các ngươi cảm thấy điều này chứng tỏ điều gì?</w:t>
      </w:r>
    </w:p>
    <w:p>
      <w:pPr>
        <w:pStyle w:val="BodyText"/>
      </w:pPr>
      <w:r>
        <w:t xml:space="preserve">Lăng Túc nói xong câu đó lại nhìn lướt qua mọi người một lượt. Nhưng mọi người đều lắc đầu không hiểu rõ ý tứ của hắn.</w:t>
      </w:r>
    </w:p>
    <w:p>
      <w:pPr>
        <w:pStyle w:val="BodyText"/>
      </w:pPr>
      <w:r>
        <w:t xml:space="preserve">- Nơi này đã xảy ra chiến đấu, hơn nữa còn là một bên hoàn toàn áp chế một bên còn lại, khiến một bên hoàn toàn không có bất kỳ sức phản kháng nào. Thậm chí ngay cả cơ hội ra tay cũng không có! Chỉ có tình huống như vậy mới có thể xuất hiện khả năng hoàn toàn không có bất kỳ dấu vết chiến đấu nào!</w:t>
      </w:r>
    </w:p>
    <w:p>
      <w:pPr>
        <w:pStyle w:val="BodyText"/>
      </w:pPr>
      <w:r>
        <w:t xml:space="preserve">Thật ra, sự phân tích của Lăng Túc là một sự phân tích rất bình thường. Sau khi hắn vừa nói dứt lời, một nhóm người kia lại vuốt mông ngựa vội vàng nhìn hắn với ánh mắt đại nhân cao kiến.</w:t>
      </w:r>
    </w:p>
    <w:p>
      <w:pPr>
        <w:pStyle w:val="BodyText"/>
      </w:pPr>
      <w:r>
        <w:t xml:space="preserve">Lăng Túc nhìn những ánh mắt này thở dài một hơi nói:</w:t>
      </w:r>
    </w:p>
    <w:p>
      <w:pPr>
        <w:pStyle w:val="BodyText"/>
      </w:pPr>
      <w:r>
        <w:t xml:space="preserve">- Tìm xem xung quanh có dấu vết đào bới hay không?</w:t>
      </w:r>
    </w:p>
    <w:p>
      <w:pPr>
        <w:pStyle w:val="BodyText"/>
      </w:pPr>
      <w:r>
        <w:t xml:space="preserve">- Vâng!</w:t>
      </w:r>
    </w:p>
    <w:p>
      <w:pPr>
        <w:pStyle w:val="BodyText"/>
      </w:pPr>
      <w:r>
        <w:t xml:space="preserve">Nghe Lăng Túc phân phó, một đám kỵ sĩ bắt đầu tìm kiếm xung quanh. Không bao lấu, những kỵ sĩ này quả thực đã tìm được nơi Âu Dương mai táng năm tên thám báo.</w:t>
      </w:r>
    </w:p>
    <w:p>
      <w:pPr>
        <w:pStyle w:val="BodyText"/>
      </w:pPr>
      <w:r>
        <w:t xml:space="preserve">Lăng Túc đi tới nơi này, nhìn dấu vết chôn cất qua loa, hắn mở miệng nói:</w:t>
      </w:r>
    </w:p>
    <w:p>
      <w:pPr>
        <w:pStyle w:val="BodyText"/>
      </w:pPr>
      <w:r>
        <w:t xml:space="preserve">- Đào lên! Xem thử phía dưới chôn cái gì!</w:t>
      </w:r>
    </w:p>
    <w:p>
      <w:pPr>
        <w:pStyle w:val="BodyText"/>
      </w:pPr>
      <w:r>
        <w:t xml:space="preserve">Tuy rằng lời nói của Lăng Túc rất bình tĩnh, nhưng trong lòng hắn lại có một suy đoán. Không phải thôn dân bị chôn bên trong chứ...</w:t>
      </w:r>
    </w:p>
    <w:p>
      <w:pPr>
        <w:pStyle w:val="BodyText"/>
      </w:pPr>
      <w:r>
        <w:t xml:space="preserve">Một đám kỵ sĩ từ trên ngựa nhảy xuống, bắt đầu cầm lấy binh khí của mình đào đất. Chỉ trong một thời gian ngắn, nơi này đã bị đám kỵ sĩ đào lên. Lộ ra trước tiên chính là xác của một con chiến mã màu đen!</w:t>
      </w:r>
    </w:p>
    <w:p>
      <w:pPr>
        <w:pStyle w:val="Compact"/>
      </w:pPr>
      <w:r>
        <w:br w:type="textWrapping"/>
      </w:r>
      <w:r>
        <w:br w:type="textWrapping"/>
      </w:r>
    </w:p>
    <w:p>
      <w:pPr>
        <w:pStyle w:val="Heading2"/>
      </w:pPr>
      <w:bookmarkStart w:id="29" w:name="chương-8-9-xem-vết-thương-không-hiểu."/>
      <w:bookmarkEnd w:id="29"/>
      <w:r>
        <w:t xml:space="preserve">7. Chương 8 + 9: Xem Vết Thương Không Hiểu.</w:t>
      </w:r>
    </w:p>
    <w:p>
      <w:pPr>
        <w:pStyle w:val="Compact"/>
      </w:pPr>
      <w:r>
        <w:br w:type="textWrapping"/>
      </w:r>
      <w:r>
        <w:br w:type="textWrapping"/>
      </w:r>
      <w:r>
        <w:t xml:space="preserve">Trong nháy mắt khi xác con chiến mã xuất hiện, một đám kỵ sĩ đều dừng động tác của mình lại. Bọn họ sững sờ nhìn với vẻ không thể tin được.</w:t>
      </w:r>
    </w:p>
    <w:p>
      <w:pPr>
        <w:pStyle w:val="BodyText"/>
      </w:pPr>
      <w:r>
        <w:t xml:space="preserve">Đây chính là chiến mã thuần chủng nhất của Tây Kỳ quốc. Người Tây Kỳ quốc rất thích ngựa. Cho dù ngựa chết, bọn họ tuyệt đối không thể chôn cất qua loa như vậy được. Nhưng bây giờ bọn họ phát hiện xác chiến mã bị chôn cất qua loa như vậy. Điều này chỉ có một khả năng!</w:t>
      </w:r>
    </w:p>
    <w:p>
      <w:pPr>
        <w:pStyle w:val="BodyText"/>
      </w:pPr>
      <w:r>
        <w:t xml:space="preserve">- Tiếp tục đào!</w:t>
      </w:r>
    </w:p>
    <w:p>
      <w:pPr>
        <w:pStyle w:val="BodyText"/>
      </w:pPr>
      <w:r>
        <w:t xml:space="preserve">Lăng Túc có chút không dám tin! Tuy rằng hắn đoán được có thể sẽ phát sinh loại chuyện này, nhưng khi suy đoán biến thành sự thực hiện ra ngay trước mắt, hắn vẫn không thể nào tiếp nhận được.</w:t>
      </w:r>
    </w:p>
    <w:p>
      <w:pPr>
        <w:pStyle w:val="BodyText"/>
      </w:pPr>
      <w:r>
        <w:t xml:space="preserve">Nghe Lăng Túc nói vậy, đám kỵ sĩ luống cuống tay chân lôi xác chiến mã ra khỏi cái hố. Sau khi lôi xác con chiến mã thứ nhất ra, xác con chiến mã thứ hai lại xuất hiện!</w:t>
      </w:r>
    </w:p>
    <w:p>
      <w:pPr>
        <w:pStyle w:val="BodyText"/>
      </w:pPr>
      <w:r>
        <w:t xml:space="preserve">- Chuyện này... Rốt cuộc đã phát sinh chuyện gì vậy?</w:t>
      </w:r>
    </w:p>
    <w:p>
      <w:pPr>
        <w:pStyle w:val="BodyText"/>
      </w:pPr>
      <w:r>
        <w:t xml:space="preserve">Một đám kỵ sĩ nhìn thấy vậy đều há hốc mồm. Nếu như nói chỉ có một con chiến mã, bọn họ còn có thể tiếp nhận được. Nhưng một lần xuất hiện hai con chiến mã, bọn họ có chút giật mình!</w:t>
      </w:r>
    </w:p>
    <w:p>
      <w:pPr>
        <w:pStyle w:val="BodyText"/>
      </w:pPr>
      <w:r>
        <w:t xml:space="preserve">Nhưng điều khiến bọn họ giật mình còn chưa kết thúc. Khi xác con chiến mã thứ hai được lôi ra, lại có con thứ ba, con thứ tư. Mãi đến khi xác của con chiến mã thứ năm xuất hiện, bọn họ mới dự đoán được có khả năng một chuyện đáng sợ đã phát sinh.</w:t>
      </w:r>
    </w:p>
    <w:p>
      <w:pPr>
        <w:pStyle w:val="BodyText"/>
      </w:pPr>
      <w:r>
        <w:t xml:space="preserve">- Đội trưởng... Vẫn... Vẫn đào sao?</w:t>
      </w:r>
    </w:p>
    <w:p>
      <w:pPr>
        <w:pStyle w:val="BodyText"/>
      </w:pPr>
      <w:r>
        <w:t xml:space="preserve">Một tên kỵ sĩ nhìn Lăng Túc ngồi trên lưng ngựa, vẻ mặt cũng khiếp sợ, hắn run rẩy hỏi.</w:t>
      </w:r>
    </w:p>
    <w:p>
      <w:pPr>
        <w:pStyle w:val="BodyText"/>
      </w:pPr>
      <w:r>
        <w:t xml:space="preserve">- Đào! Tiếp tục đào!</w:t>
      </w:r>
    </w:p>
    <w:p>
      <w:pPr>
        <w:pStyle w:val="BodyText"/>
      </w:pPr>
      <w:r>
        <w:t xml:space="preserve">Lúc này Lăng Túc đại khái có thể suy đoán được chuyện gì đã phát sinh. Nhưng chưa thực sự nhìn thấy, hắn chắc chắn sẽ không lập tức đưa ra kết luận!</w:t>
      </w:r>
    </w:p>
    <w:p>
      <w:pPr>
        <w:pStyle w:val="BodyText"/>
      </w:pPr>
      <w:r>
        <w:t xml:space="preserve">Sau khi xác của con chiến mã thứ năm được lôi ra khỏi hố, đám kỵ sĩ lại đào thêm một chút. Sau đó đã xuất hiện một cảnh tượng khiến bọn họ không thể nào tiếp nhận nổi!</w:t>
      </w:r>
    </w:p>
    <w:p>
      <w:pPr>
        <w:pStyle w:val="BodyText"/>
      </w:pPr>
      <w:r>
        <w:t xml:space="preserve">Năm thi thể, nói cho đúng là năm thi thể trên người mặc áo giáp da thám báo, trên lưng có gài chiến đao xuất hiện ở trong hố. Nhìn năm thi thể này, một đám kỵ sĩ đã nhìn thấy thây chất thành núi, máu chảy thành sông cũng ngây người đứng tại chỗ nhìn!</w:t>
      </w:r>
    </w:p>
    <w:p>
      <w:pPr>
        <w:pStyle w:val="BodyText"/>
      </w:pPr>
      <w:r>
        <w:t xml:space="preserve">- Hắc... Hắc Giáo!</w:t>
      </w:r>
    </w:p>
    <w:p>
      <w:pPr>
        <w:pStyle w:val="BodyText"/>
      </w:pPr>
      <w:r>
        <w:t xml:space="preserve">Lăng Túc không cách nào kìm chế được cảm xúc của mình. Cho dù hắn đã đoán được có khả năng kết quả sẽ như thế, nhưng khi thực sự nhìn thấy thi thể của Hắc Giáo, hắn vẫn kích động.</w:t>
      </w:r>
    </w:p>
    <w:p>
      <w:pPr>
        <w:pStyle w:val="BodyText"/>
      </w:pPr>
      <w:r>
        <w:t xml:space="preserve">Bọn họ vốn là một trung đội bốn mươi người tinh anh, đã đuổi theo Hắc Giáo suốt một tháng. Từ biên ải đuổi vào tới đây là 400, 500 dặm, tổn thất mười người. Hiện tại bọn họ lại phát hiện Hắc Giáo mà bọn họ khổ sở truy tầm đã bị người ta giết chết trong rừng núi nho nhỏ này. Thậm chí tại trận lại không hề có dấu vết phản kháng! Điều này chứng tỏ điều gì? Lẽ nào có cường giả tuyệt thế xuất hiện ở đây?</w:t>
      </w:r>
    </w:p>
    <w:p>
      <w:pPr>
        <w:pStyle w:val="BodyText"/>
      </w:pPr>
      <w:r>
        <w:t xml:space="preserve">- Đưa thi thể của Hắc Giáo lên!</w:t>
      </w:r>
    </w:p>
    <w:p>
      <w:pPr>
        <w:pStyle w:val="BodyText"/>
      </w:pPr>
      <w:r>
        <w:t xml:space="preserve">Lăng Túc xoay người từ trên ngựa nhảy xuống. Hắn đẩy người đứng trước mặt ra tự mình giúp đỡ những kỵ sĩ khác đưa thi thể của Hắc Giáo ra khỏi cái hố.</w:t>
      </w:r>
    </w:p>
    <w:p>
      <w:pPr>
        <w:pStyle w:val="BodyText"/>
      </w:pPr>
      <w:r>
        <w:t xml:space="preserve">Nhìn thi thể Hắc Giáo, kẻ đã khiến bọn họ khổ sở truy đuổi suốt một tháng, cũng khiến bọn họ tổn thất mười người, đầu óc Lăng Túc hoàn toàn hỗn loạn! Hiện tại hắn không thể chờ được. Hắn nóng lòng muốn biết chuyện gì đã phát sinh. Rốt cuộc vì nguyên nhân gì đã khiến Hắc Giáo nắm giữ sáu mã lực phải bị chôn thây trong rừng núi này!</w:t>
      </w:r>
    </w:p>
    <w:p>
      <w:pPr>
        <w:pStyle w:val="BodyText"/>
      </w:pPr>
      <w:r>
        <w:t xml:space="preserve">Trong nháy mắt khi thi thể của Hắc Giáo được đưa lên, một mũi tên đen nhánh từ trên thi thể của hắn rơi ra! Đây là mũi tên của Âu Dương. Bởi vì trong lúc thu thập thi thể quá mức vội vàng, Lý Vĩ đã bỏ qua mũi tên ghim Hắc Giáo xuống mặt đất. Không ngờ hắn tiện tay lấp cả mũi tên này trong hố...</w:t>
      </w:r>
    </w:p>
    <w:p>
      <w:pPr>
        <w:pStyle w:val="BodyText"/>
      </w:pPr>
      <w:r>
        <w:t xml:space="preserve">Mũi tên rơi xuống đất, lập tức có kỵ sĩ liền nhặt lên. Đây là một mũi tên vô cùng bình thường. Thậm chí còn kém hơn mũi tên của đoàn kỵ sĩ bọn họ sử dụng. Nhưng dưới tình huống này tại sao lại xuất hiện mũi tên như vậy?</w:t>
      </w:r>
    </w:p>
    <w:p>
      <w:pPr>
        <w:pStyle w:val="BodyText"/>
      </w:pPr>
      <w:r>
        <w:t xml:space="preserve">- Tổng cộng có hai vết thương do mũi tên gây ra! Một mũi tên xuyên thủng vai. Một mũi tên trực tiếp xuyên qua yết hầu. Hai vết thương này có dấu vết xoắn ốc! Đây là do một Thần Xạ Thủ bắn ra! Ồ! Đây là...</w:t>
      </w:r>
    </w:p>
    <w:p>
      <w:pPr>
        <w:pStyle w:val="BodyText"/>
      </w:pPr>
      <w:r>
        <w:t xml:space="preserve">Lăng Túc đưa tay nhận lấy mũi tên trong tay người kỵ sĩ kia, vừa quan sát vết thương trên thi thể. Với kinh nghiệm tham chiến của hắn tại biên ải lâu như vậy, thông qua vết thương trên người Hắc Giáo, hắn có thể phán đoán chính xác là do trúng tên. Hai mũi tên này cũng vừa vặn lấy tính mạng của Hắc Giáo!</w:t>
      </w:r>
    </w:p>
    <w:p>
      <w:pPr>
        <w:pStyle w:val="BodyText"/>
      </w:pPr>
      <w:r>
        <w:t xml:space="preserve">- Mang tất cả thi thể ra đây!</w:t>
      </w:r>
    </w:p>
    <w:p>
      <w:pPr>
        <w:pStyle w:val="BodyText"/>
      </w:pPr>
      <w:r>
        <w:t xml:space="preserve">Sau khi Lăng Túc kiểm tra xong thi thể của Hắc Giáo, hắn lập tức ra lệnh cho thủ hạ tiếp tục mang thi thể lên. Hiện tại hắn muốn nhìn xem trên các thi thể còn lại có vết thương thế nào.</w:t>
      </w:r>
    </w:p>
    <w:p>
      <w:pPr>
        <w:pStyle w:val="BodyText"/>
      </w:pPr>
      <w:r>
        <w:t xml:space="preserve">Rất nhanh, bốn thi thể còn lại đã được đưa ra. Lăng Túc đi tới trước bốn thi thể đó. Kế tiếp hắn quả thực không thể tin được vào những gì mình đang nhìn thấy.</w:t>
      </w:r>
    </w:p>
    <w:p>
      <w:pPr>
        <w:pStyle w:val="BodyText"/>
      </w:pPr>
      <w:r>
        <w:t xml:space="preserve">- Mất mạng vì một mũi tên! Toàn bộ đều mất mạng vì một mũi tên! Chuyện này... có khả năng sao?</w:t>
      </w:r>
    </w:p>
    <w:p>
      <w:pPr>
        <w:pStyle w:val="BodyText"/>
      </w:pPr>
      <w:r>
        <w:t xml:space="preserve">Lăng Túc nhìn vết thương trên những thi thể này. Hắn quả thực không thể tin vào mắt mình! Ngay cả một Thần Xạ Thủ, ngay cả một người nắm ưu thế về địa hình, nhưng lấy một địch năm, mà đối thủ còn là Hắc Giáo dẫn theo tiểu đội thám báo tinh anh.</w:t>
      </w:r>
    </w:p>
    <w:p>
      <w:pPr>
        <w:pStyle w:val="BodyText"/>
      </w:pPr>
      <w:r>
        <w:t xml:space="preserve">- Đội trưởng, ngài xem! Bốn người ở đây đều bị bắn thủng yết hầu mà chết. Một người bị mũi tên xuyên tim. Đỉnh đầu Hắc Giáo có một vết thương bị mũi tên xẹt qua da đầu!</w:t>
      </w:r>
    </w:p>
    <w:p>
      <w:pPr>
        <w:pStyle w:val="BodyText"/>
      </w:pPr>
      <w:r>
        <w:t xml:space="preserve">Một tên kỵ sĩ đã có nghiên cứu rất kỹ về vết thương. Hắn phân tích vết thương trên năm thi thể với ý định phục hồi lại cảnh tượng bọn họ bị giết.</w:t>
      </w:r>
    </w:p>
    <w:p>
      <w:pPr>
        <w:pStyle w:val="BodyText"/>
      </w:pPr>
      <w:r>
        <w:t xml:space="preserve">- Đội trưởng, điểm quan trọng nhất ở đây chính là thi thể này!</w:t>
      </w:r>
    </w:p>
    <w:p>
      <w:pPr>
        <w:pStyle w:val="BodyText"/>
      </w:pPr>
      <w:r>
        <w:t xml:space="preserve">Kỵ sĩ lôi thi thể của tên thám báo bị bắn xuyên vào tim nhưng bị không xuyên thủng ra nói:</w:t>
      </w:r>
    </w:p>
    <w:p>
      <w:pPr>
        <w:pStyle w:val="BodyText"/>
      </w:pPr>
      <w:r>
        <w:t xml:space="preserve">- Thông qua vết thương của bốn thi thể khác có thể phán đoán, tên Thần Xạ Thủ này có năng lực cường đại dị thường. Cho dù là Hắc Giáo đã mặc áo giáp da dày như vậy cũng không tránh khỏi vận mệnh bị một mũi tên của hắn bắn xuyên thủng. Nhưng thi thể này lại không bị bắn xuyên thủng. Các ngươi biết nó có nghĩa là gì không?</w:t>
      </w:r>
    </w:p>
    <w:p>
      <w:pPr>
        <w:pStyle w:val="BodyText"/>
      </w:pPr>
      <w:r>
        <w:t xml:space="preserve">- Có nghĩa là gì?</w:t>
      </w:r>
    </w:p>
    <w:p>
      <w:pPr>
        <w:pStyle w:val="BodyText"/>
      </w:pPr>
      <w:r>
        <w:t xml:space="preserve">Nói tới nghiên cứu vết thương, Lăng Túc tự nhận không bằng kỵ sĩ đang nói chuyện. Mỗi một kỵ sĩ dưới tay hắn đều có một tuyệt chiêu đặc biệt của riêng mình.</w:t>
      </w:r>
    </w:p>
    <w:p>
      <w:pPr>
        <w:pStyle w:val="BodyText"/>
      </w:pPr>
      <w:r>
        <w:t xml:space="preserve">Người kỵ sĩ thả thi thể này xuống, tìm ra một thi thể khác. Sau đó hắn kéo hai người tới để bọn họ đỡ hai thi thể đứng thẳng! Hắn chỉ vào vết thương của thi thể phía trước chậm rãi mở miệng nói:</w:t>
      </w:r>
    </w:p>
    <w:p>
      <w:pPr>
        <w:pStyle w:val="BodyText"/>
      </w:pPr>
      <w:r>
        <w:t xml:space="preserve">- Một mũi tên trúng hai con nhạn!</w:t>
      </w:r>
    </w:p>
    <w:p>
      <w:pPr>
        <w:pStyle w:val="BodyText"/>
      </w:pPr>
      <w:r>
        <w:t xml:space="preserve">- Một mũi tên trúng hai con nhạn?</w:t>
      </w:r>
    </w:p>
    <w:p>
      <w:pPr>
        <w:pStyle w:val="BodyText"/>
      </w:pPr>
      <w:r>
        <w:t xml:space="preserve">Nghe được từ này, một đám kỵ sĩ kể cả Lăng Túc đều sửng sốt!</w:t>
      </w:r>
    </w:p>
    <w:p>
      <w:pPr>
        <w:pStyle w:val="BodyText"/>
      </w:pPr>
      <w:r>
        <w:t xml:space="preserve">Một mũi tên trúng hai con nhạn nếu như nói về kỹ thuật thì không tính là lợi hại. Nếu như ở trên chiến trường, một tên Thần Xạ Thủ có thể dùng một mũi tên bắn xuyên hai tên đến ba tên bốn tên binh sĩ là chuyện thường! Nhưng nơi này không phải là chiến trường, nơi này cũng không có trận hình gì, cũng không có nhiều binh lính như thế. Nơi này còn là thành viên tinh anh nắm giữ năm mã lực.</w:t>
      </w:r>
    </w:p>
    <w:p>
      <w:pPr>
        <w:pStyle w:val="BodyText"/>
      </w:pPr>
      <w:r>
        <w:t xml:space="preserve">- Mũi tên này xuyên qua cổ họng người thứ nhất sau đó không còn đủ lực lượng để xuyên thủng người thứ hai. Cho nên mũi tên này sau khi đâm thủng áo giáp da chỉ có thể đâm trúng tim của hắn!</w:t>
      </w:r>
    </w:p>
    <w:p>
      <w:pPr>
        <w:pStyle w:val="BodyText"/>
      </w:pPr>
      <w:r>
        <w:t xml:space="preserve">Kỵ sĩ này nói tới đây, trong mắt hắn xuất hiện một đạo tinh quang. Cho dù là hắn cũng muốn nhìn cảnh tượng phát sinh trong lúc đó! Ở nơi như thế này, rốt cuộc làm sao mới có thể một mũi tên trúng hai con nhạn! Một mũi tên bắn chết hai thành viên của đội tinh anh nắm giữ năm mã lực! Điều này cần có kỹ thuật bắn cung và năng lực nắm bắt thời cơ cường đại tới mức nào?</w:t>
      </w:r>
    </w:p>
    <w:p>
      <w:pPr>
        <w:pStyle w:val="BodyText"/>
      </w:pPr>
      <w:r>
        <w:t xml:space="preserve">- Đây là do một Thần Xạ Thủ bắn ra. Ta dám cam đoan, tất cả Thần Xạ Thủ trong quân của Đại Vận quốc chúng ta, tuyệt đối không người nào có thể bắn ra mũi tên này!</w:t>
      </w:r>
    </w:p>
    <w:p>
      <w:pPr>
        <w:pStyle w:val="BodyText"/>
      </w:pPr>
      <w:r>
        <w:t xml:space="preserve">Kỵ sĩ vỗ ngực bảo đảm. Tuy rằng bình thường Thần Xạ Thủ trong quân đã là một người rất trâu bò. Nhưng hắn vẫn tin tưởng vào phán đoán của mình.</w:t>
      </w:r>
    </w:p>
    <w:p>
      <w:pPr>
        <w:pStyle w:val="BodyText"/>
      </w:pPr>
      <w:r>
        <w:t xml:space="preserve">- Còn vết thương này thì sao?</w:t>
      </w:r>
    </w:p>
    <w:p>
      <w:pPr>
        <w:pStyle w:val="BodyText"/>
      </w:pPr>
      <w:r>
        <w:t xml:space="preserve">Lăng Túc chỉ vào thi thể của Hắc Giáo. Chỉ thấy trên thi thể của Hắc Giáo có ba vết thương. Một vết ở da đầu, một vết ở vai, và một vết ở yết hầu!</w:t>
      </w:r>
    </w:p>
    <w:p>
      <w:pPr>
        <w:pStyle w:val="BodyText"/>
      </w:pPr>
      <w:r>
        <w:t xml:space="preserve">Chẳng lẽ mũi tên đầu tiên bắn chệch. Mũi tên thứ hai không trúng chỗ chí tử, mũi tên thứ mới giết chết được Hắc Giáo sao? Nếu giải thích như thế căn bản không thỏa đáng. Hắc Giáo không phải là bia ngắm không biết di chuyển. Bất kể là Thần Xạ Thủ nào cũng tuyệt đối không thể liên tục bắn ra ba mũi tên mà hắn không phản kích. Với tốc độ và lực lượng của Hắc Giáo, sau mũi tên đầu tiên thất thủ, hắn sẽ lập tức bắt được cung thủ!</w:t>
      </w:r>
    </w:p>
    <w:p>
      <w:pPr>
        <w:pStyle w:val="BodyText"/>
      </w:pPr>
      <w:r>
        <w:t xml:space="preserve">- Đây cũng là chỗ ta xem không hiểu!</w:t>
      </w:r>
    </w:p>
    <w:p>
      <w:pPr>
        <w:pStyle w:val="BodyText"/>
      </w:pPr>
      <w:r>
        <w:t xml:space="preserve">Kỵ sĩ này không làm ra vẻ chó sói vẫy đuôi to. Hắn xem không hiểu liền nói xem không hiểu.</w:t>
      </w:r>
    </w:p>
    <w:p>
      <w:pPr>
        <w:pStyle w:val="BodyText"/>
      </w:pPr>
      <w:r>
        <w:t xml:space="preserve">Lăng Túc nghe thấy đáp án này, cảm thấy không hài lòng lắm. Hắn biết, ba vết thương trên người Hắc Giá tuyệt đối không đơn giản. Nhưng bọn họ lại không có người nào có thể giải thích lý do vì sao lại xuất hiện ba vết thương này.</w:t>
      </w:r>
    </w:p>
    <w:p>
      <w:pPr>
        <w:pStyle w:val="BodyText"/>
      </w:pPr>
      <w:r>
        <w:t xml:space="preserve">Hắn cầm mũi tên trong tay tới trước mắt, Lăng Túc bắt đầu quan sát mũi tên này. Mà khi hắn quan sát mũi tên này, khóe miệng hắn chợt cong lên. Hắn nhận được thứ mình muốn!</w:t>
      </w:r>
    </w:p>
    <w:p>
      <w:pPr>
        <w:pStyle w:val="BodyText"/>
      </w:pPr>
      <w:r>
        <w:t xml:space="preserve">- Các ngươi xem!</w:t>
      </w:r>
    </w:p>
    <w:p>
      <w:pPr>
        <w:pStyle w:val="BodyText"/>
      </w:pPr>
      <w:r>
        <w:t xml:space="preserve">Lăng Túc cầm mũi tên trong tay giơ ra. Đám kỵ sĩ lập tức vây lại. Chỉ thấy phần sau của mũi tên có khắc một chữ Âu nho nhỏ. Tuy chữ Âu này khắc có phần cong vẹo, nhưng mọi người có chút nghiên cứu về cung tiễn đều biết, đây hẳn là họ của người chế tạo hoặc là người sử dụng!</w:t>
      </w:r>
    </w:p>
    <w:p>
      <w:pPr>
        <w:pStyle w:val="BodyText"/>
      </w:pPr>
      <w:r>
        <w:t xml:space="preserve">- Chôn đống thi thể này, sau đó đi xuống thôn!</w:t>
      </w:r>
    </w:p>
    <w:p>
      <w:pPr>
        <w:pStyle w:val="BodyText"/>
      </w:pPr>
      <w:r>
        <w:t xml:space="preserve">Lăng Túc nhìn thấy các vị kỵ sĩ xem xong mũi tên liền cất mũi tên vào túi đựng tên của mình. Sau đó hắn quay lại ra lệnh cho đám kỵ sĩ.</w:t>
      </w:r>
    </w:p>
    <w:p>
      <w:pPr>
        <w:pStyle w:val="BodyText"/>
      </w:pPr>
      <w:r>
        <w:t xml:space="preserve">Trong sơn thôn, Âu Dương vẫn có chút lo lắng không yên. Hắn luôn cảm thấy ngày hôm nay đã để sót vật gì! Nhưng hắn nghĩ nửa ngày vẫn không thể nghĩ ra được cuối cùng mình đã để sót cái gì!</w:t>
      </w:r>
    </w:p>
    <w:p>
      <w:pPr>
        <w:pStyle w:val="BodyText"/>
      </w:pPr>
      <w:r>
        <w:t xml:space="preserve">Tất cả năm tên thám báo đều bị bắn chết. Ngay cả ngựa cũng bị giết chết. Tuyệt đối không có khả năng có người biết chuyện gì đã phát sinh mới đúng. Vậy tại sao mình còn lo lắng không yên như vậy?</w:t>
      </w:r>
    </w:p>
    <w:p>
      <w:pPr>
        <w:pStyle w:val="BodyText"/>
      </w:pPr>
      <w:r>
        <w:t xml:space="preserve">- Chẳng lẽ bởi vì ngày mai sẽ phải tòng quân?</w:t>
      </w:r>
    </w:p>
    <w:p>
      <w:pPr>
        <w:pStyle w:val="BodyText"/>
      </w:pPr>
      <w:r>
        <w:t xml:space="preserve">Âu Dương chỉ có thể an ủi mình như vậy. Nói tới tòng quân hắn vẫn có chút không vui. Hắn thực sự rất bài xích loại chiến tranh thế này. Dù sao mỗi lần phát sinh chiến tranh đều sẽ có vô số quân nhân và dân thường phải chết. Đi tới chiến trường, mạng của ngươi cũng trở nên rẻ mạt. Người muốn sống sót chỉ có thể liên tục đánh giết người khác.</w:t>
      </w:r>
    </w:p>
    <w:p>
      <w:pPr>
        <w:pStyle w:val="BodyText"/>
      </w:pPr>
      <w:r>
        <w:t xml:space="preserve">Âu Dương không phải là một tên sát nhân cuồng ma. Chuyện như ngày hôm nay, hắn không giết người sẽ bị người giết. Dưới tình huống này mặc kệ là ai cũng sẽ chọn giết chết người khác mà không phải là bị giết chết!</w:t>
      </w:r>
    </w:p>
    <w:p>
      <w:pPr>
        <w:pStyle w:val="BodyText"/>
      </w:pPr>
      <w:r>
        <w:t xml:space="preserve">Cái này cũng là lý do tại sao Âu Dương giết năm người vẫn có thể yên tâm thoải mái làm. Nhưng chạy tới chiến trường giết người lại hoàn toàn khác. Tại sao mình phải chiến đấu vì một quốc gia không rõ lai lịch?</w:t>
      </w:r>
    </w:p>
    <w:p>
      <w:pPr>
        <w:pStyle w:val="BodyText"/>
      </w:pPr>
      <w:r>
        <w:t xml:space="preserve">Cái gì là Đại Vận quốc, cái gì là Tây Kỳ quốc? Có liên quan đến mình sao? Mình không trêu ai chọc ai đột nhiên đi tới thế giới này. Tại sao mình phải bảo vệ quốc gia này?</w:t>
      </w:r>
    </w:p>
    <w:p>
      <w:pPr>
        <w:pStyle w:val="BodyText"/>
      </w:pPr>
      <w:r>
        <w:t xml:space="preserve">- Ôi! Thật xúi quẩy! Rõ ràng muốn sống yên ổn. Hiện tại xem ra muốn yên ổn cũng không được!</w:t>
      </w:r>
    </w:p>
    <w:p>
      <w:pPr>
        <w:pStyle w:val="BodyText"/>
      </w:pPr>
      <w:r>
        <w:t xml:space="preserve">Âu Dương ngồi ở đầu giường xoa xoa trường cung của mình. Hắn biết, không lâu sau, cái trường cung này sẽ trở thành người bạn tốt nhất của hắn trên chiến trường. Cũng chỉ có cây trường cung này hắn mới có thể sống sót.</w:t>
      </w:r>
    </w:p>
    <w:p>
      <w:pPr>
        <w:pStyle w:val="BodyText"/>
      </w:pPr>
      <w:r>
        <w:t xml:space="preserve">- Bất kể như thế nào đều phải sống sót!</w:t>
      </w:r>
    </w:p>
    <w:p>
      <w:pPr>
        <w:pStyle w:val="BodyText"/>
      </w:pPr>
      <w:r>
        <w:t xml:space="preserve">Trong lòng Âu Dương tự nói với mình. Mặc kệ chiến trường hung hiểm thế nào, mình nhất định phải sống sót! Chỉ có sống sót mới có thể nhìn thấy ánh mặt trời ngày hôm sau. Bằng không tất cả đều chỉ là nói suông...</w:t>
      </w:r>
    </w:p>
    <w:p>
      <w:pPr>
        <w:pStyle w:val="BodyText"/>
      </w:pPr>
      <w:r>
        <w:t xml:space="preserve">Đêm khuya, một đoàn kỵ binh vô cùng tinh nhuệ đã làm rối loạn cuộc sống của người dân trong thôn Kháo Sơn. Khi ba mươi tên kỵ sĩ xuất hiện ở trong sơn thôn nghèo khó này. Bọn họ không khỏi cảm thấy nghi ngờ. Ở một chỗ như thế này có thể xuất hiện Thần Xạ Thủ sao?</w:t>
      </w:r>
    </w:p>
    <w:p>
      <w:pPr>
        <w:pStyle w:val="BodyText"/>
      </w:pPr>
      <w:r>
        <w:t xml:space="preserve">- Đội trưởng! Nơi này nghèo khó như thế làm sao có khả năng tồn tại một Thần Xạ Thủ được?</w:t>
      </w:r>
    </w:p>
    <w:p>
      <w:pPr>
        <w:pStyle w:val="BodyText"/>
      </w:pPr>
      <w:r>
        <w:t xml:space="preserve">Đội phó nhìn đội trưởng Lăng Túc có chút không rõ hỏi dò.</w:t>
      </w:r>
    </w:p>
    <w:p>
      <w:pPr>
        <w:pStyle w:val="BodyText"/>
      </w:pPr>
      <w:r>
        <w:t xml:space="preserve">Thật ra bọn họ đều biết, nếu như theo hành trình ban đầu, bọn họ không nên dừng lại ở chỗ này. Bọn họ hẳn phải nên tiếp tục đi về phía tây truy kích đội thám báo còn lại đã lẻn vào bên trong Đại Vâmk. Nhưng Lăng Túc quyết định chủ ý, nhất định phải gặp Thần Xạ Thủ kia một lần, xem có cơ hội mời hắn gia nhập vào đội ngũ của mình hay không.</w:t>
      </w:r>
    </w:p>
    <w:p>
      <w:pPr>
        <w:pStyle w:val="BodyText"/>
      </w:pPr>
      <w:r>
        <w:t xml:space="preserve">Phải biết rằng, toàn Đại Vận quốc cũng không quá một trăm Thần Xạ Thủ. Sau khi trải qua chiến tranh lâu như vậy, phần lớn bọn họ đều bị chết hoặc bị thương. Hiện tại những người có thể ra chiến trường, chỉ có khoảng bốn mươi, năm mươi người thôi. Một trung đội như của hắn làm sao có khả năng được phân một Thần Xạ Thủ? Thần Xạ Thủ đều xuất hiện trên tiền tuyến để áp chế binh tuyến của đối phương.</w:t>
      </w:r>
    </w:p>
    <w:p>
      <w:pPr>
        <w:pStyle w:val="BodyText"/>
      </w:pPr>
      <w:r>
        <w:t xml:space="preserve">- Không nên xem thường bất kỳ địa phương nào. Nếu như không phải tận mắt nhìn thấy, ngươi sẽ tin Hắc Giáo bị người giết chết sao?</w:t>
      </w:r>
    </w:p>
    <w:p>
      <w:pPr>
        <w:pStyle w:val="BodyText"/>
      </w:pPr>
      <w:r>
        <w:t xml:space="preserve">Lăng Túc trừng mắt với đội phó một cái. Sau đó hắn liền giục ngựa đi về phía trưởng thôn thôn Kháo Sơn.</w:t>
      </w:r>
    </w:p>
    <w:p>
      <w:pPr>
        <w:pStyle w:val="Compact"/>
      </w:pPr>
      <w:r>
        <w:br w:type="textWrapping"/>
      </w:r>
      <w:r>
        <w:br w:type="textWrapping"/>
      </w:r>
    </w:p>
    <w:p>
      <w:pPr>
        <w:pStyle w:val="Heading2"/>
      </w:pPr>
      <w:bookmarkStart w:id="30" w:name="chương-10-vai-trái-và-vai-phải."/>
      <w:bookmarkEnd w:id="30"/>
      <w:r>
        <w:t xml:space="preserve">8. Chương 10: Vai Trái Và Vai Phải.</w:t>
      </w:r>
    </w:p>
    <w:p>
      <w:pPr>
        <w:pStyle w:val="Compact"/>
      </w:pPr>
      <w:r>
        <w:br w:type="textWrapping"/>
      </w:r>
      <w:r>
        <w:br w:type="textWrapping"/>
      </w:r>
      <w:r>
        <w:t xml:space="preserve">Lúc này tất cả mọi người trong thôn Kháo Sơn đã tụ tập trước thôn chờ đợi các đại nhân quang lâm. Đặc biệt là trưởng thôn thôn Kháo Sơn. Khi hắn nhìn thấy Lăng Túc chậm rãi giục ngựa đi về phía hắn, trong lòng hắn có phần khẩn trương và kích động.</w:t>
      </w:r>
    </w:p>
    <w:p>
      <w:pPr>
        <w:pStyle w:val="BodyText"/>
      </w:pPr>
      <w:r>
        <w:t xml:space="preserve">Hắn khẩn trương bởi vì cả đời này hắn chưa từng thấy nhiều kỵ sĩ như vậy. Hắn cũng kích động bởi đoàn kỵ sĩ này!</w:t>
      </w:r>
    </w:p>
    <w:p>
      <w:pPr>
        <w:pStyle w:val="BodyText"/>
      </w:pPr>
      <w:r>
        <w:t xml:space="preserve">Đoàn kỵ sĩ Đao Nhọn, đoàn kỵ sĩ tinh nhuệ nhất Đại Vận quốc. Trong chiến tranh, bọn họ từng vô số lần giống như đao nhọn chọc vào trái tim của kẻ địch. Cống hiến của bọn họ đối với thắng lợi của Đại Vận quốc căn bản không có từ nào có thể diễn tả được.</w:t>
      </w:r>
    </w:p>
    <w:p>
      <w:pPr>
        <w:pStyle w:val="BodyText"/>
      </w:pPr>
      <w:r>
        <w:t xml:space="preserve">Mà lúc này trên ngựa và áo giáp da của Lăng Túc có gắn huân chương đao nhọn. Chỉ có kỵ sĩ đã tham gia chiến tranh, đồng thời lập được chiến công mới có tư cách đeo huân chương đao nhọn này. Lão thôn trưởng nhìn thấy huân chương đao nhọn lập tức ngã quỵ xuống mặt đất bái lạy Lăng Túc.</w:t>
      </w:r>
    </w:p>
    <w:p>
      <w:pPr>
        <w:pStyle w:val="BodyText"/>
      </w:pPr>
      <w:r>
        <w:t xml:space="preserve">Lăng Túc không có giả mù sa mưa tiến lên nâng lão nhân này dậy. Bởi vì hắn có tư cách được hưởng cái cúi đầu này. Không giống với những tên quan lại hư vinh, hắn đã liều mạng để có được vinh quang. Mỗi một người trong trung đội của hắn đều xứng đáng với một lạy này.</w:t>
      </w:r>
    </w:p>
    <w:p>
      <w:pPr>
        <w:pStyle w:val="BodyText"/>
      </w:pPr>
      <w:r>
        <w:t xml:space="preserve">- Lão nhân gia xin đứng lên!</w:t>
      </w:r>
    </w:p>
    <w:p>
      <w:pPr>
        <w:pStyle w:val="BodyText"/>
      </w:pPr>
      <w:r>
        <w:t xml:space="preserve">Lăng Túc chậm rãi từ trên ngựa nhảy xuống. Sau đó hắn mới nâng lão thôn trưởng dậy. Tuy rằng Lăng Túc cảm nhận được sự nhiệt tình trong mắt những thôn dân này, nhưng bọn họ không thể dừng lại đây lâu. Bởi vì bọn họ còn phải tiếp tục truy kích kẻ địch.</w:t>
      </w:r>
    </w:p>
    <w:p>
      <w:pPr>
        <w:pStyle w:val="BodyText"/>
      </w:pPr>
      <w:r>
        <w:t xml:space="preserve">- Thật hoành tráng. Bọn họ là ai vậy?</w:t>
      </w:r>
    </w:p>
    <w:p>
      <w:pPr>
        <w:pStyle w:val="BodyText"/>
      </w:pPr>
      <w:r>
        <w:t xml:space="preserve">Âu Dương đứng ở phía sau thấp giọng hỏi Lý Vĩ đứng bên cạnh. Khi mới nghe có kỵ binh xuất hiện, hắn còn tưởng là kỵ binh của quân Tây Kỳ đánh tới. Nhưng khi nhìn thấy ánh mắt cuồng nhiệt của những thôn dân đối với những kỵ sĩ này, hắn hiểu rõ, đây không phải là một đoàn đội tầm thường.</w:t>
      </w:r>
    </w:p>
    <w:p>
      <w:pPr>
        <w:pStyle w:val="BodyText"/>
      </w:pPr>
      <w:r>
        <w:t xml:space="preserve">- Chớ nói nhảm, đây là đoàn kỵ sĩ Đao Nhọn!</w:t>
      </w:r>
    </w:p>
    <w:p>
      <w:pPr>
        <w:pStyle w:val="BodyText"/>
      </w:pPr>
      <w:r>
        <w:t xml:space="preserve">Lý Vĩ nghe thấy Âu Dương nói vậy vội vàng kéo Âu Dương một cái. Tại Đại Vận quốc, cho dù là quan lại cũng không muốn trêu chọc người của đoàn kỵ sĩ Đao Nhọn.</w:t>
      </w:r>
    </w:p>
    <w:p>
      <w:pPr>
        <w:pStyle w:val="BodyText"/>
      </w:pPr>
      <w:r>
        <w:t xml:space="preserve">Bởi vì trên người những người này đều có chiến công hiển hách, đều do bọn họ liều mạng lấy được từ trên chiến trường.</w:t>
      </w:r>
    </w:p>
    <w:p>
      <w:pPr>
        <w:pStyle w:val="BodyText"/>
      </w:pPr>
      <w:r>
        <w:t xml:space="preserve">- Đoàn kỵ sĩ Đao Nhọn? Vậy có đoàn ma pháp sư Đao Nhọn không?</w:t>
      </w:r>
    </w:p>
    <w:p>
      <w:pPr>
        <w:pStyle w:val="BodyText"/>
      </w:pPr>
      <w:r>
        <w:t xml:space="preserve">Âu Dương rất muốn biết, đây chẳng lẽ là thế giới phép thuật sao? Nhưng sau khi hắn nhìn thấy ánh mắt mơ hồ của Lý Vĩ, hắn biết không có khả năng như vậy.</w:t>
      </w:r>
    </w:p>
    <w:p>
      <w:pPr>
        <w:pStyle w:val="BodyText"/>
      </w:pPr>
      <w:r>
        <w:t xml:space="preserve">- Chào trưởng thôn. Ta tới nơi này vì muốn tìm hiểu một chuyện!</w:t>
      </w:r>
    </w:p>
    <w:p>
      <w:pPr>
        <w:pStyle w:val="BodyText"/>
      </w:pPr>
      <w:r>
        <w:t xml:space="preserve">Lăng Túc nhìn lão thôn trưởng. Hắn không quanh co mà trực tiếp mở miệng dò hỏi:</w:t>
      </w:r>
    </w:p>
    <w:p>
      <w:pPr>
        <w:pStyle w:val="BodyText"/>
      </w:pPr>
      <w:r>
        <w:t xml:space="preserve">- Trong thôn các ngươi có vị tiên sinh nào họ Âu không?</w:t>
      </w:r>
    </w:p>
    <w:p>
      <w:pPr>
        <w:pStyle w:val="BodyText"/>
      </w:pPr>
      <w:r>
        <w:t xml:space="preserve">Vị tiên sinh nào họ Âu? Không ngờ đội trưởng đoàn kỵ sĩ Đao Nhọn lại dùng tiên sinh để xưng hô. Cách xưng hô này lập tức khiến tất cả thôn dân đều sững sờ. Bọn họ sững sờ Âu Dương cũng sững sờ.</w:t>
      </w:r>
    </w:p>
    <w:p>
      <w:pPr>
        <w:pStyle w:val="BodyText"/>
      </w:pPr>
      <w:r>
        <w:t xml:space="preserve">Giờ phút này Âu Dương đã biết nguồn gốc sự bất an trong lòng mình. Chỉ sợ sự bất an của mình đến từ chính những kỵ sĩ này. Nhưng Âu Dương không biết tại sao những kỵ sĩ này vừa tới liền biết được họ của mình?</w:t>
      </w:r>
    </w:p>
    <w:p>
      <w:pPr>
        <w:pStyle w:val="BodyText"/>
      </w:pPr>
      <w:r>
        <w:t xml:space="preserve">- Họ Âu?</w:t>
      </w:r>
    </w:p>
    <w:p>
      <w:pPr>
        <w:pStyle w:val="BodyText"/>
      </w:pPr>
      <w:r>
        <w:t xml:space="preserve">Trong lúc lão thôn trưởng nói chuyện, tất cả người dân trong thôn Kháo Sơn kể cả Lý Vĩ đều chăm chú nhìn Âu Dương. Không nghi ngờ chút nào, trong sơn thôn chỉ có một mình Âu Dương mang họ này...</w:t>
      </w:r>
    </w:p>
    <w:p>
      <w:pPr>
        <w:pStyle w:val="BodyText"/>
      </w:pPr>
      <w:r>
        <w:t xml:space="preserve">Âu Dương nhìn ánh mắt của những người này, trong lòng hắn thầm bất mãn kêu to. Những gia hoả này thật không tử tế. Sao mới đó đã bán mình?</w:t>
      </w:r>
    </w:p>
    <w:p>
      <w:pPr>
        <w:pStyle w:val="BodyText"/>
      </w:pPr>
      <w:r>
        <w:t xml:space="preserve">- Hắn?</w:t>
      </w:r>
    </w:p>
    <w:p>
      <w:pPr>
        <w:pStyle w:val="BodyText"/>
      </w:pPr>
      <w:r>
        <w:t xml:space="preserve">Lăng Túc nhìn theo ánh mắt của những người này. Khi hắn nhìn thấy tuổi tác của Âu Dương, không nhịn được lắc đầu. Phải biết rằng, trong trí nhớ của hắn toàn Đại Vận quốc cũng không có Thần Xạ Thủ nào còn trẻ như vậy. Dựa vào ghi chép, Thần Xạ Thủ trẻ nhất toàn đại lục hẳn phải ba mươi tuổi mới đạt tới.</w:t>
      </w:r>
    </w:p>
    <w:p>
      <w:pPr>
        <w:pStyle w:val="BodyText"/>
      </w:pPr>
      <w:r>
        <w:t xml:space="preserve">Nhưng thiếu niên trước mắt này chỉ có dáng vẻ nhiều nhất là mười bảy, mười tám tuổi. Nếu như phát dục sớm một chút hẳn chỉ mới mười lăm, mười sáu tuổi. Hắn sao có thể là một Thần Xạ Thủ được?</w:t>
      </w:r>
    </w:p>
    <w:p>
      <w:pPr>
        <w:pStyle w:val="BodyText"/>
      </w:pPr>
      <w:r>
        <w:t xml:space="preserve">- Âu Dương! Có phải chuyện ngươi bắn chết năm tên thám báo kia đã bị bọn họ biết được?</w:t>
      </w:r>
    </w:p>
    <w:p>
      <w:pPr>
        <w:pStyle w:val="BodyText"/>
      </w:pPr>
      <w:r>
        <w:t xml:space="preserve">Hay rồi.. Ban đầu Âu Dương nhìn thấy ánh mắt nghi hoặc của Lăng Túc, Âu Dương còn định liều chết không thừa nhận. Nhưng Lý Vĩ này ngu ngốc, lúc này lại đột nhiên mở miệng. Hắn tưởng rằng mình nói rất nhỏ. Nhưng bây giờ cả sơn thôn chỉ có một mình hắn nói chuyện. Cho nên mặc kệ hắn hạ thấp giọng thế nào đều nghe rất rõ...</w:t>
      </w:r>
    </w:p>
    <w:p>
      <w:pPr>
        <w:pStyle w:val="BodyText"/>
      </w:pPr>
      <w:r>
        <w:t xml:space="preserve">- Cái gì?</w:t>
      </w:r>
    </w:p>
    <w:p>
      <w:pPr>
        <w:pStyle w:val="BodyText"/>
      </w:pPr>
      <w:r>
        <w:t xml:space="preserve">Nghe Lý Vĩ nói vậy, con mắt Lăng Túc bỗng nhiên sáng lên. Nếu như nói vừa nãy hắn còn nghi ngờ, vậy hiện tại hắn đã xác định! Không ngờ thiếu niên mười lăm, mười sáu tuổi này lại nắm giữ năng lực của Thần Xạ Thủ! Đây là khái niệm gì?</w:t>
      </w:r>
    </w:p>
    <w:p>
      <w:pPr>
        <w:pStyle w:val="BodyText"/>
      </w:pPr>
      <w:r>
        <w:t xml:space="preserve">- A?</w:t>
      </w:r>
    </w:p>
    <w:p>
      <w:pPr>
        <w:pStyle w:val="BodyText"/>
      </w:pPr>
      <w:r>
        <w:t xml:space="preserve">Nhìn thấy Lăng Túc đi về phía mình, Lý Vĩ biết mình đã gây ra rắc rối. Hắn quay đầu về phía Âu Dương cười khổ. Hắn quả thật miệng rộng, rất nhiều bí mật căn bản không có cách nào giấu ở trong lòng. Giống như chuyện ngày hôm nay, hắn giấu nửa ngày cũng sắp phát điên.</w:t>
      </w:r>
    </w:p>
    <w:p>
      <w:pPr>
        <w:pStyle w:val="BodyText"/>
      </w:pPr>
      <w:r>
        <w:t xml:space="preserve">- Tiểu tử, ngươi mới vừa nói cái gì?</w:t>
      </w:r>
    </w:p>
    <w:p>
      <w:pPr>
        <w:pStyle w:val="BodyText"/>
      </w:pPr>
      <w:r>
        <w:t xml:space="preserve">Dáng vẻ Lăng Túc cũng không đáng sợ. Nhưng khi hắn đứng ở trước mặt Lý Vĩ vẫn hù dọa được Lý Vĩ.</w:t>
      </w:r>
    </w:p>
    <w:p>
      <w:pPr>
        <w:pStyle w:val="BodyText"/>
      </w:pPr>
      <w:r>
        <w:t xml:space="preserve">- Không cần để ý tới người khác. Bọn họ là do ta giết!</w:t>
      </w:r>
    </w:p>
    <w:p>
      <w:pPr>
        <w:pStyle w:val="BodyText"/>
      </w:pPr>
      <w:r>
        <w:t xml:space="preserve">Âu Dương kéo Lý Vĩ một cái, sau đó đứng ở trước mặt Lăng Túc. Mãi đến tận lúc này hắn cũng không rõ rốt cuộc những kỵ sĩ này muốn làm cái gì. Tuy nhiên từ ánh mắt cổ quái của bọn họ vừa nhìn về phía mình, Âu Dương cảm thấy có lẽ không phải là chuyện xấu.</w:t>
      </w:r>
    </w:p>
    <w:p>
      <w:pPr>
        <w:pStyle w:val="BodyText"/>
      </w:pPr>
      <w:r>
        <w:t xml:space="preserve">- Ngươi? Lấy ra!</w:t>
      </w:r>
    </w:p>
    <w:p>
      <w:pPr>
        <w:pStyle w:val="BodyText"/>
      </w:pPr>
      <w:r>
        <w:t xml:space="preserve">Lăng Túc quay về phía sau phân phó với đội viên một tiếng. Người đội viên kia liền mang cung tên và túi đựng tên của Lăng Túc tới.</w:t>
      </w:r>
    </w:p>
    <w:p>
      <w:pPr>
        <w:pStyle w:val="BodyText"/>
      </w:pPr>
      <w:r>
        <w:t xml:space="preserve">Lăng Túc nhận túi đựng tên. Sau đó hắn rút ra một mũi tên còn dính vết máu nói:</w:t>
      </w:r>
    </w:p>
    <w:p>
      <w:pPr>
        <w:pStyle w:val="BodyText"/>
      </w:pPr>
      <w:r>
        <w:t xml:space="preserve">- Của ngươi sao?</w:t>
      </w:r>
    </w:p>
    <w:p>
      <w:pPr>
        <w:pStyle w:val="BodyText"/>
      </w:pPr>
      <w:r>
        <w:t xml:space="preserve">- Phải!</w:t>
      </w:r>
    </w:p>
    <w:p>
      <w:pPr>
        <w:pStyle w:val="BodyText"/>
      </w:pPr>
      <w:r>
        <w:t xml:space="preserve">Âu Dương biết, lúc này không thừa nhận cũng không được. Nam tử nên dứt khoát một chút cũng tốt.</w:t>
      </w:r>
    </w:p>
    <w:p>
      <w:pPr>
        <w:pStyle w:val="BodyText"/>
      </w:pPr>
      <w:r>
        <w:t xml:space="preserve">Hắn vừa dứt lời, Lăng Túc liền giao cung tên và mũi tên vào tay hắn, mở miệng nói:</w:t>
      </w:r>
    </w:p>
    <w:p>
      <w:pPr>
        <w:pStyle w:val="BodyText"/>
      </w:pPr>
      <w:r>
        <w:t xml:space="preserve">- Ta sẽ đứng cách ngươi một trăm bước. Trong một trăm bước này, chỉ cần ngươi có thể bắn được một mũi tên tới chỗ ta, ngươi có thể gia nhập đoàn kỵ sĩ Đao Nhọn!</w:t>
      </w:r>
    </w:p>
    <w:p>
      <w:pPr>
        <w:pStyle w:val="BodyText"/>
      </w:pPr>
      <w:r>
        <w:t xml:space="preserve">Lăng Túc nói vô cùng nhẹ nhàng. Nhưng khi hắn vừa nói ra, không chỉ có thôn dân ngây người, cho dù là người của đoàn kỵ sĩ Đao Nhọn cũng ngây người! Từ khi thành lập đoàn kỵ sĩ Đao Nhọn tới nay, bọn họ chưa bao giờ thấy có tiền lệ gia nhập đoàn kỵ sĩ Đao Nhọn như vậy. Chẳng lẽ đội trưởng đang nói đùa sao?</w:t>
      </w:r>
    </w:p>
    <w:p>
      <w:pPr>
        <w:pStyle w:val="BodyText"/>
      </w:pPr>
      <w:r>
        <w:t xml:space="preserve">Người khác đều cảm thấy được vào đoàn kỵ sĩ Đao Nhọn là vinh quang. Nhưng Âu Dương lại không biết đoàn kỵ sĩ Đao Nhọn này trâu bò tới mức nào.</w:t>
      </w:r>
    </w:p>
    <w:p>
      <w:pPr>
        <w:pStyle w:val="Compact"/>
      </w:pPr>
      <w:r>
        <w:br w:type="textWrapping"/>
      </w:r>
      <w:r>
        <w:br w:type="textWrapping"/>
      </w:r>
    </w:p>
    <w:p>
      <w:pPr>
        <w:pStyle w:val="Heading2"/>
      </w:pPr>
      <w:bookmarkStart w:id="31" w:name="chương-11-một-phát-bắn-hai-mũi-tên."/>
      <w:bookmarkEnd w:id="31"/>
      <w:r>
        <w:t xml:space="preserve">9. Chương 11: Một Phát Bắn Hai Mũi Tên.</w:t>
      </w:r>
    </w:p>
    <w:p>
      <w:pPr>
        <w:pStyle w:val="Compact"/>
      </w:pPr>
      <w:r>
        <w:br w:type="textWrapping"/>
      </w:r>
      <w:r>
        <w:br w:type="textWrapping"/>
      </w:r>
      <w:r>
        <w:t xml:space="preserve">Hắn liếc mắt nhìn thấy Lý Vĩ đứng bên cạnh với vẻ mặt đầy ước ao nhìn mình, trong lòng hắn thoáng động. Sau đó hắn quay về Lăng Túc nói:</w:t>
      </w:r>
    </w:p>
    <w:p>
      <w:pPr>
        <w:pStyle w:val="BodyText"/>
      </w:pPr>
      <w:r>
        <w:t xml:space="preserve">- Hai mũi tên, ta bắn lần lượt hai mũi tên vào vai trái và vai phải của ngươi! Nếu như cả hai mũi tên đều trúng, ta muốn hắn cũng được gia nhập vào đoàn kỵ binh Đao Nhọn!</w:t>
      </w:r>
    </w:p>
    <w:p>
      <w:pPr>
        <w:pStyle w:val="BodyText"/>
      </w:pPr>
      <w:r>
        <w:t xml:space="preserve">Quá ngông cuồng! Thực sự quá ngông cuồng! Lúc này, đừng nói là thôn dân và những kỵ sĩ kia, cho dù là Lăng Túc cũng cảm thấy như vậy! Hai mũi tên, còn nói rõ bắn vào hai vai mình. Cho dù là Thần Xạ Thủ tinh nhuệ nhất Đại Vận quốc qua đây, cũng tuyệt đối không thể làm được như vậy. Nhưng thiếu niên này lại dám nói như thế? Lẽ nào hắn nghĩ mình sẽ đứng yên ngoài trăm bước để làm bia ngắm cho hắn sao?</w:t>
      </w:r>
    </w:p>
    <w:p>
      <w:pPr>
        <w:pStyle w:val="BodyText"/>
      </w:pPr>
      <w:r>
        <w:t xml:space="preserve">- Tiểu huynh đệ. Ngươi phải biết rằng ta sẽ tấn công về phía ngươi. Khoảng cách trăm bước, ta chỉ cần mấy giây đã có thể đến nơi. Nếu như ngươi không có cách nào bắn trúng ta trong vòng mấy giây, như vậy...</w:t>
      </w:r>
    </w:p>
    <w:p>
      <w:pPr>
        <w:pStyle w:val="BodyText"/>
      </w:pPr>
      <w:r>
        <w:t xml:space="preserve">Lúc này Lăng Túc có chút khó chịu. Từ lúc nào, Lăng Túc ta lại bị người ta xem thường như vậy? Chỉ hai mũi tên, bắn vào vai trái và vai phải của ngươi! Chẳng lẽ mình ngu ngốc tới mức không di chuyển sao?</w:t>
      </w:r>
    </w:p>
    <w:p>
      <w:pPr>
        <w:pStyle w:val="BodyText"/>
      </w:pPr>
      <w:r>
        <w:t xml:space="preserve">- Tùy ngươi!</w:t>
      </w:r>
    </w:p>
    <w:p>
      <w:pPr>
        <w:pStyle w:val="BodyText"/>
      </w:pPr>
      <w:r>
        <w:t xml:space="preserve">Âu Dương mỉm cười. Sau khi nói xong, hắn liền tiến ra ngoài thôn. Trong thôn không đủ rộng. Hắn không có cách nào thi triển tốt kỹ thuật bắn cung của mình.</w:t>
      </w:r>
    </w:p>
    <w:p>
      <w:pPr>
        <w:pStyle w:val="BodyText"/>
      </w:pPr>
      <w:r>
        <w:t xml:space="preserve">Sở dĩ Âu Dương cuồng vọng như vậy, bởi vì hắn đã có cân nhắc. Tuy rằng không biết đoàn kỵ sĩ Đao Nhọn thế nào, nhưng nhìn ánh mắt cung kính của những thôn dân này, hắn biết đoàn kỵ sĩ này không tầm thường. Ngày mai bọn họ sẽ bị trưng binh. Nếu như đêm nay hắn có thể cùng Lý Vĩ gia nhập đoàn kỵ sĩ Đao Nhọn, tuyệt đối sẽ an toàn hơn thân phận của một tân binh gấp một trăm lần.</w:t>
      </w:r>
    </w:p>
    <w:p>
      <w:pPr>
        <w:pStyle w:val="BodyText"/>
      </w:pPr>
      <w:r>
        <w:t xml:space="preserve">- Ha ha ha, được! Ta thích tính cách của ngươi. Tuy nhiên ta hi vọng thực lực ngươi cũng khiến ta thích giống như tính cách của ngươi!</w:t>
      </w:r>
    </w:p>
    <w:p>
      <w:pPr>
        <w:pStyle w:val="BodyText"/>
      </w:pPr>
      <w:r>
        <w:t xml:space="preserve">Lăng Túc nói xong liền đi theo Âu Dương ra ngoài thôn. Vô số dân trong thôn và các kỵ sĩ đi theo bọn họ.</w:t>
      </w:r>
    </w:p>
    <w:p>
      <w:pPr>
        <w:pStyle w:val="BodyText"/>
      </w:pPr>
      <w:r>
        <w:t xml:space="preserve">Lúc này gần như tất cả người dân trong thôn và kỵ sĩ đều nghĩ Âu Dương quá ngông cuồng! Người dân trong thôn không rõ thực lực của Lăng Túc, nhưng những kỵ sĩ này biết. Trên chiến trường, đội trưởng của bọn họ đã từng bị ba tên Thần Xạ Thủ ngắm bắn. Ba tên Thần Xạ Thủ bắn ra tổng cộng mười hai mũi tên. Trong mười hai mũi tên này chỉ có hai mũi tên bắn trúng Lăng Túc. Hơn nữa cũng chỉ khiến hắn bị trầy da. Bản thân Lăng Túc cũng sắp trở thành Thần Xạ Thủ. Hiểu biết của hắn đối với cung thủ đã vượt qua người bình thường.</w:t>
      </w:r>
    </w:p>
    <w:p>
      <w:pPr>
        <w:pStyle w:val="BodyText"/>
      </w:pPr>
      <w:r>
        <w:t xml:space="preserve">Khoảng cách một trăm bước là bao xa? Ước chừng bảy mươi mét. Khoảng cách này cho dù là tốc độ của người thế giới Âu Dương trước kia, chỉ khoảng bảy giây sẽ tới nơi. Đổi thành Lăng Túc, Âu Dương cảm giác mình chỉ có thời gian năm giây!</w:t>
      </w:r>
    </w:p>
    <w:p>
      <w:pPr>
        <w:pStyle w:val="BodyText"/>
      </w:pPr>
      <w:r>
        <w:t xml:space="preserve">Năm giây, đủ để hắn bắn ra hai mũi tên. Hắn có thể chắc chắn về mũi tên đầu tiên, nhưng mũi tên thứ hai lại không như vậy!</w:t>
      </w:r>
    </w:p>
    <w:p>
      <w:pPr>
        <w:pStyle w:val="BodyText"/>
      </w:pPr>
      <w:r>
        <w:t xml:space="preserve">- Xem ra chỉ có thể dùng phương pháp kia!</w:t>
      </w:r>
    </w:p>
    <w:p>
      <w:pPr>
        <w:pStyle w:val="BodyText"/>
      </w:pPr>
      <w:r>
        <w:t xml:space="preserve">Âu Dương nhìn chiến cung Lăng Túc đã đưa cho hắn. Chiến cung này tuyệt đối hoàn mỹ. Bất kể là độ cong của cung hay dây cung đều hoàn mỹ hơn cái mình tự làm rất nhiều.</w:t>
      </w:r>
    </w:p>
    <w:p>
      <w:pPr>
        <w:pStyle w:val="BodyText"/>
      </w:pPr>
      <w:r>
        <w:t xml:space="preserve">Nhẹ nhàng kéo dây cung, Âu Dương cảm thụ một chút lực đạo của cung. Sau đó hắn đặt một mũi tên lên dây cung bắn về một thân cây phía xa. Ngoài ý muốn, không ngờ mũi tên này bị bắn chệch. Mũi tên chỉ sượt qua thân cây.</w:t>
      </w:r>
    </w:p>
    <w:p>
      <w:pPr>
        <w:pStyle w:val="BodyText"/>
      </w:pPr>
      <w:r>
        <w:t xml:space="preserve">Lý Vĩ đã nhìn thấy Âu Dương bắn cung hàng ngày, xem như biết rõ thực lực của hắn. Lý Vĩ có chút giật mình. Khi Âu Dương nói ra những lời cuồng vọng kia, Lý Vĩ còn có chút niềm tin. Lúc này chút niềm tin hiếm hoi đó cũng có chút dao động.</w:t>
      </w:r>
    </w:p>
    <w:p>
      <w:pPr>
        <w:pStyle w:val="BodyText"/>
      </w:pPr>
      <w:r>
        <w:t xml:space="preserve">- Không tệ!</w:t>
      </w:r>
    </w:p>
    <w:p>
      <w:pPr>
        <w:pStyle w:val="BodyText"/>
      </w:pPr>
      <w:r>
        <w:t xml:space="preserve">Âu Dương không hề chú ý tới chuyện mũi tên của mình bị bắn chệch. Phải biết rằng lực đạo và độ tinh chuẩn của mỗi chiếc cung đều khác nhau. Cho dù hắn là thần cung cũng đừng mong vừa cầm lấy một cái cung tên bắn ra, mũi tên không bị lệch.</w:t>
      </w:r>
    </w:p>
    <w:p>
      <w:pPr>
        <w:pStyle w:val="BodyText"/>
      </w:pPr>
      <w:r>
        <w:t xml:space="preserve">Trong lúc Âu Dương thử cung, Lăng Túc đã chạy tới ngoài trăm bước. Vị trí hắn đứng cách chừng 150 bước. Xem như hắn đã lưu lại cho Âu Dương một cơ hội tương đối lớn.</w:t>
      </w:r>
    </w:p>
    <w:p>
      <w:pPr>
        <w:pStyle w:val="BodyText"/>
      </w:pPr>
      <w:r>
        <w:t xml:space="preserve">- Ngươi còn cần gì nữa không?</w:t>
      </w:r>
    </w:p>
    <w:p>
      <w:pPr>
        <w:pStyle w:val="BodyText"/>
      </w:pPr>
      <w:r>
        <w:t xml:space="preserve">Lăng Túc đứng ngoài 150 bước. Hắn không nóng lòng ra tay. Thật ra vừa nãy hắn nhìn thấy Âu Dương bắn chệch mũi tên kia, nhưng hắn không giống với những người không hiểu cung tên khác. Hắn không hề kinh ngạc. Cho dù là Thần Xạ Thủ đột nhiên đổi một cây cung khác cũng tuyệt đối không có cách nào bắn chuẩn mũi tên đầu tiên. Cho nên mũi tên kia không thể hiện thực lực thực sự của Âu Dương.</w:t>
      </w:r>
    </w:p>
    <w:p>
      <w:pPr>
        <w:pStyle w:val="BodyText"/>
      </w:pPr>
      <w:r>
        <w:t xml:space="preserve">- Không cần, cẩn thận hai vai của ngươi!</w:t>
      </w:r>
    </w:p>
    <w:p>
      <w:pPr>
        <w:pStyle w:val="BodyText"/>
      </w:pPr>
      <w:r>
        <w:t xml:space="preserve">Âu Dương lại nhắc nhở lần nữa. Sau đó hắn lấy từ trong túi đựng tên của Lăng Tiêu ra hai mũi tên quay về phía Lăng Túc nói:</w:t>
      </w:r>
    </w:p>
    <w:p>
      <w:pPr>
        <w:pStyle w:val="BodyText"/>
      </w:pPr>
      <w:r>
        <w:t xml:space="preserve">- Ba! Hai! Một! Bắt đầu!</w:t>
      </w:r>
    </w:p>
    <w:p>
      <w:pPr>
        <w:pStyle w:val="BodyText"/>
      </w:pPr>
      <w:r>
        <w:t xml:space="preserve">Một tiếng bắt đầu vừa vang lên, mọi người đứng tại đó đều nín thở. Vừa bắt đầu, Lăng Túc đã biến thành một con báo săn chạy nhanh về phía Âu Dương!</w:t>
      </w:r>
    </w:p>
    <w:p>
      <w:pPr>
        <w:pStyle w:val="BodyText"/>
      </w:pPr>
      <w:r>
        <w:t xml:space="preserve">Âu Dương đặt hai mũi tên lên dây cung cùng một lúc. Lúc này, ánh mắt hắn đã không còn gì khác, chỉ có Lăng Túc đang chạy về phía hắn.</w:t>
      </w:r>
    </w:p>
    <w:p>
      <w:pPr>
        <w:pStyle w:val="BodyText"/>
      </w:pPr>
      <w:r>
        <w:t xml:space="preserve">- Một trăm hai mươi bước... Một trăm bước... Chín mươi bước...</w:t>
      </w:r>
    </w:p>
    <w:p>
      <w:pPr>
        <w:pStyle w:val="BodyText"/>
      </w:pPr>
      <w:r>
        <w:t xml:space="preserve">Mọi người xung quanh nhìn thấy cự lý của Lăng Túc biến hóa nhanh chóng, càng lúc càng ngắn, bọn họ tưởng chừng như đang nhìn thấy Lăng Túc bước dần tới thắng lợi.</w:t>
      </w:r>
    </w:p>
    <w:p>
      <w:pPr>
        <w:pStyle w:val="BodyText"/>
      </w:pPr>
      <w:r>
        <w:t xml:space="preserve">- Hừ! Tiểu tử ngông cuồng. Cho dù ngươi là Thần Xạ Thủ, trong vòng chín mươi bước ngươi cũng đừng hòng bắn nổi hai mũi tên!</w:t>
      </w:r>
    </w:p>
    <w:p>
      <w:pPr>
        <w:pStyle w:val="BodyText"/>
      </w:pPr>
      <w:r>
        <w:t xml:space="preserve">Từ lúc Âu Dương nói những lời đó, tất cả các kỵ sĩ đều khó chịu với Âu Dương.</w:t>
      </w:r>
    </w:p>
    <w:p>
      <w:pPr>
        <w:pStyle w:val="BodyText"/>
      </w:pPr>
      <w:r>
        <w:t xml:space="preserve">- Tám mươi bước... Bảy mươi lăm bước... Bảy mươi bước...</w:t>
      </w:r>
    </w:p>
    <w:p>
      <w:pPr>
        <w:pStyle w:val="BodyText"/>
      </w:pPr>
      <w:r>
        <w:t xml:space="preserve">Khi thân thể Lăng Túc tiến tới chỉ cách Âu Dương bảy mươi bước, cho dù là bản thân hắn cũng bắt đầu nghi ngờ không biết Âu Dương định làm gì!</w:t>
      </w:r>
    </w:p>
    <w:p>
      <w:pPr>
        <w:pStyle w:val="BodyText"/>
      </w:pPr>
      <w:r>
        <w:t xml:space="preserve">Giống như như đáp lại suy nghĩ của hắn, giờ phút này tay Âu Dương bắt đầu run lên nhè nhẹ. Không ngờ hai mũi tên cùng lúc bắn ra khỏi dây cung! Hai mũi tên bay ra lại không bay thẳng. Không ngờ hai mũi tên xoay quanh nhau, tiến về Lăng Túc!</w:t>
      </w:r>
    </w:p>
    <w:p>
      <w:pPr>
        <w:pStyle w:val="BodyText"/>
      </w:pPr>
      <w:r>
        <w:t xml:space="preserve">- Một cung bắn hai mũi tên! Một cung bắn hai mũi tên trong truyền thuyết!</w:t>
      </w:r>
    </w:p>
    <w:p>
      <w:pPr>
        <w:pStyle w:val="BodyText"/>
      </w:pPr>
      <w:r>
        <w:t xml:space="preserve">Các kỵ sĩ đang ở đó thấy cảnh này liền ngây người ra! Vừa nãy Âu Dương rút ra hai mũi tên, bọn họ còn không biết Âu Dương muốn làm gì. Nhưng khi Lăng Túc còn cách Âu Dương bảy mươi bước, Âu Dương lại bắn ra một cung hai mũi tên của Thần Xạ Thủ trong truyền thuyết!</w:t>
      </w:r>
    </w:p>
    <w:p>
      <w:pPr>
        <w:pStyle w:val="BodyText"/>
      </w:pPr>
      <w:r>
        <w:t xml:space="preserve">- May mắn! Nhất định là may mắn thôi!</w:t>
      </w:r>
    </w:p>
    <w:p>
      <w:pPr>
        <w:pStyle w:val="BodyText"/>
      </w:pPr>
      <w:r>
        <w:t xml:space="preserve">Tất cả kỵ sĩ đều tự nói với mình. Thiếu niên còn trẻ như vậy sao có thể có được tài bắn cung trong truyền thuyết? Vậy nhất định là thiếu niên kia gặp may thôi!</w:t>
      </w:r>
    </w:p>
    <w:p>
      <w:pPr>
        <w:pStyle w:val="BodyText"/>
      </w:pPr>
      <w:r>
        <w:t xml:space="preserve">Có phải là may mắn hay không lúc này hỏi Lăng Túc là hay nhất.</w:t>
      </w:r>
    </w:p>
    <w:p>
      <w:pPr>
        <w:pStyle w:val="Compact"/>
      </w:pPr>
      <w:r>
        <w:br w:type="textWrapping"/>
      </w:r>
      <w:r>
        <w:br w:type="textWrapping"/>
      </w:r>
    </w:p>
    <w:p>
      <w:pPr>
        <w:pStyle w:val="Heading2"/>
      </w:pPr>
      <w:bookmarkStart w:id="32" w:name="chương-12-13-lời-mời-trịnh-trọng."/>
      <w:bookmarkEnd w:id="32"/>
      <w:r>
        <w:t xml:space="preserve">10. Chương 12 + 13: Lời Mời Trịnh Trọng.</w:t>
      </w:r>
    </w:p>
    <w:p>
      <w:pPr>
        <w:pStyle w:val="Compact"/>
      </w:pPr>
      <w:r>
        <w:br w:type="textWrapping"/>
      </w:r>
      <w:r>
        <w:br w:type="textWrapping"/>
      </w:r>
      <w:r>
        <w:t xml:space="preserve">Vào thời điểm hai mũi tên của Âu Dương bay ra, trong lòng Lăng Túc đột nhiên cảm thấy căng thẳng. Không giống với người khác, trong mắt hắn hai mũi tên này giống như hai con Độc Long quấn vào nhau bay về phía hắn!</w:t>
      </w:r>
    </w:p>
    <w:p>
      <w:pPr>
        <w:pStyle w:val="BodyText"/>
      </w:pPr>
      <w:r>
        <w:t xml:space="preserve">Hai mũi tên nhìn có vẻ như không có quy luật nhưng có tốc độ rất nhanh. Chưa tới một giây hai mũi tên đã bay tới trước người Lăng Túc. Lúc này thân thể Lăng Túc bỗng nhiên ngả ra phía sau. Hắn muốn lợi dụng năng lực né tránh xuất sắc của mình để tránh mũi tên này. Nếu như hắn không làm như vậy, không nghi ngờ hai con "Độc Long" này nhất định sẽ bắn trúng hắn. Ngã ra phía sau! Đây là cách duy nhất để né tránh.</w:t>
      </w:r>
    </w:p>
    <w:p>
      <w:pPr>
        <w:pStyle w:val="BodyText"/>
      </w:pPr>
      <w:r>
        <w:t xml:space="preserve">Với một tư thế quỷ dị, đầu tiên Lăng Túc quỳ hai đầu gối xuống, sau đó toàn thân ngả về phía sau. Một chiêu này hắn dùng cực kỳ thành thạo. Một chiêu này đúng là pháp môn tốt nhất để tránh né cung tiễn!</w:t>
      </w:r>
    </w:p>
    <w:p>
      <w:pPr>
        <w:pStyle w:val="BodyText"/>
      </w:pPr>
      <w:r>
        <w:t xml:space="preserve">Khi thấy Lăng Túc làm ra phương pháp ứng biến như vậy, đám kỵ sĩ và thôn dân đều nghĩ, lần này hẳn Lăng Túc sẽ thành công tránh thoát một cung hai mũi tên trong truyền thuyết này!</w:t>
      </w:r>
    </w:p>
    <w:p>
      <w:pPr>
        <w:pStyle w:val="BodyText"/>
      </w:pPr>
      <w:r>
        <w:t xml:space="preserve">Nhưng hắn thật sự có thể tránh được mũi tên của Âu Dương sao? Nếu quả thật chỉ có như vậy, Âu Dương sẽ không nói với Lăng Túc những lời cuồng vọng đó. Hắn cũng sẽ không lựa chọn phương thức này để ra tay. 150 bước đủ để hắn bắn ra hai mũi tên. Hắn làm như vậy chính là muốn biểu diễn năng lực của chính mình, nói cho những người này biết, ta nói mũi tên bắn vào chỗ nào của ngươi, ta sẽ bắn trúng chỗ đó của ngươi!</w:t>
      </w:r>
    </w:p>
    <w:p>
      <w:pPr>
        <w:pStyle w:val="BodyText"/>
      </w:pPr>
      <w:r>
        <w:t xml:space="preserve">Khi hai mũi tên bay tới trước mặt Lăng Túc. Mà lúc này Lăng Túc đã ngã xuống đất, dựa theo tình huống bình thường, hai mũi tên này hẳn là bay qua phía trên đầu Lăng Túc mới đúng.</w:t>
      </w:r>
    </w:p>
    <w:p>
      <w:pPr>
        <w:pStyle w:val="BodyText"/>
      </w:pPr>
      <w:r>
        <w:t xml:space="preserve">Nhưng ngay khi bản thân Lăng Túc cảm thấy hắn có thể tránh thoát được mũi tên này, ánh mắt hắn lại nhìn thấy một cảnh tượng khiến hắn suốt đời không quên...</w:t>
      </w:r>
    </w:p>
    <w:p>
      <w:pPr>
        <w:pStyle w:val="BodyText"/>
      </w:pPr>
      <w:r>
        <w:t xml:space="preserve">Mọi người đứng bên ngoài nhìn thấy Lăng Túc ngả người ra phía sau, trong bọn họ có người nhìn về phía Âu Dương với ánh mắt thất vọng.</w:t>
      </w:r>
    </w:p>
    <w:p>
      <w:pPr>
        <w:pStyle w:val="BodyText"/>
      </w:pPr>
      <w:r>
        <w:t xml:space="preserve">Thất vọng chính vì một mũi tên kinh thiên như vậy lại bị tránh thoát. Nếu như một cung hai mũi tên thật sự có thể trúng mục tiêu đúng như lời Âu Dương nói, cho dù không trúng vị trí vai trái và vai phải, vậy không cần nghi ngờ, hắn đã thành công.</w:t>
      </w:r>
    </w:p>
    <w:p>
      <w:pPr>
        <w:pStyle w:val="BodyText"/>
      </w:pPr>
      <w:r>
        <w:t xml:space="preserve">Trong lúc người khác thất vọng, Lăng Túc lại nhìn thấy hai mũi tên xoáy tròn rất nhanh phía trên đầu hắn. Với khoảng cách gần như vậy, với con mắt của Lăng Túc tất nhiên có thể nhìn ra được mức độ xoay tròn của hai mũi tên kia. Ngay thời điểm hắn đang định biểu thị sự bội phục của mình với mũi tên, hai mũi tên kia bất ngờ va chạm vào nhau.</w:t>
      </w:r>
    </w:p>
    <w:p>
      <w:pPr>
        <w:pStyle w:val="BodyText"/>
      </w:pPr>
      <w:r>
        <w:t xml:space="preserve">Tiếng va chạm này quá nhỏ, trừ Lăng Túc ra, mọi người ở đó không một ai nghe được. Nhưng tiếng va chạm này không quan trọng. Quan trọng là sau khi hai mũi tên này va chạm vào nhau không ngờ đều thay đổi phương hướng. Hai mũi tên vốn xoay xung quanh nhau, không ngờ tách ra hai hướng phóng về phía Lăng Túc!</w:t>
      </w:r>
    </w:p>
    <w:p>
      <w:pPr>
        <w:pStyle w:val="BodyText"/>
      </w:pPr>
      <w:r>
        <w:t xml:space="preserve">- Không thể nào!</w:t>
      </w:r>
    </w:p>
    <w:p>
      <w:pPr>
        <w:pStyle w:val="BodyText"/>
      </w:pPr>
      <w:r>
        <w:t xml:space="preserve">Lúc này, vẻ mặt Lăng Túc đầy sợ hãi. Trong mắt hắn lộ vẻ không dám tin! Nếu như nói kỹ thuật một cung hai mũi tên đã như thần, vậy sau khi hai mũi tên này bay ra còn có thể phát sinh biến hoá như vậy, đây là chuyện con người có thể làm được sao?</w:t>
      </w:r>
    </w:p>
    <w:p>
      <w:pPr>
        <w:pStyle w:val="BodyText"/>
      </w:pPr>
      <w:r>
        <w:t xml:space="preserve">- U... U...</w:t>
      </w:r>
    </w:p>
    <w:p>
      <w:pPr>
        <w:pStyle w:val="BodyText"/>
      </w:pPr>
      <w:r>
        <w:t xml:space="preserve">Hai tiếng động nhỏ vang lên. Hai mũi tên đồng thời đâm thủng hai vai áo giáp của Lăng Túc, sau đó ghim xuống mặt đất.</w:t>
      </w:r>
    </w:p>
    <w:p>
      <w:pPr>
        <w:pStyle w:val="BodyText"/>
      </w:pPr>
      <w:r>
        <w:t xml:space="preserve">Yên tĩnh! Trong lúc nhất thời tất cả đều trở nên trầm mặc. Ánh mắt mọi người đều tập trung trên người Âu Dương. Giờ phút này, Âu Dương vẫn duy trì dáng vẻ như lúc đang bắn mũi tên kia. Trong mắt của hắn đầy vẻ tự tin. Bởi vì khi bắn mũi tên kia ra hắn đã nghĩ Lăng Túc sẽ có động tác như thế. Đây là nhờ năng lực tiên đoán đã giúp hắn.</w:t>
      </w:r>
    </w:p>
    <w:p>
      <w:pPr>
        <w:pStyle w:val="BodyText"/>
      </w:pPr>
      <w:r>
        <w:t xml:space="preserve">Lúc Âu Dương bắn ra mũi tên này, đã đạt được trạng thái tốt nhất. Loại trạng thái này không phải lúc nào cũng có thể nắm giữ. Cho dù bản thân hắn cũng chỉ có một nửa tỷ lệ thành công. Nhưng không nghi ngờ chút nào, lần này hắn đã thành công.</w:t>
      </w:r>
    </w:p>
    <w:p>
      <w:pPr>
        <w:pStyle w:val="BodyText"/>
      </w:pPr>
      <w:r>
        <w:t xml:space="preserve">Lăng Túc bị hai mũi tên ghim trên mặt đất hồi lâu vẫn chưa ngồi dậy. Cho đến giờ phút này hắn vẫn không thể tin được hai mũi tên đồng thời bắn ra có thể ghim áo giáp da của hắn xuống mặt đất.</w:t>
      </w:r>
    </w:p>
    <w:p>
      <w:pPr>
        <w:pStyle w:val="BodyText"/>
      </w:pPr>
      <w:r>
        <w:t xml:space="preserve">Một Thần Xạ Thủ, không phải không thể bắn ra một mũi tên kinh thiên như vậy. Nhưng một người như Âu Dương có thể bắn ra một cung hai mũi tên đồng thời còn có thể khiến mũi tên tại nơi đã dự định thay đổi phương hướng đồng thời bắn trúng mục tiêu sao?</w:t>
      </w:r>
    </w:p>
    <w:p>
      <w:pPr>
        <w:pStyle w:val="BodyText"/>
      </w:pPr>
      <w:r>
        <w:t xml:space="preserve">Có lẽ sẽ có người cho rằng sự thay đổi phương hướng này là vận may. Nhưng Lăng Túc lại biết, đây tuyệt đối là một loại thần kỹ. Đây không phải là một mũi tên bắn ra nhờ may mắn.</w:t>
      </w:r>
    </w:p>
    <w:p>
      <w:pPr>
        <w:pStyle w:val="BodyText"/>
      </w:pPr>
      <w:r>
        <w:t xml:space="preserve">Hai mũi tên bắn ra có thể va chạm vào nhau trong không trung. Nhưng sự va chạm này không thể theo quỹ tích được. Nói cách khác nếu như hai mũi tên xoay tròn va chạm vào nhau, như vậy rất có khả năng sẽ bay loạn. Chắc chắn không xuất hiện tình huống giao thoa vào nhau sau đó bắn trúng mục tiêu như vậy.</w:t>
      </w:r>
    </w:p>
    <w:p>
      <w:pPr>
        <w:pStyle w:val="BodyText"/>
      </w:pPr>
      <w:r>
        <w:t xml:space="preserve">Hơn nữa xét về lực đạo, hai mũi tên này có thể mạnh tới mức đâm thủng áo giáp da của mình đồng thời ghim chặt mình trên mặt đất. Điều này có thể dựa vào vận may được sao?</w:t>
      </w:r>
    </w:p>
    <w:p>
      <w:pPr>
        <w:pStyle w:val="BodyText"/>
      </w:pPr>
      <w:r>
        <w:t xml:space="preserve">Lăng Túc biết mình thực sự gặp được bảo vật. Hắn không phải Thần Xạ Thủ! Đây chính là Thần Tiễn! Nếu như ở trên chiến trường, dùng kỹ thuật này để bắn chết tướng lĩnh của đối phương, Lăng Túc nghĩ chắc chắn sẽ không có một tướng lĩnh nào có thể chạy thoát.</w:t>
      </w:r>
    </w:p>
    <w:p>
      <w:pPr>
        <w:pStyle w:val="BodyText"/>
      </w:pPr>
      <w:r>
        <w:t xml:space="preserve">Hai vai hắn hơi dùng sức, Lăng Túc trực tiếp bẻ gãy hai mũi tên. Hai mũi tên này chia ra tấn công vào hai vai của hắn, nhưng lại không hề tổn thương đến hắn. Cả hai chỉ đâm thủng áo giáp da của hắn, ghim hắn trên mặt đất. Sự khống chế lực này gần như không thể tưởng tượng nổi.</w:t>
      </w:r>
    </w:p>
    <w:p>
      <w:pPr>
        <w:pStyle w:val="BodyText"/>
      </w:pPr>
      <w:r>
        <w:t xml:space="preserve">Nhìn thấy Lăng Túc đứng lên, lúc này các kỵ sĩ không người nào nói chuyện. Những thôn dân kia cũng không ai nói chuyện. Bọn họ vẫn chìm đắm trong cảnh tưởng mũi tên vừa nãy bắn ra. Một cung hai mũi tên, trên đường còn chuyển hướng bắn trúng vào mục tiêu. Quả thực là kỹ thuật như thần.</w:t>
      </w:r>
    </w:p>
    <w:p>
      <w:pPr>
        <w:pStyle w:val="BodyText"/>
      </w:pPr>
      <w:r>
        <w:t xml:space="preserve">- Ta thay mặt đoàn kỵ sĩ Đao Nhọn, trịnh trọng mời ngươi gia nhập đoàn kỵ sĩ Đao Nhọn!</w:t>
      </w:r>
    </w:p>
    <w:p>
      <w:pPr>
        <w:pStyle w:val="BodyText"/>
      </w:pPr>
      <w:r>
        <w:t xml:space="preserve">Giờ phút này Lăng Túc không còn khí thế như vừa nãy nữa. Lần đầu tiên hắn dùng giọng điệu ra lệnh để bảo Âu Dương gia nhập. Nhưng lần này lại biến thành mời.</w:t>
      </w:r>
    </w:p>
    <w:p>
      <w:pPr>
        <w:pStyle w:val="BodyText"/>
      </w:pPr>
      <w:r>
        <w:t xml:space="preserve">Từ khi đoàn kỵ sĩ Đao Nhọn thành lập tới nay, đây vẫn là lần đầu tiên đoàn kỵ sĩ Đao Nhọn mời người khác gia nhập. Nhưng Lăng Túc biết, người này quả thật đáng giá!</w:t>
      </w:r>
    </w:p>
    <w:p>
      <w:pPr>
        <w:pStyle w:val="BodyText"/>
      </w:pPr>
      <w:r>
        <w:t xml:space="preserve">Thần Xạ Thủ, có một mũi tên thần cấp, hắn có ý nghĩa chiến lược quá lớn. Nói ví dụ như hai bên đều có một trăm kỵ sĩ đối kháng với nhau. Một bên có một Thần Tiễn ở phía sau không ngừng bắn ra mũi tên truy hồn, có khả năng đối phương chẳng mấy chốc sẽ tan rã!</w:t>
      </w:r>
    </w:p>
    <w:p>
      <w:pPr>
        <w:pStyle w:val="BodyText"/>
      </w:pPr>
      <w:r>
        <w:t xml:space="preserve">Kỹ thuật bắn cung của Âu Dương tuyệt đối vượt qua Thần Xạ Thủ bình thường. Chỉ dựa vào mũi tên kia, hắn có thể được xưng là Thần Tiễn!</w:t>
      </w:r>
    </w:p>
    <w:p>
      <w:pPr>
        <w:pStyle w:val="BodyText"/>
      </w:pPr>
      <w:r>
        <w:t xml:space="preserve">- Là hai người!</w:t>
      </w:r>
    </w:p>
    <w:p>
      <w:pPr>
        <w:pStyle w:val="BodyText"/>
      </w:pPr>
      <w:r>
        <w:t xml:space="preserve">Dáng vẻ Âu Dương vẫn tràn đầy tự tin. Đối với hắn mà nói, điều duy nhất đáng để hắn kiêu ngạo chính là tài bắn cung của hắn. Mặc kệ là quá khứ hay là hiện tại, tài bắn cung của Âu Dương mãi mãi là một tồn tại khiến người ta tự tin.</w:t>
      </w:r>
    </w:p>
    <w:p>
      <w:pPr>
        <w:pStyle w:val="BodyText"/>
      </w:pPr>
      <w:r>
        <w:t xml:space="preserve">- Trung đội trưởng trung đội số 7 đoàn kỵ sĩ Đao Nhọn, Lăng Túc trịnh trọng mời hai vị gia nhập đoàn kỵ sĩ Đao Nhọn!</w:t>
      </w:r>
    </w:p>
    <w:p>
      <w:pPr>
        <w:pStyle w:val="BodyText"/>
      </w:pPr>
      <w:r>
        <w:t xml:space="preserve">Lăng Túc mở miệng mời lần nữa. Nếu như lúc đầu hắn nói như vậy, những kỵ sĩ kia nhất định sẽ phản đối. Dù sao bản thân đoàn kỵ sĩ Đao Nhọn đại diện cho một ý nghĩa quá trọng đại. Mỗi một thành viên của đoàn kỵ sĩ Đao Nhọn đều phải phấn đấu liều mạng trên chiến trường mới được gia nhập.</w:t>
      </w:r>
    </w:p>
    <w:p>
      <w:pPr>
        <w:pStyle w:val="BodyText"/>
      </w:pPr>
      <w:r>
        <w:t xml:space="preserve">Nhưng sau khi Âu Dương bắn ra mũi tên kia, ánh mắt của những kỵ sĩ này nhìn hắn chỉ còn lại sự tôn kính! Đây là sự tôn kính đối với cường giả. Đao Nhọn là một nơi coi trọng cường giả. Ở chỗ này tuổi tác hoàn toàn không có ý nghĩa. Chỉ có thực lực mới có thể nhận được sự tôn trọng của người khác. Nếu như ngươi không đủ thực lực, cho dù ngươi có thể trở thành đoàn trưởng cũng không ai coi trọng ngươi.</w:t>
      </w:r>
    </w:p>
    <w:p>
      <w:pPr>
        <w:pStyle w:val="BodyText"/>
      </w:pPr>
      <w:r>
        <w:t xml:space="preserve">Âu Dương dùng thực lực của mình giành được sự tôn trọng của bọn họ. Còn Lý Vĩ chỉ là vật phẩm kèm theo. Lúc này còn có người chủ ý tới hắn sao?</w:t>
      </w:r>
    </w:p>
    <w:p>
      <w:pPr>
        <w:pStyle w:val="BodyText"/>
      </w:pPr>
      <w:r>
        <w:t xml:space="preserve">Lý Vĩ đứng ở bên cạnh. Tuy rằng ngày hôm nay Âu Dương đã tạo ra danh tiếng, nhưng hắn lại không hề đố kị. Đây chính là huynh đệ của hắn. Ngày hôm nay Âu Dương làm tất cả những điều này không chỉ vì bản thân, còn vì cả hắn. Lúc này trong lòng hắn rất cảm ơn Âu Dương.</w:t>
      </w:r>
    </w:p>
    <w:p>
      <w:pPr>
        <w:pStyle w:val="BodyText"/>
      </w:pPr>
      <w:r>
        <w:t xml:space="preserve">Lý Vĩ tin chắc, bất kỳ một nam nhi nào của Đại Vận quốc trong lòng có nhiệt huyết đều mong có thể gia nhập vào Đoàn kỵ sĩ Đao Nhọn. Nhưng đối với vô số người, việc tham gia đoàn kỵ sĩ Đao Nhọn vĩnh viễn chỉ có thể là mộng tưởng. Nhưng hôm nay hắn nhờ có Âu Dương lại có thể may mắn gia nhập đoàn kỵ sĩ Đao Nhọn!</w:t>
      </w:r>
    </w:p>
    <w:p>
      <w:pPr>
        <w:pStyle w:val="BodyText"/>
      </w:pPr>
      <w:r>
        <w:t xml:space="preserve">- Đội trưởng!</w:t>
      </w:r>
    </w:p>
    <w:p>
      <w:pPr>
        <w:pStyle w:val="BodyText"/>
      </w:pPr>
      <w:r>
        <w:t xml:space="preserve">Âu Dương rất trực tiếp. Hắn không hề nói lời khách sáo, mà trực tiếp dùng hai chữ đội trưởng để gọi Lăng Túc. Giờ phút này, trên mặt những kỵ sĩ kia đều lộ ra một nụ cười thoả mãn.</w:t>
      </w:r>
    </w:p>
    <w:p>
      <w:pPr>
        <w:pStyle w:val="BodyText"/>
      </w:pPr>
      <w:r>
        <w:t xml:space="preserve">Thần Xạ Thủ cường đại như vậy gia nhập trung đội số 7 của bọn họ, có thể tưởng tượng thực lực trung đội sô 7 của bọn họ nhất định sẽ bay vọt về chất. Trong quá khứ bọn họ chỉ có thể xung phong. Một khi đụng phải đối phương có nhiều cung thủ hoặc là có Thần Xạ Thủ, bọn họ chỉ có thể bất đắc dĩ lui lại. Nhưng có Âu Dương, cung thủ hay Thần Xạ Thủ gì cũng không còn là vấn đề. Một Thần Xạ Thủ có mũi tên thần cấp ẩn núp trong bóng tối hỗ trợ, bọn họ hoàn toàn có thể vùng lên công kích!</w:t>
      </w:r>
    </w:p>
    <w:p>
      <w:pPr>
        <w:pStyle w:val="BodyText"/>
      </w:pPr>
      <w:r>
        <w:t xml:space="preserve">- Đội phó, dắt chiến mã dự phòng đến đây!</w:t>
      </w:r>
    </w:p>
    <w:p>
      <w:pPr>
        <w:pStyle w:val="BodyText"/>
      </w:pPr>
      <w:r>
        <w:t xml:space="preserve">Khuôn mặt Lăng Túc đầy rạng rỡ. Hắn quay về phía đội phó đang đứng phía xa, ra lệnh một tiếng. Tên nam tử hơn ba mươi tuổi này ban đầu còn đứng trong rừng cây phân tích kỹ thuật bắn cung của Âu Dương. Hắn lập tức dắt một con ngựa chiến thuần chủng màu đen tới. Thấy cảnh tượng này, mọi người đều biết, từ giờ phút này hai người trẻ tuổi kia sẽ thực sự trở thành thành viên của đoàn kỵ sĩ Đao Nhọn.</w:t>
      </w:r>
    </w:p>
    <w:p>
      <w:pPr>
        <w:pStyle w:val="BodyText"/>
      </w:pPr>
      <w:r>
        <w:t xml:space="preserve">Nhìn Âu Dương, Lý Vĩ đứng bên cạnh nắm chặt nắm đấm của mình. So với Âu Dương, mình kém hơn hắn rất nhiều. Lúc này mình chỉ có thể được xem là một phụ phẩm. Nhưng Lý Vĩ biết, chỉ cần mình chịu nỗ lực, nhất định có thể giống như Âu Dương giành được sự tôn trọng của những người này!</w:t>
      </w:r>
    </w:p>
    <w:p>
      <w:pPr>
        <w:pStyle w:val="BodyText"/>
      </w:pPr>
      <w:r>
        <w:t xml:space="preserve">…</w:t>
      </w:r>
    </w:p>
    <w:p>
      <w:pPr>
        <w:pStyle w:val="BodyText"/>
      </w:pPr>
      <w:r>
        <w:t xml:space="preserve">Lý Vĩ thề, có một ngày hắn nhất định sẽ giống như Âu Dương giành được sự tôn trọng của người khác, không còn là một phụ phẩm nữa!</w:t>
      </w:r>
    </w:p>
    <w:p>
      <w:pPr>
        <w:pStyle w:val="BodyText"/>
      </w:pPr>
      <w:r>
        <w:t xml:space="preserve">- Được! Chúng ta nghỉ ngơi lại đây một đêm, sáng mai xuất phát!</w:t>
      </w:r>
    </w:p>
    <w:p>
      <w:pPr>
        <w:pStyle w:val="BodyText"/>
      </w:pPr>
      <w:r>
        <w:t xml:space="preserve">Lăng Túc quay về phía những đội viên vẫn đang nhìn Âu Dương như nhìn một quái vật, kêu lên một tiếng.</w:t>
      </w:r>
    </w:p>
    <w:p>
      <w:pPr>
        <w:pStyle w:val="BodyText"/>
      </w:pPr>
      <w:r>
        <w:t xml:space="preserve">- Đêm nay, hai người các ngươi cố gắng từ biệt người nhà. Sáng sớm ngày mai chúng ta sẽ rời khỏi nơi này. Còn lúc nào mới có thể trở về, hoặc là có thể trở về hay không...</w:t>
      </w:r>
    </w:p>
    <w:p>
      <w:pPr>
        <w:pStyle w:val="BodyText"/>
      </w:pPr>
      <w:r>
        <w:t xml:space="preserve">Lăng Túc không nói tiếp. Dù sao chiến tranh là tàn khốc. Cho dù là hắn cũng không chắc mình có thể sống sót qua được cuộc chiến này hay không.</w:t>
      </w:r>
    </w:p>
    <w:p>
      <w:pPr>
        <w:pStyle w:val="BodyText"/>
      </w:pPr>
      <w:r>
        <w:t xml:space="preserve">- Ô...</w:t>
      </w:r>
    </w:p>
    <w:p>
      <w:pPr>
        <w:pStyle w:val="BodyText"/>
      </w:pPr>
      <w:r>
        <w:t xml:space="preserve">Ngay khi lời của Lăng Túc vừa dứt, trên bầu trời bỗng nhiên xuất hiện một tiếng kêu quái dị. Sau đó một con quái điểu giống như chim ưng từ trên trời rơi xuống. Nó hạ xuống đúng vị trí của Lăng Túc.</w:t>
      </w:r>
    </w:p>
    <w:p>
      <w:pPr>
        <w:pStyle w:val="BodyText"/>
      </w:pPr>
      <w:r>
        <w:t xml:space="preserve">- Hả? Chim ưng đưa tin của trung đội số 8? Đã xảy ra chuyện gì?</w:t>
      </w:r>
    </w:p>
    <w:p>
      <w:pPr>
        <w:pStyle w:val="BodyText"/>
      </w:pPr>
      <w:r>
        <w:t xml:space="preserve">Lăng Túc nhìn thấy con chim ưng bay tới, hắn biết, nhất định đã xảy ra chuyện không tốt. Bằng không chim ưng đưa tin không thể nào bay suốt đêm tìm hắn như vậy.</w:t>
      </w:r>
    </w:p>
    <w:p>
      <w:pPr>
        <w:pStyle w:val="BodyText"/>
      </w:pPr>
      <w:r>
        <w:t xml:space="preserve">Một tay hắn lấy ống trúc nhỏ trên đùi của con chim ưng đưa tin xuống. Lăng Túc lấy từ trong ống trúc ra một tấm lụa. Tấm lụa được nhét lung tung. Rõ ràng cho thấy bởi vì quá mức vội vàng nên không kịp gấp cẩn thận.</w:t>
      </w:r>
    </w:p>
    <w:p>
      <w:pPr>
        <w:pStyle w:val="BodyText"/>
      </w:pPr>
      <w:r>
        <w:t xml:space="preserve">Bên trên tấm lụa còn có nhiều vết máu. Điều này khiến Lăng Túc vốn đã có dự cảm không tốt, trong lòng lại càng bất an.</w:t>
      </w:r>
    </w:p>
    <w:p>
      <w:pPr>
        <w:pStyle w:val="BodyText"/>
      </w:pPr>
      <w:r>
        <w:t xml:space="preserve">Hắn từ từ mở tấm lụa trong tay ra. Không ngờ chữ viết trên tấm lụa đều bằng máu. Có lẽ thời gian chưa lâu, cho nên máu trên tấm lụa vẫn chưa hoàn toàn biến thành màu đen. Mơ hồ vẫn còn thấy màu đỏ tươi của máu.</w:t>
      </w:r>
    </w:p>
    <w:p>
      <w:pPr>
        <w:pStyle w:val="BodyText"/>
      </w:pPr>
      <w:r>
        <w:t xml:space="preserve">Khi Lăng Túc nhìn thấy dòng chữ nghiêng ngả trên tấm lụa, tim hắn lập tức thắt lại! Trên tấm lụa chỉ có đơn giản mấy chữ viết:</w:t>
      </w:r>
    </w:p>
    <w:p>
      <w:pPr>
        <w:pStyle w:val="BodyText"/>
      </w:pPr>
      <w:r>
        <w:t xml:space="preserve">"Trung đội số tám bị mai phục! Lực lượng quân địch rất đông. Nhận được tin mau tới tiếp ứng!”</w:t>
      </w:r>
    </w:p>
    <w:p>
      <w:pPr>
        <w:pStyle w:val="BodyText"/>
      </w:pPr>
      <w:r>
        <w:t xml:space="preserve">- Đội trưởng! Chuyện gì vậy?</w:t>
      </w:r>
    </w:p>
    <w:p>
      <w:pPr>
        <w:pStyle w:val="BodyText"/>
      </w:pPr>
      <w:r>
        <w:t xml:space="preserve">Đội phó nhìn sắc mặt Lăng Túc biến hóa, hắn vội vàng tiến đến bên cạnh Lăng Túc. Nhưng khi hắn nhìn thấy chữ viết trên tấm lụa kia, hắn cũng hoá đá giống như Lăng Túc.</w:t>
      </w:r>
    </w:p>
    <w:p>
      <w:pPr>
        <w:pStyle w:val="BodyText"/>
      </w:pPr>
      <w:r>
        <w:t xml:space="preserve">Âu Dương nhìn thần sắc của hai người đội trưởng và đội phó biến hóa như vậy, hắn biết hẳn con chim ưng đưa tin kia không mang đến tin tức tốt. Có lẽ đêm nay bọn họ không có cơ hội tiếp tục ở lại đây!</w:t>
      </w:r>
    </w:p>
    <w:p>
      <w:pPr>
        <w:pStyle w:val="BodyText"/>
      </w:pPr>
      <w:r>
        <w:t xml:space="preserve">Đúng như những điều Âu Dương suy đoán. Chỉ thấy Lăng Túc nhanh chóng cất tấm lụa lại. Thoáng cái, hắn đã nhảy lên chiến mã của mình, quay về phía những thành viên trong đội đang lo lắng nhìn hắn hô lớn:</w:t>
      </w:r>
    </w:p>
    <w:p>
      <w:pPr>
        <w:pStyle w:val="BodyText"/>
      </w:pPr>
      <w:r>
        <w:t xml:space="preserve">- Các huynh đệ! Kẻ địch ở không xa đây. Chỉ sợ chúng ta không có thời gian nghỉ ngơi! Lập tức xuất phát!</w:t>
      </w:r>
    </w:p>
    <w:p>
      <w:pPr>
        <w:pStyle w:val="BodyText"/>
      </w:pPr>
      <w:r>
        <w:t xml:space="preserve">Lăng Túc nói xong, ánh mắt hắn liếc nhìn Âu Dương một cái.</w:t>
      </w:r>
    </w:p>
    <w:p>
      <w:pPr>
        <w:pStyle w:val="BodyText"/>
      </w:pPr>
      <w:r>
        <w:t xml:space="preserve">Âu Dương không hề phản đối. Đối với hắn mà nói, ra chiến trường là chuyện sớm hay muộn mà thôi. Có thể gia nhập đoàn kỵ sĩ Đao Nhọn đã là cơ hội không tồi. Hiện tại hắn cần gì quan tâm đêm nay xuất phát hay ngày mai xuất phát?</w:t>
      </w:r>
    </w:p>
    <w:p>
      <w:pPr>
        <w:pStyle w:val="Compact"/>
      </w:pPr>
      <w:r>
        <w:br w:type="textWrapping"/>
      </w:r>
      <w:r>
        <w:br w:type="textWrapping"/>
      </w:r>
    </w:p>
    <w:p>
      <w:pPr>
        <w:pStyle w:val="Heading2"/>
      </w:pPr>
      <w:bookmarkStart w:id="33" w:name="chương-14-chim-ưng-đưa-tin."/>
      <w:bookmarkEnd w:id="33"/>
      <w:r>
        <w:t xml:space="preserve">11. Chương 14: Chim Ưng Đưa Tin.</w:t>
      </w:r>
    </w:p>
    <w:p>
      <w:pPr>
        <w:pStyle w:val="Compact"/>
      </w:pPr>
      <w:r>
        <w:br w:type="textWrapping"/>
      </w:r>
      <w:r>
        <w:br w:type="textWrapping"/>
      </w:r>
      <w:r>
        <w:t xml:space="preserve">Âu Dương xoay người lên con chiến mã màu đen do Lăng Túc đã sai người giao cho hắn lúc trước. Cách hắn không xa, vẻ mặt Lý Vĩ lại có chút mê man không hiểu rõ được tình hình.</w:t>
      </w:r>
    </w:p>
    <w:p>
      <w:pPr>
        <w:pStyle w:val="BodyText"/>
      </w:pPr>
      <w:r>
        <w:t xml:space="preserve">Âu Dương quay lại trợn mắt nhìn Lý Vĩ nói:</w:t>
      </w:r>
    </w:p>
    <w:p>
      <w:pPr>
        <w:pStyle w:val="BodyText"/>
      </w:pPr>
      <w:r>
        <w:t xml:space="preserve">- Còn đứng ngây ra đó làm gì. Nhanh lên ngựa đi!</w:t>
      </w:r>
    </w:p>
    <w:p>
      <w:pPr>
        <w:pStyle w:val="BodyText"/>
      </w:pPr>
      <w:r>
        <w:t xml:space="preserve">- A? Không phải...</w:t>
      </w:r>
    </w:p>
    <w:p>
      <w:pPr>
        <w:pStyle w:val="BodyText"/>
      </w:pPr>
      <w:r>
        <w:t xml:space="preserve">Lý Vĩ vừa định nói chuyện, nhưng lúc này tất cả thành viên của đoàn kỵ sĩ Đao Nhọn đã lên chiến mã. Lý Vĩ thực sự không biết phải làm sao.</w:t>
      </w:r>
    </w:p>
    <w:p>
      <w:pPr>
        <w:pStyle w:val="BodyText"/>
      </w:pPr>
      <w:r>
        <w:t xml:space="preserve">- Lên ngựa!</w:t>
      </w:r>
    </w:p>
    <w:p>
      <w:pPr>
        <w:pStyle w:val="BodyText"/>
      </w:pPr>
      <w:r>
        <w:t xml:space="preserve">Lăng Túc liếc mắt nhìn Lý Vĩ. Thật ra trong lòng hắn không muốn dẫn theo Lý Vĩ. Phải biết rằng, Đao Nhọn bọn họ đều phải chấp hành nhiệm vụ nguy hiểm nhất. Hắn đã rõ về thân thủ của Âu Dương, tự nhiên sẽ không có bất cứ vấn đề gì. Nhưng trước sau tiểu tử này đều có biểu hiện của một kẻ ngốc. Hắn có chút không yên lòng.</w:t>
      </w:r>
    </w:p>
    <w:p>
      <w:pPr>
        <w:pStyle w:val="BodyText"/>
      </w:pPr>
      <w:r>
        <w:t xml:space="preserve">- Ah!</w:t>
      </w:r>
    </w:p>
    <w:p>
      <w:pPr>
        <w:pStyle w:val="BodyText"/>
      </w:pPr>
      <w:r>
        <w:t xml:space="preserve">Lý Vĩ nghe thấy giọng nói của Lăng Túc, hắn vội vàng tìm một con chiến mã không có người nhảy lên. Động tác lên ngựa của hắn có hơi ngốc, nhất thời lại khiến những thành viên cũ của đoàn kỵ sĩ Đao Nhọn bất mãn.</w:t>
      </w:r>
    </w:p>
    <w:p>
      <w:pPr>
        <w:pStyle w:val="BodyText"/>
      </w:pPr>
      <w:r>
        <w:t xml:space="preserve">- Xuất phát!</w:t>
      </w:r>
    </w:p>
    <w:p>
      <w:pPr>
        <w:pStyle w:val="BodyText"/>
      </w:pPr>
      <w:r>
        <w:t xml:space="preserve">Lăng Túc bất chấp tiếng chào hỏi của các thôn dân này. Hắn hét lớn một tiếng, sau đó tất cả đoàn kỵ sĩ Đao Nhọn chạy như bay về hướng tây theo con chim ưng đưa tin.</w:t>
      </w:r>
    </w:p>
    <w:p>
      <w:pPr>
        <w:pStyle w:val="BodyText"/>
      </w:pPr>
      <w:r>
        <w:t xml:space="preserve">Nhìn thấy đoàn kỵ sĩ Đao Nhọn vội vã đến, sau đó lại dẫn Lý Vĩ và Âu Dương vội vã rời đi, mọi người trong thôn Kháo Sơn đều ngươi nhìn ta, ta nhìn ngươi, không biết chuyện gì đã phát sinh.</w:t>
      </w:r>
    </w:p>
    <w:p>
      <w:pPr>
        <w:pStyle w:val="BodyText"/>
      </w:pPr>
      <w:r>
        <w:t xml:space="preserve">Tuy nhiên lúc này dù bọn họ mơ hồ không hiểu rõ, nhưng trong lòng không khỏi xuất hiện một chút tự hào. Bởi vì trong sơn thôn nho nhỏ của bọn họ không ngờ có hai thiếu niên gia nhập đoàn kỵ sĩ Đao Nhọn. Chuyện này đối với thôn bọn họ mà nói là vinh dự rất lớn.</w:t>
      </w:r>
    </w:p>
    <w:p>
      <w:pPr>
        <w:pStyle w:val="BodyText"/>
      </w:pPr>
      <w:r>
        <w:t xml:space="preserve">Phụ thân của Lý Vĩ nhìn theo bóng con trai đi xa. Mãi đến khi thân ảnh của con trai đã biến mất, trong mắt của hắn mới lộ vẻ không muốn! Lúc này mẫu thân của Lý Vĩ đã khóc ra thành tiếng.</w:t>
      </w:r>
    </w:p>
    <w:p>
      <w:pPr>
        <w:pStyle w:val="BodyText"/>
      </w:pPr>
      <w:r>
        <w:t xml:space="preserve">- Khóc cái gì! Con trai có thể gia nhập đoàn kỵ sĩ Đao Nhọn là vinh dự cho Lý gia chúng ta!</w:t>
      </w:r>
    </w:p>
    <w:p>
      <w:pPr>
        <w:pStyle w:val="BodyText"/>
      </w:pPr>
      <w:r>
        <w:t xml:space="preserve">Khi phụ thân Lý Vĩ, Lý Quân Minh nói câu này, hắn đã cố gắng khiến giọng điệu của mình có vẻ uy nghiêm hơn một chút. Nhưng từ giờ phút này con trai của hắn đã vào chiến trường. Mắt hắn vẫn hồng lên...</w:t>
      </w:r>
    </w:p>
    <w:p>
      <w:pPr>
        <w:pStyle w:val="BodyText"/>
      </w:pPr>
      <w:r>
        <w:t xml:space="preserve">Sáng sớm, khi ánh mặt trời vừa chiếu xuống, chợt có tiếng vó ngựa vang lên.</w:t>
      </w:r>
    </w:p>
    <w:p>
      <w:pPr>
        <w:pStyle w:val="BodyText"/>
      </w:pPr>
      <w:r>
        <w:t xml:space="preserve">Ba mươi hai con chiến mã giống như một trận gió lốc không ngừng theo con chim ưng đưa tin chạy như bay về hướng tây. Đây chính là trung đội số 7 của Âu Dương. Lúc này Lý Vĩ đi bên cạnh Âu Dương đã thay bộ áo giáp da màu đen tiêu chuẩn của kỵ sĩ Đao Nhọn. Cả đoàn đội chỉ có Âu Dương vẫn mặc áo vải.</w:t>
      </w:r>
    </w:p>
    <w:p>
      <w:pPr>
        <w:pStyle w:val="BodyText"/>
      </w:pPr>
      <w:r>
        <w:t xml:space="preserve">Tuy rằng Âu Dương biết áo giáp da khẳng định có lực phòng ngự cường đại hơn áo vải, nhưng tối hôm qua sau khi mặc thử áo giáp da, hắn lại cảm giác không thoải mái, đồng thời còn ảnh hưởng với khả năng bắn tên của mình. Bất đắc dĩ hắn đành từ bỏ bộ áo giáp da màu đen khiến thân thể uy vũ bất phàm này, lựa chọn loại áo vải bình thường.</w:t>
      </w:r>
    </w:p>
    <w:p>
      <w:pPr>
        <w:pStyle w:val="BodyText"/>
      </w:pPr>
      <w:r>
        <w:t xml:space="preserve">Tuy nhiên Âu Dương vẫn rất cẩn thận. Hắn gỡ một miếng giáp da hộ tâm đặt phía bên trái, vị trí tim mình để phòng hộ cho vị trí trọng yếu.</w:t>
      </w:r>
    </w:p>
    <w:p>
      <w:pPr>
        <w:pStyle w:val="BodyText"/>
      </w:pPr>
      <w:r>
        <w:t xml:space="preserve">- Đội trưởng! Chúng ta đã chạy đuốt 50, 60 dặm! Ngài đoán còn phải đi bao lâu nữa?</w:t>
      </w:r>
    </w:p>
    <w:p>
      <w:pPr>
        <w:pStyle w:val="BodyText"/>
      </w:pPr>
      <w:r>
        <w:t xml:space="preserve">Đội phó Hác Trì ở phía sau hỏi dò.</w:t>
      </w:r>
    </w:p>
    <w:p>
      <w:pPr>
        <w:pStyle w:val="BodyText"/>
      </w:pPr>
      <w:r>
        <w:t xml:space="preserve">- Không rõ. Hiện giờ chúng ta chỉ có thể đi theo con chim ưng đưa tin này...</w:t>
      </w:r>
    </w:p>
    <w:p>
      <w:pPr>
        <w:pStyle w:val="BodyText"/>
      </w:pPr>
      <w:r>
        <w:t xml:space="preserve">Lúc này, Lăng Túc mới nhìn thấy từ phía sau bỗng nhiên có một mũi tên bay ra. Một mũi tên bắn trúng con chim ưng dẫn đường phía trước. Sau khi con chim ưng kêu lên một tiếng thảm thiết, liền từ trên bầu trời rơi xuống!</w:t>
      </w:r>
    </w:p>
    <w:p>
      <w:pPr>
        <w:pStyle w:val="BodyText"/>
      </w:pPr>
      <w:r>
        <w:t xml:space="preserve">Đột nhiên xảy ra biến hóa như vậy đừng nói là Hác Trì, cho dù là Lăng Túc cũng không ngờ được. Một mũi tên với cường lực như vậy, lại tinh chuẩn như vậy còn bắn ra từ phía sau lưng, không hề nghi ngờ người bắn chính là Âu Dương. Nhưng bọn họ đều không rõ, tại sao lúc này Âu Dương lại đột nhiên ra tay bắn chết con chim ưng đưa tin như vậy? Không có con chim ưng đưa tin ưng bọn họ sao có thể tìm được tung tích của kẻ địch?</w:t>
      </w:r>
    </w:p>
    <w:p>
      <w:pPr>
        <w:pStyle w:val="BodyText"/>
      </w:pPr>
      <w:r>
        <w:t xml:space="preserve">Lăng Túc kéo dây cương. Đồng thời, các kỵ binh phía sau hắn đều dừng bước. Nhìn lại, chỉ thấy lúc này Âu Dương đã từ trên chiến mã nhảy xuống. Hắn cầm chiến cung của Lăng Túc trong tay, phía sau mang túi đựng tên, lướt qua bọn họ chạy như bay về hàng cây phía trước!</w:t>
      </w:r>
    </w:p>
    <w:p>
      <w:pPr>
        <w:pStyle w:val="BodyText"/>
      </w:pPr>
      <w:r>
        <w:t xml:space="preserve">- Bắt lại hắn!</w:t>
      </w:r>
    </w:p>
    <w:p>
      <w:pPr>
        <w:pStyle w:val="BodyText"/>
      </w:pPr>
      <w:r>
        <w:t xml:space="preserve">Lúc này, điều đầu tiên Hác Trì nghĩ tới chính là Âu Dương là nội gian! Nhưng hắn vừa dứt lời, Lăng Túc ở bên cạnh đã mở miệng nói:</w:t>
      </w:r>
    </w:p>
    <w:p>
      <w:pPr>
        <w:pStyle w:val="BodyText"/>
      </w:pPr>
      <w:r>
        <w:t xml:space="preserve">- Không cho phép động thủ! Toàn quân đề phòng!</w:t>
      </w:r>
    </w:p>
    <w:p>
      <w:pPr>
        <w:pStyle w:val="BodyText"/>
      </w:pPr>
      <w:r>
        <w:t xml:space="preserve">Giọng nói của Lăng Túc vang lên. Các thành viên trong đoàn vốn đã lấy cung tiễn ra chuẩn bị bắn về phía Âu Dương đang ẩn thân trong rừng cây nhỏ vội vàng dừng lại. Dù sao Lăng Túc cũng là đội trưởng. Lúc này hắn mở miệng, những người khác chỉ có thể dừng tay.</w:t>
      </w:r>
    </w:p>
    <w:p>
      <w:pPr>
        <w:pStyle w:val="BodyText"/>
      </w:pPr>
      <w:r>
        <w:t xml:space="preserve">- Lý Vĩ! Đã xảy ra chuyện gì?</w:t>
      </w:r>
    </w:p>
    <w:p>
      <w:pPr>
        <w:pStyle w:val="BodyText"/>
      </w:pPr>
      <w:r>
        <w:t xml:space="preserve">Lăng Túc nhìn thấy Lý Vĩ giục ngựa đi tới bên cạnh mình với vẻ mặt sợ hãi. Lý Vĩ nói:</w:t>
      </w:r>
    </w:p>
    <w:p>
      <w:pPr>
        <w:pStyle w:val="BodyText"/>
      </w:pPr>
      <w:r>
        <w:t xml:space="preserve">- Đội... Đội trưởng...</w:t>
      </w:r>
    </w:p>
    <w:p>
      <w:pPr>
        <w:pStyle w:val="BodyText"/>
      </w:pPr>
      <w:r>
        <w:t xml:space="preserve">Đây là lần đầu tiên Lý Vĩ đứng nói chuyện với Lăng Túc ở vị trí gần như vậy. Cho nên giọng điệu của hắn không khỏi có chút lắp bắp.</w:t>
      </w:r>
    </w:p>
    <w:p>
      <w:pPr>
        <w:pStyle w:val="BodyText"/>
      </w:pPr>
      <w:r>
        <w:t xml:space="preserve">- Rốt cuộc đã xảy ra chuyện gì?</w:t>
      </w:r>
    </w:p>
    <w:p>
      <w:pPr>
        <w:pStyle w:val="BodyText"/>
      </w:pPr>
      <w:r>
        <w:t xml:space="preserve">Lúc này Lăng Túc sao có thể quan tâm nhiều như vậy. Hắn biết Âu Dương đột nhiên bắn chết chim ưng đưa tin đồng thời ẩn nấp nhất định có suy nghĩ riêng của hắn. Nhưng cụ thể vì cái gì hắn lại không biết.</w:t>
      </w:r>
    </w:p>
    <w:p>
      <w:pPr>
        <w:pStyle w:val="BodyText"/>
      </w:pPr>
      <w:r>
        <w:t xml:space="preserve">- Âu Dương nói hắn sợ chim ưng đưa tin làm bại lộ vị trí của chúng ta. Hắn nói hắn nhìn thấy 2, 3 dặm phía trước có bóng người chớp động. Hẳn là kẻ địch ở bên đó!</w:t>
      </w:r>
    </w:p>
    <w:p>
      <w:pPr>
        <w:pStyle w:val="BodyText"/>
      </w:pPr>
      <w:r>
        <w:t xml:space="preserve">Lý Vĩ chỉ vào vị trí vừa nãy Âu Dương đã nói cho hắn biết.</w:t>
      </w:r>
    </w:p>
    <w:p>
      <w:pPr>
        <w:pStyle w:val="BodyText"/>
      </w:pPr>
      <w:r>
        <w:t xml:space="preserve">- 2, 3 dặm?</w:t>
      </w:r>
    </w:p>
    <w:p>
      <w:pPr>
        <w:pStyle w:val="BodyText"/>
      </w:pPr>
      <w:r>
        <w:t xml:space="preserve">Nghe hắn nói là 2, 3 dặm, đội phó Hác Trì ở bên cạnh Lăng Túc vô cùng kinh ngạc! Cung thủ đều có thị lực hơn hẳn người thường. Nhưng cho dù là Thần Xạ Thủ, hắn cũng chưa từng nghe nói có người nào có thể nhìn thấy bóng người chớp động bên ngoài 2, 3 dặm!</w:t>
      </w:r>
    </w:p>
    <w:p>
      <w:pPr>
        <w:pStyle w:val="BodyText"/>
      </w:pPr>
      <w:r>
        <w:t xml:space="preserve">Đối với cung thủ mà nói, tầm nhìn đại biểu cho uy lực cung tiễn của nó. Mặc kệ một cung thủ trâu bò tới mức nào, nếu ngươi chỉ có thể nhìn thấy một trăm mét, vậy cũng vô ích. Tầm nhìn có quan hệ rất lớn đối với cấp bậc của cung thủ. Nhưng cho dù thế nào, cũng chưa từng nghe nói có ai có khả năng nhìn thấy ngoài 2, 3 dặm.</w:t>
      </w:r>
    </w:p>
    <w:p>
      <w:pPr>
        <w:pStyle w:val="BodyText"/>
      </w:pPr>
      <w:r>
        <w:t xml:space="preserve">- Âu Dương không nói đùa?</w:t>
      </w:r>
    </w:p>
    <w:p>
      <w:pPr>
        <w:pStyle w:val="BodyText"/>
      </w:pPr>
      <w:r>
        <w:t xml:space="preserve">Lăng Túc cũng có phần không tin nhìn Lý Vĩ. Thật ra đừng nói là Lăng Túc, khi Lý Vĩ nghe được, hắn cũng cảm giác dường như Âu Dương đang nói đùa. Thế nhưng khi hắn nhìn thấy dáng vẻ Âu Dương tỏ ra nghiêm trọng như vậy, đồng thời nhanh chóng ẩn nấp, hắn biết điều này hẳn là sự thật.</w:t>
      </w:r>
    </w:p>
    <w:p>
      <w:pPr>
        <w:pStyle w:val="Compact"/>
      </w:pPr>
      <w:r>
        <w:br w:type="textWrapping"/>
      </w:r>
      <w:r>
        <w:br w:type="textWrapping"/>
      </w:r>
    </w:p>
    <w:p>
      <w:pPr>
        <w:pStyle w:val="Heading2"/>
      </w:pPr>
      <w:bookmarkStart w:id="34" w:name="chương-15-người-ngã-ngựa-đổ."/>
      <w:bookmarkEnd w:id="34"/>
      <w:r>
        <w:t xml:space="preserve">12. Chương 15: Người Ngã Ngựa Đổ.</w:t>
      </w:r>
    </w:p>
    <w:p>
      <w:pPr>
        <w:pStyle w:val="Compact"/>
      </w:pPr>
      <w:r>
        <w:br w:type="textWrapping"/>
      </w:r>
      <w:r>
        <w:br w:type="textWrapping"/>
      </w:r>
      <w:r>
        <w:t xml:space="preserve">- Âu Dương không nói đùa đâu. Hắn đã ẩn nấp trong rừng cây. Hắn nói một lát nữa đánh nhau hắn sẽ trợ giúp chúng ta từ xa!</w:t>
      </w:r>
    </w:p>
    <w:p>
      <w:pPr>
        <w:pStyle w:val="BodyText"/>
      </w:pPr>
      <w:r>
        <w:t xml:space="preserve">Lý Vĩ nói lại câu nói cuối cùng của Âu Dương trước khi rời khỏi. Thế nhưng sau khi hắn nói xong câu đó, lại phát hiện những người khác đều cười khổ.</w:t>
      </w:r>
    </w:p>
    <w:p>
      <w:pPr>
        <w:pStyle w:val="BodyText"/>
      </w:pPr>
      <w:r>
        <w:t xml:space="preserve">- Âu Dương ơi Âu Dương. Tuy cung tiễn của ngươi xuất thần nhập hóa, nhưng ngươi không hiểu rõ kỵ binh! Hiện tại chúng ta cách kẻ địch 2, 3 dặm. Mặc dù kẻ địch có khả năng phát hiện ra chúng ta, nhưng khi chúng ta xung phong, kẻ địch nhất định sẽ xung phong đối kháng với chúng ta. Chúng ta cùng kẻ địch giao phong cách nơi này ít nhất gần nghìn mét. Ngươi làm sao trợ giúp chúng ta từ xa được!</w:t>
      </w:r>
    </w:p>
    <w:p>
      <w:pPr>
        <w:pStyle w:val="BodyText"/>
      </w:pPr>
      <w:r>
        <w:t xml:space="preserve">Lăng Túc giống như tự nói với mình lại giống như đang tố khổ. Nhưng lúc này hắn không có lựa chọn khác. Nếu kẻ địch đã ở phía trước, bất kể thế nào, với phong cách của đoàn kỵ sĩ Đao Nhọn cũng sẽ không lui về phía sau, chỉ có thể xung phong.</w:t>
      </w:r>
    </w:p>
    <w:p>
      <w:pPr>
        <w:pStyle w:val="BodyText"/>
      </w:pPr>
      <w:r>
        <w:t xml:space="preserve">- Mọi người lên chiến mã!</w:t>
      </w:r>
    </w:p>
    <w:p>
      <w:pPr>
        <w:pStyle w:val="BodyText"/>
      </w:pPr>
      <w:r>
        <w:t xml:space="preserve">Lăng Túc lên con chiến mã màu đen thuần chủng của mình, sau đó hắn rút trường đao từ bên hông ra quay về phía một đám thành viên đã vận sức chờ đợi từ lâu, phát ra mệnh lệnh:</w:t>
      </w:r>
    </w:p>
    <w:p>
      <w:pPr>
        <w:pStyle w:val="BodyText"/>
      </w:pPr>
      <w:r>
        <w:t xml:space="preserve">- Kẻ địch ở ngay phía trước chúng ta. Nói cho ta biết, khẩu hiệu của đoàn kỵ sĩ Đao Nhọn là gì?</w:t>
      </w:r>
    </w:p>
    <w:p>
      <w:pPr>
        <w:pStyle w:val="BodyText"/>
      </w:pPr>
      <w:r>
        <w:t xml:space="preserve">- Thắng lợi! Hoặc là chết!</w:t>
      </w:r>
    </w:p>
    <w:p>
      <w:pPr>
        <w:pStyle w:val="BodyText"/>
      </w:pPr>
      <w:r>
        <w:t xml:space="preserve">Tuy rằng chỉ có hơn ba mươi người, nhưng khi khẩu hiệu này kêu lên vẫn có rất khí thế. Đó là khí thế quyết chí tiến lên. Đây là sát khí được mài giũa trong chiến tranh và vô số lần giằng co giữa cái sống và cái chết!</w:t>
      </w:r>
    </w:p>
    <w:p>
      <w:pPr>
        <w:pStyle w:val="BodyText"/>
      </w:pPr>
      <w:r>
        <w:t xml:space="preserve">- Rút chiến đao của các ngươi ra, dùng máu tươi của kẻ địch để gột rửa chiến đao của các ngươi đi!</w:t>
      </w:r>
    </w:p>
    <w:p>
      <w:pPr>
        <w:pStyle w:val="BodyText"/>
      </w:pPr>
      <w:r>
        <w:t xml:space="preserve">Lăng Túc kéo dây cương, sau đó xông lên trước, xung phong về phía Lý Vĩ đã chỉ.</w:t>
      </w:r>
    </w:p>
    <w:p>
      <w:pPr>
        <w:pStyle w:val="BodyText"/>
      </w:pPr>
      <w:r>
        <w:t xml:space="preserve">Ba mươi mốt kỵ sĩ tạo thành một trận công kích nhỏ hình nón. Tuy rằng nhân số rất ít, nhưng dưới ý chí quyết tiến, trong lúc nhất thời vẫn khiến người ta thấy tư thế hùng tráng của thiên quân vạn mã đang xông lên công kích.</w:t>
      </w:r>
    </w:p>
    <w:p>
      <w:pPr>
        <w:pStyle w:val="BodyText"/>
      </w:pPr>
      <w:r>
        <w:t xml:space="preserve">Sau khi ba mươi mốt kỵ sĩ lao lên chừng trăm mét, quả nhiên nhìn thấy phía đối diện xuất hiện một trăm kỵ binh. Ba kỵ binh tạo thành một chiến trận. Đây là một loại chiến trận phòng ngự hình ống. Chiến trận phòng ngự này không phải đứng bất động tại chỗ. Không ngờ bọn họ cũng bắt đầu xung phong về phía đoàn kỵ sĩ Đao Nhọn.</w:t>
      </w:r>
    </w:p>
    <w:p>
      <w:pPr>
        <w:pStyle w:val="BodyText"/>
      </w:pPr>
      <w:r>
        <w:t xml:space="preserve">Hơn một trăm đánh ba mươi. Chỉ huy của đối phương là người rất có đầu óc. Chỉ cần có thể áp chế được đợt công kích đầu tiên của đoàn kỵ sĩ Đao Nhọn, như vậy một khi kỵ binh mất đi năng lực xung phong tiến vào chiến trận của bọn họ không phải chỉ còn một con đường chết sao?</w:t>
      </w:r>
    </w:p>
    <w:p>
      <w:pPr>
        <w:pStyle w:val="BodyText"/>
      </w:pPr>
      <w:r>
        <w:t xml:space="preserve">Tốc độ hai phía đều rất nhanh. Mặc dù đối phương có tới trăm kỵ binh, nhưng đoàn kỵ sĩ Đao Nhọn đại thế đã thành. Lúc này bọn họ căn bản không lựa chọn lùi về phía sau, bọn họ cũng không có cách nào lùi về phía sau!</w:t>
      </w:r>
    </w:p>
    <w:p>
      <w:pPr>
        <w:pStyle w:val="BodyText"/>
      </w:pPr>
      <w:r>
        <w:t xml:space="preserve">- Xông lên!</w:t>
      </w:r>
    </w:p>
    <w:p>
      <w:pPr>
        <w:pStyle w:val="BodyText"/>
      </w:pPr>
      <w:r>
        <w:t xml:space="preserve">Lăng Túc vẫn xung phong đi trước. Mặc dù đối mặt với một trăm kỵ sĩ, nhưng trên mặt hắn lại không nhìn thấy bất kỳ biểu hiện sợ hãi nào. Đối với hắn mà nói, một khi tiến vào trạng thái này, chỉ có thắng lợi hoặc là chết. Hắn tuyệt đối sẽ không rút lui.</w:t>
      </w:r>
    </w:p>
    <w:p>
      <w:pPr>
        <w:pStyle w:val="BodyText"/>
      </w:pPr>
      <w:r>
        <w:t xml:space="preserve">Nhân mã hai bên càng lúc càng gần. Hai trăm mét, một trăm mét, năm mươi mét! Ngay thời điểm hai bên còn chưa tới năm mươi mét sẽ gặp nhau, một tiếng xé gió vang lên sát bên cạnh thân thể của Lăng Túc bay về phía trước.</w:t>
      </w:r>
    </w:p>
    <w:p>
      <w:pPr>
        <w:pStyle w:val="BodyText"/>
      </w:pPr>
      <w:r>
        <w:t xml:space="preserve">Khi mũi tên bay qua người Lăng Túc, Lăng Túc thiếu chút nữa đã kích động rơi từ trên ngựa xuống! Hắn còn không kịp nhận ra chuyện gì đã phát sinh, chiến trận phía đối diện đột nhiên xuất hiện một chỗ hổng!</w:t>
      </w:r>
    </w:p>
    <w:p>
      <w:pPr>
        <w:pStyle w:val="BodyText"/>
      </w:pPr>
      <w:r>
        <w:t xml:space="preserve">Một mũi tên trực tiếp bắn trúng tên kỵ sĩ cưỡi chiến mã đi đầu. Chiến mã này lập tức ngã xuống đất không dậy nổi! Phải biết rằng, nếu là bình thường, nhiều nhất chỉ khiến kỵ sĩ ngã xuống mà thôi. Nhưng hiện giờ lại khác. Tất cả đang trong trạng thái xung phong. Có thể tưởng tượng khi một tên kỵ sĩ cưỡi chiến mã chợt rơi xuống, những con ngựa phía sau căn bản không kịp né tránh cũng sẽ ngã theo. Trong lúc nhất thời chiến trận vốn chặt chẽ liền xuất hiện sự hỗn loạn.</w:t>
      </w:r>
    </w:p>
    <w:p>
      <w:pPr>
        <w:pStyle w:val="BodyText"/>
      </w:pPr>
      <w:r>
        <w:t xml:space="preserve">Kỵ sĩ của đối phương cũng tương đối tinh nhuệ. Trong tình huống như vậy, kỵ sĩ phía sau vẫn kéo ngựa cách xa khu vực hỗn loạn, để giảm tổn thất tới mức thấp nhất. Tuy nhiên cho dù như vậy, sự hỗn loạn này chí ít đã khiến đối phương tổn thất mười người! Tất cả mười người này đều bị chiến mã hoảng sợ hất ngã.</w:t>
      </w:r>
    </w:p>
    <w:p>
      <w:pPr>
        <w:pStyle w:val="BodyText"/>
      </w:pPr>
      <w:r>
        <w:t xml:space="preserve">Nhưng sự hỗn loạn này nhanh chóng được khôi phục. Dù sao bọn họ đều là tinh anh. Tuy lần này đột nhiên bị tập kích khiến bọn họ hoảng sợ, nhưng còn chưa đủ quấy rối sự xung phong của đối phương.</w:t>
      </w:r>
    </w:p>
    <w:p>
      <w:pPr>
        <w:pStyle w:val="BodyText"/>
      </w:pPr>
      <w:r>
        <w:t xml:space="preserve">Lần này không đủ để quấy rối sự xung phong của bọn họ. Về điểm này Âu Dương cũng hiểu rất rõ. Cho nên Âu Dương căn bản không bắn ra một mũi tên, mà là mấy mũi tên!</w:t>
      </w:r>
    </w:p>
    <w:p>
      <w:pPr>
        <w:pStyle w:val="BodyText"/>
      </w:pPr>
      <w:r>
        <w:t xml:space="preserve">Vèo... Vèo... Vèo...</w:t>
      </w:r>
    </w:p>
    <w:p>
      <w:pPr>
        <w:pStyle w:val="BodyText"/>
      </w:pPr>
      <w:r>
        <w:t xml:space="preserve">Lại thêm ba mũi tên bay sát qua thân thể của Lăng Túc bắn vào chiến trận của đối phương. Đối phương vừa khôi phục chiến trận tại gặp ba mũi tên này thiếu chút nữa đã tan rã!</w:t>
      </w:r>
    </w:p>
    <w:p>
      <w:pPr>
        <w:pStyle w:val="BodyText"/>
      </w:pPr>
      <w:r>
        <w:t xml:space="preserve">Người ngã ngựa đổ. Cái gì gọi là người ngã ngựa đổ? Trong quá khứ Âu Dương chỉ có khái niệm mơ hồ. Nhưng sau khi hắn bắn ra bốn mũi tên này, hắn đã tận mắt thấy được hình ảnh giải thích cho từ này.</w:t>
      </w:r>
    </w:p>
    <w:p>
      <w:pPr>
        <w:pStyle w:val="BodyText"/>
      </w:pPr>
      <w:r>
        <w:t xml:space="preserve">Ầm!</w:t>
      </w:r>
    </w:p>
    <w:p>
      <w:pPr>
        <w:pStyle w:val="BodyText"/>
      </w:pPr>
      <w:r>
        <w:t xml:space="preserve">Đúng lúc này, hai phe gặp nhau. Một phía chỉ đơn thuần là chiến trận thuần công kích theo tiêu chuẩn hình nón. Một phía lại là chiến trận phòng ngự hỗn loạn không thể tả. Thế lực chiến trận hai bên vốn ngang nhau. Bởi vì bốn mũi tên bắn ra, thế lực của hai bên đã có sự chênh lệch rõ ràng. Giờ phút này cho dù nhân số bên đối phương có nhiều hơn nữa, nhưng sau va chạm này cũng tổn thất nặng nề...</w:t>
      </w:r>
    </w:p>
    <w:p>
      <w:pPr>
        <w:pStyle w:val="BodyText"/>
      </w:pPr>
      <w:r>
        <w:t xml:space="preserve">Khi hai bên gặp nhau, lần này đoàn kỵ sĩ Đao Nhọn thật sự giống như đao nhọn, mạnh mẽ đâm vào trong chiến trận phòng ngự hỗn loạn không thể tả. Nương lực lượng xung phong, không ngờ một chiến trận hình nón này hung hăng trực tiếp xuyên qua chiến trận phòng ngự từ đầu tới cuối.</w:t>
      </w:r>
    </w:p>
    <w:p>
      <w:pPr>
        <w:pStyle w:val="BodyText"/>
      </w:pPr>
      <w:r>
        <w:t xml:space="preserve">Từ khi mới bắt đầu tiến vào tới lúc đi xông ta, ba mươi mốt kỵ sĩ một đường chém giết. Trừ vài người vận khí không tốt chịu vài vết thương nhẹ, không ngờ lần này xung phong không có bất cứ người nào chết trận!</w:t>
      </w:r>
    </w:p>
    <w:p>
      <w:pPr>
        <w:pStyle w:val="BodyText"/>
      </w:pPr>
      <w:r>
        <w:t xml:space="preserve">Đây là chiến tích quả thực khó có thể tin nổi! Kỵ sĩ xông tới, cho dù là số lượng nhiều đánh số lượng ít, khẳng định phải có thương vong. Nhưng lần này Lăng Túc dẫn theo đoàn quân Đao Nhọn không ngờ nương theo mũi tên của Âu Dương thành công diễn một lần xung phong không có người chết trận.</w:t>
      </w:r>
    </w:p>
    <w:p>
      <w:pPr>
        <w:pStyle w:val="BodyText"/>
      </w:pPr>
      <w:r>
        <w:t xml:space="preserve">- Đi tập kích phía trái! Cẩn thận Thần Xạ Thủ của đối phương!</w:t>
      </w:r>
    </w:p>
    <w:p>
      <w:pPr>
        <w:pStyle w:val="BodyText"/>
      </w:pPr>
      <w:r>
        <w:t xml:space="preserve">Lăng Túc kéo chiến mã của mình tiến về phía bên trái chuẩn bị kéo dài khoảng cách nhất định với đối phương sau đó lại xung phong một lần nữa.</w:t>
      </w:r>
    </w:p>
    <w:p>
      <w:pPr>
        <w:pStyle w:val="Compact"/>
      </w:pPr>
      <w:r>
        <w:br w:type="textWrapping"/>
      </w:r>
      <w:r>
        <w:br w:type="textWrapping"/>
      </w:r>
    </w:p>
    <w:p>
      <w:pPr>
        <w:pStyle w:val="Heading2"/>
      </w:pPr>
      <w:bookmarkStart w:id="35" w:name="chương-16-bắt-giặc-bắt-vua-trước."/>
      <w:bookmarkEnd w:id="35"/>
      <w:r>
        <w:t xml:space="preserve">13. Chương 16: Bắt Giặc Bắt Vua Trước.</w:t>
      </w:r>
    </w:p>
    <w:p>
      <w:pPr>
        <w:pStyle w:val="Compact"/>
      </w:pPr>
      <w:r>
        <w:br w:type="textWrapping"/>
      </w:r>
      <w:r>
        <w:br w:type="textWrapping"/>
      </w:r>
      <w:r>
        <w:t xml:space="preserve">Thời điểm bọn họ rẽ sang bên trái, hơn chục mũi tên đồng thời bắn về phía bọn họ. Tuy những mũi tên này rất mạnh mẽ, nhưng có Lăng Túc nhắc nhở, đội ngũ ba mươi mốt người đã sớm phòng bị. Trừ một hai chiến mã của kỵ sĩ đi trước bị bắn thương, không ngờ không có bất cứ người nào bị bắn trúng!</w:t>
      </w:r>
    </w:p>
    <w:p>
      <w:pPr>
        <w:pStyle w:val="BodyText"/>
      </w:pPr>
      <w:r>
        <w:t xml:space="preserve">- Có cung thủ mai phục! Phía bên phải...</w:t>
      </w:r>
    </w:p>
    <w:p>
      <w:pPr>
        <w:pStyle w:val="BodyText"/>
      </w:pPr>
      <w:r>
        <w:t xml:space="preserve">Lăng Túc vốn định nói là xung phong về phía phải, nhưng hắn còn chưa nói hết, đã thấy ba mũi tên từ phía xa bắn tới. Chỉ có điều lần này mũi tên không phải đến từ phía của đối phương, mà đến từ phía mình.</w:t>
      </w:r>
    </w:p>
    <w:p>
      <w:pPr>
        <w:pStyle w:val="BodyText"/>
      </w:pPr>
      <w:r>
        <w:t xml:space="preserve">Ba mũi tên trực tiếp đâm vào rừng cây nhỏ nơi đối phương đang mai phục. Ba mũi tên tiến vào rừng cây, lập tức truyền ra vài tiếng kêu thảm thiết!</w:t>
      </w:r>
    </w:p>
    <w:p>
      <w:pPr>
        <w:pStyle w:val="BodyText"/>
      </w:pPr>
      <w:r>
        <w:t xml:space="preserve">- Tiếp tục đi phía trái!</w:t>
      </w:r>
    </w:p>
    <w:p>
      <w:pPr>
        <w:pStyle w:val="BodyText"/>
      </w:pPr>
      <w:r>
        <w:t xml:space="preserve">Nhìn thấy mũi tên với cường lực như vậy, lúc này nếu như không phải đang chiến đấu ác liệt, hẳn Lăng Túc đã nhảy xuống ngựa đi tới ôm lấy Âu Dương! Ba mũi tên này quá sắc bén. Không ngờ ba mũi tên trực tiếp bắn trúng bốn tên cung thủ của đối phương. Bởi vì Lăng Túc nghe được bốn tiếng kêu thảm thiết!</w:t>
      </w:r>
    </w:p>
    <w:p>
      <w:pPr>
        <w:pStyle w:val="BodyText"/>
      </w:pPr>
      <w:r>
        <w:t xml:space="preserve">- Đi phía trái! Tiếp tục đi phía trái! Cẩn thận cung thủ, chuẩn bị xung phong!</w:t>
      </w:r>
    </w:p>
    <w:p>
      <w:pPr>
        <w:pStyle w:val="BodyText"/>
      </w:pPr>
      <w:r>
        <w:t xml:space="preserve">Lăng Túc đưa khiên tới phía sau lưng mình. Hắn đưa khiên tròn lên một lát, lại có bốn mũi tên bay vào rừng cây. Mới vừa nãy còn có lác đác những mũi tên bắn ra. Sau khi bốn mũi tên của Âu Dương bay vào, trong đó lập tức không còn động tĩnh!</w:t>
      </w:r>
    </w:p>
    <w:p>
      <w:pPr>
        <w:pStyle w:val="BodyText"/>
      </w:pPr>
      <w:r>
        <w:t xml:space="preserve">- Áp chế! Đây là hoàn toàn áp chế! Không ngờ một mình Âu Dương áp chế được cả một đám bọn họ!</w:t>
      </w:r>
    </w:p>
    <w:p>
      <w:pPr>
        <w:pStyle w:val="BodyText"/>
      </w:pPr>
      <w:r>
        <w:t xml:space="preserve">Lúc này Lăng Túc đã không tìm được phương thức để phát tiết. Điều duy nhất hắn có thể làm chính là dẫn dắt toàn trung đội xung phong!</w:t>
      </w:r>
    </w:p>
    <w:p>
      <w:pPr>
        <w:pStyle w:val="BodyText"/>
      </w:pPr>
      <w:r>
        <w:t xml:space="preserve">- Xông lên! Xông lên giết chết bọn chúng!</w:t>
      </w:r>
    </w:p>
    <w:p>
      <w:pPr>
        <w:pStyle w:val="BodyText"/>
      </w:pPr>
      <w:r>
        <w:t xml:space="preserve">Không còn phải lo lắng phía sau, Lăng Túc thúc vào bụng ngựa, dẫn dắt ba mươi người phía sau lại tạo thành chiến trận nhỏ hình nón. Tuy nhiên lần này hắn có vài phần lo lắng. Phải biết rằng, lần thứ nhất bọn họ công kích thành công hoàn toàn nhờ kẻ địch hỗn loạn. Trong lúc bọn họ rẽ sang bên trái đồng thời tránh né những mũi tên, đối phương đã tạo thành chiến trận chuẩn bị bao vây tiêu diệt bọn họ.</w:t>
      </w:r>
    </w:p>
    <w:p>
      <w:pPr>
        <w:pStyle w:val="BodyText"/>
      </w:pPr>
      <w:r>
        <w:t xml:space="preserve">Lúc này vị trí của Âu Dương là phía sau đối phương. Theo Lăng Túc thấy, cho dù Âu Dương có tài bắn cung cường đại hơn nữa, hắn cũng không thể lại trợ giúp bọn họ được. Cho nên Lăng Túc cảm thấy, lần này xung phong tấn công, hẳn phía bọn họ sẽ bị giảm quân số.</w:t>
      </w:r>
    </w:p>
    <w:p>
      <w:pPr>
        <w:pStyle w:val="BodyText"/>
      </w:pPr>
      <w:r>
        <w:t xml:space="preserve">Nhưng khi đám người Lăng Túc xung phong tiến lên, bọn họ hiểu ra mình đã xem thường Âu Dương! Ba mũi tên từ trong rừng cây phía xa bỗng nhiên bay ra. Lần này mục tiêu của mũi tên bắn ra không phải là cung thủ của đối phương, cũng không phải là chiến trận phía sau đối phương, mà lại bắn hướng lên bầu trời.</w:t>
      </w:r>
    </w:p>
    <w:p>
      <w:pPr>
        <w:pStyle w:val="BodyText"/>
      </w:pPr>
      <w:r>
        <w:t xml:space="preserve">- Đây là...</w:t>
      </w:r>
    </w:p>
    <w:p>
      <w:pPr>
        <w:pStyle w:val="BodyText"/>
      </w:pPr>
      <w:r>
        <w:t xml:space="preserve">Lăng Túc nhìn theo cảm thấy khó hiểu. Hắn không rõ ba mũi tên này bắn ra để làm gì? Tuy nhiên không cần hắn suy nghĩ nữa. Ba mũi tên đã dùng quỹ đạo bay của mình nói cho hắn biết, chúng có tác dụng gì!</w:t>
      </w:r>
    </w:p>
    <w:p>
      <w:pPr>
        <w:pStyle w:val="BodyText"/>
      </w:pPr>
      <w:r>
        <w:t xml:space="preserve">Ba mũi tên bắn lên bầu trời vẽ ra một đường cong vô cùng hoàn mỹ. Sau đó chúng từ trong không trung bay nhanh xuống. Dưới lực rơi xuống, uy lực của ba mũi tên không những không giảm bớt, thậm chí còn mạnh hơn một chút.</w:t>
      </w:r>
    </w:p>
    <w:p>
      <w:pPr>
        <w:pStyle w:val="BodyText"/>
      </w:pPr>
      <w:r>
        <w:t xml:space="preserve">Ba mũi tên từ phía trên rơi xuống, thành công thay đổi phương hướng của kỵ sĩ chiến trận phía trước. Cả người lẫn ngựa cùng bị bắn thủng! Lần này đã tạo ra sự hỗn loạn tuyệt đối vượt quá bốn mũi tên vừa nãy! Không ai ngờ được cung tiễn còn có thể bắn như thế. Cho dù nghĩ tới, ai có thể ngờ được mũi tên bắn ra sau khi rơi xuống còn có lực lượng đáng sợ như vậy, mức độ tinh chuẩn như vậy?</w:t>
      </w:r>
    </w:p>
    <w:p>
      <w:pPr>
        <w:pStyle w:val="BodyText"/>
      </w:pPr>
      <w:r>
        <w:t xml:space="preserve">Hỗn loạn! Lại thấy hỗn loạn. Lúc này chiến trận đã hoàn toàn rối loạn. Đối mặt với sự công kích của đoàn kỵ sĩ Đao Nhọn, bọn họ căn bản không thể bày ra được chiến trận phòng ngự gì nữa. Bởi vì trước mặt bọn họ là những kỵ sĩ và chiến mã ngã đầy trên mặt đất!</w:t>
      </w:r>
    </w:p>
    <w:p>
      <w:pPr>
        <w:pStyle w:val="BodyText"/>
      </w:pPr>
      <w:r>
        <w:t xml:space="preserve">- Xông lên!</w:t>
      </w:r>
    </w:p>
    <w:p>
      <w:pPr>
        <w:pStyle w:val="BodyText"/>
      </w:pPr>
      <w:r>
        <w:t xml:space="preserve">Lăng Túc chưa bao giờ xung phong một cách sảng khoái như vậy! Lúc này đối phương đâu còn giống với kỵ sĩ tinh nhuệ? Bọn họ căn bản chỉ còn là một đám tàn binh bại tướng chờ bọn họ tới giết!</w:t>
      </w:r>
    </w:p>
    <w:p>
      <w:pPr>
        <w:pStyle w:val="BodyText"/>
      </w:pPr>
      <w:r>
        <w:t xml:space="preserve">Ba mươi mốt người với chiến trận hình nón lại một lần nữa mạnh mẽ lao vào trong chiến trận đã sớm hỗn loạn kia. Trong lúc nhất thời đoàn kỵ sĩ Đao Nhọn đi tới đâu, người ngã ngựa đổ. Đối phương mất đi trận hình, đã không thể tổ chức lại bất kỳ tư thế phòng ngự nào nữa. Trước mặt bọn họ là đoàn kỵ sĩ Đao Nhọn như hổ như sói. Trong nháy mắt bọn họ liền mất đi năng lực chống cự!</w:t>
      </w:r>
    </w:p>
    <w:p>
      <w:pPr>
        <w:pStyle w:val="BodyText"/>
      </w:pPr>
      <w:r>
        <w:t xml:space="preserve">Bọn họ lại xuyên từ sau ra đằng trước. Chỉ có điều so với lần đầu tiên, lần này đối phương tổn thất có chút đáng sợ! Vốn một đoàn hơn trăm kỵ binh, sau khi trải qua hai lần xung phong và hỗn loạn, không ngờ chỉ còn lại bốn mươi, năm mươi người. Quân số đã giảm đi một nửa.</w:t>
      </w:r>
    </w:p>
    <w:p>
      <w:pPr>
        <w:pStyle w:val="BodyText"/>
      </w:pPr>
      <w:r>
        <w:t xml:space="preserve">- Rút lui! Rút lui về phía trái!</w:t>
      </w:r>
    </w:p>
    <w:p>
      <w:pPr>
        <w:pStyle w:val="BodyText"/>
      </w:pPr>
      <w:r>
        <w:t xml:space="preserve">Chỉ huy của đối phương không phải là kẻ ngu ngốc. Sau hai lần xung phong, kỵ sĩ của hắn đã sớm bị đánh hoàn toàn không còn khí thế. Đừng nói là tổ chức phòng ngự hữu hiệu, chỉ sợ nếu đối phương lại tới một lần nữa, bọn họ sẽ trực tiếp tan rã!</w:t>
      </w:r>
    </w:p>
    <w:p>
      <w:pPr>
        <w:pStyle w:val="BodyText"/>
      </w:pPr>
      <w:r>
        <w:t xml:space="preserve">- Mọi người không nên hoảng loạn! Bên trái có cung thủ của chúng ta...</w:t>
      </w:r>
    </w:p>
    <w:p>
      <w:pPr>
        <w:pStyle w:val="BodyText"/>
      </w:pPr>
      <w:r>
        <w:t xml:space="preserve">Tên chỉ huy la lên trong đám kỵ sĩ hỗn loạn với ý định trấn an những thành viên trong đoàn đội của mình. Nhưng hắn quên mất Âu Dương xuất quỷ nhập thần kia! Thật ra Âu Dương đã tìm hắn nửa ngày! Cái này gọi là bắn người phải bắn ngựa trước, bắt giặc phải bắt vua trước.</w:t>
      </w:r>
    </w:p>
    <w:p>
      <w:pPr>
        <w:pStyle w:val="BodyText"/>
      </w:pPr>
      <w:r>
        <w:t xml:space="preserve">Một mũi tên màu đen mang theo tiếng xé gió vang dội, trực tiếp đâm vào trong đám kỵ sĩ đang vô cùng rối loạn của quân địch. Mũi tên này bất kể là mức độ tinh chuẩn và lực lượng đều không thể bắt bẻ. Tên chỉ huy còn chưa kịp kêu lên, đã trực tiếp bị mũi tên này bắn vào trong miệng hắn, xuyên thủng đầu hắn khiến hắn chết ngay tại chỗ!</w:t>
      </w:r>
    </w:p>
    <w:p>
      <w:pPr>
        <w:pStyle w:val="BodyText"/>
      </w:pPr>
      <w:r>
        <w:t xml:space="preserve">Khi mũi tên này bắn thủng đầu chỉ huy của đối phương, đúng lúc Lăng Túc đang quay đầu lại tìm kiếm cơ hội xung phong chiến đấu lần thứ hai. Hắn thấy cảnh tượng này, trong lòng hắn hết sức khiếp sợ! Vị trí của tên chỉ huy kia ở chính giữa quân đoàn kị sĩ. Cho dù mũi tên này chệch đi một chút cũng chắc chắn không có khả năng bắn chết người này. Nhưng mũi tên này của Âu Dương lại tinh chuẩn đến mức, căn bản không cho kẻ địch có bất kỳ cơ hội né tránh nào!</w:t>
      </w:r>
    </w:p>
    <w:p>
      <w:pPr>
        <w:pStyle w:val="BodyText"/>
      </w:pPr>
      <w:r>
        <w:t xml:space="preserve">- Tướng lĩnh của quân địch đã chết trận! Các huynh đệ! Giết!</w:t>
      </w:r>
    </w:p>
    <w:p>
      <w:pPr>
        <w:pStyle w:val="BodyText"/>
      </w:pPr>
      <w:r>
        <w:t xml:space="preserve">Lăng Túc giơ lên cao chiến đao trong tay. Hiện tại nhiệt huyết của hắn đã sớm sôi trào. Hai lần xung phong không bị tổn thương khiến từng người trong đoàn kỵ sĩ Đao Nhọn biến thành những ác lang. Hiện tại cho dù lại xuất hiện hai trăm người bọn họ cũng dám xông lên!</w:t>
      </w:r>
    </w:p>
    <w:p>
      <w:pPr>
        <w:pStyle w:val="Compact"/>
      </w:pPr>
      <w:r>
        <w:br w:type="textWrapping"/>
      </w:r>
      <w:r>
        <w:br w:type="textWrapping"/>
      </w:r>
    </w:p>
    <w:p>
      <w:pPr>
        <w:pStyle w:val="Heading2"/>
      </w:pPr>
      <w:bookmarkStart w:id="36" w:name="chương-17-giết-chết-toàn-bộ."/>
      <w:bookmarkEnd w:id="36"/>
      <w:r>
        <w:t xml:space="preserve">14. Chương 17: Giết Chết Toàn Bộ.</w:t>
      </w:r>
    </w:p>
    <w:p>
      <w:pPr>
        <w:pStyle w:val="Compact"/>
      </w:pPr>
      <w:r>
        <w:br w:type="textWrapping"/>
      </w:r>
      <w:r>
        <w:br w:type="textWrapping"/>
      </w:r>
      <w:r>
        <w:t xml:space="preserve">Đừng nói là những kỵ sĩ này đã có kinh nghiệm lão luyện trên sa trường. Lúc này, cho dù là Lý Vĩ mới lần đầu tiên xông trận đánh giặc cũng phát ra từng tiếng gầm rú!</w:t>
      </w:r>
    </w:p>
    <w:p>
      <w:pPr>
        <w:pStyle w:val="BodyText"/>
      </w:pPr>
      <w:r>
        <w:t xml:space="preserve">- Đây mới là nam nhi! Đây mới là chuyện nam nhi nên làm!</w:t>
      </w:r>
    </w:p>
    <w:p>
      <w:pPr>
        <w:pStyle w:val="BodyText"/>
      </w:pPr>
      <w:r>
        <w:t xml:space="preserve">Lý Vĩ muốn ngửa mặt lên trời la lên. Tuy nhiên hắn còn chưa kịp kêu xong, một đợt xung phong mới đã bắt đầu.</w:t>
      </w:r>
    </w:p>
    <w:p>
      <w:pPr>
        <w:pStyle w:val="BodyText"/>
      </w:pPr>
      <w:r>
        <w:t xml:space="preserve">Tướng lĩnh quân địch chết trận. Trong nháy mắt đoàn kỵ binh vốn gần như không còn chút trật tự nào lập tức sụp đổ! Lúc này đối phương nào có thể suy nghĩ thật ra bọn họ có số lượng còn đông hơn cả đối phương. Bọn họ chỉ suy nghĩ một điều! Đó chính là trốn!</w:t>
      </w:r>
    </w:p>
    <w:p>
      <w:pPr>
        <w:pStyle w:val="BodyText"/>
      </w:pPr>
      <w:r>
        <w:t xml:space="preserve">Trốn! Lúc này bọn họ có thể chạy thoát sao? Mỗi người trong đoàn kỵ sĩ Đao Nhọn đều giống như ác lang, hận không thể giết hết tất cả bọn họ ngay tại chỗ! Sẽ cho bọn họ cơ hội chạy trốn sao?</w:t>
      </w:r>
    </w:p>
    <w:p>
      <w:pPr>
        <w:pStyle w:val="BodyText"/>
      </w:pPr>
      <w:r>
        <w:t xml:space="preserve">Đoàn kỵ sĩ Đao Nhọn vẫm sử dụng chiến trận hình nón. Tuy nhiên lần này đối phương đã không còn chiến trận phòng ngự. Bọn họ chỉ điên cuồng chạy thục mạng về phía sau.</w:t>
      </w:r>
    </w:p>
    <w:p>
      <w:pPr>
        <w:pStyle w:val="BodyText"/>
      </w:pPr>
      <w:r>
        <w:t xml:space="preserve">Trong nháy mắt khi đối phương tan tác, Âu Dương cũng từ trong rừng cây lao nhanh ra. Trong tay của hắn vẫn cầm chiếc chiến cung, vừa chạy, vừa bắn từng mũi tên về phía rừng cây bên trái! Theo mỗi mũi tên của hắn bắn ra, trong rừng cây lại truyền tới một tiếng hét thảm.</w:t>
      </w:r>
    </w:p>
    <w:p>
      <w:pPr>
        <w:pStyle w:val="BodyText"/>
      </w:pPr>
      <w:r>
        <w:t xml:space="preserve">Thật ra ngay từ thời điểm đối phương bắt đầu tan rã, Âu Dương đã làm tốt công tác chuẩn bị. Hắn biết, khi kỵ binh tan tác, các cung thủ trong rừng nhất định sẽ nhanh chóng lui lại. Bọn họ chính là đối tượng truy sát của hắn!</w:t>
      </w:r>
    </w:p>
    <w:p>
      <w:pPr>
        <w:pStyle w:val="BodyText"/>
      </w:pPr>
      <w:r>
        <w:t xml:space="preserve">Vèo... Vèo...</w:t>
      </w:r>
    </w:p>
    <w:p>
      <w:pPr>
        <w:pStyle w:val="BodyText"/>
      </w:pPr>
      <w:r>
        <w:t xml:space="preserve">Từng mũi tên liên tiếp từ trong tay của hắn bắn ra. Tuy rằng hắn đang trong trạng thái chạy, nhưng hắn lại hết sức vững vàng. Chiến cung trong tay của hắn không có một chút dao động. Mỗi mũi tên bắn ra không khác gì đứng tại chỗ bắn.</w:t>
      </w:r>
    </w:p>
    <w:p>
      <w:pPr>
        <w:pStyle w:val="BodyText"/>
      </w:pPr>
      <w:r>
        <w:t xml:space="preserve">- Giết! Không để lại một tên!</w:t>
      </w:r>
    </w:p>
    <w:p>
      <w:pPr>
        <w:pStyle w:val="BodyText"/>
      </w:pPr>
      <w:r>
        <w:t xml:space="preserve">Lăng Túc lại tiến hành một đợt tấn công khác. Quân địch vốn chỉ còn lại bốn mươi, năm mươi kỵ binh, hiện tại đã chết một nửa, một nửa chạy thục mạng. Bọn họ vừa lao đi khoảng trăm mét liền phát hiện những mũi tên từ trên trời rơi xuống. Những kỵ binh hoàn toàn không phòng bị đã trực tiếp bị bắn chết bảy, tám người. Số người còn lại nào dám dừng lại dùng khiên khởi động phòng ngự cung tiễn. Hiện tại bọn họ chỉ nghĩ làm thế nào để chạy thoát.</w:t>
      </w:r>
    </w:p>
    <w:p>
      <w:pPr>
        <w:pStyle w:val="BodyText"/>
      </w:pPr>
      <w:r>
        <w:t xml:space="preserve">Nhưng hy vọng thì tốt, kết quả lại luôn xa vời. Một vài kỵ sĩ cuối cùng cũng không thể chạy thoát khỏi sự truy sát phía sau. Chỉ một lát sau bọn họ liền theo chân của phần lớn những người đồng đội, vĩnh viễn lưu lại khu vực này.</w:t>
      </w:r>
    </w:p>
    <w:p>
      <w:pPr>
        <w:pStyle w:val="BodyText"/>
      </w:pPr>
      <w:r>
        <w:t xml:space="preserve">Sau khi giết xong kẻ địch cuối cùng, toàn đoàn kỵ sĩ Đao Nhọn đồng thời phát ra một tiếng giống như tiếng sói tru. Lúc này bọn họ gần như đã phát điên! Ba mươi người đối phó với trăm người, lại có thể đánh ra chiến tích không một người chết. Đây chính là một kỳ tích! Tuy nhiên bọn họ đều biết, kì tích này không phải là ngẫu nhiên. Từ bốn mũi tên ban đầu, đến cuối cùng áp chế cung thủ trong rừng cây không để bọn chúng bắn ra được một mũi tên. Âu Dương ở trước mặt bọn họ đã biểu diễn cái gì gọi là cảnh giới tối cao của kỹ thuật bắn cung!</w:t>
      </w:r>
    </w:p>
    <w:p>
      <w:pPr>
        <w:pStyle w:val="BodyText"/>
      </w:pPr>
      <w:r>
        <w:t xml:space="preserve">Có thể nói đây là một trận thắng lợi huy hoàng! Phần lớn công lao của trận thắng lợi huy hoàng này không thuộc về bọn họ những tên gia hỏa đang rống lên như chó sói này, mà thuộc về Âu Dương ẩn mình trong rừng cây bắn tên ra.</w:t>
      </w:r>
    </w:p>
    <w:p>
      <w:pPr>
        <w:pStyle w:val="BodyText"/>
      </w:pPr>
      <w:r>
        <w:t xml:space="preserve">- Quay lại!</w:t>
      </w:r>
    </w:p>
    <w:p>
      <w:pPr>
        <w:pStyle w:val="BodyText"/>
      </w:pPr>
      <w:r>
        <w:t xml:space="preserve">Lăng Túc ra lệnh một tiếng, ba mươi mốt tên kỵ sĩ lập tức quay ngựa trở lại chiến trường ban nãy. Trong lúc bất tri bất giác, không ngờ bọn họ đã đuổi theo kẻ địch ra ngoài 4, 5 dặm. Tuy nhiên bọn họ không buông tha bất kỳ một kẻ địch nào, diệt sạch một nhóm kỵ binh xâm lược lãnh thổ.</w:t>
      </w:r>
    </w:p>
    <w:p>
      <w:pPr>
        <w:pStyle w:val="BodyText"/>
      </w:pPr>
      <w:r>
        <w:t xml:space="preserve">Ba mươi mốt kỵ binh như gió trở về chiến trường. Khi bọn họ trở về chiến trường, nhìn thấy thi thể kỵ binh và xác ngựa bị chém nằm đầy đất, bọn họ mới ý thức được tình hình trận chiến vừa nãy ác liệt thảm khốc tới mức nào! Tuy rằng bọn họ đối kháng với chưa đầy hai trăm kỵ binh, nhưng kỵ binh không thể so với bộ binh. Cho dù chưa tới hai trăm kỵ binh đã tạo thành uy thế đủ để so sánh với hơn ngàn bộ binh.</w:t>
      </w:r>
    </w:p>
    <w:p>
      <w:pPr>
        <w:pStyle w:val="BodyText"/>
      </w:pPr>
      <w:r>
        <w:t xml:space="preserve">Ba mươi mốt người trở về, ba mươi mốt người không thiếu một người trở về. Khi trở lại chiến trường, bọn họ phát hiện toàn chiến trường trừ mấy con ngựa còn có thể đứng thẳng, đã không tìm thấy một kẻ địch nào còn sống sót. Mà lúc này Âu Dương đang chống tay vào một gốc cây nhỏ ói lên ói xuống. Nhìn dáng vẻ của hắn, giống như muốn phun hết tâm can tỳ phổi của mình ra mới cam tâm vậy.</w:t>
      </w:r>
    </w:p>
    <w:p>
      <w:pPr>
        <w:pStyle w:val="BodyText"/>
      </w:pPr>
      <w:r>
        <w:t xml:space="preserve">Tuy rằng vừa nãy trong lúc chiến đấu ác liệt không có cảm giác gì, nhưng sau khi tất cả kết thúc, Âu Dương nhìn thấy khắp nơi đều là thây ngã ngựa đổ, hắn không có cách nào khống chế được, liên tục nôn ra. Hắn không phải là người của thế giới này. Nói cho đúng hắn chỉ là một học sinh trường thể dục. Lần đầu tiên bắn chết năm người, đừng thấy hắn biểu hiện bình tĩnh. Đó chẳng qua vì đối phương muốn lấy mạng của hắn. Năm người kia đều bị một mũi tên bắn chết, cho nên cũng không hề có phản ứng lớn như hiện tại.</w:t>
      </w:r>
    </w:p>
    <w:p>
      <w:pPr>
        <w:pStyle w:val="BodyText"/>
      </w:pPr>
      <w:r>
        <w:t xml:space="preserve">Nhìn Âu Dương ở nơi đó ói lên ói xuống, kể cả Lý Vĩ đứng bên trong một đám kỵ sĩ cũng sửng sốt! So với dáng vẻ sát thần bắn ra từng mũi tên truy hồn vừa nãy, hiện tại mặc kệ ai nhìn thấy, cũng tuyệt đối không có cách nào liên tưởng Âu Dương với xạ thủ Chiến Thần vừa giúp bọn họ đánh ra một chiến tích huy hoàng như vậy.</w:t>
      </w:r>
    </w:p>
    <w:p>
      <w:pPr>
        <w:pStyle w:val="BodyText"/>
      </w:pPr>
      <w:r>
        <w:t xml:space="preserve">- Ha ha ha ha...</w:t>
      </w:r>
    </w:p>
    <w:p>
      <w:pPr>
        <w:pStyle w:val="BodyText"/>
      </w:pPr>
      <w:r>
        <w:t xml:space="preserve">Lăng Túc là người đầu tiên cất tiếng cười. Tuy nhiên hắn không cười nhạo, mà là vui mừng! Hắn nhìn ra, hẳn đây là lần đầu tiên Âu Dương trải qua tình cảnh như vậy.</w:t>
      </w:r>
    </w:p>
    <w:p>
      <w:pPr>
        <w:pStyle w:val="BodyText"/>
      </w:pPr>
      <w:r>
        <w:t xml:space="preserve">Cho dù là hắn, năm đó khi lần đầu tiên ra chiến trường nhìn thấy cảnh tượng vô số thi thể và máu chảy thành sông, hắn cũng bị doạ tới mức mặt trắng bệch. Phải biết rằng hắn xuất thân thế gia, từ nhỏ đã gặp nhiều cảnh múa đao động thương. Nhưng khi thực sự nhìn thấy thi thể và biển máu vẫn không có cách nào tránh khỏi cảm thấy sợ hãi.</w:t>
      </w:r>
    </w:p>
    <w:p>
      <w:pPr>
        <w:pStyle w:val="BodyText"/>
      </w:pPr>
      <w:r>
        <w:t xml:space="preserve">Theo Lăng Túc thấy, mặc kệ Âu Dương có tài bắn cung kinh người tới mức nào. Hắn xuất thân chỉ là một người bình thường trong sơn thôn nhỏ. Nếu như lần đầu tiên trải qua tình cảnh như vậy, Âu Dương có biểu hiện cực kỳ bình tĩnh, mới có thể khiến hắn phải giật mình.</w:t>
      </w:r>
    </w:p>
    <w:p>
      <w:pPr>
        <w:pStyle w:val="BodyText"/>
      </w:pPr>
      <w:r>
        <w:t xml:space="preserve">Mà bây giờ Âu Dương biểu hiện ra dáng vẻ này, lại khiến hắn rất hài lòng. Phải biết rằng trong cả trận chiến, Âu Dương có biểu hiện bình tĩnh khiến hắn không thể tưởng tượng được. Mặc kệ hiện tại Âu Dương có biểu hiện thấp tới mức nào, ngày hôm nay hắn vẫn là công thần lớn nhất!</w:t>
      </w:r>
    </w:p>
    <w:p>
      <w:pPr>
        <w:pStyle w:val="BodyText"/>
      </w:pPr>
      <w:r>
        <w:t xml:space="preserve">- Ha ha ha! Âu Dương, tiểu tử ngươi cũng có thời điểm mất mặt như thế sao?</w:t>
      </w:r>
    </w:p>
    <w:p>
      <w:pPr>
        <w:pStyle w:val="BodyText"/>
      </w:pPr>
      <w:r>
        <w:t xml:space="preserve">Lý Vĩ trải qua một trận chiến vừa nãy, lúc này bất kể là khí chất hay những điểm khác đều có biến hóa rất lớn.</w:t>
      </w:r>
    </w:p>
    <w:p>
      <w:pPr>
        <w:pStyle w:val="Compact"/>
      </w:pPr>
      <w:r>
        <w:br w:type="textWrapping"/>
      </w:r>
      <w:r>
        <w:br w:type="textWrapping"/>
      </w:r>
    </w:p>
    <w:p>
      <w:pPr>
        <w:pStyle w:val="Heading2"/>
      </w:pPr>
      <w:bookmarkStart w:id="37" w:name="chương-18-19-chiến-tích-khó-có-thể-tin-được"/>
      <w:bookmarkEnd w:id="37"/>
      <w:r>
        <w:t xml:space="preserve">15. Chương 18 + 19: Chiến Tích Khó Có Thể Tin Được</w:t>
      </w:r>
    </w:p>
    <w:p>
      <w:pPr>
        <w:pStyle w:val="Compact"/>
      </w:pPr>
      <w:r>
        <w:br w:type="textWrapping"/>
      </w:r>
      <w:r>
        <w:br w:type="textWrapping"/>
      </w:r>
      <w:r>
        <w:t xml:space="preserve">Tuy nhiên lúc này hắn đang chìm đắm trong cảm giác nhiệt huyết sôi trào, cho nên không xuất hiện trạng thái như Âu Dương. Nếu hiện tại hắn bình tĩnh trở lại, tuyệt đối sẽ không tốt hơn so với Âu Dương.</w:t>
      </w:r>
    </w:p>
    <w:p>
      <w:pPr>
        <w:pStyle w:val="BodyText"/>
      </w:pPr>
      <w:r>
        <w:t xml:space="preserve">- Ọe...</w:t>
      </w:r>
    </w:p>
    <w:p>
      <w:pPr>
        <w:pStyle w:val="BodyText"/>
      </w:pPr>
      <w:r>
        <w:t xml:space="preserve">Âu Dương vừa nôn mửa, vừa trừng mắt với Lý Vĩ. nhưng hiện tại hắn gần như không có sức để mở miệng. Hắn căn bản không có tâm tư phí lời công kích giả hỏa kia.</w:t>
      </w:r>
    </w:p>
    <w:p>
      <w:pPr>
        <w:pStyle w:val="BodyText"/>
      </w:pPr>
      <w:r>
        <w:t xml:space="preserve">- Phân đội 1 và phân đội 2, lập tức đi tới rừng cây bên trái truy sát cung thủ của đối phương, không để lại một người!</w:t>
      </w:r>
    </w:p>
    <w:p>
      <w:pPr>
        <w:pStyle w:val="BodyText"/>
      </w:pPr>
      <w:r>
        <w:t xml:space="preserve">Lăng Túc truyền đạt mệnh lệnh giết hết. Theo kinh nghiệm của hắn, hẳn còn mấy tên lưu lại. Sự thực chứng minh, những gia hỏa lẻn vào Đại Vận quốc đều là tử sĩ đã trải qua huấn luyện nghiêm ngặt. Trước tiên không nói ngươi có thể tìm hiểu được gì từ miệng bọn họ hay không, cho dù bọn họ muốn mở miệng cũng không biết được bao nhiêu. Bởi vì mỗi nhóm người bọn họ đều có nhiệm vụ riêng. Bọn họ căn bản không biết nhiệm vụ của người khác. Thậm chí có bao nhiêu người đến đây, bọn họ cũng không biết.</w:t>
      </w:r>
    </w:p>
    <w:p>
      <w:pPr>
        <w:pStyle w:val="BodyText"/>
      </w:pPr>
      <w:r>
        <w:t xml:space="preserve">- Không... Không cần.. ọe...</w:t>
      </w:r>
    </w:p>
    <w:p>
      <w:pPr>
        <w:pStyle w:val="BodyText"/>
      </w:pPr>
      <w:r>
        <w:t xml:space="preserve">Âu Dương vẫn chống vào thân cây nhỏ nôn mửa. Hắn vừa cúi người nôn mửa vừa xua bàn tay với Lăng Túc khó khăn lắm mới mở miệng nói:</w:t>
      </w:r>
    </w:p>
    <w:p>
      <w:pPr>
        <w:pStyle w:val="BodyText"/>
      </w:pPr>
      <w:r>
        <w:t xml:space="preserve">- Đều... Đều bị ta bắn chết...</w:t>
      </w:r>
    </w:p>
    <w:p>
      <w:pPr>
        <w:pStyle w:val="BodyText"/>
      </w:pPr>
      <w:r>
        <w:t xml:space="preserve">- Cái gì?</w:t>
      </w:r>
    </w:p>
    <w:p>
      <w:pPr>
        <w:pStyle w:val="BodyText"/>
      </w:pPr>
      <w:r>
        <w:t xml:space="preserve">Lăng Túc có chút không dám tin nhìn Âu Dương. Nhưng hắn suy nghĩ một chút liền bình tĩnh trở lại. Lúc này vị trí của Âu Dương vừa vặn là rừng cây bên trái khi bọn họ xung phong lần thứ hai. Nếu như những cung thủ này còn sống, vậy Âu Dương dám ở đây ói lên ói xuống sao?</w:t>
      </w:r>
    </w:p>
    <w:p>
      <w:pPr>
        <w:pStyle w:val="BodyText"/>
      </w:pPr>
      <w:r>
        <w:t xml:space="preserve">Liên tưởng tới kỹ thuật bắn cung của Âu Dương có thể được gọi là Thần Thuật, hắn cũng không hoài nghi lời nói của Âu Dương nữa. Hắn quay về nhìn đội trưởng phân đội một và phân đội hai nói:</w:t>
      </w:r>
    </w:p>
    <w:p>
      <w:pPr>
        <w:pStyle w:val="BodyText"/>
      </w:pPr>
      <w:r>
        <w:t xml:space="preserve">- Chuyển hết thi thể kẻ địch tới đây. Kiểm lại số lượng một chút sau đó chôn luôn tại chỗ!</w:t>
      </w:r>
    </w:p>
    <w:p>
      <w:pPr>
        <w:pStyle w:val="BodyText"/>
      </w:pPr>
      <w:r>
        <w:t xml:space="preserve">Sau khi trải qua một loạt kiểm kê, cuối cùng đã thống kê ra con số cụ thể. Kể cả mười bốn cung thủ bị Âu Dương bắn chết, cùng với 104 kỵ sĩ, không ngờ lần này bọn họ đã giết chết 118 tên địch!</w:t>
      </w:r>
    </w:p>
    <w:p>
      <w:pPr>
        <w:pStyle w:val="BodyText"/>
      </w:pPr>
      <w:r>
        <w:t xml:space="preserve">Lăng Túc nghe thấy con số này, vẻ mặt hắn trở nên mờ mịt. Lúc này hắn đang tự hỏi. Nếu như báo số lượng này lên trên, sẽ có người tin tưởng sao?</w:t>
      </w:r>
    </w:p>
    <w:p>
      <w:pPr>
        <w:pStyle w:val="BodyText"/>
      </w:pPr>
      <w:r>
        <w:t xml:space="preserve">Ba mươi hai người giết chết 118 tên địch. Đây không phải là không có khả năng. Nếu như mượn địa lợi hoặc những nhân tố khác, có thể làm được. Nhưng nếu như nói ba mươi hai người không chết người nào, có thể giết chết 118 người, vậy có người tin tưởng sao?</w:t>
      </w:r>
    </w:p>
    <w:p>
      <w:pPr>
        <w:pStyle w:val="BodyText"/>
      </w:pPr>
      <w:r>
        <w:t xml:space="preserve">- Đội trưởng! Hẳn toàn bộ trung đội số 8 đã chết trận. Trong rừng cây phía bên trái, chúng ta phát hiện có thi thể người của trung đội số 8!</w:t>
      </w:r>
    </w:p>
    <w:p>
      <w:pPr>
        <w:pStyle w:val="BodyText"/>
      </w:pPr>
      <w:r>
        <w:t xml:space="preserve">Đội phó Hác Trì đi tới báo cáo sự tình vừa phát hiện.</w:t>
      </w:r>
    </w:p>
    <w:p>
      <w:pPr>
        <w:pStyle w:val="BodyText"/>
      </w:pPr>
      <w:r>
        <w:t xml:space="preserve">Nghe Hác Trì nói xong, Lăng Túc đang hưng phấn lập tức giống như bị dội một chậu nước lạnh. Nhưng hắn biết, thân là một quân nhân, chết trận nơi sa trường không phải là chuyện gì mới lạ. Lần này nếu như bọn họ không có Âu Dương có tài bắn cung thần kỳ trợ giúp, cho dù bọn họ có thể giết chết một bộ phận kẻ địch, nhưng kết cục cuối cùng của bọn họ hẳn sẽ giống như trung đội số 8.</w:t>
      </w:r>
    </w:p>
    <w:p>
      <w:pPr>
        <w:pStyle w:val="BodyText"/>
      </w:pPr>
      <w:r>
        <w:t xml:space="preserve">Lúc này Lăng Túc cảm thấy bọn họ thật may mắn khi đã rẽ vào trong sơn thôn phát hiện ra Âu Dương và Lý Vĩ. Không cần phải nói tới Âu Dương. Trận này thắng lợi từ đầu tới cuối gần như đều là công của hắn. Hắn đã thành công biểu diễn cho mọi người biết thế nào là một địch một trăm vẫn áp chế tuyệt đối.</w:t>
      </w:r>
    </w:p>
    <w:p>
      <w:pPr>
        <w:pStyle w:val="BodyText"/>
      </w:pPr>
      <w:r>
        <w:t xml:space="preserve">Lý Vĩ cũng khiến Lăng Túc giật mình. Lăng Túc giật mình vì tân binh này không hề giống như trong tưởng tượng của hắn. Trên chiến trường Lý Vĩ không có bất kỳ biểu hiện sợ hãi nào. Đừng thấy hiện tại hắn đang đứng trong rừng cây ói lên ói xuống, nhưng trong trận chiến, hắn đều trước sau theo sát bước chân của các thành viên trong đội, chưa từng xuất hiện bất kỳ biểu hiện hoảng loạn nào. Giống như hắn trời sinh đã là kỵ sĩ sống chết trên chiến trường.</w:t>
      </w:r>
    </w:p>
    <w:p>
      <w:pPr>
        <w:pStyle w:val="BodyText"/>
      </w:pPr>
      <w:r>
        <w:t xml:space="preserve">- Thông báo với thành trấn gần nhất, để bọn họ phái binh tới đây thu dọn nơi này, đưa các huynh đệ của trung đội số 8 về nhà!</w:t>
      </w:r>
    </w:p>
    <w:p>
      <w:pPr>
        <w:pStyle w:val="BodyText"/>
      </w:pPr>
      <w:r>
        <w:t xml:space="preserve">Trong mắt Lăng Túc không nhịn được loé lên một chút bi thương. Nhưng bi thương này chỉ lóe lên trong chớp mắt. Bởi vì lúc này hắn không có thời gian bi thương. Bọn họ chỉ có thể dừng lại một lát. Bọn họ còn phải tiếp tục truy kích quân địch đã lẻn vào Đại Vận.</w:t>
      </w:r>
    </w:p>
    <w:p>
      <w:pPr>
        <w:pStyle w:val="BodyText"/>
      </w:pPr>
      <w:r>
        <w:t xml:space="preserve">- Vâng!</w:t>
      </w:r>
    </w:p>
    <w:p>
      <w:pPr>
        <w:pStyle w:val="BodyText"/>
      </w:pPr>
      <w:r>
        <w:t xml:space="preserve">Sau khi Đội phó Hác Trì đáp lại mệnh lệnh của Lăng Túc, hắn liền lên chiến mã chạy nhanh về phía tây. Nơi này cách thị trấn gần nhất khoảng chừng trăm dặm. Cho dù với tốc độ chiến mã của đoàn kỵ sĩ Đao Nhọn, ít nhất cũng phải mất nửa ngày Hác Trì mới có thể dẫn người đến đây.</w:t>
      </w:r>
    </w:p>
    <w:p>
      <w:pPr>
        <w:pStyle w:val="BodyText"/>
      </w:pPr>
      <w:r>
        <w:t xml:space="preserve">- Mọi người tạm thời nghỉ ngơi một chút. Chờ đội phó trở về, chúng ta sẽ tiếp tục truy kích!</w:t>
      </w:r>
    </w:p>
    <w:p>
      <w:pPr>
        <w:pStyle w:val="BodyText"/>
      </w:pPr>
      <w:r>
        <w:t xml:space="preserve">Lăng Túc đứng dậy, quay về các thành viên đang đào mộ kêu lên một câu.</w:t>
      </w:r>
    </w:p>
    <w:p>
      <w:pPr>
        <w:pStyle w:val="BodyText"/>
      </w:pPr>
      <w:r>
        <w:t xml:space="preserve">Chợt có tiếng vó ngựa từ phía tây vọng tới. Theo bản năng, Lăng Túc nhảy lên chiến mã bên cạnh hắn, sau đó lập tức rút chiến đao ra. Tuy nhiên hắn vừa rút chiến đao ra liền thở ra một hơi. Bởi vì hắn phát hiện người đến không phải là kẻ địch. Đi trước đám người đó là đội phó Hác Trì vừa mới rời đi chưa bao lâu.</w:t>
      </w:r>
    </w:p>
    <w:p>
      <w:pPr>
        <w:pStyle w:val="BodyText"/>
      </w:pPr>
      <w:r>
        <w:t xml:space="preserve">Đây là kỵ binh của Trấn Châu Thành cách nơi này trăm dặm. Những kỵ binh này có khoảng chừng hai trăm người. Tuy rằng số lượng rất nhiều, nhưng những kỵ binh này bất kể là trang bị hay chất lượng đều kém xa so với đoàn kỵ sĩ Đao Nhọn.</w:t>
      </w:r>
    </w:p>
    <w:p>
      <w:pPr>
        <w:pStyle w:val="BodyText"/>
      </w:pPr>
      <w:r>
        <w:t xml:space="preserve">Lúc này Hác Trì dẫn theo hai trăm kỵ binh chạy nhanh tới. Hắn vừa gặp được hai trăm người này. Bọn họ cũng nhận được tin tức của chim ưng đưa tin, vội vàng tới tiếp viện.</w:t>
      </w:r>
    </w:p>
    <w:p>
      <w:pPr>
        <w:pStyle w:val="BodyText"/>
      </w:pPr>
      <w:r>
        <w:t xml:space="preserve">Hác Trì cảm thấy may mắn khi trung đội số 7 của bọn họ tới nơi này trước. Bằng không sợ là hai trăm người này cũng sẽ theo bước chân của trung đội số 8. Đừng nhìn bọn họ có hai trăm người. Những kỵ binh này nếu so sánh với những kỵ binh của đối phương cũng như đoàn kỵ sĩ Đao Nhọn thực sự kém hơn một bậc. Nếu như hai trăm người này tới trước, đụng độ với đối phương, có khả năng đối phương tạo thành chiến trận xung phong. Bọn họ vừa vọt vào đã có thể đánh tan hai trăm kỵ binh này.</w:t>
      </w:r>
    </w:p>
    <w:p>
      <w:pPr>
        <w:pStyle w:val="BodyText"/>
      </w:pPr>
      <w:r>
        <w:t xml:space="preserve">Phía sau Hác Trì là một nam nhân trung niên thân mặc áo giáp da. Đây chính là thành chủ Trấn Châu Thành, tên là Biện Thông. Sau khi nhận được tin tức của trung đội số 8 do chim ưng đưa tin mang tới, hắn liền không ngừng không nghỉ dẫn theo hai trăm kỵ binh thủ hạ tinh nhuệ nhất với tốc độ nhanh nhất điên cuồng chạy về phía này.</w:t>
      </w:r>
    </w:p>
    <w:p>
      <w:pPr>
        <w:pStyle w:val="BodyText"/>
      </w:pPr>
      <w:r>
        <w:t xml:space="preserve">Đừng thấy hắn là một thành chủ. Nhưng nếu như nhận được chim ưng đưa tin, không tự mình dẫn binh tới cứu viện cho trung đội số 8, vậy cho dù hắn có hậu trường cứng rắn thế nào, hắn cũng không giữ nổi mạng mình.</w:t>
      </w:r>
    </w:p>
    <w:p>
      <w:pPr>
        <w:pStyle w:val="BodyText"/>
      </w:pPr>
      <w:r>
        <w:t xml:space="preserve">Bản thân đoàn kỵ sĩ Đao Nhọn đã đại diện cho đỉnh cao vinh dự. Trong Đại Vận quốc, nơi đoàn kỵ sĩ Đao Nhọn đi qua, bất cứ người nào cũng phải cho bọn họ đủ mặt mũi. Cho dù đoàn kỵ sĩ Đao Nhọn tổn thất bất kỳ ai cũng là một chuyện lớn. Giống như lần này, trung đội số 8 gặp nạn, nếu như có người biết hắn không tới cứu viện, hậu quả vô cùng nghiêm trọng.</w:t>
      </w:r>
    </w:p>
    <w:p>
      <w:pPr>
        <w:pStyle w:val="BodyText"/>
      </w:pPr>
      <w:r>
        <w:t xml:space="preserve">- Chuyện này... không có khả năng như vậy được!</w:t>
      </w:r>
    </w:p>
    <w:p>
      <w:pPr>
        <w:pStyle w:val="BodyText"/>
      </w:pPr>
      <w:r>
        <w:t xml:space="preserve">Biện Thông nghe Hác Trì nói xong, lúc này con ngươi cũng sắp rơi ra ngoài.</w:t>
      </w:r>
    </w:p>
    <w:p>
      <w:pPr>
        <w:pStyle w:val="BodyText"/>
      </w:pPr>
      <w:r>
        <w:t xml:space="preserve">- Cho huynh đệ thủ hạ của ngươi hỗ trợ chôn cất thi thể của kẻ địch đi. Tổng cộng 118 người, toàn bộ đã bị chúng ta giết chết!</w:t>
      </w:r>
    </w:p>
    <w:p>
      <w:pPr>
        <w:pStyle w:val="BodyText"/>
      </w:pPr>
      <w:r>
        <w:t xml:space="preserve">Hác Trì nói có chút lạnh lùng. Người của đoàn kỵ sĩ Đao Nhọn trừ phi cười nói vui vẻ với huynh đệ của mình ra, đối với những người khác trên căn bản đều là thái độ lãnh đạm như vậy. Bởi vì đối với bọn họ mà nói, quan viên quyền quý thế nào cũng không quan trọng. Ở trên chiến trường, bọn họ chỉ có thể dựa vào huynh đệ bên cạnh mình!</w:t>
      </w:r>
    </w:p>
    <w:p>
      <w:pPr>
        <w:pStyle w:val="BodyText"/>
      </w:pPr>
      <w:r>
        <w:t xml:space="preserve">- Vâng... được... Được!</w:t>
      </w:r>
    </w:p>
    <w:p>
      <w:pPr>
        <w:pStyle w:val="BodyText"/>
      </w:pPr>
      <w:r>
        <w:t xml:space="preserve">Biện Thông vội vàng trả lời. Tuy nhiên trong mắt của hắn vẫn có phần nghi hoặc. Bọn họ nhận được tin do chim ưng của trung đội số 8 đưa tới không lâu. Cho dù tốc độ của bọn họ không có cách nào so sánh với trung đội số 7đoàn kỵ sĩ Đao Nhọn, nhưng bọn họ sửa soạn rất mau lẹ. Thời gian đến đây tuyệt đối không quá một giờ. Vậy mà khi hắn dẫn người tới đây, không ngờ Hác Trì nói cho hắn biết kẻ địch đã bị diệt sạch. Hơn nữa còn đầy đủ 118 người.</w:t>
      </w:r>
    </w:p>
    <w:p>
      <w:pPr>
        <w:pStyle w:val="BodyText"/>
      </w:pPr>
      <w:r>
        <w:t xml:space="preserve">Biện Thông biết lần này kẻ địch lẻn vào Đại Vận có cấp bậc thế nào. Nếu như đúng là 118 người, như vậy cho dù là hai trăm người bọn họ chạy tới nơi này cũng không làm được gì.</w:t>
      </w:r>
    </w:p>
    <w:p>
      <w:pPr>
        <w:pStyle w:val="BodyText"/>
      </w:pPr>
      <w:r>
        <w:t xml:space="preserve">Theo Biện Thông thấy, hẳn là trung đội số 7 kết hợp với trung đội số 8 mới có thể có chiến tích như thế.</w:t>
      </w:r>
    </w:p>
    <w:p>
      <w:pPr>
        <w:pStyle w:val="BodyText"/>
      </w:pPr>
      <w:r>
        <w:t xml:space="preserve">Nhưng khi hắn giục ngựa đi vào chiến trường ngoại trừ nhìn thấy hơn ba mươi người của trung đội số 7, không ngờ không phát hiện thấy bất kỳ người nào của trung đội số 8.</w:t>
      </w:r>
    </w:p>
    <w:p>
      <w:pPr>
        <w:pStyle w:val="BodyText"/>
      </w:pPr>
      <w:r>
        <w:t xml:space="preserve">- Chuyện này... Rốt cuộc đã xảy ra tình huống gì vậy?</w:t>
      </w:r>
    </w:p>
    <w:p>
      <w:pPr>
        <w:pStyle w:val="BodyText"/>
      </w:pPr>
      <w:r>
        <w:t xml:space="preserve">Trong lòng Biện Thông tự hỏi. Dù thế nào hắn cũng không nghĩ 118 người này hoàn toàn là do hơn ba mươi người giết chết. Đoàn kỵ sĩ Đao Nhọn tàn nhẫn, nhưng không thể nào tàn nhẫn đến trình độ này chứ?</w:t>
      </w:r>
    </w:p>
    <w:p>
      <w:pPr>
        <w:pStyle w:val="BodyText"/>
      </w:pPr>
      <w:r>
        <w:t xml:space="preserve">- Trước khi chúng ta tới trung đội số 8 đã chết trận hết. Hiện tại thi thể của các huynh đệ trung đội số 8 đang ở ngay rừng cây phía sau. Ngươi bố trí người đưa các huynh đệ của trung đội số 8 về nhà đi!</w:t>
      </w:r>
    </w:p>
    <w:p>
      <w:pPr>
        <w:pStyle w:val="BodyText"/>
      </w:pPr>
      <w:r>
        <w:t xml:space="preserve">Trong mắt Hác Trì lộ vẻ bi thương khó kìm nén được.</w:t>
      </w:r>
    </w:p>
    <w:p>
      <w:pPr>
        <w:pStyle w:val="BodyText"/>
      </w:pPr>
      <w:r>
        <w:t xml:space="preserve">- Hả?</w:t>
      </w:r>
    </w:p>
    <w:p>
      <w:pPr>
        <w:pStyle w:val="BodyText"/>
      </w:pPr>
      <w:r>
        <w:t xml:space="preserve">Biên Thông vừa nãy còn tìm kiếm bóng dáng người của trung đội số 8, sau khi nghe Hác Trì nói vậy, hắn thiếu chút nữa đã kinh ngạc ngã lăn xuống ngựa.</w:t>
      </w:r>
    </w:p>
    <w:p>
      <w:pPr>
        <w:pStyle w:val="BodyText"/>
      </w:pPr>
      <w:r>
        <w:t xml:space="preserve">- Kẻ địch chết trận 118 người. Phía ta tổn thất toàn trung đội số 8. Trung đội số 7 không tổn thất một người!</w:t>
      </w:r>
    </w:p>
    <w:p>
      <w:pPr>
        <w:pStyle w:val="BodyText"/>
      </w:pPr>
      <w:r>
        <w:t xml:space="preserve">Hác Trì báo cáo tình hình trận chiến lần này cho Biện Thông nghe. Hắn còn chưa dứt lời, Biện Thông đã trực tiếp biến thành một tượng đá.</w:t>
      </w:r>
    </w:p>
    <w:p>
      <w:pPr>
        <w:pStyle w:val="BodyText"/>
      </w:pPr>
      <w:r>
        <w:t xml:space="preserve">Toàn trung đội số 8 bị diệt, trung đội số 7 không tổn thất một người. Chiến tích này sao nghe thế nào cũng không lọt tai. Dù sao tổng cộng số người trung đội số 7 và trung đội số 8 đã có tới bảy mươi, tám mươi người. Bảy mươi, tám mươi người đánh 118 người, tổn thất ba mươi, bốn mươi, chiến tích này không tính là huy hoàng. Nhưng trước đó Hác Trì có một câu, đó chính là khi bọn họ tới đây, trung đội số 8 đã bị tiêu diệt hoàn toàn.</w:t>
      </w:r>
    </w:p>
    <w:p>
      <w:pPr>
        <w:pStyle w:val="BodyText"/>
      </w:pPr>
      <w:r>
        <w:t xml:space="preserve">Bọn họ không có sự trợ giúp của trung đội số 8 một mình đánh chết 118 người! Điều này quá khủng bố! Nhưng sự khủng bố này so với việc không người chết trận thì tính là gì? Tính là phù vân sao?</w:t>
      </w:r>
    </w:p>
    <w:p>
      <w:pPr>
        <w:pStyle w:val="BodyText"/>
      </w:pPr>
      <w:r>
        <w:t xml:space="preserve">Ba mươi hai kỵ sĩ, đánh với 104 kỵ sĩ cộng thêm mười bốn cung thủ, tiêu diệt sạch kẻ địch mà không tổn thất một người. Trước sau, chiến tích này vẫn quanh quẩn trong lòng Biện Thông. Hắn căn bản không có cách nào hiểu rõ, đến cùng bọn họ đã lợi dụng biện pháp gì mới có thể tạo ra được thành tích như vậy.</w:t>
      </w:r>
    </w:p>
    <w:p>
      <w:pPr>
        <w:pStyle w:val="BodyText"/>
      </w:pPr>
      <w:r>
        <w:t xml:space="preserve">Biện Thông không biết, cũng không dám hỏi. Hắn không phải là thành chủ tầm thường. Hắn biết trung đội số 7 này tuyệt đối không giống với mấy trung đội khác. Trung đội trưởng trung đội số 7 Lăng Túc không phải là một kỵ sĩ bình thường. Nếu như nói đến xuất thân Lăng Túc, hắn cảm giác mình không xứng xách giầy cho người ta.</w:t>
      </w:r>
    </w:p>
    <w:p>
      <w:pPr>
        <w:pStyle w:val="BodyText"/>
      </w:pPr>
      <w:r>
        <w:t xml:space="preserve">Tuy nhiên điều Biện Thông quan tâm nhất không phải là xuất thân của Lăng Túc. Mà Lăng Túc cũng không hề dựa dẫm vào xuất thân của hắn. Ngược lại hắn đã tự mình phấn đấu, trải qua nhiều trận chiến, giành được nhiều chiến công, mới có thể lên đến chức trung đội trưởng. Đây mới là điều đáng quý nhất.</w:t>
      </w:r>
    </w:p>
    <w:p>
      <w:pPr>
        <w:pStyle w:val="BodyText"/>
      </w:pPr>
      <w:r>
        <w:t xml:space="preserve">- Biện Thông thành chủ!</w:t>
      </w:r>
    </w:p>
    <w:p>
      <w:pPr>
        <w:pStyle w:val="BodyText"/>
      </w:pPr>
      <w:r>
        <w:t xml:space="preserve">Lăng Túc chậm rãi đi tới. Tuy rằng cuộc đại chiến đã kết thúc một hồi lâu, nhưng khắp người Lăng Túc vẫn đầy vết máu của kẻ địch. Phóng tầm mắt nhìn ra, hắn giống như một ác ma vừa leo ra khỏi địa ngục vậy.</w:t>
      </w:r>
    </w:p>
    <w:p>
      <w:pPr>
        <w:pStyle w:val="BodyText"/>
      </w:pPr>
      <w:r>
        <w:t xml:space="preserve">Biện Thông cũng xuất thân là võ tướng. Nhìn thấy trên người Lăng Túc có nhiều vết máu như vậy, hắn liền hiểu, Nhị công tử Lăng gia này tuyệt đối là dũng tướng luôn xung phong phía trước. Những nhị thế tổ kia tuyệt đối không thể so sánh với hắn.</w:t>
      </w:r>
    </w:p>
    <w:p>
      <w:pPr>
        <w:pStyle w:val="BodyText"/>
      </w:pPr>
      <w:r>
        <w:t xml:space="preserve">- Lăng đội trưởng!</w:t>
      </w:r>
    </w:p>
    <w:p>
      <w:pPr>
        <w:pStyle w:val="BodyText"/>
      </w:pPr>
      <w:r>
        <w:t xml:space="preserve">Biện Thông mở miệng không hề gọi Lăng Túc Nhị công tử là Lăng đội trưởng. Bởi vì Biện Thông biết Lăng Túc rất không thích người khác nhắc đến xuất thân của hắn. Cái xuất thân kia khiến vô số người ước ao. Nhưng đối với Lăng Túc mà nói, nó thật giống như một loại sỉ nhục vậy. Dù thế nào Biện Thông cũng không thể nào hiểu được vì sao Lăng Túc lại có cách suy nghĩ như vậy.</w:t>
      </w:r>
    </w:p>
    <w:p>
      <w:pPr>
        <w:pStyle w:val="BodyText"/>
      </w:pPr>
      <w:r>
        <w:t xml:space="preserve">Mặc dù Lăng Túc là Nhị công tử Lăng gia, cả nhà Lăng gia chỉ có hai hài tử. Trên Lăng Túc chính là đại tỷ của hắn. Nếu như không có điều gì bất ngờ xảy ra, Lăng gia nhất định sẽ do Nhị công tử Lăng Túc này quản lý. Với xuất thân may mắn như vậy, Lăng Túc lại không hề quan tâm. Trái lại dựa vào năng lực của bản thân, hắn đã gia nhập vào đoàn kỵ sĩ Đao Nhọn. Biện Thông thực sự không rõ rốt cuộc Lăng Túc đang suy nghĩ điều gì.</w:t>
      </w:r>
    </w:p>
    <w:p>
      <w:pPr>
        <w:pStyle w:val="BodyText"/>
      </w:pPr>
      <w:r>
        <w:t xml:space="preserve">- Biện Thông thành chủ, ngài mau sắp xếp thủ hạ huynh đệ thu dọn chiến trường một chút. Mặt khác hãy thu xếp cho người đưa huynh đệ của trung đội số 8 về nhà đi!</w:t>
      </w:r>
    </w:p>
    <w:p>
      <w:pPr>
        <w:pStyle w:val="BodyText"/>
      </w:pPr>
      <w:r>
        <w:t xml:space="preserve">Lăng Túc nhìn Biện Thông. Giọng điệu của hắn có vài phần ra lệnh. Tuy nhiên Biện Thông biết rõ thân phận của Lăng Túc cũng không bởi vì giọng điệu của Lăng Túc mà có bất kỳ sự khó chịu nào.</w:t>
      </w:r>
    </w:p>
    <w:p>
      <w:pPr>
        <w:pStyle w:val="BodyText"/>
      </w:pPr>
      <w:r>
        <w:t xml:space="preserve">- Lăng đội trưởng yên tâm. Ta sẽ cho người sắp xếp thỏa đáng chuyện ở đây. Đồng thời ta sẽ báo cáo chiến công hôm nay với quân bộ, xin công cho Lăng đội trưởng!</w:t>
      </w:r>
    </w:p>
    <w:p>
      <w:pPr>
        <w:pStyle w:val="BodyText"/>
      </w:pPr>
      <w:r>
        <w:t xml:space="preserve">Biện Thông không dám mời chào chiến công trước mặt Lăng Túc.</w:t>
      </w:r>
    </w:p>
    <w:p>
      <w:pPr>
        <w:pStyle w:val="Compact"/>
      </w:pPr>
      <w:r>
        <w:br w:type="textWrapping"/>
      </w:r>
      <w:r>
        <w:br w:type="textWrapping"/>
      </w:r>
    </w:p>
    <w:p>
      <w:pPr>
        <w:pStyle w:val="Heading2"/>
      </w:pPr>
      <w:bookmarkStart w:id="38" w:name="chương-20-lại-thấy-chim-ưng-đưa-tin."/>
      <w:bookmarkEnd w:id="38"/>
      <w:r>
        <w:t xml:space="preserve">16. Chương 20: Lại Thấy Chim Ưng Đưa Tin.</w:t>
      </w:r>
    </w:p>
    <w:p>
      <w:pPr>
        <w:pStyle w:val="Compact"/>
      </w:pPr>
      <w:r>
        <w:br w:type="textWrapping"/>
      </w:r>
      <w:r>
        <w:br w:type="textWrapping"/>
      </w:r>
      <w:r>
        <w:t xml:space="preserve">- Không cần! Chúng ta không có thời gian nghỉ ngơi. Chí ít kẻ địch còn có bốn tiểu đội đã vượt qua Trấn Châu Thành của ngài thâm nhập vào phía sau chúng ta. Chúng ta nhất định phải tiếp tục truy kích!</w:t>
      </w:r>
    </w:p>
    <w:p>
      <w:pPr>
        <w:pStyle w:val="BodyText"/>
      </w:pPr>
      <w:r>
        <w:t xml:space="preserve">Lăng Túc vốn không có dự định nghỉ ngơi. Lần này bọn họ được phái ra, nhiệm vụ chính là truy kích những kỵ sĩ của quân địch đã thâm nhập vào Đại Vận. Lúc này hắn làm sao dám chậm trễ, bỏ qua thời cơ chiến đấu để nghỉ ngơi?</w:t>
      </w:r>
    </w:p>
    <w:p>
      <w:pPr>
        <w:pStyle w:val="BodyText"/>
      </w:pPr>
      <w:r>
        <w:t xml:space="preserve">Nghe Lăng Túc nói vậy, Biện Thông có chút khó xử. Hắn khó xử không phải bởi vì Lăng Túc không muốn nghỉ ngơi. Hắn khó xử vì Lăng Túc nói không cần báo chiến công ngày hôm nay.</w:t>
      </w:r>
    </w:p>
    <w:p>
      <w:pPr>
        <w:pStyle w:val="BodyText"/>
      </w:pPr>
      <w:r>
        <w:t xml:space="preserve">Nếu là chiến công bình thường, như vậy đối với người đoàn kỵ sĩ Đao Nhọn mà nói báo lên hay không báo lên cũng không sao. Nhưng trận này thắng lợi thật sự quá huy hoàng. Cho dù là Biện Thông cũng không dám nuốt chiến công như vậy. Nếu bảo hắn không báo, vậy thật sự có chút...</w:t>
      </w:r>
    </w:p>
    <w:p>
      <w:pPr>
        <w:pStyle w:val="BodyText"/>
      </w:pPr>
      <w:r>
        <w:t xml:space="preserve">Biện Thông suy nghĩ cái gì Lăng Túc không biết, bởi vì Lăng Túc không tiếp tục nói chuyện với hắn nữa. Lăng Túc xoay người đi về phía chiến mã của hắn. Vừa đi hắn vừa nói với một kị sĩ thủ hạ của mình:</w:t>
      </w:r>
    </w:p>
    <w:p>
      <w:pPr>
        <w:pStyle w:val="BodyText"/>
      </w:pPr>
      <w:r>
        <w:t xml:space="preserve">- Chiến mã bị thương hoặc mệt mỏi thì trao đổi chiến mã với kỵ sĩ của Biện Thông thành chủ. Chúng ta vừa đi vừa nghỉ ngơi!</w:t>
      </w:r>
    </w:p>
    <w:p>
      <w:pPr>
        <w:pStyle w:val="BodyText"/>
      </w:pPr>
      <w:r>
        <w:t xml:space="preserve">- Vâng!</w:t>
      </w:r>
    </w:p>
    <w:p>
      <w:pPr>
        <w:pStyle w:val="BodyText"/>
      </w:pPr>
      <w:r>
        <w:t xml:space="preserve">Một đám kỵ sĩ vội vàng đáp ứng. Sau đó có khoảng chừng bốn, năm kỵ sĩ có chiến mã bị thương trong trận đấu vừa nãy, chạy đi tìm những kỵ sĩ bình thường để trao đổi chiến mã.</w:t>
      </w:r>
    </w:p>
    <w:p>
      <w:pPr>
        <w:pStyle w:val="BodyText"/>
      </w:pPr>
      <w:r>
        <w:t xml:space="preserve">Chiến mã của đoàn kỵ sĩ Đao Nhọn đều là chiến mã tốt nhất Đại Vận. Những chiến mã bình thường không thể sánh cùng. Nhưng lúc này bọn họ không có lựa chọn khác. Một khi chiến mã bị thương, bình thường thì không sao, nhưng nếu phải tiếp tục lặn lội đường xa đồng thời còn phải tham chiến, khả năng này thật sự có chút vấn đề.</w:t>
      </w:r>
    </w:p>
    <w:p>
      <w:pPr>
        <w:pStyle w:val="BodyText"/>
      </w:pPr>
      <w:r>
        <w:t xml:space="preserve">Kể cả Lý Vĩ và Âu Dương, ba mươi hai kỵ sĩ sau khi kiểm tra xong, liền phóng ngựa tiếp tục chạy về phía tây. Bọn họ là đều là quân đội cơ động. Lúc này bọn họ sẽ không lựa chọn nghỉ ngơi.</w:t>
      </w:r>
    </w:p>
    <w:p>
      <w:pPr>
        <w:pStyle w:val="BodyText"/>
      </w:pPr>
      <w:r>
        <w:t xml:space="preserve">Chờ đến khi toàn bộ trung đội số 4 Đoàn kỵ sĩ Đao Nhọn rời đi hết, lúc này Biện Thông mới thở ra một hơi. Kắn kéo một tên phó tướng ở bên cạnh tới nói:</w:t>
      </w:r>
    </w:p>
    <w:p>
      <w:pPr>
        <w:pStyle w:val="BodyText"/>
      </w:pPr>
      <w:r>
        <w:t xml:space="preserve">- Báo chiến công ở đây với quân bộ. Nhớ kỹ, phải báo tình huống chân thật nhất!</w:t>
      </w:r>
    </w:p>
    <w:p>
      <w:pPr>
        <w:pStyle w:val="BodyText"/>
      </w:pPr>
      <w:r>
        <w:t xml:space="preserve">Biện Thông cũng mặc kệ Lăng Túc nói như thế nào. Dù sao đi nữa lần này dù cho hắn mượn một lá gan hắn cũng không dám ôm phần chiến công này.</w:t>
      </w:r>
    </w:p>
    <w:p>
      <w:pPr>
        <w:pStyle w:val="BodyText"/>
      </w:pPr>
      <w:r>
        <w:t xml:space="preserve">Phải biết rằng, chiến công này thuộc về Lăng Túc. Hắn không dám đụng vào. Hơn nữa nơi này còn có tin tức trung đội số 8 bị tiêu diệt hoàn toàn, hắn hoàn toàn không có cách nào đụng vào. Cũng may trung đội số 7 đi tới nơi này trước giải quyết tất cả. Nếu như quả thật là hắn tới trước, mặc kệ trung đội số 8 toàn quân bị diệt có liên quan đến hắn hay không, bản thân hắn là thành thủ Trấn Châu Thành, toàn trung đội số 8 bị diệt trên địa bàn của mình, hắn vẫn phải gánh một phần trách nhiệm.</w:t>
      </w:r>
    </w:p>
    <w:p>
      <w:pPr>
        <w:pStyle w:val="BodyText"/>
      </w:pPr>
      <w:r>
        <w:t xml:space="preserve">Hiện tại có Lăng Túc bọn họ đứng đầu ngọn thương, tất cả những thứ kia tất nhiên đã dễ giải thích! Trung đội số 8 chết trận, trung đội số 7 tới trước đã giải quyết kẻ địch. Bất kể là chuyện xấu hay chuyện tốt đều quy vào trung đội số 7, không có quan hệ gì đến hắn...</w:t>
      </w:r>
    </w:p>
    <w:p>
      <w:pPr>
        <w:pStyle w:val="BodyText"/>
      </w:pPr>
      <w:r>
        <w:t xml:space="preserve">Ba mươi hai tên kỵ sĩ một đường chạy thẳng về phía tây. Bọn họ không có mục đích rõ ràng. Bọn họ chỉ nhận được tin tức, kẻ địch đã lén qua Trấn Châu Thành thâm nhập biên ải của bọn họ. Nhưng đến bây giờ bọn họ vẫn không biết kẻ địch hao phí công sức thâm nhập vào Đại Vận quốc bọn họ để làm gì.</w:t>
      </w:r>
    </w:p>
    <w:p>
      <w:pPr>
        <w:pStyle w:val="BodyText"/>
      </w:pPr>
      <w:r>
        <w:t xml:space="preserve">- Đội trưởng, trung đội số 4 bị diệt. Trung đội số 6 bị đánh tan. Hiện tại trung đội số 8 cũng bị tiêu diệt hoàn toàn giống trung đội số 4. Hiện tại chúng ta chỉ có ba mươi hai người. Chúng ta có nên đi bổ sung quân một chút hay không?</w:t>
      </w:r>
    </w:p>
    <w:p>
      <w:pPr>
        <w:pStyle w:val="BodyText"/>
      </w:pPr>
      <w:r>
        <w:t xml:space="preserve">Hác Trì cảm giác được, tuy rằng hiện tại đã nằm trong địa phận quốc gia của bọn họ, nhưng hắn cũng hiểu rõ, quân địch có thể thâm nhập vào Đại Vận sâu như vậy nhất định sẽ càng mạnh. Càng về sau, kẻ địch bọn họ gặp phải sẽ càng đáng sợ hơn. Hiện tại toàn trung đội số 7 chỉ có ba mươi hai người, chỉ bằng một phần tư so với số lượng 120 người theo tiêu chuẩn. Nếu như gặp đội quân của kẻ địch với đầy đủ nhân lực, vậy bọn họ có khả năng sẽ gặp phiền toái.</w:t>
      </w:r>
    </w:p>
    <w:p>
      <w:pPr>
        <w:pStyle w:val="BodyText"/>
      </w:pPr>
      <w:r>
        <w:t xml:space="preserve">- Ta cũng nghĩ như vậy. Nhưng nếu như bây giờ chúng ta đi bổ sung quân lính, sợ là sẽ chậm lại ba ngày. Trong thời gian ba ngày này ai biết sẽ phát sinh chuyện gì? Hiện tại chúng ta chỉ còn lại trung đội số 5...</w:t>
      </w:r>
    </w:p>
    <w:p>
      <w:pPr>
        <w:pStyle w:val="BodyText"/>
      </w:pPr>
      <w:r>
        <w:t xml:space="preserve">Lăng Túc nói xong chợt nghe thấy có một tiếng chim ưng đưa tin kêu lên. Tiếng kêu này khiến hắn đột nhiên có một dự cảm không tốt.</w:t>
      </w:r>
    </w:p>
    <w:p>
      <w:pPr>
        <w:pStyle w:val="BodyText"/>
      </w:pPr>
      <w:r>
        <w:t xml:space="preserve">- Là chim ưng đưa tin của trung đội số 5!</w:t>
      </w:r>
    </w:p>
    <w:p>
      <w:pPr>
        <w:pStyle w:val="BodyText"/>
      </w:pPr>
      <w:r>
        <w:t xml:space="preserve">Hác Trì nhìn lên bầu trời, chỉ thấy một con chim ưng nho nhỏ từ trên bầu trời đáp xuống, cuối cùng đứng trước người Lăng Túc. Ở chân nó cũng có một ống trúc nhỏ...</w:t>
      </w:r>
    </w:p>
    <w:p>
      <w:pPr>
        <w:pStyle w:val="BodyText"/>
      </w:pPr>
      <w:r>
        <w:t xml:space="preserve">Nhìn ống trúc trên đùi, chim ưng đưa tin, Lăng Túc cảm thấy đây có thể không phải là tin tức tốt. Nhưng hắn vẫn đưa tay gỡ ống trúc từ trên đùi chim ưng đưa tin xuống, lấy một tấm lụa từ bên trong ống trúc ra.</w:t>
      </w:r>
    </w:p>
    <w:p>
      <w:pPr>
        <w:pStyle w:val="BodyText"/>
      </w:pPr>
      <w:r>
        <w:t xml:space="preserve">- Thung lũng Già Lam, số lượng quân địch rất đông. Tiếp nhận tin tức trung đội số 5 bị tiêu diệt!</w:t>
      </w:r>
    </w:p>
    <w:p>
      <w:pPr>
        <w:pStyle w:val="BodyText"/>
      </w:pPr>
      <w:r>
        <w:t xml:space="preserve">Xem mấy chữ ngắn gọn, tim Lăng Túc đột nhiên run lên. Trung đội số 5 cũng bị tiêu diệt sao?</w:t>
      </w:r>
    </w:p>
    <w:p>
      <w:pPr>
        <w:pStyle w:val="BodyText"/>
      </w:pPr>
      <w:r>
        <w:t xml:space="preserve">- Đội trưởng!</w:t>
      </w:r>
    </w:p>
    <w:p>
      <w:pPr>
        <w:pStyle w:val="BodyText"/>
      </w:pPr>
      <w:r>
        <w:t xml:space="preserve">Ngay lúc Lăng Túc đang tự hỏi rốt cuộc nên làm như thế nào, Âu Dương giục ngựa từ phía sau chạy tới. Vừa nãy hắn đã nhìn thấy chim ưng đưa tin. Hắn hiếu kỳ muốn đến xem thử rốt cuộc đã phát sinh chuyện gì.</w:t>
      </w:r>
    </w:p>
    <w:p>
      <w:pPr>
        <w:pStyle w:val="BodyText"/>
      </w:pPr>
      <w:r>
        <w:t xml:space="preserve">Nghe được giọng nói của Âu Dương, trên mặt Lăng Túc xuất hiện một nụ cười yếu ớt. Sau đó hắn giao tấm lụa trong tay cho Âu Dương nói:</w:t>
      </w:r>
    </w:p>
    <w:p>
      <w:pPr>
        <w:pStyle w:val="BodyText"/>
      </w:pPr>
      <w:r>
        <w:t xml:space="preserve">- Xem ra tiếp theo chúng ta sẽ lại có một trận huyết chiến!</w:t>
      </w:r>
    </w:p>
    <w:p>
      <w:pPr>
        <w:pStyle w:val="BodyText"/>
      </w:pPr>
      <w:r>
        <w:t xml:space="preserve">- Hả?</w:t>
      </w:r>
    </w:p>
    <w:p>
      <w:pPr>
        <w:pStyle w:val="BodyText"/>
      </w:pPr>
      <w:r>
        <w:t xml:space="preserve">Nhìn tấm lụa do Lăng Túc đưa cho, Âu Dương có chút ngoài ý muốn. Dù thế nào mình chỉ là một thành viên mới gia nhập. Loại chiến báo cơ mật như vậy sao có thể để hắn xem được? Nhưng nếu Lăng Túc đã giao cho hắn, hắn cũng chỉ có thể tiếp nhận xem thử rốt cuộc đã phát sinh chuyện gì.</w:t>
      </w:r>
    </w:p>
    <w:p>
      <w:pPr>
        <w:pStyle w:val="BodyText"/>
      </w:pPr>
      <w:r>
        <w:t xml:space="preserve">Cầm tấm lụa trong tay, Âu Dương mở nó ra. Nhưng vừa nhìn xuống, hắn liền nhíu mày.</w:t>
      </w:r>
    </w:p>
    <w:p>
      <w:pPr>
        <w:pStyle w:val="BodyText"/>
      </w:pPr>
      <w:r>
        <w:t xml:space="preserve">Nhìn thấy Âu Dương nhíu mày, Lăng Túc và Hác Trì liếc mắt nhìn nhau lộ ra một nụ cười khổ. Phải biết rằng, lúc đó khi ở cạnh sơn thôn, Âu Dương biết được trung đội số 8 bị vây giết cũng không có thái độ như vậy. Lẽ nào lần này hắn cảm thấy mất tự tin?</w:t>
      </w:r>
    </w:p>
    <w:p>
      <w:pPr>
        <w:pStyle w:val="BodyText"/>
      </w:pPr>
      <w:r>
        <w:t xml:space="preserve">Trung đội số 7 có thể đánh ra chiến dịch tuyệt hảo như vậy, có thể nói gần như đều do Âu Dương đạo diễn. Nếu như không có Thần Tiễn của Âu Dương, bọn họ muốn lấy ít thắng nhiều căn bản chỉ có thể là một hy vọng xa vời.</w:t>
      </w:r>
    </w:p>
    <w:p>
      <w:pPr>
        <w:pStyle w:val="Compact"/>
      </w:pPr>
      <w:r>
        <w:br w:type="textWrapping"/>
      </w:r>
      <w:r>
        <w:br w:type="textWrapping"/>
      </w:r>
    </w:p>
    <w:p>
      <w:pPr>
        <w:pStyle w:val="Heading2"/>
      </w:pPr>
      <w:bookmarkStart w:id="39" w:name="chương-21-cương-quyết-từ-bỏ."/>
      <w:bookmarkEnd w:id="39"/>
      <w:r>
        <w:t xml:space="preserve">17. Chương 21: Cương Quyết Từ Bỏ.</w:t>
      </w:r>
    </w:p>
    <w:p>
      <w:pPr>
        <w:pStyle w:val="Compact"/>
      </w:pPr>
      <w:r>
        <w:br w:type="textWrapping"/>
      </w:r>
      <w:r>
        <w:br w:type="textWrapping"/>
      </w:r>
      <w:r>
        <w:t xml:space="preserve">- Thế nào, có chút sợ hãi sao?</w:t>
      </w:r>
    </w:p>
    <w:p>
      <w:pPr>
        <w:pStyle w:val="BodyText"/>
      </w:pPr>
      <w:r>
        <w:t xml:space="preserve">Lăng Túc vỗ vỗ vào vai Âu Dương. Trong mắt hắn, mặc kệ kỹ thuật bắn cung của Âu Dương thần kỳ tới mức nào, dù sao hắn vẫn chỉ là một tân binh. Khi nhìn thấy tin tức như vậy, cho dù là hắn cũng cảm thấy có chút bi thương. Âu Dương có cảm giác sợ sệt cũng không phải là không thể tha thứ.</w:t>
      </w:r>
    </w:p>
    <w:p>
      <w:pPr>
        <w:pStyle w:val="BodyText"/>
      </w:pPr>
      <w:r>
        <w:t xml:space="preserve">- Không phải!</w:t>
      </w:r>
    </w:p>
    <w:p>
      <w:pPr>
        <w:pStyle w:val="BodyText"/>
      </w:pPr>
      <w:r>
        <w:t xml:space="preserve">Âu Dương rất dứt khoát lắc lắc đầu nói:</w:t>
      </w:r>
    </w:p>
    <w:p>
      <w:pPr>
        <w:pStyle w:val="BodyText"/>
      </w:pPr>
      <w:r>
        <w:t xml:space="preserve">- Đội trưởng, ngươi thấy chiến báo này có vấn đề gì hay không?</w:t>
      </w:r>
    </w:p>
    <w:p>
      <w:pPr>
        <w:pStyle w:val="BodyText"/>
      </w:pPr>
      <w:r>
        <w:t xml:space="preserve">- Vấn đề? Vấn đề gì?</w:t>
      </w:r>
    </w:p>
    <w:p>
      <w:pPr>
        <w:pStyle w:val="BodyText"/>
      </w:pPr>
      <w:r>
        <w:t xml:space="preserve">Vừa nghe Âu Dương hỏi như thế, Lăng Túc liền có chút nghi vấn. Thật ra vừa nãy khi hắn xem chiến báo cũng cảm giác có chút là lạ, nhưng cho tới bây giờ hắn vẫn không biết kỳ lạ ở chỗ nào.</w:t>
      </w:r>
    </w:p>
    <w:p>
      <w:pPr>
        <w:pStyle w:val="BodyText"/>
      </w:pPr>
      <w:r>
        <w:t xml:space="preserve">- Đội trưởng! Ngươi xem những chữ viết này. Ta muốn hỏi một chút, nếu như chúng ta bị bao vây, khi toàn quân sắp bị tiêu diệt, ngươi còn có thể ung dung viết ra những dòng chữ đẹp như vậy hay không?</w:t>
      </w:r>
    </w:p>
    <w:p>
      <w:pPr>
        <w:pStyle w:val="BodyText"/>
      </w:pPr>
      <w:r>
        <w:t xml:space="preserve">Âu Dương nhìn chữ viết nắn nón trên tấm lụa mở miệng hỏi.</w:t>
      </w:r>
    </w:p>
    <w:p>
      <w:pPr>
        <w:pStyle w:val="BodyText"/>
      </w:pPr>
      <w:r>
        <w:t xml:space="preserve">Thật ra Âu Dương không có bất kỳ kinh nghiệm nào đối với loại chiến báo này. Sở dĩ hắn nhìn ra chiến báo này có vấn đề hoàn toàn vì lúc trước khi còn ở trong sơn thôn, hắn đã nhìn thấy tấm lụa của trung đội số 8. Hắn nhớ rõ ràng, lúc đó tấm lụa của trung đội số 8 là dùng máu viết ra. Phải biết rằng, trong lúc đang ở trên chiến trường toàn quân sắp bị diệt, ngươi còn có thời gian đi tìm giấy bút để viết sao? Chỉ sợ tìm được cái gì thì viết bằng cái đó.</w:t>
      </w:r>
    </w:p>
    <w:p>
      <w:pPr>
        <w:pStyle w:val="BodyText"/>
      </w:pPr>
      <w:r>
        <w:t xml:space="preserve">Trên tấm lụa này, không chỉ có chữ viết có vấn đề, ngay cả những điều viết trên đó cũng có vấn đề! Nếu chim ưng đưa tin đã bay ra ngoài, như vậy tại sao còn phải viết địa điểm đến? Chim ưng đưa tin có thể dẫn viện quân tìm tới vị trí đó. Dưới tình huống này tại sao phải viết địa chỉ ra? Tại sao dưới tình huống vô cùng nguy cấp, lại có người làm chuyện như vậy?</w:t>
      </w:r>
    </w:p>
    <w:p>
      <w:pPr>
        <w:pStyle w:val="BodyText"/>
      </w:pPr>
      <w:r>
        <w:t xml:space="preserve">- Đội trưởng, ngươi nhìn chỗ này!</w:t>
      </w:r>
    </w:p>
    <w:p>
      <w:pPr>
        <w:pStyle w:val="BodyText"/>
      </w:pPr>
      <w:r>
        <w:t xml:space="preserve">Âu Dương chỉ vào thung lũng Già Lam nói:</w:t>
      </w:r>
    </w:p>
    <w:p>
      <w:pPr>
        <w:pStyle w:val="BodyText"/>
      </w:pPr>
      <w:r>
        <w:t xml:space="preserve">- Ta muốn hỏi đội trưởng, nếu như vào thời điểm toàn quân của chúng ta sắp bị tiêu diệt, ngươi có thể không sợ hãi viết rõ địa điểm ra hay không?</w:t>
      </w:r>
    </w:p>
    <w:p>
      <w:pPr>
        <w:pStyle w:val="BodyText"/>
      </w:pPr>
      <w:r>
        <w:t xml:space="preserve">Sau khi Âu Dương hỏi ra hai vấn đề này, nắm đấm của Lăng Túc liền nắm lại! Quả thật đúng như Âu Dương đã nói, chiến báo này thật sự quá cổ quái.</w:t>
      </w:r>
    </w:p>
    <w:p>
      <w:pPr>
        <w:pStyle w:val="BodyText"/>
      </w:pPr>
      <w:r>
        <w:t xml:space="preserve">- Chẳng lẽ là cạm bẫy?</w:t>
      </w:r>
    </w:p>
    <w:p>
      <w:pPr>
        <w:pStyle w:val="BodyText"/>
      </w:pPr>
      <w:r>
        <w:t xml:space="preserve">Hác Trì ở bên cạnh mở miệng nói. Mặc dù hắn là đội phó, nhưng dù sao cũng kỵ sĩ đã gặp nhiều sóng to gió lớn. Những việc như vậy, hắn vừa nghĩ tất nhiên đã có thể hiểu rõ.</w:t>
      </w:r>
    </w:p>
    <w:p>
      <w:pPr>
        <w:pStyle w:val="BodyText"/>
      </w:pPr>
      <w:r>
        <w:t xml:space="preserve">- Chẳng lẽ là quân địch bố trí mai phục tại thung lũng Già Lam, muốn lợi dụng tâm lý vội vàng cứu viện của chúng ta để mai phục chúng ta?</w:t>
      </w:r>
    </w:p>
    <w:p>
      <w:pPr>
        <w:pStyle w:val="BodyText"/>
      </w:pPr>
      <w:r>
        <w:t xml:space="preserve">Lăng Túc cũng đã nghĩ thông suốt về điểm mấu chốt trong đó.</w:t>
      </w:r>
    </w:p>
    <w:p>
      <w:pPr>
        <w:pStyle w:val="BodyText"/>
      </w:pPr>
      <w:r>
        <w:t xml:space="preserve">- Không phải không có khả năng này!</w:t>
      </w:r>
    </w:p>
    <w:p>
      <w:pPr>
        <w:pStyle w:val="BodyText"/>
      </w:pPr>
      <w:r>
        <w:t xml:space="preserve">Âu Dương gật đầu một cái. Đối với hành quân chiến đấu, hắn không hiểu nhiều. Cho dù trên phương diện này, trong quá khứ hắn đã có kiến thức, thời gian học tập cũng như xem ti vi, nhưng căn bản không thể so sánh với tướng lĩnh đã thực sự ngang dọc trên chiến trường. Âu Dương không cho rằng mình xuyên qua thì cái gì cũng có thể làm được!</w:t>
      </w:r>
    </w:p>
    <w:p>
      <w:pPr>
        <w:pStyle w:val="BodyText"/>
      </w:pPr>
      <w:r>
        <w:t xml:space="preserve">- Đội trưởng! Nếu quả thật ở đó có mai phục, vậy chúng ta...</w:t>
      </w:r>
    </w:p>
    <w:p>
      <w:pPr>
        <w:pStyle w:val="BodyText"/>
      </w:pPr>
      <w:r>
        <w:t xml:space="preserve">Lúc này Hác Trì cũng không biết nên làm như thế nào. Mặc kệ có phải có mai phục hay không, khẳng định có quân địch đang ở tại thung lũng Già Lam. Nhiệm vụ của bọn họ là tới tiêu diệt quân địch. Hiện tại phát hiện ra tung tích của quân địch, lẽ nào bọn họ lại muốn rút lui?</w:t>
      </w:r>
    </w:p>
    <w:p>
      <w:pPr>
        <w:pStyle w:val="BodyText"/>
      </w:pPr>
      <w:r>
        <w:t xml:space="preserve">Nhưng không rút lui bọn họ có thể làm được gì? Đối phương mai phục, bọn họ chỉ có hơn ba mươi người. Đối mặt với mai phục của đối phương, không phải là tự đưa đồ ăn lên sao?</w:t>
      </w:r>
    </w:p>
    <w:p>
      <w:pPr>
        <w:pStyle w:val="BodyText"/>
      </w:pPr>
      <w:r>
        <w:t xml:space="preserve">Lăng Túc không trả lời. Bởi vì lúc này hắn đang suy nghĩ. Biết rõ có mai phục còn muốn đến. Chuyện như vậy thực sự không đáng.</w:t>
      </w:r>
    </w:p>
    <w:p>
      <w:pPr>
        <w:pStyle w:val="BodyText"/>
      </w:pPr>
      <w:r>
        <w:t xml:space="preserve">- Đội trưởng!</w:t>
      </w:r>
    </w:p>
    <w:p>
      <w:pPr>
        <w:pStyle w:val="BodyText"/>
      </w:pPr>
      <w:r>
        <w:t xml:space="preserve">Lúc này Âu Dương lại mở miệng. Tuy hắn mới chỉ là một tân binh, nhưng thông qua trận chiến lần trước, hắn đã sớm hoà mình với trung đội số 7 của đoàn kỵ sĩ Đao Nhọn. Đừng thấy trong trung đội số 7 có phân chia đội trưởng đội viên. Trên thực tế một khi có chuyện gì, mọi người đều cùng nhau thảo luận.</w:t>
      </w:r>
    </w:p>
    <w:p>
      <w:pPr>
        <w:pStyle w:val="BodyText"/>
      </w:pPr>
      <w:r>
        <w:t xml:space="preserve">- Đội trưởng, ta cảm thấy lúc này chúng ta không nên đi vào! Phải biết rằng, địa hình thung lũng không thích hợp cho kỵ binh tấn công. Chúng ta chỉ có ba mươi người. Số lượng này đi như vậy thật sự không có bất kỳ ý nghĩa gì. Chúng ta nên báo cáo tình huống nơi này lên quân bộ. Ta tin tưởng quân bộ nhất định sẽ phái binh tới tấn công thung lũng Già Lam.</w:t>
      </w:r>
    </w:p>
    <w:p>
      <w:pPr>
        <w:pStyle w:val="BodyText"/>
      </w:pPr>
      <w:r>
        <w:t xml:space="preserve">Âu Dương vẫn rất bình tĩnh. Hắn dám ba mươi người đánh một trăm người, bởi vì hai bên cùng xông lên tấn công, hắn có thể tạo sự hỗn loạn lớn bên đối phương giúp trung đội số 7 giành được thắng lợi.</w:t>
      </w:r>
    </w:p>
    <w:p>
      <w:pPr>
        <w:pStyle w:val="BodyText"/>
      </w:pPr>
      <w:r>
        <w:t xml:space="preserve">Nhưng trong tình huống bị mai phục, hắn không nắm bắt được vị trí của kẻ địch, làm sao đánh?</w:t>
      </w:r>
    </w:p>
    <w:p>
      <w:pPr>
        <w:pStyle w:val="BodyText"/>
      </w:pPr>
      <w:r>
        <w:t xml:space="preserve">- Ta cảm thấy Âu Dương nói không sai. Trong thung lũng, kỵ binh thực sự không có ưu thế. Trái lại chiến mã sẽ trở thành trói buộc. Lần này không ngờ kẻ địch biết sử dụng thủ đoạn như vậy. Chắc chắn là đại quân mai phục. Chúng ta đi như vậy chẳng khác nào là chịu chết.</w:t>
      </w:r>
    </w:p>
    <w:p>
      <w:pPr>
        <w:pStyle w:val="BodyText"/>
      </w:pPr>
      <w:r>
        <w:t xml:space="preserve">Hác Trì cũng tán thành với cách nói của Âu Dương.</w:t>
      </w:r>
    </w:p>
    <w:p>
      <w:pPr>
        <w:pStyle w:val="BodyText"/>
      </w:pPr>
      <w:r>
        <w:t xml:space="preserve">-Vậy chúng ta nên làm gì bây giờ?</w:t>
      </w:r>
    </w:p>
    <w:p>
      <w:pPr>
        <w:pStyle w:val="BodyText"/>
      </w:pPr>
      <w:r>
        <w:t xml:space="preserve">Thật ra Lăng Túc cũng rất tán thành. Nhưng nếu kẻ địch lựa chọn chiến đấu với bọn họ, bọn họ rời đi, vậy bước kế tiếp phải hành động thế nào?</w:t>
      </w:r>
    </w:p>
    <w:p>
      <w:pPr>
        <w:pStyle w:val="BodyText"/>
      </w:pPr>
      <w:r>
        <w:t xml:space="preserve">- Bọn ta dây dưa với bọn họ ở đấy, không bằng trở về tiền tuyến hội hợp với đại đội Đao Nhọn!</w:t>
      </w:r>
    </w:p>
    <w:p>
      <w:pPr>
        <w:pStyle w:val="BodyText"/>
      </w:pPr>
      <w:r>
        <w:t xml:space="preserve">Hác Trì suy nghĩ một chút sau đó phát biểu ý kiến của mình.</w:t>
      </w:r>
    </w:p>
    <w:p>
      <w:pPr>
        <w:pStyle w:val="BodyText"/>
      </w:pPr>
      <w:r>
        <w:t xml:space="preserve">- Hiện tại đoàn kỵ binh Đao Nhọn đã thâm nhập vào sau lưng địch. Cho dù chúng ta trở về tiền tuyến cũng không có cách nào hội hợp với đoàn quân Đao Nhọn!</w:t>
      </w:r>
    </w:p>
    <w:p>
      <w:pPr>
        <w:pStyle w:val="BodyText"/>
      </w:pPr>
      <w:r>
        <w:t xml:space="preserve">Lăng Túc biết, thời điểm bọn họ truy kích, những trung đội Đao Nhọn khác đã thâm nhập vào sau lưng địch. Nếu lúc này bọn họ trở về, cũng không thể nào hội hợp với đoàn quân Đao Nhọn.</w:t>
      </w:r>
    </w:p>
    <w:p>
      <w:pPr>
        <w:pStyle w:val="BodyText"/>
      </w:pPr>
      <w:r>
        <w:t xml:space="preserve">- Vậy chúng ta trở về bổ sung quân binh. Sau đó chúng ta đi về phía đông nam, vòng qua chiến trường chính, tiến sâu vào phía sau kẻ địch!</w:t>
      </w:r>
    </w:p>
    <w:p>
      <w:pPr>
        <w:pStyle w:val="BodyText"/>
      </w:pPr>
      <w:r>
        <w:t xml:space="preserve">Hác Trì nắm chặt nắm tay. So với truy kích sâu trong quốc gia của mình, hắn càng muốn thâm nhập vào sau lưng địch để chiến đấu. Bởi như vậy bọn họ có thể thực sự thể hiện được khí thế đánh đâu thắng đó không gì cản nổi của đoàn kỵ sĩ Đao Nhọn.</w:t>
      </w:r>
    </w:p>
    <w:p>
      <w:pPr>
        <w:pStyle w:val="BodyText"/>
      </w:pPr>
      <w:r>
        <w:t xml:space="preserve">Ba mươi hai kỵ binh dường như một cơn lốc tiến thẳng về phía đông nam. Đây chính là trung đội số 7 đoàn kỵ sĩ Đao Nhọn. Bọn họ không trở về quân bộ. Bởi vì muốn trở về quân bộ cần ít nhất ba ngày. Trong ba ngày đủ để bọn họ thâm nhập vào phía sau lưng địch. Tuy chỉ có ba mươi hai người, nhưng Lăng Túc biết, cho dù là quân đoàn Đao Nhọn cũng nhất định xuất hiện binh sĩ bại trận. Hắn dự định tiến vào phạm vi của quân địch sau đó sẽ hợp nhất với kỵ sĩ Đao Nhọn bại trận.</w:t>
      </w:r>
    </w:p>
    <w:p>
      <w:pPr>
        <w:pStyle w:val="Compact"/>
      </w:pPr>
      <w:r>
        <w:br w:type="textWrapping"/>
      </w:r>
      <w:r>
        <w:br w:type="textWrapping"/>
      </w:r>
    </w:p>
    <w:p>
      <w:pPr>
        <w:pStyle w:val="Heading2"/>
      </w:pPr>
      <w:bookmarkStart w:id="40" w:name="chương-22-lăng-trung-thiên-chấn-động."/>
      <w:bookmarkEnd w:id="40"/>
      <w:r>
        <w:t xml:space="preserve">18. Chương 22: Lăng Trung Thiên Chấn Động.</w:t>
      </w:r>
    </w:p>
    <w:p>
      <w:pPr>
        <w:pStyle w:val="Compact"/>
      </w:pPr>
      <w:r>
        <w:br w:type="textWrapping"/>
      </w:r>
      <w:r>
        <w:br w:type="textWrapping"/>
      </w:r>
      <w:r>
        <w:t xml:space="preserve">Ngày thứ hai sau khi ba mươi hai kỵ bọn họ rời khỏi, quân bộ trước sau đã nhận được chiến báo của Biện Thông và trung đội số 7.</w:t>
      </w:r>
    </w:p>
    <w:p>
      <w:pPr>
        <w:pStyle w:val="BodyText"/>
      </w:pPr>
      <w:r>
        <w:t xml:space="preserve">Lăng Trung Thiên là thống soái ba quân của Đại Vận quốc trong lần giao chiến này. Lúc này Lăng Trung Thiên vừa xem chiến báo do Biện Thông phát tới. Lông mày của hắn nhăn lại.</w:t>
      </w:r>
    </w:p>
    <w:p>
      <w:pPr>
        <w:pStyle w:val="BodyText"/>
      </w:pPr>
      <w:r>
        <w:t xml:space="preserve">Toàn trung đội số 8 bị tiêu diệt. Điều này quả thật khiến hắn rất đau lòng. Bởi vì mỗi một kỵ sĩ Đao Nhọn đều là một phần tài sản quý giá. Đối với Đại Vận quốc mà nói, bọn họ tình nguyện để một trăm binh lính bình thường chết trận, cũng không muốn một thành viên của đoàn kỵ sĩ Đao Nhọn phải chết trận.</w:t>
      </w:r>
    </w:p>
    <w:p>
      <w:pPr>
        <w:pStyle w:val="BodyText"/>
      </w:pPr>
      <w:r>
        <w:t xml:space="preserve">Tuy rằng tin tức toàn trung đội số 8 bị tiêu diệt khiến hắn rất đau lòng, nhưng đây không phải nguyên nhân hắn khiến nhíu mày. Hắn nhíu mày bởi phần sau của quân báo.</w:t>
      </w:r>
    </w:p>
    <w:p>
      <w:pPr>
        <w:pStyle w:val="BodyText"/>
      </w:pPr>
      <w:r>
        <w:t xml:space="preserve">- Khi trung đội số 7 chạy tới, toàn trung đội số 8 đã bị tiêu diệt. Lăng Túc làm sao có khả năng lợi dụng ba mươi người còn sót lại tiêu diệt hết quân địch? Còn không tổn thất một người?</w:t>
      </w:r>
    </w:p>
    <w:p>
      <w:pPr>
        <w:pStyle w:val="BodyText"/>
      </w:pPr>
      <w:r>
        <w:t xml:space="preserve">Lăng Trung Thiên cảm thấy hẳn là chiến báo này đã bị người cố ý phóng đại lên. Hơn nữa mức độ phóng đại còn vô cùng đáng sợ!</w:t>
      </w:r>
    </w:p>
    <w:p>
      <w:pPr>
        <w:pStyle w:val="BodyText"/>
      </w:pPr>
      <w:r>
        <w:t xml:space="preserve">- Chẳng lẽ tiểu tử Lăng Túc này phát điên muốn cướp công lao của trung đội số 8 sao?</w:t>
      </w:r>
    </w:p>
    <w:p>
      <w:pPr>
        <w:pStyle w:val="BodyText"/>
      </w:pPr>
      <w:r>
        <w:t xml:space="preserve">Lăng Trung Thiên chính là phụ thân của Lăng Túc. Đối với tính cách của con trai mình hắn hiểu rõ hơn ai hết. Tiểu tử này giống hệt với hắn lúc còn trẻ. Dáng vẻ không chịu thua kém khiến Lăng Túc cả ngày tranh cãi với lão cha như hắn tới mức rối tinh rối mù. Nhưng bất kể tranh cãi thế nào, Lăng Trung Thiên không thể phủ nhận sự xuất sắc của Lăng Túc.</w:t>
      </w:r>
    </w:p>
    <w:p>
      <w:pPr>
        <w:pStyle w:val="BodyText"/>
      </w:pPr>
      <w:r>
        <w:t xml:space="preserve">- Nói cho ta biết, ba mươi người trung đội số 7 làm sao chiến thắng 118 tên địch? Chẳng lẽ bọn họ biết bay sao?</w:t>
      </w:r>
    </w:p>
    <w:p>
      <w:pPr>
        <w:pStyle w:val="BodyText"/>
      </w:pPr>
      <w:r>
        <w:t xml:space="preserve">Lăng Trung Thiên nhìn kỵ sĩ đưa chiến báo tới. Hắn rất muốn biết rốt cuộc chiến báo trước mặt hắn bị phóng đại tới mức nào.</w:t>
      </w:r>
    </w:p>
    <w:p>
      <w:pPr>
        <w:pStyle w:val="BodyText"/>
      </w:pPr>
      <w:r>
        <w:t xml:space="preserve">- Hồi bẩm nguyên soái, khi chúng ta chạy tới nơi, cuộc chiến đấu đã kết thúc. Chúng ta đã kiểm tra thi thể của các kỵ sĩ trung đội số 8. Bọn họ đã chết cách đó nửa ngày. Trong khi quân địch chết trước khi chúng ta chạy tới đó một khắc. Cho nên khẳng định trung đội số 7 tới tiêu diệt kẻ địch sau khi toàn trung đội số 8 đã bị tiêu diệt. Còn về làm cách nào... Lăng Túc đội trưởng chưa nói, ba mươi hai người bọn họ đã đi...</w:t>
      </w:r>
    </w:p>
    <w:p>
      <w:pPr>
        <w:pStyle w:val="BodyText"/>
      </w:pPr>
      <w:r>
        <w:t xml:space="preserve">Đừng thấy kỵ sĩ này trả lời rất nhanh nhẹn, thực ra đối mặt với Đại nguyên soái trấn quốc Đại Vận quốc Lăng Trung Thiên, hắn vẫn vô cùng khẩn trương.</w:t>
      </w:r>
    </w:p>
    <w:p>
      <w:pPr>
        <w:pStyle w:val="BodyText"/>
      </w:pPr>
      <w:r>
        <w:t xml:space="preserve">- Hả?</w:t>
      </w:r>
    </w:p>
    <w:p>
      <w:pPr>
        <w:pStyle w:val="BodyText"/>
      </w:pPr>
      <w:r>
        <w:t xml:space="preserve">Lăng Trung Thiên nghe kỵ sĩ này hồi báo, hắn biết, cho dù có cho Biện Thông thêm một lá gan, hắn cũng tuyệt đối không dám lừa gạt mình. Giả báo quân tình chính là tội lớn bị diệt toàn gia tộc!</w:t>
      </w:r>
    </w:p>
    <w:p>
      <w:pPr>
        <w:pStyle w:val="BodyText"/>
      </w:pPr>
      <w:r>
        <w:t xml:space="preserve">- Khoan! Ngươi nói bọn họ có ba mươi hai người sao?</w:t>
      </w:r>
    </w:p>
    <w:p>
      <w:pPr>
        <w:pStyle w:val="BodyText"/>
      </w:pPr>
      <w:r>
        <w:t xml:space="preserve">Lăng Trung Thiên không có được câu trả lời thuyết phục, nhưng hắn lại nghe được một tin tức khác thường!</w:t>
      </w:r>
    </w:p>
    <w:p>
      <w:pPr>
        <w:pStyle w:val="BodyText"/>
      </w:pPr>
      <w:r>
        <w:t xml:space="preserve">Trung đội số 7 vốn đầy đủ là 120 người. Nhưng sau khi chiến đấu trên chiến trường, bọn họ chỉ còn bốn mươi người truy kích. Trên đoạn đường truy kích, bọn họ tổn thất mười người. Đáng lẽ bọn họ chỉ còn lại ba mươi người mới đúng. Vậy thêm ra hai người là tình huống thế nào?</w:t>
      </w:r>
    </w:p>
    <w:p>
      <w:pPr>
        <w:pStyle w:val="BodyText"/>
      </w:pPr>
      <w:r>
        <w:t xml:space="preserve">- Vâng! Chúng ta kiểm kê người mấy lần. Đúng là ba mươi hai người!</w:t>
      </w:r>
    </w:p>
    <w:p>
      <w:pPr>
        <w:pStyle w:val="BodyText"/>
      </w:pPr>
      <w:r>
        <w:t xml:space="preserve">Kỵ sĩ này thực sự không rõ tại sao Lăng Trung Thiên lại hỏi như thế.</w:t>
      </w:r>
    </w:p>
    <w:p>
      <w:pPr>
        <w:pStyle w:val="BodyText"/>
      </w:pPr>
      <w:r>
        <w:t xml:space="preserve">- Báo...</w:t>
      </w:r>
    </w:p>
    <w:p>
      <w:pPr>
        <w:pStyle w:val="BodyText"/>
      </w:pPr>
      <w:r>
        <w:t xml:space="preserve">Nhưng đúng vào lúc này, chim ưng đưa tin của trung đội số 7 đã tới. Một binh lính cầm quân báo đưa vào cho Lăng Túc.</w:t>
      </w:r>
    </w:p>
    <w:p>
      <w:pPr>
        <w:pStyle w:val="BodyText"/>
      </w:pPr>
      <w:r>
        <w:t xml:space="preserve">- Lại là trung đội số 7 sao?</w:t>
      </w:r>
    </w:p>
    <w:p>
      <w:pPr>
        <w:pStyle w:val="BodyText"/>
      </w:pPr>
      <w:r>
        <w:t xml:space="preserve">Lăng Trung Thiên nhìn dấu vết bịt bên ngoài chiến báo. Hắn biết đây là chiến báo của trung đội số 7. Hắn cầm chiến báo trong tay mở ra. Vừa nhìn, hắn thiếu chút nữa đã ngất đi.</w:t>
      </w:r>
    </w:p>
    <w:p>
      <w:pPr>
        <w:pStyle w:val="BodyText"/>
      </w:pPr>
      <w:r>
        <w:t xml:space="preserve">- Quân bộ! Trung đội số 7 truy kích kẻ địch đến thung lũng Già Lam, phát hiện một lượng lớn quân địch mai phục tại thung lũng Già Lam. Trung đội số 7 không có cách nào đột phá, thỉnh cầu quân bộ điều binh sĩ đến đây tiêu diệt!</w:t>
      </w:r>
    </w:p>
    <w:p>
      <w:pPr>
        <w:pStyle w:val="BodyText"/>
      </w:pPr>
      <w:r>
        <w:t xml:space="preserve">Đây là phần chiến báo phía trước liên quan với thung lũng Già Lam. Chỉ nhìn một cách đơn thuần những điều này đương nhiên không có vấn đề. Nhưng phần sau lại khiến Lăng Trung Thiên không nói được gì.</w:t>
      </w:r>
    </w:p>
    <w:p>
      <w:pPr>
        <w:pStyle w:val="BodyText"/>
      </w:pPr>
      <w:r>
        <w:t xml:space="preserve">- Nhiệm vụ truy kích của trung đội số 7 đã hoàn thành. Toàn đội gồm ba mươi hai người xuất phát từ thung lũng Già Lam, tiến về phía đông nam với ý định tiến vào phía sau quân địch...</w:t>
      </w:r>
    </w:p>
    <w:p>
      <w:pPr>
        <w:pStyle w:val="BodyText"/>
      </w:pPr>
      <w:r>
        <w:t xml:space="preserve">Đây chính là phần sau của chiến báo! Tuy rằng rất ngắn gọn, nhưng Lăng Trung Thiên hiểu được toàn bộ ý tứ.</w:t>
      </w:r>
    </w:p>
    <w:p>
      <w:pPr>
        <w:pStyle w:val="BodyText"/>
      </w:pPr>
      <w:r>
        <w:t xml:space="preserve">- Chuyện này... Tiểu tử này muốn làm gì? Hắn muốn đi chịu chết sao?</w:t>
      </w:r>
    </w:p>
    <w:p>
      <w:pPr>
        <w:pStyle w:val="BodyText"/>
      </w:pPr>
      <w:r>
        <w:t xml:space="preserve">Lăng Trung Thiên cầm chiến báo trong tay đập xuống bàn. Hắn phẫn nộ với tin tức trung đội số 7 xuất phát theo phía đông nam tiến vào phía sau lưng địch. Hiện tại hắn kích động chỉ muốn kéo Lăng Túc tới đánh gần chết.</w:t>
      </w:r>
    </w:p>
    <w:p>
      <w:pPr>
        <w:pStyle w:val="BodyText"/>
      </w:pPr>
      <w:r>
        <w:t xml:space="preserve">Ba mươi hai người thâm nhập vào sau lưng địch? Rốt cuộc Lăng Túc bị ma ám hay bị điên? Hắn xem Tây Kỳ quốc là cái gì? Mấy ngày này bốn mươi trung đội của đoàn kỵ sĩ Đao Nhọn thâm nhập vào sau lưng địch, đã có tới tám trung đội bị tiêu diệt. Đến bây giờ còn có hai trung đội không nhận được tin tức. Ba mươi trung đội khác hoặc nhiều hoặc ít đều xuất hiện thương vong. Tuy rằng chiến tích của bọn họ rất tốt, nhưng tổn thất như vậy có thể xem như rất nặng nề.</w:t>
      </w:r>
    </w:p>
    <w:p>
      <w:pPr>
        <w:pStyle w:val="BodyText"/>
      </w:pPr>
      <w:r>
        <w:t xml:space="preserve">Phải biết rằng, bốn mươi trung đội khác, mỗi trung đội đều đầy đủ thành viên. Đầy đủ thành viên còn có thể bị đánh thương, bị tiêu diệt. Vậy ba mươi hai người vọt vào có khác nào chịu chết?</w:t>
      </w:r>
    </w:p>
    <w:p>
      <w:pPr>
        <w:pStyle w:val="BodyText"/>
      </w:pPr>
      <w:r>
        <w:t xml:space="preserve">- Điên! Nhất định là điên rồi! Người đâu! Thông báo với quân trấn thủ phía đông nam, ngăn cản trung đội số 7 cho ta! Nếu như phản kháng đánh, đánh gãy hai chân kéo trở về!</w:t>
      </w:r>
    </w:p>
    <w:p>
      <w:pPr>
        <w:pStyle w:val="BodyText"/>
      </w:pPr>
      <w:r>
        <w:t xml:space="preserve">Dù sao cũng là con mình. Bình thường Lăng Trung Thiên thường xuyên tranh cãi với Lăng Túc, nhưng đến lúc này hắn làm sao có khả năng nhìn con mình đi chịu chết? Lăng gia chỉ có một người để nối dõi. Nếu như Lăng Túc thật sự chết trận, vậy hắn làm sao có thể ăn nói được với liệt tổ liệt tông của Lăng gia đây!</w:t>
      </w:r>
    </w:p>
    <w:p>
      <w:pPr>
        <w:pStyle w:val="BodyText"/>
      </w:pPr>
      <w:r>
        <w:t xml:space="preserve">Nhưng sau khi Lăng Trung Thiên gầm lên, hắn cũng biết đã muộn! Thời gian bọn họ nhận được chiến báo đã là hai ngày sau. Dựa theo tốc độ của trung đội số 7, chỉ sợ lúc này bọn họ đã đến vị trí của quân trấn giữ phía đông nam. Mặc dù hiện tại hắn ra lệnh truyền tin tức tới đó với tốc độ nhanh nhất, cũng tuyệt đối không kịp.</w:t>
      </w:r>
    </w:p>
    <w:p>
      <w:pPr>
        <w:pStyle w:val="BodyText"/>
      </w:pPr>
      <w:r>
        <w:t xml:space="preserve">Lăng Trung Thiên có chút bi phẫn nhìn chiến báo này! Hắn cảm thấy con mình quá lớn mật. Dù thế nào hắn cũng không thể tưởng tượng được Lăng Túc lại lớn mật đến mức này. Với ba mươi hai người đã tính thâm nhập tới phía sau lưng địch? Bọn họ cảm giác mình đều là tử sĩ sao?</w:t>
      </w:r>
    </w:p>
    <w:p>
      <w:pPr>
        <w:pStyle w:val="BodyText"/>
      </w:pPr>
      <w:r>
        <w:t xml:space="preserve">- Ra lệnh cho trung đội Đao Nhọn số 10, số12, số14 đang ở phía đông nam, một khi phát hiện tung tích của trung đội số 7, lập tức tiến hành hợp nhất! Bất kỳ trung đội nào một khi hợp nhất với trung đội số 7, phải lập tức trở về!</w:t>
      </w:r>
    </w:p>
    <w:p>
      <w:pPr>
        <w:pStyle w:val="Compact"/>
      </w:pPr>
      <w:r>
        <w:br w:type="textWrapping"/>
      </w:r>
      <w:r>
        <w:br w:type="textWrapping"/>
      </w:r>
    </w:p>
    <w:p>
      <w:pPr>
        <w:pStyle w:val="Heading2"/>
      </w:pPr>
      <w:bookmarkStart w:id="41" w:name="chương-23-tam-lăng-tiễn."/>
      <w:bookmarkEnd w:id="41"/>
      <w:r>
        <w:t xml:space="preserve">19. Chương 23: Tam Lăng Tiễn.</w:t>
      </w:r>
    </w:p>
    <w:p>
      <w:pPr>
        <w:pStyle w:val="Compact"/>
      </w:pPr>
      <w:r>
        <w:br w:type="textWrapping"/>
      </w:r>
      <w:r>
        <w:br w:type="textWrapping"/>
      </w:r>
      <w:r>
        <w:t xml:space="preserve">Lăng Trung Thiên biết, thật ra sau khi tiến vào phía sau lưng địch, khả năng hai trung đội chạm mặt rất nhỏ. Bình thường nhiều nhất chỉ có thể gặp được kỵ binh bại trận. Nhưng đã đến lúc này hắn chỉ có thể làm được như vậy. Hắn chỉ có thể cầu mong đầu óc Lăng Túc hoàn toàn bình thường, vẫn có thể hiểu rõ sự khủng bố của Tây Kỳ quốc, không nên thâm nhập quá sâu vào sau lưng địch mới tốt.</w:t>
      </w:r>
    </w:p>
    <w:p>
      <w:pPr>
        <w:pStyle w:val="BodyText"/>
      </w:pPr>
      <w:r>
        <w:t xml:space="preserve">Nhưng hắn đã xem thường lá gan của Lăng Túc. Bởi vì lúc này, trung đội số 7 đã tới vị trí của quân trấn thủ phía đông nam, nhận tất cả tiếp tế, chuẩn bị tiến vào bên trong Tây Kỳ Quốc...</w:t>
      </w:r>
    </w:p>
    <w:p>
      <w:pPr>
        <w:pStyle w:val="BodyText"/>
      </w:pPr>
      <w:r>
        <w:t xml:space="preserve">Ba mươi hai thành viên của trung đội số 7 đã đổi chiến giáp mới. Chiến đao của bọn họ đã được quân trấn giữ phía đông nam sửa chữa. Tất bộ các vật tư khác cũng được bổ sung.</w:t>
      </w:r>
    </w:p>
    <w:p>
      <w:pPr>
        <w:pStyle w:val="BodyText"/>
      </w:pPr>
      <w:r>
        <w:t xml:space="preserve">Âu Dương kiểm tra lại những Ba Lăng Tiễn của mình. Những mũi tên này là do hắn phát hiện được trong kho vật tư quân dụng của quân trấn giữ phía đông nam. Ba Lăng Tiễn này cũng có hình tròn như mũi tên thường, nhưng uy lực lớn hơn gấp đôi. Tuy nhiên Ba Lăng Tiễn có một khuyết điểm chính là khi bay không dễ khống chế được phương hướng. Cho nên trừ phi xuất hiện quân địch quá đông, cung thủ bình thường sẽ không lựa chọn sử dụng Ba Lăng Tiễn.</w:t>
      </w:r>
    </w:p>
    <w:p>
      <w:pPr>
        <w:pStyle w:val="BodyText"/>
      </w:pPr>
      <w:r>
        <w:t xml:space="preserve">Nhưng Tam Lăng Tiễn đến trong tay Âu Dương lại không còn tồn tại khuyết điểm nữa. So với những mũi tên hình tròn này, trái lại Âu Dương càng am hiểu sử dụng Tam Lăng Tiễn hơn. Hắn cố ý bảo quan tiếp tế trấn giữ đông nam hỗ trợ cho một ít Tam Lăng Tiễn. Những mũi tên này đều được rạch thêm những rãnh máu.</w:t>
      </w:r>
    </w:p>
    <w:p>
      <w:pPr>
        <w:pStyle w:val="BodyText"/>
      </w:pPr>
      <w:r>
        <w:t xml:space="preserve">Hắn vẫn nhớ thời điểm hắn đưa ra yêu cầu như thế, viên quan tiếp tế còn dùng ánh mắt mờ mịt nhìn mình. Tam Lăng Tiễn vốn khó có thể khống chế lại tạo ra những rãnh máu như vậy, có thể nói chúng còn chính xác là mũi tên sao?</w:t>
      </w:r>
    </w:p>
    <w:p>
      <w:pPr>
        <w:pStyle w:val="BodyText"/>
      </w:pPr>
      <w:r>
        <w:t xml:space="preserve">Nhưng hiểu rõ về tài bắn cung đáng sợ của Âu Dương, các thành viên trung đội số 7 không cảm thấy Âu Dương làm như vậy có gì không đúng! Kỹ thuật bắn cung của Âu Dương đáng sợ tới mức nào? Ngươi tùy tiện tìm ra một thành viên của trung đội số 7, hắn đều có thể nói cho ngươi biết. Mũi tên trong tay ngươi không dùng được, nhưng đến tay hắn, các thành viên của trung đội số 7 sẽ không chút bất kỳ nghi ngờ về sự hữu dụng của nó.</w:t>
      </w:r>
    </w:p>
    <w:p>
      <w:pPr>
        <w:pStyle w:val="BodyText"/>
      </w:pPr>
      <w:r>
        <w:t xml:space="preserve">- Những mũi tên này như thế nào?</w:t>
      </w:r>
    </w:p>
    <w:p>
      <w:pPr>
        <w:pStyle w:val="BodyText"/>
      </w:pPr>
      <w:r>
        <w:t xml:space="preserve">Nhìn thấy bộ dạng của Âu Dương vừa kiểm tra những mũi tên này vừa cười khúc khích, Lăng Túc rốt cuộc không nhịn được mở miệng hỏi.</w:t>
      </w:r>
    </w:p>
    <w:p>
      <w:pPr>
        <w:pStyle w:val="BodyText"/>
      </w:pPr>
      <w:r>
        <w:t xml:space="preserve">- Rất oh yeah, vô cùng oh yeah! Chí ít có thể khiến uy lực mũi tên ta bắn ra tăng lên gấp đôi!</w:t>
      </w:r>
    </w:p>
    <w:p>
      <w:pPr>
        <w:pStyle w:val="BodyText"/>
      </w:pPr>
      <w:r>
        <w:t xml:space="preserve">Âu Dương vừa kích động ngay cả oh yeah cũng nói ra. Hắn cũng không nghĩ liệu Lăng Túc nghe có thể hiểu được hay không.</w:t>
      </w:r>
    </w:p>
    <w:p>
      <w:pPr>
        <w:pStyle w:val="BodyText"/>
      </w:pPr>
      <w:r>
        <w:t xml:space="preserve">- Vậy thì tốt, hiện tại chúng ta đã thâm nhập vào sau lưng địch. Sắp tới nếu muốn tiếp tế sẽ có chút khó khăn. Cho nên lần này ta cố ý để mỗi người mang giúp ngươi một túi đựng tên, để tránh không có mũi tên sẽ phiền phức.</w:t>
      </w:r>
    </w:p>
    <w:p>
      <w:pPr>
        <w:pStyle w:val="BodyText"/>
      </w:pPr>
      <w:r>
        <w:t xml:space="preserve">Mỗi người mang thêm một túi, tính cả Âu Dương nghĩa là đã mang được 32 túi. Nói cách khác, lần này Âu Dương có thể dùng được mấy ngàn mũi tên. Mấy ngàn mũi tên ở trên chiến trường có khả năng chớp mắt đã bắn hết, nhưng trong tay Âu Dương sẽ biến thành mấy ngàn lệnh phù đòi mạng. Bởi vì đến nay Lăng Túc vẫn chưa từng nhìn thấy bất kỳ mũi tên nào Âu Dương bắn ra mà không giết người.</w:t>
      </w:r>
    </w:p>
    <w:p>
      <w:pPr>
        <w:pStyle w:val="BodyText"/>
      </w:pPr>
      <w:r>
        <w:t xml:space="preserve">- Được! Hẳn là đủ. Hơn nữa chúng ta có thể thu Tam Lăng Tiễn về!</w:t>
      </w:r>
    </w:p>
    <w:p>
      <w:pPr>
        <w:pStyle w:val="BodyText"/>
      </w:pPr>
      <w:r>
        <w:t xml:space="preserve">Âu Dương cân nhắc, chỉ cần có thể đánh thắng trận, như vậy bọn họ có thể thu mũi tên về. Cho nên mấy ngàn mũi tên này đủ để dùng vô số lần.</w:t>
      </w:r>
    </w:p>
    <w:p>
      <w:pPr>
        <w:pStyle w:val="BodyText"/>
      </w:pPr>
      <w:r>
        <w:t xml:space="preserve">- Ha ha, tiểu tử ngươi thật sự khác với tất cả mọi người. Nhưng chúng ta đã tiến vào Tây Kỳ quốc, tất cả đều phải cẩn thận thì tốt hơn...</w:t>
      </w:r>
    </w:p>
    <w:p>
      <w:pPr>
        <w:pStyle w:val="BodyText"/>
      </w:pPr>
      <w:r>
        <w:t xml:space="preserve">Lăng Túc mới vừa nói đến đây, hai kị sĩ đi phía trước chịu trách nhiệm dò đường đã chạy vội về phía bọn họ.</w:t>
      </w:r>
    </w:p>
    <w:p>
      <w:pPr>
        <w:pStyle w:val="BodyText"/>
      </w:pPr>
      <w:r>
        <w:t xml:space="preserve">Nhìn hai kị sĩ chạy vội đến, Lăng Túc thôi không nói chuyện với Âu Dương nữa. Hắn biết chắc chắn hai người này đã phát hiện ra tình hình của quân địch.</w:t>
      </w:r>
    </w:p>
    <w:p>
      <w:pPr>
        <w:pStyle w:val="BodyText"/>
      </w:pPr>
      <w:r>
        <w:t xml:space="preserve">- Đội trưởng!</w:t>
      </w:r>
    </w:p>
    <w:p>
      <w:pPr>
        <w:pStyle w:val="BodyText"/>
      </w:pPr>
      <w:r>
        <w:t xml:space="preserve">Hai người từ trên ngựa nhảy xuống, đi tới trước mặt Lăng Túc mở miệng nói:</w:t>
      </w:r>
    </w:p>
    <w:p>
      <w:pPr>
        <w:pStyle w:val="BodyText"/>
      </w:pPr>
      <w:r>
        <w:t xml:space="preserve">- Đội trưởng, phía trước phát hiện một ít bại quân. Nhân số khoảng chừng ba trăm người. Đều là bộ binh. Chúng ta có nên ăn hay không?</w:t>
      </w:r>
    </w:p>
    <w:p>
      <w:pPr>
        <w:pStyle w:val="BodyText"/>
      </w:pPr>
      <w:r>
        <w:t xml:space="preserve">- Ba trăm bại quân? Đều là bộ binh sao? Trang bị quân dụng thế nào? Tướng chỉ huy còn sống không?</w:t>
      </w:r>
    </w:p>
    <w:p>
      <w:pPr>
        <w:pStyle w:val="BodyText"/>
      </w:pPr>
      <w:r>
        <w:t xml:space="preserve">Lăng Túc nghe thấy tin tức có bại quân, trong lòng hắn có chút kích động. Nhưng đối phương có tới ba trăm người. So về số lượng, bọn họ vẫn quá thiệt thòi. Cho nên hắn nhất định phải tìm hiểu tất cả tình huống.</w:t>
      </w:r>
    </w:p>
    <w:p>
      <w:pPr>
        <w:pStyle w:val="BodyText"/>
      </w:pPr>
      <w:r>
        <w:t xml:space="preserve">- Đội trưởng, trang bị quân dụng của bọn họ không tồi, hẳn là bị trung đội số 10 của đoàn kỵ sĩ Đao Nhọn tập kích. Bởi vì ta phát hiện có tù binh!</w:t>
      </w:r>
    </w:p>
    <w:p>
      <w:pPr>
        <w:pStyle w:val="BodyText"/>
      </w:pPr>
      <w:r>
        <w:t xml:space="preserve">Người kỵ sĩ dò đường nói chuyện có chút kích động.</w:t>
      </w:r>
    </w:p>
    <w:p>
      <w:pPr>
        <w:pStyle w:val="BodyText"/>
      </w:pPr>
      <w:r>
        <w:t xml:space="preserve">- Tù binh? Là người của trung đội số 10 sao? Có bao nhiêu người?</w:t>
      </w:r>
    </w:p>
    <w:p>
      <w:pPr>
        <w:pStyle w:val="BodyText"/>
      </w:pPr>
      <w:r>
        <w:t xml:space="preserve">Lăng Túc nghe thấy có tù binh, hắn cũng kích động. Tuy bọn họ chỉ có ba mươi hai người, nhưng có đầy đủ năm mươi con chiến mã. Những chiến mã này chính là chuẩn bị khi gặp được những thành viên của trung đội bại trận khác. Bây giờ nghe nói có tù binh, đương nhiên hắn rất vui vẻ.</w:t>
      </w:r>
    </w:p>
    <w:p>
      <w:pPr>
        <w:pStyle w:val="BodyText"/>
      </w:pPr>
      <w:r>
        <w:t xml:space="preserve">- Năm, có năm người. Tuy nhiên trang bị quân dụng của đối phương rất tốt. Hơn nữa chỉ huy của bọn họ còn sống. Không dễ gặm đâu!</w:t>
      </w:r>
    </w:p>
    <w:p>
      <w:pPr>
        <w:pStyle w:val="BodyText"/>
      </w:pPr>
      <w:r>
        <w:t xml:space="preserve">Kỵ sĩ này báo cáo rất chi tiết. Tuy nói có bên trong có năm huynh đệ, nhưng muốn cứu viện, chỉ dựa vào hơn ba mươi người bọn họ sợ là có chút khó khăn. Mấu chốt nhất chính là chỉ huy của đối phương còn sống. Vậy đại biểu một khi bọn họ đấu võ, đối phương sẽ không lập tức đầu hàng. Đối phương có chỉ huy, cho dù bọn họ có thể khiến đối phương hỗn loạn, nhưng cũng có thể bị giết ngược lại.</w:t>
      </w:r>
    </w:p>
    <w:p>
      <w:pPr>
        <w:pStyle w:val="BodyText"/>
      </w:pPr>
      <w:r>
        <w:t xml:space="preserve">Nghe báo cáo, ánh mắt Lăng Túc nhìn Âu Dương đang đứng bên cạnh. Sau đó trên mặt hắn xuất hiện một nụ cười. Bởi vì vừa nãy hắn nhìn thấy nụ cười tự tin trên khuôn mặt Âu Dương.</w:t>
      </w:r>
    </w:p>
    <w:p>
      <w:pPr>
        <w:pStyle w:val="BodyText"/>
      </w:pPr>
      <w:r>
        <w:t xml:space="preserve">- Chỉ huy của đối phương cứ giao cho ta!</w:t>
      </w:r>
    </w:p>
    <w:p>
      <w:pPr>
        <w:pStyle w:val="BodyText"/>
      </w:pPr>
      <w:r>
        <w:t xml:space="preserve">Âu Dương lôi chiến cung của mình từ phía sau lưng ra. Hắn tin chắc, có Tam Lăng Tiễn trợ giúp, cho dù tên chỉ huy kia có ẩn mình trong đám đông, hắn cũng có thể một mũi tên giết chết.</w:t>
      </w:r>
    </w:p>
    <w:p>
      <w:pPr>
        <w:pStyle w:val="BodyText"/>
      </w:pPr>
      <w:r>
        <w:t xml:space="preserve">- Được!</w:t>
      </w:r>
    </w:p>
    <w:p>
      <w:pPr>
        <w:pStyle w:val="BodyText"/>
      </w:pPr>
      <w:r>
        <w:t xml:space="preserve">Nhận được câu nói khẳng định của Âu Dương, Lăng Túc nắm chặt nắm đấm nhìn hai kỵ sĩ trước mặt hỏi:</w:t>
      </w:r>
    </w:p>
    <w:p>
      <w:pPr>
        <w:pStyle w:val="BodyText"/>
      </w:pPr>
      <w:r>
        <w:t xml:space="preserve">- Đối phương cách chúng ta bao xa?</w:t>
      </w:r>
    </w:p>
    <w:p>
      <w:pPr>
        <w:pStyle w:val="BodyText"/>
      </w:pPr>
      <w:r>
        <w:t xml:space="preserve">- Khoảng chừng năm dặm, về hướng kia!</w:t>
      </w:r>
    </w:p>
    <w:p>
      <w:pPr>
        <w:pStyle w:val="BodyText"/>
      </w:pPr>
      <w:r>
        <w:t xml:space="preserve">Hai người nói xong chỉ tay về phía đông nam.</w:t>
      </w:r>
    </w:p>
    <w:p>
      <w:pPr>
        <w:pStyle w:val="BodyText"/>
      </w:pPr>
      <w:r>
        <w:t xml:space="preserve">- Chặn đường lui của bọn họ!</w:t>
      </w:r>
    </w:p>
    <w:p>
      <w:pPr>
        <w:pStyle w:val="BodyText"/>
      </w:pPr>
      <w:r>
        <w:t xml:space="preserve">Lăng Túc gầm lên một tiếng, sau đó nhảy lên chiến mã. Khi hắn nhảy lên chiến mã, một đám kỵ sĩ cũng nhảy lên chiến mã của mình đồng thời rút trường đao của mình ra.</w:t>
      </w:r>
    </w:p>
    <w:p>
      <w:pPr>
        <w:pStyle w:val="Compact"/>
      </w:pPr>
      <w:r>
        <w:br w:type="textWrapping"/>
      </w:r>
      <w:r>
        <w:br w:type="textWrapping"/>
      </w:r>
    </w:p>
    <w:p>
      <w:pPr>
        <w:pStyle w:val="Heading2"/>
      </w:pPr>
      <w:bookmarkStart w:id="42" w:name="chương-24-phản-kích."/>
      <w:bookmarkEnd w:id="42"/>
      <w:r>
        <w:t xml:space="preserve">20. Chương 24: Phản Kích.</w:t>
      </w:r>
    </w:p>
    <w:p>
      <w:pPr>
        <w:pStyle w:val="Compact"/>
      </w:pPr>
      <w:r>
        <w:br w:type="textWrapping"/>
      </w:r>
      <w:r>
        <w:br w:type="textWrapping"/>
      </w:r>
      <w:r>
        <w:t xml:space="preserve">Ba mươi đánh ba trăm, nếu là trước đây khẳng định Lăng Túc không dám làm. Nhưng hiện tại hắn đã có Âu Dương. Hắn thậm chí đang suy nghĩ có phải sẽ có thể đánh ra một chiến dịch không tổn thất một người hay không?</w:t>
      </w:r>
    </w:p>
    <w:p>
      <w:pPr>
        <w:pStyle w:val="BodyText"/>
      </w:pPr>
      <w:r>
        <w:t xml:space="preserve">- Chạy chầm chậm trong ba dặm. Hai dặm cuối cùng tấn công!</w:t>
      </w:r>
    </w:p>
    <w:p>
      <w:pPr>
        <w:pStyle w:val="BodyText"/>
      </w:pPr>
      <w:r>
        <w:t xml:space="preserve">Lăng Túc ra lệnh một tiếng, ba mươi mốt người theo sát Lăng Túc di chuyển về hướng đông nam. Mà lúc này Âu Dương đã rời khỏi đội ngũ mau chóng chạy về phía bên cạnh.</w:t>
      </w:r>
    </w:p>
    <w:p>
      <w:pPr>
        <w:pStyle w:val="BodyText"/>
      </w:pPr>
      <w:r>
        <w:t xml:space="preserve">Lần này Lăng Túc không hỏi Âu Dương muốn làm gì. Những người khác cũng chỉ nhìn theo Âu Dương. Bọn họ không cần hỏi, bởi vì bọn họ biết, một lát nữa chỉ cần khai chiến, mũi tên của Âu Dương nhất định sẽ trợ giúp lớn nhất cho bọn họ.</w:t>
      </w:r>
    </w:p>
    <w:p>
      <w:pPr>
        <w:pStyle w:val="BodyText"/>
      </w:pPr>
      <w:r>
        <w:t xml:space="preserve">Cho dù chạy chậm ba dặm, đối với các kỵ sĩ trung đội số 7 mà nói cũng chỉ là trong thời gian nháy mắt. Sau khi chạy chầm chậm bọn họ đã có thể nhìn thấy đội ngũ của đối phương! Trong hai dặm cuối cùng, dựa theo sự phân phó của Lăng Túc, ba mươi mốt tên kỵ sĩ bắt đầu đợt tấn công đầu tiên!</w:t>
      </w:r>
    </w:p>
    <w:p>
      <w:pPr>
        <w:pStyle w:val="BodyText"/>
      </w:pPr>
      <w:r>
        <w:t xml:space="preserve">Trong một khắc, khí thế tấn công dũng mãnh lại xuất hiện trên người bọn họ. Giờ phút này bọn họ chính là một thể hoàn chỉnh. Giờ phút này bọn họ giống như một mũi tên không gì không xuyên thủng được!</w:t>
      </w:r>
    </w:p>
    <w:p>
      <w:pPr>
        <w:pStyle w:val="BodyText"/>
      </w:pPr>
      <w:r>
        <w:t xml:space="preserve">Tiếng vó ngựa nhất thời khiến ba trăm bộ binh chú ý! Cùng lúc đó, chỉ huy của đối phương hét lớn một tiếng:</w:t>
      </w:r>
    </w:p>
    <w:p>
      <w:pPr>
        <w:pStyle w:val="BodyText"/>
      </w:pPr>
      <w:r>
        <w:t xml:space="preserve">- Địch tấn công.</w:t>
      </w:r>
    </w:p>
    <w:p>
      <w:pPr>
        <w:pStyle w:val="BodyText"/>
      </w:pPr>
      <w:r>
        <w:t xml:space="preserve">Hắn bắt đầu chỉ huy binh lính thủ hạ lấy khiên tròn chuẩn bị chống lại sự tấn công của kỵ binh.</w:t>
      </w:r>
    </w:p>
    <w:p>
      <w:pPr>
        <w:pStyle w:val="BodyText"/>
      </w:pPr>
      <w:r>
        <w:t xml:space="preserve">Nhưng khi bộ binh vừa thành lập được trận phòng ngự khiên tròn, tên chỉ huy kia lại cười!</w:t>
      </w:r>
    </w:p>
    <w:p>
      <w:pPr>
        <w:pStyle w:val="BodyText"/>
      </w:pPr>
      <w:r>
        <w:t xml:space="preserve">- Ha ha ha ha! Ba mươi người, ba mươi người muốn đánh bại ba trăm bộ binh tinh nhuệ của ta. Đại Vận quốc càng ngày càng tùy tiện! Các huynh đệ, để bọn họ mở mang kiến thức một chút, biết cái gì mới thật sự là chiến trận phòng ngự khiên tròn!</w:t>
      </w:r>
    </w:p>
    <w:p>
      <w:pPr>
        <w:pStyle w:val="BodyText"/>
      </w:pPr>
      <w:r>
        <w:t xml:space="preserve">Tên chỉ huy này điên cuồng cười. Cùng cười với hắn còn có những binh sĩ kia. Mới vừa nãy, bọn họ còn hết sức khẩn trương. Nhưng khi nhìn thấy đối phương chỉ có ba mươi người tấn công, bọn họ lập tức trấn tĩnh lại. Ba trăm người đánh ba mươi người, cho dù là kỵ sĩ nắm giữ năng lực tấn công tốt đến mấy cũng nhất định phải chết.</w:t>
      </w:r>
    </w:p>
    <w:p>
      <w:pPr>
        <w:pStyle w:val="BodyText"/>
      </w:pPr>
      <w:r>
        <w:t xml:space="preserve">Lúc này nếu như nói có người cười không nổi chỉ sợ chính là năm tù binh của trung đội số 10! Lúc này bọn họ bị nhốt trong lồng đang điên cuồng tức giận hét lớn với các kỵ sĩ của trung đội số 7:</w:t>
      </w:r>
    </w:p>
    <w:p>
      <w:pPr>
        <w:pStyle w:val="BodyText"/>
      </w:pPr>
      <w:r>
        <w:t xml:space="preserve">- Cút! Mau cút đi! Các ngươi điên rồi sao?</w:t>
      </w:r>
    </w:p>
    <w:p>
      <w:pPr>
        <w:pStyle w:val="BodyText"/>
      </w:pPr>
      <w:r>
        <w:t xml:space="preserve">Khi mới vừa nghe thấy tiếng móng ngựa của kỵ binh, bọn họ còn kích động nhất thời cho là những trung đội khác tới cứu viện. Nhưng khi phát hiện ra trung đội số 7 chỉ có ba mươi người, bọn họ ngoài cười khổ ra chỉ có thể tức giận hét lên hi vọng trung đội số 7 sẽ nhanh chóng rời đi! Đáng tiếc bọn họ từ từ phát hiện, bọn họ la hét thế cũng không có tác dụng. Tốc độ của trung đội số 7 càng lúc càng nhanh. Rõ ràng bọn họ muốn dùng ba mươi người liều chết đối kháng với ba trăm bộ binh tinh nhuệ này!</w:t>
      </w:r>
    </w:p>
    <w:p>
      <w:pPr>
        <w:pStyle w:val="BodyText"/>
      </w:pPr>
      <w:r>
        <w:t xml:space="preserve">Ba mươi kỵ binh đối chọi ba trăm bộ binh, nếu như gặp phải một đội ngũ bộ binh đã bại trận, đến chỉ huy cũng chết trận, như vậy không phải không có khả năng giành được thắng lợi. Nhưng đây là đội ngũ bộ binh tinh nhuệ mà nguyên một trung đội số 10 với đầy đủ nhân số cũng chỉ gặm đi một nửa!</w:t>
      </w:r>
    </w:p>
    <w:p>
      <w:pPr>
        <w:pStyle w:val="BodyText"/>
      </w:pPr>
      <w:r>
        <w:t xml:space="preserve">Thời điểm trung đội số 10 bọn họ gặp phải đội ngũ bộ binh này, đối phương ước chừng sáu trăm người. Ban đầu bọn họ không xem trọng đội ngũ bộ binh này. Nhưng sau khi thực sự đụng độ bọn họ chỉ còn lại bốn mươi thi thể và năm tên tù binh, mới giết được ba trăm người của bọn họ. Thậm chí ý định trảm tướng cũng không thành công, chỉ có thể ảo não lui lại.</w:t>
      </w:r>
    </w:p>
    <w:p>
      <w:pPr>
        <w:pStyle w:val="BodyText"/>
      </w:pPr>
      <w:r>
        <w:t xml:space="preserve">Mà bây giờ không biết trung đội số 7 từ đâu bỗng nhiên xông ra. Năm người của trung đội số 10 bị bắt làm tù binh vô cùng tuyệt vọng! Ba mươi mốt người vọt vào bên trong chiến trận được tạo thành bởi khiên tròn của đội ngũ bộ binh tinh nhuệ này, cho dù muốn chạy trốn cũng không có khả năng.</w:t>
      </w:r>
    </w:p>
    <w:p>
      <w:pPr>
        <w:pStyle w:val="BodyText"/>
      </w:pPr>
      <w:r>
        <w:t xml:space="preserve">Khoảng cách giữa hai phe càng lúc càng gần. Năm trăm mét. Bốn trăm mét. Ba trăm mét. Hai trăm mét! Trung đội số 7 không hề có ý định dừng lại. Càng tiến tới gần, càng cảm giác được khí thế quyết chiến của bọn họ càng dâng cao.</w:t>
      </w:r>
    </w:p>
    <w:p>
      <w:pPr>
        <w:pStyle w:val="BodyText"/>
      </w:pPr>
      <w:r>
        <w:t xml:space="preserve">Chỉ huy của đối phương nhìn trung đội số 7 tấn công hung mãnh như vậy, hắn đang hoài nghi chẳng lẽ những người này cảm thấy sống đủ muốn tìm cái chết hay sao? Ba mươi đánh ba trăm? Cho dù các ngươi có khí thế hơn nữa, các ngươi có thể làm được gì?</w:t>
      </w:r>
    </w:p>
    <w:p>
      <w:pPr>
        <w:pStyle w:val="BodyText"/>
      </w:pPr>
      <w:r>
        <w:t xml:space="preserve">Ngay thời điểm hắn đang tự hỏi những điều này, một mũi tên mạnh mẽ xoay tròn phát ra âm thanh phá không đột nhiên từ phía bên trái hắn bắn thẳng đến. Nghe thấy âm thanh này, tên chỉ huy liền biết người bắn ra mũi tên này tuyệt đối là một Thần Xạ Thủ siêu cấp. Trong nháy mắt khi nghe thấy âm thanh này, hắn đã biết mình không có cách nào né tránh. Cho nên hắn vội tóm lấy một cái khiên bên cạnh mình để che hướng mũi tên bay tới.</w:t>
      </w:r>
    </w:p>
    <w:p>
      <w:pPr>
        <w:pStyle w:val="BodyText"/>
      </w:pPr>
      <w:r>
        <w:t xml:space="preserve">Vị trí hắn chặn không sai, đúng là vị trí mũi tên bay tới. Mũi tên này trực tiếp bắn thẳng vào đầu hắn. Đây là một mũi tên tất sát!</w:t>
      </w:r>
    </w:p>
    <w:p>
      <w:pPr>
        <w:pStyle w:val="BodyText"/>
      </w:pPr>
      <w:r>
        <w:t xml:space="preserve">Khi mũi tên va chạm vào khiên tròn, tên chỉ huy cho rằng đã có thể ngăn cản thành công. Nhưng hắn đã sai! Khi mũi tên va chạm vào khiên tròn không ngờ phát ra một tiếng phụt, sau đó nó trực tiếp xuyên qua khiên tròn bắn thủng đầu hắn!</w:t>
      </w:r>
    </w:p>
    <w:p>
      <w:pPr>
        <w:pStyle w:val="BodyText"/>
      </w:pPr>
      <w:r>
        <w:t xml:space="preserve">Mũi tên này tới quá đột ngột. Cho dù là một tù binh của trung đội số 10 đang ở gần tên chỉ huy cũng không thấy rõ rốt cuộc đã phát sinh chuyện gì!</w:t>
      </w:r>
    </w:p>
    <w:p>
      <w:pPr>
        <w:pStyle w:val="BodyText"/>
      </w:pPr>
      <w:r>
        <w:t xml:space="preserve">Nhưng không nghi ngờ chút nào, mũi tên kinh thiên này đã thành công bắn chết tên chỉ huy! Đây là một mũi tên trảm thủ!</w:t>
      </w:r>
    </w:p>
    <w:p>
      <w:pPr>
        <w:pStyle w:val="BodyText"/>
      </w:pPr>
      <w:r>
        <w:t xml:space="preserve">Người kỵ sĩ của trung đội số 10 đang ở gần tên chỉ huy nhìn thấy hắn bị mất đầu liền che miệng mình lại! Hai con mắt của hắn muốn lồi ra! Trung đội số 10 bọn họ tấn công vô số lần nhưng không thể chém đầu hắn. Nhưng người ta chỉ cần một mũi tên đã có thể giết chết? Chuyện gì vừa phát sinh vậy?</w:t>
      </w:r>
    </w:p>
    <w:p>
      <w:pPr>
        <w:pStyle w:val="BodyText"/>
      </w:pPr>
      <w:r>
        <w:t xml:space="preserve">Vèo... Vèo...</w:t>
      </w:r>
    </w:p>
    <w:p>
      <w:pPr>
        <w:pStyle w:val="BodyText"/>
      </w:pPr>
      <w:r>
        <w:t xml:space="preserve">Lại có hai mũi tên khác mang theo tiếng xé gió mãnh liệt từ phía xa bay tới. Hai mũi tên này không hề kém hơn so với mũi tên đã bắn chết tên chỉ huy. Hai mũi tên này mạnh mẽ bắn thủng tấm khiên của hai tên binh sĩ đứng phía trước, sau đó hoàn mỹ giết chết hai người này, tạo thành lỗ hổng trong chiến trận phòng ngự, cho trung đội số 7 tấn công vào!</w:t>
      </w:r>
    </w:p>
    <w:p>
      <w:pPr>
        <w:pStyle w:val="BodyText"/>
      </w:pPr>
      <w:r>
        <w:t xml:space="preserve">- Xông lên!</w:t>
      </w:r>
    </w:p>
    <w:p>
      <w:pPr>
        <w:pStyle w:val="BodyText"/>
      </w:pPr>
      <w:r>
        <w:t xml:space="preserve">Lăng Túc chỉ chờ giây phút này! Thật ra vừa nãy hắn đang suy nghĩ làm sao mới có thể vọt vào! Hắn nhìn thấy mũi tên đầu tiên của Âu Dương bắn chết tên chỉ huy. Nhưng tên chỉ huy chết, chiến trận đã hình thành. Muốn khiến kẻ địch hoàn toàn sụp đổ, chỉ có thể mở ra chỗ hổng vọt vào. Nhưng cho dù kỵ sĩ trung đội số 7 tấn công mãnh liệt mấy đi nữa, nếu muốn phá tan chiến trận khiên tròn cũng sẽ không ít thương vong.</w:t>
      </w:r>
    </w:p>
    <w:p>
      <w:pPr>
        <w:pStyle w:val="Compact"/>
      </w:pPr>
      <w:r>
        <w:br w:type="textWrapping"/>
      </w:r>
      <w:r>
        <w:br w:type="textWrapping"/>
      </w:r>
    </w:p>
    <w:p>
      <w:pPr>
        <w:pStyle w:val="Heading2"/>
      </w:pPr>
      <w:bookmarkStart w:id="43" w:name="chương-25-tàn-quân."/>
      <w:bookmarkEnd w:id="43"/>
      <w:r>
        <w:t xml:space="preserve">21. Chương 25: Tàn Quân.</w:t>
      </w:r>
    </w:p>
    <w:p>
      <w:pPr>
        <w:pStyle w:val="Compact"/>
      </w:pPr>
      <w:r>
        <w:br w:type="textWrapping"/>
      </w:r>
      <w:r>
        <w:br w:type="textWrapping"/>
      </w:r>
      <w:r>
        <w:t xml:space="preserve">Âu Dương đã khiến hắn được mở mang kiến thức. Mũi tên của Âu Dương không chỉ chuẩn, hơn nữa lực lượng cũng khiến người ta khó có thể tin nổi! Hắn vẫn dùng mũi tên của mình giết từng người trong chiến trận khiên tròn, mở lối đi cho trung đội số 7!</w:t>
      </w:r>
    </w:p>
    <w:p>
      <w:pPr>
        <w:pStyle w:val="BodyText"/>
      </w:pPr>
      <w:r>
        <w:t xml:space="preserve">Ầm...</w:t>
      </w:r>
    </w:p>
    <w:p>
      <w:pPr>
        <w:pStyle w:val="BodyText"/>
      </w:pPr>
      <w:r>
        <w:t xml:space="preserve">Trung đội số 7 tạo thành chiến trận hình nón xông vào bên trong lỗ hổng này. Chiến trận khiên tròn căn bản không ngờ được lại có biến động này xuất hiện. Lúc này trung đội số 7 lập tức vọt vào chỗ hổng quấy nhiễu bước tiến của toàn chiến trận. Không có chỉ huy, tất cả binh sĩ đều mê man. Bọn họ không biết tiếp theo nên làm thế nào.</w:t>
      </w:r>
    </w:p>
    <w:p>
      <w:pPr>
        <w:pStyle w:val="BodyText"/>
      </w:pPr>
      <w:r>
        <w:t xml:space="preserve">- Giết!</w:t>
      </w:r>
    </w:p>
    <w:p>
      <w:pPr>
        <w:pStyle w:val="BodyText"/>
      </w:pPr>
      <w:r>
        <w:t xml:space="preserve">Lăng Túc xông lên trước. Lúc này hắn lại hóa thân thành ác lang! Hung hăng xông tới tàn sát những tên địch đang mờ mịt không biết phải làm sao!</w:t>
      </w:r>
    </w:p>
    <w:p>
      <w:pPr>
        <w:pStyle w:val="BodyText"/>
      </w:pPr>
      <w:r>
        <w:t xml:space="preserve">Vèo... Vèo... Vèo... Vèo...</w:t>
      </w:r>
    </w:p>
    <w:p>
      <w:pPr>
        <w:pStyle w:val="BodyText"/>
      </w:pPr>
      <w:r>
        <w:t xml:space="preserve">Bốn mũi tên lại bay tới. Lỗ hổng bị trung đội số 7 mở ra, còn chưa kịp khôi phục điều chỉnh đã lại bị bắn chết thêm bốn người. Trong lúc nhất thời chiến trận khiên tròn hoàn toàn bị phá vỡ. Những binh sĩ này không còn mờ mịt nữa. Bọn họ biết bọn họ đã xong rồi! Không có chiến trận khiên tròn, khi đối mặt với kỵ binh bọn họ chỉ có thể bị tàn sát. Cho nên điều bọn họ nghĩ đến trước tiên chính là chạy trốn!</w:t>
      </w:r>
    </w:p>
    <w:p>
      <w:pPr>
        <w:pStyle w:val="BodyText"/>
      </w:pPr>
      <w:r>
        <w:t xml:space="preserve">- Giết! Không để lại một người!</w:t>
      </w:r>
    </w:p>
    <w:p>
      <w:pPr>
        <w:pStyle w:val="BodyText"/>
      </w:pPr>
      <w:r>
        <w:t xml:space="preserve">Lăng Túc chính là mũi nhọn của chiến trận hình nón. Hắn đi tới đâu, đám binh sĩ giống như gốc rạ liên tục ngã xuống! Ba mươi tên kỵ sĩ theo sát phía sau Lăng Túc. Bọn họ vừa hộ tống Lăng Túc, vừa hóa thân thành ác lang. Lúc này bọn họ không ngừng vung trường đao trong tay lên chém những binh sĩ ngoại trừ chạy trối chết ra không hề để ý tới người khác!</w:t>
      </w:r>
    </w:p>
    <w:p>
      <w:pPr>
        <w:pStyle w:val="BodyText"/>
      </w:pPr>
      <w:r>
        <w:t xml:space="preserve">Không đỡ nổi một đòn! Hoàn toàn không đỡ nổi một đòn! Đây là đánh giá của trung đội số 10 đối với đoàn bộ tinh tinh nhuệ lúc này! Nhưng đánh giá này khiến bọn họ không thể nào tiếp thu được! Đoàn bộ binh tinh nhuệ khiến trung đội số 10 với đầy đủ nhân số của bọn họ đánh nửa ngày, tổn thất nhiều người như vậy, hiện tại lại không đỡ nổi một đòn của trung đội số 7 trước mặt!</w:t>
      </w:r>
    </w:p>
    <w:p>
      <w:pPr>
        <w:pStyle w:val="BodyText"/>
      </w:pPr>
      <w:r>
        <w:t xml:space="preserve">Điều này thực sự vì nguyên nhân gì?</w:t>
      </w:r>
    </w:p>
    <w:p>
      <w:pPr>
        <w:pStyle w:val="BodyText"/>
      </w:pPr>
      <w:r>
        <w:t xml:space="preserve">Chẳng lẽ bản thân đoàn bộ binh có vấn đề sao? Đương nhiên không phải! Đây chủ yếu vì mũi tên kinh thiên đã bắn chết tên chỉ huy trong nháy mắt, khiến toàn đoàn bộ binh biến thành năm bè bảy mảng. Sau đó hai mũi tên thành công trợ giúp trung đội số 7 mở ra chỗ hổng để bọn họ có thể hoàn mỹ tấn công vào!</w:t>
      </w:r>
    </w:p>
    <w:p>
      <w:pPr>
        <w:pStyle w:val="BodyText"/>
      </w:pPr>
      <w:r>
        <w:t xml:space="preserve">Mà bốn mũi tên phía sau càng đáng sợ hơn! Không lưu lại cho kẻ địch một cơ hội. Khiến kẻ địch thậm chí không có khả năng liên hợp chiến trận phản kích.</w:t>
      </w:r>
    </w:p>
    <w:p>
      <w:pPr>
        <w:pStyle w:val="BodyText"/>
      </w:pPr>
      <w:r>
        <w:t xml:space="preserve">Vèo... Vèo... Vèo...</w:t>
      </w:r>
    </w:p>
    <w:p>
      <w:pPr>
        <w:pStyle w:val="BodyText"/>
      </w:pPr>
      <w:r>
        <w:t xml:space="preserve">Từng mũi tên từ phía xa bay tới. Mỗi một mũi tên bắn tới đều sẽ lấy đi sinh mạng của một binh sĩ có ý đồ phản kháng.</w:t>
      </w:r>
    </w:p>
    <w:p>
      <w:pPr>
        <w:pStyle w:val="BodyText"/>
      </w:pPr>
      <w:r>
        <w:t xml:space="preserve">Lúc này Âu Dương ở phía xa lại không hề truy sát những đào binh. Đối với hắn mà nói, đào binh là do những kỵ sĩ khác phụ trách truy kích. Tác dụng của hắn chính là phá tan sự tự tin của kẻ địch! Bất kỳ kẻ nào có ý đồ phản kháng đều bị hắn bắn chết. Hắn muốn cho đối phương biết, chỉ có từ bỏ phản kháng mới có thể không bị mình bắn chết!</w:t>
      </w:r>
    </w:p>
    <w:p>
      <w:pPr>
        <w:pStyle w:val="BodyText"/>
      </w:pPr>
      <w:r>
        <w:t xml:space="preserve">Âu Dương thành công! Hắn thành công khiến những lực lượng muốn phản kháng cuối cùng của đối phương đều tan rã! Trong lúc nhất thời không có bất kỳ người nào dám có ý định phản kháng nữa. Bọn họ ngoại trừ chạy trốn không còn ý nghĩ khác.</w:t>
      </w:r>
    </w:p>
    <w:p>
      <w:pPr>
        <w:pStyle w:val="BodyText"/>
      </w:pPr>
      <w:r>
        <w:t xml:space="preserve">Nhưng muốn chạy trốn, dù thế nào hai chân cũng không thể nào chạy trốn được bốn chân! Ba mươi một kỵ sĩ bắt đầu tách ra truy sát những đào binh đang chạy trốn khắp nơi. Một khi có nơi nào phát sinh vài tên binh sĩ có ý đồ phản kích vây giết một kỵ sĩ, lập tức sẽ có mũi tên bay đến phá tan trận hình của bọn họ!</w:t>
      </w:r>
    </w:p>
    <w:p>
      <w:pPr>
        <w:pStyle w:val="BodyText"/>
      </w:pPr>
      <w:r>
        <w:t xml:space="preserve">Quân lính tan rã! Tất cả quân lính tan rã! Ba trăm binh sĩ chỉ sau một lát đã bị tàn sát hơn nửa. Số còn lại đều không còn sức phản kháng! Tuy nhiên lúc này mặc kệ bọn họ có phản kháng hay không đều chỉ có thể bị giết chết. Bởi vì trung đội số 7 căn bản không có năng lực bắt tù binh! Bọn họ có tổng cộng ba mươi hai người. Dựa vào ba mươi hai người bắt hơn một trăm tù binh. Có khả năng này sao? Đừng quên đây đang là địa bàn của người ta.</w:t>
      </w:r>
    </w:p>
    <w:p>
      <w:pPr>
        <w:pStyle w:val="BodyText"/>
      </w:pPr>
      <w:r>
        <w:t xml:space="preserve">- Đừng chạy! Có chạy nữa cũng chết! Liều mạng với bọn họ...</w:t>
      </w:r>
    </w:p>
    <w:p>
      <w:pPr>
        <w:pStyle w:val="BodyText"/>
      </w:pPr>
      <w:r>
        <w:t xml:space="preserve">Một binh sĩ có chút lớn tuổi dừng lại với ý định kêu gọi một ít đào binh cùng chống lại. Nhưng đáng tiếc hắn còn chưa nói hết, một mũi Tam Lăng Tiễn màu đen đầy quỷ dị đã cho hắn biết cái gì gọi là một mũi tên phong hầu.</w:t>
      </w:r>
    </w:p>
    <w:p>
      <w:pPr>
        <w:pStyle w:val="BodyText"/>
      </w:pPr>
      <w:r>
        <w:t xml:space="preserve">Ba trăm người, bởi vì số lượng lần này quá nhiều, hơn nữa chạy làm nhiều ngả, toàn bộ đoàn kỵ sĩ Đao Nhọn phải mất một giờ cuối cùng mới có thể xem như đã tiêu diệt toàn bộ kẻ địch.</w:t>
      </w:r>
    </w:p>
    <w:p>
      <w:pPr>
        <w:pStyle w:val="BodyText"/>
      </w:pPr>
      <w:r>
        <w:t xml:space="preserve">Cả cuộc chiến, đoàn kỵ sĩ Đao Nhọn không có người nào chết trận. Bọn họ chỉ tổn thất bảy con chiến mã, mười hai người bị thương nhẹ. Cũng may lần này trung đội số 7 đã dẫn theo năm mươi con chiến mã. Tổn thất bảy con vẫn trong phạm vi bọn họ chịu được. Mười hai người bị thương nhẹ kia lại càng không quan trọng. Ở trong đoàn Đao Nhọn, rất ít người trên người không mang theo vết thương. Cho dù là thời kỳ hòa bình, dưới cường độ luyện tập lớn, người của đoàn quân Đao Nhọn cũng đầy vết thương nhẹ.</w:t>
      </w:r>
    </w:p>
    <w:p>
      <w:pPr>
        <w:pStyle w:val="BodyText"/>
      </w:pPr>
      <w:r>
        <w:t xml:space="preserve">Khi toàn bộ trung đội số 7 trở về, năm thành viên của trung đội số 10 bị bắt làm tù binh đã được thả ra. Lúc này bọn họ đang nhìn những thành viên của trung đội số 7, những người đã từng được huấn luyện với bọn họ. Không ngờ bọn họ lại có cảm giác không nhận ra. Nhớ lại sự dũng mãnh của trung đội số 7 vừa nãy, bọn họ nghi ngờ đây có phải là một giấc mộng hay không?</w:t>
      </w:r>
    </w:p>
    <w:p>
      <w:pPr>
        <w:pStyle w:val="BodyText"/>
      </w:pPr>
      <w:r>
        <w:t xml:space="preserve">- Vương Mông! Sao ngươi cũng bị bắt?</w:t>
      </w:r>
    </w:p>
    <w:p>
      <w:pPr>
        <w:pStyle w:val="BodyText"/>
      </w:pPr>
      <w:r>
        <w:t xml:space="preserve">Cho tới lúc này, Lăng Túc mới nhận ra trong số những kỵ sĩ bị bắt còn có Vương Mông đội phó của trung đội số 10!</w:t>
      </w:r>
    </w:p>
    <w:p>
      <w:pPr>
        <w:pStyle w:val="BodyText"/>
      </w:pPr>
      <w:r>
        <w:t xml:space="preserve">Vương Mông không để ý đến Lăng Túc. Hiện tại con mắt của hắn đang không ngừng lướt qua những kỵ sĩ quân đoàn Đao Nhọn đang thu thập chiến lợi phẩm. Nhưng hắn đếm tới đếm lui vẫn chỉ có ba mươi mốt người. Vương Mông biết, chung quanh đây nhất định còn có người thứ ba mươi hai đang ẩn nấp. Chính là Thần Xạ Thủ dùng kỹ thuật bắn cung có thể nói Thần Kỹ thống trị cả cuộc chiến.</w:t>
      </w:r>
    </w:p>
    <w:p>
      <w:pPr>
        <w:pStyle w:val="BodyText"/>
      </w:pPr>
      <w:r>
        <w:t xml:space="preserve">- Người đâu?</w:t>
      </w:r>
    </w:p>
    <w:p>
      <w:pPr>
        <w:pStyle w:val="BodyText"/>
      </w:pPr>
      <w:r>
        <w:t xml:space="preserve">Vương Mông không tìm thấy bóng dáng của Âu Dương, chỉ đành đưa mắt nhìn Lăng Túc. Hiện tại hắn rất muốn biết, người này rốt cuộc là ai.</w:t>
      </w:r>
    </w:p>
    <w:p>
      <w:pPr>
        <w:pStyle w:val="BodyText"/>
      </w:pPr>
      <w:r>
        <w:t xml:space="preserve">- Người nào?</w:t>
      </w:r>
    </w:p>
    <w:p>
      <w:pPr>
        <w:pStyle w:val="BodyText"/>
      </w:pPr>
      <w:r>
        <w:t xml:space="preserve">Đương nhiên Lăng Túc biết Vương Mông hỏi ai, nhưng hiện tại hắn muốn trêu Vương Mông một chút. Gia hoả này bình thường điên cuồng không biên giới. Hiện tại Lăng Túc nắm được cơ hội như vậy, sao có thể không trêu trọc hắn được?</w:t>
      </w:r>
    </w:p>
    <w:p>
      <w:pPr>
        <w:pStyle w:val="BodyText"/>
      </w:pPr>
      <w:r>
        <w:t xml:space="preserve">- Lăng Túc, từ đâu ngươi có được Thần Xạ Thủ cường đại như thế? Chẳng lẽ là...</w:t>
      </w:r>
    </w:p>
    <w:p>
      <w:pPr>
        <w:pStyle w:val="BodyText"/>
      </w:pPr>
      <w:r>
        <w:t xml:space="preserve">Tất nhiên Vương Mông có về biết thân phận của Lăng Túc. Hắn bắt đầu nghi ngờ có phải Lăng Túc từ nhận được Thần Xạ Thủ từ chỗ đại nguyên soái Lăng Trung Thiên hay không. Đối với Vương Mông mà nói, đây mới là đáp án khiến hắn thỏa mãn nhất. Nếu quả thực là đáp án này, Vương Mông cũng có chút khinh bỉ Lăng Túc.</w:t>
      </w:r>
    </w:p>
    <w:p>
      <w:pPr>
        <w:pStyle w:val="BodyText"/>
      </w:pPr>
      <w:r>
        <w:t xml:space="preserve">- Nghĩ gì thế! Đây là nhân tài ta tình cờ phát hiện được. Lăng Túc ta là người thế nào các ngươi còn không rõ hay sao?</w:t>
      </w:r>
    </w:p>
    <w:p>
      <w:pPr>
        <w:pStyle w:val="Compact"/>
      </w:pPr>
      <w:r>
        <w:br w:type="textWrapping"/>
      </w:r>
      <w:r>
        <w:br w:type="textWrapping"/>
      </w:r>
    </w:p>
    <w:p>
      <w:pPr>
        <w:pStyle w:val="Heading2"/>
      </w:pPr>
      <w:bookmarkStart w:id="44" w:name="chương-26-27-thứ-kiêu-cung"/>
      <w:bookmarkEnd w:id="44"/>
      <w:r>
        <w:t xml:space="preserve">22. Chương 26 + 27: Thứ Kiêu Cung</w:t>
      </w:r>
    </w:p>
    <w:p>
      <w:pPr>
        <w:pStyle w:val="Compact"/>
      </w:pPr>
      <w:r>
        <w:br w:type="textWrapping"/>
      </w:r>
      <w:r>
        <w:br w:type="textWrapping"/>
      </w:r>
      <w:r>
        <w:t xml:space="preserve">Sắc mặt Lăng Túc nhìn Vương Mông rất khó coi. Tất nhiên hắn biết Vương Mông đang nghĩ gì. Nhưng hắn là người khá tự kiêu. Hắn không thể nào để Vương Mông nghĩ như vậy được.</w:t>
      </w:r>
    </w:p>
    <w:p>
      <w:pPr>
        <w:pStyle w:val="BodyText"/>
      </w:pPr>
      <w:r>
        <w:t xml:space="preserve">- Âu Dương! Âu Dương!</w:t>
      </w:r>
    </w:p>
    <w:p>
      <w:pPr>
        <w:pStyle w:val="BodyText"/>
      </w:pPr>
      <w:r>
        <w:t xml:space="preserve">Bỗng nhiên, Hác Trì đang đứng trên một xe ngựa, sắp xếp lại chiến lợi phẩm chợt nhìn về một phía la lên. Luc này trong tay của hắn đang cầm một chiếc chiến cung màu tím đậm giơ lên cao. Hai đầu của chiếc chiến cung kia đều khắc hai con cú. Thân cung không rõ được đúc từ chất liệu gì. Toàn bộ thân cung ngoại trừ vị trí tay cầm ở giữa ra, không ngờ những chỗ khác đầy vết xước. Liếc mắt nhìn lại trông nó giống như hai thanh loan đao cổ quái ghép lại với nhau vậy.</w:t>
      </w:r>
    </w:p>
    <w:p>
      <w:pPr>
        <w:pStyle w:val="BodyText"/>
      </w:pPr>
      <w:r>
        <w:t xml:space="preserve">- Ôi...</w:t>
      </w:r>
    </w:p>
    <w:p>
      <w:pPr>
        <w:pStyle w:val="BodyText"/>
      </w:pPr>
      <w:r>
        <w:t xml:space="preserve">Từ phía xa vọng tới giọng nói của Âu Dương. Sau đó liền nhìn thấy một người trẻ tuổi cưỡi một con chiến mã màu đen chạy vội tới.</w:t>
      </w:r>
    </w:p>
    <w:p>
      <w:pPr>
        <w:pStyle w:val="BodyText"/>
      </w:pPr>
      <w:r>
        <w:t xml:space="preserve">- Đây chính là người ngươi muốn tìm!</w:t>
      </w:r>
    </w:p>
    <w:p>
      <w:pPr>
        <w:pStyle w:val="BodyText"/>
      </w:pPr>
      <w:r>
        <w:t xml:space="preserve">Lăng Túc chỉ tay vào Âu Dương, trong mắt của hắn đầy vẻ kiêu ngạo. Hắn thực đáng để kiêu ngạo. Bất kể ai có thể có được nhân tài như Âu Dương đều sẽ giống như Lăng Túc.</w:t>
      </w:r>
    </w:p>
    <w:p>
      <w:pPr>
        <w:pStyle w:val="BodyText"/>
      </w:pPr>
      <w:r>
        <w:t xml:space="preserve">- Là tên tiểu tử này sao?</w:t>
      </w:r>
    </w:p>
    <w:p>
      <w:pPr>
        <w:pStyle w:val="BodyText"/>
      </w:pPr>
      <w:r>
        <w:t xml:space="preserve">Vương Mông nhìn Âu Dương từ phía xa cưỡi ngựa chạy tới. Dù thế nào hắn cũng không thể tin nổi người này chính là Thần Xạ Thủ vừa nãy đã bắn ra vô số mũi tên thần kỳ như vậy. Hắn còn quá trẻ tuổi so với một Thần Xạ Thủ</w:t>
      </w:r>
    </w:p>
    <w:p>
      <w:pPr>
        <w:pStyle w:val="BodyText"/>
      </w:pPr>
      <w:r>
        <w:t xml:space="preserve">- Tiểu tử sao? Hừ! Một mình hắn còn mạnh hơn toàn trung đội số 10 các ngươi!</w:t>
      </w:r>
    </w:p>
    <w:p>
      <w:pPr>
        <w:pStyle w:val="BodyText"/>
      </w:pPr>
      <w:r>
        <w:t xml:space="preserve">Lăng Túc không hài lòng liếc mắt nhìn Vương Mông một cái. Lần này Vương Mông biết mình nói có chút thất thố. Bởi vì hắn phát hiện kỵ sĩ trung đội số 7 ở xung quanh đều nhìn hắn với vẻ không vui.</w:t>
      </w:r>
    </w:p>
    <w:p>
      <w:pPr>
        <w:pStyle w:val="BodyText"/>
      </w:pPr>
      <w:r>
        <w:t xml:space="preserve">- Đến đây đến đây! Ngươi xem thử cái chiến cung này đi!</w:t>
      </w:r>
    </w:p>
    <w:p>
      <w:pPr>
        <w:pStyle w:val="BodyText"/>
      </w:pPr>
      <w:r>
        <w:t xml:space="preserve">Lúc này, Lăng Túc đã đi tới bên cạnh Hác Trì. Vừa mới nhận lấy chiến cung trong tay Hác Trì, hắn cũng cảm giác được chỗ bất phàm của nó. Bản thân Lăng Túc cũng là một xạ thủ tốt. Khi cầm chiến cung này, bất kể là chạm tay vào hay chất lượng của nó, đều khiến hắn có một cảm giác hoàn mỹ đến không ngờ!</w:t>
      </w:r>
    </w:p>
    <w:p>
      <w:pPr>
        <w:pStyle w:val="BodyText"/>
      </w:pPr>
      <w:r>
        <w:t xml:space="preserve">- Chiếc chiến cung thật hoàn mỹ!</w:t>
      </w:r>
    </w:p>
    <w:p>
      <w:pPr>
        <w:pStyle w:val="BodyText"/>
      </w:pPr>
      <w:r>
        <w:t xml:space="preserve">Lăng Túc nói xong không ngờ cầm chiến cung trong tay chém xuống tay vịn của xe ngựa bên cạnh. Chiến cung vô cùng sắc bén xẹt qua tay vịn của xe ngựa giống như không gặp bất kỳ sự ngăn cản nào. Cái tay vịn xe ngựa to bằng cổ chân đã bị chiến cung này chém thành hai đoạn!</w:t>
      </w:r>
    </w:p>
    <w:p>
      <w:pPr>
        <w:pStyle w:val="BodyText"/>
      </w:pPr>
      <w:r>
        <w:t xml:space="preserve">- Rất tốt! Đồ chơi này còn có năng lực cận chiến!</w:t>
      </w:r>
    </w:p>
    <w:p>
      <w:pPr>
        <w:pStyle w:val="BodyText"/>
      </w:pPr>
      <w:r>
        <w:t xml:space="preserve">Không biết từ lúc nào, Vương Mông đã tới phía sau Lăng Túc. Tuy rằng hắn không hiểu rõ về chiến cung như Lăng Túc, nhưng không nghi ngờ, chiếc chiến cung màu tím trong tay Lăng Túc chắc chắn là một bảo bối.</w:t>
      </w:r>
    </w:p>
    <w:p>
      <w:pPr>
        <w:pStyle w:val="BodyText"/>
      </w:pPr>
      <w:r>
        <w:t xml:space="preserve">Tiếng vó ngựa truyền đến. Âu Dương đã chạy đến nơi. Hắn xoay người từ trên ngựa nhảy xuống, sau đó nhanh chóng chạy về phía Lăng Túc đang cầm chiến cung trong tay.</w:t>
      </w:r>
    </w:p>
    <w:p>
      <w:pPr>
        <w:pStyle w:val="BodyText"/>
      </w:pPr>
      <w:r>
        <w:t xml:space="preserve">- Thứ Kiêu Cung!</w:t>
      </w:r>
    </w:p>
    <w:p>
      <w:pPr>
        <w:pStyle w:val="BodyText"/>
      </w:pPr>
      <w:r>
        <w:t xml:space="preserve">Lăng Túc cầm chiến cung trong tay, nói ra tên của nó.</w:t>
      </w:r>
    </w:p>
    <w:p>
      <w:pPr>
        <w:pStyle w:val="BodyText"/>
      </w:pPr>
      <w:r>
        <w:t xml:space="preserve">- Ta xem một chút, đội trưởng cho ta xem một chút!</w:t>
      </w:r>
    </w:p>
    <w:p>
      <w:pPr>
        <w:pStyle w:val="BodyText"/>
      </w:pPr>
      <w:r>
        <w:t xml:space="preserve">Thật ra Âu Dương đã sớm nhìn thấy chiến cung này. Đặc biệt là tình cảnh vừa nãy khi Lăng Túc vung chiến cung lên, không ngờ trực tiếp chém đứt tay vịn xe ngựa, khiến hắn có chút khiếp sợ. Hắn vẫn muốn tìm một chiến cung thích hợp. Ngày hôm nay gặp được một bảo bối như vậy, tất nhiên không thể buông tha.</w:t>
      </w:r>
    </w:p>
    <w:p>
      <w:pPr>
        <w:pStyle w:val="BodyText"/>
      </w:pPr>
      <w:r>
        <w:t xml:space="preserve">- Cho ngươi!</w:t>
      </w:r>
    </w:p>
    <w:p>
      <w:pPr>
        <w:pStyle w:val="BodyText"/>
      </w:pPr>
      <w:r>
        <w:t xml:space="preserve">Lăng Túc cầm chiến cung trong tay giao cho Âu Dương, Âu Dương nhận chiến cung, trong nháy mắt hắn có một loại cảm giác! Thứ Kiêu Cung này giống như làm ra cho riêng hắn vậy. Bất kể là trọng lượng hay cảm giác khi cầm, đều khiến hắn cảm thấy người và cung hợp nhất. Giờ phút này hắn cảm thấy Thứ Kiêu Cung chính là một phần cơ thể của hắn vậy.</w:t>
      </w:r>
    </w:p>
    <w:p>
      <w:pPr>
        <w:pStyle w:val="BodyText"/>
      </w:pPr>
      <w:r>
        <w:t xml:space="preserve">Hắn đưa tay ra phía sau lưng rút một mũi Tam Lăng Tiễn từ trong túi đựng tên ra. Âu Dương cài tên kéo cung, quay về một gốc cây nhỏ cách đó chừng một ngàn mét nhắm bắn.</w:t>
      </w:r>
    </w:p>
    <w:p>
      <w:pPr>
        <w:pStyle w:val="BodyText"/>
      </w:pPr>
      <w:r>
        <w:t xml:space="preserve">Dưới lực đàn hồi cường đại của của Thứ Kiêu Cung, Tam Lăng Tiễn bay ra. Gần như Âu Dương vừa buông tay ra, mũi tên đã bắn thủng cái cây nhỏ cách đó cả nghìn mét sau biến mất không thấy tung tích...</w:t>
      </w:r>
    </w:p>
    <w:p>
      <w:pPr>
        <w:pStyle w:val="BodyText"/>
      </w:pPr>
      <w:r>
        <w:t xml:space="preserve">- Ta ngất!</w:t>
      </w:r>
    </w:p>
    <w:p>
      <w:pPr>
        <w:pStyle w:val="BodyText"/>
      </w:pPr>
      <w:r>
        <w:t xml:space="preserve">Âu Dương kích động nhảy lên. Hắn không giật mình vì độ chính xác của Thứ Kiêu Cung, cũng không giật mình vì lực đạo của Thứ Kiêu Cung. Hắn giật mình chính vì tốc độ bắn tên của Thứ Kiêu Cung quá đáng sợ. Tốc độ này so với lúc hắn sử dụng chiến cung đã tăng lên gấp hơn hai lần. Hiện tại Âu Dương có chút nghi ngờ, liệu mình cầm Thứ Kiêu Cung trong tay, thế giới này còn ai có thể né tránh được mũi tên của mình hay không?</w:t>
      </w:r>
    </w:p>
    <w:p>
      <w:pPr>
        <w:pStyle w:val="BodyText"/>
      </w:pPr>
      <w:r>
        <w:t xml:space="preserve">Thời điểm Âu Dương đang suy nghĩ về những điều này, Vương Mông lại đang bối rối! Khi hắn nhìn thấy Âu Dương nhận Thứ Kiêu Cung, hắn vẫn nghi ngờ người này có phải là Thần Xạ Thủ lúc nãy hay không? Khi thấy Âu Dương rút Tam Lăng Tiễn ra, trong mắt của hắn đầy vẻ nghi vấn.</w:t>
      </w:r>
    </w:p>
    <w:p>
      <w:pPr>
        <w:pStyle w:val="BodyText"/>
      </w:pPr>
      <w:r>
        <w:t xml:space="preserve">Nhưng sau khi Âu Dương bắn ra mũi tên kia, tất cả nghi vấn này đã không còn bất kỳ ý nghĩa nào nữa! Một cái cây nhỏ cách xa ngoài một ngàn mét, cho dù là một Thần Xạ Thủ cũng không chắc chắn có thể bắn trúng mục tiêu. Huống gì Âu Dương còn sử dụng Tam Lăng Tiễn... Không hiểu nếu như Vương Mông biết Âu Dương đã khoét rãnh trên Tam Lăng Tiễn để tăng thêm uy lực, hắn có suy sụp hay không...</w:t>
      </w:r>
    </w:p>
    <w:p>
      <w:pPr>
        <w:pStyle w:val="BodyText"/>
      </w:pPr>
      <w:r>
        <w:t xml:space="preserve">Nâng Thứ Kiêu Cung trong tay, Âu Dương cẩn thận giống như đang nâng một nữ tử mà mình yêu mến nhất. Nhìn bộ dạng hắn như vậy, một đám kị sĩ của trung đội số 7 thi nhau cười ha ha.</w:t>
      </w:r>
    </w:p>
    <w:p>
      <w:pPr>
        <w:pStyle w:val="BodyText"/>
      </w:pPr>
      <w:r>
        <w:t xml:space="preserve">- Đội trưởng... Thứ này thuộc về ta sao?</w:t>
      </w:r>
    </w:p>
    <w:p>
      <w:pPr>
        <w:pStyle w:val="BodyText"/>
      </w:pPr>
      <w:r>
        <w:t xml:space="preserve">Âu Dương biết Thứ Kiêu Cung này rất quý hiếm. Tuy rằng hiện tại đang cầm cung trong tay, nhưng hắn vẫn cẩn thận mở miệng hỏi dò Lăng Túc.</w:t>
      </w:r>
    </w:p>
    <w:p>
      <w:pPr>
        <w:pStyle w:val="BodyText"/>
      </w:pPr>
      <w:r>
        <w:t xml:space="preserve">- Đương nhiên! Sau đó chỉ cần là ngươi có thể sử dụng chiến lợi phẩm một cách hiệu quả nhất là được rồi!</w:t>
      </w:r>
    </w:p>
    <w:p>
      <w:pPr>
        <w:pStyle w:val="BodyText"/>
      </w:pPr>
      <w:r>
        <w:t xml:space="preserve">Lăng Túc vung tay lên nói. Theo Lăng Túc thấy, chiến cung như vậy cho dù là các Thần Xạ Thủ cũng không xứng để sử dụng. Nhưng Âu Dương lại khác. Âu Dương tuyệt đối xứng với Thứ Kiêu Cung này.</w:t>
      </w:r>
    </w:p>
    <w:p>
      <w:pPr>
        <w:pStyle w:val="BodyText"/>
      </w:pPr>
      <w:r>
        <w:t xml:space="preserve">- Cảm ơn đội trưởng!</w:t>
      </w:r>
    </w:p>
    <w:p>
      <w:pPr>
        <w:pStyle w:val="BodyText"/>
      </w:pPr>
      <w:r>
        <w:t xml:space="preserve">Tuy Âu Dương nói với Lăng Túc, nhưng ánh mắt của hắn lại từ đầu đến cuối không rời khỏi thân cung Thứ Kiêu Cung.</w:t>
      </w:r>
    </w:p>
    <w:p>
      <w:pPr>
        <w:pStyle w:val="BodyText"/>
      </w:pPr>
      <w:r>
        <w:t xml:space="preserve">- Vương Mông!</w:t>
      </w:r>
    </w:p>
    <w:p>
      <w:pPr>
        <w:pStyle w:val="BodyText"/>
      </w:pPr>
      <w:r>
        <w:t xml:space="preserve">Xử lý xong chuyện của Âu Dương, Lăng Túc lại đưa mắt sang nhìn Vương Mông. Thấy ánh mắt hắn chăm chú nhìn Âu Dương giống như đang nhìn tháy quái thú, Lăng Túc mở miệng nói:</w:t>
      </w:r>
    </w:p>
    <w:p>
      <w:pPr>
        <w:pStyle w:val="BodyText"/>
      </w:pPr>
      <w:r>
        <w:t xml:space="preserve">- Hiện tại trung đội số 10 đang ở đâu?</w:t>
      </w:r>
    </w:p>
    <w:p>
      <w:pPr>
        <w:pStyle w:val="BodyText"/>
      </w:pPr>
      <w:r>
        <w:t xml:space="preserve">Nghe thấy Lăng Túc nói vậy, Vương Mông cười khổ lắc đầu. Thật ra bọn họ đã bị bắt hai ngày nay. Trong thời gian hai ngày trung đội số 10 đi tới đâu, làm sao hắn biết được.</w:t>
      </w:r>
    </w:p>
    <w:p>
      <w:pPr>
        <w:pStyle w:val="BodyText"/>
      </w:pPr>
      <w:r>
        <w:t xml:space="preserve">- Trung đội số 10 tổn thất thế nào?</w:t>
      </w:r>
    </w:p>
    <w:p>
      <w:pPr>
        <w:pStyle w:val="BodyText"/>
      </w:pPr>
      <w:r>
        <w:t xml:space="preserve">Lăng Túc tiếp tục truy hỏi.</w:t>
      </w:r>
    </w:p>
    <w:p>
      <w:pPr>
        <w:pStyle w:val="BodyText"/>
      </w:pPr>
      <w:r>
        <w:t xml:space="preserve">- Nếu như tính cả năm chúng ta, hẳn đã chết trận năm mươi người. Nhưng tính cả những người đã bị thương, lực chiến đấu còn lại của trung đội số 10 hẳn chưa tới một nửa. Ta nghĩ có khả năng bọn họ đã quay trở về...</w:t>
      </w:r>
    </w:p>
    <w:p>
      <w:pPr>
        <w:pStyle w:val="BodyText"/>
      </w:pPr>
      <w:r>
        <w:t xml:space="preserve">Mặc dù Vương Mông có chút khó tiếp nhận chuyện năm người bọn họ bị bỏ lại, nhưng hắn biết nếu như hắn là người chỉ huy cũng sẽ chắc chắn lựa chọn như vậy. Biết rõ không thể làm mà vẫn làm, không phải là một tính toán thông minh.</w:t>
      </w:r>
    </w:p>
    <w:p>
      <w:pPr>
        <w:pStyle w:val="BodyText"/>
      </w:pPr>
      <w:r>
        <w:t xml:space="preserve">- Tốt lắm, từ giờ trở đi, năm người các ngươi hợp nhất trở thành thành viên của trung đội số 7! Ngươi không có vấn đề gì chứ?</w:t>
      </w:r>
    </w:p>
    <w:p>
      <w:pPr>
        <w:pStyle w:val="BodyText"/>
      </w:pPr>
      <w:r>
        <w:t xml:space="preserve">Lăng Túc nhìn Vương Mông, hắn đang chờ đợi câu nói này. Nếu như trung đội số 10 ở gần đây, vậy hắn không cách nào hợp nhất với thành viên khác.</w:t>
      </w:r>
    </w:p>
    <w:p>
      <w:pPr>
        <w:pStyle w:val="BodyText"/>
      </w:pPr>
      <w:r>
        <w:t xml:space="preserve">- Vâng! Đội trưởng!</w:t>
      </w:r>
    </w:p>
    <w:p>
      <w:pPr>
        <w:pStyle w:val="BodyText"/>
      </w:pPr>
      <w:r>
        <w:t xml:space="preserve">Vương Mông quay về phía Lăng Túc làm một quân lễ. Vào lúc này bất kể vì cái gì, hắn đều nhất định phải phục tùng Lăng Túc vô điều kiện. Bình thường có thể đùa giỡn, nhưng hiện tại là thời điểm quan trọng, trung đội số 7 nguyện ý hợp nhất bọn họ, bọn họ sao có thể không vui được.</w:t>
      </w:r>
    </w:p>
    <w:p>
      <w:pPr>
        <w:pStyle w:val="BodyText"/>
      </w:pPr>
      <w:r>
        <w:t xml:space="preserve">Nhưng Vương Mông vừa làm xong quân lễ hắn lại cảm thấy bối rối! Hắn nghĩ vừa nãy Lăng Túc muốn hợp nhất với năm người bọn họ? Tại sao lại muốn hợp nhất với năm người bọn họ. Lẽ nào tên điên này còn muốn tiếp tục xâm nhập sâu vào nữa hay sao?</w:t>
      </w:r>
    </w:p>
    <w:p>
      <w:pPr>
        <w:pStyle w:val="BodyText"/>
      </w:pPr>
      <w:r>
        <w:t xml:space="preserve">- Lăng... Đội trưởng...</w:t>
      </w:r>
    </w:p>
    <w:p>
      <w:pPr>
        <w:pStyle w:val="BodyText"/>
      </w:pPr>
      <w:r>
        <w:t xml:space="preserve">Vương Mông muốn gọi là Lăng Túc, nhưng bây giờ đã hợp nhất, xưng hô như vậy không thích hợp. Hắn vội vàng sửa lời nói:</w:t>
      </w:r>
    </w:p>
    <w:p>
      <w:pPr>
        <w:pStyle w:val="BodyText"/>
      </w:pPr>
      <w:r>
        <w:t xml:space="preserve">- Đội trưởng... không phải ngươi muốn tiếp tục thâm nhập sâu vào nữa chứ?</w:t>
      </w:r>
    </w:p>
    <w:p>
      <w:pPr>
        <w:pStyle w:val="BodyText"/>
      </w:pPr>
      <w:r>
        <w:t xml:space="preserve">- Dĩ nhiên, bây giờ chúng ta cách kho dự trữ lương thảo phía đông nam của kẻ địch chưa tới ba trăm dặm. Chúng ta chỉ cần thâm nhập thêm ba trăm dặm nữa là có thể thành công đánh lén đường tiếp tế của bọn họ. Đương nhiên phải tiếp tục thâm nhập sâu nữa!</w:t>
      </w:r>
    </w:p>
    <w:p>
      <w:pPr>
        <w:pStyle w:val="BodyText"/>
      </w:pPr>
      <w:r>
        <w:t xml:space="preserve">- Ngươi điên rồi sao? Chúng ta chỉ có ba mươi bảy người. Ba mươi bảy người đi trộm tiếp tế của quân địch phía Đông Nam?</w:t>
      </w:r>
    </w:p>
    <w:p>
      <w:pPr>
        <w:pStyle w:val="BodyText"/>
      </w:pPr>
      <w:r>
        <w:t xml:space="preserve">Vương Mông không khống chế được mình nữa. Phải biết rằng mặc dù đường tiếp tế của đối phương ở hậu phương, tuy không có lực lượng phòng thủ cường đại như tiền tuyến, nhưng chí ít một đường tiếp tế phải có hơn một nghìn quân áp giải. Dựa vào ba mươi bảy người bọn họ đánh lén đường tiếp tế? Đây hẳn là nằm mộng giữa ban ngày!</w:t>
      </w:r>
    </w:p>
    <w:p>
      <w:pPr>
        <w:pStyle w:val="BodyText"/>
      </w:pPr>
      <w:r>
        <w:t xml:space="preserve">- Ta có từng nói là phải đánh chính diện sao? Phải biết rằng, toàn bộ đường tiếp tế không phải chỉ tập trung một chỗ. Nếu như chúng ta có thể nhanh chóng tìm cách đột nhập vào một điểm, là có thể đánh tan từng nhóm quân địch đến kho dự trữ của bọn họ!</w:t>
      </w:r>
    </w:p>
    <w:p>
      <w:pPr>
        <w:pStyle w:val="BodyText"/>
      </w:pPr>
      <w:r>
        <w:t xml:space="preserve">Lăng Túc không phải là một kẻ ngốc. Ba mươi bảy người đánh lén ngàn người, vậy khác nào đi chịu chết? Âu Dương có năng lực trợ cấp rất mạnh, nhưng hắn không phải là thần.</w:t>
      </w:r>
    </w:p>
    <w:p>
      <w:pPr>
        <w:pStyle w:val="BodyText"/>
      </w:pPr>
      <w:r>
        <w:t xml:space="preserve">Nhưng nghĩ từ một phương diện khác, nhân số của bọn họ ít cũng có nghĩa là bọn họ khó bị phát hiện hơn. Nếu như bọn họ làm tốt, có khả năng không cần chiến đấu quá nhiều vẫn có thể đột nhập vào phía sau lưng địch tiến hành phá hoại. Hơn nữa với năng lực tiến công của bọn họ, cho dù gặp phải vài ba đội quân trấn giữ nho nhỏ vẫn có khả năng nhanh chóng giải quyết được.</w:t>
      </w:r>
    </w:p>
    <w:p>
      <w:pPr>
        <w:pStyle w:val="BodyText"/>
      </w:pPr>
      <w:r>
        <w:t xml:space="preserve">- Nhưng...</w:t>
      </w:r>
    </w:p>
    <w:p>
      <w:pPr>
        <w:pStyle w:val="BodyText"/>
      </w:pPr>
      <w:r>
        <w:t xml:space="preserve">Vương Mông còn muốn nói điều gì, nhưng cuối cùng hắn lựa chọn im lặng. Đã từng bị người bắt làm tù binh một lần, hắn còn quan tâm tái chiến chết một lần nữa sao? Bản thân Lăng Túc là người thừa kế Lăng gia, hắn còn dám làm. Mình chỉ có một mình sao không dám làm?</w:t>
      </w:r>
    </w:p>
    <w:p>
      <w:pPr>
        <w:pStyle w:val="BodyText"/>
      </w:pPr>
      <w:r>
        <w:t xml:space="preserve">- Đừng nhưng nhị gì nữa! Nhanh chóng dọn dẹp chiến trường. Chúng ta tiếp tục thâm nhập sâu về phía đông nam!</w:t>
      </w:r>
    </w:p>
    <w:p>
      <w:pPr>
        <w:pStyle w:val="BodyText"/>
      </w:pPr>
      <w:r>
        <w:t xml:space="preserve">Lăng Túc nói xong, hắn nhảy lên chiến mã của mình, quay về phía các đội viên vẫn đang dọn dẹp chiến trường kêu lên:</w:t>
      </w:r>
    </w:p>
    <w:p>
      <w:pPr>
        <w:pStyle w:val="BodyText"/>
      </w:pPr>
      <w:r>
        <w:t xml:space="preserve">- Chỉ mang vật dụng cần thiết. Những thứ vô dụng đốt hết. Chúng ta không thể dừng lại. Còn phải tiếp tục thâm nhập sâu vào phía trong!</w:t>
      </w:r>
    </w:p>
    <w:p>
      <w:pPr>
        <w:pStyle w:val="BodyText"/>
      </w:pPr>
      <w:r>
        <w:t xml:space="preserve">- Vâng!</w:t>
      </w:r>
    </w:p>
    <w:p>
      <w:pPr>
        <w:pStyle w:val="BodyText"/>
      </w:pPr>
      <w:r>
        <w:t xml:space="preserve">Một đám đội viên trung đội số 7 vốn đang suy nghĩ nên mang theo cái gì. Vừa nghe hắn nói vậy, bọn họ vội vàng thu thập vật phẩm cần thiết. Sau đó bọn họ nhóm lửa đốt toàn bộ chiến trường. Tiếp đó, ba mươi bảy người của trung đội số 7 giục ngựa tiếp tục tiến về hướng đông nam.</w:t>
      </w:r>
    </w:p>
    <w:p>
      <w:pPr>
        <w:pStyle w:val="BodyText"/>
      </w:pPr>
      <w:r>
        <w:t xml:space="preserve">Khi quân cứu viện đi tới chiến trường, nơi này đã sớm bị đốt sạch sẽ. Bọn họ biết đoàn bộ binh tinh nhuệ ba trăm người, kể cả người chỉ huy đã bị diệt hoàn toàn. Bọn họ thậm chí không phán đoán được kẻ địch là ai, bọn chúng đã làm thế nào...</w:t>
      </w:r>
    </w:p>
    <w:p>
      <w:pPr>
        <w:pStyle w:val="BodyText"/>
      </w:pPr>
      <w:r>
        <w:t xml:space="preserve">Ba ngày sau, phía sau một ngọn núi nhỏ, ba mươi bảy kỵ sĩ đang nghỉ ngơi. Trong thời gian ba ngày này, bọn họ dựa vào ưu thế số lượng ít, tốc độ nhanh đã thành công tránh né ba tuyến phòng ngự của quân trấn giữ, trải qua hai lần tốc chiến. Trong hai lần tốc chiến này, bọn họ gặp được kẻ địch với số lượng tương đối lớn. Nhưng trước sự dũng mãnh của đội số 7, chưa đầy nửa cái giờ, hai nhóm người này đã bị tiêu diệt sạch. Thậm chí bọn họ còn không có cả cơ hội phát ra tín hiệu cầu cứu.</w:t>
      </w:r>
    </w:p>
    <w:p>
      <w:pPr>
        <w:pStyle w:val="BodyText"/>
      </w:pPr>
      <w:r>
        <w:t xml:space="preserve">Trong thời gian ba ngày này, Vương Mông và năm kỹ sị vốn thuộc về trung đội số 10 rốt cuộc đã hiểu rõ vì sao tiểu đoàn ba mươi bảy người lại hung mãnh như vậy!</w:t>
      </w:r>
    </w:p>
    <w:p>
      <w:pPr>
        <w:pStyle w:val="BodyText"/>
      </w:pPr>
      <w:r>
        <w:t xml:space="preserve">Trước tiên không nói Lăng Túc giống như dã thú mỗi lần chiến đầu đều làm gương dẫn dắt binh sĩ tấn công. Chỉ nói riêng mỗi khi bọn họ gặp phải nguy hiểm đều xuất hiện mũi tên xuất quỷ nhập thần mũi cứu mạng. Chuyện này khiến bọn họ hiểu rõ, chỉ sợ lực chiến đấu thực tế của ba mươi bảy người trung đội số 7 còn đáng sợ hơn một đội ngũ với đầy đủ nhân số.</w:t>
      </w:r>
    </w:p>
    <w:p>
      <w:pPr>
        <w:pStyle w:val="BodyText"/>
      </w:pPr>
      <w:r>
        <w:t xml:space="preserve">Vương Mông nhớ tới hai lần bọn họ gặp phải quân địch đều do Âu Dương phát hiện quân địch trước, sau đó bọn họ phát động tấn công. Mặc kệ bọn họ tấn công từ góc độ nào, mũi tên của Âu Dương luôn có thể mở cho bọn họ một con đường tấn công thích hợp nhất, để bọn họ có thể phát huy ra đầy đủ năng lực tấn công cùng với tính cơ động cường đại của kỵ sĩ. Dựa vào những điều này, trong thời gian ba ngày bọn họ vẫn tiến lên không tổn thất một chiến mã nào.</w:t>
      </w:r>
    </w:p>
    <w:p>
      <w:pPr>
        <w:pStyle w:val="BodyText"/>
      </w:pPr>
      <w:r>
        <w:t xml:space="preserve">Vương Mông đã không còn tâm trạng một lòng muốn chết như lúc ban đầu nữa. Hắn bắt đầu tự hỏi, đến lúc nào bọn họ mới có thể thiêu hủy đường tiếp tế của đối phương được.</w:t>
      </w:r>
    </w:p>
    <w:p>
      <w:pPr>
        <w:pStyle w:val="BodyText"/>
      </w:pPr>
      <w:r>
        <w:t xml:space="preserve">- Chúng ta cách kho quân nhu tạm thời của quân địch chưa đầy năm mươi dặm nữa. Vừa nãy Âu Dương đã nhìn thấy có không ít đội tuần tra xung quanh. Mọi người bàn bạc một chút xem chúng ta nên đi vào như thế nào!</w:t>
      </w:r>
    </w:p>
    <w:p>
      <w:pPr>
        <w:pStyle w:val="BodyText"/>
      </w:pPr>
      <w:r>
        <w:t xml:space="preserve">Lúc này trước mặt Lăng Túc là một tấm bản đồ đơn giản. Hắn nhìn bản đồ sau đó mở miệng hỏi ý kiến của những kỵ sĩ xung quanh.</w:t>
      </w:r>
    </w:p>
    <w:p>
      <w:pPr>
        <w:pStyle w:val="BodyText"/>
      </w:pPr>
      <w:r>
        <w:t xml:space="preserve">Âu Dương tựa vào một cái cây khô không nói tiếng nào. Lý Vĩ đứng ở bên cạnh Âu Dương. Hắn tấn công rất tốt. Nhưng những chuyện liên quan tới suy nghĩ bất kỳ biện pháp gì, hắn cảm thấy không thuộc phạm vi hắn phải lo lắng.</w:t>
      </w:r>
    </w:p>
    <w:p>
      <w:pPr>
        <w:pStyle w:val="BodyText"/>
      </w:pPr>
      <w:r>
        <w:t xml:space="preserve">Vương Mông nằm nhoài bên cạnh tấm bản đồ nhìn những nơi được đánh dấu thế lực quân địch trên bản đồ. Có thể nói là phương thức phòng thủ của quân địch khá hoàn mỹ. Mặc kệ bọn họ lựa chọn tập kích từ bất kỳ hướng nào, nhất định sẽ gặp phải sự chống cự.</w:t>
      </w:r>
    </w:p>
    <w:p>
      <w:pPr>
        <w:pStyle w:val="BodyText"/>
      </w:pPr>
      <w:r>
        <w:t xml:space="preserve">- Đội trưởng, vị trí chúng ta bây giờ không tồi. Ngươi xem nơi này!</w:t>
      </w:r>
    </w:p>
    <w:p>
      <w:pPr>
        <w:pStyle w:val="BodyText"/>
      </w:pPr>
      <w:r>
        <w:t xml:space="preserve">Đội phó Hác Trì chỉ vào một con đường nói:</w:t>
      </w:r>
    </w:p>
    <w:p>
      <w:pPr>
        <w:pStyle w:val="BodyText"/>
      </w:pPr>
      <w:r>
        <w:t xml:space="preserve">- Từ chỗ chúng ta đi xuyên qua nơi này, trong đó chỉ có một đội quân canh giữ. Nếu như chúng ta có thể nhanh chóng đánh tan bọn họ, là có thể xuyên thẳng tới kho quân nhu.</w:t>
      </w:r>
    </w:p>
    <w:p>
      <w:pPr>
        <w:pStyle w:val="BodyText"/>
      </w:pPr>
      <w:r>
        <w:t xml:space="preserve">- Vậy đường lui thì sao? Nếu như quân địch đột nhiên tiến vào, như vậy đường rút lui của chúng ta đã bị bịt kín!</w:t>
      </w:r>
    </w:p>
    <w:p>
      <w:pPr>
        <w:pStyle w:val="BodyText"/>
      </w:pPr>
      <w:r>
        <w:t xml:space="preserve">Dù sao Vương Mông cũng đã từng làm đội phó. Vào lúc này hắn đưa ra nghi vấn của mình.</w:t>
      </w:r>
    </w:p>
    <w:p>
      <w:pPr>
        <w:pStyle w:val="BodyText"/>
      </w:pPr>
      <w:r>
        <w:t xml:space="preserve">- Đội phó Hác Trì nói không sai. Đây là một con đường tấn công không tồi. Nhưng ngươi xem, nếu như chúng ta tiến vào từ nơi này, cho dù có thể nhanh chóng đánh tan quân địch, đợi tới khi đốt xong kho quân nhu nhất định sẽ bị từ quân địch từ phía sau vây quét. Đến lúc đó chúng ta sẽ không còn đường rút lui!</w:t>
      </w:r>
    </w:p>
    <w:p>
      <w:pPr>
        <w:pStyle w:val="Compact"/>
      </w:pPr>
      <w:r>
        <w:br w:type="textWrapping"/>
      </w:r>
      <w:r>
        <w:br w:type="textWrapping"/>
      </w:r>
    </w:p>
    <w:p>
      <w:pPr>
        <w:pStyle w:val="Heading2"/>
      </w:pPr>
      <w:bookmarkStart w:id="45" w:name="chương-28-trên-đường-xâm-nhập."/>
      <w:bookmarkEnd w:id="45"/>
      <w:r>
        <w:t xml:space="preserve">23. Chương 28: Trên Đường Xâm Nhập.</w:t>
      </w:r>
    </w:p>
    <w:p>
      <w:pPr>
        <w:pStyle w:val="Compact"/>
      </w:pPr>
      <w:r>
        <w:br w:type="textWrapping"/>
      </w:r>
      <w:r>
        <w:br w:type="textWrapping"/>
      </w:r>
      <w:r>
        <w:t xml:space="preserve">- Tại sao chúng ta phải lui lại?</w:t>
      </w:r>
    </w:p>
    <w:p>
      <w:pPr>
        <w:pStyle w:val="BodyText"/>
      </w:pPr>
      <w:r>
        <w:t xml:space="preserve">Hác Trì có chút buồn bực nhìn Vương Mông. Cùng lúc hắn mở miệng, những người khác cũng dùng vẻ mặt giống như vậy nhìn Vương Mông. Giống như chỉ có Vương Mông là một kẻ khác loài vậy.</w:t>
      </w:r>
    </w:p>
    <w:p>
      <w:pPr>
        <w:pStyle w:val="BodyText"/>
      </w:pPr>
      <w:r>
        <w:t xml:space="preserve">Đầu óc Vương Mông cảm thấy bối rối. Hắn ôm đầu nhìn một nhóm người này. Hắn đang suy nghĩ, những gia hoả này đang suy nghĩ gì vậy? Vọt vào phóng hỏa sau đó chết ở bên trong sao? Tuy rằng điều này có ý nghĩa chiến lược rất lớn, nhưng tuyệt đối không huy hoàng bằng vọt vào phóng hỏa xong còn có thể an toàn rút đi chứ?</w:t>
      </w:r>
    </w:p>
    <w:p>
      <w:pPr>
        <w:pStyle w:val="BodyText"/>
      </w:pPr>
      <w:r>
        <w:t xml:space="preserve">- Có đường lui lại hay không, không quan trọng. Nhưng tất cả chúng ta chết trận tại...</w:t>
      </w:r>
    </w:p>
    <w:p>
      <w:pPr>
        <w:pStyle w:val="BodyText"/>
      </w:pPr>
      <w:r>
        <w:t xml:space="preserve">Lúc này Vương Mông đã xác định làm vậy hẳn phải chết. Nhưng hắn còn chưa nói hết lời đã bị Âu Dương đang dựa trên cây kho cách đó không xa ngắt lời.</w:t>
      </w:r>
    </w:p>
    <w:p>
      <w:pPr>
        <w:pStyle w:val="BodyText"/>
      </w:pPr>
      <w:r>
        <w:t xml:space="preserve">- Tại sao phải chết trận. Ta vẫn sống vui vẻ mà! Chúng ta tập kích vào vị trí đội phó Hác Trì vừa nói tới lúc nãy. Khoảng 40, 50 dặm trên đường thâm nhập đi sâu vào trong đều rất an toàn. Tiếp đó chúng ta hoàn toàn có thể chuyển phương hướng một chút tiến về phía tiểu thành kia!</w:t>
      </w:r>
    </w:p>
    <w:p>
      <w:pPr>
        <w:pStyle w:val="BodyText"/>
      </w:pPr>
      <w:r>
        <w:t xml:space="preserve">Âu Dương nói xong chạy tới phía trước bản đồ, một cánh tay hắn chỉ vào tiểu thành phía trên bản đồ. Giống như lời hắn nói, nếu đi theo con đường hắn vừa chỉ, như vậy trên đường đi gần như không gặp phải bất kỳ đội quân trấn thủ nào.</w:t>
      </w:r>
    </w:p>
    <w:p>
      <w:pPr>
        <w:pStyle w:val="BodyText"/>
      </w:pPr>
      <w:r>
        <w:t xml:space="preserve">- Hả?</w:t>
      </w:r>
    </w:p>
    <w:p>
      <w:pPr>
        <w:pStyle w:val="BodyText"/>
      </w:pPr>
      <w:r>
        <w:t xml:space="preserve">Nghe thấy Âu Dương nói vậy, Vương Mông thiếu chút đã phát điên! Mới vừa nãy còn đang thảo luận làm sao lui lại. Hiện tại thì hay rồi, tiểu tử này nói một câu nói trực tiếp khiến bọn họ thâm nhập vào hậu phương lớn của kẻ địch!</w:t>
      </w:r>
    </w:p>
    <w:p>
      <w:pPr>
        <w:pStyle w:val="BodyText"/>
      </w:pPr>
      <w:r>
        <w:t xml:space="preserve">- Điều này không tồi. Quân trấn giữ trong Phì Thủy Thành rất ít. Chúng ta hoàn toàn có thể quấy nhiễu Phì Thủy Thành một chút, sau đó chuyển hướng tiến về hướng tây bắc. Chỉ cần di chuyển về phía tây bắc thêm bốn trăm dặm thì có thể hội hợp với đội quân Tây Bắc của chúng ta!</w:t>
      </w:r>
    </w:p>
    <w:p>
      <w:pPr>
        <w:pStyle w:val="BodyText"/>
      </w:pPr>
      <w:r>
        <w:t xml:space="preserve">Lăng Túc rất tán thành với dự tính của Âu Dương. Bởi vì hắn căn bản chưa hề nghĩ tới việc tập kích xong sẽ lùi lại. Hắn chỉ nghĩ làm thể nào để tạo ra tổn thất lớn nhất đối với kẻ địch.</w:t>
      </w:r>
    </w:p>
    <w:p>
      <w:pPr>
        <w:pStyle w:val="BodyText"/>
      </w:pPr>
      <w:r>
        <w:t xml:space="preserve">Sau khi Lăng Túc mở miệng nói, gần như tất cả mọi người đều gật đầu. Không nghi ngờ chút nào, Lăng Túc đưa ra quyết định này rất nguy hiểm. Bất kể là trên đường đi đến Phì Thủy Thành hay chuyển hướng về phía quân Tây Bắc, bọn họ đều di chuyển trong hậu phương lớn của kẻ địch. Ba mươi bảy tên kỵ sĩ, chỉ cần bị vây một chút, như vậy vận mệnh chờ đợi bọn họ chính là hủy diệt.</w:t>
      </w:r>
    </w:p>
    <w:p>
      <w:pPr>
        <w:pStyle w:val="BodyText"/>
      </w:pPr>
      <w:r>
        <w:t xml:space="preserve">- Điên cuồng! Quá điên cuồng!</w:t>
      </w:r>
    </w:p>
    <w:p>
      <w:pPr>
        <w:pStyle w:val="BodyText"/>
      </w:pPr>
      <w:r>
        <w:t xml:space="preserve">Vương Mông nhìn một đám người điên cuồng này. Hiện tại hắn chỉ có thể dùng từ điên cuồng để hình dung trung đội số 7! Bọn họ căn bản không xem hậu phương lớn của kẻ địch là chuyện gì to tát, không ngờ lại đưa ra một con đường nguy hiểm như vậy! Vương Mông bắt đầu nghi ngờ nếu như tiếp tục ở lại trung đội số 7 chờ đợi, liệu trái tim của hắn có chịu đựng được nữa không?</w:t>
      </w:r>
    </w:p>
    <w:p>
      <w:pPr>
        <w:pStyle w:val="BodyText"/>
      </w:pPr>
      <w:r>
        <w:t xml:space="preserve">- Mọi người còn có ý kiến gì không?</w:t>
      </w:r>
    </w:p>
    <w:p>
      <w:pPr>
        <w:pStyle w:val="BodyText"/>
      </w:pPr>
      <w:r>
        <w:t xml:space="preserve">Lăng Túc đứng dậy mở miệng hỏi những đội viên đang vây quanh. Hắn dự liệu như thế, bọn họ đều lắc đầu biểu thị không có bất kỳ ý kiến gì khác.</w:t>
      </w:r>
    </w:p>
    <w:p>
      <w:pPr>
        <w:pStyle w:val="BodyText"/>
      </w:pPr>
      <w:r>
        <w:t xml:space="preserve">- Rất tốt. Vậy chúng ta nghỉ ngơi một giờ, sau đó tập kích vào buổi đêm!</w:t>
      </w:r>
    </w:p>
    <w:p>
      <w:pPr>
        <w:pStyle w:val="BodyText"/>
      </w:pPr>
      <w:r>
        <w:t xml:space="preserve">Lăng Túc là một người làm việc rất quyết đoán. Một khi hắn đã đưa ra phương án sẽ lập tức thi hành.</w:t>
      </w:r>
    </w:p>
    <w:p>
      <w:pPr>
        <w:pStyle w:val="BodyText"/>
      </w:pPr>
      <w:r>
        <w:t xml:space="preserve">- Tập kích vào ban đêm? Tập kích vào ban đêm, Âu Dương có thể bảo đảm hiệu suất của mình sao?</w:t>
      </w:r>
    </w:p>
    <w:p>
      <w:pPr>
        <w:pStyle w:val="BodyText"/>
      </w:pPr>
      <w:r>
        <w:t xml:space="preserve">Vương Mông lại mở miệng hỏi. Thật ra hắn biết, tuy Lăng Túc là đội trưởng, nhưng linh hồn chân chính của đoàn đội này chính là Âu Dương. Nếu như từ đầu tới giờ không có kỹ thuật bắn cung cường đại của Âu Dương, bọn họ căn bản không dám đưa ra phương châm như vậy.</w:t>
      </w:r>
    </w:p>
    <w:p>
      <w:pPr>
        <w:pStyle w:val="BodyText"/>
      </w:pPr>
      <w:r>
        <w:t xml:space="preserve">- Không thành vấn đề!</w:t>
      </w:r>
    </w:p>
    <w:p>
      <w:pPr>
        <w:pStyle w:val="BodyText"/>
      </w:pPr>
      <w:r>
        <w:t xml:space="preserve">Âu Dương ở bên cạnh gật đầu trả lời. Tuy rằng hắn không có năng lực nhìn ban đêm, nhưng với thị lực xuất sắc của hắn cho dù vào đêm khuya cũng có thể nhìn thấy mục tiêu bên ngoài ngàn mét. Dựa vào kỹ thuật bắn cung của hắn, hắn vẫn có thể bảo đảm lực chiến đấu mạnh mẽ.</w:t>
      </w:r>
    </w:p>
    <w:p>
      <w:pPr>
        <w:pStyle w:val="BodyText"/>
      </w:pPr>
      <w:r>
        <w:t xml:space="preserve">Một giờ sau, trung đội số 7 đã chuẩn bị thỏa đáng bắt đầu đi ra khỏi ngọn núi nhỏ. Lúc này chiến mã của mỗi người bọn họ đều được bọc móng lại. Đây chỉ là tạm thời bọc lại, để động tĩnh giảm xuống thấp nhất.</w:t>
      </w:r>
    </w:p>
    <w:p>
      <w:pPr>
        <w:pStyle w:val="BodyText"/>
      </w:pPr>
      <w:r>
        <w:t xml:space="preserve">Ba mươi bảy kỵ sĩ sau khi quyết định phương hướng bắt đầu tiến về phía con đường bọn họ đã định trước. Bọn họ không có bất kỳ sợ hãi nào. Bởi vì những ngày qua bọn họ liên tục đại chiến, đã tích tụ đầy đủ khí thế. Dường như con đường nguy hiểm này căn bản không nằm trong phạm vi lo nghĩ của bọn họ. Bọn họ chỉ suy nghĩ làm sao để giết địch.</w:t>
      </w:r>
    </w:p>
    <w:p>
      <w:pPr>
        <w:pStyle w:val="BodyText"/>
      </w:pPr>
      <w:r>
        <w:t xml:space="preserve">Năm mươi dặm nghe ra có vẻ không gần, nhưng đối với trung đội số 7 nắm giữ chiến mã thuần chủng mà nói, năm mươi dặm căn bản không tính là cái gì. Bọn họ chỉ cần chưa tới nửa giờ đã thấy doanh địa của quân trấn thủ hiện ra trước mặt bọn họ.</w:t>
      </w:r>
    </w:p>
    <w:p>
      <w:pPr>
        <w:pStyle w:val="BodyText"/>
      </w:pPr>
      <w:r>
        <w:t xml:space="preserve">Lúc này, bên trong nơi đóng quân có vô số lửa trại được đốt lên. Nhiều đội lính tuần tra đang tùy ý tuần tra. Phải biết rằng nơi này thuộc về hậu phương lớn của bọn họ. Không có người nào cho rằng sẽ có người tập kích vào chỗ này. Cho nên cho dù có tuần tra, bọn họ cũng vô cùng thoái mái.</w:t>
      </w:r>
    </w:p>
    <w:p>
      <w:pPr>
        <w:pStyle w:val="BodyText"/>
      </w:pPr>
      <w:r>
        <w:t xml:space="preserve">- Đội trưởng, các ngươi đừng có gấp. Ta đi giải quyết mấy đội lính tuần tra trước!</w:t>
      </w:r>
    </w:p>
    <w:p>
      <w:pPr>
        <w:pStyle w:val="BodyText"/>
      </w:pPr>
      <w:r>
        <w:t xml:space="preserve">Âu Dương nói xong đã vác hai ống Tam Lăng Tiễn lên vai, cầm theo Thứ Kiêu Cung bắt đầu tiếp cận lính tuần tra của quân địch.</w:t>
      </w:r>
    </w:p>
    <w:p>
      <w:pPr>
        <w:pStyle w:val="BodyText"/>
      </w:pPr>
      <w:r>
        <w:t xml:space="preserve">Toàn bộ nơi đóng quân có khoảng chừng hơn hai trăm điểm trấn thủ. Lúc này số lượng lính tuần tra ước khoảng hai mươi người. Tuy nhiên bởi vì bọn họ đứng tương đối xa nhau, cho nên Âu Dương ra tay cũng hết sức dễ dàng.</w:t>
      </w:r>
    </w:p>
    <w:p>
      <w:pPr>
        <w:pStyle w:val="BodyText"/>
      </w:pPr>
      <w:r>
        <w:t xml:space="preserve">Điều này chỉ dễ dàng đối với Âu Dương. Phải biết rằng bây giờ là buổi tối. Muốn giết lính tuần tra của quân địch nhất định phải bắn ra mũi tên phong hầu. Chỉ có như vậy mới có thể không kinh động những người khác, tiêu diệt hoàn toàn đội ngũ tuần tra.</w:t>
      </w:r>
    </w:p>
    <w:p>
      <w:pPr>
        <w:pStyle w:val="BodyText"/>
      </w:pPr>
      <w:r>
        <w:t xml:space="preserve">Đám người Lăng Túc, Vương Mông ẩn nấp phía sau một rừng cây nhỏ. Bọn họ đang đợi động tác của Âu Dương.</w:t>
      </w:r>
    </w:p>
    <w:p>
      <w:pPr>
        <w:pStyle w:val="BodyText"/>
      </w:pPr>
      <w:r>
        <w:t xml:space="preserve">Lúc này nét mặt Vương Mông vô cùng khẩn trương. Tuy rằng hắn đã rất nhiều lần chứng kiến kỹ thuật bắn cung của Âu Dương, nhưng hiện tại đang là ban đêm. Âu Dương có thể bắn ra được mũi tên phong hầu trong một khoảng cách xa như vậy sao?</w:t>
      </w:r>
    </w:p>
    <w:p>
      <w:pPr>
        <w:pStyle w:val="BodyText"/>
      </w:pPr>
      <w:r>
        <w:t xml:space="preserve">Không chờ Vương Mông tự hỏi, bên Âu Dương đã có hành động. Chỉ thấy lúc này Âu Dương trốn trên một thân cây có tán lá rậm rạp kéo cung bắn ra mũi tên thứ nhất.</w:t>
      </w:r>
    </w:p>
    <w:p>
      <w:pPr>
        <w:pStyle w:val="BodyText"/>
      </w:pPr>
      <w:r>
        <w:t xml:space="preserve">Một mũi Tam Lăng Tiến màu đen trong buổi tối khiến người ta gần như không cách nào phát hiện được. Mũi tên bắn ra bay rất nhanh. Ngay cả âm thanh cũng được Âu Dương khống chế xuống mức thấp nhất.</w:t>
      </w:r>
    </w:p>
    <w:p>
      <w:pPr>
        <w:pStyle w:val="BodyText"/>
      </w:pPr>
      <w:r>
        <w:t xml:space="preserve">Mũi tên bay ra, một tên binh sĩ tuần tra đứng một mình trong tình trạng không hề hay biết đã bị một mũi tên phong hầu của Âu Dương bắn từ phía sau lưng tới, chết ngay tại chỗ.</w:t>
      </w:r>
    </w:p>
    <w:p>
      <w:pPr>
        <w:pStyle w:val="BodyText"/>
      </w:pPr>
      <w:r>
        <w:t xml:space="preserve">Từ phía xa, trung đội số 7 nhìn kỹ thuật bắn cung của Âu Dương giống như Thần Kỹ, mỗi người đều hít một hơi lạnh! Buổi tối, năng lực của hắn vẫn có thể tinh chuẩn như thế. Gia hoả này quá đáng sợ! Cũng may hắn là đội viên của mình. Nếu như hắn là kẻ địch, chỉ sợ mỗi giờ mỗi khắc bọn họ đều phải đề phòng Tam Lăng Tiễn bay tới!</w:t>
      </w:r>
    </w:p>
    <w:p>
      <w:pPr>
        <w:pStyle w:val="Compact"/>
      </w:pPr>
      <w:r>
        <w:br w:type="textWrapping"/>
      </w:r>
      <w:r>
        <w:br w:type="textWrapping"/>
      </w:r>
    </w:p>
    <w:p>
      <w:pPr>
        <w:pStyle w:val="Heading2"/>
      </w:pPr>
      <w:bookmarkStart w:id="46" w:name="chương-29-lính-tuần-tra."/>
      <w:bookmarkEnd w:id="46"/>
      <w:r>
        <w:t xml:space="preserve">24. Chương 29: Lính Tuần Tra.</w:t>
      </w:r>
    </w:p>
    <w:p>
      <w:pPr>
        <w:pStyle w:val="Compact"/>
      </w:pPr>
      <w:r>
        <w:br w:type="textWrapping"/>
      </w:r>
      <w:r>
        <w:br w:type="textWrapping"/>
      </w:r>
      <w:r>
        <w:t xml:space="preserve">Sau khi bắn chết người thứ nhất, Âu Dương không hề dừng lại. Hắn lại kéo cung. Chỉ có điều hắn không tìm được bất kỳ kẻ địch nào đứng một mình nữa. Cho nên hắn chỉ có thể lựa chọn chờ cơ hội bắn ra một mũi tên trúng hai con nhạn.</w:t>
      </w:r>
    </w:p>
    <w:p>
      <w:pPr>
        <w:pStyle w:val="BodyText"/>
      </w:pPr>
      <w:r>
        <w:t xml:space="preserve">- Vèo..</w:t>
      </w:r>
    </w:p>
    <w:p>
      <w:pPr>
        <w:pStyle w:val="BodyText"/>
      </w:pPr>
      <w:r>
        <w:t xml:space="preserve">Một tiếng động cực khẽ vang lên. Một mũi Tam Lăng Tiễn màu đen từ trong rừng cây rậm rạp bay ra, không ngờ vẽ ra một đường vòng cung một lần xuyên qua yết hầu của hai tên lính tuần tra đi cùng với nhau!</w:t>
      </w:r>
    </w:p>
    <w:p>
      <w:pPr>
        <w:pStyle w:val="BodyText"/>
      </w:pPr>
      <w:r>
        <w:t xml:space="preserve">- Ta...</w:t>
      </w:r>
    </w:p>
    <w:p>
      <w:pPr>
        <w:pStyle w:val="BodyText"/>
      </w:pPr>
      <w:r>
        <w:t xml:space="preserve">Lúc này Vương Mông rất muốn kêu to. Nhưng hắn mới vừa phát ra một tiếng “ta” lập tức tự động bịt miệng mình lại! Hắn nhìn hai tên lính tuần tra ngã xuống với vẻ không thể tin được! Đây mới đúng nghĩa là một mũi tên trúng hai con nhạn. Một mũi tên hoàn mỹ như vậy, sắc bén như vậy còn bắn ra vào đêm tối. Gia hoả này là người sao?</w:t>
      </w:r>
    </w:p>
    <w:p>
      <w:pPr>
        <w:pStyle w:val="BodyText"/>
      </w:pPr>
      <w:r>
        <w:t xml:space="preserve">Còn không chờ Vương Mông suy nghĩ rốt cuộc Âu Dương có phải là người hay không, hắn đã nhìn thấy Âu Dương ở trên ngọn cây phía xa lại kéo cung. Lần này không còn cơ hội một mũi tên trúng hai con nhạn nữa. Hắn chỉ có thể vận dụng một loại thủ đoạn khác. Một cung hai mũi tên!</w:t>
      </w:r>
    </w:p>
    <w:p>
      <w:pPr>
        <w:pStyle w:val="BodyText"/>
      </w:pPr>
      <w:r>
        <w:t xml:space="preserve">Hai mũi tên màu đen không phân biệt trước sau xoay quanh nhau từ bên trong ngọn cây bay ra, giống như hai con Độc Long lặng lẽ không một tiếng động bắn thủng cổ họng hai tên lính tuần tra khác.</w:t>
      </w:r>
    </w:p>
    <w:p>
      <w:pPr>
        <w:pStyle w:val="BodyText"/>
      </w:pPr>
      <w:r>
        <w:t xml:space="preserve">Con mắt Vương Mông muốn lồi ra ngoài. Đừng nói là Vương Mông, vào lúc này cho dù là người của trung đội số 7 cũng vô cùng kích động! Bọn họ đã từng nhìn thấy Âu Dương bắn một cung hai mũi tên. Nhưng một cung hai mũi tên lần đó bắn Lăng Túc, không tạo thành sát thương. Khi bọn họ tận mắt thấy Âu Dương bắn ra một cung hai mũi tên giết chết hai tên địch, bọn họ liền cảm giác máu trong người mình đều sôi trào.</w:t>
      </w:r>
    </w:p>
    <w:p>
      <w:pPr>
        <w:pStyle w:val="BodyText"/>
      </w:pPr>
      <w:r>
        <w:t xml:space="preserve">Hắn giống như đang biểu diễn. Sau khi hai mũi tên này bay ra, bắn chết hai tên lính tuần tra, đồng thời lại có hai mũi tên khác bay ra! Vẫn là một cung hai mũi tên, lực đạo và tốc độ gần giống với lần trước, lại bắn chết hai tên lính tuần tra!</w:t>
      </w:r>
    </w:p>
    <w:p>
      <w:pPr>
        <w:pStyle w:val="BodyText"/>
      </w:pPr>
      <w:r>
        <w:t xml:space="preserve">Dù đã giật mình khi nhìn thấy lần thứ nhất, những người này cũng không hề cảm thấy bình thường khi nhìn thấy lần thứ hai. Phải biết rằng chuyện một cung hai mũi tên như vậy cho dù là trong tay Thần Tiễn cũng chỉ là truyền thuyết. Nhưng hôm nay bọn họ lại có thể may mắn nhìn thấy Âu Dương điên cuồng biểu diễn như vậy. Hiện tại bọn họ không chạy đến rống to đã là biểu hiện đủ tốt.</w:t>
      </w:r>
    </w:p>
    <w:p>
      <w:pPr>
        <w:pStyle w:val="BodyText"/>
      </w:pPr>
      <w:r>
        <w:t xml:space="preserve">- Gia hoả này là quái thú sao?</w:t>
      </w:r>
    </w:p>
    <w:p>
      <w:pPr>
        <w:pStyle w:val="BodyText"/>
      </w:pPr>
      <w:r>
        <w:t xml:space="preserve">Vương Mông cố gắng thấp giọng hỏi dò Lăng Túc đang ở bên cạnh. Hiện tại hắn rất muốn nhận được câu trả lời của Lăng Túc nói Âu Dương chính quái thú. Nhưng khi hắn nhìn Lăng Túc lại thấy Lăng Túc đang nhìn ra phía trước với bộ dạng không dám tin. Bộ dáng kia giống như giật mình khi thấy lợn mẹ biết leo cây vậy.</w:t>
      </w:r>
    </w:p>
    <w:p>
      <w:pPr>
        <w:pStyle w:val="BodyText"/>
      </w:pPr>
      <w:r>
        <w:t xml:space="preserve">Vương Mông lập tức xoay đầu lại nhìn. Nhưng chờ khi hắn quay đầu lại thì đã muộn. Hắn chỉ có thể nhìn thấy có ba tên lính tuần tra đồng thời ngã xuống mà thôi!</w:t>
      </w:r>
    </w:p>
    <w:p>
      <w:pPr>
        <w:pStyle w:val="BodyText"/>
      </w:pPr>
      <w:r>
        <w:t xml:space="preserve">- Xảy... Xảy ra chuyện gì vậy?</w:t>
      </w:r>
    </w:p>
    <w:p>
      <w:pPr>
        <w:pStyle w:val="BodyText"/>
      </w:pPr>
      <w:r>
        <w:t xml:space="preserve">Vương Mông quay đầu nhìn Lăng Túc đang ở bên cạnh mở miệng hỏi. Hắn muốn biết vì sao lại có ba người đồng thời ngã xuống?</w:t>
      </w:r>
    </w:p>
    <w:p>
      <w:pPr>
        <w:pStyle w:val="BodyText"/>
      </w:pPr>
      <w:r>
        <w:t xml:space="preserve">- Một... Một cung bắn ra ba mũi tên!</w:t>
      </w:r>
    </w:p>
    <w:p>
      <w:pPr>
        <w:pStyle w:val="BodyText"/>
      </w:pPr>
      <w:r>
        <w:t xml:space="preserve">Lăng Túc cũng cảm thấy bối rối. Nếu như một cung bắn ra hai mũi tên chỉ là truyền thuyết, vậy một cung bắn ra ba mũi tên bọn họ căn bản chưa có nghe qua. Nhưng giờ phút này Âu Dương lại trình diễn trước mắt bọn họ chân chính là một cung bắn ra ba mũi tên.</w:t>
      </w:r>
    </w:p>
    <w:p>
      <w:pPr>
        <w:pStyle w:val="BodyText"/>
      </w:pPr>
      <w:r>
        <w:t xml:space="preserve">Thời điểm còn ở trường thể thao, giới hạn lớn nhất của Âu Dương chính là một cung đồng thời bắn ra bốn mũi tên, đồng thời bảo đảm tất cả bốn mũi tên đều trúng mục tiêu. Đương nhiên, lúc đó xác suất thành công của hắn chỉ có một thành mà thôi. Nhưng ở thế giới này, sau khi hắn nhận được bảo bối Thứ Kiêu Cung hắn có thể nâng cao xác xuất thành công lên tới ba phần mười. Tuy nhiên tỷ lệ thành công ba phần mười vẫn khiến hắn không dám đồng thời bắn ra bốn mũi tên.</w:t>
      </w:r>
    </w:p>
    <w:p>
      <w:pPr>
        <w:pStyle w:val="BodyText"/>
      </w:pPr>
      <w:r>
        <w:t xml:space="preserve">Ba mũi tên thì lại khác! Trong tình huống có Thứ Kiêu Cung, xác suất thành công khi một cung đồng thời bắn ra ba mũi tên của hắn là bảy phần mười. Vừa nãy hắn đã thành công. Ba mũi tên đồng thời bay ra đều trúng mục tiêu.</w:t>
      </w:r>
    </w:p>
    <w:p>
      <w:pPr>
        <w:pStyle w:val="BodyText"/>
      </w:pPr>
      <w:r>
        <w:t xml:space="preserve">- Một cung bắn ra ba mũi tên? Ngươi nói đùa với ta sao?</w:t>
      </w:r>
    </w:p>
    <w:p>
      <w:pPr>
        <w:pStyle w:val="BodyText"/>
      </w:pPr>
      <w:r>
        <w:t xml:space="preserve">Dù thế nào Vương Mông cũng không thể nào tiếp nhận được sự thực này. Nhưng hắn nhìn xung quanh, lại thất tất cả các kỵ sĩ đều trợn mắt há hốc mồm. Mỗi người bọn họ nhìn Âu Dương đang ở trên ngọn cây bên kia kéo cung giống như đang nhìn thấy thần linh vậy.</w:t>
      </w:r>
    </w:p>
    <w:p>
      <w:pPr>
        <w:pStyle w:val="BodyText"/>
      </w:pPr>
      <w:r>
        <w:t xml:space="preserve">Vèo...</w:t>
      </w:r>
    </w:p>
    <w:p>
      <w:pPr>
        <w:pStyle w:val="BodyText"/>
      </w:pPr>
      <w:r>
        <w:t xml:space="preserve">Lại là hai mũi Tam Lăng Tiễn từ trên dây cung của hắn bắn ra. Tương tự, lại có hai tên lính tuần tra ngã xuống. Đến lúc này Âu Dương đã bắn chết mười hai tên lính tuần tra. Còn lại tám tên khác đang chờ ở chung một chỗ. Hắn muốn đồng thời bắn chết tám người căn bản không có khả năng.</w:t>
      </w:r>
    </w:p>
    <w:p>
      <w:pPr>
        <w:pStyle w:val="BodyText"/>
      </w:pPr>
      <w:r>
        <w:t xml:space="preserve">Âu Dương quay về phía đoàn kỵ sĩ ra dấu chuẩn bị tấn công. Sau đó hắn lại kéo cung. Tuy nhiên lần này không phải là một cung hai mũi tên cũng không phải là một cung bắn ra ba mũi tên. Lần này trong tay hắn tuy đang cầm vài mũi Tam Lăng Tiễn, nhưng thực tế hắn chỉ đặt lên trên dây cung một mũi tên.</w:t>
      </w:r>
    </w:p>
    <w:p>
      <w:pPr>
        <w:pStyle w:val="BodyText"/>
      </w:pPr>
      <w:r>
        <w:t xml:space="preserve">- Chỉ có thể liên tục bắn mới giết hết những người này được!</w:t>
      </w:r>
    </w:p>
    <w:p>
      <w:pPr>
        <w:pStyle w:val="BodyText"/>
      </w:pPr>
      <w:r>
        <w:t xml:space="preserve">Âu Dương biết, hiện tại cho dù hắn có thể thành công bắn ra một cung bốn mũi tên cũng không có bất kỳ ý nghĩa gì. Bởi vì đối phương có tám người. Chung quy hắn không thể nào dùng một cung bắn bốn mũi tên còn có thể khiến bốn mũi tên này đồng thời bắn ra một mũi tên trúng hai con nhạn? Cho dù Âu Dương tự tin đối với kỹ thuật bắn cung của mình, nhưng hắn cũng tuyệt đối không dám suy nghĩ như vậy.</w:t>
      </w:r>
    </w:p>
    <w:p>
      <w:pPr>
        <w:pStyle w:val="BodyText"/>
      </w:pPr>
      <w:r>
        <w:t xml:space="preserve">Vèo... Vèo... Vèo... Vèo...</w:t>
      </w:r>
    </w:p>
    <w:p>
      <w:pPr>
        <w:pStyle w:val="BodyText"/>
      </w:pPr>
      <w:r>
        <w:t xml:space="preserve">Từng mũi Tam Lăng Tiễn điên cuồng từ trong tay Âu Dương bắn ra. Sau mỗi lần hắn bắn ra một mũi tên, hắn chỉ dừng lại không quá một giây. Chưa tới mười giây không ngờ hắn đã bắn ra bốn mũi tên.</w:t>
      </w:r>
    </w:p>
    <w:p>
      <w:pPr>
        <w:pStyle w:val="BodyText"/>
      </w:pPr>
      <w:r>
        <w:t xml:space="preserve">Bốn mũi tên này gần như nối liền với nhau. Mũi tên đầu tiên thành công bắn chết người cuối cùng, mũi tên thứ hai tiếp tục đuổi chết người thứ hai đếm ngược. Bốn mũi tên thành công bắn chết bốn người đứng phía sau trong tám người đó.</w:t>
      </w:r>
    </w:p>
    <w:p>
      <w:pPr>
        <w:pStyle w:val="BodyText"/>
      </w:pPr>
      <w:r>
        <w:t xml:space="preserve">Khi bốn người này ngã xuống, rốt cuộc bốn người phía trước đã phát hiện ra Âu Dương. Bốn người mở miệng chuẩn bị la lên, nhưng trong bốn người bọn họ, người chân chính la lên chỉ có hai người. Bởi vì đúng vào lúc này Âu Dương lại bắn ra hai mũi tên giết chết hai người.</w:t>
      </w:r>
    </w:p>
    <w:p>
      <w:pPr>
        <w:pStyle w:val="BodyText"/>
      </w:pPr>
      <w:r>
        <w:t xml:space="preserve">- Có quân địch tấn công! Có quân địch tấn công!</w:t>
      </w:r>
    </w:p>
    <w:p>
      <w:pPr>
        <w:pStyle w:val="BodyText"/>
      </w:pPr>
      <w:r>
        <w:t xml:space="preserve">Sau khi kêu lên, hai người này cũng bị Âu Dương bắn chết. Nhưng âm thanh đã phát ra. Kẻ địch đã biết bọn họ đến.</w:t>
      </w:r>
    </w:p>
    <w:p>
      <w:pPr>
        <w:pStyle w:val="BodyText"/>
      </w:pPr>
      <w:r>
        <w:t xml:space="preserve">Đồng thời với tiếng kêu địch tấn công, ba mươi sáu người của trung đội số 7 đã giục ngựa hợp thành chiến trận xung phong về phía doanh trại của quân địch, phát động tấn công. Trong đêm tối, quân địch căn bản không nhìn thấy trung đội số 7 có bao nhiêu người. Nhưng nghe thấy tiếng vó ngựa ầm ầm ầm, trong lúc nhất thời toàn doanh trại quân địch trở nên vô cùng hỗn loạn.</w:t>
      </w:r>
    </w:p>
    <w:p>
      <w:pPr>
        <w:pStyle w:val="BodyText"/>
      </w:pPr>
      <w:r>
        <w:t xml:space="preserve">- Địch tấn công! Có địch tấn công!</w:t>
      </w:r>
    </w:p>
    <w:p>
      <w:pPr>
        <w:pStyle w:val="BodyText"/>
      </w:pPr>
      <w:r>
        <w:t xml:space="preserve">Vô số quân địch đang ngủ say vừa tỉnh lại còn chưa kịp cầm khôi giáp chiến đao của mình, đã bị người của trung đội số 7 xông tới giết!</w:t>
      </w:r>
    </w:p>
    <w:p>
      <w:pPr>
        <w:pStyle w:val="Compact"/>
      </w:pPr>
      <w:r>
        <w:br w:type="textWrapping"/>
      </w:r>
      <w:r>
        <w:br w:type="textWrapping"/>
      </w:r>
    </w:p>
    <w:p>
      <w:pPr>
        <w:pStyle w:val="Heading2"/>
      </w:pPr>
      <w:bookmarkStart w:id="47" w:name="chương-30-một-người-biểu-diễn."/>
      <w:bookmarkEnd w:id="47"/>
      <w:r>
        <w:t xml:space="preserve">25. Chương 30: Một Người Biểu Diễn.</w:t>
      </w:r>
    </w:p>
    <w:p>
      <w:pPr>
        <w:pStyle w:val="Compact"/>
      </w:pPr>
      <w:r>
        <w:br w:type="textWrapping"/>
      </w:r>
      <w:r>
        <w:br w:type="textWrapping"/>
      </w:r>
      <w:r>
        <w:t xml:space="preserve">Ba mươi sáu kỵ tấn công đối mặt với hai trăm gia hỏa ngay cả chiến đao cũng không tìm thấy. Vậy tất nhiên không có gì bất ngờ, trong lúc nhất thời trung đội số 7 dưới sự dẫn dắt của Lăng Túc trình diễn cuộc tàn sát lớn của bọn họ.</w:t>
      </w:r>
    </w:p>
    <w:p>
      <w:pPr>
        <w:pStyle w:val="BodyText"/>
      </w:pPr>
      <w:r>
        <w:t xml:space="preserve">- Thả chim ưng đưa tin! Mau thả chim ưng đưa tin!</w:t>
      </w:r>
    </w:p>
    <w:p>
      <w:pPr>
        <w:pStyle w:val="BodyText"/>
      </w:pPr>
      <w:r>
        <w:t xml:space="preserve">Có người đứng la lên. Hiện tại bọn họ còn không tìm thấy chiến đao. Đối mặt với kẻ địch hung ác như vậy, bọn họ gần như không có năng lực phản kháng. Bọn họ chỉ có thể nghĩ biện pháp truyền tín hiệu ra hy vọng có thể khiến quân trấn thủ ở gần đó tới hỗ trợ.</w:t>
      </w:r>
    </w:p>
    <w:p>
      <w:pPr>
        <w:pStyle w:val="BodyText"/>
      </w:pPr>
      <w:r>
        <w:t xml:space="preserve">Bốn con chim ưng đưa tin được thả ra cùng một lúc. Nhưng bốn con chim ưng đưa tin vừa bay ra, đã nhìn thấy hai mũi Tam Lăng Tiễn màu đen từ phía xa nhanh chóng phóng tới!</w:t>
      </w:r>
    </w:p>
    <w:p>
      <w:pPr>
        <w:pStyle w:val="BodyText"/>
      </w:pPr>
      <w:r>
        <w:t xml:space="preserve">Một mũi tên trúng hai con nhạn! Hai mũi tên đều một mũi tên trúng hai con nhạn! Bốn con chim ưng đưa tin không ngờ không có bất kỳ một con nào có thể bay ra! Trước mặt Âu Dương, chim ưng đưa tin được tung ra vội vàng như thể, hình thể lại nhỏ, vô cùng am hiểu né tránh mũi tên căn bản cũng không kịp có bất kỳ phản ứng nào đã bị bắn chết hết.</w:t>
      </w:r>
    </w:p>
    <w:p>
      <w:pPr>
        <w:pStyle w:val="BodyText"/>
      </w:pPr>
      <w:r>
        <w:t xml:space="preserve">Chim ưng đưa tin bị bắn chết, đối với quân địch đang vô cùng hỗn loạn phía dưới mà nói gần như là đả kích trí mạng. Bởi vì mất đi chim ưng đưa tin cũng có nghĩa là bọn họ không có viện quân đến cứu nữa...</w:t>
      </w:r>
    </w:p>
    <w:p>
      <w:pPr>
        <w:pStyle w:val="BodyText"/>
      </w:pPr>
      <w:r>
        <w:t xml:space="preserve">Lần này, động tác của Trung đội số 7 vô cùng cấp tốc. Dù sao hầu như những kẻ bọn họ giết đều là binh tướng không có bất kỳ năng lực phản kháng nào. Hơn nữa trung đội số 7 lại là kỵ binh tập kích. Trên đường đi cũng giẫm giết đến mấy chục người.</w:t>
      </w:r>
    </w:p>
    <w:p>
      <w:pPr>
        <w:pStyle w:val="BodyText"/>
      </w:pPr>
      <w:r>
        <w:t xml:space="preserve">Âu Dương vẫn không tiến vào chiến trường. Phải biết rằng, thân là một cung thủ, hắn đã hoàn thành nhiệm vụ của mình. Hắn đã thành công áp chế kẻ địch hoàn thành cuộc tập kích hoàn mỹ này. Vào lúc này điều hắn cần làm chính là cần cung, nhìn thấy kẻ nào muốn nhân lúc đêm tối trốn đi, bắn một mũi tên giết chết là được rồi.</w:t>
      </w:r>
    </w:p>
    <w:p>
      <w:pPr>
        <w:pStyle w:val="BodyText"/>
      </w:pPr>
      <w:r>
        <w:t xml:space="preserve">Lần này không thể so với trước đây.</w:t>
      </w:r>
    </w:p>
    <w:p>
      <w:pPr>
        <w:pStyle w:val="BodyText"/>
      </w:pPr>
      <w:r>
        <w:t xml:space="preserve">Trước đây Âu Dương đều lười truy sát. Bởi vì tốc độ của bản thân kỵ binh đã cực nhanh. Họn họ hoàn toàn có thể hoàn thành nhiệm vụ truy sát. Nhưng lần này thời gian của bọn họ có hạn. Bọn họ nhất định phải tốc chiến tốc thắng. Cho nên Âu Dương đảm nhận nhiệm vụ này.</w:t>
      </w:r>
    </w:p>
    <w:p>
      <w:pPr>
        <w:pStyle w:val="BodyText"/>
      </w:pPr>
      <w:r>
        <w:t xml:space="preserve">Sau một phút, trên cơ bản cuộc chiến đấu đã kết thúc. Đây là một trận tập kích không có chút hồi hộp nào. Khi bọn họ đánh vào doanh trại quân địch, quân địch còn chưa kịp phản ứng, trận chiến đã kết thúc.</w:t>
      </w:r>
    </w:p>
    <w:p>
      <w:pPr>
        <w:pStyle w:val="BodyText"/>
      </w:pPr>
      <w:r>
        <w:t xml:space="preserve">Sau khi xử lý xong lực lượng phản kháng cuối cùng của quân địch, lần này Lăng Túc thậm chí không có thời gian cho đội viên ở lại dọn dẹp chiến trường. Ba mươi bảy người một đường tiếp tục tiến về phía đông nam. Nhiệm vụ của bọn họ tối nay không phải là tập kích nơi đóng quân này. Giết chết hơn hai trăm người ở đây hoàn toàn không có bất kỳ ý nghĩa chiến lược nào.</w:t>
      </w:r>
    </w:p>
    <w:p>
      <w:pPr>
        <w:pStyle w:val="BodyText"/>
      </w:pPr>
      <w:r>
        <w:t xml:space="preserve">- Tiếp tục tiến lên, mục tiêu kho quân nhu!</w:t>
      </w:r>
    </w:p>
    <w:p>
      <w:pPr>
        <w:pStyle w:val="BodyText"/>
      </w:pPr>
      <w:r>
        <w:t xml:space="preserve">Lăng Túc dẫn dắt đội viên bắt đầu hành quân gấp. Nơi này còn cách kho quân nhu chưa tới ba mươi dặm. Mặc dù kho quân nhu là khu vực quan trọng, nhưng bởi vì bên ngoài có rất nhiều quân canh phòng có thể liên lạc hỗ trợ lẫn nhau, nên trên thực tế trong kho quân nhu gần như không có quân canh phòng. Phần lớn đều phụ trách trông coi tiếp tế quân nhu mà thôi.</w:t>
      </w:r>
    </w:p>
    <w:p>
      <w:pPr>
        <w:pStyle w:val="BodyText"/>
      </w:pPr>
      <w:r>
        <w:t xml:space="preserve">Dựa vào hiểu biết của Lăng Túc đối với Tây Kỳ quốc, cả quan tiếp tế quân nhu và một ít lính tuần tra trong kho quân nhu gộp lại hẳn không quá một trăm người. Một khi ba mươi bảy ác lang bọn họ đột ngột tiến vào, đối phương cơ bản chỉ có thể giống như bầy cừu chờ đồ tể tới giết thịt.</w:t>
      </w:r>
    </w:p>
    <w:p>
      <w:pPr>
        <w:pStyle w:val="BodyText"/>
      </w:pPr>
      <w:r>
        <w:t xml:space="preserve">- Âu Dương! Tiếp theo lại trông cậy vào ngươi. Ngươi không cần giết người, ngươi chỉ cần bắn chim!</w:t>
      </w:r>
    </w:p>
    <w:p>
      <w:pPr>
        <w:pStyle w:val="BodyText"/>
      </w:pPr>
      <w:r>
        <w:t xml:space="preserve">Lăng Túc vừa vội vã đi vừa nói vọng với Âu Dương đang ở cuối đoàn.</w:t>
      </w:r>
    </w:p>
    <w:p>
      <w:pPr>
        <w:pStyle w:val="BodyText"/>
      </w:pPr>
      <w:r>
        <w:t xml:space="preserve">- Được!</w:t>
      </w:r>
    </w:p>
    <w:p>
      <w:pPr>
        <w:pStyle w:val="BodyText"/>
      </w:pPr>
      <w:r>
        <w:t xml:space="preserve">Âu Dương ở phía sau đáp một tiếng. Lần lượt trải qua các trận chiến, hắn đã dần thích ứng với các quy tắc trên chiến trường. Ở nơi này ngươi không chết thì ta chết. Hắn đã không còn thấp thỏm giống như lúc mới tới nữa.</w:t>
      </w:r>
    </w:p>
    <w:p>
      <w:pPr>
        <w:pStyle w:val="BodyText"/>
      </w:pPr>
      <w:r>
        <w:t xml:space="preserve">- Bắt đầu từ bây giờ không cho phép mọi người trò chuyện. Tất cả chờ sau cuộc chiến hãy nói tiếp!</w:t>
      </w:r>
    </w:p>
    <w:p>
      <w:pPr>
        <w:pStyle w:val="BodyText"/>
      </w:pPr>
      <w:r>
        <w:t xml:space="preserve">Khi Lăng Túc quay đầu lại, hắn phát hiện Vương Mông không biết là cố ý hay vô tình đã bắt đầu tới gần Âu Dương. Dường như hắn muốn hỏi dò Âu Dương về vấn đề liên quan tới kỹ thuật bắn cung. Nhưng rõ ràng lúc này cũng không phải là thời điểm hỏi dò. Vào lúc này hẳn phải để Âu Dương duy trì đầu óc tĩnh táo nhất. Chỉ có như vậy Âu Dương mới có thể hoàn thành nhiệm vụ sắp tới.</w:t>
      </w:r>
    </w:p>
    <w:p>
      <w:pPr>
        <w:pStyle w:val="BodyText"/>
      </w:pPr>
      <w:r>
        <w:t xml:space="preserve">Kho quân nhu, đây chính là trọng địa. Mặc dù nơi này có rất ít quân canh phòng, nhưng nơi này lại có rất nhiều chim ưng đưa tin. Một khi bọn họ tập kích vào, kẻ địch nhất định sẽ điên cuồng thả chim ưng đưa tin ra. Sau khi bọn họ thiêu hủy kho quân nhu có thể bỏ chạy được hay không hoàn toàn phải xem Âu Dương có thể bắn chết tất cả chim ưng đưa tin hay không.</w:t>
      </w:r>
    </w:p>
    <w:p>
      <w:pPr>
        <w:pStyle w:val="BodyText"/>
      </w:pPr>
      <w:r>
        <w:t xml:space="preserve">Ba mươi dặm đối với trạng thái hành quân gấp rút của trung đội số 7 thật sự không tính là xa xôi. Trong thời gian một phút bọn họ đã có thể nhìn thấy ánh đèn trong kho quân nhu của Tây Kỳ quốc. Gần đúng như Lăng Túc đã dự liệu, nơi này hầu như không có quân canh giữ. Cho dù là lính tuần tra cũng chỉ có khoảng mười mấy người mà thôi. Thậm chí còn không bằng quân trấn giữ phía bên ngoài.</w:t>
      </w:r>
    </w:p>
    <w:p>
      <w:pPr>
        <w:pStyle w:val="BodyText"/>
      </w:pPr>
      <w:r>
        <w:t xml:space="preserve">- Nhân số không nhiều. Âu Dương tự do hành động. Những người khác một lát nữa theo ta. Chúng ta phải giết hết bọn họ. Nhớ kỹ trước khi giết hết bọn họ, mọi người không được châm lửa!</w:t>
      </w:r>
    </w:p>
    <w:p>
      <w:pPr>
        <w:pStyle w:val="BodyText"/>
      </w:pPr>
      <w:r>
        <w:t xml:space="preserve">Lăng Túc dặn đi dặn lại vài lần. Nếu như phóng hỏa trước, bên này vừa nổi lửa, ắt sẽ đánh động đám quân trấn giữ ở xung quanh. Đến lúc đó bọn họ sẽ rơi vào cảnh bị người bắt ba ba trong rọ.</w:t>
      </w:r>
    </w:p>
    <w:p>
      <w:pPr>
        <w:pStyle w:val="BodyText"/>
      </w:pPr>
      <w:r>
        <w:t xml:space="preserve">- Vâng!</w:t>
      </w:r>
    </w:p>
    <w:p>
      <w:pPr>
        <w:pStyle w:val="BodyText"/>
      </w:pPr>
      <w:r>
        <w:t xml:space="preserve">Một đám kỵ sĩ vội vàng đáp lại. Trong lúc này Âu Dương đã lén xuống ngựa một mình biến mất khỏi tầm mắt của trung đội số 7.</w:t>
      </w:r>
    </w:p>
    <w:p>
      <w:pPr>
        <w:pStyle w:val="BodyText"/>
      </w:pPr>
      <w:r>
        <w:t xml:space="preserve">Không ai quan tâm Âu Dương đi đâu. Mỗi lần chiến đấu, gia hoả này đều có thể dựa vào trực giác nhạy bén của mình tìm tới vị trí thích hợp nhất để hắn công kích. Lần này hẳn cũng không ngoại lệ.</w:t>
      </w:r>
    </w:p>
    <w:p>
      <w:pPr>
        <w:pStyle w:val="BodyText"/>
      </w:pPr>
      <w:r>
        <w:t xml:space="preserve">Ba mươi sáu kỵ sĩ đồng thời rút trường đao sáng loáng của mình ra, kéo dây cương ngựa, cấp tốc tạo thành trận hình tấn công về phía nơi đóng quân trong kho quân nhu!</w:t>
      </w:r>
    </w:p>
    <w:p>
      <w:pPr>
        <w:pStyle w:val="BodyText"/>
      </w:pPr>
      <w:r>
        <w:t xml:space="preserve">Vào lúc này Âu Dương không đi quản cuộc tập kích phía dưới. Hắn đã tìm được một điểm cao nhất. Trước mặt hắn là túi đựng tên. Hai phần ba Tam Lăng Tiễn bên trong đã được cắm trên mặt đất, để thuận tiện một lát nữa lấy bắn chim ưng đưa tin.</w:t>
      </w:r>
    </w:p>
    <w:p>
      <w:pPr>
        <w:pStyle w:val="BodyText"/>
      </w:pPr>
      <w:r>
        <w:t xml:space="preserve">Ba mươi sáu tên kỵ sĩ tạo thành trận hình tấn công. Chỉ sau một lần tấn công, tất cả binh sĩ tuần tra đã bị giết chết. Sau đó ba mươi sáu người bắt đầu điên cuồng xông vào tập kích doanh trại quân địch. Phản ứng của đối phương lần này nhanh hơn lần trước. Bọn họ nhanh chóng thả chim ưng đưa tin.</w:t>
      </w:r>
    </w:p>
    <w:p>
      <w:pPr>
        <w:pStyle w:val="BodyText"/>
      </w:pPr>
      <w:r>
        <w:t xml:space="preserve">Bọn họ không hề nghĩ tới chuyện rút đao chiến đấu. Mỗi người trong doanh trại của quân địch vừa thức dậy, phát hiện có địch tấn công, việc đầu tiên bọn họ làm chính là thả chim ưng đưa tin ngay bên cạnh người.</w:t>
      </w:r>
    </w:p>
    <w:p>
      <w:pPr>
        <w:pStyle w:val="Compact"/>
      </w:pPr>
      <w:r>
        <w:br w:type="textWrapping"/>
      </w:r>
      <w:r>
        <w:br w:type="textWrapping"/>
      </w:r>
    </w:p>
    <w:p>
      <w:pPr>
        <w:pStyle w:val="Heading2"/>
      </w:pPr>
      <w:bookmarkStart w:id="48" w:name="chương-31-chim-ưng-bay-đầy-trời."/>
      <w:bookmarkEnd w:id="48"/>
      <w:r>
        <w:t xml:space="preserve">26. Chương 31: Chim Ưng Bay Đầy Trời.</w:t>
      </w:r>
    </w:p>
    <w:p>
      <w:pPr>
        <w:pStyle w:val="Compact"/>
      </w:pPr>
      <w:r>
        <w:br w:type="textWrapping"/>
      </w:r>
      <w:r>
        <w:br w:type="textWrapping"/>
      </w:r>
      <w:r>
        <w:t xml:space="preserve">Rất nhiều chim ưng đưa tin từ trong các lều vải bỗng nhiên vỗ cánh bay ra. Âu Dương đã lắp bốn mũi tên lên trên cung chờ từ lâu. Hắn đồng thời bắn ra bốn mũi tên trên dây cung của mình.</w:t>
      </w:r>
    </w:p>
    <w:p>
      <w:pPr>
        <w:pStyle w:val="BodyText"/>
      </w:pPr>
      <w:r>
        <w:t xml:space="preserve">Bắn chết rất nhiều chim ưng đưa tin như vậy hắn không cần phải chính xác cho lắm. Cho nên dù một cung bốn mũi tên cũng có thể bắn ra tình trạng một mũi tên trúng hai con nhạn.</w:t>
      </w:r>
    </w:p>
    <w:p>
      <w:pPr>
        <w:pStyle w:val="BodyText"/>
      </w:pPr>
      <w:r>
        <w:t xml:space="preserve">Rất nhiều chim ưng đưa tin bay ra bắt đầu từ trên bầu trời rơi xuống. Mà cuộc chiến đấu phía dưới cũng vô cùng kịch liệt. Cái kịch liệt này chính là chỉ trung đội số 7 giết rất kịch liệt. Những gia hỏa kia chỉ biết thả chim ưng đưa tin này căn bản không chống cự được bao nhiêu lâu, đã bị kị sĩ của trung đội số 7 chém chết tại chỗ.</w:t>
      </w:r>
    </w:p>
    <w:p>
      <w:pPr>
        <w:pStyle w:val="BodyText"/>
      </w:pPr>
      <w:r>
        <w:t xml:space="preserve">Vèo... Vèo...</w:t>
      </w:r>
    </w:p>
    <w:p>
      <w:pPr>
        <w:pStyle w:val="BodyText"/>
      </w:pPr>
      <w:r>
        <w:t xml:space="preserve">Từng mũi Tam Lăng Tiễn từ trong tay Âu Dương bay ra. Âu Dương di chuyển khắp nơi để bắn chết những con chim ưng đưa tin đang tản ra bốn phía. Một nhóm chim ưng đưa tin này có tới trên mấy chục con. Số lượng còn nhiều hơn so với dự tính của Lăng Túc. Cho nên mặc dù Âu Dương liên tục bắn ra cũng cảm thấy có chút vất vả.</w:t>
      </w:r>
    </w:p>
    <w:p>
      <w:pPr>
        <w:pStyle w:val="BodyText"/>
      </w:pPr>
      <w:r>
        <w:t xml:space="preserve">Tuy rằng vất vả, nhưng Âu Dương vẫn tự tin có thể giết chết hết những chim ưng đưa tin này không để sót lại dù chỉ một con. Mặc dù đang là đêm tối, nhưng phía dưới đèn đuốc bầu trời vẫn rất sáng. Cho nên hắn có thể tìm kiếm được những con chim ưng đưa tin đang tản ra bốn phía, bắn chết chúng một cách hữu hiệu.</w:t>
      </w:r>
    </w:p>
    <w:p>
      <w:pPr>
        <w:pStyle w:val="BodyText"/>
      </w:pPr>
      <w:r>
        <w:t xml:space="preserve">- Bảy mươi lăm... Tám mươi... Tám mươi lăm...</w:t>
      </w:r>
    </w:p>
    <w:p>
      <w:pPr>
        <w:pStyle w:val="BodyText"/>
      </w:pPr>
      <w:r>
        <w:t xml:space="preserve">Trong lòng Âu Dương nhẩm tính số lượng. Hiện tại chỉ trong một lát hắn đã bắn chết tám mươi lăm con chim ưng đưa tin. Nhưng chim ưng đưa tin trên bầu trời đã bắt đầu tản ra. Nếu hắn còn muốn tiếp tục ở lại đây bắn chúng, sợ là sẽ có chim ưng đưa tin trốn thoát ra ngoài.</w:t>
      </w:r>
    </w:p>
    <w:p>
      <w:pPr>
        <w:pStyle w:val="BodyText"/>
      </w:pPr>
      <w:r>
        <w:t xml:space="preserve">Âu Dương điên cuồng chạy tới một vị trí cao hơn ở chiến trường phía dưới. Hắn vừa chạy vừa bắn tên ra giết đám chim ưng đưa tin đang tản ra khắp nơi.</w:t>
      </w:r>
    </w:p>
    <w:p>
      <w:pPr>
        <w:pStyle w:val="BodyText"/>
      </w:pPr>
      <w:r>
        <w:t xml:space="preserve">- Đưa ta tới kho lúa bên kia!</w:t>
      </w:r>
    </w:p>
    <w:p>
      <w:pPr>
        <w:pStyle w:val="BodyText"/>
      </w:pPr>
      <w:r>
        <w:t xml:space="preserve">Khi Âu Dương vọt tới giữa chiến trường, vừa hay hắn nhìn thấy Lăng Túc đang chém giết gần đó. Hắn đưa một ngón tay chỉ về phía kho lúa ở giữa kho quân nhu, sau đó kêu lên với Lăng Túc!</w:t>
      </w:r>
    </w:p>
    <w:p>
      <w:pPr>
        <w:pStyle w:val="BodyText"/>
      </w:pPr>
      <w:r>
        <w:t xml:space="preserve">- Đến đây!</w:t>
      </w:r>
    </w:p>
    <w:p>
      <w:pPr>
        <w:pStyle w:val="BodyText"/>
      </w:pPr>
      <w:r>
        <w:t xml:space="preserve">Lăng Túc hét lớn một tiếng, sau đó hắn dùng hết khí lực trực tiếp ném Âu Dương về phía kho lúa cách đó hơn hai mươi mét...</w:t>
      </w:r>
    </w:p>
    <w:p>
      <w:pPr>
        <w:pStyle w:val="BodyText"/>
      </w:pPr>
      <w:r>
        <w:t xml:space="preserve">Bị Lăng Túc ném đi như thế, Âu Dương cảm giác mình giống như một viên đạn pháo bay trong không trung. Tuy Lăng Túc ném rất mạnh, nhưng găbs đã chọn điểm rơi vô cùng tốt. Lần này hắn vừa vặn ném Âu Dương đến giữa kho lúa. Âu Dương rơi vào phía trên kho lúa, trong nháy mắt tầm nhìn trở nên thoáng đãng hơn. Mũi tên trong tay của hắn không ngừng bay ra. Thoáng cái, hắn đã bắn chết ba mươi, bốn mươi con chim ưng đưa tin có ý đồ tản ra.</w:t>
      </w:r>
    </w:p>
    <w:p>
      <w:pPr>
        <w:pStyle w:val="BodyText"/>
      </w:pPr>
      <w:r>
        <w:t xml:space="preserve">- Ta cho các ngươi chạy! Lão tử ở đây, ta xem các ngươi chạy về phía nào!</w:t>
      </w:r>
    </w:p>
    <w:p>
      <w:pPr>
        <w:pStyle w:val="BodyText"/>
      </w:pPr>
      <w:r>
        <w:t xml:space="preserve">Âu Dương không ngừng rút Tam Lăng Tiễn từ phía sau lưng ra. Mỗi một mũi tên hắn bắn ra liền có một con chim ưng đưa tin từ trên bầu trời rơi xuống. Đứng ở trên kho lúa, ở vị trí trung tâm của toàn cuộc chiến, tầm nhìn trống trải hắn tất nhiên không thể để cho bất kỳ một con nào chạy thoát.</w:t>
      </w:r>
    </w:p>
    <w:p>
      <w:pPr>
        <w:pStyle w:val="BodyText"/>
      </w:pPr>
      <w:r>
        <w:t xml:space="preserve">Sau khi Âu Dương bắn được một hồi, cuộc chiến phía dưới đã dần dần đi vào hồi kết thúc. Vốn không có nhiều binh sĩ chống cự, nên bọn họ nhanh chóng bị trung đội số 7 giết chết. Sau khi trung đội số 7 giết hết kẻ địch, tất cả đưa ánh mắt nhìn về phía bầu trời. Lúc này, chỉ thấy trong bầu trời gần như đã không còn nhìn thấy một bóng chim ưng đưa tin nào.</w:t>
      </w:r>
    </w:p>
    <w:p>
      <w:pPr>
        <w:pStyle w:val="BodyText"/>
      </w:pPr>
      <w:r>
        <w:t xml:space="preserve">Nhưng Âu Dương ở bên trên kho lúa vẫn đang không ngừng bắn Tam Lăng Tiễn trong tay ra. Tam Lăng Tiễn của hắn đều bắn về phía sau rừng cây. Trong rừng cây rậm rạp, mặc kệ hắn bắn về phía nào, không lâu sau đều có một con chim ưng đưa tin từ phía trên rơi xuống.</w:t>
      </w:r>
    </w:p>
    <w:p>
      <w:pPr>
        <w:pStyle w:val="BodyText"/>
      </w:pPr>
      <w:r>
        <w:t xml:space="preserve">- 147! Còn có một con nữa!</w:t>
      </w:r>
    </w:p>
    <w:p>
      <w:pPr>
        <w:pStyle w:val="BodyText"/>
      </w:pPr>
      <w:r>
        <w:t xml:space="preserve">Vừa nãy, khi đám người kia thả chim ưng đưa tin ra, Âu Dương dựa vào trí nhớ và thị lực đặc biệt của mình, quan sát được có tổng cộng 148 con chim ưng đưa tin được thả ra. Mà lúc này hắn mới bắn chết 147 con. Một con cuối cùng nhất định đang ẩn nấp ở đâu đó. Hắn bắt đầu vận óc suy nghĩ xem vị trí của con cuối cùng này ở đâu.</w:t>
      </w:r>
    </w:p>
    <w:p>
      <w:pPr>
        <w:pStyle w:val="BodyText"/>
      </w:pPr>
      <w:r>
        <w:t xml:space="preserve">- Chính là chỗ này!</w:t>
      </w:r>
    </w:p>
    <w:p>
      <w:pPr>
        <w:pStyle w:val="BodyText"/>
      </w:pPr>
      <w:r>
        <w:t xml:space="preserve">Âu Dương nghĩ một lát, trên mặt bỗng nhiên hiện ra một nụ cười mỉm. Sau đó một mũi tên từ trong tay hắn bay thẳng vào rừng cây. Tuy nhiên mũi tên này của hắn không bắn tới con chim ưng đưa tin cuối cùng. Bởi vì gia hỏa cuối cùng này ẩn nấp thật sự quá tốt. Hắn căn bản không có cách nào nhìn thấy thân ảnh của nó. Nhưng không nhìn thấy không có nghĩa là không thể tưởng tượng được. Mũi tên này bắn ra nhất thời khiến con chim ưng đưa tin kinh động bay ra.</w:t>
      </w:r>
    </w:p>
    <w:p>
      <w:pPr>
        <w:pStyle w:val="BodyText"/>
      </w:pPr>
      <w:r>
        <w:t xml:space="preserve">Con chim ưng đưa tin này vỗ cánh định bay về phía phía tây. Nhưng nó mới vừa bay ra chưa tới năm mét, một mũi Tam Lăng Tiễn đã trực tiếp xuyên qua thân thể của nó khiến nó trở thành một con chim ưng chết.</w:t>
      </w:r>
    </w:p>
    <w:p>
      <w:pPr>
        <w:pStyle w:val="BodyText"/>
      </w:pPr>
      <w:r>
        <w:t xml:space="preserve">- Đã xong!</w:t>
      </w:r>
    </w:p>
    <w:p>
      <w:pPr>
        <w:pStyle w:val="BodyText"/>
      </w:pPr>
      <w:r>
        <w:t xml:space="preserve">Sau khi bắn chết con chim ưng đưa tin cuối cùng, Âu Dương làm dấu tay chiến thắng. Sau đó hắn quay về phía dưới kêu lên:</w:t>
      </w:r>
    </w:p>
    <w:p>
      <w:pPr>
        <w:pStyle w:val="BodyText"/>
      </w:pPr>
      <w:r>
        <w:t xml:space="preserve">- Ta muốn xuống! Đỡ ta!</w:t>
      </w:r>
    </w:p>
    <w:p>
      <w:pPr>
        <w:pStyle w:val="BodyText"/>
      </w:pPr>
      <w:r>
        <w:t xml:space="preserve">Nói xong, Âu Dương thả người từ trên nóc kho lúa hai mươi mấy mét phi thân nhảy xuống.</w:t>
      </w:r>
    </w:p>
    <w:p>
      <w:pPr>
        <w:pStyle w:val="BodyText"/>
      </w:pPr>
      <w:r>
        <w:t xml:space="preserve">Đây chính là sự tín nhiệm cao nhất đối với đồng đội của mình. Nếu như Âu Dương có một chút không tín nhiệm, hắn kiên quyết không dám nhảy xuống như vậy! Sự tín nhiệm của Âu Dương không sai. Bởi vì trong nháy mắt khi hắn nhảy xuống, đã có tám kỵ sĩ ở phía dưới làm thành một vòng tròn, thành công đón được Âu Dương.</w:t>
      </w:r>
    </w:p>
    <w:p>
      <w:pPr>
        <w:pStyle w:val="BodyText"/>
      </w:pPr>
      <w:r>
        <w:t xml:space="preserve">Nhìn thấy Âu Dương đã xuống, Lăng Túc hét lớn một tiếng:</w:t>
      </w:r>
    </w:p>
    <w:p>
      <w:pPr>
        <w:pStyle w:val="BodyText"/>
      </w:pPr>
      <w:r>
        <w:t xml:space="preserve">- Tất cả tách ra, phóng hỏa!</w:t>
      </w:r>
    </w:p>
    <w:p>
      <w:pPr>
        <w:pStyle w:val="BodyText"/>
      </w:pPr>
      <w:r>
        <w:t xml:space="preserve">Sau đó một đám kỵ sĩ thi nhau móc mồi lửa châm vào vải dầu đã chuẩn bị sẵn ném về các phía.</w:t>
      </w:r>
    </w:p>
    <w:p>
      <w:pPr>
        <w:pStyle w:val="BodyText"/>
      </w:pPr>
      <w:r>
        <w:t xml:space="preserve">Đây là kho quân nhu. Những thứ bên trong ngoại trừ binh khí ra chính là lương thảo và quần áo. Những thứ này đều rất dễ cháy. Ba mươi mấy gia hỏa giết người xong còn muốn phóng hỏa cũng không cảm thấy có gì bất an. Sau khi bọn họ điên cuồng đốt cháy khắp nơi, lại bắt đầu theo Lăng Túc tiếp tục thâm nhập vào sâu bên trong Tây Kỳ Quốc!</w:t>
      </w:r>
    </w:p>
    <w:p>
      <w:pPr>
        <w:pStyle w:val="BodyText"/>
      </w:pPr>
      <w:r>
        <w:t xml:space="preserve">Một đám kỵ sĩ đến nhanh đi cũng nhanh. Cả cuộc chiến từ lúc mở màn đến lúc phóng hỏa rời đi không ngờ không quá nửa giờ, nhưng bọn họ lại hủy diệt một kho quân nhu mà không để tin tức lọt ra ngoài.</w:t>
      </w:r>
    </w:p>
    <w:p>
      <w:pPr>
        <w:pStyle w:val="BodyText"/>
      </w:pPr>
      <w:r>
        <w:t xml:space="preserve">Khi quân Tây Kỳ quốc nhìn thấy ánh lửa, chạy đến đây, kho quân nhu đã cháy rừng rực. Vào lúc này đừng nói là cứu viện, cho dù ngươi kéo cả đội phòng cháy chữa cháy hiện đại đến cũng chưa chắc có thể đi vào...</w:t>
      </w:r>
    </w:p>
    <w:p>
      <w:pPr>
        <w:pStyle w:val="BodyText"/>
      </w:pPr>
      <w:r>
        <w:t xml:space="preserve">Đám cháy rất lớn, cháy suốt một đêm. Nhưng đó không phải là điều quân Tây Kỳ quốc phẫn nộ nhất. Điều quân Tây Kỳ quốc phẫn nộ nhất chính là, từ đầu tới cuối không ngờ bọn họ không phát hiện ra bất kỳ tung tích nào của kẻ địch. Nếu như không phải biết người trong kho quân nhu đều tuyệt đối trung thành, thậm chí bọn họ sẽ nghi ngờ bên trong có nội gian...</w:t>
      </w:r>
    </w:p>
    <w:p>
      <w:pPr>
        <w:pStyle w:val="BodyText"/>
      </w:pPr>
      <w:r>
        <w:t xml:space="preserve">Trong đại trướng của nguyên soái quân Đông Nam, Lăng Trung Thiên vẫn đang mặt ủ mày chau. Trung đội số 10 đã trở về. Bọn họ đã thua một trận nhỏ. Tập kích một đoàn bộ binh tinh nhuệ, tổn thất năm mươi người. Đây không được coi là một tin tức tốt.</w:t>
      </w:r>
    </w:p>
    <w:p>
      <w:pPr>
        <w:pStyle w:val="Compact"/>
      </w:pPr>
      <w:r>
        <w:br w:type="textWrapping"/>
      </w:r>
      <w:r>
        <w:br w:type="textWrapping"/>
      </w:r>
    </w:p>
    <w:p>
      <w:pPr>
        <w:pStyle w:val="Heading2"/>
      </w:pPr>
      <w:bookmarkStart w:id="49" w:name="chương-32-quân-địch-không-thể-giải-thích-được."/>
      <w:bookmarkEnd w:id="49"/>
      <w:r>
        <w:t xml:space="preserve">27. Chương 32: Quân Địch Không Thể Giải Thích Được.</w:t>
      </w:r>
    </w:p>
    <w:p>
      <w:pPr>
        <w:pStyle w:val="Compact"/>
      </w:pPr>
      <w:r>
        <w:br w:type="textWrapping"/>
      </w:r>
      <w:r>
        <w:br w:type="textWrapping"/>
      </w:r>
      <w:r>
        <w:t xml:space="preserve">Vào lúc này Lăng Trung Thiên đang suy nghĩ không rõ trung đội số 7 của Lăng Túc rốt cuộc đã đi tới chỗ nào. Hai ngày trước hắn tự mình tới nơi trấn thủ phía Đông Nam. Nhưng hắn đã tới chậm. Bởi vì lúc hắn tới, ba mươi hai người của trung đội số 7 đã rời đi cách đó một ngày. Muốn bắt bọn họ trở về, gần như là không thể.</w:t>
      </w:r>
    </w:p>
    <w:p>
      <w:pPr>
        <w:pStyle w:val="BodyText"/>
      </w:pPr>
      <w:r>
        <w:t xml:space="preserve">Lăng Trung Thiên bắt đầu hy vọng trung đội số 7 có thể gặp được trung đội số 10, hai bên cùng kết hợp với nhau, hệ số an toàn tự nhiên sẽ tăng thêm vô số lần. Nhưng sau khi trung đội số 10 trở về lại nói cho hắn biết bọn họ không hề gặp được trung đội số 7. Tim hắn gần như rơi xuống đáy cốc.</w:t>
      </w:r>
    </w:p>
    <w:p>
      <w:pPr>
        <w:pStyle w:val="BodyText"/>
      </w:pPr>
      <w:r>
        <w:t xml:space="preserve">- Cấp báo! Quân báo khẩn cấp!</w:t>
      </w:r>
    </w:p>
    <w:p>
      <w:pPr>
        <w:pStyle w:val="BodyText"/>
      </w:pPr>
      <w:r>
        <w:t xml:space="preserve">Bên ngoài lều lớn của Nguyên soái bỗng nhiên truyền đến tiếng của một lính liên lạc.</w:t>
      </w:r>
    </w:p>
    <w:p>
      <w:pPr>
        <w:pStyle w:val="BodyText"/>
      </w:pPr>
      <w:r>
        <w:t xml:space="preserve">- Vào đi!</w:t>
      </w:r>
    </w:p>
    <w:p>
      <w:pPr>
        <w:pStyle w:val="BodyText"/>
      </w:pPr>
      <w:r>
        <w:t xml:space="preserve">Lăng Trung Thiên vuốt mặt mình, để mình xem ra có vẻ tự nhiên hơn một chút. Thời điểm có quân tình khẩn cấp, mặc kệ hắn đang có tâm trạng gì đều lập tức thả xuống, trở thành một tướng quân với ý chí kiên cường.</w:t>
      </w:r>
    </w:p>
    <w:p>
      <w:pPr>
        <w:pStyle w:val="BodyText"/>
      </w:pPr>
      <w:r>
        <w:t xml:space="preserve">- Nguyên soái, vừa nhận được tin tức. Tối hôm qua, một kho quân nhu của quân địch bị một đội quân không rõ từ đâu xuất hiện đốt cháy. Nghi ngờ là do trung đội số 7 làm!</w:t>
      </w:r>
    </w:p>
    <w:p>
      <w:pPr>
        <w:pStyle w:val="BodyText"/>
      </w:pPr>
      <w:r>
        <w:t xml:space="preserve">Lính liên lạc mang đến tin tức kho quân nhu bị đốt cháy.</w:t>
      </w:r>
    </w:p>
    <w:p>
      <w:pPr>
        <w:pStyle w:val="BodyText"/>
      </w:pPr>
      <w:r>
        <w:t xml:space="preserve">- Cái gì? Kho quân nhu của quân địch bị đốt? Nghi ngờ do trung đội số 7 làm? Sao có thể như vậy được?</w:t>
      </w:r>
    </w:p>
    <w:p>
      <w:pPr>
        <w:pStyle w:val="BodyText"/>
      </w:pPr>
      <w:r>
        <w:t xml:space="preserve">Lăng Trung Thiên nghe thấy tin tức kia, hắn cảm thấy có chút khó tin. Phải biết rằng, Tây Kỳ quốc không giống với Đại Vận quốc. Kho quân nhu của Đại Vận quốc bình thường đều ở tiền tuyến. Nhưng kho quân nhu của Tây Kỳ quốc đều ở hậu phương. Muốn đốt kho quân nhu của Tây Kỳ quốc hầu như là chuyện không thể làm được.</w:t>
      </w:r>
    </w:p>
    <w:p>
      <w:pPr>
        <w:pStyle w:val="BodyText"/>
      </w:pPr>
      <w:r>
        <w:t xml:space="preserve">- Đúng vậy nguyên soái. Nghi ngờ đội kị binh của trung đội số 7 từ phía đông nam đột nhập hậu phương lớn của quân địch. Tại vị trí khoảng chừng hai trăm dặm về phía đông nam, đã chém giết ba trăm bộ binh tinh nhuệ của quân địch. Sau đó một đường xâm nhập đánh tan hai trận địa phòng thủ của quân địch. Tới tối hôm qua bọn họ đến Tiểu Thương Sơn cách kho quân nhu tám mươi dặm!</w:t>
      </w:r>
    </w:p>
    <w:p>
      <w:pPr>
        <w:pStyle w:val="BodyText"/>
      </w:pPr>
      <w:r>
        <w:t xml:space="preserve">Người lính liên lạc nói xong, liền đưa ra một tấm bản đồ tiếp tục giảng giải.</w:t>
      </w:r>
    </w:p>
    <w:p>
      <w:pPr>
        <w:pStyle w:val="BodyText"/>
      </w:pPr>
      <w:r>
        <w:t xml:space="preserve">- Sau đó bọn họ từ sau lưng Tiểu Thương Sơn đột nhiên xông ra, dọc theo đường này, phát động tập kích đối với hai trăm quân địch đóng quân canh giữ nơi này. Khi tiêu diệt sạch kẻ địch lại tiếp tục xâm nhập, thần không biết quỷ không hay đến kho quân nhu của quân địch, sau đó đã đánh giết và phóng hỏa kho quân nhu!</w:t>
      </w:r>
    </w:p>
    <w:p>
      <w:pPr>
        <w:pStyle w:val="BodyText"/>
      </w:pPr>
      <w:r>
        <w:t xml:space="preserve">Tên này lính liên lạc nhận được tin tức, đã vộ vàng tới báo cáo lại tỉ mỉ cho Lăng Trung Thiên nghe. Thật ra thời điểm tự hắn nói ra, hắn cũng cảm giác máu trong người mình đang sôi trào!</w:t>
      </w:r>
    </w:p>
    <w:p>
      <w:pPr>
        <w:pStyle w:val="BodyText"/>
      </w:pPr>
      <w:r>
        <w:t xml:space="preserve">Hắn quả thực không thể tin được về chiến báo này. Một đoàn kỵ binh điên cuồng như vậy, đột nhập hậu phương lớn của quân địch lại có thể khiến quân địch bị thương tổn lớn như vậy. Chuyện như vậy trong lịch sử Đại Vận quốc từ xưa tới nay đều chưa từng có.</w:t>
      </w:r>
    </w:p>
    <w:p>
      <w:pPr>
        <w:pStyle w:val="BodyText"/>
      </w:pPr>
      <w:r>
        <w:t xml:space="preserve">Nghe lính liên lạc thuật lại xong, Lăng Trung Thiên đã kích động đứng phắt dậy. Không hề nghi ngờ, đội kỵ binh này đã lập công! Hơn nữa còn lập ra một đại công siêu cấp. Đây không chỉ đốt kho quân nhu của kẻ địch. Khi tin tức này được truyền ra, nhất định sẽ cổ vũ rất lớn đối với sĩ khí của binh lính.</w:t>
      </w:r>
    </w:p>
    <w:p>
      <w:pPr>
        <w:pStyle w:val="BodyText"/>
      </w:pPr>
      <w:r>
        <w:t xml:space="preserve">Lăng Trung Thiên nhìn người lính liên lạc, trong đầu hắn không ngừng hiện lên con đường tiến tới của đội kỵ binh này! Từ nơi trấn thủ phía đông nam, đánh tan ba trăm bộ binh tinh nhuệ, không ngờ tiếp tục xâm nhập sâu vào bên trong hậu phương lớn của quân địch. Điều này nói rõ quân số chiến đấu của bọn họ giảm cực nhỏ. Nhưng bọn họ làm được bằng cách nào? Lăng Trung Thiên nghĩ mãi không ra.</w:t>
      </w:r>
    </w:p>
    <w:p>
      <w:pPr>
        <w:pStyle w:val="BodyText"/>
      </w:pPr>
      <w:r>
        <w:t xml:space="preserve">Sau đó liên tục đánh tan hai tuyến phòng thủ của quân địch, lại có thể tiếp tục xâm nhập sâu hơn nữa. Điều này quả có chút điên cuồng! Lần thứ nhất đánh tan ba trăm bộ binh tinh nhuệ, nếu như nói quân số chiến đấu giảm ít, còn nghe được. Nhưng sau hai lần đại chiến chẳng lẽ còn có thể duy trì được lực chiến đấu sao?</w:t>
      </w:r>
    </w:p>
    <w:p>
      <w:pPr>
        <w:pStyle w:val="BodyText"/>
      </w:pPr>
      <w:r>
        <w:t xml:space="preserve">Sau đó, đội kỵ binh này vẫn có thể tiếp tục xâm nhập. Tối hôm qua đến Tiểu Thương Sơn, sau đó lại có thể phát động tập kích nhanh chóng tiêu diệt hơn hai trăm quân trấn giữ tại Tiểu Thương Sơn. Tiếp đó điên cuồng tiến tới kho quân nhu, đốt cháy kho quân nhu...</w:t>
      </w:r>
    </w:p>
    <w:p>
      <w:pPr>
        <w:pStyle w:val="BodyText"/>
      </w:pPr>
      <w:r>
        <w:t xml:space="preserve">Lăng Trung Thiên nghĩ tới những điều này, trong đầu hắn đã xuất hiện một dự cảm không tốt! Tuy rằng hắn không thể tin được về chiến tích điên cuồng như vậy, nhưng nếu chiến báo đã đưa tới, hẳn không sai. Hắn đang suy nghĩ, nếu như đây là trung đội số 7, vậy có phải Lăng Túc không có đường chạy trốn, bởi vậy cuối cùng bọn họ phải lựa chọn cùng chết với kẻ địch tại kho quân nhu?</w:t>
      </w:r>
    </w:p>
    <w:p>
      <w:pPr>
        <w:pStyle w:val="BodyText"/>
      </w:pPr>
      <w:r>
        <w:t xml:space="preserve">Lăng Trung Thiên nghĩ tới đây, trong lòng hắn đột nhiên cảm thấy đau nhói. Nếu như Lăng Túc thật sự chết trận, vậy hắn làm sao ăn nói với trưởng bối. Thậm chí sau khi hắn chết, làm sao ăn nói với liệt tổ liệt tông?</w:t>
      </w:r>
    </w:p>
    <w:p>
      <w:pPr>
        <w:pStyle w:val="BodyText"/>
      </w:pPr>
      <w:r>
        <w:t xml:space="preserve">- Đội kỵ binh này có bao nhiêu người. Vị trí lúc này ở đâu?</w:t>
      </w:r>
    </w:p>
    <w:p>
      <w:pPr>
        <w:pStyle w:val="BodyText"/>
      </w:pPr>
      <w:r>
        <w:t xml:space="preserve">Tuy trong lòng Lăng Trung Thiên rất hi vọng con mình là chỉ huy trung đội số 7 đạt được chiến tích huy hoàng như vậy, nhưng trong lòng hắn cũng hi vọng đó không phải là con trai mình. Bởi vì xâm nhập vào hậu phương lớn của quân địch như vậy, tỉ lệ sống sót gần như là số không!</w:t>
      </w:r>
    </w:p>
    <w:p>
      <w:pPr>
        <w:pStyle w:val="BodyText"/>
      </w:pPr>
      <w:r>
        <w:t xml:space="preserve">- Không biết! Bởi vì sau khi bọn họ đột kích kho quân nhu xong liền biến mất!</w:t>
      </w:r>
    </w:p>
    <w:p>
      <w:pPr>
        <w:pStyle w:val="BodyText"/>
      </w:pPr>
      <w:r>
        <w:t xml:space="preserve">Lính liên lạc báo tin tức cho Lăng Trung Thiên!</w:t>
      </w:r>
    </w:p>
    <w:p>
      <w:pPr>
        <w:pStyle w:val="BodyText"/>
      </w:pPr>
      <w:r>
        <w:t xml:space="preserve">- Không biết? Sau khi tập kích kho quân nhu xong liền biến mất? Đây là ý gì?</w:t>
      </w:r>
    </w:p>
    <w:p>
      <w:pPr>
        <w:pStyle w:val="BodyText"/>
      </w:pPr>
      <w:r>
        <w:t xml:space="preserve">Lần này Lăng Trung Thiên thực sự buồn bực. Mặc kệ đó có phải là trung đội số 7 hay không, những người chết trận đều được xác minh. Tin tức này có ý gì? Chết trận chính là chết trận. Cái gì gọi là biến mất?</w:t>
      </w:r>
    </w:p>
    <w:p>
      <w:pPr>
        <w:pStyle w:val="BodyText"/>
      </w:pPr>
      <w:r>
        <w:t xml:space="preserve">- Bởi vì đến bây giờ chúng ta chưa nhận được tin tức một kỵ sĩ chết trận nào truyền đến. Sau khi bọn họ tập kích kho quân nhu thực sự biến mất! Nhưng có một điều có thể xác định chính là đội kỵ binh này hẳn đã thành công thoát khỏi đó!</w:t>
      </w:r>
    </w:p>
    <w:p>
      <w:pPr>
        <w:pStyle w:val="BodyText"/>
      </w:pPr>
      <w:r>
        <w:t xml:space="preserve">Lính liên lạc vẫn báo cáo chi tiết.</w:t>
      </w:r>
    </w:p>
    <w:p>
      <w:pPr>
        <w:pStyle w:val="BodyText"/>
      </w:pPr>
      <w:r>
        <w:t xml:space="preserve">- Không có tin tức kỵ binh chết trận! Thành công thoát ra ngoài?</w:t>
      </w:r>
    </w:p>
    <w:p>
      <w:pPr>
        <w:pStyle w:val="BodyText"/>
      </w:pPr>
      <w:r>
        <w:t xml:space="preserve">Vào lúc này Lăng Trung Thiên không biết phải nói gì nữa! Việc không nhận được tin kỵ sĩ chết trận thì có thể giải thích được. Dù sao ở đó cũng là phía sau quân địch. Cho dù bọn họ có thể nhận được tin tức cũng không phải là tin tức hoàn chỉnh. Nhưng thành công thoát ra ngoài, điều này thật sự không thể tưởng tượng nổi!</w:t>
      </w:r>
    </w:p>
    <w:p>
      <w:pPr>
        <w:pStyle w:val="BodyText"/>
      </w:pPr>
      <w:r>
        <w:t xml:space="preserve">Nhìn tấm bản đồ quân sự có đánh dấu các lực lượng phòng ngự. Vị trí kho quân nhu bị đốt cháy lại nằm giữa vô số đội quân phòng thủ. Sau khi đội kỵ binh này đốt kho quân nhu của quân địch làm sao có thể rời khỏi đó? Chẳng lẽ bọn họ có cánh bay ra ngoài? Cho dù bọn họ có cánh, dưới tình huống như vậy có thể bay ra ngoài sao?</w:t>
      </w:r>
    </w:p>
    <w:p>
      <w:pPr>
        <w:pStyle w:val="BodyText"/>
      </w:pPr>
      <w:r>
        <w:t xml:space="preserve">- Nguyên soái, theo tin tức nội ứng của chúng ta truyền đến, quân địch thậm chí hoàn toàn không biết gì về đội kỵ binh này. Bởi vì thủ đoạn của đội kỵ binh này vô cùng ác độc. Mỗi lần bọn họ chiến đấu đều tiêu diệt sạch đối thủ. Một người cũng không lưu lại!</w:t>
      </w:r>
    </w:p>
    <w:p>
      <w:pPr>
        <w:pStyle w:val="Compact"/>
      </w:pPr>
      <w:r>
        <w:br w:type="textWrapping"/>
      </w:r>
      <w:r>
        <w:br w:type="textWrapping"/>
      </w:r>
    </w:p>
    <w:p>
      <w:pPr>
        <w:pStyle w:val="Heading2"/>
      </w:pPr>
      <w:bookmarkStart w:id="50" w:name="chương-33-không-mò-ra."/>
      <w:bookmarkEnd w:id="50"/>
      <w:r>
        <w:t xml:space="preserve">28. Chương 33: Không Mò Ra.</w:t>
      </w:r>
    </w:p>
    <w:p>
      <w:pPr>
        <w:pStyle w:val="Compact"/>
      </w:pPr>
      <w:r>
        <w:br w:type="textWrapping"/>
      </w:r>
      <w:r>
        <w:br w:type="textWrapping"/>
      </w:r>
      <w:r>
        <w:t xml:space="preserve">- Đừng nói là chúng ta, hiện tại quân địch cũng không biết vị trí cụ thể cũng như số lượng của đội kỵ binh này!</w:t>
      </w:r>
    </w:p>
    <w:p>
      <w:pPr>
        <w:pStyle w:val="BodyText"/>
      </w:pPr>
      <w:r>
        <w:t xml:space="preserve">Lính liên lạc tiếp tục hồi báo.</w:t>
      </w:r>
    </w:p>
    <w:p>
      <w:pPr>
        <w:pStyle w:val="BodyText"/>
      </w:pPr>
      <w:r>
        <w:t xml:space="preserve">- Không biết vị trí cũng như số lượng... Không biết vị trí cũng như số lượng...</w:t>
      </w:r>
    </w:p>
    <w:p>
      <w:pPr>
        <w:pStyle w:val="BodyText"/>
      </w:pPr>
      <w:r>
        <w:t xml:space="preserve">Trong miệng Lăng Trung Thiên lẩm bẩm, trong đầu của hắn đang phân tích rốt cuộc tại sao lại xuất hiện tình huống này.</w:t>
      </w:r>
    </w:p>
    <w:p>
      <w:pPr>
        <w:pStyle w:val="BodyText"/>
      </w:pPr>
      <w:r>
        <w:t xml:space="preserve">Theo phân tích của hắn, nếu xuất hiện tình trạng không biết số lượng và vị trí chỉ có một khả năng, đó chính là quân trang nhẹ nhàng, hơn nữa số lượng cực kỳ ít. Bọn họ có thể tùy tiện tìm chỗ để ẩn nấp. Cũng chỉ có tình huống như vậy mới có thể khiến quân địch hoàn toàn không phát hiện được sự hiện hữu của bọn họ.</w:t>
      </w:r>
    </w:p>
    <w:p>
      <w:pPr>
        <w:pStyle w:val="BodyText"/>
      </w:pPr>
      <w:r>
        <w:t xml:space="preserve">Nhưng nói như thế cũng không hợp lý. Nếu như nói số lượng ít, vậy bọn họ làm sao đánh tan ba trăm bộ binh tinh nhuệ. Làm sao có thể đột ngột tiến vào trong kho quân nhu được?</w:t>
      </w:r>
    </w:p>
    <w:p>
      <w:pPr>
        <w:pStyle w:val="BodyText"/>
      </w:pPr>
      <w:r>
        <w:t xml:space="preserve">- Tiếp tục điều tra! Thông báo trung đội số 22 và trung đội số 24 ở phía bắc lưu ý. Nếu như đội kỵ binh này có thể đột phá vòng vây, có khả năng rất lớn, bọn họ sẽ tới phía bắc!</w:t>
      </w:r>
    </w:p>
    <w:p>
      <w:pPr>
        <w:pStyle w:val="BodyText"/>
      </w:pPr>
      <w:r>
        <w:t xml:space="preserve">Tuy Lăng Trung Thiên đưa ra một mệnh lệnh như vậy, nhưng trên thực tế hắn lại không xem trọng khả năng này. Thâm nhập vào phía sau lưng địch như vậy, khả năng có thể ra được thực sự quá thấp! Nhưng bọn họ đã tạo ra nhiều kỳ tích như vậy, Lăng Trung Thiên hi vọng bọn họ lại có thể sáng tạo ra một kỳ tích nữa.</w:t>
      </w:r>
    </w:p>
    <w:p>
      <w:pPr>
        <w:pStyle w:val="BodyText"/>
      </w:pPr>
      <w:r>
        <w:t xml:space="preserve">Thời tiết tháng sáu vô cùng không ổn định. Bầu trời vừa mới trong xanh chỉ trong chốc lát không ngờ đã lác đác có những hạt mưa nhỏ. Lúc này người của trung đội số 7 đang cách Phì Thủy Thành khoảng chừng 40, 50 dặm, tránh mưa trong một sơn động tại Đại Thương Sơn.</w:t>
      </w:r>
    </w:p>
    <w:p>
      <w:pPr>
        <w:pStyle w:val="BodyText"/>
      </w:pPr>
      <w:r>
        <w:t xml:space="preserve">Lúc này cách thời gian bọn họ đốt kho quân nhu là ba ngày. Trong ba ngày này bọn họ không hề gặp phải quân địch nào. Bởi vì không có người nào ngờ được bọn họ lại to gan đi tới gần Phì Thủy Thành như vậy. Rất rõ ràng lúc này có không ít quân Tây Kỳ đang tìm kiếm bọn họ. Cho nên trong ba ngày này trên căn bản bọn họ đều trốn bên trong Đại Thương Sơn.</w:t>
      </w:r>
    </w:p>
    <w:p>
      <w:pPr>
        <w:pStyle w:val="BodyText"/>
      </w:pPr>
      <w:r>
        <w:t xml:space="preserve">Địa thế Đại Thương Sơn hết sức phức tạp. Cơ bản không thích hợp cho kỵ binh dừng lại. Nhưng Lăng Túc chính là một kẻ tìm đường không tầm thường. Hắn cho rằng cho dù là quân địch cũng tuyệt đối không ngờ được bọn họ sẽ ẩn núp trên Đại Thương Sơn, nơi cách Phì Thủy Thành gần như vậy. Cho nên nơi này hẳn là chỗ an toàn nhất của bọn họ.</w:t>
      </w:r>
    </w:p>
    <w:p>
      <w:pPr>
        <w:pStyle w:val="BodyText"/>
      </w:pPr>
      <w:r>
        <w:t xml:space="preserve">- Đội trưởng! Ngươi nhanh quản hắn đi. Ta không chịu nổi hắn nữa!</w:t>
      </w:r>
    </w:p>
    <w:p>
      <w:pPr>
        <w:pStyle w:val="BodyText"/>
      </w:pPr>
      <w:r>
        <w:t xml:space="preserve">Lý Vĩ với vẻ mặt đau khổ chạy tới trước mặt Lăng Túc nói. Người khiến hắn không chịu nổi chính là Vương Mông. Kể từ sau khi biết Âu Dương có kỹ thuật bắn cung đáng sợ như vậy, Vương Mông liền mặt dày mày dạn tìm Âu Dương yêu cầu được học tập. Hắn bị Âu Dương từ chối. Âu Dương nói, ngươi căn bản không có tiềm năng làm xạ thủ.</w:t>
      </w:r>
    </w:p>
    <w:p>
      <w:pPr>
        <w:pStyle w:val="BodyText"/>
      </w:pPr>
      <w:r>
        <w:t xml:space="preserve">Đương nhiên Vương Mông không thể nào chấp nhận thất bại như vậy. Hắn liên tục quấy rầy. Càng thất bại, hắn càng dính chặt lấy Âu Dương. Nhưng lâu dần hắn phát hiện, không ngờ Âu Dương trực tiếp không để ý đến sự hiện hữu của hắn. Điều này khiến hắn vô cùng phiền muộn.</w:t>
      </w:r>
    </w:p>
    <w:p>
      <w:pPr>
        <w:pStyle w:val="BodyText"/>
      </w:pPr>
      <w:r>
        <w:t xml:space="preserve">Trong một lần ngẫu nhiên hắn nghe thấy những huynh đệ khác nói Lý Vĩ và Âu Dương ở cùng một thôn. Cho nên hắn bắt đầu thay đổi mục tiêu. Bắt đầu ra tay với người ở bên cạnh Âu Dương, hy vọng có thể khiến Lý Vĩ động tâm, sau đó nhờ Lý Vĩ hỗ trợ hắn đối phó với Âu Dương.</w:t>
      </w:r>
    </w:p>
    <w:p>
      <w:pPr>
        <w:pStyle w:val="BodyText"/>
      </w:pPr>
      <w:r>
        <w:t xml:space="preserve">Lần này Lý Vĩ thật sự đã gặp phải đối thủ. Bản thân hắn là người nói nhiều nhưng trước mặt Vương Mông, hắn chỉ kiên trì được một buổi sáng đã phải nhận thua. Khi đối mặt với sự vô sỉ của Vương Mông, Lý Vĩ chỉ có thể cảm thấy mình không bằng...! Những lời lải nhải của hắn so với Vương Mông quả thực chỉ giống như một chú chim non chưa biết nói chuyện...</w:t>
      </w:r>
    </w:p>
    <w:p>
      <w:pPr>
        <w:pStyle w:val="BodyText"/>
      </w:pPr>
      <w:r>
        <w:t xml:space="preserve">- Đội trưởng! Ta sắp điên rồi!</w:t>
      </w:r>
    </w:p>
    <w:p>
      <w:pPr>
        <w:pStyle w:val="BodyText"/>
      </w:pPr>
      <w:r>
        <w:t xml:space="preserve">Hiện tại, Lý Vĩ sắp phát khóc. Trong khoảng thời gian này, Vương Mông quấy rầy với hắn khiến tâm trạng hắn thật sự mờ mịt. Lý Vĩ nghi ngờ, nếu như tiếp tục để Vương Mông làm như vậy nữa, hắn nhất định không chịu nổi mà chạy ra khỏi Đại Thương Sơn.</w:t>
      </w:r>
    </w:p>
    <w:p>
      <w:pPr>
        <w:pStyle w:val="BodyText"/>
      </w:pPr>
      <w:r>
        <w:t xml:space="preserve">Lăng Túc nhìn Lý Vĩ như vậy, liền cảm thấy buồn cười. Trước đây hắn đã biết Vương Mông khó chơi, nhưng hắn không biết Vương Mông lại khó chơi tới mức này. Hắn bắt đầu nghi ngờ, Vương Mông làm tới chức đội phó có phải dựa vào cái miếng biết ăn nói của hắn hay không?</w:t>
      </w:r>
    </w:p>
    <w:p>
      <w:pPr>
        <w:pStyle w:val="BodyText"/>
      </w:pPr>
      <w:r>
        <w:t xml:space="preserve">Trời mưa không có dấu hiệu giảm bớt. Mới đầu còn mưa nhỏ, đến bây giờ đã biến thành mưa lớn tầm tã. Nhưng Lăng Túc biết biết rõ thời tiết tháng sáu thay đổi rất thất thường. Cơn mưa to này hẳn sẽ không kéo dài quá ba giờ.</w:t>
      </w:r>
    </w:p>
    <w:p>
      <w:pPr>
        <w:pStyle w:val="BodyText"/>
      </w:pPr>
      <w:r>
        <w:t xml:space="preserve">- Đội trưởng, bước tiếp theo chúng ta nên làm thế nào?</w:t>
      </w:r>
    </w:p>
    <w:p>
      <w:pPr>
        <w:pStyle w:val="BodyText"/>
      </w:pPr>
      <w:r>
        <w:t xml:space="preserve">Hác Trì đi tới bên cạnh Lăng Túc. Hiện tại Lăng Túc đang vừa gặm lương khô vừa quan sát bản đồ quân sự.</w:t>
      </w:r>
    </w:p>
    <w:p>
      <w:pPr>
        <w:pStyle w:val="BodyText"/>
      </w:pPr>
      <w:r>
        <w:t xml:space="preserve">Nghe thấy Hác Trì nói vậy, Lăng Túc chỉ về phía trên Phì Thủy Thành nói:</w:t>
      </w:r>
    </w:p>
    <w:p>
      <w:pPr>
        <w:pStyle w:val="BodyText"/>
      </w:pPr>
      <w:r>
        <w:t xml:space="preserve">- Tuy Phì Thủy Thành không được tính là thành lớn, nhưng cũng có đến vài ngàn quân canh giữ. Chúng ta ăn không vào. Lại nói nữa, cho dù quân canh giữ ít, tất cả đoàn kỵ binh chúng ta cũng không có năng lực tấn công. Cho nên không thể đụng vào nơi này. Từ nơi này đi tây nam sẽ gặp phải quân địch trấn giữ phía đông nam. Cho nên bên kia cũng không an toàn.</w:t>
      </w:r>
    </w:p>
    <w:p>
      <w:pPr>
        <w:pStyle w:val="BodyText"/>
      </w:pPr>
      <w:r>
        <w:t xml:space="preserve">Lăng Túc đang phân tích. Trong thời gian ba ngày này hắn đều phân tích tìm con đường tốt nhất. Trên đường đánh tới đây trung đội số 7 của hắn đã tạo ra từng kỳ tích một. Thậm chí đánh tới bây giờ quân số chưa hề giảm một người. Hiện tại hắn muốn nghĩ một biện pháp có thể mang theo tất cả các huynh đệ an toàn ra ngoài.</w:t>
      </w:r>
    </w:p>
    <w:p>
      <w:pPr>
        <w:pStyle w:val="BodyText"/>
      </w:pPr>
      <w:r>
        <w:t xml:space="preserve">- Ngươi xem bên này. Đây là nơi xa nhất về phía bắc của Tây Kỳ quốc, cũng vị trí quân phía bắc chúng ta đang đóng!</w:t>
      </w:r>
    </w:p>
    <w:p>
      <w:pPr>
        <w:pStyle w:val="BodyText"/>
      </w:pPr>
      <w:r>
        <w:t xml:space="preserve">Lăng Túc chỉ tay về phía bắc Phì Thủy Thành nói:</w:t>
      </w:r>
    </w:p>
    <w:p>
      <w:pPr>
        <w:pStyle w:val="BodyText"/>
      </w:pPr>
      <w:r>
        <w:t xml:space="preserve">- Quân đội của chúng ta ở chỗ này là cường thế nhất. Trên căn bản chúng ta chiến đấu vẫn gây áp lực đối với quân Tây Kỳ. Nếu như chúng ta có thể tìm được một biện pháp dọc đường đi thu hút quân địch đến Phì Thủy Thành. Như vậy chúng ta có thể từ vị trí này đánh một trận nhỏ, đột phá vòng vây!</w:t>
      </w:r>
    </w:p>
    <w:p>
      <w:pPr>
        <w:pStyle w:val="BodyText"/>
      </w:pPr>
      <w:r>
        <w:t xml:space="preserve">Thật ra Lăng Túc đã sớm phát hiện ra tuyến đường này. Tuy ở đây phòng thủ tương đối kém, nhưng vẫn cần số lượng đông đảo. Bọn họ không phải là 370 người. Bọn họ chỉ có ba mươi bảy người. Ba mươi bảy người làm sao mới có thể đột phá vòng vây? Trọng điểm chính là có thể thu hút người bên này về phía Phì Thủy Thành hay không? Một khi quân địch ở phía bắc tiến về Phì Thủy Thành, như vậy bọn họ có thể vòng qua Đại Thương Sơn. Với tốc độ của bọn họ nhất định có thể lao ra ngoài.</w:t>
      </w:r>
    </w:p>
    <w:p>
      <w:pPr>
        <w:pStyle w:val="BodyText"/>
      </w:pPr>
      <w:r>
        <w:t xml:space="preserve">- Muốn khiến bọn họ tiến về Phì Thủy Thành nhất định phải làm Phì Thủy Thành phát sinh nguy cơ. Tuy Phì Thủy Thành nhỏ, nhưng lại là yếu địa chiến lược của bọn họ. Bọn họ không dám để mất dễ dàng được. Một khi Phì Thủy Thành bị uy hiếp, như vậy quân phía bắc ở gần nhất chắc chắn sẽ gấp rút tới tiếp viện!</w:t>
      </w:r>
    </w:p>
    <w:p>
      <w:pPr>
        <w:pStyle w:val="BodyText"/>
      </w:pPr>
      <w:r>
        <w:t xml:space="preserve">Hác Trì gật đầu, biểu thị sự tán thành đối với phân tích của Lăng Túc.</w:t>
      </w:r>
    </w:p>
    <w:p>
      <w:pPr>
        <w:pStyle w:val="BodyText"/>
      </w:pPr>
      <w:r>
        <w:t xml:space="preserve">- Không sai. Nhưng vấn đề nằm ở chỗ chúng ta làm thế nào mới khiến Phì Thủy Thành cảm thấy có nguy hiểm phải cầu viện?</w:t>
      </w:r>
    </w:p>
    <w:p>
      <w:pPr>
        <w:pStyle w:val="Compact"/>
      </w:pPr>
      <w:r>
        <w:br w:type="textWrapping"/>
      </w:r>
      <w:r>
        <w:br w:type="textWrapping"/>
      </w:r>
    </w:p>
    <w:p>
      <w:pPr>
        <w:pStyle w:val="Heading2"/>
      </w:pPr>
      <w:bookmarkStart w:id="51" w:name="chương-34-hạ-chiến-thư."/>
      <w:bookmarkEnd w:id="51"/>
      <w:r>
        <w:t xml:space="preserve">29. Chương 34: Hạ Chiến Thư.</w:t>
      </w:r>
    </w:p>
    <w:p>
      <w:pPr>
        <w:pStyle w:val="Compact"/>
      </w:pPr>
      <w:r>
        <w:br w:type="textWrapping"/>
      </w:r>
      <w:r>
        <w:br w:type="textWrapping"/>
      </w:r>
      <w:r>
        <w:t xml:space="preserve">Lăng Túc đã suy nghĩ rất lâu. Nếu không giải quyết được vấn đề này, bọn họ không ra được.</w:t>
      </w:r>
    </w:p>
    <w:p>
      <w:pPr>
        <w:pStyle w:val="BodyText"/>
      </w:pPr>
      <w:r>
        <w:t xml:space="preserve">- Hù dọa bọn họ!</w:t>
      </w:r>
    </w:p>
    <w:p>
      <w:pPr>
        <w:pStyle w:val="BodyText"/>
      </w:pPr>
      <w:r>
        <w:t xml:space="preserve">Lý Vĩ ở bên cạnh bỗng nhiên mở miệng. Tuy thời gian hắn gia nhập trung đội số 7 không lâu, nhưng đã trải qua nhiều đại chiến như vậy, hắn đã hòa nhập với bọn họ. Hiện tại coi như cũng có thể nói xen vào được.</w:t>
      </w:r>
    </w:p>
    <w:p>
      <w:pPr>
        <w:pStyle w:val="BodyText"/>
      </w:pPr>
      <w:r>
        <w:t xml:space="preserve">- Hù dọa thế nào? Chúng ta ba mươi bảy người chạy đến bên thành của người ta để hù dọa sao? Ngươi nói chúng ta sợ bọn họ, hay bọn họ sợ chúng ta?</w:t>
      </w:r>
    </w:p>
    <w:p>
      <w:pPr>
        <w:pStyle w:val="BodyText"/>
      </w:pPr>
      <w:r>
        <w:t xml:space="preserve">Lăng Túc trừng mắt với Lý Vĩ một cái. Đúng là không dùng đầu suy nghĩ.</w:t>
      </w:r>
    </w:p>
    <w:p>
      <w:pPr>
        <w:pStyle w:val="BodyText"/>
      </w:pPr>
      <w:r>
        <w:t xml:space="preserve">- Vậy chúng ta có thể trà trộn vào trong thành của bọn họ để hù dọa! Chúng ta đổi quần áo dân chúng nhân lúc mưa to trà trộn vào trong thành không phải là được rồi sao?</w:t>
      </w:r>
    </w:p>
    <w:p>
      <w:pPr>
        <w:pStyle w:val="BodyText"/>
      </w:pPr>
      <w:r>
        <w:t xml:space="preserve">Lý Vĩ còn không phục nói tiếp. Tuy nhiên đổi lại chỉ có ánh mắt khinh bỉ của bọn họ. Ngay cả Âu Dương cũng không ngoại lệ.</w:t>
      </w:r>
    </w:p>
    <w:p>
      <w:pPr>
        <w:pStyle w:val="BodyText"/>
      </w:pPr>
      <w:r>
        <w:t xml:space="preserve">Còn muốn trà trộn vào trong thành sao? Trung đội số 7 có thể đi tới ngày hôm nay là dựa vào cái gì? Còn không phải là tốc độ như gió và lực sát thương mạnh sao? Nếu như quẳng vũ khí và chiến mã đi, đổi thành thường phục, trà trộn vào trong thành thì không có vấn đề, nhưng sau khi trà trộn vào trong thành, vậy làm sao để hù dọa đây? Dựa vào cái miệng sao? Nếu như ba mươi bảy người đều giống như Vương Mông may ra mới có khả năng...</w:t>
      </w:r>
    </w:p>
    <w:p>
      <w:pPr>
        <w:pStyle w:val="BodyText"/>
      </w:pPr>
      <w:r>
        <w:t xml:space="preserve">- Nếu không như vậy đi.</w:t>
      </w:r>
    </w:p>
    <w:p>
      <w:pPr>
        <w:pStyle w:val="BodyText"/>
      </w:pPr>
      <w:r>
        <w:t xml:space="preserve">Âu Dương từ trên mặt đất đứng lên đi tới bên cạnh Lăng Túc ngồi xổm xuống nói:</w:t>
      </w:r>
    </w:p>
    <w:p>
      <w:pPr>
        <w:pStyle w:val="BodyText"/>
      </w:pPr>
      <w:r>
        <w:t xml:space="preserve">- Ngươi xem như vậy có được không. Chúng ta cứ dựa theo cách nói của Lý Vĩ đi tới dưới thành hù dọa bọn họ!</w:t>
      </w:r>
    </w:p>
    <w:p>
      <w:pPr>
        <w:pStyle w:val="BodyText"/>
      </w:pPr>
      <w:r>
        <w:t xml:space="preserve">- Hù dọa như thế nào?</w:t>
      </w:r>
    </w:p>
    <w:p>
      <w:pPr>
        <w:pStyle w:val="BodyText"/>
      </w:pPr>
      <w:r>
        <w:t xml:space="preserve">Lăng Túc không cho rằng Âu Dương không có đầu óc giống Lý Vĩ. Nếu hắn dám nói như vậy, nhất định có chiêu gì phía sau. Nhưng phía sau là chiêu gì, Lăng Túc tạm thời chưa rõ.</w:t>
      </w:r>
    </w:p>
    <w:p>
      <w:pPr>
        <w:pStyle w:val="BodyText"/>
      </w:pPr>
      <w:r>
        <w:t xml:space="preserve">- Chúng ta có ba mươi bảy người đương nhiên không thể nào hù dọa được bọn họ. Nhưng chúng ta suy nghĩ theo hướng khác. Nếu chúng ta ở bên dưới thành tạo cho bọn họ chút hỗn loạn. Sau đó dùng danh nghĩa hạ chiến thư hù dọa bọn họ. Các ngươi nghĩ sao?</w:t>
      </w:r>
    </w:p>
    <w:p>
      <w:pPr>
        <w:pStyle w:val="BodyText"/>
      </w:pPr>
      <w:r>
        <w:t xml:space="preserve">Âu Dương nghĩ ra một phương pháp giả chó sói vẫy đuôi to hù dọa người.</w:t>
      </w:r>
    </w:p>
    <w:p>
      <w:pPr>
        <w:pStyle w:val="BodyText"/>
      </w:pPr>
      <w:r>
        <w:t xml:space="preserve">- Hạ chiến thư? Làm sao hạ chiến thư được?</w:t>
      </w:r>
    </w:p>
    <w:p>
      <w:pPr>
        <w:pStyle w:val="BodyText"/>
      </w:pPr>
      <w:r>
        <w:t xml:space="preserve">Đây là lần đầu tiên Lăng Túc nghe nói trong chiến tranh còn có chiến thư. Nhưng hắn vẫn muốn nghe thử một chút về dự tính của Âu Dương.</w:t>
      </w:r>
    </w:p>
    <w:p>
      <w:pPr>
        <w:pStyle w:val="BodyText"/>
      </w:pPr>
      <w:r>
        <w:t xml:space="preserve">- Trên đường chúng ta đánh tới đây, khẳng định kẻ địch đã biết sự hiện hữu của chúng ta. Chỉ có điều đến nay chúng ta không chết một người nào. Hơn nữa trên đường xông tới đây, chúng ta cũng không để người nào sống. Quân địch không thể nào biết số lượng của bọn ta. Phải biết rằng mỗi lần đánh, chúng ta đều lấy ít thắng nhiều, nhưng quân địch lại không biết điều đó!</w:t>
      </w:r>
    </w:p>
    <w:p>
      <w:pPr>
        <w:pStyle w:val="BodyText"/>
      </w:pPr>
      <w:r>
        <w:t xml:space="preserve">Âu Dương nói xong lại nhìn Lăng Túc. Nhưng trong mắt Lăng Túc vẫn có chút mờ mịt.</w:t>
      </w:r>
    </w:p>
    <w:p>
      <w:pPr>
        <w:pStyle w:val="BodyText"/>
      </w:pPr>
      <w:r>
        <w:t xml:space="preserve">- Nói như thế, chúng ta biết chúng ta chỉ có ba mươi bảy người. Chúng ta chỉ có thể tập kích không thể công thành. Nhưng kẻ địch không biết. Cho nên hiện tại ba mươi bảy người chúng ta chạy đến dưới thành đối phương tạo một chút hỗn loạn. Đến lúc đó chúng ta có bao nhiêu người không phải do chúng ta định đoạt sao? Chỉ cần con số không quá khoa trương, hẳn là bọn họ sẽ đều tin tưởng.</w:t>
      </w:r>
    </w:p>
    <w:p>
      <w:pPr>
        <w:pStyle w:val="BodyText"/>
      </w:pPr>
      <w:r>
        <w:t xml:space="preserve">Âu Dương nói ra dụng ý của hắn.</w:t>
      </w:r>
    </w:p>
    <w:p>
      <w:pPr>
        <w:pStyle w:val="BodyText"/>
      </w:pPr>
      <w:r>
        <w:t xml:space="preserve">- Ý ngươi là muốn chúng ta báo số lượng giả để bọn họ cảm thấy chúng ta không phải là ba mươi bảy, có thể là ba trăm bảy mươi người, thậm chí là ba ngàn bảy trăm người, khiến bọn họ khẩn trương lo sợ. Sau đó bọn họ phải cầu viện tới quân phía bắc sao?</w:t>
      </w:r>
    </w:p>
    <w:p>
      <w:pPr>
        <w:pStyle w:val="BodyText"/>
      </w:pPr>
      <w:r>
        <w:t xml:space="preserve">Lăng Túc nghe xong chủ ý của Âu Dương, ánh mắt liền sáng lên. Không cần phải nghi ngờ, đây là một kế sách vô cùng hoàn mỹ.</w:t>
      </w:r>
    </w:p>
    <w:p>
      <w:pPr>
        <w:pStyle w:val="BodyText"/>
      </w:pPr>
      <w:r>
        <w:t xml:space="preserve">- Không sai! Chỉ có điều chiến thư này chúng ta không thể làm quá lộ liễu. Chúng ta phải giống như vô tình để lộ ra, khiến bọn họ cảm thấy chúng ta chẳng qua là quân tiên phong. Đại quân sẽ lập tức tới sau!</w:t>
      </w:r>
    </w:p>
    <w:p>
      <w:pPr>
        <w:pStyle w:val="BodyText"/>
      </w:pPr>
      <w:r>
        <w:t xml:space="preserve">Âu Dương biết, thật ra một chiêu này cũng rất nguy hiểm. Bởi vì sau khi bọn họ khiêu khích như vậy sẽ bại lộ vị trí của mình, nhất định phải lập tức vòng qua Đại Thương Sơn bỏ chạy, bằng không sẽ nhất định bị vây giết.</w:t>
      </w:r>
    </w:p>
    <w:p>
      <w:pPr>
        <w:pStyle w:val="BodyText"/>
      </w:pPr>
      <w:r>
        <w:t xml:space="preserve">- Rất đúng!</w:t>
      </w:r>
    </w:p>
    <w:p>
      <w:pPr>
        <w:pStyle w:val="BodyText"/>
      </w:pPr>
      <w:r>
        <w:t xml:space="preserve">Lăng Túc ở bên cạnh gật đầu nhưng trong lòng lại tự hỏi rốt cuộc phải làm sao mới có thể giống như vô tình để lộ ra một tin tức giả tạo còn có thể khiến đối phương tin tưởng.</w:t>
      </w:r>
    </w:p>
    <w:p>
      <w:pPr>
        <w:pStyle w:val="BodyText"/>
      </w:pPr>
      <w:r>
        <w:t xml:space="preserve">- Để Âu Dương đứng trước trận bắn bọn họ, sau đó chúng ta quay đầu bước đi là được!</w:t>
      </w:r>
    </w:p>
    <w:p>
      <w:pPr>
        <w:pStyle w:val="BodyText"/>
      </w:pPr>
      <w:r>
        <w:t xml:space="preserve">Lý Vĩ lại mở miệng lần nữa. Nhưng dù sao hắn cũng chỉ là một kẻ không có đầu óc.</w:t>
      </w:r>
    </w:p>
    <w:p>
      <w:pPr>
        <w:pStyle w:val="BodyText"/>
      </w:pPr>
      <w:r>
        <w:t xml:space="preserve">Âu Dương trừng mắt với gia hoả này một cái. Nói đùa sao. Đứng trước trận bắn người không phải có vấn đề sao? Hơn nữa còn bắn xong liền đi? Ngươi đi được sao?</w:t>
      </w:r>
    </w:p>
    <w:p>
      <w:pPr>
        <w:pStyle w:val="BodyText"/>
      </w:pPr>
      <w:r>
        <w:t xml:space="preserve">- Ý kiến hay!</w:t>
      </w:r>
    </w:p>
    <w:p>
      <w:pPr>
        <w:pStyle w:val="BodyText"/>
      </w:pPr>
      <w:r>
        <w:t xml:space="preserve">Ngay thời điểm Âu Dương muốn mở miệng sỉ nhục Lý Vĩ một chút, Lăng Túc lại vỗ đùi đứng lên nói:</w:t>
      </w:r>
    </w:p>
    <w:p>
      <w:pPr>
        <w:pStyle w:val="BodyText"/>
      </w:pPr>
      <w:r>
        <w:t xml:space="preserve">- Cứ làm như thế! Âu Dương ra trước trận bắn về phía bọn họ. Sau đó chúng ta giúp ngươi áp trận. Đánh xong chúng ta liền đi!</w:t>
      </w:r>
    </w:p>
    <w:p>
      <w:pPr>
        <w:pStyle w:val="BodyText"/>
      </w:pPr>
      <w:r>
        <w:t xml:space="preserve">- Hả?</w:t>
      </w:r>
    </w:p>
    <w:p>
      <w:pPr>
        <w:pStyle w:val="BodyText"/>
      </w:pPr>
      <w:r>
        <w:t xml:space="preserve">Nghe thấy Lăng Túc nói vậy, Âu Dương sửng sốt! Lý Vĩ không có đầu óc, lẽ nào Lăng Túc cũng không có đầu óc? Chủ ý thiếu thông minh như vậy hắn còn nói tốt? Nhưng nghĩ đi nghĩ lại Âu Dương dường như đã hiểu rõ suy nghĩ của Lăng Túc. Hắn quay về Lăng Túc lộ ra một nụ cười.</w:t>
      </w:r>
    </w:p>
    <w:p>
      <w:pPr>
        <w:pStyle w:val="BodyText"/>
      </w:pPr>
      <w:r>
        <w:t xml:space="preserve">- Ha ha ha ha! Trước khi đi chúng ta còn có thể chơi bọn họ một vố. Vậy thật sự khiến lòng người hả hê!</w:t>
      </w:r>
    </w:p>
    <w:p>
      <w:pPr>
        <w:pStyle w:val="BodyText"/>
      </w:pPr>
      <w:r>
        <w:t xml:space="preserve">Với phong cách sấm rền gió cuốn của Lăng Túc, một khi đã nghĩ đến, sẽ lập tức chuẩn bị hành động.</w:t>
      </w:r>
    </w:p>
    <w:p>
      <w:pPr>
        <w:pStyle w:val="BodyText"/>
      </w:pPr>
      <w:r>
        <w:t xml:space="preserve">- Âu Dương chuẩn bị cẩn thận. Lần này chỉ có một mình ngươi biểu diễn. Có được hay không đều trông cậy vào bản thân ngươi!</w:t>
      </w:r>
    </w:p>
    <w:p>
      <w:pPr>
        <w:pStyle w:val="BodyText"/>
      </w:pPr>
      <w:r>
        <w:t xml:space="preserve">Lăng Túc vỗ vỗ vào vai Âu Dương tiếp tục nói:</w:t>
      </w:r>
    </w:p>
    <w:p>
      <w:pPr>
        <w:pStyle w:val="BodyText"/>
      </w:pPr>
      <w:r>
        <w:t xml:space="preserve">- Lần này ra ngoài được, ta sẽ tự mình tới quân bộ xin công cho ngươi!</w:t>
      </w:r>
    </w:p>
    <w:p>
      <w:pPr>
        <w:pStyle w:val="BodyText"/>
      </w:pPr>
      <w:r>
        <w:t xml:space="preserve">Lăng Túc vừa mở miệng, một đám kị sĩ của trung đội số 7 lập tức gật đầu. Không nghi ngờ chút nào, đoạn đường đi vào đây, nếu như không có Âu Dương bọn họ đừng nói là đốt kho quân nhu, chỉ sợ chỉ mới đụng phải ba trăm bộ binh tinh nhuệ bọn họ đã bị tiêu diệt. Nếu như thật sự phải xin công, vậy nhất định Âu Dương phải đứng đầu.</w:t>
      </w:r>
    </w:p>
    <w:p>
      <w:pPr>
        <w:pStyle w:val="BodyText"/>
      </w:pPr>
      <w:r>
        <w:t xml:space="preserve">Mưa đã ngớt. Cuối cùng tất cả kỵ sĩ trung đội số 7 đã đi xuống Đại Thương Sơn. Lúc này đang là hoàng hôn. Sau khi mưa hết, không ngờ bầu trời xuất hiện ánh nắng chiều. Nhìn qua trông thật mỹ lệ động lòng người.</w:t>
      </w:r>
    </w:p>
    <w:p>
      <w:pPr>
        <w:pStyle w:val="BodyText"/>
      </w:pPr>
      <w:r>
        <w:t xml:space="preserve">Nhưng dù cảnh sắc mỹ lệ tới mức nào, lúc này người của trung đội số 7 đều không có tâm tình để xem. Đặc biệt là Âu Dương, Lần này hắn phải bắn trước trận. Hơn nữa hắn còn ở dưới thành người ta ở trên thành. Hắn vẫn còn có chút khẩn trương.</w:t>
      </w:r>
    </w:p>
    <w:p>
      <w:pPr>
        <w:pStyle w:val="BodyText"/>
      </w:pPr>
      <w:r>
        <w:t xml:space="preserve">Bọn họ một đường vội vàng đi về phía Phì Thủy Thành. Tuy rằng trời vừa mưa to, nhưng quan đạo của Tây Kỳ quốc thực sự không tồi. Chí ít không có quá nhiều nước đọng. Hơn nữa, bởi vì trời mới mưa to, trên quan đạo căn bản không nhìn thấy nửa bóng người. Trung đội số 7 liền ngênh ngang mặc quân phục của Đại Vận Quốc đi trên quan đạo.</w:t>
      </w:r>
    </w:p>
    <w:p>
      <w:pPr>
        <w:pStyle w:val="BodyText"/>
      </w:pPr>
      <w:r>
        <w:t xml:space="preserve">Phì Thủy Thành, một thành không được tính là quá lớn, nhưng vì là thành thị ở biên giới gần với trận địa tiền tuyến nhất, nên nơi này có ý nghĩa chiến lược cực kỳ quan trọng. Bởi vậy một tiểu thành không lớn lại có tường thành cao tới hai mươi mấy mét.</w:t>
      </w:r>
    </w:p>
    <w:p>
      <w:pPr>
        <w:pStyle w:val="Compact"/>
      </w:pPr>
      <w:r>
        <w:br w:type="textWrapping"/>
      </w:r>
      <w:r>
        <w:br w:type="textWrapping"/>
      </w:r>
    </w:p>
    <w:p>
      <w:pPr>
        <w:pStyle w:val="Heading2"/>
      </w:pPr>
      <w:bookmarkStart w:id="52" w:name="chương-35-bắn-trước-trận."/>
      <w:bookmarkEnd w:id="52"/>
      <w:r>
        <w:t xml:space="preserve">30. Chương 35: Bắn Trước Trận.</w:t>
      </w:r>
    </w:p>
    <w:p>
      <w:pPr>
        <w:pStyle w:val="Compact"/>
      </w:pPr>
      <w:r>
        <w:br w:type="textWrapping"/>
      </w:r>
      <w:r>
        <w:br w:type="textWrapping"/>
      </w:r>
      <w:r>
        <w:t xml:space="preserve">Khi trung đội số 7 nhìn thấy Phì Thủy Thành, bầu trời chỉ còn lại một tia nắng chiều. Lúc này, toàn bộ Phì Thủy Thành tương đối yên ắng. Ngoại trừ đám binh sĩ trên tường thành đứng tản mạn trò chuyện với nhau về một vài vấn đề tẻ nhạt nào đó ra, tại cửa thành căn bản không thấy có bách tính ra vào.</w:t>
      </w:r>
    </w:p>
    <w:p>
      <w:pPr>
        <w:pStyle w:val="BodyText"/>
      </w:pPr>
      <w:r>
        <w:t xml:space="preserve">- Ngươi nói đội quân đột nhập vào phía sau chúng ta có bao nhiêu người?</w:t>
      </w:r>
    </w:p>
    <w:p>
      <w:pPr>
        <w:pStyle w:val="BodyText"/>
      </w:pPr>
      <w:r>
        <w:t xml:space="preserve">Một tên binh sĩ thủ vệ nghiêng người dựa vào tường thành quay lại nhìn người bên cạnh hỏi.</w:t>
      </w:r>
    </w:p>
    <w:p>
      <w:pPr>
        <w:pStyle w:val="BodyText"/>
      </w:pPr>
      <w:r>
        <w:t xml:space="preserve">- Nghe nói có hơn ngàn người. Hơn nữa còn là một đội quân bí mật tinh nhuệ nhất của đoàn kỵ sĩ Đao Nhọn!</w:t>
      </w:r>
    </w:p>
    <w:p>
      <w:pPr>
        <w:pStyle w:val="BodyText"/>
      </w:pPr>
      <w:r>
        <w:t xml:space="preserve">Một gã vệ binh khác đang đứng sát bên trường thương của mình trả lời.</w:t>
      </w:r>
    </w:p>
    <w:p>
      <w:pPr>
        <w:pStyle w:val="BodyText"/>
      </w:pPr>
      <w:r>
        <w:t xml:space="preserve">- Hơn ngàn người đột nhập vào quê hương chúng ta, vậy mà tiền tuyến lại không hề có chút tin tức nào. Ngươi nói có phải bọn họ ăn cơm uổng phí hay không?</w:t>
      </w:r>
    </w:p>
    <w:p>
      <w:pPr>
        <w:pStyle w:val="BodyText"/>
      </w:pPr>
      <w:r>
        <w:t xml:space="preserve">Người binh sĩ kia rõ ràng hết sức bất mãn đối với tiền tuyến.</w:t>
      </w:r>
    </w:p>
    <w:p>
      <w:pPr>
        <w:pStyle w:val="BodyText"/>
      </w:pPr>
      <w:r>
        <w:t xml:space="preserve">- Hừ, bên tiền tuyến phía nam còn may. Phía Bắc đúng là đánh trận nào bại trận đó. Ta đoán những người này từ phía Bắc tiến đến.</w:t>
      </w:r>
    </w:p>
    <w:p>
      <w:pPr>
        <w:pStyle w:val="BodyText"/>
      </w:pPr>
      <w:r>
        <w:t xml:space="preserve">Người vệ binh đang đứng cạnh trường thương cũng vô cùng khó chịu với việc phía bắc nhiều lần chiến bại như vậy.</w:t>
      </w:r>
    </w:p>
    <w:p>
      <w:pPr>
        <w:pStyle w:val="BodyText"/>
      </w:pPr>
      <w:r>
        <w:t xml:space="preserve">- Ngươi nói hơn ngàn người biến mất trong nhiều ngày như vậy, rốt cuộc bọn họ muốn làm gì?</w:t>
      </w:r>
    </w:p>
    <w:p>
      <w:pPr>
        <w:pStyle w:val="BodyText"/>
      </w:pPr>
      <w:r>
        <w:t xml:space="preserve">Một người binh sĩ khác cũng mở miệng. Nhìn dáng vẻ của hắn, hẳn là một tân binh.</w:t>
      </w:r>
    </w:p>
    <w:p>
      <w:pPr>
        <w:pStyle w:val="BodyText"/>
      </w:pPr>
      <w:r>
        <w:t xml:space="preserve">- Còn có thể làm gì nữa. Đương nhiên là tấn công Phì Thủy Thành chúng ta!</w:t>
      </w:r>
    </w:p>
    <w:p>
      <w:pPr>
        <w:pStyle w:val="BodyText"/>
      </w:pPr>
      <w:r>
        <w:t xml:space="preserve">Người binh sĩ đứng sát sát trường thương nhìn người tân binh kia với vẻ khinh thường. Hắn thuận miệng nói đùa. Nhưng khi hắn nói xong câu này lại phát hiện người tân binh kia tái mặt lại!</w:t>
      </w:r>
    </w:p>
    <w:p>
      <w:pPr>
        <w:pStyle w:val="BodyText"/>
      </w:pPr>
      <w:r>
        <w:t xml:space="preserve">- Đánh... Đánh... Đánh Phì Thủy Thành... Thật sự... Thật sự đánh tới rồi!</w:t>
      </w:r>
    </w:p>
    <w:p>
      <w:pPr>
        <w:pStyle w:val="BodyText"/>
      </w:pPr>
      <w:r>
        <w:t xml:space="preserve">Biểu hiện của người tân binh kia nhất thời khiến một đám lão binh dựa lưng vào tường thành phá lên cười. Bọn họ còn tưởng rằng tiểu tử này bị một câu nói của bọn họ doạ thành như vậy.</w:t>
      </w:r>
    </w:p>
    <w:p>
      <w:pPr>
        <w:pStyle w:val="BodyText"/>
      </w:pPr>
      <w:r>
        <w:t xml:space="preserve">Nhưng không chờ bọn họ tiếp tục sỉ nhục lá gan của người tân binh này, bọn họ đã nhìn thấy một mũi Tam Lăng Tiến màu đen đột nhiên bay tới, trực tiếp xuyên qua cổ họng của người tân binh kia ghim hắn vào cây cột phía sau.</w:t>
      </w:r>
    </w:p>
    <w:p>
      <w:pPr>
        <w:pStyle w:val="BodyText"/>
      </w:pPr>
      <w:r>
        <w:t xml:space="preserve">Đột nhiên xuất hiện biến hóa như vậy, cho dù là một đám lão binh tự nhận đã nhìn thấy nhiều cũng ngây người ra! Nhưng bọn họ chỉ sửng sốt ba bốn giây đã ý thức được chuyện gì phát sinh!</w:t>
      </w:r>
    </w:p>
    <w:p>
      <w:pPr>
        <w:pStyle w:val="BodyText"/>
      </w:pPr>
      <w:r>
        <w:t xml:space="preserve">- Địch tấn công! Có địch tấn công!</w:t>
      </w:r>
    </w:p>
    <w:p>
      <w:pPr>
        <w:pStyle w:val="BodyText"/>
      </w:pPr>
      <w:r>
        <w:t xml:space="preserve">Một đám lão binh la lên:</w:t>
      </w:r>
    </w:p>
    <w:p>
      <w:pPr>
        <w:pStyle w:val="BodyText"/>
      </w:pPr>
      <w:r>
        <w:t xml:space="preserve">- Đóng cửa thành! Mau đóng cửa thành! Có địch tấn công!</w:t>
      </w:r>
    </w:p>
    <w:p>
      <w:pPr>
        <w:pStyle w:val="BodyText"/>
      </w:pPr>
      <w:r>
        <w:t xml:space="preserve">Vô số lão binh la lên khiến tên vệ binh phụ trách gác cửa thành phía dưới căn bản không kịp xem rốt cuộc có bao nhiêu người tới, đã vội vã đóng cửa thành lại. Các lão binh trên tường thành vội vàng lấy cung tiễn ra chuẩn bị bắn chết kẻ địch phía dưới.</w:t>
      </w:r>
    </w:p>
    <w:p>
      <w:pPr>
        <w:pStyle w:val="BodyText"/>
      </w:pPr>
      <w:r>
        <w:t xml:space="preserve">Một lão binh kéo dây cung sau đó đứng dậy chuẩn bị bắn xuống dưới. Nhưng hắn vừa thò đầu ra, lập tức có một mũi Tam Lăng Tiến màu đen bay tới bắn thủng đầu của hắn.</w:t>
      </w:r>
    </w:p>
    <w:p>
      <w:pPr>
        <w:pStyle w:val="BodyText"/>
      </w:pPr>
      <w:r>
        <w:t xml:space="preserve">Lúc này Âu Dương đứng sau ngựa, dùng ngựa làm tấm chắn. Hắn kéo Thứ Kiêu Cung, không ngừng nhắm vào các cung thủ trên tường thành. Chỉ cần có người thò đầu ra, hắn lập tức dùng một mũi tên bắn chết người đó.</w:t>
      </w:r>
    </w:p>
    <w:p>
      <w:pPr>
        <w:pStyle w:val="BodyText"/>
      </w:pPr>
      <w:r>
        <w:t xml:space="preserve">- Suy nghĩ tới chuyện bắn trả làm gì! Nhanh đi gọi người! Nhanh gọi người đi!</w:t>
      </w:r>
    </w:p>
    <w:p>
      <w:pPr>
        <w:pStyle w:val="BodyText"/>
      </w:pPr>
      <w:r>
        <w:t xml:space="preserve">Một đám cung thủ lão binh dù sao cũng không phải là chuyên nghiệp. Bọn họ chỉ có thể bắn tên, nhưng nếu nói về độ chính xách, thực sự quá thảm hại.</w:t>
      </w:r>
    </w:p>
    <w:p>
      <w:pPr>
        <w:pStyle w:val="BodyText"/>
      </w:pPr>
      <w:r>
        <w:t xml:space="preserve">Hiệu suất của Phì Thủy Thành vẫn rất tốt. Chỉ trong chốc lát, đã có hơn trăm cung thủ tay cầm trường cung leo lên tường thành thay thế một đám lão binh chỉ có thể dựa vào tường thành không dám phản kích.</w:t>
      </w:r>
    </w:p>
    <w:p>
      <w:pPr>
        <w:pStyle w:val="BodyText"/>
      </w:pPr>
      <w:r>
        <w:t xml:space="preserve">Hơn trăm cung thủ này nhanh chóng tìm vị trí, sau đó cùng đưa trường cung ra bắt đầu chuẩn bị bắn lại quân địch phía dưới thành. Thế nhưng khi bọn họ đưa trường cung ra lại nhìn thấy bên dưới thành chỉ có một nhóm kỵ binh đứng ở phía xa. So với tình cảnh mấy ngàn người công thành trong tưởng tượng của bọn họ có sự chênh lệch quá lớn.</w:t>
      </w:r>
    </w:p>
    <w:p>
      <w:pPr>
        <w:pStyle w:val="BodyText"/>
      </w:pPr>
      <w:r>
        <w:t xml:space="preserve">Vèo...</w:t>
      </w:r>
    </w:p>
    <w:p>
      <w:pPr>
        <w:pStyle w:val="BodyText"/>
      </w:pPr>
      <w:r>
        <w:t xml:space="preserve">Ngay khi bọn họ đang cân nhắc, một mũi Tam Lăng Tiến màu đen từ phía xa bay thẳng lên tường thành bắn thủng đầu một tên cung thủ.</w:t>
      </w:r>
    </w:p>
    <w:p>
      <w:pPr>
        <w:pStyle w:val="BodyText"/>
      </w:pPr>
      <w:r>
        <w:t xml:space="preserve">Lúc này một đám cung thủ bị lôi đến cũng mặc kệ kẻ địch phía dưới có bao nhiêu người. Bọn họ bắt đầu điên cuồng kéo cung tên trong tay chuẩn bị bắn trả.</w:t>
      </w:r>
    </w:p>
    <w:p>
      <w:pPr>
        <w:pStyle w:val="BodyText"/>
      </w:pPr>
      <w:r>
        <w:t xml:space="preserve">Trong lúc nhất thời, hơn trăm mũi tên từ phía sau tường thành bỗng nhiên bay ra. Nhưng hơn trăm mũi tên này căn bản đều liên tục rơi xuống mặt đất.</w:t>
      </w:r>
    </w:p>
    <w:p>
      <w:pPr>
        <w:pStyle w:val="BodyText"/>
      </w:pPr>
      <w:r>
        <w:t xml:space="preserve">Bọn họ bắn không tới Âu Dương, nhưng không có nghĩa là Âu Dương không bắn tới bọn họ. Từng mũi tên trong tay Âu Dương liên tiếp nối đuôi nhau điên cuồng bắn ra. Mỗi mũi tên bắn ra liền có một cung thủ bị ghim trên tường thành.</w:t>
      </w:r>
    </w:p>
    <w:p>
      <w:pPr>
        <w:pStyle w:val="BodyText"/>
      </w:pPr>
      <w:r>
        <w:t xml:space="preserve">Trong lúc nhất thời hơn trăm cung thủ trên tường thành đều sững sờ, bị một mình Âu Dương áp chế từ xa!</w:t>
      </w:r>
    </w:p>
    <w:p>
      <w:pPr>
        <w:pStyle w:val="BodyText"/>
      </w:pPr>
      <w:r>
        <w:t xml:space="preserve">- Ta ngất!</w:t>
      </w:r>
    </w:p>
    <w:p>
      <w:pPr>
        <w:pStyle w:val="BodyText"/>
      </w:pPr>
      <w:r>
        <w:t xml:space="preserve">Trên tường thành có người sắp điên! Trong số bọn họ không có ai là Thần Xạ Thủ. Tầm bắn của bọn họ căn bản không xa. Vào lúc này bất kể họ bắn thế nào cũng đừng hòng bắn tới chỗ kẻ địch. Nhưng kẻ địch lại có thể không ngừng bắn chết người của bọn họ. Đây là lần đầu tiên bọn họ phải trải qua một cuộc chiến uất ức như vậy.</w:t>
      </w:r>
    </w:p>
    <w:p>
      <w:pPr>
        <w:pStyle w:val="BodyText"/>
      </w:pPr>
      <w:r>
        <w:t xml:space="preserve">Người ta tổng cộng có tới ba mươi, bốn mươi người. Hơn nữa từ lúc bắt đầu cho đến bây giờ chỉ có một Thần Xạ Thủ ra tay. Nhưng không ngờ chỉ dựa vào một mình Thần Xạ Thủ đã đè chết tất cả cung thủ bọn họ.</w:t>
      </w:r>
    </w:p>
    <w:p>
      <w:pPr>
        <w:pStyle w:val="BodyText"/>
      </w:pPr>
      <w:r>
        <w:t xml:space="preserve">- Kỵ binh đâu? Cho kỵ binh xuất kích!</w:t>
      </w:r>
    </w:p>
    <w:p>
      <w:pPr>
        <w:pStyle w:val="BodyText"/>
      </w:pPr>
      <w:r>
        <w:t xml:space="preserve">Cung thủ trên tường thành nổi giận! Vào lúc này bọn họ giống như đám lão binh lúc nãy, ngoại trừ núp vào phía sau tường thành, căn bản không dám thò đầu ra. Ai thò đầu ra, sẽ bị mũi Tam Lăng Tiến màu đen kia bay tới lấy tính mạng của hắn.</w:t>
      </w:r>
    </w:p>
    <w:p>
      <w:pPr>
        <w:pStyle w:val="BodyText"/>
      </w:pPr>
      <w:r>
        <w:t xml:space="preserve">- Đã xảy ra chuyện gì? Đã xảy ra chuyện gì?</w:t>
      </w:r>
    </w:p>
    <w:p>
      <w:pPr>
        <w:pStyle w:val="BodyText"/>
      </w:pPr>
      <w:r>
        <w:t xml:space="preserve">Lúc này, cuối cùng thành chủ Phì Thủy Thành mới leo lên tường thành. Hắn nhìn thấy một đám cung thủ núp ở phía sau tường thành, suy nghĩ đầu tiên của hắn chính là đối phương có lực lượng cung thủ lớn áp chế bọn họ!</w:t>
      </w:r>
    </w:p>
    <w:p>
      <w:pPr>
        <w:pStyle w:val="BodyText"/>
      </w:pPr>
      <w:r>
        <w:t xml:space="preserve">- Tướng quân! Nhanh phái kỵ binh xuất kích, chúng ta bị áp chế!</w:t>
      </w:r>
    </w:p>
    <w:p>
      <w:pPr>
        <w:pStyle w:val="BodyText"/>
      </w:pPr>
      <w:r>
        <w:t xml:space="preserve">Một tên cung thủ không biết xấu hổ quay về thành chủ Phì Thủy Thành la lên! Hắn căn bản không biết viết chữ mất mặt như thế nào. Hơn một trăm người bị một người áp chế đến mức không dám thò đầu ra khỏi tường thành. Nói bọn họ đi ra không phải là tự sát sao?</w:t>
      </w:r>
    </w:p>
    <w:p>
      <w:pPr>
        <w:pStyle w:val="BodyText"/>
      </w:pPr>
      <w:r>
        <w:t xml:space="preserve">- Phái kỵ binh? Quân địch có bao nhiêu người?</w:t>
      </w:r>
    </w:p>
    <w:p>
      <w:pPr>
        <w:pStyle w:val="BodyText"/>
      </w:pPr>
      <w:r>
        <w:t xml:space="preserve">Thành chủ Phì Thủy Thành nói xong đã chạy đến bên cạnh tường thành. Nhưng hắn hoàn toàn không thể tưởng tượng được, ngay trong nháy mắt khi hắn vừa vươn đầu ra, một mũi Tam Lăng Tiễn màu đen đã chờ sẵn từ lâu bay đến trước mắt của hắn. Hắn thậm chí còn không có cơ hội phản ứng đã trực tiếp bị mũi tên này bắn thủng đầu!</w:t>
      </w:r>
    </w:p>
    <w:p>
      <w:pPr>
        <w:pStyle w:val="BodyText"/>
      </w:pPr>
      <w:r>
        <w:t xml:space="preserve">Một đám cung thủ nhìn thành chủ Phì Thủy Thành bị bắn chết, mặt bọn họ đều tái cả lại! Không hiểu phía dưới là quái vật gì vậy? Với khoảng cách xa như thế, từng mũi tên bay tới, không có lần nào trượt. Hiện tại ngay cả thành chủ cũng bị bắn chết...</w:t>
      </w:r>
    </w:p>
    <w:p>
      <w:pPr>
        <w:pStyle w:val="BodyText"/>
      </w:pPr>
      <w:r>
        <w:t xml:space="preserve">Một mũi tên bắn chết thành chủ Phì Thủy Thành. Âu Dương ở phía dưới đã phát hiện ra tình huống này! Bởi vì vừa nãy khi mũi tên của hắn bắn ra, hắn đã phát hiện người vừa bị hắn bắn chết khác với đám cung thủ bình thường. Bởi vì người kia mang theo chiến khôi. Hơn nữa nhìn trang phục rõ ràng có vẻ lớn hơn binh sĩ bình thường.</w:t>
      </w:r>
    </w:p>
    <w:p>
      <w:pPr>
        <w:pStyle w:val="Compact"/>
      </w:pPr>
      <w:r>
        <w:br w:type="textWrapping"/>
      </w:r>
      <w:r>
        <w:br w:type="textWrapping"/>
      </w:r>
    </w:p>
    <w:p>
      <w:pPr>
        <w:pStyle w:val="Heading2"/>
      </w:pPr>
      <w:bookmarkStart w:id="53" w:name="chương-36-hoàn-toàn-đè-chết."/>
      <w:bookmarkEnd w:id="53"/>
      <w:r>
        <w:t xml:space="preserve">31. Chương 36: Hoàn Toàn Đè Chết.</w:t>
      </w:r>
    </w:p>
    <w:p>
      <w:pPr>
        <w:pStyle w:val="Compact"/>
      </w:pPr>
      <w:r>
        <w:br w:type="textWrapping"/>
      </w:r>
      <w:r>
        <w:br w:type="textWrapping"/>
      </w:r>
      <w:r>
        <w:t xml:space="preserve">- Ta ngất! Ta bắn chết một tướng lĩnh!</w:t>
      </w:r>
    </w:p>
    <w:p>
      <w:pPr>
        <w:pStyle w:val="BodyText"/>
      </w:pPr>
      <w:r>
        <w:t xml:space="preserve">Tất nhiên Âu Dương không biết hắn vừa bắn chết thành chủ Phì Thủy Thành. Dưới cái nhìn của hắn, đó hẳn là một tướng lĩnh nào đó trong thành!</w:t>
      </w:r>
    </w:p>
    <w:p>
      <w:pPr>
        <w:pStyle w:val="BodyText"/>
      </w:pPr>
      <w:r>
        <w:t xml:space="preserve">- Gần xong rồi! Chúng ta xông lên hù dọa bọn họ một chút, sau đó chuẩn bị rút lui!</w:t>
      </w:r>
    </w:p>
    <w:p>
      <w:pPr>
        <w:pStyle w:val="BodyText"/>
      </w:pPr>
      <w:r>
        <w:t xml:space="preserve">Thị lực của Lăng Túc không biến thái như Âu Dương, cho nên hắn căn bản không nhìn thấy được Âu Dương đã bắn chết ai. Bằng không dựa vào hiểu biết của hắn đối với Tây Kỳ quốc tất nhiên có thể biết người ăn mặc như vậy nhất định là tướng chỉ huy cao nhất.</w:t>
      </w:r>
    </w:p>
    <w:p>
      <w:pPr>
        <w:pStyle w:val="BodyText"/>
      </w:pPr>
      <w:r>
        <w:t xml:space="preserve">- Giết!</w:t>
      </w:r>
    </w:p>
    <w:p>
      <w:pPr>
        <w:pStyle w:val="BodyText"/>
      </w:pPr>
      <w:r>
        <w:t xml:space="preserve">Ba mươi sáu tên kỵ sĩ phóng ngựa ra. Lần này trận hình có chút hỗn loạn. Bởi vì bọn họ căn bản không cần giết người, chỉ cần lao ra mấy trăm mét, sau đó có thể xoay người rời khỏi!</w:t>
      </w:r>
    </w:p>
    <w:p>
      <w:pPr>
        <w:pStyle w:val="BodyText"/>
      </w:pPr>
      <w:r>
        <w:t xml:space="preserve">Lúc này tất cả cung thủ trên tường thành bị một mình Âu Dương ép đến mức đầu không dám ngóc dậy. Bọn họ vọt lên để biểu thị không áp lực!</w:t>
      </w:r>
    </w:p>
    <w:p>
      <w:pPr>
        <w:pStyle w:val="BodyText"/>
      </w:pPr>
      <w:r>
        <w:t xml:space="preserve">- Ha ha ha! Cái gì mà Phì Thủy Thành! Chờ khi đại quân vừa đến, Phì Thủy Thành chính là của chúng ta! Chúng ta đi!</w:t>
      </w:r>
    </w:p>
    <w:p>
      <w:pPr>
        <w:pStyle w:val="BodyText"/>
      </w:pPr>
      <w:r>
        <w:t xml:space="preserve">Lăng Túc đi đầu vọt tới dưới thành tường, cố ý la lớn một câu, sau đó quay đầu ngựa lại. Tất cả kị sĩ của trung đội số 7 đều xoay người rời đi!</w:t>
      </w:r>
    </w:p>
    <w:p>
      <w:pPr>
        <w:pStyle w:val="BodyText"/>
      </w:pPr>
      <w:r>
        <w:t xml:space="preserve">Lúc này Âu Dương đã nhảy lên chiến mã của hắn. Vị trí này của hắn vô cùng an toàn. Với khoảng cách này, chỉ cần đối phương không có Thần Xạ Thủ, nhất định không có vấn đề. Tất nhiên Phì Thủy Thành nho nhỏ này không thể có Thần Xạ Thủ được. Bởi vì vào lúc này Thần Xạ Thủ đều ở tiền tuyến để trợ chiến!</w:t>
      </w:r>
    </w:p>
    <w:p>
      <w:pPr>
        <w:pStyle w:val="BodyText"/>
      </w:pPr>
      <w:r>
        <w:t xml:space="preserve">Trung đội số 7 đến nhanh đi cũng nhanh. Chưa tới một phút, bọn họ đã biến mất khỏi tầm mắt của binh sĩ Phì Thủy Thành. Mãi đến khi bọn họ rời đi được bốn, năm phút, cung thủ trên tường thành vẫn còn nằm nhoài phía dưới tường thành sững sờ nhìn bị thành chủ bị một mũi tên bắn thủng đầu không dám nói một câu...</w:t>
      </w:r>
    </w:p>
    <w:p>
      <w:pPr>
        <w:pStyle w:val="BodyText"/>
      </w:pPr>
      <w:r>
        <w:t xml:space="preserve">Ngay sau khi trung đội số 7 rời khỏi chưa đầy nửa giờ, mười mấy con chim ưng đưa tin từ trong Phì Thủy Thành bay về phía bắc phát ra tín hiệu cầu viện! Tuy rằng lần này trung đội số 7 chỉ có hơn ba mươi người, nhưng hơn ba mươi người đã bắn thủng đầu thành chủ của bọn họ, hơn nữa còn buông lời cho biết đại quân của bọn họ sắp tới lấy Phì Thủy Thành! Vào lúc này Phì Thủy Thành mất đi chủ thành chủ, tất nhiên không dám tự tiện chủ trương. Cho nên bọn họ chỉ có thể cầu viện với quân trấn thủ phía bắc đang ở gần bọn họ nhất...</w:t>
      </w:r>
    </w:p>
    <w:p>
      <w:pPr>
        <w:pStyle w:val="BodyText"/>
      </w:pPr>
      <w:r>
        <w:t xml:space="preserve">Trung đội số 7 một đường không ngừng không nghỉ chạy đến Đại Thương Sơn. Sau khi nghỉ ngơi tại Đại Thương Sơn mười phút, đám người bọn họ nhân lúc đêm tối bắt đầu vòng qua Đại Thương Sơn tiến về phương bắc.</w:t>
      </w:r>
    </w:p>
    <w:p>
      <w:pPr>
        <w:pStyle w:val="BodyText"/>
      </w:pPr>
      <w:r>
        <w:t xml:space="preserve">Tốc độ của bọn họ không nhanh, bởi vì bọn họ muốn tránh cục diện phải đụng độ với quân trấn thủ phía bắc. Đây có thể nói là một chiêu hiểm. Cũng may Âu Dương có thị lực biến thái. Khi quân phía bắc nhận được tin tức, nhất định sẽ lo lắng về Phì Thủy Thành, dọc theo đường đi hẳn sẽ hành quân gấp. Cho nên bọn họ vẫn có thể tránh được quân phương bắc.</w:t>
      </w:r>
    </w:p>
    <w:p>
      <w:pPr>
        <w:pStyle w:val="BodyText"/>
      </w:pPr>
      <w:r>
        <w:t xml:space="preserve">Chỉ cần có thể tránh được quân phía bắc, bọn họ có thể từ lỗ hổng xuất hiện do quân phía bắc rời đi chi viện, phá thủng vòng vây ra ngoài.</w:t>
      </w:r>
    </w:p>
    <w:p>
      <w:pPr>
        <w:pStyle w:val="BodyText"/>
      </w:pPr>
      <w:r>
        <w:t xml:space="preserve">Trên đường tiến lên, Lăng Túc không ngừng tính toán xem lúc nào quân phía bắc mới có thể nhận được tín hiệu. Sau khi nhận được tín hiệu bọn họ sẽ đi tới vị trí nào, từ vị trí nào gấp rút tiếp viện cho Phì Thủy Thành.</w:t>
      </w:r>
    </w:p>
    <w:p>
      <w:pPr>
        <w:pStyle w:val="BodyText"/>
      </w:pPr>
      <w:r>
        <w:t xml:space="preserve">Cho nên dọc đường đường đi, Lăng Túc không ngừng nhìn bản đồ. Đã đến giây phút quan trọng, tất cả đều đã được quyết định. Hiện tại chỉ còn thiếu đột phá vòng vây. Chỉ cần bọn họ có thể trở về, vậy không chút nghi ngờ, mỗi người bọn họ đều trở thành anh hùng của Đại Vận quốc!</w:t>
      </w:r>
    </w:p>
    <w:p>
      <w:pPr>
        <w:pStyle w:val="BodyText"/>
      </w:pPr>
      <w:r>
        <w:t xml:space="preserve">Một mình xâm nhập vào mấy trăm dặm phía sau lưng quân địch, chém giết gần nghìn quân địch, phóng hỏa đốt một kho quân nhu, còn khiến quân địch phía bắc gặp tình thế xấu, phải điều nhân thủ về chi viện cho Phì Thủy Thành. Bất kỳ chuyện nào cũng là một công lao rất lớn! Lăng Túc rất muốn biết, sau khi phụ thân hắn vẫn cao cao tại thượng biết được hắn lập ra những chiến tích này sẽ có biểu hiện thế nào?</w:t>
      </w:r>
    </w:p>
    <w:p>
      <w:pPr>
        <w:pStyle w:val="BodyText"/>
      </w:pPr>
      <w:r>
        <w:t xml:space="preserve">- Báo...</w:t>
      </w:r>
    </w:p>
    <w:p>
      <w:pPr>
        <w:pStyle w:val="BodyText"/>
      </w:pPr>
      <w:r>
        <w:t xml:space="preserve">Quân trấn thủ phía bắc Đại Vận quốc bỗng nhiên nhận được chiến báo. Trước đó không lâu, quân Tây Kỳ quốc trấn thủ phía bắc đột nhiên rút ra chừng năm ngàn người gấp rút tiếp viện cho Phì Thủy Thành. Biến hoá này khiến Đại Vận quốc có chút khó hiểu. Chẳng lẽ đầu óc của quân Tây Kỳ quốc trấn thủ phía bắc bị đá rơi trúng sao? Phì Thủy Thành đang tốt, tại sao bọn họ lại muốn gấp rút tiếp viện cho Phì Thủy Thành?</w:t>
      </w:r>
    </w:p>
    <w:p>
      <w:pPr>
        <w:pStyle w:val="BodyText"/>
      </w:pPr>
      <w:r>
        <w:t xml:space="preserve">Thống soái trấn thủ phía bắc Tiếu Minh Vận nhìn chiến báo trong tay. Hắn thực sự không biết rốt cuộc quân địch định giở trò quỷ gì. Bọn họ vốn đang trấn áp quân của Tây Kỳ quốc. Lúc này Tây Kỳ quốc lại điều nhân thủ đi. Đây không phải là khiến hoàn cảnh xấu càng thêm rõ ràng sao? Điều này không phù hợp!</w:t>
      </w:r>
    </w:p>
    <w:p>
      <w:pPr>
        <w:pStyle w:val="BodyText"/>
      </w:pPr>
      <w:r>
        <w:t xml:space="preserve">- Quân sư ngươi thấy thế nào?</w:t>
      </w:r>
    </w:p>
    <w:p>
      <w:pPr>
        <w:pStyle w:val="BodyText"/>
      </w:pPr>
      <w:r>
        <w:t xml:space="preserve">Tiếu Minh Vận nhìn quân sư Diêm Lương đang ở bên cạnh, hắn nhíu mày mở miệng hỏi dò.</w:t>
      </w:r>
    </w:p>
    <w:p>
      <w:pPr>
        <w:pStyle w:val="BodyText"/>
      </w:pPr>
      <w:r>
        <w:t xml:space="preserve">- Không biết, hành động này của Tây Kỳ quốc quả thực không thể tưởng tượng nổi!</w:t>
      </w:r>
    </w:p>
    <w:p>
      <w:pPr>
        <w:pStyle w:val="BodyText"/>
      </w:pPr>
      <w:r>
        <w:t xml:space="preserve">Diêm Lương cũng không hiểu rốt cuộc lúc này Phì Thủy Thành đã xảy ra chuyện gì khiến quân Tây Kỳ lại không thể không điều nhân thủ gấp rút đi tiếp viện!</w:t>
      </w:r>
    </w:p>
    <w:p>
      <w:pPr>
        <w:pStyle w:val="BodyText"/>
      </w:pPr>
      <w:r>
        <w:t xml:space="preserve">- Quân sư, ngươi nói có phải là trò quỷ của đoàn kỵ binh thần bí kia không?</w:t>
      </w:r>
    </w:p>
    <w:p>
      <w:pPr>
        <w:pStyle w:val="BodyText"/>
      </w:pPr>
      <w:r>
        <w:t xml:space="preserve">Vào lúc này Tiếu Minh Vận bỗng nhiên phát sinh ra một suy nghĩ hoang đường như thế. Trước đây không lâu bọn họ đã nhận được mệnh lệnh của Đại nguyên soái, nói có một trung đội số 7 xâm nhập vào hậu phương lớn của quân địch, đồng thời tạo ra những trận thắng không thể tưởng tượng nổi. Nếu như quân trấn thủ phía bắc phát hiện tung tích của bọn họ, nhất định không tiếc mọi giá cứu bọn họ trở về.</w:t>
      </w:r>
    </w:p>
    <w:p>
      <w:pPr>
        <w:pStyle w:val="BodyText"/>
      </w:pPr>
      <w:r>
        <w:t xml:space="preserve">Tại thời điểm nhận được tin tức kia, Tiếu Minh Vận không mấy coi trọng. Phải biết rằng, bất kể là trung đội số 7 hay là trung đội số 70, một khi xông vào phía sau quân địch. Khả năng đi ra quá nhỏ. Hơn nữa cho dù bọn họ muốn cứu viện cũng không có khả năng.</w:t>
      </w:r>
    </w:p>
    <w:p>
      <w:pPr>
        <w:pStyle w:val="BodyText"/>
      </w:pPr>
      <w:r>
        <w:t xml:space="preserve">- Bọn họ không thể có năng lực lớn tới mức khiến Phì Thủy Thành thất thủ chứ?</w:t>
      </w:r>
    </w:p>
    <w:p>
      <w:pPr>
        <w:pStyle w:val="BodyText"/>
      </w:pPr>
      <w:r>
        <w:t xml:space="preserve">Diêm Lương nhìn Tiếu Minh Vận. Hắn cũng giống Tiếu Minh Vận. Tuy rằng ý niệm xoay chuyển một chút, nhưng rất nhanh ý nghĩ này đã bị bỏ qua.</w:t>
      </w:r>
    </w:p>
    <w:p>
      <w:pPr>
        <w:pStyle w:val="BodyText"/>
      </w:pPr>
      <w:r>
        <w:t xml:space="preserve">- Vậy quân sư có cảm thấy đây là một âm mưu hay không?</w:t>
      </w:r>
    </w:p>
    <w:p>
      <w:pPr>
        <w:pStyle w:val="BodyText"/>
      </w:pPr>
      <w:r>
        <w:t xml:space="preserve">Tiếu Minh Vận nhìn Diêm Lương. Không cần nghi ngờ, lúc này chính là thời điểm tốt để phát động tổng tiến công. Bọn họ vốn đang có ưu thế, hiện tại ưu thế của bọn họ càng thêm rõ ràng. Nếu như hiện tại phát động tổng tiến công, nhất định sẽ đạt được chiến tích không tồi.</w:t>
      </w:r>
    </w:p>
    <w:p>
      <w:pPr>
        <w:pStyle w:val="BodyText"/>
      </w:pPr>
      <w:r>
        <w:t xml:space="preserve">- Chờ thêm một chút! Để thám tử nghĩ biện pháp thâm nhập một chút, xem năm ngàn quân Tây Kỳ phía bắc đi đâu đã!</w:t>
      </w:r>
    </w:p>
    <w:p>
      <w:pPr>
        <w:pStyle w:val="BodyText"/>
      </w:pPr>
      <w:r>
        <w:t xml:space="preserve">Diêm Lương là một quân sư rất thận trọng. Cho nên lúc này hắn vẫn chủ trương chiến thuật thận trọng. Hắn sợ đây là âm mưu của Tây Kỳ.</w:t>
      </w:r>
    </w:p>
    <w:p>
      <w:pPr>
        <w:pStyle w:val="BodyText"/>
      </w:pPr>
      <w:r>
        <w:t xml:space="preserve">- Được!</w:t>
      </w:r>
    </w:p>
    <w:p>
      <w:pPr>
        <w:pStyle w:val="BodyText"/>
      </w:pPr>
      <w:r>
        <w:t xml:space="preserve">Tiếu Minh Vận cũng tán thành với cách nói của Diêm lương. Hắn quay về phía tên lính liên lạc phân phó xuống, bắt đầu phái ra thám tử tinh nhuệ tìm biện pháp xâm nhập vào quân địch điều tra tình huống có liên quan với chuyện quân Tây Kỳ rời đi.</w:t>
      </w:r>
    </w:p>
    <w:p>
      <w:pPr>
        <w:pStyle w:val="Compact"/>
      </w:pPr>
      <w:r>
        <w:br w:type="textWrapping"/>
      </w:r>
      <w:r>
        <w:br w:type="textWrapping"/>
      </w:r>
    </w:p>
    <w:p>
      <w:pPr>
        <w:pStyle w:val="Heading2"/>
      </w:pPr>
      <w:bookmarkStart w:id="54" w:name="chương-37-doạ-ra-thời-cơ-chiến-đấu."/>
      <w:bookmarkEnd w:id="54"/>
      <w:r>
        <w:t xml:space="preserve">32. Chương 37: Doạ Ra Thời Cơ Chiến Đấu.</w:t>
      </w:r>
    </w:p>
    <w:p>
      <w:pPr>
        <w:pStyle w:val="Compact"/>
      </w:pPr>
      <w:r>
        <w:br w:type="textWrapping"/>
      </w:r>
      <w:r>
        <w:br w:type="textWrapping"/>
      </w:r>
      <w:r>
        <w:t xml:space="preserve">Bên này điều tra, bên kia trung đội số 7 trải qua hai ngày hành quân gấp đã thành công tránh được quân Tây Kỳ phía bắc, xuất hiện phía sau quân Tây Kỳ phía bắc. Mà lúc này chắn trước mặt bọn họ chỉ có một phòng tuyến cuối cùng. Chỉ cần xông qua được phòng tuyến này, bọn họ đã có thể trở về Đại Vận!</w:t>
      </w:r>
    </w:p>
    <w:p>
      <w:pPr>
        <w:pStyle w:val="BodyText"/>
      </w:pPr>
      <w:r>
        <w:t xml:space="preserve">Nếu như bọn họ có thể trở lại, bọn họ sẽ tạo ra một đoạn truyền kỳ về trung đội số 7 của bọn họ.</w:t>
      </w:r>
    </w:p>
    <w:p>
      <w:pPr>
        <w:pStyle w:val="BodyText"/>
      </w:pPr>
      <w:r>
        <w:t xml:space="preserve">Người của trung đội số 7 đã trốn trong một rừng cây nhỏ suốt một ngày. Bọn họ đang ở cách quân Tây Kỳ trấn thủ phía bắc chưa đầy hai mươi dặm. Bọn họ có thể nghe được tiếng kêu thi thoảng truyền lại.</w:t>
      </w:r>
    </w:p>
    <w:p>
      <w:pPr>
        <w:pStyle w:val="BodyText"/>
      </w:pPr>
      <w:r>
        <w:t xml:space="preserve">- Đội trưởng, quân phía bắc chúng ta giở trò quỷ gì vậy? Có cơ hội tốt như vậy sao không phát động tổng tiến công?</w:t>
      </w:r>
    </w:p>
    <w:p>
      <w:pPr>
        <w:pStyle w:val="BodyText"/>
      </w:pPr>
      <w:r>
        <w:t xml:space="preserve">Vương Mông gãi đầu nhìn Lăng Túc ở phía sau dò hỏi.</w:t>
      </w:r>
    </w:p>
    <w:p>
      <w:pPr>
        <w:pStyle w:val="BodyText"/>
      </w:pPr>
      <w:r>
        <w:t xml:space="preserve">- Không biết! Chúng ta giúp bọn họ dẫn đi năm ngàn người. Bọn họ vốn đang có ưu thế, đáng lý phải phát động tổng tiến công mới đúng. Nhưng đã hai ngày, sao bọn họ lại không có một chút động tĩnh gì?</w:t>
      </w:r>
    </w:p>
    <w:p>
      <w:pPr>
        <w:pStyle w:val="BodyText"/>
      </w:pPr>
      <w:r>
        <w:t xml:space="preserve">Lăng Túc đang suy nghĩ không hiểu thống soái quân phía bắc đang làm gì. Nếu như bỏ lỡ cơ hội này, vậy muốn tìm lại một thời cơ chiến đấu như vậy, gần như là không thể.</w:t>
      </w:r>
    </w:p>
    <w:p>
      <w:pPr>
        <w:pStyle w:val="BodyText"/>
      </w:pPr>
      <w:r>
        <w:t xml:space="preserve">- Thống soái quân phía bắc hình như là Tiếu Minh Vận thì phải?</w:t>
      </w:r>
    </w:p>
    <w:p>
      <w:pPr>
        <w:pStyle w:val="BodyText"/>
      </w:pPr>
      <w:r>
        <w:t xml:space="preserve">Hác Trì suy nghĩ một chút. Hắn nhớ Tiếu Minh Vận này chính là một thống soái vô cùng bảo thủ. Nếu hắn không nắm chắc phần thắng, sẽ không dễ dàng xuất kích. Giống như lần này, nếu như đổi lại là vị thống soái khác đến chỉ huy, khẳng định đã phát động tổng tiến công đánh quân phía bắc liên tiếp thất bại. Nhưng Tiếu Minh Vận lại lãng phí hai ngày.</w:t>
      </w:r>
    </w:p>
    <w:p>
      <w:pPr>
        <w:pStyle w:val="BodyText"/>
      </w:pPr>
      <w:r>
        <w:t xml:space="preserve">- Tiếu Minh Vận này thuộc phái bảo thủ am hiểu phòng thủ, nhưng đáng tiếc về phương diện tấn công sẽ làm hỏng thời cơ chiến đấu. Khi ta còn ở nhà đã từng nghe nói. Không ngờ được Tiếu Minh Vận này lại bảo thủ như thế. Nếu tiếp tục như vậy một khi quân phía bắc biết bị trêu đùa trở về, chúng ta thật sự ngay cả một cơ hội nhỏ nhoi cũng không có!</w:t>
      </w:r>
    </w:p>
    <w:p>
      <w:pPr>
        <w:pStyle w:val="BodyText"/>
      </w:pPr>
      <w:r>
        <w:t xml:space="preserve">Lăng Túc trăm tính vạn tính cũng không tính đến chuyện bọn họ đi đến một bước này lại gặp phải vấn đề khó khăn như thế.</w:t>
      </w:r>
    </w:p>
    <w:p>
      <w:pPr>
        <w:pStyle w:val="BodyText"/>
      </w:pPr>
      <w:r>
        <w:t xml:space="preserve">Lúc này chỉ cần quân phía bắc xông tới, bọn họ lập tức có thể mượn sự hỗn loạn thành công trở về. Nhưng hiện tại quân phía bắc còn thận trọng hơn cả quân Tây Kỳ. Không nhìn ra được bọn họ có bất kỳ ý định tấn công nào. Điều này thực sự khiến người ta đau đầu.</w:t>
      </w:r>
    </w:p>
    <w:p>
      <w:pPr>
        <w:pStyle w:val="BodyText"/>
      </w:pPr>
      <w:r>
        <w:t xml:space="preserve">.....</w:t>
      </w:r>
    </w:p>
    <w:p>
      <w:pPr>
        <w:pStyle w:val="BodyText"/>
      </w:pPr>
      <w:r>
        <w:t xml:space="preserve">- Báo...</w:t>
      </w:r>
    </w:p>
    <w:p>
      <w:pPr>
        <w:pStyle w:val="BodyText"/>
      </w:pPr>
      <w:r>
        <w:t xml:space="preserve">Một binh sĩ đưa tin vọt vào trong đại trướng của Tiếu Minh Vận. Lúc này Tiếu Minh Vận và Diêm Lương đã gấp đến độ lửa cháy đến nơi! Năm ngàn quân Tây Kỳ rời khỏi tiền tuyến sắp được hai ngày. Trong hai ngày này bọn họ lại không phát động tấn công. Đại nguyên soái đang ở vị trí trấn thủ phía đông nam cũng đã biết chuyện này. Hơn nữa Đại nguyên soái đang tự mình tới đây.</w:t>
      </w:r>
    </w:p>
    <w:p>
      <w:pPr>
        <w:pStyle w:val="BodyText"/>
      </w:pPr>
      <w:r>
        <w:t xml:space="preserve">Tiếu Minh Vận biết, đây chính là sự bất mãn của Đại nguyên soái Lăng Trung Thiên đối với mình. Trong thời gian hai ngày, nếu như cuối cùng điều tra ra được kết quả là âm mưu còn tốt. Nếu như quả thực đúng là quân Tây Kỳ rút đi năm ngàn quân trợ giúp Phì Thủy Thành, bọn họ lại không hề tấn công, vậy chức thống soái quân phía bắc của hắn đã kết thúc.</w:t>
      </w:r>
    </w:p>
    <w:p>
      <w:pPr>
        <w:pStyle w:val="BodyText"/>
      </w:pPr>
      <w:r>
        <w:t xml:space="preserve">- Nói đi!</w:t>
      </w:r>
    </w:p>
    <w:p>
      <w:pPr>
        <w:pStyle w:val="BodyText"/>
      </w:pPr>
      <w:r>
        <w:t xml:space="preserve">Tiếu Minh Vận biết, đây hẳn là tin tức của thám tử từ tiền tuyến báo về.</w:t>
      </w:r>
    </w:p>
    <w:p>
      <w:pPr>
        <w:pStyle w:val="BodyText"/>
      </w:pPr>
      <w:r>
        <w:t xml:space="preserve">- Ba ngày trước đó, một đội kỵ binh giống như trung đội số 7 xuất hiện ở dưới chân Phì Thủy Thành tiến hành công kích...</w:t>
      </w:r>
    </w:p>
    <w:p>
      <w:pPr>
        <w:pStyle w:val="BodyText"/>
      </w:pPr>
      <w:r>
        <w:t xml:space="preserve">Binh sĩ đưa tin mới nói tới đây lập tức bị Diêm Lương ngắt lời. Hắn chợt nghe Diêm Lương trừng mắt nói:</w:t>
      </w:r>
    </w:p>
    <w:p>
      <w:pPr>
        <w:pStyle w:val="BodyText"/>
      </w:pPr>
      <w:r>
        <w:t xml:space="preserve">- Ngươi lặp lại lần nữa? Là trung đội số 7? Còn phát động công kích đối với Phì Thủy Thành?</w:t>
      </w:r>
    </w:p>
    <w:p>
      <w:pPr>
        <w:pStyle w:val="BodyText"/>
      </w:pPr>
      <w:r>
        <w:t xml:space="preserve">- Đúng vậy quân sư đại nhân. Ba ngày trước đó, một đội kỵ binh nghi ngờ là trung đội số 7, đã phát động công kích đối với Phì Thủy Thành. Sau khi giết giết thành chủ Phì Thủy Thành đã ung dung rời đi. Số lượng quân địch thương vong không nhiều. Đội kỵ binh này không tổn thất một người. Hai ngày trước quân phía bắc nhận được chim ưng đưa tin của Phì Thủy Thành, phái ra năm ngàn quân khẩn cấp trợ giúp Phì Thủy Thành. Lúc này đã đến Phì Thủy Thành...</w:t>
      </w:r>
    </w:p>
    <w:p>
      <w:pPr>
        <w:pStyle w:val="BodyText"/>
      </w:pPr>
      <w:r>
        <w:t xml:space="preserve">Thật ra, bản thân binh sĩ đưa tin có phần không dám tin tưởng vào tin tức tình báo này. Nhưng phần tin tức này do một đám thám báo tinh nhuệ nhất dùng tính mạng đổi lấy. Tất nhiên không có khả năng có bất cứ vấn đề gì.</w:t>
      </w:r>
    </w:p>
    <w:p>
      <w:pPr>
        <w:pStyle w:val="BodyText"/>
      </w:pPr>
      <w:r>
        <w:t xml:space="preserve">Sau khi nghe xong tin tức tình báo này, hai người Tiếu Minh Vận và Diêm Lương trợn mắt há hốc mồm không biết nên mở miệng như thế nào.</w:t>
      </w:r>
    </w:p>
    <w:p>
      <w:pPr>
        <w:pStyle w:val="BodyText"/>
      </w:pPr>
      <w:r>
        <w:t xml:space="preserve">Trung đội kỵ binh chỉ khoảng bốn mươi ngươi dám tấn công vào một thành thị. Điều này đã không thể tưởng tượng nổi. Nhưng không thể tưởng tượng nổi chính là bọn họ còn giết chết thành chủ của người ta mà không tổn thất một người! Rốt cuộc tin tức tình báo này là đáng tin hay là vô căn cứ?</w:t>
      </w:r>
    </w:p>
    <w:p>
      <w:pPr>
        <w:pStyle w:val="BodyText"/>
      </w:pPr>
      <w:r>
        <w:t xml:space="preserve">- Tin tình báo này không có vấn đề chứ?</w:t>
      </w:r>
    </w:p>
    <w:p>
      <w:pPr>
        <w:pStyle w:val="BodyText"/>
      </w:pPr>
      <w:r>
        <w:t xml:space="preserve">Tiếu Minh Vận nhìn binh sĩ đưa tin. Dù như thế nào hắn cũng có phần không thể nào tiếp nhận được tin tình báo này.</w:t>
      </w:r>
    </w:p>
    <w:p>
      <w:pPr>
        <w:pStyle w:val="BodyText"/>
      </w:pPr>
      <w:r>
        <w:t xml:space="preserve">- Chính xác trăm phần trăm!</w:t>
      </w:r>
    </w:p>
    <w:p>
      <w:pPr>
        <w:pStyle w:val="BodyText"/>
      </w:pPr>
      <w:r>
        <w:t xml:space="preserve">Binh sĩ đưa tin khẳng định chắc chắn.</w:t>
      </w:r>
    </w:p>
    <w:p>
      <w:pPr>
        <w:pStyle w:val="BodyText"/>
      </w:pPr>
      <w:r>
        <w:t xml:space="preserve">- Nhanh! Truyền lệnh tất cả quân đội nhanh chóng tập hợp! Nhanh!</w:t>
      </w:r>
    </w:p>
    <w:p>
      <w:pPr>
        <w:pStyle w:val="BodyText"/>
      </w:pPr>
      <w:r>
        <w:t xml:space="preserve">Lúc này Tiếu Minh Vận cũng bất chấp vấn đề tại sao một trung đội kỵ binh chỉ có bốn mươi kỵ binh lại có thể phát động tấn công đối với Phì Thủy Thành. Hắn chỉ biết, nếu như hiện tại hắn không phát động tổng tiến công, đợi tới lúc Lăng Trung Thiên đến đây, không phải chỉ đơn giản lấy đi chức thống soái phía bắc của hắn. Nếu như hiện tại hắn còn không phát động công kích, sợ là Lăng Trung Thiên vừa tới sẽ chém chết hắn ngay tại chỗ...</w:t>
      </w:r>
    </w:p>
    <w:p>
      <w:pPr>
        <w:pStyle w:val="BodyText"/>
      </w:pPr>
      <w:r>
        <w:t xml:space="preserve">Làm hỏng thời cơ chiến đấu hai ngày, rốt cuộc sau khi nhận được tin tình báo, quân Đại Vận trấn thủ phía bắc đã phát động tổng tiến công đối với quân Tây Kỳ. Nhưng đáng tiếc thời gian bọn họ phát động tổng tiến công có hơi chậm. Lúc này bọn họ phát động tấn công mặc dù có thể giành được một ít thắng lợi, nhưng không thể nào hoàn toàn đánh bại quân phía bắc.</w:t>
      </w:r>
    </w:p>
    <w:p>
      <w:pPr>
        <w:pStyle w:val="BodyText"/>
      </w:pPr>
      <w:r>
        <w:t xml:space="preserve">Tiếu Minh Vận tự mình dẫn binh lên chiến trường. Lúc này trong lòng hắn đầy hổ thẹn. Trước đây sư huynh Lăng Trung Thiên đã nhiều lần nói về tác phong bảo thủ của hắn. Nhưng từ đầu đến cuối hắn đều cảm thấy phương pháp này của mình mới là ổn thỏa nhất. Hơn nữa từ trước tới nay hắn chưa từng xuất hiện bất kỳ sai lầm nào. Nhưng lần này...</w:t>
      </w:r>
    </w:p>
    <w:p>
      <w:pPr>
        <w:pStyle w:val="BodyText"/>
      </w:pPr>
      <w:r>
        <w:t xml:space="preserve">- Đã phát động tổng tiến công!</w:t>
      </w:r>
    </w:p>
    <w:p>
      <w:pPr>
        <w:pStyle w:val="BodyText"/>
      </w:pPr>
      <w:r>
        <w:t xml:space="preserve">Lăng Túc bỗng nhiên đứng lên. Lúc này hắn đã có thể nghe được tiếng trống trận và tiếng hô của các binh sĩ từ phía xa vọng tới.</w:t>
      </w:r>
    </w:p>
    <w:p>
      <w:pPr>
        <w:pStyle w:val="BodyText"/>
      </w:pPr>
      <w:r>
        <w:t xml:space="preserve">- Ta ngất! Rốt cuộc hắn đã phát động tổng tiến công! Nếu sư thúc Tiếu Minh Vận còn không phát động công kích, chắc hẳn phụ thân ta sẽ đập chết hắn! Chúng ta chuẩn bị xông lên!</w:t>
      </w:r>
    </w:p>
    <w:p>
      <w:pPr>
        <w:pStyle w:val="BodyText"/>
      </w:pPr>
      <w:r>
        <w:t xml:space="preserve">Lăng Túc xoay người nhảy lên chiến mã của hắn, sau đó truyền lệnh cho thủ hạ của mình:</w:t>
      </w:r>
    </w:p>
    <w:p>
      <w:pPr>
        <w:pStyle w:val="BodyText"/>
      </w:pPr>
      <w:r>
        <w:t xml:space="preserve">- Một lát nữa, chúng ta mặc kệ chiến trường đánh như thế nào, trực tiếp xông ra khỏi hậu phương lớn của kẻ địch, từ bên trái lao ra!</w:t>
      </w:r>
    </w:p>
    <w:p>
      <w:pPr>
        <w:pStyle w:val="BodyText"/>
      </w:pPr>
      <w:r>
        <w:t xml:space="preserve">Lăng Túc không tính giết địch. Mấy vạn người đại hỗn chiến, cho dù bọn họ cường đại hơn nữa, nhưng chưa đầy bốn mươi người vọt vào chỉ có một con đường chết. Cho nên hắn lựa chọn xông ra từ phía bên trái của quân Tây Kỳ. Đó là vị trí yếu nhất.</w:t>
      </w:r>
    </w:p>
    <w:p>
      <w:pPr>
        <w:pStyle w:val="Compact"/>
      </w:pPr>
      <w:r>
        <w:br w:type="textWrapping"/>
      </w:r>
      <w:r>
        <w:br w:type="textWrapping"/>
      </w:r>
    </w:p>
    <w:p>
      <w:pPr>
        <w:pStyle w:val="Heading2"/>
      </w:pPr>
      <w:bookmarkStart w:id="55" w:name="chương-38-39-kỵ-binh-từ-phía-sau-lưng-xông-ra"/>
      <w:bookmarkEnd w:id="55"/>
      <w:r>
        <w:t xml:space="preserve">33. Chương 38 + 39: Kỵ Binh Từ Phía Sau Lưng Xông Ra</w:t>
      </w:r>
    </w:p>
    <w:p>
      <w:pPr>
        <w:pStyle w:val="Compact"/>
      </w:pPr>
      <w:r>
        <w:br w:type="textWrapping"/>
      </w:r>
      <w:r>
        <w:br w:type="textWrapping"/>
      </w:r>
      <w:r>
        <w:t xml:space="preserve">Lúc này trên chiến trường, quân Đại Vận phía bắc đã phát động tổng tiến công. 40, 50 ngàn binh sĩ tạo thành thế trận xung phong, khí thế bàng bạc gần như có thể xé rách thiên địa.</w:t>
      </w:r>
    </w:p>
    <w:p>
      <w:pPr>
        <w:pStyle w:val="BodyText"/>
      </w:pPr>
      <w:r>
        <w:t xml:space="preserve">Quân Tây Kỳ trấn thủ phía bắc cũng không hoàn toàn chỉ phòng ngự. Vào lúc này, nếu bọn họ bị động phòng thủ, rất có khả năng sẽ bị một đợt tấn công khác đánh vào trong quân doanh. Một khi xuất hiện tình huống như thế, bên Tây Kỳ tất sẽ đại loạn. Làm không tốt đến lúc đó quân doanh cũng sẽ mất. Nói như vậy bọn họ chỉ có thể lui lại phía sau, trấn thủ Phì Thủy Thành.</w:t>
      </w:r>
    </w:p>
    <w:p>
      <w:pPr>
        <w:pStyle w:val="BodyText"/>
      </w:pPr>
      <w:r>
        <w:t xml:space="preserve">- Đứng vững cho ta! Tiếu Minh Vận kia chỉ là một kẻ vô dụng. Hắn nhiều nhất chỉ công kích được một đợt! Đứng vững trước đợt công kích này, chúng ta có thể đánh thắng!</w:t>
      </w:r>
    </w:p>
    <w:p>
      <w:pPr>
        <w:pStyle w:val="BodyText"/>
      </w:pPr>
      <w:r>
        <w:t xml:space="preserve">Thống soái quân Tây Kỳ phía bắc tự mình cầm lấy dùi trống, gõ trống trận vang trời. Nhưng vào lúc này, bên Tây Kỳ lại xuất hiện hoàn cảnh xấu không nhỏ. Tuy rằng trận hình không sụp đổ, nhưng trước đại quân Đại Vận anh dũng khí thế liều chết, giống như đã hít thuốc lắc, khiến khí thế của bọn họ giảm mạnh.</w:t>
      </w:r>
    </w:p>
    <w:p>
      <w:pPr>
        <w:pStyle w:val="BodyText"/>
      </w:pPr>
      <w:r>
        <w:t xml:space="preserve">Phía xa, tại biên giới Đại Vận, Lăng Trung Thiên âm trầm nhìn chiến trường đang chiến đấu ác liệt. Quỳ bên cạnh hắn chính là quân sư Diêm Lương. Sau khi cuộc chiến đấu được khai hỏa chưa tới mười phút, Lăng Trung Thiên đã một mình chạy tới nơi này. Mà khi hắn nghe Diêm Lương nói cho biết, hai người ngu xuẩn này không ngờ chỉ vừa mới phát động tổng tiến công. Hắn đã một cước giẫm Diêm Lương gục xuống...</w:t>
      </w:r>
    </w:p>
    <w:p>
      <w:pPr>
        <w:pStyle w:val="BodyText"/>
      </w:pPr>
      <w:r>
        <w:t xml:space="preserve">- Nguyên soái... Thực sự... Thật sự là thám báo vừa mới phát tin tức tới...</w:t>
      </w:r>
    </w:p>
    <w:p>
      <w:pPr>
        <w:pStyle w:val="BodyText"/>
      </w:pPr>
      <w:r>
        <w:t xml:space="preserve">Diêm Lương vẫn có ý định giải thích cho mình và Tiếu Minh Vận.</w:t>
      </w:r>
    </w:p>
    <w:p>
      <w:pPr>
        <w:pStyle w:val="BodyText"/>
      </w:pPr>
      <w:r>
        <w:t xml:space="preserve">- Thối lắm! Thám báo của các ngươi đều ăn cứt sao? Phải chờ người khác rút đi hai ngày ngươi mới nhận được tin tức! Nếu như toàn bộ thám báo Đại Vận đều giống như thám báo của các ngươi, vậy chúng ta trực tiếp đầu hàng được rồi!</w:t>
      </w:r>
    </w:p>
    <w:p>
      <w:pPr>
        <w:pStyle w:val="BodyText"/>
      </w:pPr>
      <w:r>
        <w:t xml:space="preserve">Lăng Trung Thiên nói xong lại đạp Diêm Lương một cước. Cho tới bây giờ tên ngu xuẩn này còn dùng lý do thấp kém như vậy sao? Hai bên đại chiến, thám báo hẳn là bay đầy trời mới đúng. Cho dù không thể nhận được tin tức tình báo hoàn chỉnh, nhưng nhất định phải biết được một phần. Nhưng hai người ngu xuẩn này quá giỏi. Đợi người ta chạy đi mới phái người thăm dò. Sao bọn họ không đợi tới lúc đánh giặc xong mới đi điều tra luôn một thể?</w:t>
      </w:r>
    </w:p>
    <w:p>
      <w:pPr>
        <w:pStyle w:val="BodyText"/>
      </w:pPr>
      <w:r>
        <w:t xml:space="preserve">- Nguyên soái...</w:t>
      </w:r>
    </w:p>
    <w:p>
      <w:pPr>
        <w:pStyle w:val="BodyText"/>
      </w:pPr>
      <w:r>
        <w:t xml:space="preserve">Diêm Lương cũng biết lần này bọn họ phạm phải sai lầm rất lớn. Làm lỡ thời cơ chiến đấu như vậy là một trọng tội. Lăng Trung Thiên đã nhiều lần thông báo bọn họ có thể ra tay nhất định phải tổng tiến công ra tay không tiếc phải trả giá. Nhưng Tiếu Minh Vận lại kéo dài tới ngày hôm nay mới tấn công. Thật may lúc này Tiếu Minh Vận chỉ huy ở phía trước, bằng không dựa vào hiểu biết của Diêm Lương đối với Lăng Trung Thiên, chỉ sợ Lăng Trung Thiên có thể đánh sư đệ của hắn hộc máu ngay tại chỗ.</w:t>
      </w:r>
    </w:p>
    <w:p>
      <w:pPr>
        <w:pStyle w:val="BodyText"/>
      </w:pPr>
      <w:r>
        <w:t xml:space="preserve">- Tình hình trận chiến hiện nay thế nào? Quân địch rút về tiếp viện đang ở đâu?</w:t>
      </w:r>
    </w:p>
    <w:p>
      <w:pPr>
        <w:pStyle w:val="BodyText"/>
      </w:pPr>
      <w:r>
        <w:t xml:space="preserve">Lăng Trung Thiên cũng biết, chuyện đến nước này chỉ có thể lựa chọn cứu chữa.</w:t>
      </w:r>
    </w:p>
    <w:p>
      <w:pPr>
        <w:pStyle w:val="BodyText"/>
      </w:pPr>
      <w:r>
        <w:t xml:space="preserve">- 5000 đại quân của quân địch tạm thời vẫn đang ở Phì Thủy Thành. Tuy nhiên đội kỵ binh thần bí kia lại không hề phát động tấn công. Nếu như tiền tuyến căng thẳng, có lẽ bọn họ sẽ trở về tiền tuyến!</w:t>
      </w:r>
    </w:p>
    <w:p>
      <w:pPr>
        <w:pStyle w:val="BodyText"/>
      </w:pPr>
      <w:r>
        <w:t xml:space="preserve">Lần này Diêm Lương đã điều tra rất kỹ. Nếu vào lúc này còn trả lời không biết, hậu quả thật sự sẽ rất nghiêm trọng.</w:t>
      </w:r>
    </w:p>
    <w:p>
      <w:pPr>
        <w:pStyle w:val="BodyText"/>
      </w:pPr>
      <w:r>
        <w:t xml:space="preserve">- Truyền lệnh cho Minh Vận, nhanh chóng công kích! Nhất định phải chiếm được nơi đóng quân trước khi viện binh của bọn họ đến!</w:t>
      </w:r>
    </w:p>
    <w:p>
      <w:pPr>
        <w:pStyle w:val="BodyText"/>
      </w:pPr>
      <w:r>
        <w:t xml:space="preserve">Lăng Trung Thiên quay về Diêm Lương rống to một tiếng. Diêm Lương vội vàng bò dậy chạy về phía chiến trường...</w:t>
      </w:r>
    </w:p>
    <w:p>
      <w:pPr>
        <w:pStyle w:val="BodyText"/>
      </w:pPr>
      <w:r>
        <w:t xml:space="preserve">Ngay khi Diêm Lương vừa chạy ra, thân thể Lăng Trung Thiên liền từ từ bay lên. Thân thể hắn từ từ bay lên rất cao trên không trung. Chỉ trong một thoáng, hắn đã bay lên tới trăm mét phía trên không trung quan sát toàn bộ chiến trường. Mà trong lúc hắn bay lên, trung đội số 7 cũng từ một nơi yếu kém phía sau lưng kẻ địch bắt đầu xung phong.</w:t>
      </w:r>
    </w:p>
    <w:p>
      <w:pPr>
        <w:pStyle w:val="BodyText"/>
      </w:pPr>
      <w:r>
        <w:t xml:space="preserve">Ba mươi bảy tên kỵ sĩ trong chiến trường khổng lồ như vậy giống như một viên đá ném vào trong biển rộng. Cho dù bọn họ hung mãnh hơn nữa, căn bản không lật nổi sóng lớn.</w:t>
      </w:r>
    </w:p>
    <w:p>
      <w:pPr>
        <w:pStyle w:val="BodyText"/>
      </w:pPr>
      <w:r>
        <w:t xml:space="preserve">Dĩ nhiên, trung đội số 7 không dự định lật sóng. Bởi vì bọn họ căn bản không có ý định hỗn chiến tại đây. Cục diện hỗn loạn như vậy, bọn họ chỉ có một cơ hội tấn công. Nếu đợt tấn công lần này kết thúc, cho dù bọn họ xông ra lần thứ hai cũng không có khả năng thành công. Trận đại chiến này là mười mấy vạn người hỗn chiến. Phạm vi trải dài tới mấy chục dặm. Cho dù là nơi yếu kém, ít nhất bọn họ cũng phải một đường xung phong tới hơn một dặm mới có thể tiến vào phạm vi của quân Đại Vận.</w:t>
      </w:r>
    </w:p>
    <w:p>
      <w:pPr>
        <w:pStyle w:val="BodyText"/>
      </w:pPr>
      <w:r>
        <w:t xml:space="preserve">- Âu Dương, chú ý bắn chết Thần Xạ Thủ của đối phương!</w:t>
      </w:r>
    </w:p>
    <w:p>
      <w:pPr>
        <w:pStyle w:val="BodyText"/>
      </w:pPr>
      <w:r>
        <w:t xml:space="preserve">Lăng Túc biết, vào thời điểm này, trên chiến trận điều gì đáng sợ nhất. Đối mặt với toàn bộ binh, hơn nữa bọn họ còn đột nhiên tập kích từ phía sau, sẽ không có mấy binh sĩ có thể phản ứng kịp. Nhưng binh sĩ không phản ứng kịp không có nghĩa là Thần Xạ Thủ ẩn nấp ở chỗ cao cũng không phản ứng kịp. Trong phạm vi bộ binh hỗn chiến lớn như vậy, đột nhiên xuất hiện một đội kỵ binh xông ra. Đó chính là hạc giữa bầy gà. Hơn nữa mỗi người bọn họ còn mặc chế phục riêng của đoàn kỵ sĩ Đao Nhọn. Mặc kệ bắn chết người nào trong số bọn họ, đều có thể có được chiến công vượt xa so với bắn chết binh lính bình thường.</w:t>
      </w:r>
    </w:p>
    <w:p>
      <w:pPr>
        <w:pStyle w:val="BodyText"/>
      </w:pPr>
      <w:r>
        <w:t xml:space="preserve">- Xông lên!</w:t>
      </w:r>
    </w:p>
    <w:p>
      <w:pPr>
        <w:pStyle w:val="BodyText"/>
      </w:pPr>
      <w:r>
        <w:t xml:space="preserve">Lăng Túc vẫn dẫn đầu trận hình xung kích. Mà lần này Âu Dương không đi cuối cùng. Hắn được một đám kỵ sĩ vây ở giữa. Mỗi người đều dùng khiên tròn bảo vệ chặt chẽ cho Âu Dương, đề phòng Âu Dương bị Thần Xạ Thủ bắn chết.</w:t>
      </w:r>
    </w:p>
    <w:p>
      <w:pPr>
        <w:pStyle w:val="BodyText"/>
      </w:pPr>
      <w:r>
        <w:t xml:space="preserve">- Mở vị trí bên trái cho ta!</w:t>
      </w:r>
    </w:p>
    <w:p>
      <w:pPr>
        <w:pStyle w:val="BodyText"/>
      </w:pPr>
      <w:r>
        <w:t xml:space="preserve">Âu Dương bỗng nhiên kéo dài cung tiễn. Tam Lăng Tiễn nhanh chóng bắn về phía bên trái. Sau đó liền nhìn thấy Tam Lăng Tiễn của Âu Dương thành công bắn chết một Thần Xạ Thủ đang chuẩn bị giương cung ngắm bắn về phía bên này.</w:t>
      </w:r>
    </w:p>
    <w:p>
      <w:pPr>
        <w:pStyle w:val="BodyText"/>
      </w:pPr>
      <w:r>
        <w:t xml:space="preserve">- Xông lên! Đừng dừng lại. Nhất định phải xông tới. Âu Dương chú ý Thần Xạ Thủ! Có thể giết được bao nhiêu thì giết bấy nhiêu. Không giết nổi thì bỏ chạy!</w:t>
      </w:r>
    </w:p>
    <w:p>
      <w:pPr>
        <w:pStyle w:val="BodyText"/>
      </w:pPr>
      <w:r>
        <w:t xml:space="preserve">Lúc này Lăng Túc không mong giết người, chỉ mong vọt tới phạm vi của quân mình. Lúc này bọn họ đang trong khu vực rất nguy hiểm. Chỉ cần xông về phía trước một dặm, như vậy sẽ đến khu vực an toàn.</w:t>
      </w:r>
    </w:p>
    <w:p>
      <w:pPr>
        <w:pStyle w:val="BodyText"/>
      </w:pPr>
      <w:r>
        <w:t xml:space="preserve">Một dặm đường này, nếu như là lúc bình thường, đối với trung đội số 7 có khả năng chỉ chớp mắt đã tới. Nhưng trên chiến trường hỗn loạn như vậy, cho dù kỵ binh điên cuồng giẫm đạp lên bộ binh nhưng muốn tiến lên nửa bước cũng khó.</w:t>
      </w:r>
    </w:p>
    <w:p>
      <w:pPr>
        <w:pStyle w:val="BodyText"/>
      </w:pPr>
      <w:r>
        <w:t xml:space="preserve">- Cẩn thận bên phải!</w:t>
      </w:r>
    </w:p>
    <w:p>
      <w:pPr>
        <w:pStyle w:val="BodyText"/>
      </w:pPr>
      <w:r>
        <w:t xml:space="preserve">Lúc này trên đùi Vương Mông đã bị bắn trúng một mũi tên. Mũi tên này vốn bắn vào cổ họng của hắn. Cũng may hắn phản ứng nhanh dùng cánh tay đưa khiên tới gạt ra, khiến mũi tên phóng tới bị chệch đi, bắn xuống đùi hắn.</w:t>
      </w:r>
    </w:p>
    <w:p>
      <w:pPr>
        <w:pStyle w:val="BodyText"/>
      </w:pPr>
      <w:r>
        <w:t xml:space="preserve">- Ta đến đây!</w:t>
      </w:r>
    </w:p>
    <w:p>
      <w:pPr>
        <w:pStyle w:val="BodyText"/>
      </w:pPr>
      <w:r>
        <w:t xml:space="preserve">Âu Dương từ trên ngựa quay người thay đổi tư thế. Tay hắn kéo dài dây cung Thứ Kiêu Cung. Một mũi Tam Lăng Tiễn từ trên dây cung bay ra, vẽ ra một đường vòng cung tuyệt đẹp bắn tới vị trí Thần Xạ Thủ phía bên phải. Nhưng đáng tiếc hiện tại quá hỗn loạn. Hơn nữa Thần Xạ Thủ của đối phương vô cùng nhạy bén.</w:t>
      </w:r>
    </w:p>
    <w:p>
      <w:pPr>
        <w:pStyle w:val="BodyText"/>
      </w:pPr>
      <w:r>
        <w:t xml:space="preserve">Khi mũi tên của Âu Dương vừa bay ra, hắn đã ẩn mình phía sau tấm khiên. Tuy tấm khiên có thể bảo vệ tính mạng của hắn, nhưng không thể khiến hắn khỏi bị thương. Tam Lăng Tiễn của Âu Dương trực tiếp xuyên qua tấm khiên, sau đó xuyên qua vai trái của người này, ghim hắn vào tấm khiên!</w:t>
      </w:r>
    </w:p>
    <w:p>
      <w:pPr>
        <w:pStyle w:val="BodyText"/>
      </w:pPr>
      <w:r>
        <w:t xml:space="preserve">Lại một mũi tên tiếp theo bay ra. Âu Dương bắn ra mũi tên này hoàn toàn chỉ dựa vào cảm giác. Mũi tên này đuổi theo mũi tên trước, cũng xuyên qua tấm khiên, sau đó không ngờ quỷ thần xui khiến bắn thủng tấm khiên xuyên qua yết hầu của Thần Xạ Thủ.</w:t>
      </w:r>
    </w:p>
    <w:p>
      <w:pPr>
        <w:pStyle w:val="BodyText"/>
      </w:pPr>
      <w:r>
        <w:t xml:space="preserve">- Có kỵ binh! Có kỵ binh!</w:t>
      </w:r>
    </w:p>
    <w:p>
      <w:pPr>
        <w:pStyle w:val="BodyText"/>
      </w:pPr>
      <w:r>
        <w:t xml:space="preserve">Hai phe nhân mã đều phát hiện có đội kỵ binh đột nhiên xuất hiện. Khi bên Tây Kỳ quốc chợt phát hiện có một đội kỵ binh nhỏ xuất hiện bên trong quân doanh của mình, bọn họ lập tức trở nên hỗn loạn. Quân bên Đại Vận quốc lại nhận ra đội kỵ binh này là người của bọn họ!</w:t>
      </w:r>
    </w:p>
    <w:p>
      <w:pPr>
        <w:pStyle w:val="BodyText"/>
      </w:pPr>
      <w:r>
        <w:t xml:space="preserve">- Là đoàn kỵ sĩ Đao Nhọn! Là người của đoàn kỵ sĩ Đao Nhọn! Nhanh tới cứu viện!</w:t>
      </w:r>
    </w:p>
    <w:p>
      <w:pPr>
        <w:pStyle w:val="BodyText"/>
      </w:pPr>
      <w:r>
        <w:t xml:space="preserve">Nhìn thấy đám người đang bị bao vây không ngờ là đoàn kỵ sĩ Đao Nhọn, bộ binh Đại Vận quốc lại phát động đợt tấn công dũng mãnh với ý định cứu viện cho trung đội số 7.</w:t>
      </w:r>
    </w:p>
    <w:p>
      <w:pPr>
        <w:pStyle w:val="BodyText"/>
      </w:pPr>
      <w:r>
        <w:t xml:space="preserve">Lăng Trung Thiên đang ở trên không cũng nhìn thấy trung đội số 7 này đột nhiên xông ra. Với nhãn lực của hắn, cho dù là khoảng cách rất xa, hắn liếc mắt đã có thể nhìn thấy người đang dẫn dầu đoàn kỵ binh khó nhọc tấn công quân địch để trở về chính là con trai của hắn.</w:t>
      </w:r>
    </w:p>
    <w:p>
      <w:pPr>
        <w:pStyle w:val="BodyText"/>
      </w:pPr>
      <w:r>
        <w:t xml:space="preserve">- Hay cho tiểu tử nhà ngươi! Không ngờ đã chạy đến đây rồi!</w:t>
      </w:r>
    </w:p>
    <w:p>
      <w:pPr>
        <w:pStyle w:val="BodyText"/>
      </w:pPr>
      <w:r>
        <w:t xml:space="preserve">Giờ phút này trong lòng Lăng Trung Thiên vô cùng vui mừng. Mặc dù đứa con trai này trời sinh đối nghịch với mình, nhưng bất kể thế nào máu mủ tình thâm, thân tình thì không cách nào thay đổi. Cho dù Lăng Túc có đối nghịch với hắn thế nào, vẫn là con trai của hắn.</w:t>
      </w:r>
    </w:p>
    <w:p>
      <w:pPr>
        <w:pStyle w:val="BodyText"/>
      </w:pPr>
      <w:r>
        <w:t xml:space="preserve">- Ồ!</w:t>
      </w:r>
    </w:p>
    <w:p>
      <w:pPr>
        <w:pStyle w:val="BodyText"/>
      </w:pPr>
      <w:r>
        <w:t xml:space="preserve">Lăng Trung Thiên nhìn thấy trung đội số 7, hắn chợt phát hiện trung đội số 7 dường như khác hẳn. Tuy lúc này trung đội số 7 chỉ có ba mươi bảy người bị vây trong vạn quân, không ngờ không có bất kỳ sự hoảng loạn nào. Ban đầu bọn họ từ trận xung phong hình nón chuyển thành một trận phòng ngự hình ống từ từ di chuyển về phía quân mình. Tại trung tâm của chiến trận hình ống, một người tuổi trẻ tay cầm chiến cung màu tím đậm không ngừng kéo cung bắn tên. Những Thần Xạ Thủ vừa nãy còn vô cùng kiêu ngạo, hiện tại đối diện với hắn không ngờ toàn bộ trở nên câm lặng!</w:t>
      </w:r>
    </w:p>
    <w:p>
      <w:pPr>
        <w:pStyle w:val="BodyText"/>
      </w:pPr>
      <w:r>
        <w:t xml:space="preserve">- Áp chế! Đây là hoàn toàn áp chế!</w:t>
      </w:r>
    </w:p>
    <w:p>
      <w:pPr>
        <w:pStyle w:val="BodyText"/>
      </w:pPr>
      <w:r>
        <w:t xml:space="preserve">Lăng Trung Thiên có chút khó tin nhìn Âu Dương không ngừng kéo cung bắn tên. Không ngờ chỉ dựa vào một mình hắn đã có thể áp chế được mười Thần Xạ Thủ của đối phương? Điều này thật sự không thể nào tưởng tượng nổi?</w:t>
      </w:r>
    </w:p>
    <w:p>
      <w:pPr>
        <w:pStyle w:val="BodyText"/>
      </w:pPr>
      <w:r>
        <w:t xml:space="preserve">Tuy toàn trung đội số 7 bị bao vây chặt chẽ, nhưng ba mươi bảy người bọn họ chưa từng xuất hiện biểu hiện hoảng loạn nào. Trái lại trong vạn quân, bọn họ lại tạo thành một chấn động nhỏ.</w:t>
      </w:r>
    </w:p>
    <w:p>
      <w:pPr>
        <w:pStyle w:val="BodyText"/>
      </w:pPr>
      <w:r>
        <w:t xml:space="preserve">Kỵ binh trên chiến trường không có tác dụng lớn lắm. Nhưng mặc dù trung đội số 7 mất đi thế tấn công, thực tế lực chiến đấu gần như không giảm bớt. Đặc biệt là sau khi Âu Dương ở trong trận trợ giúp bọn họ áp chế Thần Xạ Thủ của đối phương, trung đội số 7 càng không kiêng kỵ bắt đầu đại sát tiến lên.</w:t>
      </w:r>
    </w:p>
    <w:p>
      <w:pPr>
        <w:pStyle w:val="BodyText"/>
      </w:pPr>
      <w:r>
        <w:t xml:space="preserve">Lăng Trung Thiên bay lơ lửng trong không trung. Tuy rằng hắn có thực lực kinh người, nhưng hắn biết, mình không thể tham gia vào cuộc chiến này. Bản thân hắn chính là một Lục Tiên. Các quốc gia đều có một vài quy ước, đó chính là không cho phép tu luyện giả tham gia các cuộc chiến tranh bình thường. Cho nên mặc dù nhìn thấy con trai mình bị bao vây, hắn lại chỉ có thể sốt ruột.</w:t>
      </w:r>
    </w:p>
    <w:p>
      <w:pPr>
        <w:pStyle w:val="BodyText"/>
      </w:pPr>
      <w:r>
        <w:t xml:space="preserve">Cũng may, tuy trung đội số 7 bị bao vây, nhưng bọn họ lại không hề có dấu hiệu tan rã. Trái lại bọn họ trước sau vẫn di chuyển từ từ về phía quân Đại Vận.</w:t>
      </w:r>
    </w:p>
    <w:p>
      <w:pPr>
        <w:pStyle w:val="BodyText"/>
      </w:pPr>
      <w:r>
        <w:t xml:space="preserve">Chỉ trong chốc lát, trung đội số 7 đã rút ngắn khoảng cách một dặm đến vị trí chỉ còn chưa tới năm trăm mét. Từ vị trí này bọn họ đã có thể nhìn thấy quân Đại Vận đang cố gắng xông về phía bọn họ.</w:t>
      </w:r>
    </w:p>
    <w:p>
      <w:pPr>
        <w:pStyle w:val="BodyText"/>
      </w:pPr>
      <w:r>
        <w:t xml:space="preserve">Nhìn thấy quân phía bắc dũng mãnh xông tới, trung đội số 7 giống như được khích lệ. Chợt nghe Lăng Túc rống to một tiếng chém chết một tên binh sĩ mang trường thương. Sau đó từ trong vạn quân xuất hiện một khe hở nhỏ khiến hắn có thể tấn công làm rối loạn trận hình của những kẻ xông tới tính ngăn cản vây khốn bọn họ. Cũng thừa dịp Lăng Túc tấn công lần này, toàn bộ trung đội số 7 đột nhiên từ chiến trận hình ống biến thành chiến trận hình nón tiến nhanh về phía trước hơn một trăm mét!</w:t>
      </w:r>
    </w:p>
    <w:p>
      <w:pPr>
        <w:pStyle w:val="BodyText"/>
      </w:pPr>
      <w:r>
        <w:t xml:space="preserve">- Cứu viện trung đội số 7! Nhanh tấn công về phía trước!</w:t>
      </w:r>
    </w:p>
    <w:p>
      <w:pPr>
        <w:pStyle w:val="BodyText"/>
      </w:pPr>
      <w:r>
        <w:t xml:space="preserve">Lúc này Tiếu Minh Vận đang chỉ huy trong loạn quân đã phát hiện trung đội số 7 bị bao vây. Nhưng hắn và Lăng Trung Thiên đều là Lục Tiên. Hắn không thể vận dụng lực lượng của chính mình tại đây được. Bằng không, không cần người khác động thủ, sư môn của hắn sẽ bắt hắn lại.</w:t>
      </w:r>
    </w:p>
    <w:p>
      <w:pPr>
        <w:pStyle w:val="BodyText"/>
      </w:pPr>
      <w:r>
        <w:t xml:space="preserve">- Xông lên! Xông về phía phía trước! Mở một đường tới cho trung đội số 7!</w:t>
      </w:r>
    </w:p>
    <w:p>
      <w:pPr>
        <w:pStyle w:val="BodyText"/>
      </w:pPr>
      <w:r>
        <w:t xml:space="preserve">Vào lúc này, Tiếu Minh Vận tương đối sốt ruột. Đừng thấy trung đội số 7 ở bên trong vạn quân, giết trái giết phải. Nhưng chỉ trong chốc lát, bọn họ gần như người nào cũng bị thương. Ngoại trừ Thần Xạ Thủ bị vây ở giữa đang không ngừng bắn ra Tam Lăng Tiễn màu đen, lực chiến đấu của toàn bộ trung đội số 7 đã giảm xuống đến ba phần mười.</w:t>
      </w:r>
    </w:p>
    <w:p>
      <w:pPr>
        <w:pStyle w:val="BodyText"/>
      </w:pPr>
      <w:r>
        <w:t xml:space="preserve">Bọn họ nhờ có Âu Dương áp chế đối với Thần Xạ Thủ của đối phương, cho nên tới nay trung đội số 7 vẫn chưa xuất hiện giảm quân số.</w:t>
      </w:r>
    </w:p>
    <w:p>
      <w:pPr>
        <w:pStyle w:val="BodyText"/>
      </w:pPr>
      <w:r>
        <w:t xml:space="preserve">- Âu Dương, áp chết bọn họ. Những người khác theo ta tấn công một lần cuối cùng!</w:t>
      </w:r>
    </w:p>
    <w:p>
      <w:pPr>
        <w:pStyle w:val="BodyText"/>
      </w:pPr>
      <w:r>
        <w:t xml:space="preserve">Lúc này bọn họ chỉ còn cách quân Đại Vận hai trăm mét. Chỉ cần có thể thuận lợi tổ chức một đợt tấn công nữa, như vậy bọn họ có thể phá vòng vây ra ngoài!</w:t>
      </w:r>
    </w:p>
    <w:p>
      <w:pPr>
        <w:pStyle w:val="BodyText"/>
      </w:pPr>
      <w:r>
        <w:t xml:space="preserve">- Yên tâm! Các ngươi cứ tổ chức tấn công, bọn họ không làm gì được đâu!</w:t>
      </w:r>
    </w:p>
    <w:p>
      <w:pPr>
        <w:pStyle w:val="BodyText"/>
      </w:pPr>
      <w:r>
        <w:t xml:space="preserve">Tam Lăng Tiễn màu đen của Âu Dương không ngừng bay ra. Mỗi mũi tên của hắn bắn ra, đều có hai đến ba tên binh sĩ bị hắn bắn chết tại chỗ. Toàn bộ Thần Xạ Thủ phía xa đều trốn sau tấm khiên. Chỉ trong chốc lát bọn họ đã hoảng sợ! Bất kể là người nào, chỉ cần thò đầu ra, nhất định sẽ có một mũi Tam Lăng Tiễn bay tới. Tam Lăng Tiễn này thực sự quá cường lực, lại có thể xuyên qua tấm khiên bắn bọn họ bị thương. Bọn họ vốn có mười hai Thần Xạ Thủ. Hiện tại đã bị Âu Dương bắn chết hai người. Mười người còn lại có ba người bị bắn thương. Bảy người kia bị áp chế đến mức khổ sở, hoàn toàn không có biện pháp nào khác.</w:t>
      </w:r>
    </w:p>
    <w:p>
      <w:pPr>
        <w:pStyle w:val="BodyText"/>
      </w:pPr>
      <w:r>
        <w:t xml:space="preserve">- Ngăn cản đội kỵ binh kia!</w:t>
      </w:r>
    </w:p>
    <w:p>
      <w:pPr>
        <w:pStyle w:val="BodyText"/>
      </w:pPr>
      <w:r>
        <w:t xml:space="preserve">Lúc này một tên tướng lĩnh bên quân địch đã phát hiện trung đội số 7 xuất hiện trong đại quân của bọn họ đang không ngừng xông ra. Trung đội số 7 chỉ xông tới một hồi đã đánh chết một, hai trăm người. Đặc biệt là Thần Xạ Thủ của bọn họ. Người kia quả thực chính là một kẻ biến thái. Trong loạn quân vẫn có thể dựa vào sự yểm trợ của chiến hữu áp chế gắt gao đối với tất cả Thần Xạ Thủ của bọn họ. Tên tướng lĩnh này nhìn thấy, gần như không thể tin nổi.</w:t>
      </w:r>
    </w:p>
    <w:p>
      <w:pPr>
        <w:pStyle w:val="BodyText"/>
      </w:pPr>
      <w:r>
        <w:t xml:space="preserve">Vèo. . .</w:t>
      </w:r>
    </w:p>
    <w:p>
      <w:pPr>
        <w:pStyle w:val="BodyText"/>
      </w:pPr>
      <w:r>
        <w:t xml:space="preserve">Người này còn chưa nói dứt lời, một mũi Tam Lăng Tiễn màu đen bắn thẳng về phía đầu của hắn! Âu Dương đang tìm kiếm tướng lĩnh quân địch từ lâu. Gia hoả này vừa lên tiếng đã tiết lộ vị trí của hắn.</w:t>
      </w:r>
    </w:p>
    <w:p>
      <w:pPr>
        <w:pStyle w:val="Compact"/>
      </w:pPr>
      <w:r>
        <w:br w:type="textWrapping"/>
      </w:r>
      <w:r>
        <w:br w:type="textWrapping"/>
      </w:r>
    </w:p>
    <w:p>
      <w:pPr>
        <w:pStyle w:val="Heading2"/>
      </w:pPr>
      <w:bookmarkStart w:id="56" w:name="chương-40-một-cung-bắn-bôn-mũi-tên."/>
      <w:bookmarkEnd w:id="56"/>
      <w:r>
        <w:t xml:space="preserve">34. Chương 40: Một Cung Bắn Bốn Mũi Tên.</w:t>
      </w:r>
    </w:p>
    <w:p>
      <w:pPr>
        <w:pStyle w:val="Compact"/>
      </w:pPr>
      <w:r>
        <w:br w:type="textWrapping"/>
      </w:r>
      <w:r>
        <w:br w:type="textWrapping"/>
      </w:r>
      <w:r>
        <w:t xml:space="preserve">Tam Lăng Tiễn của Âu Dương giống như là một lệnh phù đòi mạng từng mũi tên nối nhau bay về phía gia hoả kia.</w:t>
      </w:r>
    </w:p>
    <w:p>
      <w:pPr>
        <w:pStyle w:val="BodyText"/>
      </w:pPr>
      <w:r>
        <w:t xml:space="preserve">Âu Dương liên tục bắn ra ba mũi tên. Mỗi mũi tên không rời vị trí hiểm yếu của tên tướng lĩnh. Nhưng khi ba mũi tên bay đến trước người của tên tướng lĩnh kia, Âu Dương lại nhìn thấy gia hoả kia bỗng nhiên vung một khiên lớn ra. Ba mũi Tam Lăng Tiễn do hắn bắn ra gần như cùng một lúc đã bị tấm khiên kia đánh bay.</w:t>
      </w:r>
    </w:p>
    <w:p>
      <w:pPr>
        <w:pStyle w:val="BodyText"/>
      </w:pPr>
      <w:r>
        <w:t xml:space="preserve">- Ta ngất!</w:t>
      </w:r>
    </w:p>
    <w:p>
      <w:pPr>
        <w:pStyle w:val="BodyText"/>
      </w:pPr>
      <w:r>
        <w:t xml:space="preserve">Âu Dương quả thực không thể tin được vào mắt mình. Tên tướng lĩnh này thật sự hung mãnh tới mức thái quá. Mũi tên của hắn mạnh đến mức nào trong lòng hắn rõ nhất. Nhưng đối phương lại có thể dễ dàng đỡ được ba mũi Tam Lăng Tiến của hắn như vậy. Điều này đối với hắn mà nói tuyệt đối là một sự đả kích rất lớn!</w:t>
      </w:r>
    </w:p>
    <w:p>
      <w:pPr>
        <w:pStyle w:val="BodyText"/>
      </w:pPr>
      <w:r>
        <w:t xml:space="preserve">- Ta cho ngươi đập!</w:t>
      </w:r>
    </w:p>
    <w:p>
      <w:pPr>
        <w:pStyle w:val="BodyText"/>
      </w:pPr>
      <w:r>
        <w:t xml:space="preserve">Âu Dương nhất thời nổi giận. Hắn rút từ phía sau lưng ra bốn mũi Tam Lăng Tiễn màu đen, đồng thời đặt lên trên dây cung, một cung bốn mũi tên! Lúc này, Âu Dương cũng mặc kệ đến cùng có mấy mũi tên có thể trúng đích. Dù sao đi nữa cục diện hỗn loạn như vậy, cho dù bắn chệch cũng có thể bắn chết người.</w:t>
      </w:r>
    </w:p>
    <w:p>
      <w:pPr>
        <w:pStyle w:val="BodyText"/>
      </w:pPr>
      <w:r>
        <w:t xml:space="preserve">Tuy nhiên lần này vận khí của hắn vô cùng tốt. Một cung bốn mũi tên chỉ có tỉ lệ thành công ba phần mười lại được hắn bắn ra. Có thể thấy bốn mũi Tam Lăng Tiễn màu đen bay xung quanh nhau để hợp thành một tiễn trận nho nhỏ bắn về phía tên tướng lĩnh kia!</w:t>
      </w:r>
    </w:p>
    <w:p>
      <w:pPr>
        <w:pStyle w:val="BodyText"/>
      </w:pPr>
      <w:r>
        <w:t xml:space="preserve">Nhìn thấy Âu Dương một cung đồng thời bắn ra bốn mũi tên, đừng nói là tướng lĩnh quân địch, cho dù là Lăng Trung Thiên đang đứng trên không trung xem chiến cũng cảm thấy bối rối! Hắn không phải không biết về truyền thuyết một cung hai mũi tên của Thần Xạ Thủ. Nhưng đây tuyệt đối là lần đầu tiên hắn nghe nói và nhìn thấy một cung đồng thời bắn ra bốn mũi tên! Bốn mũi tên này không phải bị bắn ra lung tung. Từ quỹ đạo bay ra của chúng có thể phán đoán được, bốn mũi tên này sẽ lần lượt bắn tới những chỗ hiểm yếu trên người tướng lĩnh quân địch.</w:t>
      </w:r>
    </w:p>
    <w:p>
      <w:pPr>
        <w:pStyle w:val="BodyText"/>
      </w:pPr>
      <w:r>
        <w:t xml:space="preserve">Tên tướng lĩnh quân địch tay cầm tấm khiên nhìn thấy bốn mũi Tam Lăng Tiễn bay xung quanh nhau tiến về phía hắn, trong mắt của hắn cũng đầy vẻ khó tin. Nhưng hắn không hề hoảng loạn. Thân là một Yêu Chiến Sĩ, hắn không cho rằng một Thần Xạ Thủ nho nhỏ có thể làm gì được hắn. Nếu như không phải bởi vì có vài điều lệ hạn chế hắn có thể xông tới giết chết Âu Dương, bất cứ lúc nào.</w:t>
      </w:r>
    </w:p>
    <w:p>
      <w:pPr>
        <w:pStyle w:val="BodyText"/>
      </w:pPr>
      <w:r>
        <w:t xml:space="preserve">Bốn mũi Tam Lăng Tiễn quấn lấy nhau, bay đến trước mặt tướng lĩnh quân địch. Người này lại vung tấm khiên trong tay lên đánh về phía bốn mũi Tam Lăng Tiễn đang bắn tới. Hắn muốn đánh bay tất cả bốn mũi Tam Lăng Tiễn. Nhưng khi hắn vung tấm khiên lên, trên mặt Âu Dương lại xuất hiện một nụ cười lạnh lùng.</w:t>
      </w:r>
    </w:p>
    <w:p>
      <w:pPr>
        <w:pStyle w:val="BodyText"/>
      </w:pPr>
      <w:r>
        <w:t xml:space="preserve">- Ngươi cho rằng một cung bốn mũi tên của lão tử có thể dễ dàng đập như vậy sao? Chết đi cho ta!</w:t>
      </w:r>
    </w:p>
    <w:p>
      <w:pPr>
        <w:pStyle w:val="BodyText"/>
      </w:pPr>
      <w:r>
        <w:t xml:space="preserve">Trong lòng thầm Âu Dương nghĩ. Chỉ thấy bốn mũi Tam Lăng Tiễn quấn lấy nhau trên không trung va chạm nhỏ một cái. Sau đó bốn mũi Tam Lăng Tiễn giống như bị lực lượng nào đó khống chế. Giữa không trung, chúng bất ngờ cùng lúc tạo thành một đường vòng cung. Bốn mũi tên lượt lượt bay về phía các phía trên dưới trái phải của người này.</w:t>
      </w:r>
    </w:p>
    <w:p>
      <w:pPr>
        <w:pStyle w:val="BodyText"/>
      </w:pPr>
      <w:r>
        <w:t xml:space="preserve">Người này căn bản không ngờ được sẽ có biến hóa như vậy. Tấm khiên của hắn đã vung ra. Thời điểm hắn vung ra, bốn mũi Tam Lăng Tiễn đã thay đổi phương hướng trực tiếp bắn vào bốn điểm hiểm yếu trên dưới phải trái của hắn.</w:t>
      </w:r>
    </w:p>
    <w:p>
      <w:pPr>
        <w:pStyle w:val="BodyText"/>
      </w:pPr>
      <w:r>
        <w:t xml:space="preserve">Trên mặt người này lộ vẻ kinh sợ. Đồng thời không ngờ thân thể của hắn xuất hiện một sự vặn vẹo gần như khó tin nổi. Hẳn là dựa vào lực lượng này, hắn đã lăn tròn dưới đất, tránh thoát được bốn mũi tên đòi mạng!</w:t>
      </w:r>
    </w:p>
    <w:p>
      <w:pPr>
        <w:pStyle w:val="BodyText"/>
      </w:pPr>
      <w:r>
        <w:t xml:space="preserve">Dưới tình huống như vậy cũng có thể thất thủ, Âu Dương biết hắn nhất định đã đụng phải cao nhân! Bốn mũi tên vừa nãy, bất kể là lực lượng hay tốc độ hoặc là kỹ xảo cũng là biểu hiện cao nhất của hắn. Nhưng như vậy cũng không thể làm gì được người này. Trong nháy mắt Âu Dương đã bỏ đi ý định tiếp tục bắn chết người này.</w:t>
      </w:r>
    </w:p>
    <w:p>
      <w:pPr>
        <w:pStyle w:val="BodyText"/>
      </w:pPr>
      <w:r>
        <w:t xml:space="preserve">Tuy Âu Dương bỏ qua ý định tiếp tục bắn chết hắn, nhưng tên tướng lĩnh bị ép phải biểu diễn hành động lăn tròn trên mặt đắt, mặt đã tím cả lại. Bản thân hắn là một Yêu Chiến Sĩ tứ giai. Hắn lại bị một Thần Xạ Thủ không chắc đã tu luyện ép tới mức mất mặt như vậy. Hắn nổi giận gầm lên một tiếng. Thân thể hắn liền bay lên cao. Không ngờ hắn trực tiếp giẫm lên vai binh sĩ trước mặt điên cuồng lao về phía Âu Dương!</w:t>
      </w:r>
    </w:p>
    <w:p>
      <w:pPr>
        <w:pStyle w:val="BodyText"/>
      </w:pPr>
      <w:r>
        <w:t xml:space="preserve">…</w:t>
      </w:r>
    </w:p>
    <w:p>
      <w:pPr>
        <w:pStyle w:val="BodyText"/>
      </w:pPr>
      <w:r>
        <w:t xml:space="preserve">Trên bầu trời, Lăng Trung Thiên nhìn Âu Dương cùng Mộc Vãn Phong giao thủ ngắn ngủi, nội tâm hắn thực sự quá chấn động! Tuy thực lực của Mộc Vãn Phong thấp hơn hắn rất nhiều, nhưng Mộc Vãn Phong là một Yêu Chiến Sĩ tứ giai. Yêu Chiến Sĩ đối với người bình thường mà nói, cho dù không biến thân cũng là tồn tại vô địch. Nhưng hôm nay Mộc Vãn Phong lại bị một Thần Xạ Thủ nho nhỏ kia dùng thần kỹ ép hắn phải biểu diễn trò lăn tròn trên mặt đất. Nếu như không phải Lăng Trung Thiên tận mắt nhìn thấy, chắc chắn hắn sẽ không tin.</w:t>
      </w:r>
    </w:p>
    <w:p>
      <w:pPr>
        <w:pStyle w:val="BodyText"/>
      </w:pPr>
      <w:r>
        <w:t xml:space="preserve">Mà khi hắn thấy Mộc Vãn Phong bỗng nhiên giẫm lên vai binh sĩ từ phía xa xông tới chỗ trung đội số 7, trên mặt của hắn bất ngờ xuất hiện vẻ mừng rỡ.</w:t>
      </w:r>
    </w:p>
    <w:p>
      <w:pPr>
        <w:pStyle w:val="BodyText"/>
      </w:pPr>
      <w:r>
        <w:t xml:space="preserve">- Mộc Vãn Phong, đây là ngươi tự mình muốn chết! Đừng trách ta!</w:t>
      </w:r>
    </w:p>
    <w:p>
      <w:pPr>
        <w:pStyle w:val="BodyText"/>
      </w:pPr>
      <w:r>
        <w:t xml:space="preserve">Lăng Trung Thiên nhìn thấy Mộc Vãn Phong đã cách trung đội số 7 chưa đầy trăm mét. Thân thể của hắn bỗng nhiên từ trên không trung lao xuống. Chỉ một khắc trước khi Mộc Vãn Phong sắp ra tay, hắn đã ngăn cản ở trước người Mộc Vãn Phong.</w:t>
      </w:r>
    </w:p>
    <w:p>
      <w:pPr>
        <w:pStyle w:val="BodyText"/>
      </w:pPr>
      <w:r>
        <w:t xml:space="preserve">- Mộc Vãn Phong, ngươi vi phạm điều ước của tứ quốc. Ta chỉ có thể tiễn ngươi lên đường thôi!</w:t>
      </w:r>
    </w:p>
    <w:p>
      <w:pPr>
        <w:pStyle w:val="BodyText"/>
      </w:pPr>
      <w:r>
        <w:t xml:space="preserve">Lăng Trung Thiên nói xong, trong tay của hắn bỗng nhiên bay ra một tia chớp. Tia chớp này từ trong tay Lăng Trung Thiên bay ra giống như một lôi xà, thân thể uốn lượn đánh về phía Mộc Vãn Phong.</w:t>
      </w:r>
    </w:p>
    <w:p>
      <w:pPr>
        <w:pStyle w:val="BodyText"/>
      </w:pPr>
      <w:r>
        <w:t xml:space="preserve">Một tiếng gầm lớn vang lên. . .</w:t>
      </w:r>
    </w:p>
    <w:p>
      <w:pPr>
        <w:pStyle w:val="BodyText"/>
      </w:pPr>
      <w:r>
        <w:t xml:space="preserve">Nhìn Lăng Trung Thiên bỗng nhiên xuất hiện, Mộc Vãn Phong gần như muốn tát cho mình một cái thật mạnh. Thật ra vừa nãy hắn đã phát hiện Lăng Trung Thiên đang ở trên không trung xem chiến. Hắn rất thông minh không lựa chọn động thủ. Dù sao Lăng Trung Thiên chính là Lục Tiên thất giai. Mình đối đầu với hắn căn bản không có bất kỳ phần thắng nào. Cũng may còn có điều lệ tứ quốc, ở trên chiến trường, tu luyện giả không được phép ra tay.</w:t>
      </w:r>
    </w:p>
    <w:p>
      <w:pPr>
        <w:pStyle w:val="BodyText"/>
      </w:pPr>
      <w:r>
        <w:t xml:space="preserve">Nhưng vừa nãy hắn bị Âu Dương trêu chọc như vậy không ngờ lại quên mất Lăng Trung Thiên đang ở trên không trung, lại ngu đột xuất chạy tới muốn đập chết Âu Dương. Hiện tại Lăng Trung Thiên nắm được cơ hội từ không trung lao xuống.</w:t>
      </w:r>
    </w:p>
    <w:p>
      <w:pPr>
        <w:pStyle w:val="BodyText"/>
      </w:pPr>
      <w:r>
        <w:t xml:space="preserve">Mộc Vãn Phong rống to một tiếng, liền thấy xung quanh thân thể của hắn bỗng nhiên xuất hiện một cơn lốc xoáy cường đại. Sau đó từng phần chiến giáp trên người Mộc Vãn Phong vỡ ra thành từng mảnh. Trong nháy mắt hắn bất ngờ biến thành một con quái vật có da màu xanh, đầu mọc hai sừng.</w:t>
      </w:r>
    </w:p>
    <w:p>
      <w:pPr>
        <w:pStyle w:val="BodyText"/>
      </w:pPr>
      <w:r>
        <w:t xml:space="preserve">- Ta ngất!</w:t>
      </w:r>
    </w:p>
    <w:p>
      <w:pPr>
        <w:pStyle w:val="BodyText"/>
      </w:pPr>
      <w:r>
        <w:t xml:space="preserve">Lúc này, con ngươi của Âu Dương trợn tròn như muốn rơi ra ngoài. Vừa nãy Lăng Trung Thiên từ trên không trung bay xuống hắn đã bị chấn động không nhẹ. Hiện tại lại thấy Siêu Xayda biến thân. Cho dù hắn là người bình tĩnh tới mức nào, nhưng vào lúc này cũng tuyệt đối không có cách nào giữ bình tĩnh được nữa!</w:t>
      </w:r>
    </w:p>
    <w:p>
      <w:pPr>
        <w:pStyle w:val="Compact"/>
      </w:pPr>
      <w:r>
        <w:br w:type="textWrapping"/>
      </w:r>
      <w:r>
        <w:br w:type="textWrapping"/>
      </w:r>
    </w:p>
    <w:p>
      <w:pPr>
        <w:pStyle w:val="Heading2"/>
      </w:pPr>
      <w:bookmarkStart w:id="57" w:name="chương-41-siêu-xayda."/>
      <w:bookmarkEnd w:id="57"/>
      <w:r>
        <w:t xml:space="preserve">35. Chương 41: Siêu Xayda.</w:t>
      </w:r>
    </w:p>
    <w:p>
      <w:pPr>
        <w:pStyle w:val="Compact"/>
      </w:pPr>
      <w:r>
        <w:br w:type="textWrapping"/>
      </w:r>
      <w:r>
        <w:br w:type="textWrapping"/>
      </w:r>
      <w:r>
        <w:t xml:space="preserve">- Cháu trai, bên này!</w:t>
      </w:r>
    </w:p>
    <w:p>
      <w:pPr>
        <w:pStyle w:val="BodyText"/>
      </w:pPr>
      <w:r>
        <w:t xml:space="preserve">Lại một tiếng kêu lớn. Đã thấy Tiếu Minh Vận vẫn ngủ đông trên đài chỉ huy cũng hóa thân trở thành một quái vật. Tuy nhiên bộ dáng của hắn không giống như Mộc Vãn Phong. So với dáng dấp quái vật của Mộc Vãn Phong, hắn ngoại trừ làn da xanh lục, thân thể bắt đầu lớn hơn, nhưng không hề có sừng!</w:t>
      </w:r>
    </w:p>
    <w:p>
      <w:pPr>
        <w:pStyle w:val="BodyText"/>
      </w:pPr>
      <w:r>
        <w:t xml:space="preserve">- Lại một Siêu Xayda nữa!</w:t>
      </w:r>
    </w:p>
    <w:p>
      <w:pPr>
        <w:pStyle w:val="BodyText"/>
      </w:pPr>
      <w:r>
        <w:t xml:space="preserve">Âu Dương che miệng mình. Hắn cảm giác dường như mình tiến vào trong một thế giới huyền ảo. Đã bay trên không trung, còn biến thân thành Siêu Xayda. Rốt cuộc đây là thế giới quái quỷ gì vậy?</w:t>
      </w:r>
    </w:p>
    <w:p>
      <w:pPr>
        <w:pStyle w:val="BodyText"/>
      </w:pPr>
      <w:r>
        <w:t xml:space="preserve">- Ầm!</w:t>
      </w:r>
    </w:p>
    <w:p>
      <w:pPr>
        <w:pStyle w:val="BodyText"/>
      </w:pPr>
      <w:r>
        <w:t xml:space="preserve">Thời điểm Tiếu Minh Vận tiếp ứng cho trung đội số 7, một đòn sấm sét của Lăng Trung Thiên vừa phát ra đã mạnh mẽ đánh lên người Mộc Vãn Phong. Một đòn này tạo ra uy lực trực tiếp đẩy Siêu Xayda do Mộc Vãn Phong biến thân bay đi mười mét, đè chết một đám binh lính bình thường.</w:t>
      </w:r>
    </w:p>
    <w:p>
      <w:pPr>
        <w:pStyle w:val="BodyText"/>
      </w:pPr>
      <w:r>
        <w:t xml:space="preserve">- Lăng Trung Thiên! Ngươi dám giết ta sao?</w:t>
      </w:r>
    </w:p>
    <w:p>
      <w:pPr>
        <w:pStyle w:val="BodyText"/>
      </w:pPr>
      <w:r>
        <w:t xml:space="preserve">Da trên ngực Mộc Vãn Phong bị tróc một miếng lớn. Lúc này máu từ trong vết thương chảy ra. Mộc Vãn Phong trừng đôi mắt đỏ như máu nhìn Lăng Trung Thiên gầm lên.</w:t>
      </w:r>
    </w:p>
    <w:p>
      <w:pPr>
        <w:pStyle w:val="BodyText"/>
      </w:pPr>
      <w:r>
        <w:t xml:space="preserve">- Hừ! Vi phạm điều ước của tứ quốc, hôm nay ngươi phải chết!</w:t>
      </w:r>
    </w:p>
    <w:p>
      <w:pPr>
        <w:pStyle w:val="BodyText"/>
      </w:pPr>
      <w:r>
        <w:t xml:space="preserve">Lăng Trung Thiên chờ cơ hội này đã lâu. Hiện tại nếu Mộc Vãn Phong đã xuất thủ trước phá vỡ quy củ, vậy bất luận thế nào hắn cũng không thể buông tha cho Mộc Vãn Phong.</w:t>
      </w:r>
    </w:p>
    <w:p>
      <w:pPr>
        <w:pStyle w:val="BodyText"/>
      </w:pPr>
      <w:r>
        <w:t xml:space="preserve">- A!</w:t>
      </w:r>
    </w:p>
    <w:p>
      <w:pPr>
        <w:pStyle w:val="BodyText"/>
      </w:pPr>
      <w:r>
        <w:t xml:space="preserve">Mộc Vãn Phong hét lớn một tiếng, trực tiếp nắm hai tên binh sĩ bên cạnh, xem như ám khí ném về phía Lăng Trung Thiên.</w:t>
      </w:r>
    </w:p>
    <w:p>
      <w:pPr>
        <w:pStyle w:val="BodyText"/>
      </w:pPr>
      <w:r>
        <w:t xml:space="preserve">Lăng Trung Thiên không để ý tới hai tên binh sĩ bị ném tới. Trán của hắn bỗng nhiên bắn ra một đạo kiếm quang. Kiếm quang lóe lên khiến hai tên binh sĩ bay tới bị chém thành bốn đoạn từ trên không trung rơi xuống đất.</w:t>
      </w:r>
    </w:p>
    <w:p>
      <w:pPr>
        <w:pStyle w:val="BodyText"/>
      </w:pPr>
      <w:r>
        <w:t xml:space="preserve">Cùng lúc này, Mộc Vãn Phong cũng từ mặt đất nhảy lên. Lúc này toàn thân hắn màu xanh, nhìn thế nào cũng giống như một con cóc lớn. Hơn nữa con cóc này rất khó coi. Tốc độ nhảy lên của hắn sắp đạt tới cực hạn!</w:t>
      </w:r>
    </w:p>
    <w:p>
      <w:pPr>
        <w:pStyle w:val="BodyText"/>
      </w:pPr>
      <w:r>
        <w:t xml:space="preserve">Hai bàn tay Mộc Vãn Phong mở ra, giơ những móng vuốt sắc nhọn. Tất nhiên mục tiêu của hắn chính là Lăng Trung Thiên đang ở trên bầu trời. Hắn muốn nhân lúc Lăng Trung Thiên đánh giết hai tên binh sĩ để tiến hành đánh lén. Nhưng ai biết sau khi hắn nhảy lên lại phát hiện Lăng Trung Thiên đã sớm giải quyết xong hai tên binh sĩ kia. Lúc này trong tay Lăng Trung Thiên đã ngưng kết ra một đạo kiếm quang màu bạc. Đạo kiếm quang này đâm thẳng về phía Mộc Vãn Phong.</w:t>
      </w:r>
    </w:p>
    <w:p>
      <w:pPr>
        <w:pStyle w:val="BodyText"/>
      </w:pPr>
      <w:r>
        <w:t xml:space="preserve">Lúc này Mộc Vãn Phong đang dừng lại trong không trung. Cho dù hắn muốn né tránh cũng gần như là không thể. Điều duy nhất hắn có thể làm chính là lập tức tạo ra một tấm khiên ngân quang chặn ở trước mặt, tính liều chết chống đỡ một đòn này.</w:t>
      </w:r>
    </w:p>
    <w:p>
      <w:pPr>
        <w:pStyle w:val="BodyText"/>
      </w:pPr>
      <w:r>
        <w:t xml:space="preserve">Nhưng do đẳng cấp chênh lệch quá lớn. Lăng Trung Thiên là Lục Tiên thất giai cao hơn Mộc Vãn Phong ba giai. Một kiếm này trực tiếp đâm xuyên qua tấm khiên của Mộc Vãn Phong, sau đó lại xuyên qua lồng ngực của Mộc Vãn Phong đánh nát yêu đan của hắn, chém chết hắn ngay tại chỗ. . .</w:t>
      </w:r>
    </w:p>
    <w:p>
      <w:pPr>
        <w:pStyle w:val="BodyText"/>
      </w:pPr>
      <w:r>
        <w:t xml:space="preserve">Âu Dương nhìn cuộc giao đấu ngắn ngủi trên bầu trời, miệng hắn vẫn há hốc. Giờ phút này hắn đã biết, hiểu biết của mình đối với thế giới này quả thực thấp đến cực điểm. Lăng Trung Thiên bay trên bầu trời dùng kiếm quang chiến đấu thật giống như tiên nhân trong thần thoại. Mộc Vãn Phong biến thân thành người Xayda giống như trong truyền thuyết yêu ma. Tóm lại thế giới này có bí mật gì? Những tồn tại siêu nhiên này là gì?</w:t>
      </w:r>
    </w:p>
    <w:p>
      <w:pPr>
        <w:pStyle w:val="BodyText"/>
      </w:pPr>
      <w:r>
        <w:t xml:space="preserve">Âu Dương nghĩ không ra nhân loại làm sao có thể đạt được trình độ như vậy. Tuy nhiên trong lúc hắn đang suy ngẫm những điều này, chợt nghe có tiếng gầm rú của Lăng Túc truyền đến:</w:t>
      </w:r>
    </w:p>
    <w:p>
      <w:pPr>
        <w:pStyle w:val="BodyText"/>
      </w:pPr>
      <w:r>
        <w:t xml:space="preserve">- Mẹ nó, Âu Dương! Ngươi choáng váng cái gì. Nhanh lên không chết bây giờ!</w:t>
      </w:r>
    </w:p>
    <w:p>
      <w:pPr>
        <w:pStyle w:val="BodyText"/>
      </w:pPr>
      <w:r>
        <w:t xml:space="preserve">Âu Dương bỗng nhiên quay đầu lại. Lúc này hắn nhìn thấy Lăng Túc đang di chuyển về phía hắn. Vừa nãy hắn mải quan sát cuộc chiến trên bầu trời không ngờ bất tri bất giác đã rời khỏi đội ngũ. Cũng may trong lúc đó không có ai đến ám sát hắn. Bằng không hiện tại hắn đã phun máu tươi nằm tại chỗ.</w:t>
      </w:r>
    </w:p>
    <w:p>
      <w:pPr>
        <w:pStyle w:val="BodyText"/>
      </w:pPr>
      <w:r>
        <w:t xml:space="preserve">Âu Dương đột nhiên kéo mạnh dây cương chiến mã của mình, vọt về vị trí của Lăng Túc ở phía trước. Nhờ Lăng Túc bảo hộ, bọn họ đã thành công xông về trận doanh của quân Đại Vận trấn thủ phía bắc. Quân phía bắc nhìn thấy Âu Dương và Lăng Túc đột phá vòng vây, nhanh chóng nhường một vị trí cho bọn họ. Âu Dương được Lăng Túc dẫn theo di chuyển về phía sau chiến trường.</w:t>
      </w:r>
    </w:p>
    <w:p>
      <w:pPr>
        <w:pStyle w:val="BodyText"/>
      </w:pPr>
      <w:r>
        <w:t xml:space="preserve">- Ngươi nhìn cái gì! Vừa nãy ngươi có biết nguy hiểm tới mức nào không?</w:t>
      </w:r>
    </w:p>
    <w:p>
      <w:pPr>
        <w:pStyle w:val="BodyText"/>
      </w:pPr>
      <w:r>
        <w:t xml:space="preserve">Lăng Túc có chút buồn bực! Gia hỏa Âu Dương này nổi tiếng bình tĩnh. Sao vừa nãy lại phạm phải sai lầm ngớ ngẩn như vậy. Thật may lúc đó có Tiếu Minh Vận tổ chức một đợt công kích đánh lùi đợt tấn công của quân địch. Bằng không hiện tại sợ là Âu Dương đã bị giết chết!</w:t>
      </w:r>
    </w:p>
    <w:p>
      <w:pPr>
        <w:pStyle w:val="BodyText"/>
      </w:pPr>
      <w:r>
        <w:t xml:space="preserve">Âu Dương là đội viên xuất sắc nhất của Lăng Túc. Vừa nãy sau khi Lăng Túc xông ra ngoài, mới phát hiện thiếu Âu Dương. Hắn lại một lần nữa quay lại chiến trường tìm kiếm Âu Dương. Cho dù giờ phút này toàn thân hắn đều là vết đao, hắn cũng tuyệt đối không từ bỏ bất kỳ huynh đệ nào của mình!</w:t>
      </w:r>
    </w:p>
    <w:p>
      <w:pPr>
        <w:pStyle w:val="BodyText"/>
      </w:pPr>
      <w:r>
        <w:t xml:space="preserve">Cũng may Lăng Túc chạy tới đúng lúc khiến Âu Dương tỉnh lại mới theo hắn từ trong quân địch xông ra. Bằng không lúc này Âu Dương chắc chắn đã chết trong loạn quân. . .</w:t>
      </w:r>
    </w:p>
    <w:p>
      <w:pPr>
        <w:pStyle w:val="BodyText"/>
      </w:pPr>
      <w:r>
        <w:t xml:space="preserve">Bị Lăng Túc một đường kéo đi, Âu Dương còn không ngừng quay đầu lại nhìn Lăng Trung Thiên đang lơ lửng trên bầu trời, trong tay cầm quang kiếm giống như thiên thần. Lúc này hắn bỗng nhiên nảy sinh một ý tưởng có chút kỳ quái.</w:t>
      </w:r>
    </w:p>
    <w:p>
      <w:pPr>
        <w:pStyle w:val="BodyText"/>
      </w:pPr>
      <w:r>
        <w:t xml:space="preserve">- Đến chừng nào ta mới có thể cường đại đến mức một mũi tên bắn chết cường giả như vậy?</w:t>
      </w:r>
    </w:p>
    <w:p>
      <w:pPr>
        <w:pStyle w:val="BodyText"/>
      </w:pPr>
      <w:r>
        <w:t xml:space="preserve">Ý nghĩ này của Âu Dương chỉ vừa lóe lên liền biến mất. Phải biết rằng, lúc này Lăng Trung Thiên giống như một thiên thần chân chính. Bất kể đối với thị giác hay tâm linh của Âu Dương mà nói, đều là một đả kích rất lớn. Hắn biết, Lăng Trung Thiên hẳn không phải là một người bình thường. Mặc dù hắn có thể có được kỹ thuật bắn cung thần kỳ, nhưng so với Lăng Trung Thiên cường đại như thế, hắn chỉ giống như một con kiến.</w:t>
      </w:r>
    </w:p>
    <w:p>
      <w:pPr>
        <w:pStyle w:val="BodyText"/>
      </w:pPr>
      <w:r>
        <w:t xml:space="preserve">- Còn xem sao? Vẫn còn xem được sao? Ngày hôm nay ngươi làm sao vậy? Trước đây không phát hiện ngươi thất thần như vậy bao giờ!</w:t>
      </w:r>
    </w:p>
    <w:p>
      <w:pPr>
        <w:pStyle w:val="BodyText"/>
      </w:pPr>
      <w:r>
        <w:t xml:space="preserve">Lăng Túc nhìn thấy Âu Dương vẫn còn quay đầu lại nhìn, hắn có chút bất đắc dĩ. Tuy rằng Lục Tiên hiếm thấy, có mấy người thậm chí cả đời đều khó có thể nhìn thấy được. Nhưng ngươi cũng không thể đứng giữa chiến trường mà xem như vậy được.</w:t>
      </w:r>
    </w:p>
    <w:p>
      <w:pPr>
        <w:pStyle w:val="BodyText"/>
      </w:pPr>
      <w:r>
        <w:t xml:space="preserve">Đương nhiên Lăng Túc không biết, Âu Dương đến từ một thời đại khoa học kỹ thuật. Trong thời đại của hắn, muốn bay chỉ có thể dựa vào máy bay. Nếu không nhờ vào bất kỳ vật thể nào, bay mãi mãi chỉ là một mơ ước. Âu Dương cảm thấy, ở thời đại của hắn, chỉ sợ bất cứ người nào cũng muốn được bay như Lăng Trung Thiên. Mà khi hắn đột nhiên đi tới thế giới này, đồng thời tận mắt thấy tất cả những điều đó, cho dù hắn có bình tĩnh mấy cũng khó tránh khỏi thất thần.</w:t>
      </w:r>
    </w:p>
    <w:p>
      <w:pPr>
        <w:pStyle w:val="BodyText"/>
      </w:pPr>
      <w:r>
        <w:t xml:space="preserve">- Người đang bay kia là ai vậy?</w:t>
      </w:r>
    </w:p>
    <w:p>
      <w:pPr>
        <w:pStyle w:val="BodyText"/>
      </w:pPr>
      <w:r>
        <w:t xml:space="preserve">Âu Dương nhìn Lăng Túc. Hắn biết người kia hẳn là một tướng lĩnh có địa vị vô cùng cao. Từ áo giáp tử kim điêu long trên người hắn, có thể nhìn ra được điều đó.</w:t>
      </w:r>
    </w:p>
    <w:p>
      <w:pPr>
        <w:pStyle w:val="BodyText"/>
      </w:pPr>
      <w:r>
        <w:t xml:space="preserve">- Đại nguyên soái tam quân Đại Vận Lăng Trung Thiên!</w:t>
      </w:r>
    </w:p>
    <w:p>
      <w:pPr>
        <w:pStyle w:val="BodyText"/>
      </w:pPr>
      <w:r>
        <w:t xml:space="preserve">Lăng Túc liếc mắt nhìn phụ thân một cái. Tại Đại Vận quốc, Lăng Trung Thiên đại biểu cho sự bất bại, chính là Chiến Thần vô địch!</w:t>
      </w:r>
    </w:p>
    <w:p>
      <w:pPr>
        <w:pStyle w:val="Compact"/>
      </w:pPr>
      <w:r>
        <w:br w:type="textWrapping"/>
      </w:r>
      <w:r>
        <w:br w:type="textWrapping"/>
      </w:r>
    </w:p>
    <w:p>
      <w:pPr>
        <w:pStyle w:val="Heading2"/>
      </w:pPr>
      <w:bookmarkStart w:id="58" w:name="chương-42-lục-địa-thần-tiên."/>
      <w:bookmarkEnd w:id="58"/>
      <w:r>
        <w:t xml:space="preserve">36. Chương 42: Lục Địa Thần Tiên.</w:t>
      </w:r>
    </w:p>
    <w:p>
      <w:pPr>
        <w:pStyle w:val="Compact"/>
      </w:pPr>
      <w:r>
        <w:br w:type="textWrapping"/>
      </w:r>
      <w:r>
        <w:br w:type="textWrapping"/>
      </w:r>
      <w:r>
        <w:t xml:space="preserve">Tuy rằng thường ngày hắn luôn đối nghịch với phụ thân, nhưng trên thực tế trong lòng hắn vẫn vô cùng kính ngưỡng cha của mình.</w:t>
      </w:r>
    </w:p>
    <w:p>
      <w:pPr>
        <w:pStyle w:val="BodyText"/>
      </w:pPr>
      <w:r>
        <w:t xml:space="preserve">- Lăng? Các ngươi. . .</w:t>
      </w:r>
    </w:p>
    <w:p>
      <w:pPr>
        <w:pStyle w:val="BodyText"/>
      </w:pPr>
      <w:r>
        <w:t xml:space="preserve">Cảm giác Âu Dương vẫn rất nhạy bén. Hắn nhìn thấy sự biến hóa trong mắt Lăng Túc,. cùng với việc hai người cùng họ đã có thể phán đoán ra, Lăng Túc và Lăng Trung Thiên hẳn có quan hệ gì đó.</w:t>
      </w:r>
    </w:p>
    <w:p>
      <w:pPr>
        <w:pStyle w:val="BodyText"/>
      </w:pPr>
      <w:r>
        <w:t xml:space="preserve">- Ôi. . . Hắn chính là phụ thân ta. . .</w:t>
      </w:r>
    </w:p>
    <w:p>
      <w:pPr>
        <w:pStyle w:val="BodyText"/>
      </w:pPr>
      <w:r>
        <w:t xml:space="preserve">Lăng Túc thở dài, giống như làm con trai của Lăng Trung Thiên khiến hắn rất khó chịu.</w:t>
      </w:r>
    </w:p>
    <w:p>
      <w:pPr>
        <w:pStyle w:val="BodyText"/>
      </w:pPr>
      <w:r>
        <w:t xml:space="preserve">- Hả? Hắn là cha ngươi?</w:t>
      </w:r>
    </w:p>
    <w:p>
      <w:pPr>
        <w:pStyle w:val="BodyText"/>
      </w:pPr>
      <w:r>
        <w:t xml:space="preserve">Vừa nãy Âu Dương nghĩ Lăng Túc và Lăng Trung Thiên có chút quan hệ. Nhưng không ngờ được đó lại là cha của Lăng Túc. Lăng Túc có một người cha dũng mãnh như thế, hắn còn có thể không dựa vào bất kỳ lực lượng nào một mình dốc sức làm. Thậm chí nguyện ý theo bọn họ mạo hiểm, xâm nhập vào phía sau lưng địch. Nghĩ tới những điều này, Âu Dương cảm thấy vô cùng bội phục Lăng Túc.</w:t>
      </w:r>
    </w:p>
    <w:p>
      <w:pPr>
        <w:pStyle w:val="BodyText"/>
      </w:pPr>
      <w:r>
        <w:t xml:space="preserve">- Tại sao cha ngươi có thể bay được?</w:t>
      </w:r>
    </w:p>
    <w:p>
      <w:pPr>
        <w:pStyle w:val="BodyText"/>
      </w:pPr>
      <w:r>
        <w:t xml:space="preserve">Âu Dương không thể chờ đợi được nữa, hỏi ra vấn đề này. Nhưng Lăng Túc lại có chút giật mình nhìn hắn, bộ dáng giống như đang nhìn một kẻ ngốc.</w:t>
      </w:r>
    </w:p>
    <w:p>
      <w:pPr>
        <w:pStyle w:val="BodyText"/>
      </w:pPr>
      <w:r>
        <w:t xml:space="preserve">- Không phải ngay cả Lục Tiên ngươi cũng không biết chứ?</w:t>
      </w:r>
    </w:p>
    <w:p>
      <w:pPr>
        <w:pStyle w:val="BodyText"/>
      </w:pPr>
      <w:r>
        <w:t xml:space="preserve">- Lục Tiên. . . Hóa ra gọi là Lục Tiên. . . Lục địa thần tiên. Quả nhiên là lục địa thần tiên!</w:t>
      </w:r>
    </w:p>
    <w:p>
      <w:pPr>
        <w:pStyle w:val="BodyText"/>
      </w:pPr>
      <w:r>
        <w:t xml:space="preserve">Âu Dương lẩm bẩm. Lúc này Lăng Túc không chịu nổi dáng vẻ của hắn, liền vỗ mạnh một cái vào đầu hắn nói:</w:t>
      </w:r>
    </w:p>
    <w:p>
      <w:pPr>
        <w:pStyle w:val="BodyText"/>
      </w:pPr>
      <w:r>
        <w:t xml:space="preserve">- Cái này một lát nữa sẽ nói cho ngươi biết. Nếu như ta còn không trị liệu, sợ là các ngươi phải chọn một đội trưởng mới. . .</w:t>
      </w:r>
    </w:p>
    <w:p>
      <w:pPr>
        <w:pStyle w:val="BodyText"/>
      </w:pPr>
      <w:r>
        <w:t xml:space="preserve">Nghe thấy Lăng Túc nói vậy, lúc này Âu Dương mới chú ý thấy trên người Lăng Túc có ít nhất ba mươi vết đao. Những vết thương này vẫn đang rỉ máu. Sắc mặt Lăng Túc đã trắng bệch. Hắn có thể chống đỡ đến bây giờ hoàn toàn dựa vào quyết tâm. Nhìn thấy dáng vẻ Lăng Túc như vậy, trong mắt Âu Dương đầy vẻ áy náy!</w:t>
      </w:r>
    </w:p>
    <w:p>
      <w:pPr>
        <w:pStyle w:val="BodyText"/>
      </w:pPr>
      <w:r>
        <w:t xml:space="preserve">Vừa nãy do hắn thất thần rời khỏi đội ngũ, Lăng Túc bị thương thành như vậy cũng không bỏ rơi hắn, còn quay lại tìm hắn. Có một đội trưởng như vậy, Âu Dương còn có thể nói gì nữa!</w:t>
      </w:r>
    </w:p>
    <w:p>
      <w:pPr>
        <w:pStyle w:val="BodyText"/>
      </w:pPr>
      <w:r>
        <w:t xml:space="preserve">- Cảm ơn. . .</w:t>
      </w:r>
    </w:p>
    <w:p>
      <w:pPr>
        <w:pStyle w:val="BodyText"/>
      </w:pPr>
      <w:r>
        <w:t xml:space="preserve">Một câu cám ơn này, Âu Dương không nói ra lời. Hắn thầm nói trong lòng. Bởi vì hắn biết, nếu hắn nói ra Lăng Túc sẽ mắng hắn!</w:t>
      </w:r>
    </w:p>
    <w:p>
      <w:pPr>
        <w:pStyle w:val="BodyText"/>
      </w:pPr>
      <w:r>
        <w:t xml:space="preserve">- Người đâu mau tới đây! Người đâu mau tới đây!</w:t>
      </w:r>
    </w:p>
    <w:p>
      <w:pPr>
        <w:pStyle w:val="BodyText"/>
      </w:pPr>
      <w:r>
        <w:t xml:space="preserve">Âu Dương rống to. Lúc này đã có mười mấy lính cứu thương vọt tới bên cạnh Lăng Túc, đỡ Lăng Túc xuống ngựa, đặt trên cáng nhấc lên đưa về phía sau. Sau khi bọn họ đưa Lăng Túc đi, bọn họ cũng muốn đưa Âu Dương đi. Nhưng lúc này trên người Âu Dương thực sự không có vết thương nào.</w:t>
      </w:r>
    </w:p>
    <w:p>
      <w:pPr>
        <w:pStyle w:val="BodyText"/>
      </w:pPr>
      <w:r>
        <w:t xml:space="preserve">- Không cần! Ta không cần. . .</w:t>
      </w:r>
    </w:p>
    <w:p>
      <w:pPr>
        <w:pStyle w:val="BodyText"/>
      </w:pPr>
      <w:r>
        <w:t xml:space="preserve">Âu Dương kêu lên. Nhưng cho dù hắn có bốn mã lực cũng không thể nào chống lại một đám binh linh cứu thương xông tới. Cho nên hắn trực tiếp bị kéo xuống ngựa, ép nằm lên cáng chuẩn bị đưa đi.</w:t>
      </w:r>
    </w:p>
    <w:p>
      <w:pPr>
        <w:pStyle w:val="BodyText"/>
      </w:pPr>
      <w:r>
        <w:t xml:space="preserve">- Cung của ta! Đưa cung cho ta!</w:t>
      </w:r>
    </w:p>
    <w:p>
      <w:pPr>
        <w:pStyle w:val="BodyText"/>
      </w:pPr>
      <w:r>
        <w:t xml:space="preserve">Âu Dương nhìn thấy Thứ Kiêu Cung vì hỗn loạn mà rơi xuống đất, hắn mở miệng kêu to. Khi nghe hắn kêu gào như vậy, một lính cứu thương dường như đã hiểu ra. Người đó nhanh chóng giúp Âu Dương nhặt Thứ Kiêu Cung từ dưới đất lên đồng thời đưa cho hắn.</w:t>
      </w:r>
    </w:p>
    <w:p>
      <w:pPr>
        <w:pStyle w:val="BodyText"/>
      </w:pPr>
      <w:r>
        <w:t xml:space="preserve">Đến tận lúc cầm lấy Thứ Kiêu Cung, Âu Dương mới có thể cảm thấy hoàn toàn yên tâm, để bọn họ nhấc cáng đưa đi.</w:t>
      </w:r>
    </w:p>
    <w:p>
      <w:pPr>
        <w:pStyle w:val="BodyText"/>
      </w:pPr>
      <w:r>
        <w:t xml:space="preserve">Mộc Vãn Phong chết là một đả kích rất lớn đối với quân Tây Kỳ Quốc trấn thủ phía bắc. Trên chiến trường, thống soái bị người ta chém giết. Lúc này cho dù còn có tướng lĩnh khác tạm thời chỉ huy, tuy nhiên mọi chuyện đã vô ích. Chưa tới nửa giờ, quân Tây Kỳ Quốc trấn thủ phía bắc đã xuất hiện cục diện tan rã. Quân Đại Vận quốc nhân cơ hội xung phong liều chết, thành công chiếm lĩnh doanh địa của Tây Kỳ quốc. Tướng chỉ huy lâm thời của Tây Kỳ quốc biết lúc này đã không thể cứu vãn. Hắn quyết định hạ lệnh rút lui, từ bỏ trận địa tuyến đầu về giữ Phì Thủy Thành.</w:t>
      </w:r>
    </w:p>
    <w:p>
      <w:pPr>
        <w:pStyle w:val="BodyText"/>
      </w:pPr>
      <w:r>
        <w:t xml:space="preserve">Quân Đại Vận đuổi theo khoảng chừng 20, 30 dặm, sau khi giết chết một ngàn binh sĩ của Tây Kỳ quốc, cuối cùng Lăng Trung Thiên không tiếp tục truy kích nữa. Dù sao đã chém giết non nửa ngày lại đuổi theo xa như vậy, binh sĩ đã vô cùng mệt mỏi. Vào lúc này cho dù nhân lúc khí thế tiếp tục đánh cũng không thu hoạch được mấy. Hơn nữa liều chết đánh đuổi có khả năng sẽ bị quân Tây Kỳ quốc quen thuộc với địa hình mai phục giết ngược lại.</w:t>
      </w:r>
    </w:p>
    <w:p>
      <w:pPr>
        <w:pStyle w:val="BodyText"/>
      </w:pPr>
      <w:r>
        <w:t xml:space="preserve">Hát vang khúc ca khải hoàn, Đại Vận quốc đánh trận này thành công chiếm được trận địa tuyến đầu phương bắc, đánh Tây Kỳ phải bỏ chạy. Đây tuyệt đối là một thắng lợi mang tính quyết định. Tất cả binh sĩ trở về đều rất vui mừng. Sau khi đánh trận này xong, phòng tuyến Tây Kỳ ở phía bắc chỉ có thể co rút lại. Bọn họ muốn quay đầu trở lại chỉ sợ sẽ càng thêm khó khăn. Dù sao quyền chủ động đã mất. Hơn nữa sau trận đánh này sĩ khí của binh sĩ đã giảm sút.</w:t>
      </w:r>
    </w:p>
    <w:p>
      <w:pPr>
        <w:pStyle w:val="BodyText"/>
      </w:pPr>
      <w:r>
        <w:t xml:space="preserve">Lúc này, kị sĩ của trung đội số 7, kể cả Âu Dương đang ngủ say trong một cái lều lớn. Đã lâu rồi bọn họ mới có thời gian ngủ lâu như vậy, được ngủ vui vẻ như vậy nữa. Đừng thấy bọn họ xâm nhập vào phía sau lưng kẻ địch, giết kẻ địch vô cùng hả hê, trên thực tế thời gian nghỉ ngơi của bọn họ thực sự rất ít. Sau lưng địch nguy hiểm như vậy, cho dù muốn ngủ cũng không dám.</w:t>
      </w:r>
    </w:p>
    <w:p>
      <w:pPr>
        <w:pStyle w:val="BodyText"/>
      </w:pPr>
      <w:r>
        <w:t xml:space="preserve">Không có ai quấy nhiễu trung đội số 7. Đây là mệnh lệnh của Lăng Trung Thiên. Lần này phía bắc đại thắng, tuy rằng trung đội số 7 ở phía sau không xuất lực, nhưng toàn bộ cục diện gần như đều do trung đội số 7 tạo ra. Nếu như không phải bọn họ giết chết thành chủ Phì Thủy Thành đồng thời khiến quân Tây Kỳ Quốc trấn thủ phía bắc sợ tới mức rút đi năm ngàn tinh nhuệ về cứu viện, chỉ sợ sẽ không có được trận thắng này. Cho nên theo Lăng Trung Thiên thấy, chiến dịch lần này thắng lợi, không thể không có công của trung đội số 7.</w:t>
      </w:r>
    </w:p>
    <w:p>
      <w:pPr>
        <w:pStyle w:val="BodyText"/>
      </w:pPr>
      <w:r>
        <w:t xml:space="preserve">Hắn có thể giết chết tướng lĩnh quân địch cũng là nhờ có Thần Xạ Thủ kia. Nếu không phải nhờ Thần Xạ Thủ kia thành công khiêu khích Mộc Vãn Phong ra tay, cho dù hắn muốn giết chết Mộc Vãn Phong, nhưng vì điều ước của tứ quốc cũng phải dừng tay.</w:t>
      </w:r>
    </w:p>
    <w:p>
      <w:pPr>
        <w:pStyle w:val="BodyText"/>
      </w:pPr>
      <w:r>
        <w:t xml:space="preserve">Trong bộ chỉ huy quân phía bắc, Lăng Trung Thiên đang ngồi tại vị trí đầu não. Lúc này hai người Tiếu Minh Vận và Diêm Lương cúi đầu đứng phía dưới, bộ dáng giống như con chuột nhìn thấy mèo vậy.</w:t>
      </w:r>
    </w:p>
    <w:p>
      <w:pPr>
        <w:pStyle w:val="BodyText"/>
      </w:pPr>
      <w:r>
        <w:t xml:space="preserve">- Tiếu Minh Vận! Ta đã nói với ngươi bao nhiêu lần. Thời cơ chiến đấu một khi mất đi, ngươi khóc cũng không có chỗ để khóc! Lần này ngươi làm lỡ thời cơ chiến đấu, ngươi biết là tội danh gì không?</w:t>
      </w:r>
    </w:p>
    <w:p>
      <w:pPr>
        <w:pStyle w:val="BodyText"/>
      </w:pPr>
      <w:r>
        <w:t xml:space="preserve">Lăng Trung Thiên trừng mắt nhìn Tiếu Minh Vận. Sư đệ của hắn cái gì cũng tốt, chỉ có điều phương pháp đánh trận quá bảo thủ. Hơn nữa hắn không coi trọng tin tức tình báo.</w:t>
      </w:r>
    </w:p>
    <w:p>
      <w:pPr>
        <w:pStyle w:val="BodyText"/>
      </w:pPr>
      <w:r>
        <w:t xml:space="preserve">- Còn nữa! Lần trước ta đã phát lệnh nói rõ ràng với ngươi, mặc kệ là lúc nào, cũng phải đảm bảo thám báo luôn trong tình trạng hai mươi bốn giờ tìm hiểu tình hình phía sau lưng địch. Ngươi nói cho ta biết, thám báo của ngươi đã làm gì? Tuy rằng đánh thắng trận, nhưng ngươi không thể chỉ biết thắng lợi mà không để mắt đến khuyết điểm của mình. Bằng không sau này Tiếu Minh Vận ngươi sẽ lại phạm phải sai lầm tương tự.</w:t>
      </w:r>
    </w:p>
    <w:p>
      <w:pPr>
        <w:pStyle w:val="BodyText"/>
      </w:pPr>
      <w:r>
        <w:t xml:space="preserve">- Nguyên soái... Ta...</w:t>
      </w:r>
    </w:p>
    <w:p>
      <w:pPr>
        <w:pStyle w:val="BodyText"/>
      </w:pPr>
      <w:r>
        <w:t xml:space="preserve">Tiếu Minh Vận biết, vào lúc này có biện minh thế nào cũng vô ích.</w:t>
      </w:r>
    </w:p>
    <w:p>
      <w:pPr>
        <w:pStyle w:val="Compact"/>
      </w:pPr>
      <w:r>
        <w:br w:type="textWrapping"/>
      </w:r>
      <w:r>
        <w:br w:type="textWrapping"/>
      </w:r>
    </w:p>
    <w:p>
      <w:pPr>
        <w:pStyle w:val="Heading2"/>
      </w:pPr>
      <w:bookmarkStart w:id="59" w:name="chương-43-hồ-đồ."/>
      <w:bookmarkEnd w:id="59"/>
      <w:r>
        <w:t xml:space="preserve">37. Chương 43: Hồ Đồ.</w:t>
      </w:r>
    </w:p>
    <w:p>
      <w:pPr>
        <w:pStyle w:val="Compact"/>
      </w:pPr>
      <w:r>
        <w:br w:type="textWrapping"/>
      </w:r>
      <w:r>
        <w:br w:type="textWrapping"/>
      </w:r>
      <w:r>
        <w:t xml:space="preserve">May mà lần này đánh trận thắng lớn. Bằng không với tính cách của Lăng Trung Thiên sợ là có thể đánh hắn gần chết.</w:t>
      </w:r>
    </w:p>
    <w:p>
      <w:pPr>
        <w:pStyle w:val="BodyText"/>
      </w:pPr>
      <w:r>
        <w:t xml:space="preserve">- Thám báo thám báo! Mỗi lần ta đều nói ngươi phải chú ý tin tức tình báo. Bản thân ngươi xem ngươi làm thế nào?</w:t>
      </w:r>
    </w:p>
    <w:p>
      <w:pPr>
        <w:pStyle w:val="BodyText"/>
      </w:pPr>
      <w:r>
        <w:t xml:space="preserve">Lăng Trung Thiên chỉ vào tin tức tình báo trong mười ngày gần nhất đang nằm trên bàn. Những tin tức tình báo này đơn giản một cách đáng thương. Gần như không có tác dụng gì. Bởi vậy có thể thấy được thủ đoạn tình báo của Tiếu Minh Vận kém tới mức nào.</w:t>
      </w:r>
    </w:p>
    <w:p>
      <w:pPr>
        <w:pStyle w:val="BodyText"/>
      </w:pPr>
      <w:r>
        <w:t xml:space="preserve">- Nguyên soái, mạt tướng biết tội!</w:t>
      </w:r>
    </w:p>
    <w:p>
      <w:pPr>
        <w:pStyle w:val="BodyText"/>
      </w:pPr>
      <w:r>
        <w:t xml:space="preserve">Tiếu Minh Vận không có ý biện minh nữa. Vào lúc này bản thân hắn cũng biết mình đã phạm phải sai lầm rất lớn. Nếu như không phải Mộc Vãn Phong ngu ngốc đột nhiên ra tay bị Lăng Trung Thiên giết chết, lần này cho dù bọn họ có thể đánh thắng cũng không thể nào đánh ra thắng lợi xuất sắc như vậy.</w:t>
      </w:r>
    </w:p>
    <w:p>
      <w:pPr>
        <w:pStyle w:val="BodyText"/>
      </w:pPr>
      <w:r>
        <w:t xml:space="preserve">- Hừ! Ngươi chỉ biết nói có tội. Trước tiên nói xem, trong thắng lợi lần này, ngươi cho rằng điểm mấu chốt nhất ở đây là gì!</w:t>
      </w:r>
    </w:p>
    <w:p>
      <w:pPr>
        <w:pStyle w:val="BodyText"/>
      </w:pPr>
      <w:r>
        <w:t xml:space="preserve">Đánh thắng trận, cho dù Lăng Trung Thiên sẽ trừng phạt Tiếu Minh Vận cũng sẽ không làm gì quá mức. Hắn làm như vậy thật ra chỉ đang chỉ điểm cho sư đệ của mình.</w:t>
      </w:r>
    </w:p>
    <w:p>
      <w:pPr>
        <w:pStyle w:val="BodyText"/>
      </w:pPr>
      <w:r>
        <w:t xml:space="preserve">- Nguyên soái! Mạt tướng cho rằng, điểm quan trọng nhất trong thắng lợi lần này chính là nguyên soái có thể giết chết thống soái quân địch ngay trước trận. Cũng chính bởi vì...</w:t>
      </w:r>
    </w:p>
    <w:p>
      <w:pPr>
        <w:pStyle w:val="BodyText"/>
      </w:pPr>
      <w:r>
        <w:t xml:space="preserve">Tiếu Minh Vận biết, lần này Mộc Vãn Phong chết gần như đã là dây dẫn lửa khiến đối phương tan ra. Trước trận, thống soái của mình bị người ta giết chết, đả kích này thực sự quá lớn.</w:t>
      </w:r>
    </w:p>
    <w:p>
      <w:pPr>
        <w:pStyle w:val="BodyText"/>
      </w:pPr>
      <w:r>
        <w:t xml:space="preserve">Tuy nhiên Tiếu Minh Vận còn chưa nói hết đã bị Lăng Trung Thiên ngắt lời! Chợt nghe giọng nói của Lăng Trung Thiên có chút không vui nói:</w:t>
      </w:r>
    </w:p>
    <w:p>
      <w:pPr>
        <w:pStyle w:val="BodyText"/>
      </w:pPr>
      <w:r>
        <w:t xml:space="preserve">- Chém soái trước trận quả thật đả kích sĩ khí của binh lính, nhưng phân tích của ngươi vẫn quá phiến diện!</w:t>
      </w:r>
    </w:p>
    <w:p>
      <w:pPr>
        <w:pStyle w:val="BodyText"/>
      </w:pPr>
      <w:r>
        <w:t xml:space="preserve">Lăng Trung Thiên nói xong liền đứng dậy đi tới trước một tấm bản đồ quân sự.</w:t>
      </w:r>
    </w:p>
    <w:p>
      <w:pPr>
        <w:pStyle w:val="BodyText"/>
      </w:pPr>
      <w:r>
        <w:t xml:space="preserve">- Đây là chỗ nào?</w:t>
      </w:r>
    </w:p>
    <w:p>
      <w:pPr>
        <w:pStyle w:val="BodyText"/>
      </w:pPr>
      <w:r>
        <w:t xml:space="preserve">- Phì Thủy Thành!</w:t>
      </w:r>
    </w:p>
    <w:p>
      <w:pPr>
        <w:pStyle w:val="BodyText"/>
      </w:pPr>
      <w:r>
        <w:t xml:space="preserve">Tiếu Minh Vận không rõ tại sao Lăng Trung Thiên lại chỉ vào Phì Thủy Thành trên bản đồ.</w:t>
      </w:r>
    </w:p>
    <w:p>
      <w:pPr>
        <w:pStyle w:val="BodyText"/>
      </w:pPr>
      <w:r>
        <w:t xml:space="preserve">- Ngu xuẩn. Nếu như không có trung đội số 7 đại náo tại Phì Thủy Thành, ngươi cảm thấy trong tình trạng vẫn còn năm ngàn quân tinh nhuệ, ngươi có thể đánh xuống được sao?</w:t>
      </w:r>
    </w:p>
    <w:p>
      <w:pPr>
        <w:pStyle w:val="BodyText"/>
      </w:pPr>
      <w:r>
        <w:t xml:space="preserve">Lúc này Lăng Trung Thiênd đã có chút bội phục Tiếu Minh Vận. Đúng là sư đệ hắn cái gì cũng tốt, nhưng lại không nắm bắt được thời điểm mấu chốt.</w:t>
      </w:r>
    </w:p>
    <w:p>
      <w:pPr>
        <w:pStyle w:val="BodyText"/>
      </w:pPr>
      <w:r>
        <w:t xml:space="preserve">- Trung đội số 7 từ nơi này...</w:t>
      </w:r>
    </w:p>
    <w:p>
      <w:pPr>
        <w:pStyle w:val="BodyText"/>
      </w:pPr>
      <w:r>
        <w:t xml:space="preserve">Lăng Trung Thiên bắt đầu giảng giải tất cả chiến dịch trung đội số 7 đạt được trên đường xông vào phía sau lưng địch.</w:t>
      </w:r>
    </w:p>
    <w:p>
      <w:pPr>
        <w:pStyle w:val="BodyText"/>
      </w:pPr>
      <w:r>
        <w:t xml:space="preserve">- Ở chỗ này, bọn họ đốt một kho quân nhu coi như gián tiếp giúp chúng ta một vấn đề nhỏ. Sau đó đám nhóc con to gan lớn mật này không ngờ không lựa chọn lùi về phía sau, mà tiếp tục tiến sâu vào bên trong. Không ngờ bọn họ thực sự tiến vào đến Đại Thương Sơn. Sau khi ngủ đông tại Đại Thương Sơn một thời gian, trung đội số 7 dùng mưu kế đánh chớp nhoáng vào Phì Thủy Thành đồng thời bắn chết thành chủ Phì Thủy Thành. Lúc này mới có được cục diện tốt như vậy để ngươi giành được chiến thắng!</w:t>
      </w:r>
    </w:p>
    <w:p>
      <w:pPr>
        <w:pStyle w:val="BodyText"/>
      </w:pPr>
      <w:r>
        <w:t xml:space="preserve">Lăng Trung Thiên nói lại một lần về quá trình trung đội số 7 xâm nhập vào sau lưng địch và trận chiến vừa giành được thắng lợi. Tiếu Minh Vận và Diêm Lương đứng bên cạnh, con mắt đã sớm lồi ra ngoài.</w:t>
      </w:r>
    </w:p>
    <w:p>
      <w:pPr>
        <w:pStyle w:val="BodyText"/>
      </w:pPr>
      <w:r>
        <w:t xml:space="preserve">Trung đội số 7 này một đường đi tới, có thể nói từng bước đều chính là sống sót thoát khỏi hiểm cảnh. Nhưng bọn họ lại có thể thành công giết một thành chủ, bình yên vô sự đi ra. Có thể tưởng tượng điều này cần tính toán tốt tới mức nào.</w:t>
      </w:r>
    </w:p>
    <w:p>
      <w:pPr>
        <w:pStyle w:val="BodyText"/>
      </w:pPr>
      <w:r>
        <w:t xml:space="preserve">- Hơn nữa đến nay có một việc ta nghĩ mãi vẫn không hiểu. Ngươi có biết là cái gì không?</w:t>
      </w:r>
    </w:p>
    <w:p>
      <w:pPr>
        <w:pStyle w:val="BodyText"/>
      </w:pPr>
      <w:r>
        <w:t xml:space="preserve">Lăng Trung Thiên nhìn Tiếu Minh Vận. Thật ra trong lòng hắn vẫn có một nghi vấn. Cho dù chờ tới lúc nhìn thấy trung đội số 7 trở về, hắn vẫn cảm thấy không thể tin được.</w:t>
      </w:r>
    </w:p>
    <w:p>
      <w:pPr>
        <w:pStyle w:val="BodyText"/>
      </w:pPr>
      <w:r>
        <w:t xml:space="preserve">Tiếu Minh Vận và Diêm Lương đều không nói gì. Bọn họ cùng nhìn Lăng Trung Thiên. Bọn họ biết Lăng Trung Thiên sẽ nói ra.</w:t>
      </w:r>
    </w:p>
    <w:p>
      <w:pPr>
        <w:pStyle w:val="BodyText"/>
      </w:pPr>
      <w:r>
        <w:t xml:space="preserve">Chờ một hồi, Lăng Trung Thiên mở miệng nói:</w:t>
      </w:r>
    </w:p>
    <w:p>
      <w:pPr>
        <w:pStyle w:val="BodyText"/>
      </w:pPr>
      <w:r>
        <w:t xml:space="preserve">- Bọn họ từ chỗ quân đông nam xông vào phía sau lưng địch có ba mươi hai người! Một đường đánh tới bây giờ, không ngờ bọn họ không hề tổn thất một người nào!</w:t>
      </w:r>
    </w:p>
    <w:p>
      <w:pPr>
        <w:pStyle w:val="BodyText"/>
      </w:pPr>
      <w:r>
        <w:t xml:space="preserve">Lăng Trung Thiên nói xong, liền phát hiện Tiếu Minh Vận và Diêm Lương đều vô cùng bối rối.</w:t>
      </w:r>
    </w:p>
    <w:p>
      <w:pPr>
        <w:pStyle w:val="BodyText"/>
      </w:pPr>
      <w:r>
        <w:t xml:space="preserve">Ba mươi hai người, tính cả những thành viên trung đội số 10 được giải cứu được là ba mươi bảy người. Nhưng ba mươi bảy người này làm sao đánh ra nhiều trận thắng tuyệt vời như vậy vẫn có thể bình yên vô sự xông ra ngoài?</w:t>
      </w:r>
    </w:p>
    <w:p>
      <w:pPr>
        <w:pStyle w:val="BodyText"/>
      </w:pPr>
      <w:r>
        <w:t xml:space="preserve">- Nguyên soái, mạt tướng thấy có lẽ có liên quan đến Thần Xạ Thủ kia!</w:t>
      </w:r>
    </w:p>
    <w:p>
      <w:pPr>
        <w:pStyle w:val="BodyText"/>
      </w:pPr>
      <w:r>
        <w:t xml:space="preserve">Tuy rằng Diêm Lương không tự mình ra trận giết địch, nhưng hắn vẫn nhìn thấy rất rõ ràng biểu hiện của Âu Dương. Đặc biệt là khi trong loạn quân một mình Âu Dương thành công áp chế tất cả cung thủ của đối phương. Đồng thời sau khi Âu Dương biểu diễn kỹ thuật bắn cung Thần Tiễn một cung bắn ra bốn mũi tên, sâu trong lòng Diêm Lương đã có ý nghĩ như vậy.</w:t>
      </w:r>
    </w:p>
    <w:p>
      <w:pPr>
        <w:pStyle w:val="BodyText"/>
      </w:pPr>
      <w:r>
        <w:t xml:space="preserve">Nghe Diêm Lương nói, Lăng Trung Thiên cũng gật đầu. Cho tới bây giờ hắn vẫn vô cùng bội phục đối với kỹ thuật bắn cung của Âu Dương. Âu Dương không phải là một tu luyện giả giống như hắn. Hắn chỉ là một người có chút lực lượng bình thường. Nhưng hắn làm sao khống chế được cung tên trong tay mình bắn ra mũi tên điên cuồng như vậy?</w:t>
      </w:r>
    </w:p>
    <w:p>
      <w:pPr>
        <w:pStyle w:val="BodyText"/>
      </w:pPr>
      <w:r>
        <w:t xml:space="preserve">Tất cả những thắc mắc này chỉ có thể chờ sau khi trung đội số 7 tỉnh lại mới có thể biết được. Nhưng không nghi ngờ chút nào, lần này trung đội số 7 đã lập công. Nếu như luận công ban thưởng, đủ để bọn họ thăng lên ba cấp!</w:t>
      </w:r>
    </w:p>
    <w:p>
      <w:pPr>
        <w:pStyle w:val="BodyText"/>
      </w:pPr>
      <w:r>
        <w:t xml:space="preserve">Sau khi liên tục ngủ một ngày một đêm, Lăng Túc là người đầu tiên tỉnh lại. Sau khi hắn tỉnh lại, cảm giác đầu tiên chính là toàn thân đau nhức. Chỉ cần thân thể hơi động nhẹ, vết thương trên người sẽ lập tức cảm thấy đau đớn. Sau khi hắn vừa tỉnh liền khẽ cử động thân thể một chút, nhất thời đau tới mức nhe răng nhếch miệng.</w:t>
      </w:r>
    </w:p>
    <w:p>
      <w:pPr>
        <w:pStyle w:val="BodyText"/>
      </w:pPr>
      <w:r>
        <w:t xml:space="preserve">- Một đám heo. Ta vẫn là người đầu tiên tỉnh lại!</w:t>
      </w:r>
    </w:p>
    <w:p>
      <w:pPr>
        <w:pStyle w:val="BodyText"/>
      </w:pPr>
      <w:r>
        <w:t xml:space="preserve">Lăng Túc nhìn những đội viên đang ngủ say, hắn khẽ mỉm cười. Sau đó hắn cứ nằm tại chỗ nhớ lại những cuộc đại chiến trên đoạn đường xâm nhập vào phía sau lưng địch.</w:t>
      </w:r>
    </w:p>
    <w:p>
      <w:pPr>
        <w:pStyle w:val="BodyText"/>
      </w:pPr>
      <w:r>
        <w:t xml:space="preserve">Từ lúc chém giết ba trăm bộ binh tinh nhuệ cứu Vương Mông ra, đến đốt cháy kho quân nhu, lại tới chuyện một mình Âu Dương đứng trước Phì Thủy Thành áp chế hơn trăm cung thủ. Trên đoạn đường này, không có chiến công nào không lớn. Lăng Túc biết, bọn họ lập được chiến công như vậy, nhất định sẽ được ngợi khen. Nhưng nghĩ đến chuyện khen ngợi hắn lại cảm thấy đau đầu.</w:t>
      </w:r>
    </w:p>
    <w:p>
      <w:pPr>
        <w:pStyle w:val="BodyText"/>
      </w:pPr>
      <w:r>
        <w:t xml:space="preserve">- Ôi... Với tính cách của cha, chỉ sợ không thể thiếu quở trách một trận!</w:t>
      </w:r>
    </w:p>
    <w:p>
      <w:pPr>
        <w:pStyle w:val="BodyText"/>
      </w:pPr>
      <w:r>
        <w:t xml:space="preserve">Đối với sự quan tâm khác thường của Lăng Trung Thiên, hắn có chút không chịu nổi. Từ nhỏ đến lớn, Lăng Trung Thiên gần như không cho hắn một chút thể diện nào. Cho dù Lăng Túc biết Lăng Trung Thiên sợ hắn trở thành một công tử bột trưởng thành chỉ biết dựa vào tổ tông. Nhưng có đứa con nào không muốn mình được lớn lên trong sự cưng chiều của cha mẹ?</w:t>
      </w:r>
    </w:p>
    <w:p>
      <w:pPr>
        <w:pStyle w:val="BodyText"/>
      </w:pPr>
      <w:r>
        <w:t xml:space="preserve">- Đội trưởng, ngươi cũng tỉnh...</w:t>
      </w:r>
    </w:p>
    <w:p>
      <w:pPr>
        <w:pStyle w:val="BodyText"/>
      </w:pPr>
      <w:r>
        <w:t xml:space="preserve">Giọng nói của Âu Dương truyền đến. Thật ra Âu Dương đã tỉnh lại được một lúc. Hắn cũng đang suy nghĩ. Tuy nhiên không giống với những suy nghĩ của Lăng Túc, hắn đang nhớ lại lại những lực lượng vượt quá sức tưởng tượng của hắn. Có thể là do tính cách, không ngờ hắn lại mong muốn nhận được loại lực lượng kia...</w:t>
      </w:r>
    </w:p>
    <w:p>
      <w:pPr>
        <w:pStyle w:val="Compact"/>
      </w:pPr>
      <w:r>
        <w:br w:type="textWrapping"/>
      </w:r>
      <w:r>
        <w:br w:type="textWrapping"/>
      </w:r>
    </w:p>
    <w:p>
      <w:pPr>
        <w:pStyle w:val="Heading2"/>
      </w:pPr>
      <w:bookmarkStart w:id="60" w:name="chương-44-tu-luyện-giả-là-gì."/>
      <w:bookmarkEnd w:id="60"/>
      <w:r>
        <w:t xml:space="preserve">38. Chương 44: Tu Luyện Giả Là Gì.</w:t>
      </w:r>
    </w:p>
    <w:p>
      <w:pPr>
        <w:pStyle w:val="Compact"/>
      </w:pPr>
      <w:r>
        <w:br w:type="textWrapping"/>
      </w:r>
      <w:r>
        <w:br w:type="textWrapping"/>
      </w:r>
      <w:r>
        <w:t xml:space="preserve">Xoay người từ trên giường bò dậy, Âu Dương đi tới bên cạnh Lăng Túc. Tuy rằng Âu Dương cũng cảm giác toàn thân mình đau nhức, nhưng hắn là người duy nhất khắp người từ trên xuống dưới đều không có bất kỳ vết thương nào. Cho nên bàn về thể lực, hiện tại có thể nói hắn là người có thể lực tốt nhất.</w:t>
      </w:r>
    </w:p>
    <w:p>
      <w:pPr>
        <w:pStyle w:val="BodyText"/>
      </w:pPr>
      <w:r>
        <w:t xml:space="preserve">- Tiểu tử, tỉnh lại còn giả vờ ngủ sao?</w:t>
      </w:r>
    </w:p>
    <w:p>
      <w:pPr>
        <w:pStyle w:val="BodyText"/>
      </w:pPr>
      <w:r>
        <w:t xml:space="preserve">Lăng Túc trừng mắt với Âu Dương một cái. Sau đó hắn nhờ Âu Dương nâng hắn ngồi dậy. Hiện tại hắn giống như một xác ướp. Chỉ thoáng động khẽ nhất thời vết thương trên người lại khiến hắn đau tới mức nhe răng nhếch miệng một hồi.</w:t>
      </w:r>
    </w:p>
    <w:p>
      <w:pPr>
        <w:pStyle w:val="BodyText"/>
      </w:pPr>
      <w:r>
        <w:t xml:space="preserve">- Không có! Ta đang suy nghĩ vài chuyện thôi!</w:t>
      </w:r>
    </w:p>
    <w:p>
      <w:pPr>
        <w:pStyle w:val="BodyText"/>
      </w:pPr>
      <w:r>
        <w:t xml:space="preserve">Âu Dương lắc đầu. Hiện tại hắn có rất nhiều điều muốn hỏi Lăng Túc. Hắn biết, nếu Lăng Túc là con trai của Lăng Trung Thiên, vậy chuyện liên quan với Lục Tiên, hẳn hắn cũng biết rõ mới đúng.</w:t>
      </w:r>
    </w:p>
    <w:p>
      <w:pPr>
        <w:pStyle w:val="BodyText"/>
      </w:pPr>
      <w:r>
        <w:t xml:space="preserve">- Có phải là chuyện liên quan đến cha ta hay không?</w:t>
      </w:r>
    </w:p>
    <w:p>
      <w:pPr>
        <w:pStyle w:val="BodyText"/>
      </w:pPr>
      <w:r>
        <w:t xml:space="preserve">Lăng Túc vừa nghĩ liền hiểu rõ Âu Dương muốn hỏi điều gì. Hắn cười nói:</w:t>
      </w:r>
    </w:p>
    <w:p>
      <w:pPr>
        <w:pStyle w:val="BodyText"/>
      </w:pPr>
      <w:r>
        <w:t xml:space="preserve">- Không phải ngươi hoàn toàn không biết gì về Lục Tiên chứ?</w:t>
      </w:r>
    </w:p>
    <w:p>
      <w:pPr>
        <w:pStyle w:val="BodyText"/>
      </w:pPr>
      <w:r>
        <w:t xml:space="preserve">Âu Dương rất thẳng thắn quay về phía Lăng Túc lắc đầu. Không nghi ngờ chút nào, nếu như không phải lần này hắn gặp được trên chiến trường, có lẽ cả đời này hắn cũng không biết tới sự tồn tại của Lục Tiên và Siêu Xayda kia..</w:t>
      </w:r>
    </w:p>
    <w:p>
      <w:pPr>
        <w:pStyle w:val="BodyText"/>
      </w:pPr>
      <w:r>
        <w:t xml:space="preserve">- Ôi... Không ngờ được ở Đại Vận còn có loại người như ngươi. Vậy để ta nói cho ngươi nghe một chút vậy!</w:t>
      </w:r>
    </w:p>
    <w:p>
      <w:pPr>
        <w:pStyle w:val="BodyText"/>
      </w:pPr>
      <w:r>
        <w:t xml:space="preserve">Lăng Túc nhìn Âu Dương nói:</w:t>
      </w:r>
    </w:p>
    <w:p>
      <w:pPr>
        <w:pStyle w:val="BodyText"/>
      </w:pPr>
      <w:r>
        <w:t xml:space="preserve">- Trên đại lục chia làm hai tồn tại: Tu luyện giả và người bình thường. Như các ngươi là thuộc về người bình thường. Ngươi cũng đã nhìn thấy Tu luyện giả. Chính là những người giống như phụ thân ta, Lục Tiên và Yêu Chiến Sĩ hóa thân yêu ma, có thể bay lên không, vận dụng pháp thuật đả thương người khác. Ngoại trừ hai loại Tu luyện giả này ra, trên đại lục còn có hai loại tu luyện giả khác là Trận Đồ Sư và Huyễn Thuật Sư. Tuy nhiên rất khó gặp được hai loại tu luyện giả này. Quốc sư Đại Vận chúng ta chính là một Huyễn Thuật Sư. Sau này có cơ hội ngươi có thể gặp người.</w:t>
      </w:r>
    </w:p>
    <w:p>
      <w:pPr>
        <w:pStyle w:val="BodyText"/>
      </w:pPr>
      <w:r>
        <w:t xml:space="preserve">- Đội trưởng, ngươi nói cho ta biết sự khác nhau của bốn loại tu luyện giả này được không?</w:t>
      </w:r>
    </w:p>
    <w:p>
      <w:pPr>
        <w:pStyle w:val="BodyText"/>
      </w:pPr>
      <w:r>
        <w:t xml:space="preserve">Âu Dương nằm nhoài phía trước người Lăng Túc, trong mắt đầy tò mò nhìn Lăng Túc. Ban đầu hắn cho rằng đây chẳng qua chỉ là một thế giới loạn lạc tương tự với thời cổ đại. Nhưng khi nhìn thấy đám người Lăng Trung Thiên kia có lực lượng khác hẳn người bình thường, hắn biết thế giới này phức tạp hơn sự tưởng tượng của mình rất nhiều.</w:t>
      </w:r>
    </w:p>
    <w:p>
      <w:pPr>
        <w:pStyle w:val="BodyText"/>
      </w:pPr>
      <w:r>
        <w:t xml:space="preserve">- Ngươi đã nhìn thấy Lục Tiên. Nói đơn giản Lục Tiên chính là thần tiên của lục địa. Bọn họ tu luyện chính là một loại pháp thuật có thể bay trên không. Một khi trở thành Lục Tiên có thể sử dụng một loại lực lượng được gọi là linh nguyên của thế giới này, hoặc là bay lên không trung hoặc là lấy pháp thuật đả thương địch thủ. Nghe nói Lục Tiên cấp cao thậm chí có thể dời núi lấp biển. Tuy nhiên tạm thời ta vẫn chưa từng nhìn thấy.</w:t>
      </w:r>
    </w:p>
    <w:p>
      <w:pPr>
        <w:pStyle w:val="BodyText"/>
      </w:pPr>
      <w:r>
        <w:t xml:space="preserve">Lăng Túc nói xong chuyện liên quan đến Lục Tiên, Âu Dương nghe xong một hồi cũng hiểu đại khái. Lục Tiên này có vài phần giống với tiên nhân trong thần thoại. Tuy nhiên bọn họ vẫn có sự chênh lệch rất lớn so với tiên nhân có thể chuyển đổi nhật nguyệt. Nhiều nhất chỉ có thể tính là người tu chân.</w:t>
      </w:r>
    </w:p>
    <w:p>
      <w:pPr>
        <w:pStyle w:val="BodyText"/>
      </w:pPr>
      <w:r>
        <w:t xml:space="preserve">- Vậy Yêu Chiến Sĩ thì sao?</w:t>
      </w:r>
    </w:p>
    <w:p>
      <w:pPr>
        <w:pStyle w:val="BodyText"/>
      </w:pPr>
      <w:r>
        <w:t xml:space="preserve">Thật ra Âu Dương hy vọng nhất không phải là trở thành Lục Tiên mà là Yêu Chiến Sĩ giống như Mộc Vãn Phong đã bị giết lúc đó. Hắn luôn cảm thấy hóa thân thành Siêu Xayda là một loại phương thức rất thú vị. Bởi vì như vậy mới thực sự chấn động!</w:t>
      </w:r>
    </w:p>
    <w:p>
      <w:pPr>
        <w:pStyle w:val="BodyText"/>
      </w:pPr>
      <w:r>
        <w:t xml:space="preserve">- Ngươi cũng đã nhìn thấy Yêu Chiến Sĩ. Bọn họ cũng lợi dụng lực lượng linh nguyên, cường hóa bản thân tiến hành yêu hóa để chiến đấu. Yêu Chiến Sĩ cường đại có thể yêu hóa một binh khí thích hợp với bản thân thành vũ khí bản mệnh của mình giống như tấm khiên của Mộc Vãn Phong vậy. Bọn họ nắm giữ lực lượng cường đại cùng với tính cơ động. Nhưng khuyết điểm của Yêu Chiến Sĩ khiến bọn họ không thể so sánh với ba loại khác. Bọn họ không thể bay để chiến đấu.</w:t>
      </w:r>
    </w:p>
    <w:p>
      <w:pPr>
        <w:pStyle w:val="BodyText"/>
      </w:pPr>
      <w:r>
        <w:t xml:space="preserve">- Không thể bay? Vậy nếu như đụng phải Lục Tiên bay trên không trung, không phải là chết chắc sao?</w:t>
      </w:r>
    </w:p>
    <w:p>
      <w:pPr>
        <w:pStyle w:val="BodyText"/>
      </w:pPr>
      <w:r>
        <w:t xml:space="preserve">Âu Dương nghe thấy Yêu Chiến Sĩ không ngờ không có cách nào bay được, hắn có chút buồn bực.</w:t>
      </w:r>
    </w:p>
    <w:p>
      <w:pPr>
        <w:pStyle w:val="BodyText"/>
      </w:pPr>
      <w:r>
        <w:t xml:space="preserve">- Cũng không thể nói như vậy được. Đẳng cấp của Mộc Vãn Phong kém cha ta quá nhiều. Nếu như cùng giai, Yêu Chiến Sĩ nắm giữ năng lực phòng ngự cực mạnh. Cho dù phụ thân ta toàn lực đánh ra một kiếm cũng không có cách nào đâm thủng vũ khí bản mệnh của hắn. Tuy rằng bọn họ không có cách nào bay, nhưng với thể chất của bọn họ nhảy một cái có thể dễ dàng lên tới một trăm mét. Yêu Chiến Sĩ cấp cao còn có thể chui xuống đất để đi. Đột nhiên từ dưới mặt đất xông lên trên không trung đánh giết Lục Tiên đang bay không phải là chuyện không thể được.</w:t>
      </w:r>
    </w:p>
    <w:p>
      <w:pPr>
        <w:pStyle w:val="BodyText"/>
      </w:pPr>
      <w:r>
        <w:t xml:space="preserve">Lăng Túc tiếp tục giảng giải cho Âu Dương nghe về năng lực Yêu Chiến Sĩ.</w:t>
      </w:r>
    </w:p>
    <w:p>
      <w:pPr>
        <w:pStyle w:val="BodyText"/>
      </w:pPr>
      <w:r>
        <w:t xml:space="preserve">- Thì ra là như vậy! Không thể bay nhưng có thể chui xuống đất cũng không tồi!</w:t>
      </w:r>
    </w:p>
    <w:p>
      <w:pPr>
        <w:pStyle w:val="BodyText"/>
      </w:pPr>
      <w:r>
        <w:t xml:space="preserve">Âu Dương nghĩ, thật ra bay trên trời hay chui xuống đất đều có lợi ích riêng của nó. Tuy rằng đạp gió bay trên không trung xem ra rất tiêu sái, nhưng nếu để cho Âu Dương lựa chọn, hắn tình nguyện lựa chọn chui dưới đất. Như vậy sẽ dễ dàng chạy thoát thân hơn. Ngươi bay trên trời có tuyệt hơn nữa, vẫn có thể bị phát hiện. Nhưng chui xuống dưới đất, sẽ rất khó bị người khác truy sát.</w:t>
      </w:r>
    </w:p>
    <w:p>
      <w:pPr>
        <w:pStyle w:val="BodyText"/>
      </w:pPr>
      <w:r>
        <w:t xml:space="preserve">- Còn về Huyễn Thuật Sư, thì ta không biết nhiều. Tuy nhiên ta biết bọn họ tu luyện chính là lực lượng linh hồn, am hiểu điều khiển linh hồn của đối phương. Bình thường Huyễn Thuật Sư cùng giai đối kháng với nhau rất dễ bị đối phương dùng chấn bạo linh hồn khống chế.</w:t>
      </w:r>
    </w:p>
    <w:p>
      <w:pPr>
        <w:pStyle w:val="BodyText"/>
      </w:pPr>
      <w:r>
        <w:t xml:space="preserve">Bản thân Lăng Túc cũng chỉ biết có một Huyễn Thuật Sư là quốc sư của Đại Vận. Đây là một loại tu luyện giả ít một cách khác thường. Cho dù là phụ thân hắn cũng không biết rõ lắm.</w:t>
      </w:r>
    </w:p>
    <w:p>
      <w:pPr>
        <w:pStyle w:val="BodyText"/>
      </w:pPr>
      <w:r>
        <w:t xml:space="preserve">- Còn Trận Đồ Sư thì sao?</w:t>
      </w:r>
    </w:p>
    <w:p>
      <w:pPr>
        <w:pStyle w:val="BodyText"/>
      </w:pPr>
      <w:r>
        <w:t xml:space="preserve">Âu Dương tiếp tục truy hỏi.</w:t>
      </w:r>
    </w:p>
    <w:p>
      <w:pPr>
        <w:pStyle w:val="BodyText"/>
      </w:pPr>
      <w:r>
        <w:t xml:space="preserve">- Trận Đồ Sư lấy bản thân làm thiên địa, khắc hoạ trận đồ thuộc về lực lượng của bọn họ, hoặc là tăng thêm, hoặc là nguyền rủa, hoặc là giết địch. Hơn nữa Trận Đồ Sư nắm giữ năng lực phòng ngự cùng với năng lực bay trên không trung hay đi dưới đất rất cường đại!</w:t>
      </w:r>
    </w:p>
    <w:p>
      <w:pPr>
        <w:pStyle w:val="BodyText"/>
      </w:pPr>
      <w:r>
        <w:t xml:space="preserve">Lăng Túc còn chưa mở miệng trả lời, đã có một giọng nam trầm từ bên ngoài truyền đến. Chỉ thấy Lăng Trung Thiên vẫn mặc áo giáp tử kim điêu long từ bên ngoài chậm rãi đi đến. Hắn vừa nói vừa quan sát đánh giá Âu Dương.</w:t>
      </w:r>
    </w:p>
    <w:p>
      <w:pPr>
        <w:pStyle w:val="BodyText"/>
      </w:pPr>
      <w:r>
        <w:t xml:space="preserve">- Trận Đồ Sư am hiểu rất nhiều lĩnh vực. So với Huyễn Thuật Sư, có thể nói Trận Đồ Sư gần như là vô địch. Dù sao Huyễn Thuật Sư chủ yếu chỉ khống chế linh hồn! Không có đội hữu trợ giúp, cho dù Huyễn Thuật Sư cấp thấp có thể khống chế kẻ địch vượt cấp nhưng rất khó có thể gây ra lực sát thương. Nhưng Trận Đồ Sư lại khác. Bình thường Trận Đồ Sư có thể chuẩn bị một lượng lớn bùa chú. Trong thời gian chiến đấu bọn họ có thể dùng một vài trận đồ huyền diệu tạm thời khống chế ngươi, làm ngươi suy yếu, sau đó lấy bùa chú tiến hành giết địch!</w:t>
      </w:r>
    </w:p>
    <w:p>
      <w:pPr>
        <w:pStyle w:val="BodyText"/>
      </w:pPr>
      <w:r>
        <w:t xml:space="preserve">Hiểu biết của Lăng Trung Thiên đối với bốn loại tu luyện giả này còn vượt xa Lăng Túc.</w:t>
      </w:r>
    </w:p>
    <w:p>
      <w:pPr>
        <w:pStyle w:val="BodyText"/>
      </w:pPr>
      <w:r>
        <w:t xml:space="preserve">- Nguyên soái đại nhân...</w:t>
      </w:r>
    </w:p>
    <w:p>
      <w:pPr>
        <w:pStyle w:val="BodyText"/>
      </w:pPr>
      <w:r>
        <w:t xml:space="preserve">Nhìn thấy Lăng Trung Thiên đi tới, Âu Dương vội vàng hành lễ.</w:t>
      </w:r>
    </w:p>
    <w:p>
      <w:pPr>
        <w:pStyle w:val="Compact"/>
      </w:pPr>
      <w:r>
        <w:br w:type="textWrapping"/>
      </w:r>
      <w:r>
        <w:br w:type="textWrapping"/>
      </w:r>
    </w:p>
    <w:p>
      <w:pPr>
        <w:pStyle w:val="Heading2"/>
      </w:pPr>
      <w:bookmarkStart w:id="61" w:name="chương-45-hóa-yêu-quyết."/>
      <w:bookmarkEnd w:id="61"/>
      <w:r>
        <w:t xml:space="preserve">39. Chương 45: Hóa Yêu Quyết.</w:t>
      </w:r>
    </w:p>
    <w:p>
      <w:pPr>
        <w:pStyle w:val="Compact"/>
      </w:pPr>
      <w:r>
        <w:br w:type="textWrapping"/>
      </w:r>
      <w:r>
        <w:br w:type="textWrapping"/>
      </w:r>
      <w:r>
        <w:t xml:space="preserve">Vừa nãy hắn mải nghe không chú ý. Cho tới giờ phút này hắn mới ý thức được người đang giảng giải cho hắn nghe những điều này chính là Lăng Trung Thiên Đại nguyên soái Đại Vận quốc, chính là nhân vật cấp bá chủ dưới một người trên vạn người.</w:t>
      </w:r>
    </w:p>
    <w:p>
      <w:pPr>
        <w:pStyle w:val="BodyText"/>
      </w:pPr>
      <w:r>
        <w:t xml:space="preserve">Bất kể là quyền thế hay lực lượng, Lăng Trung Thiên đều là nhân vật đỉnh cao nhất trên thế giới này. So với Lăng Trung Thiên, hiện tại Âu Dương giống như một con kiến nhỏ không đỡ nổi một đòn. Đừng thấy kỹ thuật bắn cung của hắn kinh người. Trước mặt lực lượng siêu cấp này, hắn cảm giác mình không có bất kỳ năng lực phản kháng nào.</w:t>
      </w:r>
    </w:p>
    <w:p>
      <w:pPr>
        <w:pStyle w:val="BodyText"/>
      </w:pPr>
      <w:r>
        <w:t xml:space="preserve">Giống như thời điểm hắn khiêu khích Mộc Vãn Phong, nếu như không có Lăng Trung Thiên nửa đường xông ra giết, có khả năng hắn đã bị tấm lá chắn của Mộc Vãn Phong đập chết trên chiến trường.</w:t>
      </w:r>
    </w:p>
    <w:p>
      <w:pPr>
        <w:pStyle w:val="BodyText"/>
      </w:pPr>
      <w:r>
        <w:t xml:space="preserve">Sau khi biết những điều đó, Âu Dương càng thêm khát vọng đối với năng lực này. Bất kể là đời trước hay đời này, mục tiêu của hắn chính là đứng trên kẻ khác. Trước đây, khi không biết về bốn loại tu luyện giả này, hắn nỗ lực biểu hiện mình trên chiến trường. Mà bây giờ khi biết những điều này, hắn đã có mục tiêu mới. Đó chính là trở thành một Yêu Chiến Sĩ, một Yêu Cung Thủ!</w:t>
      </w:r>
    </w:p>
    <w:p>
      <w:pPr>
        <w:pStyle w:val="BodyText"/>
      </w:pPr>
      <w:r>
        <w:t xml:space="preserve">Không phải Lục Tiên biết bay sao? Ngươi có thể bay nhanh hơn cung tên trong tay ta sao? Mộc Vãn Phong yêu hóa tấm lá chắn, vậy ta yêu hóa chiến cung. Lục Tiên Trận Đồ Sư, Huyễn Thuật Sư gì đó, lão tử trốn ở lòng đất bắn tên vào ngươi, ngươi cũng không tìm được lão tử. Ngươi có trâu bò mấy cũng uổng công.</w:t>
      </w:r>
    </w:p>
    <w:p>
      <w:pPr>
        <w:pStyle w:val="BodyText"/>
      </w:pPr>
      <w:r>
        <w:t xml:space="preserve">Nhìn thấy Lăng Trung Thiên đi vào, Lăng Túc lập tức ngậm miệng không nói. Hắn với cha hắn căn bản không hợp nhau. Chỉ cần hai cha con vừa nói chuyện, chưa đầy năm câu chắc chắn sẽ cãi nhau. Dĩ nhiên, mỗi một lần tranh cãi, khẳng định người thắng đều là Lăng Trung Thiên. Đối với Lăng Trung Thiên mà nói, một khi hắn không có lý, hắn cũng dùng bạo lực để giải quyết vấn đề.</w:t>
      </w:r>
    </w:p>
    <w:p>
      <w:pPr>
        <w:pStyle w:val="BodyText"/>
      </w:pPr>
      <w:r>
        <w:t xml:space="preserve">- Ngươi tên là gì?</w:t>
      </w:r>
    </w:p>
    <w:p>
      <w:pPr>
        <w:pStyle w:val="BodyText"/>
      </w:pPr>
      <w:r>
        <w:t xml:space="preserve">Nhìn Âu Dương, Lăng Trung Thiên vẫn cảm thấy rất hài lòng. Người Thần Xạ Thủ trẻ tuổi này nắm giữ kỹ thuật bắn cung quá siêu việt. Trên chiến trường, một mình hắn tạo thành lực sát thương đủ để sánh ngang nhau với mười mấy Thần Xạ Thủ. Đặc biệt là năng lực áp chế của hắn đối với đối phương lại càng bất ngờ.</w:t>
      </w:r>
    </w:p>
    <w:p>
      <w:pPr>
        <w:pStyle w:val="BodyText"/>
      </w:pPr>
      <w:r>
        <w:t xml:space="preserve">- Bẩm nguyên soái, ta tên là Âu Dương. . .</w:t>
      </w:r>
    </w:p>
    <w:p>
      <w:pPr>
        <w:pStyle w:val="BodyText"/>
      </w:pPr>
      <w:r>
        <w:t xml:space="preserve">Âu Dương vẫn rất khẩn trương. Lần đầu tiên hắn đối mặt với một Đại BOSS như thế. Cho dù hắn cố gắng trấn tĩnh, cũng khó tránh khỏi xuất hiện tâm trạng khẩn trương.</w:t>
      </w:r>
    </w:p>
    <w:p>
      <w:pPr>
        <w:pStyle w:val="BodyText"/>
      </w:pPr>
      <w:r>
        <w:t xml:space="preserve">- Tiểu tử rất giỏi. Còn trẻ như vậy dã nắm giữ bốn mã lực. Xem ra ngươi rất chịu khó. Đáng tiếc. . .</w:t>
      </w:r>
    </w:p>
    <w:p>
      <w:pPr>
        <w:pStyle w:val="BodyText"/>
      </w:pPr>
      <w:r>
        <w:t xml:space="preserve">Thật ra Lăng Trung Thiên đã quan sát Âu Dương hồi lâu. Từ trong mắt Âu Dương, hắn có thể nhìn thấy được khát vọng đối với lực lượng này. Nhưng khát vọng chung quy chỉ có thể là khát vọng. Nếu như không có thiên phú, cho dù ngươi khát vọng mấy cũng không có cách nào trở thành một cường giả chân chính.</w:t>
      </w:r>
    </w:p>
    <w:p>
      <w:pPr>
        <w:pStyle w:val="BodyText"/>
      </w:pPr>
      <w:r>
        <w:t xml:space="preserve">- Đáng tiếc thiên phú của ngươi không thích hợp để tu luyện!</w:t>
      </w:r>
    </w:p>
    <w:p>
      <w:pPr>
        <w:pStyle w:val="BodyText"/>
      </w:pPr>
      <w:r>
        <w:t xml:space="preserve">Lăng Trung Thiên lại nói thêm một câu. Vừa nãy Âu Dương còn mừng rỡ khi được Lăng Trung Thiên khen, nhất thời lại giống như bị sét đánh.</w:t>
      </w:r>
    </w:p>
    <w:p>
      <w:pPr>
        <w:pStyle w:val="BodyText"/>
      </w:pPr>
      <w:r>
        <w:t xml:space="preserve">Cái gì đáng sợ nhất? Thiên phú này đáng sợ nhất! Âu Dương biết, một người thành tựu hay không là do thiên phú của hắn quyết định. Giống như thiên phú kỹ thuật bắn cung của mình, người khác khổ luyện mười năm còn không bằng hắn vừa chơi vừa luyện một tháng. Đây tuyệt đối là do thiên phú. Nhưng bây giờ Lăng Trung Thiên lại bỗng nhiên nói cho hắn biết, nói hắn không bất kỳ thiên phú nào để tu luyện. Bảo hắn làm sao tiếp nhận được điều này?</w:t>
      </w:r>
    </w:p>
    <w:p>
      <w:pPr>
        <w:pStyle w:val="BodyText"/>
      </w:pPr>
      <w:r>
        <w:t xml:space="preserve">- Nguyên soái đại nhân, vậy theo ngài ai là người từng có thiên phú? Ngay cả ông nội cũng nói thiên phú của ta rất hiếm thấy. Nhưng đến chỗ cha lại biến thành tầm thường!</w:t>
      </w:r>
    </w:p>
    <w:p>
      <w:pPr>
        <w:pStyle w:val="BodyText"/>
      </w:pPr>
      <w:r>
        <w:t xml:space="preserve">Rốt cuộc Lăng Túc không nhịn được ở bên cạnh mở miệng. Cha hắn am hiểu nhất chính là đả kích người trẻ tuổi. Bản thân hắn từ nhỏ đã bị đả kích lớn. Mà lúc này nhìn thấy cha của mình đả kích Âu Dương, hắn lập tức lên tiếng cũng vì muốn an ủi Âu Dương.</w:t>
      </w:r>
    </w:p>
    <w:p>
      <w:pPr>
        <w:pStyle w:val="BodyText"/>
      </w:pPr>
      <w:r>
        <w:t xml:space="preserve">Quả nhiên, sau khi nghe thấy Lăng Túc nói xong, trong lòng Âu Dương liền cảm thấy dễ chịu hơn một chút. Thiên phú kém hay không có thiên phú chỉ khác nhau một chữ, nhưng lại cách nhau vạn dặm. Không thiên phú đại biểu ngươi không có cách nào trở thành Tu luyện giả. Cho dù ngươi nỗ lực hơn nữa cũng không có cách nào bước qua một bước này. Nhưng thiên phú kém cũng không sao. Thiên phú kém có thể dùng nỗ lực để đổi lấy.</w:t>
      </w:r>
    </w:p>
    <w:p>
      <w:pPr>
        <w:pStyle w:val="BodyText"/>
      </w:pPr>
      <w:r>
        <w:t xml:space="preserve">- Hừ! Khi ta nói chuyện, ngươi ít xen vào cho ta. Đừng tưởng rằng đánh mấy trận thắng nhỏ liền không biết mình là ai. Lúc nào ta cũng là cha của ngươi!</w:t>
      </w:r>
    </w:p>
    <w:p>
      <w:pPr>
        <w:pStyle w:val="BodyText"/>
      </w:pPr>
      <w:r>
        <w:t xml:space="preserve">Lăng Trung Thiên và Lăng Túc mới nói đến câu thứ hai đã lại cãi nhau . . Đúng một đôi cha con oan gia. Chỉ cần tiếp lời đã không tránh được muốn cãi nhau.</w:t>
      </w:r>
    </w:p>
    <w:p>
      <w:pPr>
        <w:pStyle w:val="BodyText"/>
      </w:pPr>
      <w:r>
        <w:t xml:space="preserve">- Thiên phú của Âu Dương, người bình thường không thể sánh bằng. Cho dù tu luyện nhiều nhất chỉ có thể trở thành một Tu luyện giả sơ cấp. Muốn tiến thêm một bước nữa căn bản không có khả năng. Đây là sự thực!</w:t>
      </w:r>
    </w:p>
    <w:p>
      <w:pPr>
        <w:pStyle w:val="BodyText"/>
      </w:pPr>
      <w:r>
        <w:t xml:space="preserve">Lăng Trung Thiên lại nhấn mạnh quan điểm của mình. Nhưng khi hắn nói ra câu này, Âu Dương trái lại không còn ủ rũ như vừa nãy nữa.</w:t>
      </w:r>
    </w:p>
    <w:p>
      <w:pPr>
        <w:pStyle w:val="BodyText"/>
      </w:pPr>
      <w:r>
        <w:t xml:space="preserve">Vừa nãy Lăng Trung Thiên nói chính là không có cách nào tu luyện. Hiện tại lại nói có cơ hội trở thành Tu luyện giả sơ cấp. Chỉ cần có cơ hội như vậy, với tính cách của Âu Dương chắc chắn sẽ không từ bỏ. Nhưng không từ bỏ hay nản chí hiện tại tạm thời không phải chỉ dựa vào lời nói của hắn. Bởi vì hiện tại ngay cả phương pháp tu luyện hắn còn không biết. Mặc dù muốn thành công cũng không thể nào làm được.</w:t>
      </w:r>
    </w:p>
    <w:p>
      <w:pPr>
        <w:pStyle w:val="BodyText"/>
      </w:pPr>
      <w:r>
        <w:t xml:space="preserve">- Cho ngươi!</w:t>
      </w:r>
    </w:p>
    <w:p>
      <w:pPr>
        <w:pStyle w:val="BodyText"/>
      </w:pPr>
      <w:r>
        <w:t xml:space="preserve">Lăng Trung Thiên lười tranh cãi với con trai. Hắn đưa tay lấy ra một cái túi vải đưa cho Lăng Túc nói:</w:t>
      </w:r>
    </w:p>
    <w:p>
      <w:pPr>
        <w:pStyle w:val="BodyText"/>
      </w:pPr>
      <w:r>
        <w:t xml:space="preserve">- Đây là thứ lấy được từ trên người Mộc Vãn Phong. Công lao này thuộc về các ngươi. Lão tử cũng không muốn cướp công lao của thằng nhãi như ngươi!</w:t>
      </w:r>
    </w:p>
    <w:p>
      <w:pPr>
        <w:pStyle w:val="BodyText"/>
      </w:pPr>
      <w:r>
        <w:t xml:space="preserve">Bỏ cái túi vải lại, Lăng Trung Thiên liền xoay người đi ra ngoài. Lăng Túc cầm túi vải, vẻ mặt khó chịu nhìn cha hắn rời đi. Tuy rằng hắn biết cha hắn cố ý đưa chiến công cho trung đội số 7, nhưng nghĩ tới thái độ của cha mình, hắn cảm thấy rất khó chịu.</w:t>
      </w:r>
    </w:p>
    <w:p>
      <w:pPr>
        <w:pStyle w:val="BodyText"/>
      </w:pPr>
      <w:r>
        <w:t xml:space="preserve">Nhưng khó chịu thì có ích lợi gì? Luận về chức vị, cha hắn là Đại nguyên soái Đại Vận quốc, hắn chỉ là một Trung đội trưởng. Chức vị của hai người chênh lệch một trời một vực. Mà xét về thực lực lại càng không thể so sánh! Tuy rằng hắn với cha hắn đều được coi là một tu luyện giả, nhưng đến bây giờ hắn còn chưa tu luyện được gì. Lăng Trung Thiên dùng một đầu ngón tay đã có thể bóp chết hắn.</w:t>
      </w:r>
    </w:p>
    <w:p>
      <w:pPr>
        <w:pStyle w:val="BodyText"/>
      </w:pPr>
      <w:r>
        <w:t xml:space="preserve">- Hừ! Lúc nào cũng chỉ biết bày ra gương mặt thối đó!</w:t>
      </w:r>
    </w:p>
    <w:p>
      <w:pPr>
        <w:pStyle w:val="BodyText"/>
      </w:pPr>
      <w:r>
        <w:t xml:space="preserve">Lăng Túc nói xong liền mở túi vải trong tay ra xem một chút. Sau đó hắn đưa cho Âu Dương nói:</w:t>
      </w:r>
    </w:p>
    <w:p>
      <w:pPr>
        <w:pStyle w:val="BodyText"/>
      </w:pPr>
      <w:r>
        <w:t xml:space="preserve">- Của ngươi!</w:t>
      </w:r>
    </w:p>
    <w:p>
      <w:pPr>
        <w:pStyle w:val="BodyText"/>
      </w:pPr>
      <w:r>
        <w:t xml:space="preserve">- Hả?</w:t>
      </w:r>
    </w:p>
    <w:p>
      <w:pPr>
        <w:pStyle w:val="BodyText"/>
      </w:pPr>
      <w:r>
        <w:t xml:space="preserve">Lúc này Âu Dương vẫn đang chìm đắm trong lời đánh giá của Lăng Trung Thiên đối với hắn. Bỗng nhiên Lăng Túc ném túi vải tới, khiến Âu Dương giật mình kinh hãi. Sau đó hắn nhặt những thứ rơi ra ngoài đất lên, nhìn Lăng Túc với vẻ không hiểu.</w:t>
      </w:r>
    </w:p>
    <w:p>
      <w:pPr>
        <w:pStyle w:val="BodyText"/>
      </w:pPr>
      <w:r>
        <w:t xml:space="preserve">- Có thể giết chết Mộc Vãn Phong hoàn toàn là do ngươi khiêu khích khiến hắn ra tay. Công lao này thuộc về ngươi. Chiến lợi phẩm trên người hắn cũng thuộc về ngươi.</w:t>
      </w:r>
    </w:p>
    <w:p>
      <w:pPr>
        <w:pStyle w:val="Compact"/>
      </w:pPr>
      <w:r>
        <w:br w:type="textWrapping"/>
      </w:r>
      <w:r>
        <w:br w:type="textWrapping"/>
      </w:r>
    </w:p>
    <w:p>
      <w:pPr>
        <w:pStyle w:val="Heading2"/>
      </w:pPr>
      <w:bookmarkStart w:id="62" w:name="chương-46-hóa-yêu-quyết-hạ."/>
      <w:bookmarkEnd w:id="62"/>
      <w:r>
        <w:t xml:space="preserve">40. Chương 46: Hóa Yêu Quyết (hạ).</w:t>
      </w:r>
    </w:p>
    <w:p>
      <w:pPr>
        <w:pStyle w:val="Compact"/>
      </w:pPr>
      <w:r>
        <w:br w:type="textWrapping"/>
      </w:r>
      <w:r>
        <w:br w:type="textWrapping"/>
      </w:r>
      <w:r>
        <w:t xml:space="preserve">Lăng Túc không phải là loại đội trưởng đi cướp công lao của đội viên. Của ai thì chính là của người đó, không ai có thể tranh cướp được. Đây là phương châm không đổi của hắn.</w:t>
      </w:r>
    </w:p>
    <w:p>
      <w:pPr>
        <w:pStyle w:val="BodyText"/>
      </w:pPr>
      <w:r>
        <w:t xml:space="preserve">- Ồ. . .</w:t>
      </w:r>
    </w:p>
    <w:p>
      <w:pPr>
        <w:pStyle w:val="BodyText"/>
      </w:pPr>
      <w:r>
        <w:t xml:space="preserve">Biết tính cách của Lăng Túc, Âu Dương không từ chối. Hắn mở túi vải ra bắt đầu kiểm tra di vật của Mộc Vãn Phong. Trong túi vải không có nhiều thứ. Tổng cộng chỉ có ba cái. Một cái nội giáp màu xanh. Đây là cái duy nhất còn lại có thể che kín thân thể của Mộc Vãn Phong khi yêu hóa. Qua nó có thể nhìn thấy lực lượng chống yêu hóa. Xem ra nội giáp này hẳn là một bảo bối không tồi.</w:t>
      </w:r>
    </w:p>
    <w:p>
      <w:pPr>
        <w:pStyle w:val="BodyText"/>
      </w:pPr>
      <w:r>
        <w:t xml:space="preserve">Một vòng tay màu xanh biếc. Nhìn thoáng qua không thấy nó có điểm nào độc đáo. Nhưng một Yêu Chiến Sĩ giữ nó, chứng tỏ nó có chỗ không tầm thường.</w:t>
      </w:r>
    </w:p>
    <w:p>
      <w:pPr>
        <w:pStyle w:val="BodyText"/>
      </w:pPr>
      <w:r>
        <w:t xml:space="preserve">Lúc Âu Dương cầm món đồ cuối cùng ra, máu trong thân thể của hắn gần như muốn sôi trào.</w:t>
      </w:r>
    </w:p>
    <w:p>
      <w:pPr>
        <w:pStyle w:val="BodyText"/>
      </w:pPr>
      <w:r>
        <w:t xml:space="preserve">Hóa Yêu Quyết! Rất rõ ràng đây là một quyển công pháp tu luyện. Từ cái tên của nó, có thể thấy nó là phương pháp tu luyện của Yêu Chiến Sĩ. Âu Dương cầm Hóa Yêu Quyết trong tay, trong lòng hắn kích động tới mức không thua gì đang ôm một mỹ nữ tuyệt thế.</w:t>
      </w:r>
    </w:p>
    <w:p>
      <w:pPr>
        <w:pStyle w:val="BodyText"/>
      </w:pPr>
      <w:r>
        <w:t xml:space="preserve">- Chuyện này. . .</w:t>
      </w:r>
    </w:p>
    <w:p>
      <w:pPr>
        <w:pStyle w:val="BodyText"/>
      </w:pPr>
      <w:r>
        <w:t xml:space="preserve">Âu Dương nhìn về phía Lăng Túc. Lăng Túc lại cho mình vật trân quý như vậy ư? Trong mắt của hắn đầy vẻ nghi vấn.</w:t>
      </w:r>
    </w:p>
    <w:p>
      <w:pPr>
        <w:pStyle w:val="BodyText"/>
      </w:pPr>
      <w:r>
        <w:t xml:space="preserve">- Đây hẳn là công pháp tu luyện của Mộc Vãn Phong. Nếu ngươi có hứng thú có thể tự mình nghiên cứu một chút.</w:t>
      </w:r>
    </w:p>
    <w:p>
      <w:pPr>
        <w:pStyle w:val="BodyText"/>
      </w:pPr>
      <w:r>
        <w:t xml:space="preserve">Lăng Túc tỏ ra không quan tâm, gật đầu với Âu Dương tiếp tục nói:</w:t>
      </w:r>
    </w:p>
    <w:p>
      <w:pPr>
        <w:pStyle w:val="BodyText"/>
      </w:pPr>
      <w:r>
        <w:t xml:space="preserve">- Thể chất của ta không thích hợp tu luyện Yêu Chiến Sĩ. Sau này ta hẳn sẽ trở thành một Lục Tiên.</w:t>
      </w:r>
    </w:p>
    <w:p>
      <w:pPr>
        <w:pStyle w:val="BodyText"/>
      </w:pPr>
      <w:r>
        <w:t xml:space="preserve">Nghe Lăng Túc nói, Âu Dương nhìn những đội viên còn đang ngủ say khác. Hắn mở miệng nói:</w:t>
      </w:r>
    </w:p>
    <w:p>
      <w:pPr>
        <w:pStyle w:val="BodyText"/>
      </w:pPr>
      <w:r>
        <w:t xml:space="preserve">- Đội trưởng, nếu không ta chờ những người khác tỉnh lại, sau đó mọi người cùng nhau tu luyện. Nói không chừng chúng ta đều có thể biến thành Yêu Chiến Sĩ!</w:t>
      </w:r>
    </w:p>
    <w:p>
      <w:pPr>
        <w:pStyle w:val="BodyText"/>
      </w:pPr>
      <w:r>
        <w:t xml:space="preserve">- Cái này thì không cần! Chỉ cần là người của đoàn kỵ sĩ Đao Nhọn, đều sẽ trải qua một lần kiểm tra. Nếu kiểm tra có tiềm chất Tu luyện giả đều được quốc gia bồi dưỡng. Trước đây bọn họ đều đã từng được kiểm tra. Bọn họ đều không có thiên phú trở thành Tu luyện giả. Tuy rằng thiên phú của ngươi cũng không tốt. Nhưng dù sao vẫn có một ít thiên phú. Cho dù có thể trở thành Yêu Chiến Sĩ sơ cấp nhất cũng không tồi!</w:t>
      </w:r>
    </w:p>
    <w:p>
      <w:pPr>
        <w:pStyle w:val="BodyText"/>
      </w:pPr>
      <w:r>
        <w:t xml:space="preserve">Trong lời nói của Lăng Túc có mấy phần an ủi. Tuy rằng trước đây yêu cầu của Lăng Trung Thiên rất cao, nhưng nếu như Âu Dương thật sự có thiên phú, vậy phụ thân hắn nhất định sẽ bồi dưỡng Âu Dương. Hiện tại hắn không nói gì đã rời đi, chứng tỏ mặc dù Âu Dương có thiên phú nhưng thuộc loại cực kém.</w:t>
      </w:r>
    </w:p>
    <w:p>
      <w:pPr>
        <w:pStyle w:val="BodyText"/>
      </w:pPr>
      <w:r>
        <w:t xml:space="preserve">Hiện tại cho dù có bản Hóa Yêu Quyết trong tay, khả năng hắn có thể trở thành Yêu Chiến Sĩ cũng cực thấp. Lăng Túc không muốn đả kích Âu Dương. Hắn chỉ có thể dùng phương thức uyển chuyển này để khích lệ Âu Dương một chút. Nói không chừng trên người Âu Dương sẽ xuất hiện một kỳ tích thì sao?</w:t>
      </w:r>
    </w:p>
    <w:p>
      <w:pPr>
        <w:pStyle w:val="BodyText"/>
      </w:pPr>
      <w:r>
        <w:t xml:space="preserve">Sau khi cẩn thận cất ba di vật của Mộc Vãn Phong đi, Âu Dương biết, ba thứ này có thể gây ảnh hưởng đến vận mệnh của hắn trong tương lai. Thành công hay thất bại, chỉ có thể trông cậy vào ba thứ này.</w:t>
      </w:r>
    </w:p>
    <w:p>
      <w:pPr>
        <w:pStyle w:val="BodyText"/>
      </w:pPr>
      <w:r>
        <w:t xml:space="preserve">- Thật ra con đường tu luyện cũng không có gì thú vị. Như chúng ta bây giờ rong ruổi trên sa trường không phải rất tốt sao?</w:t>
      </w:r>
    </w:p>
    <w:p>
      <w:pPr>
        <w:pStyle w:val="BodyText"/>
      </w:pPr>
      <w:r>
        <w:t xml:space="preserve">Lăng Túc nhìn dáng vẻ chăm chú của Âu Dương, hắn vội vàng cảnh tỉnh Âu Dương. Hắn sợ nếu như Âu Dương tu luyện không được sẽ mất đi tự tin. Lăng Túc không dám nói kỹ thuật bắn cung của Âu Dương là thiên hạ vô song, nhưng chí ít trong Đại Vận quốc, hắn chưa bao giờ nghe nói có ai có thể bắn tên bằng Âu Dương.</w:t>
      </w:r>
    </w:p>
    <w:p>
      <w:pPr>
        <w:pStyle w:val="BodyText"/>
      </w:pPr>
      <w:r>
        <w:t xml:space="preserve">Một Thần Xạ Thủ như thế mặc dù không thể trở thành Tu luyện giả, sau khi chiến tranh chấm dứt hắn cũng nhất định có thể được quốc gia phát hiện. Muốn cả đời vinh hoa phú quý, hẳn không có bất kỳ vấn đề gì. Lại nói nữa, mặc dù Âu Dương không thể trở thành một Tu luyện giả thì đã sao? Bọn họ là huynh đệ sống chết có nhau. Bất kể trong chiến trường hay ngoài chiến trường, chỉ cần là chuyện của huynh đệ, với tính cách của Lăng Túc, hắn sẽ giúp tới cùng!</w:t>
      </w:r>
    </w:p>
    <w:p>
      <w:pPr>
        <w:pStyle w:val="BodyText"/>
      </w:pPr>
      <w:r>
        <w:t xml:space="preserve">Dưới tay hắn có hơn ba mươi huynh đệ có ai có thể trở thành Tu luyện giả? Nhưng điều này không quan trọng. Bởi vì chỉ cần một ngày hắn còn sống, hắn sẽ không để ai có thể bắt nạt huynh đệ của hắn! Đây chính là tính cách của Lăng Túc.</w:t>
      </w:r>
    </w:p>
    <w:p>
      <w:pPr>
        <w:pStyle w:val="BodyText"/>
      </w:pPr>
      <w:r>
        <w:t xml:space="preserve">- Đội trưởng ngươi không cần phải nói nữa. Ta tin tưởng ta nhất định có thể thành công. Thiên phú kém thì đã sao. Người khác luyện một giờ, ta luyện mười giờ. Ta tin tưởng chỉ cần ta nỗ lực, cho dù ta không có thiên phú trác việt thì đã sao?</w:t>
      </w:r>
    </w:p>
    <w:p>
      <w:pPr>
        <w:pStyle w:val="BodyText"/>
      </w:pPr>
      <w:r>
        <w:t xml:space="preserve">Lúc này trong mắt Âu Dương đầy vẻ kiên nghị. Hắn chính là một người như vậy. Một khi đã quyết định một con đường sẽ kiên trì tiếp tục đi không dừng lại. Bởi vì trước sau Âu Dương vẫn tin tưởng, ngươi trả giá bao nhiêu, có thể nhận được bấy nhiêu.</w:t>
      </w:r>
    </w:p>
    <w:p>
      <w:pPr>
        <w:pStyle w:val="BodyText"/>
      </w:pPr>
      <w:r>
        <w:t xml:space="preserve">Đây vẫn là lần đầu tiên Lăng Túc nhìn thấy biểu hiện của Âu Dương như thế. Trước đây, trên chiến trường, Âu Dương mang đến cho hắn cảm giác của một Thần Xạ Thủ bình tĩnh đến mức lãnh khốc. Hắn dùng cung tên trong tay lần lượt tạo ra các kỳ tích trợ giúp bọn họ giành được từng thắng lợi. Mà hôm nay hắn thấy được một Âu Dương khác hẳn. Một Âu Dương rất cố chấp.</w:t>
      </w:r>
    </w:p>
    <w:p>
      <w:pPr>
        <w:pStyle w:val="BodyText"/>
      </w:pPr>
      <w:r>
        <w:t xml:space="preserve">- Được! Ta tin tưởng chỉ cần ngươi có thể nghĩ được như vậy, cho dù thiên phú kém cũng không có cách nào ngăn cản bước tiến trở thành một cường giả của ngươi!</w:t>
      </w:r>
    </w:p>
    <w:p>
      <w:pPr>
        <w:pStyle w:val="BodyText"/>
      </w:pPr>
      <w:r>
        <w:t xml:space="preserve">Lần này sự tán thưởng của Lăng Túc xuất phát từ nội tâm. Một người thiên phú kém cũng không sợ. Nhưng nếu là một người cảm thấy thiên phú chính là tất cả, vậy ngay cả một cơ hội nhỏ hắn cũng không có.</w:t>
      </w:r>
    </w:p>
    <w:p>
      <w:pPr>
        <w:pStyle w:val="BodyText"/>
      </w:pPr>
      <w:r>
        <w:t xml:space="preserve">- Đội trưởng, tiếp theo chúng ta phải đi đâu?</w:t>
      </w:r>
    </w:p>
    <w:p>
      <w:pPr>
        <w:pStyle w:val="BodyText"/>
      </w:pPr>
      <w:r>
        <w:t xml:space="preserve">Âu Dương tạm thời để những chuyện liên quan tới tu luyện xuống. Hiện tại chiến tranh còn chưa kết thúc. Bọn họ nhất định phải tiếp tục chiến đấu. Cho đến khi nào hoàn toàn đánh bại Tây Kỳ mới có thể trở về Đại Vận tiếp nhận phong thưởng.</w:t>
      </w:r>
    </w:p>
    <w:p>
      <w:pPr>
        <w:pStyle w:val="BodyText"/>
      </w:pPr>
      <w:r>
        <w:t xml:space="preserve">Đừng thấy trung đội số 7 tạo ra vô số kỳ tích, nhưng mặc dù muốn phong thưởng cũng nhất định phải đợi tới sau khi chiến tranh chấm dứt. Cho nên hiện tại mà nói, nhiệm vụ của bọn họ chính là tiếp tục chiến đấu.</w:t>
      </w:r>
    </w:p>
    <w:p>
      <w:pPr>
        <w:pStyle w:val="BodyText"/>
      </w:pPr>
      <w:r>
        <w:t xml:space="preserve">- Ta nghĩ phải bổ sung đầy đủ nhân lực cho trung đội số 7, sau đó đi về phía đông nam nơi tình hình trận chiến đang diễn ra ác liệt nhất!</w:t>
      </w:r>
    </w:p>
    <w:p>
      <w:pPr>
        <w:pStyle w:val="BodyText"/>
      </w:pPr>
      <w:r>
        <w:t xml:space="preserve">Thật ra Lăng Túc đã sớm có dự định. Nếu như hỏi hiện tại nơi nào đang đánh nhau ác liệt nhất, khả năng chính là phía đông nam. Phía đông nam không thể so với phía bắc. Vị trí đông nam nằm gần với Đại Vận quốc hơn. Quân của Tây Kỳ gần như đều đặt ở phía đông nam. Một khi phía đông nam bị đánh tan, như vậy quân Tây Kỳ nhất định sẽ tiến quân thần tốc. Đến lúc đó cho dù phía bắc có thể chiếm lĩnh Phì Thủy Thành cũng không có cách nào bù đắp được bại cục của phía đông nam.</w:t>
      </w:r>
    </w:p>
    <w:p>
      <w:pPr>
        <w:pStyle w:val="BodyText"/>
      </w:pPr>
      <w:r>
        <w:t xml:space="preserve">- Phía đông nam có phải chính là nơi chúng ta được tiếp tế lần trước không? Tại sao lần trước đội trưởng không bổ sung nhân lực tại đó?</w:t>
      </w:r>
    </w:p>
    <w:p>
      <w:pPr>
        <w:pStyle w:val="BodyText"/>
      </w:pPr>
      <w:r>
        <w:t xml:space="preserve">Âu Dương có chút buồn bực. Nếu như nói bổ sung đầy đủ nhân lực, vậy lần trước bọn họ đi ngang qua vị trí đóng quân tại Đông Nam hoàn toàn có thể bổ sung mà.</w:t>
      </w:r>
    </w:p>
    <w:p>
      <w:pPr>
        <w:pStyle w:val="Compact"/>
      </w:pPr>
      <w:r>
        <w:br w:type="textWrapping"/>
      </w:r>
      <w:r>
        <w:br w:type="textWrapping"/>
      </w:r>
    </w:p>
    <w:p>
      <w:pPr>
        <w:pStyle w:val="Heading2"/>
      </w:pPr>
      <w:bookmarkStart w:id="63" w:name="chương-47-tạm-thời-nghỉ-ngơi."/>
      <w:bookmarkEnd w:id="63"/>
      <w:r>
        <w:t xml:space="preserve">41. Chương 47: Tạm Thời Nghỉ Ngơi.</w:t>
      </w:r>
    </w:p>
    <w:p>
      <w:pPr>
        <w:pStyle w:val="Compact"/>
      </w:pPr>
      <w:r>
        <w:br w:type="textWrapping"/>
      </w:r>
      <w:r>
        <w:br w:type="textWrapping"/>
      </w:r>
      <w:r>
        <w:t xml:space="preserve">- Không giống nhau. Lần trước người của đoàn Đao Nhọn gần như đã xông vào hậu phương lớn. Cho dù chúng ta muốn bổ sung cũng không thể nào bổ sung được những người tinh nhuệ. Còn lần này, trung đội số 10 và trung đội số 12 đã tan rã. Số người còn lại hẳn đang ở đây tu dưỡng. Chúng ta hoàn toàn có thể thu nạp người của trung đội số 10 và trung đội số 12. Như vậy không chỉ thuận tiện chỉ huy, hơn nữa lực chiến đấu cũng sẽ cường đại hơn nhiều.</w:t>
      </w:r>
    </w:p>
    <w:p>
      <w:pPr>
        <w:pStyle w:val="BodyText"/>
      </w:pPr>
      <w:r>
        <w:t xml:space="preserve">Yêu cầu của Lăng Túc đối với đội viên, thủ hạ vô cùng hà khắc. Giống như lúc nhận Âu Dương, buộc phải nhận thêm phụ phẩm Lý Vĩ đã khiến hắn không vui. Cũng may, trên chiến trường Lý Vĩ chứng minh với mọi người, hắn không phải là phụ phẩm giống như sự tưởng tượng của mọi người. Ngay từ khi vừa bước vào cuộc bao vây đầu tiên, hắn đã có thể đi theo kịp bước tấn công của các đội viên khác. Mọi người có thể nhìn thấy rõ sự trưởng thành của Lý Vĩ. Hắn đã dùng sự cố gắng của mình chiếm được sự tán thành của mọi người.</w:t>
      </w:r>
    </w:p>
    <w:p>
      <w:pPr>
        <w:pStyle w:val="BodyText"/>
      </w:pPr>
      <w:r>
        <w:t xml:space="preserve">- Lần này, chúng ta lại xông qua cửa ải phía đông nam, đánh lén phía sau lưng địch sao?</w:t>
      </w:r>
    </w:p>
    <w:p>
      <w:pPr>
        <w:pStyle w:val="BodyText"/>
      </w:pPr>
      <w:r>
        <w:t xml:space="preserve">Âu Dương nhìn Lăng Túc. Trải qua đoạn đường chém giết lần này, trong nội tâm Âu Dương đã phát sinh sự biến hóa. Tuy rằng trên đường đi giống như từ trong hiểm cảnh đi ra, nhưng không nghi ngờ chút nào, điều đó đã rèn luyện hắn tốt hơn nhiều so với chém giết trước trận.</w:t>
      </w:r>
    </w:p>
    <w:p>
      <w:pPr>
        <w:pStyle w:val="BodyText"/>
      </w:pPr>
      <w:r>
        <w:t xml:space="preserve">Tình cảnh một mình xâm nhập không lớn lao như đối phó trước trận. Nhưng nếu như một mình xâm nhập vẫn có thể thành công giống như lần trước, cho dù nhân số ít, cũng tạo thành sát thương không kém ngàn vạn đại quân.</w:t>
      </w:r>
    </w:p>
    <w:p>
      <w:pPr>
        <w:pStyle w:val="BodyText"/>
      </w:pPr>
      <w:r>
        <w:t xml:space="preserve">Giống như lần này bọn họ đánh chớp nhoáng Phì Thủy Thành nhiễu loạn tầm mắt của quân phía bắc, khiến quân phía bắc tưởng rằng bọn họ muốn chiếm lấy Phì Thủy Thành, đã phải điều động năm ngàn chủ lực tinh nhuệ về phòng thủ Phì Thủy Thành. Nhưng cuối cùng đã bị Đại Vận đánh khiến tiền tuyến thất thủ. Đây chính là một lần đột nhập thành công.</w:t>
      </w:r>
    </w:p>
    <w:p>
      <w:pPr>
        <w:pStyle w:val="BodyText"/>
      </w:pPr>
      <w:r>
        <w:t xml:space="preserve">Nhưng loại chuyện này chỉ có thể làm một lần. Phía đông nam không thể giống với phía bắc. Ở bên kia muốn tiến công đánh chớp nhoáng như vậy gần như là không thể. Nếu như một mình xâm nhập, rất có khả năng sẽ bị vây giết trong trận doanh của quân địch.</w:t>
      </w:r>
    </w:p>
    <w:p>
      <w:pPr>
        <w:pStyle w:val="BodyText"/>
      </w:pPr>
      <w:r>
        <w:t xml:space="preserve">- Không! Lần này sau khi chúng ta đến đông nam sẽ tập trung tại chiến trường. Lần đầu tiên chúng ta đột nhập được qua cửa ải đông nam đã là vô cùng may mắn. Nhưng trong chiến tranh không thể dựa vào may mắn. Cho nên thận trọng một chút vẫn tốt hơn.</w:t>
      </w:r>
    </w:p>
    <w:p>
      <w:pPr>
        <w:pStyle w:val="BodyText"/>
      </w:pPr>
      <w:r>
        <w:t xml:space="preserve">Lăng Túc giải thích. Lúc này Vương Mông đã từ trên giường bò dậy.</w:t>
      </w:r>
    </w:p>
    <w:p>
      <w:pPr>
        <w:pStyle w:val="BodyText"/>
      </w:pPr>
      <w:r>
        <w:t xml:space="preserve">- Ai nha... Âu Dương, tiểu tử thúi mau tới dìu ta một cái...</w:t>
      </w:r>
    </w:p>
    <w:p>
      <w:pPr>
        <w:pStyle w:val="BodyText"/>
      </w:pPr>
      <w:r>
        <w:t xml:space="preserve">Những vết thương trên người Vương Mông không kém Lăng Túc là mấy. Nếu nhìn vẻ ngoài của hắn hiện nay, căn bản không khác gì Lăng Túc.</w:t>
      </w:r>
    </w:p>
    <w:p>
      <w:pPr>
        <w:pStyle w:val="BodyText"/>
      </w:pPr>
      <w:r>
        <w:t xml:space="preserve">Âu Dương chạy đến bên cạnh Vương Mông. Đối với vua lải nhải Vương Mông, toàn bộ trung đội số 7 cũng không có biểu hiện phiền chán. Trong tình huống một mình xâm nhập vào phía sau lưng địch, có thể có Vương Mông khi thì nhảy ra kể cho bọn họ một chuyện cười hoặc là chọc bọn họ cười cũng coi như là một cảm giác không tệ.</w:t>
      </w:r>
    </w:p>
    <w:p>
      <w:pPr>
        <w:pStyle w:val="BodyText"/>
      </w:pPr>
      <w:r>
        <w:t xml:space="preserve">- Hắc... Rốt cuộc đã an toàn, không cần mỗi ngày đều phải lo lắng đề phòng nữa!</w:t>
      </w:r>
    </w:p>
    <w:p>
      <w:pPr>
        <w:pStyle w:val="BodyText"/>
      </w:pPr>
      <w:r>
        <w:t xml:space="preserve">Vương Mông ngồi ở trên giường, hít sâu một hơi. Trong mấy ngày hắn gia nhập trung đội số 7, ngoại trừ mỗi ngày luân phiên đại chiến còn có gánh nặng về mặt tâm lý. Trong tình huống nguy hiểm như vậy, cũng không ai biết mình còn có thể nhìn thấy ánh mặt trời ngày mai nữa hay không. Nhưng cuối cùng bọn họ vẫn thành công phá vòng vây thoát ra mà không giảm quân số. Vương Mông biết, bọn họ đột kích trận này, chờ sau khi chiến tranh chấm dứt, chiến tích của nhất định sẽ được chuyển vào dạy trong các đại quân. Trận đánh kinh điển như vậy, chiến tích huy hoàng như vậy, cho dù mấy chục năm mấy trăm năm sau, có khả năng sẽ là một phần trong sách giáo khoa của kỵ binh.</w:t>
      </w:r>
    </w:p>
    <w:p>
      <w:pPr>
        <w:pStyle w:val="BodyText"/>
      </w:pPr>
      <w:r>
        <w:t xml:space="preserve">Nhưng Vương Mông cũng biết, thành công lần này của bọn họ gần như không có cách nào có thể làm lại một lần nữa. Cho dù có thể có được vận khí và thực lực như của bọn họ, cũng không có cách nào tìm ra một Âu Dương khác, một Thần Xạ Thủ có thể không ngừng sáng tạo truyền kỳ trong chiến trường.</w:t>
      </w:r>
    </w:p>
    <w:p>
      <w:pPr>
        <w:pStyle w:val="BodyText"/>
      </w:pPr>
      <w:r>
        <w:t xml:space="preserve">Sau một tuần nghỉ ngơi, đội viên của trung đội số 7 gần như đã khôi phục lại hoàn toàn. Cho dù trên người còn mang vài vết thương cũng chỉ là những vết thương nhỏ. Điều này không ảnh hưởng đến sức chiến đấu của bọn họ.</w:t>
      </w:r>
    </w:p>
    <w:p>
      <w:pPr>
        <w:pStyle w:val="BodyText"/>
      </w:pPr>
      <w:r>
        <w:t xml:space="preserve">Mà lúc này, trung đội số 7 đã xảy ra biến hóa lớn. Bọn họ từ ba mươi bảy người đã mở rộng đến hai trăm người vượt mức biên chế. Đây không phải là do bọn họ kéo người, mà do người của trung đội số 10 và trung đội số 12 mạnh mẽ gia nhập. Cho dù Lăng Túc đã nhiều lần nói rõ bọn họ chỉ cần đủ nhân số, nhưng cuối cùng vẫn không chịu được khi những người này kêu khóc yêu cầu được cho bọn họ gia nhập trung đội số 7. Cuối cùng Lăng Túc chỉ có thể thu nhận tất cả.</w:t>
      </w:r>
    </w:p>
    <w:p>
      <w:pPr>
        <w:pStyle w:val="BodyText"/>
      </w:pPr>
      <w:r>
        <w:t xml:space="preserve">Biên chế từ ba mươi bảy người mở rộng đến hai trăm người tuy nói lực chiến đấu đã tăng lên, nhưng cũng sẽ dẫn đến một vài vấn đề. Đó chính là trong số những thành viên hợp nhất có cả đội trưởng của trung đội số 10 và trung đội số 12 trước đây. Lúc mới bắt đầu Lăng Túc rất sợ hai gia hỏa này sẽ không phục tùng sự quản lý của mình.</w:t>
      </w:r>
    </w:p>
    <w:p>
      <w:pPr>
        <w:pStyle w:val="BodyText"/>
      </w:pPr>
      <w:r>
        <w:t xml:space="preserve">Cũng may lo lắng này của hắn là thừa. Mặc dù Đao Nhọn là một quân đoàn tượng trưng cho sự vinh quang và huy hoàng, nhưng đồng thời bọn họ cũng là một đội quân tuân thủ kỷ luật. Mặc kệ ngươi từng làm chức vị cao tới mức nào, khi đã gia nhập trung đội số 7, sợ rằng chỉ có thể phục tùng sự quản lý của Lăng Túc.</w:t>
      </w:r>
    </w:p>
    <w:p>
      <w:pPr>
        <w:pStyle w:val="BodyText"/>
      </w:pPr>
      <w:r>
        <w:t xml:space="preserve">Đặc biệt là người trung đội số 10 mới gia nhập. Sau khi bọn họ từ trong miệng đội phó Vương Mông biết được trên đường xâm nhập vào phía sau quân địch, chém giết ra chiến tích, nhưng quân số không hề giảm lại có thể xông ra khỏi vòng vây lập ra chiến công huy hoàng, bọn họ càng thêm bội phục Lăng Túc.</w:t>
      </w:r>
    </w:p>
    <w:p>
      <w:pPr>
        <w:pStyle w:val="BodyText"/>
      </w:pPr>
      <w:r>
        <w:t xml:space="preserve">Đương nhiên, người bọn họ bội phục còn có Âu Dương. Nhưng bọn họ cũng hiểu rõ ràng, Vương Mông được xưng là vua lải nhải còn không được Âu Dương để ý, tất nhiên bọn họ càng không thể cầu mong gì được. Nhưng có thể học được hay không không quan trọng. Quan trọng chính là bọn họ rất muốn nhìn thấy kỹ thuật bắn cung Thần Kỹ như Vương Mông đã nói. Dù sao nghe nói vĩnh viễn không bằng tận mắt nhìn thấy.</w:t>
      </w:r>
    </w:p>
    <w:p>
      <w:pPr>
        <w:pStyle w:val="BodyText"/>
      </w:pPr>
      <w:r>
        <w:t xml:space="preserve">- Đã chuẩn bị xong chưa?</w:t>
      </w:r>
    </w:p>
    <w:p>
      <w:pPr>
        <w:pStyle w:val="BodyText"/>
      </w:pPr>
      <w:r>
        <w:t xml:space="preserve">Lăng Túc đang chờ trung đội số 7 xuất phát. Hiện tại trung đội số 7 đã có thể được tính là một trung đội đầy đủ nhân lực. Lăng Túc không lo lắng về những người mới gia nhập. Phải biết rằng tuy quân đoàn Đao Nhọn được phân chia thành nhiều trung đội, nhưng trên thực tế mọi người đều được huấn luyện như nhau. Về phương diện phối hợp sẽ không có vấn đề gì.</w:t>
      </w:r>
    </w:p>
    <w:p>
      <w:pPr>
        <w:pStyle w:val="BodyText"/>
      </w:pPr>
      <w:r>
        <w:t xml:space="preserve">- Lên đường thôi, đội trưởng!</w:t>
      </w:r>
    </w:p>
    <w:p>
      <w:pPr>
        <w:pStyle w:val="BodyText"/>
      </w:pPr>
      <w:r>
        <w:t xml:space="preserve">Hiện tại, đội phó Hác Trì cũng rất hăng hái. Bởi vì sau khi hợp nhất với trung đội số 10 và trung đội số 12, chức đội phó của hắn cũng trở nên oai phong hơn. Trước đây, cấp bậc của hắn dưới đội trưởng trung đội số 10 và đội trưởng trung đội số 12. Nhưng hiện tại đã khác. Hiện tại đội trưởng trung đội số 10 và trung đối số 12 cho dù vênh váo mấy thấy hắn cũng phải thành thật gọi hắn một tiếng đội phó Hác Trì!</w:t>
      </w:r>
    </w:p>
    <w:p>
      <w:pPr>
        <w:pStyle w:val="Compact"/>
      </w:pPr>
      <w:r>
        <w:br w:type="textWrapping"/>
      </w:r>
      <w:r>
        <w:br w:type="textWrapping"/>
      </w:r>
    </w:p>
    <w:p>
      <w:pPr>
        <w:pStyle w:val="Heading2"/>
      </w:pPr>
      <w:bookmarkStart w:id="64" w:name="chương-48-khởi-hành."/>
      <w:bookmarkEnd w:id="64"/>
      <w:r>
        <w:t xml:space="preserve">42. Chương 48: Khởi Hành.</w:t>
      </w:r>
    </w:p>
    <w:p>
      <w:pPr>
        <w:pStyle w:val="Compact"/>
      </w:pPr>
      <w:r>
        <w:br w:type="textWrapping"/>
      </w:r>
      <w:r>
        <w:br w:type="textWrapping"/>
      </w:r>
      <w:r>
        <w:t xml:space="preserve">- Được! Mọi người đã biết mục tiêu của chúng ta lần này. Trung đội quân đoàn Đao Nhọn ở phía đông nam cơ bản đã tổn thương gần hết. Tiếp theo chúng ta phải tới phụ trách công tác đánh tập kích bất ngờ ngoài chiến trường. Cụ thể thế nào ta nghĩ không cần phải cường điệu thêm nữa. Tất cả mọi người đều là huynh đệ từ một quân doanh đi ra. Trên chiến trường chúng ta chỉ có thể đồng tâm hiệp lực. . .</w:t>
      </w:r>
    </w:p>
    <w:p>
      <w:pPr>
        <w:pStyle w:val="BodyText"/>
      </w:pPr>
      <w:r>
        <w:t xml:space="preserve">Lăng Túc mới nói đến đây, Vương Mông đã nhảy ra.</w:t>
      </w:r>
    </w:p>
    <w:p>
      <w:pPr>
        <w:pStyle w:val="BodyText"/>
      </w:pPr>
      <w:r>
        <w:t xml:space="preserve">Hắn không tính là người mới gia nhập. Tuy rằng hắn vốn thuộc về trung đội số 10, nhưng đánh lâu như vậy hắn đã sớm đã coi trung đội số 7 chính là nhà của mình. Vào lúc này cũng chỉ có hắn mới nhảy ra ngắt lời Lăng Túc.</w:t>
      </w:r>
    </w:p>
    <w:p>
      <w:pPr>
        <w:pStyle w:val="BodyText"/>
      </w:pPr>
      <w:r>
        <w:t xml:space="preserve">- Đội trưởng, từ bao giờ ngươi trở nên lề mề như vậy! Chúng ta đi mau thôi! Ngươi xem bên kia. . .</w:t>
      </w:r>
    </w:p>
    <w:p>
      <w:pPr>
        <w:pStyle w:val="BodyText"/>
      </w:pPr>
      <w:r>
        <w:t xml:space="preserve">Vương Mông nói xong liền dùng mắt hướng sang một bên.</w:t>
      </w:r>
    </w:p>
    <w:p>
      <w:pPr>
        <w:pStyle w:val="BodyText"/>
      </w:pPr>
      <w:r>
        <w:t xml:space="preserve">Nhìn theo ánh mắt Vương Mông, Lăng Túc lập tức thay đổi sắc mặt, hét lớn một tiếng:</w:t>
      </w:r>
    </w:p>
    <w:p>
      <w:pPr>
        <w:pStyle w:val="BodyText"/>
      </w:pPr>
      <w:r>
        <w:t xml:space="preserve">- Xuất phát!</w:t>
      </w:r>
    </w:p>
    <w:p>
      <w:pPr>
        <w:pStyle w:val="BodyText"/>
      </w:pPr>
      <w:r>
        <w:t xml:space="preserve">Sau đó hai trăm người của trung đội số 7 mới hình thành liền giục ngựa chạy như bay ra khỏi quân doanh tiến về hướng đông nam. . .</w:t>
      </w:r>
    </w:p>
    <w:p>
      <w:pPr>
        <w:pStyle w:val="BodyText"/>
      </w:pPr>
      <w:r>
        <w:t xml:space="preserve">Khi đám người Lăng Túc vừa rời khỏi, Lăng Trung Thiên đã mặt lạnh chạy đến đây. Nhìn thấy con trai mình lại dẫn binh chạy đi, tuy sắc mặt Lăng Trung Thiên có vẻ lạnh lùng, nhưng trong mắt hắn vẫn lộ vẻ vui mừng.</w:t>
      </w:r>
    </w:p>
    <w:p>
      <w:pPr>
        <w:pStyle w:val="BodyText"/>
      </w:pPr>
      <w:r>
        <w:t xml:space="preserve">Con trai mình từ nhỏ đã đối nghịch với mình, nhưng Lăng Trung Thiên muốn hắn có tính cách như vậy. Một thiên tài trưởng thành trong nhà ấm, mặc dù nhận được sự che chở tốt, nhưng tuyệt đối không có cách nào so sánh với hán tử thực sự xông pha chém giết trên chiến trường.</w:t>
      </w:r>
    </w:p>
    <w:p>
      <w:pPr>
        <w:pStyle w:val="BodyText"/>
      </w:pPr>
      <w:r>
        <w:t xml:space="preserve">- Thông báo với quân đông nam, nói cho bọn họ biết trung đội số 7 đã xuất phát. Bảo Bì Ba chú ý bọn họ nhiều hơn!</w:t>
      </w:r>
    </w:p>
    <w:p>
      <w:pPr>
        <w:pStyle w:val="BodyText"/>
      </w:pPr>
      <w:r>
        <w:t xml:space="preserve">Lăng Trung Thiên quay về phía Tiếu Minh Vận đứng cách đó không xa căn dặn.</w:t>
      </w:r>
    </w:p>
    <w:p>
      <w:pPr>
        <w:pStyle w:val="BodyText"/>
      </w:pPr>
      <w:r>
        <w:t xml:space="preserve">- Sư huynh, thật ra huynh rất quan tâm đến Lăng Túc, cần gì vừa thấy mặt hắn đã bày ra bộ mặt thối như vậy?</w:t>
      </w:r>
    </w:p>
    <w:p>
      <w:pPr>
        <w:pStyle w:val="BodyText"/>
      </w:pPr>
      <w:r>
        <w:t xml:space="preserve">Tiếu Minh Vận cảm thấy không hiểu, nhìn theo Lăng Túc. Nhưng sau khi hắn hỏi xong câu nói này lại lập tức lách người đi. Bởi vì hắn nhìn thấy mặt Lăng Trung Thiên tối sầm lại. Nếu như hắn còn không biết điều hỏi tiếp, chắc hẳn sẽ bị đánh một trận. Đừng tưởng rằng đây là quân doanh, mình là thống soái quân phía bắc. Sư huynh hắn là Lăng Trung Thiên, vẫn như trước kia nói đánh là đánh. Ai bảo người ta là Đại nguyên soái tam quân lại là sư huynh của hắn? Đương nhiên mấu chốt nhất vẫn là Tiếu Minh Vận chỉ là một Yêu Chiến Sĩ ngũ giai căn bản không phải là đối thủ của Lăng Trung Thiên, một Lục Tiên thất giai. Người có nắm tay to nói chuyện lúc nào cũng có khí phách hơn người có nắm tay nhỏ.</w:t>
      </w:r>
    </w:p>
    <w:p>
      <w:pPr>
        <w:pStyle w:val="BodyText"/>
      </w:pPr>
      <w:r>
        <w:t xml:space="preserve">...</w:t>
      </w:r>
    </w:p>
    <w:p>
      <w:pPr>
        <w:pStyle w:val="BodyText"/>
      </w:pPr>
      <w:r>
        <w:t xml:space="preserve">Vị trí của quân đông nam không thể so với quân phía bắc. Tuy tình huống bên bọn họ khẩn trương hơn, nhưng bọn họ vẫn có địa lợi để trấn thủ. Quân đông nam trấn giữ trong Kiến Phong Thành chính là một cứ điểm biên ải đã từng thoát khỏi mọi lần vây hãm trong lịch sử.</w:t>
      </w:r>
    </w:p>
    <w:p>
      <w:pPr>
        <w:pStyle w:val="BodyText"/>
      </w:pPr>
      <w:r>
        <w:t xml:space="preserve">Tuy tại đây, quân Tây Kỳ có tới ba mươi vạn đại quân, nhưng đối mặt với hai trăm hai mươi ngàn quân đông nam có địa lợi, trên thực tế bọn họ rất ít khi chiếm được tiện nghi. Chỉ cần quân đông nam làm rùa rụt cổ ở trong Kiến Phong Thành không ra, như vậy quân Tây Kỳ sẽ rất khó tấn công vào. Tạm thời dù rất muốn công thành, quân Tây Kỳ vẫn chưa làm được. Cho dù mỗi giờ mỗi phút bọn họ đều tăng cường thêm binh lính. Nhưng nếu như không có quân số gấp đôi đối phương, tướng chỉ huy của bọn họ sẽ không tùy tiện công thành.</w:t>
      </w:r>
    </w:p>
    <w:p>
      <w:pPr>
        <w:pStyle w:val="BodyText"/>
      </w:pPr>
      <w:r>
        <w:t xml:space="preserve">Cho nên lúc này quân đông nam đánh kịch liệt thì kịch liệt, nhưng trên thực tế quyền chủ động vẫn nằm trong tay Đại Vận. Ta ra khỏi thành đánh với ngươi, như vậy chúng ta hai bên liền đánh. Nếu như ta không ra thành treo cao biển miễn chiến, ngươi lại không dám công thành. Cho dù ngươi giả vờ giả vịt đánh nghi binh một chút, đó cũng chỉ là trò đùa trẻ con. Muốn cướp được Kiến Phong Thành từ trong tay Đại Vận, vậy vẫn rất khó khăn.</w:t>
      </w:r>
    </w:p>
    <w:p>
      <w:pPr>
        <w:pStyle w:val="BodyText"/>
      </w:pPr>
      <w:r>
        <w:t xml:space="preserve">Trong vòng ba ngày, trung đội số 7 từ phía bắc chạy đến đông nam. Tuy rằng trong ba ngày này bọn họ đều chạy không ngừng không nghỉ, nhưng đối với đoàn quân tinh nhuệ như Đao Nhọn mà nói, cho dù bọn họ ở trên chiến mã vẫn có thể nghỉ ngơi. Nếu quả thật nói có người không được nghỉ ngơi chính là Âu Dương.</w:t>
      </w:r>
    </w:p>
    <w:p>
      <w:pPr>
        <w:pStyle w:val="BodyText"/>
      </w:pPr>
      <w:r>
        <w:t xml:space="preserve">Hắn vốn cưỡi ngựa rất tốt, nhưng loại đi đường dài tập kích bất ngờ này vẫn uy hiếp hắn. So sánh với tập kích bất ngờ như vậy, hắn càng muốn xâm nhập vào phía sau lưng địch đánh khiến người ta không ứng phó kịp.</w:t>
      </w:r>
    </w:p>
    <w:p>
      <w:pPr>
        <w:pStyle w:val="BodyText"/>
      </w:pPr>
      <w:r>
        <w:t xml:space="preserve">- Sắp đến, sắp đến rồi! Đợi sau khi tới được bên kia chúng ta mới có thể tạm thời nghỉ ngơi một lát!</w:t>
      </w:r>
    </w:p>
    <w:p>
      <w:pPr>
        <w:pStyle w:val="BodyText"/>
      </w:pPr>
      <w:r>
        <w:t xml:space="preserve">Lăng Túc nhìn bộ dạng Âu Dương đi bên cạnh mình nửa chết nửa sống, trong lòng hắn không ngừng cười trộm. Đừng thấy tên này hiện tại nửa chết nửa sống, nhưng nếu như phát hiện kẻ địch hắn lập tức lại khôi phục dáng vẻ lãnh khốc của một sát thủ. Đây chính là ưu điểm của Âu Dương. Đừng quan tâm bộ dạng của hắn có được hay không, trên chiến trường Tam Lăng Tiến của hắn mãi mãi là vũ khí sắc bén cắm trên yết hầu của kẻ địch khiến người ta khó lòng phòng bị.</w:t>
      </w:r>
    </w:p>
    <w:p>
      <w:pPr>
        <w:pStyle w:val="BodyText"/>
      </w:pPr>
      <w:r>
        <w:t xml:space="preserve">Lăng Túc từng nghĩ tới, nếu như Âu Dương là kẻ địch, vậy hắn sẽ làm thế nào? Đáp án là giết chết bất chấp mọi giá!</w:t>
      </w:r>
    </w:p>
    <w:p>
      <w:pPr>
        <w:pStyle w:val="BodyText"/>
      </w:pPr>
      <w:r>
        <w:t xml:space="preserve">Một gia hỏa đáng sợ có thể ở dưới thành áp chết trăm cung thủ của người ta, còn bắn chết thành chủ của người ta. Bất kỳ ai cũng không muốn làm kẻ địch của hắn. Hắn có thể dựa vào sức một người dùng kỹ thuật bắn cung đáng sợ áp chế mười Thần Xạ Thủ trên chiến trường tạo thành sát thương thật sự quá lớn.</w:t>
      </w:r>
    </w:p>
    <w:p>
      <w:pPr>
        <w:pStyle w:val="BodyText"/>
      </w:pPr>
      <w:r>
        <w:t xml:space="preserve">Càng tới gần Kiến Phong Thành, Lăng Túc càng nghe thấy những tiếng kêu không tính là lớn lắm! Sau khi nghe thấy những tiếng kêu này, tất cả các kỵ sĩ kể cả Âu Dương vừa nãy còn đang nói chuyện chợt ngừng lại. Bọn họ đồng thời kéo dây cương chiến mã đứng tại chỗ bắt đầu lắng nghe.</w:t>
      </w:r>
    </w:p>
    <w:p>
      <w:pPr>
        <w:pStyle w:val="BodyText"/>
      </w:pPr>
      <w:r>
        <w:t xml:space="preserve">- Phía trước đang chiến đấu!</w:t>
      </w:r>
    </w:p>
    <w:p>
      <w:pPr>
        <w:pStyle w:val="BodyText"/>
      </w:pPr>
      <w:r>
        <w:t xml:space="preserve">Lăng Túc nghe thấy tiếng la hét liền biết phía trước hẳn đang phát sinh chiến đấu. Tuy nhiên khoảng cách vẫn tương đối xa. Rốt cuộc là ai đánh ai, hắn không thể biết được. Nếu như là người bên mình đánh ra, bọn họ hoàn toàn có thể nửa đường xông ra đánh rắn dập đầu. Nếu như biến thành bên mình đang rơi vào bị động phải thủ thành, như vậy bọn họ chỉ có thể chờ mệnh. Dù sao va chạm với mấy chục vạn đại quân, cho dù hai trăm người bọn họ lại dũng mãnh vọt vào cũng không khác gì tự mình dâng thức ăn.</w:t>
      </w:r>
    </w:p>
    <w:p>
      <w:pPr>
        <w:pStyle w:val="BodyText"/>
      </w:pPr>
      <w:r>
        <w:t xml:space="preserve">- Tình huống thế nào?</w:t>
      </w:r>
    </w:p>
    <w:p>
      <w:pPr>
        <w:pStyle w:val="BodyText"/>
      </w:pPr>
      <w:r>
        <w:t xml:space="preserve">Lăng Túc biết Âu Dương có tầm nhìn biến thái, cho nên hắn đưa mắt nhìn về phía Âu Dương.</w:t>
      </w:r>
    </w:p>
    <w:p>
      <w:pPr>
        <w:pStyle w:val="BodyText"/>
      </w:pPr>
      <w:r>
        <w:t xml:space="preserve">- Tướng sĩ trong thành đã xông ra. Hiện tại quân Tây Kỳ có hiện tượng tan tác, tuy nhiên hiện tượng này không nổi bật. Cho nên quân đông nam ra khỏi thành truy sát cũng không có hiệu quả quá lớn.</w:t>
      </w:r>
    </w:p>
    <w:p>
      <w:pPr>
        <w:pStyle w:val="BodyText"/>
      </w:pPr>
      <w:r>
        <w:t xml:space="preserve">Âu Dương đứng ở trên lưng ngựa nhìn Kiến Phong Thành phía xa mở miệng nói.</w:t>
      </w:r>
    </w:p>
    <w:p>
      <w:pPr>
        <w:pStyle w:val="BodyText"/>
      </w:pPr>
      <w:r>
        <w:t xml:space="preserve">Âu Dương vừa nói xong, những kỵ sĩ mới gia nhập nhất thời sững sờ. Nơi này cách Kiến Phong Thành đến 5, 6 dặm! Khoảng cách xa như vậy, bọn họ thật sự chỉ nhìn thấy bụi bay mù mịt. Nhưng Âu Dương lại có thể nhìn thấy bên nào đánh bên nào. Điều này quả thật quá vô căn cứ?</w:t>
      </w:r>
    </w:p>
    <w:p>
      <w:pPr>
        <w:pStyle w:val="Compact"/>
      </w:pPr>
      <w:r>
        <w:br w:type="textWrapping"/>
      </w:r>
      <w:r>
        <w:br w:type="textWrapping"/>
      </w:r>
    </w:p>
    <w:p>
      <w:pPr>
        <w:pStyle w:val="Heading2"/>
      </w:pPr>
      <w:bookmarkStart w:id="65" w:name="chương-49-chiến-trận-đao-nhọn."/>
      <w:bookmarkEnd w:id="65"/>
      <w:r>
        <w:t xml:space="preserve">43. Chương 49: Chiến Trận Đao Nhọn.</w:t>
      </w:r>
    </w:p>
    <w:p>
      <w:pPr>
        <w:pStyle w:val="Compact"/>
      </w:pPr>
      <w:r>
        <w:br w:type="textWrapping"/>
      </w:r>
      <w:r>
        <w:br w:type="textWrapping"/>
      </w:r>
      <w:r>
        <w:t xml:space="preserve">- Được! Chuẩn bị tấn công. Chúng ta cho bọn họ một cái bánh sắt!</w:t>
      </w:r>
    </w:p>
    <w:p>
      <w:pPr>
        <w:pStyle w:val="BodyText"/>
      </w:pPr>
      <w:r>
        <w:t xml:space="preserve">Đương nhiên Lăng Túc sẽ không nghi ngờ tất cả những gì Âu Dương đã chứng kiến. Mức độ tầm nhìn của Âu Dương biến thái tới mức nào, hắn hiểu rõ hơn ai hết. Hiện tại Âu Dương nói như thế, vậy nhất định không có vấn đề gì.</w:t>
      </w:r>
    </w:p>
    <w:p>
      <w:pPr>
        <w:pStyle w:val="BodyText"/>
      </w:pPr>
      <w:r>
        <w:t xml:space="preserve">- Đội trưởng! Chúng ta có phải nên tiếp tục tiến lên một chút nữa để nhìn cho rõ ràng hơn hay không?</w:t>
      </w:r>
    </w:p>
    <w:p>
      <w:pPr>
        <w:pStyle w:val="BodyText"/>
      </w:pPr>
      <w:r>
        <w:t xml:space="preserve">Nguyên đội trưởng trung đội số 10 Lâm Phong nhìn về phía Lăng Túc với ánh mắt có chút hoài nghi. Hắn cảm thấy Lăng Túc truyền đạt mệnh lệnh như vậy có phần quá mức vội vàng. Vào lúc này chỉ có một mình Âu Dương nói, những người khác đều không nhìn thấy gì. Chỉ dựa vào lời nói của một mình Âu Dương liền ra lệnh toàn quân tấn công. Dù sao làm như vậy cũng không ổn lắm.</w:t>
      </w:r>
    </w:p>
    <w:p>
      <w:pPr>
        <w:pStyle w:val="BodyText"/>
      </w:pPr>
      <w:r>
        <w:t xml:space="preserve">- Tầm nhìn của Âu Dương còn khoa trương hơn cả sự tưởng tượng của ngươi! Mọi người chuẩn bị! Trận hình tấn công của Đao Nhọn. Chúng ta phải cắt lại một nhóm người phía sau của quân địch!</w:t>
      </w:r>
    </w:p>
    <w:p>
      <w:pPr>
        <w:pStyle w:val="BodyText"/>
      </w:pPr>
      <w:r>
        <w:t xml:space="preserve">Lăng Túc nhìn Lâm Phong với một ánh mắt yên tâm đi. Sau đó hai trăm kỵ sĩ trung đội số 7 hợp thành trận tấn công độc nhất của Đao Nhọn.</w:t>
      </w:r>
    </w:p>
    <w:p>
      <w:pPr>
        <w:pStyle w:val="BodyText"/>
      </w:pPr>
      <w:r>
        <w:t xml:space="preserve">Trận tấn công Đao Nhọn này là trận hình có cường lực sắc bén nhất. Trước đây trung đội số 7 chỉ có hơn ba mươi người, không tổ hợp được loại trận hình này. Nhưng lúc này nhân số đầy đủ, muốn tạo thành trận hình có lực sát thương lớn như vậy tất nhiên không có vấn đề.</w:t>
      </w:r>
    </w:p>
    <w:p>
      <w:pPr>
        <w:pStyle w:val="BodyText"/>
      </w:pPr>
      <w:r>
        <w:t xml:space="preserve">- Âu Dương! Một lát nữa chủ ý áp chế Thần Xạ Thủ và cung thủ của đối phương. Có cơ hội liền tiến hành trảm thủ!</w:t>
      </w:r>
    </w:p>
    <w:p>
      <w:pPr>
        <w:pStyle w:val="BodyText"/>
      </w:pPr>
      <w:r>
        <w:t xml:space="preserve">Cuối cùng, Lăng Túc quay về phía Âu Dương đưa ra một mệnh lệnh. Sau đó bọn họ xông lên phía trước. Khi còn cách Kiến Phong Thành khoảng 4, 5 dặm, trung đội số 7 đã chuẩn bị xong đợt tấn công lần thứ nhất.</w:t>
      </w:r>
    </w:p>
    <w:p>
      <w:pPr>
        <w:pStyle w:val="BodyText"/>
      </w:pPr>
      <w:r>
        <w:t xml:space="preserve">Âu Dương vẫn bị vây ở trong trận. Dù sao cho tới giờ phút này Âu Dương vẫn chưa thể hiện ra năng lực cận chiến gì. Hơn nữa hắn khác với tất cả mọi người, chỉ mặc áo vải. Một khi để hắn ở bên ngoài, rất có thể hắn sẽ bị loạn quân giết chết.</w:t>
      </w:r>
    </w:p>
    <w:p>
      <w:pPr>
        <w:pStyle w:val="BodyText"/>
      </w:pPr>
      <w:r>
        <w:t xml:space="preserve">Lúc này, quân đông nam đã từ bên trong Kiến Phong Thành lao ra. Đêm hôm qua, quân Tây Kỳ phát động công thành Kiến Phong Thành. Cuộc chiến đấu diễn ra từ nửa đêm hôm qua đến tận bây giờ. Bằng vào ưu thế tường thành, quân đông nam lại một lần nữa đánh lùi quân Tây Kỳ. Hiện tại quân Tây Kỳ đã xuất hiện sự tan rã trên quy mô nhỏ. Đây chính là thời điểm tốt nhất để truy kích.</w:t>
      </w:r>
    </w:p>
    <w:p>
      <w:pPr>
        <w:pStyle w:val="BodyText"/>
      </w:pPr>
      <w:r>
        <w:t xml:space="preserve">Nhưng Bì Ba vẫn nhìn thấy quân Tây Kỳ rút đi có trật tự. Hắn biết, lần này cho dù bọn họ truy kích cũng không có hiệu quả quá cao. Kỵ sĩ dưới tay hắn gần như đã bị thương gần hết. Hiện tại dựa vào bộ binh truy kích, nhiều nhất chỉ có thể tiêu diệt được mấy trăm người phía sau. Chuyện này đối với hơn ba trăm ngàn quân Tây Kỳ mà nói, thực sự không tính là một cọng tóc gáy.</w:t>
      </w:r>
    </w:p>
    <w:p>
      <w:pPr>
        <w:pStyle w:val="BodyText"/>
      </w:pPr>
      <w:r>
        <w:t xml:space="preserve">Nhưng bây giờ quân địch xuất hiện sự tan rã, nếu như không tiến hành truy kích, sẽ là một đả kích đối với sĩ khí bên mình. Cho nên cho dù không có được thu hoạch quá lớn hắn vẫn hạ lệnh truy kích, để các tướng sĩ đã nhẫn nhịn suốt nửa ngày có thể phát tiết một chút.</w:t>
      </w:r>
    </w:p>
    <w:p>
      <w:pPr>
        <w:pStyle w:val="BodyText"/>
      </w:pPr>
      <w:r>
        <w:t xml:space="preserve">- Giết. . .</w:t>
      </w:r>
    </w:p>
    <w:p>
      <w:pPr>
        <w:pStyle w:val="BodyText"/>
      </w:pPr>
      <w:r>
        <w:t xml:space="preserve">Phía quân đông nam vừa hô khẩu hiệu vừa truy kích. Nhưng tướng sĩ chân chính đuổi kịp 40,50 ngàn quân địch lại không có bao nhiêu. Quân Tây Kỳ vẫn đang lui lại. Bọn chúng vẫn đang không ngừng kéo dài khoảng cách nhất định đối với quân đông nam. Nhìn thấy cảnh tượng này, Bì Ba đã chuẩn bị hạ lệnh thu binh.</w:t>
      </w:r>
    </w:p>
    <w:p>
      <w:pPr>
        <w:pStyle w:val="BodyText"/>
      </w:pPr>
      <w:r>
        <w:t xml:space="preserve">Ngay thời điểm Bì Ba sắp truyền lệnh thu binh, chợt có tiếng vó ngựa từ phía xa truyền đến! Chỉ thấy một đội quân khoảng chừng hai trăm người hợp thành một trận hình đao nhọn từ bên cạnh quân Tây Kỳ đột nhiên xông ra. Tuy rằng số lượng đội kỵ binh này không nhiều, nhưng từ phía xa nhìn lại, các kỵ binh khác tuyệt đối không thể sánh được về mức độ trang bị hoàn mỹ.</w:t>
      </w:r>
    </w:p>
    <w:p>
      <w:pPr>
        <w:pStyle w:val="BodyText"/>
      </w:pPr>
      <w:r>
        <w:t xml:space="preserve">Mà khi Bì Ba nhìn thấy đội kỵ binh này tạo thành thế trận đao nhọn xung phong, hắn lập tức hiểu thân phận của người đến!</w:t>
      </w:r>
    </w:p>
    <w:p>
      <w:pPr>
        <w:pStyle w:val="BodyText"/>
      </w:pPr>
      <w:r>
        <w:t xml:space="preserve">- Là trung đội số 7 từ phía bắc tới! Tốc độ của bọn họ thật nhanh!</w:t>
      </w:r>
    </w:p>
    <w:p>
      <w:pPr>
        <w:pStyle w:val="BodyText"/>
      </w:pPr>
      <w:r>
        <w:t xml:space="preserve">Bì Ba vốn cảm thấy ít nhất phải tới ngày mai trung đội số 7 mới có thể đến đây. Ai biết trung đội số 7 một đường đi không ngừng không nghỉ, đã tới sớm hơn dự tính của hắn một ngày, vừa vặn đuổi tới vào thời điểm cuối cuộc chiến.</w:t>
      </w:r>
    </w:p>
    <w:p>
      <w:pPr>
        <w:pStyle w:val="BodyText"/>
      </w:pPr>
      <w:r>
        <w:t xml:space="preserve">- Ngu ngốc! Hai trăm người vọt vào địch doanh. Cho dù có thể tạo thành hỗn loạn cũng sẽ bị Thần Xạ Thủ bắn chết!</w:t>
      </w:r>
    </w:p>
    <w:p>
      <w:pPr>
        <w:pStyle w:val="BodyText"/>
      </w:pPr>
      <w:r>
        <w:t xml:space="preserve">Bì Ba biết, trong đoàn quân rút lui cuối cùng của đối phương nhất định phải có ít nhất mười tên Thần Xạ Thủ. Chỉ sợ hai trăm kỵ binh này còn chưa tấn công vào đã phải tổn thất mấy chục người! Bọn họ thực sự không suy nghĩ.</w:t>
      </w:r>
    </w:p>
    <w:p>
      <w:pPr>
        <w:pStyle w:val="BodyText"/>
      </w:pPr>
      <w:r>
        <w:t xml:space="preserve">Ngay khi Bì Ba đang cân nhắc làm sao khiến đội kỵ binh này rút lui, hắn lại phát hiện không ngờ đội kỵ binh này lại tăng tốc, hơn nữa còn khí thế còn mãnh liệt hơn vừa nãy, muốn cắt vào cánh quân phía sau của kẻ địch! Bọn họ chuẩn bị cắt một phần quân địch ở phía sau để một nhóm bộ binh xông tới vây giết.</w:t>
      </w:r>
    </w:p>
    <w:p>
      <w:pPr>
        <w:pStyle w:val="BodyText"/>
      </w:pPr>
      <w:r>
        <w:t xml:space="preserve">Nhưng dã tâm của bọn họ quá lớn! Vị trí của bọn họ thực sự quá cao. Từ vị trí này cắt qua phải tới 5, 6 ngàn người. Từ ví trí như vậy vọt tới thì không có gì. Nhưng vị trí này đúng lúc lại là chỗ tụ tập của Thần Xạ Thủ. Bọn họ có thể đi ra được sao?</w:t>
      </w:r>
    </w:p>
    <w:p>
      <w:pPr>
        <w:pStyle w:val="BodyText"/>
      </w:pPr>
      <w:r>
        <w:t xml:space="preserve">Vào lúc này Bì Ba vô cùng lo lắng! Ngày hôm qua hắn vừa nhận được mệnh lệnh của Đại nguyên soái yêu cầu phải chú ý tới trung đội số 7 một chút. Nhưng ai biết đám người kia vừa tới đã khiến hắn trở tay không kịp. Nếu như hai trăm kỵ binh này vọt vào bị Thần Xạ Thủ bắn chết hơn nửa, vậy hắn làm sao ăn nói được với Lăng Trung Thiên!</w:t>
      </w:r>
    </w:p>
    <w:p>
      <w:pPr>
        <w:pStyle w:val="BodyText"/>
      </w:pPr>
      <w:r>
        <w:t xml:space="preserve">- Nhanh! Sắp đến rồi!</w:t>
      </w:r>
    </w:p>
    <w:p>
      <w:pPr>
        <w:pStyle w:val="BodyText"/>
      </w:pPr>
      <w:r>
        <w:t xml:space="preserve">Bì Ba ở trên tường thành tính toán vị trí. Hắn biết khi hai trăm kỵ binh này tiếp tục xông về phía trước khoảng ba trăm mét nữa sẽ bị Thần Xạ Thủ của quân địch bắn chết. Vào lúc này hắn hết sức khẩn trương. Hắn rất hi vọng trong đội kỵ binh này có thể có một người đột nhiên chuyển hướng về phía Kiến Phong Thành. Nhưng nơi này cách bọn họ đến hơn hai dặm. Cho dù hắn muốn chỉ huy cũng không chỉ huy được.</w:t>
      </w:r>
    </w:p>
    <w:p>
      <w:pPr>
        <w:pStyle w:val="BodyText"/>
      </w:pPr>
      <w:r>
        <w:t xml:space="preserve">- Một đám heo! Đừng xông qua nữa!</w:t>
      </w:r>
    </w:p>
    <w:p>
      <w:pPr>
        <w:pStyle w:val="BodyText"/>
      </w:pPr>
      <w:r>
        <w:t xml:space="preserve">Bì Ba quay về bên người lính liên lạc muốn hạ lệnh thu binh, nhưng hắn còn chưa kịp mở miệng, bên kia đã phát hỏa. . .</w:t>
      </w:r>
    </w:p>
    <w:p>
      <w:pPr>
        <w:pStyle w:val="BodyText"/>
      </w:pPr>
      <w:r>
        <w:t xml:space="preserve">Bì Ba rất muốn nhanh chóng kéo trung đội số 7 trở về. Nhưng hắn còn chưa kịp mở miệng, Thần Xạ Thủ của trung đội số 7 am hiểu công kích khoảng cách xa đã liên tục phát hỏa!</w:t>
      </w:r>
    </w:p>
    <w:p>
      <w:pPr>
        <w:pStyle w:val="BodyText"/>
      </w:pPr>
      <w:r>
        <w:t xml:space="preserve">Ngoài dự liệu của Ba Bì, lúc này còn chưa tới vị trí Thần Xạ Thủ bắn xa, bên phát động công kích trước tiên không phải là Thần Xạ Thủ của quân Tây Kỳ, mà là của trung đội số 7!</w:t>
      </w:r>
    </w:p>
    <w:p>
      <w:pPr>
        <w:pStyle w:val="BodyText"/>
      </w:pPr>
      <w:r>
        <w:t xml:space="preserve">Hai mũi Tam Lăng Tiễn màu đen bỗng nhiên từ trong trung đội số 7 đang tấn công bắn ra cực nhanh. Điểm đến của hai mũi tên này vừa vặn là hai Thần Xạ Thủ vừa kéo trường cung chuẩn bị bắn.</w:t>
      </w:r>
    </w:p>
    <w:p>
      <w:pPr>
        <w:pStyle w:val="BodyText"/>
      </w:pPr>
      <w:r>
        <w:t xml:space="preserve">Ở khoảng cách xa như thế, kỵ binh tấn công lại bắn tên trước tiên, đừng nói là những Thần Xạ Thủ này, cho dù là thành viên mới gia nhập của trung đội số 7 cũng không hề nghĩ tới.</w:t>
      </w:r>
    </w:p>
    <w:p>
      <w:pPr>
        <w:pStyle w:val="Compact"/>
      </w:pPr>
      <w:r>
        <w:br w:type="textWrapping"/>
      </w:r>
      <w:r>
        <w:br w:type="textWrapping"/>
      </w:r>
    </w:p>
    <w:p>
      <w:pPr>
        <w:pStyle w:val="Heading2"/>
      </w:pPr>
      <w:bookmarkStart w:id="66" w:name="chương-50-tam-sát."/>
      <w:bookmarkEnd w:id="66"/>
      <w:r>
        <w:t xml:space="preserve">44. Chương 50: Tam Sát.</w:t>
      </w:r>
    </w:p>
    <w:p>
      <w:pPr>
        <w:pStyle w:val="Compact"/>
      </w:pPr>
      <w:r>
        <w:br w:type="textWrapping"/>
      </w:r>
      <w:r>
        <w:br w:type="textWrapping"/>
      </w:r>
      <w:r>
        <w:t xml:space="preserve">Nhưng chính dưới tình huống không thể đó, Âu Dương lại phát uy! Lúc này một cung hai mũi tên của hắn đã đạt tới mức nhuần nhuyễn. Hắn bắn ra hai mũi tên này, không hi vọng có thể bắn chết Thần Xạ Thủ của đối phương. Mục đích của hắn chính là áp chế, là hoàn toàn áp chế, khiến Thần Xạ Thủ của đối phương dừng bắn. Chỉ có như vậy bọn họ có thể hoàn thành cắt được một phần quân phía sau của đối phương!</w:t>
      </w:r>
    </w:p>
    <w:p>
      <w:pPr>
        <w:pStyle w:val="BodyText"/>
      </w:pPr>
      <w:r>
        <w:t xml:space="preserve">Hai mũi tên gào rít trực tiếp bay tới cổ họng của hai Thần Xạ Thủ. Phản ứng của hai người này đều hết sức nhanh chóng. Bọn họ ném trường cung sang một bên, không ngờ trực tiếp trốn vào trong loạn quân.</w:t>
      </w:r>
    </w:p>
    <w:p>
      <w:pPr>
        <w:pStyle w:val="BodyText"/>
      </w:pPr>
      <w:r>
        <w:t xml:space="preserve">Vèo...</w:t>
      </w:r>
    </w:p>
    <w:p>
      <w:pPr>
        <w:pStyle w:val="BodyText"/>
      </w:pPr>
      <w:r>
        <w:t xml:space="preserve">Lại một mũi tên bắn ra! Mũi tên này cũng xuất phát từ trong tay Âu Dương. Mục tiêu của hắn là một Thần Xạ Thủ đã kéo cung chuẩn bị buông dây cung bắn tên ra.</w:t>
      </w:r>
    </w:p>
    <w:p>
      <w:pPr>
        <w:pStyle w:val="BodyText"/>
      </w:pPr>
      <w:r>
        <w:t xml:space="preserve">Mũi tên này vô cùng đột ngột. Đột ngột nhắm vào tên Thần Xạ Thủ đang định tấn công Lăng Túc, khiến Thần Xạ Thủ này gần như không kịp phát hiện!</w:t>
      </w:r>
    </w:p>
    <w:p>
      <w:pPr>
        <w:pStyle w:val="BodyText"/>
      </w:pPr>
      <w:r>
        <w:t xml:space="preserve">Mũi tên của Âu Dương đáng sợ tới mức nào? Không cần nghi ngờ, mỗi mũi tên của hắn là một mũi tên truy hồn. Chỉ cần không cẩn thận một chút, cho dù ngươi là Thần Xạ Thủ vô cùng hiểu rõ về cung tiễn cũng không thoát được.</w:t>
      </w:r>
    </w:p>
    <w:p>
      <w:pPr>
        <w:pStyle w:val="BodyText"/>
      </w:pPr>
      <w:r>
        <w:t xml:space="preserve">Lần này chính là như vậy. Trong nháy mắt khi tên Thần Xạ Thủ này sắp thả dây cung muốn bắn chết Lăng Túc, một mũi Tam Lăng Tiến màu đen bỗng nhiên bắn tới, trực tiếp xuyên qua cổ họng của hắn!</w:t>
      </w:r>
    </w:p>
    <w:p>
      <w:pPr>
        <w:pStyle w:val="BodyText"/>
      </w:pPr>
      <w:r>
        <w:t xml:space="preserve">Tên Thần Xạ Thủ kia bị bắn thủng yết hầu, vội vàng dùng tay che cổ họng đang không ngừng phun máu. Hắn gần như không thể tin được mình sẽ trúng mũi tên phong hầu từ một khoảng cách xa như vậy...</w:t>
      </w:r>
    </w:p>
    <w:p>
      <w:pPr>
        <w:pStyle w:val="BodyText"/>
      </w:pPr>
      <w:r>
        <w:t xml:space="preserve">Một mũi tên bắn chết một Thần Xạ Thủ. Trong lòng Âu Dương vẫn không thấy thoải mái. Tuy rằng mở màn áp chế hai người bắn chết một người, nhưng Thần Xạ Thủ của đối phương có tới mười một tên. Nhiệm vụ của hắn rất nặng nề!</w:t>
      </w:r>
    </w:p>
    <w:p>
      <w:pPr>
        <w:pStyle w:val="BodyText"/>
      </w:pPr>
      <w:r>
        <w:t xml:space="preserve">Âu Dương lại kéo cung. Lần này Âu Dương vẫn lựa chọn một cung hai mũi tên. Không cần bắn chết chỉ cần áp chế! Lúc này bắn chết một tên Thần Xạ Thủ sẽ không có ý nghĩa lớn lắm. Ngược lại áp chế sẽ chiếm được hiệu quả tốt hơn.</w:t>
      </w:r>
    </w:p>
    <w:p>
      <w:pPr>
        <w:pStyle w:val="BodyText"/>
      </w:pPr>
      <w:r>
        <w:t xml:space="preserve">Hai mũi tên đồng thời từ trong tay của hắn bắn ra. Vị trí hai mũi tên này bắn tới chính là hai tên Thần Xạ Thủ ở phía trước. Trong tình cảnh có một người bị bắn chết trước đó, hai người này dứt khoát bỏ cung, học hai người phía trước trốn vào trong loạn quân.</w:t>
      </w:r>
    </w:p>
    <w:p>
      <w:pPr>
        <w:pStyle w:val="BodyText"/>
      </w:pPr>
      <w:r>
        <w:t xml:space="preserve">- Còn lại sáu tên nữa!</w:t>
      </w:r>
    </w:p>
    <w:p>
      <w:pPr>
        <w:pStyle w:val="BodyText"/>
      </w:pPr>
      <w:r>
        <w:t xml:space="preserve">Âu Dương lại đặt Tam Lăng Tiễn lên trên dây cung. Trên mặt của hắn lộ ra một nụ cười lãnh khốc. Loại được sáu tên, hơn nữa còn là sáu tên Thần Xạ Thủ. Điều này đủ để khiến hắn tự kiêu.</w:t>
      </w:r>
    </w:p>
    <w:p>
      <w:pPr>
        <w:pStyle w:val="BodyText"/>
      </w:pPr>
      <w:r>
        <w:t xml:space="preserve">- Không thể nào!</w:t>
      </w:r>
    </w:p>
    <w:p>
      <w:pPr>
        <w:pStyle w:val="BodyText"/>
      </w:pPr>
      <w:r>
        <w:t xml:space="preserve">Trên tường thành, Bì Ba nhìn mũi tên của Âu Dương. Hắn gần như không thể tin nổi vào mắt mình! Từ lúc Âu Dương mở màn đến bây giờ đã bắn ra năm mũi tên. Bắn chết một tên Thần Xạ Thủ áp chế bốn tên cung thủ. Tiễn thuật như vậy có thể nói là Thần thuật! Đáng sợ nhất chính là, Bì Ba nhìn thấy Âu Dương ngoại trừ mũi tên bắn chết một người ra, gần như mỗi lần kéo cung đều bắn ra đồng thời hai mũi tên.</w:t>
      </w:r>
    </w:p>
    <w:p>
      <w:pPr>
        <w:pStyle w:val="BodyText"/>
      </w:pPr>
      <w:r>
        <w:t xml:space="preserve">Nếu như trong thời gian tiến hành hỗn chiến, đừng nói một cung bắn ra hai mũi tên, cho dù ngươi bắn ra năm mũi tên cũng không tính cái gì! Dù sao đối mặt với đám người dày đặc mà nói, cho dù vứt một viên gạch cũng có thể giết chết mấy người, huống gì là một mũi tên mạnh mẽ như vậy?</w:t>
      </w:r>
    </w:p>
    <w:p>
      <w:pPr>
        <w:pStyle w:val="BodyText"/>
      </w:pPr>
      <w:r>
        <w:t xml:space="preserve">Nhưng Âu Dương không phải bắn loạn. Một cung hai mũi tên của hắn, mỗi lần bắn ra đều có thể thành công áp chế hai tên Thần Xạ Thủ của đối phương. Chỉ bằng vào chiêu này, Bì Ba đã biết đây tuyệt đối không phải một xạ thủ bình thường. Trung đội của đoàn kỵ sĩ Đao nhọn bình thường không thể sánh bằng trung đội số 7 này.</w:t>
      </w:r>
    </w:p>
    <w:p>
      <w:pPr>
        <w:pStyle w:val="BodyText"/>
      </w:pPr>
      <w:r>
        <w:t xml:space="preserve">Vèo...</w:t>
      </w:r>
    </w:p>
    <w:p>
      <w:pPr>
        <w:pStyle w:val="BodyText"/>
      </w:pPr>
      <w:r>
        <w:t xml:space="preserve">Lại là hai mũi tên đồng thời bay ra. Sau khi bắn ra hai mũi tên này, Âu Dương đã thoát khỏi đội ngũ đang tấn công. Nếu như lúc này hắn vọt vào giữa đội ngũ, để các đội viên chiếu cố hắn, còn không bằng tiến hành áp chế hữu hiệu, uy hiếp đối phương từ xa. Chỉ cần có thể khiến Thần Xạ Thủ ngừng bắn, vậy bộ binh bình thường căn bản không thể ngăn cản được thế trận xung phong của Đao Nhọn cắt tới.</w:t>
      </w:r>
    </w:p>
    <w:p>
      <w:pPr>
        <w:pStyle w:val="BodyText"/>
      </w:pPr>
      <w:r>
        <w:t xml:space="preserve">- Còn bốn người!</w:t>
      </w:r>
    </w:p>
    <w:p>
      <w:pPr>
        <w:pStyle w:val="BodyText"/>
      </w:pPr>
      <w:r>
        <w:t xml:space="preserve">Âu Dương không hề nhìn lại bắn ra hai mũi tên nữa. Hắn từ trên chiến mã nhảy xuống, đồng thời lấy từ trong túi đựng tên ra ba mũi Tam Lăng Tiễn!</w:t>
      </w:r>
    </w:p>
    <w:p>
      <w:pPr>
        <w:pStyle w:val="BodyText"/>
      </w:pPr>
      <w:r>
        <w:t xml:space="preserve">Một cung ba mũi tên. Vào lúc này hắn muốn bắn ra một cung ba mũi tên để áp chế ba trong số bốn tên Thần Xạ Thủ cuối cùng. Chỉ cần có thể áp chế ba người này, như như người còn lại sẽ chạy trốn, hắn vẫn có lòng tin có thể bắn chết người này.</w:t>
      </w:r>
    </w:p>
    <w:p>
      <w:pPr>
        <w:pStyle w:val="BodyText"/>
      </w:pPr>
      <w:r>
        <w:t xml:space="preserve">Ba mũi tên từ trên dây cung của Âu Dương đồng thời bay ra. Ba mũi tên này bay ra trong trạng thái quấn lấy nhau. Mục tiêu chính là ba tên Thần Xạ Thủ đang đứng tụ tập ở chung một chỗ.</w:t>
      </w:r>
    </w:p>
    <w:p>
      <w:pPr>
        <w:pStyle w:val="BodyText"/>
      </w:pPr>
      <w:r>
        <w:t xml:space="preserve">Khi thấy ba mũi tên này đồng thời từ trong tay Âu Dương bay ra, không ngờ ba tên Thần Xạ Thủ đồng thời xuất hiện ánh mắt khinh thường. Phải biết rằng ngay từ đầu khi Âu Dương liên tục bắn ra một cung hai mũi tên tuy rằng khiến bọn họ chấn động, nhưng một cung bắn ra ba mũi tên, bọn họ không cho rằng có người có thể làm được như vậy. Dưới cái nhìn của bọn họ, người này làm như vậy hoàn toàn chỉ có ý hù dọa bọn họ.</w:t>
      </w:r>
    </w:p>
    <w:p>
      <w:pPr>
        <w:pStyle w:val="BodyText"/>
      </w:pPr>
      <w:r>
        <w:t xml:space="preserve">Nhưng có lúc phán đoán sai lầm sẽ hại chết người. Lúc này chính là như vậy! Ba mũi Tam Lăng Tiễn này xoay quanh nhau giống như ba con Độc Long. Bọn họ nhìn tưởng như rất nhẹ nhàng, nhưng khi bắn tới trước người ba tên Thần Xạ Thủ, bất ngờ một cách khó tin chúng đang yếu ớt lại tăng tốc. Chính sự tăng tốc khiến khuôn mặt của ba tên Thần Xạ Thủ vừa nãy còn tỏ ra khinh thường, hiện tại đã trở nên nghiêm trọng!</w:t>
      </w:r>
    </w:p>
    <w:p>
      <w:pPr>
        <w:pStyle w:val="BodyText"/>
      </w:pPr>
      <w:r>
        <w:t xml:space="preserve">- Tam sát!</w:t>
      </w:r>
    </w:p>
    <w:p>
      <w:pPr>
        <w:pStyle w:val="BodyText"/>
      </w:pPr>
      <w:r>
        <w:t xml:space="preserve">Âu Dương hét lớn một tiếng. Hắn lại rút từ trong túi đựng tên ra một mũi Tam Lăng Tiễn đặt lên trên dây cung. Theo tiếng gào thét của hắn, Tam Lăng Tiến của hắn đồng thời bắn trúng ba tên Thần Xạ Thủ. Đây thật sự là tam sát! Ba tên Thần Xạ Thủ hoàn toàn không thể tưởng tượng được dưới tình huống đó, hai tên bị bắn thủng yết hầu. Một tên bị bắn thủng tim...</w:t>
      </w:r>
    </w:p>
    <w:p>
      <w:pPr>
        <w:pStyle w:val="BodyText"/>
      </w:pPr>
      <w:r>
        <w:t xml:space="preserve">Tam sát! Thực sự đúng với ý nghĩa tam sát. Hơn nữa còn bắn chết ba tên Thần Xạ Thủ. Khi Bì Ba thấy cảnh này, cho dù bản thân hắn là Yêu Chiến Sĩ lục giai hắn cũng cảm thấy kinh hãi! Nếu như một cung bắn hai mũi tên có thể lần lượt áp chế hai tên Thần Xạ Thủ là kỹ thuật như thần, vậy mũi tên này phải hình dung thế nào?</w:t>
      </w:r>
    </w:p>
    <w:p>
      <w:pPr>
        <w:pStyle w:val="BodyText"/>
      </w:pPr>
      <w:r>
        <w:t xml:space="preserve">Trong lúc Bì Ba đang suy nghĩ, một mũi tên cuối cùng của Âu Dương đã bắn ra. Nhưng mũi tên này bắn ra đã hơi muộn. Khi mũi tên của hắn rời khỏi dây cung, mục tiêu của hắn đã dùng tốc độ nhanh nhất trốn vào trong loạn quân.</w:t>
      </w:r>
    </w:p>
    <w:p>
      <w:pPr>
        <w:pStyle w:val="BodyText"/>
      </w:pPr>
      <w:r>
        <w:t xml:space="preserve">Nói đùa! Sau khi nhìn thấy Âu Dương bắn ra một cung ba mũi tên, tạo ra thành tích tam sát, cho dù cho hắn thêm một lá gan nữa hắn cũng không dám thi bắn với Âu Dương. Sau khi Âu Dương tam sát, lòng hắn đã rối loạn. Nếu như một Thần Xạ Thủ không có cách nào bình tĩnh, vậy mũi tên của hắn đã mất đi ý nghĩa. Cho nên hắn dứt khoát lựa chọn bỏ chạy.</w:t>
      </w:r>
    </w:p>
    <w:p>
      <w:pPr>
        <w:pStyle w:val="BodyText"/>
      </w:pPr>
      <w:r>
        <w:t xml:space="preserve">Âu Dương nhìn tên Thần Xạ Thủ cuối cùng bỏ chạy, trên mặt hắn không giấu nổi một chút tiếc nuối.</w:t>
      </w:r>
    </w:p>
    <w:p>
      <w:pPr>
        <w:pStyle w:val="Compact"/>
      </w:pPr>
      <w:r>
        <w:br w:type="textWrapping"/>
      </w:r>
      <w:r>
        <w:br w:type="textWrapping"/>
      </w:r>
    </w:p>
    <w:p>
      <w:pPr>
        <w:pStyle w:val="Heading2"/>
      </w:pPr>
      <w:bookmarkStart w:id="67" w:name="chương-51-quyết-đoán."/>
      <w:bookmarkEnd w:id="67"/>
      <w:r>
        <w:t xml:space="preserve">45. Chương 51: Quyết Đoán.</w:t>
      </w:r>
    </w:p>
    <w:p>
      <w:pPr>
        <w:pStyle w:val="Compact"/>
      </w:pPr>
      <w:r>
        <w:br w:type="textWrapping"/>
      </w:r>
      <w:r>
        <w:br w:type="textWrapping"/>
      </w:r>
      <w:r>
        <w:t xml:space="preserve">Thật ra tam sát vừa nãy có phần nằm ngoài dự kiến của hắn. Ai bảo ba tên ngu xuẩn kia không né tránh? Bọn chúng chết hoàn toàn bởi vì bọn chúng đã xem thường chính mình.</w:t>
      </w:r>
    </w:p>
    <w:p>
      <w:pPr>
        <w:pStyle w:val="BodyText"/>
      </w:pPr>
      <w:r>
        <w:t xml:space="preserve">Ba mũi tên của mình căn bản không thực sự định bắn chết bọn họ. Bản thân tính dành một mũi tên giết chết tên Thần Xạ Thủ cuối cùng. Nhưng sự tình khiến người ta không tưởng được, mũi tên trước tam sát, mũi tên sau muốn giết lại thất thủ...</w:t>
      </w:r>
    </w:p>
    <w:p>
      <w:pPr>
        <w:pStyle w:val="BodyText"/>
      </w:pPr>
      <w:r>
        <w:t xml:space="preserve">Nhưng bất kể thế nào nhiệm vụ của hắn đã hoàn thành. Sau khi hắn áp chết toàn bộ Thần Xạ Thủ của đối phương, Lăng Túc dẫn theo trung đội số 7 tạo thành trận tấn công đao nhọn thành công cắm vào phần sau của quân địch bắt đầu chém giết.</w:t>
      </w:r>
    </w:p>
    <w:p>
      <w:pPr>
        <w:pStyle w:val="BodyText"/>
      </w:pPr>
      <w:r>
        <w:t xml:space="preserve">Xoay người nhảy lên chiến mã, Âu Dương bắt đầu lui về vị trí phía quân đông nam. Lúc này trung đội số 7 đã bắn đầu xen vào quân địch, cắt đứt đội quân phía sau. Nhiệm vụ của hắn đã hoàn thành. Có ở lại nếu như xảy ra điều gì bất ngờ thì thật không có ý nghĩa.</w:t>
      </w:r>
    </w:p>
    <w:p>
      <w:pPr>
        <w:pStyle w:val="BodyText"/>
      </w:pPr>
      <w:r>
        <w:t xml:space="preserve">- Kỹ thuật bắn cung thần kỳ. Không trách được nguyên soái nói trung đội số 7 này khác với tất cả các trung đội khác. Hiện tại xem ra, lực chiến đấu thực tế của hai trăm người này không phải chỉ đơn giản là trên phương diện số lượng.</w:t>
      </w:r>
    </w:p>
    <w:p>
      <w:pPr>
        <w:pStyle w:val="BodyText"/>
      </w:pPr>
      <w:r>
        <w:t xml:space="preserve">Trên mặt Bì Ba mang theo nụ cười mỉm nhìn Âu Dương. Đối với việc Âu Dương lui lại hắn cũng cảm thấy rất vui mừng.</w:t>
      </w:r>
    </w:p>
    <w:p>
      <w:pPr>
        <w:pStyle w:val="BodyText"/>
      </w:pPr>
      <w:r>
        <w:t xml:space="preserve">Người trẻ tuổi này nắm giữ sự trầm ổn thật sự không phù hợp với tuổi của hắn. Hắn biết nhiệm vụ của mình đã hoàn thành, không hề dây dưa, trực tiếp lựa chọn lui lại. Phần quyết đoán này cho dù là tướng lĩnh ngang dọc trên sa trường nhiều năm cũng không nhất định có thể làm được.</w:t>
      </w:r>
    </w:p>
    <w:p>
      <w:pPr>
        <w:pStyle w:val="BodyText"/>
      </w:pPr>
      <w:r>
        <w:t xml:space="preserve">Trung đội số 7 cắt ngang vào cánh quân phía sau của địch. Quân địch nhất thời đại loạn. Trong tình huống các binh sĩ vốn vội vàng chạy trốn không có tổ chức mấy làm sao có thể đối mặt với một đám kị sĩ như hổ như sói của trung đội số 7 được?</w:t>
      </w:r>
    </w:p>
    <w:p>
      <w:pPr>
        <w:pStyle w:val="BodyText"/>
      </w:pPr>
      <w:r>
        <w:t xml:space="preserve">Một đợt tấn công mạnh mẽ, trung đội số 7 đã thuận lợi tách năm ngàn người phía sau lại. Trong nháy mắt năm ngàn người này biến thành một đàn kiến tản đi không có tổ chức. Phía trước có kỵ binh đi tới cản đường. Phía sau lại có 40, 50 ngàn quân của Đại Vận quốc đang truy kích. Trong tình cảnh phía trước có chó sói phía sau có hổ, bọn họ làm sao còn có thể giữ bình tĩnh được?</w:t>
      </w:r>
    </w:p>
    <w:p>
      <w:pPr>
        <w:pStyle w:val="BodyText"/>
      </w:pPr>
      <w:r>
        <w:t xml:space="preserve">Cho nên trong lúc nhất thời những binh lính không có tổ chức này bắt đầu chạy tán loạn. Bọn họ càng loạn, chết cũng càng nhanh. Chỉ trong chốc lát, bọn họ đã bị 40,50 ngàn quân Đại Vận tiến tới làm bánh bao sủi cảo.</w:t>
      </w:r>
    </w:p>
    <w:p>
      <w:pPr>
        <w:pStyle w:val="BodyText"/>
      </w:pPr>
      <w:r>
        <w:t xml:space="preserve">Nhìn thấy cánh quân phía sau bị trung đội số 7 cắt đứt, tướng chỉ huy quân địch chỉ có thể căm phẫn kêu lên một tiếng! Ai có thể nghĩ được nửa đường lại có một đội kỵ binh tinh nhuệ như vậy xông tới? Khủng bố nhất chính là Thần Xạ Thủ đã bỏ chạy đến dưới cửa thành đang ngồi trên lưng ngựa không ngừng nhìn về phía này. Nếu như không có hắn áp chế, chỉ sợ hai trăm kỵ sĩ này còn chưa xông tới đã bị bắn chết mấy chục người. Trận tấn công của kỵ binh càng đông sẽ càng dễ bị đánh tan. Trong lúc đó hai trăm người này thực sự không khác nào cùng chịu chết.</w:t>
      </w:r>
    </w:p>
    <w:p>
      <w:pPr>
        <w:pStyle w:val="BodyText"/>
      </w:pPr>
      <w:r>
        <w:t xml:space="preserve">Nhưng chỉ vì tên gia hỏa kia không ngờ hoàn toàn áp chế được mười một Thần Xạ Thủ. Thành tích cuối cùng một cung bắn ra ba mũi tên khiến hắn càng thêm chú ý. Tuy nhiên chuyện đến nước này, nếu dừng lại tuyệt đối không phải là lựa chọn sáng suốt của Tây Kỳ quốc. Cho nên hắn dứt khoát ra lệnh từ bỏ cánh quân phía sau.</w:t>
      </w:r>
    </w:p>
    <w:p>
      <w:pPr>
        <w:pStyle w:val="BodyText"/>
      </w:pPr>
      <w:r>
        <w:t xml:space="preserve">Nhìn thấy quân địch không có ý dừng lại, Lăng Túc kéo dây cương. Trung đội số 7 bọn họ đã hoàn thành nhiệm vụ. Vào lúc này lại đi truy kích quân địch là lựa chọn không sáng suốt. Chợt nghe Lăng Túc ở trên ngựa hét lớn một tiếng nói:</w:t>
      </w:r>
    </w:p>
    <w:p>
      <w:pPr>
        <w:pStyle w:val="BodyText"/>
      </w:pPr>
      <w:r>
        <w:t xml:space="preserve">- Lui lại! Chúng ta lui lại!</w:t>
      </w:r>
    </w:p>
    <w:p>
      <w:pPr>
        <w:pStyle w:val="BodyText"/>
      </w:pPr>
      <w:r>
        <w:t xml:space="preserve">Một tiếng lui lại truyền ra, toàn bộ trung đội số 7 bắt đầu lui lại theo quy củ. Cho dù không có bất kỳ nguy hiểm nào tồn tại, nhưng với tố chất của trung đội số 7, bọn họ vẫn giữ vững đội hình.</w:t>
      </w:r>
    </w:p>
    <w:p>
      <w:pPr>
        <w:pStyle w:val="BodyText"/>
      </w:pPr>
      <w:r>
        <w:t xml:space="preserve">- Đúng là một trung đội kỵ binh tốt. Không tham công, không liều lĩnh. Thời điểm cần tiến thì tiến, cần lui thì lui!</w:t>
      </w:r>
    </w:p>
    <w:p>
      <w:pPr>
        <w:pStyle w:val="BodyText"/>
      </w:pPr>
      <w:r>
        <w:t xml:space="preserve">Bây giờ, Bì Ba không thể nói hết được sự hài lòng của mình đối với trung đội số 7. Trung đội này thật sự khiến hắn hài lòng. Bất luận là kỹ thuật bắn cung như thần của Âu Dương, hay sự chỉ huy bĩnh tĩnh quyết đoán của Lăng Túc, đều là vô địch trong các đoàn đội. Đừng thấy bọn họ chỉ có hai trăm người. Nếu như đánh tốt, thậm chí bọn họ có thể ngang với thế tấn công của hơn ngàn kỵ binh.</w:t>
      </w:r>
    </w:p>
    <w:p>
      <w:pPr>
        <w:pStyle w:val="BodyText"/>
      </w:pPr>
      <w:r>
        <w:t xml:space="preserve">Năm ngàn người bị 50 ngàn người vây nhốt. Hơn nữa, một bên không ngừng chạy trốn, một bên đã kiềm chế suốt nửa ngày. Kết quả thế nào, chỉ cần người có đầu óc đều có thể nghĩ ra được! Cuối cùng chưa đầy một giờ năm ngàn người bị trung đội số 7 cắt lại, đã bị quân đông nam nhân nhịn nửa ngày xử lý sạch.</w:t>
      </w:r>
    </w:p>
    <w:p>
      <w:pPr>
        <w:pStyle w:val="BodyText"/>
      </w:pPr>
      <w:r>
        <w:t xml:space="preserve">- Ha ha ha! Mẹ nói, thật sảng khoái!</w:t>
      </w:r>
    </w:p>
    <w:p>
      <w:pPr>
        <w:pStyle w:val="BodyText"/>
      </w:pPr>
      <w:r>
        <w:t xml:space="preserve">Lúc này, Lâm Phong đã đi theo đám người Lăng Túc chạy tới bên dưới thành. Lúc mới bắt đầu tấn công hắn còn có chút nghi ngờ sẽ bị tổn thất nặng nề. Hắn thậm chí còn muốn nhắc nhở Lăng Túc một chút. Nhưng ai biết, trước kỹ thuật bắn cung như thần của Âu Dương, không ngờ thành công xoay chuyển càn khôn. Bắt đầu từ lúc tấn công đến lúc kết thúc không hề gặp phải vướng mắc. Đây tuyệt đối là một trận đấu điển hình của kỵ binh khi cắt ngang một phần quân của địch.</w:t>
      </w:r>
    </w:p>
    <w:p>
      <w:pPr>
        <w:pStyle w:val="BodyText"/>
      </w:pPr>
      <w:r>
        <w:t xml:space="preserve">Trước kia, Lâm Phong chỉ nghe nói kỹ thuật bắn cung của Âu Dương rất cường đại. Nhưng khi tận mắt nhìn thấy Âu Dương đánh ra cục diện tam sát, hắn vẫn bị chấn động. Đến tận lúc này, hắn đã rõ tại sao trung đội số 7 có thể chỉ dựa vào ba mươi bảy người xông vào hậu phương lớn của quân địch, lại tạo ra tổn thất lớn như vậy.</w:t>
      </w:r>
    </w:p>
    <w:p>
      <w:pPr>
        <w:pStyle w:val="BodyText"/>
      </w:pPr>
      <w:r>
        <w:t xml:space="preserve">Nắm giữ một Thần Xạ Thủ đáng sợ như vậy, Thần Xạ Thủ của quân địch gần như đều bị áp chế. Kỵ binh sợ nhất chính là gì? Kỵ binh sợ nhất không phải là người nhiều. Dù nhân số nhiều hơn nữa, trước sự tấn công của kỵ binh cũng trở thành vô ích. Kỵ binh sợ nhất chính là chưa vọt vào đã bị đánh loạn trận hình.</w:t>
      </w:r>
    </w:p>
    <w:p>
      <w:pPr>
        <w:pStyle w:val="BodyText"/>
      </w:pPr>
      <w:r>
        <w:t xml:space="preserve">Trong quá khứ, ác mộng lớn của kỵ binh chính là Thần Xạ Thủ. Bởi vì Thần Xạ Thủ ở thể bắn tên khắp nơi, có thể quấy nhiễu trận hình mà bọn họ vừa hình thành. Một khi trận hình được tạo thành lại bị làm loạn, mất đi ưu thế kỵ binh sẽ bị người ta tiêu diệt. Nhưng sau khi có Âu Dương, tất cả những điều này đều không tồn tại.</w:t>
      </w:r>
    </w:p>
    <w:p>
      <w:pPr>
        <w:pStyle w:val="BodyText"/>
      </w:pPr>
      <w:r>
        <w:t xml:space="preserve">- Tiểu tử tốt, hắn thật sự quá cường đại!</w:t>
      </w:r>
    </w:p>
    <w:p>
      <w:pPr>
        <w:pStyle w:val="BodyText"/>
      </w:pPr>
      <w:r>
        <w:t xml:space="preserve">Lâm Phong là người lòng ngay dạ thẳng, nghĩ gì nói đó. Nếu như hắn thích một người sẽ nói là thích. Nếu như chán ghét một người, sẽ nói là chán ghét. Hắn không giả vờ giả vịt được.</w:t>
      </w:r>
    </w:p>
    <w:p>
      <w:pPr>
        <w:pStyle w:val="BodyText"/>
      </w:pPr>
      <w:r>
        <w:t xml:space="preserve">- Hắc hắc...</w:t>
      </w:r>
    </w:p>
    <w:p>
      <w:pPr>
        <w:pStyle w:val="BodyText"/>
      </w:pPr>
      <w:r>
        <w:t xml:space="preserve">Âu Dương vuốt đầu cười. Mấy ngày nay hắn đã nghe thấy rất nhiều lời tán thưởng các loại. Cho nên hắn đã có thể bình thản ứng phó với tất cả những điều này.</w:t>
      </w:r>
    </w:p>
    <w:p>
      <w:pPr>
        <w:pStyle w:val="BodyText"/>
      </w:pPr>
      <w:r>
        <w:t xml:space="preserve">Nhưng khi Âu Dương cười xong, hắn lại phát hiện sau khi tàn sát một canh giờ cuộc chiến phía trước đã kết thúc. Những binh sĩ kia tận mắt thấy tiễn thuật của hắn. Giờ phút này mấy vạn người đồng thời nhìn hắn với ánh mắt như đang nhìn thấy thần, khiến hắn đột nhiên có cảm giác sởn gai ốc.</w:t>
      </w:r>
    </w:p>
    <w:p>
      <w:pPr>
        <w:pStyle w:val="Compact"/>
      </w:pPr>
      <w:r>
        <w:br w:type="textWrapping"/>
      </w:r>
      <w:r>
        <w:br w:type="textWrapping"/>
      </w:r>
    </w:p>
    <w:p>
      <w:pPr>
        <w:pStyle w:val="Heading2"/>
      </w:pPr>
      <w:bookmarkStart w:id="68" w:name="chương-52-bách-phát-bách-trúng."/>
      <w:bookmarkEnd w:id="68"/>
      <w:r>
        <w:t xml:space="preserve">46. Chương 52: Bách Phát Bách Trúng.</w:t>
      </w:r>
    </w:p>
    <w:p>
      <w:pPr>
        <w:pStyle w:val="Compact"/>
      </w:pPr>
      <w:r>
        <w:br w:type="textWrapping"/>
      </w:r>
      <w:r>
        <w:br w:type="textWrapping"/>
      </w:r>
      <w:r>
        <w:t xml:space="preserve">- Đội trưởng Lăng Túc!</w:t>
      </w:r>
    </w:p>
    <w:p>
      <w:pPr>
        <w:pStyle w:val="BodyText"/>
      </w:pPr>
      <w:r>
        <w:t xml:space="preserve">Trong cửa thành, một người lính liên lạc vội vã chạy ra. Tuy rằng hắn gọi Lăng Túc, nhưng ánh mắt lại quan sát Âu Dương, bộ dáng giống như đang nhìn một quái vật.</w:t>
      </w:r>
    </w:p>
    <w:p>
      <w:pPr>
        <w:pStyle w:val="BodyText"/>
      </w:pPr>
      <w:r>
        <w:t xml:space="preserve">- Đội trưởng Lăng Túc, nguyên soái đại nhân mời ngài và trung đội của ngài vào thành!</w:t>
      </w:r>
    </w:p>
    <w:p>
      <w:pPr>
        <w:pStyle w:val="BodyText"/>
      </w:pPr>
      <w:r>
        <w:t xml:space="preserve">Cho tới giờ phút này, đám người Lăng Túc mới được lệnh vào thành. Vừa nãy bọn họ vẫn chờ ở bên dưới thành trên thực tế là chờ lệnh của Bì Ba. Nhưng ai biết qua một giờ Bì Ba mới truyền lệnh ra.</w:t>
      </w:r>
    </w:p>
    <w:p>
      <w:pPr>
        <w:pStyle w:val="BodyText"/>
      </w:pPr>
      <w:r>
        <w:t xml:space="preserve">Tất cả người của trung đội số 7 đều cười khổ. Nhưng hiện tại nếu như Bì Ba đã truyền lệnh tới, cho dù bọn họ có chút ít phiền muộn vẫn phải vào thành tiếp nhận sự an bài của Bì Ba.</w:t>
      </w:r>
    </w:p>
    <w:p>
      <w:pPr>
        <w:pStyle w:val="BodyText"/>
      </w:pPr>
      <w:r>
        <w:t xml:space="preserve">Hiện tại bọn họ chỉ có thể đóng quân tại cửa ải trấn giữ đông nam không thể so với lúc xâm nhập vào phía sau lưng địch. Lúc đó tất cả đều do mọi thành viên trong trung đội cùng nhau thương lượng. Nhưng sau khi đi tới nơi này bọn họ phải tuân thủ theo mệnh lệnh của quân đội. Đây là vấn đề rất quan trọng...</w:t>
      </w:r>
    </w:p>
    <w:p>
      <w:pPr>
        <w:pStyle w:val="BodyText"/>
      </w:pPr>
      <w:r>
        <w:t xml:space="preserve">Đại doanh tạm thời của Quân Tây Kỳ kéo dài tới mấy chục km. Ở đây, quân Tây Kỳ đã xây dựng tường thành tạo ra một thành trì nhỏ. Mà lúc này quân Tây Kỳ vừa bại trận, sĩ khí có vẻ hơi thấp. Đặc biệt là những Thần Xạ Thủ. Mỗi người bọn họ giống như gặp phải một đả kích vô cùng to lớn, đã không còn dáng vẻ vênh váo tự đắc như mọi khi.</w:t>
      </w:r>
    </w:p>
    <w:p>
      <w:pPr>
        <w:pStyle w:val="BodyText"/>
      </w:pPr>
      <w:r>
        <w:t xml:space="preserve">- Phổ Tùng đại ca, tiểu tử kia có lai lịch thế nào? Sao mũi tên của hắn lại khủng bố tới như vậy?</w:t>
      </w:r>
    </w:p>
    <w:p>
      <w:pPr>
        <w:pStyle w:val="BodyText"/>
      </w:pPr>
      <w:r>
        <w:t xml:space="preserve">Người nói chuyện chính là Thần Xạ Thủ đã sớm chạy trốn, tránh thoát được mũi tên cuối cùng của Âu Dương. Hắn chỉ khoảng hơn ba mươi tuổi. Hắn có chòm râu dê nho nhỏ, nhìn qua thực sự có vài phần nho nhã. Nhưng nếu như ngươi chỉ dựa vào tướng mạo của hắn để phán đoán tính cách của hắn, vậy ngươi đã sai hoàn toàn. Người này thực sự là một sát thủ trên chiến trường. Từ khi trận đại chiến này bắt đầu tới nay, quân Đại Vận trấn thủ phía đông nam đã chết trong tay hắn không một ngàn cũng có tới tám trăm người. Người này tuyệt đối thuộc về loại nhân vật ác ma giết người như ngóe.</w:t>
      </w:r>
    </w:p>
    <w:p>
      <w:pPr>
        <w:pStyle w:val="BodyText"/>
      </w:pPr>
      <w:r>
        <w:t xml:space="preserve">- Không biết!</w:t>
      </w:r>
    </w:p>
    <w:p>
      <w:pPr>
        <w:pStyle w:val="BodyText"/>
      </w:pPr>
      <w:r>
        <w:t xml:space="preserve">Người được gọi là là Phổ Tùng đại ca chính là một trung niên khoảng chừng bốn mươi tuổi. Hai tay của hắn vô cùng tráng kiện. Trên bàn tay của hắn đầy những vết chai. Xem ra chắc hắn là một chuyên gia về cung tiễn. Nhưng hôm nay chuyên gia cung tiễn lại bị Âu Dương dùng một cung hai mũi tên khiến hắn sợ hãi giống như con chuột trốn vào trong loạn quân ngay cả một mũi tên cũng không bắn ra được. Đây là sỉ nhục. Đây tuyệt đối là một sự sỉ nhục!</w:t>
      </w:r>
    </w:p>
    <w:p>
      <w:pPr>
        <w:pStyle w:val="BodyText"/>
      </w:pPr>
      <w:r>
        <w:t xml:space="preserve">- Một cung hai mũi tên của gia hoả kia gần như đạt được cảnh giới bách phát bách trúng. Uy lực một mũi tên của hắn lại càng đáng sợ hơn. Mọi người đều biết gia hỏa Tiểu Thất kia có thân thủ nhanh nhẹn tới mức nào. Nhưng dưới mũi tên kia, hắn thậm chí không kịp phản ứng. Nếu như không phải cuối cùng ta trốn được. . . Ta đi nhanh, chắc hẳn ta cũng giống như hắn. . .</w:t>
      </w:r>
    </w:p>
    <w:p>
      <w:pPr>
        <w:pStyle w:val="BodyText"/>
      </w:pPr>
      <w:r>
        <w:t xml:space="preserve">Nói đến thời điểm tự mình bỏ trốn, mặt Khương Ninh không tự chủ được liền đỏ lên.</w:t>
      </w:r>
    </w:p>
    <w:p>
      <w:pPr>
        <w:pStyle w:val="BodyText"/>
      </w:pPr>
      <w:r>
        <w:t xml:space="preserve">Ở trên chiến trường hắn đối mặt với Thần Xạ Thủ của đối phương đâu chỉ có trăm lần. Nhưng chưa có lần nào hắn lại cảm thấy xấu hổ, uất ức như vậy. Ngay cả một mũi tên còn chưa kịp bắn ra, đã bị người ta làm cho chạy như chuột! Hơn nữa mấu chốt nhất chính là mười một người bọn họ đối phó với một người, lại bị người ta bắn chết bốn doạ chạy bảy người. Nếu như ngày hôm qua có người nói cho bọn họ biết loại chuyện như vậy, bọn họ sẽ cảm thấy điều này còn khó tin hơn cả chuyện Đại Vận quốc đột nhiên mở rộng cửa với bọn họ.</w:t>
      </w:r>
    </w:p>
    <w:p>
      <w:pPr>
        <w:pStyle w:val="BodyText"/>
      </w:pPr>
      <w:r>
        <w:t xml:space="preserve">- Ngươi nói thử xem gia hoả kia có phải là Yêu Chiến Sĩ hay không?</w:t>
      </w:r>
    </w:p>
    <w:p>
      <w:pPr>
        <w:pStyle w:val="BodyText"/>
      </w:pPr>
      <w:r>
        <w:t xml:space="preserve">Phổ Tùng nhìn một đám Thần Xạ Thủ đang trầm tư, hắn bỗng nhiên mở miệng nói.</w:t>
      </w:r>
    </w:p>
    <w:p>
      <w:pPr>
        <w:pStyle w:val="BodyText"/>
      </w:pPr>
      <w:r>
        <w:t xml:space="preserve">- Yêu Chiến Sĩ? Không thể nào đâu! Trước tiên không nói hắn không yêu hóa. Các ngươi đã từng có ai nghe nói Yêu Chiến Sĩ yêu hóa chiến cung chưa?</w:t>
      </w:r>
    </w:p>
    <w:p>
      <w:pPr>
        <w:pStyle w:val="BodyText"/>
      </w:pPr>
      <w:r>
        <w:t xml:space="preserve">Khương Ninh lắc đầu biểu thị điều này là không thể.</w:t>
      </w:r>
    </w:p>
    <w:p>
      <w:pPr>
        <w:pStyle w:val="BodyText"/>
      </w:pPr>
      <w:r>
        <w:t xml:space="preserve">- Không cần quan tâm hắn có đúng là Yêu Chiến Sĩ hay không. Thù này chúng ta nhất định phải báo. Hắn không phải chỉ có một cung bắn ra hai mũi tên sao? Lần tới chúng ta đồng loạt ra tay. Ta xem hắn làm sao tránh được!</w:t>
      </w:r>
    </w:p>
    <w:p>
      <w:pPr>
        <w:pStyle w:val="BodyText"/>
      </w:pPr>
      <w:r>
        <w:t xml:space="preserve">Phổ Tùng nắm chặt nắm đấm. Thật ra hắn chỉ thuận miệng nói về Yêu Chiến Sĩ mà thôi. Hắn muốn tìm cho mọi người một lý do có thể bước xuống mà thôi.</w:t>
      </w:r>
    </w:p>
    <w:p>
      <w:pPr>
        <w:pStyle w:val="BodyText"/>
      </w:pPr>
      <w:r>
        <w:t xml:space="preserve">- Ha ha ha ha! Ta tưởng là ai, hóa ra là tiểu đội Thần Xạ số 1 nổi danh! Nghe nói hôm nay các ngươi chặn hậu bị một người bên đối phương thu thập đuổi cho chạy như chuột. Đám người Tiểu Thất còn bị bắn chết phải không?</w:t>
      </w:r>
    </w:p>
    <w:p>
      <w:pPr>
        <w:pStyle w:val="BodyText"/>
      </w:pPr>
      <w:r>
        <w:t xml:space="preserve">Một người trẻ tuổi khoảng chừng hai mươi bảy, hai mươi tám tuổi, trên lưng mang một cái chiến cung màu cam từ phía xa chậm rãi đi tới. Phía sau hắn còn có khoảng bốn, năm người nữa. Trong mắt những người kia đều lộ vẻ châm chọc.</w:t>
      </w:r>
    </w:p>
    <w:p>
      <w:pPr>
        <w:pStyle w:val="BodyText"/>
      </w:pPr>
      <w:r>
        <w:t xml:space="preserve">- Mã Biểu, ngươi thả rắm gì ở đây?</w:t>
      </w:r>
    </w:p>
    <w:p>
      <w:pPr>
        <w:pStyle w:val="BodyText"/>
      </w:pPr>
      <w:r>
        <w:t xml:space="preserve">Tuy dáng vẻ của Khương Ninh nho nhã, nhưng hắn lại là người nóng tính nhất. Lúc này thấy đám người Mã Biểu qua chế giễu bọn họ, tức giận của hắn đối với Âu Dương còn chưa có chỗ phát, thoáng chốc lại tăng cao. Nếu như không phải Phổ Tùng đứng bên cạnh hắn kéo hắn lại, chỉ sợ Khương Ninh đã xông lên.</w:t>
      </w:r>
    </w:p>
    <w:p>
      <w:pPr>
        <w:pStyle w:val="BodyText"/>
      </w:pPr>
      <w:r>
        <w:t xml:space="preserve">- Hừ! Ngoại trừ hữu dũng vô mưu, ngươi còn hiểu cái gì? A. . . Ta đã quên, bắt đầu từ hôm nay ngươi ngay cả hữu dũng vô mưu cũng không còn. Đã bị người ta đánh chạy trối chết, còn có dũng gì đáng nói nữa? Hả?</w:t>
      </w:r>
    </w:p>
    <w:p>
      <w:pPr>
        <w:pStyle w:val="BodyText"/>
      </w:pPr>
      <w:r>
        <w:t xml:space="preserve">Mã Biểu nói xong quay lại thoáng nhìn đám người phía sau. Bọn họ phát ra những tiếng cười lớn.</w:t>
      </w:r>
    </w:p>
    <w:p>
      <w:pPr>
        <w:pStyle w:val="BodyText"/>
      </w:pPr>
      <w:r>
        <w:t xml:space="preserve">- Đủ rồi!</w:t>
      </w:r>
    </w:p>
    <w:p>
      <w:pPr>
        <w:pStyle w:val="BodyText"/>
      </w:pPr>
      <w:r>
        <w:t xml:space="preserve">Ngay khi Khương Ninh gần như không nhịn được nữa định xông lên, lại có một giọng nói vô cùng uy nghiêm truyền đến. Sau đó liền thấy một tướng lĩnh toàn thân mặc hoàng kim tỏa tử giáp, bên hông dắt thanh kiếm lớn rộng bằng bàn tay đi tới! Người này nhìn vẻ bề ngoài khoảng chừng bốn mươi tuổi, có râu quai nón. Hắn chính là Trịnh Công Danh thống soái quân Tây Kỳ đóng tại nơi này.</w:t>
      </w:r>
    </w:p>
    <w:p>
      <w:pPr>
        <w:pStyle w:val="BodyText"/>
      </w:pPr>
      <w:r>
        <w:t xml:space="preserve">Trịnh Công Danh chính là một Yêu Chiến Sĩ lục giai. Yêu hóa của hắn chính là thanh Trảm Tiên Kiếm đang cầm trong tay. Khi Trịnh Công Danh xuất hiện ở đây, một đám Thần Xạ Thủ vừa nãy còn đang mắng nhiếc nhau, trong nháy mắt chợt im lặng.</w:t>
      </w:r>
    </w:p>
    <w:p>
      <w:pPr>
        <w:pStyle w:val="BodyText"/>
      </w:pPr>
      <w:r>
        <w:t xml:space="preserve">- Mỗi người các ngươi ngoại trừ đấu tranh nội bộ còn biết cái gì?</w:t>
      </w:r>
    </w:p>
    <w:p>
      <w:pPr>
        <w:pStyle w:val="BodyText"/>
      </w:pPr>
      <w:r>
        <w:t xml:space="preserve">Trịnh Công Danh vốn tới đây định tìm người của tiểu đội Thần Xạ Thủ số 1 để tìm hiểu một chút về vấn đề Thần Xạ Thủ đột nhiên xuất hiện kia. Nhưng ai biết hắn vừa đến nơi này đã nghe thấy bọn họ không thảo luận sau khi chiến đấu thất bại nên đối mặt như thế nào, mà lại là nhục mạ lẫn nhau.</w:t>
      </w:r>
    </w:p>
    <w:p>
      <w:pPr>
        <w:pStyle w:val="BodyText"/>
      </w:pPr>
      <w:r>
        <w:t xml:space="preserve">- Nguyên soái. . .</w:t>
      </w:r>
    </w:p>
    <w:p>
      <w:pPr>
        <w:pStyle w:val="BodyText"/>
      </w:pPr>
      <w:r>
        <w:t xml:space="preserve">Phổ Tùng nhìn Trịnh Công Danh. Tuy rằng địa vị của Thần Xạ Thủ trong quân rất cao, nhưng trước mặt Đại nguyên soái, bọn họ chẳng là gì. Một Yêu Chiến Sĩ lục giai muốn bóp chết một đám bọn họ thật sự đơn giản không khác gì bóp chết một con kiến.</w:t>
      </w:r>
    </w:p>
    <w:p>
      <w:pPr>
        <w:pStyle w:val="BodyText"/>
      </w:pPr>
      <w:r>
        <w:t xml:space="preserve">- Phổ Tùng! Tình huống tiểu tử đột nhiên xuất hiện ngày hôm nay thế nào?</w:t>
      </w:r>
    </w:p>
    <w:p>
      <w:pPr>
        <w:pStyle w:val="BodyText"/>
      </w:pPr>
      <w:r>
        <w:t xml:space="preserve">Trịnh Công Danh cũng không định giáo huấn đám Thần Xạ Thủ suốt ngày chỉ biết đấu tranh nội bộ này. Hắn hỏi thẳng vào mục đích khiến hắn tới đây.</w:t>
      </w:r>
    </w:p>
    <w:p>
      <w:pPr>
        <w:pStyle w:val="BodyText"/>
      </w:pPr>
      <w:r>
        <w:t xml:space="preserve">- Nguyên soái, trong tài liệu của chúng ta không có tư liệu về tên tiểu tử kia. Tuy nhiên thật ra trước đó một thời gian hắn đã từng xuất hiện ở Phì Thủy Thành.</w:t>
      </w:r>
    </w:p>
    <w:p>
      <w:pPr>
        <w:pStyle w:val="Compact"/>
      </w:pPr>
      <w:r>
        <w:br w:type="textWrapping"/>
      </w:r>
      <w:r>
        <w:br w:type="textWrapping"/>
      </w:r>
    </w:p>
    <w:p>
      <w:pPr>
        <w:pStyle w:val="Heading2"/>
      </w:pPr>
      <w:bookmarkStart w:id="69" w:name="chương-53-54-fan-hâm-mộ"/>
      <w:bookmarkEnd w:id="69"/>
      <w:r>
        <w:t xml:space="preserve">47. Chương 53 + 54: Fan Hâm Mộ</w:t>
      </w:r>
    </w:p>
    <w:p>
      <w:pPr>
        <w:pStyle w:val="Compact"/>
      </w:pPr>
      <w:r>
        <w:br w:type="textWrapping"/>
      </w:r>
      <w:r>
        <w:br w:type="textWrapping"/>
      </w:r>
      <w:r>
        <w:t xml:space="preserve">Phổ Tùng từng nghe nói một thời gian trước có một tên Thần Xạ Thủ đột nhiên xuất hiện ở dưới chân Phì Thủy Thành, lấy sức một người áp chế hơn trăm cung thủ, hơn nữa từ bên dưới thành bắn chết thành chủ Phì Thủy Thành.</w:t>
      </w:r>
    </w:p>
    <w:p>
      <w:pPr>
        <w:pStyle w:val="BodyText"/>
      </w:pPr>
      <w:r>
        <w:t xml:space="preserve">Lúc đó, khi Phổ Tùng nghe được tin tức kia, hắn cho rằng những gia hỏa này muốn trốn tránh trách nhiệm nên đã nói dối. Nhưng hôm nay khi thật sự nhìn thấy Âu Dương và kỹ thuật bắn cung của Âu Dương, hắn cảm thấy, một người ở bên dưới thành áp chế hơn trăm cung thủ không phải là hoàn toàn không có khả năng.</w:t>
      </w:r>
    </w:p>
    <w:p>
      <w:pPr>
        <w:pStyle w:val="BodyText"/>
      </w:pPr>
      <w:r>
        <w:t xml:space="preserve">- Ngươi cảm thấy, nếu so với hắn thì thế nào?</w:t>
      </w:r>
    </w:p>
    <w:p>
      <w:pPr>
        <w:pStyle w:val="BodyText"/>
      </w:pPr>
      <w:r>
        <w:t xml:space="preserve">Hiện tại Trịnh Công Danh không muốn biết Âu Dương có phải là Thần Xạ Thủ đã xuất hiện ở Phì Thủy Thành hay không. Hắn chỉ muốn biết những Thần Xạ Thủ ở đây có năng lực giết chết tai hoạ này hay không.</w:t>
      </w:r>
    </w:p>
    <w:p>
      <w:pPr>
        <w:pStyle w:val="BodyText"/>
      </w:pPr>
      <w:r>
        <w:t xml:space="preserve">- Cái này. . .</w:t>
      </w:r>
    </w:p>
    <w:p>
      <w:pPr>
        <w:pStyle w:val="BodyText"/>
      </w:pPr>
      <w:r>
        <w:t xml:space="preserve">Lần đầu tiên Phổ Tùng cảm thấy không tự tin đối với kỹ thuật bắn cung của mình. Nếu như là trước đây, Trịnh Công Danh bảo hắn ra trước trận bắn chết một tướng lĩnh nào đó, hắn nhất định sẽ nói bảo đảm hoàn thành nhiệm vụ. Nhưng lần này...</w:t>
      </w:r>
    </w:p>
    <w:p>
      <w:pPr>
        <w:pStyle w:val="BodyText"/>
      </w:pPr>
      <w:r>
        <w:t xml:space="preserve">- Nguyên soái, người kia chỉ nhân lúc chúng ta đang trong hoàn cảnh xấu phải lui lại, và nhờ có chút vận khí mới tạo ra được chiến tích như vậy. Nếu như là hai quân trực diện đối địch, tiểu đội Thần Xạ số 2 chúng ta có lòng tin sẽ bắn chết hắn ngay tại chỗ!</w:t>
      </w:r>
    </w:p>
    <w:p>
      <w:pPr>
        <w:pStyle w:val="BodyText"/>
      </w:pPr>
      <w:r>
        <w:t xml:space="preserve">Phổ Tùng do dự, bởi vì hắn biết bọn họ căn bản không thể so sánh với kỹ thuật bắn cung của Âu Dương. Nhưng Mã Biểu là một gia hỏa luôn ngông cuồng tự đại lại không biết điều này. Không ngờ hắn chen vào nói một câu như vậy.</w:t>
      </w:r>
    </w:p>
    <w:p>
      <w:pPr>
        <w:pStyle w:val="BodyText"/>
      </w:pPr>
      <w:r>
        <w:t xml:space="preserve">Hắn nói như vậy không chỉ khiến mình nở mặt nở mày, đồng thời cũng muốn làm mất mặt tiểu đội của Phổ Tùng. Ý hắn muốn nói, tiểu đội số 1 không có năng lực đó, nhưng chúng ta lại có thể!</w:t>
      </w:r>
    </w:p>
    <w:p>
      <w:pPr>
        <w:pStyle w:val="BodyText"/>
      </w:pPr>
      <w:r>
        <w:t xml:space="preserve">Khi nghe Mã Biểu nói như vậy, đám người của tiểu đội số 1 đều nhìn hắn với vẻ phẫn nộ. Tuy nhiên trong đó không chỉ thuần túy là sự phẫn nộ. Trong sự phẫn nộ còn có cả vui mừng khi người khác gặp họa.</w:t>
      </w:r>
    </w:p>
    <w:p>
      <w:pPr>
        <w:pStyle w:val="BodyText"/>
      </w:pPr>
      <w:r>
        <w:t xml:space="preserve">Tên Mã Biểu này không biết sự đáng sợ của Âu Dương. Tiểu đội số hai của hắn tổng cộng chỉ có sáu người. Nếu như hai quân đối chọi, hắn thật sự dẫn theo tiểu đội số hai đi tới. Vậy chưa biết chừng sẽ có kết cục bị tiêu diệt sạch. . .</w:t>
      </w:r>
    </w:p>
    <w:p>
      <w:pPr>
        <w:pStyle w:val="BodyText"/>
      </w:pPr>
      <w:r>
        <w:t xml:space="preserve">- Ồ? Ngươi có lòng tin như vậy sao?</w:t>
      </w:r>
    </w:p>
    <w:p>
      <w:pPr>
        <w:pStyle w:val="BodyText"/>
      </w:pPr>
      <w:r>
        <w:t xml:space="preserve">Thật ra Trịnh Công Danh cũng biết được sự lợi hại của Âu Dương. Nhưng Mã Biểu đã dám như thế nói, vậy hẳn cũng có mấy phần tự tin. Theo Trịnh Công Danh thấy, cùng là Thần Xạ Thủ, một người đánh không lại, chẳng lẽ sáu người còn đánh không lại một người sao? Bắn chính diện, vậy chẳng lẽ tên Âu Dương kia còn có thể có ba đầu sáu tay sao?</w:t>
      </w:r>
    </w:p>
    <w:p>
      <w:pPr>
        <w:pStyle w:val="BodyText"/>
      </w:pPr>
      <w:r>
        <w:t xml:space="preserve">Lúc này, trong soái trướng của quân Đại Vận phía đông nam có ba người đang đứng. Một người là Bì Ba Thống soái tối cao của nơi này. Hai người khác chính là Âu Dương và Lăng Túc. Vào lúc này, Bì Ba đang dùng ánh mắt kỳ lạ nhìn Âu Dương. Ánh mắt của hắn giống như muốn xuyên thủng qua lớp da của Âu Dương, xem thử có phải bên dưới ẩn dấu một Ultraman hay không.</w:t>
      </w:r>
    </w:p>
    <w:p>
      <w:pPr>
        <w:pStyle w:val="BodyText"/>
      </w:pPr>
      <w:r>
        <w:t xml:space="preserve">Qua một lúc rất lâu, khi Lăng Túc và Âu Dương đều cảm giác giống như bị soi tới từng sợi lông, Bì Ba mới mở miệng nói:</w:t>
      </w:r>
    </w:p>
    <w:p>
      <w:pPr>
        <w:pStyle w:val="BodyText"/>
      </w:pPr>
      <w:r>
        <w:t xml:space="preserve">- Lăng Túc, đại ca Trung Thiên đã từng nói qua với ta, Ngươi có thiên phú thống soái không tồi. Vậy ngươi nói cho ta biết, vào lúc này chúng ta nên làm gì tiếp theo?</w:t>
      </w:r>
    </w:p>
    <w:p>
      <w:pPr>
        <w:pStyle w:val="BodyText"/>
      </w:pPr>
      <w:r>
        <w:t xml:space="preserve">Lăng Túc vốn đang chờ Ba Bì nói chuyện. Chợt nghe Ba Bì nói vậy, Lăng Túc sửng sốt một lát. Hắn không thể tưởng tượng được Bì Ba sẽ hỏi hắn vấn đề như vậy.</w:t>
      </w:r>
    </w:p>
    <w:p>
      <w:pPr>
        <w:pStyle w:val="BodyText"/>
      </w:pPr>
      <w:r>
        <w:t xml:space="preserve">- Thế nào? Trong ấn tượng của ta, từ nhỏ ngươi đã là một hài tử rất có chủ kiến.</w:t>
      </w:r>
    </w:p>
    <w:p>
      <w:pPr>
        <w:pStyle w:val="BodyText"/>
      </w:pPr>
      <w:r>
        <w:t xml:space="preserve">Bì Ba và Lăng Trung Thiên vốn là bạn cũ, cũng xem như là trưởng bối đã nhìn Lăng Túc lớn lên.</w:t>
      </w:r>
    </w:p>
    <w:p>
      <w:pPr>
        <w:pStyle w:val="BodyText"/>
      </w:pPr>
      <w:r>
        <w:t xml:space="preserve">- Nguyên soái, bây giờ quân Tây Kỳ không ngừng nhiễu loạn trận địa bên ta. Tạm thời bọn họ không có cách nào chiếm được Kiến Phong Thành, nhưng Tây Kỳ vẫn đang không ngừng tăng binh. Một khi binh lực của bên địch gấp hai lần bên ta, như vậy quân địch nhất định sẽ bất chấp mọi giá để công thành. Nếu nói như vậy...</w:t>
      </w:r>
    </w:p>
    <w:p>
      <w:pPr>
        <w:pStyle w:val="BodyText"/>
      </w:pPr>
      <w:r>
        <w:t xml:space="preserve">Lăng Túc nói tới đây lại nhìn sắc mặt Bì Ba một chút. Lúc này chỉ thấy vẻ mặt Bì Ba đầy tán thưởng nhìn mình.</w:t>
      </w:r>
    </w:p>
    <w:p>
      <w:pPr>
        <w:pStyle w:val="BodyText"/>
      </w:pPr>
      <w:r>
        <w:t xml:space="preserve">- Nói tiếp!</w:t>
      </w:r>
    </w:p>
    <w:p>
      <w:pPr>
        <w:pStyle w:val="BodyText"/>
      </w:pPr>
      <w:r>
        <w:t xml:space="preserve">Bì Ba quay về Lăng Túc phất tay ra hiệu hắn không cần phải để ý đến mình, cứ nói tiếp là được.</w:t>
      </w:r>
    </w:p>
    <w:p>
      <w:pPr>
        <w:pStyle w:val="BodyText"/>
      </w:pPr>
      <w:r>
        <w:t xml:space="preserve">- Nếu như Kiến Phong Thành thất thủ, như vậy Tây Kỳ sẽ có cứ điểm để tấn công. Thắng lợi đạt được ở phía bắc sẽ hoàn toàn bị đánh mất. Quân Tây Kỳ hoàn toàn có thể lấy Kiến Phong Thành làm cứ điểm, đánh lên phía bắc, đánh vào đô thành. Đến lúc đó quyền chủ động đều nằm trong tay của bọn họ.</w:t>
      </w:r>
    </w:p>
    <w:p>
      <w:pPr>
        <w:pStyle w:val="BodyText"/>
      </w:pPr>
      <w:r>
        <w:t xml:space="preserve">Lăng Túc tiếp tục phân tích tình thế. Âu Dương đứng bên cạnh nghe cũng gật đầu lia lịa.</w:t>
      </w:r>
    </w:p>
    <w:p>
      <w:pPr>
        <w:pStyle w:val="BodyText"/>
      </w:pPr>
      <w:r>
        <w:t xml:space="preserve">Nghe hắn nói như vậy, Âu Dương cũng không phải là một kẻ ngu ngốc. Hắn hiểu ý của Lăng Túc hẳn là muốn đề nghị xuất binh tấn công. Nhưng hắn biết, việc xuất binh không phải chỉ dựa vào câu nói của mấy người là có thể quyết định được. Bây giờ về phương diện binh lực, Tây Kỳ vượt xa Đại Vận. Nếu thủ thành tất nhiên không có vấn đề, nhưng xuất kích nhất định phải cố gắng châm chước một phen.</w:t>
      </w:r>
    </w:p>
    <w:p>
      <w:pPr>
        <w:pStyle w:val="BodyText"/>
      </w:pPr>
      <w:r>
        <w:t xml:space="preserve">- Nói một chút về ý tưởng của ngươi đi.</w:t>
      </w:r>
    </w:p>
    <w:p>
      <w:pPr>
        <w:pStyle w:val="BodyText"/>
      </w:pPr>
      <w:r>
        <w:t xml:space="preserve">Bì Ba nói xong ngồi xuống chiếc ghế bên cạnh ra hiệu cho Lăng Túc nói tiếp.</w:t>
      </w:r>
    </w:p>
    <w:p>
      <w:pPr>
        <w:pStyle w:val="BodyText"/>
      </w:pPr>
      <w:r>
        <w:t xml:space="preserve">- Nguyên soái, thật ra chiến thuật của ta chỉ có một chữ nhiễu! Lúc này quân Tây Kỳ đang ở trong Đại Vận quốc chúng ta, chúng ta có thể trấn thủ tại Kiến Phong Thành, nhưng quân Tây Kỳ lại chỉ là một trận địa tạm thời. Sau lưng chúng ta dựa vào Đại Vận.</w:t>
      </w:r>
    </w:p>
    <w:p>
      <w:pPr>
        <w:pStyle w:val="BodyText"/>
      </w:pPr>
      <w:r>
        <w:t xml:space="preserve">Về mặt nguyên liệu tiếp tế, chúng ta thuận lợi hơn Tây Kỳ gấp mấy lần. So với bị động phòng thủ như vậy, không bằng chủ động xuất kích...</w:t>
      </w:r>
    </w:p>
    <w:p>
      <w:pPr>
        <w:pStyle w:val="BodyText"/>
      </w:pPr>
      <w:r>
        <w:t xml:space="preserve">Lăng Túc mới vừa nói tới đây, Bì Ba liền ngắt lời hắn nói:</w:t>
      </w:r>
    </w:p>
    <w:p>
      <w:pPr>
        <w:pStyle w:val="BodyText"/>
      </w:pPr>
      <w:r>
        <w:t xml:space="preserve">- Những điều này ta đều đã biết. Nói về chữ nhiễu của ngươi đi!</w:t>
      </w:r>
    </w:p>
    <w:p>
      <w:pPr>
        <w:pStyle w:val="BodyText"/>
      </w:pPr>
      <w:r>
        <w:t xml:space="preserve">- Nhiễu!</w:t>
      </w:r>
    </w:p>
    <w:p>
      <w:pPr>
        <w:pStyle w:val="BodyText"/>
      </w:pPr>
      <w:r>
        <w:t xml:space="preserve">Lăng Túc gật đầu nói:</w:t>
      </w:r>
    </w:p>
    <w:p>
      <w:pPr>
        <w:pStyle w:val="BodyText"/>
      </w:pPr>
      <w:r>
        <w:t xml:space="preserve">- Lúc này phía ta chỉ trấn thủ vững chắc trong Kiến Phong Thành chờ đợi quân địch đến đánh. Mặc dù chúng ta có lợi về thành trì, nhưng quân địch lại được nghỉ ngơi thoải mái mỗi ngày. Như vậy ba ngày một trận đánh nhỏ, năm ngày một trận đánh lớn. Mặc dù bọn họ không làm gì được chúng ta, nhưng tướng sĩ của chúng ta sẽ mệt mỏi.</w:t>
      </w:r>
    </w:p>
    <w:p>
      <w:pPr>
        <w:pStyle w:val="BodyText"/>
      </w:pPr>
      <w:r>
        <w:t xml:space="preserve">- Ý tưởng của ta là, mỗi ngày chúng ta không ngừng phái quân ra quấy nhiễu nơi đóng quân của hắn. Không cần phá địch, nhưng phải khiến bọn họ mãi mãi không có một ngày yên tĩnh!</w:t>
      </w:r>
    </w:p>
    <w:p>
      <w:pPr>
        <w:pStyle w:val="BodyText"/>
      </w:pPr>
      <w:r>
        <w:t xml:space="preserve">Ý đồ của Lăng Túc đã rất rõ ràng.</w:t>
      </w:r>
    </w:p>
    <w:p>
      <w:pPr>
        <w:pStyle w:val="BodyText"/>
      </w:pPr>
      <w:r>
        <w:t xml:space="preserve">- Ý của ngươi là tướng sĩ chúng ta luân phiên tiến hành quấy nhiễu quân địch. Mặc dù tổn thất một nhóm người cũng khiến bọn họ không thể nghỉ ngơi thoải mái đúng không?</w:t>
      </w:r>
    </w:p>
    <w:p>
      <w:pPr>
        <w:pStyle w:val="BodyText"/>
      </w:pPr>
      <w:r>
        <w:t xml:space="preserve">Bì Ba nhìn Lăng Túc gật đầu. Thật ra trong lòng hắn đã từng nghĩ tới chiến thuật này. Chỉ có điều chiến thuật này nói thì đơn giản, nhưng khi thực sự bắt tay vào làm lại vô cùng khó khăn.</w:t>
      </w:r>
    </w:p>
    <w:p>
      <w:pPr>
        <w:pStyle w:val="BodyText"/>
      </w:pPr>
      <w:r>
        <w:t xml:space="preserve">Đây không phải là trò đùa trẻ con giữa mấy trăm người mấy ngàn người. Đây là một cuộc chiến tranh vừa động sẽ là quy mô lớn tới một trăm ngàn người. Một khi xuất hiện bất kỳ sai lầm nào, Bì Ba hắn đều phải chịu tội. Cho nên hắn phải cân nhắc các mặt mới có thể đưa ra một hành động tốt nhất.</w:t>
      </w:r>
    </w:p>
    <w:p>
      <w:pPr>
        <w:pStyle w:val="BodyText"/>
      </w:pPr>
      <w:r>
        <w:t xml:space="preserve">- Được rồi, các ngươi về trước đi. Chuyện này ta sẽ suy nghĩ thêm!</w:t>
      </w:r>
    </w:p>
    <w:p>
      <w:pPr>
        <w:pStyle w:val="BodyText"/>
      </w:pPr>
      <w:r>
        <w:t xml:space="preserve">Bì Ba quay lại phất tay ra hiệu cho hai người Lăng Túc và Âu Dương rời đi.</w:t>
      </w:r>
    </w:p>
    <w:p>
      <w:pPr>
        <w:pStyle w:val="BodyText"/>
      </w:pPr>
      <w:r>
        <w:t xml:space="preserve">Ngồi ở trên ghế, Bì Ba tự nói một mình:</w:t>
      </w:r>
    </w:p>
    <w:p>
      <w:pPr>
        <w:pStyle w:val="BodyText"/>
      </w:pPr>
      <w:r>
        <w:t xml:space="preserve">- Quả nhiên không hổ là con cháu Lăng gia. Tuy rằng tuổi còn trẻ, nhưng thực sự rất trầm ổn, không giống với những thanh niên trong lòng chỉ có nhiệt huyết, chỉ suy nghĩ tới chuyện sống mái với nhau! Xem ra lão hữu đã có người nối nghiệp!</w:t>
      </w:r>
    </w:p>
    <w:p>
      <w:pPr>
        <w:pStyle w:val="BodyText"/>
      </w:pPr>
      <w:r>
        <w:t xml:space="preserve">Đi ra khỏi lều lớn, Âu Dương cảm thấy đầu óc mơ hồ. Từ trong nhất cử nhất động của Bì Ba, hắn có thể nhìn ra, Bì Ba vô cùng tâm huyết đối với chiến thuật của Lăng Túc. Hơn nữa khi Lăng Túc nói ra chiến thuật đó, hắn không hề mừng rỡ hoặc là giật mình. Có thể thấy hắn đã sớm nghĩ đến phương diện này. Nhưng tại sao đến bây giờ hắn vẫn chưa thực hiện chiến thuật này?</w:t>
      </w:r>
    </w:p>
    <w:p>
      <w:pPr>
        <w:pStyle w:val="BodyText"/>
      </w:pPr>
      <w:r>
        <w:t xml:space="preserve">- Mấy ngày kế tiếp quân Tây Kỳ hẳn sẽ thành thật hơn một chút. Trong mấy ngày này chúng ta cũng có thể tạm thời được nghỉ ngơi.</w:t>
      </w:r>
    </w:p>
    <w:p>
      <w:pPr>
        <w:pStyle w:val="BodyText"/>
      </w:pPr>
      <w:r>
        <w:t xml:space="preserve">Lăng Túc đi bên cạnh Âu Dương nói. Thật ra đối với trung đội số 7 mà nói, bọn họ nghỉ ngơi chính là huấn luyện. Cũng may bình thường Âu Dương căn bản không cần tham gia vào những đợt huấn luyện của đội số 7.</w:t>
      </w:r>
    </w:p>
    <w:p>
      <w:pPr>
        <w:pStyle w:val="BodyText"/>
      </w:pPr>
      <w:r>
        <w:t xml:space="preserve">Trước đây thời điểm còn ở phía bắc, khi trung đội số 7 vừa mở rộng, có vài người rất có ý kiến khi thấy Âu Dương không tham gia huấn luyện. Nhưng sau khi trải qua một trận chiến tại Kiến Phong Thành, đã không còn có người nào cảm thấy Âu Dương có vấn đề nữa.</w:t>
      </w:r>
    </w:p>
    <w:p>
      <w:pPr>
        <w:pStyle w:val="BodyText"/>
      </w:pPr>
      <w:r>
        <w:t xml:space="preserve">Âu Dương ẩn nấp phía sau lưng chính là một ác ma đối với kẻ địch. Hắn không cần phải đi theo tấn công. Nhưng dù hắn ở vị trí hay thời điểm nào, hắn vẫn có thể trợ giúp trung đội số 7 mở ra cục diện.</w:t>
      </w:r>
    </w:p>
    <w:p>
      <w:pPr>
        <w:pStyle w:val="BodyText"/>
      </w:pPr>
      <w:r>
        <w:t xml:space="preserve">- Đội trưởng, vậy tu luyện trở thành Yêu Chiến Sĩ có phải nhất định đạt được mười mã lực trước hay không?</w:t>
      </w:r>
    </w:p>
    <w:p>
      <w:pPr>
        <w:pStyle w:val="BodyText"/>
      </w:pPr>
      <w:r>
        <w:t xml:space="preserve">Âu Dương biết, mấy ngày kế tiếp hắn sẽ có cơ hội để tu luyện. Nhưng có một vấn đề trước sau vẫn luẩn quẩn trong lòng của hắn. Đó chính là liên quan đến chuyện có phải nhất định đạt được mười mã lực mới có thể trở thành Yêu Chiến Sĩ hay không?</w:t>
      </w:r>
    </w:p>
    <w:p>
      <w:pPr>
        <w:pStyle w:val="BodyText"/>
      </w:pPr>
      <w:r>
        <w:t xml:space="preserve">- Cũng chưa chắc!</w:t>
      </w:r>
    </w:p>
    <w:p>
      <w:pPr>
        <w:pStyle w:val="BodyText"/>
      </w:pPr>
      <w:r>
        <w:t xml:space="preserve">Lăng Túc lắc đầu nói:</w:t>
      </w:r>
    </w:p>
    <w:p>
      <w:pPr>
        <w:pStyle w:val="BodyText"/>
      </w:pPr>
      <w:r>
        <w:t xml:space="preserve">- Ngươi xem hiện tại ta chỉ có sáu mã lực. Nhưng trong cơ thể ta đã hình thành linh nguyên. Chỉ cần chiến tranh kết thúc, ta được tu luyện hẳn có thể trở thành một Lục Tiên nhất giai. Lực lượng không phải là điểm mấu chốt. Quan trọng chính là ở chỗ có thể tu luyện ra linh nguyên được hay không.</w:t>
      </w:r>
    </w:p>
    <w:p>
      <w:pPr>
        <w:pStyle w:val="BodyText"/>
      </w:pPr>
      <w:r>
        <w:t xml:space="preserve">- Làm sao biết được linh nguyên đã hình thành hay chưa?</w:t>
      </w:r>
    </w:p>
    <w:p>
      <w:pPr>
        <w:pStyle w:val="BodyText"/>
      </w:pPr>
      <w:r>
        <w:t xml:space="preserve">Âu Dương tiếp tục truy hỏi.</w:t>
      </w:r>
    </w:p>
    <w:p>
      <w:pPr>
        <w:pStyle w:val="BodyText"/>
      </w:pPr>
      <w:r>
        <w:t xml:space="preserve">- Thời điểm linh nguyên mới hình thành, ngươi sẽ cảm giác trong thân thể ngươi có một lượng khí vô cùng yếu ớt, như có như không. Lục Tiên chính là dẫn động khí đi một vòng trong toàn thân, sau đó cảm thụ linh nguyên của bên ngoài. Nhưng Yêu Chiến Sĩ lại ngưng tụ khí này trong ngực hình thành một viên yêu đan của riêng mình. Chỉ cần ngưng tụ yêu đan thành công sẽ bước vào Yêu Chiến Sĩ nhất giai. Tiếp đó chính là lựa chọn binh khí mình thích nhất, tiến hành dung hợp với thân thể để hoàn thành yêu hóa đơn giản nhất.</w:t>
      </w:r>
    </w:p>
    <w:p>
      <w:pPr>
        <w:pStyle w:val="BodyText"/>
      </w:pPr>
      <w:r>
        <w:t xml:space="preserve">Lăng Túc tiếp tục giải thích.</w:t>
      </w:r>
    </w:p>
    <w:p>
      <w:pPr>
        <w:pStyle w:val="BodyText"/>
      </w:pPr>
      <w:r>
        <w:t xml:space="preserve">- Hóa ra là như vậy!</w:t>
      </w:r>
    </w:p>
    <w:p>
      <w:pPr>
        <w:pStyle w:val="BodyText"/>
      </w:pPr>
      <w:r>
        <w:t xml:space="preserve">Âu Dương khẽ gật đầu. Sau đó hắn từ từ ngẩng đầu lên lại tiếp tục hỏi điều gì đó. Hai người bất tri bất giác đã trở lại nơi tập trung của trung đội số 7 bên trong doanh địa. Lúc này bên ngoài lều có vô số người đứng vây quanh. Bọn họ tới để nhìn trung đội số 7.</w:t>
      </w:r>
    </w:p>
    <w:p>
      <w:pPr>
        <w:pStyle w:val="BodyText"/>
      </w:pPr>
      <w:r>
        <w:t xml:space="preserve">Trên chiến trường, trung đội số 7 đã biểu hiện xuất sắc khí thế đánh đâu thắng đó không gì cản nổi khiến những binh sĩ thường xuyên ở ngoài tiền tuyến chiến đấu vô cùng si mê. Đối với phương thức tấn công mạnh mẽ cùng với kỹ thuật bắn cung áp chế toàn diện quả thực chính là một biểu diễn đẳng cấp sách giáo khoa.</w:t>
      </w:r>
    </w:p>
    <w:p>
      <w:pPr>
        <w:pStyle w:val="BodyText"/>
      </w:pPr>
      <w:r>
        <w:t xml:space="preserve">- Có chuyện gì vậy?</w:t>
      </w:r>
    </w:p>
    <w:p>
      <w:pPr>
        <w:pStyle w:val="BodyText"/>
      </w:pPr>
      <w:r>
        <w:t xml:space="preserve">Lăng Túc nhìn nơi tập trung của bọn họ bị nhiều người vây lại xem như vậy thì cảm thấy buồn bực. Những người vây quanh không chỉ có binh sĩ, thậm chí còn có một vài tướng lĩnh cấp thấp. Lúc này nơi tập trung của trung đội số 7 vô cùng hỗn loạn. Nhìn thấy tình cảnh này, Lăng Túc bắt đầu suy nghĩ không rõ bọn họ có thể an tâm huấn luyện hay không.</w:t>
      </w:r>
    </w:p>
    <w:p>
      <w:pPr>
        <w:pStyle w:val="BodyText"/>
      </w:pPr>
      <w:r>
        <w:t xml:space="preserve">- Không biết. Chắc hẳn là fan hâm mộ của ngươi.</w:t>
      </w:r>
    </w:p>
    <w:p>
      <w:pPr>
        <w:pStyle w:val="BodyText"/>
      </w:pPr>
      <w:r>
        <w:t xml:space="preserve">Tuy Âu Dương không biết vì sao lại xuất hiện nhiều người như vậy, nhưng hắn cảm thấy trung đội số 7 ở trên chiến trường, trong trận đầu đã tạo ra chiến tích như vậy. Lăng Túc là đội trưởng, theo lý thuyết mà nói, hẳn phải nhận được một nhóm fan hâm mộ mới đúng.</w:t>
      </w:r>
    </w:p>
    <w:p>
      <w:pPr>
        <w:pStyle w:val="BodyText"/>
      </w:pPr>
      <w:r>
        <w:t xml:space="preserve">Nhưng ai biết hắn vừa nói xong đã nghe được giọng nói của Vương Mông:</w:t>
      </w:r>
    </w:p>
    <w:p>
      <w:pPr>
        <w:pStyle w:val="BodyText"/>
      </w:pPr>
      <w:r>
        <w:t xml:space="preserve">- Đó chính là đội trưởng và Âu Dương! Người các ngươi muốn tìm chính là bọn họ...</w:t>
      </w:r>
    </w:p>
    <w:p>
      <w:pPr>
        <w:pStyle w:val="BodyText"/>
      </w:pPr>
      <w:r>
        <w:t xml:space="preserve">Nghe thấy tiếng kêu của Vương Mông, Âu Dương thiếu chút nữa đã theo bản năng xoay người chạy trốn. Trước đây, hắn từng là một thiên tài xạ thủ, cũng là tuyển thủ đã tham gia giải thi đấu. Đương nhiên hắn biết, nếu như đây thật sự là fan hâm mộ, hơn nữa còn là fan hâm mộ cuồng nhiệt, chắc chắn còn khó đối phó hơn cả kẻ địch...</w:t>
      </w:r>
    </w:p>
    <w:p>
      <w:pPr>
        <w:pStyle w:val="BodyText"/>
      </w:pPr>
      <w:r>
        <w:t xml:space="preserve">- Ta ngất! Không ngờ tên tiểu tử Vương Mông này dám bán đứng chúng ta!</w:t>
      </w:r>
    </w:p>
    <w:p>
      <w:pPr>
        <w:pStyle w:val="BodyText"/>
      </w:pPr>
      <w:r>
        <w:t xml:space="preserve">Lăng Túc nhìn thấy vô số ánh mắt nhìn chằm chằm về phía hai người bọn họ, lông trên người hắn đều dựng đứng. Đối phó với những người hâm mộ này tuyệt đối khó đối phó hơn kẻ địch cùng số lượng gấp trăm lần. Dù sao đối với kẻ địch ngươi có thể chém giết, nhưng với những người này lại không được.</w:t>
      </w:r>
    </w:p>
    <w:p>
      <w:pPr>
        <w:pStyle w:val="BodyText"/>
      </w:pPr>
      <w:r>
        <w:t xml:space="preserve">- Đội trưởng Lăng Túc! Cho chúng ta gia nhập trung đội số 7 đi...</w:t>
      </w:r>
    </w:p>
    <w:p>
      <w:pPr>
        <w:pStyle w:val="BodyText"/>
      </w:pPr>
      <w:r>
        <w:t xml:space="preserve">- Đội trưởng Lăng Túc! Trước đây ta đã từng là kỵ sĩ. Ta cũng muốn gia nhập trung đội số 7...</w:t>
      </w:r>
    </w:p>
    <w:p>
      <w:pPr>
        <w:pStyle w:val="BodyText"/>
      </w:pPr>
      <w:r>
        <w:t xml:space="preserve">- Đại ca Âu Dương, ngươi truyền thụ cho ta kỹ thuật bắn cung đi!</w:t>
      </w:r>
    </w:p>
    <w:p>
      <w:pPr>
        <w:pStyle w:val="BodyText"/>
      </w:pPr>
      <w:r>
        <w:t xml:space="preserve">Câu nói này có chút vô căn cứ. Bởi vì thời điểm xuất hiện câu nói này, trên mặt Âu Dương rõ ràng xuất hiện vài vạch đen. Nếu như không phải tình huống hỗn loạn, hắn thật sự muốn nhảy dựng lên đạp cho người vừa gọi hắn là đại ca đại thúc kia một cước, sau đó hỏi hắn:</w:t>
      </w:r>
    </w:p>
    <w:p>
      <w:pPr>
        <w:pStyle w:val="BodyText"/>
      </w:pPr>
      <w:r>
        <w:t xml:space="preserve">- Con mắt nào của ngươi nhìn thấy lão tử lớn tuổi hơn ngươi hả? Tuổi ngươi đã có thể làm cha ta được rồi!</w:t>
      </w:r>
    </w:p>
    <w:p>
      <w:pPr>
        <w:pStyle w:val="BodyText"/>
      </w:pPr>
      <w:r>
        <w:t xml:space="preserve">Rất nhanh, hai người Lăng Túc và Âu Dương đã bị đám fan hâm mộ cuồng nhiệt của dị giới bao vây. Một đám binh sĩ giống như du khách tới vườn thú xem gấu trúc vậy. Cũng may không có máy chụp hình, bằng không sợ là một nhóm người này sẽ xông lên đòi chụp ảnh chung làm lưu niệm.</w:t>
      </w:r>
    </w:p>
    <w:p>
      <w:pPr>
        <w:pStyle w:val="BodyText"/>
      </w:pPr>
      <w:r>
        <w:t xml:space="preserve">- Các vị các vị... Bây giờ đại chiến sắp tới. Tất cả chờ đến khi đại chiến kết thúc mới nói sau, có được không?</w:t>
      </w:r>
    </w:p>
    <w:p>
      <w:pPr>
        <w:pStyle w:val="BodyText"/>
      </w:pPr>
      <w:r>
        <w:t xml:space="preserve">Lăng Túc phát hiện, trong lúc hắn nói chuyện, Âu Dương đã trốn ở tại phía sau hắn. Gia hỏa này thật không có nghĩa khí, dám đẩy hắn ra nơi đầu sóng ngọn gió.</w:t>
      </w:r>
    </w:p>
    <w:p>
      <w:pPr>
        <w:pStyle w:val="BodyText"/>
      </w:pPr>
      <w:r>
        <w:t xml:space="preserve">- Đội trưởng Lăng Túc, trước đây chúng ta thật sự đều là kỵ binh. Tuy rằng chúng ta không tinh nhuệ như trung đội số 7, nhưng tất cả chúng ta đều có vương bài cấp kỵ binh. Hãy để cho chúng ta gia nhập trung đội số 7 đi...</w:t>
      </w:r>
    </w:p>
    <w:p>
      <w:pPr>
        <w:pStyle w:val="BodyText"/>
      </w:pPr>
      <w:r>
        <w:t xml:space="preserve">Một nam tử mặc áo giáp kỵ binh tiến lên một bước nhìn Lăng Túc nói. Không cần nói cũng biết trong mắt hắn đầy vẻ chờ mong.</w:t>
      </w:r>
    </w:p>
    <w:p>
      <w:pPr>
        <w:pStyle w:val="BodyText"/>
      </w:pPr>
      <w:r>
        <w:t xml:space="preserve">Lăng Túc nhìn lướt qua mọi người, phát hiện ánh mắt của những người khác đều giống như người này, đều đầy vẻ mong đợi. Nhưng vào lúc này Lăng Túc lại thấy đau đầu! Nơi này có ít nhất hơn ngàn người. Nếu trung đội số 7 của hắn thu nhận nhiều người như vậy, hẳn biến chế trung đội sẽ biến thành đại đội...</w:t>
      </w:r>
    </w:p>
    <w:p>
      <w:pPr>
        <w:pStyle w:val="Compact"/>
      </w:pPr>
      <w:r>
        <w:br w:type="textWrapping"/>
      </w:r>
      <w:r>
        <w:br w:type="textWrapping"/>
      </w:r>
    </w:p>
    <w:p>
      <w:pPr>
        <w:pStyle w:val="Heading2"/>
      </w:pPr>
      <w:bookmarkStart w:id="70" w:name="chương-55-thiên-hạ-vô-song"/>
      <w:bookmarkEnd w:id="70"/>
      <w:r>
        <w:t xml:space="preserve">48. Chương 55: Thiên Hạ Vô Song</w:t>
      </w:r>
    </w:p>
    <w:p>
      <w:pPr>
        <w:pStyle w:val="Compact"/>
      </w:pPr>
      <w:r>
        <w:br w:type="textWrapping"/>
      </w:r>
      <w:r>
        <w:br w:type="textWrapping"/>
      </w:r>
      <w:r>
        <w:t xml:space="preserve">- Các vị... Biên chế của trung đội số 7 là do nguyên soái tự mình hạ lệnh. Cho dù ta là đội trưởng cũng không thể dễ dàng thay đổi!</w:t>
      </w:r>
    </w:p>
    <w:p>
      <w:pPr>
        <w:pStyle w:val="BodyText"/>
      </w:pPr>
      <w:r>
        <w:t xml:space="preserve">Vào lúc này, Lăng Túc đẩy tất cả sang cho nguyên soái. Hắn biết, vào lúc này hai chữ nguyên soái chính là sát chiêu tốt nhất.</w:t>
      </w:r>
    </w:p>
    <w:p>
      <w:pPr>
        <w:pStyle w:val="BodyText"/>
      </w:pPr>
      <w:r>
        <w:t xml:space="preserve">Quả nhiên, Lăng Túc vừa nói ra câu này, trên mặt mọi người nhất thời xuất hiện vẻ thất vọng. Thật ra bọn họ tới đây chỉ mang ý định thử một lần. Hơn ngàn người đều từng làm kỵ binh. Nhưng đội ngũ của bọn họ đã tổn thất hơn nửa trong chiến tranh. Thậm chí đến bây giờ ngay cả biên chế cũng bị hủy bỏ, chỉ có thể bị lăn lộn trong các bộ binh.</w:t>
      </w:r>
    </w:p>
    <w:p>
      <w:pPr>
        <w:pStyle w:val="BodyText"/>
      </w:pPr>
      <w:r>
        <w:t xml:space="preserve">Một đám kỵ binh kiêu ngạo mất đi chiến mã biến thành bộ binh. Mặc dù là chiến tranh, nhưng những người này vẫn cảm thấy không thể nào tiếp thu được. Bọn họ vẫn hy vọng có thể quay lại làm kỵ binh.</w:t>
      </w:r>
    </w:p>
    <w:p>
      <w:pPr>
        <w:pStyle w:val="BodyText"/>
      </w:pPr>
      <w:r>
        <w:t xml:space="preserve">- Tiểu ca Âu Dương, chừng nào ngươi rảnh rỗi hướng dẫn cho chúng ta một chút kỹ thuật bắn cung đi...</w:t>
      </w:r>
    </w:p>
    <w:p>
      <w:pPr>
        <w:pStyle w:val="BodyText"/>
      </w:pPr>
      <w:r>
        <w:t xml:space="preserve">Một người trẻ tuổi trên lưng có mang chiến cung từ trong đám kỵ sĩ bước ra. Ánh mắt của hắn đang nhìn Âu Dương trốn phía sau lưng Lăng Túc cười trên sự đau khổ của người khác.</w:t>
      </w:r>
    </w:p>
    <w:p>
      <w:pPr>
        <w:pStyle w:val="BodyText"/>
      </w:pPr>
      <w:r>
        <w:t xml:space="preserve">- Hả?</w:t>
      </w:r>
    </w:p>
    <w:p>
      <w:pPr>
        <w:pStyle w:val="BodyText"/>
      </w:pPr>
      <w:r>
        <w:t xml:space="preserve">Bị gọi thẳng họ tên, vào lúc này cho dù Âu Dương muốn tránh cũng không thoát. Hắn chỉ có thể kiên trì nhìn Lăng Túc lúc này đã đứng phía sau lưng hắn cười âm hiểm.</w:t>
      </w:r>
    </w:p>
    <w:p>
      <w:pPr>
        <w:pStyle w:val="BodyText"/>
      </w:pPr>
      <w:r>
        <w:t xml:space="preserve">- Kỹ thuật bắn cung của tiểu ca Âu Dương quả thực là thiên hạ vô song. Nếu như tiểu ca chịu dạy cho doanh trại cung tiễn chúng ta một chút kỹ thuật bắn cung, như vậy trình độ cung tiễn của chúng ta nhất định sẽ tăng vọt.</w:t>
      </w:r>
    </w:p>
    <w:p>
      <w:pPr>
        <w:pStyle w:val="BodyText"/>
      </w:pPr>
      <w:r>
        <w:t xml:space="preserve">Cung thủ này dùng ánh mắt cực nóng nhìn Âu Dương, dáng vẻ ngươi không đáp ứng ta sẽ không đi.</w:t>
      </w:r>
    </w:p>
    <w:p>
      <w:pPr>
        <w:pStyle w:val="BodyText"/>
      </w:pPr>
      <w:r>
        <w:t xml:space="preserve">Nghe thấy yêu cầu này, Âu Dương cũng có chút đau đầu. Vừa nãy Lăng Túc dùng sát chiêu, chỉ trong chớp mắt đã xử lý được một đám kỵ sĩ. Đó là vì biên chế đúng là theo lệnh của nguyên soái. Nhưng bây giờ là yêu cầu hướng dẫn kỹ thuật bắn cung. Hắn căn bản không có sát chiêu nào! Hắn cũng không phải không muốn hướng dẫn. Chỉ bởi vì thời gian của hắn vốn không nhiều. Hắn còn muốn lợi dụng những ngày kế tiếp cố gắng tu luyện Hóa Yêu Quyết. Nếu như đi dạy các ngươi, vậy có quỷ mới biết đến lúc nào mình mới có thể tu luyện được?</w:t>
      </w:r>
    </w:p>
    <w:p>
      <w:pPr>
        <w:pStyle w:val="BodyText"/>
      </w:pPr>
      <w:r>
        <w:t xml:space="preserve">- Ha ha ha ha! Thiên hạ vô song! Thực sự buồn cười...</w:t>
      </w:r>
    </w:p>
    <w:p>
      <w:pPr>
        <w:pStyle w:val="BodyText"/>
      </w:pPr>
      <w:r>
        <w:t xml:space="preserve">Bỗng nhiên, trong bầu không khí vẫn được tính là hài hòa này, lại truyền đến những tiếng cười không hài hòa.</w:t>
      </w:r>
    </w:p>
    <w:p>
      <w:pPr>
        <w:pStyle w:val="BodyText"/>
      </w:pPr>
      <w:r>
        <w:t xml:space="preserve">Khi câu nói này vừa dứt, một đám kỵ sĩ cùng với cung thủ vừa rồi còn vây quanh Âu Dương và Lăng Túc liền thi nhau nhìn lại phía sau. Nhưng vừa nhìn, bọn họ lại thi nhau cúi đầu xuống, sau đó chậm rãi tránh ra một lối đi, để hơn hai mươi Thần Xạ Thủ từ bên ngoài đi vào.</w:t>
      </w:r>
    </w:p>
    <w:p>
      <w:pPr>
        <w:pStyle w:val="BodyText"/>
      </w:pPr>
      <w:r>
        <w:t xml:space="preserve">- Đây hẳn là Thần Xạ Thủ của quân đông nam, người tới không thiện ý!</w:t>
      </w:r>
    </w:p>
    <w:p>
      <w:pPr>
        <w:pStyle w:val="BodyText"/>
      </w:pPr>
      <w:r>
        <w:t xml:space="preserve">Lăng Túc ở sau lưng Âu Dương nhỏ giọng nói. Hắn biết bọn họ mới đến, nhất định sẽ khiến cho một vài người cũ cảm thấy bất mãn. Biên chế của trung đội số 7 bọn họ là biên chế của kỵ binh. Lúc này quân đông nam không hề có kỵ sĩ. Hắn vốn cho rằng mặc dù có người nhìn bọn họ khó chịu cũng sẽ không làm được gì. Nhưng hắn lại quên quân đông nam còn có một doanh trại Thần Xạ. Âu Dương ở trên chiến trường biểu hiện thật sự quá phong cách. Tất nhiên đã khiến doanh trại Thần Xạ bất mãn.</w:t>
      </w:r>
    </w:p>
    <w:p>
      <w:pPr>
        <w:pStyle w:val="BodyText"/>
      </w:pPr>
      <w:r>
        <w:t xml:space="preserve">Lúc này đám người bên doanh trại Thần Xạ chạy tới đây, tất nhiên là muốn khiêu khích. Lăng Túc rất muốn nhảy ra giúp Âu Dương ngăn những Thần Xạ Thủ này lại. Nhưng vốn tự tin đối với kỹ thuật bắn cung của Âu Dương, hắn vẫn cảm thấy nên để cho Âu Dương giáo huấn những gia hỏa cậy già lên mặt này một chút. Cho bọn họ biết, trung đội số 7 không phải dễ chọc. Như vậy sau này bọn họ sẽ được sống yên ổn hơn rất nhiều.</w:t>
      </w:r>
    </w:p>
    <w:p>
      <w:pPr>
        <w:pStyle w:val="BodyText"/>
      </w:pPr>
      <w:r>
        <w:t xml:space="preserve">- Thiên hạ vô song, thực sự là khẩu khí quá lớn. Thần Xạ Thủ của tứ quốc đâu chỉ có ngàn người. Cho dù là Thần Tiễn của Hồng Minh Quốc tên là Trì Bách Cường cũng không dám nói mình là thiên hạ vô song. Một tiểu tử mới đến cũng dám nói thiên hạ vô song sao?</w:t>
      </w:r>
    </w:p>
    <w:p>
      <w:pPr>
        <w:pStyle w:val="BodyText"/>
      </w:pPr>
      <w:r>
        <w:t xml:space="preserve">Người dẫn đầu khinh thường nhìn Âu Dương. Người này khoảng chừng ba mươi tuổi, toàn thân mặc áo giáp da nhẹ màu đen. Trên lưng mang một chiến cung màu đen. Cả người đều là một màu đen. Bộ dáng kia nhìn thế nào cũng không giống với một người tốt.</w:t>
      </w:r>
    </w:p>
    <w:p>
      <w:pPr>
        <w:pStyle w:val="BodyText"/>
      </w:pPr>
      <w:r>
        <w:t xml:space="preserve">- Ta có nói mình thiên hạ vô song sao?</w:t>
      </w:r>
    </w:p>
    <w:p>
      <w:pPr>
        <w:pStyle w:val="BodyText"/>
      </w:pPr>
      <w:r>
        <w:t xml:space="preserve">Âu Dương nhìn người vừa đến. Hắn biết, người này cố ý dùng lời nói để ép hắn. Người mới nói thiên hạ vô song không phải là mình mà là người của doanh trại cung tiễn. Nhưng đến miệng của gia hoả này, câu nói này lại trở thành mình nói.</w:t>
      </w:r>
    </w:p>
    <w:p>
      <w:pPr>
        <w:pStyle w:val="BodyText"/>
      </w:pPr>
      <w:r>
        <w:t xml:space="preserve">Thiên hạ vô song này dễ làm như vậy sao? Âu Dương cũng không hề muốn cái tên tuổi này. Tên tuổi vang dội, cũng là một loại gánh nặng, cũng sẽ khiêu chiến Thần Xạ Thủ khắp thiên hạ. Âu Dương không có thời gian rảnh rỗi đi khiêu chiến Thần Xạ Thủ khắp thiên hạ.</w:t>
      </w:r>
    </w:p>
    <w:p>
      <w:pPr>
        <w:pStyle w:val="BodyText"/>
      </w:pPr>
      <w:r>
        <w:t xml:space="preserve">- Hừ! Vừa nãy nhiều người nghe rõ ràng như vậy, lẽ nào ngay cả dũng khí thừa nhận ngươi cũng không có sao?</w:t>
      </w:r>
    </w:p>
    <w:p>
      <w:pPr>
        <w:pStyle w:val="BodyText"/>
      </w:pPr>
      <w:r>
        <w:t xml:space="preserve">Người kia bước tới vị trí cách Âu Dương khoảng mười bước thì dừng lại. Con mắt của hắn không ngừng quan sát đánh giá Âu Dương. Trong mắt mang theo vài phần khinh thường và uy hiếp. Dưới cái nhìn của hắn, ngày hôm nay hắn dẫn theo toàn bộ người của doanh trại Thần Xạ chính là muốn ép tiểu tử này phải cúi đầu, phải cho hắn biết thế nào gọi là kính lão! Cho hắn biết, đi tới nơi này phải đàng hoàng.</w:t>
      </w:r>
    </w:p>
    <w:p>
      <w:pPr>
        <w:pStyle w:val="BodyText"/>
      </w:pPr>
      <w:r>
        <w:t xml:space="preserve">Nhưng Âu Dương là người cam tâm để người khác ức hiếp sao? Từ khi hắn gia nhập quân đoàn Đao Nhọn, hắn đã tự nói với mình. Con đường sau này, ngươi nhất định phải giẫm lên đầu kẻ địch mà đi. Nhân từ chỉ dành cho huynh đệ, tàn nhẫn vĩnh viễn lưu lại cho kẻ địch của mình. Phải khiến cho kẻ địch của mình phải sợ đắc tội mình!</w:t>
      </w:r>
    </w:p>
    <w:p>
      <w:pPr>
        <w:pStyle w:val="BodyText"/>
      </w:pPr>
      <w:r>
        <w:t xml:space="preserve">- Nguyên soái!</w:t>
      </w:r>
    </w:p>
    <w:p>
      <w:pPr>
        <w:pStyle w:val="BodyText"/>
      </w:pPr>
      <w:r>
        <w:t xml:space="preserve">Trong soái trướng của Bì Ba, Bì Ba đang đứng xem bản đồ tác chiến. Quân sư của hắn Hồ Hiểu Thông bước nhanh tới phía sau lưng hắn nói:</w:t>
      </w:r>
    </w:p>
    <w:p>
      <w:pPr>
        <w:pStyle w:val="BodyText"/>
      </w:pPr>
      <w:r>
        <w:t xml:space="preserve">- Hứa Quyền của doanh trại Thần Xạ dẫn theo toàn bộ người của doanh trại Thần Xạ chạy tới trung đội số 7 khiêu khích.</w:t>
      </w:r>
    </w:p>
    <w:p>
      <w:pPr>
        <w:pStyle w:val="BodyText"/>
      </w:pPr>
      <w:r>
        <w:t xml:space="preserve">- Ừ!</w:t>
      </w:r>
    </w:p>
    <w:p>
      <w:pPr>
        <w:pStyle w:val="BodyText"/>
      </w:pPr>
      <w:r>
        <w:t xml:space="preserve">Bì Ba chỉ gật đầu. Hắn vẫn nhìn tấm bản đồ trước mắt. Dường như chuyện này không đáng để quan tâm.</w:t>
      </w:r>
    </w:p>
    <w:p>
      <w:pPr>
        <w:pStyle w:val="BodyText"/>
      </w:pPr>
      <w:r>
        <w:t xml:space="preserve">- Nguyên soái...</w:t>
      </w:r>
    </w:p>
    <w:p>
      <w:pPr>
        <w:pStyle w:val="BodyText"/>
      </w:pPr>
      <w:r>
        <w:t xml:space="preserve">Hồ Hiểu Thông có chút khó hiểu. Toàn bộ doanh trại Thần Xạ đều chạy tới khiêu khích. Nếu bởi vậy mà phát sinh xung đột, chuyện sẽ rất lớn. Phải biết rằng tuy trung đội số 7 mới đến, nhưng lúc này bọn họ là đội kỵ binh duy nhất của toàn quân đông nam. Hơn nữa Lăng Túc còn là con trai độc nhất của Lăng Trung Thiên. Nếu như để xảy ra chuyện gì bất ngờ, sợ là toàn bộ doanh trại Thần Xạ sẽ phải chôn cùng Lăng Túc.</w:t>
      </w:r>
    </w:p>
    <w:p>
      <w:pPr>
        <w:pStyle w:val="BodyText"/>
      </w:pPr>
      <w:r>
        <w:t xml:space="preserve">- Bọn họ không phải đi tìm trung đội số 7 gây phiền phức. Trung đội số 7 là trung đội kỵ binh, căn bản không có xung đột lợi ích đối với doanh trại Thần Xạ. Bọn họ chỉ đi tìm Âu Dương thôi.</w:t>
      </w:r>
    </w:p>
    <w:p>
      <w:pPr>
        <w:pStyle w:val="BodyText"/>
      </w:pPr>
      <w:r>
        <w:t xml:space="preserve">Bì Ba dùng tay chỉ vào một con đường trên bản đồ. Nếu như Lăng Túc đang ở đây, hắn nhất định sẽ nhận ra đó chính là con đường trung đội số 7 đã ngang dọc phía sau lưng địch.</w:t>
      </w:r>
    </w:p>
    <w:p>
      <w:pPr>
        <w:pStyle w:val="BodyText"/>
      </w:pPr>
      <w:r>
        <w:t xml:space="preserve">- Nguyên soái, ngài không sợ...</w:t>
      </w:r>
    </w:p>
    <w:p>
      <w:pPr>
        <w:pStyle w:val="BodyText"/>
      </w:pPr>
      <w:r>
        <w:t xml:space="preserve">Hồ Hiểu Thông biết, gia hỏa Hứa Quyền kia ra tay không biết nặng nhẹ. Hiện tại đại chiến sắp tới, nếu như hắn thật sự làm gì Âu Dương, vậy...</w:t>
      </w:r>
    </w:p>
    <w:p>
      <w:pPr>
        <w:pStyle w:val="Compact"/>
      </w:pPr>
      <w:r>
        <w:br w:type="textWrapping"/>
      </w:r>
      <w:r>
        <w:br w:type="textWrapping"/>
      </w:r>
    </w:p>
    <w:p>
      <w:pPr>
        <w:pStyle w:val="Heading2"/>
      </w:pPr>
      <w:bookmarkStart w:id="71" w:name="chương-56-ra-oai-phủ-đầu"/>
      <w:bookmarkEnd w:id="71"/>
      <w:r>
        <w:t xml:space="preserve">49. Chương 56: Ra Oai Phủ Đầu</w:t>
      </w:r>
    </w:p>
    <w:p>
      <w:pPr>
        <w:pStyle w:val="Compact"/>
      </w:pPr>
      <w:r>
        <w:br w:type="textWrapping"/>
      </w:r>
      <w:r>
        <w:br w:type="textWrapping"/>
      </w:r>
      <w:r>
        <w:t xml:space="preserve">- Hừ hừ. . .</w:t>
      </w:r>
    </w:p>
    <w:p>
      <w:pPr>
        <w:pStyle w:val="BodyText"/>
      </w:pPr>
      <w:r>
        <w:t xml:space="preserve">Bì Ba hừ lạnh hai tiếng nói:</w:t>
      </w:r>
    </w:p>
    <w:p>
      <w:pPr>
        <w:pStyle w:val="BodyText"/>
      </w:pPr>
      <w:r>
        <w:t xml:space="preserve">- Với chút bản lĩnh của Hứa Quyền đã muốn đấu với Âu Dương sao? Không phải ta xem thường hắn. Trong ấn tượng của ta, chỉ nói riêng về kỹ thuật bắn cung, trong thiên hạ chỉ sợ chỉ có Trì Bách Cường của Hồng Minh mới có thể so cao thấp với Âu Dương!</w:t>
      </w:r>
    </w:p>
    <w:p>
      <w:pPr>
        <w:pStyle w:val="BodyText"/>
      </w:pPr>
      <w:r>
        <w:t xml:space="preserve">Tuy Bì Ba chỉ nhìn thấy Âu Dương chiến đấu một lần, nhưng hắn biết, toàn Đại Vận quốc thậm chí toàn thiên hạ, luận về kỹ thuật bắn cung, người có thể so tài cùng Âu Dương cũng chỉ có Tiễn Thần Trì Bách Cường.</w:t>
      </w:r>
    </w:p>
    <w:p>
      <w:pPr>
        <w:pStyle w:val="BodyText"/>
      </w:pPr>
      <w:r>
        <w:t xml:space="preserve">- Nguyên soái xem trọng hắn như vậy sao?</w:t>
      </w:r>
    </w:p>
    <w:p>
      <w:pPr>
        <w:pStyle w:val="BodyText"/>
      </w:pPr>
      <w:r>
        <w:t xml:space="preserve">Hồ Hiểu Thông không ngờ được Âu Dương tại trong mắt Bì Ba lại có dịa vị cao như vậy. Trì Bách Cường là người thế nào? Đây chính là người được xưng là Thần Tiễn, thiên hạ đệ nhất tiễn.</w:t>
      </w:r>
    </w:p>
    <w:p>
      <w:pPr>
        <w:pStyle w:val="BodyText"/>
      </w:pPr>
      <w:r>
        <w:t xml:space="preserve">Hồng Minh quốc dựa vào Trì Bách Cường đã dạy được một đại đội ba trăm Thần Xạ! Năm đó trong tứ quốc, Đại Kim Quốc và Hồng Minh Quốc đại chiến tại ranh giới giữa hai nước. Hai nước phái ra bốn trăm ngàn quân! Nhưng tới cuối trận chiến ấy, chỉ riêng số người bị Trì Bách Cường cùng đại đội Thần Xạ bắn chết đã hơn vạn người! Mà số người chết trong tay Trì Bách Cường lại hơn một nghìn! Đây chính là một sát thần trên chiến trường. Nhưng bây giờ không ngờ Bì Ba lại đặt một tiểu tử lính mới như vậy ngang hàng với Trì Bách Cường. Điều này có khả năng sao?</w:t>
      </w:r>
    </w:p>
    <w:p>
      <w:pPr>
        <w:pStyle w:val="BodyText"/>
      </w:pPr>
      <w:r>
        <w:t xml:space="preserve">- Nhưng nguyên soái. . .</w:t>
      </w:r>
    </w:p>
    <w:p>
      <w:pPr>
        <w:pStyle w:val="BodyText"/>
      </w:pPr>
      <w:r>
        <w:t xml:space="preserve">Hồ Hiểu Thông vẫn muốn nói gì, Bì Ba lại phất tay ngắt lời hắn nói:</w:t>
      </w:r>
    </w:p>
    <w:p>
      <w:pPr>
        <w:pStyle w:val="BodyText"/>
      </w:pPr>
      <w:r>
        <w:t xml:space="preserve">- Không cần phải nói nữa. Hứa Quyền đã quen được nuông chiều, cũng nên có người thu thập doanh trại Thần Xạ của bọn họ một chút, tránh cho bọn họ quá xem trọng bản thân.</w:t>
      </w:r>
    </w:p>
    <w:p>
      <w:pPr>
        <w:pStyle w:val="BodyText"/>
      </w:pPr>
      <w:r>
        <w:t xml:space="preserve">Nghe Bì Ba nói vậy, Hồ Hiểu Thông gật đầu có phần bất đắc dĩ. Hắn chỉ có thể đi ra khỏi soái trướng. Nhưng hắn vẫn cảm thấy không yên lòng, bước nhanh về phía vị trí khu vực trung đội số 7. Hắn sợ nếu chẳng may Âu Dương không địch lại, hắn cũng tiện mở miệng ngăn cản.</w:t>
      </w:r>
    </w:p>
    <w:p>
      <w:pPr>
        <w:pStyle w:val="BodyText"/>
      </w:pPr>
      <w:r>
        <w:t xml:space="preserve">Bên ngoài trung đội số 7, lúc này tất cả kỵ binh trung đội số 7 đã đi tới phía sau lưng Âu Dương. Giờ phút này bọn họ giống như một cây trụ tốt nhất phía sau Âu Dương. Rất có thể chỉ cần Âu Dương ra lệnh một tiếng, tất cả bọn họ sẽ xông vào xử lý toàn bộ người của doanh trại Thần Xạ.</w:t>
      </w:r>
    </w:p>
    <w:p>
      <w:pPr>
        <w:pStyle w:val="BodyText"/>
      </w:pPr>
      <w:r>
        <w:t xml:space="preserve">- Hừ! Nhiều người bắt nạt ít người sao? Một gia hỏa ngay cả dũng khí thừa nhận cũng không có. Xem ra chúng ta đã quá đề cao hắn!</w:t>
      </w:r>
    </w:p>
    <w:p>
      <w:pPr>
        <w:pStyle w:val="BodyText"/>
      </w:pPr>
      <w:r>
        <w:t xml:space="preserve">Hứa Quyền nhìn thấy hai trăm người kỵ binh của trung đội, hắn biết, nếu như ngày hôm nay Âu Dương không thèm để ý tới lời bọn họ nói, bọn họ cũng không có cách nào nắm được Âu Dương. Nhưng nếu tới, hắn vẫn hi vọng có thể dùng phương pháp khích tướng để kích động Âu Dương một chút.</w:t>
      </w:r>
    </w:p>
    <w:p>
      <w:pPr>
        <w:pStyle w:val="BodyText"/>
      </w:pPr>
      <w:r>
        <w:t xml:space="preserve">- Thừa nhận cái gì? Thiên hạ vô song sao? Chỉ là một cái danh hão mà thôi, có gì không dám thừa nhận! Ngày hôm nay ta vẫn nói, các ngươi có ai không phục sao?</w:t>
      </w:r>
    </w:p>
    <w:p>
      <w:pPr>
        <w:pStyle w:val="BodyText"/>
      </w:pPr>
      <w:r>
        <w:t xml:space="preserve">Khẩu khí của Âu Dương nói ra ngông cuồng, nhưng hắn có vốn để ngông cuồng. Ngay cả Bì Ba cũng xem trọng hắn như vậy, thậm chí còn chính miệng nói chỉ có Trì Bách Cường mới có thể đấu với hắn một trận. Cũng may không để những Thần Xạ Thủ khác nghe thấy, bằng không chắc bọn họ sẽ phát điên.</w:t>
      </w:r>
    </w:p>
    <w:p>
      <w:pPr>
        <w:pStyle w:val="BodyText"/>
      </w:pPr>
      <w:r>
        <w:t xml:space="preserve">- Ha ha ha ha! Đúng là một tiểu tử cuồng vọng. Thiên hạ vô song! Ngay cả Tiễn Thần Trì Bách Cường cũng không dám thừa nhận mình thiên hạ vô song. Một tiểu tử trẻ con miệng còn hôi sữa lại dám tự xưng thiên hạ vô song!</w:t>
      </w:r>
    </w:p>
    <w:p>
      <w:pPr>
        <w:pStyle w:val="BodyText"/>
      </w:pPr>
      <w:r>
        <w:t xml:space="preserve">Hứa Quyền nói giống như nắm được điểm yếu của Âu Dương vậy.</w:t>
      </w:r>
    </w:p>
    <w:p>
      <w:pPr>
        <w:pStyle w:val="BodyText"/>
      </w:pPr>
      <w:r>
        <w:t xml:space="preserve">Nhưng hắn vui vẻ chưa lâu, chợt nghe Âu Dương lại mở miệng:</w:t>
      </w:r>
    </w:p>
    <w:p>
      <w:pPr>
        <w:pStyle w:val="BodyText"/>
      </w:pPr>
      <w:r>
        <w:t xml:space="preserve">- Hắn không dám thừa nhận chỉ có thể chứng tỏ thực lực của hắn không đủ! Giống như ngươi, cho ngươi mượn một lá gan, ngươi dám nói mình thiên hạ vô song sao?</w:t>
      </w:r>
    </w:p>
    <w:p>
      <w:pPr>
        <w:pStyle w:val="BodyText"/>
      </w:pPr>
      <w:r>
        <w:t xml:space="preserve">Ánh mắt Âu Dương cực kỳ sắc bén giống như mũi tên hắn bắn ra vậy. Lúc này lão xạ thủ Hứa Quyền đối diện với Âu Dương không ngờ xuất hiện một cảm giác hoảng hốt.</w:t>
      </w:r>
    </w:p>
    <w:p>
      <w:pPr>
        <w:pStyle w:val="BodyText"/>
      </w:pPr>
      <w:r>
        <w:t xml:space="preserve">Hứa Quyền vội vàng trấn tĩnh. Hắn không cho rằng đây là áp lực của Âu Dương đối với hắn. Hắn cho rằng điều này là do hai trăm kỵ binh đứng sau lưng Âu Dương gây ra. Âu Dương dám cuồng vọng như vậy là bởi hai trăm kỵ binh kia!</w:t>
      </w:r>
    </w:p>
    <w:p>
      <w:pPr>
        <w:pStyle w:val="BodyText"/>
      </w:pPr>
      <w:r>
        <w:t xml:space="preserve">- Tiểu tử! Ngươi quả thật quá ngông cuồng. Ngươi tự xưng thiên hạ vô song, có dám đấu với chúng ta một lần không?</w:t>
      </w:r>
    </w:p>
    <w:p>
      <w:pPr>
        <w:pStyle w:val="BodyText"/>
      </w:pPr>
      <w:r>
        <w:t xml:space="preserve">Hứa Quyền nói ra mục đích tới đây của hắn. Hắn đến chính là muốn khiêu khích. Hiện tại Âu Dương lại dám tự xưng thiên hạ vô song, hắn sao có thể bỏ qua cơ hội này?</w:t>
      </w:r>
    </w:p>
    <w:p>
      <w:pPr>
        <w:pStyle w:val="BodyText"/>
      </w:pPr>
      <w:r>
        <w:t xml:space="preserve">- Đấu? Ngươi xứng sao?</w:t>
      </w:r>
    </w:p>
    <w:p>
      <w:pPr>
        <w:pStyle w:val="BodyText"/>
      </w:pPr>
      <w:r>
        <w:t xml:space="preserve">Âu Dương nhìn Hứa Quyền đầy vẻ khinh miệt. Vừa mới bắt đầu, gia hoả này đã mượn lời nói ép mình. Có thể thấy hắn là kẻ tâm địa ác độc. Hiện tại còn nói cái gì là đấu với mình một trận. Có thể thấy rõ bọn họ đã chuẩn bị trước khi đến.</w:t>
      </w:r>
    </w:p>
    <w:p>
      <w:pPr>
        <w:pStyle w:val="BodyText"/>
      </w:pPr>
      <w:r>
        <w:t xml:space="preserve">Một câu nói của Âu Dương, ngươi xứng sao vừa ra khỏi miệng, không chỉ khiến Hứa Quyền, ngay cả đám Thần Xạ Thủ phía sau hắn cũng nổi giận. Trong lúc nhất thời đám Thần Xạ Thủ này lập tức rút chiến cung từ sau lưng xuống. Xem bộ dáng giống như bất kỳ lúc nào cũng sẽ kéo cung bắn chết Âu Dương vậy.</w:t>
      </w:r>
    </w:p>
    <w:p>
      <w:pPr>
        <w:pStyle w:val="BodyText"/>
      </w:pPr>
      <w:r>
        <w:t xml:space="preserve">- Làm gì vậy? Đây là quân doanh! Ai cho các ngươi dám ở chỗ này tự mình động thủ. Đừng trách huynh đệ trung đội số 7 không nể mặt. Đánh tàn đánh phế mọi người đều không dễ ăn nói đâu!</w:t>
      </w:r>
    </w:p>
    <w:p>
      <w:pPr>
        <w:pStyle w:val="BodyText"/>
      </w:pPr>
      <w:r>
        <w:t xml:space="preserve">Lăng Túc lập tức rút chiến đao gài bên hông mình ra, tiến một bước đứng chắn ở trước mặt Âu Dương. Xem bộ dáng của hắn, nếu như đối thủ còn dám có động tác gì, hắn sẽ không ngần ngại lập tức để toàn trung đội số 7 giết hết tất cả đám Thần Xạ Thủ này.</w:t>
      </w:r>
    </w:p>
    <w:p>
      <w:pPr>
        <w:pStyle w:val="BodyText"/>
      </w:pPr>
      <w:r>
        <w:t xml:space="preserve">- Đội trưởng! Một đám không biết tự lượng sức mình, còn cần các huynh đệ động thủ sao? Không phải bọn họ muốn đấu sao? Ta xem bọn họ có thể chơi trò gì!</w:t>
      </w:r>
    </w:p>
    <w:p>
      <w:pPr>
        <w:pStyle w:val="BodyText"/>
      </w:pPr>
      <w:r>
        <w:t xml:space="preserve">Âu Dương biết, chuyện đến nước này hai bên đã rất căng thẳng. Vào lúc này nếu như hắn không ra oai đánh phủ đầu đám người doanh trại Thần Xạ này, như vậy bọn họ sẽ không biết Mã vương gia có mấy con mắt.</w:t>
      </w:r>
    </w:p>
    <w:p>
      <w:pPr>
        <w:pStyle w:val="BodyText"/>
      </w:pPr>
      <w:r>
        <w:t xml:space="preserve">- Hừ! Chỉ sợ ngươi không dám!</w:t>
      </w:r>
    </w:p>
    <w:p>
      <w:pPr>
        <w:pStyle w:val="BodyText"/>
      </w:pPr>
      <w:r>
        <w:t xml:space="preserve">Hứa Quyền nghe thấy Âu Dương đáp ứng, trong mắt hắn chợt hiện lên một vẻ thâm độc. Trước khi tới khiêu khích, hắn cũng đã tính phải làm sao một chiêu ra oai đánh phủ đầu Âu Dương. Bọn họ có hai mươi bốn người, mở màn hắn mạnh miệng đè chết Âu Dương chính là dự định muốn xa luân chiến. Theo hắn thấy, cho dù tiểu tử này mạnh hơn nữa, nhưng hơn hai mươi người xa luân chiến một lần còn có thể sinh long hoạt hổ hay sao?</w:t>
      </w:r>
    </w:p>
    <w:p>
      <w:pPr>
        <w:pStyle w:val="BodyText"/>
      </w:pPr>
      <w:r>
        <w:t xml:space="preserve">- Sợ sao? Không cần mạnh miệng nói quá sớm như vậy. Một lát nữa còn chưa biết ai sợ đâu!</w:t>
      </w:r>
    </w:p>
    <w:p>
      <w:pPr>
        <w:pStyle w:val="BodyText"/>
      </w:pPr>
      <w:r>
        <w:t xml:space="preserve">Âu Dương nói xong đã đi về phía Hứa Quyền. Hứa Quyền trừng mắt nhìn Âu Dương một cái. Sau đó hắn dẫn theo hai mươi lăm người kể cả Âu Dương đi về phía thao trường.</w:t>
      </w:r>
    </w:p>
    <w:p>
      <w:pPr>
        <w:pStyle w:val="BodyText"/>
      </w:pPr>
      <w:r>
        <w:t xml:space="preserve">Thần Xạ Thủ quyết đấu, hơn nữa lại là Âu Dương lính mới "tự xưng" thiên hạ vô song đấu cùng với cả doanh trại Thần Xạ. Trong lúc nhất thời tất cả mọi người ở đây đều trở nên sôi nổi! Kể cả người của trung đội số 7, mọi người bắt đầu chen chúc nhau đi về phía thao trường. Tuy nhiên so với người của quân đông nam, mấy người bên trung đội số 7 vẫn tin tưởng một trăm phần trăm đối với Âu Dương! Âu Dương, một người có thể đứng bên dưới thành đối mặt với trăm cung thủ vẫn áp chế được, sau đó bắn chết chủ thành Phì Thủy Thành.</w:t>
      </w:r>
    </w:p>
    <w:p>
      <w:pPr>
        <w:pStyle w:val="Compact"/>
      </w:pPr>
      <w:r>
        <w:br w:type="textWrapping"/>
      </w:r>
      <w:r>
        <w:br w:type="textWrapping"/>
      </w:r>
    </w:p>
    <w:p>
      <w:pPr>
        <w:pStyle w:val="Heading2"/>
      </w:pPr>
      <w:bookmarkStart w:id="72" w:name="chương-57-58-ngan-bước"/>
      <w:bookmarkEnd w:id="72"/>
      <w:r>
        <w:t xml:space="preserve">50. Chương 57 + 58: Ngàn Bước</w:t>
      </w:r>
    </w:p>
    <w:p>
      <w:pPr>
        <w:pStyle w:val="Compact"/>
      </w:pPr>
      <w:r>
        <w:br w:type="textWrapping"/>
      </w:r>
      <w:r>
        <w:br w:type="textWrapping"/>
      </w:r>
      <w:r>
        <w:t xml:space="preserve">Một người có thể lấy cung tiễn ép một Yêu Chiến Sĩ phải xuất ra chiêu lăn tròn dưới đất, thậm chí cuối cùng đối phương tức giận không tiếc vi phạm điều ước của tứ quốc cũng muốn giết chết Âu Dương. Chẳng lẽ chỉ đối mặt với tất cả đám người của doanh trại Thần Xạ này, hắn có thể thua sao? Rốt cuộc, lần này người nào phát uy không phải đã chắc chắn rồi sao. . .</w:t>
      </w:r>
    </w:p>
    <w:p>
      <w:pPr>
        <w:pStyle w:val="BodyText"/>
      </w:pPr>
      <w:r>
        <w:t xml:space="preserve">Chẳng mấy chốc, chuyện liên quan đến cuộc đấu giữa doanh trại Thần Xạ và Âu Dương đã được truyền khắp quân đông nam. Chẳng bao lâu, trên thao trường đã đầy người chen chúc tới mức nước chảy không lọt. Mà lúc này người thực sự đứng tại trung tâm thao trường chỉ có hai mươi lăm người. Hai mươi lăm Thần Xạ Thủ trên vai mang cung tiễn.</w:t>
      </w:r>
    </w:p>
    <w:p>
      <w:pPr>
        <w:pStyle w:val="BodyText"/>
      </w:pPr>
      <w:r>
        <w:t xml:space="preserve">Những tiếng bàn tán sôi nổi vang lên. Có người nói Âu Dương ăn nói ngông cuồng tự xưng kỹ thuật bắn cung thiên hạ vô song, không ngờ lớn mật tiếp nhận sự khiêu chiến của toàn bộ doanh trại Thần Xạ. Điều này trong mắt phần lớn bọn họ chính là một hành vi tự rước lấy nhục.</w:t>
      </w:r>
    </w:p>
    <w:p>
      <w:pPr>
        <w:pStyle w:val="BodyText"/>
      </w:pPr>
      <w:r>
        <w:t xml:space="preserve">Thiên hạ vô song này dễ thừa nhận như vậy sao? Ngay như Trì Bách Cường được công nhận là Đệ Nhất Thần Tiễn cũng không dám tự xưng là thiên hạ vô song. Nhưng Âu Dương lại dám tự xưng như vậy. Không những vậy còn ngang nhiên nói Trì Bách Cường không dám là bởi vì hắn không có thực lực...</w:t>
      </w:r>
    </w:p>
    <w:p>
      <w:pPr>
        <w:pStyle w:val="BodyText"/>
      </w:pPr>
      <w:r>
        <w:t xml:space="preserve">- Đội trưởng, ngươi nói xem liệu Âu Dương có thể thắng hay không?</w:t>
      </w:r>
    </w:p>
    <w:p>
      <w:pPr>
        <w:pStyle w:val="BodyText"/>
      </w:pPr>
      <w:r>
        <w:t xml:space="preserve">Lâm Phong đứng bên cạnh Lăng Túc nhỏ giọng hỏi. Nhưng khi hắn hỏi câu đó, một đám thành viên mới gia nhập trung đội số 7 không hiểu mấy về Âu Dương đều không tự chủ được nhìn về phía Lăng Túc.</w:t>
      </w:r>
    </w:p>
    <w:p>
      <w:pPr>
        <w:pStyle w:val="BodyText"/>
      </w:pPr>
      <w:r>
        <w:t xml:space="preserve">- Chỉ mấy tên phế vật này cũng muốn thắng Âu Dương sao? Không phải ta sỉ nhục bọn họ. Nếu như ở trên chiến trường, bọn họ cùng tiến lên cũng không chắc có thể áp chế được Âu Dương!</w:t>
      </w:r>
    </w:p>
    <w:p>
      <w:pPr>
        <w:pStyle w:val="BodyText"/>
      </w:pPr>
      <w:r>
        <w:t xml:space="preserve">Lăng Túc hiểu quá rõ Âu Dương. Kỹ thuật bắn cung của gia hoả này quỷ thần khó lường. Cho dù thời điểm Âu Dương nói ra bốn chữ thiên hạ vô song, Lăng Túc cũng không mấy giật mình. Hắn và Âu Dương đều hiểu, có thực lực chính là có thực lực.</w:t>
      </w:r>
    </w:p>
    <w:p>
      <w:pPr>
        <w:pStyle w:val="BodyText"/>
      </w:pPr>
      <w:r>
        <w:t xml:space="preserve">- Nhưng xa luân chiến như vậy...</w:t>
      </w:r>
    </w:p>
    <w:p>
      <w:pPr>
        <w:pStyle w:val="BodyText"/>
      </w:pPr>
      <w:r>
        <w:t xml:space="preserve">Lâm Phong vẫn có chút lo lắng.</w:t>
      </w:r>
    </w:p>
    <w:p>
      <w:pPr>
        <w:pStyle w:val="BodyText"/>
      </w:pPr>
      <w:r>
        <w:t xml:space="preserve">- Yên tâm đi. Hãy tin tưởng Âu Dương một chút. Cho dù Trì Bách Cường tới đây, ngươi cũng phải tin tưởng hắn có thể thắng!</w:t>
      </w:r>
    </w:p>
    <w:p>
      <w:pPr>
        <w:pStyle w:val="BodyText"/>
      </w:pPr>
      <w:r>
        <w:t xml:space="preserve">Lăng Túc nói vậy không phải là tin tưởng mù quáng. Tuy hắn chưa từng nhìn thấy Trì Bách Cường, nhưng dưới cái nhìn của hắn, Âu Dương chính là người mạnh nhất.</w:t>
      </w:r>
    </w:p>
    <w:p>
      <w:pPr>
        <w:pStyle w:val="BodyText"/>
      </w:pPr>
      <w:r>
        <w:t xml:space="preserve">- Đấu thế nào? Nói đi. Ngày hôm nay để các ngươi định đoạt, là tất cả cùng lên, hay một đấu một!</w:t>
      </w:r>
    </w:p>
    <w:p>
      <w:pPr>
        <w:pStyle w:val="BodyText"/>
      </w:pPr>
      <w:r>
        <w:t xml:space="preserve">Âu Dương chậm rãi rút Thứ Kiêu Cung sau lưng xuống, cầm trong tay kéo thử mấy lần. Vẻ mặt hắn đầy khinh miệt nhìn Hứa Quyền nói.</w:t>
      </w:r>
    </w:p>
    <w:p>
      <w:pPr>
        <w:pStyle w:val="BodyText"/>
      </w:pPr>
      <w:r>
        <w:t xml:space="preserve">Hứa Quyền với vẻ mặt âm hiểm nhìn Âu Dương nói:</w:t>
      </w:r>
    </w:p>
    <w:p>
      <w:pPr>
        <w:pStyle w:val="BodyText"/>
      </w:pPr>
      <w:r>
        <w:t xml:space="preserve">- Tất cả cùng lên? Một thằng nhóc như ngươi còn chưa đáng để chúng ta cùng lên một lúc. Chúng ta cũng không phải là kẻ đi bắt nạt người khác. Ngày hôm nay tổng cộng thi đấu ba loại. Đứng bắn, cỡi ngựa bắn cung và bắn đối mặt!</w:t>
      </w:r>
    </w:p>
    <w:p>
      <w:pPr>
        <w:pStyle w:val="BodyText"/>
      </w:pPr>
      <w:r>
        <w:t xml:space="preserve">- Nói quy củ của ngươi đi!</w:t>
      </w:r>
    </w:p>
    <w:p>
      <w:pPr>
        <w:pStyle w:val="BodyText"/>
      </w:pPr>
      <w:r>
        <w:t xml:space="preserve">Âu Dương biết, đứng bắn và cỡi ngựa bắn cung hẳn bọn họ không có vấn đề gì. Quan trọng hẳn là bắn đối mặt phía sau. Xem vẻ mặt âm hiểm của Hứa Quyền có thể thấy, cái hắn gọi là bắn đối mặt kia không phải là một chọi một. Có thể là một nhóm người đứng đối diện bắn một mình mình.</w:t>
      </w:r>
    </w:p>
    <w:p>
      <w:pPr>
        <w:pStyle w:val="BodyText"/>
      </w:pPr>
      <w:r>
        <w:t xml:space="preserve">- Đứng bắn và cỡi ngựa bắn cung tất nhiên đều thử thách độ chính xác. Cái này ngươi cũng hiểu được. Còn bắn đối diện thế nào...</w:t>
      </w:r>
    </w:p>
    <w:p>
      <w:pPr>
        <w:pStyle w:val="BodyText"/>
      </w:pPr>
      <w:r>
        <w:t xml:space="preserve">Hứa Quyền nói tới đây, liền dừng lại một chút. Tuy nói nhân số của doanh trại Thần Xạ không nhiều, nhưng bình thường bọn họ cũng là ác bá một phương trong quân doanh này. Nhưng hôm nay khi bắn đối diện, bọn họ lại muốn làm ra chuyện buồn nôn như vậy...</w:t>
      </w:r>
    </w:p>
    <w:p>
      <w:pPr>
        <w:pStyle w:val="BodyText"/>
      </w:pPr>
      <w:r>
        <w:t xml:space="preserve">- Bắn đối diện chính là tất cả người hai bên lợi dụng các vật che chắn để bắn và né tránh...</w:t>
      </w:r>
    </w:p>
    <w:p>
      <w:pPr>
        <w:pStyle w:val="BodyText"/>
      </w:pPr>
      <w:r>
        <w:t xml:space="preserve">Hứa Quyền vừa nói tới đây, binh sĩ đang đứng xem bên ngoài đều phát ra một trận cười vang.</w:t>
      </w:r>
    </w:p>
    <w:p>
      <w:pPr>
        <w:pStyle w:val="BodyText"/>
      </w:pPr>
      <w:r>
        <w:t xml:space="preserve">- Ha ha ha, doanh trại Thần Xạ đúng là doanh trại Thần Xạ. Còn tất cả người của hai bên. Ngươi xem nơi này ngoại trừ ta ra còn có người khác sao? Ý của các ngươi là xa luân chiến đúng không?</w:t>
      </w:r>
    </w:p>
    <w:p>
      <w:pPr>
        <w:pStyle w:val="BodyText"/>
      </w:pPr>
      <w:r>
        <w:t xml:space="preserve">Lúc này Âu Dương càng thêm xem thường Hứa Quyền hơn. Đòn ra oai phủ đầu thấp kém như vậy mà hắn cũng nghĩ ra được. Nếu như xa luân chiến, cho dù ngày hôm nay hắn có thể thắng được mình, chỉ sợ cũng không dám thò mặt ra ngoài được!</w:t>
      </w:r>
    </w:p>
    <w:p>
      <w:pPr>
        <w:pStyle w:val="BodyText"/>
      </w:pPr>
      <w:r>
        <w:t xml:space="preserve">- Bớt nói những lời vô ích đi. Ngài là thiên hạ vô song, chúng ta chỉ là những nhân vật nhỏ khiêu chiến với ngài, ngài cũng không dám tiếp sao?</w:t>
      </w:r>
    </w:p>
    <w:p>
      <w:pPr>
        <w:pStyle w:val="BodyText"/>
      </w:pPr>
      <w:r>
        <w:t xml:space="preserve">Sắc mặt Hứa Quyền quả thật rất khó coi. Chuyện lúc đó, Âu Dương ở trên chiến trường một mình áp chế nhiều Thần Xạ Thủ như vậy hắn đều biết. Nếu như một chọi một, cho dù là hắn cũng không nắm chắc. Hắn chỉ có thể đưa ra hạ sách này.</w:t>
      </w:r>
    </w:p>
    <w:p>
      <w:pPr>
        <w:pStyle w:val="BodyText"/>
      </w:pPr>
      <w:r>
        <w:t xml:space="preserve">- Doanh trại Thần Xạ thật đúng là không biết xấu hổ!</w:t>
      </w:r>
    </w:p>
    <w:p>
      <w:pPr>
        <w:pStyle w:val="BodyText"/>
      </w:pPr>
      <w:r>
        <w:t xml:space="preserve">Lý Vĩ ở bên cạnh nhìn hồi lâu, cảm thấy rất khâm phục trước trình độ vô sỉ của doanh trại Thần Xạ. Một nhóm người chạy tới khiêu chiến người ta đã đủ mất mặt. Hiện tại còn muốn xa luân chiến. Doanh trại Thần Xạ này quả thực đủ vô liêm sỉ.</w:t>
      </w:r>
    </w:p>
    <w:p>
      <w:pPr>
        <w:pStyle w:val="BodyText"/>
      </w:pPr>
      <w:r>
        <w:t xml:space="preserve">Âu Dương quay về Lý Vĩ khoát tay, sau đó nhìn Hứa Quyền nói:</w:t>
      </w:r>
    </w:p>
    <w:p>
      <w:pPr>
        <w:pStyle w:val="BodyText"/>
      </w:pPr>
      <w:r>
        <w:t xml:space="preserve">- Vậy nói tới quy củ đứng bắn và cỡi ngựa bắn cung đi!</w:t>
      </w:r>
    </w:p>
    <w:p>
      <w:pPr>
        <w:pStyle w:val="BodyText"/>
      </w:pPr>
      <w:r>
        <w:t xml:space="preserve">Âu Dương nói rất bình thản, nhưng suy nghĩ trong lòng hắn lại không hề bình thản.</w:t>
      </w:r>
    </w:p>
    <w:p>
      <w:pPr>
        <w:pStyle w:val="BodyText"/>
      </w:pPr>
      <w:r>
        <w:t xml:space="preserve">Hắn biết hôm nay doanh trại Thần Xạ thậm chí không cần mặt mũi cũng phải đối phó với mình. Nhưng không sao. Bọn họ càng không biết xấu hổ, một lát nữa thua sẽ càng thảm.</w:t>
      </w:r>
    </w:p>
    <w:p>
      <w:pPr>
        <w:pStyle w:val="BodyText"/>
      </w:pPr>
      <w:r>
        <w:t xml:space="preserve">- Lưu Đồng!</w:t>
      </w:r>
    </w:p>
    <w:p>
      <w:pPr>
        <w:pStyle w:val="BodyText"/>
      </w:pPr>
      <w:r>
        <w:t xml:space="preserve">Hứa Quyền quay về một Thần Xạ Thủ khoảng hai mươi bảy, hai mươi tám tuổi đang đứng phía sau, gọi một tiếng. Sau đó người này lấy từ trên người ra một đồng tiền. Đồng tiền này có đường kính không quá hai centimet. Lỗ thủng hình vuông ở giữa cũng chưa tới một centimet. Lưu Đồng cầm đồng tiền này bắt đầu chậm rãi đi ra xa. Vừa đi hắn vừa đếm bước chân.</w:t>
      </w:r>
    </w:p>
    <w:p>
      <w:pPr>
        <w:pStyle w:val="BodyText"/>
      </w:pPr>
      <w:r>
        <w:t xml:space="preserve">- Sáu trăm bước!</w:t>
      </w:r>
    </w:p>
    <w:p>
      <w:pPr>
        <w:pStyle w:val="BodyText"/>
      </w:pPr>
      <w:r>
        <w:t xml:space="preserve">Sau khi đi một hồi lâu, Lưu Đồng dừng lại ở vị trí sáu trăm bước. Sau khi hắn dừng lại, liền lấy ra một sợi dây nhỏ màu hồng chuẩn bị buộc đồng tiền này. Nhưng hắn còn chưa bắt đầu buộc, Âu Dương lại mở miệng.</w:t>
      </w:r>
    </w:p>
    <w:p>
      <w:pPr>
        <w:pStyle w:val="BodyText"/>
      </w:pPr>
      <w:r>
        <w:t xml:space="preserve">- Mới sáu trăm bước. Chẳng lẽ nói Thần Xạ Thủ của Đại Vận ta chỉ có tài nghệ như vậy thôi sao? Nếu như vậy, ngay cả ta cũng không có hứng thú ra tay!</w:t>
      </w:r>
    </w:p>
    <w:p>
      <w:pPr>
        <w:pStyle w:val="BodyText"/>
      </w:pPr>
      <w:r>
        <w:t xml:space="preserve">Âu Dương nói rất khó nghe. Hắn nói một câu kia gần như đã xỉ nhục tất cả Thần Xạ Thủ Đại Vận đang tập hợp tại đây.</w:t>
      </w:r>
    </w:p>
    <w:p>
      <w:pPr>
        <w:pStyle w:val="BodyText"/>
      </w:pPr>
      <w:r>
        <w:t xml:space="preserve">- Tiếp tục đi!</w:t>
      </w:r>
    </w:p>
    <w:p>
      <w:pPr>
        <w:pStyle w:val="BodyText"/>
      </w:pPr>
      <w:r>
        <w:t xml:space="preserve">Ánh mắt Hứa Quyền nhìn Âu Dương càng thêm thâm độc. Thật ra độ chính xác của hắn vẫn rất tốt. Nhưng nhiều nhất chỉ có thể bắn chuẩn xác mục tiêu ngoài 950 bước. Nếu như là phạm vi này, tỉ lệ bắn trúng mục tiêu của hắn vượt quá bảy phần mười. Hơn nữa ở khoảng cách này người bình thường thể nhìn thấy là tốt lắm rồi, chứ đừng nói bắn trúng đồng tiền nhỏ như vậy.</w:t>
      </w:r>
    </w:p>
    <w:p>
      <w:pPr>
        <w:pStyle w:val="BodyText"/>
      </w:pPr>
      <w:r>
        <w:t xml:space="preserve">Lưu Đồng lại đi thêm ba trăm bước. Hắn biết khoảng cách bắn chuẩn của Hứa Quyền là 950 bước. Chín trăm bước này là tốt lắm rồi.</w:t>
      </w:r>
    </w:p>
    <w:p>
      <w:pPr>
        <w:pStyle w:val="BodyText"/>
      </w:pPr>
      <w:r>
        <w:t xml:space="preserve">- Một ngàn bước! Không đến ngàn bước ngay cả ra tay ta cũng lười!</w:t>
      </w:r>
    </w:p>
    <w:p>
      <w:pPr>
        <w:pStyle w:val="BodyText"/>
      </w:pPr>
      <w:r>
        <w:t xml:space="preserve">Âu Dương dường như có thể nhìn thấu suy nghĩ trong lòng hai người. Trên mặt hắn lộ ra một nụ cười mỉm nhìn Hứa Quyền. Nhưng mặt hắn mỉm cười, mặt Hứa Quyền lại sầm xuống.</w:t>
      </w:r>
    </w:p>
    <w:p>
      <w:pPr>
        <w:pStyle w:val="BodyText"/>
      </w:pPr>
      <w:r>
        <w:t xml:space="preserve">- Ngàn bước thì ngàn bước!</w:t>
      </w:r>
    </w:p>
    <w:p>
      <w:pPr>
        <w:pStyle w:val="BodyText"/>
      </w:pPr>
      <w:r>
        <w:t xml:space="preserve">Ngày hôm nay Hứa Quyền đã bất chấp tất cả. Hắn không tin, với một ngàn bước, gia hoả này thật sự có thể có kỹ thuật như thần bắn trúng đồng tiền.</w:t>
      </w:r>
    </w:p>
    <w:p>
      <w:pPr>
        <w:pStyle w:val="BodyText"/>
      </w:pPr>
      <w:r>
        <w:t xml:space="preserve">Lại đi thêm trăm bước, cuối cùng Lưu Đồng treo đồng tiền trên một gốc cây nhỏ, đồng thời vội vàng rời xa đồng tiền đó.</w:t>
      </w:r>
    </w:p>
    <w:p>
      <w:pPr>
        <w:pStyle w:val="BodyText"/>
      </w:pPr>
      <w:r>
        <w:t xml:space="preserve">Bọn họ vốn dự định Lưu Đồng để cầm đồng tiên nhỏ đứng ở khoảng cách sáu trăm bước cho Hứa Quyền bắn. Như vậy sẽ gây ra chấn động lớn hơn. Nhưng Âu Dương lập tức đẩy khoảng cách lên một ngàn bước. Với khoảng cách này Lưu Đồng không có lá gan đó...</w:t>
      </w:r>
    </w:p>
    <w:p>
      <w:pPr>
        <w:pStyle w:val="BodyText"/>
      </w:pPr>
      <w:r>
        <w:t xml:space="preserve">Hứa Quyền nhìn theo bóng Lưu Đồng rời khỏi. Tuy rằng trong lòng hắn đang mắng Lưu Đồng nhát gan, nhưng hắn biết, vào lúc này cho dù đổi lại là hắn, hắn cũng không dám cầm đồng tiền đứng ở khoảng cách đó.</w:t>
      </w:r>
    </w:p>
    <w:p>
      <w:pPr>
        <w:pStyle w:val="BodyText"/>
      </w:pPr>
      <w:r>
        <w:t xml:space="preserve">- Ai bắn trước?</w:t>
      </w:r>
    </w:p>
    <w:p>
      <w:pPr>
        <w:pStyle w:val="BodyText"/>
      </w:pPr>
      <w:r>
        <w:t xml:space="preserve">Mặc dù Hứa Quyền đang hỏi Âu Dương, nhưng hắn lại lấy ra một mũi tên đầu tròn gài lên cung tiễn. Loại mũi tên này là mũi tên các cung tiễn thường sử dụng. Uy lực của nó kém hơn so với Tam Lăng Tiễn của Âu Dương không ít, nhưng so về độ chính xác lại tốt hơn nhiều.</w:t>
      </w:r>
    </w:p>
    <w:p>
      <w:pPr>
        <w:pStyle w:val="BodyText"/>
      </w:pPr>
      <w:r>
        <w:t xml:space="preserve">- Mời!</w:t>
      </w:r>
    </w:p>
    <w:p>
      <w:pPr>
        <w:pStyle w:val="BodyText"/>
      </w:pPr>
      <w:r>
        <w:t xml:space="preserve">Âu Dương nhìn thấy Hứa Quyền gài mũi tên liền biết, bọn họ căn bản cũng không phải cùng một cấp bậc. Nếu như mình dùng mũi tên đầu tròn không cần uy lực, chỉ cần mức độ tinh chuẩn, trong phạm vi 1500 bước hắn có thể dễ dàng bắn trúng lỗ thủng của đồng tiền.</w:t>
      </w:r>
    </w:p>
    <w:p>
      <w:pPr>
        <w:pStyle w:val="BodyText"/>
      </w:pPr>
      <w:r>
        <w:t xml:space="preserve">- Hừ!</w:t>
      </w:r>
    </w:p>
    <w:p>
      <w:pPr>
        <w:pStyle w:val="BodyText"/>
      </w:pPr>
      <w:r>
        <w:t xml:space="preserve">Hứa Quyền hừ lạnh một tiếng đặt mũi tên lên dây cung bắt đầu chậm rãi kéo chiến cung. Nhìn hắn kéo dài dây cung, tất cả mọi người đang ở thao trường đều nín thở. Vào lúc này cho dù là người doanh trại Thần Xạ trong lòng cũng hết sức lo lắng. Phải biết rằng, với khoảng cách này tỉ lệ trúng mục tiêu của Hứa Quyền chỉ có bảy phần mười. Nếu như ngay cả một mũi tên cũng không trúng, vậy doanh trại Thần Xạ sẽ rất mất mặt.</w:t>
      </w:r>
    </w:p>
    <w:p>
      <w:pPr>
        <w:pStyle w:val="BodyText"/>
      </w:pPr>
      <w:r>
        <w:t xml:space="preserve">Vèo...</w:t>
      </w:r>
    </w:p>
    <w:p>
      <w:pPr>
        <w:pStyle w:val="BodyText"/>
      </w:pPr>
      <w:r>
        <w:t xml:space="preserve">Mũi tên đầu tròn bay ra mang theo tiếng xé gió mạnh mẽ, bay thẳng về phía đồng tiền cách đó ngàn bước. Thời điểm mũi tên này bắn ra, trên mặt Hứa Quyền xuất hiện một nụ cười. Bởi vì hắn biết, mũi tên này của hắn có thể bắn trúng...</w:t>
      </w:r>
    </w:p>
    <w:p>
      <w:pPr>
        <w:pStyle w:val="BodyText"/>
      </w:pPr>
      <w:r>
        <w:t xml:space="preserve">chương thứ 49: Cỡi ngựa bắn cung</w:t>
      </w:r>
    </w:p>
    <w:p>
      <w:pPr>
        <w:pStyle w:val="BodyText"/>
      </w:pPr>
      <w:r>
        <w:t xml:space="preserve">Mũi tên xoay tròn trong không trung, phát ra tiếng xé gió khiến mọi người đều nghe thấy rõ ràng. Tiếng gió rít này kéo dài không bao lâu chợt nghe được một tiếng đinh nhỏ! Mọi người lại nhìn đồng tiền được treo ngoài một ngàn bước, đã thấy đồng tiền bị mũi tên bắn trúng, đang điên cuồng đong đưa ở đó.</w:t>
      </w:r>
    </w:p>
    <w:p>
      <w:pPr>
        <w:pStyle w:val="BodyText"/>
      </w:pPr>
      <w:r>
        <w:t xml:space="preserve">- Tốt!</w:t>
      </w:r>
    </w:p>
    <w:p>
      <w:pPr>
        <w:pStyle w:val="BodyText"/>
      </w:pPr>
      <w:r>
        <w:t xml:space="preserve">Mũi tên này bắn ra thực sự rất tuyệt. Cho dù là các binh sĩ vừa nãy còn chê cười doanh trại Thần Xạ muốn xa luân chiến với Âu Dương cũng bắt đầu lớn tiếng khen ngợi. Đặc biệt là người của doanh trại cung tiễn. Dưới cái nhìn của bọn họ, bắn đồng tiền ngoài ngàn bước như vậy gần như chính là biểu diễn kỹ thuật như thần.</w:t>
      </w:r>
    </w:p>
    <w:p>
      <w:pPr>
        <w:pStyle w:val="BodyText"/>
      </w:pPr>
      <w:r>
        <w:t xml:space="preserve">Người đứng trong sân và ngoài sân đều đang hô hoán. Hứa Quyền mỉm cười, vẻ mặt đầy kiêu ngạo nhìn sang Âu Dương. Theo hắn thấy, Âu Dương yêu cầu khoảng cách một ngàn bước này, chẳng qua là cố ý muốn làm khó hắn. Nhưng ai biết mình lại có thể bắn trúng. Hiện tại hắn muốn xem thử Âu Dương làm thể nào để đối mặt với cục diện này.</w:t>
      </w:r>
    </w:p>
    <w:p>
      <w:pPr>
        <w:pStyle w:val="BodyText"/>
      </w:pPr>
      <w:r>
        <w:t xml:space="preserve">Nhưng khi Hứa Quyền nhìn sang Âu Dương, lại phát hiện Âu Dương vẫn khinh miệt lắc đầu, hơn nữa còn thấp giọng nói:</w:t>
      </w:r>
    </w:p>
    <w:p>
      <w:pPr>
        <w:pStyle w:val="BodyText"/>
      </w:pPr>
      <w:r>
        <w:t xml:space="preserve">- Đáng buồn. Mũi tên đầu tròn có hiệu suất tinh chuẩn cao như vậy. Ngay cả một ngàn bước cũng không thể bắn trúng lỗ thủng trong đồng tiền. . .</w:t>
      </w:r>
    </w:p>
    <w:p>
      <w:pPr>
        <w:pStyle w:val="BodyText"/>
      </w:pPr>
      <w:r>
        <w:t xml:space="preserve">- Tiểu tử, nói thì ai chẳng nói được. Một lát nữa đến lượt ngươi, ta muốn xem thử ngươi làm sao bắn trúng lỗ thủng bên trong đồng tiền đó!</w:t>
      </w:r>
    </w:p>
    <w:p>
      <w:pPr>
        <w:pStyle w:val="BodyText"/>
      </w:pPr>
      <w:r>
        <w:t xml:space="preserve">Theo Hứa Quyền thấy, Âu Dương chỉ đang đố kỵ mà thôi.</w:t>
      </w:r>
    </w:p>
    <w:p>
      <w:pPr>
        <w:pStyle w:val="BodyText"/>
      </w:pPr>
      <w:r>
        <w:t xml:space="preserve">- Tại sao phải một lát nữa. Hiện tại cũng có thể!</w:t>
      </w:r>
    </w:p>
    <w:p>
      <w:pPr>
        <w:pStyle w:val="BodyText"/>
      </w:pPr>
      <w:r>
        <w:t xml:space="preserve">Âu Dương nói xong đã rút Tam Lăng Tiễn của mình từ trong túi đựng tên ra. Tam Lăng Tiễn vừa được rút ra, đám người vừa rồi còn đang hô hoán đều im bặt!</w:t>
      </w:r>
    </w:p>
    <w:p>
      <w:pPr>
        <w:pStyle w:val="BodyText"/>
      </w:pPr>
      <w:r>
        <w:t xml:space="preserve">Có lẽ bọn họ không biết về kỹ thuật bắn cung, nhưng một vài kiến thức cơ bản trong quân đội bọn họ cũng phải biết. Tam Lăng Tiễn này thực sự là mũi tên có uy lực mạnh nhất. Trên chiến trường nếu như muốn giết địch, phần lớn Thần Xạ Thủ hoặc là cung thủ khác sẽ lựa chọn Tam Lăng Tiễn. Dù sao loại mũi tên này có lực xuyên thấu mạnh hơn. Nếu như lực đạo đầy đủ, thậm chí có thể bắn thủng điểm yếu trên khiên sắt.</w:t>
      </w:r>
    </w:p>
    <w:p>
      <w:pPr>
        <w:pStyle w:val="BodyText"/>
      </w:pPr>
      <w:r>
        <w:t xml:space="preserve">Nhưng bây giờ không phải là so sánh về lực đạo mà so sánh về tinh chuẩn. Còn phải so sánh giữa Tam Lăng Tiễn và mũi tên đầu tròn nổi tiếng về mức độ tinh chuẩn nữa sao?</w:t>
      </w:r>
    </w:p>
    <w:p>
      <w:pPr>
        <w:pStyle w:val="BodyText"/>
      </w:pPr>
      <w:r>
        <w:t xml:space="preserve">Âu Dương chậm rãi đặt mũi tên lên trên dây cung. Lúc này hắn đã tiến vào tư thế chuẩn bị bắn cung, nhưng những người bên ngoài nhìn lại không hiểu!</w:t>
      </w:r>
    </w:p>
    <w:p>
      <w:pPr>
        <w:pStyle w:val="BodyText"/>
      </w:pPr>
      <w:r>
        <w:t xml:space="preserve">Lúc này ở khoảng cách một ngàn bước, đồng tiền mới bị Hứa Quyền bắn trúng đang không ngừng lay động. Tiểu tử này muốn làm gì? Lẽ nào hắn muốn ngắm cho đến khi đồng tiền dừng lại sao?</w:t>
      </w:r>
    </w:p>
    <w:p>
      <w:pPr>
        <w:pStyle w:val="BodyText"/>
      </w:pPr>
      <w:r>
        <w:t xml:space="preserve">Không chờ bọn họ nghĩ rõ ràng về vấn đề này, mũi tên trong tay Âu Dương đã bay ra! Vèo một tiếng, Tam Lăng Tiễn không hề phát ra tiếng xé gió mạnh mẽ như mũi tên đầu tròn, nhưng tốc độ của mũi tên này lại muốn vượt xa mũi tên đầu tròn tới mấy lần.</w:t>
      </w:r>
    </w:p>
    <w:p>
      <w:pPr>
        <w:pStyle w:val="BodyText"/>
      </w:pPr>
      <w:r>
        <w:t xml:space="preserve">Một tiếng mũi tên bắn trúng thân cây truyền đến. Nghe thấy tiếng động này, mọi người gần như theo bản năng đều cho rằng Âu Dương đã bắn trượt. Nhưng khi bọn họ đưa mắt nhìn về phía vị trí đồng tiền lại phát hiện không thấy đồng tiên trên thân cây nữa. Chỉ còn lại một sợi dây đỏ đang đung đưa ở đó.</w:t>
      </w:r>
    </w:p>
    <w:p>
      <w:pPr>
        <w:pStyle w:val="BodyText"/>
      </w:pPr>
      <w:r>
        <w:t xml:space="preserve">- Không thể nào như vậy được!</w:t>
      </w:r>
    </w:p>
    <w:p>
      <w:pPr>
        <w:pStyle w:val="BodyText"/>
      </w:pPr>
      <w:r>
        <w:t xml:space="preserve">Hứa Quyền nhìn điểm đến của Tam Lăng Tiễn phía xa. Mũi Tam Lăng Tiễn đã cắm sâu vào trong thân cây. Nhãn lực của hắn tốt hơn người bình thường rất nhiều! Hắn thấy rõ ràng mũi tên Tam Lăng Tiễn Âu Dương bắn ra hẳn đã bắn chuẩn xác vào lỗ thủng hình vuông giữa đồng tiền. Sau đó Tam Lăng Tiễn mang theo đồng tiền bắn vào trong thân cây. . .</w:t>
      </w:r>
    </w:p>
    <w:p>
      <w:pPr>
        <w:pStyle w:val="BodyText"/>
      </w:pPr>
      <w:r>
        <w:t xml:space="preserve">- Xảy ra chuyện gì vậy?</w:t>
      </w:r>
    </w:p>
    <w:p>
      <w:pPr>
        <w:pStyle w:val="BodyText"/>
      </w:pPr>
      <w:r>
        <w:t xml:space="preserve">Đám binh sĩ đứng bên ngoài không có thị lực tốt như Hứa Quyền, cho nên giờ phút này bọn họ vẫn đang hỏi nhau xem có chuyện gì xảy ra.</w:t>
      </w:r>
    </w:p>
    <w:p>
      <w:pPr>
        <w:pStyle w:val="BodyText"/>
      </w:pPr>
      <w:r>
        <w:t xml:space="preserve">- Ngươi đã thắng. . .</w:t>
      </w:r>
    </w:p>
    <w:p>
      <w:pPr>
        <w:pStyle w:val="BodyText"/>
      </w:pPr>
      <w:r>
        <w:t xml:space="preserve">Giọng nói của Hứa Quyền có hơi nhỏ. Mũi tên này khiến hắn thua tâm phục khẩu phục. Với mũi tên này cho dù hắn muốn giở trò quỷ cũng không có cơ hội! Mình không bắn được vào lỗ thủng bên trong đồng tiền, chỉ có thể bắn trúng viền ngoài của đồng tiền, thậm chí sát mép ngoài. Nhưng trong khi đồng tiền còn đang đong đưa di động, Âu Dương lại có thể chuẩn xác bắn trúng lỗ thủng trong đồng tiền, sau đó mang tiền đồng cắm vào trong thân cây. Sự chênh lêch này, cho dù là người không hiểu về cung tiễn cũng có thể hiểu rõ.</w:t>
      </w:r>
    </w:p>
    <w:p>
      <w:pPr>
        <w:pStyle w:val="BodyText"/>
      </w:pPr>
      <w:r>
        <w:t xml:space="preserve">- Thắng? Âu Dương thắng sao?</w:t>
      </w:r>
    </w:p>
    <w:p>
      <w:pPr>
        <w:pStyle w:val="BodyText"/>
      </w:pPr>
      <w:r>
        <w:t xml:space="preserve">Lâm Phong nhìn Lăng Túc một chút. Thật ra vừa nãy hắn cũng không nhìn rõ chuyện gì đã xảy ra.</w:t>
      </w:r>
    </w:p>
    <w:p>
      <w:pPr>
        <w:pStyle w:val="BodyText"/>
      </w:pPr>
      <w:r>
        <w:t xml:space="preserve">- Đương nhiên thắng! Hứa Quyền chỉ bắn trúng mép ngoài của đồng tiền. Nhưng Âu Dương lại có thể bắn trúng lỗ thủng của đồng tiền trong khi nó đang chuyển động, sau đó mang tiền đồng cắm vào thân cây. Ngươi nói có đúng là thắng hay không?</w:t>
      </w:r>
    </w:p>
    <w:p>
      <w:pPr>
        <w:pStyle w:val="BodyText"/>
      </w:pPr>
      <w:r>
        <w:t xml:space="preserve">Dù sao Lăng Túc cũng là người có linh nguyên. Thị lực của hắn tuy không sánh được với Âu Dương, nhưng với khoảng cách một ngàn bước hắn vẫn có thể nhìn thấy rõ ràng.</w:t>
      </w:r>
    </w:p>
    <w:p>
      <w:pPr>
        <w:pStyle w:val="BodyText"/>
      </w:pPr>
      <w:r>
        <w:t xml:space="preserve">Lăng Túc vừa mở miệng nói ra, những người xung quanh nhất thời trở nên yên ắng tới mức có thể nghe thấy kim rơi. Vừa nãy những người này còn đang thắc mắc không rõ chuyện gì đã xảy ra. Nhưng sau khi nghe Lăng Túc giảng giải tất cả những điều này, bọn họ có phần không tiếp nhận được.</w:t>
      </w:r>
    </w:p>
    <w:p>
      <w:pPr>
        <w:pStyle w:val="Compact"/>
      </w:pPr>
      <w:r>
        <w:br w:type="textWrapping"/>
      </w:r>
      <w:r>
        <w:br w:type="textWrapping"/>
      </w:r>
    </w:p>
    <w:p>
      <w:pPr>
        <w:pStyle w:val="Heading2"/>
      </w:pPr>
      <w:bookmarkStart w:id="73" w:name="chương-59-bắn-một-thành-hai"/>
      <w:bookmarkEnd w:id="73"/>
      <w:r>
        <w:t xml:space="preserve">51. Chương 59: Bắn Một Thành Hai</w:t>
      </w:r>
    </w:p>
    <w:p>
      <w:pPr>
        <w:pStyle w:val="Compact"/>
      </w:pPr>
      <w:r>
        <w:br w:type="textWrapping"/>
      </w:r>
      <w:r>
        <w:br w:type="textWrapping"/>
      </w:r>
      <w:r>
        <w:t xml:space="preserve">Bắn một đồng tiền ở ngoài một ngàn bước đã đủ khoa trương. Nhưng người ta còn bắn lúc đồng tiền đang di động. Cái này còn chưa tính là gì. Người ta còn có thể bắn trúng lỗ thủng của đồng tiền đang di động. Đáng sợ nhất chính là, người ta còn dùng mũi Tam Lăng Tiễn có độ chính xác kém xa mũi tên đầu tròn! Điều này chứng tỏ cái gì? Điều này chứng tỏ khoảng cách một ngàn bước đối với Âu Dương mà nói căn bản không tính là cái gì. Nếu như hắn dùng mũi tên đầu tròn, có lẽ trong khoảng cách 1500 bước cũng có thể bắn trúng mục tiêu.</w:t>
      </w:r>
    </w:p>
    <w:p>
      <w:pPr>
        <w:pStyle w:val="BodyText"/>
      </w:pPr>
      <w:r>
        <w:t xml:space="preserve">Khoảng cách này, sự tinh chuẩn này thực sự quá đáng sợ! Những người vừa này còn khinh thường đám người của doanh trại Thần Xạ muốn xa luân chiến với Âu Dương, hiện tại lại bắt đầu cầu nguyện cho doanh trại Thần Xạ! Cầu nguyện ngày hôm nay bọn họ đừng bị sỉ nhục quá thảm.</w:t>
      </w:r>
    </w:p>
    <w:p>
      <w:pPr>
        <w:pStyle w:val="BodyText"/>
      </w:pPr>
      <w:r>
        <w:t xml:space="preserve">- Hừ! Chỉ là vận khí tốt thôi!</w:t>
      </w:r>
    </w:p>
    <w:p>
      <w:pPr>
        <w:pStyle w:val="BodyText"/>
      </w:pPr>
      <w:r>
        <w:t xml:space="preserve">Lúc này Hứa Quyền chỉ có thể tìm cho mình một lý do như thế. Bởi vì hắn căn bản không thể nào tưởng tượng được, dùng Tam Lăng Tiễn bắn trúng lỗ thủng của đồng tiền ngoài một ngàn bước. Cho nên hắn chỉ có thể tin tưởng tất cả những điều này đều là do may mắn.</w:t>
      </w:r>
    </w:p>
    <w:p>
      <w:pPr>
        <w:pStyle w:val="BodyText"/>
      </w:pPr>
      <w:r>
        <w:t xml:space="preserve">Sau khi Hứa Quyền nói ra câu này, sắc mặt của những Thần Xạ Thủ khác cũng tốt hơn nhiều. Nếu như mũi tên này không phải là do may mắn có được, vậy những hạng mục tiếp theo không cần phải thi đấu nữa! Một Thần Xạ Thủ trong một ngàn bước muốn bắn chỗ nào thì bắn chỗ nào, không nói hắn có đúng là thiên hạ vô song hay không, chí ít khắp Đại Vận cũng không tìm được xạ thủ nào có thể đối địch.</w:t>
      </w:r>
    </w:p>
    <w:p>
      <w:pPr>
        <w:pStyle w:val="BodyText"/>
      </w:pPr>
      <w:r>
        <w:t xml:space="preserve">Hồ Hiểu Thông đứng ở bên ngoài thao trường, bản thân hắn cũng là một Lục Tiên tam giai. Vừa nãy hắn nhìn thấy rõ ràng tất cả những điều đã xảy ra. Mũi tên của Âu Dương có phải do may mắn hay không hắn rõ ràng nhất! Mũi tên kia hoàn toàn là một loại kỹ thuật bắn cung cấp tiên đoán. Hồ Hiểu Thông chỉ mới nhìn thấy kỹ thuật bắn cung này trên người Trì Bách Cường.</w:t>
      </w:r>
    </w:p>
    <w:p>
      <w:pPr>
        <w:pStyle w:val="BodyText"/>
      </w:pPr>
      <w:r>
        <w:t xml:space="preserve">- Đúng là nhãn lực của nguyên soái cường đại. Xem ra tiểu tử này thật sự nắm giữ kỹ thuật bắn cung không kém hơn Trì Bách Cường! Không rõ khi Trì Bách Cường biết có một người như thế tồn tại, với tính cách của hắn có thể từ ngàn dặm xa xôi chạy đến tìm Âu Dương để tỷ thí hay không? Hồ Hiểu Thông mỉm cười. Hắn biết, nếu như Đại Vận thật sự có thể có được một người như Trì Bách Cường, vậy Đại Vận dựa vào bộ binh kỵ binh cùng với Thần Xạ Thủ thật sự có bản lĩnh ép tam quốc.</w:t>
      </w:r>
    </w:p>
    <w:p>
      <w:pPr>
        <w:pStyle w:val="BodyText"/>
      </w:pPr>
      <w:r>
        <w:t xml:space="preserve">Lúc này Hồ Hiểu Thông đã bắt đầu ảo tưởng về một tương lai không xa, Đại Vận quốc cũng nắm giữ một đội ba trăm Thần Xạ, trên chiến trường đồng thời kéo cung bắn ra cục diện người ngã ngựa đổ.</w:t>
      </w:r>
    </w:p>
    <w:p>
      <w:pPr>
        <w:pStyle w:val="BodyText"/>
      </w:pPr>
      <w:r>
        <w:t xml:space="preserve">Hồ Hiểu Thông còn đang nghĩ, bên kia đã bắt đầu hạng mục cỡi ngựa bắn cung. Thật ra cỡi ngựa bắn cung đối với Thần Xạ Thủ mà nói có cũng được mà không có cũng được. Tuy nhiên đây cũng là một phương thức để khảo nghiệm. Dù sao người ở trên ngựa vẫn khó giữ thăng bằng hơn đứng trên mặt đất. Bình thường khi cỡi ngựa tỉ lệ bắn cung trúng mục tiêu chí ít giảm hai lần so với đứng bắn. Nhưng tất cả những điều này đối với Âu Dương mà nói, còn có thể là vấn đề sao? Sau khi nắm chắc kỹ thuật bắn cung tiên đoán, cho dù trong loạn quân hắn vẫn có thể một cung kéo ba mũi tên, đừng nói tới chuyện cỡi ngựa bắn cung. . .</w:t>
      </w:r>
    </w:p>
    <w:p>
      <w:pPr>
        <w:pStyle w:val="BodyText"/>
      </w:pPr>
      <w:r>
        <w:t xml:space="preserve">Hiện tại, ngựa đối với quân đông nam mà nói tương đối quý hiếm. Toàn bộ kỵ binh của quân đông nam gần như đã chết trận chín phần. Còn lại một phần cũng đã mất chiến mã. Hiện tại tính ra, có lẽ số lượng chiến mã toàn quân đông chưa tới ba trăm con. Đó là đã tính cả hai trăm con chiến mã của trung đội số 7 mới được chừng đó.</w:t>
      </w:r>
    </w:p>
    <w:p>
      <w:pPr>
        <w:pStyle w:val="BodyText"/>
      </w:pPr>
      <w:r>
        <w:t xml:space="preserve">Chỉ trong chốc lát, một Thần Xạ Thủ dắt hai con chiến mã từ phía xa đi tới. Tất nhiên hai con chiến mã này không thể sánh với chiến mã của quân đoàn Đao Nhọn, nhưng cũng được xem là hai con chiến mã không tồi.</w:t>
      </w:r>
    </w:p>
    <w:p>
      <w:pPr>
        <w:pStyle w:val="BodyText"/>
      </w:pPr>
      <w:r>
        <w:t xml:space="preserve">- Lưu Đồng! Giao cho ngươi!</w:t>
      </w:r>
    </w:p>
    <w:p>
      <w:pPr>
        <w:pStyle w:val="BodyText"/>
      </w:pPr>
      <w:r>
        <w:t xml:space="preserve">Hứa Quyền quay về phía Lưu Đồng, người đã chịu trách nhiệm treo đồng tiền trong trận thi đấu trước, nói. Trong toàn doanh trại Thần Xạ, nói về cỡi ngựa bắn cung Lưu Đồng chắc chắn là nhân vật số một. Bởi vì cho dù trên lưng ngựa hắn vẫn có thể bảo đảm sự vững vàng, tạo cơ sở tinh chuẩn cho mũi tên hắn bắn ra.</w:t>
      </w:r>
    </w:p>
    <w:p>
      <w:pPr>
        <w:pStyle w:val="BodyText"/>
      </w:pPr>
      <w:r>
        <w:t xml:space="preserve">Lưu Đồng quay về phía doanh trại Thần Xạ giơ một ngón tay cái lên. Bộ dáng kia chính là không có vấn đề. Sau đó hắn xoay người lên chiến mã quay về phía Âu Dương làm ra một tư thế khiêu khích nói:</w:t>
      </w:r>
    </w:p>
    <w:p>
      <w:pPr>
        <w:pStyle w:val="BodyText"/>
      </w:pPr>
      <w:r>
        <w:t xml:space="preserve">- Ngàn bước mười bia, ta bắt đầu trước!</w:t>
      </w:r>
    </w:p>
    <w:p>
      <w:pPr>
        <w:pStyle w:val="BodyText"/>
      </w:pPr>
      <w:r>
        <w:t xml:space="preserve">Ngàn bước mười bia nghĩa là trong khi chiến mã chạy ngàn bước, bắn ra mười mũi tên. Trong mười mũi tên này, người nào bắn trúng nhiều hồng tâm nhất người đó thắng.</w:t>
      </w:r>
    </w:p>
    <w:p>
      <w:pPr>
        <w:pStyle w:val="BodyText"/>
      </w:pPr>
      <w:r>
        <w:t xml:space="preserve">Dưới sự quan sát của vô số người, Lưu Đồng đã giục ngựa bắt đầu lao nhanh tới. Thật ra kỹ thuật cưỡi ngựa của Lưu Đồng rất tốt. Chí ít Âu Dương tự nhận về phương diện cưỡi ngựa mình không phải là đối thủ của hắn. Tuy nhiên ngày hôm nay không phải so tài về kỹ thuật cưỡi ngựa. Nếu như so tài về kỹ thuật cưỡi ngựa, kéo Lăng Túc ra đây không phải chớp mắt đã hạ gục tất cả sao?</w:t>
      </w:r>
    </w:p>
    <w:p>
      <w:pPr>
        <w:pStyle w:val="BodyText"/>
      </w:pPr>
      <w:r>
        <w:t xml:space="preserve">Nói thì chậm nhưng mọi việc diễn ra rất nhanh. Chỉ trong nháy mắt, Lưu Đồng đã phóng tới cách tấm bia thứ nhất chưa đầy mười bước. Hắn kéo cung tên. Mũi tên đầu tròn bay ra. Khi con chiến mã thoáng chạy ra bia ngắm thứ nhất, mũi tên đã vững vàng cắm vào bên trên hồng tâm. Mũi tên này bất kể là về lực đạo hay về phán đoán đều vô cùng xuất sắc. Cho dù là Âu Dương cũng phải gật đầu tán thưởng mũi tên này.</w:t>
      </w:r>
    </w:p>
    <w:p>
      <w:pPr>
        <w:pStyle w:val="BodyText"/>
      </w:pPr>
      <w:r>
        <w:t xml:space="preserve">Ngựa tiếp tục chạy như bay. Mũi tên thứ hai lại bắn ra. Tốc độ bắn tên của Lưu Đồng cực nhanh. Hai mũi tên này trước sau chỉ cách nhau khoảng bốn năm giây. Với tốc độ bắn tên như vậy, cho dù là Âu Dương cũng chỉ làm được đến vậy. Từ đây có thể thấy được kỹ thuật bắn cung của Lưu Đồng vẫn rất vững vàng.</w:t>
      </w:r>
    </w:p>
    <w:p>
      <w:pPr>
        <w:pStyle w:val="BodyText"/>
      </w:pPr>
      <w:r>
        <w:t xml:space="preserve">Mũi tên thứ hai hơi lệch khỏi hồng tâm, nhưng vẫn bắn vào bia. Tiếp theo mũi tên thứ ba lại bắn trúng hồng tâm, mũi tên thứ tư, mũi tên thứ năm... mãi đến tận mũi tên thứ mười. Thời gian còn chưa tới một phút, chiến mã chạy qua mười tấm bia. Tất cả những mũi tên của Lưu Đồng bắn ra đều trúng vào tấm bia ngắm. Trong đó có sáu mũi tên bắn trúng hồng tâm. Ba mũi tên thoáng lệch khỏi hồng tâm. Mũi tên cuối cùng lệch hơi lớn, nhưng mũi tên vẫn cắm vào trên tấm bia ngắm. Nhìn thấy thành tích như vậy, tất cả người của doanh trại Thần Xạ kể cả trung đội số 7 đều không hẹn cùng gật đầu tán thưởng.</w:t>
      </w:r>
    </w:p>
    <w:p>
      <w:pPr>
        <w:pStyle w:val="BodyText"/>
      </w:pPr>
      <w:r>
        <w:t xml:space="preserve">- Rất tốt! Lưu Đồng cỡi ngựa bắn cung quả nhiên là thiên hạ vô song...</w:t>
      </w:r>
    </w:p>
    <w:p>
      <w:pPr>
        <w:pStyle w:val="BodyText"/>
      </w:pPr>
      <w:r>
        <w:t xml:space="preserve">Thời điểm Hứa Quyền nói ra bốn chữ thiên hạ vô song này, hai mắt hắn nhìn chằm chằm Âu Dương, ý tứ dường như đang châm chọc!</w:t>
      </w:r>
    </w:p>
    <w:p>
      <w:pPr>
        <w:pStyle w:val="BodyText"/>
      </w:pPr>
      <w:r>
        <w:t xml:space="preserve">- Thiên hạ vô song sao? Vậy ta sẽ cho thấy bắn một thành hai!</w:t>
      </w:r>
    </w:p>
    <w:p>
      <w:pPr>
        <w:pStyle w:val="BodyText"/>
      </w:pPr>
      <w:r>
        <w:t xml:space="preserve">Âu Dương xoay người lên ngựa. Động tác lên ngựa của hắn không đẹp mắt như Lưu Đồng, thậm chí có chút thấp kém. Nhưng vẫn câu nói kia, ngày hôm nay không phải thi kỹ thuật cưỡi ngựa, mà thi về kỹ thuật bắn cung.</w:t>
      </w:r>
    </w:p>
    <w:p>
      <w:pPr>
        <w:pStyle w:val="BodyText"/>
      </w:pPr>
      <w:r>
        <w:t xml:space="preserve">Âu Dương ở trên ngựa kéo dây cương ngựa, sau đó hắn rút từ sau lưng ra mười mũi Tam Lăng Tiễn. Ngựa bắt đầu chạy nhanh theo vị trí Lưu Đồng vừa chạy lúc nãy. Rất nhanh, con ngựa đã đến vị trí tấm bia ngắm thứ nhất.</w:t>
      </w:r>
    </w:p>
    <w:p>
      <w:pPr>
        <w:pStyle w:val="Compact"/>
      </w:pPr>
      <w:r>
        <w:br w:type="textWrapping"/>
      </w:r>
      <w:r>
        <w:br w:type="textWrapping"/>
      </w:r>
    </w:p>
    <w:p>
      <w:pPr>
        <w:pStyle w:val="Heading2"/>
      </w:pPr>
      <w:bookmarkStart w:id="74" w:name="chương-60-còn-cần-phải-so-tài-nữa-sao"/>
      <w:bookmarkEnd w:id="74"/>
      <w:r>
        <w:t xml:space="preserve">52. Chương 60: Còn Cần Phải So Tài Nữa Sao?</w:t>
      </w:r>
    </w:p>
    <w:p>
      <w:pPr>
        <w:pStyle w:val="Compact"/>
      </w:pPr>
      <w:r>
        <w:br w:type="textWrapping"/>
      </w:r>
      <w:r>
        <w:br w:type="textWrapping"/>
      </w:r>
      <w:r>
        <w:t xml:space="preserve">Vèo...</w:t>
      </w:r>
    </w:p>
    <w:p>
      <w:pPr>
        <w:pStyle w:val="BodyText"/>
      </w:pPr>
      <w:r>
        <w:t xml:space="preserve">Một mũi Tam Lăng Tiễn nhanh đến mức cực hạn mang theo tiếng xé gió bay ra. Tiếp theo chợt nghe được một tiếng rắc. Khi tiếng động này truyền đến, tất cả mọi người trên thao trường, lập tức bối rối!</w:t>
      </w:r>
    </w:p>
    <w:p>
      <w:pPr>
        <w:pStyle w:val="BodyText"/>
      </w:pPr>
      <w:r>
        <w:t xml:space="preserve">- Trời ạ! Có thể như vậy sao?</w:t>
      </w:r>
    </w:p>
    <w:p>
      <w:pPr>
        <w:pStyle w:val="BodyText"/>
      </w:pPr>
      <w:r>
        <w:t xml:space="preserve">Hứa Quyền nhìn tấm bia ngắm thứ nhất. Ngay khi hắn đang tự hỏi có khả năng này không, lại nghe thấy một tiếng rắc truyền đến! Mũi tên thứ hai cũng giống như mũi tên thứ nhất, trực tiếp bổ đôi mũi tên Lưu Đồng cắm trên tấm bia ra làm hai.</w:t>
      </w:r>
    </w:p>
    <w:p>
      <w:pPr>
        <w:pStyle w:val="BodyText"/>
      </w:pPr>
      <w:r>
        <w:t xml:space="preserve">Mũi tên thứ ba... rắc... mũi tên thứ bốn, mũi tên thứ năm... Thoáng cái, Âu Dương đã giục ngựa chạy đến tấm bia cuối cùng. Tất cả mọi người ở thao trường đều nín thở. Bọn họ bắt đầu nghi ngờ, có phải bọn họ đang nằm mơ hay không.</w:t>
      </w:r>
    </w:p>
    <w:p>
      <w:pPr>
        <w:pStyle w:val="BodyText"/>
      </w:pPr>
      <w:r>
        <w:t xml:space="preserve">- Trúng!</w:t>
      </w:r>
    </w:p>
    <w:p>
      <w:pPr>
        <w:pStyle w:val="BodyText"/>
      </w:pPr>
      <w:r>
        <w:t xml:space="preserve">Mũi tên cuối cùng của Âu Dương bắn ra. Đồng thời hắn gầm lên một tiếng. Sau đó hắn từ trên ngựa nhảy xuống. Trong nháy mắt khi hắn chạm chân xuống đất, mũi tên cuối cùng đã chẻ đôi mũi tên do Lưu Đồng bắn ra trên tấm bia thứ mười!</w:t>
      </w:r>
    </w:p>
    <w:p>
      <w:pPr>
        <w:pStyle w:val="BodyText"/>
      </w:pPr>
      <w:r>
        <w:t xml:space="preserve">Chấn động! Đây là một sự chấn động tâm linh! Lưu Đồng đứng cách Âu Dương chưa đầy năm mươi bước, vẻ mặt si ngốc nhìn mười tấm bia ngắm kia. Mười mũi tên hắn bắn ra, tất cả đều bị mũi tên của Âu Dương chính xác chẻ làm đôi cắm vào đúng vị trí hắn đã bắn đến! Độ khó của điều này cao tới mức nào, Lưu Đồng hiểu rất rõ! Muốn bắn ra mũi tên như vậy, chắc chắn khó hơn gấp mười lần so với bắn trúng tất cả hồng tâm!</w:t>
      </w:r>
    </w:p>
    <w:p>
      <w:pPr>
        <w:pStyle w:val="BodyText"/>
      </w:pPr>
      <w:r>
        <w:t xml:space="preserve">Tuy hồng tâm nhỏ, nhưng cũng bằng nắm tay của một người. Muốn trúng mục tiêu hồng tâm, luyện tập nhiều là có thể làm được. Nhưng mỗi lần đều phải tìm chính xác vị trí mũi tên mình bắn ra, sau đó chẻ đôi mũi tên của mình. Đây là trình độ con người có thể đạt được sao?</w:t>
      </w:r>
    </w:p>
    <w:p>
      <w:pPr>
        <w:pStyle w:val="BodyText"/>
      </w:pPr>
      <w:r>
        <w:t xml:space="preserve">Thiên hạ vô song! Hiện tại mặt Hứa Quyền đã tái lại. Vừa nãy hắn muốn dùng bốn từ thiên hạ vô song để sỉ nhục Âu Dương. Hắn cố ý dùng thiên hạ vô song để hình dung Lưu Đồng chính là muốn đả kích Âu Dương một chút. Cho đến giờ phút này hắn mới biết tại sao lúc mới bắt đầu Âu Dương tại nói ra câu nói kia:</w:t>
      </w:r>
    </w:p>
    <w:p>
      <w:pPr>
        <w:pStyle w:val="BodyText"/>
      </w:pPr>
      <w:r>
        <w:t xml:space="preserve">- Thiên hạ vô song sao? Vậy ta cho ngươi thấy bắn một thành hai...</w:t>
      </w:r>
    </w:p>
    <w:p>
      <w:pPr>
        <w:pStyle w:val="BodyText"/>
      </w:pPr>
      <w:r>
        <w:t xml:space="preserve">Lúc hắn mới nói ra câu nói nòi, không ai hiểu được ý của hắn. Nhưng Âu Dương lại dùng phương thức này nói cho mọi người biết, ở trước mặt hắn không có bốn chữ thiên hạ vô song!</w:t>
      </w:r>
    </w:p>
    <w:p>
      <w:pPr>
        <w:pStyle w:val="BodyText"/>
      </w:pPr>
      <w:r>
        <w:t xml:space="preserve">Toàn bộ thao trường trở nên yên tĩnh. Mọi người đều đang nhìn chằm chằm vào mười tấm bia, đều đang nhìn những mũi tên bị chẻ làm đôi. Trong lòng bọn họ đang suy nghĩ, liệu có phải mình đang nằm mơ hay không? Cũng có người đang thầm ước ao có được kỹ thuật bắn cung như Âu Dương.</w:t>
      </w:r>
    </w:p>
    <w:p>
      <w:pPr>
        <w:pStyle w:val="BodyText"/>
      </w:pPr>
      <w:r>
        <w:t xml:space="preserve">Hiện tại trong lòng Hồ Hiểu Thông lại vô cùng chấn động! Lần đầu tiên hắn nghe nói Âu Dương ở trên chiến trường từng lấy sức của một người bình thường bắn ra mũi tên khiến Mộc Vãn Phong một Yêu Chiến Sĩ phải vi phạm điều ước của tứ quốc cũng muốn giết chết hắn, hắn còn cho rằng đây chỉ là lời đồn đại không đáng tin cậy. Nhưng ngày hôm nay sau hai lần nhìn thấy Âu Dương ra tay, hắn hiểu rõ, thật may Thần Xạ Thủ này chỉ là một người bình thường. Nếu như hắn là một Yêu Chiến Sĩ, vậy hắn chính là kẻ hủy diệt của Lục Tiên!</w:t>
      </w:r>
    </w:p>
    <w:p>
      <w:pPr>
        <w:pStyle w:val="BodyText"/>
      </w:pPr>
      <w:r>
        <w:t xml:space="preserve">Với kỹ thuật bắn cung như vậy, lại thêm kỹ năng có thể chui xuống đất mai phục của Yêu Chiến Sĩ, một khi đối thủ gặp phải Âu Dương, hắn có thể đột nhiên từ phía sau bắn ra một mũi tên. Hồ Hiểu Thông cảm thấy đây quả thực chính là ác mộng của Lục Tiên!</w:t>
      </w:r>
    </w:p>
    <w:p>
      <w:pPr>
        <w:pStyle w:val="BodyText"/>
      </w:pPr>
      <w:r>
        <w:t xml:space="preserve">- Đáng tiếc, thật đáng tiếc!</w:t>
      </w:r>
    </w:p>
    <w:p>
      <w:pPr>
        <w:pStyle w:val="BodyText"/>
      </w:pPr>
      <w:r>
        <w:t xml:space="preserve">Hồ Hiểu Thông than đáng tiếc. Hắn có thể nhìn thấy thiên phú của Âu Dương, xem ra cũng không phải chỉ kém bình thường. Cho dù bọn họ dùng một đống đan dược, chắc hẳn có thể ăn chết no cũng chỉ khiến hắn đạt tới Yêu Chiến Sĩ nhất giai. Nhất định phải là Yêu Chiến Sĩ tam giai mới có thể chui xuống đất. Nếu như Âu Dương thật sự có thể tu luyện tới tam giai, vậy hắn có thể phục kích tướng lĩnh của đối phương trên chiến trường. Chắc hẳn người ta chết như thế nào cũng không biết. Nhưng thiên phú này lại thần kỳ như vậy. Người có năng lực không nhất định có thiên phú. Nhưng có thiên phú lại không nỗ lực.</w:t>
      </w:r>
    </w:p>
    <w:p>
      <w:pPr>
        <w:pStyle w:val="BodyText"/>
      </w:pPr>
      <w:r>
        <w:t xml:space="preserve">Trì Bách Cường chính là một người không có năng lực tu luyện. Kỹ thuật bắn tên của hắn cũng vào dạng thần cấp. Nếu như hắn có thể trở thành Yêu cung thủ, như vậy thời điểm đối kháng với Hồng Minh quốc, sợ là không có Lục Tiên nào dám xuất hiện. Nhưng đáng tiếc hắn cũng giống với Âu Dương đều thuộc loại không có cách nào trở thành Yêu Chiến Sĩ...</w:t>
      </w:r>
    </w:p>
    <w:p>
      <w:pPr>
        <w:pStyle w:val="BodyText"/>
      </w:pPr>
      <w:r>
        <w:t xml:space="preserve">- Ta thắng sao?</w:t>
      </w:r>
    </w:p>
    <w:p>
      <w:pPr>
        <w:pStyle w:val="BodyText"/>
      </w:pPr>
      <w:r>
        <w:t xml:space="preserve">Âu Dương nhìn Lưu Đồng đứng phía trước nói. Câu nói này mang đầy sắc thái khiêu khích. Nếu như trước khi tỷ thí Âu Dương nói như vậy, Lưu Đồng nhất định sẽ đáp trả. Nhưng bây giờ đối mặt với một yêu quái giống như Âu Dương, cho dù hắn muốn mở miệng cũng cảm thấy không có sức.</w:t>
      </w:r>
    </w:p>
    <w:p>
      <w:pPr>
        <w:pStyle w:val="BodyText"/>
      </w:pPr>
      <w:r>
        <w:t xml:space="preserve">- Kỹ thuật bắn cung của tiểu tử Âu Dương này quá đáng sợ!</w:t>
      </w:r>
    </w:p>
    <w:p>
      <w:pPr>
        <w:pStyle w:val="BodyText"/>
      </w:pPr>
      <w:r>
        <w:t xml:space="preserve">Lâm Phong đứng ở phía sau Lăng Túc. Cho đến giờ phút này hắn vẫn chìm đắm trong giây phút khi mũi tên của Âu Dương bắn tới chính xác chẻ đôi mũi tên của đối phương.</w:t>
      </w:r>
    </w:p>
    <w:p>
      <w:pPr>
        <w:pStyle w:val="BodyText"/>
      </w:pPr>
      <w:r>
        <w:t xml:space="preserve">Đây đã không thể gọi là tỷ thí nữa. Đây hoàn toàn là buổi biểu diễn cá nhân của Âu Dương. Dường như không phải tất cả doanh trại Thần Xạ đến khiêu khích, mà nhiệt tình phối hợp với buổi diễn của hắn. Hơn nữa còn là đặc biệt phối hợp...</w:t>
      </w:r>
    </w:p>
    <w:p>
      <w:pPr>
        <w:pStyle w:val="BodyText"/>
      </w:pPr>
      <w:r>
        <w:t xml:space="preserve">- Điều đáng sợ hơn ngươi còn chưa thấy đâu!</w:t>
      </w:r>
    </w:p>
    <w:p>
      <w:pPr>
        <w:pStyle w:val="BodyText"/>
      </w:pPr>
      <w:r>
        <w:t xml:space="preserve">Trái lại Lăng Túc vẫn có vẻ rất bình tĩnh. Tuy rằng vừa nãy Âu Dương ra tay xuất thần nhập hóa, nhưng chỉ biểu diễn bắn một mũi tên tinh chuẩn thôi. Nếu như so với một cung bắn ra bốn mũi tên bắn trúng bốn vị trí khác nhau kia, đây quả thật không tính là gì.</w:t>
      </w:r>
    </w:p>
    <w:p>
      <w:pPr>
        <w:pStyle w:val="BodyText"/>
      </w:pPr>
      <w:r>
        <w:t xml:space="preserve">- Ôi...</w:t>
      </w:r>
    </w:p>
    <w:p>
      <w:pPr>
        <w:pStyle w:val="BodyText"/>
      </w:pPr>
      <w:r>
        <w:t xml:space="preserve">Trong lúc nhất thời dường như Hứa Quyền đã già hơn rất nhiều. Hắn thở dài cúi đầu. Hắn biết ngày hôm nay bọn họ thua hoàn toàn triệt để. Tuy rằng Âu Dương bắn ra thành tích tương tự như Lưu Đồng, nhưng người sáng suốt cũng biết rốt cuộc là ai thắng. Ba cuộc tỷ thí, bọn họ đã thua hai trận. Trận cuối cùng còn cần phải thi nữa sao? Cho dù thắng trận cuối thì làm được gì?</w:t>
      </w:r>
    </w:p>
    <w:p>
      <w:pPr>
        <w:pStyle w:val="BodyText"/>
      </w:pPr>
      <w:r>
        <w:t xml:space="preserve">Hứa Quyền nghĩ tới những điều này, bỗng nhiên trên mặt hắn lộ ra một nụ cười âm hiểm:</w:t>
      </w:r>
    </w:p>
    <w:p>
      <w:pPr>
        <w:pStyle w:val="BodyText"/>
      </w:pPr>
      <w:r>
        <w:t xml:space="preserve">- Không phải ngươi tự xưng là thiên hạ vô song sao? Chúng ta không thắng được ngươi, nhưng một khi tên Trì Bách Cường điên cuồng kia biết có một Thần Xạ Thủ như vậy, cho dù là vạn dặm xa xôi hắn cũng sẽ tới so cao thấp với Âu Dương!</w:t>
      </w:r>
    </w:p>
    <w:p>
      <w:pPr>
        <w:pStyle w:val="BodyText"/>
      </w:pPr>
      <w:r>
        <w:t xml:space="preserve">Hứa Quyền thầm nghĩ. Tuy nhiên nụ cười thâm hiểm trên mặt hắn lại không bị người khác chú ý. Bởi vì giờ phút này hắn không phải là nhân vật chính. Nhân vật chính là Âu Dương đang diễu võ dương oai giữa sân.</w:t>
      </w:r>
    </w:p>
    <w:p>
      <w:pPr>
        <w:pStyle w:val="BodyText"/>
      </w:pPr>
      <w:r>
        <w:t xml:space="preserve">- Còn cần phải thi đấu trận thứ ba nữa không? Một chọi một hay một chọi với một đám các ngươi?</w:t>
      </w:r>
    </w:p>
    <w:p>
      <w:pPr>
        <w:pStyle w:val="BodyText"/>
      </w:pPr>
      <w:r>
        <w:t xml:space="preserve">Âu Dương thực sự không nể mặt. Hắn đi tới bên cạnh Hứa Quyền nói. Ngày hôm nay hắn muốn đánh Hứa Quyền một cách triệt để.</w:t>
      </w:r>
    </w:p>
    <w:p>
      <w:pPr>
        <w:pStyle w:val="BodyText"/>
      </w:pPr>
      <w:r>
        <w:t xml:space="preserve">- Hừ! Tiểu tử, ngươi không cần ngông cuồng. Doanh trại Thần Xạ chúng ta tự nhận không phải là đối thủ của ngươi. Nhưng muốn tên tuổi thiên hạ vô song này sao? Hãy cứ chờ mà xem.</w:t>
      </w:r>
    </w:p>
    <w:p>
      <w:pPr>
        <w:pStyle w:val="BodyText"/>
      </w:pPr>
      <w:r>
        <w:t xml:space="preserve">Hứa Quyền sầm mặt lại quét mắt nhìn Âu Dương đầy vẻ khinh bỉ, giống như ánh mắt trung đội số 7 đang nhìn hắn. Sau đó hắn quay về phía đám người của doanh trại Thần Xạ hét lớn một tiếng.</w:t>
      </w:r>
    </w:p>
    <w:p>
      <w:pPr>
        <w:pStyle w:val="BodyText"/>
      </w:pPr>
      <w:r>
        <w:t xml:space="preserve">- Đi!</w:t>
      </w:r>
    </w:p>
    <w:p>
      <w:pPr>
        <w:pStyle w:val="Compact"/>
      </w:pPr>
      <w:r>
        <w:br w:type="textWrapping"/>
      </w:r>
      <w:r>
        <w:br w:type="textWrapping"/>
      </w:r>
    </w:p>
    <w:p>
      <w:pPr>
        <w:pStyle w:val="Heading2"/>
      </w:pPr>
      <w:bookmarkStart w:id="75" w:name="chương-61-62-ngón-tay-vàng"/>
      <w:bookmarkEnd w:id="75"/>
      <w:r>
        <w:t xml:space="preserve">53. Chương 61 + 62: Ngón Tay Vàng</w:t>
      </w:r>
    </w:p>
    <w:p>
      <w:pPr>
        <w:pStyle w:val="Compact"/>
      </w:pPr>
      <w:r>
        <w:br w:type="textWrapping"/>
      </w:r>
      <w:r>
        <w:br w:type="textWrapping"/>
      </w:r>
      <w:r>
        <w:t xml:space="preserve">Hai mươi bốn người của doanh trại Thần Xạ liền rời đi. Thoáng chốc đã không còn thấy bóng dáng.</w:t>
      </w:r>
    </w:p>
    <w:p>
      <w:pPr>
        <w:pStyle w:val="BodyText"/>
      </w:pPr>
      <w:r>
        <w:t xml:space="preserve">- Hừ Hừ! Chờ xem? Chỉ bằng đám rác rưởi các ngươi sao?</w:t>
      </w:r>
    </w:p>
    <w:p>
      <w:pPr>
        <w:pStyle w:val="BodyText"/>
      </w:pPr>
      <w:r>
        <w:t xml:space="preserve">Trong lòng Âu Dương thầm nghĩ, nhưng hắn cũng không vì vậy mà coi khinh đối thủ. Cái này gọi là thương sáng dễ tránh ám tiễn khó phòng. Ai biết hôm nay người của doanh trại Thần Xạ bị mình sỉ nhục, tương lai có thể xuất hiện một yêu thiêu thân nào không. Cho nên cẩn thận một chút vẫn tốt hơn.</w:t>
      </w:r>
    </w:p>
    <w:p>
      <w:pPr>
        <w:pStyle w:val="BodyText"/>
      </w:pPr>
      <w:r>
        <w:t xml:space="preserve">- Thực lực! Vẫn là thực lực. Xem ra cần phải nhân thời gian nghỉ ngơi nhanh chóng tu luyện Hóa Yêu Quyết! Một khi ta thành Yêu Chiến Sĩ, vậy cho dù đám người kia có thêm lá gan, bọn họ cũng không dám đến khiêu khích ta!</w:t>
      </w:r>
    </w:p>
    <w:p>
      <w:pPr>
        <w:pStyle w:val="BodyText"/>
      </w:pPr>
      <w:r>
        <w:t xml:space="preserve">Âu Dương nắm chặt nắm đấm. Hắn biết, đây là một thế giới chỉ coi trọng thực lực. Muốn nhận được sự tôn trọng của người khác nhất định phải xuất ra thực lực khiến người khác tin phục. Điều này cũng chính là nguyên nhân khiến Âu Dương có can đảm khiêu khích toàn bộ doanh trại Thần Xạ.</w:t>
      </w:r>
    </w:p>
    <w:p>
      <w:pPr>
        <w:pStyle w:val="BodyText"/>
      </w:pPr>
      <w:r>
        <w:t xml:space="preserve">- Đừng xem, đừng xem nữa! Mau đi đi!</w:t>
      </w:r>
    </w:p>
    <w:p>
      <w:pPr>
        <w:pStyle w:val="BodyText"/>
      </w:pPr>
      <w:r>
        <w:t xml:space="preserve">Hồ Hiểu Thông nhìn người của doanh trại Thần Xạ rời đi, lúc này hắn biết Âu Dương xem như đã đắc tội doanh trại Thần Xạ một cách triệt để. Tuy nhiên hắn cũng không có cách nào. Nếu như ngày hôm nay Âu Dương lựa chọn thỏa hiệp, vậy doanh trại Thần Xạ sẽ càng không buông tha. Âu Dương dùng thắng lợi mang tính áp đảo cho doanh trại Thần Xạ một bạt tai. Cho dù bọn họ có ý xấu cũng chỉ có thể đợi sau khi chiến tranh chấm dứt.</w:t>
      </w:r>
    </w:p>
    <w:p>
      <w:pPr>
        <w:pStyle w:val="BodyText"/>
      </w:pPr>
      <w:r>
        <w:t xml:space="preserve">Hồ Hiểu Thông biết, cho dù doanh trại Thần Xạ có thêm một lá gan, trong chiến trường hoặc là trong quân doanh bọn họ cũng không dám làm gì Âu Dương. Đại Vận quốc có thủ đoạn rất tàn nhẫn đối với hành động tự giết lẫn nhau. Một khi phát hiện người như vậy, bất kể là bản thân hắn hay người nhà của hắn đều tuyệt đối khó tránh khỏi cái chết. Người nhà của Thần Xạ Thủ đều ở trong Đại Vận quốc. Nếu như bọn họ dám làm xằng làm bậy, chẳng khác nào không để ý tới sự an nguy của người nhà.</w:t>
      </w:r>
    </w:p>
    <w:p>
      <w:pPr>
        <w:pStyle w:val="BodyText"/>
      </w:pPr>
      <w:r>
        <w:t xml:space="preserve">Hồ Hiểu Thông vừa xua đám binh lính tản đi, vừa đi đến bên cạnh Âu Dương đang bị vây trong một đám kỵ sĩ của trung đội số 7.</w:t>
      </w:r>
    </w:p>
    <w:p>
      <w:pPr>
        <w:pStyle w:val="BodyText"/>
      </w:pPr>
      <w:r>
        <w:t xml:space="preserve">- Quân sư!</w:t>
      </w:r>
    </w:p>
    <w:p>
      <w:pPr>
        <w:pStyle w:val="BodyText"/>
      </w:pPr>
      <w:r>
        <w:t xml:space="preserve">Lăng Túc nhìn thấy Hồ Hiểu Thông đi tới. Tuy rằng hắn không nhận ra Hồ Hiểu Thông, nhưng hắn nhận ra y phục trên người Hồ Hiểu Thông. Đây là y phục của một quân sư trong quân.</w:t>
      </w:r>
    </w:p>
    <w:p>
      <w:pPr>
        <w:pStyle w:val="BodyText"/>
      </w:pPr>
      <w:r>
        <w:t xml:space="preserve">- Lăng Túc đúng không?</w:t>
      </w:r>
    </w:p>
    <w:p>
      <w:pPr>
        <w:pStyle w:val="BodyText"/>
      </w:pPr>
      <w:r>
        <w:t xml:space="preserve">Hồ Hiểu Thông nhìn Lăng Túc đang đứng thẳng tại đó. Tuy rằng Lăng Túc còn trẻ tuổi, nhưng vẫn có vài phần khí phách của Lăng Trung Thiên. Khí phách của Lăng Túc là do chân chính chém giết trong chiến trường đi ra. Đây mới thực sự là khí phách chân chính.</w:t>
      </w:r>
    </w:p>
    <w:p>
      <w:pPr>
        <w:pStyle w:val="BodyText"/>
      </w:pPr>
      <w:r>
        <w:t xml:space="preserve">- Chào quân sư!</w:t>
      </w:r>
    </w:p>
    <w:p>
      <w:pPr>
        <w:pStyle w:val="BodyText"/>
      </w:pPr>
      <w:r>
        <w:t xml:space="preserve">Lăng Túc không hề dựa dẫm vào thân phận của cha mình. Từ đầu đến cuối hắn đều cảm thấy thân phận của chính mình chỉ là đội trưởng trung đội số 7. Cũng bởi vì tính cách hắn như vậy, hắn được vô số người khen ngợi, không kiêu không nóng nảy.</w:t>
      </w:r>
    </w:p>
    <w:p>
      <w:pPr>
        <w:pStyle w:val="BodyText"/>
      </w:pPr>
      <w:r>
        <w:t xml:space="preserve">- Lần này biểu hiện của trung đội số 7 rất tốt. Sau khi chiến tranh kết thúc nhất định sẽ nhận được không ít ban thưởng. Nhưng hiện tại vẫn chưa phải là thời điểm nói về điều này. Tuy quân Tây Kỳ bị đánh lùi một đợt, nhưng với tính cách của Trịnh Công Danh, nhiều nhất chỉ năm ngày sau hắn nhất định có thể tổ chức công thành. Lần tới sẽ không dễ đánh như vậy. Cho nên nhân mấy ngày này nên chuẩn bị một chút đi!</w:t>
      </w:r>
    </w:p>
    <w:p>
      <w:pPr>
        <w:pStyle w:val="BodyText"/>
      </w:pPr>
      <w:r>
        <w:t xml:space="preserve">Hồ Hiểu Thông không nói gì thêm. Hắn hiểu rõ trung đội số 7 lợi hại, nhưng lợi hại hơn nữa cũng chỉ có hai trăm người. Trong lúc mấy chục vạn đại quân chém giết, chuyện hai trăm người có thể làm được thật sự rất có hạn.</w:t>
      </w:r>
    </w:p>
    <w:p>
      <w:pPr>
        <w:pStyle w:val="BodyText"/>
      </w:pPr>
      <w:r>
        <w:t xml:space="preserve">Sau khi nói xong hắn liền xoay người rời đi. Lăng Túc nhìn theo bóng của Hồ Hiểu Thông nhún vai. Hắn không hiểu rốt cuộc Hồ Hiểu Thông định biểu đạt điều gì.</w:t>
      </w:r>
    </w:p>
    <w:p>
      <w:pPr>
        <w:pStyle w:val="BodyText"/>
      </w:pPr>
      <w:r>
        <w:t xml:space="preserve">- Đừng gây rối nữa! Nhanh đi về huấn luyện một chút. Nhiều nhất là năm ngày, Tây Kỳ có thể sẽ lại đánh tới. Đến lúc đó chúng ta lại chơi đùa một trận nữa.</w:t>
      </w:r>
    </w:p>
    <w:p>
      <w:pPr>
        <w:pStyle w:val="BodyText"/>
      </w:pPr>
      <w:r>
        <w:t xml:space="preserve">Lăng Túc vung tay lên, kêu gọi người của trung đội số 7 trở về nơi bọn họ đóng quân. Nhưng bất kể như thế nào, ngày hôm nay Âu Dương đều là nhân vật chính. Hai lần biểu diễn của hắn hoàn toàn mang tính áp đảo, không chỉ khiến quân đông nam biết tới thực lực Thần Xạ Thủ Âu Dương tự xưng là thiên hạ vô song, cũng khiến kị sĩ mới gia nhập của trung đội số 7 biết, Âu Dương chưa bao giờ theo bọn họ huấn luyện, trên chiến trường hầu như chỉ đi dạo chung quanh nhưng hắn không hề đơn giản như bọn họ tưởng tượng.</w:t>
      </w:r>
    </w:p>
    <w:p>
      <w:pPr>
        <w:pStyle w:val="BodyText"/>
      </w:pPr>
      <w:r>
        <w:t xml:space="preserve">Dùng thực lực để chứng minh tất cả. Đây là phương pháp của Âu Dương, cũng là phương pháp hữu hiệu nhất ở đây. Trải qua cuộc thi đấu bất ngờ ngày hôm nay, Âu Dương tin tưởng, trong vòng năm ngày hắn có thể có được thời gian nghỉ ngơi cố gắng tu luyện Hóa Yêu Quyết của mình một chút.</w:t>
      </w:r>
    </w:p>
    <w:p>
      <w:pPr>
        <w:pStyle w:val="BodyText"/>
      </w:pPr>
      <w:r>
        <w:t xml:space="preserve">Nói đến Hóa Yêu Quyết, trong lòng Âu Dương lại kích động. Có lẽ Hóa Yêu Quyết này trong mắt Lăng Túc không tính là công pháp gì tốt, nhưng đối với người mới học như Âu Dương mà nói chắc chắn là bảo vật cấp thần điển.</w:t>
      </w:r>
    </w:p>
    <w:p>
      <w:pPr>
        <w:pStyle w:val="BodyText"/>
      </w:pPr>
      <w:r>
        <w:t xml:space="preserve">Bởi vì Hóa Yêu Quyết chính là chìa khóa khiến hắn mở ra con đường cường giả, tạo ra một thành tựu ở thế giới này. Hắn có thể đàng hoàng làm một Thần Xạ Thủ thiên hạ vô song hay không đều phải dựa vào Hóa Yêu Quyết này...</w:t>
      </w:r>
    </w:p>
    <w:p>
      <w:pPr>
        <w:pStyle w:val="BodyText"/>
      </w:pPr>
      <w:r>
        <w:t xml:space="preserve">Âu Dương đang một mình tĩnh tọa trong lều vải của trung đội số 7. Phía ngoài lều vải không ngừng truyền đến những tiếng hô huấn luyện của trung đội số 7. Nhưng ở tại trung đội số 7 lâu như vậy, hơn nữa đã chém giết vô số lần ngoài chiến trường, Âu Dương đã không còn bị áp lực đối với với những âm thanh như thế nữa.</w:t>
      </w:r>
    </w:p>
    <w:p>
      <w:pPr>
        <w:pStyle w:val="BodyText"/>
      </w:pPr>
      <w:r>
        <w:t xml:space="preserve">Âu Dương lấy Hóa Yêu Quyết của Mộc Vãn Phong ra, tiếp tục lật xem. Thật ra hắn đã xem quyển Hóa Yêu Quyết này mấy lần. Tất cả những phương pháp tu luyện không tính là phức tạp. Chủ yếu nhất vẫn là hấp thu linh nguyên bên ngoài ngưng kết thành yêu đan.</w:t>
      </w:r>
    </w:p>
    <w:p>
      <w:pPr>
        <w:pStyle w:val="BodyText"/>
      </w:pPr>
      <w:r>
        <w:t xml:space="preserve">Ban đầu Âu Dương nghĩ việc ngưng kết yêu đan này hẳn phải cực kỳ khó khăn. Nhưng thực tế sau khi nhìn thấy Hóa Yêu Quyết, Âu Dương mới hiểu được tại sao mọi người đều có thẻ nhìn thấy thứ thiên phú không ngừng được cường điệu này.</w:t>
      </w:r>
    </w:p>
    <w:p>
      <w:pPr>
        <w:pStyle w:val="BodyText"/>
      </w:pPr>
      <w:r>
        <w:t xml:space="preserve">Thiên phú trong miệng mọi người của thế giới này thực tế chỉ là năng lực nhận biết và hấp thu linh nguyên của thân thể. Năng lực này càng mạnh, đánh giá thiên phú của hắn lại càng cao. Âu Dương đã từng thử. Năng lực nhận biết của hắn đối với linh nguyên quả thật không mạnh. Cho dù dưới sự chỉ dẫn của Hóa Yêu Quyết, trên thực tế hắn chỉ có thể cảm giác được lượng linh nguyên vô cùng ít ỏi.</w:t>
      </w:r>
    </w:p>
    <w:p>
      <w:pPr>
        <w:pStyle w:val="BodyText"/>
      </w:pPr>
      <w:r>
        <w:t xml:space="preserve">- Tốc độ hấp thu linh nguyên của ta có lẽ còn chưa bằng một phần trăm của Lăng Túc. Muốn dựa vào tốc độ này để hấp thu đầy đủ linh nguyên ngưng kết ra yêu đan, xem ra rất khó!</w:t>
      </w:r>
    </w:p>
    <w:p>
      <w:pPr>
        <w:pStyle w:val="BodyText"/>
      </w:pPr>
      <w:r>
        <w:t xml:space="preserve">Âu Dương thử một hồi, hắn phát hiện mình có thể dựa vào công pháp Hóa Yêu Quyết hấp thu nhiều tia khí tức linh nguyên. Nhưng những khí tức này vẫn quá ít ỏi. Muốn ngưng kết ra yêu đan, mức độ khó khăn rất cao.</w:t>
      </w:r>
    </w:p>
    <w:p>
      <w:pPr>
        <w:pStyle w:val="BodyText"/>
      </w:pPr>
      <w:r>
        <w:t xml:space="preserve">- Ôi... thành sự tại nhân! Không có gì không làm được, chỉ có điều có dám làm hay không!</w:t>
      </w:r>
    </w:p>
    <w:p>
      <w:pPr>
        <w:pStyle w:val="BodyText"/>
      </w:pPr>
      <w:r>
        <w:t xml:space="preserve">Âu Dương vừa động viên tinh thần cho mình vừa bắt đầu chậm rãi hấp thu linh nguyên khí tức. Tốc độ hấp thu của hắn quả thật rất chậm. Tuy rằng trên Hóa Yêu Quyết có rất nhiều lời chú giải nhưng so với có giáo viên hướng dẫn thực tế vẫn kém xa.</w:t>
      </w:r>
    </w:p>
    <w:p>
      <w:pPr>
        <w:pStyle w:val="BodyText"/>
      </w:pPr>
      <w:r>
        <w:t xml:space="preserve">Linh nguyên không ngừng từ lỗ chân lông của Âu Dương đưa vào trong thân thể của hắn. Dưới sự dẫn dắt hợp lý, những khí tức linh nguyên này chậm rãi ngưng tụ về phía vị trí trái tim của Âu Dương.</w:t>
      </w:r>
    </w:p>
    <w:p>
      <w:pPr>
        <w:pStyle w:val="BodyText"/>
      </w:pPr>
      <w:r>
        <w:t xml:space="preserve">Tốc độ ngưng tụ linh nguyên rất chậm. Nếu dựa vào tốc độ như vậy, muốn lấp kín nơi này sau đó hoá lỏng lại gia cố hóa thành yêu đan, chỉ sợ ít nhất phải cần thời gian mười năm mới có thể hoàn thành.</w:t>
      </w:r>
    </w:p>
    <w:p>
      <w:pPr>
        <w:pStyle w:val="BodyText"/>
      </w:pPr>
      <w:r>
        <w:t xml:space="preserve">Tuy nhiên Âu Dương không quá chú ý tới điều này. Dù sao bước đầu tiên là quan trọng nhất. Nếu như ngay cả tự tin bước đi bước đầu tiên còn không có, vậy sau này cứ an tâm làm Thần Xạ Thủ là được rồi.</w:t>
      </w:r>
    </w:p>
    <w:p>
      <w:pPr>
        <w:pStyle w:val="BodyText"/>
      </w:pPr>
      <w:r>
        <w:t xml:space="preserve">Linh nguyên chậm rãi ngưng tụ đến vị trí trái tim. Âu Dương biết, tuy rằng chậm, nhưng mình làm vẫn có hiệu quả. Chung quy vẫn tốt hơn nhiều so với những người ngay cả cảm ứng linh nguyên cũng không làm được.</w:t>
      </w:r>
    </w:p>
    <w:p>
      <w:pPr>
        <w:pStyle w:val="BodyText"/>
      </w:pPr>
      <w:r>
        <w:t xml:space="preserve">Trong lòng Âu Dương không ngừng tự an ủi mình. Muốn trở thành kẻ ở trên người khác nhất định phải chịu khổ trong khổ! Nhưng ngay thời điểm hắn đang suy ngẫm, trong bụng dưới của hắn bỗng nhiên xuất hiện một lực lượng kỳ diệu. Lực lượng này theo sự dẫn sắt của linh nguyên hướng về phía trái tim của hắn. Cảm giác được sự tồn tại của lực lượng này, Âu Dương cuống quít tạm dừng hấp thu. Khi hắn dừng lại, lực lượng kia liền quay ngược trở về bên trong đan điền của hắn.</w:t>
      </w:r>
    </w:p>
    <w:p>
      <w:pPr>
        <w:pStyle w:val="BodyText"/>
      </w:pPr>
      <w:r>
        <w:t xml:space="preserve">- Đây là...</w:t>
      </w:r>
    </w:p>
    <w:p>
      <w:pPr>
        <w:pStyle w:val="BodyText"/>
      </w:pPr>
      <w:r>
        <w:t xml:space="preserve">Đây là lần đầu tiên Âu Dương cảm giác được sự tồn tại của lực lượng này. Hiện tại hắn cảm thấy có chút buồn bực. Tại sao trong thân thể của mình lại có lực lượng như vậy? So với một tia khí tức yếu ớt do linh nguyên ngưng tụ ra, lực lượng vừa nãy cường đại hơn gấp ngàn vạn lần.</w:t>
      </w:r>
    </w:p>
    <w:p>
      <w:pPr>
        <w:pStyle w:val="BodyText"/>
      </w:pPr>
      <w:r>
        <w:t xml:space="preserve">- Lẽ nào...</w:t>
      </w:r>
    </w:p>
    <w:p>
      <w:pPr>
        <w:pStyle w:val="BodyText"/>
      </w:pPr>
      <w:r>
        <w:t xml:space="preserve">Âu Dương dường như nghĩ tới điều gì! Hắn đứng dậy đi tới phía trước lều vải, quay về bên ngoài kêu lớn với Lăng Túc đang huấn luyện:</w:t>
      </w:r>
    </w:p>
    <w:p>
      <w:pPr>
        <w:pStyle w:val="BodyText"/>
      </w:pPr>
      <w:r>
        <w:t xml:space="preserve">- Đội trưởng! Ta muốn bế quan tu luyện. Tuyệt đối đừng để người tới quấy rầy ta!</w:t>
      </w:r>
    </w:p>
    <w:p>
      <w:pPr>
        <w:pStyle w:val="BodyText"/>
      </w:pPr>
      <w:r>
        <w:t xml:space="preserve">- Kêu la cái gì! Biết rồi, biết rồi!</w:t>
      </w:r>
    </w:p>
    <w:p>
      <w:pPr>
        <w:pStyle w:val="BodyText"/>
      </w:pPr>
      <w:r>
        <w:t xml:space="preserve">Lăng Túc đang huấn luyện vui vẻ, chợt nghe Âu Dương kêu to, trong lòng rất bất mãn trừng mắt với gia hỏa Âu Dương nhàn nhã này một cái.</w:t>
      </w:r>
    </w:p>
    <w:p>
      <w:pPr>
        <w:pStyle w:val="BodyText"/>
      </w:pPr>
      <w:r>
        <w:t xml:space="preserve">Âu Dương nhận được câu trả lời chắc chắn của Lăng Túc, hắn lại quay vào trong lều vải. Hắn tin tưởng lời nói của Lăng Túc. Chỉ cần Lăng Túc đáp ứng, cho dù quân Tây Kỳ đánh tới, cũng không có vấn đề.</w:t>
      </w:r>
    </w:p>
    <w:p>
      <w:pPr>
        <w:pStyle w:val="BodyText"/>
      </w:pPr>
      <w:r>
        <w:t xml:space="preserve">Lại ngồi xếp bằng dưới đất, Âu Dương bắt đầu chầm rãi hấp thu khí tức linh nguyên. Tuy nhiên lần này hắn không sử dụng phương pháp hấp thu toàn thân, mà chỉ hấp thu linh nguyên ở bụng dưới! Quả nhiên! Lực lượng vừa xuất hiện lúc nãy lại theo linh nguyên từ từ di chuyển về phía vị trí trái tim của hắn.</w:t>
      </w:r>
    </w:p>
    <w:p>
      <w:pPr>
        <w:pStyle w:val="BodyText"/>
      </w:pPr>
      <w:r>
        <w:t xml:space="preserve">- Thứ này có thể ngưng tụ thành yêu đan không?</w:t>
      </w:r>
    </w:p>
    <w:p>
      <w:pPr>
        <w:pStyle w:val="BodyText"/>
      </w:pPr>
      <w:r>
        <w:t xml:space="preserve">Bản thân Âu Dương cũng không biết có thể làm như vậy được hay không. Nhưng nếu lực lượng này thuộc về mình, chung quy nó không thể nào hại mình chứ? Thử một lần chắc hẳn không có vấn đề đâu.</w:t>
      </w:r>
    </w:p>
    <w:p>
      <w:pPr>
        <w:pStyle w:val="BodyText"/>
      </w:pPr>
      <w:r>
        <w:t xml:space="preserve">Lực lượng bị linh nguyên dẫn dắt từ từ đi tới vị trí trái tim của Âu Dương. Lực lượng này vừa mới đi tới trái tim của Âu Dương, Âu Dương liền cảm giác toàn thân mình giống như bị đông cứng lại. Giờ phút này, lực lượng này giống như không nghe theo sự chỉ huy của hắn.</w:t>
      </w:r>
    </w:p>
    <w:p>
      <w:pPr>
        <w:pStyle w:val="BodyText"/>
      </w:pPr>
      <w:r>
        <w:t xml:space="preserve">- Hết rồi!</w:t>
      </w:r>
    </w:p>
    <w:p>
      <w:pPr>
        <w:pStyle w:val="BodyText"/>
      </w:pPr>
      <w:r>
        <w:t xml:space="preserve">Vào lúc này, trong lòng Âu Dương chỉ có một suy nghĩ như vậy. Nhưng hắn còn chưa suy nghĩ rõ ràng, lực lượng này đã cắn nuốt tất cả linh nguyên tại trái tim của hắn!</w:t>
      </w:r>
    </w:p>
    <w:p>
      <w:pPr>
        <w:pStyle w:val="BodyText"/>
      </w:pPr>
      <w:r>
        <w:t xml:space="preserve">Sau khi cắn nuốt hết khí tức linh nguyên, lực lượng này không gây tổn hại tới Âu Dương như suy nghĩ của hắn. Trái lại nó bắt đầu từ từ khuếch tán. Cuối cùng không ngờ lực lượng này đã bao phủ lấy trái tim. Cùng lúc đó, toàn thân Âu Dương cũng khôi phục được khả năng hoạt động!</w:t>
      </w:r>
    </w:p>
    <w:p>
      <w:pPr>
        <w:pStyle w:val="BodyText"/>
      </w:pPr>
      <w:r>
        <w:t xml:space="preserve">- Chuyện này... Không thể nào như vậy được...</w:t>
      </w:r>
    </w:p>
    <w:p>
      <w:pPr>
        <w:pStyle w:val="BodyText"/>
      </w:pPr>
      <w:r>
        <w:t xml:space="preserve">Âu Dương ngồi yên trên mặt đất. Vừa mới xảy ra chuyện gì vậy? Vừa nãy sau khi lực lượng khó hiểu này bất ngờ hấp thu linh nguyên đã trợ giúp hắn hoàn thành bước đầu tiên để ngưng tụ yêu đan— yêu khí hoá lỏng!</w:t>
      </w:r>
    </w:p>
    <w:p>
      <w:pPr>
        <w:pStyle w:val="BodyText"/>
      </w:pPr>
      <w:r>
        <w:t xml:space="preserve">Yêu khí chính là một cách gọi của linh nguyên. Đây là cách Yêu Chiến Sĩ gọi lực lượng của mình. Muốn ngưng kết ra yêu đan, bước thứ nhất chính là biến linh khí trong trái tim mình từ khí thành chất lỏng. Mà một khi đạt được giai đoạn này, vậy chỉ còn cách ngưng kết ra yêu đan chân chính một bước cuối cùng là có thể cô đọng thành hình!</w:t>
      </w:r>
    </w:p>
    <w:p>
      <w:pPr>
        <w:pStyle w:val="BodyText"/>
      </w:pPr>
      <w:r>
        <w:t xml:space="preserve">Người bình thường hay thiên tài muốn từ một người cái gì cũng không biết thành công hoá lỏng, cho dù có đan dược trợ cấp, nếu không cần thời gian ba năm, năm năm căn bản không thể làm được. Nhưng gia hoả Âu Dương này lại chỉ cần chưa tới một ngày đã làm được. Điều này giải thích thế nào?</w:t>
      </w:r>
    </w:p>
    <w:p>
      <w:pPr>
        <w:pStyle w:val="BodyText"/>
      </w:pPr>
      <w:r>
        <w:t xml:space="preserve">- Mụ nội nó, không phải mình là thiên tài trăm vạn năm mới xuất hiện một lần trong truyền thuyết, sau khi bị người ta xem là vô dụng, cuối cùng một bước lên trời?</w:t>
      </w:r>
    </w:p>
    <w:p>
      <w:pPr>
        <w:pStyle w:val="BodyText"/>
      </w:pPr>
      <w:r>
        <w:t xml:space="preserve">Âu Dương ảo tưởng, nhưng điều này cũng chỉ có thể là ảo tưởng. Bởi vì khi hắn nhận được một vài thứ hắn cũng mất đi một vài thứ khác.</w:t>
      </w:r>
    </w:p>
    <w:p>
      <w:pPr>
        <w:pStyle w:val="BodyText"/>
      </w:pPr>
      <w:r>
        <w:t xml:space="preserve">- Ôi... Đừng suy nghĩ lung tung nữa!</w:t>
      </w:r>
    </w:p>
    <w:p>
      <w:pPr>
        <w:pStyle w:val="BodyText"/>
      </w:pPr>
      <w:r>
        <w:t xml:space="preserve">Âu Dương vỗ vỗ vào đầu mình. Hắn bắt đầu quan sát sự biến hóa trong thân thể của mình. Lúc này trong trái tim của hắn, lực lượng yêu khí biến ảo ra một thế giới nho nhỏ ở trạng thái lỏng. Nhưng Âu Dương nhanh chóng phát hiện ra chỗ khác lạ. Thế giới ở trạng thái hóa lỏng của mình không hề giống thế giới màu xanh trên Hóa Yêu Quyết đã nói. Không ngờ thế giới ở trạng thái hóa lỏng của mình lại là một biển máu!</w:t>
      </w:r>
    </w:p>
    <w:p>
      <w:pPr>
        <w:pStyle w:val="BodyText"/>
      </w:pPr>
      <w:r>
        <w:t xml:space="preserve">- Đây chẳng lẽ là do lực lượng kia tạo thành?</w:t>
      </w:r>
    </w:p>
    <w:p>
      <w:pPr>
        <w:pStyle w:val="BodyText"/>
      </w:pPr>
      <w:r>
        <w:t xml:space="preserve">Âu Dương nghĩ tới lực lượng vừa nãy. Thật ra hắn cơ bản đã phán đoán ra khởi nguồn của lực lượng kia! Đây hẳn là lực lượng do mình tu luyện Hàng Long Thập Bát Chưởng suốt nửa nay sinh ra. Thời điểm Âu Dương nghĩ tới điều này, hắn lập tức đứng dậy bắt đầu đánh Hàng Long Thập Bát Chưởng! Nhưng hắn vừa luyện, thiếu chút nữa đã khóc lớn!</w:t>
      </w:r>
    </w:p>
    <w:p>
      <w:pPr>
        <w:pStyle w:val="BodyText"/>
      </w:pPr>
      <w:r>
        <w:t xml:space="preserve">- Ta ngất! Đúng là không có nhân tính! Ta vốn có ngón tay vàng. Kết quả lại biến ngón tay vàng thành ngón tay đồng... Đây đúng là bi kịch...</w:t>
      </w:r>
    </w:p>
    <w:p>
      <w:pPr>
        <w:pStyle w:val="BodyText"/>
      </w:pPr>
      <w:r>
        <w:t xml:space="preserve">Âu Dương kêu lên một tiếng bi thảm. Bởi vì giây phút hắn nhận được yêu khí hoá lỏng, hắn đã hiểu rõ mình đã mất cơ hội tiếp tục tu luyện Hàng Long Thập Bát Chưởng. Tuy rằng Âu Dương không biết rốt cuộc Hàng Long Thập Bát Chưởng này là gì, nhưng không nghi ngờ chút nào, tu luyện Hàng Long Thập Bát Chưởng này còn vượt xa phương thức tu luyện Yêu Chiến Sĩ. Mình đã tu luyện ở đây bao lâu? Không ngờ Hàng Long Thập Bát Chưởng đã trợ giúp mình lực lượng đủ để ngưng tụ đạt được trình độ hoá lỏng yêu đan.</w:t>
      </w:r>
    </w:p>
    <w:p>
      <w:pPr>
        <w:pStyle w:val="BodyText"/>
      </w:pPr>
      <w:r>
        <w:t xml:space="preserve">Nếu như mình có thể tìm được phương thức tu luyện hợp lý, như vậy tu luyện cái gọi là Hàng Long Thập Bát Chưởng kia không chừng thật sự có thể một chưởng đánh ra Ngũ Trảo Kim Long bay trên bầu trời giống như trong ti vi!</w:t>
      </w:r>
    </w:p>
    <w:p>
      <w:pPr>
        <w:pStyle w:val="BodyText"/>
      </w:pPr>
      <w:r>
        <w:t xml:space="preserve">Đáng tiếc khi phát hiện ra, có suy nghĩ gì cũng đã muộn. Mất thì đã mất rồi. Cho dù có hối hận cũng vô ích. Hiện tại Âu Dương không suy nghĩ tới những điều này nữa. Hắn chỉ có thể suy nghĩ làm sao tiếp tục đi trên con đường Yêu Chiến Sĩ.</w:t>
      </w:r>
    </w:p>
    <w:p>
      <w:pPr>
        <w:pStyle w:val="BodyText"/>
      </w:pPr>
      <w:r>
        <w:t xml:space="preserve">- Đã hoá lỏng. Bước kế tiếp chính là ngưng tụ thành yêu đan ở trạng thái rắn. Chỉ cần yêu đan vừa thành, vậy có thể yêu hóa thân thể và vũ khí thành một Yêu Chiến Sĩ nhất giai.</w:t>
      </w:r>
    </w:p>
    <w:p>
      <w:pPr>
        <w:pStyle w:val="BodyText"/>
      </w:pPr>
      <w:r>
        <w:t xml:space="preserve">Âu Dương nghĩ đến Yêu Chiến Sĩ, trong lòng hắn cảm thấy có chút an ủi.</w:t>
      </w:r>
    </w:p>
    <w:p>
      <w:pPr>
        <w:pStyle w:val="Compact"/>
      </w:pPr>
      <w:r>
        <w:br w:type="textWrapping"/>
      </w:r>
      <w:r>
        <w:br w:type="textWrapping"/>
      </w:r>
    </w:p>
    <w:p>
      <w:pPr>
        <w:pStyle w:val="Heading2"/>
      </w:pPr>
      <w:bookmarkStart w:id="76" w:name="chương-63-huyết-sắc-."/>
      <w:bookmarkEnd w:id="76"/>
      <w:r>
        <w:t xml:space="preserve">54. Chương 63: Huyết Sắc .</w:t>
      </w:r>
    </w:p>
    <w:p>
      <w:pPr>
        <w:pStyle w:val="Compact"/>
      </w:pPr>
      <w:r>
        <w:br w:type="textWrapping"/>
      </w:r>
      <w:r>
        <w:br w:type="textWrapping"/>
      </w:r>
      <w:r>
        <w:t xml:space="preserve">Mở Hóa Yêu Quyết ra, Âu Dương bắt đầu quan sát phương pháp chuyển biến yêu đan từ trạng thái lỏng thành trạng thái rắn. Về phần tại sao trạng thái lỏng lại có màu đỏ như máu, hắn cũng không quá lưu ý. Dù sao lực lượng của mình hoàn toàn không phải do hấp thu linh nguyên, mà do dựa vào lực lượng vốn thuộc về Hàng Long Thập Bát Chưởng. Bởi vậy có một ít biến dị cũng bình thường.</w:t>
      </w:r>
    </w:p>
    <w:p>
      <w:pPr>
        <w:pStyle w:val="BodyText"/>
      </w:pPr>
      <w:r>
        <w:t xml:space="preserve">- Ai nói lão tử không là phải thiên tài. Lão tử chính là thiên tài thế giới. Cho dù là thiên tài chí ít cũng phải một, hai năm mới có thể hoá lỏng. Ta chỉ cần một ngày đã có thể làm được. Ha ha ha ha. . .</w:t>
      </w:r>
    </w:p>
    <w:p>
      <w:pPr>
        <w:pStyle w:val="BodyText"/>
      </w:pPr>
      <w:r>
        <w:t xml:space="preserve">Âu Dương tùy ý cười. Tiếng cười của hắn đã khiến những kỵ sĩ trung đội số 7 đang nghỉ ngơi bên ngoài phải chú ý. Những người này đã nhận được mệnh lệnh của Lăng Túc, cho dù xảy ra bất kỳ chuyện gì cũng không cho phép quấy rầy Âu Dương. Cho nên tuy bọn họ nghe thấy Âu Dương phát ra tiếng cười như điên dại, nhưng bọn họ chỉ nhìn một chút cũng không hề tới gần.</w:t>
      </w:r>
    </w:p>
    <w:p>
      <w:pPr>
        <w:pStyle w:val="BodyText"/>
      </w:pPr>
      <w:r>
        <w:t xml:space="preserve">...</w:t>
      </w:r>
    </w:p>
    <w:p>
      <w:pPr>
        <w:pStyle w:val="BodyText"/>
      </w:pPr>
      <w:r>
        <w:t xml:space="preserve">Trong quân doanh Tây Kỳ, Trịnh Công Danh đang ngồi trong lều lớn của mình. Lúc này trong lều lớn của hắn, hai người trẻ tuổi một nam một nữ đang đứng trước mặt của hắn.</w:t>
      </w:r>
    </w:p>
    <w:p>
      <w:pPr>
        <w:pStyle w:val="BodyText"/>
      </w:pPr>
      <w:r>
        <w:t xml:space="preserve">- Đằng Nhi, Tú Nhi, chiến trường không thể giống với hoàng cung. Chỉ hơi bất cẩn một chút sẽ chết. . .</w:t>
      </w:r>
    </w:p>
    <w:p>
      <w:pPr>
        <w:pStyle w:val="BodyText"/>
      </w:pPr>
      <w:r>
        <w:t xml:space="preserve">Trịnh Công Danh nhìn hai người cháu đang đứng trước mắt mình có chút bất đắc dĩ. Hai tiểu tử này đến đây xem cái gì? Ở đây khác với đi du lịch bên ngoài. Trên chiến trường cho dù là một Yêu Chiến Sĩ lục giai như hắn cũng bị nguy hiểm. Hai tên tiểu tử này một người là nhất giai, một người là nhị giai. Nếu như dưới tình trạng không sử dụng lực lượng cũng không khác người bình thường là mấy.</w:t>
      </w:r>
    </w:p>
    <w:p>
      <w:pPr>
        <w:pStyle w:val="BodyText"/>
      </w:pPr>
      <w:r>
        <w:t xml:space="preserve">Tứ quốc lại có điều ước. Mặc dù Yêu Chiến Sĩ ở trên chiến trường, trừ phi đều là Tu luyện giả, bằng không tuyệt đối không cho phép ra tay đối với binh lính bình thường. Hai tên tiểu tử này ở chỗ này có thể làm được gì.</w:t>
      </w:r>
    </w:p>
    <w:p>
      <w:pPr>
        <w:pStyle w:val="BodyText"/>
      </w:pPr>
      <w:r>
        <w:t xml:space="preserve">- Hoàng thúc, phụ hoàng nói để chúng ta tới quan sát một chút sự tàn nhẫn trên chiến trường, không để chúng ta trở thành bông hoa trong nhà kính. . .</w:t>
      </w:r>
    </w:p>
    <w:p>
      <w:pPr>
        <w:pStyle w:val="BodyText"/>
      </w:pPr>
      <w:r>
        <w:t xml:space="preserve">Nữ tử được gọi là Tú Nhi chu cái miệng nhỏ nhìn Trịnh Công Danh nói.</w:t>
      </w:r>
    </w:p>
    <w:p>
      <w:pPr>
        <w:pStyle w:val="BodyText"/>
      </w:pPr>
      <w:r>
        <w:t xml:space="preserve">- Ôi. . . Hoàng huynh thực sự quá dung túng cho hai người các ngươi. Tuy nhiên ta đã nói trước, trong quân đội không có hoàng tử, công chúa. Nơi này chỉ có binh sĩ. Không nghe lời đều phải xử theo quân pháp!</w:t>
      </w:r>
    </w:p>
    <w:p>
      <w:pPr>
        <w:pStyle w:val="BodyText"/>
      </w:pPr>
      <w:r>
        <w:t xml:space="preserve">Tuy rằng Trịnh Công Danh rất yêu quý cháu trai cháu gái của mình, nhưng hắn vẫn có thể công tư rõ ràng. Trong quân doanh, nếu như hắn không thể đối xử bình đẳng, vậy không chừng hai người sẽ gây chuyện làm náo loạn nơi này.</w:t>
      </w:r>
    </w:p>
    <w:p>
      <w:pPr>
        <w:pStyle w:val="BodyText"/>
      </w:pPr>
      <w:r>
        <w:t xml:space="preserve">- Hoàng thúc yên tâm, chúng ta chỉ tới xem mà thôi!</w:t>
      </w:r>
    </w:p>
    <w:p>
      <w:pPr>
        <w:pStyle w:val="BodyText"/>
      </w:pPr>
      <w:r>
        <w:t xml:space="preserve">Trịnh Đan Đằng gật đầu. Tuy nhiên vẻ giảo hoạt trong mắt của hắn vẫn không thoát khỏi con mắt của Trịnh Công Danh.</w:t>
      </w:r>
    </w:p>
    <w:p>
      <w:pPr>
        <w:pStyle w:val="BodyText"/>
      </w:pPr>
      <w:r>
        <w:t xml:space="preserve">Trịnh Công Danh lắc đầu quay về hai người nói:</w:t>
      </w:r>
    </w:p>
    <w:p>
      <w:pPr>
        <w:pStyle w:val="BodyText"/>
      </w:pPr>
      <w:r>
        <w:t xml:space="preserve">- Các ngươi đi tới doanh địa của ta nghỉ ngơi trước mấy ngày đã. Năm ngày sau, chúng ta sẽ phát động một đợt công kích. Đến lúc đó hai người các ngươi đứng bên cạnh ta nhìn là được rồi.</w:t>
      </w:r>
    </w:p>
    <w:p>
      <w:pPr>
        <w:pStyle w:val="BodyText"/>
      </w:pPr>
      <w:r>
        <w:t xml:space="preserve">Bóng đêm từ từ phủ xuống, đèn đuốc được thắp sáng khắp nơi bên trong Kiến Phong Thành. Lúc này trong quân doanh đã tạm thời trở nên yên tĩnh. Các tướng sĩ ngồi quây lại với nhau thành từng nhóm trước lửa trại bàn về đề tài mỗi người cảm thấy hứng thú.</w:t>
      </w:r>
    </w:p>
    <w:p>
      <w:pPr>
        <w:pStyle w:val="BodyText"/>
      </w:pPr>
      <w:r>
        <w:t xml:space="preserve">Âu Dương vẫn ngồi trong lều vải. Hiện tại hắn đang thử nghiệm chuyển đổi từ trạng thái lỏng sang trạng thái rắn. Một khi yêu đan tiến vào trạng thái lỏng, đã không cần linh nguyên nữa mà cần nén chúng lại.</w:t>
      </w:r>
    </w:p>
    <w:p>
      <w:pPr>
        <w:pStyle w:val="BodyText"/>
      </w:pPr>
      <w:r>
        <w:t xml:space="preserve">Đến một bước này, trên căn bản chỉ cần không phải là kẻ ngu ngốc khẳng định có thể trở thành công trở thành Yêu Chiến Sĩ. Nhưng Âu Dương vẫn rất cẩn thận. Hắn không hề nóng lòng muốn thành đan, mà tiến lên dần dần.</w:t>
      </w:r>
    </w:p>
    <w:p>
      <w:pPr>
        <w:pStyle w:val="BodyText"/>
      </w:pPr>
      <w:r>
        <w:t xml:space="preserve">Mình chỉ trong một ngày đã ngưng tụ ra yêu đan. Điều này vốn đã rất khó tin nổi. Mình ngưng tụ ra yêu đan ở trạng thái lỏng còn có màu máu. Xem ra màu sắc quỷ dị này vẫn khiến người ta cảm thấy bất an.</w:t>
      </w:r>
    </w:p>
    <w:p>
      <w:pPr>
        <w:pStyle w:val="BodyText"/>
      </w:pPr>
      <w:r>
        <w:t xml:space="preserve">Yêu đan ở trạng thái lỏng dưới sự khống chế của Âu Dương từ từ chảy xuôi về phía trái tim. Sau đó tại vị trí trái tim, nó tạo thành một vòng xoáy nho nhỏ. Sau đó đã thấy những chất lỏng linh nguyên vừa hình thành không ngừng ngưng tụ tại trung tâm của vòng xoáy này. Sau khi rất nhiều chất lỏng tiến vào vòng xoáy, bên trong vòng xoáy bất ngờ tạo thành một yêu đan nhỏ bằng hạt đậu xanh có màu đỏ như máu. Huyết Sắc Yêu Đan này mới vừa xuất hiện, Âu Dương lập tức cầm Thứ Kiêu Cung trong tay.</w:t>
      </w:r>
    </w:p>
    <w:p>
      <w:pPr>
        <w:pStyle w:val="BodyText"/>
      </w:pPr>
      <w:r>
        <w:t xml:space="preserve">Tay cầm Thứ Kiêu Cung, Âu Dương bắt đầu dẫn dắt lực lượng tiếp tục chảy xuôi về phía vòng xoáy. Khoảng chừng mười phút sau, tất cả chất lỏng biến mất hoàn toàn. Một Huyết Sắc Yêu Đan to bằng hạt đậu đã xuất hiện trong tim Âu Dương. Âu Dương biết vào lúc này vẫn chưa hoàn toàn thành công. Bởi vì hắn vẫn chưa đi hết bước dẫn dắt yêu đan yêu hóa vũ khí và thân thể!</w:t>
      </w:r>
    </w:p>
    <w:p>
      <w:pPr>
        <w:pStyle w:val="BodyText"/>
      </w:pPr>
      <w:r>
        <w:t xml:space="preserve">Âu Dương điều động yêu đan từ trong tim mình chậm rãi di chuyển đến vị trí cánh tay. Vào giây phút yêu đan xuất hiện trên cánh tay, Thứ Kiêu Cung trong tay của hắn điên cuồng chớp động. Một cơn lốc từ trên người hắn phát ra. Cơn lốc trực tiếp thổi tung lều vải bay lên không trung. Biến cố như vậy đã khiến tất cả quân doanh đều bị kinh động!</w:t>
      </w:r>
    </w:p>
    <w:p>
      <w:pPr>
        <w:pStyle w:val="BodyText"/>
      </w:pPr>
      <w:r>
        <w:t xml:space="preserve">Người phát hiện biến cố này đầu tiên, chính là Bì Ba! Bản thân Bì Ba Yêu Chiến Sĩ ngũ giai. Về phương diện cảm nhận rất mạnh. Khi hắn phát hiện ra khí tức này, suy nghĩ đầu tiên của hắn chính là không thể nào!</w:t>
      </w:r>
    </w:p>
    <w:p>
      <w:pPr>
        <w:pStyle w:val="BodyText"/>
      </w:pPr>
      <w:r>
        <w:t xml:space="preserve">Đây rõ ràng cho thấy một người bình thường đã đạt được Yêu Chiến Sĩ phát ra yêu khí hóa thân! Trong quân doanh chỉ có hắn là Yêu Chiến Sĩ và Hồ Hiểu Thông là Lục Tiên. Vậy còn người nào có thể đột phá?</w:t>
      </w:r>
    </w:p>
    <w:p>
      <w:pPr>
        <w:pStyle w:val="BodyText"/>
      </w:pPr>
      <w:r>
        <w:t xml:space="preserve">Hơn nữa cho dù là đột phá, người này chắc chắn sẽ không lựa chọn nơi hỗn loạn như quân doanh. Chỉ cần thoáng bị yêu hóa này cắt qua, hậu quả có lẽ chính là tan xương nát thịt. Nhưng hiện tại Bì Ba cũng không nghĩ được nhiều như vậy. Hắn trực tiếp lấy tốc độ nhanh nhất chạy về phía vị trí Âu Dương.</w:t>
      </w:r>
    </w:p>
    <w:p>
      <w:pPr>
        <w:pStyle w:val="BodyText"/>
      </w:pPr>
      <w:r>
        <w:t xml:space="preserve">Khi hắn đi tới vị trí nơi đóng quân của trung đội số 7, đầu tiên hắn cảm thấy sửng sốt. Khi hắn thấy rõ nơi phát ra khí tức này chính là vị trí của trung đội số 7 đầu hắn như muốn lớn lên! Từ khi trung đội số 7 xuất hiện đến bây giờ, tất cả quân doanh đã không được yên ổn. Nhưng so với cục diện trước mặt, chuyện lần này còn lớn hơn nhiều. Phải biết rằng, Yêu Chiến Sĩ quả thực là tồn tại chí cao vô thượng. Một Yêu Chiến Sĩ thậm chí còn quan trọng hơn một trăm ngàn binh sĩ. Vào lúc này bất kể như thế nào Bì Ba cũng muốn tự mình làm người hộ pháp. Một khi xảy ra vấn đề gì, vậy tổn thất đó chính là tổn thất của cả Đại Vận quốc. . .</w:t>
      </w:r>
    </w:p>
    <w:p>
      <w:pPr>
        <w:pStyle w:val="BodyText"/>
      </w:pPr>
      <w:r>
        <w:t xml:space="preserve">Lần này Bì Ba cũng không để ý tới chuyện bảo người tránh đường nữa. Hắn trực tiếp chui xuống đất mà đi. Hắn đi qua dưới chân vô số binh lính đang vây xem trốn vào bên trong nơi đóng quân của trung đội số 7. Lúc này tất cả kỵ sĩ của trung đội số 7 kể cả Lăng Túc đang há hốc miệng nhìn Âu Dương.</w:t>
      </w:r>
    </w:p>
    <w:p>
      <w:pPr>
        <w:pStyle w:val="BodyText"/>
      </w:pPr>
      <w:r>
        <w:t xml:space="preserve">Mắt Âu Dương đã biến thành đỏ như máu. Từng luồng yêu khí không ngừng từ trong thân thể của hắn phóng ra. Lúc này Thứ Kiêu Cung trong tay hắn đã thay đổi hình dáng. Thứ Kiêu Cung vốn màu tím đậm hiện giờ đang phát sáng. Điêu khắc hình con cú ở hai đầu Thứ Kiêu Cung giống như sống lại. Cũng tương tự với Âu Dương, bốn con mắt của hai con cú đều đỏ như máu.</w:t>
      </w:r>
    </w:p>
    <w:p>
      <w:pPr>
        <w:pStyle w:val="Compact"/>
      </w:pPr>
      <w:r>
        <w:br w:type="textWrapping"/>
      </w:r>
      <w:r>
        <w:br w:type="textWrapping"/>
      </w:r>
    </w:p>
    <w:p>
      <w:pPr>
        <w:pStyle w:val="Heading2"/>
      </w:pPr>
      <w:bookmarkStart w:id="77" w:name="chương-64-bán-yêu-giả."/>
      <w:bookmarkEnd w:id="77"/>
      <w:r>
        <w:t xml:space="preserve">55. Chương 64: Bán Yêu Giả.</w:t>
      </w:r>
    </w:p>
    <w:p>
      <w:pPr>
        <w:pStyle w:val="Compact"/>
      </w:pPr>
      <w:r>
        <w:br w:type="textWrapping"/>
      </w:r>
      <w:r>
        <w:br w:type="textWrapping"/>
      </w:r>
      <w:r>
        <w:t xml:space="preserve">- Không ngờ lại là hắn!</w:t>
      </w:r>
    </w:p>
    <w:p>
      <w:pPr>
        <w:pStyle w:val="BodyText"/>
      </w:pPr>
      <w:r>
        <w:t xml:space="preserve">Trong nháy mắt khi Bì Ba nhìn thấy Âu Dương, thiếu chút nữa hắn đã ngất đi! Dù thế nào hắn cũng không tưởng tượng ra được điều này! Trước đây không lâu, khi hắn nhìn thấy Âu Dương, hắn đã xác định đây tuyệt đối là một người không bình thường. Một người có kỹ thuật bắn cung kinh người. Nhưng trong thời gian ngắn như vậy, Âu Dương tuyệt đối không thể nào đã từ người bình thường đạt tới Yêu Chiến Sĩ!</w:t>
      </w:r>
    </w:p>
    <w:p>
      <w:pPr>
        <w:pStyle w:val="BodyText"/>
      </w:pPr>
      <w:r>
        <w:t xml:space="preserve">Nhưng lúc này Bì Ba không có thời gian cân nhắc tới những điều như vậy. Hiện tại hắn đang đau đầu vì Âu Dương! Bởi vì hắn nhìn thấy Âu Dương đang yêu hóa Thứ Kiêu Cung của hắn. Yêu Chiến Sĩ cả đời chỉ có thể yêu hóa một vũ khí bản mệnh của riêng mình. Từ xưa đến nay hắn chưa bao giờ nghe nói có Yêu Chiến Sĩ nào lại yêu hóa cung tiễn!</w:t>
      </w:r>
    </w:p>
    <w:p>
      <w:pPr>
        <w:pStyle w:val="BodyText"/>
      </w:pPr>
      <w:r>
        <w:t xml:space="preserve">Cung tiễn có ích lợi gì? Đặc điểm của Yêu Chiến Sĩ chính là thân thể cường đại, năng lực cận chiến cực mạnh. Bất kể là Lục Tiên, Trận Đồ Sư hay Huyễn Thuật Sư, một khi bị Yêu Chiến Sĩ đến gần trong vòng trăm mét, ngoại trừ sử dụng một vài pháp bảo đặc biệt nhanh chóng né tránh, trên căn bản chỉ có một con đường chết.</w:t>
      </w:r>
    </w:p>
    <w:p>
      <w:pPr>
        <w:pStyle w:val="BodyText"/>
      </w:pPr>
      <w:r>
        <w:t xml:space="preserve">Mà bây giờ Âu Dương lại làm ngược lại, bỏ qua năng lực cận chiến của Yêu Chiến Sĩ muốn chơi đánh xa. Đây không phải là đi ngược với xu hướng chính sao? Điều này đáng tin sao?</w:t>
      </w:r>
    </w:p>
    <w:p>
      <w:pPr>
        <w:pStyle w:val="BodyText"/>
      </w:pPr>
      <w:r>
        <w:t xml:space="preserve">Nhưng hiện tại mặc dù hắn sốt ruột nhưng có thể làm được gì? Bởi vì Thứ Kiêu Cung đã được yêu hóa. Dưới yêu khí tràn ngập, Thứ Kiêu Cung giống như đã hoàn toàn sống lại. Hai con cú trên chiến cung của Âu Dương không ngừng chuyển động đầu. Thời điểm chúng nhìn về phía Bì Ba, Bì Ba bất ngờ cảm giác hai con cú đang thầm cười mình! Nụ cười này thật sự quá độc ác. Thậm chí Bì Ba cảm giác sởn gai ốc.</w:t>
      </w:r>
    </w:p>
    <w:p>
      <w:pPr>
        <w:pStyle w:val="BodyText"/>
      </w:pPr>
      <w:r>
        <w:t xml:space="preserve">- A...</w:t>
      </w:r>
    </w:p>
    <w:p>
      <w:pPr>
        <w:pStyle w:val="BodyText"/>
      </w:pPr>
      <w:r>
        <w:t xml:space="preserve">Âu Dương đau khổ gầm lên một tiếng. Một lượng yêu khí khổng lồ từ trong thân thể hắn phát ra. Yêu khí kia có màu đỏ như máu. Trong nháy mắt khi yêu khí tản ra, Bì Ba cảm giác được một khí tức sát phạt rất đáng sợ. Đó chính là khí tức sát phạt thuần khiết nhất. Cũng chỉ có người từng chân chính ngang dọc trên chiến trường mới có thể nắm giữ khí tức sát phạt như vậy.</w:t>
      </w:r>
    </w:p>
    <w:p>
      <w:pPr>
        <w:pStyle w:val="BodyText"/>
      </w:pPr>
      <w:r>
        <w:t xml:space="preserve">- A...</w:t>
      </w:r>
    </w:p>
    <w:p>
      <w:pPr>
        <w:pStyle w:val="BodyText"/>
      </w:pPr>
      <w:r>
        <w:t xml:space="preserve">Lại một tiếng gầm thét vang lên. Âu Dương bỗng nhiên rút một mũi Tam Lăng Tiễn đen nhánh từ túi đựng tên phía sau lưng mình, gài tên lên Thứ Kiêu Cung đã hoàn toàn yêu hóa, chậm rãi kéo dây cung. Nhất thời cả mũi Tam Lăng Tiễn tỏa ra một tầng yêu khí huyết sắc!</w:t>
      </w:r>
    </w:p>
    <w:p>
      <w:pPr>
        <w:pStyle w:val="BodyText"/>
      </w:pPr>
      <w:r>
        <w:t xml:space="preserve">Mũi tên này đã không còn là mũi tên bình thường nữa! Đây là yêu tiễn do yêu khí của Yêu Chiến Sĩ ngưng tụ ra! Uy lực của mũi tên này mạnh hơn mũi tên thường không chỉ ngàn lần!</w:t>
      </w:r>
    </w:p>
    <w:p>
      <w:pPr>
        <w:pStyle w:val="BodyText"/>
      </w:pPr>
      <w:r>
        <w:t xml:space="preserve">Âu Dương buông dây cung ra, mũi tên mang theo một vệt ánh sáng huyết sắc bay về phía bầu trời. Mũi tên cắt qua trời cao, biến mất trong màn đêm tối đen. Dấu vết huyết sắc của yêu khí vẫn còn lưu lại rõ ràng!</w:t>
      </w:r>
    </w:p>
    <w:p>
      <w:pPr>
        <w:pStyle w:val="BodyText"/>
      </w:pPr>
      <w:r>
        <w:t xml:space="preserve">- Vậy là xong rồi sao?</w:t>
      </w:r>
    </w:p>
    <w:p>
      <w:pPr>
        <w:pStyle w:val="BodyText"/>
      </w:pPr>
      <w:r>
        <w:t xml:space="preserve">Dù sao Bì Ba cũng là một Yêu Chiến Sĩ. Hắn biết, nếu quả thật chính là yêu hóa, như vậy mới chỉ hoàn thành một nửa mới đúng. Theo lý, Âu Dương phải hóa thân. Nhưng tại sao Âu Dương vẫn chỉ có dáng dấp của con người? Lẽ nào hắn đã thất bại?</w:t>
      </w:r>
    </w:p>
    <w:p>
      <w:pPr>
        <w:pStyle w:val="BodyText"/>
      </w:pPr>
      <w:r>
        <w:t xml:space="preserve">Nhưng nếu thất bại lại không đúng! Nếu như thất bại hắn làm sao thu hồi được yêu khí, làm sao bắn ra được mũi tên ẩn chứa yêu khí như vậy?</w:t>
      </w:r>
    </w:p>
    <w:p>
      <w:pPr>
        <w:pStyle w:val="BodyText"/>
      </w:pPr>
      <w:r>
        <w:t xml:space="preserve">Thở ra một hơi, Âu Dương vẫn chìm đắm trong cảm giác yêu đan của mình trợ giúp mình yêu hóa Thứ Kiêu Cung. Tuy nhiên hắn cũng thắc mắc một vấn đề giống như Bì Ba. Dựa theo ghi chép trên Hóa Yêu Quyết, đáng ra mình cũng phải hoàn thành yêu hóa thân thể mới đúng. Nhưng tại sao thân thể của mình lại không có bất kỳ biến hóa nào?</w:t>
      </w:r>
    </w:p>
    <w:p>
      <w:pPr>
        <w:pStyle w:val="BodyText"/>
      </w:pPr>
      <w:r>
        <w:t xml:space="preserve">Thân thể không có thay đổi chỉ là một điểm kỳ lạ. Kỳ lạ nhất vẫn là Thứ Kiêu Cung của mình. Bây giờ mình có thể cảm giác được, Thứ Kiêu Cung đã thay đổi! Nó không còn là một bảo bối bình thường nữa. Hiện tại theo Âu Dương thấy, không ngờ Thứ Kiêu Cung có sinh mạng!</w:t>
      </w:r>
    </w:p>
    <w:p>
      <w:pPr>
        <w:pStyle w:val="BodyText"/>
      </w:pPr>
      <w:r>
        <w:t xml:space="preserve">Từ trước đến nay Yêu Chiến Sĩ yêu hóa vũ khí chưa từng nghe nói sau khi người ta yêu hóa vũ khí, vũ khí sẽ sống lại. Nghĩ tới những điều này, đột nhiên Âu Dương có một ý nghĩ:</w:t>
      </w:r>
    </w:p>
    <w:p>
      <w:pPr>
        <w:pStyle w:val="BodyText"/>
      </w:pPr>
      <w:r>
        <w:t xml:space="preserve">- Lẽ nào ta đã dùng tất cả lực lượng để yêu hóa Thứ Kiêu Cung. Cho nên thân thể mình chỉ nhận được rất ít?</w:t>
      </w:r>
    </w:p>
    <w:p>
      <w:pPr>
        <w:pStyle w:val="BodyText"/>
      </w:pPr>
      <w:r>
        <w:t xml:space="preserve">Suy nghĩ này của Âu Dương không phải không có căn cứ. Vốn thân thể của hắn sau khi hoàn thành hoá lỏng đã có mười mã lực. Nhưng bây giờ Âu Dương cảm giác toàn thân mình đầy lực lượng mang tính công phá. Loại biến hóa này lẽ ra không hợp lý. Phải biết rằng thân thể Yêu Chiến Sĩ cường đại hơn nhiều so với người bình thường. Nhưng đó là sau khi yêu hóa. Trước khi đạt Yêu Chiến Sĩ bát giai, nếu không yêu hóa, thân thể chỉ có hai mươi, ba mươi mã lực mà thôi.</w:t>
      </w:r>
    </w:p>
    <w:p>
      <w:pPr>
        <w:pStyle w:val="BodyText"/>
      </w:pPr>
      <w:r>
        <w:t xml:space="preserve">Nhưng hiện tại Âu Dương cảm giác thân thể mình phải có tới trăm mã lực!</w:t>
      </w:r>
    </w:p>
    <w:p>
      <w:pPr>
        <w:pStyle w:val="BodyText"/>
      </w:pPr>
      <w:r>
        <w:t xml:space="preserve">- Ta ngất! Không cần yêu hóa còn có thể nắm giữ lực lượng mạnh như vậy sao? Đây không phải là vô địch sao...</w:t>
      </w:r>
    </w:p>
    <w:p>
      <w:pPr>
        <w:pStyle w:val="BodyText"/>
      </w:pPr>
      <w:r>
        <w:t xml:space="preserve">Âu Dương lại đang tự an ủi mình. Trên thực tế hắn hiểu rõ hơn ai hết, bởi vì thiên phú của hắn không đủ để hoàn toàn yêu hóa nên đã bị lực lượng đẩy đến nước này. Cho nên trong chuyện này hắn chỉ có thể xem như không yêu hóa hoàn toàn. Chỉ riêng trăm mã lực nhìn đã rất đáng sợ. Nhưng Yêu Chiến Sĩ nhất giai bình thường sau khi yêu hóa cũng có thể nắm giữ lực lượng gấp mười hắn! Cái này bên nào nặng bên nào nhẹ hắn vẫn có thể hiểu rõ.</w:t>
      </w:r>
    </w:p>
    <w:p>
      <w:pPr>
        <w:pStyle w:val="BodyText"/>
      </w:pPr>
      <w:r>
        <w:t xml:space="preserve">- Thất bại sao?</w:t>
      </w:r>
    </w:p>
    <w:p>
      <w:pPr>
        <w:pStyle w:val="BodyText"/>
      </w:pPr>
      <w:r>
        <w:t xml:space="preserve">Hồ Hiểu Thông cũng bay tới. Khi hắn nhìn thấy một mình Âu Dương đứng ở giữa tay cầm Thứ Kiêu Cung đã biến dáng, nhưng thân thể Âu Dương lại không hề xuất hiện bất kỳ hiện tượng yêu hóa nào, cảm giác đầu tiên của hắn chính là thất bại.</w:t>
      </w:r>
    </w:p>
    <w:p>
      <w:pPr>
        <w:pStyle w:val="BodyText"/>
      </w:pPr>
      <w:r>
        <w:t xml:space="preserve">- Không! Hắn thành công! Chỉ có điều hắn yêu hóa không giống với yêu hóa Yêu Chiến Sĩ!</w:t>
      </w:r>
    </w:p>
    <w:p>
      <w:pPr>
        <w:pStyle w:val="BodyText"/>
      </w:pPr>
      <w:r>
        <w:t xml:space="preserve">Sắc mặt của Bì Ba có chút khó coi. Trước kia cũng từng có người yêu hóa giống như Âu Dương. Trước đây rất lâu đã có người dựa vào linh đan diệu dược mạnh mẽ đẩy mình tới mức ngưng tụ yêu đan. Cuối cùng, bọn họ cũng giống như Âu Dương, hoàn toàn yêu hóa vũ khí, nhưng thân thể lại không có cách nào yêu hóa. Kết quả cuối cùng chính là bọn họ cả đời chỉ có thể làm một chuẩn Yêu Chiến Sĩ. Bởi vì thiên phú của bọn họ không đủ để chống đỡ cho bọn họ tiếp tục tiến lên.</w:t>
      </w:r>
    </w:p>
    <w:p>
      <w:pPr>
        <w:pStyle w:val="BodyText"/>
      </w:pPr>
      <w:r>
        <w:t xml:space="preserve">- Lẽ nào...</w:t>
      </w:r>
    </w:p>
    <w:p>
      <w:pPr>
        <w:pStyle w:val="BodyText"/>
      </w:pPr>
      <w:r>
        <w:t xml:space="preserve">Hồ Hiểu Thông nhìn sắc mặt của Bì Ba, hắn đã hiểu được. Trong mắt của hắn đầy vẻ tiếc nuối. Hắn dùng ánh mắt xem bi kịch nhìn Âu Dương đang đứng ở giữa. Hắn biết từ giờ phút này Âu Dương có thể sẽ hoàn toàn biến thành một bi kịch. Mặc dù hắn có thể mạnh hơn so với người bình thường, nhưng lại chỉ có thể đạt được bản lĩnh trung gian giữa người bình thường và Yêu Chiến Sĩ. Lên không được, xuống không xong. Bọn họ có một cộng đồng được gọi là - bán yêu giả!</w:t>
      </w:r>
    </w:p>
    <w:p>
      <w:pPr>
        <w:pStyle w:val="BodyText"/>
      </w:pPr>
      <w:r>
        <w:t xml:space="preserve">- Đáng tiếc lại là một bán yêu giả! Nếu như hắn có thể hoàn toàn yêu hóa, ngược lại chúng ta có thể đưa hắn trở về Đế Đô, có lẽ hắn còn có thể tiến thêm một bước nữa. Nhưng hiện tại...</w:t>
      </w:r>
    </w:p>
    <w:p>
      <w:pPr>
        <w:pStyle w:val="BodyText"/>
      </w:pPr>
      <w:r>
        <w:t xml:space="preserve">Bì Ba nhìn Âu Dương, hắn thôi không tiếp tục thảo luận với Hồ Hiểu Thông. Hiện tại bất kể như thế nào, Âu Dương đều đã nhảy tới trước một bước nhỏ. Cho dù hắn không hoàn toàn thành công, nhưng một bước nhỏ này cũng không tồi.</w:t>
      </w:r>
    </w:p>
    <w:p>
      <w:pPr>
        <w:pStyle w:val="Compact"/>
      </w:pPr>
      <w:r>
        <w:br w:type="textWrapping"/>
      </w:r>
      <w:r>
        <w:br w:type="textWrapping"/>
      </w:r>
    </w:p>
    <w:p>
      <w:pPr>
        <w:pStyle w:val="Heading2"/>
      </w:pPr>
      <w:bookmarkStart w:id="78" w:name="chương-65-ma-chú-bán-yêu-giả."/>
      <w:bookmarkEnd w:id="78"/>
      <w:r>
        <w:t xml:space="preserve">56. Chương 65: Ma Chú Bán Yêu Giả.</w:t>
      </w:r>
    </w:p>
    <w:p>
      <w:pPr>
        <w:pStyle w:val="Compact"/>
      </w:pPr>
      <w:r>
        <w:br w:type="textWrapping"/>
      </w:r>
      <w:r>
        <w:br w:type="textWrapping"/>
      </w:r>
      <w:r>
        <w:t xml:space="preserve">Âu Dương thật sự thất bại sao? Hắn thật sự vĩnh viễn chỉ là bán yêu giả, không có cách nào trở thành một Yêu Chiến Sĩ chân chính sao? Vấn đề này hiện tại không ai biết. Cho dù là bản thân Âu Dương cũng không biết. Nhưng hắn biết mình nắm giữ một yêu đan giết chóc khác hẳn với tất cả mọi người. Còn yêu đan giết chóc này có hiệu quả đặc biệt gì, hiện tại vẫn chưa biết được...</w:t>
      </w:r>
    </w:p>
    <w:p>
      <w:pPr>
        <w:pStyle w:val="BodyText"/>
      </w:pPr>
      <w:r>
        <w:t xml:space="preserve">Sau khi thu hồi yêu khí toàn thân vào trong thân thể, Âu Dương cảm giác được rõ ràng sự biến hóa của thân thể. Sự biến hóa này không chỉ đến từ lực lượng còn có cả phương diện cảm giác và tầm nhìn.</w:t>
      </w:r>
    </w:p>
    <w:p>
      <w:pPr>
        <w:pStyle w:val="BodyText"/>
      </w:pPr>
      <w:r>
        <w:t xml:space="preserve">Nếu như nói trước đây Âu Dương cố hết sức có thể nhìn thấy ngoài 4, 5 dặm. Nhưng hiện tại con mắt của hắn có thể nhìn thấy tất cả trong phạm vi mười mấy dặm. Đáng sợ nhất chính là Âu Dương phát hiện con mắt của chính mình không ngờ có thể nhìn trong đêm tối mà không hề có trở ngại nào.</w:t>
      </w:r>
    </w:p>
    <w:p>
      <w:pPr>
        <w:pStyle w:val="BodyText"/>
      </w:pPr>
      <w:r>
        <w:t xml:space="preserve">- Chẳng lẽ cái này chính là lợi ích do Yêu Chiến Sĩ mang đến sao?</w:t>
      </w:r>
    </w:p>
    <w:p>
      <w:pPr>
        <w:pStyle w:val="BodyText"/>
      </w:pPr>
      <w:r>
        <w:t xml:space="preserve">Bản thân Âu Dương cũng cảm thấy kích động trước tầm nhìn đáng sợ này! Hiện tại, với lực lượng yêu khí của hắn phối hợp với Thứ Kiêu Cung biến dị, Âu Dương cảm giác chỉ sợ mũi tên của mình có thể bắn chết người ngoài mười dặm cũng không có vấn đề. Bây giờ hắn có được tầm nhìn đáng sợ như vậy phối hợp với kỹ thuật bắn cung cùng năng lực tấn công từ xa, Âu Dương biết, lực sát thương của mình đã nâng cao gấp ngàn lần!</w:t>
      </w:r>
    </w:p>
    <w:p>
      <w:pPr>
        <w:pStyle w:val="BodyText"/>
      </w:pPr>
      <w:r>
        <w:t xml:space="preserve">- Chúc mừng ngươi!</w:t>
      </w:r>
    </w:p>
    <w:p>
      <w:pPr>
        <w:pStyle w:val="BodyText"/>
      </w:pPr>
      <w:r>
        <w:t xml:space="preserve">Bì Ba chạy tới bên cạnh Âu Dương. Hồ Hiểu Thông ở bên cạnh cũng đi sát phía sau hắn tới chúc mừng Âu Dương.</w:t>
      </w:r>
    </w:p>
    <w:p>
      <w:pPr>
        <w:pStyle w:val="BodyText"/>
      </w:pPr>
      <w:r>
        <w:t xml:space="preserve">- Đa tạ nguyên soái. . .</w:t>
      </w:r>
    </w:p>
    <w:p>
      <w:pPr>
        <w:pStyle w:val="BodyText"/>
      </w:pPr>
      <w:r>
        <w:t xml:space="preserve">Âu Dương được Bì Ba xem trọng như vậy, mặc dù bản thân đã trở thành một Yêu Chiến Sĩ, nhưng hiện tại hắn vẫn chưa thực sự bước vào trong không gian của Yêu Chiến Sĩ, cho nên biểu hiện có chút nhát gan cũng là bình thường.</w:t>
      </w:r>
    </w:p>
    <w:p>
      <w:pPr>
        <w:pStyle w:val="BodyText"/>
      </w:pPr>
      <w:r>
        <w:t xml:space="preserve">- Nguyên soái, Âu Dương đạt đến Yêu Chiến Sĩ. Có phải nên cho hắn trở về Đô Thành tiếp nhận sự giáo dục của quốc sư đại nhân hay không?</w:t>
      </w:r>
    </w:p>
    <w:p>
      <w:pPr>
        <w:pStyle w:val="BodyText"/>
      </w:pPr>
      <w:r>
        <w:t xml:space="preserve">Lăng Túc đầy vẻ háo hức từ bên cạnh chạy tới. Lúc này hắn thật tình cảm thấy vui mừng khi Âu Dương có thể đi đến một bước này. Mặc dù bản thân hắn không hiểu rõ tại sao Âu Dương lại đột nhiên biến thành một Yêu Chiến Sĩ, nhưng vào lúc này hắn vẫn muốn mở miệng tìm một lối đi tốt cho huynh đệ của mình.</w:t>
      </w:r>
    </w:p>
    <w:p>
      <w:pPr>
        <w:pStyle w:val="BodyText"/>
      </w:pPr>
      <w:r>
        <w:t xml:space="preserve">Lăng Túc xuất thân thế gia, tất nhiên hắn biết rõ, chỉ có vào Đô Thành tiếp nhận sự giáo dục của quốc sư trong tương lai mới có thể có lối thoát. Giờ phút này hắn nhất định phải tranh thủ cho Âu Dương. Âu Dương không có bối cảnh cường đại. Hắn không giống mình. Nhưng hắn có huynh đệ tốt là mình!</w:t>
      </w:r>
    </w:p>
    <w:p>
      <w:pPr>
        <w:pStyle w:val="BodyText"/>
      </w:pPr>
      <w:r>
        <w:t xml:space="preserve">Lăng Túc nhìn Bì Ba. Hắn muốn nhận được một cái gật đầu hoặc một lời khẳng định chắc chắn từ Bì Ba. Nhưng lần này hắn đã thất vọng. Bởi vì Bì Ba chỉ cho hắn một nụ cười áy náy.</w:t>
      </w:r>
    </w:p>
    <w:p>
      <w:pPr>
        <w:pStyle w:val="BodyText"/>
      </w:pPr>
      <w:r>
        <w:t xml:space="preserve">- Tại sao?</w:t>
      </w:r>
    </w:p>
    <w:p>
      <w:pPr>
        <w:pStyle w:val="BodyText"/>
      </w:pPr>
      <w:r>
        <w:t xml:space="preserve">Lăng Túc nhìn Âu Dương một chút lại nhìn Bì Ba một chút. Hắn không biết tại sao Bì Ba lại như vậy!</w:t>
      </w:r>
    </w:p>
    <w:p>
      <w:pPr>
        <w:pStyle w:val="BodyText"/>
      </w:pPr>
      <w:r>
        <w:t xml:space="preserve">- Lăng Túc, ngươi vẫn quá non nớt. Chẳng lẽ ngươi không phát hiện Âu Dương có chỗ cổ quái sao?</w:t>
      </w:r>
    </w:p>
    <w:p>
      <w:pPr>
        <w:pStyle w:val="BodyText"/>
      </w:pPr>
      <w:r>
        <w:t xml:space="preserve">Bì Ba nói xong nhìn về phía Âu Dương đang có vẻ không hiểu. Nói thật hắn không muốn nói ra chuyện này. Dù sao chuyện này sẽ là một đả kích mạnh mẽ đối với Âu Dương.</w:t>
      </w:r>
    </w:p>
    <w:p>
      <w:pPr>
        <w:pStyle w:val="BodyText"/>
      </w:pPr>
      <w:r>
        <w:t xml:space="preserve">- Cổ quái? Tuy rằng xuất thân của Âu Dương không phải danh môn, nhưng ta dùng đầu của ta đảm bảo, Âu Dương tuyệt đối sẽ trung thành với Đại Vận ta! Sẽ không có bất cứ vấn đề gì!</w:t>
      </w:r>
    </w:p>
    <w:p>
      <w:pPr>
        <w:pStyle w:val="BodyText"/>
      </w:pPr>
      <w:r>
        <w:t xml:space="preserve">Lăng Túc hiểu lầm ý của Bì Ba. Hắn còn tưởng rằng Bì Ba cảm thấy xuất thân của Âu Dương có vấn đề.</w:t>
      </w:r>
    </w:p>
    <w:p>
      <w:pPr>
        <w:pStyle w:val="BodyText"/>
      </w:pPr>
      <w:r>
        <w:t xml:space="preserve">- Ngu ngốc!</w:t>
      </w:r>
    </w:p>
    <w:p>
      <w:pPr>
        <w:pStyle w:val="BodyText"/>
      </w:pPr>
      <w:r>
        <w:t xml:space="preserve">Lúc này Hồ Hiểu Thông đứng bên cạnh không nhịn được nữa. Hắn nói chen vào:</w:t>
      </w:r>
    </w:p>
    <w:p>
      <w:pPr>
        <w:pStyle w:val="BodyText"/>
      </w:pPr>
      <w:r>
        <w:t xml:space="preserve">- Nguyên soái không phải có ý này!</w:t>
      </w:r>
    </w:p>
    <w:p>
      <w:pPr>
        <w:pStyle w:val="BodyText"/>
      </w:pPr>
      <w:r>
        <w:t xml:space="preserve">Hồ Hiểu Thông nói xong lại liếc mắt nhìn Bì Ba một cái. Hắn biết vào lúc này hẳn là hắn nên làm người xấu.</w:t>
      </w:r>
    </w:p>
    <w:p>
      <w:pPr>
        <w:pStyle w:val="BodyText"/>
      </w:pPr>
      <w:r>
        <w:t xml:space="preserve">- Ôi. . . Thật ra Âu Dương không phải là Yêu Chiến Sĩ. Hắn chỉ có thể được coi là bán yêu giả. . .</w:t>
      </w:r>
    </w:p>
    <w:p>
      <w:pPr>
        <w:pStyle w:val="BodyText"/>
      </w:pPr>
      <w:r>
        <w:t xml:space="preserve">Lời Hồ Hiểu Thông vừa nói ra khỏi miệng, Lăng Túc lập tức giống như bị sấm sét đánh trúng, đứng yên tại chỗ. Vừa nãy vẻ mặt hắn còn đầy bi phẫn. Lúc này chỉ còn lại có bi, phẫn đã biến mất không thấy nữa.</w:t>
      </w:r>
    </w:p>
    <w:p>
      <w:pPr>
        <w:pStyle w:val="BodyText"/>
      </w:pPr>
      <w:r>
        <w:t xml:space="preserve">Bán yêu giả? Tất nhiên hắn hiểu bán yêu giả là thế nào. Hắn cũng biết mặc dù bán yêu giả cường đại hơn người bình thường vô số lần, nhưng bán yêu giả căn bản không được tính là Yêu Chiến Sĩ chân chính. Một bán yêu giả sẽ không thể trở thành Yêu Chiến Sĩ chân chính. Từ xưa đến nay bán yêu giả thực sự giống như có một ma chú, chưa bao giờ có người phá vỡ. . .</w:t>
      </w:r>
    </w:p>
    <w:p>
      <w:pPr>
        <w:pStyle w:val="BodyText"/>
      </w:pPr>
      <w:r>
        <w:t xml:space="preserve">- Đội trưởng. . .</w:t>
      </w:r>
    </w:p>
    <w:p>
      <w:pPr>
        <w:pStyle w:val="BodyText"/>
      </w:pPr>
      <w:r>
        <w:t xml:space="preserve">Âu Dương nhìn Lăng Túc. Từ trong ánh mắt của Lăng Túc, hắn nhìn thấy có điểm không đúng. Mình không có yêu hóa. Về điểm này hắn vốn đã cảm giác không đúng. Nhưng hắn quy kết toàn bộ vấn đề cho Huyết Sắc Yêu Đan. Nhưng hiện tại đột nhiên đụng tới một bán yêu giả khiến hắn không hiểu ra sao.</w:t>
      </w:r>
    </w:p>
    <w:p>
      <w:pPr>
        <w:pStyle w:val="BodyText"/>
      </w:pPr>
      <w:r>
        <w:t xml:space="preserve">- Không sao. . . Không đi Đô Thành cũng không sao. Tự do phát triển cũng rất tốt. Nói không chừng ngươi có thể tìm ra được con đường của riêng mình!</w:t>
      </w:r>
    </w:p>
    <w:p>
      <w:pPr>
        <w:pStyle w:val="BodyText"/>
      </w:pPr>
      <w:r>
        <w:t xml:space="preserve">Vào lúc này Lăng Túc chỉ nghĩ làm sao an ủi Âu Dương. Nhưng nhìn từ nét mặt của hắn, dù thế nào cũng không giống như đang an ủi người khác.</w:t>
      </w:r>
    </w:p>
    <w:p>
      <w:pPr>
        <w:pStyle w:val="BodyText"/>
      </w:pPr>
      <w:r>
        <w:t xml:space="preserve">- Bán yêu giả là thế nào?</w:t>
      </w:r>
    </w:p>
    <w:p>
      <w:pPr>
        <w:pStyle w:val="BodyText"/>
      </w:pPr>
      <w:r>
        <w:t xml:space="preserve">Âu Dương nhìn Lăng Túc. Hắn nhận ra được, Lăng Túc đang lừa hắn. Về phần tại sao Lăng Túc phải làm như vậy hắn lại không rõ.</w:t>
      </w:r>
    </w:p>
    <w:p>
      <w:pPr>
        <w:pStyle w:val="BodyText"/>
      </w:pPr>
      <w:r>
        <w:t xml:space="preserve">- Âu Dương! Cái gì là bán yêu giả có gì quan trọng? Phụ thân ta từng nói, ngươi không thể nào đạt đến nước này, nhưng ngươi đã làm được. Con đường sau này của ngươi do ngươi tự đi. Những điều này thật sự quan trọng như vậy sao?</w:t>
      </w:r>
    </w:p>
    <w:p>
      <w:pPr>
        <w:pStyle w:val="BodyText"/>
      </w:pPr>
      <w:r>
        <w:t xml:space="preserve">Lăng Túc vỗ vai Âu Dương nói.</w:t>
      </w:r>
    </w:p>
    <w:p>
      <w:pPr>
        <w:pStyle w:val="BodyText"/>
      </w:pPr>
      <w:r>
        <w:t xml:space="preserve">- Ha ha, có phải tương lai ta rất khó tiến bộ đúng không? Có phải bán yêu giả này chính là một loại tồn tại dị dạng?</w:t>
      </w:r>
    </w:p>
    <w:p>
      <w:pPr>
        <w:pStyle w:val="BodyText"/>
      </w:pPr>
      <w:r>
        <w:t xml:space="preserve">Thật ra Âu Dương đã nghĩ tới những điều này. Hắn biết rõ hơn ai hết. Tuy nhiên hắn sẽ không vì đều này mà mất đi sự tự tin. Đường đều do người đi mà thành. Chẳng lẽ nói những người trước kia đều thất bại thì mình cũng thất bại sao?</w:t>
      </w:r>
    </w:p>
    <w:p>
      <w:pPr>
        <w:pStyle w:val="BodyText"/>
      </w:pPr>
      <w:r>
        <w:t xml:space="preserve">Lăng Trung Thiên còn nói thiên phú của mình cực kém. Nhưng không phải mình vẫn đạt đến giai đoạn này sao? Cái gì gọi là ma chú bán yêu giả quấy nhiễu vô số người? Âu Dương lại tin tưởng, chỉ cần mình nỗ lực hết sức, mình nhất định có thể thoát khỏi vòng luẩn quẩn này.</w:t>
      </w:r>
    </w:p>
    <w:p>
      <w:pPr>
        <w:pStyle w:val="BodyText"/>
      </w:pPr>
      <w:r>
        <w:t xml:space="preserve">- Âu Dương. . .</w:t>
      </w:r>
    </w:p>
    <w:p>
      <w:pPr>
        <w:pStyle w:val="BodyText"/>
      </w:pPr>
      <w:r>
        <w:t xml:space="preserve">Bì Ba muốn mở miệng an ủi Âu Dương một chút, nhưng hắn lại không biết phải nói gì. Điều này vốn là chuyện vui, không ngờ lại trở thành tình cảnh như vậy. . .</w:t>
      </w:r>
    </w:p>
    <w:p>
      <w:pPr>
        <w:pStyle w:val="BodyText"/>
      </w:pPr>
      <w:r>
        <w:t xml:space="preserve">- Không có gì! Ta rất khỏe. Bán yêu giả thì đã sao? Không phải là không thể yêu hóa thôi sao? Các ngươi đã quên ta là một cung thủ sao? Mà ta chỉ cần có cung tên và mũi tên trong tay, ta có thể yêu hóa hay không cũng không đáng kể. Bởi vì nó đã yêu hóa rồi!</w:t>
      </w:r>
    </w:p>
    <w:p>
      <w:pPr>
        <w:pStyle w:val="BodyText"/>
      </w:pPr>
      <w:r>
        <w:t xml:space="preserve">Âu Dương giơ Thứ Kiêu Cung trong tay mình lên. Trong nháy mắt khi hắn giơ lên, Thứ Kiêu Cung giống như đáp lại lời hắn. Hai con cú trên thân cung đồng loạt phát ra một tiếng rít chói tai!</w:t>
      </w:r>
    </w:p>
    <w:p>
      <w:pPr>
        <w:pStyle w:val="BodyText"/>
      </w:pPr>
      <w:r>
        <w:t xml:space="preserve">Tiếng rít chói tai này mang theo sự bất khuất, mang theo sự nguyền rủa, mang theo một sát khí khiến người ta sởn gai ốc! Khi tiếng rít chói tai này xuất hiện, cho dù là Bì Ba cũng cảm thấy kỳ lạ.</w:t>
      </w:r>
    </w:p>
    <w:p>
      <w:pPr>
        <w:pStyle w:val="Compact"/>
      </w:pPr>
      <w:r>
        <w:br w:type="textWrapping"/>
      </w:r>
      <w:r>
        <w:br w:type="textWrapping"/>
      </w:r>
    </w:p>
    <w:p>
      <w:pPr>
        <w:pStyle w:val="Heading2"/>
      </w:pPr>
      <w:bookmarkStart w:id="79" w:name="chương-66---67-hành-động-một-mình"/>
      <w:bookmarkEnd w:id="79"/>
      <w:r>
        <w:t xml:space="preserve">57. Chương 66 - 67: Hành Động Một Mình</w:t>
      </w:r>
    </w:p>
    <w:p>
      <w:pPr>
        <w:pStyle w:val="Compact"/>
      </w:pPr>
      <w:r>
        <w:br w:type="textWrapping"/>
      </w:r>
      <w:r>
        <w:br w:type="textWrapping"/>
      </w:r>
      <w:r>
        <w:t xml:space="preserve">Hắn nhìn thấy con mắt của hai con cú trên thân cung Thứ Kiêu Cung phát ra hàn ý. Hắn cảm thấy cái cung tiễn này không phải chỉ đơn giản như vậy.</w:t>
      </w:r>
    </w:p>
    <w:p>
      <w:pPr>
        <w:pStyle w:val="BodyText"/>
      </w:pPr>
      <w:r>
        <w:t xml:space="preserve">Cú! Chim không lành, chim báo hiệu điềm gở. Trên thân cung lại xuất hiện chim cú. Nếu như là người bình thường nhất định sẽ cảm thấy nó mang đến cho mình vận rủi. Nhưng Âu Dương lại lựa chọn nó để yêu hóa. Cái cung này giống như cộng sinh với Âu Dương. Giờ phút này, Thứ Kiêu Cung đã không còn là một cung tiễn đơn giản nữa. Nó chính là một phần sinh mệnh của Âu Dương.</w:t>
      </w:r>
    </w:p>
    <w:p>
      <w:pPr>
        <w:pStyle w:val="BodyText"/>
      </w:pPr>
      <w:r>
        <w:t xml:space="preserve">- Huynh đệ tốt! Tin tưởng ta! Có một ngày ta sẽ khiến toàn bộ thế giới đều nhớ rõ sự tồn tại của ngươi! Thiên phú không thể quyết định tất cả!</w:t>
      </w:r>
    </w:p>
    <w:p>
      <w:pPr>
        <w:pStyle w:val="BodyText"/>
      </w:pPr>
      <w:r>
        <w:t xml:space="preserve">Âu Dương nắm chặt Thứ Kiêu Cung. Lần đầu tiên hắn bộc lộ niềm tin muốn trở nên mạnh mẽ và chứng minh cho mọi người thấy!</w:t>
      </w:r>
    </w:p>
    <w:p>
      <w:pPr>
        <w:pStyle w:val="BodyText"/>
      </w:pPr>
      <w:r>
        <w:t xml:space="preserve">Niềm tin này đã truyền sang cả Lăng Túc, truyền sang cả Bì Ba và Hồ Hiểu Thông. Lúc này, ánh mắt bọn họ nhìn về phía Âu Dương không còn là bi kịch nữa. Không ngờ bọn họ đột nhiên sinh ra một ý nghĩ kỳ lạ. Có thể người trẻ tuổi này thật sự có thể phá vỡ cái gọi là ma chú khiến bán yêu giả thoát khỏi hoàn cảnh khó khăn này. . .</w:t>
      </w:r>
    </w:p>
    <w:p>
      <w:pPr>
        <w:pStyle w:val="BodyText"/>
      </w:pPr>
      <w:r>
        <w:t xml:space="preserve">Trong lều lớn của trung đội số 7, Âu Dương dùng sức của chín trâu hai hổ mới giải thích rõ ràng cho huynh đệ trung đội số 7 hiểu tại sao hắn đột nhiên biến thành một bán yêu giả. Tuy rằng Âu Dương cảm thấy mọi người đều rất mơ hồ, nhưng chính bản thân hắn cũng mơ hồ...</w:t>
      </w:r>
    </w:p>
    <w:p>
      <w:pPr>
        <w:pStyle w:val="BodyText"/>
      </w:pPr>
      <w:r>
        <w:t xml:space="preserve">- Được rồi được rồi! Mọi người đừng hỏi nữa. Âu Dương là Thần Xạ Thủ cũng tốt, là Yêu Chiến Sĩ cũng tốt. Không phải đều huynh đệ của chúng ta sao?</w:t>
      </w:r>
    </w:p>
    <w:p>
      <w:pPr>
        <w:pStyle w:val="BodyText"/>
      </w:pPr>
      <w:r>
        <w:t xml:space="preserve">Rốt cuộc Lăng Túc đứng ra nói một câu. Câu nói này của hắn đã hoàn toàn gỡ bỏ khúc mắc trong lòng mọi người của trung đội số 7.</w:t>
      </w:r>
    </w:p>
    <w:p>
      <w:pPr>
        <w:pStyle w:val="BodyText"/>
      </w:pPr>
      <w:r>
        <w:t xml:space="preserve">- Âu Dương, vận khí của ngươi thật tốt!</w:t>
      </w:r>
    </w:p>
    <w:p>
      <w:pPr>
        <w:pStyle w:val="BodyText"/>
      </w:pPr>
      <w:r>
        <w:t xml:space="preserve">Lý Vĩ nhìn Thứ Kiêu Cung trong tay Âu Dương đầy vẻ ao ước. Mặc dù cùng trong một sơn thôn đi ra, bây giờ cũng được coi là lão binh của trung đội số 7, nhưng so với Âu Dương, Lý Vĩ cảm giác mình mãi mãi cũng chỉ là một vai diễn phụ không có tiếng tăm gì.</w:t>
      </w:r>
    </w:p>
    <w:p>
      <w:pPr>
        <w:pStyle w:val="BodyText"/>
      </w:pPr>
      <w:r>
        <w:t xml:space="preserve">- Lý Vĩ... Ôi đúng rồi...</w:t>
      </w:r>
    </w:p>
    <w:p>
      <w:pPr>
        <w:pStyle w:val="BodyText"/>
      </w:pPr>
      <w:r>
        <w:t xml:space="preserve">Lăng Túc vốn định nói gì đó, nhưng hắn giống như bỗng nhiên nghĩ tới điều gì, nhìn Lý Vĩ nói:</w:t>
      </w:r>
    </w:p>
    <w:p>
      <w:pPr>
        <w:pStyle w:val="BodyText"/>
      </w:pPr>
      <w:r>
        <w:t xml:space="preserve">- Hình như Lý Vĩ chưa tham gia kiểm tra Tu luyện giả đúng không?</w:t>
      </w:r>
    </w:p>
    <w:p>
      <w:pPr>
        <w:pStyle w:val="BodyText"/>
      </w:pPr>
      <w:r>
        <w:t xml:space="preserve">- Cái gì là kiểm tra Tu luyện giả?</w:t>
      </w:r>
    </w:p>
    <w:p>
      <w:pPr>
        <w:pStyle w:val="BodyText"/>
      </w:pPr>
      <w:r>
        <w:t xml:space="preserve">Lý Vĩ không có bất kỳ khái niệm nào đối với điều này. Tuy nhiên hắn biết Tu luyện giả chính là loại thần tiên biết bay trên trời, đi dưới đất như Yêu Chiến Sĩ.</w:t>
      </w:r>
    </w:p>
    <w:p>
      <w:pPr>
        <w:pStyle w:val="BodyText"/>
      </w:pPr>
      <w:r>
        <w:t xml:space="preserve">- Ngươi xem ta thật hay quên. Chờ đánh xong trận này, ta dẫn ngươi đi gặp phụ thân ta. Nói không chừng tiểu tử ngươi là một thiên tài tu luyện siêu cấp trăm năm khó gặp!</w:t>
      </w:r>
    </w:p>
    <w:p>
      <w:pPr>
        <w:pStyle w:val="BodyText"/>
      </w:pPr>
      <w:r>
        <w:t xml:space="preserve">Lăng Túc cười vỗ vỗ vào vai Lý Vĩ. Chỉ cần là người có chút thông minh đều biết thật ra Lăng Túc chỉ đang nói đùa, khoa trương một chút.</w:t>
      </w:r>
    </w:p>
    <w:p>
      <w:pPr>
        <w:pStyle w:val="BodyText"/>
      </w:pPr>
      <w:r>
        <w:t xml:space="preserve">Trước tiên không nói tới thiên tài trăm năm không xuất hiện, cho dù là Tu luyện giả, trong mấy vạn người cũng chưa chắc có thể có một người. Toàn Đại Vận quốc có bao nhiêu Tu luyện giả? Cho dù là bán yêu giả như Âu Dương, tại Đại Vận quốc cũng có thể nhận được đãi ngộ rất tốt.</w:t>
      </w:r>
    </w:p>
    <w:p>
      <w:pPr>
        <w:pStyle w:val="BodyText"/>
      </w:pPr>
      <w:r>
        <w:t xml:space="preserve">- Thật sao?</w:t>
      </w:r>
    </w:p>
    <w:p>
      <w:pPr>
        <w:pStyle w:val="BodyText"/>
      </w:pPr>
      <w:r>
        <w:t xml:space="preserve">Lý Vĩ là người trực tính, không ngờ lại thật sự tin vào những lời nói nhảm của Lăng Túc. Hắn liền sáp lại hỏi. Mọi người thi nhau cười. Đương nhiên đây không phải là cười nhạo. Đây là nụ cười thiện ý giữa các huynh đệ với nhau.</w:t>
      </w:r>
    </w:p>
    <w:p>
      <w:pPr>
        <w:pStyle w:val="BodyText"/>
      </w:pPr>
      <w:r>
        <w:t xml:space="preserve">Lăng Túc quay lại gật đầu với Lý Vĩ. Sau khi nhận được trả lời chắc chắn của Lăng Túc, trong lòng Lý Vĩ vô cùng vui mừng. Thật ra hắn chỉ làm theo bản năng, không để ý đến chuyện mình có thể trở thành Tu luyện giả hay không. Hiện tại trong đầu hắn chỉ có bốn chữ — thiên tài thế giới...</w:t>
      </w:r>
    </w:p>
    <w:p>
      <w:pPr>
        <w:pStyle w:val="BodyText"/>
      </w:pPr>
      <w:r>
        <w:t xml:space="preserve">- Mọi người nên làm gì thì làm gì đi. Đừng có vây lại nhìn Âu Dương nữa. Làm như vậy coi sao được...</w:t>
      </w:r>
    </w:p>
    <w:p>
      <w:pPr>
        <w:pStyle w:val="BodyText"/>
      </w:pPr>
      <w:r>
        <w:t xml:space="preserve">Lăng Túc xua tan đuổi những người còn muốn bám lấy Âu Dương hỏi han điều gì. Sau đó hắn một mình kéo Âu Dương đi ra khỏi lều lớn.</w:t>
      </w:r>
    </w:p>
    <w:p>
      <w:pPr>
        <w:pStyle w:val="BodyText"/>
      </w:pPr>
      <w:r>
        <w:t xml:space="preserve">Hai người cứ bước chậm rãi trong bóng đêm. Rất lâu hai người đều không mở miệng. Trong lòng Lăng Túc rất rối bời. Hắn nằm mơ cũng không ngờ được Âu Dương lại đột nhiên biến thành một bán yêu giả. Bán yêu giả lại có ma chú...</w:t>
      </w:r>
    </w:p>
    <w:p>
      <w:pPr>
        <w:pStyle w:val="BodyText"/>
      </w:pPr>
      <w:r>
        <w:t xml:space="preserve">- Đội trưởng, muốn an ủi ta sao?</w:t>
      </w:r>
    </w:p>
    <w:p>
      <w:pPr>
        <w:pStyle w:val="BodyText"/>
      </w:pPr>
      <w:r>
        <w:t xml:space="preserve">Âu Dương đi phía sau Lăng Túc. Thật ra hắn làm sao không biết Âu Dương gọi mình ra ngoài vì chuyện gì. Tuy nhiên mình sẽ không ủ rũ buồn chán giống như bọn họ suy nghĩ. Bởi vì Âu Dương vẫn tin chắc, kỳ tích đều do con người sáng tạo ra.</w:t>
      </w:r>
    </w:p>
    <w:p>
      <w:pPr>
        <w:pStyle w:val="BodyText"/>
      </w:pPr>
      <w:r>
        <w:t xml:space="preserve">- Dường như ngươi thật sự không để ý?</w:t>
      </w:r>
    </w:p>
    <w:p>
      <w:pPr>
        <w:pStyle w:val="BodyText"/>
      </w:pPr>
      <w:r>
        <w:t xml:space="preserve">Thật ra Lăng Túc cảm thấy kỳ quái. Vì sao Âu Dương lại tỏ ra bình tĩnh như vậy. Theo lý Âu Dương không phải không biết bán yêu giả là gì. Nếu biết, tại sao hắn lại bình tĩnh như vậy?</w:t>
      </w:r>
    </w:p>
    <w:p>
      <w:pPr>
        <w:pStyle w:val="BodyText"/>
      </w:pPr>
      <w:r>
        <w:t xml:space="preserve">- Có chuyện một khi đã phát sinh, lo lắng cũng vô ích. Vậy không bằng tiếp tục cố gắng. Trước đây ngươi tin tưởng ta có thể đi đến một bước này sao?</w:t>
      </w:r>
    </w:p>
    <w:p>
      <w:pPr>
        <w:pStyle w:val="BodyText"/>
      </w:pPr>
      <w:r>
        <w:t xml:space="preserve">Âu Dương dừng lại đứng đối điện với Lăng Túc. Giờ phút này trong mắt của hắn không phải là nghi vấn, mà là hoàn toàn tự tin!</w:t>
      </w:r>
    </w:p>
    <w:p>
      <w:pPr>
        <w:pStyle w:val="BodyText"/>
      </w:pPr>
      <w:r>
        <w:t xml:space="preserve">- Âu Dương, ta thật sự có chút nhìn không thấu được ngươi!</w:t>
      </w:r>
    </w:p>
    <w:p>
      <w:pPr>
        <w:pStyle w:val="BodyText"/>
      </w:pPr>
      <w:r>
        <w:t xml:space="preserve">Lăng Túc phát hiện, giờ phút này dường như Âu Dương không còn là Âu Dương trước sau không nói chuyện, luôn thống trị trên chiến trường nữa. Lúc này Âu Dương thoáng lộ ra khí tức của cường giả. Điều này bắt nguồn từ tự tin.</w:t>
      </w:r>
    </w:p>
    <w:p>
      <w:pPr>
        <w:pStyle w:val="BodyText"/>
      </w:pPr>
      <w:r>
        <w:t xml:space="preserve">Âu Dương lắc đầu. Hắn lại mỉm cười nhìn Lăng Túc nói:</w:t>
      </w:r>
    </w:p>
    <w:p>
      <w:pPr>
        <w:pStyle w:val="BodyText"/>
      </w:pPr>
      <w:r>
        <w:t xml:space="preserve">- Đội trưởng, ta chỉ là một người trong sơn thôn nhỏ không có bất kỳ bối cảnh nào. Nếu như không gặp được Đao Nhọn, có khả năng bây giờ đang làm Thần Xạ Thủ trong một quân doanh nào đó, cũng không có khả năng có được thành tựu như ngày hôm nay. Nhưng vận khí của ta rất tốt. Ta đã gặp được các ngươi. Thật ra ta là người biết thế nào là đủ!</w:t>
      </w:r>
    </w:p>
    <w:p>
      <w:pPr>
        <w:pStyle w:val="BodyText"/>
      </w:pPr>
      <w:r>
        <w:t xml:space="preserve">Âu Dương nói thì nói như thế, nhưng trong mắt của hắn lại tiết lộ hắn không nghĩ như vậy. Bởi vì điều Lăng Túc đọc được trong mắt Âu Dương chính là dã tâm! Lăng Túc nhìn ra, mục tiêu của Âu Dương tuyệt đối không đơn giản chỉ là một Thần Xạ Thủ, một bán yêu giả như vậy. Hắn hẳn phải có một mục tiêu lớn hơn. Nhưng hắn sẽ không đi hỏi những điều này. Hắn chỉ cần biết rằng đây là huynh đệ của hắn. Mặc kệ tương lai người huynh đệ này sẽ trở thành thế nào, hai chữ huynh đệ này không thay đổi là được...</w:t>
      </w:r>
    </w:p>
    <w:p>
      <w:pPr>
        <w:pStyle w:val="BodyText"/>
      </w:pPr>
      <w:r>
        <w:t xml:space="preserve">Thoáng một cái, thời gian năm ngày đã qua. Trong năm ngày này Âu Dương đã dần làm quen với lực lượng của chính mình. Hiện tại hắn đã có thể khống chế hợp lý Thứ Kiêu Cung trong tay mình cùng với yêu khí trên người mình. Thời điểm sử dụng yêu khí tiến hành công kích, Thứ Kiêu Cung mới có thể biến thành dáng vẻ sinh động kia. Nếu không Thứ Kiêu Cung vẫn chỉ có dáng vẻ bình thường.</w:t>
      </w:r>
    </w:p>
    <w:p>
      <w:pPr>
        <w:pStyle w:val="BodyText"/>
      </w:pPr>
      <w:r>
        <w:t xml:space="preserve">Âu Dương cũng phát hiện một vấn đề vô cùng quan trọng. Đó chính là trong thời điểm quan trọng mình có thể giả heo ăn lão hổ. Mình không cần yêu hóa đã có thể thao túng yêu khí. Đây là điều mà một Yêu Chiến Sĩ không có cách nào làm được. Nếu như đột nhiên thích ra tay đánh lén, Âu Dương tin tưởng hẳn không có bao nhiêu người thực sự có thể tránh thoát đòn đánh lén của mình.</w:t>
      </w:r>
    </w:p>
    <w:p>
      <w:pPr>
        <w:pStyle w:val="BodyText"/>
      </w:pPr>
      <w:r>
        <w:t xml:space="preserve">Chỉ cần đẳng cấp không chênh lệch quá lớn, Âu Dương có lòng tin đánh một trận! Dĩ nhiên, đánh một trận này chỉ trong tình huống hắn có tiên cơ. Bằng không một khi bị đánh cận chiến, chỉ sợ Âu Dương có thể phải đầu hàng...</w:t>
      </w:r>
    </w:p>
    <w:p>
      <w:pPr>
        <w:pStyle w:val="BodyText"/>
      </w:pPr>
      <w:r>
        <w:t xml:space="preserve">Nhẹ nhàng kéo Thứ Kiêu Cung một chút, cảm nhận sự đáp lại đến từ chính Thứ Kiêu Cung, Âu Dương lại mở mắt. Hắn đã có thể nghe thấy tiếng bước chân của quân Tây Kỳ từ phía xa vọng tới. Hắn biết quân Tây Kỳ đã tới!</w:t>
      </w:r>
    </w:p>
    <w:p>
      <w:pPr>
        <w:pStyle w:val="BodyText"/>
      </w:pPr>
      <w:r>
        <w:t xml:space="preserve">- Người của trung đội số 7 lên ngựa. Chúng ta từ cửa bên đi ra ngoài! Chuẩn bị tập kích phía sau lưng địch!</w:t>
      </w:r>
    </w:p>
    <w:p>
      <w:pPr>
        <w:pStyle w:val="BodyText"/>
      </w:pPr>
      <w:r>
        <w:t xml:space="preserve">Lăng Túc quay về phía người của trung đội số 7 phân phó. Âu Dương mang theo Thứ Kiêu Cung trên lưng, đi theo phía sau những đội viên khác, tiến về phía chiến mã của mình chuẩn bị lên ngựa.</w:t>
      </w:r>
    </w:p>
    <w:p>
      <w:pPr>
        <w:pStyle w:val="BodyText"/>
      </w:pPr>
      <w:r>
        <w:t xml:space="preserve">- Âu Dương, ngươi đừng đi...</w:t>
      </w:r>
    </w:p>
    <w:p>
      <w:pPr>
        <w:pStyle w:val="BodyText"/>
      </w:pPr>
      <w:r>
        <w:t xml:space="preserve">- Tại sao?</w:t>
      </w:r>
    </w:p>
    <w:p>
      <w:pPr>
        <w:pStyle w:val="BodyText"/>
      </w:pPr>
      <w:r>
        <w:t xml:space="preserve">Âu Dương có chút không hiểu. Nếu như không có mình, trung đội số 7 có thể đánh lén thành công được sao?</w:t>
      </w:r>
    </w:p>
    <w:p>
      <w:pPr>
        <w:pStyle w:val="BodyText"/>
      </w:pPr>
      <w:r>
        <w:t xml:space="preserve">- Bây giờ thân phận của ngươi không giống như trước kia nữa. Nếu như ngươi đi theo chúng ta tiến vào loạn quân, khó đảm bảo thống soái quân địch sẽ không giết chết ngươi!</w:t>
      </w:r>
    </w:p>
    <w:p>
      <w:pPr>
        <w:pStyle w:val="BodyText"/>
      </w:pPr>
      <w:r>
        <w:t xml:space="preserve">Lăng Túc lo lắng chính là điều này. Trước đây thân phận của Âu Dương là Thần Xạ Thủ. Mặc dù thống soái bên đối phương biết hắn có tác dụng áp chế nhưng không có cách nào ra tay. Bởi vì Âu Dương được xem là người bình thường. Nhưng bây giờ Âu Dương ở trước mặt Tu luyện giả cao cấp sẽ sẽ tản mát ra yêu khí. Một khi Âu Dương toả ra yêu khí, kẻ địch nhất định sẽ ra tay giết chết hắn. Nếu như vậy, trung đội số 7 sẽ gặp phiền toái.</w:t>
      </w:r>
    </w:p>
    <w:p>
      <w:pPr>
        <w:pStyle w:val="BodyText"/>
      </w:pPr>
      <w:r>
        <w:t xml:space="preserve">- Nhưng...</w:t>
      </w:r>
    </w:p>
    <w:p>
      <w:pPr>
        <w:pStyle w:val="BodyText"/>
      </w:pPr>
      <w:r>
        <w:t xml:space="preserve">Âu Dương cũng biết điều Lăng Túc cân nhắc là chính xác, tuy nhiên bỏ mặc trung đội số 7 một mình xâm nhập vào phía sau quân địch như vậy, hắn cảm thấy thực sự không yên lòng.</w:t>
      </w:r>
    </w:p>
    <w:p>
      <w:pPr>
        <w:pStyle w:val="BodyText"/>
      </w:pPr>
      <w:r>
        <w:t xml:space="preserve">- Yên tâm, chúng ta sẽ không xâm nhập quá sâu. Ngươi có thể chờ ở trước trận. Nếu có cơ hội thì bắn chết tướng lĩnh quân địch!</w:t>
      </w:r>
    </w:p>
    <w:p>
      <w:pPr>
        <w:pStyle w:val="BodyText"/>
      </w:pPr>
      <w:r>
        <w:t xml:space="preserve">Lăng Túc vỗ vỗ vai Âu Dương, sau đó tất cả trung đội số 7 bắt đầu xuất phát.</w:t>
      </w:r>
    </w:p>
    <w:p>
      <w:pPr>
        <w:pStyle w:val="BodyText"/>
      </w:pPr>
      <w:r>
        <w:t xml:space="preserve">Âu Dương nhìn trung đội số 7 chậm rãi rời khỏi, hắn biết, ngày tháng mình ở trong trung đội số 7 gần như đã kết thúc. Nhưng cũng không có cách nào. Lăng Túc cân nhắc vấn đề vẫn rất toàn diện. Nếu mình cứng rắn đi theo rất có khả năng sẽ bị địch tiêu diệt. Điều này đúng là được một mất mười.</w:t>
      </w:r>
    </w:p>
    <w:p>
      <w:pPr>
        <w:pStyle w:val="BodyText"/>
      </w:pPr>
      <w:r>
        <w:t xml:space="preserve">Cầm cung tiễn lên, Âu Dương leo lên thành lầu của Kiến Phong Thành. Không ra thành thì không thể giết địch sao? Nếu như là trước đây hắn có thể không làm được gì. Nhưng hiện tại tầm bắn của hắn đã đạt đến một trình độ không thể tưởng tượng nổi. Mặc dù đứng ở trên thành lầu hắn cũng có thể bắn chết địch tướng.</w:t>
      </w:r>
    </w:p>
    <w:p>
      <w:pPr>
        <w:pStyle w:val="BodyText"/>
      </w:pPr>
      <w:r>
        <w:t xml:space="preserve">Lần này quân Tây Kỳ lại xuất động toàn quân. Hơn ba trăm ngàn quân đông nghịt kéo tới dưới chân thành Kiến Phong Thành. Chỉ dùng mắt để nhìn cũng có thể cảm giác được khí tức này không tầm thường.</w:t>
      </w:r>
    </w:p>
    <w:p>
      <w:pPr>
        <w:pStyle w:val="BodyText"/>
      </w:pPr>
      <w:r>
        <w:t xml:space="preserve">Tùng tùng tùng tùng...</w:t>
      </w:r>
    </w:p>
    <w:p>
      <w:pPr>
        <w:pStyle w:val="BodyText"/>
      </w:pPr>
      <w:r>
        <w:t xml:space="preserve">Bì Ba đứng ở trên thành lầu, tự mình đánh trống trận khích lệ sĩ khí. Tiếng trống trận vang vọng khắp Kiến Phong Thành. Khi tiếng trống trận vang lên, khí thế của quân đông nam tăng vọt, giống như vừa được uống thuốc lắc vậy.</w:t>
      </w:r>
    </w:p>
    <w:p>
      <w:pPr>
        <w:pStyle w:val="BodyText"/>
      </w:pPr>
      <w:r>
        <w:t xml:space="preserve">- Hừ Hừ! Không ngờ Bì Ba này lại có mấy phần thủ đoạn như vậy. Nhưng đáng tiếc dù sao ngươi cũng không phải là Lăng Trung Thiên. Muốn ngăn cản ba mươi lăm vạn đại quân của ta sao? Vẫn còn chưa đủ đâu.</w:t>
      </w:r>
    </w:p>
    <w:p>
      <w:pPr>
        <w:pStyle w:val="BodyText"/>
      </w:pPr>
      <w:r>
        <w:t xml:space="preserve">Trịnh Công Danh cưỡi một con chiến mã huyết sắc. Lúc này đi theo bên cạnh hắn chính là Trịnh Đan Đằng cháu trai và Trịnh Tú Nhi cháu gái của hắn. Đây là lần đầu tiên hai người đích thân tới chiến trường. Mặc dù hai người đều đã từng học cách chỉ huy, nhưng sau khi thực sự tới nơi này, bọn họ vẫn cảm thấy hết sức khẩn trương.</w:t>
      </w:r>
    </w:p>
    <w:p>
      <w:pPr>
        <w:pStyle w:val="BodyText"/>
      </w:pPr>
      <w:r>
        <w:t xml:space="preserve">- Đằng Nhi, Đại Vận quốc đáng sợ nhất chính là kỵ sĩ. Một khi kỵ binh của Đại Vận quốc lên tới hơn vạn, như vậy trừ phi là gấp quân địch hai mươi lần, bằng không kiên quyết không thể liều đánh. Ở trên chiến trường, muốn đánh thắng Đại Vận, đầu tiên phải tìm mọi cách để tiêu diệt toàn bộ kỵ binh của quân địch!</w:t>
      </w:r>
    </w:p>
    <w:p>
      <w:pPr>
        <w:pStyle w:val="BodyText"/>
      </w:pPr>
      <w:r>
        <w:t xml:space="preserve">Lúc này, Trịnh Công Danh giống như một lão sư đang dạy cho con của mình.</w:t>
      </w:r>
    </w:p>
    <w:p>
      <w:pPr>
        <w:pStyle w:val="BodyText"/>
      </w:pPr>
      <w:r>
        <w:t xml:space="preserve">- Hoàng thúc, không phải kỵ binh của Đại Vận đã tan rã rồi sao? Hiện tại nếu chúng ta bất chấp thương vong, tiến lên liều chết tấn công, chiếm lấy Kiến Phong Thành hẳn là không thành vấn đề!</w:t>
      </w:r>
    </w:p>
    <w:p>
      <w:pPr>
        <w:pStyle w:val="BodyText"/>
      </w:pPr>
      <w:r>
        <w:t xml:space="preserve">Trịnh Đan Đằng thuộc về phái cấp tiến. Hắn coi trọng tấn công. Chỉ cần có cơ hội tấn công, hắn tuyệt đối sẽ không lựa chọn phòng thủ.</w:t>
      </w:r>
    </w:p>
    <w:p>
      <w:pPr>
        <w:pStyle w:val="BodyText"/>
      </w:pPr>
      <w:r>
        <w:t xml:space="preserve">- Đánh được thì làm sao? Đánh được thành thị không phải là quan trọng, quan trọng chính là chiếm được thành thị!</w:t>
      </w:r>
    </w:p>
    <w:p>
      <w:pPr>
        <w:pStyle w:val="BodyText"/>
      </w:pPr>
      <w:r>
        <w:t xml:space="preserve">Trịnh Tú Nhi nhìn về quân địch phía trước. Nàng cùng ca ca của nàng là hai thái cực. Nàng tôn trọng chính là phòng thủ. Phòng thủ không có góc chết.</w:t>
      </w:r>
    </w:p>
    <w:p>
      <w:pPr>
        <w:pStyle w:val="BodyText"/>
      </w:pPr>
      <w:r>
        <w:t xml:space="preserve">- Đúng, Tú Nhi nói không sai. Hiện tại, số lượng quân địch khoảng chừng hai mươi vạn. Tất nhiên chúng ta có thể công thành. Nhưng nơi này là khu vực trọng yếu của quân địch. Bọn họ sẽ không lựa chọn lui lại. Cho dù chúng ta mạnh mẽ tấn công, quân địch cũng sẽ lựa chọn chiến đấu đến một binh một tốt cuối cùng. Như vậy chúng ta đánh xong, ba trăm năm mươi ngàn binh sĩ may mắn có thể còn lại năm mươi ngàn người. Năm mươi ngàn người làm sao có thể bảo vệ được thành khi quân địch phản công?</w:t>
      </w:r>
    </w:p>
    <w:p>
      <w:pPr>
        <w:pStyle w:val="BodyText"/>
      </w:pPr>
      <w:r>
        <w:t xml:space="preserve">Trịnh Công Danh vẫn tán thành lý luận của Trịnh Tú Nhi.</w:t>
      </w:r>
    </w:p>
    <w:p>
      <w:pPr>
        <w:pStyle w:val="BodyText"/>
      </w:pPr>
      <w:r>
        <w:t xml:space="preserve">- Hoàng thúc có thể tới trước trận khiêu chiến Bì Ba. Nếu như tên Bì Ba kia không chịu ứng chiến, sĩ khí quân địch tất nhiên sẽ giảm mạnh. Chúng ta có thể nhân lúc này...</w:t>
      </w:r>
    </w:p>
    <w:p>
      <w:pPr>
        <w:pStyle w:val="BodyText"/>
      </w:pPr>
      <w:r>
        <w:t xml:space="preserve">Trịnh Đan Đằng còn muốn nói gì nữa, nhưng lại bị Trịnh Công Danh ngắt lời.</w:t>
      </w:r>
    </w:p>
    <w:p>
      <w:pPr>
        <w:pStyle w:val="BodyText"/>
      </w:pPr>
      <w:r>
        <w:t xml:space="preserve">- Ha ha! Hài tử ngươi suy nghĩ quá đơn giản. Ta là lục giai. Bì Ba chỉ là ngũ giai. Trên chiến trường mặc dù ta khiêu chiến hắn, hắn cũng không có lý do xuất chiến. Dưới tình huống này chúng ta đả kích quân địch cũng vô dụng.</w:t>
      </w:r>
    </w:p>
    <w:p>
      <w:pPr>
        <w:pStyle w:val="BodyText"/>
      </w:pPr>
      <w:r>
        <w:t xml:space="preserve">Thật ra Trịnh Công Danh làm sao không nghĩ điều Trịnh Đan Đằng nghĩ. Nhưng hai lần khiêu chiến, Bì Ba đều lấy lý do chênh lệnh về đẳng cấp để cự tuyệt. Điều này khiến hắn không thể làm gì được.</w:t>
      </w:r>
    </w:p>
    <w:p>
      <w:pPr>
        <w:pStyle w:val="BodyText"/>
      </w:pPr>
      <w:r>
        <w:t xml:space="preserve">- Hoàng thúc, không bằng ta tới trước trận khiêu khích tên Hồ Hiểu Thông kia. Ta lấy nhị giai của mình khiêu chiến Lục Tiên tam giai của hắn. Nếu như hắn còn dám cự tuyệt không xuất chiến, vậy...</w:t>
      </w:r>
    </w:p>
    <w:p>
      <w:pPr>
        <w:pStyle w:val="BodyText"/>
      </w:pPr>
      <w:r>
        <w:t xml:space="preserve">Trịnh Đan Đằng cười âm hiểm.</w:t>
      </w:r>
    </w:p>
    <w:p>
      <w:pPr>
        <w:pStyle w:val="BodyText"/>
      </w:pPr>
      <w:r>
        <w:t xml:space="preserve">- Ngươi có nắm chắc không?</w:t>
      </w:r>
    </w:p>
    <w:p>
      <w:pPr>
        <w:pStyle w:val="BodyText"/>
      </w:pPr>
      <w:r>
        <w:t xml:space="preserve">Trịnh Công Danh rất hiểu người cháu trai này của mình. Tuy rằng Trịnh Đan Đằng chỉ đạt tới nhị giai, nhưng hắn là một Huyễn Thuật Sư, có sở trường về Huyễn Trận. Cho dù không có cách nào thắng nhưng cũng tuyệt đối không thua. Trước trận, nhị giai bên mình khiêu chiến với tam giai bên đối phương. Theo lý bọn họ không thể thắng. Đây tuyệt đối là một sự đả kích rất lợi hại!</w:t>
      </w:r>
    </w:p>
    <w:p>
      <w:pPr>
        <w:pStyle w:val="BodyText"/>
      </w:pPr>
      <w:r>
        <w:t xml:space="preserve">- Hoàng thúc yên tâm. Ta có thuật phân ảnh. Ta đã có thể cho xuất hiện tám ảnh cùng lúc. Cho dù tên Hồ Hiểu Thông kia có thể phá Huyễn Trận của ta, ta vẫn có thể ung dung rời khỏi!</w:t>
      </w:r>
    </w:p>
    <w:p>
      <w:pPr>
        <w:pStyle w:val="BodyText"/>
      </w:pPr>
      <w:r>
        <w:t xml:space="preserve">Trịnh Đan Đằng vẫn tự tin vào bản thân. Huyễn Thuật Sư khiêu chiến vượt cấp như vậy cũng rất bình thường. Huyễn Thuật Sư thất giai trở xuống, trâu bò nhất chính là quốc sư của Đại Vận lúc còn trẻ. Khi hắn mới chỉ là tứ giai đã dám khiêu chiến với Yêu Chiến Sĩ lục giai, đồng thời thành công giết chết đối phương!</w:t>
      </w:r>
    </w:p>
    <w:p>
      <w:pPr>
        <w:pStyle w:val="BodyText"/>
      </w:pPr>
      <w:r>
        <w:t xml:space="preserve">Mà hôm nay Trịnh Đan Đằng cũng muốn đến trước trận trảm tướng địch. Nếu như có thể giết chết Hồ Hiểu Thông, điều này tuyệt đối chính là một đả kích trí mạng đối với Đại Vận. Sĩ khí của quân Tây Kỳ nhất định sẽ tăng mạnh. Đến lúc đó có thể nắm chắc được thêm vài phần thành công!</w:t>
      </w:r>
    </w:p>
    <w:p>
      <w:pPr>
        <w:pStyle w:val="BodyText"/>
      </w:pPr>
      <w:r>
        <w:t xml:space="preserve">- Được! Đằng Nhi ngươi đi tới trước trận khiêu chiến. Thúc phụ giúp ngươi áp trận!</w:t>
      </w:r>
    </w:p>
    <w:p>
      <w:pPr>
        <w:pStyle w:val="Compact"/>
      </w:pPr>
      <w:r>
        <w:br w:type="textWrapping"/>
      </w:r>
      <w:r>
        <w:br w:type="textWrapping"/>
      </w:r>
    </w:p>
    <w:p>
      <w:pPr>
        <w:pStyle w:val="Heading2"/>
      </w:pPr>
      <w:bookmarkStart w:id="80" w:name="chương-68-khiêu-khích-trước-trận."/>
      <w:bookmarkEnd w:id="80"/>
      <w:r>
        <w:t xml:space="preserve">58. Chương 68: Khiêu Khích Trước Trận.</w:t>
      </w:r>
    </w:p>
    <w:p>
      <w:pPr>
        <w:pStyle w:val="Compact"/>
      </w:pPr>
      <w:r>
        <w:br w:type="textWrapping"/>
      </w:r>
      <w:r>
        <w:br w:type="textWrapping"/>
      </w:r>
      <w:r>
        <w:t xml:space="preserve">Trịnh Công Danh nhìn Trịnh Đan Đằng. Chỉ thấy Trịnh Đan Đằng bỗng nhiên biến thành một đạo yên vụ nhẹ nhàng tiến về phía trước trận.</w:t>
      </w:r>
    </w:p>
    <w:p>
      <w:pPr>
        <w:pStyle w:val="BodyText"/>
      </w:pPr>
      <w:r>
        <w:t xml:space="preserve">- Hoàng thúc. . .</w:t>
      </w:r>
    </w:p>
    <w:p>
      <w:pPr>
        <w:pStyle w:val="BodyText"/>
      </w:pPr>
      <w:r>
        <w:t xml:space="preserve">Trịnh Tú Nhi vẫn cảm thấy có chút không ổn. Nhưng khi nàng muốn mở miệng lại không tìm được lý do để mở miệng. Cho dù nàng là người coi trọng phòng thủ, nhưng nàng cũng biết, đây đúng là biện pháp tốt để phá thành.</w:t>
      </w:r>
    </w:p>
    <w:p>
      <w:pPr>
        <w:pStyle w:val="BodyText"/>
      </w:pPr>
      <w:r>
        <w:t xml:space="preserve">- Yên tâm. Tuy rằng Đằng Nhi lỗ mãng, nhưng có thúc phụ ở đây, hắn sẽ không có vấn đề!</w:t>
      </w:r>
    </w:p>
    <w:p>
      <w:pPr>
        <w:pStyle w:val="BodyText"/>
      </w:pPr>
      <w:r>
        <w:t xml:space="preserve">Trịnh Công Danh mỉm cười nhìn Trịnh Đan Đằng đã tới trước trận. Hắn rất mong chờ được thấy Trịnh Đan Đằng giết chết Hồ Hiểu Thông một Lục Tiên tam giai như thế nào.</w:t>
      </w:r>
    </w:p>
    <w:p>
      <w:pPr>
        <w:pStyle w:val="BodyText"/>
      </w:pPr>
      <w:r>
        <w:t xml:space="preserve">- Ồ!</w:t>
      </w:r>
    </w:p>
    <w:p>
      <w:pPr>
        <w:pStyle w:val="BodyText"/>
      </w:pPr>
      <w:r>
        <w:t xml:space="preserve">Trên thành lầu, Bì Ba nhìn thấy phía dưới bỗng nhiên xuất hiện một yên vụ màu xanh, chân mày hắn nhíu lại! Chỉ có Huyễn Thuật Sư mới có thể hóa thân thành yên vụ để hành động. Nhưng hắn không nhớ rõ từ lúc nào quân địch lại xuất hiện một Huyễn Thuật Sư như vậy! Hơn nữa vào lúc này Huyễn Thuật Sư chạy đến trước trận chỉ có một khả năng, khiêu chiến trước trận!</w:t>
      </w:r>
    </w:p>
    <w:p>
      <w:pPr>
        <w:pStyle w:val="BodyText"/>
      </w:pPr>
      <w:r>
        <w:t xml:space="preserve">- Hồ Hiểu Thông! Ta chính là hoàng tử Tây Kỳ Trịnh Đan Đằng. Ngươi có dám đánh một trận hay không!</w:t>
      </w:r>
    </w:p>
    <w:p>
      <w:pPr>
        <w:pStyle w:val="BodyText"/>
      </w:pPr>
      <w:r>
        <w:t xml:space="preserve">Còn không chờ Bì Ba thấy rõ yên vụ, Trịnh Đan Đằng đã từ trong yên vụ hóa thành hình người đứng ở trước trận. Lúc này toàn thân Trịnh Đan Đằng mặc một bộ y phục trắng như tuyết, đầu đội tử kim quan, lại phối hợp với khuôn mặt tuấn lãng kia của hắn, liếc mắt nhìn một cái đã biết hắn là kẻ bất phàm.</w:t>
      </w:r>
    </w:p>
    <w:p>
      <w:pPr>
        <w:pStyle w:val="BodyText"/>
      </w:pPr>
      <w:r>
        <w:t xml:space="preserve">- Chuyện này. . .</w:t>
      </w:r>
    </w:p>
    <w:p>
      <w:pPr>
        <w:pStyle w:val="BodyText"/>
      </w:pPr>
      <w:r>
        <w:t xml:space="preserve">Hồ Hiểu Thông đứng ở trước người Bì Ba. Hắn thấy phía quân địch bất ngờ có một hoàng tử chạy tới khiêu chiến. Hơn nữa người này không phải khiêu chiến Bì Ba mà khiêu chiến với mình, hắn có phần không hiểu.</w:t>
      </w:r>
    </w:p>
    <w:p>
      <w:pPr>
        <w:pStyle w:val="BodyText"/>
      </w:pPr>
      <w:r>
        <w:t xml:space="preserve">- Hồ Hiểu Thông, ta chỉ là một nhị giai. Lẽ nào ngươi là Lục Tiên tam giai lại không dám ra đánh một trận hay sao? Ha ha ha ha. . .</w:t>
      </w:r>
    </w:p>
    <w:p>
      <w:pPr>
        <w:pStyle w:val="BodyText"/>
      </w:pPr>
      <w:r>
        <w:t xml:space="preserve">Trịnh Đan Đằng muốn ngông cuồng bao nhiêu, thì có bấy nhiêu. Dường như phối hợp với hắn, ba trăm năm mươi ngàn quân Tây Kỳ đã tập kết đồng thời phát ra những tiếng mắng chửi tức giận cùng với tiếng cười nhạo.</w:t>
      </w:r>
    </w:p>
    <w:p>
      <w:pPr>
        <w:pStyle w:val="BodyText"/>
      </w:pPr>
      <w:r>
        <w:t xml:space="preserve">- Thật phiền toái!</w:t>
      </w:r>
    </w:p>
    <w:p>
      <w:pPr>
        <w:pStyle w:val="BodyText"/>
      </w:pPr>
      <w:r>
        <w:t xml:space="preserve">Lúc này, đầu Bì Ba như muốn lớn lên. Thật ra trước đây không lâu Trịnh Công Danh cũng đã tới trước trận khiêu chiến. Nhưng mỗi lần khiêu chiến đều bị hắn lấy lý do lục giai khiêu chiến ngũ giai là vô liêm sỉ để cự tuyệt. Nhưng lần này người ta lại là Huyễn Thuật Sư nhị giai tới khiêu chiến Lục Tiên tam giai. Điều này nghe thế nào cũng là Tây Kỳ chịu thiệt. Nhưng người có kiến thức đều hiểu rõ, chịu thiệt chính là Đại Vận.</w:t>
      </w:r>
    </w:p>
    <w:p>
      <w:pPr>
        <w:pStyle w:val="BodyText"/>
      </w:pPr>
      <w:r>
        <w:t xml:space="preserve">- Nguyên soái. . . Làm sao bây giờ?</w:t>
      </w:r>
    </w:p>
    <w:p>
      <w:pPr>
        <w:pStyle w:val="BodyText"/>
      </w:pPr>
      <w:r>
        <w:t xml:space="preserve">Mặc dù Hồ Hiểu Thông là Lục Tiên tam giai, nhưng hắn mới thăng cấp lên tam giai chưa lâu. Từ việc phía đối phương có thể ung dung hóa thành yên vụ như vậy, hắn đã biết, Huyễn Thuật Sư này cách tam giai không xa. Nếu như mình xuất chiến, đừng nói giết quân địch, không bị giết chết đã là may mắn.</w:t>
      </w:r>
    </w:p>
    <w:p>
      <w:pPr>
        <w:pStyle w:val="BodyText"/>
      </w:pPr>
      <w:r>
        <w:t xml:space="preserve">Sắc mặt của Bì Ba rất khó coi. Vào lúc này tất cả Kiến Phong Thành đều yên lặng. Vào lúc này tất cả Đại Vận đều đang chờ Hồ Hiểu Thông xuất chiến. Nếu như vào lúc này hắn cự tuyệt xuất chiến, như vậy sĩ khí sẽ bị đả kích. Nếu như vậy, hậu quả thế nào, có thể dễ dàng nghĩ ra được.</w:t>
      </w:r>
    </w:p>
    <w:p>
      <w:pPr>
        <w:pStyle w:val="BodyText"/>
      </w:pPr>
      <w:r>
        <w:t xml:space="preserve">Xuất chiến bại, không xuất chiến sẽ mất mặt! Đây là lần đầu tiên Bì Ba đụng phải loại chuyện phiền muộn như vậy. Nhưng vào lúc này hắn nhất định phải đưa ra một lựa chọn. Mặc kệ hắn lựa chọn như thế nào đều bất lợi đối với Đại Vận!</w:t>
      </w:r>
    </w:p>
    <w:p>
      <w:pPr>
        <w:pStyle w:val="BodyText"/>
      </w:pPr>
      <w:r>
        <w:t xml:space="preserve">Xuất chiến hay không xuất chiến? Đây đúng là một vấn đề. Nhưng vào lúc này Bì Ba nên lựa chọn thế nào?</w:t>
      </w:r>
    </w:p>
    <w:p>
      <w:pPr>
        <w:pStyle w:val="BodyText"/>
      </w:pPr>
      <w:r>
        <w:t xml:space="preserve">- Nguyên soái! Hãy để ta đi!</w:t>
      </w:r>
    </w:p>
    <w:p>
      <w:pPr>
        <w:pStyle w:val="BodyText"/>
      </w:pPr>
      <w:r>
        <w:t xml:space="preserve">Hồ Hiểu Thông cắn răng, giậm chân một cái. Vào lúc này nếu như lựa chọn lùi bước, vậy sau này hắn không cần lăn lộn nữa!</w:t>
      </w:r>
    </w:p>
    <w:p>
      <w:pPr>
        <w:pStyle w:val="BodyText"/>
      </w:pPr>
      <w:r>
        <w:t xml:space="preserve">- Chờ một chút!</w:t>
      </w:r>
    </w:p>
    <w:p>
      <w:pPr>
        <w:pStyle w:val="BodyText"/>
      </w:pPr>
      <w:r>
        <w:t xml:space="preserve">Đương nhiên Bì Ba không thể nào nhìn Hồ Hiểu Thông đi chịu chết. Nhưng hắn thật sự có biện pháp khác sao?</w:t>
      </w:r>
    </w:p>
    <w:p>
      <w:pPr>
        <w:pStyle w:val="BodyText"/>
      </w:pPr>
      <w:r>
        <w:t xml:space="preserve">- Xuất chiến! Xuất chiến! Xuất chiến!</w:t>
      </w:r>
    </w:p>
    <w:p>
      <w:pPr>
        <w:pStyle w:val="BodyText"/>
      </w:pPr>
      <w:r>
        <w:t xml:space="preserve">Bên trong Kiến Phong Thành phát ra những tiếng hô lớn. Những binh sĩ này không biết rõ cái gì là Trận Đồ Sư, cái gì là Huyễn Thuật Sư. Bọn họ nào hiểu được nhiều như vậy. Bọn họ chỉ biết vào lúc này quân địch phái một giả hỏa còn yếu hơn bọn họ tới khiêu khích. Bọn họ cảm thấy, vào lúc này quân sư nên đi ra giáo huấn cho tên hoàng tử kia một trận!</w:t>
      </w:r>
    </w:p>
    <w:p>
      <w:pPr>
        <w:pStyle w:val="BodyText"/>
      </w:pPr>
      <w:r>
        <w:t xml:space="preserve">- Xuất chiến! Xuất chiến! Xuất chiến!</w:t>
      </w:r>
    </w:p>
    <w:p>
      <w:pPr>
        <w:pStyle w:val="BodyText"/>
      </w:pPr>
      <w:r>
        <w:t xml:space="preserve">Lần này là tiếng gào thét đến từ phía Tây Kỳ. Nghe hai bên la lên, mặt Bì Ba đều tái lại!</w:t>
      </w:r>
    </w:p>
    <w:p>
      <w:pPr>
        <w:pStyle w:val="BodyText"/>
      </w:pPr>
      <w:r>
        <w:t xml:space="preserve">- Để đó ta ra.</w:t>
      </w:r>
    </w:p>
    <w:p>
      <w:pPr>
        <w:pStyle w:val="BodyText"/>
      </w:pPr>
      <w:r>
        <w:t xml:space="preserve">Bỗng nhiên, một giọng nói cực kỳ không vui từ trên thành lầu truyền đến! Sau đó Bì Ba cảm giác được một cỗ yêu khí tràn ngập! Tiếp đó, hắn liền nhìn thấy một mũi tên đỏ như máu trực tiếp từ trên thành lầu bay xuống. Mục tiêu chính là Trịnh Đan Đằng!</w:t>
      </w:r>
    </w:p>
    <w:p>
      <w:pPr>
        <w:pStyle w:val="BodyText"/>
      </w:pPr>
      <w:r>
        <w:t xml:space="preserve">Một mũi tên đột ngột bắn ra, đừng nói là Bì Ba, cho dù là Trịnh Đan Đằng cũng không kịp phản ứng. Nhưng dù sao hắn cũng là một Huyễn Thuật Sư nhị giai sắp tiếp cận tam giai. Cho nên một giây trước khi mũi tên bắn tới trước mặt hắn, hắn vẫn có phản ứng. Hắn thành công tách ra một cái bóng thay thế hắn hứng lấy mũi tên này! Mũi tên này trực tiếp bắn thủng một trong tám cái bóng của hắn!</w:t>
      </w:r>
    </w:p>
    <w:p>
      <w:pPr>
        <w:pStyle w:val="BodyText"/>
      </w:pPr>
      <w:r>
        <w:t xml:space="preserve">- A...</w:t>
      </w:r>
    </w:p>
    <w:p>
      <w:pPr>
        <w:pStyle w:val="BodyText"/>
      </w:pPr>
      <w:r>
        <w:t xml:space="preserve">Một tiếng kêu truyền ra. Đây là tiếng kêu từ phía quân Tây Kỳ. Bên quân Tây Kỳ nhìn thấy một mũi tên từ trên thành lầu quân Đại Vận bắn xuống. Bọn họ thực sự không hiểu rốt cuộc Đại Vận muốn làm gì! Tại sao bọn họ lại bắn lén trước trận như vậy!</w:t>
      </w:r>
    </w:p>
    <w:p>
      <w:pPr>
        <w:pStyle w:val="BodyText"/>
      </w:pPr>
      <w:r>
        <w:t xml:space="preserve">Sau khi hóa thành yên vụ, Trịnh Đan Đằng lui về phía sau chừng một dặm. Vào lúc này sắc mặt của hắn rất khó coi. Dù thế nào hắn cũng không ngờ đối phương lại bắn lén như vậy! Hơn nữa mũi tên kia ẩn chứa yêu khí. Rõ ràng đây là do một Yêu Chiến Sĩ gây ra. Theo bản năng hắn cho rằng đây nhất định là do Bì Ba bắn ra!</w:t>
      </w:r>
    </w:p>
    <w:p>
      <w:pPr>
        <w:pStyle w:val="BodyText"/>
      </w:pPr>
      <w:r>
        <w:t xml:space="preserve">- Bì Ba! Chẳng lẽ ngươi muốn lấy mạnh hiếp yếu hay sao? Đại Vận quốc các ngươi thậm chí ngay cả dũng khí xuất chiến cũng không có sao?</w:t>
      </w:r>
    </w:p>
    <w:p>
      <w:pPr>
        <w:pStyle w:val="BodyText"/>
      </w:pPr>
      <w:r>
        <w:t xml:space="preserve">Trịnh Đan Đằng bắt đầu tức giận sỉ nhục Bì Ba. Hắn biết nếu như mũi tên này đúng là do Bì Ba bắn ra, vậy Trịnh Công Danh có thể ra tay giết chết Bì Ba! Chỉ cần Bì Ba chết trận, hôm nay Kiến Phong Thành nhất định phải đổi chủ!</w:t>
      </w:r>
    </w:p>
    <w:p>
      <w:pPr>
        <w:pStyle w:val="BodyText"/>
      </w:pPr>
      <w:r>
        <w:t xml:space="preserve">- Ngươi không phải muốn khiêu chiến sao? Đại Vận chúng ta ứng chiến!</w:t>
      </w:r>
    </w:p>
    <w:p>
      <w:pPr>
        <w:pStyle w:val="BodyText"/>
      </w:pPr>
      <w:r>
        <w:t xml:space="preserve">Trên tường thành, Âu Dương cầm Thứ Kiêu Cung trong tay, đứng bên trên lỗ châu mai nhìn xuống Trịnh Đan Đằng đang ở phía dưới. Hắn cảm thấy tức giận trước thái độ cuồng ngạo của Trịnh Đan Đằng. Tên này thật sự cảm giác mình vô địch sao? Vậy lão tử đứng ở trên tường thành đánh với ngươi! Ngươi có gan thì lên đây!</w:t>
      </w:r>
    </w:p>
    <w:p>
      <w:pPr>
        <w:pStyle w:val="BodyText"/>
      </w:pPr>
      <w:r>
        <w:t xml:space="preserve">- Hả?</w:t>
      </w:r>
    </w:p>
    <w:p>
      <w:pPr>
        <w:pStyle w:val="BodyText"/>
      </w:pPr>
      <w:r>
        <w:t xml:space="preserve">Bì Ba cách Âu Dương chưa đầy trăm bước. Khi nghe thấy giọng nói của Âu Dương, con mắt của hắn sáng ngời. Với tâm tư tinh tế, hắn đã hiểu được ý định của Âu Dương! Quả thật, nếu như đối chiến bên dưới thành, Âu Dương chắc chắn mười phần chết, không có phần sống. Nhưng nếu như bắn tên từ trên tường thành, vậy cho dù Trịnh Đan Đằng có thêm một lá gan chắc chắn cũng không dám chạy đến trên tường thành!</w:t>
      </w:r>
    </w:p>
    <w:p>
      <w:pPr>
        <w:pStyle w:val="BodyText"/>
      </w:pPr>
      <w:r>
        <w:t xml:space="preserve">Nếu như hắn dám đi lên, vậy mình coi như hắn tới công thành. Đến lúc đó một tay bắt lấy hắn. Cho dù Tây Kỳ có trâu bò đến mấy cũng không thể mặc kệ hoàng tử bị giết mà công thành được!</w:t>
      </w:r>
    </w:p>
    <w:p>
      <w:pPr>
        <w:pStyle w:val="BodyText"/>
      </w:pPr>
      <w:r>
        <w:t xml:space="preserve">- Chuyện này...</w:t>
      </w:r>
    </w:p>
    <w:p>
      <w:pPr>
        <w:pStyle w:val="Compact"/>
      </w:pPr>
      <w:r>
        <w:br w:type="textWrapping"/>
      </w:r>
      <w:r>
        <w:br w:type="textWrapping"/>
      </w:r>
    </w:p>
    <w:p>
      <w:pPr>
        <w:pStyle w:val="Heading2"/>
      </w:pPr>
      <w:bookmarkStart w:id="81" w:name="chương-69-ngươi-có-gan-thì-lên-đây"/>
      <w:bookmarkEnd w:id="81"/>
      <w:r>
        <w:t xml:space="preserve">59. Chương 69: Ngươi Có Gan Thì Lên Đây</w:t>
      </w:r>
    </w:p>
    <w:p>
      <w:pPr>
        <w:pStyle w:val="Compact"/>
      </w:pPr>
      <w:r>
        <w:br w:type="textWrapping"/>
      </w:r>
      <w:r>
        <w:br w:type="textWrapping"/>
      </w:r>
      <w:r>
        <w:t xml:space="preserve">Nhìn thấy biểu hiện của Âu Dương, Hồ Hiểu Thông muốn tới ngăn lại, nhưng hắn bị Bì Ba kéo lại. Bì Ba nhìn về phía Âu Dương nói:</w:t>
      </w:r>
    </w:p>
    <w:p>
      <w:pPr>
        <w:pStyle w:val="BodyText"/>
      </w:pPr>
      <w:r>
        <w:t xml:space="preserve">- Tiểu tử này quỷ quyệt lắm. Ngươi yên tâm. Ngày hôm nay trừ phi Trịnh Đan Đằng có thể đạt được Huyễn Thuật Sư thất giai hóa thân thành trăm nghìn ảo ảnh. Bằng không hắn sẽ không thể làm gì được.</w:t>
      </w:r>
    </w:p>
    <w:p>
      <w:pPr>
        <w:pStyle w:val="BodyText"/>
      </w:pPr>
      <w:r>
        <w:t xml:space="preserve">Hiện tại Bì Ba đã không còn phiền muộn như lúc trước. Hắn biết hiện tại đã biến thành Tây Kỳ phải phiền muộn!</w:t>
      </w:r>
    </w:p>
    <w:p>
      <w:pPr>
        <w:pStyle w:val="BodyText"/>
      </w:pPr>
      <w:r>
        <w:t xml:space="preserve">- Hừ! Bổn hoàng tử chưa bao giờ giết hạng người vô danh. Ngươi báo danh tính và giai vị đi!</w:t>
      </w:r>
    </w:p>
    <w:p>
      <w:pPr>
        <w:pStyle w:val="BodyText"/>
      </w:pPr>
      <w:r>
        <w:t xml:space="preserve">Trịnh Đan Đằng kiêu ngạo đứng ở bên đó nói. Hắn căn bản cũng không thèm liếc mắt nhìn Âu Dương một cái. Tuy rằng mũi tên vừa nãy rất sắc bén. Nhưng lực đạo vẫn kém hắn rất nhiều. Chỉ cần gia hoả này dám xuống ứng chiến, vậy hắn nhất định phải chết!</w:t>
      </w:r>
    </w:p>
    <w:p>
      <w:pPr>
        <w:pStyle w:val="BodyText"/>
      </w:pPr>
      <w:r>
        <w:t xml:space="preserve">- Ngươi là hoàng tử hay là hoàng hậu vậy? Làm sao lại giống như đàn bà thế? Ta nói ta tên Trịnh Khiếu Thiên. Vậy có phải ngươi sẽ gọi ta là phụ hoàng không?</w:t>
      </w:r>
    </w:p>
    <w:p>
      <w:pPr>
        <w:pStyle w:val="BodyText"/>
      </w:pPr>
      <w:r>
        <w:t xml:space="preserve">Miệng lưỡi Âu Dương thật cay độc. Hắn cố ý. Hắn căn bản không có ý định xuống! Chỉ cần ở trên thành lầu, hắn chính là thần. Xuống đó không phải là tưh tìm cái chết sao?</w:t>
      </w:r>
    </w:p>
    <w:p>
      <w:pPr>
        <w:pStyle w:val="BodyText"/>
      </w:pPr>
      <w:r>
        <w:t xml:space="preserve">- Ha ha ha ha...</w:t>
      </w:r>
    </w:p>
    <w:p>
      <w:pPr>
        <w:pStyle w:val="BodyText"/>
      </w:pPr>
      <w:r>
        <w:t xml:space="preserve">Bên Đại Vận nghe thấy Âu Dương nói ta tên là Trịnh Khiếu Thiên có phải ngươi sẽ gọi ta là phụ hoàng hay không, tất cả đều phát ra tiếng cười vang! Đây rõ ràng là sỉ nhục! Nhưng người này mắng người lại không hề có một chữ thô tục.</w:t>
      </w:r>
    </w:p>
    <w:p>
      <w:pPr>
        <w:pStyle w:val="BodyText"/>
      </w:pPr>
      <w:r>
        <w:t xml:space="preserve">- Xuống đây nhận lấy cái chết!</w:t>
      </w:r>
    </w:p>
    <w:p>
      <w:pPr>
        <w:pStyle w:val="BodyText"/>
      </w:pPr>
      <w:r>
        <w:t xml:space="preserve">Trịnh Đan Đằng đứng ở bên dưới thành. Lúc này hắn đã vô cùng nổi giận. Hắn vốn tới khiêu chiến Hồ Hiểu Thông chuẩn bị trảm tướng trước trận. Nhưng ai biết nửa đường lại xuất hiện một tên tiểu tử thối như thế. Hơn nữa miệng lưỡi mình hoàn toàn không phải là đối thủ của hắn. Vừa nãy tính sỉ nhục người ta, không ngờ lại bị người ta sri nhục lại. Chuyện này thực sự quá mất mặt!</w:t>
      </w:r>
    </w:p>
    <w:p>
      <w:pPr>
        <w:pStyle w:val="BodyText"/>
      </w:pPr>
      <w:r>
        <w:t xml:space="preserve">- Xuống sao? Ngươi có gan thì lên đây! Lão tử ở trên thành có thể giết chết ngươi!</w:t>
      </w:r>
    </w:p>
    <w:p>
      <w:pPr>
        <w:pStyle w:val="BodyText"/>
      </w:pPr>
      <w:r>
        <w:t xml:space="preserve">Âu Dương nói xong đã kéo Thứ Kiêu Cung. Lúc này, Thứ Kiêu Cung dưới tác dụng của yêu khí đã biến thành trạng thái yêu hóa. Mũi tên này so với mũi tên vừa nãy phải mạnh hơn gấp mười lần!</w:t>
      </w:r>
    </w:p>
    <w:p>
      <w:pPr>
        <w:pStyle w:val="BodyText"/>
      </w:pPr>
      <w:r>
        <w:t xml:space="preserve">Vèo...</w:t>
      </w:r>
    </w:p>
    <w:p>
      <w:pPr>
        <w:pStyle w:val="BodyText"/>
      </w:pPr>
      <w:r>
        <w:t xml:space="preserve">Một mũi tên mang theo huyết quang từ trên thành lầu bắn thẳng xuống. Mũi tên này trực tiếp bắn thẳng vào yết hầu Trịnh Đan Đằng. Trịnh Đan Đằng vốn định ép Âu Dương xuống thành. Nhưng ai biết hắn là một quái vật yêu hóa cung tiễn! Hắn căn bản không nói nhiều với mình đã quyết đấu một trận. Chờ tới lúc Trịnh Đan Đằng muốn phân ra cái bóng để tránh né, mũi tên này gần như đã phóng tới cổ họng của hắn!</w:t>
      </w:r>
    </w:p>
    <w:p>
      <w:pPr>
        <w:pStyle w:val="BodyText"/>
      </w:pPr>
      <w:r>
        <w:t xml:space="preserve">- Hỏng rồi!</w:t>
      </w:r>
    </w:p>
    <w:p>
      <w:pPr>
        <w:pStyle w:val="BodyText"/>
      </w:pPr>
      <w:r>
        <w:t xml:space="preserve">Trịnh Đan Đằng thầm nghĩ. Hắn không tránh nổi mũi tên này! Mũi tên này quá nhanh! Tuy rằng lực lượng kém hơn mình rất nhiều, nhưng hắn bắn vào vị trí hiểm yếu của mình. Nếu như bị trúng mũi tên này, mình không chết cũng phải mất nửa mạng!</w:t>
      </w:r>
    </w:p>
    <w:p>
      <w:pPr>
        <w:pStyle w:val="BodyText"/>
      </w:pPr>
      <w:r>
        <w:t xml:space="preserve">Đinh!</w:t>
      </w:r>
    </w:p>
    <w:p>
      <w:pPr>
        <w:pStyle w:val="BodyText"/>
      </w:pPr>
      <w:r>
        <w:t xml:space="preserve">Một tiếng động vang lên. Sau đó liền nhìn thấy một tấm lá chắn nhỏ chợt xuất hiện phía trước người Trịnh Đan Đằng. Tấm lá chắn nhỏ này đã thành công giúp Trịnh Đan Đằng đỡ được mũi tên này. Sau khi tấm lá chắn nhỏ đỡ được mũi tên liền vỡ nát!</w:t>
      </w:r>
    </w:p>
    <w:p>
      <w:pPr>
        <w:pStyle w:val="BodyText"/>
      </w:pPr>
      <w:r>
        <w:t xml:space="preserve">Hiện tại, Trịnh Đan Đằng nào dám tiếp tục ở lại nữa! Đây là pháp bảo phụ thân hắn cho hắn trước khi xuất môn. Nhưng ai biết trước trận ngay cả một chiêu hắn còn chưa đánh ra, đã bị người ta bắn nát pháp bảo hộ thân!</w:t>
      </w:r>
    </w:p>
    <w:p>
      <w:pPr>
        <w:pStyle w:val="BodyText"/>
      </w:pPr>
      <w:r>
        <w:t xml:space="preserve">Trịnh Đan Đằng lập tức hóa thành yên vụ, lần này hắn lùi về phía sau 2, 3 dặm! Theo quan điểm của hắn, với khoảng cách này, cho dù đối phương trâu bò tới mức nào cũng không làm gì được hắn!</w:t>
      </w:r>
    </w:p>
    <w:p>
      <w:pPr>
        <w:pStyle w:val="BodyText"/>
      </w:pPr>
      <w:r>
        <w:t xml:space="preserve">Nhưng hắn mới vừa dừng lại quay đầu nhìn, đã thấy một mũi tên với huyết quang từ từ lớn dần trong mắt hắn!</w:t>
      </w:r>
    </w:p>
    <w:p>
      <w:pPr>
        <w:pStyle w:val="BodyText"/>
      </w:pPr>
      <w:r>
        <w:t xml:space="preserve">- Ai nha!</w:t>
      </w:r>
    </w:p>
    <w:p>
      <w:pPr>
        <w:pStyle w:val="BodyText"/>
      </w:pPr>
      <w:r>
        <w:t xml:space="preserve">Sau khi Trịnh Đan Đằng nhìn thấy mũi tên này bắn thẳng đến đầu hắn, hắn bất chấp thân phận hoàng tử của mình. Hắn liền lăn tròn dưới đất một cái, tránh được mũi tên này. Nhưng sau mũi tên này lại là một trận liên hoàn tiễn! Tốc độ của liên hoàn tiễn này vẫn chậm hơn một chút so với mũi tên đã bắn nát tấm lá chắn kia. Hơn nữa mỗi mũi tên đều bắn ở vị trí hiểm yếu trên người Trịnh Đan Đằng!</w:t>
      </w:r>
    </w:p>
    <w:p>
      <w:pPr>
        <w:pStyle w:val="BodyText"/>
      </w:pPr>
      <w:r>
        <w:t xml:space="preserve">Vào lúc này Trịnh Đan Đằng nhìn thấy những mũi tên không ngừng bay tới! Trong lòng hắn chợt xuất hiện một câu hỏi. Mụ nội hắn, đây là con người sao? Một con người có thể bắn nhanh như vậy sao? Quan trọng chính là mình đang đứng cách thành lầu đến 4, 5 dặm. Ngoài 4, 5 dặm còn khiến mình phải lăn lộn trên mặt đất?</w:t>
      </w:r>
    </w:p>
    <w:p>
      <w:pPr>
        <w:pStyle w:val="BodyText"/>
      </w:pPr>
      <w:r>
        <w:t xml:space="preserve">Nhưng sự thực thắng hùng biện. Người khác không biết Âu Dương, bọn họ chỉ nhìn thấy hoàng tử Trịnh Đan Đằng mặc áo trắng đứng trước trận biểu diễn cái gì gọi là lăn lộn trên mặt đất. Giờ phút này y phục của Trịnh Đan Đằng đã đen lại. Đen giống như mặt hắn vậy...</w:t>
      </w:r>
    </w:p>
    <w:p>
      <w:pPr>
        <w:pStyle w:val="BodyText"/>
      </w:pPr>
      <w:r>
        <w:t xml:space="preserve">Lăn lộn trên mặt đất, Trịnh Đan Đằng nắm chuẩn cơ hội hóa thành yên vụ. Hắn lại biến thành một đoàn yên vụ. Tuy mũi tên của Âu Dương xuyên qua yên vụ tổn thương Trịnh Đan Đằng, nhưng mũi tên này không phải là mũi tên tất sát. Cho nên mặc dù mũi tên này khiến yên vụ phát ra những tiếng rít nhưng không thương tổn đến hắn.</w:t>
      </w:r>
    </w:p>
    <w:p>
      <w:pPr>
        <w:pStyle w:val="BodyText"/>
      </w:pPr>
      <w:r>
        <w:t xml:space="preserve">- Tiểu tử! Ta xem ngươi làm sao phá được Huyễn Trận của ta!</w:t>
      </w:r>
    </w:p>
    <w:p>
      <w:pPr>
        <w:pStyle w:val="BodyText"/>
      </w:pPr>
      <w:r>
        <w:t xml:space="preserve">Vào lúc này đúng là Trịnh Đan Đằng đã tức giận tới cực điểm. Chỉ thấy yên vụ do hắn hóa thân ra bỗng nhiên lan rộng, biến thành một đám sương mù rất lớn. Đám sương mù này lan ra bốn phương tám hướng. Rất nhanh trong phạm vi khoảng ba dặm trước trận đều biến thành một thế giới sương mù. Đây chính là năng lực của Huyễn Thuật Sư—— Huyễn Trận!</w:t>
      </w:r>
    </w:p>
    <w:p>
      <w:pPr>
        <w:pStyle w:val="BodyText"/>
      </w:pPr>
      <w:r>
        <w:t xml:space="preserve">- Xem ra trò hay sắp kết thúc! Trịnh Đan Đằng này không có cách nào bắt Âu Dương. Hiện tại hắn mở ra Huyễn Trận, Âu Dương cũng không có cách nào làm gì được hắn!</w:t>
      </w:r>
    </w:p>
    <w:p>
      <w:pPr>
        <w:pStyle w:val="BodyText"/>
      </w:pPr>
      <w:r>
        <w:t xml:space="preserve">Bì Ba nhìn thấy Trịnh Đan Đằng mở Huyễn Trận ra, hắn khẽ cười. Thật ra vừa nãy Âu Dương làm như vậy đã đủ rồi. Âu Dương rất thông minh. Hắn không có dự định thật sự giết chết Trịnh Đan Đằng. Bởi vì dù sao thân phận của Trịnh Đan Đằng cũng là hoàng tử. Nếu như giết chết hoàng tử quân địch ngay trước trận, như vậy quân địch nhất định sẽ không muốn sống mãnh liệt tấn công Kiến Phong Thành để báo thù. Đến lúc đó sẽ thật sự phiền toái.</w:t>
      </w:r>
    </w:p>
    <w:p>
      <w:pPr>
        <w:pStyle w:val="BodyText"/>
      </w:pPr>
      <w:r>
        <w:t xml:space="preserve">Âu Dương lựa chọn chính là sỉ nhục. Ta không giết ngươi! Vậy ta sỉ nhục ngươi! Ta xem hoàng tử như ngươi còn đứng trước mặt ta kêu gào nữa hay thôi! Suy nghĩ này là chính xác nhất. Không chỉ đả kích sự kiêu ngạo, hung hăng càn quấy của quân địch, cũng đả kích sĩ khí của bọn họ!</w:t>
      </w:r>
    </w:p>
    <w:p>
      <w:pPr>
        <w:pStyle w:val="BodyText"/>
      </w:pPr>
      <w:r>
        <w:t xml:space="preserve">- Hả?</w:t>
      </w:r>
    </w:p>
    <w:p>
      <w:pPr>
        <w:pStyle w:val="BodyText"/>
      </w:pPr>
      <w:r>
        <w:t xml:space="preserve">Âu Dương nhìn Trịnh Đan Đằng bỗng nhiên hóa thành một mảnh yên vụ. Hắn đang cảm thấy buồn bực. Kế tiếp Trịnh Đan Đằng lại bố trí ra một Huyễn Trận với phạm vi 3, 4 dặm. Người khác nhìn Huyễn Trận này, đều là sương mù giăng đầy trời. Nhưng trong mắt Âu Dương, Huyễn Trận này chỉ kéo dài chưa tới năm giây đã bị hắn nhìn thấu!</w:t>
      </w:r>
    </w:p>
    <w:p>
      <w:pPr>
        <w:pStyle w:val="BodyText"/>
      </w:pPr>
      <w:r>
        <w:t xml:space="preserve">Thế nào gọi là nhìn thấu? Chính là giờ này phút này Huyễn Trận trong mắt Âu Dương không hề có chút hiệu quả nào. Hắn nhìn thấy Trịnh Đan Đằng vẫn đứng ở đó. Lúc này Trịnh Đan Đằng đang đứng trong sương mù. Sắc mặt hắn rất khó coi. Hắn đang lau mặt, chỉnh sửa lại quần áo. . .</w:t>
      </w:r>
    </w:p>
    <w:p>
      <w:pPr>
        <w:pStyle w:val="BodyText"/>
      </w:pPr>
      <w:r>
        <w:t xml:space="preserve">Âu Dương cảm thấy rất kỳ quái. Tại sao mình có thể nhìn thấu Huyễn Trận. Hắn không hề phát hiện, đúng vào lúc này con mắt của hắn đã biến thành màu đỏ như máu!</w:t>
      </w:r>
    </w:p>
    <w:p>
      <w:pPr>
        <w:pStyle w:val="Compact"/>
      </w:pPr>
      <w:r>
        <w:br w:type="textWrapping"/>
      </w:r>
      <w:r>
        <w:br w:type="textWrapping"/>
      </w:r>
    </w:p>
    <w:p>
      <w:pPr>
        <w:pStyle w:val="Heading2"/>
      </w:pPr>
      <w:bookmarkStart w:id="82" w:name="chương-70-khắc-tinh-của-huyễn-thuật-sư"/>
      <w:bookmarkEnd w:id="82"/>
      <w:r>
        <w:t xml:space="preserve">60. Chương 70: Khắc Tinh Của Huyễn Thuật Sư</w:t>
      </w:r>
    </w:p>
    <w:p>
      <w:pPr>
        <w:pStyle w:val="Compact"/>
      </w:pPr>
      <w:r>
        <w:br w:type="textWrapping"/>
      </w:r>
      <w:r>
        <w:br w:type="textWrapping"/>
      </w:r>
      <w:r>
        <w:t xml:space="preserve">Đây là năng lực đầu tiên do Huyết Sắc Yêu Đan mang lại cho hắn —— Chân Thực Chi Nhãn. Chân Thực Chi Nhãn nhìn thấu tất cả những thứ giả tạo và huyễn thuật! Đây quả thực là khắc tinh của Huyễn Thuật Sư!</w:t>
      </w:r>
    </w:p>
    <w:p>
      <w:pPr>
        <w:pStyle w:val="BodyText"/>
      </w:pPr>
      <w:r>
        <w:t xml:space="preserve">- Ta cho ngươi đùa!</w:t>
      </w:r>
    </w:p>
    <w:p>
      <w:pPr>
        <w:pStyle w:val="BodyText"/>
      </w:pPr>
      <w:r>
        <w:t xml:space="preserve">Âu Dương lại kéo cung tiễn. Thật ra vào lúc này hắn hoàn toàn có thể nắm chắc một mũi tên bắn chết Trịnh Đan Đằng, nhưng hắn biết hắn không thể! Vào lúc này giết một tướng địch không tính là gì.</w:t>
      </w:r>
    </w:p>
    <w:p>
      <w:pPr>
        <w:pStyle w:val="BodyText"/>
      </w:pPr>
      <w:r>
        <w:t xml:space="preserve">Nhưng Trịnh Đan Đằng chính là hoàng tử. Nếu như giết hắn, vậy Tây Kỳ nhất định sẽ liều lĩnh công thành. Thậm chí Trịnh Công Danh cũng sẽ không để ý tới điều ước của tứ quốc ra tay giết chết mình! Cho nên cân nhắc thiệt hơn, cuối cùng hắn vẫn quyết định đả thương địch nhưng không giết địch!</w:t>
      </w:r>
    </w:p>
    <w:p>
      <w:pPr>
        <w:pStyle w:val="BodyText"/>
      </w:pPr>
      <w:r>
        <w:t xml:space="preserve">Vèo. . .</w:t>
      </w:r>
    </w:p>
    <w:p>
      <w:pPr>
        <w:pStyle w:val="BodyText"/>
      </w:pPr>
      <w:r>
        <w:t xml:space="preserve">Một mũi tên từ trên Thứ Kiêu Cung bay ra. Mũi tên này bắn ra, không ai cho rằng Âu Dương có thể bắn trúng. Cho dù là Bì Ba đứng cách Âu Dương không xa cũng cảm thấy Âu Dương chỉ tức giận bắn ra một mũi tên thôi. Hắn vừa định đi tới khen ngợi Âu Dương vài câu, chợt nghe thấy một tiếng hét thảm từ trong huyễn trận truyền ra!</w:t>
      </w:r>
    </w:p>
    <w:p>
      <w:pPr>
        <w:pStyle w:val="BodyText"/>
      </w:pPr>
      <w:r>
        <w:t xml:space="preserve">- A nha. . .</w:t>
      </w:r>
    </w:p>
    <w:p>
      <w:pPr>
        <w:pStyle w:val="BodyText"/>
      </w:pPr>
      <w:r>
        <w:t xml:space="preserve">Một tiếng kêu thảm thiết giống như giết lợn truyền đến! Vào lúc này cả người Bì Ba đều giống bị hoá đá! Trong lòng hắn chỉ có một ý niệm trong đầu: không phải vận may của gia hỏa này cũng nghịch thiên như vậy chứ? Trong phạm vi ba, bốn dặm tùy tiện bắn một mũi tên cũng có thể bắn trúng người? Nếu như Trịnh Đan Đằng bị bắn chết, đây tuyệt đối là cái chết của một Huyễn Thuật Sư xui xẻo nhất trên đời này.</w:t>
      </w:r>
    </w:p>
    <w:p>
      <w:pPr>
        <w:pStyle w:val="BodyText"/>
      </w:pPr>
      <w:r>
        <w:t xml:space="preserve">Nhưng Bì Ba còn chưa nghĩ xong, Âu Dương lại bắn ra một mũi tên. Sau khi mũi tên này bắn ra, trong huyễn trận lại là một tiếng hét thảm! Lúc này ngoại trừ Âu Dương ra không ai biết đã xảy ra chuyện gì!</w:t>
      </w:r>
    </w:p>
    <w:p>
      <w:pPr>
        <w:pStyle w:val="BodyText"/>
      </w:pPr>
      <w:r>
        <w:t xml:space="preserve">Nhưng Âu Dương bắn ra hai mũi tên lại nhìn thấy rõ ràng! Mũi tên đầu tiên của mình thành công bắn thủng vai trái của Trịnh Đan Đằng. Mũi tên thứ hai bắn trúng vai phải của hắn!</w:t>
      </w:r>
    </w:p>
    <w:p>
      <w:pPr>
        <w:pStyle w:val="BodyText"/>
      </w:pPr>
      <w:r>
        <w:t xml:space="preserve">Sau hai tiếng kêu thảm thiết, tất cả Huyễn Trận gần như đã tan rã. Lúc này trong huyễn trận, Trịnh Đan Đằng liều mạng di chuyển thân thể. Nhưng đáng tiếc trong quá trình hắn di chuyển, Âu Dương đã bắn ra mũi tên thứ ba!</w:t>
      </w:r>
    </w:p>
    <w:p>
      <w:pPr>
        <w:pStyle w:val="BodyText"/>
      </w:pPr>
      <w:r>
        <w:t xml:space="preserve">Sau khi mũi tên này bắn ra, Trịnh Đan Đằng ở trong trận đã hoàn toàn tuyệt vọng! Hắn rõ ràng đã di chuyển lung tung một hồi lâu, nhưng mũi tên này vẫn bắn thẳng đến chỗ hắn! Hiện tại, hắn còn chưa kịp phản ứng, chân trái của hắn đã bị bắn thủng!</w:t>
      </w:r>
    </w:p>
    <w:p>
      <w:pPr>
        <w:pStyle w:val="BodyText"/>
      </w:pPr>
      <w:r>
        <w:t xml:space="preserve">- Một mũi tên cuối cùng! Lão tử muốn đùi phải của ngươi!</w:t>
      </w:r>
    </w:p>
    <w:p>
      <w:pPr>
        <w:pStyle w:val="BodyText"/>
      </w:pPr>
      <w:r>
        <w:t xml:space="preserve">Âu Dương bắn ra mũi tên thứ tư! Ngoại trừ Âu Dương ra, ba tiếng kêu thảm thiết trước đó đều khiến mọi người cảm thấy bối rối!</w:t>
      </w:r>
    </w:p>
    <w:p>
      <w:pPr>
        <w:pStyle w:val="BodyText"/>
      </w:pPr>
      <w:r>
        <w:t xml:space="preserve">Huyễn Trận của Huyễn Thuật Sư, mặc kệ ngươi là cường giả cấp bậc thế nào, trừ phi ngươi dùng lực lượng khổng lồ phá trận, bằng không căn bản không có cách nào tìm được Huyễn Thuật Sư đứng trong trận. Nhưng ngày hôm nay Âu Dương lại phá vỡ quy tắc thông thường. Hắn dùng phương thức của mình nói rõ cho mọi người biết thế nào gọi là kẻ hủy diệt của Huyễn Thuật Sư!</w:t>
      </w:r>
    </w:p>
    <w:p>
      <w:pPr>
        <w:pStyle w:val="BodyText"/>
      </w:pPr>
      <w:r>
        <w:t xml:space="preserve">- A. . .</w:t>
      </w:r>
    </w:p>
    <w:p>
      <w:pPr>
        <w:pStyle w:val="BodyText"/>
      </w:pPr>
      <w:r>
        <w:t xml:space="preserve">Mũi tên thứ bốn bắn ra! Tiếng kêu thảm thiết thứ tư truyền ra. Tiếp theo tất cả Huyễn Trận bị nghiền nát. Lúc này chỉ thấy Trịnh Đan Đằng đã hôn mê! Mất đi lực lượng chống đỡ của hắn, Huyễn Trận tan biến. Mọi người đều thấy rõ ràng trên người Trịnh Đan Đằng có bốn mũi tên!</w:t>
      </w:r>
    </w:p>
    <w:p>
      <w:pPr>
        <w:pStyle w:val="BodyText"/>
      </w:pPr>
      <w:r>
        <w:t xml:space="preserve">- Không thể nào! Không thể nào! Hắn không thể nhìn thấy Đằng Nhi!</w:t>
      </w:r>
    </w:p>
    <w:p>
      <w:pPr>
        <w:pStyle w:val="BodyText"/>
      </w:pPr>
      <w:r>
        <w:t xml:space="preserve">Trịnh Công Danh nhìn Trịnh Đan Đằng bị bắn bốn mũi tên, đầu óc của hắn thoáng chốc như muốn nổ tung! Không thể tưởng tượng nổi điều này. Dù thế nào hắn cũng không thể tiếp nhận được!</w:t>
      </w:r>
    </w:p>
    <w:p>
      <w:pPr>
        <w:pStyle w:val="BodyText"/>
      </w:pPr>
      <w:r>
        <w:t xml:space="preserve">- Hắn làm sao có thể làm được! Lẽ nào hắn có thể nhìn thấu hư huyễn?</w:t>
      </w:r>
    </w:p>
    <w:p>
      <w:pPr>
        <w:pStyle w:val="BodyText"/>
      </w:pPr>
      <w:r>
        <w:t xml:space="preserve">Vào lúc này Bì Ba và Hồ Hiểu Thông cũng cảm thấy rất nghi ngờ. Hai người bọn họ nhìn Âu Dương đứng ở bên trên lỗ châu mai bên đón gió, hai mắt đỏ như máu. Bọn họ không thể nào tiếp nhận được đáp án này!</w:t>
      </w:r>
    </w:p>
    <w:p>
      <w:pPr>
        <w:pStyle w:val="BodyText"/>
      </w:pPr>
      <w:r>
        <w:t xml:space="preserve">Huyễn Thuật Sư dựa vào cái gì? Huyễn Thuật Sư dựa vào huyễn thuật! Nếu như một Huyễn Thuật Sư mất đi huyễn thuật, vậy hắn còn có cái gì? Nếu như một người có thể nhìn thấu tất cả hư huyễn, điều này đại biểu cho cái gì! Điều này đại biểu cho ngày tận thế của Huyễn Thuật Sư! Tất cả Huyễn Thuật Sư ở trước mặt hắn đều biến thành tấm bia chờ hắn bắn! Huyễn Trận gì cũng không thể nhốt hắn được. Huyễn thuật nào cũng không thể mê hoặc hắn!</w:t>
      </w:r>
    </w:p>
    <w:p>
      <w:pPr>
        <w:pStyle w:val="BodyText"/>
      </w:pPr>
      <w:r>
        <w:t xml:space="preserve">Ngay cả mê hoặc còn không thể làm được, vậy Huyễn Thuật Sư làm sao giết được địch? Huyễn Thuật Sư chỉ am hiểu thao túng linh hồn làm sao đối kháng? Bì Ba và Hồ Hiểu Thông nghĩ mãi không ra đáp án cho điều này, nhưng bọn họ biết dù như thế nào cũng phải hỏi Âu Dương xem, có phải hắn thật sự nắm giữ năng lực nhìn thấu hư huyễn hay không. Nếu như hắn thật sự có năng lực như vậy, dù như thế nào cũng phải báo chuyện của Âu Dương lên Đô Thành!</w:t>
      </w:r>
    </w:p>
    <w:p>
      <w:pPr>
        <w:pStyle w:val="BodyText"/>
      </w:pPr>
      <w:r>
        <w:t xml:space="preserve">Một yêu cung thủ có tầm bắn đến mười mấy dặm, hơn nữa còn có thể nhìn thấu tất cả huyễn thuật! Tồn tại này là thế nào? Mặc dù hắn là một bán yêu giả thì đã làm sao? Nếu như hắn thật sự có năng lực siêu việt lạ thường như vậy, hắn chính là một Thần Xạ Thủ không tầm thường.</w:t>
      </w:r>
    </w:p>
    <w:p>
      <w:pPr>
        <w:pStyle w:val="BodyText"/>
      </w:pPr>
      <w:r>
        <w:t xml:space="preserve">Một tia kiếm quang chợt hiện lên. Một nữ tử cực kỳ mỹ lệ đã xuất hiện ở bên cạnh Trịnh Đan Đằng. Nữ tử này chính là Trịnh Tú Nhi muội muội của Trịnh Đan Đằng. Giờ phút này nàng quả quyết sử dụng kiếm quang bao lấy ca ca của mình sau đó nhanh chóng rời đi! Tuy rằng bốn mũi tên này đều không bắn trúng chỗ hiểm của ca ca, nhưng ai biết yêu cung thủ cực kỳ quỷ dị của đối phương có thể đột nhiên nổi điên lên bắn chết Trịnh Đan Đằng hay không?</w:t>
      </w:r>
    </w:p>
    <w:p>
      <w:pPr>
        <w:pStyle w:val="BodyText"/>
      </w:pPr>
      <w:r>
        <w:t xml:space="preserve">Vèo. . .</w:t>
      </w:r>
    </w:p>
    <w:p>
      <w:pPr>
        <w:pStyle w:val="BodyText"/>
      </w:pPr>
      <w:r>
        <w:t xml:space="preserve">Lại một tiễn quang xuất hiện. Mũi tên này bắn về phía Trịnh Tú Nhi. Tuy nhiên mũi tên này không tổn thương đến Trịnh Tú Nhi, mà chỉ bay sát thái dương của Trịnh Tú Nhi. Mũi tên này có lực đạo vô cùng mạnh mẽ, trực tiếp bay vào trong quân địch, liên tiếp xuyên qua mười lăm người. Sau đó mũi tên này trực tiếp nổ khiến chí ít năm người bị chết!</w:t>
      </w:r>
    </w:p>
    <w:p>
      <w:pPr>
        <w:pStyle w:val="BodyText"/>
      </w:pPr>
      <w:r>
        <w:t xml:space="preserve">Một mũi tên bắn chết hai mươi người! Nhưng đó không phải là mục đích của Âu Dương. Trịnh Tú Nhi biết đây không phải là mục đích của Âu Dương. Hắn bắn ra mũi tên này muốn nói cho mình biết, hắn có năng lực bắn chết cả mình và ca ca. Chỉ có điều hắn không muốn giết hai người bọn họ! Nhìn Âu Dương đứng ở trên lỗ châu mai với vẻ mặt vô cùng tự tin kia, có thể nhìn ra được điều đó. . .</w:t>
      </w:r>
    </w:p>
    <w:p>
      <w:pPr>
        <w:pStyle w:val="BodyText"/>
      </w:pPr>
      <w:r>
        <w:t xml:space="preserve">Âu Dương bắn xong mũi tên này, hắn biết nhiệm vụ của mình đã hoàn thành. Trước trận hoàng tử của quốc gia mình bị người bắn thành tiễn nhân! Cho dù da mặt Trịnh Công Danh dày thế nào, hắn cũng tuyệt đối không lựa chọn công thành ngày hôm nay!</w:t>
      </w:r>
    </w:p>
    <w:p>
      <w:pPr>
        <w:pStyle w:val="BodyText"/>
      </w:pPr>
      <w:r>
        <w:t xml:space="preserve">Ngay thời điểm Âu Dương chuẩn bị nhảy từ lỗ châu mai xuống, hắn lại chợt phát hiện, có khoảng chừng hai mươi đạo huyết quang từ phía trận doanh của địch quân bay tới. Chúng từ trên thi thể của hai mươi người đã bị hắn bắn chết bay ra, sau đó hội tụ thành một đạo huyết quang nhỏ bằng ngón tay cái từ nơi đó bay về phía mình!</w:t>
      </w:r>
    </w:p>
    <w:p>
      <w:pPr>
        <w:pStyle w:val="BodyText"/>
      </w:pPr>
      <w:r>
        <w:t xml:space="preserve">- Đây là cái gì?</w:t>
      </w:r>
    </w:p>
    <w:p>
      <w:pPr>
        <w:pStyle w:val="BodyText"/>
      </w:pPr>
      <w:r>
        <w:t xml:space="preserve">Trong lòng Âu Dương tự hỏi. Nhưng thời điểm hắn còn chưa rõ ràng, huyết quang đã qua mũi hắn tiến vào trong thân thể của hắn cuối cùng tiến vào yêu đan của hắn!</w:t>
      </w:r>
    </w:p>
    <w:p>
      <w:pPr>
        <w:pStyle w:val="BodyText"/>
      </w:pPr>
      <w:r>
        <w:t xml:space="preserve">- Chuyện này. . . Sao có thể như vậy được!</w:t>
      </w:r>
    </w:p>
    <w:p>
      <w:pPr>
        <w:pStyle w:val="Compact"/>
      </w:pPr>
      <w:r>
        <w:br w:type="textWrapping"/>
      </w:r>
      <w:r>
        <w:br w:type="textWrapping"/>
      </w:r>
    </w:p>
    <w:p>
      <w:pPr>
        <w:pStyle w:val="Heading2"/>
      </w:pPr>
      <w:bookmarkStart w:id="83" w:name="chương-71-bắn-thành-tiễn-nhân"/>
      <w:bookmarkEnd w:id="83"/>
      <w:r>
        <w:t xml:space="preserve">61. Chương 71: Bắn Thành Tiễn Nhân</w:t>
      </w:r>
    </w:p>
    <w:p>
      <w:pPr>
        <w:pStyle w:val="Compact"/>
      </w:pPr>
      <w:r>
        <w:br w:type="textWrapping"/>
      </w:r>
      <w:r>
        <w:br w:type="textWrapping"/>
      </w:r>
      <w:r>
        <w:t xml:space="preserve">Giờ phút này Âu Dương vẫn đứng yên trên lỗ châu mai. Trên mặt hắn đầy vẻ không dám tin tưởng! Bởi vì vào thời khắc ấy hắn cảm giác được mình bất ngờ trở nên mạnh mẽ hơn!</w:t>
      </w:r>
    </w:p>
    <w:p>
      <w:pPr>
        <w:pStyle w:val="BodyText"/>
      </w:pPr>
      <w:r>
        <w:t xml:space="preserve">Không sai! Sau khi huyết quang kia vọt vào trong yêu đan của mình, yêu đan của mình quả thật xuất hiện biến hóa. Yêu đan của mình trở nên mạnh mẽ hơn một tia. Tuy chỉ là một tia, nhưng Âu Dương vẫn cảm giác được!</w:t>
      </w:r>
    </w:p>
    <w:p>
      <w:pPr>
        <w:pStyle w:val="BodyText"/>
      </w:pPr>
      <w:r>
        <w:t xml:space="preserve">Đây thực sự là tăng cường! Cái này chẳng lẽ chính là năng lực của Huyết Sắc Yêu Đan sao? Cái này chẳng lẽ chính là điểm khác biệt giữa mình và tất cả mọi người sao?</w:t>
      </w:r>
    </w:p>
    <w:p>
      <w:pPr>
        <w:pStyle w:val="BodyText"/>
      </w:pPr>
      <w:r>
        <w:t xml:space="preserve">Âu Dương lại nhảy lên lỗ châu mai kéo cung! Hiện tại, Âu Dương cũng mặc kệ điều ước của tứ quốc gì đó. Vào lúc này hắn lựa chọn một tên địch đứng sát với ranh giới hai bên nhất. Mũi tên này bay ra, lực lượng không mạnh như những mũi tên ban đầu. Nhưng như vậy cũng đủ để bắn chết một người bình thường! Mũi tên này giống như Âu Dương đã dự liệu, thành công một mũi tên trúng hai con nhạn, chớp mắt đã giết chết hai tên binh lính bình thường.</w:t>
      </w:r>
    </w:p>
    <w:p>
      <w:pPr>
        <w:pStyle w:val="BodyText"/>
      </w:pPr>
      <w:r>
        <w:t xml:space="preserve">Một khắc khi hai tên binh sĩ này chết đi, một đạo huyết quang nhỏ gấp mười lần đạo huyết quang vừa nãy lại từ trong thi thể của bọn họ bay ra, sau đó nhanh chóng vọt đến bên cạnh mình, qua mũi của mình tiến vào trong yêu đan của mình!</w:t>
      </w:r>
    </w:p>
    <w:p>
      <w:pPr>
        <w:pStyle w:val="BodyText"/>
      </w:pPr>
      <w:r>
        <w:t xml:space="preserve">- Thì ra là như vậy! Ha ha ha ha! Thì ra là như vậy! Sau này lão tử sẽ thành kẻ huỷ diệt! Con mẹ nó, ta chính là kẻ huỷ diệt!</w:t>
      </w:r>
    </w:p>
    <w:p>
      <w:pPr>
        <w:pStyle w:val="BodyText"/>
      </w:pPr>
      <w:r>
        <w:t xml:space="preserve">Giờ phút này Âu Dương vô cùng kích động! Hắn không có cách nào giữ được bình tĩnh như trước kia! Khi biết được mình chỉ là một bán yêu giả, có khả năng cả đời mình không thể tiến lên trước một bước, Âu Dương không bình tĩnh giống như biểu hiện bên ngoài của hắn. Trong bóng đêm không người hắn đã từng căm hận thiên phú quá đáng ghét. Nhưng vào lúc này, thiên phú gì đó, bán yêu giả gì đó đều tan thành mây khói!</w:t>
      </w:r>
    </w:p>
    <w:p>
      <w:pPr>
        <w:pStyle w:val="BodyText"/>
      </w:pPr>
      <w:r>
        <w:t xml:space="preserve">- Ta chính là kẻ huỷ diệt!</w:t>
      </w:r>
    </w:p>
    <w:p>
      <w:pPr>
        <w:pStyle w:val="BodyText"/>
      </w:pPr>
      <w:r>
        <w:t xml:space="preserve">Âu Dương giơ Thứ Kiêu Cung lên thật cao. Cứ như vậy hắn ở trong chục vạn đại quân điên cuồng la lên!</w:t>
      </w:r>
    </w:p>
    <w:p>
      <w:pPr>
        <w:pStyle w:val="BodyText"/>
      </w:pPr>
      <w:r>
        <w:t xml:space="preserve">Giờ phút này không có ai quấy nhiễu Âu Dương. Bên Tây Kỳ đã bị tỉnh mộng. Hoàng tử bị bắn thành tiễn nhân. Tuy rằng bọn họ bi phẫn, nhưng bọn họ bắt đầu mất đi nhuệ khí. Bọn họ đã không có cách nào để công thành nữa. Bên Đại Vận, Âu Dương dùng kỹ thuật như thần của hắn chứng minh cho mọi người thấy, bất kể là người bình thường hay là Tu luyện giả đều không thể tránh thoát Thần Tiễn của hắn. Giờ phút này hắn nghiễm nhiên trở thành anh hùng của Đại Vận!</w:t>
      </w:r>
    </w:p>
    <w:p>
      <w:pPr>
        <w:pStyle w:val="BodyText"/>
      </w:pPr>
      <w:r>
        <w:t xml:space="preserve">Bì Ba nhìn Âu Dương đang đứng đó gào thét, hắn vô cùng vui mừng! Hắn đã từng cho rằng Âu Dương không có lối thoát nào. Nhưng ngay hôm nay Âu Dương lại dùng sự thần kỳ của hắn phá vỡ tất cả. Nếu như hắn thật sự nắm giữ Chân Thực Chi Nhãn đáng sợ kia, vậy Âu Dương sẽ chiếm được đãi ngộ tuyệt đối không kém gì Yêu Chiến Sĩ!</w:t>
      </w:r>
    </w:p>
    <w:p>
      <w:pPr>
        <w:pStyle w:val="BodyText"/>
      </w:pPr>
      <w:r>
        <w:t xml:space="preserve">Bọn họ đều nhìn Âu Dương, nhưng bọn họ lại không biết Âu Dương hưng phấn không phải vì Chân Thực Chi Nhãn! Hắn hưng phấn chính vì hắn đã tìm được cách thức để mình tiến giai! Người khác dựa vào tu luyện, người khác tu luyện một ngày còn mạnh hơn hắn tu luyện một tháng. Nếu như chỉ dựa vào tu luyện, cả đời này hắn không có khả năng có được thành tựu gì. Nhưng hôm nay trong lúc vô tình hắn phát hiện mình không cần tu luyện! Điều mình cần chính là săn bắn!</w:t>
      </w:r>
    </w:p>
    <w:p>
      <w:pPr>
        <w:pStyle w:val="BodyText"/>
      </w:pPr>
      <w:r>
        <w:t xml:space="preserve">Mỗi lần bắn chết một người, mình có thể hấp thu được huyết quang từ trên người bọn họ sau đó tăng cường cho chính mình! Chỉ cần chiến tranh không kết thúc, mình có thể tiếp tục giết. Như vậy thiên tài gì đó, thiên tài thế giới gì đó cũng không thể so sánh với hắn! Các ngươi dựa vào ngồi thiền tu luyện, ta lại dựa vào săn bắn các ngươi để tu luyện!</w:t>
      </w:r>
    </w:p>
    <w:p>
      <w:pPr>
        <w:pStyle w:val="BodyText"/>
      </w:pPr>
      <w:r>
        <w:t xml:space="preserve">- Các thiên tài! Cố gắng tu luyện đi! Chỉ cần các ngươi nhanh chóng trưởng thành, ta mới có thể càng nhanh chóng trưởng thành hơn!</w:t>
      </w:r>
    </w:p>
    <w:p>
      <w:pPr>
        <w:pStyle w:val="BodyText"/>
      </w:pPr>
      <w:r>
        <w:t xml:space="preserve">Giờ phút này Âu Dương giống như một ác ma giết chóc! Âu Dương đã hiểu rõ, sau này mình sắp sửa bước vào một con đường giết chóc hàng loạt!</w:t>
      </w:r>
    </w:p>
    <w:p>
      <w:pPr>
        <w:pStyle w:val="BodyText"/>
      </w:pPr>
      <w:r>
        <w:t xml:space="preserve">Từ trên lỗ châu mai nhảy xuống, tâm trạng của Âu Dương dần dần hồi phục. Chỉ có điều lúc này khúc mắc của hắn đã hoàn toàn được tháo gỡ. Hắn hiểu rõ con đường mình phải đi. Hắn không còn cảm thấy mơ hồ nữa. Đây tuyệt đối là bước ngoặt lớn nhất trong cuộc đời hắn. Âu Dương biết, đây chính là con đường cường giả tương lai của hắn.</w:t>
      </w:r>
    </w:p>
    <w:p>
      <w:pPr>
        <w:pStyle w:val="BodyText"/>
      </w:pPr>
      <w:r>
        <w:t xml:space="preserve">Leng keng leng keng. . .</w:t>
      </w:r>
    </w:p>
    <w:p>
      <w:pPr>
        <w:pStyle w:val="BodyText"/>
      </w:pPr>
      <w:r>
        <w:t xml:space="preserve">Trong quân Tây Kỳ truyền tới những tiếng chuông thu binh. Quân Tây Kỳ vốn như hổ đói rình mồi, giờ phút này lại bắt đầu lùi về phía sau. Bọn họ tới nhanh đi cũng nhanh. Tuy nhiên không nghi ngờ chút nào, trận chiến ngày hôm nay tuyệt đối là trận chiến khiến quân Tây Kỳ phiền muộn nhất. Huyễn Thuật Sư tiến lên trước trận khiêu khích. Người ta xuất ra một yêu cung thủ không bằng mình. Từ đầu tới cuối, Huyễn Thuật Sư gần như không đánh nổi một chiêu đã bị người ta bắn thành tiễn nhân. Với trận này chí ít quân Tây Kỳ cần thời gian dưỡng bệnh rất lâu.</w:t>
      </w:r>
    </w:p>
    <w:p>
      <w:pPr>
        <w:pStyle w:val="BodyText"/>
      </w:pPr>
      <w:r>
        <w:t xml:space="preserve">Quân Tây Kỳ tản đi. Tất cả Kiến Phong Thành phát ra những tiếng kêu kinh thiên động địa! Đây là tiếng hoan hô của bọn họ đối với người anh hùng của mình! Ngày hôm nay, Âu Dương lại trình diễn một màn gọi là một người một cung lùi mấy chục vạn đại quân!</w:t>
      </w:r>
    </w:p>
    <w:p>
      <w:pPr>
        <w:pStyle w:val="BodyText"/>
      </w:pPr>
      <w:r>
        <w:t xml:space="preserve">Mà mọi người đều biết, cho dù mấy trăm năm sau, cuộc biểu diễn này nhất định vẫn còn truyền lưu trong Đại Vận quốc! Yêu cung thủ này! Yêu cung thủ này tên là Âu Dương ở trên tường thành bắn một Huyễn Thuật Sư đã mở ra Huyễn Trận thành tiễn nhân thế nào.</w:t>
      </w:r>
    </w:p>
    <w:p>
      <w:pPr>
        <w:pStyle w:val="BodyText"/>
      </w:pPr>
      <w:r>
        <w:t xml:space="preserve">Âu Dương đi theo Bì Ba chậm rãi từ trên thành lầu đi xuống. Bọn họ đi tới đâu, mọi người đều tự giác tránh một con đường. Những binh sĩ này quanh năm chiến đấu ngoài tiền tuyến. Bọn họ cần một người anh hùng. Mà hôm nay Âu Dương chính là người anh hùng này!</w:t>
      </w:r>
    </w:p>
    <w:p>
      <w:pPr>
        <w:pStyle w:val="BodyText"/>
      </w:pPr>
      <w:r>
        <w:t xml:space="preserve">- Âu Dương! Âu Dương! Âu Dương!</w:t>
      </w:r>
    </w:p>
    <w:p>
      <w:pPr>
        <w:pStyle w:val="BodyText"/>
      </w:pPr>
      <w:r>
        <w:t xml:space="preserve">Những kêu gọi giống như biển gầm truyền đến. Tất cả Kiến Phong Thành đều kêu tên của Âu Dương!</w:t>
      </w:r>
    </w:p>
    <w:p>
      <w:pPr>
        <w:pStyle w:val="BodyText"/>
      </w:pPr>
      <w:r>
        <w:t xml:space="preserve">Lần đầu tiên Âu Dương ở trong bầu không khí này! Không có ai không thích hưởng thụ sự sùng bái. Âu Dương cũng là người. Hắn không có cách nào ngoại lệ. Giờ phút này rốt cuộc hắn đã hiểu rõ tại sao trong quá khứ có nhiều minh tinh như vậy, rõ ràng trải qua rất nhiều mệt mỏi nhưng vẫn cố giữ phong quang. Bởi vì bọn họ dùng vô số mệt nhọc để đổi lấy một khắc huy hoàng kia!</w:t>
      </w:r>
    </w:p>
    <w:p>
      <w:pPr>
        <w:pStyle w:val="BodyText"/>
      </w:pPr>
      <w:r>
        <w:t xml:space="preserve">Nếu như không trải qua tất cả những điều này, người ta tất nhiên không thể nào tưởng tượng được cảm giác này. Nhưng bây giờ Âu Dương đã hiểu! Hắn thấy những binh sĩ này điên cuồng kêu tên hắn, xem hắn như một anh hùng, sùng bái hắn như thế, cho dù hắn có kỹ thuật bắn cung kinh, nhưng dù sao hắn vẫn chỉ là một người tuổi còn trẻ. Hắn không nhịn được tâm trạng trở nên hứng khởi.</w:t>
      </w:r>
    </w:p>
    <w:p>
      <w:pPr>
        <w:pStyle w:val="BodyText"/>
      </w:pPr>
      <w:r>
        <w:t xml:space="preserve">- Hưởng thụ cảm giác làm anh hùng thế nào?</w:t>
      </w:r>
    </w:p>
    <w:p>
      <w:pPr>
        <w:pStyle w:val="BodyText"/>
      </w:pPr>
      <w:r>
        <w:t xml:space="preserve">Giọng nói của Bì Ba truyền vào trong tai Âu Dương khiến Âu Dương chợt tỉnh lại.</w:t>
      </w:r>
    </w:p>
    <w:p>
      <w:pPr>
        <w:pStyle w:val="BodyText"/>
      </w:pPr>
      <w:r>
        <w:t xml:space="preserve">- Mỗi người lần đầu tiên gặp được chuyện như vậy đều trở nên kích động dị thường. Nhưng ngươi phải nhớ kỹ, đây mới chỉ là sự bắt đầu của ngươi. Nếu như ngươi muốn vĩnh viễn đứng thật cao, đầu tiên ngươi phải nắm giữ được năng lực của mình! Bằng không sẽ có một ngày nào đó, ngươi sẽ bị bọn họ đạp ở dưới chân. Tới khi đó bọn họ sẽ kêu tên của người anh hùng kế tiếp. . ..</w:t>
      </w:r>
    </w:p>
    <w:p>
      <w:pPr>
        <w:pStyle w:val="Compact"/>
      </w:pPr>
      <w:r>
        <w:br w:type="textWrapping"/>
      </w:r>
      <w:r>
        <w:br w:type="textWrapping"/>
      </w:r>
    </w:p>
    <w:p>
      <w:pPr>
        <w:pStyle w:val="Heading2"/>
      </w:pPr>
      <w:bookmarkStart w:id="84" w:name="chương-72-ta-muốn-ở-lại"/>
      <w:bookmarkEnd w:id="84"/>
      <w:r>
        <w:t xml:space="preserve">62. Chương 72: Ta Muốn Ở Lại</w:t>
      </w:r>
    </w:p>
    <w:p>
      <w:pPr>
        <w:pStyle w:val="Compact"/>
      </w:pPr>
      <w:r>
        <w:br w:type="textWrapping"/>
      </w:r>
      <w:r>
        <w:br w:type="textWrapping"/>
      </w:r>
      <w:r>
        <w:t xml:space="preserve">Bì Ba là người từng trải! Hắn có lòng tốt nhắc nhở một chút. Hắn sợ Âu Dương vì thắng lợi lần này sẽ trở nên kiêu ngạo. Nếu như vậy, Âu Dương sẽ tự phá huỷ mình!</w:t>
      </w:r>
    </w:p>
    <w:p>
      <w:pPr>
        <w:pStyle w:val="BodyText"/>
      </w:pPr>
      <w:r>
        <w:t xml:space="preserve">- Vâng!</w:t>
      </w:r>
    </w:p>
    <w:p>
      <w:pPr>
        <w:pStyle w:val="BodyText"/>
      </w:pPr>
      <w:r>
        <w:t xml:space="preserve">Âu Dương hướng về phía Bì Ba gật đầu lia lịa! Không sai! Muốn tiếp nhận sự sùng bái, phải nắm giữ năng lực để tiếp nhận sùng bái! Nước có thể ngập, thuyền có thể lật. Hắn hiểu được đạo lý này. Cho nên đúng vào lúc này hắn đã khôi phục lại tâm trạng bình tĩnh. Cho dù xung quanh vẫn là vô số những tiếng gọi ầm ĩ và ánh mắt sùng bái nhưng không có cách nào khiến tâm trạng của Âu Dương lại chấn động được nữa. . .</w:t>
      </w:r>
    </w:p>
    <w:p>
      <w:pPr>
        <w:pStyle w:val="BodyText"/>
      </w:pPr>
      <w:r>
        <w:t xml:space="preserve">Trong tiếng hoan hô, Âu Dương đi theo Bì Ba với vẻ mặt đầy thắc mắc trở lại trong lều lớn. Bì Ba ngồi ghế trên, quay về phía Âu Dương nói:</w:t>
      </w:r>
    </w:p>
    <w:p>
      <w:pPr>
        <w:pStyle w:val="BodyText"/>
      </w:pPr>
      <w:r>
        <w:t xml:space="preserve">- Không cần quá câu nệ. Trong quân, ngươi và ta là cấp trên cấp dưới. Nhưng tương lai có lẽ chúng ta có cơ hội trở thành sư huynh đệ!</w:t>
      </w:r>
    </w:p>
    <w:p>
      <w:pPr>
        <w:pStyle w:val="BodyText"/>
      </w:pPr>
      <w:r>
        <w:t xml:space="preserve">-Hả?</w:t>
      </w:r>
    </w:p>
    <w:p>
      <w:pPr>
        <w:pStyle w:val="BodyText"/>
      </w:pPr>
      <w:r>
        <w:t xml:space="preserve">Âu Dương nghe có chút không hiểu ý tứ của Bì Ba. Chuyện mình là một phế vật tu luyện, hẳn là hắn hiểu rõ. Lẽ nào hắn cũng có thể nhìn thấy chuyện mình hấp thu huyết quang?</w:t>
      </w:r>
    </w:p>
    <w:p>
      <w:pPr>
        <w:pStyle w:val="BodyText"/>
      </w:pPr>
      <w:r>
        <w:t xml:space="preserve">Thời điểm Âu Dương đang suy nghĩ điều này, Bì Ba lại mở miệng nói:</w:t>
      </w:r>
    </w:p>
    <w:p>
      <w:pPr>
        <w:pStyle w:val="BodyText"/>
      </w:pPr>
      <w:r>
        <w:t xml:space="preserve">- Âu Dương, ta muốn biết, trong huyễn trận đó những mũi tên của ngươi làm sao có thể đều bắn trúng vào hoàng tử vậy?</w:t>
      </w:r>
    </w:p>
    <w:p>
      <w:pPr>
        <w:pStyle w:val="BodyText"/>
      </w:pPr>
      <w:r>
        <w:t xml:space="preserve">- Huyễn Trận? Yên vụ kia chính là Huyễn Trận sao?</w:t>
      </w:r>
    </w:p>
    <w:p>
      <w:pPr>
        <w:pStyle w:val="BodyText"/>
      </w:pPr>
      <w:r>
        <w:t xml:space="preserve">Trước đây Âu Dương chưa từng tiếp xúc với Huyễn Trận. Tuy rằng thời điểm vừa nhìn thấy yên vụ hắn nghĩ hẳn đây chính là Huyễn Trận của Huyễn Thuật Sư. Nhưng hắn không chắc chắn. Hiện tại Bì Ba chính miệng nói ra, hắn nhất thời mới hiểu thêm một vài thứ.</w:t>
      </w:r>
    </w:p>
    <w:p>
      <w:pPr>
        <w:pStyle w:val="BodyText"/>
      </w:pPr>
      <w:r>
        <w:t xml:space="preserve">- Đúng, đó chính là Huyễn Trận. Âu Dương, ngươi nói thật cho ta biết, có phải ngươi nắm giữ năng lực nhìn thấu Huyễn Trận hay không?</w:t>
      </w:r>
    </w:p>
    <w:p>
      <w:pPr>
        <w:pStyle w:val="BodyText"/>
      </w:pPr>
      <w:r>
        <w:t xml:space="preserve">Hai mắt Bì Ba chăm chú nhìn Âu Dương. Người có thể nói dối, nhưng mắt người sẽ không nói dối. Nếu như Âu Dương nói dối trước mặt hắn, vậy hắn có thể thông qua ánh mắt Âu Dương phán đoán ra được.</w:t>
      </w:r>
    </w:p>
    <w:p>
      <w:pPr>
        <w:pStyle w:val="BodyText"/>
      </w:pPr>
      <w:r>
        <w:t xml:space="preserve">Âu Dương đối diện với Bì Ba. Hiện tại trong lòng hắn đang nghĩ vì sao Bì Ba lại coi trọng chuyện này như vậy. Với sự thông minh của hắn, rất nhanh hắn đã hiểu ra lý do tại sao Bì Ba lại coi trọng chuyện mình có thể nhìn thấu Huyễn Trận như vậy.</w:t>
      </w:r>
    </w:p>
    <w:p>
      <w:pPr>
        <w:pStyle w:val="BodyText"/>
      </w:pPr>
      <w:r>
        <w:t xml:space="preserve">Huyễn Thuật Sư chính là nhân vật còn cường đại hơn cả Lục Tiên và Yêu Chiến Sĩ. Bọn họ có cường lực có thể khiêu chiến vượt cấp Tu luyện giả. Bọn họ dựa vào việc tự mình bố trí ra Huyễn Trận để mê hoặc kẻ địch. Trong thời điểm kẻ địch bị nhốt, bọn họ sẽ tiến hành công kích linh hồn. Mà bây giờ lại xuất hiện một kẻ khác lạ như mình. Mình hoàn toàn không bị Huyễn Trận mê hoặc. Như vậy nói cách khác Huyễn Thuật Sư ở trước mặt mình đều biến thành bia ngắm.</w:t>
      </w:r>
    </w:p>
    <w:p>
      <w:pPr>
        <w:pStyle w:val="BodyText"/>
      </w:pPr>
      <w:r>
        <w:t xml:space="preserve">Huyễn Thuật Sư không có thể phách của Yêu Chiến Sĩ, không có sự linh động của Lục Tiên. Bọn họ nắm giữ lực lượng linh hồn. Một khi mất đi chỗ dựa này, vậy Huyễn Thuật Sư còn có gì đáng để kiêu ngạo.</w:t>
      </w:r>
    </w:p>
    <w:p>
      <w:pPr>
        <w:pStyle w:val="BodyText"/>
      </w:pPr>
      <w:r>
        <w:t xml:space="preserve">- Không sai, Huyễn Trận không có cách nào ngăn cản được con mắt của ta. Ta có thể nhìn thấu tất cả!</w:t>
      </w:r>
    </w:p>
    <w:p>
      <w:pPr>
        <w:pStyle w:val="BodyText"/>
      </w:pPr>
      <w:r>
        <w:t xml:space="preserve">Âu Dương hít sâu một hơi, hắn nói ra bí mật của mắt mình. Tuy nhiên đó không phải là bí mật lớn nhất của hắn. Bí mật lớn nhất của hắn chính là săn bắn kẻ địch có thể hấp thu lực lượng. Chỉ cần bí mật này không bị phát hiện, vậy Âu Dương cũng không có gì phải sợ.</w:t>
      </w:r>
    </w:p>
    <w:p>
      <w:pPr>
        <w:pStyle w:val="BodyText"/>
      </w:pPr>
      <w:r>
        <w:t xml:space="preserve">- Quả nhiên là thế!</w:t>
      </w:r>
    </w:p>
    <w:p>
      <w:pPr>
        <w:pStyle w:val="BodyText"/>
      </w:pPr>
      <w:r>
        <w:t xml:space="preserve">Lần này Bì Ba trực tiếp từ chỗ ngồi đứng phắt dậy. Trong ánh mắt hắn nhìn Âu Dương ngoại trừ vui mừng kinh ngạc còn có cả chấn động! Chân Thực Chi Nhãn không phải chưa từng xuất hiện. Cách đây rất lâu, Chân Thực Chi Nhãn đã từng xuất hiện trên người một tiểu công chúa của Đại Vận. Chỉ có điều tiểu công chúa này không có khả năng tu luyện. Cho nên mặc dù nàng nắm giữ Chân Thực Chi Nhãn nhưng không có cách nào gây tổn thương đối với Huyễn Thuật Sư.</w:t>
      </w:r>
    </w:p>
    <w:p>
      <w:pPr>
        <w:pStyle w:val="BodyText"/>
      </w:pPr>
      <w:r>
        <w:t xml:space="preserve">- Xem ra ông trời cũng đang giúp Đại Vận ta! Ta thấy trong hội võ tứ quốc lần này, Tây Kỳ lấy gì đấu với chúng ta! Mất đi Huyễn Thuật Sư mạnh mẽ nhất, bọn họ chẳng còn là gì cả!</w:t>
      </w:r>
    </w:p>
    <w:p>
      <w:pPr>
        <w:pStyle w:val="BodyText"/>
      </w:pPr>
      <w:r>
        <w:t xml:space="preserve">Bì Ba tự mình nói với mình, nhưng từ vẻ vui mừng trên mặt hắn Âu Dương hiểu rõ, Chân Thực Chi Nhãn của mình không phải mang lại phiền phức cho mình mà là lợi ích.</w:t>
      </w:r>
    </w:p>
    <w:p>
      <w:pPr>
        <w:pStyle w:val="BodyText"/>
      </w:pPr>
      <w:r>
        <w:t xml:space="preserve">Hiện tại hắn chính là một tiểu binh không có bất kỳ bối cảnh và địa vị nào. Cho dù trở thành yêu cung thủ, nhưng hắn cũng tự biết mình. Hắn chỉ là một bán yêu giả. Tuy có thể thu thập được một Huyễn Thuật Sư, nếu như đụng tới những loại tu luyện giả khác, kết quả chính là bị lấy mạng trong chớp mắt. Hiện tại hắn cần một chỗ dựa vững chắc, một chỗ dựa vững chắc khiến hắn có thể thả sức săn bắn trên chiến trường để trưởng thành.</w:t>
      </w:r>
    </w:p>
    <w:p>
      <w:pPr>
        <w:pStyle w:val="BodyText"/>
      </w:pPr>
      <w:r>
        <w:t xml:space="preserve">Mà bây giờ Đại Vận chính là chỗ dựa vững chắc tốt nhất của hắn. Chỉ cần dựa vào cái cây cổ thụ Đại Vận này, hắn có thể an tâm ngang dọc sa trường, cũng có thể an tâm trưởng thành.</w:t>
      </w:r>
    </w:p>
    <w:p>
      <w:pPr>
        <w:pStyle w:val="BodyText"/>
      </w:pPr>
      <w:r>
        <w:t xml:space="preserve">- Âu Dương!</w:t>
      </w:r>
    </w:p>
    <w:p>
      <w:pPr>
        <w:pStyle w:val="BodyText"/>
      </w:pPr>
      <w:r>
        <w:t xml:space="preserve">Sau khi Bì Ba tự mình lẩm bẩm một hồi, hắn đứng dậy đi tới bên cạnh Âu Dương nói:</w:t>
      </w:r>
    </w:p>
    <w:p>
      <w:pPr>
        <w:pStyle w:val="BodyText"/>
      </w:pPr>
      <w:r>
        <w:t xml:space="preserve">- Bây giờ ngươi có hai lựa chọn. Một là lập tức trở về Đô Thành. Ta tin tưởng sau khi quốc sư đại nhân biết được năng lực của ngươi nhất định sẽ thu nhận ngươi làm đồ đệ. Nói không chừng chỗ quốc sư đại nhân sẽ có gì đó có thể thay đổi thể chất của ngươi, khiến ngươi có thể tiếp tục tu luyện được!</w:t>
      </w:r>
    </w:p>
    <w:p>
      <w:pPr>
        <w:pStyle w:val="BodyText"/>
      </w:pPr>
      <w:r>
        <w:t xml:space="preserve">Bì Ba nói xong lựa chọn thứ nhất, chính hắn cũng rất không tự tin nở nụ cười. Lời này nghe thế nào cũng giống như một chuyện cười. Quốc sư cũng không phải là thần. Nếu như hắn có thể khiến bán yêu giả biến thành Yêu Chiến Sĩ, vậy ma chú thượng cổ còn có thể tồn tại nữa sao?</w:t>
      </w:r>
    </w:p>
    <w:p>
      <w:pPr>
        <w:pStyle w:val="BodyText"/>
      </w:pPr>
      <w:r>
        <w:t xml:space="preserve">- Còn lựa chọn thứ hai thì sao?</w:t>
      </w:r>
    </w:p>
    <w:p>
      <w:pPr>
        <w:pStyle w:val="BodyText"/>
      </w:pPr>
      <w:r>
        <w:t xml:space="preserve">Âu Dương trực tiếp không để ý đến lựa chọn thứ nhất, liền hỏi dò lựa chọn thứ hai.</w:t>
      </w:r>
    </w:p>
    <w:p>
      <w:pPr>
        <w:pStyle w:val="BodyText"/>
      </w:pPr>
      <w:r>
        <w:t xml:space="preserve">- Lựa chọn thứ hai chính là tiếp tục ở lại trong quân doanh. Tuy nhiên ta sẽ báo cáo tin tức của ngươi với Đô Thành. Nói không chừng quốc sư đại nhân sẽ đích thân đến tiền tuyến một chuyến!</w:t>
      </w:r>
    </w:p>
    <w:p>
      <w:pPr>
        <w:pStyle w:val="BodyText"/>
      </w:pPr>
      <w:r>
        <w:t xml:space="preserve">Bì Ba nhìn Âu Dương. Nếu như cho hắn lựa chọn, có lẽ hắn sẽ lựa chọn điều thứ nhất. Dù sao chiến trường vẫn quá nguy hiểm. Nếu ở lại đây, một khi không tốt ngã xuống cũng là chuyện rất bình thường. Âu Dương nắm giữ Chân Thực Chi Nhãn. Hắn thật sự hi vọng Âu Dương có thể lựa chọn điều thứ nhất.</w:t>
      </w:r>
    </w:p>
    <w:p>
      <w:pPr>
        <w:pStyle w:val="BodyText"/>
      </w:pPr>
      <w:r>
        <w:t xml:space="preserve">Lần này, Âu Dương không hề nghĩ ngợi liền trả lời. Trước tiên không nói hắn chưa từng gặp vị quốc sư thần bí kia, chỉ riêng việc hắn phát hiện mình có thể hấp thu linh hồn để tu luyện, hắn nhất định phải ở lại chỗ này!</w:t>
      </w:r>
    </w:p>
    <w:p>
      <w:pPr>
        <w:pStyle w:val="BodyText"/>
      </w:pPr>
      <w:r>
        <w:t xml:space="preserve">Nói đùa sao? Năng lực của mình nhất định phải do giết chóc mới tăng lên. Dù giết ở bất kỳ nơi nào cũng đều là phạm pháp. Cho dù mình là Yêu Chiến Sĩ, nếu như mình không biết xấu hổ giết người trong Đại Vận quốc, vậy trước sau gì mình cũng sẽ bị bắt. Nhưng ở chiến trường lại khác. Nơi này giết địch không chỉ không bị bắt, còn rất vinh quang!</w:t>
      </w:r>
    </w:p>
    <w:p>
      <w:pPr>
        <w:pStyle w:val="BodyText"/>
      </w:pPr>
      <w:r>
        <w:t xml:space="preserve">Cho dù mình chỉ có một chút đầu óc cũng không thể nào rời khỏi đây vào lúc này được!</w:t>
      </w:r>
    </w:p>
    <w:p>
      <w:pPr>
        <w:pStyle w:val="BodyText"/>
      </w:pPr>
      <w:r>
        <w:t xml:space="preserve">- Nguyên soái, ta lựa chọn ở lại. Ta là một quân nhân. Vào lúc này quốc gia cần ta. Nếu như lúc này bảo ta rời khỏi đây trở về Đô Thành, có lẽ cả đời này ta đều không an lòng!.</w:t>
      </w:r>
    </w:p>
    <w:p>
      <w:pPr>
        <w:pStyle w:val="Compact"/>
      </w:pPr>
      <w:r>
        <w:br w:type="textWrapping"/>
      </w:r>
      <w:r>
        <w:br w:type="textWrapping"/>
      </w:r>
    </w:p>
    <w:p>
      <w:pPr>
        <w:pStyle w:val="Heading2"/>
      </w:pPr>
      <w:bookmarkStart w:id="85" w:name="chương-73"/>
      <w:bookmarkEnd w:id="85"/>
      <w:r>
        <w:t xml:space="preserve">63. Chương 73</w:t>
      </w:r>
    </w:p>
    <w:p>
      <w:pPr>
        <w:pStyle w:val="Compact"/>
      </w:pPr>
      <w:r>
        <w:br w:type="textWrapping"/>
      </w:r>
      <w:r>
        <w:br w:type="textWrapping"/>
      </w:r>
      <w:r>
        <w:t xml:space="preserve">Trong lòng Bì Ba kêu lên một tiếng cảm khái! Một thiếu niên đầy nhiệt huyết như vậy, sinh ra tại Đại Vận, quả thực chính là phúc khí của Đại Vận! Vì bảo vệ quốc gia, không ngờ hắn lại nguyện ý từ bỏ trở về Đô Thành hưởng thụ vinh hoa phú quý. Đây là tinh thần gì? Đây tinh thần yêu nước mãnh liệt!</w:t>
      </w:r>
    </w:p>
    <w:p>
      <w:pPr>
        <w:pStyle w:val="BodyText"/>
      </w:pPr>
      <w:r>
        <w:t xml:space="preserve">- Được! Âu Dương, bây giờ ta đã biết tại sao Lăng Túc lại xem ngươi là huynh đệ! Ngươi đúng là một nam tử hán. Như vậy tiếp theo ngươi cứ ở lại trong quân doanh tiếp tục giết địch!</w:t>
      </w:r>
    </w:p>
    <w:p>
      <w:pPr>
        <w:pStyle w:val="BodyText"/>
      </w:pPr>
      <w:r>
        <w:t xml:space="preserve">Bì Ba vỗ vai Âu Dương một cái. Dáng vẻ kích động kia thiếu chút nữa đã cảm hóa được cả Âu Dương.</w:t>
      </w:r>
    </w:p>
    <w:p>
      <w:pPr>
        <w:pStyle w:val="BodyText"/>
      </w:pPr>
      <w:r>
        <w:t xml:space="preserve">- Vâng! Nguyên soái!</w:t>
      </w:r>
    </w:p>
    <w:p>
      <w:pPr>
        <w:pStyle w:val="BodyText"/>
      </w:pPr>
      <w:r>
        <w:t xml:space="preserve">Âu Dương lại làm ra dáng vẻ đại nghĩa. Tuy nhiên trong lòng hắn hiểu rõ hơn ai hết về nguyên nhân thực sự khiến hắn muốn ở lại. Nhưng vậy thì thế nào. Người không vì mình trời tru đất diệt. Trong mắt Âu Dương, hắn vốn chính là một người “xuyên qua”. Đại nghĩa quốc gia gì đó đối với hắn mà nói đều là chó má! Hắn quan tâm chính là mình phải làm thế nào mới có thể nhanh chóng trưởng thành hơn!</w:t>
      </w:r>
    </w:p>
    <w:p>
      <w:pPr>
        <w:pStyle w:val="BodyText"/>
      </w:pPr>
      <w:r>
        <w:t xml:space="preserve">...</w:t>
      </w:r>
    </w:p>
    <w:p>
      <w:pPr>
        <w:pStyle w:val="BodyText"/>
      </w:pPr>
      <w:r>
        <w:t xml:space="preserve">Trong quân doanh Tây Kỳ, Trịnh Công Danh nhìn Trịnh Đan Đằng nằm ở trên giường. Hắn biết, thương thế của cháu mình không có gì đáng ngại. Sau một thời gian tĩnh dưỡng có thể hoàn toàn hồi phục. Hiện tại hắn đang nghĩ tới Âu Dương.</w:t>
      </w:r>
    </w:p>
    <w:p>
      <w:pPr>
        <w:pStyle w:val="BodyText"/>
      </w:pPr>
      <w:r>
        <w:t xml:space="preserve">Yêu cung thủ kia đứng trên lỗ châu mai, đối mặt với Huyễn Trận bên dưới thành liên tục bắn ra bốn mũi tên toàn bộ đều trúng mục tiêu! Đương nhiên hắn sẽ không cho rằng Trịnh Đan Đằng ngốc tới mức đứng yên trong trận không nhúc nhích. Nhưng trong tình huống Trịnh Đan Đằng di chuyển như vậy, hắn làm sao bắn trúng vào Trịnh Đan Đằng một cách chính xác như vậy?</w:t>
      </w:r>
    </w:p>
    <w:p>
      <w:pPr>
        <w:pStyle w:val="BodyText"/>
      </w:pPr>
      <w:r>
        <w:t xml:space="preserve">Trịnh Công Danh suy nghĩ suốt nửa ngày. Hắn biết, chỉ có thể có một đáp án. Nhưng dù như thế nào hắn cũng không thể tiếp nhận được đáp án này. Nếu như Âu Dương thật sự nắm giữ Chân Thực Chi Nhãn, vậy điều này đối với Tây Kỳ chắc chắn là một đả kích siêu cấp!</w:t>
      </w:r>
    </w:p>
    <w:p>
      <w:pPr>
        <w:pStyle w:val="BodyText"/>
      </w:pPr>
      <w:r>
        <w:t xml:space="preserve">- Hoàng thúc, lẽ nào người kia. . .</w:t>
      </w:r>
    </w:p>
    <w:p>
      <w:pPr>
        <w:pStyle w:val="BodyText"/>
      </w:pPr>
      <w:r>
        <w:t xml:space="preserve">Trịnh Tú Nhi là một người thông minh nhanh trí. Nàng ngồi ở trước giường nhìn Trịnh Công Danh đang trầm tư suy nghĩ. Nàng biết, hẳn là Hoàng thúc mình đã có đáp án chuẩn xác.</w:t>
      </w:r>
    </w:p>
    <w:p>
      <w:pPr>
        <w:pStyle w:val="BodyText"/>
      </w:pPr>
      <w:r>
        <w:t xml:space="preserve">- Hi vọng đó là một sự trùng hợp!</w:t>
      </w:r>
    </w:p>
    <w:p>
      <w:pPr>
        <w:pStyle w:val="BodyText"/>
      </w:pPr>
      <w:r>
        <w:t xml:space="preserve">Khuôn mặt của Trịnh Công Danh đang rất khó coi cố nặn ra một nụ cười. Nhưng dùng sự trùng hợp để giải thích một mũi tên còn được, nhưng đây lại là bốn mũi tên! Bốn mũi tên người ta nói bắn ở đâu thì bắn trúng ở đó. Đây là trùng hợp sao?</w:t>
      </w:r>
    </w:p>
    <w:p>
      <w:pPr>
        <w:pStyle w:val="BodyText"/>
      </w:pPr>
      <w:r>
        <w:t xml:space="preserve">- Hoàng thúc, nếu không chúng ta hãy báo chuyện này lại cho phụ hoàng?</w:t>
      </w:r>
    </w:p>
    <w:p>
      <w:pPr>
        <w:pStyle w:val="BodyText"/>
      </w:pPr>
      <w:r>
        <w:t xml:space="preserve">Trịnh Tú Nhi biết, nếu như Âu Dương thật sự nắm giữ Chân Thực Chi Nhãn, dù thế nào cũng không thể để hắn tiếp tục sống sót. Một khi một yêu cung thủ như vậy trưởng thành, tất cả Huyễn Thuật Sư trong thiên hạ cũng không cần sống nữa.</w:t>
      </w:r>
    </w:p>
    <w:p>
      <w:pPr>
        <w:pStyle w:val="BodyText"/>
      </w:pPr>
      <w:r>
        <w:t xml:space="preserve">- Báo lại thì nhất định phải làm. Tuy nhiên hiện tại còn chưa có đáp án rõ ràng. Còn phải xem hoàng huynh định xử lý thế nào!</w:t>
      </w:r>
    </w:p>
    <w:p>
      <w:pPr>
        <w:pStyle w:val="BodyText"/>
      </w:pPr>
      <w:r>
        <w:t xml:space="preserve">Trịnh Công Danh nheo mắt lại. Hắn biết chỉ cần báo chuyện này lên, với tính cách của Trịnh Khiếu Thiên, bất kể là thật hay là giả, hắn cũng phái ra người nghĩ trăm phương ngàn kế giết chết Âu Dương.</w:t>
      </w:r>
    </w:p>
    <w:p>
      <w:pPr>
        <w:pStyle w:val="BodyText"/>
      </w:pPr>
      <w:r>
        <w:t xml:space="preserve">....</w:t>
      </w:r>
    </w:p>
    <w:p>
      <w:pPr>
        <w:pStyle w:val="BodyText"/>
      </w:pPr>
      <w:r>
        <w:t xml:space="preserve">Thoáng cái năm ngày đã trôi qua. Quân Tây Kỳ chẳng những không tiếp tục tấn công, trái lại còn lùi nơi đóng quân lại ba mươi dặm, thật giống như đang đề phòng Đại Vận đánh lén. Điều này khiến Bì Ba vốn tính thừa cơ tập kích đã không thể thực hiện được nữa. Trịnh Công Danh chắc chắn là một tướng lĩnh thiên tài. Trịnh Công Danh lùi lại ba mươi dặm đóng quân trên một đỉnh núi. Khu vực này khiến hắn muốn tập kích cũng rất khó. Hơn nữa còn dễ dàng bị người nắm lấy cơ hội giết ngược lại.</w:t>
      </w:r>
    </w:p>
    <w:p>
      <w:pPr>
        <w:pStyle w:val="BodyText"/>
      </w:pPr>
      <w:r>
        <w:t xml:space="preserve">Trong thời gian năm ngày này, Âu Dương thật sự rất vui vẻ. Trong cuộc đại chiến lần trước, tuy một mình hắn đã khiến tất cả quân Tây Kỳ kinh sợ thối lui, trung đội số 7 tay trắng trở về oán giận một giận, nhưng xét về tổng thể mà nói, Âu Dương vẫn được trung đội số 7 khích lệ. Đặc biệt là Lăng Túc. Sau khi biết được Âu Dương có năng lực lớn như vậy, hắn bắt đầu kiên nhẫn tu luyện hấp thu linh nguyên, đồng thời quay về phía Âu Dương kêu gào nhất định phải vượt qua hắn!</w:t>
      </w:r>
    </w:p>
    <w:p>
      <w:pPr>
        <w:pStyle w:val="BodyText"/>
      </w:pPr>
      <w:r>
        <w:t xml:space="preserve">Đêm khuya, Âu Dương ngồi một mình trên tường thành. Lúc này trời đã vào thu. Những cơn gió thổi tới có hơi lạnh. Hắn bấm tay tính toán một chút. Thời gian mình đi tới thế giới này cũng không ngắn. Mình đã dung nhập vào trong thế giới này đồng thời trở thành một Yêu Chiến Sĩ.</w:t>
      </w:r>
    </w:p>
    <w:p>
      <w:pPr>
        <w:pStyle w:val="BodyText"/>
      </w:pPr>
      <w:r>
        <w:t xml:space="preserve">Ở thế giới trước kia hắn cũng không có người thân. Cha mẹ hắn mất sớm. Từ nhỏ Âu Dương đã sống một mình. Bởi vậy, khi xuyên qua thế giới này hắn cũng không có quá nhiều điều để tiếc nuối.</w:t>
      </w:r>
    </w:p>
    <w:p>
      <w:pPr>
        <w:pStyle w:val="BodyText"/>
      </w:pPr>
      <w:r>
        <w:t xml:space="preserve">- Thế nào? Nhớ nhà sao?</w:t>
      </w:r>
    </w:p>
    <w:p>
      <w:pPr>
        <w:pStyle w:val="BodyText"/>
      </w:pPr>
      <w:r>
        <w:t xml:space="preserve">Chẳng biết từ lúc nào Lý Vĩ đã xuất hiện ở phía sau Âu Dương. Nghe thấy giọng nói của Lý Vĩ, trên mặt Âu Dương xuất hiện một nụ cười áy náy. Sau khi gia nhập trung đội số 7, thật ra Âu Dương cũng không thường xuyên quan tâm đến Lý Vĩ. Nhưng huynh đệ vẫn là huynh đệ. Mặc dù hắn không để ý tới Lý Vĩ, nhưng Lý Vĩ vẫn thông cảm cho hắn.</w:t>
      </w:r>
    </w:p>
    <w:p>
      <w:pPr>
        <w:pStyle w:val="BodyText"/>
      </w:pPr>
      <w:r>
        <w:t xml:space="preserve">- Nhớ nhà cái gì. Ngươi không phải không biết ta căn bản không có nhà!</w:t>
      </w:r>
    </w:p>
    <w:p>
      <w:pPr>
        <w:pStyle w:val="BodyText"/>
      </w:pPr>
      <w:r>
        <w:t xml:space="preserve">Âu Dương cúi đầu cười khổ. Từ nhà này đối với hắn mà nói quả thật quá xa xôi.</w:t>
      </w:r>
    </w:p>
    <w:p>
      <w:pPr>
        <w:pStyle w:val="BodyText"/>
      </w:pPr>
      <w:r>
        <w:t xml:space="preserve">- Ai nói, chúng ta là huynh đệ. Cha mẹ của ta không phải là cha mẹ của ngươi sao?</w:t>
      </w:r>
    </w:p>
    <w:p>
      <w:pPr>
        <w:pStyle w:val="BodyText"/>
      </w:pPr>
      <w:r>
        <w:t xml:space="preserve">Lý Vĩ cũng học Âu Dương ngồi ở trên tường thành hóng gió mát.</w:t>
      </w:r>
    </w:p>
    <w:p>
      <w:pPr>
        <w:pStyle w:val="BodyText"/>
      </w:pPr>
      <w:r>
        <w:t xml:space="preserve">- Ha ha!</w:t>
      </w:r>
    </w:p>
    <w:p>
      <w:pPr>
        <w:pStyle w:val="BodyText"/>
      </w:pPr>
      <w:r>
        <w:t xml:space="preserve">Âu Dương cười khẽ, duỗi cánh tay ra nắm lấy vai Âu Dương. Hai người cứ ngồi như vậy. Tuy rằng bọn họ quen nhau không tính là lâu, nhưng có rất nhiều điều không cần nói quá rõ ràng hai người tự nhiên có thể hiểu được.</w:t>
      </w:r>
    </w:p>
    <w:p>
      <w:pPr>
        <w:pStyle w:val="BodyText"/>
      </w:pPr>
      <w:r>
        <w:t xml:space="preserve">Ngay khi hai người đang yên lặng không nói gì, bỗng nhiên các lỗ chân lông trên người Âu Dương co lại một hồi. Hắn dùng một tay kéo Lý Vĩ lại. Hai người lập tức ngã xuống phía sau. Một khắc khi hai người ngã xuống, một mũi Tam Lăng Tiến màu đen mang theo tiếng xé gió xẹt qua lỗ châu mai!</w:t>
      </w:r>
    </w:p>
    <w:p>
      <w:pPr>
        <w:pStyle w:val="BodyText"/>
      </w:pPr>
      <w:r>
        <w:t xml:space="preserve">- Người nào?</w:t>
      </w:r>
    </w:p>
    <w:p>
      <w:pPr>
        <w:pStyle w:val="BodyText"/>
      </w:pPr>
      <w:r>
        <w:t xml:space="preserve">Lý Vĩ nhìn thấy Tam Lăng Tiễn, hắn hét lớn một tiếng chuẩn bị đứng dậy. Tuy nhiên hắn liền cảm giác phía sau mình bị kéo căng. Hắn lại bị Âu Dương kéo xuống mặt đất. Trong nháy mắt khi hắn ngã xuống đất, mắt hắn lại nhìn thấy một mũi Tam Lăng Tiễn bay qua phía trên đầu của hắn. Nếu như vừa nãy hắn thật sự đứng lên, như vậy hiện tại hắn đã chết.</w:t>
      </w:r>
    </w:p>
    <w:p>
      <w:pPr>
        <w:pStyle w:val="BodyText"/>
      </w:pPr>
      <w:r>
        <w:t xml:space="preserve">Lý Vĩ liền cảm giác mồ hôi lạnh sau lưng mình túa ra. Không ngờ chỉ trong một khắc đó, cái chết lại gần hắn như vậy. Cũng may có Âu Dương, bằng không hiện tại hắn đã là một thi thể.</w:t>
      </w:r>
    </w:p>
    <w:p>
      <w:pPr>
        <w:pStyle w:val="BodyText"/>
      </w:pPr>
      <w:r>
        <w:t xml:space="preserve">- Đó là người nào vậy?</w:t>
      </w:r>
    </w:p>
    <w:p>
      <w:pPr>
        <w:pStyle w:val="BodyText"/>
      </w:pPr>
      <w:r>
        <w:t xml:space="preserve">Lý Vĩ nhìn sắc mặt nghiêm túc của Âu Dương, hắn mở miệng hỏi dò.</w:t>
      </w:r>
    </w:p>
    <w:p>
      <w:pPr>
        <w:pStyle w:val="BodyText"/>
      </w:pPr>
      <w:r>
        <w:t xml:space="preserve">- Không biết! Tuy nhiên kỹ thuật bắn cung của người này rất mạnh!</w:t>
      </w:r>
    </w:p>
    <w:p>
      <w:pPr>
        <w:pStyle w:val="BodyText"/>
      </w:pPr>
      <w:r>
        <w:t xml:space="preserve">Âu Dương gục trên mặt đất lấy Thứ Kiêu Cung trên người hắn xuống. Sau đó hắn chậm rãi gác Thứ Kiêu Cung trên lỗ châu mai. Sau khi giơ Thứ Kiêu Cung lên, Âu Dương cũng từ từ đứng lên.</w:t>
      </w:r>
    </w:p>
    <w:p>
      <w:pPr>
        <w:pStyle w:val="BodyText"/>
      </w:pPr>
      <w:r>
        <w:t xml:space="preserve">- Ôi. . .</w:t>
      </w:r>
    </w:p>
    <w:p>
      <w:pPr>
        <w:pStyle w:val="BodyText"/>
      </w:pPr>
      <w:r>
        <w:t xml:space="preserve">Nhìn thấy động tác này của Âu Dương, cho dù Lý Vĩ hết sức tự tin về Âu Dương cũng cảm thấy khẩn trương! Người phía dưới kia rõ ràng đã áp chế Âu Dương. Vào lúc này Âu Dương đứng lên không phải là tự tìm cái chết sao?.</w:t>
      </w:r>
    </w:p>
    <w:p>
      <w:pPr>
        <w:pStyle w:val="Compact"/>
      </w:pPr>
      <w:r>
        <w:br w:type="textWrapping"/>
      </w:r>
      <w:r>
        <w:br w:type="textWrapping"/>
      </w:r>
    </w:p>
    <w:p>
      <w:pPr>
        <w:pStyle w:val="Heading2"/>
      </w:pPr>
      <w:bookmarkStart w:id="86" w:name="chương-74-trì-bách-cường-2."/>
      <w:bookmarkEnd w:id="86"/>
      <w:r>
        <w:t xml:space="preserve">64. Chương 74: Trì Bách Cường (2).</w:t>
      </w:r>
    </w:p>
    <w:p>
      <w:pPr>
        <w:pStyle w:val="Compact"/>
      </w:pPr>
      <w:r>
        <w:br w:type="textWrapping"/>
      </w:r>
      <w:r>
        <w:br w:type="textWrapping"/>
      </w:r>
      <w:r>
        <w:t xml:space="preserve">- Yên tâm! Đây là ước định giữa các cung thủ!</w:t>
      </w:r>
    </w:p>
    <w:p>
      <w:pPr>
        <w:pStyle w:val="BodyText"/>
      </w:pPr>
      <w:r>
        <w:t xml:space="preserve">Âu Dương đứng dậy. Quả nhiên, lần này không có bất kỳ mũi tên nào bay lên. Chờ khi đứng dậy, cuối cùng Âu Dương cũng nhìn thấy được khuôn mặt người bên dưới thành.</w:t>
      </w:r>
    </w:p>
    <w:p>
      <w:pPr>
        <w:pStyle w:val="BodyText"/>
      </w:pPr>
      <w:r>
        <w:t xml:space="preserve">Đó là một người trung niên khoảng hơn ba mươi tuổi, trên người mặc áo giáp vải màu xám. Trong tay cầm theo một chiến cung màu đỏ như máu. Lúc này người kia đang giơ cao chiến cung trong tay quay về Âu Dương làm một động tác khiêu khích so tài của cung thủ!</w:t>
      </w:r>
    </w:p>
    <w:p>
      <w:pPr>
        <w:pStyle w:val="BodyText"/>
      </w:pPr>
      <w:r>
        <w:t xml:space="preserve">Âu Dương liếc mắt nhìn người này một cái. Trong khi hắn đang suy ngẫm về thân phận của người này, trên tường thành đã có vô số cây đuốc được đốt cháy. Trong bóng đêm, những cây đuốc chiếu sáng người này. Giây phút người này vừa hiện thân, những tiếng kêu sợ hãi từ trên tường thành truyền ra.</w:t>
      </w:r>
    </w:p>
    <w:p>
      <w:pPr>
        <w:pStyle w:val="BodyText"/>
      </w:pPr>
      <w:r>
        <w:t xml:space="preserve">- Trì Bách Cường! Trời ạ! Tiễn Thần Trì Bách Cường!</w:t>
      </w:r>
    </w:p>
    <w:p>
      <w:pPr>
        <w:pStyle w:val="BodyText"/>
      </w:pPr>
      <w:r>
        <w:t xml:space="preserve">- Hắn tới khiêu chiến Âu Dương sao?</w:t>
      </w:r>
    </w:p>
    <w:p>
      <w:pPr>
        <w:pStyle w:val="BodyText"/>
      </w:pPr>
      <w:r>
        <w:t xml:space="preserve">- Nhất định là vậy!</w:t>
      </w:r>
    </w:p>
    <w:p>
      <w:pPr>
        <w:pStyle w:val="BodyText"/>
      </w:pPr>
      <w:r>
        <w:t xml:space="preserve">Những tiếng bàn luận xôn xao đều vây quanh Trì Bách Cường bên dưới thành và Âu Dương ở trên thành. Mà lúc này Trì Bách Cường đứng phía dưới đã mở miệng nói:</w:t>
      </w:r>
    </w:p>
    <w:p>
      <w:pPr>
        <w:pStyle w:val="BodyText"/>
      </w:pPr>
      <w:r>
        <w:t xml:space="preserve">- Thứ Kiêu Cung? Hẳn ngươi chính là Âu Dương đúng không?</w:t>
      </w:r>
    </w:p>
    <w:p>
      <w:pPr>
        <w:pStyle w:val="BodyText"/>
      </w:pPr>
      <w:r>
        <w:t xml:space="preserve">Âu Dương đứng trên lỗ châu mai, cầm Thứ Kiêu Cung trong tay. Hắn nhìn Trì Bách Cường ở phía dưới thành. Thật ra với thân thủ của hắn hiện nay, Trì Bách Cường căn bản không phải là đối thủ của hắn. Ngươi chỉ là một Thần Xạ Thủ cho dù trâu bò thế nào, cũng có thể đùa với yêu cung thủ hay sao? Nếu như Âu Dương muốn lấy mạng của hắn, hiện tại hoàn toàn có thể làm được.</w:t>
      </w:r>
    </w:p>
    <w:p>
      <w:pPr>
        <w:pStyle w:val="BodyText"/>
      </w:pPr>
      <w:r>
        <w:t xml:space="preserve">- Không sai!</w:t>
      </w:r>
    </w:p>
    <w:p>
      <w:pPr>
        <w:pStyle w:val="BodyText"/>
      </w:pPr>
      <w:r>
        <w:t xml:space="preserve">Âu Dương không hề phủ nhận.</w:t>
      </w:r>
    </w:p>
    <w:p>
      <w:pPr>
        <w:pStyle w:val="BodyText"/>
      </w:pPr>
      <w:r>
        <w:t xml:space="preserve">- Được! Ta nghe nói các hạ tự xưng kỹ thuật bắn cung thiên hạ vô song. Trì mỗ không có sở trường gì, chỉ có tự tin đối với kỹ thuật bắn cung. Cho nên ta đến đây khiêu chiến!</w:t>
      </w:r>
    </w:p>
    <w:p>
      <w:pPr>
        <w:pStyle w:val="BodyText"/>
      </w:pPr>
      <w:r>
        <w:t xml:space="preserve">Trì Bách Cường nói ý tứ rất rõ ràng. Ta tới đây chính là để khiêu chiến với ngươi.</w:t>
      </w:r>
    </w:p>
    <w:p>
      <w:pPr>
        <w:pStyle w:val="BodyText"/>
      </w:pPr>
      <w:r>
        <w:t xml:space="preserve">- Ngươi muốn khiêu chiến với ta?</w:t>
      </w:r>
    </w:p>
    <w:p>
      <w:pPr>
        <w:pStyle w:val="BodyText"/>
      </w:pPr>
      <w:r>
        <w:t xml:space="preserve">Âu Dương nói xong, hai mắt của hắn bỗng nhiên biến thành màu máu. Đúng vào lúc này Thứ Kiêu Cung bắt đầu điên cuồng yêu hóa. Sau mấy giây, Thứ Kiêu Cung đã yêu hóa xong. Âu Dương lại biến thành yêu cung thủ.</w:t>
      </w:r>
    </w:p>
    <w:p>
      <w:pPr>
        <w:pStyle w:val="BodyText"/>
      </w:pPr>
      <w:r>
        <w:t xml:space="preserve">- Yêu Chiến Sĩ! Ngươi. . . Không ngờ ngươi là một.. .</w:t>
      </w:r>
    </w:p>
    <w:p>
      <w:pPr>
        <w:pStyle w:val="BodyText"/>
      </w:pPr>
      <w:r>
        <w:t xml:space="preserve">Trì Bách Cường nhìn Âu Dương yêu hóa vũ khí, giờ phút này trên mặt hắn ngoại trừ cười khổ vẫn chỉ là cười khổ! Nếu như nói Âu Dương là một Yêu Chiến Sĩ, như vậy mình còn khiêu chiến cái gì. Bọn họ căn bản là người của hai thế giới khác nhau. Cho dù Thần Xạ Thủ mạnh hơn nữa cũng tuyệt đối không thể nào là đối thủ của Yêu Chiến Sĩ.</w:t>
      </w:r>
    </w:p>
    <w:p>
      <w:pPr>
        <w:pStyle w:val="BodyText"/>
      </w:pPr>
      <w:r>
        <w:t xml:space="preserve">- Ta không cần yêu khí, chỉ dựa vào kỹ thuật bắn cung chiến với ngươi một trận!</w:t>
      </w:r>
    </w:p>
    <w:p>
      <w:pPr>
        <w:pStyle w:val="BodyText"/>
      </w:pPr>
      <w:r>
        <w:t xml:space="preserve">Âu Dương xua tan yêu khí. Hắn thả người từ trên tường thành nhảy xuống. Tường thành mười mấy mét này đối với hắn lúc này mà nói vẫn không tính là cái gì. Ngày hôm nay Trì Bách Cường khiêu khích trước. Nếu như hắn không đánh trả, vậy hắn không phải là Âu Dương nữa!</w:t>
      </w:r>
    </w:p>
    <w:p>
      <w:pPr>
        <w:pStyle w:val="BodyText"/>
      </w:pPr>
      <w:r>
        <w:t xml:space="preserve">Nhìn Âu Dương từ trên thành nhảy xuống, trong mắt Trì Bách Cường có chút do dự. Không sai. Hắn chưa bao giờ thấy sợ, nhưng lần này hắn lại do dự. Không vì điều gì khác, chủ yếu bởi vì thân phận Yêu Chiến Sĩ của Âu Dương. Tuy rằng chính miệng Âu Dương vừa nói không sử dụng yêu khí, nhưng nếu như một lát nữa mình thắng hắn, hắn tức giận, yêu hóa muốn lấy tính mạng của mình, vậy. . .</w:t>
      </w:r>
    </w:p>
    <w:p>
      <w:pPr>
        <w:pStyle w:val="BodyText"/>
      </w:pPr>
      <w:r>
        <w:t xml:space="preserve">Lúc này Trì Bách Cường đã không xem Âu Dương là một thiên tài về kỹ thuật bắn cung. Dưới cái nhìn của hắn, Yêu Chiến Sĩ này tự xưng là thiên hạ vô song cũng không sai. Nếu như chỉ nói tới bắn tên, hắn là Yêu Chiến Sĩ trong lĩnh vực này tuyệt đối là thiên hạ vô song. Nhưng nếu như chỉ nói tới kỹ thuật bắn cung, Trì Bách Cường vẫn không để Âu Dương vào trong mắt.</w:t>
      </w:r>
    </w:p>
    <w:p>
      <w:pPr>
        <w:pStyle w:val="BodyText"/>
      </w:pPr>
      <w:r>
        <w:t xml:space="preserve">- Thế nào? Không tin sao?</w:t>
      </w:r>
    </w:p>
    <w:p>
      <w:pPr>
        <w:pStyle w:val="BodyText"/>
      </w:pPr>
      <w:r>
        <w:t xml:space="preserve">Âu Dương nhìn thấy Trì Bách Cường do dự, hắn làm sao có thể không rõ ý của Trì Bách Cường? Âu Dương mở miệng nói:</w:t>
      </w:r>
    </w:p>
    <w:p>
      <w:pPr>
        <w:pStyle w:val="BodyText"/>
      </w:pPr>
      <w:r>
        <w:t xml:space="preserve">- Ta nói được là làm được. So với kỹ thuật bắn cung thiên hạ vô địch của ngươi, mặc dù không sử dụng yêu khí, ngươi căn bản cũng không phải là đối thủ của ta.</w:t>
      </w:r>
    </w:p>
    <w:p>
      <w:pPr>
        <w:pStyle w:val="BodyText"/>
      </w:pPr>
      <w:r>
        <w:t xml:space="preserve">Âu Dương chưa hề nói dối. Hắn có lòng tin tuyệt đối vào kỹ thuật bắn cung của mình. Vừa nãy tuy rằng hai mũi tên của Trì Bách Cường rất kinh người, tuy nhiên Âu Dương biết, hắn vẫn không phải là đối thủ của mình. Mũi tên Trì Bách Cường bắn ra chính là nhanh, là chuẩn, nhưng hắn thiếu một điểm quan trọng, đó chính là tiên đoán!</w:t>
      </w:r>
    </w:p>
    <w:p>
      <w:pPr>
        <w:pStyle w:val="BodyText"/>
      </w:pPr>
      <w:r>
        <w:t xml:space="preserve">Nếu như là mình, tuyệt đối sẽ không bắn ra mũi tên thứ hai kia. Đó căn bản là một mũi tên không nắm chắc. Nhưng Trì Bách Cường lại bắn ra. Chỉ dựa vào điểm này, Âu Dương biết mình tất thắng!</w:t>
      </w:r>
    </w:p>
    <w:p>
      <w:pPr>
        <w:pStyle w:val="BodyText"/>
      </w:pPr>
      <w:r>
        <w:t xml:space="preserve">- Hừ! Chỉ dựa vào kỹ thuật bắn cung đã muốn thắng ta sao? Ta thật sự muốn xem ngươi làm sao thắng được ta!</w:t>
      </w:r>
    </w:p>
    <w:p>
      <w:pPr>
        <w:pStyle w:val="BodyText"/>
      </w:pPr>
      <w:r>
        <w:t xml:space="preserve">Trì Bách Cường nghe Âu Dương nói vậy, lửa giận bốc lên. Hắn quay về phía Âu Dương ngoắc ngoắc ngón tay nói:</w:t>
      </w:r>
    </w:p>
    <w:p>
      <w:pPr>
        <w:pStyle w:val="BodyText"/>
      </w:pPr>
      <w:r>
        <w:t xml:space="preserve">- Ngươi nói đi, chúng ta thi đấu thế nào?</w:t>
      </w:r>
    </w:p>
    <w:p>
      <w:pPr>
        <w:pStyle w:val="BodyText"/>
      </w:pPr>
      <w:r>
        <w:t xml:space="preserve">- Chúng ta thi đấu ba hạng năm hạng thì có ý nghĩa gì? Nếu như ngươi tự tin vào bản thân như vậy, sao chúng ta không đối xạ trước trận!</w:t>
      </w:r>
    </w:p>
    <w:p>
      <w:pPr>
        <w:pStyle w:val="BodyText"/>
      </w:pPr>
      <w:r>
        <w:t xml:space="preserve">Âu Dương nhìn thấy đám binh sĩ đã đứng đầy trên tường thành với những cây đuốc, khóe miệng hắn hơi cong lên.</w:t>
      </w:r>
    </w:p>
    <w:p>
      <w:pPr>
        <w:pStyle w:val="BodyText"/>
      </w:pPr>
      <w:r>
        <w:t xml:space="preserve">Đã từng là Tiễn Thần sao? Ngày hôm nay mình không sử dụng yêu khí kết thúc thần thoại này!</w:t>
      </w:r>
    </w:p>
    <w:p>
      <w:pPr>
        <w:pStyle w:val="BodyText"/>
      </w:pPr>
      <w:r>
        <w:t xml:space="preserve">- Nguyên soái! Kính xin ngài làm chứng. Hôm nay nếu Âu Dương sử dụng một tia yêu khí, coi như Âu Dương đã thua!</w:t>
      </w:r>
    </w:p>
    <w:p>
      <w:pPr>
        <w:pStyle w:val="BodyText"/>
      </w:pPr>
      <w:r>
        <w:t xml:space="preserve">Âu Dương đã nhìn thấy Bì Ba, hắn quay về phía Bì Ba ôm quyền kêu lên.</w:t>
      </w:r>
    </w:p>
    <w:p>
      <w:pPr>
        <w:pStyle w:val="BodyText"/>
      </w:pPr>
      <w:r>
        <w:t xml:space="preserve">Âu Dương vừa mở miệng nói ra, Trì Bách Cường đã hoàn toàn yên tâm! Mặc dù Âu Dương là người của Bì Ba, nhưng Bì Ba cũng là danh tướng có tiếng tăm trong thiên hạ. Nếu ngày hôm nay hắn lén lút giúp Âu Dương, một khi tin này bị truyền ra ngoài, Bì Ba hắn cũng không cần lăn lộn nữa!</w:t>
      </w:r>
    </w:p>
    <w:p>
      <w:pPr>
        <w:pStyle w:val="BodyText"/>
      </w:pPr>
      <w:r>
        <w:t xml:space="preserve">- Được! Ngày hôm nay ta làm nhân chứng, xem cuộc quyết đấu kỹ thuật bắn cung mạnh nhất thiên hạ!</w:t>
      </w:r>
    </w:p>
    <w:p>
      <w:pPr>
        <w:pStyle w:val="BodyText"/>
      </w:pPr>
      <w:r>
        <w:t xml:space="preserve">Bì Ba từ trên tường thành nhảy xuống. Thật ra hắn sớm có ý nghĩ về phương diện kỹ thuật bắn cung, kỹ thuật bắn cung như thần của Trì Bách Cường hẳn phải mạnh hơn lính mới như Âu Dương một bậc. Hắn không thể tưởng tượng được Trì Bách Cường sẽ chạy đến đây khiêu khích Âu Dương. Nếu Âu Dương đã dám nói không sử dụng yêu khí để chiến đấu, như vậy Bì Ba tin tưởng người trẻ tuổi trầm ổn này nhất định có niềm tin tất thắng!</w:t>
      </w:r>
    </w:p>
    <w:p>
      <w:pPr>
        <w:pStyle w:val="BodyText"/>
      </w:pPr>
      <w:r>
        <w:t xml:space="preserve">Trong mắt Bì Ba, con người Âu Dương cũng giống như mũi tên của hắn. Nếu không có niềm tin tuyệt đối không bao giờ dễ dàng ra tay. Nhưng một khi ra tay lại rất ít khi thất bại. Gần như mỗi mũi tên đều là mũi tên tất sát.</w:t>
      </w:r>
    </w:p>
    <w:p>
      <w:pPr>
        <w:pStyle w:val="BodyText"/>
      </w:pPr>
      <w:r>
        <w:t xml:space="preserve">- Được! Có nguyên soái Bì Ba làm nhân chứng, Trì mỗ tự nhiên tin tưởng!</w:t>
      </w:r>
    </w:p>
    <w:p>
      <w:pPr>
        <w:pStyle w:val="BodyText"/>
      </w:pPr>
      <w:r>
        <w:t xml:space="preserve">Đến giờ phút này, Trì Bách Cường vẫn chưa hề đặt Âu Dương vào cùng một cấp bậc với hắn. Trong mắt hắn, Âu Dương chính là một người trẻ tuổi ngông cuồng. Không sử dụng yêu khí lại muốn thắng mình? Hắn còn quá non!</w:t>
      </w:r>
    </w:p>
    <w:p>
      <w:pPr>
        <w:pStyle w:val="BodyText"/>
      </w:pPr>
      <w:r>
        <w:t xml:space="preserve">- Kính xin mọi người giúp chúng ta rọi sáng bên dưới thành!</w:t>
      </w:r>
    </w:p>
    <w:p>
      <w:pPr>
        <w:pStyle w:val="BodyText"/>
      </w:pPr>
      <w:r>
        <w:t xml:space="preserve">Âu Dương rống to một tiếng. Sau đó Thứ Kiêu Cung lại khôi phục hình dáng trước khi yêu hóa. Âu Dương cười lạnh nhìn Trì Bách Cường. Không sử dụng yêu khí sao? Không sử dụng yêu khí hắn vẫn có ưu thế! Thị lực của hắn chính là ưu thế của hắn! Cho dù hiện tại cây đuốc chiếu sáng bên dưới thành, nhưng lúc này vẫn là đêm tối..</w:t>
      </w:r>
    </w:p>
    <w:p>
      <w:pPr>
        <w:pStyle w:val="Compact"/>
      </w:pPr>
      <w:r>
        <w:br w:type="textWrapping"/>
      </w:r>
      <w:r>
        <w:br w:type="textWrapping"/>
      </w:r>
    </w:p>
    <w:p>
      <w:pPr>
        <w:pStyle w:val="Heading2"/>
      </w:pPr>
      <w:bookmarkStart w:id="87" w:name="chương-75-thất-vọng"/>
      <w:bookmarkEnd w:id="87"/>
      <w:r>
        <w:t xml:space="preserve">65. Chương 75: Thất Vọng</w:t>
      </w:r>
    </w:p>
    <w:p>
      <w:pPr>
        <w:pStyle w:val="Compact"/>
      </w:pPr>
      <w:r>
        <w:br w:type="textWrapping"/>
      </w:r>
      <w:r>
        <w:br w:type="textWrapping"/>
      </w:r>
      <w:r>
        <w:t xml:space="preserve">Vào lúc này thị lực của Trì Bách Cường vẫn sẽ chịu một ít ảnh hưởng nho nhỏ. Nhưng hắn có thể hoàn toàn nhìn rõ trong bóng tối. Vào lúc này hắn hoàn toàn không có bất kỳ ảnh hưởng gì.</w:t>
      </w:r>
    </w:p>
    <w:p>
      <w:pPr>
        <w:pStyle w:val="BodyText"/>
      </w:pPr>
      <w:r>
        <w:t xml:space="preserve">Trì Bách Cường rút ra một mũi Tam Lăng Tiễn ra. Hắn giống như Âu Dương cũng sử dụng Tam Lăng Tiễn đã được sửa đổi. Tới đẳng cấp như hắn đã có thể đạt được kỹ thuật bắn cung tinh chuẩn thích làm gì thì làm. Cho nên điều hắn truy cầu chính là lực sát thương tuyệt đối.</w:t>
      </w:r>
    </w:p>
    <w:p>
      <w:pPr>
        <w:pStyle w:val="BodyText"/>
      </w:pPr>
      <w:r>
        <w:t xml:space="preserve">Hai người đồng thời đặt Tam Lăng Tiễn lên trên dây cung. Hai người đều chậm rãi kéo dây cung. Tuy nhiên hai người bọn họ đều không lựa chọn ra tay trước.</w:t>
      </w:r>
    </w:p>
    <w:p>
      <w:pPr>
        <w:pStyle w:val="BodyText"/>
      </w:pPr>
      <w:r>
        <w:t xml:space="preserve">Vèo. . .</w:t>
      </w:r>
    </w:p>
    <w:p>
      <w:pPr>
        <w:pStyle w:val="BodyText"/>
      </w:pPr>
      <w:r>
        <w:t xml:space="preserve">Cuối cùng, sau mười lần hít thở, Trì Bách Cường lựa chọn mạnh mẽ tấn công trước. Hắn nhẹ nhàng buông dây cung ra. Mũi tên mang theo lực xoay tròn rất lớn bắn thẳng về phía Âu Dương! Mũi tên này bắn ra, Âu Dương lại không hề lắc mình né tránh. Hắn không ngờ cũng buông lỏng mũi tên trong tay ra. Mũi tên của hắn bay ra vẫn nhanh hơn mũi tên của Trì Bách Cường một chút. Cho nên mặc dù mũi tên của Trì Bách Cường bắn ra trước, nhưng cuối cùng vẫn đồng thời gặp nhau tại vị trí giữa hai người.</w:t>
      </w:r>
    </w:p>
    <w:p>
      <w:pPr>
        <w:pStyle w:val="BodyText"/>
      </w:pPr>
      <w:r>
        <w:t xml:space="preserve">- Đinh. . .</w:t>
      </w:r>
    </w:p>
    <w:p>
      <w:pPr>
        <w:pStyle w:val="BodyText"/>
      </w:pPr>
      <w:r>
        <w:t xml:space="preserve">Một tiếng động nhỏ vang lên. Sau đó hai mũi tên đồng thời bị gẫy. Sau khi mũi tên của Âu Dương bắn ra, trực tiếp đón lấy mũi tên của Trì Bách Cường. Hắn bắn vào trên mũi tên của Trì Bách Cường!</w:t>
      </w:r>
    </w:p>
    <w:p>
      <w:pPr>
        <w:pStyle w:val="BodyText"/>
      </w:pPr>
      <w:r>
        <w:t xml:space="preserve">Sau khi tiếng động này xuất hiện, tất cả mọi người trên tường thành nhất thời phát ra những tiếng kêu kinh ngạc! Bọn họ đã thấy rõ! Trì Bách Cường bắn ra một mũi tên, Âu Dương bắn tên ra sau lại có thể trúng mũi tên của Trì Bách Cường. Điều này cần độ tinh chuẩn đáng sợ tới mức nào!</w:t>
      </w:r>
    </w:p>
    <w:p>
      <w:pPr>
        <w:pStyle w:val="BodyText"/>
      </w:pPr>
      <w:r>
        <w:t xml:space="preserve">Sau mũi tên này, mặt Trì Bách Cường đen lại! Nếu như vừa nãy hắn còn có chút xem thường Âu Dương, vậy sau mũi tên này hắn đã biết, thực lực của Âu Dương tuyệt đối không dưới hắn.</w:t>
      </w:r>
    </w:p>
    <w:p>
      <w:pPr>
        <w:pStyle w:val="BodyText"/>
      </w:pPr>
      <w:r>
        <w:t xml:space="preserve">Mặc dù mũi tên của hắn bay ra thẳng tắp, nhưng nếu muốn bắn mũi tên vào trúng mũi tên của hắn, mức độ khó thực sự quá cao. Nếu là hắn, có lẽ hắn sẽ lựa chọn lăn người tránh né. Bởi vì cũng một mũi tên như vậy, hắn chỉ có thể chắc chắn được một nửa. Nhìn nụ cười tự tin trên mặt Âu Dương, không ngờ hắn đột nhiên có suy nghĩ ngày hôm nay có thể sẽ hắn phải nếm mùi thất bại.</w:t>
      </w:r>
    </w:p>
    <w:p>
      <w:pPr>
        <w:pStyle w:val="BodyText"/>
      </w:pPr>
      <w:r>
        <w:t xml:space="preserve">Vèo!</w:t>
      </w:r>
    </w:p>
    <w:p>
      <w:pPr>
        <w:pStyle w:val="BodyText"/>
      </w:pPr>
      <w:r>
        <w:t xml:space="preserve">Lại một mũi tên nữa. Chỉ có điều mũi tên này là do Âu Dương bắn ra. Mũi tên này không phải bay tới, mà hơi uốn lên lượn xuống! Mũi tên này bắn ra, Trì Bách Cường nhất thời bỏ suy nghĩ trong đầu. Thân thể của hắn giống như một mũi tên rời cung, thoắt một cái đã vọt ra ngoài!</w:t>
      </w:r>
    </w:p>
    <w:p>
      <w:pPr>
        <w:pStyle w:val="BodyText"/>
      </w:pPr>
      <w:r>
        <w:t xml:space="preserve">Tuy nhiên vào thời điểm Trì Bách Cường chạy ra ngoài, hắn đã cầm hai mũi tên đồng thời bắn ra! Một cung hai mũi tên! Hắn cũng có thể bắn một cung hai mũi tên. Hơn nữa một cung hai mũi tên do hắn bắn ra cũng không hề thua kém Âu Dương!</w:t>
      </w:r>
    </w:p>
    <w:p>
      <w:pPr>
        <w:pStyle w:val="BodyText"/>
      </w:pPr>
      <w:r>
        <w:t xml:space="preserve">Trì Bách Cường bắn ra một cung hai mũi tên, Âu Dương cũng bắt đầu di chuyển. Giờ phút này hai người đều đang nhanh chóng chạy trốn. Nhưng trong khi bọn họ chạy trốn, những mũi tên trong tay họ không ngừng bay ra. Mỗi mũi tên đều cực kỳ tinh chuẩn. Mỗi mũi tên bắn ra đều nhắm vào chỗ hiểm của đối phương. Cũng may hai người đều là xạ thủ xuất sắc nhất. Bọn họ không chỉ am hiểu bắn tên, bọn họ đồng thời cũng am hiểu tránh né mũi tên của kẻ địch. Cho nên trong lúc nhất thời hai người liên tục đối xạ. Các loại những mũi tên một cung một mũi tên, một cung hai mũi tên đều bắn ra. Các mũi tên bay loạn trước trận. Nhưng trước sau, hai người đều không bị mũi tên của đối phương gây tổn thương.</w:t>
      </w:r>
    </w:p>
    <w:p>
      <w:pPr>
        <w:pStyle w:val="BodyText"/>
      </w:pPr>
      <w:r>
        <w:t xml:space="preserve">- Chỉ như vậy thôi sao? Chỉ có bản lĩnh như vậy mgươi cũng muốn tới khiêu chiến với ta sao?</w:t>
      </w:r>
    </w:p>
    <w:p>
      <w:pPr>
        <w:pStyle w:val="BodyText"/>
      </w:pPr>
      <w:r>
        <w:t xml:space="preserve">Sau khi hai người bắn ra mười mấy mũi tên, Âu Dương vừa ngửa đầu ra sau tránh thoát một mũi tên phong hầu, hắn liền dừng lại, nhìn Trì Bách Cường với vẻ khinh miệt.</w:t>
      </w:r>
    </w:p>
    <w:p>
      <w:pPr>
        <w:pStyle w:val="BodyText"/>
      </w:pPr>
      <w:r>
        <w:t xml:space="preserve">Trì Bách Cường không rõ tại sao vào lúc này Âu Dương lại mở miệng nói những lời như vậy. Nói thật ra, trong trận đối xạ vừa nãy rõ ràng hắn có thể cảm giác được áp lực. Nhưng nếu như Âu Dương chỉ có như vậy, hắn không thể nói những lời đó.</w:t>
      </w:r>
    </w:p>
    <w:p>
      <w:pPr>
        <w:pStyle w:val="BodyText"/>
      </w:pPr>
      <w:r>
        <w:t xml:space="preserve">- Ngươi thua rồi!</w:t>
      </w:r>
    </w:p>
    <w:p>
      <w:pPr>
        <w:pStyle w:val="BodyText"/>
      </w:pPr>
      <w:r>
        <w:t xml:space="preserve">Trên tường thành, Lý Vĩ bỗng nhiên mở miệng hô to. Người khác không biết Âu Dương có mũi tên tiên đoán, nhưng hắn biết. Từ khi bắt đầu đến bây giờ, Âu Dương vẫn không bắn ra mũi tên tiên đoán của hắn. Nhưng chỉ bằng như vậy hắn đã có thể đấu ngang tay với Trì Bách Cường. Nếu như hắn bắn ra mũi tên tiên đoán, Trì Bách Cường căn bản không nắm được một phần thắng.</w:t>
      </w:r>
    </w:p>
    <w:p>
      <w:pPr>
        <w:pStyle w:val="BodyText"/>
      </w:pPr>
      <w:r>
        <w:t xml:space="preserve">- Ngươi thua rồi!</w:t>
      </w:r>
    </w:p>
    <w:p>
      <w:pPr>
        <w:pStyle w:val="BodyText"/>
      </w:pPr>
      <w:r>
        <w:t xml:space="preserve">Câu nói này thốt ra từ trong miệng Âu Dương. Hắn không dự định bắn chết Trì Bách Cường. Nếu như không tính mũi tên tiên đoán, thực lực của Trì Bách Cương cũng không kém hắn là mấy. Hơn nữa hắn nắm giữ kỹ thuật bắn cung tiên đoán này, Trì Bách Cường ngay cả một phần thắng cũng không còn.</w:t>
      </w:r>
    </w:p>
    <w:p>
      <w:pPr>
        <w:pStyle w:val="BodyText"/>
      </w:pPr>
      <w:r>
        <w:t xml:space="preserve">- Ngươi có ý gì?</w:t>
      </w:r>
    </w:p>
    <w:p>
      <w:pPr>
        <w:pStyle w:val="BodyText"/>
      </w:pPr>
      <w:r>
        <w:t xml:space="preserve">Trì Bách Cường nhìn Âu Dương. Sắc mặt hắn rất khó coi. Hắn thực sự không rõ tại sao người trẻ tuổi này lại nói như thế! Mình thua? Mình được gọi là Tiễn Thần. Mình vạn dặm xa xôi chạy tới đây khiêu chiến. Lúc này mới tốn không bao nhiêu công sức, không ngờ tiểu tử này lại ngông cuồng nói mình thua!</w:t>
      </w:r>
    </w:p>
    <w:p>
      <w:pPr>
        <w:pStyle w:val="BodyText"/>
      </w:pPr>
      <w:r>
        <w:t xml:space="preserve">- Mũi tên tiên đoán!</w:t>
      </w:r>
    </w:p>
    <w:p>
      <w:pPr>
        <w:pStyle w:val="BodyText"/>
      </w:pPr>
      <w:r>
        <w:t xml:space="preserve">Âu Dương nhìn Trì Bách Cường, trong miệng hắn chỉ phun ra bốn chữ kia. Nhưng sau khi bốn chữ kia được thốt ra, Trì Bách Cường liền biến sắc! Đúng vậy, hắn hiểu rõ cái gì là mũi tên tiên đoán. Đó là kỹ thuật bắn cung mà hiện tại hắn rất mong muốn có thể học được.</w:t>
      </w:r>
    </w:p>
    <w:p>
      <w:pPr>
        <w:pStyle w:val="BodyText"/>
      </w:pPr>
      <w:r>
        <w:t xml:space="preserve">- Không thể nào! Ngươi không thể nào nắm giữ mũi tên tiên đoán được!</w:t>
      </w:r>
    </w:p>
    <w:p>
      <w:pPr>
        <w:pStyle w:val="BodyText"/>
      </w:pPr>
      <w:r>
        <w:t xml:space="preserve">Trì Bách Cường căn bản không tin. Hắn nhấc tay lên, lại bắn ra một mũi tên. Sau đó thân thể bắt đầu chuyển động. Tuy nhiên khi mũi tên này của hắn bắn ra hắn lại nhìn thấy Âu Dương đồng thời bắn ra ba mũi tên! Ba mũi tên bay tán loạn. Bên trái một mũi tên đón lấy mũi tên của mình. Ở giữa một mũi tên mục tiêu chính là mình. Bên phải một mũi tên lại hướng về phía mình bay ra.</w:t>
      </w:r>
    </w:p>
    <w:p>
      <w:pPr>
        <w:pStyle w:val="BodyText"/>
      </w:pPr>
      <w:r>
        <w:t xml:space="preserve">Thân thể Trì Bách Cường lập tức ngửa ra phía sau. Hắn biết vào lúc này hắn đã không thể chạy trốn được nữa. Bằng không mình sẽ không tránh được mũi tên bên phải. Nhưng khi hắn ngã ngửa ra phía sau, hắn lại phát hiện mình thật sự đã thất bại!</w:t>
      </w:r>
    </w:p>
    <w:p>
      <w:pPr>
        <w:pStyle w:val="BodyText"/>
      </w:pPr>
      <w:r>
        <w:t xml:space="preserve">Mũi tên bay về phía mình đang bay phía trên đầu mình bỗng nhiên chuyển hướng rơi xuống phía mình! Lần này Trì Bách Cường nằm trên mặt đất, hắn không có bất kỳ biện pháp nào né tránh, chỉ có thể nhìn mũi tên này cắm xuyên qua búi tóc của mình sau đó ghim chặt xuống đất!</w:t>
      </w:r>
    </w:p>
    <w:p>
      <w:pPr>
        <w:pStyle w:val="BodyText"/>
      </w:pPr>
      <w:r>
        <w:t xml:space="preserve">Thất bại! Giờ phút này trên mặt Trì Bách Cường đầy mê man. Mũi tên này Âu Dương không hề sử dụng tiên đoán. Nhưng một cung đồng thời bắn ra ba mũi tên, chặn hết tất cả con đường của mình. Đồng thời mũi tên ở giữa còn có thể đột nhiên rơi xuống công kích mình. Hắn biết mình không làm được như vậy!</w:t>
      </w:r>
    </w:p>
    <w:p>
      <w:pPr>
        <w:pStyle w:val="BodyText"/>
      </w:pPr>
      <w:r>
        <w:t xml:space="preserve">- Ha. . . Ha ha. . . Ha ha ha ha. . .</w:t>
      </w:r>
    </w:p>
    <w:p>
      <w:pPr>
        <w:pStyle w:val="BodyText"/>
      </w:pPr>
      <w:r>
        <w:t xml:space="preserve">Trước trận chỉ có Trì Bách Cường nằm trên mặt đất cười lớn. Tiếng cười của hắn có vẻ thê lương. Nhưng vào lúc này hắn không phải là nhân vật chính. Nhân vật chính là người chiến thắng!</w:t>
      </w:r>
    </w:p>
    <w:p>
      <w:pPr>
        <w:pStyle w:val="BodyText"/>
      </w:pPr>
      <w:r>
        <w:t xml:space="preserve">- Ngươi rất giỏi! Tuy nhiên ngươi chỉ xem cung tiễn như vũ khí. Ta lại xem chúng là bằng hữu! Đây chính là chênh lệch giữa ta và ngươi! .</w:t>
      </w:r>
    </w:p>
    <w:p>
      <w:pPr>
        <w:pStyle w:val="Compact"/>
      </w:pPr>
      <w:r>
        <w:br w:type="textWrapping"/>
      </w:r>
      <w:r>
        <w:br w:type="textWrapping"/>
      </w:r>
    </w:p>
    <w:p>
      <w:pPr>
        <w:pStyle w:val="Heading2"/>
      </w:pPr>
      <w:bookmarkStart w:id="88" w:name="chương-76-rời-đi"/>
      <w:bookmarkEnd w:id="88"/>
      <w:r>
        <w:t xml:space="preserve">66. Chương 76: Rời Đi</w:t>
      </w:r>
    </w:p>
    <w:p>
      <w:pPr>
        <w:pStyle w:val="Compact"/>
      </w:pPr>
      <w:r>
        <w:br w:type="textWrapping"/>
      </w:r>
      <w:r>
        <w:br w:type="textWrapping"/>
      </w:r>
      <w:r>
        <w:t xml:space="preserve">Âu Dương nói xong câu đó, hắn không hề liếc mắt nhìn Trì Bách Cường đang nằm trên mặt đất một cái nào nữa.</w:t>
      </w:r>
    </w:p>
    <w:p>
      <w:pPr>
        <w:pStyle w:val="BodyText"/>
      </w:pPr>
      <w:r>
        <w:t xml:space="preserve">Không sai! Trong mắt người của thế giới này, cung tiễn chỉ là vũ khí giết người. Nhưng Âu Dương không giống bọn họ. Cung tên trong tay hắn chính là bằng hữu của hắn. Hắn dùng tim mình để bắn tên, mà không phải dùng tay!</w:t>
      </w:r>
    </w:p>
    <w:p>
      <w:pPr>
        <w:pStyle w:val="BodyText"/>
      </w:pPr>
      <w:r>
        <w:t xml:space="preserve">- Bằng hữu. . .</w:t>
      </w:r>
    </w:p>
    <w:p>
      <w:pPr>
        <w:pStyle w:val="BodyText"/>
      </w:pPr>
      <w:r>
        <w:t xml:space="preserve">Trì Bách Cường nghe Âu Dương nói vậy, hắn thua tâm phục khẩu phục. Câu nói này của Âu Dương giống như mở ra cho hắn một khoảng trời mới. Đúng như Âu Dương từng nói, hiện tại hắn đã đạt đến một bình cảnh. Nhưng cho tới nay, trên thế giới này vẫn không ai có thể chỉ điểm kỹ thuật bắn tên cho hắn. Hôm nay tuy hắn bại, nhưng hắn lại được Âu Dương chỉ điểm.</w:t>
      </w:r>
    </w:p>
    <w:p>
      <w:pPr>
        <w:pStyle w:val="BodyText"/>
      </w:pPr>
      <w:r>
        <w:t xml:space="preserve">- Ta sẽ quay lại tìm ngươi!</w:t>
      </w:r>
    </w:p>
    <w:p>
      <w:pPr>
        <w:pStyle w:val="BodyText"/>
      </w:pPr>
      <w:r>
        <w:t xml:space="preserve">Trì Bách Cường từ trên mặt đất đứng lên. Lúc này hắn nhìn theo Âu Dương. Tuy rằng hiện tại kỹ thuật bắn cung của hắn thua Âu Dương, nhưng hắn cũng tìm được con đường của mình. Hắn tin tưởng, chỉ cần mình có thể tiếp tục cố gắng, có một ngày nào đó hắn nhất định có thể đánh bại Âu Dương!</w:t>
      </w:r>
    </w:p>
    <w:p>
      <w:pPr>
        <w:pStyle w:val="BodyText"/>
      </w:pPr>
      <w:r>
        <w:t xml:space="preserve">- Không cần! Ngươi còn kém quá xa!</w:t>
      </w:r>
    </w:p>
    <w:p>
      <w:pPr>
        <w:pStyle w:val="BodyText"/>
      </w:pPr>
      <w:r>
        <w:t xml:space="preserve">Âu Dương không quay đầu lại, hắn giơ một ngón tay về phía Trì Bách Cường lắc nhẹ một chút. Sau đó cả người hắn biến mất trong cửa thành đã mở.</w:t>
      </w:r>
    </w:p>
    <w:p>
      <w:pPr>
        <w:pStyle w:val="BodyText"/>
      </w:pPr>
      <w:r>
        <w:t xml:space="preserve">- Kém quá xa?</w:t>
      </w:r>
    </w:p>
    <w:p>
      <w:pPr>
        <w:pStyle w:val="BodyText"/>
      </w:pPr>
      <w:r>
        <w:t xml:space="preserve">Trì Bách Cường cười khổ! Tên Âu Dương này quả thật ngông cuồng. Tuy nhiên hiện tại hắn cũng cảm thấy bội phục Âu Dương, thật lòng bội phục. Nhặt trường cung đỏ như máu của mình từ dưới đất lên, Trì Bách Cường thoáng nhìn về phía cửa thành. Sau đó hắn xoay người rời đi!</w:t>
      </w:r>
    </w:p>
    <w:p>
      <w:pPr>
        <w:pStyle w:val="BodyText"/>
      </w:pPr>
      <w:r>
        <w:t xml:space="preserve">Vạn dặm xa xôi chạy tới, lại nhận được một trận thất bại cùng với một câu nói ngươi kém quá xa! Vào lúc này cho dù Trì Bách Cường bội phục Âu Dương hắn cũng không còn mặt mũi nào tiếp tục ở lại.</w:t>
      </w:r>
    </w:p>
    <w:p>
      <w:pPr>
        <w:pStyle w:val="BodyText"/>
      </w:pPr>
      <w:r>
        <w:t xml:space="preserve">- Bằng hữu. . . Bằng hữu. . .</w:t>
      </w:r>
    </w:p>
    <w:p>
      <w:pPr>
        <w:pStyle w:val="BodyText"/>
      </w:pPr>
      <w:r>
        <w:t xml:space="preserve">Trì Bách Cường lẩm bẩm câu nói này sau đó biến mất trong đêm tối. Trận đấu đại biểu cho cuộc quyết đấu về kỹ thuật bắn cung cao nhất của thế giới này không ngờ thoáng cái đã có kết quả. Không một ai ngờ được sẽ có kết quả như thế. Cho dù là Bì Ba ở giữa sân làm nhân chứng cũng không thể tưởng tượng được.</w:t>
      </w:r>
    </w:p>
    <w:p>
      <w:pPr>
        <w:pStyle w:val="BodyText"/>
      </w:pPr>
      <w:r>
        <w:t xml:space="preserve">Hắn tự nhận đã nhìn Âu Dương đủ cao. Nhưng hôm nay Trì Bách Cường đến đây đánh một trận, lại thua triệt để như vậy! Không phải Trì Bách Cường quá yếu, mà là Âu Dương quá mạnh!</w:t>
      </w:r>
    </w:p>
    <w:p>
      <w:pPr>
        <w:pStyle w:val="BodyText"/>
      </w:pPr>
      <w:r>
        <w:t xml:space="preserve">Hiện tại cuối cùng Bì Ba đã tin, tin tưởng vào những điều Lăng Trung Thiên từng nói với hắn. Âu Dương từng đứng trước trận một cung bốn mũi tên ép Mộc Vãn Phong một Yêu Chiến Sĩ ngũ giai không thể không lăn tròn dưới đất để né tránh. Phải biết rằng, lúc đó Âu Dương còn chưa phải là yêu cung thủ. Lúc đó hắn chỉ là một Thần Xạ Thủ bình thường.</w:t>
      </w:r>
    </w:p>
    <w:p>
      <w:pPr>
        <w:pStyle w:val="BodyText"/>
      </w:pPr>
      <w:r>
        <w:t xml:space="preserve">- Thực sự là một kẻ đáng sợ. Không trách được hắn dám tự xưng thiên hạ vô song. Ngay cả Trì Bách Cường cũng không thể buộc hắn phát huy toàn bộ thực lực! Thật mong chờ biểu hiện của ngươi tại hội võ tứ quốc!</w:t>
      </w:r>
    </w:p>
    <w:p>
      <w:pPr>
        <w:pStyle w:val="BodyText"/>
      </w:pPr>
      <w:r>
        <w:t xml:space="preserve">Bì Ba thầm nghĩ. Hắn cũng đi vào bên trong Kiến Phong Thành. Hắn biết, sau trận chiến ngày hôm nay, tên tuổi của Âu Dương sẽ truyền khắp thiên hạ!</w:t>
      </w:r>
    </w:p>
    <w:p>
      <w:pPr>
        <w:pStyle w:val="BodyText"/>
      </w:pPr>
      <w:r>
        <w:t xml:space="preserve">Thiên hạ vô song! Qua ngày hôm nay, cái tên tuổi này không còn là do Âu Dương tự xưng nữa. Hắn đã chân chân chính chính là thiên hạ vô song. Cho dù đây chỉ là thiên hạ vô song trong những người bình thường, nhưng điều này cũng có ý nghĩa cũng vô cùng trọng đại!</w:t>
      </w:r>
    </w:p>
    <w:p>
      <w:pPr>
        <w:pStyle w:val="BodyText"/>
      </w:pPr>
      <w:r>
        <w:t xml:space="preserve">- Thiên hạ vô song sao? Đây mới chỉ là bắt đầu!</w:t>
      </w:r>
    </w:p>
    <w:p>
      <w:pPr>
        <w:pStyle w:val="BodyText"/>
      </w:pPr>
      <w:r>
        <w:t xml:space="preserve">Âu Dương nghe trong thành không ngừng kêu lên thiên hạ vô song và tên của mình, trên mặt của hắn lộ ra một nụ cười đầy dã tâm. Mục tiêu của hắn cũng không phải trở thành thiên hạ vô song trong số những người bình thường. Hắn muốn thực sự trở thành thiên hạ vô song trong các Tu luyện giả!</w:t>
      </w:r>
    </w:p>
    <w:p>
      <w:pPr>
        <w:pStyle w:val="BodyText"/>
      </w:pPr>
      <w:r>
        <w:t xml:space="preserve">- Ông bạn già! Đây mới chỉ là bắt đầu. Sau đó ta sẽ dẫn ngươi đi khắp thiên hạ. Thiên hạ vô song này thuộc về ta cũng là thuộc về ngươi!</w:t>
      </w:r>
    </w:p>
    <w:p>
      <w:pPr>
        <w:pStyle w:val="BodyText"/>
      </w:pPr>
      <w:r>
        <w:t xml:space="preserve">Âu Dương dùng sức nắm Thứ Kiêu Cung trong tay. Giống như đáp lại hắn, thân cung Thứ Kiêu Cung xuất hiện một trận chấn động.</w:t>
      </w:r>
    </w:p>
    <w:p>
      <w:pPr>
        <w:pStyle w:val="BodyText"/>
      </w:pPr>
      <w:r>
        <w:t xml:space="preserve">Lăng Túc đứng ở trên tường thành, nhìn Âu Dương cúi đầu đi trở vào trong đại doanh. Hắn bỗng nhiên cảm giác Âu Dương đã thay đổi. Sự thay đổi này không phải là thay đổi tình nghĩa huynh đệ, mà là bản thân Âu Dương đã thay đổi.</w:t>
      </w:r>
    </w:p>
    <w:p>
      <w:pPr>
        <w:pStyle w:val="BodyText"/>
      </w:pPr>
      <w:r>
        <w:t xml:space="preserve">Nếu như nói thời điểm lần đầu gặp hắn được Âu Dương, Âu Dương vẫn chỉ là một người nguyện ý sinh sống yên tĩnh như bầy cừu, vậy hiện tại Âu Dương chính là con ác lang luôn muốn nuốt sống người khác!</w:t>
      </w:r>
    </w:p>
    <w:p>
      <w:pPr>
        <w:pStyle w:val="BodyText"/>
      </w:pPr>
      <w:r>
        <w:t xml:space="preserve">Lăng Túc rất vui mừng trước sự biến hóa của Âu Dương. Hắn sinh ra trong thế gia. Hắn hiểu rõ thế giới này hơn Âu Dương. Thế giới này không cần đàn cừu yên tĩnh luôn cầu nguyện. Muốn tồn tại trong thế giới này, muốn sống được, ngươi nhất định phải biến thành một con ác lang!</w:t>
      </w:r>
    </w:p>
    <w:p>
      <w:pPr>
        <w:pStyle w:val="BodyText"/>
      </w:pPr>
      <w:r>
        <w:t xml:space="preserve">....</w:t>
      </w:r>
    </w:p>
    <w:p>
      <w:pPr>
        <w:pStyle w:val="BodyText"/>
      </w:pPr>
      <w:r>
        <w:t xml:space="preserve">Tại Đô Thành Đại Vận quốc, nơi này là trái tim của toàn Đại Vận quốc, cho nên nơi này cũng là nơi phồn vinh nhất của Đại Vận quốc. Từ trên cao nhìn xuống, tường thành Đô Thành chính là một hình tròn lớn. Hoàng thành lại là một thành thị nhỏ hình vuông nằm chính giữa Đô Thành.</w:t>
      </w:r>
    </w:p>
    <w:p>
      <w:pPr>
        <w:pStyle w:val="BodyText"/>
      </w:pPr>
      <w:r>
        <w:t xml:space="preserve">Toà thành thị này chính là do đế vương khai quốc Đại Vận kiến tạo, ngụ ý chính là phạm vi cùng với quy củ.</w:t>
      </w:r>
    </w:p>
    <w:p>
      <w:pPr>
        <w:pStyle w:val="BodyText"/>
      </w:pPr>
      <w:r>
        <w:t xml:space="preserve">Lúc này trong hoàng thành, quốc sư Đại Vận Sở Tương Hợp đang ngồi cùng với đế quân Đại Vận Vương Văn Viễn. Trong căn phòng chỉ có hai người bọn họ. Trước mặt hai người bọn họ lúc này chính là một phần quân báo đến từ quân đông nam.</w:t>
      </w:r>
    </w:p>
    <w:p>
      <w:pPr>
        <w:pStyle w:val="BodyText"/>
      </w:pPr>
      <w:r>
        <w:t xml:space="preserve">- Bệ hạ thấy thế nào?</w:t>
      </w:r>
    </w:p>
    <w:p>
      <w:pPr>
        <w:pStyle w:val="BodyText"/>
      </w:pPr>
      <w:r>
        <w:t xml:space="preserve">Lão thần Sở Tương Hợp nhìn Vương Văn Viễn. Trong Đại Vận quốc, ngoại trừ Vương Văn Viễn ra, Sở Tương Hợp chính là nhân vật một tay che trời. Đây cũng chính là khởi nguồn sự tự tin của hắn.</w:t>
      </w:r>
    </w:p>
    <w:p>
      <w:pPr>
        <w:pStyle w:val="BodyText"/>
      </w:pPr>
      <w:r>
        <w:t xml:space="preserve">- Một bán yêu giả yêu hóa cung tiễn, còn là bán yêu giả nắm giữ Chân Thực Chi Nhãn. Đây quả thật có chút ý nghĩa!</w:t>
      </w:r>
    </w:p>
    <w:p>
      <w:pPr>
        <w:pStyle w:val="BodyText"/>
      </w:pPr>
      <w:r>
        <w:t xml:space="preserve">Vương Văn Viễn nhìn quân báo trước mặt. Hắn biết cho dù Bì Ba có lá gan lớn hơn nữa cũng không thể nào đùa với hắn như vậy được. Nếu hắn dám báo, như vậy chứng tỏ điều này là sự thực.</w:t>
      </w:r>
    </w:p>
    <w:p>
      <w:pPr>
        <w:pStyle w:val="BodyText"/>
      </w:pPr>
      <w:r>
        <w:t xml:space="preserve">Sở Tương Hợp lại nhấc ấm trà lên lần lượt rót cho Vương Văn Viễn và mình một chén trà sau nói:</w:t>
      </w:r>
    </w:p>
    <w:p>
      <w:pPr>
        <w:pStyle w:val="BodyText"/>
      </w:pPr>
      <w:r>
        <w:t xml:space="preserve">- Bệ hạ, lão thần dự định đi ra tiền tuyến một chuyến!</w:t>
      </w:r>
    </w:p>
    <w:p>
      <w:pPr>
        <w:pStyle w:val="BodyText"/>
      </w:pPr>
      <w:r>
        <w:t xml:space="preserve">- Hả? Tuy nói người này cường đại hơn nhiều so với Thiên Hương công chúa năm đó, nhưng dù sao cũng chỉ là một bán yêu giả. Cho dù nắm giữ Chân Thực Chi Nhãn, nhưng thực tế thành tựu cũng có hạn. Tại sao quốc sư lại coi trọng như thế?</w:t>
      </w:r>
    </w:p>
    <w:p>
      <w:pPr>
        <w:pStyle w:val="BodyText"/>
      </w:pPr>
      <w:r>
        <w:t xml:space="preserve">Vương Văn Viễn có chút không rõ. Tuy rằng Chân Thực Chi Nhãn rất đáng sợ, nhưng dù sao mức độ đáng sợ có hạn. Một bán yêu giả, giỏi lắm cũng chỉ có thể đối phó với Huyễn Thuật Sư tứ giai trở xuống. Nếu đụng tới Huyễn Thuật Sư ngũ giai, người ta không cần huyễn thuật, trực tiếp có thể lấy ra linh hồn giết chết hắn. Năm đó Thiên Hương công chúa cũng đã bị Huyễn Thuật Sư giết chết như vậy.</w:t>
      </w:r>
    </w:p>
    <w:p>
      <w:pPr>
        <w:pStyle w:val="BodyText"/>
      </w:pPr>
      <w:r>
        <w:t xml:space="preserve">- Bệ hạ có phần không biết. Tuy rằng người này là một bán yêu giả, nhưng trong thư Bì Ba đã nói. Người này yêu hóa ra vũ khí vô cùng cường đại. Lão thần vẫn muốn đi tới tiền tuyến xem thử. Nếu hắn thật sự có một tia thiên phú, lão thần sẽ thu nhận làm đệ tử!</w:t>
      </w:r>
    </w:p>
    <w:p>
      <w:pPr>
        <w:pStyle w:val="BodyText"/>
      </w:pPr>
      <w:r>
        <w:t xml:space="preserve">Sở Tương Hợp hiểu rõ hơn Vương Văn Viễn về sự đáng sợ của Chân Thực Chi Nhãn.</w:t>
      </w:r>
    </w:p>
    <w:p>
      <w:pPr>
        <w:pStyle w:val="BodyText"/>
      </w:pPr>
      <w:r>
        <w:t xml:space="preserve">Bản thân hắn chính là một Huyễn Thuật Sư. Hắn biết, nếu như một người nắm giữ Chân Thực Chi Nhãn cho dù có thể thành công tấn đến ngũ giai cũng đủ để hoành hành ngang dọc trong thế giới này. .</w:t>
      </w:r>
    </w:p>
    <w:p>
      <w:pPr>
        <w:pStyle w:val="Compact"/>
      </w:pPr>
      <w:r>
        <w:br w:type="textWrapping"/>
      </w:r>
      <w:r>
        <w:br w:type="textWrapping"/>
      </w:r>
    </w:p>
    <w:p>
      <w:pPr>
        <w:pStyle w:val="Heading2"/>
      </w:pPr>
      <w:bookmarkStart w:id="89" w:name="chương-77-săn-bắn"/>
      <w:bookmarkEnd w:id="89"/>
      <w:r>
        <w:t xml:space="preserve">67. Chương 77: Săn Bắn</w:t>
      </w:r>
    </w:p>
    <w:p>
      <w:pPr>
        <w:pStyle w:val="Compact"/>
      </w:pPr>
      <w:r>
        <w:br w:type="textWrapping"/>
      </w:r>
      <w:r>
        <w:br w:type="textWrapping"/>
      </w:r>
      <w:r>
        <w:t xml:space="preserve">- Cũng tốt. Đã lâu quốc sư không đi ra ngoài. Đi ra tiền tuyến sẽ trợ trận cho quân ta, khiến lòng quân phấn chấn!</w:t>
      </w:r>
    </w:p>
    <w:p>
      <w:pPr>
        <w:pStyle w:val="BodyText"/>
      </w:pPr>
      <w:r>
        <w:t xml:space="preserve">Vương Văn Viễn không nghĩ xa như Sở Tương Hợp.</w:t>
      </w:r>
    </w:p>
    <w:p>
      <w:pPr>
        <w:pStyle w:val="BodyText"/>
      </w:pPr>
      <w:r>
        <w:t xml:space="preserve">- Một khi đã như vậy, lão thần trở về chuẩn bị một phen. Mấy ngày nữa sẽ lên đường đi tới tiền tuyến!</w:t>
      </w:r>
    </w:p>
    <w:p>
      <w:pPr>
        <w:pStyle w:val="BodyText"/>
      </w:pPr>
      <w:r>
        <w:t xml:space="preserve">Sở Tương Hợp nói xong đã đứng dậy chuẩn bị rời đi.</w:t>
      </w:r>
    </w:p>
    <w:p>
      <w:pPr>
        <w:pStyle w:val="BodyText"/>
      </w:pPr>
      <w:r>
        <w:t xml:space="preserve">- Khoan đã! Theo ta làm một ván đã rồi hãy đi. . .</w:t>
      </w:r>
    </w:p>
    <w:p>
      <w:pPr>
        <w:pStyle w:val="BodyText"/>
      </w:pPr>
      <w:r>
        <w:t xml:space="preserve">Vương Văn Viễn nói xong liền phân phó cho cung nữ mang bàn cờ từ bên ngoài vào. Nhìn dáng vẻ kích động của hắn, Sở Tương Hợp lại âm thầm lắc đầu. Vương Văn Viễn không tính là một quốc quân tốt. Đại Vận truyền thừa đến trong tay của hắn đã ba mươi năm. Trên căn bản không phát triển mấy. Giống như cuộc đại chiến đông nam lần này. Nếu như là lão quốc quân trước đây, dù thế nào cũng sẽ phái ra đại quân trực tiếp đè chết Tây Kỳ. Nhưng Vương Văn Viễn lại không có được sự quyết đoán như vậy!</w:t>
      </w:r>
    </w:p>
    <w:p>
      <w:pPr>
        <w:pStyle w:val="BodyText"/>
      </w:pPr>
      <w:r>
        <w:t xml:space="preserve">- Ôi. . .</w:t>
      </w:r>
    </w:p>
    <w:p>
      <w:pPr>
        <w:pStyle w:val="BodyText"/>
      </w:pPr>
      <w:r>
        <w:t xml:space="preserve">Trong lòng Sở Tương Hợp lại hít sâu một hơi. Nhưng hắn vẫn ngồi xuống cùng Vương Văn Viễn bắt đầu chơi cờ. . .</w:t>
      </w:r>
    </w:p>
    <w:p>
      <w:pPr>
        <w:pStyle w:val="BodyText"/>
      </w:pPr>
      <w:r>
        <w:t xml:space="preserve">Trong hoàng cung Tây Kỳ, Trịnh Tú Nhi đứng ở trước mặt quốc chủ Tây Kỳ Trịnh Khiếu Thiên. Nàng nhìn phụ hoàng của mình không chớp mắt. Nàng biết, hẳn là phụ hoàng đã có chủ ý!</w:t>
      </w:r>
    </w:p>
    <w:p>
      <w:pPr>
        <w:pStyle w:val="BodyText"/>
      </w:pPr>
      <w:r>
        <w:t xml:space="preserve">- Chân Thực Chi Nhãn sao? Mặc kệ là thật hay giả, không thể lưu người này lại. Con lấy bốn người của Ám Ảnh, đi tới tiền tuyến. Nếu như có cơ hội trực tiếp giết chết hắn. Không cần để ý tới điều ước của tứ quốc!</w:t>
      </w:r>
    </w:p>
    <w:p>
      <w:pPr>
        <w:pStyle w:val="BodyText"/>
      </w:pPr>
      <w:r>
        <w:t xml:space="preserve">Trịnh Khiếu Thiên là một kẻ hung ác. Trong mắt hắn, mối nguy hiểm nhất định phải bóp chết từ trong trứng nước. Tính cách của hắn có vài phần tương tự với Âu Dương.</w:t>
      </w:r>
    </w:p>
    <w:p>
      <w:pPr>
        <w:pStyle w:val="BodyText"/>
      </w:pPr>
      <w:r>
        <w:t xml:space="preserve">- Vâng!</w:t>
      </w:r>
    </w:p>
    <w:p>
      <w:pPr>
        <w:pStyle w:val="BodyText"/>
      </w:pPr>
      <w:r>
        <w:t xml:space="preserve">Trịnh Tú Nhi nhíu nhíu đôi mày thanh tú. Tuy rằng nàng không tán đồng những hành động giết chóc của phụ thân, nhưng nàng biết, nếu như để Âu Dương tùy ý tiếp tục trưởng thành, sau này hắn tuyệt đối sẽ là một tai họa. Để hắn trưởng thành, không bằng sớm bóp chết.</w:t>
      </w:r>
    </w:p>
    <w:p>
      <w:pPr>
        <w:pStyle w:val="BodyText"/>
      </w:pPr>
      <w:r>
        <w:t xml:space="preserve">- Tú Nhi, sau khi hoàn thành nhiệm vụ lần này, con hãy thả ràng buộc lực lượng của mình ra. Trong hội võ tứ quốc lần này Tây Kỳ nhất định phải lấy được quán quân. Điều đó quan trọng thế nào, hẳn con cũng hiểu được!</w:t>
      </w:r>
    </w:p>
    <w:p>
      <w:pPr>
        <w:pStyle w:val="BodyText"/>
      </w:pPr>
      <w:r>
        <w:t xml:space="preserve">Trịnh Khiếu Thiên nhìn cô con gái xuất sắc này của mình. Thật ra có lúc hắn cảm thấy đáng tiếc khi Trịnh Tú Nhi là nữ tử. Nếu như Trịnh Tú Nhi là nam nhi, như vậy không nghi ngờ chút nào, thái tử Tây Kỳ quốc nhất định sẽ là nàng!</w:t>
      </w:r>
    </w:p>
    <w:p>
      <w:pPr>
        <w:pStyle w:val="BodyText"/>
      </w:pPr>
      <w:r>
        <w:t xml:space="preserve">- Phụ hoàng yên tâm. Một khi nhi thần thả ràng buộc ra, tất nhiên có thể trùng kích tứ giai thậm chí ngũ giai. Trong hội võ tứ quốc nhi thần tất nhiên có thể đoạt giải nhất!</w:t>
      </w:r>
    </w:p>
    <w:p>
      <w:pPr>
        <w:pStyle w:val="BodyText"/>
      </w:pPr>
      <w:r>
        <w:t xml:space="preserve">Trong mắt Trịnh Tú Nhi chợt lóe lên một tia sáng. Nàng vô cùng tự tin đối với thực lực của mình.</w:t>
      </w:r>
    </w:p>
    <w:p>
      <w:pPr>
        <w:pStyle w:val="BodyText"/>
      </w:pPr>
      <w:r>
        <w:t xml:space="preserve">- Được, qua năm năm nữa chính là ngày Chân Linh giới mở ra. Chân Linh giới này trăm năm mới mở một lần. Nếu như bỏ lỡ cơ hội lần này, sợ là cả đời con sẽ không có cơ hội tiến vào nữa. Phải nắm chặt cơ hội trong tay mình. Năm năm nói dài cũng không dài nói ngắn cũng không ngắn. Tất cả đều xem vận mệnh của con thôi!</w:t>
      </w:r>
    </w:p>
    <w:p>
      <w:pPr>
        <w:pStyle w:val="BodyText"/>
      </w:pPr>
      <w:r>
        <w:t xml:space="preserve">Trịnh Khiếu Thiên nhìn Trịnh Tú Nhi. Năm năm từ ngũ giai đạt tới cửu giai tiến vào Chân Linh Giới. Cho dù hắn biết con gái mình có thiên phú dị bẩm, tốc độ tu luyện kinh người, hắn cũng cảm thấy đây là một nhiệm vụ rất khó hoàn thành.</w:t>
      </w:r>
    </w:p>
    <w:p>
      <w:pPr>
        <w:pStyle w:val="BodyText"/>
      </w:pPr>
      <w:r>
        <w:t xml:space="preserve">- Phụ hoàng yên tâm, lần này Chân Linh Giới mở ra, nữ nhi nhất định sẽ đoạt được một vị trí!</w:t>
      </w:r>
    </w:p>
    <w:p>
      <w:pPr>
        <w:pStyle w:val="BodyText"/>
      </w:pPr>
      <w:r>
        <w:t xml:space="preserve">Khi Trịnh Tú Nhi nói tới Chân Linh Giới, trong mắt nàng đầy vẻ mong chờ. Nàng biết, chỉ có thể tiến vào Chân Linh Giới nàng mới có thể có tương lai! Vùng đất này quá nhỏ, căn bản không cách nào để nàng phát huy!</w:t>
      </w:r>
    </w:p>
    <w:p>
      <w:pPr>
        <w:pStyle w:val="BodyText"/>
      </w:pPr>
      <w:r>
        <w:t xml:space="preserve">- Đi thôi!</w:t>
      </w:r>
    </w:p>
    <w:p>
      <w:pPr>
        <w:pStyle w:val="BodyText"/>
      </w:pPr>
      <w:r>
        <w:t xml:space="preserve">Trịnh Khiếu Thiên nhìn con gái rời đi, ánh mắt hắn lộ vẻ chờ mong.</w:t>
      </w:r>
    </w:p>
    <w:p>
      <w:pPr>
        <w:pStyle w:val="BodyText"/>
      </w:pPr>
      <w:r>
        <w:t xml:space="preserve">- Năm năm! Không biết lần này Chân Linh giới mở ra, sẽ có bao nhiêu người có thể tiến vào bên trong? Sở Tương Hợp, Lăng Trung Thiên, Bạch Vân Phong. . . Các ngươi chuẩn bị xong chưa?</w:t>
      </w:r>
    </w:p>
    <w:p>
      <w:pPr>
        <w:pStyle w:val="BodyText"/>
      </w:pPr>
      <w:r>
        <w:t xml:space="preserve">...</w:t>
      </w:r>
    </w:p>
    <w:p>
      <w:pPr>
        <w:pStyle w:val="BodyText"/>
      </w:pPr>
      <w:r>
        <w:t xml:space="preserve">Dưới Kiến Phong Thành, quân Tây Kỳ đang hăng hái công thành. Tuy rằng đại quân Tây Kỳ cùng công thành, nhưng muốn phá hỏng cửa thành Kiến Phong Thành vẫn rất khó khăn!</w:t>
      </w:r>
    </w:p>
    <w:p>
      <w:pPr>
        <w:pStyle w:val="BodyText"/>
      </w:pPr>
      <w:r>
        <w:t xml:space="preserve">Vèo. . .</w:t>
      </w:r>
    </w:p>
    <w:p>
      <w:pPr>
        <w:pStyle w:val="BodyText"/>
      </w:pPr>
      <w:r>
        <w:t xml:space="preserve">Một mũi Tam Lăng Tiễn từ phía sau lỗ châu mai bắn ra. Tốc độ của mũi tên này cực nhanh, lực lượng cực kỳ mạnh mẽ. Chỉ trong nháy mắt đã có bốn, năm tên binh sĩ bị mũi tên này bắn chết tại chỗ. Sau lỗ châu mai, Âu Dương nhanh chóng rút ra một mũi Tam Lăng Tiễn khác. Sau đó hắn lại từ sau lỗ châu ma bắn ra. Hắn đã không nhớ rõ mình giết bao nhiêu người. Nhưng hắn có cảm giác mình sắp lên cấp!</w:t>
      </w:r>
    </w:p>
    <w:p>
      <w:pPr>
        <w:pStyle w:val="BodyText"/>
      </w:pPr>
      <w:r>
        <w:t xml:space="preserve">Vèo!</w:t>
      </w:r>
    </w:p>
    <w:p>
      <w:pPr>
        <w:pStyle w:val="BodyText"/>
      </w:pPr>
      <w:r>
        <w:t xml:space="preserve">Lại là một mũi Tam Lăng Tiễn bay ra. Sau khi mũi tên này bay ra, lại có bốn năm đạo huyết quang từ bên dưới thành bay vào trong thân thể Âu Dương, Sau khi hấp thu bốn năm đạo huyết quang này, Âu Dương liền cảm giác yêu đan của mình bỗng nhiên truyền đến một cảm giác nóng bỏng!</w:t>
      </w:r>
    </w:p>
    <w:p>
      <w:pPr>
        <w:pStyle w:val="BodyText"/>
      </w:pPr>
      <w:r>
        <w:t xml:space="preserve">- Rốt cuộc đã đến giới hạn rồi sao?</w:t>
      </w:r>
    </w:p>
    <w:p>
      <w:pPr>
        <w:pStyle w:val="BodyText"/>
      </w:pPr>
      <w:r>
        <w:t xml:space="preserve">Âu Dương nhẹ nhàng nở nụ cười. Sau đó hắn ngồi xếp bằng ở phía sau lỗ châu mai. Hắn cứ ngồi đó ngay trước trận bắt đầu lần đột phá đầu tiên của mình!</w:t>
      </w:r>
    </w:p>
    <w:p>
      <w:pPr>
        <w:pStyle w:val="BodyText"/>
      </w:pPr>
      <w:r>
        <w:t xml:space="preserve">Lúc này, Huyết Sắc Yêu Đan đã từ kích thước một hạt đậu biến thành kích thước chừng một quả trứng chim bồ câu. Hơn nữa nó còn không ngừng đung đưa. Âu Dương nhìn yêu đan trong tim mình. Hắn biết, rốt cuộc mình đã đi hết bước thứ nhất!</w:t>
      </w:r>
    </w:p>
    <w:p>
      <w:pPr>
        <w:pStyle w:val="BodyText"/>
      </w:pPr>
      <w:r>
        <w:t xml:space="preserve">Huyết Sắc Yêu Đan không ngừng lay động. Âu Dương cảm giác toàn thân mình đều truyền ra một cảm giác cực kỳ bỏng rát. Hắn nhìn yêu đan, lại thấy yêu đan bắt đầu từ từ tách ra!</w:t>
      </w:r>
    </w:p>
    <w:p>
      <w:pPr>
        <w:pStyle w:val="BodyText"/>
      </w:pPr>
      <w:r>
        <w:t xml:space="preserve">- Nhị giai! Giết nhiều người như vậy, hấp thu nhiều máu như vậy cuối cùng mới thành công!</w:t>
      </w:r>
    </w:p>
    <w:p>
      <w:pPr>
        <w:pStyle w:val="BodyText"/>
      </w:pPr>
      <w:r>
        <w:t xml:space="preserve">Trong lòng Âu Dương vô cùng hưng phấn. Tốc độ tiến giai của hắn quả thực không thể tưởng tượng nổi. Hắn nhớ tới lần trước khi quân Tây Kỳ công thành hắn đã thành công đạt được nhất giai. Tuy rằng vẫn không có cách nào yêu hóa, nhưng hắn mặc kệ, vẫn hấp thu đủ lực lượng tiến tới Yêu Chiến Sĩ nhất giai. Mà lần này quân Tây Kỳ công thành lại có thể để hắn tiến thêm một bước nữa. Tốc độ tiến giai này, sợ là từ cổ chí kim cũng chỉ có một mình Âu Dương.</w:t>
      </w:r>
    </w:p>
    <w:p>
      <w:pPr>
        <w:pStyle w:val="BodyText"/>
      </w:pPr>
      <w:r>
        <w:t xml:space="preserve">Ầm!</w:t>
      </w:r>
    </w:p>
    <w:p>
      <w:pPr>
        <w:pStyle w:val="BodyText"/>
      </w:pPr>
      <w:r>
        <w:t xml:space="preserve">Âu Dương liền cảm giác yêu đan của mình đột nhiên chấn động. Sau đó yêu đan to bằng trứng chim bồ câu rốt cuộc đã hoàn thành phân hoá. Hai viên yêu đan trôi nổi trong tim của hắn. Giờ phút này xung quanh người Âu Dương phát ra một luồng yêu khí khủng bố. Yêu khí này phát ra nhất thời liền thu hút sự chú ý của Bì Ba đang đứng trên thành chỉ huy!</w:t>
      </w:r>
    </w:p>
    <w:p>
      <w:pPr>
        <w:pStyle w:val="BodyText"/>
      </w:pPr>
      <w:r>
        <w:t xml:space="preserve">- Chuyện gì xảy ra vậy?</w:t>
      </w:r>
    </w:p>
    <w:p>
      <w:pPr>
        <w:pStyle w:val="BodyText"/>
      </w:pPr>
      <w:r>
        <w:t xml:space="preserve">Bì Ba quay đầu nhìn về phía Âu Dương! Nhưng vừa nhìn xuống hắn thiếu chút nữa đã suy sụp.</w:t>
      </w:r>
    </w:p>
    <w:p>
      <w:pPr>
        <w:pStyle w:val="BodyText"/>
      </w:pPr>
      <w:r>
        <w:t xml:space="preserve">- Không thể nào như vậy được!</w:t>
      </w:r>
    </w:p>
    <w:p>
      <w:pPr>
        <w:pStyle w:val="BodyText"/>
      </w:pPr>
      <w:r>
        <w:t xml:space="preserve">Lúc này Bì Ba nhìn thấy yêu khí huyết sắc lan tràn toàn thân Âu Dương. Miệng của hắn mở lớn. Dù thế nào hắn cũng không thể tiếp nhận được kết quả này!</w:t>
      </w:r>
    </w:p>
    <w:p>
      <w:pPr>
        <w:pStyle w:val="BodyText"/>
      </w:pPr>
      <w:r>
        <w:t xml:space="preserve">- Không thể nào! Hắn là bán yêu giả, hắn làm sao có thể đột phá được? Hơn nữa cho dù hắn là thiên tài cũng tuyệt đối không thể đột phá nhanh như vậy!</w:t>
      </w:r>
    </w:p>
    <w:p>
      <w:pPr>
        <w:pStyle w:val="BodyText"/>
      </w:pPr>
      <w:r>
        <w:t xml:space="preserve">Bì Ba cảm giác được yêu khí nồng nặc trên người Âu Dương. Không nghi ngờ chút nào, đây là yêu khí của Yêu Chiến Sĩ nhị giai. Nhưng Âu Dương mới đột phá được bao lâu? Từ đột phá lần trước đến bây giờ mới là hai tháng! Hai tháng từ bán yêu giả đạt được nhị giai? Trước tiên không nói tới ma chú kia, chỉ nói riêng về tốc độ thăng cấp này, hắn cũng chưa từng nghe thấy!.</w:t>
      </w:r>
    </w:p>
    <w:p>
      <w:pPr>
        <w:pStyle w:val="Compact"/>
      </w:pPr>
      <w:r>
        <w:br w:type="textWrapping"/>
      </w:r>
      <w:r>
        <w:br w:type="textWrapping"/>
      </w:r>
    </w:p>
    <w:p>
      <w:pPr>
        <w:pStyle w:val="Heading2"/>
      </w:pPr>
      <w:bookmarkStart w:id="90" w:name="chương-78-thăng-cấp-nhị-giai."/>
      <w:bookmarkEnd w:id="90"/>
      <w:r>
        <w:t xml:space="preserve">68. Chương 78: Thăng Cấp Nhị Giai.</w:t>
      </w:r>
    </w:p>
    <w:p>
      <w:pPr>
        <w:pStyle w:val="Compact"/>
      </w:pPr>
      <w:r>
        <w:br w:type="textWrapping"/>
      </w:r>
      <w:r>
        <w:br w:type="textWrapping"/>
      </w:r>
      <w:r>
        <w:t xml:space="preserve">Ầm!</w:t>
      </w:r>
    </w:p>
    <w:p>
      <w:pPr>
        <w:pStyle w:val="BodyText"/>
      </w:pPr>
      <w:r>
        <w:t xml:space="preserve">Lại là một tiếng động rất lớn vang lên. Âu Dương từ trên mặt đất đứng lên. Lúc này toàn bộ yêu khí trở lại trong thân thể của hắn. Hắn cảm giác thân thể của mình đã có sự thay đổi về chất. Lúc này Âu Dương cảm giác toàn thân mình đã không thể dùng từ tràn ngập lực lượng để hình dung nữa. Toàn thân hắn tràn ngập yêu khí. Mọi cử động đều có chứa yêu khí.</w:t>
      </w:r>
    </w:p>
    <w:p>
      <w:pPr>
        <w:pStyle w:val="BodyText"/>
      </w:pPr>
      <w:r>
        <w:t xml:space="preserve">- Mẹ nó! Vẫn không thể yêu hóa!</w:t>
      </w:r>
    </w:p>
    <w:p>
      <w:pPr>
        <w:pStyle w:val="BodyText"/>
      </w:pPr>
      <w:r>
        <w:t xml:space="preserve">Vừa nãy Âu Dương đã thử một chút. Phải nói rằng chuyện này rất lạ. Vào thời điểm yêu khí của hắn đạt được nhất giai, hắn đã thử yêu hóa. Lúc đó hắn thất bại, hắn vốn cho là điều này là do thể chất. Nhưng bây giờ đạt được nhị giai hắn vẫn không có cách nào yêu hóa.</w:t>
      </w:r>
    </w:p>
    <w:p>
      <w:pPr>
        <w:pStyle w:val="BodyText"/>
      </w:pPr>
      <w:r>
        <w:t xml:space="preserve">- Rốt cuộc là có chuyện gì vậy!</w:t>
      </w:r>
    </w:p>
    <w:p>
      <w:pPr>
        <w:pStyle w:val="BodyText"/>
      </w:pPr>
      <w:r>
        <w:t xml:space="preserve">Âu Dương thật sự rất muốn chửi má nó. Hắn rất thích bộ dạng khí phách sau khi yêu hóa kia, nhưng hắn lại không làm được.</w:t>
      </w:r>
    </w:p>
    <w:p>
      <w:pPr>
        <w:pStyle w:val="BodyText"/>
      </w:pPr>
      <w:r>
        <w:t xml:space="preserve">Âu Dương nói xong, Thứ Kiêu Cung trong tay của hắn lại thay đổi hình dáng, đã biến thành Thứ Kiêu Cung yêu hóa. Hắn nhìn Thứ Kiêu Cung yêu hóa, trên mặt càng thêm cười khổ.</w:t>
      </w:r>
    </w:p>
    <w:p>
      <w:pPr>
        <w:pStyle w:val="BodyText"/>
      </w:pPr>
      <w:r>
        <w:t xml:space="preserve">- Âu Dương!</w:t>
      </w:r>
    </w:p>
    <w:p>
      <w:pPr>
        <w:pStyle w:val="BodyText"/>
      </w:pPr>
      <w:r>
        <w:t xml:space="preserve">Lúc này Bì Ba đã đi tới bên cạnh Âu Dương. Hắn lập tức tóm lấy cánh tay Âu Dương. Trong nháy mắt khi hắn tóm lấy cánh tay Âu, trên mặt hắn đầy vẻ khiếp sợ!</w:t>
      </w:r>
    </w:p>
    <w:p>
      <w:pPr>
        <w:pStyle w:val="BodyText"/>
      </w:pPr>
      <w:r>
        <w:t xml:space="preserve">- Không thể nào như vậy được!</w:t>
      </w:r>
    </w:p>
    <w:p>
      <w:pPr>
        <w:pStyle w:val="BodyText"/>
      </w:pPr>
      <w:r>
        <w:t xml:space="preserve">Đây đã là lần thứ ba trong ngày hôm nay Bì Ba nói không thể nào! Không phải hắn nguyện ý dùng tụng câu này trên miệng. Âu Dương thật sự khiến hắn quá bất ngờ! Nếu như nói ban đầu nhìn thấy Âu Dương thăng cấp nhị giai hắn thiếu chút nữa đã phát điên. Vậy hiện tại nắm lấy cánh tay Âu Dương, hắn thiếu chút nữa đã cắt Âu Dương thành từng lát mỏng để nghiên cứu.</w:t>
      </w:r>
    </w:p>
    <w:p>
      <w:pPr>
        <w:pStyle w:val="BodyText"/>
      </w:pPr>
      <w:r>
        <w:t xml:space="preserve">- Ngươi làm sao làm được như vậy! Rốt cuộc làm sao ngươi làm được?</w:t>
      </w:r>
    </w:p>
    <w:p>
      <w:pPr>
        <w:pStyle w:val="BodyText"/>
      </w:pPr>
      <w:r>
        <w:t xml:space="preserve">Bì Ba thật sự thất thố. Lần này ánh mắt hắn đều đỏ ửng, toàn thân hắn run rẩy.</w:t>
      </w:r>
    </w:p>
    <w:p>
      <w:pPr>
        <w:pStyle w:val="BodyText"/>
      </w:pPr>
      <w:r>
        <w:t xml:space="preserve">- Cái gì làm sao làm được?</w:t>
      </w:r>
    </w:p>
    <w:p>
      <w:pPr>
        <w:pStyle w:val="BodyText"/>
      </w:pPr>
      <w:r>
        <w:t xml:space="preserve">Âu Dương còn tưởng rằng Bì Ba đang hỏi mình tại sao có thể thăng cấp nhị giai. Tuy nhiên dù thế nào hắn cũng không thể nói đáp án này cho Bì Ba nghe được. Dù sao điều này quá kinh khủng! Một người dựa vào săn bắn người khác để hấp thụ lực lượng người chết. Nếu như nói điều này ra ngoài, Âu Dương cảm thấy cho dù mình cống hiến cho Đại Vận thế nào cũng không được tiếp nhận.</w:t>
      </w:r>
    </w:p>
    <w:p>
      <w:pPr>
        <w:pStyle w:val="BodyText"/>
      </w:pPr>
      <w:r>
        <w:t xml:space="preserve">- Làm sao ngươi có thể không cần yêu hóa mà lại có yêu khí lan tràn toàn thân?</w:t>
      </w:r>
    </w:p>
    <w:p>
      <w:pPr>
        <w:pStyle w:val="BodyText"/>
      </w:pPr>
      <w:r>
        <w:t xml:space="preserve">Bì Ba nhìn chằm chằm vào Âu Dương. Thật ra Yêu Chiến Sĩ có một khuyết điểm, đó chính là yêu hóa của bọn họ.</w:t>
      </w:r>
    </w:p>
    <w:p>
      <w:pPr>
        <w:pStyle w:val="BodyText"/>
      </w:pPr>
      <w:r>
        <w:t xml:space="preserve">Yêu hóa có thể trong nháy mắt biến một Yêu Chiến Sĩ thành Siêu Xayda, nhưng mất đi yêu hóa Yêu Chiến Sĩ lại trở nên rất yếu. Đây chính là phương thức chiến đấu cũng là nhược điểm của bọn họ. Nếu như đột nhiên bị người đánh lén, một Yêu Chiến Sĩ chưa yêu hóa rất có khả năng chưa kịp yêu hóa đã bị giết chết! Vừa nãy Bì Ba phát hiện không ngờ Âu Dương không cần yêu hóa, yêu khí của hắn lại có thể lan tràn toàn thân!</w:t>
      </w:r>
    </w:p>
    <w:p>
      <w:pPr>
        <w:pStyle w:val="BodyText"/>
      </w:pPr>
      <w:r>
        <w:t xml:space="preserve">Điều này chứng tỏ cái gì? Điều này chứng tỏ Âu Dương không yêu hóa cũng không phải là một chuyện xấu. Hắn không yêu hóa trái lại bất kỳ lúc nào cũng ở trong trạng thái yêu hóa. Điều này quá đáng sợ!</w:t>
      </w:r>
    </w:p>
    <w:p>
      <w:pPr>
        <w:pStyle w:val="BodyText"/>
      </w:pPr>
      <w:r>
        <w:t xml:space="preserve">Sở dĩ bán yêu giả được gọi là bán yêu giả bởi vì bọn hắn không thể yêu hóa. Chỉ có điều bán yêu giả cũng có năng lực như Âu Dương. Đó chính là không cần yêu hóa, trên người vẫn nắm giữ yêu khí!</w:t>
      </w:r>
    </w:p>
    <w:p>
      <w:pPr>
        <w:pStyle w:val="BodyText"/>
      </w:pPr>
      <w:r>
        <w:t xml:space="preserve">Nhưng bán yêu giả không có cách nào thăng cấp được. Tuy nhiên bây giờ Âu Dương lại hoàn thành tiến giai, còn thăng cấp với một tốc độ không thể tưởng tượng được! Nếu như hắn vẫn có thể tiếp tục thăng cấp như vậy, Bì Ba không thể nào tưởng tượng được tương lai gia hoả này sẽ biến thành quái vật như thế nào!</w:t>
      </w:r>
    </w:p>
    <w:p>
      <w:pPr>
        <w:pStyle w:val="BodyText"/>
      </w:pPr>
      <w:r>
        <w:t xml:space="preserve">- Ta không biết!</w:t>
      </w:r>
    </w:p>
    <w:p>
      <w:pPr>
        <w:pStyle w:val="BodyText"/>
      </w:pPr>
      <w:r>
        <w:t xml:space="preserve">Âu Dương đầy vẻ mơ hồ. Hắn căn bản không biết tại sao hiện tại mình lại khiến Bì Ba chấn động lớn đến như vậy. Lúc này ở trong mắt Bì Ba, từ đầu đến cuối hắn chính là một quái vật!</w:t>
      </w:r>
    </w:p>
    <w:p>
      <w:pPr>
        <w:pStyle w:val="BodyText"/>
      </w:pPr>
      <w:r>
        <w:t xml:space="preserve">- Ngươi không biết? Ngươi không biết?</w:t>
      </w:r>
    </w:p>
    <w:p>
      <w:pPr>
        <w:pStyle w:val="BodyText"/>
      </w:pPr>
      <w:r>
        <w:t xml:space="preserve">Bì Ba đã sắp phát điên! Bao nhiêu năm qua, Yêu Chiến Sĩ bị ba loại Tu luyện giả khác áp chế cũng bởi vì yêu hóa! Yêu hóa khiến Yêu Chiến Sĩ nắm giữ lực lượng nghịch thiên, nhưng yêu hóa cũng khiến Yêu Chiến Sĩ những lúc bình thường rất yếu. Đó là một thanh kiếm 2 lưỡi. Bao nhiêu năm qua Yêu Chiến Sĩ đều muốn đánh vỡ ma chú này. Nhưng hôm nay đột nhiên xuất hiện một quái vật như Âu Dương. Hắn không chỉ phá vỡ ma chú bán yêu giả không có cách nào tu luyện thăng cấp còn phá vỡ cấm kỵ lớn nhất của Yêu Chiến Sĩ. Điều này khiến Bì Ba bắt đầu nghi ngờ liệu có phải Âu Dương là con người hay không?</w:t>
      </w:r>
    </w:p>
    <w:p>
      <w:pPr>
        <w:pStyle w:val="BodyText"/>
      </w:pPr>
      <w:r>
        <w:t xml:space="preserve">- Ta thật sự không biết. . .</w:t>
      </w:r>
    </w:p>
    <w:p>
      <w:pPr>
        <w:pStyle w:val="BodyText"/>
      </w:pPr>
      <w:r>
        <w:t xml:space="preserve">Âu Dương thật sự bối rối. Hắn chẳng thể ngờ được Bì Ba lại có phản ứng lớn như vậy. Nhưng hắn thật sự vô tội. Từ ngày đầu tiên khi mình chiếm được Huyết Sắc Yêu Đan trở thành bán yêu giả, mình đã như vậy.</w:t>
      </w:r>
    </w:p>
    <w:p>
      <w:pPr>
        <w:pStyle w:val="BodyText"/>
      </w:pPr>
      <w:r>
        <w:t xml:space="preserve">Bất luận là Huyết Sắc Yêu Đan mang lại cho hắn Chân Thực Chi Nhãn hay năng lực nghịch thiên hấp thu lực lượng của người chết! Ông trời tước đoạt năng lực tu luyện của hắn, lại ban tặng cho hắn loại phương pháp thăng cấp cổ quái này.</w:t>
      </w:r>
    </w:p>
    <w:p>
      <w:pPr>
        <w:pStyle w:val="BodyText"/>
      </w:pPr>
      <w:r>
        <w:t xml:space="preserve">Ông trời tước đoạt hắn năng lực yêu hóa, lại ban tặng cho hắn khả năng không cần yêu hóa cũng có thể nắm giữ năng lực không kém hơn Yêu Chiến Sĩ!</w:t>
      </w:r>
    </w:p>
    <w:p>
      <w:pPr>
        <w:pStyle w:val="BodyText"/>
      </w:pPr>
      <w:r>
        <w:t xml:space="preserve">Ông trời tước đoạt hắn ngón tay vàng khi xuyên qua, nhưng lại ban tặng hắn nhiều năng lực cổ quái kỳ lạ như vậy.</w:t>
      </w:r>
    </w:p>
    <w:p>
      <w:pPr>
        <w:pStyle w:val="BodyText"/>
      </w:pPr>
      <w:r>
        <w:t xml:space="preserve">- Không được! Nhất định phải nói chuyện này cho quốc sư biết!</w:t>
      </w:r>
    </w:p>
    <w:p>
      <w:pPr>
        <w:pStyle w:val="BodyText"/>
      </w:pPr>
      <w:r>
        <w:t xml:space="preserve">Trong lòng Bì Ba thầm suy nghĩ. Hắn không giải thích được tất cả những điều này. Hắn cảm thấy hẳn cũng chỉ có quốc sư đại nhân Đại Vận có năng lực gần như không gì không làm được mới có khả năng hiểu được những điều này. Giờ phút này Bì Ba phát hiện, Âu Dương không phải là một Âu Dương chỉ có Chân Thực Chi Nhãn nữa!</w:t>
      </w:r>
    </w:p>
    <w:p>
      <w:pPr>
        <w:pStyle w:val="BodyText"/>
      </w:pPr>
      <w:r>
        <w:t xml:space="preserve">- Nguyên soái, kẻ địch bắt đầu lùi về phía sau!</w:t>
      </w:r>
    </w:p>
    <w:p>
      <w:pPr>
        <w:pStyle w:val="BodyText"/>
      </w:pPr>
      <w:r>
        <w:t xml:space="preserve">Âu Dương nhìn Bì Ba đang trầm tư suy nghĩ, hắn nhắc nhở một câu. Vào lúc này tất cả quân Đại Vận đều đang đợi lệnh của Bì Ba. Cuối cùng là truy kích hay thu binh!</w:t>
      </w:r>
    </w:p>
    <w:p>
      <w:pPr>
        <w:pStyle w:val="BodyText"/>
      </w:pPr>
      <w:r>
        <w:t xml:space="preserve">- Thu binh!</w:t>
      </w:r>
    </w:p>
    <w:p>
      <w:pPr>
        <w:pStyle w:val="BodyText"/>
      </w:pPr>
      <w:r>
        <w:t xml:space="preserve">Bì Ba thoáng nhìn xuống dưới thành. Thật ra vào lúc vẫn có thể ra khỏi thành truy kích một chút. Nhưng tâm tư Bì Ba đang rối loạn. Vào lúc này hắn sẽ không tùy tiện xuất kích. . .</w:t>
      </w:r>
    </w:p>
    <w:p>
      <w:pPr>
        <w:pStyle w:val="BodyText"/>
      </w:pPr>
      <w:r>
        <w:t xml:space="preserve">Sau khi thu binh, Bì Ba một đường lôi kéo Âu Dương đến thẳng phía trong soái trướng. Trên đường đi, các binh sĩ đều nhìn hai người bọn họ. Âu Dương thấy ánh mắt của những binh sĩ kia, hắn cảm giác lông trên cơ thể đều dựng đứng.</w:t>
      </w:r>
    </w:p>
    <w:p>
      <w:pPr>
        <w:pStyle w:val="BodyText"/>
      </w:pPr>
      <w:r>
        <w:t xml:space="preserve">- Ngồi xuống!</w:t>
      </w:r>
    </w:p>
    <w:p>
      <w:pPr>
        <w:pStyle w:val="BodyText"/>
      </w:pPr>
      <w:r>
        <w:t xml:space="preserve">Tiến vào trong soái trướng, Bì Ba một tay đẩy Âu Dương ngã xuống một chiếc ghế dựa. Sau đó hắn bắt đầu cởi khôi giáp trước mặt Âu Dương.</w:t>
      </w:r>
    </w:p>
    <w:p>
      <w:pPr>
        <w:pStyle w:val="BodyText"/>
      </w:pPr>
      <w:r>
        <w:t xml:space="preserve">- Nguyên. . . Nguyên soái. . . Ngài. . . Ngài muốn làm gì?</w:t>
      </w:r>
    </w:p>
    <w:p>
      <w:pPr>
        <w:pStyle w:val="BodyText"/>
      </w:pPr>
      <w:r>
        <w:t xml:space="preserve">Âu Dương nhìn thấy Bì Ba không nói một lời đã bắt đầu cỡi quần áo, hắn bỗng nhiên có một loại bị sói xám lớn nhìn trúng.</w:t>
      </w:r>
    </w:p>
    <w:p>
      <w:pPr>
        <w:pStyle w:val="BodyText"/>
      </w:pPr>
      <w:r>
        <w:t xml:space="preserve">- Ai nha. . .</w:t>
      </w:r>
    </w:p>
    <w:p>
      <w:pPr>
        <w:pStyle w:val="BodyText"/>
      </w:pPr>
      <w:r>
        <w:t xml:space="preserve">Sau khi cởi khôi giáp xong, Bì Ba thở phào nhẹ nhõm nói:</w:t>
      </w:r>
    </w:p>
    <w:p>
      <w:pPr>
        <w:pStyle w:val="BodyText"/>
      </w:pPr>
      <w:r>
        <w:t xml:space="preserve">- Âu Dương, ngươi có biết ngươi làm cái gì hay không?</w:t>
      </w:r>
    </w:p>
    <w:p>
      <w:pPr>
        <w:pStyle w:val="BodyText"/>
      </w:pPr>
      <w:r>
        <w:t xml:space="preserve">- Ta? Ta làm gì?</w:t>
      </w:r>
    </w:p>
    <w:p>
      <w:pPr>
        <w:pStyle w:val="BodyText"/>
      </w:pPr>
      <w:r>
        <w:t xml:space="preserve">Trong lòng Âu Dương có rất nhiều nghi vấn. Hắn không biết tại sao Bì Ba lại có phản ứng lớn đối với việc mình đột phá như vậy. Mặc dù ban đầu mình bị xác định là bán yêu giả, nhưng mặc dù mình đột phá cũng chỉ là một Yêu Chiến Sĩ! Vì sao Bì Ba lại tỏ ra ngạc nhiên tới như vậy?.</w:t>
      </w:r>
    </w:p>
    <w:p>
      <w:pPr>
        <w:pStyle w:val="Compact"/>
      </w:pPr>
      <w:r>
        <w:br w:type="textWrapping"/>
      </w:r>
      <w:r>
        <w:br w:type="textWrapping"/>
      </w:r>
    </w:p>
    <w:p>
      <w:pPr>
        <w:pStyle w:val="Heading2"/>
      </w:pPr>
      <w:bookmarkStart w:id="91" w:name="chương-79-lục-tiên-lăng-túc."/>
      <w:bookmarkEnd w:id="91"/>
      <w:r>
        <w:t xml:space="preserve">69. Chương 79: Lục Tiên Lăng Túc.</w:t>
      </w:r>
    </w:p>
    <w:p>
      <w:pPr>
        <w:pStyle w:val="Compact"/>
      </w:pPr>
      <w:r>
        <w:br w:type="textWrapping"/>
      </w:r>
      <w:r>
        <w:br w:type="textWrapping"/>
      </w:r>
      <w:r>
        <w:t xml:space="preserve">- Âu Dương, ta không biết nên nói thế nào với ngươi nữa. Ngươi biết không? Cho dù Lăng Trung Thiên được xem là thiên tài nhất Đại Vận, năm đó từ nhất giai đạt tới nhị giai cũng phải mất hai năm. Nhưng ngươi lại chỉ cần thời gian hai tháng đã từ bán yêu giả đạt tới Yêu Chiến Sĩ nhị giai. Ngươi nói thử xem?</w:t>
      </w:r>
    </w:p>
    <w:p>
      <w:pPr>
        <w:pStyle w:val="BodyText"/>
      </w:pPr>
      <w:r>
        <w:t xml:space="preserve">Sau khi Bì Ba câu xong nói này, Âu Dương liền cảm thấy bối rối.</w:t>
      </w:r>
    </w:p>
    <w:p>
      <w:pPr>
        <w:pStyle w:val="BodyText"/>
      </w:pPr>
      <w:r>
        <w:t xml:space="preserve">Hắn không hiểu nhiều về thế giới này. Hơn nữa hiện tại phương pháp tu luyện của hắn không giống với mọi người. Người khác dựa vào hấp thu linh nguyên, hắn lại dựa vào giết chết người khác để tăng lên. Loại phương thức tăng lên này so với hấp thu linh nguyên, nếu như bình thường tất nhiên không thể so sánh được. Nhưng hiện tại lại khác. Bây giờ là thời kỳ chiến tranh. Âu Dương chỉ cần buông tay ra chân giết người, nếu như đối diện mấy chục vạn người tất cả đều để hắn làm thịt, phỏng chừng hắn có thể trực tiếp tăng cực hạn tới cửu giai!</w:t>
      </w:r>
    </w:p>
    <w:p>
      <w:pPr>
        <w:pStyle w:val="BodyText"/>
      </w:pPr>
      <w:r>
        <w:t xml:space="preserve">Thành tựu một người giết mấy chục vạn người, nếu như là Âu Dương vừa xuyên qua thế giới này hắn tất nhiên không làm được. Nhưng hiện tại Âu Dương đã phát sinh biến hóa.</w:t>
      </w:r>
    </w:p>
    <w:p>
      <w:pPr>
        <w:pStyle w:val="BodyText"/>
      </w:pPr>
      <w:r>
        <w:t xml:space="preserve">Giết một người là có tội, giết trăm người là ác, giết vạn người là hùng, giết trăm vạn người đó chính là ma! Âu Dương không để ý mình có phải là ma hay không. Dù sao đây chỉ là hư danh. Chỉ có chân chính đứng ở trên đỉnh cao nhìn xuống thiên hạ mới thật sự là vương đạo.</w:t>
      </w:r>
    </w:p>
    <w:p>
      <w:pPr>
        <w:pStyle w:val="BodyText"/>
      </w:pPr>
      <w:r>
        <w:t xml:space="preserve">Từ nhất giai đến cửu giai chí tôn, đây là đẳng cấp phân chia của thế giới này. Âu Dương biết, muốn chân chính đứng ở đỉnh cao, nhất định phải đạt được cửu giai. Cái này chính là lý do tại sao trong khoảng thời gian này Âu Dương không để ý những chuyện khác. Mỗi lần quân địch công thành hắn đều trốn trên tường thành điên cuồng săn bắn.</w:t>
      </w:r>
    </w:p>
    <w:p>
      <w:pPr>
        <w:pStyle w:val="BodyText"/>
      </w:pPr>
      <w:r>
        <w:t xml:space="preserve">Giết người càng nhiều trưởng thành càng nhanh. Phương pháp tu luyện yêu nghiệt này chính là phương thức riêng của Âu Dương. Nếu như hắn không thể nắm chặt cơ hội hiện tại, một khi chiến tranh kết thúc, hắn đi đâu tìm nhiều người như vậy để giết?</w:t>
      </w:r>
    </w:p>
    <w:p>
      <w:pPr>
        <w:pStyle w:val="BodyText"/>
      </w:pPr>
      <w:r>
        <w:t xml:space="preserve">- Ta cũng không biết vì sao lại tăng lên nhanh như vậy. Dù sao đi nữa mỗi lần ta bắn tên đều có lực lượng tiến vào trong thân thể của ta. Ta bất tri bất giác liền đột phá!</w:t>
      </w:r>
    </w:p>
    <w:p>
      <w:pPr>
        <w:pStyle w:val="BodyText"/>
      </w:pPr>
      <w:r>
        <w:t xml:space="preserve">Âu Dương nói nửa thật nửa giả. Quả thật mỗi lần hắn bắn tên đều sẽ có lực lượng tiến vào thân thể của hắn. Nhưng trước tiên, mỗi mũi tên của hắn đều đoạt đi sinh mạng của người khác. Hắn lại dùng sinh mạng của người khác để tu luyện.</w:t>
      </w:r>
    </w:p>
    <w:p>
      <w:pPr>
        <w:pStyle w:val="BodyText"/>
      </w:pPr>
      <w:r>
        <w:t xml:space="preserve">- Mỗi lần bắn tên sẽ có lực lượng tiến vào trong thân thể của ngươi?</w:t>
      </w:r>
    </w:p>
    <w:p>
      <w:pPr>
        <w:pStyle w:val="BodyText"/>
      </w:pPr>
      <w:r>
        <w:t xml:space="preserve">Bì Ba nghe lời giải thích này, hắn lại càng bối rối. Điều này nghĩa là gì? Người khác nhọc nhằn khổ sở mấy năm cũng không đạt tới nhị giai. Hắn chỉ đơn giản giương cung bắn tên liền có thể tăng lên. Vậy còn có thiên lý nữa sao?</w:t>
      </w:r>
    </w:p>
    <w:p>
      <w:pPr>
        <w:pStyle w:val="BodyText"/>
      </w:pPr>
      <w:r>
        <w:t xml:space="preserve">- Quên đi. Khoảng ba ngày nữa quốc sư đại nhân sẽ đến tiền tuyến. Tất cả những điều này cứ giao cho quốc sư đại nhân xử lý đi!</w:t>
      </w:r>
    </w:p>
    <w:p>
      <w:pPr>
        <w:pStyle w:val="BodyText"/>
      </w:pPr>
      <w:r>
        <w:t xml:space="preserve">Bì Ba day huyệt thái dương của mình. Ngày hôm nay hắn cảm giác mình rất đau đầu. Nguyên nhân cũng vì hắn không hiểu được những điều đang xảy ra với Âu Dương.</w:t>
      </w:r>
    </w:p>
    <w:p>
      <w:pPr>
        <w:pStyle w:val="BodyText"/>
      </w:pPr>
      <w:r>
        <w:t xml:space="preserve">- Quên đi, ngươi đi nghỉ ngơi trước đi. . .</w:t>
      </w:r>
    </w:p>
    <w:p>
      <w:pPr>
        <w:pStyle w:val="BodyText"/>
      </w:pPr>
      <w:r>
        <w:t xml:space="preserve">Bì Ba còn chưa nói hết, đã nghe thấy một tiếng nổ lớn truyền đến. Sau đó hắn cảm giác một lực lượng mạnh mẽ phát ra từ trong quân doanh!</w:t>
      </w:r>
    </w:p>
    <w:p>
      <w:pPr>
        <w:pStyle w:val="BodyText"/>
      </w:pPr>
      <w:r>
        <w:t xml:space="preserve">- Lục Tiên! Có người đạt được Lục Tiên?</w:t>
      </w:r>
    </w:p>
    <w:p>
      <w:pPr>
        <w:pStyle w:val="BodyText"/>
      </w:pPr>
      <w:r>
        <w:t xml:space="preserve">Bì Ba cảm nhận được lực lượng này. Người đầu tiên hắn nghĩ đến chính là Lăng Túc. Thật ra Lăng Túc đã sớm chứa đựng lượng lớn linh nguyên. Vào lúc này hắn đột phá cũng không tính là chuyện gì đáng để hắn ngạc nhiên. Tuy nhiên điều hắn phiền muộn chính là, Kiến Phong Thành là nơi phong thuỷ bảo địa sao? Quái thai Âu Dương này đột phá ở đây. Hiện tại đến Lăng Túc cũng đột phá ở đây!</w:t>
      </w:r>
    </w:p>
    <w:p>
      <w:pPr>
        <w:pStyle w:val="BodyText"/>
      </w:pPr>
      <w:r>
        <w:t xml:space="preserve">- Đi! Đi xem thử huynh đệ của ngươi đột phá thế nào!</w:t>
      </w:r>
    </w:p>
    <w:p>
      <w:pPr>
        <w:pStyle w:val="BodyText"/>
      </w:pPr>
      <w:r>
        <w:t xml:space="preserve">Tuy rằng Bì Ba cảm thấy phiền muộn, nhưng trong lòng hắn vẫn rất vui mừng. Phải biết rằng Đại Vận chỉ có rất ít Lục Tiên. Hiện tại Lăng Túc có thể đột phá tới Lục Tiên cũng đại diện từ nay về sau Đại Vận lại có thêm một Lục Tiên có tiềm lực vô hạn.</w:t>
      </w:r>
    </w:p>
    <w:p>
      <w:pPr>
        <w:pStyle w:val="BodyText"/>
      </w:pPr>
      <w:r>
        <w:t xml:space="preserve">Bì Ba liền nắm lấy Âu Dương, sau đó Âu Dương cảm giác mắt mình hoa lên. Chờ tới khi hắn lại mở mắt ra, hắn đã đi tới trong nơi đóng quân của trung đội số 7.</w:t>
      </w:r>
    </w:p>
    <w:p>
      <w:pPr>
        <w:pStyle w:val="BodyText"/>
      </w:pPr>
      <w:r>
        <w:t xml:space="preserve">- Đây chính là chui xuống đất sao?</w:t>
      </w:r>
    </w:p>
    <w:p>
      <w:pPr>
        <w:pStyle w:val="BodyText"/>
      </w:pPr>
      <w:r>
        <w:t xml:space="preserve">Âu Dương nhớ lại cảm giác huyền bí vừa nãy. Đây là lần đầu tiên hắn chui xuống đất đi. Yêu Chiến Sĩ muốn chui xuống đất nhất định phải đạt được tứ giai. Bây giờ hắn vẫn không có cách nào chui xuống đất đi như vậy được. Nhưng vừa nãy Bì Ba kéo hắn chui dưới đất đi, hắn lập tức lạc lối trong cảm nhận huyền bí này.</w:t>
      </w:r>
    </w:p>
    <w:p>
      <w:pPr>
        <w:pStyle w:val="BodyText"/>
      </w:pPr>
      <w:r>
        <w:t xml:space="preserve">Một tiếng rống giận dữ từ trong miệng Lăng Túc phát ra. Quanh người hắn xuất hiện vô số lôi điện nhỏ. Những lôi điện này vẫn nấn ná xung quanh thân thể hắn, giống như đang hộ pháp cho hắn vậy.</w:t>
      </w:r>
    </w:p>
    <w:p>
      <w:pPr>
        <w:pStyle w:val="BodyText"/>
      </w:pPr>
      <w:r>
        <w:t xml:space="preserve">Điện hoa chớp động. Sau đó hồ quang xung quanh thân thể Lăng Túc bắt đầu bay vào trong thân thể của hắn. Hắn đột phá rất thuận lợi. Dù sao có cơ sở tốt, bình thường lại được phụ thân hắn chỉ điểm, nếu hắn không thuận lợi mới là lạ!</w:t>
      </w:r>
    </w:p>
    <w:p>
      <w:pPr>
        <w:pStyle w:val="BodyText"/>
      </w:pPr>
      <w:r>
        <w:t xml:space="preserve">Vèo!</w:t>
      </w:r>
    </w:p>
    <w:p>
      <w:pPr>
        <w:pStyle w:val="BodyText"/>
      </w:pPr>
      <w:r>
        <w:t xml:space="preserve">Một đạo kiếm quang màu bạc từ trong mi tâm của Lăng Túc bay ra. Sau khi kiếm quang này bay ra, không ngờ Lăng Túc từ trên mặt đất chậm rãi bay lên, giống như đang đứng thẳng trong hư không!</w:t>
      </w:r>
    </w:p>
    <w:p>
      <w:pPr>
        <w:pStyle w:val="BodyText"/>
      </w:pPr>
      <w:r>
        <w:t xml:space="preserve">- Trời ạ!</w:t>
      </w:r>
    </w:p>
    <w:p>
      <w:pPr>
        <w:pStyle w:val="BodyText"/>
      </w:pPr>
      <w:r>
        <w:t xml:space="preserve">Âu Dương nhìn Lăng Túc, không thể không nói hắn bị Lăng Túc kích thích! Dáng vẻ của Lăng Túc lúc này thật giống như các tiên nhân trong chuyện thần thoại xưa. Dáng vẻ phiêu dật xuất trần khiến hắn cực kỳ oán niệm.</w:t>
      </w:r>
    </w:p>
    <w:p>
      <w:pPr>
        <w:pStyle w:val="BodyText"/>
      </w:pPr>
      <w:r>
        <w:t xml:space="preserve">- Nhất giai đã có thể bay. Cửu thiên mây động quyết này quả thật bất phàm!</w:t>
      </w:r>
    </w:p>
    <w:p>
      <w:pPr>
        <w:pStyle w:val="BodyText"/>
      </w:pPr>
      <w:r>
        <w:t xml:space="preserve">Bì Ba nhìn Lăng Túc đứng lơ lửng trên không trung, hắn vô cùng vui mừng. Thiên phú của Lăng Túc còn vượt xa Lăng Trung Thiên phụ thân hắn. Đừng thấy Lăng Trung Thiên bình thường đều tranh cãi, sỉ nhục Lăng Túc, nhưng sau lưng hắn gặp người nào cũng khoe khoang về con trai của mình.</w:t>
      </w:r>
    </w:p>
    <w:p>
      <w:pPr>
        <w:pStyle w:val="BodyText"/>
      </w:pPr>
      <w:r>
        <w:t xml:space="preserve">- Âu Dương! Đến lúc chúng ta tỉ thí rồi!</w:t>
      </w:r>
    </w:p>
    <w:p>
      <w:pPr>
        <w:pStyle w:val="BodyText"/>
      </w:pPr>
      <w:r>
        <w:t xml:space="preserve">Lúc này Lăng Túc đã phát hiện ra Bì Ba và Âu Dương. Hắn hào khí ngất trời quay về phía Âu Dương quát to một tiếng. Sau đó kiếm linh màu bạc trước người của hắn bắt đầu chậm rãi tách ra. Cuối cùng chia thành chín thanh kiếm linh nhỏ vây xung quanh hắn. Cả người hắn vẫn đứng trên không.</w:t>
      </w:r>
    </w:p>
    <w:p>
      <w:pPr>
        <w:pStyle w:val="BodyText"/>
      </w:pPr>
      <w:r>
        <w:t xml:space="preserve">Nhưng rất nhanh hắn liền thấy xấu hổ. Bởi vì hắn nhìn thấy Âu Dương duỗi một ngón tay về phía hắn lắc lắc. Lăng Túc vô cùng hiểu rõ Âu Dương. Hắn biết Âu Dương làm vậy là đang sỉ nhục hắn! Sỉ nhục trắng trợn.</w:t>
      </w:r>
    </w:p>
    <w:p>
      <w:pPr>
        <w:pStyle w:val="BodyText"/>
      </w:pPr>
      <w:r>
        <w:t xml:space="preserve">- Ngươi thật sự không làm được. . .</w:t>
      </w:r>
    </w:p>
    <w:p>
      <w:pPr>
        <w:pStyle w:val="BodyText"/>
      </w:pPr>
      <w:r>
        <w:t xml:space="preserve">Âu Dương liếc mắt nhìn Lăng Túc một cái. Hắn không nói láo. Nếu như là Yêu Chiến Sĩ bình thường đối đầu với Lục Tiên sẽ chắc chắn phải bại. Nhưng Âu Dương đã đạt được nhị giai, còn là yêu cung thủ am hiểu đánh xa. Vào lúc này Lăng Túc khiêu chiến Âu Dương có khác nào tìm khổ? Chắc hẳn kiếm linh của hắn còn chưa bay đến trên người Âu Dương đã bị một mũi tên của Âu Dương bắn từ trên trời rơi xuống.</w:t>
      </w:r>
    </w:p>
    <w:p>
      <w:pPr>
        <w:pStyle w:val="BodyText"/>
      </w:pPr>
      <w:r>
        <w:t xml:space="preserve">Lăng Túc nhìn Âu Dương với vẻ bất đắc dĩ. Thật ra hắn biết lúc này mình tìm Âu Dương đấu một trận đó chính là tìm ngược. Nhưng bị Âu Dương nhìn hắn với vẻ khinh bỉ, hắn vẫn cảm thấy rất mất mặt.</w:t>
      </w:r>
    </w:p>
    <w:p>
      <w:pPr>
        <w:pStyle w:val="BodyText"/>
      </w:pPr>
      <w:r>
        <w:t xml:space="preserve">Hắn đạp hư không bước tới trước mặt Âu Dương. Lăng Túc cứ trôi nổi trước mặt Âu Dương. Hắn cố ý làm vậy để chọc giận Âu Dương. Dù sao bay gần như là giấc mộng của mỗi người. Nhưng Âu Dương lại không làm được..</w:t>
      </w:r>
    </w:p>
    <w:p>
      <w:pPr>
        <w:pStyle w:val="Compact"/>
      </w:pPr>
      <w:r>
        <w:br w:type="textWrapping"/>
      </w:r>
      <w:r>
        <w:br w:type="textWrapping"/>
      </w:r>
    </w:p>
    <w:p>
      <w:pPr>
        <w:pStyle w:val="Heading2"/>
      </w:pPr>
      <w:bookmarkStart w:id="92" w:name="chương-80-quốc-sư-sở-tương-hợp"/>
      <w:bookmarkEnd w:id="92"/>
      <w:r>
        <w:t xml:space="preserve">70. Chương 80: Quốc Sư Sở Tương Hợp</w:t>
      </w:r>
    </w:p>
    <w:p>
      <w:pPr>
        <w:pStyle w:val="Compact"/>
      </w:pPr>
      <w:r>
        <w:br w:type="textWrapping"/>
      </w:r>
      <w:r>
        <w:br w:type="textWrapping"/>
      </w:r>
      <w:r>
        <w:t xml:space="preserve">- Nếu như ngươi còn tiếp tục giở trò, ta sẽ bắn một mũi tên cho ngươi rơi xuống!</w:t>
      </w:r>
    </w:p>
    <w:p>
      <w:pPr>
        <w:pStyle w:val="BodyText"/>
      </w:pPr>
      <w:r>
        <w:t xml:space="preserve">Mặt Âu Dương tái cả lại. Lăng Túc đã thành công. Hắn khiến Âu Dương kích động! Âu Dương lựa chọn trở thành Yêu Chiến Sĩ, đó là bởi vì hắn biết, hắn là một yêu cung thủ. Bay trên trời tuyệt đối không thích hợp bằng chui xuống đất. Đây là phương thức tốt nhất để hắn theo đuổi.</w:t>
      </w:r>
    </w:p>
    <w:p>
      <w:pPr>
        <w:pStyle w:val="BodyText"/>
      </w:pPr>
      <w:r>
        <w:t xml:space="preserve">Nhưng mặc kệ phương thức này hợp lý thế nào, bay trên trời tuyệt đối là giấc mộng của Âu Dương. Hiện tại Lăng Túc dùng điều này để kích động Âu Dương. Đây chính là một chiêu tất sát!</w:t>
      </w:r>
    </w:p>
    <w:p>
      <w:pPr>
        <w:pStyle w:val="BodyText"/>
      </w:pPr>
      <w:r>
        <w:t xml:space="preserve">- Ôi. . . Đáng thương. Ta rất khó tưởng tượng được một Yêu Chiến Sĩ cả đời đều không thể bay là chuyện đau khổ tới mức nào!</w:t>
      </w:r>
    </w:p>
    <w:p>
      <w:pPr>
        <w:pStyle w:val="BodyText"/>
      </w:pPr>
      <w:r>
        <w:t xml:space="preserve">Lăng Túc tiếp tục kích động Âu Dương. Tuy nhiên hắn không phát hiện, Bì Ba đứng bên cạnh, mặt cũng tái lại!</w:t>
      </w:r>
    </w:p>
    <w:p>
      <w:pPr>
        <w:pStyle w:val="BodyText"/>
      </w:pPr>
      <w:r>
        <w:t xml:space="preserve">- Ai nói Yêu Chiến Sĩ không thể bay! Sau khi Yêu Chiến Sĩ đạt tới Thánh thể cũng có thể bay!</w:t>
      </w:r>
    </w:p>
    <w:p>
      <w:pPr>
        <w:pStyle w:val="BodyText"/>
      </w:pPr>
      <w:r>
        <w:t xml:space="preserve">Bì Ba quay về phía Lăng Túc tức giận rống lên một tiếng! Hiện tại đã không phải là vấn dề nguyên soái binh sĩ. Bây giờ là vấn đề của Yêu Chiến Sĩ và Lục Tiên!</w:t>
      </w:r>
    </w:p>
    <w:p>
      <w:pPr>
        <w:pStyle w:val="BodyText"/>
      </w:pPr>
      <w:r>
        <w:t xml:space="preserve">- Yêu Chiến Sĩ đạt tới Thánh thể có thể bay được. Nhưng Lục Tiên các ngươi cả đời này cũng đừng hòng chui xuống đất được!</w:t>
      </w:r>
    </w:p>
    <w:p>
      <w:pPr>
        <w:pStyle w:val="BodyText"/>
      </w:pPr>
      <w:r>
        <w:t xml:space="preserve">Vào lúc này Bì Ba nói không ra hơi! Tuy rằng cả đời này hắn không có khả năng đạt tới Thánh thể, nhưng chí ít hắn có thể chứng minh được một điểm, Lục Tiên có thể làm được, Yêu Chiến Sĩ cũng có thể làm được. Nhưng điều Yêu Chiến Sĩ có thể làm được, Lục Tiên lại không làm được.</w:t>
      </w:r>
    </w:p>
    <w:p>
      <w:pPr>
        <w:pStyle w:val="BodyText"/>
      </w:pPr>
      <w:r>
        <w:t xml:space="preserve">Nghe Bì Ba nói vậy, Lăng Túc vội vàng từ trên trời hạ xuống! Hắn thấy bộ dạng của Bì Ba giống như người khổng lồ xanh, hắn biết Bì Ba đã thật sự nổi giận.</w:t>
      </w:r>
    </w:p>
    <w:p>
      <w:pPr>
        <w:pStyle w:val="BodyText"/>
      </w:pPr>
      <w:r>
        <w:t xml:space="preserve">- Thánh thể? Cái gì là Thánh thể?</w:t>
      </w:r>
    </w:p>
    <w:p>
      <w:pPr>
        <w:pStyle w:val="BodyText"/>
      </w:pPr>
      <w:r>
        <w:t xml:space="preserve">Lúc này, Âu Dương cũng mặc kệ Bì Ba phẫn nộ hay không. Đây vẫn là lần đầu tiên hắn nghe thấy hai từ Thánh thể này. Bên trong Hóa Yêu Quyết hắn có được căn bản không có ghi chép về phương diện này.</w:t>
      </w:r>
    </w:p>
    <w:p>
      <w:pPr>
        <w:pStyle w:val="BodyText"/>
      </w:pPr>
      <w:r>
        <w:t xml:space="preserve">- Chúng ta không thể tiếp xúc với Thánh thể. Ít nhất ngươi phải đạt tới cửu giai mới có thể biết được những điều này!</w:t>
      </w:r>
    </w:p>
    <w:p>
      <w:pPr>
        <w:pStyle w:val="BodyText"/>
      </w:pPr>
      <w:r>
        <w:t xml:space="preserve">Khi Bì Ba nói đến Thánh thể có mấy phần mất mát.</w:t>
      </w:r>
    </w:p>
    <w:p>
      <w:pPr>
        <w:pStyle w:val="BodyText"/>
      </w:pPr>
      <w:r>
        <w:t xml:space="preserve">Nhìn dáng vẻ của Bì Ba, Âu Dương thức thời không tiếp tục hỏi nữa.</w:t>
      </w:r>
    </w:p>
    <w:p>
      <w:pPr>
        <w:pStyle w:val="BodyText"/>
      </w:pPr>
      <w:r>
        <w:t xml:space="preserve">- Lăng Túc, bây giờ ngươi đã thăng cấp tới Lục Tiên. Tiếp theo ngươi đã không thể chờ ở chỗ này nữa. Sau ba ngày nữa, quốc sư đại nhân sẽ tới Kiến Phong Thành. Đến lúc đó ngươi cũng nên theo quốc sư đại nhân rời đi!</w:t>
      </w:r>
    </w:p>
    <w:p>
      <w:pPr>
        <w:pStyle w:val="BodyText"/>
      </w:pPr>
      <w:r>
        <w:t xml:space="preserve">- Ba ngày sau ,Quốc sư đại nhân sẽ tới đây sao?</w:t>
      </w:r>
    </w:p>
    <w:p>
      <w:pPr>
        <w:pStyle w:val="BodyText"/>
      </w:pPr>
      <w:r>
        <w:t xml:space="preserve">Lăng Túc nói xong thoáng nhìn về phía Âu Dương. Hắn biết, quốc sư tự mình tới Kiến Phong Thành hẳn là vì Chân Thực Chi Nhãn của Âu Dương.</w:t>
      </w:r>
    </w:p>
    <w:p>
      <w:pPr>
        <w:pStyle w:val="BodyText"/>
      </w:pPr>
      <w:r>
        <w:t xml:space="preserve">- Đúng! Sau ba ngày quốc sư đại nhân sẽ đến đây. Cho nên ba ngày nay ngươi cố gắng củng cố cảnh giới một chút. Quốc sư đại nhân rất xoi mói. Đến lúc đó đừng làm xấu mặt cha ngươi!</w:t>
      </w:r>
    </w:p>
    <w:p>
      <w:pPr>
        <w:pStyle w:val="BodyText"/>
      </w:pPr>
      <w:r>
        <w:t xml:space="preserve">Bì Ba vỗ vỗ vào vai Lăng Túc, sau đó lại thoáng nhìn về phía quái thai Âu Dương. Hắn thầm nghĩ trung đội số 7 này đúng là nơi tập kết của quái thai.</w:t>
      </w:r>
    </w:p>
    <w:p>
      <w:pPr>
        <w:pStyle w:val="BodyText"/>
      </w:pPr>
      <w:r>
        <w:t xml:space="preserve">- Nguyên soái yên tâm đi!</w:t>
      </w:r>
    </w:p>
    <w:p>
      <w:pPr>
        <w:pStyle w:val="BodyText"/>
      </w:pPr>
      <w:r>
        <w:t xml:space="preserve">Lăng Túc tràn ngập tự tin nhìn Bì Ba. Người khác không biết tình huống của hắn, chẳng lẽ bản thân hắn còn không biết sao? Hắn thật sự tích lũy đã lâu, sử dụng một lần. Đừng thấy hắn vừa đột phá đến Lục Tiên. Trên thực tế linh nguyên trong cơ thể hắn đủ sức để giúp hắn đạt được tới tứ giai. Nhưng hắn không dám đột phá. Bởi vì cảnh giới cần được ổn định. Không phải mỗi người đều có thể biến thái như Âu Dương.</w:t>
      </w:r>
    </w:p>
    <w:p>
      <w:pPr>
        <w:pStyle w:val="BodyText"/>
      </w:pPr>
      <w:r>
        <w:t xml:space="preserve">Bì Ba rời đi, đại doanh của trung đội số 7 rơi vào trong những tiếng hoan hô sung sướng. Nguyên nhân của những tiếng hoan hô này chính là Lăng Túc. Lăng Túc đột phá thành công, đối với huynh đệ trung đội số 7 mà nói, bọn họ thật lòng mừng thay cho Lăng Túc.</w:t>
      </w:r>
    </w:p>
    <w:p>
      <w:pPr>
        <w:pStyle w:val="BodyText"/>
      </w:pPr>
      <w:r>
        <w:t xml:space="preserve">Thời gian ba ngày nhanh chóng trôi qua. Trong thời gian ba ngày này quân Tây Kỳ không chạy tới khiêu chiến. Mỗi ngày Lăng Túc đều ở trong đại doanh cố gắng ổn định cảnh giới. Còn Âu Dương lại mỗi ngày nằm nhoài trên tường thành chờ mong quân Tây Kỳ chạy tới công thành. . .</w:t>
      </w:r>
    </w:p>
    <w:p>
      <w:pPr>
        <w:pStyle w:val="BodyText"/>
      </w:pPr>
      <w:r>
        <w:t xml:space="preserve">- Ôi. . . Quân Tây Kỳ thật quá đáng. Đã ba ngày rồi còn không chạy tới chơi đùa.</w:t>
      </w:r>
    </w:p>
    <w:p>
      <w:pPr>
        <w:pStyle w:val="BodyText"/>
      </w:pPr>
      <w:r>
        <w:t xml:space="preserve">Âu Dương vô cùng không biết xấu hổ nói. Hắn không phát hiện, binh sĩ chung quanh hắn đã lùi lại giữ một khoảng cách an toàn đối với hắn.</w:t>
      </w:r>
    </w:p>
    <w:p>
      <w:pPr>
        <w:pStyle w:val="BodyText"/>
      </w:pPr>
      <w:r>
        <w:t xml:space="preserve">Sau khi Âu Dương nói ra những điều này, hắn đứng dậy chuẩn bị nhảy từ trên lỗ châu mai xuống. Nhưng ngay một lập tức hắn liền nhảy dựng lên, trên mặt hắn lại lộ ra vẻ nghiêm trọng! Tại một khắc khi hắn nhảy dựng lên, hắn phát hiện mình không thể khống chế được thân thể nữa. Hắn cứ dừng ở trên không trung không thể động đậy. . .</w:t>
      </w:r>
    </w:p>
    <w:p>
      <w:pPr>
        <w:pStyle w:val="BodyText"/>
      </w:pPr>
      <w:r>
        <w:t xml:space="preserve">- Chuyện này. . . Chuyện gì xảy ra thế này!</w:t>
      </w:r>
    </w:p>
    <w:p>
      <w:pPr>
        <w:pStyle w:val="BodyText"/>
      </w:pPr>
      <w:r>
        <w:t xml:space="preserve">Trong lòng Âu Dương tự hỏi. Rất nhanh hắn đã có được đáp án. Chỉ thấy từ phía xa có một nam tử trung niên toàn thân mặc áo bào màu hồng. Người này chậm rãi từ trong hư không đi tới. Âu Dương không nhìn thấy rõ khuôn mặt của hắn. Nhưng hắn có thể cảm giác được khí tức đáng sợ trên người của người này!</w:t>
      </w:r>
    </w:p>
    <w:p>
      <w:pPr>
        <w:pStyle w:val="BodyText"/>
      </w:pPr>
      <w:r>
        <w:t xml:space="preserve">- Kỳ quái! Thực sự là kỳ quái!</w:t>
      </w:r>
    </w:p>
    <w:p>
      <w:pPr>
        <w:pStyle w:val="BodyText"/>
      </w:pPr>
      <w:r>
        <w:t xml:space="preserve">Người này đã từ không trung đi tới trước mặt Âu Dương. Âu Dương phát hiện giờ phút này binh sĩ đứng xung quanh giống như đang choáng váng. Không ngờ không có một người nào phát hiện ra biến hóa ở bên này!</w:t>
      </w:r>
    </w:p>
    <w:p>
      <w:pPr>
        <w:pStyle w:val="BodyText"/>
      </w:pPr>
      <w:r>
        <w:t xml:space="preserve">- Yêu đan thật kỳ quái, yêu đan có chứa có năng lực cắn nuốt! Ồ!</w:t>
      </w:r>
    </w:p>
    <w:p>
      <w:pPr>
        <w:pStyle w:val="BodyText"/>
      </w:pPr>
      <w:r>
        <w:t xml:space="preserve">Nam tử áo đỏ đang quan sát Âu Dương, nhưng hắn lại phát hiện Âu Dương bị hắn sử dụng huyễn thuật định trụ bất ngờ vặn vẹo thân thể thoát khỏi sự khống chế của hắn!</w:t>
      </w:r>
    </w:p>
    <w:p>
      <w:pPr>
        <w:pStyle w:val="BodyText"/>
      </w:pPr>
      <w:r>
        <w:t xml:space="preserve">- A!</w:t>
      </w:r>
    </w:p>
    <w:p>
      <w:pPr>
        <w:pStyle w:val="BodyText"/>
      </w:pPr>
      <w:r>
        <w:t xml:space="preserve">Một tiếng rống to từ trong miệng Âu Dương phát ra. Sau khi Âu Dương vừa khôi phục hành động, hắn liền nhảy từ trên tường thành xuống phía dưới. Hiện tại trong mắt hắn nam tử áo hồng này giống như một yêu ma vậy. Ý nghĩ đầu tiên của hắn chính là nhanh chóng chạy trốn!</w:t>
      </w:r>
    </w:p>
    <w:p>
      <w:pPr>
        <w:pStyle w:val="BodyText"/>
      </w:pPr>
      <w:r>
        <w:t xml:space="preserve">- Muốn chạy sao?</w:t>
      </w:r>
    </w:p>
    <w:p>
      <w:pPr>
        <w:pStyle w:val="BodyText"/>
      </w:pPr>
      <w:r>
        <w:t xml:space="preserve">Nam tử áo hồng nhìn Âu Dương thoát khỏi sự khống chế, trên mặt của hắn lộ ra một nụ cười. Chỉ thấy hắn duỗi ra một ngón tay điểm về phía dưới thành một cái. Nhưng lần này hắn lại phát hiện mình thất thủ! Không ngờ hắn chế tạo ra Huyễn Trận đối phó với Âu Dương lại không gây ra bất kỳ trở ngại nào. Âu Dương trực tiếp xuyên qua Huyễn Trận do hắn tạo ra sau đó chạy vội xuống dưới tường thành.</w:t>
      </w:r>
    </w:p>
    <w:p>
      <w:pPr>
        <w:pStyle w:val="BodyText"/>
      </w:pPr>
      <w:r>
        <w:t xml:space="preserve">- Ha ha ha! Tiểu tử, ngươi không chạy thoát được đâu!</w:t>
      </w:r>
    </w:p>
    <w:p>
      <w:pPr>
        <w:pStyle w:val="BodyText"/>
      </w:pPr>
      <w:r>
        <w:t xml:space="preserve">Nam tử áo hồng giống như phát hiện bảo bối tốt nhất thiên hạ. Chỉ thấy trong ống tay áo của hắn bỗng nhiên bay ra một cái dây thừng màu vàng. Cái dây thừng này từ trong tay của hắn bay ra liền hóa thành một con linh xà vèo một tiếng, Âu Dương chạy xa mấy trăm mét đã bị nó trói ngã lăn trên mặt đất. . .</w:t>
      </w:r>
    </w:p>
    <w:p>
      <w:pPr>
        <w:pStyle w:val="BodyText"/>
      </w:pPr>
      <w:r>
        <w:t xml:space="preserve">Âu Dương bị trói chặt không thể làm gì được nữa! Rốt cuộc nam tử áo hồng này có lai lịch thế nào? Vừa nãy hắn dùng huyễn thuật định trụ mình. Mình đã trốn thoát, hắn lại dùng huyễn thuật với ý đồ trói mình lại. Nhưng con ngươi huyết sắc của mình đã mở ra, miễn dịch với tất cả huyễn thuật. Tuy nhiên cuối cùng gia hoả này lại dùng dây thừng trói mình lại. Hiện tại mình không có cách nào thoát ra được.</w:t>
      </w:r>
    </w:p>
    <w:p>
      <w:pPr>
        <w:pStyle w:val="BodyText"/>
      </w:pPr>
      <w:r>
        <w:t xml:space="preserve">- Quốc sư?</w:t>
      </w:r>
    </w:p>
    <w:p>
      <w:pPr>
        <w:pStyle w:val="BodyText"/>
      </w:pPr>
      <w:r>
        <w:t xml:space="preserve">Lúc này Âu Dương gần như đã suy đoán ra thân phận của người này! Hắn đã nhìn thấy được khuôn mặt của người này..</w:t>
      </w:r>
    </w:p>
    <w:p>
      <w:pPr>
        <w:pStyle w:val="Compact"/>
      </w:pPr>
      <w:r>
        <w:br w:type="textWrapping"/>
      </w:r>
      <w:r>
        <w:br w:type="textWrapping"/>
      </w:r>
    </w:p>
    <w:p>
      <w:pPr>
        <w:pStyle w:val="Heading2"/>
      </w:pPr>
      <w:bookmarkStart w:id="93" w:name="chương-81-danh-vọng-của-sở-tương-hợp"/>
      <w:bookmarkEnd w:id="93"/>
      <w:r>
        <w:t xml:space="preserve">71. Chương 81: Danh Vọng Của Sở Tương Hợp</w:t>
      </w:r>
    </w:p>
    <w:p>
      <w:pPr>
        <w:pStyle w:val="Compact"/>
      </w:pPr>
      <w:r>
        <w:br w:type="textWrapping"/>
      </w:r>
      <w:r>
        <w:br w:type="textWrapping"/>
      </w:r>
      <w:r>
        <w:t xml:space="preserve">Tuy rằng người này có mái tóc màu đen, y phục màu hồng, nhưng khuôn mặt của hắn lại là khuôn mặt của một lão nhân. Từ đầu tới cuối trên người hắn đều không có bất kỳ sát khí nào. Trên mặt của hắn trước sau đều lộ vẻ tươi cười.</w:t>
      </w:r>
    </w:p>
    <w:p>
      <w:pPr>
        <w:pStyle w:val="BodyText"/>
      </w:pPr>
      <w:r>
        <w:t xml:space="preserve">Đây là điều một kẻ địch không thể có. Cho nên Âu Dương phán đoán, đây chính là quốc sư thần kỳ của Đại Vận, Sở Tương Hợp!</w:t>
      </w:r>
    </w:p>
    <w:p>
      <w:pPr>
        <w:pStyle w:val="BodyText"/>
      </w:pPr>
      <w:r>
        <w:t xml:space="preserve">- Tiểu tử, xem ra năng lực của ngươi không chỉ đơn giản là Chân Thực Chi Nhãn!</w:t>
      </w:r>
    </w:p>
    <w:p>
      <w:pPr>
        <w:pStyle w:val="BodyText"/>
      </w:pPr>
      <w:r>
        <w:t xml:space="preserve">Sở Tương Hợp nói xong liền kéo Âu Dương đến bên cạnh của hắn. Đồng thời hắn lại bố trí ra một Huyễn Thuật trên tường thành này. Trong huyễn trận này hắn tự tin trong thiên hạ tuyệt đối không có người nào có thể nghe thấy câu nói tiếp theo của hắn. . .</w:t>
      </w:r>
    </w:p>
    <w:p>
      <w:pPr>
        <w:pStyle w:val="BodyText"/>
      </w:pPr>
      <w:r>
        <w:t xml:space="preserve">Nằm trong huyễn trận, Âu Dương nhìn quốc sư của Đại Vận Sở Tương Hợp. Hắn không rõ tại sao Sở Tương Hợp lại lựa chọn nói chuyện với mình trong tình huống như vậy.</w:t>
      </w:r>
    </w:p>
    <w:p>
      <w:pPr>
        <w:pStyle w:val="BodyText"/>
      </w:pPr>
      <w:r>
        <w:t xml:space="preserve">- Tiểu tử. . .</w:t>
      </w:r>
    </w:p>
    <w:p>
      <w:pPr>
        <w:pStyle w:val="BodyText"/>
      </w:pPr>
      <w:r>
        <w:t xml:space="preserve">Sở Tương Hợp vừa định nói với Âu Dương về chuyện quan tới năng lực miễn dịch Huyễn Trận của Âu Dương, chợt hắn phát hiện một điểm cổ quái. Trên người Âu Dương toả ra khí tức không giống với khí tức của một bán yêu giả nên có. Đây hẳn là lực lượng của Yêu Chiến Sĩ sau khi yêu hóa mới có thể có được!</w:t>
      </w:r>
    </w:p>
    <w:p>
      <w:pPr>
        <w:pStyle w:val="BodyText"/>
      </w:pPr>
      <w:r>
        <w:t xml:space="preserve">- Ngươi. . . Ngươi đã đột phá?</w:t>
      </w:r>
    </w:p>
    <w:p>
      <w:pPr>
        <w:pStyle w:val="BodyText"/>
      </w:pPr>
      <w:r>
        <w:t xml:space="preserve">Lần đầu tiên Sở Tương Hợp trở nên không bình tĩnh. Nếu như nói khi hắn phát hiện Âu Dương nắm giữ năng lực miễn dịch đối với Huyễn Trận, hắn có chút giật mình, vậy bây giờ nhìn thấy Âu Dương có thể tiến giai hắn liền vô cùng kinh hãi!</w:t>
      </w:r>
    </w:p>
    <w:p>
      <w:pPr>
        <w:pStyle w:val="BodyText"/>
      </w:pPr>
      <w:r>
        <w:t xml:space="preserve">Một bán yêu giả nắm giữ năng lực miễn dịch đối với Huyễn Trận không đáng sợ. Cho dù yêu đan của hắn có cổ quái hơn nữa, hắn nhất định sẽ không có thành tựu quá cao. Nhưng một quái vật có thể nhanh chóng tiến giai lại nắm giữ năng lực miễn dịch đối với Huyễn Trận? Điều này thật sự quá đáng sợ!</w:t>
      </w:r>
    </w:p>
    <w:p>
      <w:pPr>
        <w:pStyle w:val="BodyText"/>
      </w:pPr>
      <w:r>
        <w:t xml:space="preserve">- Vâng. . .</w:t>
      </w:r>
    </w:p>
    <w:p>
      <w:pPr>
        <w:pStyle w:val="BodyText"/>
      </w:pPr>
      <w:r>
        <w:t xml:space="preserve">Âu Dương biết, chuyện như vậy không lừa được người khác. Hắn cũng không định giấu. Hắn chỉ hi vọng giấu được một điều. Đó chính là chuyện liên quan đến việc mình có thể hấp thu lực lượng của người chết.</w:t>
      </w:r>
    </w:p>
    <w:p>
      <w:pPr>
        <w:pStyle w:val="BodyText"/>
      </w:pPr>
      <w:r>
        <w:t xml:space="preserve">- Ngươi làm như thế nào?</w:t>
      </w:r>
    </w:p>
    <w:p>
      <w:pPr>
        <w:pStyle w:val="BodyText"/>
      </w:pPr>
      <w:r>
        <w:t xml:space="preserve">Sở Tương Hợp hỏi tương tự như Bì Ba. Tuy nhiên hắn nhất định cũng giống như Bì Ba không thể nào nhận được đáp án thực sự.</w:t>
      </w:r>
    </w:p>
    <w:p>
      <w:pPr>
        <w:pStyle w:val="BodyText"/>
      </w:pPr>
      <w:r>
        <w:t xml:space="preserve">-Không biết. . .</w:t>
      </w:r>
    </w:p>
    <w:p>
      <w:pPr>
        <w:pStyle w:val="BodyText"/>
      </w:pPr>
      <w:r>
        <w:t xml:space="preserve">Âu Dương làm bộ như rất vô tội quay về phía Sở Tương Hợp lắc đầu. Chuyện giương cung bắn tên là thăng cấp có thể lừa gạt được Bì Ba đã là không tồi. Nếu muốn lừa gạt Sở Tương Hợp, độ khó cũng cao hơn có chút. Lão quỷ này liếc mắt một cái đã có thể nhìn ra yêu đan của mình có năng lực cắn nuốt. Tuy nói người khác không nhìn thấy năng lực đặc biệt của mình, nhưng nếu như mình dùng lý do cấp thấp như vậy để lừa gạt, không biết chừng lão quỷ này sẽ nhìn ra được điều gì.</w:t>
      </w:r>
    </w:p>
    <w:p>
      <w:pPr>
        <w:pStyle w:val="BodyText"/>
      </w:pPr>
      <w:r>
        <w:t xml:space="preserve">- Không biết?</w:t>
      </w:r>
    </w:p>
    <w:p>
      <w:pPr>
        <w:pStyle w:val="BodyText"/>
      </w:pPr>
      <w:r>
        <w:t xml:space="preserve">Sở Tương Hợp nhìn vẻ mặt vô tội của Âu Dương. Nói thật, đáp án này khiến hắn không hài lòng. Nhưng hắn nhìn ra Âu Dương không muốn nói. Hắn biết, dưới tình huống như vậy nếu như Âu Dương không muốn nói, hắn hỏi cũng không được điều gì.</w:t>
      </w:r>
    </w:p>
    <w:p>
      <w:pPr>
        <w:pStyle w:val="BodyText"/>
      </w:pPr>
      <w:r>
        <w:t xml:space="preserve">- Được rồi, mỗi người đều có bí mật của mình. Nếu ngươi không muốn nói, vậy lão phu sẽ không hỏi nữa. Bây giờ chúng ta đi xuống xem tiểu tử Lăng gia kia một chút!</w:t>
      </w:r>
    </w:p>
    <w:p>
      <w:pPr>
        <w:pStyle w:val="BodyText"/>
      </w:pPr>
      <w:r>
        <w:t xml:space="preserve">Trên khuôn mặt Sở Tương Hợp lại khôi phục vẻ tươi cười. Hắn xoay người liền đi về phía trong thành. Nhưng Âu Dương phát hiện, mặc kệ hắn đi đâu, người nơi này đều không phát hiện được sự hiện hữu của hắn.</w:t>
      </w:r>
    </w:p>
    <w:p>
      <w:pPr>
        <w:pStyle w:val="BodyText"/>
      </w:pPr>
      <w:r>
        <w:t xml:space="preserve">- Huyễn thuật này quả thật đáng sợ. Một người như thế có thể đi tới bên cạnh ngươi, ngươi lại không hề cảm giác được!</w:t>
      </w:r>
    </w:p>
    <w:p>
      <w:pPr>
        <w:pStyle w:val="BodyText"/>
      </w:pPr>
      <w:r>
        <w:t xml:space="preserve">Âu Dương cảm thán, nếu như không phải mình nắm giữ năng lực miễn dịch đối với tất cả Huyễn Trận, như vậy khẳng định mình cũng không có cách nào phát hiện ra sự tồn tại của Sở Tương Hợp.</w:t>
      </w:r>
    </w:p>
    <w:p>
      <w:pPr>
        <w:pStyle w:val="BodyText"/>
      </w:pPr>
      <w:r>
        <w:t xml:space="preserve">Cứ như vậy hắn theo Sở Tương Hợp một đường đi từ tường thành tiến vào trong quân doanh. Dọc đường đi, thậm chí không có bất kỳ người nào phát hiện được Sở Tương Hợp. Sở Tương Hợp không chút kiêng kỵ đi vào bên trong Kiến Phong Thành. Vẻ tiêu sái này khiến Âu Dương ước ao một hồi lâu.</w:t>
      </w:r>
    </w:p>
    <w:p>
      <w:pPr>
        <w:pStyle w:val="BodyText"/>
      </w:pPr>
      <w:r>
        <w:t xml:space="preserve">- Xem ra năng lực cảm ứng của tên tiểu tử Bì Ba này không tệ!</w:t>
      </w:r>
    </w:p>
    <w:p>
      <w:pPr>
        <w:pStyle w:val="BodyText"/>
      </w:pPr>
      <w:r>
        <w:t xml:space="preserve">Sở Tương Hợp nhìn vào quân doanh nói. Khi hắn nói ra câu này, đã nhìn thấy Bì Ba từ trong quân doanh vọt ra! Trong tay hắn cầm một Đại Khảm Đao liên hoàn, bộ dáng như lâm đại địch.</w:t>
      </w:r>
    </w:p>
    <w:p>
      <w:pPr>
        <w:pStyle w:val="BodyText"/>
      </w:pPr>
      <w:r>
        <w:t xml:space="preserve">- Là quốc sư sao?</w:t>
      </w:r>
    </w:p>
    <w:p>
      <w:pPr>
        <w:pStyle w:val="BodyText"/>
      </w:pPr>
      <w:r>
        <w:t xml:space="preserve">Con mắt của Bì Ba cảnh giác nhìn bốn phía. Hắn có thể cảm giác được, xung quanh mình đang có một Huyễn Thuật Sư cực kỳ cường đại ẩn nấp. Tuy nhiên hắn không có cách nào xác định được đó có phải là quốc sư hay không!</w:t>
      </w:r>
    </w:p>
    <w:p>
      <w:pPr>
        <w:pStyle w:val="BodyText"/>
      </w:pPr>
      <w:r>
        <w:t xml:space="preserve">- Bì Ba! Tiến bộ không ít!</w:t>
      </w:r>
    </w:p>
    <w:p>
      <w:pPr>
        <w:pStyle w:val="BodyText"/>
      </w:pPr>
      <w:r>
        <w:t xml:space="preserve">Trong lúc Sở Tương Hợp nói chuyện, hắn đã lộ ra thân thể. Một khắc khi hắn lộ ra thân thể, binh sĩ chung quanh hắn đều giống như nhìn thấy quỷ, mở to mắt nhìn Sở Tương Hợp đang đứng trước mặt bọn họ.</w:t>
      </w:r>
    </w:p>
    <w:p>
      <w:pPr>
        <w:pStyle w:val="BodyText"/>
      </w:pPr>
      <w:r>
        <w:t xml:space="preserve">- Tham kiến quốc sư!</w:t>
      </w:r>
    </w:p>
    <w:p>
      <w:pPr>
        <w:pStyle w:val="BodyText"/>
      </w:pPr>
      <w:r>
        <w:t xml:space="preserve">Trong lúc nhất thời, tất cả tướng sĩ kể cả Bì Ba đều quỳ một chân trên mặt đất chào Sở Tương Hợp quốc sư, người đã bảo vệ Đại Vận vô số năm!</w:t>
      </w:r>
    </w:p>
    <w:p>
      <w:pPr>
        <w:pStyle w:val="BodyText"/>
      </w:pPr>
      <w:r>
        <w:t xml:space="preserve">- Không cần phải làm như thế. Ta không thích. Bảo tiểu tử Lăng gia đi ra đây.</w:t>
      </w:r>
    </w:p>
    <w:p>
      <w:pPr>
        <w:pStyle w:val="BodyText"/>
      </w:pPr>
      <w:r>
        <w:t xml:space="preserve">Sở Tương Hợp mỉm cười lắc đầu. Tuy nhiên ở đây, người có thể nhìn thấy hắn mỉm cười cũng chỉ có một mình Âu Dương. Trong lòng Âu Dương không khỏi thầm mắng lão quỷ quá dối trá. Rõ ràng hắn rất hưởng thụ loại cảm giác này còn giả vờ ta không câu nệ.</w:t>
      </w:r>
    </w:p>
    <w:p>
      <w:pPr>
        <w:pStyle w:val="BodyText"/>
      </w:pPr>
      <w:r>
        <w:t xml:space="preserve">Sở Tương Hợp dường như có thể cảm giác được sự biến hóa của Âu Dương. Liền thấy hắn chậm rãi quay đầu lại trừng mắt với Âu Dương một cái. Sau đó hắn bước nhanh về phía quân doanh.</w:t>
      </w:r>
    </w:p>
    <w:p>
      <w:pPr>
        <w:pStyle w:val="BodyText"/>
      </w:pPr>
      <w:r>
        <w:t xml:space="preserve">Đi theo phía sau Sở Tương Hợp, Bì Ba không ngừng giới thiệu với Sở Tương Hợp về tình hình trận chiến có liên quan với quân đông nam lúc này. Nhưng từ trên mặt Sở Tương Hợp Âu Dương có thể thấy, hắn không mấy quan tâm tới tình hình chiến tranh này.</w:t>
      </w:r>
    </w:p>
    <w:p>
      <w:pPr>
        <w:pStyle w:val="BodyText"/>
      </w:pPr>
      <w:r>
        <w:t xml:space="preserve">Quốc sư tới! Chưa tới mười phút, tin tức này đã được truyền khắp Kiến Phong Thành. Quốc sư Sở Tương Hợp, nếu như nói về dáng vẻ của Sở Tương Hợp, nơi này không có mấy người biết. Nhưng Sở Tương Hợp tại Đại Vận đại biểu cho thần! Thần thủ hộ. Tại Đại Vận, Sở Tương Hợp chính là thần trong lòng dân chúng. Cho dù các binh sĩ chưa từng nhìn thấy Sở Tương Hợp, khi nghe được tin tức quốc sư tới, mỗi người đều vô cùng kích động!</w:t>
      </w:r>
    </w:p>
    <w:p>
      <w:pPr>
        <w:pStyle w:val="BodyText"/>
      </w:pPr>
      <w:r>
        <w:t xml:space="preserve">Bên trong soái trướng, Âu Dương nghe thấy từ bên ngoài không ngừng vọng vào những tiếng hô quốc sư vạn tuế. Âu Dương có thể cảm nhận được, những tiếng hô này lớn hơn nhiều so với lúc bọn họ gọi tên mình.</w:t>
      </w:r>
    </w:p>
    <w:p>
      <w:pPr>
        <w:pStyle w:val="BodyText"/>
      </w:pPr>
      <w:r>
        <w:t xml:space="preserve">Bọn họ gọi tên của mình bởi vì lúc đó mình tỏ ra uy phong. Nhưng bọn họ gọi tên Sở Tương Hợp lại hoàn toàn xuất phát từ nội tâm. Âu Dương hiểu rõ, Sở Tương Hợp này không chỉ có thực lực trác tuyệt. Thanh uy của hắn tại Đại Vận đã vượt qua tất cả. Âu Dương thậm chí có chút nghi ngờ, cho dù là quốc chủ Đại Vận Vương Văn Viễn tự mình tới đây, cũng không chắc có thể vượt qua được Sở Tương Hợp.</w:t>
      </w:r>
    </w:p>
    <w:p>
      <w:pPr>
        <w:pStyle w:val="BodyText"/>
      </w:pPr>
      <w:r>
        <w:t xml:space="preserve">Nhưng tất cả những thứ này không phải là điều hiện tại hắn nên nghĩ tới. Lúc này Lăng Túc cũng đã bị Bì Ba phái người dẫn vào trong soái trướng. Vào thời điểm nhìn thấy Sở Tương Hợp, Lăng Túc lập tức quỳ một chân trên đất quay về phía Sở Tương Hợp hành lễ!.</w:t>
      </w:r>
    </w:p>
    <w:p>
      <w:pPr>
        <w:pStyle w:val="Compact"/>
      </w:pPr>
      <w:r>
        <w:br w:type="textWrapping"/>
      </w:r>
      <w:r>
        <w:br w:type="textWrapping"/>
      </w:r>
    </w:p>
    <w:p>
      <w:pPr>
        <w:pStyle w:val="Heading2"/>
      </w:pPr>
      <w:bookmarkStart w:id="94" w:name="chương-82-danh-vọng-của-sở-tương-hợp-2"/>
      <w:bookmarkEnd w:id="94"/>
      <w:r>
        <w:t xml:space="preserve">72. Chương 82: Danh Vọng Của Sở Tương Hợp (2)</w:t>
      </w:r>
    </w:p>
    <w:p>
      <w:pPr>
        <w:pStyle w:val="Compact"/>
      </w:pPr>
      <w:r>
        <w:br w:type="textWrapping"/>
      </w:r>
      <w:r>
        <w:br w:type="textWrapping"/>
      </w:r>
      <w:r>
        <w:t xml:space="preserve">Khi nhìn thấy dáng vẻ của Lăng Túc, lúc này Âu Dương mới biết, Sở Tương Hợp không phải là một quốc sư đơn giản như vậy! Đây là lần đầu tiên hắn nhìn thấy Lăng Túc quỳ một chân trên đất hành lễ người khác như vậy. Đây tuyệt đối là lần đầu tiên. Nhưng Âu Dương nhìn ra được, lần này Lăng Túc thật lòng.</w:t>
      </w:r>
    </w:p>
    <w:p>
      <w:pPr>
        <w:pStyle w:val="BodyText"/>
      </w:pPr>
      <w:r>
        <w:t xml:space="preserve">- Tiểu tử Lăng gia, chớp mắt đã nhiều năm trôi qua như vậy. Ngươi đã trở thành Lục Tiên! Xem ra thời gian này thực sự quá nhanh!</w:t>
      </w:r>
    </w:p>
    <w:p>
      <w:pPr>
        <w:pStyle w:val="BodyText"/>
      </w:pPr>
      <w:r>
        <w:t xml:space="preserve">Sở Tương Hợp đưa một tay kéo Lăng Túc từ trên mặt đất lên. Lúc này hắn giống như một trưởng bối chứ không phải là một quốc sư cao cao tại thượng.</w:t>
      </w:r>
    </w:p>
    <w:p>
      <w:pPr>
        <w:pStyle w:val="BodyText"/>
      </w:pPr>
      <w:r>
        <w:t xml:space="preserve">- Lăng Túc vẫn phải cảm ơn năm đó quốc sư đại nhân đã tặng Cửu Thiên Vân Động Quyết cho. Nếu như không có Cửu Thiên Vân Động Quyết này, cũng không có Lăng Túc ngày hôm nay!</w:t>
      </w:r>
    </w:p>
    <w:p>
      <w:pPr>
        <w:pStyle w:val="BodyText"/>
      </w:pPr>
      <w:r>
        <w:t xml:space="preserve">Lăng Túc hiểu rõ ân tình này. Cửu Thiên Vân Động Quyết chính là do Sở Tương Hợp tặng cho hắn. Chính nhờ có Cửu Thiên Vân Động Quyết nên hắn mới có thể tích lũy lực lượng lâu dài sử dụng một lần. Hắn biết, điều này đã tạo một cơ sở tốt cho tương lai của hắn.</w:t>
      </w:r>
    </w:p>
    <w:p>
      <w:pPr>
        <w:pStyle w:val="BodyText"/>
      </w:pPr>
      <w:r>
        <w:t xml:space="preserve">- Ha ha, ta không thể ở lại đây lâu. Hôm nay ta tới đây chủ yếu là muốn hỏi xem các ngươi có nguyện ý theo ta trở về Đô Thành hay không?</w:t>
      </w:r>
    </w:p>
    <w:p>
      <w:pPr>
        <w:pStyle w:val="BodyText"/>
      </w:pPr>
      <w:r>
        <w:t xml:space="preserve">Sở Tương Hợp không tiếp tục nói việc nhà. Phải biết rằng bản thân hắn là quốc sư. Mỗi ngày hắn đều có rất nhiều chuyện phải xử lý. Lần này nếu như không phải vì Âu Dương hắn không thể nào chạy đến tiền tuyến này. Hiện tại gặp được hai người Lăng Túc và Âu Dương, tất nhiên hắn muốn hỏi xem hai người có đi với hắn hay không.</w:t>
      </w:r>
    </w:p>
    <w:p>
      <w:pPr>
        <w:pStyle w:val="BodyText"/>
      </w:pPr>
      <w:r>
        <w:t xml:space="preserve">- Tất cả đều nhờ quốc sư đại nhân làm chủ!</w:t>
      </w:r>
    </w:p>
    <w:p>
      <w:pPr>
        <w:pStyle w:val="BodyText"/>
      </w:pPr>
      <w:r>
        <w:t xml:space="preserve">Lăng Túc tất nhiên không có vấn đề gì. Đi theo Sở Tương Hợp trở về Đô Thành tu luyện, đây là mơ ước của hắn lúc còn nhỏ. Bây giờ rốt cuộc hắn đã trưởng thành đến trình độ này, tất nhiên không thể nào cự tuyệt.</w:t>
      </w:r>
    </w:p>
    <w:p>
      <w:pPr>
        <w:pStyle w:val="BodyText"/>
      </w:pPr>
      <w:r>
        <w:t xml:space="preserve">- Được! Vậy còn Âu Dương ngươi thì sao?</w:t>
      </w:r>
    </w:p>
    <w:p>
      <w:pPr>
        <w:pStyle w:val="BodyText"/>
      </w:pPr>
      <w:r>
        <w:t xml:space="preserve">Sở Tương Hợp nhìn Âu Dương. Từ trên mặt của hắn, Âu Dương có thể nhìn ra vẻ chờ mong. Sự chờ mong của Sở Tương Hợp đối với hắn thậm chí còn hơn cả thiên tài như Lăng Túc. Âu Dương biết, Sở Tương Hợp có thái độ như vậy đều bởi vì những bí mật trên người mình. . .</w:t>
      </w:r>
    </w:p>
    <w:p>
      <w:pPr>
        <w:pStyle w:val="BodyText"/>
      </w:pPr>
      <w:r>
        <w:t xml:space="preserve">- Ta?</w:t>
      </w:r>
    </w:p>
    <w:p>
      <w:pPr>
        <w:pStyle w:val="BodyText"/>
      </w:pPr>
      <w:r>
        <w:t xml:space="preserve">Âu Dương có chút lúng túng. Thật ra hắn biết, lần này Sở Tương Hợp tới đây mục đích chủ yếu chính là mình. Nhưng hắn thật sự không thể đi.</w:t>
      </w:r>
    </w:p>
    <w:p>
      <w:pPr>
        <w:pStyle w:val="BodyText"/>
      </w:pPr>
      <w:r>
        <w:t xml:space="preserve">- Đúng vậy. Nếu như ngươi nguyện ý đi theo ta về Đô Thành, vậy ngươi có thể ở lại quý phủ của ta. Ta sẽ đích thân dạy cho ngươi!</w:t>
      </w:r>
    </w:p>
    <w:p>
      <w:pPr>
        <w:pStyle w:val="BodyText"/>
      </w:pPr>
      <w:r>
        <w:t xml:space="preserve">Sở Tương Hợp mỉm cười nhìn Âu Dương. Hắn cảm thấy trong Đại Vận quốc sẽ không có người nào từ chối yêu cầu như thế.</w:t>
      </w:r>
    </w:p>
    <w:p>
      <w:pPr>
        <w:pStyle w:val="BodyText"/>
      </w:pPr>
      <w:r>
        <w:t xml:space="preserve">Quả nhiên, hắn vừa nói ra câu này, Bì Ba và Hồ Hiểu Thông đứng bên cạnh đều bối rối. Thậm chí Lăng Túc mới nãy còn vui mừng cũng ngây ngẩn cả người! Sở Tương Hợp là cấp bậc thế nào? Hắn tự mình dạy người? Trong biệt viện Lăng Hoa có bao nhiêu Yêu Chiến Sĩ và Lục Tiên? Thậm chí cũng có không ít Huyễn Thuật Sư thiên phú trác tuyệt. Nhưng bọn họ có mấy người có thể thường xuyên nhận được sự hướng dẫn của Sở Tương Hợp?</w:t>
      </w:r>
    </w:p>
    <w:p>
      <w:pPr>
        <w:pStyle w:val="BodyText"/>
      </w:pPr>
      <w:r>
        <w:t xml:space="preserve">Ba người thực sự không nghĩ ra được rốt cuộc Âu Dương có điểm nào khiến Sở Tương Hợp coi trọng như thế! Lẽ nào Chân Thực Chi Nhãn kia đáng sợ như vậy sao?</w:t>
      </w:r>
    </w:p>
    <w:p>
      <w:pPr>
        <w:pStyle w:val="BodyText"/>
      </w:pPr>
      <w:r>
        <w:t xml:space="preserve">- Ta... Ta...</w:t>
      </w:r>
    </w:p>
    <w:p>
      <w:pPr>
        <w:pStyle w:val="BodyText"/>
      </w:pPr>
      <w:r>
        <w:t xml:space="preserve">Âu Dương nhìn bốn người. Sở Tương Hợp có vẻ rất bình tĩnh, nhưng ba người kia lại dùng ánh mắt ước ao đố kị nhìn mình. Tất nhiên hắn biết tại sao ba người này lại có dáng vẻ như vậy. Tại Đại Vận, Sở Tương Hợp chính là thần. Người có thể được hắn chỉ điểm thực sự quá ít. Bây giờ mình lại có cơ hội như thế.</w:t>
      </w:r>
    </w:p>
    <w:p>
      <w:pPr>
        <w:pStyle w:val="BodyText"/>
      </w:pPr>
      <w:r>
        <w:t xml:space="preserve">- Âu Dương đồng ý đi! Mau đáp ứng đi!</w:t>
      </w:r>
    </w:p>
    <w:p>
      <w:pPr>
        <w:pStyle w:val="BodyText"/>
      </w:pPr>
      <w:r>
        <w:t xml:space="preserve">Lăng Túc nhìn thấy Âu Dương vẫn đang do dự, hắn còn tưởng rằng Âu Dương không hiểu rõ về Sở Tương Hợp. Không phải nói khoa trương, chỉ cần có thể bái vào môn hạ của Sở Tương Hợp, cũng có nghĩa là sẽ nhanh chóng thăng chức. Cũng có nghĩa là ngươi trực tiếp được kéo từ dưới chân núi lên giữa sườn núi. Lên tới đó, đường còn lại sẽ trở nên bằng phẳng khác thường.</w:t>
      </w:r>
    </w:p>
    <w:p>
      <w:pPr>
        <w:pStyle w:val="BodyText"/>
      </w:pPr>
      <w:r>
        <w:t xml:space="preserve">Âu Dương nhìn Lăng Túc một chút. Hắn biết Lăng Túc chỉ muốn tốt cho mình. Nhưng đáng tiếc mình quả thật không thể bái vào môn hạ của Sở Tương Hợp. Nếu như vậy, hắn căn bản sẽ không có cách nào tu luyện. Cho dù là nửa phế vật, nếu như mất đi bãi săn bắn, vậy hắn sẽ không là gì cả. Âu Dương không phải là kẻ ngu ngốc. Tương lai của mình chỉ do mình nắm giữ.</w:t>
      </w:r>
    </w:p>
    <w:p>
      <w:pPr>
        <w:pStyle w:val="BodyText"/>
      </w:pPr>
      <w:r>
        <w:t xml:space="preserve">- Thật xin lỗi. Quốc sư đại nhân, ta vẫn muốn ở lại đây...</w:t>
      </w:r>
    </w:p>
    <w:p>
      <w:pPr>
        <w:pStyle w:val="BodyText"/>
      </w:pPr>
      <w:r>
        <w:t xml:space="preserve">Rất lâu sau, Âu Dương mở miệng cự tuyệt Sở Tương Hợp. Hắn vừa mở miệng nói ra câu nói này. ba người đứng bên cạnh thiếu chút nữa đã trực tiếp phát điên. Đây quả thực chính là một miếng bánh nhân thịt từ trên trời rơi xuống. Cái bánh này rơi xuống đầu bất kỳ ai, người đó không phải sẽ mừng tới phát điên sao? Nhưng tại sao Âu Dương lại ngốc như vậy? Không ngờ hắn lại cự tuyệt!</w:t>
      </w:r>
    </w:p>
    <w:p>
      <w:pPr>
        <w:pStyle w:val="BodyText"/>
      </w:pPr>
      <w:r>
        <w:t xml:space="preserve">- Âu Dương, ngươi điên rồi!</w:t>
      </w:r>
    </w:p>
    <w:p>
      <w:pPr>
        <w:pStyle w:val="BodyText"/>
      </w:pPr>
      <w:r>
        <w:t xml:space="preserve">Lăng Túc lập tức tóm lấy cánh tay Âu Dương, nhưng từ trong mắt Âu Dương hắn nhìn thấy lại vẻ tươi cười và kiên định!</w:t>
      </w:r>
    </w:p>
    <w:p>
      <w:pPr>
        <w:pStyle w:val="BodyText"/>
      </w:pPr>
      <w:r>
        <w:t xml:space="preserve">Nhìn thấy dáng vẻ của Âu Dương như vậy, tay Lăng Túc đang cầm cánh tay của hắn từ từ thả ra. Tuy rằng Âu Dương rất ít nói chuyện, nhưng Lăng Túc lại hiểu Âu Dương. Trên thực tế Âu Dương là một người rất có chủ kiến. Một khi hắn đã xác định chuyện gì, như vậy sẽ không thể nào thay đổi nữa.</w:t>
      </w:r>
    </w:p>
    <w:p>
      <w:pPr>
        <w:pStyle w:val="BodyText"/>
      </w:pPr>
      <w:r>
        <w:t xml:space="preserve">- Tại sao?</w:t>
      </w:r>
    </w:p>
    <w:p>
      <w:pPr>
        <w:pStyle w:val="BodyText"/>
      </w:pPr>
      <w:r>
        <w:t xml:space="preserve">Sở Tương Hợp đứng bên cạnh cũng cảm thấy thất vọng. Hắn thông qua Bì Ba biết được Âu Dương chỉ cần hai tháng đã từ bán yêu giả biến thành một yêu cung thủ nhị giai. Tốc độ thăng cấp này thực sự quá đáng sợ! Sở Tương Hợp rất muốn dẫn Âu Dương trở về cố gắng nghiên cứu xem Âu Dương đã làm như vậy bằng cách nào. Cho nên hắn mới nói như vậy. Nhưng hiện tại Âu Dương mở miệng cự tuyệt hắn cũng không có cách nào.</w:t>
      </w:r>
    </w:p>
    <w:p>
      <w:pPr>
        <w:pStyle w:val="BodyText"/>
      </w:pPr>
      <w:r>
        <w:t xml:space="preserve">- Quốc sư đại nhân, Âu Dương tự do quen rồi. Nếu thật sự đến Đô Thành, có thể sẽ gặp rắc rối. Cho nên Âu Dương ở lại chỗ này là được rồi!</w:t>
      </w:r>
    </w:p>
    <w:p>
      <w:pPr>
        <w:pStyle w:val="BodyText"/>
      </w:pPr>
      <w:r>
        <w:t xml:space="preserve">Âu Dương nói nửa thật nửa giả. Cái gì mà tự do quen rồi? Cái gì mà sẽ gặp rắc rối? Với tính cách cao ngạo của Âu Dương, thật sự phải tới Đô Thành, nơi công tử bột đầy đường, quý tộc nhiều như chó, hẳn Âu Dương sẽ thật sự không nhịn được.</w:t>
      </w:r>
    </w:p>
    <w:p>
      <w:pPr>
        <w:pStyle w:val="BodyText"/>
      </w:pPr>
      <w:r>
        <w:t xml:space="preserve">Sở Tương Hợp nghe Âu Dương nói vậy, hắn gật đầu. Thật ra hắn biết đây chẳng qua chỉ là lý do của Âu Dương mà thôi. Trở thành đệ tử của Sở Tương Hợp hắn, tất cả Đại Vận, ngoại trừ hoàng đế ra, cho dù gặp Thái tử cũng có thể đứng ngang hàng. Cho dù ngươi muốn gặp rắc rối, chỉ sợ cũng không có cơ hội.</w:t>
      </w:r>
    </w:p>
    <w:p>
      <w:pPr>
        <w:pStyle w:val="BodyText"/>
      </w:pPr>
      <w:r>
        <w:t xml:space="preserve">- Được rồi, mỗi người đều có con đường của chính mình. Nếu Âu Dương ngươi chọn lựa như vậy, ta không còn gì để nói nữa. Nhưng có vài điều ngươi nhất định phải nhớ kỹ. Ngươi là người của Đại Vận ta. Bất cứ lúc nào ngươi cũng là...</w:t>
      </w:r>
    </w:p>
    <w:p>
      <w:pPr>
        <w:pStyle w:val="BodyText"/>
      </w:pPr>
      <w:r>
        <w:t xml:space="preserve">Sở Tương Hợp biết, với tính cách của Âu Dương và năng lực cổ quái của hắn, sau này hắn nhất định sẽ trở nên bất phàm. Bởi vậy hiện tại hắn mới nói với Âu Dương nghe những lời này.</w:t>
      </w:r>
    </w:p>
    <w:p>
      <w:pPr>
        <w:pStyle w:val="BodyText"/>
      </w:pPr>
      <w:r>
        <w:t xml:space="preserve">- Xin quốc sư đại nhân yên tâm. Bất cứ lúc nào Âu Dương cũng là người của Đại Vận quốc. Huynh đệ thân thuộc của Âu Dương đều đang ở Đại Vận!</w:t>
      </w:r>
    </w:p>
    <w:p>
      <w:pPr>
        <w:pStyle w:val="BodyText"/>
      </w:pPr>
      <w:r>
        <w:t xml:space="preserve">ưng tu luyện giả khác không thể so sánh với Trận Đồ Sư. Bọn họ nắm giữ những năng lực mà tu luyện giả khác không thể so sánh được. Những tu luyện giả khác chỉ có thể bắt đầu từ nhất giai. Nhưng Trận Đồ Sư trời sinh có trận đồ, trận đồ hoàn thành đó là thất giai. Người khác nhọc nhằn khổ sở cả đời đều không thể chạm đến điều mà trời sinh ra bọn họ đã được nắm giữ..</w:t>
      </w:r>
    </w:p>
    <w:p>
      <w:pPr>
        <w:pStyle w:val="Compact"/>
      </w:pPr>
      <w:r>
        <w:br w:type="textWrapping"/>
      </w:r>
      <w:r>
        <w:br w:type="textWrapping"/>
      </w:r>
    </w:p>
    <w:p>
      <w:pPr>
        <w:pStyle w:val="Heading2"/>
      </w:pPr>
      <w:bookmarkStart w:id="95" w:name="chương-83-trận-đồ-sư-lý-vĩ"/>
      <w:bookmarkEnd w:id="95"/>
      <w:r>
        <w:t xml:space="preserve">73. Chương 83: Trận Đồ Sư Lý Vĩ</w:t>
      </w:r>
    </w:p>
    <w:p>
      <w:pPr>
        <w:pStyle w:val="Compact"/>
      </w:pPr>
      <w:r>
        <w:br w:type="textWrapping"/>
      </w:r>
      <w:r>
        <w:br w:type="textWrapping"/>
      </w:r>
      <w:r>
        <w:t xml:space="preserve">Âu Dương nói rất kiên định. Hắn đã trực tiếp nói Sở Tương Hợp có thể yên tâm!</w:t>
      </w:r>
    </w:p>
    <w:p>
      <w:pPr>
        <w:pStyle w:val="BodyText"/>
      </w:pPr>
      <w:r>
        <w:t xml:space="preserve">Đúng như lời hắn nói, Lý Vĩ, Lăng Túc, còn có huynh đệ trung đội số 7 vẫn thuộc về Đại Vận. Âu Dương là người rất coi trọng tình cảm huynh đệ. Bất luận thế nào, chỉ cần Đại Vận không làm ra chuyện gì tổn thương tới huynh đệ hắn, vậy hắn sẽ không làm chuyện gì có lỗi với Đại Vận.</w:t>
      </w:r>
    </w:p>
    <w:p>
      <w:pPr>
        <w:pStyle w:val="BodyText"/>
      </w:pPr>
      <w:r>
        <w:t xml:space="preserve">Sở Tương Hợp quay về phía Âu Dương gật đầu. Hắn rất hài lòng với câu trả lời của Âu Dương.</w:t>
      </w:r>
    </w:p>
    <w:p>
      <w:pPr>
        <w:pStyle w:val="BodyText"/>
      </w:pPr>
      <w:r>
        <w:t xml:space="preserve">- Âu Dương! Âu Dương...</w:t>
      </w:r>
    </w:p>
    <w:p>
      <w:pPr>
        <w:pStyle w:val="BodyText"/>
      </w:pPr>
      <w:r>
        <w:t xml:space="preserve">Trong lúc năm người bắt đầu nói về một vài đề tài tẻ nhạt, giọng nói của Lý Vĩ từ bên ngoài truyền vào. Lúc này Lý Vĩ đang đứng bên ngoài soái trướng. Trên mặt của hắn có mấy phần lo lắng. Vừa nãy hắn nghe nói quốc sư của Đại Vận đến đây muốn dẫn Âu Dương và Lăng Túc rời khỏi, bản thân là huynh đệ tốt nhất của Âu Dương, hắn đương nhiên phải chạy tới từ biệt Âu Dương.</w:t>
      </w:r>
    </w:p>
    <w:p>
      <w:pPr>
        <w:pStyle w:val="BodyText"/>
      </w:pPr>
      <w:r>
        <w:t xml:space="preserve">- Người nào vậy?</w:t>
      </w:r>
    </w:p>
    <w:p>
      <w:pPr>
        <w:pStyle w:val="BodyText"/>
      </w:pPr>
      <w:r>
        <w:t xml:space="preserve">Bì Ba nghe thấy có tiếng kêu gào ầm ĩ, hắn hơi nhướng mày. Tuy nhiên lúc hắn nói chuyện, Âu Dương đã ra khỏi soái trướng.</w:t>
      </w:r>
    </w:p>
    <w:p>
      <w:pPr>
        <w:pStyle w:val="BodyText"/>
      </w:pPr>
      <w:r>
        <w:t xml:space="preserve">- Sao vậy?</w:t>
      </w:r>
    </w:p>
    <w:p>
      <w:pPr>
        <w:pStyle w:val="BodyText"/>
      </w:pPr>
      <w:r>
        <w:t xml:space="preserve">Âu Dương nhìn Lý Vĩ đứng ở bên ngoài có vẻ do dự, hắn không rõ vì sao Lý Vĩ lại đột nhiên chạy đến đây tìm hắn!</w:t>
      </w:r>
    </w:p>
    <w:p>
      <w:pPr>
        <w:pStyle w:val="BodyText"/>
      </w:pPr>
      <w:r>
        <w:t xml:space="preserve">- Có phải ngươi sắp đi hay không?</w:t>
      </w:r>
    </w:p>
    <w:p>
      <w:pPr>
        <w:pStyle w:val="BodyText"/>
      </w:pPr>
      <w:r>
        <w:t xml:space="preserve">Giọng nói của Lý Vĩ có chút run rẩy. Tuy rằng sau khi hai người vào trong quân, sự giao lưu đã giảm đi nhiều, nhưng tình cảm huynh đệ giữa hai người vẫn chưa từng thay đổi. Hiện tại hắn đột nhiên nghe tin Âu Dương phải đi, nếu hắn còn có thể bình tĩnh, vậy hắn đã không phải là Lý Vĩ nữa.</w:t>
      </w:r>
    </w:p>
    <w:p>
      <w:pPr>
        <w:pStyle w:val="BodyText"/>
      </w:pPr>
      <w:r>
        <w:t xml:space="preserve">- Đi? Tại sao phải đi?</w:t>
      </w:r>
    </w:p>
    <w:p>
      <w:pPr>
        <w:pStyle w:val="BodyText"/>
      </w:pPr>
      <w:r>
        <w:t xml:space="preserve">Âu Dương cười nhìn về phía Lý Vĩ hỏi! Nhưng ngay khi hắn vừa thốt ra câu này, đột nhiên có một hồng ảnh vọt đến bên cạnh Lý Vĩ, tóm lấy cánh tay của Lý Vĩ!</w:t>
      </w:r>
    </w:p>
    <w:p>
      <w:pPr>
        <w:pStyle w:val="BodyText"/>
      </w:pPr>
      <w:r>
        <w:t xml:space="preserve">Hồng ảnh này chính là Sở Tương Hợp từ bên trong soái trướng đi ra. Lúc này Sở Tương Hợp đã không còn vẻ ung dung như lúc nãy. Trên mặt hắn lộ vẻ giật mình không tin nổi!</w:t>
      </w:r>
    </w:p>
    <w:p>
      <w:pPr>
        <w:pStyle w:val="BodyText"/>
      </w:pPr>
      <w:r>
        <w:t xml:space="preserve">Hắn dùng tay sờ trên sờ dưới người Lý Vĩ, sau đó luôn miệng kêu:</w:t>
      </w:r>
    </w:p>
    <w:p>
      <w:pPr>
        <w:pStyle w:val="BodyText"/>
      </w:pPr>
      <w:r>
        <w:t xml:space="preserve">- Không thể nào! Ở đây làm sao có thể gặp được!</w:t>
      </w:r>
    </w:p>
    <w:p>
      <w:pPr>
        <w:pStyle w:val="BodyText"/>
      </w:pPr>
      <w:r>
        <w:t xml:space="preserve">- Ha ha ha ha! Chuyến đi này thực sự không uổng, chuyến này không uổng!</w:t>
      </w:r>
    </w:p>
    <w:p>
      <w:pPr>
        <w:pStyle w:val="BodyText"/>
      </w:pPr>
      <w:r>
        <w:t xml:space="preserve">Giờ phút này Sở Tương Hợp giống như một người điên. Hắn không hề để ý tới thân phận quốc sư, đứng ở đó, điên cuồng cười lớn, kêu to.</w:t>
      </w:r>
    </w:p>
    <w:p>
      <w:pPr>
        <w:pStyle w:val="BodyText"/>
      </w:pPr>
      <w:r>
        <w:t xml:space="preserve">- Này... Ngươi làm gì thế...</w:t>
      </w:r>
    </w:p>
    <w:p>
      <w:pPr>
        <w:pStyle w:val="BodyText"/>
      </w:pPr>
      <w:r>
        <w:t xml:space="preserve">Lý Vĩ bị một người không nhìn rõ mặt giống như người điên đột nhiên tới tóm lấy mình sờ soạng một hồi. Điều này cho dù là ai cũng không chịu nổi!</w:t>
      </w:r>
    </w:p>
    <w:p>
      <w:pPr>
        <w:pStyle w:val="BodyText"/>
      </w:pPr>
      <w:r>
        <w:t xml:space="preserve">- Đừng nhúc nhích! Tiểu tử! Ta thấy từ thiên linh cái của ngươi có đạo linh quang phun ra. Bằng chừng ấy tuổi đã dễ dàng nắm giữ năm mã lực. Nếu như có một ngày thành tựu Tu luyện giả, vậy ngươi không phải là rồng bay thẳng lên trời cao sao? Cái này gọi là ta không vào Địa ngục, ai vào địa ngục...</w:t>
      </w:r>
    </w:p>
    <w:p>
      <w:pPr>
        <w:pStyle w:val="BodyText"/>
      </w:pPr>
      <w:r>
        <w:t xml:space="preserve">Lời của Sở Tương Hợp vừa ra khỏi miệng Âu Dương liền cảm thấy bối rối!</w:t>
      </w:r>
    </w:p>
    <w:p>
      <w:pPr>
        <w:pStyle w:val="BodyText"/>
      </w:pPr>
      <w:r>
        <w:t xml:space="preserve">- Ta ngất! Không phải ngươi cũng là người “xuyên qua” chứ?” Đây là suy nghĩ duy nhất của Âu Dương lúc này...</w:t>
      </w:r>
    </w:p>
    <w:p>
      <w:pPr>
        <w:pStyle w:val="BodyText"/>
      </w:pPr>
      <w:r>
        <w:t xml:space="preserve">- Hả?</w:t>
      </w:r>
    </w:p>
    <w:p>
      <w:pPr>
        <w:pStyle w:val="BodyText"/>
      </w:pPr>
      <w:r>
        <w:t xml:space="preserve">Lý Vĩ bị Sở Tương Hợp nói mình thật giống như thần có năng lực cứu vớt thế giới, hai mắt hắn hiện ra ngôi sao nhỏ nhìn Sở Tương Hợp, dáng vẻ như muốn nói ngươi nói làm sao ta sẽ làm như vậy, chỉ cần ta có thể cứu vớt thế giới..</w:t>
      </w:r>
    </w:p>
    <w:p>
      <w:pPr>
        <w:pStyle w:val="BodyText"/>
      </w:pPr>
      <w:r>
        <w:t xml:space="preserve">- Này này này... Điều này là vô căn cứ, không đáng tin...</w:t>
      </w:r>
    </w:p>
    <w:p>
      <w:pPr>
        <w:pStyle w:val="BodyText"/>
      </w:pPr>
      <w:r>
        <w:t xml:space="preserve">Âu Dương bước một bước tới bên cạnh Lý Vĩ. Hắn cho rằng nếu Sở Tương Hợp tiếp tục lừa dối, có lẽ Lý Vĩ sẽ khai báo cả tổ tông mười tám đời.</w:t>
      </w:r>
    </w:p>
    <w:p>
      <w:pPr>
        <w:pStyle w:val="BodyText"/>
      </w:pPr>
      <w:r>
        <w:t xml:space="preserve">- Âu Dương! Hắn nói ta có thiên phú khoáng cổ tuyệt kim!</w:t>
      </w:r>
    </w:p>
    <w:p>
      <w:pPr>
        <w:pStyle w:val="BodyText"/>
      </w:pPr>
      <w:r>
        <w:t xml:space="preserve">Trong mắt Lý Vĩ vẫn lóe ngôi sao nhỏ. Rõ ràng hắn đã trầm mê!</w:t>
      </w:r>
    </w:p>
    <w:p>
      <w:pPr>
        <w:pStyle w:val="BodyText"/>
      </w:pPr>
      <w:r>
        <w:t xml:space="preserve">- Quốc sư đại nhân, chuyện này...</w:t>
      </w:r>
    </w:p>
    <w:p>
      <w:pPr>
        <w:pStyle w:val="BodyText"/>
      </w:pPr>
      <w:r>
        <w:t xml:space="preserve">Âu Dương biết, vào lúc này nói gì với Lý Vĩ nói cũng vô dụng. Rõ ràng Sở Tương Hợp chỉ dùng một chút huyễn thuật nho nhỏ. Huyễn thuật này không đối phó Âu Dương được, nhưng đối phó với Lý Vĩ lại quá dễ dàng.</w:t>
      </w:r>
    </w:p>
    <w:p>
      <w:pPr>
        <w:pStyle w:val="BodyText"/>
      </w:pPr>
      <w:r>
        <w:t xml:space="preserve">- Âu Dương, ngươi với hắn có quan hệ thế nào?</w:t>
      </w:r>
    </w:p>
    <w:p>
      <w:pPr>
        <w:pStyle w:val="BodyText"/>
      </w:pPr>
      <w:r>
        <w:t xml:space="preserve">Sở Tương Hợp không rõ tại sao Âu Dương sẽ lại lo lắng cho Lý Vĩ như vậy. Hắn nhận ra được, quan hệ giữa hai người bọn họ hẳn là rất tốt.</w:t>
      </w:r>
    </w:p>
    <w:p>
      <w:pPr>
        <w:pStyle w:val="BodyText"/>
      </w:pPr>
      <w:r>
        <w:t xml:space="preserve">- Đó là huynh đệ của ta!</w:t>
      </w:r>
    </w:p>
    <w:p>
      <w:pPr>
        <w:pStyle w:val="BodyText"/>
      </w:pPr>
      <w:r>
        <w:t xml:space="preserve">Âu Dương không che giấu. Huynh đệ chính là huynh đệ, cho dù Lý Vĩ là tội phạm lớn nhất bị toàn thiên hạ truy nã hắn cũng dám đứng ra nói như vậy.</w:t>
      </w:r>
    </w:p>
    <w:p>
      <w:pPr>
        <w:pStyle w:val="BodyText"/>
      </w:pPr>
      <w:r>
        <w:t xml:space="preserve">Sở Tương Hợp nghe thấy điều này, trong mắt liền sáng ngời. Sau đó hắn gật đầu nói:</w:t>
      </w:r>
    </w:p>
    <w:p>
      <w:pPr>
        <w:pStyle w:val="BodyText"/>
      </w:pPr>
      <w:r>
        <w:t xml:space="preserve">- Vậy ngươi có biết tại sao lão phu lại làm như vậy không?</w:t>
      </w:r>
    </w:p>
    <w:p>
      <w:pPr>
        <w:pStyle w:val="BodyText"/>
      </w:pPr>
      <w:r>
        <w:t xml:space="preserve">Lần này đừng nói là Âu Dương, cho dù là Bì Ba đứng ở bên cạnh cũng mê man không biết có phải mình đang nằm mơ hay không. Trong ấn tượng của Bì Ba, từ trước đến nay Sở Tương Hợp với thân phận quốc sư đều là dáng vẻ nghiêm trang thận trọng. Tại sao vừa nhìn thấy Lý Vĩ hắn lại trở nên thất thố như vậy? Lẽ nào trên người Lý Vĩ có bí mật còn lớn hơn cả Âu Dương hay sao?</w:t>
      </w:r>
    </w:p>
    <w:p>
      <w:pPr>
        <w:pStyle w:val="BodyText"/>
      </w:pPr>
      <w:r>
        <w:t xml:space="preserve">- Kính xin quốc sư chỉ bảo cho!</w:t>
      </w:r>
    </w:p>
    <w:p>
      <w:pPr>
        <w:pStyle w:val="BodyText"/>
      </w:pPr>
      <w:r>
        <w:t xml:space="preserve">Âu Dương không giống với Lý Vĩ. Hắn không bị Sở Tương Hợp mê hoặc. Nếu như không thể nhận được một đáp án hợp lý, hắn chắc chắn sẽ không bỏ qua.</w:t>
      </w:r>
    </w:p>
    <w:p>
      <w:pPr>
        <w:pStyle w:val="BodyText"/>
      </w:pPr>
      <w:r>
        <w:t xml:space="preserve">- Ngươi đã nghe nói về Trận Đồ Sư chưa?</w:t>
      </w:r>
    </w:p>
    <w:p>
      <w:pPr>
        <w:pStyle w:val="BodyText"/>
      </w:pPr>
      <w:r>
        <w:t xml:space="preserve">Sở Tương Hợp bỗng nhiên mở miệng nói. Một câu nói này của hắn đã khiến Lăng Túc, Bì Ba còn có Hồ Hiểu Thông đứng gần đó đều đưa ánh mắt nhìn về phía Lý Vĩ. Giờ phút này bọn họ dường như đã hiểu rõ điều gì.</w:t>
      </w:r>
    </w:p>
    <w:p>
      <w:pPr>
        <w:pStyle w:val="BodyText"/>
      </w:pPr>
      <w:r>
        <w:t xml:space="preserve">- Quốc sư! Ý của ngài muốn nói...</w:t>
      </w:r>
    </w:p>
    <w:p>
      <w:pPr>
        <w:pStyle w:val="BodyText"/>
      </w:pPr>
      <w:r>
        <w:t xml:space="preserve">Âu Dương cũng đã hiểu! Trận Đồ Sư! Đây là tồn tại thần bí nhất, cũng hiếm hoi nhất trong Tu luyện giả. Một Trận Đồ Sư cho dù là nhất giai, nhị giai cũng đã là vô địch!</w:t>
      </w:r>
    </w:p>
    <w:p>
      <w:pPr>
        <w:pStyle w:val="BodyText"/>
      </w:pPr>
      <w:r>
        <w:t xml:space="preserve">Khả năng khống chế trận đồ khủng bố, có vô số bùa chú có khả năng công kích vượt xa Lục Tiên. Bản thân rành về trận pháp trận đồ. Cứu người hay giết người chỉ cần khẽ động thân! Lần đầu tiên khi Âu Dương xem được phần giới thiệu trong Hóa Yêu Quyết có liên quan tới Trận Đồ Sư, cảm giác đầu tiên của hắn, đây chính là một bug!</w:t>
      </w:r>
    </w:p>
    <w:p>
      <w:pPr>
        <w:pStyle w:val="BodyText"/>
      </w:pPr>
      <w:r>
        <w:t xml:space="preserve">Khả năng khống chế khủng bố phối hợp lực công kích khủng bố còn có thể có năng lực phòng ngự hoàn mỹ. Bug như vậy thật sự tồn tại sao? Âu Dương đã từng hoài nghi. Dù sao bên trong Hóa Yêu Quyết đã nói rõ ràng. Trong toàn bộ thế giới, đã ngàn năm qua không có Trận Đồ Sư nào xuất thế. Âu Dương từng nghĩ Trận Đồ Sư có thể chỉ là khoa trương. Nhưng bây giờ nghe thấy Lý Vĩ lại có thể trở thành Trận Đồ Sư, cho dù hắn muốn bình tĩnh cũng không bình tĩnh nổi!</w:t>
      </w:r>
    </w:p>
    <w:p>
      <w:pPr>
        <w:pStyle w:val="BodyText"/>
      </w:pPr>
      <w:r>
        <w:t xml:space="preserve">Không sai! Trời sinh trong thân thể Lý Vĩ có tồn tại trận đồ. Hắn là một Trận Đồ Sư trời sinh! Thật không ngờ được! Ngàn năm rồi! Cuối cùng Trận Đồ Sư cũng xuất thế! Hơn nữa còn xuất hiện ở trong Đại Vận ta. Đây đúng là trời thương Đại Vận ta!</w:t>
      </w:r>
    </w:p>
    <w:p>
      <w:pPr>
        <w:pStyle w:val="BodyText"/>
      </w:pPr>
      <w:r>
        <w:t xml:space="preserve">Sở Tương Hợp lại kích động! Lần này hắn không phải đang diễn trò, hắn sự thật kích động!</w:t>
      </w:r>
    </w:p>
    <w:p>
      <w:pPr>
        <w:pStyle w:val="BodyText"/>
      </w:pPr>
      <w:r>
        <w:t xml:space="preserve">Một Trận Đồ Sư, đó chính là kẻ huỷ diệt..</w:t>
      </w:r>
    </w:p>
    <w:p>
      <w:pPr>
        <w:pStyle w:val="Compact"/>
      </w:pPr>
      <w:r>
        <w:br w:type="textWrapping"/>
      </w:r>
      <w:r>
        <w:br w:type="textWrapping"/>
      </w:r>
    </w:p>
    <w:p>
      <w:pPr>
        <w:pStyle w:val="Heading2"/>
      </w:pPr>
      <w:bookmarkStart w:id="96" w:name="chương-84-trận-đồ-sư-lý-vĩ-1"/>
      <w:bookmarkEnd w:id="96"/>
      <w:r>
        <w:t xml:space="preserve">74. Chương 84: Trận Đồ Sư Lý Vĩ (1)</w:t>
      </w:r>
    </w:p>
    <w:p>
      <w:pPr>
        <w:pStyle w:val="Compact"/>
      </w:pPr>
      <w:r>
        <w:br w:type="textWrapping"/>
      </w:r>
      <w:r>
        <w:br w:type="textWrapping"/>
      </w:r>
      <w:r>
        <w:t xml:space="preserve">Người khác có lẽ cả đời cũng không chạm đến cửu giai, nhưng đối với bọn họ mà nói lại rất dễ dàng. Có thể nói bất luận là Trận Đồ Sư nào chỉ cần trên đường đi không ngã xuống, nhất định sẽ đạt tới cửu giai thậm chí còn cao hơn.</w:t>
      </w:r>
    </w:p>
    <w:p>
      <w:pPr>
        <w:pStyle w:val="BodyText"/>
      </w:pPr>
      <w:r>
        <w:t xml:space="preserve">Nghe Sở Tương Hợp nói như vậy, Âu Dương ngẩng đầu nhìn về phía Lý Vĩ. Trong mắt của hắn đầy vẻ vui mừng. Thật ra trước sau hăn chỉ có một vướng mắc. Đó chính là Lý Vĩ! Mình trở thành yêu cung thủ. Mình không còn phải đi con đường bình thường nữa. Nếu như có một ngày hắn thành công đứng ở nơi cao nhất, nhưng huynh đệ của hắn vẫn chỉ là một người bình thường, vậy hắn làm sao chịu nổi?</w:t>
      </w:r>
    </w:p>
    <w:p>
      <w:pPr>
        <w:pStyle w:val="BodyText"/>
      </w:pPr>
      <w:r>
        <w:t xml:space="preserve">Bây giờ nghe nói Lý Vĩ không ngờ thật sự như có thiên phú dị bẩm giống như Lăng Túc nói, hắn không có bất kỳ đố kị hoặc là gì khác. Trong lòng hắn rất vui vẻ, thật lòng mừng thay cho Lý Vĩ.</w:t>
      </w:r>
    </w:p>
    <w:p>
      <w:pPr>
        <w:pStyle w:val="BodyText"/>
      </w:pPr>
      <w:r>
        <w:t xml:space="preserve">- Âu Dương! Trận Đồ Sư là thế nào?</w:t>
      </w:r>
    </w:p>
    <w:p>
      <w:pPr>
        <w:pStyle w:val="BodyText"/>
      </w:pPr>
      <w:r>
        <w:t xml:space="preserve">Lý Vĩ cảm thấy khó hiểu nhìn Âu Dương. Đây vẫn là lần đầu tiên hắn bị người ta nhìn như quái vật. Hắn có chút không thích ứng.</w:t>
      </w:r>
    </w:p>
    <w:p>
      <w:pPr>
        <w:pStyle w:val="BodyText"/>
      </w:pPr>
      <w:r>
        <w:t xml:space="preserve">- Trận Đồ Sư cũng là một loại Tu luyện giả. Hơn nữa còn là Tu luyện giả rất cường đại!</w:t>
      </w:r>
    </w:p>
    <w:p>
      <w:pPr>
        <w:pStyle w:val="BodyText"/>
      </w:pPr>
      <w:r>
        <w:t xml:space="preserve">Âu Dương đánh một quyền vào người Lý Vĩ. Rốt cuộc tiểu tử ngốc này đã có cơ hội ra mặt, hơn nữa còn là một cơ hội không tầm thường.</w:t>
      </w:r>
    </w:p>
    <w:p>
      <w:pPr>
        <w:pStyle w:val="BodyText"/>
      </w:pPr>
      <w:r>
        <w:t xml:space="preserve">- Hả? Ta cũng có thể thành Tu luyện giả? Có phải ta cũng có thể yêu hóa hay không? Hay là bay trên trời như đội trưởng Lăng Túc?</w:t>
      </w:r>
    </w:p>
    <w:p>
      <w:pPr>
        <w:pStyle w:val="BodyText"/>
      </w:pPr>
      <w:r>
        <w:t xml:space="preserve">Lý Vĩ liền ôm lấy Âu Dương hỏi. Người khác nói gì hắn cũng không tin. Hắn chỉ tin tưởng nhất chính là Âu Dương!</w:t>
      </w:r>
    </w:p>
    <w:p>
      <w:pPr>
        <w:pStyle w:val="BodyText"/>
      </w:pPr>
      <w:r>
        <w:t xml:space="preserve">- Phải!</w:t>
      </w:r>
    </w:p>
    <w:p>
      <w:pPr>
        <w:pStyle w:val="BodyText"/>
      </w:pPr>
      <w:r>
        <w:t xml:space="preserve">Âu Dương quay về Lý Vĩ liên tục gật đầu.</w:t>
      </w:r>
    </w:p>
    <w:p>
      <w:pPr>
        <w:pStyle w:val="BodyText"/>
      </w:pPr>
      <w:r>
        <w:t xml:space="preserve">- Ha ha ha! Ta có thể làm Tu luyện giả! Ta cũng có thể bay!</w:t>
      </w:r>
    </w:p>
    <w:p>
      <w:pPr>
        <w:pStyle w:val="BodyText"/>
      </w:pPr>
      <w:r>
        <w:t xml:space="preserve">Lý Vĩ lập tức liền từ trên mặt đất nhảy lên, sau đó ôm lấy Lăng Túc, dáng vẻ kích động, khiến đám người vừa nãy còn đứng nhìn cau mày tự hỏi, đều khẽ mỉm cười.</w:t>
      </w:r>
    </w:p>
    <w:p>
      <w:pPr>
        <w:pStyle w:val="BodyText"/>
      </w:pPr>
      <w:r>
        <w:t xml:space="preserve">- Quốc sư đại nhân, ngài chuẩn bị dẫn Lý Vĩ đi sao?</w:t>
      </w:r>
    </w:p>
    <w:p>
      <w:pPr>
        <w:pStyle w:val="BodyText"/>
      </w:pPr>
      <w:r>
        <w:t xml:space="preserve">Âu Dương biết, Lý Vĩ không giống mình. Nếu như Lý Vĩ không có năng lực tu luyện, vậy mình sẽ bảo vệ hắn cả đời, để hắn được bình an và vinh hoa phú quý. Nhưng hiện tại biết hắn nắm giữ thiên phú trở thành Trận Đồ Sư cấp bug, trái lại Âu Dương hi vọng Lý Vĩ có thể đi theo Sở Tương Hợp rời khỏi đây. Chỉ có như vậy Lý Vĩ mới có thể dễ dàng trưởng thành hơn.</w:t>
      </w:r>
    </w:p>
    <w:p>
      <w:pPr>
        <w:pStyle w:val="BodyText"/>
      </w:pPr>
      <w:r>
        <w:t xml:space="preserve">- Đương nhiên! Trận Đồ Sư thực sự quá quý hiếm!</w:t>
      </w:r>
    </w:p>
    <w:p>
      <w:pPr>
        <w:pStyle w:val="BodyText"/>
      </w:pPr>
      <w:r>
        <w:t xml:space="preserve">Mặc kệ Lý Vĩ có thể ngưng kết hoàn toàn trận đồ trong vòng năm năm hay không, chờ tới lúc Chân Linh Giới mở ra hắn nhất định sẽ được phá cách thu vào Chân Linh Giới. Điều này là chắc chắn.</w:t>
      </w:r>
    </w:p>
    <w:p>
      <w:pPr>
        <w:pStyle w:val="BodyText"/>
      </w:pPr>
      <w:r>
        <w:t xml:space="preserve">Một Trận Đồ Sư, chỉ cần trưởng thành, đây quả thực chính là một người địch vạn người! Cái gì mà Yêu Chiến Sĩ cái gì mà Lục Tiên Huyễn Thuật Sư các loại, trận đồ vừa mở ra phong thiên tỏa địa. Ngay cả thời gian cũng có thể đông kết. Bùa chú còn đủ để dẫn động Cửu Thiên Thần Lôi đánh chết tất cả kẻ địch ngăn cản hắn. Đó thật sự là một quái vật. Cho dù ngày hôm nay Âu Dương không đáp ứng, Sở Tương Hợp cũng nhất định phải dẫn hắn rời khỏi đây!</w:t>
      </w:r>
    </w:p>
    <w:p>
      <w:pPr>
        <w:pStyle w:val="BodyText"/>
      </w:pPr>
      <w:r>
        <w:t xml:space="preserve">Âu Dương khẽ gật đầu một cái. Hắn nhìn Lý Vĩ ở bên cạnh nghe thấy người ta nói mình có thể trở thành tu luyện giả liền giống như một đứa bé nhảy nhót tưng bừng, khóe miệng hắn thoáng cong lên.</w:t>
      </w:r>
    </w:p>
    <w:p>
      <w:pPr>
        <w:pStyle w:val="BodyText"/>
      </w:pPr>
      <w:r>
        <w:t xml:space="preserve">- Bì Ba, chuyện Trận Đồ Sư quan hệ tới toàn Đại Vận. Chuyện này nhất định phải phong tỏa tin tức. Hẳn ngươi biết nên làm như thế nào chứ?</w:t>
      </w:r>
    </w:p>
    <w:p>
      <w:pPr>
        <w:pStyle w:val="BodyText"/>
      </w:pPr>
      <w:r>
        <w:t xml:space="preserve">Sở Tương Hợp quay đầu nhìn về phía Bì Ba, ý tứ của hắn đã rất rõ ràng. Ngày hôm nay trừ mấy người bọn họ ra, tất cả những binh sĩ biết về điều này, mặc kệ bọn họ có trung thành với Đại Vận hay không, mặc kệ bọn họ có hiểu cái gì là Trận Đồ Sư hay không chắc chắn đều phải bị diệt khẩu!</w:t>
      </w:r>
    </w:p>
    <w:p>
      <w:pPr>
        <w:pStyle w:val="BodyText"/>
      </w:pPr>
      <w:r>
        <w:t xml:space="preserve">- Quốc sư yên tâm, tin tức về Trận Đồ Sư tuyệt đối sẽ không có người nào khác biết được!</w:t>
      </w:r>
    </w:p>
    <w:p>
      <w:pPr>
        <w:pStyle w:val="BodyText"/>
      </w:pPr>
      <w:r>
        <w:t xml:space="preserve">Bì Ba cũng biết chuyện này có quan hệ trọng đại. Trừ mấy tu luyện giả bọn họ ra, nhất định phải giết chết những binh sĩ bình thường kia để diệt khẩu.</w:t>
      </w:r>
    </w:p>
    <w:p>
      <w:pPr>
        <w:pStyle w:val="BodyText"/>
      </w:pPr>
      <w:r>
        <w:t xml:space="preserve">Bì Ba và Hồ Hiểu Thông thì không cần phải nói. Gia tộc của bọn họ thuộc về Đại Vận, tự nhiên có thể bảo mật tuyệt đối. Lăng Túc lại càng không cần phải nói. Phụ thân hắn là Lăng Trung Thiên có mối quan hệ mật thiết với Sở Tương Hợp. Sở Tương Hợp đã nhìn hắn lớn lên, cho nên hắn không thể nào tiết lộ bí mật này.</w:t>
      </w:r>
    </w:p>
    <w:p>
      <w:pPr>
        <w:pStyle w:val="BodyText"/>
      </w:pPr>
      <w:r>
        <w:t xml:space="preserve">Cuối cùng chính là Âu Dương! Nếu như nói ở đây có người nào an toàn nhất, vậy khẳng định là Âu Dương! Nơi này ai có quan hệ mật thiết với Lý Vĩ nhất? Vậy khẳng định là Âu Dương. Âu Dương sẽ hại Lý Vĩ sao? Cái này còn cần phải hỏi sao?</w:t>
      </w:r>
    </w:p>
    <w:p>
      <w:pPr>
        <w:pStyle w:val="BodyText"/>
      </w:pPr>
      <w:r>
        <w:t xml:space="preserve">Lý Vĩ đi, Lăng Túc cũng đi! Bọn họ đều đi theo Sở Tương Hợp. Âu Dương không muốn tỏ ra lưu luyến. Bởi vì hắn biết bọn họ sẽ còn gặp lại.</w:t>
      </w:r>
    </w:p>
    <w:p>
      <w:pPr>
        <w:pStyle w:val="BodyText"/>
      </w:pPr>
      <w:r>
        <w:t xml:space="preserve">Vèo!</w:t>
      </w:r>
    </w:p>
    <w:p>
      <w:pPr>
        <w:pStyle w:val="BodyText"/>
      </w:pPr>
      <w:r>
        <w:t xml:space="preserve">Một mũi Tam Lăng Tiến màu đen từ trong tay Âu Dương bắn ra, liên tiếp bắn xuyên qua bốn, năm tên binh sĩ sau đó mới ngừng lại! Âu Dương cũng không hề sử dụng yêu khí. Bởi vì lúc này hắn đang đứng trước trận. Nếu như hắn dùng yêu khí linh tinh, như vậy Trịnh Công Danh đang ở nơi nào đó nhìn thấy mình giống như kẻ thù giết cha nhất định sẽ lựa chọn ra tay!</w:t>
      </w:r>
    </w:p>
    <w:p>
      <w:pPr>
        <w:pStyle w:val="BodyText"/>
      </w:pPr>
      <w:r>
        <w:t xml:space="preserve">Âu Dương không ngừng hấp thu lực lượng của những kẻ bị hắn giết chết đưa tới. Hắn có thể cảm giác được, trong vòng nửa tháng sau khi Lý Vĩ rời khỏi, hắn đã trải qua năm lần đại chiến, giết mấy trăm người. Huyết lực của những người này đã khiến yêu đan của hắn sắp đạt được mức độ phân chia làm ba.</w:t>
      </w:r>
    </w:p>
    <w:p>
      <w:pPr>
        <w:pStyle w:val="BodyText"/>
      </w:pPr>
      <w:r>
        <w:t xml:space="preserve">- Tam giai sao? Ha ha, xem ra ta quả thật quá biến thái!</w:t>
      </w:r>
    </w:p>
    <w:p>
      <w:pPr>
        <w:pStyle w:val="BodyText"/>
      </w:pPr>
      <w:r>
        <w:t xml:space="preserve">Âu Dương tự nhủ. Nếu như cuộc chiến tranh này vẫn tiếp tục, vậy hắn không cần đến hai năm đã có thể trở thành bậc cường giả như Sở Tương Hợp.</w:t>
      </w:r>
    </w:p>
    <w:p>
      <w:pPr>
        <w:pStyle w:val="BodyText"/>
      </w:pPr>
      <w:r>
        <w:t xml:space="preserve">Nhưng nghĩ đến Sở Tương Hợp, trong lòng Âu Dương lại có một nghi vấn! Sở Tương Hợp đã là cường giả cấp chín! Vậy hắn theo đuổi điều gì? Còn nữa, trong lúc vô tình, hắn từng nghe nói về Chân Linh Giới. Chân Linh Giới là cái gì? Thánh thể là cái gì? Những điều này đều khiến hắn thắc mắc. Nhưng hiện tại hắn không có cách nào biết được. Có lẽ phải chờ tới sau khi chiến tranh chấm dứt, hắn trở lại Đô Thành mới có thể hỏi Sở Tương Hợp.</w:t>
      </w:r>
    </w:p>
    <w:p>
      <w:pPr>
        <w:pStyle w:val="BodyText"/>
      </w:pPr>
      <w:r>
        <w:t xml:space="preserve">Vèo!</w:t>
      </w:r>
    </w:p>
    <w:p>
      <w:pPr>
        <w:pStyle w:val="BodyText"/>
      </w:pPr>
      <w:r>
        <w:t xml:space="preserve">Lại một mũi tên bay ra. Sau khi Âu Dương bắn xong mũi tên này hắn lựa chọn ngừng tay. Hắn phát hiện lúc này Trịnh Công Danh đứng phía xa mặt đã tái cả lại. Trong mấy lần giao chiến, một mình mình đã tiêu diệt mấy trăm người. Tuy rằng bọn họ đều là binh lính bình thường, nhưng Trịnh Công Danh lại không có biện pháp nào bắt được hắn. Loại thống khổ này chỉ có người nào từng trải qua mới biết được.</w:t>
      </w:r>
    </w:p>
    <w:p>
      <w:pPr>
        <w:pStyle w:val="BodyText"/>
      </w:pPr>
      <w:r>
        <w:t xml:space="preserve">Âu Dương khoác Thứ Kiêu Cung lên trên lưng, sau đó hắn nhảy lên tường thành. Lúc gần đi hắn còn không quên đưa một ngón tay giữa về phía Trịnh Công Danh! Ý tứ của hắn quá rõ ràng:</w:t>
      </w:r>
    </w:p>
    <w:p>
      <w:pPr>
        <w:pStyle w:val="BodyText"/>
      </w:pPr>
      <w:r>
        <w:t xml:space="preserve">- Lão tử giết người của ngươi. Ngươi có giỏi thì cắn ta đi!</w:t>
      </w:r>
    </w:p>
    <w:p>
      <w:pPr>
        <w:pStyle w:val="BodyText"/>
      </w:pPr>
      <w:r>
        <w:t xml:space="preserve">- Ngông cuồng! Thực sự quá ngông cuồng!</w:t>
      </w:r>
    </w:p>
    <w:p>
      <w:pPr>
        <w:pStyle w:val="BodyText"/>
      </w:pPr>
      <w:r>
        <w:t xml:space="preserve">Vào lúc này Trịnh Công Danh hận không thể bắt Âu Dương đến lột da rút gân. Nhưng hắn không thể làm gì được. Âu Dương không hề trái với điều ước của tứ quốc. Hắn không giống với Yêu Chiến Sĩ bình thường. Yêu Chiến Sĩ bình thường đều cận chiến. Nếu như không yêu hóa, vọt vào trong trận khó tránh khỏi sẽ bị giết chết. Nhưng hắn là</w:t>
      </w:r>
    </w:p>
    <w:p>
      <w:pPr>
        <w:pStyle w:val="Compact"/>
      </w:pPr>
      <w:r>
        <w:br w:type="textWrapping"/>
      </w:r>
      <w:r>
        <w:br w:type="textWrapping"/>
      </w:r>
    </w:p>
    <w:p>
      <w:pPr>
        <w:pStyle w:val="Heading2"/>
      </w:pPr>
      <w:bookmarkStart w:id="97" w:name="chương-85-yêu-đan-quỷ-dị"/>
      <w:bookmarkEnd w:id="97"/>
      <w:r>
        <w:t xml:space="preserve">75. Chương 85: Yêu Đan Quỷ Dị</w:t>
      </w:r>
    </w:p>
    <w:p>
      <w:pPr>
        <w:pStyle w:val="Compact"/>
      </w:pPr>
      <w:r>
        <w:br w:type="textWrapping"/>
      </w:r>
      <w:r>
        <w:br w:type="textWrapping"/>
      </w:r>
      <w:r>
        <w:t xml:space="preserve">Nhưng hắn là một yêu cung thủ. Hắn đứng từ xa kéo cung bắn chết kẻ địch. Người khác không có cách nào bắt được hắn.</w:t>
      </w:r>
    </w:p>
    <w:p>
      <w:pPr>
        <w:pStyle w:val="BodyText"/>
      </w:pPr>
      <w:r>
        <w:t xml:space="preserve">- Hoàng thúc không cần tức giận. Ám Ảnh đã đến. Lần này bốn người Ám Ảnh ra tay. Dù thế nào, bọn họ cũng sẽ giết chết người này!</w:t>
      </w:r>
    </w:p>
    <w:p>
      <w:pPr>
        <w:pStyle w:val="BodyText"/>
      </w:pPr>
      <w:r>
        <w:t xml:space="preserve">Trịnh Tú Nhi lộ ra vẻ mặt tàn nhẫn. Thật ra người bên Ám Ảnh đã đến ba, bốn ngày nay, nhưng Âu Dương quá vô sỉ. Trước sau hắn đều chỉ ở bên dưới thành, chưa bao giờ đi qua sông đào bảo vệ thành. Cho dù bốn người của Ám Ảnh muốn ra tay giết hắn cũng không có cơ hội!</w:t>
      </w:r>
    </w:p>
    <w:p>
      <w:pPr>
        <w:pStyle w:val="BodyText"/>
      </w:pPr>
      <w:r>
        <w:t xml:space="preserve">Bốn người bên Ám Ảnh chỉ mới đạt tới tứ giai mà thôi. Nếu như bốn người bọn họ tới quá gần thành trì, như vậy Bì Ba chắc chắn sẽ phát hiện ra sự hiện hữu của bọn họ. Khi đó bọn họ muốn ra tay cũng khó.</w:t>
      </w:r>
    </w:p>
    <w:p>
      <w:pPr>
        <w:pStyle w:val="BodyText"/>
      </w:pPr>
      <w:r>
        <w:t xml:space="preserve">- Ám Ảnh rất khó tìm được cơ hội xuất thủ. Tiểu tử này rất cảnh giác. Từ trước đến nay hắn đều không dễ dàng đi ra ngoài!</w:t>
      </w:r>
    </w:p>
    <w:p>
      <w:pPr>
        <w:pStyle w:val="BodyText"/>
      </w:pPr>
      <w:r>
        <w:t xml:space="preserve">Trịnh Công Danh khổ chính ở điểm này. Rõ ràng có năng lực giết chết kẻ địch, nhưng lại không có cơ hội. Điều này thực sự quá buồn bực!</w:t>
      </w:r>
    </w:p>
    <w:p>
      <w:pPr>
        <w:pStyle w:val="BodyText"/>
      </w:pPr>
      <w:r>
        <w:t xml:space="preserve">Trịnh Tú Nhi không nói. Nàng biết Trịnh Công Danh nói đây là sự thực. Không phải bọn họ không nghĩ tới chuyện dụ Âu Dương đi ra, nhưng mỗi lần quân Tây Kỳ rút quân, gia hoả này nhất định sẽ quay lại, tuyệt đối không đi theo truy sát! Điều này thực sự khiến bọn họ vô cùng phiền muộn.</w:t>
      </w:r>
    </w:p>
    <w:p>
      <w:pPr>
        <w:pStyle w:val="BodyText"/>
      </w:pPr>
      <w:r>
        <w:t xml:space="preserve">- Hoàng thúc, nếu không để ta ra trước trận khiêu chiến với hắn...</w:t>
      </w:r>
    </w:p>
    <w:p>
      <w:pPr>
        <w:pStyle w:val="BodyText"/>
      </w:pPr>
      <w:r>
        <w:t xml:space="preserve">Trịnh Tú Nhi mới vừa nói tới đây đã bị Trịnh Công Danh bác bỏ. Chợt nghe Trịnh Công Danh nói:</w:t>
      </w:r>
    </w:p>
    <w:p>
      <w:pPr>
        <w:pStyle w:val="BodyText"/>
      </w:pPr>
      <w:r>
        <w:t xml:space="preserve">- Không được, hắn am hiểu tác chiến từ xa. Tầm bắn của hắn đến mấy dặm. Nếu như cháu khiêu chiến hắn, hắn căn bản không cần xuống khỏi tường thành cũng có thể đánh bại cháu...</w:t>
      </w:r>
    </w:p>
    <w:p>
      <w:pPr>
        <w:pStyle w:val="BodyText"/>
      </w:pPr>
      <w:r>
        <w:t xml:space="preserve">- Ôi...</w:t>
      </w:r>
    </w:p>
    <w:p>
      <w:pPr>
        <w:pStyle w:val="BodyText"/>
      </w:pPr>
      <w:r>
        <w:t xml:space="preserve">Trịnh Tú Nhi thở dài một hơi. Hiện tại nàng hận tên quỷ khó chơi Âu Dương này muốn chết. Thực lực của hắn không tính là mạnh, nhưng chỉ dựa vào công kích từ xa lại không ngừng khiêu khích khiến bọn họ vô cùng tức giận.</w:t>
      </w:r>
    </w:p>
    <w:p>
      <w:pPr>
        <w:pStyle w:val="BodyText"/>
      </w:pPr>
      <w:r>
        <w:t xml:space="preserve">Trở về trong thành, Âu Dương cảm thấy yêu đan trong thân thể của mình bắt đầu run rẩy. Hắn biết lần này mình lại thành công! Mình rất vô sỉ đạt được tam giai. Chỉ có điều lần này hắn không nghênh ngang đột phá ở đây. Hắn theo cửa sau của Kiến Phong Thành chạy ra ngoài. Sau khi chạy ra ngoài chừng mười mấy dặm, hắn mới tìm một rừng cây không có người ngồi xuống bắt đầu phân chia yêu đan.</w:t>
      </w:r>
    </w:p>
    <w:p>
      <w:pPr>
        <w:pStyle w:val="BodyText"/>
      </w:pPr>
      <w:r>
        <w:t xml:space="preserve">Không giống với lần trước. Lần này yêu đan phân chia có phần chậm rãi. Hai viên yêu đan trong cơ thể Âu Dương không ngừng run rẩy. Âu Dương cố gắng khống chế chúng để tách ra viên yêu đan thứ ba. Nhưng hắn còn chưa kịp khống chế đã phát hiện hai viên yêu đan trong cơ thể không ngờ bắt đầu đồng thời tách ra!</w:t>
      </w:r>
    </w:p>
    <w:p>
      <w:pPr>
        <w:pStyle w:val="BodyText"/>
      </w:pPr>
      <w:r>
        <w:t xml:space="preserve">- Chuyện gì thế này?</w:t>
      </w:r>
    </w:p>
    <w:p>
      <w:pPr>
        <w:pStyle w:val="BodyText"/>
      </w:pPr>
      <w:r>
        <w:t xml:space="preserve">Âu Dương cảm thấy điều này có chút cổ quái! Tại sao hai viên yêu đan lại đồng thời tách ra? Lẽ ra hẳn chỉ có một viên yêu đan tách ra thành một viên yêu đan thứ ba theo thế chân vạc mới đúng. Nhưng bây giờ hai viên yêu đan của mình lại bắt đầu đồng thời tách ra. Chẳng lẽ chúng muốn chia ra thành bốn viên sao?</w:t>
      </w:r>
    </w:p>
    <w:p>
      <w:pPr>
        <w:pStyle w:val="BodyText"/>
      </w:pPr>
      <w:r>
        <w:t xml:space="preserve">Giống như xác nhận suy nghĩ của hắn, hai viên yêu đan trong ngực hắn đồng thời tách ra. Hai viên yêu đan khá là nhỏ. Không ngờ hai viên yêu đan đồng thời tách ra khiến trong ngực hắn đồng thời có bốn viên yêu đan!</w:t>
      </w:r>
    </w:p>
    <w:p>
      <w:pPr>
        <w:pStyle w:val="BodyText"/>
      </w:pPr>
      <w:r>
        <w:t xml:space="preserve">Bốn viên! Sao lại có thể là bốn viên được! Mình rõ ràng mới đạt tới tam giai. Trên lí thuyết, mình có ba viên yêu đan mới phải! Âu Dương nhớ trên Hóa Yêu Quyết có ghi chép rõ ràng về điều này.</w:t>
      </w:r>
    </w:p>
    <w:p>
      <w:pPr>
        <w:pStyle w:val="BodyText"/>
      </w:pPr>
      <w:r>
        <w:t xml:space="preserve">Yêu Chiến Sĩ nhất giai có một viên yêu đan. Giai tăng cao, mỗi lên tăng lên một giai thì có thêm một viên yên giai. Chờ khi Yêu Chiến Sĩ đạt được cửu giai, trong thân thể, chín viên yêu đan sẽ hợp lại biến thành một viên yêu đan.</w:t>
      </w:r>
    </w:p>
    <w:p>
      <w:pPr>
        <w:pStyle w:val="BodyText"/>
      </w:pPr>
      <w:r>
        <w:t xml:space="preserve">Nhưng yêu đan của mình lại hoàn toàn không theo con đường quen thuộc. Người khác tứ giai mới bốn viên. Mình tam giai đã có bốn viên! Người khác là hai viên yêu đan tách ra thêm một viên, nhưng mình lại hai viên yêu đan tách ra thêm hai viên yêu đan nữa!</w:t>
      </w:r>
    </w:p>
    <w:p>
      <w:pPr>
        <w:pStyle w:val="BodyText"/>
      </w:pPr>
      <w:r>
        <w:t xml:space="preserve">Âu Dương bắt đầu cảm thấy không thể nói được gì nữa! Chẳng lẽ Huyết Sắc Yêu Đan của mình lại kỳ quái như thế! Nếu cứ tiếp tục như vậy đi lên. Khi mình đạt được tứ giai không phải sẽ có tám viên yêu đan sao?</w:t>
      </w:r>
    </w:p>
    <w:p>
      <w:pPr>
        <w:pStyle w:val="BodyText"/>
      </w:pPr>
      <w:r>
        <w:t xml:space="preserve">Tám viên yêu đan! Đây chính là Yêu Chiến Sĩ bát giai mới có thể có được! Chẳng lẽ nói mình đạt được tứ giai liền nắm giữ lực lượng bát giai? Âu Dương nghĩ tới điều này bắt đầu cười ngây ngô. Nhưng hắn cười chưa được bao lâu liền tự tát mình một cái.</w:t>
      </w:r>
    </w:p>
    <w:p>
      <w:pPr>
        <w:pStyle w:val="BodyText"/>
      </w:pPr>
      <w:r>
        <w:t xml:space="preserve">- Suy nghĩ lung tung gì vậy? Mặc dù mgươi là người “xuyên qua”, nhưng ngươi không thể biến thái như vậy được!</w:t>
      </w:r>
    </w:p>
    <w:p>
      <w:pPr>
        <w:pStyle w:val="BodyText"/>
      </w:pPr>
      <w:r>
        <w:t xml:space="preserve">Âu Dương biết, suy nghĩ kia của hắn chỉ có thể là suy nghĩ. Cho dù số lượng yêu đan của mình có nhiều hơn, lực lượng khẳng định tăng mạnh, tuy nhiên cũng không phải nói có mấy viên yêu đan thì có thể có cấp mấy. Nếu như theo cách đó mà tách ra, khi mình ngũ giai thì có mười sáu viên yêu đan. Vậy mình được coi là cấp mấy? Quái vật sao?</w:t>
      </w:r>
    </w:p>
    <w:p>
      <w:pPr>
        <w:pStyle w:val="BodyText"/>
      </w:pPr>
      <w:r>
        <w:t xml:space="preserve">- Nhất giai một viên, nhị giai hai viên, tam giai bốn viên. Như thế tính ra khi ta đạt được bát giai không phải sẽ có 128 viên yêu đan sao?</w:t>
      </w:r>
    </w:p>
    <w:p>
      <w:pPr>
        <w:pStyle w:val="BodyText"/>
      </w:pPr>
      <w:r>
        <w:t xml:space="preserve">Âu Dương chắc chắn rất bình thường. Hắn đếm trên đầu ngón tay suốt nửa ngày, rốt cuộc cũng tính ra!</w:t>
      </w:r>
    </w:p>
    <w:p>
      <w:pPr>
        <w:pStyle w:val="BodyText"/>
      </w:pPr>
      <w:r>
        <w:t xml:space="preserve">- Ta đến bát giai có 128 viên yêu đan! Ta có 128 viên yêu đan?</w:t>
      </w:r>
    </w:p>
    <w:p>
      <w:pPr>
        <w:pStyle w:val="BodyText"/>
      </w:pPr>
      <w:r>
        <w:t xml:space="preserve">Âu Dương đếm trên đầu ngón tay, con số này quá kinh khủng. 128 viên yêu đan, người ta tám viên, số lẻ của mình cũng nhiều hơn người ta! Đây rốt cuộc là chuyện tốt hay là chuyện xấu?</w:t>
      </w:r>
    </w:p>
    <w:p>
      <w:pPr>
        <w:pStyle w:val="BodyText"/>
      </w:pPr>
      <w:r>
        <w:t xml:space="preserve">Khi Âu Dương trở về Kiến Phong Thành, cửa thành Kiến Phong Thành đã mở. Đại Vận đã bắt đầu truy kích. Quân Tây Kỳ xuất hiện tan rã. Âu Dương nhìn thấy cảnh tượng như vậy, trong lòng nhất thời cảm thấy kích động muốn thừa dịp cháy nhà cướp của!</w:t>
      </w:r>
    </w:p>
    <w:p>
      <w:pPr>
        <w:pStyle w:val="BodyText"/>
      </w:pPr>
      <w:r>
        <w:t xml:space="preserve">- Mẹ nó, cầu phú quý từ trong hiểm nguy. Nói thế nào lão tử cũng đã đạt được tam giai. Dù sao cũng nên trâu bò một lần!</w:t>
      </w:r>
    </w:p>
    <w:p>
      <w:pPr>
        <w:pStyle w:val="BodyText"/>
      </w:pPr>
      <w:r>
        <w:t xml:space="preserve">Âu Dương nói xong lấy tốc độ nhanh nhất chạy tới nơi đóng quân của trung đội số 7. Từ trong nơi đóng quân hắn lấy ra con chiến mã của mình. Âu Dương xoay người nhảy lên lưng ngựa, sau đó giục ngựa chạy ra khỏi Kiến Phong Thành!</w:t>
      </w:r>
    </w:p>
    <w:p>
      <w:pPr>
        <w:pStyle w:val="BodyText"/>
      </w:pPr>
      <w:r>
        <w:t xml:space="preserve">Lần này quân Tây Kỳ tan tác còn lợi hại hơn nhiều so với mấy lần trước. Bởi vì Đại Vận đã đuổi theo sát phía sau ra đến 20, 30 dặm. Quân Tây Kỳ chí ít đã tổn thất hơn vạn người!</w:t>
      </w:r>
    </w:p>
    <w:p>
      <w:pPr>
        <w:pStyle w:val="BodyText"/>
      </w:pPr>
      <w:r>
        <w:t xml:space="preserve">Trịnh Công Danh ngồi trên lưng ngựa. Hắn cảm thấy vô cùng đau lòng! Tuy nói thắng bại trong binh gia là chuyện thường tình, nhưng tan tác với quy mô lớn như vậy, chỉ sợ sẽ tổn thất không ít người!</w:t>
      </w:r>
    </w:p>
    <w:p>
      <w:pPr>
        <w:pStyle w:val="BodyText"/>
      </w:pPr>
      <w:r>
        <w:t xml:space="preserve">- Hoàng thúc! Thúc xem!</w:t>
      </w:r>
    </w:p>
    <w:p>
      <w:pPr>
        <w:pStyle w:val="BodyText"/>
      </w:pPr>
      <w:r>
        <w:t xml:space="preserve">Trịnh Tú Nhi ở bên cạnh Trịnh Công Danh. Lúc này nàng đưa một ngón tay chỉ về phía xa để Trịnh Công Danh nhìn thấy.</w:t>
      </w:r>
    </w:p>
    <w:p>
      <w:pPr>
        <w:pStyle w:val="BodyText"/>
      </w:pPr>
      <w:r>
        <w:t xml:space="preserve">- Ha ha ha! Rốt cuộc tiểu tử này đã đi ra! Để người của Ám Ảnh động thủ! Mấy vạn người đổi một Yêu Chiến Sĩ! Đáng giá!</w:t>
      </w:r>
    </w:p>
    <w:p>
      <w:pPr>
        <w:pStyle w:val="BodyText"/>
      </w:pPr>
      <w:r>
        <w:t xml:space="preserve">Thoáng cái, vẻ chán chường trên mặt Trịnh Công Danh đã biến mất. Hắn quay về phía bốn nam tử đang cúi đầu đi theo bên cạnh nói:</w:t>
      </w:r>
    </w:p>
    <w:p>
      <w:pPr>
        <w:pStyle w:val="BodyText"/>
      </w:pPr>
      <w:r>
        <w:t xml:space="preserve">- Lập tức ra tay. Bất luận làm thế nào, nhất định phải giết chết người này!</w:t>
      </w:r>
    </w:p>
    <w:p>
      <w:pPr>
        <w:pStyle w:val="BodyText"/>
      </w:pPr>
      <w:r>
        <w:t xml:space="preserve">- Vương gia yên tâm!</w:t>
      </w:r>
    </w:p>
    <w:p>
      <w:pPr>
        <w:pStyle w:val="BodyText"/>
      </w:pPr>
      <w:r>
        <w:t xml:space="preserve">Người lớn tuổi nhất trong bốn người vừa mở miệng. Nói xong, bốn người bất ngờ đồng thời trốn vào trong đất, biến mất không còn tăm hơi! Không ngờ bốn người này là Yêu Chiến Sĩ tứ giai!</w:t>
      </w:r>
    </w:p>
    <w:p>
      <w:pPr>
        <w:pStyle w:val="Compact"/>
      </w:pPr>
      <w:r>
        <w:br w:type="textWrapping"/>
      </w:r>
      <w:r>
        <w:br w:type="textWrapping"/>
      </w:r>
    </w:p>
    <w:p>
      <w:pPr>
        <w:pStyle w:val="Heading2"/>
      </w:pPr>
      <w:bookmarkStart w:id="98" w:name="chương-86-dùng-phản-lực-để-bay-lượn"/>
      <w:bookmarkEnd w:id="98"/>
      <w:r>
        <w:t xml:space="preserve">76. Chương 86: Dùng Phản Lực Để Bay Lượn</w:t>
      </w:r>
    </w:p>
    <w:p>
      <w:pPr>
        <w:pStyle w:val="Compact"/>
      </w:pPr>
      <w:r>
        <w:br w:type="textWrapping"/>
      </w:r>
      <w:r>
        <w:br w:type="textWrapping"/>
      </w:r>
      <w:r>
        <w:t xml:space="preserve">Âu Dương giục ngựa lao nhanh. Mũi tên trong tay hắn không ngừng bay ra. Mỗi một mũi tên đều lấy đi tính mạng của vài binh sĩ Tây Kỳ. Âu Dương đã bắn ra mấy chục mũi tên. Chỉ trong chốc lát, số lượng binh lính bị chết này còn nhiều hơn số lượng binh lính hắn đã bắn trên tường thành hơn nửa ngày qua.</w:t>
      </w:r>
    </w:p>
    <w:p>
      <w:pPr>
        <w:pStyle w:val="BodyText"/>
      </w:pPr>
      <w:r>
        <w:t xml:space="preserve">- Giết!</w:t>
      </w:r>
    </w:p>
    <w:p>
      <w:pPr>
        <w:pStyle w:val="BodyText"/>
      </w:pPr>
      <w:r>
        <w:t xml:space="preserve">Âu Dương vừa hét lớn cùng với đám đông tướng sĩ, vừa không ngừng kéo cung. Mình quả thực đúng là máy thăng cấp! Cái biện pháp giết chóc này, nếu như lại để hắn giết tới mấy trăm người, có khả năng trong một ngày lại tiến giai! Tốc độ tiến giai này quá đáng sợ cũng quá kinh khủng. Chỉ sợ từ cổ chí kim trừ phi là Trận Đồ Sư hoặc là thiên tài áp chế bản thân ra, không ai còn có thể làm được trình độ như hắn.</w:t>
      </w:r>
    </w:p>
    <w:p>
      <w:pPr>
        <w:pStyle w:val="BodyText"/>
      </w:pPr>
      <w:r>
        <w:t xml:space="preserve">Vèo!</w:t>
      </w:r>
    </w:p>
    <w:p>
      <w:pPr>
        <w:pStyle w:val="BodyText"/>
      </w:pPr>
      <w:r>
        <w:t xml:space="preserve">Lại một mũi tên nữa bắn ra. Sau khi Âu Dương bắn xong mũi tên này, vào thời điểm hắn định rút môt mũi tên từ phía sau lưng bắn chết kẻ địch, bỗng nhiên hắn cảm giác được trong lòng đất truyền đến sự chấn động yêu khí!</w:t>
      </w:r>
    </w:p>
    <w:p>
      <w:pPr>
        <w:pStyle w:val="BodyText"/>
      </w:pPr>
      <w:r>
        <w:t xml:space="preserve">- Không tốt!</w:t>
      </w:r>
    </w:p>
    <w:p>
      <w:pPr>
        <w:pStyle w:val="BodyText"/>
      </w:pPr>
      <w:r>
        <w:t xml:space="preserve">Âu Dương hét lớn một tiếng. Hắn đạp một cước lên lưng ngựa, cả người bất ngờ bay lên không trung. Trong nháy mắt khi hắn bay lên không trung, bốn cái bóng đồng thời từ dưới đất bắn ra. Chỉ thoáng chốc, con chiến mã màu đen của hắn bị xé thành từng mảnh.</w:t>
      </w:r>
    </w:p>
    <w:p>
      <w:pPr>
        <w:pStyle w:val="BodyText"/>
      </w:pPr>
      <w:r>
        <w:t xml:space="preserve">- Nguyên soái!</w:t>
      </w:r>
    </w:p>
    <w:p>
      <w:pPr>
        <w:pStyle w:val="BodyText"/>
      </w:pPr>
      <w:r>
        <w:t xml:space="preserve">Nhìn bốn tên Yêu Chiến Sĩ từ dưới đất bỗng nhiên xuất hiện, Âu Dương không ngốc đến mức cho rằng mình có thể lấy một địch bốn. Bốn người này đều là Yêu Chiến Sĩ tứ giai. Tuy rằng mình nắm giữ số lượng yêu đan vượt xa Yêu Chiến Sĩ bình thường, nhưng một đánh bốn, Âu Dương biết mình hẳn phải chết!</w:t>
      </w:r>
    </w:p>
    <w:p>
      <w:pPr>
        <w:pStyle w:val="BodyText"/>
      </w:pPr>
      <w:r>
        <w:t xml:space="preserve">Âu Dương gọi lớn một tiếng. Nhưng hắn không nghe thấy có bất kỳ lời đáp lại nào. Ánh mắt hắn nhìn về phía trước. Chỉ thấy lúc này Trịnh Công Danh đã quấn lấy Bì Ba. Nhìn thấy cảnh tượng đó, thoáng cái, sau lưng Âu Dương đã đẫm mồ hôi lạnh!</w:t>
      </w:r>
    </w:p>
    <w:p>
      <w:pPr>
        <w:pStyle w:val="BodyText"/>
      </w:pPr>
      <w:r>
        <w:t xml:space="preserve">Đây là mưu đồ kế hoạch của kẻ địch. Bốn người này hẳn là đặc biệt chạy tới đánh giết mình. Mình lại quá ngốc từ trong Kiến Phong Thành lao ra. Bây giờ lại bị bánh bao sủi cảo. . .</w:t>
      </w:r>
    </w:p>
    <w:p>
      <w:pPr>
        <w:pStyle w:val="BodyText"/>
      </w:pPr>
      <w:r>
        <w:t xml:space="preserve">- Tiểu tử chết đi!</w:t>
      </w:r>
    </w:p>
    <w:p>
      <w:pPr>
        <w:pStyle w:val="BodyText"/>
      </w:pPr>
      <w:r>
        <w:t xml:space="preserve">Bốn tên Yêu Chiến Sĩ đứng ở phía dưới, nhìn theo bóng dáng Âu Dương đã nhảy trên không trung tới hơn trăm mét chậm rãi rơi xuống. Trên mặt bọn chúng hiện ra một nụ cười gằn, khiến Âu Dương cảm thấy ớn lạnh.</w:t>
      </w:r>
    </w:p>
    <w:p>
      <w:pPr>
        <w:pStyle w:val="BodyText"/>
      </w:pPr>
      <w:r>
        <w:t xml:space="preserve">- Muốn giết ta sao? Không đơn giản như vậy đâu!</w:t>
      </w:r>
    </w:p>
    <w:p>
      <w:pPr>
        <w:pStyle w:val="BodyText"/>
      </w:pPr>
      <w:r>
        <w:t xml:space="preserve">Âu Dương từ trên không trung hoàn thành yêu hóa Thứ Kiêu Cung. Hắn rót yêu khí vào một mũi Tam Lăng Tiễn, sau đó kéo Thứ Kiêu Cung. Chỉ thấy trong nháy mắt khi hắn kéo Thứ Kiêu Cung, cả thân cung đều biến thành màu máu. Sau đó mũi Tam Lăng Tiễn kia cũng bị nhuộm đẫm thành một mũi tên đỏ như máu!</w:t>
      </w:r>
    </w:p>
    <w:p>
      <w:pPr>
        <w:pStyle w:val="BodyText"/>
      </w:pPr>
      <w:r>
        <w:t xml:space="preserve">Ầm!</w:t>
      </w:r>
    </w:p>
    <w:p>
      <w:pPr>
        <w:pStyle w:val="BodyText"/>
      </w:pPr>
      <w:r>
        <w:t xml:space="preserve">Mũi tên từ Thứ Kiêu Cung của Âu Dương bắn thẳng xuống đất. Không ngờ hắn lại nương vào một chiêu này, dùng phản lực đẩy thân thể của mình lên tới trăm mét trên không!</w:t>
      </w:r>
    </w:p>
    <w:p>
      <w:pPr>
        <w:pStyle w:val="BodyText"/>
      </w:pPr>
      <w:r>
        <w:t xml:space="preserve">- Ai nói Yêu Chiến Sĩ không biết bay! Ngày hôm nay lão tử biểu diễn cho các ngươi biết thế nào gọi là bay!</w:t>
      </w:r>
    </w:p>
    <w:p>
      <w:pPr>
        <w:pStyle w:val="BodyText"/>
      </w:pPr>
      <w:r>
        <w:t xml:space="preserve">Âu Dương không ngừng giương cung bắn tên, nương theo phản lực của mũi tên không ngờ hắn thật sự đã bay được. Cả người hắn cứ lơ lửng trên không trung, dựa vào mui tên bay ra không ngừng ổn định thân thể bay về phía Kiến Phong Thành!</w:t>
      </w:r>
    </w:p>
    <w:p>
      <w:pPr>
        <w:pStyle w:val="BodyText"/>
      </w:pPr>
      <w:r>
        <w:t xml:space="preserve">- Lão tứ, ngươi nhảy tới quấy nhiễu tiết tấu của hắn!</w:t>
      </w:r>
    </w:p>
    <w:p>
      <w:pPr>
        <w:pStyle w:val="BodyText"/>
      </w:pPr>
      <w:r>
        <w:t xml:space="preserve">Người Ám Ảnh khi nãy đã nói chuyện nhìn thấy Âu Dương bất ngờ dùng phương thức không thể tưởng tượng nổi này để bay trong không trung, hắn biết, nếu như không nhảy lên quấy nhiễu Âu Dương, như vậy có khả năng Âu Dương sẽ trốn thoát!</w:t>
      </w:r>
    </w:p>
    <w:p>
      <w:pPr>
        <w:pStyle w:val="BodyText"/>
      </w:pPr>
      <w:r>
        <w:t xml:space="preserve">Vèo!</w:t>
      </w:r>
    </w:p>
    <w:p>
      <w:pPr>
        <w:pStyle w:val="BodyText"/>
      </w:pPr>
      <w:r>
        <w:t xml:space="preserve">Một cái bóng màu xanh lục từ dưới mặt đất bắn thẳng lên không trung. Tất nhiên mục tiêu chính là Âu Dương! Đây chính là lão tứ. Hắn chính là Yêu Chiến Sĩ tứ giai. Nương theo lực lượng đáng sợ của hai chân, hắn có thể biến thân thể của mình thành một viên đạn!</w:t>
      </w:r>
    </w:p>
    <w:p>
      <w:pPr>
        <w:pStyle w:val="BodyText"/>
      </w:pPr>
      <w:r>
        <w:t xml:space="preserve">- Muốn chết sao?</w:t>
      </w:r>
    </w:p>
    <w:p>
      <w:pPr>
        <w:pStyle w:val="BodyText"/>
      </w:pPr>
      <w:r>
        <w:t xml:space="preserve">Âu Dương nhìn thấy Yêu Chiến Sĩ bay lên, hắn nổi giận gầm lên một tiếng. Sau đó trong tay hắn đồng thời nắm lấy hai mũi tên! Hai mũi tên đồng thời được đặt lên trên dây cung! Tiếp theo, hắn nhắm hướng bay tới của Yêu Chiến Sĩ, bắn ra mũi tên đầu tiên sau khi hắn trở thành yêu cung thủ tam giai!</w:t>
      </w:r>
    </w:p>
    <w:p>
      <w:pPr>
        <w:pStyle w:val="BodyText"/>
      </w:pPr>
      <w:r>
        <w:t xml:space="preserve">Vèo. . . Vèo. . .</w:t>
      </w:r>
    </w:p>
    <w:p>
      <w:pPr>
        <w:pStyle w:val="BodyText"/>
      </w:pPr>
      <w:r>
        <w:t xml:space="preserve">Hai mũi tên không phải đồng thời bay ra. Hai mũi tên tràn ngập yêu khí biến thành mũi tên máu một trước một sau giống như hợp thành một mũi tên dài hơn bay về phía Yêu Chiến Sĩ kia!</w:t>
      </w:r>
    </w:p>
    <w:p>
      <w:pPr>
        <w:pStyle w:val="BodyText"/>
      </w:pPr>
      <w:r>
        <w:t xml:space="preserve">- A. . .</w:t>
      </w:r>
    </w:p>
    <w:p>
      <w:pPr>
        <w:pStyle w:val="BodyText"/>
      </w:pPr>
      <w:r>
        <w:t xml:space="preserve">Nhìn thấy một mũi tên huyết quang lóe lên, tên Yêu Chiến Sĩ kia sững sờ. Hắn chỉ muốn xông lên quấy nhiễu tiết tấu của đối phương, lại quên Âu Dương là một yêu cung thủ. Trên không trung mình không có cách nào bay đi. Mình quả thực chính là một mục tiêu sống!</w:t>
      </w:r>
    </w:p>
    <w:p>
      <w:pPr>
        <w:pStyle w:val="BodyText"/>
      </w:pPr>
      <w:r>
        <w:t xml:space="preserve">- Chết đi cho ta!</w:t>
      </w:r>
    </w:p>
    <w:p>
      <w:pPr>
        <w:pStyle w:val="BodyText"/>
      </w:pPr>
      <w:r>
        <w:t xml:space="preserve">Khi tiếng kêu của Âu Dương truyền đến, hai mũi tên đã bắn trúng vào người Yêu Chiến Sĩ tứ giai đang bay lên. Mũi tên thứ nhất bị người này dùng hai tay ngăn cản thành công. Nhưng Âu Dương đã sớm toán đến chuyện Yêu Chiến Sĩ tứ giai có thể cản được mũi tên của hắn. Vậy mũi tên thứ hai thì sao?</w:t>
      </w:r>
    </w:p>
    <w:p>
      <w:pPr>
        <w:pStyle w:val="BodyText"/>
      </w:pPr>
      <w:r>
        <w:t xml:space="preserve">Không nghi ngờ chút nào, lực lượng mũi tên thứ hai kém hơn mũi tên đầu tiên mấy phần. Nhưng không sao! Bởi vì mũi tên đầu tiên đã nổ tung trên hai tay của tên Yêu Chiến Sĩ da xanh này. Mũi tên thứ hai trực tiếp nổ đứt hai cánh tay đó!</w:t>
      </w:r>
    </w:p>
    <w:p>
      <w:pPr>
        <w:pStyle w:val="BodyText"/>
      </w:pPr>
      <w:r>
        <w:t xml:space="preserve">Ầm!</w:t>
      </w:r>
    </w:p>
    <w:p>
      <w:pPr>
        <w:pStyle w:val="BodyText"/>
      </w:pPr>
      <w:r>
        <w:t xml:space="preserve">Tiếng nổ lớn thu hút sự chú ý của mọi người, Bì Ba quay đầu nhìn về bên này. Chỉ thấy Âu Dương đang ở trên bầu trời giương cung bắn tên. Một mũi tên bắn ra đã nổ đứt hai tay của một tên Yêu Chiến Sĩ từ trên mặt đất nhảy lên định giết hắn!</w:t>
      </w:r>
    </w:p>
    <w:p>
      <w:pPr>
        <w:pStyle w:val="BodyText"/>
      </w:pPr>
      <w:r>
        <w:t xml:space="preserve">- Tiểu tử tốt! Quá lợi hại!</w:t>
      </w:r>
    </w:p>
    <w:p>
      <w:pPr>
        <w:pStyle w:val="BodyText"/>
      </w:pPr>
      <w:r>
        <w:t xml:space="preserve">Mặc dù Bì Ba bị Trịnh Công Danh đánh chỉ có thể né tránh, nhưng vào lúc này hắn không khỏi la lên một tiếng khen ngợi Âu Dương.</w:t>
      </w:r>
    </w:p>
    <w:p>
      <w:pPr>
        <w:pStyle w:val="BodyText"/>
      </w:pPr>
      <w:r>
        <w:t xml:space="preserve">- Muốn chạy sao? Lên đến không trung thì chết cho lão tử!</w:t>
      </w:r>
    </w:p>
    <w:p>
      <w:pPr>
        <w:pStyle w:val="BodyText"/>
      </w:pPr>
      <w:r>
        <w:t xml:space="preserve">Lúc này Âu Dương dừng trên bầu trời, cả người hắn tràn ngập yêu khí. Yêu khí đỏ như máu khiến hắn giống như một Tu La khủng bố! Hắn lại kéo cung. Một đạo lưu quang huyết sắc từ trong tay của hắn bay ra, bắn thẳng vào ngực tên Yêu Chiến sĩ vốn bị nổ đứt hai tay đã hôn mê. . .</w:t>
      </w:r>
    </w:p>
    <w:p>
      <w:pPr>
        <w:pStyle w:val="BodyText"/>
      </w:pPr>
      <w:r>
        <w:t xml:space="preserve">Một mũi tên xuyên tim! Không nghi ngờ chút nào, mũi tên này xuyên qua yêu đan của tên Yêu Chiến Sĩ đang hôn mê kia, khiến hắn chết ngay trong không trung!</w:t>
      </w:r>
    </w:p>
    <w:p>
      <w:pPr>
        <w:pStyle w:val="BodyText"/>
      </w:pPr>
      <w:r>
        <w:t xml:space="preserve">- Bầu trời là sân nhà của lão tử. Cho dù một Lục Tiên đến đây, lão tử cũng khiến hắn phải lăn!</w:t>
      </w:r>
    </w:p>
    <w:p>
      <w:pPr>
        <w:pStyle w:val="BodyText"/>
      </w:pPr>
      <w:r>
        <w:t xml:space="preserve">Trong lúc nhất thời, Âu Dương hào khí vạn trượng. Đây là lần đầu tiên hắn chân chính giết chết Tu luyện giả theo đúng nghĩa. Hơn nữa còn là Yêu Chiến Sĩ cao hơn hắn một giai! Cho dù hắn lợi dụng nhược điểm của Yêu Chiến Sĩ không thể bay, nhưng cũng đáng để hắn tự hào!</w:t>
      </w:r>
    </w:p>
    <w:p>
      <w:pPr>
        <w:pStyle w:val="BodyText"/>
      </w:pPr>
      <w:r>
        <w:t xml:space="preserve">- Lão tứ!</w:t>
      </w:r>
    </w:p>
    <w:p>
      <w:pPr>
        <w:pStyle w:val="BodyText"/>
      </w:pPr>
      <w:r>
        <w:t xml:space="preserve">Nhìn thấy Yêu Chiến Sĩ vừa nhảy lên trên không trung bị Âu Dương bắn chết tại chỗ, ba người kia đồng thời phát ra tiếng la. Nhưng bọn họ lại không có biện pháp nào bắt được Âu Dương. Vào lúc này trừ phi là Trịnh Công Danh cao hơn Âu Dương rất nhiều giai, bằng không một người đi tới chết một người!</w:t>
      </w:r>
    </w:p>
    <w:p>
      <w:pPr>
        <w:pStyle w:val="BodyText"/>
      </w:pPr>
      <w:r>
        <w:t xml:space="preserve">- Gia gia không chơi với đám nhãi con các người nữa!</w:t>
      </w:r>
    </w:p>
    <w:p>
      <w:pPr>
        <w:pStyle w:val="BodyText"/>
      </w:pPr>
      <w:r>
        <w:t xml:space="preserve">Âu Dương lại tiếp tục không ngừng bắn ra những mũi tên bảo trì trạng thái trên không của mình. Nhưng hắn vừa bay ra chưa tới năm trăm mét đã nhìn thấy từ trên người tên Yêu Chiến Sĩ bị hắn bắn chết bay ra một đạo huyết quang lớn bằng vại nước!</w:t>
      </w:r>
    </w:p>
    <w:p>
      <w:pPr>
        <w:pStyle w:val="Compact"/>
      </w:pPr>
      <w:r>
        <w:br w:type="textWrapping"/>
      </w:r>
      <w:r>
        <w:br w:type="textWrapping"/>
      </w:r>
    </w:p>
    <w:p>
      <w:pPr>
        <w:pStyle w:val="Heading2"/>
      </w:pPr>
      <w:bookmarkStart w:id="99" w:name="chương-87-tam-yêu-đanị"/>
      <w:bookmarkEnd w:id="99"/>
      <w:r>
        <w:t xml:space="preserve">77. Chương 87: Tám Yêu Đanị</w:t>
      </w:r>
    </w:p>
    <w:p>
      <w:pPr>
        <w:pStyle w:val="Compact"/>
      </w:pPr>
      <w:r>
        <w:br w:type="textWrapping"/>
      </w:r>
      <w:r>
        <w:br w:type="textWrapping"/>
      </w:r>
      <w:r>
        <w:t xml:space="preserve">- Ta ngất! Giết boss đúng là khác hẳn!</w:t>
      </w:r>
    </w:p>
    <w:p>
      <w:pPr>
        <w:pStyle w:val="BodyText"/>
      </w:pPr>
      <w:r>
        <w:t xml:space="preserve">Đây là lần đầu tiên Âu Dương thực sự bắn chết một Tu luyện giả với đúng nghĩa của nó. Hắn không ngờ được bắn chết Tu luyện giả có thể có được huyết lực nhiều như thế!</w:t>
      </w:r>
    </w:p>
    <w:p>
      <w:pPr>
        <w:pStyle w:val="BodyText"/>
      </w:pPr>
      <w:r>
        <w:t xml:space="preserve">Ầm một tiếng, huyết lực này vọt vào trong thân thể Âu Dương. Âu Dương liền cảm giác toàn thân mình trên dưới đều vô cùng sảng khoái. Tiếp theo hắn cảm giác huyết quang này đã bị bốn viên yêu đan của mình hấp thu ngay lập tức. Sau khi yêu đan của mình hấp thu huyết quang này bất ngờ lại có xu thế đột phá!</w:t>
      </w:r>
    </w:p>
    <w:p>
      <w:pPr>
        <w:pStyle w:val="BodyText"/>
      </w:pPr>
      <w:r>
        <w:t xml:space="preserve">- Quá sung sướng!</w:t>
      </w:r>
    </w:p>
    <w:p>
      <w:pPr>
        <w:pStyle w:val="BodyText"/>
      </w:pPr>
      <w:r>
        <w:t xml:space="preserve">Lần này Âu Dương không muốn đi nữa! Hiện tại hắn đã sắp đạt được giới hạn trùng kích tứ giai. Mà ba Yêu Chiến Sĩ phía dưới lại không có cách nào bắt hắn. Hắn chỉ cần bắn chết mấy chục người, ngày hôm nay hắn nhất định có thể trùng kích tứ giai, có thể chui xuống đất!</w:t>
      </w:r>
    </w:p>
    <w:p>
      <w:pPr>
        <w:pStyle w:val="BodyText"/>
      </w:pPr>
      <w:r>
        <w:t xml:space="preserve">Chỉ cần chui được xuống đất, đó chính là trời cao mặc cho chim bay, biển rộng mặc cho cá nhảy!</w:t>
      </w:r>
    </w:p>
    <w:p>
      <w:pPr>
        <w:pStyle w:val="BodyText"/>
      </w:pPr>
      <w:r>
        <w:t xml:space="preserve">- Không thể đi!</w:t>
      </w:r>
    </w:p>
    <w:p>
      <w:pPr>
        <w:pStyle w:val="BodyText"/>
      </w:pPr>
      <w:r>
        <w:t xml:space="preserve">Âu Dương thay đổi hướng cung tên bắn ra một mũi tên xuống phía dưới. Mũi tên này bắn ra, không ngờ hắn lại bị đẩy trở ngược về chiến trường!</w:t>
      </w:r>
    </w:p>
    <w:p>
      <w:pPr>
        <w:pStyle w:val="BodyText"/>
      </w:pPr>
      <w:r>
        <w:t xml:space="preserve">- Tiểu tử này muốn làm gì?</w:t>
      </w:r>
    </w:p>
    <w:p>
      <w:pPr>
        <w:pStyle w:val="BodyText"/>
      </w:pPr>
      <w:r>
        <w:t xml:space="preserve">Nhìn thấy Âu Dương vốn sắp về tới thành lại bay ngược trở lại, Bì Ba cảm thấy buồn bực. Hắn không rõ tại sao Âu Dương lại quay trở lại như vậy?</w:t>
      </w:r>
    </w:p>
    <w:p>
      <w:pPr>
        <w:pStyle w:val="BodyText"/>
      </w:pPr>
      <w:r>
        <w:t xml:space="preserve">Nhưng điều này căn bản không cần Bì Ba tự hỏi, bởi vì Âu Dương đã nhanh chóng dùng hành động thực tế để giải thích với hắn, mình muốn làm cái gì!</w:t>
      </w:r>
    </w:p>
    <w:p>
      <w:pPr>
        <w:pStyle w:val="BodyText"/>
      </w:pPr>
      <w:r>
        <w:t xml:space="preserve">Âu Dương bay đến khu vực có đông quân Tây Kỳ nhất. Thứ Kiêu Cung trong tay của hắn lại biến thành màu huyết hồng. Hắn lấy Tam Lăng Tiễn ra. Yêu khí bao trùm Tam Lăng Tiễn. Cả người hắn giống như một Huyết Hải Tu La, nhìn về phía đám binh sĩ Tây Kỳ không có lực phản kháng bắn ra một đạo lưu quang huyết sắc!</w:t>
      </w:r>
    </w:p>
    <w:p>
      <w:pPr>
        <w:pStyle w:val="BodyText"/>
      </w:pPr>
      <w:r>
        <w:t xml:space="preserve">Ầm!</w:t>
      </w:r>
    </w:p>
    <w:p>
      <w:pPr>
        <w:pStyle w:val="BodyText"/>
      </w:pPr>
      <w:r>
        <w:t xml:space="preserve">Một tiếng nổ lớn truyền đến. Âu Dương vẫn nương theo phản lực bay thêm bốn trăm, năm trăm mét trên không. Sau đó, hắn dừng lại trên không trung cảm thụ huyết lực không ngừng từ trên mặt đất bay tới!</w:t>
      </w:r>
    </w:p>
    <w:p>
      <w:pPr>
        <w:pStyle w:val="BodyText"/>
      </w:pPr>
      <w:r>
        <w:t xml:space="preserve">- Được rồi! Được rồi! Một ngày đột phá hai lần, ta tuyệt đối là người số một!</w:t>
      </w:r>
    </w:p>
    <w:p>
      <w:pPr>
        <w:pStyle w:val="BodyText"/>
      </w:pPr>
      <w:r>
        <w:t xml:space="preserve">Âu Dương hét to một tiếng, hắn không định tiếp tục bắn giết nữa. Hắn quay người về phía trước bắt đầu không ngừng bắn mũi tên ra. Cả người hắn cũng nương theo lực lượng này bắt đầu bay ra khỏi chiến trường!</w:t>
      </w:r>
    </w:p>
    <w:p>
      <w:pPr>
        <w:pStyle w:val="BodyText"/>
      </w:pPr>
      <w:r>
        <w:t xml:space="preserve">- Bì Ba! Ngươi có ý gì? Người này vi phạm điều ước của tứ quốc, tiêu diệt người bình thường. Ta khuyên ngươi nên giao hắn ra!</w:t>
      </w:r>
    </w:p>
    <w:p>
      <w:pPr>
        <w:pStyle w:val="BodyText"/>
      </w:pPr>
      <w:r>
        <w:t xml:space="preserve">Trịnh Công Danh không ngừng áp sát Bì Ba, nhưng Bì Ba căn bản không có ý muốn đánh với hắn. Mỗi khi né tránh hắn lại chui xuống đất biến mất. Sau đó hắn lại đi ra. Đừng thấy Trịnh Công Danh là lục giai, nhưng Bì Ba đã đạt tới ngũ giai đỉnh phong, thực tế không kém hắn là mấy. Một khi Bì Ba chui xuống đất, hắn vẫn không tiện truy kích!</w:t>
      </w:r>
    </w:p>
    <w:p>
      <w:pPr>
        <w:pStyle w:val="BodyText"/>
      </w:pPr>
      <w:r>
        <w:t xml:space="preserve">- Trịnh Công Danh! Trịnh gia các ngươi đều không biết xấu hổ giống như ngươi hay sao? Trên chiến trường, bốn Yêu Chiến Sĩ chui xuống đất tập kích một hậu bối. Ta thật sự cảm thấy mất mặt thay cho Trịnh gia các ngươi!</w:t>
      </w:r>
    </w:p>
    <w:p>
      <w:pPr>
        <w:pStyle w:val="BodyText"/>
      </w:pPr>
      <w:r>
        <w:t xml:space="preserve">Bì Ba nói cũng rất khó nghe. Ngày hôm nay nếu như không phải Âu Dương dùng cách bay không thể tưởng tượng nổi kia rời đi, chỉ sợ hắn thật sự sẽ bị bốn tên Yêu Chiến Sĩ tiêu diệt. Hiện tại Âu Dương bắn chết một trong bốn người, dưới cái nhìn của hắn, mũi tên sau đó chẳng qua chỉ là sự trả thù nho nhỏ đối với Trịnh Công Danh. Đó chính là một sự thị uy nho nhỏ mà thôi. Nhưng Trịnh Công Danh lại điềm nhiên đi ra nói cái gì là điều ước của tứ quốc.</w:t>
      </w:r>
    </w:p>
    <w:p>
      <w:pPr>
        <w:pStyle w:val="BodyText"/>
      </w:pPr>
      <w:r>
        <w:t xml:space="preserve">- Ngươi. . .</w:t>
      </w:r>
    </w:p>
    <w:p>
      <w:pPr>
        <w:pStyle w:val="BodyText"/>
      </w:pPr>
      <w:r>
        <w:t xml:space="preserve">Bị Bì Ba trách móc như thế Trịnh Công Danh cũng biết ngày hôm nay lý quả thật không ở về phía mình.</w:t>
      </w:r>
    </w:p>
    <w:p>
      <w:pPr>
        <w:pStyle w:val="BodyText"/>
      </w:pPr>
      <w:r>
        <w:t xml:space="preserve">- Trịnh Công Danh! Hai ngày nữa gia gia ngươi sẽ tự mình đi tới đại doanh các ngươi tìm ngươi nói chuyện phiếm! Còn có ba lão già khốn kiếp kia nữa. Từ trước đến nay đều là lão tử đánh lén người khác. Ngày hôm nay các ngươi dám đánh lén ta. Ta sẽ nhớ kỹ!</w:t>
      </w:r>
    </w:p>
    <w:p>
      <w:pPr>
        <w:pStyle w:val="BodyText"/>
      </w:pPr>
      <w:r>
        <w:t xml:space="preserve">Từ phía xa, Âu Dương đã bắt đầu chậm rãi hạ xuống. Hắn nói những lời kiêu ngạo như vậy khiến Trịnh Công Danh thiếu chút nữa thì tức chết tại chỗ!</w:t>
      </w:r>
    </w:p>
    <w:p>
      <w:pPr>
        <w:pStyle w:val="BodyText"/>
      </w:pPr>
      <w:r>
        <w:t xml:space="preserve">- Ha ha, Trịnh Công Danh, ta cũng không chơi với ngươi nữa!</w:t>
      </w:r>
    </w:p>
    <w:p>
      <w:pPr>
        <w:pStyle w:val="BodyText"/>
      </w:pPr>
      <w:r>
        <w:t xml:space="preserve">Bì Ba tự biết mình không phải là đối thủ của Trịnh Công Danh. Một mình hắn chui xuống đất rời khỏi phạm vi công kích của Trịnh Công Danh, sau đó biến mất dưới chân vô số binh sĩ!</w:t>
      </w:r>
    </w:p>
    <w:p>
      <w:pPr>
        <w:pStyle w:val="BodyText"/>
      </w:pPr>
      <w:r>
        <w:t xml:space="preserve">Trịnh Công Danh kêu lên một tiếng tức giận! Mình khổ tâm bố trí lâu như vậy, nhưng kết quả không những không giết chết được Âu Dương, còn tổn thất một tên Ám Ảnh. Cái này còn chưa tính là gì. Quan trọng nhất là hắn không thể nào tiếp nhận được với tên Âu Dương ngông cuồng đang kêu gào kia!</w:t>
      </w:r>
    </w:p>
    <w:p>
      <w:pPr>
        <w:pStyle w:val="BodyText"/>
      </w:pPr>
      <w:r>
        <w:t xml:space="preserve">- Tiểu tử, ngươi tới đi. Chỉ cần ngươi dám đến, mặc dù vi phạm điều ước của tứ quốc ta cũng nhất định phải giết ngươi trước trận!</w:t>
      </w:r>
    </w:p>
    <w:p>
      <w:pPr>
        <w:pStyle w:val="BodyText"/>
      </w:pPr>
      <w:r>
        <w:t xml:space="preserve">Trịnh Công Danh rống giận. Nhưng hắn lại chẳng làm được gì. Lúc này đã sớm không thấy bóng dáng của Âu Dương nữa. . .</w:t>
      </w:r>
    </w:p>
    <w:p>
      <w:pPr>
        <w:pStyle w:val="BodyText"/>
      </w:pPr>
      <w:r>
        <w:t xml:space="preserve">Sau khi chạy về đến Kiến Phong Thành, Âu Dương cảm thấy yêu đan của mình lại run rẩy. Hắn đột nhiên cảm thấy, so với Trận Đồ Sư, mình càng bug hơn! Trận Đồ Sư chẳng qua có khởi điểm cao, thiên phú tốt mà thôi! Nhưng mình thì sao? Mình có phương thức săn bắn thăng cấp quá đáng sợ! Sau khi mình trở thành tam giai, bắn giết mấy trăm người đã khiến yêu đan của mình đẩy tới trung tầng tam giai. Sau đó bắn chết một tên Yêu Chiến Sĩ tứ giai khiến yêu đan của mình gần như đạt được tới đỉnh phong. Một mũi tên cuối cùng nổ chết bảy mươi, tám mươi binh sĩ. Hiện tại không ngờ mình lại có thể đột phá. . .</w:t>
      </w:r>
    </w:p>
    <w:p>
      <w:pPr>
        <w:pStyle w:val="BodyText"/>
      </w:pPr>
      <w:r>
        <w:t xml:space="preserve">- Tám yêu đan!</w:t>
      </w:r>
    </w:p>
    <w:p>
      <w:pPr>
        <w:pStyle w:val="BodyText"/>
      </w:pPr>
      <w:r>
        <w:t xml:space="preserve">Bên trong đại doanh, Âu Dương hoàn thành đột phá của mình! Hắn đạt được tứ giai! Cấp bậc này đối với những tu luyện giả khác mà nói ít nhất phải bốn, năm năm mới có thể đạt được. Hắn chỉ cần mấy tháng đã hoàn thành! Nếu như nói ra điều này, chắc chắn sẽ không có người nào tin tưởng. Nhưng hôm nay Âu Dương quả thật đã làm được!</w:t>
      </w:r>
    </w:p>
    <w:p>
      <w:pPr>
        <w:pStyle w:val="BodyText"/>
      </w:pPr>
      <w:r>
        <w:t xml:space="preserve">- Chui xuống đất! Rốt cuộc có thể chui xuống đất đi lại! Ha ha ha, sau đó ai còn có thể giết ta được nữa!</w:t>
      </w:r>
    </w:p>
    <w:p>
      <w:pPr>
        <w:pStyle w:val="BodyText"/>
      </w:pPr>
      <w:r>
        <w:t xml:space="preserve">Âu Dương hô to gọi nhỏ. Tuy nhiên hắn không phát hiện, phía ngoài lều của hắn, Bì Ba đang đứng ở đó mặt lạnh như băng!</w:t>
      </w:r>
    </w:p>
    <w:p>
      <w:pPr>
        <w:pStyle w:val="BodyText"/>
      </w:pPr>
      <w:r>
        <w:t xml:space="preserve">Hắn mới vừa mới cảm nhận được yêu khí do Âu Dương đột phá tản ra. Bản thân yêu khí này đại diện cho cấp bậc gì, đương nhiên hắn biết rất rõ! Đây không phải là tam giai. Đây thực sự là tứ giai!</w:t>
      </w:r>
    </w:p>
    <w:p>
      <w:pPr>
        <w:pStyle w:val="BodyText"/>
      </w:pPr>
      <w:r>
        <w:t xml:space="preserve">Tứ giai! Từ khi Âu Dương đột phá trở thành bán yêu giả đến bây giờ đạt được tứ giai chỉ cần ba tháng! Ba tháng từ bán yêu giả đạt được Yêu Chiến Sĩ tứ giai? Bì Ba không thể nào tiếp nhận được kết quả này. Hiện tại hắn thậm chí bắt đầu nghi ngờ có phải Âu Dương vẫn luôn lừa dối bọn họ hay không. Chẳng lẽ hắn là một thiên tài siêu cấp, áp chế lực lượng trong cơ thể, sau đó học Lăng Túc từ từ đột phá?</w:t>
      </w:r>
    </w:p>
    <w:p>
      <w:pPr>
        <w:pStyle w:val="BodyText"/>
      </w:pPr>
      <w:r>
        <w:t xml:space="preserve">Nhưng dù là thiên tài thế nào, hắn chưa từng nghe thấy có ai trong vòng ba tháng từ người bình thường biến thành tứ giai? Tốc độ tiến giai như vậy có thiên lý sao? Mình có thiên phú xem như không tệ, khổ sở kiên nhẫn mười mấy năm mới đạt tới ngũ giai. Nhưng Âu Dương dùng ba tháng đã đạt được tứ giai. Nếu như dựa theo tốc độ này của hắn, vậy qua một tháng nữa có phải hắn sẽ tới ngũ giai hay không?</w:t>
      </w:r>
    </w:p>
    <w:p>
      <w:pPr>
        <w:pStyle w:val="Compact"/>
      </w:pPr>
      <w:r>
        <w:br w:type="textWrapping"/>
      </w:r>
      <w:r>
        <w:br w:type="textWrapping"/>
      </w:r>
    </w:p>
    <w:p>
      <w:pPr>
        <w:pStyle w:val="Heading2"/>
      </w:pPr>
      <w:bookmarkStart w:id="100" w:name="chương-88-đánh-lén-tam-sát"/>
      <w:bookmarkEnd w:id="100"/>
      <w:r>
        <w:t xml:space="preserve">78. Chương 88: Đánh Lén! Tam Sát!</w:t>
      </w:r>
    </w:p>
    <w:p>
      <w:pPr>
        <w:pStyle w:val="Compact"/>
      </w:pPr>
      <w:r>
        <w:br w:type="textWrapping"/>
      </w:r>
      <w:r>
        <w:br w:type="textWrapping"/>
      </w:r>
      <w:r>
        <w:t xml:space="preserve">Lần này Bì Ba không lựa chọn đi vào. Hắn chậm rãi chui xuống đất rời đi. Tuy nhiên hắn vẫn có ý định báo chuyện này cho Sở Tương Hợp biết. Chuyện kỳ quái như vậy hắn cảm thấy vẫn nên để cho Sở Tương Hợp nghiên cứu thì tốt hơn.</w:t>
      </w:r>
    </w:p>
    <w:p>
      <w:pPr>
        <w:pStyle w:val="BodyText"/>
      </w:pPr>
      <w:r>
        <w:t xml:space="preserve">Một bóng người không ngừng xuất hiện biến mất trong lều vải. Hắn giống như một u linh trong đêm tối. Thân thể của hắn lúc ẩn lúc hiện, khiến ngươi cảm giác vĩnh viễn cũng không có cách nào tìm kiếm được thân ảnh thực sự của hắn.</w:t>
      </w:r>
    </w:p>
    <w:p>
      <w:pPr>
        <w:pStyle w:val="BodyText"/>
      </w:pPr>
      <w:r>
        <w:t xml:space="preserve">Vèo!</w:t>
      </w:r>
    </w:p>
    <w:p>
      <w:pPr>
        <w:pStyle w:val="BodyText"/>
      </w:pPr>
      <w:r>
        <w:t xml:space="preserve">Bóng người kia lại biến mất. Hắn lại xuất hiện cách vị trí vừa biến mất khoảng mấy chục mét!</w:t>
      </w:r>
    </w:p>
    <w:p>
      <w:pPr>
        <w:pStyle w:val="BodyText"/>
      </w:pPr>
      <w:r>
        <w:t xml:space="preserve">- Chui xuống đất di chuyển! Tuy chui xuống đất đi thế này không phiêu dật và tiêu sái như bay lên không trung, nhưng đối với ta mà nói lại càng thêm hữu dụng!</w:t>
      </w:r>
    </w:p>
    <w:p>
      <w:pPr>
        <w:pStyle w:val="BodyText"/>
      </w:pPr>
      <w:r>
        <w:t xml:space="preserve">Âu Dương không ngừng thích ứng với cảm giác chui xuống đất di chuyển này.</w:t>
      </w:r>
    </w:p>
    <w:p>
      <w:pPr>
        <w:pStyle w:val="BodyText"/>
      </w:pPr>
      <w:r>
        <w:t xml:space="preserve">Thật ra việc chui xuống đất rất đơn giản. Chính là phối hợp chặt chẽ yêu đan của mình với lòng đất, dung nhập cả thân thể vào trong đất. Tuy rằng thiên phú tu luyện của Âu Dương không tốt, nhưng ngộ tính của hắn vẫn rất tốt. Hắn chỉ cần xem qua phần chui xuống đất trong Hóa Yêu Quyết 4, 5 lần, sau đó dùng bốn, năm ngày đã hoàn toàn nắm bắt được!</w:t>
      </w:r>
    </w:p>
    <w:p>
      <w:pPr>
        <w:pStyle w:val="BodyText"/>
      </w:pPr>
      <w:r>
        <w:t xml:space="preserve">- Tứ giai! Thật không ngờ được, nhanh như vậy ta đã đạt được tứ giai. Khà khà đã đến lúc phải đi đòi nợ mới được!</w:t>
      </w:r>
    </w:p>
    <w:p>
      <w:pPr>
        <w:pStyle w:val="BodyText"/>
      </w:pPr>
      <w:r>
        <w:t xml:space="preserve">Âu Dương thuộc loại người chỉ cần trừng mắt cũng tất phải báo. Đối với bốn gia hỏa đánh lén mình, hắn đã ghi hận tỏng lòng từ lâu. Hắn cảm giác thù này mình chắc chắn phải báo.</w:t>
      </w:r>
    </w:p>
    <w:p>
      <w:pPr>
        <w:pStyle w:val="BodyText"/>
      </w:pPr>
      <w:r>
        <w:t xml:space="preserve">Dĩ nhiên, ngoại trừ báo thù, quan trọng nhất Âu Dương vẫn hiểu rõ một đạo lý! Năng lực hấp thu huyết lực của mình thật ra không đơn giản như mình tưởng tượng. Mình hấp thu binh sĩ bình thường, mấy trăm người còn không cường đại bằng hấp thu một lực lượng do một Yêu Chiến Sĩ tứ giai mang đến!</w:t>
      </w:r>
    </w:p>
    <w:p>
      <w:pPr>
        <w:pStyle w:val="BodyText"/>
      </w:pPr>
      <w:r>
        <w:t xml:space="preserve">- Khà khà, xem ra ca ca nhất định phải làm kẻ huỷ diệt thiên tài!</w:t>
      </w:r>
    </w:p>
    <w:p>
      <w:pPr>
        <w:pStyle w:val="BodyText"/>
      </w:pPr>
      <w:r>
        <w:t xml:space="preserve">Âu Dương cười âm hiểm. Tuy nhiên hắn không cảm thấy như vậy có gì là tà ác. Trước sau Âu Dương vẫn tin tưởng cá lớn nuốt cá bé chính là pháp tắc sinh tồn tốt nhất cho dù ở bất kỳ địa phương nào.</w:t>
      </w:r>
    </w:p>
    <w:p>
      <w:pPr>
        <w:pStyle w:val="BodyText"/>
      </w:pPr>
      <w:r>
        <w:t xml:space="preserve">- Đi thăm dò quân doanh của địch trước đã!</w:t>
      </w:r>
    </w:p>
    <w:p>
      <w:pPr>
        <w:pStyle w:val="BodyText"/>
      </w:pPr>
      <w:r>
        <w:t xml:space="preserve">Đã có năng lực chui xuống đất, năng lực bảo mệnh của Âu Dương tăng vọt. Bây giờ hắn có thể trốn ra ngoài mấy trăm mét đột nhiên nhảy ra bắn chết kẻ địch. Người bình thường đúng là không có cách nào tránh né được. Hơn nữa quan trọng nhất chính là không bắt được hắn! Yêu Chiến Sĩ muốn chạy trốn vừa chạy đã mấy trăm mét. Trừ phi là bị Trận Đồ Sư dùng khắc trận phong tỏa, hoặc là Huyễn Thuật Sư lấy huyễn thuật khiến hắn lạc lối. Nếu không một Yêu Chiến Sĩ cùng giai căn bản cũng không đuổi kịp.</w:t>
      </w:r>
    </w:p>
    <w:p>
      <w:pPr>
        <w:pStyle w:val="BodyText"/>
      </w:pPr>
      <w:r>
        <w:t xml:space="preserve">Lòng đất không thể so sánh với bầu trời. Âu Dương biến mất trong lòng đất, ai biết hắn chạy về phía nào? Cho dù muốn đuổi theo cũng khó khăn! Tu luyện giả Trận Đồ Sư thì vô cùng hiếm thấy. Đến nay chỉ có một mình Lý Vĩ. Lý Vĩ sẽ đối địch với Âu Dương sao? Lý Vĩ không thể nào đối địch với Âu Dương!</w:t>
      </w:r>
    </w:p>
    <w:p>
      <w:pPr>
        <w:pStyle w:val="BodyText"/>
      </w:pPr>
      <w:r>
        <w:t xml:space="preserve">Về phần Huyễn Thuật Sư! Hiện tại Âu Dương vẫn không để ý tới bất kỳ Huyễn Thuật Sư nào. Năm đó thời điểm hắn mới nhị giai bị Sở Tương Hợp bắt, đó là bởi vì hắn chỉ có thể dựa vào hai cái chân để chạy trối chết. Nếu như hiện tại gặp Sở Tương Hợp, tuy rằng hắn hoàn toàn không phải là đối thủ, nhưng cho dù là Sở Tương Hợp cũng không có cách nào bắt được hắn.</w:t>
      </w:r>
    </w:p>
    <w:p>
      <w:pPr>
        <w:pStyle w:val="BodyText"/>
      </w:pPr>
      <w:r>
        <w:t xml:space="preserve">- Ta chính là kẻ hủy diệt đối với Huyễn Thuật Sư!</w:t>
      </w:r>
    </w:p>
    <w:p>
      <w:pPr>
        <w:pStyle w:val="BodyText"/>
      </w:pPr>
      <w:r>
        <w:t xml:space="preserve">Âu Dương hét to một tiếng. Vèo một cái hắn đã biến mất không còn tăm hơi. . .</w:t>
      </w:r>
    </w:p>
    <w:p>
      <w:pPr>
        <w:pStyle w:val="BodyText"/>
      </w:pPr>
      <w:r>
        <w:t xml:space="preserve">Lợi dụng đêm tối, Âu Dương chậm rãi đi tới đại doanh của Tây Kỳ. Hắn không hề tới gần vị trí lều lớn của Trịnh Công Danh. Dù sao Trịnh Công Danh vẫn là một Yêu Chiến Sĩ lục giai. Một khi tiến vào phạm vi một trăm mét xung quanh hắn, cho dù Âu Dương xuất quỷ nhập thần cũng nhất định phải chết.</w:t>
      </w:r>
    </w:p>
    <w:p>
      <w:pPr>
        <w:pStyle w:val="BodyText"/>
      </w:pPr>
      <w:r>
        <w:t xml:space="preserve">- Ba lão già kia ở chỗ nào vậy? Tốt nhất là cầu khẩn đừng để ta tìm thấy!</w:t>
      </w:r>
    </w:p>
    <w:p>
      <w:pPr>
        <w:pStyle w:val="BodyText"/>
      </w:pPr>
      <w:r>
        <w:t xml:space="preserve">Âu Dương không chút kiêng kỵ đi quanh đại doanh của quân Tây Kỳ. Thứ Kiêu Cung của hắn đã được yêu hóa xong từ lâu. Bất cứ lúc nào hắn cũng có thể bắn ra.</w:t>
      </w:r>
    </w:p>
    <w:p>
      <w:pPr>
        <w:pStyle w:val="BodyText"/>
      </w:pPr>
      <w:r>
        <w:t xml:space="preserve">Tìm khoảng chừng nửa giờ, rốt cuộc Âu Dương chỉ còn cách lều lớn của Trịnh Công Danh chừng ngàn mét hắn mới phát hiện ra vị trí của ba Yêu Chiến Sĩ của Ám Ảnh Tây Kỳ. Lúc này ba người còn chưa nghỉ ngơi. Bọn họ đang thương thảo một vài chuyện.</w:t>
      </w:r>
    </w:p>
    <w:p>
      <w:pPr>
        <w:pStyle w:val="BodyText"/>
      </w:pPr>
      <w:r>
        <w:t xml:space="preserve">- Mẹ kiếp! Đại ca, rốt cuộc gia hoả kia làm sao bay lên được như vậy? Hắn không phải là Yêu Chiến Sĩ sao?</w:t>
      </w:r>
    </w:p>
    <w:p>
      <w:pPr>
        <w:pStyle w:val="BodyText"/>
      </w:pPr>
      <w:r>
        <w:t xml:space="preserve">Đây chính là vấn đề bọn họ đang thảo luận. Đối với thế giới khoa học kỹ thuật nghèo nàn này, phản lực là gì bọn họ căn bản không hiểu được.</w:t>
      </w:r>
    </w:p>
    <w:p>
      <w:pPr>
        <w:pStyle w:val="BodyText"/>
      </w:pPr>
      <w:r>
        <w:t xml:space="preserve">- Có lẽ điều này với liên quan tới cây cung cổ quái của hắn. Chẳng lẽ ngươi không phát hiện trên thân cung của hắn có hai con cú sao? Có lẽ hắn lợi dụng lực lượng của hai con cú này nên mới có thể bay được!</w:t>
      </w:r>
    </w:p>
    <w:p>
      <w:pPr>
        <w:pStyle w:val="BodyText"/>
      </w:pPr>
      <w:r>
        <w:t xml:space="preserve">Nam nhân được gọi là lão đại nói ra phán đoán của hắn. Hắn nói không sai. Nếu như người bình thường lần đầu tiên nhìn thấy Âu Dương, ý nghĩ đầu tiên chính là cung biến thái của hắn. Dù sao bản thân hắn căn bản cũng không có cách nào yêu hóa được. Nhưng Thứ Kiêu Cung của hắn lại hoàn toàn yêu hóa. Điều này rất cổ quái.</w:t>
      </w:r>
    </w:p>
    <w:p>
      <w:pPr>
        <w:pStyle w:val="BodyText"/>
      </w:pPr>
      <w:r>
        <w:t xml:space="preserve">- Ý của đại ca có phải nói cây cung của hắn là bảo vật?</w:t>
      </w:r>
    </w:p>
    <w:p>
      <w:pPr>
        <w:pStyle w:val="BodyText"/>
      </w:pPr>
      <w:r>
        <w:t xml:space="preserve">Trong giọng nói của người kia lộ vẻ thèm muốn.</w:t>
      </w:r>
    </w:p>
    <w:p>
      <w:pPr>
        <w:pStyle w:val="BodyText"/>
      </w:pPr>
      <w:r>
        <w:t xml:space="preserve">- Có khả năng là như vậy!</w:t>
      </w:r>
    </w:p>
    <w:p>
      <w:pPr>
        <w:pStyle w:val="BodyText"/>
      </w:pPr>
      <w:r>
        <w:t xml:space="preserve">Tên đại ca gật đầu. Đây là giải thích duy nhất mà hắn có thể tiếp thu.</w:t>
      </w:r>
    </w:p>
    <w:p>
      <w:pPr>
        <w:pStyle w:val="BodyText"/>
      </w:pPr>
      <w:r>
        <w:t xml:space="preserve">- Khả năng cái đầu ngươi!</w:t>
      </w:r>
    </w:p>
    <w:p>
      <w:pPr>
        <w:pStyle w:val="BodyText"/>
      </w:pPr>
      <w:r>
        <w:t xml:space="preserve">Đột nhiên, một giọng nói từ dưới đất truyền tới. Tiếp theo ba người đều cảm giác được yêu khí từ dưới đất truyền ra. Một bóng người với tốc độ cực nhanh đã xuất hiện ở trước mặt bọn họ. Một cung ba mũi tên! Ba mũi tên này không phải là ba mũi tên bình thường, mà là ba mũi tên đã bị yêu khí bao trùm!</w:t>
      </w:r>
    </w:p>
    <w:p>
      <w:pPr>
        <w:pStyle w:val="BodyText"/>
      </w:pPr>
      <w:r>
        <w:t xml:space="preserve">Đều là Yêu Chiến Sĩ tứ giai, Âu Dương làm sao dám đồng thời bắn chết ba người bọn họ? Đó là bởi vì ba gia hoả này đều không yêu hóa! Âu Dương cũng mặc kệ cái gì gọi là phong độ của cao thủ! Hắn chính là muốn nhân lúc ngươi bệnh, đòi mạng ngươi! Hắn biết cho ba gia hỏa này một cơ hội sao?</w:t>
      </w:r>
    </w:p>
    <w:p>
      <w:pPr>
        <w:pStyle w:val="BodyText"/>
      </w:pPr>
      <w:r>
        <w:t xml:space="preserve">Đáp án là không! Ba Yêu Chiến Sĩ! Ba Yêu Chiến Sĩ tứ giai trong thời điểm hoàn toàn chưa kịp phản ứng đã bị Âu Dương bắn ra ba đạo lưu quang đồng thời bắn chết!</w:t>
      </w:r>
    </w:p>
    <w:p>
      <w:pPr>
        <w:pStyle w:val="BodyText"/>
      </w:pPr>
      <w:r>
        <w:t xml:space="preserve">- Hoàn mỹ!</w:t>
      </w:r>
    </w:p>
    <w:p>
      <w:pPr>
        <w:pStyle w:val="BodyText"/>
      </w:pPr>
      <w:r>
        <w:t xml:space="preserve">Âu Dương duỗi ra hai ngón tay làm ra một dấu hiệu chữ V! Sau đó hắn nhìn ba Yêu Chiến Sĩ bị bắn thủng ngực, vẻ mặt không cam lòng ngã xuống, hắn lộ ra một nụ cười giống như ác ma.</w:t>
      </w:r>
    </w:p>
    <w:p>
      <w:pPr>
        <w:pStyle w:val="BodyText"/>
      </w:pPr>
      <w:r>
        <w:t xml:space="preserve">- Ta sớm đã nói sẽ giết chết các ngươi, mấy lão già các ngươi còn đợi ở chỗ này lập dạ hội lửa trại. Các ngươi chết cũng không thể trách ta!</w:t>
      </w:r>
    </w:p>
    <w:p>
      <w:pPr>
        <w:pStyle w:val="BodyText"/>
      </w:pPr>
      <w:r>
        <w:t xml:space="preserve">Âu Dương nói xong câu đó, hắn liền cảm giác được ba đạo huyết lực to lớn đồng thời xông vào trong thân thể của hắn. Nhưng dù sao hắn đã đạt đến tứ giai. Ba đạo lực lượng này cho dù cường đại, nhưng chỉ có thể đẩy hắn lên tứ giai đỉnh phong. Khoảng cách chỉ chênh lệch với mức độ ngũ giai một đoạn ngắn!</w:t>
      </w:r>
    </w:p>
    <w:p>
      <w:pPr>
        <w:pStyle w:val="BodyText"/>
      </w:pPr>
      <w:r>
        <w:t xml:space="preserve">- A. . .</w:t>
      </w:r>
    </w:p>
    <w:p>
      <w:pPr>
        <w:pStyle w:val="BodyText"/>
      </w:pPr>
      <w:r>
        <w:t xml:space="preserve">Một tiếng gầm giận dữ từ ngoài ngàn mét truyền đến. Âu Dương cũng cảm giác trong lòng đất có một đợt sóng yêu khí chấn động!</w:t>
      </w:r>
    </w:p>
    <w:p>
      <w:pPr>
        <w:pStyle w:val="Compact"/>
      </w:pPr>
      <w:r>
        <w:br w:type="textWrapping"/>
      </w:r>
      <w:r>
        <w:br w:type="textWrapping"/>
      </w:r>
    </w:p>
    <w:p>
      <w:pPr>
        <w:pStyle w:val="Heading2"/>
      </w:pPr>
      <w:bookmarkStart w:id="101" w:name="chương-89-sở-tương-hợp-uy-hiếp"/>
      <w:bookmarkEnd w:id="101"/>
      <w:r>
        <w:t xml:space="preserve">79. Chương 89: Sở Tương Hợp Uy Hiếp</w:t>
      </w:r>
    </w:p>
    <w:p>
      <w:pPr>
        <w:pStyle w:val="Compact"/>
      </w:pPr>
      <w:r>
        <w:br w:type="textWrapping"/>
      </w:r>
      <w:r>
        <w:br w:type="textWrapping"/>
      </w:r>
      <w:r>
        <w:t xml:space="preserve">Hắn biết Trịnh Công Danh xông tới. Vào lúc này lựa chọn chui xuống đất chẳng khác nào chịu chết. Cho nên hai chân đột nhiên giẫm một cái xuống mặt đất. Cả người hắn nương theo lực lượng này, xé rách đỉnh lều vải nhảy lên trên không trung trăm mét!</w:t>
      </w:r>
    </w:p>
    <w:p>
      <w:pPr>
        <w:pStyle w:val="BodyText"/>
      </w:pPr>
      <w:r>
        <w:t xml:space="preserve">- Chết đi!</w:t>
      </w:r>
    </w:p>
    <w:p>
      <w:pPr>
        <w:pStyle w:val="BodyText"/>
      </w:pPr>
      <w:r>
        <w:t xml:space="preserve">Trịnh Công Danh từ dưới đất nhảy ra. Hắn nhìn thấy Âu Dương không phải đang đứng trên mặt đất, mà đã nhảy lên trên không! Theo động tác của Âu Dương, hắn cũng lấy đà nhảy lên. Tốc độ của hắn còn nhanh hơn Âu Dương gấp mười lần. Chưa tới một giây hắn đã tới cách vị trí của Âu Dương chưa tới mười mét!</w:t>
      </w:r>
    </w:p>
    <w:p>
      <w:pPr>
        <w:pStyle w:val="BodyText"/>
      </w:pPr>
      <w:r>
        <w:t xml:space="preserve">Với khoảng cách này, nếu như trên mặt đất, Âu Dương chắc chắn sẽ bị giết trong chớp mắt. Nhưng nơi này không phải là mặt đất! Nơi này là bầu trời! Trịnh Công Danh lại quá trâu. Hắn thậm chí ra ngoài còn không mặc nội khố.</w:t>
      </w:r>
    </w:p>
    <w:p>
      <w:pPr>
        <w:pStyle w:val="BodyText"/>
      </w:pPr>
      <w:r>
        <w:t xml:space="preserve">Ngay một khắc khi hắn sắp phải bắt được Âu Dương, một mũi tên phủ đầu bắn xuống! Hai tay Trịnh Công Danh giao nhau cản mũi tên này! Đối với một mũi tên của yêu cung thủ tứ giai, hắn rất khinh thường! Chẳng lẽ một Yêu Chiến Sĩ lục giai lại có thể bị một tứ giai như ngươi tổn thương hay sao?</w:t>
      </w:r>
    </w:p>
    <w:p>
      <w:pPr>
        <w:pStyle w:val="BodyText"/>
      </w:pPr>
      <w:r>
        <w:t xml:space="preserve">Nhưng tới lúc va chạm với mũi tên này hắn mới phát hiện mình đã sai! Hóa ra Âu Dương căn bản không có ý định bắn chết hắn. Người ta nương theo mũi tên này không chỉ đánh khiến tốc độ của Trịnh Công Danh chậm lại, đồng thời còn lệch khỏi vị trí vốn có, khiến Trịnh Công Danh mất đi cơ hội tiến công!</w:t>
      </w:r>
    </w:p>
    <w:p>
      <w:pPr>
        <w:pStyle w:val="BodyText"/>
      </w:pPr>
      <w:r>
        <w:t xml:space="preserve">- Muốn chạy sao? Không dễ dàng như vậy đâu!</w:t>
      </w:r>
    </w:p>
    <w:p>
      <w:pPr>
        <w:pStyle w:val="BodyText"/>
      </w:pPr>
      <w:r>
        <w:t xml:space="preserve">Trịnh Công Danh giận dữ rút Trảm Tiên kiếm bên hông ra ném về phía Âu Dương. . .</w:t>
      </w:r>
    </w:p>
    <w:p>
      <w:pPr>
        <w:pStyle w:val="BodyText"/>
      </w:pPr>
      <w:r>
        <w:t xml:space="preserve">Trảm Tiên Kiếm bay qua tạo thành một đường vòng cung tuyệt đẹp, quay tròn chém về phía Âu Dương! Lần này Âu Dương thật sự kinh ngạc! Một kiếm này ẩn chứa toàn lực của một Yêu Chiến Sĩ lục giai. Âu Dương căn bản không có năng lực chống đỡ. Nếu như hắn là một Lục Tiên, hắn có thể dựa vào ưu thế bay trên bầu trời để né tránh. Nhưng đáng tiếc hắn không phải.</w:t>
      </w:r>
    </w:p>
    <w:p>
      <w:pPr>
        <w:pStyle w:val="BodyText"/>
      </w:pPr>
      <w:r>
        <w:t xml:space="preserve">Hắn bay hoàn toàn thuộc về hàng giả. So với một Lục Tiên thật sự bay trên trời, hắn chỉ thuần túy là sử dụng phản lực. Mà bây giờ hắn làm sao né tránh được.</w:t>
      </w:r>
    </w:p>
    <w:p>
      <w:pPr>
        <w:pStyle w:val="BodyText"/>
      </w:pPr>
      <w:r>
        <w:t xml:space="preserve">- Không thể nào! Chẳng lẽ lão tử phải chết ở chỗ này sao?</w:t>
      </w:r>
    </w:p>
    <w:p>
      <w:pPr>
        <w:pStyle w:val="BodyText"/>
      </w:pPr>
      <w:r>
        <w:t xml:space="preserve">Trong lòng Âu Dương bỗng nhiên có chút bi thương. Vừa tìm được phương pháp thăng cấp đã phải chết. Đây thật sự quá đau khổ!</w:t>
      </w:r>
    </w:p>
    <w:p>
      <w:pPr>
        <w:pStyle w:val="BodyText"/>
      </w:pPr>
      <w:r>
        <w:t xml:space="preserve">Âu Dương sẽ chết sao? Nói đùa, hắn là nhân vật chính. Quyển sách này còn không dự định kết thúc đâu! Cho nên hắn vẫn chưa thể chết! Chỉ thấy Trảm Tiên kiếm bay tới vị trí chỉ còn cách trước người Âu Dương chưa đầy mười mét, trước người Âu Dương bỗng nhiên xuất hiện một đám sương mù màu trắng. Đám sương mù này nhìn như chỉ xua một cái là tan ra. Nhưng khi Trảm Tiên kiếm va chạm vào sương mù lại bị sương mù mạnh mẽ cứng rắn ngăn lại!</w:t>
      </w:r>
    </w:p>
    <w:p>
      <w:pPr>
        <w:pStyle w:val="BodyText"/>
      </w:pPr>
      <w:r>
        <w:t xml:space="preserve">- Người nào?</w:t>
      </w:r>
    </w:p>
    <w:p>
      <w:pPr>
        <w:pStyle w:val="BodyText"/>
      </w:pPr>
      <w:r>
        <w:t xml:space="preserve">Trịnh Công Danh nhìn một kiếm tất sát của mình lại bị người ta ngăn cản được, hắn liền nổi giận. Hắn hận không thể lập tức xé gia hỏa đã thao túng đám sương mù này thành từng mảnh nhỏ.</w:t>
      </w:r>
    </w:p>
    <w:p>
      <w:pPr>
        <w:pStyle w:val="BodyText"/>
      </w:pPr>
      <w:r>
        <w:t xml:space="preserve">- Trịnh Công Danh, cho dù là bản thân đại ca của ngươi ở đây cũng không dám kêu gào với lão phu như vậy. Niệm tình ngươi mới phạm phải lần đầu, lão phu tha cho ngươi một mạng!</w:t>
      </w:r>
    </w:p>
    <w:p>
      <w:pPr>
        <w:pStyle w:val="BodyText"/>
      </w:pPr>
      <w:r>
        <w:t xml:space="preserve">Một giọng nói có chút già nua truyền đến. Sau đó Sở Tương Hợp mặc trên người một bộ y phục màu hồng xuyên qua đám sương mù giống như thình lình xuất hiện trước người Âu Dương!</w:t>
      </w:r>
    </w:p>
    <w:p>
      <w:pPr>
        <w:pStyle w:val="BodyText"/>
      </w:pPr>
      <w:r>
        <w:t xml:space="preserve">- A. . .</w:t>
      </w:r>
    </w:p>
    <w:p>
      <w:pPr>
        <w:pStyle w:val="BodyText"/>
      </w:pPr>
      <w:r>
        <w:t xml:space="preserve">Âu Dương thở dài một hơi. Khi nhìn thấy Sở Tương Hợp xuất hiện, hắn biết, ngày hôm nay cái mạng nhỏ của hắn đã được bảo vệ! Tuy nhiên hắn vẫn cảm thấy chuyến đi ngày hôm nay có chút lỗ mãng. Tuy rằng mình học được thuật chui xuống đất, nhưng mình mới chỉ là tứ giai. Đánh lén giết chết ba tên tứ giai thì không có trở ngại gì. Dù sao đám Yêu Chiến Sĩ cũng không có yêu hóa. Nhưng đụng phải lục giai như Trịnh Công Danh, cho dù không biến thân, bản thân mình vẫn không phải là đối thủ của hắn.</w:t>
      </w:r>
    </w:p>
    <w:p>
      <w:pPr>
        <w:pStyle w:val="BodyText"/>
      </w:pPr>
      <w:r>
        <w:t xml:space="preserve">- Có chút lỗ mãng!</w:t>
      </w:r>
    </w:p>
    <w:p>
      <w:pPr>
        <w:pStyle w:val="BodyText"/>
      </w:pPr>
      <w:r>
        <w:t xml:space="preserve">Âu Dương lại cảnh cáo mình. Phải mạnh lên, nhất định phải mạnh hơn nữa, phải mạnh một cách di thường! Mình không phải là kẻ ngu ngốc chỉ biết xông lên theo chém người. Mình có thân phận yêu cung thủ. Mình phải coi trọng an toàn của bản thân mình trước hết. Còn biểu hiện cái gì, để cho những tên ngu ngốc cận chiến này đi làm đi. . .</w:t>
      </w:r>
    </w:p>
    <w:p>
      <w:pPr>
        <w:pStyle w:val="BodyText"/>
      </w:pPr>
      <w:r>
        <w:t xml:space="preserve">- Sở Tương Hợp, ta tôn trọng ngài là tiền bối, nhưng ngài lấy thân phận cửu giai bắt nạt Yêu Chiến Sĩ lục giai như ta, nếu như truyền ra ngoài ngài còn mặt mũi gì sao?</w:t>
      </w:r>
    </w:p>
    <w:p>
      <w:pPr>
        <w:pStyle w:val="BodyText"/>
      </w:pPr>
      <w:r>
        <w:t xml:space="preserve">Trịnh Công Danh tự biết mình không phải là đối thủ của Sở Tương Hợp. Lúc này hắn chuyển sang nói đạo lý muốn đè chết Sở Tương Hợp. Chỉ cần Sở Tương Hợp không ra tay, vậy hôm nay Âu Dương chắc chắn phải chết.</w:t>
      </w:r>
    </w:p>
    <w:p>
      <w:pPr>
        <w:pStyle w:val="BodyText"/>
      </w:pPr>
      <w:r>
        <w:t xml:space="preserve">Âu Dương liên tục giết chết bốn người Ám Ảnh của bọn họ, đặc biệt còn giết ba người cuối cùng ngay bên trong đại doanh của bọn họ. Như vậy cái mặt đã ném đến chỗ nhà bà ngoại rồi.</w:t>
      </w:r>
    </w:p>
    <w:p>
      <w:pPr>
        <w:pStyle w:val="BodyText"/>
      </w:pPr>
      <w:r>
        <w:t xml:space="preserve">- Không phải ta bắt nạt ngươi. Chiến tranh đã kết thúc. Ngươi cũng nên rời khỏi Đại Vận trở về Tây Kỳ đi!</w:t>
      </w:r>
    </w:p>
    <w:p>
      <w:pPr>
        <w:pStyle w:val="BodyText"/>
      </w:pPr>
      <w:r>
        <w:t xml:space="preserve">Sở Tương Hợp chắp tay sau lưng. Hắn thể hiện dáng vẻ của lão thần nói. Tuy nhiên hắn vừa mở miệng lại khiến Âu Dương và Trịnh Công Danh đồng thời biến sắc.</w:t>
      </w:r>
    </w:p>
    <w:p>
      <w:pPr>
        <w:pStyle w:val="BodyText"/>
      </w:pPr>
      <w:r>
        <w:t xml:space="preserve">- Chiến tranh đã kết thúc?</w:t>
      </w:r>
    </w:p>
    <w:p>
      <w:pPr>
        <w:pStyle w:val="BodyText"/>
      </w:pPr>
      <w:r>
        <w:t xml:space="preserve">Âu Dương cùng Trịnh Công Danh đồng thời mở miệng nói ra câu này. Nghe hai người bọn họ đồng thời nói ra câu nói này, Sở Tương Hợp cảm thấy quái dị nhìn Âu Dương. Trịnh Công Danh giật mình thì không nói làm gì. Dù sao hắn đã ở nơi này nửa năm, tấn công Kiến Phong Thành đã mấy chục lần, chết mười mấy vạn binh lính còn chưa làm được gì. Lúc này bảo hắn rời khỏi, hắn làm sao có thể cam tâm được?</w:t>
      </w:r>
    </w:p>
    <w:p>
      <w:pPr>
        <w:pStyle w:val="BodyText"/>
      </w:pPr>
      <w:r>
        <w:t xml:space="preserve">Nhưng vì sao Âu Dương cũng giật mình như thế? Về điểm này Sở Tương Hợp lại không rõ. Hắn cảm thấy, chiến tranh hẳn có quan hệ gì đó đối với Âu Dương! Lần này sở dĩ hắn xuất hiện ở đây, một là tới để tuyên bố chiến tranh kết thúc, hai là bởi vì hai ngày trước hắn nhận được quân báo của Bì Ba. Không ngờ trên quân báo nói Âu Dương đạt tới tam giai còn giết chết một tên Yêu Chiến Sĩ tứ giai ngay trước trận.</w:t>
      </w:r>
    </w:p>
    <w:p>
      <w:pPr>
        <w:pStyle w:val="BodyText"/>
      </w:pPr>
      <w:r>
        <w:t xml:space="preserve">Khi hắn chân chính đi tới nơi này, hắn vừa nhìn thấy Âu Dương lập tức kinh ngạc. Âu Dương không phải là tam giai.Hn chân chân chính chính là tứ giai! Một Yêu Chiến Sĩ có thể chui xuống đất di chuyển như vậy nhất định phải là tứ giai!</w:t>
      </w:r>
    </w:p>
    <w:p>
      <w:pPr>
        <w:pStyle w:val="BodyText"/>
      </w:pPr>
      <w:r>
        <w:t xml:space="preserve">Sở Tương Hợp không thể nào hiểu được, tại sao chỉ trong thời gian mấy tháng ngắn ngủi như vậy Âu Dương lại có thể từ nhị giai đạt tới tứ giai! Trên người hắn nhất định có bí mật gì đó khiến người ta điên cuồng!</w:t>
      </w:r>
    </w:p>
    <w:p>
      <w:pPr>
        <w:pStyle w:val="BodyText"/>
      </w:pPr>
      <w:r>
        <w:t xml:space="preserve">- Lúc này còn cách mùa đông có hơn tháng nữa. Vì sao chiến tranh lại kết thúc nhanh chóng như vậy!</w:t>
      </w:r>
    </w:p>
    <w:p>
      <w:pPr>
        <w:pStyle w:val="BodyText"/>
      </w:pPr>
      <w:r>
        <w:t xml:space="preserve">Lúc này Trịnh Công Danh đã thu hồi Trảm Tiên Kếm. Hắn đứng trên mặt đất, tay cầm Trảm Tiên kiếm. Rõ ràng hắn vẫn chưa hoàn toàn tin tưởng Sở Tương Hợp.</w:t>
      </w:r>
    </w:p>
    <w:p>
      <w:pPr>
        <w:pStyle w:val="BodyText"/>
      </w:pPr>
      <w:r>
        <w:t xml:space="preserve">- Hội võ tứ quốc hai mươi năm một lần sắp diễn ra. Dĩ nhiên hai nước đạt thành hiệp nghị, chiến tranh đã kết thúc! Cho nên đêm nay nếu như quân của ngươi còn không rút khỏi Đại Vận ta, vậy đừng trách lão phu lưu các ngươi lại làm khách!</w:t>
      </w:r>
    </w:p>
    <w:p>
      <w:pPr>
        <w:pStyle w:val="BodyText"/>
      </w:pPr>
      <w:r>
        <w:t xml:space="preserve">Sở Tương Hợp trừng mắt với Trịnh Công Danh một cái. Từ trong lời nói của hắn có thể nhận ra, hắn hoàn toàn không coi hơn 300 ngàn đại quân Tây Kỳ ra gì.</w:t>
      </w:r>
    </w:p>
    <w:p>
      <w:pPr>
        <w:pStyle w:val="Compact"/>
      </w:pPr>
      <w:r>
        <w:br w:type="textWrapping"/>
      </w:r>
      <w:r>
        <w:br w:type="textWrapping"/>
      </w:r>
    </w:p>
    <w:p>
      <w:pPr>
        <w:pStyle w:val="Heading2"/>
      </w:pPr>
      <w:bookmarkStart w:id="102" w:name="chương-90-sở-tương-hợp-uy-hiếp-2"/>
      <w:bookmarkEnd w:id="102"/>
      <w:r>
        <w:t xml:space="preserve">80. Chương 90: Sở Tương Hợp Uy Hiếp (2)</w:t>
      </w:r>
    </w:p>
    <w:p>
      <w:pPr>
        <w:pStyle w:val="Compact"/>
      </w:pPr>
      <w:r>
        <w:br w:type="textWrapping"/>
      </w:r>
      <w:r>
        <w:br w:type="textWrapping"/>
      </w:r>
      <w:r>
        <w:t xml:space="preserve">Lúc này bản thân ở trong đại doanh của quân địch, còn có thể trâu bò như vậy, cũng chỉ có Sở Tương Hợp mới có thể làm! Một Huyễn Thuật Sư cửu giai, Huyễn Trận vừa mở ra, trong phạm vi mấy chục dặm đều có thể bị hắn đóng kín. Đúng như như lời hắn nói, nếu như hắn thật sự ra tay, chỉ sợ mấy chục vạn đại quân nơi này cũng không thể chạy thoát được một nửa!</w:t>
      </w:r>
    </w:p>
    <w:p>
      <w:pPr>
        <w:pStyle w:val="BodyText"/>
      </w:pPr>
      <w:r>
        <w:t xml:space="preserve">Trịnh Công Danh biết, Sở Tương Hợp đang dùng thực lực uy hiếp mình. Nhưng hắn có thể có làm được gì? Sở Tương Hợp được gọi là đệ nhất thiên hạ. Cho dù là hoàng huynh của hắn Trịnh Khiếu Thiên tự mình tới đây cũng không phải là đối thủ của Sở Tương Hợp. Hắn chỉ có thể lựa chọn nhẫn nại.</w:t>
      </w:r>
    </w:p>
    <w:p>
      <w:pPr>
        <w:pStyle w:val="BodyText"/>
      </w:pPr>
      <w:r>
        <w:t xml:space="preserve">- Đa tạ quốc sư đại nhân tự mình tới truyền tin!</w:t>
      </w:r>
    </w:p>
    <w:p>
      <w:pPr>
        <w:pStyle w:val="BodyText"/>
      </w:pPr>
      <w:r>
        <w:t xml:space="preserve">Thời điểm Trịnh Công Danh nói ra mấy chữ này, hắn nghiến răng nghiến lợi nhìn Âu Dương! Sở Tương Hợp này đến thật đúng lúc. Chỉ cần chậm một giây Âu Dương nhất định phải chết ở đây! Đối với Âu Dương, Trịnh Công Danh đã quyết phải giết chết. Giết chết quái vật này đã không còn vì vấn đề Chân Thực Chi Nhãn nữa!</w:t>
      </w:r>
    </w:p>
    <w:p>
      <w:pPr>
        <w:pStyle w:val="BodyText"/>
      </w:pPr>
      <w:r>
        <w:t xml:space="preserve">Trịnh Công Danh nhớ tới lần đầu tiên hắn nhìn thấy Âu Dương, Âu Dương mới là một bán yêu giả. Nhưng đến giờ mới được mấy tháng? Không ngờ quái vật này đã đạt tới yêu cung thủ tứ giai có thể chui xuống đất! Một quái vật như thế càng đánh càng mạnh. Nếu như cứ để hắn tiếp tục trưởng thành, cho dù năm năm nữa, Sở Tương Hợp tiến vào Chân Linh Giới, Đại Vận cũng có thể lưu lại một quái vật tiếp tục trấn thủ trăm năm sau!</w:t>
      </w:r>
    </w:p>
    <w:p>
      <w:pPr>
        <w:pStyle w:val="BodyText"/>
      </w:pPr>
      <w:r>
        <w:t xml:space="preserve">- Không cần cám ơn!</w:t>
      </w:r>
    </w:p>
    <w:p>
      <w:pPr>
        <w:pStyle w:val="BodyText"/>
      </w:pPr>
      <w:r>
        <w:t xml:space="preserve">Sở Tương Hợp có thể hiểu rõ phiền muộn của Trịnh Công Danh. Ngày hôm nay hắn đến đây bảo vệ Âu Dương. Hiện tại đừng nói là Trịnh Công Danh nổi giận, cho dù là Trịnh Khiếu Thiên tự mình tới cũng đừng hòng thương tổn được Âu Dương! Một quái vật như vậy, còn là quái vật của Đại Vận quốc bọn họ. Chỉ cần bọn họ bồi dưỡng Âu Dương, sau năm năm nữa cho dù tinh nhuệ của Đại Vận bị tiêu diệt hết, Đại Vận vẫn có thể yên ổn thêm được trăm năm nữa!</w:t>
      </w:r>
    </w:p>
    <w:p>
      <w:pPr>
        <w:pStyle w:val="BodyText"/>
      </w:pPr>
      <w:r>
        <w:t xml:space="preserve">- Một khi đã như vậy, có phải quốc sư đại nhân cũng nên rời khỏi đây hay không? Đêm nay chúng ta còn phải chỉnh đốn binh sĩ xuất phát!</w:t>
      </w:r>
    </w:p>
    <w:p>
      <w:pPr>
        <w:pStyle w:val="BodyText"/>
      </w:pPr>
      <w:r>
        <w:t xml:space="preserve">Trịnh Công Danh nhìn thấy Sở Tương Hợp không có ý tứ muốn rời đi, trong lòng hắn cảm thấy phẫn nộ!</w:t>
      </w:r>
    </w:p>
    <w:p>
      <w:pPr>
        <w:pStyle w:val="BodyText"/>
      </w:pPr>
      <w:r>
        <w:t xml:space="preserve">- Ha ha, Trịnh Công Danh, nơi này chính là quốc thổ của Đại Vận ta. Ngươi là một người xâm lược lại bảo chúng ta rời khỏi! Ngươi có biết xấu hổ hay không?</w:t>
      </w:r>
    </w:p>
    <w:p>
      <w:pPr>
        <w:pStyle w:val="BodyText"/>
      </w:pPr>
      <w:r>
        <w:t xml:space="preserve">Âu Dương chỉ vào Trịnh Công Danh nói. Hiện tại hắn có vài phần tiểu nhân đắc chí. Có Sở Tương Hợp ở đây, Trịnh Công Danh còn chưa đủ tư cách để thương tổn tới mình!</w:t>
      </w:r>
    </w:p>
    <w:p>
      <w:pPr>
        <w:pStyle w:val="BodyText"/>
      </w:pPr>
      <w:r>
        <w:t xml:space="preserve">- Ngươi đã nghe rõ chưa?</w:t>
      </w:r>
    </w:p>
    <w:p>
      <w:pPr>
        <w:pStyle w:val="BodyText"/>
      </w:pPr>
      <w:r>
        <w:t xml:space="preserve">Sở Tương Hợp rất hài lòng với lời nói của Âu Dương. Hắn muốn chính là lòng trung thành của Âu Dương. Dù Âu Dương gây rối tới mức nào, dù đánh thế nào hắn cũng có thể thay Âu Dương thu thập tàn cục. Nhưng trước tiên Âu Dương nhất định phải thuộc về Đại Vận!</w:t>
      </w:r>
    </w:p>
    <w:p>
      <w:pPr>
        <w:pStyle w:val="BodyText"/>
      </w:pPr>
      <w:r>
        <w:t xml:space="preserve">- Cảm ơn! Ta đã biết!</w:t>
      </w:r>
    </w:p>
    <w:p>
      <w:pPr>
        <w:pStyle w:val="BodyText"/>
      </w:pPr>
      <w:r>
        <w:t xml:space="preserve">Trịnh Công Danh dùng một tay nắm lấy Trảm Tiên kiếm đang cắm trên mặt đất rút lên. Hắn trừng mắt với Âu Dương nói:</w:t>
      </w:r>
    </w:p>
    <w:p>
      <w:pPr>
        <w:pStyle w:val="BodyText"/>
      </w:pPr>
      <w:r>
        <w:t xml:space="preserve">- Tiểu tử, hi vọng ngươi đừng tham gia hội võ tứ quốc. Bằng không Tây Kỳ ta nhất định sẽ cố gắng chiếu cố tới ngươi!</w:t>
      </w:r>
    </w:p>
    <w:p>
      <w:pPr>
        <w:pStyle w:val="BodyText"/>
      </w:pPr>
      <w:r>
        <w:t xml:space="preserve">- Điều này không cần ngươi phải nhọc lòng lo lắng. Thiên hạ rộng lớn, còn chưa có chỗ nào ta không dám đi. Chỉ hy vọng Tây Kỳ các ngươi đừng giống như bốn tên phế vật vô dụng kia. Ta cũng không thích mỗi lần ra tay đều tam sát đâu!</w:t>
      </w:r>
    </w:p>
    <w:p>
      <w:pPr>
        <w:pStyle w:val="BodyText"/>
      </w:pPr>
      <w:r>
        <w:t xml:space="preserve">Sau khi Âu Dương nói xong câu này, hắn liền nhìn thấy mặt Trịnh Công Danh trở nên tím xanh. Nhưng vì có Sở Tương Hợp ở bên cạnh, hắn chỉ có thể tức giận. Chỉ cần hắn dám ra tay, Sở Tương Hợp không ngần ngại lấy đi cái mạng nhỏ của hắn. . .</w:t>
      </w:r>
    </w:p>
    <w:p>
      <w:pPr>
        <w:pStyle w:val="BodyText"/>
      </w:pPr>
      <w:r>
        <w:t xml:space="preserve">Chiến tranh kết thúc! Khi tin tức kia truyền tới trong quân doanh, lúc đầu tất cả mọi người trong quân doanh đều ngây ngẩn cả người. Nhưng sau đó liền vang lên những tiếng hoan hô. Điều đó chứng tỏ bọn họ chán ghét chiến tranh tới mức nào.</w:t>
      </w:r>
    </w:p>
    <w:p>
      <w:pPr>
        <w:pStyle w:val="BodyText"/>
      </w:pPr>
      <w:r>
        <w:t xml:space="preserve">Khi tất cả mọi người trong quân doanh đều vui mừng, lại có một người rất phiền muộn. Tất nhiên người đó chính là Âu Dương! Chiến tranh kết thúc, hắn mất đi sân bãi để tiếp tục săn bắn. Chuyện này đối với hắn mà nói tuyệt đối không phải là tin tức tốt.</w:t>
      </w:r>
    </w:p>
    <w:p>
      <w:pPr>
        <w:pStyle w:val="BodyText"/>
      </w:pPr>
      <w:r>
        <w:t xml:space="preserve">Cảm nhận yêu đan trong thân thể của mình đã tiếp cận tứ giai đỉnh phong, Âu Dương biết, chỉ cần cho mình bắn chết mấy trăm người nữa, mình nhất định có thể trùng kích ngũ giai. Nhưng đám Tây Kỳ đáng chết kia đã rút đi từ tối hôm qua!</w:t>
      </w:r>
    </w:p>
    <w:p>
      <w:pPr>
        <w:pStyle w:val="BodyText"/>
      </w:pPr>
      <w:r>
        <w:t xml:space="preserve">- Âu Dương! Quốc sư đại nhân đang ở trong soái trướng chờ ngươi!</w:t>
      </w:r>
    </w:p>
    <w:p>
      <w:pPr>
        <w:pStyle w:val="BodyText"/>
      </w:pPr>
      <w:r>
        <w:t xml:space="preserve">Bì Ba vén màn lều lớn của trung đội số 7 lên nói. Lúc này tất cả mọi người trong quân doanh đều đang điên cuồng chúc mừng. Chỉ có quái vật như Âu Dương ngồi một mình bên trong lều.</w:t>
      </w:r>
    </w:p>
    <w:p>
      <w:pPr>
        <w:pStyle w:val="BodyText"/>
      </w:pPr>
      <w:r>
        <w:t xml:space="preserve">- Vâng. . .</w:t>
      </w:r>
    </w:p>
    <w:p>
      <w:pPr>
        <w:pStyle w:val="BodyText"/>
      </w:pPr>
      <w:r>
        <w:t xml:space="preserve">Âu Dương gật đầu, đứng dậy đi về phía trướng soái ở giữa đại doanh. Trên đường đi hắn không ngừng điều chỉnh tâm trạng của mình. Cho dù hiện tại hắn rất khó chịu, nhưng vẫn không nên biểu hiện ra ngoài.</w:t>
      </w:r>
    </w:p>
    <w:p>
      <w:pPr>
        <w:pStyle w:val="BodyText"/>
      </w:pPr>
      <w:r>
        <w:t xml:space="preserve">- Âu Dương, dường như quốc sư đại nhân muốn dẫn ngươi về trước!</w:t>
      </w:r>
    </w:p>
    <w:p>
      <w:pPr>
        <w:pStyle w:val="BodyText"/>
      </w:pPr>
      <w:r>
        <w:t xml:space="preserve">Bì Ba đi phía sau Âu Dương. Thật ra hắn đã nhận ra tâm trạng của Âu Dương có phần không được tốt lắm. Tuy nhiên hắn cũng không suy nghĩ nhiều. Hắn còn tưởng rằng Âu Dương biết chiến tranh kết thúc, biết phải rời khỏi nơi này nên cảm giác mất mát.</w:t>
      </w:r>
    </w:p>
    <w:p>
      <w:pPr>
        <w:pStyle w:val="BodyText"/>
      </w:pPr>
      <w:r>
        <w:t xml:space="preserve">Năm đó, lần đầu tiên hắn tham gia chiến tranh, cũng gần giống như Âu Dương. Khi biết chiến tranh kết thúc, khi biết phải rời khỏi huynh đệ trong quân doanh, hắn thậm chí còn lén khóc.</w:t>
      </w:r>
    </w:p>
    <w:p>
      <w:pPr>
        <w:pStyle w:val="BodyText"/>
      </w:pPr>
      <w:r>
        <w:t xml:space="preserve">- Thật không. . .</w:t>
      </w:r>
    </w:p>
    <w:p>
      <w:pPr>
        <w:pStyle w:val="BodyText"/>
      </w:pPr>
      <w:r>
        <w:t xml:space="preserve">Âu Dương mỉm cười. Hắn biết nếu chiến tranh đã kết thúc, vậy mình không còn lý do để tiếp tục chờ đợi. Hiện tại Sở Tương Hợp muốn dẫn mình đi, mình cũng không có lý do để cự tuyệt nữa.</w:t>
      </w:r>
    </w:p>
    <w:p>
      <w:pPr>
        <w:pStyle w:val="BodyText"/>
      </w:pPr>
      <w:r>
        <w:t xml:space="preserve">- Thật ra cũng không có gì. Chiến tranh chính là như vậy. Chiến thắng chính là hy vọng của mỗi chiến sĩ. Nhưng đến khi thực sự kết thúc phải rời đi lại có chút không muốn!</w:t>
      </w:r>
    </w:p>
    <w:p>
      <w:pPr>
        <w:pStyle w:val="BodyText"/>
      </w:pPr>
      <w:r>
        <w:t xml:space="preserve">Bì Ba từ phía sau lưng Âu Dương vỗ vỗ vào vai Âu Dương an ủi.</w:t>
      </w:r>
    </w:p>
    <w:p>
      <w:pPr>
        <w:pStyle w:val="BodyText"/>
      </w:pPr>
      <w:r>
        <w:t xml:space="preserve">- Cảm ơn nguyên soái. . .</w:t>
      </w:r>
    </w:p>
    <w:p>
      <w:pPr>
        <w:pStyle w:val="BodyText"/>
      </w:pPr>
      <w:r>
        <w:t xml:space="preserve">Âu Dương quay đầu lại thoáng nhìn về phía Bì Ba với vẻ rất cảm kích. Từ hắn đi tới quân đông nam, liền phát hiện Bì Ba không hề cao cao tại tượng giống như ấn tượng của hắn đối với những Đại nguyên soái. Trái lại hắn cho Âu Dương một cảm giác vô cùng thân thiết. Có lẽ cũng bởi vì nguyên nhân này nên Đại Vận mới giao cho Bì Ba trấn thủ đông nam, một nơi trọng yếu như vậy.</w:t>
      </w:r>
    </w:p>
    <w:p>
      <w:pPr>
        <w:pStyle w:val="BodyText"/>
      </w:pPr>
      <w:r>
        <w:t xml:space="preserve">- Âu Dương, lần này trở về Đô Thành, có lẽ sẽ phải chuẩn bị chuyện hội võ tứ quốc. Với năng lực của ngươi bây giờ, cũng được xem như tài năng xuất chúng trong thế hệ tuổi trẻ. Nói thật cho dù là ta lúc đó cũng không nghĩ trong thời gian ngắn ngủi ngươi lại có thể đạt được thành tựu to lớn như vậy! Cho nên trong hội võ tứ quốc lần này ngươi nhất định sẽ được gọi tên tham gia.</w:t>
      </w:r>
    </w:p>
    <w:p>
      <w:pPr>
        <w:pStyle w:val="BodyText"/>
      </w:pPr>
      <w:r>
        <w:t xml:space="preserve">Bì Ba nhìn Âu Dương, trong mắt của hắn đầy vẻ vui mừng.</w:t>
      </w:r>
    </w:p>
    <w:p>
      <w:pPr>
        <w:pStyle w:val="BodyText"/>
      </w:pPr>
      <w:r>
        <w:t xml:space="preserve">- Nguyên soái, rốt cuộc hội võ tứ quốc này là cái gì?</w:t>
      </w:r>
    </w:p>
    <w:p>
      <w:pPr>
        <w:pStyle w:val="BodyText"/>
      </w:pPr>
      <w:r>
        <w:t xml:space="preserve">Âu Dương đã nghe xong vô số lần về hội võ tứ quốc, đặc biệt là câu Trịnh Công Danh đã nói trước khi rời đi càng khiến hắn nhớ kỹ.</w:t>
      </w:r>
    </w:p>
    <w:p>
      <w:pPr>
        <w:pStyle w:val="BodyText"/>
      </w:pPr>
      <w:r>
        <w:t xml:space="preserve">- Hội võ tứ quốc này cứ hai mươi năm lại tổ chức một lần. Từ cái tên có thể phán đoán đây chính là cuộc tranh đấu giữa tứ quốc. Tuy nhiên cuộc tranh đấu này không thuộc về người bình thường. Đây chính là cuộc tranh đấu của các Tu luyện giả.</w:t>
      </w:r>
    </w:p>
    <w:p>
      <w:pPr>
        <w:pStyle w:val="Compact"/>
      </w:pPr>
      <w:r>
        <w:br w:type="textWrapping"/>
      </w:r>
      <w:r>
        <w:br w:type="textWrapping"/>
      </w:r>
    </w:p>
    <w:p>
      <w:pPr>
        <w:pStyle w:val="Heading2"/>
      </w:pPr>
      <w:bookmarkStart w:id="103" w:name="chương-91-hội-võ-tứ-quốc"/>
      <w:bookmarkEnd w:id="103"/>
      <w:r>
        <w:t xml:space="preserve">81. Chương 91: Hội Võ Tứ Quốc</w:t>
      </w:r>
    </w:p>
    <w:p>
      <w:pPr>
        <w:pStyle w:val="Compact"/>
      </w:pPr>
      <w:r>
        <w:br w:type="textWrapping"/>
      </w:r>
      <w:r>
        <w:br w:type="textWrapping"/>
      </w:r>
      <w:r>
        <w:t xml:space="preserve">- Ngươi vào hỏi quốc sư đại nhân đi. Ta tin tưởng ngài sẽ nói cho ngươi biết rõ hơn!</w:t>
      </w:r>
    </w:p>
    <w:p>
      <w:pPr>
        <w:pStyle w:val="BodyText"/>
      </w:pPr>
      <w:r>
        <w:t xml:space="preserve">Bì Ba nói xong đã đi tới đại trướng. Hắn vỗ vỗ phía sau lưng Âu Dương ra hiệu hắn có thể đi hỏi Sở Tương Hợp.</w:t>
      </w:r>
    </w:p>
    <w:p>
      <w:pPr>
        <w:pStyle w:val="BodyText"/>
      </w:pPr>
      <w:r>
        <w:t xml:space="preserve">- Đa tạ nguyên soái!</w:t>
      </w:r>
    </w:p>
    <w:p>
      <w:pPr>
        <w:pStyle w:val="BodyText"/>
      </w:pPr>
      <w:r>
        <w:t xml:space="preserve">Âu Dương quay về phía Bì Ba cung kính cúi đầu một cái. Hắn biết, mình sắp phải chia tay Bì Ba, Bì Ba thân là trọng thần ngoài biên ải, dù thế nào cũng phải trấn thủ đông nam. Lần này mình trở về Đô Thành, sau đó có còn cơ hội gặp lại Bì Ba hay không cũng chưa biết.</w:t>
      </w:r>
    </w:p>
    <w:p>
      <w:pPr>
        <w:pStyle w:val="BodyText"/>
      </w:pPr>
      <w:r>
        <w:t xml:space="preserve">- Đi thôi! Hi vọng ngươi có thể nhớ tới nguyên soái như ta!</w:t>
      </w:r>
    </w:p>
    <w:p>
      <w:pPr>
        <w:pStyle w:val="BodyText"/>
      </w:pPr>
      <w:r>
        <w:t xml:space="preserve">Tuy Bì Ba nói như thế, nhưng hắn biết Âu Dương không phải loại người như vậy.</w:t>
      </w:r>
    </w:p>
    <w:p>
      <w:pPr>
        <w:pStyle w:val="BodyText"/>
      </w:pPr>
      <w:r>
        <w:t xml:space="preserve">- Nguyên soái yên tâm. Nếu có một ngày nguyên soái hoặc là hậu nhân của nguyên soái có một ngày cần tới Âu Dương ta, chỉ cần Âu Dương có thể làm được, Âu Dương sẽ dốc toàn lực đi làm!</w:t>
      </w:r>
    </w:p>
    <w:p>
      <w:pPr>
        <w:pStyle w:val="BodyText"/>
      </w:pPr>
      <w:r>
        <w:t xml:space="preserve">Âu Dương rất ít khi đưa ra lời hứa hẹn với người khác, nhưng hôm nay hắn lại hứa với Bì Ba!</w:t>
      </w:r>
    </w:p>
    <w:p>
      <w:pPr>
        <w:pStyle w:val="BodyText"/>
      </w:pPr>
      <w:r>
        <w:t xml:space="preserve">Ở lại quân đông nam lâu như vậy, Bì Ba đã rất chiếu cố tới hắn. Trên chiến trường, bất luận hắn làm chuyện gì hồ đồ, bất luận hắn điên cuồng thế nào, Bì Ba đều dung túng cho hắn. Điều này khiến Âu Dương rất cảm động.</w:t>
      </w:r>
    </w:p>
    <w:p>
      <w:pPr>
        <w:pStyle w:val="BodyText"/>
      </w:pPr>
      <w:r>
        <w:t xml:space="preserve">- Được rồi. Có những lời này của ngươi, ta thấy cũng không uổng công kết giao với ngươi!</w:t>
      </w:r>
    </w:p>
    <w:p>
      <w:pPr>
        <w:pStyle w:val="BodyText"/>
      </w:pPr>
      <w:r>
        <w:t xml:space="preserve">Bì Ba nghe Âu Dương nói vậy, hắn ngoại trừ vui mừng không cảm thấy gì khác. Giờ phút này giữa hắn cùng Âu Dương không chỉ đơn giản là quan hệ cấp trên cấp dưới nữa. Bọn họ đã thăng cấp trở thành bằng hữu. . .</w:t>
      </w:r>
    </w:p>
    <w:p>
      <w:pPr>
        <w:pStyle w:val="BodyText"/>
      </w:pPr>
      <w:r>
        <w:t xml:space="preserve">Đi vào trong trướng soái, Âu Dương phát hiện Sở Tương Hợp đang ngồi trịnh trọng trên hổ tọa. Lúc này trên mặt Sở Tương Hợp đang nở nụ cười. Qua nụ cười trên mặt hắn, Âu Dương biết, cuộc nói chuyện vừa nãy giữa mình và Bì Ba, hẳn là hắn đã nghe được.</w:t>
      </w:r>
    </w:p>
    <w:p>
      <w:pPr>
        <w:pStyle w:val="BodyText"/>
      </w:pPr>
      <w:r>
        <w:t xml:space="preserve">- Quốc sư. . .</w:t>
      </w:r>
    </w:p>
    <w:p>
      <w:pPr>
        <w:pStyle w:val="BodyText"/>
      </w:pPr>
      <w:r>
        <w:t xml:space="preserve">Đối với Sở Tương Hợp, Âu Dương vẫn rất tôn kính. Đây không chỉ bởi vì hắn là cường giả , mà còn bởi vì hắn đã cứu tính mạng của mình! Nếu lúc đó không phải Sở Tương Hợp chạy tới cứu mình một mạng, vậy tuyệt đối không có Âu Dương hôm nay.</w:t>
      </w:r>
    </w:p>
    <w:p>
      <w:pPr>
        <w:pStyle w:val="BodyText"/>
      </w:pPr>
      <w:r>
        <w:t xml:space="preserve">- Được rồi! Chúng ta nên lên đường thôi!</w:t>
      </w:r>
    </w:p>
    <w:p>
      <w:pPr>
        <w:pStyle w:val="BodyText"/>
      </w:pPr>
      <w:r>
        <w:t xml:space="preserve">Sở Tương Hợp không nhiều lới với Âu Dương. Hắn chính là một tay cáo già chân chính. Hắn biết có câu nói, ngươi không cần nói hắn cũng sẽ nhớ trong lòng. Âu Dương chính là loại người như vậy. Đây cũng là lý do tại sao hắn lại coi trọng Âu Dương như vậy.</w:t>
      </w:r>
    </w:p>
    <w:p>
      <w:pPr>
        <w:pStyle w:val="BodyText"/>
      </w:pPr>
      <w:r>
        <w:t xml:space="preserve">Sau năm năm nữa, hắn sẽ phải tiến vào Chân Linh Giới. Đến lúc đó Đại Vận có thể lại xuất hiện một Sở Tương Hợp khác hay không hắn không biết, nhưng hắn rất xem trọng yêu cung thủ như Âu Dương. Hắn cảm thấy, nếu như Âu Dương tiếp tục trưởng thành theo tốc độ này, có lẽ trong mười năm nữa Âu Dương có thể đạt được độ cao như hắn. Như vậy sau mười năm nữa, Đại Vận sẽ lại có một thần thủ hộ, có thể lại bảo vệ Đại Vận suốt trăm năm! Đây chính là truyền thừa!</w:t>
      </w:r>
    </w:p>
    <w:p>
      <w:pPr>
        <w:pStyle w:val="BodyText"/>
      </w:pPr>
      <w:r>
        <w:t xml:space="preserve">- Vâng!</w:t>
      </w:r>
    </w:p>
    <w:p>
      <w:pPr>
        <w:pStyle w:val="BodyText"/>
      </w:pPr>
      <w:r>
        <w:t xml:space="preserve">Âu Dương thoáng nhìn về phía lều lớn. Hắn ở tại đại doanh của quân đông nam không lâu, hoặc là nói thời gian hắn thực sự ra chiến trường cũng không dài, hắn không tính là một quân nhân chân chính. Tuy nhiên bất kể nói thế nào, quân doanh và chiến trường đều là địa điểm cực kỳ quan trọng thay đổi vận mệnh của hắn.</w:t>
      </w:r>
    </w:p>
    <w:p>
      <w:pPr>
        <w:pStyle w:val="BodyText"/>
      </w:pPr>
      <w:r>
        <w:t xml:space="preserve">Nếu như hắn không gia nhập Đao Nhọn, nếu như không đánh một trận ở phía bắc nhận được Hóa Yêu Quyết, có khả năng hôm nay Âu Dương vẫn chỉ là một Thần Xạ Thủ. Mặc dù kỹ thuật bắn cung của hắn thuật rất tuyệt vời, mặc dù kỹ thuật bắn cung của hắn là thiên hạ vô song, nhưng trong mắt của một Tu luyện giả chân chính, hắn mãi mãi chỉ có thể là một con giun con dế.</w:t>
      </w:r>
    </w:p>
    <w:p>
      <w:pPr>
        <w:pStyle w:val="BodyText"/>
      </w:pPr>
      <w:r>
        <w:t xml:space="preserve">Nhưng hiện tại không còn như vậy nữa! Hiện tại hắn có yêu khí tứ giai đỉnh phong, tiếp cận ngũ giai! Tuy rằng hắn vẫn không có cách nào hô phong hoán vũ thoáng động thiên hạ phải kinh sợ như Sở Tương Hợp, nhưng dù sao đây cũng là khởi đầu của hắn. Hắn tin tưởng, chỉ cần cho hắn thời gian và cơ hội, hắn biết sẽ có một ngày hắn có thể đạp tất cả cường giả trên thế giới này dưới chân hắn. giống như lúc hắn trở thành yêu cung thủ, hắn đã nới:</w:t>
      </w:r>
    </w:p>
    <w:p>
      <w:pPr>
        <w:pStyle w:val="BodyText"/>
      </w:pPr>
      <w:r>
        <w:t xml:space="preserve">- Tin tưởng ta! Có một ngày ta sẽ khiến thế giới này phải run rẩy trước tên của ta và ngươi!</w:t>
      </w:r>
    </w:p>
    <w:p>
      <w:pPr>
        <w:pStyle w:val="BodyText"/>
      </w:pPr>
      <w:r>
        <w:t xml:space="preserve">Câu nói này không phải Âu Dương nói để an ủi mình. Đây là ý nguyện vĩ đại của hắn! Nếu ông trời để cho hắn sống ở thế giới này, vậy để xứng đáng với diều đó hắn không thể bình thản sống một đời. Tranh với người, tranh với thiên địa. Đây mới là mục tiêu của Âu Dương!</w:t>
      </w:r>
    </w:p>
    <w:p>
      <w:pPr>
        <w:pStyle w:val="BodyText"/>
      </w:pPr>
      <w:r>
        <w:t xml:space="preserve">Một chiếc xe ngựa cực kỳ xa hoa chạy trên quan đạo của Đại Vận quốc. Nếu như chỉ nhìn mức độ hào hoa phú quý của xe ngựa, có lẽ người bình thường sẽ cho rằng đây là xe ngựa của một nhà quyền quý nào đó.</w:t>
      </w:r>
    </w:p>
    <w:p>
      <w:pPr>
        <w:pStyle w:val="BodyText"/>
      </w:pPr>
      <w:r>
        <w:t xml:space="preserve">Nhưng dọc trên đường đi, quan binh nhìn thấy cây quyền trượng có mây mù bao phủ phía trên xe ngựa, trong số bọn họ không có bất kỳ người nào có can đảm ngăn cản chiếc xe ngựa này tiến lên!</w:t>
      </w:r>
    </w:p>
    <w:p>
      <w:pPr>
        <w:pStyle w:val="BodyText"/>
      </w:pPr>
      <w:r>
        <w:t xml:space="preserve">Quyền trượng mây mù! Tại Đại Vận, biểu tượng này chỉ thuộc về một người! Hoặc là nói thuộc về một thần! Đó chính là Sở Tương Hợp thần thủ hộ Đại Vận! Đây chính là vị thần đã bảo vệ cho Đại Vận được bình yên gần trăm năm qua!</w:t>
      </w:r>
    </w:p>
    <w:p>
      <w:pPr>
        <w:pStyle w:val="BodyText"/>
      </w:pPr>
      <w:r>
        <w:t xml:space="preserve">Tại Đại Vận, đế vương nói có thể sẽ khiến dân chúng bất mãn, nhưng Sở Tương Hợp nói lại có thể nhận được sự ủng hộ của toàn dân! Bởi vì Sở Tương Hợp có cống hiến thực sự quá lớn đối với Đại Vận.</w:t>
      </w:r>
    </w:p>
    <w:p>
      <w:pPr>
        <w:pStyle w:val="BodyText"/>
      </w:pPr>
      <w:r>
        <w:t xml:space="preserve">Trong một trăm năm này, Sở Tương Hợp ra tay bảy lần, nhưng mỗi lần đều ngăn được cơn sóng dữ trước bước ngoặt nguy nan của Đại Vận, kéo Đại Vận chao đảo trong nguy nan trở lại bình yên.</w:t>
      </w:r>
    </w:p>
    <w:p>
      <w:pPr>
        <w:pStyle w:val="BodyText"/>
      </w:pPr>
      <w:r>
        <w:t xml:space="preserve">Ký ức sâu sắc trong lòng bọn họ chính là hai mươi lăm năm trước. Hai mươi lăm năm trước, Hồng Minh quốc và Tây Kỳ quốc giáp công tiến tới đánh Đô Thành của Đại Vận. Đại Vận quốc rơi vào tình thế nguy cấp. Tu luyện giả của hai nước có đến trăm người xuất hiện phía trước Đô Thành, với ý định chỉ trong một đêm biến nó thành phế thành!</w:t>
      </w:r>
    </w:p>
    <w:p>
      <w:pPr>
        <w:pStyle w:val="BodyText"/>
      </w:pPr>
      <w:r>
        <w:t xml:space="preserve">Trong hoàn cảnh nguy cấp như vậy, Sở Tương Hợp đã ra tay. Huyễn Trận vừa xuất hiện thiên địa biến sắc. Một trăm hai mươi ba vạn đại quân của Hồng Minh quốc và Tây Kỳ quốc nuốt hận tại Đô Thành Đại Vận. Một trăm mười ba tên Tu luyện giả không chạy thoát được một nửa! Trận chiến ấy không chỉ khiến uy danh của Sở Tương Hợp đạt tới trình độ gần như thần thoại tại Đại Vận, đồng thời cũng khiến tên tuổi đệ nhất thiên hạ của hắn được đứng vững.</w:t>
      </w:r>
    </w:p>
    <w:p>
      <w:pPr>
        <w:pStyle w:val="BodyText"/>
      </w:pPr>
      <w:r>
        <w:t xml:space="preserve">- Thì ra là như vậy. . .</w:t>
      </w:r>
    </w:p>
    <w:p>
      <w:pPr>
        <w:pStyle w:val="BodyText"/>
      </w:pPr>
      <w:r>
        <w:t xml:space="preserve">Âu Dương nghe Sở Tương Hợp kể cho hắn nghe về sự cố phong vân, hắn cảm thấy máu trong người mình có phần sôi trào! Tuy rằng Sở Tương Hợp giới thiệu rất sơ sài, nhưng Âu Dương nghe ra được, Sở Tương Hợp có thể có ngày hôm nay đều do hắn liều mạng từng chút một mới có được! Gia hỏa cáo già này không chỉ có đầu óc, hắn còn có thực lực đáng để mình kính phục!</w:t>
      </w:r>
    </w:p>
    <w:p>
      <w:pPr>
        <w:pStyle w:val="BodyText"/>
      </w:pPr>
      <w:r>
        <w:t xml:space="preserve">- Trong hội võ tứ quốc lần này, ta sẽ để ngươi đi theo thế hệ trẻ tuổi của Đại Vận tới Tây Kỳ. Nhớ tới năm đó, lần đầu tiên lão phu tham gia hội võ tứ quốc cũng do Tây Kỳ tổ chức. Lần đó lão phu đã chém hết thế hệ trẻ tuổi của Tây Kỳ, ép Hồng Minh quốc và Đại Kim Quốc. Lão phu tin tưởng ngươi sẽ vượt qua thực lực của lão phu năm đó. Ngươi thấy sao?</w:t>
      </w:r>
    </w:p>
    <w:p>
      <w:pPr>
        <w:pStyle w:val="Compact"/>
      </w:pPr>
      <w:r>
        <w:br w:type="textWrapping"/>
      </w:r>
      <w:r>
        <w:br w:type="textWrapping"/>
      </w:r>
    </w:p>
    <w:p>
      <w:pPr>
        <w:pStyle w:val="Heading2"/>
      </w:pPr>
      <w:bookmarkStart w:id="104" w:name="chương-92-hội-võ-tứ-quốc-2"/>
      <w:bookmarkEnd w:id="104"/>
      <w:r>
        <w:t xml:space="preserve">82. Chương 92: Hội Võ Tứ Quốc (2)</w:t>
      </w:r>
    </w:p>
    <w:p>
      <w:pPr>
        <w:pStyle w:val="Compact"/>
      </w:pPr>
      <w:r>
        <w:br w:type="textWrapping"/>
      </w:r>
      <w:r>
        <w:br w:type="textWrapping"/>
      </w:r>
      <w:r>
        <w:t xml:space="preserve">Cũng không biết tại sao, Sở Tương Hợp rất coi trọng Âu Dương. Sự coi trọng của hắn đối với Âu Dương thậm chí còn vượt qua cả sự quan tâm đối với Trận Đồ Sư ngàn năm mới xuất hiện một lần.</w:t>
      </w:r>
    </w:p>
    <w:p>
      <w:pPr>
        <w:pStyle w:val="BodyText"/>
      </w:pPr>
      <w:r>
        <w:t xml:space="preserve">- Vì sao quốc sư tại tin tưởng ta như vậy? Ta chỉ mới là tứ giai mà thôi!</w:t>
      </w:r>
    </w:p>
    <w:p>
      <w:pPr>
        <w:pStyle w:val="BodyText"/>
      </w:pPr>
      <w:r>
        <w:t xml:space="preserve">Lúc này Âu Dương cũng không hề bị những lời nói nhiệt huyết của Sở Tương Hợp làm choáng váng đầu óc. Bản thân hắn biết rõ hơn ai hết, đánh lén thì hắn là thần, nhưng chân chính trực diện chiến đấu hắn lại không nắm chắc có thể vô địch trong đám cùng giai.</w:t>
      </w:r>
    </w:p>
    <w:p>
      <w:pPr>
        <w:pStyle w:val="BodyText"/>
      </w:pPr>
      <w:r>
        <w:t xml:space="preserve">- Trong ba tháng từ một kẻ bị gọi là phế vật bán yêu giả biến thành một Yêu Chiến Sĩ tứ giai. Từ cổ chí kim cũng chỉ có một mình đại đế Hoàng Thiên. Từ trên người ngươi, ta mơ hồ có thể thấy được bóng dáng của đại đế. Có thể rất nhiều năm sau, khi chúng ta gặp lại ngươi đã là nhân vật hào hùng một phương!</w:t>
      </w:r>
    </w:p>
    <w:p>
      <w:pPr>
        <w:pStyle w:val="BodyText"/>
      </w:pPr>
      <w:r>
        <w:t xml:space="preserve">Sở Tương Hợp nhìn Âu Dương với khoảng cách rất gần. Hắn rất hy vọng vào Âu Dương. Lúc này hắn không muốn hỏi dò bất kể bí mật nào của Âu Dương. Hắn chỉ muốn làm một người đứng xem yên lặng nhìn Âu Dương trưởng thành. Hắn muốn nhìn xem, liệu có phải Đại Vận sẽ lại xuất hiện một nhân vật cấp đại đế quét ngang thiên hạ nữa hay không!</w:t>
      </w:r>
    </w:p>
    <w:p>
      <w:pPr>
        <w:pStyle w:val="BodyText"/>
      </w:pPr>
      <w:r>
        <w:t xml:space="preserve">- Đại đế!</w:t>
      </w:r>
    </w:p>
    <w:p>
      <w:pPr>
        <w:pStyle w:val="BodyText"/>
      </w:pPr>
      <w:r>
        <w:t xml:space="preserve">Nghe thấy từ này, tuy rằng Âu Dương không hiểu tên gọi này đại biểu cho điều gì, nhưng không nghi ngờ chút nào trọng lượng của cái tên gọi này tuyệt đối không nhẹ. Không ngờ Sở Tương Hợp lại định vị hắn cao như vậy. Cho dù Âu Dương rất tự tin, cũng cảm thấy áp lực quá lớn.</w:t>
      </w:r>
    </w:p>
    <w:p>
      <w:pPr>
        <w:pStyle w:val="BodyText"/>
      </w:pPr>
      <w:r>
        <w:t xml:space="preserve">- Hội võ tứ quốc chỉ là bước đi đầu tiên của ngươi. Ta có thể thay ngươi che giấu tất cả bí mật của ngươi. Tuy nhiên có thể che giấu bí mật đó trong bao lâu ta lại không biết. Nhưng ta chỉ có thể làm được như vậy. Tất cả còn phải dựa vào bản thân ngươi.</w:t>
      </w:r>
    </w:p>
    <w:p>
      <w:pPr>
        <w:pStyle w:val="BodyText"/>
      </w:pPr>
      <w:r>
        <w:t xml:space="preserve">Sở Tương Hợp đối với Âu Dương đều là chờ mong.</w:t>
      </w:r>
    </w:p>
    <w:p>
      <w:pPr>
        <w:pStyle w:val="BodyText"/>
      </w:pPr>
      <w:r>
        <w:t xml:space="preserve">Trong mắt Âu Dương mang theo vài phần cảm kích thoáng nhìn về phía Sở Tương Hợp. Tuy lão hồ ly này rất cáo già, nhưng hắn cũng là kẻ thông tình đạt lý. Hắn không phải là kẻ cảm thấy bất cứ chuyện gì cũng phải nằm trong kế hoạch quỷ quái của hắn. Hắn biết cách đầu tư! Hiện tại hắn đang đầu tư vào Âu Dương. Nếu có một ngày Âu Dương thật sự có thể trở thành đại đế như miệng hắn nói, vậy tất cả đầu tư của hắn đều đáng giá, hơn nữa tiền lời lại vô cùng to lớn.</w:t>
      </w:r>
    </w:p>
    <w:p>
      <w:pPr>
        <w:pStyle w:val="BodyText"/>
      </w:pPr>
      <w:r>
        <w:t xml:space="preserve">- Cảm ơn. . .</w:t>
      </w:r>
    </w:p>
    <w:p>
      <w:pPr>
        <w:pStyle w:val="BodyText"/>
      </w:pPr>
      <w:r>
        <w:t xml:space="preserve">Trong miệng Âu Dương chỉ có thể nói cảm ơn. Ân tình của Sở Tương Hợp, hắn tạm thời còn không đáp lại được. Bất kể là ơn cứu mạng, hay sự trợ giúp hiện nay hắn đều tạm thời không có cách nào đáp lại. Hắn chỉ có thể lặng lẽ ghi nhớ tất cả những điều này ở trong lòng. Sẽ có một ngày hắn trả lại tất cả cho Sở Tương Hợp.</w:t>
      </w:r>
    </w:p>
    <w:p>
      <w:pPr>
        <w:pStyle w:val="BodyText"/>
      </w:pPr>
      <w:r>
        <w:t xml:space="preserve">- Âu Dương, sát khí trên người của ngươi quá mạnh. Ta không biết sát khí này là tốt hay xấu. Tuy nhiên có lẽ điều này là do phương thức tu luyện của ngươi không giống với người khác. Nhưng ta phải nói cho ngươi biết, vĩnh viễn không nên để sát khí khống chế ngươi. Nếu có một ngày ngươi lạc lối, lão phu nhất định sẽ tự tay kết liễu ngươi!</w:t>
      </w:r>
    </w:p>
    <w:p>
      <w:pPr>
        <w:pStyle w:val="BodyText"/>
      </w:pPr>
      <w:r>
        <w:t xml:space="preserve">Sở Tương Hợp vẫn có một chút lo lắng. Sát ý của Âu Dương quá nặng! Bất luận là trên chiến trường hay trong thời điểm bình thường, ánh mắt Âu Dương nhìn người khác đều mang theo một sát ý như có như không. Người khác nhìn người là nhìn, nhưng hắn lại đánh giá! Sự đánh giá này giống như đang quan sát con mồi. Cảm giác này rất nhỏ, nhưng Sở Tương Hợp là người thế nào? Tất nhiên hắn có thể cảm giác được.</w:t>
      </w:r>
    </w:p>
    <w:p>
      <w:pPr>
        <w:pStyle w:val="BodyText"/>
      </w:pPr>
      <w:r>
        <w:t xml:space="preserve">Nghe Sở Tương Hợp nói vậy, Âu Dương liền gật đầu. Không có cách nào, hắn khác với tất cả mọi người. Người khác dựa vào tu luyện, hắn lại dựa vào hấp thu tu luyện của người khác để tăng lên. Cho nên bất kỳ thời khắc nào hắn cũng tìm kiếm con mồi. Điều này đã trở thành một thói quen.</w:t>
      </w:r>
    </w:p>
    <w:p>
      <w:pPr>
        <w:pStyle w:val="BodyText"/>
      </w:pPr>
      <w:r>
        <w:t xml:space="preserve">Về phần sát khí mà Sở Tương Hợp nói tới, Âu Dương hiểu rõ hơn Sở Tương Hợp. Sát khí này đến từ Huyết Sắc Yêu Đan của mình. Sở Tương Hợp có thể cảm giác được sát khí, tất nhiên hắn cũng cảm giác được. Nhưng không giống với Sở Tương Hợp, hắn biết sát khí thật ra là một phần của mình. Mình càng tăng lên, sát khí cũng sẽ càng ngày càng mạnh. Còn việc khống chế gì đó, hắn lại không một chút lo lắng! Mình dựa vào sát khí, không còn sát khí mình vẫn chỉ là bán yêu giả. . .</w:t>
      </w:r>
    </w:p>
    <w:p>
      <w:pPr>
        <w:pStyle w:val="BodyText"/>
      </w:pPr>
      <w:r>
        <w:t xml:space="preserve">Xe ngựa chậm rãi tiến vào trong Đô Thành Đại Vận. Nơi này đã có thể nhìn thấy vô số xe ngựa lui tới. Dọc theo hai bên quan đạo là các tiểu thương. Nhưng khi xe ngựa của Sở Tương Hợp xuất hiện, tất cả tiểu thương hay xe ngựa của quan to quý nhân trên quan đạo đều đồng loạt nhường đường. Chủ nhân của xe ngựa không hẹn đều từ trong xe ngựa đi xuống ôm quyền nhìn theo tới khi xe ngựa biến mất mới trở về trong xe ngựa của mình.</w:t>
      </w:r>
    </w:p>
    <w:p>
      <w:pPr>
        <w:pStyle w:val="BodyText"/>
      </w:pPr>
      <w:r>
        <w:t xml:space="preserve">Đây là thể hiện sự trung thành tôn trọng nhất của bọn họ đối với Sở Tương Hợp! Đây là điều Sở Tương Hợp đáng được nhận. Cho dù bọn họ cũng không biết trong xe ngựa có Sở Tương Hợp hay không, nhưng xuất phát từ nội tâm, bọn họ muốn làm như vậy.</w:t>
      </w:r>
    </w:p>
    <w:p>
      <w:pPr>
        <w:pStyle w:val="BodyText"/>
      </w:pPr>
      <w:r>
        <w:t xml:space="preserve">Dọc theo đường đi, nhìn tất cả những điều này, Âu Dương mới biết được, những điều Sở Tương Hợp đã kể chỉ là một phần câu chuyện của hắn. Tại Đại Vận, địa vị của Sở Tương Hợp gần như vượt qua tất cả. Nhưng lão nhân này trước sau vẫn trung thành với Đại Vận. Cho dù hắn biết năm năm sau hắn sẽ rời khỏi Đại Vận, hắn vẫn cố hết sức lôi kéo Âu Dương, ý đồ lưu lại một truyền thừa cho cho Đại Vận sau năm năm nữa!</w:t>
      </w:r>
    </w:p>
    <w:p>
      <w:pPr>
        <w:pStyle w:val="BodyText"/>
      </w:pPr>
      <w:r>
        <w:t xml:space="preserve">Nhưng trong lòng hắn nghĩ như vậy, Âu Dương lại chẳng muốn như vậy!</w:t>
      </w:r>
    </w:p>
    <w:p>
      <w:pPr>
        <w:pStyle w:val="BodyText"/>
      </w:pPr>
      <w:r>
        <w:t xml:space="preserve">- Chân Linh Giới! Chân Linh Giới thần bí! Trong thời gian năm năm, ta còn có năm năm nữa! Có lẽ ta không cần phải chờ tiếp một trăm năm nữa. Có lẽ năm năm sau ta cũng có thể đạt tới đỉnh cao tiến vào trong. Chân Linh Giới. .</w:t>
      </w:r>
    </w:p>
    <w:p>
      <w:pPr>
        <w:pStyle w:val="BodyText"/>
      </w:pPr>
      <w:r>
        <w:t xml:space="preserve">Đô Thành Đại Vận, Âu Dương xuyên qua cửa sổ xe ngựa, từ phía xa có thể nhìn thấy Đô Thành hình tròn khác với tòa thành khác! Toà thành thị này rất lớn. So với Đô Thành của ba nước khác hẳn nhỏ hơn một chút. Nhưng kiến trúc ở đây khác hẳn với những kiến trúc khác, khiến nó vẫn rất nổi danh.</w:t>
      </w:r>
    </w:p>
    <w:p>
      <w:pPr>
        <w:pStyle w:val="BodyText"/>
      </w:pPr>
      <w:r>
        <w:t xml:space="preserve">Phương Viên, đây chính là tên của toà thành thị này. Thành bên trong hình vuông, thành bên ngoài hình tròn. Theo Âu Dương thấy, toà thành thị gọi là Phương Viên không bằng gọi là tiền tài?</w:t>
      </w:r>
    </w:p>
    <w:p>
      <w:pPr>
        <w:pStyle w:val="BodyText"/>
      </w:pPr>
      <w:r>
        <w:t xml:space="preserve">Dĩ nhiên, nếu như gọi thành thị này là tiền tài thành, vậy phỏng chừng nó có thể biến thành giống như tên. Bởi vì tên của nó xuất phát từ một nhà giàu mới nổi. . .</w:t>
      </w:r>
    </w:p>
    <w:p>
      <w:pPr>
        <w:pStyle w:val="BodyText"/>
      </w:pPr>
      <w:r>
        <w:t xml:space="preserve">- Chiến tranh lần này kết thúc, hẳn là bệ hạ sẽ tiến hành phong thưởng cho ngươi. Ta sẽ cố gắng xin cho ngươi một vị trí càng cao càng tốt!</w:t>
      </w:r>
    </w:p>
    <w:p>
      <w:pPr>
        <w:pStyle w:val="BodyText"/>
      </w:pPr>
      <w:r>
        <w:t xml:space="preserve">Sở Tương Hợp đã nghĩ kỹ. Tuy rằng chức vị gì đó đối với Tu luyện giả mà nói giống như phù vân. Nhưng là người đều cầu danh lợi. Hẳn là Âu Dương cũng vậy. Phải trói chặt hắn với Đại Vận, cho hắn một vị trí cao hơn chính là điều cần thiết.</w:t>
      </w:r>
    </w:p>
    <w:p>
      <w:pPr>
        <w:pStyle w:val="BodyText"/>
      </w:pPr>
      <w:r>
        <w:t xml:space="preserve">- Ta không am hiểu về chức vị này lắm!</w:t>
      </w:r>
    </w:p>
    <w:p>
      <w:pPr>
        <w:pStyle w:val="BodyText"/>
      </w:pPr>
      <w:r>
        <w:t xml:space="preserve">Âu Dương gãi gãi đầu. Tuy rằng hắn cảm thấy chức vị rất uy phong, nhưng hắn càng yêu thích chiến tranh có thể khiến hắn càng thăng cấp nhanh hơn.</w:t>
      </w:r>
    </w:p>
    <w:p>
      <w:pPr>
        <w:pStyle w:val="BodyText"/>
      </w:pPr>
      <w:r>
        <w:t xml:space="preserve">- Không phải cho ngươi chức vị, mà là phong tước!</w:t>
      </w:r>
    </w:p>
    <w:p>
      <w:pPr>
        <w:pStyle w:val="Compact"/>
      </w:pPr>
      <w:r>
        <w:br w:type="textWrapping"/>
      </w:r>
      <w:r>
        <w:br w:type="textWrapping"/>
      </w:r>
    </w:p>
    <w:p>
      <w:pPr>
        <w:pStyle w:val="Heading2"/>
      </w:pPr>
      <w:bookmarkStart w:id="105" w:name="chương-93-lăng-hoa-biệt-viện"/>
      <w:bookmarkEnd w:id="105"/>
      <w:r>
        <w:t xml:space="preserve">83. Chương 93: Lăng Hoa Biệt Viện</w:t>
      </w:r>
    </w:p>
    <w:p>
      <w:pPr>
        <w:pStyle w:val="Compact"/>
      </w:pPr>
      <w:r>
        <w:br w:type="textWrapping"/>
      </w:r>
      <w:r>
        <w:br w:type="textWrapping"/>
      </w:r>
      <w:r>
        <w:t xml:space="preserve">Sở Tương Hợp cười khẽ. Hắn đã đặt rất nhiều hy vọng vào Âu Dương. Hắn làm sao có thể để những chuyện phàm tục này ảnh hưởng tới Âu Dương. Quyết định của hắn chính là khiến Âu Dương có thể tận tâm tận lực đi tu luyện.</w:t>
      </w:r>
    </w:p>
    <w:p>
      <w:pPr>
        <w:pStyle w:val="BodyText"/>
      </w:pPr>
      <w:r>
        <w:t xml:space="preserve">- Tước? Có phải chính là cầm nắm tiền ăn không ngồi rồi hay không?</w:t>
      </w:r>
    </w:p>
    <w:p>
      <w:pPr>
        <w:pStyle w:val="BodyText"/>
      </w:pPr>
      <w:r>
        <w:t xml:space="preserve">Âu Dương cười khà khà. Nếu như vậy, hắn còn có thể miễn cưỡng tiếp nhận được. Đời trước hắn chính là một tên quỷ nghèo khó. Đến trường còn phải dựa vào tiền học bổng và tiền thưởng trong các giải thi đấu. Đời này hắn có năng lực cũng không thể tiếp tục làm quỷ nghèo khó chứ?</w:t>
      </w:r>
    </w:p>
    <w:p>
      <w:pPr>
        <w:pStyle w:val="BodyText"/>
      </w:pPr>
      <w:r>
        <w:t xml:space="preserve">- Nếu như ngươi nhất định phải lý giải như vậy cũng không sai.</w:t>
      </w:r>
    </w:p>
    <w:p>
      <w:pPr>
        <w:pStyle w:val="BodyText"/>
      </w:pPr>
      <w:r>
        <w:t xml:space="preserve">Sở Tương Hợp có chút phê bình kín đáo đối với cách lý giải của Âu Dương. Tước trong mắt vô số người đều thần thánh, nhưng trong mắt của hắn lại trở thành ăn không ngồi rồi. Nếu để cho các vị tước gia trong Đô Thành biết được, chỉ sợ bọn họ có thể tức giận tới mức hộc máu.</w:t>
      </w:r>
    </w:p>
    <w:p>
      <w:pPr>
        <w:pStyle w:val="BodyText"/>
      </w:pPr>
      <w:r>
        <w:t xml:space="preserve">- Là xe ngựa của quốc! Trời ạ, đúng là xe ngựa của quốc sư! Quốc sư vạn tuế!</w:t>
      </w:r>
    </w:p>
    <w:p>
      <w:pPr>
        <w:pStyle w:val="BodyText"/>
      </w:pPr>
      <w:r>
        <w:t xml:space="preserve">Thời điểm hai người đang ở trong xe ngựa đàm luận, xe ngựa cũng đã đi vào trong Đô Thành. Biểu tượng quyền trượng mây mù thật sự quá dễ nhìn. Tại Đại Vận, cho dù là trẻ con bảy, tám tuổi, cho tới ông lão tám mươi tuổi, có người nào không biết bản thân quyền trượng mây mù đại diện cho điều gì.</w:t>
      </w:r>
    </w:p>
    <w:p>
      <w:pPr>
        <w:pStyle w:val="BodyText"/>
      </w:pPr>
      <w:r>
        <w:t xml:space="preserve">- Quốc sư vạn tuế! Quốc sư vạn tuế!</w:t>
      </w:r>
    </w:p>
    <w:p>
      <w:pPr>
        <w:pStyle w:val="BodyText"/>
      </w:pPr>
      <w:r>
        <w:t xml:space="preserve">Bên ngoài đã có vô số người quỳ xuống đất. Bất kể là người buôn bán nhỏ hay bách tính bình dân, hay hoặc quan to quý nhân, lúc này nhìn thấy xe ngựa của Sở Tương Hợp đi tới liền thi nhau ngã quỳ dưới mặt đất.</w:t>
      </w:r>
    </w:p>
    <w:p>
      <w:pPr>
        <w:pStyle w:val="BodyText"/>
      </w:pPr>
      <w:r>
        <w:t xml:space="preserve">Một đoàn mây mù từ xung quanh xe ngựa tản ra. Mây mù do Sở Tương Hợp tạo thành. Đây là huyễn thuật của Sở Tương Hợp. Lúc này hắn đang lợi dụng huyễn thuật hỏi thăm những người này một chút.</w:t>
      </w:r>
    </w:p>
    <w:p>
      <w:pPr>
        <w:pStyle w:val="BodyText"/>
      </w:pPr>
      <w:r>
        <w:t xml:space="preserve">- Đúng là quốc sư! Quốc sư ở trên xe ngựa!</w:t>
      </w:r>
    </w:p>
    <w:p>
      <w:pPr>
        <w:pStyle w:val="BodyText"/>
      </w:pPr>
      <w:r>
        <w:t xml:space="preserve">Nhìn thấy mây mù từ trong xe ngựa tản ra, những người này càng điên cuồng hơn nữa! Theo Âu Dương thấy, bọn họ quả thực còn điên cuồng hơn cả những fan hâm mộ của các minh tinh thời hiện đại. Nhưng bọn họ điên cuồng nữa cũng không sao. Bất kể bọn họ la thét ầm ĩ thế nào, bất kể điên cuồng như thế nào, bọn họ vẫn giữ một khoảng cách đối với xe ngựa để xe ngựa có thể thoải mái đi qua. Có lẽ đây cũng là một cách bọn họ tỏ lòng kính ngưỡng đối với Sở Tương Hợp.</w:t>
      </w:r>
    </w:p>
    <w:p>
      <w:pPr>
        <w:pStyle w:val="BodyText"/>
      </w:pPr>
      <w:r>
        <w:t xml:space="preserve">- Thật ra suy nghĩ của người bình thường rất đơn giản. Bọn họ cần một người anh hùng cứu vớt tất cả bọn họ. Ta thủ hộ Đại Vận gần trăm năm, lại sắp rời khỏi đây. Ta hi vọng có một ngày bọn họ không phải gọi tên Sở Tương Hợp ta nữa, mà gọi tên Âu Dương nhà ngươi! Ta hi vọng có một ngày phía ngoài xe ngựa không phải là biểu tượng quyền trượng mây mù nữa, mà là Thứ Kiêu Cung của ngươi!</w:t>
      </w:r>
    </w:p>
    <w:p>
      <w:pPr>
        <w:pStyle w:val="BodyText"/>
      </w:pPr>
      <w:r>
        <w:t xml:space="preserve">Sở Tương Hợp nói với Âu Dương. Theo hắn thấy, Âu Dương cũng kinh sợ trước cảnh tượng bên ngoài.</w:t>
      </w:r>
    </w:p>
    <w:p>
      <w:pPr>
        <w:pStyle w:val="BodyText"/>
      </w:pPr>
      <w:r>
        <w:t xml:space="preserve">Âu Dương khẽ gật đầu một cái, không nói gì. Nếu như không phải đã từng trải qua vô số chiến dịch cùng với những tiếng hoan hô của quân đông nam, có lẽ hiện tại Sở Tương Hợp nói vậy sẽ khiến hắn nhiệt huyết sôi trào. Nhưng hiện tại Âu Dương biết, vẫn là câu Bì Ba đã nói.</w:t>
      </w:r>
    </w:p>
    <w:p>
      <w:pPr>
        <w:pStyle w:val="BodyText"/>
      </w:pPr>
      <w:r>
        <w:t xml:space="preserve">- Mọi người cần anh hùng, nhưng ngươi muốn làm anh hùng nhất định phải có thực lực xứng với một người anh hùng. Bằng không sẽ có một ngày nào đó bọn họ sẽ đạp ngươi dưới chân, sau đó kêu lên tên của người anh hùng tiếp theo. . .</w:t>
      </w:r>
    </w:p>
    <w:p>
      <w:pPr>
        <w:pStyle w:val="BodyText"/>
      </w:pPr>
      <w:r>
        <w:t xml:space="preserve">Bì Ba nói rất đúng, cũng rất hợp với tới suy nghĩ của Âu Dương. So với loại hư danh này, Âu Dương càng khát vọng có được thực lực cùng với Chân Linh Giới thần bí kia.</w:t>
      </w:r>
    </w:p>
    <w:p>
      <w:pPr>
        <w:pStyle w:val="BodyText"/>
      </w:pPr>
      <w:r>
        <w:t xml:space="preserve">- Trước tiên ta dẫn ngươi đi Lăng Hoa biệt viện dạo chơi đã. Nơi đó tập trung tất cả thiên tài của Đại Vận ta. Có lẽ ở đó ngươi có thể tìm được điều ngươi muốn.</w:t>
      </w:r>
    </w:p>
    <w:p>
      <w:pPr>
        <w:pStyle w:val="BodyText"/>
      </w:pPr>
      <w:r>
        <w:t xml:space="preserve">Sở Tương Hợp nhìn thấy rõ, Âu Dương có vẻ như đã miễn dịch với những tiếng tung hô này. Theo lý đây không phải là điều mà một hài tử mười mấy tuổi nên có. Nhưng trên người Âu Dương có quá nhiều bí mật, Sở Tương Hợp đã không cảm thấy kinh ngạc nữa.</w:t>
      </w:r>
    </w:p>
    <w:p>
      <w:pPr>
        <w:pStyle w:val="BodyText"/>
      </w:pPr>
      <w:r>
        <w:t xml:space="preserve">Nghe thấy Sở Tương Hợp nói muốn dẫn mình đi gặp các thiên tài của Đại Vận, tinh thần Âu Dương lập tức trở nên phấn chấn. So với những tiếng hoan hô này, hắn càng yêu thích thiên tài hơn! Đúng như lời hắn đã nói, ta không phải là thiên tài, nhưng các thiên tài, các ngươi nỗ lực tu luyện đi. Chỉ có các ngươi nỗ lực tu luyện hơn nữa, ta mới có thể tăng cấp nhanh hơn!</w:t>
      </w:r>
    </w:p>
    <w:p>
      <w:pPr>
        <w:pStyle w:val="BodyText"/>
      </w:pPr>
      <w:r>
        <w:t xml:space="preserve">Không phải là thiên tài, nhưng có thể săn bắt thiên tài. Hắn nhất định là bi kịch của thiên tài, là kẻ huỷ diệt thiên tài! Ông trời cho hắn năng lực quỷ dị như vậy, có lẽ chính là để kết thúc thiên tài.</w:t>
      </w:r>
    </w:p>
    <w:p>
      <w:pPr>
        <w:pStyle w:val="BodyText"/>
      </w:pPr>
      <w:r>
        <w:t xml:space="preserve">- Lăng Hoa biệt viện chính do một tay lão phu sáng lập. Cho đến ngày nay, trong Lăng Hoa biệt viện đều là những người thuộc thế hệ trẻ tuổi có thiên phú trác việt, đồng thời cũng là tương lai của Đại Vận quốc ta. Hiện tại, Lăng Túc và Lý Vĩ đều đang ở trong Lăng Hoa biệt viện. Chỉ có điều hai người bọn họ đã bế quan. Muốn đi ra có lẽ chí ít phải một năm. Cho nên ngươi tạm thời không gặp hai người bọn họ được.</w:t>
      </w:r>
    </w:p>
    <w:p>
      <w:pPr>
        <w:pStyle w:val="BodyText"/>
      </w:pPr>
      <w:r>
        <w:t xml:space="preserve">Khi Sở Tương Hợp nhìn thấy Âu Dương nghe nói mình không gặp Lăng Túc và Lý Vĩ được liền lộ vẻ thất vọng, hắn vội vàng tiếp lời nói.</w:t>
      </w:r>
    </w:p>
    <w:p>
      <w:pPr>
        <w:pStyle w:val="BodyText"/>
      </w:pPr>
      <w:r>
        <w:t xml:space="preserve">- Nhưng đừng thất vọng! Trong Lăng Hoa biệt viện vẫn có rất nhiều nhân vật thiên tài không kém hơn Lăng Túc. Hoàng tử Đại Vận, Vương Phong Minh là người rất xuất sắc. Ngoài ra trong những thiên tài thế hệ tuổi trẻ, người có tên Tiêu Vân Cận cũng là nhân vật không tầm thường. Đồng thời cũng là đội hữu với ngươi trong hội võ tứ quốc lần này. Lần này các ngươi phải giao lưu với nhau nhiều một chút.</w:t>
      </w:r>
    </w:p>
    <w:p>
      <w:pPr>
        <w:pStyle w:val="BodyText"/>
      </w:pPr>
      <w:r>
        <w:t xml:space="preserve">- Bọn họ giai mấy?</w:t>
      </w:r>
    </w:p>
    <w:p>
      <w:pPr>
        <w:pStyle w:val="BodyText"/>
      </w:pPr>
      <w:r>
        <w:t xml:space="preserve">Âu Dương nghe thấy hoàng tử này cũng là thiên tài, hắn không tránh được cảm thấy hiếu kỳ đối với hai người này. Có thể được Sở Tương Hợp coi trọng, vậy người đó hoặc là thiên phú dị bẩm, hoặc là người có năng lực đặc biệt giống như mình. Hai người này có thể được Sở Tương Hợp đặc biệt chọn ra từ trong các thiên tài, nói vậy nhất định không đơn giản.</w:t>
      </w:r>
    </w:p>
    <w:p>
      <w:pPr>
        <w:pStyle w:val="BodyText"/>
      </w:pPr>
      <w:r>
        <w:t xml:space="preserve">- Vương Phong Minh năm nay hai mươi bảy tuổi, Lục Tiên ngũ giai. Tu vi bản thân thực sự không kém. Nhưng tính cách của người này khá kiêu ngạo. Tuy nhiên dù sao hắn cũng xuất thân hoàng gia, khó tránh khỏi có mấy phần kiêu ngạo.</w:t>
      </w:r>
    </w:p>
    <w:p>
      <w:pPr>
        <w:pStyle w:val="BodyText"/>
      </w:pPr>
      <w:r>
        <w:t xml:space="preserve">Sở Tương Hợp nói về Vương Phong Minh trước. Thời điểm hắn nói tính cách của người này khá kiêu ngạo, Âu Dương phát hiện hắn khẽ lắc đầu. Xem ra hắn hiểu rõ một người như vậy rất khó có thể thành báu vật.</w:t>
      </w:r>
    </w:p>
    <w:p>
      <w:pPr>
        <w:pStyle w:val="BodyText"/>
      </w:pPr>
      <w:r>
        <w:t xml:space="preserve">- Còn về Tiêu Vân Cận, hai mươi hai tuổi, cũng có thực lực ngũ giai. Yêu khí nồng đậm gần như đã có thể chiến đấu vượt giai. Có cơ hội ngươi nên cố gắng giao lưu với hắn một phen!</w:t>
      </w:r>
    </w:p>
    <w:p>
      <w:pPr>
        <w:pStyle w:val="BodyText"/>
      </w:pPr>
      <w:r>
        <w:t xml:space="preserve">Rõ ràng Sở Tương Hợp cảm thấy hài lòng về Tiêu Vân Cận hơn Vương Phong Minh. Trước khi gặp được Âu Dương, thật ra Sở Tương Hợp vẫn xem hắn là như người nối nghiệp để bồi dưỡng. Nhưng sau khi Âu Dương xuất hiện hắn đã hiểu được. Bất kể là tính cách hay tiềm lực, Âu Dương vẫn cao hơn Tiêu Vân Cận một bậc.</w:t>
      </w:r>
    </w:p>
    <w:p>
      <w:pPr>
        <w:pStyle w:val="BodyText"/>
      </w:pPr>
      <w:r>
        <w:t xml:space="preserve">Tuy thực lực của Tiêu Vân Cận nhìn có vẻ mạnh hơn Âu Dương, nhưng người này chỉ có thể được xem là đóa hoa lớn lên trong nhà kính.</w:t>
      </w:r>
    </w:p>
    <w:p>
      <w:pPr>
        <w:pStyle w:val="Compact"/>
      </w:pPr>
      <w:r>
        <w:br w:type="textWrapping"/>
      </w:r>
      <w:r>
        <w:br w:type="textWrapping"/>
      </w:r>
    </w:p>
    <w:p>
      <w:pPr>
        <w:pStyle w:val="Heading2"/>
      </w:pPr>
      <w:bookmarkStart w:id="106" w:name="chương-94-lăng-hoa-biệt-viện-2"/>
      <w:bookmarkEnd w:id="106"/>
      <w:r>
        <w:t xml:space="preserve">84. Chương 94: Lăng Hoa Biệt Viện (2)</w:t>
      </w:r>
    </w:p>
    <w:p>
      <w:pPr>
        <w:pStyle w:val="Compact"/>
      </w:pPr>
      <w:r>
        <w:br w:type="textWrapping"/>
      </w:r>
      <w:r>
        <w:br w:type="textWrapping"/>
      </w:r>
      <w:r>
        <w:t xml:space="preserve">So với Âu Dương một người thực sự chém giết ngoài chiến trường để có được thực lực như ngày nay, thực lực của hắn có phần yếu hơn một chút. Nếu chiến đấu vượt cấp, Âu Dương khó có thể thắng hắn. Nhưng nếu cùng giai hắn nhất định không phải là đối thủ của Âu Dương. Đặc biệt là phương diện tính cách. Âu Dương là loại người giết chóc rất quyết đoán. Tiêu Vân Cận không thể sánh bằng.</w:t>
      </w:r>
    </w:p>
    <w:p>
      <w:pPr>
        <w:pStyle w:val="BodyText"/>
      </w:pPr>
      <w:r>
        <w:t xml:space="preserve">Trước sau, Sở Tương Hợp vẫn cho rằng, người thủ hộ một quốc gia có thực lực là một mặt, tính cách cũng vô cùng quan trọng. Một người thủ hộ quốc gia không thể là một con cừu. Hắn phải là một con ác lang! Một con ác lang nuốt sống người khác. . .</w:t>
      </w:r>
    </w:p>
    <w:p>
      <w:pPr>
        <w:pStyle w:val="BodyText"/>
      </w:pPr>
      <w:r>
        <w:t xml:space="preserve">Lăng Hoa biệt viện nằm tại khu vực trung tâm Đô Thành, rất gần với hoàng thành. Nơi này tập trung tất cả thiên chi kiều tử của Đại Vận. Tuy nhiên nơi này còn có một cái tên, nơi thiên tài chôn xương. Bởi vì mỗi người trước khi tới nơi này đều cảm giác mình là thiên tài. Nhưng người có thể chân chính từ nơi này đi ra nổi danh quá ít.</w:t>
      </w:r>
    </w:p>
    <w:p>
      <w:pPr>
        <w:pStyle w:val="BodyText"/>
      </w:pPr>
      <w:r>
        <w:t xml:space="preserve">Một thiên tài trong một đám người bình thường được gọi là hạc giữa bầy gà. Nhưng một thiên tài ở chung với một đám thiên tài vậy sẽ không lộ ra được điều gì. Lăng Hoa biệt viện chính là nơi như thế.</w:t>
      </w:r>
    </w:p>
    <w:p>
      <w:pPr>
        <w:pStyle w:val="BodyText"/>
      </w:pPr>
      <w:r>
        <w:t xml:space="preserve">Khi xe ngựa của Sở Tương Hợp dừng ở trước cửa Lăng Hoa biệt viện, đã dẫn tới một trận rối loạn lớn. Tuy rằng thỉnh thoảng Sở Tương Hợp sẽ xuất hiện ở đây, nhưng mỗi lần Sở Tương Hợp xuất hiện đều giống như là cơn gió lốc, luôn khiến tất cả Lăng Hoa biệt viện chấn động. Phải biết rằng, tại Đại Vận, có thể được Sở Tương Hợp chỉ điểm, vậy quá trâu bò không khác gì nhận được truyền thừa của thần trong tiểu thuyết.</w:t>
      </w:r>
    </w:p>
    <w:p>
      <w:pPr>
        <w:pStyle w:val="BodyText"/>
      </w:pPr>
      <w:r>
        <w:t xml:space="preserve">Âu Dương nhìn đám học sinh đông nghịt xuất hiện ở cửa, chăm chú nhìn xe ngựa đi vào Lăng Hoa biệt viện, trái lại hắn có vẻ rất bình tĩnh. So với những nụ hoa trong nhà kính kia, hắn cảm giác mình đã gặp phải nhiều sóng to gió lớn. Chí ít khi Âu Dương đối mặt với Sở Tương Hợp vẫn không có vấn đề gì.</w:t>
      </w:r>
    </w:p>
    <w:p>
      <w:pPr>
        <w:pStyle w:val="BodyText"/>
      </w:pPr>
      <w:r>
        <w:t xml:space="preserve">- Quốc sư đại nhân! Đúng là quốc sư đại nhân tới!</w:t>
      </w:r>
    </w:p>
    <w:p>
      <w:pPr>
        <w:pStyle w:val="BodyText"/>
      </w:pPr>
      <w:r>
        <w:t xml:space="preserve">Nhìn thấy Sở Tương Hợp từ trên xe ngựa đi xuống, những tiếng hoan hô lập tức vang lên. Đồng thời sự mơ hồ trong mắt những người kia đã biến thành chờ mong. Bọn họ chờ mong có thể được Sở Tương Hợp chỉ điểm, chờ mong có thể tham dự hội võ tứ quốc!</w:t>
      </w:r>
    </w:p>
    <w:p>
      <w:pPr>
        <w:pStyle w:val="BodyText"/>
      </w:pPr>
      <w:r>
        <w:t xml:space="preserve">Hội võ tứ quốc tổng cộng chỉ có mười hai người. Không nghi ngờ chút nào, mười hai người này tuyệt đối là những nhân vật tinh anh nhất trong tất cả thế hệ trẻ tuổi của Đại Vận. Không cần nói tới Vương Phong Minh và Tiêu Vân Cận, nếu như hai người bọn họ còn không thể trúng cử, vậy những người khác lại càng không có khả năng này.</w:t>
      </w:r>
    </w:p>
    <w:p>
      <w:pPr>
        <w:pStyle w:val="BodyText"/>
      </w:pPr>
      <w:r>
        <w:t xml:space="preserve">Nhưng bọn họ mới chỉ là hai người. Nói cách khác còn có mười vị trí có thể khiến người khác đi tranh đoạt. Cơ bản mỗi người đạt tới tứ giai đều nhìn chằm chằm vào vị trí này. Trong Lăng Hoa biệt viện, chỉ riêng tứ giai đã có tới hai mươi mấy người. Những người này có người nào không muốn tham gia? Nhưng cuối cùng ai đi ai ở còn phải chờ Sở Tương Hợp quyết định.</w:t>
      </w:r>
    </w:p>
    <w:p>
      <w:pPr>
        <w:pStyle w:val="BodyText"/>
      </w:pPr>
      <w:r>
        <w:t xml:space="preserve">- Quốc sư đại nhân!</w:t>
      </w:r>
    </w:p>
    <w:p>
      <w:pPr>
        <w:pStyle w:val="BodyText"/>
      </w:pPr>
      <w:r>
        <w:t xml:space="preserve">Lúc này một nam tử mặc áo bào, toàn thân đều tản ra kiếm khí mạnh mẽ từ trong Lăng Hoa biệt viện tách đám học viên đi ra. Đây là phó viện trưởng Lăng Hoa biệt viện, cũng là người hàng ngày quản lý Lăng Hoa biệt viện.</w:t>
      </w:r>
    </w:p>
    <w:p>
      <w:pPr>
        <w:pStyle w:val="BodyText"/>
      </w:pPr>
      <w:r>
        <w:t xml:space="preserve">Ngay khi nam tử này mở miệng, Âu Dương lại không nhanh không chậm từ trong xe ngựa đi ra. Trong nháy mắt khi hắn đi ra, tất cả mọi người trong Lăng Hoa biệt viện kể cả nam tử này giống như bị định trụ. Tất cả mọi người đều không nhúc nhích nhìn Âu Dương đột nhiên xuất hiện!</w:t>
      </w:r>
    </w:p>
    <w:p>
      <w:pPr>
        <w:pStyle w:val="BodyText"/>
      </w:pPr>
      <w:r>
        <w:t xml:space="preserve">Trong Đại Vận, ngoại trừ đế vương Vương Văn Viễn ra, chỉ có Tiêu Vân Cận từng được vinh hạnh ngồi cùng một xe ngựa với Sở Tương Hợp. Cho nên trong Lăng Hoa biệt viện vẫn có lời đồn, Tiêu Vân Cận có thể được Sở Tương Hợp bồi dưỡng làm người nối nghiệp.</w:t>
      </w:r>
    </w:p>
    <w:p>
      <w:pPr>
        <w:pStyle w:val="BodyText"/>
      </w:pPr>
      <w:r>
        <w:t xml:space="preserve">Mà ngày hôm nay, lại có một người trẻ tuổi ngồi cùng một xe ngựa với Sở Tương Hợp. Có thể tưởng tượng điều này khiến bọn họ chấn động lớn đến mức nào.</w:t>
      </w:r>
    </w:p>
    <w:p>
      <w:pPr>
        <w:pStyle w:val="BodyText"/>
      </w:pPr>
      <w:r>
        <w:t xml:space="preserve">- Chuyện này. . .</w:t>
      </w:r>
    </w:p>
    <w:p>
      <w:pPr>
        <w:pStyle w:val="BodyText"/>
      </w:pPr>
      <w:r>
        <w:t xml:space="preserve">Cuối cùng, vẫn là phó viện trưởng Mạch Thiên Nhai có phản ứng trước. Từ yêu khí trên người Âu Dương hắn có thể phán đoán đây là một Yêu Chiến Sĩ. Tuy nhiên Yêu Chiến Sĩ này không tản mát ra khí tức quá mạnh mẽ. So với Vương Phong Minh và Tiêu Vân Cận vẫn còn kém xa. Quỷ dị nhất chính là vũ khí sau lưng hắn!</w:t>
      </w:r>
    </w:p>
    <w:p>
      <w:pPr>
        <w:pStyle w:val="BodyText"/>
      </w:pPr>
      <w:r>
        <w:t xml:space="preserve">Yêu Chiến Sĩ bình thường đều mang theo vũ khí của mình bên người. Nhưng không ngờ trên lưng Âu Dương lại là một chiến cung! Yêu Chiến Sĩ lấy chiến cung làm vũ khí sao? Từ cổ chí kim có Yêu Chiến Sĩ từ bỏ ưu thế cận chiến lựa chọn viễn trình sao? Dường như không có. . .</w:t>
      </w:r>
    </w:p>
    <w:p>
      <w:pPr>
        <w:pStyle w:val="BodyText"/>
      </w:pPr>
      <w:r>
        <w:t xml:space="preserve">- Đây là Âu Dương, là tuyển thủ của hội võ tứ quốc lần này!</w:t>
      </w:r>
    </w:p>
    <w:p>
      <w:pPr>
        <w:pStyle w:val="BodyText"/>
      </w:pPr>
      <w:r>
        <w:t xml:space="preserve">Sở Tương Hợp thoáng nhìn về phía Âu Dương. Hắn đi thẳng vào vấn đề, chỉ ra mục đích dẫn Âu Dương đến đây!</w:t>
      </w:r>
    </w:p>
    <w:p>
      <w:pPr>
        <w:pStyle w:val="BodyText"/>
      </w:pPr>
      <w:r>
        <w:t xml:space="preserve">- A. . .</w:t>
      </w:r>
    </w:p>
    <w:p>
      <w:pPr>
        <w:pStyle w:val="BodyText"/>
      </w:pPr>
      <w:r>
        <w:t xml:space="preserve">Những tiếng hít vào truyền ra. Đây là lần đâu tiên Sở Tương Hợp tuyên bố công khai trường hợp một người nào đó nhất định sẽ tham gia hội võ tứ quốc. Trước kia, cho dù là Tiêu Vân Cận và Vương Phong Minh cũng không có tư cách này. Mọi người bắt đầu thi nhau suy đoán. Rốt cuộc yêu cung thủ tứ giai này có điểm nào xuất chúng, có thể khiến Sở Tương Hợp coi trọng như thế?</w:t>
      </w:r>
    </w:p>
    <w:p>
      <w:pPr>
        <w:pStyle w:val="BodyText"/>
      </w:pPr>
      <w:r>
        <w:t xml:space="preserve">- Quốc sư đại nhân, không biết người này là lai lịch thế nào? Dường như chúng ta chưa bao giờ nghe nói Đại Vận còn có một Yêu Chiến Sĩ cường giả am hiểu sử dụng chiến cung!</w:t>
      </w:r>
    </w:p>
    <w:p>
      <w:pPr>
        <w:pStyle w:val="BodyText"/>
      </w:pPr>
      <w:r>
        <w:t xml:space="preserve">Một người trẻ tuổi tách ra mọi người đi ra. Người này khoảng chừng hai mươi bảy, hai mươi tám tuổi. Trời sinh hắn có bộ mặt bảnh bao đủ để mê hoặc các nữ tử trong thiên hạ. Tuy nhiên Âu Dương nhìn người này, hắn lại cảm thấy được trên mặt người này có một sự kiêu ngạo trùng thiên!</w:t>
      </w:r>
    </w:p>
    <w:p>
      <w:pPr>
        <w:pStyle w:val="BodyText"/>
      </w:pPr>
      <w:r>
        <w:t xml:space="preserve">Âu Dương thấy, dường như mỗi giờ mỗi khắc hắn đều dùng mũi để nói chuyện với người. Bộ dáng kia dường như đang nói cho mọi người biết, hắn mới thật sự là thiên tài. Những người khác chỉ là vai diễn phụ!</w:t>
      </w:r>
    </w:p>
    <w:p>
      <w:pPr>
        <w:pStyle w:val="BodyText"/>
      </w:pPr>
      <w:r>
        <w:t xml:space="preserve">- Âu Dương đến từ tiền tuyến, ta dẫn từ chiến trường ngoài tiền tuyến đến đây. Còn việc hắn có tư cách tham gia hội võ tứ quốc hay không, điều này các ngươi có thể giao lưu một chút!</w:t>
      </w:r>
    </w:p>
    <w:p>
      <w:pPr>
        <w:pStyle w:val="BodyText"/>
      </w:pPr>
      <w:r>
        <w:t xml:space="preserve">Sở Tương Hợp nói xong nhìn Âu Dương một chút. Ý tứ của hắn đã rất rõ ràng! Đây là thẳng thắn nói cho Âu Dương biết:</w:t>
      </w:r>
    </w:p>
    <w:p>
      <w:pPr>
        <w:pStyle w:val="BodyText"/>
      </w:pPr>
      <w:r>
        <w:t xml:space="preserve">- Thấy được chưa? Có người không phục ngươi. Ngươi biết phải làm sao rồi đấy!</w:t>
      </w:r>
    </w:p>
    <w:p>
      <w:pPr>
        <w:pStyle w:val="BodyText"/>
      </w:pPr>
      <w:r>
        <w:t xml:space="preserve">Âu Dương chắc chắn biết mình phải làm sao. Trước khi đến hắn đã chuẩn bị tâm lý rất tốt. Nơi này không phải được gọi là nơi tập trung thiên tài sao? Ngày hôm nay mình phải để cho những thiên tài này biết, chút cân lượng như bọn họ chỉ có thể đi thanh lâu uống uống rượu hoa. Chiến đấu chân chính là tàn khốc!</w:t>
      </w:r>
    </w:p>
    <w:p>
      <w:pPr>
        <w:pStyle w:val="BodyText"/>
      </w:pPr>
      <w:r>
        <w:t xml:space="preserve">- Ngươi chính là Vương Phong Minh?</w:t>
      </w:r>
    </w:p>
    <w:p>
      <w:pPr>
        <w:pStyle w:val="BodyText"/>
      </w:pPr>
      <w:r>
        <w:t xml:space="preserve">Âu Dương dùng một cánh tay chỉ vào Vương Phong Minh. Tuy rằng chưa từng thấy qua vương tử được gọi là trâu bò bức người của Đại Vận, nhưng từ thái độ cuồng ngạo và cách ăn mặc của hắn đã có thể phán đoán được thân phận của người này.</w:t>
      </w:r>
    </w:p>
    <w:p>
      <w:pPr>
        <w:pStyle w:val="BodyText"/>
      </w:pPr>
      <w:r>
        <w:t xml:space="preserve">- Hừ! Một người của giới bình dân nhìn thấy người của hoàng thất dám gọi thẳng tên huý. Một chút lễ nghi cũng không hiểu. Người như vậy nếu như tham gia hội võ tứ quốc, sợ sẽ làm hỏng tên tuổi của Đại Vận ta! Có phải Quốc sư đại nhân</w:t>
      </w:r>
    </w:p>
    <w:p>
      <w:pPr>
        <w:pStyle w:val="Compact"/>
      </w:pPr>
      <w:r>
        <w:br w:type="textWrapping"/>
      </w:r>
      <w:r>
        <w:br w:type="textWrapping"/>
      </w:r>
    </w:p>
    <w:p>
      <w:pPr>
        <w:pStyle w:val="Heading2"/>
      </w:pPr>
      <w:bookmarkStart w:id="107" w:name="chương-95-ca-ca-đây-chính-là-kẻ-chuyên-môn-ngược-đãi-thiên-tài"/>
      <w:bookmarkEnd w:id="107"/>
      <w:r>
        <w:t xml:space="preserve">85. Chương 95: Ca Ca Đây Chính Là Kẻ Chuyên Môn Ngược Đãi Thiên Tài</w:t>
      </w:r>
    </w:p>
    <w:p>
      <w:pPr>
        <w:pStyle w:val="Compact"/>
      </w:pPr>
      <w:r>
        <w:br w:type="textWrapping"/>
      </w:r>
      <w:r>
        <w:br w:type="textWrapping"/>
      </w:r>
      <w:r>
        <w:t xml:space="preserve">Vương Phong Minh nói tới đây liền câm miệng. Tuy rằng hắn là hoàng tử thiên tài nhất của Đại Vận, nhưng dù sao hắn cũng không phải đế vương. Sở Tương Hợp là thần. Hắn chỉ là một hoàng tử sao có thể chất vấn. Nói đến như vậy đã là quá đáng.</w:t>
      </w:r>
    </w:p>
    <w:p>
      <w:pPr>
        <w:pStyle w:val="BodyText"/>
      </w:pPr>
      <w:r>
        <w:t xml:space="preserve">- Một người của giới bình dân? Ngươi ngoại trừ xuất thân tốt hơn ta, ngươi còn có gì tốt hơn ta? Tự cho mình rất thiên tài sao?</w:t>
      </w:r>
    </w:p>
    <w:p>
      <w:pPr>
        <w:pStyle w:val="BodyText"/>
      </w:pPr>
      <w:r>
        <w:t xml:space="preserve">Âu Dương tiến lên một bước. Hắn không hề sợ hãi đối với thân phận hoàng tử của Vương Phong Minh. Có Sở Tương Hợp làm hậu thuẫn, bất kỳ ai trong Đại Vận cũng có thể nắm được mình sao?</w:t>
      </w:r>
    </w:p>
    <w:p>
      <w:pPr>
        <w:pStyle w:val="BodyText"/>
      </w:pPr>
      <w:r>
        <w:t xml:space="preserve">- Ngươi...</w:t>
      </w:r>
    </w:p>
    <w:p>
      <w:pPr>
        <w:pStyle w:val="BodyText"/>
      </w:pPr>
      <w:r>
        <w:t xml:space="preserve">Bị Âu Dương mỉa mai một trận, sắc mặt Vương Phong Minh rất khó coi. Hắn nói:</w:t>
      </w:r>
    </w:p>
    <w:p>
      <w:pPr>
        <w:pStyle w:val="BodyText"/>
      </w:pPr>
      <w:r>
        <w:t xml:space="preserve">- Tất cả người trong Lăng Hoa biệt viện đều là thiên tài. Muốn tham gia hội võ tứ quốc, trước tiên vẫn phải thông qua sự kiểm tra của Lăng Hoa biệt viện. Đừng tưởng có chút tư chất là có thể chạy tới đây giả mạo thiên tài!</w:t>
      </w:r>
    </w:p>
    <w:p>
      <w:pPr>
        <w:pStyle w:val="BodyText"/>
      </w:pPr>
      <w:r>
        <w:t xml:space="preserve">Vương Phong Minh thấy không thể dùng thân phận ép được Âu Dương, hắn bắt đầu dùng tư chất để nói chuyện. Không sai, tư chất của hắn quả thật bất phàm. Theo cách nói của Sở Tương Hợp, thiên phú của hắn trong thế hệ trẻ tuổi đủ để tiến vào vị trí thứ ba. Chỉ có điều hắn kiêu ngạo đã hạn chế khả năng phát triển của hắn. Bằng không hắn cũng không thể nào bị Tiêu Vân Cận ép một đầu như vậy.</w:t>
      </w:r>
    </w:p>
    <w:p>
      <w:pPr>
        <w:pStyle w:val="BodyText"/>
      </w:pPr>
      <w:r>
        <w:t xml:space="preserve">- Ta không phải là thiên tài!</w:t>
      </w:r>
    </w:p>
    <w:p>
      <w:pPr>
        <w:pStyle w:val="BodyText"/>
      </w:pPr>
      <w:r>
        <w:t xml:space="preserve">Âu Dương mở miệng nói. Sau đó mắt hắn nhìn lướt qua những người trong Lăng Hoa biệt viện tự cho mình là thiên tài cao cao tại thượng này một lượt mới tiếp tục nói:</w:t>
      </w:r>
    </w:p>
    <w:p>
      <w:pPr>
        <w:pStyle w:val="BodyText"/>
      </w:pPr>
      <w:r>
        <w:t xml:space="preserve">- Nhưng ca ca đây chính là người chuyên môn ngược đãi thiên tài! Ngày hôm nay ai không phục đều có thể đứng ra. Mặc kệ giai mấy ca ca đều đón tiếp!</w:t>
      </w:r>
    </w:p>
    <w:p>
      <w:pPr>
        <w:pStyle w:val="BodyText"/>
      </w:pPr>
      <w:r>
        <w:t xml:space="preserve">Lời Âu Dương vừa ra khỏi miệng, những tiếng la “ngông cuồng” từ trong Lăng Hoa biệt viện truyền ra. Cho dù là Mạch Thiên Nhai lúc này ánh mắt hắn nhìn phía Sở Tương Hợp đã thay đổi! Hắn không rõ tại sao Sở Tương Hợp lại dẫn người này đến đây! Một người nói năng tùy tiện như vậy, bị người ta hơi đả kích một chút đã quên tất cả người đều có thể tham gia hội võ tứ quốc sao?</w:t>
      </w:r>
    </w:p>
    <w:p>
      <w:pPr>
        <w:pStyle w:val="BodyText"/>
      </w:pPr>
      <w:r>
        <w:t xml:space="preserve">Trong mắt Mạch Thiên Nhai, Âu Dương chẳng qua chỉ là tứ giai. Nhưng không ngờ hắn lại lớn tiếng nói người nào không phục đều có thể đứng ra! Vậy không phải đã khiêu khích với tất cả Lăng Hoa biệt viện sao? Không nói những người khác, chỉ riêng hai người Vương Phong Minh và Tiêu Vân Cận đều cao hơn hắn một giai. Nếu như hai người này ra tay, vậy hôm nay không chỉ có Âu Dương mất mặt, còn có cả Sở Tương Hợp đã Âu Dương tới nơi này.</w:t>
      </w:r>
    </w:p>
    <w:p>
      <w:pPr>
        <w:pStyle w:val="BodyText"/>
      </w:pPr>
      <w:r>
        <w:t xml:space="preserve">Đám thiên tài này kính ngưỡng Sở Tương Hợp, tuy nhiên bọn họ cũng có kiêu ngạo của riêng mình. Nếu như chỉ bởi vì kính ngưỡng mà mất kiêu ngạo, bọn họ sao có thể được gọi là thiên tài?</w:t>
      </w:r>
    </w:p>
    <w:p>
      <w:pPr>
        <w:pStyle w:val="BodyText"/>
      </w:pPr>
      <w:r>
        <w:t xml:space="preserve">- Được! Thật ra ta cũng muốn xem thử rốt cuộc ngươi có năng lực gì có thể ăn nói ngông cuồng như vậy! Hiện tại ta đại biểu Lăng Hoa biệt viện khiêu chiến với ngươi. Nếu như ngươi thua lập tức cút ra khỏi Lăng Hoa biệt viện cho ta!</w:t>
      </w:r>
    </w:p>
    <w:p>
      <w:pPr>
        <w:pStyle w:val="BodyText"/>
      </w:pPr>
      <w:r>
        <w:t xml:space="preserve">Vương Phong Minh ngạo nghễ nhìn Âu Dương. Hắn tự cho mình đủ ngông cuồng, nhưng ngày hôm nay lại đụng phải một kẻ còn ngông cuồng hơn cả hắn. Điều này bảo hắn làm sao chịu được?</w:t>
      </w:r>
    </w:p>
    <w:p>
      <w:pPr>
        <w:pStyle w:val="BodyText"/>
      </w:pPr>
      <w:r>
        <w:t xml:space="preserve">Khi Vương Phong Minh mở miệng, hắn không quên thoáng nhìn về phía Sở Tương Hợp. Vốn hắn cho rằng Sở Tương Hợp sẽ tức giận. Nhưng ai biết khi hắn nhìn về phía Sở Tương Hợp, trong mắt Sở Tương Hợp lại lộ vẻ hài hước!</w:t>
      </w:r>
    </w:p>
    <w:p>
      <w:pPr>
        <w:pStyle w:val="BodyText"/>
      </w:pPr>
      <w:r>
        <w:t xml:space="preserve">Yêu Chiến Sĩ tứ giai không thể so với tam giai. Tam giai và tứ giai có thể nói là cách nhau một trời một vực. Bởi vì Yêu Chiến Sĩ tam giai không có cách nào chui xuống đất đi lại được. Nhưng Yêu Chiến Sĩ tứ giai đã có thể chui xuống đất đi lại. Tứ giai và ngũ giai tuy nhìn giống như chênh lệch một giai, trên thực tế mức độ chênh lệch không lớn như vậy. Đây chính là lý do tại sao có vài thiên tài sau khi đạt tới tứ giai có thể chiến đấu vượt giai. Điều này cũng là lý do tại sao Bì Ba một ngũ giai ở trên chiến trường đối kháng với Trịnh Công Danh là một lục giai, cho dù không địch lại cũng không bại.</w:t>
      </w:r>
    </w:p>
    <w:p>
      <w:pPr>
        <w:pStyle w:val="BodyText"/>
      </w:pPr>
      <w:r>
        <w:t xml:space="preserve">Sở Tương Hợp nhìn Âu Dương. Hắn biết, Âu Dương cố ý làm như vậy! Nơi này tụ tập một đám thiên tài. Nếu như ngày hôm nay lấy phương thức nhún nhường tiến vào Lăng Hoa biệt viện, như vậy cho dù Sở Tương Hợp hắn đứng ra bảo đảm cho Âu Dương, những Âu Dương nhất định sẽ bị một đám thiên tài nghi ngờ. Loại người như hắn muốn dùng biện pháp này để gián tiếp nói cho mọi người biết, các ngươi đều là hàng lởm!</w:t>
      </w:r>
    </w:p>
    <w:p>
      <w:pPr>
        <w:pStyle w:val="BodyText"/>
      </w:pPr>
      <w:r>
        <w:t xml:space="preserve">- Lục Tiên ngũ giai sao? Đừng tưởng rằng cao hơn một giai thì ngươi chính là thần! Muốn giết ngươi dễ như trở bàn tay!</w:t>
      </w:r>
    </w:p>
    <w:p>
      <w:pPr>
        <w:pStyle w:val="BodyText"/>
      </w:pPr>
      <w:r>
        <w:t xml:space="preserve">Âu Dương nhìn Vương Phong Minh. Thật ra hắn có ý bắn chết hoàng tử này, nhưng ý nghĩ chỉ là ý nghĩ. Hắn không thể thực hiện được. Tuy nói giết Vương Phong Minh, tất nhiên có thể đạt được ngũ giai, nhưng thân phận của Vương Phong Minh không tầm thường. Giết một hoàng tử, cho dù là Sở Tương Hợp cũng sẽ gặp khó khăn.</w:t>
      </w:r>
    </w:p>
    <w:p>
      <w:pPr>
        <w:pStyle w:val="BodyText"/>
      </w:pPr>
      <w:r>
        <w:t xml:space="preserve">- Ha ha ha ha! Các vị thấy chưa? Người này muốn chết, cũng không thể trách ta ra tay ác độc!</w:t>
      </w:r>
    </w:p>
    <w:p>
      <w:pPr>
        <w:pStyle w:val="BodyText"/>
      </w:pPr>
      <w:r>
        <w:t xml:space="preserve">Vương Phong Minh hét lớn một tiếng. Cả người hắn đột ngột từ mặt đất bay về phía sân luyện võ của Lăng Hoa biệt viện.</w:t>
      </w:r>
    </w:p>
    <w:p>
      <w:pPr>
        <w:pStyle w:val="BodyText"/>
      </w:pPr>
      <w:r>
        <w:t xml:space="preserve">Nhìn Vương Phong Minh bay về phía sân luyện võ, tất cả học sinh trong Lăng Hoa biệt viện đều liếc mắt nhìn Âu Dương một cái sau đó chen chúc tiến về hướng sân luyện võ!</w:t>
      </w:r>
    </w:p>
    <w:p>
      <w:pPr>
        <w:pStyle w:val="BodyText"/>
      </w:pPr>
      <w:r>
        <w:t xml:space="preserve">Âu Dương liếc mắt nhìn Sở Tương Hợp một cái, cho hắn một ánh mắt ngươi yên tâm đi. Sau đó Âu Dương tháo Thứ Kiêu Cung từ phía sau lưng xuống. Giây phút Thứ Kiêu Cung nằm trong bàn tay hắn, lập tức hoàn thành yêu hóa. Âu Dương đã đạt đến trạng thái tốt nhất của mình. Ngày hôm nay hắn muốn ra oai phủ đầu đối với những gia hỏa tự cho mình là thiên tài này. Hắn muốn cho bọn họ biết, cho dù cấp độ của bọn họ lại cao hơn, cũng chỉ là nụ hoa trong nhà kính. Đụng phải mưa gió bọn họ ngoại trừ sẽ khóc sẽ nháo ra, còn có thể làm được gì!</w:t>
      </w:r>
    </w:p>
    <w:p>
      <w:pPr>
        <w:pStyle w:val="BodyText"/>
      </w:pPr>
      <w:r>
        <w:t xml:space="preserve">- Quốc sư. . .</w:t>
      </w:r>
    </w:p>
    <w:p>
      <w:pPr>
        <w:pStyle w:val="BodyText"/>
      </w:pPr>
      <w:r>
        <w:t xml:space="preserve">Mạch Thiên Nhai nhìn Âu Dương đi về phía sân luyện võ, hắn cảm thấy bất an đi tới bên cạnh Sở Tương Hợp. Hắn sợ Vương Phong Minh giận dữ sẽ chém chết người Sở Tương Hợp dẫ đến. Như vậy có khác nào đánh vào mặt Sở Tương Hợp. Nếu sự tình nháo lớn như vậy, sẽ không dễ thu thập!</w:t>
      </w:r>
    </w:p>
    <w:p>
      <w:pPr>
        <w:pStyle w:val="BodyText"/>
      </w:pPr>
      <w:r>
        <w:t xml:space="preserve">- Yên tâm, Âu Dương sẽ không nặng tay. Phong Minh ngạo mạn quen rồi, cũng nên có người giết giết nhuệ khí của hắn. Tuy rằng Tiêu Vân Cận có thể ép Phong Minh một đầu, nhưng đáng tiếc Tiêu Vân Cận quá mức nội liễm. Ngày hôm nay có Âu Dương giáo huấn hắn một chút, cũng nhắc nhở hắn một chút!</w:t>
      </w:r>
    </w:p>
    <w:p>
      <w:pPr>
        <w:pStyle w:val="BodyText"/>
      </w:pPr>
      <w:r>
        <w:t xml:space="preserve">Sở Tương Hợp mở miệng nói ra mấy câu, Mạch Thiên Nhai liền ngây ngẩn cả người. . .</w:t>
      </w:r>
    </w:p>
    <w:p>
      <w:pPr>
        <w:pStyle w:val="BodyText"/>
      </w:pPr>
      <w:r>
        <w:t xml:space="preserve">Sở Tương Hợp căn bản không lo lắng cho Âu Dương! Hắn thật giống như đã nhận định Vương Phong Minh chắc chắn sẽ bại! Đây là chiến đấu vượt cấp! Vượt cấp còn có thể như vậy sao? Mạch Thiên Nhai bắt đầu nhắc nhở mình phải chú ý tới nhất cử nhất động của Âu Dương.</w:t>
      </w:r>
    </w:p>
    <w:p>
      <w:pPr>
        <w:pStyle w:val="BodyText"/>
      </w:pPr>
      <w:r>
        <w:t xml:space="preserve">Hắn không phải là kẻ ngu ngốc. Người được Sở Tương Hợp dẫn đến, có thể kém cỏi sao? Nhưng chiến đấu vượt cấp còn có thể tin tưởng như vậy, rốt cuộc gia hoả này dựa vào cái gì!</w:t>
      </w:r>
    </w:p>
    <w:p>
      <w:pPr>
        <w:pStyle w:val="BodyText"/>
      </w:pPr>
      <w:r>
        <w:t xml:space="preserve">- Đi thôi! Chúng ta cũng tới đó xem!</w:t>
      </w:r>
    </w:p>
    <w:p>
      <w:pPr>
        <w:pStyle w:val="Compact"/>
      </w:pPr>
      <w:r>
        <w:br w:type="textWrapping"/>
      </w:r>
      <w:r>
        <w:br w:type="textWrapping"/>
      </w:r>
    </w:p>
    <w:p>
      <w:pPr>
        <w:pStyle w:val="Heading2"/>
      </w:pPr>
      <w:bookmarkStart w:id="108" w:name="chương-96-cẩn-thận-chân-trái-của-ngươi"/>
      <w:bookmarkEnd w:id="108"/>
      <w:r>
        <w:t xml:space="preserve">86. Chương 96: Cẩn Thận Chân Trái Của Ngươi</w:t>
      </w:r>
    </w:p>
    <w:p>
      <w:pPr>
        <w:pStyle w:val="Compact"/>
      </w:pPr>
      <w:r>
        <w:br w:type="textWrapping"/>
      </w:r>
      <w:r>
        <w:br w:type="textWrapping"/>
      </w:r>
      <w:r>
        <w:t xml:space="preserve">Sở Tương Hợp mỉm cười. Hắn bước tới trước một bước, theo bước chân của hắn, xung quanh liền có sương mù dâng lên. Không ngờ một bước này, hắn đã đi tới bên ngoài sân luyện võ!</w:t>
      </w:r>
    </w:p>
    <w:p>
      <w:pPr>
        <w:pStyle w:val="BodyText"/>
      </w:pPr>
      <w:r>
        <w:t xml:space="preserve">Lúc này trong sân luyện võ, Vương Phong Minh bay trên không. Hơn trăm đạo kiếm linh thủ hộ xung quanh thân thể của hắn. Lôi quang xung quanh người hắn lúc ẩn lúc hiện. Trên mặt của hắn lộ rõ thần sắc: tiểu tử, ngươi chết đi. Dáng vẻ cao cao tại thượng nhìn Âu Dương như vậy, khiến Âu Dương cảm thấy khó chịu!</w:t>
      </w:r>
    </w:p>
    <w:p>
      <w:pPr>
        <w:pStyle w:val="BodyText"/>
      </w:pPr>
      <w:r>
        <w:t xml:space="preserve">- Tiểu tử! Ta nhường ngươi ba chiêu!</w:t>
      </w:r>
    </w:p>
    <w:p>
      <w:pPr>
        <w:pStyle w:val="BodyText"/>
      </w:pPr>
      <w:r>
        <w:t xml:space="preserve">Vương Phong Minh dường như muốn thể hiện sự cường thế của hắn. Vừa mở miệng hắn liền muốn nhường Âu Dương ba chiêu!</w:t>
      </w:r>
    </w:p>
    <w:p>
      <w:pPr>
        <w:pStyle w:val="BodyText"/>
      </w:pPr>
      <w:r>
        <w:t xml:space="preserve">- Tốt!</w:t>
      </w:r>
    </w:p>
    <w:p>
      <w:pPr>
        <w:pStyle w:val="BodyText"/>
      </w:pPr>
      <w:r>
        <w:t xml:space="preserve">Âu Dương không quan tâm cái gì là công bằng hay không công bằng. Ngày hôm nay đụng phải một tên công tử như vậy, còn nhường mình ba chiêu! Gia hoả này bị lừa đá trúng đầu sao? Mình là cái gì? Mình là Yêu Chiến Sĩ. Mình có thể chui xuống đất. Hơn nữa mình còn yêu cung thủ, mình tấn công từ xa! Mình chui vào lòng đất ẩn thân, con chó nhật này ngoại trừ làm bia ngắm cho mình còn có thể làm được gì! Hiện tại gia hoả này vẫn chơi trò phong độ nhường mình ba chiêu. Xem ra mình chắc chắn phải dùng một chiêu bắt hắn phải từ trên đó rơi xuống mới được!</w:t>
      </w:r>
    </w:p>
    <w:p>
      <w:pPr>
        <w:pStyle w:val="BodyText"/>
      </w:pPr>
      <w:r>
        <w:t xml:space="preserve">Hắn đưa tay ra phía sau lưng rút một mũi Tam Lăng Tiễn! Âu Dương đặt Tam Lăng Tiễn lên trên dây cung Thứ Kiêu Cung đã yêu hóa. Ngày hôm nay phải cho Vương Phong Minh học một bài học. Cho hắn biết, muốn phong độ cũng phải có thực lực!</w:t>
      </w:r>
    </w:p>
    <w:p>
      <w:pPr>
        <w:pStyle w:val="BodyText"/>
      </w:pPr>
      <w:r>
        <w:t xml:space="preserve">Vù!</w:t>
      </w:r>
    </w:p>
    <w:p>
      <w:pPr>
        <w:pStyle w:val="BodyText"/>
      </w:pPr>
      <w:r>
        <w:t xml:space="preserve">Từ từ kéo dây cung, lần này Âu Dương gần như tập trung lực lượng toàn thân vào phía trên mũi tên này của mình. Yêu khí đã hoàn toàn biến Tam Lăng Tiễn từ màu đen biến thành màu đỏ như máu. Yêu khí nồng nặc kia hoàn toàn không giống như yêu khí do một Yêu Chiến Sĩ tứ giai phát ra!</w:t>
      </w:r>
    </w:p>
    <w:p>
      <w:pPr>
        <w:pStyle w:val="BodyText"/>
      </w:pPr>
      <w:r>
        <w:t xml:space="preserve">- Trời ạ! Không ngờ hắn không cần yêu hóa đã có thể sử dụng yêu khí!</w:t>
      </w:r>
    </w:p>
    <w:p>
      <w:pPr>
        <w:pStyle w:val="BodyText"/>
      </w:pPr>
      <w:r>
        <w:t xml:space="preserve">Đám học viên đứng một bên xem chiến đã phát hiện ra bí mật của Âu Dương! Mỗi người trong bọn họ đều mở to mắt nhìn Âu Dương đã vận dụng yêu khí. Bọn họ không phải không hiểu rõ Yêu Chiến Sĩ. Nhưng Yêu Chiến Sĩ không cần yêu hóa vẫn có thể sử dụng yêu khí, bọn họ vẫn mới nhìn thấy lần đầu tiên!</w:t>
      </w:r>
    </w:p>
    <w:p>
      <w:pPr>
        <w:pStyle w:val="BodyText"/>
      </w:pPr>
      <w:r>
        <w:t xml:space="preserve">- Chuyện này... sao có thể như vậy được!</w:t>
      </w:r>
    </w:p>
    <w:p>
      <w:pPr>
        <w:pStyle w:val="BodyText"/>
      </w:pPr>
      <w:r>
        <w:t xml:space="preserve">Lần này Mạch Thiên Nhai cũng sửng sốt! Tuy rằng ban đầu hắn đã cảm nhận được yêu khí từ trên người Âu Dương, nhưng hiện tại thời điểm Âu Dương thực sự sử dụng yêu khí lại không cần biến thân vẫn khiến Mạch Thiên Nhai cảm thấy bối rối!</w:t>
      </w:r>
    </w:p>
    <w:p>
      <w:pPr>
        <w:pStyle w:val="BodyText"/>
      </w:pPr>
      <w:r>
        <w:t xml:space="preserve">Âu Dương hoàn toàn vi phạm phương thức tu luyện của Yêu Chiến Sĩ. Nếu như Yêu Chiến Sĩ không cần yêu hóa, vậy bọn họ còn là Yêu Chiến Sĩ sao?</w:t>
      </w:r>
    </w:p>
    <w:p>
      <w:pPr>
        <w:pStyle w:val="BodyText"/>
      </w:pPr>
      <w:r>
        <w:t xml:space="preserve">- Cẩn thận chân trái của ngươi. Bởi vì thời gian tới, ngươi sẽ phải biến thành một người què!</w:t>
      </w:r>
    </w:p>
    <w:p>
      <w:pPr>
        <w:pStyle w:val="BodyText"/>
      </w:pPr>
      <w:r>
        <w:t xml:space="preserve">Âu Dương vừa nói một câu, hắn đã buông dây cung ra! Liền thấy từ trong tay hắn có một đạo lưu quang huyết sắc giống như sao băng từ mặt đất cắt qua trời cao bắn thẳng đến chỗ Vương Phong Minh đang đứng với vẻ hiên ngang!</w:t>
      </w:r>
    </w:p>
    <w:p>
      <w:pPr>
        <w:pStyle w:val="BodyText"/>
      </w:pPr>
      <w:r>
        <w:t xml:space="preserve">Mũi tên này bắn ra với tốc độ rất nhanh. Nhưng Vương Phong Minh, người chân chính bị xem là mục tiêu lại không cho là như vậy! Mũi tên này hoàn toàn không có bất kỳ điều gì được tính là kỹ thuật! Vương Phong Minh chỉ có thể ngăn cản mũi tên này, bởi vì hắn đã vênh váo nói muốn nhường Âu Dương ba chiêu!</w:t>
      </w:r>
    </w:p>
    <w:p>
      <w:pPr>
        <w:pStyle w:val="BodyText"/>
      </w:pPr>
      <w:r>
        <w:t xml:space="preserve">Vèo!</w:t>
      </w:r>
    </w:p>
    <w:p>
      <w:pPr>
        <w:pStyle w:val="BodyText"/>
      </w:pPr>
      <w:r>
        <w:t xml:space="preserve">Lưu quang huyết sắc giống như đâm xuyên qua thời không, vừa lóe lên đã đến trước người Vương Phong Minh. Vị trí bắn tới đúng như Âu Dương đã nói chính là chân trái! Giờ phút này Vương Phong Minh đã dùng tất cả kiếm linh che chắn ở vị trí chân trái của mình! Hắn tự tin với thực lực ngũ giai của mình muốn ngăn cản mũi tên này hoàn toàn có thể làm được.</w:t>
      </w:r>
    </w:p>
    <w:p>
      <w:pPr>
        <w:pStyle w:val="BodyText"/>
      </w:pPr>
      <w:r>
        <w:t xml:space="preserve">Nhưng khi mũi tên này thực sự va chạm vào kiếm linh của hắn, hắn biết mình đã sai! Đây không phải là một mũi tên bình thường! Mũi tên này mang theo lực xoắn ốc! Thời điểm kiếm linh của hắn va chạm vào lưu quang, toàn bộ kiếm linh bị lực xoắn trên lưu quang đánh văng sang một bên!</w:t>
      </w:r>
    </w:p>
    <w:p>
      <w:pPr>
        <w:pStyle w:val="BodyText"/>
      </w:pPr>
      <w:r>
        <w:t xml:space="preserve">- Không...</w:t>
      </w:r>
    </w:p>
    <w:p>
      <w:pPr>
        <w:pStyle w:val="BodyText"/>
      </w:pPr>
      <w:r>
        <w:t xml:space="preserve">Mắt Vương Phong Minh nhìn thấy mũi tên này vọt tới bắp đùi của hắn, hắn bất chấp chuyện mình đã nói nhường ba chiêu! Thân thể hắn lập tức di chuyển sang bên phải. Trong một khắc khi hắn di động, lưu quang đã bay sát qua bắp đùi của hắn! Cho dù chỉ bay sát qua cũng khiến hắn thấy một cảm giác đau đớn từ chân trái truyền đến!</w:t>
      </w:r>
    </w:p>
    <w:p>
      <w:pPr>
        <w:pStyle w:val="BodyText"/>
      </w:pPr>
      <w:r>
        <w:t xml:space="preserve">- Ta cho ngươi vênh váo!</w:t>
      </w:r>
    </w:p>
    <w:p>
      <w:pPr>
        <w:pStyle w:val="BodyText"/>
      </w:pPr>
      <w:r>
        <w:t xml:space="preserve">Âu Dương giống như đã sớm dự đoán trước Vương Phong Minh sẽ né tránh như thế. Cho nên sau khi hắn bắn ra mũi tên đầu tiên, hắn lại rút một lần ba mũi Tam Lăng Tiễn! Một cung bắn ba mũi tên! Ba đạo lưu quang huyết sắc tuy không cường thế bằng mũi tên đầu tiên, nhưng số lượng lại vượt qua mũi tên đầu tiên!</w:t>
      </w:r>
    </w:p>
    <w:p>
      <w:pPr>
        <w:pStyle w:val="BodyText"/>
      </w:pPr>
      <w:r>
        <w:t xml:space="preserve">Ba mũi tên bắn một lượt, gần như bịt kín tất cả đường lui của Vương Phong Minh! Sắc mặt Vương Phong Minh đại biến. Hắn cố gắng thôi động linh nguyên của mình. Sau đó liền thấy một tấm lá chắn màu vàng kim bỗng nhiên hiện ra phía trước người của hắn. Ba đạo lưu quang đánh vào tấm lá chắn phát ra một tiếng ầm! Trong nháy mắt khi ba đạo lưu quang cùng tấm lá chắn đồng thời nổ tung, Vương Phong Minh liền cảm giác chân trái của mình bỗng nhiên tê dại. Hắn có thể cảm giác được chân trái của mình giống như đã bị cái gì xuyên qua!</w:t>
      </w:r>
    </w:p>
    <w:p>
      <w:pPr>
        <w:pStyle w:val="BodyText"/>
      </w:pPr>
      <w:r>
        <w:t xml:space="preserve">- A...</w:t>
      </w:r>
    </w:p>
    <w:p>
      <w:pPr>
        <w:pStyle w:val="BodyText"/>
      </w:pPr>
      <w:r>
        <w:t xml:space="preserve">Một tiếng hét thảm từ trong miệng Vương Phong Minh truyền đến. Sau đó hắn giống như một con diều đứt dây nghiêng ngả từ trên trời rơi xuống!</w:t>
      </w:r>
    </w:p>
    <w:p>
      <w:pPr>
        <w:pStyle w:val="BodyText"/>
      </w:pPr>
      <w:r>
        <w:t xml:space="preserve">Trái lại, lúc này Âu Dương đang khinh thường nhìn Vương Phong Minh! Chỉ có chút thực lực này cũng xứng làm ngũ giai sao? Mũi tên đầu tiên của mình là hù dọa hắn. Mũi tên thứ hai chẳng qua chỉ mê hoặc tầm mắt của hắn. Bắn hắn chỉ có mũi tên thứ ba! Mũi tên thứ ba theo sát hai mũi tên thứ hai. Trong nháy mắt khi mũi tên thứ hai toàn bộ nổ nát, mũi tên thứ ba liền xuyên qua bắp đùi của Vương Phong Minh!</w:t>
      </w:r>
    </w:p>
    <w:p>
      <w:pPr>
        <w:pStyle w:val="BodyText"/>
      </w:pPr>
      <w:r>
        <w:t xml:space="preserve">- Ba chiêu! Như ngươi mong muốn!</w:t>
      </w:r>
    </w:p>
    <w:p>
      <w:pPr>
        <w:pStyle w:val="BodyText"/>
      </w:pPr>
      <w:r>
        <w:t xml:space="preserve">Âu Dương gằn ra từng tiếng một. Nhưng giờ phút này không có người nào cảm thấy hắn ngông cuồng nữa! Giữa sân, có thể nhìn thấy hắn bắn ra mũi tên thứ ba cũng chỉ có mấy người. Tuy nhiên tất cả những người nhìn thấy mũi tên thứ ba của hắn đều hiểu rõ một đạo lý, ngày hôm nay cho dù Vương Phong Minh không nói nhường Âu Dương ba chiêu, hắn cũng chắc chắn phải bại!</w:t>
      </w:r>
    </w:p>
    <w:p>
      <w:pPr>
        <w:pStyle w:val="BodyText"/>
      </w:pPr>
      <w:r>
        <w:t xml:space="preserve">Một yêu cung thủ nắm giữ kỹ thuật bắn cung đáng sợ như thế, nếu như trốn ở trong lòng đất bắn chết một Lục Tiên, như vậy Lục Tiên này muốn thắng, chỉ có một khả năng, đó chính là cấp độ hoàn toàn đè chết Âu Dương. Giống như lúc Lăng Trung Thiên tiêu diệt Mộc Vãn Phong vậy!</w:t>
      </w:r>
    </w:p>
    <w:p>
      <w:pPr>
        <w:pStyle w:val="BodyText"/>
      </w:pPr>
      <w:r>
        <w:t xml:space="preserve">Bằng không Lục Tiên này chỉ có hai lựa chọn, chết hoặc là chạy!</w:t>
      </w:r>
    </w:p>
    <w:p>
      <w:pPr>
        <w:pStyle w:val="BodyText"/>
      </w:pPr>
      <w:r>
        <w:t xml:space="preserve">Tiêu Vân Cận đứng ở trong đám người. Nếu như nói người nào chấn động trước ba mũi tên của Âu Dương nhất, chẳng định chính là hắn! Tuy rằng hắn giống như một người biết điều, nhưng trên thực tế hắn chỉ giấu sự ngạo mạn của mình ở trong lòng mà thôi. Hắn không muốn tranh với Vương Phong Minh, bởi vì hắn biết Vương Phong Minh không phải là đối thủ của hắn! Hoặc là nói cách khác trong lòng hắn xem thường Vương Phong Minh.</w:t>
      </w:r>
    </w:p>
    <w:p>
      <w:pPr>
        <w:pStyle w:val="BodyText"/>
      </w:pPr>
      <w:r>
        <w:t xml:space="preserve">Nhưng hôm nay Âu Dương biểu hiện ra cường thế như vậy đã khiến hắn chấn động sâu sắc. Giờ phút này hắn đang suy nghĩ, nếu như đổi Vương Phong Minh thành mình, vậy mình có thể thắng sao?</w:t>
      </w:r>
    </w:p>
    <w:p>
      <w:pPr>
        <w:pStyle w:val="Compact"/>
      </w:pPr>
      <w:r>
        <w:br w:type="textWrapping"/>
      </w:r>
      <w:r>
        <w:br w:type="textWrapping"/>
      </w:r>
    </w:p>
    <w:p>
      <w:pPr>
        <w:pStyle w:val="Heading2"/>
      </w:pPr>
      <w:bookmarkStart w:id="109" w:name="chương-97-còn-ai-nữa"/>
      <w:bookmarkEnd w:id="109"/>
      <w:r>
        <w:t xml:space="preserve">87. Chương 97: Còn Ai Nữa?</w:t>
      </w:r>
    </w:p>
    <w:p>
      <w:pPr>
        <w:pStyle w:val="Compact"/>
      </w:pPr>
      <w:r>
        <w:br w:type="textWrapping"/>
      </w:r>
      <w:r>
        <w:br w:type="textWrapping"/>
      </w:r>
      <w:r>
        <w:t xml:space="preserve">Tiêu Vân Cận không biết đáp án, nhưng hắn cảm thấy, nếu như ra ngoài gặp phải cảnh ngộ như vậy, có lẽ mình còn chưa có cơ hội yêu hóa đã bị Âu Dương bắn chết tại chỗ!</w:t>
      </w:r>
    </w:p>
    <w:p>
      <w:pPr>
        <w:pStyle w:val="BodyText"/>
      </w:pPr>
      <w:r>
        <w:t xml:space="preserve">Yêu cung thủ! Chưa bao giờ có yêu cung thủ nào đáng sợ như vậy!</w:t>
      </w:r>
    </w:p>
    <w:p>
      <w:pPr>
        <w:pStyle w:val="BodyText"/>
      </w:pPr>
      <w:r>
        <w:t xml:space="preserve">- Còn ai nữa?</w:t>
      </w:r>
    </w:p>
    <w:p>
      <w:pPr>
        <w:pStyle w:val="BodyText"/>
      </w:pPr>
      <w:r>
        <w:t xml:space="preserve">Âu Dương cầm chiến cung trong tay, con mắt của hắn lướt qua tất cả những người đang đứng trong sân luyện võ. Hôm nay hắn tới đây chính là thu thập những kẻ tự cho mình là thiên tài.</w:t>
      </w:r>
    </w:p>
    <w:p>
      <w:pPr>
        <w:pStyle w:val="BodyText"/>
      </w:pPr>
      <w:r>
        <w:t xml:space="preserve">Âu Dương vừa nói câu này ra khỏi miệng, tuy rằng hắn nhìn thấy được sự phẫn nộ trong mắt những học viên tự cho mình là thiên tài này, nhưng cũng hắn phát hiện, những người này đều đưa ánh mắt nhìn về phía một người trẻ tuổi mặc áo giáp da màu đen, đang cúi đầu không nói gì!</w:t>
      </w:r>
    </w:p>
    <w:p>
      <w:pPr>
        <w:pStyle w:val="BodyText"/>
      </w:pPr>
      <w:r>
        <w:t xml:space="preserve">- Đây chính là Tiêu Vân Cận!</w:t>
      </w:r>
    </w:p>
    <w:p>
      <w:pPr>
        <w:pStyle w:val="BodyText"/>
      </w:pPr>
      <w:r>
        <w:t xml:space="preserve">Âu Dương biết, vào lúc này người có thể được những học viên trông cậy, hẳn chỉ có thiên tài Tiêu Vân Cận kia!</w:t>
      </w:r>
    </w:p>
    <w:p>
      <w:pPr>
        <w:pStyle w:val="BodyText"/>
      </w:pPr>
      <w:r>
        <w:t xml:space="preserve">- Còn ai nữa không?</w:t>
      </w:r>
    </w:p>
    <w:p>
      <w:pPr>
        <w:pStyle w:val="BodyText"/>
      </w:pPr>
      <w:r>
        <w:t xml:space="preserve">Âu Dương lại gầm một tiếng. Tuy nhiên trong tiếng gầm này hắn đã dùng tới yêu khí. Theo giọng nói của hắn phát ra, tạo ra một chấn động lớn. Nhưng trong sân vẫn lặng lẽ!</w:t>
      </w:r>
    </w:p>
    <w:p>
      <w:pPr>
        <w:pStyle w:val="BodyText"/>
      </w:pPr>
      <w:r>
        <w:t xml:space="preserve">Hắn bắn ba mũi tên đã khiến Vương Phong Minh phải từ trên trời rơi xuống. Hầu như mọi người đều hiểu rõ, Âu Dương vẫn có ý nhường. Nếu như hắn nguyện ý, hiện tại Vương Phong Minh nằm trên mặt đất không phải đang hôn mê mà là tử vong.</w:t>
      </w:r>
    </w:p>
    <w:p>
      <w:pPr>
        <w:pStyle w:val="BodyText"/>
      </w:pPr>
      <w:r>
        <w:t xml:space="preserve">- Được rồi Âu Dương!</w:t>
      </w:r>
    </w:p>
    <w:p>
      <w:pPr>
        <w:pStyle w:val="BodyText"/>
      </w:pPr>
      <w:r>
        <w:t xml:space="preserve">Thật ra Sở Tương Hợp vẫn luôn chờ đợi! Hắn đợi Tiêu Vân Cận đi ra. Nhưng đáng tiếc hắn đã thất vọng. Tiêu Vân Cận vẫn lựa chọn lùi về phía sau! Đây chính là điểm Sở Tương Hợp không hài lòng nhất về Tiêu Vân Cận.</w:t>
      </w:r>
    </w:p>
    <w:p>
      <w:pPr>
        <w:pStyle w:val="BodyText"/>
      </w:pPr>
      <w:r>
        <w:t xml:space="preserve">Vương Phong Minh lộ ra phong mang sắc bén, nhưng Tiêu Vân Cận lại quá mức che dấu bản thân! Vương Phong Minh vào thời điểm không nên ra tay lại ra tay. Nhưng Tiêu Vân Cận vào thời điểm nên ra tay lại không ra tay. Hai người này hoàn toàn là hai thái cực.</w:t>
      </w:r>
    </w:p>
    <w:p>
      <w:pPr>
        <w:pStyle w:val="BodyText"/>
      </w:pPr>
      <w:r>
        <w:t xml:space="preserve">Vào lúc này, Âu Dương đột nhiên xuất hiện trực tiếp quét hết tất cả mặt mũi của Lăng Hoa biệt viện. Nếu là Sở Tương Hợp, cho dù nắm chắc thất bại hắn cũng nhất định phải ra đánh một trận! Nhưng Tiêu Vân Cận lại lựa chọn nhẫn nhịn. Giờ phút này Sở Tương Hợp hiểu rõ, tính cách của Tiêu Vân Cận chỉ có thể là sát thủ ẩn núp trong bóng tối cho kẻ địch một đòn trí mạng. Hắn vĩnh viễn không có cách nào trở thành một lãnh tụ!</w:t>
      </w:r>
    </w:p>
    <w:p>
      <w:pPr>
        <w:pStyle w:val="BodyText"/>
      </w:pPr>
      <w:r>
        <w:t xml:space="preserve">Không giống Âu Dương, hắn lại có khí chất của một vị lãnh tụ nên có! Thời điểm nên cứng rắn thì cứng rắn, giết chóc quyết đoán. Mặc kệ ngươi là hoàng tử gì, ngăn cản trước mặt ta đều phải bị đạp ở dưới chân! Hơn nữa Âu Dương hiểu cách dựa thế. Ngày hôm nay hắn mượn thế của mình. Hắn biết chỉ cần không giết chết Vương Phong Minh, bất kể làm nhục Vương Phong Minh như thế nào, bản thân đều không bị trừng phạt! Đây chính là chỗ thông mình của Âu Dương.</w:t>
      </w:r>
    </w:p>
    <w:p>
      <w:pPr>
        <w:pStyle w:val="BodyText"/>
      </w:pPr>
      <w:r>
        <w:t xml:space="preserve">- Quốc sư đại nhân, ta nghĩ năng lực của ta hẳn là đủ để chờ tiếp ở đây!</w:t>
      </w:r>
    </w:p>
    <w:p>
      <w:pPr>
        <w:pStyle w:val="BodyText"/>
      </w:pPr>
      <w:r>
        <w:t xml:space="preserve">Âu Dương không tính không buông tha cho người khác. Chớp mắt một cái, sát khí mới vừa tràn ngập toàn thân hắn đã biến mất. Thay vào đó, hắn giống như một con cừu nhỏ!</w:t>
      </w:r>
    </w:p>
    <w:p>
      <w:pPr>
        <w:pStyle w:val="BodyText"/>
      </w:pPr>
      <w:r>
        <w:t xml:space="preserve">Sở Tương Hợp trừng mắt với Âu Dương một cái! Tuy rằng gia hoả này đã lập được uy. Nhưng ngày hôm nay bất kể nói thế nào đều khiến mình có chút mất mặt! Mình khổ sở vất vả mới thành lập Lăng Hoa biệt viện, một nơi để thiên tài tụ hợp. Hiện tại lại bị một kẻ luôn miệng nói mình không phải là thiên tài quét ngang.</w:t>
      </w:r>
    </w:p>
    <w:p>
      <w:pPr>
        <w:pStyle w:val="BodyText"/>
      </w:pPr>
      <w:r>
        <w:t xml:space="preserve">Cái gì mà hoàng tử xuất sắc nhất Đại Vận, thiên phú đứng hàng thứ ba trong thiên hạ? Ngay cả ba mũi tên của Âu Dương cũng không đỡ nổi! Thiên tài thế hệ trẻ tuổi như Tiêu Vân Cận thậm chí còn không dám ra tay! Đây là quét ngang. Đây chính xác là quét ngang.</w:t>
      </w:r>
    </w:p>
    <w:p>
      <w:pPr>
        <w:pStyle w:val="BodyText"/>
      </w:pPr>
      <w:r>
        <w:t xml:space="preserve">- Được rồi, ngày hôm nay ta dẫn Âu Dương đến chính là muốn nói cho các ngươi biết, hội võ tứ quốc không là cháu đi thăm ông nội. Nếu như các ngươi vẫn giữ trạng thái như bây giờ, ta có thể nói rất rõ ràng cho các ngươi biết, không một người nào trong số các ngươi có thể sống sót từ Tây Kỳ quốc trở về!</w:t>
      </w:r>
    </w:p>
    <w:p>
      <w:pPr>
        <w:pStyle w:val="BodyText"/>
      </w:pPr>
      <w:r>
        <w:t xml:space="preserve">Sở Tương Hợp không hề nói khoa trương. Hội võ tứ quốc nói là cuộc tỷ thí của người trẻ tuổi, trên thực tế mỗi người đều phải giết đối thủ của mình.</w:t>
      </w:r>
    </w:p>
    <w:p>
      <w:pPr>
        <w:pStyle w:val="BodyText"/>
      </w:pPr>
      <w:r>
        <w:t xml:space="preserve">Nếu như thực lực ngươi không đủ, như vậy ngươi chỉ có thể chết trong hội đấu võ. Nơi đó không có nhường, cũng không nguyên tắc thi đấu hữu nghị. Nơi đó chỉ có nguyên tắc sinh tồn. Mặc kệ ngươi dùng phương pháp gì, giết chết kẻ địch sống sót mới là người chiến thắng sau cùng!</w:t>
      </w:r>
    </w:p>
    <w:p>
      <w:pPr>
        <w:pStyle w:val="BodyText"/>
      </w:pPr>
      <w:r>
        <w:t xml:space="preserve">Đây không phải là lần đầu tiên Sở Tương Hợp nói như vậy với những học viên này. Tuy nhiên trong bọn họ có mấy người ghi nhớ vào tâm khảm? Hoặc là bọn họ có mấy người thực sự coi chuyện này là to tát?</w:t>
      </w:r>
    </w:p>
    <w:p>
      <w:pPr>
        <w:pStyle w:val="BodyText"/>
      </w:pPr>
      <w:r>
        <w:t xml:space="preserve">Sở Tương Hợp biết, trước kia những học viên này từ luôn cảm thấy mình chính là đệ nhất thiên hạ. Tu luyện giả của ba nước khác so với bọn họ đều không đáng để nhắc tới. Nhưng hôm nay Âu Dương đến, trong chớp mắt đã đả kích sự tin tin của mỗi người bọn họ, khiến bọn họ hiểu rõ cái gì gọi là núi cao còn có núi cao hơn!</w:t>
      </w:r>
    </w:p>
    <w:p>
      <w:pPr>
        <w:pStyle w:val="BodyText"/>
      </w:pPr>
      <w:r>
        <w:t xml:space="preserve">- Âu Dương sẽ là đội trưởng đội tham dự hội võ tứ quốc của Đại Vận ta lần này. Tuy rằng hiện tại còn chưa có danh sách rõ ràng. Nhưng ta muốn nói rằng, lần này bất kỳ ai không phục Âu Dương cũng không thể tiến vào trong danh sách tham dự hội võ tứ quốc!</w:t>
      </w:r>
    </w:p>
    <w:p>
      <w:pPr>
        <w:pStyle w:val="BodyText"/>
      </w:pPr>
      <w:r>
        <w:t xml:space="preserve">Sở Tương Hợp cũng muốn tàn nhẫn hạ dược. Người giống như Vương Phong Minh vậy, thực lực có, nhưng nếu hắn ở tại hội võ tứ quốc lại ra vẻ ta đây, ta nhường ngươi ba chiêu, vậy hắn sẽ trực tiếp hộc máu.</w:t>
      </w:r>
    </w:p>
    <w:p>
      <w:pPr>
        <w:pStyle w:val="BodyText"/>
      </w:pPr>
      <w:r>
        <w:t xml:space="preserve">- Không công bằng! Hắn chẳng qua chỉ lợi dụng kỹ xảo để thắng ta thôi!</w:t>
      </w:r>
    </w:p>
    <w:p>
      <w:pPr>
        <w:pStyle w:val="BodyText"/>
      </w:pPr>
      <w:r>
        <w:t xml:space="preserve">Lúc này Vương Phong Minh được Mạch Thiên Nhai chăm sóc đã tỉnh lại. Hắn vừa tỉnh lại chợt nghe được Sở Tương Hợp nói câu này, hắn thiếu chút nữa thì tức giận phun ra một ngụm máu tươi.</w:t>
      </w:r>
    </w:p>
    <w:p>
      <w:pPr>
        <w:pStyle w:val="BodyText"/>
      </w:pPr>
      <w:r>
        <w:t xml:space="preserve">- Hừ!</w:t>
      </w:r>
    </w:p>
    <w:p>
      <w:pPr>
        <w:pStyle w:val="BodyText"/>
      </w:pPr>
      <w:r>
        <w:t xml:space="preserve">Sở Tương Hợp trừng mắt nhìn Vương Phong Minh. Ngày hôm nay hắn thực sự thất vọng với Vương Phong Minh! Trước đây Vương Phong Minh cuồng ngạo, nhưng cuồng ngạo cũng không sao. Dù sao có thực lực đều rất ngông cuồng. Nhưng hắn không biết Vương Phong Minh không chỉ có cuồng ngạo, còn là một kẻ ngu ngốc!</w:t>
      </w:r>
    </w:p>
    <w:p>
      <w:pPr>
        <w:pStyle w:val="BodyText"/>
      </w:pPr>
      <w:r>
        <w:t xml:space="preserve">- Không quan tâm có đúng hắn lợi dụng kỹ xảo để thắng ngươi hay không. Nếu như vừa nãy là trên hội võ, hiện tại ngươi chỉ còn một thi thể! Cho nên ta tuyên bố, trong hội võ tứ quốc lần này Vương Phong Minh bị hủy bỏ tư cách!</w:t>
      </w:r>
    </w:p>
    <w:p>
      <w:pPr>
        <w:pStyle w:val="BodyText"/>
      </w:pPr>
      <w:r>
        <w:t xml:space="preserve">Sở Tương Hợp bắt đầu giết gà dọa khỉ. Hắn nói ra câu này, tất cả Lăng Hoa biệt viện thiếu chút nữa đã té xỉu tập thể!</w:t>
      </w:r>
    </w:p>
    <w:p>
      <w:pPr>
        <w:pStyle w:val="BodyText"/>
      </w:pPr>
      <w:r>
        <w:t xml:space="preserve">Những học viên này biết, ngày hôm nay Sở Tương Hợp không phải nói đùa! Hắn nói thật. Tuy Vương Phong Minh là hoàng tử, tương lai rất có cơ hội trở thành nhân vật đế vương, nhưng hôm nay Sở Tương Hợp lại không cho hắn một chút mặt mũi!</w:t>
      </w:r>
    </w:p>
    <w:p>
      <w:pPr>
        <w:pStyle w:val="BodyText"/>
      </w:pPr>
      <w:r>
        <w:t xml:space="preserve">- Ngươi... Ta xem thử rốt cuộc Đại Vận này là do phụ hoàng ta định đoạt hay là ngươi định đoạt!</w:t>
      </w:r>
    </w:p>
    <w:p>
      <w:pPr>
        <w:pStyle w:val="BodyText"/>
      </w:pPr>
      <w:r>
        <w:t xml:space="preserve">Vào lúc này, Vương Phong Minh chỉ có chuyển hướng sang Vương Văn Viễn. Nhưng Sở Tương Hợp sẽ sợ hắn sao? Cho dù Vương Văn Viễn tự mình đến nơi này thì có thể làm được gì?</w:t>
      </w:r>
    </w:p>
    <w:p>
      <w:pPr>
        <w:pStyle w:val="BodyText"/>
      </w:pPr>
      <w:r>
        <w:t xml:space="preserve">Đại Vận này nếu như không phải do Sở Tương Hợp hắn khổ sở chống đỡ, chỉ dựa vào phế vật như Vương Văn Viễn có thể giữ được Đại Vận sao? Hoàng thất Đại Vận đúng là đời sau không bằng đời trước.</w:t>
      </w:r>
    </w:p>
    <w:p>
      <w:pPr>
        <w:pStyle w:val="Compact"/>
      </w:pPr>
      <w:r>
        <w:br w:type="textWrapping"/>
      </w:r>
      <w:r>
        <w:br w:type="textWrapping"/>
      </w:r>
    </w:p>
    <w:p>
      <w:pPr>
        <w:pStyle w:val="Heading2"/>
      </w:pPr>
      <w:bookmarkStart w:id="110" w:name="chương-98-danh-sách-một-ngày-chết-mấy-người"/>
      <w:bookmarkEnd w:id="110"/>
      <w:r>
        <w:t xml:space="preserve">88. Chương 98: Danh Sách Một Ngày Chết Mấy Người?</w:t>
      </w:r>
    </w:p>
    <w:p>
      <w:pPr>
        <w:pStyle w:val="Compact"/>
      </w:pPr>
      <w:r>
        <w:br w:type="textWrapping"/>
      </w:r>
      <w:r>
        <w:br w:type="textWrapping"/>
      </w:r>
      <w:r>
        <w:t xml:space="preserve">Tuy Vương Văn Viễn không có bản lãnh gì, nhưng Vương Văn Viễn là một người thông minh. Hắn biết cái gì có thể làm, cái gì không thể làm. Nhưng đến đời Vương Phong Minh này, ngay cả chút thông minh cũng không còn nữa, chỉ còn lại tự cao tự đại!</w:t>
      </w:r>
    </w:p>
    <w:p>
      <w:pPr>
        <w:pStyle w:val="BodyText"/>
      </w:pPr>
      <w:r>
        <w:t xml:space="preserve">Hoàng thất! Sở Tương Hợp nghĩ thầm, hắn thủ hộ chính là Đại Vận không phải là ngươi hoàng thất. Nếu như hoàng thất cho rằng không cần thể diện, hắn hoàn toàn có năng lực trong nháy mắt lật đổ hoàng thất khiến hoàng thất Đại Vận thay đổi họ!</w:t>
      </w:r>
    </w:p>
    <w:p>
      <w:pPr>
        <w:pStyle w:val="BodyText"/>
      </w:pPr>
      <w:r>
        <w:t xml:space="preserve">- Thiên Nhai, đưa điện hạ trở về đi thôi. Miếu Lăng Hoa biệt viện của ta quá nhỏ, không chứa được phật lớn như vậy!</w:t>
      </w:r>
    </w:p>
    <w:p>
      <w:pPr>
        <w:pStyle w:val="BodyText"/>
      </w:pPr>
      <w:r>
        <w:t xml:space="preserve">Sở Tương Hợp thật sự nổi giận. Một thằng nhãi con muốn ỷ vào thân phận hò hét với mình sao? Nếu như không phải sợ nháo nhỏ thành lớn, hắn đã trực tiếp một tát đập chết Vương Phong Minh.</w:t>
      </w:r>
    </w:p>
    <w:p>
      <w:pPr>
        <w:pStyle w:val="BodyText"/>
      </w:pPr>
      <w:r>
        <w:t xml:space="preserve">Âu Dương đứng ở bên cạnh Sở Tương Hợp. Từ đầu tới cuối hắn đều không nói gì. Hoàng tử Đại Vận đã cho hắn một ấn tượng tồi tệ! Một gia hoả như vậy mặc dù thiên phú có tốt tương lai cũng chẳng ra sao. Nếu để cho người như vậy tiếp nhận Đại Vận, Âu Dương nghi ngờ có phải Đại Vận sẽ lập tức kết thúc hay không.</w:t>
      </w:r>
    </w:p>
    <w:p>
      <w:pPr>
        <w:pStyle w:val="BodyText"/>
      </w:pPr>
      <w:r>
        <w:t xml:space="preserve">Được Mạch Thiên Nhai nâng ra khỏi Lăng Hoa biệt viện, Vương Phong Minh quay đầu lại trừng mắt với Âu Dương! Hắn tự biết mình không có năng lực đối phó với Sở Tương Hợp. Cho dù là phụ hoàng hắn cũng không dám động tới vị đại thần này. Nhưng để đối phó với một Âu Dương hắn vẫn có một vài biện pháp...</w:t>
      </w:r>
    </w:p>
    <w:p>
      <w:pPr>
        <w:pStyle w:val="BodyText"/>
      </w:pPr>
      <w:r>
        <w:t xml:space="preserve">- Xem ra đúng là ta quá dung túng các ngươi. Mỗi người các ngươi đều tự cho mình là thanh cao, không biết mình ngu xuẩn tới mức nào! Chỉ còn nửa tháng nữa là tới hội võ tứ quốc. Trong thời gian nửa tháng này, nếu như các ngươi không cách nào làm ta thoả mãn, vậy trong hội võ tứ quốc lần này, Đại Vận chỉ có thể bỏ quyền tham gia!</w:t>
      </w:r>
    </w:p>
    <w:p>
      <w:pPr>
        <w:pStyle w:val="BodyText"/>
      </w:pPr>
      <w:r>
        <w:t xml:space="preserve">Lần này Sở Tương Hợp đã quyết định chủ ý. Bất luận thế nào cũng phải khiến đám tiểu tử trước sau tự cho mình là thiên tài này hiểu rõ thế nào gọi là tàn khốc!</w:t>
      </w:r>
    </w:p>
    <w:p>
      <w:pPr>
        <w:pStyle w:val="BodyText"/>
      </w:pPr>
      <w:r>
        <w:t xml:space="preserve">- Âu Dương! Trong nửa tháng tiếp theo, ta mặc kệ ngươi dùng biện pháp gì, cố gắng thao luyện đám tiểu tử này. Cho bọn họ biết đây chân chính là đối chiến không phải trở về nhà ông nội!</w:t>
      </w:r>
    </w:p>
    <w:p>
      <w:pPr>
        <w:pStyle w:val="BodyText"/>
      </w:pPr>
      <w:r>
        <w:t xml:space="preserve">Sở Tương Hợp lại nhìn về phía Âu Dương nói.</w:t>
      </w:r>
    </w:p>
    <w:p>
      <w:pPr>
        <w:pStyle w:val="BodyText"/>
      </w:pPr>
      <w:r>
        <w:t xml:space="preserve">- Danh sách một ngày có mấy người tử vong?</w:t>
      </w:r>
    </w:p>
    <w:p>
      <w:pPr>
        <w:pStyle w:val="BodyText"/>
      </w:pPr>
      <w:r>
        <w:t xml:space="preserve">Âu Dương lắc đầu nhìn Sở Tương Hợp. Tuy nhiên sau khi hắn nói danh sách tử vong kia, tất cả Lăng Hoa biệt viện xuất hiện tiếng hít sâu!</w:t>
      </w:r>
    </w:p>
    <w:p>
      <w:pPr>
        <w:pStyle w:val="BodyText"/>
      </w:pPr>
      <w:r>
        <w:t xml:space="preserve">Tiểu tử này cũng quá tàn nhẫn? Mở miệng liền nói danh sách tử vong... Chẳng lẽ hắn là một tên cuồng giết người sao?</w:t>
      </w:r>
    </w:p>
    <w:p>
      <w:pPr>
        <w:pStyle w:val="BodyText"/>
      </w:pPr>
      <w:r>
        <w:t xml:space="preserve">Sở Tương Hợp trừng mắt nhìn Âu Dương. Cho dù thế nào, hắn cũng không ngờ Âu Dương sẽ nói tới danh sách tử vong. Tuy rằng mỗi thiên tài ở đây đều là những kẻ tự cao tự đại, nhưng bọn họ đều là tương lai của Đại Vận. Nếu quả thật cho Âu Dương danh sách tử vong, Sở Tương Hợp bảo đảm, mỗi ngày Âu Dương đều có thể hoàn thành một cách viên mãn...</w:t>
      </w:r>
    </w:p>
    <w:p>
      <w:pPr>
        <w:pStyle w:val="BodyText"/>
      </w:pPr>
      <w:r>
        <w:t xml:space="preserve">- Muốn giết đợi tới hội võ tứ quốc hãy giết. Hiện tại không cho phép xuất hiện tử vong trong Lăng Hoa biệt viện! Tuy nhiên ta có thể cho phép đả thương tới mức tàn phế!</w:t>
      </w:r>
    </w:p>
    <w:p>
      <w:pPr>
        <w:pStyle w:val="BodyText"/>
      </w:pPr>
      <w:r>
        <w:t xml:space="preserve">Sở Tương Hợp biết, vào lúc này phải dùng thuốc mạnh mới có thể khiến đám thiên tài không biết trời cao đất rộng này hiểu rõ hai chữ tàn khốc có ý gì!</w:t>
      </w:r>
    </w:p>
    <w:p>
      <w:pPr>
        <w:pStyle w:val="BodyText"/>
      </w:pPr>
      <w:r>
        <w:t xml:space="preserve">- Không thú vị...</w:t>
      </w:r>
    </w:p>
    <w:p>
      <w:pPr>
        <w:pStyle w:val="BodyText"/>
      </w:pPr>
      <w:r>
        <w:t xml:space="preserve">Âu Dương trừng mắt với Sở Tương Hợp một cái. Hắn cần gì quan tâm tới chuyện đánh tàn phế? Hắn không phải loại tâm lý biến thái. Hắn giết người để tiến giai. Điều này cũng giống như con người ăn thịt heo để sống vậy. Nhưng hắn không thích ngược đãi người khác... Chỉ có loại người tâm lý biến thái mới thích ngược đãi người khác!</w:t>
      </w:r>
    </w:p>
    <w:p>
      <w:pPr>
        <w:pStyle w:val="BodyText"/>
      </w:pPr>
      <w:r>
        <w:t xml:space="preserve">- Ta phải tiến cung gặp quân vương. Lần này ta sẽ xin tước vị Trấn Viễn Hầu cho ngươi. Thời gian tới ngươi cứ ở trong Lăng Hoa biệt viện chuẩn bị cho hội võ tứ quốc. Còn tưởng thưởng thế nào, hẳn cũng phải chờ tới sau khi hội võ tứ quốc chấm dứt!</w:t>
      </w:r>
    </w:p>
    <w:p>
      <w:pPr>
        <w:pStyle w:val="BodyText"/>
      </w:pPr>
      <w:r>
        <w:t xml:space="preserve">Sở Tương Hợp biết, tước vị Trấn Viễn Hầu này không dễ lấy được. Đó là tước vị chỉ đứng sau Vương. Cũng là tước vị cao nhất mà hoàng thất không thể đạt được. Tuy biểu hiện của Âu Dương trên chiến trường rất khoa trương, nhưng vẫn không đủ để phong hầu. Cho nên hắn nhất định phải đau đầu phân tích rõ lợi hại cho Vương Văn Viễn nghe. Đến lúc đó Vương Văn Viễn mới có thể quyết định.</w:t>
      </w:r>
    </w:p>
    <w:p>
      <w:pPr>
        <w:pStyle w:val="BodyText"/>
      </w:pPr>
      <w:r>
        <w:t xml:space="preserve">- Quốc sư đi thong thả. Ta sẽ cố gắng ở lại đây huấn luyện những tiểu tử này!</w:t>
      </w:r>
    </w:p>
    <w:p>
      <w:pPr>
        <w:pStyle w:val="BodyText"/>
      </w:pPr>
      <w:r>
        <w:t xml:space="preserve">Âu Dương nhìn theo bóng dáng Sở Tương Hợp rời khỏi. Hắn nói câu này thực sự quá quỷ dị. Bản thân hắn mới bao nhiêu tuổi? 80 % những người ở đây đều lớn tuổi hơn hắn. Bị hắn gọi là tiểu tử, nhưng đám thiên tài này lại chỉ có thể dùng ánh mắt vô cùng phẫn nộ nhìn hắn.</w:t>
      </w:r>
    </w:p>
    <w:p>
      <w:pPr>
        <w:pStyle w:val="BodyText"/>
      </w:pPr>
      <w:r>
        <w:t xml:space="preserve">Tuy nhiên Âu Dương không để ý tới những người này. Hắn đi từng bước tới trước mặt Tiêu Vân Cận vẫn đang cúi đầu ngẫm nghĩ. Nhìn bộ áo giáp da màu đen trên người Tiêu Vân Cận, với tướng mạo bình thường của hắn, Âu Dương nói:</w:t>
      </w:r>
    </w:p>
    <w:p>
      <w:pPr>
        <w:pStyle w:val="BodyText"/>
      </w:pPr>
      <w:r>
        <w:t xml:space="preserve">- Ngươi hẳn là thiên tài Tiêu Vân Cận! Ta nghĩ ngươi không ngại dẫn ta đi dạo Lăng Hoa biệt viện này chứ...</w:t>
      </w:r>
    </w:p>
    <w:p>
      <w:pPr>
        <w:pStyle w:val="BodyText"/>
      </w:pPr>
      <w:r>
        <w:t xml:space="preserve">Lời Âu Dương vừa ra khỏi miệng, tất cả mọi người trong Lăng Hoa biệt viện đều nở nụ cười! Tiêu Vân Cận là nhân vật thế nào nào. Bình thường cho dù là Vương Phong Minh hắn cũng mặc xác. Ngươi chỉ một người mới đến dựa thế vào Sở Tương Hợp và chút bất cẩn của Vương Phong Minh giành được một trận thắng đã muốn Tiêu Vân Cận phải cúi đầu sao? Hắn thực sự biết nói đùa!</w:t>
      </w:r>
    </w:p>
    <w:p>
      <w:pPr>
        <w:pStyle w:val="BodyText"/>
      </w:pPr>
      <w:r>
        <w:t xml:space="preserve">Nhưng rất nhanh Âu Dương lại dùng sự thực nói cho đám hài tử không biết tốt xấu này biết, thông minh và thiên phú của bọn họ thật sự rất kém!</w:t>
      </w:r>
    </w:p>
    <w:p>
      <w:pPr>
        <w:pStyle w:val="BodyText"/>
      </w:pPr>
      <w:r>
        <w:t xml:space="preserve">Tiêu Vân Cận thoáng nhìn về phía Âu Dương, liền thấy hắn khẽ gật đầu một cái nói:</w:t>
      </w:r>
    </w:p>
    <w:p>
      <w:pPr>
        <w:pStyle w:val="BodyText"/>
      </w:pPr>
      <w:r>
        <w:t xml:space="preserve">- Cầu còn không được...</w:t>
      </w:r>
    </w:p>
    <w:p>
      <w:pPr>
        <w:pStyle w:val="BodyText"/>
      </w:pPr>
      <w:r>
        <w:t xml:space="preserve">Cầu còn không được? Câu nói này nghe thế nào đều có vẻ yếu thế hơn! Khi Tiêu Vân Cận nói ra câu này, tất cả đám người trong Lăng Hoa biệt viện thiếu chút nữa thì té xỉu trên đất!</w:t>
      </w:r>
    </w:p>
    <w:p>
      <w:pPr>
        <w:pStyle w:val="BodyText"/>
      </w:pPr>
      <w:r>
        <w:t xml:space="preserve">Ngày hôm nay thế nào vậy? Sở Tương Hợp luôn hòa ái dễ gần biến thành như vậy. Ngay cả Tiêu Vân Cận luôn mặc kệ mọi người cũng có thái độ khác thường! Lẽ nào Yêu Chiến Sĩ tứ giai mới xuất hiện này lại có ảo thuật nào đó, có thể khiến người ta lạc lối sao?</w:t>
      </w:r>
    </w:p>
    <w:p>
      <w:pPr>
        <w:pStyle w:val="BodyText"/>
      </w:pPr>
      <w:r>
        <w:t xml:space="preserve">- Mời!</w:t>
      </w:r>
    </w:p>
    <w:p>
      <w:pPr>
        <w:pStyle w:val="BodyText"/>
      </w:pPr>
      <w:r>
        <w:t xml:space="preserve">Tiêu Vân Cận quay về Âu Dương đưa tay ra hiệu xin mời, sau đó trước những tiếng bàn tán của vô số người, hai người đi sâu vào trong Lăng Hoa biệt viện...</w:t>
      </w:r>
    </w:p>
    <w:p>
      <w:pPr>
        <w:pStyle w:val="BodyText"/>
      </w:pPr>
      <w:r>
        <w:t xml:space="preserve">- Hừ! Một tiểu tử vắt mũi chưa sạch. Chẳng qua chỉ dựa vào uy phong của quốc sư. Ngược lại ta muốn xem thử rốt cuộc hắn có năng lực gì để thao luyện chúng ta!</w:t>
      </w:r>
    </w:p>
    <w:p>
      <w:pPr>
        <w:pStyle w:val="BodyText"/>
      </w:pPr>
      <w:r>
        <w:t xml:space="preserve">Một người trẻ tuổi khoảng chừng hai mươi tuổi nhìn Tiêu Vân Cận và Âu Dương rời khỏi, trong mắt của hắn đầy vẻ khinh thường.</w:t>
      </w:r>
    </w:p>
    <w:p>
      <w:pPr>
        <w:pStyle w:val="BodyText"/>
      </w:pPr>
      <w:r>
        <w:t xml:space="preserve">- Tên tiểu tử Tiêu Vân Cận này đúng là quỷ nhát gan. Ngoại trừ thỏa hiệp ra cái gì cũng không biết! Thật không ngờ được tiểu tử này lại là kẻ vô dụng như vậy!</w:t>
      </w:r>
    </w:p>
    <w:p>
      <w:pPr>
        <w:pStyle w:val="BodyText"/>
      </w:pPr>
      <w:r>
        <w:t xml:space="preserve">Một người khác chỉ đầu mâu về phía Tiêu Vân Cận.</w:t>
      </w:r>
    </w:p>
    <w:p>
      <w:pPr>
        <w:pStyle w:val="BodyText"/>
      </w:pPr>
      <w:r>
        <w:t xml:space="preserve">- Không thể nói như vậy được. Ba mũi tên vừa nãy của người này quả thật rất lợi hại!</w:t>
      </w:r>
    </w:p>
    <w:p>
      <w:pPr>
        <w:pStyle w:val="BodyText"/>
      </w:pPr>
      <w:r>
        <w:t xml:space="preserve">Có người vẫn rất tán thưởng đối với kỹ thuật bắn cung của Âu Dương.</w:t>
      </w:r>
    </w:p>
    <w:p>
      <w:pPr>
        <w:pStyle w:val="BodyText"/>
      </w:pPr>
      <w:r>
        <w:t xml:space="preserve">- Như vậy thì sao? Đều là Yêu Chiến Sĩ. Một khi ta yêu hóa tiếp cận hắn, hắn còn có cơ hội sao?</w:t>
      </w:r>
    </w:p>
    <w:p>
      <w:pPr>
        <w:pStyle w:val="BodyText"/>
      </w:pPr>
      <w:r>
        <w:t xml:space="preserve">Cũng có người không ủng hộ. Chỉ có điều hắn không để ý đến một vấn đề. Hắn có thể tiếp cận sao?</w:t>
      </w:r>
    </w:p>
    <w:p>
      <w:pPr>
        <w:pStyle w:val="Compact"/>
      </w:pPr>
      <w:r>
        <w:br w:type="textWrapping"/>
      </w:r>
      <w:r>
        <w:br w:type="textWrapping"/>
      </w:r>
    </w:p>
    <w:p>
      <w:pPr>
        <w:pStyle w:val="Heading2"/>
      </w:pPr>
      <w:bookmarkStart w:id="111" w:name="chương-99-tiêu-vân-cận-đáng-thương"/>
      <w:bookmarkEnd w:id="111"/>
      <w:r>
        <w:t xml:space="preserve">89. Chương 99: Tiêu Vân Cận Đáng Thương</w:t>
      </w:r>
    </w:p>
    <w:p>
      <w:pPr>
        <w:pStyle w:val="Compact"/>
      </w:pPr>
      <w:r>
        <w:br w:type="textWrapping"/>
      </w:r>
      <w:r>
        <w:br w:type="textWrapping"/>
      </w:r>
      <w:r>
        <w:t xml:space="preserve">Trong lúc nhất thời toàn sân luyện võ của Lăng Hoa biệt viện đều vang lên tiếng nghị luận về Âu Dương và kỹ thuật bắn cung của Âu Dương. Bọn họ thảo luận làm sao mới có thể phá được mũi tên của Âu Dương! Bọn họ thảo luận nửa ngày, đáp án chỉ có một điều! Đó chính là tiếp cận...</w:t>
      </w:r>
    </w:p>
    <w:p>
      <w:pPr>
        <w:pStyle w:val="BodyText"/>
      </w:pPr>
      <w:r>
        <w:t xml:space="preserve">Theo Tiêu Vân Cận, Âu Dương đi tới trong thư viện Lăng Hoa biệt viện. Nơi này ngoại trừ hai người bọn họ ra hai người ra không còn một người nào khác. Lúc này Tiêu Vân Cận mới dừng bước.</w:t>
      </w:r>
    </w:p>
    <w:p>
      <w:pPr>
        <w:pStyle w:val="BodyText"/>
      </w:pPr>
      <w:r>
        <w:t xml:space="preserve">- Ngươi từng giết bao nhiêu người?</w:t>
      </w:r>
    </w:p>
    <w:p>
      <w:pPr>
        <w:pStyle w:val="BodyText"/>
      </w:pPr>
      <w:r>
        <w:t xml:space="preserve">Giọng nói của Tiêu Vân Cận rất nhỏ, khiến người ta có cảm giác khúm núm. Nhưng Âu Dương hiểu được, người này mới nhìn qua có vẻ khúm núm nhưng lại rất nguy hiểm! Hắn chính là một con rắn độc! Không dễ dàng ra tay, nhưng một khi ra tay, vậy nhất định sẽ một đòn giết chết!</w:t>
      </w:r>
    </w:p>
    <w:p>
      <w:pPr>
        <w:pStyle w:val="BodyText"/>
      </w:pPr>
      <w:r>
        <w:t xml:space="preserve">- Mấy ngàn người đi!</w:t>
      </w:r>
    </w:p>
    <w:p>
      <w:pPr>
        <w:pStyle w:val="BodyText"/>
      </w:pPr>
      <w:r>
        <w:t xml:space="preserve">Âu Dương tính toán một chút. Từ khi hắn ra trận tới nay, người chết trực tiếp hoặc gián tiếp dưới tay hắn cộng lại tuyệt đối phải tới mấy ngàn người!</w:t>
      </w:r>
    </w:p>
    <w:p>
      <w:pPr>
        <w:pStyle w:val="BodyText"/>
      </w:pPr>
      <w:r>
        <w:t xml:space="preserve">- Không trách được, mỗi mũi tên của ngươi lại đầy sát ý như vậy!</w:t>
      </w:r>
    </w:p>
    <w:p>
      <w:pPr>
        <w:pStyle w:val="BodyText"/>
      </w:pPr>
      <w:r>
        <w:t xml:space="preserve">Tiêu Vân Cận gật đầu. Dường như mấy ngàn sinh mạng này đối với hắn mà nói không có bất kỳ ảnh hưởng nào.</w:t>
      </w:r>
    </w:p>
    <w:p>
      <w:pPr>
        <w:pStyle w:val="BodyText"/>
      </w:pPr>
      <w:r>
        <w:t xml:space="preserve">Lúc này Âu Dương lại cảm thấy rất hiếu kỳ về Tiêu Vân Cận. Đây rốt cuộc là quái vật gì vậy? Dưới tình huống vừa nãy, hắn còn lựa chọn lùi bước. Âu Dương cảm thấy, nếu như thực sự chiến đấu với hắn, phần thắng của mình chưa tới một nửa. Trừ phi mình xuất toàn lực, hơn nữa còn chơi xấu hết sức, bằng không, mình không chắc có thể thắng được hắn.</w:t>
      </w:r>
    </w:p>
    <w:p>
      <w:pPr>
        <w:pStyle w:val="BodyText"/>
      </w:pPr>
      <w:r>
        <w:t xml:space="preserve">- Thiên tài Tiêu Vân Cận, thực lực của ngươi so với Vương Phong Minh phải mạnh hơn rất nhiều. Vừa nãy tại sao không ra đánh với ta một trận?</w:t>
      </w:r>
    </w:p>
    <w:p>
      <w:pPr>
        <w:pStyle w:val="BodyText"/>
      </w:pPr>
      <w:r>
        <w:t xml:space="preserve">Âu Dương hỏi ra nghi vấn trong lòng mình. Nếu như hắn được Sở Tương Hợp chỉ định làm đội trưởng đội tham dự hội võ tứ quốc, vậy hắn cũng nên làm điều một đội trưởng nên làm. Chí ít hắn phải hiểu rõ về đội viên của mình.</w:t>
      </w:r>
    </w:p>
    <w:p>
      <w:pPr>
        <w:pStyle w:val="BodyText"/>
      </w:pPr>
      <w:r>
        <w:t xml:space="preserve">- Ta không phải là đối thủ của ngươi...</w:t>
      </w:r>
    </w:p>
    <w:p>
      <w:pPr>
        <w:pStyle w:val="BodyText"/>
      </w:pPr>
      <w:r>
        <w:t xml:space="preserve">Tiêu Vân Cận khẽ nở nụ cười. Tuy rằng dáng dấp hắn rất bình thường, nhưng khi cười lên vẫn rất dễ nhìn. Nhưng ở gần hắn trong gang tấc Âu Dương lại tự nói với mình, không nên bị nụ cười trên khuôn mặt hắn lừa dối. Gia hoả này rất nguy hiểm.</w:t>
      </w:r>
    </w:p>
    <w:p>
      <w:pPr>
        <w:pStyle w:val="BodyText"/>
      </w:pPr>
      <w:r>
        <w:t xml:space="preserve">- Ngươi là yêu cung thủ, ngươi am hiểu tấn công từ xa. Nếu như tại sân luyện võ, ngươi có thể phát huy ra một nửa thực lực. Đánh với ngươi một trận, ta không có niềm tin tất thắng. Nếu như ở bên ngoài, ta chắc chắn phải chết...</w:t>
      </w:r>
    </w:p>
    <w:p>
      <w:pPr>
        <w:pStyle w:val="BodyText"/>
      </w:pPr>
      <w:r>
        <w:t xml:space="preserve">Tiêu Vân Cận phân tích rất đúng chỗ. Hắn biết, hẳn là Âu Dương am hiểu đánh lén. Với tầm ngắm siêu dài của hắn, ngoài mấy dặm cũng có thể kéo cung bắn chết kẻ địch. Nếu mình chưa hoàn thành yêu hóa, ở bên ngoài chỉ sợ sẽ bị bắn mất mạng.</w:t>
      </w:r>
    </w:p>
    <w:p>
      <w:pPr>
        <w:pStyle w:val="BodyText"/>
      </w:pPr>
      <w:r>
        <w:t xml:space="preserve">Âu Dương nghe Tiêu Vân Cận nói, hắn không mở miệng. Hắn phát hiện mình đã có chút xem thường gia hoả này. Hắn không chỉ nguy hiểm. Điểm đáng sợ nhất của hắn chính là ở chỗ hắn thông minh! Đúng như như lời hắn nói, nếu Âu Dương gặp hắn ở bên ngoài, đối diện với mũi tên xuất quỷ nhập thần của Âu Dương cho dù là Yêu Chiến Sĩ lục giai như Trịnh Công Danh cũng chỉ có thể bị động phòng ngự. Trong tình huống một Yêu Chiến Sĩ ngũ giai không có bất kỳ phòng bị nào, bị một kiếm đứt cổ đó là chuyện không thể bình thường hơn được.</w:t>
      </w:r>
    </w:p>
    <w:p>
      <w:pPr>
        <w:pStyle w:val="BodyText"/>
      </w:pPr>
      <w:r>
        <w:t xml:space="preserve">- Thật ra ta cũng đã giết người!</w:t>
      </w:r>
    </w:p>
    <w:p>
      <w:pPr>
        <w:pStyle w:val="BodyText"/>
      </w:pPr>
      <w:r>
        <w:t xml:space="preserve">Tiêu Vân Cận bỗng nhiên chuyển đề tài. Không ngờ từ việc thảo luận vấn đề mạnh yếu, đột nhiên lại chuyển đến vấn đề hắn cũng từng giết người.</w:t>
      </w:r>
    </w:p>
    <w:p>
      <w:pPr>
        <w:pStyle w:val="BodyText"/>
      </w:pPr>
      <w:r>
        <w:t xml:space="preserve">Giết người? Nếu như là trong quá khứ khi Âu Dương ở trong thế giới của hắn, hắn nghe được có người nói cho hắn biết người đó đã giết người, hoặc là hắn cảm thấy người này phát điên, hoặc là hắn cảm giác mình thật sự gặp phải tội phạm giết người! Nhưng trong thế giới đẫm máu như nơi đây, người đã từng giết người rất nhiều. Nơi này không có hòa bình. Nơi này là thế giới chung quanh đều là chinh chiến!</w:t>
      </w:r>
    </w:p>
    <w:p>
      <w:pPr>
        <w:pStyle w:val="BodyText"/>
      </w:pPr>
      <w:r>
        <w:t xml:space="preserve">- Ta mười sáu tuổi đã trở thành Yêu Chiến Sĩ. Ta tự tay tiêu diệt một đội hơn một trăm tên cướp!</w:t>
      </w:r>
    </w:p>
    <w:p>
      <w:pPr>
        <w:pStyle w:val="BodyText"/>
      </w:pPr>
      <w:r>
        <w:t xml:space="preserve">Không phải Tiêu Vân Cận đang khoe khoang. Dường như hắn đang kể lại một chuyện trước kia.</w:t>
      </w:r>
    </w:p>
    <w:p>
      <w:pPr>
        <w:pStyle w:val="BodyText"/>
      </w:pPr>
      <w:r>
        <w:t xml:space="preserve">- Thù hận?</w:t>
      </w:r>
    </w:p>
    <w:p>
      <w:pPr>
        <w:pStyle w:val="BodyText"/>
      </w:pPr>
      <w:r>
        <w:t xml:space="preserve">Âu Dương biết, vào lúc này hầu như sẽ xuất hiện một vở kịch có nội dung máu chó. Nhưng hắn hiểu quá rõ những vở kịch có nội dung như vậy. Đại khái chính là người thân của Tiêu Vân Cận bị cướp giết chết. Sau đó hắn nỗ lực trở thành một cường giả, giết chết tất cả đám cướp đó. Nhưng hắn phát hiện người thân của mình lại không trở về được nữa! Đây là một điển hình của lệ chí lưu...</w:t>
      </w:r>
    </w:p>
    <w:p>
      <w:pPr>
        <w:pStyle w:val="BodyText"/>
      </w:pPr>
      <w:r>
        <w:t xml:space="preserve">- Phải!</w:t>
      </w:r>
    </w:p>
    <w:p>
      <w:pPr>
        <w:pStyle w:val="BodyText"/>
      </w:pPr>
      <w:r>
        <w:t xml:space="preserve">Nhưng không giống như tiểu thuyết lệ chí lưu một trăm chữ mà Âu Dương đã suy nghĩ, Tiêu Vân Cận chỉ khẽ gật đầu nói:</w:t>
      </w:r>
    </w:p>
    <w:p>
      <w:pPr>
        <w:pStyle w:val="BodyText"/>
      </w:pPr>
      <w:r>
        <w:t xml:space="preserve">- Ta khát vọng trở thành một cường giả. Cho nên ta tới nơi này. Ta khát vọng được thể hiện chính mình, cho nên ta nhất định phải tham gia hội võ tứ quốc. Ngươi đã hiểu chưa?</w:t>
      </w:r>
    </w:p>
    <w:p>
      <w:pPr>
        <w:pStyle w:val="BodyText"/>
      </w:pPr>
      <w:r>
        <w:t xml:space="preserve">- Không hiểu...</w:t>
      </w:r>
    </w:p>
    <w:p>
      <w:pPr>
        <w:pStyle w:val="BodyText"/>
      </w:pPr>
      <w:r>
        <w:t xml:space="preserve">Âu Dương thật sự không có thể nói được gì khi những lời Tiêu Vân Cận nói ra lại không theo bài bảng quen thuộc như vậy! Đây là một gia hỏa có lý do kém lôgic nhất mà hắn gặp phải sau khi đi tới đây. Tóm lại hắn muốn nói gì?</w:t>
      </w:r>
    </w:p>
    <w:p>
      <w:pPr>
        <w:pStyle w:val="BodyText"/>
      </w:pPr>
      <w:r>
        <w:t xml:space="preserve">- Ha ha, nửa tháng tiếp theo, ta sẽ tận lực phối hợp tất cả hành động của ngươi. Ta hi vọng ngươi sẽ không để ta phải thất vọng. Ngươi có thể dẫn dắt chúng ta cùng giành thắng lợi trong hội võ tứ quốc!</w:t>
      </w:r>
    </w:p>
    <w:p>
      <w:pPr>
        <w:pStyle w:val="BodyText"/>
      </w:pPr>
      <w:r>
        <w:t xml:space="preserve">Điều Tiêu Vân Cận nghĩ tới quả thật quá xa. Âu Dương chỉ suy nghĩ một chút về việc đoạt được giải quán quân, nhưng hắn nói dường như đã rất chắc chắn!</w:t>
      </w:r>
    </w:p>
    <w:p>
      <w:pPr>
        <w:pStyle w:val="BodyText"/>
      </w:pPr>
      <w:r>
        <w:t xml:space="preserve">- Tận lực đi...</w:t>
      </w:r>
    </w:p>
    <w:p>
      <w:pPr>
        <w:pStyle w:val="BodyText"/>
      </w:pPr>
      <w:r>
        <w:t xml:space="preserve">Âu Dương gật đầu. Hắn không quan tâm có phải tâm lý Tiêu Vân Cận có một bóng tối đáng thương hay không, nhưng chí ít lần đầu tiên người ta công khai biểu thị muốn giúp đỡ mình, đối với người ủng hộ, người nào nói không quan tâm, vậy chỉ là kẻ nói dối!</w:t>
      </w:r>
    </w:p>
    <w:p>
      <w:pPr>
        <w:pStyle w:val="BodyText"/>
      </w:pPr>
      <w:r>
        <w:t xml:space="preserve">- Ha ha, ta tin tưởng ngươi có thể!</w:t>
      </w:r>
    </w:p>
    <w:p>
      <w:pPr>
        <w:pStyle w:val="BodyText"/>
      </w:pPr>
      <w:r>
        <w:t xml:space="preserve">Cũng không biết Tiêu Vân Cận có được sự tự tin này từ đâu. Hắn giống như còn tự tin hơn cả Âu Dương.</w:t>
      </w:r>
    </w:p>
    <w:p>
      <w:pPr>
        <w:pStyle w:val="BodyText"/>
      </w:pPr>
      <w:r>
        <w:t xml:space="preserve">- Có thể...</w:t>
      </w:r>
    </w:p>
    <w:p>
      <w:pPr>
        <w:pStyle w:val="BodyText"/>
      </w:pPr>
      <w:r>
        <w:t xml:space="preserve">Vào lúc này Âu Dương có chút cảm giác không biết phải nói gì. Thiên tài đúng là thiên tài. Không chỉ có thiên phú quỷ dị, ngay cả phong cách hành sự cũng đủ quỷ dị. May là ở cái thế giới này, nếu như ở thế giới của mình, người như vậy chính là kẻ bị mắc chứng hoang tưởng, không cẩn thận không chừng sẽ bị người ta ném vào bệnh viện tâm thần..</w:t>
      </w:r>
    </w:p>
    <w:p>
      <w:pPr>
        <w:pStyle w:val="BodyText"/>
      </w:pPr>
      <w:r>
        <w:t xml:space="preserve">...</w:t>
      </w:r>
    </w:p>
    <w:p>
      <w:pPr>
        <w:pStyle w:val="BodyText"/>
      </w:pPr>
      <w:r>
        <w:t xml:space="preserve">Trong Đô Thành có một tòa phủ đệ lớn một cách dị thường, quanh năm có rất nhiều binh sĩ tuần tra. Nơi này là trung tâm quyền lực chỉ đứng sau hoàng thành! Đây chính là Lăng phủ, cũng chính là nhà của Đại nguyên soái tam quân Vận Đại, Lăng Trung Thiên.</w:t>
      </w:r>
    </w:p>
    <w:p>
      <w:pPr>
        <w:pStyle w:val="BodyText"/>
      </w:pPr>
      <w:r>
        <w:t xml:space="preserve">Lúc này hắn đang ở trong đại sảnh Lăng phủ tiếp khách. Sở Tương Hợp đang ngồi uống nước. Lăng Trung Thiên tự mình rót trà xanh cho hắn, vẻ mặt tươi cười.</w:t>
      </w:r>
    </w:p>
    <w:p>
      <w:pPr>
        <w:pStyle w:val="BodyText"/>
      </w:pPr>
      <w:r>
        <w:t xml:space="preserve">- Nhìn quốc sư đại nhân cười như vậy, xem ra biểu hiện của Âu Dương còn tốt hơn cả sự tưởng tượng của ngài sao?</w:t>
      </w:r>
    </w:p>
    <w:p>
      <w:pPr>
        <w:pStyle w:val="BodyText"/>
      </w:pPr>
      <w:r>
        <w:t xml:space="preserve">Lăng Trung Thiên là một trong số ít người biết được xuất thân của Âu Dương, cũng như hiểu Âu Dương có bí mật đầy người.</w:t>
      </w:r>
    </w:p>
    <w:p>
      <w:pPr>
        <w:pStyle w:val="BodyText"/>
      </w:pPr>
      <w:r>
        <w:t xml:space="preserve">- Ha ha ha ha, vẫn là Trung Thiên lão đệ hiểu rõ lão ca ta! Trên người Âu Dương đầy những bí mật. Lai lịch của hắn giống như một mê cung. Ta đã phái người đi qua thôn Kháo Sơn, nhưng vẫn không có cách nào tra ra quá khứ của Âu Dương! Hắn giống như đột nhiên xuất hiện trên thế giới này, thật khiến người ta suy nghĩ không ra!</w:t>
      </w:r>
    </w:p>
    <w:p>
      <w:pPr>
        <w:pStyle w:val="Compact"/>
      </w:pPr>
      <w:r>
        <w:br w:type="textWrapping"/>
      </w:r>
      <w:r>
        <w:br w:type="textWrapping"/>
      </w:r>
    </w:p>
    <w:p>
      <w:pPr>
        <w:pStyle w:val="Heading2"/>
      </w:pPr>
      <w:bookmarkStart w:id="112" w:name="chương-100-người-nối-nghiệp."/>
      <w:bookmarkEnd w:id="112"/>
      <w:r>
        <w:t xml:space="preserve">90. Chương 100: Người Nối Nghiệp.</w:t>
      </w:r>
    </w:p>
    <w:p>
      <w:pPr>
        <w:pStyle w:val="Compact"/>
      </w:pPr>
      <w:r>
        <w:br w:type="textWrapping"/>
      </w:r>
      <w:r>
        <w:br w:type="textWrapping"/>
      </w:r>
      <w:r>
        <w:t xml:space="preserve">- Vậy quốc sư đại nhân tính thế nào?</w:t>
      </w:r>
    </w:p>
    <w:p>
      <w:pPr>
        <w:pStyle w:val="BodyText"/>
      </w:pPr>
      <w:r>
        <w:t xml:space="preserve">Lăng Trung Thiên nói xong cũng ngồi xuống. Thật ra đối với Âu Dương, hắn cũng cảm tấhy rất tò mò. Lần thứ nhất hắn phát hiện Âu Dương bởi vì Âu Dương có kỹ thuật bắn cung không gì sánh kịp. Lúc đó ở trong mắt hắn Âu Dương chính là một phế vật gần như không có thiên phú để tu luyện. Nhưng không biết gia hoả này dựa vào cái gì đã biến thành một bán yêu giả. Điều này vốn đã đủ kinh thế hãi tục.</w:t>
      </w:r>
    </w:p>
    <w:p>
      <w:pPr>
        <w:pStyle w:val="BodyText"/>
      </w:pPr>
      <w:r>
        <w:t xml:space="preserve">Nhưng điều này còn chưa tính là gì. Ba tháng, chỉ ba tháng không ngờ hắn từ một phế vật bán yêu giả biến thành một Yêu Chiến Sĩ tứ giai! Đáng sợ nhất chính là gia hoả này còn không cần yêu hóa vẫn có thể có được toàn bộ năng lực của Yêu Chiến Sĩ. Sự đột phá này khiến Yêu Chiến Sĩ đạt được một tầm cao trước nay chưa từng có. Nếu như hắn thật sự có thể duy trì như trước đây, có thể sẽ có một ngày hắn khiến Yêu Chiến Sĩ thực sự đứng trên đỉnh cao của thế giới!</w:t>
      </w:r>
    </w:p>
    <w:p>
      <w:pPr>
        <w:pStyle w:val="BodyText"/>
      </w:pPr>
      <w:r>
        <w:t xml:space="preserve">- Tên Âu Dương này có tâm cơ rất thâm trầm. Hắn hoàn toàn miễn dịch trước huyễn thuật của ta. Ta đã thử nhiều lần nhưng đều thất bại!</w:t>
      </w:r>
    </w:p>
    <w:p>
      <w:pPr>
        <w:pStyle w:val="BodyText"/>
      </w:pPr>
      <w:r>
        <w:t xml:space="preserve">Sở Tương Hợp có chút chán chường. Với thực lực của hắn, nói thiên hạ vô địch cũng không quá đáng. Nhưng Huyễn Thuật Sư như hắn tại thời điểm đối mặt với Âu Dương lại không làm được gì. Tất cả huyễn thuật của hắn đối với Âu Dương mà nói giống như không tồn tại vậy. Hắn muốn đánh bại Âu Dương chỉ có thể dựa vào pháp bảo trên người. Đây là hiện tại. Nếu Âu Dương đạt tới thất giai, vậy cho dù là mình cũng không cách nào chiến thắng được Âu Dương!</w:t>
      </w:r>
    </w:p>
    <w:p>
      <w:pPr>
        <w:pStyle w:val="BodyText"/>
      </w:pPr>
      <w:r>
        <w:t xml:space="preserve">- Vậy quốc sư đại nhân cảm thấy hắn có thể trở thành người nối nghiệp cho ngài?</w:t>
      </w:r>
    </w:p>
    <w:p>
      <w:pPr>
        <w:pStyle w:val="BodyText"/>
      </w:pPr>
      <w:r>
        <w:t xml:space="preserve">Tuy Lăng Trung Thiên không ra khỏi cửa, nhưng tinh tức tình báo của hắn vẫn rất nhanh nhạy. Nhất cử nhất động của Sở Tương Hợp, hắn đều có thể sớm nhận được tin tức. Giống như hành động của Sở Tương Hợp tại Lăng Hoa biệt viện ba ngày trước, hắn đã biết rất rõ ràng.</w:t>
      </w:r>
    </w:p>
    <w:p>
      <w:pPr>
        <w:pStyle w:val="BodyText"/>
      </w:pPr>
      <w:r>
        <w:t xml:space="preserve">- Ta không biết. Tuy nhiên theo hiện tại có thể thấy, tiềm lực của hắn gần như vô cùng vô tận. Tốc độ trưởng thành của hắn thật sự không thể tưởng tượng nổi. Ta thậm chí có cảm giác, sau năm năm nữa có lẽ hắn sẽ theo chúng ta cùng tiến vào Chân Linh Giới!</w:t>
      </w:r>
    </w:p>
    <w:p>
      <w:pPr>
        <w:pStyle w:val="BodyText"/>
      </w:pPr>
      <w:r>
        <w:t xml:space="preserve">Sở Tương Hợp nói xong, chính hắn cũng cảm giác mình nói có chút phóng đại!</w:t>
      </w:r>
    </w:p>
    <w:p>
      <w:pPr>
        <w:pStyle w:val="BodyText"/>
      </w:pPr>
      <w:r>
        <w:t xml:space="preserve">Tiến vào Chân Linh Giới yêu cầu thấp nhất chính là bát giai. Từ bát giai trở xuống trừ phi là thiên phú yêu nghiệt có một không hai mới có thể được phá cách chấp thuận tiến vào. Lúc này Âu Dương mới là tứ giai. Dựa theo tình huống thông thường, trong vòng năm năm bất kể thế nào cũng không thể tiến giai từ tứ giai đến bát giai được. Nhưng sâu trong lòng hắn lại có loại cảm giác này.</w:t>
      </w:r>
    </w:p>
    <w:p>
      <w:pPr>
        <w:pStyle w:val="BodyText"/>
      </w:pPr>
      <w:r>
        <w:t xml:space="preserve">- Ồ?</w:t>
      </w:r>
    </w:p>
    <w:p>
      <w:pPr>
        <w:pStyle w:val="BodyText"/>
      </w:pPr>
      <w:r>
        <w:t xml:space="preserve">Nghe thấy Sở Tương Hợp nói vậy, Lăng Trung Thiên có chút sửng sốt. Thật ra hắn đã định vị Âu Dương rất cao, nhưng khi nói chuyện với Sở Tương Hợp như thế hắn mới hiểu được, mình vẫn không chưa đánh giá Âu Dương cao bằng Sở Tương Hợp!</w:t>
      </w:r>
    </w:p>
    <w:p>
      <w:pPr>
        <w:pStyle w:val="BodyText"/>
      </w:pPr>
      <w:r>
        <w:t xml:space="preserve">Một gia hỏa ba tháng trước vẫn còn là người bình thường. Trong thời gian năm năm khởi đầu từ số không đạt tới bát giai? Điều này có khả năng sao? Từ cổ chí kim quái vật như vậy dường như chỉ có một mình Hoàng Thiên đại đế!</w:t>
      </w:r>
    </w:p>
    <w:p>
      <w:pPr>
        <w:pStyle w:val="BodyText"/>
      </w:pPr>
      <w:r>
        <w:t xml:space="preserve">- Ý của quốc sư chính là thành tựu của người này có thể so với Hoàng Thiên đại đế?</w:t>
      </w:r>
    </w:p>
    <w:p>
      <w:pPr>
        <w:pStyle w:val="BodyText"/>
      </w:pPr>
      <w:r>
        <w:t xml:space="preserve">Tuy Lăng Trung Thiên nói như thế, nhưng hắn vẫn không thể nào tin được.</w:t>
      </w:r>
    </w:p>
    <w:p>
      <w:pPr>
        <w:pStyle w:val="BodyText"/>
      </w:pPr>
      <w:r>
        <w:t xml:space="preserve">Nhưng Lăng Trung Thiên biết, Sở Tương Hợp không phải người bắn tên không đích. Hắn thuộc về cấp độ yêu nghiệt. Âu Dương có thể được hắn coi trọng như thế, vậy chỉ có thể chứng tỏ Âu Dương quả thật có chỗ xuất sắc.</w:t>
      </w:r>
    </w:p>
    <w:p>
      <w:pPr>
        <w:pStyle w:val="BodyText"/>
      </w:pPr>
      <w:r>
        <w:t xml:space="preserve">- Truyền thuyết về Hoàng Thiên đại đế đã có vạn năm nay. Có thể thế giới này cũng nên ra có một đại đế nữa!</w:t>
      </w:r>
    </w:p>
    <w:p>
      <w:pPr>
        <w:pStyle w:val="BodyText"/>
      </w:pPr>
      <w:r>
        <w:t xml:space="preserve">Trong mắt Sở Tương Hợp mang theo mấy phần kỳ vọng. Cho dù đại đế này không phải là hắn, nhưng tận mắt nhìn một đại đế từ từ bay lên, cảm giác này cũng khiến người bình thường không thể nào tưởng tượng được.</w:t>
      </w:r>
    </w:p>
    <w:p>
      <w:pPr>
        <w:pStyle w:val="BodyText"/>
      </w:pPr>
      <w:r>
        <w:t xml:space="preserve">- Ngài thật sự xem trọng hắn như vậy sao?</w:t>
      </w:r>
    </w:p>
    <w:p>
      <w:pPr>
        <w:pStyle w:val="BodyText"/>
      </w:pPr>
      <w:r>
        <w:t xml:space="preserve">Lăng Trung Thiên không còn cách nào giữ bình tĩnh được nữa! Ngày hôm nay, mấy câu nói của Sở Tương Hợp khiến hắn chấn động rất lớn. Đại đế! Đó là nhân vật thế nào? Cho dù trong Chân Linh Giới, đại đế cũng là nhân vật bá chủ một phương. Hiện tại Sở Tương Hợp nói cho hắn biết, Âu Dương có năng lực trở thành quái vật cấp bậc như vậy, nếu như hắn còn có thể bình tĩnh, vậy hắn không phải là Lăng Trung Thiên nữa.</w:t>
      </w:r>
    </w:p>
    <w:p>
      <w:pPr>
        <w:pStyle w:val="BodyText"/>
      </w:pPr>
      <w:r>
        <w:t xml:space="preserve">- Ngươi hẳn phải biết, Huyễn Thuật Sư có trình độ nhận biết nhất định. Tuy rằng ta không rõ rốt cuộc trên người Âu Dương có bí mật gì, nhưng ta có thể cảm giác được hắn khác với tất cả mọi người. Sau hội võ tứ quốc lần này, những thứ này hẳn sẽ có một kết cục đã định!</w:t>
      </w:r>
    </w:p>
    <w:p>
      <w:pPr>
        <w:pStyle w:val="BodyText"/>
      </w:pPr>
      <w:r>
        <w:t xml:space="preserve">Sở Tương Hợp cảm thấy, hội võ tứ quốc lần này sẽ không giống như những lần trước. Mà tất cả những điều này dường như đều do Âu Dương mang đến. Một Thần Xạ Thủ đột nhiên xuất hiện rong ruổi trên sa trường, từ một người bình thường một đường trưởng thành đến mức một người một ngựa đột kích địch doanh, chém liên tục ba Yêu Chiến Sĩ tứ giai, độc chiến với Yêu Chiến Sĩ lục giai. Đáng sợ là gia hỏa này chỉ dùng thời gian mấy tháng đã có thể thực hiện được điều đó. Mà lúc này chỉ còn cách thời gian Chân Linh Giới mở ra năm năm nữa. Trong thời gian năm năm này ai biết hắn còn có thể làm được gì nữa?</w:t>
      </w:r>
    </w:p>
    <w:p>
      <w:pPr>
        <w:pStyle w:val="BodyText"/>
      </w:pPr>
      <w:r>
        <w:t xml:space="preserve">- Xem ra chúng ta nên chuẩn bị sớm một chút! Nếu như hắn thật sự là một yêu quái có hi vọng đi tới con đường của đại đế, nếu như chúng ta có thể phụ tá hắn trưởng thành, tương lai chúng ta cũng có thể tận mắt chứng kiến một đại đế bay lên!</w:t>
      </w:r>
    </w:p>
    <w:p>
      <w:pPr>
        <w:pStyle w:val="BodyText"/>
      </w:pPr>
      <w:r>
        <w:t xml:space="preserve">Lăng Trung Thiên cũng giống như Sở Tương Hợp, hắn hiểu không ít chuyện của Chân Linh Giới. Hắn biết đó là một thế giới ra sao. Trong thế giới kia, muốn đứng vững cần phải có điều gì.</w:t>
      </w:r>
    </w:p>
    <w:p>
      <w:pPr>
        <w:pStyle w:val="BodyText"/>
      </w:pPr>
      <w:r>
        <w:t xml:space="preserve">Hiện tại nói gì cũng quá sớm. Cứ chờ xem thành tích của hắn trong hội võ tứ quốc lần này đã!</w:t>
      </w:r>
    </w:p>
    <w:p>
      <w:pPr>
        <w:pStyle w:val="BodyText"/>
      </w:pPr>
      <w:r>
        <w:t xml:space="preserve">Sở Tương Hợp hiểu rõ, thật ra hội võ tứ quốc lần này đối với Âu Dương mà nói có thể tính là từng bước đầy sát khí. Hồng Minh quốc cùng Tây Kỳ xưa nay là chung một phe. Âu Dương đắc tội với Tây Kỳ lớn như vậy. Lần này địa điểm tổ chức lại là Tây Kỳ. Âu Dương nhất định sẽ bị hai nước liên hợp chèn ép. Còn cả Đại Kim nữa. Đại Kim chính là một cọng cỏ đầu tường. Xử lý không tốt, đến lúc đó có thể khiến ba nhà liên hợp giải quyết một mình Âu Dương. Tuy rằng trên đường đi Âu Dương đã sáng tạo kỳ tích, nhưng hắn có thể sống qua lần này hay không đúng là rất khó nói!</w:t>
      </w:r>
    </w:p>
    <w:p>
      <w:pPr>
        <w:pStyle w:val="BodyText"/>
      </w:pPr>
      <w:r>
        <w:t xml:space="preserve">- Nếu như hắn thật sự có thể ngăn cơn sóng dữ dưới tình huống như vậy, tương lai mặc dù hắn không có cách nào trở thành đại đế, nhưng ít nhất cũng có thể ngang ngược một phương! Xem ra tất cả đều phải chờ đợi đến sau khi hội võ tứ quốc chấm dứt mới có thể thấy được!</w:t>
      </w:r>
    </w:p>
    <w:p>
      <w:pPr>
        <w:pStyle w:val="BodyText"/>
      </w:pPr>
      <w:r>
        <w:t xml:space="preserve">Lăng Trung Thiên lại ngồi xuống. Hắn nâng ấm trà lên rót đầy chén cho mình và Sở Tương Hợp. Hai người không bàn luận về chuyện của Âu Dương nữa. Bọn họ bắt đầu đàm luận về một vài tin đồn thú vị.</w:t>
      </w:r>
    </w:p>
    <w:p>
      <w:pPr>
        <w:pStyle w:val="BodyText"/>
      </w:pPr>
      <w:r>
        <w:t xml:space="preserve">Những điều bọn họ thảo luận Âu Dương lại hoàn toàn không hay biết. Đại đế là thế nào hắn không có khái niệm gì. Hiện tại hắn chỉ biết Tu luyện giả là từ nhất giai đến cửu giai. Việc hắn phải làm bây giờ chính là dùng tất cả các thủ đoạn khiến học viên trong Lăng Hoa biệt viện hiểu rõ cái gì gọi là tàn nhẫn...</w:t>
      </w:r>
    </w:p>
    <w:p>
      <w:pPr>
        <w:pStyle w:val="Compact"/>
      </w:pPr>
      <w:r>
        <w:br w:type="textWrapping"/>
      </w:r>
      <w:r>
        <w:br w:type="textWrapping"/>
      </w:r>
    </w:p>
    <w:p>
      <w:pPr>
        <w:pStyle w:val="Heading2"/>
      </w:pPr>
      <w:bookmarkStart w:id="113" w:name="chương-101-khiêu-chiến-phó-viện-trưởng"/>
      <w:bookmarkEnd w:id="113"/>
      <w:r>
        <w:t xml:space="preserve">91. Chương 101: Khiêu Chiến Phó Viện Trưởng</w:t>
      </w:r>
    </w:p>
    <w:p>
      <w:pPr>
        <w:pStyle w:val="Compact"/>
      </w:pPr>
      <w:r>
        <w:br w:type="textWrapping"/>
      </w:r>
      <w:r>
        <w:br w:type="textWrapping"/>
      </w:r>
      <w:r>
        <w:t xml:space="preserve">Âu Dương ngồi trên một cây đại thụ, nhìn từng học viên Lăng Hoa biệt viện đang ở dưới giả vờ giả vịt. Hắn biết, tuy rằng bề ngoài những người này tỏ ra phục tùng mình, nhưng trong nội tâm bọn họ căn bản lại không phục mình.</w:t>
      </w:r>
    </w:p>
    <w:p>
      <w:pPr>
        <w:pStyle w:val="BodyText"/>
      </w:pPr>
      <w:r>
        <w:t xml:space="preserve">- Chỉ sợ đây không phải là điều ngươi muốn?</w:t>
      </w:r>
    </w:p>
    <w:p>
      <w:pPr>
        <w:pStyle w:val="BodyText"/>
      </w:pPr>
      <w:r>
        <w:t xml:space="preserve">Chẳng biết từ lúc nào, Mạch Thiên Nhai đã đạp hư không đi tới bên cạnh Âu Dương. Hắn chính là một Lục Tiên lục giai. Dù sao hắn cũng là một nhân vật có tiếng tăm tại Đại Vận. Từ sau khi Âu Dương đi tới Lăng Hoa biệt viện, hắn đã lặng lẽ quan sát Âu Dương. Hắn phát hiện người trẻ tuổi này tuyệt đối còn xuất sắc hơn cả sự tưởng tượng của mình. Đồng thời hắn cũng hiểu rõ tại sao Sở Tương Hợp lại nâng đỡ Âu Dương như vậy.</w:t>
      </w:r>
    </w:p>
    <w:p>
      <w:pPr>
        <w:pStyle w:val="BodyText"/>
      </w:pPr>
      <w:r>
        <w:t xml:space="preserve">- Hừ hừ, tính mạng là của bọn họ. Bọn họ nguyện ý để tính mạng lại Tây Kỳ, như vậy cũng không thể trách người khác được. Cho dù không có một đám heo như vậy làm đội hữu, chưa chắc đã không lấy nổi quán quân!</w:t>
      </w:r>
    </w:p>
    <w:p>
      <w:pPr>
        <w:pStyle w:val="BodyText"/>
      </w:pPr>
      <w:r>
        <w:t xml:space="preserve">Câu nói này của Âu Dương rất cuồng vọng. Chí ít lọt vào trong tai Mạch Thiên Nhai thực sự rất cuồng vọng, nhưng Âu Dương lại vô cùng tự tin.</w:t>
      </w:r>
    </w:p>
    <w:p>
      <w:pPr>
        <w:pStyle w:val="BodyText"/>
      </w:pPr>
      <w:r>
        <w:t xml:space="preserve">Trong mắt của vô số thiên tài, hội võ tứ quốc đều đáng sợ. Nơi đó không hề có quy tắc. Nơi đó chỉ có duy nhất một điều chính là làm sao để tiếp tục sinh tồn! Đồng thời ném thiên tài của tứ quốc vào trong một ngọn núi lớn, người cuối cùng có thể đi ra chính là người chiến thắng. Nhìn qua cách tỷ thí này rất cổ quái, nhưng trên thực tế lại rất công bằng. Ở một nơi như thế, mặc kệ ngươi dùng thủ đoạn gì đều không có người nào trách ngươi. Quan trọng là ngươi có bản lĩnh đi ra hay không.</w:t>
      </w:r>
    </w:p>
    <w:p>
      <w:pPr>
        <w:pStyle w:val="BodyText"/>
      </w:pPr>
      <w:r>
        <w:t xml:space="preserve">Trong hoàn cảnh đó, người bình thường sợ nhất chỉ có hai việc, một là bị bao vây tấn công, hai chính là bị tiêu hao hết linh nguyên! Nhưng hai điều này đặt ở trên người Âu Dương đã biến thành một cái.</w:t>
      </w:r>
    </w:p>
    <w:p>
      <w:pPr>
        <w:pStyle w:val="BodyText"/>
      </w:pPr>
      <w:r>
        <w:t xml:space="preserve">Tiêu hao hết linh nguyên? Điều này đối với những người khác mà nói là một vấn đề. Nhưng đối với hắn còn tính là vấn đề sao? Hắn chính là một quái vật. Quái vật càng đánh càng mạnh. Người khác giết người tiêu hao linh nguyên. Hắn giết người còn hấp thu huyết lực. Như vậy tính ra, chỉ cần Âu Dương có thể không bị bao vây giết chết, vậy hắn đã đứng ở thế bất bại. Dù sao, một nhóm người theo hắn, thật không bằng hắn tự do một người một ngựa.</w:t>
      </w:r>
    </w:p>
    <w:p>
      <w:pPr>
        <w:pStyle w:val="BodyText"/>
      </w:pPr>
      <w:r>
        <w:t xml:space="preserve">- Người trẻ tuổi có hào khí thì không sai. Nhưng nếu như khẩu khí quá lớn, đó chính là cuồng vọng! Tuy rằng hội võ tứ quốc thuộc về thế hệ trẻ tuổi, nhưng cho dù là ta tiến vào cũng có khả năng bị bao vây tiêu diệt...</w:t>
      </w:r>
    </w:p>
    <w:p>
      <w:pPr>
        <w:pStyle w:val="BodyText"/>
      </w:pPr>
      <w:r>
        <w:t xml:space="preserve">Mạch Thiên Nhai bị Âu Dương nói vậy, có chút mất hứng. Hắn cảm thấy Âu Dương cái gì cũng tốt, chỉ có điều lúc nói chuyện thật sự vô căn cứ.</w:t>
      </w:r>
    </w:p>
    <w:p>
      <w:pPr>
        <w:pStyle w:val="BodyText"/>
      </w:pPr>
      <w:r>
        <w:t xml:space="preserve">- Ồ? Phó viện trưởng đại nhân lúc còn trẻ cũng từng tham gia hội võ tứ quốc?</w:t>
      </w:r>
    </w:p>
    <w:p>
      <w:pPr>
        <w:pStyle w:val="BodyText"/>
      </w:pPr>
      <w:r>
        <w:t xml:space="preserve">Âu Dương nhìn về phía Mạch Thiên Nhai. Thật ra vừa nãy hắn nói như vậy là cố ý nói cho Mạch Thiên Nhai nghe. Hiện tại hắn cần một bàn đạp khiến đám tiểu tử tự cho mình là thiên tài này phải phục tùng. Âu Dương cảm thấy, trong Lăng Hoa biệt viện, ngoại trừ Sở Tương Hợp ra hẳn chỉ có Mạch Thiên Nhai này!</w:t>
      </w:r>
    </w:p>
    <w:p>
      <w:pPr>
        <w:pStyle w:val="BodyText"/>
      </w:pPr>
      <w:r>
        <w:t xml:space="preserve">Tất nhiên Âu Dương không dám khiêu khích Sở Tương Hợp. Tuy rằng huyễn thuật của lão già kia đối với mình vô hiệu, nhưng hắn có vô số pháp bảo, mình không thể đối phó được. Nhưng Mạch Thiên Nhai lại khác. Nếu như mình có thể đánh một trận với Mạch Thiên Nhai, không những uy hiếp đám thiên tài này một chút, còn có thể phán đoán xem nếu mình đối kháng với Lục Tiên cao cấp sẽ có tình huống thế nào.</w:t>
      </w:r>
    </w:p>
    <w:p>
      <w:pPr>
        <w:pStyle w:val="BodyText"/>
      </w:pPr>
      <w:r>
        <w:t xml:space="preserve">Âu Dương từng đối đầu với Trịnh Công Danh là lục giai nên hắn hiểu, nếu như Trịnh Công Danh và mình giữ khoảng cách một trăm mét hoặc là trên mặt đất, căn bản không có cách nào bắt được mình. Trên thực tế Mạch Thiên Nhai còn kém hơn Trịnh Công Danh một chút. Hiện tại tâm tư của Âu Dương rất kích động muốn khiêu chiến.</w:t>
      </w:r>
    </w:p>
    <w:p>
      <w:pPr>
        <w:pStyle w:val="BodyText"/>
      </w:pPr>
      <w:r>
        <w:t xml:space="preserve">Tứ giai đỉnh phong, khiêu chiến Mạch Thiên Nhai là lục giai sơ kỳ, điều này nghe ra có chút vô căn cứ, tuy nhiên Âu Dương lại tự tin có thể bảo đảm không bại.</w:t>
      </w:r>
    </w:p>
    <w:p>
      <w:pPr>
        <w:pStyle w:val="BodyText"/>
      </w:pPr>
      <w:r>
        <w:t xml:space="preserve">Xét về lực lượng mình không phải là đối thủ. Ưu thế của mình ở chỗ tầm bắn xa. Nếu như có thể dựa vào chui xuống đất để phát huy ưu thế này, cũng không phải không có cơ hội đánh một trận.</w:t>
      </w:r>
    </w:p>
    <w:p>
      <w:pPr>
        <w:pStyle w:val="BodyText"/>
      </w:pPr>
      <w:r>
        <w:t xml:space="preserve">- Đương nhiên!</w:t>
      </w:r>
    </w:p>
    <w:p>
      <w:pPr>
        <w:pStyle w:val="BodyText"/>
      </w:pPr>
      <w:r>
        <w:t xml:space="preserve">Trong mắt Mạch Thiên Nhai lộ vẻ kiêu ngạo. Đã tham gia hội võ tứ quốc vẫn có thể sống sót đi ra, không nghi ngờ chút nào đây là một cường giả chân chính.</w:t>
      </w:r>
    </w:p>
    <w:p>
      <w:pPr>
        <w:pStyle w:val="BodyText"/>
      </w:pPr>
      <w:r>
        <w:t xml:space="preserve">- Vậy tiểu tử cả gan thỉnh giáo phó viện trưởng mấy chiêu. Không biết phó viện trưởng có nguyện ý chỉ giáo hay không?</w:t>
      </w:r>
    </w:p>
    <w:p>
      <w:pPr>
        <w:pStyle w:val="BodyText"/>
      </w:pPr>
      <w:r>
        <w:t xml:space="preserve">Giọng nói của Âu Dương rất lớn. Hắn vừa nói ra câu này, nhất thời khiến vô số ánh mắt của các học viên đang lén lút liếc nhìn về phía này đều sững sờ ngay tại chỗ!</w:t>
      </w:r>
    </w:p>
    <w:p>
      <w:pPr>
        <w:pStyle w:val="BodyText"/>
      </w:pPr>
      <w:r>
        <w:t xml:space="preserve">Bọn họ không thể tin được vào điều mình vừa nghe thấy! Âu Dương nói hắn muốn khiêu chiến phó viện trưởng Mạch Thiên Nhai? Mạch Thiên Nhai là lục giai chân chính. Một tứ giai khiêu chiến lục giai? Hắn muốn chết sao?</w:t>
      </w:r>
    </w:p>
    <w:p>
      <w:pPr>
        <w:pStyle w:val="BodyText"/>
      </w:pPr>
      <w:r>
        <w:t xml:space="preserve">- Nghe thấy gia hỏa ngông cuồng kia nói gì không? Hắn muốn khiêu chiến phó viện trưởng Thiên Nhai!</w:t>
      </w:r>
    </w:p>
    <w:p>
      <w:pPr>
        <w:pStyle w:val="BodyText"/>
      </w:pPr>
      <w:r>
        <w:t xml:space="preserve">- Ta ngất! Tiểu tử này quá điên cuồng! Hắn tưởng mình là ai! Khiêu chiến phó viện trưởng, đây là tự mình tìm phiền phức!</w:t>
      </w:r>
    </w:p>
    <w:p>
      <w:pPr>
        <w:pStyle w:val="BodyText"/>
      </w:pPr>
      <w:r>
        <w:t xml:space="preserve">- Ha ha, đúng là ngông cuồng không biên giới! Chỉ bằng vào hắn cũng xứng để khiêu chiến với phó viện trưởng sao?</w:t>
      </w:r>
    </w:p>
    <w:p>
      <w:pPr>
        <w:pStyle w:val="BodyText"/>
      </w:pPr>
      <w:r>
        <w:t xml:space="preserve">Những tiếng cười nhạo hoặc nghị luận từ bốn phương tám hướng truyền đến. Trong lúc nhất thời, tất cả người trong Lăng Hoa biệt viện đều bàn luận về Âu Dương.</w:t>
      </w:r>
    </w:p>
    <w:p>
      <w:pPr>
        <w:pStyle w:val="BodyText"/>
      </w:pPr>
      <w:r>
        <w:t xml:space="preserve">Mạch Thiên Nhai đứng bên cạnh Âu Dương, con mắt hắn chăm chú nhìn Âu Dương! Hắn đương nhiên không giống những tên tiểu tử kia, cho rằng Âu Dương khiêu khích mình chỉ là hành động theo cảm tính! Hắn biết, người trẻ tuổi này còn cáo già hơn cả tuổi tác! Người trẻ tuổi này muốn hắn làm bàn đạp chân cho mình. Người khác không biết năng lực của Âu Dương, chẳng lẽ hắn cũng không biết sao?</w:t>
      </w:r>
    </w:p>
    <w:p>
      <w:pPr>
        <w:pStyle w:val="BodyText"/>
      </w:pPr>
      <w:r>
        <w:t xml:space="preserve">Từ mấy ngày trước Sở Tương Hợp đã nói với hắn về Âu Dương! Yêu cung thủ dám một người một ngựa tiến vào quân doanh của Tây Kỳ, chém liên tục ba tên Yêu Chiến Sĩ tứ giai, sau đó lại dám cùng Trịnh Công Danh đối kháng ngay trong trận doanh của địch! Một gia hoả như vậy, nếu như hắn thật sự làm loạn, có lẽ mình khó có thể bắt hắn lại được!</w:t>
      </w:r>
    </w:p>
    <w:p>
      <w:pPr>
        <w:pStyle w:val="BodyText"/>
      </w:pPr>
      <w:r>
        <w:t xml:space="preserve">- Tiểu tử ngươi đã tính toán kỹ chưa?</w:t>
      </w:r>
    </w:p>
    <w:p>
      <w:pPr>
        <w:pStyle w:val="BodyText"/>
      </w:pPr>
      <w:r>
        <w:t xml:space="preserve">Mặc dù Mạch Thiên Nhai rất bất mãn đối với yêu cầu của Âu Dương, nhưng Sở Tương Hợp đã thông báo hắn phải tận lực phối hợp với Âu Dương.</w:t>
      </w:r>
    </w:p>
    <w:p>
      <w:pPr>
        <w:pStyle w:val="BodyText"/>
      </w:pPr>
      <w:r>
        <w:t xml:space="preserve">- Phó viện trưởng đại nhân suy nghĩ quá nhiều rồi! Âu Dương chưa bao giờ thực sự đối kháng với Lục Tiên cao cấp. Đối với kiếm linh của Lục Tiên, sâu trong lòng ta vẫn rất kính ngưỡng. Ngày hôm nay chỉ có thể nói là thỉnh giáo phó viện trưởng đại nhân. Điều này không thể nói là khiêu khích được!</w:t>
      </w:r>
    </w:p>
    <w:p>
      <w:pPr>
        <w:pStyle w:val="BodyText"/>
      </w:pPr>
      <w:r>
        <w:t xml:space="preserve">Âu Dương chẳng hề xấu hổ nói. Hắn không thể không biết mình làm vậy là rất vô sỉ...</w:t>
      </w:r>
    </w:p>
    <w:p>
      <w:pPr>
        <w:pStyle w:val="BodyText"/>
      </w:pPr>
      <w:r>
        <w:t xml:space="preserve">- Tiểu tử, trên sân luyện võ này, ngươi không thể chui xuống đất được. Như vậy ngươi sẽ bị kiếm trận của ta vây khốn. Ngươi suy nghĩ kỹ càng chưa?</w:t>
      </w:r>
    </w:p>
    <w:p>
      <w:pPr>
        <w:pStyle w:val="BodyText"/>
      </w:pPr>
      <w:r>
        <w:t xml:space="preserve">Mạch Thiên Nhai nhẹ giọng nói.</w:t>
      </w:r>
    </w:p>
    <w:p>
      <w:pPr>
        <w:pStyle w:val="BodyText"/>
      </w:pPr>
      <w:r>
        <w:t xml:space="preserve">- Tại sao phải ở sân luyện võ này? Đô Thành lớn như vậy. Phó viện trưởng, ngài và ta đánh một trận không bằng lấy Đô Thành làm giới hạn có được không?</w:t>
      </w:r>
    </w:p>
    <w:p>
      <w:pPr>
        <w:pStyle w:val="BodyText"/>
      </w:pPr>
      <w:r>
        <w:t xml:space="preserve">Đương nhiên Âu Dương không thể nào lựa chọn đánh trên sân luyện võ! Nói đùa. Sân luyện võ kia cùng lắm chỉ có đường kính khoảng ba trăm mét. Đánh ở đây không phải tự mình chuốc khổ hay sao.</w:t>
      </w:r>
    </w:p>
    <w:p>
      <w:pPr>
        <w:pStyle w:val="Compact"/>
      </w:pPr>
      <w:r>
        <w:br w:type="textWrapping"/>
      </w:r>
      <w:r>
        <w:br w:type="textWrapping"/>
      </w:r>
    </w:p>
    <w:p>
      <w:pPr>
        <w:pStyle w:val="Heading2"/>
      </w:pPr>
      <w:bookmarkStart w:id="114" w:name="chương-102-âu-dương-giảo-hoạt"/>
      <w:bookmarkEnd w:id="114"/>
      <w:r>
        <w:t xml:space="preserve">92. Chương 102: Âu Dương Giảo Hoạt</w:t>
      </w:r>
    </w:p>
    <w:p>
      <w:pPr>
        <w:pStyle w:val="Compact"/>
      </w:pPr>
      <w:r>
        <w:br w:type="textWrapping"/>
      </w:r>
      <w:r>
        <w:br w:type="textWrapping"/>
      </w:r>
      <w:r>
        <w:t xml:space="preserve">- Quả nhiên đã tính toán tốt!</w:t>
      </w:r>
    </w:p>
    <w:p>
      <w:pPr>
        <w:pStyle w:val="BodyText"/>
      </w:pPr>
      <w:r>
        <w:t xml:space="preserve">Mạch Thiên Nhai nhìn Âu Dương. Tên quái vật này thật sự khiến hắn có chút đau đầu. Ngày hôm nay nếu như tiếp chiến, hắn vẫn không nắm chắc có thể bắt được gia hỏa giảo hoạt này. Nhưng không tiếp chiến, chắc chắn Sở Tương Hợp sẽ không bỏ qua cho mình. Xem ra mình chỉ có thể làm bàn đạp cho tên tiểu tử này!</w:t>
      </w:r>
    </w:p>
    <w:p>
      <w:pPr>
        <w:pStyle w:val="BodyText"/>
      </w:pPr>
      <w:r>
        <w:t xml:space="preserve">- Phó viện trưởng đại nhân cần chuẩn bị gì không?</w:t>
      </w:r>
    </w:p>
    <w:p>
      <w:pPr>
        <w:pStyle w:val="BodyText"/>
      </w:pPr>
      <w:r>
        <w:t xml:space="preserve">Âu Dương mỉm cười nhìn Mạch Thiên Nhai. Thật ra so với Mạch Thiên Nhai hắn càng khẩn trương hơn. Tuy rằng sân trận chiến này là cả Đô Thành, nhưng dù sao cũng là đối mặt với một Lục Tiên am hiểu sử dụng kiếm linh và pháp thuật. Một khi làm không tốt chắc chắn sẽ bị vây khốn phải chịu thất bại. Cho nên ngày hôm nay hắn muốn đứng ở thế bất bại, nhất định phải phát huy chiến thuật đến mức lớn nhất. Chuyện này đối với hắn cũng được xem như là một loại khảo nghiệm!</w:t>
      </w:r>
    </w:p>
    <w:p>
      <w:pPr>
        <w:pStyle w:val="BodyText"/>
      </w:pPr>
      <w:r>
        <w:t xml:space="preserve">- Không cần! Bất cứ lúc nào cũng có thể bắt đầu!</w:t>
      </w:r>
    </w:p>
    <w:p>
      <w:pPr>
        <w:pStyle w:val="BodyText"/>
      </w:pPr>
      <w:r>
        <w:t xml:space="preserve">Mạch Thiên Nhai nói xong, một đạo kiếm quang màu bạc đã từ mi tâm của hắn bay ra, lơ lửng phía trước người của hắn. Kiếm quang này cường đại hơn kiếm quang của Vương Phong Minh rất nhiều. Mạch Thiên Nhai không ngu ngốc giống như Vương Phong Minh, đi tách kiếm quang ra. Dù sao tách ra càng nhiều, kiếm quang càng yếu. Nếu vậy không bằng dùng hình dạng ban đầu của chính nó!</w:t>
      </w:r>
    </w:p>
    <w:p>
      <w:pPr>
        <w:pStyle w:val="BodyText"/>
      </w:pPr>
      <w:r>
        <w:t xml:space="preserve">- Tốt!</w:t>
      </w:r>
    </w:p>
    <w:p>
      <w:pPr>
        <w:pStyle w:val="BodyText"/>
      </w:pPr>
      <w:r>
        <w:t xml:space="preserve">Âu Dương mở miệng nói ra một chữ tốt, hắn đã từ trên cây nhảy xuống. Trong nháy mắt khi hắn vừa rơi xuống đất, cả người hắn đã biến mất!</w:t>
      </w:r>
    </w:p>
    <w:p>
      <w:pPr>
        <w:pStyle w:val="BodyText"/>
      </w:pPr>
      <w:r>
        <w:t xml:space="preserve">Hiện tại Âu Dương đã rất quen thuộc với việc chui xuống đất di chuyển. Tuy rằng tốc hắn di chuyển dưới lòng đất không nhanh như Yêu Chiến Sĩ cao cấp, nhưng quan trọng chính là hắn ở dưới mặt đất thu liễm khí tức sẽ rất khó bị phát hiện!</w:t>
      </w:r>
    </w:p>
    <w:p>
      <w:pPr>
        <w:pStyle w:val="BodyText"/>
      </w:pPr>
      <w:r>
        <w:t xml:space="preserve">Hắn không giống Yêu Chiến Sĩ bình thường sau khi yêu hóa, thân thể hóa thành yêu ma, toàn thân tràn ngập yêu khí. Hắn không cần hóa thân đã có thể có được sức chiến đấu cường đại. Đồng thời, hắn không cần yêu hóa, khí tức của hắn càng dễ che dấu.</w:t>
      </w:r>
    </w:p>
    <w:p>
      <w:pPr>
        <w:pStyle w:val="BodyText"/>
      </w:pPr>
      <w:r>
        <w:t xml:space="preserve">- A!</w:t>
      </w:r>
    </w:p>
    <w:p>
      <w:pPr>
        <w:pStyle w:val="BodyText"/>
      </w:pPr>
      <w:r>
        <w:t xml:space="preserve">Thân thể Mạch Thiên Nhai bỗng nhiên bay lên cao. Một khắc khi Âu Dương trốn vào lòng đất, hắn đã mất đi tiên cơ. Vào lúc này hắn chỉ có thể không ngừng bay lên cao. Chỉ kéo dài khoảng cách, hắn mới có thể phòng ngự tốt hơn!</w:t>
      </w:r>
    </w:p>
    <w:p>
      <w:pPr>
        <w:pStyle w:val="BodyText"/>
      </w:pPr>
      <w:r>
        <w:t xml:space="preserve">- Bắt đầu rồi sao?</w:t>
      </w:r>
    </w:p>
    <w:p>
      <w:pPr>
        <w:pStyle w:val="BodyText"/>
      </w:pPr>
      <w:r>
        <w:t xml:space="preserve">Nhìn thấy Âu Dương biến mất, Mạch Thiên Nhai bay lên trên không trung, tất cả học viên trong Lăng Hoa biệt viện đều không thể tin được. Bọn họ không thể tưởng tượng được Mạch Thiên Nhai thật sự đáp ứng! Đáp ứng lời khiêu chiến của một yêu cung thủ tứ giai!</w:t>
      </w:r>
    </w:p>
    <w:p>
      <w:pPr>
        <w:pStyle w:val="BodyText"/>
      </w:pPr>
      <w:r>
        <w:t xml:space="preserve">Hơn nữa nghe hai người bọn họ nói chuyện, phạm vi giao đấu của bọn họ không phải là sân luyện võ hoặc là Lăng Hoa biệt viện, mà là tất cả Đô Thành! Một Lục Tiên lục giai đối chiến với một Yêu Chiến Sĩ tứ giai, toàn Đô Thành thậm chí là toàn Đại Vận cũng hiếm thấy có một trận như vậy.</w:t>
      </w:r>
    </w:p>
    <w:p>
      <w:pPr>
        <w:pStyle w:val="BodyText"/>
      </w:pPr>
      <w:r>
        <w:t xml:space="preserve">Yêu Chiến Sĩ tứ giai thật ra không đáng kể. Nhưng cả Đại Vận có được mấy người là Lục Tiên lục giai? Cường giả cấp bậc này rất ít khi ra tay. Cho dù là học viên của Lăng Hoa biệt viện cũng không mấy người từng nhìn thấy Mạch Thiên Nhai động chân động tay. Ngày hôm nay bọn họ muốn quan sát cẩn thận xem Mạch Thiên Nhai làm thế nào để trừng trị tên Âu Dương kia.</w:t>
      </w:r>
    </w:p>
    <w:p>
      <w:pPr>
        <w:pStyle w:val="BodyText"/>
      </w:pPr>
      <w:r>
        <w:t xml:space="preserve">Vèo!</w:t>
      </w:r>
    </w:p>
    <w:p>
      <w:pPr>
        <w:pStyle w:val="BodyText"/>
      </w:pPr>
      <w:r>
        <w:t xml:space="preserve">Rất nhanh, một đạo lưu quang huyết sắc từ trong lòng đất bên ngoài Lăng Hoa biệt viện bay ra. Tốc độ của mũi tên này không nhanh. Đây hoàn toàn chỉ là một mũi tên thăm dò của Âu Dương! Hắn đang thăm dò tốc độ của Mạch Thiên Nhai.</w:t>
      </w:r>
    </w:p>
    <w:p>
      <w:pPr>
        <w:pStyle w:val="BodyText"/>
      </w:pPr>
      <w:r>
        <w:t xml:space="preserve">Mũi tên này bay ra, Mạch Thiên Nhai đang ở trên bầu trời bỗng nhiên giao hai tay lại với nhau. Kiếm quang màu bạc trước mặt hắn giống như một tia chớp từ trên bầu trời đột nhiên đánh xuống! Một kiếm này đan xen với tiếng sấm nổ mạnh. Từ lực đạo và tốc độ của một kiếm này, mọi người liền biết Mạch Thiên Nhai không phải đang nói đùa. Hắn thật sự xuất toàn lực!</w:t>
      </w:r>
    </w:p>
    <w:p>
      <w:pPr>
        <w:pStyle w:val="BodyText"/>
      </w:pPr>
      <w:r>
        <w:t xml:space="preserve">Ầm!</w:t>
      </w:r>
    </w:p>
    <w:p>
      <w:pPr>
        <w:pStyle w:val="BodyText"/>
      </w:pPr>
      <w:r>
        <w:t xml:space="preserve">Trong khoảnh khắc, tiếng nổ lớn truyền đi, chấn động toàn Lăng Hoa biệt viện. Thậm chí toàn Đô Thành cũng có thể cảm nhận được uy thế một kiếm này của Mạch Thiên Nhai!</w:t>
      </w:r>
    </w:p>
    <w:p>
      <w:pPr>
        <w:pStyle w:val="BodyText"/>
      </w:pPr>
      <w:r>
        <w:t xml:space="preserve">- Chuyện gì vậy? Chuyện gì xảy ra vậy?</w:t>
      </w:r>
    </w:p>
    <w:p>
      <w:pPr>
        <w:pStyle w:val="BodyText"/>
      </w:pPr>
      <w:r>
        <w:t xml:space="preserve">Đột nhiên có một tiếng động lớn như vậy khiến tất cả mọi người trong Đô Thành đều kinh hãi! Khi bọn họ ngửa đầu nhìn lên bầu trời, chỉ thấy lúc này Mạch Thiên Nhai với áo trắng như tuyết, quanh thân đều có lôi quang chớp động, giống như một vị thần linh đứng ở bầu trời. Kiếm linh màu bạc đã bay trở về bên cạnh của hắn. Thân thể hắn không ngừng chuyển động, giống như đang tìm cái gì đó!</w:t>
      </w:r>
    </w:p>
    <w:p>
      <w:pPr>
        <w:pStyle w:val="BodyText"/>
      </w:pPr>
      <w:r>
        <w:t xml:space="preserve">- Là lôi kiếm của Mạch Thiên Nhai!</w:t>
      </w:r>
    </w:p>
    <w:p>
      <w:pPr>
        <w:pStyle w:val="BodyText"/>
      </w:pPr>
      <w:r>
        <w:t xml:space="preserve">Rất nhanh đã có người nhận ra thân phận của phó viện trưởng Lăng Hoa biệt viện Mạch Thiên Nhai. Tuy rằng tên tuổi của Mạch Thiên Nhai tại Đại Vận không thể so sánh với Sở Tương Hợp và Lăng Trung Thiên, nhưng hắn cũng là một cường giả. Danh hiệu của hắn rất vang dội! Những người này căn bản không biết tại sao Mạch Thiên Nhai luôn nhún nhường như vậy lại đột nhiên bay lên không trung, Một đòn vừa nãy hẳn là do hắn ra tay!</w:t>
      </w:r>
    </w:p>
    <w:p>
      <w:pPr>
        <w:pStyle w:val="BodyText"/>
      </w:pPr>
      <w:r>
        <w:t xml:space="preserve">- Đã phát sinh chuyện gì vậy?</w:t>
      </w:r>
    </w:p>
    <w:p>
      <w:pPr>
        <w:pStyle w:val="BodyText"/>
      </w:pPr>
      <w:r>
        <w:t xml:space="preserve">Trong phủ Lăng Trung Thiên, Lăng Trung Thiên đã từ trong thư phòng chạy ra. Khi hắn nhìn thấy Mạch Thiên Nhai đứng ở trên bầu trời, hắn vô cùng thắc mắc! Trong Đô Thành còn có ai không có chuyện gì đi khiêu chiến với Mạch Thiên Nhai?</w:t>
      </w:r>
    </w:p>
    <w:p>
      <w:pPr>
        <w:pStyle w:val="BodyText"/>
      </w:pPr>
      <w:r>
        <w:t xml:space="preserve">Vèo...</w:t>
      </w:r>
    </w:p>
    <w:p>
      <w:pPr>
        <w:pStyle w:val="BodyText"/>
      </w:pPr>
      <w:r>
        <w:t xml:space="preserve">Trong thời điểm mọi người đều cảm thấy mơ hồ, bọn họ lại thấy một đạo tiễn quang từ dưới đất bay ra. Mũi tên này đỏ như máu mang theo lực xoắn ốc cắt phá không gian bay về phía Mạch Thiên Nhai! Mũi tên này do Âu Dương bắn ra. Hắn vẫn đang thăm dò! Với nhất tôn đại thần như vậy, hắn không hề nghĩ rằng chỉ bắn ra mấy mũi tên là xong. Đừng nói là bắn tới, có thể bảo đảm không bại trong tay hắn đã là một điều vĩ đại!</w:t>
      </w:r>
    </w:p>
    <w:p>
      <w:pPr>
        <w:pStyle w:val="BodyText"/>
      </w:pPr>
      <w:r>
        <w:t xml:space="preserve">- Âu Dương!</w:t>
      </w:r>
    </w:p>
    <w:p>
      <w:pPr>
        <w:pStyle w:val="BodyText"/>
      </w:pPr>
      <w:r>
        <w:t xml:space="preserve">Nhìn thấy mũi tên này, Lăng Trung Thiên nhất thời nhận ra ai đang khiêu khích Mạch Thiên Nhai! Hắn chẳng thể ngờ được, Âu Dương lại to gan như vậy. Vừa tới Đô Thành, liền quét mặt mũi hoàng tử thiên tài của Đại Vận Vương Phong Minh, chèn ép Lăng Hoa biệt viện. Hiện tại ngay cả phó viện trưởng Lăng Hoa biệt viện hắn cũng dám khiêu khích! Đây rốt cuộc là quái vật gì vậy!</w:t>
      </w:r>
    </w:p>
    <w:p>
      <w:pPr>
        <w:pStyle w:val="BodyText"/>
      </w:pPr>
      <w:r>
        <w:t xml:space="preserve">Đinh!</w:t>
      </w:r>
    </w:p>
    <w:p>
      <w:pPr>
        <w:pStyle w:val="BodyText"/>
      </w:pPr>
      <w:r>
        <w:t xml:space="preserve">Mạch Thiên Nhai huy động kiếm quang màu bạc bên người. Một kiếm liền chặt đứt mũi tên bay tới. Tuy nhiên lần này hắn không lựa chọn tiếp tục đánh xuống mặt đất nữa! Mũi tên này đến từ một khu náo nhiệt. Âu Dương đoán chắc hắn không dám sử dụng kiếm quang đánh giết người bình thường!</w:t>
      </w:r>
    </w:p>
    <w:p>
      <w:pPr>
        <w:pStyle w:val="BodyText"/>
      </w:pPr>
      <w:r>
        <w:t xml:space="preserve">- Hay cho tên tiểu tử giảo hoạt này!</w:t>
      </w:r>
    </w:p>
    <w:p>
      <w:pPr>
        <w:pStyle w:val="BodyText"/>
      </w:pPr>
      <w:r>
        <w:t xml:space="preserve">Mạch Thiên Nhai đứng trên bầu trời cười khổ! Nếu như tiểu tử này còn làm như vậy, đúng là hắn chỉ có thể bị động phòng thủ!</w:t>
      </w:r>
    </w:p>
    <w:p>
      <w:pPr>
        <w:pStyle w:val="BodyText"/>
      </w:pPr>
      <w:r>
        <w:t xml:space="preserve">- Âu Dương! Không cần dò xét nữa! Mũi tên tầm thường của ngươi căn bản không có cách nào đả thương được ta! Muốn thắng ta, ngươi phải xuất ra toàn lực của mình!</w:t>
      </w:r>
    </w:p>
    <w:p>
      <w:pPr>
        <w:pStyle w:val="BodyText"/>
      </w:pPr>
      <w:r>
        <w:t xml:space="preserve">Mạch Thiên Nhai đứng trên bầu trời kêu to. Hắn không gọi còn may. Hiện tại, tất cả mọi người trong Đô Thành đều nghe rất rõ ràng. Lúc này cho dù bản thân Sở Tương Hợp đang ở trong hoàng cung cũng đã đi ra!</w:t>
      </w:r>
    </w:p>
    <w:p>
      <w:pPr>
        <w:pStyle w:val="BodyText"/>
      </w:pPr>
      <w:r>
        <w:t xml:space="preserve">- Hay cho tên tiểu tử nhà ngươi! Ngay cả Mạch Thiên Nhai, ngươi cũng dám khiêu khích. Thực sự là to gan lớn mật!</w:t>
      </w:r>
    </w:p>
    <w:p>
      <w:pPr>
        <w:pStyle w:val="BodyText"/>
      </w:pPr>
      <w:r>
        <w:t xml:space="preserve">Tuy Sở Tương Hợp nói như thế, nhưng với một tên cáo già như hắn tất nhiên hiểu rõ Âu Dương làm như vậy chắc chắn phải có mục đích gì. Hắn không thể nào tự cao tự đại không có chuyện gì lại đi khiêu khích Mạch Thiên Nhai!</w:t>
      </w:r>
    </w:p>
    <w:p>
      <w:pPr>
        <w:pStyle w:val="Compact"/>
      </w:pPr>
      <w:r>
        <w:br w:type="textWrapping"/>
      </w:r>
      <w:r>
        <w:br w:type="textWrapping"/>
      </w:r>
    </w:p>
    <w:p>
      <w:pPr>
        <w:pStyle w:val="Heading2"/>
      </w:pPr>
      <w:bookmarkStart w:id="115" w:name="chương-103-song-kiêu-tề-phi"/>
      <w:bookmarkEnd w:id="115"/>
      <w:r>
        <w:t xml:space="preserve">93. Chương 103: Song Kiêu Tề Phi</w:t>
      </w:r>
    </w:p>
    <w:p>
      <w:pPr>
        <w:pStyle w:val="Compact"/>
      </w:pPr>
      <w:r>
        <w:br w:type="textWrapping"/>
      </w:r>
      <w:r>
        <w:br w:type="textWrapping"/>
      </w:r>
      <w:r>
        <w:t xml:space="preserve">- Âu Dương? Ai là Âu Dương?</w:t>
      </w:r>
    </w:p>
    <w:p>
      <w:pPr>
        <w:pStyle w:val="BodyText"/>
      </w:pPr>
      <w:r>
        <w:t xml:space="preserve">Lúc này trong Đô Thành, bất kể là quan to quý nhân hay là bách tính bình thường, hoặc là những tu luyện giả kia đều thắc mắc không rõ Âu Dương là người phương nào!</w:t>
      </w:r>
    </w:p>
    <w:p>
      <w:pPr>
        <w:pStyle w:val="BodyText"/>
      </w:pPr>
      <w:r>
        <w:t xml:space="preserve">Ở ngay trong Đô Thành mà dám khiêu khích Mạch Thiên Nhai. Đây tuyệt đối là một cường giả chân chính! Nhưng từ lúc nào Đại Vận lại xuất ra một cường giả như vậy? Tại sao bọn họ lại không hề hay biết gì? Hoặc là nói Âu Dương không phải là người của Đại Vận? Hắn đặc biệt chạy đến tìm phiền phức?</w:t>
      </w:r>
    </w:p>
    <w:p>
      <w:pPr>
        <w:pStyle w:val="BodyText"/>
      </w:pPr>
      <w:r>
        <w:t xml:space="preserve">Vèo!</w:t>
      </w:r>
    </w:p>
    <w:p>
      <w:pPr>
        <w:pStyle w:val="BodyText"/>
      </w:pPr>
      <w:r>
        <w:t xml:space="preserve">Giống như đáp lại lời của Mạch Thiên Nhai, lần này tiễn quang của Âu Dương còn mạnh hơn hai tiễn quang trước. Nhưng do sự chênh lệch về cấp bậc, dù là một mũi tên có cường lực như vậy, Mạch Thiên Nhai vẫn có thể thoải mái sử dụng kiếm linh chém gãy!</w:t>
      </w:r>
    </w:p>
    <w:p>
      <w:pPr>
        <w:pStyle w:val="BodyText"/>
      </w:pPr>
      <w:r>
        <w:t xml:space="preserve">- Không được! Lực lượng của Mạch Thiên Nhai mạnh hơn ta gấp mười lần. Dựa vào lực lượng ta căn bản không thể nào đả thương được hắn. Xem ra phải dùng chút kỹ thuật!</w:t>
      </w:r>
    </w:p>
    <w:p>
      <w:pPr>
        <w:pStyle w:val="BodyText"/>
      </w:pPr>
      <w:r>
        <w:t xml:space="preserve">Âu Dương biết, ngày hôm nay chỉ cần hắn có thể đả thương được Mạch Thiên Nhai dù chỉ một chút cũng có thể coi như hắn đã thắng!</w:t>
      </w:r>
    </w:p>
    <w:p>
      <w:pPr>
        <w:pStyle w:val="BodyText"/>
      </w:pPr>
      <w:r>
        <w:t xml:space="preserve">Ầm!</w:t>
      </w:r>
    </w:p>
    <w:p>
      <w:pPr>
        <w:pStyle w:val="BodyText"/>
      </w:pPr>
      <w:r>
        <w:t xml:space="preserve">Từ trong khu náo nhiệt của Đô Thành, Âu Dương cầm Thứ Kiêu Cung trong tay giống như một con linh viên từ dưới mặt đất trồi lên. Mọi người trong khu náo nhiệt liền châns động. Hắn vẫn không ngừng bắn Tam Lăng Tiễn ra!</w:t>
      </w:r>
    </w:p>
    <w:p>
      <w:pPr>
        <w:pStyle w:val="BodyText"/>
      </w:pPr>
      <w:r>
        <w:t xml:space="preserve">Tốc độ bắn của hắn quả thực đã đạt tới một trình độ không thể tưởng tượng nổi. Một mũi tên tiếp một mũi tên. Những mũi tên của hắn bắn ra không ngờ nối lại thành một mũi tên dài bắn lên bầu trời!</w:t>
      </w:r>
    </w:p>
    <w:p>
      <w:pPr>
        <w:pStyle w:val="BodyText"/>
      </w:pPr>
      <w:r>
        <w:t xml:space="preserve">- Trời ạ! Là người kia!</w:t>
      </w:r>
    </w:p>
    <w:p>
      <w:pPr>
        <w:pStyle w:val="BodyText"/>
      </w:pPr>
      <w:r>
        <w:t xml:space="preserve">Lúc này trong khu náo nhiệt, mọi người đã nhìn thấy Âu Dương kéo cung bắn Mạch Thiên Nhai đang ở trên trời cao. Mọi người lập tức ý thức được, đây chính là Âu Dương trong miệng Mạch Thiên Nhai. Tuy nhiên khi bọn họ nhìn thấy Âu Dương không ngừng bay tên ra, tạo ra cảnh tượng kinh hoàng như vậy, bọn họ hoàn toàn bối rối!</w:t>
      </w:r>
    </w:p>
    <w:p>
      <w:pPr>
        <w:pStyle w:val="BodyText"/>
      </w:pPr>
      <w:r>
        <w:t xml:space="preserve">Con người có thể đạt được tốc độ bắn như vậy sao? Một giây bắn ra hai, ba mũi tên. Tốc độ này quá đáng sợ?</w:t>
      </w:r>
    </w:p>
    <w:p>
      <w:pPr>
        <w:pStyle w:val="BodyText"/>
      </w:pPr>
      <w:r>
        <w:t xml:space="preserve">Ầm ầm ầm...</w:t>
      </w:r>
    </w:p>
    <w:p>
      <w:pPr>
        <w:pStyle w:val="BodyText"/>
      </w:pPr>
      <w:r>
        <w:t xml:space="preserve">Từng mũi tên bay đến người Mạch Thiên Nhai đều bị kiếm linh của hắn chém đứt. Những mũi tên này có tốc độ, nhưng về phương diện lực đạo lại chênh lệch mấy phần. Nếu như không phải lúc này Âu Dương đang ở trong khu náo nhiệt, kiếm linh trong tay Mạch Thiên Nhai đã sớm hóa thành kiếm trận từ trên trời giáng xuống giết chết hắn!</w:t>
      </w:r>
    </w:p>
    <w:p>
      <w:pPr>
        <w:pStyle w:val="BodyText"/>
      </w:pPr>
      <w:r>
        <w:t xml:space="preserve">- Tiểu tử! Khả năng dựa thế của ngươi không tồi. Nhưng ngươi xem thường Lục Tiên! Lục Tiên không phải chỉ có kiếm linh!</w:t>
      </w:r>
    </w:p>
    <w:p>
      <w:pPr>
        <w:pStyle w:val="BodyText"/>
      </w:pPr>
      <w:r>
        <w:t xml:space="preserve">Mạch Thiên Nhai nói xong, tay trái của hắn đánh ra một tư thế. Sau đó liền thấy trên đầu của hắn bỗng nhiên có một đám mây đen tụ lại. Đám mây đen này càng ngày càng lớn. Cuối cùng sau mấy giây, trong đám mây xuất hiện một đạo lôi quang màu xanh từ trên trời giáng xuống. Đạo lôi quang này không tính là lớn, nhưng đây thực sự là lôi quang. Nếu như bị lôi quang này bắn trúng, cho dù thân thể của Âu Dương có tố chất vượt xa người thường, cũng phải bị đánh ngất tại chỗ...</w:t>
      </w:r>
    </w:p>
    <w:p>
      <w:pPr>
        <w:pStyle w:val="BodyText"/>
      </w:pPr>
      <w:r>
        <w:t xml:space="preserve">Lôi điện như có linh tính. Nó từ trên bầu trời vẽ ra một đường vòng cung tuyệt mỹ, bắn về phía Âu Dương!</w:t>
      </w:r>
    </w:p>
    <w:p>
      <w:pPr>
        <w:pStyle w:val="BodyText"/>
      </w:pPr>
      <w:r>
        <w:t xml:space="preserve">Phản ứng của Âu Dương không thể nói là không nhanh. Vào thời điểm mây đen ngưng tụ, hắn đã chui vào trong lòng đất!</w:t>
      </w:r>
    </w:p>
    <w:p>
      <w:pPr>
        <w:pStyle w:val="BodyText"/>
      </w:pPr>
      <w:r>
        <w:t xml:space="preserve">Ầm ầm!</w:t>
      </w:r>
    </w:p>
    <w:p>
      <w:pPr>
        <w:pStyle w:val="BodyText"/>
      </w:pPr>
      <w:r>
        <w:t xml:space="preserve">Lôi quang đánh xuống mặt đất. Trong khu náo nhiệt nhất thời xuất hiện một hố lớn phải sâu ít nhất mười mấy mét. Nhưng đáng tiếc lại không hề phát hiện ra sự tồn tại của Âu Dương trong hố đó.</w:t>
      </w:r>
    </w:p>
    <w:p>
      <w:pPr>
        <w:pStyle w:val="BodyText"/>
      </w:pPr>
      <w:r>
        <w:t xml:space="preserve">- Đúng là một tiểu tử giảo hoạt!</w:t>
      </w:r>
    </w:p>
    <w:p>
      <w:pPr>
        <w:pStyle w:val="BodyText"/>
      </w:pPr>
      <w:r>
        <w:t xml:space="preserve">Mạch Thiên Nhai đứng trên bầu trời cười khổ. Tiểu tử này có năng lực tiên đoán rất mạnh. Hắn có thể đoán trước được nguy hiểm, lựa chọn chạy trốn! Với một đòn của mình vừa nãy, nếu như không phải hắn bỏ chạy trước khi mây đen hình thành, vậy lôi điện vừa đánh xuống, cho dù tốc độ của hắn nhanh hơn nữa cũng không thể nhanh hơn lôi quang.</w:t>
      </w:r>
    </w:p>
    <w:p>
      <w:pPr>
        <w:pStyle w:val="BodyText"/>
      </w:pPr>
      <w:r>
        <w:t xml:space="preserve">Lúc này Âu Dương đã tiến vào trong lòng đất. Không còn khí thế như lúc mới khiêu chiến Mạch Thiên Nhai nữa. Rất rõ ràng hắn đã ý thức được sự chênh lệch giữa hai người. Mạch Thiên Nhai không phải là lục giai hàng lởm. Hắn rất vững vàng. Âu Dương vốn không thể thừa cơ.</w:t>
      </w:r>
    </w:p>
    <w:p>
      <w:pPr>
        <w:pStyle w:val="BodyText"/>
      </w:pPr>
      <w:r>
        <w:t xml:space="preserve">- Một kích cuối cùng!</w:t>
      </w:r>
    </w:p>
    <w:p>
      <w:pPr>
        <w:pStyle w:val="BodyText"/>
      </w:pPr>
      <w:r>
        <w:t xml:space="preserve">Âu Dương kéo Thứ Kiêu Cung trong tay. Lần này hắn không định tránh né nữa. Đánh lén đối với Mạch Thiên Nhai đã có phòng bị mà nói là hoàn toàn vô nghĩa. Dù mũi tên của mình có nhanh, nhưng lực lượng của mình lại quá yếu. Mũi tên của mình không có chút ý nghĩa gì đối với Mạch Thiên Nhai.</w:t>
      </w:r>
    </w:p>
    <w:p>
      <w:pPr>
        <w:pStyle w:val="BodyText"/>
      </w:pPr>
      <w:r>
        <w:t xml:space="preserve">Mạch Thiên Nhai có thể dựa vào lực lượng chắc chắn đè chết hắn một cách triệt để. Mặc cho ngươi có bao nhiêu kỹ thuật, trước mặt lực lượng tuyệt đối tất cả đều chẳng là gì!</w:t>
      </w:r>
    </w:p>
    <w:p>
      <w:pPr>
        <w:pStyle w:val="BodyText"/>
      </w:pPr>
      <w:r>
        <w:t xml:space="preserve">Ầm!</w:t>
      </w:r>
    </w:p>
    <w:p>
      <w:pPr>
        <w:pStyle w:val="BodyText"/>
      </w:pPr>
      <w:r>
        <w:t xml:space="preserve">Âu Dương lại chui từ dưới đất lên. Chỉ thấy hắn lập tức nhảy lên một toà nhà cao! Sau đó liền thấy tay Âu Dương kéo Thứ Kiêu Cung của hắn! Khi hắn kéo Thứ Kiêu Cung, có hai tiếng cú kêu từ thân cung truyền ra!</w:t>
      </w:r>
    </w:p>
    <w:p>
      <w:pPr>
        <w:pStyle w:val="BodyText"/>
      </w:pPr>
      <w:r>
        <w:t xml:space="preserve">Hai tiếng cú kêu vừa dừng, liền thấy hai con cú trên Thứ Kiêu Cung nhất thời sống lại. Bị yêu khí của Âu Dương thao túng, không ngờ chúng hóa thân trở thành hai mũi tên dài đỏ như máu!</w:t>
      </w:r>
    </w:p>
    <w:p>
      <w:pPr>
        <w:pStyle w:val="BodyText"/>
      </w:pPr>
      <w:r>
        <w:t xml:space="preserve">- Đi thôi!</w:t>
      </w:r>
    </w:p>
    <w:p>
      <w:pPr>
        <w:pStyle w:val="BodyText"/>
      </w:pPr>
      <w:r>
        <w:t xml:space="preserve">Âu Dương buông dây cung ra. Hai con cú biến thành mũi tên dài rời khỏi cung bay ra. Đây là lần đầu tiên Âu Dương sử dụng tiễn kỹ với cường lực như vậy. Hắn liền cảm giác lực lượng của chính mình giống như lập tức bị giảm đi. Cảm giác suy yếu đặc biệt mãnh liệt!</w:t>
      </w:r>
    </w:p>
    <w:p>
      <w:pPr>
        <w:pStyle w:val="BodyText"/>
      </w:pPr>
      <w:r>
        <w:t xml:space="preserve">Cô... Cô...</w:t>
      </w:r>
    </w:p>
    <w:p>
      <w:pPr>
        <w:pStyle w:val="BodyText"/>
      </w:pPr>
      <w:r>
        <w:t xml:space="preserve">Hai con cú đại biểu cho điềm không may, xoay quanh nhau bay vào không trung. Nơi chúng lướt qua còn lưu lại vô số tàn ảnh đỏ như màu. Mũi tên này bay đi không nhanh. Tốc độ của hai con cú cũng không nhanh. Nhưng chúng nó lại sống, trừ phi kẻ địch tử vong, bằng không bất luận là chân trời góc biển, chúng cũng nhất định phải tiêu diệt được kẻ địch!</w:t>
      </w:r>
    </w:p>
    <w:p>
      <w:pPr>
        <w:pStyle w:val="BodyText"/>
      </w:pPr>
      <w:r>
        <w:t xml:space="preserve">Mạch Thiên Nhai nhìn thấy hai con cú bay lên. Chỉ thấy sắc mặt hắn trở nên nghiêm túc. Hai tay không ngừng đánh ra từng thủ ấn. Theo thủ ấn kết thành, kiếm linh trước người hắn bất ngờ biến hóa trở thành một tấm khiên lớn màu trắng. Tấm khiên này lóe lên ánh sáng của lôi điện, chắn phía trước người Mạch Thiên Nhai!</w:t>
      </w:r>
    </w:p>
    <w:p>
      <w:pPr>
        <w:pStyle w:val="BodyText"/>
      </w:pPr>
      <w:r>
        <w:t xml:space="preserve">Sau khi Mạch Thiên Nhai hoàn thành xong tấm khiên này, con chim cú thứ nhất đã mang theo sát khí trùng thiên đi tới trước tấm khiên của hắn! Tuy rằng có thể cảm nhận được sát khí đáng sợ kia, nhưng Mạch Thiên Nhai vẫn tuyệt đối tự tin vào kiếm linh của mình! Một mũi tên toàn lực của tứ giai, mặc dù lực lượng mạnh hơn cũng tuyệt đối không thể nào đánh nổ kiếm linh của mình!</w:t>
      </w:r>
    </w:p>
    <w:p>
      <w:pPr>
        <w:pStyle w:val="BodyText"/>
      </w:pPr>
      <w:r>
        <w:t xml:space="preserve">- Đáng tiếc, trong trận huyết chiến, tiểu tử này có ý đồ đánh nổ kiếm linh của Mạch Thiên Nhai. Nhưng lực lượng của tứ giai cùng lục giai đâu chỉ chênh lệch gấp mười lần. Mũi tên này của hắn chỉ có thể là uổng công.</w:t>
      </w:r>
    </w:p>
    <w:p>
      <w:pPr>
        <w:pStyle w:val="BodyText"/>
      </w:pPr>
      <w:r>
        <w:t xml:space="preserve">Sở Tương Hợp lắc đầu thở dài.</w:t>
      </w:r>
    </w:p>
    <w:p>
      <w:pPr>
        <w:pStyle w:val="BodyText"/>
      </w:pPr>
      <w:r>
        <w:t xml:space="preserve">Cô...</w:t>
      </w:r>
    </w:p>
    <w:p>
      <w:pPr>
        <w:pStyle w:val="BodyText"/>
      </w:pPr>
      <w:r>
        <w:t xml:space="preserve">Một tiếng cú kêu từ trên trời cao truyền đến. Tiếp đó phát sinh một cảnh tượng khiến gần như tất cả mọi người trong Đô Thành đều cảm giác mắt mình bị mù!</w:t>
      </w:r>
    </w:p>
    <w:p>
      <w:pPr>
        <w:pStyle w:val="BodyText"/>
      </w:pPr>
      <w:r>
        <w:t xml:space="preserve">Chỉ thấy con chim cú đỏ như máu kia bất ngờ không để ý tới tấm khiên linh kiếm của Mạch Thiên Nhai, không hiểu tại sao lại có thể xuyên vào bên trong tấm khiên của Mạch Thiên Nhai! Sau khi con cú thứ nhất xuyên qua tấm khiên va chạm vào kiếm khí hộ thể của Mạch Thiên Nhai, vô số kiếm khí nổ tung với ý định ngăn cản con cú đỏ như máu này.</w:t>
      </w:r>
    </w:p>
    <w:p>
      <w:pPr>
        <w:pStyle w:val="Compact"/>
      </w:pPr>
      <w:r>
        <w:br w:type="textWrapping"/>
      </w:r>
      <w:r>
        <w:br w:type="textWrapping"/>
      </w:r>
    </w:p>
    <w:p>
      <w:pPr>
        <w:pStyle w:val="Heading2"/>
      </w:pPr>
      <w:bookmarkStart w:id="116" w:name="chương-104-105-mũi-tên-linh-hồn."/>
      <w:bookmarkEnd w:id="116"/>
      <w:r>
        <w:t xml:space="preserve">94. Chương 104 + 105: Mũi Tên Linh Hồn.</w:t>
      </w:r>
    </w:p>
    <w:p>
      <w:pPr>
        <w:pStyle w:val="Compact"/>
      </w:pPr>
      <w:r>
        <w:br w:type="textWrapping"/>
      </w:r>
      <w:r>
        <w:br w:type="textWrapping"/>
      </w:r>
      <w:r>
        <w:t xml:space="preserve">Nhưng đáng tiếc kiếm khí cũng giống như kiếm linh phía trước, khi đối mặt với con chim cú đỏ như máu này lại giống như không tồn tại!</w:t>
      </w:r>
    </w:p>
    <w:p>
      <w:pPr>
        <w:pStyle w:val="BodyText"/>
      </w:pPr>
      <w:r>
        <w:t xml:space="preserve">- Mũi tên linh hồn!</w:t>
      </w:r>
    </w:p>
    <w:p>
      <w:pPr>
        <w:pStyle w:val="BodyText"/>
      </w:pPr>
      <w:r>
        <w:t xml:space="preserve">Đây là suy nghĩ cuối cùng của Mạch Thiên Nhai. Trên mặt hắn đầy vẻ sợ hãi! Trong lúc hắn đang suy nghĩ, con cú đỏ như máu thứ nhất đã xuyên qua thân thể của hắn, mang theo một đạo huyết quang biến mất vào không trung...</w:t>
      </w:r>
    </w:p>
    <w:p>
      <w:pPr>
        <w:pStyle w:val="BodyText"/>
      </w:pPr>
      <w:r>
        <w:t xml:space="preserve">Con cú thứ nhất xuyên qua Mạch Thiên Nhai. Thân thể Mạch Thiên Nhai không có bất kỳ tổn thương nào, nhưng hắn có thể cảm giác được linh hồn của mình giống như bị xé rách. Cảm giác thống khổ kia quả thực vượt quá giới hạn chịu đựng của con người!</w:t>
      </w:r>
    </w:p>
    <w:p>
      <w:pPr>
        <w:pStyle w:val="BodyText"/>
      </w:pPr>
      <w:r>
        <w:t xml:space="preserve">Cô...</w:t>
      </w:r>
    </w:p>
    <w:p>
      <w:pPr>
        <w:pStyle w:val="BodyText"/>
      </w:pPr>
      <w:r>
        <w:t xml:space="preserve">Con cú thứ hai cũng bay tới trước thân thể của Mạch Thiên Nhai. Nhưng sau khi con cú này xuyên qua kiếm linh và kiếm khí chợt dừng lại ở trước người của hắn!</w:t>
      </w:r>
    </w:p>
    <w:p>
      <w:pPr>
        <w:pStyle w:val="BodyText"/>
      </w:pPr>
      <w:r>
        <w:t xml:space="preserve">- Nổ!</w:t>
      </w:r>
    </w:p>
    <w:p>
      <w:pPr>
        <w:pStyle w:val="BodyText"/>
      </w:pPr>
      <w:r>
        <w:t xml:space="preserve">Âu Dương vừa kêu lên một tiếng, thời điểm con cú thứ nhất xuyên qua thân thể Mạch Thiên Nhai, hắn đã biết chuyện gì sẽ xảy ra! Linh hồn của hắn nối liền với con cú kia. Khi con cú đầu tiên thành công đâm xuyên qua linh hồn của Mạch Thiên Nhai, hắn đã hiểu tất cả!</w:t>
      </w:r>
    </w:p>
    <w:p>
      <w:pPr>
        <w:pStyle w:val="BodyText"/>
      </w:pPr>
      <w:r>
        <w:t xml:space="preserve">Nếu như Âu Dương để mặc cho con cú thứ hai xuyên qua cơ thể Mạch Thiên Nhai. như vậy cho dù Mạch Thiên Nhai là Lục Tiên lục giai, ngày hôm nay hắn cũng phải chết ngay tại chỗ! Âu Dương nằm mơ cũng không thể tưởng tượng được, mũi tên của Thứ Kiêu Cung mang theo linh hồn, không ngờ lại đáng sợ như vậy!</w:t>
      </w:r>
    </w:p>
    <w:p>
      <w:pPr>
        <w:pStyle w:val="BodyText"/>
      </w:pPr>
      <w:r>
        <w:t xml:space="preserve">Mũi tên linh hồn, tên cũng như nghĩa, mũi tên không phải tổn thương thân thể mà là linh hồn! Đây mới thực là mũi tên vô hình! Không có bất kỳ phòng ngự nào cản được mũi tên linh hồn này!</w:t>
      </w:r>
    </w:p>
    <w:p>
      <w:pPr>
        <w:pStyle w:val="BodyText"/>
      </w:pPr>
      <w:r>
        <w:t xml:space="preserve">- A...</w:t>
      </w:r>
    </w:p>
    <w:p>
      <w:pPr>
        <w:pStyle w:val="BodyText"/>
      </w:pPr>
      <w:r>
        <w:t xml:space="preserve">Một tiếng kêu vô cùng thống khổ từ trên bầu trời truyền đến. Sau đó liền thấy Mạch Thiên Nhai giống như một sao chổi từ trên bầu trời rơi xuống!</w:t>
      </w:r>
    </w:p>
    <w:p>
      <w:pPr>
        <w:pStyle w:val="BodyText"/>
      </w:pPr>
      <w:r>
        <w:t xml:space="preserve">- Xảy ra chuyện gì vậy?</w:t>
      </w:r>
    </w:p>
    <w:p>
      <w:pPr>
        <w:pStyle w:val="BodyText"/>
      </w:pPr>
      <w:r>
        <w:t xml:space="preserve">Giờ phút này, gần như mọi người đều thắc mắc về vấn đề này. Nhưng bọn họ không phải là Mạch Thiên Nhai. Bọn họ không cảm nhận được sự đáng sợ của mũi tên linh hồn kia. Bọn họ chỉ có thể nhìn thấy con cú đỏ như máu kia phá tan tất cả sự ngăn cản bắn xuyên qua Mạch Thiên Nhai.</w:t>
      </w:r>
    </w:p>
    <w:p>
      <w:pPr>
        <w:pStyle w:val="BodyText"/>
      </w:pPr>
      <w:r>
        <w:t xml:space="preserve">- Có thể như vậy sao...</w:t>
      </w:r>
    </w:p>
    <w:p>
      <w:pPr>
        <w:pStyle w:val="BodyText"/>
      </w:pPr>
      <w:r>
        <w:t xml:space="preserve">Nhìn Mạch Thiên Nhai từ trên bầu trời ngã xuống, cho dù là Sở Tương Hợp cũng cảm thấy khó tin nổi. Một mũi tên toàn lực của yêu cung thủ tứ giai lại có thể giết một Lục Tiên lục giai chỉ trong chớp mắt! Đây là mơ sao? Cho dù là trong mơ, liệu có thể phát sinh chuyện như vậy sao?</w:t>
      </w:r>
    </w:p>
    <w:p>
      <w:pPr>
        <w:pStyle w:val="BodyText"/>
      </w:pPr>
      <w:r>
        <w:t xml:space="preserve">Nhưng bây giờ không phải là lúc suy nghĩ nằm mơ hay không nằm mơ. Sở Tương Hợp lắc mình một cái, cả người hắn nhất thời hóa thành sương mù đầy trời, trực tiếp quấn lấy Mạch Thiên Nhai đang ngã xuống, để đề phòng hắn ngã từ trời cao xuống sẽ bị chết tại chỗ.</w:t>
      </w:r>
    </w:p>
    <w:p>
      <w:pPr>
        <w:pStyle w:val="BodyText"/>
      </w:pPr>
      <w:r>
        <w:t xml:space="preserve">Trong nháy mắt khi đỡ được Mạch Thiên Nhai, Sở Tương Hợp lập tức thăm dò thân thể của Mạch Thiên Nhai. Nhưng hắn phát hiện một chuyện kỳ quái. Đó chính là trên thân thể Mạch Thiên Nhai không có bất kỳ tổn thương nào. Mà lúc này Mạch Thiên Nhai đã hôn mê sâu! Đây không phải là giả vờ. Đây tuyệt đối chính là trạng thái bị trọng thương.</w:t>
      </w:r>
    </w:p>
    <w:p>
      <w:pPr>
        <w:pStyle w:val="BodyText"/>
      </w:pPr>
      <w:r>
        <w:t xml:space="preserve">Sở Tương Hợp mang theo Mạch Thiên Nhai từ trên bầu trời hạ xuống. Lực lượng của hắn không ngừng tìm kiếm trong thân thể Mạch Thiên Nhai. Rất nhanh hắn tìm được điều then chốt khiến Mạch Thiên Nhai hôn mê!</w:t>
      </w:r>
    </w:p>
    <w:p>
      <w:pPr>
        <w:pStyle w:val="BodyText"/>
      </w:pPr>
      <w:r>
        <w:t xml:space="preserve">- Không thể nào! Không thể nào như vậy được! Sao có thể có loại tiễn kỹ nghịch thiên như vậy! Sao có khả năng như vậy được? Làm sao có khả năng?</w:t>
      </w:r>
    </w:p>
    <w:p>
      <w:pPr>
        <w:pStyle w:val="BodyText"/>
      </w:pPr>
      <w:r>
        <w:t xml:space="preserve">Lúc này Sở Tương Hợp cảm giác đầu mình như lớn thêm! Cuối cùng hắn đã hiểu được mũi tên vừa nãy là gì! Mũi tên đáng sợ như vậy, đừng nói là Mạch Thiên Nhai, cho dù là hắn nếu như trong tình huống không phòng bị hai con cú đồng thời đâm thủng, cũng sẽ giống như Mạch Thiên Nhai không chạy thoát nổi! Cũng may Âu Dương là một người biết điều. Con cú thứ hai của hắn không đâm thủng Mạch Thiên Nhai. Bằng không hiện tại không phải hắn ôm một Mạch Thiên Nhai đang hôn mê sâu mà là một thi thể...</w:t>
      </w:r>
    </w:p>
    <w:p>
      <w:pPr>
        <w:pStyle w:val="BodyText"/>
      </w:pPr>
      <w:r>
        <w:t xml:space="preserve">- Rốt cuộc đã xảy ra chuyện gì vậy? Vì sao Mạch Thiên Nhai lại bị một mũi tên đâm thủng?</w:t>
      </w:r>
    </w:p>
    <w:p>
      <w:pPr>
        <w:pStyle w:val="BodyText"/>
      </w:pPr>
      <w:r>
        <w:t xml:space="preserve">Tất cả mọi người trong Đô Thành đều đang suy đoán. Cho dù là Lăng Trung Thiên cũng không thể nào hiểu được mũi tên cuối cùng của Âu Dương là gì!</w:t>
      </w:r>
    </w:p>
    <w:p>
      <w:pPr>
        <w:pStyle w:val="BodyText"/>
      </w:pPr>
      <w:r>
        <w:t xml:space="preserve">Lăng Trung Thiên suy nghĩ một lát. Cuối cùng hắn vẫn bay lên, tiến về phía khu náo nhiệt. Vào lúc này chỉ có thể tìm tới Sở Tương Hợp hoặc là Âu Dương mới biết được mũi tên vừa nãy là gì.</w:t>
      </w:r>
    </w:p>
    <w:p>
      <w:pPr>
        <w:pStyle w:val="BodyText"/>
      </w:pPr>
      <w:r>
        <w:t xml:space="preserve">Trong khu náo nhiệt, Sở Tương Hợp đã bố trí một Huyễn Trận bao vây hắn và Âu Dương, Mạch Thiên Nhai ở bên trong. Hắn đã xem kỹ thương thế của Mạch Thiên Nhai. Đây là tổn thương sâu trong linh hồn. Không có bất cứ người nào có thể chữa trị. Chỉ có thể để Mạch Thiên Nhai tự mình dần dần bình phục.</w:t>
      </w:r>
    </w:p>
    <w:p>
      <w:pPr>
        <w:pStyle w:val="BodyText"/>
      </w:pPr>
      <w:r>
        <w:t xml:space="preserve">- Làm sao ngươi có được mũi tên linh hồn?</w:t>
      </w:r>
    </w:p>
    <w:p>
      <w:pPr>
        <w:pStyle w:val="BodyText"/>
      </w:pPr>
      <w:r>
        <w:t xml:space="preserve">Sở Tương Hợp đặt Mạch Thiên Nhai xuống đất. Vào lúc này điều hắn quan tâm nhất chính là Âu Dương đã làm được bằng cách nào. Hai con chim cú đỏ như máu, hai mũi tên linh hồn. Đây là lực lượng mà một yêu cung thủ tứ giai nên có không?</w:t>
      </w:r>
    </w:p>
    <w:p>
      <w:pPr>
        <w:pStyle w:val="BodyText"/>
      </w:pPr>
      <w:r>
        <w:t xml:space="preserve">Lúc này Âu Dương rất suy yếu. Hắn có thể cảm giác được, sau khi mình bắn xong mũi tên vừa nãy, yêu đan của hắn dường như đã bị lấy sạch. Chỉ sợ phải mất nửa tháng may ra mới có thể bình phục được! Đương nhiên đây là vấn đề của bản thân hắn. Tốc độ hấp thu lực lượng của hắn quá chậm. Cho nên nếu hắn muốn hồi phục cũng chậm hơn người bình thường rất nhiều. Vào lúc này nếu để cho Âu Dương đại khai sát giới giết chóc một phen, vậy hắn có thể hồi phục trong nháy mắt.</w:t>
      </w:r>
    </w:p>
    <w:p>
      <w:pPr>
        <w:pStyle w:val="BodyText"/>
      </w:pPr>
      <w:r>
        <w:t xml:space="preserve">- Ta cũng không biết... Dường như đó là năng lực của Thứ Kiêu Cung...</w:t>
      </w:r>
    </w:p>
    <w:p>
      <w:pPr>
        <w:pStyle w:val="BodyText"/>
      </w:pPr>
      <w:r>
        <w:t xml:space="preserve">Tuy Âu Dương nói như thế, nhưng hắn nói láo. Con chim cú trên Thứ Kiêu Cung vốn có liên hệ với yêu đan của hắn. Tuy nói là do con cú trên Thứ Kiêu Cung làm, trên thực tế nguyên nhân vẫn là do yêu đan quái dị của hắn.</w:t>
      </w:r>
    </w:p>
    <w:p>
      <w:pPr>
        <w:pStyle w:val="BodyText"/>
      </w:pPr>
      <w:r>
        <w:t xml:space="preserve">- Năng lực của cung?</w:t>
      </w:r>
    </w:p>
    <w:p>
      <w:pPr>
        <w:pStyle w:val="BodyText"/>
      </w:pPr>
      <w:r>
        <w:t xml:space="preserve">Sở Tương Hợp nhận Thứ Kiêu Cung của Âu Dương. Lúc này Thứ Kiêu Cung đã biến thành một trường cung bình thường, không còn dáng vẻ sau khi yêu hóa như lúc nãy. Sở Tương Hợp nhìn hồi lâu, lại không nhìn ra chiếc cung này có bất kỳ điểm nào khác thường.</w:t>
      </w:r>
    </w:p>
    <w:p>
      <w:pPr>
        <w:pStyle w:val="BodyText"/>
      </w:pPr>
      <w:r>
        <w:t xml:space="preserve">Sở Tương Hợp nhìn Âu Dương. Mà lúc này Lăng Trung Thiên đã đi tới phía trên Huyễn Trận. Lăng Trung Thiên không hề bị Huyễn Trận ngăn cản. Hắn xuyên vào trong huyễn trận. Hắn tin tưởng Sở Tương Hợp có thể cảm giác được mình đến, nhất định sẽ không ngăn cản mình.</w:t>
      </w:r>
    </w:p>
    <w:p>
      <w:pPr>
        <w:pStyle w:val="BodyText"/>
      </w:pPr>
      <w:r>
        <w:t xml:space="preserve">Quả nhiên, sau khi Lăng Trung Thiên tiến vào Huyễn Trận, hắn không hề bị Huyễn Trận mê hoặc. Trái lại hắn thoải mái đi tới bên cạnh Âu Dương.</w:t>
      </w:r>
    </w:p>
    <w:p>
      <w:pPr>
        <w:pStyle w:val="BodyText"/>
      </w:pPr>
      <w:r>
        <w:t xml:space="preserve">- Quốc sư đại nhân, rốt cuộc đã xảy ra chuyện gì vậy?</w:t>
      </w:r>
    </w:p>
    <w:p>
      <w:pPr>
        <w:pStyle w:val="BodyText"/>
      </w:pPr>
      <w:r>
        <w:t xml:space="preserve">Lăng Trung Thiên thoáng nhìn về phía Mạch Thiên Nhai đang bất tỉnh nằm trên mặt đất lại thoáng nhìn về phía Âu Dương đang ngồi co quắp dưới đất.</w:t>
      </w:r>
    </w:p>
    <w:p>
      <w:pPr>
        <w:pStyle w:val="BodyText"/>
      </w:pPr>
      <w:r>
        <w:t xml:space="preserve">- Là mũi tên linh hồn!</w:t>
      </w:r>
    </w:p>
    <w:p>
      <w:pPr>
        <w:pStyle w:val="BodyText"/>
      </w:pPr>
      <w:r>
        <w:t xml:space="preserve">Sở Tương Hợp không che giấu. Đối với Lăng Trung Thiên, chuyện như vậy cũng không cần thiết phải che giấu.</w:t>
      </w:r>
    </w:p>
    <w:p>
      <w:pPr>
        <w:pStyle w:val="BodyText"/>
      </w:pPr>
      <w:r>
        <w:t xml:space="preserve">- Mũi tên linh hồn? Làm sao có thể như vậy được? Thứ này làm sao có khả năng tồn tại được!</w:t>
      </w:r>
    </w:p>
    <w:p>
      <w:pPr>
        <w:pStyle w:val="BodyText"/>
      </w:pPr>
      <w:r>
        <w:t xml:space="preserve">Tất nhiên Lăng Trung Thiên biết, bất kỳ thứ gì có dính líu tới linh hồn đều là cấp bậc cao nhất. Cho dù là Huyễn Thuật Sư, chỉ khi đạt được bát giai mới có thể đụng tới lực linh hồn.</w:t>
      </w:r>
    </w:p>
    <w:p>
      <w:pPr>
        <w:pStyle w:val="BodyText"/>
      </w:pPr>
      <w:r>
        <w:t xml:space="preserve">Nhưng Âu Dương mới tới tứ giai lại có thể bắn ra mũi tên linh hồn thuấn sát Lục Tiên lục giai?</w:t>
      </w:r>
    </w:p>
    <w:p>
      <w:pPr>
        <w:pStyle w:val="BodyText"/>
      </w:pPr>
      <w:r>
        <w:t xml:space="preserve">- Không có gì là không thể. Hai con cú vừa nãy chính là do Âu Dương bắn ra. Không nghi ngờ chút nào hai mũi tên kia đều là mũi tên linh hồn!</w:t>
      </w:r>
    </w:p>
    <w:p>
      <w:pPr>
        <w:pStyle w:val="BodyText"/>
      </w:pPr>
      <w:r>
        <w:t xml:space="preserve">Hiện tại Sở Tương Hợp nhớ tới con cú đỏ như máu kia, trong lòng vẫn còn sợ hãi. Hai con cú kia xuất hiện quá đột ngột. Ai có thể ngờ được, đây là mũi tên linh hồn trực tiếp bắn thủng linh hồn của kẻ địch? Mạch Thiên Nhai không có bất kỳ phòng bị nào đã con cú thứ nhất tổn thương linh hồn, lúc này vẫn đang hôn mê bất tỉnh.</w:t>
      </w:r>
    </w:p>
    <w:p>
      <w:pPr>
        <w:pStyle w:val="BodyText"/>
      </w:pPr>
      <w:r>
        <w:t xml:space="preserve">Lăng Trung Thiên đưa mắt nhìn về phía Âu Dương. Nhưng hắn nhìn thấy trên mặt Âu Dương cũng đang có phần mờ mịt. Đây không phải là giả vờ. Quả thật Âu Dương không biết mình có kỹ thuật bắn cung có thể bắn thủng linh hồn của kẻ địch.</w:t>
      </w:r>
    </w:p>
    <w:p>
      <w:pPr>
        <w:pStyle w:val="BodyText"/>
      </w:pPr>
      <w:r>
        <w:t xml:space="preserve">Nghĩ cảm giác vừa nãy khi hai con cú bay ra, Âu Dương biết, đó không phải là giới hạn của mình. Theo năng lực của mình tăng lên, mình có thể bắn ra càng ngày càng nhiều, con cú huyết sắc. Trong lòng hắn có một suy nghĩ khủng bố. Đó chính là nếu như có một ngày mình có thể bắn một mũi tên có trăm con cú cùng bay ra, vậy còn người nào có thể ngăn cản được mình nữa?</w:t>
      </w:r>
    </w:p>
    <w:p>
      <w:pPr>
        <w:pStyle w:val="BodyText"/>
      </w:pPr>
      <w:r>
        <w:t xml:space="preserve">Đương nhiên đây chỉ một ý nghĩ thôi. Hai con cú đã lấy hết toàn bộ lực lượng của mình. Nếu cả trăm con cú cùng bay ra, vậy chỉ sợ hắn sẽ phải yếu rất lâu.</w:t>
      </w:r>
    </w:p>
    <w:p>
      <w:pPr>
        <w:pStyle w:val="BodyText"/>
      </w:pPr>
      <w:r>
        <w:t xml:space="preserve">- Mạch Thiên Nhai chết rồi sao? Mạch Thiên Nhai thật sự bị tiểu tử thối kia giết chết sao?</w:t>
      </w:r>
    </w:p>
    <w:p>
      <w:pPr>
        <w:pStyle w:val="BodyText"/>
      </w:pPr>
      <w:r>
        <w:t xml:space="preserve">Lúc này, học viên của Lăng Hoa biệt viện đã chạy tới khu náo nhiệt. Tuy nhiên hiện tại khu náo nhiệt đã sớm bị vây chặt tới mức nước chảy không lọt. Trong huyễn trận của Sở Tương Hợp đang xảy ra chuyện gì, không có ai biết. Nhưng vào lúc này tất cả mọi người đều hiểu rõ một chuyện. Đó chính là Mạch Thiên Nhai đã bị đánh bại. Hắn bị đansh bại bởi cường giả tên là Âu Dương kia. Còn Âu Dương rốt cuộc là ai, hiện tại ngoại trừ người của Lăng Hoa biệt viện ra, không người nào biết.</w:t>
      </w:r>
    </w:p>
    <w:p>
      <w:pPr>
        <w:pStyle w:val="BodyText"/>
      </w:pPr>
      <w:r>
        <w:t xml:space="preserve">- Không biết! Tuy nhiên mũi tên kia quá mạnh mẽ. Không ngờ nó lại có thể trực tiếp xuyên qua kiếm linh và kiếm khí hộ thể của Mạch Thiên Nhai sau đó lại xuyên qua thân thể hắn. Rốt cuộc là do ai làm vậy?</w:t>
      </w:r>
    </w:p>
    <w:p>
      <w:pPr>
        <w:pStyle w:val="BodyText"/>
      </w:pPr>
      <w:r>
        <w:t xml:space="preserve">Mọi người trong khu náo nhiệt đều đang bàn luận.</w:t>
      </w:r>
    </w:p>
    <w:p>
      <w:pPr>
        <w:pStyle w:val="BodyText"/>
      </w:pPr>
      <w:r>
        <w:t xml:space="preserve">Trên chiêm tinh đài của hoàng cung, Vương Phong Minh nhìn về phía khu náo nhiệt. Ngày hôm nay Âu Dương và Mạch Thiên Nhai đối chiến hắn đã thấy rõ rất kỳ. Nhưng hắn chẳng thể nào ngờ được kết quả cuối cùng lại như vậy.</w:t>
      </w:r>
    </w:p>
    <w:p>
      <w:pPr>
        <w:pStyle w:val="BodyText"/>
      </w:pPr>
      <w:r>
        <w:t xml:space="preserve">Tại Đại Vận, Mạch Thiên Nhai đứng vào mười vị trí đầu, lại bị một mũi tên của Âu Dương bắn trúng sau đó rơi xuống. Nếu như không có Sở Tương Hợp đột nhiên nửa đường xông ra đỡ được hắn, có thể tưởng tượng từ độ cao nghìn mét trên không trung rơi xuống sẽ có hậu quả thế nào.</w:t>
      </w:r>
    </w:p>
    <w:p>
      <w:pPr>
        <w:pStyle w:val="BodyText"/>
      </w:pPr>
      <w:r>
        <w:t xml:space="preserve">- Phong Minh, đây chính là tên Âu Dương con đã nói tới sao?</w:t>
      </w:r>
    </w:p>
    <w:p>
      <w:pPr>
        <w:pStyle w:val="BodyText"/>
      </w:pPr>
      <w:r>
        <w:t xml:space="preserve">Chẳng biết Vương Văn Viễn đi tới phía sau lưng Vương Phong Minh từ lúc nào. Lúc này Vương Văn Viễn thân mặc long bào, có vẻ cực kỳ uy vũ.</w:t>
      </w:r>
    </w:p>
    <w:p>
      <w:pPr>
        <w:pStyle w:val="BodyText"/>
      </w:pPr>
      <w:r>
        <w:t xml:space="preserve">- Phụ hoàng...</w:t>
      </w:r>
    </w:p>
    <w:p>
      <w:pPr>
        <w:pStyle w:val="BodyText"/>
      </w:pPr>
      <w:r>
        <w:t xml:space="preserve">Vương Phong Minh nhìn thấy Vương Văn Viễn đi đến, hắn vội vàng quỳ xuống đất hành lễ. Nhưng hắn lại bị Vương Văn Viễn kéo lại.</w:t>
      </w:r>
    </w:p>
    <w:p>
      <w:pPr>
        <w:pStyle w:val="BodyText"/>
      </w:pPr>
      <w:r>
        <w:t xml:space="preserve">- Tên Âu Dương này có lai lịch thế nào? Không phải con nói hắn chỉ mới là tứ giai sao? Một tứ giai có thể bắn chết Lục Tiên lục giai sao?</w:t>
      </w:r>
    </w:p>
    <w:p>
      <w:pPr>
        <w:pStyle w:val="BodyText"/>
      </w:pPr>
      <w:r>
        <w:t xml:space="preserve">Thực lực bản thân Vương Văn Viễn cũng là tứ giai. Hắn là một Lục Tiên tứ giai. Tứ giai có thực lực ra sao hắn hiểu rõ nhất. Lần đầu tiên khi nghe Vương Phong Minh nói cho hắn biết nói mình bị một Yêu Chiến Sĩ tứ giai đánh bại, hắn còn tưởng Âu Dương là một kẻ chỉ biết lợi dụng cơ hội. Nhưng nhìn thấy một mũi tên kinh thiên vừa nãy, hắn không còn nghĩ như vậy nữa.</w:t>
      </w:r>
    </w:p>
    <w:p>
      <w:pPr>
        <w:pStyle w:val="BodyText"/>
      </w:pPr>
      <w:r>
        <w:t xml:space="preserve">- Phụ hoàng, người này là do quốc sư đưa từ ngoài tiền tuyến về. Hắn quả thật chỉ có tứ giai. Tuy nhiên hắn rất cổ quái. Hắn không cần yêu hóa vẫn có thể có được lực chiến đấu của Yêu Chiến Sĩ sau khi đã hóa thân. Cung tiễn của hắn cũng rất đáng sợ!</w:t>
      </w:r>
    </w:p>
    <w:p>
      <w:pPr>
        <w:pStyle w:val="BodyText"/>
      </w:pPr>
      <w:r>
        <w:t xml:space="preserve">Tuy Vương Phong Minh ngông cuồng, nhưng hắn cũng cũng được coi là người có chút thông minh. Từ sau khi đánh một trận với Âu Dương, hắn không ngừng nghĩ trăm phương ngàn kế nâng cao lực lượng của mình đến lục giai để báo thù. Nhưng hôm nay sau khi nhìn thấy Mạch Thiên Nhai là lục giai cũng bị Âu Dương bắn trúng một mũi tên từ trên trời rơi xuống liền hôn mê! Hiện tại hắn bắt đầu nghĩ, cho dù mình đạt tới lục giai, liệu có thể mạnh hơn Mạch Thiên Nhai sao?</w:t>
      </w:r>
    </w:p>
    <w:p>
      <w:pPr>
        <w:pStyle w:val="BodyText"/>
      </w:pPr>
      <w:r>
        <w:t xml:space="preserve">- Xem ra đây mới là người nối nghiệp của Sở Tương Hợp!</w:t>
      </w:r>
    </w:p>
    <w:p>
      <w:pPr>
        <w:pStyle w:val="BodyText"/>
      </w:pPr>
      <w:r>
        <w:t xml:space="preserve">Ánh mắt Vương Văn Viễn lộ ra một tia hung tàn.</w:t>
      </w:r>
    </w:p>
    <w:p>
      <w:pPr>
        <w:pStyle w:val="BodyText"/>
      </w:pPr>
      <w:r>
        <w:t xml:space="preserve">....</w:t>
      </w:r>
    </w:p>
    <w:p>
      <w:pPr>
        <w:pStyle w:val="BodyText"/>
      </w:pPr>
      <w:r>
        <w:t xml:space="preserve">- Trước cứ rời khỏi nơi này rồi hãy nói chuyện!</w:t>
      </w:r>
    </w:p>
    <w:p>
      <w:pPr>
        <w:pStyle w:val="BodyText"/>
      </w:pPr>
      <w:r>
        <w:t xml:space="preserve">Trong huyễn trận, sau khi Lăng Trung Thiên cùng Sở Tương Hợp bàn luận một hồi về chuyện liên quan tới mũi tên linh hồn, hắn đại khái đã hiểu được mũi tên khủng bố của Âu Dương.</w:t>
      </w:r>
    </w:p>
    <w:p>
      <w:pPr>
        <w:pStyle w:val="BodyText"/>
      </w:pPr>
      <w:r>
        <w:t xml:space="preserve">Bởi vì Sở Tương Hợp đã chính miệng nói, nếu như trong trạng thái không phòng bị, cho dù hai mũi tên kia của Âu Dương không có cách nào giết chết hắn, nhưng đủ khiến hắn mất đi lực chiến đấu! Đánh giá này quá cao. Trong thiên hạ có mấy người có thể khiến Sở Tương Hợp bị thương? Lăng Trung Thiên cảm thấy, trừ phi bá chủ của ba nước kia cùng liên hợp, bằng không căn bản không thể nào đè chết Sở Tương Hợp. Nhưng hôm nay Sở Tương Hợp lại nói mũi tên của Âu Dương có thể khiến hắn mất đi lực chiến đấu. Chỉ tưởng tượng thôi cũng biết kết quả này khiến bao nhiêu người kinh hãi.</w:t>
      </w:r>
    </w:p>
    <w:p>
      <w:pPr>
        <w:pStyle w:val="BodyText"/>
      </w:pPr>
      <w:r>
        <w:t xml:space="preserve">Huyễn Trận chậm rãi tan đi. Tuy nhiên sau khi Huyễn Trận tan đi, đám người Sở Tương Hợp đã sớm biến mất không còn tung tích. Đám người vốn đang vây xung quanh chờ xem kết quả đều lộ vẻ thất vọng.</w:t>
      </w:r>
    </w:p>
    <w:p>
      <w:pPr>
        <w:pStyle w:val="BodyText"/>
      </w:pPr>
      <w:r>
        <w:t xml:space="preserve">Tất nhiên, thất vọng nhất chính là học sinh của Lăng Hoa biệt viện! Hiện tại bọn họ nghĩ, hôm nay Âu Dương gây ra tai họa lớn như vậy, dù thế nào Sở Tương Hợp cũng nên trừng phạt hắn mới đúng. Nhưng bây giờ Sở Tương Hợp và Âu Dương đều biến mất. Chuyện xảy ra sau đó thế nào, bọn họ lại không được biết.</w:t>
      </w:r>
    </w:p>
    <w:p>
      <w:pPr>
        <w:pStyle w:val="BodyText"/>
      </w:pPr>
      <w:r>
        <w:t xml:space="preserve">- Vậy rốt cuộc tên Âu Dương kia là ai?</w:t>
      </w:r>
    </w:p>
    <w:p>
      <w:pPr>
        <w:pStyle w:val="BodyText"/>
      </w:pPr>
      <w:r>
        <w:t xml:space="preserve">Một đám quan viên khá quen thuộc với học viên của Lăng Hoa biệt viện phát hiện các học viên đứng bên ngoài. Bọn họ giống như ong mật phát hiện ra mật hoa vù một tiếng liền vây lại.</w:t>
      </w:r>
    </w:p>
    <w:p>
      <w:pPr>
        <w:pStyle w:val="BodyText"/>
      </w:pPr>
      <w:r>
        <w:t xml:space="preserve">- Đúng vậy, người kia xuất hiện từ lúc nào?</w:t>
      </w:r>
    </w:p>
    <w:p>
      <w:pPr>
        <w:pStyle w:val="BodyText"/>
      </w:pPr>
      <w:r>
        <w:t xml:space="preserve">Hiện tại một đám quan viên đều đang suy nghĩ về vấn đề này. Âu Dương đột nhiên xuất hiện, đánh một trận với Mạch Thiên Nhai trong Đô Thành, một mũi tên bắn Mạch Thiên Nhai Lục Tiên lục giai từ trên bầu trời rơi xuống. Có thể tưởng tượng được, một cường giả như vậy mặc dù hiện tại vô danh, nhưng với thực lực của hắn không tốn thời gian bao nhất định có thể trở thành cường giả thế hệ mới của Đại Vận. Cường giả như vậy, đương nhiên bọn họ phải đi kết giao một phen.</w:t>
      </w:r>
    </w:p>
    <w:p>
      <w:pPr>
        <w:pStyle w:val="BodyText"/>
      </w:pPr>
      <w:r>
        <w:t xml:space="preserve">Một đám học viên của Lăng Hoa biệt viện bị bao vây. Nhưng lần này bọn họ không vì được đám quan lại vây quanh mà cảm thấy kiêu ngạo. Bởi vì bọn họ biết, ngày hôm nay bọn họ không phải là nhân vật chính. Nhân vật chính đã biến thành Âu Dương!</w:t>
      </w:r>
    </w:p>
    <w:p>
      <w:pPr>
        <w:pStyle w:val="BodyText"/>
      </w:pPr>
      <w:r>
        <w:t xml:space="preserve">Mỗi người bọn họ đều cúi đầu không nói gì. Dù sao Âu Dương cũng được xem là vũ khí bí mật của Sở Tương Hợp. Bọn họ chưa được phép của Sở Tương Hợp không dám tùy tiện nói ra ngoài.</w:t>
      </w:r>
    </w:p>
    <w:p>
      <w:pPr>
        <w:pStyle w:val="Compact"/>
      </w:pPr>
      <w:r>
        <w:br w:type="textWrapping"/>
      </w:r>
      <w:r>
        <w:br w:type="textWrapping"/>
      </w:r>
    </w:p>
    <w:p>
      <w:pPr>
        <w:pStyle w:val="Heading2"/>
      </w:pPr>
      <w:bookmarkStart w:id="117" w:name="chương-106-bản-sao-thứ-kiêu-cung"/>
      <w:bookmarkEnd w:id="117"/>
      <w:r>
        <w:t xml:space="preserve">95. Chương 106: Bản Sao Thứ Kiêu Cung</w:t>
      </w:r>
    </w:p>
    <w:p>
      <w:pPr>
        <w:pStyle w:val="Compact"/>
      </w:pPr>
      <w:r>
        <w:br w:type="textWrapping"/>
      </w:r>
      <w:r>
        <w:br w:type="textWrapping"/>
      </w:r>
      <w:r>
        <w:t xml:space="preserve">- Hạ nhi! Theo phụ thân về nhà!</w:t>
      </w:r>
    </w:p>
    <w:p>
      <w:pPr>
        <w:pStyle w:val="BodyText"/>
      </w:pPr>
      <w:r>
        <w:t xml:space="preserve">Một quan viên mặc lục bào trên người bỗng nhiên kéo một học viên của Lăng Hoa biệt viện, sau đó lấm la lấm lét rời đi!</w:t>
      </w:r>
    </w:p>
    <w:p>
      <w:pPr>
        <w:pStyle w:val="BodyText"/>
      </w:pPr>
      <w:r>
        <w:t xml:space="preserve">- Hổ nhi, cùng phụ thân về nhà...</w:t>
      </w:r>
    </w:p>
    <w:p>
      <w:pPr>
        <w:pStyle w:val="BodyText"/>
      </w:pPr>
      <w:r>
        <w:t xml:space="preserve">Những tiếng kêu gào ầm ĩ truyền đến. Không ít học viên là con của quan viên đều bị thân nhân của bọn họ kéo đi. Còn lại một đám học viên xuất thân bình dân cũng không được buông tha. Bọn họ bị những quan viên khác không có con trong Lăng Hoa biệt viện kéo về các phía. Tuy nhiên bọn họ dụng tâm lương khổ như vậy lại không có mấy người có thể biết được sự thật.</w:t>
      </w:r>
    </w:p>
    <w:p>
      <w:pPr>
        <w:pStyle w:val="BodyText"/>
      </w:pPr>
      <w:r>
        <w:t xml:space="preserve">Nhưng có biết hay không đều không quan hệ. Bởi vì sau đó chưa đầy một ngày, cái tên Âu Dương đã trở thành nhân vật nổi tiếng trong toàn Đô Thành!</w:t>
      </w:r>
    </w:p>
    <w:p>
      <w:pPr>
        <w:pStyle w:val="BodyText"/>
      </w:pPr>
      <w:r>
        <w:t xml:space="preserve">Không biết ai đã đưa tin tức về Âu Dương ra ngoài. Từ việc Âu Dương đến từ chiến trường tiền tuyến. Trên chiến trường tiêu diệt bốn tên Yêu Chiến Sĩ Ám Ảnh, đại chiến với Trịnh Công Danh trong trận doanh của địch. Sau đó hắn bị Sở Tương Hợp dẫnvề Đô Thành. Ngày đầu tiên đi tới Đô Thành, hắn đã dùng lực ép tất cả Lăng Hoa biệt viện. Hơn nữa, chỉ dùng ba mũi tên đã đánh bại Vương Phong Minh được gọi là hoàng tử xuất sắc nhất Đại Vận.</w:t>
      </w:r>
    </w:p>
    <w:p>
      <w:pPr>
        <w:pStyle w:val="BodyText"/>
      </w:pPr>
      <w:r>
        <w:t xml:space="preserve">Ngày đầu tiên đi tới Đô Thành đã dùng lực ép toàn Lăng Hoa biệt viện. Ngày thứ tư đã thu thập phó viện trưởng Mạch Thiên Nhai! Làm được tất cả những điều này lại không phải một cường giả tuyệt thế. Theo lời đồn đại, Âu Dương chỉ là một Yêu Chiến Sĩ tứ giai. Tuy nhiên hắn không giống với Yêu Chiến Sĩ bình thường, am hiểu cận chiến. Không ngờ hắn lại yêu hóa một trường cung. Hắn là một yêu cung thủ!</w:t>
      </w:r>
    </w:p>
    <w:p>
      <w:pPr>
        <w:pStyle w:val="BodyText"/>
      </w:pPr>
      <w:r>
        <w:t xml:space="preserve">Âu Dương chỉ mới tứ giai! Tin tức kia vừa truyền ra đã gây ra một trận sóng to gió lớn. Yêu Chiến Sĩ tứ giai quét ngang Lăng Hoa biệt viện, một mũi tên đánh bại Mạch Thiên Nhai. Điều này nghe qua thật giống như một chuyện đùa!</w:t>
      </w:r>
    </w:p>
    <w:p>
      <w:pPr>
        <w:pStyle w:val="BodyText"/>
      </w:pPr>
      <w:r>
        <w:t xml:space="preserve">Nhưng tin tức kia lại đến từ Lăng Hoa biệt viện. Trong lúc nhất thời mọi người bắt đầu thi nhau suy đoán. Âu Dương giấu đi thực lực, hay yêu cung thủ này có năng lực siêu việt hơn các Tu luyện giả bình thường?</w:t>
      </w:r>
    </w:p>
    <w:p>
      <w:pPr>
        <w:pStyle w:val="BodyText"/>
      </w:pPr>
      <w:r>
        <w:t xml:space="preserve">Cũng có thể là do hiệu ứng danh nhân. Trong mấy ngày kế tiếp, cung tiễn trong các cửa hàng tại Đô Thành đều bị tranh nhau mua hết sạch. Lúc này những người thế hệ trẻ trong Đô Thành trong lòng đầy nhiệt huyết đều mang theo một cây trường cung bên người. Mặc kệ có thể bắn tên hay không, mặc kệ có hiểu cung tiễn hay không, lúc này mỗi công tử tiểu thư quý tộc đều cảm thấy vinh dự khi cầm trường cung.</w:t>
      </w:r>
    </w:p>
    <w:p>
      <w:pPr>
        <w:pStyle w:val="BodyText"/>
      </w:pPr>
      <w:r>
        <w:t xml:space="preserve">Những người bán cung tiễn mặc kệ Âu Dương có phải là quái vật hay không, bọn họ chỉ biết Âu Dương là thần tài của bọn họ. Nếu là trước đây, làm gì có ai không có chuyện gì lại đi mua cung tiễn? Nhưng yêu cung thủ Âu Dương vừa xuất hiện, không ngờ lại gây ra một trận bão táp về cung tiễp tại Đại Vận.</w:t>
      </w:r>
    </w:p>
    <w:p>
      <w:pPr>
        <w:pStyle w:val="BodyText"/>
      </w:pPr>
      <w:r>
        <w:t xml:space="preserve">Không chỉ có như vậy. Không biết các cửa hàng binh khí bán ra cung tiễn đã hỏi thăm từ đâu ra dáng dấp Thứ Kiêu Cung của Âu Dương. Không ngờ bọn họ mô phỏng theo Thứ Kiêu Cung làm ra vô số phiên bản Thứ Kiêu Cung giả!</w:t>
      </w:r>
    </w:p>
    <w:p>
      <w:pPr>
        <w:pStyle w:val="BodyText"/>
      </w:pPr>
      <w:r>
        <w:t xml:space="preserve">Như vậy Thứ Kiêu Cung vừa ra, lập tức bán chạy như điên. Cảnh tượng hai con cú cùng bay ra thuấn sát Mạch Thiên Nhai, có ai không biết? Đối với loài cú, loại chim báo hiệu không lành này, những người trẻ tuổi của Đô Thành Đại Vận Đô Thành không còn tránh né không kịp giống như trước kia nữa, trái lại mỗi người đều vô cùng nóng lòng muốn có được nó.</w:t>
      </w:r>
    </w:p>
    <w:p>
      <w:pPr>
        <w:pStyle w:val="BodyText"/>
      </w:pPr>
      <w:r>
        <w:t xml:space="preserve">Hiện tại con cháu của các quan viên đều biết, nếu như ngươi ra ngoài, trên lưng không có một phiên bản Thứ Kiêu Cung, vậy ngươi nhất định sẽ bị người ta xem thường!</w:t>
      </w:r>
    </w:p>
    <w:p>
      <w:pPr>
        <w:pStyle w:val="BodyText"/>
      </w:pPr>
      <w:r>
        <w:t xml:space="preserve">Đây là kết quả mà bất cứ người nào cũng không thể tưởng tượng được. Khi Âu Dương biết được kết quả này, hắn liền cười khổ. Không thể không nói, bất kể là thế giới nào, đám thương nhân này tuyệt đối là người thông minh nhất. Bọn họ hiểu cách lợi dụng thời cơ. Lúc này mới được mấy ngày? Thứ Kiêu Cung đã bị tạo ra phiên bản? Sở Tương Hợp thậm chí còn mang đến cho hắn một cái Thứ Kiêu Cung gần giống với Thứ Kiêu Cung của hắn khi chưa yêu hóa. Âu Dương nhìn thấy, không còn gì để nói.</w:t>
      </w:r>
    </w:p>
    <w:p>
      <w:pPr>
        <w:pStyle w:val="BodyText"/>
      </w:pPr>
      <w:r>
        <w:t xml:space="preserve">Đám quan viên lại không giống với đám thương nhân và các quý công tử kia. Bọn họ đã từ những con đường khác nhau hỏi thăm ra tất cả tin tức về Âu Dương. Đương nhiên điều này chỉ hạn chế trong những biểu hiện của Âu Dương trên chiến trường. Bọn họ không thể nào hỏi thăm ra chuyện Âu Dương đã xuyên qua đây. Dù sao kỹ thuật của bọn họ còn chưa đạt được tới độ cao như vậy.</w:t>
      </w:r>
    </w:p>
    <w:p>
      <w:pPr>
        <w:pStyle w:val="BodyText"/>
      </w:pPr>
      <w:r>
        <w:t xml:space="preserve">Lúc này Âu Dương đang ở trong phủ của Lăng Trung Thiên. Âu Dương chính là huynh đệ của Lăng Túc. Dùng cách nói của Lăng Túc trước kia, nhà ta chính là nhà ngươi! Sau này có cơ hội đến Đô Thành ngươi phải ở lại đây! Nếu như ngươi xem mình là khách, vậy ta liền một cước đạp ngươi ra ngoài!</w:t>
      </w:r>
    </w:p>
    <w:p>
      <w:pPr>
        <w:pStyle w:val="BodyText"/>
      </w:pPr>
      <w:r>
        <w:t xml:space="preserve">Âu Dương tuân theo mệnh lệnh của Lăng Túc. Lúc này tại Lăng gia hắn không hề coi mình là người ngoài, thật giống như đang ở nhà mình! Hắn làm như vậy cũng khiến Lăng Trung Thiên rất hài lòng. Dù sao đều là người ngang dọc ngoài chiến trường, Lăng Trung Thiên cũng chán ghét loài người quá khách sáo. Âu Dương nghĩ như vậy trái lại còn hợp với khẩu vị của hắn hơn.</w:t>
      </w:r>
    </w:p>
    <w:p>
      <w:pPr>
        <w:pStyle w:val="BodyText"/>
      </w:pPr>
      <w:r>
        <w:t xml:space="preserve">Trước cửa Lăng phủ. Mấy ngày này mỗi ngày đều có rất nhiều quan viên chạy tới tặng lễ. Mặc dù những lễ vật này đánh tiếng là đưa cho Lăng Trung Thiên, nhưng Lăng Trung Thiên không phải là người ngu. Tuy rằng ngoài mặt nói tặng cho mình, nhưng ngươi đưa cho ta đủ loại mũi tên. Đây là có ý gì?</w:t>
      </w:r>
    </w:p>
    <w:p>
      <w:pPr>
        <w:pStyle w:val="BodyText"/>
      </w:pPr>
      <w:r>
        <w:t xml:space="preserve">Lăng Trung Thiên hiểu rõ tâm tư của những quan viên này. Hắn không định giữ lại những mũi tên này. Cho nên hắn sai người đưa tất cả những mũi tên này cho Âu Dương, bảo Âu Dương tự mình xử lý!</w:t>
      </w:r>
    </w:p>
    <w:p>
      <w:pPr>
        <w:pStyle w:val="BodyText"/>
      </w:pPr>
      <w:r>
        <w:t xml:space="preserve">Nhìn các loại mũi tên chất cao như núi, Âu Dương cũng cảm thấy bất đắc dĩ. Đừng thấy hắn chiếm được chiếc nhẫn trữ vật của Mộc Vãn Phong, nhưng không gian kia chỉ có mười mét vuông mà thôi. Hiện tại ở đây có tới mấy trăm ngàn mũi tên. Chiếc nhẫn trữ vật của hắn căn bản không chứa hết.</w:t>
      </w:r>
    </w:p>
    <w:p>
      <w:pPr>
        <w:pStyle w:val="BodyText"/>
      </w:pPr>
      <w:r>
        <w:t xml:space="preserve">Nhưng có thể chứa hết hay không tạm thời không nằm trong phạm vi cân nhắc của Âu Dương. Nếu người ta có lòng tốt đưa tới, nếu ngươi không thu cũng sẽ có chuyện. Trước tiên cứ nhận lấy. Hiện tại không phải bên ngoài đang bán cung tiễn rất đắt hàng sao? Mình giữ lại một phần, số không cần đóng gói bán đi tất cả. Như vậy có thể kiếm thêm được một khoản!</w:t>
      </w:r>
    </w:p>
    <w:p>
      <w:pPr>
        <w:pStyle w:val="BodyText"/>
      </w:pPr>
      <w:r>
        <w:t xml:space="preserve">Âu Dương không chỉ nghĩ như vậy, hắn còn làm như vậy. Hắn ngoại trừ nhận lấy mấy ngàn mũi Tam Lăng Tiến ra, tất cả những mũi tên khác đều bị hắn sai hạ nhân trong Lăng gia mang ra ngoài bán cho các cửa hàng binh khí. Như vậy chúng đã biến thành một khoản kinh doanh có lãi của Âu Dương...</w:t>
      </w:r>
    </w:p>
    <w:p>
      <w:pPr>
        <w:pStyle w:val="BodyText"/>
      </w:pPr>
      <w:r>
        <w:t xml:space="preserve">Tuy rằng có tặng lễ, có mô phỏng, nhưng từ đầu đến cuối nhân vật chính Âu Dương này lại không hiện thân. Nhưng hắn không xuất hiện không có nghĩa là chuyện của hắn đã kết thúc. Năm ngày sau khi mũi tên của Âu Dương bắn rơi Mạch Thiên Nhai, Sở Tương Hợp đưa ra danh sách những thế hệ tuổi trẻ Đại Vận tham dự hội võ tứ quốc lần này. Thật ra danh sách này do hắn và Âu Dương cùng nhau thương lượng ra. Trong danh sách có mười một người Âu Dương không dám bảo đảm là mạnh nhất, nhưng tuyệt đối là thích hợp nhất.</w:t>
      </w:r>
    </w:p>
    <w:p>
      <w:pPr>
        <w:pStyle w:val="Compact"/>
      </w:pPr>
      <w:r>
        <w:br w:type="textWrapping"/>
      </w:r>
      <w:r>
        <w:br w:type="textWrapping"/>
      </w:r>
    </w:p>
    <w:p>
      <w:pPr>
        <w:pStyle w:val="Heading2"/>
      </w:pPr>
      <w:bookmarkStart w:id="118" w:name="chương-107-sinh-tử-tự-biết"/>
      <w:bookmarkEnd w:id="118"/>
      <w:r>
        <w:t xml:space="preserve">96. Chương 107: Sinh Tử Tự Biết</w:t>
      </w:r>
    </w:p>
    <w:p>
      <w:pPr>
        <w:pStyle w:val="Compact"/>
      </w:pPr>
      <w:r>
        <w:br w:type="textWrapping"/>
      </w:r>
      <w:r>
        <w:br w:type="textWrapping"/>
      </w:r>
      <w:r>
        <w:t xml:space="preserve">Nhưng danh sách này vừa xuất hiện lại một lần nữa gây ra một trận sóng to gió lớn! Bởi vì trên danh sách này, chức vị đội trưởng, xếp đầu tiên rõ ràng viết tên của Âu Dương!</w:t>
      </w:r>
    </w:p>
    <w:p>
      <w:pPr>
        <w:pStyle w:val="BodyText"/>
      </w:pPr>
      <w:r>
        <w:t xml:space="preserve">Âu Dương! Âu Dương! Lúc này, cái tên Âu Dương trong Đô Thành giống như ma chú vậy. Âu Dương đến Đô Thành mới được mấy ngày? Hắn giống như một ngôi sao lớn bay vọt lên. Bất kể là ai cũng không có cách nào ngăn cản được hào quang của hắn.</w:t>
      </w:r>
    </w:p>
    <w:p>
      <w:pPr>
        <w:pStyle w:val="BodyText"/>
      </w:pPr>
      <w:r>
        <w:t xml:space="preserve">- Không ngờ được con ta cũng có thể tham gia hội võ tứ quốc!</w:t>
      </w:r>
    </w:p>
    <w:p>
      <w:pPr>
        <w:pStyle w:val="BodyText"/>
      </w:pPr>
      <w:r>
        <w:t xml:space="preserve">Lúc này, một quan viên đang mời tiệc khách và bạn tại nhà. Cho dù hắn biết xác suất những người trẻ tuổi tham dự hội võ tứ quốc có thể đi ra được không vượt quá ba phần mười, nhưng có thể tham gia hội võ tứ quốc trở về đều trở thành nhân vật hùng bá một phương.</w:t>
      </w:r>
    </w:p>
    <w:p>
      <w:pPr>
        <w:pStyle w:val="BodyText"/>
      </w:pPr>
      <w:r>
        <w:t xml:space="preserve">Con hắn chỉ là Yêu Chiến Sĩ tứ giai sơ kỳ. Bất kể thế nào tính toán cũng không thể có phần con hắn. Nhưng ai biết nửa đường đột nhiên có một Âu Dương xuất hiện. Âu Dương mặc kệ thực lực ngươi có phải vô địch hay không, hắn chỉ quan tâm có nghe lời hay không! Theo Âu Dương thấy, dẫn theo mười mấy người có lực chiến đấu tam giai nhưng biết nghe lời còn tốt hơn mười mấy người đã vượt qua tứ giai nhưng lại không biết nghe lời.</w:t>
      </w:r>
    </w:p>
    <w:p>
      <w:pPr>
        <w:pStyle w:val="BodyText"/>
      </w:pPr>
      <w:r>
        <w:t xml:space="preserve">- Chúc mừng, chúc mừng!</w:t>
      </w:r>
    </w:p>
    <w:p>
      <w:pPr>
        <w:pStyle w:val="BodyText"/>
      </w:pPr>
      <w:r>
        <w:t xml:space="preserve">Đây chính là cao hứng, cái gọi là mấy nhà hoan hỉ mấy nhà buồn. Có người vui mừng có người lo lắng! Bên này được tuyển chọn, tất sẽ có một vài người vốn có thực lực xuất chúng không được tuyển. Tất nhiên những học viên không được tuyển không thể nào bỏ qua như vậy được! Hội võ tứ quốc, đó là hội võ đại biểu cho thành tựu cao nhất của thế hệ tuổi trẻ. Có thể tham gia chứng minh ngươi thật sự là cường giả trẻ tuổi. Bây giờ bọn họ có thực lực trái lại không được chọn. Ý nghĩ đầu tiên của bọn họ chính là Âu Dương trả đũa.</w:t>
      </w:r>
    </w:p>
    <w:p>
      <w:pPr>
        <w:pStyle w:val="BodyText"/>
      </w:pPr>
      <w:r>
        <w:t xml:space="preserve">Cho nên lúc này những người không được chọn tụ tập thân nhân bằng hữu chặn ở phía ngoài hoàng thành, chuẩn bị gặp mặt Vương Văn Viễn và quốc sư Sở Tương Hợp đòi có một lời giải thích.</w:t>
      </w:r>
    </w:p>
    <w:p>
      <w:pPr>
        <w:pStyle w:val="BodyText"/>
      </w:pPr>
      <w:r>
        <w:t xml:space="preserve">- Âu Dương làm vậy là muốn phá huỷ Đại Vận quốc chúng ta! Các ngươi xem danh sách của hắn đi. Trong mười một người này, ngoại trừ Tiêu Vân Cận ra, tùy tiện lấy hai người đi ra, một mình ta cũng có thể thu thập được!</w:t>
      </w:r>
    </w:p>
    <w:p>
      <w:pPr>
        <w:pStyle w:val="BodyText"/>
      </w:pPr>
      <w:r>
        <w:t xml:space="preserve">Người học viên này là người có thực lực chỉ đứng sau Tiêu Vân Cận. Từ khi Âu Dương tiến vào Lăng Hoa biệt viện, hắn bắt đầu thể hiện sự bất mãn đối với Âu Dương. Hiện tại hắn lại không được chọn, nên càng thêm tức giận la lên.</w:t>
      </w:r>
    </w:p>
    <w:p>
      <w:pPr>
        <w:pStyle w:val="BodyText"/>
      </w:pPr>
      <w:r>
        <w:t xml:space="preserve">- Đúng vậy! Minh Khâm đại ca nói không sai. Luận về thực lực, chúng ta mạnh hơn những người trong danh sách này rất nhiều. Đây rõ ràng là Âu Dương lấy việc công trả thù riêng. Tại sao hắn lại muốn phủ nhận giá trị của chúng ta?</w:t>
      </w:r>
    </w:p>
    <w:p>
      <w:pPr>
        <w:pStyle w:val="BodyText"/>
      </w:pPr>
      <w:r>
        <w:t xml:space="preserve">Những thiên tài này cảm giác mình bị sỉ nhục. Lúc này bọn họ đã hận Âu Dương thấu xương. Thậm chí bọn họ cũng hận luôn sang cả Sở Tương Hợp. Dưới cái nhìn của bọn họ, nếu Sở Tương Hợp không dung túng, cho dù Âu Dương có lá gan lớn hơn nữa cũng chắc chắn không dám làm như vậy.</w:t>
      </w:r>
    </w:p>
    <w:p>
      <w:pPr>
        <w:pStyle w:val="BodyText"/>
      </w:pPr>
      <w:r>
        <w:t xml:space="preserve">- Ầm ĩ cái gì? Nếu quốc sư đại nhân đã lựa chọn như vậy khẳng định ngài đã có tính toán!</w:t>
      </w:r>
    </w:p>
    <w:p>
      <w:pPr>
        <w:pStyle w:val="BodyText"/>
      </w:pPr>
      <w:r>
        <w:t xml:space="preserve">Lăng Trung Thiên bước từ trong hoàng thành đi ra. Lúc này chỉ thấy hắn mặc bộ y phục bằng nhung. Trên người được mang theo tử kim cự kiếm. Tất cả Đại Vận, chỉ có Đại nguyên soái tam quân như hắn mới có tư cách mặc y phục bằng nhung, mang binh đao ra vào hoàng thành.</w:t>
      </w:r>
    </w:p>
    <w:p>
      <w:pPr>
        <w:pStyle w:val="BodyText"/>
      </w:pPr>
      <w:r>
        <w:t xml:space="preserve">- Nguyên soái đại nhân!</w:t>
      </w:r>
    </w:p>
    <w:p>
      <w:pPr>
        <w:pStyle w:val="BodyText"/>
      </w:pPr>
      <w:r>
        <w:t xml:space="preserve">Nhìn thấy Lăng Trung Thiên đi ra, một đám thiên tài mới nãy còn kêu gào nhất thời im bặt. Bọn họ điên cuồng, nhưng vẫn không điên cuồng tới mức đi khiêu khích Lăng Trung Thiên. Với tính cách của Lăng Trung Thiên, nếu ép hắn nóng nảy, không chừng có thể đánh tàn phế ngay tại chỗ.</w:t>
      </w:r>
    </w:p>
    <w:p>
      <w:pPr>
        <w:pStyle w:val="BodyText"/>
      </w:pPr>
      <w:r>
        <w:t xml:space="preserve">Lăng Trung Thiên đảo mắt nhìn qua một đám tiểu tử tự cho mình là thiên tài này. Lúc này trong mắt hắn đầy vẻ khinh thường. Những nụ hoa trong nhà kính này quả thật đều có thiên phú rất cao. Nhưng bọn họ không có cách nào giống như Âu Dương, cho dù diện đối với bất kỳ người nào cũng không cúi đầu.</w:t>
      </w:r>
    </w:p>
    <w:p>
      <w:pPr>
        <w:pStyle w:val="BodyText"/>
      </w:pPr>
      <w:r>
        <w:t xml:space="preserve">Nếu như ngày hôm nay đổi lại là Âu Dương ở đây. Cho dù mình đi ra đối mặt với Âu Dương, tiểu tử kia cũng dám dựa vào lí lẽ biện luận. Nhưng những gia hoả này lại không làm được. Đây chính là sự chênh lệch.</w:t>
      </w:r>
    </w:p>
    <w:p>
      <w:pPr>
        <w:pStyle w:val="BodyText"/>
      </w:pPr>
      <w:r>
        <w:t xml:space="preserve">- Chuyện của các ngươi, quốc sư đại nhân đã biết. Các ngươi cảm thấy các ngươi mạnh hơn mười một người mà Âu Dương đã chọn ra?</w:t>
      </w:r>
    </w:p>
    <w:p>
      <w:pPr>
        <w:pStyle w:val="BodyText"/>
      </w:pPr>
      <w:r>
        <w:t xml:space="preserve">Vừa nãy Lăng Trung Thiên đã bàn bạc với Sở Tương Hợp. Lúc này hắn đến để giải quyết.</w:t>
      </w:r>
    </w:p>
    <w:p>
      <w:pPr>
        <w:pStyle w:val="BodyText"/>
      </w:pPr>
      <w:r>
        <w:t xml:space="preserve">- Nguyên soái đại nhân, bản thân chúng ta tất nhiên không sánh được với Âu Dương. Hắn làm đội trưởng chúng ta cũng không thể nói gì. Nhưng hôm nay chúng ta muốn hỏi một điều. Tại sao hắn bỏ qua chúng ta những người có thực lực cường đại hơn, để tuyển chọn những người có thực lực kém hơn chúng ta?</w:t>
      </w:r>
    </w:p>
    <w:p>
      <w:pPr>
        <w:pStyle w:val="BodyText"/>
      </w:pPr>
      <w:r>
        <w:t xml:space="preserve">Người nam tử ban nãy được gọi là Minh Khâm đại ca cuối cùng vẫn đứng dậy nói. Vào lúc này bọn họ cần một người đứng ra nói chuyện. Cho dù Lăng Trung Thiên rất đáng sợ, nhưng nếu bọn họ chưa làm gì đã tản ra, vậy bọn họ cần gì phải tụ tập ở đây nữa?</w:t>
      </w:r>
    </w:p>
    <w:p>
      <w:pPr>
        <w:pStyle w:val="BodyText"/>
      </w:pPr>
      <w:r>
        <w:t xml:space="preserve">- Hừ Hừ! Mỗi người các ngươi cảm giác mình có thực lực rất xuất chúng sao?</w:t>
      </w:r>
    </w:p>
    <w:p>
      <w:pPr>
        <w:pStyle w:val="BodyText"/>
      </w:pPr>
      <w:r>
        <w:t xml:space="preserve">Trong giọng nói của Lăng Trung Thiên đầy vẻ khinh thường. Hắn đã từng là thiên tài, nhưng hắn không giống với đám thiên tài tự cao tự đại này. Dường như bọn họ cho rằng cả thế giới thiếu bọn họ sẽ chẳng làm được gì!</w:t>
      </w:r>
    </w:p>
    <w:p>
      <w:pPr>
        <w:pStyle w:val="BodyText"/>
      </w:pPr>
      <w:r>
        <w:t xml:space="preserve">- Chúng ta không phục!</w:t>
      </w:r>
    </w:p>
    <w:p>
      <w:pPr>
        <w:pStyle w:val="BodyText"/>
      </w:pPr>
      <w:r>
        <w:t xml:space="preserve">Một nhóm người lần đầu tiên chống lại Lăng Trung Thiên. Xem ra, bọn họ la lên câu nói này cũng cần phải có dũng khí rất lớn.</w:t>
      </w:r>
    </w:p>
    <w:p>
      <w:pPr>
        <w:pStyle w:val="BodyText"/>
      </w:pPr>
      <w:r>
        <w:t xml:space="preserve">- Ta biết các ngươi không phục, quốc sư đại nhân cũng biết. Cho nên quốc sư đại nhân cho các ngươi một cơ hội! Ngoại thành phía đông có một bãi săn. Lúc này Âu Dương và người hắn đã lựa chọn đang ở bãi săn phía đông ngoại thành. Không phải các ngươi cảm giác mình mạnh hơn bọn họ sao? Các ngươi tìm ra mười hai người, bọn họ cũng có mười hai người, ra ngoài đối chiến. Người thắng xuất chiến! Tất cả quy tắc dựa theo quy tắc của hội võ tứ quốc, sinh tử tự biết!</w:t>
      </w:r>
    </w:p>
    <w:p>
      <w:pPr>
        <w:pStyle w:val="BodyText"/>
      </w:pPr>
      <w:r>
        <w:t xml:space="preserve">Một câu sinh tử tự biết cuối cùng của Lăng Trung Thiên vừa nói ra, tình cảnh mới nãy còn loạn như vậy lập tức trở nên yên tĩnh.</w:t>
      </w:r>
    </w:p>
    <w:p>
      <w:pPr>
        <w:pStyle w:val="BodyText"/>
      </w:pPr>
      <w:r>
        <w:t xml:space="preserve">Đám thiên tài này nhìn Lăng Trung Thiên. Bọn họ có nghĩ tới chuyện đối chọi với mười hai người bên kia một trận, nhưng bất kỳ ai trong số bọn họ cũng không nghĩ tới cuộc chiến sinh tử!</w:t>
      </w:r>
    </w:p>
    <w:p>
      <w:pPr>
        <w:pStyle w:val="BodyText"/>
      </w:pPr>
      <w:r>
        <w:t xml:space="preserve">- Thế nào? Mấy người các ngươi vừa nãy còn kêu trời gọi đất, hiện tại đều thành kẻ vô dụng như vậy sao?</w:t>
      </w:r>
    </w:p>
    <w:p>
      <w:pPr>
        <w:pStyle w:val="BodyText"/>
      </w:pPr>
      <w:r>
        <w:t xml:space="preserve">Lăng Trung Thiên lắc đầu. Lúc này rốt cuộc hắn đã hiểu rõ tại sao Âu Dương lại chọn mười một người kia. Đừng tưởng những gia hoả này cực kỳ đoàn kết, trên thực tế mỗi người bọn họ đều có ý nghĩ riêng của mình. Bọn họ căn bản không phải là một thể thống nhất. Lăng Trung Thiên tin tưởng, nếu như tới bãi săn quyết đấu, những người này căn bản không đỡ nổi một đòn!</w:t>
      </w:r>
    </w:p>
    <w:p>
      <w:pPr>
        <w:pStyle w:val="BodyText"/>
      </w:pPr>
      <w:r>
        <w:t xml:space="preserve">Âu Dương chính là ác ma thật sự leo lên từ trong đống thây chất thành núi, máu chảy thành sông. Nói khó nghe, Âu Dương từng giết người, thậm chí còn quen hơn cả những gia hỏa này nhiều. Nếu thật sự quyết đấu sinh tử, những thiên tài này chỉ có thể chịu chết.</w:t>
      </w:r>
    </w:p>
    <w:p>
      <w:pPr>
        <w:pStyle w:val="BodyText"/>
      </w:pPr>
      <w:r>
        <w:t xml:space="preserve">Một đám thiên tài ngươi nhìn ta, ta nhìn ngươi, cuối cùng bọn họ giống như đã nhất trí.</w:t>
      </w:r>
    </w:p>
    <w:p>
      <w:pPr>
        <w:pStyle w:val="Compact"/>
      </w:pPr>
      <w:r>
        <w:br w:type="textWrapping"/>
      </w:r>
      <w:r>
        <w:br w:type="textWrapping"/>
      </w:r>
    </w:p>
    <w:p>
      <w:pPr>
        <w:pStyle w:val="Heading2"/>
      </w:pPr>
      <w:bookmarkStart w:id="119" w:name="chương-108-cửu-tử-nhất-sinh"/>
      <w:bookmarkEnd w:id="119"/>
      <w:r>
        <w:t xml:space="preserve">97. Chương 108: Cửu Tử Nhất Sinh</w:t>
      </w:r>
    </w:p>
    <w:p>
      <w:pPr>
        <w:pStyle w:val="Compact"/>
      </w:pPr>
      <w:r>
        <w:br w:type="textWrapping"/>
      </w:r>
      <w:r>
        <w:br w:type="textWrapping"/>
      </w:r>
      <w:r>
        <w:t xml:space="preserve">Liền thấy Minh Khâm ngẩng đầu nhìn Lăng Trung Thiên nói:</w:t>
      </w:r>
    </w:p>
    <w:p>
      <w:pPr>
        <w:pStyle w:val="BodyText"/>
      </w:pPr>
      <w:r>
        <w:t xml:space="preserve">- Nếu là một trận chiến công bằng, vậy chúng ta đồng ý!</w:t>
      </w:r>
    </w:p>
    <w:p>
      <w:pPr>
        <w:pStyle w:val="BodyText"/>
      </w:pPr>
      <w:r>
        <w:t xml:space="preserve">- Được! Nếu các ngươi đồng ý, vậy chọn ra mười hai người. Cuộc tỷ thí này chỉ có mười hai người có thể đi ra! Mười hai người cuối cùng đi ra khỏi bãi săn ở phía đông ngoại thành chính là người của nhóm Đại Vận sẽ tham dự hội võ tứ quốc lần này!</w:t>
      </w:r>
    </w:p>
    <w:p>
      <w:pPr>
        <w:pStyle w:val="BodyText"/>
      </w:pPr>
      <w:r>
        <w:t xml:space="preserve">Lăng Trung Thiên chỉ chờ đợi câu nói này. Đám thiên tài này ngạo mạnh đã lâu. Cần phải có một ác ma như Âu Dương tới tẩy rửa bọn họ.</w:t>
      </w:r>
    </w:p>
    <w:p>
      <w:pPr>
        <w:pStyle w:val="BodyText"/>
      </w:pPr>
      <w:r>
        <w:t xml:space="preserve">Lăng Trung Thiên nói ra câu cuối cùng chỉ có mười hai người có thể đi ra, nhất thời khiến sự nhất trí kia tan rã! Chỉ có thể có mười hai người đi ra. Nói cách khác trong cuộc tỷ thí này chính là đao thật thương thật, sẽ phải chết mười hai người.</w:t>
      </w:r>
    </w:p>
    <w:p>
      <w:pPr>
        <w:pStyle w:val="BodyText"/>
      </w:pPr>
      <w:r>
        <w:t xml:space="preserve">Tuy bọn họ có lòng tin đối với thực lực của mình, nhưng nghĩ đến kỹ thuật bắn cung xuất quỷ nhập thần của Âu Dương cùng với thanh đoản kiếm như độc xà của Tiêu Vân Cận, niềm tin của bọn họ đã bị đánh tan...</w:t>
      </w:r>
    </w:p>
    <w:p>
      <w:pPr>
        <w:pStyle w:val="BodyText"/>
      </w:pPr>
      <w:r>
        <w:t xml:space="preserve">- Thế nào? Sợ tới mức nhũn cả ra rồi sao?</w:t>
      </w:r>
    </w:p>
    <w:p>
      <w:pPr>
        <w:pStyle w:val="BodyText"/>
      </w:pPr>
      <w:r>
        <w:t xml:space="preserve">Lăng Trung Thiên nhìn đám người chỉ tùy tiện nói một câu đã có thể sụp đổ, trên mặt của hắn đầy vẻ khinh thường. Nếu như đưa đám người kia ra chiến trường, Lăng Trung Thiên thực sự nghi ngờ liệu bọn họ có thể sẽ bị dọa tới mức tè ra quần hay không.</w:t>
      </w:r>
    </w:p>
    <w:p>
      <w:pPr>
        <w:pStyle w:val="BodyText"/>
      </w:pPr>
      <w:r>
        <w:t xml:space="preserve">- Sẽ không! Lưu Cầm, Hồ Nguyệt Nhi, Triệu Binh...</w:t>
      </w:r>
    </w:p>
    <w:p>
      <w:pPr>
        <w:pStyle w:val="BodyText"/>
      </w:pPr>
      <w:r>
        <w:t xml:space="preserve">Minh Khâm bắt đầu gọi tên từng người. Không nghi ngờ chút nào, những người lần này được hắn gọi tên đều là những người có thực lực xuất sắc. Nhưng mỗi người bị Minh Khâm gọi đến tên, sắc mặt đều không tốt.</w:t>
      </w:r>
    </w:p>
    <w:p>
      <w:pPr>
        <w:pStyle w:val="BodyText"/>
      </w:pPr>
      <w:r>
        <w:t xml:space="preserve">Đây chính là cuộc chiến sinh tử. Đây là lần đầu tiên bọn họ gặp phải loại chiến đấu này. Mặc kệ ngươi có thực lực mạnh hơn, nhưng trong loại chiến đấu này khả năng tử vong rất lớn. Làm vậy chỉ vì tranh đoạt một vị trí trong danh sách, đáng sao?</w:t>
      </w:r>
    </w:p>
    <w:p>
      <w:pPr>
        <w:pStyle w:val="BodyText"/>
      </w:pPr>
      <w:r>
        <w:t xml:space="preserve">- Chọn xong chưa?</w:t>
      </w:r>
    </w:p>
    <w:p>
      <w:pPr>
        <w:pStyle w:val="BodyText"/>
      </w:pPr>
      <w:r>
        <w:t xml:space="preserve">Lăng Trung Thiên nhìn mười hai người do dự đi ra, hắn giống như đang nhìn người chết vậy, Ánh mắt kia có phần cổ quái nói không ra lời.</w:t>
      </w:r>
    </w:p>
    <w:p>
      <w:pPr>
        <w:pStyle w:val="BodyText"/>
      </w:pPr>
      <w:r>
        <w:t xml:space="preserve">- Nguyên soái đại nhân, bọn ta đều là tinh anh tương lai của Đại Vận. Lần này bọn họ chọn lựa đối đầu với sống chết có phải hơi quá rồi không? Nếu như chúng ta thật sự giết chết mười hai người đối diện, vậy...</w:t>
      </w:r>
    </w:p>
    <w:p>
      <w:pPr>
        <w:pStyle w:val="BodyText"/>
      </w:pPr>
      <w:r>
        <w:t xml:space="preserve">Minh Khâm hiểu rõ thế nào là khái niệm thay thế. Hắn không thể nào nói bọn họ sợ chết. Hắn bắt đầu đẩy trách nhiệm về phía đối diện!</w:t>
      </w:r>
    </w:p>
    <w:p>
      <w:pPr>
        <w:pStyle w:val="BodyText"/>
      </w:pPr>
      <w:r>
        <w:t xml:space="preserve">- Yên tâm đi! Không cần lo lắng cho Âu Dương. Ngươi cứ lo chuyện viết di thư cho mình trước đi!</w:t>
      </w:r>
    </w:p>
    <w:p>
      <w:pPr>
        <w:pStyle w:val="BodyText"/>
      </w:pPr>
      <w:r>
        <w:t xml:space="preserve">Lăng Trung Thiên ăn muối còn nhiều hơn đám nhãi con này ăn gạo. Hắn làm sao không hiểu ý của đám nhãi con này! Muốn dùng khái niệm thay thế để lừa bịp qua cửa ải sao?</w:t>
      </w:r>
    </w:p>
    <w:p>
      <w:pPr>
        <w:pStyle w:val="BodyText"/>
      </w:pPr>
      <w:r>
        <w:t xml:space="preserve">Nếu là lúc bình thường Lăng Trung Thiên sẽ không muốn bức tử bọn họ. Nhưng lần này là hội võ tứ quốc. Nếu để một đám ngay cả mâu thuẫn nội bộ còn không giải quyết được này đi Tây Kỳ, hắn dám khẳng định, cuối cùng sẽ không còn một người trở lại.</w:t>
      </w:r>
    </w:p>
    <w:p>
      <w:pPr>
        <w:pStyle w:val="BodyText"/>
      </w:pPr>
      <w:r>
        <w:t xml:space="preserve">- Nguyên soái có lòng tin đối với Âu Dương như vậy sao?</w:t>
      </w:r>
    </w:p>
    <w:p>
      <w:pPr>
        <w:pStyle w:val="BodyText"/>
      </w:pPr>
      <w:r>
        <w:t xml:space="preserve">Lúc này không biết tại sao Khâm Minh chợt không còn tự tin đối với mười hai người bên mình nữa. Sở Tương Hợp và Lăng Trung Thiên là người thế nào? Đây chính là cấp bậc hồ ly. Lúc này không ngờ bọn họ xem trọng Âu Dương như vậy. Nói vậy bên Âu Dương nhất định phải có chỗ dựa.</w:t>
      </w:r>
    </w:p>
    <w:p>
      <w:pPr>
        <w:pStyle w:val="BodyText"/>
      </w:pPr>
      <w:r>
        <w:t xml:space="preserve">- Tự tin? Tự tin bắt nguồn từ thực lực! Đi thôi!</w:t>
      </w:r>
    </w:p>
    <w:p>
      <w:pPr>
        <w:pStyle w:val="BodyText"/>
      </w:pPr>
      <w:r>
        <w:t xml:space="preserve">Lăng Trung Thiên không định nói những điều vô ích với đám gia hoả này nữa. Dù sao dưới cái nhìn của hắn, chẳng bao lâu nữa bọn họ đều sẽ biến thành người chết. Với tính cách của Âu Dương, nếu quả thật đám người kia tiến vào phía đông ngoại thành, tuyệt đối không có một người nào chạy thoát được.</w:t>
      </w:r>
    </w:p>
    <w:p>
      <w:pPr>
        <w:pStyle w:val="BodyText"/>
      </w:pPr>
      <w:r>
        <w:t xml:space="preserve">- Chuyện này...</w:t>
      </w:r>
    </w:p>
    <w:p>
      <w:pPr>
        <w:pStyle w:val="BodyText"/>
      </w:pPr>
      <w:r>
        <w:t xml:space="preserve">Minh Khâm dừng bước. Không phải hắn nguyện ý, mà giờ phút này phía sau hắn có mười một người đồng thời đánh trống lui quân. Mỗi người đều đứng nguyên tại chỗ, không có dáng vẻ chuẩn bị đi tới phía đông ngoại thành để đánh một trận như lúc nãy nữa.</w:t>
      </w:r>
    </w:p>
    <w:p>
      <w:pPr>
        <w:pStyle w:val="BodyText"/>
      </w:pPr>
      <w:r>
        <w:t xml:space="preserve">- Sao vậy?</w:t>
      </w:r>
    </w:p>
    <w:p>
      <w:pPr>
        <w:pStyle w:val="BodyText"/>
      </w:pPr>
      <w:r>
        <w:t xml:space="preserve">Lăng Trung Thiên nhìn mười hai người phía sau. Trên mặt của hắn lộ ra một nét cười. Nếu như vào lúc này Minh Khâm lựa chọn biết khó mà lui, như vậy hắn không chỉ không xem thường Minh Khâm, ngược lại sẽ cảm thấy Minh Khâm đáng là một tài năng. Biết rõ không thể làm mà làm, đó là kẻ lỗ mãng, là ngu ngốc. Lùi bước có thể nhất thời bị người cười nhạo, nhưng mọi người đều hiểu được đạo lý núi xanh còn đó lo gì không có củi đốt.</w:t>
      </w:r>
    </w:p>
    <w:p>
      <w:pPr>
        <w:pStyle w:val="BodyText"/>
      </w:pPr>
      <w:r>
        <w:t xml:space="preserve">- Quên đi nguyên soái. Chúng ta phục tùng mệnh lệnh của quốc sư đại nhân!</w:t>
      </w:r>
    </w:p>
    <w:p>
      <w:pPr>
        <w:pStyle w:val="BodyText"/>
      </w:pPr>
      <w:r>
        <w:t xml:space="preserve">Chung quy Minh Khâm vẫn lựa chọn lùi bước. Mười một người bên cạnh mình không thể đồng tâm. Đoàn đội như vậy cho dù có thực lực cường đại nhưng tuyệt đối không phải là đối thủ của bên Âu Dương. Giờ phút này cuối cùng hắn đã hiểu rõ tại sao Âu Dương không chọn bọn họ.</w:t>
      </w:r>
    </w:p>
    <w:p>
      <w:pPr>
        <w:pStyle w:val="BodyText"/>
      </w:pPr>
      <w:r>
        <w:t xml:space="preserve">Nếu như lựa chọn bọn họ, bọn họ tất nhiên không thể nào phục tùng Âu Dương. Một đội có mẫu thuẫn nội bộ, đi tham gia hội võ tứ quốc, vậy kết quả đã rõ ràng.</w:t>
      </w:r>
    </w:p>
    <w:p>
      <w:pPr>
        <w:pStyle w:val="BodyText"/>
      </w:pPr>
      <w:r>
        <w:t xml:space="preserve">- Nếu đã từ bỏ, vậy thành thật trở lại Lăng Hoa biệt viện đi.</w:t>
      </w:r>
    </w:p>
    <w:p>
      <w:pPr>
        <w:pStyle w:val="BodyText"/>
      </w:pPr>
      <w:r>
        <w:t xml:space="preserve">Lăng Trung Thiên khẽ hừ một tiếng trực tiếp phi thân rời đi. Sau khi Lăng Trung Thiên rời đi, một nhóm người ngươi nhìn ta, ta nhìn ngươi. Lúc này làm gì còn dáng vẻ cùng chung mối thù như trước đây?</w:t>
      </w:r>
    </w:p>
    <w:p>
      <w:pPr>
        <w:pStyle w:val="BodyText"/>
      </w:pPr>
      <w:r>
        <w:t xml:space="preserve">Cơn bão táp này đến nhanh đi cũng nhanh. Tuy nhiên chuyện này vẫn bị một vài người có tâm truyền bá khắp Đô Thành. Việc này qua đi, tên tuổi của Âu Dương càng tăng lên. Có thể khiến cho một đám thiên tài không dám một lòng đánh một trận, điều này chỉ rõ đây không chỉ là vấn đề vũ lực.</w:t>
      </w:r>
    </w:p>
    <w:p>
      <w:pPr>
        <w:pStyle w:val="BodyText"/>
      </w:pPr>
      <w:r>
        <w:t xml:space="preserve">Năm ngày sau, một đội mười hai người trước sự đưa tiễn của bách tính Đô Thành Đại Vận Đô, rời khỏi Đô Thành. Bọn họ chính là tiểu đội Đại Vận do Âu Dương dẫn đầu.</w:t>
      </w:r>
    </w:p>
    <w:p>
      <w:pPr>
        <w:pStyle w:val="BodyText"/>
      </w:pPr>
      <w:r>
        <w:t xml:space="preserve">Đây cũng là đội ngũ được gọi là tinh nhuệ nhất của thế hệ trẻ tuổi Đại Vận. Bọn họ đi tới Tây Kỳ tham gia hội võ tứ quốc. Cũng không ai biết lần này mười hai người đi, có thể có mấy người trở về. Nhưng bất luận bọn họ có thể trở về hay không, tên của bọn họ đều vĩnh viễn được ghi lại trong sử sách. Bởi vì bọn họ là chiến đấu cho Đại Vận. Đây là vinh dự tuyệt đối.</w:t>
      </w:r>
    </w:p>
    <w:p>
      <w:pPr>
        <w:pStyle w:val="BodyText"/>
      </w:pPr>
      <w:r>
        <w:t xml:space="preserve">Nhìn đội ngũ của Âu Dương phóng ngựa rời đi đoàn đội, Lăng Trung Thiên đứng ở bên cạnh Sở Tương Hợp mở miệng nói:</w:t>
      </w:r>
    </w:p>
    <w:p>
      <w:pPr>
        <w:pStyle w:val="BodyText"/>
      </w:pPr>
      <w:r>
        <w:t xml:space="preserve">- Quốc sư đại nhân, chúng ta thật sự không cần đi cùng bọn họ sao?</w:t>
      </w:r>
    </w:p>
    <w:p>
      <w:pPr>
        <w:pStyle w:val="BodyText"/>
      </w:pPr>
      <w:r>
        <w:t xml:space="preserve">Lăng Trung Thiên rõ ràng vẫn có chút lo lắng người Tây Kỳ sẽ gây chuyện.</w:t>
      </w:r>
    </w:p>
    <w:p>
      <w:pPr>
        <w:pStyle w:val="BodyText"/>
      </w:pPr>
      <w:r>
        <w:t xml:space="preserve">- Yên tâm đi, tuy quyền hành của Trịnh Công Danh tại Tây Kỳ rất lớn, nhưng hắn là một người thông minh. Cái gì có thể làm, cái gì không thể làm hắn còn hiểu rõ hơn cả ta và ngươi. Lần này, cuộc hành trình của Âu Dương có thể nói là cửu tử nhất sinh. Nếu như trong hoàn cảnh như vậy hắn vẫn có thể khắc phục được tất cả, vậy tương lai của hắn chính là tiền đồ vô hạn. Bằng không...</w:t>
      </w:r>
    </w:p>
    <w:p>
      <w:pPr>
        <w:pStyle w:val="BodyText"/>
      </w:pPr>
      <w:r>
        <w:t xml:space="preserve">Mắt Sở Tương Hợp nheo mắt. Hắn không nói tiếp. Dưới cái nhìn của hắn, con đường tương lai của một cường giả chân chính đều vô cùng gập ghềnh khó đi. Có thể đi qua sẽ trở thành cường giả tuyệt thế. Một khi ngã xuống chỉ có thể bị mai táng trong cát bụi của lịch sử. Cuối cùng, Âu Dương thành công hay thất bại tất cả đều chỉ có thể dựa vào bản thân hắn.</w:t>
      </w:r>
    </w:p>
    <w:p>
      <w:pPr>
        <w:pStyle w:val="Compact"/>
      </w:pPr>
      <w:r>
        <w:br w:type="textWrapping"/>
      </w:r>
      <w:r>
        <w:br w:type="textWrapping"/>
      </w:r>
    </w:p>
    <w:p>
      <w:pPr>
        <w:pStyle w:val="Heading2"/>
      </w:pPr>
      <w:bookmarkStart w:id="120" w:name="chương-109-bước-vào-tây-kỳ"/>
      <w:bookmarkEnd w:id="120"/>
      <w:r>
        <w:t xml:space="preserve">98. Chương 109: Bước Vào Tây Kỳ</w:t>
      </w:r>
    </w:p>
    <w:p>
      <w:pPr>
        <w:pStyle w:val="Compact"/>
      </w:pPr>
      <w:r>
        <w:br w:type="textWrapping"/>
      </w:r>
      <w:r>
        <w:br w:type="textWrapping"/>
      </w:r>
      <w:r>
        <w:t xml:space="preserve">Một đội mười hai người một đường đi về phía đông. Nơi bọn họ cần đến chính là nơi Đại Vận từng giao chiến với Tây Kỳ. Trên đoạn đường này, ngoại trừ Âu Dương ra, tâm trạng của mười một người khác đều rất nặng nề. Bọn họ vốn tưởng rằng chí ít phải có một trong hai người Lăng Trung Thiên và Sở Tương Hợp đi theo bọn họ. Nhưng ai biết trước khi lên đường, hai người lại giao tất cả quyền lợi cho Âu Dương. Có thể nói, hội võ tứ quốc lần này đúng là chưa từng có trong lịch sử.</w:t>
      </w:r>
    </w:p>
    <w:p>
      <w:pPr>
        <w:pStyle w:val="BodyText"/>
      </w:pPr>
      <w:r>
        <w:t xml:space="preserve">- Đội trưởng, từ trước tới nay, Tây Kỳ đều đối địch với Đại Vận ta. Hồng Minh với Tây Kỳ là chung một phe. Đại Kim là cỏ đầu tường. Lần này...</w:t>
      </w:r>
    </w:p>
    <w:p>
      <w:pPr>
        <w:pStyle w:val="BodyText"/>
      </w:pPr>
      <w:r>
        <w:t xml:space="preserve">Tiêu Vân Cận lo lắng đitới bên cạnh Âu Dương mở miệng nói. Lúc này bọn họ còn cách Tây Kỳ chưa đầy trăm dặm nữa. Nếu Tây Kỳ phái người chặn bọn họ lại ở chỗ này, như vậy...</w:t>
      </w:r>
    </w:p>
    <w:p>
      <w:pPr>
        <w:pStyle w:val="BodyText"/>
      </w:pPr>
      <w:r>
        <w:t xml:space="preserve">- Một kẻ địch cũng là địch. Một đám địch cũng là địch. Nếu phải đối mặt, chúng ta không có lựa chọn khác. Vậy cần gì phải để ý tới những chuyện này!</w:t>
      </w:r>
    </w:p>
    <w:p>
      <w:pPr>
        <w:pStyle w:val="BodyText"/>
      </w:pPr>
      <w:r>
        <w:t xml:space="preserve">Tâm trạng của Âu Dương tốt hơn những người này rất nhiều. Trước khi đi, Sở Tương Hợp đã nói rất rõ ràng về tình thế hiện tại. Đây là một trận chiến cửu tử nhất sinh. Tuy nhiên Âu Dương không có lựa chọn khác.</w:t>
      </w:r>
    </w:p>
    <w:p>
      <w:pPr>
        <w:pStyle w:val="BodyText"/>
      </w:pPr>
      <w:r>
        <w:t xml:space="preserve">Hắn muốn bản thân tăng lên, chỉ có thể không ngừng săn bắn. Hội võ tứ quốc nhất định là phần mộ của thiên tài. Nếu hắn bỏ qua hội võ tứ quốc lần này, khi nào mới có thể có cơ hội tăng thêm lần nữa?</w:t>
      </w:r>
    </w:p>
    <w:p>
      <w:pPr>
        <w:pStyle w:val="BodyText"/>
      </w:pPr>
      <w:r>
        <w:t xml:space="preserve">Âu Dương nghĩ rất rõ ràng. Lúc này hắn chỉ cách ngũ giai một bước. Chỉ cần săn bắn bất kỳ một tên thiên tài tứ giai nào đó, hắn cũng có thể đạt tới ngũ giai. Trong hội võ tứ quốc lần này, không tính bên bọn họ có mười hai người, cho dù là ba mươi sáu người, chỉ cần hắn có thể bắn được mười người, vậy thành tựu lục giai không phải là giấc mơ!</w:t>
      </w:r>
    </w:p>
    <w:p>
      <w:pPr>
        <w:pStyle w:val="BodyText"/>
      </w:pPr>
      <w:r>
        <w:t xml:space="preserve">Lục giai! Với vô số người xem ra phải mất mấy năm thậm chí mười mấy năm mới có thể đạt được. Nhưng hắn chỉ cần có cơ hội có thể tăng lên trong nháy mắt. Lần này đánh cược như vậy hắn cảm thấy rất đáng giá.</w:t>
      </w:r>
    </w:p>
    <w:p>
      <w:pPr>
        <w:pStyle w:val="BodyText"/>
      </w:pPr>
      <w:r>
        <w:t xml:space="preserve">Nếu như hắn có thể đạt tới lục giai, cho dù một mình cũng có thể ngăn cơn sóng dữ. Đây chính là nguyên nhân vì sao hắn biết phải đối mặt với cửu tử nhất sinh nhưng vẫn nguyện ý đi tới.</w:t>
      </w:r>
    </w:p>
    <w:p>
      <w:pPr>
        <w:pStyle w:val="BodyText"/>
      </w:pPr>
      <w:r>
        <w:t xml:space="preserve">…</w:t>
      </w:r>
    </w:p>
    <w:p>
      <w:pPr>
        <w:pStyle w:val="BodyText"/>
      </w:pPr>
      <w:r>
        <w:t xml:space="preserve">Vượt qua biên cương, đám người Âu Dương không hề dừng lại tại phòng tuyến biên cương, mà trực tiếp phóng ngựa lướt qua biên cương tiến vào Tây Kỳ quốc. Sau khi tiến vào Tây Kỳ, Âu Dương phát hiện, rõ ràng những đội viên của hắn đã trở nên khẩn trương hơn rất nhiều. Có cảm giác dường như bất cứ lúc nào bất cứ nơi đâu cũng sẽ có người đột nhiên nhảy ra giết bọn họ.</w:t>
      </w:r>
    </w:p>
    <w:p>
      <w:pPr>
        <w:pStyle w:val="BodyText"/>
      </w:pPr>
      <w:r>
        <w:t xml:space="preserve">Âu Dương nhìn thấy biểu hiện của bọn họ, hắn liền nở một nụ cười. Hắn biết, thần kinh của đám tiểu tử này có phần quá nhạy cảm. Bất luận giữa Tây Kỳ và Đại Vận có ân oán thế nào. Bọn họ tuyệt đối không thể nửa đường xông ra chặn giết mười hai người bọn họ được.</w:t>
      </w:r>
    </w:p>
    <w:p>
      <w:pPr>
        <w:pStyle w:val="BodyText"/>
      </w:pPr>
      <w:r>
        <w:t xml:space="preserve">Tuy rằng đám người Âu Dương không đi cùng cao thủ cao cấp, nhưng bọn họ đều chân chân chính chính là cường giả tứ giai và ngũ giai. Tây Kỳ muốn tiêu diệt mười hai người bọn họ, vậy ít nhất phải phái ra mấy cao thủ lục giai và thất giai mới có thể làm được.</w:t>
      </w:r>
    </w:p>
    <w:p>
      <w:pPr>
        <w:pStyle w:val="BodyText"/>
      </w:pPr>
      <w:r>
        <w:t xml:space="preserve">Nhưng sau khi mười hai người này thật sự bị giết chết, Đại Vận có thể bỏ qua sao? Nếu ngươi có bản lĩnh tiêu diệt mười hai người này tại hội võ tứ quốc, vậy Đại Vận không thể nói gì. Tài nghệ không bằng người không có lời nào để nói. Nhưng nếu như ngươi giở âm mưu quỷ kế, vậy tốt nhất ngươi cũng nên chơi tại hội võ.</w:t>
      </w:r>
    </w:p>
    <w:p>
      <w:pPr>
        <w:pStyle w:val="BodyText"/>
      </w:pPr>
      <w:r>
        <w:t xml:space="preserve">- Đội trưởng, ngươi không sợ sao?</w:t>
      </w:r>
    </w:p>
    <w:p>
      <w:pPr>
        <w:pStyle w:val="BodyText"/>
      </w:pPr>
      <w:r>
        <w:t xml:space="preserve">Tuy rằng bình thường Tiêu Vân Cận nhìn có vẻ lạnh lùng giống như sát thủ, nhưng trên thực tế cũng chỉ là một gia hỏa chưa từng va chạm trong xã hội.</w:t>
      </w:r>
    </w:p>
    <w:p>
      <w:pPr>
        <w:pStyle w:val="BodyText"/>
      </w:pPr>
      <w:r>
        <w:t xml:space="preserve">- Sợ? Sợ cái gì?</w:t>
      </w:r>
    </w:p>
    <w:p>
      <w:pPr>
        <w:pStyle w:val="BodyText"/>
      </w:pPr>
      <w:r>
        <w:t xml:space="preserve">Âu Dương quay đầu lại nhìn Tiêu Vân Cận một chút. Thời điểm gia hoả này còn ở Lăng Hoa biệt viện có vẻ vô cùng lạnh lùng. Trên thực tế sau khi ra ngoài hắn cũng không hiểu biết nhiều lắm. Chí ít hiện tại hắn cũng giống như những người khác đang lo lắng Tây Kỳ quốc sẽ nửa đường xông ra chặn giết bọn họ.</w:t>
      </w:r>
    </w:p>
    <w:p>
      <w:pPr>
        <w:pStyle w:val="BodyText"/>
      </w:pPr>
      <w:r>
        <w:t xml:space="preserve">- Ngươi muốn nói về Tây Kỳ sao? Vậy các ngươi có thể yên tâm. Tuy rằng Tây Kỳ âm hiểm, nhưng bọn họ còn chưa đến mức vì tiêu diệt mười hai người chúng ta mà hoàn toàn trở mặt với Đại Vận. Nếu như mười hai người chúng ta chết không minh bạch, vậy các ngươi cho rằng quốc sư sẽ để yên sao?</w:t>
      </w:r>
    </w:p>
    <w:p>
      <w:pPr>
        <w:pStyle w:val="BodyText"/>
      </w:pPr>
      <w:r>
        <w:t xml:space="preserve">Âu Dương biết rõ thực lực của Sở Tương Hợp. Nếu như mười hai người bọn họ thật sự chết ở đây, không cần nghi ngờ, Sở Tương Hợp nhất định sẽ giống như phát điên đánh tới cửa. Đến lúc đó tổn thất của Tây Kỳ sẽ không phải đơn giản chỉ là mười hai người nữa.</w:t>
      </w:r>
    </w:p>
    <w:p>
      <w:pPr>
        <w:pStyle w:val="BodyText"/>
      </w:pPr>
      <w:r>
        <w:t xml:space="preserve">- Ồ?</w:t>
      </w:r>
    </w:p>
    <w:p>
      <w:pPr>
        <w:pStyle w:val="BodyText"/>
      </w:pPr>
      <w:r>
        <w:t xml:space="preserve">Nghe thấy Âu Dương phân tích như vậy, một đám bọn họ vừa rồi còn lo lắng, lúc này rõ ràng đã cảm thấy bình tĩnh hơn nhiều. Nhưng mỗi người bọn họ không phải là những kẻ ngu ngốc.</w:t>
      </w:r>
    </w:p>
    <w:p>
      <w:pPr>
        <w:pStyle w:val="BodyText"/>
      </w:pPr>
      <w:r>
        <w:t xml:space="preserve">Tuy rằng Âu Dương phân tích bọn họ nửa đường sẽ không xảy ra vấn đề gì, nhưng không có nghĩa bọn họ cũng sẽ không có vấn đề gì khi luận võ trong hội võ tứ quốc.</w:t>
      </w:r>
    </w:p>
    <w:p>
      <w:pPr>
        <w:pStyle w:val="BodyText"/>
      </w:pPr>
      <w:r>
        <w:t xml:space="preserve">Hội võ tứ quốc này chính là cuộc so tài giữa bốn quốc gia cứ hai mươi năm nlại diễn ra một lần. Đối tượng so đấu chính là những thiên tài tuổi trẻ. Hội võ tứ quốc này sẽ do bốn quốc gia thay phiên nhau cử hành. Quy tắc tỷ thí vô cùng đơn giản. Đó chính là không có quy tắc.</w:t>
      </w:r>
    </w:p>
    <w:p>
      <w:pPr>
        <w:pStyle w:val="BodyText"/>
      </w:pPr>
      <w:r>
        <w:t xml:space="preserve">Giống như mười hai người trong nhóm của Âu Dương, ba nước khác cũng sẽ đưa ra mười hai người. Đến thời điểm giao đấu thật sự, Tây Kỳ sẽ trở thành sân bãi vô cùng lớn chuyên để thanh toán lẫn nhau.</w:t>
      </w:r>
    </w:p>
    <w:p>
      <w:pPr>
        <w:pStyle w:val="BodyText"/>
      </w:pPr>
      <w:r>
        <w:t xml:space="preserve">Sau khi bốn mươi tám thiên hài thế hệ tuổi trẻ này tiến vào, trong một tháng sau đó chính là săn bắt và chống săn bắt. Sau thời gian một tháng kết thúc, đội nào có thể đi ra, đội đó thắng.</w:t>
      </w:r>
    </w:p>
    <w:p>
      <w:pPr>
        <w:pStyle w:val="BodyText"/>
      </w:pPr>
      <w:r>
        <w:t xml:space="preserve">Đương nhiên, nghe tới quy tắc này dường như có thiếu sót. Dù sao Yêu Chiến Sĩ cũng am hiểu chui xuống đất. Nếu như một Yêu Chiến Sĩ chui vào lòng đất, trốn suốt một tháng. Sau đó, không phải hắn có thể không chút tổn hại ra ngoài đoạt được giải nhất sao?</w:t>
      </w:r>
    </w:p>
    <w:p>
      <w:pPr>
        <w:pStyle w:val="BodyText"/>
      </w:pPr>
      <w:r>
        <w:t xml:space="preserve">Thực tế không đơn giản như vậy. Bởi vì bất cứ người nào trước khi tiến vào sân bãi đều nhận được một lệnh bài nho nhỏ. Lệnh bài này chứng minh thân phận của mỗi người, đồng thời cũng là bằng chứng cuối cùng để đi ra. Nếu không có lệnh bài này, cho dù ngươi đi ra cuối cùng vẫn không có tác dụng.</w:t>
      </w:r>
    </w:p>
    <w:p>
      <w:pPr>
        <w:pStyle w:val="BodyText"/>
      </w:pPr>
      <w:r>
        <w:t xml:space="preserve">Lệnh bài này cũng chính là điểm quan trọng nhất trong toàn cuộc thi đấu. Bởi vì bất cứ người nào chỉ cần cầm lệnh bài này, qua mỗi canh giờ, vị trí của mọi người sẽ hiện lên trên lệnh bài một lần.</w:t>
      </w:r>
    </w:p>
    <w:p>
      <w:pPr>
        <w:pStyle w:val="BodyText"/>
      </w:pPr>
      <w:r>
        <w:t xml:space="preserve">Nói cách khác, chỉ cần có lệnh bài ở trên người, ngươi đừng hòng ẩn núp. Cho dù ngươi là Yêu Chiến Sĩ trốn vào lòng đất, một khi lệnh bài cho thấy vị trí của ngươi, ngươi cũng sẽ bị người ta đào sâu ba thước móc ra.</w:t>
      </w:r>
    </w:p>
    <w:p>
      <w:pPr>
        <w:pStyle w:val="BodyText"/>
      </w:pPr>
      <w:r>
        <w:t xml:space="preserve">Sau khi biết được quy tắc này, Âu Dương cố ý hỏi thăm Sở Tương Hợp xem có phải lệnh bài này hoàn toàn giống nhau hay không.</w:t>
      </w:r>
    </w:p>
    <w:p>
      <w:pPr>
        <w:pStyle w:val="BodyText"/>
      </w:pPr>
      <w:r>
        <w:t xml:space="preserve">Sở Tương Hợp vừa nghe Âu Dương nói như vậy, lập tức hiểu rõ dụng ý của Âu Dương. Hiển nhiên Âu Dương đánh chủ ý vào lệnh bài của người khác. Tiểu tử này vô cùng quỷ quyệt.</w:t>
      </w:r>
    </w:p>
    <w:p>
      <w:pPr>
        <w:pStyle w:val="BodyText"/>
      </w:pPr>
      <w:r>
        <w:t xml:space="preserve">Khi nhận được tin tức các lệnh bài đều hoàn toàn giống nhau, Âu Dương lập tức trở nên yên tâm.</w:t>
      </w:r>
    </w:p>
    <w:p>
      <w:pPr>
        <w:pStyle w:val="Compact"/>
      </w:pPr>
      <w:r>
        <w:br w:type="textWrapping"/>
      </w:r>
      <w:r>
        <w:br w:type="textWrapping"/>
      </w:r>
    </w:p>
    <w:p>
      <w:pPr>
        <w:pStyle w:val="Heading2"/>
      </w:pPr>
      <w:bookmarkStart w:id="121" w:name="chương-110-trấn-yêu-thành"/>
      <w:bookmarkEnd w:id="121"/>
      <w:r>
        <w:t xml:space="preserve">99. Chương 110: Trấn Yêu Thành</w:t>
      </w:r>
    </w:p>
    <w:p>
      <w:pPr>
        <w:pStyle w:val="Compact"/>
      </w:pPr>
      <w:r>
        <w:br w:type="textWrapping"/>
      </w:r>
      <w:r>
        <w:br w:type="textWrapping"/>
      </w:r>
      <w:r>
        <w:t xml:space="preserve">Hắn am hiểu nhất chính là bí mật đánh giết. Một khi mất đi ưu thế này, vậy năng lực của hắn thậm chí còn không bằng một tuyển thủ ngũ giai bình thường.</w:t>
      </w:r>
    </w:p>
    <w:p>
      <w:pPr>
        <w:pStyle w:val="BodyText"/>
      </w:pPr>
      <w:r>
        <w:t xml:space="preserve">Nhưng sau khi biết có thể ném lệnh bài đi mà không bị người phát hiện, hắn cảm giác mình có thể hoàn toàn thần không biết quỷ không hay giải quyết rất nhiều kẻ địch.</w:t>
      </w:r>
    </w:p>
    <w:p>
      <w:pPr>
        <w:pStyle w:val="BodyText"/>
      </w:pPr>
      <w:r>
        <w:t xml:space="preserve">Âu Dương không để ý tới chuyện số một hay số hai. Thậm chí hắn không quan tâm tới tính mạng của mười một người đội viên đi theo mình. Điều hắn hắn quan tâm chính là mình có thể săn bắn đủ con mồi để đẩy hắn tới lục giai hay không!</w:t>
      </w:r>
    </w:p>
    <w:p>
      <w:pPr>
        <w:pStyle w:val="BodyText"/>
      </w:pPr>
      <w:r>
        <w:t xml:space="preserve">Một khi mình có thể đạt tới lục giai, cho dù mười một đội viên thủ hạ của mình đều tử vong hết, mình cũng có thể ngăn cơn sóng dữ. Trước khi hắn đi, Sở Tương Hợp đã từng nói qua, nếu như cảm thấy cần thiết, hắn có thể từ bỏ mười một người này.</w:t>
      </w:r>
    </w:p>
    <w:p>
      <w:pPr>
        <w:pStyle w:val="BodyText"/>
      </w:pPr>
      <w:r>
        <w:t xml:space="preserve">Lúc đầu khi nghe Sở Tương Hợp nói câu này, Âu Dương thật sự giật mình. Hắn nghi ngờ không biết có phải Sở Tương Hợp đang thăm dò mình hay không. Tuy nhiên khi Sở Tương Hợp nói, những người khác có thể chết, chỉ cần ngươi có thể còn sống trở về, Âu Dương đã hiểu rõ, Sở Tương Hợp không chỉ là một hồ ly có tâm cơ. Hắn đồng thời còn là một lão quái vật hiểu được lấy hay bỏ.</w:t>
      </w:r>
    </w:p>
    <w:p>
      <w:pPr>
        <w:pStyle w:val="BodyText"/>
      </w:pPr>
      <w:r>
        <w:t xml:space="preserve">Ngồi trên lưng ngựa, trong lòng Âu Dương nghĩ đến hội võ tứ quốc lần này. Thật ra hội võ tứ quốc lần này càng nhìn càng thấy rõ ràng là âm mưu nhằm vào một mình Đại Vận. Sở dĩ hắn lựa chọn đến đây, cũng bởi vì vấn đề của chính mình.</w:t>
      </w:r>
    </w:p>
    <w:p>
      <w:pPr>
        <w:pStyle w:val="BodyText"/>
      </w:pPr>
      <w:r>
        <w:t xml:space="preserve">Âu Dương rất muốn nhanh thăng cấp. Hắn không có con đường nào khác có thể lựa chọn. Hắn không có cách nào thông qua con đường bình thường để tu luyện giống như những người khác. Hắn chỉ có thể thông qua phương thức tàn nhẫn này để thăng cấp.</w:t>
      </w:r>
    </w:p>
    <w:p>
      <w:pPr>
        <w:pStyle w:val="BodyText"/>
      </w:pPr>
      <w:r>
        <w:t xml:space="preserve">Nhưng Âu Dương muốn trở thành một cường giả, tại thế giới đều cá lớn nuốt cá bé, khôn sống mống chết đều là chân lý. Muốn không bị người khác ăn, chỉ có thể đi ăn người khác. Hoặc là Âu Dương lựa chọn trốn trong rừng sâu núi thẳm làm một con rùa đen rụt đầu.</w:t>
      </w:r>
    </w:p>
    <w:p>
      <w:pPr>
        <w:pStyle w:val="BodyText"/>
      </w:pPr>
      <w:r>
        <w:t xml:space="preserve">Thoáng nhìn về phía mười một đội viên đang cưỡi ngựa phi như điên phía sau, ngoại trừ Tiêu Vân Cận với vẻ mặt nghiêm trọng, trên mặt những người khác lại tỏ ra hưng phấn và một cái gọi là vinh dự.</w:t>
      </w:r>
    </w:p>
    <w:p>
      <w:pPr>
        <w:pStyle w:val="BodyText"/>
      </w:pPr>
      <w:r>
        <w:t xml:space="preserve">Âu Dương có chút không thể nào hiểu được những gia hoả này. So với sinh mệnh, vinh dự có gì quan trọng? Nhưng những tiểu tử này lại để ý vinh dự như vậy. Âu Dương cảm thấy, có thể do bọn họ vẫn chưa thật sự đối mặt với sinh tử.</w:t>
      </w:r>
    </w:p>
    <w:p>
      <w:pPr>
        <w:pStyle w:val="BodyText"/>
      </w:pPr>
      <w:r>
        <w:t xml:space="preserve">Nếu như đặt bọn họ trong chiến trường, nơi thây chất thành núi, máu chảy thành sông, Âu Dương rất muốn hỏi bọn họ một câu, bọn họ còn có thể coi trọng vinh dự nữa hay không?</w:t>
      </w:r>
    </w:p>
    <w:p>
      <w:pPr>
        <w:pStyle w:val="BodyText"/>
      </w:pPr>
      <w:r>
        <w:t xml:space="preserve">Thế giới này sợ chết bị khinh bỉ, nhưng sợ chết đối với người thường xuyên tỷ thí chính là thiên tính? Dù che giấu thiên tính như thế nào, kết quả cũng sẽ thể hiện ra trên phương diện khác.</w:t>
      </w:r>
    </w:p>
    <w:p>
      <w:pPr>
        <w:pStyle w:val="BodyText"/>
      </w:pPr>
      <w:r>
        <w:t xml:space="preserve">Hiện tại Âu Dương nghĩ tới chính là, hi vọng vào thời điểm mấu chốt, những gia hoả này không làm vướng chân hắn. Nếu thật sự bị ba bên vây lại tấn công, những gia hoả này lại làm vướng chân hắn, vậy Âu Dương nhất định sẽ xoay người tránh đi. Hắn sẽ không la lên cái gì gọi là đồng sinh cộng tử!</w:t>
      </w:r>
    </w:p>
    <w:p>
      <w:pPr>
        <w:pStyle w:val="BodyText"/>
      </w:pPr>
      <w:r>
        <w:t xml:space="preserve">Muốn làm được tới cấp bậc chiến hữu như vậy, tất cả mọi người phải trả giá. Bằng không đám người bọn họ cho dù nghe lời cũng nhất định sẽ xảy ra vấn đề.</w:t>
      </w:r>
    </w:p>
    <w:p>
      <w:pPr>
        <w:pStyle w:val="BodyText"/>
      </w:pPr>
      <w:r>
        <w:t xml:space="preserve">Nếu như tại những quốc gia khác, ngươi hỏi dò thành thị nổi danh nhất chính là chỗ nào. Người bình thường đều sẽ trả lời ngươi, đó chính là Đô Thành. Nhưng tại Tây Kỳ lại không giống như vậy.</w:t>
      </w:r>
    </w:p>
    <w:p>
      <w:pPr>
        <w:pStyle w:val="BodyText"/>
      </w:pPr>
      <w:r>
        <w:t xml:space="preserve">Tại Tây Kỳ, tuy rằng Đô Thành rất nổi tiếng, nhưng tuyệt đối không sánh được với địa phương đám người Âu Dương muốn đi ― Trấn Yêu Thành!</w:t>
      </w:r>
    </w:p>
    <w:p>
      <w:pPr>
        <w:pStyle w:val="BodyText"/>
      </w:pPr>
      <w:r>
        <w:t xml:space="preserve">Trấn Yêu Thành, sao nghe cái tên này lại khiến người ta cảm giác vô cùng khí phách. Trên thực tế, toà thành thị này quả thật rất bá đạo. Trong Trấn Yêu Thành này có một Tỏa Yêu Tháp.</w:t>
      </w:r>
    </w:p>
    <w:p>
      <w:pPr>
        <w:pStyle w:val="BodyText"/>
      </w:pPr>
      <w:r>
        <w:t xml:space="preserve">Đó là nơi thần bí nhất trong toàn bộ tiểu thế giới. Tỏa Yêu Tháp này xuất hiện lúc nào, là ai đã xây dựng lên đều không có ghi chép rõ ràng. Nhưng có một điều thiên hạ đều biết rõ. Đó chính là mức độ nguy hiểm của Tỏa Yêu Tháp này.</w:t>
      </w:r>
    </w:p>
    <w:p>
      <w:pPr>
        <w:pStyle w:val="BodyText"/>
      </w:pPr>
      <w:r>
        <w:t xml:space="preserve">- Bên trong Tỏa Yêu Tháp thật sự giam giữ yêu quái sao?</w:t>
      </w:r>
    </w:p>
    <w:p>
      <w:pPr>
        <w:pStyle w:val="BodyText"/>
      </w:pPr>
      <w:r>
        <w:t xml:space="preserve">Lần đầu tiên Âu Dương nghe nói về Tỏa Yêu Tháp này hắn đã hỏi vậy. Tuy rằng sau khi đi tới thế giới này hắn đã nhìn thấy nhiều loại chuyện huyền bí, nhưng lúc nghe thấy Tỏa Yêu Tháp, hắn lại liên tưởng đến thành gian giữ yêu ma có lực lượng san bằng núi sông, giống như trong truyền thuyết. Hắn vẫn có chút không tin.</w:t>
      </w:r>
    </w:p>
    <w:p>
      <w:pPr>
        <w:pStyle w:val="BodyText"/>
      </w:pPr>
      <w:r>
        <w:t xml:space="preserve">- Tỏa Yêu Tháp có có yêu quái hay không, không ai biết. Bởi vì tỏa yêu tháp tổng cộng chia làm sáu tầng. Sáu tầng này mỗi tầng đều là một thế giới nhỏ. Ba tầng phía dưới đã được tìm kiếm kỹ càng. Tuy rằng chúng có nguy hiểm, nhưng tứ giai trở lên tiến vào ba tầng đầu của Tỏa Yêu Tháp vẫn không cần lo lắng. Nhưng đáng tiếc bí mật của tỏa yêu tháp đều nằm ở ba tầng phía sau. Nhưng đến nay, bất kỳ người nào tiến vào Sinh Tử Cảnh đều không còn sống để đi ra. Cho dù là sáu mươi năm trước, Trịnh Khôn người được xưng là ngang tài ngang sức với quốc sư đại nhân sau khi tiến vào cũng không thấy đi ra. Cho nên, Sinh Tử Cảnh đã bị đóng kín. Đến nay không có người nào dám đi vào tìm hiểu tới cùng.</w:t>
      </w:r>
    </w:p>
    <w:p>
      <w:pPr>
        <w:pStyle w:val="BodyText"/>
      </w:pPr>
      <w:r>
        <w:t xml:space="preserve">Tiêu Vân Cận kể sơ qua về Tỏa Yêu Tháp cho Âu Dương nghe một lần.</w:t>
      </w:r>
    </w:p>
    <w:p>
      <w:pPr>
        <w:pStyle w:val="BodyText"/>
      </w:pPr>
      <w:r>
        <w:t xml:space="preserve">- Sinh Tử Cảnh, thật sự có vài phần thú vị!</w:t>
      </w:r>
    </w:p>
    <w:p>
      <w:pPr>
        <w:pStyle w:val="BodyText"/>
      </w:pPr>
      <w:r>
        <w:t xml:space="preserve">Âu Dương nghe nói tới Tỏa Yêu Tháp, Sinh Tử Cảnh, hắn biết, chỗ này hẳn có không ít bí mật mới đúng. Nhưng tạm thời mà nói hắn biết tự lượng sức. Hắn không thể không biết tự lượng sức, với thực lực nửa vời của mình mà tiến vào Sinh Tử Cảnh của Tỏa Yêu Tháp được.</w:t>
      </w:r>
    </w:p>
    <w:p>
      <w:pPr>
        <w:pStyle w:val="BodyText"/>
      </w:pPr>
      <w:r>
        <w:t xml:space="preserve">- Sinh Tử Cảnh, vừa vào Sinh Tử Cảnh, liếc mắt có thể thấy rõ giờ chết!</w:t>
      </w:r>
    </w:p>
    <w:p>
      <w:pPr>
        <w:pStyle w:val="BodyText"/>
      </w:pPr>
      <w:r>
        <w:t xml:space="preserve">Lưu Hồng Xương đi theo phía sau Tiêu Vân Cận bỗng nhiên mở miệng nói.</w:t>
      </w:r>
    </w:p>
    <w:p>
      <w:pPr>
        <w:pStyle w:val="BodyText"/>
      </w:pPr>
      <w:r>
        <w:t xml:space="preserve">- Vừa vào Sinh Tử Cảnh, liếc mắt có thể nhìn thấy rõ giờ chết sao?</w:t>
      </w:r>
    </w:p>
    <w:p>
      <w:pPr>
        <w:pStyle w:val="BodyText"/>
      </w:pPr>
      <w:r>
        <w:t xml:space="preserve">Âu Dương nghe người này nói vậy, hắn lắc đầu nói:</w:t>
      </w:r>
    </w:p>
    <w:p>
      <w:pPr>
        <w:pStyle w:val="BodyText"/>
      </w:pPr>
      <w:r>
        <w:t xml:space="preserve">- Những điều này để sau hãy nói. Hiện tại chúng ta phải cân nhắc làm sao đối mặt với cửa ải trước mắt này đã!</w:t>
      </w:r>
    </w:p>
    <w:p>
      <w:pPr>
        <w:pStyle w:val="BodyText"/>
      </w:pPr>
      <w:r>
        <w:t xml:space="preserve">- Cái gì mà cửa ải trước mắt này?</w:t>
      </w:r>
    </w:p>
    <w:p>
      <w:pPr>
        <w:pStyle w:val="BodyText"/>
      </w:pPr>
      <w:r>
        <w:t xml:space="preserve">Một nhóm người đồng thời mở miệng. Tuy nhiên Âu Dương không hề trả lời. Bởi vì lúc này con mắt của hắn đã có thể nhìn thấy Trấn Yêu Thành ở ngoài xa mười mấy dặm. Lúc này phía trên Trấn Yêu Thành, Trịnh Công Danh dẫn theo Trịnh Tú Nhi đã thăng cấp ngũ giai đang đứng. Trịnh Công Danh cầm Trảm Tiên kiếm trong tay, thân mặc áo giáp da bó sát người, trên mặt có mấy phần chờ mong.</w:t>
      </w:r>
    </w:p>
    <w:p>
      <w:pPr>
        <w:pStyle w:val="BodyText"/>
      </w:pPr>
      <w:r>
        <w:t xml:space="preserve">- Hoàng thúc, lần này Sở Tương Hợp thật sự không tới sao? Chẳng lẽ hắn tính từ bỏ đám người lần này?</w:t>
      </w:r>
    </w:p>
    <w:p>
      <w:pPr>
        <w:pStyle w:val="BodyText"/>
      </w:pPr>
      <w:r>
        <w:t xml:space="preserve">Từ lúc đám người Âu Dương tiến vào Tây Kỳ, Trịnh Tú Nhi đã biết lần này người dẫn đầu nhóm bọn họ không phải là Sở Tương Hợp giống như trước đây, mà là do tên quái vật Âu Dương dẫn đầu.</w:t>
      </w:r>
    </w:p>
    <w:p>
      <w:pPr>
        <w:pStyle w:val="BodyText"/>
      </w:pPr>
      <w:r>
        <w:t xml:space="preserve">- Không chắc. Tên Âu Dương kia cực kỳ cổ quái. Trên người hắn có vô số bí mật. Nếu như ta là Sở Tương Hợp, một bảo bối như vậy ta không thể nào nói từ bỏ là từ bỏ được. Còn lần này hắn để Âu Dương dẫn đội đến đây, nói không chừng cũng là một âm mưu.</w:t>
      </w:r>
    </w:p>
    <w:p>
      <w:pPr>
        <w:pStyle w:val="BodyText"/>
      </w:pPr>
      <w:r>
        <w:t xml:space="preserve">Trịnh Công Danh đã suy nghĩ rất nhiều.</w:t>
      </w:r>
    </w:p>
    <w:p>
      <w:pPr>
        <w:pStyle w:val="Compact"/>
      </w:pPr>
      <w:r>
        <w:br w:type="textWrapping"/>
      </w:r>
      <w:r>
        <w:br w:type="textWrapping"/>
      </w:r>
    </w:p>
    <w:p>
      <w:pPr>
        <w:pStyle w:val="Heading2"/>
      </w:pPr>
      <w:bookmarkStart w:id="122" w:name="chương-111-112-co-được-thì-duỗi-được"/>
      <w:bookmarkEnd w:id="122"/>
      <w:r>
        <w:t xml:space="preserve">100. Chương 111 + 112: Co Được Thì Duỗi Được</w:t>
      </w:r>
    </w:p>
    <w:p>
      <w:pPr>
        <w:pStyle w:val="Compact"/>
      </w:pPr>
      <w:r>
        <w:br w:type="textWrapping"/>
      </w:r>
      <w:r>
        <w:br w:type="textWrapping"/>
      </w:r>
      <w:r>
        <w:t xml:space="preserve">- Âm mưu? Hội võ tứ quốc, chúng ta là chủ phương này. Lẽ nào Sở Tương Hợp hắn còn có thể giở trò gì sao?</w:t>
      </w:r>
    </w:p>
    <w:p>
      <w:pPr>
        <w:pStyle w:val="BodyText"/>
      </w:pPr>
      <w:r>
        <w:t xml:space="preserve">Trịnh Tú Nhi có chút không hiểu.</w:t>
      </w:r>
    </w:p>
    <w:p>
      <w:pPr>
        <w:pStyle w:val="BodyText"/>
      </w:pPr>
      <w:r>
        <w:t xml:space="preserve">- Ha ha ha! Huyễn thuật của Sở Tương Hợp là thiên hạ vô song. Thực lực của người này không dám nói là đệ nhất thiên hạ, nhưng người dám cùng hắn tranh hùng chí ít tạm thời vẫn chưa thấy xuất hiện. Một nhân vật như vậy, cho dù hắn đến đây, chúng ta có thể phát hiện được sao?</w:t>
      </w:r>
    </w:p>
    <w:p>
      <w:pPr>
        <w:pStyle w:val="BodyText"/>
      </w:pPr>
      <w:r>
        <w:t xml:space="preserve">Trên mặt Trịnh Công Danh có vẻ thận trọng hiếm thấy. Sở Tương Hợp chắc chắn là một lão hồ ly.</w:t>
      </w:r>
    </w:p>
    <w:p>
      <w:pPr>
        <w:pStyle w:val="BodyText"/>
      </w:pPr>
      <w:r>
        <w:t xml:space="preserve">- Ý Hoàng thúc muốn nói, Sở Tương Hợp sẽ lén lút đi theo?</w:t>
      </w:r>
    </w:p>
    <w:p>
      <w:pPr>
        <w:pStyle w:val="BodyText"/>
      </w:pPr>
      <w:r>
        <w:t xml:space="preserve">Tất nhiên Trịnh Tú Nhi hiểu được lời Trịnh Công Danh nói.</w:t>
      </w:r>
    </w:p>
    <w:p>
      <w:pPr>
        <w:pStyle w:val="BodyText"/>
      </w:pPr>
      <w:r>
        <w:t xml:space="preserve">- Cho dù hắn đến thì có thể làm được gì. Hội võ lần này, hoàng huynh chọn địa điểm ở trong Tỏa Yêu Tháp. Cho dù là Sở Tương Hợp cũng không dám dễ dàng tiến vào bên trong!</w:t>
      </w:r>
    </w:p>
    <w:p>
      <w:pPr>
        <w:pStyle w:val="BodyText"/>
      </w:pPr>
      <w:r>
        <w:t xml:space="preserve">Trịnh Công Danh thực sự quá bội phục Trịnh Khiếu Thiên! Không ngờ hắn lại chọn Tỏa Yêu Tháp làm địa điểm hội võ. Nghĩ đến chuyện bọn họ đã dự định liên hợp với hai nước khác cùng tiêu diệt Đại Vận, lần này mặc dù Sở Tương Hợp đích thân đến cũng không thể làm được gì.</w:t>
      </w:r>
    </w:p>
    <w:p>
      <w:pPr>
        <w:pStyle w:val="BodyText"/>
      </w:pPr>
      <w:r>
        <w:t xml:space="preserve">- Nhưng Hoàng thúc, Tỏa Yêu Tháp nguy hiểm như vậy...</w:t>
      </w:r>
    </w:p>
    <w:p>
      <w:pPr>
        <w:pStyle w:val="BodyText"/>
      </w:pPr>
      <w:r>
        <w:t xml:space="preserve">Địa điểm hội võ lần này không ngờ lại lựa chọn Tỏa Yêu Tháp. Trịnh Tú Nhi cảm thấy có chút quá đáng. Tuy nói ba tầng phía dưới được xem là tương đối an toàn, nhưng Tỏa Yêu Tháp phân bố vô số đường hầm truyền tống. Một khi không cẩn thận bị kéo vào bên trong Sinh Tử Cảnh, vậy chỉ có một con đường là chết.</w:t>
      </w:r>
    </w:p>
    <w:p>
      <w:pPr>
        <w:pStyle w:val="BodyText"/>
      </w:pPr>
      <w:r>
        <w:t xml:space="preserve">- Ta đã sớm giao cho các ngươi xem bản đồ Tỏa Yêu Tháp. Nếu các ngươi có năng lực tiêu diệt bọn họ thì tốt. Nếu như tình huống thật sự không cho phép, có thể đẩy bọn họ vào Sinh Tử Cảnh!</w:t>
      </w:r>
    </w:p>
    <w:p>
      <w:pPr>
        <w:pStyle w:val="BodyText"/>
      </w:pPr>
      <w:r>
        <w:t xml:space="preserve">Trịnh Công Danh nhớ tới việc lúc đó Âu Dương vào trong quân doanh chém liên tục ba người của mình, khi hắn quyết đấu với mình, vào phút chót lại được cứu đi, trong lòng hắn vô cùng tức giận. Dù sao Trịnh Công Danh cũng được coi như là nhân vật ngang ngược một phương. Từ lúc nào hắn lại bị một tiểu tử sỉ nhục như thế?</w:t>
      </w:r>
    </w:p>
    <w:p>
      <w:pPr>
        <w:pStyle w:val="BodyText"/>
      </w:pPr>
      <w:r>
        <w:t xml:space="preserve">- Âu Dương, rốt cuộc đã xảy ra chuyện gì?</w:t>
      </w:r>
    </w:p>
    <w:p>
      <w:pPr>
        <w:pStyle w:val="BodyText"/>
      </w:pPr>
      <w:r>
        <w:t xml:space="preserve">Tiêu Vân Cận với vẻ mặt không rõ nhìn Âu Dương. Lúc này sắc mặt Âu Dương không dễ coi. Dọc đường đi tới đây, không quan tâm bọn họ cảm thấy lo lắng thế nào, Âu Dương vẫn có thể giữ thái độ lạc quan. Nhưng hiện tại Âu Dương lại có thái độ như vậy. Không hiểu lại có chuyện gì?</w:t>
      </w:r>
    </w:p>
    <w:p>
      <w:pPr>
        <w:pStyle w:val="BodyText"/>
      </w:pPr>
      <w:r>
        <w:t xml:space="preserve">- Xem ra Tây Kỳ quyết định phải ra oai phủ đầu đối với chúng ta!</w:t>
      </w:r>
    </w:p>
    <w:p>
      <w:pPr>
        <w:pStyle w:val="BodyText"/>
      </w:pPr>
      <w:r>
        <w:t xml:space="preserve">Mắt Âu Dương nhìn về phía trước. Lúc này chỉ thấy cửa thành Trấn Yêu Thành đóng chặt. Đây là cố ý, Tây Kỳ sớm biết bọn họ đến đây. Lúc này bọn họ đóng chặt cửa thành là có ý gì? Còn không phải là bắt nạt bọn họ không có cường giả sao?</w:t>
      </w:r>
    </w:p>
    <w:p>
      <w:pPr>
        <w:pStyle w:val="BodyText"/>
      </w:pPr>
      <w:r>
        <w:t xml:space="preserve">- Trịnh Công Danh!</w:t>
      </w:r>
    </w:p>
    <w:p>
      <w:pPr>
        <w:pStyle w:val="BodyText"/>
      </w:pPr>
      <w:r>
        <w:t xml:space="preserve">Âu Dương nắm chặt nắm đấm. Hắn biết, đây tuyệt đối là mưu ma chước quỷ của Trịnh Công Danh. Lúc này cửa thành đóng chặt. Bọn họ lại không thể phá cửa hoặc là chui xuống đất, bay vào bên trong. Bởi vì làm như vậy sẽ bị coi là khiêu khích. Lúc này cường giả của Đại Vận lại không đi cùng. Bọn họ chỉ là những hậu bối tất nhiên không dám tiến hành khiêu khích.</w:t>
      </w:r>
    </w:p>
    <w:p>
      <w:pPr>
        <w:pStyle w:val="BodyText"/>
      </w:pPr>
      <w:r>
        <w:t xml:space="preserve">- Đội trưởng, rốt cuộc đã xảy ra chuyện gì?</w:t>
      </w:r>
    </w:p>
    <w:p>
      <w:pPr>
        <w:pStyle w:val="BodyText"/>
      </w:pPr>
      <w:r>
        <w:t xml:space="preserve">Một đám đội viên cũng không rõ vì sao.</w:t>
      </w:r>
    </w:p>
    <w:p>
      <w:pPr>
        <w:pStyle w:val="BodyText"/>
      </w:pPr>
      <w:r>
        <w:t xml:space="preserve">- Tây Kỳ đóng chặt cửa thành Trấn Yêu Thành. Nói vậy hai nước khác đã đến sớm hơn ta một bước. Bọn họ muốn gây khó dễ đối với chúng ta!</w:t>
      </w:r>
    </w:p>
    <w:p>
      <w:pPr>
        <w:pStyle w:val="BodyText"/>
      </w:pPr>
      <w:r>
        <w:t xml:space="preserve">- Cái gì?</w:t>
      </w:r>
    </w:p>
    <w:p>
      <w:pPr>
        <w:pStyle w:val="BodyText"/>
      </w:pPr>
      <w:r>
        <w:t xml:space="preserve">Nghe thấy chuyện này, một đám đội viên vừa nãy còn mờ mịt, trên mặt đã hiện ra vẻ phẫn nộ. Đóng chặt cửa thành, không phải ý tứ là không hoan nghênh sao? Nếu như Sở Tương Hợp tự mình dẫn đội đến, nếu như bọn họ dám đóng chặt cửa thành, với tính khí của Sở Tương Hợp, nhất định một chưởng cho nổ cửa thành đi vào! Nhưng vấn đề là Sở Tương Hợp không ở đây. Hiện tại với cấp độ của bọn họ mà nói, người mạnh nhất là Tiêu Vân Cận. Với thực lực của Tiêu Vân Cận, phá cửa thành hẳn không có vấn đề. Nhưng chuyện xảy ra sau đó hắn lại không ứng phó được.</w:t>
      </w:r>
    </w:p>
    <w:p>
      <w:pPr>
        <w:pStyle w:val="BodyText"/>
      </w:pPr>
      <w:r>
        <w:t xml:space="preserve">- Xem ra không tránh được phải chịu nhục!</w:t>
      </w:r>
    </w:p>
    <w:p>
      <w:pPr>
        <w:pStyle w:val="BodyText"/>
      </w:pPr>
      <w:r>
        <w:t xml:space="preserve">Âu Dương cắn răng. Đây gọi là người ở dưới mái hiên không thể không cúi đầu. Hiện tại bọn họ chính là như vậy. Hôm nay cho dù bị nhục, bọn họ cũng chỉ có thể lựa chọn nén giận.</w:t>
      </w:r>
    </w:p>
    <w:p>
      <w:pPr>
        <w:pStyle w:val="BodyText"/>
      </w:pPr>
      <w:r>
        <w:t xml:space="preserve">- Mẹ nó! Chúng ta đánh đi vào!</w:t>
      </w:r>
    </w:p>
    <w:p>
      <w:pPr>
        <w:pStyle w:val="BodyText"/>
      </w:pPr>
      <w:r>
        <w:t xml:space="preserve">Một đội viên đứng phía sau, tính khí nóng nảy nổi giận mắng.</w:t>
      </w:r>
    </w:p>
    <w:p>
      <w:pPr>
        <w:pStyle w:val="BodyText"/>
      </w:pPr>
      <w:r>
        <w:t xml:space="preserve">- Đúng vậy! Đánh vào. Tây Kỳ khinh người quá đáng!</w:t>
      </w:r>
    </w:p>
    <w:p>
      <w:pPr>
        <w:pStyle w:val="BodyText"/>
      </w:pPr>
      <w:r>
        <w:t xml:space="preserve">Có người mở miệng nói tiếp lời.</w:t>
      </w:r>
    </w:p>
    <w:p>
      <w:pPr>
        <w:pStyle w:val="BodyText"/>
      </w:pPr>
      <w:r>
        <w:t xml:space="preserve">- Tất cả câm miệng!</w:t>
      </w:r>
    </w:p>
    <w:p>
      <w:pPr>
        <w:pStyle w:val="BodyText"/>
      </w:pPr>
      <w:r>
        <w:t xml:space="preserve">Âu Dương nhìn lướt qua mặt những đội viên phía sau. Quả nhiên là một đám tiểu tử chưa từng va chạm với xã hội! Đánh vào? Hiện tại chắc chắn Trịnh Công Danh chỉ ước gì bọn họ phá cửa thành thôi! Âu Dương dám chắc chắn, trong Trấn Yêu Thành này chí ít có một đám cường giả Tây Kỳ đang mai phục. Một khi bọn họ lựa chọn phá cửa thành, chuyện phía sau thật sự không thể tưởng tượng nổi.</w:t>
      </w:r>
    </w:p>
    <w:p>
      <w:pPr>
        <w:pStyle w:val="BodyText"/>
      </w:pPr>
      <w:r>
        <w:t xml:space="preserve">- Muốn thành người đứng trên người khác, trước tiên phải nhẫn nhịn được điều người khác không thể nhẫn nhịn! Tuy rằng Tây Kỳ làm khó dễ chúng ta, nhưng dù sao chúng ta tới tham gia hội võ. Ta chắc chắn bọn họ không dám làm gì quá đáng. Một lát nữa, khi đến bên dưới thành mọi người đều không được phép mở miệng. Để ta giải quyết!</w:t>
      </w:r>
    </w:p>
    <w:p>
      <w:pPr>
        <w:pStyle w:val="BodyText"/>
      </w:pPr>
      <w:r>
        <w:t xml:space="preserve">Âu Dương kiến thức rộng rãi. Hắn biết, ngày hôm nay bọn họ chỉ có thể lựa chọn nhẫn nhịn!</w:t>
      </w:r>
    </w:p>
    <w:p>
      <w:pPr>
        <w:pStyle w:val="BodyText"/>
      </w:pPr>
      <w:r>
        <w:t xml:space="preserve">Mười hai người giục ngựa chạy như bay. Chỉ trong chốc đã đến phía trước Trấn Yêu Thành. Lúc này Trịnh Tú Nhi đã biến mất. Trên tường thành chỉ còn lại Trịnh Công Danh một mình đứng hóng gió. Nhìn đám người Âu Dương chạy băng băng đến, trên mặt Trịnh Công Danh đều là ý cười. Ngày hôm nay hắn muốn tiêu diệt nhuệ khí của Âu Dương.</w:t>
      </w:r>
    </w:p>
    <w:p>
      <w:pPr>
        <w:pStyle w:val="BodyText"/>
      </w:pPr>
      <w:r>
        <w:t xml:space="preserve">Đại Vận không có cao thủ theo cùng, cho dù mười hai tinh nhuệ của thế hệ trẻ tuổi có uy phong tới mức nào, nhưng nơi này không phải là Đại Vận, nơi này chính là Tây Kỳ. Đi tới nơi này, bọn họ phải nghe mình.</w:t>
      </w:r>
    </w:p>
    <w:p>
      <w:pPr>
        <w:pStyle w:val="BodyText"/>
      </w:pPr>
      <w:r>
        <w:t xml:space="preserve">- Trịnh nguyên soái!</w:t>
      </w:r>
    </w:p>
    <w:p>
      <w:pPr>
        <w:pStyle w:val="BodyText"/>
      </w:pPr>
      <w:r>
        <w:t xml:space="preserve">Âu Dương đi tới bên dưới thành. Hắn xoay người từ trên ngựa nhảy xuống, quay về phía Trịnh Công Danh chắp tay chào. Tuy rằng chiến tranh đã kết thúc, nhưng Âu Dương vẫn gọi Trịnh Công Danh là nguyên soái.</w:t>
      </w:r>
    </w:p>
    <w:p>
      <w:pPr>
        <w:pStyle w:val="BodyText"/>
      </w:pPr>
      <w:r>
        <w:t xml:space="preserve">- Người nào đang đứng bên dưới thành!</w:t>
      </w:r>
    </w:p>
    <w:p>
      <w:pPr>
        <w:pStyle w:val="BodyText"/>
      </w:pPr>
      <w:r>
        <w:t xml:space="preserve">Trên mặt Trịnh Công Danh mang theo ý cười. Tuy nhiên nụ cười của hắn hết sức âm hiểm. Lúc này hắn đã nghĩ kỹ, trừ phi Âu Dương chịu cúi đầu nhận sai, bằng không hắn tuyệt đối không thể nào mở cửa thành. Mà với hiểu biết của hắn đối với gia hoả Âu Dương này, hắn không cho rằng người trẻ tuổi này sẽ chịu cúi đầu.</w:t>
      </w:r>
    </w:p>
    <w:p>
      <w:pPr>
        <w:pStyle w:val="BodyText"/>
      </w:pPr>
      <w:r>
        <w:t xml:space="preserve">Nói không chừng ngày hôm nay hắn giận dữ rút mũi tên bắn mình. Nếu như Âu Dương thật sự dám ở trước Trấn Yêu Thành rút tên ra, vậy hắn hoàn toàn có lý do để đánh chết Âu Dương ngay tại chỗ!</w:t>
      </w:r>
    </w:p>
    <w:p>
      <w:pPr>
        <w:pStyle w:val="BodyText"/>
      </w:pPr>
      <w:r>
        <w:t xml:space="preserve">- Trịnh nguyên soái, từ khi chia tay đến nay mới một tháng, lẽ nào nguyên soái lại không nhận ra Âu Dương sao?</w:t>
      </w:r>
    </w:p>
    <w:p>
      <w:pPr>
        <w:pStyle w:val="BodyText"/>
      </w:pPr>
      <w:r>
        <w:t xml:space="preserve">Biểu hiện của Âu Dương vẫn rất khiêm tốn. Lúc này hắn thật sự muốn tỏ ra khí phách. Nhưng muốn khí phách, ngươi phải có lực. Bọn họ rõ ràng không đủ lực.</w:t>
      </w:r>
    </w:p>
    <w:p>
      <w:pPr>
        <w:pStyle w:val="BodyText"/>
      </w:pPr>
      <w:r>
        <w:t xml:space="preserve">- Ai nha, ta còn tưởng là ai! Hóa ra là tiểu tử thích đùa nghịch với mũi tên trên chiến trường sao? Bây giờ chiến tranh đã kết thúc, ngươi dẫn người đến Tây Kỳ ta hẳn là muốn khiêu chiến phải không?</w:t>
      </w:r>
    </w:p>
    <w:p>
      <w:pPr>
        <w:pStyle w:val="BodyText"/>
      </w:pPr>
      <w:r>
        <w:t xml:space="preserve">Trịnh Công Danh biết rõ ràng Âu Dương là người dẫn đầu đội tham dự hội võ tứ quốc, nhưng hắn cố ý muốn gây khó dễ, tất nhiên có thể không biết xấu hổ nói ra những lời như vậy.</w:t>
      </w:r>
    </w:p>
    <w:p>
      <w:pPr>
        <w:pStyle w:val="BodyText"/>
      </w:pPr>
      <w:r>
        <w:t xml:space="preserve">- Nguyên soái hiểu lầm. Lần này Âu Dương may mắn trở thành người đại diện của phía Đại Vận tham gia hội võ tứ quốc. Ta dẫn theo mười một tinh anh trẻ tuổi của Đại Vận đến đây, chính là để tham gia hội võ tứ quốc lần này!</w:t>
      </w:r>
    </w:p>
    <w:p>
      <w:pPr>
        <w:pStyle w:val="BodyText"/>
      </w:pPr>
      <w:r>
        <w:t xml:space="preserve">Trong lòng Âu Dương đã sớm chửi hết mười tám đời tổ tông của Trịnh Công Danh.</w:t>
      </w:r>
    </w:p>
    <w:p>
      <w:pPr>
        <w:pStyle w:val="BodyText"/>
      </w:pPr>
      <w:r>
        <w:t xml:space="preserve">Trịnh Công Danh đứng ở trên thành. Thật ra hắn sỉ nhục tới như vậy, Âu Dương vẫn tỏ ra không hề tức giận. Đến lúc này sát ý trong lòng hắn đối với Âu Dương càng đậm. Một thiên tài kiêu ngạo trùng thiên không đáng sợ. Nhưng một thiên tài biết chịu đựng lại rất đáng sợ.</w:t>
      </w:r>
    </w:p>
    <w:p>
      <w:pPr>
        <w:pStyle w:val="BodyText"/>
      </w:pPr>
      <w:r>
        <w:t xml:space="preserve">- Hừ hừ, hội võ tứ quốc, Đại Vận đều là do Lăng Thiên hoặc Sở Tương Hợp dẫn đầu. Ngươi chỉ một hậu bối cũng dám tự xưng là người dẫn đầu. Thực sự là khoác lác!</w:t>
      </w:r>
    </w:p>
    <w:p>
      <w:pPr>
        <w:pStyle w:val="BodyText"/>
      </w:pPr>
      <w:r>
        <w:t xml:space="preserve">Trịnh Công Danh nói rất khó nghe. Đừng nói là Âu Dương, cho dù là đội viên phía sau hắn cũng nghiến răng nghiến lợi.</w:t>
      </w:r>
    </w:p>
    <w:p>
      <w:pPr>
        <w:pStyle w:val="BodyText"/>
      </w:pPr>
      <w:r>
        <w:t xml:space="preserve">Tại Đô Thành, mỗi người bọn họ đều là nhân vật được người coi trọng. Lúc nào lại bị người ta nhốt ở ngoài thành không cho vào như vậy? Tuy nhiên không chờ bọn họ có hành động, Âu Dương đã dùng tay làm động tác ra hiệu bọn họ phải nghe theo hắn.</w:t>
      </w:r>
    </w:p>
    <w:p>
      <w:pPr>
        <w:pStyle w:val="BodyText"/>
      </w:pPr>
      <w:r>
        <w:t xml:space="preserve">- Trịnh nguyên soái, ngài chính là quý tộc hoàng tộc. Theo cách nói của ngài, Âu Dương chẳng qua chỉ là một hậu bối. Tại sao nguyên soái lại phải khổ tâm gây khó dễ với Âu Dương như vậy?</w:t>
      </w:r>
    </w:p>
    <w:p>
      <w:pPr>
        <w:pStyle w:val="BodyText"/>
      </w:pPr>
      <w:r>
        <w:t xml:space="preserve">Âu Dương thực sự bỏ hết vốn liếng. Với tính cách của hắn, nếu như không phải ngày hôm nay không có biện pháp khác, hắn sao có thể chịu tự xưng là hậu bối?</w:t>
      </w:r>
    </w:p>
    <w:p>
      <w:pPr>
        <w:pStyle w:val="BodyText"/>
      </w:pPr>
      <w:r>
        <w:t xml:space="preserve">Tuy rằng đầu lưỡi nói như vậy, nhưng trong lòng Âu Dương đã hận Trịnh Công Danh thấu xương. Hắn đang suy nghĩ, nếu như lần này có cơ hội tiến tới lục giai, dù như thế nào cũng phải nghĩ cách đùa chết tên hồ ly Trịnh Công Danh này.</w:t>
      </w:r>
    </w:p>
    <w:p>
      <w:pPr>
        <w:pStyle w:val="BodyText"/>
      </w:pPr>
      <w:r>
        <w:t xml:space="preserve">- Ha ha ha ha... Được! Nếu ngươi đã nói tới mức này, vậy ta cũng không muốn bắt nạt một hậu bối như ngươi nữa! Mở cửa thành!</w:t>
      </w:r>
    </w:p>
    <w:p>
      <w:pPr>
        <w:pStyle w:val="BodyText"/>
      </w:pPr>
      <w:r>
        <w:t xml:space="preserve">Tuy rằng Trịnh Công Danh đang cười, trên thực tế trong lòng hắn đang suy nghĩ, phải làm sao mới có thể giết chết Âu Dương?</w:t>
      </w:r>
    </w:p>
    <w:p>
      <w:pPr>
        <w:pStyle w:val="BodyText"/>
      </w:pPr>
      <w:r>
        <w:t xml:space="preserve">- Đa tạ!</w:t>
      </w:r>
    </w:p>
    <w:p>
      <w:pPr>
        <w:pStyle w:val="BodyText"/>
      </w:pPr>
      <w:r>
        <w:t xml:space="preserve">Nhìn cửa thành từ từ mở ra, Âu Dương thoáng cười. Hắn vốn tưởng rằng Trịnh Công Danh còn muốn gây khó dễ một hồi. Không ngờ được Trịnh Công danh lại mở cửa thành. Điều này tốt hơn nhiều so với dự liệu của Âu Dương.</w:t>
      </w:r>
    </w:p>
    <w:p>
      <w:pPr>
        <w:pStyle w:val="BodyText"/>
      </w:pPr>
      <w:r>
        <w:t xml:space="preserve">- Đội trưởng! Ngươi cần gì phải ăn nói khép nép với một con chó giữ cửa như vậy?</w:t>
      </w:r>
    </w:p>
    <w:p>
      <w:pPr>
        <w:pStyle w:val="BodyText"/>
      </w:pPr>
      <w:r>
        <w:t xml:space="preserve">Tiêu Vân Cận nắm chặt nắm đấm. Ánh mắt hắn nhìn về phía Trịnh Công Danh đầy tức giận.</w:t>
      </w:r>
    </w:p>
    <w:p>
      <w:pPr>
        <w:pStyle w:val="BodyText"/>
      </w:pPr>
      <w:r>
        <w:t xml:space="preserve">- Đừng nói lung tung. Nơi này không phải là Đại Vận. Ở đây tất cả phải nhún nhường một chút. Tuyệt đối không nên gây ra xích mích.</w:t>
      </w:r>
    </w:p>
    <w:p>
      <w:pPr>
        <w:pStyle w:val="BodyText"/>
      </w:pPr>
      <w:r>
        <w:t xml:space="preserve">Âu Dương vẫn rất giữ bình tĩnh. Trịnh Công Danh không phải rất trâu bò sao? Lúc trước hắn đã nghe ngóng. Thông thường đội ngũ Tây Kỳ tham gia hội võ đều là Lục Tiên và Huyễn Thuật Sư. Bọn họ lấy đấu pháp huyễn trận của Huyễn Thuật Sư đã xưng hùng một thời.</w:t>
      </w:r>
    </w:p>
    <w:p>
      <w:pPr>
        <w:pStyle w:val="BodyText"/>
      </w:pPr>
      <w:r>
        <w:t xml:space="preserve">Âu Dương không sợ nhất chính là Huyễn Thuật Sư. Hội võ tứ quốc lần này, Âu Dương đã quyết định. Đối tượng đầu tiên hắn muốn khai đao chính là Tây Kỳ! Ngươi cứ ngông cuồng đi. Chờ lão tử giết hết thế hệ trẻ tuổi của nước ngươi trong hội võ tứ quốc, đến lúc đó xem ngươi còn trâu bò được nữa không.</w:t>
      </w:r>
    </w:p>
    <w:p>
      <w:pPr>
        <w:pStyle w:val="BodyText"/>
      </w:pPr>
      <w:r>
        <w:t xml:space="preserve">Mười hai người không cưỡi ngựa, mà dắt ngựa đi bộ tiến vào Trấn Yêu Thành. Lúc này ánh mắt của binh sĩ đứng hai bên cửa thành nhìn về phía bọn họ đều tỏ vẻ khinh thường. Rất rõ ràng bọn họ khinh thường chuyện Âu Dương tự xưng hậu bối.</w:t>
      </w:r>
    </w:p>
    <w:p>
      <w:pPr>
        <w:pStyle w:val="BodyText"/>
      </w:pPr>
      <w:r>
        <w:t xml:space="preserve">- A, Xem ta nhìn thấy ai đây? Đây không phải là con rùa đen rút đầu sao?</w:t>
      </w:r>
    </w:p>
    <w:p>
      <w:pPr>
        <w:pStyle w:val="BodyText"/>
      </w:pPr>
      <w:r>
        <w:t xml:space="preserve">Một giọng nói có chút quái gở bỗng nhiên truyền ra. Âu Dương đưa mắt nhìn tới. Chỉ thấy lúc này Trịnh Đan Đằng đang đứng ở phía sau cửa thành. Bên cạnh hắn có khoảng chừng hai mươi mấy người. Trên người những người này đều có sóng linh nguyên chấn động không tầm thường, Âu Dương cảm ứng một chút. Những người này hẳn đều là cường giả tứ giai hoặc là ngũ giai. Từ tuổi và vẻ thù địch trên mặt bọn họ, Âu Dương hiểu rõ, hẳn những người này là tuyển thủ tham gia hội võ tứ quốc lần này. Còn bọn họ thuộc về phương nào, tạm thời vẫn chưa biết được.</w:t>
      </w:r>
    </w:p>
    <w:p>
      <w:pPr>
        <w:pStyle w:val="BodyText"/>
      </w:pPr>
      <w:r>
        <w:t xml:space="preserve">- Ha ha ha, hậu bối! Người Đại Vận đều là hậu bối!</w:t>
      </w:r>
    </w:p>
    <w:p>
      <w:pPr>
        <w:pStyle w:val="BodyText"/>
      </w:pPr>
      <w:r>
        <w:t xml:space="preserve">Trịnh Đan Đằng và đám người ở bên cạnh không ngừng nhấn mạnh hai chữ hậu bối.</w:t>
      </w:r>
    </w:p>
    <w:p>
      <w:pPr>
        <w:pStyle w:val="BodyText"/>
      </w:pPr>
      <w:r>
        <w:t xml:space="preserve">- Hậu bối thì thế nào? Một hậu bối cũng có thể bắn ngươi thành con nhím!</w:t>
      </w:r>
    </w:p>
    <w:p>
      <w:pPr>
        <w:pStyle w:val="BodyText"/>
      </w:pPr>
      <w:r>
        <w:t xml:space="preserve">Âu Dương còn chưa mở miệng, Lưu Hồng Xương đã không nhịn được nói. Đối với cách làm của Âu Dương, tuy rằng hắn có thể lý giải, nhưng trong lòng vẫn cảm thấy không thoải mái. Nhưng vừa nãy bọn họ thực sự không có cách nào khác. Hiện tại nếu đã vào thành, người này còn dám hung hăng càn quấy, đây không phải là tự tìm sỉ nhục sao?</w:t>
      </w:r>
    </w:p>
    <w:p>
      <w:pPr>
        <w:pStyle w:val="BodyText"/>
      </w:pPr>
      <w:r>
        <w:t xml:space="preserve">- Ngươi...</w:t>
      </w:r>
    </w:p>
    <w:p>
      <w:pPr>
        <w:pStyle w:val="BodyText"/>
      </w:pPr>
      <w:r>
        <w:t xml:space="preserve">Từ nhỏ đến lớn, Trịnh Đan Đằng mất mặt nhất chính là lần trước, khiêu chiến trước trận bị Âu Dương bắn thành con nhím. Đối với sỉ nhục lần đó, hắn vẫn muốn tìm cơ hội để trả thù. Nhưng không ngờ bây giờ Lưu Hồng Xương lại mở miệng dùng chuyện này để khiêu kích hắn. Hắn liền biến sắc.</w:t>
      </w:r>
    </w:p>
    <w:p>
      <w:pPr>
        <w:pStyle w:val="BodyText"/>
      </w:pPr>
      <w:r>
        <w:t xml:space="preserve">- Thế nào ? Chẳng lẽ Tây Kỳ các ngươi ỷ vào mình là chủ nhà, muốn giết chết tất cả chúng ta trước sao?</w:t>
      </w:r>
    </w:p>
    <w:p>
      <w:pPr>
        <w:pStyle w:val="BodyText"/>
      </w:pPr>
      <w:r>
        <w:t xml:space="preserve">Lưu Hồng Xương biết, từ giây phút bọn họ đi vào thành thị này, bọn họ đã an toàn. Chỉ cần bọn họ không chủ động ra tay, cho dù Tây Kỳ bá đạo hơn nữa cũng tuyệt đối không dám chủ động đánh giết bọn họ. Bằng không Sở Tương Hợp nhất định sẽ đến Tây Kỳ bọn họ đi dạo.</w:t>
      </w:r>
    </w:p>
    <w:p>
      <w:pPr>
        <w:pStyle w:val="BodyText"/>
      </w:pPr>
      <w:r>
        <w:t xml:space="preserve">- Ta không thèm múa mép khua môi với đám người Đại Vận các ngươi. Tất cả chờ gặp trong trận đi!</w:t>
      </w:r>
    </w:p>
    <w:p>
      <w:pPr>
        <w:pStyle w:val="BodyText"/>
      </w:pPr>
      <w:r>
        <w:t xml:space="preserve">Mắt Trịnh Đan Đằng lóe lên một tia sắc bén. Nghĩ tới chuyện hội võ được đặt tại Tỏa Yêu Tháp, hắn đã xem bản đồ Tỏa Yêu Tháp rõ như lòng bàn tay. Trong khi đó người của Đại Vận lại hoàn toàn không hiểu gì về Tỏa Yêu Tháp này. Hắn không tin những gia hoả này có thể bay lên trời.</w:t>
      </w:r>
    </w:p>
    <w:p>
      <w:pPr>
        <w:pStyle w:val="BodyText"/>
      </w:pPr>
      <w:r>
        <w:t xml:space="preserve">- Đúng! Múa mép khua môi không có tác dụng. Chúng ta không giống như những người khác, tận dụng một vài thủ đoạn để có thêm lời cầu khẩn!</w:t>
      </w:r>
    </w:p>
    <w:p>
      <w:pPr>
        <w:pStyle w:val="BodyText"/>
      </w:pPr>
      <w:r>
        <w:t xml:space="preserve">Tiêu Vân Cận cũng mở miệng. Đương nhiên hắn muốn ám chỉ chuyện Trịnh Công Danh đóng cửa thành. Chuyện này Trịnh Công Danh làm vậy quả thật có chút không chính đáng.</w:t>
      </w:r>
    </w:p>
    <w:p>
      <w:pPr>
        <w:pStyle w:val="BodyText"/>
      </w:pPr>
      <w:r>
        <w:t xml:space="preserve">- Ít nói lời vô nghĩa đi. Tất cả chờ tới ngày mai sẽ rõ ràng. Trịnh huynh cần gì phải phí lời với một đám người sắp chết như vậy!</w:t>
      </w:r>
    </w:p>
    <w:p>
      <w:pPr>
        <w:pStyle w:val="BodyText"/>
      </w:pPr>
      <w:r>
        <w:t xml:space="preserve">Bên cạnh Trịnh Đan Đằng, một nam tử cường tráng cao ít nhất hai mét, khiêng một cái lang nha bổng, mở miệng ồm ồm nói.</w:t>
      </w:r>
    </w:p>
    <w:p>
      <w:pPr>
        <w:pStyle w:val="BodyText"/>
      </w:pPr>
      <w:r>
        <w:t xml:space="preserve">Âu Dương nghe người này nói, hắn không khỏi chú ý quan sát người này. Người này ít phải là ngũ giai. Từ vũ khí yêu hóa và khổ người của hắn, Âu Dương liền hiểu rõ, đây tuyệt đối là một đối thủ có lực lượng mạnh mẽ. Tuy nhiên đúng như người này đã nói, tất cả chờ tới ngày mai sẽ rõ.</w:t>
      </w:r>
    </w:p>
    <w:p>
      <w:pPr>
        <w:pStyle w:val="BodyText"/>
      </w:pPr>
      <w:r>
        <w:t xml:space="preserve">Âu Dương thoáng nhìn về phía đám gia hỏa rõ ràng tới để gây sự kia. Hắn cũng không muốn thu thập những gia hoả kia tại đây. Lúc này danh không chính ngôn không thuận. Chỉ còn thời gian một ngày, hắn vẫn có thể chờ được.</w:t>
      </w:r>
    </w:p>
    <w:p>
      <w:pPr>
        <w:pStyle w:val="BodyText"/>
      </w:pPr>
      <w:r>
        <w:t xml:space="preserve">- Tất cả bình tĩnh cho ta. Một lát ta chạy về phía nào, các ngươi cứ thế đi theo ta. Tuyệt đối đừng tách ra!</w:t>
      </w:r>
    </w:p>
    <w:p>
      <w:pPr>
        <w:pStyle w:val="BodyText"/>
      </w:pPr>
      <w:r>
        <w:t xml:space="preserve">Âu Dương quay về phía các đội viên nhẹ giọng nói. Hắn biết, đám người kia không thể nào thả bọn họ qua dễ dàng như vậy. Nhìn những người này có thể thấy, ít nhất phải có bảy, tám Huyễn Thuật Sư. Hơn nữa trên mặt mỗi người bọn họ đều không có ý tốt.</w:t>
      </w:r>
    </w:p>
    <w:p>
      <w:pPr>
        <w:pStyle w:val="Compact"/>
      </w:pPr>
      <w:r>
        <w:br w:type="textWrapping"/>
      </w:r>
      <w:r>
        <w:br w:type="textWrapping"/>
      </w:r>
    </w:p>
    <w:p>
      <w:pPr>
        <w:pStyle w:val="Heading2"/>
      </w:pPr>
      <w:bookmarkStart w:id="123" w:name="chương-113-tín-nhiệm-cơ-bản"/>
      <w:bookmarkEnd w:id="123"/>
      <w:r>
        <w:t xml:space="preserve">101. Chương 113: Tín Nhiệm Cơ Bản</w:t>
      </w:r>
    </w:p>
    <w:p>
      <w:pPr>
        <w:pStyle w:val="Compact"/>
      </w:pPr>
      <w:r>
        <w:br w:type="textWrapping"/>
      </w:r>
      <w:r>
        <w:br w:type="textWrapping"/>
      </w:r>
      <w:r>
        <w:t xml:space="preserve">- Có chuyện gì vậy đội trưởng...</w:t>
      </w:r>
    </w:p>
    <w:p>
      <w:pPr>
        <w:pStyle w:val="BodyText"/>
      </w:pPr>
      <w:r>
        <w:t xml:space="preserve">Lưu Hồng Xương không rõ tại sao Âu Dương lại nói như vậy. Lúc này đã tiến vào thành trì. Chẳng lẽ bọn họ còn dám động thủ ngay trong thành sao?</w:t>
      </w:r>
    </w:p>
    <w:p>
      <w:pPr>
        <w:pStyle w:val="BodyText"/>
      </w:pPr>
      <w:r>
        <w:t xml:space="preserve">- Đừng hỏi nhiều như vậy nữa! Đi!</w:t>
      </w:r>
    </w:p>
    <w:p>
      <w:pPr>
        <w:pStyle w:val="BodyText"/>
      </w:pPr>
      <w:r>
        <w:t xml:space="preserve">Âu Dương xông lên phía trước. Tay hắn nắm tay cương ngựa rời khỏi đám gia hỏa không có ý tốt kia. Tuy nhiên ngay khi mười hai người bọn họ vừa bước ra một bước, trong nháy mắt bọn họ liền cảm giác bốn phía xung quanh đều biến hóa!</w:t>
      </w:r>
    </w:p>
    <w:p>
      <w:pPr>
        <w:pStyle w:val="BodyText"/>
      </w:pPr>
      <w:r>
        <w:t xml:space="preserve">Lúc này mắt bọn họ không còn nhìn thấy Trấn Yêu Thành nữa. Nơi này quả thực chính là một Địa Ngục Tu La.</w:t>
      </w:r>
    </w:p>
    <w:p>
      <w:pPr>
        <w:pStyle w:val="BodyText"/>
      </w:pPr>
      <w:r>
        <w:t xml:space="preserve">- Chuyện này...</w:t>
      </w:r>
    </w:p>
    <w:p>
      <w:pPr>
        <w:pStyle w:val="BodyText"/>
      </w:pPr>
      <w:r>
        <w:t xml:space="preserve">Trong nháy mắt Tiêu Vân Cận lập tức hiểu ra. Nhất định là có Huyễn Thuật Sư đang giở trò quỷ, muốn bọn họ xấu mặt.</w:t>
      </w:r>
    </w:p>
    <w:p>
      <w:pPr>
        <w:pStyle w:val="BodyText"/>
      </w:pPr>
      <w:r>
        <w:t xml:space="preserve">- Đừng hỏi nhiều như vậy làm gì. Cứ đi theo ta là được!</w:t>
      </w:r>
    </w:p>
    <w:p>
      <w:pPr>
        <w:pStyle w:val="BodyText"/>
      </w:pPr>
      <w:r>
        <w:t xml:space="preserve">Lúc này con mắt của Âu Dương đã biến thành huyết sắc. Cái gì mà Tu La Địa Ngục, dưới mắt hắn không ngừng vỡ ra từng mảnh. Con mắt của hắn có thể miễn dịch với tất cả Huyễn Trận gây hại cho bản thân hắn, nhưng nhưng đội viên phía sau hắn lại không có.</w:t>
      </w:r>
    </w:p>
    <w:p>
      <w:pPr>
        <w:pStyle w:val="BodyText"/>
      </w:pPr>
      <w:r>
        <w:t xml:space="preserve">- Đội trưởng...</w:t>
      </w:r>
    </w:p>
    <w:p>
      <w:pPr>
        <w:pStyle w:val="BodyText"/>
      </w:pPr>
      <w:r>
        <w:t xml:space="preserve">Một nhóm người nhìn Âu Dương phía trước mắt. Trong mắt bọn họ, Âu Dương vẫn đang ở phía trước. Nhưng hắn đang bước về phía núi đao biển lửa. Nếu nhảy một bước này, tuyệt đối là vạn kiếp bất phục.</w:t>
      </w:r>
    </w:p>
    <w:p>
      <w:pPr>
        <w:pStyle w:val="BodyText"/>
      </w:pPr>
      <w:r>
        <w:t xml:space="preserve">- Chạy theo ta!</w:t>
      </w:r>
    </w:p>
    <w:p>
      <w:pPr>
        <w:pStyle w:val="BodyText"/>
      </w:pPr>
      <w:r>
        <w:t xml:space="preserve">Mắt bọn họ nhìn thấy cái gì, Âu Dương không biết. Nhưng Âu Dương biết, hiện tại hắn đi mới là con đường chính xác. Cái gì núi đao biển lửa, cái gì Địa Ngục Tu La, lúc này đối với hắn mà nói không hề có chút ý nghĩa nào.</w:t>
      </w:r>
    </w:p>
    <w:p>
      <w:pPr>
        <w:pStyle w:val="BodyText"/>
      </w:pPr>
      <w:r>
        <w:t xml:space="preserve">- Chuyện này...</w:t>
      </w:r>
    </w:p>
    <w:p>
      <w:pPr>
        <w:pStyle w:val="BodyText"/>
      </w:pPr>
      <w:r>
        <w:t xml:space="preserve">Một nhóm người ngươi nhìn ta, ta nhìn ngươi. Bọn họ không biết có nên đi cùng Âu Dương hay không.</w:t>
      </w:r>
    </w:p>
    <w:p>
      <w:pPr>
        <w:pStyle w:val="BodyText"/>
      </w:pPr>
      <w:r>
        <w:t xml:space="preserve">- Nghe lời đội trưởng!</w:t>
      </w:r>
    </w:p>
    <w:p>
      <w:pPr>
        <w:pStyle w:val="BodyText"/>
      </w:pPr>
      <w:r>
        <w:t xml:space="preserve">Cuối cùng, vẫn là Tiêu Vân Cận hạ quyết tâm. Hiện tại bọn họ không có cách nào khác. Nếu như không đi, ngày hôm nay nhất định sẽ xấu mặt. Mới vừa vào cửa lớn của người ta đã bị một đám Huyễn Thuật Sư liên hợp chế tạo Huyễn Trận vây ở cửa. Nói ra cũng quá mất mặt.</w:t>
      </w:r>
    </w:p>
    <w:p>
      <w:pPr>
        <w:pStyle w:val="BodyText"/>
      </w:pPr>
      <w:r>
        <w:t xml:space="preserve">- Vâng!</w:t>
      </w:r>
    </w:p>
    <w:p>
      <w:pPr>
        <w:pStyle w:val="BodyText"/>
      </w:pPr>
      <w:r>
        <w:t xml:space="preserve">Hiện tại nhóm người bọn họ bất chấp tất cả. Bọn họ theo sát bước chân của Âu Dương, đi về phía núi đao biển lửa Nhìn thấy biểu hiện của những đội viên phía sau, đầu Âu Dương khẽ gật một cái.</w:t>
      </w:r>
    </w:p>
    <w:p>
      <w:pPr>
        <w:pStyle w:val="BodyText"/>
      </w:pPr>
      <w:r>
        <w:t xml:space="preserve">Nếu như ngày hôm nay những người này không đi theo mình, vậy Âu Dương sẽ có dự định mới. Đợi đến thời gian hội võ ngày mai, có lẽ hắn sẽ lựa chọn chiến đấu một mình!</w:t>
      </w:r>
    </w:p>
    <w:p>
      <w:pPr>
        <w:pStyle w:val="BodyText"/>
      </w:pPr>
      <w:r>
        <w:t xml:space="preserve">Không bởi vì điều gì khác. Ai không muốn có một đám đội hữu sắc bén. Tuy nhiên một đám sắc bén lại không nghe theo chỉ huy, cho thấy không có cách nào tín nhiệm tin tưởng đội hữu, nếu vậy bất kỳ ai cũng không thích.</w:t>
      </w:r>
    </w:p>
    <w:p>
      <w:pPr>
        <w:pStyle w:val="BodyText"/>
      </w:pPr>
      <w:r>
        <w:t xml:space="preserve">Âu Dương còn muốn cảm ơn những Huyễn Thuật Sư ngày hôm nay. Đúng là bọn họ đã trợ giúp hắn hiểu rõ, đám đội viên này có đáng để sóng vai chiến đấu với hắn hay không.</w:t>
      </w:r>
    </w:p>
    <w:p>
      <w:pPr>
        <w:pStyle w:val="BodyText"/>
      </w:pPr>
      <w:r>
        <w:t xml:space="preserve">Mà bây giờ Âu Dương đã có đáp án. Mười một người này có lẽ không phải là người xuất sắc nhất Đại Vận. Tuy nhiên để làm đội hữu, Âu Dương thích mười một người như vậy hơn.</w:t>
      </w:r>
    </w:p>
    <w:p>
      <w:pPr>
        <w:pStyle w:val="BodyText"/>
      </w:pPr>
      <w:r>
        <w:t xml:space="preserve">Từng bước đi vào núi đao biển lửa trước mắt. Đám đội viên bọn họ vốn đã làm tốt tư tưởng chuẩn bị chiến đấu lại phát hiện, vô số cảnh tượng nhìn qua cực kỳ nguy hiểm nhưng khi bọn họ thật sự đặt chân tới không ngờ lại không có bất kỳ nguy hiểm nào. Bọn họ không ngờ có thể đi xuyên qua vô số cảnh tượng nhìn như rất nguy hiểm đó!</w:t>
      </w:r>
    </w:p>
    <w:p>
      <w:pPr>
        <w:pStyle w:val="BodyText"/>
      </w:pPr>
      <w:r>
        <w:t xml:space="preserve">- Chuyện này... Xem ra tin tức kia là sự thật!</w:t>
      </w:r>
    </w:p>
    <w:p>
      <w:pPr>
        <w:pStyle w:val="BodyText"/>
      </w:pPr>
      <w:r>
        <w:t xml:space="preserve">Lúc này một đám Huyễn Thuật Sư sắc mặt đại biến. Bọn họ bố trí chính là một huyễn trận vây khốn nho nhỏ. Ở trong này mặc kệ ngươi lựa chọn con đường như thế nào, trừ phi là dụng lực phá hủy, bằng không sẽ bị vây khốn. Nhưng đám người Âu Dương lại giống nh không nhìn thấy Huyễn Trận của bọn họ.</w:t>
      </w:r>
    </w:p>
    <w:p>
      <w:pPr>
        <w:pStyle w:val="BodyText"/>
      </w:pPr>
      <w:r>
        <w:t xml:space="preserve">- Người này thật sự có Chân Thực Chi Nhãn!</w:t>
      </w:r>
    </w:p>
    <w:p>
      <w:pPr>
        <w:pStyle w:val="BodyText"/>
      </w:pPr>
      <w:r>
        <w:t xml:space="preserve">Nam tử cường tráng đứng ở Trịnh Đan Đằng lúc này cũng mở miệng! Bản thân của hắn đến từ Đại Kim, tên là Bác Cổ. Hắn chính là thiên tài xuất sắc nhất trong thế hệ trẻ Đại Kim. Hắn đã từng nghe nói Đại Vận xuất hiện một quái vật có Chân Thực Chi Nhãn. Nhưng khi nhận đươc tin tức, hắn cho rằng đó chỉ là một chuyện cười.</w:t>
      </w:r>
    </w:p>
    <w:p>
      <w:pPr>
        <w:pStyle w:val="BodyText"/>
      </w:pPr>
      <w:r>
        <w:t xml:space="preserve">Mà bây giờ không ngờ Âu Dương lại hoàn toàn không nhìn thấy huyễn trận do bảy, tám Huyễn Thuật Sư liên thủ dựng lên ra! Đây trực tiếp chứng minh vấn đề trên.</w:t>
      </w:r>
    </w:p>
    <w:p>
      <w:pPr>
        <w:pStyle w:val="BodyText"/>
      </w:pPr>
      <w:r>
        <w:t xml:space="preserve">- Quả nhiên có Chân Thực Chi Nhãn! Trịnh huynh, xem ra lần này Tây Kỳ các ngươi sẽ gặp xui xẻo!</w:t>
      </w:r>
    </w:p>
    <w:p>
      <w:pPr>
        <w:pStyle w:val="BodyText"/>
      </w:pPr>
      <w:r>
        <w:t xml:space="preserve">Tuy rằng trên danh nghĩa Bác Cổ liên hợp với Tây Kỳ. Tuy nhiên sự liên hợp cũng chỉ giới hạn với việc đối phó Đại Vận. Một khi Đại Vận bị diệt, bọn họ vẫn lại là kẻ địch. Dù sao bất kỳ ai cũng muốn đoạt lấy đệ nhất thiên hạ.</w:t>
      </w:r>
    </w:p>
    <w:p>
      <w:pPr>
        <w:pStyle w:val="BodyText"/>
      </w:pPr>
      <w:r>
        <w:t xml:space="preserve">Lúc này mặt Trịnh Đan Đằng tối sầm lại. Hắn đã nhìn thấy mười hai người này từ từ đi tới biên giới của Huyễn Trận. Hiện tại hắn đã xác định quả đúng như lời đồn, Âu Dương có Sư Chân Thực Chi Nhãn khắc chế Huyễn Thuật.</w:t>
      </w:r>
    </w:p>
    <w:p>
      <w:pPr>
        <w:pStyle w:val="BodyText"/>
      </w:pPr>
      <w:r>
        <w:t xml:space="preserve">- Một Chân Thực Chi Nhãn có thể làm được gì. Tây Kỳ ta có rất nhiều nhân tài. Cho dù Huyễn Thuật Sư không ra tay, dựa vào Lục Tiên vẫn có thể tiêu diệt những người này!</w:t>
      </w:r>
    </w:p>
    <w:p>
      <w:pPr>
        <w:pStyle w:val="BodyText"/>
      </w:pPr>
      <w:r>
        <w:t xml:space="preserve">Khẩu khí của Trịnh Đan Đằng vẫn cuồng vọng như vậy. Tuy rằng trong lòng thật sự không dễ chịu, nhưng ngoài mặt còn muốn ra vẻ chúng ta thắng chắc.</w:t>
      </w:r>
    </w:p>
    <w:p>
      <w:pPr>
        <w:pStyle w:val="BodyText"/>
      </w:pPr>
      <w:r>
        <w:t xml:space="preserve">- Ha ha, vậy tiểu đệ chờ mong biểu hiện từ phía Tây Kỳ của Trịnh huynh!</w:t>
      </w:r>
    </w:p>
    <w:p>
      <w:pPr>
        <w:pStyle w:val="BodyText"/>
      </w:pPr>
      <w:r>
        <w:t xml:space="preserve">Bác Cổ biết, ngày hôm nay đám Huyễn Thuật Sư kia không có cách nào làm gì được bọn họ. Chỉ thấy hắn quay về phía đám Yêu Chiến Sĩ có dáng vẻ giống như hắn vung tay lên. Một nhóm người liền xoay người rời khỏi cửa thành.</w:t>
      </w:r>
    </w:p>
    <w:p>
      <w:pPr>
        <w:pStyle w:val="BodyText"/>
      </w:pPr>
      <w:r>
        <w:t xml:space="preserve">Bác Cổ đi rồi, một nam tử nhìn qua có phần giống một nương nương cũng mở miệng nói:</w:t>
      </w:r>
    </w:p>
    <w:p>
      <w:pPr>
        <w:pStyle w:val="BodyText"/>
      </w:pPr>
      <w:r>
        <w:t xml:space="preserve">- Ai nha, Trịnh ca ca. Chúng ta cũng muốn về nghỉ ngơi. Chế tạo Huyễn Trận thật đúng là khiến người ta buồn chán!</w:t>
      </w:r>
    </w:p>
    <w:p>
      <w:pPr>
        <w:pStyle w:val="BodyText"/>
      </w:pPr>
      <w:r>
        <w:t xml:space="preserve">Nương nương này nói xong không ngờ móc ra một chiếc khăn tay lau mồ hôi trên trán mình. Bộ dáng kia quả thực giống với một kẻ đồng bóng.</w:t>
      </w:r>
    </w:p>
    <w:p>
      <w:pPr>
        <w:pStyle w:val="BodyText"/>
      </w:pPr>
      <w:r>
        <w:t xml:space="preserve">- Đi thong thả!</w:t>
      </w:r>
    </w:p>
    <w:p>
      <w:pPr>
        <w:pStyle w:val="BodyText"/>
      </w:pPr>
      <w:r>
        <w:t xml:space="preserve">Lúc này sắc mặt của Trịnh Đan Đằng rất khó coi. Thật ra mà nói, những người tham gia hội võ lần này, bọn họ thật sự chỉ kiêng kỵ có ba người! Một người là Bác Cổ. Tuy rằng Bác Cổ chỉ có ngũ giai, nhưng hắn là ngũ giai đỉnh phong. Bất kỳ lúc nào cũng có thể trùng kích lên lục giai.</w:t>
      </w:r>
    </w:p>
    <w:p>
      <w:pPr>
        <w:pStyle w:val="BodyText"/>
      </w:pPr>
      <w:r>
        <w:t xml:space="preserve">Tại Đại Kim, lực chiến đấu của hắn sau khi yêu hóa có thể nói là vô song. Bác Cổ nổi danh nhất chính là lấy thực lực ngũ giai khiêu chiến lục giai. Cuối cùng hắn dựa vào lang nha bổng liều mạng tới mức lưỡng bại câu thương. Đây tuyệt đối là một đối thủ khó chơi.</w:t>
      </w:r>
    </w:p>
    <w:p>
      <w:pPr>
        <w:pStyle w:val="BodyText"/>
      </w:pPr>
      <w:r>
        <w:t xml:space="preserve">Người tiếp theo chính là nương nương kia! Hắn tên là Phấn Tú. Tên của hắn cũng giống với tính cách của hắn đều bị nữ tính hóa. Thậm chí nhìn thoáng qua, Phấn Tú có vài phần giống như Lâm muội muội. Người nào lần đầu tiên nhìn thấy Phấn Tú, theo bản năng sẽ không chú ý tới người này. Thậm chí sẽ cảm thấy người này giống với một diễn viên quần chúng.</w:t>
      </w:r>
    </w:p>
    <w:p>
      <w:pPr>
        <w:pStyle w:val="BodyText"/>
      </w:pPr>
      <w:r>
        <w:t xml:space="preserve">Nhưng trên thực tế hắn mới là một ác ma! Mặc dù bản thân hắn chỉ là Huyễn Thuật Sư tứ giai, nhưng Trịnh Đan Đằng biết, Huyễn Thuật Sư chỉ là một hình thức để Phấn Tú che giấu bản thân! Hắn là một người tu luyện hai loại tu luyện giả, ngàn năm mới xuất hiện một lần! Huyễn Thuật Sư và Yêu Chiến Sĩ!</w:t>
      </w:r>
    </w:p>
    <w:p>
      <w:pPr>
        <w:pStyle w:val="BodyText"/>
      </w:pPr>
      <w:r>
        <w:t xml:space="preserve">Huyễn Thuật Sư tứ giai lại thêm Yêu Chiến Sĩ ngũ giai. Người này vừa có thể cận chiến lại vừa có thể viễn trình, Huyễn Trận vừa mở ra, lập tức yêu hóa lợi dụng Huyễn Trận giết người.</w:t>
      </w:r>
    </w:p>
    <w:p>
      <w:pPr>
        <w:pStyle w:val="Compact"/>
      </w:pPr>
      <w:r>
        <w:br w:type="textWrapping"/>
      </w:r>
      <w:r>
        <w:br w:type="textWrapping"/>
      </w:r>
    </w:p>
    <w:p>
      <w:pPr>
        <w:pStyle w:val="Heading2"/>
      </w:pPr>
      <w:bookmarkStart w:id="124" w:name="chương-114-115-tỏa-yêu-tháp"/>
      <w:bookmarkEnd w:id="124"/>
      <w:r>
        <w:t xml:space="preserve">102. Chương 114 + 115: Tỏa Yêu Tháp</w:t>
      </w:r>
    </w:p>
    <w:p>
      <w:pPr>
        <w:pStyle w:val="Compact"/>
      </w:pPr>
      <w:r>
        <w:br w:type="textWrapping"/>
      </w:r>
      <w:r>
        <w:br w:type="textWrapping"/>
      </w:r>
      <w:r>
        <w:t xml:space="preserve">Hơn nữa bất kỳ gia hỏa nào bị Phấn Tú chú ý, cuối cùng khẳng định sẽ bị hành hạ đến chết! Gia hoả này chính là một ác ma, một ác ma đẫm máu khoác vẻ ngoài nhu nhược!</w:t>
      </w:r>
    </w:p>
    <w:p>
      <w:pPr>
        <w:pStyle w:val="BodyText"/>
      </w:pPr>
      <w:r>
        <w:t xml:space="preserve">Không cần phải nói về thực lực của Phấn Tú. Điều đáng sợ nhất của hắn không phải là điều này. Hắn vô cùng am hiểu cách ẩn nấp. Không người nào nguyện ý làm bằng hữu với hắn. Bởi vì vào thời điểm mấu chốt, hắn có thể bán đứng bất luận người nào! Một người có tâm lý cực kỳ biến thái, giết người làm vui, được Trịnh Đan Đằng xác định là đối thủ đáng sợ nhất hội võ lần này.</w:t>
      </w:r>
    </w:p>
    <w:p>
      <w:pPr>
        <w:pStyle w:val="BodyText"/>
      </w:pPr>
      <w:r>
        <w:t xml:space="preserve">Người cuối cùng chính là Âu Dương! Mới gần đây thôi, Tây Kỳ bọn họ còn không tìm hiểu được rõ ràng về Âu Dương. Bọn họ chỉ biết Âu Dương là một Yêu Chiến Sĩ, là một Yêu Cung Thủ! Hắn có bản lĩnh nghịch thiên, có thể không cần yêu hóa vẫn phát huy được thực lực sau khi yêu hóa. Trước đây Tây Kỳ nghi ngờ Âu Dương có Chân Thực Chi Nhãn. Mà hôm nay việc Âu Dương có Chân Thực Chi Nhãn đã được chứng thực.</w:t>
      </w:r>
    </w:p>
    <w:p>
      <w:pPr>
        <w:pStyle w:val="BodyText"/>
      </w:pPr>
      <w:r>
        <w:t xml:space="preserve">Một kẻ có kỹ thuật bắn cung, am hiểu viễn trình đánh lén, đối với Huyễn Trận hoàn toàn coi như không thấy. Hơn nữa còn là yêu cung thủ khủng bố không có chút giác ngộ cao thủ khiếnTrịnh Đan Đằng rất đau đầu.</w:t>
      </w:r>
    </w:p>
    <w:p>
      <w:pPr>
        <w:pStyle w:val="BodyText"/>
      </w:pPr>
      <w:r>
        <w:t xml:space="preserve">- Cảm ơn đại lễ của các vị! Có cơ hội Âu Dương nhất định sẽ tự mình trả lại cho các vị!</w:t>
      </w:r>
    </w:p>
    <w:p>
      <w:pPr>
        <w:pStyle w:val="BodyText"/>
      </w:pPr>
      <w:r>
        <w:t xml:space="preserve">Lúc này Âu Dương đã dẫn theo đội viên của mình ra khỏi Huyễn Trận. Một khắc khi vừa ra khỏi Huyễn Trận, mười một đội viên phía sau hắn mới hoàn toàn khâm phục Âu Dương.</w:t>
      </w:r>
    </w:p>
    <w:p>
      <w:pPr>
        <w:pStyle w:val="BodyText"/>
      </w:pPr>
      <w:r>
        <w:t xml:space="preserve">Vừa nãy tuy rằng thực tế bọn họ chỉ đi một dặm, nhưng trong Huyễn Trận, bọn họ lại cảm giác như đã qua một năm. Không ngừng đi vào hiểm cảnh, không ngừng ra khỏi các hiểm cảnh. Cảm giác này giống như ngồi trên xe đi qua đèo cao. Cảm giác này khiến mười một người đều cảm giác có áp lực rất lớn.</w:t>
      </w:r>
    </w:p>
    <w:p>
      <w:pPr>
        <w:pStyle w:val="BodyText"/>
      </w:pPr>
      <w:r>
        <w:t xml:space="preserve">Tuy nhiên hiện tại tất cả không còn quan trọng nữa. Bởi vì bọn họ đã thành công rời khỏi Huyễn Trận. Mà đối với Âu Dương, bọn họ ngoại trừ bội phục đồng thời cũng tăng thêm một phần tín nhiệm. Đây là sự tín nhiệm xuất phát từ nội tâm.</w:t>
      </w:r>
    </w:p>
    <w:p>
      <w:pPr>
        <w:pStyle w:val="BodyText"/>
      </w:pPr>
      <w:r>
        <w:t xml:space="preserve">- Âu Dương huynh đệ khách khí. Là khách phương xa tới, đây cũng là điều nên làm!</w:t>
      </w:r>
    </w:p>
    <w:p>
      <w:pPr>
        <w:pStyle w:val="BodyText"/>
      </w:pPr>
      <w:r>
        <w:t xml:space="preserve">Tuy rằng lúc này hận Âu Dương thấu xương, nhưng ngoài mặt, Trịnh Đan Đằng vẫn muốn làm ra vẻ cao cao tại thượng. Chỉ có điều dáng vẻ giả vờ cường giả của hắn, nhìn thế nào cũng thấy chướng mắt.</w:t>
      </w:r>
    </w:p>
    <w:p>
      <w:pPr>
        <w:pStyle w:val="BodyText"/>
      </w:pPr>
      <w:r>
        <w:t xml:space="preserve">Âu Dương không để ý tới Trịnh Đan Đằng. Trong mắt hắn, trên căn bản Trịnh Đan Đằng được xem là người đã chết một nửa! Hắn không cần phí lời với người chết.</w:t>
      </w:r>
    </w:p>
    <w:p>
      <w:pPr>
        <w:pStyle w:val="BodyText"/>
      </w:pPr>
      <w:r>
        <w:t xml:space="preserve">Mười hai người một đường xâm nhập vào Trấn Yêu Thành. Lúc này Trấn Yêu Thành đã chia ra thành bốn khu vực, lần lượt thuộc về bốn quốc gia. Bách tính trong thành đã sớm được đưa ra khỏi thành. Trong lúc diễn ra hội võ tứ quốc, bất kỳ bách tính nào đều không có tư cách tiến vào.</w:t>
      </w:r>
    </w:p>
    <w:p>
      <w:pPr>
        <w:pStyle w:val="BodyText"/>
      </w:pPr>
      <w:r>
        <w:t xml:space="preserve">- Đội trưởng, lần này đám người Tây Kỳ thật sự đã mất mặt!</w:t>
      </w:r>
    </w:p>
    <w:p>
      <w:pPr>
        <w:pStyle w:val="BodyText"/>
      </w:pPr>
      <w:r>
        <w:t xml:space="preserve">Lưu Hồng Xương là một gia hỏa trực tính. Hắn nghĩ cái gì thì nói cái đó. Trái lại, tính cách này khiến Âu Dương rất hài lòng.</w:t>
      </w:r>
    </w:p>
    <w:p>
      <w:pPr>
        <w:pStyle w:val="BodyText"/>
      </w:pPr>
      <w:r>
        <w:t xml:space="preserve">- Hừ Hừ! Bọn họ tưởng rằng bản thân mình cao minh định đánh một đòn ra oai phủ đầu chúng ta. Bọn họ không biết làm như vậy chỉ càng lộ rõ bọn họ yếu hơn. Nếu là ta, ta tuyệt đối sẽ không dùng cách làm tiểu nhân này.</w:t>
      </w:r>
    </w:p>
    <w:p>
      <w:pPr>
        <w:pStyle w:val="BodyText"/>
      </w:pPr>
      <w:r>
        <w:t xml:space="preserve">Âu Dương rất khinh thường với những hành động gây khó dễ này. Bất kể nói thế nào, bọn họ tới đến Tây Kỳ làm khách. Nhưng Tây Kỳ thậm chí ngay cả tôn trọng tối thiểu cũng không làm được.</w:t>
      </w:r>
    </w:p>
    <w:p>
      <w:pPr>
        <w:pStyle w:val="BodyText"/>
      </w:pPr>
      <w:r>
        <w:t xml:space="preserve">- Không nói nữa. Chúng ta đi phía tây. Bên kia là khu nghỉ ngơi của chúng ta. Ở đó hẳn là có bản đồ địa điểm hội võ lần này!</w:t>
      </w:r>
    </w:p>
    <w:p>
      <w:pPr>
        <w:pStyle w:val="BodyText"/>
      </w:pPr>
      <w:r>
        <w:t xml:space="preserve">Tuy Âu Dương nói như thế, nhưng trong lòng hắn lại cảm thấy có chút vấn đề!</w:t>
      </w:r>
    </w:p>
    <w:p>
      <w:pPr>
        <w:pStyle w:val="BodyText"/>
      </w:pPr>
      <w:r>
        <w:t xml:space="preserve">Hắn không phải chưa nghe Sở Tương Hợp nói qua. Trong hội võ tứ quốc lần trước, thông thường đều tiến hành lựa chọn tại nơi thâm sơn để tổ chức. Nhưng lần này Tây Kỳ lại lựa chọn địa điểm tại Trấn Yêu Tháp. Bọn họ làm vậy là có dụng ý gì?</w:t>
      </w:r>
    </w:p>
    <w:p>
      <w:pPr>
        <w:pStyle w:val="BodyText"/>
      </w:pPr>
      <w:r>
        <w:t xml:space="preserve">- Âu Dương, ta cảm thấy chúng ta giống như đã bị tính kế!</w:t>
      </w:r>
    </w:p>
    <w:p>
      <w:pPr>
        <w:pStyle w:val="BodyText"/>
      </w:pPr>
      <w:r>
        <w:t xml:space="preserve">Tiêu Vân Cận cũng có suy nghĩ giống như Âu Dương. Tiêu Vân Cận làm người thận trọng. Không ngờ địa điểm hội võ tứ quốc lần này lại lựa chọn Trấn Yêu Thành. Dù thế nào hắn cũng cảm thấy có vấn đề.</w:t>
      </w:r>
    </w:p>
    <w:p>
      <w:pPr>
        <w:pStyle w:val="BodyText"/>
      </w:pPr>
      <w:r>
        <w:t xml:space="preserve">- Chúng ta đương nhiên bị tính kế! Các ngươi có dám đánh cược với ta không?</w:t>
      </w:r>
    </w:p>
    <w:p>
      <w:pPr>
        <w:pStyle w:val="BodyText"/>
      </w:pPr>
      <w:r>
        <w:t xml:space="preserve">Âu Dương dừng bước lại. Hắn xoay người lại nhìn mười một người phía sau mở miệng nói:</w:t>
      </w:r>
    </w:p>
    <w:p>
      <w:pPr>
        <w:pStyle w:val="BodyText"/>
      </w:pPr>
      <w:r>
        <w:t xml:space="preserve">- Ta đoán khu nghỉ ngơi của chúng ta không có bản đồ hội võ lần này. Chỉ có một địa điểm!</w:t>
      </w:r>
    </w:p>
    <w:p>
      <w:pPr>
        <w:pStyle w:val="BodyText"/>
      </w:pPr>
      <w:r>
        <w:t xml:space="preserve">- Cái gì?</w:t>
      </w:r>
    </w:p>
    <w:p>
      <w:pPr>
        <w:pStyle w:val="BodyText"/>
      </w:pPr>
      <w:r>
        <w:t xml:space="preserve">Nghe thấy Âu Dương nói vậy, cho dù là Tiêu Vân Cận cũng kinh ngạc kêu lên. Hắn cảm thấy mặc dù Tây Kỳ quá đáng lắm cũng không dám làm như vậy. Làm vậy có khác nào mưu sát bọn họ! Không có bản đồ, bọn họ giống như con ruồi không đầu. Đây không phải là muốn tính kế với bọn họ sao?</w:t>
      </w:r>
    </w:p>
    <w:p>
      <w:pPr>
        <w:pStyle w:val="BodyText"/>
      </w:pPr>
      <w:r>
        <w:t xml:space="preserve">- Cho dù Tây Kỳ to gan hơn nữa cũng không dám làm như vậy đâu! Nếu như ngay cả bản đồ, bọn họ cũng không cung cấp cho chúng ta, như vậy chúng ta có thể từ chối dự thi!</w:t>
      </w:r>
    </w:p>
    <w:p>
      <w:pPr>
        <w:pStyle w:val="BodyText"/>
      </w:pPr>
      <w:r>
        <w:t xml:space="preserve">Lưu Hồng Xương ở bên cạnh gào lên.</w:t>
      </w:r>
    </w:p>
    <w:p>
      <w:pPr>
        <w:pStyle w:val="BodyText"/>
      </w:pPr>
      <w:r>
        <w:t xml:space="preserve">- Không chỉ có chúng ta, chỉ sợ hai nước khác cũng không có bản đồ!</w:t>
      </w:r>
    </w:p>
    <w:p>
      <w:pPr>
        <w:pStyle w:val="BodyText"/>
      </w:pPr>
      <w:r>
        <w:t xml:space="preserve">Âu Dương nheo mắt nhìn Tỏa Yêu Tháp đứng vững giữa thành thị, xuyên thẳng vào mây xanh. Bắt đầu từ khi tiến vào thành thị này, hắn vẫn quan sát Tỏa Yêu Tháp màu đen đầy quỷ dị này. Tuy nhiên hắn luôn cảm thấy bên ngoài Tỏa Yêu Tháp này có một tầng khí tức thần bí đang che giấu điều gì đó. Mặc dù hắn mở con ngươi huyết sắc của mình cũng không thể nhìn thấu bí mật này.</w:t>
      </w:r>
    </w:p>
    <w:p>
      <w:pPr>
        <w:pStyle w:val="BodyText"/>
      </w:pPr>
      <w:r>
        <w:t xml:space="preserve">- Ý của ngươi là...?</w:t>
      </w:r>
    </w:p>
    <w:p>
      <w:pPr>
        <w:pStyle w:val="BodyText"/>
      </w:pPr>
      <w:r>
        <w:t xml:space="preserve">Tiêu Vân Cận dường như nghĩ tới chuyện gì đó đáng sợ. Theo ánh mắt của Âu Dương, hắn cũng nhìn về phía Tỏa Yêu Tháp. Một khắc khi nhìn đến Tỏa Yêu Tháp, hắn gần như có ý định muốn rời khỏi đây!</w:t>
      </w:r>
    </w:p>
    <w:p>
      <w:pPr>
        <w:pStyle w:val="BodyText"/>
      </w:pPr>
      <w:r>
        <w:t xml:space="preserve">Tỏa Yêu Tháp! Đây chính là nơi cường giả cửu giai tiến vào cũng một đi không trở lại! Nếu quả thật đúng như Âu Dương suy đoán, địa điểm hội võ lần này là Tỏa Yêu Tháp, vậy bọn họ đi vào không phải là tìm chết sao?</w:t>
      </w:r>
    </w:p>
    <w:p>
      <w:pPr>
        <w:pStyle w:val="BodyText"/>
      </w:pPr>
      <w:r>
        <w:t xml:space="preserve">Nếu là tỷ thí chính quy, cho dù bọn họ toàn quân bị diệt Tiêu Vân Cận cũng không thể nói gì. Nhưng đây hoàn toàn chính là mưu sát! Không có bản đồ! Nếu không có bản đồ, đây tuyệt đối là âm mưu của Tây Kỳ.</w:t>
      </w:r>
    </w:p>
    <w:p>
      <w:pPr>
        <w:pStyle w:val="BodyText"/>
      </w:pPr>
      <w:r>
        <w:t xml:space="preserve">- Không sai! Chính là chỗ đó!</w:t>
      </w:r>
    </w:p>
    <w:p>
      <w:pPr>
        <w:pStyle w:val="BodyText"/>
      </w:pPr>
      <w:r>
        <w:t xml:space="preserve">Âu Dương giơ ngón tay của mình lên chỉ về Tỏa Yêu Tháp!</w:t>
      </w:r>
    </w:p>
    <w:p>
      <w:pPr>
        <w:pStyle w:val="BodyText"/>
      </w:pPr>
      <w:r>
        <w:t xml:space="preserve">Tỏa Yêu Tháp, đây là một tồn tại thần bí. Sáu tầng Tỏa Yêu Tháp, mỗi một tầng đều là một thế giới thu nhỏ. Vị trí ba tầng đầu còn nói được. Tiểu đội bọn họ tiến vào chí ít có thể tự vệ. Nhưng bên trong Tỏa Yêu Tháp có rất nhiều loại thông đạo quỷ dị. Một khi không cẩn thận bước vào những thông đạo này, trong nháy mắt sẽ bị truyền tống đến nơi nào không có ai biết.</w:t>
      </w:r>
    </w:p>
    <w:p>
      <w:pPr>
        <w:pStyle w:val="BodyText"/>
      </w:pPr>
      <w:r>
        <w:t xml:space="preserve">- Đội trưởng! Chúng ta có thể kháng nghị! Chúng ta có thể rời khỏi!</w:t>
      </w:r>
    </w:p>
    <w:p>
      <w:pPr>
        <w:pStyle w:val="BodyText"/>
      </w:pPr>
      <w:r>
        <w:t xml:space="preserve">Tuy Lưu Hồng Xương không sợ trời không sợ đất, nhưng hắn biết, nếu như địa điểm đúng là Tỏa Yêu Tháp, vậy bọn họ không khác nào cùng chịu. Biết rõ tới chịu chết, còn nguyện ý đi sao?</w:t>
      </w:r>
    </w:p>
    <w:p>
      <w:pPr>
        <w:pStyle w:val="BodyText"/>
      </w:pPr>
      <w:r>
        <w:t xml:space="preserve">- Đừng hoảng hốt! Tây Kỳ tự cho là tính toán không một chỗ sai sót. Nhưng đáng tiếc bọn họ không tính đến mắt của ta!</w:t>
      </w:r>
    </w:p>
    <w:p>
      <w:pPr>
        <w:pStyle w:val="BodyText"/>
      </w:pPr>
      <w:r>
        <w:t xml:space="preserve">Mắt Âu Dương lộ ra một tia sáng sắc nhọn. Hắn nhìn về phía các đội viên đang mơ hồ, sau đó vươn ngón tay chỉ chỉ vào con mắt của chính mình nói:</w:t>
      </w:r>
    </w:p>
    <w:p>
      <w:pPr>
        <w:pStyle w:val="BodyText"/>
      </w:pPr>
      <w:r>
        <w:t xml:space="preserve">- Chúng ta cần bản đồ sao?</w:t>
      </w:r>
    </w:p>
    <w:p>
      <w:pPr>
        <w:pStyle w:val="BodyText"/>
      </w:pPr>
      <w:r>
        <w:t xml:space="preserve">- Đội trưởng!</w:t>
      </w:r>
    </w:p>
    <w:p>
      <w:pPr>
        <w:pStyle w:val="BodyText"/>
      </w:pPr>
      <w:r>
        <w:t xml:space="preserve">Một nhóm người nhìn thấy Âu Dương bỗng nhiên xuất hiện con ngươi huyết sắc, liên tưởng đến chuyện vừa nãy Âu Dương đã dẫn dắt bọn họ đi ra khỏi Huyễn Trận, không hiểu sao bọn họ đột nhiên cảm thấy tự tin.</w:t>
      </w:r>
    </w:p>
    <w:p>
      <w:pPr>
        <w:pStyle w:val="BodyText"/>
      </w:pPr>
      <w:r>
        <w:t xml:space="preserve">- Tin tưởng ta! Tỏa Yêu Tháp không khóa được hai mắt của ta! Nếu như Tây Kỳ cảm thấy chỉ dựa vào những thông đạo đáng sợ này đã có thể lấy mạng của chúng ta, vậy ta nhất định sẽ đưa bọn họ một phần đại lễ!</w:t>
      </w:r>
    </w:p>
    <w:p>
      <w:pPr>
        <w:pStyle w:val="BodyText"/>
      </w:pPr>
      <w:r>
        <w:t xml:space="preserve">Âu Dương nói xong câu đó cũng không quay đầu lại, liền tiến về phía khu vực có quốc kỳ của Đại Vận đang treo cao!</w:t>
      </w:r>
    </w:p>
    <w:p>
      <w:pPr>
        <w:pStyle w:val="BodyText"/>
      </w:pPr>
      <w:r>
        <w:t xml:space="preserve">- Chuyện này...</w:t>
      </w:r>
    </w:p>
    <w:p>
      <w:pPr>
        <w:pStyle w:val="BodyText"/>
      </w:pPr>
      <w:r>
        <w:t xml:space="preserve">Nhóm bọn họ ngươi nhìn ta, ta nhìn ngươi. Âu Dương nói vậy khiến bọn họ tự tin, nhưng lòng tin này vẫn không có cách nào khiến bọn họ hoàn toàn yên tâm.</w:t>
      </w:r>
    </w:p>
    <w:p>
      <w:pPr>
        <w:pStyle w:val="BodyText"/>
      </w:pPr>
      <w:r>
        <w:t xml:space="preserve">- Tin tưởng đội trưởng đi! Chúng ta không có lựa chọn khác!</w:t>
      </w:r>
    </w:p>
    <w:p>
      <w:pPr>
        <w:pStyle w:val="BodyText"/>
      </w:pPr>
      <w:r>
        <w:t xml:space="preserve">Tiêu Vân Cận biết, vào lúc này nếu như bọn họ lựa chọn rời khỏi, vậy cả đời bọn họ cũng đừng hòng ngẩng đầu lên được. So với làm người cụp đuôi, chẳng thà tin tưởng vào hai mắt quỷ dị của Âu Dương, đánh ra một tương lai.</w:t>
      </w:r>
    </w:p>
    <w:p>
      <w:pPr>
        <w:pStyle w:val="BodyText"/>
      </w:pPr>
      <w:r>
        <w:t xml:space="preserve">Nếu dưới tình huống như vậy bọn họ có thể vẫn đoạt được vị trí quán quân, vậy không khác nào cứng rắn bạt tai vào mặt Tây Kỳ. Tin tưởng trong thời gian rất dài Tây Kỳ cũng không dám ra ngoài gặp người!</w:t>
      </w:r>
    </w:p>
    <w:p>
      <w:pPr>
        <w:pStyle w:val="BodyText"/>
      </w:pPr>
      <w:r>
        <w:t xml:space="preserve">Đêm yên tĩnh như nước. Trên bầu trời, một mặt trăng khuyết phát ra ánh sáng màu xanh nhạt. Những vì sao nổi lên xung quanh mặt trăng. Âu Dương đưa mắt nhìn lên bầu trời. Tâm tình của hắn rất bình tĩnh. Cho dù bản thân đang ở đây, cho dù biết đây là âm mưu của Tây Kỳ, hắn vẫn có thể duy trì một tâm trạng bình tĩnh.</w:t>
      </w:r>
    </w:p>
    <w:p>
      <w:pPr>
        <w:pStyle w:val="BodyText"/>
      </w:pPr>
      <w:r>
        <w:t xml:space="preserve">- Đội trưởng...</w:t>
      </w:r>
    </w:p>
    <w:p>
      <w:pPr>
        <w:pStyle w:val="BodyText"/>
      </w:pPr>
      <w:r>
        <w:t xml:space="preserve">Mặt Tiêu Vân Cận đầy vẻ tâm sự mở cửa đi ra sân, tiến về phía Âu Dương.</w:t>
      </w:r>
    </w:p>
    <w:p>
      <w:pPr>
        <w:pStyle w:val="BodyText"/>
      </w:pPr>
      <w:r>
        <w:t xml:space="preserve">Âu Dương thoáng nhìn về phía Tiêu Vân Cận. Hắn biết, trong mười hai người của Đại Vận đến đây, trừ hắn ra, chỉ sợ mười một người khác đều không thể bình tĩnh được. Tuy nhiên điều này cũng không trách bọn họ được. Những người này tuy rằng phần lớn đều lớn hơn hắn vài tuổi, nhưng kiến thức của bọn họ thật sự ít hơn Âu Dương quá nhiều.</w:t>
      </w:r>
    </w:p>
    <w:p>
      <w:pPr>
        <w:pStyle w:val="BodyText"/>
      </w:pPr>
      <w:r>
        <w:t xml:space="preserve">- Sao vậy? Ngày mai sẽ phải tiến vào Tỏa Yêu Tháp, sao ngày hôm nay không nghỉ ngơi cho tốt?</w:t>
      </w:r>
    </w:p>
    <w:p>
      <w:pPr>
        <w:pStyle w:val="BodyText"/>
      </w:pPr>
      <w:r>
        <w:t xml:space="preserve">Vào thời điểm chập tối, đám người Âu Dương đã nhận được tin tức địa điểm của hội võ chính là Tỏa Yêu Tháp. Đương nhiên bản thân hắn vẫn có thể tiếp nhận được tin tức này. Nhưng những người khác lại có vẻ mất mát.</w:t>
      </w:r>
    </w:p>
    <w:p>
      <w:pPr>
        <w:pStyle w:val="BodyText"/>
      </w:pPr>
      <w:r>
        <w:t xml:space="preserve">Tiêu Vân Cận đi tới bên cạnh Âu Dương, ngồi xuống dưới đất bên cạnh Âu Dương. Hắn ngẩng đầu thoáng nhìn về bầu trời đầu trăng sao mở miệng nói:</w:t>
      </w:r>
    </w:p>
    <w:p>
      <w:pPr>
        <w:pStyle w:val="BodyText"/>
      </w:pPr>
      <w:r>
        <w:t xml:space="preserve">- Đội trưởng, ta có một đệ đệ...</w:t>
      </w:r>
    </w:p>
    <w:p>
      <w:pPr>
        <w:pStyle w:val="BodyText"/>
      </w:pPr>
      <w:r>
        <w:t xml:space="preserve">- Là đệ đệ ruột của ta. Lúc hắn còn rất nhỏ đã bị bán cho một hộ gia đình giàu có. Thời gian trước ta đã lén lút đi thăm hắn. Hiện tại hắn sống rất tốt, cho nên ta không định cho hắn biết thân thế của hắn...</w:t>
      </w:r>
    </w:p>
    <w:p>
      <w:pPr>
        <w:pStyle w:val="BodyText"/>
      </w:pPr>
      <w:r>
        <w:t xml:space="preserve">Tiêu Vân Cận nói xong, trên mặt của hắn lộ ra một nụ cười hiếm thấy. Đây là nụ cười dành cho người thân.</w:t>
      </w:r>
    </w:p>
    <w:p>
      <w:pPr>
        <w:pStyle w:val="BodyText"/>
      </w:pPr>
      <w:r>
        <w:t xml:space="preserve">- Đội trưởng...</w:t>
      </w:r>
    </w:p>
    <w:p>
      <w:pPr>
        <w:pStyle w:val="BodyText"/>
      </w:pPr>
      <w:r>
        <w:t xml:space="preserve">Tiêu Vân Cận ngừng một chút nói:</w:t>
      </w:r>
    </w:p>
    <w:p>
      <w:pPr>
        <w:pStyle w:val="BodyText"/>
      </w:pPr>
      <w:r>
        <w:t xml:space="preserve">- Đội trưởng! Nếu lần này ta thật sự không có cách nào ra khỏi Tỏa Yêu Tháp, vậy ta hi vọng đội trưởng có thể giúp ta chiếu cố cho đệ đệ!</w:t>
      </w:r>
    </w:p>
    <w:p>
      <w:pPr>
        <w:pStyle w:val="BodyText"/>
      </w:pPr>
      <w:r>
        <w:t xml:space="preserve">- Tại sao là ta?</w:t>
      </w:r>
    </w:p>
    <w:p>
      <w:pPr>
        <w:pStyle w:val="BodyText"/>
      </w:pPr>
      <w:r>
        <w:t xml:space="preserve">Âu Dương không chút do dự hỏi.</w:t>
      </w:r>
    </w:p>
    <w:p>
      <w:pPr>
        <w:pStyle w:val="BodyText"/>
      </w:pPr>
      <w:r>
        <w:t xml:space="preserve">- Con đường sau này của đội trưởng nhất định không tầm thường. Quốc sư đại nhân đối xử với đội trưởng như vậy, nói không chừng sau này đội trưởng sẽ tiếp nhận chức quốc sư. Ta hi vọng...</w:t>
      </w:r>
    </w:p>
    <w:p>
      <w:pPr>
        <w:pStyle w:val="BodyText"/>
      </w:pPr>
      <w:r>
        <w:t xml:space="preserve">Hiển nhiên Tiêu Vân Cận hiểu lầm ý của Âu Dương. Cho nên hắn còn chưa nói hết đã bị Âu Dương ngắt lời.</w:t>
      </w:r>
    </w:p>
    <w:p>
      <w:pPr>
        <w:pStyle w:val="BodyText"/>
      </w:pPr>
      <w:r>
        <w:t xml:space="preserve">- Ta hỏi ngươi vì sao lại tin tưởng ta có thể đi ra? Tại sao ngươi không tin mình có thể đi ra? Thiên tài Tiêu Vân Cận tuy rằng làm người rất biết điều, nhưng tuyệt đối không phải là loại người không có tự tin!</w:t>
      </w:r>
    </w:p>
    <w:p>
      <w:pPr>
        <w:pStyle w:val="BodyText"/>
      </w:pPr>
      <w:r>
        <w:t xml:space="preserve">Hai mắt Âu Dương nhìn chăm chú vào Tiêu Vân Cận. Hắn hiểu rõ, ngay cả Tiêu Vân Cận là thiên tài ngũ giai còn chạy tới nói như vậy, những người khác...</w:t>
      </w:r>
    </w:p>
    <w:p>
      <w:pPr>
        <w:pStyle w:val="BodyText"/>
      </w:pPr>
      <w:r>
        <w:t xml:space="preserve">- Đội trưởng, đây là ta nói nếu chẳng may!</w:t>
      </w:r>
    </w:p>
    <w:p>
      <w:pPr>
        <w:pStyle w:val="BodyText"/>
      </w:pPr>
      <w:r>
        <w:t xml:space="preserve">Tiêu Vân Cận rất hờ hững nở nụ cười. Giờ phút này dường như hắn thật sự đã quyết định vứt bỏ tất cả. Tuy nhiên hắn mặc kệ tỏ ra hờ hững thế nào, trong mắt vẫn khó nén khỏi bi thương.</w:t>
      </w:r>
    </w:p>
    <w:p>
      <w:pPr>
        <w:pStyle w:val="BodyText"/>
      </w:pPr>
      <w:r>
        <w:t xml:space="preserve">Hội võ tứ quốc, đây là khát vọng mà tất cả người trẻ tuổi đều mong muốn được tham gia. Mặc dù hội võ tứ quốc được gọi là phần mộ của thiên tài cũng không có cách nào ngăn cản những thiên tài này điên cuồng xông tới.</w:t>
      </w:r>
    </w:p>
    <w:p>
      <w:pPr>
        <w:pStyle w:val="BodyText"/>
      </w:pPr>
      <w:r>
        <w:t xml:space="preserve">Bản thân có thể đại diện cho đất nước tham gia hội võ tứ quốc không chỉ là sinh tử, còn là vinh dự. Đó là vinh dự lớn nhất trên đời này. Có thể nói, bất luận một người nào từ trong hội võ tứ quốc đi ra, tương lai nhất định sẽ trở thành một cường giả. Trở thành cường giả, đó là khát vọng của bao nhiêu người? Cho nên những thiên tài này nguyện ý dùng sinh mạng để đổi lấy một tương lai cường giả.</w:t>
      </w:r>
    </w:p>
    <w:p>
      <w:pPr>
        <w:pStyle w:val="BodyText"/>
      </w:pPr>
      <w:r>
        <w:t xml:space="preserve">- Tại sao lại nếu chẳng may? Nếu chẳng may mình ta chết, tất cả các ngươi đi ra thì sao?</w:t>
      </w:r>
    </w:p>
    <w:p>
      <w:pPr>
        <w:pStyle w:val="BodyText"/>
      </w:pPr>
      <w:r>
        <w:t xml:space="preserve">Âu Dương vẫn chăm chú nhìn Tiêu Vân Cận.</w:t>
      </w:r>
    </w:p>
    <w:p>
      <w:pPr>
        <w:pStyle w:val="BodyText"/>
      </w:pPr>
      <w:r>
        <w:t xml:space="preserve">- Đội trưởng, đệ đệ ta hiện tại tên gọi là Lưu Quang Đống, đang là hạ nhân của nhà chưởng quỹ Tiền trang Vân Thôn, ở Đô Thành...</w:t>
      </w:r>
    </w:p>
    <w:p>
      <w:pPr>
        <w:pStyle w:val="BodyText"/>
      </w:pPr>
      <w:r>
        <w:t xml:space="preserve">Tiêu Vân Cận còn chưa nói hết lời, Âu Dương đã đứng lên xoay người rời đi. Hắn vừa đi vừa thản nhiên nói:</w:t>
      </w:r>
    </w:p>
    <w:p>
      <w:pPr>
        <w:pStyle w:val="BodyText"/>
      </w:pPr>
      <w:r>
        <w:t xml:space="preserve">- Ngươi quan tâm đệ đệ ngươi thì liên quan gì đến ta. Ta không thể nào giúp ngươi chiếu cố đệ đệ của ngươi. Cho nên ngươi nhất định phải sống sót, tự mình đi chiếu cố!</w:t>
      </w:r>
    </w:p>
    <w:p>
      <w:pPr>
        <w:pStyle w:val="BodyText"/>
      </w:pPr>
      <w:r>
        <w:t xml:space="preserve">Nhìn theo bóng dáng Âu Dương đi xa, nghe Âu Dương nói, Tiêu Vân Cận nắm chặt nắm đấm. Giờ này phút này hắn mới hiểu được, Âu Dương quả thật mạnh hơn hắn. Vào lúc này hắn đã mất tự tin đối với hội võ lần này, nhưng Âu Dương lại không hề mất tự tin!</w:t>
      </w:r>
    </w:p>
    <w:p>
      <w:pPr>
        <w:pStyle w:val="BodyText"/>
      </w:pPr>
      <w:r>
        <w:t xml:space="preserve">- Đội trưởng! Ta sẽ dốc toàn lực!</w:t>
      </w:r>
    </w:p>
    <w:p>
      <w:pPr>
        <w:pStyle w:val="BodyText"/>
      </w:pPr>
      <w:r>
        <w:t xml:space="preserve">Sau khi Tiêu Vân Cận hạ quyết tâm liền xoay người rời đi. Nhưng đoạn đối thoại đêm nay đã khiến hắn hiểu rõ cách làm người của Âu Dương.</w:t>
      </w:r>
    </w:p>
    <w:p>
      <w:pPr>
        <w:pStyle w:val="BodyText"/>
      </w:pPr>
      <w:r>
        <w:t xml:space="preserve">Đêm đen qua đi, ánh bình minh bắt đầu dâng lên. Khi tia sáng đầu tiên của mặt trời chiếu vào Trấn Yêu Thành, bốn mươi tám thiên tài của thế hệ tuổi trẻ tham gia hội võ tứ quốc lần này đã tập hợp ở trước Tỏa Yêu Tháp.</w:t>
      </w:r>
    </w:p>
    <w:p>
      <w:pPr>
        <w:pStyle w:val="BodyText"/>
      </w:pPr>
      <w:r>
        <w:t xml:space="preserve">Nhân sĩ không có chuyện gì quan trọng, cũng không ai chạy tới tiễn đưa. Bởi vì giờ phút này căn bản không cần. Những thứ này đều thuộc về người chiến thắng! Chỉ có người thật sự ra khỏi Tỏa Yêu Tháp sau một tháng nữa mới thật sự là người chiến thắng!</w:t>
      </w:r>
    </w:p>
    <w:p>
      <w:pPr>
        <w:pStyle w:val="BodyText"/>
      </w:pPr>
      <w:r>
        <w:t xml:space="preserve">Cũng chỉ có người chiến thắng mới có thể nhận được hoan hô, nhận được sự sùng bái. Người thất bại hoặc là chôn xương tại Tỏa Yêu Tháp, hoặc là cụp đuôi ảo não rời khỏi.</w:t>
      </w:r>
    </w:p>
    <w:p>
      <w:pPr>
        <w:pStyle w:val="BodyText"/>
      </w:pPr>
      <w:r>
        <w:t xml:space="preserve">Không người nào nguyện ý làm người thất bại, nhưng sự thực lại tàn khốc. Trong bốn phía đều phải có có ba phía thất bại. Người thắng chỉ thuộc về một phía!</w:t>
      </w:r>
    </w:p>
    <w:p>
      <w:pPr>
        <w:pStyle w:val="BodyText"/>
      </w:pPr>
      <w:r>
        <w:t xml:space="preserve">Bốn mươi tám thiên tài cùng đưa mắt nhìn nhau. Trong mắt bọn họ đều sôi sục ý chí chiến đấu! Giờ này phút này không cần nói quá nhiều. Vừa vào Tỏa Yêu Tháp, bọn họ lập tức trở thành kẻ thù lớn nhất trên đời này. Bọn họ không cần đồng cảm, không cần thương hại, không cần nhân từ. Điều bọn họ muốn làm chính là làm sao giết được kẻ địch, làm sao có thể sống sót!</w:t>
      </w:r>
    </w:p>
    <w:p>
      <w:pPr>
        <w:pStyle w:val="BodyText"/>
      </w:pPr>
      <w:r>
        <w:t xml:space="preserve">- Chư vị, lần này Tây Kỳ ta chính là chủ nhà. Vậy chúng ta sẽ tiến vào đầu tiên được chứ?</w:t>
      </w:r>
    </w:p>
    <w:p>
      <w:pPr>
        <w:pStyle w:val="BodyText"/>
      </w:pPr>
      <w:r>
        <w:t xml:space="preserve">Trịnh Tú Nhi thân là đội trưởng của đội Tây Kỳ lần này. Nàng mở miệng nói trước tiên.</w:t>
      </w:r>
    </w:p>
    <w:p>
      <w:pPr>
        <w:pStyle w:val="BodyText"/>
      </w:pPr>
      <w:r>
        <w:t xml:space="preserve">- Xin mời!</w:t>
      </w:r>
    </w:p>
    <w:p>
      <w:pPr>
        <w:pStyle w:val="Compact"/>
      </w:pPr>
      <w:r>
        <w:br w:type="textWrapping"/>
      </w:r>
      <w:r>
        <w:br w:type="textWrapping"/>
      </w:r>
    </w:p>
    <w:p>
      <w:pPr>
        <w:pStyle w:val="Heading2"/>
      </w:pPr>
      <w:bookmarkStart w:id="125" w:name="chương-116-không-nóng-vộitrước-tiên-cứ-chờ-10-giờ"/>
      <w:bookmarkEnd w:id="125"/>
      <w:r>
        <w:t xml:space="preserve">103. Chương 116 : Không Nóng Vội,trước Tiên Cứ Chờ 10 Giờ</w:t>
      </w:r>
    </w:p>
    <w:p>
      <w:pPr>
        <w:pStyle w:val="Compact"/>
      </w:pPr>
      <w:r>
        <w:br w:type="textWrapping"/>
      </w:r>
      <w:r>
        <w:br w:type="textWrapping"/>
      </w:r>
      <w:r>
        <w:t xml:space="preserve">Không có ai ngăn cảqvn Trịknh Tú Nhi. Bởi vì khu vực có thểlhoạOXt đfộng trong Tỏa Yêu Tháp tổng cộng có ba tầCng. Bốn đKfội chỉFkn có thểqk ở trong ba tầVfng này mà thôi. Tuy nhiên mặc kệbọn họ lựa chọn thế nào, lệnh bài trên ngườwbi bọn họ đwbều sẽ lộ rõ vịcFG trí của bọn họ. Cho nên mặc dù nhữPUBng ngườCi khácđwbều ở cùng một tầUrEng, ngươi lựa chọn tầIPng nào cũng không có tác dụng.</w:t>
      </w:r>
    </w:p>
    <w:p>
      <w:pPr>
        <w:pStyle w:val="BodyText"/>
      </w:pPr>
      <w:r>
        <w:t xml:space="preserve">Trịqwqnh Tú Nhi quét mắbTAt nhìn nhữBiOng ngườlEi này một cái, sauđQinó dẫn dắVt sáu Huyễn Thuật Sư, và sáu Lục Tiên tính cảYEnàng, tiến vào Tỏa Yêu Tháp trước. Đoàn ngườBiOi chỉGUb vừa tiến vào liền biến mấJKt không thấQiny bóng dáng.</w:t>
      </w:r>
    </w:p>
    <w:p>
      <w:pPr>
        <w:pStyle w:val="BodyText"/>
      </w:pPr>
      <w:r>
        <w:t xml:space="preserve">- Các vịGUb còn chờYE gì nữEa? Hồng Minh chúng ta đYEi thứE hai!</w:t>
      </w:r>
    </w:p>
    <w:p>
      <w:pPr>
        <w:pStyle w:val="BodyText"/>
      </w:pPr>
      <w:r>
        <w:t xml:space="preserve">PhấIVn Tú vẫn dáng vẻ yếu đUrEuối mong manh. Tuy nhiên không có ai cảEm thấky hắUqIn là ngườVfi dễ bịBiO ứTfJc hiếp.</w:t>
      </w:r>
    </w:p>
    <w:p>
      <w:pPr>
        <w:pStyle w:val="BodyText"/>
      </w:pPr>
      <w:r>
        <w:t xml:space="preserve">Sau khi đkrội ngũ của Hồng Minh quốc biến mấwzGt, Bác Cổ thoáng nhìn về phía Âu Dương, sau đkó ôm quyền nói:</w:t>
      </w:r>
    </w:p>
    <w:p>
      <w:pPr>
        <w:pStyle w:val="BodyText"/>
      </w:pPr>
      <w:r>
        <w:t xml:space="preserve">- Âu Dương huynh đqkệ, là các ngươi đnli trước hay...</w:t>
      </w:r>
    </w:p>
    <w:p>
      <w:pPr>
        <w:pStyle w:val="BodyText"/>
      </w:pPr>
      <w:r>
        <w:t xml:space="preserve">- Mờfi...</w:t>
      </w:r>
    </w:p>
    <w:p>
      <w:pPr>
        <w:pStyle w:val="BodyText"/>
      </w:pPr>
      <w:r>
        <w:t xml:space="preserve">Âu Dương vẫn không hề dựđKfịnnnh chuyểedn đFknộng thân thểiW. Hắnln quay về Bác Cổ dùng tay ra hiệu xin mờKfi. Sau đclIó Bác Cổ không khách khí dẫn ngườwbi biến mấEqTt trong Tỏa Yêu Tháp.</w:t>
      </w:r>
    </w:p>
    <w:p>
      <w:pPr>
        <w:pStyle w:val="BodyText"/>
      </w:pPr>
      <w:r>
        <w:t xml:space="preserve">- Đội trưởng! Chúng ta...</w:t>
      </w:r>
    </w:p>
    <w:p>
      <w:pPr>
        <w:pStyle w:val="BodyText"/>
      </w:pPr>
      <w:r>
        <w:t xml:space="preserve">- Không nóng vội. Bọn họ rõ ràng muốn tính kế với chúng ta. Chúng ta chờV 10 giờ sau hãy đfi vào!</w:t>
      </w:r>
    </w:p>
    <w:p>
      <w:pPr>
        <w:pStyle w:val="BodyText"/>
      </w:pPr>
      <w:r>
        <w:t xml:space="preserve">Âu Dương nheo mắnnt lạYEi. Không phảAYwi nói lệnh bài kia cứwzG cách một canh giờcFG sẽ hiện vịQin trí một lầedn sao? Mình dứZPct khoát chờUrEở bên ngoài 10 giờ, đJKểIP việc hiện thịwb vịqk trí của bọn họ thấzQct bạAYwi, mê hoặc kẻ đVịIVch một chút.</w:t>
      </w:r>
    </w:p>
    <w:p>
      <w:pPr>
        <w:pStyle w:val="BodyText"/>
      </w:pPr>
      <w:r>
        <w:t xml:space="preserve">- Chờ 10 giờ?</w:t>
      </w:r>
    </w:p>
    <w:p>
      <w:pPr>
        <w:pStyle w:val="BodyText"/>
      </w:pPr>
      <w:r>
        <w:t xml:space="preserve">Nhóm ngườxxi bọn họ ngươi nhìn ta, ta nhìn ngươi. Bọn họ không thểGeJ nói đJaược gì. Một chiêu này của Âu Dương thật sựquá cao tay. Tuy rằZPcng hội võ tứGeJ quốc quy đKfịclInh trong ngày hôm nay phảGUbi tiến vào, nhưng từ xưa tới nay vẫn chưa bao giờclI xuấFknt hiện ngườHHZi nào kéo dài thờPUBi gian như Âu Dương.</w:t>
      </w:r>
    </w:p>
    <w:p>
      <w:pPr>
        <w:pStyle w:val="BodyText"/>
      </w:pPr>
      <w:r>
        <w:t xml:space="preserve">Tuy nhiên đEiều này cũng không thểf trách đwzGuọc Âu Dương. Kẻ đPUBịcFGch rõ ràng muốn liên kết nhau tiêu diệt bọn họ. Nếu như hiện tạVfi bọn họ điWi vào, một canh giờTfJ hiểQinn thịEqT vịa trí một lầBiOn. Một nhóm ngườqki hoàn toàn có thểOX không chút kiêng kỵ liên hợp lạTGi đwbánh giết bọn họ. Nhưng sau khi chờE 10 giờ sẽ không còn như vậy nữGeJa! 10 giờ không hiện ra vịZPc trí. Cho dù nhữPUBng ngườzQci này kiên nhẫn đedến mấqky cũng phảKfi loạTfJn. LạCi nói nữVfa, 10 giờ căn bảIPn không phảwzGi là giới hạzQcn cuối cùng của Âu Dương! Dù sao đfi nữEa chỉf cầHHZn có thểa bước vào trong ngày hôm nay là đKfược. Đối phương thích đwbùa, hắBiOn cũng đEùa.</w:t>
      </w:r>
    </w:p>
    <w:p>
      <w:pPr>
        <w:pStyle w:val="BodyText"/>
      </w:pPr>
      <w:r>
        <w:t xml:space="preserve">Mặt trờnli điWã lên cao. Lúc này đVfã cách thờOXi gian ba nước tiến vào Tỏa Yêu Tháp đaược 8 giờ. Vào lúc này nhóm ngườedi Đạkri Vận đrxKã có chút buồn bực! CứcFG chờPUBđnlợi như vậy bọn họ cảclIm thấly không thoảJai mái.</w:t>
      </w:r>
    </w:p>
    <w:p>
      <w:pPr>
        <w:pStyle w:val="BodyText"/>
      </w:pPr>
      <w:r>
        <w:t xml:space="preserve">- Sao vậy? CảJKm thấnly buồn bực sao?</w:t>
      </w:r>
    </w:p>
    <w:p>
      <w:pPr>
        <w:pStyle w:val="BodyText"/>
      </w:pPr>
      <w:r>
        <w:t xml:space="preserve">Âu Dương với dáng vẻ của một lão thầlEn ngồi trên bậc thang. Hắwbn muốn thấzQcy chính là hiệu quảwb này. Ngay cảKf ngườVi bên mình còn cảwzGm thấPy buồn phiền như vậy, có thểqk tưởng tượng tình hình của đnlám ngườiWi trong đedó thế nào.</w:t>
      </w:r>
    </w:p>
    <w:p>
      <w:pPr>
        <w:pStyle w:val="BodyText"/>
      </w:pPr>
      <w:r>
        <w:t xml:space="preserve">- Đội trưởng, vẫn còn phảIPi chờIPđnnợi sao?</w:t>
      </w:r>
    </w:p>
    <w:p>
      <w:pPr>
        <w:pStyle w:val="BodyText"/>
      </w:pPr>
      <w:r>
        <w:t xml:space="preserve">Dù sao Tiêu Vân Cận cũng hiểFknu đPUBược một chút ý tứkc của Âu Dương. Nhưng làm vậy cũng quá vô sỉIV. Dưới cái nhìn của hắan, một chiêu này của Âu Dương quảwzG thật có chút hạJK lưu.</w:t>
      </w:r>
    </w:p>
    <w:p>
      <w:pPr>
        <w:pStyle w:val="BodyText"/>
      </w:pPr>
      <w:r>
        <w:t xml:space="preserve">- Lúc này mới là lúc nào. Mọi ngườiCi cảiCm thấTGy nhàm chán thì ngủ một giấEc. Khi nào tỉEqTnh dậy thì đTGi!</w:t>
      </w:r>
    </w:p>
    <w:p>
      <w:pPr>
        <w:pStyle w:val="BodyText"/>
      </w:pPr>
      <w:r>
        <w:t xml:space="preserve">Âu Dương nói xong không ngờwb liền nằcFGm xuống đQinấlt. Xem bộ dáng kia thật giống như muốn ngủ một giấedc say như chết.</w:t>
      </w:r>
    </w:p>
    <w:p>
      <w:pPr>
        <w:pStyle w:val="BodyText"/>
      </w:pPr>
      <w:r>
        <w:t xml:space="preserve">Tạxxi tầEng một của Tỏa Yêu Tháp, TrịTfJnh Tú Nhi, Bác Cổ cùng với đUqIám ngườGUbi Phấwbn Tú đGUbã tụ hợp. Nhưng lúc này trên mặt ba ngườki bọn họ đIPều cực kỳ khó coi.</w:t>
      </w:r>
    </w:p>
    <w:p>
      <w:pPr>
        <w:pStyle w:val="BodyText"/>
      </w:pPr>
      <w:r>
        <w:t xml:space="preserve">- Có phảZPci đGUbã xảqvy ra vấlEn đkrề gì hay không? Lẽ nào đcFGám ngườQiniĐạIPi Vận kia quên mang theo lệnh bài?</w:t>
      </w:r>
    </w:p>
    <w:p>
      <w:pPr>
        <w:pStyle w:val="BodyText"/>
      </w:pPr>
      <w:r>
        <w:t xml:space="preserve">Bác Cổ là ngườrxKi dễ kích đfộng nhấTGt. Lệnh bài đBiOã liên tục bảy lầln không hiện vịwb trí của ĐạPi Vận. ĐạAYwi Vận giống như biến mấUqIt vậy. Cho dù hắkrn nằzQcm mơ cũng tuyệt đrxKối không thểBiOtưởng tượng đEược Âu Dương sẽ không tiến vào.</w:t>
      </w:r>
    </w:p>
    <w:p>
      <w:pPr>
        <w:pStyle w:val="BodyText"/>
      </w:pPr>
      <w:r>
        <w:t xml:space="preserve">- Mẹ nó! ĐạEi Vận giở trò quỷ gì vậy?</w:t>
      </w:r>
    </w:p>
    <w:p>
      <w:pPr>
        <w:pStyle w:val="BodyText"/>
      </w:pPr>
      <w:r>
        <w:t xml:space="preserve">TrịiWnh Đan ĐằCng có chút tứqwqc giận. Vốn bọn họ đOXã thương lượng kỹ càng, phảzQci tiêu diệt đlám ngườPi ĐạGeJi Vận. Ba nướcđkrầzQcu tiên liên hợp tiêu diệt ĐạFkni Vận, sau đTGó mỗi nước chiếm một tầKfng đKfánh nhau. Liên minh vốn đUqIã có trăm ngàn chỗ hở, tấwzGt cảQinđiCều xây dựng trên cơ sở có thểqv tiêu diệt ĐạIVi Vận trước. Nhưng bây giờKf không tìm ra ĐạTfJi Vận, bọn họ phảTfJi làm sao bây giờnl?</w:t>
      </w:r>
    </w:p>
    <w:p>
      <w:pPr>
        <w:pStyle w:val="BodyText"/>
      </w:pPr>
      <w:r>
        <w:t xml:space="preserve">TrịCnh Tú Nhi trước sau không nói một lờqvi. Nàng là một ngườcFGi tâm cơ thâm trầbTAm. Lúc này nàng phát hiện, ánh mắclIt của bọn họ đfã có chút thay đnlổi. Rấlt rõ ràng, nhữPUBng ngườIPi này có ý đkrồ xấkru.</w:t>
      </w:r>
    </w:p>
    <w:p>
      <w:pPr>
        <w:pStyle w:val="BodyText"/>
      </w:pPr>
      <w:r>
        <w:t xml:space="preserve">- Các vịcFG!</w:t>
      </w:r>
    </w:p>
    <w:p>
      <w:pPr>
        <w:pStyle w:val="BodyText"/>
      </w:pPr>
      <w:r>
        <w:t xml:space="preserve">TrịJanh Tú Nhi giơ hai tay lên cao, khiến tiếng nghịUrE luận giảzQcm xuống, nói:</w:t>
      </w:r>
    </w:p>
    <w:p>
      <w:pPr>
        <w:pStyle w:val="BodyText"/>
      </w:pPr>
      <w:r>
        <w:t xml:space="preserve">- Các vịAYw, khi chúng ta liên minh đOXã từng nói ba bên liên hợp tiêu diệt Đạwbi Vận. Ta tin tưởng ĐạKfi Vận không thểxx nào quên mang theo lệnh bài. Hẳn là bọn họ có thủ đTGoạbTAn gì điCặc biệt có thểKf tạIPm thờnli che giấxxu đGeJược tác dụng của lệnh bài. Tuy nhiên mọi ngườUrEi yên tâm, ta suy đTfJoán nhiều nhấzQct chỉa qua mấy giờ nữAYwa, chúng ta nhấJKt đnlịnlnh có thểE phát hiện đBiOược vịqk trí của ĐạTGi Vận!</w:t>
      </w:r>
    </w:p>
    <w:p>
      <w:pPr>
        <w:pStyle w:val="BodyText"/>
      </w:pPr>
      <w:r>
        <w:t xml:space="preserve">- Đúng vậy đVúng vậy! Tỷ tỷ nói rấUqIt đBiOúng. Các ngươi ầbm ĩPUB cái gì. Ầm ĩbTA một hồi, nếu chẳng may khiến yêu triều tới đGeJây thì nguy.</w:t>
      </w:r>
    </w:p>
    <w:p>
      <w:pPr>
        <w:pStyle w:val="BodyText"/>
      </w:pPr>
      <w:r>
        <w:t xml:space="preserve">Phấqvn Tú vung khăn lụa trong tay lên. Bộ dạQinng kia cho dù là Bác Cổ thuầan nam tính cũng thiếu chút nữeda thì phun máu tạzQci chỗ.</w:t>
      </w:r>
    </w:p>
    <w:p>
      <w:pPr>
        <w:pStyle w:val="BodyText"/>
      </w:pPr>
      <w:r>
        <w:t xml:space="preserve">- Đúng vậy Bác Cổ huynh đUqIệ. Chúng ta còn thờEi gian một tháng nữlEa. Ta không tin ĐạTfJi Vận bọn họ có thểKf ẩkn nấPUBp đlEược một tháng!</w:t>
      </w:r>
    </w:p>
    <w:p>
      <w:pPr>
        <w:pStyle w:val="BodyText"/>
      </w:pPr>
      <w:r>
        <w:t xml:space="preserve">Trịknh Đan Đằfng cố gắCng kìm chế lửa giận trong lòng cố gắqvng trấYEn an Bác Cổ.</w:t>
      </w:r>
    </w:p>
    <w:p>
      <w:pPr>
        <w:pStyle w:val="BodyText"/>
      </w:pPr>
      <w:r>
        <w:t xml:space="preserve">Bác Cổ thoáng nhìn về phía Phấnnn Tú và Trịxxnh Tú Nhi. Thật ra hắBiOn rấkt muốn đTGi thẳng một mạqkch. Tuy nhiên hiện tạqvi hắcFGn không dám! Hai phe rấBiOt rõ ràng đEều cấbTAu kết với nhau làm việc xấYEu. Một khi Đạai Vận bịTfJ tiêu diệt, hắbn biết đclIối tượng kếtiếp hẳn chính là bọn họ. Hắkn vốn đOXịOXnh vào thờwbi đclIiểOXm ba bên bao vây ĐạzQci Vận sẽ lâm trận phảrxKn chiến trợ giúp Đạwbi Vận đIVánh tàn phế bên này. Nhưng bây giờnl không hiểlEu tạqwqi sao Đạqwqi Vận lạfi biến mấnlt. Điều này khiến kế hoạfch của hắlEn hoàn toàn không có ý nghĩkra nữclIa.</w:t>
      </w:r>
    </w:p>
    <w:p>
      <w:pPr>
        <w:pStyle w:val="BodyText"/>
      </w:pPr>
      <w:r>
        <w:t xml:space="preserve">- Hừ! Phiền chết đIPi đwzGược. Vậy chúng ta đzQci sang bên kia giết ít yêu ma chơi đTGùa một chút. Các ngươi cứwb tự tiện!</w:t>
      </w:r>
    </w:p>
    <w:p>
      <w:pPr>
        <w:pStyle w:val="BodyText"/>
      </w:pPr>
      <w:r>
        <w:t xml:space="preserve">Ánh mắJKt Bác Cổ vừa chuyểIPn, sau đOXó hắnln làm bộ không quan tâm quay vềđUqIám thủ hạYE phấkt tay liền chuẩkrn bịTfJ rờVfi đPi.</w:t>
      </w:r>
    </w:p>
    <w:p>
      <w:pPr>
        <w:pStyle w:val="BodyText"/>
      </w:pPr>
      <w:r>
        <w:t xml:space="preserve">- Bác Cổ huynh đwzGệ, ngươi phảclIi nghĩqwq cho kĩb. TầlEng thứnl nhấTGt này là Lục Dã Tiên Tung. Nhưng khắwzGp nơi đTGều có thông đTfJạEo truyền tống. Nếu chạUqIy quá xa rấUqIt dễ bịTG truyền tống đlEến Sinh Tử Cảqknh. Nếu không cẩYEn thận...</w:t>
      </w:r>
    </w:p>
    <w:p>
      <w:pPr>
        <w:pStyle w:val="BodyText"/>
      </w:pPr>
      <w:r>
        <w:t xml:space="preserve">Phấnln Tú nheo mắEt. Tuy nhiên lúc này Bác Cổ căn bảJKn khôngđUrEểnn ý tới hắYEn mà trực tiếp lựa chọn rờclIi đfi.</w:t>
      </w:r>
    </w:p>
    <w:p>
      <w:pPr>
        <w:pStyle w:val="BodyText"/>
      </w:pPr>
      <w:r>
        <w:t xml:space="preserve">- Đừng đPUBểGUb ý tới hắZPcn. Tuy Bác Cổ nhìn qua có vẻ lỗ mãng, nhưng ngườfi này tâm cơ thâm trầKfm. HắOXn theo chúng ta nhưng lòng không cùng. Muốn đTGi thì đwzGểqwq cho hắVn đBiOi!</w:t>
      </w:r>
    </w:p>
    <w:p>
      <w:pPr>
        <w:pStyle w:val="BodyText"/>
      </w:pPr>
      <w:r>
        <w:t xml:space="preserve">TrịPnh Tú Nhi không ngăn cảPUBn Bác Cổ. Vào lúc này ĐạzQci Vận biến mấbt một cách thầnln bí. Bọn họ không thểVf gây mâu thuẫn với Bác Cổ. Một khi bọn họ nội bộ đwbánh nhau, rấVt có thểJaĐạkri Vận điWang biến mấAYwt sẽ đIVột nhiên xông tới. Cho nên bấedt luận Bác Cổ làm thế nào, bọn họ chỉVf có thểBiO nhẫn nhịVfn.</w:t>
      </w:r>
    </w:p>
    <w:p>
      <w:pPr>
        <w:pStyle w:val="BodyText"/>
      </w:pPr>
      <w:r>
        <w:t xml:space="preserve">Thoáng quan sát tình huống xung quanh, TrịIVnh Tú Nhi nói:</w:t>
      </w:r>
    </w:p>
    <w:p>
      <w:pPr>
        <w:pStyle w:val="BodyText"/>
      </w:pPr>
      <w:r>
        <w:t xml:space="preserve">- Nói vậy, hẳn các vịTG cũng đIVã biết về Lục Dã Tiên Tung. Nơi này là một thế giới thu nhỏ. Cụ thểed lớn tới mứQinc nào thì ta không biết. Nhưng một khi lạnlc trong này, trừ phi bóp nát lệnh bài, căn bảKfn không có đEườYEng đclIi ra ngoài! Cho nên chúng ta cố gắbng không nên rờEqTi nhau.</w:t>
      </w:r>
    </w:p>
    <w:p>
      <w:pPr>
        <w:pStyle w:val="Compact"/>
      </w:pPr>
      <w:r>
        <w:br w:type="textWrapping"/>
      </w:r>
      <w:r>
        <w:br w:type="textWrapping"/>
      </w:r>
    </w:p>
    <w:p>
      <w:pPr>
        <w:pStyle w:val="Heading2"/>
      </w:pPr>
      <w:bookmarkStart w:id="126" w:name="chương-117-âu-dương-lải-nhải"/>
      <w:bookmarkEnd w:id="126"/>
      <w:r>
        <w:t xml:space="preserve">104. Chương 117 : Âu Dương Lải Nhải</w:t>
      </w:r>
    </w:p>
    <w:p>
      <w:pPr>
        <w:pStyle w:val="Compact"/>
      </w:pPr>
      <w:r>
        <w:br w:type="textWrapping"/>
      </w:r>
      <w:r>
        <w:br w:type="textWrapping"/>
      </w:r>
      <w:r>
        <w:t xml:space="preserve">- Ai nha... Tú Nhi tỷ tỷ nói gì vậy? Đã sớm nói với tỷ tỷ là tim ngườami ta nhỏ. Tỷ tỷ nói thế nào ta liền làm như vậy...</w:t>
      </w:r>
    </w:p>
    <w:p>
      <w:pPr>
        <w:pStyle w:val="BodyText"/>
      </w:pPr>
      <w:r>
        <w:t xml:space="preserve">PhấIdan Tú lạxNi dùng giọng nói buồn nôn của hắjqn đNểI tấXn công. Tuy nhiên trong lòng hắXn đakã có quyết đgTịKXnh của chính mình. Nếu như lúc này không theo TrịgTnh Tú Nhi và đAytám ngườxNi Tây Kỳ này, rấmmxt có thểxnp bọn họ sẽ bịpvk lạmIc lối.</w:t>
      </w:r>
    </w:p>
    <w:p>
      <w:pPr>
        <w:pStyle w:val="BodyText"/>
      </w:pPr>
      <w:r>
        <w:t xml:space="preserve">Bên ngoài Tỏa Yêu Tháp, lúc này đtnã cách thờDAri gian ba nướcđOi vào khoảdng mườki mấy giờ. Một đnsIám ngườNi ĐạIdai Vận đmIã sớm chết lặng. Bọn họ đmmxối với sự vô sỉmS của Âu Dương đxNã từgiai đmIoạOn khinh bỉfđTi tới bội phục. Bọn họ có thểYpD tưởng tượng đADiược, ngườBvi bên trong đtnang tìm bọn họ, gầiYn như đKXã sắamp phát đygiên.</w:t>
      </w:r>
    </w:p>
    <w:p>
      <w:pPr>
        <w:pStyle w:val="BodyText"/>
      </w:pPr>
      <w:r>
        <w:t xml:space="preserve">- Nói vậy hẳn mọi ngườTi đnBjều biết khu vực hoạut đIaCộng trong Tỏa Yêu Tháp chỉSmG có ba tầGOng!</w:t>
      </w:r>
    </w:p>
    <w:p>
      <w:pPr>
        <w:pStyle w:val="BodyText"/>
      </w:pPr>
      <w:r>
        <w:t xml:space="preserve">Âu Dương ngồi ở chỗ đnBjó. Thật ra hắwn cũng cảdm thấGOy có chút nhàm chán. Cho nên hắxnpn bắiYt đvKxầku giảmSng giảSSmi cho một đmIám gia hỏa mắCOt trợn trắvKxng bên cạDArnh mình biết về tình hình bên trong Tỏa Yêu Tháp.</w:t>
      </w:r>
    </w:p>
    <w:p>
      <w:pPr>
        <w:pStyle w:val="BodyText"/>
      </w:pPr>
      <w:r>
        <w:t xml:space="preserve">- TầvKxng thứnsI nhấmSt của Tỏa Yêu Tháp là Lục Dã Tiên Tung. DịIdaa hình chú yếu là rừng mưa nguyên thủy. Ở tầung này dườnBjng như là nơi thích hợp đmIểamđCOánh lén và chống đygánh lén nhấYpDt. Cho nên bảAytn thân ta suy đOoán, đDuám ngườgTi kia nhấxnpt đYpDịXnh sẽ chờDu ở chỗ đKXó. Cho nên chúng ta không thểAyt lựa chọn tầIng này.</w:t>
      </w:r>
    </w:p>
    <w:p>
      <w:pPr>
        <w:pStyle w:val="BodyText"/>
      </w:pPr>
      <w:r>
        <w:t xml:space="preserve">Âu Dương phân tích.</w:t>
      </w:r>
    </w:p>
    <w:p>
      <w:pPr>
        <w:pStyle w:val="BodyText"/>
      </w:pPr>
      <w:r>
        <w:t xml:space="preserve">- Tầpvkng thứT hai là thế giới Viêm Ma. ĐịCOa hình chủ yếu là núi lửa dung nham. Tầwng này là thiên hạnsI của Huyễn Thuật Sư. Nếu bố trí Huyễn Trận ở đIây, một khi không may, chắifc kẻđmnAịNch không cầOn ra tay, mình đuã đYwi vào dung nham chết cháy. Ta đmIoán, hẳn Tây Kỳ sẽ làm chủ chiến trườmIng này. Cho nên có chết chúng ta cũng không thểCOđaki tới đIaCây!</w:t>
      </w:r>
    </w:p>
    <w:p>
      <w:pPr>
        <w:pStyle w:val="BodyText"/>
      </w:pPr>
      <w:r>
        <w:t xml:space="preserve">- Đội trưởng! Ta biết, chúng ta nhấft đSSmịgTnh phảfi đnsIi tầung thứfba, thế giới băng tuyết! Tuy nhiên vấGdn đwề là khi nào thì chúng ta sẽ đxnpi!</w:t>
      </w:r>
    </w:p>
    <w:p>
      <w:pPr>
        <w:pStyle w:val="BodyText"/>
      </w:pPr>
      <w:r>
        <w:t xml:space="preserve">Lưu Hồng Xương sắygp hết chịIdau nổi. Âu Dương nói nhữifng lờnBji này đIã là lầakn thứGd n. Tỏa Yêu Tháp có ba tầJYJng ngườIi nào không biết?</w:t>
      </w:r>
    </w:p>
    <w:p>
      <w:pPr>
        <w:pStyle w:val="BodyText"/>
      </w:pPr>
      <w:r>
        <w:t xml:space="preserve">- Đúng! Thế giới băng tuyết. Tuy rằmmxng nơi nào không thích hợp đamểam ẩIn nấxnpp như Lục Dã Tiên Tung, nhưng chúng ta chiếmđmmxa số là Yêu Chiến SĩIaC. Nơi này thích hợp cho chúng ta chiếnđrISấXu hơn. Cho nên ta dựđSmGịnsInh tiến vào thế giới băng tuyết.</w:t>
      </w:r>
    </w:p>
    <w:p>
      <w:pPr>
        <w:pStyle w:val="BodyText"/>
      </w:pPr>
      <w:r>
        <w:t xml:space="preserve">Âu Dương một bên so tài một bên tiếp tục nói:</w:t>
      </w:r>
    </w:p>
    <w:p>
      <w:pPr>
        <w:pStyle w:val="BodyText"/>
      </w:pPr>
      <w:r>
        <w:t xml:space="preserve">- TạnBji thế giới băng tuyết, Lục Tiên căn bảDArn là phế vật. Bọn họ bay trên bầNu trờmSi sẽ trở thành mục tiêu sống, Huyễn Thuật Sư muốn bố trí huyễn thuật trên băng tuyết cũng gặp không ít khó khăn. Đây chính là chiến trườGOng cuối cùng của chúng ta.</w:t>
      </w:r>
    </w:p>
    <w:p>
      <w:pPr>
        <w:pStyle w:val="BodyText"/>
      </w:pPr>
      <w:r>
        <w:t xml:space="preserve">- Đội trưởng! Ta đjqoán ngườADii ở bên trong nhấkt đwịmnAnh đamã phátđjqiên!</w:t>
      </w:r>
    </w:p>
    <w:p>
      <w:pPr>
        <w:pStyle w:val="BodyText"/>
      </w:pPr>
      <w:r>
        <w:t xml:space="preserve">Lưu Hồng Xương ôm đygầiYu. Đừng nói là ngườdi ở bên trong. Hiện tạKXi hắIaCn cũng sắkgYp phát đADiiên!</w:t>
      </w:r>
    </w:p>
    <w:p>
      <w:pPr>
        <w:pStyle w:val="BodyText"/>
      </w:pPr>
      <w:r>
        <w:t xml:space="preserve">- NgườmSi ở bên trong phát đJYJiên không phảifi sẽ càng tốt hơn sao? ChờmnA chúng ta đpvki vào đOạxNi tàn sát cũng đamã lao lực rồi!Được rồi đfược rồi. Đợi thêm ba giờGO nữJYJa chúng ta sẽ đmIi vào!</w:t>
      </w:r>
    </w:p>
    <w:p>
      <w:pPr>
        <w:pStyle w:val="BodyText"/>
      </w:pPr>
      <w:r>
        <w:t xml:space="preserve">Âu Dương thật giống như bịmI ép bấgTt đpmiắrISc dĩJYJ, vẻ mặt không tình nguyện nói.</w:t>
      </w:r>
    </w:p>
    <w:p>
      <w:pPr>
        <w:pStyle w:val="BodyText"/>
      </w:pPr>
      <w:r>
        <w:t xml:space="preserve">HắIn vừa nói câu này ra khỏi miệng, một nhóm ngườki đSSmều dở khóc dở cườsmti! Hiện tạiYi đwã là buổi tối. Đợi thêm ba giờsmt nữjqađxnpúng lúc là thờYpDi gian kết thúc một ngày hôm nay. Âu Dương quảGd thực quá vô sỉxnp. Hắtnn làm vậy là ép tới thờNi đuiểgTm phảADii vào mới tiến vào... Bọn họ điYều hiểmSu rõ, nhưng ngườIaCi bên trong lạvKxi không rõ vì sao cảADi một ngày đmnAều không phát hiện ra tung tích của bọn họ. NhấNt đDArịIdanh đIám ngườmji bên trong đtmã sắtnp phát đsmtiên...</w:t>
      </w:r>
    </w:p>
    <w:p>
      <w:pPr>
        <w:pStyle w:val="BodyText"/>
      </w:pPr>
      <w:r>
        <w:t xml:space="preserve">Dưới sự hướng dẫn của Âu Dương, một nhóm ngườki mang theo tâm tình cực kỳ kích đSSmộng chuẩvKxn bịam tiến vào Tỏa Yêu Tháp. Lúc này Tỏa Yêu Tháp đamối với nhữmIng ngườDAri này mà nóiđmmxã không còn là tồn tạvKxi đmIáng sợ nữDAra. So với sựđpvkáng sợ bên trong, bọn họ cảmIm thấmnAy ở bên ngoài chờIaCđxNợi cùng Âu Dương còn đIaCáng sợ hơn.</w:t>
      </w:r>
    </w:p>
    <w:p>
      <w:pPr>
        <w:pStyle w:val="BodyText"/>
      </w:pPr>
      <w:r>
        <w:t xml:space="preserve">Âu Dương không biết mình còn có năng lực giúp mọi ngườCOi tiêu trừ sợ hãi như vậy. Sớm biết làm như vậy có thểiY tiêu trừ ảpvknh hưởng của Tỏa Yêu Tháp đnsIối với nhữBvng ngườygi này, Âu Dương tội gì phảtni khuyên nhủ.</w:t>
      </w:r>
    </w:p>
    <w:p>
      <w:pPr>
        <w:pStyle w:val="BodyText"/>
      </w:pPr>
      <w:r>
        <w:t xml:space="preserve">Một nhóm ngườvKxi bước vào Tỏa Yêu Tháp. Âu Dương vừa bước chân vào thông đxnpạpmio truyền tống đJYJi tới thế giới băng tuyết ở tầdng ba của Tỏa Yêu Tháp, Âu Dương liền cảwm giác mắYwt mình tối sầtmm lạAyti. Khi hắun lạmji mở mắut ra, hắDArn thấBvy xung quanh là một vực tuyết.</w:t>
      </w:r>
    </w:p>
    <w:p>
      <w:pPr>
        <w:pStyle w:val="BodyText"/>
      </w:pPr>
      <w:r>
        <w:t xml:space="preserve">Gió lạygnh như đuao cắKXt. Hoa tuyết như lá. Sau khi một nhóm mười hai ngườvKxi bước vào vực tuyết này, tấYwt cảOđmSều run lên một cái! Lúc này, ngườgTi có thực lực cao nhấAytt trong số bọn họ chỉnsI là ngũ giai. Bọn họ không có cách nào không sợ nóng không sợ lạGOnh giống như các cườGOng giảBv thấADit giai.</w:t>
      </w:r>
    </w:p>
    <w:p>
      <w:pPr>
        <w:pStyle w:val="BodyText"/>
      </w:pPr>
      <w:r>
        <w:t xml:space="preserve">- TrờxNi ạIda! Nơi này gió tuyết quá lớn. Các ngươi cũng không nhắpvkc ta một tiếng, đrISểmnA ta mặc nhiều thêm một chút!</w:t>
      </w:r>
    </w:p>
    <w:p>
      <w:pPr>
        <w:pStyle w:val="BodyText"/>
      </w:pPr>
      <w:r>
        <w:t xml:space="preserve">Mặc dù Âu Dương biết nơi này là thế giới băng tuyết, nhưng hắmSn vẫn cho rằifng thế giới trong Tỏa Yêu Tháp tương tự với huyễn thuật do Huyễn Thuật Sư bố trí ra, chỉw là có hình thái, không có cảADim quan. Nhưng thực tế, khi đmmxi tới nơi này hắDArn mới hiểSmGu đmnAược mình hoàn toàn sai. Đây không phảygi chỉnBjlà hình thái. Đây căn bảNn là một phầIn thế giới thật sự.</w:t>
      </w:r>
    </w:p>
    <w:p>
      <w:pPr>
        <w:pStyle w:val="BodyText"/>
      </w:pPr>
      <w:r>
        <w:t xml:space="preserve">- Đội trưởng, chúng ta đSmGều là Tu luyện giảT. Tuy rằCOng nơi này lạOnh giá, nhưng vẫn không có cách nào tổn thương tới chúng ta!</w:t>
      </w:r>
    </w:p>
    <w:p>
      <w:pPr>
        <w:pStyle w:val="BodyText"/>
      </w:pPr>
      <w:r>
        <w:t xml:space="preserve">Lưu Hồng Xương nhìn Âu Dương đSmGang đDArứpvkng đmSó co đAytầdu rụt cổ, hắkgYn cườvKxi một cách quái dịtm.</w:t>
      </w:r>
    </w:p>
    <w:p>
      <w:pPr>
        <w:pStyle w:val="BodyText"/>
      </w:pPr>
      <w:r>
        <w:t xml:space="preserve">Tạxnpi tầiYng một của Tỏa Yêu Tháp, Lục Dã Tiên Tung, Trịfnh Tú Nhi cùng với đADiám ngườui PhấYpDn Tú hiện đmnAang tiêu diệt mộtđCOám yêu ma với quy mô nhỏ. Lúc này bấYpDt kỳ ai trong số bọn họ cũng cảSmGm thấgTy buồn chán! Trong thờCOi gian một ngày, không ngờYw không phát hiện đwược tung tích của ĐạAyti Vận. Vậy phảsmti tìm ai nói lý đIaCây? Nếu như không phảtni không có cách nào đwi ra ngoài, hiện tạpvki bọn họ hận không thểu lập tứxnpc lao ra khỏi Tỏa Yêu Tháp chấmSt vấGOn đmjến cùng đGOã xảAyty ra chuyện gì.</w:t>
      </w:r>
    </w:p>
    <w:p>
      <w:pPr>
        <w:pStyle w:val="BodyText"/>
      </w:pPr>
      <w:r>
        <w:t xml:space="preserve">Bác Cổ đtmã sớm tách khỏi đKXám ngườmnAi này. Lúc này Bác Cổ đTã lén dẫn ngườOi tiến vào tầYwng hai của Tỏa Yêu Tháp. Bọn họ cũng không có bộ dạtnng chật vật giống như đdám ngườOi Tây Kỳ và Hồng Minh. Bác Cổ là một ngườtni thông minh. Nếu như trước sau Đạtmi Vận đOều không xuấmjt hiện, như vậy không cầIdanđIdaến mấYwy ngày bọn họ sẽ trở thành đxNối tượng tiêu diệt của hai phe nhân mã đDuó.</w:t>
      </w:r>
    </w:p>
    <w:p>
      <w:pPr>
        <w:pStyle w:val="BodyText"/>
      </w:pPr>
      <w:r>
        <w:t xml:space="preserve">Hiện tạTi bọn họ điYến tầung hai cũng không hề dừng lạmSi. Tuy rằBvng Bác Cổ không có bảrISn đkồ của Tỏa Yêu Tháp, nhưng bọn họ biết thông đifạGOo đTi tới tầBvng ba. Theo Bác Cổ thấKXy chỉpmi có tiến vào thế giới băng tuyết tầakng thứpvk ba, bọn họ mới có thểiYđgTủ sứmjc chống lạygi hai phe nhân mã kia.</w:t>
      </w:r>
    </w:p>
    <w:p>
      <w:pPr>
        <w:pStyle w:val="BodyText"/>
      </w:pPr>
      <w:r>
        <w:t xml:space="preserve">Tích tích tích tích...</w:t>
      </w:r>
    </w:p>
    <w:p>
      <w:pPr>
        <w:pStyle w:val="BodyText"/>
      </w:pPr>
      <w:r>
        <w:t xml:space="preserve">Lệnh bài lạaki phát ra hồng quang. Tuy nhiên lầADin này Bác Cổ chẳng thèm chú ý đGdến. Hiện tạui chờf lâu như vậy hắnsIn đIã sớm chết tâm. BấmIt chợt, Bác Cổ quay vềđsmtội viên của nhóm mình nói:</w:t>
      </w:r>
    </w:p>
    <w:p>
      <w:pPr>
        <w:pStyle w:val="BodyText"/>
      </w:pPr>
      <w:r>
        <w:t xml:space="preserve">- Chúng ta nhấIt đCOịGdnh phảBvi nhanh chóng tiến vào tầnBjng thứxNba. Tây Kỳ và Hồng Minh có rấut nhiều Huyễn Thuật Sư. Ta tin rằIng không lâu nữmIa bọn họ sẽ tiến vào tầnBjng thứIda hai. Trong thế giới Viêm Ma này, Huyễn Thuật Sư gầOn như là vôđKXịDArch. Chúng ta không thểSSm dừng lạKXi ở đJYJây.</w:t>
      </w:r>
    </w:p>
    <w:p>
      <w:pPr>
        <w:pStyle w:val="BodyText"/>
      </w:pPr>
      <w:r>
        <w:t xml:space="preserve">- Đội trưởng, có khảYpD năng ĐạADii Vận ở thế giới băng tuyết tầDArng ba!</w:t>
      </w:r>
    </w:p>
    <w:p>
      <w:pPr>
        <w:pStyle w:val="BodyText"/>
      </w:pPr>
      <w:r>
        <w:t xml:space="preserve">- Không lo đnBjược nhiều như vậy. Một Đạygi Vận chung quy vẫn dễđxNối phó hơn Tây Kỳ và Hồng Minh liên kết lạygi!</w:t>
      </w:r>
    </w:p>
    <w:p>
      <w:pPr>
        <w:pStyle w:val="BodyText"/>
      </w:pPr>
      <w:r>
        <w:t xml:space="preserve">Bác Cổ nói cũng đIdaúng. So với một đamám gia hỏa cấIaCu kết với nhau làm việc xấmIu, hắIdan thà tiến vào thế giới băng tuyết tiếp nhận sựđBvánh lén của ĐạIaCi Vận.</w:t>
      </w:r>
    </w:p>
    <w:p>
      <w:pPr>
        <w:pStyle w:val="Compact"/>
      </w:pPr>
      <w:r>
        <w:br w:type="textWrapping"/>
      </w:r>
      <w:r>
        <w:br w:type="textWrapping"/>
      </w:r>
    </w:p>
    <w:p>
      <w:pPr>
        <w:pStyle w:val="Heading2"/>
      </w:pPr>
      <w:bookmarkStart w:id="127" w:name="chương-118-thế-giới-băng-tuyết"/>
      <w:bookmarkEnd w:id="127"/>
      <w:r>
        <w:t xml:space="preserve">105. Chương 118 : Thế Giới Băng Tuyết</w:t>
      </w:r>
    </w:p>
    <w:p>
      <w:pPr>
        <w:pStyle w:val="Compact"/>
      </w:pPr>
      <w:r>
        <w:br w:type="textWrapping"/>
      </w:r>
      <w:r>
        <w:br w:type="textWrapping"/>
      </w:r>
      <w:r>
        <w:t xml:space="preserve">TạqzLi Lục Dã Tiên Tung, TrịzOlnh Tú Nhi nghe thấbYy tiếng kêu của lệnh bài. Nàng gầgvnn như là bảEeVn năng rút lệnh bài từ bên hông ra. Thật ra nàng không hy vọng lệnh bài có thểEeV thông báo tung tích của ĐạeGi Vận. Nhưng lầMgn này vừa nhìn xuống nàng lạnELi đzOlột nhiên thay đdJvổi sắpcc mặt!</w:t>
      </w:r>
    </w:p>
    <w:p>
      <w:pPr>
        <w:pStyle w:val="BodyText"/>
      </w:pPr>
      <w:r>
        <w:t xml:space="preserve">- Sao vậy muội muội?</w:t>
      </w:r>
    </w:p>
    <w:p>
      <w:pPr>
        <w:pStyle w:val="BodyText"/>
      </w:pPr>
      <w:r>
        <w:t xml:space="preserve">TrịoLnh Đan ĐằLng nhìn thấPgy TrịdJvnh Tú Nhi thay đSdGổi sắzec mặt, hắvkdn vội vàng tiến lên. Nhưng vừa nhìn xuống, sắLoc mặt hắIkn cũng lập tứFMc đLbPạODi biến. Tuy nhiên không hề yên tĩEeVnh giống TrịSdGnh Tú Nhi, hắzen bấLt ngờOD tuôn ra nhữdOQng tiếng cườODi cuồng ngạQKo!</w:t>
      </w:r>
    </w:p>
    <w:p>
      <w:pPr>
        <w:pStyle w:val="BodyText"/>
      </w:pPr>
      <w:r>
        <w:t xml:space="preserve">Ha ha ha ha!</w:t>
      </w:r>
    </w:p>
    <w:p>
      <w:pPr>
        <w:pStyle w:val="BodyText"/>
      </w:pPr>
      <w:r>
        <w:t xml:space="preserve">TrịlEnh Đan ĐằHSHng vừa cườci vừa nói:</w:t>
      </w:r>
    </w:p>
    <w:p>
      <w:pPr>
        <w:pStyle w:val="BodyText"/>
      </w:pPr>
      <w:r>
        <w:t xml:space="preserve">- Cuối cùng ĐạNpi Vận đbZã xuấoLt hiện! Cho rằSng trốn trên tầMgng ba thế giới băng tuyết thì có tác dụng gì? Hừ! Trước mặt thực lực tuyệt đUMNối, âm mưu gì cũng vô ích!</w:t>
      </w:r>
    </w:p>
    <w:p>
      <w:pPr>
        <w:pStyle w:val="BodyText"/>
      </w:pPr>
      <w:r>
        <w:t xml:space="preserve">- TrịLbPnh ca ca, đXbmừng quá lạeGc quan. Ca ca xem lạSi vịLo trí củaĐạKzXi Kim một chút...</w:t>
      </w:r>
    </w:p>
    <w:p>
      <w:pPr>
        <w:pStyle w:val="BodyText"/>
      </w:pPr>
      <w:r>
        <w:t xml:space="preserve">Thật ra PhấgHn Tú cũng rấmSt khinh bỉvpt TrịJIonh Đan ĐằdOQng. Trong mắbZt hắEn, Trịvkdnh Đan Đằrng căn bảXgFn là một nhân vật nhỏ không đmSáng nói chuyện. So với sự thâm trầFMm của TrịfOnh Tú Nhi, PhấLbPn Tú thậm chí khinh thườtrng TrịQKnh Đan ĐằXbmng, không xem TrịdJvnh Đan ĐằeGng là một đbYối thủ.</w:t>
      </w:r>
    </w:p>
    <w:p>
      <w:pPr>
        <w:pStyle w:val="BodyText"/>
      </w:pPr>
      <w:r>
        <w:t xml:space="preserve">- PhấHSHn Tú nói không sai, lúc này Đạpci Kim đqzLang chạky tới tầIkng ba!</w:t>
      </w:r>
    </w:p>
    <w:p>
      <w:pPr>
        <w:pStyle w:val="BodyText"/>
      </w:pPr>
      <w:r>
        <w:t xml:space="preserve">SắdJvc mặt Trịonh Tú Nhi đKzXạtri biến chính là đLoiều này. Thật ra ngay từ đHSHầQKu bọn họ đnELã dự đbZịSnh tiêu diệt ĐạXgFi Kim. Nhưng không ngờr ĐạnELi Kim đmSột nhiên chạSdGy đXbmến tầZng hai. Lúc nàyĐạgHi Kim lạqzLi càng liều mạMgng chạSy tới tầOng ba. Trong tính huống không rõ ràng, bọn họ còn tưởng rằnELng Đạzei Kim chuẩlEn bịL liên hợp với ĐạXbmi Vận!</w:t>
      </w:r>
    </w:p>
    <w:p>
      <w:pPr>
        <w:pStyle w:val="BodyText"/>
      </w:pPr>
      <w:r>
        <w:t xml:space="preserve">Nếu hai bên bọn họ thật sự liên hiệp với nhau, như vậy Tây Kỳ và Hồng Minh đbZúng là gặp phiền toái.</w:t>
      </w:r>
    </w:p>
    <w:p>
      <w:pPr>
        <w:pStyle w:val="BodyText"/>
      </w:pPr>
      <w:r>
        <w:t xml:space="preserve">Phảpci biết rằJIong, hai bên Hồng Minh và Tây Kỳ đMgều lấoLy Huyễn Thuật Sư đSểtr xưng hùng. Nhưng tên Âu Dương quỷ dịdJv kia có Chân Thực Chi Nhãn gầJIon như hoàn toàn khắKzXc chế đmSược bọn họ. Lầpcn này tuyểpcn thủ của Đạvpti Kim đgvnều là Yêu Chiến Sĩo.!ĐạXbmi Vận lạFMi có tới tám Yêu Chiến SĩqzL. Yêu Chiến Sĩe của hai phe này cộng lạci đNpủ hai mươi ngườODi. Nếu bọn họ liên hợp, như vậy bọn họ đeúng là không dám tiến vào tầaagng thứbY ba.</w:t>
      </w:r>
    </w:p>
    <w:p>
      <w:pPr>
        <w:pStyle w:val="BodyText"/>
      </w:pPr>
      <w:r>
        <w:t xml:space="preserve">- A! Không phảri ba phe này liên hợp với nhau sao?</w:t>
      </w:r>
    </w:p>
    <w:p>
      <w:pPr>
        <w:pStyle w:val="BodyText"/>
      </w:pPr>
      <w:r>
        <w:t xml:space="preserve">Âu Dương nhìn các vịVB trí trên lệnh bài, hắLn có chút kinh ngạrc. NgườIki của Tây Kỳ và Hồng Minh quốc chờLbP cùng một chỗ cũng không ngoài dự đeGoán của hắcn. Đôi cẩbYu nam nữzenày này cấpcu kết với nhau làm việc xấtru, ở chung một chỗ là chuyện bình thườfOng. Nhưng không ngờoL Đạei kim lạlEi ở một mình tạzOli tầbZng hai. Nhìn vịNp trí bọn họ di đaagộng, giống nhưđOang muốn chạzey tới tầdOQng ba.</w:t>
      </w:r>
    </w:p>
    <w:p>
      <w:pPr>
        <w:pStyle w:val="BodyText"/>
      </w:pPr>
      <w:r>
        <w:t xml:space="preserve">- Có ăn hay không?</w:t>
      </w:r>
    </w:p>
    <w:p>
      <w:pPr>
        <w:pStyle w:val="BodyText"/>
      </w:pPr>
      <w:r>
        <w:t xml:space="preserve">Lúc này trên tay Tiêu Vân Cận cũng đtrang cầcm lệnh bài. Sau khi nhìn vịHSH trí phân bố trên lệnh bài, thật ra hắbYn có hai dựđLịPgnh. Một là liên kết với ĐạbZi Kim đzOlang chạtry tới. Hai là đqzLánh lén ĐạdOQi Kim!</w:t>
      </w:r>
    </w:p>
    <w:p>
      <w:pPr>
        <w:pStyle w:val="BodyText"/>
      </w:pPr>
      <w:r>
        <w:t xml:space="preserve">Trong hai cách này, đEối với ĐạHSHi Vận bây giờJIo mà nói, cách thứL nhấMgt vẫn tốt hơn một chút. Tuy nhiên cách thứSdG nhấPgt này cũng không ổn thỏa. Ai biết ĐạmSi Kim có thểeG thật lòng hợp tác với bọn họ hay không. Nếu như ĐạUMNi Kim là quân tiên phong, như vậy bọn họ đgvni tới không phảXgFi chịODu chết sao?</w:t>
      </w:r>
    </w:p>
    <w:p>
      <w:pPr>
        <w:pStyle w:val="BodyText"/>
      </w:pPr>
      <w:r>
        <w:t xml:space="preserve">- Ăn! Tạei sao không ăn? Chúng ta sẽ không cùng hợp tác với bấVBt cứPg kẻ nào. PhảfOi biết rằLong, ngươi dựa vào bấNpt kỳ ngoạei lực gì cũng không thểIk thành tựu! So với mạSo hiểfOm hợp tác với ngườoi khác, ta thích khiến Đạri Kim bịgvn nốc ao hơn!</w:t>
      </w:r>
    </w:p>
    <w:p>
      <w:pPr>
        <w:pStyle w:val="BodyText"/>
      </w:pPr>
      <w:r>
        <w:t xml:space="preserve">Âu Dương cũng biết, hợp tác với ĐạdOQi Kim hiện giờgH là một lựa chọn tốt. Nhưng vào lúc này hắUMNn không dám. Đội hữku không ổn thỏa đvkdôi khi còn đgHáng sợ hơn cảeG bịmS đXbmịdJvch bao vây.</w:t>
      </w:r>
    </w:p>
    <w:p>
      <w:pPr>
        <w:pStyle w:val="BodyText"/>
      </w:pPr>
      <w:r>
        <w:t xml:space="preserve">Cái này gọi là không sợ đEeVối thủ là thầvkdn, chỉlE sợ đVBội hữPgu là heo. LạGqKi nói nữzea, đKzXạODi kim không phảgHi là heo. Bọn họ là chó sói. Ai biết lúc nào bọn họ sẽ giơ móng vuốt phía sau lưng ngươi?</w:t>
      </w:r>
    </w:p>
    <w:p>
      <w:pPr>
        <w:pStyle w:val="BodyText"/>
      </w:pPr>
      <w:r>
        <w:t xml:space="preserve">- ĐạZi Kim toàn là Yêu Chiến SĩkUX tổ hợp lạlEi. Nếu chúng ta muốn ăn bọn họ, có lẽ sẽ có khó khăn!</w:t>
      </w:r>
    </w:p>
    <w:p>
      <w:pPr>
        <w:pStyle w:val="BodyText"/>
      </w:pPr>
      <w:r>
        <w:t xml:space="preserve">Lưu Hồng Xương đOứkUXng bên cạKzXnh mở miệng nói.</w:t>
      </w:r>
    </w:p>
    <w:p>
      <w:pPr>
        <w:pStyle w:val="BodyText"/>
      </w:pPr>
      <w:r>
        <w:t xml:space="preserve">- HữoLu tâm tính kế với vô tâm có gì khó khăn!</w:t>
      </w:r>
    </w:p>
    <w:p>
      <w:pPr>
        <w:pStyle w:val="BodyText"/>
      </w:pPr>
      <w:r>
        <w:t xml:space="preserve">Âu Dương lộ vẻ âm trầkUXm. Dưới tình huống không yêu hóa, thật ra Yêu Chiến SĩHSH không hề đcáng sợ. Nếu như bên bọn họ có tám Yêu Chiến SĩXgF đEồng thờNpi yêu hóa mai phục dưới lòngđoLấXbmt, dưới tình huống hữvkdu tâm đIkối phó với vô tâm, có khảqzLnăng chỉlE trong nháy mắMgt có thểIk tiêu diệt toàn đgvnoàn.</w:t>
      </w:r>
    </w:p>
    <w:p>
      <w:pPr>
        <w:pStyle w:val="BodyText"/>
      </w:pPr>
      <w:r>
        <w:t xml:space="preserve">- HữXbmu tâm tính kế với vô tâm sao?</w:t>
      </w:r>
    </w:p>
    <w:p>
      <w:pPr>
        <w:pStyle w:val="BodyText"/>
      </w:pPr>
      <w:r>
        <w:t xml:space="preserve">Một đaagám ngườFMi bọn họ không rõ vì sao Âu Dương lạoi nói như thế. Lúc này lệnh bài đoã cho thấODy rõ vịE trí của bọn họ. Dưới tình huống này làm sao có thểvpt hữou tâm tính kế vô tâm? Tuy nhiên khi bọn họ nhìn thấGqKy Âu Dương cườPgi lạODnh, bọn họ biết, trong lòng đXbmội trưởng này nhấIkt đvkdịUMNnh đtrã có kế sách gì hay.</w:t>
      </w:r>
    </w:p>
    <w:p>
      <w:pPr>
        <w:pStyle w:val="BodyText"/>
      </w:pPr>
      <w:r>
        <w:t xml:space="preserve">TrảQKi qua mườdJvi mấLbPy giờPg chờKzX đFMợi, đJIoám ngườUMNi bọn họ đLbPều hiểSu rõ, Âu Dương không chỉE vô sỉEeV, hơn nữra hắaagn còn rấIkt âm hiểvkdm. Từ trước đeGến nay, nếu có thểQK đpcánh lén ngườeGi khác, hắLn đmSều không chọn chính diện. Giác ngộ cao thủ gì đmSó đEeVối với hắSdGn mà nói hoàn toàn không có ý nghĩSdGa.</w:t>
      </w:r>
    </w:p>
    <w:p>
      <w:pPr>
        <w:pStyle w:val="BodyText"/>
      </w:pPr>
      <w:r>
        <w:t xml:space="preserve">Đoàn ngườUMNi Âu Dương tìm tới một ngọn núi nhỏ bịmS tuyết lớn bao phủ. Sau đvkdó hắdOQn mở miệng nói:</w:t>
      </w:r>
    </w:p>
    <w:p>
      <w:pPr>
        <w:pStyle w:val="BodyText"/>
      </w:pPr>
      <w:r>
        <w:t xml:space="preserve">- Được ! Mọi ngườHSHi nghỉtr ngơi một chút. Chúng ta sẽ nhanh chóng tập kích!</w:t>
      </w:r>
    </w:p>
    <w:p>
      <w:pPr>
        <w:pStyle w:val="BodyText"/>
      </w:pPr>
      <w:r>
        <w:t xml:space="preserve">- Tập kích thế nào?</w:t>
      </w:r>
    </w:p>
    <w:p>
      <w:pPr>
        <w:pStyle w:val="BodyText"/>
      </w:pPr>
      <w:r>
        <w:t xml:space="preserve">Vẻ mặt Tiêu Vân Cận có phầkUXn buồn bực. Chủ ý tập kích này chính là đfOột nhiên tập kích. Lẽ nào Âu Dương đvptịUMNnh ở chỗ này, chờZ ngườQKi ta đEeVến sau đmSó tập kích sao? Có thểdOQ làm đkược như vậy sao? Bác Cổ không phảgvni là kẻ ngu ngốc.</w:t>
      </w:r>
    </w:p>
    <w:p>
      <w:pPr>
        <w:pStyle w:val="BodyText"/>
      </w:pPr>
      <w:r>
        <w:t xml:space="preserve">- Yên tâm đXbmi. ThờFMi đpciểem lệnh bài biểru hiện vịeG trí kế tiếp chính là lúc chúng ta tiêu diệt ĐạJIoi Kim!</w:t>
      </w:r>
    </w:p>
    <w:p>
      <w:pPr>
        <w:pStyle w:val="BodyText"/>
      </w:pPr>
      <w:r>
        <w:t xml:space="preserve">Âu Dương vô cùng tự tin nói.</w:t>
      </w:r>
    </w:p>
    <w:p>
      <w:pPr>
        <w:pStyle w:val="BodyText"/>
      </w:pPr>
      <w:r>
        <w:t xml:space="preserve">Đoàn ngườLi ĐạKzXi Kim xuyên qua thế giới Viêm Ma tiến vào thế giới băng tuyết chỉZ có tuyết trắaagng bao phủ. CảPgm giác nóng lạGqKnh luân phiên khiến một đSdGám Yêu Chiến Sĩr đzeều cảqzLm thấmSy khó chịEeVu. Tuy rằtrng thân thểQK của bọn họ rấSdGt cườEeVng tráng, nhưng chịgHu sự kích thích nóng lạdJvnh đdOQột ngột như vậy, vẫn khiến bọn họ có chút không thích ứPgng.</w:t>
      </w:r>
    </w:p>
    <w:p>
      <w:pPr>
        <w:pStyle w:val="BodyText"/>
      </w:pPr>
      <w:r>
        <w:t xml:space="preserve">Tích tích tích tích...</w:t>
      </w:r>
    </w:p>
    <w:p>
      <w:pPr>
        <w:pStyle w:val="BodyText"/>
      </w:pPr>
      <w:r>
        <w:t xml:space="preserve">Lệnh bài lạri phát ra tiếng kêu. Bác Cổ lấeGy lệnh bài từ bên hông ra. Tuy nhiên trong lòng hắbYn không hề nghĩvpt ngợi đoLếnĐạSi Vận. HắPgn chỉE tính xem thử Tây Kỳ và Hồng Minh vẫn còn ở tạXgFi Lục Dã Tiên Tung, hay đbZôi cẩaagu nam nữnEL kia đNpã bắoLtđlEầKzXu truy kích bọn họ.</w:t>
      </w:r>
    </w:p>
    <w:p>
      <w:pPr>
        <w:pStyle w:val="BodyText"/>
      </w:pPr>
      <w:r>
        <w:t xml:space="preserve">- A!</w:t>
      </w:r>
    </w:p>
    <w:p>
      <w:pPr>
        <w:pStyle w:val="BodyText"/>
      </w:pPr>
      <w:r>
        <w:t xml:space="preserve">Trong nháy mắOt khi nhìn thấkUXy tin tứUMNc trên lệnh bài, Bác Cổ bỗng nhiên mở miệng kêu to. Bộ mặt hắnELn giống như ăn phảHSHi một đrống phân lớn khiến một đOám thiên tài Đạvpti Kim đbYều cảdJvm thấlEy khó hiểEeVu! Chẳng lẽ đMgôi cẩtru nam nữfO kia đLoã kết hợp với nhau bắLt đtrầbZu truy kích bọn họ?</w:t>
      </w:r>
    </w:p>
    <w:p>
      <w:pPr>
        <w:pStyle w:val="BodyText"/>
      </w:pPr>
      <w:r>
        <w:t xml:space="preserve">Bọn họ đPgều lấLbPy lệnh bài bên hông ra. Nhưng vừa nhìn xuống, mỗi ngườVBi bọn họ đtrều thi nhau phát ra nhữLong tiếng kêu kinh ngạbYc!</w:t>
      </w:r>
    </w:p>
    <w:p>
      <w:pPr>
        <w:pStyle w:val="BodyText"/>
      </w:pPr>
      <w:r>
        <w:t xml:space="preserve">ĐạmSi Vận biến mấEt cảIk ngày lạzei xuấlEt hiện một cách thầXbmn bí. Hơn nữgHa nhìn vịk trí, rõ ràng ĐạLoi Vận đHSHang ở tầvptng thứbZ ba, chỉEcách bọn họ khoảtrng hai trăm dặm mà thôi!</w:t>
      </w:r>
    </w:p>
    <w:p>
      <w:pPr>
        <w:pStyle w:val="BodyText"/>
      </w:pPr>
      <w:r>
        <w:t xml:space="preserve">- Đội trưởng! Là ĐạkUXi Vận! Chúng ta làm sao bây giờk?</w:t>
      </w:r>
    </w:p>
    <w:p>
      <w:pPr>
        <w:pStyle w:val="BodyText"/>
      </w:pPr>
      <w:r>
        <w:t xml:space="preserve">Một nhóm bọn họ biết, thờLoi đPgiểHSHm bọn họ phát hiện Đạpci Vận, hẳn Đạri Vận cũng đeã phát hiện ra bọn họ. Đôi cẩoLu nam nữZkia nhấNpt đLbPịpcnh cũng phát hiện ra sự tồn tạLbPi của ĐạXbmi Vận. Bởi vì lúc này đgHôi cẩOu nam nữzOl đXbmó đcã kết hợp với nhau từ Lục Dã Tiên Tung tiến vào thế giới Viêm Ma.</w:t>
      </w:r>
    </w:p>
    <w:p>
      <w:pPr>
        <w:pStyle w:val="BodyText"/>
      </w:pPr>
      <w:r>
        <w:t xml:space="preserve">- ĐạQKi Vận giở trò quỷ gì vậy! Biến mấGqKt một cách ly kỳ suốt một ngày. Vào lúc này lạXgFi đkUXột nhiên hiện ra!</w:t>
      </w:r>
    </w:p>
    <w:p>
      <w:pPr>
        <w:pStyle w:val="Compact"/>
      </w:pPr>
      <w:r>
        <w:br w:type="textWrapping"/>
      </w:r>
      <w:r>
        <w:br w:type="textWrapping"/>
      </w:r>
    </w:p>
    <w:p>
      <w:pPr>
        <w:pStyle w:val="Heading2"/>
      </w:pPr>
      <w:bookmarkStart w:id="128" w:name="chương-119-ẩn-nấp"/>
      <w:bookmarkEnd w:id="128"/>
      <w:r>
        <w:t xml:space="preserve">106. Chương 119 : Ẩn Nấp</w:t>
      </w:r>
    </w:p>
    <w:p>
      <w:pPr>
        <w:pStyle w:val="Compact"/>
      </w:pPr>
      <w:r>
        <w:br w:type="textWrapping"/>
      </w:r>
      <w:r>
        <w:br w:type="textWrapping"/>
      </w:r>
      <w:r>
        <w:t xml:space="preserve">SắhHc mặt của Bác Cổ rấDt khó coi. Lúc này bọn họ cùng ĐạVoi Vận đHều đYBhang ở tầuhdng thứytI ba. Hiện tạWUi hai bên chỉWMW cách nhau hai trăm dặm. Nếu như không cẩEgn thận, bọn họ sẽ đKụng đDộ với ĐạlXIi Vận.</w:t>
      </w:r>
    </w:p>
    <w:p>
      <w:pPr>
        <w:pStyle w:val="BodyText"/>
      </w:pPr>
      <w:r>
        <w:t xml:space="preserve">- Đội trưởng!</w:t>
      </w:r>
    </w:p>
    <w:p>
      <w:pPr>
        <w:pStyle w:val="BodyText"/>
      </w:pPr>
      <w:r>
        <w:t xml:space="preserve">Trên mặt nhóm ngườDi bọn họ tràn ngập ý chí chiến đVoấDu. Ngườgi dân ĐạDi Kim có tác phong dũng mãnh. Mỗi ngườOui bọn họ đdkều dũng mãnh thiện chiến. Lúc này nhìn thấVucy ĐạDli VậnđYBhột nhiên xuấcaVt hiện, ý nghĩkK đdUầDlu tiên của bọn họ chính là đJgi ăn đVoối phương.</w:t>
      </w:r>
    </w:p>
    <w:p>
      <w:pPr>
        <w:pStyle w:val="BodyText"/>
      </w:pPr>
      <w:r>
        <w:t xml:space="preserve">Nhưng Bác Cổ lạqiYi hoàn toàn không nghĩdU giống với bọn họ!Đi ăn ĐạcaVi Vận sao? Vào lúc này ĐạIOi Vận ở phía trước, nhóm của đWUám cẩlTu nam nữH ở phía sau. Hiện tạqni, nếu liều chết vớiĐạsOqi Vận, cho dù thắhxng lợi bọn họ cũng phảWUi tổn thấyDt một nửa nhân thủ. Trong lúc đWUó đdkám ngườHi của cẩXou nam nữBTE đccyến. Tới lúc đUó đxdJiều bọn họ có thểyD làm chính là bóp nát lệnh bài từ bỏ quyền thi đTấOVDu, hoặc là chết trận.</w:t>
      </w:r>
    </w:p>
    <w:p>
      <w:pPr>
        <w:pStyle w:val="BodyText"/>
      </w:pPr>
      <w:r>
        <w:t xml:space="preserve">- Đánh thì không thểK đxdJánh!</w:t>
      </w:r>
    </w:p>
    <w:p>
      <w:pPr>
        <w:pStyle w:val="BodyText"/>
      </w:pPr>
      <w:r>
        <w:t xml:space="preserve">Bác Cổ nghĩ một lát cuối cùng mở miệng nói:</w:t>
      </w:r>
    </w:p>
    <w:p>
      <w:pPr>
        <w:pStyle w:val="BodyText"/>
      </w:pPr>
      <w:r>
        <w:t xml:space="preserve">- Thực lực của ĐạIsxi Vận không kém. Chúng ta đlTánh nhau với bọn họ, cho dù thắDng cũng sẽ tổn thấqiYt nặng nề. Đến lúc đaKó chẳng phảOui vô cớ làm lợi cho đDOlội ngũ của cẩUu nam nữaK kia sao?</w:t>
      </w:r>
    </w:p>
    <w:p>
      <w:pPr>
        <w:pStyle w:val="BodyText"/>
      </w:pPr>
      <w:r>
        <w:t xml:space="preserve">- Vậy ý của đVAội trưởng là...</w:t>
      </w:r>
    </w:p>
    <w:p>
      <w:pPr>
        <w:pStyle w:val="BodyText"/>
      </w:pPr>
      <w:r>
        <w:t xml:space="preserve">Một nhóm ngườKi nghe thấXoy Bác Cổ nói vậy, bọn họ không phảWMWi là kẻ ngu ngốc, tấccyt nhiên hiểhxu rõ ý của Bác Cổ.</w:t>
      </w:r>
    </w:p>
    <w:p>
      <w:pPr>
        <w:pStyle w:val="BodyText"/>
      </w:pPr>
      <w:r>
        <w:t xml:space="preserve">- GiảT vờiUy hợp tác với ĐạHi Vận, trước đsTối phó với đDOlám ngườMi của cẩEgu nam nữhkl kia. Sau đOVDó chúng ta ở sau lưng ra tay, một lầBTEn ăn cảIsx ba phía bọn họ!</w:t>
      </w:r>
    </w:p>
    <w:p>
      <w:pPr>
        <w:pStyle w:val="BodyText"/>
      </w:pPr>
      <w:r>
        <w:t xml:space="preserve">Bác Cổ nắqnm chặt nắlTm đuhdấVucm. Lúc này hắlXIn đgang dự tính một kế hoạsTch tốt đHẹp có thểsOq đqnem lạlTi sự kiêu ngạWUo cho hắEgn. Nhưng hắqiYn lạqni không biết, lúc này bên ĐạAi Vận đYBhã phát sinh một chuyện mà có nằhklm mơ hắxdJn cũng không không nghĩUM rađlXIược.</w:t>
      </w:r>
    </w:p>
    <w:p>
      <w:pPr>
        <w:pStyle w:val="BodyText"/>
      </w:pPr>
      <w:r>
        <w:t xml:space="preserve">Âu Dương chính là một kẻ không thườTng đWMWi theo con đcaVườIsxng quen thuộc. Lúc này Âu Dương đDOlã ra lệnh chôn mười hai miếng lệnh bài dưới một cây tuyết tùng. Vẻ mặt của mười hai ngườDi bọn họ đxdJều rấdkt hưng phấXon.</w:t>
      </w:r>
    </w:p>
    <w:p>
      <w:pPr>
        <w:pStyle w:val="BodyText"/>
      </w:pPr>
      <w:r>
        <w:t xml:space="preserve">Âu Dương quá vô sỉqiY! Không ngờxdJ hắXon lạMi nghĩK ra thủ đsOqoạgn vô sỉYBh, hạIsx lưu như vậy! Chôn tấBTEt cảdU mười hai cái lệnh bài ở chỗ này. Mười hai ngườOui tay không đcaVột ngột tập kích ĐạVoi Kim. Tuy rằhxng hai phe cách nhau chỉhkl có hai trăm dặm, nhưng ĐạJgi Kim không thểcaV nào điUyi nhanh. Cho nên trong vòng một giờJhWbọn họ kiên quyết không thểU nào chạHy tới nơi này. Nhiệm vụ của Âu Dương chính là lặng lẽ rờiUyi khỏi vịD trí của bảy Yêu Chiến SĩhH đIOang ẩytIn nấXop, tiến về phía ĐạKi Kim.</w:t>
      </w:r>
    </w:p>
    <w:p>
      <w:pPr>
        <w:pStyle w:val="BodyText"/>
      </w:pPr>
      <w:r>
        <w:t xml:space="preserve">Ngay lập tứJgc sau khi lệnh bài biểqnu hiện vịK trí, bên ĐạUMi Kim sẽ thấAy ĐạlTi Vận không di chuyện, nhưng bọn họ không biếtđyDó chính là nơi bọn họ phảEgi chết.</w:t>
      </w:r>
    </w:p>
    <w:p>
      <w:pPr>
        <w:pStyle w:val="BodyText"/>
      </w:pPr>
      <w:r>
        <w:t xml:space="preserve">- Tốc đqiYộ di chuyểWMWn của Lục Tiên và Huyễn Thuật Sư rấVAt chậm! Các ngươi hãy tính toán tốt tốc đgộ của chúng ta. Tốt nhấxdJt là sau khi chúng ta chiến đTấVou xong, bọn họ hãy xuấytIt hiện! Biết chưa?</w:t>
      </w:r>
    </w:p>
    <w:p>
      <w:pPr>
        <w:pStyle w:val="BodyText"/>
      </w:pPr>
      <w:r>
        <w:t xml:space="preserve">Âu Dương phân phó thủ hạqiY biết nơi thích hợp tập kích Huyễn Thuật Sư và Lục Tiên, chính là vực tuyết này. Đám Huyễn Thuật Sư này không có cách nào xuấsTt quỷ nhập thầyDn giống như Sở Tương Hợp. Cho nên bọn họ căn bảKn là vô dụng. Về Lục Tiên lạKi càng không cầxdJn phảxdJi nói. Phía trên vực tuyết rấDlt trống trảcaVi. Nếu như ngươi bay ở trên trờWUi, không phảlTi nói rõ nói cho ngườsTi ta biết các ngươi chạOuy tới sao? Vậy còn bắlXIt ngườcaVi cái gì.</w:t>
      </w:r>
    </w:p>
    <w:p>
      <w:pPr>
        <w:pStyle w:val="BodyText"/>
      </w:pPr>
      <w:r>
        <w:t xml:space="preserve">- Đội trưởng yên tâm đWMWi!</w:t>
      </w:r>
    </w:p>
    <w:p>
      <w:pPr>
        <w:pStyle w:val="BodyText"/>
      </w:pPr>
      <w:r>
        <w:t xml:space="preserve">Lưu Hồng Xương quay về Âu Dương gật đTầIOu. Tuy rằlXIng hắDln cảlTm thấkKy buồn bực vì không đqnược tham dự vào hành đIsxộng tập kích chớp nhoáng lầtDJn này, tuy nhiên hắdkn vẫn phân biệt rõ nặng nhẹ, biết vào lúc này tuyệt đsOqối không thểIO làm xằDlng bậy.</w:t>
      </w:r>
    </w:p>
    <w:p>
      <w:pPr>
        <w:pStyle w:val="BodyText"/>
      </w:pPr>
      <w:r>
        <w:t xml:space="preserve">- Được! Không có vấVon đhxề gì nữsTa, chúng ta đqiYi!</w:t>
      </w:r>
    </w:p>
    <w:p>
      <w:pPr>
        <w:pStyle w:val="BodyText"/>
      </w:pPr>
      <w:r>
        <w:t xml:space="preserve">Âu Dương ra lệnh một tiếng, tám ngườgi nhấgt thờkKi trốn vào lòng đWMWấaKt biến mấDt không thấuhdy bóng dáng. Bọn họ toàn lực di chuyểVon về phía ĐạJhWi Kim. Âu Dương di chuyểtDJn sát phía trên. Nhưng tám ngườccyi khác lạVoi di chuyểMVqn vào sâu trong lòng đTấytIt. Bọn họ không có cách nào giấdku yêu khí của mình giống như Âu Dương, cho nên ẩOVDn sâu dưới lòng đlXIấhHt mới là ổn thỏa nhấgt.</w:t>
      </w:r>
    </w:p>
    <w:p>
      <w:pPr>
        <w:pStyle w:val="BodyText"/>
      </w:pPr>
      <w:r>
        <w:t xml:space="preserve">LầKn này bọn họ chỉytI có tám ngườJhWi đuhdánh lén quân đEgịlTch gồm mười hai ngườiUyi. Bởi vì dưới tình huống kẻ hữMVqu tâm tính kếngườkKi vô tâm, kẻ đIOịIOch không có yêu hóa, tấWUt nhiên không có bấTt cứhkl vấIsxn đJgề gì. Nhưng một khi bạhHi lộ tấxdJt cảBTE kẻ đVAịAch đqnều yêu hóa, vậy tám ngườOVDi kia chỉIsx có một lựa chọn duy nhấIOt chính là chạXoy trốn.</w:t>
      </w:r>
    </w:p>
    <w:p>
      <w:pPr>
        <w:pStyle w:val="BodyText"/>
      </w:pPr>
      <w:r>
        <w:t xml:space="preserve">Tám ngườcaVi phóng ra toàn lực đdUểVo tiềm hành. Hai trăm dặmđlXIối với Yêu Chiến SĩWMW toàn lực tiềm hành mà nói chẳng qua chỉM là chuyện mười mấy phút. Khi bọn họ phát hiện đDOlám thiên tài ĐạxdJi Kim đhxang bước trên cánh đgồng tuyết, Âu Dương có thểsT cảVAm giác đqnược, một đhklám tiểYBhu tử phía sau mìnhđKã bắhHt đUMầWUu rục rịsTch!</w:t>
      </w:r>
    </w:p>
    <w:p>
      <w:pPr>
        <w:pStyle w:val="BodyText"/>
      </w:pPr>
      <w:r>
        <w:t xml:space="preserve">- Đừng kích đdUộng! Tuy rằVucng bọn họ không có yêu hóa, nhưng bọn họ nhấOVDt đhHịTnh sẽ đWMWề phòng chúng ta đkKánh lén! Chờ sau khi lệnh bài biểAu hiện vịqn trí đTã!</w:t>
      </w:r>
    </w:p>
    <w:p>
      <w:pPr>
        <w:pStyle w:val="BodyText"/>
      </w:pPr>
      <w:r>
        <w:t xml:space="preserve">Âu Dương nhanh chóng xâm nhập vào lòng đBTEấDt đtDJi tới chỗ của bảlXIy ngườEgi kia tạtDJo ra một không gian sau đlXIó mở miệng nói.</w:t>
      </w:r>
    </w:p>
    <w:p>
      <w:pPr>
        <w:pStyle w:val="BodyText"/>
      </w:pPr>
      <w:r>
        <w:t xml:space="preserve">- Vâng!</w:t>
      </w:r>
    </w:p>
    <w:p>
      <w:pPr>
        <w:pStyle w:val="BodyText"/>
      </w:pPr>
      <w:r>
        <w:t xml:space="preserve">Một đkKám tiểOVDu tử cũng biết bọn họ có chút nóng vội. NgườUi của ĐạIsxi Kim không phảDOli là kẻ ngốc. Lúc này trông bọn họ có vẻ nhàn tảlXIn, nhưng trên thực tế bọn họ vẫn giữiUy đdUội hình rấTt tốt. Lúc này đsOqánh lén căn bảWMWn không thểiUy nào vồ chết đVAược nhiều ngườVuci. Nếu như hiện tạyDi bọn họ xông ra, nếu đUMánh giết một, hai ngườsOqi hẳn không có vấEgn đaKề. Nhưng nhữlXIng ngườVoi khác sẽ lập tứsTc yêu hóa. Vậy bọn họ sẽ phảWMWi đTón lấsOqy một trận ác chiến!</w:t>
      </w:r>
    </w:p>
    <w:p>
      <w:pPr>
        <w:pStyle w:val="BodyText"/>
      </w:pPr>
      <w:r>
        <w:t xml:space="preserve">Nếu như vậy, Âu Dương cầyDn gì phảIsxi chôn lệnh bài trong tuyết? Vậy không phảcaVi là mình không có chuyện gì đBTEi tìm việc sao?</w:t>
      </w:r>
    </w:p>
    <w:p>
      <w:pPr>
        <w:pStyle w:val="BodyText"/>
      </w:pPr>
      <w:r>
        <w:t xml:space="preserve">Âu Dương quá vô sỉsT? Âu Dương sẽ chọn ác chiến sao? HắEgn thà rằlTng ngày hôm nay dẫn ngườlTi điUyi cũng tuyệt đTối không lựa chọn ác chiến! Cục diện lúc này đTối với bọn họ mà nói gầUn như hoàn mỹ. Đây tuyệt đdkối là một cơ hội có thểMVq tiêu diệt cảDOl đHội của đkKối phương! Cơ hội này chỉiUy chớp mắgt là qua. Cho nên chờxdJ đYBhợi đaKối với bọn họ mà nói không đyDáng là gì.</w:t>
      </w:r>
    </w:p>
    <w:p>
      <w:pPr>
        <w:pStyle w:val="BodyText"/>
      </w:pPr>
      <w:r>
        <w:t xml:space="preserve">- Chờ! NhấVot đYBhịKnh phảhkli chờxdJ! Cái gì mà thiên tài, cái gì mà thiên tài ĐạcaVi Kim, ngày hôm nay ca ca sẽ thểWU hiện cho các ngươi thấOVDy cái gì gọi là tiêu diệt toàn đIOoàn mà không tổn hạMi một ngườIsxi!</w:t>
      </w:r>
    </w:p>
    <w:p>
      <w:pPr>
        <w:pStyle w:val="BodyText"/>
      </w:pPr>
      <w:r>
        <w:t xml:space="preserve">Âu Dương cố gắKng trấhxn tĩVAnh. Một hồi nữDOla tập kích hắMVqn nhấyDtđMịyDnh phảUMi chỉlT huy. HắtDJn nắDm chặt ThứhH Kiêu Cung trong tay. HắDln biết, nếu đHánh đDOlược một trận này, chỉUM sợ mình có thểIOtrực tiếp đVucột phá bước vào ngũ giai!</w:t>
      </w:r>
    </w:p>
    <w:p>
      <w:pPr>
        <w:pStyle w:val="BodyText"/>
      </w:pPr>
      <w:r>
        <w:t xml:space="preserve">Trong mấdUy chục phút này, đdUám thiên tài ĐạcaVi Vận vô cùng kích đdUộng, trong lòng bọn họ cảMVqm giác dài dằhxng dặc giống như mấhxy chục năm. Nếu như không phảhkli Âu Dương trước sau luôn mặt lạVAnh nhìn chằytIm chằMm vào bọn họ, không chừng nhữDOlng gia hoảiUy này đxdJã sớm xông lên.</w:t>
      </w:r>
    </w:p>
    <w:p>
      <w:pPr>
        <w:pStyle w:val="BodyText"/>
      </w:pPr>
      <w:r>
        <w:t xml:space="preserve">Tích tích tích tích...</w:t>
      </w:r>
    </w:p>
    <w:p>
      <w:pPr>
        <w:pStyle w:val="BodyText"/>
      </w:pPr>
      <w:r>
        <w:t xml:space="preserve">Rốt cuộc, lệnh bài bên hông Bác Cổ lạVAi phát ra tiếng vang. Một canh giờXo dài dằXong dặc cuối cùng đytIã trôi qua!</w:t>
      </w:r>
    </w:p>
    <w:p>
      <w:pPr>
        <w:pStyle w:val="BodyText"/>
      </w:pPr>
      <w:r>
        <w:t xml:space="preserve">Khuôn mặt Bác Cổ đxdJầTy tâm sự, lấqiYy lệnh bài từ bên hông ra. Theo suy đhxoán của hắXon, hẳn là ĐạqiYi Vận điUyã phát hiện ra bọn họ. Hiện tạKi có lẽ Đạqni Vận đIOã điUyi tới xung quanh bọn họ chuẩTn bịxdJ ra tay với bọn họ.</w:t>
      </w:r>
    </w:p>
    <w:p>
      <w:pPr>
        <w:pStyle w:val="BodyText"/>
      </w:pPr>
      <w:r>
        <w:t xml:space="preserve">- Đội trưởng! Không ngờytI ĐạMi Vận vẫn không nhúc nhích?</w:t>
      </w:r>
    </w:p>
    <w:p>
      <w:pPr>
        <w:pStyle w:val="BodyText"/>
      </w:pPr>
      <w:r>
        <w:t xml:space="preserve">- Đúng vậy! Vẫn không nhúc nhích! Đây là ý gì?</w:t>
      </w:r>
    </w:p>
    <w:p>
      <w:pPr>
        <w:pStyle w:val="BodyText"/>
      </w:pPr>
      <w:r>
        <w:t xml:space="preserve">Bác Cổ nhìn thấMy vịtDJ trí của ĐạyDi Vận trên lệnh bài. VịIsx trí củaĐạcaVi Vận chỉxdJ thoáng di đHộng. Tóm lạTi nhìn qua vịsT trí di đOuộng không quá một dặm. Lẽ nào bọn họ không phát hiện ra mình?</w:t>
      </w:r>
    </w:p>
    <w:p>
      <w:pPr>
        <w:pStyle w:val="Compact"/>
      </w:pPr>
      <w:r>
        <w:br w:type="textWrapping"/>
      </w:r>
      <w:r>
        <w:br w:type="textWrapping"/>
      </w:r>
    </w:p>
    <w:p>
      <w:pPr>
        <w:pStyle w:val="Heading2"/>
      </w:pPr>
      <w:bookmarkStart w:id="129" w:name="chương-120-tiêu-diệt-toàn-đoàn"/>
      <w:bookmarkEnd w:id="129"/>
      <w:r>
        <w:t xml:space="preserve">107. Chương 120 : Tiêu Diệt Toàn Đoàn</w:t>
      </w:r>
    </w:p>
    <w:p>
      <w:pPr>
        <w:pStyle w:val="Compact"/>
      </w:pPr>
      <w:r>
        <w:br w:type="textWrapping"/>
      </w:r>
      <w:r>
        <w:br w:type="textWrapping"/>
      </w:r>
      <w:r>
        <w:t xml:space="preserve">- Đội trưởng, có phải Đại Vận đã chuẩn bị trận hình đợi chúng ta đi qua?</w:t>
      </w:r>
    </w:p>
    <w:p>
      <w:pPr>
        <w:pStyle w:val="BodyText"/>
      </w:pPr>
      <w:r>
        <w:t xml:space="preserve">Có người đưa ra nghi vấn. Tuy nhiên hắn nói cũng không sai. Đây đúng là cách giải thích tương đối hợp lý.</w:t>
      </w:r>
    </w:p>
    <w:p>
      <w:pPr>
        <w:pStyle w:val="BodyText"/>
      </w:pPr>
      <w:r>
        <w:t xml:space="preserve">- Không chừng đúng là như vậy! Chỉ có điều chúng ta không có lựa chọn khác. Lúc này Tây Kỳ và Hồng Minh càng lúc càng gần chúng ta. Chúng ta nhất định phải hợp tác với Đại Vận. Mọi người tiếp tục chạy đi!</w:t>
      </w:r>
    </w:p>
    <w:p>
      <w:pPr>
        <w:pStyle w:val="BodyText"/>
      </w:pPr>
      <w:r>
        <w:t xml:space="preserve">Lúc này, trong lòng Bác Cổ đã thoáng thả lỏng. Mười mấy phút vừa rồi đối với hắn mà nói vô cùng khó khăn. Bởi vì hắn không xác định được người của Đại Vận có phải đang mai phục bọn họ hay không.</w:t>
      </w:r>
    </w:p>
    <w:p>
      <w:pPr>
        <w:pStyle w:val="BodyText"/>
      </w:pPr>
      <w:r>
        <w:t xml:space="preserve">Giờ này phút này nhìn thấy Đại Vận vẫn chờ nguyên tại chỗ, hắn có phần yên tâm hơn. Chí ít hiện tại bọn họ tạm thời an toàn. Theo hắn suy đoán, chắc hẳn Đại Vận đã thu xếp trận hình chờ đợi bọn họ tự chui đầu vào lưới.</w:t>
      </w:r>
    </w:p>
    <w:p>
      <w:pPr>
        <w:pStyle w:val="BodyText"/>
      </w:pPr>
      <w:r>
        <w:t xml:space="preserve">- Lên đường đi!</w:t>
      </w:r>
    </w:p>
    <w:p>
      <w:pPr>
        <w:pStyle w:val="BodyText"/>
      </w:pPr>
      <w:r>
        <w:t xml:space="preserve">Bác Cổ ra lệnh một tiếng, tất cả đám thiên tài Đại Kim dang tụ tập cùng nhau nghiên cứu liền chuẩn bị xuất phát. Tuy nhiên thời điểm hắn nói ra câu này, một trận yêu khí vô cùng yếu ớt bỗng nhiên từ dưới mặt đất nổ tung. Sau đó hắn liền thấy Âu Dương cầm Thứ Kiêu Cung trong tay xuất hiện ở phía sau bọn họ!</w:t>
      </w:r>
    </w:p>
    <w:p>
      <w:pPr>
        <w:pStyle w:val="BodyText"/>
      </w:pPr>
      <w:r>
        <w:t xml:space="preserve">Một cung bốn mũi tên! Bốn mũi Tam Lăng Tiễn giống như bốn lệnh bài truy mệnh. Trong tình huống đám người Đại Kim không hề đề phòng, hắn bỗng nhiên đột nhập vào trận hình của bọn họ! Tứ sát! Không nghi ngờ chút nào, đây chính là tứ sát!</w:t>
      </w:r>
    </w:p>
    <w:p>
      <w:pPr>
        <w:pStyle w:val="BodyText"/>
      </w:pPr>
      <w:r>
        <w:t xml:space="preserve">Âu Dương xuất hiện quá đột ngột, căn bản không cho người ta có bất kỳ cơ hội phản ứng nào! Hắn tính toán thực sự quá tinh vi. Khi đám người Đại Kim xác định bọn họ vẫn ở xa, trong nháy mắt bọn họ vừa thả lỏng, Âu Dương từ dưới đất chui ra, dùng bốn mũi tên giết chết bốn người!</w:t>
      </w:r>
    </w:p>
    <w:p>
      <w:pPr>
        <w:pStyle w:val="BodyText"/>
      </w:pPr>
      <w:r>
        <w:t xml:space="preserve">- A...</w:t>
      </w:r>
    </w:p>
    <w:p>
      <w:pPr>
        <w:pStyle w:val="BodyText"/>
      </w:pPr>
      <w:r>
        <w:t xml:space="preserve">Nhìn thấy Âu Dương bỗng nhiên xuất hiện, Bác Cổ hét lớn một tiếng. Yêu khí trên người hắn đột nhiên phát ra, chuẩn bị yêu hóa trong chốc lát. Nhưng tại thời điểm hắn còn chưa yêu hóa hết, mặt đất chợt phát ra yêu khí nồng đậm! Bảy ác ma đã yêu hóa chỉ chậm hơn Âu Dương một bước. Bọn họ xuất hiện đúng vào giữa trận hình của đám người Đại Kim!</w:t>
      </w:r>
    </w:p>
    <w:p>
      <w:pPr>
        <w:pStyle w:val="BodyText"/>
      </w:pPr>
      <w:r>
        <w:t xml:space="preserve">Đột ngột xông ra như vậy, không ai có thể kịp phản ứngđược. Cho dù là Bác Cổ cũng không kịp phản ứng! Hắn còn chưa kịp yêu hóa, đã bị Tiêu Vân Cận từ dưới đất lao ra chém đứt hai tay đang cầm lang bổng nha!</w:t>
      </w:r>
    </w:p>
    <w:p>
      <w:pPr>
        <w:pStyle w:val="BodyText"/>
      </w:pPr>
      <w:r>
        <w:t xml:space="preserve">Phụt... Phụt... Phụt...</w:t>
      </w:r>
    </w:p>
    <w:p>
      <w:pPr>
        <w:pStyle w:val="BodyText"/>
      </w:pPr>
      <w:r>
        <w:t xml:space="preserve">Những tiếng binh khí lợi trảo xé rách thân thể truyền đến. Âu Dương đưa mắt nhìn lại, chỉ thấy bảy người đột nhiên xông ra đã bắt đầu đại khai sát giới. Ngoài bốn người đã bịÂu Dương bắn chết, bảy người này vừa tập kích không ngờđã trực tiếp giết chết năm người! Tuy rằng Bác Cổ may mắn chạy thoát, nhưng hai tay hắn đã bị đứt, hắn không có bất kỳ năng lực phản kháng nào!</w:t>
      </w:r>
    </w:p>
    <w:p>
      <w:pPr>
        <w:pStyle w:val="BodyText"/>
      </w:pPr>
      <w:r>
        <w:t xml:space="preserve">- Âu Dương! Chúng ta là người cùng một phe!</w:t>
      </w:r>
    </w:p>
    <w:p>
      <w:pPr>
        <w:pStyle w:val="BodyText"/>
      </w:pPr>
      <w:r>
        <w:t xml:space="preserve">Lúc này Bác Cổ bất chấp sự tức giận trong lòng. Hai tay của hắn đã bị chém đứt, trơ mắt nhìn đám người Đại Vận tập kích giết chết chín người bên mình! Bên Đại Vận không cho bọn họ bất kỳ cơ hội thở lấy hơi. Xem bộ dáng kia rõ ràng muốn đánh chớp nhoáng giết chết tất cả bọn họ!</w:t>
      </w:r>
    </w:p>
    <w:p>
      <w:pPr>
        <w:pStyle w:val="BodyText"/>
      </w:pPr>
      <w:r>
        <w:t xml:space="preserve">- Mẹ nó, tới địa ngục đi!</w:t>
      </w:r>
    </w:p>
    <w:p>
      <w:pPr>
        <w:pStyle w:val="BodyText"/>
      </w:pPr>
      <w:r>
        <w:t xml:space="preserve">Âu Dương là người thế nào? Hắn biết phí lời với những người tẻ nhạt sao? Cho nên hắn căn bản không cho Bác Cổ bất kỳ cơ hội nói chuyện nào. Một mũi tên từ trong tay hắn bắn ra. Mũi tên trực tiếp xuyên qua cổ họng của Bác Cổ! Đệnhất thiên tài trong thế hệ trẻ tuổi của Đại Kim, vẻ mặt không cam lòng ngã xuống vực tuyết!</w:t>
      </w:r>
    </w:p>
    <w:p>
      <w:pPr>
        <w:pStyle w:val="BodyText"/>
      </w:pPr>
      <w:r>
        <w:t xml:space="preserve">- Bắt lấy đám rùa con này, để ca ca bắn chết từng người!</w:t>
      </w:r>
    </w:p>
    <w:p>
      <w:pPr>
        <w:pStyle w:val="BodyText"/>
      </w:pPr>
      <w:r>
        <w:t xml:space="preserve">Âu Dương nhìn thấy thủ hạ của hắn, một đám nhãi con giống như hổ báo muốn giết chết hai gia hỏa đã hoàn thành yêu hóa chuẩn bị chạy trốn, hắn vội vàng mở miệng nói! Nói đùa, hiện đã có năm người chết uổng phí. Nếu như hai người này lại bị làm thịt, vậy hắn sẽ thiệt thòi muốn chết.</w:t>
      </w:r>
    </w:p>
    <w:p>
      <w:pPr>
        <w:pStyle w:val="BodyText"/>
      </w:pPr>
      <w:r>
        <w:t xml:space="preserve">- Ta đến đây!</w:t>
      </w:r>
    </w:p>
    <w:p>
      <w:pPr>
        <w:pStyle w:val="BodyText"/>
      </w:pPr>
      <w:r>
        <w:t xml:space="preserve">Tiêu Vân Cận di chuyển với tốc độ cao. Hắn giống như một Quỷ ảnh như thế, một kiếm liền cắm vào sau lưng một Yêu Chiến Sĩ có ý đồ trốn vào lòng đất. Sau đó hắn dùng móng vuốt đã được yêu hóa trực tiếp xé hai chân của người này!</w:t>
      </w:r>
    </w:p>
    <w:p>
      <w:pPr>
        <w:pStyle w:val="BodyText"/>
      </w:pPr>
      <w:r>
        <w:t xml:space="preserve">Thời điểm Tiêu Vân Cận kéo hai chân của người này ra, một mũi tên của Âu Dương đã từ trên trời rơi xuống. Một mũi tên phong hầu. Lại là một mũi tên phong hầu! Thủ đoạn của Âu Dương tuyệt đối là máu tanh.</w:t>
      </w:r>
    </w:p>
    <w:p>
      <w:pPr>
        <w:pStyle w:val="BodyText"/>
      </w:pPr>
      <w:r>
        <w:t xml:space="preserve">- Bắt lấy con rùa kia! Để cho ta tới!</w:t>
      </w:r>
    </w:p>
    <w:p>
      <w:pPr>
        <w:pStyle w:val="BodyText"/>
      </w:pPr>
      <w:r>
        <w:t xml:space="preserve">Lúc này hai mắt Âu Dương đỏ như máu. Hắn giống như một ác ma. Nhìn thấy người cuối cùng bị giáp công trời cao không đường, xuống đất không cửa, Âu Dương lại kéo cung. Một người cuối cùng đang bị bao vây tấn công, căn bản không chú ý phía sau lưng đột nhiên xuất hiện một mũi tên. Cứ như vậy, hắn đã bị một mũi tên của Âu Dương từ hậu tâm xuyên qua, ghim chặt xuống mặt đất!</w:t>
      </w:r>
    </w:p>
    <w:p>
      <w:pPr>
        <w:pStyle w:val="BodyText"/>
      </w:pPr>
      <w:r>
        <w:t xml:space="preserve">- Ư!</w:t>
      </w:r>
    </w:p>
    <w:p>
      <w:pPr>
        <w:pStyle w:val="BodyText"/>
      </w:pPr>
      <w:r>
        <w:t xml:space="preserve">Sau khi Âu Dương bắn chết người này, hắn quay lại nhìn một đám đội viên còn chìm đắm tại trong cảm giác giết chóc ngắn ngủi ban nãy. Tay hắn làm ra một tư thế thắng lợi. Sau đó hắn liền nhìn thấy một huyết quang lớn từ trên những thi thể đã bị hắn bắn chết bay ra, sau đó nhanh chóng tràn vào trong thân thể của hắn!</w:t>
      </w:r>
    </w:p>
    <w:p>
      <w:pPr>
        <w:pStyle w:val="BodyText"/>
      </w:pPr>
      <w:r>
        <w:t xml:space="preserve">- Được! Sắp đột phá!</w:t>
      </w:r>
    </w:p>
    <w:p>
      <w:pPr>
        <w:pStyle w:val="BodyText"/>
      </w:pPr>
      <w:r>
        <w:t xml:space="preserve">Âu Dương cảm nhận được tám viên yêu đan đang run rẩy. Hắn biết, lực lượng mình hấp thu đã vượt xa lực lượng cần thiết để đột phá. Hắn vừa giết bảy người. Trong bảy người này, yếu nhất cũng là tứ giai. Nhiều huyết lực như vậy đủđể đẩy hắn lên đến ngũ giai đỉnh phong!</w:t>
      </w:r>
    </w:p>
    <w:p>
      <w:pPr>
        <w:pStyle w:val="BodyText"/>
      </w:pPr>
      <w:r>
        <w:t xml:space="preserve">Ầm...</w:t>
      </w:r>
    </w:p>
    <w:p>
      <w:pPr>
        <w:pStyle w:val="BodyText"/>
      </w:pPr>
      <w:r>
        <w:t xml:space="preserve">Một đợt sóng yêu khí chấn động từ trên người Âu Dương phát ra. Sau đó khắp người Âu Dương phát ra huyết quang mãnh liệt! Đây là điềm báo hắn đột phá!</w:t>
      </w:r>
    </w:p>
    <w:p>
      <w:pPr>
        <w:pStyle w:val="BodyText"/>
      </w:pPr>
      <w:r>
        <w:t xml:space="preserve">- Ta sắp đột phá ! Giúp ta hộ pháp!</w:t>
      </w:r>
    </w:p>
    <w:p>
      <w:pPr>
        <w:pStyle w:val="BodyText"/>
      </w:pPr>
      <w:r>
        <w:t xml:space="preserve">Âu Dương rống to một tiếng với đội viên thủ hạ của mình. Sau đó hắn liền ngồi xuống tại chỗ bắt đầu đột phá.</w:t>
      </w:r>
    </w:p>
    <w:p>
      <w:pPr>
        <w:pStyle w:val="BodyText"/>
      </w:pPr>
      <w:r>
        <w:t xml:space="preserve">Tám viên Huyết Sắc Yêu Đan trong tim Âu Dương rõ ràngđã đạt đến cực hạn. Chúng nó điên cuồng run rẩy. Lần này bởi hấp thu lực lượng quá nhiều, tốc độ Âu Dương đột phá còn nhanh hơn mấy lần trước vô số lần.</w:t>
      </w:r>
    </w:p>
    <w:p>
      <w:pPr>
        <w:pStyle w:val="BodyText"/>
      </w:pPr>
      <w:r>
        <w:t xml:space="preserve">- Tách ra!</w:t>
      </w:r>
    </w:p>
    <w:p>
      <w:pPr>
        <w:pStyle w:val="BodyText"/>
      </w:pPr>
      <w:r>
        <w:t xml:space="preserve">Âu Dương khống chế tám viên yêu đan. Tám viên yêu đan không ngừng phân hoá. Chỉ trong thời gian một phút, mười sáu viên yêu đan no đủ đã xuất hiện trong tim của hắn!Đây không phải là mười sáu viên yêu đan mới sinh. Đây là mười sáu viên yêu đan rất no đủ. Nhưng Âu Dương phát hiện, lần này lực lượng hắn hấp thu được không nhiều như sự tưởng tượng của hắn. Dù sao cũng là ngũ giai. Trong bảy người Âu Dương đã giết chết, ngoại trừ tên Bác Cổ là ngũ giai, còn lại đều là tứ giai. Cho dù có sáu người, nhưng lại không có cách nào đẩy hắn tới ngũ giai đỉnh phong. Cho nên lúc này chỉ có thể nói là Âu Dương mạnh hơn ngũ giai trung kỳ một chút mà thôi.</w:t>
      </w:r>
    </w:p>
    <w:p>
      <w:pPr>
        <w:pStyle w:val="BodyText"/>
      </w:pPr>
      <w:r>
        <w:t xml:space="preserve">Nhưng cho dù như vậy Âu Dương cũng cảm thấy thỏa mãn. Một lần chém giết đã có thể khiến thực lực của mình tiến vào ngũ giai. Trong mắt những người khác, đây gần như là thần tích.</w:t>
      </w:r>
    </w:p>
    <w:p>
      <w:pPr>
        <w:pStyle w:val="BodyText"/>
      </w:pPr>
      <w:r>
        <w:t xml:space="preserve">- Đội trưởng... Đội trưởng..</w:t>
      </w:r>
    </w:p>
    <w:p>
      <w:pPr>
        <w:pStyle w:val="BodyText"/>
      </w:pPr>
      <w:r>
        <w:t xml:space="preserve">Nhìn thấy yêu khí của Âu Dương biến mất, một đám đội viên đứng vây quanh Âu Dương không xa đều cực kỳ khẩn trương. Trong số bọn họ không có ai ngờ được Âu Dương sẽđột phá vào lúc này. Bản thân Âu Dương đang là tứ giai, lúc này đột nhiên đột phá đến ngũ giai. Điều này đối với bọn họ mà nói, tuyệt đối là một tin tức tốt.</w:t>
      </w:r>
    </w:p>
    <w:p>
      <w:pPr>
        <w:pStyle w:val="Compact"/>
      </w:pPr>
      <w:r>
        <w:br w:type="textWrapping"/>
      </w:r>
      <w:r>
        <w:br w:type="textWrapping"/>
      </w:r>
    </w:p>
    <w:p>
      <w:pPr>
        <w:pStyle w:val="Heading2"/>
      </w:pPr>
      <w:bookmarkStart w:id="130" w:name="chương-121-tiêu-diệt-toàn-đoàn-2"/>
      <w:bookmarkEnd w:id="130"/>
      <w:r>
        <w:t xml:space="preserve">108. Chương 121 : Tiêu Diệt Toàn Đoàn (2)</w:t>
      </w:r>
    </w:p>
    <w:p>
      <w:pPr>
        <w:pStyle w:val="Compact"/>
      </w:pPr>
      <w:r>
        <w:br w:type="textWrapping"/>
      </w:r>
      <w:r>
        <w:br w:type="textWrapping"/>
      </w:r>
      <w:r>
        <w:t xml:space="preserve">Tích tích tích tích...</w:t>
      </w:r>
    </w:p>
    <w:p>
      <w:pPr>
        <w:pStyle w:val="BodyText"/>
      </w:pPr>
      <w:r>
        <w:t xml:space="preserve">Những tiếng động gấp gáp vang lên. Lúc này trong Trấn Yêu Thành sớm đã có đông đủ các cao thủ. Mà lúc tiếng động này truyền ra, mọi người đều biết đã xảy ra chuyện gì vậy. Nhất định là trong tháp có người đã chết!</w:t>
      </w:r>
    </w:p>
    <w:p>
      <w:pPr>
        <w:pStyle w:val="BodyText"/>
      </w:pPr>
      <w:r>
        <w:t xml:space="preserve">- Là ai là ai vậy! Mau xem thử!</w:t>
      </w:r>
    </w:p>
    <w:p>
      <w:pPr>
        <w:pStyle w:val="BodyText"/>
      </w:pPr>
      <w:r>
        <w:t xml:space="preserve">Lúc này cường giả của các quốc gia đều cực kỳ khẩn trương. Tuy bọn họ không tiến vào Tỏa Yêu Tháp, nhưng bọn họ cũng có lệnh bài. Hơn nữa lệnh bài trong tay bọn họ còn cao cấp hơn nhiều so với lệnh bài của những người đã tiến vào trong tháp. Lệnh bài này không chỉ một canh giờ báo vị trí một lần, đồng thời còn phát ra cảnh báo khi có người chết trận!</w:t>
      </w:r>
    </w:p>
    <w:p>
      <w:pPr>
        <w:pStyle w:val="BodyText"/>
      </w:pPr>
      <w:r>
        <w:t xml:space="preserve">Lúc này trong tay Lăng Trung Thiên cũng đang cầm một cái lệnh bài. Nhưng hắn không cúi đầu xem. Nói thật hiện tại hắn vô cùng khẩn trương. Thậm chí hắn còn khẩn trương hơn cả lúc ở ngoài tiền tuyến đối kháng với kẻ địch. Lần này Âu Dương dẫn theo đội ngũ cũng không phải là những người mạnh nhất của Đại Vận. So với mấy quốc gia khác thậm chí còn có chút chênh lệch. Lúc này, những hài tử đó mới tiến vào Tỏa Yêu Tháp được bao lâu?</w:t>
      </w:r>
    </w:p>
    <w:p>
      <w:pPr>
        <w:pStyle w:val="BodyText"/>
      </w:pPr>
      <w:r>
        <w:t xml:space="preserve">Lúc này mới được một ngày đã truyền ra tín hiệu chết trận. Hắn rất lo lắng sẽ là người của Đại Vận.</w:t>
      </w:r>
    </w:p>
    <w:p>
      <w:pPr>
        <w:pStyle w:val="BodyText"/>
      </w:pPr>
      <w:r>
        <w:t xml:space="preserve">- Không thể nào như vậy được! Sao có thể như vậy được?</w:t>
      </w:r>
    </w:p>
    <w:p>
      <w:pPr>
        <w:pStyle w:val="BodyText"/>
      </w:pPr>
      <w:r>
        <w:t xml:space="preserve">Từng tiếng gầm rú truyền đến. Tiếng thét này truyền từ chỗ Đại Kim tới!</w:t>
      </w:r>
    </w:p>
    <w:p>
      <w:pPr>
        <w:pStyle w:val="BodyText"/>
      </w:pPr>
      <w:r>
        <w:t xml:space="preserve">- Ông trời ơi! Sao lại thế này?</w:t>
      </w:r>
    </w:p>
    <w:p>
      <w:pPr>
        <w:pStyle w:val="BodyText"/>
      </w:pPr>
      <w:r>
        <w:t xml:space="preserve">- Không thể nào! Tại sao lại như vậy?</w:t>
      </w:r>
    </w:p>
    <w:p>
      <w:pPr>
        <w:pStyle w:val="BodyText"/>
      </w:pPr>
      <w:r>
        <w:t xml:space="preserve">Đủ loại âm thanh không dám tin tưởng liên tiếp vang lên. Cuối cùng Lăng Trung Thiên khó kìm nén được sự hiếu kỳ trong lòng bắt đầu quan sát lệnh bài trong tay.</w:t>
      </w:r>
    </w:p>
    <w:p>
      <w:pPr>
        <w:pStyle w:val="BodyText"/>
      </w:pPr>
      <w:r>
        <w:t xml:space="preserve">- A...</w:t>
      </w:r>
    </w:p>
    <w:p>
      <w:pPr>
        <w:pStyle w:val="BodyText"/>
      </w:pPr>
      <w:r>
        <w:t xml:space="preserve">Nhìn thấy tin tức xuất hiện phía trên lệnh bài, Lăng Trung Thiên giống như bỗng nhiên được cảnh tỉnh! Người chết không phải là người của Đại Vận!</w:t>
      </w:r>
    </w:p>
    <w:p>
      <w:pPr>
        <w:pStyle w:val="BodyText"/>
      </w:pPr>
      <w:r>
        <w:t xml:space="preserve">- Chết sạch! Làm sao có khả năng chết sạch được! Lăng Trung Thiên!</w:t>
      </w:r>
    </w:p>
    <w:p>
      <w:pPr>
        <w:pStyle w:val="BodyText"/>
      </w:pPr>
      <w:r>
        <w:t xml:space="preserve">Lúc này Bác Xích, một đại biểu của Đại Kim phóng người nhảy tới bên cạnh Lăng Trung Thiên. Hai tay của hắn vừa tóm lấy cổ Lăng Trung Thiên, vửa lắc mạnh người Lăng Trung Thiên giận dữ hét lên:</w:t>
      </w:r>
    </w:p>
    <w:p>
      <w:pPr>
        <w:pStyle w:val="BodyText"/>
      </w:pPr>
      <w:r>
        <w:t xml:space="preserve">- Nhất định là đám người Đại Vận các người lừa dối! Nhất định là các ngươi lừa dối!</w:t>
      </w:r>
    </w:p>
    <w:p>
      <w:pPr>
        <w:pStyle w:val="BodyText"/>
      </w:pPr>
      <w:r>
        <w:t xml:space="preserve">- Thả ra!</w:t>
      </w:r>
    </w:p>
    <w:p>
      <w:pPr>
        <w:pStyle w:val="BodyText"/>
      </w:pPr>
      <w:r>
        <w:t xml:space="preserve">Mi tâm của Lăng Trung Thiên chợt lóe lên. Một đạo ngân quang từ trong mi tâm của hắn bắn ra. Tuy nhiên một đạo kiếm linh này không phải định giết Bác Xích. Một đạo kiếm linh của hắn chỉ gạt Bác Xích ra!</w:t>
      </w:r>
    </w:p>
    <w:p>
      <w:pPr>
        <w:pStyle w:val="BodyText"/>
      </w:pPr>
      <w:r>
        <w:t xml:space="preserve">- Lăng Trung Thiên! Nhất định là Đại Vận các ngươi giở trò dối trá!</w:t>
      </w:r>
    </w:p>
    <w:p>
      <w:pPr>
        <w:pStyle w:val="BodyText"/>
      </w:pPr>
      <w:r>
        <w:t xml:space="preserve">Bác Xích không thể nào tiếp nhận được kết quả này! Trong một canh giờ hắn phát hiện Đại Kim đang đến gần Đại Vận. Lúc này hắn nghĩ, với sự thông minh của Bác Cổ, nhất định sẽ lựa chọn hợp tác với Đại Vận đối kháng Tây Kỳ và Hồng Minh. Nhưng thoáng một cái, không ngờ lại truyền đến tin tức Đại Kim bị tiêu diệt sạch! Sao có thể như vậy được? Lẽ nào Đại Vận biết yêu thuật sao?</w:t>
      </w:r>
    </w:p>
    <w:p>
      <w:pPr>
        <w:pStyle w:val="BodyText"/>
      </w:pPr>
      <w:r>
        <w:t xml:space="preserve">- Dối trá? Ngươi thử nói ta dối trá một lần nữa xem!</w:t>
      </w:r>
    </w:p>
    <w:p>
      <w:pPr>
        <w:pStyle w:val="BodyText"/>
      </w:pPr>
      <w:r>
        <w:t xml:space="preserve">Lăng Trung Thiên có thân phận thế nào? Lúc này hắn không hề sợ hãi nhìn Bác Xích. Bộ dạng kia thực sự có vài phần giống như đừng gây sự với lão tử, cẩn thận lão tử cho ngươi biết chết là thế nào.</w:t>
      </w:r>
    </w:p>
    <w:p>
      <w:pPr>
        <w:pStyle w:val="BodyText"/>
      </w:pPr>
      <w:r>
        <w:t xml:space="preserve">- Rốt cuộc bọn họ làm vậy bằng cách nào?</w:t>
      </w:r>
    </w:p>
    <w:p>
      <w:pPr>
        <w:pStyle w:val="BodyText"/>
      </w:pPr>
      <w:r>
        <w:t xml:space="preserve">Lúc này Trịnh Khiếu Thiên không hề mặc hoàng bào. Người có thể xuất hiện ở đây, không nghi ngờ chút nào đều nhân vật bá chủ một phương. Tuy rằng hắn là quân chủ cao quý của một quốc gia, nhưng những người này còn coi trọng thực lực của hắn hơn!</w:t>
      </w:r>
    </w:p>
    <w:p>
      <w:pPr>
        <w:pStyle w:val="BodyText"/>
      </w:pPr>
      <w:r>
        <w:t xml:space="preserve">- Không rõ! Trong nháy mắt Đại Kim bị tiêu diệt cả đoàn. Mười hai người không còn ai sống sót! Ngay cả cơ hội truyền tống ra ngoài cũng không có. Thủ đoạn thật sự quá ác độc!</w:t>
      </w:r>
    </w:p>
    <w:p>
      <w:pPr>
        <w:pStyle w:val="BodyText"/>
      </w:pPr>
      <w:r>
        <w:t xml:space="preserve">Đại biểu của Hồng Minh chính là Kim Tốn Minh cũng lộ vẻ khó hiểu. Tuy rằng bọn họ chỉ có thể thông qua các vị trí thể hiện trên lệnh bài để phán đoán, nhưng giờ này phút này Đại Vận gần Đại Kim nhất. Nếu như hiện tại có người nói lần này cả đoàn Đại Kim bị tiêu diệt không liên quan đến Đại Vận, chỉ sợ tất cả mọi người ở đây đều bật cười.</w:t>
      </w:r>
    </w:p>
    <w:p>
      <w:pPr>
        <w:pStyle w:val="BodyText"/>
      </w:pPr>
      <w:r>
        <w:t xml:space="preserve">- Đúng vậy Lăng Trung Thiên! Rốt cuộc người của Đại Vận các ngươi đã sử dụng yêu thuật gì, làm sao có khả năng tiêu diệt đoàn người của Đại Kim trong nháy mắt như vậy? Chẳng lẽ nói người của Đại Kim đều ngu ngốc đứng cho các ngươi giết sao?</w:t>
      </w:r>
    </w:p>
    <w:p>
      <w:pPr>
        <w:pStyle w:val="BodyText"/>
      </w:pPr>
      <w:r>
        <w:t xml:space="preserve">Giọng nói nghi vấn này đến từ phía Tây Kỳ. Trịnh Khiếu Thiên nhìn Lăng Trung Thiên đang đứng đó cúi đầu. Hắn biết, lúc này những người ở đây đều có suy nghĩ giống như hắn. Bọn họ đều muốn biết Đại Vận làm thế nào có thể xuất hiện cục diện tiêu diệt toàn đoàn không có khả năng xảy ra như vậy.</w:t>
      </w:r>
    </w:p>
    <w:p>
      <w:pPr>
        <w:pStyle w:val="BodyText"/>
      </w:pPr>
      <w:r>
        <w:t xml:space="preserve">Lăng Trung Thiên đối mặt với rất nhiều lời chất vấn như vậy, hiện tại hắn thật sự muốn hét lớn một tiếng bắt đầu giảng giải nguyên nhân trong đó. Nhưng vấn đề ở chỗ, chính bản thân hắn cũng không biết rốt cuộc bọn họ đã làm được bằng cách nào!</w:t>
      </w:r>
    </w:p>
    <w:p>
      <w:pPr>
        <w:pStyle w:val="BodyText"/>
      </w:pPr>
      <w:r>
        <w:t xml:space="preserve">Mười hai Yêu Chiến Sĩ, mười hai thiên tài Yêu Chiến Sĩ đến từ Đại Kim không ngờ bị tiêu diệt toàn đoàn chỉ trong nháy mắt! Lăng Trung Thiên nghĩ muốn vỡ đầu cũng không nghĩ ra được đám người Âu Dương đã làm được bằng cách nào!</w:t>
      </w:r>
    </w:p>
    <w:p>
      <w:pPr>
        <w:pStyle w:val="BodyText"/>
      </w:pPr>
      <w:r>
        <w:t xml:space="preserve">Lợi dụng yêu ma? Tầng ba có không ít yêu ma, nhưng muốn tiêu diệt toàn đoàn mười hai Yêu Chiến Sĩ từ tứ giai trở lên, chỉ có quỷ mới tin được!</w:t>
      </w:r>
    </w:p>
    <w:p>
      <w:pPr>
        <w:pStyle w:val="BodyText"/>
      </w:pPr>
      <w:r>
        <w:t xml:space="preserve">- Âu Dương! Nhất định có liên quan tới tiểu tử này!</w:t>
      </w:r>
    </w:p>
    <w:p>
      <w:pPr>
        <w:pStyle w:val="BodyText"/>
      </w:pPr>
      <w:r>
        <w:t xml:space="preserve">Trong lòng Lăng Trung Thiên đã nhận định. Người sáng tạo ra kỳ tích lần này nhất định là Âu Dương! Tuy nhiên hắn không thể nào tưởng tượng được Âu Dương đã làm thế nào để có thể tiêu diệt toàn đoàn Đại Kim chỉ trong nháy mắt mà không tổn thất một người như vậy.</w:t>
      </w:r>
    </w:p>
    <w:p>
      <w:pPr>
        <w:pStyle w:val="BodyText"/>
      </w:pPr>
      <w:r>
        <w:t xml:space="preserve">Âu Dương không thể tưởng tượng được sự hỗn loạn bên ngoài. Lúc này hắn đã hoàn thành đột phá. Mà khi hắn đột phá kết thúc, Lưu Hồng Xương dẫn theo đám Huyễn Thuật Sư và Lục Tiên chạy tới nơi này!</w:t>
      </w:r>
    </w:p>
    <w:p>
      <w:pPr>
        <w:pStyle w:val="BodyText"/>
      </w:pPr>
      <w:r>
        <w:t xml:space="preserve">Khi bốn người này đuổi đến đâu, đầu tiên bọn họ nhìn thấy thi thể và vết máu đầy đất. Bốn người đều dừng ở trên không trung! Bọn họ đã từng nghĩ cuộc chiến đấu lần này sẽ thắng, nhưng bọn họ nằm mơ cũng không ngờ được cuộc chiến đấu này lại kết thúc nhanh như vậy. Xem tình hình phía dưới, người của Đại Vận không có ai bị thương. Trong khi đó bên Đại Kim, kể cả Bác Cổ, tổng cộng mười hai người đều chết ngay tại chỗ!</w:t>
      </w:r>
    </w:p>
    <w:p>
      <w:pPr>
        <w:pStyle w:val="BodyText"/>
      </w:pPr>
      <w:r>
        <w:t xml:space="preserve">Rốt cuộc đây là đánh lén kiểu gì vậy? Lúc này trong lòng bốn người đều nghi hoặc! Tập kích, đánh lén chớp nhoáng! Bọn họ không phải chưa từng học qua về điều này. Nhưng bọn họ chưa từng nghe nói lấy yếu thắng mạnh còn có thể đánh lén toàn thắng như vậy?</w:t>
      </w:r>
    </w:p>
    <w:p>
      <w:pPr>
        <w:pStyle w:val="BodyText"/>
      </w:pPr>
      <w:r>
        <w:t xml:space="preserve">- Đội trưởng... Chuyện này... Chuyện này...</w:t>
      </w:r>
    </w:p>
    <w:p>
      <w:pPr>
        <w:pStyle w:val="BodyText"/>
      </w:pPr>
      <w:r>
        <w:t xml:space="preserve">Lưu Hồng Xương nhìn Âu Dương từ trên mặt tuyết đứng lên, hắn có thể cảm giác được khí tức trên người Âu Dương đã biến hóa. Tuy nhiên so sánh với tình cảnh hiện tại, lúc này hắn quan tâm tới cuộc chiến đấu hơn.</w:t>
      </w:r>
    </w:p>
    <w:p>
      <w:pPr>
        <w:pStyle w:val="BodyText"/>
      </w:pPr>
      <w:r>
        <w:t xml:space="preserve">- Thế nào? Tập kích rất tốt đúng không?</w:t>
      </w:r>
    </w:p>
    <w:p>
      <w:pPr>
        <w:pStyle w:val="BodyText"/>
      </w:pPr>
      <w:r>
        <w:t xml:space="preserve">Âu Dương không cảm thấy có điều gì khác lạ. Dù sao năm đó trung đội số 7 đã sáng tạo ra rất nhiều kỳ tích. So sánh với những kì tích kia mà nói, lần này quả thật không đáng là gì.</w:t>
      </w:r>
    </w:p>
    <w:p>
      <w:pPr>
        <w:pStyle w:val="BodyText"/>
      </w:pPr>
      <w:r>
        <w:t xml:space="preserve">Bởi vì bọn họ đoán chắc được tâm lý của nhóm người Đại Kim, dùng loại phương pháp tập kích đột ngột này để đánh lén khiến nhóm người Đại Kim không có cơ hội yêu hóa! Yêu Chiến Sĩ đã yêu hóa đánh Yêu Chiến Sĩ chưa yêu hóa. Cho dù cùng giai một người đánh năm, sáu người cũng không gặp phải áp lực</w:t>
      </w:r>
    </w:p>
    <w:p>
      <w:pPr>
        <w:pStyle w:val="Compact"/>
      </w:pPr>
      <w:r>
        <w:br w:type="textWrapping"/>
      </w:r>
      <w:r>
        <w:br w:type="textWrapping"/>
      </w:r>
    </w:p>
    <w:p>
      <w:pPr>
        <w:pStyle w:val="Heading2"/>
      </w:pPr>
      <w:bookmarkStart w:id="131" w:name="chương-122-ai-kéo-dàiai-chiếm-được"/>
      <w:bookmarkEnd w:id="131"/>
      <w:r>
        <w:t xml:space="preserve">109. Chương 122 : Ai Kéo Dài,ai Chiếm Được?</w:t>
      </w:r>
    </w:p>
    <w:p>
      <w:pPr>
        <w:pStyle w:val="Compact"/>
      </w:pPr>
      <w:r>
        <w:br w:type="textWrapping"/>
      </w:r>
      <w:r>
        <w:br w:type="textWrapping"/>
      </w:r>
      <w:r>
        <w:t xml:space="preserve">. Hơn nữa lúc đó bọn họ lại đánh lén. Tám người tiêu diệt mười hai người, theo Âu Dương thấy vẫn rất bình thường.</w:t>
      </w:r>
    </w:p>
    <w:p>
      <w:pPr>
        <w:pStyle w:val="BodyText"/>
      </w:pPr>
      <w:r>
        <w:t xml:space="preserve">- Đội trưởng! Thật sự quá sảng khoái! Chúng ta lại tới một lần nữa, nói không chừng có thể tiêu diệt sạch Tây Kỳ và Hồng Minh!</w:t>
      </w:r>
    </w:p>
    <w:p>
      <w:pPr>
        <w:pStyle w:val="BodyText"/>
      </w:pPr>
      <w:r>
        <w:t xml:space="preserve">Lúc này, Tiêu Vân Cận vô cùng tự tin. Hắn đã không còn tậm trạng chuẩn bị chết như lúc trước nữa! Trận đánh chớp nhoáng này không chỉ có tiêu diệt toàn đoàn Đại Kim, đồng thời còn trợ giúp bọn họ có được sự tin tưởng, có được khí thế vốn có của bọn họ!</w:t>
      </w:r>
    </w:p>
    <w:p>
      <w:pPr>
        <w:pStyle w:val="BodyText"/>
      </w:pPr>
      <w:r>
        <w:t xml:space="preserve">Đây chính là điều Âu Dương cần! Âu Dương muốn chính là một đội ngũ không e ngại bất cứ kẻ địch nào. Khi đối mặt với bất cứ kẻ địch nào đều có lòng tin chiến đấu, chiến thắng!</w:t>
      </w:r>
    </w:p>
    <w:p>
      <w:pPr>
        <w:pStyle w:val="BodyText"/>
      </w:pPr>
      <w:r>
        <w:t xml:space="preserve">- Sảng khoái sao? Đừng cao hứng quá sớm. Phương pháp này tốt thì tốt, nhưng chỉ có thể dùng một lần. Hiện tại khẳng định đoàn của Hồng Minh và Tây Kỳ đã biết tin tức toàn đoàn Đại Kim bị tiêu diệt. Lúc này, trên tầng ba chỉ có chúng ta có cơ hội tập kích Đại Kim. Ngươi cho bọn hắn là heo sao?</w:t>
      </w:r>
    </w:p>
    <w:p>
      <w:pPr>
        <w:pStyle w:val="BodyText"/>
      </w:pPr>
      <w:r>
        <w:t xml:space="preserve">Âu Dương nheo mắt nói. Có lòng tin là tốt, nhưng không thể quá mức tự tin sẽ biến thành tự cao tự đại! Lần này tập kích hoàn mỹ. Nhưng nếu bọn họ cảm thấy có thể dùng loại phương pháp này giết được đoàn Tây Kỳ và Hồng Minh, cuối cùng người bị chết chắc chắn là bọn họ!</w:t>
      </w:r>
    </w:p>
    <w:p>
      <w:pPr>
        <w:pStyle w:val="BodyText"/>
      </w:pPr>
      <w:r>
        <w:t xml:space="preserve">Lúc này nhóm liên minh giữa Tây Kỳ và Hồng Minh đã dừng lại ở biên giới tầng ba. Mỗi người bọn họ đều ngây người ra, nhìn lệnh bài trong tay, dáng vẻ không thể tin tưởng.</w:t>
      </w:r>
    </w:p>
    <w:p>
      <w:pPr>
        <w:pStyle w:val="BodyText"/>
      </w:pPr>
      <w:r>
        <w:t xml:space="preserve">- Đoàn Đại Kim bị tiêu diệt?</w:t>
      </w:r>
    </w:p>
    <w:p>
      <w:pPr>
        <w:pStyle w:val="BodyText"/>
      </w:pPr>
      <w:r>
        <w:t xml:space="preserve">Đến lúc này Trịnh Tú Nhi vẫn không thể tin được đây là sự thật! Ban đầu nàng nghĩ, nếu như Đại Kim và Đại Vận liên kết với nhau sẽ xuất hiện một cục diện đáng lo ngại. Nhưng nàng lo lắng hiển nhiên là dư thừa.</w:t>
      </w:r>
    </w:p>
    <w:p>
      <w:pPr>
        <w:pStyle w:val="BodyText"/>
      </w:pPr>
      <w:r>
        <w:t xml:space="preserve">Rõ ràng Đại Vận người ta không có ý định liên minh với bất cứ người nào. Lúc này mới tiến vào Tỏa Yêu Tháp một ngày, Đại Kim đã bị Đại Vận tiêu diệt toàn đoàn, trong khi bản thân Đại Vận lại không tổn thất một người! Tin tức này tuyệt đối còn tệ hại hơn cả việc Đại Kim và Đại Vận liên minh với nhau!</w:t>
      </w:r>
    </w:p>
    <w:p>
      <w:pPr>
        <w:pStyle w:val="BodyText"/>
      </w:pPr>
      <w:r>
        <w:t xml:space="preserve">Đại Kim và Đại Vận liên minh, mặc dù thành công đó cũng là liên minh trăm ngàn chỗ hở. Căn bản mỗi người đều chiến đấu cho mình. Tuy nói Tây Kỳ và Hồng Minh bọn họ cũng có vấn đề tồn tại, nhưng liên minh của bọn họ vẫn mạnh hơn liên minh của Đại Vận và Đại Kim.</w:t>
      </w:r>
    </w:p>
    <w:p>
      <w:pPr>
        <w:pStyle w:val="BodyText"/>
      </w:pPr>
      <w:r>
        <w:t xml:space="preserve">Nhưng bây giờ thì sao? Hiện tại Đại Vận căn bản không liên minh với Đại Kim, lại truyền tới tin tức Đại Kim bị tiêu diệt toàn đoàn. Ai biết Đại Vận dùng vũ khí bí mật gì?</w:t>
      </w:r>
    </w:p>
    <w:p>
      <w:pPr>
        <w:pStyle w:val="BodyText"/>
      </w:pPr>
      <w:r>
        <w:t xml:space="preserve">- Tú Nhi, làm sao bây giờ?</w:t>
      </w:r>
    </w:p>
    <w:p>
      <w:pPr>
        <w:pStyle w:val="BodyText"/>
      </w:pPr>
      <w:r>
        <w:t xml:space="preserve">Đến lúc này, Trịnh Đan Đằng liền biểu hiện ra sự ngu ngốc của mình. Thân là ca ca, hắn lại tính hỏi ý kiến của muội muội.</w:t>
      </w:r>
    </w:p>
    <w:p>
      <w:pPr>
        <w:pStyle w:val="BodyText"/>
      </w:pPr>
      <w:r>
        <w:t xml:space="preserve">- Còn có thể làm gì nữa? Nhất định phải tiêu diệt Đại Vận! Chỉ có điều chúng ta đều quá khinh thường Đại Vận. Tên Âu Dương kia còn lợi hại hơn nhiều so với sự tưởng tượng của chúng ta!</w:t>
      </w:r>
    </w:p>
    <w:p>
      <w:pPr>
        <w:pStyle w:val="BodyText"/>
      </w:pPr>
      <w:r>
        <w:t xml:space="preserve">Trịnh Tú Nhi biết, tất cả những thứ này hẳn là do cảnh tượng Âu Dương ăn nói khép nép ở cửa gây ra!</w:t>
      </w:r>
    </w:p>
    <w:p>
      <w:pPr>
        <w:pStyle w:val="BodyText"/>
      </w:pPr>
      <w:r>
        <w:t xml:space="preserve">Một đối thủ co được dãn được còn đáng sợ hơn nhiều so với một đối thủ cực kỳ kiêu ngạo. Âu Dương chính là kẻ như vậy. Thời điểm nên tàn nhẫn hắn là ma quỷ. Thời điểm nên cúi đầu, hắn sẽ không chống đỡ đến cùng.</w:t>
      </w:r>
    </w:p>
    <w:p>
      <w:pPr>
        <w:pStyle w:val="BodyText"/>
      </w:pPr>
      <w:r>
        <w:t xml:space="preserve">-Chúng ta vẫn bắt bọn họ sao?</w:t>
      </w:r>
    </w:p>
    <w:p>
      <w:pPr>
        <w:pStyle w:val="BodyText"/>
      </w:pPr>
      <w:r>
        <w:t xml:space="preserve">Đây là lần đầu tiên Phấn Tú không làm dáng vẻ của một nương nương. Trên mặt của hắn rất nghiêm nghị. Người biết tính cách hắn đều hiểu rõ, một khi hắn có biểu hiện như thế, chứng minh hắn đã nghiêm túc.</w:t>
      </w:r>
    </w:p>
    <w:p>
      <w:pPr>
        <w:pStyle w:val="BodyText"/>
      </w:pPr>
      <w:r>
        <w:t xml:space="preserve">- Bắt! Đương nhiên phải bắt! Trong tầng ba khắp nơi đều là thông đạo truyền tống đi tới Sinh Tử Cảnh. Chúng ta không cần vồ chết bọn họ, chỉ cần có thể đẩy bọn họ vào Sinh Tử Cảnh như vậy là đủ rồi!</w:t>
      </w:r>
    </w:p>
    <w:p>
      <w:pPr>
        <w:pStyle w:val="BodyText"/>
      </w:pPr>
      <w:r>
        <w:t xml:space="preserve">Trịnh Tú Nhi híp mắt lại. Lúc này nàng đã thay đổi dự tính ban đầu muốn tiêu diệt toàn đoàn Đại Vận.</w:t>
      </w:r>
    </w:p>
    <w:p>
      <w:pPr>
        <w:pStyle w:val="BodyText"/>
      </w:pPr>
      <w:r>
        <w:t xml:space="preserve">Đại Kim bị tiêu diệt toàn đoàn quỷ dị như vậy, tuy rằng bọn họ gấp đôi Đại Kim về nhân thủ, nhưng tầng ba không phải là thiên hạ của Huyễn Thuật Sư. Trong hai mươi bốn người bọn họ có mười hai Huyễn Thuật Sư. Âu Dương biến thái kia lại có Chân Thực Chi Nhãn. Thật ra sức chiến đấu của bọn họ rất bình thường. So với Đại Vận, bọn họ chẳng qua chỉ chiếm ưu thế về đầu người mà thôi.</w:t>
      </w:r>
    </w:p>
    <w:p>
      <w:pPr>
        <w:pStyle w:val="BodyText"/>
      </w:pPr>
      <w:r>
        <w:t xml:space="preserve">Mười hai người trong nhóm Âu Dương quét mắt nhìn chiến trường một lượt. Sau khi lấy đi toàn bộ những gì hữu ích của Đại Kim, bọn họ vùi thi thể vào trong vực tuyết.</w:t>
      </w:r>
    </w:p>
    <w:p>
      <w:pPr>
        <w:pStyle w:val="BodyText"/>
      </w:pPr>
      <w:r>
        <w:t xml:space="preserve">Mười hai người lấy tốc độ nhanh nhất đi ngược trở lại đống tuyết đã chôn lệnh bài. Sau đó bọn họ đào cây tuyết tùng, lấy toàn bộ lệnh bài ra. Lúc này bọn họ vẫn chưa thể từ bỏ những lệnh bài này. Bởi vì bọn họ còn phải dựa vào chúng để xác định hướng đi của nhóm cẩu nam nữ kia.</w:t>
      </w:r>
    </w:p>
    <w:p>
      <w:pPr>
        <w:pStyle w:val="BodyText"/>
      </w:pPr>
      <w:r>
        <w:t xml:space="preserve">- Đội trưởng, nhóm người của cẩu nam nữ kia hiện tại dừng lại ở biên giới. Xem ra bọn họ cũng không muốn chạm mặt chúng ta quá sớm!</w:t>
      </w:r>
    </w:p>
    <w:p>
      <w:pPr>
        <w:pStyle w:val="BodyText"/>
      </w:pPr>
      <w:r>
        <w:t xml:space="preserve">Lưu Hồng Xương nhìn vị trí mới được biểu hiện gần nhất trên lệnh bài. Hắn vô cùng tức giận. Nhóm người của cẩu nam nữ kia có nhân số gấp đôi bọn họ. Nhưng bây giờ bọn chúng lại không dám đến quyết chiến với mình. Điều này thật khiến người ta tức giận.</w:t>
      </w:r>
    </w:p>
    <w:p>
      <w:pPr>
        <w:pStyle w:val="BodyText"/>
      </w:pPr>
      <w:r>
        <w:t xml:space="preserve">- Bọn họ không đến, không phải sẽ tốt hơn sao?</w:t>
      </w:r>
    </w:p>
    <w:p>
      <w:pPr>
        <w:pStyle w:val="BodyText"/>
      </w:pPr>
      <w:r>
        <w:t xml:space="preserve">Âu Dương trừng mắt với Lưu Hồng Xương một cái. Tiểu tử này thật giống như mình ở chiến trường năm đó, đánh mấy trận thắng lợi đã cảm thấy mình là thiên hạ vô địch. Tuy nhiên lúc đó Âu Dương đang ở trong trung đội số 7. Trung đội số 7 đều là những người tinh nhuệ bách chiến tinh nhuệ, tất nhiên không thể nào bị chiến thắng ngắn ngủi làm choáng váng đầu óc. Cũng nhờ trung đội số 7 mới khiến Âu Dương có được phán đoán và phân tích bình tĩnh như vậy.</w:t>
      </w:r>
    </w:p>
    <w:p>
      <w:pPr>
        <w:pStyle w:val="BodyText"/>
      </w:pPr>
      <w:r>
        <w:t xml:space="preserve">Âu Dương nhìn một đám thanh niên nhiệt huyết nói:</w:t>
      </w:r>
    </w:p>
    <w:p>
      <w:pPr>
        <w:pStyle w:val="BodyText"/>
      </w:pPr>
      <w:r>
        <w:t xml:space="preserve">- Nếu như giao phong chính diện, chúng ta khẳng định không phải là đối thủ của bọn chúng. Ngươi cho rằng bọn chúng là quả hồng nhũn sao?</w:t>
      </w:r>
    </w:p>
    <w:p>
      <w:pPr>
        <w:pStyle w:val="BodyText"/>
      </w:pPr>
      <w:r>
        <w:t xml:space="preserve">- Đội trưởng vậy chúng ta lại đánh lén lần nữa?</w:t>
      </w:r>
    </w:p>
    <w:p>
      <w:pPr>
        <w:pStyle w:val="BodyText"/>
      </w:pPr>
      <w:r>
        <w:t xml:space="preserve">Tiêu Vân Cận đã thích đánh lén. Lần đánh lén này khiến hắn cảm thấy rất sảng khoái. Xét về thực lực, tên Bác Cổ kia tuyệt đối cao hơn hắn. Nhưng trong lần đánh lén này, hắn chỉ cần một chiêu gần như đã tiêu diệt được Bác Cổ. Loại cảm giác này đối với Tiêu Vân Cận thật sự quá tuyệt vời.</w:t>
      </w:r>
    </w:p>
    <w:p>
      <w:pPr>
        <w:pStyle w:val="BodyText"/>
      </w:pPr>
      <w:r>
        <w:t xml:space="preserve">- Nói đùa sao? Đánh lén? Ta nói, phương pháp kia chỉ có thể dùng một lần!</w:t>
      </w:r>
    </w:p>
    <w:p>
      <w:pPr>
        <w:pStyle w:val="BodyText"/>
      </w:pPr>
      <w:r>
        <w:t xml:space="preserve">Mặt Âu Dương lạnh như băng. Thật ra trong lòng hắn có một suy nghĩ lớn mật. Đây là suy nghĩ xuất hiện sau khi tiêu diệt đoàn Đại Kim. Nhưng sau khi suy nghĩ một hồi lâu, hắn vẫn cảm thấy phương pháp này quá mạo hiểm. Hắn bất đắc dĩ chỉ có thể từ bỏ.</w:t>
      </w:r>
    </w:p>
    <w:p>
      <w:pPr>
        <w:pStyle w:val="BodyText"/>
      </w:pPr>
      <w:r>
        <w:t xml:space="preserve">- Vậy chúng ta...</w:t>
      </w:r>
    </w:p>
    <w:p>
      <w:pPr>
        <w:pStyle w:val="BodyText"/>
      </w:pPr>
      <w:r>
        <w:t xml:space="preserve">Tiêu Vân Cận bị Âu Dương trợn mắt nhìn liền cúi đầu. Giờ này phút này, Âu Dương đã thông qua năng lực của mình chứng minh vị trí đội trưởng này của hắn vững chắc tới mức nào. Hiện tại đội ngũ này là do Âu Dương định đoạt.</w:t>
      </w:r>
    </w:p>
    <w:p>
      <w:pPr>
        <w:pStyle w:val="BodyText"/>
      </w:pPr>
      <w:r>
        <w:t xml:space="preserve">- Chúng ta tiếp tục xâm nhập sâu vào cánh đồng tuyết. Không phải bọn họ nguyện ý kéo dài sao? Bên này chúng ta giết yêu ma chơi. Ngược lại ta muốn xem thử bọn họ tính kéo dài tới lúc nào! Cùng lắm thì sau một tháng mọi người cùng nhau ra ngoài. Chỉ có điều chúng ta là một quốc gia. Hai quốc gia bọn họ cùng liên hợp lại còn sợ không dám đánh chúng ta. Cuối cùng không phải bọn họ thua sao?</w:t>
      </w:r>
    </w:p>
    <w:p>
      <w:pPr>
        <w:pStyle w:val="Compact"/>
      </w:pPr>
      <w:r>
        <w:br w:type="textWrapping"/>
      </w:r>
      <w:r>
        <w:br w:type="textWrapping"/>
      </w:r>
    </w:p>
    <w:p>
      <w:pPr>
        <w:pStyle w:val="Heading2"/>
      </w:pPr>
      <w:bookmarkStart w:id="132" w:name="chương-123-kẻ-địch-không-thể-nào-xuất-hiện"/>
      <w:bookmarkEnd w:id="132"/>
      <w:r>
        <w:t xml:space="preserve">110. Chương 123 : Kẻ Địch Không Thể Nào Xuất Hiện</w:t>
      </w:r>
    </w:p>
    <w:p>
      <w:pPr>
        <w:pStyle w:val="Compact"/>
      </w:pPr>
      <w:r>
        <w:br w:type="textWrapping"/>
      </w:r>
      <w:r>
        <w:br w:type="textWrapping"/>
      </w:r>
      <w:r>
        <w:t xml:space="preserve">Suy nghĩ này của Âu Dương là ổn thỏa nhất.</w:t>
      </w:r>
    </w:p>
    <w:p>
      <w:pPr>
        <w:pStyle w:val="BodyText"/>
      </w:pPr>
      <w:r>
        <w:t xml:space="preserve">Tuy rằng trong hội võ tứ quốc, cuối cùng đội ra đầu tiên sẽ được quyết định là người thắng. Nhưng trước giờ chưa từng xuất hiện tình huống như bọn họ hiện nay. Đợi đến cuối cùng nếu như đối phương không tới tìm bọn họ, như vậy tất cả cùng đi ra. Quyết định cuối cùng vẫn là bọn họ chiến thắng!</w:t>
      </w:r>
    </w:p>
    <w:p>
      <w:pPr>
        <w:pStyle w:val="BodyText"/>
      </w:pPr>
      <w:r>
        <w:t xml:space="preserve">Cho dù Tây Kỳ và Hồng Minh không liên hợp, Đại Vận chỉ dựa vào việc tiêu diệt toàn đoàn Đại Kim cũng đủ để nắm được vị trí quán quân! Âu Dương không phải là loại tiểu thanh niên nhiệt huyết kia. Hắn muốn chính là thắng lợi! Hắn không thể nào vì giết mấy người mà dẫn dắt đoàn đội của mình đi mạo hiểm.</w:t>
      </w:r>
    </w:p>
    <w:p>
      <w:pPr>
        <w:pStyle w:val="BodyText"/>
      </w:pPr>
      <w:r>
        <w:t xml:space="preserve">- Giết yêu ma?</w:t>
      </w:r>
    </w:p>
    <w:p>
      <w:pPr>
        <w:pStyle w:val="BodyText"/>
      </w:pPr>
      <w:r>
        <w:t xml:space="preserve">Nghe thấy đáp án này của Âu Dương, một nhóm người đều cười khổ! Tầng thứ ba này có yêu ma rất cường đại. Nhưng yêu ma nơi này có cường đại hơn nữa cũng tuyệt đối không cường đại đến mức uy thể được cường giả tứ giai. Bọn họ ở chỗ này tuyệt đối là cục diện nghênh ngang mà đi.</w:t>
      </w:r>
    </w:p>
    <w:p>
      <w:pPr>
        <w:pStyle w:val="BodyText"/>
      </w:pPr>
      <w:r>
        <w:t xml:space="preserve">- Đừng nói nữa, chúng ta tiếp tục xâm nhập sâu vào!</w:t>
      </w:r>
    </w:p>
    <w:p>
      <w:pPr>
        <w:pStyle w:val="BodyText"/>
      </w:pPr>
      <w:r>
        <w:t xml:space="preserve">Âu Dương nói xong đã đi trước tiến vào trung tâm của vực tuyết. Hai mắt của hắn đã biến thành huyết sắc. Khi hắn mở ra năng lực đáng sợ của hai mắt kia, hắn có thể nhìn thấy rất nhiều điều mà những người khác không có cách nào nhìn thấy được. Tuy rằng bọn họ không có bản đồ, nhưng ở chỗ này Âu Dương vẫn có thể nhìn thấy những thông đạo truyền tống đáng sợ ẩn nấp ở xung quanh. Hắn biết, những thông đạo tối đen này hẳn đều thông tới Sinh Tử Cảnh trong truyền thuyết.</w:t>
      </w:r>
    </w:p>
    <w:p>
      <w:pPr>
        <w:pStyle w:val="BodyText"/>
      </w:pPr>
      <w:r>
        <w:t xml:space="preserve">Tuy trong miệng Âu Dương nói giết yêu ma, trên thực tế trong lòng hắn còn có một dự định khác. Tuy nhiên tạm thời hắn còn chưa định chuẩn bị thực hiện! Không phải Tây Kỳ và Hồng Minh muốn kéo dài sao? Vậy trước tiên cho bọn họ kéo dài mười ngày nửa tháng, xem cuối cùng ai sốt ruột.</w:t>
      </w:r>
    </w:p>
    <w:p>
      <w:pPr>
        <w:pStyle w:val="BodyText"/>
      </w:pPr>
      <w:r>
        <w:t xml:space="preserve">Cứ như vậy, hội võ tứ quốc lần này từ mở màn truy sát khẩn trương, đến bây giờ sau khi Đại Kim diệt vong, hai bên cực kỳ hài hòa. Bầu không khí quỷ dị không nói lên lời! Nhưng hai phe lại rất ăn ý, mỗi bên đều lựa chọn tiêu diệt yêu ma. Đại Vận không nóng vội, bởi vì chỉ cần đối phương không đến, bọn họ nắm chắc phần thắng.</w:t>
      </w:r>
    </w:p>
    <w:p>
      <w:pPr>
        <w:pStyle w:val="BodyText"/>
      </w:pPr>
      <w:r>
        <w:t xml:space="preserve">Dường như Tây Kỳ và Hồng Minh cũng không nóng vội. Nhưng Âu Dương đa mưu túc trí lại biết, với tính cách của Trịnh Tú Nhi, lúc này hẳn bọn chúng đang chuẩn bị một âm mưu, một âm mưu nhằm vào bọn họ...</w:t>
      </w:r>
    </w:p>
    <w:p>
      <w:pPr>
        <w:pStyle w:val="BodyText"/>
      </w:pPr>
      <w:r>
        <w:t xml:space="preserve">Không giống với sự bình yên bên trong, lúc này trong Trấn Yêu Thành đang thảo luận cùng một đề tài, đó chính rốt cuộc bên trong lại giở trò quỷ gì?</w:t>
      </w:r>
    </w:p>
    <w:p>
      <w:pPr>
        <w:pStyle w:val="BodyText"/>
      </w:pPr>
      <w:r>
        <w:t xml:space="preserve">Có lần nào hội võ tứ quốc lại bắt đầu đáng sợ như thế? Lại có lần nào hội võ tứ quốc bình yên như lúc này? Bắt đầu chấn động cùng sự bình yên lúc này chính là một sự tương phản quá lớn. Điều này khiến một đám cao thủ chờ xem đại sát đều cảm thấy bối rối.</w:t>
      </w:r>
    </w:p>
    <w:p>
      <w:pPr>
        <w:pStyle w:val="BodyText"/>
      </w:pPr>
      <w:r>
        <w:t xml:space="preserve">Lúc này Lăng Trung Thiên đang ở trong khu nghỉ ngơi của Đại Vận. Hắn đang cau mày. Hắn cũng suy nghĩ về vấn đề này. Rốt cuộc bên trong lại giở trò quỷ gì?</w:t>
      </w:r>
    </w:p>
    <w:p>
      <w:pPr>
        <w:pStyle w:val="BodyText"/>
      </w:pPr>
      <w:r>
        <w:t xml:space="preserve">- Thiên Nhai! Ngươi nói xem tiểu tử Âu Dương này đang giở trò quỷ gì vậy?</w:t>
      </w:r>
    </w:p>
    <w:p>
      <w:pPr>
        <w:pStyle w:val="BodyText"/>
      </w:pPr>
      <w:r>
        <w:t xml:space="preserve">Lăng Trung Thiên nhìn Mạch Thiên Nhai đi cùng hắn. Tuy rằng lúc đó Mạch Thiên Nhai bị Âu Dương sử dụng hai con cú đánh ngược một cái, nhưng người ta có phong độ cao thủ. Hơn nữa chút đả kích nho nhỏ ấy không thể nào khiến hắn chán nản. Bằng không hắn không thể nào đi tới ngày hôm nay.</w:t>
      </w:r>
    </w:p>
    <w:p>
      <w:pPr>
        <w:pStyle w:val="BodyText"/>
      </w:pPr>
      <w:r>
        <w:t xml:space="preserve">- Âu Dương túc trí đa mưu. Từ khi hắn vừa tiến vào Lăng Hoa biệt viện tại Đô Thành đã có thể nhìn ra được điều đó. Thời điểm lần đầu tiên ta nhìn thấy gia hoả này, ta từng cho rằng hắn là một tên tiểu tử cuồng ngạo không biết giới hạn. Nhưng trải qua nhiều chuyện sau đó, ta đã nhận ra, tên tiểu tử này thật không đơn giản. Tâm cơ của hắn rất thâm sâu!</w:t>
      </w:r>
    </w:p>
    <w:p>
      <w:pPr>
        <w:pStyle w:val="BodyText"/>
      </w:pPr>
      <w:r>
        <w:t xml:space="preserve">Mạch Thiên Nhai nói chính là lời nói thật.</w:t>
      </w:r>
    </w:p>
    <w:p>
      <w:pPr>
        <w:pStyle w:val="BodyText"/>
      </w:pPr>
      <w:r>
        <w:t xml:space="preserve">Ban đầu Âu Dương biểu diễn đoạn máu chó khôi hài tại Lăng Hoa biệt viện, hắn còn cảm thấy người này chẳng qua chỉ ỷ vào uy phong của quốc sư, cáo mượn oai hùm. Nhưng ai biết tất cả những thứ này chẳng qua chỉ là Âu Dương đang diễn trò mà thôi.</w:t>
      </w:r>
    </w:p>
    <w:p>
      <w:pPr>
        <w:pStyle w:val="BodyText"/>
      </w:pPr>
      <w:r>
        <w:t xml:space="preserve">- Vậy ngươi nói lần này Đại Vận sẽ thủ thắng sao?</w:t>
      </w:r>
    </w:p>
    <w:p>
      <w:pPr>
        <w:pStyle w:val="BodyText"/>
      </w:pPr>
      <w:r>
        <w:t xml:space="preserve">Lăng Trung Thiên nhìn Mạch Thiên Nhai. Thật ra trong lòng hắn thiếu tự tin. Mặc dù nói lần này Tây Kỳ và Hồng Minh liên hợp, nhìn qua gần như là cục diệt tất sát đối với Đại Vận. Nhưng Chân Thực Chi Nhãn của Âu Dương đã khắc chết Huyễn Thuật Sư của đối phương. Dưới tình huống này liền xuất hiện một sự cân bằng ngắn ngủi, khiến cục diện vốn tưởng như rõ ràng lại trở nên vô cùng mơ hồ.</w:t>
      </w:r>
    </w:p>
    <w:p>
      <w:pPr>
        <w:pStyle w:val="BodyText"/>
      </w:pPr>
      <w:r>
        <w:t xml:space="preserve">- Điều này rất khó nói. Nửa tháng nay, Tây Kỳ trước sau chỉ ở giữa tầng hai và tầng ba. Đội ngũ của Âu Dương vẫn giữ khoảng cách 2000 dặm với bọn họ. Với khoảng cách này Tây Kỳ muốn đánh lén cũng không thể. Tâm tư của Âu Dương vẫn rất kín đáo.</w:t>
      </w:r>
    </w:p>
    <w:p>
      <w:pPr>
        <w:pStyle w:val="BodyText"/>
      </w:pPr>
      <w:r>
        <w:t xml:space="preserve">Mạch Thiên Nhai rất hài lòng đối với cách làm không nóng không vội, hoàn toàn không cho đối thủ một cơ hội của Âu Dương.</w:t>
      </w:r>
    </w:p>
    <w:p>
      <w:pPr>
        <w:pStyle w:val="BodyText"/>
      </w:pPr>
      <w:r>
        <w:t xml:space="preserve">- Ân, hiện tại Âu Dương quả thật không cần gấp. Dù sao bọn họ có ưu thế tiêu diệt đoàn Đại Kim, Muốn gấp chính là kẻ địch mới phải!</w:t>
      </w:r>
    </w:p>
    <w:p>
      <w:pPr>
        <w:pStyle w:val="BodyText"/>
      </w:pPr>
      <w:r>
        <w:t xml:space="preserve">Lăng Trung Thiên gật đầu. Lúc này hắn bắt đầu mong đợi, chờ mong biểu hiện tiếp theo của Âu Dương.</w:t>
      </w:r>
    </w:p>
    <w:p>
      <w:pPr>
        <w:pStyle w:val="BodyText"/>
      </w:pPr>
      <w:r>
        <w:t xml:space="preserve">- Đội trưởng!</w:t>
      </w:r>
    </w:p>
    <w:p>
      <w:pPr>
        <w:pStyle w:val="BodyText"/>
      </w:pPr>
      <w:r>
        <w:t xml:space="preserve">Sau khi đánh tan một nhóm yêu ma, Tiêu Vân Cận cầm lệnh bài chạy đến bên cạnh Âu Dương nói:</w:t>
      </w:r>
    </w:p>
    <w:p>
      <w:pPr>
        <w:pStyle w:val="BodyText"/>
      </w:pPr>
      <w:r>
        <w:t xml:space="preserve">- Đội trưởng, hiện tại nhóm người của cẩu nam nữ kia vẫn đi theo chúng ta, duy trì khoảng cách là 2000 dặm!</w:t>
      </w:r>
    </w:p>
    <w:p>
      <w:pPr>
        <w:pStyle w:val="BodyText"/>
      </w:pPr>
      <w:r>
        <w:t xml:space="preserve">Tiêu Vân Cận nhận mệnh chú ý tới lệnh bài. Mỗi canh giờ hắn lại chú ý tới vị trí di động của kẻ địch.</w:t>
      </w:r>
    </w:p>
    <w:p>
      <w:pPr>
        <w:pStyle w:val="BodyText"/>
      </w:pPr>
      <w:r>
        <w:t xml:space="preserve">- Hừ Hừ! Tốt nhất là bọn họ không vội. Ta mới có thể không cần chú ý, có thêm một cơ hội du lịch vực tuyết này!</w:t>
      </w:r>
    </w:p>
    <w:p>
      <w:pPr>
        <w:pStyle w:val="BodyText"/>
      </w:pPr>
      <w:r>
        <w:t xml:space="preserve">Âu Dương gật đầu. Tuy rằng trong lòng hắn luôn cảm thấy đối phương đang có âm mưu gì đó, nhưng lệnh bài sẽ không lừa bọn họ.</w:t>
      </w:r>
    </w:p>
    <w:p>
      <w:pPr>
        <w:pStyle w:val="BodyText"/>
      </w:pPr>
      <w:r>
        <w:t xml:space="preserve">- Đội trưởng, ta cảm thấy dường như bọn họ đang chuẩn bị âm mưu quỷ kế gì đó!</w:t>
      </w:r>
    </w:p>
    <w:p>
      <w:pPr>
        <w:pStyle w:val="BodyText"/>
      </w:pPr>
      <w:r>
        <w:t xml:space="preserve">Lưu Hồng Xương ở bên cạnh mở miệng nói.</w:t>
      </w:r>
    </w:p>
    <w:p>
      <w:pPr>
        <w:pStyle w:val="BodyText"/>
      </w:pPr>
      <w:r>
        <w:t xml:space="preserve">- Chuẩn bị thế nào? Chẳng lẽ bọn họ bay đến sao? 2000 dặm, cho dù bọn họ muốn tới cũng phải cần thời gian ba, năm giờ. Lẽ nào chúng ta ngốc tới mức ở chỗ này chờ bọn họ tới bắt sao?</w:t>
      </w:r>
    </w:p>
    <w:p>
      <w:pPr>
        <w:pStyle w:val="BodyText"/>
      </w:pPr>
      <w:r>
        <w:t xml:space="preserve">Âu Dương trừng mắt với Lưu Hồng Xương một cái. Hiện tại nhất định là đối phương đang sốt ruột, nhất định bọn họ có âm mưu. Nhưng khoảng cách quyết định tất cả. 2000 dặm này chính là một khoảng cách không thể vượt qua trong chớp mắt. Trừ phi bọn họ có phương pháp gì có thể trong nháy mắt vượt qua 2000 dặm này. Bằng không sẽ không làm được gì!</w:t>
      </w:r>
    </w:p>
    <w:p>
      <w:pPr>
        <w:pStyle w:val="BodyText"/>
      </w:pPr>
      <w:r>
        <w:t xml:space="preserve">- Cũng đúng!</w:t>
      </w:r>
    </w:p>
    <w:p>
      <w:pPr>
        <w:pStyle w:val="BodyText"/>
      </w:pPr>
      <w:r>
        <w:t xml:space="preserve">Lưu Hồng Xương nghe thấy Âu Dương giải thích như vậy, cũng cảm thấy yên tâm hơn. Dù sao 2000 dặm không phải hai trăm dặm, muốn bắt bọn họ, quá khó khăn.</w:t>
      </w:r>
    </w:p>
    <w:p>
      <w:pPr>
        <w:pStyle w:val="BodyText"/>
      </w:pPr>
      <w:r>
        <w:t xml:space="preserve">- Ngăn chặn động yêu, tiếp tục giết! Thật ra ta muốn xem thử trong động yêu này có bao nhiêu yêu ma!</w:t>
      </w:r>
    </w:p>
    <w:p>
      <w:pPr>
        <w:pStyle w:val="BodyText"/>
      </w:pPr>
      <w:r>
        <w:t xml:space="preserve">Âu Dương rút mũi tên bắn chết một con yêu ma hoàn toàn do yêu khí ngưng tụ ra. Tuy bắn chết yêu ma nhưng hắn lại không có được bất kỳ huyết lực nào.</w:t>
      </w:r>
    </w:p>
    <w:p>
      <w:pPr>
        <w:pStyle w:val="BodyText"/>
      </w:pPr>
      <w:r>
        <w:t xml:space="preserve">Ban đầu Âu Dương tưởng giết chết những yêu ma này cũng có thể nhận được huyết lực. Nhưng sau khi trải qua sự thực nghiệm chứng, hắn hiểu rõ, huyết lực hẳn chỉ xuất hiện ở những sinh vật có sinh mệnh. Giết chết những yêu khí do yêu ma tạo thành thì không có cách nào thu được huyết lực.</w:t>
      </w:r>
    </w:p>
    <w:p>
      <w:pPr>
        <w:pStyle w:val="Compact"/>
      </w:pPr>
      <w:r>
        <w:br w:type="textWrapping"/>
      </w:r>
      <w:r>
        <w:br w:type="textWrapping"/>
      </w:r>
    </w:p>
    <w:p>
      <w:pPr>
        <w:pStyle w:val="Heading2"/>
      </w:pPr>
      <w:bookmarkStart w:id="133" w:name="chương-124-sơ-suất-bỏ-qua"/>
      <w:bookmarkEnd w:id="133"/>
      <w:r>
        <w:t xml:space="preserve">111. Chương 124 : Sơ Suất Bỏ Qua</w:t>
      </w:r>
    </w:p>
    <w:p>
      <w:pPr>
        <w:pStyle w:val="Compact"/>
      </w:pPr>
      <w:r>
        <w:br w:type="textWrapping"/>
      </w:r>
      <w:r>
        <w:br w:type="textWrapping"/>
      </w:r>
      <w:r>
        <w:t xml:space="preserve">Đối với kết quả này Âu Dương có chút thất vọng. Nhưng như vậy cũng là hợp tình hợp lý. Nếu không thì quá nghịch thiên.</w:t>
      </w:r>
    </w:p>
    <w:p>
      <w:pPr>
        <w:pStyle w:val="BodyText"/>
      </w:pPr>
      <w:r>
        <w:t xml:space="preserve">Một nhóm người ngăn chặn ngoài một động yêu nho nhỏ, giống như đang phát tiết, không ngừng lôi yêu ma ra giết. Nhưng những yêu ma này đối với bình người thường mà nói rất đáng sợ, đối với đám người Âu Dương lại có vẻ quá yếu. Không ngừng có yêu ma xuất hiện đụng phải đám người bọn họ lập tức bị chết.</w:t>
      </w:r>
    </w:p>
    <w:p>
      <w:pPr>
        <w:pStyle w:val="BodyText"/>
      </w:pPr>
      <w:r>
        <w:t xml:space="preserve">Âu Dương không tiếp tục kéo cung nữa. Hắn dựa vào một gốc cây tuyết tùng, vừa loay hoay nghịch Thứ Kiêu Cung trong tay, vừa suy nghĩ về kế hoạch tiếp theo. Lúc này hẳn kẻ địch đang rất sốt ruột. Bởi vì bọn họ có ưu thế, mà kẻ địch nhân cũng có ưu thế. Ưu thế của bọn họ chính là quá nhiều đầu người.</w:t>
      </w:r>
    </w:p>
    <w:p>
      <w:pPr>
        <w:pStyle w:val="BodyText"/>
      </w:pPr>
      <w:r>
        <w:t xml:space="preserve">Một khi đối phương quyết định muốn bắt bọn họ, như vậy lựa chọn duy nhất bọn họ chính là tránh chiến. Đối phương có đầy đủ mười hai Huyễn Thuật Sư. Một khi huyễn thuật mở ra, Âu Dương có Chân Thực Chi Nhãn tất nhiên là không đáng kể, nhưng đội viên dưới tay hắn không có Chân Thực Chi Nhãn!</w:t>
      </w:r>
    </w:p>
    <w:p>
      <w:pPr>
        <w:pStyle w:val="BodyText"/>
      </w:pPr>
      <w:r>
        <w:t xml:space="preserve">Lúc đó cho dù hắn dũng mãnh hơn nữa, cũng tuyệt đối không thể nào một mình giết chết mười hai Huyễn Thuật Sư trong nháy mắt chứ? Phải biết rằng Lục Tiên và Yêu Chiến Sĩ người ta không phải chỉ ăn chay.</w:t>
      </w:r>
    </w:p>
    <w:p>
      <w:pPr>
        <w:pStyle w:val="BodyText"/>
      </w:pPr>
      <w:r>
        <w:t xml:space="preserve">Cho nên Âu Dương phân tích một chút. Nếu như bị hai mươi bốn người bao vây, vậy chỉ sợ kết quả duy nhất của bọn họ chính là bị tiêu diệt toàn đoàn.</w:t>
      </w:r>
    </w:p>
    <w:p>
      <w:pPr>
        <w:pStyle w:val="BodyText"/>
      </w:pPr>
      <w:r>
        <w:t xml:space="preserve">- Đội trưởng! Thật sự quá buồn chán! Đây chẳng khác nào tự ngược!</w:t>
      </w:r>
    </w:p>
    <w:p>
      <w:pPr>
        <w:pStyle w:val="BodyText"/>
      </w:pPr>
      <w:r>
        <w:t xml:space="preserve">Cuối cùng Lưu Hồng Xương cũng không chịu được trò chơi tự ngược này, hắn đi tới bên cạnh Âu Dương oán giận.</w:t>
      </w:r>
    </w:p>
    <w:p>
      <w:pPr>
        <w:pStyle w:val="BodyText"/>
      </w:pPr>
      <w:r>
        <w:t xml:space="preserve">- Buồn chán sao?</w:t>
      </w:r>
    </w:p>
    <w:p>
      <w:pPr>
        <w:pStyle w:val="BodyText"/>
      </w:pPr>
      <w:r>
        <w:t xml:space="preserve">Một giọng nữ từ phía xa truyền đến. Cái giọng nói này xuất hiện quá đột ngột. Cho dù là Âu Dương cũng không kịp phản ứng lại! Tuy nhiên đầu óc của hắn chỉ thoáng dừng một chút, lập tức trở nên tỉnh táo! Bởi vì trong nháy mắt hắn đã biết giọng nói này là của ai!</w:t>
      </w:r>
    </w:p>
    <w:p>
      <w:pPr>
        <w:pStyle w:val="BodyText"/>
      </w:pPr>
      <w:r>
        <w:t xml:space="preserve">- Địch tấn công!</w:t>
      </w:r>
    </w:p>
    <w:p>
      <w:pPr>
        <w:pStyle w:val="BodyText"/>
      </w:pPr>
      <w:r>
        <w:t xml:space="preserve">Âu Dương hét lớn một tiếng. Thứ Kiêu Cung trong tay hắn đã hoàn thành yêu hóa. Cùng lúc đó, chỉ thấy trên bầu trời xuất hiện tám Lục Tiên với kiếm linh quay xung quanh người! Người dẫn đầu đám Lục Tiên chính là Trịnh Tú Nhi vừa mở miệng lúc nãy!</w:t>
      </w:r>
    </w:p>
    <w:p>
      <w:pPr>
        <w:pStyle w:val="BodyText"/>
      </w:pPr>
      <w:r>
        <w:t xml:space="preserve">- Không thể nào!</w:t>
      </w:r>
    </w:p>
    <w:p>
      <w:pPr>
        <w:pStyle w:val="BodyText"/>
      </w:pPr>
      <w:r>
        <w:t xml:space="preserve">Trong lòng Âu Dương gầm rú! Làm sao Trịnh Tú Nhi có khả năng xuất hiện ở đây? Hai bên cách nhau 2000 dặm. Vừa nãy bọn họ còn nhìn thấy lệnh bài hiển thị kẻ địch di chuyển ở bên ngoài 2000 dặm. Tại sao giờ này phút này Trịnh Tú Nhi đã xuất hiện ở đây được?</w:t>
      </w:r>
    </w:p>
    <w:p>
      <w:pPr>
        <w:pStyle w:val="BodyText"/>
      </w:pPr>
      <w:r>
        <w:t xml:space="preserve">- Ha ha ha a... Mưu kế của Tú Nhi tỷ tỷ thực sự rất hay! Lấy đạo của người trả lại cho người. Lần này ta xem các ngươi chạy về phía nào!</w:t>
      </w:r>
    </w:p>
    <w:p>
      <w:pPr>
        <w:pStyle w:val="BodyText"/>
      </w:pPr>
      <w:r>
        <w:t xml:space="preserve">Một giọng điệu nương nương vang lên. Sau đó vực tuyết xung quanh Âu Dương nhất thời tràn ngập yên vụ! Một Huyễn Trận lớn lặng lẽ hình thành trong nháy mắt bao vây đám người của Đại Vận ở bên trong.</w:t>
      </w:r>
    </w:p>
    <w:p>
      <w:pPr>
        <w:pStyle w:val="BodyText"/>
      </w:pPr>
      <w:r>
        <w:t xml:space="preserve">- Chuyện gì xảy ra vậy?</w:t>
      </w:r>
    </w:p>
    <w:p>
      <w:pPr>
        <w:pStyle w:val="BodyText"/>
      </w:pPr>
      <w:r>
        <w:t xml:space="preserve">Trong huyễn trận, các thiên tài Đại Vận đều hoảng hốt lo sợ kêu gào. Bọn họ không có Chân Thực Chi Nhãn, một khắc khi bị Huyễn Trận bao phủ bọn họ liền biến thành mắt mù. Tuy rằng Âu Dương có thể dễ dàng nhìn thấu Huyễn Trận, nhưng lúc này đội hữu bị nhốt, một mình hắn là yêu cung thủ ngũ giai làm sao có thể đối mặt với nhiều kẻ địch như vậy?</w:t>
      </w:r>
    </w:p>
    <w:p>
      <w:pPr>
        <w:pStyle w:val="BodyText"/>
      </w:pPr>
      <w:r>
        <w:t xml:space="preserve">Sơn cùng thủy tận? Lẽ nào thật sự phải bỏ qua? Âu Dương không cam lòng! Hắn đang suy nghĩ, rốt cuộc những người này đã dùng phương pháp gì để xuất hiện ở đây?</w:t>
      </w:r>
    </w:p>
    <w:p>
      <w:pPr>
        <w:pStyle w:val="BodyText"/>
      </w:pPr>
      <w:r>
        <w:t xml:space="preserve">Phù phù... Tim Âu Dương bỗng nhiên nhảy một cái! Hắn lộ ra một nụ cười khổ! Trong nháy mắt hắn đã rõ tất cả...</w:t>
      </w:r>
    </w:p>
    <w:p>
      <w:pPr>
        <w:pStyle w:val="BodyText"/>
      </w:pPr>
      <w:r>
        <w:t xml:space="preserve">Âu Dương bỏ qua một chuyện. Cũng chính vì vậy mới tạo ra cảnh tượng như ngày hôm nay! Không sai, hắn đã quên Đại Kim! Chính là đám người Đại Kim đã chết.</w:t>
      </w:r>
    </w:p>
    <w:p>
      <w:pPr>
        <w:pStyle w:val="BodyText"/>
      </w:pPr>
      <w:r>
        <w:t xml:space="preserve">Người Đại Kim đã chết sạch, nhưng lệnh bài của đám người Đại Kim bị chôn ở bên đó. Tây Kỳ vẫn có thể phát hiện ra vị trí của đám người Đại Kim. Trên thực tế vị trí hiện tại của Âu Dương chỉ cách Đại Kim khoảng 400, 500 dặm mà thôi.</w:t>
      </w:r>
    </w:p>
    <w:p>
      <w:pPr>
        <w:pStyle w:val="BodyText"/>
      </w:pPr>
      <w:r>
        <w:t xml:space="preserve">Người của Tây Kỳ và Hồng Minh vốn cách đám người Âu Dương cách 2000 dặm. Âu Dương căn bản không sợ bọn chúng dùng thủ đoạn vứt lệnh bài sau đó đánh lén. Dù sao không còn lệnh bài bọn chúng căn bản không có cách nào tìm kiếm được bọn họ.</w:t>
      </w:r>
    </w:p>
    <w:p>
      <w:pPr>
        <w:pStyle w:val="BodyText"/>
      </w:pPr>
      <w:r>
        <w:t xml:space="preserve">Nhưng Tây Kỳ và Hồng Minh lại có thể tìm tới chỗ lệnh bài của Đại Kim trước sau không di động. Sau đó chờ đợi một giờ, khi lệnh bài hiển thị vị trí của Đại Kim, bọn họ liền có thể đến đây đánh lén...</w:t>
      </w:r>
    </w:p>
    <w:p>
      <w:pPr>
        <w:pStyle w:val="BodyText"/>
      </w:pPr>
      <w:r>
        <w:t xml:space="preserve">- Trăm tính vạn tính vẫn quên tính trí tuệ của ngươi.</w:t>
      </w:r>
    </w:p>
    <w:p>
      <w:pPr>
        <w:pStyle w:val="BodyText"/>
      </w:pPr>
      <w:r>
        <w:t xml:space="preserve">Âu Dương biết, thủ đoạn đánh lén ác động như vậy chắc chắn là chủ ý của Trịnh Tú Nhi. Đây là một nữ tử nếu không nắm chắc sẽ không dễ dàng ra tay. Hẳn là bọn họ đã suy nghĩ phương pháp này từ trước đây rất lâu. Trong một giờ này, đám người Âu Dương không di chuyển, chỉ sợ trong một giờ đó đối phương đã đến sau đó bày ra thiên la địa võng ở xung quanh.</w:t>
      </w:r>
    </w:p>
    <w:p>
      <w:pPr>
        <w:pStyle w:val="BodyText"/>
      </w:pPr>
      <w:r>
        <w:t xml:space="preserve">- Là ngươi quá tự tin vào chính mình. Đầu của ngươi rất tốt. Cứ hai giờ nhất định sẽ di động một lần. Đáng tiếc...</w:t>
      </w:r>
    </w:p>
    <w:p>
      <w:pPr>
        <w:pStyle w:val="BodyText"/>
      </w:pPr>
      <w:r>
        <w:t xml:space="preserve">Trịnh Tú Nhi mỉm cười. Giờ này phút này dù nhìn nàng thế nào cũng không giống mới một nữ nhân giết người. Ngược lại giống như đang nói chuyện phiếm với bạn cũ.</w:t>
      </w:r>
    </w:p>
    <w:p>
      <w:pPr>
        <w:pStyle w:val="BodyText"/>
      </w:pPr>
      <w:r>
        <w:t xml:space="preserve">- Các ngươi đã thắng! Tuy nhiên phương pháp chiến thắng này đối với các ngươi mãi mãi là một loại sỉ nhục. Chúng ta tuy bại mà vinh!</w:t>
      </w:r>
    </w:p>
    <w:p>
      <w:pPr>
        <w:pStyle w:val="BodyText"/>
      </w:pPr>
      <w:r>
        <w:t xml:space="preserve">Âu Dương nói xong lấy ra một lệnh bài bên hông hô lớn:</w:t>
      </w:r>
    </w:p>
    <w:p>
      <w:pPr>
        <w:pStyle w:val="BodyText"/>
      </w:pPr>
      <w:r>
        <w:t xml:space="preserve">- Các huynh đệ, chúng ta đi!</w:t>
      </w:r>
    </w:p>
    <w:p>
      <w:pPr>
        <w:pStyle w:val="BodyText"/>
      </w:pPr>
      <w:r>
        <w:t xml:space="preserve">Nói xong hắn liền bóp nát lệnh bài trong tay...</w:t>
      </w:r>
    </w:p>
    <w:p>
      <w:pPr>
        <w:pStyle w:val="BodyText"/>
      </w:pPr>
      <w:r>
        <w:t xml:space="preserve">Cùng với động tác của Âu Dương chính là mười một đội viên khác. Bọn họ cũng biết, giờ này phút này nếu tiếp tục ở lại cũng không còn ý nghĩa gì nữa. Tất cả đoàn đội ngoại trừ Âu Dương đã hoàn toàn mất phương hướng. Hơn nữa Huyễn Trận vô cùng khủng bố. Cả mặt đất đều bị đóng kín. Cho dù bọn họ muốn chui xuống đất rời đi cũng không có khả năng. Tuy rằng hiện tại không còn chưa đầy một tháng. Hơn nữa lựa chọn dùng loại phương thức bóp nát lệnh bài đi ra ngoài sẽ bị phán định là thất bại. Nhưng bọn họ không có cơ hội lựa chọn.</w:t>
      </w:r>
    </w:p>
    <w:p>
      <w:pPr>
        <w:pStyle w:val="BodyText"/>
      </w:pPr>
      <w:r>
        <w:t xml:space="preserve">- Ha ha ha ha! Âu Dương quả nhiên là Âu Dương. giết chóc quyết đoán, từ bỏ cũng quả đoán!</w:t>
      </w:r>
    </w:p>
    <w:p>
      <w:pPr>
        <w:pStyle w:val="BodyText"/>
      </w:pPr>
      <w:r>
        <w:t xml:space="preserve">Nhìn Âu Dương bóp nát lệnh bài, trong mắt Trịnh Tú Nhi lộ sát khí, giọng nói đầy bi ai:</w:t>
      </w:r>
    </w:p>
    <w:p>
      <w:pPr>
        <w:pStyle w:val="BodyText"/>
      </w:pPr>
      <w:r>
        <w:t xml:space="preserve">- Đáng tiếc, nhưng đáng tiếc Huyễn Trận phong thiên tỏa địa chính là do tất cả Huyễn Thuật Sư chúng ta toàn lực bố trí. Ngoại trừ Âu Dương ngươi có thể đi ra ngoài. Những người khác... Ha ha...</w:t>
      </w:r>
    </w:p>
    <w:p>
      <w:pPr>
        <w:pStyle w:val="BodyText"/>
      </w:pPr>
      <w:r>
        <w:t xml:space="preserve">Nghe Trịnh Tú Nhi nói vậy, đám người Đại Vận một đều thay đổi sắc mặt. Giờ này phút này, bản thân bọn họ ở trong huyễn trận, bóp nát lệnh bài cũng không thể thoát khỏi. Dưới tình huống này gần như là sơn cùng thủy tận.</w:t>
      </w:r>
    </w:p>
    <w:p>
      <w:pPr>
        <w:pStyle w:val="BodyText"/>
      </w:pPr>
      <w:r>
        <w:t xml:space="preserve">- Đội trưởng, đừng để ý tới chúng ta, ngươi đi trước đi!</w:t>
      </w:r>
    </w:p>
    <w:p>
      <w:pPr>
        <w:pStyle w:val="BodyText"/>
      </w:pPr>
      <w:r>
        <w:t xml:space="preserve">Tiêu Vân Cận biết, giờ này phút này chỉ sợ ngoại trừ Âu Dương ra, những người khác thật sự không đi được.</w:t>
      </w:r>
    </w:p>
    <w:p>
      <w:pPr>
        <w:pStyle w:val="BodyText"/>
      </w:pPr>
      <w:r>
        <w:t xml:space="preserve">- Đúng vậy đội trưởng, một mình ngươi đã có thể giết sạch đám con rùa này. Có cơ hội hãy giúp chúng ta báo thù!</w:t>
      </w:r>
    </w:p>
    <w:p>
      <w:pPr>
        <w:pStyle w:val="BodyText"/>
      </w:pPr>
      <w:r>
        <w:t xml:space="preserve">Lưu Hồng Xương cũng mở miệng nói. Sau khi hai người mở miệng, những đội viên khác cũng theo bắt đầu la lên bảo Âu Dương rời khỏi.</w:t>
      </w:r>
    </w:p>
    <w:p>
      <w:pPr>
        <w:pStyle w:val="BodyText"/>
      </w:pPr>
      <w:r>
        <w:t xml:space="preserve">- Rời khỏi?</w:t>
      </w:r>
    </w:p>
    <w:p>
      <w:pPr>
        <w:pStyle w:val="BodyText"/>
      </w:pPr>
      <w:r>
        <w:t xml:space="preserve">Nếu quả thật có thể đi, Âu Dương nhất định sẽ rời khỏi! Dù sao hiện tại lưu lại cho dù có thể giết được mấy người nhưng chắc chắn vẫn phải chết. Vậy không bằng thoát khỏi vòng vây sau đó sẽ tính cách sau.</w:t>
      </w:r>
    </w:p>
    <w:p>
      <w:pPr>
        <w:pStyle w:val="Compact"/>
      </w:pPr>
      <w:r>
        <w:br w:type="textWrapping"/>
      </w:r>
      <w:r>
        <w:br w:type="textWrapping"/>
      </w:r>
    </w:p>
    <w:p>
      <w:pPr>
        <w:pStyle w:val="Heading2"/>
      </w:pPr>
      <w:bookmarkStart w:id="134" w:name="chương-125-đại-vận-bị-tiêu-diệt-toàn-đoàn"/>
      <w:bookmarkEnd w:id="134"/>
      <w:r>
        <w:t xml:space="preserve">112. Chương 125 : Đại Vận Bị Tiêu Diệt Toàn Đoàn</w:t>
      </w:r>
    </w:p>
    <w:p>
      <w:pPr>
        <w:pStyle w:val="Compact"/>
      </w:pPr>
      <w:r>
        <w:br w:type="textWrapping"/>
      </w:r>
      <w:r>
        <w:br w:type="textWrapping"/>
      </w:r>
      <w:r>
        <w:t xml:space="preserve">Nhưng giờ này phút này Âu Dương có thể rời khỏi sao? Lục Tiên che kín bầu trời. Trong lòng đất nhất định có Yêu Chiến Sĩ mai phục. Bất kể Âu Dương chui xuống đất hay bay lên trời đều chỉ có một con đường chết.</w:t>
      </w:r>
    </w:p>
    <w:p>
      <w:pPr>
        <w:pStyle w:val="BodyText"/>
      </w:pPr>
      <w:r>
        <w:t xml:space="preserve">- Đi? Các ngươi cảm thấy các ngươi còn có thể đi sao?</w:t>
      </w:r>
    </w:p>
    <w:p>
      <w:pPr>
        <w:pStyle w:val="BodyText"/>
      </w:pPr>
      <w:r>
        <w:t xml:space="preserve">Không biết Trịnh Đan Đằng từ đâu hóa thành một mảnh sương mù bay vào không trung. Lúc này hắn có vẻ cao cao tại thượng.</w:t>
      </w:r>
    </w:p>
    <w:p>
      <w:pPr>
        <w:pStyle w:val="BodyText"/>
      </w:pPr>
      <w:r>
        <w:t xml:space="preserve">- Đúng vậy! Một đám tim nhỏ kia, các ngươi làm sao có thể đi được.</w:t>
      </w:r>
    </w:p>
    <w:p>
      <w:pPr>
        <w:pStyle w:val="BodyText"/>
      </w:pPr>
      <w:r>
        <w:t xml:space="preserve">Phấn Tú với giọng điệu nương nương cũng bay người lên không trung.</w:t>
      </w:r>
    </w:p>
    <w:p>
      <w:pPr>
        <w:pStyle w:val="BodyText"/>
      </w:pPr>
      <w:r>
        <w:t xml:space="preserve">- Âu Dương, không phải ngươi rất trâu bò sao? Ngày hôm nay ta để ngươi nhìn từng thủ hạ của ngươi chết ở trước mặt ngươi!</w:t>
      </w:r>
    </w:p>
    <w:p>
      <w:pPr>
        <w:pStyle w:val="BodyText"/>
      </w:pPr>
      <w:r>
        <w:t xml:space="preserve">Trịnh Đan Đằng hiện thân. Hắn lộ vẻ dữ tợn nhìn Âu Dương nói.</w:t>
      </w:r>
    </w:p>
    <w:p>
      <w:pPr>
        <w:pStyle w:val="BodyText"/>
      </w:pPr>
      <w:r>
        <w:t xml:space="preserve">- Làm người tốt nhất không nên làm quá tuyệt!</w:t>
      </w:r>
    </w:p>
    <w:p>
      <w:pPr>
        <w:pStyle w:val="BodyText"/>
      </w:pPr>
      <w:r>
        <w:t xml:space="preserve">Âu Dương nhìn đám đội viên của mình. Giờ này phút này tất cả đội viên của hắn đã bị mê hoặc liên tục nói năng lực đều đã mất. Mỗi người giống như con rối. Rõ ràng bọn họ đã bị Huyễn Thuật Sư khống chế!</w:t>
      </w:r>
    </w:p>
    <w:p>
      <w:pPr>
        <w:pStyle w:val="BodyText"/>
      </w:pPr>
      <w:r>
        <w:t xml:space="preserve">- Ha ha ha ha! Không phải ngươi có Chân Thực Chi Nhãn sao? Không phải ngươi có thể không thèm để ý tới huyễn thuật sao? Hiện tại ta cho ngươi thấy Huyễn Thuật Sư giết người như thế nào!</w:t>
      </w:r>
    </w:p>
    <w:p>
      <w:pPr>
        <w:pStyle w:val="BodyText"/>
      </w:pPr>
      <w:r>
        <w:t xml:space="preserve">Ngón tay Trịnh Đan Đằng chỉ về về phía một thủ hạ của Âu Dương. Sau đó người này bỗng nhiên yêu hóa. Trong nháy mắt hắn liền biến thành một yêu ma với làn da màu xanh lá. Hiện tại người này đã hoàn toàn bị khống chế. Hắn biết động tác của mình, lại không khống chế được mình.</w:t>
      </w:r>
    </w:p>
    <w:p>
      <w:pPr>
        <w:pStyle w:val="BodyText"/>
      </w:pPr>
      <w:r>
        <w:t xml:space="preserve">- Chết đi!</w:t>
      </w:r>
    </w:p>
    <w:p>
      <w:pPr>
        <w:pStyle w:val="BodyText"/>
      </w:pPr>
      <w:r>
        <w:t xml:space="preserve">Ngón tay Trịnh Đan Đằng điểm một cái, sau đó người đội viên đã bị yêu hóa kia không ngờ trực tiếp xé lồng ngực của một đội viên bên cạnh hắn!</w:t>
      </w:r>
    </w:p>
    <w:p>
      <w:pPr>
        <w:pStyle w:val="BodyText"/>
      </w:pPr>
      <w:r>
        <w:t xml:space="preserve">- Ngươi...</w:t>
      </w:r>
    </w:p>
    <w:p>
      <w:pPr>
        <w:pStyle w:val="BodyText"/>
      </w:pPr>
      <w:r>
        <w:t xml:space="preserve">Dù thế nào Âu Dương cũng không ngờ được, Trịnh Đan Đằng lại dùng hành động độc ác nha vậy! Khống chế người của mình giết đội viên của mình! Sự đả kích này đối với Âu Dương mà nói quả thật rất lớn.</w:t>
      </w:r>
    </w:p>
    <w:p>
      <w:pPr>
        <w:pStyle w:val="BodyText"/>
      </w:pPr>
      <w:r>
        <w:t xml:space="preserve">- Thế nào? Ngươi không cam lòng sao? Ngươi phẫn nộ sao?</w:t>
      </w:r>
    </w:p>
    <w:p>
      <w:pPr>
        <w:pStyle w:val="BodyText"/>
      </w:pPr>
      <w:r>
        <w:t xml:space="preserve">Trịnh Đan Đằng hiển nhiên nắm bắt cơ hội này! Nếu một chọi một, hắn đối với Âu Dương mà nói chính là một mục tiêu sống. Nhưng trong hiện thực ai sẽ một chọi một với ngươi?</w:t>
      </w:r>
    </w:p>
    <w:p>
      <w:pPr>
        <w:pStyle w:val="BodyText"/>
      </w:pPr>
      <w:r>
        <w:t xml:space="preserve">- Không cam lòng sao? Bi phẫn sao? Nhưng ngươi có thể làm gì được lão tử? Ngươi xem tiếp đi!</w:t>
      </w:r>
    </w:p>
    <w:p>
      <w:pPr>
        <w:pStyle w:val="BodyText"/>
      </w:pPr>
      <w:r>
        <w:t xml:space="preserve">Trịnh Đan Đằng chỉ huy con rối kia, lại dùng hai tay xé rách lồng ngực của một đội viên khác!</w:t>
      </w:r>
    </w:p>
    <w:p>
      <w:pPr>
        <w:pStyle w:val="BodyText"/>
      </w:pPr>
      <w:r>
        <w:t xml:space="preserve">- Trịnh Đan Đằng! Làm người không nên quá đáng!</w:t>
      </w:r>
    </w:p>
    <w:p>
      <w:pPr>
        <w:pStyle w:val="BodyText"/>
      </w:pPr>
      <w:r>
        <w:t xml:space="preserve">Lúc này hai mắt Âu Dương đã biến thành huyết sắc. Nhưng không có cách nào, cho dù hắn mạnh hơn nữa dưới tình huống như vậy cũng không thể nào ngăn cơn sóng dữ. Giờ này phút này Âu Dương thật sự hối hận! Hắn hối hận lúc trước không một mũi tên giết chết tên Trịnh Đan Đằng rác rưởi này!</w:t>
      </w:r>
    </w:p>
    <w:p>
      <w:pPr>
        <w:pStyle w:val="BodyText"/>
      </w:pPr>
      <w:r>
        <w:t xml:space="preserve">- Ha ha ha! Mắng chửi đi! Mắng chửi đi! Từ trong tiếng mắng chửi của ngươi, ta có thể thấy được sự bất đắc dĩ của ngươi. Ngươi mắng chửi đi, ngươi càng mắng ta lại càng hưng phấn!</w:t>
      </w:r>
    </w:p>
    <w:p>
      <w:pPr>
        <w:pStyle w:val="BodyText"/>
      </w:pPr>
      <w:r>
        <w:t xml:space="preserve">Lúc này, Trịnh Đan Đằng nào còn chút phong độ hoàng tử nào. Hắn quả thực chính là một ác ma, một tiểu nhân, một kẻ tiểu nhân đắc chí.</w:t>
      </w:r>
    </w:p>
    <w:p>
      <w:pPr>
        <w:pStyle w:val="BodyText"/>
      </w:pPr>
      <w:r>
        <w:t xml:space="preserve">Trịnh Đan Đằng tiếp tục chỉ huy con rối kia chuẩn bị lại giết một người! Nhưng hắn vừa điều khiển con rối nhảy dựng lên, một mũi Tam Lăng Tiễn của Âu Dương đã trực tiếp từ trên Thứ Kiêu Cung bay ra! Một mũi tên bắn con rối này chết ngay tại chỗ!</w:t>
      </w:r>
    </w:p>
    <w:p>
      <w:pPr>
        <w:pStyle w:val="BodyText"/>
      </w:pPr>
      <w:r>
        <w:t xml:space="preserve">Trong một khắc khi bị bắn chết, Âu Dương có thể nhìn thấy, trong mắt của người đội viên bị khống chế có mấy phần giải thoát! Hắn có thể biết mình đang làm cái gì, nhưng hắn không thể khống chế được mình. Mà hiện tại một mũi tên của Âu Dương bắn chết hắn, trái lại hắn cảm thấy đây là một sự giải thoát! Nếu như Âu Dương không giết hắn, như vậy hai tay hắn sẽ xé nát lồng ngực người đội hữu của mình. Cùng với làm một con rối bị người ta khống chế, hắn tình nguyện chết đi.</w:t>
      </w:r>
    </w:p>
    <w:p>
      <w:pPr>
        <w:pStyle w:val="BodyText"/>
      </w:pPr>
      <w:r>
        <w:t xml:space="preserve">- Các vị! Ngày hôm nay Âu Dương chấp nhận ngã xuống! Chỉ cần các vị thả cho Đại Vận chúng ta một con đường sống. Cả đời này, Âu Dương sẽ không là kẻ địch của các vị!</w:t>
      </w:r>
    </w:p>
    <w:p>
      <w:pPr>
        <w:pStyle w:val="BodyText"/>
      </w:pPr>
      <w:r>
        <w:t xml:space="preserve">Âu Dương thả cung tên trong tay xuống. Tuy rằng hắn không cam lòng, nhưng hôm nay hắn không có lựa chọn khác. Lỡ một bước chân thành hận thiên cổ. Sở dĩ tạo thành cục diện như hôm nay, theo Âu Dương thấy cũng bởi vì hắn không cẩn thận.</w:t>
      </w:r>
    </w:p>
    <w:p>
      <w:pPr>
        <w:pStyle w:val="BodyText"/>
      </w:pPr>
      <w:r>
        <w:t xml:space="preserve">- Chấp nhận ngã xuống? Ngươi quỳ xuống cho lão tử, nói không chừng lão tử sẽ vì vui vẻ mà bỏ qua các ngươi?</w:t>
      </w:r>
    </w:p>
    <w:p>
      <w:pPr>
        <w:pStyle w:val="BodyText"/>
      </w:pPr>
      <w:r>
        <w:t xml:space="preserve">Hiện tại, Trịnh Đan Đằng giống như một con chó điên. Trong lòng hắn cảm giác thỏa mãn. Cảm giác thỏa mãn này khiến hắn cực kỳ khoan khoái. Nhớ đến lúc đầu khi Âu Dương bắn hắn trở thành tiễn nhân, hiện tại rốt cuộc hắn đã báo được thù! Cho dù thủ đoạn báo thù này không quang minh, nhưng hắn không để ý tới quá trình. Hắn chỉ coi trọng kết quả.</w:t>
      </w:r>
    </w:p>
    <w:p>
      <w:pPr>
        <w:pStyle w:val="BodyText"/>
      </w:pPr>
      <w:r>
        <w:t xml:space="preserve">- Lại có người chết! Lại có người chết! Lần này là người của Đại Vận!</w:t>
      </w:r>
    </w:p>
    <w:p>
      <w:pPr>
        <w:pStyle w:val="BodyText"/>
      </w:pPr>
      <w:r>
        <w:t xml:space="preserve">Trong Trấn Yêu Thành, dưới Tỏa Yêu Tháp, một đám cao thủ của các quốc gia nhìn tin tức phía trên lệnh bài. Bọn họ đã chờ suốt nửa tháng yên tĩnh mới lại thấy được sự giết chóc.</w:t>
      </w:r>
    </w:p>
    <w:p>
      <w:pPr>
        <w:pStyle w:val="BodyText"/>
      </w:pPr>
      <w:r>
        <w:t xml:space="preserve">- Không thể nào! Tây Kỳ và Hồng Minh cách Đại Vận 2000 dặm! Đại Vận làm sao có người bị giết được!</w:t>
      </w:r>
    </w:p>
    <w:p>
      <w:pPr>
        <w:pStyle w:val="BodyText"/>
      </w:pPr>
      <w:r>
        <w:t xml:space="preserve">Lăng Trung Thiên không thể tin tưởng vào kết quả này! Hội võ tứ quốc lần này quá quỷ dị! Bắt đầu chính là Đại Kim bị tiêu diệt toàn đoàn. Sau nửa tháng yên tĩnh, hiện tại Đại Vận cách liên quân Tây Kỳ Hồng Minh hơn 2000 dặm. Nhưng Đại Vận lại liên tiếp bị chết ba người. Điều này quả thực không thể tưởng tượng nổi.</w:t>
      </w:r>
    </w:p>
    <w:p>
      <w:pPr>
        <w:pStyle w:val="BodyText"/>
      </w:pPr>
      <w:r>
        <w:t xml:space="preserve">- Nguyên soái! Chuyện này...</w:t>
      </w:r>
    </w:p>
    <w:p>
      <w:pPr>
        <w:pStyle w:val="BodyText"/>
      </w:pPr>
      <w:r>
        <w:t xml:space="preserve">Mạch Thiên Nhai nhìn tin tức bên trên lệnh bài. Lúc này toàn bộ tin tức của mười hai đội viên Đại Vận đều biến mất. Đây không phải là tin tức tốt. Nhưng cũng may đến nay mới chỉ có ba tin tức về sinh mệnh. Nói cách khác Đại Vận còn có chín người sống sót.</w:t>
      </w:r>
    </w:p>
    <w:p>
      <w:pPr>
        <w:pStyle w:val="BodyText"/>
      </w:pPr>
      <w:r>
        <w:t xml:space="preserve">- Lại có người chết!</w:t>
      </w:r>
    </w:p>
    <w:p>
      <w:pPr>
        <w:pStyle w:val="BodyText"/>
      </w:pPr>
      <w:r>
        <w:t xml:space="preserve">Lại là những tiếng tít tít truyền đến. Tiếp theo ba đạo khí tức sinh mệnh của Đại Vận lại biến mất! Trong chốc lát, mười hai người đã biến mất sáu người, Lăng Trung Thiên cảm giác trong lòng mình bỗng nhiên tê dại. Hắn đột nhiên cảm giác trời đất quay cuồng.</w:t>
      </w:r>
    </w:p>
    <w:p>
      <w:pPr>
        <w:pStyle w:val="BodyText"/>
      </w:pPr>
      <w:r>
        <w:t xml:space="preserve">- Lẽ nào Âu Dương đã thất bại? Lẽ nào Đại Vận sẽ bị tiêu diệt?</w:t>
      </w:r>
    </w:p>
    <w:p>
      <w:pPr>
        <w:pStyle w:val="BodyText"/>
      </w:pPr>
      <w:r>
        <w:t xml:space="preserve">Vào lúc này không ai có thể trả lời vấn đề này. Bởi vì lúc này giờ phút này, bên trong Tỏa Yêu Tháp, một người Âu Dương chắn ở trước năm người còn lại. Trịnh Đan Đằng giống như một con chó điên, không ngừng chỉ huy đội viên của Âu Dương tự giết lẫn nhau. Trong thoáng chốc ngắn ngủi đã có sáu người chết.</w:t>
      </w:r>
    </w:p>
    <w:p>
      <w:pPr>
        <w:pStyle w:val="BodyText"/>
      </w:pPr>
      <w:r>
        <w:t xml:space="preserve">- Trịnh ca ca, ngươi thật thích đùa! Tuy nhiên ta nghe người ta nói Âu Dương thật sự rất lợi hại. Không biết hắn có thể một đánh năm người hay không?</w:t>
      </w:r>
    </w:p>
    <w:p>
      <w:pPr>
        <w:pStyle w:val="BodyText"/>
      </w:pPr>
      <w:r>
        <w:t xml:space="preserve">Phấn Tú cũng là một ác ma từ trong xương trong tủy. Tuy nhiên lời nói của hắn lại hợp với tâm ý của con chó điên Trịnh Đan Đằng kia!</w:t>
      </w:r>
    </w:p>
    <w:p>
      <w:pPr>
        <w:pStyle w:val="BodyText"/>
      </w:pPr>
      <w:r>
        <w:t xml:space="preserve">- Ha ha ha! Đúng vậy! Đánh năm. Cuối cùng để xem ngươi giết hết đội viên của mình, hay là bọn họ giết chết đội trưởng ngươi, sau đó tự giết hại lẫn nhau đây? Ta thật chờ mong được nhìn thấy!</w:t>
      </w:r>
    </w:p>
    <w:p>
      <w:pPr>
        <w:pStyle w:val="BodyText"/>
      </w:pPr>
      <w:r>
        <w:t xml:space="preserve">Hai mắt Trịnh Đan Đằng nhìn chằm chằm vào Âu Dương. Hắn thấy Âu Dương tức giận tới mức toàn thân run rẩy, trong lòng bất chợt càng thêm hưng phấn.</w:t>
      </w:r>
    </w:p>
    <w:p>
      <w:pPr>
        <w:pStyle w:val="BodyText"/>
      </w:pPr>
      <w:r>
        <w:t xml:space="preserve">- Trịnh Đan Đằng! Tên tiểu nhân này! Cho dù Âu Dương ta chết cũng không chết trong tay tên tiểu nhân nhà ngươi!</w:t>
      </w:r>
    </w:p>
    <w:p>
      <w:pPr>
        <w:pStyle w:val="BodyText"/>
      </w:pPr>
      <w:r>
        <w:t xml:space="preserve">Âu Dương quát to một tiếng, sau đó hắn liền nắm lấy năm người phía sau. Trước khi bọn họ hoàn toàn bị khống chế, Âu Dương trực tiếp ném năm người bọn họ vào một thông đạo tối đen cách bọn họ chưa đầy mười mét!</w:t>
      </w:r>
    </w:p>
    <w:p>
      <w:pPr>
        <w:pStyle w:val="Compact"/>
      </w:pPr>
      <w:r>
        <w:br w:type="textWrapping"/>
      </w:r>
      <w:r>
        <w:br w:type="textWrapping"/>
      </w:r>
    </w:p>
    <w:p>
      <w:pPr>
        <w:pStyle w:val="Heading2"/>
      </w:pPr>
      <w:bookmarkStart w:id="135" w:name="chương-126-đại-vận-bị-tiêu-diệt-toàn-đoàn-2"/>
      <w:bookmarkEnd w:id="135"/>
      <w:r>
        <w:t xml:space="preserve">113. Chương 126 : Đại Vận Bị Tiêu Diệt Toàn Đoàn (2)</w:t>
      </w:r>
    </w:p>
    <w:p>
      <w:pPr>
        <w:pStyle w:val="Compact"/>
      </w:pPr>
      <w:r>
        <w:br w:type="textWrapping"/>
      </w:r>
      <w:r>
        <w:br w:type="textWrapping"/>
      </w:r>
      <w:r>
        <w:t xml:space="preserve">Âu Dương không còn lựa chọn nào khác! Lúc này đpã là sơn cùng thủy tận. Trước mắLrnt hắoNgn chỉs có hai con đoườRQEng. Một conđwOiườwRKng bịgW bao vây đAqánh cho tới chết. Hai là tiến vào Sinh TửCảnrnh!</w:t>
      </w:r>
    </w:p>
    <w:p>
      <w:pPr>
        <w:pStyle w:val="BodyText"/>
      </w:pPr>
      <w:r>
        <w:t xml:space="preserve">Vừa vào Sinh Tử CảxlJnh, liếc mắast nhìn thấgLwy rõ giờj chết! Tuy rằRQEng trong truyền thuyết tiến vào Sinh Tử CảRQEnh chắwOic chắiOon phảNui chết, nhưng bấoNgt luận chết ở chỗ đxfó thế nào cũng dễchịqlu hơn là bọn họ tự giết lẫn nhau!</w:t>
      </w:r>
    </w:p>
    <w:p>
      <w:pPr>
        <w:pStyle w:val="BodyText"/>
      </w:pPr>
      <w:r>
        <w:t xml:space="preserve">Nhìn đqlộng tác của Âu Dương, đDám ngườgWi kia đVpều sửng sốt. Bọn họ chẳng thểgW ngờnrđiPược Âu Dương sẽ bấgWt ngờVp một tay nắQxam lấVpy năm điOoội viên ném tấOUNt cảOj vào Sinh Tử CảiOonh! Điều này chẳng khác gì trực tiếp giết chết năm ngườaQi này.</w:t>
      </w:r>
    </w:p>
    <w:p>
      <w:pPr>
        <w:pStyle w:val="BodyText"/>
      </w:pPr>
      <w:r>
        <w:t xml:space="preserve">- Ha ha ha ha! Xem ra ngươi cũng là gia hỏa sợ chết, sợ bịPSxngườasi của mình vây giết sao? Tuy nhiên không sao. Không còn đoội viên của ngươi, chỉp chúng ta cũng đgwQủ điPểNy giết chết ngươi!</w:t>
      </w:r>
    </w:p>
    <w:p>
      <w:pPr>
        <w:pStyle w:val="BodyText"/>
      </w:pPr>
      <w:r>
        <w:t xml:space="preserve">TrịVpnh Đan ĐằOjng cườqui cuồng ngạlso. Nhưng hắgWn không hề phát hiện, lúc này ánh mắxft Âu Dương nhìn hắpn đsgiáng sợ tới mứPc nào.</w:t>
      </w:r>
    </w:p>
    <w:p>
      <w:pPr>
        <w:pStyle w:val="BodyText"/>
      </w:pPr>
      <w:r>
        <w:t xml:space="preserve">Thân thểwOi Âu Dương run rẩwRKy. GiờJo này ngày này hắasn thấoNgt bạELi! Tuy nhiên hắELn không cam lòng! Hắsn không muốn chết trong tay một đqlám tiểOju nhân như vậy. HắLrnn chỉl có thểxfđNyánh cược một cái. Đánh cược mạqng hắiOon không tuyệt, đRQEánh cược hắoNgn tiến vào Sinh Tử Cảpnh còn có một con đNyườpng sống.</w:t>
      </w:r>
    </w:p>
    <w:p>
      <w:pPr>
        <w:pStyle w:val="BodyText"/>
      </w:pPr>
      <w:r>
        <w:t xml:space="preserve">- TrịPSxnh Đan Đằnrng! Nhớ kỹ, nếu Âu Dương ta có một ngày có thểnrđNyi ra Sinh Tử CảNdNnh, bấrt luận là chân trờri góc biểoNgn, ta nhấjEgt đKqaịAqnh phảgLwi cắjEgt đgwQầiPu của ngươi treo bên trên đOUNô thành Tây Kỳ của các ngươi!</w:t>
      </w:r>
    </w:p>
    <w:p>
      <w:pPr>
        <w:pStyle w:val="BodyText"/>
      </w:pPr>
      <w:r>
        <w:t xml:space="preserve">Đây là câu nói sau cùng của Âu Dương. Sau khi hét lớn câu nói này, Âu Dương cũng phóng ngườoNgi nhảdPjy vào thông đSAVạJoo tối đxfen biến mấJot không còn bóng dáng...</w:t>
      </w:r>
    </w:p>
    <w:p>
      <w:pPr>
        <w:pStyle w:val="BodyText"/>
      </w:pPr>
      <w:r>
        <w:t xml:space="preserve">- Ha ha ha ha ha... Vừa vào Sinh Tử Cảnrnh, liếc mắxlJt nhìn rõ thấly giờj chết! Ngược lạVpi ta muốn xem thử ngươi có bảOjn lãnh ra khỏi Sinh Tử CảKKsnh hay không!</w:t>
      </w:r>
    </w:p>
    <w:p>
      <w:pPr>
        <w:pStyle w:val="BodyText"/>
      </w:pPr>
      <w:r>
        <w:t xml:space="preserve">TrịOjnh Đan Đằnrng căn bảgWn là không đSAVểEL ý tới sự uy hiếp của Âu Dương. Hiện tạNui bảSAVn thân của hắiOon đSAVã nhảJoy vào Sinh TửCảiOonh, đjEgiều này cũng ngang với tuyên bố hắxlJn đwOiã chết. Uy hiếp của một ngườoNgi chết có ý nghĩasa gì?</w:t>
      </w:r>
    </w:p>
    <w:p>
      <w:pPr>
        <w:pStyle w:val="BodyText"/>
      </w:pPr>
      <w:r>
        <w:t xml:space="preserve">- Hừ Hừ! Dù cho ngươi thông minh hơn nữwOia thì có thểP làmđNuược gì? Còn không phảnri rơi vào kết quảo như thế sao?</w:t>
      </w:r>
    </w:p>
    <w:p>
      <w:pPr>
        <w:pStyle w:val="BodyText"/>
      </w:pPr>
      <w:r>
        <w:t xml:space="preserve">Ngược lạDi trong mắEhqt Trịnrnh Tú Nhi có mấKqay phầoNgn tiếc nuối. Không thểUg không nói, trong mắEhqt nàng Âu Dương tuyệt đgwQối là một cườKKsng giảq của thế hệ tuổi trẻ. Nhưng đqláng tiếc cườxfng giảNy này lạnri đgLwối điPầEhqu với nàng. Dù thế nào nàng cũng không thểqu buông tha cho Âu Dương.</w:t>
      </w:r>
    </w:p>
    <w:p>
      <w:pPr>
        <w:pStyle w:val="BodyText"/>
      </w:pPr>
      <w:r>
        <w:t xml:space="preserve">- Biến mấjEgt! ĐạjEgi Vận bịoNg tiêu diệt toàn đJooàn!</w:t>
      </w:r>
    </w:p>
    <w:p>
      <w:pPr>
        <w:pStyle w:val="BodyText"/>
      </w:pPr>
      <w:r>
        <w:t xml:space="preserve">Dưới Tỏa Yêu Tháp lạaQi vang lên nhữpng tiếng kêu lớn</w:t>
      </w:r>
    </w:p>
    <w:p>
      <w:pPr>
        <w:pStyle w:val="BodyText"/>
      </w:pPr>
      <w:r>
        <w:t xml:space="preserve">Lệnh bài trong tay Lăng Trung Thiên đsgiã bịUg hắoNgn bóp tới mứjEgc biến dạQxang! Quá nhanh! Lúc này mới đLrnược bao lâu, tin tứQEc vềsinh mệnh của mười hai ngườELi toàn bộ đsgiều biến mấqut! Lăng Trung Thiên có phầgLwn không thểas tiếp nhận đrược kết quảPSx này! Hắrn nghĩgLw mãi không ra! Bàn đnrầgLwu dưới cái nhìn của hắOjn, cho dù bịq hai mươi bốn ngườoNgi bao vây, Âu Dương hẳn phảwRKi có bảDn lĩNdNnh bỏ chạVpy mới đNdNúng. Nhưng bây giờwOi khí tứlsc sinh mệnh của mười hai ngườOUNi điOoều biến mấUgt...</w:t>
      </w:r>
    </w:p>
    <w:p>
      <w:pPr>
        <w:pStyle w:val="BodyText"/>
      </w:pPr>
      <w:r>
        <w:t xml:space="preserve">- Ha ha ha ha! Báo ứqng! Đây là báo ứEhqng! Đạxfi Vận các ngươi cũng có ngày hôm nay!</w:t>
      </w:r>
    </w:p>
    <w:p>
      <w:pPr>
        <w:pStyle w:val="BodyText"/>
      </w:pPr>
      <w:r>
        <w:t xml:space="preserve">Bác Xích cườdPji lớn. Trong mắOUNt của hắsgin có mấquy phầhDn khoái ý, cũng có mấgwQy phầiOon bi thương.</w:t>
      </w:r>
    </w:p>
    <w:p>
      <w:pPr>
        <w:pStyle w:val="BodyText"/>
      </w:pPr>
      <w:r>
        <w:t xml:space="preserve">Cho dù đLrnội ngũ của ĐạiOoi Vận bịas diệt, nhưng cũng không có cách nào cứhDu vãn đPược tin dữaQĐạiOoi Kim bịql tiêu diệt toànđELoàn. Hiện tạPi bấqt luận hắDn cườsi nhạAqo thế nào, trong lòng không tránh khỏi mấhDt mát.</w:t>
      </w:r>
    </w:p>
    <w:p>
      <w:pPr>
        <w:pStyle w:val="BodyText"/>
      </w:pPr>
      <w:r>
        <w:t xml:space="preserve">- Lăng Trung Thiên, xem ra ĐạhDi Vận các ngươi cũng nên rờli khỏi đgwQi.</w:t>
      </w:r>
    </w:p>
    <w:p>
      <w:pPr>
        <w:pStyle w:val="BodyText"/>
      </w:pPr>
      <w:r>
        <w:t xml:space="preserve">Trên mặt TrịiOonh Khiếu Thiên điPầsgiy khoái ý! Lúc đKKsầdPju ĐạKqai Vận không tổn hạDi giết chết Đạoi Kim, hắoNgn còn lo lắgWng ĐạNui Vận sẽ một đnrườgwQng quét ngang xuống. Nhưng hôm nay Đạlsi Vận đhDã bịgW diệt sạch. Như vậy tiếp theo chỉhD còn lạQEi Hồng Minh và Tây Kỳ. Không nghi ngờgwQ chút nào, thực lực của Tây Kỳ vượt xa Hồng Minh. Hơn nữaQa trước đasó hai phe đaQã nhấlst trí đdPjồng minh. Vậy chẳng khác nào bọn họ đxfã cầPm chắhDc vịwRK trí quán quân này trong tay.</w:t>
      </w:r>
    </w:p>
    <w:p>
      <w:pPr>
        <w:pStyle w:val="BodyText"/>
      </w:pPr>
      <w:r>
        <w:t xml:space="preserve">- Trịxfnh Khiếu Thiên! Dùng thủ điPoạDn thấUgp kém như vậy, cho dù giành đhDược thắNyng lợi cũng sẽ bịqu ngườKKsi xem thườgLwng!</w:t>
      </w:r>
    </w:p>
    <w:p>
      <w:pPr>
        <w:pStyle w:val="BodyText"/>
      </w:pPr>
      <w:r>
        <w:t xml:space="preserve">Nếu như nơi này không phảPSxi là đUgịqa bàn của Tây Kỳ quốc, Lăng Trung Thiên tin tưởng hắPSxn nhấAqt điOoịjnh sẽ dùng kiếm linh xông lên điPánh Trịonh Khiếu Thiên chết dập đlầOju.</w:t>
      </w:r>
    </w:p>
    <w:p>
      <w:pPr>
        <w:pStyle w:val="BodyText"/>
      </w:pPr>
      <w:r>
        <w:t xml:space="preserve">- Được làm vua thua làm giặc. Chẳng lẽ ngay cảjEgđgWạQEo lý ngươi cũng không hiểnru sao?</w:t>
      </w:r>
    </w:p>
    <w:p>
      <w:pPr>
        <w:pStyle w:val="BodyText"/>
      </w:pPr>
      <w:r>
        <w:t xml:space="preserve">TrịRQEnh Khiếu Thiên khinh thườdPjng thoáng nhìn về phía Lăng Trung Thiên. Bấxft kểNy nói thế nào, hiện tạVpi ĐạAqi Vận bịs diệt. Bọn họ đRQEã thắDng. Còn phảwRKi quan tâm thắPSxng thế nào sao?</w:t>
      </w:r>
    </w:p>
    <w:p>
      <w:pPr>
        <w:pStyle w:val="BodyText"/>
      </w:pPr>
      <w:r>
        <w:t xml:space="preserve">- Được! Được! Được!</w:t>
      </w:r>
    </w:p>
    <w:p>
      <w:pPr>
        <w:pStyle w:val="BodyText"/>
      </w:pPr>
      <w:r>
        <w:t xml:space="preserve">Lăng Trung Thiên liên tiếp nói ba chữxlJ "đAqược". Tuy nhiên hắqn vẫn cố gắpng nhẫn nhịon không ra tay. HắoNgn quay vềđPám ngườoNgi của ĐạAqi Vận phía sau vung tay lên nói:</w:t>
      </w:r>
    </w:p>
    <w:p>
      <w:pPr>
        <w:pStyle w:val="BodyText"/>
      </w:pPr>
      <w:r>
        <w:t xml:space="preserve">- Chúng ta đgLwi! Ở lạqui nơi dơ bẩOjn này tiếp tục chờELđwRKợi, ta sợ ta cũng bịOUN bọn họ làm bẩiOon!</w:t>
      </w:r>
    </w:p>
    <w:p>
      <w:pPr>
        <w:pStyle w:val="BodyText"/>
      </w:pPr>
      <w:r>
        <w:t xml:space="preserve">Lăng Trung Thiên nói xong cũng không quay đlầwOiu lạqui liền tiến ra khỏi TrấOjn Yêu Thành.</w:t>
      </w:r>
    </w:p>
    <w:p>
      <w:pPr>
        <w:pStyle w:val="BodyText"/>
      </w:pPr>
      <w:r>
        <w:t xml:space="preserve">Nhìn Lăng Trung Thiên rờqli đdPji, trong mắst TrịQxanh Khiếu Thiên loé ra sát ý. Tuy nhiên sát ý này chỉiOo lóe lên một cái sau đEhqó lập tứKqac biến mấPt. Tuy Lăng Trung Thiên không phảVpi là đquối thủ của hắnrn, nhưng phía sau Lăng Trung Thiên còn có một Sở Tương Hợp. Nếu như ngày hôm nay hắVpn ra tay đEhqánh chết Lăng Trung Thiên, như vậy Sở Tương Hợp nhấnrt đlsịVpnh sẽ tựmình xông tới Tây Kỳ. Đó không phảqli là kết quảls hắlsn mong muốn.</w:t>
      </w:r>
    </w:p>
    <w:p>
      <w:pPr>
        <w:pStyle w:val="BodyText"/>
      </w:pPr>
      <w:r>
        <w:t xml:space="preserve">Nhưng bấst luận thế nào, trong hội võ tứgW quốc lầln này ĐạLrni Vận bịaQ diệt sạch, đQEối với TrịOjnh Khiếu Thiên mà nói vẫn là một tin tứaQc khiến hắhDn vui mừng khôn xiết. Hắsn tin tưởng, khi Sở Tương Hợp biết đEhqược tin tứoNgc kia, vẻ mặt nhấNut đgwQịonh sẽ xám ngắot!</w:t>
      </w:r>
    </w:p>
    <w:p>
      <w:pPr>
        <w:pStyle w:val="BodyText"/>
      </w:pPr>
      <w:r>
        <w:t xml:space="preserve">Hội võ tứql quốc, Đạsi Kim và Đạqui Vận tấLrnt cảUg hai mươi bốn ngườJoi chết trận! Tin tứVpc kia nhanh chóng truyền khắqlp thiên hạwRK. Khi tin tứjEgc kia truyền tới Đạqli Vận quốc, trong ĐạgwQi Vận bấELt kểs là quý tộc hoàng quyền hay bách tính bình thườhDngđaQều có phầpn không thểwRK nào tiếp nhận đsược kết quảEL này.</w:t>
      </w:r>
    </w:p>
    <w:p>
      <w:pPr>
        <w:pStyle w:val="BodyText"/>
      </w:pPr>
      <w:r>
        <w:t xml:space="preserve">ĐạJoi Vận đNyã tham gia vô số lầSAVn hội võ tứxlJ quốc, nhưng từtrước đOUNến nay chưa từng xuấNyt hiện tình huống bịRQE ngườNyi diệt sạch. Nhưng lầELn này do Sở Tương Hợp dùng lực ép nhữwRKng lờlsi dịxf nghịEhqđgwQưa Yêu Cung Thủ Âu Dương kia làm ngườNui dẫn đnrầdPju, không ngờaQĐạji Vận bịNdN diệt sạch. Trong khoảdPjng thờPSxi gian ngắwOin, tấNdNt cảOjĐạxfi Vận đnrều nghi vấiPn.</w:t>
      </w:r>
    </w:p>
    <w:p>
      <w:pPr>
        <w:pStyle w:val="BodyText"/>
      </w:pPr>
      <w:r>
        <w:t xml:space="preserve">Khi hoàng thấOUNt Đạlsi Vận nhận đJoược tin tứRQEc này, sự bấEhqt mãn của bọn họ đOUNối với Sở Tương Hợp rốt cuộc đwOiã bộc phát!</w:t>
      </w:r>
    </w:p>
    <w:p>
      <w:pPr>
        <w:pStyle w:val="BodyText"/>
      </w:pPr>
      <w:r>
        <w:t xml:space="preserve">- Bệ hạqu!</w:t>
      </w:r>
    </w:p>
    <w:p>
      <w:pPr>
        <w:pStyle w:val="BodyText"/>
      </w:pPr>
      <w:r>
        <w:t xml:space="preserve">Trong hoàng cung, Sở Tương Hợp toàn thân áo trắJong, hai tay hắUgn nâng một quan ấsn đlứELng trước mặt Vương Văn Viễn nói:</w:t>
      </w:r>
    </w:p>
    <w:p>
      <w:pPr>
        <w:pStyle w:val="BodyText"/>
      </w:pPr>
      <w:r>
        <w:t xml:space="preserve">- Bệ hạqu, lão thầOjn tuổi tác đUgã cao. Năm năm nữxlJa Chân Linh Giới cũng sẽ mở ra. Lão thầEhqn dựđKKsịiOonh lánh điOoờiPi chuẩKKsn bịEhq tiến vào Chân Linh Giới!</w:t>
      </w:r>
    </w:p>
    <w:p>
      <w:pPr>
        <w:pStyle w:val="BodyText"/>
      </w:pPr>
      <w:r>
        <w:t xml:space="preserve">Trên mặt Sở Tương Hợp xuấQxat hiện vẻ chán nảSAVn hiếm thấasy.</w:t>
      </w:r>
    </w:p>
    <w:p>
      <w:pPr>
        <w:pStyle w:val="BodyText"/>
      </w:pPr>
      <w:r>
        <w:t xml:space="preserve">Âu Dương ngã xuống đjối với hắsn mà nói quảp thật chính là một đEhqảPSx kích không nhỏ. Hắpn từng nghĩgLw Âu Dương sẽ là một ngôi sao băng xẹt qua bầPu trờqli đAqêm. Nhưng hắPn càng tin tưởng Âu Dương là mặt trờoi mới mọc hơn.</w:t>
      </w:r>
    </w:p>
    <w:p>
      <w:pPr>
        <w:pStyle w:val="BodyText"/>
      </w:pPr>
      <w:r>
        <w:t xml:space="preserve">ChỉiOo có đriều lầQxan này Âu Dương vẫn không qua đnrược. Hiện tạsi tấPt cảlsĐạaQi Vận đJoều đlsang bàn luận về việc của Âu Dương. Âu Dương lạlsi do mình dùng lực ép nghịxlJ luận đJoề cử ra. Lầsn nàyđLrnội của ĐạgLwi Vận bịwOi tiêu diệt sạch, hắqun không thểxf tránh khỏi trách nhiệm.</w:t>
      </w:r>
    </w:p>
    <w:p>
      <w:pPr>
        <w:pStyle w:val="BodyText"/>
      </w:pPr>
      <w:r>
        <w:t xml:space="preserve">- Nếu quốc sư đQxaạhDi nhân có ý đwOió, vậy ta sẽ đhDáp ứgLwng quốc sư!</w:t>
      </w:r>
    </w:p>
    <w:p>
      <w:pPr>
        <w:pStyle w:val="BodyText"/>
      </w:pPr>
      <w:r>
        <w:t xml:space="preserve">Vương Văn Viễn nheo mắoNgt lạiPi nói. Bao nhiêu năm nay, Đạri Vận chỉiOo biết có quốc sư không biết có quốc vương</w:t>
      </w:r>
    </w:p>
    <w:p>
      <w:pPr>
        <w:pStyle w:val="Compact"/>
      </w:pPr>
      <w:r>
        <w:br w:type="textWrapping"/>
      </w:r>
      <w:r>
        <w:br w:type="textWrapping"/>
      </w:r>
    </w:p>
    <w:p>
      <w:pPr>
        <w:pStyle w:val="Heading2"/>
      </w:pPr>
      <w:bookmarkStart w:id="136" w:name="chương-127-sinh-tử-cảnh-kỳ-dị"/>
      <w:bookmarkEnd w:id="136"/>
      <w:r>
        <w:t xml:space="preserve">114. Chương 127 : Sinh Tử Cảnh Kỳ Dị</w:t>
      </w:r>
    </w:p>
    <w:p>
      <w:pPr>
        <w:pStyle w:val="Compact"/>
      </w:pPr>
      <w:r>
        <w:br w:type="textWrapping"/>
      </w:r>
      <w:r>
        <w:br w:type="textWrapping"/>
      </w:r>
      <w:r>
        <w:t xml:space="preserve">Hắun vẫn suy nghĩJEC tìm cách đzWển Sở Tương Hợp xuống đsfCài. Hiện tạxBi Sở Tương Hợp chủ đzfộng nói ra, hắKGmn tấrt nhiên không thểRC nào bỏ qua cơ hội này.</w:t>
      </w:r>
    </w:p>
    <w:p>
      <w:pPr>
        <w:pStyle w:val="BodyText"/>
      </w:pPr>
      <w:r>
        <w:t xml:space="preserve">Nghe thấsfCy Vương Văn Viễn nói vậy, Sở Tương Hợp lắDQc đzWầjxu cườmoRi khổ! HắUn chẳng thểzf ngờzfđpyược, hắBujn thủ hộ Đạyi Vận nhiều năm, lạEHi có một kết quản như thế! Tuy nhiên nhữMMsngđmfWiều này đuvuối với Sở Tương Hợp mà nói đoUã không còn ý nghĩfRxa nữsfCa. Bởi vì sau năm năm nữGPla, hắuvun sẽ rờBuji khỏi thế giới này tiến vào trong Chân Linh Giới.</w:t>
      </w:r>
    </w:p>
    <w:p>
      <w:pPr>
        <w:pStyle w:val="BodyText"/>
      </w:pPr>
      <w:r>
        <w:t xml:space="preserve">Sở Tương Hợp đebi, trong bách tính của ĐạfRxi Vận có ngườyi buồn bã, cũng có một vài ngườpyi cảzfm thấmfWy Sở Tương Hợp rờjxi đmfWi cũng khó hết tội. Dù sao đebi nữWzea trong ĐạuVi Vận lờCni nào cũng có. Tuy nhiên tấyt cảeb nhữVng thứCjD này đAều không liên quanđjến Sở Tương Hợp.</w:t>
      </w:r>
    </w:p>
    <w:p>
      <w:pPr>
        <w:pStyle w:val="BodyText"/>
      </w:pPr>
      <w:r>
        <w:t xml:space="preserve">Trong thế giới có hai màu đDQen trắCjDng giao nhau. Một mặt trăng màu tím quỷ dịTBm treo trên trờAi cao, giống như ác mađBujộc nhãn chiếu sáng thế giới này.</w:t>
      </w:r>
    </w:p>
    <w:p>
      <w:pPr>
        <w:pStyle w:val="BodyText"/>
      </w:pPr>
      <w:r>
        <w:t xml:space="preserve">Trên mặt đJECấzWt huyết sắTBmc, sáu thân ảjnh khó nhọc cấMMst bước! Trên mặt bọn họ có ngườfRxi mê man, có ngườjZi chán chườAng, có ngườoUi mấvTvt mát, có ngườni tuyệt vọng. Sáu ngườxBi này chính là đBujám ngườDQi Âu Dương đCnang tiến vào Sinh Tử CảRunh. Bọn họ đfRxi tới nơi này đzWã hơn nửa tháng. Bọn họ đBrã đzfi hơn nửa tháng, nhưng đCjDến nay bọn họ vẫn chưa gặp đfược bấmoRt kỳ sinh vật sống nào.</w:t>
      </w:r>
    </w:p>
    <w:p>
      <w:pPr>
        <w:pStyle w:val="BodyText"/>
      </w:pPr>
      <w:r>
        <w:t xml:space="preserve">- Thật xin lỗi!</w:t>
      </w:r>
    </w:p>
    <w:p>
      <w:pPr>
        <w:pStyle w:val="BodyText"/>
      </w:pPr>
      <w:r>
        <w:t xml:space="preserve">Nhìn đCjDám đFBpội viên mờnz mịJZt tuyệt vọng, Âu Dương lạmoRi nói xin lỗi. HắCjDn không nhớ rõ mình đJZã nói ba chữPCJ kia bao nhiêu lầRun.</w:t>
      </w:r>
    </w:p>
    <w:p>
      <w:pPr>
        <w:pStyle w:val="BodyText"/>
      </w:pPr>
      <w:r>
        <w:t xml:space="preserve">- Đội trưởng! Điều này không thểsfC trách ngươi đlJnược! Ngươi cũng không có cách nào. Nếu như chúng ta không tiến vào Sinh Tử CảJZnh, có lẽ hiện tạCli chúng ta đKGmã là mấry cỗ thi thểRC.</w:t>
      </w:r>
    </w:p>
    <w:p>
      <w:pPr>
        <w:pStyle w:val="BodyText"/>
      </w:pPr>
      <w:r>
        <w:t xml:space="preserve">Giọng nói Tiêu Vân Cận trầsAm thấGPlp. Khi hắCnn nói xong hữFBpu ý vô ý thoáng nhìn về hắAc tuyến phía trên bàn tay mình. So với ngày hôm qua, hắmfWc tuyến này lạpyi dài thêm một chút. HắCnn biết, khi hắVc tuyến này đjZi tới vịeb trí trái tim hắMMsn cũng chính là giờJEC chết của hắDQn!</w:t>
      </w:r>
    </w:p>
    <w:p>
      <w:pPr>
        <w:pStyle w:val="BodyText"/>
      </w:pPr>
      <w:r>
        <w:t xml:space="preserve">- Đúng vậy đMjội trưởng, bấnzt kểzW nói thế nào, chúng ta có thểEHchết ở chỗ này cũng tốt hơn chết trong tay tên chó đjZiên kia!</w:t>
      </w:r>
    </w:p>
    <w:p>
      <w:pPr>
        <w:pStyle w:val="BodyText"/>
      </w:pPr>
      <w:r>
        <w:t xml:space="preserve">Lưu Hồng Xương cũng tiếp lờji. Tuy nhiên xét về tu vi Tiêu Vân Cận cao hơn hắxBn cao mấjjKy phầmfWn. HắCnc tuyến kia đRuã lên tới cổ tay hắWzen. HắmfWn biết có lẽ thêm một tháng, hắvTvc tuyến này sẽ đjZi tới trái tim của hắJECn. Lúc đjZó chính là giờPCJ chết của hắoUn.</w:t>
      </w:r>
    </w:p>
    <w:p>
      <w:pPr>
        <w:pStyle w:val="BodyText"/>
      </w:pPr>
      <w:r>
        <w:t xml:space="preserve">- Ta không muốn chết!</w:t>
      </w:r>
    </w:p>
    <w:p>
      <w:pPr>
        <w:pStyle w:val="BodyText"/>
      </w:pPr>
      <w:r>
        <w:t xml:space="preserve">Cuối cùng, một đvFaội viên có nang lực chịAu đBrựng tương đMMsối kém, cầvFam lấsfCy cánh tay của mình té quỵ trên đfRxấMjt. Lúc này hắJECc tuyến trên tay hắxBn đjZã chạvFay tới vịxB trí cánh tay. Có lẽ thêm nửa tháng nữzWa hắjxn sẽ chết.</w:t>
      </w:r>
    </w:p>
    <w:p>
      <w:pPr>
        <w:pStyle w:val="BodyText"/>
      </w:pPr>
      <w:r>
        <w:t xml:space="preserve">Không có gì đMjáng sợ hơn từng ngày nhìn mình đRCi về phía cái chết! Nơi này là Sinh Tử Cảjxnh. Ở chỗ này, ngươi có thểU liếc mắMMst nhìn giờjZ chết của ngươi. Cho dù là Âu Dương cũng không ngoạpyi lệ!</w:t>
      </w:r>
    </w:p>
    <w:p>
      <w:pPr>
        <w:pStyle w:val="BodyText"/>
      </w:pPr>
      <w:r>
        <w:t xml:space="preserve">- Tin tưởng ta! Sinh Tử CảWzenh, Sinh Tử CảFBpnh, nơi này đuvuã có một chữn sinh. Như vậy nhấsfCt đebịVnh có thểf có cách đAi ra!</w:t>
      </w:r>
    </w:p>
    <w:p>
      <w:pPr>
        <w:pStyle w:val="BodyText"/>
      </w:pPr>
      <w:r>
        <w:t xml:space="preserve">Âu Dương đCni tới trước mặt ngườvTvi đTBmội viên đmfWang ngã quỵ trên mặt đmfWấuVt. HắsAn biết, nếu như không phảAi hắnn vẫn dùng con ngươi huyết sắClc mở đvFaườRCng, có lẽ giờuvu này bọn họ vẫn đjang lạnzc lối. Nếu như không phảsAi hắmfWn trước sau vẫn truyền cho nhữjxng ngườGPli này tư tưởng như vậy, có khảzf năng nhữBujng ngườCni này đJECã suy sụp.</w:t>
      </w:r>
    </w:p>
    <w:p>
      <w:pPr>
        <w:pStyle w:val="BodyText"/>
      </w:pPr>
      <w:r>
        <w:t xml:space="preserve">- Đội trưởng! Ta không muốn chết! Ta còn có thê tử hài tử! Ô ô ô ô...</w:t>
      </w:r>
    </w:p>
    <w:p>
      <w:pPr>
        <w:pStyle w:val="BodyText"/>
      </w:pPr>
      <w:r>
        <w:t xml:space="preserve">Trong số nhữEHng đPCJội viên này, một đKGmội viên lớn tuổi nhấsfCt ôm bắpyp đTBmùi Âu Dương khóc rống lên. HắlJnn không khá hơn ngườPCJiđnzang ngã quỵ dưới đuvuấoUt kia là mấzWy. Nhiều nhấTBmt chỉu khoảFBpng hai mươi ngày nữMMsa giờy chết của hắEHn sẽ đsfCến.</w:t>
      </w:r>
    </w:p>
    <w:p>
      <w:pPr>
        <w:pStyle w:val="BodyText"/>
      </w:pPr>
      <w:r>
        <w:t xml:space="preserve">Nhìn ngườUi đMjội viên này ôm bắVp đMjùi mình, Âu Dương không biết phảTBmi an ủi hắfn như thế nào. Bởi vì hiện tạebi chính hắCjDn cũng cảzfm thấmoRy rấlJnt mơ hồ! Sinh Tử Cảjxnh, nơi này giống như một Huyễn Trận thiên nhiên. Nếu như không nhờBr con ngươi huyết sắsAc của hắMMsn, bọn họ đfã sớm lạoUc lối ở trong này. Nhưng cho dù hắJECn có con ngươi huyết sắAc thì có thểTBm làmđpyược gì? Giờ chết đnzang từng bước tới gầmfWn. HắVn lạri không thểFBplàm đAược gì.</w:t>
      </w:r>
    </w:p>
    <w:p>
      <w:pPr>
        <w:pStyle w:val="BodyText"/>
      </w:pPr>
      <w:r>
        <w:t xml:space="preserve">- Đội trưởng...</w:t>
      </w:r>
    </w:p>
    <w:p>
      <w:pPr>
        <w:pStyle w:val="BodyText"/>
      </w:pPr>
      <w:r>
        <w:t xml:space="preserve">Tiêu Vân Cận buồn bã nhìn Âu Dương. Thật ra hắvTvn rấmoRt muốn hỏi Âu Dương, bọn họ cứsAđnzi như vậy có ý nghĩWzea gì?</w:t>
      </w:r>
    </w:p>
    <w:p>
      <w:pPr>
        <w:pStyle w:val="BodyText"/>
      </w:pPr>
      <w:r>
        <w:t xml:space="preserve">- Đứfng lên! Không muốn chết thì đJECứpyng lên! Tin tưởng ta! Nơi này nhấZt đPCJịBrnh có đnzườWzeng đzWi ra ngoài! Nếu như hiện tạTBmi đTBmã từ bỏ, vậy chúng ta chỉj có thểvFa chờZ chết. Chúng ta không phảCli không có cơ hội! Ta tin tưởng phía trước nhấasMt đmoRịzfnh cóđzfườjZng đzWi ra ngoài!</w:t>
      </w:r>
    </w:p>
    <w:p>
      <w:pPr>
        <w:pStyle w:val="BodyText"/>
      </w:pPr>
      <w:r>
        <w:t xml:space="preserve">Âu Dương dùng một tay kéo ngườuVi đCjDội viên đlJnang ôm bắKGmp đJECùi hắnzn đfứjZng đzfến. Hắfn biết, vào lúc này không thểuvu từ bỏ. Cho dù còn có một tia hi vọng cũng không thểu từ bỏ.</w:t>
      </w:r>
    </w:p>
    <w:p>
      <w:pPr>
        <w:pStyle w:val="BodyText"/>
      </w:pPr>
      <w:r>
        <w:t xml:space="preserve">- A...</w:t>
      </w:r>
    </w:p>
    <w:p>
      <w:pPr>
        <w:pStyle w:val="BodyText"/>
      </w:pPr>
      <w:r>
        <w:t xml:space="preserve">Ngay khi Âu Dương đWzeang nói chuyện, một tên đJECội viên bỗng nhiên phát ra tiếng kêu chói tai. Sau đjZó liền thấjZy toàn thân hắebn bắFBpt đMjầmfWu yêu hóa. Chỉf trong chốc lát hắebn đfRxã biến thành trạmoRng thái yêu hóa!</w:t>
      </w:r>
    </w:p>
    <w:p>
      <w:pPr>
        <w:pStyle w:val="BodyText"/>
      </w:pPr>
      <w:r>
        <w:t xml:space="preserve">- Chuyện gì xảKGmy ra vậy?</w:t>
      </w:r>
    </w:p>
    <w:p>
      <w:pPr>
        <w:pStyle w:val="BodyText"/>
      </w:pPr>
      <w:r>
        <w:t xml:space="preserve">Âu Dương không rõ tạEHi sao ngườWzei đsfCội viên này lạRCi đVột nhiên yêu hóa vào lúc này. Hiện này không có bấJECt kỳ kẻ đzWịUch nào. Vậy hắBrn yêu hóa như vậy không phảvTvi lãng phí lực lượng của chính mình sao?</w:t>
      </w:r>
    </w:p>
    <w:p>
      <w:pPr>
        <w:pStyle w:val="BodyText"/>
      </w:pPr>
      <w:r>
        <w:t xml:space="preserve">-Đều tạJECi ngươi! Đều tạBri ngươi! Là ngươi khiến chúng ta biến thành như vậy! Ngươi phảnzi chết!</w:t>
      </w:r>
    </w:p>
    <w:p>
      <w:pPr>
        <w:pStyle w:val="BodyText"/>
      </w:pPr>
      <w:r>
        <w:t xml:space="preserve">Con mắBrt của tên đvFaội viên đGPlã yêu hóa biến thành màu tím quỷ dịasM, giống như màu tím của mặt trăng trên bầju trờfRxi.</w:t>
      </w:r>
    </w:p>
    <w:p>
      <w:pPr>
        <w:pStyle w:val="BodyText"/>
      </w:pPr>
      <w:r>
        <w:t xml:space="preserve">- Ta muốn giết ngươi! Ha ha ha! Ta muốn giết ngươi!</w:t>
      </w:r>
    </w:p>
    <w:p>
      <w:pPr>
        <w:pStyle w:val="BodyText"/>
      </w:pPr>
      <w:r>
        <w:t xml:space="preserve">Gia hoảvFa này giống như đxBột nhiên phát đmfWiên, thoắsfCt một cáiđxBã phóng ngườWzei về phía trước đWzeánh Âu Dương!</w:t>
      </w:r>
    </w:p>
    <w:p>
      <w:pPr>
        <w:pStyle w:val="BodyText"/>
      </w:pPr>
      <w:r>
        <w:t xml:space="preserve">- Triệu Minh! Ngươi giở trò quỷ gì vậy?</w:t>
      </w:r>
    </w:p>
    <w:p>
      <w:pPr>
        <w:pStyle w:val="BodyText"/>
      </w:pPr>
      <w:r>
        <w:t xml:space="preserve">Tiêu Vân Cận nổi giận gầfRxm lên một tiếng. HắoUn cũng yêu hóa. Thân hình hắfn chợt lóe lên, chắCjDn trước mặt Âu Dương. Hai tay đPCJột nhiên đsAẩuy về phía trước, trực tiếp đsAánh bay Triệu Minh ra ngoài!</w:t>
      </w:r>
    </w:p>
    <w:p>
      <w:pPr>
        <w:pStyle w:val="BodyText"/>
      </w:pPr>
      <w:r>
        <w:t xml:space="preserve">- Triệu Minh! Đã xảRuy ra chuyện gì vậy?</w:t>
      </w:r>
    </w:p>
    <w:p>
      <w:pPr>
        <w:pStyle w:val="BodyText"/>
      </w:pPr>
      <w:r>
        <w:t xml:space="preserve">Nhữzfng ngườMMsi khác cũng không hiểEHu Triệu Minh nổi đCjDiên như vậy làm gì. Mặc dù Âu Dương ném bọn họ vào trong này, nhưng bọn họ đDQều nhìn thấeby rõ ràng tình huống lúc đjZó. Nếu như Âu Dương không bọn họ ném vào đxBây, như vậy hiện tạGPli bọn họ đGPlã sớm chết từ lâu! Âu Dương cũng không có lựa chọn khác. LạFBpi nói nữMMsa, bảjxn thân Âu Dương cũng theo vàođJZây! Điều này còn chưa thểlJn nói rõ vấun đAề sao?</w:t>
      </w:r>
    </w:p>
    <w:p>
      <w:pPr>
        <w:pStyle w:val="BodyText"/>
      </w:pPr>
      <w:r>
        <w:t xml:space="preserve">- Giết! Giết! Giết! Đều phảWzei chết! Các ngươi đRuều phảri chết!</w:t>
      </w:r>
    </w:p>
    <w:p>
      <w:pPr>
        <w:pStyle w:val="BodyText"/>
      </w:pPr>
      <w:r>
        <w:t xml:space="preserve">BảZn thân Triệu Minh đJECã hoàn toàn bịKGm lạZc lối. HắmfWn đsAã biến thành một quái vật chỉRu biết giết chóc...</w:t>
      </w:r>
    </w:p>
    <w:p>
      <w:pPr>
        <w:pStyle w:val="BodyText"/>
      </w:pPr>
      <w:r>
        <w:t xml:space="preserve">- CảjjKn hắRCn lạZi!</w:t>
      </w:r>
    </w:p>
    <w:p>
      <w:pPr>
        <w:pStyle w:val="BodyText"/>
      </w:pPr>
      <w:r>
        <w:t xml:space="preserve">Âu Dương bỗng nhiên mở miệng. ThứU Kiêu Cung trong tay của hắsfCn cũng hoàn thành yêu hóa. HắUn nhìn ra đxBược, Triệu Minh hẳn đsfCã hoàn toàn lạmfWc lối. Hiện tạui hắlJnn đMMsã không phảJECi là Triệu Minh nữGPla! Hắfn chỉFBp có thểEHđKGmược xem là một quái vật!</w:t>
      </w:r>
    </w:p>
    <w:p>
      <w:pPr>
        <w:pStyle w:val="BodyText"/>
      </w:pPr>
      <w:r>
        <w:t xml:space="preserve">Ầm..</w:t>
      </w:r>
    </w:p>
    <w:p>
      <w:pPr>
        <w:pStyle w:val="BodyText"/>
      </w:pPr>
      <w:r>
        <w:t xml:space="preserve">Một tiếng đClộng thật lớn vang lên. Song quyền của Tiêu Vân Cận lạVi đebánh vào trên ngườebi Triệu Minh, Triệu Minh có thực lực tứmfW giai tấRCt nhiên không thểr nào là đRCối thủ của Tiêu Vân Cận.</w:t>
      </w:r>
    </w:p>
    <w:p>
      <w:pPr>
        <w:pStyle w:val="BodyText"/>
      </w:pPr>
      <w:r>
        <w:t xml:space="preserve">- A... Ta muốn giết sạEHch các ngươi! Ta muốn giết sạFBpch các ngươi!</w:t>
      </w:r>
    </w:p>
    <w:p>
      <w:pPr>
        <w:pStyle w:val="BodyText"/>
      </w:pPr>
      <w:r>
        <w:t xml:space="preserve">Vào lúc này Triệu Minh thật sự hoàn toàn phát đriên. Sau khi hắfRxn bịTBmđCjDánh bay ra hai lầmoRn, lạMMsi bò dậy bắUt đrầJECu dùng móng vuốt của mình nắmoRm lấWzey lồng ngực của mình. ChỉMMs trong mấMMsy giây, hắCjDn đuVã khiến lồng ngực của mình thành máu thịoUt lẫn lộn!</w:t>
      </w:r>
    </w:p>
    <w:p>
      <w:pPr>
        <w:pStyle w:val="BodyText"/>
      </w:pPr>
      <w:r>
        <w:t xml:space="preserve">- Chuyện này... Chuyện gì thế này...</w:t>
      </w:r>
    </w:p>
    <w:p>
      <w:pPr>
        <w:pStyle w:val="BodyText"/>
      </w:pPr>
      <w:r>
        <w:t xml:space="preserve">Lưu Hồng Xương nhìn Triệu Minh đsAáng sợ như vậy, hắlJnn không rõ rốt cuộc đuvuã xảxBy ra chuyện gì!</w:t>
      </w:r>
    </w:p>
    <w:p>
      <w:pPr>
        <w:pStyle w:val="BodyText"/>
      </w:pPr>
      <w:r>
        <w:t xml:space="preserve">- A... Giết ta... A...</w:t>
      </w:r>
    </w:p>
    <w:p>
      <w:pPr>
        <w:pStyle w:val="BodyText"/>
      </w:pPr>
      <w:r>
        <w:t xml:space="preserve">Triệu Minh bỗng nhiên mở miệng kêu lên. GiờV phút này hắCnn giống như đuVột nhiên tỉBujnh lạZi vậy.</w:t>
      </w:r>
    </w:p>
    <w:p>
      <w:pPr>
        <w:pStyle w:val="Compact"/>
      </w:pPr>
      <w:r>
        <w:br w:type="textWrapping"/>
      </w:r>
      <w:r>
        <w:br w:type="textWrapping"/>
      </w:r>
    </w:p>
    <w:p>
      <w:pPr>
        <w:pStyle w:val="Heading2"/>
      </w:pPr>
      <w:bookmarkStart w:id="137" w:name="chương-128-đột-phá-thủ-lục-giai"/>
      <w:bookmarkEnd w:id="137"/>
      <w:r>
        <w:t xml:space="preserve">115. Chương 128 : Đột Phá, Thủ Lục Giai!</w:t>
      </w:r>
    </w:p>
    <w:p>
      <w:pPr>
        <w:pStyle w:val="Compact"/>
      </w:pPr>
      <w:r>
        <w:br w:type="textWrapping"/>
      </w:r>
      <w:r>
        <w:br w:type="textWrapping"/>
      </w:r>
      <w:r>
        <w:t xml:space="preserve">Nhưng tuy rằhujng hắan mở miệng, trên tay lạnnci vẫn nắeZm lấhSYy lồng ngực của mình. ChỉhSY trong phút chốc lồng ngực của hắSunđjDã bịnDl xé nát bét, đhujã có thểcW nhìn thấzZuy nội tạang!</w:t>
      </w:r>
    </w:p>
    <w:p>
      <w:pPr>
        <w:pStyle w:val="BodyText"/>
      </w:pPr>
      <w:r>
        <w:t xml:space="preserve">Nhìn Triệu Minh thống khổ như vậy, trên mặt bọn họ đnDlều có vẻ không đtIành lòng. Nhưng bọn họ không có cách nào khác. Triệu Minh giống như bịZdK nhập ma vậy!</w:t>
      </w:r>
    </w:p>
    <w:p>
      <w:pPr>
        <w:pStyle w:val="BodyText"/>
      </w:pPr>
      <w:r>
        <w:t xml:space="preserve">- Giết ta...</w:t>
      </w:r>
    </w:p>
    <w:p>
      <w:pPr>
        <w:pStyle w:val="BodyText"/>
      </w:pPr>
      <w:r>
        <w:t xml:space="preserve">Triệu Minh lạJcUi hét lớn một tiếng, sau đuó hắOshn bắKXFt đdIkầlju moi ruột của mình ra... MứKXFc đJcUộ bạZo lực này theo Âu Dương thấSuyđkzeã đXạUat đcWược cấZpp đZộ cao nhấYFt!</w:t>
      </w:r>
    </w:p>
    <w:p>
      <w:pPr>
        <w:pStyle w:val="BodyText"/>
      </w:pPr>
      <w:r>
        <w:t xml:space="preserve">Vèo...</w:t>
      </w:r>
    </w:p>
    <w:p>
      <w:pPr>
        <w:pStyle w:val="BodyText"/>
      </w:pPr>
      <w:r>
        <w:t xml:space="preserve">Một đdIkạjDo tiễn quang chợt hiện lên. Một mũi Tam Lăng Tiễn thẳng tắeZp xuyên qua yết hầtIu của Triệu Minh! Đây là một mũi tên phong hầTXu, là một mũi tên thuấhujn sát. Mũi tên này trực tiếp kết thúc sựđjDau khổ của Triệu Minh! Mọi ngườhuji có thểp nhìn thấpy, vào giây phút sắZp chết kia, trong mắazt Triệu Minh thậm chí có một phầtIn cảjDm kích.</w:t>
      </w:r>
    </w:p>
    <w:p>
      <w:pPr>
        <w:pStyle w:val="BodyText"/>
      </w:pPr>
      <w:r>
        <w:t xml:space="preserve">- Đội trưởng...</w:t>
      </w:r>
    </w:p>
    <w:p>
      <w:pPr>
        <w:pStyle w:val="BodyText"/>
      </w:pPr>
      <w:r>
        <w:t xml:space="preserve">Nhìn sắljc mặt Âu Dương lạDJnh như băng, tay nâng ThứhSY Kiêu Cung lên, trên mặt bọn họ đsIoều có vẻ không đeZành lòng.</w:t>
      </w:r>
    </w:p>
    <w:p>
      <w:pPr>
        <w:pStyle w:val="BodyText"/>
      </w:pPr>
      <w:r>
        <w:t xml:space="preserve">- Nếu như ngày nào đpó ta cũng biến thành bộ dáng như vậy, phiền các ngươi cũng giết chết ta đZi!</w:t>
      </w:r>
    </w:p>
    <w:p>
      <w:pPr>
        <w:pStyle w:val="BodyText"/>
      </w:pPr>
      <w:r>
        <w:t xml:space="preserve">Âu Dương có thểjKz tưởng tượng đKXFược giây phút đKXFau khổ kia của Triệu Minh! Kết thúc tính mạzZng của hắsIon như vậy có thểcWlà một sự giảtIi thoát.</w:t>
      </w:r>
    </w:p>
    <w:p>
      <w:pPr>
        <w:pStyle w:val="BodyText"/>
      </w:pPr>
      <w:r>
        <w:t xml:space="preserve">Nếu như ngày nào đMó ta cũng biến thành bộ dáng này, phiền các ngươi cũng giết chết ta đpi... Nghe câu nói này của Âu Dương, bọn họ cảISm thấFy rấzZut thê lương! Sinh Tử CảDJnh, nơi này chính là Sinh Tử Cảaznh. Ở chỗ này không chỉKhj có thểdgnnhìn thấsIoy giờ chết, ở chỗ này còn có thểp giống như Triệu Minh, có khảip năng lạnDlc lối tự biến mình thành một quái vật.</w:t>
      </w:r>
    </w:p>
    <w:p>
      <w:pPr>
        <w:pStyle w:val="BodyText"/>
      </w:pPr>
      <w:r>
        <w:t xml:space="preserve">- Đội trưởng! Chúng ta đctaều sẽ chết đTMúng không?</w:t>
      </w:r>
    </w:p>
    <w:p>
      <w:pPr>
        <w:pStyle w:val="BodyText"/>
      </w:pPr>
      <w:r>
        <w:t xml:space="preserve">Lưu Hồng Xương là ngườlji đYFầIIdu tiên hỏi ra vấSun đFIề này. Nhưng hiện tạZi ai có thểzZ trảzZu lờazi hắZn đkzeược?</w:t>
      </w:r>
    </w:p>
    <w:p>
      <w:pPr>
        <w:pStyle w:val="BodyText"/>
      </w:pPr>
      <w:r>
        <w:t xml:space="preserve">- Đừng nói nhữvZvng lờhuji tang tóc như vậy!</w:t>
      </w:r>
    </w:p>
    <w:p>
      <w:pPr>
        <w:pStyle w:val="BodyText"/>
      </w:pPr>
      <w:r>
        <w:t xml:space="preserve">Âu Dương trừng mắgOJt nhìn Lưu Hồng Xương một cái. Tuy rằzZung lúc này bảKXFn thân bọn họ ở trong Sinh Tử CảITinh, nhưng Âu Dương lạZi phát hiện, Sinh Tử Cảnncnh này không hoàn toàn là tửđojịIIda giống như lờYFi đdIkồn đsIoạzZui ở bên ngoài! Ở chỗ này con ngươi huyết sắctac của hắjKzn có thểtI nhìn thấIy một vài đIIdiều mà ngườuHi khác không có cách nào nhìn thấljy. Giống như vừa nãy, khi hắn giết chết Triệu Minh, hắZn phát hiện có một khí tứtIc màu tím từ trên ngườpi Triệu Minh bay lên trờazi. Theo Âu Dương thấUay, cái chết của Triệu Minh hẳn có liên quan với tửkhí kia!</w:t>
      </w:r>
    </w:p>
    <w:p>
      <w:pPr>
        <w:pStyle w:val="BodyText"/>
      </w:pPr>
      <w:r>
        <w:t xml:space="preserve">Ầm!</w:t>
      </w:r>
    </w:p>
    <w:p>
      <w:pPr>
        <w:pStyle w:val="BodyText"/>
      </w:pPr>
      <w:r>
        <w:t xml:space="preserve">Trong lúc Âu Dương đnncang nói chuyện, hắFIn bỗng nhiên cảOshm giác yêu đkzean của mình run rẩYFy! Sắojc mặt hắXn đFIạYFi biến! Trước khi tiến vào Sinh Tử CảITinh hắDJn đaã từng bắdgnn chết một đKXFội viên bịeZ huyễn thuật khống chế. Hiện tạZi hắZdKn lạFi bắvZvn chết Triệu Minh, hấsIop thu đctaược huyết lực đdgnủ đuểX hắDJn đazạFIt tư cách thăng lên lục giai!</w:t>
      </w:r>
    </w:p>
    <w:p>
      <w:pPr>
        <w:pStyle w:val="BodyText"/>
      </w:pPr>
      <w:r>
        <w:t xml:space="preserve">Âu Dương thoáng nhìn về phía đFIám ngườTXi bên cạsIonh đTXang tỏ ra cực kỳ sợ hãi. HắcWn khoanh chân ngồi dưới đFấDJt. Thật rađgOJột phá vào lúc này rấljt nguy hiểZdKm. Hiện tạsIoi mỗi đjDội viên của hắZpn đzZuều cực kỳ sợ hãi. BấIIdt kỳ lúc nào tâm lý của bọn họ cũng có thểhuj suy sụp. Cũng không biết tử khí kia sẽ xuấZdKt hiện khống chế nhữZng ngườgOJi này vào lúc nào. Đột phá vào lúc này thật sự khiến Âu Dương không yên lòng!</w:t>
      </w:r>
    </w:p>
    <w:p>
      <w:pPr>
        <w:pStyle w:val="BodyText"/>
      </w:pPr>
      <w:r>
        <w:t xml:space="preserve">- Đội trưởng?</w:t>
      </w:r>
    </w:p>
    <w:p>
      <w:pPr>
        <w:pStyle w:val="BodyText"/>
      </w:pPr>
      <w:r>
        <w:t xml:space="preserve">Nhìn Âu Dương khoanh chân ngồi xuống, bọn họ đKXFều cảojm thấJcUy khó hiểjKzu! Nhưng rấTXt nhanh bọn họ đsIoã phát hiện sựkhác thườazng của Âu Dương. Một cỗ yêu khí huyết sắzZuc từtrên ngườlji Âu Dương toảTM ra. Đây là dấazu hiệu đYFột phá!</w:t>
      </w:r>
    </w:p>
    <w:p>
      <w:pPr>
        <w:pStyle w:val="BodyText"/>
      </w:pPr>
      <w:r>
        <w:t xml:space="preserve">- LạIIdi sắjDp đZột phá sao?</w:t>
      </w:r>
    </w:p>
    <w:p>
      <w:pPr>
        <w:pStyle w:val="BodyText"/>
      </w:pPr>
      <w:r>
        <w:t xml:space="preserve">Đám đTXội viên vừa nãy còn vô cùng sợ hãi, lúc này nhìn vềphía Âu Dương lộ vẻ không tin nổi! Thế này thật sự quá mứDJc rồi? Âu Dương mới đKXFột phá cách đMây một tháng! Một tháng từ ngũ giai đTMột phá đZdKến lục giai? Điều này có khảdgn năng sao?</w:t>
      </w:r>
    </w:p>
    <w:p>
      <w:pPr>
        <w:pStyle w:val="BodyText"/>
      </w:pPr>
      <w:r>
        <w:t xml:space="preserve">Tuy nhiên khảJcU năng hay không không phảoji do bọn họ nói. Bởi vì hiện tạdIki Âu Dương đMã khống chế yêu đdIkan trong cơ thểahắojn bắOsht đZầTXu phân hoá! Mười sáu viên yêu đuaan, lầctan này hắFn phảFi tách ra thành ba mươi hai viên yêu đZpan! Con số này thật khủng bố. Ba mươi hai viên yêu đhSYan. Từ xưa đjKzến nay chỉp có duy nhấuat một mình Âu Dương có đazược. Cho dù là bảtIn thân Âu Dương cũng không biết nếu cứeZđISột phá như vậy cuối cùng hắZdKn sẽ biến thành cái gì.</w:t>
      </w:r>
    </w:p>
    <w:p>
      <w:pPr>
        <w:pStyle w:val="BodyText"/>
      </w:pPr>
      <w:r>
        <w:t xml:space="preserve">Nhưng hiện tạXi hắojn cũng không có cách nào. Lực lượng yêuđvZvan đzZã đpạkzet tới cực hạkzen. Muốn đjDột phá hay không, hắzZn không thểoj khống chếđIIdược. Hiện tạITii hắTMn chỉdgn có thểM hi vọng trong thờSui gian hắjDn đcWột phát, khí tứIIdc màu tím chết tiệt kia không xuấljt hiện khống chếđIIdội viên của hắipn.</w:t>
      </w:r>
    </w:p>
    <w:p>
      <w:pPr>
        <w:pStyle w:val="BodyText"/>
      </w:pPr>
      <w:r>
        <w:t xml:space="preserve">Hắljn biết nhữOshng đFIội viên này không giết chóc quyết đctaoán giống như hắFIn. Nếu như không phảFi lúc nãy hắhujn ra tay giết chết Triệu Minh, có lẽ Triệu Minh thật sự sẽ giết từng ngườKXFi bên mình...</w:t>
      </w:r>
    </w:p>
    <w:p>
      <w:pPr>
        <w:pStyle w:val="BodyText"/>
      </w:pPr>
      <w:r>
        <w:t xml:space="preserve">Có thểKXF vận may của Âu Dương tốt. Mãi cho đhSYến khi yêu đjDan của hắjDn từ mười sáu viên biến thành ba mươi hai viên, hoàn thành lầZdKn thăng cấIp này, khí tứdgnc màu tím kia vẫn không xuất hiện quấUay phá. Khi Âu Dương lạzZi mở mắSut ra, hắhSYn rõ ràng có thểcta cảITim giác đUaược mình có sự khác biệt rấsIot lớn so với trước đOshây.</w:t>
      </w:r>
    </w:p>
    <w:p>
      <w:pPr>
        <w:pStyle w:val="BodyText"/>
      </w:pPr>
      <w:r>
        <w:t xml:space="preserve">Lục giai là một ranh giới của Tu luyện giảI, cũng là một tiêu chuẩZdKn đOshểhSY phán đdIkoán mạIIdnh yếu! Dưới lục giai chỉzZu có thểZp coi là Tu luyện giảu cấTXp thấuap. Cho dù ngươi là ngũ giai đOshỉFInh phong, nhưng về bảZn chấtIt thật sự khác hẳn với lục giai.</w:t>
      </w:r>
    </w:p>
    <w:p>
      <w:pPr>
        <w:pStyle w:val="BodyText"/>
      </w:pPr>
      <w:r>
        <w:t xml:space="preserve">Giống như Tiêu Vân Cận. Nếu Tiêu Vân Cận thật sự bạipo phát có thểcta sống mái với tu luyện giảTX có năng lực lục giai. Nhưng sống mái với nhau chỉdIk có thểZ là sống mái với nhau. Muốn giành đKhjược thắJcUng lợi thật sự là không thểOsh làm đojược. Chênh lệch giữZdKa lục giai và ngũ giai khác nhau quá lớn.Điều này không chỉzZđDJơn giảpn là một giai. Đây chính là chênh lệch lực lượng tuyệt đDJối.</w:t>
      </w:r>
    </w:p>
    <w:p>
      <w:pPr>
        <w:pStyle w:val="BodyText"/>
      </w:pPr>
      <w:r>
        <w:t xml:space="preserve">Âu Dương phát hiện, sau khi mình từ ngũ giai đnDlạpt tới lục giai, lực lượng của mình đUaã tăng lên gấp mười lần! Nếu như hiện tạDJi đgOJểcta hắctan đojối mặt với MạFch Thiên Nhai, vậy căn bảkzen không cầazn sử dụng mũi tên linh hồn, chỉa dựa vào lực lượng mũi tên của bảdgnn thân của hắzZun đFã có thểOsh bắZn xuyên qua kiếm linh của Mạuach Thiên Nhai.</w:t>
      </w:r>
    </w:p>
    <w:p>
      <w:pPr>
        <w:pStyle w:val="BodyText"/>
      </w:pPr>
      <w:r>
        <w:t xml:space="preserve">Nếu như hiện tạZpi bảMo Âu Dương đgOJối mặt với cuộc bao vây tấSun công lầeZn trước, Âu Dương dám cam đsIooan, một mình hắzZn có thểp giết sạDJch đkzeám Huyễn Thuật Sư kia, cứZdKu vớt thế giới! Nhưng chuyện này chỉF có thểF là nếu như! Lúc này bọn họđFang ở trong Sinh Tử CảdIknh. Bọn họ chỉjKz có thểX nhìn thấITiy cái chết của mình đTMang tới gầnncn...</w:t>
      </w:r>
    </w:p>
    <w:p>
      <w:pPr>
        <w:pStyle w:val="BodyText"/>
      </w:pPr>
      <w:r>
        <w:t xml:space="preserve">- Chúc mừng đipội trưởng...</w:t>
      </w:r>
    </w:p>
    <w:p>
      <w:pPr>
        <w:pStyle w:val="BodyText"/>
      </w:pPr>
      <w:r>
        <w:t xml:space="preserve">Tiêu Vân Cận nhìn sự biến hóa trên ngườdgni Âu Dương. HắKXFn biết, đhSYội trưởng quái vật này lạMi đcWột phá thành công. Trong mắJcUt ngườnDli khác từ ngũ giai đYFến lục giai khó khăn tới mứXc nào. HắzZun chỉa dùng một tháng đhSYã hoàn thành. Nhưng cho dù như vậy thì có thểZ làm đKXFược gì? Nơi này là Sinh Tử Cảctanh. Cho dù Âu Dương đvZvạITit tới thấJcUt giai bát giai, hắpn có thểzZ làmđjKzược gì...</w:t>
      </w:r>
    </w:p>
    <w:p>
      <w:pPr>
        <w:pStyle w:val="BodyText"/>
      </w:pPr>
      <w:r>
        <w:t xml:space="preserve">- A, nếu như đkzeang ở bên ngoài có thểlj ta sẽ rấdgnt hưng phấhSYn!</w:t>
      </w:r>
    </w:p>
    <w:p>
      <w:pPr>
        <w:pStyle w:val="BodyText"/>
      </w:pPr>
      <w:r>
        <w:t xml:space="preserve">Âu Dương không vui mừng. HắJcUn đzZuứipng dậy thoáng nhìn xung quanh. Lúc này các đZội viên đOshã đaào đljược một phầnDln mộ đhSYơn giảipn đojểu chôn cấMt Triệu Minh!</w:t>
      </w:r>
    </w:p>
    <w:p>
      <w:pPr>
        <w:pStyle w:val="BodyText"/>
      </w:pPr>
      <w:r>
        <w:t xml:space="preserve">Đi tới trước mộ phầZpn, Âu Dương quay về phía mộ phầJcUn lạTXy ba lạdgny. Sau đdgnó hắKhjn xoay ngườoji thoáng nhìn về phía bốn ngườkzei còn lạuai nói:</w:t>
      </w:r>
    </w:p>
    <w:p>
      <w:pPr>
        <w:pStyle w:val="BodyText"/>
      </w:pPr>
      <w:r>
        <w:t xml:space="preserve">- Đi thôi!</w:t>
      </w:r>
    </w:p>
    <w:p>
      <w:pPr>
        <w:pStyle w:val="BodyText"/>
      </w:pPr>
      <w:r>
        <w:t xml:space="preserve">Đi thôi... Hai chữM rấsIot đaơn giảFn. Nhưng vào lúc này hắFn nói ra lạjDi rấipt quỷ dịYF. Đi thôi, đtIi đsIoâu? Cũng không ai biết, bọn họ chỉIS có thểp tiếp tục đdIki theo Âu Dương, hi vọng có thểtI tìmđISược thông đdgnạJcUo đipi ra.</w:t>
      </w:r>
    </w:p>
    <w:p>
      <w:pPr>
        <w:pStyle w:val="Compact"/>
      </w:pPr>
      <w:r>
        <w:br w:type="textWrapping"/>
      </w:r>
      <w:r>
        <w:br w:type="textWrapping"/>
      </w:r>
    </w:p>
    <w:p>
      <w:pPr>
        <w:pStyle w:val="Heading2"/>
      </w:pPr>
      <w:bookmarkStart w:id="138" w:name="chương-129-thiên-yêu-trịnh-khôn"/>
      <w:bookmarkEnd w:id="138"/>
      <w:r>
        <w:t xml:space="preserve">116. Chương 129 : Thiên Yêu Trịnh Khôn</w:t>
      </w:r>
    </w:p>
    <w:p>
      <w:pPr>
        <w:pStyle w:val="Compact"/>
      </w:pPr>
      <w:r>
        <w:br w:type="textWrapping"/>
      </w:r>
      <w:r>
        <w:br w:type="textWrapping"/>
      </w:r>
      <w:r>
        <w:t xml:space="preserve">Năm bóng ngườuygi đBSBiên cuồng chạKy trên mặt đFcPấEedt huyết sắhyc nứApt nẻ. NgườEedi đluii trước tiên đSKbang cầgKm ThứgR Kiêu Cung trong tay chính là Âu Dương! Âu Dương vừa chạKgZy vừa nói với ngườggQi phía sau:</w:t>
      </w:r>
    </w:p>
    <w:p>
      <w:pPr>
        <w:pStyle w:val="BodyText"/>
      </w:pPr>
      <w:r>
        <w:t xml:space="preserve">- Nhanh lên một chút! Nhanh lên một chút!</w:t>
      </w:r>
    </w:p>
    <w:p>
      <w:pPr>
        <w:pStyle w:val="BodyText"/>
      </w:pPr>
      <w:r>
        <w:t xml:space="preserve">Âu Dương nói xong thoáng nhìn về phía sau. ChỉK thấjOmy mộtđeQạQo khí tứiGYc màu tím không ngừng đtuổi theo bọn họ. ChỉYQ có một mình hắWn nhìn thấDy khí tứfAc màu tím này!</w:t>
      </w:r>
    </w:p>
    <w:p>
      <w:pPr>
        <w:pStyle w:val="BodyText"/>
      </w:pPr>
      <w:r>
        <w:t xml:space="preserve">- Chúng ta... tạGti sao chúng ta muốn chạhy?</w:t>
      </w:r>
    </w:p>
    <w:p>
      <w:pPr>
        <w:pStyle w:val="BodyText"/>
      </w:pPr>
      <w:r>
        <w:t xml:space="preserve">Rốt cuộc, có ngườhyi khó hiểhyu khi thấlgay gầxKn như không có lý do Âu Dương lạiGYi bảjOmo chạyy chạvFy như vậy, liền điGYưa ra nghi vấJxOn! NgườYQi này chính là đOAội viên lúc đuygó đKgZã ôm bắwlFp đhùi Âu Dương khóc!</w:t>
      </w:r>
    </w:p>
    <w:p>
      <w:pPr>
        <w:pStyle w:val="BodyText"/>
      </w:pPr>
      <w:r>
        <w:t xml:space="preserve">- A...</w:t>
      </w:r>
    </w:p>
    <w:p>
      <w:pPr>
        <w:pStyle w:val="BodyText"/>
      </w:pPr>
      <w:r>
        <w:t xml:space="preserve">Nhưng vừa nói dứJxOt câu, khí tứYQc màu tím liền từ mi tâm của hắuygn tiến vào thân thểiGY của hắgKn! GiờeQ phút này Âu Dương biết hắQLn đgKã xong!</w:t>
      </w:r>
    </w:p>
    <w:p>
      <w:pPr>
        <w:pStyle w:val="BodyText"/>
      </w:pPr>
      <w:r>
        <w:t xml:space="preserve">QuảwlF nhiên, khi âm thanh này vừa phát ra, con mắQt của hắdhnđLã biến thành màu tím. Tiếp theo hành đfAộng của hắhn giống như lặp lạfAi hành đYQộng của Triệu Minh, bắtt điGYầggQu yêu hóa!</w:t>
      </w:r>
    </w:p>
    <w:p>
      <w:pPr>
        <w:pStyle w:val="BodyText"/>
      </w:pPr>
      <w:r>
        <w:t xml:space="preserve">- A! Giết! Giết chết các ngươi!</w:t>
      </w:r>
    </w:p>
    <w:p>
      <w:pPr>
        <w:pStyle w:val="BodyText"/>
      </w:pPr>
      <w:r>
        <w:t xml:space="preserve">Khi hắvFn la lên câu này, cảQđnnwám ngườJxOi đdhều tái mặt. Cuối cùng bọn họ đhã hiểFJau rõ vì sao Âu Dương lạhyi dẫn bọn họ liên tục chạaAvy như vậy! Nguyên nhân rấaAvt đluiơn giảxKn. Thực Chi Nhãn của Âu Dương Chân có thểGt nhìn thấiGYy, nhưng bọn họ lạgKi không nhìn thấaAvy. Vừa nãy hẳn là Âu Dương muốn dẫn bọn họ tránh né thứmi gì đaAvó. Nhưng đxKáng tiếc gia hoảPW này lạJxOi không nghe lờbFli. Hiện tạnnwi hắaAvn chỉGt có thểQL chết...</w:t>
      </w:r>
    </w:p>
    <w:p>
      <w:pPr>
        <w:pStyle w:val="BodyText"/>
      </w:pPr>
      <w:r>
        <w:t xml:space="preserve">- Đội trưởng! Giết hắFcPn đgjEi!</w:t>
      </w:r>
    </w:p>
    <w:p>
      <w:pPr>
        <w:pStyle w:val="BodyText"/>
      </w:pPr>
      <w:r>
        <w:t xml:space="preserve">Tiêu Vân Cận biết, lúc này so với đtểZdb hắluin tự ngược, chẳng thà lập tứQLc giết chết hắaAvn, chí ít hắRn có thểOA không phảuygi bịOwthống khổ như vậy!</w:t>
      </w:r>
    </w:p>
    <w:p>
      <w:pPr>
        <w:pStyle w:val="BodyText"/>
      </w:pPr>
      <w:r>
        <w:t xml:space="preserve">Tay Âu Dương có chút run rẩiGYy. Tuy rằhyng hắaAvn lấgRy săn bắwlFn kẻđApịggQch đvFểcM thăng cấPWp cho mình, nhưng săn bắcMn kẻ đnnwịggQch so với săn bắApn đdhội hữgjEu của mình, cảOwm giác lạxKi hoàn toàn khác nhau! Âu Dương nhìn đDội viên của mình đgjEang đfAứGtng giương nanh múa vuốt ở đyó, hắgKn biết không cầgRn bao nhiêu thờlgai gian, gia hỏa này sẽ bắOwt đJxOầKu xé rách thân thểK của mình.</w:t>
      </w:r>
    </w:p>
    <w:p>
      <w:pPr>
        <w:pStyle w:val="BodyText"/>
      </w:pPr>
      <w:r>
        <w:t xml:space="preserve">- Đội trưởng! Nhanh lên!</w:t>
      </w:r>
    </w:p>
    <w:p>
      <w:pPr>
        <w:pStyle w:val="BodyText"/>
      </w:pPr>
      <w:r>
        <w:t xml:space="preserve">Ba ngườxKi nhìn Âu Dương. Rõ ràng bọn họ đggQều không thểFcP hạGtthủ!</w:t>
      </w:r>
    </w:p>
    <w:p>
      <w:pPr>
        <w:pStyle w:val="BodyText"/>
      </w:pPr>
      <w:r>
        <w:t xml:space="preserve">- A!</w:t>
      </w:r>
    </w:p>
    <w:p>
      <w:pPr>
        <w:pStyle w:val="BodyText"/>
      </w:pPr>
      <w:r>
        <w:t xml:space="preserve">Trong khi bọn họ đxKang nói chuyện, ngườEedi kia bắyt đcMầaKfu lôi kéo tóc của mình. Trong chốc lát hắuygn đDã kéo tấdBt cảSKb tóc của mình xuống. NhữFJang mảgjEng tóc bịK kéo xuống còn mang theo từng miếng da đgKầFJau. Có vẻ cực kỳ đDẫm máu!</w:t>
      </w:r>
    </w:p>
    <w:p>
      <w:pPr>
        <w:pStyle w:val="BodyText"/>
      </w:pPr>
      <w:r>
        <w:t xml:space="preserve">Vèo...</w:t>
      </w:r>
    </w:p>
    <w:p>
      <w:pPr>
        <w:pStyle w:val="BodyText"/>
      </w:pPr>
      <w:r>
        <w:t xml:space="preserve">Tam Lăng Tiễn lạWi bay ra! Mũi tên lạgKi xuyên qua yết hầQLu ngườiGYi này! LạMi là mũi tên của Âu Dương! Tuy nhiên sau khi bắiGYn ra mũi tên này toàn thân đjOmều Âu Dương run rẩluiy. Hắtn cũng có chút sợ hãi! Mỗi lầPWn khí tứbFlc màu tím xuấZdbt hiện đZdbều khiến hắZdbn phảjOmi bắtn chết một đluiội viên. Nếu như tiếp tục như vậy, bọn họ đGtều sẽ chết! HắfAn có thểy tiếp tục giết như vậy, nhưng khi tấRt cảDđQLội viên đLều đbFlã chết, tới phiên hắwlFn thì sao?</w:t>
      </w:r>
    </w:p>
    <w:p>
      <w:pPr>
        <w:pStyle w:val="BodyText"/>
      </w:pPr>
      <w:r>
        <w:t xml:space="preserve">- Đội trưởng...</w:t>
      </w:r>
    </w:p>
    <w:p>
      <w:pPr>
        <w:pStyle w:val="BodyText"/>
      </w:pPr>
      <w:r>
        <w:t xml:space="preserve">Nhìn Âu Dương run rẩvFy, ba ngườWi cũng biết, trong lòng Âu Dương nhấaKft đQLịiGYnh không dễ chịeQu. Liên tục hai lầluin giết chết chiến hữjOmu của mình, đYQổi lạFJai là bấOAt kỳ ai cũng không thểPW cảym thấOwy dễ chịlgau đEedược. Nếu như tâm lý chịbDu đApựng kém, chắnnwc hẳnđFcPã suy sụp!</w:t>
      </w:r>
    </w:p>
    <w:p>
      <w:pPr>
        <w:pStyle w:val="BodyText"/>
      </w:pPr>
      <w:r>
        <w:t xml:space="preserve">- Đừng nói nữaAva!</w:t>
      </w:r>
    </w:p>
    <w:p>
      <w:pPr>
        <w:pStyle w:val="BodyText"/>
      </w:pPr>
      <w:r>
        <w:t xml:space="preserve">Âu Dương hít sâu một hơi. Hắdhn cố gắjOmng trấgKn tĩiGYnh. Hắlgan không ngừng suy nghĩiGY, hy vọng mình có thểlga tìm ra đfAược một biện pháp. Nhưng thật sự có biện pháp sao?</w:t>
      </w:r>
    </w:p>
    <w:p>
      <w:pPr>
        <w:pStyle w:val="BodyText"/>
      </w:pPr>
      <w:r>
        <w:t xml:space="preserve">- Ôi...</w:t>
      </w:r>
    </w:p>
    <w:p>
      <w:pPr>
        <w:pStyle w:val="BodyText"/>
      </w:pPr>
      <w:r>
        <w:t xml:space="preserve">Bỗng nhiên! Một tiếng thở dài từ dưới đYQấht truyền đhến. Tiếp theo có một cái bóng từ dưới đYQấOwt chậm rãi hiện ra. Đây là một ngườMi trung niên khoảyng chừng hơn bốn mươi tuổi. Khi hắSKbn xuấiGYt hiện, bốn ngườKi bên Âu Dương đZdbều làm ra tư thếchuẩBSBn bịcM chiến đuygấnnwu.</w:t>
      </w:r>
    </w:p>
    <w:p>
      <w:pPr>
        <w:pStyle w:val="BodyText"/>
      </w:pPr>
      <w:r>
        <w:t xml:space="preserve">TạvFi nơi quỷ quái này còn gặp đeQược ngườaKfi sống sao? Điều này còn khó tin hơn là gặp phảBSBi Quỷ hồn.</w:t>
      </w:r>
    </w:p>
    <w:p>
      <w:pPr>
        <w:pStyle w:val="BodyText"/>
      </w:pPr>
      <w:r>
        <w:t xml:space="preserve">- Các tiểggQu tử, đhyừng kích đApộng. Ta cũng là ngườPWi! Tuy nhiên là một ngườfAi đLã sắOAp chết! Không ngờtđKược trước khi chết còn có thểFcP nhìn thấhy quỷ không may giống ta...</w:t>
      </w:r>
    </w:p>
    <w:p>
      <w:pPr>
        <w:pStyle w:val="BodyText"/>
      </w:pPr>
      <w:r>
        <w:t xml:space="preserve">Thái đJxOộ của ngườggQi trung niên này có phầQn chán chườQLng. Y phục trên ngườlgai hắRn rách nát, thậm chí còn tệ hơn cảy ăn mày. Tuy nhiên cho dù như vậy, điGYám ngườvFi Âu Dương vẫn cảBSBm giác đGtược yêu khí mạOAnh mẽ từ trên ngườPWi của hắwlFn phát ra! Đây tuyệt đOwối là một cườApng giảeQ tuyệt thế.</w:t>
      </w:r>
    </w:p>
    <w:p>
      <w:pPr>
        <w:pStyle w:val="BodyText"/>
      </w:pPr>
      <w:r>
        <w:t xml:space="preserve">- Ngài là TrịeQnh Khôn?</w:t>
      </w:r>
    </w:p>
    <w:p>
      <w:pPr>
        <w:pStyle w:val="BodyText"/>
      </w:pPr>
      <w:r>
        <w:t xml:space="preserve">Âu Dương nhìn ngườBSBi trung niên này, hắYQn bỗng nhiên mở miệng. Thật ra hắKgZn hỏi câu này chỉbFl là thăm dò. Dù sao trong truyền thuyết ngườgRi vào Sinh Tử CảgKnh cuối cùng chính là TrịbDnh Khôn. Nhưng đKó là chuyện sáu mươi năm trước. Âu Dương không cho rằOAng có ngườjOmi nào có thểgjE sống đyược ở đOAây sáu mươi năm!</w:t>
      </w:r>
    </w:p>
    <w:p>
      <w:pPr>
        <w:pStyle w:val="BodyText"/>
      </w:pPr>
      <w:r>
        <w:t xml:space="preserve">Bây giờQ hắFJan là lục giai. HắFcPc tuyến trên tay hắMn đcMã chạdhy đaAvược một phầEedn mườjOmi quãng đjOmườcMng. Bọn họ đhyã vào đBSBây đfAược hai mươi ngày. Nói cách khác, thêm nửa năm nữMa hắFJan sẽ chết! Lục giai chỉmi có thểBSB sống hơn nửa năm một chút. TrịgRnh Khôn là cửu giai cùng lắApm có thểy sống đmiược mườyi năm là cùng. PhảGti nói rằfAng nếu hắuygn có thểxK sống sáu mươi năm thì có quỷ mới tin đgjEược!</w:t>
      </w:r>
    </w:p>
    <w:p>
      <w:pPr>
        <w:pStyle w:val="BodyText"/>
      </w:pPr>
      <w:r>
        <w:t xml:space="preserve">- Ngươi biết ta?</w:t>
      </w:r>
    </w:p>
    <w:p>
      <w:pPr>
        <w:pStyle w:val="BodyText"/>
      </w:pPr>
      <w:r>
        <w:t xml:space="preserve">Nhưng chẳng ai ngờeQđApược, ngườBSBi trung niên này không ngờwlFlạFJai mở miệng thừa nhận! Thừa nhận hắmin chính là Thiên yêu Trịuygnh Khôn đbFlã đQLi vào đQây sáu mươi năm trước! Thiên yêu TrịQnh Khôn, ngườLi có thểJxO tranh cao thấgRp một trận với Sở Tương Hợp!</w:t>
      </w:r>
    </w:p>
    <w:p>
      <w:pPr>
        <w:pStyle w:val="BodyText"/>
      </w:pPr>
      <w:r>
        <w:t xml:space="preserve">- Đúng là Thiên yêu Trịynh Khôn sao?</w:t>
      </w:r>
    </w:p>
    <w:p>
      <w:pPr>
        <w:pStyle w:val="BodyText"/>
      </w:pPr>
      <w:r>
        <w:t xml:space="preserve">Nhóm ngườRi ngươi nhìn ta, ta nhìn ngươi, không nói nổi một lờdBi!</w:t>
      </w:r>
    </w:p>
    <w:p>
      <w:pPr>
        <w:pStyle w:val="BodyText"/>
      </w:pPr>
      <w:r>
        <w:t xml:space="preserve">- Sao vậy? Chẳng lẽ lão phu phảMi lừa dối đgKám tiểcMu tử các ngươi sao?</w:t>
      </w:r>
    </w:p>
    <w:p>
      <w:pPr>
        <w:pStyle w:val="BodyText"/>
      </w:pPr>
      <w:r>
        <w:t xml:space="preserve">Tuy thầhn thái TrịZdbnh Khôn có vẻ chán chườBSBng, nhưng khí tứaKfc cườgjEng giảeQ trên ngườKWi hắFJan vẫn tồn tạGti. Cho dù bịW nhốt trong Sinh Tử CảYQnh nhiều năm, hắEedn vẫn không mấWt đvFi sự tự tin của cườfAng giảvF!</w:t>
      </w:r>
    </w:p>
    <w:p>
      <w:pPr>
        <w:pStyle w:val="BodyText"/>
      </w:pPr>
      <w:r>
        <w:t xml:space="preserve">Một cườgjEng giảgjE, hoặc là nói một ngườbFli có thểD trở thành cườKng giảt, chỉhy một chút vướng mắmic, một chút đOAảlga kích như vậy tuyệt đSKbối không thểmi nào khiến hắApn mấBSBt đbDi tự tin của mình! Trong quá khứJxO, khi Âu Dương xem tiểLu thuyết nhìn thấxKy một cườYQng giảbFl tuyệt thế nào đFcPó bịGt sau khi bịbFl nhân vật chínhđOAánh bạKgZi nhấBSBt thờluii giống như già đhi mấy chục tuổi. HắOAn cảlgam thấcMy như vậy thật sự quá máu chó! Một cườhyng giảgjE tuyệt thế, nếu như chỉEed gặp chút đgKảQ kích đRã có thểgjE khiến hắLn chán chườDng, vậy hắJxOn làm sao có thểcM trở thành cườSKbng giảFcP tuyệt thế?</w:t>
      </w:r>
    </w:p>
    <w:p>
      <w:pPr>
        <w:pStyle w:val="BodyText"/>
      </w:pPr>
      <w:r>
        <w:t xml:space="preserve">- Thiên yêu Trịtnh Khôn! Không ngờEed ngài sống đZdbược ở đwlFây suốt sáu mươi năm?</w:t>
      </w:r>
    </w:p>
    <w:p>
      <w:pPr>
        <w:pStyle w:val="BodyText"/>
      </w:pPr>
      <w:r>
        <w:t xml:space="preserve">Trong nhữApng ngườQi này, Âu Dương vẫn là một ngườMi khá tỉPWnh táo. Nhưng khi hắggQn nghĩR tới thờggQi gian sáu mươi năm này, hắbFln vẫn cảaAvm thấRy không tỉPWnh táo nổi.</w:t>
      </w:r>
    </w:p>
    <w:p>
      <w:pPr>
        <w:pStyle w:val="BodyText"/>
      </w:pPr>
      <w:r>
        <w:t xml:space="preserve">- Nói lung tung gì vậy! Ai nói lão tử sống sáu mươi năm! Lão tử mới đcMi vào sáu năm mà thôi!</w:t>
      </w:r>
    </w:p>
    <w:p>
      <w:pPr>
        <w:pStyle w:val="BodyText"/>
      </w:pPr>
      <w:r>
        <w:t xml:space="preserve">TrịEednh Khôn có chút không hiểApu nhìn Âu Dương. Hắtn không rõ tạuygi sao Âu Dương lạApi nói hắaKfn đKgZã sống ở nơi này sáu mươi năm!</w:t>
      </w:r>
    </w:p>
    <w:p>
      <w:pPr>
        <w:pStyle w:val="BodyText"/>
      </w:pPr>
      <w:r>
        <w:t xml:space="preserve">Nói đeQùa. Sống sáu mươi năm trong Sinh Tử CảeQnh sao? TrịaKfnh Khôn cảSKbm thấjOmy, trừ phi là đDạxKt đfAược Thánh thểjOm mới có thểfAlàm đwlFược như vậy. Cửu giai chỉKgZ có thểOA sống ở trong này tốiđWa tám đPWến mườSKbi năm!</w:t>
      </w:r>
    </w:p>
    <w:p>
      <w:pPr>
        <w:pStyle w:val="BodyText"/>
      </w:pPr>
      <w:r>
        <w:t xml:space="preserve">- Sáu năm? Sáu mươi năm?</w:t>
      </w:r>
    </w:p>
    <w:p>
      <w:pPr>
        <w:pStyle w:val="BodyText"/>
      </w:pPr>
      <w:r>
        <w:t xml:space="preserve">Nghe TrịQnh Khôn nói như vậy, Âu Dương thật sự bối rối! Bên ngoài đApã trôi qua sáu mươi năm, nhưng TrịgjEnh Khôn lạcMi nói hắgjEn chỉwlFđdBợi ở chỗ này sáu năm! Đây chỉfA có hai khảR năng. KhảbFl năng thứK nhấApt chính là TrịBSBnh Khôn nói dối. Khảh năng thứAp hai chính là tỉt lệ thờhi gian ở đeQây không giống với bên ngoài!</w:t>
      </w:r>
    </w:p>
    <w:p>
      <w:pPr>
        <w:pStyle w:val="BodyText"/>
      </w:pPr>
      <w:r>
        <w:t xml:space="preserve">Đương nhiên Âu Dương không cảfAm thấdhy TrịKnh Khôn sẽ nhàm chán tới mứcMc nói đBSBùa với bọn họ. Lạluii nói nữFJaa, Trịuygnh Khôn muốn sống ở chỗ này sáu mươi năm, cũng không có năng lực. Cho nên theo bảKgZn năng Âu Dương chấiGYp nhận khảjOmnăng sau! Nhưng sau khi hắYQn xác đggQịfAnh tỉQL lệ thờDi gian này, hắOAn lạLi càng phiền muộn hơn!</w:t>
      </w:r>
    </w:p>
    <w:p>
      <w:pPr>
        <w:pStyle w:val="Compact"/>
      </w:pPr>
      <w:r>
        <w:br w:type="textWrapping"/>
      </w:r>
      <w:r>
        <w:br w:type="textWrapping"/>
      </w:r>
    </w:p>
    <w:p>
      <w:pPr>
        <w:pStyle w:val="Heading2"/>
      </w:pPr>
      <w:bookmarkStart w:id="139" w:name="chương-130-tu-phục-thuật"/>
      <w:bookmarkEnd w:id="139"/>
      <w:r>
        <w:t xml:space="preserve">117. Chương 130 : Tu Phục Thuật</w:t>
      </w:r>
    </w:p>
    <w:p>
      <w:pPr>
        <w:pStyle w:val="Compact"/>
      </w:pPr>
      <w:r>
        <w:br w:type="textWrapping"/>
      </w:r>
      <w:r>
        <w:br w:type="textWrapping"/>
      </w:r>
      <w:r>
        <w:t xml:space="preserve">Sáu năm! ThờLi gian hai ngàn hai trăm ngày TrịrXonh Khôn là cườPHlng giảu cửu giai còn bịXUb nhốt ở nơi này. Vậy không phảui nói bọn họ chỉup có thểhPr chờUV chết sao? Ngay cảQw cườTQung giảUV cửu giai còn không thểDQIđsvi ra ngoài, vậy bọn họ còn có hi vọng sao?</w:t>
      </w:r>
    </w:p>
    <w:p>
      <w:pPr>
        <w:pStyle w:val="BodyText"/>
      </w:pPr>
      <w:r>
        <w:t xml:space="preserve">- Phảui chết ở chỗ này sao? Lão tử vẫn là xử nam! Lão tửkhông thểaTy chết ở chỗ này!</w:t>
      </w:r>
    </w:p>
    <w:p>
      <w:pPr>
        <w:pStyle w:val="BodyText"/>
      </w:pPr>
      <w:r>
        <w:t xml:space="preserve">Trong lòng Âu Dương gầUVm thét.</w:t>
      </w:r>
    </w:p>
    <w:p>
      <w:pPr>
        <w:pStyle w:val="BodyText"/>
      </w:pPr>
      <w:r>
        <w:t xml:space="preserve">- Hài tử không may. Không ngờrXođqBvược trước khi lão phu chết còn có thểL gặp đdaược nhóm ngườui các ngươi, coi như có thểywItìm đFGược ngườTQui đCểGL nói chuyện phiếm!</w:t>
      </w:r>
    </w:p>
    <w:p>
      <w:pPr>
        <w:pStyle w:val="BodyText"/>
      </w:pPr>
      <w:r>
        <w:t xml:space="preserve">TrịbCnh Khôn nhìn một đGám ngườCLFi trẻ tuổi bịywI danh tiếng Thiên yêu của hắywIn làm chấIDqn đFGộng, vẫn đFxTang mê man, mở miệng cảlJKm thán...</w:t>
      </w:r>
    </w:p>
    <w:p>
      <w:pPr>
        <w:pStyle w:val="BodyText"/>
      </w:pPr>
      <w:r>
        <w:t xml:space="preserve">Thế giới hai màu trắsvng đTQuen rõ ràng. Mặt đXUbấcICt huyết sắIDqc rạlJKn nứcICt. Yêu Nguyệt màu tím treo trên cao. Đây chính là Sinh Tử CảKunh. Chính là nơi đKuược gọi là Sinh Tử CảDQInh có vào không có ra. Từ khi gặp đFGược TrịywInh Khôn đvPến bây giờDQIđQwã qua hơn nửa tháng. Trong thờqBvi gian hơn nửa tháng này, lạCi có một ngườDQIi nữVa chết. Lúc này sáu ngườhPri đKui vào chỉXUb còn lạwMi có ba ngườUVi.</w:t>
      </w:r>
    </w:p>
    <w:p>
      <w:pPr>
        <w:pStyle w:val="BodyText"/>
      </w:pPr>
      <w:r>
        <w:t xml:space="preserve">- Đội trưởng! Nếu như... Nếu như ngươi có thểfsđbCi ra ngoài, nhấFxTt đZịFWnh phảwMi nhớ lờaTyi ta nói!</w:t>
      </w:r>
    </w:p>
    <w:p>
      <w:pPr>
        <w:pStyle w:val="BodyText"/>
      </w:pPr>
      <w:r>
        <w:t xml:space="preserve">Lưu Hồng Xương nằlJKm yên trên mặt đIDqấvPt nứhPrt nẻ. Hắan đUã không có cách nào di chuyểan đCFsược nữPa. HắbCc tuyến đIEáng sợ kia đaTyã đPHli tới gầhPrn tim hắbhbn. HắPn biết giờ chết của mình sắKupđsvến.</w:t>
      </w:r>
    </w:p>
    <w:p>
      <w:pPr>
        <w:pStyle w:val="BodyText"/>
      </w:pPr>
      <w:r>
        <w:t xml:space="preserve">- NhấywIt đDQIịhPrnh!</w:t>
      </w:r>
    </w:p>
    <w:p>
      <w:pPr>
        <w:pStyle w:val="BodyText"/>
      </w:pPr>
      <w:r>
        <w:t xml:space="preserve">Âu Dương nắXUbm bàn tay của Lưu Hồng Xương. Tuy rằDQIng đuã quen nhìn thấqBvy sinh tử, nhưng nhìn đoCFội hữrXou chiến hữPu của mình từng ngườDQIi chết ở trước mặt mình như vậy, hắTQun vẫn có chút không thểsv tiếp nhận đsược.</w:t>
      </w:r>
    </w:p>
    <w:p>
      <w:pPr>
        <w:pStyle w:val="BodyText"/>
      </w:pPr>
      <w:r>
        <w:t xml:space="preserve">- CảCLF ta nữywIa...</w:t>
      </w:r>
    </w:p>
    <w:p>
      <w:pPr>
        <w:pStyle w:val="BodyText"/>
      </w:pPr>
      <w:r>
        <w:t xml:space="preserve">Tiêu Vân Cận ở bên cạGnh. Lúc này Tiêu Vân Cận cũng có vẻ rấvPt yếu. HắPn biết, thêm khoảGLng mườCi mấQwy ngày nữywIa, có lẽ ngườai nằQwm trên đIEấQwt chính là hắLn. Cho nên hắVn bắIEt đywIầUVu chuẩUn bịPHl bàn giao hậu sự!</w:t>
      </w:r>
    </w:p>
    <w:p>
      <w:pPr>
        <w:pStyle w:val="BodyText"/>
      </w:pPr>
      <w:r>
        <w:t xml:space="preserve">- Câm miệng!</w:t>
      </w:r>
    </w:p>
    <w:p>
      <w:pPr>
        <w:pStyle w:val="BodyText"/>
      </w:pPr>
      <w:r>
        <w:t xml:space="preserve">Âu Dương trừng mắlJKt với Tiêu Vân Cận! Đã chết ba ngườcICi. Tính cảCLF Lưu Hồng Xương chẳng khác gì đFWã chết bốn ngườPHli. Dù sao lúc này Lưu Hồng Xương đIEã ở trạhPrng thái gầFWn như chờFWchết. Trái tim Âu Dương gầUVn như muốn vỡ ra. Hiện tạFWi Tiêu Vân Cận còn nói nhữUng lờdai như vậy nữZa.</w:t>
      </w:r>
    </w:p>
    <w:p>
      <w:pPr>
        <w:pStyle w:val="BodyText"/>
      </w:pPr>
      <w:r>
        <w:t xml:space="preserve">- Đội trưởng! Dù thế nào ngươi cũng phảvPi đaối mặt với hiện thực...</w:t>
      </w:r>
    </w:p>
    <w:p>
      <w:pPr>
        <w:pStyle w:val="BodyText"/>
      </w:pPr>
      <w:r>
        <w:t xml:space="preserve">Khi Tiêu Vân Cận nói câu nói này không ngờxP lạPHli nở một nụ cườfsi. Thật ra hắGn bàn giao hậu sự chẳng qua chỉCFs tự an ủi mình mà thôi. Âu Dương thật sự có thểrXođvPi ra ngoài sao? Tiêu Vân Cận cảIjm thấay khảhPr năng này gầsn như là số không.</w:t>
      </w:r>
    </w:p>
    <w:p>
      <w:pPr>
        <w:pStyle w:val="BodyText"/>
      </w:pPr>
      <w:r>
        <w:t xml:space="preserve">- Đội trưởng... Giết ta đsvi!</w:t>
      </w:r>
    </w:p>
    <w:p>
      <w:pPr>
        <w:pStyle w:val="BodyText"/>
      </w:pPr>
      <w:r>
        <w:t xml:space="preserve">Lưu Hồng Xương nhìn Âu Dương, trong miệng hắn đuột nhiên nói ra câu này. NhữHdfng ngày gầsn đvPây, Âu Dương đBmã nói bí mật của hắywIn cho nhữPng ngườUi này biết. Ngay cảFG chuyện hắsvn giết ngườCFsi có thểG tăng trưởng thực lực cũng không hề che giấsu. Lúc này thân ở trong Sinh Tử CảvPnh, có thểxP ra ngoài hay không đbCều không biết. Vào lúc này, theo Âu Dương thấcICy căn bảmcan không có bấZt kỳ bí mật nào không thểV nói.</w:t>
      </w:r>
    </w:p>
    <w:p>
      <w:pPr>
        <w:pStyle w:val="BodyText"/>
      </w:pPr>
      <w:r>
        <w:t xml:space="preserve">- Giết ta đqBvi đGLội trưởng! HấTUp thu lực lượng của ta có thể ngươi sống thêm mấIDqy ngày...</w:t>
      </w:r>
    </w:p>
    <w:p>
      <w:pPr>
        <w:pStyle w:val="BodyText"/>
      </w:pPr>
      <w:r>
        <w:t xml:space="preserve">Lưu Hồng Xương rấdat yếu, nhưng trong mắGt của hắDQIn lạDQIi đmcaầHdfy vẻ kiên đJZịBmnh. Đến lúc này, hắXUbn biết rõ mình chắGLc chắDQIn phảxxmi chết. Chẳng thà mình đBmưa lực lượng còn sót lạmcai của mình cho Âu Dương còn hơn.</w:t>
      </w:r>
    </w:p>
    <w:p>
      <w:pPr>
        <w:pStyle w:val="BodyText"/>
      </w:pPr>
      <w:r>
        <w:t xml:space="preserve">- Ngươi nói nhăng nói cuội gì đCFsó!</w:t>
      </w:r>
    </w:p>
    <w:p>
      <w:pPr>
        <w:pStyle w:val="BodyText"/>
      </w:pPr>
      <w:r>
        <w:t xml:space="preserve">Âu Dương tứUc giận mắcICng Lưu Hồng Xương! Nếu như Lưu Hồng Xương thật sự nổi đJZiên tự ngược, Âu Dương bảUo đwMảFxTm hắmcan nhấdat đTQuịwMnh sẽ không chút do dự kết thúc tính mạCLFng của Lưu Hồng Xương! Nhưng giờfs này phút này Lưu Hồng Xương vẫn còn lý trí. Nếu như dưới tình huống này bảsvo mình đCộng thủ giết chết chiến hữQwu của mình, Âu Dương không làmđqBvược!</w:t>
      </w:r>
    </w:p>
    <w:p>
      <w:pPr>
        <w:pStyle w:val="BodyText"/>
      </w:pPr>
      <w:r>
        <w:t xml:space="preserve">- Đội trưởng, chỉaTy có ngươi có thểC sống sót...</w:t>
      </w:r>
    </w:p>
    <w:p>
      <w:pPr>
        <w:pStyle w:val="BodyText"/>
      </w:pPr>
      <w:r>
        <w:t xml:space="preserve">Lưu Hồng Xương vẫn muốn nói gì, nhưng hắvPn còn chưa nói hết lờbCi cũng đsã bịZ Âu Dương cắut ngang. Hai mắhPrt Âu Dương tứuc giận nhìn Lưu Hồng Xương nói:</w:t>
      </w:r>
    </w:p>
    <w:p>
      <w:pPr>
        <w:pStyle w:val="BodyText"/>
      </w:pPr>
      <w:r>
        <w:t xml:space="preserve">- Ngươi coi ta là ngườrXoi thế nào?</w:t>
      </w:r>
    </w:p>
    <w:p>
      <w:pPr>
        <w:pStyle w:val="BodyText"/>
      </w:pPr>
      <w:r>
        <w:t xml:space="preserve">Câu ngươi coi ta là ngườCFsi thế nào, đKuã trực tiếp chặn đbCứPHlng tấUt cảlJK nhữywIng lờPi Lưu Hồng Xương đKuịfsnh nói. Âu Dương rấUVt muốn hấGp thu lực lượng của ngườupi khác đFWểu nhanh chóng trưởng thành, nhưng đFGiều này không có nghĩGa là hắPHln biến thành một ác ma giết ngườGi làm vui.</w:t>
      </w:r>
    </w:p>
    <w:p>
      <w:pPr>
        <w:pStyle w:val="BodyText"/>
      </w:pPr>
      <w:r>
        <w:t xml:space="preserve">Trước kia, bảPHln thân quyết đmcaịCLFnh mình sẽ trở thành một ác ma, nhưng Âu Dương biết, ác ma với ác ma cũng có sự khác nhau. Một bên là ác ma đTUáng sợ đcICối với kẻ đsịwMch. Một bên là ác ma đFWối với bấIEt cứZ ngườaTyi nào. Đó không phảrXoi là đlJKáng sợ.Đó là biến thái...</w:t>
      </w:r>
    </w:p>
    <w:p>
      <w:pPr>
        <w:pStyle w:val="BodyText"/>
      </w:pPr>
      <w:r>
        <w:t xml:space="preserve">- TiểrXou tử, ngươi cũng đqBvừng nói nữfsa! Nếu như đsvổi lạaTyi là ngươi, ngươi có thểda giết chết đbCội hữZu của mình sao?</w:t>
      </w:r>
    </w:p>
    <w:p>
      <w:pPr>
        <w:pStyle w:val="BodyText"/>
      </w:pPr>
      <w:r>
        <w:t xml:space="preserve">TrịUnh Khôn vẫn không nói gì, lúc này trong tay hắvPn chợt xuấoCFt hiện một thanh chủy thủ ngắmcan. HắGLn đQwang nhìn từ trên xuống dưới. Thanh chủy thủ này chỉxxm dài bằang lòng bàn tay. Trên khắZp lưỡi dao đBmều là vết thủng. Thật không biết hắywIn giữwM vũ khí bịs hỏng nghiêm trọng như vậy thì có ích lợi gì.</w:t>
      </w:r>
    </w:p>
    <w:p>
      <w:pPr>
        <w:pStyle w:val="BodyText"/>
      </w:pPr>
      <w:r>
        <w:t xml:space="preserve">Sau khi Trịunh Khôn quan sát đDQIánh giá trên dưới một hồi, chỉmcathấmcay hắywIn lấrXoy từ trong vòng tay của mình ra một khối đCLFá đUVenđIjặc. Tuy rằBmng nhìn qua có vẻ như tảaTyng đuá kia cứPHlng rắLn không gì sánh đVược, nhưng ngườGLi thực sự hiểPHlu rõ tảqBvng đTQuá kia lạUi biết, trên thực tế tảPHlng đUVá kia dưới tác dụng của yêu lực sẽ trở nên vô cùng mềm mạfsi.</w:t>
      </w:r>
    </w:p>
    <w:p>
      <w:pPr>
        <w:pStyle w:val="BodyText"/>
      </w:pPr>
      <w:r>
        <w:t xml:space="preserve">TrịGnh Khôn không ngừng bóp nặn tảVng đwMá trong tay, bộ dáng kia giống như đsang bóp một miếng cao su dẻo vậy. ChỉCFstrong chốc lát, không ngờvP tay hắQsn nặn ra một cái khuôn gầsvn giống với cái chủy thủ kia.</w:t>
      </w:r>
    </w:p>
    <w:p>
      <w:pPr>
        <w:pStyle w:val="BodyText"/>
      </w:pPr>
      <w:r>
        <w:t xml:space="preserve">TrịhPrnh Khôn cầhPrm khuôn đCLFúc cẩIDqn thận từng li từng tí đCFsặt chủy thủ lên trên. Sau đIjó yêu khí trong tay hắaTyn bắCLFt đCFsầQwu từ từtruyền vào trong thanh chủy thủ. KhoảHdfng năm phút sau, cái khuôn đoCFúc trong tay TrịLnh Khôn đxPã bắKut đXUbầqBvu từ từ xâm nhập vào bên trong chủy thủ. Sau khi khuôn đXUbúc do tảJZng đPHlá nặn ra hoàn toàn tiến vào bên trong chủy thủ, thanh chủy thủ vừa nãy còn bịcIC thủng nghiêm trọng không ngờGđbhbã biến thành một thanh chủy thủ mới tinh!</w:t>
      </w:r>
    </w:p>
    <w:p>
      <w:pPr>
        <w:pStyle w:val="BodyText"/>
      </w:pPr>
      <w:r>
        <w:t xml:space="preserve">- Tu Phục Thuật!</w:t>
      </w:r>
    </w:p>
    <w:p>
      <w:pPr>
        <w:pStyle w:val="BodyText"/>
      </w:pPr>
      <w:r>
        <w:t xml:space="preserve">Nhìn thấoCFy kỹ nghệ thầaTyn kỳ như vậy, trong nháy mắUt Âu Dương hiểau ra đFGây là cái gì! Tu Phục Thuật đFxTược xưng là thầTQun đQsiêu khắrXoc! Âu Dương đupã từng may mắTUn nghe Sở Tương Hợp nhắFGc qua. Dựa vào lờCFsi nói của Sở Tương Hợp, trên thếgiới này, ngườPHli có thểZ sử dụng Tu Phục Thuật vô cùng ít ỏi. Không dám nói là lông phượng và sừng lân, nhưng tuyệt đIjối là thiên hạBm hiếm có.</w:t>
      </w:r>
    </w:p>
    <w:p>
      <w:pPr>
        <w:pStyle w:val="BodyText"/>
      </w:pPr>
      <w:r>
        <w:t xml:space="preserve">Cụ thểs Tu Phục Thuật là làm thế nào không ai biết. Tuy nhiên Tu Phục Thuật lạFWi là thủ đHdfoạsn duy nhấFWt có thểup tu bổ các loạui pháp bảsvo cùng với yêu binh. Pháp bảTQuo và yêu binhđQsối với Tu luyện giảJZ mà nói không khác gì sinh mạrXong thứFWhai.</w:t>
      </w:r>
    </w:p>
    <w:p>
      <w:pPr>
        <w:pStyle w:val="BodyText"/>
      </w:pPr>
      <w:r>
        <w:t xml:space="preserve">Giống như Âu Dương, bảKun thân hắupn dựa vào yêu binh đCFsểywIchiến đaấCu. Nếu có một ngày ThứV Kiêu Cung của hắmcan bịxxm hư hỏng, như vậy hắPHln gầrXon như mấZt đlJKi tấUt cảrXo lực chiến đFWấhPru! BấhPrt kỳ yêu binh hoặc là pháp bảXUbo bịqBv tổn hạPi, phương pháp duy nhấbCt chính là sử dụng Tu Phục Thuật đPHlểbhb chữQsa trịmca.</w:t>
      </w:r>
    </w:p>
    <w:p>
      <w:pPr>
        <w:pStyle w:val="BodyText"/>
      </w:pPr>
      <w:r>
        <w:t xml:space="preserve">Bấbhbt luận ngườQsi nào sở hữVu tài nghệ Tu Phục Thuật tuyệt đUVối là tồn tạsi có đqBvịQsa vịXUb cao cảda. Dùng cách nói của Sở Tương Hợp,đKuừng thấlJKy hắFWn đoCFược gọi đwMệ nhấBmt thiên hạbhb. Khi nhìn thấVy nhữDQIng đCFsạsvi sư có Tu Phục Thuật này, hắaTyn cũng phảxxmi ngoan ngoãn kinh trọng gọi một tiếng đKuạPi sư. BằIDqng không tâm tình ngườKui ta không tốt sẽ trực tiếp không giúp ngươi chữbCa trịIjpháp bảGLo.</w:t>
      </w:r>
    </w:p>
    <w:p>
      <w:pPr>
        <w:pStyle w:val="BodyText"/>
      </w:pPr>
      <w:r>
        <w:t xml:space="preserve">Lúc này nhìn thấvPy Trịmcanh Khôn bấZt ngờvP sử dụng Tu Phục Thuật, bấXUbt luận là Âu Dương hay hai ngườywIi còn lạywIi, con mắVtđupều muốn rớt ra ngoài!</w:t>
      </w:r>
    </w:p>
    <w:p>
      <w:pPr>
        <w:pStyle w:val="Compact"/>
      </w:pPr>
      <w:r>
        <w:br w:type="textWrapping"/>
      </w:r>
      <w:r>
        <w:br w:type="textWrapping"/>
      </w:r>
    </w:p>
    <w:p>
      <w:pPr>
        <w:pStyle w:val="Heading2"/>
      </w:pPr>
      <w:bookmarkStart w:id="140" w:name="chương-131-chân-thực-chi-nhãn-và-tu-phục-thuật"/>
      <w:bookmarkEnd w:id="140"/>
      <w:r>
        <w:t xml:space="preserve">118. Chương 131 : Chân Thực Chi Nhãn Và Tu Phục Thuật</w:t>
      </w:r>
    </w:p>
    <w:p>
      <w:pPr>
        <w:pStyle w:val="Compact"/>
      </w:pPr>
      <w:r>
        <w:br w:type="textWrapping"/>
      </w:r>
      <w:r>
        <w:br w:type="textWrapping"/>
      </w:r>
      <w:r>
        <w:t xml:space="preserve">Bọn họ không thể so sánh với Sở Tương Hợp. Bọn họ nhiều nhất chỉ mới nghe nói về Tu Phục Thuật. Đây vẫn là lần đầu tiên bọn họ thật sự được chứng kiến.</w:t>
      </w:r>
    </w:p>
    <w:p>
      <w:pPr>
        <w:pStyle w:val="BodyText"/>
      </w:pPr>
      <w:r>
        <w:t xml:space="preserve">- Thế nào? Muốn học sao?</w:t>
      </w:r>
    </w:p>
    <w:p>
      <w:pPr>
        <w:pStyle w:val="BodyText"/>
      </w:pPr>
      <w:r>
        <w:t xml:space="preserve">Trịnh Khôn rất tùy ý liếc mắt nhìn ba người một cái. Nếu như ở bên ngoài, chắc hẳn ba người quỳ xuống đất khẩn cầu Trịnh Khôn dạy cho, Trịnh Khôn cũng không để ý tới. Nhưng nơi này là Sinh Tử Cảnh. Nơi này không có bí mật, ngay cả bí mật giết người hấp thu huyết lực, Âu Dương cũng đã nói ra, Trịnh Khôn căn bản lười giấu dốt.</w:t>
      </w:r>
    </w:p>
    <w:p>
      <w:pPr>
        <w:pStyle w:val="BodyText"/>
      </w:pPr>
      <w:r>
        <w:t xml:space="preserve">Với năng lực của Trịnh Khôn, nhiều nhất thì cố gắng được thêm hai, ba năm cũng nhất định phải chết. Cho dù Tu Phục Thuật có thần kỳ hơn nữa, đối với hắn mà nói cũng không có bất kỳ ý nghĩa gì.</w:t>
      </w:r>
    </w:p>
    <w:p>
      <w:pPr>
        <w:pStyle w:val="BodyText"/>
      </w:pPr>
      <w:r>
        <w:t xml:space="preserve">- Thôi quên đi! Người sắp chết, cho dù học được Tu Phục Thuật cũng vô ích!</w:t>
      </w:r>
    </w:p>
    <w:p>
      <w:pPr>
        <w:pStyle w:val="BodyText"/>
      </w:pPr>
      <w:r>
        <w:t xml:space="preserve">Lưu Hồng Xương và Tiêu Vân Cận trăm miệng một lời nói. Bọn họ nói không sai. Nếu như ở bên ngoài, bọn họ có thể học được Tu Phục Thuật, cho dù cả đời bọn họ không có cách nào thăng cấp, chỉ dựa vào năng lực Tu Phục Thuật, cũng đủ để bọn họ nhận được tư cách tiến vào Chân Linh Giới. Nhưng nơi này thì?</w:t>
      </w:r>
    </w:p>
    <w:p>
      <w:pPr>
        <w:pStyle w:val="BodyText"/>
      </w:pPr>
      <w:r>
        <w:t xml:space="preserve">- Ngươi thì sao?</w:t>
      </w:r>
    </w:p>
    <w:p>
      <w:pPr>
        <w:pStyle w:val="BodyText"/>
      </w:pPr>
      <w:r>
        <w:t xml:space="preserve">Nghe thấy hai người từ chối, Trịnh Khôn không cảm thấy ngạc nhiên. Cho dù đổi lại là hắn, có người hỏi hắn có muốn học thần thuật gì đó hay không, chắc hẳn hắn cũng không có bất cứ hứng thú nào. Đối với một người sắp chết mà nói, thứ thần kỳ hơn nữa cũng giống như phù vân trên bầu trời, không thực tế.</w:t>
      </w:r>
    </w:p>
    <w:p>
      <w:pPr>
        <w:pStyle w:val="BodyText"/>
      </w:pPr>
      <w:r>
        <w:t xml:space="preserve">- Khó học không?</w:t>
      </w:r>
    </w:p>
    <w:p>
      <w:pPr>
        <w:pStyle w:val="BodyText"/>
      </w:pPr>
      <w:r>
        <w:t xml:space="preserve">Âu Dương nhìn Trịnh Khôn. Tuy rằng nơi này là Sinh Tử Cảnh, nhưng hắn vẫn vô cùng tu mò về Tu Phục Thuật mà Sở Tương Hợp đã nói. Nếu như thật sự có thể học được, thật ra hắn rất nguyện ý học tập một phen. Mặc dù không có tác dụng, cũng coi như được mở mang kiến thức.</w:t>
      </w:r>
    </w:p>
    <w:p>
      <w:pPr>
        <w:pStyle w:val="BodyText"/>
      </w:pPr>
      <w:r>
        <w:t xml:space="preserve">-Người khác dạy đương nhiên khó học. Nhưng lão phu là Tu Phục Thuật tông sư. Tuy rằng mạng của ngươi chỉ còn có nửa năm. Nhưng nửa năm dạy ngươi học tới Tu Phục Thuật đại sư hẳn là không có áp lực!</w:t>
      </w:r>
    </w:p>
    <w:p>
      <w:pPr>
        <w:pStyle w:val="BodyText"/>
      </w:pPr>
      <w:r>
        <w:t xml:space="preserve">Trịnh Khôn rất trâu bò, lau chủy thủ trong tay. Dáng vẻ của hắn rất trâu bò, nhưng lời hắn nói lại khiến Âu Dương phải cười khổ! Tại sao vào giờ này phút này tại dùng giới hạn cái chết của mình để kích thích mình như vậy...</w:t>
      </w:r>
    </w:p>
    <w:p>
      <w:pPr>
        <w:pStyle w:val="BodyText"/>
      </w:pPr>
      <w:r>
        <w:t xml:space="preserve">Ba ngày sau, Lưu Hồng Xương đã chết. Tuy rằng trước khi chết hắn khổ sở cầu xin bảo Âu Dương giết chết hắn, nhưng Âu Dương không làm được! Hắn vẫn không có cách nào tự tay giết chết một chiến hữu có thần trí tỉnh táo chiến hữu. Dùng cách nói của Trịnh Khôn chính là, tiểu tử ngươi còn chưa đủ tàn nhẫn!</w:t>
      </w:r>
    </w:p>
    <w:p>
      <w:pPr>
        <w:pStyle w:val="BodyText"/>
      </w:pPr>
      <w:r>
        <w:t xml:space="preserve">Âu Dương không đủ tàn nhẫn. Hắn đối với người của mình không đủ tàn nhẫn. Dù đối với kẻ địch, bất luận thủ đoạn như thế nào hắn cũng nguyện ý làm. Nhưng đối với bằng hữu, đối với chiến hữu, hắn thà rằng từ bỏ một chút lợi ích! Từ phương diện khác mà nói Âu Dương làm như vậy có lẽ hơi ngốc, nhưng đây chính là Âu Dương.</w:t>
      </w:r>
    </w:p>
    <w:p>
      <w:pPr>
        <w:pStyle w:val="BodyText"/>
      </w:pPr>
      <w:r>
        <w:t xml:space="preserve">- Không sai! Lưu ly thạch nên cầm như thế!</w:t>
      </w:r>
    </w:p>
    <w:p>
      <w:pPr>
        <w:pStyle w:val="BodyText"/>
      </w:pPr>
      <w:r>
        <w:t xml:space="preserve">Phía sau một sườn dốc nào đó, Tiêu Vân Cận đang nhàn nhã ngồi ở một bên. Đối với việc học tập Tu Phục Thuật, hắn căn bản không có hứng thú. Cho nên hắn chỉ nhìn Trịnh Khôn truyền thụ cho Âu Dương.</w:t>
      </w:r>
    </w:p>
    <w:p>
      <w:pPr>
        <w:pStyle w:val="BodyText"/>
      </w:pPr>
      <w:r>
        <w:t xml:space="preserve">- Dùng yêu khí của ngươi! Sửa chữa yêu binh không phải cứ càng nhiều yêu khí càng tốt đâu. Ngươi phải giao lưu với yêu binh!</w:t>
      </w:r>
    </w:p>
    <w:p>
      <w:pPr>
        <w:pStyle w:val="BodyText"/>
      </w:pPr>
      <w:r>
        <w:t xml:space="preserve">Trịnh Khôn là một lão sư rất nghiêm khắc. Hắn rất ít khi khen người khác. Thật ra đối với hắn mà nói, có lẽ hắn thích sỉ nhục đồ đệ của mình hơn...</w:t>
      </w:r>
    </w:p>
    <w:p>
      <w:pPr>
        <w:pStyle w:val="BodyText"/>
      </w:pPr>
      <w:r>
        <w:t xml:space="preserve">- Giao lưu! Có biết giao lưu hay không? Ngươi có Chân Thực Chi Nhãn để làm gì? Ngươi là đầu đất sao? Dùng Chân Thực Chi Nhãn của ngươi nhìn thấu cấu tạo của yêu binh! Ngốc muốn chết!</w:t>
      </w:r>
    </w:p>
    <w:p>
      <w:pPr>
        <w:pStyle w:val="BodyText"/>
      </w:pPr>
      <w:r>
        <w:t xml:space="preserve">Trịnh Khôn vẫn ở bên cạnh kêu gào. Tuy nhiên Âu Dương cũng không có cách nào. Hai mắt của hắn rõ ràng có thể thấy rõ cấu tạo của yêu binh. Nhưng nói như rồng leo, làm như mèo mửa, từ này không phải không đúng. Cũng không phải nói ngươi có thể nhìn thấy thì nhất định có thể làm tốt.</w:t>
      </w:r>
    </w:p>
    <w:p>
      <w:pPr>
        <w:pStyle w:val="BodyText"/>
      </w:pPr>
      <w:r>
        <w:t xml:space="preserve">Giống như Trịnh Khôn vậy, hắn không có Chân Thực Chi Nhãn, nhưng bất kỳ yêu binh và vật liệu nào vào trong tay của hắn, trừ phi là tổn hại hoàn toàn không có cách sửa chữa được nữa, bằng không với đôi tay linh xảo của mình, hắn có thể hồi phục nó lại như lúc ban đầu.</w:t>
      </w:r>
    </w:p>
    <w:p>
      <w:pPr>
        <w:pStyle w:val="BodyText"/>
      </w:pPr>
      <w:r>
        <w:t xml:space="preserve">Đùng...</w:t>
      </w:r>
    </w:p>
    <w:p>
      <w:pPr>
        <w:pStyle w:val="BodyText"/>
      </w:pPr>
      <w:r>
        <w:t xml:space="preserve">Lưu ly thạch trong tay Âu Dương đã dung hợp với một tấm khiên yêu binh nho nhỏ. Khi vật liệu và yêu binh hoàn toàn dung hợp, tấm khiên vừa nãy còn đầy vết thủng lúc này xem ra đã hồi phục đến trạng thái hoàn mỹ nhất. Tuy nhiên sự thuần thục của Âu Dương lại không thể sánh được với Trịnh Khôn.</w:t>
      </w:r>
    </w:p>
    <w:p>
      <w:pPr>
        <w:pStyle w:val="BodyText"/>
      </w:pPr>
      <w:r>
        <w:t xml:space="preserve">Nhìn tấm khiên này, Âu Dương bất đắc dĩ lắc đầu. Ba ngày qua, Trịnh Khôn chỉ truyền thụ kiến thức cho hắn. Đây là lần đầu tiên hắn thật sự động thủ. Hắn vốn cho rằng với Chân Thực Chi Nhãn của mình hoàn toàn có thể sửa tấm khiên một cách hoàn mỹ. Nhưng sự thực hoàn toàn ngược lại với ý nghĩ. Âu Dương vẫn chưa thành công. Hắn chỉ sửa được bảy phần mười vết thương.</w:t>
      </w:r>
    </w:p>
    <w:p>
      <w:pPr>
        <w:pStyle w:val="BodyText"/>
      </w:pPr>
      <w:r>
        <w:t xml:space="preserve">Nhưng Trịnh Khôn nhìn mặt kia của tấm khiên, hắn lại không suy nghĩ giống như Âu Dương! Tuy rằng nhìn qua vẻ mặt Trịnh Khôn có phần khinh thường, nhưng trên thực tế trong lòng hắn lại khiếp sợ. Tuy nhiên điều này chỉ có một mình hắn biết!</w:t>
      </w:r>
    </w:p>
    <w:p>
      <w:pPr>
        <w:pStyle w:val="BodyText"/>
      </w:pPr>
      <w:r>
        <w:t xml:space="preserve">Chỉ ba ngày tìm hiểu kiến thức, lần đầu tiên động thủ đã có thể sửa một yêu binh bát giai từ gầntình trạng gần như tổn hại hoàn toàn về mức độ nguyên vẹn bảy phần mười. Về phương diện Tu Phục Thuật, Âu Dương có thiên phú tuyệt đối không gì sánh kịp.</w:t>
      </w:r>
    </w:p>
    <w:p>
      <w:pPr>
        <w:pStyle w:val="BodyText"/>
      </w:pPr>
      <w:r>
        <w:t xml:space="preserve">Trịnh Khôn nhớ lại một chút. Năm đó lần đầu tiên hắn động thủ, hình như là sửa một thanh yêu binh tam giai. Lúc đó hắn chỉ sửa được năm phần mười. Nhưng cho dù như vậy hắn vẫn được tôn sùng là thiên tài. Cho dù là một thiên tài như hắn trước mặt Âu Dương có thể tính là gì?</w:t>
      </w:r>
    </w:p>
    <w:p>
      <w:pPr>
        <w:pStyle w:val="BodyText"/>
      </w:pPr>
      <w:r>
        <w:t xml:space="preserve">- Có vẻ như thất bại...</w:t>
      </w:r>
    </w:p>
    <w:p>
      <w:pPr>
        <w:pStyle w:val="BodyText"/>
      </w:pPr>
      <w:r>
        <w:t xml:space="preserve">Âu Dương yếu ớt nhìn Trịnh Khôn. Đối với Trịnh Khôn, hắn thật sự không có cách nào. Cái lão quỷ này không thành thật như vẻ bề ngoài. Trong ba ngày qua, chỉ cần Âu Dương làm sai chỗ nào, nhẹ nhất thì Trịnh Khôn chửi ầm lên, nặng thì một cước đạp lăn trên đất. Đó cũng là chuyện bình thường. Nhưng đối với phương thức này của Trịnh Khôn, Âu Dương không quá bài xích. Trịnh Khôn cuồng bạo như vậy cũng không thể so sánh với sự giáo luyện của Lưu Nhĩ Muội năm đó...</w:t>
      </w:r>
    </w:p>
    <w:p>
      <w:pPr>
        <w:pStyle w:val="BodyText"/>
      </w:pPr>
      <w:r>
        <w:t xml:space="preserve">- Ngươi cũng biết thất bại sao? Có Chân Thực Chi Nhãn, mà sửa một yêu binh cũng chỉ sửa được bảy phần mười. Ta cũng cảm thấy đỏ mặt thay cho ngươi!</w:t>
      </w:r>
    </w:p>
    <w:p>
      <w:pPr>
        <w:pStyle w:val="BodyText"/>
      </w:pPr>
      <w:r>
        <w:t xml:space="preserve">Trịnh Khôn trừng mắt với Âu Dương một cái. Lần này hắn không hề sỉ nhục Âu Dương quá mức, bởi vì lúc này hắn vẫn đang rất bối rối.</w:t>
      </w:r>
    </w:p>
    <w:p>
      <w:pPr>
        <w:pStyle w:val="BodyText"/>
      </w:pPr>
      <w:r>
        <w:t xml:space="preserve">Trịnh Khôn bối rối chính là, nếu như cho Âu Dương thời gian nửa năm, cho dù Âu Dương không có cách nào biến thành Tu Phục tông sư, nhưng nếu trở thành Tu Phục đại sư hẳn không có bất cứ vấn đề gì.</w:t>
      </w:r>
    </w:p>
    <w:p>
      <w:pPr>
        <w:pStyle w:val="BodyText"/>
      </w:pPr>
      <w:r>
        <w:t xml:space="preserve">Nhưng hiện tại đáng thương chính là, mặc dù sau nửa năm nữa Âu Dương trở thành Tu Phục đại sư thậm chí là Tu Phục tông sư thì có thể làm được gì? Tính mạng của hắn chỉ kéo dài được nửa năm.</w:t>
      </w:r>
    </w:p>
    <w:p>
      <w:pPr>
        <w:pStyle w:val="BodyText"/>
      </w:pPr>
      <w:r>
        <w:t xml:space="preserve">- Nghỉ ngơi một chút đi! Bài học hôm nay tạm thời dừng ở đây. Ngươi cứ nghỉ ngơi một chút. Ta ra ngoài đi dạo!</w:t>
      </w:r>
    </w:p>
    <w:p>
      <w:pPr>
        <w:pStyle w:val="BodyText"/>
      </w:pPr>
      <w:r>
        <w:t xml:space="preserve">Trong lòng Trịnh Khôn đầy tâm sự đi về phía xa. Còn hắn muốn đi làm gì, Âu Dương lại không hỏi. Vào lúc này Âu Dương vẫn chìm đắm trong sự thần kỳ của Tu Phục Thuật.</w:t>
      </w:r>
    </w:p>
    <w:p>
      <w:pPr>
        <w:pStyle w:val="Compact"/>
      </w:pPr>
      <w:r>
        <w:br w:type="textWrapping"/>
      </w:r>
      <w:r>
        <w:br w:type="textWrapping"/>
      </w:r>
    </w:p>
    <w:p>
      <w:pPr>
        <w:pStyle w:val="Heading2"/>
      </w:pPr>
      <w:bookmarkStart w:id="141" w:name="chương-132-đại-la-chu-thiên"/>
      <w:bookmarkEnd w:id="141"/>
      <w:r>
        <w:t xml:space="preserve">119. Chương 132 : Đại La Chu Thiên</w:t>
      </w:r>
    </w:p>
    <w:p>
      <w:pPr>
        <w:pStyle w:val="Compact"/>
      </w:pPr>
      <w:r>
        <w:br w:type="textWrapping"/>
      </w:r>
      <w:r>
        <w:br w:type="textWrapping"/>
      </w:r>
      <w:r>
        <w:t xml:space="preserve">- Đội trưởng...</w:t>
      </w:r>
    </w:p>
    <w:p>
      <w:pPr>
        <w:pStyle w:val="BodyText"/>
      </w:pPr>
      <w:r>
        <w:t xml:space="preserve">Tiêu Vân Cận vẫn ở bên cạnh nhìn hắn. Vừa nãy hắn không mở miệng, trước sau đều ở trạng thái nửa chết nửa sống.</w:t>
      </w:r>
    </w:p>
    <w:p>
      <w:pPr>
        <w:pStyle w:val="BodyText"/>
      </w:pPr>
      <w:r>
        <w:t xml:space="preserve">- Sao vậy?</w:t>
      </w:r>
    </w:p>
    <w:p>
      <w:pPr>
        <w:pStyle w:val="BodyText"/>
      </w:pPr>
      <w:r>
        <w:t xml:space="preserve">Âu Dương nhìn bộ dạng Tiêu Vân Cận nửa chết nửa sống, hắn có thể hiểu được tâm tình của Tiêu Vân Cận lúc này. Đối với Tiêu Vân Cận mà nói, tính mạng hắn chỉ còn lại mười mấy ngày. Thời gian mười mấy ngày chẳng qua cũng chỉ là chớp mắt. Dù cho tâm lý có khả năng chịu đựng mạnh hơn người, khi đối mặt với chuyện như vậy, cũng khó có thể giữ bình tĩnh được! Có thể qua nửa năm nữa, khi thời điểm chết của mình đến, mình cũng sẽ biến thành trạng thái giống như Tiêu Vân Cận.</w:t>
      </w:r>
    </w:p>
    <w:p>
      <w:pPr>
        <w:pStyle w:val="BodyText"/>
      </w:pPr>
      <w:r>
        <w:t xml:space="preserve">- Đội trưởng, chúng ta ở chỗ này hơn một tháng, bên ngoài đã gần một năm. Ngươi nói xem có phải chúng ta đã bị quên lãng hay không?</w:t>
      </w:r>
    </w:p>
    <w:p>
      <w:pPr>
        <w:pStyle w:val="BodyText"/>
      </w:pPr>
      <w:r>
        <w:t xml:space="preserve">- Ha ha, chúng ta vốn là nhân vật nhỏ. Cho dù bị quên lãng thì đã làm sao...</w:t>
      </w:r>
    </w:p>
    <w:p>
      <w:pPr>
        <w:pStyle w:val="BodyText"/>
      </w:pPr>
      <w:r>
        <w:t xml:space="preserve">Nghe Tiêu Vân Cận nói, giọng điệu Âu Dương cũng có vẻ bi thương. Ai có thể ngờ được hắn lại rơi vào tình cảnh như thế này?</w:t>
      </w:r>
    </w:p>
    <w:p>
      <w:pPr>
        <w:pStyle w:val="BodyText"/>
      </w:pPr>
      <w:r>
        <w:t xml:space="preserve">- Đội trưởng, nếu như ngươi ra ngoài được, nhất định phải tự tay cắt cái đầu của Trịnh Đan Đằng xuống! Như vậy huynh đệ chúng ta dưới suối vàng có biết mới cảm thấy cam lòng.</w:t>
      </w:r>
    </w:p>
    <w:p>
      <w:pPr>
        <w:pStyle w:val="BodyText"/>
      </w:pPr>
      <w:r>
        <w:t xml:space="preserve">Tiêu Vân Cận hận Trịnh Đan Đằng muốn chết. Trong hội võ tứ quốc không tránh khỏi cái chết. Nhưng khi đó, Trịnh Đan Đằng dùng cách thức đó để vũ nhục bọn họ khiến bọn họ không thể nào tiếp nhận được.</w:t>
      </w:r>
    </w:p>
    <w:p>
      <w:pPr>
        <w:pStyle w:val="BodyText"/>
      </w:pPr>
      <w:r>
        <w:t xml:space="preserve">Nhìn Tiêu Vân Cận, Âu Dương không biết trả lời như thế nào. Ra ngoài? Mình có thể ra ngoài sao? Lúc mới vừa tiến vào hắn cũng từng cảm thấy với năng lực của mình có lẽ có cơ hội ra ngoài. Nhưng bây giờ hắn không suy nghĩ nhiều về những điều vô nghĩa đó nữa. Hắn chỉ cầu mong trong thời gian tới mình có thể sống tốt một chút.</w:t>
      </w:r>
    </w:p>
    <w:p>
      <w:pPr>
        <w:pStyle w:val="BodyText"/>
      </w:pPr>
      <w:r>
        <w:t xml:space="preserve">- Đội trưởng...</w:t>
      </w:r>
    </w:p>
    <w:p>
      <w:pPr>
        <w:pStyle w:val="BodyText"/>
      </w:pPr>
      <w:r>
        <w:t xml:space="preserve">Tiêu Vân Cận vẫn đang nhìn Âu Dương. Hắn hi vọng nhận được câu trả lời khẳng định của Âu Dương.</w:t>
      </w:r>
    </w:p>
    <w:p>
      <w:pPr>
        <w:pStyle w:val="BodyText"/>
      </w:pPr>
      <w:r>
        <w:t xml:space="preserve">- Được!</w:t>
      </w:r>
    </w:p>
    <w:p>
      <w:pPr>
        <w:pStyle w:val="BodyText"/>
      </w:pPr>
      <w:r>
        <w:t xml:space="preserve">Âu Dương nhìn Tiêu Vân Cận gật đầu lia lịa. Thật ra cho dù Tiêu Vân Cận không nói, nếu như có một ngày hắn có thể đi ra ngoài, hắn cũng nhất định cắt đầu Trịnh Đan Đằng xuống!</w:t>
      </w:r>
    </w:p>
    <w:p>
      <w:pPr>
        <w:pStyle w:val="BodyText"/>
      </w:pPr>
      <w:r>
        <w:t xml:space="preserve">Khi hắn đi vào cũng đã nói, nếu mình có thể may mắn không chết, mình nhất định sẽ cắt đầu của Trịnh Đan Đằng treo ở bên trên hoàng thành Tây Kỳ! Âu Dương là một người nói được thì làm được! Nếu như hắn có thể đi ra ngoài, như vậy cho dù Trịnh Đan Đằng là hoàng tử hắn cũng nhất định phải tự mình gỡ cái đầu Trịnh Đan Đằng treo ở bên trên hoàng thành Tây Kỳ. Đừng nói là một Tây Kỳ, cho dù đối mặt với tòan thiên hạ Âu Dương cũng không để ý!</w:t>
      </w:r>
    </w:p>
    <w:p>
      <w:pPr>
        <w:pStyle w:val="BodyText"/>
      </w:pPr>
      <w:r>
        <w:t xml:space="preserve">- Ta tin tưởng đội trưởng nhất định có thể làm được!</w:t>
      </w:r>
    </w:p>
    <w:p>
      <w:pPr>
        <w:pStyle w:val="BodyText"/>
      </w:pPr>
      <w:r>
        <w:t xml:space="preserve">Tiêu Vân Cận nói xong chậm rãi từ trên mặt đất ngồi dậy. Hắn cũng không biết vì sao mình lại tin như vậy. Dù sao đi nữa trong lòng hắn luôn cảm thấy, Âu Dương sẽ không chết ở chỗ này.</w:t>
      </w:r>
    </w:p>
    <w:p>
      <w:pPr>
        <w:pStyle w:val="BodyText"/>
      </w:pPr>
      <w:r>
        <w:t xml:space="preserve">Liếc mắt nhìn Tiêu Vân Cận một cái, Âu Dương không nói gì nữa. Hắn cầm lấy lưu ly thạch do Trịnh Khôn để lại trên mặt đất, lặng lẽ bóp nặn! Giờ này phút này đối với hắn mà nói, có lẽ chỉ có Tu Phục Thuật này mới có thể khiến hắn cảm thấy có hứng thú.</w:t>
      </w:r>
    </w:p>
    <w:p>
      <w:pPr>
        <w:pStyle w:val="BodyText"/>
      </w:pPr>
      <w:r>
        <w:t xml:space="preserve">Ở bên ngoài, cái này được gọi là thần thuật. Một khi có nó, có thể lập tức trở thành người đứng trên vạn người. Nhưng Tu Phục Thuật ở bên trong Sinh Tử Cảnh lại chỉ có thể trở thành một loại tiêu khiển để giết thời gian. Nếu như những sư môn Tu Phục bên ngoài được được, không biết mỗi người có thể nhảy vào trong Sinh Tử Cảnh ăn tươi nuốt sống Âu Dương hay không...</w:t>
      </w:r>
    </w:p>
    <w:p>
      <w:pPr>
        <w:pStyle w:val="BodyText"/>
      </w:pPr>
      <w:r>
        <w:t xml:space="preserve">Hai tay đầy yêu khí, nhưng yêu khí trước sau vẫn ngưng tụ không tiêu tan. Âu Dương không ngừng dùng hai bàn tay thần kỳ của hắn bóp nặn một khối lưu ly thạch to bằng đầu người.</w:t>
      </w:r>
    </w:p>
    <w:p>
      <w:pPr>
        <w:pStyle w:val="BodyText"/>
      </w:pPr>
      <w:r>
        <w:t xml:space="preserve">Ngón tay nhanh chóng chớp động. Lưu ly thạch vốn hình tròn đã chậm rãi bắt đầu biến hóa. Chỉ trong chốc lát, khối lưu ly thạch to bằng đầu người đã bị Âu Dương tạo thành hình chữ nhật!</w:t>
      </w:r>
    </w:p>
    <w:p>
      <w:pPr>
        <w:pStyle w:val="BodyText"/>
      </w:pPr>
      <w:r>
        <w:t xml:space="preserve">Hình chữ nhật này là cái gì? Đây là một tấm bia mộ! Một tấm bia mộ hoàn toàn dùng lưu ly thạch để tạo thành. Tuy rằng lưu ly thạch đối với Tu Phục sư mà nói không phải là vật trân quý, nhưng trong lịch sử cũng chưa từng nghe nói có Tu Phục sư nào điên cuồng tới mức dùng lưu ly thạch làm bia mộ.</w:t>
      </w:r>
    </w:p>
    <w:p>
      <w:pPr>
        <w:pStyle w:val="BodyText"/>
      </w:pPr>
      <w:r>
        <w:t xml:space="preserve">Lưu ly thạch đối với Tu Phục sư không tính là trân quý, bởi vì Tu Phục sư nhìn thấy quá nhiều lưu ly thạch. Nếu như đổi thành những người khác, có lẽ một khối lưu ly thạch chỉ to bằng một ngón cái cũng đủ để bọn họ đánh nhau vỡ đầu.</w:t>
      </w:r>
    </w:p>
    <w:p>
      <w:pPr>
        <w:pStyle w:val="BodyText"/>
      </w:pPr>
      <w:r>
        <w:t xml:space="preserve">Lưu ly thạch chính là bảo vật để hàn gắn pháp bảo yêu binh. Không có ai dám bảo đảm cả đời mình, pháp bảo hoặc là yêu binh sẽ không bị tổn hại. Mà một khi bị tổn hại, phương pháp duy nhất chính là tìm kiếm lưu ly thạch sau đó khổ sở cầu xin Tu Phục Sư sửa giúp ngươi.</w:t>
      </w:r>
    </w:p>
    <w:p>
      <w:pPr>
        <w:pStyle w:val="BodyText"/>
      </w:pPr>
      <w:r>
        <w:t xml:space="preserve">- Dùng lưu ly thạch làm bia mộ. Tiểu tử, xem ra ngươi cũng không làm bọn họ thất vọng!</w:t>
      </w:r>
    </w:p>
    <w:p>
      <w:pPr>
        <w:pStyle w:val="BodyText"/>
      </w:pPr>
      <w:r>
        <w:t xml:space="preserve">Trịnh Khôn nhìn Âu Dương. Lúc đầu Âu Dương cầm khối lưu ly thạch lớn như vậy trong tay, hắn còn cảm thấy khó hiểu. Dù sao lưu ly thạch lớn như vậy đủ để sửa mấy chục yêu binh pháp bảo. Nhưng ai ngờ được Âu Dương lại điên cuồng tới mức dùng khối lưu ly thạch này làm bia mộ cho chiến hữu của mình.</w:t>
      </w:r>
    </w:p>
    <w:p>
      <w:pPr>
        <w:pStyle w:val="BodyText"/>
      </w:pPr>
      <w:r>
        <w:t xml:space="preserve">- Bảo vật có nặng mấy, cũng không nặng bằng ân tình!</w:t>
      </w:r>
    </w:p>
    <w:p>
      <w:pPr>
        <w:pStyle w:val="BodyText"/>
      </w:pPr>
      <w:r>
        <w:t xml:space="preserve">Trong lúc Âu Dương đang nói chuyện, một khối lưu ly thạch đã hoàn toàn thành hình. Âu Dương lấy từ trong vòng tay của mình ra một cái dao điêu khắc nhỏ. Hắn bắt đầu khắc chữ lên bia mộ.</w:t>
      </w:r>
    </w:p>
    <w:p>
      <w:pPr>
        <w:pStyle w:val="BodyText"/>
      </w:pPr>
      <w:r>
        <w:t xml:space="preserve">- Tiêu Vân Cận...</w:t>
      </w:r>
    </w:p>
    <w:p>
      <w:pPr>
        <w:pStyle w:val="BodyText"/>
      </w:pPr>
      <w:r>
        <w:t xml:space="preserve">- Lưu Hồng Xương...</w:t>
      </w:r>
    </w:p>
    <w:p>
      <w:pPr>
        <w:pStyle w:val="BodyText"/>
      </w:pPr>
      <w:r>
        <w:t xml:space="preserve">- Triệu Minh...</w:t>
      </w:r>
    </w:p>
    <w:p>
      <w:pPr>
        <w:pStyle w:val="BodyText"/>
      </w:pPr>
      <w:r>
        <w:t xml:space="preserve">Mỗi người đã từng sống trong Sinh Tử Cảnh thần bí đều được chôn tại đây. Âu Dương biết một ngày kia hắn cũng sẽ chết ở chỗ này. Cho nên sau khi Âu Dương khắc xong tên của mười một đội hữu, không ngờ hắn lại viết tên mình cuối cùng― Âu Dương!</w:t>
      </w:r>
    </w:p>
    <w:p>
      <w:pPr>
        <w:pStyle w:val="BodyText"/>
      </w:pPr>
      <w:r>
        <w:t xml:space="preserve">- Sao vậy? Không chờ được nữa, muốn chết sao?</w:t>
      </w:r>
    </w:p>
    <w:p>
      <w:pPr>
        <w:pStyle w:val="BodyText"/>
      </w:pPr>
      <w:r>
        <w:t xml:space="preserve">Trịnh Khôn nhìn thấy Âu Dương khắc tên mình xuống bia mộ, hắn biết, có lẽ Âu Dương đã định từ bỏ. Tuy nhiên Âu Dương từ bỏ không có nghĩa là hắn từ bỏ! Nhiều ngày như vậy mỗi ngày hắn đều biến mất không phải không có nguyên nhân.</w:t>
      </w:r>
    </w:p>
    <w:p>
      <w:pPr>
        <w:pStyle w:val="BodyText"/>
      </w:pPr>
      <w:r>
        <w:t xml:space="preserve">- Vừa vào Sinh Tử Cảnh, liếc mắt một cái có thể nhìn thấy giờ chết. Giờ chết của ta không còn xa.</w:t>
      </w:r>
    </w:p>
    <w:p>
      <w:pPr>
        <w:pStyle w:val="BodyText"/>
      </w:pPr>
      <w:r>
        <w:t xml:space="preserve">Âu Dương nhìn hắc tuyến trên cánh tay mình một chút. Giờ này phút này, hắc tuyến đã đi được một nửa đường. Nói cách khác, hắn đã chờ bên trong Sinh Tử Cảnh này được chín mươi ngày. Đổi lại bên ngoài đã là hơn hai năm.</w:t>
      </w:r>
    </w:p>
    <w:p>
      <w:pPr>
        <w:pStyle w:val="BodyText"/>
      </w:pPr>
      <w:r>
        <w:t xml:space="preserve">- Còn có nhiều thời gian, cần gì phải tự mình tức giận như vậy! Thế này đi, nếu như trong vòng chưa đầy ba tháng, ngươi có thể đạt tới Tu Phục tông sư, ta sẽ nói cho ngươi biết một còn đường đi ra ngoài. Ngươi thấy thế nào?</w:t>
      </w:r>
    </w:p>
    <w:p>
      <w:pPr>
        <w:pStyle w:val="BodyText"/>
      </w:pPr>
      <w:r>
        <w:t xml:space="preserve">Trịnh Khôn bỗng nhiên mở miệng. Tuy nhiên lời hắn nói lại không thế khiến Âu Dương có bất kỳ phản ứng nào.</w:t>
      </w:r>
    </w:p>
    <w:p>
      <w:pPr>
        <w:pStyle w:val="BodyText"/>
      </w:pPr>
      <w:r>
        <w:t xml:space="preserve">Đường đi ra ngoài? Nói đùa. Nếu như có thể đi ra ngoài Trịnh Khôn đã sớm chạy. Cho nên Âu Dương hoàn toàn xem câu nói này của Trịnh Khôn chỉ là lời an ủi đối với với mình.</w:t>
      </w:r>
    </w:p>
    <w:p>
      <w:pPr>
        <w:pStyle w:val="BodyText"/>
      </w:pPr>
      <w:r>
        <w:t xml:space="preserve">- Sao vậy? Không tin?</w:t>
      </w:r>
    </w:p>
    <w:p>
      <w:pPr>
        <w:pStyle w:val="BodyText"/>
      </w:pPr>
      <w:r>
        <w:t xml:space="preserve">Trịnh Khôn phát hiện Âu Dương thậm chí không thèm liếc mắt một cái, hắn cảm thấy có chút uất ức. Trong thời gian lâu như vậy, mỗi ngày mình đều nhọc nhằn khổ sở chạy đi nghiên cứu không phải vì để tiểu tử này đi ra ngoài sao?</w:t>
      </w:r>
    </w:p>
    <w:p>
      <w:pPr>
        <w:pStyle w:val="BodyText"/>
      </w:pPr>
      <w:r>
        <w:t xml:space="preserve">Thành thật mà nói, Trịnh Khôn không nói láo.</w:t>
      </w:r>
    </w:p>
    <w:p>
      <w:pPr>
        <w:pStyle w:val="Compact"/>
      </w:pPr>
      <w:r>
        <w:br w:type="textWrapping"/>
      </w:r>
      <w:r>
        <w:br w:type="textWrapping"/>
      </w:r>
    </w:p>
    <w:p>
      <w:pPr>
        <w:pStyle w:val="Heading2"/>
      </w:pPr>
      <w:bookmarkStart w:id="142" w:name="chương-133-trời-làm-cửatrăng-làm-khóa-1"/>
      <w:bookmarkEnd w:id="142"/>
      <w:r>
        <w:t xml:space="preserve">120. Chương 133 : Trời Làm Cửa,trăng Làm Khóa (1)</w:t>
      </w:r>
    </w:p>
    <w:p>
      <w:pPr>
        <w:pStyle w:val="Compact"/>
      </w:pPr>
      <w:r>
        <w:br w:type="textWrapping"/>
      </w:r>
      <w:r>
        <w:br w:type="textWrapping"/>
      </w:r>
      <w:r>
        <w:t xml:space="preserve">Trong Sinh Tử Cảnh này quả thật có một con đường đi ra ngoài, đây là con đường hắn đã phát hiện từ mấy năm trước. Tuy nhiên có đường đi ra ngoài không có nghĩa là có thể đi ra ngoài.</w:t>
      </w:r>
    </w:p>
    <w:p>
      <w:pPr>
        <w:pStyle w:val="BodyText"/>
      </w:pPr>
      <w:r>
        <w:t xml:space="preserve">Nhiều năm nay, Trịnh Khôn đã thử không biết bao nhiêu lần. Nhưng đáng tiếc tất cả cố gắng của hắn đều thất bại! Không phải bởi vì thực lực của hắn không đủ, mà bởi vì Sinh Tử Cảnh này quá mức thần bí. Đường đi ra ngoài chính là nơi giao nhau của thế giới hắc bạch này. Đó là trung tâm của tất cả sinh tử kiếp. Đồng thời đó cũng là nơi duy nhất có thể đi ra.</w:t>
      </w:r>
    </w:p>
    <w:p>
      <w:pPr>
        <w:pStyle w:val="BodyText"/>
      </w:pPr>
      <w:r>
        <w:t xml:space="preserve">Tuy nhiên chỗ đó lại bố trí một huyễn trận mạnh nhất trong tất cả các huyễn trận. Đó chính là Đại La Chu Thiên. Huyễn Trận này không thuộc về tiểu thế giới. Thậm chí người mạnh nhất trong Chân Linh Giới cũng không có tư cách sử dụng! Trịnh Khôn không biết tại sao huyễn trận Đại La Chu Thiên này lại xuất hiện trong Sinh Tử Cảnh. Hắn chỉ biết hắn không thể nào xông qua huyễn trận Đại La Chu Thiên này được. Nhưng hắn không làm được không có nghĩa là Âu Dương không làm được. Âu Dương từng nói hắn có khả năng miễn dịch đối với tất cả hư huyễn.</w:t>
      </w:r>
    </w:p>
    <w:p>
      <w:pPr>
        <w:pStyle w:val="BodyText"/>
      </w:pPr>
      <w:r>
        <w:t xml:space="preserve">Tất cả huyễn thuật đối với hắn mà nói đều vô dụng. Trịnh Khôn cảm thấy, có thể đánh cược một lần.</w:t>
      </w:r>
    </w:p>
    <w:p>
      <w:pPr>
        <w:pStyle w:val="BodyText"/>
      </w:pPr>
      <w:r>
        <w:t xml:space="preserve">- Lão sư, ngài không cần phải nói nữa. Bất kể có thể ra ngoài hay không, trong thời gian tới ta sẽ cố gắng học tập Tu Phục Thuật!</w:t>
      </w:r>
    </w:p>
    <w:p>
      <w:pPr>
        <w:pStyle w:val="BodyText"/>
      </w:pPr>
      <w:r>
        <w:t xml:space="preserve">Âu Dương không để ý lắm, nở nụ cười. Đi ra ngoài? Nếu như lúc vừa mới tiến vào Trịnh Khôn nói với hắn như vậy, có lẽ hắn có thể mang theo một bầu nhiệt huyết cho rằng có khả năng đi ra ngoài. Nhưng bây giờ..</w:t>
      </w:r>
    </w:p>
    <w:p>
      <w:pPr>
        <w:pStyle w:val="BodyText"/>
      </w:pPr>
      <w:r>
        <w:t xml:space="preserve">- Được! Vậy trước tiên không đề cập tới chuyện này. Ngày hôm nay ta bắt đầu nói cho ngươi biết làm thể nào để tiến hành sửa một yêu binh cấp thấp nhất trở thành hoàn mỹ nhất!</w:t>
      </w:r>
    </w:p>
    <w:p>
      <w:pPr>
        <w:pStyle w:val="BodyText"/>
      </w:pPr>
      <w:r>
        <w:t xml:space="preserve">Trịnh Khôn chắc chắn có thể được gọi là một lão sư tốt. Đối với Âu Dương hắn không hề giấu diếm. Về phương diện tu luyện hắn không dạy được Âu Dương, nhưng trên phương diện Tu Phục Thuật, hắn lại tận tâm tận lực.</w:t>
      </w:r>
    </w:p>
    <w:p>
      <w:pPr>
        <w:pStyle w:val="BodyText"/>
      </w:pPr>
      <w:r>
        <w:t xml:space="preserve">Âu Dương cắm bia mộ ở trước mộ phần, sau đó hắn ngồi tại chỗ bắt đầu xem Trịnh Khôn giảng giải.</w:t>
      </w:r>
    </w:p>
    <w:p>
      <w:pPr>
        <w:pStyle w:val="BodyText"/>
      </w:pPr>
      <w:r>
        <w:t xml:space="preserve">Hắn đã chờ ở đây chín mươi ngày. Tính ra Trịnh Khôn đã dạy hắn hơn hai tháng. Trong mắt của Trịnh Khôn, sự tiến bộ của Âu Dương chỉ có thể dùng hai chữ quái vật để miêu tả.</w:t>
      </w:r>
    </w:p>
    <w:p>
      <w:pPr>
        <w:pStyle w:val="BodyText"/>
      </w:pPr>
      <w:r>
        <w:t xml:space="preserve">Hai tháng, đối với thiên tài học tập Tu Phục Thuật bình thường mà nói, nhiều nhất chỉ vừa nhập môn. Nhưng Âu Dương đã có thể đi từ nông tới sâu.</w:t>
      </w:r>
    </w:p>
    <w:p>
      <w:pPr>
        <w:pStyle w:val="BodyText"/>
      </w:pPr>
      <w:r>
        <w:t xml:space="preserve">Tu Phục Thuật chú ý không phải là yêu khí cường đại hay không. Tu Phục Thuật chú ý chính là năng lực câu thông với yêu binh cùng với khả năng khống chế thành thục. Đối với Tu Phục sư mà nói, bất kỳ yêu binh và pháp bảo nào đều có sinh mạng. Nói như vậy, chỉ cần có thực lực tam giai đã có thể sửa tất cả yêu binh pháp bảo trong tiểu thế giới đồng thời đạt được cấp hoàn mỹ. Đạt được cấp bậc này đã có thể được gọi là Tu Phục đại sư.</w:t>
      </w:r>
    </w:p>
    <w:p>
      <w:pPr>
        <w:pStyle w:val="BodyText"/>
      </w:pPr>
      <w:r>
        <w:t xml:space="preserve">Đối với Tu Phục sư bình thường mà nói khó nhất chính là cái gì? Đương nhiên là câu thông với yêu binh pháp bảo. Câu thông với yêu binh không phải là câu thông với người. Không phải ngươi nói chuyện với nó thì nó sẽ để ý tới ngươi. Cụ thể Tu Phục sư câu thông với yêu binh thế nào, điều này trong mắt thế nhân mãi mãi là một bí mật động trời.</w:t>
      </w:r>
    </w:p>
    <w:p>
      <w:pPr>
        <w:pStyle w:val="BodyText"/>
      </w:pPr>
      <w:r>
        <w:t xml:space="preserve">Âu Dương lại trực tiếp vượt qua một bước câu thông này. Dù sao đối với hắn mà nói, không cần quan tâm yêu binh pháp bảo gì, dưới Chân Thực Chi Nhãn chúng chỉ có thể ngoan ngoãn lộ ra nguyên hình.</w:t>
      </w:r>
    </w:p>
    <w:p>
      <w:pPr>
        <w:pStyle w:val="BodyText"/>
      </w:pPr>
      <w:r>
        <w:t xml:space="preserve">Đã học hơn hai tháng, Âu Dương gần như có thể sửa yêu binh cửu giai từ tổn hại gần như hoàn toàn tới mức độ từ tám phần mười đến hoàn mỹ. Lúc này khiếm khuyết của hắn chính là mức độ thuần thục.</w:t>
      </w:r>
    </w:p>
    <w:p>
      <w:pPr>
        <w:pStyle w:val="BodyText"/>
      </w:pPr>
      <w:r>
        <w:t xml:space="preserve">Tuy nhiên Âu Dương không biết, bản thân Trịnh Khôn là Tu Phục tông sư, Tu Phục Thuật trong mắt của hắn còn cao minh hơn Tu Phục Thuật bên ngoài rất nhiều. Đừng thấy hiện tại Âu Dương trước mặt Trịnh Khôn không đáng một xu, nhưng nếu như hiện tại ném Âu Dương ra ngoài, vậy khẳng định Tu Phục Thuật của Âu Dương chính là cấp đại sư!</w:t>
      </w:r>
    </w:p>
    <w:p>
      <w:pPr>
        <w:pStyle w:val="BodyText"/>
      </w:pPr>
      <w:r>
        <w:t xml:space="preserve">Nhưng Âu Dương không biết những điều này. Hắn chỉ biết, mỗi ngày Trịnh Khôn đều dạy hắn, đồng thời không ngừng cho hắn biết, nếu như luyện Tu Phục Thuật thành tông sư, chuyện tiến vào Chân Linh Giới gì đó đều sẽ biến thành phù vân. Một thiên tài cửu giai cũng không có cách nào so sánh với một Tu Phục đại sư. Mỗi người ở Chân Linh Giới đều là thiên tài cửu giai, nhưng Tu Phục đại sư lại có mấy người? So với Tu Phục đại sư, cấp bậc Tu Phục tông sư lại cao hơn một bậc. Vậy chính là bảo bối trong bảo bối.</w:t>
      </w:r>
    </w:p>
    <w:p>
      <w:pPr>
        <w:pStyle w:val="BodyText"/>
      </w:pPr>
      <w:r>
        <w:t xml:space="preserve">Bất luận đặt một Tu Phục tông sư nào vào Chân Linh Giới, cho dù là những trưởng lão Đại tông phái thấy ngươi cũng phải quy củ! Nhờ Trịnh Khôn giảng giải khiến Âu Dương hiểu rõ, có lúc có một số việc không phải hoàn toàn dựa vào vũ lực là có thể giải quyết được. Nhưng đáng tiếc hiện tại hắn biết cũng vô dụng. Bởi vì hắn đang ở trong Sinh Tử Cảnh...</w:t>
      </w:r>
    </w:p>
    <w:p>
      <w:pPr>
        <w:pStyle w:val="BodyText"/>
      </w:pPr>
      <w:r>
        <w:t xml:space="preserve">Trên tay Âu Dương, từng đạo hồng quang lúc ẩn lúc hiện. Lúc này lưu ly thạch trong tay của hắn đã không còn là thứ gì xa lạ nữa. Dưới huyết quang, lưu ly thạch như thật như ảo, xem ra thật sự có vài phần huyền bí.</w:t>
      </w:r>
    </w:p>
    <w:p>
      <w:pPr>
        <w:pStyle w:val="BodyText"/>
      </w:pPr>
      <w:r>
        <w:t xml:space="preserve">Âu Dương không ngừng điều khiển lưu ly thạch biến hóa hình thái. Từ một tháng trước đó, hắn đã thành công sửa yêu binh cửu giai yêu phục hồi lại trạng thái hoàn mỹ. Trong nửa tháng gần đây, Âu Dương trước sau đang trùng kích kỹ thuật tông sư! Âu Dương biết mình không có nhiều thời gian. Trước khi chết có thể đạt tới Tu Phục Tông Sư xem như đã giải quyết được một phần tâm sự!</w:t>
      </w:r>
    </w:p>
    <w:p>
      <w:pPr>
        <w:pStyle w:val="BodyText"/>
      </w:pPr>
      <w:r>
        <w:t xml:space="preserve">- Yêu quang nhập thạch, ngươi có thể xuất sư rồi!</w:t>
      </w:r>
    </w:p>
    <w:p>
      <w:pPr>
        <w:pStyle w:val="BodyText"/>
      </w:pPr>
      <w:r>
        <w:t xml:space="preserve">Chẳng biết từ lúc nào, Trịnh Khôn đã xuất hiện ở phía sau Âu Dương. Mấy ngày nay hành động của hắn luôn xuất quỷ nhập thần như vậy. Âu Dương đối sự xuất quỷ nhập thần của Trịnh Khôn từ lâu đã tập mãi thành thói quen.</w:t>
      </w:r>
    </w:p>
    <w:p>
      <w:pPr>
        <w:pStyle w:val="BodyText"/>
      </w:pPr>
      <w:r>
        <w:t xml:space="preserve">- Ta đạt được Tu Phục Tông Sư sao?</w:t>
      </w:r>
    </w:p>
    <w:p>
      <w:pPr>
        <w:pStyle w:val="BodyText"/>
      </w:pPr>
      <w:r>
        <w:t xml:space="preserve">Âu Dương ngưng tụ hồng quang trong tay. Hắn nhìn Trịnh Khôn. Tuy rằng hắn nghe đã từng nghe Trịnh Khôn giảng qua. Có thể đem yêu khí dung nhập lưu ly thạch tiến hành sửa chữa phục hồi liền đạt được cấp độ Tu Phục Tông Sư. Nhưng khi hắn chân chính đạt được hắn vẫn cảm thấy có chút không thể tin được.</w:t>
      </w:r>
    </w:p>
    <w:p>
      <w:pPr>
        <w:pStyle w:val="BodyText"/>
      </w:pPr>
      <w:r>
        <w:t xml:space="preserve">Theo truyền thuyết, không phải Tu Phục Thuật này vô cùng khó tu luyện sao? Theo truyền thuyết, số lượng Tu Phục Sư còn hiếm hơn cả cường giả cửu giai! Nhưng tại sao đến tay mình, lại chỉ cần năm tháng đã có thể tu luyện Tu Phục Thuật này đạt được cấp tông sư?</w:t>
      </w:r>
    </w:p>
    <w:p>
      <w:pPr>
        <w:pStyle w:val="BodyText"/>
      </w:pPr>
      <w:r>
        <w:t xml:space="preserve">- Nghĩ khá lắm. Yêu khí nhập thạch chỉ có thể chứng minh ngươi có thể sửa chữa yêu binh từ cấp cửu giai trở lên. Nhưng cụ thể có thể hoàn thành được mấy thành vẫn chưa biết được!</w:t>
      </w:r>
    </w:p>
    <w:p>
      <w:pPr>
        <w:pStyle w:val="BodyText"/>
      </w:pPr>
      <w:r>
        <w:t xml:space="preserve">Trịnh Khôn đã thành thói quen mỗi ngày đều đả kích Âu Dương.</w:t>
      </w:r>
    </w:p>
    <w:p>
      <w:pPr>
        <w:pStyle w:val="BodyText"/>
      </w:pPr>
      <w:r>
        <w:t xml:space="preserve">- Ha ha, không tồi. Trước khi chết có thể tu luyện tới trình độ này ta cũng cảm thấy thỏa mãn.</w:t>
      </w:r>
    </w:p>
    <w:p>
      <w:pPr>
        <w:pStyle w:val="BodyText"/>
      </w:pPr>
      <w:r>
        <w:t xml:space="preserve">Âu Dương thoáng nhìn về phía hắc tuyến của mình. Lúc này hắc tuyến đã đi tới trước ngực hắn. Âu Dương biết, nếu không có bất kỳ bất ngờ nào, chỉ cần thêm thời gian mấy ngày nữa, mình cũng sẽ bước lên vết chân chiến hữu của mình.</w:t>
      </w:r>
    </w:p>
    <w:p>
      <w:pPr>
        <w:pStyle w:val="BodyText"/>
      </w:pPr>
      <w:r>
        <w:t xml:space="preserve">- Hừ! Một chút tiền đồ cũng không có! Ai nói cho ngươi biết, ngươi nhất định sẽ chết?</w:t>
      </w:r>
    </w:p>
    <w:p>
      <w:pPr>
        <w:pStyle w:val="Compact"/>
      </w:pPr>
      <w:r>
        <w:br w:type="textWrapping"/>
      </w:r>
      <w:r>
        <w:br w:type="textWrapping"/>
      </w:r>
    </w:p>
    <w:p>
      <w:pPr>
        <w:pStyle w:val="Heading2"/>
      </w:pPr>
      <w:bookmarkStart w:id="143" w:name="chương-134-trời-làm-cửatrăng-làm-khóa-2"/>
      <w:bookmarkEnd w:id="143"/>
      <w:r>
        <w:t xml:space="preserve">121. Chương 134 : Trời Làm Cửa,trăng Làm Khóa (2)</w:t>
      </w:r>
    </w:p>
    <w:p>
      <w:pPr>
        <w:pStyle w:val="Compact"/>
      </w:pPr>
      <w:r>
        <w:br w:type="textWrapping"/>
      </w:r>
      <w:r>
        <w:br w:type="textWrapping"/>
      </w:r>
      <w:r>
        <w:t xml:space="preserve">Trịnh Khôn trừng mắt với Âu Dương một cái. Thật ra hắn vẫn tính ngày tính tháng. Mấy ngày nay hắn không ngừng truyền thụ cho Âu Dương Tu phục thuật cũng chính bởi vì điều này. Thời gian của Âu Dương rất ít. Nếu như lại cho Trịnh Khôn nửa năm nữa, Trịnh Khôn cảm giác mình có cơ hội bồi dưỡng Âu Dương thành một Tu Phục Tông Sư thậm chí vượt qua chính mình! Nhưng dù sao Âu Dương chỉ mới là lục giai. Giới hạn cuối cùng của hắn đã đến. Nếu thật sự không đưa Âu Dương đi, sợ là có lẽ Âu Dương sẽ phải ở lại chỗ này.</w:t>
      </w:r>
    </w:p>
    <w:p>
      <w:pPr>
        <w:pStyle w:val="BodyText"/>
      </w:pPr>
      <w:r>
        <w:t xml:space="preserve">- Nơi này là Sinh Tử Cảnh...</w:t>
      </w:r>
    </w:p>
    <w:p>
      <w:pPr>
        <w:pStyle w:val="BodyText"/>
      </w:pPr>
      <w:r>
        <w:t xml:space="preserve">Âu Dương quay về phía Trịnh Khôn cười khổ. Theo Âu Dương thấy, Trịnh Khôn chẳng qua chỉ đang an ủi mình.</w:t>
      </w:r>
    </w:p>
    <w:p>
      <w:pPr>
        <w:pStyle w:val="BodyText"/>
      </w:pPr>
      <w:r>
        <w:t xml:space="preserve">- Ta đương nhiên biết nơi này là Sinh Tử Cảnh! Đi theo ta!</w:t>
      </w:r>
    </w:p>
    <w:p>
      <w:pPr>
        <w:pStyle w:val="BodyText"/>
      </w:pPr>
      <w:r>
        <w:t xml:space="preserve">Trịnh Khôn không nói gì với Âu Dương nữa. Hắn dùng một tay kéo Âu Dương đứng lên. Sau đó hắn dùng cả người lôi kéo Âu Dương cùng trốn vào lòng đất, chạy như bay về một lối ra duy nhất, đó chính là huyễn trận Đại La Chu Thiên.</w:t>
      </w:r>
    </w:p>
    <w:p>
      <w:pPr>
        <w:pStyle w:val="BodyText"/>
      </w:pPr>
      <w:r>
        <w:t xml:space="preserve">Một giờ sau, Trịnh Khôn dẫn theo Âu Dương từ dưới đất chui lên! Khi Âu Dương từ dưới đất chui lên, hắn thiếu chút nữa không có thì kinh ngạc phát ra tiếng.</w:t>
      </w:r>
    </w:p>
    <w:p>
      <w:pPr>
        <w:pStyle w:val="BodyText"/>
      </w:pPr>
      <w:r>
        <w:t xml:space="preserve">Bầu trời một bên là hắc ám một bên quang minh. Tử Nguyệt nằm giữa hai nửa đen và trắng, giống như một cái khóa màu tím khóa hắc ám và quang minh cùng chung một chỗ. Nhìn qua thật quỷ dị.</w:t>
      </w:r>
    </w:p>
    <w:p>
      <w:pPr>
        <w:pStyle w:val="BodyText"/>
      </w:pPr>
      <w:r>
        <w:t xml:space="preserve">Đại địa nơi này không phải là huyết sắc giống như những nơi khác. Đại địa nơi này có màu sắc đối lập với bầu trời. Trời hắc ám, đại địa trắng thuần như tuyết, không nhiễm một hạt bụi. Trời quang minh đại địa lại là một mảnh màu đen! Nhìn qua nơi này giống như là một Thái Cực Đồ tự nhiên, trong sự quỷ dị lại để lộ một tia bất phàm.</w:t>
      </w:r>
    </w:p>
    <w:p>
      <w:pPr>
        <w:pStyle w:val="BodyText"/>
      </w:pPr>
      <w:r>
        <w:t xml:space="preserve">- Chuyện này...</w:t>
      </w:r>
    </w:p>
    <w:p>
      <w:pPr>
        <w:pStyle w:val="BodyText"/>
      </w:pPr>
      <w:r>
        <w:t xml:space="preserve">Âu Dương nhìn nơi này. Nếu như không phải Trịnh Khôn dẫn hắn tới nơi này, Âu Dương sợ là nằm mơ cũng không thể nào tưởng tượng được trong Sinh Tử Cảnh lại có một nơi huyền bí như vậy.</w:t>
      </w:r>
    </w:p>
    <w:p>
      <w:pPr>
        <w:pStyle w:val="BodyText"/>
      </w:pPr>
      <w:r>
        <w:t xml:space="preserve">- Đây là nơi ta đã phát hiện từ năm năm trước! Ngươi cảm thấy nơi này giống cái gì?</w:t>
      </w:r>
    </w:p>
    <w:p>
      <w:pPr>
        <w:pStyle w:val="BodyText"/>
      </w:pPr>
      <w:r>
        <w:t xml:space="preserve">Trịnh Khôn đưa mắt nhìn Tử Nguyệt hỏi.</w:t>
      </w:r>
    </w:p>
    <w:p>
      <w:pPr>
        <w:pStyle w:val="BodyText"/>
      </w:pPr>
      <w:r>
        <w:t xml:space="preserve">- Như... Như một cánh cửa!</w:t>
      </w:r>
    </w:p>
    <w:p>
      <w:pPr>
        <w:pStyle w:val="BodyText"/>
      </w:pPr>
      <w:r>
        <w:t xml:space="preserve">Ban đầu Âu Dương định nói giống như Thái Cực Đồ, nhưng hắn suy nghĩ một chút cảm thấy nơi này ngược lại càng giống một cánh nửa lớn hơn. Chỉ có điều cánh cửa này lấy thiên địa làm cửa, Tử Nguyệt làm khóa, khóa cánh cửa huyền huyễn.</w:t>
      </w:r>
    </w:p>
    <w:p>
      <w:pPr>
        <w:pStyle w:val="BodyText"/>
      </w:pPr>
      <w:r>
        <w:t xml:space="preserve">- Đúng! Đây là cánh cửa lớn không biết nó thông tới nơi nào. Nhưng đây là nơi duy nhất có cơ hội ra khỏi Sinh Tử Cảnh!</w:t>
      </w:r>
    </w:p>
    <w:p>
      <w:pPr>
        <w:pStyle w:val="BodyText"/>
      </w:pPr>
      <w:r>
        <w:t xml:space="preserve">Trịnh Khôn nói xong một ngón tay chỉ về phía một thông đạo màu đen đột ngột xuất hiện phía xa nói:</w:t>
      </w:r>
    </w:p>
    <w:p>
      <w:pPr>
        <w:pStyle w:val="BodyText"/>
      </w:pPr>
      <w:r>
        <w:t xml:space="preserve">- Có lẽ đó chính là đường đi ra ngoài!</w:t>
      </w:r>
    </w:p>
    <w:p>
      <w:pPr>
        <w:pStyle w:val="BodyText"/>
      </w:pPr>
      <w:r>
        <w:t xml:space="preserve">- Đường đi ra ngoài!</w:t>
      </w:r>
    </w:p>
    <w:p>
      <w:pPr>
        <w:pStyle w:val="BodyText"/>
      </w:pPr>
      <w:r>
        <w:t xml:space="preserve">Nghe thấy bốn chữ này, Âu Dương đột nhiên cảm giác mình giống như hít thuốc lắc. Nếu như không phải hắn là cung thủ trời sinh bình tĩnh, có khả năng hắn đã xông về phía thông đạo tối đen kia.</w:t>
      </w:r>
    </w:p>
    <w:p>
      <w:pPr>
        <w:pStyle w:val="BodyText"/>
      </w:pPr>
      <w:r>
        <w:t xml:space="preserve">- Có thể ra ngoài? Vậy ngươi...</w:t>
      </w:r>
    </w:p>
    <w:p>
      <w:pPr>
        <w:pStyle w:val="BodyText"/>
      </w:pPr>
      <w:r>
        <w:t xml:space="preserve">Âu Dương nhìn Trịnh Khôn. Hắn biết Trịnh Khôn nói tới đường đi ra ngoài tuyệt đối không đơn giản như vậy. Nếu như con đường này thật sự có thể ra ngoài, năm năm trước Trịnh Khôn đã đi ra ngoài.</w:t>
      </w:r>
    </w:p>
    <w:p>
      <w:pPr>
        <w:pStyle w:val="BodyText"/>
      </w:pPr>
      <w:r>
        <w:t xml:space="preserve">Trịnh Khôn nhìn bầu trời một chút lại nhìn thông đạo tối đen kia một chút. Trên mặt hắn có vài phần đau khổ! Thật ra năm năm trước, khi hắn phát hiện nơi này, hắn trùng kích thông đạo tối đen kia một lần. Tuy nhiên hắn lại phát hiện, bất luận hắn cố gắng như thế nào, hắn vĩnh viễn không có cách nào chạm tới thông đạo tối đen kia. Tuy nhìn bề ngoài, thông đạo kia chỉ cách khoảng trăm mét, nhưng lại giống như cách một thế giới không thể nào chạm tới.</w:t>
      </w:r>
    </w:p>
    <w:p>
      <w:pPr>
        <w:pStyle w:val="BodyText"/>
      </w:pPr>
      <w:r>
        <w:t xml:space="preserve">- Ngươi ngồi xuống! Những lời ta nói đây, ngươi cố gắng nhớ kỹ.</w:t>
      </w:r>
    </w:p>
    <w:p>
      <w:pPr>
        <w:pStyle w:val="BodyText"/>
      </w:pPr>
      <w:r>
        <w:t xml:space="preserve">Trịnh Khôn nhìn Âu Dương. Sắc mặt hắn có chút lãnh khốc, giống như đang bàn giao hậu sự. Điều này khiến Âu Dương quen nhìn dáng dấp luôn vui đùa của Trịnh Khôn cảm thấy có chút không thích ứng.</w:t>
      </w:r>
    </w:p>
    <w:p>
      <w:pPr>
        <w:pStyle w:val="BodyText"/>
      </w:pPr>
      <w:r>
        <w:t xml:space="preserve">- Lão sư ngươi nói đi!</w:t>
      </w:r>
    </w:p>
    <w:p>
      <w:pPr>
        <w:pStyle w:val="BodyText"/>
      </w:pPr>
      <w:r>
        <w:t xml:space="preserve">Âu Dương không rõ tại sao thông đạo gần ngay trước mắt Trịnh Khôn lại không đi ra. Nhưng hắn không phải là kẻ ngốc. Hắn biết trong chuyện này hẳn phải có một bí mật động trời.</w:t>
      </w:r>
    </w:p>
    <w:p>
      <w:pPr>
        <w:pStyle w:val="BodyText"/>
      </w:pPr>
      <w:r>
        <w:t xml:space="preserve">- Ngươi tiến vào Sinh Tử Cảnh đã sắp được nửa năm. Theo lý thuyết bên ngoài hẳn đã qua hơn bốn năm. Dựa theo tỉ lệ thời gian ngươi đã nói, ta suy đoán một chút, lúc này còn cách thời gian Chân Linh Giới mở ra khoảng mấy tháng nữa. Đây cũng chính là nguyên nhân tại sao ta lựa chọn truyền thụ Tu Phục Thuật cho ngươi.</w:t>
      </w:r>
    </w:p>
    <w:p>
      <w:pPr>
        <w:pStyle w:val="BodyText"/>
      </w:pPr>
      <w:r>
        <w:t xml:space="preserve">Trịnh Khôn nói vậy khiến Âu Dương cảm thấy sờ đầu không sờ tới óc.</w:t>
      </w:r>
    </w:p>
    <w:p>
      <w:pPr>
        <w:pStyle w:val="BodyText"/>
      </w:pPr>
      <w:r>
        <w:t xml:space="preserve">- Lão sư, ý của ngài?</w:t>
      </w:r>
    </w:p>
    <w:p>
      <w:pPr>
        <w:pStyle w:val="BodyText"/>
      </w:pPr>
      <w:r>
        <w:t xml:space="preserve">Âu Dương nhìn Trịnh Khôn. Tuy nhiên Trịnh Khôn lại phất tay ngắt lời Âu Dương, tiếp tục nói:</w:t>
      </w:r>
    </w:p>
    <w:p>
      <w:pPr>
        <w:pStyle w:val="BodyText"/>
      </w:pPr>
      <w:r>
        <w:t xml:space="preserve">- Ngươi không cần hỏi. Ngươi chỉ cần nghe cho rõ là được.</w:t>
      </w:r>
    </w:p>
    <w:p>
      <w:pPr>
        <w:pStyle w:val="BodyText"/>
      </w:pPr>
      <w:r>
        <w:t xml:space="preserve">- Chân Linh Giới trăm năm mới mở ra một lần. Nếu như luận về tu vi, bất luận thế nào ngươi cũng không đủ tư cách vào Chân Linh Giới. Tuy nhiên hiện tại đã không có vấn đề. Ngươi là Tu Phục đại sư, chuyện tiến vào Chân Linh Giới tất nhiên là chuyện đơn giản!</w:t>
      </w:r>
    </w:p>
    <w:p>
      <w:pPr>
        <w:pStyle w:val="BodyText"/>
      </w:pPr>
      <w:r>
        <w:t xml:space="preserve">Thời điểm Trịnh Khôn nhắc tới Tu Phục đại sư, vẻ mặt hắn đầy thoả mãn. Đối với hắn mà nói, đời này vào thời khắc cuối cùng có thể truyền thụ Tu Phục Thuật cho một thiên tài siêu chấp như Âu Dương cũng coi như không uổng công cuộc đời này.</w:t>
      </w:r>
    </w:p>
    <w:p>
      <w:pPr>
        <w:pStyle w:val="BodyText"/>
      </w:pPr>
      <w:r>
        <w:t xml:space="preserve">Mười lăm tuổi, Trịnh Khôn được sư phụ của hắn phát hiện, đi theo sư phụ tu luyện Tu Phục Thuật. Ba mươi tuổi đạt tới Tu Phục đại sư. Thời điểm bốn mươi tuổi thành tựu Tu Phục Tông Sư. Trong mắt vô số người Trịnh Khôn quả thực chính là một thiên tài Tu Phục Thuật. Nhưng so với Âu Dương thực sự không tính là gì.</w:t>
      </w:r>
    </w:p>
    <w:p>
      <w:pPr>
        <w:pStyle w:val="BodyText"/>
      </w:pPr>
      <w:r>
        <w:t xml:space="preserve">Tuy Trịnh Khôn luyện Tu Phục Thuật từ nhỏ, nhưng người thật sự biết hắn là Tu Phục Tông Sư cũng chỉ có một mình sư phụ đã qua đời của hắn. Bi kịch của Trịnh Khôn chính là hắn chân trước bước vào Tu Phục Thuật tông sư, chân sau liền tiến vào Sinh Tử Cảnh...</w:t>
      </w:r>
    </w:p>
    <w:p>
      <w:pPr>
        <w:pStyle w:val="BodyText"/>
      </w:pPr>
      <w:r>
        <w:t xml:space="preserve">Trịnh Khôn vốn dự định sau khi tiến vào Chân Linh Giới sẽ hót một tiếng khiến mọi người đều phải kinh ngạc. Hắn muốn lấy Tu Phục Thuật bước vào Chân Linh Giới. Nhưng bây giờ xem ra hắn đã không có cơ hội nữa. Nhưng trong thời khắc cuối cùng khi ở đây, hắn lại truyền thụ lại cho Âu Dương. Đây cũng xem như không để Tu Phục Thuật của mình bị thất truyền.</w:t>
      </w:r>
    </w:p>
    <w:p>
      <w:pPr>
        <w:pStyle w:val="BodyText"/>
      </w:pPr>
      <w:r>
        <w:t xml:space="preserve">- Tiếp theo ta sẽ giảng giải cho ngươi nghe về những gì ta tìm hiệu được đối với Sinh Tử Cảnh trong những năm qua. Sinh Tử Cảnh này tràn ngập bí mật. Nếu có một ngày thực lực của ngươi đạt được tới đỉnh phong, có thể trở lại Sinh Tử Cảnh tìm hiểu hư thực.</w:t>
      </w:r>
    </w:p>
    <w:p>
      <w:pPr>
        <w:pStyle w:val="BodyText"/>
      </w:pPr>
      <w:r>
        <w:t xml:space="preserve">Trịnh Khôn nhìn Âu Dương ở bên cạnh không nói gì, hắn biết, đây chính là thời điểm nói tất cả cho Âu Dương biết.</w:t>
      </w:r>
    </w:p>
    <w:p>
      <w:pPr>
        <w:pStyle w:val="BodyText"/>
      </w:pPr>
      <w:r>
        <w:t xml:space="preserve">Trịnh Khôn chỉ vào bầu trời nói.</w:t>
      </w:r>
    </w:p>
    <w:p>
      <w:pPr>
        <w:pStyle w:val="BodyText"/>
      </w:pPr>
      <w:r>
        <w:t xml:space="preserve">- Sinh Tử Cảnh ở trong mắt ta thật ra chính là một huyễn trận cực lớn. Tên của nó hẳn phải được gọi là Đại La Chu Thiên! Người có thể bố trí huyễn trận như vậy, cả ngươi và ta đều không thể nào tưởng tượng được! Hắn dùng một thế giới Đại La Chu Thiên này phong tỏa trong Tỏa Yêu Tháp. Nhưng không ai biết trong Tỏa Yêu Tháp rốt cuộc đang giữ cái gì!</w:t>
      </w:r>
    </w:p>
    <w:p>
      <w:pPr>
        <w:pStyle w:val="BodyText"/>
      </w:pPr>
      <w:r>
        <w:t xml:space="preserve">- Ta sống trong Sinh Tử Cảnh sáu năm. Trong thời gian sáu năm ta gần như đã đi khắp Sinh Tử Cảnh. Đối với chỗ nơi đây ta đều đã quen thuộc. Vị trí chúng ta đang đứng hiện nay chính là trung tâm của toàn Sinh Tử Cảnh cũng là chỗ huyền bí nhất. Ta đoán, nơi này chính là vị trí bí mật của toàn Sinh Tử Cảnh.</w:t>
      </w:r>
    </w:p>
    <w:p>
      <w:pPr>
        <w:pStyle w:val="Compact"/>
      </w:pPr>
      <w:r>
        <w:br w:type="textWrapping"/>
      </w:r>
      <w:r>
        <w:br w:type="textWrapping"/>
      </w:r>
    </w:p>
    <w:p>
      <w:pPr>
        <w:pStyle w:val="Heading2"/>
      </w:pPr>
      <w:bookmarkStart w:id="144" w:name="chương-135-bước-ra-khỏi-sinh-tử-cảnh"/>
      <w:bookmarkEnd w:id="144"/>
      <w:r>
        <w:t xml:space="preserve">122. Chương 135 : Bước Ra Khỏi Sinh Tử Cảnh</w:t>
      </w:r>
    </w:p>
    <w:p>
      <w:pPr>
        <w:pStyle w:val="Compact"/>
      </w:pPr>
      <w:r>
        <w:br w:type="textWrapping"/>
      </w:r>
      <w:r>
        <w:br w:type="textWrapping"/>
      </w:r>
      <w:r>
        <w:t xml:space="preserve">Dường như Trịnh Khôn là một thư sinh rất tò mò, không có đáp án sẽ không cảm thấy thỏa mãn. Trong những năm này, hắn vẫn luôn tìm kiếm bí mật của Sinh Tử Cảnh, hy vọng sẽ có một ngày phá giải bí mật này đi ra ngoài.</w:t>
      </w:r>
    </w:p>
    <w:p>
      <w:pPr>
        <w:pStyle w:val="BodyText"/>
      </w:pPr>
      <w:r>
        <w:t xml:space="preserve">Nhưng đi vào đây nhiều năm như vậy, hắn từ từ hiểu rõ, Đại La Chu Thiên Sinh Tử Cảnh căn bản không phải thứ mà cấp bậc như hắn có thể đụng vào. Cho dù hắn có thể trùng kích Thánh thể cũng không được! Muốn đi lại trong Sinh Tử Cảnh mà vẫn bình thường, khả năng cũng chỉ có quái vật như Âu Dương mới có cơ hội.</w:t>
      </w:r>
    </w:p>
    <w:p>
      <w:pPr>
        <w:pStyle w:val="BodyText"/>
      </w:pPr>
      <w:r>
        <w:t xml:space="preserve">- Ý của lão sư là nơi này hẳn có một bí mật kinh thiên động địa?</w:t>
      </w:r>
    </w:p>
    <w:p>
      <w:pPr>
        <w:pStyle w:val="BodyText"/>
      </w:pPr>
      <w:r>
        <w:t xml:space="preserve">Âu Dương rất thông minh. Hắn chỉ nghĩ một chút đã hiểu được ý tứ trong lời nói của Trịnh Khôn.</w:t>
      </w:r>
    </w:p>
    <w:p>
      <w:pPr>
        <w:pStyle w:val="BodyText"/>
      </w:pPr>
      <w:r>
        <w:t xml:space="preserve">- Không sai! Nhưng ta khuyên ngươi không nên đi tìm bí mật này! Cường giả có thể tạo ra một thế giới Đại La Chu Thiên phong tỏa bên trong Tỏa Yêu Tháp căn bản cường đại tới mức ngươi có thể tưởng tượng được. Bí mật do một cường giả như vậy phong ấn sao ngươi có thể đụng vào.</w:t>
      </w:r>
    </w:p>
    <w:p>
      <w:pPr>
        <w:pStyle w:val="BodyText"/>
      </w:pPr>
      <w:r>
        <w:t xml:space="preserve">Trịnh Khôn biết Âu Dương là một kẻ rất hiếu kỳ. Cho nên hắn vội vàng nhắc nhở.</w:t>
      </w:r>
    </w:p>
    <w:p>
      <w:pPr>
        <w:pStyle w:val="BodyText"/>
      </w:pPr>
      <w:r>
        <w:t xml:space="preserve">- Ồ...</w:t>
      </w:r>
    </w:p>
    <w:p>
      <w:pPr>
        <w:pStyle w:val="BodyText"/>
      </w:pPr>
      <w:r>
        <w:t xml:space="preserve">Bị Trịnh Khôn nói như vậy, Âu Dương chỉ có thể gật đầu.</w:t>
      </w:r>
    </w:p>
    <w:p>
      <w:pPr>
        <w:pStyle w:val="BodyText"/>
      </w:pPr>
      <w:r>
        <w:t xml:space="preserve">- Được rồi, chuyện ta biết về Sinh Tử Cảnh, ta gần như đã nói hết cho ngươi biết. Tiếp theo, ngươi cũng nên đi đi!</w:t>
      </w:r>
    </w:p>
    <w:p>
      <w:pPr>
        <w:pStyle w:val="BodyText"/>
      </w:pPr>
      <w:r>
        <w:t xml:space="preserve">Mặc dù Trịnh Khôn nói rất khí phách, nhưng thời điểm hắn nói ra điều này, Âu Dương vẫn nhận ra trong mắt hắn có phần không muốn.</w:t>
      </w:r>
    </w:p>
    <w:p>
      <w:pPr>
        <w:pStyle w:val="BodyText"/>
      </w:pPr>
      <w:r>
        <w:t xml:space="preserve">Một người bị giam trong này nhiều năm như vậy, có thể tìm được một người nói chuyện, cảm giác này chỉ có người thật sự trải qua mới có thể hiểu rõ. Mà bây giờ Âu Dương lại sắp rời khỏi, Trịnh Khôn không muốn cũng là chuyện bình thường.</w:t>
      </w:r>
    </w:p>
    <w:p>
      <w:pPr>
        <w:pStyle w:val="BodyText"/>
      </w:pPr>
      <w:r>
        <w:t xml:space="preserve">- Vì sao lão sư không đi cùng với ta?</w:t>
      </w:r>
    </w:p>
    <w:p>
      <w:pPr>
        <w:pStyle w:val="BodyText"/>
      </w:pPr>
      <w:r>
        <w:t xml:space="preserve">Âu Dương nhìn Trịnh Khôn hỏi. Vừa nãy hắn đã định nói, nếu như hắn nắm Trịnh Khôn cùng đi, vậy không phải có thể cùng nhau đi ra ngoài sao? Bản thân Âu Dương không bị bất kỳ huyễn thuật nào mê hoặc, chỉ cần nắm Trịnh Khôn, như vậy mặc dù Trịnh Khôn bị lạc mất phương hướng, cũng có thể đi ra ngoài mới phải.</w:t>
      </w:r>
    </w:p>
    <w:p>
      <w:pPr>
        <w:pStyle w:val="BodyText"/>
      </w:pPr>
      <w:r>
        <w:t xml:space="preserve">- Ngu ngốc! Ngươi cho rằng Đại La Chu Thiên này là loại huyễn thuật bình thường sao? Đừng nói là ngươi nắm lấy ta, cho dù ngươi cõng ta, ta cũng không thể nào đi ra ngoài được!</w:t>
      </w:r>
    </w:p>
    <w:p>
      <w:pPr>
        <w:pStyle w:val="BodyText"/>
      </w:pPr>
      <w:r>
        <w:t xml:space="preserve">Không phải Trịnh Khôn không suy nghĩ tới điều đó. Chỉ có điều hắn biết huyễn trận Đại La Chu Thiên không phải mê hoặc con người mà là tâm!</w:t>
      </w:r>
    </w:p>
    <w:p>
      <w:pPr>
        <w:pStyle w:val="BodyText"/>
      </w:pPr>
      <w:r>
        <w:t xml:space="preserve">Bất luận dùng biện pháp gì, một khi tiến vào trong Đại La Chu Thiên, trừ phi có thân thể miễn dịch với huyễn thuật giống như Âu Dương, bằng không sẽ bị tách ra, sau đó lạc lối ở bên trong. Cho nên Trịnh Khôn căn bản không nghĩ tới việc đi ra ngoài.</w:t>
      </w:r>
    </w:p>
    <w:p>
      <w:pPr>
        <w:pStyle w:val="BodyText"/>
      </w:pPr>
      <w:r>
        <w:t xml:space="preserve">- Không thử một chút làm sao biết được!</w:t>
      </w:r>
    </w:p>
    <w:p>
      <w:pPr>
        <w:pStyle w:val="BodyText"/>
      </w:pPr>
      <w:r>
        <w:t xml:space="preserve">Âu Dương nói xong cũng mặc kệ Trịnh Khôn nghĩ như thế nào, hắn lập tức nắm lấy cánh tay Trịnh Khôn đi về phía thông đạo tối đen. Nhưng mới đi được năm bước, hắn liền phát hiện cánh tay Trịnh Khôn trong tay của mình bỗng nhiên biến thành một đoàn sương mù. Con mắt của mình có thể nhìn thấy Trịnh Khôn bất đắc dĩ đứng ở nơi đó, nhưng bất luận mình cố gắng như thế nào cũng vĩnh viễn không thể nắm lấy Trịnh Khôn...</w:t>
      </w:r>
    </w:p>
    <w:p>
      <w:pPr>
        <w:pStyle w:val="BodyText"/>
      </w:pPr>
      <w:r>
        <w:t xml:space="preserve">- Không cần uổng phí khí lực nữa! Ta có thể truyền thụ hết sở học của mình cho ngươi, ta đã thỏa mãn! Nếu như sau này ngươi còn có thể nhớ tới mấy ngày sư đồ của chúng ta, tương lai nếu như người của Trịnh gia ta là kẻ địch của ngươi, mong rằng ngươi có thể tha cho bọn họ một lần!</w:t>
      </w:r>
    </w:p>
    <w:p>
      <w:pPr>
        <w:pStyle w:val="BodyText"/>
      </w:pPr>
      <w:r>
        <w:t xml:space="preserve">Thần sắc của Trịnh Khôn rất chán chường. Tuy rằng nghĩ được như vậy, nhưng thời điểm đối diện với sự thật, hắn vẫn cảm thấy chán nản.</w:t>
      </w:r>
    </w:p>
    <w:p>
      <w:pPr>
        <w:pStyle w:val="BodyText"/>
      </w:pPr>
      <w:r>
        <w:t xml:space="preserve">- Lão sư...</w:t>
      </w:r>
    </w:p>
    <w:p>
      <w:pPr>
        <w:pStyle w:val="BodyText"/>
      </w:pPr>
      <w:r>
        <w:t xml:space="preserve">Âu Dương nhìn Trịnh Khôn cụt hứng đứng ở nơi đó, nói thật hắn rất cảm ơn Trịnh Khôn. Trịnh Khôn chỉ ở chung với hắn có nửa năm, hơn nữa còn ở trong Sinh Tử Cảnh quỷ dị này. Nhưng nửa năm này Trịnh Khôn lại cố gắng hết sức truyền thụ cho Âu Dương về Tu Phục Thuật thần bí kia. Còn dẫn Âu Dương đi tới lối thoát duy nhất này. Nhưng bất kể cảm ơn như thế nào, chuyện giữa hắn và Trịnh Đan Đằng cũng khó hóa giải. Âu Dương đã từng nói nhất định sẽ làm được. Nếu hắn ra được, Trịnh Đan Đằng nhất định phải chết! Ân và oán Âu Dương vẫn có thể phân biệt rõ ràng. Người có ơn với hắn chính là Trịnh Khôn. Nhưng Trịnh gia lại không có ơn gì đối với hắn. Hắn cảm ơn Trịnh Khôn, nhưng những người khác trong Trịnh gia có liên quan gì tới hắn?</w:t>
      </w:r>
    </w:p>
    <w:p>
      <w:pPr>
        <w:pStyle w:val="BodyText"/>
      </w:pPr>
      <w:r>
        <w:t xml:space="preserve">- Sao lại lề mề như vậy? Lão tử ở chỗ này đã nhiều năm, đã sớm quen sống ở đây. Nếu bảo lão tử ra ngoài, lão tử còn không tình nguyện!</w:t>
      </w:r>
    </w:p>
    <w:p>
      <w:pPr>
        <w:pStyle w:val="BodyText"/>
      </w:pPr>
      <w:r>
        <w:t xml:space="preserve">Thật ra Trịnh Khôn không nhìn thấy Âu Dương. Cho dù là giọng nói của Âu Dương cũng rất mờ mịt.</w:t>
      </w:r>
    </w:p>
    <w:p>
      <w:pPr>
        <w:pStyle w:val="BodyText"/>
      </w:pPr>
      <w:r>
        <w:t xml:space="preserve">Đứng nhìn Trịnh Khôn một hồi, Âu Dương quay về phía Trịnh Khôn lạy ba lại, sau đó đứng dậy lại nhìn Trịnh Khôn một chút, rồi mới xoay người chạy về phía thông đạo tối đen!</w:t>
      </w:r>
    </w:p>
    <w:p>
      <w:pPr>
        <w:pStyle w:val="BodyText"/>
      </w:pPr>
      <w:r>
        <w:t xml:space="preserve">Sau khi lùi về phía sau bốn năm bước, Trịnh Khôn đã ra khỏi khu vực của Huyễn Trận kia. Con mắt của hắn lại hồi phục bình thường. Lúc này hắn đã nhìn thấy Âu Dương phóng người tiến vào lối ra. Trên mặt của hắn xuất hiện một nụ cười!</w:t>
      </w:r>
    </w:p>
    <w:p>
      <w:pPr>
        <w:pStyle w:val="BodyText"/>
      </w:pPr>
      <w:r>
        <w:t xml:space="preserve">Cho dù mình không ra được, nhưng mình đã truyền hết năng lực của mình cho hắn. Mình không ra được, nhưng đồ đệ của mình lại có thể ra ngoài.</w:t>
      </w:r>
    </w:p>
    <w:p>
      <w:pPr>
        <w:pStyle w:val="BodyText"/>
      </w:pPr>
      <w:r>
        <w:t xml:space="preserve">- Đi thôi tiểu tử! Chân Thực Chi Nhãn, ngay cả Đại La Chu Thiên cũng không thể giữ nổi. Năng lực săn bắn kẻ địch thăng cấp, Tu Phục Thuật tông sư! Có nhiều năng lực nghịch thiên như vậy tương lai có phải ngươi sẽ trở thành một nhân vật tương đương với đại đế hay không?</w:t>
      </w:r>
    </w:p>
    <w:p>
      <w:pPr>
        <w:pStyle w:val="BodyText"/>
      </w:pPr>
      <w:r>
        <w:t xml:space="preserve">Trịnh Khôn nói xong lặng lẽ cười. Tuy nhiên bất luận Âu Dương ở bên ngoài đặc biệt tới mức nào, đối với Trịnh Khôn mà nói, hắn vĩnh viễn chỉ là một con quỷ đáng thương chạy không thoát Sinh Tử Cảnh. Thêm hai năm, chỉ cần thêm hai năm nữa, hắn cũng sẽ chết...</w:t>
      </w:r>
    </w:p>
    <w:p>
      <w:pPr>
        <w:pStyle w:val="BodyText"/>
      </w:pPr>
      <w:r>
        <w:t xml:space="preserve">Vừa bước vào thông đạo, Âu Dương liền có cảm giác giống như lúc mình mới tiến vào Sinh Tử Cảnh. Nhưng cùng một thời không như vậy, lúc đi ra ngoài lại không lâu như lúc đi vào. Chỉ khoảng chừng một phút, Âu Dương đã xuất hiện ở thế giới băng tuyết, tầng thứ ba trong Tỏa Yêu Tháp!</w:t>
      </w:r>
    </w:p>
    <w:p>
      <w:pPr>
        <w:pStyle w:val="BodyText"/>
      </w:pPr>
      <w:r>
        <w:t xml:space="preserve">Cảm nhận từng đợt lạnh giá của thế giới băng tuyết, nhìn hoa tuyết bay tán loạn trong thế giới băng tuyết, Âu Dương không ngờ đã rơi lệ! Đây chính là nước mắt kích động! Bất kể là ai, một khi đã từ trong Sinh Tử Cảnh trở ra, chỉ sợ cũng không tốt hơn Âu Dương!</w:t>
      </w:r>
    </w:p>
    <w:p>
      <w:pPr>
        <w:pStyle w:val="BodyText"/>
      </w:pPr>
      <w:r>
        <w:t xml:space="preserve">Lúc này Âu Dương thật sự rất muốn hét lớn một tiếng lão tử đã đi ra. Nhưng hắn không làm như vậy! Lần này trải qua Sinh Tử Cảnh, hắn đã biết cái gì gọi là giấu tài, cái gì gọi là đạo lý cây cao chịu gió lớn.</w:t>
      </w:r>
    </w:p>
    <w:p>
      <w:pPr>
        <w:pStyle w:val="BodyText"/>
      </w:pPr>
      <w:r>
        <w:t xml:space="preserve">Trong quá khứ, hắn cảm thấy dùng vũ lực có thể giải quyết tất cả. Nhưng sau khi trải qua chuyện bị Tây Kỳ và Hồng Minh liên kết ám toán khiến hắn hiểu rõ, có lúc có vũ lực cường đại hơn nữa, dụng tâm tính toán hơn nữa cũng khó tránh khỏi có lúc xảy ra sơ suất.</w:t>
      </w:r>
    </w:p>
    <w:p>
      <w:pPr>
        <w:pStyle w:val="BodyText"/>
      </w:pPr>
      <w:r>
        <w:t xml:space="preserve">Mà hành trình vào Sinh Tử Cảnh lần này, tuy rằng thực lực của bản thân Âu Dương chỉ tăng tới lục giai, nhưng hắn lại nhận được năng lực Tu Phục Thuật trở thành một Tu Phục đại sư. Tu Phục đại sư luận về địa vị tuyệt đối cao hơn so với cường giả cửu giai. Âu Dương biết, nếu như lần này mình không lợi dụng tốt thân phận Tu Phục đại sư của mình, vậy thực sự sẽ phụ lòng Trịnh Khôn đã truyền thụ Tu Phục Thuật cho mình.</w:t>
      </w:r>
    </w:p>
    <w:p>
      <w:pPr>
        <w:pStyle w:val="Compact"/>
      </w:pPr>
      <w:r>
        <w:br w:type="textWrapping"/>
      </w:r>
      <w:r>
        <w:br w:type="textWrapping"/>
      </w:r>
    </w:p>
    <w:p>
      <w:pPr>
        <w:pStyle w:val="Heading2"/>
      </w:pPr>
      <w:bookmarkStart w:id="145" w:name="chương-136-trở-lại-tây-kỳ."/>
      <w:bookmarkEnd w:id="145"/>
      <w:r>
        <w:t xml:space="preserve">123. Chương 136: Trở Lại Tây Kỳ.</w:t>
      </w:r>
    </w:p>
    <w:p>
      <w:pPr>
        <w:pStyle w:val="Compact"/>
      </w:pPr>
      <w:r>
        <w:br w:type="textWrapping"/>
      </w:r>
      <w:r>
        <w:br w:type="textWrapping"/>
      </w:r>
      <w:r>
        <w:t xml:space="preserve">- Trịnh Đan Đằng, không ngờ được sao? Lão tử đã thật sự đi ra! Yên tâm, ta sẽ không ngốc đến mức vọt vào hoàng thành giết ngươi. Tuy nhiên, món nợ ngươi nợ ta và huynh đệ của ta, ngươi nhất định phải trả hết!</w:t>
      </w:r>
    </w:p>
    <w:p>
      <w:pPr>
        <w:pStyle w:val="BodyText"/>
      </w:pPr>
      <w:r>
        <w:t xml:space="preserve">Trong lòng Âu Dương tự nhủ. Sau đó hắn lấy từ trong vòng tay ra một cái mũ che lớn, che kín bản thân, tiếp đó đạp lên băng tuyết đi về phía lối ra của Tỏa Yêu Tháp...</w:t>
      </w:r>
    </w:p>
    <w:p>
      <w:pPr>
        <w:pStyle w:val="BodyText"/>
      </w:pPr>
      <w:r>
        <w:t xml:space="preserve">Chiếc mũ đen có màn che phía ngoài đã che kín tất cả khuôn mặt. Nhìn từ phía ngoài, không ai có thể nhìn thấy rõ tướng mạo của Âu Dương. Nếu như ở tại thôn trấn nhỏ, loại trang phục cực kỳ cổ quái có thể sẽ khiến người ta chú ý. Nhưng trong đô thành của Tây Kỳ lại rất ít người để ý tới một người mặc trang phục như vậy.</w:t>
      </w:r>
    </w:p>
    <w:p>
      <w:pPr>
        <w:pStyle w:val="BodyText"/>
      </w:pPr>
      <w:r>
        <w:t xml:space="preserve">Mười ngày sau khi Âu Dương rời khỏi Tỏa Yêu Tháp, Âu Dương một mình đi tới hoàng thành Tây Kỳ. Nơi đây chính là thành trong thành, được gọi là thành Hoàng Kim.</w:t>
      </w:r>
    </w:p>
    <w:p>
      <w:pPr>
        <w:pStyle w:val="BodyText"/>
      </w:pPr>
      <w:r>
        <w:t xml:space="preserve">Hoàng Kim Thành cũng giống như cái tên của nó. Khắp nơi đều có hoàng kim. Ở chỗ này chỉ cần ngươi có năng lực, như vậy ngươi có thể nhận được tất cả những điều ngươi muốn. Quyền lợi, danh vọng, mỹ nữ, địa vị, tiền tài! Tất cả những thứ này đều có thể nhận được trong Hoàng Him Thành. Nhưng trước tiên ngươi nhất định phải có năng lực xứng đáng với những thứ này.</w:t>
      </w:r>
    </w:p>
    <w:p>
      <w:pPr>
        <w:pStyle w:val="BodyText"/>
      </w:pPr>
      <w:r>
        <w:t xml:space="preserve">Âu Dương không ngừng quan sát xung quanh Hoàng Kim Thành này. Lúc này Hoàng Kim Thành giống như vừa được sửa chữa lại. Cả toà thành thị giống như rực rỡ hẳn lên. Cho dù chưa từng tới nơi này Âu Dương cũng có thể nhận ra được.</w:t>
      </w:r>
    </w:p>
    <w:p>
      <w:pPr>
        <w:pStyle w:val="BodyText"/>
      </w:pPr>
      <w:r>
        <w:t xml:space="preserve">- Lăn xa một chút! Muốn bị đâm chết sao?</w:t>
      </w:r>
    </w:p>
    <w:p>
      <w:pPr>
        <w:pStyle w:val="BodyText"/>
      </w:pPr>
      <w:r>
        <w:t xml:space="preserve">Ngay phía sau Âu Dương, một giọng nói cực kỳ hung hăng càn quấy truyền đến. Sau đó một chiếc xe ngựa không chút kiêng kỵ lao về phía Âu Dương! Cũng may thân thủ của Âu Dương cực kỳ nhanh nhẹn. Thoáng cái hắn đã xoay người nhảy lên. Âu Dương thành công lướt qua xe ngựa, tránh phát sinh thảm kịch mới ra khỏi Tỏa Yêu Tháp đã bị xe ngựa nghiền chết.</w:t>
      </w:r>
    </w:p>
    <w:p>
      <w:pPr>
        <w:pStyle w:val="BodyText"/>
      </w:pPr>
      <w:r>
        <w:t xml:space="preserve">Nhìn xe ngựa đi xa, Âu Dương chỉ lắc đầu nở nụ cười. Hắn không muốn hóa thân thành sứ giả chính nghĩa với ý định ngăn cản chiếc xe ngựa này sau đó lôi chủ nhân của chiếc xe ngựa ra đánh đập một trận. Theo Âu Dương thấy, vẫn lưu những gia hỏa này cho những kẻ có tinh thần trọng nghĩa làm đi. Mình tới nơi này không phải để thu thập đám nhãi con này.</w:t>
      </w:r>
    </w:p>
    <w:p>
      <w:pPr>
        <w:pStyle w:val="BodyText"/>
      </w:pPr>
      <w:r>
        <w:t xml:space="preserve">Tu Phục Sư, bất luận là trong mắt một tu luyện giả nào thậm chí là bình dân đều là tồn tại cao quý. Tu Phục Sư không nhất định phải là cường giả, nhưng Tu Phục Sư chắc chắn là nhân vật chạm tay vào có thể bị bỏng. Cho dù là học đồ Tu Phục Sư sơ cấp nhất cũng là nhân vật được người nâng tới tận mây xanh.</w:t>
      </w:r>
    </w:p>
    <w:p>
      <w:pPr>
        <w:pStyle w:val="BodyText"/>
      </w:pPr>
      <w:r>
        <w:t xml:space="preserve">Bình thường, Tu Phục Sư đều là những người vô cùng kiêu ngạo. Ngươi có quyền lợi cực cao, ngươi có vạn ngàn gia sản, nhưng ngươi tuyệt đối không cách nào khiến một Tu Phục Sư cúi đầu.</w:t>
      </w:r>
    </w:p>
    <w:p>
      <w:pPr>
        <w:pStyle w:val="BodyText"/>
      </w:pPr>
      <w:r>
        <w:t xml:space="preserve">Chỉ có Tu Phục Sư mới có thể sửa chữa phục hồi lại yêu binh và pháp bảo cho ngươi. Nếu là pháp bảo còn tốt một chút. Dù sao sau khi pháp bảo của Lục Tiên hoặc là Huyễn Thuật Sư bị hư hỏng, bọn họ có thể dựa vào lực lượng chiến đấu của bản thân. Nhưng yêu binh lại không giống như vậy. Cả đời Yêu Chiến Sĩ chỉ có một yêu binh bản mạng. Nếu như yêu binh bản mạng bị hư hỏng, vậy lực chiến đấu của Yêu Chiến Sĩ ít nhất giảm xuống bốn thành!</w:t>
      </w:r>
    </w:p>
    <w:p>
      <w:pPr>
        <w:pStyle w:val="BodyText"/>
      </w:pPr>
      <w:r>
        <w:t xml:space="preserve">Chỉ có Tu Phục Sư có thể sửa chữa phục hồi yêu binh. Nhưng số lượng Tu Phục Sư thực sự quá ít. Có bao nhiêu yêu binh bị hư hỏng? Lại có bao nhiêu Tu Phục Sư? Đây tuyệt đối không thể so sánh được.</w:t>
      </w:r>
    </w:p>
    <w:p>
      <w:pPr>
        <w:pStyle w:val="BodyText"/>
      </w:pPr>
      <w:r>
        <w:t xml:space="preserve">- Ôi ôi ôi, đã nghe nói chưa?</w:t>
      </w:r>
    </w:p>
    <w:p>
      <w:pPr>
        <w:pStyle w:val="BodyText"/>
      </w:pPr>
      <w:r>
        <w:t xml:space="preserve">Trong quán rượu, một tiểu tử với vẻ mặt gian giảo vừa bóc củ lạc vừa quan sát xung quanh nói:</w:t>
      </w:r>
    </w:p>
    <w:p>
      <w:pPr>
        <w:pStyle w:val="BodyText"/>
      </w:pPr>
      <w:r>
        <w:t xml:space="preserve">- Lý Thanh Phong lại khiêu chiếnvới bệ hạ! Lần này Lý Thanh Phong không chỉ thất bại, hơn nữa ngay cả yêu binh cũng bị Càn Long Kiếm của bệ hạ chém thành hai nửa!</w:t>
      </w:r>
    </w:p>
    <w:p>
      <w:pPr>
        <w:pStyle w:val="BodyText"/>
      </w:pPr>
      <w:r>
        <w:t xml:space="preserve">- Còn cần ngươi phải nói sao? Hiện tại có người nào không biết chuyện này. Lý gia đã tìm các Tu Phục đại sư tới, nhưng không ngờ không có cách nào phục hồi lại như cũ. Xem ra lần này Lý gia thật sự gặp nạn!</w:t>
      </w:r>
    </w:p>
    <w:p>
      <w:pPr>
        <w:pStyle w:val="BodyText"/>
      </w:pPr>
      <w:r>
        <w:t xml:space="preserve">Có người thấp giọng phụ họa theo.</w:t>
      </w:r>
    </w:p>
    <w:p>
      <w:pPr>
        <w:pStyle w:val="BodyText"/>
      </w:pPr>
      <w:r>
        <w:t xml:space="preserve">Trong khi bọn họ thảo luận, Âu Dương lại lặng lẽ nhíu mày! Tại Tây Kỳ thậm chí có người dám khiêu chiến với Trịnh Khiếu Thiên sao? Trịnh Khiếu Thiên là quân chủ của Tây Kỳ. Chẳng lẽ có người muốn tạo phản?</w:t>
      </w:r>
    </w:p>
    <w:p>
      <w:pPr>
        <w:pStyle w:val="BodyText"/>
      </w:pPr>
      <w:r>
        <w:t xml:space="preserve">- Khách quan, rượu và thức ăn đã xong rồi...</w:t>
      </w:r>
    </w:p>
    <w:p>
      <w:pPr>
        <w:pStyle w:val="BodyText"/>
      </w:pPr>
      <w:r>
        <w:t xml:space="preserve">Ngay trong lúc Âu Dương đang tự hỏi, tiểu nhị của quán rượu đưa toàn bộ thức ăn và rượu Âu Dương đã gọi đặt ở trên bàn, sau đó cười dài chuẩn bị rời đi.</w:t>
      </w:r>
    </w:p>
    <w:p>
      <w:pPr>
        <w:pStyle w:val="BodyText"/>
      </w:pPr>
      <w:r>
        <w:t xml:space="preserve">- A chờ đã...</w:t>
      </w:r>
    </w:p>
    <w:p>
      <w:pPr>
        <w:pStyle w:val="BodyText"/>
      </w:pPr>
      <w:r>
        <w:t xml:space="preserve">Âu Dương quay về tiểu nhị này vẫy vẫy tay. Sau đó hắn lấy từ trong túi của mình ra một miếng kim tệ nắm ở trong tay nói:</w:t>
      </w:r>
    </w:p>
    <w:p>
      <w:pPr>
        <w:pStyle w:val="BodyText"/>
      </w:pPr>
      <w:r>
        <w:t xml:space="preserve">- Ta có vài vấn đề muốn hỏi ngươi. Trả lời được, nó sẽ thuộc về ngươi.</w:t>
      </w:r>
    </w:p>
    <w:p>
      <w:pPr>
        <w:pStyle w:val="BodyText"/>
      </w:pPr>
      <w:r>
        <w:t xml:space="preserve">- A?</w:t>
      </w:r>
    </w:p>
    <w:p>
      <w:pPr>
        <w:pStyle w:val="BodyText"/>
      </w:pPr>
      <w:r>
        <w:t xml:space="preserve">Nhìn thấy kim tệ trong tay Âu Dương, con mắt của tiểu nhị này liền phát sáng. Phải biết rằng, trong quán rượu này mỗi ngày quả thật đều có không ít khách hàng hỏi thăm vấn đề giống như hắn. Tình cờ cũng sẽ có một vài khách hàng tương đối hào phóng sẽ thưởng hắn một chút tiền bạc. Nhưng tiểu nhị này làm lâu như vậy, vẫn chưa từng nghe nói có ai sẽ trực tiếp khen thưởng bằng kim tệ.</w:t>
      </w:r>
    </w:p>
    <w:p>
      <w:pPr>
        <w:pStyle w:val="BodyText"/>
      </w:pPr>
      <w:r>
        <w:t xml:space="preserve">Nhìn kim tệ trong tay Âu Dương, tiểu nhị này không bỏ đi nữa. Hắn khúm núm đi tới trước mặt Âu Dương, hí hửng cười nói:</w:t>
      </w:r>
    </w:p>
    <w:p>
      <w:pPr>
        <w:pStyle w:val="BodyText"/>
      </w:pPr>
      <w:r>
        <w:t xml:space="preserve">- Khách quan ngài cứ nói. Tiểu nhân biết gì sẽ nói nấy tuyệt không dấu diếm!</w:t>
      </w:r>
    </w:p>
    <w:p>
      <w:pPr>
        <w:pStyle w:val="BodyText"/>
      </w:pPr>
      <w:r>
        <w:t xml:space="preserve">- Rất tốt!</w:t>
      </w:r>
    </w:p>
    <w:p>
      <w:pPr>
        <w:pStyle w:val="BodyText"/>
      </w:pPr>
      <w:r>
        <w:t xml:space="preserve">Âu Dương đặt kim tệ trong tay lên mặt bàn, sau đó nói nhỏ:</w:t>
      </w:r>
    </w:p>
    <w:p>
      <w:pPr>
        <w:pStyle w:val="BodyText"/>
      </w:pPr>
      <w:r>
        <w:t xml:space="preserve">- Lý Thanh Phong là ai?</w:t>
      </w:r>
    </w:p>
    <w:p>
      <w:pPr>
        <w:pStyle w:val="BodyText"/>
      </w:pPr>
      <w:r>
        <w:t xml:space="preserve">- Lý Thanh Phong?</w:t>
      </w:r>
    </w:p>
    <w:p>
      <w:pPr>
        <w:pStyle w:val="BodyText"/>
      </w:pPr>
      <w:r>
        <w:t xml:space="preserve">Nghe thấy Âu Dương mở miệng liền hỏi Lý Thanh Phong, tiểu nhị không cần đoán cũng biết, người này tuyệt đối không phải là người bọn họ Tây Kỳ! Tại Tây Kỳ còn ai không biết Lý gia? Còn ai có thể không biết Thương hoàng Lý Thanh Phong?</w:t>
      </w:r>
    </w:p>
    <w:p>
      <w:pPr>
        <w:pStyle w:val="BodyText"/>
      </w:pPr>
      <w:r>
        <w:t xml:space="preserve">- Khách quan! Ngài là người bên ngoài đến sao?</w:t>
      </w:r>
    </w:p>
    <w:p>
      <w:pPr>
        <w:pStyle w:val="BodyText"/>
      </w:pPr>
      <w:r>
        <w:t xml:space="preserve">Trái lại tiểu nhị không muốn trả lời vấn đề của Âu Dương. Tại Tây Kỳ, tuy Lý gia thế lớn, nhưng Lý gia cũng là một cấm kỵ.</w:t>
      </w:r>
    </w:p>
    <w:p>
      <w:pPr>
        <w:pStyle w:val="BodyText"/>
      </w:pPr>
      <w:r>
        <w:t xml:space="preserve">- Ngươi không cần biết nhiều như vậy. Ngươi chỉ cần trả lời vấn đề của ta!</w:t>
      </w:r>
    </w:p>
    <w:p>
      <w:pPr>
        <w:pStyle w:val="BodyText"/>
      </w:pPr>
      <w:r>
        <w:t xml:space="preserve">Âu Dương cúi đầu nhìn kim tệ trên bàn. Hắn biết một kim tệ có giá trị thế nào. Ở thế giới này một kim tệ đủ để khiến một một nhà bình thường ba người sống tốt trong một tháng.</w:t>
      </w:r>
    </w:p>
    <w:p>
      <w:pPr>
        <w:pStyle w:val="BodyText"/>
      </w:pPr>
      <w:r>
        <w:t xml:space="preserve">- Vâng khách quan!</w:t>
      </w:r>
    </w:p>
    <w:p>
      <w:pPr>
        <w:pStyle w:val="BodyText"/>
      </w:pPr>
      <w:r>
        <w:t xml:space="preserve">Tiểu nhị nhìn kim tệ một chút, cuối cùng vẫn mở miệng nói:</w:t>
      </w:r>
    </w:p>
    <w:p>
      <w:pPr>
        <w:pStyle w:val="BodyText"/>
      </w:pPr>
      <w:r>
        <w:t xml:space="preserve">- Thật ra có lẽ phải nói từ rất lâu trước đây, Lý gia đã tồn tại ở Tây Kỳ. Tuy rằng cho tới nay Tây Kỳ đều là Trịnh gia, nhưng Lý gia là thế lực duy nhất dám đối kháng với gia tộc hoàng quyền bên trong Tây Kỳ quốc! Lý Thanh Phong lại là thế hệ Lý gia hiện nay, chính là một Yêu Chiến Sĩ cửu giai, còn được gọi là Thương Hoàng! Nhưng khách quan hẳn ngươi cũng đã nghe nói, hai ngày trước Lý Thanh Phong khiêu chiến bệ hạ kết quả bị chém đứt yêu binh. Tin chắc lần này bệ hạ sẽ nhân cơ hội chèn ép Lý gia hoàn toàn!</w:t>
      </w:r>
    </w:p>
    <w:p>
      <w:pPr>
        <w:pStyle w:val="BodyText"/>
      </w:pPr>
      <w:r>
        <w:t xml:space="preserve">Tiểu nhị vừa thấp giọng nói xong vừa quan sát xung quanh. Hắn rất sợ có người phát hiện hắn đã nói như thế.</w:t>
      </w:r>
    </w:p>
    <w:p>
      <w:pPr>
        <w:pStyle w:val="BodyText"/>
      </w:pPr>
      <w:r>
        <w:t xml:space="preserve">- Có can đảm đối kháng với gia tộc hoàng quyền? Chẳng lẽ thế lực của Lý gia lớn như vậy sao?</w:t>
      </w:r>
    </w:p>
    <w:p>
      <w:pPr>
        <w:pStyle w:val="BodyText"/>
      </w:pPr>
      <w:r>
        <w:t xml:space="preserve">Đây là lần đầu tiên Âu Dương nghe nói có thế lực can đảm đối kháng gia tộc hoàng quyền.</w:t>
      </w:r>
    </w:p>
    <w:p>
      <w:pPr>
        <w:pStyle w:val="Compact"/>
      </w:pPr>
      <w:r>
        <w:br w:type="textWrapping"/>
      </w:r>
      <w:r>
        <w:br w:type="textWrapping"/>
      </w:r>
    </w:p>
    <w:p>
      <w:pPr>
        <w:pStyle w:val="Heading2"/>
      </w:pPr>
      <w:bookmarkStart w:id="146" w:name="chương-137-yêu-binh-không-thể-phục-hồi."/>
      <w:bookmarkEnd w:id="146"/>
      <w:r>
        <w:t xml:space="preserve">124. Chương 137: Yêu Binh Không Thể Phục Hồi?.</w:t>
      </w:r>
    </w:p>
    <w:p>
      <w:pPr>
        <w:pStyle w:val="Compact"/>
      </w:pPr>
      <w:r>
        <w:br w:type="textWrapping"/>
      </w:r>
      <w:r>
        <w:br w:type="textWrapping"/>
      </w:r>
      <w:r>
        <w:t xml:space="preserve">Hắn không thể tưởng tượng được, không ngờ Lý gia này có thế lực lớn như vậy. Ngay cả một tiểu nhị trong một quán rượu nhỏ cũng biết chuyện, có thể thấy được Lý gia không phải chỉ đối nghịch với hoàng quyền trong bóng tối, mà trực tiếp đối kháng với Trịnh gia!</w:t>
      </w:r>
    </w:p>
    <w:p>
      <w:pPr>
        <w:pStyle w:val="BodyText"/>
      </w:pPr>
      <w:r>
        <w:t xml:space="preserve">- Đúng vậy! Nhưng lần này yêu binh của Lý Thanh Phong bị chém. Nguyên khí của Lý gia bị thương nặng. Nếu như vào lúc này Trịnh gia nhân cơ hội đối phó với bọn họ, chỉ sợ...</w:t>
      </w:r>
    </w:p>
    <w:p>
      <w:pPr>
        <w:pStyle w:val="BodyText"/>
      </w:pPr>
      <w:r>
        <w:t xml:space="preserve">Tiểu nhị nói tới đây Âu Dương đã thoả mãn gật đầu đưa kim tệ trên bàn cho hắn. Tiểu nhị cho hắn biết tin tức như vậy là đủ rồi. Những điều này khiến hắn rất hài lòng.</w:t>
      </w:r>
    </w:p>
    <w:p>
      <w:pPr>
        <w:pStyle w:val="BodyText"/>
      </w:pPr>
      <w:r>
        <w:t xml:space="preserve">- Lý gia còn chưa mời được Tu Phục Sư nghĩ biện pháp phục hồi yêu binh sao?</w:t>
      </w:r>
    </w:p>
    <w:p>
      <w:pPr>
        <w:pStyle w:val="BodyText"/>
      </w:pPr>
      <w:r>
        <w:t xml:space="preserve">Đây là vấn đề cuối cùng của Âu Dương.</w:t>
      </w:r>
    </w:p>
    <w:p>
      <w:pPr>
        <w:pStyle w:val="BodyText"/>
      </w:pPr>
      <w:r>
        <w:t xml:space="preserve">- Đương nhiên là có, nhưng Tu Phục Sư của Tây Kỳ chúng ta không làm được! Lý gia gần như đã mời tất cả Tu Phục Sư có tiếng tại Tây Kỳ tới. Nhưng những Tu Phục Sư này đều không có năng lực phục hồi yêu binh cửu giai. Nghe nói ngày hôm trước Lý gia còn từng thỉnh một Tu Phục đại sư, kết quả lại nhận được một tin tức yêu binh hoàn toàn bị tổn hại không có cách nào phục hồi!</w:t>
      </w:r>
    </w:p>
    <w:p>
      <w:pPr>
        <w:pStyle w:val="BodyText"/>
      </w:pPr>
      <w:r>
        <w:t xml:space="preserve">Tiểu nhị đúng là một người linh thông tin tức. So với tin tức ngầm của đám buôn chuyện kia rõ ràng nhiều hơn rất nhiều. Một kệ tệ của Âu Dương bỏ ra thật sự không uổng phí.</w:t>
      </w:r>
    </w:p>
    <w:p>
      <w:pPr>
        <w:pStyle w:val="BodyText"/>
      </w:pPr>
      <w:r>
        <w:t xml:space="preserve">Sau khi hỏi thăm tiểu nhị một chút về vị trí của Lý gia, Âu Dương bỏ lại tiền rượu và thức ăn lập tức xoay người rời khỏi quán rượu. Hắn đã tìm được mục tiêu. Mục tiêu này chính là Lý gia!</w:t>
      </w:r>
    </w:p>
    <w:p>
      <w:pPr>
        <w:pStyle w:val="BodyText"/>
      </w:pPr>
      <w:r>
        <w:t xml:space="preserve">Âu Dương biết, một mình mình nhất định không thể nào tiêu diệt dược Trịnh Đan Đằng ngay trong hoàng thành. Bây giờ một khi hắn đã biết sự tồn tại của quái vật khổng lồ như Lý gia, hắn biết chỉ cần có thể hợp tác với Lý, rất nhiều chuyện không có khả năng sẽ biến thành có khả năng.</w:t>
      </w:r>
    </w:p>
    <w:p>
      <w:pPr>
        <w:pStyle w:val="BodyText"/>
      </w:pPr>
      <w:r>
        <w:t xml:space="preserve">Sau khi rẽ trái rẽ phải qua năm dãy phố, rốt cuộc hắn đã tìm được Lý gia phủ đệ ở phía bên trái của Hoàng Kim Thành! Nhìn qua phủ đệ này cơ hồ có thể sánh ngang với hoàng thành. Âu Dương lắc đầu cười khổ một phen. Lý gia này quả thật lợi hại, dám quang minh chính đại đối nghịch với hoàng quyền ngay trong Tây Kỳ. Xem ra thế lực của Lý gia hẳn không nhỏ mới đúng.</w:t>
      </w:r>
    </w:p>
    <w:p>
      <w:pPr>
        <w:pStyle w:val="BodyText"/>
      </w:pPr>
      <w:r>
        <w:t xml:space="preserve">Lúc này trước cửa Lý gia có vô số thủ vệ đang canh phòng cực kỳ nghiêm ngặt. Yêu binh của Lý Thanh Phong bị chém. Lý Thanh Phong là người đứng đầu Lý gia. Nếu như yêu binh không có cách nào phục hồi trong thời gian ngắn, vậy chắc chắn Lý gia sẽ gặp họa đến nơi. Sắp tới ngày Chân Linh Giới mở ra. Chỉ sợ Trịnh Khiếu Thiên không ngần ngại dẫn người đuổi Lý gia hoàn toàn ra khỏi Đô Thành, thậm chí là Tây Kỳ!</w:t>
      </w:r>
    </w:p>
    <w:p>
      <w:pPr>
        <w:pStyle w:val="BodyText"/>
      </w:pPr>
      <w:r>
        <w:t xml:space="preserve">Lý Thanh Phong đã mời gần hết các Tu Phục đại sư trong Tây Kỳ, nhưng hắn lại nhận được thư chẩn đoán bệnh phải chết, không thể phục hồi được! Năm chữ này giống như một đám mây đen che phủ toàn Lý gia, khiến Lý gia vốn mỗi ngày đều có vô số người lui tới, lúc này đã hoàn toàn bị cô lập!</w:t>
      </w:r>
    </w:p>
    <w:p>
      <w:pPr>
        <w:pStyle w:val="BodyText"/>
      </w:pPr>
      <w:r>
        <w:t xml:space="preserve">Giờ này phút này, yêu binh Lý Thanh Phong bị trảm, Trịnh gia muốn động thủ đó là chuyện không nghi ngờ chút nào. Một khi Trịnh gia động thủ tất nhiên là tư thứ lôi đình. Nếu Lý gia không nghĩ ra được phương pháp ứng đối nào, chắc chắn chính là tai hoạ ngập đầu. Mà giờ phút này bất kỳ ai cũng không muốn có bất kỳ liên quan nào với Lý gia kẻo sẽ bị liên luỵ. Bởi vì một khi ngươi liên quan tới Lý gia, sau khi Trịnh Khiếu Thiên tiêu diệt xong Lý gia tiếp đó sẽ tiêu diệt chính ngươi.</w:t>
      </w:r>
    </w:p>
    <w:p>
      <w:pPr>
        <w:pStyle w:val="BodyText"/>
      </w:pPr>
      <w:r>
        <w:t xml:space="preserve">- Tiên sinh dừng chân! Lúc này Lý gia không tiếp khách!</w:t>
      </w:r>
    </w:p>
    <w:p>
      <w:pPr>
        <w:pStyle w:val="BodyText"/>
      </w:pPr>
      <w:r>
        <w:t xml:space="preserve">Khi Âu Dương đi tới trước cửa Lý gia, một gã hộ vệ của Lý gia ngăn cản Âu Dương lại. Tuy người này nói chuyện lãnh đạm, nhưng vẫn tương đối đúng mực. Chí ít không xuất hiện một đoạn máu chó, mắt chó coi thường người khác.</w:t>
      </w:r>
    </w:p>
    <w:p>
      <w:pPr>
        <w:pStyle w:val="BodyText"/>
      </w:pPr>
      <w:r>
        <w:t xml:space="preserve">- Ta không phải là khách!</w:t>
      </w:r>
    </w:p>
    <w:p>
      <w:pPr>
        <w:pStyle w:val="BodyText"/>
      </w:pPr>
      <w:r>
        <w:t xml:space="preserve">Âu Dương vẫn đội mũ có khăn che kín mặt. Từ khi hắn bắt đầu tiến vào Hoàng Kim Thành, hắn chưa từng để lộ bộ mặt thật của mình. Hắn làm như vậy thật ra cũng chỉ để bảo hiểm... Đối với người trong thiên hạ mà nói Âu Dương đã chết. Hiện tại hắn không có năng lực hoàn thành lời hứa treo đầu Trịnh Đan Đằng ở bên trên hoàng thành, Âu Dương cảm thấy nên biết điều một chút thì tốt hơn!</w:t>
      </w:r>
    </w:p>
    <w:p>
      <w:pPr>
        <w:pStyle w:val="BodyText"/>
      </w:pPr>
      <w:r>
        <w:t xml:space="preserve">- Sao?</w:t>
      </w:r>
    </w:p>
    <w:p>
      <w:pPr>
        <w:pStyle w:val="BodyText"/>
      </w:pPr>
      <w:r>
        <w:t xml:space="preserve">Nghe thấy giọng điệu Âu Dương trả lời một cách kỳ quặc như vậy, lại nhìn bộ trang phục quái gị trên người Âu Dương, những thủ vệ này không thể phán đoán được. Phải biết rằng, Lý gia chính là một gia tộc tu luyện giả. Lý gia có rất nhiều bằng hữu đều là Tu luyện giả. Những hộ vệ này không rõ ý đồ của Âu Dương khi đến đây, căn bản không dám hành động thiếu suy nghĩ.</w:t>
      </w:r>
    </w:p>
    <w:p>
      <w:pPr>
        <w:pStyle w:val="BodyText"/>
      </w:pPr>
      <w:r>
        <w:t xml:space="preserve">- Đi nói cho Lý Thanh Phong biết, ta có thể phục hồi lại yêu binh của hắn!</w:t>
      </w:r>
    </w:p>
    <w:p>
      <w:pPr>
        <w:pStyle w:val="BodyText"/>
      </w:pPr>
      <w:r>
        <w:t xml:space="preserve">Âu Dương nhìn thấy những thủ vệ này không tìm được manh mối liếc mắt một cái, nhẹ giọng nói.</w:t>
      </w:r>
    </w:p>
    <w:p>
      <w:pPr>
        <w:pStyle w:val="BodyText"/>
      </w:pPr>
      <w:r>
        <w:t xml:space="preserve">Nhưng cho dù hắn nói ra câu này nhẹ nhàng tới mức nào, cũng tạo thành ảnh hưởng rất lớn! Đối với Lý gia hiện nay mà nói, bọn họ cần nhất không phải là minh hữu hoặc là bằng hữu. Bọn họ cần chính là một Tu Phục đại sư có thể phục hồi lại yêu binh cho Lý Thanh Phong! Tuy rằng có Tu Phục đại sư đã hạ thư chuẩn đoán tử vong cho Lý Thanh Phong, nhưng Lý gia vẫn không từ bỏ hy vọng. Bọn họ vẫn đang tìm kiếm! Tìm kiếm một Tu Phục đại sư có năng lực phục hồi yêu binh cho Lý Thanh Phong!</w:t>
      </w:r>
    </w:p>
    <w:p>
      <w:pPr>
        <w:pStyle w:val="BodyText"/>
      </w:pPr>
      <w:r>
        <w:t xml:space="preserve">Mà bây giờ không ngờ Âu Dương lại quang minh chính đại như vậy chạy đến nơi này nói hắn có thể phục hồi lại yêu binh cho Lý Thanh Phong, mặc dù những thủ vệ này khó chơi tới mức nào, bọn họ cũng không dám thất lễ!</w:t>
      </w:r>
    </w:p>
    <w:p>
      <w:pPr>
        <w:pStyle w:val="BodyText"/>
      </w:pPr>
      <w:r>
        <w:t xml:space="preserve">- Tiên sinh xin chờ một chút. Ta đi vào bẩm báo quản gia đại nhân!</w:t>
      </w:r>
    </w:p>
    <w:p>
      <w:pPr>
        <w:pStyle w:val="BodyText"/>
      </w:pPr>
      <w:r>
        <w:t xml:space="preserve">Một tên thủ vệ nhìn dáng dấp rõ ràng là thủ lĩnh của những thủ vệ này nhìn Âu Dương một chút, sau đó bước nhanh về phía bên trong Lý phủ.</w:t>
      </w:r>
    </w:p>
    <w:p>
      <w:pPr>
        <w:pStyle w:val="BodyText"/>
      </w:pPr>
      <w:r>
        <w:t xml:space="preserve">Âu Dương cũng không nóng vội. Bởi vì lúc này người nóng vội gấp gáp hơn hẳn là Lý gia mới đúng. Hắn không tin yêu binh của Lý Thanh Phong lại bị hủy, hắn có thể bình tĩnh được. Hắn cũng không tin đối mặt với tình hình Trịnh Khiếu Thiên có thể đột kích bất cứ lúc nào, bọn họ còn có thể bình tĩnh!</w:t>
      </w:r>
    </w:p>
    <w:p>
      <w:pPr>
        <w:pStyle w:val="BodyText"/>
      </w:pPr>
      <w:r>
        <w:t xml:space="preserve">Quả nhiên, chỉ khoảng năm phút sau, một nam tử trung niên mặc lam bào, toàn thân tản ra khí tức linh nguyên nồng đậm theo người thủ vệ vừa rời khỏi chạy về phía này.</w:t>
      </w:r>
    </w:p>
    <w:p>
      <w:pPr>
        <w:pStyle w:val="BodyText"/>
      </w:pPr>
      <w:r>
        <w:t xml:space="preserve">Nhìn người trung niên áo bào lam này, Chân Thực Chi Nhãn của Âu Dương mở ra! Chỉ một thoáng, Âu Dương đã nhìn thấu sự nông sâu của người này! Lục Tiên lục giai! So với Mạch Thiên Nhai vẫn yếu hơn mấy phần. Nhưng dù sao cũng có thể coi là cao thủ.</w:t>
      </w:r>
    </w:p>
    <w:p>
      <w:pPr>
        <w:pStyle w:val="BodyText"/>
      </w:pPr>
      <w:r>
        <w:t xml:space="preserve">Nhìn thấy người mặc lam bào này, Âu Dương không khỏi đánh giá Lý gia cao thêm mấy phần! Một quản gia đã có thể có thực lực Lục Tiên lục giai. Có thể tưởng tượng được Lý gia có thể có thực lực đối kháng với hoàng quyền tuyệt đối không phải là ngẫu nhiên!</w:t>
      </w:r>
    </w:p>
    <w:p>
      <w:pPr>
        <w:pStyle w:val="BodyText"/>
      </w:pPr>
      <w:r>
        <w:t xml:space="preserve">Ở thế giới này, Tu luyện giả mới là tồn tại thống trị thế giới này. Đừng thấy Trịnh Khiếu Thiên tùy tiện ra lệnh một cái đều có thể điều động mấy chục vạn đại quân, nhưng trước mặt gia tộc tu luyện giả như Lý gia thật sự không tính là gì. Ngươi có nhiều người bình thường hơn nữa, có khả năng tổn thương Tu luyện giả sao? Đạo lý này ai cũng có thể hiểu rõ.</w:t>
      </w:r>
    </w:p>
    <w:p>
      <w:pPr>
        <w:pStyle w:val="Compact"/>
      </w:pPr>
      <w:r>
        <w:br w:type="textWrapping"/>
      </w:r>
      <w:r>
        <w:br w:type="textWrapping"/>
      </w:r>
    </w:p>
    <w:p>
      <w:pPr>
        <w:pStyle w:val="Heading2"/>
      </w:pPr>
      <w:bookmarkStart w:id="147" w:name="chương-138-coi-ngựa-chết-như-ngựa-sống.-1"/>
      <w:bookmarkEnd w:id="147"/>
      <w:r>
        <w:t xml:space="preserve">125. Chương 138: Coi Ngựa Chết Như Ngựa Sống. (1)</w:t>
      </w:r>
    </w:p>
    <w:p>
      <w:pPr>
        <w:pStyle w:val="Compact"/>
      </w:pPr>
      <w:r>
        <w:br w:type="textWrapping"/>
      </w:r>
      <w:r>
        <w:br w:type="textWrapping"/>
      </w:r>
      <w:r>
        <w:t xml:space="preserve">- Vị bằng hữu kia, tại hạ là quản gia của Lý gia, tên Lý Thành. Không biết bằng hữu ngươi nói có thể...</w:t>
      </w:r>
    </w:p>
    <w:p>
      <w:pPr>
        <w:pStyle w:val="BodyText"/>
      </w:pPr>
      <w:r>
        <w:t xml:space="preserve">Lời của Lý Thành còn chưa dứt đã bị Âu Dương ngắt lời. Chợt nghe Âu Dương nói:</w:t>
      </w:r>
    </w:p>
    <w:p>
      <w:pPr>
        <w:pStyle w:val="BodyText"/>
      </w:pPr>
      <w:r>
        <w:t xml:space="preserve">- Không sai, đúng là ta!</w:t>
      </w:r>
    </w:p>
    <w:p>
      <w:pPr>
        <w:pStyle w:val="BodyText"/>
      </w:pPr>
      <w:r>
        <w:t xml:space="preserve">- Mời!</w:t>
      </w:r>
    </w:p>
    <w:p>
      <w:pPr>
        <w:pStyle w:val="BodyText"/>
      </w:pPr>
      <w:r>
        <w:t xml:space="preserve">Nghe thấy Âu Dương trả lời khẳng định như vậy, Lý Thành không chút do dự quay về Âu Dương làm dấu tay xin mời! Đừng thấy Âu Dương vô cùng thần bí, nhưng Lý gia căn bản không sợ. Lý gia không chỉ có thế lực lớn, thực lực Lý gia càng không tầm thường. Đừng nói là Âu Dương, cho dù bây giờ là Trịnh Khiếu Thiên một người một ngựa tiến vào phủ đệ Lý gia bọn họ cũng chưa chắc có thể đi ra được!</w:t>
      </w:r>
    </w:p>
    <w:p>
      <w:pPr>
        <w:pStyle w:val="BodyText"/>
      </w:pPr>
      <w:r>
        <w:t xml:space="preserve">Muốn ra tay với Lý Thanh Phong trong phủ Lý gia, chuyện như vậy hoàn toàn là chỉ là một chuyện đùa. Toàn thiên hạ, người dám không để mắt tới Lý gia có lẽ chỉ có một người! Đó chính là Sở Tương Hợp. Nhưng không có ai cảm thấy với thân phận của Sở Tương Hợp lại ăn mặc như vậy lén lén lút lút xuất hiện ở đây để giết Lý Thanh Phong.</w:t>
      </w:r>
    </w:p>
    <w:p>
      <w:pPr>
        <w:pStyle w:val="BodyText"/>
      </w:pPr>
      <w:r>
        <w:t xml:space="preserve">- Tiên sinh là Tu Phục Sư?</w:t>
      </w:r>
    </w:p>
    <w:p>
      <w:pPr>
        <w:pStyle w:val="BodyText"/>
      </w:pPr>
      <w:r>
        <w:t xml:space="preserve">Lý Thành vừa dẫn đường vừa tùy ý mở miệng hỏi dò.</w:t>
      </w:r>
    </w:p>
    <w:p>
      <w:pPr>
        <w:pStyle w:val="BodyText"/>
      </w:pPr>
      <w:r>
        <w:t xml:space="preserve">- Ngươi đang nói đùa sao? Nếu như ta không phải là Tu Phục Sư, làm sao có thể phục hồi yêu binh?</w:t>
      </w:r>
    </w:p>
    <w:p>
      <w:pPr>
        <w:pStyle w:val="BodyText"/>
      </w:pPr>
      <w:r>
        <w:t xml:space="preserve">Âu Dương có chút buồn cười. Lý Thành này đến nói chuyện phiếm cũng quá tẻ nhạt. Sao lại hỏi như thế.</w:t>
      </w:r>
    </w:p>
    <w:p>
      <w:pPr>
        <w:pStyle w:val="BodyText"/>
      </w:pPr>
      <w:r>
        <w:t xml:space="preserve">- Dạ dạ dạ! Đúng là tại hạ đường đột! Không biết tiên sinh là Tu Phục Sư cấp độ nào?</w:t>
      </w:r>
    </w:p>
    <w:p>
      <w:pPr>
        <w:pStyle w:val="BodyText"/>
      </w:pPr>
      <w:r>
        <w:t xml:space="preserve">Lần này Lý Thành có chút thận trọng hơn. Cho dù mới đây thôi, chính hắn cũng không quá tin tưởng có người có thể phục hồi được yêu binh cho Lý Thanh Phong. Nhưng đối với Lý gia mà nói, cho dù chỉ là một tia hi vọng cũng tuyệt đối không thể từ bỏ.</w:t>
      </w:r>
    </w:p>
    <w:p>
      <w:pPr>
        <w:pStyle w:val="BodyText"/>
      </w:pPr>
      <w:r>
        <w:t xml:space="preserve">- Ta có cấp độ thế nào, ngươi không cần biết. Ngươi chỉ cần biết, ta có năng lực trợ giúp gia chủ các ngươi phục hồi lại yêu binh là được!</w:t>
      </w:r>
    </w:p>
    <w:p>
      <w:pPr>
        <w:pStyle w:val="BodyText"/>
      </w:pPr>
      <w:r>
        <w:t xml:space="preserve">Âu Dương khẽ mỉm cười. Hắn nói có vẻ hoàn toàn tự tin, nhưng trên thực tế trong lòng hắn cũng đang bồn chồn.</w:t>
      </w:r>
    </w:p>
    <w:p>
      <w:pPr>
        <w:pStyle w:val="BodyText"/>
      </w:pPr>
      <w:r>
        <w:t xml:space="preserve">Hắn được Lý Thành dẫn vào một phòng khách chiêu đãi khách quý. Lý Thành phân phó hạ nhân mang trà nước và các loại điểm tâm lên cho Âu Dương, sau đó cáo lỗi chạy đi thông báo với Lý Thanh Phong.</w:t>
      </w:r>
    </w:p>
    <w:p>
      <w:pPr>
        <w:pStyle w:val="BodyText"/>
      </w:pPr>
      <w:r>
        <w:t xml:space="preserve">Âu Dương ngồi một mình trong phòng khách. Thật ra đối với việc lần này có thể phục hồi lại yêu binh cho Lý Thanh Phong hay không, bản thân hắn không hoàn toàn nắm chắc. Dù sao cũng đã có Tu Phục đại sư giám định qua đồng thời tuyên bản án tử vong cho yêu binh. Cho dù mình được Thiên Yêu Trịnh Khôn truyền thụ Tu Phục Thuật, nhưng dù sao sau khi mình từ Sinh Tử Cảnh đi ra, đây là lần đầu tiên thực sự giúp người ngoài sửa yêu binh. Cụ thể có làm được hay không chỉ có thể chờ đến khi tận mắt nhìn thấy yêu binh đã bị hỏng của Lý Thanh Phong mới có thể kết luận được...</w:t>
      </w:r>
    </w:p>
    <w:p>
      <w:pPr>
        <w:pStyle w:val="BodyText"/>
      </w:pPr>
      <w:r>
        <w:t xml:space="preserve">Khoảng chừng một phút sau, cửa phòng khách lại mở ra. Lần này chỉ có một người đi vào. Đó là một người trung niên khoảng chừng bốn mươi tuổi.</w:t>
      </w:r>
    </w:p>
    <w:p>
      <w:pPr>
        <w:pStyle w:val="BodyText"/>
      </w:pPr>
      <w:r>
        <w:t xml:space="preserve">Người này mặc trường bào màu xanh. Cả người không có bất kỳ điểm gì đặc biệt, thuộc dạng người ném vào trong đám đông ngươi sẽ không thể phân biệt được!</w:t>
      </w:r>
    </w:p>
    <w:p>
      <w:pPr>
        <w:pStyle w:val="BodyText"/>
      </w:pPr>
      <w:r>
        <w:t xml:space="preserve">Tuy nhiên Âu Dương lại không bị dáng vẻ bên ngoài của người này lừa dối. Chân Thực Chi Nhãn của hắn đã mở ra. Hắn có thể thấy rõ ràng, trong tim người này có một viên yêu đan no đủ màu xanh có lực lượng bá đạo. Đây chắc chắn là một cường giả cửu giai!</w:t>
      </w:r>
    </w:p>
    <w:p>
      <w:pPr>
        <w:pStyle w:val="BodyText"/>
      </w:pPr>
      <w:r>
        <w:t xml:space="preserve">Tại Lý gia, cường giả cửu giai chỉ có một người. Đó chính là Lý Thanh Phong. Trong nháy mắt Âu Dương đã thăm dò ra thân phận của người này. Chợt nghe Âu Dương mở miệng nói:</w:t>
      </w:r>
    </w:p>
    <w:p>
      <w:pPr>
        <w:pStyle w:val="BodyText"/>
      </w:pPr>
      <w:r>
        <w:t xml:space="preserve">- Lấy yêu binh của ngươi ra cho ta xem qua một chút!</w:t>
      </w:r>
    </w:p>
    <w:p>
      <w:pPr>
        <w:pStyle w:val="BodyText"/>
      </w:pPr>
      <w:r>
        <w:t xml:space="preserve">Âu Dương vừa mới mở miệng nói ra câu này, Lý Thanh Phong liền sững sờ đứng ngây người! Thật ra hắn cố ý mặc trang phục như vậy. Vừa nãy Lý Thành nói cho hắn biết có người tự xưng có thể phục hồi lại yêu binh của hắn. Hắn đến nơi này chính là muốn thử xem Âu Dương nông sâu thế nào. Dù thế nào Lý Thanh Phong cũng không thể tưởng tượng được, từ sau khi đi vào, hắn luôn cất dấu yêu khí trong người. Nhìn trạng thái này mình gần như chỉ là một người bình thường. Nhưng dưới tình huống như vậy Âu Dương liếc mắt một cái đã có thể nhìn ra thân phận của mình. Lý Thanh Phong biết, đây tuyệt đối không phải là một gia hỏa đơn giản.</w:t>
      </w:r>
    </w:p>
    <w:p>
      <w:pPr>
        <w:pStyle w:val="BodyText"/>
      </w:pPr>
      <w:r>
        <w:t xml:space="preserve">Lý Thanh Phong không mở miệng nói chuyện. hắn chỉ chậm rãi lấy yêu binh của mình từ trong vòng tay của mình ra. Đây là một trường thương. Nói chuẩn xác hơn, đó là một cây trường thương đã bị chặt đứt!</w:t>
      </w:r>
    </w:p>
    <w:p>
      <w:pPr>
        <w:pStyle w:val="BodyText"/>
      </w:pPr>
      <w:r>
        <w:t xml:space="preserve">Lý Thanh Phong vừa lấy trường thương ra, thoạt nhìn nó có vẻ rất bình thường, ngoại trừ hình dáng bên ngoài có chút uy mãnh, gần như không khác gì với một cây trường thương mua mười ngân tệ một cái ở các cửa hàng rèn.</w:t>
      </w:r>
    </w:p>
    <w:p>
      <w:pPr>
        <w:pStyle w:val="BodyText"/>
      </w:pPr>
      <w:r>
        <w:t xml:space="preserve">Cũng chính vì nguyên nhân này, Bàn Xà Thương của Lý Thanh Phong mới có thể bị Tu Phục đại sư phán tử hình! Yêu binh, yêu binh, tên cũng như nghĩa. Nếu như một cái yêu binh ngay cả yêu khí cũng đánh mất, vậy yêu binh đã tử vong. Dưới tình huống này trừ phi là có thể tìm được Tu Phục thần sư có thể cải tử hồi sinh, bằng không cơ bản chẳng khác gì đã chơi xong rồi.</w:t>
      </w:r>
    </w:p>
    <w:p>
      <w:pPr>
        <w:pStyle w:val="BodyText"/>
      </w:pPr>
      <w:r>
        <w:t xml:space="preserve">Tu Phục thần sư là cấp bậc gì? Trong tiểu thế giới này muốn tìm một Tu Phục Tông Sư thật sự không thể. Ngươi muốn tìm một thần sư đại biểu cho cảnh giới tối cao của Tu Phục Thuật sao?</w:t>
      </w:r>
    </w:p>
    <w:p>
      <w:pPr>
        <w:pStyle w:val="BodyText"/>
      </w:pPr>
      <w:r>
        <w:t xml:space="preserve">Âu Dương đứng lên, để chén trà trong tay xuống. Hắn liền chậm rãi đi tới trước mặt Lý Thanh Phong, nhận lấy Bàn Xà Thương từ trong tay Lý Thanh Phong.</w:t>
      </w:r>
    </w:p>
    <w:p>
      <w:pPr>
        <w:pStyle w:val="BodyText"/>
      </w:pPr>
      <w:r>
        <w:t xml:space="preserve">- Đại sư có chắc chắn hay không?</w:t>
      </w:r>
    </w:p>
    <w:p>
      <w:pPr>
        <w:pStyle w:val="BodyText"/>
      </w:pPr>
      <w:r>
        <w:t xml:space="preserve">Cuối cùng, Lý Thanh Phong không nhịn được vẫn mở miệng. Dù sao đây là yêu binh bản mạng liên kết với tính mạng của hắn. Nếu như yêu binh bản mạng hoàn toàn tổn hại, điều này cũng đại diện cho Lý Thanh Phong không còn tư cách tiến vào Chân Linh Giới. Cả cuộc đời này hắn chỉ có thể dừng lại ở cửu giai! Chuyện này đối với một người luôn tâm cao khí ngạo như Lý Thanh Phong mà nói đúng là một đả kích mang tính chất huỷ diệt.</w:t>
      </w:r>
    </w:p>
    <w:p>
      <w:pPr>
        <w:pStyle w:val="BodyText"/>
      </w:pPr>
      <w:r>
        <w:t xml:space="preserve">- Xem qua mới biết được!</w:t>
      </w:r>
    </w:p>
    <w:p>
      <w:pPr>
        <w:pStyle w:val="BodyText"/>
      </w:pPr>
      <w:r>
        <w:t xml:space="preserve">Âu Dương vừa nói vừa bắt đầu dùng hai con ngươi huyết sắc của mình bắt đầu quan sát Bàn Xà Thương trong tay. Nếu như chỉ dựa vào phán đoán của mình đối với yêu binh, như vậy không nghi ngờ chút nào, yêu binh đã hoàn toàn tổn hại không có cách nào phục hồi. Nhưng Âu Dương biết muốn thật sự nhìn rõ yêu binh, nhất định phải sử dụng Chân Thực Chi Nhãn của mình.</w:t>
      </w:r>
    </w:p>
    <w:p>
      <w:pPr>
        <w:pStyle w:val="BodyText"/>
      </w:pPr>
      <w:r>
        <w:t xml:space="preserve">Trước mặt Chân Thực Chi Nhãn, cho dù Bàn Xà Thương là yêu binh cửu giai cũng không thể che giấu được. Giờ phút này cấu tạo bên trong Bàn Xà Thương đã hoàn toàn hiện rõ ở trước mặt Âu Dương. Bàn Xà Thương vốn âm u đầy tử khí dưới Chân Thực Chi Nhãn của Âu Dương rốt cuộc đã xuất hiện một tia sinh cơ! Một cỗ yêu khí cuối cùng vô cùng yếu ớt nấn ná phía bên trên mũi thương. Xem mức độ yếu ớt của yêu khí kia, bất kỳ lúc nào cũng có thể bị hủy diệt.</w:t>
      </w:r>
    </w:p>
    <w:p>
      <w:pPr>
        <w:pStyle w:val="BodyText"/>
      </w:pPr>
      <w:r>
        <w:t xml:space="preserve">- Có thể phục hồi!</w:t>
      </w:r>
    </w:p>
    <w:p>
      <w:pPr>
        <w:pStyle w:val="BodyText"/>
      </w:pPr>
      <w:r>
        <w:t xml:space="preserve">Bốn chữ từ trong miệng Âu Dương phun ra, nhưng giờ phút này bốn chữ lại giống như như búa tạ mạnh mẽ oanh kích vào tim Lý Thanh Phong!</w:t>
      </w:r>
    </w:p>
    <w:p>
      <w:pPr>
        <w:pStyle w:val="BodyText"/>
      </w:pPr>
      <w:r>
        <w:t xml:space="preserve">Yêu binh đã bị Tu Phục đại sư phán không thể sửa chữa lúc này không ngờ Âu Dương nói cho hắn biết có thể phục hồi! Lý Thanh Phong thật sự rất muốn ôm lấy Âu Dương để cảm ơn! Nhưng hắn biết lúc này không thể làm như vậy!</w:t>
      </w:r>
    </w:p>
    <w:p>
      <w:pPr>
        <w:pStyle w:val="Compact"/>
      </w:pPr>
      <w:r>
        <w:br w:type="textWrapping"/>
      </w:r>
      <w:r>
        <w:br w:type="textWrapping"/>
      </w:r>
    </w:p>
    <w:p>
      <w:pPr>
        <w:pStyle w:val="Heading2"/>
      </w:pPr>
      <w:bookmarkStart w:id="148" w:name="chương-139-coi-ngựa-chết-như-ngựa-sống.-2"/>
      <w:bookmarkEnd w:id="148"/>
      <w:r>
        <w:t xml:space="preserve">126. Chương 139: Coi Ngựa Chết Như Ngựa Sống. (2)</w:t>
      </w:r>
    </w:p>
    <w:p>
      <w:pPr>
        <w:pStyle w:val="Compact"/>
      </w:pPr>
      <w:r>
        <w:br w:type="textWrapping"/>
      </w:r>
      <w:r>
        <w:br w:type="textWrapping"/>
      </w:r>
      <w:r>
        <w:t xml:space="preserve">- Nhưng rất nguy hiểm! Yêu khí trong cây thương này chỉ có một tia cuối cùng. Nếu như ta chậm một ngày, thật sự không có hy vọng! Ngươi đã chuẩn bị vật liệu xong chưa?</w:t>
      </w:r>
    </w:p>
    <w:p>
      <w:pPr>
        <w:pStyle w:val="BodyText"/>
      </w:pPr>
      <w:r>
        <w:t xml:space="preserve">Âu Dương phát hiện ra Lý sự thay đổi của Thanh Phong. Lúc này yêu khí trên người Lý Thanh Phong không ngừng chớp động. Rất rõ ràng tâm tình Lý Thanh Phong hết sức kích động.</w:t>
      </w:r>
    </w:p>
    <w:p>
      <w:pPr>
        <w:pStyle w:val="BodyText"/>
      </w:pPr>
      <w:r>
        <w:t xml:space="preserve">- Người đâu! Dẫn đại sư tới phòng yên tĩnh nhất! Lấy tất cả vật liệu ta đã chuẩn bị ra!</w:t>
      </w:r>
    </w:p>
    <w:p>
      <w:pPr>
        <w:pStyle w:val="BodyText"/>
      </w:pPr>
      <w:r>
        <w:t xml:space="preserve">Lý Thanh Phong hét lớn một tiếng. Sau đó cửa lớn của phòng khách bị người mở ra. Bên ngoài đã sớm có vô số người vây quanh. Khi bọn họ nghe thấy có thể phục hồi, biểu hiện của bọn họ còn kích động hơn cả Lý Thanh Phong!</w:t>
      </w:r>
    </w:p>
    <w:p>
      <w:pPr>
        <w:pStyle w:val="BodyText"/>
      </w:pPr>
      <w:r>
        <w:t xml:space="preserve">- Đại sư! Nếu ngài có thể giúp Lý mỗ sửa lại Bàn Xà Thương này, tất cả trên dưới Lý gia đều thiếu đại sư một ân tình. Sau này nếu như đại sư có chỗ cần dùng đến Lý gia ta, Lý Thanh Phong ta nhất định sẽ là thiên lôi của đại sư, sai đâu đánh đó!</w:t>
      </w:r>
    </w:p>
    <w:p>
      <w:pPr>
        <w:pStyle w:val="BodyText"/>
      </w:pPr>
      <w:r>
        <w:t xml:space="preserve">Lý Thanh Phong không biết phải làm thế nào để biểu đạt hết sự vui sướng trong lòng mình!</w:t>
      </w:r>
    </w:p>
    <w:p>
      <w:pPr>
        <w:pStyle w:val="BodyText"/>
      </w:pPr>
      <w:r>
        <w:t xml:space="preserve">Vốn hắn gần như đã từ bỏ! Cho dù nghe thấy Lý Thành báo cho hắn biết, có người nói có thể phục hồi Bàn Xà Thương, hắn vẫn rất bình tĩnh! Những ngày qua hắn đã tìm kiếm vô số Tu Phục Sư. Từ Tu Phục học đồ đến Tu Phục đại sư, bất kỳ người nào biết Tu Phục Thuật, Lý Thanh Phong đều không buông tha! Nhưng hắn chỉ nhận được một đáp án không có cách nào phục hồi.</w:t>
      </w:r>
    </w:p>
    <w:p>
      <w:pPr>
        <w:pStyle w:val="BodyText"/>
      </w:pPr>
      <w:r>
        <w:t xml:space="preserve">Mà bây giờ tại thời điểm hắn gần như đã tuyệt vọng, Âu Dương lại nói cho hắn biết có thể phục hồi! Cho dù bản thân Lý Thanh Phong là cường giả cửu giai, đứng trên đỉnh cao nhất của thế giới này hắn vẫn cảm thấy khó kìm chế nổi sự kích động trong lòng.</w:t>
      </w:r>
    </w:p>
    <w:p>
      <w:pPr>
        <w:pStyle w:val="BodyText"/>
      </w:pPr>
      <w:r>
        <w:t xml:space="preserve">- Không cần! Lấy vật liệu ra, sau đó tất cả các ngươi đều ra ngoài là được!</w:t>
      </w:r>
    </w:p>
    <w:p>
      <w:pPr>
        <w:pStyle w:val="BodyText"/>
      </w:pPr>
      <w:r>
        <w:t xml:space="preserve">Âu Dương cũng không dự định đến chỗ yên tĩnh nào khác. Lúc này trạng thái của Bàn Xà Thương thật sự rất xấu. Bất kỳ lúc nào tia yêu khí cuối cùng kia cũng có thể tắt. Trong thời gian nhanh nhất, Âu Dương nhất định phải dùng yêu khí của mình kích hoạt lại yêu khí của Bàn Xà Thương sau đó sửa chữa nó. Nếu lại chậm thêm một khắc có thể sẽ xảy ra vấn đề!</w:t>
      </w:r>
    </w:p>
    <w:p>
      <w:pPr>
        <w:pStyle w:val="BodyText"/>
      </w:pPr>
      <w:r>
        <w:t xml:space="preserve">- Còn đứng ngây ra đó làm gì? Không nghe thấy đại sư nói sao? Lấy hết tất cả vật liệu đã chuẩn ra đây cho ta.</w:t>
      </w:r>
    </w:p>
    <w:p>
      <w:pPr>
        <w:pStyle w:val="BodyText"/>
      </w:pPr>
      <w:r>
        <w:t xml:space="preserve">Lý Thanh Phong nhìn một đám người nhà đứng ngây ngốc ở ngoài cửa, sắc mặt của hắn cũng thay đổi. Lúc này Lý Thanh Phong mới thật sự là gia chủ của Lý gia. Lúc này hắn không còn có chút tầm thường nào nữa.</w:t>
      </w:r>
    </w:p>
    <w:p>
      <w:pPr>
        <w:pStyle w:val="BodyText"/>
      </w:pPr>
      <w:r>
        <w:t xml:space="preserve">Nghe thấy Lý Thanh Phong nói vậy, Lý Thành giống như chó hoang thoát cương điên cuồng xông tới. Hắn không ngừng lấy từ trong vòng tay ra ra đủ loại lưu ly thạch, to có nhỏ có, từ nhất giai đến cửu giai! Xem ra, chỉ sợ Lý gia đã chuẩn bị cho việc sửa Bàn Xà Thương từ rất lâu.</w:t>
      </w:r>
    </w:p>
    <w:p>
      <w:pPr>
        <w:pStyle w:val="BodyText"/>
      </w:pPr>
      <w:r>
        <w:t xml:space="preserve">Từ trong vô số lưu ly thạch, Âu Dương chọn lựa một khối lưu ly thạch thích hợp nhất để sửa Bàn Xà Thương. Hắn cầm lưu ly thạch trong tay sau đó quay về phía mọi người nói:</w:t>
      </w:r>
    </w:p>
    <w:p>
      <w:pPr>
        <w:pStyle w:val="BodyText"/>
      </w:pPr>
      <w:r>
        <w:t xml:space="preserve">- Các ngươi đi ra ngoài đi. Chuyện sửa Bàn Xà Thương cứ giao cho ta là được.</w:t>
      </w:r>
    </w:p>
    <w:p>
      <w:pPr>
        <w:pStyle w:val="BodyText"/>
      </w:pPr>
      <w:r>
        <w:t xml:space="preserve">- Còn đứng đó làm cái gì. Đi!</w:t>
      </w:r>
    </w:p>
    <w:p>
      <w:pPr>
        <w:pStyle w:val="BodyText"/>
      </w:pPr>
      <w:r>
        <w:t xml:space="preserve">Lý Thanh Phong ra lệnh một tiếng, vô số người của Lý gia không muốn đi ra phòng khách đang chờ xem Âu Dương sáng tạo kỳ tích thế nào. Tuy rằng bọn họ đều rất tò mò không rõ Âu Dương dùng phương pháp nào mới có thể khiến Bàn Xà Thương đã bị phán là không có cách nào sửa được có thể phục hồi trở lại, nhưng hiện tại bọn họ không dám làm lỡ thời gian của Âu Dương. Nếu như bởi vì vậy khiến việc sửa chữa bị thất bại, vậy Lý Thanh Phong tuyệt đối sẽ giết người!</w:t>
      </w:r>
    </w:p>
    <w:p>
      <w:pPr>
        <w:pStyle w:val="BodyText"/>
      </w:pPr>
      <w:r>
        <w:t xml:space="preserve">Thật ra Lý Thanh Phong đi ra ngoài, nhưng trong lòng vẫn rất bất an. Dù sao người này đột nhiên xuất hiện, cho dù hắn tự xưng có thể sửa được yêu binh, nhưng trên thực tế ngay cả diện mạo của người này hắn còn không nhìn thấy. Nếu nói rằng tin tưởng, đó chỉ là lời nói nhảm. Tuy nhiên Lý Thanh Phong cũng biết, trên căn bản Bàn Xà Thương đã bị phế bỏ. Một khi đã như vậy sao không ôm ngựa chết coi như ngựa sống để người này thử xem sao?</w:t>
      </w:r>
    </w:p>
    <w:p>
      <w:pPr>
        <w:pStyle w:val="BodyText"/>
      </w:pPr>
      <w:r>
        <w:t xml:space="preserve">Trong phủ Lý gia, tin tức một Tu Phục đại sư mặc y phục màu đen nói có thể sửa được Bàn Xà Thương đã nhanh chóng lan truyền! Lúc này tất cả mọi người trong Lý gia đều cảm thấy kinh hãi trước tin tức này! Bọn họ gần như đều không thể tin tưởng được tin tức này. Nhưng chuyện này đã được Lý Thành chứng thực. Giờ này phút này bên ngoài phòng chiêu đãi khách quý của Lý gia đã sớm bị người chen chúc tầng tầng lớp lớp tới mức nước chảy không lọt.</w:t>
      </w:r>
    </w:p>
    <w:p>
      <w:pPr>
        <w:pStyle w:val="BodyText"/>
      </w:pPr>
      <w:r>
        <w:t xml:space="preserve">- Đại ca! Nghe nói có một vị đại sư có thể sửa Bàn Xà Thương?</w:t>
      </w:r>
    </w:p>
    <w:p>
      <w:pPr>
        <w:pStyle w:val="BodyText"/>
      </w:pPr>
      <w:r>
        <w:t xml:space="preserve">Một nam tử có dáng dấp bảy phần tương tự với Lý Thanh Phong từ trong đám người đi ra. Người này chính là đệ đệ của Lý Thanh Phong, Lý Thanh Vân.</w:t>
      </w:r>
    </w:p>
    <w:p>
      <w:pPr>
        <w:pStyle w:val="BodyText"/>
      </w:pPr>
      <w:r>
        <w:t xml:space="preserve">- Phải!</w:t>
      </w:r>
    </w:p>
    <w:p>
      <w:pPr>
        <w:pStyle w:val="BodyText"/>
      </w:pPr>
      <w:r>
        <w:t xml:space="preserve">Lúc này thân thể của Lý Thanh Phong vẫn đang run rẩy! Hắn biết, giờ này phút này trong phòng khách Âu Dương hẳn đã bắt đầu công việc phục hồi. Tuy nhiên cho đến giờ phút này hắn vẫn có cảm giác giống như lọt vào trong sương mù!</w:t>
      </w:r>
    </w:p>
    <w:p>
      <w:pPr>
        <w:pStyle w:val="BodyText"/>
      </w:pPr>
      <w:r>
        <w:t xml:space="preserve">Lý gia vốn đang cân nhắc có nên chuyển ra khỏi Đô Thành hay không. Dù sao yêu binh của Lý Thanh Phong đã bị tổn hại. Trịnh Khiếu Thiên chắc chắn nắm lấy cơ hội này mạnh mẽ đả kích Lý gia, cuối cùng sẽ đuổi Lý gia ra khỏi Tây Kỳ! Mà bây giờ bởi vì Âu Dương đến đã có thể giải quyết dễ dàng! Nếu như Bàn Xà Thương có thể được sửa chữa phục hồi lại, như vậy Lý Thanh Phong sẽ khôi phục được thực lực. Cho dù Trịnh Khiếu Thiên có thực lực mạnh hơn Lý Thanh Phong một bậc, nhưng hắn cũng phải biết giới hạn. Muốn tiêu diệt Lý gia trừ phi Trịnh gia muốn ngọc đá cùng vỡ, bằng không căn bản không có khả năng.</w:t>
      </w:r>
    </w:p>
    <w:p>
      <w:pPr>
        <w:pStyle w:val="BodyText"/>
      </w:pPr>
      <w:r>
        <w:t xml:space="preserve">Có thể nói, vào lúc này vận mệnh của Lý gia đều nằm trong tay Âu Dương! Nếu như Âu Dương có thể phục hồi thành công, như vậy Lý Thanh Phong của Lý gia có thể khôi phục thực lực. Lý gia vẫn có thể đứng trong Đô Thành đối kháng với Trịnh gia. Nếu như Âu Dương thất bại, như vậy Lý gia mất đi cường giả tuyệt đối Lý Thanh Phong này cũng sẽ không còn năng lực đối kháng với Trịnh gia nữa. Bọn họ chỉ có thể buồn bã rời đi!</w:t>
      </w:r>
    </w:p>
    <w:p>
      <w:pPr>
        <w:pStyle w:val="BodyText"/>
      </w:pPr>
      <w:r>
        <w:t xml:space="preserve">Tất cả những điều này đều nằm trong tay Âu Dương. Sự khẩn trương của Lý Thanh Phong chắc chắn xuất phát từ trong nội tâm. Trong sự khẩn trương, hắn vẫn mang theo một tia sợ hãi! Hắn sợ nếu Âu Dương thất bại, nếu như thất bại, vậy chính là hoàn cảnh vạn kiếp bất phục.</w:t>
      </w:r>
    </w:p>
    <w:p>
      <w:pPr>
        <w:pStyle w:val="BodyText"/>
      </w:pPr>
      <w:r>
        <w:t xml:space="preserve">Người ở phía ngoài khẩn trương, nhưng Âu Dương ở trong phòng khách lại không chút khẩn trương. Đối với hắn mà nói, yêu binh cửu giai hoàn toàn không gây áp lực cho hắn. Nếu như nói Bàn Xà Thương này đúng là đã hoàn toàn tổn hại, như vậy mặc dù hắn là cấp độ Tu Phục Sư tông sư cũng không có bất kỳ biện pháp nào. Trừ phi hắn có thể tiến thêm một bước nữa. Nhưng Âu Dương không cho rằng Tu Phục thần sư trong truyền thuyết được gọi là người có thể phục hồi tất cả yêu binh lại có thể đạt được dễ dàng như vậy.</w:t>
      </w:r>
    </w:p>
    <w:p>
      <w:pPr>
        <w:pStyle w:val="BodyText"/>
      </w:pPr>
      <w:r>
        <w:t xml:space="preserve">Mà bây giờ Bàn Xà Thương còn có một tia yêu khí cuối cùng tồn tại. Chỉ cần tia yêu khí này không bị mất, Âu Dương có thể dùng sở học Tu Phục Thuật của hắn để dẫn dắt yêu khí đi ra, sau đó lợi dụng chính yêu khí của hắn để một lần nữa kích hoạt Bàn Xà Thương!</w:t>
      </w:r>
    </w:p>
    <w:p>
      <w:pPr>
        <w:pStyle w:val="Compact"/>
      </w:pPr>
      <w:r>
        <w:br w:type="textWrapping"/>
      </w:r>
      <w:r>
        <w:br w:type="textWrapping"/>
      </w:r>
    </w:p>
    <w:p>
      <w:pPr>
        <w:pStyle w:val="Heading2"/>
      </w:pPr>
      <w:bookmarkStart w:id="149" w:name="chương-140-ban-xà-thương-sống-lại"/>
      <w:bookmarkEnd w:id="149"/>
      <w:r>
        <w:t xml:space="preserve">127. Chương 140: Bàn Xà Thương Sống Lại</w:t>
      </w:r>
    </w:p>
    <w:p>
      <w:pPr>
        <w:pStyle w:val="Compact"/>
      </w:pPr>
      <w:r>
        <w:br w:type="textWrapping"/>
      </w:r>
      <w:r>
        <w:br w:type="textWrapping"/>
      </w:r>
      <w:r>
        <w:t xml:space="preserve">Yêu khí chậm rãi dung nhập Bàn Xà Thương. Bàn Xà Thương đã được Âu Dương dùng lưu ly thạch phục hồi hoàn thành đang không ngừng tản mát ra hào quang màu xanh! Ban đầu hào quang màu xanh này còn yếu ớt, sau đó bắt đầu từ từ tăng cường! Đây là tác dụng yêu khí của Âu Dương, tuy nhiên Âu Dương cũng không hề dự định hoàn toàn trợ giúp Lý Thanh Phong kích hoạt Bàn Xà Thương! Nếu nói như vậy, Âu Dương gần như sẽ phải dùng hết yêu khí của bản thân này. Đây chính là cách làm được một mất mười. Âu Dương không thể nào đi làm như vậy được.</w:t>
      </w:r>
    </w:p>
    <w:p>
      <w:pPr>
        <w:pStyle w:val="BodyText"/>
      </w:pPr>
      <w:r>
        <w:t xml:space="preserve">Cho dù là kích hoạt Bàn Xà Thương như bây giờ, Âu Dương cũng cảm thấy áp lực rất lớn. Kích hoạt một yêu binh sắp chết, điều này so với phục hồi yêu binh bị tổn hại sẽ khó khăn hơn nhiều! Yêu binh bị tổn hại bất luận nó bị tổn hại lợi hại tới mức nào, chỉ cần hồn phách của yêu binh vẫn còn, chỉ cần nó vẫn còn sống, việc phục hồi sẽ hoàn toàn không có vấn đề gì.</w:t>
      </w:r>
    </w:p>
    <w:p>
      <w:pPr>
        <w:pStyle w:val="BodyText"/>
      </w:pPr>
      <w:r>
        <w:t xml:space="preserve">Nhưng yêu binh sắp chết giống như Bàn Xà Thương, rõ ràng muốn phục hồi loại yêu binh này đã là điều mà Tu Phục đại sư không thể làm được. Người bình thường cho dù là Tu Phục Tông Sư cũng không dám bảo đảm mình có thể chắc chắn một trăm phần trăm. Cũng may, Âu Dương có Chân Thực Chi Nhãn. Hắn có thể nhìn thấy điều mà tất cả các Tu Phục Tông Sư khác không thể nhìn thấy. Nhờ vậy lúc này hắn mới có năng lực có thể kích hoạt Bàn Xà Thương!</w:t>
      </w:r>
    </w:p>
    <w:p>
      <w:pPr>
        <w:pStyle w:val="BodyText"/>
      </w:pPr>
      <w:r>
        <w:t xml:space="preserve">- Sống! Bàn Xà Thương sống rồi!</w:t>
      </w:r>
    </w:p>
    <w:p>
      <w:pPr>
        <w:pStyle w:val="BodyText"/>
      </w:pPr>
      <w:r>
        <w:t xml:space="preserve">Ngoài cửa, Lý Thanh Phong giống như phát điên la lên! Vào giây phút Âu Dương kích hoạt Bàn Xà Thương, bản thân hắn là chủ nhân, tất nhiên hắn có thể cảm giác được khí tức của Bàn Xà Thương khi sống lại! Giờ phút này Lý Thanh Phong thật sự muốn một cước đá văng cửa lớn vọt vào trong phòng! Nhưng hắn cố gắng kìm chế. Bởi vì Âu Dương đã thông báo, hắn không ra bất cứ người nào cũng không được phép quấy rối!</w:t>
      </w:r>
    </w:p>
    <w:p>
      <w:pPr>
        <w:pStyle w:val="BodyText"/>
      </w:pPr>
      <w:r>
        <w:t xml:space="preserve">Hiện tại Âu Dương đối với Lý Thanh Phong mà nói, đó chính là đại thần. Lý Thanh Phong biết, một Tu Phục Sư cường đại như thế chắc chắn sẽ có thành tựu vượt xa Tu Phục đại sư bình thường! Người như vậy, cho dù tương lai tiến vào Chân Linh Giới cũng sẽ là đối tượng được vô số tông phái cướp đoạt. Người như vậy chỉ có thể kết giao tuyệt đối không thể đắc tội!</w:t>
      </w:r>
    </w:p>
    <w:p>
      <w:pPr>
        <w:pStyle w:val="BodyText"/>
      </w:pPr>
      <w:r>
        <w:t xml:space="preserve">- Đại ca! Thật sự sống lại sao?</w:t>
      </w:r>
    </w:p>
    <w:p>
      <w:pPr>
        <w:pStyle w:val="BodyText"/>
      </w:pPr>
      <w:r>
        <w:t xml:space="preserve">Lý Thanh Vân có chút khó tin nhìn Lý Thanh Phong. Bàn Xà Thương đã được đánh giá là không có cách nào phục hồi không ngờ thật sự được đã chữa được! Lý Thanh Vân biết, từ giờ phút này địa vị của Lý Gia lại một lần nữa được vững chắc. Trịnh gia muốn trục xuất Lý gia ra ngoài căn bản là không thể.</w:t>
      </w:r>
    </w:p>
    <w:p>
      <w:pPr>
        <w:pStyle w:val="BodyText"/>
      </w:pPr>
      <w:r>
        <w:t xml:space="preserve">- Kẽo kẹt...</w:t>
      </w:r>
    </w:p>
    <w:p>
      <w:pPr>
        <w:pStyle w:val="BodyText"/>
      </w:pPr>
      <w:r>
        <w:t xml:space="preserve">Một tiếng động nhỏ vang lên, cửa phòng khách chậm rãi mở ra. Âu Dương có chút uể oải một tay cầm Bàn Xà Thương. Lúc này trạng thái uể oải của Âu Dương không phải là giả vờ. Kích hoạt Bàn Xà Thương chí ít đã hao tổn của hắn một nửa số yêu khí. Dù sao đây cũng là yêu binh cửu giai. Còn hắn chẳng qua mới đạt tới lục giai. Bằng không cho dù hắn là Tu Phục Tông Sư cũng khó có thể dùng yêu khí kích hoạt yêu binh.</w:t>
      </w:r>
    </w:p>
    <w:p>
      <w:pPr>
        <w:pStyle w:val="BodyText"/>
      </w:pPr>
      <w:r>
        <w:t xml:space="preserve">- Thật sự được rồi! Thật sự đã phục hồi!</w:t>
      </w:r>
    </w:p>
    <w:p>
      <w:pPr>
        <w:pStyle w:val="BodyText"/>
      </w:pPr>
      <w:r>
        <w:t xml:space="preserve">Lúc này, con mắt của Lý Thanh Phong chăm chú nhìn Bàn Xà Thương trong tay Âu Dương, nhìn Bàn Xà Thương không ngừng tản mát ra hào quang màu xanh, nước mắt Lý Thanh Phong cũng sắp rơi.</w:t>
      </w:r>
    </w:p>
    <w:p>
      <w:pPr>
        <w:pStyle w:val="BodyText"/>
      </w:pPr>
      <w:r>
        <w:t xml:space="preserve">Đây là sự kích động. Bất luận Lý Thanh Phong là người bình thường hay là cường giả cửu giai, khi đối mặt tình với huống như thế đều giống như nhau. Loại cảm giác giống như từ địa ngục được đưa tới thiên đường, chỉ có người thật sự lĩnh hội mới có thể hiểu rõ!</w:t>
      </w:r>
    </w:p>
    <w:p>
      <w:pPr>
        <w:pStyle w:val="BodyText"/>
      </w:pPr>
      <w:r>
        <w:t xml:space="preserve">- Thật sự đã phục hồi! Trời ạ, thật sự đã hoàn toàn phục hồi!</w:t>
      </w:r>
    </w:p>
    <w:p>
      <w:pPr>
        <w:pStyle w:val="BodyText"/>
      </w:pPr>
      <w:r>
        <w:t xml:space="preserve">Đám người nhà Lý gia trước đó đã vây quanh phía trước phòng khách, giờ phút này cũng bị tâm tình Lý Thanh Phong ảnh hưởng! Mỗi người bọn họ nhìn chòng chọc vào thanh Bàn Xà Thương cửu giai. Trong mắt bọn họ, đây chính là Định Hải Thần Châm của Lý gia. Chỉ cần Lý Thanh Phong không ngã xuống, Lý gia vĩnh viễn sẽ không ngã xuống!</w:t>
      </w:r>
    </w:p>
    <w:p>
      <w:pPr>
        <w:pStyle w:val="BodyText"/>
      </w:pPr>
      <w:r>
        <w:t xml:space="preserve">- Tiếp lấy!</w:t>
      </w:r>
    </w:p>
    <w:p>
      <w:pPr>
        <w:pStyle w:val="BodyText"/>
      </w:pPr>
      <w:r>
        <w:t xml:space="preserve">Âu Dương vung tay một cái, Bàn Xà Thương hóa thành một đạo ánh sáng màu xanh bay thẳng đến chỗ Lý Thanh Phong! Hai tay Lý Thanh Phong vẫy một cái, Bàn Xà Thương lập tức bay vào trong tay của hắn!</w:t>
      </w:r>
    </w:p>
    <w:p>
      <w:pPr>
        <w:pStyle w:val="BodyText"/>
      </w:pPr>
      <w:r>
        <w:t xml:space="preserve">Cầm Bàn Xà Thương trong tay, trong nháy mắt yêu khí của Lý Thanh Phong liền rót vào Bàn Xà Thương. Khi được yêu khí của Lý Thanh Phong truyền vào đầy đủ, không ngờ Bàn Xà Thương phát ra từng tiếng kêu, giống như thật sự sống lại vậy!</w:t>
      </w:r>
    </w:p>
    <w:p>
      <w:pPr>
        <w:pStyle w:val="BodyText"/>
      </w:pPr>
      <w:r>
        <w:t xml:space="preserve">- Ha ha ha ha!</w:t>
      </w:r>
    </w:p>
    <w:p>
      <w:pPr>
        <w:pStyle w:val="BodyText"/>
      </w:pPr>
      <w:r>
        <w:t xml:space="preserve">Lý Thanh Phong bất chấp người khác nhìn hắn thế nào. Chỉ thấy hai tay hắn cầm Bàn Xà Thương, thoáng một cái đã phóng người trực tiếp nhảy lên cao! Bàn Xà Thương trong tay Lý Thanh Phong không ngừng vung vẩy. Yêu khí tràn ngập phủ đệ của Lý gia! Yêu khí màu xanh cực kỳ cuồng bạo. Giời phút này, yêu khí cuồng bạo đã thể hiện được tâm tình của Lý Thanh Phong.</w:t>
      </w:r>
    </w:p>
    <w:p>
      <w:pPr>
        <w:pStyle w:val="BodyText"/>
      </w:pPr>
      <w:r>
        <w:t xml:space="preserve">- Phá!</w:t>
      </w:r>
    </w:p>
    <w:p>
      <w:pPr>
        <w:pStyle w:val="BodyText"/>
      </w:pPr>
      <w:r>
        <w:t xml:space="preserve">Lý Thanh Phong hét lớn một tiếng, Bàn Xà Thương hóa thành một đạo lưu quang bay về phía một nhà kho ở xa! Thật sự giống như một con cuồng long, Bàn Xà Thương gào thét phóng qua, giống như cắt phá không khí cản trở nó!</w:t>
      </w:r>
    </w:p>
    <w:p>
      <w:pPr>
        <w:pStyle w:val="BodyText"/>
      </w:pPr>
      <w:r>
        <w:t xml:space="preserve">- Ầm ầm!</w:t>
      </w:r>
    </w:p>
    <w:p>
      <w:pPr>
        <w:pStyle w:val="BodyText"/>
      </w:pPr>
      <w:r>
        <w:t xml:space="preserve">Một tiếng động rất lớn vang lên. Bàn Xà Thương biến thành lưu quang oanh kích vào vị trí nhà kho. Một nhà kho phải lớn hơn trăm mét vuông trực tiếp bị một thương này của Lý Thanh Phong đánh thành bình địa! Giờ phút này Lý Thanh Phong hoàn toàn xác định, Bàn Xà Thương không chỉ được chữa trị, thậm chí còn hoàn mỹ hơn cả tình trạng hắn quyết chiến lần trước!</w:t>
      </w:r>
    </w:p>
    <w:p>
      <w:pPr>
        <w:pStyle w:val="BodyText"/>
      </w:pPr>
      <w:r>
        <w:t xml:space="preserve">- Tốt! Tốt! Tốt!</w:t>
      </w:r>
    </w:p>
    <w:p>
      <w:pPr>
        <w:pStyle w:val="BodyText"/>
      </w:pPr>
      <w:r>
        <w:t xml:space="preserve">Lý Thanh Phong liên tiếp nói ba chữ "tốt". Bởi vì hắn biết, không phải là Bàn Xà Thương trở nên mạnh mẽ, mà là Âu Dương đã phục hồi hoàn mỹ! Cái gì gọi là phục hồi hoàn mỹ! Đó chính là bất luận thương thế gì cũng được sửa chữa hết. Bàn Xà Thương trực tiếp biến thành trạng thái không tổn hại. Đây chính là trạng thái hoàn mỹ nhất!</w:t>
      </w:r>
    </w:p>
    <w:p>
      <w:pPr>
        <w:pStyle w:val="BodyText"/>
      </w:pPr>
      <w:r>
        <w:t xml:space="preserve">Loại năng lực phục hồi này, cho dù bản thân Lý Thanh Phong là gia chủ của Lý gia kiến thức rộng rãi, cũng chỉ mới chứng kiến lần đầu tiên. Giờ phút này hắn hiểu rõ, người mặc áo bào màu đen này tuyệt đối không bình thường. Dù thế nào cũng phải giữ mối giao hảo với hắn! Chân Linh Giới sắp mở ra. Như vậy Tu Phục Sư nhất định sẽ đi vào trong Chân Linh Giới. Mà với năng lực phục hồi như vậy, hắn nhất định là đối tượng khiến vô số Đại tông phái cướp đoạt. Trở thành bằng hữu của một Tu Phục Sư cường đại như vậy, đối với bất kỳ người nào mà nói chắc chắn là một chuyện may mắn...</w:t>
      </w:r>
    </w:p>
    <w:p>
      <w:pPr>
        <w:pStyle w:val="BodyText"/>
      </w:pPr>
      <w:r>
        <w:t xml:space="preserve">Cửa lớn Lý gia đã đóng cửa mấy ngày lại được mở ra. Việc Lý gia đóng cửa không tiếp khách đã kết thúc. Tin tức kia lại giống như mọc thêm cánh, trong nháy mắt liền truyền khắp Hoàng Kim Thành.</w:t>
      </w:r>
    </w:p>
    <w:p>
      <w:pPr>
        <w:pStyle w:val="BodyText"/>
      </w:pPr>
      <w:r>
        <w:t xml:space="preserve">Yêu binh của Lý Thanh Phong đã Tu Phục đại sư phán không có cách nào phục hồi đã được sửa lại hoàn mỹ! Tin tức kia vừa ra, tất cả Hoàng Kim Thành giống như ong vỡ tổ. Nếu lúc này ngươi đi trên đường cái, có thể nghe thấy tất cả mọi người thảo luận về yêu binh của Lý Thanh Phong và vị Tu Phục đại sư siêu cấp có thể phục hồi hoàn toàn Bàn Xà Thương đã tổn hại kia!</w:t>
      </w:r>
    </w:p>
    <w:p>
      <w:pPr>
        <w:pStyle w:val="BodyText"/>
      </w:pPr>
      <w:r>
        <w:t xml:space="preserve">Trong mắt mọi người, khi yêu binh của Lý Thanh Phong bị hủy, đại biểu Lý gia sẽ bị đuổi ra khỏi Tây Kỳ!</w:t>
      </w:r>
    </w:p>
    <w:p>
      <w:pPr>
        <w:pStyle w:val="Compact"/>
      </w:pPr>
      <w:r>
        <w:br w:type="textWrapping"/>
      </w:r>
      <w:r>
        <w:br w:type="textWrapping"/>
      </w:r>
    </w:p>
    <w:p>
      <w:pPr>
        <w:pStyle w:val="Heading2"/>
      </w:pPr>
      <w:bookmarkStart w:id="150" w:name="chương-141-tu-phục-đại-sư"/>
      <w:bookmarkEnd w:id="150"/>
      <w:r>
        <w:t xml:space="preserve">128. Chương 141 : Tu Phục Đại Sư</w:t>
      </w:r>
    </w:p>
    <w:p>
      <w:pPr>
        <w:pStyle w:val="Compact"/>
      </w:pPr>
      <w:r>
        <w:br w:type="textWrapping"/>
      </w:r>
      <w:r>
        <w:br w:type="textWrapping"/>
      </w:r>
      <w:r>
        <w:t xml:space="preserve">Nhưng cho dù là bất kỳ ai cũng không ngờ được, tại thời khắc Lý gia gần như sắp tuyệt vọng, lại có thể tìm được một vị Tu Phục Sư cường đại như thế đến ngăn cơn sóng dữ cứu vớt Lý gia trong lúc nguy nan?</w:t>
      </w:r>
    </w:p>
    <w:p>
      <w:pPr>
        <w:pStyle w:val="BodyText"/>
      </w:pPr>
      <w:r>
        <w:t xml:space="preserve">Trước cửa Lý gia chợt xuất hiện một hàng dài những đội ngũ muốn tới thăm hỏi. Những người này có người từng là minh hữu của Lý gia, cũng có một vài tên tiểu nhân thấy gió mượn đà. Thời điểm Lý gia không tốt, bọn họ quay đầu rời đi. Hiện tại Lý gia lại hồi phục cường thịnh, bọn họ bắt đầu quay lại nương nhờ vào Lý gia.</w:t>
      </w:r>
    </w:p>
    <w:p>
      <w:pPr>
        <w:pStyle w:val="BodyText"/>
      </w:pPr>
      <w:r>
        <w:t xml:space="preserve">Lý Thanh Phong ngồi ở trung tâm phòng khách. Ngồi cùng với hắn chính là đệ đệ của hắn, Lý Thanh Vân. Lúc này hai huynh đệ bọn họ đang thương lượng chuyện liên quan tới tương lai của Lý gia.</w:t>
      </w:r>
    </w:p>
    <w:p>
      <w:pPr>
        <w:pStyle w:val="BodyText"/>
      </w:pPr>
      <w:r>
        <w:t xml:space="preserve">- Hừ! Trịnh Khiếu Thiên dùng mưu kế hủy yêu binh của ta. Nhưng hắn nằm mơ cũng không thể ngờ được chúng ta lại gặp được Âu đại sư! Muốn đuổi Lý gia ta ra khỏi Tây Kỳ, Trịnh Khiếu Thiên hắn còn chưa đủ tư cách!</w:t>
      </w:r>
    </w:p>
    <w:p>
      <w:pPr>
        <w:pStyle w:val="BodyText"/>
      </w:pPr>
      <w:r>
        <w:t xml:space="preserve">Lý Thanh Phong hận Trịnh Khiếu Thiên thấu xương. Có thể nói chỉ cần hắn có cơ hội, nhất định sẽ bất chấp mọi giá đuổi Trịnh gia xuống khỏi ngôi vị hoàng đế! Tuy rằng Lý gia bọn họ cũng không để ý tới hoàng quyền gì, nhưng bọn họ vẫn muốn đả kích Trịnh gia.</w:t>
      </w:r>
    </w:p>
    <w:p>
      <w:pPr>
        <w:pStyle w:val="BodyText"/>
      </w:pPr>
      <w:r>
        <w:t xml:space="preserve">- Đại ca! Đại ca nói xem vì sao Âu đại sư lại lựa chọn trợ giúp chúng ta?</w:t>
      </w:r>
    </w:p>
    <w:p>
      <w:pPr>
        <w:pStyle w:val="BodyText"/>
      </w:pPr>
      <w:r>
        <w:t xml:space="preserve">Lý Thanh Vân nhìn Lý Thanh Phong hỏi.</w:t>
      </w:r>
    </w:p>
    <w:p>
      <w:pPr>
        <w:pStyle w:val="BodyText"/>
      </w:pPr>
      <w:r>
        <w:t xml:space="preserve">- Không cho phép nói bậy!</w:t>
      </w:r>
    </w:p>
    <w:p>
      <w:pPr>
        <w:pStyle w:val="BodyText"/>
      </w:pPr>
      <w:r>
        <w:t xml:space="preserve">Tất nhiên Lý Thanh Phong biết ý của đệ đệ mình, nhưng hắn trực tiếp mở miệng quát mắng Lý Thanh Vân nói:</w:t>
      </w:r>
    </w:p>
    <w:p>
      <w:pPr>
        <w:pStyle w:val="BodyText"/>
      </w:pPr>
      <w:r>
        <w:t xml:space="preserve">- Động tác này của Âu đại sư chẳng khác gì cứu tất cả Lý gia chúng ta! Hắn là đại ân nhân của Lý gia chúng ta. Sau này, ngươi tuyệt đối không nên nói lại những lời như vậy nữa!</w:t>
      </w:r>
    </w:p>
    <w:p>
      <w:pPr>
        <w:pStyle w:val="BodyText"/>
      </w:pPr>
      <w:r>
        <w:t xml:space="preserve">Lý Thanh Phong so với Lý Thanh Vân càng thành thục hơn nhiều.</w:t>
      </w:r>
    </w:p>
    <w:p>
      <w:pPr>
        <w:pStyle w:val="BodyText"/>
      </w:pPr>
      <w:r>
        <w:t xml:space="preserve">Hắn đã từng nghĩ về vấn đề Lý Thanh Vân vừa hỏi. Nhưng một Tu Phục đại sư như thế chính là tồn tại trên đỉnh cao, có thể đánh chủ ý vào Lý gia bọn họ sao? Người như vậy chỉ có thể làm bằng hữu của hắn, tuyệt đối không nên có bất kỳ chủ ý nào đối với hắn.</w:t>
      </w:r>
    </w:p>
    <w:p>
      <w:pPr>
        <w:pStyle w:val="BodyText"/>
      </w:pPr>
      <w:r>
        <w:t xml:space="preserve">Lý Thanh Phong hiểu rất rõ về giá trị của Âu Dương. Người như vậy cho dù tương lai tiến vào Chân Linh Giới thành tựu tuyệt đối không thể đo đếm được. Đừng thấy Lý gia trong tiểu thế giới trâu bò trong như vậy, nhưng đến Chân Linh Giới bọn họ chẳng là gì cả. Người có thể tiến vào Chân Linh Giới chí ít đều là bát giai, đều là nhân vật bá chủ một phương. Sau khi nhân vật như vậy đi vào chỉ có thể được coi là nhân vật nhỏ trong Chân Linh Giới.</w:t>
      </w:r>
    </w:p>
    <w:p>
      <w:pPr>
        <w:pStyle w:val="BodyText"/>
      </w:pPr>
      <w:r>
        <w:t xml:space="preserve">Âu Dương lại khác. Thực lực của hắn căn bản không đáng kể. Hắn là Tu Phục đại sư. Bất kể là Chân Linh Giới hay tiểu thế giới, chỉ cần là nơi có Tu luyện giả, Tu Phục đại sư đều là bảo bối.</w:t>
      </w:r>
    </w:p>
    <w:p>
      <w:pPr>
        <w:pStyle w:val="BodyText"/>
      </w:pPr>
      <w:r>
        <w:t xml:space="preserve">Tu Phục đại sư, cho dù là ở nơi nào của Chân Linh Giớ, yêu binh của các cường giả tuyệt thế bọn họ sẽ xuất hiện hư hỏng. Chỉ có Tu Phục Sư mới có thể phục hồi yêu binh cho bọn họ. Nếu như Âu Dương có thể tiến thêm một bước nữa đạt tới Tu Phục Tông Sư, vậy trong nháy mắt Âu Dương gần như có thể đứng trên đỉnh cao của Chân Linh Giới. Còn Lý gia bọn họ thì sao? Hoặc là nói cách khác, Lý gia bọn họ có gì có thể khiến một người có tiền đồ vô lượng như vậy để mắt tới?</w:t>
      </w:r>
    </w:p>
    <w:p>
      <w:pPr>
        <w:pStyle w:val="BodyText"/>
      </w:pPr>
      <w:r>
        <w:t xml:space="preserve">- Đại ca, hiện tại bên ngoài cũng đang thảo luận về chuyện của đại ca và Âu đại sư. Đại ca xem có phải cũng nên?</w:t>
      </w:r>
    </w:p>
    <w:p>
      <w:pPr>
        <w:pStyle w:val="BodyText"/>
      </w:pPr>
      <w:r>
        <w:t xml:space="preserve">Lý Thanh Vân biết, vào lúc này tuy chuyện yêu binh của Lý Thanh Phong đã được chữa xong, nhưng đến bây giờ, bản thân Lý Thanh Phong còn chưa ra ngoài. Bên ngoài khẳng định sẽ có người nghi ngờ. Nếu như Lý Thanh Phong tự mình đứng ra, như vậy...</w:t>
      </w:r>
    </w:p>
    <w:p>
      <w:pPr>
        <w:pStyle w:val="BodyText"/>
      </w:pPr>
      <w:r>
        <w:t xml:space="preserve">- Ta có thể đứng ra, nhưng đại sư thì không được! Đại sư nói, hắn không hy vọng có người quấy rầy sự thanh tĩnh của hắn.</w:t>
      </w:r>
    </w:p>
    <w:p>
      <w:pPr>
        <w:pStyle w:val="BodyText"/>
      </w:pPr>
      <w:r>
        <w:t xml:space="preserve">Lý Thanh Phong biết, Âu Dương không thích xuất đầu lộ diện. Từ đầu đến cuối, Âu Dương vẫn luôn đội mũ che, không thể nhìn rõ diện mạo của hắn.</w:t>
      </w:r>
    </w:p>
    <w:p>
      <w:pPr>
        <w:pStyle w:val="BodyText"/>
      </w:pPr>
      <w:r>
        <w:t xml:space="preserve">Buổi trưa, khi mặt trời treo trên cao, trước cửa Lý gia vẫn có vô số người đứng. Mọi người đều đang bàn luận, đều đang suy đoán. Cho dù hiện tại chuyện yêu binh của Lý Thanh Phong được hoàn mỹ phục hồi, truyền khắp Tây Kỳ thậm chí toàn Đại Vận, nhưng dù sao không tự mình nhìn thấy Bàn Xà Thương xuất hiện, trong lòng bọn họ vẫn có một chút nghi ngờ.</w:t>
      </w:r>
    </w:p>
    <w:p>
      <w:pPr>
        <w:pStyle w:val="BodyText"/>
      </w:pPr>
      <w:r>
        <w:t xml:space="preserve">Ầm!</w:t>
      </w:r>
    </w:p>
    <w:p>
      <w:pPr>
        <w:pStyle w:val="BodyText"/>
      </w:pPr>
      <w:r>
        <w:t xml:space="preserve">Một tiếng động lớn đột nhiên từ phía bên kia hoàng thành truyền đến! Vô số người ngẩng đầu nhìn lên không trung. Chỉ thấy một người mặc trường bào màu xanh, trong tay cầm trường thương màu xanh, phóng người đạp lên vô số kiến trúc giống như giẫm lên đất bằng bay tới!</w:t>
      </w:r>
    </w:p>
    <w:p>
      <w:pPr>
        <w:pStyle w:val="BodyText"/>
      </w:pPr>
      <w:r>
        <w:t xml:space="preserve">- Lý Thanh Phong! Là Lý Thanh Phong!</w:t>
      </w:r>
    </w:p>
    <w:p>
      <w:pPr>
        <w:pStyle w:val="BodyText"/>
      </w:pPr>
      <w:r>
        <w:t xml:space="preserve">Nhìn thấy bóng người kia, tất cả mọi người trong Hoàng Kim Thành không ai không nhận ra hắn! Cũng chỉ có hắn mới dám một người một ngựa xông vào hoàng thành khiêu chiến Trịnh Khiếu Thiên!</w:t>
      </w:r>
    </w:p>
    <w:p>
      <w:pPr>
        <w:pStyle w:val="BodyText"/>
      </w:pPr>
      <w:r>
        <w:t xml:space="preserve">Nhìn thấy Lý Thanh Phong, mọi người tự nhiên liên tưởng đến tiếng động vừa nãy. Nhìn Lý Thanh Phong, mọi người đều biết, nhất định là Lý Thanh Phong chạy tới hoàng thành bên kia diễu võ dương oai một phen!</w:t>
      </w:r>
    </w:p>
    <w:p>
      <w:pPr>
        <w:pStyle w:val="BodyText"/>
      </w:pPr>
      <w:r>
        <w:t xml:space="preserve">Lúc này cửa lớn hoàng thành đã bị người đánh thành từng mảnh vỡ! Phía ngoài hoàng thành, vô số vệ binh đang vội vàng bảo vệ hoàng thành. Không có ai ngờ được yêu binh của Lý Thanh Phong lại có thể được phục hồi. Hơn nữa sau khi yêu binh được sửa xong, không ngờ Lý Thanh Phong càng trở nên không chút kiêng kỵ như vậy. Lần hắn lại dám một mình đi tới hoàng thành, dùng Bàn Xà Thương trực tiếp đánh nát cửa lớn của hoàng thành! Hành động khiêu khích toàn Tây Kỳ như vậy cũng chỉ có một nhà dám làm! Đó chính là Lý gia!</w:t>
      </w:r>
    </w:p>
    <w:p>
      <w:pPr>
        <w:pStyle w:val="BodyText"/>
      </w:pPr>
      <w:r>
        <w:t xml:space="preserve">- Ha ha ha! Khiếu Thiên lão nhi, ngươi dùng quỷ kế hủy Bàn Xà Thương của ta, khiến Lý Thanh Phong ta có thể gặp được quý nhân! Ta còn phải cảm ơn ngươi!</w:t>
      </w:r>
    </w:p>
    <w:p>
      <w:pPr>
        <w:pStyle w:val="BodyText"/>
      </w:pPr>
      <w:r>
        <w:t xml:space="preserve">Giọng nói cuồng ngạo của Lý Thanh Phong truyền khắp Hoàng Kim Thành. Giờ phút này mọi người đều hiểu rõ, lời đồn kia chính là sự thật. Lý Thanh Phong thật sự đã trở lại!</w:t>
      </w:r>
    </w:p>
    <w:p>
      <w:pPr>
        <w:pStyle w:val="BodyText"/>
      </w:pPr>
      <w:r>
        <w:t xml:space="preserve">Lý Thanh Phong trở lại với can đảm không gì không làm được, trực tiếp khiêu khích bệ hạ của bọn họ. Lý Thanh Phong trở về mang theo tức giận. Mọi người cũng biết, trước khi Chân Linh Giới mở ra, Tây Kỳ sẽ không còn bình yên nữa.</w:t>
      </w:r>
    </w:p>
    <w:p>
      <w:pPr>
        <w:pStyle w:val="BodyText"/>
      </w:pPr>
      <w:r>
        <w:t xml:space="preserve">Đối mặt với Chân Linh Giới sắp mở ra, Lý Thanh Phong nhất định sẽ đánh cược một lần. Ngay cả yêu binh bị phán đã hủy diệt hoàn toàn cũng có thể sửa lại được. Lần này Lý Thanh Phong còn có điều gì phải kiêng kị nữa? Chỉ sợ lần này Trịnh gia thật sự sẽ gặp nạn.</w:t>
      </w:r>
    </w:p>
    <w:p>
      <w:pPr>
        <w:pStyle w:val="BodyText"/>
      </w:pPr>
      <w:r>
        <w:t xml:space="preserve">Mà thời điểm người bình thường quan tâm tới Lý Thanh Phong ánh mắt của các thế lực lớn lại chú ý tới Tu Phục đại sư thần bí đã trợ giúp Lý Thanh Phong phục hồi yêu binh! Một Tu Phục đại sư có năng lực như vậy đã xuất hiện tại Tây Kỳ từ lúc nào, đã xuất hiện tại Hoàng Kim Thành từ lúc nào? Hoặc là nói hắn có phải là người Tây Kỳ? Hắn có phải là người của Lý gia hay không?</w:t>
      </w:r>
    </w:p>
    <w:p>
      <w:pPr>
        <w:pStyle w:val="BodyText"/>
      </w:pPr>
      <w:r>
        <w:t xml:space="preserve">Vấn đề này quanh vẫn quẩn trong đầu mọi người. Thân phận của Âu Dương bắt đầu được vô số người suy đoán. Chuyện lúc trước Âu Dương mặc áo bào đen tiến vào Lý gia cũng không biết bị người nào moi ra. Thậm chí ngay cả chuyện Âu Dương ở tại quán rượu nói chuyện với tiểu nhị cũng bị người ta điều tra rõ ràng.</w:t>
      </w:r>
    </w:p>
    <w:p>
      <w:pPr>
        <w:pStyle w:val="Compact"/>
      </w:pPr>
      <w:r>
        <w:br w:type="textWrapping"/>
      </w:r>
      <w:r>
        <w:br w:type="textWrapping"/>
      </w:r>
    </w:p>
    <w:p>
      <w:pPr>
        <w:pStyle w:val="Heading2"/>
      </w:pPr>
      <w:bookmarkStart w:id="151" w:name="chương-142-chọc-thủng-trời"/>
      <w:bookmarkEnd w:id="151"/>
      <w:r>
        <w:t xml:space="preserve">129. Chương 142 : Chọc Thủng Trời</w:t>
      </w:r>
    </w:p>
    <w:p>
      <w:pPr>
        <w:pStyle w:val="Compact"/>
      </w:pPr>
      <w:r>
        <w:br w:type="textWrapping"/>
      </w:r>
      <w:r>
        <w:br w:type="textWrapping"/>
      </w:r>
      <w:r>
        <w:t xml:space="preserve">Nhưng đầu mối điều tra Âu Dương đến đây lại đứt hoàn toàn. Tu Phục đại sư mặc áo khoác đen thần bí kia giống như đột nhiên xuất hiện ở Hoàng Kim Thành. Không có bất kỳ người nào biết hắn đến từ đâu, cũng không có người nào biết lý do vì sao hắn lại lựa chọn trợ giúp Lý gia, trợ giúp Lý Thanh Phong!</w:t>
      </w:r>
    </w:p>
    <w:p>
      <w:pPr>
        <w:pStyle w:val="BodyText"/>
      </w:pPr>
      <w:r>
        <w:t xml:space="preserve">Nhưng có một vài điều không cần nghi ngờ, mọi người đều muốn lôi kéo một kẻ có tiền đồ vô lượng như vậy! Nếu có thể kết giao với những người như vậy, sau này cho dù tiến vào Chân Linh Giới cũng sẽ có thêm một trợ lực đại siêu cấp. Tu Phục Sư như vậy, vào thời điểm mấu chốt thậm chí có thể cứu vớt người trong lúc nguy nan, giống như cứu vớt Lý gia vậy.</w:t>
      </w:r>
    </w:p>
    <w:p>
      <w:pPr>
        <w:pStyle w:val="BodyText"/>
      </w:pPr>
      <w:r>
        <w:t xml:space="preserve">Tu Phục Đại Sư mặc áo khoác đen thần bí! Chỉ trong thời gian hai ngày, tin tức kia không chỉ truyền khắp Tây Kỳ, thậm chí còn truyền khắp ba nước khác. Lúc này ngay cả các thế lực của ba nước khác cũng biết về Tu Phục đại sư áo choàng đen này có năng lực phục hồi yêu binh đã bị hư hỏng hoàn toàn.</w:t>
      </w:r>
    </w:p>
    <w:p>
      <w:pPr>
        <w:pStyle w:val="BodyText"/>
      </w:pPr>
      <w:r>
        <w:t xml:space="preserve">Sau khi biết được tin tức kia, vô số cường giả của toàn thế giới từ bốn phương tám hướng đều đổ xô về phía Hoàng Kim Thành. Những người này có người là cường giả có yêu binh bị hủy chán chường vô số năm! Nhưng cũng có vài người có ý đồ lôi kéo Tu Phục Sư áo choàng đen hoặc là nhân vật quyền quý muốn kết giao với Tu Phục Sư mặc áo choàng đen. Nhưng tất cả đều không ngoại lệ. Mục tiêu của những người này khẳng định đều đến vì Âu Dương.</w:t>
      </w:r>
    </w:p>
    <w:p>
      <w:pPr>
        <w:pStyle w:val="BodyText"/>
      </w:pPr>
      <w:r>
        <w:t xml:space="preserve">Vừa lúc đó, Lý gia thật giống như định chuẩn bị tưới dầu lên lửa, truyền ra một tin tức gần như muốn chọc thủng trời:</w:t>
      </w:r>
    </w:p>
    <w:p>
      <w:pPr>
        <w:pStyle w:val="BodyText"/>
      </w:pPr>
      <w:r>
        <w:t xml:space="preserve">- Không phân biệt quốc giới không phân biệt địa vực, không phân biệt chính tà! Bất kỳ cường giả từ thất giai trở lên có yêu binh bị tổn hại chỉ cần mang đủ vật liệu đều có thể đến Lý gia tìm kiếm Tu Phục đại sư áo bào đen thử phục hồi yêu binh!</w:t>
      </w:r>
    </w:p>
    <w:p>
      <w:pPr>
        <w:pStyle w:val="BodyText"/>
      </w:pPr>
      <w:r>
        <w:t xml:space="preserve">Tin tức kia vừa ra, trời của toàn thế giới đều bị chọc thủng! Thế giới này có bao nhiêu yêu binh bị hủy không có cách nào phục hồi? Lại có bao nhiêu người từng là thiên tài siêu cường bởi vì yêu binh bị hủy, cả đời không có cách nào tiến thêm một bước?</w:t>
      </w:r>
    </w:p>
    <w:p>
      <w:pPr>
        <w:pStyle w:val="BodyText"/>
      </w:pPr>
      <w:r>
        <w:t xml:space="preserve">Khi Lý gia truyền ra tin tức kia, chẳng khác gì cho những người này sinh mạng thứ hai! Trong lúc nhất thời toàn thế giới đều điên cuồng! Bắt đầu có rất nhiều cường giả không ngừng tràn vào Tây Kỳ. Những cường giả này đều không ngoại lệ, toàn bộ đều là cường giả thất giai trở lên.</w:t>
      </w:r>
    </w:p>
    <w:p>
      <w:pPr>
        <w:pStyle w:val="BodyText"/>
      </w:pPr>
      <w:r>
        <w:t xml:space="preserve">Cường giả thất giai! Bọn họ chỉ cách tiêu chuẩn tiến vào Chân Linh Giới thần bí kia một bước. Nếu như yêu binh có thể phục hồi, bọn họ vẫn có thể trùng kích bát giai, nhen ngọn lửa hi vọng tiến vào Chân Linh Giới! Đây chẳng khác gì ban tặng cho bọn họ một sinh mạng mới!</w:t>
      </w:r>
    </w:p>
    <w:p>
      <w:pPr>
        <w:pStyle w:val="BodyText"/>
      </w:pPr>
      <w:r>
        <w:t xml:space="preserve">Mọi người đều trở nên điên cuồng! Lúc này Tây Kỳ, Hoàng Kim Thành nghiễm nhiên trở thành trung tâm của toàn thế giới! Cường giả khắp nơi thậm chí là nhân vật siêu cấp bởi vì yêu binh bị hủy đã phải lánh đời vô số năm đều thi nhau xuất đầu lộ diện tại Tây Kỳ.</w:t>
      </w:r>
    </w:p>
    <w:p>
      <w:pPr>
        <w:pStyle w:val="BodyText"/>
      </w:pPr>
      <w:r>
        <w:t xml:space="preserve">Âu Dương ngồi ở một gian phòng được làm hoàn toàn bằng trúc xanh. Hắn đang thưởng thức chén trà xanh. Lý Thanh Phong ngồi phía đối diện, lẳng lặng nhìn Âu đại sư thần bí này.</w:t>
      </w:r>
    </w:p>
    <w:p>
      <w:pPr>
        <w:pStyle w:val="BodyText"/>
      </w:pPr>
      <w:r>
        <w:t xml:space="preserve">- Đại sư! Ngài làm gần như đã khiến toàn thế giới điên cuồng. Lúc này người tới Hoàng Kim Thành khẩn cầu phục hồi yêu binh đã đến hơn trăm người...</w:t>
      </w:r>
    </w:p>
    <w:p>
      <w:pPr>
        <w:pStyle w:val="BodyText"/>
      </w:pPr>
      <w:r>
        <w:t xml:space="preserve">Lý Thanh Phong có phần không hiểu vì sao Âu Dương lại làm chuyện điên cuồng như vậy.</w:t>
      </w:r>
    </w:p>
    <w:p>
      <w:pPr>
        <w:pStyle w:val="BodyText"/>
      </w:pPr>
      <w:r>
        <w:t xml:space="preserve">Thật ra Âu Dương đã suy nghĩ rất lâu cuối cùng mới đưa quyết định này! Chân Linh Giới, đó là một thế giới thần bí, thế giới do cường giả hoành hành. Muốn đặt chân vào thế giới đó, ngươi nhất định phải gia nhập một phương thế lực lớn.</w:t>
      </w:r>
    </w:p>
    <w:p>
      <w:pPr>
        <w:pStyle w:val="BodyText"/>
      </w:pPr>
      <w:r>
        <w:t xml:space="preserve">Âu Dương cảm thấy, mình chắc chắn sẽ tiến vào Chân Linh Giới. Trước đó cần phải lung lạc thật nhiều cao thủ. Nếu như hắn thật sự có thể lung lạc mấy chục tên cao thủ thiên phú dị bẩm trở thành một nhóm tiến vào Chân Linh Giới, như vậy hắn có thể có được đãi ngộ mà Tu Phục đại sư chưa chắc đã có được.</w:t>
      </w:r>
    </w:p>
    <w:p>
      <w:pPr>
        <w:pStyle w:val="BodyText"/>
      </w:pPr>
      <w:r>
        <w:t xml:space="preserve">Muốn đứng vững tại Chân Linh Giới, ngươi phải có thực lực mạnh hơn, ngươi phải có thế lực lớn hơn! Âu Dương đã xác định, nếu Trịnh Khôn truyền thụ Tu Phục Thuật thần kỳ như vậy cho mình, nếu như mình không cố gắng lợi dụng tốt thân phận Tu Phục Tông Sư này, chính là có lỗi với chính mình.</w:t>
      </w:r>
    </w:p>
    <w:p>
      <w:pPr>
        <w:pStyle w:val="BodyText"/>
      </w:pPr>
      <w:r>
        <w:t xml:space="preserve">- Lý huynh, huynh nên biết. Trong tiểu thế giới này, bất luận chúng ta tranh đấu thế nào, một khi tiến vào Chân Linh Giới, chúng ta đó cộng đồng chiến hữu cùng chiến đấu. Nếu như có thể ở chung với các chiến hữu một chỗ, như vậy chúng ta có thể càng nhanh chóng đứng vững tại Chân Linh Giới hơn. Chúng ta có thể lựa chọn tông phái tốt hơn để dừng chân, tương tự chúng ta cũng có tư cách học được công pháp cường đại hơn!</w:t>
      </w:r>
    </w:p>
    <w:p>
      <w:pPr>
        <w:pStyle w:val="BodyText"/>
      </w:pPr>
      <w:r>
        <w:t xml:space="preserve">Âu Dương đặt chén trà xuống. Hắn làm vậy chính là nhắc nhở Lý Thanh Phong, một chiếc đũa dễ dàng bị bẻ gẫy. Một bó đũa lại không dễ dàng bị bẻ gãy. Đây là đạo lý ai cũng biết.</w:t>
      </w:r>
    </w:p>
    <w:p>
      <w:pPr>
        <w:pStyle w:val="BodyText"/>
      </w:pPr>
      <w:r>
        <w:t xml:space="preserve">- Ý của Âu đại sư là?</w:t>
      </w:r>
    </w:p>
    <w:p>
      <w:pPr>
        <w:pStyle w:val="BodyText"/>
      </w:pPr>
      <w:r>
        <w:t xml:space="preserve">Lý Thanh Phong không thể tưởng tượng được, không ngờ Âu Dương lại nghĩ như vậy! Ban đầu hắn nghĩ có lẽ Âu Dương muốn làm gì đó trong tiểu thế giới này. Nhưng bây giờ xem ra ánh mắt của người ta căn bản không nhìn thế giới nhỏ này. Ánh mắt của người ta chỉ nhìn Chân Linh Giới.</w:t>
      </w:r>
    </w:p>
    <w:p>
      <w:pPr>
        <w:pStyle w:val="BodyText"/>
      </w:pPr>
      <w:r>
        <w:t xml:space="preserve">- Thế giới này có quá nhiều cường giả thất giai, bởi vì yêu binh bị hủy chỉ có thể cả đời ở tại thất giai mãi mãi không có cơ hội bước vào Chân Linh Giới! Mà bây giờ ta cho bọn họ một cơ hội!</w:t>
      </w:r>
    </w:p>
    <w:p>
      <w:pPr>
        <w:pStyle w:val="BodyText"/>
      </w:pPr>
      <w:r>
        <w:t xml:space="preserve">Trong giọng nói của Âu Dương lộ vẻ cực kỳ tự tin! Lòng tin này đến từ chính Tu Phục Thuật của hắn!</w:t>
      </w:r>
    </w:p>
    <w:p>
      <w:pPr>
        <w:pStyle w:val="BodyText"/>
      </w:pPr>
      <w:r>
        <w:t xml:space="preserve">Đối với Âu Dương mà nói, Trịnh Đan Đằng chẳng qua chỉ là tiểu nhân vật. Chỉ cần mình có thể thu nạp được nhiều cường giả thất giai giúp bọn họ phục hồi yêu binh để bọn họ tiến vào bát giai, như vậy mấy tháng sau khi Chân Linh Giới mở ra hắn có thể có được nhiều cao thủ đồng hành!</w:t>
      </w:r>
    </w:p>
    <w:p>
      <w:pPr>
        <w:pStyle w:val="BodyText"/>
      </w:pPr>
      <w:r>
        <w:t xml:space="preserve">Về phần Trịnh Đan Đằng, nếu như thủ hạ của mình có hơn trăm cường giả bát giai, đừng nói là giết chết Trịnh Đan Đằng, cho dù tiêu diệt toàn Trịnh gia cũng không có bất cứ vấn đề gì.</w:t>
      </w:r>
    </w:p>
    <w:p>
      <w:pPr>
        <w:pStyle w:val="BodyText"/>
      </w:pPr>
      <w:r>
        <w:t xml:space="preserve">Thế giới này thực sự có rất nhiều người bi thảm đang ẩn mình. Bọn họ hoặc vì yêu binh bị hủy, tự biết cuộc đời này không có khả năng tiến giai bất đắc dĩ phải lánh đời. Hoặc là sa đọa biến thành kẻ cờ bạc rượu chè. Nhưng bây giờ không ngờ Âu Dương lại đưa ra một tin tức, chỉ cần bọn họ có vật liệu, như vậy yêu binh có thể được phục hồi. Bọn họ muốn không điên cuồng cũng khó!</w:t>
      </w:r>
    </w:p>
    <w:p>
      <w:pPr>
        <w:pStyle w:val="BodyText"/>
      </w:pPr>
      <w:r>
        <w:t xml:space="preserve">- Khốn kiếp! Mở cửa thành ra!</w:t>
      </w:r>
    </w:p>
    <w:p>
      <w:pPr>
        <w:pStyle w:val="BodyText"/>
      </w:pPr>
      <w:r>
        <w:t xml:space="preserve">Lúc này cửa thành Hoàng Kim Thành đóng chặt. Phía ngoài cửa thành, mười mấy tên cường giả thất giai tức giận mắng chửi mấy tên thủ vệ đứng phía trên cửa thành!</w:t>
      </w:r>
    </w:p>
    <w:p>
      <w:pPr>
        <w:pStyle w:val="BodyText"/>
      </w:pPr>
      <w:r>
        <w:t xml:space="preserve">- Hoàng Kim Thành tạm thời không mở cửa cho người ngoài. Các vị chờ một thời gian đi...</w:t>
      </w:r>
    </w:p>
    <w:p>
      <w:pPr>
        <w:pStyle w:val="BodyText"/>
      </w:pPr>
      <w:r>
        <w:t xml:space="preserve">Trên tường thành, Trịnh Công Danh đầu đầy mồ hôi! Từ buổi sáng đến bây giờ, cường giả thất giai từ bên ngoài vào Hoàng Kim Thành ban đầu là một, hai người, sau tăng thêm đến mười, hai mươi người. Con số này vẫn đang không ngừng tăng thêm!</w:t>
      </w:r>
    </w:p>
    <w:p>
      <w:pPr>
        <w:pStyle w:val="BodyText"/>
      </w:pPr>
      <w:r>
        <w:t xml:space="preserve">- Mẹ nó! Trịnh gia chó điên kia! Nếu các ngươi thật sự không mở cửa thành, các gia gia sẽ cho nổ cửa thành các ngươi, san bằng Hoàng Kim Thành của các ngươi!</w:t>
      </w:r>
    </w:p>
    <w:p>
      <w:pPr>
        <w:pStyle w:val="Compact"/>
      </w:pPr>
      <w:r>
        <w:br w:type="textWrapping"/>
      </w:r>
      <w:r>
        <w:br w:type="textWrapping"/>
      </w:r>
    </w:p>
    <w:p>
      <w:pPr>
        <w:pStyle w:val="Heading2"/>
      </w:pPr>
      <w:bookmarkStart w:id="152" w:name="chương-143-phất-tay-phá-thành"/>
      <w:bookmarkEnd w:id="152"/>
      <w:r>
        <w:t xml:space="preserve">130. Chương 143 : Phất Tay Phá Thành</w:t>
      </w:r>
    </w:p>
    <w:p>
      <w:pPr>
        <w:pStyle w:val="Compact"/>
      </w:pPr>
      <w:r>
        <w:br w:type="textWrapping"/>
      </w:r>
      <w:r>
        <w:br w:type="textWrapping"/>
      </w:r>
      <w:r>
        <w:t xml:space="preserve">Bên dưới thành, những Yêu Chiến Sĩ thất giai rốt cuộc không nhịn được nữa. Tuy rằng yêu binh của bọn họ bị hủy, thực lực của bọn họ chỉ có thể phát huy được sáu thành. Nhưng mỗi người bọn họ đều là thất giai đỉnh phong. Nếu như không phải bởi vì yêu binh bị hủy bọn họ đã sớm tiến vào bát giai.</w:t>
      </w:r>
    </w:p>
    <w:p>
      <w:pPr>
        <w:pStyle w:val="BodyText"/>
      </w:pPr>
      <w:r>
        <w:t xml:space="preserve">Mà lúc này một cửa thành nho nhỏ đã muốn ngăn cản con đường sống lại của bọn họ. Đây căn bản không có khả năng. Tin tưởng lúc này, bất kể phía trước là núi đao biển lửa bọn họ cũng tuyệt đối bất chấp mọi giá san bằng cửa thành để tìm kiếm Tu Phục đại sư áo bào đen!</w:t>
      </w:r>
    </w:p>
    <w:p>
      <w:pPr>
        <w:pStyle w:val="BodyText"/>
      </w:pPr>
      <w:r>
        <w:t xml:space="preserve">- Các vị bình tĩnh một chút! Chuyện Tu Phục Sư hắc bào kia có phục hồi được yêu binh cửu giai hay không, bất kỳ ai cũng chưa từng thấy qua. Lẽ nào chỉ dựa vào một tin đồn, các ngươi đã muốn đối địch với Trịnh gia sao?</w:t>
      </w:r>
    </w:p>
    <w:p>
      <w:pPr>
        <w:pStyle w:val="BodyText"/>
      </w:pPr>
      <w:r>
        <w:t xml:space="preserve">Câu naoí này của Trịnh Công Danh lại không có một chút sức lực. Một hai thất giai, có lẽ Trịnh gia bọn họ không sợ. Dù sao Trịnh Khiếu Thiên chính là cường giả cửu giai!</w:t>
      </w:r>
    </w:p>
    <w:p>
      <w:pPr>
        <w:pStyle w:val="BodyText"/>
      </w:pPr>
      <w:r>
        <w:t xml:space="preserve">Nhưng một đám thì sao? Mấy chục người thất giai, cho dù toàn bộ đều là thất giai không có yêu binh cũng đủ để san bằng Hoàng Kim Thành này! Từ khi Tây Kỳ bắt đầu kiến quốc tới nay, chưa bao giờ xuất hiện nhiều thất giai cùng đi tới Đô Thành như vậy.</w:t>
      </w:r>
    </w:p>
    <w:p>
      <w:pPr>
        <w:pStyle w:val="BodyText"/>
      </w:pPr>
      <w:r>
        <w:t xml:space="preserve">- Trịnh gia? Trịnh gia rất trâu bò sao?</w:t>
      </w:r>
    </w:p>
    <w:p>
      <w:pPr>
        <w:pStyle w:val="BodyText"/>
      </w:pPr>
      <w:r>
        <w:t xml:space="preserve">Bỗng nhiên, một giọng nói cực kỳ lạnh lẽo từ phía xa truyền đến. Sau đó liền thấy một Lục Tiên đạp không trung, ung dung đi tới bên ngoài cửa thành Hoàng Kim Thành!</w:t>
      </w:r>
    </w:p>
    <w:p>
      <w:pPr>
        <w:pStyle w:val="BodyText"/>
      </w:pPr>
      <w:r>
        <w:t xml:space="preserve">Chỉ một thoáng khi người này vừa hiện thân, con ngươi của Trịnh Công Danh thiếu chút nữa thì lồi ra ngoài! Hắn nhận ra người này. Goặc là nói tất cả cường giả cùng thời với hắn đều không thể quên người này!</w:t>
      </w:r>
    </w:p>
    <w:p>
      <w:pPr>
        <w:pStyle w:val="BodyText"/>
      </w:pPr>
      <w:r>
        <w:t xml:space="preserve">Bất kỳ ai cũng không ngờ được người này sẽ xuất hiện ở đây. Vào giây phút hắn vừa xuất hiện, Trịnh Công Danh biết với thân phận của hắn căn bản không đủ tư cách nói chuyện với người này. Cho dù là hắn hoàng huynh Trịnh Khiếu Thiên cũng xem như là vãn bối của người này</w:t>
      </w:r>
    </w:p>
    <w:p>
      <w:pPr>
        <w:pStyle w:val="BodyText"/>
      </w:pPr>
      <w:r>
        <w:t xml:space="preserve">Hơn bốn mươi năm trước, Đại Vận từng xuất hiện một tuyệt thế thiên tài. Chỉ cần thời gian hai mươi hai năm đã đạt tới Lục Tiên bát giai, hai mươi bốn tuổi đã đạt tới cửu giai, thực sự là sau không còn ai! Người này chính là Lam Thông, hơn hai mươi năm trước đã bị Sở Tương Hợp đánh nát linh kiếm!</w:t>
      </w:r>
    </w:p>
    <w:p>
      <w:pPr>
        <w:pStyle w:val="BodyText"/>
      </w:pPr>
      <w:r>
        <w:t xml:space="preserve">Hơn hai mươi năm trước, sau khi Lam Thông bị Sở Tương Hợp sử dụng Phá Tiên Trùy phá hỏng kiếm linh, liền biệt vô âm tín. Không ai ngờ được sau hơn hai mươi năm, Tu Phục Sư hắc bào này lại có thể khiến nhân vật ngoan cường như Lam Thông đi ra!</w:t>
      </w:r>
    </w:p>
    <w:p>
      <w:pPr>
        <w:pStyle w:val="BodyText"/>
      </w:pPr>
      <w:r>
        <w:t xml:space="preserve">Lam Thông chính là Lục Tiên. Kiếm linh bị hủy, thực lực của Lam Thông chỉ còn sót lại năm phần mười mà thôi. Hắn xuất hiện ở đây chính là điều mà bất kỳ người nào cũng không ngờ được. Phải biết rằng, Tu Phục Sư không phải không có khả năng phục hồi lại kiếm linh cho Lục Tiên. Nhưng muốn phục hồi kiếm linh của Lục Tiên trừ phi là Tu Phục Tông Sư dùng lực lượng của bản thân trợ giúp Lục Tiên tái tạo lại kiếm linh. Bằng không sẽ không còn cách nào khác.</w:t>
      </w:r>
    </w:p>
    <w:p>
      <w:pPr>
        <w:pStyle w:val="BodyText"/>
      </w:pPr>
      <w:r>
        <w:t xml:space="preserve">- Mở cửa ra!</w:t>
      </w:r>
    </w:p>
    <w:p>
      <w:pPr>
        <w:pStyle w:val="BodyText"/>
      </w:pPr>
      <w:r>
        <w:t xml:space="preserve">Lam Thông ngưng linh thành kiếm. Cho dù kiếm linh bị đánh nát, nhưng Lam Thông chính là cửu giai đỉnh phong. Cho dù không có kiếm linh, thực lực của hắn chắc chắn vẫn ngang với Trịnh Khiếu Thiên.</w:t>
      </w:r>
    </w:p>
    <w:p>
      <w:pPr>
        <w:pStyle w:val="BodyText"/>
      </w:pPr>
      <w:r>
        <w:t xml:space="preserve">- Lam Thông tiền bối... Tu Phục Sư hắc bào chỉ là Tu Phục đại sư. Chỉ sợ...</w:t>
      </w:r>
    </w:p>
    <w:p>
      <w:pPr>
        <w:pStyle w:val="BodyText"/>
      </w:pPr>
      <w:r>
        <w:t xml:space="preserve">Trịnh Công Danh còn chưa nói hết lời, một đạo kiếm khí đã từ trong tay Lam Thông bay ra. Kiếm khí kia cuồng bạo tới cực điểm. Dù không dự định lấy tính mạng của Trịnh Công Danh, nhưng đây cũng là một đòn của Lục Tiên cửu giai đỉnh phong!</w:t>
      </w:r>
    </w:p>
    <w:p>
      <w:pPr>
        <w:pStyle w:val="BodyText"/>
      </w:pPr>
      <w:r>
        <w:t xml:space="preserve">Chỉ thấy tường thành vốn bằng phẳng đã bị một kiếm của Lam Thông trực tiếp phá một nửa! May mắn Trịnh Công Danh né tránh nhanh, bằng không với tu vi Yêu Chiến Sĩ lục giai của hắn, căn bản không có cả tư cách phản kháng, sẽ bị Lam Thông thuấn sát!</w:t>
      </w:r>
    </w:p>
    <w:p>
      <w:pPr>
        <w:pStyle w:val="BodyText"/>
      </w:pPr>
      <w:r>
        <w:t xml:space="preserve">Sau khi Lam Thông đánh ra một kiếm phá vỡ tường thành, song chưởng đưa lên trước ngực. Một cái bát quái với hai màu trắng đen bỗng nhiên thành hình. Sau đó bát quái nhanh chóng xoay tròn, mang theo linh khí cường lực đánh về phía cửa thành!</w:t>
      </w:r>
    </w:p>
    <w:p>
      <w:pPr>
        <w:pStyle w:val="BodyText"/>
      </w:pPr>
      <w:r>
        <w:t xml:space="preserve">Ầm ầm!</w:t>
      </w:r>
    </w:p>
    <w:p>
      <w:pPr>
        <w:pStyle w:val="BodyText"/>
      </w:pPr>
      <w:r>
        <w:t xml:space="preserve">Một tiếng động rất lớn vang lên. Tường thành Hoàng Kim Thành kia cao khoảng bốn mươi, năm mươi mét không ngờ trực tiếp bị hai đòn của Lam Thông mạnh mẽ phá thủng mười mét cửa vào!</w:t>
      </w:r>
    </w:p>
    <w:p>
      <w:pPr>
        <w:pStyle w:val="BodyText"/>
      </w:pPr>
      <w:r>
        <w:t xml:space="preserve">Lam Thông thoáng nhìn về phía các Yêu Chiến Sĩ thất giai đứng ở phía sau đang nhìn hắn với vẻ mặt sùng bái, hắn xoay người không để ý tới đám vệ binh và Tu luyện giả Trịnh gia đang ở phía trên tường thành chạy trối chết. Hắn ngênh ngang bay thẳng vào trong thành!</w:t>
      </w:r>
    </w:p>
    <w:p>
      <w:pPr>
        <w:pStyle w:val="BodyText"/>
      </w:pPr>
      <w:r>
        <w:t xml:space="preserve">Đừng thấy thực lực của Lam Thông chỉ có năm phần mười, nhưng trong thiên hạ, dám nói muốn thắng được Lam Thông chỉ sợ chưa đầy năm người. Nếu để cho Lam Thông tái tạo lại kiếm linh, như vậy cho dù đối mặt với Sở Tương Hợp, Lam Thông cũng dám chiến một trận!</w:t>
      </w:r>
    </w:p>
    <w:p>
      <w:pPr>
        <w:pStyle w:val="BodyText"/>
      </w:pPr>
      <w:r>
        <w:t xml:space="preserve">- Tu Phục Sư hắc bào! Hi vọng ngươi là Tu Phục Tông Sư duy nhất của thế giới này! Nếu ngươi có thể phục hồi lại kiếm linh của ta...</w:t>
      </w:r>
    </w:p>
    <w:p>
      <w:pPr>
        <w:pStyle w:val="BodyText"/>
      </w:pPr>
      <w:r>
        <w:t xml:space="preserve">Lam Thông chính là một người tâm cao khí ngạo. Hắn vốn đã tuyệt vọng đối với kiếm linh của mình. Dưới cái nhìn của hắn, cho dù hắn có thể tiến vào Chân Linh Giới cũng không có cách nào được trọng dụng. Một Lục Tiên cửu giai, là nhân vật nổi tiếng tại tiểu thế giới. Nhưng đến Chân Linh Giới chẳng mấy chốc hắn sẽ bị lãng quên. Không thể nào sẽ Tu Phục Tông Sư nguyện ý tổn hao đại lực khí để phục hồi kiếm linh cho hắn.</w:t>
      </w:r>
    </w:p>
    <w:p>
      <w:pPr>
        <w:pStyle w:val="BodyText"/>
      </w:pPr>
      <w:r>
        <w:t xml:space="preserve">Mà lúc này Âu Dương xuất hiện lại cho hắn một tia hi vọng! Có thể phục hồi hoàn mỹ một yêu binh cửu giai Bàn Xà Thương đã bị vô số đại sư phán định hoàn toàn tổn hại. Lam Thông cảm thấy, có khả năng rất nhỏ Tu Phục Sư hắc bào này chính là Tu Phục Tông Sư! Nhưng cho dù khả năng này rất nhỏ, Lam Thông cũng muốn liều một phen! Nếu như hắn thật sự có thể tìm được một Tu Phục Tông Sư giúp hắn khôi phục kiếm linh, như vậy sau khi Lam Thông gia nhập Chân Linh Giới chẳng khác gì là giao long vào biển. Lam Thông tin tưởng, với thiên phú của mình nhất định chỉ cần sau mấy năm sẽ lại trở thành nhân vật cấp độ bá chủ một phương!</w:t>
      </w:r>
    </w:p>
    <w:p>
      <w:pPr>
        <w:pStyle w:val="BodyText"/>
      </w:pPr>
      <w:r>
        <w:t xml:space="preserve">Lam Thông phá nổ cửa thành, tất cả Hoàng Kim Thành không có người nào dám đứng ra ngăn cản. Sau khi Lam Thông biến mất, tin tức nhân vật lớn biến mất suốt hai mươi năm lại xuất hiện giống như một viên đá lớn ném vào mặt hồ yên tĩnh, trong nháy mắt đã tạo ra sóng lớn dâng trào.</w:t>
      </w:r>
    </w:p>
    <w:p>
      <w:pPr>
        <w:pStyle w:val="BodyText"/>
      </w:pPr>
      <w:r>
        <w:t xml:space="preserve">- Cái gì? Ngay cả Lam Thông cũng xuất hiện ở đây sao?</w:t>
      </w:r>
    </w:p>
    <w:p>
      <w:pPr>
        <w:pStyle w:val="BodyText"/>
      </w:pPr>
      <w:r>
        <w:t xml:space="preserve">Trịnh Khiếu Thiên đang ngồi trên long ỷ. Hắn cảm giác đầu mình chợt đau nhói! Nếu như nói chỉ có cường giả thất giai xuất hiện ở đây, như vậy hắn vẫn có thể dựa vào cửu giai để uy áp người khác. Nhưng cho dù Lam Thông chỉ có năm phần mười lực lượng vẫn có thể cùng cấp với hắn. Thiên tài cấp độ yêu nghiệt như vậy căn bản không phải là người hắn có thể đối kháng.</w:t>
      </w:r>
    </w:p>
    <w:p>
      <w:pPr>
        <w:pStyle w:val="BodyText"/>
      </w:pPr>
      <w:r>
        <w:t xml:space="preserve">- Đại ca, Lam Thông phá nổ cửa thành, khiến tất cả Yêu Chiến Sĩ vào thành. Lúc này bọn họ đã tụ tập chờ ở trước cửa Lý gia!</w:t>
      </w:r>
    </w:p>
    <w:p>
      <w:pPr>
        <w:pStyle w:val="BodyText"/>
      </w:pPr>
      <w:r>
        <w:t xml:space="preserve">Cho tới bây giờ Trịnh Công Danh vẫn còn run rẩy! Lam Thông quá đáng sợ. Một chiêu phá thủng tường thành. Chỉ một chiêu đã phá thủng cửa thành! Đây chính là oai phong của cửu giai.</w:t>
      </w:r>
    </w:p>
    <w:p>
      <w:pPr>
        <w:pStyle w:val="Compact"/>
      </w:pPr>
      <w:r>
        <w:br w:type="textWrapping"/>
      </w:r>
      <w:r>
        <w:br w:type="textWrapping"/>
      </w:r>
    </w:p>
    <w:p>
      <w:pPr>
        <w:pStyle w:val="Heading2"/>
      </w:pPr>
      <w:bookmarkStart w:id="153" w:name="chương-144-ngạo-kiếm-lam-thông"/>
      <w:bookmarkEnd w:id="153"/>
      <w:r>
        <w:t xml:space="preserve">131. Chương 144 : Ngạo Kiếm Lam Thông</w:t>
      </w:r>
    </w:p>
    <w:p>
      <w:pPr>
        <w:pStyle w:val="Compact"/>
      </w:pPr>
      <w:r>
        <w:br w:type="textWrapping"/>
      </w:r>
      <w:r>
        <w:br w:type="textWrapping"/>
      </w:r>
      <w:r>
        <w:t xml:space="preserve">Trịnh Công Danh biết, lực lượng đáng sợ như vậy cho dù là hoàng huynh của hắn cũng không thể làm được. Đây chính là sự chênh lệnh giữa cửu giai sơ cấp và cửu giai đỉnh phong.</w:t>
      </w:r>
    </w:p>
    <w:p>
      <w:pPr>
        <w:pStyle w:val="BodyText"/>
      </w:pPr>
      <w:r>
        <w:t xml:space="preserve">- Quên đi! Lam Thông không phải là nhân vật chúng ta có thể động tới. Tuy nhiên Lam Thông chính là Lục Tiên. Ngay cả Tu Phục đại sư cũng đừng hòng phục hồi được kiếm linh cho Lam Thông.</w:t>
      </w:r>
    </w:p>
    <w:p>
      <w:pPr>
        <w:pStyle w:val="BodyText"/>
      </w:pPr>
      <w:r>
        <w:t xml:space="preserve">Trịnh Khiếu Thiên day huyệt Thái dương của mình. Mấy ngày gần đây hắn cảm giác mình dường như mình đã già đi. Từ khi Tu Phục Sư hắc bào này xuất hiện, toàn Tây Kỳ thậm chí toàn thế giới đều điên cuồng! Rốt cuộc gia hoả này muốn làm gì?</w:t>
      </w:r>
    </w:p>
    <w:p>
      <w:pPr>
        <w:pStyle w:val="BodyText"/>
      </w:pPr>
      <w:r>
        <w:t xml:space="preserve">Lúc này đã có khoảng bốn mươi, năm mươi người đang vây bên ngoài phủ đệ của Lý gia. Phía sau những người này còn có vô số những nhân vật quyền quý của Tây Kỳ và những quốc gia khác đang quan sát. Những người này đều là cường giả thất giai thậm chí là trên thất giai, Cho dù mỗi người đều là bị hỏng yêu binh, nhưng bọn họ cũng không dễ trêu chọc.</w:t>
      </w:r>
    </w:p>
    <w:p>
      <w:pPr>
        <w:pStyle w:val="BodyText"/>
      </w:pPr>
      <w:r>
        <w:t xml:space="preserve">Bên ngoài phủ đệ của Lý gia, người đứng trước tiên chính là Lam Thông. Không người nào dám tranh vị trí đứng đầu với Lam Thông. Sau khi Lam Không đi tới nơi này, vẻ cuồng ngạo trên mặt hắn liền biến mất. Lúc này, nhìn hắn đứng ở đó, thật giống như một người trẻ tuổi bình thường!</w:t>
      </w:r>
    </w:p>
    <w:p>
      <w:pPr>
        <w:pStyle w:val="BodyText"/>
      </w:pPr>
      <w:r>
        <w:t xml:space="preserve">Đừng thấy Lam Thông dựa theo tuổi tác có thể gọi là một người trung niên, trên thực tế hai mươi hai tuổi hắn đã đột phá bát giai. Dung mạo của hắn vẫn bảo trì tại thời điểm hai mươi hai tuổi. Chỉ cần hắn tiếp tục tu luyện, cả đời này dung mạo của hắn đều không thay đổi.</w:t>
      </w:r>
    </w:p>
    <w:p>
      <w:pPr>
        <w:pStyle w:val="BodyText"/>
      </w:pPr>
      <w:r>
        <w:t xml:space="preserve">- Ngạo kiếm Lam Thông!</w:t>
      </w:r>
    </w:p>
    <w:p>
      <w:pPr>
        <w:pStyle w:val="BodyText"/>
      </w:pPr>
      <w:r>
        <w:t xml:space="preserve">Cửa lớn phủ đệ Lý gia mở ra, Lý Thanh Phong tự mình từ đó đi ra. Nhìn thấy Lam Thông lặng lẽ đứng ở nơi đó không nói một lời giống như có tâm sự nặng nề, Lý Thanh Phong đã vô cùng hoảng hốt. Vừa nãy hắn đã nghe người ta nói, Lam Thông xuất hiện đồng thời chỉ hai đòn đã phá đổ tường thành thả người đi vào. Nhưng khi thật sự nhìn thấy cường giả siêu cấp một thời, hắn vẫn có chút kích động.</w:t>
      </w:r>
    </w:p>
    <w:p>
      <w:pPr>
        <w:pStyle w:val="BodyText"/>
      </w:pPr>
      <w:r>
        <w:t xml:space="preserve">Hai mươi mấy năm trước, khi Lý Thanh Phong còn là một Yêu Chiến Sĩ lục giai, Lam Thông đã là Lục Tiên cửu giai, với tên tuổi vang khắp thiên hạ! Năm đó Lam Thông một người một ngựa trở lại Đại Vận, ước chiến với Sở Tương Hợp. Hai người đại chiến hai ngày hai đêm. Cuối cùng Sở Tương Hợp lấy ra Phá Tiên Trùy, yêu binh bảo mệnh của mình mới có thể đập nát kiếm linh của Lam Thông, đánh bại Lam Thông.</w:t>
      </w:r>
    </w:p>
    <w:p>
      <w:pPr>
        <w:pStyle w:val="BodyText"/>
      </w:pPr>
      <w:r>
        <w:t xml:space="preserve">Theo truyền thuyết, nếu như Sở Tương Hợp không có Phá Tiên Trùy, sợ là người cuối cùng bị đánh bại chính là hắn! Nhưng đây dù sao chỉ có thể là lời đồn đại. Mọi người đều biết về tin tức kiếm linh của Lam Thông bị hủy, lực lượng chỉ còn sót lại năm phần mười. Sau đó Lam Thông liền tuyệt vô âm tín. Không ngờ được lần này Âu Dương đưa ra tin tức muốn giúp tất cả những người trong thiên hạ phục hồi lại yêu binh bị hủy, lại khiến cho nhân vật tuyệt thế hào hùng như Lam Thông nổi lên mặt nước. Có thể tưởng tượng thủ bút của Âu Dương lần này lớn tới mức nào.</w:t>
      </w:r>
    </w:p>
    <w:p>
      <w:pPr>
        <w:pStyle w:val="BodyText"/>
      </w:pPr>
      <w:r>
        <w:t xml:space="preserve">- Ngươi là Lý Thanh Phong?</w:t>
      </w:r>
    </w:p>
    <w:p>
      <w:pPr>
        <w:pStyle w:val="BodyText"/>
      </w:pPr>
      <w:r>
        <w:t xml:space="preserve">Tuy Lam Thông nhìn qua chỉ hơn hai mươi tuổi, cho dù kiếm linh bị hủy, hắn vẫn là nhân vật đã từng đứng ở vị trí cao nhất có can đảm tranh đoạt đệ nhất thiên hạ. Khi đối mặt với Lý Thanh Phong, rõ ràng Lý Thanh Phong còn phải kính trọng gọi hắn một tiếng tiền bối mới phải!</w:t>
      </w:r>
    </w:p>
    <w:p>
      <w:pPr>
        <w:pStyle w:val="BodyText"/>
      </w:pPr>
      <w:r>
        <w:t xml:space="preserve">- Đúng vậy. Tại hạ chính là gia chủ Lý gia Lý Thanh Phong! Lam Thông tiền bối xin mời vào...</w:t>
      </w:r>
    </w:p>
    <w:p>
      <w:pPr>
        <w:pStyle w:val="BodyText"/>
      </w:pPr>
      <w:r>
        <w:t xml:space="preserve">Lý Thanh Phong không hề giả chó sói vẫy đuôi to, khi đối mặt với Lam Thông hắn vẫn lấy tư thế của vãn bối để đối đãi.</w:t>
      </w:r>
    </w:p>
    <w:p>
      <w:pPr>
        <w:pStyle w:val="BodyText"/>
      </w:pPr>
      <w:r>
        <w:t xml:space="preserve">- Tiền bối với vãn bối cái gì. Ngươi và ta có tuổi tác tương đương, khác nào cùng một thế hệ!</w:t>
      </w:r>
    </w:p>
    <w:p>
      <w:pPr>
        <w:pStyle w:val="BodyText"/>
      </w:pPr>
      <w:r>
        <w:t xml:space="preserve">Lam Thông cũng không để ý tới điều này. Hiện tại tất cả tâm tư của hắn đều đặt trên người Tu Phục Sư hắc bào kia. Vào lúc này, vận mệnh của hắn gần như do người này quyết định. Nếu như có thể phục hồi kiếm linh, vậy hắn vẫn là Ngạo kiếm Lam Thông. Bằng không cuộc đời này hắn sẽ không có cơ hội ngẩng đầu nữa. Mặc dù tiến vào Chân Linh Giới, vĩnh viễn cũng chỉ có thể làm một nhân vật nhỏ không có tiếng tăm, cả đời không có cách nào nổi bật hơn mọi người!</w:t>
      </w:r>
    </w:p>
    <w:p>
      <w:pPr>
        <w:pStyle w:val="BodyText"/>
      </w:pPr>
      <w:r>
        <w:t xml:space="preserve">Lý Thanh Phong không thể tưởng tượng được, Ngạo kiếm Lam Thông lại dễ nói chuyện như vậy. Tuy nhiên Lý Thanh Phong không bị vẻ ngoài dễ nói chuyện của Lam Thông đánh lừa. Lý Thanh Phong biết, sở dĩ Lam Thông có thái độ như vậy không phải bởi vì hắn, mà bởi vì Âu đại sư!</w:t>
      </w:r>
    </w:p>
    <w:p>
      <w:pPr>
        <w:pStyle w:val="BodyText"/>
      </w:pPr>
      <w:r>
        <w:t xml:space="preserve">Nhưng Lý Thanh Phong nghĩ tới đây lại có chút lo lắng. Tuy phục hồi yêu binh cửu giai của mình, chứng minh năng lực Tu Phục Thuật của Âu Dương cường đại. Nhưng Lam Thông là người thế nào? Đây chính là Lục Tiên cửu giai. Kiếm linh của hắn đã bị nghiền nát. Muốn phục hồi kiếm linh cho Lục Tiên không giống với phục hồi yêu binh cho Yêu Chiến Sĩ, chỉ sử dụng vật liệu là có thể làm được.</w:t>
      </w:r>
    </w:p>
    <w:p>
      <w:pPr>
        <w:pStyle w:val="BodyText"/>
      </w:pPr>
      <w:r>
        <w:t xml:space="preserve">Kiếm linh tương đương với yêu đan của Yêu Chiến Sĩ. Yêu đan của Yêu Chiến Sĩ bị nghiền nát, cơ bản hắn cũng phải chết. Bản thân Lam Thông có thực lực cường đại. Tuy rằng kiếm linh bị đánh nát, nhưng hắn vẫn lấy lực lượng mạnh mẽ trấn áp những mảnh vụn của kiếm linh. Tuy rằng điều này khiến thực lực của hứn giảm xuống năm phần mười, nhưng hắn không bị chết.</w:t>
      </w:r>
    </w:p>
    <w:p>
      <w:pPr>
        <w:pStyle w:val="BodyText"/>
      </w:pPr>
      <w:r>
        <w:t xml:space="preserve">Hiện tại hắn muốn phục hồi kiếm linh, Âu Dương có thể làm được sao? Lý Thanh Phong không nắm chắc. Điều này tuyệt đối chỉ có Tu Phục Tông Sư mới có thể làm được. Tuy rằng chưa từng nhìn thấy diện mạo của Âu Dương, nhưng thông qua cách nói chuyện của Âu Dương Lý Thanh Phong phán đoán, tuổi Âu Dương không lớn lắm. Một Tu Phục Tông Sư còn trẻ như vậy? Có khả năng này sao?</w:t>
      </w:r>
    </w:p>
    <w:p>
      <w:pPr>
        <w:pStyle w:val="BodyText"/>
      </w:pPr>
      <w:r>
        <w:t xml:space="preserve">Lam Thông đi theo Lý Thanh Phong một đường vào Lý gia. Lam Thông là Tu luyện giả đầu tiên tới Lý gia sau khi tin tức kia được truyền ra. Tuy là người đầu tiên nhưng lại là Lục tiên cửu giai đỉnh phong có tính khiêu chiến như vậy.</w:t>
      </w:r>
    </w:p>
    <w:p>
      <w:pPr>
        <w:pStyle w:val="BodyText"/>
      </w:pPr>
      <w:r>
        <w:t xml:space="preserve">Sau khi Lam Thông và Lý Thanh Phong biến mất, các Yêu Chiến Sĩ đang chờ bên ngoài cửa bắt đầu châu đầu ghé tai.</w:t>
      </w:r>
    </w:p>
    <w:p>
      <w:pPr>
        <w:pStyle w:val="BodyText"/>
      </w:pPr>
      <w:r>
        <w:t xml:space="preserve">- Ngay cả Lam Thông tiền bối cũng tới đây. Lam Thông tiền bối lại là Lục Tiên cửu giai. Kiếm linh tổn hại cũng có thể hồi phục sao?</w:t>
      </w:r>
    </w:p>
    <w:p>
      <w:pPr>
        <w:pStyle w:val="BodyText"/>
      </w:pPr>
      <w:r>
        <w:t xml:space="preserve">Rõ ràng những người này không quá tin tưởng chuyện kiếm linh tổn hại còn có thể được chữa trị.</w:t>
      </w:r>
    </w:p>
    <w:p>
      <w:pPr>
        <w:pStyle w:val="BodyText"/>
      </w:pPr>
      <w:r>
        <w:t xml:space="preserve">- Không biết! Tuy nhiên ta xem thử. Muốn phục hồi kiếm linh, trừ phi là Tu Phục Tông Sư. Vị Tu Phục Sư hắc bào làm sao có thể là Tu Phục Tông Sư được?</w:t>
      </w:r>
    </w:p>
    <w:p>
      <w:pPr>
        <w:pStyle w:val="BodyText"/>
      </w:pPr>
      <w:r>
        <w:t xml:space="preserve">Một nhóm người bọn họ đều biết cả thế giới này đừng hòng tìm được một Tu Phục Tông Sư. Muốn tiến giai Tu Phục Tông Sư không phải chỉ cần ngươi tu luyện là có thể. Điều này cần thiên phú, điều này cần cơ duyên, cần rất nhiều rất nhiều. Nếu như ngươi có thiên phú dị bẩm có lẽ trong mấy năm có thể đạt được Tu Phục Tông Sư. Nhưng nếu như thiên phú của ngươi không tốt, có lẽ cả đời nhiều nhất chỉ có thể trùng kích đến Tu Phục đại sư.</w:t>
      </w:r>
    </w:p>
    <w:p>
      <w:pPr>
        <w:pStyle w:val="BodyText"/>
      </w:pPr>
      <w:r>
        <w:t xml:space="preserve">Tu Phục đại sư cùng Tu Phục Tông Sư đó là hai khái niệm hoàn toàn khác nhau. Cho dù Tu Phục đại sư có thể phục hồi yêu binh pháp bảo, nhưng điều này chỉ là hạn chế phía dưới Thánh thể. Không phải Tu Phục đại sư nào cũng có thể phục hồi được yêu binh phía trên Thánh thể.</w:t>
      </w:r>
    </w:p>
    <w:p>
      <w:pPr>
        <w:pStyle w:val="Compact"/>
      </w:pPr>
      <w:r>
        <w:br w:type="textWrapping"/>
      </w:r>
      <w:r>
        <w:br w:type="textWrapping"/>
      </w:r>
    </w:p>
    <w:p>
      <w:pPr>
        <w:pStyle w:val="Heading2"/>
      </w:pPr>
      <w:bookmarkStart w:id="154" w:name="chương-145-có-thể-phục-hồi-sao"/>
      <w:bookmarkEnd w:id="154"/>
      <w:r>
        <w:t xml:space="preserve">132. Chương 145 : Có Thể Phục Hồi Sao?</w:t>
      </w:r>
    </w:p>
    <w:p>
      <w:pPr>
        <w:pStyle w:val="Compact"/>
      </w:pPr>
      <w:r>
        <w:br w:type="textWrapping"/>
      </w:r>
      <w:r>
        <w:br w:type="textWrapping"/>
      </w:r>
      <w:r>
        <w:t xml:space="preserve">Nhưng Tu Phục Tông Sư lại không như vậy. Tu Phục Tông Sư không chỉ có thể phục hồi yêu binh pháp bảo bên trên Thánh thể, thậm chí còn chữa trị được kiếm linh của Lục Tiên đã bị tổn hại.</w:t>
      </w:r>
    </w:p>
    <w:p>
      <w:pPr>
        <w:pStyle w:val="BodyText"/>
      </w:pPr>
      <w:r>
        <w:t xml:space="preserve">Tin tức Lam Thông tới Lý phủ rất nhanh đã được truyền khắp Hoàng Kim Thành. Lúc này toàn Hoàng Kim Thành đều đang suy đoán có phải Tu Phục Sư hắc bào thần bí này nghịch thiên đến mức ngay cả kiếm linh cửu giai cũng có thể chữa trị được hay không.</w:t>
      </w:r>
    </w:p>
    <w:p>
      <w:pPr>
        <w:pStyle w:val="BodyText"/>
      </w:pPr>
      <w:r>
        <w:t xml:space="preserve">Các thế lực lại không suy nghĩ giống như người bình thường! Lam Thông là người thế nào? Lam Thông có tính cách thế nào? Những người này đã hiểu quá rõ ràng. Lam Thông là người lòng dạ độc ác. Với người đối địch hắn, hắn có thể dùng thủ đoạn tàn nhẫn nhất, để tiến hành các loại dằn vặt. Đối với kẻ địch, ngay cả một đêm đồ thành hắn cũng có thể làm được. Nhưng đối với người có ơn với hắn, đây tuyệt đối là ơn một giọt nước, báo đáp một thùng. Nếu Tu Phục Sư hắc bào này có thể làm sống lại kiếm linh của Lam Thông, vậy từ đó về sau còn ai dám trêu chọc Tu Phục Sư hắc bào này nữa?</w:t>
      </w:r>
    </w:p>
    <w:p>
      <w:pPr>
        <w:pStyle w:val="BodyText"/>
      </w:pPr>
      <w:r>
        <w:t xml:space="preserve">Nắm giữ một ác ma đáng sợ như Lam Thông làm bằng hữu thậm chí huynh đệ, như vậy Tu Phục Sư đủ để rong ruổi toàn tiểu thế giới mà không chút kiêng kỵ.</w:t>
      </w:r>
    </w:p>
    <w:p>
      <w:pPr>
        <w:pStyle w:val="BodyText"/>
      </w:pPr>
      <w:r>
        <w:t xml:space="preserve">Lúc này Lam Phong đang ngồi trong phòng khách của Lý gia. Không ngờ Lam Thông phát hiện mình có chút khẩn trương! Cảm nhận được sự khẩn trương của mình, Lam Thông cảm thấy có chút buồn cười! Cả đời này hắn đã trải qua bao nhiêu chuyện. Cho dù là năm đó ước chiến với Sở Tương Hợp, hắn cũng không quá khẩn trương. Nhưng lần này hắn lại khẩn trương.</w:t>
      </w:r>
    </w:p>
    <w:p>
      <w:pPr>
        <w:pStyle w:val="BodyText"/>
      </w:pPr>
      <w:r>
        <w:t xml:space="preserve">Lam Thông biết, loại khẩn trương này là bình thường. Quyết chiến với Sở Tương Hợp, thắng thua cũng không ảnh hưởng gì. Cho dù là thua, cũng không có cách nào đả kích hắn. Nhưng lần này hắn lại biết mình chỉ có thể thành công không thể thất bại.</w:t>
      </w:r>
    </w:p>
    <w:p>
      <w:pPr>
        <w:pStyle w:val="BodyText"/>
      </w:pPr>
      <w:r>
        <w:t xml:space="preserve">Thành công hắn sẽ lại một lần nữa biến thành Ngạo kiếm Lam Thông, Lam Thông tung hoành thiên hạ. Nếu thất bại hắn sẽ không còn cơ hội đứng lên. Cho nên lần này chỉ cho phép thành công không được thất bại!</w:t>
      </w:r>
    </w:p>
    <w:p>
      <w:pPr>
        <w:pStyle w:val="BodyText"/>
      </w:pPr>
      <w:r>
        <w:t xml:space="preserve">- Chính là hắn sao?</w:t>
      </w:r>
    </w:p>
    <w:p>
      <w:pPr>
        <w:pStyle w:val="BodyText"/>
      </w:pPr>
      <w:r>
        <w:t xml:space="preserve">Bỗng nhiên, một giọng nói bình thản từ ngoài cửa truyền đến. Lam Thông biết, người mình đợi đã tới.</w:t>
      </w:r>
    </w:p>
    <w:p>
      <w:pPr>
        <w:pStyle w:val="BodyText"/>
      </w:pPr>
      <w:r>
        <w:t xml:space="preserve">Một bộ hắc bào, một cái mũ lớn che kín khuôn mặt. Cho dù là Lam Thông cũng không có cách nào nhìn thấy khuôn mặt thật sự của Âu Dương. Nhưng dù thế nào Lam Thông vẫn đứng dậy đón Âu Dương!</w:t>
      </w:r>
    </w:p>
    <w:p>
      <w:pPr>
        <w:pStyle w:val="BodyText"/>
      </w:pPr>
      <w:r>
        <w:t xml:space="preserve">- Đại sư! Tại hạ là Lam Thông, Lục Tiên cửu giai...</w:t>
      </w:r>
    </w:p>
    <w:p>
      <w:pPr>
        <w:pStyle w:val="BodyText"/>
      </w:pPr>
      <w:r>
        <w:t xml:space="preserve">Lam Thông bắt đầu giới thiệu mình. Tuy nhiên hắn còn chưa nói hết lời, Âu Dương đã tiếp lời:</w:t>
      </w:r>
    </w:p>
    <w:p>
      <w:pPr>
        <w:pStyle w:val="BodyText"/>
      </w:pPr>
      <w:r>
        <w:t xml:space="preserve">- Kiếm linh tổn hại, ngươi dùng linh nguyên lực cường đại miễn cưỡng duy trì kiếm linh của mình không tiêu tan! Xem ra ngươi đã bị thương rất nhiều năm. Bây giờ ngươi đã đến mức cực hạn. Nếu trong vòng năm năm kiếm linh không được phục hồi, như vậy...</w:t>
      </w:r>
    </w:p>
    <w:p>
      <w:pPr>
        <w:pStyle w:val="BodyText"/>
      </w:pPr>
      <w:r>
        <w:t xml:space="preserve">Âu Dương nói xong lắc đầu, trước mặt Chân Thực Chi Nhãn, nội tình bên trong của Lam Thông đều hiện rõ trước mặt hắn.</w:t>
      </w:r>
    </w:p>
    <w:p>
      <w:pPr>
        <w:pStyle w:val="BodyText"/>
      </w:pPr>
      <w:r>
        <w:t xml:space="preserve">Nghe Âu Dương nói vậy, Lam Thông không hề có bất kỳ biểu hiện ủ rũ nào. Ngược lại hắn hưng phấn dị thường! Người ngoài chỉ biết kiếm linh của mình bị nghiền nát, căn bản không có người nào biết trên thực tế kiếm linh của mình chỉ là bị Phá Tiên Trùy đánh nát. Sau khi bị đánh nát, hắn lợi dụng linh nguyên cường đại cố gắng tập trung kiếm linh lại một chỗ bảo đảm không tiêu tan.</w:t>
      </w:r>
    </w:p>
    <w:p>
      <w:pPr>
        <w:pStyle w:val="BodyText"/>
      </w:pPr>
      <w:r>
        <w:t xml:space="preserve">Qua nhiều năm như vậy, mỗi ngày Lam Thông đều khổ sở chống đỡ. Nhưng gần đây hắn phát hiện, linh nguyên của hắn đã có phần không thể duy trì được kiếm linh đáng sợ của hắn nữa. Nếu như không có cách nào phục hồi kiếm linh, ẽ đúng như lời Âu Dương vừa nói, thêm năm năm kiếm linh của hắn sẽ hoàn toàn bị nghiền nát. Đến lúc đó mặc dù hắn không thay đổi thành một người bình thường, những sẽ mất đi phần lớn lực lượng.</w:t>
      </w:r>
    </w:p>
    <w:p>
      <w:pPr>
        <w:pStyle w:val="BodyText"/>
      </w:pPr>
      <w:r>
        <w:t xml:space="preserve">- Mắt đại sư sáng như đuốc! Tại hạ muốn biết, với tình huống của tại hạ...</w:t>
      </w:r>
    </w:p>
    <w:p>
      <w:pPr>
        <w:pStyle w:val="BodyText"/>
      </w:pPr>
      <w:r>
        <w:t xml:space="preserve">Giọng nói của Lam Thông càng ngày càng nhỏ. Tuy rằng Âu Dương chỉ ra vấn đề của hắn, nhưng hắn biết, nhìn ra bệnh, với chữa trị bệnh căn bản là hoàn toàn khác nhau.</w:t>
      </w:r>
    </w:p>
    <w:p>
      <w:pPr>
        <w:pStyle w:val="BodyText"/>
      </w:pPr>
      <w:r>
        <w:t xml:space="preserve">Hắn rất sợ hãi, hắn sợ Âu Dương sẽ nói ra hai chữ không thể! Nếu như trong miệng Âu Dương thật sự nói ra hai chữ không thể, Lam Thông không biết mình có thẻ chịu đựng đả kích này hay không!</w:t>
      </w:r>
    </w:p>
    <w:p>
      <w:pPr>
        <w:pStyle w:val="BodyText"/>
      </w:pPr>
      <w:r>
        <w:t xml:space="preserve">Âu Dương không mở miệng. Hắn không ngừng quan sát Lam Thông. Đối với lực lượng đáng sợ bên trong thân thể của Lam Thông Âu Dương có chút thèm nhỏ dãi. Hắn phát hiện thực lực của Lam Thông tuyệt đối không kém Sở Tương Hợp. Nếu như mình đánh chết hắn, như vậy hấp thu lực lượng của hắn đủ để mình tăng lên tiếp cận cửu giai chỉ trong nháy mắt!</w:t>
      </w:r>
    </w:p>
    <w:p>
      <w:pPr>
        <w:pStyle w:val="BodyText"/>
      </w:pPr>
      <w:r>
        <w:t xml:space="preserve">Điều này có mê hoặc thực sự quá lớn. Lúc này chỉ cần Âu Dương nói cho Lam Thông biết có thể phục hồi, sau đó để hắn thả lỏng cảnh giác dùng yêu khí của mình tiến vào trong thân thể của hắn giả bộ chữa trị, sau đó từ phía trong phá hoại kiếm linh của hắn đủ để giết chết hắn trong nháy mắt!</w:t>
      </w:r>
    </w:p>
    <w:p>
      <w:pPr>
        <w:pStyle w:val="BodyText"/>
      </w:pPr>
      <w:r>
        <w:t xml:space="preserve">Âu Dương tự hỏi, mình có nên làm như vậy hay không? Dù sao điều này có mê hoặc thực sự quá khủng khiếp. Trong nháy mắt tăng đến tiếp cận cửu giai. Thực sự quá mê hoặc!</w:t>
      </w:r>
    </w:p>
    <w:p>
      <w:pPr>
        <w:pStyle w:val="BodyText"/>
      </w:pPr>
      <w:r>
        <w:t xml:space="preserve">- Đại sư, nếu đại sư có thể giúp Lam Thông tu bổ kiếm linh, sau này mạng của Lam Thông chính là của đại sư!</w:t>
      </w:r>
    </w:p>
    <w:p>
      <w:pPr>
        <w:pStyle w:val="BodyText"/>
      </w:pPr>
      <w:r>
        <w:t xml:space="preserve">Lam Thông nhìn Âu Dương trước sau không nói gì, rốt cuộc hắn nói ra điểm mấu chốt của mình!</w:t>
      </w:r>
    </w:p>
    <w:p>
      <w:pPr>
        <w:pStyle w:val="BodyText"/>
      </w:pPr>
      <w:r>
        <w:t xml:space="preserve">Lam Thông là một người kiêu ngạo. Hắn không thể nào chọn làm người hầu, làm thủ hạ của người khác. Nhưng hắn có thể làm huynh đệ với Âu Dương, làm cái loại huynh đệ có thể bán mạng cho nhau! Lam Thông nói với Âu Dương như thế, hắn nói được là làm được. Hắn ác độc, nhưng hắn chỉ ác độc với kẻ địch! Đối với huynh đệ, hắn vẫn giữ sự kính trọng! Về điểm này hắn gần giống với Âu Dương.</w:t>
      </w:r>
    </w:p>
    <w:p>
      <w:pPr>
        <w:pStyle w:val="BodyText"/>
      </w:pPr>
      <w:r>
        <w:t xml:space="preserve">Ngẩng đầu nhìn Lam Thông, Âu Dương bỗng nhiên từ bỏ ý nghĩ vừa nãy. Hắn thấy trên khuôn mặt Lam Thông lúc này lộ vẻ cực kỳ khẩn trương, mặt hắn chợt xuất hiện một nụ cười. Tuy rằng đây là lần đầu tiên nhìn thấy Lam Thông, nhưng hắn đã nghe Sở Tương Hợp nói không ít chuyện có liên quan với Lam Thông. Hắn hiểu rõ tính cách và thủ đoạn của người này hơn ai hết. Nếu như có thể có một huynh đệ như vậy chịu bán mạng cho mình, có thể càng hoàn mỹ hơn là giết chết hắn, cướp đoạt lực lượng của hắn!</w:t>
      </w:r>
    </w:p>
    <w:p>
      <w:pPr>
        <w:pStyle w:val="BodyText"/>
      </w:pPr>
      <w:r>
        <w:t xml:space="preserve">Hai người nhìn nhau, Âu Dương có thể nhìn thấy sự biến hóa trong mắt Lam Thông, nhưng Lam Thông lại không nhìn thấy hai con mắt huyết sắc của Âu Dương.</w:t>
      </w:r>
    </w:p>
    <w:p>
      <w:pPr>
        <w:pStyle w:val="BodyText"/>
      </w:pPr>
      <w:r>
        <w:t xml:space="preserve">Qua khoảng chừng một phút đồng hồ, Âu Dương rốt cuộc chậm rãi mở miệng:</w:t>
      </w:r>
    </w:p>
    <w:p>
      <w:pPr>
        <w:pStyle w:val="BodyText"/>
      </w:pPr>
      <w:r>
        <w:t xml:space="preserve">- Có thể phục hồi!</w:t>
      </w:r>
    </w:p>
    <w:p>
      <w:pPr>
        <w:pStyle w:val="BodyText"/>
      </w:pPr>
      <w:r>
        <w:t xml:space="preserve">Chỉ bốn chữ, có thể phục hồi. Chỉ bốn chữ này, nhưng bốn chữ này đối với Lam Thông lại có tính đả kích tuyệt đối lơn hơn nhiều so với lúc Lý Thanh Phong nghe thấy Âu Dương nói có thể hồi phục. Tuy rằng yêu binh của Lý Thanh Phong bị hủy, tuy rằng được báo không có cách nào phục hồi, nhưng Lý Thanh Phong chưa bao giờ từ bỏ. Hắn vẫn không ngừng tìm kiếm Tu Phục Sư có thể phục hồi yêu binh.</w:t>
      </w:r>
    </w:p>
    <w:p>
      <w:pPr>
        <w:pStyle w:val="BodyText"/>
      </w:pPr>
      <w:r>
        <w:t xml:space="preserve">Lam Thông thì sao? Hơn hai mươi năm trước, Lam Thông đã bị Sở Tương Hợp dùng Phá Tiên Trùy đánh nát kiếm linh. Hắn chịu đựng đủ dằn vặt trong hơn hai mươi năm. Hiện tại không ngờ có người nói cho hắn biết có thể phục hồi. Vậy có khác nào khiến hắn tái sinh!</w:t>
      </w:r>
    </w:p>
    <w:p>
      <w:pPr>
        <w:pStyle w:val="BodyText"/>
      </w:pPr>
      <w:r>
        <w:t xml:space="preserve">- Có thể... Có thể phục hồi sao?</w:t>
      </w:r>
    </w:p>
    <w:p>
      <w:pPr>
        <w:pStyle w:val="Compact"/>
      </w:pPr>
      <w:r>
        <w:br w:type="textWrapping"/>
      </w:r>
      <w:r>
        <w:br w:type="textWrapping"/>
      </w:r>
    </w:p>
    <w:p>
      <w:pPr>
        <w:pStyle w:val="Heading2"/>
      </w:pPr>
      <w:bookmarkStart w:id="155" w:name="chương-146-có-thể-phục-hồi-sao-2"/>
      <w:bookmarkEnd w:id="155"/>
      <w:r>
        <w:t xml:space="preserve">133. Chương 146 : Có Thể Phục Hồi Sao? (2)</w:t>
      </w:r>
    </w:p>
    <w:p>
      <w:pPr>
        <w:pStyle w:val="Compact"/>
      </w:pPr>
      <w:r>
        <w:br w:type="textWrapping"/>
      </w:r>
      <w:r>
        <w:br w:type="textWrapping"/>
      </w:r>
      <w:r>
        <w:t xml:space="preserve">Hai mắt Lam Thông chăm chú nhìn Âu Dương. Thật ra nhận được đáp án này khiến hắn có chút không dám tin! Hơn hai mươi năm hắn không chỉ ẩn nấp, hắn còn không ngừng lật xem các loại sách cổ với ý đồ tìm ra phương pháp có thể phục hồi kiếm linh. Nhưng hơn hai mươi năm hắn lại không thu hoạch gì. Lần này Âu Dương truyền ra tin tức kia, hắn hoàn toàn chỉ mang ý nghĩ thử một lần. Nhưng hắn nằm mơ cũng không thể tưởng tượng được thật sự có thời khắc giấc mộng kia của hắn được thực hiện!</w:t>
      </w:r>
    </w:p>
    <w:p>
      <w:pPr>
        <w:pStyle w:val="BodyText"/>
      </w:pPr>
      <w:r>
        <w:t xml:space="preserve">Thân thể Lam Thông run rẩy. Giờ này phút này, trong lòng hắn nghĩ đến rất nhiều rất nhiều điều. Hai mươi hai năm! Suốt hai mươi hai năm ròng rã! Từ khi mình bị hủy diệt kiếm linh đến nay đã hai mươi hai năm. Hai mươi hai năm này khiến Lam Thông từ một thiếu niên thiên tài đã biến thành nhân vật cấp tiền bối như bây giờ. Suy nghĩ mục tiêu hắn theo đuổi không ngừng sẽ trở lại trước mắt mình, trong mắt Lam Thông bất ngờ xuất hiện lệ quang!</w:t>
      </w:r>
    </w:p>
    <w:p>
      <w:pPr>
        <w:pStyle w:val="BodyText"/>
      </w:pPr>
      <w:r>
        <w:t xml:space="preserve">- Thả linh nguyên của ngươi ra. Yêu khí của ta sẽ tiến vào thân thể của ngươi giúp ngươi tái tạo kiếm linh. Nếu như ngươi có một tia chống cự, lực lượng của ta sẽ không thể tiến vào!</w:t>
      </w:r>
    </w:p>
    <w:p>
      <w:pPr>
        <w:pStyle w:val="BodyText"/>
      </w:pPr>
      <w:r>
        <w:t xml:space="preserve">Âu Dương nhìn Lam Thông. Hắn mở miệng nói ra phương thức chữa trị.</w:t>
      </w:r>
    </w:p>
    <w:p>
      <w:pPr>
        <w:pStyle w:val="BodyText"/>
      </w:pPr>
      <w:r>
        <w:t xml:space="preserve">Thật ra phương pháp Âu Dương vừa nói ra rất nguy hiểm. Bất luận là cường giả cấp bậc gì, một khi bị khí tức của người khác tiến vào thân thể, như vậy khác nào mất đi tất cả phòng ngự. Mà giờ phút này nếu như Âu Dương tính giết hắn, chỉ sợ chỉ cần một đòn đơn giản đã có thể biến hắn thành một người chết.</w:t>
      </w:r>
    </w:p>
    <w:p>
      <w:pPr>
        <w:pStyle w:val="BodyText"/>
      </w:pPr>
      <w:r>
        <w:t xml:space="preserve">Nhưng chuyện đến nước này, Lam Thông không có lựa chọn nào khác. Hoặc là đánh cược một lần. Nếu mình thành công đánh ra một tương lai. Hoặc là mình rời khỏi, sau đó chờ đợi năm năm sau bởi vì không có cách nào áp chế kiếm linh phải đột tử đầu đường.</w:t>
      </w:r>
    </w:p>
    <w:p>
      <w:pPr>
        <w:pStyle w:val="BodyText"/>
      </w:pPr>
      <w:r>
        <w:t xml:space="preserve">- Đại sư! Ngươi tới đi!</w:t>
      </w:r>
    </w:p>
    <w:p>
      <w:pPr>
        <w:pStyle w:val="BodyText"/>
      </w:pPr>
      <w:r>
        <w:t xml:space="preserve">Lam Thông vô cùng dứt khoát, bắt đầu giải trừ khí tức linh nguyên của mình. Thậm chí trong mắt của hắn không có một tia nghi ngờ. Điều này khiến Âu Dương đứng bên cạnh còn đang suy tư liệu Lam Thông có thể đáp ứng hay không, đã phải đánh giá lại Lam Thông cao thêm mấy phần.</w:t>
      </w:r>
    </w:p>
    <w:p>
      <w:pPr>
        <w:pStyle w:val="BodyText"/>
      </w:pPr>
      <w:r>
        <w:t xml:space="preserve">- Ta bắt đầu!</w:t>
      </w:r>
    </w:p>
    <w:p>
      <w:pPr>
        <w:pStyle w:val="BodyText"/>
      </w:pPr>
      <w:r>
        <w:t xml:space="preserve">Một tay của Âu Dương nhẹ nhàng đặt lên bả vai của Lam Thông. Sau đó một lượng yêu khí cực kỳ yếu ớt của hắn bắt đầu từ trên bả vai Lam Thông chậm rãi tiến vào. Sau đó theo kinh mạch của Lam Thông giống như đại hải trường giang di chuyển không ngừng về phía tim Lam Thông.</w:t>
      </w:r>
    </w:p>
    <w:p>
      <w:pPr>
        <w:pStyle w:val="BodyText"/>
      </w:pPr>
      <w:r>
        <w:t xml:space="preserve">Vào lúc này Lam Thông đã hoàn toàn thả lỏng. Hắn dùng mạng của mình đánh cược cho tương lai của mình. Hắn đã không hề giữ lại, lựa chọn tin tưởng Âu Dương.</w:t>
      </w:r>
    </w:p>
    <w:p>
      <w:pPr>
        <w:pStyle w:val="BodyText"/>
      </w:pPr>
      <w:r>
        <w:t xml:space="preserve">Yêu khí không ngừng tiến lên, rất nhanh đã tới đến vị trí trái tim của Lam Thông. Nơi này chính là vị trí mệnh môn của Lam Thông. Nếu Âu Dương muốn tính mạng của Lam Thông, tại đây hắn chỉ tùy tiện đánh một đòn có thể khiến Lam Thông tan thành tro bụi.</w:t>
      </w:r>
    </w:p>
    <w:p>
      <w:pPr>
        <w:pStyle w:val="BodyText"/>
      </w:pPr>
      <w:r>
        <w:t xml:space="preserve">Tuy nhiên Âu Dương đã bỏ qua ý định hấp thu lực lượng của Lam Thông. Cho nên yêu khí của hắn bắt đầu cẩn thận từng li từng tí tìm những kiếm linh đã bị nghiền nát...</w:t>
      </w:r>
    </w:p>
    <w:p>
      <w:pPr>
        <w:pStyle w:val="BodyText"/>
      </w:pPr>
      <w:r>
        <w:t xml:space="preserve">Bên này đang phục hồi kiếm linh, bên ngoài chuyện Lam Thông tới Lý gia tìm kiếm cơ hội phục hồi kiếm linh đã trở thành tiêu điểm nghị luận trong miệng mọi người.</w:t>
      </w:r>
    </w:p>
    <w:p>
      <w:pPr>
        <w:pStyle w:val="BodyText"/>
      </w:pPr>
      <w:r>
        <w:t xml:space="preserve">Tên gọi của Lam Thông, bất kể là Tu luyện giả hay người bình thường, chỉ cần có tuổi tác lớn một chút, cùng một thời đại với Lam Thông đều biết! Đây là một cuồng nhân, đây là một nhân vật cấp ma quỷ không thuộc về bất luận thế lực nào lại khiến bất luận thế lực ngào cũng cảm thấy đau đầu.</w:t>
      </w:r>
    </w:p>
    <w:p>
      <w:pPr>
        <w:pStyle w:val="BodyText"/>
      </w:pPr>
      <w:r>
        <w:t xml:space="preserve">Lam Thông từ khi xuất đạo đến khi bị đánh nát kiếm linh, có thể nói cả đời này người hắn đắc tội đã đếm không hết. Cũng chính bởi vì hắn có tính cách cực kỳ tùy tiện, cho nên mới có một màn Sở Tương Hợp đánh nát kiếm linh của hắn.</w:t>
      </w:r>
    </w:p>
    <w:p>
      <w:pPr>
        <w:pStyle w:val="BodyText"/>
      </w:pPr>
      <w:r>
        <w:t xml:space="preserve">- Ngươi nói kiếm linh của Lam Thông khả năng được chữa trị không?</w:t>
      </w:r>
    </w:p>
    <w:p>
      <w:pPr>
        <w:pStyle w:val="BodyText"/>
      </w:pPr>
      <w:r>
        <w:t xml:space="preserve">- Làm sao có thể như vậy được! Trừ phi người đó là Tu Phục Tông Sư! Kiếm linh của Lam Thông đã bị đánh nát hơn hai mươi năm. Trừ phi thật sự là Tu Phục Tông Sư, bằng không, không có ai ai có thể phục hồi kiếm linh cho Lam Thông!</w:t>
      </w:r>
    </w:p>
    <w:p>
      <w:pPr>
        <w:pStyle w:val="BodyText"/>
      </w:pPr>
      <w:r>
        <w:t xml:space="preserve">Rất rõ ràng có nhiều người cảm thấy Lam Thông chắc chắn không thể phục hồi kiếm linh được.</w:t>
      </w:r>
    </w:p>
    <w:p>
      <w:pPr>
        <w:pStyle w:val="BodyText"/>
      </w:pPr>
      <w:r>
        <w:t xml:space="preserve">- Nếu như kiếm linh của Lam Thông có thể phục hồi, vậy có phải hắn sẽ lại đi khiêu chiến với Sở Tương Hợp hay không?</w:t>
      </w:r>
    </w:p>
    <w:p>
      <w:pPr>
        <w:pStyle w:val="BodyText"/>
      </w:pPr>
      <w:r>
        <w:t xml:space="preserve">Có người hiểu chuyện ở bên cạnh nghị luận.</w:t>
      </w:r>
    </w:p>
    <w:p>
      <w:pPr>
        <w:pStyle w:val="BodyText"/>
      </w:pPr>
      <w:r>
        <w:t xml:space="preserve">- Nói đùa gì vậy! Nếu như kiếm linh của Lam Thông có thể được chữa trị ta đưa đầu ta tới cho ngươi làm cầu để đá!</w:t>
      </w:r>
    </w:p>
    <w:p>
      <w:pPr>
        <w:pStyle w:val="BodyText"/>
      </w:pPr>
      <w:r>
        <w:t xml:space="preserve">Theo như lời của người này, tuy rằng Tu Phục đại sư hắc bào vô cùng kỳ diệu, nhưng không có bất kỳ người nào tin tưởng hắn sẽ là Tu Phục Tông Sư. Đã lâu lắm không có Tu Phục Tông Sư nào xuất thế! Nếu quả thật có Tu Phục Tông Sư, như vậy Lam Thông làm sao có thể bị khổ sở lâu như vậy?</w:t>
      </w:r>
    </w:p>
    <w:p>
      <w:pPr>
        <w:pStyle w:val="BodyText"/>
      </w:pPr>
      <w:r>
        <w:t xml:space="preserve">Tu Phục Tông Sư! Thiên hạ đều biết, đó là nhân vật cực kỳ hiếm thấy. Một tiểu thế giới có lẽ hàng trăm hàng ngàn năm cũng khó tìm thấy một Tu Phục Tông Sư. Sáu mươi năm trước Trịnh Khôn thành tựu Tu Phục Tông Sư, nhưng hắn còn chưa kịp thể hiện đã tiến vào Sinh Tử Cảnh.</w:t>
      </w:r>
    </w:p>
    <w:p>
      <w:pPr>
        <w:pStyle w:val="BodyText"/>
      </w:pPr>
      <w:r>
        <w:t xml:space="preserve">Sau sáu mươi năm, mặc dù Âu Dương này mơ hồ có bóng dáng của Tu Phục Tông Sư xuất hiện cũng không có người nào tin tưởng thật sự có Tu Phục Tông Sư hiện thế! Có nhiều người còn đang chờ xem chuyện cười của Lý gia.</w:t>
      </w:r>
    </w:p>
    <w:p>
      <w:pPr>
        <w:pStyle w:val="BodyText"/>
      </w:pPr>
      <w:r>
        <w:t xml:space="preserve">Bọn họ đều đang suy đoán, nếu như Lý gia không có cách nào phục hồi kiếm linh cho Lam Thông, vậy Lam Thông có thể tức giận đại sát toàn Lý gia hay không? Mọi người nghĩ rất lâu, cuối cùng cảm thấy theo tính cách của ngạo kiếm Lam Thông, chuyện như vậy có khả năng rất lớn.</w:t>
      </w:r>
    </w:p>
    <w:p>
      <w:pPr>
        <w:pStyle w:val="BodyText"/>
      </w:pPr>
      <w:r>
        <w:t xml:space="preserve">Có mấy người suy đoán, có mấy người cảm thấy điều này là chắc chắn. Giống như Trịnh gia, lúc này Trịnh gia đã rút toàn bộ thế lực bên cạnh Lý gia trở về. Bọn họ sợ sẽ trở thành cá trong chậu chịu tai ương.</w:t>
      </w:r>
    </w:p>
    <w:p>
      <w:pPr>
        <w:pStyle w:val="BodyText"/>
      </w:pPr>
      <w:r>
        <w:t xml:space="preserve">Lam Thông! Ngạo kiếm Lam Thông. Hơn hai mươi năm trước, hắn là cường giả tuyệt thế có thể sống mái với Sở Tương Hợp! Đừng thấy kiếm linh của hắn vỡ vụn, đừng quên hiện tại đã qua hơn hai mươi năm. Hơn hai mươi năm với thiên phú yêu nghiệt của Lam Thông chỉ sợ từ lâu đạt được một tới giới hạn đột phá. Nếu như không phải kiếm linh bị hủy, có thể hắn đã hoàn thành đột phá của mình xé ra một đường vào Chân Linh Giới, tiến vào trong Chân Linh Giới.</w:t>
      </w:r>
    </w:p>
    <w:p>
      <w:pPr>
        <w:pStyle w:val="BodyText"/>
      </w:pPr>
      <w:r>
        <w:t xml:space="preserve">Lúc này, nếu như một ác ma đáng sợ như thế bởi vì tuyệt vọng phát uy tại Lý gia, mọi người đều biết đó sẽ là hậu quả thế nào! Chỉ sợ cho dù là Lý gia cũng sẽ bị tổn thất không nhỏ!</w:t>
      </w:r>
    </w:p>
    <w:p>
      <w:pPr>
        <w:pStyle w:val="BodyText"/>
      </w:pPr>
      <w:r>
        <w:t xml:space="preserve">Đừng nói là Trịnh gia, lúc này cho dù là những Yêu Chiến Sĩ thất giai đến tìm kiếm cơ hội phục hồi yêu binh đều thi nhau giữ khoảng cách an toàn với Lý gia!</w:t>
      </w:r>
    </w:p>
    <w:p>
      <w:pPr>
        <w:pStyle w:val="BodyText"/>
      </w:pPr>
      <w:r>
        <w:t xml:space="preserve">Một khi Lục Tiên cửu giai đỉnh phong phát uy, ai có thể tưởng tượng được đó là lực lượng như thế nào!</w:t>
      </w:r>
    </w:p>
    <w:p>
      <w:pPr>
        <w:pStyle w:val="BodyText"/>
      </w:pPr>
      <w:r>
        <w:t xml:space="preserve">Một chiêu phá đổ tường thành, một chưởng phá vỡ cửa thành. Hai đòn đủ để khiến tường thành Hoàng Kim Thành dù mấy chục vạn đại quân cũng không thể làm được gì lại bị phá thủng một lỗ. Chỉ như vậy đã có thể biết được mức độ đáng sợ của Lam Thông. Bất kỳ ai cũng không muốn tới gặp Lam Thông lúc này để gánh lấy rủi ro.</w:t>
      </w:r>
    </w:p>
    <w:p>
      <w:pPr>
        <w:pStyle w:val="Compact"/>
      </w:pPr>
      <w:r>
        <w:br w:type="textWrapping"/>
      </w:r>
      <w:r>
        <w:br w:type="textWrapping"/>
      </w:r>
    </w:p>
    <w:p>
      <w:pPr>
        <w:pStyle w:val="Heading2"/>
      </w:pPr>
      <w:bookmarkStart w:id="156" w:name="chương-147-thiên-hạ-ai-dám-đánh-một-trận"/>
      <w:bookmarkEnd w:id="156"/>
      <w:r>
        <w:t xml:space="preserve">134. Chương 147 : Thiên Hạ Ai Dám Đánh Một Trận</w:t>
      </w:r>
    </w:p>
    <w:p>
      <w:pPr>
        <w:pStyle w:val="Compact"/>
      </w:pPr>
      <w:r>
        <w:br w:type="textWrapping"/>
      </w:r>
      <w:r>
        <w:br w:type="textWrapping"/>
      </w:r>
      <w:r>
        <w:t xml:space="preserve">Lý gia nghiễm nhiên đã trở thành tâm điểm chú ý của mọi người. Trong mắt mọi người, Lam Thông đã biến thành một khối thuốc nổ, có thể nổ bất cứ lúc nào! Cũng không ai biết Ngạo kiếm Lam Thông sẽ làm ra chuyện đáng sợ tới mức nào!</w:t>
      </w:r>
    </w:p>
    <w:p>
      <w:pPr>
        <w:pStyle w:val="BodyText"/>
      </w:pPr>
      <w:r>
        <w:t xml:space="preserve">- Nhìn một chút xem! Ta đã nói, ngươi nhìn những người này đã bắt đầu rút khỏi Lý gia. Chắc hẳn Lam Thông muốn phát uy! Lần này cho dù Lý giacó lăn lộn tới mức nào cũng phải tổn thất nặng nề!</w:t>
      </w:r>
    </w:p>
    <w:p>
      <w:pPr>
        <w:pStyle w:val="BodyText"/>
      </w:pPr>
      <w:r>
        <w:t xml:space="preserve">Có người nói mát!</w:t>
      </w:r>
    </w:p>
    <w:p>
      <w:pPr>
        <w:pStyle w:val="BodyText"/>
      </w:pPr>
      <w:r>
        <w:t xml:space="preserve">Gầm... Vù...</w:t>
      </w:r>
    </w:p>
    <w:p>
      <w:pPr>
        <w:pStyle w:val="BodyText"/>
      </w:pPr>
      <w:r>
        <w:t xml:space="preserve">Một tiếng gầm rú giống như đến từ viễn cổ từ trong Lý gia truyền ra. Sau đó một kiếm khí đáng sợ giống như muốn lật tung thiên địa tràn ngập toàn Hoàng Kim Thành!</w:t>
      </w:r>
    </w:p>
    <w:p>
      <w:pPr>
        <w:pStyle w:val="BodyText"/>
      </w:pPr>
      <w:r>
        <w:t xml:space="preserve">Mọi người sợ hãi đồng thời thi nhau đứng lên nhìn về phía Lý gia. Chỉ thấy một đạo kiếm linh phải cao tới trăm mét từ trong Lý gia phóng lên trời! Kiếm linh đáng sợ kia giống hồ muốn xé rách cả thiên địa! Một người trẻ tuổi toàn thân mặc lam bào trôi nổi trong kiếm linh. Hắn đang gầm thét, hắn đang kêu gào!</w:t>
      </w:r>
    </w:p>
    <w:p>
      <w:pPr>
        <w:pStyle w:val="BodyText"/>
      </w:pPr>
      <w:r>
        <w:t xml:space="preserve">Trên người của hắn tản ra khí phách thuộc về cường giả tuyệt thế! Đây cũng là Lam Thông! Lam Thông sau khi khôi phục kiếm linh, tu vi đã đạt đến đỉnh điểm! Hắn chỉ cách cảnh giới Thánh Thể trong trong truyền thuyết có một bước! Kiếm linh của hắn đã đạt đến cực hạn chịu đựng của thế giới này! Nếu hắn tiến thêm một bước nữa, có thể dùng kiếm linh đánh nổ ra một con đường tiến vào Chân Linh Giới, trở thành Hoàng Thiên đại đế thứ hai!</w:t>
      </w:r>
    </w:p>
    <w:p>
      <w:pPr>
        <w:pStyle w:val="BodyText"/>
      </w:pPr>
      <w:r>
        <w:t xml:space="preserve">- Ha ha ha ha! Kiếm linh sống lại! Xin hỏi thiên hạ có ai dám đánh với ta một trận hay không!</w:t>
      </w:r>
    </w:p>
    <w:p>
      <w:pPr>
        <w:pStyle w:val="BodyText"/>
      </w:pPr>
      <w:r>
        <w:t xml:space="preserve">Lam Thông nhìn xuống đại địa! Xin hỏi thiên hạ có ai dám đánh với ta một trận hay không? Đây là loại khí phách thế nào. Điều này rõ ràng trực tiếp coi rẻ tất cả cường giả trong thiên hạ! Nhưng giờ phút này Lam Thông phát ra lực lượng đã vượt quá xa sự tưởng tượng của mọi người. Mọi người đều đang suy nghĩ một vấn đề!</w:t>
      </w:r>
    </w:p>
    <w:p>
      <w:pPr>
        <w:pStyle w:val="BodyText"/>
      </w:pPr>
      <w:r>
        <w:t xml:space="preserve">Nếu như hai mươi hai năm trước kiếm linh của Lam Thông không bị đánh nát, vậy trong hai mươi hai năm này, hắn có biến thành Hoàng Thiên đại đế thứ hai lấy kiếm linh nổ thế giới rời đi?</w:t>
      </w:r>
    </w:p>
    <w:p>
      <w:pPr>
        <w:pStyle w:val="BodyText"/>
      </w:pPr>
      <w:r>
        <w:t xml:space="preserve">Ai nguyện ý làm bàn đạp chân cho đại đế? Chỉ sợ lúc này trong thiên hạ chỉ có Sở Tương Hợp mới có năng lực chiến với Lam Thông một trận!</w:t>
      </w:r>
    </w:p>
    <w:p>
      <w:pPr>
        <w:pStyle w:val="BodyText"/>
      </w:pPr>
      <w:r>
        <w:t xml:space="preserve">- Không thể nào! Không thể nào! Kiếm linh của Lam Thông đã được phục hồi! Không ngờ Tu Phục Sư hắc bào kia chính là Tu Phục Tông Sư. Tu Phục Tông Sư xuất hiện lại sau sáu mươi năm!</w:t>
      </w:r>
    </w:p>
    <w:p>
      <w:pPr>
        <w:pStyle w:val="BodyText"/>
      </w:pPr>
      <w:r>
        <w:t xml:space="preserve">- Tu Phục Tông Sư lại hiện thế sao?</w:t>
      </w:r>
    </w:p>
    <w:p>
      <w:pPr>
        <w:pStyle w:val="BodyText"/>
      </w:pPr>
      <w:r>
        <w:t xml:space="preserve">Vô số người bị khí phách không gì sánh được của Lam Thông làm kinh sợ đồng thời cũng nghĩ đến một vấn đề! Có thể phục hồi kiếm linh của Lam Thông, vậy chỉ có một khả năng. Đó chính là Tu Phục Tông Sư!</w:t>
      </w:r>
    </w:p>
    <w:p>
      <w:pPr>
        <w:pStyle w:val="BodyText"/>
      </w:pPr>
      <w:r>
        <w:t xml:space="preserve">Tu Phục Tông Sư biến mất sau vô số năm không ngờ lại hiện thế. Hơn nữa vừa xuất thế đã khiến ác ma ngủ say sau hai mươi hai năm sống lại! Lam Thông nhân vật yêu nghiệt có thể so sánh với Hoàng Thiên đại đế của năm đó! Một khi kiếm linh của nhân vật như vậy thức tỉnh, tới lúc Chân Linh Giới mở ra, hắn chắc chắn sẽ trở thành bảo bối trong mắt của tất cả tông phái!</w:t>
      </w:r>
    </w:p>
    <w:p>
      <w:pPr>
        <w:pStyle w:val="BodyText"/>
      </w:pPr>
      <w:r>
        <w:t xml:space="preserve">Nhưng cùng với Lam Thông, bảo bối trong mắt tất cả tông phái, mọi người suy nghĩ đến Tu Phục Sư hắc bào kia! Tu Phục Tông Sư! Một Tu Phục Tông Sư một khi tiến vào Chân Linh Giới, hắn sẽ được đãi ngộ thế nào?</w:t>
      </w:r>
    </w:p>
    <w:p>
      <w:pPr>
        <w:pStyle w:val="BodyText"/>
      </w:pPr>
      <w:r>
        <w:t xml:space="preserve">Hoặc là nói nếu như có một ngày hắn có thể thành công tiến lên Tu Phục thần sư! Vậy hắn sẽ có đãi ngộ thế nào?</w:t>
      </w:r>
    </w:p>
    <w:p>
      <w:pPr>
        <w:pStyle w:val="BodyText"/>
      </w:pPr>
      <w:r>
        <w:t xml:space="preserve">Không người nào dám suy nghĩ tiếp. Bởi vì bọn họ không thể nào tưởng tượng được địa vị của một Tu Phục thần sư. Nhưng bọn họ biết, cho dù bọn họ có nỗ lực cả đờig chỉ có thể bất đắc dĩ ngưỡng vọng cường giả siêu cấp. Cường giả không nhất định phải là người có vũ lực kinh, nhưng cường giả tất nhiên phải có chỗ kinh người.</w:t>
      </w:r>
    </w:p>
    <w:p>
      <w:pPr>
        <w:pStyle w:val="BodyText"/>
      </w:pPr>
      <w:r>
        <w:t xml:space="preserve">Lam Thông là cường giả, nhưng Tu Phục Tông Sư hắc bào kia chính là cường giả trong cường giả.</w:t>
      </w:r>
    </w:p>
    <w:p>
      <w:pPr>
        <w:pStyle w:val="BodyText"/>
      </w:pPr>
      <w:r>
        <w:t xml:space="preserve">Trịnh Khiếu Thiên nhìn Lam Thông đứng trên bầu trời giống như muốn đập vụn Hoàng Kim Thành, trong lòng hắn hoàn toàn kinh sợ. Đây là lực lượng thế nào? Đây là lực lượng đáng sợ chỉ chớp mắt đã có thể hủy diệt một thành thị.</w:t>
      </w:r>
    </w:p>
    <w:p>
      <w:pPr>
        <w:pStyle w:val="BodyText"/>
      </w:pPr>
      <w:r>
        <w:t xml:space="preserve">Đây mới thực sự là cửu giai. Chỉ có cường giả siêu cấp tối cao như Lam Thông và Sở Tương Hợp mới xứng để gọi là cường giả cửu giai. Bọn họ đã đạt đến một đỉnh cao thế nhân đều biết. Tiến thêm một bước nữa đó là con đường nhập thánh. Bao nhiêu người cả đời đều khổ sở truy tầm cửu giai, lúc này đã bị bọn họ đạp ở dưới chân. Điều bọn họ theo đuổi đã hoàn toàn vượt qua mọi người trong thiên hạ!</w:t>
      </w:r>
    </w:p>
    <w:p>
      <w:pPr>
        <w:pStyle w:val="BodyText"/>
      </w:pPr>
      <w:r>
        <w:t xml:space="preserve">- Ta khuyên ngươi đừng nên kêu gào nữa. Kiếm linh của ngươi vừa được chữa trị vẫn còn rất yếu ớt. Nếu như ngươi còn tiếp tục làm như thế, ta xin thề, lần này Sở Tương Hợp không cần phải dùng Phá Tiên Trùy cũng có thể khiến ngươi phải chết!</w:t>
      </w:r>
    </w:p>
    <w:p>
      <w:pPr>
        <w:pStyle w:val="BodyText"/>
      </w:pPr>
      <w:r>
        <w:t xml:space="preserve">Giờ này phút này chỉ có một người dám nói như vậy. Đó chính là Âu Dương, Tu Phục Tông Sư hắc bào đang bị tất cả mọi người trong Hoàng Kim Thành suy đoán!</w:t>
      </w:r>
    </w:p>
    <w:p>
      <w:pPr>
        <w:pStyle w:val="BodyText"/>
      </w:pPr>
      <w:r>
        <w:t xml:space="preserve">Âu Dương đứng ở trong sân, nhìn Lam Thông đứng trong không gian diễu võ dương oai hỏi thiên hạ có người nào dám đánh với hắn một trận. Hắn có thể hiểu được tâm tình của Lam Thông. Một kẻ cuồng loạn hai mươi hai năm hẳn cũng có tâm trạng giống như một hài tử vô dụng đáng thương đột nhiên xuyên qua sau đó tu luyện thần công quá trâu bò tới mức muốn chọc thủng bầu trời.</w:t>
      </w:r>
    </w:p>
    <w:p>
      <w:pPr>
        <w:pStyle w:val="BodyText"/>
      </w:pPr>
      <w:r>
        <w:t xml:space="preserve">Tuy nhiên Lam Thông rõ ràng không có tư cách vô địch như một nhân vật chính xuyên qua. Lúc này tuy kiếm linh của hắn được chữa trị, nhưng kiếm linh bị bụi che phủ hai mươi hai năm chỉ có hình dạng. Âu Dương dám cam đoan, vào lúc này chắc hẳn Lam Thông có thể ngang ngược với cấp bậc như Lý Thanh Phong mà thôi. Nếu đụng tới Sở Tương Hợp, Sở Tương Hợp sẽ khiến hắn không nguyện ý bị ngược lại.</w:t>
      </w:r>
    </w:p>
    <w:p>
      <w:pPr>
        <w:pStyle w:val="BodyText"/>
      </w:pPr>
      <w:r>
        <w:t xml:space="preserve">Khí thế không phải là thực lực tuyệt đối. Kiếm linh của Lam Thông được chữa trị. Hắn tự tin mình là cường giả tuyệt thế cũng không thể lấy lại khí thế trước kia. Khưng khí thế của ngươi lại quá trâu bò. Kiếm linh của ngươi căn bản còn chưa khống chế được lực lượng trên người ngươi bây giờ. Đây không phải là tự tìm ngược sao?</w:t>
      </w:r>
    </w:p>
    <w:p>
      <w:pPr>
        <w:pStyle w:val="BodyText"/>
      </w:pPr>
      <w:r>
        <w:t xml:space="preserve">- Ha ha ha ha! Đại sư! Không! Huynh đệ! Là ta quá kích động!</w:t>
      </w:r>
    </w:p>
    <w:p>
      <w:pPr>
        <w:pStyle w:val="BodyText"/>
      </w:pPr>
      <w:r>
        <w:t xml:space="preserve">Lam Thông cũng biết thật ra lực chiến đấu của hắn hiện nay còn lâu mới có được cường lực muốn xé rách thiên hạ như hắn vừa biểu hiện ra. Muốn thật sự có được lực lượng như vậy, chí ít phải cần thời gian một tháng để thích ứng.</w:t>
      </w:r>
    </w:p>
    <w:p>
      <w:pPr>
        <w:pStyle w:val="BodyText"/>
      </w:pPr>
      <w:r>
        <w:t xml:space="preserve">Nhìn thấy Lam Thông từ trên trời hạ xuống, Âu Dương phát hiện, đừng thấy Lam Thông đối với người ngoài lạnh như băng, nếu như hắn nhận ngươi, như vậy vẻ lãnh lẽo bên ngoài của hắn sẽ tan ra. Lúc này Âu Dương cảm giác lựa chọn của mình mình lúc trước là chính xác. Một thiên tài cường lực như thế, nếu để cho hắn tiếp tục trưởng thành, cho dù sau này tiến vào Chân Linh Giới cũng tuyệt đối sẽ từ từ lớn mạnh thành một cường giả tuyệt thế.</w:t>
      </w:r>
    </w:p>
    <w:p>
      <w:pPr>
        <w:pStyle w:val="BodyText"/>
      </w:pPr>
      <w:r>
        <w:t xml:space="preserve">So với mổ gà lấy trứng, Âu Dương cảm thấy nuôi trong sân sẽ càng thêm công hiệu.</w:t>
      </w:r>
    </w:p>
    <w:p>
      <w:pPr>
        <w:pStyle w:val="BodyText"/>
      </w:pPr>
      <w:r>
        <w:t xml:space="preserve">Kiếm linh của Lam Thông chậm rãi tiêu tán trong chân không. Nhưng mặc dù kiếm linh tan biến, mọi người vẫn không có cách nào quên được hình ảnh Lam Không đứng giữa không gian hỏi thiên hạ có ai dám đánh một trận hay không.</w:t>
      </w:r>
    </w:p>
    <w:p>
      <w:pPr>
        <w:pStyle w:val="Compact"/>
      </w:pPr>
      <w:r>
        <w:br w:type="textWrapping"/>
      </w:r>
      <w:r>
        <w:br w:type="textWrapping"/>
      </w:r>
    </w:p>
    <w:p>
      <w:pPr>
        <w:pStyle w:val="Heading2"/>
      </w:pPr>
      <w:bookmarkStart w:id="157" w:name="chương-148-hợp-lại-thành-một-đoàn"/>
      <w:bookmarkEnd w:id="157"/>
      <w:r>
        <w:t xml:space="preserve">135. Chương 148 : Hợp Lại Thành Một Đoàn</w:t>
      </w:r>
    </w:p>
    <w:p>
      <w:pPr>
        <w:pStyle w:val="Compact"/>
      </w:pPr>
      <w:r>
        <w:br w:type="textWrapping"/>
      </w:r>
      <w:r>
        <w:br w:type="textWrapping"/>
      </w:r>
      <w:r>
        <w:t xml:space="preserve">Giờ phút này, mọi người đều hiểu rõ, sắp thay người lãnh đạo! Lam Thông trở lại! Mọi người vốn yên tĩnh mấy tháng chờ đợi Chân Linh Giới mở ra sẽ không còn bình yên được nữa! Kiếm linh của Lam Thông bị đánh nát hai mươi hai năm. Trong lòng hắn tích tụ oán khí đủ để hắn hủy diệt tất cả!</w:t>
      </w:r>
    </w:p>
    <w:p>
      <w:pPr>
        <w:pStyle w:val="BodyText"/>
      </w:pPr>
      <w:r>
        <w:t xml:space="preserve">Sở Tương Hợp. Năm đó Sở Tương Hợp một tay tạo thành cục diện hôm nay nhất định sẽ là mục tiêu đầu tiên của Lam Thông.</w:t>
      </w:r>
    </w:p>
    <w:p>
      <w:pPr>
        <w:pStyle w:val="BodyText"/>
      </w:pPr>
      <w:r>
        <w:t xml:space="preserve">Trịnh gia lại không nghĩ giống những người này! Hiện tại Trịnh gia có thể nói là đã chết tâm. Ai có thể ngờ được một Tu Phục Sư hắc bào không ngờ lại là Tu Phục Tông Sư đã biến mất khỏi tiểu thế giới vô số năm. Vừa xuống núi đã làm sống lại một yêu ma đáng sợ khiến thiên hạ đều phải kinh phục như vậy.</w:t>
      </w:r>
    </w:p>
    <w:p>
      <w:pPr>
        <w:pStyle w:val="BodyText"/>
      </w:pPr>
      <w:r>
        <w:t xml:space="preserve">Chỉ cần Lam Thông còn một ngày ở tại Hoàng Kim Thành, Trịnh gia sẽ không thể an tâm. Ai biết Lam Thông có thể phát sinh ước chiến hẹn Sở Tương Hợp tới nơi này đánh một trận hay không? Hai cửu giai đỉnh phong đánh một trận ở đây? Tới lúc đó, liệu trong Hoàng Kim Thành còn có bao nhiêu người có thể sống?</w:t>
      </w:r>
    </w:p>
    <w:p>
      <w:pPr>
        <w:pStyle w:val="BodyText"/>
      </w:pPr>
      <w:r>
        <w:t xml:space="preserve">Ngạo kiếm Lam Thông sống lại! Bất luận bây giờ ngươi đang ở một quốc gia nào, bất luận ngươi là người bình thường hay là Tu luyện giả, nếu như ngươi không biết tin tức kia, như vậy chứng minh ngươi phải là một người vừa mới “xuyên qua” đến thế giới này.</w:t>
      </w:r>
    </w:p>
    <w:p>
      <w:pPr>
        <w:pStyle w:val="BodyText"/>
      </w:pPr>
      <w:r>
        <w:t xml:space="preserve">Bây giờ tứ quốc đang thảo luận chính là chuyện Ngạo kiếm Lam Thông sống lại và Tu Phục Sư hắc bào thần bí có thể phục hồi kiếm linh của Lam Thông!</w:t>
      </w:r>
    </w:p>
    <w:p>
      <w:pPr>
        <w:pStyle w:val="BodyText"/>
      </w:pPr>
      <w:r>
        <w:t xml:space="preserve">Lam Thông sống lại, đây tuyệt đối là chuyện lớn nhất tại tiểu thế giới trong hai mươi mấy năm qua. Chắc chắn không có người nào không biết về sự huy hoàng của Lam Thông trước đây. Cho dù hắn biến mất hai mươi hai năm, vừa đi ra đã hỏi một câu: thiên hạ có ai dám đánh một trận. Câu nói này vẫn truyền khắp tất cả tiểu thế giới.</w:t>
      </w:r>
    </w:p>
    <w:p>
      <w:pPr>
        <w:pStyle w:val="BodyText"/>
      </w:pPr>
      <w:r>
        <w:t xml:space="preserve">Câu nói này quá cuồng ngạo sao? Câu nói này quá bá đạo sao? Điều này không cần phải hỏi. Nhưng đây chính là thực lực. Một câu: thử hỏi thiên hạ ai dám đánh một trận, ai không phục đều có thể đứng ra. Nhưng hiện tại đã bốn ngày trôi qua, lại không có nghe nói có ai dám chạy đi khiêu chiến Lam Thông.</w:t>
      </w:r>
    </w:p>
    <w:p>
      <w:pPr>
        <w:pStyle w:val="BodyText"/>
      </w:pPr>
      <w:r>
        <w:t xml:space="preserve">Tuy những người này không dám tìm Lam Thông, nhưng lại dám tìm Tu Phục Sư hắc bào. Hiện tại Hoàng Kim Thành có được trạng thái cường thịnh trước nay chưa từng thấy. Nhưng trạng thái đông đúc này lại không phải là điều hoàng thất Tây Kỳ muốn. Bởi vì hiện tại toàn Hoàng Kim Thành đã loạn cả lên.</w:t>
      </w:r>
    </w:p>
    <w:p>
      <w:pPr>
        <w:pStyle w:val="BodyText"/>
      </w:pPr>
      <w:r>
        <w:t xml:space="preserve">Trước đây ngươi ở trong thành tuy rằng ngẫu nhiên có thể nhìn thấy Tu luyện giả, nhưng là chân chính gặp được tu luyện giả cường lực thực sự vẫn rất ít. Còn bây giờ thì sao? Ngươi tới một khu náo nhiệt, cầm viên gạch ném qua. Viên gạch rơi trúng mười người, chắc chắn phải có một người là Yêu Chiến Sĩ thất giai đang chờ đợi phục hồi yêu binh chạy tới!</w:t>
      </w:r>
    </w:p>
    <w:p>
      <w:pPr>
        <w:pStyle w:val="BodyText"/>
      </w:pPr>
      <w:r>
        <w:t xml:space="preserve">Ví dụ này có lẽ có chút khoa trương. Nhưng ví dụ này chính xác là tình trạng của Hoàng Kim Thành hiện nay.</w:t>
      </w:r>
    </w:p>
    <w:p>
      <w:pPr>
        <w:pStyle w:val="BodyText"/>
      </w:pPr>
      <w:r>
        <w:t xml:space="preserve">Trong thời gian bốn ngày, trong bốn ngày này Âu Dương quả thực chính là sống trong cảnh nước sôi lửa bỏng. Bốn ngày này Âu Dương đã chữa chí ít ba mươi, bốn mươi yêu binh bị tổn hại. Dĩ nhiên, cũng không phải tất cả mọi người tới đây đều chắc chắn có thể được Âu Dương giúp sửa yêu binh. Âu Dương không phải thần sư. Năng lực của hắn có hạn. Chỉ cần yêu binh của ngươi còn có một tia yêu khí sót lại, hắn có thể cố gắng hết sức giúp ngươi kích hoạt.</w:t>
      </w:r>
    </w:p>
    <w:p>
      <w:pPr>
        <w:pStyle w:val="BodyText"/>
      </w:pPr>
      <w:r>
        <w:t xml:space="preserve">Nhưng nếu như yêu binh của ngươi ngay cả một chút hi vọng cũng không có, như vậy Âu Dương chỉ có thể bất đắc dĩ nói cho ngươi biết, hài tử đáng thương, kiếp này ngươi vô duyên với Chân Linh Giới. Chờ kiếp sau đi...</w:t>
      </w:r>
    </w:p>
    <w:p>
      <w:pPr>
        <w:pStyle w:val="BodyText"/>
      </w:pPr>
      <w:r>
        <w:t xml:space="preserve">Có người vui có người buồn. Vui mừng tất nhiên là Lý gia! Hiện tại Lý gia đã có ít nhất năm mươi Yêu Chiến Sĩ. Những Yêu Chiến Sĩ này đều là Yêu Chiến Sĩ thất giai đỉnh phong được Âu Dương chữa yêu binh, hoặc đang chờ được chữa yêu binh.</w:t>
      </w:r>
    </w:p>
    <w:p>
      <w:pPr>
        <w:pStyle w:val="BodyText"/>
      </w:pPr>
      <w:r>
        <w:t xml:space="preserve">Những người này vẫn không tính là gì. Ngoại trừ những Yêu Chiến Sĩ thất giai đỉnh phong ra, còn có đại thần Lam Thông tọa trấn Lý gia. Hiện tại Lý gia chính là khu vực tập trung tất cả cường giả của tiểu thế giới này.</w:t>
      </w:r>
    </w:p>
    <w:p>
      <w:pPr>
        <w:pStyle w:val="BodyText"/>
      </w:pPr>
      <w:r>
        <w:t xml:space="preserve">- Lão đệ, bây giờ ta giúp ngươi lôi tên tiểu tạp chủng kia đến đây!</w:t>
      </w:r>
    </w:p>
    <w:p>
      <w:pPr>
        <w:pStyle w:val="BodyText"/>
      </w:pPr>
      <w:r>
        <w:t xml:space="preserve">Sau khi nghe Âu Dương kể về sự cố của hắn, Lam Thông tức giận trùng thiên. Xem bộ dáng của hắn giống như hận không thể lập tức bay vào hoàng thành lôi Trịnh Đan Đằng ra giao cho Âu Dương lột da rút gân vậy.</w:t>
      </w:r>
    </w:p>
    <w:p>
      <w:pPr>
        <w:pStyle w:val="BodyText"/>
      </w:pPr>
      <w:r>
        <w:t xml:space="preserve">- Không cần phải gấp! ân oán này nhất định phải giải quyết xong trước khi Chân Linh Giới mở ra. Tuy nhiên hiện tại ta vẫn không thể xuất hiện đối phó với một con sâu nhỏ đó được.</w:t>
      </w:r>
    </w:p>
    <w:p>
      <w:pPr>
        <w:pStyle w:val="BodyText"/>
      </w:pPr>
      <w:r>
        <w:t xml:space="preserve">Âu Dương đã suy nghĩ kỹ. Hiện tại, không cần phải vội vàng đối phó với Trịnh Đan Đằng. Chỉ là một Trịnh Đan Đằng, Âu Dương nói một câu, sau một khắc Lam Thông liền dám một mình xông vào hoàng thành bắt người. Cho dù Trịnh gia càn rỡ đến mấy cũng tuyệt đối không dám ngăn cản nhân vật cấp ác ma như Lam Thông.</w:t>
      </w:r>
    </w:p>
    <w:p>
      <w:pPr>
        <w:pStyle w:val="BodyText"/>
      </w:pPr>
      <w:r>
        <w:t xml:space="preserve">Âu Dương đã có dự định. Hiện tại còn cách thời gian Chân Linh Giới mở ra chưa tới hai tháng. Trong hai tháng này hắn muốn toàn lực trợ giúp những cường giả thất giai có yêu binh tổn hại, phục hồi yêu binh để bọn họ đạt được tư cách tiến vào Chân Linh Giới. Chờ sau khi Âu Dương hoàn thành chuyện này, hắn sẽ dẫn theo một đám Tu luyện giả bát giai trực tiếp quét ngang hoàng thành Trịnh gia!</w:t>
      </w:r>
    </w:p>
    <w:p>
      <w:pPr>
        <w:pStyle w:val="BodyText"/>
      </w:pPr>
      <w:r>
        <w:t xml:space="preserve">Hắn đã nói muốn cắt đầu của Trịnh Đan Đằng treo ở bên trên hoàng thành, vậy hắn nhất định sẽ làm được.</w:t>
      </w:r>
    </w:p>
    <w:p>
      <w:pPr>
        <w:pStyle w:val="BodyText"/>
      </w:pPr>
      <w:r>
        <w:t xml:space="preserve">Tại hoàng thành Tây Kỳ, người của Trịnh gia chưa bao giờ thành thật như vậy. Mỗi ngày Trịnh Khiếu Thiên đều không hỏi chính sự. Nhiệm vụ mỗi ngày của hắn chính là ở trong mật thất an tâm tu luyện chờ đợi ngày Chân Linh Giới mở ra.</w:t>
      </w:r>
    </w:p>
    <w:p>
      <w:pPr>
        <w:pStyle w:val="BodyText"/>
      </w:pPr>
      <w:r>
        <w:t xml:space="preserve">Lúc này Hoàng Kim Thành đã thay đổi họ. Tên Tu Phục Sư hắc bào kia đã bắn tiếng, bất kỳ thất giai nào có yêu binh tổn hại đều có thể tìm hắn để sửa chữa. Hắn không cần ngươi lấy tính mạng báo đáp. Nếu nguyện ý ở lại Lý gia hắn sẽ hoan nghênh, sẽ đối đãi như huynh đệ bằng hữu. Nếu không muốn lưu lại có thể rời khỏi!</w:t>
      </w:r>
    </w:p>
    <w:p>
      <w:pPr>
        <w:pStyle w:val="BodyText"/>
      </w:pPr>
      <w:r>
        <w:t xml:space="preserve">Tin tức kia quả thực chính là một chiêu tất sát! Phục hồi yêu binh bị tổn hại đối với Yêu Chiến Sĩ mà nói gần như là ơn tái sinh. Có thể được cường giả cấp bậc như vậy giúp đỡ, sao có thể thấy lợi quên nghĩa, vỗ mông liền rời đi được?</w:t>
      </w:r>
    </w:p>
    <w:p>
      <w:pPr>
        <w:pStyle w:val="BodyText"/>
      </w:pPr>
      <w:r>
        <w:t xml:space="preserve">Cho nên câu nói này của Âu Dương vừa ra, vốn có người muốn rời khỏi cuối cùng đã lựa chọn lưu lại! Âu Dương không cần ngươi lấy chết báo đáp, cũng không cần ngươi nhận hắn làm chủ. Mỗi một Yêu Chiến Sĩ được Âu Dương sửa chữa phục hồi yêu binh cùng Âu Dương chờ Chân Linh Giới sắp mở ra. Bọn họ là người của tiểu thế giới chỉ có đoàn kết một lòng tương lai mới có thể sống được ở Chân Linh Giới, mới có thể nhận được đãi ngộ tốt hơn.</w:t>
      </w:r>
    </w:p>
    <w:p>
      <w:pPr>
        <w:pStyle w:val="BodyText"/>
      </w:pPr>
      <w:r>
        <w:t xml:space="preserve">Những người này không có kẻ nào ngu ngốc. Bọn họ vốn lo lắng chuyện sau khi tiến vào Chân Linh Giới. Đừng thấy mỗi người bọn họ ít nhiều đều là thiên tài ở thế giới này. Nhưng sau khi tiến vào Chân Linh Giới bọn họ có mấy người có thể so sánh với Lam Thông?</w:t>
      </w:r>
    </w:p>
    <w:p>
      <w:pPr>
        <w:pStyle w:val="BodyText"/>
      </w:pPr>
      <w:r>
        <w:t xml:space="preserve">Âu Dương lại khác. Hắn là Tu Phục Tông Sư! Nếu như có thể cùng tiến cùng lui với một Tu Phục Tông Sư, như vậy chắc chắn bọn họ sẽ nhận được đãi ngộ tốt hơn nhiều.</w:t>
      </w:r>
    </w:p>
    <w:p>
      <w:pPr>
        <w:pStyle w:val="Compact"/>
      </w:pPr>
      <w:r>
        <w:br w:type="textWrapping"/>
      </w:r>
      <w:r>
        <w:br w:type="textWrapping"/>
      </w:r>
    </w:p>
    <w:p>
      <w:pPr>
        <w:pStyle w:val="Heading2"/>
      </w:pPr>
      <w:bookmarkStart w:id="158" w:name="chương-149-tâm-tính-của-cường-giả"/>
      <w:bookmarkEnd w:id="158"/>
      <w:r>
        <w:t xml:space="preserve">136. Chương 149 : Tâm Tính Của Cường Giả</w:t>
      </w:r>
    </w:p>
    <w:p>
      <w:pPr>
        <w:pStyle w:val="Compact"/>
      </w:pPr>
      <w:r>
        <w:br w:type="textWrapping"/>
      </w:r>
      <w:r>
        <w:br w:type="textWrapping"/>
      </w:r>
      <w:r>
        <w:t xml:space="preserve">Chỉ cần đầu óc của những người này vẫn bình thường, bọn họ sẽ hiểu được nên lựa chọn thế nào.</w:t>
      </w:r>
    </w:p>
    <w:p>
      <w:pPr>
        <w:pStyle w:val="BodyText"/>
      </w:pPr>
      <w:r>
        <w:t xml:space="preserve">Đây chính là thủ đoạn của Âu Dương. Không đi uy hiếp, không yêu cầu, chỉ nói rõ sự lợi hại cho ngươi biết, để ngươi tự mình lựa chọn.</w:t>
      </w:r>
    </w:p>
    <w:p>
      <w:pPr>
        <w:pStyle w:val="BodyText"/>
      </w:pPr>
      <w:r>
        <w:t xml:space="preserve">Nếu như ngươi nguyện ý đi, được không ai ngăn ngươi. Nhưng ngày hôm nay ngươi đi, vậy sau này tiến vào Chân Linh Giới chính là mỗi bên đi một hướng. Nếu lúc đó ngươi lại muốn nói chuyện cái gì mà mọi người đến cùng một tiểu thế giới hẳn nên cộng đồng cùng tiến cùng lui, chắc hẳn Âu Dương sẽ trực tiếp tát cho ngươi một phát.</w:t>
      </w:r>
    </w:p>
    <w:p>
      <w:pPr>
        <w:pStyle w:val="BodyText"/>
      </w:pPr>
      <w:r>
        <w:t xml:space="preserve">Dưới những lời nói của Âu Dương, cuối cùng những kẻ đến đây cũng nghĩ thông suốt về sự lợi hại của mối quan hệ này. Bọn họ biết, chỉ có buộc chung một chỗ bọn họ mới có thể mạnh mẽ hơn.</w:t>
      </w:r>
    </w:p>
    <w:p>
      <w:pPr>
        <w:pStyle w:val="BodyText"/>
      </w:pPr>
      <w:r>
        <w:t xml:space="preserve">Âu Dương chính là sợi dây thừng buộc bọn họ lại một chỗ. Phải nói rằng thủ đoạn của hắn rất lợi hại, hơn nữa còn rất hữu hiệu, lại không có người nào có thể nói được gì. Dù sao đây là chuyện mọi người cùng có lợi.</w:t>
      </w:r>
    </w:p>
    <w:p>
      <w:pPr>
        <w:pStyle w:val="BodyText"/>
      </w:pPr>
      <w:r>
        <w:t xml:space="preserve">Càng ngày càng có nhiều cường giả thất giai lựa chọn gia nhập vào vòng tròn của Âu Dương. Điều này cũng bắt đầu điên cuồng truyền khắp tứ quốc! Tin tức kia vừa ra, tứ quốc lại chấn động. Lần này không chỉ có những người hy vọng phục hồi yêu binh mới quan tâm đếm Âu Dương, ngay cả một vài cường giả lâu năm cũng bắt đầu quan tâm tới Tu Phục Sư hắc bào này.</w:t>
      </w:r>
    </w:p>
    <w:p>
      <w:pPr>
        <w:pStyle w:val="BodyText"/>
      </w:pPr>
      <w:r>
        <w:t xml:space="preserve">Dưới cái nhìn của bọn họ, người này tâm cơ rất nặng. Hơn nữa thủ đoạn của hắn không thể nói là không lợi hại. Lực hấp dẫn như vậy, đừng nói là đối với những người hy vọng được phục hồi yêu binh, cho dù là bọn họ cũng không thể không động lòng.</w:t>
      </w:r>
    </w:p>
    <w:p>
      <w:pPr>
        <w:pStyle w:val="BodyText"/>
      </w:pPr>
      <w:r>
        <w:t xml:space="preserve">Những người trong tứ quốc có thể tiến vào Chân Linh Giới tập trung thành một lực lượng cứng rắn không thể phá vỡ. Đây chính là điều Âu Dương dự định. Hắn không ngừng nỗ lực theo hướng này! Hai tháng, hắn tin tưởng trong thời gian hai tháng có thể khiến nhiều người suy nghĩ kỹ càng. Nếu một người một ngựa tiến vào Chân Linh Giới, những đại tông phái lớn lựa chọn bọn họ hay lựa chọn một lực lượng cứng rắn không thể phá vỡ khi bọn họ tập trung với nhau! Tin tưởng chỉ cần không phải là kẻ ngu si, đều có thể suy nghĩ rõ ràng.</w:t>
      </w:r>
    </w:p>
    <w:p>
      <w:pPr>
        <w:pStyle w:val="BodyText"/>
      </w:pPr>
      <w:r>
        <w:t xml:space="preserve">Một tháng trôi qua, lúc này Lý gia đã tập trung lực lượng lên đến một mức độ không thể tưởng tượng nổi. Sáu mươi hai bát giai, ba mươi mốt người thất giai sắp đột phá. Tính cả Lý Thanh Phong và Lam Thông là hai cường giả cửu giai, không ngờ người có tư cách tiến vào Chân Linh Giới đã tới chín mươi lăm người! Chín mươi lăm người! Đây là một khái niệm thế nào? Trước kia Chân Linh Giới mở ra, người có thể tiến vào bên trong nhiều nhất chỉ khoảng hai mươi, ba mươi người. Có nhiều lúc chỉ khoảng mười mấy người. Như lần này, không ngờ Âu Dương khiến nhiều người vốn không có cách nào tiến vào lại có thể tiến vào như vậy. Chỉ sợ tuyệt đối là một hành động vĩ đại chưa từng có.</w:t>
      </w:r>
    </w:p>
    <w:p>
      <w:pPr>
        <w:pStyle w:val="BodyText"/>
      </w:pPr>
      <w:r>
        <w:t xml:space="preserve">Sau khi làm xong tất cả những điều này, Âu Dương cảm thấy mệt mỏi gần như muốn suy sụp. Tuy nhiên cùng lúc đó trong lòng hắn lại cảm thấy thỏa mãn chưa từng thấy. Nhiều cường giả tụ tập thành đoàn cùng tiến vào Chân Linh Giới. Như vậy sau này bọn họ có thể có nhiều lựa chọn tốt hơn. Đầu người chính là lợi thế của bọn họ.</w:t>
      </w:r>
    </w:p>
    <w:p>
      <w:pPr>
        <w:pStyle w:val="BodyText"/>
      </w:pPr>
      <w:r>
        <w:t xml:space="preserve">- Lam Thông đại ca, ta nghĩ ta phải về Đại Vận một chuyến!</w:t>
      </w:r>
    </w:p>
    <w:p>
      <w:pPr>
        <w:pStyle w:val="BodyText"/>
      </w:pPr>
      <w:r>
        <w:t xml:space="preserve">Ba người Âu Dương cùng Lam Thông, Lý Thanh Phong ngồi ở trong đình uống trà xanh.</w:t>
      </w:r>
    </w:p>
    <w:p>
      <w:pPr>
        <w:pStyle w:val="BodyText"/>
      </w:pPr>
      <w:r>
        <w:t xml:space="preserve">- Ồ? Khi nào vậy?</w:t>
      </w:r>
    </w:p>
    <w:p>
      <w:pPr>
        <w:pStyle w:val="BodyText"/>
      </w:pPr>
      <w:r>
        <w:t xml:space="preserve">Lam Thông nghe thấy Âu Dương bỗng nhiên nhắc đến chuyện phải về Đại Vận, hắn biết, Âu Dương lo lắng cho huynh đệ của hắn là Lý Vĩ và Lăng Túc. Nhưng Lăng Túc chính là người của Lăng gia tại Đại Vận. Âu Dương dẫn Lý Vĩ đi khẳng định không có vấn đề. Nhưng nếu hắn muốn dẫn Lăng Túc đi...</w:t>
      </w:r>
    </w:p>
    <w:p>
      <w:pPr>
        <w:pStyle w:val="BodyText"/>
      </w:pPr>
      <w:r>
        <w:t xml:space="preserve">- Ngay ngày mai. Lần này Chân Linh Giới mở ra, ta nghĩ để mọi người cùng nhau tiến vào hẳn sẽ dễ đi hơn.</w:t>
      </w:r>
    </w:p>
    <w:p>
      <w:pPr>
        <w:pStyle w:val="BodyText"/>
      </w:pPr>
      <w:r>
        <w:t xml:space="preserve">Thật ra Âu Dương đã có nghĩ tới vấn đề này. Lăng gia quả thật là người của Đại Vận. Tuy nhiên người của Lăng gia có tư cách tiến vào Chân Linh giới, tạm thời chỉ có một mình Lăng Trung Thiên. Lăng Túc đã trưởng thành thế nào, Âu Dương cũng không biết.</w:t>
      </w:r>
    </w:p>
    <w:p>
      <w:pPr>
        <w:pStyle w:val="BodyText"/>
      </w:pPr>
      <w:r>
        <w:t xml:space="preserve">- Ta cùng đi với ngươi!</w:t>
      </w:r>
    </w:p>
    <w:p>
      <w:pPr>
        <w:pStyle w:val="BodyText"/>
      </w:pPr>
      <w:r>
        <w:t xml:space="preserve">Lam Thông híp mắt. Hắn chắc chắn có ấn tượng sâu sắc đối với Đại Vận. Năm đó do hắn tới Đại Vận khiêu chiến với Sở Tương Hợp mới bị Sở Tương Hợp dùng Phá Tiên Trùy đánh nát linh kiếm của hắn. Bây giờ hắn lại muốn về Đại Vận, mặt Âu Dương liền đen cả lại...</w:t>
      </w:r>
    </w:p>
    <w:p>
      <w:pPr>
        <w:pStyle w:val="BodyText"/>
      </w:pPr>
      <w:r>
        <w:t xml:space="preserve">- Cái này... Lam Thông đại ca, thời tiết ngày hôm nay thật tốt nhỉ...</w:t>
      </w:r>
    </w:p>
    <w:p>
      <w:pPr>
        <w:pStyle w:val="BodyText"/>
      </w:pPr>
      <w:r>
        <w:t xml:space="preserve">Âu Dương bắt đầu nói lảng sang chuyện khác.</w:t>
      </w:r>
    </w:p>
    <w:p>
      <w:pPr>
        <w:pStyle w:val="BodyText"/>
      </w:pPr>
      <w:r>
        <w:t xml:space="preserve">- Ha ha ha! Lão đệ, ta biết ý của ngươi!</w:t>
      </w:r>
    </w:p>
    <w:p>
      <w:pPr>
        <w:pStyle w:val="BodyText"/>
      </w:pPr>
      <w:r>
        <w:t xml:space="preserve">Lam Thông nói xong không ngờ lại nở nụ cười. Hắn cười như thế khiến Âu Dương và Lý Thanh Phong cảm thấy dựng tóc gáy.</w:t>
      </w:r>
    </w:p>
    <w:p>
      <w:pPr>
        <w:pStyle w:val="BodyText"/>
      </w:pPr>
      <w:r>
        <w:t xml:space="preserve">- Các ngươi cảm thấy ta sẽ bất chấp mọi giá tìm Sở Tương Hợp báo thù sao?</w:t>
      </w:r>
    </w:p>
    <w:p>
      <w:pPr>
        <w:pStyle w:val="BodyText"/>
      </w:pPr>
      <w:r>
        <w:t xml:space="preserve">Lam Thông nhìn hai người hỏi ngược lại.</w:t>
      </w:r>
    </w:p>
    <w:p>
      <w:pPr>
        <w:pStyle w:val="BodyText"/>
      </w:pPr>
      <w:r>
        <w:t xml:space="preserve">- Không phải sao?</w:t>
      </w:r>
    </w:p>
    <w:p>
      <w:pPr>
        <w:pStyle w:val="BodyText"/>
      </w:pPr>
      <w:r>
        <w:t xml:space="preserve">Âu Dương không rõ, một người bị người ta đánh nát kiếm linh nếu như nhìn thấy Sở Tương Hợp, hắn có thể bình thản đối mặt với Sở Tương Hợp sao? Chuyện như vậy ai có thể tin được?</w:t>
      </w:r>
    </w:p>
    <w:p>
      <w:pPr>
        <w:pStyle w:val="BodyText"/>
      </w:pPr>
      <w:r>
        <w:t xml:space="preserve">- Thanh Phong lão đệ, ngươi nói cho hắn biết đi!</w:t>
      </w:r>
    </w:p>
    <w:p>
      <w:pPr>
        <w:pStyle w:val="BodyText"/>
      </w:pPr>
      <w:r>
        <w:t xml:space="preserve">Lam Thông không trực tiếp trả lời Âu Dương, mà đưa ánh mắt nhìn chằm chặp vào Lý Thanh Phong, giống như Lý Thanh Phong có thể giúp hắn trả lời vấn đề này.</w:t>
      </w:r>
    </w:p>
    <w:p>
      <w:pPr>
        <w:pStyle w:val="BodyText"/>
      </w:pPr>
      <w:r>
        <w:t xml:space="preserve">Nghe thấy Lam Thông nói vậy, Âu Dương đưa mắt sang nhìn Lý Thanh Phong. Mà lúc này Lý Thanh Phong lại giống như Lam Thông cũng mỉm cười nhìn Âu Dương nói:</w:t>
      </w:r>
    </w:p>
    <w:p>
      <w:pPr>
        <w:pStyle w:val="BodyText"/>
      </w:pPr>
      <w:r>
        <w:t xml:space="preserve">- Thật ra giữa Lam Thông huynh và Sở Tương Hợp không thể nói là ân oán gì. Cường giả trong lúc quyết chiến, thắng bại vốn là chuyện không thể biết được. Trong lúc chiến đấu bất kỳ ai cũng không thể nào đoán trước kết quả. Nói vậy, Sở Tương Hợp cũng không cố ý đánh tan kiếm linh của Lam Thông huynh, chỉ có điều lực lượng của Phá Tiên Trùy kia quá mạnh mẽ. Phá tiên trùy vừa ra, lập tức có chuyện.</w:t>
      </w:r>
    </w:p>
    <w:p>
      <w:pPr>
        <w:pStyle w:val="BodyText"/>
      </w:pPr>
      <w:r>
        <w:t xml:space="preserve">- Ồ? Lam Thông đại ca không hận Sở Tương Hợp sao?</w:t>
      </w:r>
    </w:p>
    <w:p>
      <w:pPr>
        <w:pStyle w:val="BodyText"/>
      </w:pPr>
      <w:r>
        <w:t xml:space="preserve">Âu Dương cảm thấy nội dung vở kịch này có chút đảo ngược. Dựa theo tình tiết quen thuộc mà nói không phải sẽ xuất hiện cảnh hai đại cao thủ sau bao nhiêu năm sau lại sẽ chiến đấu một trận sao?</w:t>
      </w:r>
    </w:p>
    <w:p>
      <w:pPr>
        <w:pStyle w:val="BodyText"/>
      </w:pPr>
      <w:r>
        <w:t xml:space="preserve">- Tại sao phải hận? Tài nghệ không bằng người chỉ có thể chứng tỏ bản thân ta yếu. Lẽ nào ta còn muốn Sở Tương Hợp nhường ta mấy chiêu sao? Nếu hắn thật sự làm như vậy, ta mới có thể thật sự hận hắn!</w:t>
      </w:r>
    </w:p>
    <w:p>
      <w:pPr>
        <w:pStyle w:val="BodyText"/>
      </w:pPr>
      <w:r>
        <w:t xml:space="preserve">Thời điểm Lam Thông nói câu nói này, Âu Dương có thể nhận thấy sự chân thành trong mắt của hắn. Âu Dương hiểu rõ, đây mới đúng là điều cường giả nên có.</w:t>
      </w:r>
    </w:p>
    <w:p>
      <w:pPr>
        <w:pStyle w:val="BodyText"/>
      </w:pPr>
      <w:r>
        <w:t xml:space="preserve">Thắng không kiêu bại không nỗi giận. Đây mới là điều cường giả nên có. Đả kích ở khắp mọi nơi, có thể trong những trận đánh, tiếp thu giáo huấn để trưởng thành mới là cường giả.</w:t>
      </w:r>
    </w:p>
    <w:p>
      <w:pPr>
        <w:pStyle w:val="BodyText"/>
      </w:pPr>
      <w:r>
        <w:t xml:space="preserve">Nghĩ tới những điều này, trên mặt Âu Dương lộ ra một nụ cười. Ban đầu hắn còn sợ Lam Thông theo hắn đến Đại Vận sẽ xuất hiện cục diện một sống một chết với Sở Tương Hợp. Hiện tại xem ra mình chẳng khác gì có thêm một bảo tiêu siêu cấp. Nhưng khác với bảo tiêu, trong thiên hạ ngoại trừ Sở Tương Hợp ra, chắc hẳn chỉ có một mình Lam Thông mới dám hò hét như vậy: "Ai dám chiến với ta một trận!"</w:t>
      </w:r>
    </w:p>
    <w:p>
      <w:pPr>
        <w:pStyle w:val="BodyText"/>
      </w:pPr>
      <w:r>
        <w:t xml:space="preserve">Ba người lại hàn huyên một vài tình tiết nhỏ liên quan tới Chân Linh Giới mở ra lần này. Tuy nhiên tán gẫu cũng chỉ là tán gẫu.</w:t>
      </w:r>
    </w:p>
    <w:p>
      <w:pPr>
        <w:pStyle w:val="Compact"/>
      </w:pPr>
      <w:r>
        <w:br w:type="textWrapping"/>
      </w:r>
      <w:r>
        <w:br w:type="textWrapping"/>
      </w:r>
    </w:p>
    <w:p>
      <w:pPr>
        <w:pStyle w:val="Heading2"/>
      </w:pPr>
      <w:bookmarkStart w:id="159" w:name="chương-150-đại-vận-hiện-nay"/>
      <w:bookmarkEnd w:id="159"/>
      <w:r>
        <w:t xml:space="preserve">137. Chương 150 : Đại Vận Hiện Nay</w:t>
      </w:r>
    </w:p>
    <w:p>
      <w:pPr>
        <w:pStyle w:val="Compact"/>
      </w:pPr>
      <w:r>
        <w:br w:type="textWrapping"/>
      </w:r>
      <w:r>
        <w:br w:type="textWrapping"/>
      </w:r>
      <w:r>
        <w:t xml:space="preserve">Dù sao Chân Linh Giới đối với bọn họ mà nói phần lớn chỉ là nghe đồn. Cụ thể thế nào vẫn phải chờ đến sau khi tiến vào mới có thể biết được.</w:t>
      </w:r>
    </w:p>
    <w:p>
      <w:pPr>
        <w:pStyle w:val="BodyText"/>
      </w:pPr>
      <w:r>
        <w:t xml:space="preserve">Sáng sớm ngày hôm sau, khi ánh sáng đầu tiên chiếu xuống mặt đất, một chiếc xe ngựa bằng gỗ đơn giản rời khỏi Hoàng Kim Thành bắt đầu tiến về phía Đại Vận.</w:t>
      </w:r>
    </w:p>
    <w:p>
      <w:pPr>
        <w:pStyle w:val="BodyText"/>
      </w:pPr>
      <w:r>
        <w:t xml:space="preserve">Ngồi trên xe ngựa, Âu Dương vẫn có có phê bình rất kín đáo. Hắn không thể nào hiểu được, một thế giới huyền huyễn như vậy lại không xuất hiện một loại như huyễn trận truyền tống?</w:t>
      </w:r>
    </w:p>
    <w:p>
      <w:pPr>
        <w:pStyle w:val="BodyText"/>
      </w:pPr>
      <w:r>
        <w:t xml:space="preserve">Âu Dương cảm thấy, khắp nơi trong Tỏa Yêu Tháp đều có các thông đạo truyền tống. Đây hẳn là Truyền Tống trận. Chỉ có điều trong tiểu thế giới thực lực của mọi người quá thấp, cho nên không có cách nào dựng ra được thông đạo có thể xuyên qua không gian.</w:t>
      </w:r>
    </w:p>
    <w:p>
      <w:pPr>
        <w:pStyle w:val="BodyText"/>
      </w:pPr>
      <w:r>
        <w:t xml:space="preserve">Tuy nhiên cũng may dù sao khu vực tiểu thế giới này cũng khá nhỏ. Nếu như xe ngựa chạy nhanh, từ Tây Kỳ chạy tới Đại Vận cũng chỉ mất bảy, tám ngày. Trong thời gian mấy ngày này, đúng lúc Âu Dương có thể thả lỏng một chút.</w:t>
      </w:r>
    </w:p>
    <w:p>
      <w:pPr>
        <w:pStyle w:val="BodyText"/>
      </w:pPr>
      <w:r>
        <w:t xml:space="preserve">Phải biết rằng trong khoảng thời gian này hắn rất mệt mỏi. Hiện tại bên cạnh có một bảo tiêu cấp đại thần đang ngồi, hắn có thể yên tâm thả lỏng thân thể để mình tận hưởng một thời gian nghỉ ngơi ngắn ngủi.</w:t>
      </w:r>
    </w:p>
    <w:p>
      <w:pPr>
        <w:pStyle w:val="BodyText"/>
      </w:pPr>
      <w:r>
        <w:t xml:space="preserve">Hơn nữa trong khoảng thời gian này hắn hoàn toàn có thể từ trong miệng Lam Thông hiểu rõ hơn một chuyện.</w:t>
      </w:r>
    </w:p>
    <w:p>
      <w:pPr>
        <w:pStyle w:val="BodyText"/>
      </w:pPr>
      <w:r>
        <w:t xml:space="preserve">Đại Vận trong hơn bốn năm qua không có sự thay đổi quá lớn. Hơn bốn năm này, biên ải không phát sinh chiến tranh với quy mô quá lớn. Thỉnh thoảng có xung đột quy mô nhỏ, nhiều nhất chỉ là trò chơi của mấy ngàn người mà thôi. Còn lâu mới có lớn tới mức có mấy chục vạn đại quân tấn công Đại Vận như Tây Kỳ năm đó.</w:t>
      </w:r>
    </w:p>
    <w:p>
      <w:pPr>
        <w:pStyle w:val="BodyText"/>
      </w:pPr>
      <w:r>
        <w:t xml:space="preserve">Sở Tương Hợp rời khỏi Đại Vận, trong một, hai năm năm đầu còn có người thảo luận. Nhưng theo thời gian trôi đi, bất kể là người thủ hộ hay là anh hùng đều lụi tắt trong dòng sông lịch sử. Hiện tại sự huy hoàng của Sở Tương Hợp ở Đại Vận đã không còn. Hoàng quyền thống trị tất cả Đại Vận.</w:t>
      </w:r>
    </w:p>
    <w:p>
      <w:pPr>
        <w:pStyle w:val="BodyText"/>
      </w:pPr>
      <w:r>
        <w:t xml:space="preserve">Cùng lúc đó, sau khi hoàng thất nắm quyền khống chế Đại Vận, binh quyền của Lăng Trung Thiên đã dần dần bị lấy đi không còn một mống. Lúc này tuy Lăng gia vẫn phong quang, nhưng không còn cảm giác trăm vặn hùng binh đều trong tay giống như trước đây.</w:t>
      </w:r>
    </w:p>
    <w:p>
      <w:pPr>
        <w:pStyle w:val="BodyText"/>
      </w:pPr>
      <w:r>
        <w:t xml:space="preserve">Lăng Hoa biệt viện, được gọi là nơi tập hợp thiên tài của Đại Vận, Lăng Túc ngồi bên cạnh Lý Vĩ. Trong thời gian hơn bốn năm, Lăng Túc hầu như không thay đổi, nhưng trên khuôn mặt Lý Vĩ đã có phần chính chắn hơn, không còn cảm giác một tiểu tử lỗ mãng như ngày xưa.</w:t>
      </w:r>
    </w:p>
    <w:p>
      <w:pPr>
        <w:pStyle w:val="BodyText"/>
      </w:pPr>
      <w:r>
        <w:t xml:space="preserve">- Trận Đồ Sư bát giai! Lần này Chân Linh Giới mở ra, ngươi nhất định sẽ trở thành nhân vật trọng điểm được tất cả các đại tông phái trong Chân Linh Giới giành giật!</w:t>
      </w:r>
    </w:p>
    <w:p>
      <w:pPr>
        <w:pStyle w:val="BodyText"/>
      </w:pPr>
      <w:r>
        <w:t xml:space="preserve">Lăng Túc vui cười hớn hở nhìn Lý Vĩ. Từ sau khi Âu Dương rời đi, Lý Vĩ và Lăng Túc đã trở thành bằng hữu tốt nhất.</w:t>
      </w:r>
    </w:p>
    <w:p>
      <w:pPr>
        <w:pStyle w:val="BodyText"/>
      </w:pPr>
      <w:r>
        <w:t xml:space="preserve">- Hừ Hừ! Ta đã chuẩn bị rất nhiều năm. Hơn nữa ta cũng nghe nói, trong lần hội võ tứ quốc đó, đám người Tây Kỳ liên hợp với Hồng Minh quốc ép chết Âu Dương. Kẻ cầm đầu chính là tên Trịnh Đan Đằng kia. Trước khi tiến vào Chân Linh Giới, tên Trịnh Đan Đằng chắc chắn phải chết!</w:t>
      </w:r>
    </w:p>
    <w:p>
      <w:pPr>
        <w:pStyle w:val="BodyText"/>
      </w:pPr>
      <w:r>
        <w:t xml:space="preserve">Trong mắt Lý Vĩ lộ sát khí. Đối với hắn mà nói, Âu Dương chính là huynh đệ tốt nhất của cả đời hắn. Không có Âu Dương hắn hoặc đã chết trận ngoài sa trường hoặc vẫn còn là một tiểu tử da đen tại thôn Kháo Sơn. Hắn không thể nào có được thành tựu như ngày hôm nay. Nguyện vọng Âu Dương chưa hoàn thành, hắn nhất định sẽ giúp Âu Dương hoàn thành.</w:t>
      </w:r>
    </w:p>
    <w:p>
      <w:pPr>
        <w:pStyle w:val="BodyText"/>
      </w:pPr>
      <w:r>
        <w:t xml:space="preserve">Đô Thành Đại Vận. trong những năm này, bởi vì không có ngọn lửa chiến tranh quấy nhiễu, cho nên cuộc sống của người dân có vẻ giàu hơn so với thời khi Âu Dương vừa rời đi. Đây là cảm giác đầu tiên sau khi Âu Dương tiến vào Đô Thành Đại Vận.</w:t>
      </w:r>
    </w:p>
    <w:p>
      <w:pPr>
        <w:pStyle w:val="BodyText"/>
      </w:pPr>
      <w:r>
        <w:t xml:space="preserve">Tuy nhiên Âu Dương không quá nhiều quan tâm đến việc người dân nơi này giàu có hơn, hay sống hạnh phúc hơn. Lần này hắn đến đây tổng cộng là hai việc. Việc thứ nhất tất nhiên chính là muốn thông báo kế hoạch của mình cho Lý Vĩ và Lăng Túc biết. Trước tiên không nói Lăng Túc có thể có tư cách tiến vào Chân Linh Giới hay không, Lý Vĩ nhất định sẽ không có bất cứ vấn đề gì. Cho dù thiên tư của Lý Vĩ tương đối kém, trong bốn năm này không có cách nào hoàn thành khắc họa được trận đồ trong cơ thể, nhưng bởi vì Trận Đồ Sư rất hiếm thấy, Lý Vĩ nhất định sẽ được đưa vào trong Chân Linh Giới.</w:t>
      </w:r>
    </w:p>
    <w:p>
      <w:pPr>
        <w:pStyle w:val="BodyText"/>
      </w:pPr>
      <w:r>
        <w:t xml:space="preserve">Chuyện thứ hai liên quan tới những chiến hữu đã chết. Tiêu Vân Cận từng báo cho Âu Dương biết, hắn có một đệ đệ thân sinh tên Lưu Quang Đống, làm người hầu tại Tiền trang Vân Thôn. Lúc đó Âu Dương còn lớn tiếng bảo Tiêu Vân Cận tự mình đi chiếu cố đệ đệ của mình. Nhưng ai có thể ngờ được bọn họ lại vào Sinh Tử Cảnh. Người thật sự có thể đi ra được lại chỉ có một mình hắn?</w:t>
      </w:r>
    </w:p>
    <w:p>
      <w:pPr>
        <w:pStyle w:val="BodyText"/>
      </w:pPr>
      <w:r>
        <w:t xml:space="preserve">Còn một người nữa chính là Lưu Hồng Xương. Lưu Hồng Xương xuất thân bình dân. Người nhà của hắn cũng sinh sống tại Đế Đô. Tuy rằng Lưu Hồng Xương từng nói bọn họ không hẳn là đại phú, nhưng cũng được coi là gia đình khá giả. Nhưng Lưu Hồng Xương lo lắng sau khi hắn chết không có Yêu Chiến Sĩ như hắn làm hậu thuẫn, nhà hắn sẽ từ từ xuống dốc thậm chí cuối cùng sẽ biến mất. Cho nên trước khi hắn chết đã từng căn dặn Âu Dương, nếu như Âu Dương có thể ra ngoài hãy giúp hắn chiếu cố cho người nhà của hắn.</w:t>
      </w:r>
    </w:p>
    <w:p>
      <w:pPr>
        <w:pStyle w:val="BodyText"/>
      </w:pPr>
      <w:r>
        <w:t xml:space="preserve">Thật ra Âu Dương vẫn một người rất coi trọng tình cảm. Tuy rằng chiến hữu cùng tiến vào với hắn đã chết hết, thậm chí bản thân hắn cũng sắp rời khỏi tiểu thế giới tiến vào Chân Linh Giới, nhưng hắn cảm giác mình vẫn cần phải giải quyết xong tâm nguyện của những đội hữu đã chết trận đội.</w:t>
      </w:r>
    </w:p>
    <w:p>
      <w:pPr>
        <w:pStyle w:val="BodyText"/>
      </w:pPr>
      <w:r>
        <w:t xml:space="preserve">- Có người huynh đệ như ngươi, bọn họ ở dưới suối vàng biết được cũng có thể an tâm!</w:t>
      </w:r>
    </w:p>
    <w:p>
      <w:pPr>
        <w:pStyle w:val="BodyText"/>
      </w:pPr>
      <w:r>
        <w:t xml:space="preserve">Lam Thông vẫn rất thích tính cách của Âu Dương. Bản thân hắn có nhiều điểm tương đồng với Âu Dương. Không chừa thủ đoạn nào khi đối phó với kẻ địch, nhưng đối với huynh đệ bằng hữu, hắn vẫn nhiệt tình.</w:t>
      </w:r>
    </w:p>
    <w:p>
      <w:pPr>
        <w:pStyle w:val="BodyText"/>
      </w:pPr>
      <w:r>
        <w:t xml:space="preserve">Có lẽ cũng bởi vì tính cách này của Âu Dương, khiến Lam Thông không chỉ cảm thấy biết ơn đối với Âu Dương, còn có một cảm giác thương mến.</w:t>
      </w:r>
    </w:p>
    <w:p>
      <w:pPr>
        <w:pStyle w:val="BodyText"/>
      </w:pPr>
      <w:r>
        <w:t xml:space="preserve">Đối với Đô Thành Đại Vận, Âu Dương không thể nói là quen thuộc. Dù sao hắn chỉ ở đây trong thời gian rất ngắn. Ngoại trừ khá quen thuộc đối với tình huống xung quanh Lăng Hoa biệt viện, đối với những nơi khác, Âu Dương trên căn bản không khác gì người mới tới lần đầu tiên.</w:t>
      </w:r>
    </w:p>
    <w:p>
      <w:pPr>
        <w:pStyle w:val="BodyText"/>
      </w:pPr>
      <w:r>
        <w:t xml:space="preserve">Cũng may Lam Thông lại khá quen thuộc đối với Đại Vận. Đừng thấy Lam Thông ẩn cư hai mươi hai năm, nhưng Lam Thông vẫn là người Đại Vận. Cho dù rời khỏi nhiều năm như vậy, đối với đường đi lối lại cơ bản trong Đại Vận hắn vẫn rất quen thuộc.</w:t>
      </w:r>
    </w:p>
    <w:p>
      <w:pPr>
        <w:pStyle w:val="BodyText"/>
      </w:pPr>
      <w:r>
        <w:t xml:space="preserve">- Sở Tương Hợp không có ở trong thành!</w:t>
      </w:r>
    </w:p>
    <w:p>
      <w:pPr>
        <w:pStyle w:val="BodyText"/>
      </w:pPr>
      <w:r>
        <w:t xml:space="preserve">Lam Thông cảm ứng khí tức trong thành một chút, bỗng nhiên mở miệng nhìn Âu Dương nói.</w:t>
      </w:r>
    </w:p>
    <w:p>
      <w:pPr>
        <w:pStyle w:val="BodyText"/>
      </w:pPr>
      <w:r>
        <w:t xml:space="preserve">- Không có ở trong thành sao?</w:t>
      </w:r>
    </w:p>
    <w:p>
      <w:pPr>
        <w:pStyle w:val="BodyText"/>
      </w:pPr>
      <w:r>
        <w:t xml:space="preserve">Nghe được câu này Âu Dương cảm thấy có chút không thể tưởng tượng nổi. Sở Tương Hợp là nhân vật cấp thần thủ hộ, trừ phi là chuyện quan trọng, bằng không hắn không nên rời khỏi Đại Vận mới đúng. Cho nên hắn nhìn Lam Thông nói:</w:t>
      </w:r>
    </w:p>
    <w:p>
      <w:pPr>
        <w:pStyle w:val="BodyText"/>
      </w:pPr>
      <w:r>
        <w:t xml:space="preserve">- Lam Thông đại ca, lam sao ngươi biết được?</w:t>
      </w:r>
    </w:p>
    <w:p>
      <w:pPr>
        <w:pStyle w:val="BodyText"/>
      </w:pPr>
      <w:r>
        <w:t xml:space="preserve">- Cường giả, đặc biệt là cường giả với cấp bậc giống ta cùng Sở Tương Hợp, dù che dấu hơi thở của mình thế nào, cho dù mỗi giờ mỗi khắc hắn đều giấu khí tức quanh thân trong huyễn trận, ta vẫn có thể cảm ứng được.</w:t>
      </w:r>
    </w:p>
    <w:p>
      <w:pPr>
        <w:pStyle w:val="Compact"/>
      </w:pPr>
      <w:r>
        <w:br w:type="textWrapping"/>
      </w:r>
      <w:r>
        <w:br w:type="textWrapping"/>
      </w:r>
    </w:p>
    <w:p>
      <w:pPr>
        <w:pStyle w:val="Heading2"/>
      </w:pPr>
      <w:bookmarkStart w:id="160" w:name="chương-151-đại-vận-hiện-nay-2"/>
      <w:bookmarkEnd w:id="160"/>
      <w:r>
        <w:t xml:space="preserve">138. Chương 151 : Đại Vận Hiện Nay (2)</w:t>
      </w:r>
    </w:p>
    <w:p>
      <w:pPr>
        <w:pStyle w:val="Compact"/>
      </w:pPr>
      <w:r>
        <w:br w:type="textWrapping"/>
      </w:r>
      <w:r>
        <w:br w:type="textWrapping"/>
      </w:r>
      <w:r>
        <w:t xml:space="preserve">Hơn nữa ngươi không cảm thấy kỳ quái sao? Với thực lực của Sở Tương Hợp, ngươi và ta vào thành lâu như vậy, tuy rằng ta đã thu liễm khí tức, nhưng vẫn sẽ bị hắn phát hiện mới đúng. Ngươi cảm thấy nếu như ngươi là thần thủ hộ của quốc gia này, ta đột nhiên tới, ngươi sẽ ngồi yên sao?</w:t>
      </w:r>
    </w:p>
    <w:p>
      <w:pPr>
        <w:pStyle w:val="BodyText"/>
      </w:pPr>
      <w:r>
        <w:t xml:space="preserve">Lam Thông nhìn Âu Dương cười híp mắt.</w:t>
      </w:r>
    </w:p>
    <w:p>
      <w:pPr>
        <w:pStyle w:val="BodyText"/>
      </w:pPr>
      <w:r>
        <w:t xml:space="preserve">- Thì ra là như vậy!</w:t>
      </w:r>
    </w:p>
    <w:p>
      <w:pPr>
        <w:pStyle w:val="BodyText"/>
      </w:pPr>
      <w:r>
        <w:t xml:space="preserve">Âu Dương gật đầu. Hắn chưa đạt được cấp bậc như Lam Thông. Đối với những điều này hắn cũng không rõ ràng lắm. Lúc này Lam Thông nói những điều này ra, hắn mới biết được.</w:t>
      </w:r>
    </w:p>
    <w:p>
      <w:pPr>
        <w:pStyle w:val="BodyText"/>
      </w:pPr>
      <w:r>
        <w:t xml:space="preserve">- Không đúng! Lúc này Chân Linh Giới mở ra sắp tới. Sở Tương Hợp không nên đi lại khắp nơi mới phải.</w:t>
      </w:r>
    </w:p>
    <w:p>
      <w:pPr>
        <w:pStyle w:val="BodyText"/>
      </w:pPr>
      <w:r>
        <w:t xml:space="preserve">Lam Thông cảm thấy có chút kỳ quái. Thân là thần thủ hộ, vì sao vào lúc này Sở Tương Hợp lại rời khỏi Đại Vận. Lẽ nào hắn có chuyện gì quan trọng nhất định phải giải quyết sao?</w:t>
      </w:r>
    </w:p>
    <w:p>
      <w:pPr>
        <w:pStyle w:val="BodyText"/>
      </w:pPr>
      <w:r>
        <w:t xml:space="preserve">- Chúng ta không cần suy nghĩ về những điều này nữa. Dù sao đi nữa nhiều nhất chỉ khoảng mấy tháng nữa Lam Thông đại ca nhất định có thể gặp lại hắn trong Chân Linh Giới. Cần gì phải gấp gáp như vậy!</w:t>
      </w:r>
    </w:p>
    <w:p>
      <w:pPr>
        <w:pStyle w:val="BodyText"/>
      </w:pPr>
      <w:r>
        <w:t xml:space="preserve">Âu Dương cười nhìn Lam Thông một chút. Đừng thấy Lam Thông từng nói sẽ không ghi hận Sở Tương Hợp, nhưng hiện tại thực lực của Lam Thông đã được khôi phục. Nếu gặp phải cao thủ cấp bậc như Sở Tương Hợp, cho dù sẽ không vật lộn sống mái chí ít cũng sẽ xuất thủ.</w:t>
      </w:r>
    </w:p>
    <w:p>
      <w:pPr>
        <w:pStyle w:val="BodyText"/>
      </w:pPr>
      <w:r>
        <w:t xml:space="preserve">Nơi này là Đại Vận. Nếu như hai cường giả tuyệt thế đại chiến ở chỗ này, cho dù chỉ là giao thủ ngắn ngủi cũng nhất định sẽ khiến vô số người vô tội bỏ mình. Âu Dương cũng không muốn nhìn thấy Đạii Vận thật vất vả với có thể hồi phục hòa bình, không có bị ngọn lửa chiến tranh gột rửa, lại bị hai cường giả tuyệt thế đại chiến gây ra tổn hại.</w:t>
      </w:r>
    </w:p>
    <w:p>
      <w:pPr>
        <w:pStyle w:val="BodyText"/>
      </w:pPr>
      <w:r>
        <w:t xml:space="preserve">- Ha ha! Chẳng lẽ ta còn không biết ý của tiểu tử ngươihay sao? Được rồi. Trước tiên mặc kệ Sở Tương Hợp, ta giúp ngươi giải quyết chuyện của ngươi đã. Ta và Sở Tương Hợp nhất định sẽ có một trận đại chiến. Tuy nhiên chờ tới lúc đến Chân Linh Giới cũng chưa muộn.</w:t>
      </w:r>
    </w:p>
    <w:p>
      <w:pPr>
        <w:pStyle w:val="BodyText"/>
      </w:pPr>
      <w:r>
        <w:t xml:space="preserve">Lam Thông vẫn rất thông tình đạt lý. Lần này đến Đại Vận chủ yếu là xử lý chuyện của Âu Dương. Hắn chỉ được xem là vai diễn phụ. Hắn vẫn có giác ngộ của một diễn viên phụ nên có.</w:t>
      </w:r>
    </w:p>
    <w:p>
      <w:pPr>
        <w:pStyle w:val="BodyText"/>
      </w:pPr>
      <w:r>
        <w:t xml:space="preserve">Hai người không trực tiếp đi tới Lăng Hoa biệt viện. Theo Âu Dương thấy, với địa vị của Lăng Trung Thiên, Lý Vĩ và Lăng Túc hẳn đều sống có vô cùng tốt. Hắn chỉ lo lắng về người nhà của Tiêu Vân Cận và Lưu Hồng Xương.</w:t>
      </w:r>
    </w:p>
    <w:p>
      <w:pPr>
        <w:pStyle w:val="BodyText"/>
      </w:pPr>
      <w:r>
        <w:t xml:space="preserve">Đừng thấy lúc đó Tiêu Vân Cận nói cho Âu Dương biết đệ đệ của hắn sống không tệ lắm, nhưng bất luận không tệ đến mức nào, hắn cũng chỉ là một hạ nhân, làm hạ nhân, có khả năng ngày hôm nay ngươi vẫn là hạ nhân được chủ nhân thích, ngày mai ngươi đã bị đá bay ra ngoài.</w:t>
      </w:r>
    </w:p>
    <w:p>
      <w:pPr>
        <w:pStyle w:val="BodyText"/>
      </w:pPr>
      <w:r>
        <w:t xml:space="preserve">- Đại ca biết Tiền trang Vân Thôn ở đâu không?</w:t>
      </w:r>
    </w:p>
    <w:p>
      <w:pPr>
        <w:pStyle w:val="BodyText"/>
      </w:pPr>
      <w:r>
        <w:t xml:space="preserve">Âu Dương không hiểu rõ chuyện của Đô Thành, cho nên hắn muốn hỏi Lam Thông một chút. Nếu như ngay cả Lam Thông cũng không biết, vậy hắn chỉ có thể hỏi dò người đi đường.</w:t>
      </w:r>
    </w:p>
    <w:p>
      <w:pPr>
        <w:pStyle w:val="BodyText"/>
      </w:pPr>
      <w:r>
        <w:t xml:space="preserve">- Tiền trang Vân Thôn được xem là một tiền trang khá nổi tiến tại Đại Vận. Ta nhớ đhơn hai mươi năm trước Tiền trang Vân Thôn nằm ở phía đông nam của Đô Thành. Hiện tại có chuyển đi nơi khác hay không, ta cũng không biết.</w:t>
      </w:r>
    </w:p>
    <w:p>
      <w:pPr>
        <w:pStyle w:val="BodyText"/>
      </w:pPr>
      <w:r>
        <w:t xml:space="preserve">Lam Thông suy nghĩ một chút. Với trí nhớ của hắn, vẫn có thể có một ấn tượng khá mơ hồ.</w:t>
      </w:r>
    </w:p>
    <w:p>
      <w:pPr>
        <w:pStyle w:val="BodyText"/>
      </w:pPr>
      <w:r>
        <w:t xml:space="preserve">Chỉ cần có phương hướng, vậy muốn tìm ra sẽ trở nên dễ dàng hơn nhiều. Âu Dương và Lam Thông không dừng lại ở trong thành. Hai người bọn họ trực tiếp tiến về phía đông nam của Đô Thành. Trên đường đi, Âu Dương suy tư phải thu xế cho đệ đệ của Tiêu Vân Cận thế nào.</w:t>
      </w:r>
    </w:p>
    <w:p>
      <w:pPr>
        <w:pStyle w:val="BodyText"/>
      </w:pPr>
      <w:r>
        <w:t xml:space="preserve">Từ trong giọng nói của Tiêu Vân Cận Âu Dương có thể biết, Lưu Quang Đống hẳn không có cách nào trở thành Tu luyện giả. Nếu không với mức độ quan tâm của Sở Tương Hợp đối với Tiêu Vân Cận, dù như thế nào cũng sẽ nghĩ trăm phương ngàn kế để Lưu Quang Đống biến thành một tu luyện giả.</w:t>
      </w:r>
    </w:p>
    <w:p>
      <w:pPr>
        <w:pStyle w:val="BodyText"/>
      </w:pPr>
      <w:r>
        <w:t xml:space="preserve">Nếu như nói Lưu Quang Đống là Tu luyện giả, như vậy sẽ dễ xử lý hơn, nhưng hắn lại không phải! Hắn chỉ là một người bình thường. Âu Dương biết, một người bình thường, với thủ đoạn của Âu Dương hiện nay, khiến hắn trở thành đại phú đại quý rất dễ dàng. Nhưng cho hắn phú quý, liệu hắn có thể giữ được không? Đột nhiên cho một ăn mày 10 triệu, hắn có thể sẽ không thể biến thành phú hào, thậm chí ngay cả nhà giàu mới nổi cũng không thể. Có lẽ hắn sẽ chết oan chết uổng.</w:t>
      </w:r>
    </w:p>
    <w:p>
      <w:pPr>
        <w:pStyle w:val="BodyText"/>
      </w:pPr>
      <w:r>
        <w:t xml:space="preserve">- Lam Thông đại ca, đại ca nói xem, nếu như đổi lại là đại ca, đại ca sẽ xử lý một người bình thường như thế nào?</w:t>
      </w:r>
    </w:p>
    <w:p>
      <w:pPr>
        <w:pStyle w:val="BodyText"/>
      </w:pPr>
      <w:r>
        <w:t xml:space="preserve">Âu Dương suy nghĩ rất lâu về vấn đề này. không chỉ có Lưu Quang Đống, còn có cả người nhà của Lưu Hồng Xương. Bọn họ đều là người bình thường. Đây đúng là một vấn đề.</w:t>
      </w:r>
    </w:p>
    <w:p>
      <w:pPr>
        <w:pStyle w:val="BodyText"/>
      </w:pPr>
      <w:r>
        <w:t xml:space="preserve">- Ha ha ha ha! Vấn đề đơn giản như vậy, ngươi còn cần phải hỏi ta sao?</w:t>
      </w:r>
    </w:p>
    <w:p>
      <w:pPr>
        <w:pStyle w:val="BodyText"/>
      </w:pPr>
      <w:r>
        <w:t xml:space="preserve">Lam Thông nghe thấy Âu Dương nói vậy, cảm thấy có chút buồn cười. Gia hoả này, đào ra nhiều thất giai đã tuyệt vọng như vậy dành cho bọn họ một cơ hội tiến vào Chân Linh Giới, sau đó ngay cả chuyện tập hợp thành một đoàn, hắn còn nghĩ ra được. Nhưng đến lúc này hắn lại trở nên hồ đồ. Điều này thực sự buồn cười.</w:t>
      </w:r>
    </w:p>
    <w:p>
      <w:pPr>
        <w:pStyle w:val="BodyText"/>
      </w:pPr>
      <w:r>
        <w:t xml:space="preserve">- Lý gia đã tồn tại ở Tây Kỳ nhiều năm như vậy. Lý gia bất kể là trên phương diện thực lực của Tu luyện giả hay là trên những phương diện khác đều để khả năng để chống lại Trịnh gia! Tuy rằng bọn họ không leo lên bảo tọa, nhưng Tây Kỳ lại là tình huống thiên hạ thuộc về hai phần. Muốn để người bình thường được sống tốt, không cần thế lực đáng sợ như Lý gia, ta nghĩ chỉ cần ngươi quen thuộc với Lăng gia, nhờ bọn họ che chở cũng đủ!</w:t>
      </w:r>
    </w:p>
    <w:p>
      <w:pPr>
        <w:pStyle w:val="BodyText"/>
      </w:pPr>
      <w:r>
        <w:t xml:space="preserve">Lam Thông cười nói.</w:t>
      </w:r>
    </w:p>
    <w:p>
      <w:pPr>
        <w:pStyle w:val="BodyText"/>
      </w:pPr>
      <w:r>
        <w:t xml:space="preserve">- Lăng gia!</w:t>
      </w:r>
    </w:p>
    <w:p>
      <w:pPr>
        <w:pStyle w:val="BodyText"/>
      </w:pPr>
      <w:r>
        <w:t xml:space="preserve">Nghe thấy đáp án này mắt Âu Dương liền phát sáng. Quả thật, hắn vẫn nghĩ phải làm thế nào để bọn họ có thể sống tốt, nhưng không biết không phải mỗi người đều có vận khí của hắn hay ý tưởng của hắn. Cho nên có thể được một đại gia tộc có thực lực cường đại che chở, tuyệt đối là một diệu kế tuyệt hảo. Trước mắt Lăng gia cũng đủ để che chở cho bọn họ!</w:t>
      </w:r>
    </w:p>
    <w:p>
      <w:pPr>
        <w:pStyle w:val="BodyText"/>
      </w:pPr>
      <w:r>
        <w:t xml:space="preserve">Lăng gia tại Đại Vận thâm căn cố đế. Cho dù Lăng Trung Thiên rời khỏi, nền móng của Lăng gia không dễ dàng lay động. Những người này dưới đôi cánh che chở của Lăng gia, muốn một đời bình an phú quý tuyệt đối không có bất kỳ vấn đề gì.</w:t>
      </w:r>
    </w:p>
    <w:p>
      <w:pPr>
        <w:pStyle w:val="BodyText"/>
      </w:pPr>
      <w:r>
        <w:t xml:space="preserve">- Ồ! Xem ra Tiền trang Vân Thôn này vẫn chưa đổi chỗ. Ngươi xem! Đó chính là Tiền trang Vân Thôn!</w:t>
      </w:r>
    </w:p>
    <w:p>
      <w:pPr>
        <w:pStyle w:val="BodyText"/>
      </w:pPr>
      <w:r>
        <w:t xml:space="preserve">Sau khi giải đáp nghi hoặc của Âu Dương, hai người bọn họ rốt cuộc đã đi tới phía đông nam của Đô Thành.</w:t>
      </w:r>
    </w:p>
    <w:p>
      <w:pPr>
        <w:pStyle w:val="BodyText"/>
      </w:pPr>
      <w:r>
        <w:t xml:space="preserve">Hai người phóng tầm mắt nhìn tới. Một toà kiến trúc cao ba tầng vô cùng bắt mắt nằm trong khu vực đông nam. Vừa nhìn bốn chữ vàng Tiền trang Vân Thôn đã biết đây là kiệt tác của danh gia. Tuy rằng Âu Dương không hiểu thư pháp, nhưng vẫn có thể hiểu được...</w:t>
      </w:r>
    </w:p>
    <w:p>
      <w:pPr>
        <w:pStyle w:val="BodyText"/>
      </w:pPr>
      <w:r>
        <w:t xml:space="preserve">- Xem ra Tiễn trang Vân Thôn này không bình thường!</w:t>
      </w:r>
    </w:p>
    <w:p>
      <w:pPr>
        <w:pStyle w:val="BodyText"/>
      </w:pPr>
      <w:r>
        <w:t xml:space="preserve">Âu Dương nhìn thấy kiến trúc hùng vĩ như vậy, hắn biết, nếu như đây là sản nghiệp thủ hạ của một tu luyện giả nào đó, vậy không có gì để nói. Nhưng nếu như đây thật sự là sản nghiệp của người bình thường, như vậy người này cũng quá mạnh.</w:t>
      </w:r>
    </w:p>
    <w:p>
      <w:pPr>
        <w:pStyle w:val="BodyText"/>
      </w:pPr>
      <w:r>
        <w:t xml:space="preserve">- Hình như lão bản của tiền trang Vân Thôn họ Lưu. Tuy nhiên ta không mấy tiếp xúc với hắn.</w:t>
      </w:r>
    </w:p>
    <w:p>
      <w:pPr>
        <w:pStyle w:val="BodyText"/>
      </w:pPr>
      <w:r>
        <w:t xml:space="preserve">Tầm mắt của Lam Thông cao tới mức nào? Người hắn có thể coi trọng, trên căn bản đều là cấp bậc cường giả tuyệt thế.</w:t>
      </w:r>
    </w:p>
    <w:p>
      <w:pPr>
        <w:pStyle w:val="Compact"/>
      </w:pPr>
      <w:r>
        <w:br w:type="textWrapping"/>
      </w:r>
      <w:r>
        <w:br w:type="textWrapping"/>
      </w:r>
    </w:p>
    <w:p>
      <w:pPr>
        <w:pStyle w:val="Heading2"/>
      </w:pPr>
      <w:bookmarkStart w:id="161" w:name="chương-152-tin-tức-tốt"/>
      <w:bookmarkEnd w:id="161"/>
      <w:r>
        <w:t xml:space="preserve">139. Chương 152 : Tin Tức Tốt</w:t>
      </w:r>
    </w:p>
    <w:p>
      <w:pPr>
        <w:pStyle w:val="Compact"/>
      </w:pPr>
      <w:r>
        <w:br w:type="textWrapping"/>
      </w:r>
      <w:r>
        <w:br w:type="textWrapping"/>
      </w:r>
      <w:r>
        <w:t xml:space="preserve">Bằng không, chí ít ngươi cũng phải có tư cách tiến vào Chân Linh Giới mới được. Một chủ tiền trang dù cho thế lớn, nhưng đối với loại cường giả như Lam Thông mà nói, chỉ cần một câu nói, trong nháy mắt tan thành tro bụi cũng không phải quá đáng.</w:t>
      </w:r>
    </w:p>
    <w:p>
      <w:pPr>
        <w:pStyle w:val="BodyText"/>
      </w:pPr>
      <w:r>
        <w:t xml:space="preserve">- Hắn họ gì không liên quan đến chúng ta. Chúng ta dẫn Lưu Quang Đống đi là được!</w:t>
      </w:r>
    </w:p>
    <w:p>
      <w:pPr>
        <w:pStyle w:val="BodyText"/>
      </w:pPr>
      <w:r>
        <w:t xml:space="preserve">Âu Dương không dự định sẽ dành mấy tháng cuối cùng lại ở lại gia tiếp với lão bản của Tiền trang. Tuy rằng bản thân của hắn cũng khá thích tiền, nhưng theo tu vi tăng cao, tầm mắt của hắn cũng có cao hơn.</w:t>
      </w:r>
    </w:p>
    <w:p>
      <w:pPr>
        <w:pStyle w:val="BodyText"/>
      </w:pPr>
      <w:r>
        <w:t xml:space="preserve">- Người ở đây hơn bốn năm trước, hy vọng hơn bốn năm sau vẫn còn ở đó!</w:t>
      </w:r>
    </w:p>
    <w:p>
      <w:pPr>
        <w:pStyle w:val="BodyText"/>
      </w:pPr>
      <w:r>
        <w:t xml:space="preserve">Lam Thông đã gặp vô số thay đổi. Đối với biến hóa trong bốn năm, hắn biết khả năng này rất lớn. Có khả năng bốn năm trước Lưu Quang Đống vẫn là người sống. Nhưng sau bốn năm... Ai biết sau bốn năm hắn còn sống hay đã chết?</w:t>
      </w:r>
    </w:p>
    <w:p>
      <w:pPr>
        <w:pStyle w:val="BodyText"/>
      </w:pPr>
      <w:r>
        <w:t xml:space="preserve">- Ta biết. Tuy nhiên đã đáp ứng cũng nên cố gắng làm đến cùng!</w:t>
      </w:r>
    </w:p>
    <w:p>
      <w:pPr>
        <w:pStyle w:val="BodyText"/>
      </w:pPr>
      <w:r>
        <w:t xml:space="preserve">Trên mặt Âu Dương mang theo nụ cười khổ. Thật ra điều hắn lo lắng nhất chính là hiện tại hắn không tìm thấy Lưu Quang Đống. Nếu nói như vậy, bây giờ hắn phải làm thế nào?</w:t>
      </w:r>
    </w:p>
    <w:p>
      <w:pPr>
        <w:pStyle w:val="BodyText"/>
      </w:pPr>
      <w:r>
        <w:t xml:space="preserve">- Nếu như Lưu Quang Đống thật sự rời khỏi Tiền trang Vân Thôn, ngươi không thể nào đi khắp thiên hạ tìm người được. Ngươi chỉ có thể lựa chọn từ bỏ. Nếu như Lưu Quang Đống thật sự đang sống tốt tại Lưu gia, ta cảm thấy chúng ta cũng không nên quấy nhiễu cuộc sống của hắn. Cứ để hắn làm một người bình thường. Nếu như hắn vốn vui sướng lại biết mình có một ca ca, biết người ca ca này còn chết ở Sinh Tử Cảnh. Nếu đổi lại là ngươi, ngươi sẽ cảm thấy thế nào?</w:t>
      </w:r>
    </w:p>
    <w:p>
      <w:pPr>
        <w:pStyle w:val="BodyText"/>
      </w:pPr>
      <w:r>
        <w:t xml:space="preserve">Khi Lam Thông nói những lời này, hắn vẫn nhìn chằm chằm vào Âu Dương. Dù sao hắn đã sống bốn mươi, năm mươi năm. Khinh nghiệm của hắn cũng nhiều hơn Âu Dương.</w:t>
      </w:r>
    </w:p>
    <w:p>
      <w:pPr>
        <w:pStyle w:val="BodyText"/>
      </w:pPr>
      <w:r>
        <w:t xml:space="preserve">- Nếu như hắn thật sự sống tốt ở đây, vậy xem như ta đã thay huynh đệ giải quyết xong một việc!</w:t>
      </w:r>
    </w:p>
    <w:p>
      <w:pPr>
        <w:pStyle w:val="BodyText"/>
      </w:pPr>
      <w:r>
        <w:t xml:space="preserve">Âu Dương và Lam Thông nói xong, hai người bọn họ đã đi tới trước Tiền trang Vân Thôn. Ngay khi Âu Dương vừa nói xong, chợt nghe thấy một giọng nói từ trong Tiền trang truyền ra.</w:t>
      </w:r>
    </w:p>
    <w:p>
      <w:pPr>
        <w:pStyle w:val="BodyText"/>
      </w:pPr>
      <w:r>
        <w:t xml:space="preserve">- Quang Đống, tiền tháng này chàng phải tính toán tỉ mỉ một chút. Cha vẫn đang chờ để xem. Đây chính là tháng đầu tiên chàng làm chưởng quỹ, nhất định phải cố gắng biểu hiện!</w:t>
      </w:r>
    </w:p>
    <w:p>
      <w:pPr>
        <w:pStyle w:val="BodyText"/>
      </w:pPr>
      <w:r>
        <w:t xml:space="preserve">Một nữ tử có tướng mạo thanh tú, vừa nhìn đã biết thuộc hình tượng vợ hiền mẹ tốt vừa nói vừa mỉm cười đi từ trong tiền trang ra.</w:t>
      </w:r>
    </w:p>
    <w:p>
      <w:pPr>
        <w:pStyle w:val="BodyText"/>
      </w:pPr>
      <w:r>
        <w:t xml:space="preserve">- Ha ha, Trân Nhi, câu nói này nàng đã nói gần một trăm lần. Tối hôm qua không phải ta đã nói với nàng chuyện liên quan tới các khoản tiền trong tháng này sao! Yên tâm đi!</w:t>
      </w:r>
    </w:p>
    <w:p>
      <w:pPr>
        <w:pStyle w:val="BodyText"/>
      </w:pPr>
      <w:r>
        <w:t xml:space="preserve">Nàng đang nói chuyện, một nam tử khoảng chừng hai mươi lăm, hai mươi sáu tuổi từ trong tiền trang đi ra. Tuy rằng người này ăn mặc bình thường, nhưng từ chất liệu vải mặc trên người vẫn có thể nhận ra hắn không phải là người bình thường,</w:t>
      </w:r>
    </w:p>
    <w:p>
      <w:pPr>
        <w:pStyle w:val="BodyText"/>
      </w:pPr>
      <w:r>
        <w:t xml:space="preserve">- Quang Đống?</w:t>
      </w:r>
    </w:p>
    <w:p>
      <w:pPr>
        <w:pStyle w:val="BodyText"/>
      </w:pPr>
      <w:r>
        <w:t xml:space="preserve">Nghe thấy hai chữ này, Lam Thông và Âu Dương theo bản năng liếc mắt nhìn nhau một cái. Xem ra sự tình có khả năng rất lớn là phát triển theo chiều hướng khiến bọn họ hài lòng. Nhìn hình dạng của hắn có bốn năm phần tương tự với Tiêu Vân Cận. Âu Dương đoán Quang Đống này có khả năng rất lớn chính là Lưu Quang Đống.</w:t>
      </w:r>
    </w:p>
    <w:p>
      <w:pPr>
        <w:pStyle w:val="BodyText"/>
      </w:pPr>
      <w:r>
        <w:t xml:space="preserve">- Hai vị đến tiền trang gửi tiền sao?</w:t>
      </w:r>
    </w:p>
    <w:p>
      <w:pPr>
        <w:pStyle w:val="BodyText"/>
      </w:pPr>
      <w:r>
        <w:t xml:space="preserve">Khi Âu Dương và Lam Thông chú ý tới người này, người này cũng chú ý tới đám người Âu Dương.</w:t>
      </w:r>
    </w:p>
    <w:p>
      <w:pPr>
        <w:pStyle w:val="BodyText"/>
      </w:pPr>
      <w:r>
        <w:t xml:space="preserve">- Dám hỏi các hạ có phải là Lưu Quang Đống?</w:t>
      </w:r>
    </w:p>
    <w:p>
      <w:pPr>
        <w:pStyle w:val="BodyText"/>
      </w:pPr>
      <w:r>
        <w:t xml:space="preserve">Âu Dương tiến lên một bước. Trên mặt hắn lộ ra một nụ cười. Nếu như đây thật sự là Lưu Quang Đống, như vậy xem ra trong hơn bốn năm này, Lưu Quang Đống sống không tồi. Điều này chẳng khác gì đã giải quyết xong một việc vẫn day dứt trong lòng hắn.</w:t>
      </w:r>
    </w:p>
    <w:p>
      <w:pPr>
        <w:pStyle w:val="BodyText"/>
      </w:pPr>
      <w:r>
        <w:t xml:space="preserve">- Chính là tại hạ. Không biết hai vị là?</w:t>
      </w:r>
    </w:p>
    <w:p>
      <w:pPr>
        <w:pStyle w:val="BodyText"/>
      </w:pPr>
      <w:r>
        <w:t xml:space="preserve">Lưu Quang Đống nhìn Âu Dương. Đây là tháng đầu tiên hắn làm chưởng quỹ. Theo lý, hẳn không có nhiều người biết hắn mới đúng. Nhưng Âu Dương mở miệng liền hỏi hắn có phải là Lưu Quang Đống hay không. Điều này khiến hắn hơi kinh ngạc.</w:t>
      </w:r>
    </w:p>
    <w:p>
      <w:pPr>
        <w:pStyle w:val="BodyText"/>
      </w:pPr>
      <w:r>
        <w:t xml:space="preserve">- Không có chuyện gì! Chúng ta chỉ tới xem thôi!</w:t>
      </w:r>
    </w:p>
    <w:p>
      <w:pPr>
        <w:pStyle w:val="BodyText"/>
      </w:pPr>
      <w:r>
        <w:t xml:space="preserve">Âu Dương nghe thấy đáp án này hắn cảm thấy rất hài lòng. Chỉ cần Lưu Quang Đống sống tốt, bất kể là ở Lăng gia hay ở Tiền trang Vân Thôn, đối với hắn mà nói như vậy đã đủ rồi. Âu Dương tin tưởng với đáp án này Tiêu Vân Cận dưới suối vàng có biết hẳn cũng rất hài lòng.</w:t>
      </w:r>
    </w:p>
    <w:p>
      <w:pPr>
        <w:pStyle w:val="BodyText"/>
      </w:pPr>
      <w:r>
        <w:t xml:space="preserve">- Nếu hai vị có chuyện gì có thể vào ngồi một chút!</w:t>
      </w:r>
    </w:p>
    <w:p>
      <w:pPr>
        <w:pStyle w:val="BodyText"/>
      </w:pPr>
      <w:r>
        <w:t xml:space="preserve">Lưu Quang Đống không có vẻ yếu ớt của một chưởng quỹ. Trái lại hắn chủ động tiến tới muốn vào Âu Dương và Lam Thông vào trong.</w:t>
      </w:r>
    </w:p>
    <w:p>
      <w:pPr>
        <w:pStyle w:val="BodyText"/>
      </w:pPr>
      <w:r>
        <w:t xml:space="preserve">- Không cần, hai người chúng ta nghe nói Tiền trang Vân Thôn thay đổi chưởng quỹ, nên đặc biệt tới xem. Sau này nếu có cơ hội chúng ta sẽ trở lại!</w:t>
      </w:r>
    </w:p>
    <w:p>
      <w:pPr>
        <w:pStyle w:val="BodyText"/>
      </w:pPr>
      <w:r>
        <w:t xml:space="preserve">Lam Thông ở bên cạnh tiếp lời. Hắn biết, mục đích đầu tiên của Âu Dương đã đạt được. Nếu còn ở lại sẽ lộ ra sơ hở. Lúc này bọn họ nên đến nhà tiếp theo.</w:t>
      </w:r>
    </w:p>
    <w:p>
      <w:pPr>
        <w:pStyle w:val="BodyText"/>
      </w:pPr>
      <w:r>
        <w:t xml:space="preserve">- Bất kỳ lúc nào cũng có thể tới đổi! Tiền trang Vân Thôn từ ông già tới trẻ con đều không bắt nạt! Có thể tới bất kỳ lúc nào.</w:t>
      </w:r>
    </w:p>
    <w:p>
      <w:pPr>
        <w:pStyle w:val="BodyText"/>
      </w:pPr>
      <w:r>
        <w:t xml:space="preserve">Lưu Quang Đống không hề bởi vì bị từ chối mà mất hứng. Hắn vẫn duy trì vẻ tươi cười. Nụ cười này của hắn cũng không phải là nụ cười gượng. Có thể nhìn ra được, đây là nụ cười xuất phát từ nội tâm.</w:t>
      </w:r>
    </w:p>
    <w:p>
      <w:pPr>
        <w:pStyle w:val="BodyText"/>
      </w:pPr>
      <w:r>
        <w:t xml:space="preserve">Âu Dương và Lam Thông đồng thời gật đầu. Đối với biểu hiện của Lưu Quang Đống như vậy, hai người cảm thấy rất hài lòng.</w:t>
      </w:r>
    </w:p>
    <w:p>
      <w:pPr>
        <w:pStyle w:val="BodyText"/>
      </w:pPr>
      <w:r>
        <w:t xml:space="preserve">Hai người xoay người rời khỏi Tiền trang Vân Thôn. Chuyện thứ nhất xem như đã giải quyết khá viên mãn. Nếu như ngươi nhà của Lưu Hồng Xương cũng có cuộc sống tốt đẹp, Âu Dương mới có thể thật sự an tâm.</w:t>
      </w:r>
    </w:p>
    <w:p>
      <w:pPr>
        <w:pStyle w:val="BodyText"/>
      </w:pPr>
      <w:r>
        <w:t xml:space="preserve">Sau khi rời khỏi Tiền trang Vân Thôn, Âu Dương dựa theo địa chỉ lúc trước Lưu Hồng Xương đã nói cho hắn biết bắt đầu đi về phía nam của Đô Thành. Lưu Hồng Xương từng nói qua, nhà bọn họ kinh doanh một cửa hàng rèn tương đối nhỏ. Tuy rằng diện tích không lớn, nhưng đối với cuộc sống một nhà ba người mà nói cũng được coi là dư dả.</w:t>
      </w:r>
    </w:p>
    <w:p>
      <w:pPr>
        <w:pStyle w:val="BodyText"/>
      </w:pPr>
      <w:r>
        <w:t xml:space="preserve">Theo cách nói của Lưu Hồng Xương chính là, nhà hắn không cần đại phú đại quý, chỉ cần có thể sống bình an vui vẻ như vậy là đủ rồi!</w:t>
      </w:r>
    </w:p>
    <w:p>
      <w:pPr>
        <w:pStyle w:val="BodyText"/>
      </w:pPr>
      <w:r>
        <w:t xml:space="preserve">- Cửa hàng rèn Hồng Xương. Nếu như ta nhớ không nhầm, hẳn là cái tên này. Chúng ta tìm thử xem!</w:t>
      </w:r>
    </w:p>
    <w:p>
      <w:pPr>
        <w:pStyle w:val="BodyText"/>
      </w:pPr>
      <w:r>
        <w:t xml:space="preserve">Âu Dương và Lam Thông vừa đi về phía nam Đô Thành vừa tùy ý trò chuyện. Dù sao giải quyết xong chuyện một nhà khiến tâm tình của Âu Dương tương đối thoải mái. Nếu như người nhà của Lưu Hồng Xương cũng có thể sinh sống vui vẻ, vậy có thể nói là vô cùng hoàn mỹ.</w:t>
      </w:r>
    </w:p>
    <w:p>
      <w:pPr>
        <w:pStyle w:val="BodyText"/>
      </w:pPr>
      <w:r>
        <w:t xml:space="preserve">Sau khi hai người tìm kiếm ở phía nam thành một hồi, rốt cuộc tìm được địa chỉ mà Lưu Hồng Xương đã nói với Âu Dương trong Sinh Tử Cảnh. Nhưng khi hai người bọn họ lúc đến nơi, lại vô cùng sửng sốt!</w:t>
      </w:r>
    </w:p>
    <w:p>
      <w:pPr>
        <w:pStyle w:val="BodyText"/>
      </w:pPr>
      <w:r>
        <w:t xml:space="preserve">- Phân bộ 31 quân bộ Đại Vận?</w:t>
      </w:r>
    </w:p>
    <w:p>
      <w:pPr>
        <w:pStyle w:val="BodyText"/>
      </w:pPr>
      <w:r>
        <w:t xml:space="preserve">Nhìn thấy chiêu bài này, hai người nhìn nhau, có phần không hiểu nổi! Cái gì gọi là phân bộ 31 quân bộ? Lúc nào quân bộ Đại Vận cũng mở cửa hàng rèn sao? Hay là nói người nhà Lưu Hồng Xương đã gia nhập quân đội?</w:t>
      </w:r>
    </w:p>
    <w:p>
      <w:pPr>
        <w:pStyle w:val="BodyText"/>
      </w:pPr>
      <w:r>
        <w:t xml:space="preserve">Nếu quả thật là như vậy, có thể nói hành chính Âu Dương tới Đại Vận lần này đã hoàn thành được một nửa nhiệm vụ. Tuy nhiên hắn cảm thấy điều này không đơn giản.</w:t>
      </w:r>
    </w:p>
    <w:p>
      <w:pPr>
        <w:pStyle w:val="BodyText"/>
      </w:pPr>
      <w:r>
        <w:t xml:space="preserve">Quân đội, đó là chỗ người bình thường có thể gia nhập sao? Muốn hợp tác với quân đội, đây chính là một giấc mơ ban ngày của rất nhiều người.</w:t>
      </w:r>
    </w:p>
    <w:p>
      <w:pPr>
        <w:pStyle w:val="Compact"/>
      </w:pPr>
      <w:r>
        <w:br w:type="textWrapping"/>
      </w:r>
      <w:r>
        <w:br w:type="textWrapping"/>
      </w:r>
    </w:p>
    <w:p>
      <w:pPr>
        <w:pStyle w:val="Heading2"/>
      </w:pPr>
      <w:bookmarkStart w:id="162" w:name="chương-153-trọng-địa-của-quân-bộ"/>
      <w:bookmarkEnd w:id="162"/>
      <w:r>
        <w:t xml:space="preserve">140. Chương 153 : Trọng Địa Của Quân Bộ</w:t>
      </w:r>
    </w:p>
    <w:p>
      <w:pPr>
        <w:pStyle w:val="Compact"/>
      </w:pPr>
      <w:r>
        <w:br w:type="textWrapping"/>
      </w:r>
      <w:r>
        <w:br w:type="textWrapping"/>
      </w:r>
      <w:r>
        <w:t xml:space="preserve">Nhưng bây giờ cửa hàng rèn Hồng Xương lại sửa lại tên thành quân bộ Đại Vận. Tất nhiên không ai biết rõ sự tình.</w:t>
      </w:r>
    </w:p>
    <w:p>
      <w:pPr>
        <w:pStyle w:val="BodyText"/>
      </w:pPr>
      <w:r>
        <w:t xml:space="preserve">- Vị đại ca này, ta muốn hỏi một chút, phân bộ 31 là có ý gì?</w:t>
      </w:r>
    </w:p>
    <w:p>
      <w:pPr>
        <w:pStyle w:val="BodyText"/>
      </w:pPr>
      <w:r>
        <w:t xml:space="preserve">Âu Dương tùy ý kéo một người đi ngang qua đường hỏi. Theo hắn nghĩ, nếu như nơi này từng phát sinh chuyện gì trọng đại, vậy người trong thành này phải biết mới đúng.</w:t>
      </w:r>
    </w:p>
    <w:p>
      <w:pPr>
        <w:pStyle w:val="BodyText"/>
      </w:pPr>
      <w:r>
        <w:t xml:space="preserve">- Không rõ, không rõ!</w:t>
      </w:r>
    </w:p>
    <w:p>
      <w:pPr>
        <w:pStyle w:val="BodyText"/>
      </w:pPr>
      <w:r>
        <w:t xml:space="preserve">Nhưng Âu Dương cũng không nhận được đáp án như mong muốn. Người này nghe thấy bị hỏi đến phân bộ 31, lập tức giống như tránh ôn thần, vội vàng quay đầu lách người đi.</w:t>
      </w:r>
    </w:p>
    <w:p>
      <w:pPr>
        <w:pStyle w:val="BodyText"/>
      </w:pPr>
      <w:r>
        <w:t xml:space="preserve">- Ha ha, xem ra sự tình không đơn giản!</w:t>
      </w:r>
    </w:p>
    <w:p>
      <w:pPr>
        <w:pStyle w:val="BodyText"/>
      </w:pPr>
      <w:r>
        <w:t xml:space="preserve">Lam Thông ở một bên hé miệng nói. Chỉ cần nhìn phản ứng của người này, hắn đã biết, trong này hẳn có rất nhiều chuyện.</w:t>
      </w:r>
    </w:p>
    <w:p>
      <w:pPr>
        <w:pStyle w:val="BodyText"/>
      </w:pPr>
      <w:r>
        <w:t xml:space="preserve">- Xem ra sự tình không thuận lợi như chúng ta đã tưởng! Lưu Hồng Xương từng nói với ta, hắn và Vương Phong Minh có chút mâu thuẫn. Hắn sợ nhất chính là Vương Phong Minh mượn lực lượng của hoàng gia ép nhà hắn. Nhưng quân bộ không phải thuộc về sự quản lý của Lăng Thiên sao? Vậy tại sao hiện tại nơi này lại có chiêu bài như vậy?</w:t>
      </w:r>
    </w:p>
    <w:p>
      <w:pPr>
        <w:pStyle w:val="BodyText"/>
      </w:pPr>
      <w:r>
        <w:t xml:space="preserve">- Nếu quả thật chính là quân bộ gây ra, như vậy ta dám cam đoan, phía sau còn có rất nhiều chuyện khiến ngươi phải giật mình.</w:t>
      </w:r>
    </w:p>
    <w:p>
      <w:pPr>
        <w:pStyle w:val="BodyText"/>
      </w:pPr>
      <w:r>
        <w:t xml:space="preserve">Lam Thông vẫn mỉm cười. Với sự khôn khéo của hắn, hắn đã đoán được một cách đại khái. Lam Thông biết Vương Viễn. Tuy rằng năm đó thời điểm Lam Thông còn ở Đại Vận thời gian Vương Viễn vừa mới đăng cơ. Nhưng đối với một đế vương không có tiền đồ này, Lam Thông vẫn có một chút ấn tượng.</w:t>
      </w:r>
    </w:p>
    <w:p>
      <w:pPr>
        <w:pStyle w:val="BodyText"/>
      </w:pPr>
      <w:r>
        <w:t xml:space="preserve">Lăng gia chưởng quản quân bộ mấy đời, trước sau tay cầm binh quyền của Đại Vận. Lăng gia không hề có suy nghĩ phản bội giống như Lý gia ở Tây Kỳ. bọn họ hoàn toàn trung thành với Đại Vận. Chỉ có điều trong mắt của Vương Viễn, tất cả đều không vượt qua được hoàng quyền. Như vậy xem ra sớm muộn cũng sẽ có chuyện.</w:t>
      </w:r>
    </w:p>
    <w:p>
      <w:pPr>
        <w:pStyle w:val="BodyText"/>
      </w:pPr>
      <w:r>
        <w:t xml:space="preserve">- Đại ca, ý của đại ca là Lăng gia cũng đã xảy ra chuyện?</w:t>
      </w:r>
    </w:p>
    <w:p>
      <w:pPr>
        <w:pStyle w:val="BodyText"/>
      </w:pPr>
      <w:r>
        <w:t xml:space="preserve">Âu Dương có chút khó tin đối với kết quả này. Dù sao thực lực của Lăng Thiên như vậy. Lăng Thiên và Sở Tương Hợp lại là bạn tri kỉ. Nếu như hoàng thất Đại Vận muốn động tới Lăng gia, bọn họ không sợ lại sớm xuất hiện một Lý gia Tây Kỳ hay sao?</w:t>
      </w:r>
    </w:p>
    <w:p>
      <w:pPr>
        <w:pStyle w:val="BodyText"/>
      </w:pPr>
      <w:r>
        <w:t xml:space="preserve">- Hoàng thất Đại Vận hoàng thất không có lực lượng như vậy. Tuy nhiên hiện tại xem ra, những năm này Đại Vận quả thật đã phát sinh rất nhiều chuyện. Dường như Vương Viễn không còn thích hợp để làm người quản lý một nước nữa!</w:t>
      </w:r>
    </w:p>
    <w:p>
      <w:pPr>
        <w:pStyle w:val="BodyText"/>
      </w:pPr>
      <w:r>
        <w:t xml:space="preserve">Lam Thông nói vô cùng tùy ý, dường như trong mắt hắn, một đế vương còn không quan trọng bằng một cường giả.</w:t>
      </w:r>
    </w:p>
    <w:p>
      <w:pPr>
        <w:pStyle w:val="BodyText"/>
      </w:pPr>
      <w:r>
        <w:t xml:space="preserve">Tuy nhiên hắn nói không sai. Với hiểu biết của Âu Dương, hiện tại Sở Tương Hợp không có ở trong hoàng thành. Nếu Lam Thông thể hiện thần uy, chắc hẳn Sở Tương Hợp vẫn không về, hoàng thất có thể bị kiếm linh của Lam Thông tiêu diệt toàn bộ! Đây chính là thực lực.</w:t>
      </w:r>
    </w:p>
    <w:p>
      <w:pPr>
        <w:pStyle w:val="BodyText"/>
      </w:pPr>
      <w:r>
        <w:t xml:space="preserve">- Đi hỏi thăm một chút đã, sau đó mới nói tiếp!</w:t>
      </w:r>
    </w:p>
    <w:p>
      <w:pPr>
        <w:pStyle w:val="BodyText"/>
      </w:pPr>
      <w:r>
        <w:t xml:space="preserve">Âu Dương suy nghĩ một lát, sau đó thoáng nhìn về phía cửa hàng rèn mang biểu hiệu quân đội kia. Dù sao hiện nay mới chỉ là suy đoán của hai người bọn họ. Cụ thể vẫn phải xem thực tế thế nào.</w:t>
      </w:r>
    </w:p>
    <w:p>
      <w:pPr>
        <w:pStyle w:val="BodyText"/>
      </w:pPr>
      <w:r>
        <w:t xml:space="preserve">Hai người tiến vào cửa hàng rèn. Lúc này phía trước cửa hàng rèn có một tiểu đội vệ binh thủ vệ. Khi hai người tới gần, một tên vệ binh nử người trên mặc áo giáp tiến lên một bước ngăn hai người lại nói:</w:t>
      </w:r>
    </w:p>
    <w:p>
      <w:pPr>
        <w:pStyle w:val="BodyText"/>
      </w:pPr>
      <w:r>
        <w:t xml:space="preserve">- Trọng địa của quân bộ, không phải do tư nhân mở ra!</w:t>
      </w:r>
    </w:p>
    <w:p>
      <w:pPr>
        <w:pStyle w:val="BodyText"/>
      </w:pPr>
      <w:r>
        <w:t xml:space="preserve">- Trọng địa của quân bộ sao? Nơi này rõ ràng là cửa hàng rèn, từ lúc nào đã thành trọng địa của quân bộ vậy?</w:t>
      </w:r>
    </w:p>
    <w:p>
      <w:pPr>
        <w:pStyle w:val="BodyText"/>
      </w:pPr>
      <w:r>
        <w:t xml:space="preserve">Nghe thấy khẩu khí của tên vệ binh này, lông mày của Lam Thông thoáng nhíu lại. Nhìn bộ dáng kia, rõ ràng hắn vô cùng khó chịu khi bị người quát mắng như thế!</w:t>
      </w:r>
    </w:p>
    <w:p>
      <w:pPr>
        <w:pStyle w:val="BodyText"/>
      </w:pPr>
      <w:r>
        <w:t xml:space="preserve">- Từ ba năm trước, nơi này đã biến thành nơi đặc biệt đúc để cung cấp đặc cung cho quân bộ. Ở đâu ra cửa hàng rèn! Các ngươi không nên ở chỗ này quấy nhiễu!</w:t>
      </w:r>
    </w:p>
    <w:p>
      <w:pPr>
        <w:pStyle w:val="BodyText"/>
      </w:pPr>
      <w:r>
        <w:t xml:space="preserve">Tuy tên vệ binh kia bị khí thế trên người Lam Thông phát ra uy hiếp một chút, nhưng nhìn dáng vẻ của hắn rõ ràng đã gặp nhiều quen mặt, không hề bị Lam Thông doạ.</w:t>
      </w:r>
    </w:p>
    <w:p>
      <w:pPr>
        <w:pStyle w:val="BodyText"/>
      </w:pPr>
      <w:r>
        <w:t xml:space="preserve">- Nơi này vốn là cửa hàng rèn Hồng Xương. Tại sao lại biến thành trọng địa của quân bộ?</w:t>
      </w:r>
    </w:p>
    <w:p>
      <w:pPr>
        <w:pStyle w:val="BodyText"/>
      </w:pPr>
      <w:r>
        <w:t xml:space="preserve">Âu Dương nhìn tên vệ binh kia hỏi.</w:t>
      </w:r>
    </w:p>
    <w:p>
      <w:pPr>
        <w:pStyle w:val="BodyText"/>
      </w:pPr>
      <w:r>
        <w:t xml:space="preserve">- Quân bộ muốn thu đất của ai, còn cần phải báo với các ngươi sao?</w:t>
      </w:r>
    </w:p>
    <w:p>
      <w:pPr>
        <w:pStyle w:val="BodyText"/>
      </w:pPr>
      <w:r>
        <w:t xml:space="preserve">Tên vệ binh kia nghe giọng điệu của hai người rõ ràng không có thiện ý, hắn liền rút ra trường kiếm bên hông ra. Đồng thời với động tác này của hắn, bốn, năm tên vệ binh phía sau cũng đồng loạt rút kiếm ra. Nhìn bộ dáng kia, giống như nếu đám người Âu Dương tiến thêm một bước nữa, bọn họ sẽ chém giết.</w:t>
      </w:r>
    </w:p>
    <w:p>
      <w:pPr>
        <w:pStyle w:val="BodyText"/>
      </w:pPr>
      <w:r>
        <w:t xml:space="preserve">- Không biết trời cao đất rộng! Ngay cả Sở Tương Hợp lão nhi ở chỗ này cũng không dám nói với lão tử như vậy!</w:t>
      </w:r>
    </w:p>
    <w:p>
      <w:pPr>
        <w:pStyle w:val="BodyText"/>
      </w:pPr>
      <w:r>
        <w:t xml:space="preserve">Lam Thông quá tức giận.Hắn không rõ, từ lúc nào quân bộ lại dám ngang ngược như vậy?</w:t>
      </w:r>
    </w:p>
    <w:p>
      <w:pPr>
        <w:pStyle w:val="BodyText"/>
      </w:pPr>
      <w:r>
        <w:t xml:space="preserve">- Quên đi đại ca!</w:t>
      </w:r>
    </w:p>
    <w:p>
      <w:pPr>
        <w:pStyle w:val="BodyText"/>
      </w:pPr>
      <w:r>
        <w:t xml:space="preserve">Âu Dương dùng một tay nhẹ nhàng kéo Lam Thông lại. Thu thập mấy tên vệ binh này cũng không quan trọng. Hiện tại quan trọng chính là phải biết tại sao quân bộ muốn trưng thu nơi này. Rốt cuộc là thủ đoạn của ai. Người nhà của Lưu Hồng Xương còn sống hay đã chết!</w:t>
      </w:r>
    </w:p>
    <w:p>
      <w:pPr>
        <w:pStyle w:val="BodyText"/>
      </w:pPr>
      <w:r>
        <w:t xml:space="preserve">Thoáng nhìn về phía mấy tên binh sĩ kia, rất rõ ràng mấy tên binh sĩ này không có kẻ nào ngốc! Tuy Lam Thông ăn mặc bình thường, hình dạng cũng rất bình thường, nhưng trên người hắn có khí thế không tầm thường. Đối với những binh sĩ đã từng chém giết trên chiến trường như bọn họ, vẫn có thể cảm giác được. Bọn họ không thể nào ngốc tới mức chủ động khiêu khích Lam Thông.</w:t>
      </w:r>
    </w:p>
    <w:p>
      <w:pPr>
        <w:pStyle w:val="BodyText"/>
      </w:pPr>
      <w:r>
        <w:t xml:space="preserve">Sau khi Âu Dương lôi kéo Lam Thông, hai người liền rời đi. Âu Dương biết, rất nhiều chuyện, đám tiểu vệ binh này căn bản không thể nào hiểu rõ. Muốn biết tin tức cụ thể, hắn chỉ có thể đi hỏi thăm ở những chỗ khác.</w:t>
      </w:r>
    </w:p>
    <w:p>
      <w:pPr>
        <w:pStyle w:val="BodyText"/>
      </w:pPr>
      <w:r>
        <w:t xml:space="preserve">Cái này gọi là, tới bất kỳ chỗ nào, hỏi thăm tin tức tại quán rượu tửu lâu khẳng định đều là tốt nhất. Sau khi lôi kéo Lam Thông, Âu Dương tùy tiện vào một nhà quán rượu nhìn có quy mô tương đối lớn.</w:t>
      </w:r>
    </w:p>
    <w:p>
      <w:pPr>
        <w:pStyle w:val="BodyText"/>
      </w:pPr>
      <w:r>
        <w:t xml:space="preserve">Sau khi đặt một phòng đơn, hai người tùy tiện gọi một bàn ăn có giá trị không nhỏ. Sau đó Âu Dương liền lấy từ trong ngực ra một miếng kim tệ nhẹ nhàng đặt ở trên bàn.</w:t>
      </w:r>
    </w:p>
    <w:p>
      <w:pPr>
        <w:pStyle w:val="BodyText"/>
      </w:pPr>
      <w:r>
        <w:t xml:space="preserve">Nhìn thấy động tác này của Âu Dương, ánh mắt của hai tiểu nhị phụ trách đón tiếp chợt sáng lên. Bọn họ làm tại quán rượu lâu như vậy. Thật ra có rất nhiều người khách tới không phải vì ăn cơm. Giống như Âu Dương và Lam Thông, bọn họ vừa tiến vào liền gọi một phòng tốt nhất, gọi một bàn ăn đối với hai người mà nói căn bản không thể nào ăn được hết, tiểu nhị liền biết hai người có ý không ở trong lời.</w:t>
      </w:r>
    </w:p>
    <w:p>
      <w:pPr>
        <w:pStyle w:val="BodyText"/>
      </w:pPr>
      <w:r>
        <w:t xml:space="preserve">- Khách quan cần gì xin cứ việc phân phó. Tiểu nhân tự nhận vẫn được xem là hiểu rõ một vài biến hóa trong Đô Thành...</w:t>
      </w:r>
    </w:p>
    <w:p>
      <w:pPr>
        <w:pStyle w:val="BodyText"/>
      </w:pPr>
      <w:r>
        <w:t xml:space="preserve">Tiểu nhị vừa nói vừa liếc miếng kim tệ trên bàn. Đối với chuyện ngày hôm nay có thể gặp được người khác trực tiếp khen thưởng bằng kim tệ, tiểu nhị này vẫn có chút kích động!</w:t>
      </w:r>
    </w:p>
    <w:p>
      <w:pPr>
        <w:pStyle w:val="BodyText"/>
      </w:pPr>
      <w:r>
        <w:t xml:space="preserve">Một năm tiền lương của hắn mới được bao nhiêu? Lần này nếu như có thể khiến hai vị đại gia vui vẻ, như vậy khen thưởng lần này đã tương đương với thu nhập nửa năm của hắn. Nếu như lúc này tiểu nhị không vui mới là lạ!</w:t>
      </w:r>
    </w:p>
    <w:p>
      <w:pPr>
        <w:pStyle w:val="BodyText"/>
      </w:pPr>
      <w:r>
        <w:t xml:space="preserve">Âu Dương lại cầm kim tệ trong tay đặt trên bàn, mở miệng nói:</w:t>
      </w:r>
    </w:p>
    <w:p>
      <w:pPr>
        <w:pStyle w:val="BodyText"/>
      </w:pPr>
      <w:r>
        <w:t xml:space="preserve">- Mấy năm qua Đại Vận đã xảy ra những chuyện trọng đại gì, ngươi nói cho ta nghe một chút!</w:t>
      </w:r>
    </w:p>
    <w:p>
      <w:pPr>
        <w:pStyle w:val="Compact"/>
      </w:pPr>
      <w:r>
        <w:br w:type="textWrapping"/>
      </w:r>
      <w:r>
        <w:br w:type="textWrapping"/>
      </w:r>
    </w:p>
    <w:p>
      <w:pPr>
        <w:pStyle w:val="Heading2"/>
      </w:pPr>
      <w:bookmarkStart w:id="163" w:name="chương-154-biến-hóa-tại-đại-vận"/>
      <w:bookmarkEnd w:id="163"/>
      <w:r>
        <w:t xml:space="preserve">141. Chương 154 : Biến Hóa Tại Đại Vận</w:t>
      </w:r>
    </w:p>
    <w:p>
      <w:pPr>
        <w:pStyle w:val="Compact"/>
      </w:pPr>
      <w:r>
        <w:br w:type="textWrapping"/>
      </w:r>
      <w:r>
        <w:br w:type="textWrapping"/>
      </w:r>
      <w:r>
        <w:t xml:space="preserve">- Hả?</w:t>
      </w:r>
    </w:p>
    <w:p>
      <w:pPr>
        <w:pStyle w:val="BodyText"/>
      </w:pPr>
      <w:r>
        <w:t xml:space="preserve">Nghe thấy vấn đề này, tiểu nhị rõ ràng có phần sửng sốt. Hắn đã gặp nhiều người tới hỏi thăm, nhưng vẫn chưa từng thấy người nào lại hỏi mông lung như thế. Nhưng yêu cầu của người khách chính là nguồn thu nhập của mình. Dù thế nào mình cứ thỏa mãn người khách là được.</w:t>
      </w:r>
    </w:p>
    <w:p>
      <w:pPr>
        <w:pStyle w:val="BodyText"/>
      </w:pPr>
      <w:r>
        <w:t xml:space="preserve">- Khách quan! Nếu nói tới Đại Vận trong mấy năm qua, quả thật có vài chuyện trọng đại. Sớm nhất chính là hội võ tứ quốc lần trước. Lúc đó đột nhiên xuất hiện một tiểu tử tên là Âu Dương dẫn dắt đội ngũ của Đại Vận chúng ta bị tiêu diệt toàn đoàn. Đây xem như là sỉ nhục lớn nhất của Đại Vận ta trong nhiều năm qua...</w:t>
      </w:r>
    </w:p>
    <w:p>
      <w:pPr>
        <w:pStyle w:val="BodyText"/>
      </w:pPr>
      <w:r>
        <w:t xml:space="preserve">Khi tiểu nhị đề cập tới chuyện này, Âu Dương cảm thấy có chút xấu hổ! Hắn nhìn Lam Thông ngồi bên cạnh, dường như có chút không chịu nổi. Lúc này hắn chỉ hận không thể cắn chết tên tiểu nhị này!</w:t>
      </w:r>
    </w:p>
    <w:p>
      <w:pPr>
        <w:pStyle w:val="BodyText"/>
      </w:pPr>
      <w:r>
        <w:t xml:space="preserve">Ta hỏi, ngươi nói cái gì không nói, tại sao lại bóc vết sẹo của ta? Từ khi Âu Dương xuất đạo tới nay, nếu như nói chuyện nào khiến hắn cảm thấy thất bại nhất, khẳng định chính là hội võ tứ quốc. Chỉ vì một sơ sót của hắn đã khiến mười hai người bọn họ phải khổ sở, tất cả đều biến mất không còn tăm hơi. Hơn nữa bọn họ còn bị ép vào Sinh Tử Cảnh, cuối cùng chỉ có một mình Âu Dương có thể ra được.</w:t>
      </w:r>
    </w:p>
    <w:p>
      <w:pPr>
        <w:pStyle w:val="BodyText"/>
      </w:pPr>
      <w:r>
        <w:t xml:space="preserve">Nhưng nói ngược lại, nếu như không có cuộc hành trình vào Sinh Tử Cảnh lần này, Âu Dương cũng không có khả năng có được Tu Phục Thuật này. Cho nên có được ắt phải có mất. Đối với sai lầm này hắn cũng không thể làm được gì.</w:t>
      </w:r>
    </w:p>
    <w:p>
      <w:pPr>
        <w:pStyle w:val="BodyText"/>
      </w:pPr>
      <w:r>
        <w:t xml:space="preserve">- Nói tiếp đi. Chuyện này ta đã biết!</w:t>
      </w:r>
    </w:p>
    <w:p>
      <w:pPr>
        <w:pStyle w:val="BodyText"/>
      </w:pPr>
      <w:r>
        <w:t xml:space="preserve">Âu Dương cố gắng trấn tĩnh. Đây chính thời điểm không quan tâm tới việc của mình, ai cũng có thể duy trì được sự bình tĩnh. Nhưng bây giờ xem ra chính mình gần như đã thành tội nhân của Đại Vận, dù thế nào Âu Dương cũng không bình tĩnh được.</w:t>
      </w:r>
    </w:p>
    <w:p>
      <w:pPr>
        <w:pStyle w:val="BodyText"/>
      </w:pPr>
      <w:r>
        <w:t xml:space="preserve">- Dạ dạ dạ!</w:t>
      </w:r>
    </w:p>
    <w:p>
      <w:pPr>
        <w:pStyle w:val="BodyText"/>
      </w:pPr>
      <w:r>
        <w:t xml:space="preserve">Tiểu nhị vội vàng gật đầu, sau đó tiếp tục nói:</w:t>
      </w:r>
    </w:p>
    <w:p>
      <w:pPr>
        <w:pStyle w:val="BodyText"/>
      </w:pPr>
      <w:r>
        <w:t xml:space="preserve">- Tiếp theo chính là chuyện quốc sư Sở Tương Hợp sau lần đội ngũ Đại Vận chúng ta bị diệt sạch toàn đoàn, đã lên tiếng muốn từ giã. Không ngờ được bệ hạ lại chấp thuận. Bốn năm trước quốc sư đã rời khỏi Đại Vận...</w:t>
      </w:r>
    </w:p>
    <w:p>
      <w:pPr>
        <w:pStyle w:val="BodyText"/>
      </w:pPr>
      <w:r>
        <w:t xml:space="preserve">Khi tiểu nhị nói ra tin tức này, Lam Thông cũng không cười nổi. Âu Dương có cảm giác kinh ngạc tới mức trợn mắt há hốc mồm!</w:t>
      </w:r>
    </w:p>
    <w:p>
      <w:pPr>
        <w:pStyle w:val="BodyText"/>
      </w:pPr>
      <w:r>
        <w:t xml:space="preserve">Chuyện gì vậy? Sở Tương Hợp là ai? Đó chính là nhân vật được xưng là vô địch thiên hạ! Một nhân vật cấp thần thủ hộ như thế, không ngờ tên Vương Văn Viễn ngu xuẩn kia bởi vì hoàng quyền lại để Sở Tương Hợp chạy mất? Hắn thật sự không thể nói nổi. Bất luận Sở Tương Hợp làm chuyện gì, chung quy Sở Tương Hợp vẫn thủ hộ Đại Vận. Lẽ nào quyền lợi trong lòng hắn lại quan trọng như vậy sao?</w:t>
      </w:r>
    </w:p>
    <w:p>
      <w:pPr>
        <w:pStyle w:val="BodyText"/>
      </w:pPr>
      <w:r>
        <w:t xml:space="preserve">- Thật không ngờ được đế vương Đại Vận này...</w:t>
      </w:r>
    </w:p>
    <w:p>
      <w:pPr>
        <w:pStyle w:val="BodyText"/>
      </w:pPr>
      <w:r>
        <w:t xml:space="preserve">Lam Thông cười đầy vẻ khinh thường. Trong mắt Lam Thông, hiện tại Vương Văn Viễn đã trở thành nhân vật không đáng nhắc tới. Ngươi xem Tây Kỳ một chút. Lý gia cả ngày nội đấu với Trịnh gia. Thậm chí Lý Thanh Phong dám đi tới hoàng thành khiêu chiến, nhưng Trịnh Khiếu Thiên vẫn lựa chọn nhẫn nhịn!</w:t>
      </w:r>
    </w:p>
    <w:p>
      <w:pPr>
        <w:pStyle w:val="BodyText"/>
      </w:pPr>
      <w:r>
        <w:t xml:space="preserve">Cái nhẫn nhịn này chính là nhẫn nhịn có sách lược. Nếu quả thật đánh nhau, Trịnh gia liều mạng tuyệt đối có thể đuổi toàn Lý gia cút khỏi Tây Kỳ. Nhưng đánh như vậy, Tây Kỳ có ích lợi gì? Lý gia tồn tại đối với Trịnh gia mà nói là một sự uy hiếp. Nhưng Lý gia cũng là một trong những người thủ hộ của Tây Kỳ!</w:t>
      </w:r>
    </w:p>
    <w:p>
      <w:pPr>
        <w:pStyle w:val="BodyText"/>
      </w:pPr>
      <w:r>
        <w:t xml:space="preserve">Một khi Tây Kỳ có nguy hiểm, vậy bất kể Lý gia và Trịnh gia cắn nhau lợi hại tới mức nào cũng sẽ nhất định đồng lòng đối ngoại. Trong lịch sử chuyện này không phải chưa từng phát sinh! Có người muốn lợi dụng mâu thuẫn giữa Lý gia và Trịnh gia tấn công vây hãm Tây Kỳ. Nhưng cuối cùng đã chứng minh, Lý gia và Trịnh gia không ngốc. Bọn họ đều muốn giết chết đối phương, tuy nhiên đạo lý trai cò đánh nhau, ngư ông đắc lợi, có người nào không hiểu rõ.</w:t>
      </w:r>
    </w:p>
    <w:p>
      <w:pPr>
        <w:pStyle w:val="BodyText"/>
      </w:pPr>
      <w:r>
        <w:t xml:space="preserve">Đại Vận thì sao? Có một nhân vật như Sở Tương Hợp ở chỗ này, nhưng bọn họ lại muốn đuổi Sở Tương Hợp đi. Lam Thông thực sự không rõ trong mắt Vương Văn Viễn ngoại trừ hoàng quyền ra, liệu còn gì khác nữa không?</w:t>
      </w:r>
    </w:p>
    <w:p>
      <w:pPr>
        <w:pStyle w:val="BodyText"/>
      </w:pPr>
      <w:r>
        <w:t xml:space="preserve">- Nói tiếp đi!</w:t>
      </w:r>
    </w:p>
    <w:p>
      <w:pPr>
        <w:pStyle w:val="BodyText"/>
      </w:pPr>
      <w:r>
        <w:t xml:space="preserve">Âu Dương nghe thấy tin tức kia chỉ cười lạnh. Ngay cả Sở Tương Hợp cũng bị ép đi? Hắn biết có lẽ bởi vì Sở Tương Hợp tự biết mình sắp đi vào Chân Linh Giới. Nếu như hai mươi năm trước, có lẽ hiện tại Đại Vận đã đổi họ.</w:t>
      </w:r>
    </w:p>
    <w:p>
      <w:pPr>
        <w:pStyle w:val="BodyText"/>
      </w:pPr>
      <w:r>
        <w:t xml:space="preserve">- Sau đó chính là chuyện lập Thái tử. Hoàng tử xuất sắc nhất Đại Vận chúng ta, Vương Phong Minh điện hạ đã được chính thức lập làm Thái tử. Hơn nữa còn tiếp quản binh quyền của lão nguyên soái Lăng Trung Thiên...</w:t>
      </w:r>
    </w:p>
    <w:p>
      <w:pPr>
        <w:pStyle w:val="BodyText"/>
      </w:pPr>
      <w:r>
        <w:t xml:space="preserve">Sau khi tiểu nhị nói đến đây, Âu Dương và Lam Thông đã hiểu rõ tất cả! Không trách được quân bộ lại biến thành như vậy! Hóa ra binh quyền đã từ trong tay Lăng gia chuyển tới tay của một tiểu Thái tử...</w:t>
      </w:r>
    </w:p>
    <w:p>
      <w:pPr>
        <w:pStyle w:val="BodyText"/>
      </w:pPr>
      <w:r>
        <w:t xml:space="preserve">Xem ra Vương gia giống như chó điên. Trong mắt của bọn họ, hoàng quyền lớn hơn tất cả. Tất cả đều phải nhường cho cảnh giới của hoàng quyền.</w:t>
      </w:r>
    </w:p>
    <w:p>
      <w:pPr>
        <w:pStyle w:val="BodyText"/>
      </w:pPr>
      <w:r>
        <w:t xml:space="preserve">- Ngay cả binh quyền của Lăng gia cũng bị bãi miễn. Mấy năm qua Đại Vận đúng là có biến hóa quá lớn!</w:t>
      </w:r>
    </w:p>
    <w:p>
      <w:pPr>
        <w:pStyle w:val="BodyText"/>
      </w:pPr>
      <w:r>
        <w:t xml:space="preserve">Âu Dương bất đắc dĩ cảm thán.</w:t>
      </w:r>
    </w:p>
    <w:p>
      <w:pPr>
        <w:pStyle w:val="BodyText"/>
      </w:pPr>
      <w:r>
        <w:t xml:space="preserve">- Không phải vậy sao? Tuy nhiên điều này không phải là điều nhân vật nhỏ như ta nên thảo luận. Khách quan ngài còn có vấn đề gì nữa không?</w:t>
      </w:r>
    </w:p>
    <w:p>
      <w:pPr>
        <w:pStyle w:val="BodyText"/>
      </w:pPr>
      <w:r>
        <w:t xml:space="preserve">Con mắt của tiểu nhị chăm chú nhìn kim tệ trên bàn.</w:t>
      </w:r>
    </w:p>
    <w:p>
      <w:pPr>
        <w:pStyle w:val="BodyText"/>
      </w:pPr>
      <w:r>
        <w:t xml:space="preserve">- Cầm đi! Đi ra đi!</w:t>
      </w:r>
    </w:p>
    <w:p>
      <w:pPr>
        <w:pStyle w:val="BodyText"/>
      </w:pPr>
      <w:r>
        <w:t xml:space="preserve">Âu Dương bỏ tay ta, thảy kim tệ chuẩn xác vào trong tay tiểu nhị. Sau đó tiểu nhị tươi cười hớn hở giúp Âu Dương và Lam Thông đóng kín cửa rời khỏi phòng.</w:t>
      </w:r>
    </w:p>
    <w:p>
      <w:pPr>
        <w:pStyle w:val="BodyText"/>
      </w:pPr>
      <w:r>
        <w:t xml:space="preserve">- Không cần nghĩ cũng biết, cửa hàng rèn kia hẳn là do tên Thái tử đó giở trò quỷ! Không phải ngươi đã nói huynh đệ này của ngươi có cừu oán với tên Thái tử đó sao?</w:t>
      </w:r>
    </w:p>
    <w:p>
      <w:pPr>
        <w:pStyle w:val="BodyText"/>
      </w:pPr>
      <w:r>
        <w:t xml:space="preserve">Lam Thông lắc đầu. Tuy rằng Lưu Hồng Xương chết trận tại hội võ tứ quốc, nhưng bất luận như thế nào người ta đều chết vì quốc gia. Người ta cam tâm tình nguyện hi sinh tính mạng của mình. Kết quả lại như vậy.</w:t>
      </w:r>
    </w:p>
    <w:p>
      <w:pPr>
        <w:pStyle w:val="BodyText"/>
      </w:pPr>
      <w:r>
        <w:t xml:space="preserve">- Xem ra năm đó không nên buông tha cho Vương Phong Minh!</w:t>
      </w:r>
    </w:p>
    <w:p>
      <w:pPr>
        <w:pStyle w:val="BodyText"/>
      </w:pPr>
      <w:r>
        <w:t xml:space="preserve">Trong mắt Âu Dương chợt hiện lên một đạo hung quang. Nhưng Âu Dương lại là một người ngoan độc chân chính. Đối với kẻ địch trừ phi cần phải làm, bằng không hắn sẽ không lưu lại bất kỳ chỗ hở nào! Hiện tại Vương Phong Minh đã chạm đến điểm mấu chốt của Âu Dương.</w:t>
      </w:r>
    </w:p>
    <w:p>
      <w:pPr>
        <w:pStyle w:val="BodyText"/>
      </w:pPr>
      <w:r>
        <w:t xml:space="preserve">- Thế nào? Tiểu tử chuẩn bị đại náo Đô Thành sao?</w:t>
      </w:r>
    </w:p>
    <w:p>
      <w:pPr>
        <w:pStyle w:val="BodyText"/>
      </w:pPr>
      <w:r>
        <w:t xml:space="preserve">Lam Thông rót cho mình một chén rượu. Hắn vui vẻ hài lòng cười. Đối với việc tạo ra chấn động lớn, bản thân của hắn cực kỳ tình nguyện. Tuy nhiên hắn cũng biết với thực lực của Âu Dương bây giờ muốn đại náo Đô Thành còn hơi kém một chút.</w:t>
      </w:r>
    </w:p>
    <w:p>
      <w:pPr>
        <w:pStyle w:val="BodyText"/>
      </w:pPr>
      <w:r>
        <w:t xml:space="preserve">Đừng thấy Âu Dương là Tu Phục Tông Sư. Thực lực bản thân của hắn chỉ mới tới lục giai. Một lục giai muốn đại náo Đô Thành, có người tin tưởng sao? Nhưng hiện tại Lam Thông ở chỗ này lại khác! Sở Tương Hợp không ở đây. Một mình Lam Thông tiêu diệt hoàng thành cũng không có chút áp lực nào. Có hắn áp trận cho Âu Dương, Âu Dương muốn thu thập ai cũng không có vấn đề gì!</w:t>
      </w:r>
    </w:p>
    <w:p>
      <w:pPr>
        <w:pStyle w:val="BodyText"/>
      </w:pPr>
      <w:r>
        <w:t xml:space="preserve">- Lam Thông đại ca, lần này xem ra phải nhờ đại ca giúp ta áp trận!</w:t>
      </w:r>
    </w:p>
    <w:p>
      <w:pPr>
        <w:pStyle w:val="BodyText"/>
      </w:pPr>
      <w:r>
        <w:t xml:space="preserve">Âu Dương cũng tự biết mình. Tuy nhiên lần này hắn đã chuẩn bị đại khai sát giới! Thực lực của hắn đã dừng lại quá. Tuy rằng thực lực của Tu Phục Tông Sư tiến vào Chân Linh Giới giống như một đại gia, nhưng Âu Dương cảm giác mình cần phải tăng thực lực của mình lên một chút.</w:t>
      </w:r>
    </w:p>
    <w:p>
      <w:pPr>
        <w:pStyle w:val="Compact"/>
      </w:pPr>
      <w:r>
        <w:br w:type="textWrapping"/>
      </w:r>
      <w:r>
        <w:br w:type="textWrapping"/>
      </w:r>
    </w:p>
    <w:p>
      <w:pPr>
        <w:pStyle w:val="Heading2"/>
      </w:pPr>
      <w:bookmarkStart w:id="164" w:name="chương-155-đánh-hoàng-thành"/>
      <w:bookmarkEnd w:id="164"/>
      <w:r>
        <w:t xml:space="preserve">142. Chương 155 : Đánh Hoàng Thành</w:t>
      </w:r>
    </w:p>
    <w:p>
      <w:pPr>
        <w:pStyle w:val="Compact"/>
      </w:pPr>
      <w:r>
        <w:br w:type="textWrapping"/>
      </w:r>
      <w:r>
        <w:br w:type="textWrapping"/>
      </w:r>
      <w:r>
        <w:t xml:space="preserve">- Ha ha, xem ra tiểu tử ngươi muốn đại khai sát giới! Yên tâm, có Lam Thông ở chỗ này, cho dù Sở Tương Hợp lão quỷ đi ra cũng đừng hòng động được tới một cọng tóc gáy của ngươi!</w:t>
      </w:r>
    </w:p>
    <w:p>
      <w:pPr>
        <w:pStyle w:val="BodyText"/>
      </w:pPr>
      <w:r>
        <w:t xml:space="preserve">Lam Thông rất tự tin. Với thực lực của hắn lúc này, nếu tái chiến với Sở Tương Hợp không dám nói là thắng, nhưng muốn thua cũng không dễ dàng.</w:t>
      </w:r>
    </w:p>
    <w:p>
      <w:pPr>
        <w:pStyle w:val="BodyText"/>
      </w:pPr>
      <w:r>
        <w:t xml:space="preserve">- Cũng không thể nói là đại khai sát giới. Tuy nhiên tên Vương Phong Minh này đã sống nhiều năm như vậy, cũng nên đưa hắn lên đường.</w:t>
      </w:r>
    </w:p>
    <w:p>
      <w:pPr>
        <w:pStyle w:val="BodyText"/>
      </w:pPr>
      <w:r>
        <w:t xml:space="preserve">Âu Dương nở nụ cười âm hiểm. Hiện tại trong mắt hắn, Vương Phong Minh ngoại trừ là một kẻ bại hoại ra, còn giống như một con quái vật. Đánh đổ quái vật này, hắn liền có thể thăng cấp. Bên cạnh quái vật này còn có rất nhiều tiểu quái vật chờ hắn đánh đổ sau đó cầm kinh nghiệm thăng cấp.</w:t>
      </w:r>
    </w:p>
    <w:p>
      <w:pPr>
        <w:pStyle w:val="BodyText"/>
      </w:pPr>
      <w:r>
        <w:t xml:space="preserve">Đương nhiên, những quái vật này đều được xem là boss, nhưng Âu Dương lại mang theo người một đại boss. Lam Thông trong tiểu thế giới này chính là nhân vật cấp đại boss. Chỉ cần dẫn theo một đại boss như vậy, Âu Dương không dám nói quét ngang, chí ít đánh quái thăng cấp hẳn không có áp lực.</w:t>
      </w:r>
    </w:p>
    <w:p>
      <w:pPr>
        <w:pStyle w:val="BodyText"/>
      </w:pPr>
      <w:r>
        <w:t xml:space="preserve">Với năng lực giết người có thể hấp thu huyết lực của hắn, chỉ cần có thể tiếp tục giết, lực lượng của Âu Dương gần như vô tận. Vì như thế hắn không ngừng hấp thu lực lượng của người chết, tăng cường cho mình đồng thời còn có thể giết địch. Hai cái máy lừa dối cùng ở trên người, Âu Dương đúng là hào khí vạn trượng. Rời khỏi Đại Vận hơn bốn năm, nếu đã đi ra, không cho Đại Vận chút vui mừng kinh ngạc vậy còn tính làm gì?</w:t>
      </w:r>
    </w:p>
    <w:p>
      <w:pPr>
        <w:pStyle w:val="BodyText"/>
      </w:pPr>
      <w:r>
        <w:t xml:space="preserve">Đại Vận không phải xem hắn là tội nhân, xem đội viên của hắn là tội nhân sao? Nếu đã là tội nhân, vậy còn có gì đáng để lo lắng nữa? Khi cái lý lẽ của bản thân không thể được lý giải, vậy dùng thủ đoạn bạo lực để kết thúc tất cả!</w:t>
      </w:r>
    </w:p>
    <w:p>
      <w:pPr>
        <w:pStyle w:val="BodyText"/>
      </w:pPr>
      <w:r>
        <w:t xml:space="preserve">Bóng đêm phủ xuống. Đô thành Đại Vận vẫn cực kỳ náo nhiệt. Đối với thời đại hòa bình, Đô Thành gần như là thành không có đêm. Tuy nhiên thành không có đêm này, ngày hôm nay nhất định không bình tĩnh!</w:t>
      </w:r>
    </w:p>
    <w:p>
      <w:pPr>
        <w:pStyle w:val="BodyText"/>
      </w:pPr>
      <w:r>
        <w:t xml:space="preserve">Ầm!</w:t>
      </w:r>
    </w:p>
    <w:p>
      <w:pPr>
        <w:pStyle w:val="BodyText"/>
      </w:pPr>
      <w:r>
        <w:t xml:space="preserve">Đột nhiên có một tiếng động rất lớn từ hoàng thành hình vuông ở trung tâm thành thị truyền đến. Sau đó ánh mắt của tất cả mọi người trong Đô Thành đều tập trung về phía hoàng thành. Vô số người hiểu chuyện bắt đầu chạy về phía đó. Đô Thành đã bình yên quá lâu. Đột nhiên phát ra động tĩnh như vậy, rất rõ ràng mọi người đều muốn biết chuyện gì đã xảy ra!</w:t>
      </w:r>
    </w:p>
    <w:p>
      <w:pPr>
        <w:pStyle w:val="BodyText"/>
      </w:pPr>
      <w:r>
        <w:t xml:space="preserve">- Một cửa thành nho nhỏ cũng muốn cản ta sao? Ta nói không mở cửa ta sẽ cho nổ thành. Chẳng lẽ ngươi cho rằng ta đang hù dọa ngươi sao?</w:t>
      </w:r>
    </w:p>
    <w:p>
      <w:pPr>
        <w:pStyle w:val="BodyText"/>
      </w:pPr>
      <w:r>
        <w:t xml:space="preserve">Lúc này hai người Lam Thông và Âu Dương đang đứng ở bên dưới thành. Lam Thông nhìn cửa hoàng thành đã bị một kiếm của hắn đánh vỡ thành từng mảnh nhỏ. Trên mặt hắn đầy vẻ khinh thường.</w:t>
      </w:r>
    </w:p>
    <w:p>
      <w:pPr>
        <w:pStyle w:val="BodyText"/>
      </w:pPr>
      <w:r>
        <w:t xml:space="preserve">Đối với quốc gia này, Lam Thông có cảm tình. Nhưng đối với hoàng thất này hắn không sao có cảm tình được nữa! Đại Vận là của tất cả người dân Đại Vận. Đại Vận không phải là của riêng hoàng gia Đại Vận. Vương gia muốn làm cũng phải làm một cách thận trọng. Không làm được thì cút đi! Đây chính là suy nghĩ của Lam Thông.</w:t>
      </w:r>
    </w:p>
    <w:p>
      <w:pPr>
        <w:pStyle w:val="BodyText"/>
      </w:pPr>
      <w:r>
        <w:t xml:space="preserve">Ầm ầm ầm ầm!</w:t>
      </w:r>
    </w:p>
    <w:p>
      <w:pPr>
        <w:pStyle w:val="BodyText"/>
      </w:pPr>
      <w:r>
        <w:t xml:space="preserve">Đại đội binh sĩ tinh nhuệ võ trang đầy đủ không ngừng từ trong hoàng thành đi ra. Cùng với sự xuất hiện của binh sĩ, ba, bốn tên Lục Tiên cũng đạp gió bay tới. Cửa hoàng thành bị nổ. Đây là là sự khiêu khích trắng trợn. Tuy rằng Sở Tương Hợp đã rời khỏi Đại Vận, nhưng Đại Vận cũng không suy sụp tới mức bị người đánh vào tận hoàng thành!</w:t>
      </w:r>
    </w:p>
    <w:p>
      <w:pPr>
        <w:pStyle w:val="BodyText"/>
      </w:pPr>
      <w:r>
        <w:t xml:space="preserve">- Người phương nào đang ở ngoài thành! Dám cả gan oanh kích cửa hoàng thành như vậy, chẳng lẽ không muốn sống nữa sao?</w:t>
      </w:r>
    </w:p>
    <w:p>
      <w:pPr>
        <w:pStyle w:val="BodyText"/>
      </w:pPr>
      <w:r>
        <w:t xml:space="preserve">Một tên Lục Tiên rơi xuống cách Lam Thông khoảng ngàn mét nói vọng tới! Hắn không phải là kẻ ngốc. Một kiếm đã khiến cửa hoàng thành mấy vạn người khó đánh vào phải nổ tung. Chỉ cần xét thực lực này cũng có thể thể tưởng tượng được.</w:t>
      </w:r>
    </w:p>
    <w:p>
      <w:pPr>
        <w:pStyle w:val="BodyText"/>
      </w:pPr>
      <w:r>
        <w:t xml:space="preserve">- Gọi Vương Phong Minh lăn ra đây gặp ta!</w:t>
      </w:r>
    </w:p>
    <w:p>
      <w:pPr>
        <w:pStyle w:val="BodyText"/>
      </w:pPr>
      <w:r>
        <w:t xml:space="preserve">Âu Dương tiến lên một bước đứng trước người Lam Thông. Có Lam Thông ở đây, an toàn của hắn đã có thể được bảo đảm. Giờ này phút này người mạnh nhất toàn Đô Thành chính là Lăng Trung Thiên mới lên cấp cửu giai. Mà thôi Âu Dương phán đoán, lúc này Lăng gia hẳn đang bất mãn với hoàng tộc.</w:t>
      </w:r>
    </w:p>
    <w:p>
      <w:pPr>
        <w:pStyle w:val="BodyText"/>
      </w:pPr>
      <w:r>
        <w:t xml:space="preserve">- Lớn mật! Ngươi thuận miệng có thể gọi loạn tên của Thái tử điện hạ sao?</w:t>
      </w:r>
    </w:p>
    <w:p>
      <w:pPr>
        <w:pStyle w:val="BodyText"/>
      </w:pPr>
      <w:r>
        <w:t xml:space="preserve">Lại một tên Lục Tiên chỉ vào Âu Dương gầm lên. Nhưng dù có phẫn nộ hắn cũng không lựa chọn ra tay. Bọn họ đã phái người tớiLăng gia mời Lăng Trung Thiên. Lúc này, Lăng Trung Thiên chắc chắn là người mạnh nhất Đô Thành. Tuy rằng Lăng Trung Thiên bị lột bỏ binh quyền, nhưng Lăng Trung Thiên không thể nào mặc kệ ngồi nhìn chứ?</w:t>
      </w:r>
    </w:p>
    <w:p>
      <w:pPr>
        <w:pStyle w:val="BodyText"/>
      </w:pPr>
      <w:r>
        <w:t xml:space="preserve">Vèo...</w:t>
      </w:r>
    </w:p>
    <w:p>
      <w:pPr>
        <w:pStyle w:val="BodyText"/>
      </w:pPr>
      <w:r>
        <w:t xml:space="preserve">Một tia kiếm quang cắt phá bầu trời đêm, mang theo ánh bạc rực rỡ màu bạc từ phía xa bay nhanh đến. Nhìn thấy đạo ánh kiếm này, Lam Thông nở nụ cười. Sau đó trên người hắn bỗng nhiên phát ra uy thế đáng sợ gần như có thể xé rách thiên địa! Một đạo kiếm linh lớn đến trăm mét lấy Lam Thông làm tâm xông thẳng lên trời!</w:t>
      </w:r>
    </w:p>
    <w:p>
      <w:pPr>
        <w:pStyle w:val="BodyText"/>
      </w:pPr>
      <w:r>
        <w:t xml:space="preserve">Đại kiếm linh tản ra hào quang kim sắc, đâm vào trong mây xanh, đánh tan cả đám mây đang che lấp mặt trăng! Kiếm linh đáng sợ như vậy, khiến cả toà hoàng thành bất kể là binh sĩ hay Lục Tiên đều hít một hơi lạnh!</w:t>
      </w:r>
    </w:p>
    <w:p>
      <w:pPr>
        <w:pStyle w:val="BodyText"/>
      </w:pPr>
      <w:r>
        <w:t xml:space="preserve">Đây là một cường giả tuyệt thế! Đây là một cường giả tuyệt thế đủ để phá hủy tất cả! Từ khi nào, Đại Vận lại chọc phải cường giả như vậy? Nếu như cường giả như vậy muốn đại náo hoàng thành, còn ai có thể ngăn cản? Lăng Trung Thiên? Lăng Trung Thiên mới lên cấp cửu giai. Cho dù hắn liều mạng đánh một trận cũng tuyệt đối không có khả năng thắng lợi!</w:t>
      </w:r>
    </w:p>
    <w:p>
      <w:pPr>
        <w:pStyle w:val="BodyText"/>
      </w:pPr>
      <w:r>
        <w:t xml:space="preserve">- Lục Tiên cửu giai! Ngươi là Lăng Trung Thiên sao?</w:t>
      </w:r>
    </w:p>
    <w:p>
      <w:pPr>
        <w:pStyle w:val="BodyText"/>
      </w:pPr>
      <w:r>
        <w:t xml:space="preserve">Kiếm linh không ngừng cuồn cuộn. Sau đó không ngờ trên bầu trời bắt đầu xuất hiện một hư ảnh rất lớn của Lam Thông!</w:t>
      </w:r>
    </w:p>
    <w:p>
      <w:pPr>
        <w:pStyle w:val="BodyText"/>
      </w:pPr>
      <w:r>
        <w:t xml:space="preserve">- Ngạo kiếm Lam Thông!</w:t>
      </w:r>
    </w:p>
    <w:p>
      <w:pPr>
        <w:pStyle w:val="BodyText"/>
      </w:pPr>
      <w:r>
        <w:t xml:space="preserve">Chỉ thoáng nhìn thấy hư ảnh này xuất hiện, Lăng Trung Thiên liền cảm giác phía sau lưng mình đổ mồ hôi lạnh! Hắn đã sớm nghe đồn Ngạo kiếm Lam Thông được một tên Tu Phục Sư sửa cho kiếm linh, từng giương thần uy tại Tây Kỳ buông lời thiên hạ có ai dám đánh một trận!</w:t>
      </w:r>
    </w:p>
    <w:p>
      <w:pPr>
        <w:pStyle w:val="BodyText"/>
      </w:pPr>
      <w:r>
        <w:t xml:space="preserve">Nhưng ai có thể ngờ được, lúc này mới chưa được bao lâu, Lam Thông lại bất ngờ đi tới Đại Vận! Cường giả như vậy, toàn bộ thiên hạ ngoại trừ Sở Tương Hợp ra, còn ai dám đánh một trận?</w:t>
      </w:r>
    </w:p>
    <w:p>
      <w:pPr>
        <w:pStyle w:val="BodyText"/>
      </w:pPr>
      <w:r>
        <w:t xml:space="preserve">Lăng Trung Thiên biết, dù cho mình là cửu giai, nhưng một cửu giai như hắn hoàn toàn không thể so sánh được với cửu giai như Lam Thông! Cùng là cửu giai, Lam Thông tung hoành thiên hạ gần như vô địch. Còn mình thì sao?</w:t>
      </w:r>
    </w:p>
    <w:p>
      <w:pPr>
        <w:pStyle w:val="BodyText"/>
      </w:pPr>
      <w:r>
        <w:t xml:space="preserve">- Ngạo kiếm Lam Thông!</w:t>
      </w:r>
    </w:p>
    <w:p>
      <w:pPr>
        <w:pStyle w:val="BodyText"/>
      </w:pPr>
      <w:r>
        <w:t xml:space="preserve">Lăng Trung Thiên mở miệng kêu lên một tiếng kinh hãi. Bốn chữ Ngạo kiếm Lam Thông nhất thời truyền khắp Đô Thành! Ngạo kiếm Lam Thông, thử hỏi trong thiên hạ có ai dám đánh một trận. Không ngờ Ngạo kiếm Lam Thông lại chạy tới Đô Thành, dùng kiếm phá vỡ cửa hoàng thành! Hắn muốn làm gì? Hắn muốn đồ thành sao?</w:t>
      </w:r>
    </w:p>
    <w:p>
      <w:pPr>
        <w:pStyle w:val="BodyText"/>
      </w:pPr>
      <w:r>
        <w:t xml:space="preserve">- Hoàng thất Đại Vận ép Sở Tương Hợp phải rời đi. Lúc này Đại Vận có ai dám đánh với ta một trận?</w:t>
      </w:r>
    </w:p>
    <w:p>
      <w:pPr>
        <w:pStyle w:val="BodyText"/>
      </w:pPr>
      <w:r>
        <w:t xml:space="preserve">Khẩu khí Lam Thông cuồng ngạo không biên giới. Những lời này của hắn chính là đang khiêu khích với tất cả cường giả tại Đại Vận. Nhưng hắn có thực lực này!</w:t>
      </w:r>
    </w:p>
    <w:p>
      <w:pPr>
        <w:pStyle w:val="BodyText"/>
      </w:pPr>
      <w:r>
        <w:t xml:space="preserve">- Lam Thông tiền bối!</w:t>
      </w:r>
    </w:p>
    <w:p>
      <w:pPr>
        <w:pStyle w:val="BodyText"/>
      </w:pPr>
      <w:r>
        <w:t xml:space="preserve">Lúc này, trong lòng Lăng Trung Thiên đầy khiếp sợ. Nếu như đúng là Lam Thông tìm đến gây phiền phức, vậy hắn thật sự không dám nhận chiến.</w:t>
      </w:r>
    </w:p>
    <w:p>
      <w:pPr>
        <w:pStyle w:val="Compact"/>
      </w:pPr>
      <w:r>
        <w:br w:type="textWrapping"/>
      </w:r>
      <w:r>
        <w:br w:type="textWrapping"/>
      </w:r>
    </w:p>
    <w:p>
      <w:pPr>
        <w:pStyle w:val="Heading2"/>
      </w:pPr>
      <w:bookmarkStart w:id="165" w:name="chương-156-đánh-hoàng-thành-2"/>
      <w:bookmarkEnd w:id="165"/>
      <w:r>
        <w:t xml:space="preserve">143. Chương 156 : Đánh Hoàng Thành (2)</w:t>
      </w:r>
    </w:p>
    <w:p>
      <w:pPr>
        <w:pStyle w:val="Compact"/>
      </w:pPr>
      <w:r>
        <w:br w:type="textWrapping"/>
      </w:r>
      <w:r>
        <w:br w:type="textWrapping"/>
      </w:r>
      <w:r>
        <w:t xml:space="preserve">Cường giả như vậy chỉ cần mấy chiêu đã có thể giết mình. Mình có cần vì hoàng thất như vậy mà liều mạng hay không?</w:t>
      </w:r>
    </w:p>
    <w:p>
      <w:pPr>
        <w:pStyle w:val="BodyText"/>
      </w:pPr>
      <w:r>
        <w:t xml:space="preserve">- Không biết tiền bối đến Đại Vận ta có chuyện gì? Nếu cần Lăng Trung Thiên ta, Lăng Trung Thiên nhất định sẽ toàn lực hỗ trợ!</w:t>
      </w:r>
    </w:p>
    <w:p>
      <w:pPr>
        <w:pStyle w:val="BodyText"/>
      </w:pPr>
      <w:r>
        <w:t xml:space="preserve">Lăng Trung Thiên mở miệng gọi Lam Thông là tiền bối không phải bởi vì tuổi, mà bởi vì thực lực! Lam Thông so với Lăng Trung Thiên không lớn hơn là mấy, nhưng đối mặt với Lam Thông, Lăng Trung Thiên chỉ có thể gọi là tiền bối.</w:t>
      </w:r>
    </w:p>
    <w:p>
      <w:pPr>
        <w:pStyle w:val="BodyText"/>
      </w:pPr>
      <w:r>
        <w:t xml:space="preserve">- Ta tới nơi này, giúp lão đệ tiêu diệt hoàng tộc các ngươi. Không biết ngươi có nguyện ý giúp đỡ hay không?</w:t>
      </w:r>
    </w:p>
    <w:p>
      <w:pPr>
        <w:pStyle w:val="BodyText"/>
      </w:pPr>
      <w:r>
        <w:t xml:space="preserve">Khi Lam Thông nói ra câu này, hắn đã dùng kiếm linh phát ra. Tất cả mọi người tại Đô Thành đều nghe rõ câu nói này.</w:t>
      </w:r>
    </w:p>
    <w:p>
      <w:pPr>
        <w:pStyle w:val="BodyText"/>
      </w:pPr>
      <w:r>
        <w:t xml:space="preserve">Câu nói cuồng ngạo như vậy, chuyện điên cuồng như vậy, sợ là trong thiên hạ cũng chỉ có Lam Thông có thể làm được! Lão đệ của Lam Thông là ai? Hắn có quan hệ thế nào với Đại Vận?</w:t>
      </w:r>
    </w:p>
    <w:p>
      <w:pPr>
        <w:pStyle w:val="BodyText"/>
      </w:pPr>
      <w:r>
        <w:t xml:space="preserve">Lăng Trung Thiên điều động kiếm quang bay xuống đất. Hắn không dám đứng trên không trung nói chuyện với Lam Thông. Cao thủ đều rất để ý tới điều này. Nếu như đứng trên không trung nói chuyện với Lam Thông, vậy có khác nào không tôn trọng.</w:t>
      </w:r>
    </w:p>
    <w:p>
      <w:pPr>
        <w:pStyle w:val="BodyText"/>
      </w:pPr>
      <w:r>
        <w:t xml:space="preserve">Bay xuống đất, Lăng Trung Thiên không lựa chọn giữ khoảng cách với Lam Thông. Hắn trực tiếp bay về phía Lam Thông. Đối với cấp bậc cường gia như bọn họ mà nói, một ngàn mét hay hai ngàn mét căn bản không có ý nghĩa. Chỉ nhìn kiếm linh hủy thiên diệt địa của Lam Thông, nếu như Lam Thông muốn giết người, kiếm linh quét ngang, chớp mắt đã có thể hủy diệt hơn trăm ngàn người!</w:t>
      </w:r>
    </w:p>
    <w:p>
      <w:pPr>
        <w:pStyle w:val="BodyText"/>
      </w:pPr>
      <w:r>
        <w:t xml:space="preserve">Nếu như Lam Thông muốn giết hắn, kiếm linh vừa ra Lăng Trung Thiên muốn chạy trốn cũng khó. Tuy nhiên xem biểu hiện biểu hiện bây giờ, chỉ cần mình không lên tiếng làm Lam Thông tức giận, hẳn Lam Thông sẽ không đột nhiên khai đao đối với hắn.</w:t>
      </w:r>
    </w:p>
    <w:p>
      <w:pPr>
        <w:pStyle w:val="BodyText"/>
      </w:pPr>
      <w:r>
        <w:t xml:space="preserve">Ngạo kiếm Lam Thông, hắn là một kẻ hung ác, thậm chí là một người không nói lý lẽ. Tuy nhiên người quen thuộc với Lam Thông hoặc là người biết Lam Thông đều hiểu rõ. Bình thường chỉ cần ngươi không trêu chọc hắn, hắn sẽ không đột nhiên không có lý do mà tìm ngươi để gây sự.</w:t>
      </w:r>
    </w:p>
    <w:p>
      <w:pPr>
        <w:pStyle w:val="BodyText"/>
      </w:pPr>
      <w:r>
        <w:t xml:space="preserve">Sau khi Lăng Trung Thiên hạ xuống đất, hắn nhìn về phía Lam Thông. Bộ dạng của Lam Thông vẫn giống như hai mươi hai năm trước không có bất kỳ thay đổi nào. Nhưng khi Lăng Trung Thiên nhìn về phía người được Lam Thông gọi là lão đệ, đang đứng phía sau Lam Thông, cho dù hắn là Lục Tiên cửu giai, thoáng chốc, trong lòng liền kinh sợ!</w:t>
      </w:r>
    </w:p>
    <w:p>
      <w:pPr>
        <w:pStyle w:val="BodyText"/>
      </w:pPr>
      <w:r>
        <w:t xml:space="preserve">- Là... Là ngươi! Không ngờ ngươi không chết!</w:t>
      </w:r>
    </w:p>
    <w:p>
      <w:pPr>
        <w:pStyle w:val="BodyText"/>
      </w:pPr>
      <w:r>
        <w:t xml:space="preserve">So với Ngạo kiếm Lam Thông xuất thế lần nữa, Lăng Trung Thiên càng khiếp sợ hơn trước sự xuất hiện của Âu Dương!</w:t>
      </w:r>
    </w:p>
    <w:p>
      <w:pPr>
        <w:pStyle w:val="BodyText"/>
      </w:pPr>
      <w:r>
        <w:t xml:space="preserve">Sinh Tử Cảnh! Vừa vào Sinh Tử Cảnh, liếc mắt một cái nhìn rõ giờ chết! Từ khi Tỏa Yêu Tháp xuất hiện, từ khi Sinh Tử Cảnh xuất hiện, chưa từng có người nào có thể tiến vào mà còn sống sót đi ra. Nhưng hôm nay lại có người phá vỡ ma chú này! Gia hỏa thần kỳ này đã từng phá vỡ ma chú bán yêu giả! Lẽ nào hắn sinh ra ở thế giới này chính là để kết thúc tất cả ma chú sao?</w:t>
      </w:r>
    </w:p>
    <w:p>
      <w:pPr>
        <w:pStyle w:val="BodyText"/>
      </w:pPr>
      <w:r>
        <w:t xml:space="preserve">Theo tiếng nói của Lăng Trung Thiên vang lên, ánh mắt mọi người dừng lại trên người Âu Dương đang đứng phía sau Lam Thông. Từ lúc bắt đầu đến bây giờ, Lam Thông cường thế khiến người ta không để mắt đến sự tồn tại của Âu Dương. Nhưng bây giờ nhìn thấy có người có thể khiến Lăng Trung Thiên kinh hãi tới mức như vậy, mọi người đã bắt đầu chú ý đến Âu Dương.</w:t>
      </w:r>
    </w:p>
    <w:p>
      <w:pPr>
        <w:pStyle w:val="BodyText"/>
      </w:pPr>
      <w:r>
        <w:t xml:space="preserve">- Nguyên soái!</w:t>
      </w:r>
    </w:p>
    <w:p>
      <w:pPr>
        <w:pStyle w:val="BodyText"/>
      </w:pPr>
      <w:r>
        <w:t xml:space="preserve">Âu Dương quay về Lăng Trung Thiên ôm quyền mỉm cười. Đối với Lăng Trung Thiên, trong lòng Âu Dương vẫn cảm thấy bội phục. Một Đại nguyên soái tam quân tọa trấn, rong ruổi nơi sa trường. Tuy rằng Lăng Trung Thiên đã cho hắn sựđả kích không nhỏ, nhưng nếu như không nhận được di vật do Lăng Trung Thiên đưa cho hắn năm đó, nói không chừng cả cuộc đời này Âu Dương cũng không có cơ hội tiếp xúc với tu luyện. Chỉ sợ hắn cũng không trải qua nhiều huyền bí sau đó.</w:t>
      </w:r>
    </w:p>
    <w:p>
      <w:pPr>
        <w:pStyle w:val="BodyText"/>
      </w:pPr>
      <w:r>
        <w:t xml:space="preserve">- Thật không ngờđược, lời quốc sư nói thật sự không sai. Ngay cả Sinh Tử Cảnh cũng không lấy được tính mạng của ngươi!</w:t>
      </w:r>
    </w:p>
    <w:p>
      <w:pPr>
        <w:pStyle w:val="BodyText"/>
      </w:pPr>
      <w:r>
        <w:t xml:space="preserve">Lăng Trung Thiên cảm thụ khí tức trên người Âu Dương. Nói thật tuy Âu Dương che giấu rất tốt, nhưng Lăng Trung Thiên vẫn có thể cảm ứng được khí tức lục giai của hắn.</w:t>
      </w:r>
    </w:p>
    <w:p>
      <w:pPr>
        <w:pStyle w:val="BodyText"/>
      </w:pPr>
      <w:r>
        <w:t xml:space="preserve">Bốn năm rưỡi, từ tứ giai đạt tới lục giai. Tốc độ của Âu Dương không tính là nhanh, tuy nhiên bất luận tốc độ trưởng thành của hắn thế nào, hắn có thể từ trong Sinh Tử Cảnh đi ra đã phá vỡ tất cả ma chú trong quá khứ.</w:t>
      </w:r>
    </w:p>
    <w:p>
      <w:pPr>
        <w:pStyle w:val="BodyText"/>
      </w:pPr>
      <w:r>
        <w:t xml:space="preserve">- A...</w:t>
      </w:r>
    </w:p>
    <w:p>
      <w:pPr>
        <w:pStyle w:val="BodyText"/>
      </w:pPr>
      <w:r>
        <w:t xml:space="preserve">Trong khi bọn họ đang nói chuyện, trong hoàng thành lại có bốn, năm người đạp gió bay ra. Người đi đầu trong năm người này chính là Vương Phong Minh đã từng bị Âu Dương sỉ nhục!</w:t>
      </w:r>
    </w:p>
    <w:p>
      <w:pPr>
        <w:pStyle w:val="BodyText"/>
      </w:pPr>
      <w:r>
        <w:t xml:space="preserve">Lúc này Vương Phong Minh đã thay đổi không nhỏ. Đầu tiên là về mặt thực lực. Thực lực thất giai không tính là cao cũng không tính là thấp. Bốn năm từ ngũ giai đạt tới thất giai, xem ra nếu như không có kỳ ngộ gì, hắn căn bản không có khả năng tiến vào Chân Linh Giới. Tuy nhiên cho dù không có cách nào tiến vào Chân Linh Giới, nhưng làm bậc chí tôn của một quốc gia quả thật cũng là một lựa chọn tốt.</w:t>
      </w:r>
    </w:p>
    <w:p>
      <w:pPr>
        <w:pStyle w:val="BodyText"/>
      </w:pPr>
      <w:r>
        <w:t xml:space="preserve">So với sự ngông cuồng của bốn năm trước, hiện tại Vương Phong Minh đã có biến hoá rất lớn. Lúc này phóng tầm mắt nhìn ra, Vương Phong Minh khiến người ta có một loại cảm giác thâm trầm nội liễm. Nhìn Vương Phong Minh bay tới, Âu Dương biết gia hoả này có biến hóa thật sự không nhỏ. Tuyệt đối không phải là một đứa trẻ miệng còn hôi sữa chỉ khích tướng liền xông lên như trước kia nữa.</w:t>
      </w:r>
    </w:p>
    <w:p>
      <w:pPr>
        <w:pStyle w:val="BodyText"/>
      </w:pPr>
      <w:r>
        <w:t xml:space="preserve">- Chính là tiểu tử kia sao?</w:t>
      </w:r>
    </w:p>
    <w:p>
      <w:pPr>
        <w:pStyle w:val="BodyText"/>
      </w:pPr>
      <w:r>
        <w:t xml:space="preserve">Nhìn thấy ánh mắt Âu Dương nhìn chằm chằm vào Vương Phong Minh, Lam Thông cũng phán đoán ra người này hẳn là Vương Phong Minh có quan hệ với cửa hàng rèn bị trưng thu kia.</w:t>
      </w:r>
    </w:p>
    <w:p>
      <w:pPr>
        <w:pStyle w:val="BodyText"/>
      </w:pPr>
      <w:r>
        <w:t xml:space="preserve">Vương Phong Minh dẫn người hạ xuống phía trên tường thành. Bọn họ khôngcó can đảm như Lăng Trung Thiên, tiến về phía trước đối mặt với uy thế cấp hủy thiên diệt địa của Lam Thông. Chỉ cần nhìn kiếm linh của Lam Thông biến ảo đâm thẳng vào mây xanh, Vương Phong Minh đã bị kinh sợ đến mức nói không ra lời.</w:t>
      </w:r>
    </w:p>
    <w:p>
      <w:pPr>
        <w:pStyle w:val="BodyText"/>
      </w:pPr>
      <w:r>
        <w:t xml:space="preserve">Sở Tương Hợp trâu bò sao? Điều này không cần phải nghi ngờ. Nhưng Sở Tương Hợp là Huyễn Thuật Sư. Thời điểm hắn động thủ tuyệt đối không thể thoáng cái đã chấn động thiên địa giống như kiếm linh của Lam Thông.</w:t>
      </w:r>
    </w:p>
    <w:p>
      <w:pPr>
        <w:pStyle w:val="BodyText"/>
      </w:pPr>
      <w:r>
        <w:t xml:space="preserve">Huyễn Thuật Sư chủ yếu dựa vào công kích tinh thần linh hồn. Cho nên cấp bậc như Sở Tương Hợp ra tay, Huyễn Trận vừa mở ngươi có thểđã bể nát linh hồn chết mà không biết tại sao.</w:t>
      </w:r>
    </w:p>
    <w:p>
      <w:pPr>
        <w:pStyle w:val="BodyText"/>
      </w:pPr>
      <w:r>
        <w:t xml:space="preserve">- Âu Dương!</w:t>
      </w:r>
    </w:p>
    <w:p>
      <w:pPr>
        <w:pStyle w:val="BodyText"/>
      </w:pPr>
      <w:r>
        <w:t xml:space="preserve">Đi tới nơi này, Vương Phong Minh liếc mắt liền nhìn thấy Âu Dương đang đứng ở trước người Lam Thông! Giờ này phút này đột nhiên nhìn thấy Âu Dương hẳn đã chết từ hơn bốn năm trước, Vương Phong Minh có cảm giác như mình đang nằm mơ.</w:t>
      </w:r>
    </w:p>
    <w:p>
      <w:pPr>
        <w:pStyle w:val="BodyText"/>
      </w:pPr>
      <w:r>
        <w:t xml:space="preserve">- Âu Dương!</w:t>
      </w:r>
    </w:p>
    <w:p>
      <w:pPr>
        <w:pStyle w:val="BodyText"/>
      </w:pPr>
      <w:r>
        <w:t xml:space="preserve">Không chỉ có Vương Phong Minh, khi Vương Minh Phong vừa mở miệng, nhóm người phía sau Vương Phong Minh đã nhận ra sự tồn tại của Âu Dương! Lúc này những người phía sau Vương Phong Minh đều là những người có quan hệ vô cùng tốt với hắn trong Lăng Hoa biệt viện ngày trước. Thậm chí có cả Minh Khâm người đã dẫn đầu đoàn người tới đại náo hoàng thành sau đó bị Lăng Trung Thiên doạ chạy.</w:t>
      </w:r>
    </w:p>
    <w:p>
      <w:pPr>
        <w:pStyle w:val="BodyText"/>
      </w:pPr>
      <w:r>
        <w:t xml:space="preserve">Tuy nhiên không có ai trong số bọn họ từng nghĩ tới, người bịĐại Vận mắng là tội nhân bốn năm trước thậm chí có một ngày sẽ xuất hiện lần nữa tại Đại Vậ n!</w:t>
      </w:r>
    </w:p>
    <w:p>
      <w:pPr>
        <w:pStyle w:val="Compact"/>
      </w:pPr>
      <w:r>
        <w:br w:type="textWrapping"/>
      </w:r>
      <w:r>
        <w:br w:type="textWrapping"/>
      </w:r>
    </w:p>
    <w:p>
      <w:pPr>
        <w:pStyle w:val="Heading2"/>
      </w:pPr>
      <w:bookmarkStart w:id="166" w:name="chương-157-trận-đồ-sư-sao"/>
      <w:bookmarkEnd w:id="166"/>
      <w:r>
        <w:t xml:space="preserve">144. Chương 157 : Trận Đồ Sư Sao</w:t>
      </w:r>
    </w:p>
    <w:p>
      <w:pPr>
        <w:pStyle w:val="Compact"/>
      </w:pPr>
      <w:r>
        <w:br w:type="textWrapping"/>
      </w:r>
      <w:r>
        <w:br w:type="textWrapping"/>
      </w:r>
      <w:r>
        <w:t xml:space="preserve">Ngay cả Sinh Tử Cảnh cũng không giết chết được hắn. vậy hắn không phải là quái vật sao?</w:t>
      </w:r>
    </w:p>
    <w:p>
      <w:pPr>
        <w:pStyle w:val="BodyText"/>
      </w:pPr>
      <w:r>
        <w:t xml:space="preserve">- Hoàng tửđiện hạ... A không, hẳn phải gọi ngài là Thái tửđiện hạ mới đúng. Từ biệt gần năm năm, mỗi giờ mỗi khắc Âu Dương đều ghi nhớ uy phong của Thái Tửđiện hạ năm đó!</w:t>
      </w:r>
    </w:p>
    <w:p>
      <w:pPr>
        <w:pStyle w:val="BodyText"/>
      </w:pPr>
      <w:r>
        <w:t xml:space="preserve">Giọng điệu của Âu Dương có chút quái gở. Nói thật ngày hôm nay hắn tới chính là để hỏi tội. Người nhà của Lưu Hồng Xương biến mất khẳng định có quan hệ rất lớn với Vương Phong Minh.</w:t>
      </w:r>
    </w:p>
    <w:p>
      <w:pPr>
        <w:pStyle w:val="BodyText"/>
      </w:pPr>
      <w:r>
        <w:t xml:space="preserve">0 Hừ hừ, không thể tưởng tượng được. Ngay cả Sinh Tử Cảnh cũng không vây chết được ngươi!</w:t>
      </w:r>
    </w:p>
    <w:p>
      <w:pPr>
        <w:pStyle w:val="BodyText"/>
      </w:pPr>
      <w:r>
        <w:t xml:space="preserve">Lần này Vương Phong Minh không bởi vì một câu nói khiêu khích của Âu Dương mà phẫn nộ như lần trước. Đại thần Lam Thông đứng ở đó. Nếu như Vương Phong Minh thật sự dám ăn nói ngông cuồng, ai dám bảo đảm Lam Thông có thể một tát đập chết hắn hay hông?</w:t>
      </w:r>
    </w:p>
    <w:p>
      <w:pPr>
        <w:pStyle w:val="BodyText"/>
      </w:pPr>
      <w:r>
        <w:t xml:space="preserve">Ngay cả một cửu giai như Lăng Trung Thiên ở trước mặt Lam Thông cũng phải đàng hoàng. Hắn chỉ là một thất giai. Đừng thấy hắn là Thái tử, trước mặt cường giảđẳng cấp như Lam Thông, loại Thái tử như hắn thật chẳng khác gì cái dép của trẻ con, muốn đá khi nào thì đá khi đó.</w:t>
      </w:r>
    </w:p>
    <w:p>
      <w:pPr>
        <w:pStyle w:val="BodyText"/>
      </w:pPr>
      <w:r>
        <w:t xml:space="preserve">- Vương Phong Minh! Ta không muốn nhiều lời vô nghĩa với ngươi. Hôm nay ta tới đây chỉ hỏi ngươi một chuyện. Người nhà của Lưu Hồng Xương đang ở đâu?</w:t>
      </w:r>
    </w:p>
    <w:p>
      <w:pPr>
        <w:pStyle w:val="BodyText"/>
      </w:pPr>
      <w:r>
        <w:t xml:space="preserve">Âu Dương dùng một ngón tay chỉ về phía Vương Phong Minh. Lúc này, Vương Phong Minh là Thái tử trong mắt người khác, nhưng trong mắt hắn lại không đáng một xu. Âu Dương là một người hiểu cách dựa thế. Lúc này có Lam Thông làm hậu thuẫn, nếu như không giải quyết tất cả, vậy sau này còn có cơ hội hay không?</w:t>
      </w:r>
    </w:p>
    <w:p>
      <w:pPr>
        <w:pStyle w:val="BodyText"/>
      </w:pPr>
      <w:r>
        <w:t xml:space="preserve">- A...</w:t>
      </w:r>
    </w:p>
    <w:p>
      <w:pPr>
        <w:pStyle w:val="BodyText"/>
      </w:pPr>
      <w:r>
        <w:t xml:space="preserve">Phía xa, có một bóng người bay xuống đất. Người này toàn thân cũng có kiếm quang màu bạc bao quanh. Từ kiếm quang có thể biết được người này cũng tuyệt đối là một cường giả siêu cấp!</w:t>
      </w:r>
    </w:p>
    <w:p>
      <w:pPr>
        <w:pStyle w:val="BodyText"/>
      </w:pPr>
      <w:r>
        <w:t xml:space="preserve">- Âu Dương!</w:t>
      </w:r>
    </w:p>
    <w:p>
      <w:pPr>
        <w:pStyle w:val="BodyText"/>
      </w:pPr>
      <w:r>
        <w:t xml:space="preserve">Lại là một tiếng thét kinh hãi. Sau đó kiếm quang kia tan ra. Tuy nhiên khi kiếm quang tan đi, không ngờ vốn chỉ có một bóng người lúc này lại biến thành hai người. Tuy nhiên nói là hai người cũng có chút không đúng. Bởi vì một người phân ra chỉ có thể coi là là nhân ảnh không tính là người!</w:t>
      </w:r>
    </w:p>
    <w:p>
      <w:pPr>
        <w:pStyle w:val="BodyText"/>
      </w:pPr>
      <w:r>
        <w:t xml:space="preserve">- Trận Đồ Sư!</w:t>
      </w:r>
    </w:p>
    <w:p>
      <w:pPr>
        <w:pStyle w:val="BodyText"/>
      </w:pPr>
      <w:r>
        <w:t xml:space="preserve">Trong nháy mắt khi bóng người xuất hiện, kiếm linh thông thiên do Lam Thông ngưng tụ ra bỗng nhiên run rẩy. Có thể khiến Lam Thông khiếp sợ, trong thiên hạ tuyệt đối hiếm thấy. Cho dù là bản thân Sở Tương Hợp đích thân đến đây cũng đừng hòng khiến Lam Thông khiếp sợ như vậy!</w:t>
      </w:r>
    </w:p>
    <w:p>
      <w:pPr>
        <w:pStyle w:val="BodyText"/>
      </w:pPr>
      <w:r>
        <w:t xml:space="preserve">- Trận Đồ Sư bát giai! Làm sao có khả năng? Đại Vận làm sao có khả năng có một cường giả như vậy!</w:t>
      </w:r>
    </w:p>
    <w:p>
      <w:pPr>
        <w:pStyle w:val="BodyText"/>
      </w:pPr>
      <w:r>
        <w:t xml:space="preserve">Nhìn thấy nhân ản màu đen kia, Lam Thông không còn cách nào giữ bình tĩnh như lúc đầu! Trận Đồ Sư bát giai, khái niệm này nghĩa là gì? Đừng thấy hắn là cường giả cửu giai tối cao, nhưng đụng phải Trận Đồ Sư bát giai tỷ lệ hắn phải ngã lăn ra đường, trên căn bản chính là trăm phần trăm.</w:t>
      </w:r>
    </w:p>
    <w:p>
      <w:pPr>
        <w:pStyle w:val="BodyText"/>
      </w:pPr>
      <w:r>
        <w:t xml:space="preserve">Loại tu luyện giả Trận Đồ Sư này ngàn năm mới xuất hiện một người. Mỗi một Trận Đồ Sư cuối cùng đều sẽ đi tới cuối con đường của cường giả, chính là đại đế. Trận Đồ Sư chính là kẻ hủy diệt đối với tất cả cường giả. Chiến đấu vượt cấp đối với những tu luyện giả khác mà nói là chuyện khó khăn. Trừ phi có máy lừa dối bằng không đều phải mất mạng.</w:t>
      </w:r>
    </w:p>
    <w:p>
      <w:pPr>
        <w:pStyle w:val="BodyText"/>
      </w:pPr>
      <w:r>
        <w:t xml:space="preserve">Đối với Trận Đồ Sư mà nói, chiến đấu vượt cấp hoàn toàn không có áp lực. Đừng nói là một giai. Nếu hắn không phải là cửu giai đỉnh phong mà chỉ có cấp bậc như Lăng Trung Thiên, chỉ sợ đến một Trận Đồ Sư thất giai đỉnh phong cũng đủ để chiến thắng hắn.</w:t>
      </w:r>
    </w:p>
    <w:p>
      <w:pPr>
        <w:pStyle w:val="BodyText"/>
      </w:pPr>
      <w:r>
        <w:t xml:space="preserve">Dù thế nào Lam Thông cũng không thể tưởng tượng được, hôm nay hắn tới Đại Vận một chuyến lại có thểđụng phải Trận Đồ Sư ngàn năm mới xuất hiện một lần. Mẹ nó, hơn nữa còn là một Trận Đồ Sư đã thức tỉnh. Giờ phút này hắn đột nhiên cảm giác bọn họ muốn quét ngang nơi này có chút khó khăn.</w:t>
      </w:r>
    </w:p>
    <w:p>
      <w:pPr>
        <w:pStyle w:val="BodyText"/>
      </w:pPr>
      <w:r>
        <w:t xml:space="preserve">- Âu Dương, đó là Trận Đồ Sư, Trận Đồ Sư bát giai. Cho dù là ta cũng không chắc có thể là đối thủ của hắn. Một lát nữa nếu như động thủ, ngươi đi trước không cần lo cho ta! Nhớ kỹ, tuyệt đối không nên bị Bát Môn Kim Tỏa của Trận Đồ Sư khóa lại. Bằng không cho dù ngươi năng lực loại trừ tất cả huyễn thuật cũng chắc chắn phải chết!</w:t>
      </w:r>
    </w:p>
    <w:p>
      <w:pPr>
        <w:pStyle w:val="BodyText"/>
      </w:pPr>
      <w:r>
        <w:t xml:space="preserve">Lam Thông lặng lẽ tới sát phía sau Âu Dương mở miệng nói. Hắn sợ Âu Dương không biết sự khủng bố của Trận Đồ Sư mà đi khiêu khích.</w:t>
      </w:r>
    </w:p>
    <w:p>
      <w:pPr>
        <w:pStyle w:val="BodyText"/>
      </w:pPr>
      <w:r>
        <w:t xml:space="preserve">- Trận Đồ Sư sao? Ha ha ha ha!</w:t>
      </w:r>
    </w:p>
    <w:p>
      <w:pPr>
        <w:pStyle w:val="BodyText"/>
      </w:pPr>
      <w:r>
        <w:t xml:space="preserve">Âu Dương nghe thấy Lam Thông nói vậy, đột nhiên ngửa mặt lên trời cười to! Trận Đồ Sư đối với người khác mà nói là ác ma, nhưng ác ma này đối với hắn lại không có bất cứ uy hiếp gì. Bởi vì trong thiên hạ chỉ có một người có thể trở thành Trận Đồ Sư bát giai. Người đó tên là Lý Vĩ, là huynh đệ tốt nhất của Âu Dương hắn!</w:t>
      </w:r>
    </w:p>
    <w:p>
      <w:pPr>
        <w:pStyle w:val="BodyText"/>
      </w:pPr>
      <w:r>
        <w:t xml:space="preserve">Tiếng cười của Âu Dương vang vọng bốn phương. Cho dù Lam Thông không rõ vì sao lúc này Âu Dương lại cười như vậy. Chỉ thấy phía trước nhân ảnh màu đen xuất hiện Thái Cực Đồ nho nhỏ. Nhân ảnh màu đen kia giẫm lên Thái Cực Đồ từng bước tiến lên. Hắn vừa tiến lên trước một bước, thiên địa xung quanh liền xuất hiện những biến hóa kỳ diệu.</w:t>
      </w:r>
    </w:p>
    <w:p>
      <w:pPr>
        <w:pStyle w:val="BodyText"/>
      </w:pPr>
      <w:r>
        <w:t xml:space="preserve">Sau khi hắn bước mười bước, mọi người phát hiện bầu trời vốn là đêm đen bỗng xuất hiện biến hóa to lớn. Bầu trời màu đen đã không còn là màu đen nữa, mà đã biến thành hai màu trắng đen. Một trận đồ đáng sợ đã mở ra. Nó phong tỏa xung quanh. Đây là trận đồ lực thuộc về Trận Đồ Sư.</w:t>
      </w:r>
    </w:p>
    <w:p>
      <w:pPr>
        <w:pStyle w:val="BodyText"/>
      </w:pPr>
      <w:r>
        <w:t xml:space="preserve">- Lý Vĩ!</w:t>
      </w:r>
    </w:p>
    <w:p>
      <w:pPr>
        <w:pStyle w:val="BodyText"/>
      </w:pPr>
      <w:r>
        <w:t xml:space="preserve">- Âu Dương!</w:t>
      </w:r>
    </w:p>
    <w:p>
      <w:pPr>
        <w:pStyle w:val="BodyText"/>
      </w:pPr>
      <w:r>
        <w:t xml:space="preserve">Hai thanh âm gần như vang lên cùng lúc. Hai tiếng kêu này bĩnh tĩnh một cáh kỳ lạ. Giống như bốn năm ly biệt đã bị sự xuất hiện của Âu Dương xóa nhòa.</w:t>
      </w:r>
    </w:p>
    <w:p>
      <w:pPr>
        <w:pStyle w:val="BodyText"/>
      </w:pPr>
      <w:r>
        <w:t xml:space="preserve">- Ta đã biết tiểu tử ngươi nhất định sẽ không chết. Chúng ta còn chưa liên thủ rong ruổi tại Chân Linh Giới. Nếu như ngươi chết đi, vậy chẳng còn gì thú vị nữa.</w:t>
      </w:r>
    </w:p>
    <w:p>
      <w:pPr>
        <w:pStyle w:val="BodyText"/>
      </w:pPr>
      <w:r>
        <w:t xml:space="preserve">Chân thân của Lý Vĩ chậm rãi hiện ra. Hơn bốn năm, đại hắc Lý Vĩđã xuất hiện biến hóa. Hiện tại Lý Vĩ trầm ổn hơn rất nhiều, không còn là trẻ con miệng còn hôi sữa như năm đó nữa.</w:t>
      </w:r>
    </w:p>
    <w:p>
      <w:pPr>
        <w:pStyle w:val="BodyText"/>
      </w:pPr>
      <w:r>
        <w:t xml:space="preserve">- Chuyện này... Đây là...</w:t>
      </w:r>
    </w:p>
    <w:p>
      <w:pPr>
        <w:pStyle w:val="BodyText"/>
      </w:pPr>
      <w:r>
        <w:t xml:space="preserve">Lam Thông nghe hai người nói chuyện với nhau, hắn có chút bối rối. Trận Đồ Sư này đột nhiên xuất hiện. Lam Thông cho đây là vương bài của Đại Vận. Nhưng ai biết được Trận Đồ Sư không ngờ lại là bằng hữu của Âu Dương. Tuy rằng hai người nói chuyện đơn giản như vậy, tùy ý như vậy, nhưng từ ánh mắt bọn họ nhìn nhau, Lam Thông có thể thấy được tình cảm huynh đệ.</w:t>
      </w:r>
    </w:p>
    <w:p>
      <w:pPr>
        <w:pStyle w:val="BodyText"/>
      </w:pPr>
      <w:r>
        <w:t xml:space="preserve">- Lý Vĩ! Chẳng lẽ ngươi muốn phản quốc sao?</w:t>
      </w:r>
    </w:p>
    <w:p>
      <w:pPr>
        <w:pStyle w:val="BodyText"/>
      </w:pPr>
      <w:r>
        <w:t xml:space="preserve">Vốn thấy Lý Vĩ xuất hiện cường thế như vậy, Vương Phong Minh cảm thấy hoàn cảnh xấu đã đi. Nhưng ai biết được Lý Vĩ và Âu Dương có quan hệ như vậy. Vương Phong Minh không phải chưa từng nghe nói tới chuyện Lý Vĩ cùng Âu Dương là chiến hữu. Nhưng hiện tại đã qua nhiều năm như vậy. Trong mắt Vương Phong Minh, nếu là chiến hữu, cho dù lúc đó quan hệ có tốt thế nào đến nay cũng đã nhạt mới phải.</w:t>
      </w:r>
    </w:p>
    <w:p>
      <w:pPr>
        <w:pStyle w:val="BodyText"/>
      </w:pPr>
      <w:r>
        <w:t xml:space="preserve">Nhưng hắn không biết, Lý Vĩ cùng Âu Dương không đơn giản chỉ là quan hệ chiến hữu. Bọn họ cùng từ một sơn thôn đi ra. Bọn họ là huynh đệ thật sự. Nếu như không có Âu Dương, có lẽ Lý Vĩđã chết ngoài sa trường từ lâu, làm sao có được thành tựu như ngày hôm nay.</w:t>
      </w:r>
    </w:p>
    <w:p>
      <w:pPr>
        <w:pStyle w:val="BodyText"/>
      </w:pPr>
      <w:r>
        <w:t xml:space="preserve">- Phản quốc? Trong miệng ngươi, Đại Vận chính là của vương gia các ngươi sao? Đại Vận không phải là Đại Vận của Vương gia các ngươi. Đại Vận là của tất cả người dân Đại Vận.</w:t>
      </w:r>
    </w:p>
    <w:p>
      <w:pPr>
        <w:pStyle w:val="Compact"/>
      </w:pPr>
      <w:r>
        <w:br w:type="textWrapping"/>
      </w:r>
      <w:r>
        <w:br w:type="textWrapping"/>
      </w:r>
    </w:p>
    <w:p>
      <w:pPr>
        <w:pStyle w:val="Heading2"/>
      </w:pPr>
      <w:bookmarkStart w:id="167" w:name="chương-158-cũng-có-thể-có-ngày-hôm-nay"/>
      <w:bookmarkEnd w:id="167"/>
      <w:r>
        <w:t xml:space="preserve">145. Chương 158 : Cũng Có Thể Có Ngày Hôm Nay</w:t>
      </w:r>
    </w:p>
    <w:p>
      <w:pPr>
        <w:pStyle w:val="Compact"/>
      </w:pPr>
      <w:r>
        <w:br w:type="textWrapping"/>
      </w:r>
      <w:r>
        <w:br w:type="textWrapping"/>
      </w:r>
      <w:r>
        <w:t xml:space="preserve">Thật ra Lý Vĩđã sớm muốn tát một cái đập chết Vương Phong Minh. Hắn không làm như vậy cũng bởi vì sự tồn tại của Lăng Trung Thiên. Hiện tại Âu Dương xuất hiện, cho dù Lăng Trung Thiên nói một ngàn một vạn đạo lý, cũng đừng hòng lay chuyển được tư tưởng của hắn.</w:t>
      </w:r>
    </w:p>
    <w:p>
      <w:pPr>
        <w:pStyle w:val="BodyText"/>
      </w:pPr>
      <w:r>
        <w:t xml:space="preserve">Đối với Lý Vĩ mà nói, Âu Dương là người thân. Còn đối với Lăng Trung Thiên, hắn chỉ có thể cảm ơn. Sự khác biệt trong chuyện này, chỉ cần là người sáng suốt vừa nhìn sẽ hiểu.</w:t>
      </w:r>
    </w:p>
    <w:p>
      <w:pPr>
        <w:pStyle w:val="BodyText"/>
      </w:pPr>
      <w:r>
        <w:t xml:space="preserve">Nghe Lý Vĩ nói vậy, trong lòng Vương Phong Minh càng thêm khẩn trương. Thật ra vừa nãy sở dĩ hắn dám mạnh mồm nói như vậy bởi vì hắn biết Đại Vận còn giấu một Trận Đồ Sư đáng sợ là Lý Vĩ. Mà bây giờ Lý Vĩ trong mắt hắn không ngờ lâm trận phản chiến. Cho dù hắn muốn bình tĩnh cũng không làm được.</w:t>
      </w:r>
    </w:p>
    <w:p>
      <w:pPr>
        <w:pStyle w:val="BodyText"/>
      </w:pPr>
      <w:r>
        <w:t xml:space="preserve">- Ta hỏi lại ngươi một lần nữa. Người nhà của Lưu Hồng Xương đang ở đâu?</w:t>
      </w:r>
    </w:p>
    <w:p>
      <w:pPr>
        <w:pStyle w:val="BodyText"/>
      </w:pPr>
      <w:r>
        <w:t xml:space="preserve">Âu Dương xoay người lại. Hắn lại dùng một ngón tay chỉ vào Vương Phong Minh đang đứng trên tường thành. Lúc này có hai đại cường giả Lam Thông và Lý Vĩđứng ở sau lưng hắn. Hắn muốn lật hoàng thất cơ hồ chỉ là chuyện trong một đêm.</w:t>
      </w:r>
    </w:p>
    <w:p>
      <w:pPr>
        <w:pStyle w:val="BodyText"/>
      </w:pPr>
      <w:r>
        <w:t xml:space="preserve">Nhìn ánh mắt hoảng hốt của Vương Phong Minh, trong ánh mắt Âu Dương chợt lộ sát khí.</w:t>
      </w:r>
    </w:p>
    <w:p>
      <w:pPr>
        <w:pStyle w:val="BodyText"/>
      </w:pPr>
      <w:r>
        <w:t xml:space="preserve">- Nói!</w:t>
      </w:r>
    </w:p>
    <w:p>
      <w:pPr>
        <w:pStyle w:val="BodyText"/>
      </w:pPr>
      <w:r>
        <w:t xml:space="preserve">Âu Dương hét lớn một tiếng. Hắn vòng tay nắm Thứ Kiêu Cung trong tay. Đã lâu như vậy không sử dụng Thứ Kiêu Cung. Lúc này hắn lại cầm tới nó, rất rõ ràng Âu Dương muốn giết người.</w:t>
      </w:r>
    </w:p>
    <w:p>
      <w:pPr>
        <w:pStyle w:val="BodyText"/>
      </w:pPr>
      <w:r>
        <w:t xml:space="preserve">- Ta không rõ ý của ngươi.</w:t>
      </w:r>
    </w:p>
    <w:p>
      <w:pPr>
        <w:pStyle w:val="BodyText"/>
      </w:pPr>
      <w:r>
        <w:t xml:space="preserve">Cuối cùng, Vương Phong Minh vẫn là không có dũng khí thừa nhận tất cả những việc mình dã làm. Vào lúc này, điều hắn có thể làm, chính là lảng tránh vấn đề này. Nhưng chính bản thân hắn cũng không cho rằng phương pháp này có thể thuyết phục được Âu Dương.</w:t>
      </w:r>
    </w:p>
    <w:p>
      <w:pPr>
        <w:pStyle w:val="BodyText"/>
      </w:pPr>
      <w:r>
        <w:t xml:space="preserve">Âu Dương dẫn Lam Thông đến đây. Nếu như nói cho Âu Dương biết người nhà của Lưu Hồng Xương đều đã bị hắn tiêu diệt. Vậy ai biết sẽ xảy ra chuyện gì?</w:t>
      </w:r>
    </w:p>
    <w:p>
      <w:pPr>
        <w:pStyle w:val="BodyText"/>
      </w:pPr>
      <w:r>
        <w:t xml:space="preserve">- Ha ha ha! Vương Phong Minh. Không ngờđược, đến lúc này ngay cả dũng khí thừa nhận ngươi cũng không còn nữa. Tuy nhiên không sao. Ta sẽ dùng mạng của ngươi để chôn cùng bọn họ.</w:t>
      </w:r>
    </w:p>
    <w:p>
      <w:pPr>
        <w:pStyle w:val="BodyText"/>
      </w:pPr>
      <w:r>
        <w:t xml:space="preserve">Câu nói này của Âu Dương vừa rơi xuống, Lý Vĩđã bước tới một bước. Trước ngực hắn bỗng nhiên hình thành một Thái cực đồ rấn lớn. Thái cực đồ lóe lên hai hào quang màu trắng và màu đen. Từng đạo trận văn không ngừng hiện lên phía trên thái cực đồ. Tuy rằng nhìn qua, Thái Cực đồ có vẻ cực kỳ bình thản, nhưng người biết sự cường đại của Trận Đồ Sư đều hiểu rõ. Nếu như một chiêu này vừa ra, Vương Phong Minh chắc chắn phải chết.</w:t>
      </w:r>
    </w:p>
    <w:p>
      <w:pPr>
        <w:pStyle w:val="BodyText"/>
      </w:pPr>
      <w:r>
        <w:t xml:space="preserve">- Ngươi...</w:t>
      </w:r>
    </w:p>
    <w:p>
      <w:pPr>
        <w:pStyle w:val="BodyText"/>
      </w:pPr>
      <w:r>
        <w:t xml:space="preserve">Nhìn Thái cực đồ của Lý Vĩ, Vương Phong Minh theo bản năng lui về phía sau môt bước. Tuy rằng hắn chưa từng thấy Lý Vĩ ra tay, nhưng hắn đã đọc qua một vài điển tích, cũng biết được sự cường đại của Trận Đồ Sư. Hắn tự biết mình còn lâu mới có thể trở thành đối thủ của Lý Vĩ. Nếu Lý Vĩ muốn giết hắn, có lẽ chỉ cần một chiêu là đủ.</w:t>
      </w:r>
    </w:p>
    <w:p>
      <w:pPr>
        <w:pStyle w:val="BodyText"/>
      </w:pPr>
      <w:r>
        <w:t xml:space="preserve">Âu Dương giơ tay ngăn cản Lý Vĩ chuẩn bị ra tay. Hai mắt Âu Dương nhìn chằm chằm vào Vương Phong Minh đang đứng trên tường thành đã không còn vẻ ung dung như trước. Hắn chậm rãi nói:</w:t>
      </w:r>
    </w:p>
    <w:p>
      <w:pPr>
        <w:pStyle w:val="BodyText"/>
      </w:pPr>
      <w:r>
        <w:t xml:space="preserve">- Ta đã đáp ứng một người. Nếu như ta có một ngày có thể bước ra khỏi Sinh Tử Cảnh, sẽ cố gắng chiếu cố người nhà của hắn. Nhưng lần này ta chỉ có thể nói đã muộn! Cho nên để bù đắp sự thiếu sót của ta, ta sẽ đích thân tiễn ngươi lên đường.</w:t>
      </w:r>
    </w:p>
    <w:p>
      <w:pPr>
        <w:pStyle w:val="BodyText"/>
      </w:pPr>
      <w:r>
        <w:t xml:space="preserve">Tay trái của Âu Dương đột nhiên nắm chặt Thứ Kiêu Cung trong tay. Toàn Thứ Kiêu Cung phát ra hào quang huyết sắc. Trong nháy mắt Thứ Kiêu Cung đã hoàn thành yêu hóa.</w:t>
      </w:r>
    </w:p>
    <w:p>
      <w:pPr>
        <w:pStyle w:val="BodyText"/>
      </w:pPr>
      <w:r>
        <w:t xml:space="preserve">- Âu Dương!</w:t>
      </w:r>
    </w:p>
    <w:p>
      <w:pPr>
        <w:pStyle w:val="BodyText"/>
      </w:pPr>
      <w:r>
        <w:t xml:space="preserve">Nhìn Âu Dương yêu hóa Thứ Kiêu Cung, Lý Vĩ biết Âu Dương chuẩn bị tự mình ra tay. Nhưng Âu Dương chỉ có lục giai. Vương Phong Minh lại là Lục Tiên thất giai. Lục giai vượt cấp chiến thắng thất giai, nếu như Âu Dương đánh lén, vậy Lý Vĩ sẽ không lo lắng. Nhưng nếu là chính diện...</w:t>
      </w:r>
    </w:p>
    <w:p>
      <w:pPr>
        <w:pStyle w:val="BodyText"/>
      </w:pPr>
      <w:r>
        <w:t xml:space="preserve">- Yên tâm, ta không bao giờ chiến đấu mà không nắm chắc.</w:t>
      </w:r>
    </w:p>
    <w:p>
      <w:pPr>
        <w:pStyle w:val="BodyText"/>
      </w:pPr>
      <w:r>
        <w:t xml:space="preserve">Âu Dương nhẹ nhàng vỗ vỗ vào vai Lý Vĩ. Tại Sinh Tử Cảnh một năm rưỡi, tuy rằng hắn vẫn lục giai, nhưng miễn cưỡng có thể xem như đã tiếp cận lục giai đỉnh phong. Cấp độ của hắn không nói cao, nhưng Âu Dương lại nhận được tryền thừa Tu Phục Thuật cấp độ tông sư.</w:t>
      </w:r>
    </w:p>
    <w:p>
      <w:pPr>
        <w:pStyle w:val="BodyText"/>
      </w:pPr>
      <w:r>
        <w:t xml:space="preserve">- Tu Phục Thuật không chỉ có thể dùng để phục hồi yêu binh! Nó còn có thể dùng để phá hủy yêu binh và kiếm linh.</w:t>
      </w:r>
    </w:p>
    <w:p>
      <w:pPr>
        <w:pStyle w:val="BodyText"/>
      </w:pPr>
      <w:r>
        <w:t xml:space="preserve">Đây là nguyên văn lời nói của Trịnh Khôn.</w:t>
      </w:r>
    </w:p>
    <w:p>
      <w:pPr>
        <w:pStyle w:val="BodyText"/>
      </w:pPr>
      <w:r>
        <w:t xml:space="preserve">- Vương Phong Minh, ngày hôm nay ta không bắt nạt ngươi. Nếu như ngươi có thể thắng ta, vậy ta sẽ lập tức dẫn người rời khỏi Đại Vận. Cảđời này không trở vềĐại Vận. Bằng không ngươi chỉ có thể dùng mạng để trả lại tất cả những gì ngươi đã làm.</w:t>
      </w:r>
    </w:p>
    <w:p>
      <w:pPr>
        <w:pStyle w:val="BodyText"/>
      </w:pPr>
      <w:r>
        <w:t xml:space="preserve">Ánh mắt Âu Dương bình tĩnh nhìn Vương Phong Minh.</w:t>
      </w:r>
    </w:p>
    <w:p>
      <w:pPr>
        <w:pStyle w:val="BodyText"/>
      </w:pPr>
      <w:r>
        <w:t xml:space="preserve">- Hả?</w:t>
      </w:r>
    </w:p>
    <w:p>
      <w:pPr>
        <w:pStyle w:val="BodyText"/>
      </w:pPr>
      <w:r>
        <w:t xml:space="preserve">Nghe thấy Âu Dương nói vậy, Vương Phong Minh vừa nãy còn đang suy nghĩ phải làm thế nào, bây giờ trong mắt hắn đã loé lên ánh sáng hi vọng. Dựa vào khí tức hắn có thể phán đoán được, rõ ràng Âu Dương không cường đại bằng hắn. Hắn vốn cho rằng Âu Dương sẽ để Lam Thông hoặc Lý Vĩ ra tay đánh chết mình. Nhưng ai biết Âu Dương lại muốn tự mình ra tay đối phó với mình. Điều này dưới cái nhìn của hắn, Âu Dương thực sự có vài phần bất cẩn.</w:t>
      </w:r>
    </w:p>
    <w:p>
      <w:pPr>
        <w:pStyle w:val="BodyText"/>
      </w:pPr>
      <w:r>
        <w:t xml:space="preserve">- Lời ấy có thể xem là thật không?</w:t>
      </w:r>
    </w:p>
    <w:p>
      <w:pPr>
        <w:pStyle w:val="BodyText"/>
      </w:pPr>
      <w:r>
        <w:t xml:space="preserve">Vương Phong Minh đứng ở trên tường thành. Đối với thực lực của mình Vương Phong Minh có lòng tin tuyệt đối. Hắn không dám đấu với cường giả tuyệt thế, nhưng đối phó với một Yêu Cung Thủ không thích hợp với chiến đấu chính diện, hắn vẫn có lòng tin tuyệt đối.</w:t>
      </w:r>
    </w:p>
    <w:p>
      <w:pPr>
        <w:pStyle w:val="BodyText"/>
      </w:pPr>
      <w:r>
        <w:t xml:space="preserve">- Âu Dương! Hay để ta đến đi.</w:t>
      </w:r>
    </w:p>
    <w:p>
      <w:pPr>
        <w:pStyle w:val="BodyText"/>
      </w:pPr>
      <w:r>
        <w:t xml:space="preserve">Lăng Túc vẫn không nói gì đột nhiên đi tới bên cạnh Âu Dương. Lăng Túc đã là Lục Tiên bát giai. Trong bốn năm rưỡi này, Lăng Túc giống như ngồi hỏa tiễn xông thẳng vào bát giai. Hiện tại hắn thật sự có tư cách nói như vậy.</w:t>
      </w:r>
    </w:p>
    <w:p>
      <w:pPr>
        <w:pStyle w:val="BodyText"/>
      </w:pPr>
      <w:r>
        <w:t xml:space="preserve">- Lăng Túc đại ca yên tâm. Năm đó ta có thể làm được, ngày hôm nay ta cũng có thể làm được.</w:t>
      </w:r>
    </w:p>
    <w:p>
      <w:pPr>
        <w:pStyle w:val="BodyText"/>
      </w:pPr>
      <w:r>
        <w:t xml:space="preserve">Nhìn Vương Phong Minh đứng trên không trung, thoáng một cái, con mắt của Âu Dương đã biến thành huyết sắc. Giờ phút này Vương Phong Minh trong mắt hắn đã không còn gì bí mật. Tất cả linh nguyên của hắn đều hiện ra trong mắt Âu Dương.</w:t>
      </w:r>
    </w:p>
    <w:p>
      <w:pPr>
        <w:pStyle w:val="BodyText"/>
      </w:pPr>
      <w:r>
        <w:t xml:space="preserve">- Được! Quân tử nhất ngôn tứ mã nan truy! Âu Dương ta tin tưởng ngươi là quân tử.</w:t>
      </w:r>
    </w:p>
    <w:p>
      <w:pPr>
        <w:pStyle w:val="BodyText"/>
      </w:pPr>
      <w:r>
        <w:t xml:space="preserve">Vương Phong Minh bay người lên. Giờ này phút này hắn chỉ có thể chiến thắng Âu Dương mới giữđược mạng sống, Hiện tại toàn Đại Vận thậm chí toàn thiên hạ không ai có thể giữđược hắn.</w:t>
      </w:r>
    </w:p>
    <w:p>
      <w:pPr>
        <w:pStyle w:val="BodyText"/>
      </w:pPr>
      <w:r>
        <w:t xml:space="preserve">Một Lam Thông đã dám kêu lớn: thử hỏi thiên hạ có ai dám chiến một trận. Hiện tại lại xuất hiện một Lý Vĩ là Trận Đồ Sư bát giai còn biến thái hơn cả Lam Thông. Cho dù Sở Tương Hợp tới đây, tin tưởng hắn cũng khó có thể chiến thắng hai người này.</w:t>
      </w:r>
    </w:p>
    <w:p>
      <w:pPr>
        <w:pStyle w:val="BodyText"/>
      </w:pPr>
      <w:r>
        <w:t xml:space="preserve">- Ha!</w:t>
      </w:r>
    </w:p>
    <w:p>
      <w:pPr>
        <w:pStyle w:val="BodyText"/>
      </w:pPr>
      <w:r>
        <w:t xml:space="preserve">Vương Phong Minh xuất kiếm linh ra trước người. Một đạo kiếm linh màu bạc tạo thành cự kiếm vờn quanh thân thể của hắn. Đối mặt với Âu Dương, hắn lựa chọn ra tay trước. Hơn bốn năm trước, một chiêu hai cú của Âu Dương đã thuấn sát Mạch Thiên Nhai. Chuyện này hắn vẫn còn nhớ rất rõ ràng. Cho nên ngày hôm nay hắn dựđịnh phải đè chết Âu Dương, tuyệt đối không cho hắn có bất kỳ cơ hội nào bắn ra một mũi tên kinh thiên như vậy.</w:t>
      </w:r>
    </w:p>
    <w:p>
      <w:pPr>
        <w:pStyle w:val="BodyText"/>
      </w:pPr>
      <w:r>
        <w:t xml:space="preserve">Dự tính của Vương Phong Minh rất chính xác. Cung thủ sợ nhất chính là bị người tiếp cận tới sát người.</w:t>
      </w:r>
    </w:p>
    <w:p>
      <w:pPr>
        <w:pStyle w:val="Compact"/>
      </w:pPr>
      <w:r>
        <w:br w:type="textWrapping"/>
      </w:r>
      <w:r>
        <w:br w:type="textWrapping"/>
      </w:r>
    </w:p>
    <w:p>
      <w:pPr>
        <w:pStyle w:val="Heading2"/>
      </w:pPr>
      <w:bookmarkStart w:id="168" w:name="chương-159-mũi-tên-toái-linh"/>
      <w:bookmarkEnd w:id="168"/>
      <w:r>
        <w:t xml:space="preserve">146. Chương 159 : Mũi Tên Toái Linh</w:t>
      </w:r>
    </w:p>
    <w:p>
      <w:pPr>
        <w:pStyle w:val="Compact"/>
      </w:pPr>
      <w:r>
        <w:br w:type="textWrapping"/>
      </w:r>
      <w:r>
        <w:br w:type="textWrapping"/>
      </w:r>
      <w:r>
        <w:t xml:space="preserve">Vương Phong Minh hoàn toàn nắm được điểm mấu chốt này. Thân hình hắn lóe lên. Mây đen ẩn hiện lôi điện cuồn cuộn xuất hiện trên bầu trời, nương theo thân thể của hắn cùng kiếm linh đồng thời đánh về phía Âu Dương.</w:t>
      </w:r>
    </w:p>
    <w:p>
      <w:pPr>
        <w:pStyle w:val="BodyText"/>
      </w:pPr>
      <w:r>
        <w:t xml:space="preserve">Âu Dương nhìn thấy lôi điện xuất hiện, cả người hắn đột nhiên trốn vào lòng đất. Đối mặt với lôi điện của Lục Tiên, thân thể của hắn không thể cứng rắn chống đỡ được. Dù sao đây là cấp độ nào chứ.</w:t>
      </w:r>
    </w:p>
    <w:p>
      <w:pPr>
        <w:pStyle w:val="BodyText"/>
      </w:pPr>
      <w:r>
        <w:t xml:space="preserve">Hai người chiến đấu, những tiếng nghị luận xung quanh cũng theo đó vang lên. Mà lo lắng cho Âu Dương nhất, tất nhiên vẫn là Lý Vĩ. Nhìn Âu Dương trốn vào lòng đất, Lý Vĩ lo lắng nói:</w:t>
      </w:r>
    </w:p>
    <w:p>
      <w:pPr>
        <w:pStyle w:val="BodyText"/>
      </w:pPr>
      <w:r>
        <w:t xml:space="preserve">- Vương Phong Minh đã tiếp cận thất giai đỉnh phong. Rõ ràng đã hơn Âu Dương một giai. Âu Dương muốn giết hắn nhất định phải dùng mũi tên linh hồn.</w:t>
      </w:r>
    </w:p>
    <w:p>
      <w:pPr>
        <w:pStyle w:val="BodyText"/>
      </w:pPr>
      <w:r>
        <w:t xml:space="preserve">- Đúng! Âu Dương muốn thắng rất khó. Ngươi nhìn Vương Phong Minh đi.</w:t>
      </w:r>
    </w:p>
    <w:p>
      <w:pPr>
        <w:pStyle w:val="BodyText"/>
      </w:pPr>
      <w:r>
        <w:t xml:space="preserve">Lăng Trung Thiên gật đầu. Tuy rằng mũi tên linh hồn của Âu Dương cực kỳ bá đạo. Nhưng mũi tên linh hồn cần có thời giân khởi động. Nếu như đánh lén, Âu Dương có tiên cơ bắn ra hai cú. Đây tuyệt đối là thuấn sát. Nhưng bây giờ cả người Vương Phong Minh giống như một Lôi Thần xuống trần Lôi Thần. Lôi điện điên cuồng oanh kích mặt đất xung quanh. Không bao lâu, mặt đất bằng phẳng đã bị Vương Phong Minh bắn cho thủng lỗ chỗ.</w:t>
      </w:r>
    </w:p>
    <w:p>
      <w:pPr>
        <w:pStyle w:val="BodyText"/>
      </w:pPr>
      <w:r>
        <w:t xml:space="preserve">- Âu Dương! Nếu như ngươi là nam nhi đừng chạy trốn xa nữa!</w:t>
      </w:r>
    </w:p>
    <w:p>
      <w:pPr>
        <w:pStyle w:val="BodyText"/>
      </w:pPr>
      <w:r>
        <w:t xml:space="preserve">Vương Phong Minh đánh phá nửa ngày lại phát hiện Âu Dương không định hiện thân. Trong đầu của hắn bỗng nhiên cảm thấy sợ hãi. Hắn rất sợ gia hoả Âu Dương này trốn xa đến ngoài mấy ngàn mét, sau đó bắn ra mũi tên linh hồn thuấn sát mình. Cho nên không ngờ hắn chẳng biết xấu hổ la lên câu này.</w:t>
      </w:r>
    </w:p>
    <w:p>
      <w:pPr>
        <w:pStyle w:val="BodyText"/>
      </w:pPr>
      <w:r>
        <w:t xml:space="preserve">- Mẹ nó! Vương Phong Minh ngươi có biết xấu hổ hay không! Lão tử xé ra ngươi ra!</w:t>
      </w:r>
    </w:p>
    <w:p>
      <w:pPr>
        <w:pStyle w:val="BodyText"/>
      </w:pPr>
      <w:r>
        <w:t xml:space="preserve">Nghe thấy tiếng kêu của Vương Phong Minh, lần này Lý Vĩ có phần không kìm chếđược. Một Lục Tiên thất giai đánh một Yêu Cung thủ lục giai còn muốn người ta không nên trốn xa. Vương Phong Minh làm vậy chẳng khác nào trực tiếp gọi Âu Dương đi ra nhận lấy cái chết thì đúng hơn.</w:t>
      </w:r>
    </w:p>
    <w:p>
      <w:pPr>
        <w:pStyle w:val="BodyText"/>
      </w:pPr>
      <w:r>
        <w:t xml:space="preserve">- Hừ hừ, không đi xa, ngươi cũng chỉ là rác rưởi.</w:t>
      </w:r>
    </w:p>
    <w:p>
      <w:pPr>
        <w:pStyle w:val="BodyText"/>
      </w:pPr>
      <w:r>
        <w:t xml:space="preserve">Giọng nói của Âu Dương có chút ngông cuồng lại tràn ngập tự tin truyền đến. Sau đó thân thể hắn từ dưới đất thoát ra. Một đạo tiễn quang huyết sắc nương theo sự xuất hiện của hắn liền bay ra. Mũi tên này của Âu Dương trực tiếp bắn về phía đầu Vương Phong Minh.</w:t>
      </w:r>
    </w:p>
    <w:p>
      <w:pPr>
        <w:pStyle w:val="BodyText"/>
      </w:pPr>
      <w:r>
        <w:t xml:space="preserve">Đinh!</w:t>
      </w:r>
    </w:p>
    <w:p>
      <w:pPr>
        <w:pStyle w:val="BodyText"/>
      </w:pPr>
      <w:r>
        <w:t xml:space="preserve">Một tiếng động nhỏ vang lên. Tuy rằng tốc độ của mũi tên cực nhanh, nhưng khi bay tới trán Vương Phong Minh lại bị kiếm linh của Vương Phong Minh chặt đứt. Kiếm linh của Lục Tiên thất giai ra tay nhanh tựa như tia chớp. Nếu như lực lượng của Âu Dương có thể áp chế Vương Phong Minh, vậy một mũi tên này muốn bắn chết hắn sẽ không có bất cứ vấn đề gì. Nhưng bây giờ vấn đề là mũi tên của hắn căn bản không có cách nào đột phá phòng ngự kiếm linh của Vương Phong Minh.</w:t>
      </w:r>
    </w:p>
    <w:p>
      <w:pPr>
        <w:pStyle w:val="BodyText"/>
      </w:pPr>
      <w:r>
        <w:t xml:space="preserve">- Âu Dương muốn thắng rất khó.</w:t>
      </w:r>
    </w:p>
    <w:p>
      <w:pPr>
        <w:pStyle w:val="BodyText"/>
      </w:pPr>
      <w:r>
        <w:t xml:space="preserve">Lam Thông ở bên cạnh mở miệng nói:</w:t>
      </w:r>
    </w:p>
    <w:p>
      <w:pPr>
        <w:pStyle w:val="BodyText"/>
      </w:pPr>
      <w:r>
        <w:t xml:space="preserve">- Kiếm linh của Lục Tiên thất giai di động như tia chớp. Mũi tên của Âu Dương nhanh, nhưng muốn nhanh hơn kiếm linh của tiểu tử này thực sự rất khó khăn. Nếu như hắn không có cách nào đột phá được kiếm linh của tiểu tử này, vậy tiểu tử này đã đứng ở thế bất bại.</w:t>
      </w:r>
    </w:p>
    <w:p>
      <w:pPr>
        <w:pStyle w:val="BodyText"/>
      </w:pPr>
      <w:r>
        <w:t xml:space="preserve">- Đúng! Lam Thông tiền bối nói không sai. Lý Vĩ ngươi chú ý một chút. Nếu quả thật không được, ngươi lén lút dùng trận đồ phong tỏa một chút lực lượng của hắn.</w:t>
      </w:r>
    </w:p>
    <w:p>
      <w:pPr>
        <w:pStyle w:val="BodyText"/>
      </w:pPr>
      <w:r>
        <w:t xml:space="preserve">Lăng Trung Thiên ở bên cạnh nhỏ giọng nói. Hắn vừa nói ra câu này, kể cả Lăng Túc cũng dùng một loại ánh mắt không thể nói được gì nhìn về Lăng Trung Thiên.</w:t>
      </w:r>
    </w:p>
    <w:p>
      <w:pPr>
        <w:pStyle w:val="BodyText"/>
      </w:pPr>
      <w:r>
        <w:t xml:space="preserve">- Cha... cha...</w:t>
      </w:r>
    </w:p>
    <w:p>
      <w:pPr>
        <w:pStyle w:val="BodyText"/>
      </w:pPr>
      <w:r>
        <w:t xml:space="preserve">Lăng Túc không ngờđược Lăng Trung Thiên sẽ nói ra nhưng lời như vậy.</w:t>
      </w:r>
    </w:p>
    <w:p>
      <w:pPr>
        <w:pStyle w:val="BodyText"/>
      </w:pPr>
      <w:r>
        <w:t xml:space="preserve">- Cha cái gì mà cha! Ta chẳng qua chỉ nói đùa mà thôi.</w:t>
      </w:r>
    </w:p>
    <w:p>
      <w:pPr>
        <w:pStyle w:val="BodyText"/>
      </w:pPr>
      <w:r>
        <w:t xml:space="preserve">Lăng Trung Thiên trừng mắt với nhi tử một cái. Đối với hoàng tộc Đại Vận hiện nay, thật ra Lăng Trung Thiên đã sớm nhìn không vừa mắt. Tuy nhiên bản thân hắn là gia chủ của Lăng gia. Có một số việc có thể muốn nhưng lại không thể làm.</w:t>
      </w:r>
    </w:p>
    <w:p>
      <w:pPr>
        <w:pStyle w:val="BodyText"/>
      </w:pPr>
      <w:r>
        <w:t xml:space="preserve">- Ha ha! Âu Dương, ta khuyên ngươi vẫn nên nhận thua đi. Ngươi còn tưởng rằng ta vẫn là Vương Phong Minh bốn năm trước sao? Ngươi căn bản không có cơ hội.</w:t>
      </w:r>
    </w:p>
    <w:p>
      <w:pPr>
        <w:pStyle w:val="BodyText"/>
      </w:pPr>
      <w:r>
        <w:t xml:space="preserve">Vương Phong Minh tự cho rằng mình đã đứng ở thế bất bại, cho nên khẩu khí của hắn cũng bắt đầu lộ ra một tia hung hăng càn quấy. Vừa nãy bản thân Âu Dương nói, nếu như thắng hắn không được sẽ dẫn người rời khỏi. Âu Dương luôn là người nói được làm được. Nếu như hắn không làm theo đúng lời mình đã nói ra, vậy hắn còn mặt mũi gì nữa?</w:t>
      </w:r>
    </w:p>
    <w:p>
      <w:pPr>
        <w:pStyle w:val="BodyText"/>
      </w:pPr>
      <w:r>
        <w:t xml:space="preserve">- Thua sao? Còn nhớ rõ bốn năm trước ta đã nói gì không? Hiện tại ta sẽ nói cho ngươi biết một câu. Bốn năm trước ngươi là rác rưởi, bốn năm sau ngươi vẫn là rác rưởi!</w:t>
      </w:r>
    </w:p>
    <w:p>
      <w:pPr>
        <w:pStyle w:val="BodyText"/>
      </w:pPr>
      <w:r>
        <w:t xml:space="preserve">Âu Dương lăn người tránh thoát một đạo lôi điện đánh xuống. Sau đó con ngươi huyết sắc của hắn bỗng nhiên nhìn thẳng vào Vương Phong Minh. Cùng lúc đó, trong tay hắn, một mũi Tam Lăng Tiễn đã hoàn toàn biến thành huyết sắc. Đây chính là một mũi tên toàn lực của Âu Dương. Mũi tên này hắn đã tính đến tất cả. Hắn muốn mũi tên này hoàn toàn phá hủy cái gọi là tự tin của Vương Phong Minh!</w:t>
      </w:r>
    </w:p>
    <w:p>
      <w:pPr>
        <w:pStyle w:val="BodyText"/>
      </w:pPr>
      <w:r>
        <w:t xml:space="preserve">Lưu quang huyết sắc từ trên dây cung của Âu Dương bắn ra. Trong bầu trời đêm chợt hiện lên một đạo hào quang rực rỡ xông thẳng về phía Vương Phong Minh!</w:t>
      </w:r>
    </w:p>
    <w:p>
      <w:pPr>
        <w:pStyle w:val="BodyText"/>
      </w:pPr>
      <w:r>
        <w:t xml:space="preserve">- Vô ích thôi. Lực lượng của ngươi căn bản không có cách nào đột phá phòng ngự kiếm linh của ta.</w:t>
      </w:r>
    </w:p>
    <w:p>
      <w:pPr>
        <w:pStyle w:val="BodyText"/>
      </w:pPr>
      <w:r>
        <w:t xml:space="preserve">Nhìn thấy Âu Dương giở lại trò cũ, Vương Phong Minh dùng kiếm linh chắn ở trước người. Hắn tính lấy lực lượng tuyệt đối áp chế Âu Dương. Mặc kệ mũi tên của ngươi xảo quyệt tới mức nào, ngươi cũng không thể phá được phòng ngự của ta. Vậy thì có tác dụng gì. Ta là phòng thủ. Ngươi là tấn công. Ngươi nhất định phải tiêu hao lực lượng còn nhiều hơn cả ta! Đây chính là dự tính của Vương Phong Minh.</w:t>
      </w:r>
    </w:p>
    <w:p>
      <w:pPr>
        <w:pStyle w:val="BodyText"/>
      </w:pPr>
      <w:r>
        <w:t xml:space="preserve">Vèo... Đinh... Rầm...</w:t>
      </w:r>
    </w:p>
    <w:p>
      <w:pPr>
        <w:pStyle w:val="BodyText"/>
      </w:pPr>
      <w:r>
        <w:t xml:space="preserve">Ba tiếng động gần như truyền ra cùng một lúc. Tiếng thứ nhất là thuộc về mũi tên bay nhanh tới. Tiếng thứ hai là tiếng mũi tên va chạm vào kiếm linh.</w:t>
      </w:r>
    </w:p>
    <w:p>
      <w:pPr>
        <w:pStyle w:val="BodyText"/>
      </w:pPr>
      <w:r>
        <w:t xml:space="preserve">Nhưng khi tiếng thứ ba xuất hiện, tất cả những người đang bàn tán Âu Dương chắc chắn sẽ phải thua đều im bặt! Miệng của bọn họ mở lớn. Bọn họ gần như không thể tin tưởng được tất cả những gì mình vừa chứng kiến.</w:t>
      </w:r>
    </w:p>
    <w:p>
      <w:pPr>
        <w:pStyle w:val="BodyText"/>
      </w:pPr>
      <w:r>
        <w:t xml:space="preserve">- Kiếm... Kiếm linh bịđánh nát sao?</w:t>
      </w:r>
    </w:p>
    <w:p>
      <w:pPr>
        <w:pStyle w:val="BodyText"/>
      </w:pPr>
      <w:r>
        <w:t xml:space="preserve">- Đúng... Đúng là kiếm linh bịđánh nát sao?</w:t>
      </w:r>
    </w:p>
    <w:p>
      <w:pPr>
        <w:pStyle w:val="BodyText"/>
      </w:pPr>
      <w:r>
        <w:t xml:space="preserve">Nhìn kiếm linh ngân sắc của Vương Phong Minh phía trên bầu trời bắt đầu từ từ xuất hiện vết nứt. Sau đó lấy tốc độ cực nhanh điên cuồng vỡ nát. Hầu như mọi người đều không thể nào tin nổi vào mắt của mình.</w:t>
      </w:r>
    </w:p>
    <w:p>
      <w:pPr>
        <w:pStyle w:val="BodyText"/>
      </w:pPr>
      <w:r>
        <w:t xml:space="preserve">Kiếm linh, đó chính là tất cả của Lục Tiên, dùng linh nguyên ngưng tụ ra, tương đương với yêu đan của Yêu Chiến Sĩ. Không ngờ có thể có người đánh nát kiếm linh?</w:t>
      </w:r>
    </w:p>
    <w:p>
      <w:pPr>
        <w:pStyle w:val="BodyText"/>
      </w:pPr>
      <w:r>
        <w:t xml:space="preserve">Chuyện như vậy không phải chưa từng xuất hiện, nhưng chưa bao giờ xuất hiện cảnh tượng quỷ dị như vậy. Hai mươi hai năm trước, Sở Tương Hợp lấy Phá Tiên Trùy đánh nát kiếm linh của Lam Thông. Đó là bởi vì Phá Tiên Trùy cường đại, lại thêm Sở Tương Hợp cường đại, trong nháy mắt đã phát ra lực lượng cuồng dã nhất.</w:t>
      </w:r>
    </w:p>
    <w:p>
      <w:pPr>
        <w:pStyle w:val="BodyText"/>
      </w:pPr>
      <w:r>
        <w:t xml:space="preserve">Âu Dương thì sao? Âu Dương so với Vương Phong Minh lại thấp hơn đúng một giai. Thấp hơn một giai, khi chiến đấu lại không sử dụng bất kỳ pháp bảo nào trực tiếp đánh nát kiếm linh. Kết quả này khiến người ta không thể nào tiếp nhận được!</w:t>
      </w:r>
    </w:p>
    <w:p>
      <w:pPr>
        <w:pStyle w:val="Compact"/>
      </w:pPr>
      <w:r>
        <w:br w:type="textWrapping"/>
      </w:r>
      <w:r>
        <w:br w:type="textWrapping"/>
      </w:r>
    </w:p>
    <w:p>
      <w:pPr>
        <w:pStyle w:val="Heading2"/>
      </w:pPr>
      <w:bookmarkStart w:id="169" w:name="chương-160-mũi-tên-quỷ-dị"/>
      <w:bookmarkEnd w:id="169"/>
      <w:r>
        <w:t xml:space="preserve">147. Chương 160 : Mũi Tên Quỷ Dị</w:t>
      </w:r>
    </w:p>
    <w:p>
      <w:pPr>
        <w:pStyle w:val="Compact"/>
      </w:pPr>
      <w:r>
        <w:br w:type="textWrapping"/>
      </w:r>
      <w:r>
        <w:br w:type="textWrapping"/>
      </w:r>
      <w:r>
        <w:t xml:space="preserve">- Sao có thể như vậy được? Rốt cuộc tiểu tử này đã làm được bằng ách nào? Đấu vượt cấp còn đánh nát kiếm linh? Đấu vượt cấp còn đánh nát kiếm linh sao?</w:t>
      </w:r>
    </w:p>
    <w:p>
      <w:pPr>
        <w:pStyle w:val="BodyText"/>
      </w:pPr>
      <w:r>
        <w:t xml:space="preserve">Nhìn Âu Dương đứng trên mặt đất một tay cầm cung một ngón tay chỉ vào kiếm linh của Vương Phong Minh đang vỡ nát trên không trung, Lam Thông cảm giác sau lưng mình lạnh toát.</w:t>
      </w:r>
    </w:p>
    <w:p>
      <w:pPr>
        <w:pStyle w:val="BodyText"/>
      </w:pPr>
      <w:r>
        <w:t xml:space="preserve">Lẽ nào yêu cung thủ đáng sợ như vậy? Hoặc là nói Âu Dương đáng sợ như vậy sao? Mũi tên của hắn có thể có ma lực làm được chuyện mà bất cứ người nào cũng không làm đựo sao?</w:t>
      </w:r>
    </w:p>
    <w:p>
      <w:pPr>
        <w:pStyle w:val="BodyText"/>
      </w:pPr>
      <w:r>
        <w:t xml:space="preserve">Kiếm linh của Vương Phong Minh bị nghiền nát, hắn đứng ngây người trên không trung. Nhìn kiêm linh vỡ nát trước mặt, Vương Phong Minh không biết đây có phải là giấc mộng hay không.</w:t>
      </w:r>
    </w:p>
    <w:p>
      <w:pPr>
        <w:pStyle w:val="BodyText"/>
      </w:pPr>
      <w:r>
        <w:t xml:space="preserve">Kiếm linh của Lục Tiên thông thường ngưng tụ thành thể. Trong thời gian chiến đấu kiếm linh rời khỏi thân thể ra ngoài, có thểđược xem như một pháp bảo trời sinh. Thật ra cũng có vài phần tương tự với vũ khí đã được yêu hóa của Yêu Chiến Sĩ.</w:t>
      </w:r>
    </w:p>
    <w:p>
      <w:pPr>
        <w:pStyle w:val="BodyText"/>
      </w:pPr>
      <w:r>
        <w:t xml:space="preserve">Thanh linh kiếm của Lục Tiên xuất thể chiến đấu, cũng không hề thu kém yêu binh của Yêu Chiến Sĩ. Mà bây giờ một mũi tên toàn lực của Âu Dương không ngờđã trực tiếp bắn nát kiếm linh của Vương Phong Minh, một Lục Tiên còn cao hơn hắn một giai.</w:t>
      </w:r>
    </w:p>
    <w:p>
      <w:pPr>
        <w:pStyle w:val="BodyText"/>
      </w:pPr>
      <w:r>
        <w:t xml:space="preserve">Ánh mắt của mọi người đều chăm chú nhìn Âu Dương. Lúc này, Thứ Kiêu Cung huyết sắc trong tay của hắn có vẻ chói mắt. Có phải trường cung này có ma lực quỷ dị nào đó có lực lượng phá nát kiếm linh hay không?</w:t>
      </w:r>
    </w:p>
    <w:p>
      <w:pPr>
        <w:pStyle w:val="BodyText"/>
      </w:pPr>
      <w:r>
        <w:t xml:space="preserve">- Ta đã nói, bốn năm sau ngươi vẫn là rác rưởi!</w:t>
      </w:r>
    </w:p>
    <w:p>
      <w:pPr>
        <w:pStyle w:val="BodyText"/>
      </w:pPr>
      <w:r>
        <w:t xml:space="preserve">Ánh mắt Âu Dương đầy khinh miệt nhìn Vương Phong Minh vẫn đứng đờđẫn trên không trung. Sau đó hắn chậm rãi rút một mũi Tam Lăng Tiễn ra. Rất rõ ràng Âu Dương cũng không vì kiếm linh của Vương Phong Minh bị nghiền nát biến thành phế nhân mà tính dừng tay.</w:t>
      </w:r>
    </w:p>
    <w:p>
      <w:pPr>
        <w:pStyle w:val="BodyText"/>
      </w:pPr>
      <w:r>
        <w:t xml:space="preserve">Trong mắt những người khác, kiếm linh của Vương Phong Minh bị nghiền nát, hắn chính là phế nhân. Nhưng Âu Dương không cho như vậy. Hiếm linh của Lam Thông đã bị vỡ nát còn phục hồi được. Nếu như ngày nào đó Vương Phong Minh cũng có số cứt chó thì sao? Cho nên theo Âu Dương thấy, để không lưu lại lo lắng cho tương lai của mình, phải khiến kẻ địch của mình trực tiếp biến thành người chết mới là lựa chọn tốt nhất.</w:t>
      </w:r>
    </w:p>
    <w:p>
      <w:pPr>
        <w:pStyle w:val="BodyText"/>
      </w:pPr>
      <w:r>
        <w:t xml:space="preserve">- Hạ thủ lưu tình!</w:t>
      </w:r>
    </w:p>
    <w:p>
      <w:pPr>
        <w:pStyle w:val="BodyText"/>
      </w:pPr>
      <w:r>
        <w:t xml:space="preserve">Bỗng nhiên, trên mặt đất có một lão giả chừng sáu mươi tuổi chui lên. Trong tay người này cầm một trường đao lóe ra những tia điện, phi thân trực tiếp ôm Vương Phong Minh đang từ trên không trung rơi xuống vào trong lòng.</w:t>
      </w:r>
    </w:p>
    <w:p>
      <w:pPr>
        <w:pStyle w:val="BodyText"/>
      </w:pPr>
      <w:r>
        <w:t xml:space="preserve">- Muốn chết sao?</w:t>
      </w:r>
    </w:p>
    <w:p>
      <w:pPr>
        <w:pStyle w:val="BodyText"/>
      </w:pPr>
      <w:r>
        <w:t xml:space="preserve">Lam Thông nhìn thấy có người thậm chí dám đi ra làm loạn trận đấu, hắn bước tới một bước, kiếm linh xuất thể. Xem bộ dáng kia rõ ràng muốn một kiếm chém chết lão giả này.</w:t>
      </w:r>
    </w:p>
    <w:p>
      <w:pPr>
        <w:pStyle w:val="BodyText"/>
      </w:pPr>
      <w:r>
        <w:t xml:space="preserve">- Để cho ta!</w:t>
      </w:r>
    </w:p>
    <w:p>
      <w:pPr>
        <w:pStyle w:val="BodyText"/>
      </w:pPr>
      <w:r>
        <w:t xml:space="preserve">Âu Dương híp mắt quay đầu nhìn Lam Thông chuẩn bị xông lên, mở miệng nói. Nói đùa, hiện tại Vương Phong Minh trong mắt hắn chính là giá trị kinh nghiệm để mình thăng cấp. Từ khí tức trên người lão giả này, hắn có thể phán đoán được, người này không mạnh hơn Vương Phong Minh là mấy. Nếu như lão già này thật sự không mở mắt, Âu Dương sẽ không để ý.</w:t>
      </w:r>
    </w:p>
    <w:p>
      <w:pPr>
        <w:pStyle w:val="BodyText"/>
      </w:pPr>
      <w:r>
        <w:t xml:space="preserve">- Hiện tại kiếm linh của hắn đã bị phá hủy, biến thành phế nhân. Các hạ thật sự muốn đuổi tận giết tuyệt sao?</w:t>
      </w:r>
    </w:p>
    <w:p>
      <w:pPr>
        <w:pStyle w:val="BodyText"/>
      </w:pPr>
      <w:r>
        <w:t xml:space="preserve">Lão giả ôm Vương Phong Minh trong lòng, nhìn Âu Dương. Trong mắt của hắn mang theo một tia thâm độc. Tất rõ ràng, lão già này có quan hệ không bình thường với Vương Phong Minh.</w:t>
      </w:r>
    </w:p>
    <w:p>
      <w:pPr>
        <w:pStyle w:val="BodyText"/>
      </w:pPr>
      <w:r>
        <w:t xml:space="preserve">Âu Dương không để ý tới hắn. Ngón tay hắn chậm rãi kéo dây cung Thứ Kiêu Cung dây trong tay. Mũi tên bao trùm huyết sắc.</w:t>
      </w:r>
    </w:p>
    <w:p>
      <w:pPr>
        <w:pStyle w:val="BodyText"/>
      </w:pPr>
      <w:r>
        <w:t xml:space="preserve">Vèo!</w:t>
      </w:r>
    </w:p>
    <w:p>
      <w:pPr>
        <w:pStyle w:val="BodyText"/>
      </w:pPr>
      <w:r>
        <w:t xml:space="preserve">Hắn vừa buông dây cung trong tay, mũi tên xuất hiện giữa không trung, bay thẳng tắp về phía đầu Vương Phong Minh. Tốc độ của mũi tên này không nhanh. Bởi vì Âu Dương không cho rằng lão già kia sẽ để mặc cho mũi tên của mình bắn chết Vương Phong Minh. Hắn làm như vậy chính là muốn cho lão già này phản kháng, tạo cơ hội cho hắn giết chết cả hai.</w:t>
      </w:r>
    </w:p>
    <w:p>
      <w:pPr>
        <w:pStyle w:val="BodyText"/>
      </w:pPr>
      <w:r>
        <w:t xml:space="preserve">Mũi tên bay tới, lão già kia ôm lấy Vương Phong Minh bay ngược lại. Xem bộ dáng của hắn rõ ràng chuẩn bị chui xuống đất rời đi!</w:t>
      </w:r>
    </w:p>
    <w:p>
      <w:pPr>
        <w:pStyle w:val="BodyText"/>
      </w:pPr>
      <w:r>
        <w:t xml:space="preserve">- Chạy đi đâu!</w:t>
      </w:r>
    </w:p>
    <w:p>
      <w:pPr>
        <w:pStyle w:val="BodyText"/>
      </w:pPr>
      <w:r>
        <w:t xml:space="preserve">Còn không chờ lão già kia trốn vào lòng đất, Lý Vĩ bước tới một bước, Thái cực đồ đã được hắn bố trí từ trước liền di chuyển. Thoáng chốc, toàn mặt đất đã bị hắn trực tiếp phong tỏa.</w:t>
      </w:r>
    </w:p>
    <w:p>
      <w:pPr>
        <w:pStyle w:val="BodyText"/>
      </w:pPr>
      <w:r>
        <w:t xml:space="preserve">Trận đồ của Trận Đồ Sư vừa mở ra, lập tức phong thiên tỏa địa. Hiện tại tuy rằng Lý Vĩ chỉđược xem là Trận Đồ Sư cấp độ nhập môn, nhưng trong tiểu thế giới này, muốn phong tỏa một thế giới vẫn không có bất cứ vấn đề gì.</w:t>
      </w:r>
    </w:p>
    <w:p>
      <w:pPr>
        <w:pStyle w:val="BodyText"/>
      </w:pPr>
      <w:r>
        <w:t xml:space="preserve">Đại địa bị phong, cơ hội lão già kia chui xuống đất rời khỏi đã bằng không. Hắn xoay người lại nhìn Âu Dương. Giờ này phút này trừ phi Âu Dương nguyện ý buông tha hắn, bằng không chỉ sợ hắn và Vương Phong Minh thật sự khó khỏi vận rủi.</w:t>
      </w:r>
    </w:p>
    <w:p>
      <w:pPr>
        <w:pStyle w:val="BodyText"/>
      </w:pPr>
      <w:r>
        <w:t xml:space="preserve">- Ta cho ngươi một cơ hội. Nếu như ngươi có thể tiếp được một mũi tên của ta, ta sẽ thả cho hai người các ngươi rời khỏi.</w:t>
      </w:r>
    </w:p>
    <w:p>
      <w:pPr>
        <w:pStyle w:val="BodyText"/>
      </w:pPr>
      <w:r>
        <w:t xml:space="preserve">Âu Dương đứng ở nơi đó, một tay cầm cung một tay cầm mũi tên. Nếu như vừa mới mở màn, hắn nói câu này, có lẽ chín mươi chín phần trăm những người đứng ở đây đều cho rằng hắn quá kiêu ngạo. Nhưng sau khi mũi tên vừa nãy bay ra bắn nát kiếm linh, không ai còn nghi ngờ lời nói của Âu Dương nữa. Trái lại những người kia đều đang chờ mong. Có phải mũi tên của Âu Dương cũng có thể phá hoại yêu binh hay không?</w:t>
      </w:r>
    </w:p>
    <w:p>
      <w:pPr>
        <w:pStyle w:val="BodyText"/>
      </w:pPr>
      <w:r>
        <w:t xml:space="preserve">Gài tên lên dây cung, con ngươi của Âu Dương lại biến thành huyết sắc. Tất cả cấu tạo yêu binh của lão già kia đều hiện rõ trước mắt của hắn. Thông qua Chân Thực Chi Nhãn, Âu Dương có thể phán đoán được, lão già kia hẳn là Yêu Chiến Sĩ thất giai giống như Vương Phong Minh. Yêu binh của hắn không được tính là cường đại. Thậm chí trên mặt yêu cung còn có một vài tổn hại. So với kiếm linh của Vương Phong Minh, yêu binh này hẳn càng không có năng lực ngăn cản hắn.</w:t>
      </w:r>
    </w:p>
    <w:p>
      <w:pPr>
        <w:pStyle w:val="BodyText"/>
      </w:pPr>
      <w:r>
        <w:t xml:space="preserve">Buông mũi tên trên tay ra, mũi tên huyết sắc của Âu Dương bay nhanh ra, giống như một tia chớp huyết sắc bay thẳng về phía lão già kia. Lão già kia nhìn thấy mũi tên bay nhanh đến, hắn biết, chỉ dựa vào tốc độ của mũi tên hắn cũng không tránh thoát nổi. Hắn chỉ có thể giơ trừng đao lôi điện trong tay nhắm vê phía mũi tên bổ xuống.</w:t>
      </w:r>
    </w:p>
    <w:p>
      <w:pPr>
        <w:pStyle w:val="BodyText"/>
      </w:pPr>
      <w:r>
        <w:t xml:space="preserve">Dường như đã tính toán được tất cả, mũi tên do Âu Dương bắn ra bất ngờ nửa đường xuất hiện chuyển hướng bay thẳng tới trường đao trong tay lão già kia.</w:t>
      </w:r>
    </w:p>
    <w:p>
      <w:pPr>
        <w:pStyle w:val="BodyText"/>
      </w:pPr>
      <w:r>
        <w:t xml:space="preserve">Âu Dương lại rút ra một mũi tên. Hắn lại kéo cung bắn ra. Cùng lúc mũi tên này bắn ra, mũi tên huyết sắc kia đụng vào yêu binh của lão già kia.</w:t>
      </w:r>
    </w:p>
    <w:p>
      <w:pPr>
        <w:pStyle w:val="BodyText"/>
      </w:pPr>
      <w:r>
        <w:t xml:space="preserve">Đinh linh... Đinh linh...</w:t>
      </w:r>
    </w:p>
    <w:p>
      <w:pPr>
        <w:pStyle w:val="BodyText"/>
      </w:pPr>
      <w:r>
        <w:t xml:space="preserve">Hai tiếng động truyền đến. Mũi tên huyết sắc của Âu Dương lại một lần nữa trả lời thắc mắc của mọi người. Mũi tên của Âu Dương bắn ra không chỉ bắn nát được kiếm linh. Mũi tên này trực tiếp tách đôi trường đao lôi điện. Trường đao lôi điện lập tức vỡ đôi. Điều này đã nói rõ yêu binh của lão già kia đã hoàn toàn bị hủy.</w:t>
      </w:r>
    </w:p>
    <w:p>
      <w:pPr>
        <w:pStyle w:val="BodyText"/>
      </w:pPr>
      <w:r>
        <w:t xml:space="preserve">Phụt...</w:t>
      </w:r>
    </w:p>
    <w:p>
      <w:pPr>
        <w:pStyle w:val="BodyText"/>
      </w:pPr>
      <w:r>
        <w:t xml:space="preserve">Mũi tên cuối cùng của Âu Dương rốt cuộc đã bay đến. Trước tiên, mũi tên này xuyên qua đầu Vương Phong Minh, sau đó đâm xuyên qua trái tim của lão già kia, hoàn thành một mũi tên trúng hai con nhạn. Hơn nữa còn là hành động vĩđại dùng thực lực của một lục giai giết hai tên thất giai.</w:t>
      </w:r>
    </w:p>
    <w:p>
      <w:pPr>
        <w:pStyle w:val="BodyText"/>
      </w:pPr>
      <w:r>
        <w:t xml:space="preserve">Tê...</w:t>
      </w:r>
    </w:p>
    <w:p>
      <w:pPr>
        <w:pStyle w:val="BodyText"/>
      </w:pPr>
      <w:r>
        <w:t xml:space="preserve">Một âm thanh lạnh lẽo vang vọng trong sân. Nhìn cảnh tượng khó tin như vậy, cho dù là Lam Thông đi cùng với Âu Dương cũng có chút kinh hãi.</w:t>
      </w:r>
    </w:p>
    <w:p>
      <w:pPr>
        <w:pStyle w:val="Compact"/>
      </w:pPr>
      <w:r>
        <w:br w:type="textWrapping"/>
      </w:r>
      <w:r>
        <w:br w:type="textWrapping"/>
      </w:r>
    </w:p>
    <w:p>
      <w:pPr>
        <w:pStyle w:val="Heading2"/>
      </w:pPr>
      <w:bookmarkStart w:id="170" w:name="chương-161-thủ-thất-giai"/>
      <w:bookmarkEnd w:id="170"/>
      <w:r>
        <w:t xml:space="preserve">148. Chương 161 : Thủ Thất Giai</w:t>
      </w:r>
    </w:p>
    <w:p>
      <w:pPr>
        <w:pStyle w:val="Compact"/>
      </w:pPr>
      <w:r>
        <w:br w:type="textWrapping"/>
      </w:r>
      <w:r>
        <w:br w:type="textWrapping"/>
      </w:r>
      <w:r>
        <w:t xml:space="preserve">Một mũi tên bắn nát tan kiếm linh có người còn nghi ngờ là ngẫu nhiên. Nhưng sau đó một mũi tên lại bắn gẫy yêu binh. Đây là ngẫu nhiên sao? Ngẫu nhiên chỉ xuất hiện một lần. Đã có ai thấy ngẫu nhiên có thể liên tục xuất hiện hai lần không?</w:t>
      </w:r>
    </w:p>
    <w:p>
      <w:pPr>
        <w:pStyle w:val="BodyText"/>
      </w:pPr>
      <w:r>
        <w:t xml:space="preserve">- Rốt cuộc hắn đã làm như thế nào? Yêu cung thủ lục giai làm sao có thể dựa vào lực lượng bắn nát yêu binh và kiếm linh của thất giai được?</w:t>
      </w:r>
    </w:p>
    <w:p>
      <w:pPr>
        <w:pStyle w:val="BodyText"/>
      </w:pPr>
      <w:r>
        <w:t xml:space="preserve">Lăng Trung Thiên nhìn Âu Dương đang đứng giữa sân. Trong đầu của hắn đầy những câu hỏi.</w:t>
      </w:r>
    </w:p>
    <w:p>
      <w:pPr>
        <w:pStyle w:val="BodyText"/>
      </w:pPr>
      <w:r>
        <w:t xml:space="preserve">Âu Dương quả thật thần kỳ. Từ khi hắn bắt đầu gia nhập trung đội số 7, hắn đã không ngừng sáng tạo kỳ tích, hoàn thành vô số nhiệm vụ không thể nào hoàn thành. Với thiên phú gần như hoàn toàn vô dụng, không ngờ chỉ trong khoảng thời gian ngắn ngủi hắn đã trở thành bán yêu giả. Sau đó hắn còn phá vỡ ma chú bán yêu giả từ xưa đến nay chưa bao giờ có người phá vỡ được, biến thành yêu cung thủ. Hơn nữa hắn còn lấy một tốc độ gần như bay. không ngừng trưởng thành</w:t>
      </w:r>
    </w:p>
    <w:p>
      <w:pPr>
        <w:pStyle w:val="BodyText"/>
      </w:pPr>
      <w:r>
        <w:t xml:space="preserve">Tiếp đó, hắn dùng mũi tên linh hồn dương danh tại Đô Thành khiến toàn Đại Vận hiểu rõ, tứ giai cũng có thể chiến thắng lục giai. Sau đó người này bị ép vào Sinh Tử Cảnh, nơi được gọi là Sinh Tử Cảnh vĩnh viễn chỉ vào không thể ra. Nhưng Sinh Tử CẢnh cũng không thể giữ bước chân của hắn.</w:t>
      </w:r>
    </w:p>
    <w:p>
      <w:pPr>
        <w:pStyle w:val="BodyText"/>
      </w:pPr>
      <w:r>
        <w:t xml:space="preserve">Lẽ nào hắn thật sự giống như lời Sở Tương Hợp đã nói, sẽ từng bước tiên lên con đường của đại đế? Lăng Trung Thiên không dám tiếp tục suy nghĩ nữa. Hắn thoáng nhìn về phía Âu Dương với sắc mặt bình thản đang đứng giữa sân. Hắn đột nhiên cảm thấy nhãn lực của Sở Tương Hợp lợi hại hơn mình quá nhiều.</w:t>
      </w:r>
    </w:p>
    <w:p>
      <w:pPr>
        <w:pStyle w:val="BodyText"/>
      </w:pPr>
      <w:r>
        <w:t xml:space="preserve">Nhìn hai người ngã trên mặt đất, điều Âu Dương quan tâm không phải là hai người này mà là hai huyết lực đang bay về phía hắn. Hai huyết lực này còn cường đại hơn cả những huyết lực hắn từng hấp thu trong quá khứ. Dù sao đây cũng là huyết lực thuộc về cường giả thất giai đỉnh phong. Âu Dương hiểu rõ, chỉ cần hấp thu hai huyết lực này, đủ để hắn bước vào thất giai.</w:t>
      </w:r>
    </w:p>
    <w:p>
      <w:pPr>
        <w:pStyle w:val="BodyText"/>
      </w:pPr>
      <w:r>
        <w:t xml:space="preserve">- Lý Vĩ! Hộ pháp giúp ta.</w:t>
      </w:r>
    </w:p>
    <w:p>
      <w:pPr>
        <w:pStyle w:val="BodyText"/>
      </w:pPr>
      <w:r>
        <w:t xml:space="preserve">Hắn vừa khẽ nói, hai huyết lực nhất thời bay vào trong thân thể Âu Dương, lấp đầy ba mươi hai viên yêu đan đã rất lâu không được hấp thu huyết lực của hắn. Ba mươi hai viên yêu đan giống như trước kia bắt đầu run rẩy phân hoá. Âu Dương khoanh chân ngồi dưới đất. Thứ Kiêu Cung đặt ở bên người hắn. Lúc này đối mặt với tất cả hoàng thất Đại Vận, Âu Dương cứ như vậy ngồi xuống đột phá.</w:t>
      </w:r>
    </w:p>
    <w:p>
      <w:pPr>
        <w:pStyle w:val="BodyText"/>
      </w:pPr>
      <w:r>
        <w:t xml:space="preserve">Nhìn thấy động tác của Âu Dương cùng với yêu khí huyết sắc từ trên người hắn không ngừng dâng trào, Lý Vĩ biết sợ là Âu Dương sắp thăng cấp. Trận đồ của Lý Vĩ không biến mất, trái lại còn tăng mạnh. Trận đồ phong tỏa với lực lượng của hắn, cho dù là vài tên cường giả cửu giai đỉnh phong đồng thời tấn công tới, trong thời gian ngắn cũng đừng hòng đánh tan trận đồ.</w:t>
      </w:r>
    </w:p>
    <w:p>
      <w:pPr>
        <w:pStyle w:val="BodyText"/>
      </w:pPr>
      <w:r>
        <w:t xml:space="preserve">- Sắp đột phá sao?</w:t>
      </w:r>
    </w:p>
    <w:p>
      <w:pPr>
        <w:pStyle w:val="BodyText"/>
      </w:pPr>
      <w:r>
        <w:t xml:space="preserve">Nhìn Âu Dương,ngồi ở chỗ đó toàn thân tràn ngập yêu khí trong lòng Lăng Trung Thiên đầy chấn động. Vừa nãy rõ ràng hắn nhận ra Âu Dương Tu chưa tới lục giai đỉnh phong. Nhưng chỉ qua giây lát không ngờ hắn đạt được giới hạn đột phá, còn muốn hoàn thành đột phá ở chỗ này?</w:t>
      </w:r>
    </w:p>
    <w:p>
      <w:pPr>
        <w:pStyle w:val="BodyText"/>
      </w:pPr>
      <w:r>
        <w:t xml:space="preserve">Trên người Âu Dương có nhiều điểm quái dị. Từ giây phút hắn xuất hiện, liền tràn ngập bí mật. Lăng Trung Thiên đã từng nghĩ tới chuyện đi đào bí mật kia lên. Nhưng Sở Tương Hợp nói cho hắn biết, có người vĩnh viễn không nên có ý đồ đào bí mật của hắn. Để hắn tùy ý trưởng thành mới là tốt nhất.</w:t>
      </w:r>
    </w:p>
    <w:p>
      <w:pPr>
        <w:pStyle w:val="BodyText"/>
      </w:pPr>
      <w:r>
        <w:t xml:space="preserve">Âu Dương rõ ràng thuộc về phạm trù này. Hiện tại trên người Âu Dương tràn ngập yêu khí, đột phá ngay trước hoàng thành, trước ánh mắt của vô số người vây xem. Hơn nữa hắn vòn vừa chém giết Thái tử của người ta. Sự cuồng ngạo này sợ là không kém hơn Lam Thông.</w:t>
      </w:r>
    </w:p>
    <w:p>
      <w:pPr>
        <w:pStyle w:val="BodyText"/>
      </w:pPr>
      <w:r>
        <w:t xml:space="preserve">Yêu đan không ngừng rung động. Âu Dương cảm giác ba mươi hai viên yêu đan trong cơ thể mình phân hoá vô cùng vững vàng. Không bao lâu, ba mươi hai viên yêu đan đã biến thành sáu mươi bốn viên.</w:t>
      </w:r>
    </w:p>
    <w:p>
      <w:pPr>
        <w:pStyle w:val="BodyText"/>
      </w:pPr>
      <w:r>
        <w:t xml:space="preserve">Sáu mươi bốn viên yêu đan, con số này thực sự quá kinh khủng. Con số này đã gấp tám lần so với Yêu Chiến Sĩ bát giai. Nếu như Âu Dương nói ra con số này, chắc chắn sẽ không có người nào tin tưởng.</w:t>
      </w:r>
    </w:p>
    <w:p>
      <w:pPr>
        <w:pStyle w:val="BodyText"/>
      </w:pPr>
      <w:r>
        <w:t xml:space="preserve">Sáu mươi bốn viên yêu đan trong thân thể, dựa theo tâm ý của Âu Dương không ngừng xếp đặt. Cuối cùng khi yêu đan hoàn toàn trở nên bất động, yêu khí tản ra phía ngoài thân thể của hắn bắt đầu chậm rãi thu hồi vào trong thân thể.</w:t>
      </w:r>
    </w:p>
    <w:p>
      <w:pPr>
        <w:pStyle w:val="BodyText"/>
      </w:pPr>
      <w:r>
        <w:t xml:space="preserve">Thất giai! Đây chính là thực lực của Âu Dương bây giờ. Một mũi tên bắn chết hai tên thất giai đỉnh phong trực tiếp khiến hắn từ lục giai tiếp cận đỉnh phong đẩy tới thất giai. Mức độ thăng cấp này quả thực không thể tưởng tượng nổi. Tuy nhiên toàn thiên hạ sợ là không có ai tu luyện giống như hắn. Có thể dựa vào săn bắn thăng cấp, sợ là cũng chỉ có một mình hắn.</w:t>
      </w:r>
    </w:p>
    <w:p>
      <w:pPr>
        <w:pStyle w:val="BodyText"/>
      </w:pPr>
      <w:r>
        <w:t xml:space="preserve">Thở ra một hơi, Âu Dương chậm rãi mở mắt. Lúc này, các cường giảđã tụ tập trước cửa hoàng thành. Vị trí của hắn đang được một thái cực đồ nho nhỏ bao vây. Đây hẳn là trận đồ của Lý Vĩ. Đối với Âu Dương, Lý Vĩ tuyệt đối là tận tâm tận lực.</w:t>
      </w:r>
    </w:p>
    <w:p>
      <w:pPr>
        <w:pStyle w:val="BodyText"/>
      </w:pPr>
      <w:r>
        <w:t xml:space="preserve">- Ha ha ha! Không ngờđược tiểu tử ngươi chiến đấu một trận có thể trực tiếp từ lục giai tăng vọt tới thất giai.</w:t>
      </w:r>
    </w:p>
    <w:p>
      <w:pPr>
        <w:pStyle w:val="BodyText"/>
      </w:pPr>
      <w:r>
        <w:t xml:space="preserve">Lam Thông phi thân tới trước người Âu Dương. Nhìn yêu khí nồng nặc khắp thân thể Âu Dương, hắn biết Âu Dương đã thăng cấp xong.</w:t>
      </w:r>
    </w:p>
    <w:p>
      <w:pPr>
        <w:pStyle w:val="BodyText"/>
      </w:pPr>
      <w:r>
        <w:t xml:space="preserve">- Vẫn phải cảm ơn Lam Thông đại ca đã giúp ta áp trận mới đúng.</w:t>
      </w:r>
    </w:p>
    <w:p>
      <w:pPr>
        <w:pStyle w:val="BodyText"/>
      </w:pPr>
      <w:r>
        <w:t xml:space="preserve">Câu nói này của Âu Dương chính là chân tâm thật ý. Thật ra thời điểm đến đây, hắn đã từng nghĩ Lý Vĩđã hoàn toàn đột phá. Tuy nhiên hắn không thể tưởng tượng được Lý Vĩ lại cường thế như vậy. Lam Thông từ ngàn dặm xa xôi chạy tới Đại Vận giúp hắn áp trận. Chỉ riêng một điểm này cũng đáng để hắn cảm ơn.</w:t>
      </w:r>
    </w:p>
    <w:p>
      <w:pPr>
        <w:pStyle w:val="BodyText"/>
      </w:pPr>
      <w:r>
        <w:t xml:space="preserve">- Sao vậy? Tiếp theo nên hủy hay nên tiêu diệt hoàng thành đây?</w:t>
      </w:r>
    </w:p>
    <w:p>
      <w:pPr>
        <w:pStyle w:val="BodyText"/>
      </w:pPr>
      <w:r>
        <w:t xml:space="preserve">Lam Thông nhìn lướt qua một đám Lục Tiên cùng với Yêu Chiến Sĩđứng phía sau. Nếu như lúc này Âu Dương thật sự nói muốn dỡ hoàng thành xuống, chỉ bằng vào hai người Lam Thông và Lý Vĩ tuyệt đối là đánh đâu thắng đó không gì cản nổi. Đừng nói Đại Vận, hai người cường thế Lam Thông và Lý Vĩ kết hợp với nhau sợ là đủ để quét ngang thiên hạ.</w:t>
      </w:r>
    </w:p>
    <w:p>
      <w:pPr>
        <w:pStyle w:val="BodyText"/>
      </w:pPr>
      <w:r>
        <w:t xml:space="preserve">Âu Dương không trả lời ngay. Hắn liếc mắt quan sát những người này. Quả thật như lời Lam Thông từng nói. Hiện tại chỉ cần hắn mở miệng, dỡ hoàng thành xuống khẳng định không có bất cứ vấn đề gì.</w:t>
      </w:r>
    </w:p>
    <w:p>
      <w:pPr>
        <w:pStyle w:val="BodyText"/>
      </w:pPr>
      <w:r>
        <w:t xml:space="preserve">- Không cần hủy hoàng thành, tuy nhiên tường thành này thực sự chướng mắt. Hủy tường thành này đi!</w:t>
      </w:r>
    </w:p>
    <w:p>
      <w:pPr>
        <w:pStyle w:val="BodyText"/>
      </w:pPr>
      <w:r>
        <w:t xml:space="preserve">Âu Dương nở nụ cười xấu xa. Ngày hôm nay Thái tửđều giết, phá tường thành thì có gì không thể?</w:t>
      </w:r>
    </w:p>
    <w:p>
      <w:pPr>
        <w:pStyle w:val="BodyText"/>
      </w:pPr>
      <w:r>
        <w:t xml:space="preserve">- Được! Ta thích tính cách của tiểu tử ngươi.</w:t>
      </w:r>
    </w:p>
    <w:p>
      <w:pPr>
        <w:pStyle w:val="BodyText"/>
      </w:pPr>
      <w:r>
        <w:t xml:space="preserve">Lam Thông nói xong kiếm linh của hắn xuất thể lại biến ảo trở thành đauh thần kiếm dài trăm mét.</w:t>
      </w:r>
    </w:p>
    <w:p>
      <w:pPr>
        <w:pStyle w:val="BodyText"/>
      </w:pPr>
      <w:r>
        <w:t xml:space="preserve">- Không muốn chết liền lăn xa một chút.</w:t>
      </w:r>
    </w:p>
    <w:p>
      <w:pPr>
        <w:pStyle w:val="BodyText"/>
      </w:pPr>
      <w:r>
        <w:t xml:space="preserve">Lam Thông hét lớn một tiếng. Sau đó một tay hắn cầm kiếm chém về phía bức tường hoàng thành cao khoảng mấy chục mét.</w:t>
      </w:r>
    </w:p>
    <w:p>
      <w:pPr>
        <w:pStyle w:val="BodyText"/>
      </w:pPr>
      <w:r>
        <w:t xml:space="preserve">Ầm...</w:t>
      </w:r>
    </w:p>
    <w:p>
      <w:pPr>
        <w:pStyle w:val="BodyText"/>
      </w:pPr>
      <w:r>
        <w:t xml:space="preserve">Một tiếng động rất lớn vang lên. Đá vụn bay loạn. Tất cả mọi người trong phạm vi mười dặm xung quanh thành đều có thể nghe thấy tiếng nổ lớn này. Sau đó cảm giác giống như có một trận đất rung núi chuyển. Chỉ thấy Lam Thông chém xuống một kiếm, bức tường hoàng thành cao mấy chục mét không ngờđã bị Lam Thông chém thủng.</w:t>
      </w:r>
    </w:p>
    <w:p>
      <w:pPr>
        <w:pStyle w:val="Compact"/>
      </w:pPr>
      <w:r>
        <w:br w:type="textWrapping"/>
      </w:r>
      <w:r>
        <w:br w:type="textWrapping"/>
      </w:r>
    </w:p>
    <w:p>
      <w:pPr>
        <w:pStyle w:val="Heading2"/>
      </w:pPr>
      <w:bookmarkStart w:id="171" w:name="chương-162-tìn-nghĩa"/>
      <w:bookmarkEnd w:id="171"/>
      <w:r>
        <w:t xml:space="preserve">149. Chương 162 : Tìn Nghĩa</w:t>
      </w:r>
    </w:p>
    <w:p>
      <w:pPr>
        <w:pStyle w:val="Compact"/>
      </w:pPr>
      <w:r>
        <w:br w:type="textWrapping"/>
      </w:r>
      <w:r>
        <w:br w:type="textWrapping"/>
      </w:r>
      <w:r>
        <w:t xml:space="preserve">Nhìn cảnh tượng như vậy, dù trong lòng Âu Dương đã có sự chuẩn bị, hắn cũng cảm thấy có chút chấn động.</w:t>
      </w:r>
    </w:p>
    <w:p>
      <w:pPr>
        <w:pStyle w:val="BodyText"/>
      </w:pPr>
      <w:r>
        <w:t xml:space="preserve">Cảnh tượng này còn kích thích hơn nhiều so với quá khứ khi mình xem trên phim ảnh! Bất kể là phim ảnh gì, chỉ có thể khiến người ta có cảm nhận về thị giác. Nhưng khi ngươi thật sự lạc vào cảnh giới kỳ lạ này, nhìn cảnh tượng tường thành thiên băng địa liệt bị một người phá hủy, ngươi mới hiểu rõ chỉ có bản thân tự mình lĩnh hội mới có thể cảm nhận được sự chấn động này.</w:t>
      </w:r>
    </w:p>
    <w:p>
      <w:pPr>
        <w:pStyle w:val="BodyText"/>
      </w:pPr>
      <w:r>
        <w:t xml:space="preserve">- A... Ô ô... Cứu mạng..</w:t>
      </w:r>
    </w:p>
    <w:p>
      <w:pPr>
        <w:pStyle w:val="BodyText"/>
      </w:pPr>
      <w:r>
        <w:t xml:space="preserve">Trong giây lát, sau khi tiếng nổ phát ra, những tiếng kêu gào ầm ĩ hoảng sợ truyền khắp thành. Lúc này người trong thành giống như đối mặt với ngày tận thế. Vô số người bắt đầu dự định chạy ra khỏi thành.</w:t>
      </w:r>
    </w:p>
    <w:p>
      <w:pPr>
        <w:pStyle w:val="BodyText"/>
      </w:pPr>
      <w:r>
        <w:t xml:space="preserve">Như vậy uy cáp cấp bậc cường giả, nhổ trại, rời thành rất dễ dàng. Những những bách tính không rõ nguyên do còn tưởng rằng hôm nay Lam Thông dự định muốn đồ thành.</w:t>
      </w:r>
    </w:p>
    <w:p>
      <w:pPr>
        <w:pStyle w:val="BodyText"/>
      </w:pPr>
      <w:r>
        <w:t xml:space="preserve">- Vương Văn Viễn. Ta khuyên ngươi một câu, nếu Đại Vận còn tiếp tục như vậy, có một ngày không cần Lam Thông quét ngang hoàng thành, mà chính là vó ngựa địch quốc đạp phá sơn hà.</w:t>
      </w:r>
    </w:p>
    <w:p>
      <w:pPr>
        <w:pStyle w:val="BodyText"/>
      </w:pPr>
      <w:r>
        <w:t xml:space="preserve">Lam Thông phóng người bay trên trời cao. Hắn nhìn xuống toàn hoàng thành. Cho tới giờ phút này tên Vương Văn Viễn kia vẫn không có can đảm xuất hiện. Đối với một quốc quân như vậy, Lam Thông rất muốn một kiếm chém giết. Tuy nhiên vốn đã rời khỏi từ lâu. Đối với hắn mà nói, Đại Vận quá khứ chỉ có thể là một hồi ức. Tương lai của Đại Vận hắn cũng không tính tham gia.</w:t>
      </w:r>
    </w:p>
    <w:p>
      <w:pPr>
        <w:pStyle w:val="BodyText"/>
      </w:pPr>
      <w:r>
        <w:t xml:space="preserve">Theo giọng nói từ từ tan đi, đám người Âu Dương lần lượt rời khỏi hoàng thành. Nơi bọn họ đến chính là Lăng gia. Bởi vì đây cũng là một trong những chuyện Âu Dương cần làm trong chuyến đi đến Đại Vận lần này.</w:t>
      </w:r>
    </w:p>
    <w:p>
      <w:pPr>
        <w:pStyle w:val="BodyText"/>
      </w:pPr>
      <w:r>
        <w:t xml:space="preserve">Nếu định liên hợp nhiều cường giả như vậy trở thành một cộng đồng tiến vào Chân Linh Giới, dù thế nào cũng nhất định phải dẫn Lý Vĩ cùng với Lăng Túc đi theo.</w:t>
      </w:r>
    </w:p>
    <w:p>
      <w:pPr>
        <w:pStyle w:val="BodyText"/>
      </w:pPr>
      <w:r>
        <w:t xml:space="preserve">Lý Vĩ, Trận Đồ Sư bát giai, dù sao Trận Đồ Sư đến Chân Linh Giới chính là mục tiêu khiến các đại tông phái tranh đoạt. Lăng Túc tài cao ngất trời, trong năm năm ngắn ngủi không ngờ đạt được tu vi Lục Tiên bát giai. Thiên tài như vậy Âu Dương tin tưởng cho dù tiến vào Chân Linh Giới tương lai cũng một vị cường giả tuyệt đỉnh.</w:t>
      </w:r>
    </w:p>
    <w:p>
      <w:pPr>
        <w:pStyle w:val="BodyText"/>
      </w:pPr>
      <w:r>
        <w:t xml:space="preserve">Có thêm một vị cường giả tương lai sáng lạng, đối với lúc bọn họ tiến vào Chân Linh Giới sẽ càng trợ giúp nhiều hơn.</w:t>
      </w:r>
    </w:p>
    <w:p>
      <w:pPr>
        <w:pStyle w:val="BodyText"/>
      </w:pPr>
      <w:r>
        <w:t xml:space="preserve">Nhưng Âu Dương biết, Chân Linh Giới trăm năm mới mở ra một lần. Cường giả tiến vào Chân Linh Giới đều là đối tượng được vô số tông phái có thế lực tranh đoạt. Bởi vậy càng có nhiều cường giả có thực lực cao lại có thiên tư trác việt đương nhiên lại càng tốt.</w:t>
      </w:r>
    </w:p>
    <w:p>
      <w:pPr>
        <w:pStyle w:val="BodyText"/>
      </w:pPr>
      <w:r>
        <w:t xml:space="preserve">Một mũi tên bắn nát tan yêu binh, kiếm linh. Quét ngang hoàng thành Đại Vận, cũng không người nào dám chặn. Trận Đồ Sư ngàn năm không xuất hiện, lại xuất hiện tại Đại Vận.</w:t>
      </w:r>
    </w:p>
    <w:p>
      <w:pPr>
        <w:pStyle w:val="BodyText"/>
      </w:pPr>
      <w:r>
        <w:t xml:space="preserve">Những tin tức này bất luận là tin tức nào cũng đủ có hiệu ứng chấn động. Mà khi những tin tức này bị đóng gói đồng thời truyền bá ra ngoài, có thể tưởng tượng được người trong tiểu thế giới khiếp sợ tới mức nào.</w:t>
      </w:r>
    </w:p>
    <w:p>
      <w:pPr>
        <w:pStyle w:val="BodyText"/>
      </w:pPr>
      <w:r>
        <w:t xml:space="preserve">Kiếm linh của Lam Thông quét ngang hoàng thành Đại Vận không ai có thể ngăn cản còn nói được. Sau khi Ngạo kiếm Lam Thông được chữa trị kiếm linh, không dám nói thiên hạ vô địch, sợ cũng đủ để đứng ở ba vị trí đầu. Đại Vận không còn Sở Tương Hợp làm sao có thể chống lại nhân vật cuồng ma như vậy?</w:t>
      </w:r>
    </w:p>
    <w:p>
      <w:pPr>
        <w:pStyle w:val="BodyText"/>
      </w:pPr>
      <w:r>
        <w:t xml:space="preserve">Nhưng hai tin tức khác còn chấn động hơn. Âu Dương tiến vào Sinh Tử Cảnh hơn bốn năm, giống như u linh từ Sinh Tử Cảnh đi ra. Có thể nói sau khi Sinh Tử Cảnh xuất hiện hắn là người đầu tiên còn sống bước ra. Sau khi hắn hiện thế chuyện đầu tiên hắn làm đó chính khiến tất cả mọi người biết hắn khác với tất cả mọi người.</w:t>
      </w:r>
    </w:p>
    <w:p>
      <w:pPr>
        <w:pStyle w:val="BodyText"/>
      </w:pPr>
      <w:r>
        <w:t xml:space="preserve">Thứ Kiêu Cung vừa mở, mũi tên huyết sắc bắn nát tan kiếm linh của Lục Tiên thất giai cùng với yêu binh của Yêu Chiến Sĩ thất giai, trong khi thực lực bản thân của hắn mới chỉ là lục giai. Ban đầu khi tin tức kia được truyền ra ngoài, gần như không người tin tưởng, nhưng không chịu nổi trước quá nhiều người chứng kiến lúc đó. Tại Đại Vận chỉ cần thoáng hỏi thăm một chút nhất định có thể biết được tính chân thực của chuyện này.</w:t>
      </w:r>
    </w:p>
    <w:p>
      <w:pPr>
        <w:pStyle w:val="BodyText"/>
      </w:pPr>
      <w:r>
        <w:t xml:space="preserve">Trước tiên, Âu Dương bắn một mũi tên phá nát kiếm linh của Thái tử Vương Phong Minh. Sau đó lại kéo cung trực tiếp bắn gẫy trường đao lôi điện của một tên Yêu Chiến Sĩ thất giai. Hai mũi tên này khiến thiên hạ khiếp sợ, khiến tên của Âu Dương chỉ trong thời gian cực ngắn đã truyền khắp tiểu thế giới. Yêu cung thủ Âu Dương, Yêu Chiến Sĩ quỷ dị lấy yêu hóa cung tiễn làm vũ khí thậm chí có thủ đoạn cường lực như vậy. Rất nhiều thế lực thậm chí bắt đầu cân nhắc có phải cũng nên bồi dưỡng một vài yêu cung thủ lấy yêu hóa cung tiễn làm vũ khí hay không.</w:t>
      </w:r>
    </w:p>
    <w:p>
      <w:pPr>
        <w:pStyle w:val="BodyText"/>
      </w:pPr>
      <w:r>
        <w:t xml:space="preserve">Về phần tin tức cuối cùng chính là tin tức chấn động nhất. Trong ký ức của vô số người, Trận Đồ Sư chỉ là truyền thuyết. Đó chính là một danh từ đại cường giả tuyệt đối.</w:t>
      </w:r>
    </w:p>
    <w:p>
      <w:pPr>
        <w:pStyle w:val="BodyText"/>
      </w:pPr>
      <w:r>
        <w:t xml:space="preserve">Thức tỉnh liền thất giai. Mỗi một Trận Đồ Sư trong tương lai đều trùng kích tới nhân vật đỉnh cao, đại đế. Nhân vật như vậy ngàn năm mới xuất hiện. Tuy nhiên mỗi một Trận Đồ Sư xuất hiện chắc chắn chính là cường giả tuyệt đối hùng bá một phương. Hiện tại Trận Đồ Sư xuất hiện ở Đại Vận, vô số người bắt đầu hỏi thăm lai lịch của Trận Đồ Sư này.</w:t>
      </w:r>
    </w:p>
    <w:p>
      <w:pPr>
        <w:pStyle w:val="BodyText"/>
      </w:pPr>
      <w:r>
        <w:t xml:space="preserve">Tuy nhiên lai lịch của Trận Đồ Sư rất dễ hỏi thăm. Vô số thế lực đã nhiều lần hỏi thăm sau khi biết được một tin tức khiến bọn họ không nói được gì nữa. Trận Đồ Sư trước kia có quan hệ với Âu Dương.</w:t>
      </w:r>
    </w:p>
    <w:p>
      <w:pPr>
        <w:pStyle w:val="BodyText"/>
      </w:pPr>
      <w:r>
        <w:t xml:space="preserve">Ngạo kiếm Lam Thông có quan hệ với Âu Dương. Trận Đồ Sư ngàn năm mới xuất hiện công khai công bố hắn và Âu Dương chính là huynh đệ có thể sinh mệnh tương giao. Liên tưởng tất cả những thứ này, mọi người liền nghĩ tới thời gian trước ở Tây Kỳ xuất hiện một Âu đại sư muốn giúp phục hồi yêu binh cho tất cả Yêu Chiến Sĩ thất giai trong thiên hạ có yêu binh bị tổn hại.</w:t>
      </w:r>
    </w:p>
    <w:p>
      <w:pPr>
        <w:pStyle w:val="BodyText"/>
      </w:pPr>
      <w:r>
        <w:t xml:space="preserve">Âu đại sư! Họ Âu này tuyệt đối không được tính là một họ lớn. Chỉ cần là người thoáng hiểu rõ vấn đề liên tưởng Lam Thông và Âu Dương với nhau, có thể hiểu rõ Âu Dương này chỉ sợ chính là Âu đại sư kia.</w:t>
      </w:r>
    </w:p>
    <w:p>
      <w:pPr>
        <w:pStyle w:val="BodyText"/>
      </w:pPr>
      <w:r>
        <w:t xml:space="preserve">Âu Dương mới bao nhiêu tuổi? Chỉ sợ mới khoảng hai mươi tuổi mà thôi. Một Yêu cung thủ thất giai mới hai mươi tuổi, cung thủ quỷ dị có thể vượt cấp bắn nát kiếm linh yêu binh yêu, lại là một Tu Phục Thuật đại sư thậm chí có thể là nhân vật cấp độ tông sư. Tất cả những thứ này cùng gom lại một chỗ, cho dù là người ban đầu không coi trọng Âu Dương cũng không có cách nào bỏ qua được sự hiện hữu của hắn.</w:t>
      </w:r>
    </w:p>
    <w:p>
      <w:pPr>
        <w:pStyle w:val="BodyText"/>
      </w:pPr>
      <w:r>
        <w:t xml:space="preserve">Một cường giả thất giai không đáng sợ, nhưng một Tu Phục Thuật đại sư, một Âu Dương lôi vô số Yêu Chiến Sĩ ra khỏi tuyệt vọng bởi vì yêu binh tổn hại cuộc đời vô duyên với Chân Linh Giới, dành cho bọn họ một cuộc sống mới, gom bọn họ lại cùng một chỗ. Quả thật hắn quá đáng sợ.</w:t>
      </w:r>
    </w:p>
    <w:p>
      <w:pPr>
        <w:pStyle w:val="BodyText"/>
      </w:pPr>
      <w:r>
        <w:t xml:space="preserve">- Âu Dương, Âu đại sư kia đúng là ngươi sao?</w:t>
      </w:r>
    </w:p>
    <w:p>
      <w:pPr>
        <w:pStyle w:val="BodyText"/>
      </w:pPr>
      <w:r>
        <w:t xml:space="preserve">Thật ra ngay từ khi mới nhìn thấy Lam Thông, Lăng Trung Thiên đã suy nghĩ vấn đề này. Nếu như Âu đại sư kia đúng là Âu Dương, như vậy lúc này Âu Dương chắc chắn là người mạnh nhất trong tiểu thế giới này. Một người mạnh nhất không phải nói tới lực lượng, mà là thế lực.</w:t>
      </w:r>
    </w:p>
    <w:p>
      <w:pPr>
        <w:pStyle w:val="Compact"/>
      </w:pPr>
      <w:r>
        <w:br w:type="textWrapping"/>
      </w:r>
      <w:r>
        <w:br w:type="textWrapping"/>
      </w:r>
    </w:p>
    <w:p>
      <w:pPr>
        <w:pStyle w:val="Heading2"/>
      </w:pPr>
      <w:bookmarkStart w:id="172" w:name="chương-163-linh-sử-xuất-hiện"/>
      <w:bookmarkEnd w:id="172"/>
      <w:r>
        <w:t xml:space="preserve">150. Chương 163 : Linh Sử Xuất Hiện</w:t>
      </w:r>
    </w:p>
    <w:p>
      <w:pPr>
        <w:pStyle w:val="Compact"/>
      </w:pPr>
      <w:r>
        <w:br w:type="textWrapping"/>
      </w:r>
      <w:r>
        <w:br w:type="textWrapping"/>
      </w:r>
      <w:r>
        <w:t xml:space="preserve">Nhiều cường giả tuyệt đỉnh như vậy đều thiếu nợ ân tình của hắn, gần như không có cách nào trả lại. Như vậy đừng nói Âu Dương muốn tiêu diệt đi hoàng tộc Đại Vận, sợ là hắn phất tay một cái có thể khiến hoàng thất tứ quốc đều tan thành tro bụi.</w:t>
      </w:r>
    </w:p>
    <w:p>
      <w:pPr>
        <w:pStyle w:val="BodyText"/>
      </w:pPr>
      <w:r>
        <w:t xml:space="preserve">- Đại sư là do bọn họ gọi... Ta không nói ta là đại sư...</w:t>
      </w:r>
    </w:p>
    <w:p>
      <w:pPr>
        <w:pStyle w:val="BodyText"/>
      </w:pPr>
      <w:r>
        <w:t xml:space="preserve">Âu Dương nhìn Lăng Trung Thiên. Thật ra hắn quả thật chưa từng thừa nhận mình là đại sư. Bởi vì Âu Dương cảm giác mình hẳn phải được gọi là tông sư mới đúng.</w:t>
      </w:r>
    </w:p>
    <w:p>
      <w:pPr>
        <w:pStyle w:val="BodyText"/>
      </w:pPr>
      <w:r>
        <w:t xml:space="preserve">- Đúng là ngươi...</w:t>
      </w:r>
    </w:p>
    <w:p>
      <w:pPr>
        <w:pStyle w:val="BodyText"/>
      </w:pPr>
      <w:r>
        <w:t xml:space="preserve">Lăng Trung Thiên không thể nói được gì nữa. Chỉ hơn bốn năm, Âu Dương biến mất hơn bốn năm, rốt cuộc hắn đã gặp được kỳ ngộ thế nào. Không ngờ chỉ trong thời gian bốn năm, hắn từ một Âu Dương thiếu niên thiên tài tham gia hội võ tứ quốc trưởng thành đến một người đủ để ảnh hưởng tất cả tiểu thế giới.</w:t>
      </w:r>
    </w:p>
    <w:p>
      <w:pPr>
        <w:pStyle w:val="BodyText"/>
      </w:pPr>
      <w:r>
        <w:t xml:space="preserve">- Nguyên soái, thật ra lần này ta đến Đại Vận chủ yếu vì hai việc. Việc thứ nhất chính là giúp những chiến hữu đã chết của ta hoàn thành tâm nguyện cuối cùng. Một việc khác chính là...</w:t>
      </w:r>
    </w:p>
    <w:p>
      <w:pPr>
        <w:pStyle w:val="BodyText"/>
      </w:pPr>
      <w:r>
        <w:t xml:space="preserve">Âu Dương nhìn Lăng Trung Thiên. Thật ra hắn không biết phải mở miệng thế nào. Lăng Trung Thiên chính là gia chủ của Lăng gia. Hắn không giống với Lăng Túc. Lăng Túc là chiến hữu của Âu Dương cùng rong ruổi chiến trường giết địch. Không nghi ngờ trong thời gian đó, tình cảm giữa hai bên đã trở nên thâm sâu, Nhưng Lăng Trung Thiên lại là một trưởng bối như thế. Cho nên câu nói này của Âu Dương phần lớn chỉ là thăm dò.</w:t>
      </w:r>
    </w:p>
    <w:p>
      <w:pPr>
        <w:pStyle w:val="BodyText"/>
      </w:pPr>
      <w:r>
        <w:t xml:space="preserve">- Ta đi với ngươi!</w:t>
      </w:r>
    </w:p>
    <w:p>
      <w:pPr>
        <w:pStyle w:val="BodyText"/>
      </w:pPr>
      <w:r>
        <w:t xml:space="preserve">Lăng Túc ở bên cạnh gần như không hề nghĩ ngợi đã đáp ứng Âu Dương. Trong thời gian hơn bốn năm qua, hắn gần như đã cho rằng Âu Dương đã chết. Mà bây giờ Âu Dương xuất thế lại cường thế như vậy. Dù thế nào hắn huynh đệ là huynh đệ của Âu Dương đã từng theo Âu Dương sóng vai chiến đấu, nhất định phải cố hết sức lực ủng hộ Âu Dương.</w:t>
      </w:r>
    </w:p>
    <w:p>
      <w:pPr>
        <w:pStyle w:val="BodyText"/>
      </w:pPr>
      <w:r>
        <w:t xml:space="preserve">Từ khi Lăng Túc rời khỏi chiến trường, hắn vẫn cảm thấy mình không vui vẻ như lúc trước khi cùng Âu Dương và trung đội số 7 chiến đấu, đánh tập kích bất ngờ. Lúc này Âu Dương lại xuất thế lần nữa, một trận chiến tại hoàng thành đã khiến thiên hạ chấn động. Lúc này, Lăng Túc dường như đã tìm lại được cảm giác của năm đó. Hiện tại hắn đã có tư cách tiến vào Chân Linh Giới. Trong lòng hắn vô cùng vui sướng khi nghĩ tương lai sẽ cùng Âu Dương tiến vào Chân Linh Giới dốc sức tạo ra một thiên địa thuộc về bọn họ.</w:t>
      </w:r>
    </w:p>
    <w:p>
      <w:pPr>
        <w:pStyle w:val="BodyText"/>
      </w:pPr>
      <w:r>
        <w:t xml:space="preserve">- Huynh đệ tốt!</w:t>
      </w:r>
    </w:p>
    <w:p>
      <w:pPr>
        <w:pStyle w:val="BodyText"/>
      </w:pPr>
      <w:r>
        <w:t xml:space="preserve">Âu Dương thoáng nhìn về phía Lăng Túc. Hắn đã nghĩ Lăng Túc sẽ đi với hắn, nhưng hắn không ngờđược Lăng Túc lại quyết đoán như vậy. Từ trong mắt Lăng Túc, Âu Dương có thểđọc được sự chân thành.</w:t>
      </w:r>
    </w:p>
    <w:p>
      <w:pPr>
        <w:pStyle w:val="BodyText"/>
      </w:pPr>
      <w:r>
        <w:t xml:space="preserve">- Tiểu tử thối, từ lúc nào ngươi lại giành trước cha ngươi như vậy?</w:t>
      </w:r>
    </w:p>
    <w:p>
      <w:pPr>
        <w:pStyle w:val="BodyText"/>
      </w:pPr>
      <w:r>
        <w:t xml:space="preserve">Lăng Trung Thiên trừng mắt với Lăng Túc một cái. Tuy rằng đã qua nhiều năm như vậy, nhưng hắn và con mình vẫn duy trì phong thái chưa nói được ba câu đã bắt đầu muốn cãi nhau.</w:t>
      </w:r>
    </w:p>
    <w:p>
      <w:pPr>
        <w:pStyle w:val="BodyText"/>
      </w:pPr>
      <w:r>
        <w:t xml:space="preserve">- Nguyên soái...</w:t>
      </w:r>
    </w:p>
    <w:p>
      <w:pPr>
        <w:pStyle w:val="BodyText"/>
      </w:pPr>
      <w:r>
        <w:t xml:space="preserve">Âu Dương nhìn Lăng Trung Thiên. Không cần phải nghi ngờ về thực lực của Lăng Trung Thiên. Cho dù hắn không sánh được với Sở Tương Hợp và Lam Thông, nhưng thực lực thực sự hơn hẳn Lý Thanh Phong. Nếu như có cường giả như vậy nguyện ý gia nhập đội ngũ của bọn họ, cùng nhau tiến vào Chân Linh Giới, lợi thế của bọn họ trong tương lai sẽ tăng thêm một phần.</w:t>
      </w:r>
    </w:p>
    <w:p>
      <w:pPr>
        <w:pStyle w:val="BodyText"/>
      </w:pPr>
      <w:r>
        <w:t xml:space="preserve">- Ôi... Cái ghế gia chủ này ngồi nhiều năm như vậy cũng đã sớm mệt mỏi. Chân Linh Giới sắp mở ra. Ta cũng nên đặt trọng trách xuống, cố gắng hưởng thụ một chút.</w:t>
      </w:r>
    </w:p>
    <w:p>
      <w:pPr>
        <w:pStyle w:val="BodyText"/>
      </w:pPr>
      <w:r>
        <w:t xml:space="preserve">Lăng Trung Thiên lắc đầu vài cái. Tuy rằng nhìn qua hắn đang oán giận, nhưng trên thực tế Âu Dương hiểu được hắn làm như vậy có lẽ có mấy phần liên quan đến lựa chọn của Lăng Túc.</w:t>
      </w:r>
    </w:p>
    <w:p>
      <w:pPr>
        <w:pStyle w:val="BodyText"/>
      </w:pPr>
      <w:r>
        <w:t xml:space="preserve">Dù sao cũng là cha con. Đừng thấy bọn họ cả ngày chỉ cần nói chưa tới ba câu là cãi nhau. Khi thật sự ra trận vẫn là cha bênh con. Bây giờ Lăng Túc đã đáp ứng Âu Dương. Vì con trai, hắn nhất định phải đáp ứng. Lại nói, Lăng Trung Thiên không phải người ngu. Rõ ràng Âu Dương quật khởi mạnh mẽ. Tuy thực lực của bản thân hắn không đáng kể, nhưng thế lực sau lưng hắn quá cường đại. Đó gần như là thế lực quét ngang. Nếu quả thật gom thành đoàn tiến vào Chân Linh Giới, chắc hẳn đến lúc đó tiểu thế giới này sẽ tạo cho Chân Linh Giới một niềm vui bất ngờ lớn!</w:t>
      </w:r>
    </w:p>
    <w:p>
      <w:pPr>
        <w:pStyle w:val="BodyText"/>
      </w:pPr>
      <w:r>
        <w:t xml:space="preserve">Bao nhiêu năm qua đi, có lần nào Chân Linh Giới mở ra, lại có cộng đồng nhiều cường giả như vậy tiến vào hay không? Tất cả những điều này đều bởi vì một người. Đó chính là Âu Dương...</w:t>
      </w:r>
    </w:p>
    <w:p>
      <w:pPr>
        <w:pStyle w:val="BodyText"/>
      </w:pPr>
      <w:r>
        <w:t xml:space="preserve">Lăng Trung Thiên, Lăng Túc, Lý Vĩ, trong ba người này không cần phải nói tới Lý Vĩ. Nếu như nói Sở Tương Hợp từng dám xưng thiên hạ vô địch, Lam Thông có can đảm khiêu chiến nói, vậy hiện tại nếu như Lý Vĩđứng ra lập cho mình một lá cờ lớn thiên hạ vô địch, chỉ sợ trong thiên hạ thật sự không có người nào dám khiêu chiến.</w:t>
      </w:r>
    </w:p>
    <w:p>
      <w:pPr>
        <w:pStyle w:val="BodyText"/>
      </w:pPr>
      <w:r>
        <w:t xml:space="preserve">Trận Đồ Sư bát giai. Đối với tu luyện giả Trận Đồ Sư này, đó hoàn toàn không thể lấy cấp độ đểđịnh vị. Nếu như nói Huyễn Trận của Huyễn Thuật Sư là mê huyễn, Âu Dương có thể miễn dịch. Nhưng đối mặt với trận đồ phong tỏa Trận Đồ Sư, cho dù hắn có thể chất quỷ dị cũng không có bất kỳ tác dụng gì.</w:t>
      </w:r>
    </w:p>
    <w:p>
      <w:pPr>
        <w:pStyle w:val="BodyText"/>
      </w:pPr>
      <w:r>
        <w:t xml:space="preserve">Ngươi có thể nhìn thấu huyễn ảo, miễn dịch với huyễn ảo. Bởi vì dù sao huyễn ảo cũng chỉ là huyễn ảo. Nó không thực sự tồn tại. Nói cách khác chính là giả. Nhưng trận đồ của Trận Đồ Sư người ta đó là tồn tại thực sự. Hiện tại Lý Vĩ mới chỉ là bát giai. Nếu như có một ngày hắn có thể trùng kích Thánh thể thành công, như vậy trận đồ của hắn thật sự là một tiểu thành. Đồng thời hắn cũng có lực khống chế thần tiêu lôi điện. Loại lôi điện này không phải là lôi điện của Lục Tiên. Đó chân chính là thần lôi. Uy lực của nó căn bản không phải là điều mà tiểu thế giới có thể chịu đựng được. Cho dù đến Chân Linh Giới, một Trận Đồ Sư khống chế lực thần tiêu lôi điện trong tay cũng chắc chắn là cường giả chân chính.</w:t>
      </w:r>
    </w:p>
    <w:p>
      <w:pPr>
        <w:pStyle w:val="BodyText"/>
      </w:pPr>
      <w:r>
        <w:t xml:space="preserve">Lăng Trung Thiên, Lục Tiên cửu giai. Mặc dù mới vào Lục Tiên cửu giai, nhưng nội tình của Lăng Trung Thiên rất tốt. Lực chiến đấu của hắn mạnh hơn Lý Thanh Phong một bậc. Trong tiểu thế giới, hắn cũng là cường giả một phương.</w:t>
      </w:r>
    </w:p>
    <w:p>
      <w:pPr>
        <w:pStyle w:val="BodyText"/>
      </w:pPr>
      <w:r>
        <w:t xml:space="preserve">Cuối cùng là Lăng Túc. Tuy rằng Lăng Túc mới đạt tới bát giai xem ra không đáng chú ý. Trên thực tế nội tình của hắn còn tốt hơn cả cha hắn. Tương lai của hắn tuyệt đối còn quang minh hơn cả Lăng Trung.</w:t>
      </w:r>
    </w:p>
    <w:p>
      <w:pPr>
        <w:pStyle w:val="BodyText"/>
      </w:pPr>
      <w:r>
        <w:t xml:space="preserve">Ba ngày sau khi ba người này tuyên bố gia nhập đội ngũ của Âu Dương, tổng cộng năm người chuẩn bị rời khỏi Đại Vận trở về Tây Kỳ, có một tin tức truyền khắp tiểu thế giới. Tin tức kia đối với Âu Dương mà nói tuyệt đối không được xem là tin tức tốt.</w:t>
      </w:r>
    </w:p>
    <w:p>
      <w:pPr>
        <w:pStyle w:val="BodyText"/>
      </w:pPr>
      <w:r>
        <w:t xml:space="preserve">- Lần này không ngờ Linh Sử xuất hiện lại là Thái Nhất Tông người của Trịnh gia?</w:t>
      </w:r>
    </w:p>
    <w:p>
      <w:pPr>
        <w:pStyle w:val="BodyText"/>
      </w:pPr>
      <w:r>
        <w:t xml:space="preserve">Nghe thấy tin tức kia, mặt Âu Dương tối sầm lại. Tất nhiên hắn biết Linh Sử là gì. Đó là người từ Chân Linh Giới đến thế giới này tiếp nhận người. Mỗi một lần Linh Sử của Chân Linh Giới đến tiểu thế giới đều khác nhau. Không ai có thể ngờđược lần này lại vừa khéo là người của Trịnh gia?</w:t>
      </w:r>
    </w:p>
    <w:p>
      <w:pPr>
        <w:pStyle w:val="BodyText"/>
      </w:pPr>
      <w:r>
        <w:t xml:space="preserve">- Phải! Năm Linh Sử cửu giai đỉnh phong. Bất luận là người nào cũng có thực lực tương đương với ta.</w:t>
      </w:r>
    </w:p>
    <w:p>
      <w:pPr>
        <w:pStyle w:val="BodyText"/>
      </w:pPr>
      <w:r>
        <w:t xml:space="preserve">Sắc mặt của Lam Thông có chút không dễ nhìn. Chuyện Linh Sử hàng lâm, người người đều biết.</w:t>
      </w:r>
    </w:p>
    <w:p>
      <w:pPr>
        <w:pStyle w:val="Compact"/>
      </w:pPr>
      <w:r>
        <w:br w:type="textWrapping"/>
      </w:r>
      <w:r>
        <w:br w:type="textWrapping"/>
      </w:r>
    </w:p>
    <w:p>
      <w:pPr>
        <w:pStyle w:val="Heading2"/>
      </w:pPr>
      <w:bookmarkStart w:id="173" w:name="chương-164-linh-sử-trịnh-gia"/>
      <w:bookmarkEnd w:id="173"/>
      <w:r>
        <w:t xml:space="preserve">151. Chương 164 : Linh Sử Trịnh Gia</w:t>
      </w:r>
    </w:p>
    <w:p>
      <w:pPr>
        <w:pStyle w:val="Compact"/>
      </w:pPr>
      <w:r>
        <w:br w:type="textWrapping"/>
      </w:r>
      <w:r>
        <w:br w:type="textWrapping"/>
      </w:r>
      <w:r>
        <w:t xml:space="preserve">Nếu như những Linh Sử thế lực khác hàng lâm đến thế giới này, như vậy không đáng kể. Những tranh đấu trong tiểu thế giới, Linh Sử sẽ không can thiệp. Tuy nhiên lần này lại là người của Trịnh gia.</w:t>
      </w:r>
    </w:p>
    <w:p>
      <w:pPr>
        <w:pStyle w:val="BodyText"/>
      </w:pPr>
      <w:r>
        <w:t xml:space="preserve">- Trịnh gia không phải là gia tộc của tiểu thế giới sao? Chân Linh Giới làm sao có thể xuất hiện Linh Sử cửu giai đỉnh phong như vậy được?</w:t>
      </w:r>
    </w:p>
    <w:p>
      <w:pPr>
        <w:pStyle w:val="BodyText"/>
      </w:pPr>
      <w:r>
        <w:t xml:space="preserve">Âu Dương cảm thấy điều này có chút cổ quái. Không phải nói tiến vào Chân Linh Giới đều phải bát giai trở lên sao? Bây giờ lại có mấy Linh Sử hàng lâm cửu giai đỉnh phong. Chẳng lẽ nói thực lực của Chân Linh Giới kém như vậy sap?</w:t>
      </w:r>
    </w:p>
    <w:p>
      <w:pPr>
        <w:pStyle w:val="BodyText"/>
      </w:pPr>
      <w:r>
        <w:t xml:space="preserve">Lăng Túc lắc đầu thoáng nhìn về phía Lam Thông nói:</w:t>
      </w:r>
    </w:p>
    <w:p>
      <w:pPr>
        <w:pStyle w:val="BodyText"/>
      </w:pPr>
      <w:r>
        <w:t xml:space="preserve">- Thật ra Chân Linh Giới là tâm của vô số tiểu thế giới. Bởi vậy nó còn được gọi là Đại thế giới. Thế giới này cũng không phải chỉ có người có thiên tư trác việt ở tiểu thế giới tiến vào. Nơi đó cũng có vô số dân bản địa. Rất nhiều năm trước, hẳn Trịnh gia là người của Đại thế giới. Trịnh gia hiện nay chẳng qua chỉ là một chi nhánh. Tuy nhiên cho dù chỉ là một chi nhánh...</w:t>
      </w:r>
    </w:p>
    <w:p>
      <w:pPr>
        <w:pStyle w:val="BodyText"/>
      </w:pPr>
      <w:r>
        <w:t xml:space="preserve">- Ý của ngươi chính là lần này Linh Sử nhất định sẽ toàn lực ủng hộ Trịnh gia chèn ép chúng ta?</w:t>
      </w:r>
    </w:p>
    <w:p>
      <w:pPr>
        <w:pStyle w:val="BodyText"/>
      </w:pPr>
      <w:r>
        <w:t xml:space="preserve">Âu Dương nghe ra được ý này. Nhưng trong lòng hắn lại có chút không phục. Năm cửu giai đỉnh phong đã tính đè chết thế lực do hắn thật vất vả tạo dựng lên sao?</w:t>
      </w:r>
    </w:p>
    <w:p>
      <w:pPr>
        <w:pStyle w:val="BodyText"/>
      </w:pPr>
      <w:r>
        <w:t xml:space="preserve">Âu Dương không phải là kẻ nguyện ý lùi bước. Hắn là người quyết đoán. Thời điểm không thể làm được, hắn sẽ lựa chọn từ bỏ. Nhưng năm cửu giai đỉnh phong, bọn họ không phải không có lực đánh một trận!</w:t>
      </w:r>
    </w:p>
    <w:p>
      <w:pPr>
        <w:pStyle w:val="BodyText"/>
      </w:pPr>
      <w:r>
        <w:t xml:space="preserve">- Không sai, Trịnh gia và Lý gia tranh đấu nhiều năm. Lần này ngươi làm thành như vậy, tin tưởng những Linh Sử này nhất định sẽ lựa chọn chèn ép chúng ta.</w:t>
      </w:r>
    </w:p>
    <w:p>
      <w:pPr>
        <w:pStyle w:val="BodyText"/>
      </w:pPr>
      <w:r>
        <w:t xml:space="preserve">Lam Thông híp mắt nói. Đối với năm tên Linh Sửđột nhiên xuất hiện này, nói thật trong lòng hắn cũng rất kiềm chế. Năm cường giả cảnh giới như vậy, chỉ cần hắn và Lý Vĩđã đủ đểđối kháng. Hai người đối phó với năm người, cho dù phải liều mạng, không có khả năng hai người không làm được gì.</w:t>
      </w:r>
    </w:p>
    <w:p>
      <w:pPr>
        <w:pStyle w:val="BodyText"/>
      </w:pPr>
      <w:r>
        <w:t xml:space="preserve">- Chúng ta nhanh chóng trở về Tây Kỳ!</w:t>
      </w:r>
    </w:p>
    <w:p>
      <w:pPr>
        <w:pStyle w:val="BodyText"/>
      </w:pPr>
      <w:r>
        <w:t xml:space="preserve">Trong lòng Âu Dương cảm thấy lo lắng. Rất rõ ràng, nếu như Linh Sử kia thật sựđứng về phía Trịnh gia, như vậy chỉ sợ mấy ngày này bọn họ đã bắt đầu chèn ép Lý gia. Lam Thông và Lý Vĩ có thể chống lại cường giả. Nhưng bọn họ đều không có mặt ở đó. Sợ là Lý gia gặp nguy hiểm...</w:t>
      </w:r>
    </w:p>
    <w:p>
      <w:pPr>
        <w:pStyle w:val="BodyText"/>
      </w:pPr>
      <w:r>
        <w:t xml:space="preserve">Âu Dương suy nghĩ không sai chút nào. Lúc này tại đô thành Tây Kỳ. Cửa lớn Lý gia đã đóng chặt từ lâu. Linh Sử hàng lâm, lại là Linh Sử hàng lâm người của Trịnh gia. Người thông minh đều biết, Lý gia nhất định sẽ trở thành đối tượng bị chèn ép đầu tiên. Từ ba ngày trước đó, trong năm tên Linh Sử kia đã có một người quang lâm Lý gia.</w:t>
      </w:r>
    </w:p>
    <w:p>
      <w:pPr>
        <w:pStyle w:val="BodyText"/>
      </w:pPr>
      <w:r>
        <w:t xml:space="preserve">Lý Thanh Phong ngồi ở phòng khách, ngón tay út bên bàn tay trái của hắn đã không cánh mà bay. Đây chính là kết quả do tên Linh Sử ba ngày trước quang lâm tới Lý gia tạo thành.</w:t>
      </w:r>
    </w:p>
    <w:p>
      <w:pPr>
        <w:pStyle w:val="BodyText"/>
      </w:pPr>
      <w:r>
        <w:t xml:space="preserve">- Sở tiền bối, không thể nào giảng hoà Trịnh gia. Trước lúc tiến vào Chân Linh Giới sợ lại bọn họ có thể sẽ còn đến chèn ép chúng ta...</w:t>
      </w:r>
    </w:p>
    <w:p>
      <w:pPr>
        <w:pStyle w:val="BodyText"/>
      </w:pPr>
      <w:r>
        <w:t xml:space="preserve">Lý Thanh Phong nhìn một ông lão ngồi ở phía dưới nhẹ nhàng nâng một chén trà thơm không ngừng thưởng thức. Nếu như không phải hắn đột nhiên hàng lâm trợ giúp mình chống lại một chiêu kia, chỉ sợ mình không phải chỉđơn giản gẫy một ngón tay út như vậy.</w:t>
      </w:r>
    </w:p>
    <w:p>
      <w:pPr>
        <w:pStyle w:val="BodyText"/>
      </w:pPr>
      <w:r>
        <w:t xml:space="preserve">- Thực lực của Lam Thông đã đạt đỉnh phong. Cho dù đối kháng với Linh Sử cũng sẽ không thể thua kém. Lý Vĩ còn là Trận Đồ Sư bát giai. Một chọi một rất dễ dàng chiến thắng. Mặc dù là một người đối phó với hai người cũng có thểđứng ở thế bất bại. Thêm ta nữa, chúng ta đủ để chống lại bốn tên Linh Sử. Nếu như bọn họ không muốn ngọc đá cùng vỡ, khẳng định sẽ không dám dễ dàng ra tay.</w:t>
      </w:r>
    </w:p>
    <w:p>
      <w:pPr>
        <w:pStyle w:val="BodyText"/>
      </w:pPr>
      <w:r>
        <w:t xml:space="preserve">Sở Tương Hợp híp mắt. Hắn biến mất hơn bốn năm. Sau khi nhận được tin tức Âu Dương từ Sinh Tử Cảnh đi ra, hắn lập tức chạy tới nơi này. Người khác có thểđoán ra Âu đại sư là Âu Dương, đương nhiên Sở Tương Hợp hắn cũng có thể xác định.</w:t>
      </w:r>
    </w:p>
    <w:p>
      <w:pPr>
        <w:pStyle w:val="BodyText"/>
      </w:pPr>
      <w:r>
        <w:t xml:space="preserve">- Nhưng lúc này đám người Âu Dương lại không biết tất cả những điều này.</w:t>
      </w:r>
    </w:p>
    <w:p>
      <w:pPr>
        <w:pStyle w:val="BodyText"/>
      </w:pPr>
      <w:r>
        <w:t xml:space="preserve">Lý Thanh Phong vội chính vì điều này. Nếu như đám người Lam Thông thật sự ở đây, như vậy trừ phi Trịnh gia ngọc đá cùng vỡ, bằng không bọn họ sẽ không chiếm được tiện nghi. Ngàn vạn năm qua, ở tiểu thứ giới này, ngoại trừ c Hoàng Thiên đại đế từng chống lại Linh Sử, còn lại không người nào dám thử. Năm đó thực lực của Hoàng Thiên đại đếđã đạt tới trạng thái đỉnh phong nhất. Hắn cuồng, hắn ngạo, hắn dám nghịch thiên.</w:t>
      </w:r>
    </w:p>
    <w:p>
      <w:pPr>
        <w:pStyle w:val="BodyText"/>
      </w:pPr>
      <w:r>
        <w:t xml:space="preserve">Mà hôm nay bọn họ là bị ép. Tuy nhiên, dù thế nào chỉ nghĩ tới chuyện chống lại Linh Sử, Lý Thanh Phong liền cảm thấy nhiệt huyết sôi trào! Đây chính là cường giảđến từĐại thế giới Chân Linh Giới. Giờ này ngày này bọn họ có can đảm chống lại cường giả như vậy, tuyệt đối sẽ lưu lại một đoạn giai thoại để kể cho hậu nhân.</w:t>
      </w:r>
    </w:p>
    <w:p>
      <w:pPr>
        <w:pStyle w:val="BodyText"/>
      </w:pPr>
      <w:r>
        <w:t xml:space="preserve">- Linh Sử, đối với người khác mà nói, đó là tồn tại đỉnh phong. Nhưng đại thế của Âu Dương đã thành. Với tính cách của hắn, tin tưởng hắn tuyệt đối dám đánh một trận.</w:t>
      </w:r>
    </w:p>
    <w:p>
      <w:pPr>
        <w:pStyle w:val="BodyText"/>
      </w:pPr>
      <w:r>
        <w:t xml:space="preserve">Tuy đã hơn bốn năm, Sở Tương Hợp không gặp Âu Dương. Nhưng với hiểu biết của hắn đối với Âu Dương, chỉ cần Âu Dương trở về, như vậy bất luận Linh Sử bá đạo cường đại tới mức nào, Âu Dương cũng dám đánh một trận.</w:t>
      </w:r>
    </w:p>
    <w:p>
      <w:pPr>
        <w:pStyle w:val="BodyText"/>
      </w:pPr>
      <w:r>
        <w:t xml:space="preserve">- Hi vọng Âu Dương có thể mau chóng trở về.</w:t>
      </w:r>
    </w:p>
    <w:p>
      <w:pPr>
        <w:pStyle w:val="BodyText"/>
      </w:pPr>
      <w:r>
        <w:t xml:space="preserve">Lúc này, trong lòng Lý Thanh Phong chỉ có thể mong Âu Dương mau mau trở về. Đều là cửu giai, nhưng bọn họ chỉ là mới vào cửu giai. Đối kháng với cửu giai đỉnh phong, bọn họ còn chưa đủ tư cách. Nhưng bọn họ có Trận Đồ Sư bát giai, bọn họ có Huyễn Thuật Sư cửu giai đỉnh phong, bọn họ có Ngạo kiếm Lam Thông. Ba đại cường giả sóng vai đủ đểđối kháng bốn tên Linh Sử bất bại. Nếu như Lý Thanh Phong cùng Lăng Trung Thiên hợp lực chiến đấu một trận, vậy Linh Sử từ Chân Linh Giới hàng lâm cũng không chắc có thể hoành hành ngang ngược dùng lực ép tất cả.</w:t>
      </w:r>
    </w:p>
    <w:p>
      <w:pPr>
        <w:pStyle w:val="BodyText"/>
      </w:pPr>
      <w:r>
        <w:t xml:space="preserve">Tại hoàng thành Tây Kỳ hoàng, năm gã nam tử trên người mặc pháp bào của Thái Nhất Tông đang ngồi ngay ngắn. Trịnh Khiếu Thiên đứng ở phía dưới, nhìn năm người này. Trong lòng hắn đầy hưng phấn. Hắn hưng phấn điều gì? Hắn hưng phấn chính là lần này không ngờ vận may của hắn lại tốt như vậy. Linh Sử xuất hiện tại thế giới nhỏ này chính là Thái Nhất Tông, lại còn là người của Trịnh gia. Hiện tại Trịnh Khiếu Thiên rất muốn cười lớn. Hắn rất muốn xem thử Lý gia và tên Âu Dương kia có bản lãnh gì đểđánh một trận.</w:t>
      </w:r>
    </w:p>
    <w:p>
      <w:pPr>
        <w:pStyle w:val="BodyText"/>
      </w:pPr>
      <w:r>
        <w:t xml:space="preserve">Không phải chỉ là một Lam Thông sao? Lam Thông có cuồng ngạo mấy, khi đối mặt với Linh Sử hắn còn dám cuồng ngạo nữa sao? Nếu như vậy, chính là hắn muốn chết. Linh Sử tại thế giới nhỏ này được xem là tồn tại đỉnh phong. Năm cửu giai đỉnh phong đủ để quét ngang thiên hạ.</w:t>
      </w:r>
    </w:p>
    <w:p>
      <w:pPr>
        <w:pStyle w:val="BodyText"/>
      </w:pPr>
      <w:r>
        <w:t xml:space="preserve">- Trịnh Khiếu Thiên, tên Âu Dương kia quả thực nắm giữ Tu Phục Thuật lợi hại như thế sao?</w:t>
      </w:r>
    </w:p>
    <w:p>
      <w:pPr>
        <w:pStyle w:val="BodyText"/>
      </w:pPr>
      <w:r>
        <w:t xml:space="preserve">Nam tử lớn tuổi nhất trong năm ngừoi mở miệng nói. Hắn tên là Trịnh Càn Nguyên, chính là một đệ tử của Thái Nhất Tông. Tuy rằng tại Thái Nhất Tông, hắn không coi là nhân vật lợi hại, nhưng tại tiểu thế giới này, thực lực của hắn đã có thể hoành hành không cần lo ngại.</w:t>
      </w:r>
    </w:p>
    <w:p>
      <w:pPr>
        <w:pStyle w:val="BodyText"/>
      </w:pPr>
      <w:r>
        <w:t xml:space="preserve">- Quả thật có lời đồn như vậy. Lam Thông chính là Lục Tiên cửu giai đỉnh phong. Hai mươi hai năm trước, hắn bịđánh nát kiếm linh. Hai mươi hai năm sau, Lam Thông xuất hiện lần nữa, kiếm linh của hắn liền được chữa trị.</w:t>
      </w:r>
    </w:p>
    <w:p>
      <w:pPr>
        <w:pStyle w:val="Compact"/>
      </w:pPr>
      <w:r>
        <w:br w:type="textWrapping"/>
      </w:r>
      <w:r>
        <w:br w:type="textWrapping"/>
      </w:r>
    </w:p>
    <w:p>
      <w:pPr>
        <w:pStyle w:val="Heading2"/>
      </w:pPr>
      <w:bookmarkStart w:id="174" w:name="chương-165-gặp-lại-sở-tương-hợp"/>
      <w:bookmarkEnd w:id="174"/>
      <w:r>
        <w:t xml:space="preserve">152. Chương 165 : Gặp Lại Sở Tương Hợp</w:t>
      </w:r>
    </w:p>
    <w:p>
      <w:pPr>
        <w:pStyle w:val="Compact"/>
      </w:pPr>
      <w:r>
        <w:br w:type="textWrapping"/>
      </w:r>
      <w:r>
        <w:br w:type="textWrapping"/>
      </w:r>
      <w:r>
        <w:t xml:space="preserve">Trịnh Khiếu Thiên không dám che giấu. Tuy rằng hắn rất muốn thêm mắm dặm muối khiến năm người này giết chết Âu Dương, nhưng hắn cũng biết ý nghĩa của một Tu Phục Tông Sư. Tại Chân Linh Giới, đây tuyệt đối là bảo bối, căn bản là không có một cửu giai đỉnh phong nào có thể sánh bằng.</w:t>
      </w:r>
    </w:p>
    <w:p>
      <w:pPr>
        <w:pStyle w:val="BodyText"/>
      </w:pPr>
      <w:r>
        <w:t xml:space="preserve">- Nếu như lời đồn là sự thật, như vậy dù như thế nào lần này cũng nhất định phải lôi kéo Âu Dương đến Thái Nhất Tông.</w:t>
      </w:r>
    </w:p>
    <w:p>
      <w:pPr>
        <w:pStyle w:val="BodyText"/>
      </w:pPr>
      <w:r>
        <w:t xml:space="preserve">Một người khác ở bên cạnh Trịnh Càn Nguyên mở miệng. Giọng nói của hắn vô cùng tinh tế, khiến người ta có một loại cảm giác bình thản. Người này tên là Trịnh Càn Khải, chính là sư đệ của Trịnh Càn Nguyên.</w:t>
      </w:r>
    </w:p>
    <w:p>
      <w:pPr>
        <w:pStyle w:val="BodyText"/>
      </w:pPr>
      <w:r>
        <w:t xml:space="preserve">- Phải! Một Tu Phục Tông Sư như vậy, dù thế nào cũng phải lôi kéo. Tông phái có thể nhìn chúng ta giết mấy tên cửu giai đỉnh phong, nhưng tông phái tuyệt đối không thể khoan dung nếu chúng ta giết chết một Tu Phục Tông Sư, còn là Tu Phục Tông Sư trẻ như vậy. Đó là có cơ hội tiến vào thần sư. Nếu chúng ta thật sự dính vào, như vậy...</w:t>
      </w:r>
    </w:p>
    <w:p>
      <w:pPr>
        <w:pStyle w:val="BodyText"/>
      </w:pPr>
      <w:r>
        <w:t xml:space="preserve">Trịnh Càn Hâm ở phía sau Trịnh Càn Khải mở miệng nói.</w:t>
      </w:r>
    </w:p>
    <w:p>
      <w:pPr>
        <w:pStyle w:val="BodyText"/>
      </w:pPr>
      <w:r>
        <w:t xml:space="preserve">- Còn có tên Trận Đồ Sư bát giai kia. Thật không ngờ, lần này vận may của chúng ta lại tốt như vậy. Không chỉ gặp được Tu Phục đại sư, hơn nữa còn có Trận Đồ Sư xuất hiện ở tiểu thế giới này. Cường giả như vậy tương lai không có cách nào đánh giá hết. Nhất định phải nắm chắc trong tay.</w:t>
      </w:r>
    </w:p>
    <w:p>
      <w:pPr>
        <w:pStyle w:val="BodyText"/>
      </w:pPr>
      <w:r>
        <w:t xml:space="preserve">Trịnh Càn Nguyên gật đầu. Thật ra chính hắn cũng không ngờđược, lần này đi tới tiểu thế giới này, lại gặp phải nhiều chuyện kỳ quái như vậy.</w:t>
      </w:r>
    </w:p>
    <w:p>
      <w:pPr>
        <w:pStyle w:val="BodyText"/>
      </w:pPr>
      <w:r>
        <w:t xml:space="preserve">Đầu tiên, bọn họ nghe Trịnh Khiếu Thiên nói, không ngờ người có tư cách tiến vào Chân Linh Giới lần này có tới hơn trăm người. Số lượng này có thể so với mười thậm chí mấy chục tiểu thế giới khác. Lần này Thái Nhất Tông bọn họ làm sứ giảđón tiếp, lại có quyền ưu tiên lựa chọn. Hắn tin tưởng chỉ cần sử dụng đúng thủ đoạn, lần này thu hoạch của Thái Nhất Tông tuyệt đối phải vượt xa những tông phái khác gấp trăm lần.</w:t>
      </w:r>
    </w:p>
    <w:p>
      <w:pPr>
        <w:pStyle w:val="BodyText"/>
      </w:pPr>
      <w:r>
        <w:t xml:space="preserve">- Người của tiểu thế giới, chỉ cần để bọn họ chứng kiến thực lực của Thái Nhất Tông chúng ta cùng với diệu pháp của Thái Nhất, bọn họ làm sao còn dám có bất kỳ phản kháng nào nữa.</w:t>
      </w:r>
    </w:p>
    <w:p>
      <w:pPr>
        <w:pStyle w:val="BodyText"/>
      </w:pPr>
      <w:r>
        <w:t xml:space="preserve">Trịnh Càn Duyệt vẫn không mở miệng, trên mặt lộ chợt lộ ra một nụ cười âm hiểm. Dưới cái nhìn của hắn, người của tiểu thế giới sùng bái đối với Linh Sử gần như là thần linh. Chỉ cần thoáng chèn ép, hù dọa một chút, những người này làm sao dám phản kháng nữa?</w:t>
      </w:r>
    </w:p>
    <w:p>
      <w:pPr>
        <w:pStyle w:val="BodyText"/>
      </w:pPr>
      <w:r>
        <w:t xml:space="preserve">- Không nên nghĩ như vậy. Lần này, thực lực của tiểu thế giới quá cường đại. Năm người chúng ta vẫn không nên làm gì quá đáng thì tốt hơn.</w:t>
      </w:r>
    </w:p>
    <w:p>
      <w:pPr>
        <w:pStyle w:val="BodyText"/>
      </w:pPr>
      <w:r>
        <w:t xml:space="preserve">Người cuối cùng trong năm người, chính là Trịnh Càn Phi. Hắn là kẻ tâm cơ thâm trầm nhất. Những người khác đều chỉ thấy được tiền đồ của tiểu thế giới. Nhưng bọn họ lại không chú ý khi thực lực của tiểu thế giới đạt tới trình độ nhất định, nếu quả thật xuất hiện người dẫn đầu cũng không phải không thể phản kháng.</w:t>
      </w:r>
    </w:p>
    <w:p>
      <w:pPr>
        <w:pStyle w:val="BodyText"/>
      </w:pPr>
      <w:r>
        <w:t xml:space="preserve">- Quá đáng? Một vài kẻ nhà quê chưa từng va chạm xã hội là có gì phải sợ.</w:t>
      </w:r>
    </w:p>
    <w:p>
      <w:pPr>
        <w:pStyle w:val="BodyText"/>
      </w:pPr>
      <w:r>
        <w:t xml:space="preserve">Trịnh Càn Duyệt rõ ràng không hề coi trọng lời nói của Trịnh Càn Phi. Tại Chân Linh Giới thấy nhiều cường giả tuyệt thế. Đi tới tiểu thế giới này, bọn họ cảm thấy đã có thể buông tay hưởng thụ một chút.</w:t>
      </w:r>
    </w:p>
    <w:p>
      <w:pPr>
        <w:pStyle w:val="BodyText"/>
      </w:pPr>
      <w:r>
        <w:t xml:space="preserve">Đô Thành Tây Kỳ. Lúc này càng ngày càng có nhiều cường giả từ nước khác tụ tập tại nơi này. Những cường giả này cấp bậc nào cũng có. Có người có tư cách tiến vào Chân Linh Giới, đang chờđợi Chân Linh Giới mở ra. Cũng có người vô duyên với Chân Linh Giới, nhưng lại muốn nhìn thấy Chân Linh Giới mở ra. Tuy nhiên những người này đều biết một chuyện. Đó chính là năm tên Linh Sửđều thuộc về Thái Nhất Tông, hơn nữa còn là người của Trịnh gia.</w:t>
      </w:r>
    </w:p>
    <w:p>
      <w:pPr>
        <w:pStyle w:val="BodyText"/>
      </w:pPr>
      <w:r>
        <w:t xml:space="preserve">Chuyện của Trịnh gia cùng Lý gia, thiên hạ có ai không biết? Chuyện mấy ngày trước một tên Linh Sử hàng lâm tới Lý gia. đã cắt đứt một ngón tay của Lý Thanh Phong, mọi người cũng đều biết. Nếu như không phải cuối cùng Sở Tương Hợp đột nhiên xuất hiện ra tay giúp đỡ, chỉ sợ Lý Thanh Phong không chết cũng phải trọng thương.</w:t>
      </w:r>
    </w:p>
    <w:p>
      <w:pPr>
        <w:pStyle w:val="BodyText"/>
      </w:pPr>
      <w:r>
        <w:t xml:space="preserve">Sở Tương Hợp xuất hiện ở Lý gia khiến bầu không khí càng trở nên quỷ dị. Hiện tại tất cả cường giảđi tới Đô Thành Tây Kỳ bất kể là có tư cách tiến vào Chân Linh Giới hay không cũng đang thảo luận một chuyện. Đó chính là Lý gia và đám người Lam Thông sẽ đối phó với cục diện này thế nào.</w:t>
      </w:r>
    </w:p>
    <w:p>
      <w:pPr>
        <w:pStyle w:val="BodyText"/>
      </w:pPr>
      <w:r>
        <w:t xml:space="preserve">Linh Sử, đây chính là từ Linh Sử hàng lâm từ Chân Linh Giới đến thế giới này. Trong mắt những người này, những Linh Sử này tuyệt đối không thểđắc tội. Bất kể là vì tương lai hay vì thực lực, đắc tội Linh Sử cuối cùng đều không có kết cục tốt.</w:t>
      </w:r>
    </w:p>
    <w:p>
      <w:pPr>
        <w:pStyle w:val="BodyText"/>
      </w:pPr>
      <w:r>
        <w:t xml:space="preserve">Rất nhiều người bắt đầu lau mồ hôi lo lắng cho Lý gia và những cường giảđã được Âu Dương tập trung lại. Bọn họ đều đang suy nghĩ. Sau khi đám người Âu Dương về tới đây, có phải sẽ đưa ra nhượng bộ, sau đó nhận lỗi, ăn nói khép nép khẩn cầu Linh Sử tha thứ hay không?</w:t>
      </w:r>
    </w:p>
    <w:p>
      <w:pPr>
        <w:pStyle w:val="BodyText"/>
      </w:pPr>
      <w:r>
        <w:t xml:space="preserve">- Tuy thế lực của phía bọn họ cường thế, nhưng muốn đối kháng với mấy Linh Sử kia không khác gì lấy trứng chọi đá. Cho nên cuối cùng những người này vẫn phải giải tán.</w:t>
      </w:r>
    </w:p>
    <w:p>
      <w:pPr>
        <w:pStyle w:val="BodyText"/>
      </w:pPr>
      <w:r>
        <w:t xml:space="preserve">- Đúng vậy, những người này trước khi Linh Sử hàng lâm đều tính là rất trâu bò. Nhưng hiện tại Linh Sử hàng lâm, bọn họ trừ phi phát điên, bằng không chính là bọn họ tự tìm cái chết.</w:t>
      </w:r>
    </w:p>
    <w:p>
      <w:pPr>
        <w:pStyle w:val="BodyText"/>
      </w:pPr>
      <w:r>
        <w:t xml:space="preserve">- Hừ hừ, tên Âu Dương này mới chỉ là thất giai, nháo tại tiểu thế giới còn được. Hiện tại Linh Sử hàng lâm. Hắn còn phải ăn nói đàng hoàng khép nép sao? Bằng không sợ là hắn khó có thể bảo vệđược cái mạng nhỏ của mình.</w:t>
      </w:r>
    </w:p>
    <w:p>
      <w:pPr>
        <w:pStyle w:val="BodyText"/>
      </w:pPr>
      <w:r>
        <w:t xml:space="preserve">- Cũng không chắc. Âu Dương vô cùng cuồng ngạo. Nói không chừng hắn dám học tập Hoàng Thiên đại đế nghịch thiên chống lại Linh Sử thì sao?</w:t>
      </w:r>
    </w:p>
    <w:p>
      <w:pPr>
        <w:pStyle w:val="BodyText"/>
      </w:pPr>
      <w:r>
        <w:t xml:space="preserve">Có người ở một bên đưa ra quan điểm này. Tuy nhiên từ nụ cười khinh thường của hắn, tất cả mọi người có thể cảm giác được đó không phải là lời khen mà là một lời châm chọc.</w:t>
      </w:r>
    </w:p>
    <w:p>
      <w:pPr>
        <w:pStyle w:val="BodyText"/>
      </w:pPr>
      <w:r>
        <w:t xml:space="preserve">- Ha ha ha, hắn muốn học theo Hoàng Thiên đại đế sao? Hắn có tư cách đó không? Hắn chẳng qua chỉ là một Yêu Cung Thủ có chút may mắn học được Tu Phục Thuật. Tuy nhiên chỉ dựa vào Tu Phục Thuật đã muốn ép Linh Sử. Ta thấy hẳn là hắn đang nằm mộng thôi.</w:t>
      </w:r>
    </w:p>
    <w:p>
      <w:pPr>
        <w:pStyle w:val="BodyText"/>
      </w:pPr>
      <w:r>
        <w:t xml:space="preserve">- Đúng! Tuy nói Tu Phục đại sư rất quý hiếm. Tuy nhiên nếu quả thật hắn có can đảm khiêu khích Linh Sử, vậy khác nào khiêu khích với sự uy nghiêm của Thái Nhất Tông. Với sự cường thế của Thái Nhất Tông, chắc hẳn sẽ nhất định giết hắn để lập uy.</w:t>
      </w:r>
    </w:p>
    <w:p>
      <w:pPr>
        <w:pStyle w:val="BodyText"/>
      </w:pPr>
      <w:r>
        <w:t xml:space="preserve">Các tiếng nghị luận truyền khắp phố lớn ngõ nhỏ trong Đô Thành. Rất rõ ràng không có bất cứ người nào cảm thấy phía bên Âu Dương có thể thắng lợi. Thậm chí những người này cảm thấy nếu Âu Dương trở về nhận được tin tức này, chắc hẳn sẽ muốn dẫn Lam Thông, người đã hỏi trong thiên hạ có người nào dám với chiến đấu một trận hay không, đi tới hoàng thành chịu đòn nhận tội.</w:t>
      </w:r>
    </w:p>
    <w:p>
      <w:pPr>
        <w:pStyle w:val="BodyText"/>
      </w:pPr>
      <w:r>
        <w:t xml:space="preserve">Cường giả khắp nơi đều đang đợi được thấy chuyện cười của Âu Dương. Một cái yêu cung thủ thất giai nho nhỏ, tuy rằng số cứt chó nhận được năng lực Tu Phục Thuật, nhưng hắn thật sự cảm thấy dựa vào Tu Phục Thuật này đã có thể doạđược Thái Nhất Tông, một tồn tại rất lớn tại Chân Linh Giới hay sao?</w:t>
      </w:r>
    </w:p>
    <w:p>
      <w:pPr>
        <w:pStyle w:val="BodyText"/>
      </w:pPr>
      <w:r>
        <w:t xml:space="preserve">Thái Nhất Tông đó tuyệt đối vô cùng lớn. Cái gì mà cửu giai đỉnh phong, trong Thái Nhất Tông người ta, cửu giai đỉnh phong nhiều như biển.</w:t>
      </w:r>
    </w:p>
    <w:p>
      <w:pPr>
        <w:pStyle w:val="Compact"/>
      </w:pPr>
      <w:r>
        <w:br w:type="textWrapping"/>
      </w:r>
      <w:r>
        <w:br w:type="textWrapping"/>
      </w:r>
    </w:p>
    <w:p>
      <w:pPr>
        <w:pStyle w:val="Heading2"/>
      </w:pPr>
      <w:bookmarkStart w:id="175" w:name="chương-166-gặp-lại-sở-tương-hợp-2"/>
      <w:bookmarkEnd w:id="175"/>
      <w:r>
        <w:t xml:space="preserve">153. Chương 166 : Gặp Lại Sở Tương Hợp (2)</w:t>
      </w:r>
    </w:p>
    <w:p>
      <w:pPr>
        <w:pStyle w:val="Compact"/>
      </w:pPr>
      <w:r>
        <w:br w:type="textWrapping"/>
      </w:r>
      <w:r>
        <w:br w:type="textWrapping"/>
      </w:r>
      <w:r>
        <w:t xml:space="preserve">Lam Thông dám trâu bò tại tiểu thế giới, nhưng đến Chân Linh Giới hắn chỉ là một con sâu, phải đàng hoàng chờđợi. Nếu như hắn còn dám cuồng ngạo, tuyệt đối sẽ bị người đập chết.</w:t>
      </w:r>
    </w:p>
    <w:p>
      <w:pPr>
        <w:pStyle w:val="BodyText"/>
      </w:pPr>
      <w:r>
        <w:t xml:space="preserve">Các loại tin đồn này tất nhiên sẽ truyền tới lỗ tai của người trong Lý gia. Tuy nhiên có Sở Tương Hợp tọa trấn nơi này, cho nên trong thời gian ngắn những cường giả tại Lý gia không đến mức có những tâm tư khác.</w:t>
      </w:r>
    </w:p>
    <w:p>
      <w:pPr>
        <w:pStyle w:val="BodyText"/>
      </w:pPr>
      <w:r>
        <w:t xml:space="preserve">Phục hồi yêu binh, dành cho cơ hội sống lại. Chuyện này đối với những Yêu Chiến Sĩ mà nói là gần như là ân tình lớn bằng trời. Nếu như nói chỉ bởi vì nguy hiểm hiện tại đã khiến bọn họ làm ra chuyện vong ân phụ nghĩa, bọn họ vẫn không làm được.</w:t>
      </w:r>
    </w:p>
    <w:p>
      <w:pPr>
        <w:pStyle w:val="BodyText"/>
      </w:pPr>
      <w:r>
        <w:t xml:space="preserve">Có thể nói, hiện tại tất cả Lý gia thậm chí tất cả Hoàng Kim Thành đều đang chờđợi đám người Âu Dương trở về. Là cúi đầu hay phản kháng vô dụng, điều này cũng chính là tiêu điểm của nghị luận.</w:t>
      </w:r>
    </w:p>
    <w:p>
      <w:pPr>
        <w:pStyle w:val="BodyText"/>
      </w:pPr>
      <w:r>
        <w:t xml:space="preserve">Cách Hoàng Kim Thành mười dặm, năm người của nhóm Âu Dương nhìn Hoàng Kim Thành cao lớn. Bọn họ biết hiện tại thế cuộc trong thành tuyệt đối còn khẩn trương hơn nhiều so với sự tưởng tượng của bọn họ.</w:t>
      </w:r>
    </w:p>
    <w:p>
      <w:pPr>
        <w:pStyle w:val="BodyText"/>
      </w:pPr>
      <w:r>
        <w:t xml:space="preserve">- Nghe nói chưa? Ngay cả Sở Tương Hợp cũng xuất hiện ở Tây Kỳ. Hơn nữa vào lúc này, Sở Tương Hợp lại dám gia nhập Lý gia. Lẽ nào hắn không sợ Linh Sử giết hắn sao?</w:t>
      </w:r>
    </w:p>
    <w:p>
      <w:pPr>
        <w:pStyle w:val="BodyText"/>
      </w:pPr>
      <w:r>
        <w:t xml:space="preserve">Mấy người qua đường đi ngang qua chỗ Âu Dương nghị luận.</w:t>
      </w:r>
    </w:p>
    <w:p>
      <w:pPr>
        <w:pStyle w:val="BodyText"/>
      </w:pPr>
      <w:r>
        <w:t xml:space="preserve">- Sở Tương Hợp?</w:t>
      </w:r>
    </w:p>
    <w:p>
      <w:pPr>
        <w:pStyle w:val="BodyText"/>
      </w:pPr>
      <w:r>
        <w:t xml:space="preserve">Nghe thấy cái tên này, năm người đồng thời cả kinh. Tuy nhiên trên mặt bọn họ lập tức xuất hiện nụ cười đã lâu không thấy. Dọc đường đi tới đây, thật ra bọn họ đã không ngừng tính toán. Lý Vĩ một chọi hai có thểđứng ở thế bất bại. Lam Thông một chọi một thu thập một tên hẳn không thành vấn đề.</w:t>
      </w:r>
    </w:p>
    <w:p>
      <w:pPr>
        <w:pStyle w:val="BodyText"/>
      </w:pPr>
      <w:r>
        <w:t xml:space="preserve">Tuy rằng Âu Dương mới chỉ thất giai, nhưng năm tên Linh Sử kia có hai tên Huyễn Thuật Sư. Nếu quả thật bị ép không còn cách nào, như vậy Âu Dương hoàn toàn có thể dây dưa với một Huyễn Thuật Sư cửu giai đỉnh phong.</w:t>
      </w:r>
    </w:p>
    <w:p>
      <w:pPr>
        <w:pStyle w:val="BodyText"/>
      </w:pPr>
      <w:r>
        <w:t xml:space="preserve">Nhưng tính toán đâu ra đấy lại chỉ có thể thu thập được bốn người. Người cuối cùng cũng cực kì quan trọng. Hiện tại bỗng nhiên xuất hiện Sở Tương Hợp gần như chính là nhân vật mấu chốt quyết định trận chiến đấu này.</w:t>
      </w:r>
    </w:p>
    <w:p>
      <w:pPr>
        <w:pStyle w:val="BodyText"/>
      </w:pPr>
      <w:r>
        <w:t xml:space="preserve">- Ha ha, Sở Tương Hợp này đúng là không chút hồ đồ. Nếu như có hắn gia nhập, vậy trái lại chúng ta có thể học tập Hoàng Thiên đại đế rất nhiều năm trước, nổi giận trảm Linh Sử!</w:t>
      </w:r>
    </w:p>
    <w:p>
      <w:pPr>
        <w:pStyle w:val="BodyText"/>
      </w:pPr>
      <w:r>
        <w:t xml:space="preserve">Lam Thông hào khí vạn trượng. Hoàng Thiên đại đế, đó là nhân vật thế nào? Trước mắt vô số Tu luyện giả, đó chính là tồn tại như thần.</w:t>
      </w:r>
    </w:p>
    <w:p>
      <w:pPr>
        <w:pStyle w:val="BodyText"/>
      </w:pPr>
      <w:r>
        <w:t xml:space="preserve">Bọn họ không có lực chiến đấu và thể chất biến thái như Hoàng Thiên đại đế năm đó, nhưng bọn họ thắng ở nhiều người. Mà phương thức nổi giận trảm Linh Sử này, không nghi ngờ chút nào, tên của bọn họ cũng sẽ giống như Hoàng Thiên đại đếđược hậu nhân khắc trong tâm khảm.</w:t>
      </w:r>
    </w:p>
    <w:p>
      <w:pPr>
        <w:pStyle w:val="BodyText"/>
      </w:pPr>
      <w:r>
        <w:t xml:space="preserve">- Trảm Linh Sử! Hừ hừ, chỉ là mấy cửu giai đỉnh phong cũng muốn đè chết chúng ta sao? Thái Nhất Tông, Chân Linh Giới không phải là chỉ có một mình Thái Nhất Tông!</w:t>
      </w:r>
    </w:p>
    <w:p>
      <w:pPr>
        <w:pStyle w:val="BodyText"/>
      </w:pPr>
      <w:r>
        <w:t xml:space="preserve">Thật ra Âu Dương vẫn có chút kìm nén. Âu Dương ghét nhất chính là bị người đè. Hiện tại Thái Nhất Tông hàng lâm. Rõ ràng tiểu thế giới không thể nào sống hòa bình với bọn họ. Mà lúc này Âu Dương biết, tuyệt đối không thểđể nhường bước. Bằng không tất cả những gì mình nhận được, đều thành nước chảy về biển đông.</w:t>
      </w:r>
    </w:p>
    <w:p>
      <w:pPr>
        <w:pStyle w:val="BodyText"/>
      </w:pPr>
      <w:r>
        <w:t xml:space="preserve">- Vào thành đi!</w:t>
      </w:r>
    </w:p>
    <w:p>
      <w:pPr>
        <w:pStyle w:val="BodyText"/>
      </w:pPr>
      <w:r>
        <w:t xml:space="preserve">Trong khi mấy người, bất giác đã đi tới phía dưới cả thành Hoàng Kim Thành. Khi năm người bọn họ đồng thời xuất hiện, nhất thời đã rây ra một trận rối loạn.</w:t>
      </w:r>
    </w:p>
    <w:p>
      <w:pPr>
        <w:pStyle w:val="BodyText"/>
      </w:pPr>
      <w:r>
        <w:t xml:space="preserve">- Trở lại, chính chủ đã trở lại!</w:t>
      </w:r>
    </w:p>
    <w:p>
      <w:pPr>
        <w:pStyle w:val="BodyText"/>
      </w:pPr>
      <w:r>
        <w:t xml:space="preserve">- Ha ha, lập tức có kết quả. Xem thử những người này rốt cuộc sẽ lựa chọn thế nào.</w:t>
      </w:r>
    </w:p>
    <w:p>
      <w:pPr>
        <w:pStyle w:val="BodyText"/>
      </w:pPr>
      <w:r>
        <w:t xml:space="preserve">Các loại nghị luận không hề khiến đám người Âu Dương cảm thấy không vui. Thực lực của bọn họ chính bọn họ hiểu rõ ràng nhất. Trong mắt những người này, đối kháng với Linh Sử chính là tìm đường chết. Nhưng đối với bọn họ, bọn họ lại dám học Hoàng Thiên đại đếđánh một trận.</w:t>
      </w:r>
    </w:p>
    <w:p>
      <w:pPr>
        <w:pStyle w:val="BodyText"/>
      </w:pPr>
      <w:r>
        <w:t xml:space="preserve">Năm người không dừng lại ở bên ngoài. Bọn họ trực tiếp trở về Lý gia. Cùng lúc khi Âu Dương dẫn người trở vềĐô Thành, chuyện Lý gia như có cánh truyền khắp tất cả Hoàng Kim Thành.</w:t>
      </w:r>
    </w:p>
    <w:p>
      <w:pPr>
        <w:pStyle w:val="BodyText"/>
      </w:pPr>
      <w:r>
        <w:t xml:space="preserve">Tuy rằng vô số người đang chờ xem chuyện cười của Âu Dương, nhưng cũng có một vài người chờ mong Âu Dương có can đảm đứng ra tranh đấu một trận. Cho dù bọn họ cảm thấy làm như vậy chắc chắn phải chết, nhưng này đối với bọn họ mà nói đây không phải chính là một loại lạc thú sao?</w:t>
      </w:r>
    </w:p>
    <w:p>
      <w:pPr>
        <w:pStyle w:val="BodyText"/>
      </w:pPr>
      <w:r>
        <w:t xml:space="preserve">Khi Âu Dương dẫn người trở về, Lý gia vốn có chút bất an. Nhưng khi người của Lý gia biết được Âu Dương dẫn theo Lam Thông, Lăng Thiên cùng với Trận Đồ Sư bát giai Lý Vĩ trở về, bọn họ đều suy ngẫm. Cuối cùng Âu Dương sẽ lựa chọn làm thế nào.</w:t>
      </w:r>
    </w:p>
    <w:p>
      <w:pPr>
        <w:pStyle w:val="BodyText"/>
      </w:pPr>
      <w:r>
        <w:t xml:space="preserve">- Quốc sư đại nhân.</w:t>
      </w:r>
    </w:p>
    <w:p>
      <w:pPr>
        <w:pStyle w:val="BodyText"/>
      </w:pPr>
      <w:r>
        <w:t xml:space="preserve">Âu Dương quay về phía Sở Tương Hợp thi lễ. Sau đó hắn lén lút liếc mắt nhìn Lam Thông đang đứng phía sau một cái. Thật may biểu hiện của Lam Thông vô cùng bình tĩnh. Trên người hắn không hề xuất hiện bất kỳ sự khuấy động của khí tức kiếm linh.</w:t>
      </w:r>
    </w:p>
    <w:p>
      <w:pPr>
        <w:pStyle w:val="BodyText"/>
      </w:pPr>
      <w:r>
        <w:t xml:space="preserve">- Hừ hừ, Sở Tương Hợp, từ biệt hai mươi hai năm, không ngờ ngươi không chết già!</w:t>
      </w:r>
    </w:p>
    <w:p>
      <w:pPr>
        <w:pStyle w:val="BodyText"/>
      </w:pPr>
      <w:r>
        <w:t xml:space="preserve">Tuy Lam Thông không hềđộng thủ, nhưng ngoài miệng vẫn rất cay độc.</w:t>
      </w:r>
    </w:p>
    <w:p>
      <w:pPr>
        <w:pStyle w:val="BodyText"/>
      </w:pPr>
      <w:r>
        <w:t xml:space="preserve">- Nhờ phúc của ngươi. Dù thế nào ta cũng phải chờ sau khi ngươi chết, đốt một nén nhang trước trước mộ phần của ngươi mới có thể chết được.</w:t>
      </w:r>
    </w:p>
    <w:p>
      <w:pPr>
        <w:pStyle w:val="BodyText"/>
      </w:pPr>
      <w:r>
        <w:t xml:space="preserve">Lần đầu tiên Sở Tương Hợp có biểu hiện như thế. Trước đây Sở Tương Hợp trong mắt những người này chính là một lão nhân nghiêm nghị cẩn trọng. Một Sở Tương Hợp châm chọc khinh bỉ người khác như vậy, bọn họ tuyệt đối mới nhìn thấy lần đầu tiên.</w:t>
      </w:r>
    </w:p>
    <w:p>
      <w:pPr>
        <w:pStyle w:val="BodyText"/>
      </w:pPr>
      <w:r>
        <w:t xml:space="preserve">- Ít vài lời cho ta. Lão già, nói cho ngươi biết. Hiện tại Phá Tiên Trùy của ngươi không thểđánh nát kiếm linh của ta nữa đâu.</w:t>
      </w:r>
    </w:p>
    <w:p>
      <w:pPr>
        <w:pStyle w:val="BodyText"/>
      </w:pPr>
      <w:r>
        <w:t xml:space="preserve">Lam Thông không phải là người bị tát má phải thì chìa má trái ra. Bị Sở Tương Hợp đè đầu như vậy, hắn vẫn có chút khó chịu.</w:t>
      </w:r>
    </w:p>
    <w:p>
      <w:pPr>
        <w:pStyle w:val="BodyText"/>
      </w:pPr>
      <w:r>
        <w:t xml:space="preserve">- Vậy cũng không nhất định. Không biết năm đó là do tiểu tử vắt mũi chưa sạch nào đã chạy đến trước mặt của ta nói với ta hắn chắc chắn sẽ thắng?</w:t>
      </w:r>
    </w:p>
    <w:p>
      <w:pPr>
        <w:pStyle w:val="BodyText"/>
      </w:pPr>
      <w:r>
        <w:t xml:space="preserve">Sở Tương Hợp trừng mắt với Lam Thông một cái. Tuy rằng hai người mở miệng đều nói những lời sắc như dao nhọn, tuy nhiên bọn họ lại không có bất kỳ ý định ra tay đối kháng nào.</w:t>
      </w:r>
    </w:p>
    <w:p>
      <w:pPr>
        <w:pStyle w:val="BodyText"/>
      </w:pPr>
      <w:r>
        <w:t xml:space="preserve">Mặc dù hai ngườ có chút khúc mắc hoặc nói là mâu thuẫn, nhưng hai người vẫn có thể phân rõ thị phi, phân biệt rõ điều gì có thể chờ, việc gì nên gấp. Bây giờ bọn họ cần đối kháng với năm tên Linh Sử kia. Chờ sau khi chuyện này kết thúc, tới lúc đó bọn họ ra tay đối phó với đối phương cũng không muộn.</w:t>
      </w:r>
    </w:p>
    <w:p>
      <w:pPr>
        <w:pStyle w:val="BodyText"/>
      </w:pPr>
      <w:r>
        <w:t xml:space="preserve">- Ngươi... Năm đó ngươi đã là cửu giai đỉnh phong. Ta cách đỉnh phong một đoạn. Ngươi thắng ta thì có gì đáng để khoe khoang.</w:t>
      </w:r>
    </w:p>
    <w:p>
      <w:pPr>
        <w:pStyle w:val="BodyText"/>
      </w:pPr>
      <w:r>
        <w:t xml:space="preserve">Mặc Lam Thông tức giận tới mức trắng bệch.</w:t>
      </w:r>
    </w:p>
    <w:p>
      <w:pPr>
        <w:pStyle w:val="BodyText"/>
      </w:pPr>
      <w:r>
        <w:t xml:space="preserve">- Thắng chính là thắng, thua là thua. Trước sau ta vẫn cho rằng, chỉ có người yếu mới tìm lý do.</w:t>
      </w:r>
    </w:p>
    <w:p>
      <w:pPr>
        <w:pStyle w:val="BodyText"/>
      </w:pPr>
      <w:r>
        <w:t xml:space="preserve">Sở Tương Hợp khẽ vuốt quyền trượng trong tay mình một cái. Bộ dáng kia thật khiến người ta tức giận. Đám người Âu Dương đứng bên cạnh đều không nhịn được phá lên cười.</w:t>
      </w:r>
    </w:p>
    <w:p>
      <w:pPr>
        <w:pStyle w:val="BodyText"/>
      </w:pPr>
      <w:r>
        <w:t xml:space="preserve">- Lão tiểu tử, chờ giải quyết xong mấy tên Linh Sử này, đến Chân Linh Giới ta với ngươi phải cố gắng chơi đùa một chút. Lần này nếu ta không nổ nát Phá Tiên Trùy của ngươi, ta sẽ mang họ của ngươi.</w:t>
      </w:r>
    </w:p>
    <w:p>
      <w:pPr>
        <w:pStyle w:val="BodyText"/>
      </w:pPr>
      <w:r>
        <w:t xml:space="preserve">Lam Thông nói xong quay đầu ngồi xuống ghế, không nói chuyện nữa. Động khẩu với Sở Tương Hợp, hắn căn bản không phải là đối thủ.</w:t>
      </w:r>
    </w:p>
    <w:p>
      <w:pPr>
        <w:pStyle w:val="Compact"/>
      </w:pPr>
      <w:r>
        <w:br w:type="textWrapping"/>
      </w:r>
      <w:r>
        <w:br w:type="textWrapping"/>
      </w:r>
    </w:p>
    <w:p>
      <w:pPr>
        <w:pStyle w:val="Heading2"/>
      </w:pPr>
      <w:bookmarkStart w:id="176" w:name="chương-167-vạn-tiên-sơn"/>
      <w:bookmarkEnd w:id="176"/>
      <w:r>
        <w:t xml:space="preserve">154. Chương 167 : Vạn Tiên Sơn</w:t>
      </w:r>
    </w:p>
    <w:p>
      <w:pPr>
        <w:pStyle w:val="Compact"/>
      </w:pPr>
      <w:r>
        <w:br w:type="textWrapping"/>
      </w:r>
      <w:r>
        <w:br w:type="textWrapping"/>
      </w:r>
      <w:r>
        <w:t xml:space="preserve">- Ha ha, Lam Thông đại ca, chuyện nội bộ giữa chúng ta thuộc vềđấu tranh nội bộ nhân dân. Chờ sau khi thu thập năm tên tạp nham họ Trịnh kia, chúng ta sẽ giải quyết sau.</w:t>
      </w:r>
    </w:p>
    <w:p>
      <w:pPr>
        <w:pStyle w:val="BodyText"/>
      </w:pPr>
      <w:r>
        <w:t xml:space="preserve">Âu Dương ở bên cạnh vỗ vỗ vào vai Lam Thông nói. Tuy rằng nhìn thoáng qua Lam Thông có vẻ rất tức giận, nhưng Âu Dương biết, giữa hắn và Sở Tương Hợp căn bản không thể nói là cừu hận. Giống như Lam Thông đã nói, tài nghệ không bằng người thua tâm phục khẩu phục.</w:t>
      </w:r>
    </w:p>
    <w:p>
      <w:pPr>
        <w:pStyle w:val="BodyText"/>
      </w:pPr>
      <w:r>
        <w:t xml:space="preserve">- Âu Dương, ngươi thật sự tính đối nghịch với Linh Sử sao?</w:t>
      </w:r>
    </w:p>
    <w:p>
      <w:pPr>
        <w:pStyle w:val="BodyText"/>
      </w:pPr>
      <w:r>
        <w:t xml:space="preserve">Lý Thanh Phong nói xong, hắn thoáng nhìn về phía ngón út của mình. Ngón tay này bị người làm gãy, đau khổ thế nào chỉ có bản thân hắn hiểu rõ. Tuy rằng ngón tay út này không có tác dụng mây, tuy nhiên đây tuyệt đối là sự sỉ nhục.</w:t>
      </w:r>
    </w:p>
    <w:p>
      <w:pPr>
        <w:pStyle w:val="BodyText"/>
      </w:pPr>
      <w:r>
        <w:t xml:space="preserve">- Vạn năm trước Hoàng Thiên đại đế dám nghịch thiên chém giết Linh Sử. Hôm nay chúng ta cũng có thể. Không phải chỉ là một Thái Nhất Tông sao? Tại Chân Linh Giới, chẳng lẽ Thái Nhất Tông có thể một nhà độc đại hay sao? Trảm Linh Sử tiến vào Chân Linh Giới, cùng lắm chúng ta không gia nhập vào Thái Nhất Tông là được rồi!</w:t>
      </w:r>
    </w:p>
    <w:p>
      <w:pPr>
        <w:pStyle w:val="BodyText"/>
      </w:pPr>
      <w:r>
        <w:t xml:space="preserve">Thật ra Âu Dương đã sớm có dựđịnh. Nếu như bọn họ cứ như vậy mà khuất phục, cuối cùng chắc chắn bọn họ sẽ bị ép phải gia nhập Thái Nhất Tông. Ăn nói khép nép như vậy sau khi gia nhập Thái Nhất bị người ta xem thường. Vậy chẳng thà học tập Hoàng Thiên đại đế vạn năm trước.</w:t>
      </w:r>
    </w:p>
    <w:p>
      <w:pPr>
        <w:pStyle w:val="BodyText"/>
      </w:pPr>
      <w:r>
        <w:t xml:space="preserve">Nghe thấy Âu Dương nói câu nói, Sở Tương Hợp ở bên cạnh tiếp lời nói:</w:t>
      </w:r>
    </w:p>
    <w:p>
      <w:pPr>
        <w:pStyle w:val="BodyText"/>
      </w:pPr>
      <w:r>
        <w:t xml:space="preserve">- Không sai. Tuy thực lực của Thái Nhất Tông không tồi, nhưng Chân Linh Giới không phải chỉ có một mình Thái Nhất Tông. Theo sự hiểu biết của ta đối với Chân Linh Giới, Những người chúng ta gia nhập Thái Nhất Tông thật ra cũng không phải là lựa chọn chính xác nhất.</w:t>
      </w:r>
    </w:p>
    <w:p>
      <w:pPr>
        <w:pStyle w:val="BodyText"/>
      </w:pPr>
      <w:r>
        <w:t xml:space="preserve">- Ồ? Lão già ngươi có đề nghị gì hay sao?</w:t>
      </w:r>
    </w:p>
    <w:p>
      <w:pPr>
        <w:pStyle w:val="BodyText"/>
      </w:pPr>
      <w:r>
        <w:t xml:space="preserve">Người dám xưng hô như thế với Sở Tương Hợp chỉ có Lam Thông.</w:t>
      </w:r>
    </w:p>
    <w:p>
      <w:pPr>
        <w:pStyle w:val="BodyText"/>
      </w:pPr>
      <w:r>
        <w:t xml:space="preserve">- Hừ!</w:t>
      </w:r>
    </w:p>
    <w:p>
      <w:pPr>
        <w:pStyle w:val="BodyText"/>
      </w:pPr>
      <w:r>
        <w:t xml:space="preserve">Sở Tương Hợp trừng mắt với Lam Thông một cái, sau đó tiếp tục nói:</w:t>
      </w:r>
    </w:p>
    <w:p>
      <w:pPr>
        <w:pStyle w:val="BodyText"/>
      </w:pPr>
      <w:r>
        <w:t xml:space="preserve">- Chân Linh Giới bát mạch khai hoa. Tám Đại tông phái, bốn đại gia tộc mười hai Thánh địa đều là chúa tể hùng bá một phương. Tuy rằng Thái Nhất Tông đứng hàng tám Đại tông phái, nhưng chỉđứng ở giữa. Hơn nữa lần này người của chúng ta tiến vào Chân Linh Giới phần lớn đều Yêu Chiến Sĩ. Thái Nhất Tông nổi danh về Lục Tiên và Huyễn Thuật Sư. Cho nên đây không phải là lựa chọn tốt nhất của chúng ta.</w:t>
      </w:r>
    </w:p>
    <w:p>
      <w:pPr>
        <w:pStyle w:val="BodyText"/>
      </w:pPr>
      <w:r>
        <w:t xml:space="preserve">- Lão ca, ý của lão ca là chúng ta nên gia nhập Vạn Tiên Sơn sao?</w:t>
      </w:r>
    </w:p>
    <w:p>
      <w:pPr>
        <w:pStyle w:val="BodyText"/>
      </w:pPr>
      <w:r>
        <w:t xml:space="preserve">Lăng Trung Thiên nghe thấy Sở Tương Hợp nói vậy, hắn liền nghĩ tới quyết định của Sở Tương Hợp.</w:t>
      </w:r>
    </w:p>
    <w:p>
      <w:pPr>
        <w:pStyle w:val="BodyText"/>
      </w:pPr>
      <w:r>
        <w:t xml:space="preserve">- Đúng! Tuy không dám nói Vạn Tiên Sơn mạnh nhất trong Chân Linh Giới, nhưng trong tám đại tông phái Vạn Tiên Sơn đứng đầu bảng. Quan trọng nhất là, Vạn Tiên Sơn không chỉ có Lục Tiên và Huyễn Thuật Sư tu luyện. Phương pháp tu luyện của Yêu Chiến Sĩ cũng có phong cách rất riêng.</w:t>
      </w:r>
    </w:p>
    <w:p>
      <w:pPr>
        <w:pStyle w:val="BodyText"/>
      </w:pPr>
      <w:r>
        <w:t xml:space="preserve">Sở Tương Hợp nói xong thoáng liếc mắt nhìn Âu Dương nói:</w:t>
      </w:r>
    </w:p>
    <w:p>
      <w:pPr>
        <w:pStyle w:val="BodyText"/>
      </w:pPr>
      <w:r>
        <w:t xml:space="preserve">- Cho tới bây giờ Âu Dương còn chưa thể hoàn thành yêu hóa. Nói không chừng Vạn Tiên Sơn sẽ có phương pháp giải quyết.</w:t>
      </w:r>
    </w:p>
    <w:p>
      <w:pPr>
        <w:pStyle w:val="BodyText"/>
      </w:pPr>
      <w:r>
        <w:t xml:space="preserve">- Ồ? Vạn Tiên Sơn có phương pháp có thể khiến ta yêu hóa sao?</w:t>
      </w:r>
    </w:p>
    <w:p>
      <w:pPr>
        <w:pStyle w:val="BodyText"/>
      </w:pPr>
      <w:r>
        <w:t xml:space="preserve">Âu Dương nghe thấy tin tức kia, trong lòng thoáng động. Thật ra cho tới bây giờ Âu Dương còn chưa thể hoàn thành yêu hóa. Tuy lực lượng thân thể của hắn cực cường đại, nhưng so với Yêu Chiến Sĩ thực sự sau khi yêu hóa quả thật đúng là không đỡ nổi một đòn.</w:t>
      </w:r>
    </w:p>
    <w:p>
      <w:pPr>
        <w:pStyle w:val="BodyText"/>
      </w:pPr>
      <w:r>
        <w:t xml:space="preserve">Nếu như Âu Dương có thể có được năng lực yêu hóa, như vậy lực chiến đấu của hắn sẽ càng mạnh hơn. Đánh xa có Thứ Kiêu Cung, gần có Yêu Chiến Sĩ yêu hóa. Vậy chắc chắn sẽ khiến thực lực của hắn tăng lên vài lần.</w:t>
      </w:r>
    </w:p>
    <w:p>
      <w:pPr>
        <w:pStyle w:val="BodyText"/>
      </w:pPr>
      <w:r>
        <w:t xml:space="preserve">- Điều này còn chưa rõ ràng lắm. Tuy nhiên nếu như nói có người có thể khiến ngươi hoàn thành yêu hóa, chỉ sợ chỉ có Vạn Tiên Sơn mới có thể làm được.</w:t>
      </w:r>
    </w:p>
    <w:p>
      <w:pPr>
        <w:pStyle w:val="BodyText"/>
      </w:pPr>
      <w:r>
        <w:t xml:space="preserve">Sở Tương Hợp khẳng định một cách chắc chắn.</w:t>
      </w:r>
    </w:p>
    <w:p>
      <w:pPr>
        <w:pStyle w:val="BodyText"/>
      </w:pPr>
      <w:r>
        <w:t xml:space="preserve">Âu Dương nghe vậy, trong đầu hắn không ngừng tự hỏi. Nếu quả thật đúng như lời Sở Tương Hợp đã nói, vậy lựa chọn Vạn Tiên Sơn tất nhiên là lựa chọn chính xác nhất. Nhưng Âu Dương không phải chỉ có một mình. Phía sau hắn còn có nhiều người như vậy. Cho nên thời điểm suy nghĩ tới những điều này, hắn nhất định phải cân nhắc tới ý định của những người khác.</w:t>
      </w:r>
    </w:p>
    <w:p>
      <w:pPr>
        <w:pStyle w:val="BodyText"/>
      </w:pPr>
      <w:r>
        <w:t xml:space="preserve">- Ta thì không sao. Âu Dương đến chỗ nào ta nhất định muốn đến chỗ đó. Ta tin tưởng bằng vào thân phận Trận Đồ Sư của ta, bất luận là thế lực nào cũng không có lý do để từ chối.</w:t>
      </w:r>
    </w:p>
    <w:p>
      <w:pPr>
        <w:pStyle w:val="BodyText"/>
      </w:pPr>
      <w:r>
        <w:t xml:space="preserve">Tất nhiên Lý Vĩ luôn ủng hộ Âu Dương, hắn mỉm cười nhìn mọi người một chút. Những người khác lựa chọn như thế nào không liên quan gì tới hắn. Mục tiêu của hắn chính là có thểđi cùng Âu Dương. Sẽ có một ngày hai huynh đệ cùng thành tựu có bá nghiệp vô thượng.</w:t>
      </w:r>
    </w:p>
    <w:p>
      <w:pPr>
        <w:pStyle w:val="BodyText"/>
      </w:pPr>
      <w:r>
        <w:t xml:space="preserve">- Ta cũng không có ý kiến. Ngạo kiếm thuật của Vạn Tiên Sơn cũng rất thích hợp với ta!</w:t>
      </w:r>
    </w:p>
    <w:p>
      <w:pPr>
        <w:pStyle w:val="BodyText"/>
      </w:pPr>
      <w:r>
        <w:t xml:space="preserve">Lam Thông suy tư một chút nói. Thực lực của Vạn Tiên Sơn không thể nghi ngờ. Trong đó công pháp tu luyện của Lục Tiên là Ngạo kiếm thuật đã danh chấn thiên hạ. Nếu như có thể học ngạo kiếm thuật, thành tựu của Lam Thông không thểđoán trước.</w:t>
      </w:r>
    </w:p>
    <w:p>
      <w:pPr>
        <w:pStyle w:val="BodyText"/>
      </w:pPr>
      <w:r>
        <w:t xml:space="preserve">- Tất cả mọi người đều ngồi chung trên một con thuyền, cho nên chúng ta nhất định phải cùng tiến cùng lui. Trước lúc các ngươi tới đây, ta cũng đã nói chuyện với đám cường giả cho Âu Dương thu nhận. Đại đa số bọn họ đều là Yêu Chiến Sĩ. Đối với Thái Nhất Tông, bọn họ không mấy hy vọng. Trái lại đối với Vạn Tiên Sơn có bách thú thần quyết, bọn họ đã say mê từ lâu.</w:t>
      </w:r>
    </w:p>
    <w:p>
      <w:pPr>
        <w:pStyle w:val="BodyText"/>
      </w:pPr>
      <w:r>
        <w:t xml:space="preserve">Sở Tương Hợp làm việc từ trước đến nay đều kín kẽ không một lỗ hổng. Bọn họ vốn đã quen nhau từ lâu. So với đám cường giả do Âu Dương thu nhận, phần lớn chỉ vì nợ ân tình khó trả của Âu Dương nên đã lưu lại. Cho nên, nếu muốn đưa ra quyết định cuối cùng, nhất định phải đánh động những người kia.</w:t>
      </w:r>
    </w:p>
    <w:p>
      <w:pPr>
        <w:pStyle w:val="BodyText"/>
      </w:pPr>
      <w:r>
        <w:t xml:space="preserve">- Lão già, miệng ngươi nói thì nói như vậy, nhưng xem ra vẫn nên để bọn họ tự mình lên tiếng đi!</w:t>
      </w:r>
    </w:p>
    <w:p>
      <w:pPr>
        <w:pStyle w:val="BodyText"/>
      </w:pPr>
      <w:r>
        <w:t xml:space="preserve">Lam Thông mặc kệđúng sai thế nào. Dù sao đi nữa chỉ cần có cơ hội có thể châm chọc Sở Tương Hợp, hắn sẽ không bỏ qua.</w:t>
      </w:r>
    </w:p>
    <w:p>
      <w:pPr>
        <w:pStyle w:val="BodyText"/>
      </w:pPr>
      <w:r>
        <w:t xml:space="preserve">Lần này Sở Tương Hợp không hềđối kháng với Lam Thông. Hắn nhìn những người khác nói:</w:t>
      </w:r>
    </w:p>
    <w:p>
      <w:pPr>
        <w:pStyle w:val="BodyText"/>
      </w:pPr>
      <w:r>
        <w:t xml:space="preserve">- Tuy nhiên lựa chọn thế lực nào không phải là vấn đề quan trọng nhất hiện nay. Thái Nhất Tông đang tiếp quản tiểu thế giới này. Nếu như chúng ta không có cách nào giết toàn bộ năm tên Linh Sử này, như vậy cuối cùng chúng ta nhất định sẽ bị năm tên Linh Sử này trực tiếp đón tới Thái Nhất Tông.</w:t>
      </w:r>
    </w:p>
    <w:p>
      <w:pPr>
        <w:pStyle w:val="BodyText"/>
      </w:pPr>
      <w:r>
        <w:t xml:space="preserve">- Đúng! Năm người bọn họ chắc chắn phải chết. Chỉ có giết năm người bọn họ chúng ta mới có thể không bị bọn họ trực tiếp dẫn đi, mà tiến vào thành tiếp đón của Chân Linh Giới.</w:t>
      </w:r>
    </w:p>
    <w:p>
      <w:pPr>
        <w:pStyle w:val="BodyText"/>
      </w:pPr>
      <w:r>
        <w:t xml:space="preserve">Lăng Trung Thiên ở bên cạnh cũng mở miệng nói.</w:t>
      </w:r>
    </w:p>
    <w:p>
      <w:pPr>
        <w:pStyle w:val="BodyText"/>
      </w:pPr>
      <w:r>
        <w:t xml:space="preserve">- Thành tiếp đón?</w:t>
      </w:r>
    </w:p>
    <w:p>
      <w:pPr>
        <w:pStyle w:val="BodyText"/>
      </w:pPr>
      <w:r>
        <w:t xml:space="preserve">Đây quả thật là lần đầu tiên Âu Dương nghe nói tới thành tiếp đón này. Đối với Chân Linh Giới, hắn chỉ biết được những điều đám người Lam Thông đã nói. Nếu như không có người nói cho hắn biết sẽ có Linh Sử xuất hiện tiếp dẫn, hắn còn tưởng rằng có thểđộ thiến kiếp sau đó trực tiếp phi thăng như trong tiểu thuyết...</w:t>
      </w:r>
    </w:p>
    <w:p>
      <w:pPr>
        <w:pStyle w:val="BodyText"/>
      </w:pPr>
      <w:r>
        <w:t xml:space="preserve">- Đúng, Chân Linh Giới có hai phương thức tiếp đón. Mỗi tông phái đều phái ra lượng lớn Linh Sửđi tới các tiểu thế giới chọn ra những người có tư chất tốt trực tiếp dẫn về tông phái. Những người không được chọn, khi Chân Linh Giới mở ra, sẽ được truyền tống đến một nơi gọi là thành tiếp đón thành, sau đó sẽ tự lựa chọn.</w:t>
      </w:r>
    </w:p>
    <w:p>
      <w:pPr>
        <w:pStyle w:val="Compact"/>
      </w:pPr>
      <w:r>
        <w:br w:type="textWrapping"/>
      </w:r>
      <w:r>
        <w:br w:type="textWrapping"/>
      </w:r>
    </w:p>
    <w:p>
      <w:pPr>
        <w:pStyle w:val="Heading2"/>
      </w:pPr>
      <w:bookmarkStart w:id="177" w:name="chương-168-theo-đuổi"/>
      <w:bookmarkEnd w:id="177"/>
      <w:r>
        <w:t xml:space="preserve">155. Chương 168 : Theo Đuổi</w:t>
      </w:r>
    </w:p>
    <w:p>
      <w:pPr>
        <w:pStyle w:val="Compact"/>
      </w:pPr>
      <w:r>
        <w:br w:type="textWrapping"/>
      </w:r>
      <w:r>
        <w:br w:type="textWrapping"/>
      </w:r>
      <w:r>
        <w:t xml:space="preserve">Tuy nhiên bình thường tông phái không quá coi trọng liên kết với thành đón tiếp. Dù sao những người xuất hiện ở thành tiếp đón đều có tư chất kém hơn một chút.</w:t>
      </w:r>
    </w:p>
    <w:p>
      <w:pPr>
        <w:pStyle w:val="BodyText"/>
      </w:pPr>
      <w:r>
        <w:t xml:space="preserve">Sở Tương Hợp giải thích.</w:t>
      </w:r>
    </w:p>
    <w:p>
      <w:pPr>
        <w:pStyle w:val="BodyText"/>
      </w:pPr>
      <w:r>
        <w:t xml:space="preserve">- Vậy ý của ngươi chính là tất cả chúng ta tiến vào thành tiếp đón, sau đó sẽ thông qua thành tiếp đón gia nhập Vạn Tiên Sơn?</w:t>
      </w:r>
    </w:p>
    <w:p>
      <w:pPr>
        <w:pStyle w:val="BodyText"/>
      </w:pPr>
      <w:r>
        <w:t xml:space="preserve">Hiện tại Âu Dương đã có chút mong đợi. Nếu như bọn họ thật sự giết chết năm người này, nhiều người như vậy cùng nhau tiến vào thành tiếp đón, có thể tưởng tượng bọn họ sẽ khiến thành tiếp đón chấn động tới mức nào.</w:t>
      </w:r>
    </w:p>
    <w:p>
      <w:pPr>
        <w:pStyle w:val="BodyText"/>
      </w:pPr>
      <w:r>
        <w:t xml:space="preserve">Hơn Yêu Chiến Sĩ trăm thiên phú trác việt, Sở Tương Hợp cùng với Lam Thông chưa tiến vào Chân Linh Giới đã đạt được cửu giai đỉnh phong. Còn có Trận Đồ Sư bát giai Lý Vĩ và bản thân Âu Dương là Tu Phục Tông Sư. Trong chất lượng và số lượng này, đáng sợ nhất chính là, những người này còn trảm Linh Sử cứng rắn tiến vào Chân Linh Giới. Âu Dương có thể tưởng tượng được, khi bọn họ xuất hiện ở thành tiếp đón, tất cả Chân Linh Giới biết tin tức bọn họ trảm Linh Sử tiến vào sẽ chấn động tới mức nào.</w:t>
      </w:r>
    </w:p>
    <w:p>
      <w:pPr>
        <w:pStyle w:val="BodyText"/>
      </w:pPr>
      <w:r>
        <w:t xml:space="preserve">- Hiện tại quan trọng nhất chính là phải giết chết năm tên giả hỏa vướng chân vướng tay kia.</w:t>
      </w:r>
    </w:p>
    <w:p>
      <w:pPr>
        <w:pStyle w:val="BodyText"/>
      </w:pPr>
      <w:r>
        <w:t xml:space="preserve">Trong mắt Âu Dương lộ sát khí.</w:t>
      </w:r>
    </w:p>
    <w:p>
      <w:pPr>
        <w:pStyle w:val="BodyText"/>
      </w:pPr>
      <w:r>
        <w:t xml:space="preserve">- Năm gia hỏa này không phải là kẻ ngốc. Hẳn bọn họ đã có hiểu biết nhất định về thực lực của chúng ta. Cho nên ta đoán bọn họ sẽ điều tra nhưng tuyệt đối không dám quá mức.</w:t>
      </w:r>
    </w:p>
    <w:p>
      <w:pPr>
        <w:pStyle w:val="BodyText"/>
      </w:pPr>
      <w:r>
        <w:t xml:space="preserve">Lam Thông ở bên cạnh nói.</w:t>
      </w:r>
    </w:p>
    <w:p>
      <w:pPr>
        <w:pStyle w:val="BodyText"/>
      </w:pPr>
      <w:r>
        <w:t xml:space="preserve">- Bọn họ không điều tra, lẽ nào chúng ta không thểđánh tới cửa sao?</w:t>
      </w:r>
    </w:p>
    <w:p>
      <w:pPr>
        <w:pStyle w:val="BodyText"/>
      </w:pPr>
      <w:r>
        <w:t xml:space="preserve">Một khi Âu Dương đã quyết định làm một chuyện, hắn sẽ giống như Lam Thông không chừa thủ đoạn nào, nhất định phải đạt được mục đích.</w:t>
      </w:r>
    </w:p>
    <w:p>
      <w:pPr>
        <w:pStyle w:val="BodyText"/>
      </w:pPr>
      <w:r>
        <w:t xml:space="preserve">Mà lần này, cho dù không có năm tên Linh Sử xuất hiện, hắn cũng sẽ phải đánh tới Trịnh gia. Bởi vì hắn đã từng hứa nhất định phải treo đầu người nào đó bên trên hoàng thành.</w:t>
      </w:r>
    </w:p>
    <w:p>
      <w:pPr>
        <w:pStyle w:val="BodyText"/>
      </w:pPr>
      <w:r>
        <w:t xml:space="preserve">Chỉ có điều lần này Trịnh Đan Đằng đã bị trở thành vai diễn phụ. Nhân vật chính đã biến thành năm tên Linh Sử Thái Nhất Tông. Thu thập Trịnh Đan Đằng hoàn toàn đã biến thành thuận tiện.</w:t>
      </w:r>
    </w:p>
    <w:p>
      <w:pPr>
        <w:pStyle w:val="BodyText"/>
      </w:pPr>
      <w:r>
        <w:t xml:space="preserve">- Âu Dương nói không sai. Năm người bọn họ không điều tra, chúng ta vẫn có thểđánh tới cửa. Tuy nhiên không phải là hiện tại.</w:t>
      </w:r>
    </w:p>
    <w:p>
      <w:pPr>
        <w:pStyle w:val="BodyText"/>
      </w:pPr>
      <w:r>
        <w:t xml:space="preserve">Sở Tương Hợp híp mắt nói. Có thể làm người trảm Linh Sử sau Hoàng Thiên đại đế, cho dù là Sở Tương Hợp cũng có chút kích động.</w:t>
      </w:r>
    </w:p>
    <w:p>
      <w:pPr>
        <w:pStyle w:val="BodyText"/>
      </w:pPr>
      <w:r>
        <w:t xml:space="preserve">- Không sai. Linh Sử cứ cách bảy ngày sẽ lấy truyền lệnh ngọc liên hệ với tông phái tương ứng. Lúc này còn năm tuần nữa mới tới thời gian Chân Linh Giới mở ra. Cho nên chúng ta nhất định phải nhẫn nhịn. Đợi đến tuần bọn cuối cùng, sau khi họ hồi báo xong xuôi, chúng ta mới dùng một đòn sấm sét chém giết tất cả bọn họ. Sau đó chúng ta sẽ tiến vào thành tiếp đón của Chân Linh Giới.</w:t>
      </w:r>
    </w:p>
    <w:p>
      <w:pPr>
        <w:pStyle w:val="BodyText"/>
      </w:pPr>
      <w:r>
        <w:t xml:space="preserve">Lam Thông nắm chặt bàn tay. Hắn biết rõ những quy củ này, cho nên hắn hiểu rõ, thời cơ tốt nhất để bọn họ động thủ chính là tuần cuối cùng.</w:t>
      </w:r>
    </w:p>
    <w:p>
      <w:pPr>
        <w:pStyle w:val="BodyText"/>
      </w:pPr>
      <w:r>
        <w:t xml:space="preserve">Lần đầu tiên Sở Tương Hợp tán thành với quan điểm của Lam Thông nói:</w:t>
      </w:r>
    </w:p>
    <w:p>
      <w:pPr>
        <w:pStyle w:val="BodyText"/>
      </w:pPr>
      <w:r>
        <w:t xml:space="preserve">- Tốt nhất chúng ta nên lựa chọn thời gian vào ngày cuối cùng. Ngày cuối cùng đột nhiên ra một đòn sấm sét, chém giết năm tên Linh Sử sau đó lập tức trốn vào Chân Linh Giới. Đến lúc đó chính là trời cao mặc cho chim bay, biển rộng mặc cá nhảy.</w:t>
      </w:r>
    </w:p>
    <w:p>
      <w:pPr>
        <w:pStyle w:val="BodyText"/>
      </w:pPr>
      <w:r>
        <w:t xml:space="preserve">- Trời cao mặc cho chim bay, biển rộng mặc cá nhảy?</w:t>
      </w:r>
    </w:p>
    <w:p>
      <w:pPr>
        <w:pStyle w:val="BodyText"/>
      </w:pPr>
      <w:r>
        <w:t xml:space="preserve">Âu Dương nghe thấy câu nói này, tâm trạng của hắn vốn không yên ổn của hắn đã bị lời nói của Sở Tương Hợp làm rung chuyển.</w:t>
      </w:r>
    </w:p>
    <w:p>
      <w:pPr>
        <w:pStyle w:val="BodyText"/>
      </w:pPr>
      <w:r>
        <w:t xml:space="preserve">Chân Linh Giới, đối với tiểu thế giới bọn họ hiện nay, chính là một thế giới vô cùng lớn. Cường giả ở nơi này căn bản không là gì ở nói đó.</w:t>
      </w:r>
    </w:p>
    <w:p>
      <w:pPr>
        <w:pStyle w:val="BodyText"/>
      </w:pPr>
      <w:r>
        <w:t xml:space="preserve">Âu Dương đã từng nghe cường giả cấp Thánh thể chính là cường giả của Chân Linh Giới. Có người nói bên trên Thánh Thể còn có Pháp Thân. Bên trên Pháp Thân còn có các cấp độ có thể so sánh với tiên linh trong truyền thuyết như Đại Đế, Đại Thánh Giả. Các cường giả cấp độ truyền thuyết hoành hành Chân Linh Giới đối với Âu Dương mà nói đầy tính khiêu chiến.</w:t>
      </w:r>
    </w:p>
    <w:p>
      <w:pPr>
        <w:pStyle w:val="BodyText"/>
      </w:pPr>
      <w:r>
        <w:t xml:space="preserve">Đây quả thực chính là thế giới thần thoại mà Âu Dương đã từng xem trong các tiểu thuyết thần thoại. Bay trên trời, đi dưới lòng đất, cưỡi mây đạp gió, dời núi lấp biển, thao túng Cửu Thiên Thần Lôi, phất tay hủy thiên diệt địa!</w:t>
      </w:r>
    </w:p>
    <w:p>
      <w:pPr>
        <w:pStyle w:val="BodyText"/>
      </w:pPr>
      <w:r>
        <w:t xml:space="preserve">Nghĩ tới những điều này, Âu Dương biết, chỉ có đến thế giới này hắn mới có thểđối mặt với càng nhiều khiêu chiến, hắn mới có thể trở thành người mạnh hơn, cũng không uổng phí cơ hội ông trời đã cho hắn sống lại một lần nữa.</w:t>
      </w:r>
    </w:p>
    <w:p>
      <w:pPr>
        <w:pStyle w:val="BodyText"/>
      </w:pPr>
      <w:r>
        <w:t xml:space="preserve">- Thế nào? Cảm thấy kích động sao?</w:t>
      </w:r>
    </w:p>
    <w:p>
      <w:pPr>
        <w:pStyle w:val="BodyText"/>
      </w:pPr>
      <w:r>
        <w:t xml:space="preserve">Nhìn Âu Dương nắm chặt hai tay, Sở Tương Hợp khẽ mỉm cười nói:</w:t>
      </w:r>
    </w:p>
    <w:p>
      <w:pPr>
        <w:pStyle w:val="BodyText"/>
      </w:pPr>
      <w:r>
        <w:t xml:space="preserve">- Chân Linh Giới có vô số cường giả. Nhưng ngươi có biết tại sao người của tiểu thế giới luôn mơ tưởng đều việc tiến vào Chân Linh Giới không? Tuy rằng Chân Linh Giới có rất nhiều cường giả, nhưng mọi người đều hiểu đạo lý thà làm đầu gà, cũng không làm đuôi phượng.</w:t>
      </w:r>
    </w:p>
    <w:p>
      <w:pPr>
        <w:pStyle w:val="BodyText"/>
      </w:pPr>
      <w:r>
        <w:t xml:space="preserve">- Đúng vậy!</w:t>
      </w:r>
    </w:p>
    <w:p>
      <w:pPr>
        <w:pStyle w:val="BodyText"/>
      </w:pPr>
      <w:r>
        <w:t xml:space="preserve">Âu Dương mơ màng nhìn Sở Tương Hợp. Nói thật hắn chưa từng suy nghĩ về chuyện này. Tuy nói Chân Linh Giới thu hút người khác thật, nhưng cửu giai tại tiểu thế giới chính là tồn tại như thần. Khẳng định có người sẽ nghĩ thà làm đầu gà hơn làm đuôi phượng mới đúng.</w:t>
      </w:r>
    </w:p>
    <w:p>
      <w:pPr>
        <w:pStyle w:val="BodyText"/>
      </w:pPr>
      <w:r>
        <w:t xml:space="preserve">- Thế nhân đều cầu Vĩnh Sinh. Hai chữ Vĩnh Sinh, chỉ sau khi đến Chân Linh Giới mới có thểđụng vào. Đây chính là điều khiến vô số người bất chấp mọi giá cũng muốn tiến vào Chân Linh Giới. Cho dù dù biết thiên tư của mình rất bình thường cũng hi vọng đánh cược một lần.</w:t>
      </w:r>
    </w:p>
    <w:p>
      <w:pPr>
        <w:pStyle w:val="BodyText"/>
      </w:pPr>
      <w:r>
        <w:t xml:space="preserve">Lăng Thiên ở bên cạnh lắc đầu nói. Hai chữ Vĩnh Sinh sao có thể không hấp dẫn người khác được?</w:t>
      </w:r>
    </w:p>
    <w:p>
      <w:pPr>
        <w:pStyle w:val="BodyText"/>
      </w:pPr>
      <w:r>
        <w:t xml:space="preserve">- Vĩnh Sinh?</w:t>
      </w:r>
    </w:p>
    <w:p>
      <w:pPr>
        <w:pStyle w:val="BodyText"/>
      </w:pPr>
      <w:r>
        <w:t xml:space="preserve">Nghe thấy hai chữ này, Âu Dương đứng ngây người. Thật ra từ khi đến thế giới này hắn gần như chưa từng được bình yên. Nhưng từ xưa tới nay hắn cũng chưa từng nghĩ về hai chữ Vĩnh Sinh này.</w:t>
      </w:r>
    </w:p>
    <w:p>
      <w:pPr>
        <w:pStyle w:val="BodyText"/>
      </w:pPr>
      <w:r>
        <w:t xml:space="preserve">Vĩnh Sinh. Cái gì mới gọi là Vĩnh Sinh? Từ xưa tới nay có bao nhiêu người theo đuổi Vĩnh Sinh? Bất kể là xã hội hiện đại mà hắn từng ở hay là nơi này, hai chữ Vĩnh Sinh đối với bất kỳ người nào cũng có sức mê hoặc rất lớn.</w:t>
      </w:r>
    </w:p>
    <w:p>
      <w:pPr>
        <w:pStyle w:val="BodyText"/>
      </w:pPr>
      <w:r>
        <w:t xml:space="preserve">Ai muốn chết? Không có ai muốn chết. Ngay cả Âu Dương cũng thế. Cho dù có một tia hy vọng nhận được Vĩnh Sinh, Âu Dương tin tưởng hắn cũng sẽ truy tìm.</w:t>
      </w:r>
    </w:p>
    <w:p>
      <w:pPr>
        <w:pStyle w:val="BodyText"/>
      </w:pPr>
      <w:r>
        <w:t xml:space="preserve">- Vĩnh Sinh!</w:t>
      </w:r>
    </w:p>
    <w:p>
      <w:pPr>
        <w:pStyle w:val="BodyText"/>
      </w:pPr>
      <w:r>
        <w:t xml:space="preserve">Trong lòng Âu Dương tâm không ngừng nhắc lại hai chữ này. Giờ này phút này hắn giống như đã tìm được mục tiêu của mình vậy. Trước đây, Âu Dương đều không ngừng tự nói với mình phải trở thành cường giả. Nhưng trở thành cường giảđể làm gì? Không bị người ức hiếp? Nếu như ở tại Chân Linh Giới, Âu Dương tin tưởng không bao lâu mình có thểđạt được cửu giai đỉnh phong. Vậy tất nhiên không thể nói hai chữ ức hiếp này. Cho nên hắn đã từng cảm thấy rất mơ hồ.</w:t>
      </w:r>
    </w:p>
    <w:p>
      <w:pPr>
        <w:pStyle w:val="BodyText"/>
      </w:pPr>
      <w:r>
        <w:t xml:space="preserve">Mà bây giờ Vĩnh Sinh vừa ra, cái gì là cường giả, cái gì là ức hiếp đều phải nhường đường cho mục tiêu vĩđại này.</w:t>
      </w:r>
    </w:p>
    <w:p>
      <w:pPr>
        <w:pStyle w:val="BodyText"/>
      </w:pPr>
      <w:r>
        <w:t xml:space="preserve">- Đúng vậy, Vĩnh Sinh. Mỗi người tiến vào Chân Linh Giới đều theo đuổi Vĩnh Sinh. Tuy rằng từ cổ chí kim người thành công cực nhỏ, nhưng tiến vào Chân Linh Giới cho dù không có cách nào đạt được Vĩnh Sinh, nhưng được Thánh thể sống được ngàn năm cũng dễ dàng hơn. Đây chính là lý do mọi người đều mơ ước được tiến vào Chân Linh Giới. Điều này cũng là lý do tại sao có nhiều cường giả bởi vì được ngươi ban tặng cho bọn họ tư cách tiến vào Chân Linh Giới lại cảm thấy ơn đức của ngươi lớn bằng trời như vậy.</w:t>
      </w:r>
    </w:p>
    <w:p>
      <w:pPr>
        <w:pStyle w:val="Compact"/>
      </w:pPr>
      <w:r>
        <w:br w:type="textWrapping"/>
      </w:r>
      <w:r>
        <w:br w:type="textWrapping"/>
      </w:r>
    </w:p>
    <w:p>
      <w:pPr>
        <w:pStyle w:val="Heading2"/>
      </w:pPr>
      <w:bookmarkStart w:id="178" w:name="chương-169-bất-chiếnbất-bại"/>
      <w:bookmarkEnd w:id="178"/>
      <w:r>
        <w:t xml:space="preserve">156. Chương 169 : Bất Chiến,bất Bại</w:t>
      </w:r>
    </w:p>
    <w:p>
      <w:pPr>
        <w:pStyle w:val="Compact"/>
      </w:pPr>
      <w:r>
        <w:br w:type="textWrapping"/>
      </w:r>
      <w:r>
        <w:br w:type="textWrapping"/>
      </w:r>
      <w:r>
        <w:t xml:space="preserve">Sở Tương Hợp mỉm cười. Thánh thể, với tình trạng của hắn hiện tại, chỉ còn cách Thánh thể một bước. Chỉ cần đi vào Chân Linh Giới nhận được chỉđiểm tốt, hắn có thể nhanh chóng nhảy vào Thánh thể nhất giai, tranh thủ tuổi thọ ngàn năm kia.</w:t>
      </w:r>
    </w:p>
    <w:p>
      <w:pPr>
        <w:pStyle w:val="BodyText"/>
      </w:pPr>
      <w:r>
        <w:t xml:space="preserve">- Bất kể là vì trở thành cường giả hay là vì Vĩnh Sinh, chúng ta đều nhất định phải hoàn thành cuộc chiến đấu cuối cùng ở tiểu thế giới này, bằng tư thái phong quang tiến vào Chân Linh Giới. Chỉ có như vậy chúng ta mới có thể nhận được đãi ngộ tốt hơn. Chúng ta mới có tư cách đi theo đuổi con đường Vĩnh Sinh.</w:t>
      </w:r>
    </w:p>
    <w:p>
      <w:pPr>
        <w:pStyle w:val="BodyText"/>
      </w:pPr>
      <w:r>
        <w:t xml:space="preserve">Ngạo Kiếm Lam Thông. Hắn đủ cao ngạo. Nhưng người cao ngạo đến mấy, trước sự mê hoặc của Vĩnh Sinh cũng không thể bình tĩnh.</w:t>
      </w:r>
    </w:p>
    <w:p>
      <w:pPr>
        <w:pStyle w:val="BodyText"/>
      </w:pPr>
      <w:r>
        <w:t xml:space="preserve">- Được! Chiến đấu một trận cuối cùng tại tiểu thế giới. Trận chiến này, dù thế nào chúng ta cũng phải chiến thắng. Chúng ta là cường giả của tiểu thế giới. Tiến vào Chân Linh Giới, chúng ta vẫn là cường giả!</w:t>
      </w:r>
    </w:p>
    <w:p>
      <w:pPr>
        <w:pStyle w:val="BodyText"/>
      </w:pPr>
      <w:r>
        <w:t xml:space="preserve">Âu Dương nắm chặt hai nắm tay. Hắn nhìn những người này, bọn họ đều đến từ những nơi khác nhau, nhưng giờ phút này bọn họ đều có chung một mục tiêu, trở thành cường giả, nhận được Vĩnh Sinh.</w:t>
      </w:r>
    </w:p>
    <w:p>
      <w:pPr>
        <w:pStyle w:val="BodyText"/>
      </w:pPr>
      <w:r>
        <w:t xml:space="preserve">Con người chính là như vậy. Chỉ khi mọi người đều có có chung một mục tiêu, cho dù mục tiêu này đối với rất nhiều người mà nói đều không thực tế, nhưng cho dù như vậy bọn họ vẫn có thể một lòng theo đuổi.</w:t>
      </w:r>
    </w:p>
    <w:p>
      <w:pPr>
        <w:pStyle w:val="BodyText"/>
      </w:pPr>
      <w:r>
        <w:t xml:space="preserve">Âu Dương hiểu rõ, cuộc nói chuyện ngày hôm nay rất quan trọng. Ngày hôm nay không chỉ có quyết định hướng đi của bọn họ trong tương lai, khi đã tiến vào Chân Linh Giới, còn xâu chuỗi trái tim của bọn họ lại với nhau mà không phải như trước kia, chỉ dựa vào hữu nghị hoặc là ân tình.</w:t>
      </w:r>
    </w:p>
    <w:p>
      <w:pPr>
        <w:pStyle w:val="BodyText"/>
      </w:pPr>
      <w:r>
        <w:t xml:space="preserve">- Tất cả nghỉ ngơi chuẩn bị cho tốt. Điều chỉnh trạng thái đến mức tốt nhất. Năm tên Linh Sử cửu giai đỉnh phong, đối với chúng ta mà nói chính là một cuộc chiến sinh tử. Thành thì phong quang tiến vào Chân Linh Giới. Cho nên lần này chúng ta chỉ có thể thành công không thể thất bại.</w:t>
      </w:r>
    </w:p>
    <w:p>
      <w:pPr>
        <w:pStyle w:val="BodyText"/>
      </w:pPr>
      <w:r>
        <w:t xml:space="preserve">Sở Tương Hợp giống như đã phục hồi lại trạng thái khi nắm quyền quốc sư trong tay. Trong giông điệu của hắn lộ rõ khí phách hiên ngang.</w:t>
      </w:r>
    </w:p>
    <w:p>
      <w:pPr>
        <w:pStyle w:val="BodyText"/>
      </w:pPr>
      <w:r>
        <w:t xml:space="preserve">- Lão già, đừng cao giọng như vậy. Đến lúc đó nếu là ngươi dám tụt lại phía sau, ta sẽ là người đầu tiên không tha cho ngươi.</w:t>
      </w:r>
    </w:p>
    <w:p>
      <w:pPr>
        <w:pStyle w:val="BodyText"/>
      </w:pPr>
      <w:r>
        <w:t xml:space="preserve">Lam Thông nhẹ nhàng lau mũi. Tuy rằng lúc này hắn nói chuyện có vẻ vô cùng tùy ý, nhưng từ ánh mắt cực kỳ trịnh trọng của hắn mọi người hiểu rõ, hắn coi trọng cuộc chiến đấu cuối cùng tại tiểu thế giới này hơn bất kỳ người nào</w:t>
      </w:r>
    </w:p>
    <w:p>
      <w:pPr>
        <w:pStyle w:val="BodyText"/>
      </w:pPr>
      <w:r>
        <w:t xml:space="preserve">- Hừ! Lần này ta không phải là chủ lực. Chủ lực là Âu Dương và Lý Vĩ. Lý Vĩ nhất định phải mở ra Tỏa Thiên Trận, đưa mọi người tiến vào trận đồ phong tỏa. Sau đó hắn còn phải mở từng trận đồng thời khóa hai tên Linh Sử. Chỉ cần hắn có thể kiên trì bất bại, như vậy tin tưởng hai người chúng ta đủ đểđứng vững trước hỏa lực của hai người bên ngoài. Còn người cuối cùng...</w:t>
      </w:r>
    </w:p>
    <w:p>
      <w:pPr>
        <w:pStyle w:val="BodyText"/>
      </w:pPr>
      <w:r>
        <w:t xml:space="preserve">Sở Tương Hợp thoáng nhìn về phía Lăng Thiên và Lý Thanh Phong. Hai người bọn họ muốn lên trận khẳng định là không được. Dù sao thực lực hai người này vẫn kém một chút. Một khi bị khóa vào trận đồ, như vậy ngay cả năng lực chạy trốn, bọn họ cũng không có.</w:t>
      </w:r>
    </w:p>
    <w:p>
      <w:pPr>
        <w:pStyle w:val="BodyText"/>
      </w:pPr>
      <w:r>
        <w:t xml:space="preserve">- Âu Dương cũng phải tham chiến sao?</w:t>
      </w:r>
    </w:p>
    <w:p>
      <w:pPr>
        <w:pStyle w:val="BodyText"/>
      </w:pPr>
      <w:r>
        <w:t xml:space="preserve">Lý Vĩ có chút giật mình nhìn Sở Tương Hợp. Phải biết rằng Âu Dương mới là thất giai. Cửu giai đi vào còn chết. Vậy thất giai đi vào không phải tặng không sao?</w:t>
      </w:r>
    </w:p>
    <w:p>
      <w:pPr>
        <w:pStyle w:val="BodyText"/>
      </w:pPr>
      <w:r>
        <w:t xml:space="preserve">- Âu Dương mới là lực chiến đất quan trong nhất. Hắn nhất định phải hoàn nhiệm vụ. Nói cách khác Âu Dương nhất định phải là người đầu tiên bắn chết năm người này. Chỉ có như vậy chúng ta mới có thể lấy ưu thế tuyệt đối đè chết đối phương.</w:t>
      </w:r>
    </w:p>
    <w:p>
      <w:pPr>
        <w:pStyle w:val="BodyText"/>
      </w:pPr>
      <w:r>
        <w:t xml:space="preserve">Sở Tương Hợp nhìn Âu Dương. Không ai biết tại sao Sở Tương Hợp lại nói như thế. Để một thất giai như Âu Dương tham gia cuộc đại chiến với cửu giai gần như là cao nhất tại tiểu thế giới đã không thể tưởng tượng nổi. Sở Tương Hợp còn muốn Âu Dương giết chết bọn họ. Điều này có thể sao?</w:t>
      </w:r>
    </w:p>
    <w:p>
      <w:pPr>
        <w:pStyle w:val="BodyText"/>
      </w:pPr>
      <w:r>
        <w:t xml:space="preserve">- Vẫn là quốc sư đại nhân hiểu ta... Khà khà, chỉ cần các ngươi có thể nhốt những người khác lại, vậy ta liều mạng nhất định có thể giết bọn họ.</w:t>
      </w:r>
    </w:p>
    <w:p>
      <w:pPr>
        <w:pStyle w:val="BodyText"/>
      </w:pPr>
      <w:r>
        <w:t xml:space="preserve">Âu Dương nhìn vẻ mặt mọi người đầy thắc mắc nói. Từ khi Sở Tương Hợp nói ra kế hoạch hắn đã biết, thành bại lần này còn muốn xem mình làm thế nào. Bởi vì chỉ có mình có thểđối mặt với Huyễn Thuật Sư cửu giai đỉnh phong, không quan tâm tới tất cả công kích linh hồn cùng với huyễn thuật. Nếu như mình có thể khống chế cũng như may mắn bắn ra được Song Kiêu Tề Phi trong huyễn trận, cho dù là Huyễn Thuật Sư cửu giai đỉnh phong vẫn chắc chắn phải chết. Phải biết rằng Song Đạo Tề Phi hoàn toàn không để ý tới bất kỳ phòng ngự nào, trực tiếp tạo thành sát thương đối với linh hồn. Âu Dương mới đạt tới tứ giai, một con cú đã có thể khiến Lục Tiên lục giai hôn mê một tháng.</w:t>
      </w:r>
    </w:p>
    <w:p>
      <w:pPr>
        <w:pStyle w:val="BodyText"/>
      </w:pPr>
      <w:r>
        <w:t xml:space="preserve">Hiện tại Âu Dương đạt tới thất giai, mặc dù Song Kiêu Tề Phi không có cách nào thuấn sát Huyễn Thuật Sư cửu giai đỉnh phong ngay tại chỗ, chí ít có thể khiến hắn mất đi lực chiến đấu. Chỉ cần có thể hoàn thành một bước này, như vậy bọn họ sẽ thành công!</w:t>
      </w:r>
    </w:p>
    <w:p>
      <w:pPr>
        <w:pStyle w:val="BodyText"/>
      </w:pPr>
      <w:r>
        <w:t xml:space="preserve">- Từ trước đến nay, tiểu tử này hành động không thể suy đoán theo lẽ thường. Tuy nhiên chuyện lần này rất quan trọng, cho nên chuyện này tạm thời không nên để người khác biết thì tốt hơn.</w:t>
      </w:r>
    </w:p>
    <w:p>
      <w:pPr>
        <w:pStyle w:val="BodyText"/>
      </w:pPr>
      <w:r>
        <w:t xml:space="preserve">Bây giờ Lam Thông đã có vài phần miễn dịch đối với sự biến thái của Âu Dương.</w:t>
      </w:r>
    </w:p>
    <w:p>
      <w:pPr>
        <w:pStyle w:val="BodyText"/>
      </w:pPr>
      <w:r>
        <w:t xml:space="preserve">- Đúng! Điều này nhất định phải bảo mật. Ngoại trừ mấy người chúng ta ra, những người khác chỉđược biết chúng ta không đối phó với Linh Sử. Bọn họ tuyệt đối sẽ không nghĩ chúng ta sẽ lựa chọn ra tay với Linh Sử.</w:t>
      </w:r>
    </w:p>
    <w:p>
      <w:pPr>
        <w:pStyle w:val="BodyText"/>
      </w:pPr>
      <w:r>
        <w:t xml:space="preserve">Sở Tương Hợp gật đầu. Thật ra hắn vẫn giữ lại một tay. Tuy rằng hắn đã từng bàn luận với đám Yêu Chiến Sĩ về chuyện của Vạn Tiên Sơn, nhưng những người kia lại không biết bọn họ tính giết chết năm tên Linh Sử kia.</w:t>
      </w:r>
    </w:p>
    <w:p>
      <w:pPr>
        <w:pStyle w:val="BodyText"/>
      </w:pPr>
      <w:r>
        <w:t xml:space="preserve">Phải biết rằng, trảm Linh Sử chẳng khác gì khiêu khích Thái Nhất Tông. Bọn họ làm như vậy chính là đập nồi dìm thuyền. Thái Nhất Tông cường đại, nhưng trong số những người đang ngồi đây, tuyệt đối không có một người nào nguyện ý tiến vào Thái Nhất Tông của Trịnh gia để bị áp chế. Cho nên vì mục tiêu này, bọn họ nhất định phải tập trung vào Vạn Tiên Sơn. Lại nói nữa, Vạn Tiên Sơn cũng thực sự thích hợp cho bọn họ phát triển hơn là Thái Nhất Tông.</w:t>
      </w:r>
    </w:p>
    <w:p>
      <w:pPr>
        <w:pStyle w:val="BodyText"/>
      </w:pPr>
      <w:r>
        <w:t xml:space="preserve">- Được rồi, chuyện này mọi người đều ghi nhớ trong lòng. Trong khoảng thời gian này chúng ta nên ngủ đông, chờđợi thời cơ tốt nhất.</w:t>
      </w:r>
    </w:p>
    <w:p>
      <w:pPr>
        <w:pStyle w:val="BodyText"/>
      </w:pPr>
      <w:r>
        <w:t xml:space="preserve">Sở Tương Hợp nhìn mọi người, nhấn mạnh chuyện mọi người nên nhún nhường một chút.</w:t>
      </w:r>
    </w:p>
    <w:p>
      <w:pPr>
        <w:pStyle w:val="BodyText"/>
      </w:pPr>
      <w:r>
        <w:t xml:space="preserve">Thời điểm hắn nói câu nói này, còn cố ý thoáng nhìn về phía Lam Thông. Nếu như nói người nào trong số bọn họ dễ dàng nổi giận, vậy không nghi ngờ chút nào chính là Lam Thông. Lam Thông chính là một thùng thuốc nổ, Trịnh gia khiêu khích những người khác, tất cả mọi người có thể nhẫn nại. Nhưng nếu như khiêu khích Lam Thông, Lam Thông tức giận không chừng sẽ trực tiếp ra tay. Nếu như vậy...</w:t>
      </w:r>
    </w:p>
    <w:p>
      <w:pPr>
        <w:pStyle w:val="BodyText"/>
      </w:pPr>
      <w:r>
        <w:t xml:space="preserve">- Mọi người nhìn ta làm gì?</w:t>
      </w:r>
    </w:p>
    <w:p>
      <w:pPr>
        <w:pStyle w:val="BodyText"/>
      </w:pPr>
      <w:r>
        <w:t xml:space="preserve">Lam Thông cũng chú ý tới ánh mắt của mọi người. Có thể thấy trên trán hắn hiện rõ vạch đen. Tất nhiên hắn hiểu rõ ý tứ trong mắt mọi người.</w:t>
      </w:r>
    </w:p>
    <w:p>
      <w:pPr>
        <w:pStyle w:val="BodyText"/>
      </w:pPr>
      <w:r>
        <w:t xml:space="preserve">- Ta là loại người không thể nhẫn nhịn sao? Nói cho các ngươi biết, lần này ta vẫn có thể chịu được!</w:t>
      </w:r>
    </w:p>
    <w:p>
      <w:pPr>
        <w:pStyle w:val="BodyText"/>
      </w:pPr>
      <w:r>
        <w:t xml:space="preserve">Thời điểm Lam Thông nói xong câu nói ta là loại người không nhịn được sao, hắn rõ ràng cảm giác được các loại ánh mắt khinh bỉ phong về phía hắn, cho nên hắn mới thêm câu nói phía sau.</w:t>
      </w:r>
    </w:p>
    <w:p>
      <w:pPr>
        <w:pStyle w:val="Compact"/>
      </w:pPr>
      <w:r>
        <w:br w:type="textWrapping"/>
      </w:r>
      <w:r>
        <w:br w:type="textWrapping"/>
      </w:r>
    </w:p>
    <w:p>
      <w:pPr>
        <w:pStyle w:val="Heading2"/>
      </w:pPr>
      <w:bookmarkStart w:id="179" w:name="chương-170-thiệp-mời-của-linh-sử"/>
      <w:bookmarkEnd w:id="179"/>
      <w:r>
        <w:t xml:space="preserve">157. Chương 170 : Thiệp Mời Của Linh Sử</w:t>
      </w:r>
    </w:p>
    <w:p>
      <w:pPr>
        <w:pStyle w:val="Compact"/>
      </w:pPr>
      <w:r>
        <w:br w:type="textWrapping"/>
      </w:r>
      <w:r>
        <w:br w:type="textWrapping"/>
      </w:r>
      <w:r>
        <w:t xml:space="preserve">- Thôi quên đi. Ta cảm thấy ngươi cứ thành thật ở nhà đợi, không ra khỏi cửa thì tốt hơn.</w:t>
      </w:r>
    </w:p>
    <w:p>
      <w:pPr>
        <w:pStyle w:val="BodyText"/>
      </w:pPr>
      <w:r>
        <w:t xml:space="preserve">Sở Tương Hợp là người không tin Lam Thông nhất. Năm đó gia hoả này có thể vì một lời đồn đại của người khác mà không quản vạn dặm xa xôi chạy đến chỗ mình khiêu chiến. Có thể tưởng tượng hắn có thể nhẫn nhịn được hay không.</w:t>
      </w:r>
    </w:p>
    <w:p>
      <w:pPr>
        <w:pStyle w:val="BodyText"/>
      </w:pPr>
      <w:r>
        <w:t xml:space="preserve">- Được được được! Lần này ta không ra khỏi cửa là được chứ gì. Các ngươi phải có lòng tin đối với ta. Có hiểu lòng tin hay không...</w:t>
      </w:r>
    </w:p>
    <w:p>
      <w:pPr>
        <w:pStyle w:val="BodyText"/>
      </w:pPr>
      <w:r>
        <w:t xml:space="preserve">Lam Thông kêu gào bi thảm. Tuy nhiên rõ ràng không có ai để ý tới hắn. Bởi vì tất cả mọi người đều lựa chọn rời đi.</w:t>
      </w:r>
    </w:p>
    <w:p>
      <w:pPr>
        <w:pStyle w:val="BodyText"/>
      </w:pPr>
      <w:r>
        <w:t xml:space="preserve">Thời gian một tháng vội vã trôi qua. Hoàng Kim Thành yên tĩnh một cách lạ lùng. Sự yên tĩnh này chỉ có thể nói là rõ ràng không có tranh đấu. Nhưng từđầu đến cuối, những tiếng nghị luận lại không hề giảm xuống.</w:t>
      </w:r>
    </w:p>
    <w:p>
      <w:pPr>
        <w:pStyle w:val="BodyText"/>
      </w:pPr>
      <w:r>
        <w:t xml:space="preserve">Từ lúc Âu Dương trở vềđã được một tháng. Lúc này còn cách thời gian Chân Linh Giới mở ra chưa đầy mười ngày. Âu Dương bất chiến, bất bại, không hề có thái độ nhận sai. Điều này khiến khắp nơi đều cảm thấy khó có thể tin được. Nhưng biểu hiện của Trịnh gia cùng với Linh Sử lại càng khiến người ta khó tin hơn.</w:t>
      </w:r>
    </w:p>
    <w:p>
      <w:pPr>
        <w:pStyle w:val="BodyText"/>
      </w:pPr>
      <w:r>
        <w:t xml:space="preserve">Trong thời gian một tháng, năm tên Linh Sửđã nhiều lần xuất hiện ở Đô Thành. Bọn họ tuyên truyền cho Thái Nhất Tông, đồng thời tuyển chọn một vài người ưu tú được nhiều nhà lưu ý để thuận tiện ngày sau tiến vào Thái Nhất Tông có thểđược bồi dưỡng tốt hơn.</w:t>
      </w:r>
    </w:p>
    <w:p>
      <w:pPr>
        <w:pStyle w:val="BodyText"/>
      </w:pPr>
      <w:r>
        <w:t xml:space="preserve">Điều này đáng lẽ phù hợp với cách làm bình thường. Nhưng bởi vì sự tồn tại của Lý gia cùng với một đám người Âu Dương nên nó trở thành không hợp lý. Theo lý thuyết đám người Âu Dương không dám khiêu khích là bình thường, nhưng vì sao Trịnh gia cũng yên tĩnh như vậy?</w:t>
      </w:r>
    </w:p>
    <w:p>
      <w:pPr>
        <w:pStyle w:val="BodyText"/>
      </w:pPr>
      <w:r>
        <w:t xml:space="preserve">Những ngoại nhân này chỉ có thể suy đoán. Nhưng cao tầng chân chính của Trịnh gia lại biết, không phải Linh Sử không muốn thu thập đám người Âu Dương. Nhưng bởi vì sau khi bọn họ biết được thực lực của phía Âu Dương đã không dám hành động thiếu suy nghĩ.</w:t>
      </w:r>
    </w:p>
    <w:p>
      <w:pPr>
        <w:pStyle w:val="BodyText"/>
      </w:pPr>
      <w:r>
        <w:t xml:space="preserve">Trận Đồ Sư bát giai, Tu Phục Tông Sư, Huyễn Thuật Sư cửu giai đỉnh phong, Lục Tiên cửu giai đỉnh phong. Bất kỳ người nào trong tương lai đều sẽ trở thành đối tượng bồi dưỡng trọng điểm của tông phái.</w:t>
      </w:r>
    </w:p>
    <w:p>
      <w:pPr>
        <w:pStyle w:val="BodyText"/>
      </w:pPr>
      <w:r>
        <w:t xml:space="preserve">Bọn họ không phải không nghĩ tới chuyện đả kích đám người Âu Dương một chút, nhưng suy đi nghĩ lại, thực lực của nhóm người này quả thật không tồi. Nếu như theo Linh Sử hàng lâm trước kia, một tiểu thế giới có thể xuất hiện một tên cửu giai đỉnh phong đã là chuyện tốt. Ai có thể ngờđược, tiểu thế giới này lại quỷ dị như vậy?</w:t>
      </w:r>
    </w:p>
    <w:p>
      <w:pPr>
        <w:pStyle w:val="BodyText"/>
      </w:pPr>
      <w:r>
        <w:t xml:space="preserve">- Các ngươi nói thử xem, Hoàng Kim Thành sẽ yên tĩnh như vậy mãi sao?</w:t>
      </w:r>
    </w:p>
    <w:p>
      <w:pPr>
        <w:pStyle w:val="BodyText"/>
      </w:pPr>
      <w:r>
        <w:t xml:space="preserve">Bác Xích nhìn một đám cao thủ từ các nơi cùng tụ tập tại một nơi xa hoa hỏi.</w:t>
      </w:r>
    </w:p>
    <w:p>
      <w:pPr>
        <w:pStyle w:val="BodyText"/>
      </w:pPr>
      <w:r>
        <w:t xml:space="preserve">- Hẳn là không. Ta đoán vào mấy ngày nữa Linh Sử nhất định sẽ có hành động. Cho dù bọn họ không ra tay, ít nhất cũng phải thăm dò ý tứ của những gia hỏa này một chút.</w:t>
      </w:r>
    </w:p>
    <w:p>
      <w:pPr>
        <w:pStyle w:val="BodyText"/>
      </w:pPr>
      <w:r>
        <w:t xml:space="preserve">Một người trung niên có quan hệ không tồi với Bác Xích suy đoán nói.</w:t>
      </w:r>
    </w:p>
    <w:p>
      <w:pPr>
        <w:pStyle w:val="BodyText"/>
      </w:pPr>
      <w:r>
        <w:t xml:space="preserve">- Chỉ thăm dò thôi sao? Linh Sửđại biểu cho Thái Nhất Tông. Thật ra ta cảm thấy cho dù Linh Sử trực tiếp đánh tới cửa, đám người Âu Dương cũng chỉ có thể ngoan ngoãn nhận sai.</w:t>
      </w:r>
    </w:p>
    <w:p>
      <w:pPr>
        <w:pStyle w:val="BodyText"/>
      </w:pPr>
      <w:r>
        <w:t xml:space="preserve">Có người cũng không đồng ý khi Linh Sử chỉ nói thăm dò.</w:t>
      </w:r>
    </w:p>
    <w:p>
      <w:pPr>
        <w:pStyle w:val="BodyText"/>
      </w:pPr>
      <w:r>
        <w:t xml:space="preserve">- Ngươi quá khinh thường đám người Âu Dương. Bản thân Âu Dương là Tu Phục Thuật đã đủ để hắn đứng vững tại Chân Linh Giới. Trận Đồ Sư bát giai Lý Vĩ cũng là một nhân vật quan trọng. Cho dù Thái Nhất Tông cường thế hơn nữa, đối với Trận Đồ Sư bọn họ cũng sẽ bất chấp mọi giá để tranh thủ.</w:t>
      </w:r>
    </w:p>
    <w:p>
      <w:pPr>
        <w:pStyle w:val="BodyText"/>
      </w:pPr>
      <w:r>
        <w:t xml:space="preserve">Có người đưa ra quan điểm khác hẳn.</w:t>
      </w:r>
    </w:p>
    <w:p>
      <w:pPr>
        <w:pStyle w:val="BodyText"/>
      </w:pPr>
      <w:r>
        <w:t xml:space="preserve">Quan điểm này của hắn vừa đưa ra, lập tức được đa số mọi người tán thành. Tuy rằng cùng có tư cách tiến vào Chân Linh Giới, Trận Đồ Sư cho dù chưa thức tỉnh, mới ở trạng thái người bình thường đã có tư cách được mời tiến vào. Âu Dương là Tu Phục Thuật đại sư cũng tương tự như vậy. Tuy rằng Tu Phục Thuật đại sư không hiếm bằng Trận Đồ Sư, nhưng bất luận đối với nhân tài như vậy bất kỳ tông phái nào đều cực lực lôi kéo và bồi dưỡng. Cho nên cho dù Âu Dương chỉ là thất giai, hắn tiến vào Chân Linh Giới cũng không có bất cứ vấn đề gì.</w:t>
      </w:r>
    </w:p>
    <w:p>
      <w:pPr>
        <w:pStyle w:val="BodyText"/>
      </w:pPr>
      <w:r>
        <w:t xml:space="preserve">Chân Linh Giới, đối với vô số người mà nói, thật giống như mộng ảo. Nhưng mỗi lần Chân Linh Giới mở ra, tiểu thế giới ở khắp nơi đều có nhiều người tiến vào Chân Linh Giới như vậy. Nhưng ngàn vạn năm trôi qua, lại có mấy người thật sự có thể biến thành cường giả một phương tại Chân Linh Giới?</w:t>
      </w:r>
    </w:p>
    <w:p>
      <w:pPr>
        <w:pStyle w:val="BodyText"/>
      </w:pPr>
      <w:r>
        <w:t xml:space="preserve">Nghĩ tới đây bọn họ không khỏi nảy sinh lòng đố kỵ đối với Âu Dương và Lý Vĩ. Không cần phải nói tới Lý Vĩ. Người như vậy cho dù có thiên tư rất kém cỏi, dựa vào ưu thế Tiên Thiên, mặc dù hắn không có cách nào đi tới con đường của đại đế, nhưng tuyệt đối là cấp cường giả ngang ngược một phương. Cho dù Âu Dương không có cách nào so sánh được với Lý Vĩ, nhưng mỗi một Tu Phục Sư cuối cùng đều có cơ hội trùng kích tới Tu Phục thần sư. Nếu có thể trở thành Tu Phục thần sư, như vậy cho dù là nhân vật ngang ngược cũng phải dùng lễđể tiếp đón hắn.</w:t>
      </w:r>
    </w:p>
    <w:p>
      <w:pPr>
        <w:pStyle w:val="BodyText"/>
      </w:pPr>
      <w:r>
        <w:t xml:space="preserve">Còn bọn họ thì sao? Đừng thấy hiện tại trong tiểu thế giới này bọn họ phong quang như vậy, một khi tiến vào Chân Linh Giới, tương lai bọn họ thế nào cũng không ai biết được...</w:t>
      </w:r>
    </w:p>
    <w:p>
      <w:pPr>
        <w:pStyle w:val="BodyText"/>
      </w:pPr>
      <w:r>
        <w:t xml:space="preserve">Yên tĩnh, yên tĩnh như trong đêm tối. Bất luận đêm tối có dài tới mức nào, đều bị sự không bình tĩnh đánh vỡ hắc ám. Mà trong lúc mọi người đều cho rằng sự yên tĩnh của Hoàng Kim Thành sẽ kéo dài đến thời điểm Chân Linh Giới mở ra, một tin tức xuất hiện đã hoàn toàn phá vỡ sự yên tĩnh kia. Thời điểm tin tức kia xuất hiện, mọi người đều suy đoán, Linh Sử muốn ra tay.</w:t>
      </w:r>
    </w:p>
    <w:p>
      <w:pPr>
        <w:pStyle w:val="BodyText"/>
      </w:pPr>
      <w:r>
        <w:t xml:space="preserve">Trịnh gia, một tên Yêu Chiến Sĩ bát giai bởi vì yêu binh tổn hại cần phục hồi. Trịnh Càn Nguyên tự mình xuất ra thiếp mời thỉnh Âu Dương, Tu Phục Sư hỗ trợ phục hồi yêu binh cho Yêu Chiến Sĩ bát giai này.</w:t>
      </w:r>
    </w:p>
    <w:p>
      <w:pPr>
        <w:pStyle w:val="BodyText"/>
      </w:pPr>
      <w:r>
        <w:t xml:space="preserve">Tin tức này giống như một tảng đá lớn ném vào mặt hồ yên tĩnh m nhất thời tạo ra sóng to gió lớn. Mọi người bắt đầu suy đoán, có phải rốt cuộc Linh Sử không nhịn được muốn ra tay hay không? Âu Dương sẽ làm thế nào đểđối mặt với chuyện này?</w:t>
      </w:r>
    </w:p>
    <w:p>
      <w:pPr>
        <w:pStyle w:val="BodyText"/>
      </w:pPr>
      <w:r>
        <w:t xml:space="preserve">Đi? Đi tới đó còn có thể trở về sao? Không đi? Không đi không phải cho Linh Sử lý do để ra tay sao? Tuy rằng bình thường Linh Sử không cần lý do, nhưng điều này cũng chẳng khác gì là một phương pháp khiêu khích Linh Sửđược biến tướng.</w:t>
      </w:r>
    </w:p>
    <w:p>
      <w:pPr>
        <w:pStyle w:val="BodyText"/>
      </w:pPr>
      <w:r>
        <w:t xml:space="preserve">- Ta đoán Âu Dương sẽ không đi. Hắn không thể nào đùa với cái mạng nhỏ của mình được.</w:t>
      </w:r>
    </w:p>
    <w:p>
      <w:pPr>
        <w:pStyle w:val="BodyText"/>
      </w:pPr>
      <w:r>
        <w:t xml:space="preserve">- Không nhất định. Dù sao Âu Dương cũng là Tu Phục đại sư. Linh Sử không thể nào giết chết hắn. Linh Sử tại tiểu thế giới là thần, nhưng đến Chân Linh Giới bọn họ chỉ có thể tồn tại ở tầng thấp nhất.</w:t>
      </w:r>
    </w:p>
    <w:p>
      <w:pPr>
        <w:pStyle w:val="BodyText"/>
      </w:pPr>
      <w:r>
        <w:t xml:space="preserve">- Các ngươi nói Âu Dương có thể giận dữ trực tiếp ném thiếp mời xuống sau đó khai chiến với Linh Sử hay không?</w:t>
      </w:r>
    </w:p>
    <w:p>
      <w:pPr>
        <w:pStyle w:val="BodyText"/>
      </w:pPr>
      <w:r>
        <w:t xml:space="preserve">- Cút tới địa ngục đi! Khai chiến với Linh Sử sao? Bọn họ là năm tửu giai đỉnh phong. Nếu đánh nhau có thể san bằng tất cả Hoàng Kim Thành. Đám người Âu Dương hẳn sẽ không lựa chọn ngọc đá cùng vỡ đâu.</w:t>
      </w:r>
    </w:p>
    <w:p>
      <w:pPr>
        <w:pStyle w:val="BodyText"/>
      </w:pPr>
      <w:r>
        <w:t xml:space="preserve">Các loại suy đoán lưu truyền khắp Hoàng Kim Thành. Tuy nhiên suy đoán dù sao cũng chỉ là suy đoán. Hiện tại Âu Dương không hềđứng ra tỏ thái độ. Tất cảđều chỉ có thể là suy đoán của bọn họ.</w:t>
      </w:r>
    </w:p>
    <w:p>
      <w:pPr>
        <w:pStyle w:val="Compact"/>
      </w:pPr>
      <w:r>
        <w:br w:type="textWrapping"/>
      </w:r>
      <w:r>
        <w:br w:type="textWrapping"/>
      </w:r>
    </w:p>
    <w:p>
      <w:pPr>
        <w:pStyle w:val="Heading2"/>
      </w:pPr>
      <w:bookmarkStart w:id="180" w:name="chương-171-chân-trần-không-sợ-mang-giày"/>
      <w:bookmarkEnd w:id="180"/>
      <w:r>
        <w:t xml:space="preserve">158. Chương 171 : Chân Trần Không Sợ Mang Giày</w:t>
      </w:r>
    </w:p>
    <w:p>
      <w:pPr>
        <w:pStyle w:val="Compact"/>
      </w:pPr>
      <w:r>
        <w:br w:type="textWrapping"/>
      </w:r>
      <w:r>
        <w:br w:type="textWrapping"/>
      </w:r>
      <w:r>
        <w:t xml:space="preserve">Trong phòng nghị sự của Lý gia, Âu Dương đang ngồi đợi bọn họ. Tuy nhiên trên mặt mỗi người bọn họ đều không dễ coi. Đây chắc chắn là Hồng Môn Yến. Những tên Linh Sử này muốn ép Âu Dương tỏ rõ thái độ. Chỉ sợ Linh Sửđã báo tình huống bên này cho Thái Nhất Tông biết. Nếu như Linh Sử thật sự không ép được, khẳng định sẽ có Linh Sử hàng lâm mạnh hơn đến tiểu thế giới này.</w:t>
      </w:r>
    </w:p>
    <w:p>
      <w:pPr>
        <w:pStyle w:val="BodyText"/>
      </w:pPr>
      <w:r>
        <w:t xml:space="preserve">- Chẳng ai ngờđược bọn họ nhịn một tháng sau đó lại làm như vậy.</w:t>
      </w:r>
    </w:p>
    <w:p>
      <w:pPr>
        <w:pStyle w:val="BodyText"/>
      </w:pPr>
      <w:r>
        <w:t xml:space="preserve">Sở Tương Hợp híp mắt. Tại thời điểm nhận được thiếp mời kia hắn đã xác định một chuyện. Sợ là tình huống bên này đã khiến cho Thái Nhất Tông coi trọng. Năm người này từđầu đến cuối không ra tay nhất định là bởi vì phía trên chưa tỏ thái độ. Hiện tại nhất định bọn họ đã nhận được chỉ thị từ bên trên để bọn họ làm chuyện này.</w:t>
      </w:r>
    </w:p>
    <w:p>
      <w:pPr>
        <w:pStyle w:val="BodyText"/>
      </w:pPr>
      <w:r>
        <w:t xml:space="preserve">- Không bằng bây giờ chúng ta đánh tới tiêu diệt sạch những người này!</w:t>
      </w:r>
    </w:p>
    <w:p>
      <w:pPr>
        <w:pStyle w:val="BodyText"/>
      </w:pPr>
      <w:r>
        <w:t xml:space="preserve">Lam Thông biết, lần này thái độ của đối phương không rõ ràng. Nếu như Âu Dương tùy tiện đi vào, rất có khả năng sẽ bị giam giữ.</w:t>
      </w:r>
    </w:p>
    <w:p>
      <w:pPr>
        <w:pStyle w:val="BodyText"/>
      </w:pPr>
      <w:r>
        <w:t xml:space="preserve">- Đánh tới sao? Còn một tuần nữa Chân Linh Giới mới mở ra. Thời gian này nếu như không thấy Linh Sử liên hệ lên trên, ngươi cảm thấy Thái Nhất Tông sẽ làm thế nào?</w:t>
      </w:r>
    </w:p>
    <w:p>
      <w:pPr>
        <w:pStyle w:val="BodyText"/>
      </w:pPr>
      <w:r>
        <w:t xml:space="preserve">Sở Tương Hợp trừng mắt với Lam Thông một cái. Đúng là hành sự không cần đầu óc.</w:t>
      </w:r>
    </w:p>
    <w:p>
      <w:pPr>
        <w:pStyle w:val="BodyText"/>
      </w:pPr>
      <w:r>
        <w:t xml:space="preserve">- Phải, hiện tại còn chưa tới lúc trở mặt. Lần này rõ ràng đối phương đang thăm dò phản ứng của chúng ta. Nếu như ta không đi, ta dám cam đoan, Thái Nhất Tông vì không muốn xảy ra sai sót, nhất định sẽ có cường giả từ cửu giai trở lên hàng lâm chỗ này. Cho dù cướp cũng nhất định phải cướp giật tất cả chúng ta tiến vào Thái Nhất Tông. Thậm chí là...</w:t>
      </w:r>
    </w:p>
    <w:p>
      <w:pPr>
        <w:pStyle w:val="BodyText"/>
      </w:pPr>
      <w:r>
        <w:t xml:space="preserve">Tuy rằng Âu Dương không nói rõ ràng, nhưng ở đây không có người nào ngu ngốc. Bọn họ đều hiểu rõ ý của Âu Dương.</w:t>
      </w:r>
    </w:p>
    <w:p>
      <w:pPr>
        <w:pStyle w:val="BodyText"/>
      </w:pPr>
      <w:r>
        <w:t xml:space="preserve">Trong số bọn họ, Lam Thông và Sở Tương Hợp còn may. Dù sao cửu giai đỉnh phong chỉ có thể nói rõ ngươi có thiên tư tốt. Tương lai như thế nào cũng không ai biết. Nhưng Lý Vĩ thì sao? Lý Vĩ lại là Trận Đồ Sư bát giai. Âu Dương lại là Tu Phục Tông Sư. Một khi Thái Nhất Tông đã xác định tuyệt đối không thể nào chiêu nhận bọn họ tiến vào Thái Nhất Tông, khẳng định sẽ bóp chết bọn họ.</w:t>
      </w:r>
    </w:p>
    <w:p>
      <w:pPr>
        <w:pStyle w:val="BodyText"/>
      </w:pPr>
      <w:r>
        <w:t xml:space="preserve">Nếu như mình không chiếm được cũng tuyệt đối không thểđể bọn họ trở thành lợi thế cho những thế lực khác. Đạo lý như vậy ai cũng hiểu rõ. Cho dù là bất kỳ người nào đổi vị trí với bọn họ, sợ là cũng sẽ làm như thế.</w:t>
      </w:r>
    </w:p>
    <w:p>
      <w:pPr>
        <w:pStyle w:val="BodyText"/>
      </w:pPr>
      <w:r>
        <w:t xml:space="preserve">- Ý của ngươi là đi sao?</w:t>
      </w:r>
    </w:p>
    <w:p>
      <w:pPr>
        <w:pStyle w:val="BodyText"/>
      </w:pPr>
      <w:r>
        <w:t xml:space="preserve">Lý Vĩ nhìn Âu Dương. Nói thật hắn cũng biết lần này rốt cuộc đối phương tính thăm dò hay muốn bắt người còn chưa xác nhận được.</w:t>
      </w:r>
    </w:p>
    <w:p>
      <w:pPr>
        <w:pStyle w:val="BodyText"/>
      </w:pPr>
      <w:r>
        <w:t xml:space="preserve">- Đi! Tại sao không đi? Thật ra Thái Nhất Tông nghĩ tới điều gì lẽ nào mọi người không biết sao? Bọn họ không phải muốn chúng ta gia nhập sao? Bọn họ muốn thì cho bọn họ là được rồi. Không phải chuyện nhỏ không nhẫn sẽ loạn đại mưu sao? Mọi người phải tin tưởng trình độ diễn kịch của ta.</w:t>
      </w:r>
    </w:p>
    <w:p>
      <w:pPr>
        <w:pStyle w:val="BodyText"/>
      </w:pPr>
      <w:r>
        <w:t xml:space="preserve">Âu Dương khẽ mỉm cười. Thái Nhất Tông tuyệt đối sẽ không cho phép một Hoàng Thiên đại đế thứ hai xuất hiện. Cho nên bọn họ cần biết thái độ của Âu Dương. Nếu như thái độ của Âu Dương khiến bọn họ không có cách nào thoả mãn, như vậy...</w:t>
      </w:r>
    </w:p>
    <w:p>
      <w:pPr>
        <w:pStyle w:val="BodyText"/>
      </w:pPr>
      <w:r>
        <w:t xml:space="preserve">- Ta tán thành.</w:t>
      </w:r>
    </w:p>
    <w:p>
      <w:pPr>
        <w:pStyle w:val="BodyText"/>
      </w:pPr>
      <w:r>
        <w:t xml:space="preserve">Sở Tương Hợp là người đầu tiên mở miệng. Âu Dương trầm ổn gần như không tương với tuổi tác. Điều này khiến hắn vẫn rất yên tâm. Lần này Linh Sử hoặc là nói Thái Nhất Tông cần Âu Dương tỏ thái độ. Nếu như Âu Dương làm đúng chỗ, cho dù không cách nào khiến bọn họ hoàn toàn yên tâm, nhưng chí ít có thể hòa hoãn một chút.</w:t>
      </w:r>
    </w:p>
    <w:p>
      <w:pPr>
        <w:pStyle w:val="BodyText"/>
      </w:pPr>
      <w:r>
        <w:t xml:space="preserve">- Ta cũng cảm thấy có thểđược.</w:t>
      </w:r>
    </w:p>
    <w:p>
      <w:pPr>
        <w:pStyle w:val="BodyText"/>
      </w:pPr>
      <w:r>
        <w:t xml:space="preserve">Lăng Trung Thiên cũng biểu thị tán thành.</w:t>
      </w:r>
    </w:p>
    <w:p>
      <w:pPr>
        <w:pStyle w:val="BodyText"/>
      </w:pPr>
      <w:r>
        <w:t xml:space="preserve">- Thật ra tại sao chúng ta nhất định phải đối địch với Thái Nhất Tông? Mặc dù nói Trịnh gia thân ở Thái Nhất Tông, nhưng Trịnh gia ở tiểu thế giới chẳng qua chỉ là một chi nhánh nho nhỏ. Trưởng bối của Trịnh gia...</w:t>
      </w:r>
    </w:p>
    <w:p>
      <w:pPr>
        <w:pStyle w:val="BodyText"/>
      </w:pPr>
      <w:r>
        <w:t xml:space="preserve">Lý Thanh Phong còn muốn nói về quan điểm khác, nhưng lại bị Âu Dương ngắt lời.</w:t>
      </w:r>
    </w:p>
    <w:p>
      <w:pPr>
        <w:pStyle w:val="BodyText"/>
      </w:pPr>
      <w:r>
        <w:t xml:space="preserve">- Trịnh gia là nhất định phải có người chết!</w:t>
      </w:r>
    </w:p>
    <w:p>
      <w:pPr>
        <w:pStyle w:val="BodyText"/>
      </w:pPr>
      <w:r>
        <w:t xml:space="preserve">Âu Dương thoáng nhìn về phía những người đang ngồi ở đầy. Khẩu khí của hắn rất cứng rắn. Trịnh Đan Đằng nhất định phải chết. Trịnh Khiếu Thiên khẳng định không thểđứng nhìn Âu Dương làm thịt Trịnh Đan Đằng. Năm tên Linh Sử tuyệt đối không có cách nào khoan dung khi Âu Dương ở trước mặt bọn họ giết tiểu bối của Trịnh gia. Cho nên điều này căn bản là một vấn đề không thể giải quyết được.</w:t>
      </w:r>
    </w:p>
    <w:p>
      <w:pPr>
        <w:pStyle w:val="BodyText"/>
      </w:pPr>
      <w:r>
        <w:t xml:space="preserve">- Chuyện này...</w:t>
      </w:r>
    </w:p>
    <w:p>
      <w:pPr>
        <w:pStyle w:val="BodyText"/>
      </w:pPr>
      <w:r>
        <w:t xml:space="preserve">Lý Thanh Phong bị Âu Dương ngắt lời nói như thế cũng có chút lúng túng. Thật ra vào lúc này tuy đám người Âu Dương chờ tại Lý gia, tuy rằng nơi này là địa bàn của hắn, nhưng hắn hiểu rõ, hiện tại Lý gia căn bản không phải do hắn định đoạt. Phía Âu Dương thực sự quá cường thế/ Cường thếđến mức ngay cả Linh Sử cũng dám chém giết.</w:t>
      </w:r>
    </w:p>
    <w:p>
      <w:pPr>
        <w:pStyle w:val="BodyText"/>
      </w:pPr>
      <w:r>
        <w:t xml:space="preserve">Thù hận giữa Âu Dương cùng Trịnh Đan Đằng, mọi người đều biết. Muốn bảo Âu Dương thả thù hận này xuống, vậy hắn không phải là Âu Dương nữa. Cho nên bảo Âu Dương gia nhập Thái Nhất Tông căn bản là không thể.</w:t>
      </w:r>
    </w:p>
    <w:p>
      <w:pPr>
        <w:pStyle w:val="BodyText"/>
      </w:pPr>
      <w:r>
        <w:t xml:space="preserve">Nếu như không có Trịnh gia, không có Trịnh Đan Đằng, Âu Dương tuyệt đối sẽ lựa chọn gia nhập Thái Nhất Tông. Dù sao đối với hắn mà nói, gia nhập thế lực phương nào căn bản không đáng kể. Là vàng dù sao cũng sáng. Hắn tin chắc mình sẽ thành công. Nhưng các loại tiền căn đẩy hắn từng bước đi tới bây giờ, có thể nói, chỉ cần Thái Nhất Tông có sự tồn tại của Trịnh gia, Âu Dương sẽ không lựa chọn.</w:t>
      </w:r>
    </w:p>
    <w:p>
      <w:pPr>
        <w:pStyle w:val="BodyText"/>
      </w:pPr>
      <w:r>
        <w:t xml:space="preserve">- Âu Dương ngươi đừng kích động. Lý huynh cũng chỉ nói một chút mà thôi. Mối thù của ngươi và Trịnh gia thù chúng ta đều hiểu rõ. Yên tâm, chúng ta khẳng định sẽ ủng hộ ngươi.</w:t>
      </w:r>
    </w:p>
    <w:p>
      <w:pPr>
        <w:pStyle w:val="BodyText"/>
      </w:pPr>
      <w:r>
        <w:t xml:space="preserve">Sở Tương Hợp nhìn thấy dáng vẻ kích động của Âu Dương, cùng với dáng vẻ lúng túng của Lý Thanh Phong, hắn vội vàng đi ra làm người hoà giải.</w:t>
      </w:r>
    </w:p>
    <w:p>
      <w:pPr>
        <w:pStyle w:val="BodyText"/>
      </w:pPr>
      <w:r>
        <w:t xml:space="preserve">- Thái Nhất Tông không sai. Cao tầng Trịnh gia cũng không sai. Sai chính là tên Trịnh Đan Đằng kia. Tuy nhiên bọn họ đều chung một dòng họ. Trịnh gia tại Thái Nhất Tông cũng là một nhánh cường thế. Bình thường chúng ta chơi đùa với Trịnh gia bọn họ sẽ không để ý. Nhưng vào lúc này, nếu như chúng ta còn chém giết đệ tử của Trịnh gia, Một mạch Trịnh gia tại Thái Nhất Tông trừ phi không biết xấu hổ, bằng không bọn họ sẽ không thể nào khoan dung cho chúng ta.</w:t>
      </w:r>
    </w:p>
    <w:p>
      <w:pPr>
        <w:pStyle w:val="BodyText"/>
      </w:pPr>
      <w:r>
        <w:t xml:space="preserve">Âu Dương không phải không suy nghĩ những điểm lợi hại trong đó.</w:t>
      </w:r>
    </w:p>
    <w:p>
      <w:pPr>
        <w:pStyle w:val="BodyText"/>
      </w:pPr>
      <w:r>
        <w:t xml:space="preserve">Trịnh gia tồn tại trong Thái Nhất Tông nhiều năm như vậy. Nếu như bọn họ không biết đám tiểu bối đấu tranh hoặc là nói Âu Dương không biết thực lực của Trịnh gia vậy quên đi. Nhưng bây giờ hắn đã biết rõ địa vị của Trịnh gia tại Thái Nhất Tông còn muốn chém giết con cháu của Trịnh gia, như vậy Trịnh gia vì mặt mũi của mình nhất định phải xử lý Âu Dương. Bằng không sau này Trịnh gia làm sao đứng vững tại Thái Nhất Tông, làm sao đứng vững tại Chân Linh Giới được?</w:t>
      </w:r>
    </w:p>
    <w:p>
      <w:pPr>
        <w:pStyle w:val="BodyText"/>
      </w:pPr>
      <w:r>
        <w:t xml:space="preserve">Có Trịnh gia, Thái Nhất Tông vĩnh viễn không phải là nơi Âu Dương dung thân. Những người khác còn nói được. Bởi vì những người khác đối với Trịnh gia cũng không phải là tửđịch. Cho dù Lý Thanh Phong cũng không đáng kể. Tranh đấu ở tiểu thế giới sẽ không mang vào Chân Linh Giới.</w:t>
      </w:r>
    </w:p>
    <w:p>
      <w:pPr>
        <w:pStyle w:val="BodyText"/>
      </w:pPr>
      <w:r>
        <w:t xml:space="preserve">Lý Thanh Phong tranh đấu mới một nhanh cúa Trịnh gia tại tiểu thế giới, đó là bởi vì bọn họ không biết thế lực của Trịnh gia tại Chân Linh Giới.</w:t>
      </w:r>
    </w:p>
    <w:p>
      <w:pPr>
        <w:pStyle w:val="Compact"/>
      </w:pPr>
      <w:r>
        <w:br w:type="textWrapping"/>
      </w:r>
      <w:r>
        <w:br w:type="textWrapping"/>
      </w:r>
    </w:p>
    <w:p>
      <w:pPr>
        <w:pStyle w:val="Heading2"/>
      </w:pPr>
      <w:bookmarkStart w:id="181" w:name="chương-172-tông-sư"/>
      <w:bookmarkEnd w:id="181"/>
      <w:r>
        <w:t xml:space="preserve">159. Chương 172 : Tông Sư</w:t>
      </w:r>
    </w:p>
    <w:p>
      <w:pPr>
        <w:pStyle w:val="Compact"/>
      </w:pPr>
      <w:r>
        <w:br w:type="textWrapping"/>
      </w:r>
      <w:r>
        <w:br w:type="textWrapping"/>
      </w:r>
      <w:r>
        <w:t xml:space="preserve">- Loại tranh đấu này, cao tầng không mấy để ý. Nhưng bây giờ Linh Sử hàng lâm, đã biểu lộ lập trường của Trịnh gia. Vào lúc này nếu Âu Dương vẫn dám giết Trịnh Đan Đằng, đó hoàn toàn là một sự khiêu khích. Cho dù cao tầng muốn khoan dung cho hắn cũng khó.</w:t>
      </w:r>
    </w:p>
    <w:p>
      <w:pPr>
        <w:pStyle w:val="BodyText"/>
      </w:pPr>
      <w:r>
        <w:t xml:space="preserve">Cho nên Âu Dương không có lựa chọn khác. Hoặc là hắn nén giận, coi những lời mình nói ra như thả rắm. Hoặc là hắn phải huyết chiến một trận treo hết đầu của Trịnh gia và Linh Sử bên trên hoàng thành Tây Kỳ, nói cho mọi người, lời hắn nói vĩnh viễn có hiệu lực. Hắn đã nói ra sẽ đi làm. Bất luận đối phương là nhân vật khủng bố tới mức nào hắn cũng không sợ! Đây chính là Âu Dương.</w:t>
      </w:r>
    </w:p>
    <w:p>
      <w:pPr>
        <w:pStyle w:val="BodyText"/>
      </w:pPr>
      <w:r>
        <w:t xml:space="preserve">Cửa lớn Lý gia chậm rãi mở ra, Âu Dương toàn thân áo trắng dáng vẻ rất bình tĩnh. Hắn thoáng nhìn về phía không ít người đang vây quanh phía ngoài cửa Lý gia chỉ chỉ chỏ chỏ. Trên mặt hắn xuất hiện một nụ cười khinh thường. Hắn biết nhất định những người này đang suy nghĩ mình định chịu đòn nhận tội.</w:t>
      </w:r>
    </w:p>
    <w:p>
      <w:pPr>
        <w:pStyle w:val="BodyText"/>
      </w:pPr>
      <w:r>
        <w:t xml:space="preserve">Tuy nhiên Âu Dương không hề nói gì. Lần này thái độ của hắn nhất định phải nhún nhường một chút. Bởi vì điều này liên quan đến tương lai. Còn chưa đầy mấy ngày nữa. Hiện tại phải khiến bọn họ an tâm. Sau mấy ngày nữa, khi mình treo đầu của đám người bọn họ lên trên hoàng thành Tây Kỳ, miệng của những người này sẽ đóng lại hết! Tuy nhiên thái độ nhún nhường cũng không có nghĩa là phải ăn nói khép nép. Đám người Âu Dương đã từng thảo luận kỹ càng. Một tháng này Âu Dương không biểu thị bất kỳ điều gì. Nếu như đột nhiên ăn nói khép nép, vậy ngược lại sẽ khiến người ta cảm thấy có chút không bình thường.</w:t>
      </w:r>
    </w:p>
    <w:p>
      <w:pPr>
        <w:pStyle w:val="BodyText"/>
      </w:pPr>
      <w:r>
        <w:t xml:space="preserve">Cho nên cuối cùng bọn họ nghiên cứu ra kết quả là, Âu Dương có thểđi, đối mặt Linh Sử thái độ có thể nhún nhường một chút. Nhưng nhận định phải giữ lại sự cuồng ngạo của bản thân hắn, phải cho Linh Sử môn cảm thấy bản thân hắn cũng là nhân tài cuồng ngạo không biên giới giống như Lam Thông.</w:t>
      </w:r>
    </w:p>
    <w:p>
      <w:pPr>
        <w:pStyle w:val="BodyText"/>
      </w:pPr>
      <w:r>
        <w:t xml:space="preserve">- Xem đi, không phải hắn muốn cúi đầu sao?</w:t>
      </w:r>
    </w:p>
    <w:p>
      <w:pPr>
        <w:pStyle w:val="BodyText"/>
      </w:pPr>
      <w:r>
        <w:t xml:space="preserve">Nhìn Âu Dương một mình đi về phía hoàng thành, tiếng nghị luận lại bắt đầu.</w:t>
      </w:r>
    </w:p>
    <w:p>
      <w:pPr>
        <w:pStyle w:val="BodyText"/>
      </w:pPr>
      <w:r>
        <w:t xml:space="preserve">- Ôi... Vốn còn tưởng rằng sẽ có một trận đại chiến kinh thế. Hiện tại xem ra Âu Dương cũng là một kẻ nhát gan.</w:t>
      </w:r>
    </w:p>
    <w:p>
      <w:pPr>
        <w:pStyle w:val="BodyText"/>
      </w:pPr>
      <w:r>
        <w:t xml:space="preserve">Có một vài người vốn muốn xem việc vui liền biểu thị rất bất đắc dĩ.</w:t>
      </w:r>
    </w:p>
    <w:p>
      <w:pPr>
        <w:pStyle w:val="BodyText"/>
      </w:pPr>
      <w:r>
        <w:t xml:space="preserve">- Đừng nói những lời vô nghĩa như vậy. Nếu đổi lại là ngươi, ngươi có dám khiêu khích Thái Nhất Tông không?</w:t>
      </w:r>
    </w:p>
    <w:p>
      <w:pPr>
        <w:pStyle w:val="BodyText"/>
      </w:pPr>
      <w:r>
        <w:t xml:space="preserve">Có người khinh thường nói.</w:t>
      </w:r>
    </w:p>
    <w:p>
      <w:pPr>
        <w:pStyle w:val="BodyText"/>
      </w:pPr>
      <w:r>
        <w:t xml:space="preserve">- Thái Nhất Tông là quái vật khổng lồ thế nào. Âu Dương xứng để khiêu chiến sao? Hắn làm như vậy mới là chính xác nhất.</w:t>
      </w:r>
    </w:p>
    <w:p>
      <w:pPr>
        <w:pStyle w:val="BodyText"/>
      </w:pPr>
      <w:r>
        <w:t xml:space="preserve">Mấy người bắt đầu phụ họa.</w:t>
      </w:r>
    </w:p>
    <w:p>
      <w:pPr>
        <w:pStyle w:val="BodyText"/>
      </w:pPr>
      <w:r>
        <w:t xml:space="preserve">- Hừ hừ, rõ ràng là muốn đi cúi đầu nhận sai, vậy mà còn vênh cáo như thế. Xem ra tên Âu Dương thật sự không điên cuồng không điên giới như lời đồn đại.</w:t>
      </w:r>
    </w:p>
    <w:p>
      <w:pPr>
        <w:pStyle w:val="BodyText"/>
      </w:pPr>
      <w:r>
        <w:t xml:space="preserve">Có người nhìn nụ cười khinh thường trên mặt Âu Dương liền khó chịu nói.</w:t>
      </w:r>
    </w:p>
    <w:p>
      <w:pPr>
        <w:pStyle w:val="BodyText"/>
      </w:pPr>
      <w:r>
        <w:t xml:space="preserve">Quả thật, trong mắt phần lớn mọi người ở đây, Âu Dương không có lựa chọn khác. Từ xưa tới nay chỉ có một mình Hoàng Thiên đại đế mới dám trảm Linh Sử. Nhưng Hoàng Thiên đại đế là cấp bậc thế nào? Đó là yêu nghiệt! Âu Dương có thể so sánh được sao?</w:t>
      </w:r>
    </w:p>
    <w:p>
      <w:pPr>
        <w:pStyle w:val="BodyText"/>
      </w:pPr>
      <w:r>
        <w:t xml:space="preserve">Từng bước đi về phía hoàng thành, Âu Dương đều khiến một đám người vây lại xem. Mấy ngày nay hắn khiến cho quá nhiều người quan tâm. Bây giờ nhìn thấy Âu Dương lựa chọn đi gặp Linh Sử. Ánh mắt những người này nhìn hắn, kiểu nào cũng có</w:t>
      </w:r>
    </w:p>
    <w:p>
      <w:pPr>
        <w:pStyle w:val="BodyText"/>
      </w:pPr>
      <w:r>
        <w:t xml:space="preserve">Có ánh mắt thông cảm. Bọn họ thông cảm Âu Dương bất đắc dĩ không thể làm được gì khác. Có ánh mắt xem thường. Xem thường Âu Dương rõ ràng định ăn nói khép nép vẫn biểu hiện ra thái độ cuồng ngạo như vậy. Cũng có ánh mắt thầm mắng Âu Dương. Những người này cơ bản đều là những kẻ không có chuyện gì muốn xem đại chiến.</w:t>
      </w:r>
    </w:p>
    <w:p>
      <w:pPr>
        <w:pStyle w:val="BodyText"/>
      </w:pPr>
      <w:r>
        <w:t xml:space="preserve">Nhưng những người này không hề ảnh hưởng tới Âu Dương. Khi Âu Dương từng bước đi tới trước cửa hoàng thành, trên tường thành của hoàng thành, có hai người Âu Dương người quen đang cười híp mắt đứng nhìn hắn. Tất rõ ràng, tin tức Âu Dương đi ra đã truyền tới nơi đây. Hai người này cố ý xuất hiện ở đây.</w:t>
      </w:r>
    </w:p>
    <w:p>
      <w:pPr>
        <w:pStyle w:val="BodyText"/>
      </w:pPr>
      <w:r>
        <w:t xml:space="preserve">Hai người này đều không phải là kẻ tốt lành gì. Một người là Trịnh Đan Đằng. Một người khác chính là Trịnh Công Danh. Trên cơ bản hai người này đều nằm trong danh sách phải giết của Âu Dương. Tính ra bọn họ cũng không sống tốt được mấy ngày nữa. Để bọn họ đắc ý một chút cũng không có gì là không được.</w:t>
      </w:r>
    </w:p>
    <w:p>
      <w:pPr>
        <w:pStyle w:val="BodyText"/>
      </w:pPr>
      <w:r>
        <w:t xml:space="preserve">Trịnh Đan Đằng đứng ở phía trên tường thành hoàng thành. Lúc này hắn đã mặc hoàng bào. Trịnh Khiếu Thiên sắp tiến vào Chân Linh Giới. Trịnh Đan Đằng lại chỉ có tu vi thất giai sơ cấp. Dù như thế nào hắn cũng không thểđạt tới tiêu chuẩn bước vào Chân Linh Giới lần này. Tuy nhiên không sao. Bởi vì sau khi những người khác rời đi hắn sẽ là đế vương kế nhiệm của Tây Kỳ.</w:t>
      </w:r>
    </w:p>
    <w:p>
      <w:pPr>
        <w:pStyle w:val="BodyText"/>
      </w:pPr>
      <w:r>
        <w:t xml:space="preserve">Trịnh Đan Đằng nhìn Âu Dương toàn thân áo trắng, vẻ mặt ngạo mạn đi phía dưới thành, trên mặt hắn đầy vẻ khinh thường. Ngày hôm nay Âu Dương lựa chọn đến đây, chẳng khác nào là nhận sai, chẳng khác nào là chịu đòn nhận tội. Ngươi đã ném mặt mình đi đến mức đó, cần gì phải giả vờ ngông cuồng như vậy?</w:t>
      </w:r>
    </w:p>
    <w:p>
      <w:pPr>
        <w:pStyle w:val="BodyText"/>
      </w:pPr>
      <w:r>
        <w:t xml:space="preserve">Trịnh Đan Đằng nhìn chằm chằm vào Âu Dương không nháy mắt, giống như đang nói:</w:t>
      </w:r>
    </w:p>
    <w:p>
      <w:pPr>
        <w:pStyle w:val="BodyText"/>
      </w:pPr>
      <w:r>
        <w:t xml:space="preserve">- Không phải ngươi rất ngông cuồng sao? Đối mặt với Trịnh gia cuối cùng không phải ngươi vẫn cúi đầu sao? Không phải ngươi muốn treo đầu lão tử ở hoàng thành sao? Hiện tại lão tửđứng ở chỗ này, ngươi có thể làm được gì ta?</w:t>
      </w:r>
    </w:p>
    <w:p>
      <w:pPr>
        <w:pStyle w:val="BodyText"/>
      </w:pPr>
      <w:r>
        <w:t xml:space="preserve">Đương nhiên Âu Dương có thể hiểu rõ sựđắc ý của Trịnh Đan Đằng lúc này. Thật ra vào thời điểm nhìn thấy Trịnh Đan Đằng, hắn thật sự rất muốn lấy Thứ Kiêu Cung ra bắn hắn thành một con nhím. Nhưng hiện tại chưa phải là thời điểm. Trước hết cứđể cho cẩu tặc này sống thêm mấy ngày. Chờ sau mấy ngày nữa mình nhất định sẽ thực hiện lời hứa của mình.</w:t>
      </w:r>
    </w:p>
    <w:p>
      <w:pPr>
        <w:pStyle w:val="BodyText"/>
      </w:pPr>
      <w:r>
        <w:t xml:space="preserve">- Tốt, tốt, tốt! Âu Dương quả nhiên là một người thức thời. Mở cửa thành!</w:t>
      </w:r>
    </w:p>
    <w:p>
      <w:pPr>
        <w:pStyle w:val="BodyText"/>
      </w:pPr>
      <w:r>
        <w:t xml:space="preserve">Lần này Trịnh Công Danh không làm khó dễ Âu Dương. Mặc dù nói Âu Dương cuồng, Âu Dương ngạo, cho dù hiện tại hắn vẫn như vậy, nhưng hiện tại Âu Dương với thân phận Tu Phục Sư đúng là một nơi vướng tay chân. Tuy rằng năm tên Linh Sử của Trịnh gia rất bất mãn đối với Âu Dương, nhưng phía trên rất để ý tới Tu phục đại sư, thậm chí có thể là Tu Phục Tông Sư của Âu Dương. Bằng không bọn họ không thể nào kéo dài một tháng không tỏ thái độ như vậy.</w:t>
      </w:r>
    </w:p>
    <w:p>
      <w:pPr>
        <w:pStyle w:val="BodyText"/>
      </w:pPr>
      <w:r>
        <w:t xml:space="preserve">- Đa tạ!</w:t>
      </w:r>
    </w:p>
    <w:p>
      <w:pPr>
        <w:pStyle w:val="BodyText"/>
      </w:pPr>
      <w:r>
        <w:t xml:space="preserve">Âu Dương quay về Trịnh Công Danh đang trên tường thành ôm quyền đáp lễ. Sau đó hắn từng bước bước vào hoàng thành. Đây là lần đầu tiên hắn đi vào hoàng thành Tây Kỳ. Tuy nhiên hắn căn bản không có tâm tình đến xem phong cảnh và kiến trúc của hoàng gia. Hắn trực tiếp đi theo một tướng quân đã chờ từ lâu, đi về phía đại điện trong hoàng cung.</w:t>
      </w:r>
    </w:p>
    <w:p>
      <w:pPr>
        <w:pStyle w:val="BodyText"/>
      </w:pPr>
      <w:r>
        <w:t xml:space="preserve">Âu Dương biết, hiện tại hẳn năm tên Linh Sử kia đang ở chỗ này. Tên Yêu Chiến Sĩ bát giai đột nhiên xuất hiện kia, hẳn cũng ở nơi đây. Chỉ có điều lần này điều gọi là phục hồi căn bản không phải là trọng điểm. Trọng điểm chính là trên người năm tên Linh Sử.</w:t>
      </w:r>
    </w:p>
    <w:p>
      <w:pPr>
        <w:pStyle w:val="BodyText"/>
      </w:pPr>
      <w:r>
        <w:t xml:space="preserve">Đối mặt với năm tên Linh Sử, Âu Dương nghĩ tới rất nhiều điều. Hắn biết, năm người này hẳn đã thông báo lên bên trên. Cho dù bọn họ muốn làm thế nào cũng không áp chế mình quá đáng. Có lẽ sẽ có một vài lời nói châm chọc. Nhưng chuyện này đối với Âu Dương mà nói căn bản không đáng kể. Chỉ là mấy người sắp chết. Để bọn họ miệng lưỡi một chút thì đã sao?</w:t>
      </w:r>
    </w:p>
    <w:p>
      <w:pPr>
        <w:pStyle w:val="Compact"/>
      </w:pPr>
      <w:r>
        <w:br w:type="textWrapping"/>
      </w:r>
      <w:r>
        <w:br w:type="textWrapping"/>
      </w:r>
    </w:p>
    <w:p>
      <w:pPr>
        <w:pStyle w:val="Heading2"/>
      </w:pPr>
      <w:bookmarkStart w:id="182" w:name="chương-173-tông-sư-2"/>
      <w:bookmarkEnd w:id="182"/>
      <w:r>
        <w:t xml:space="preserve">160. Chương 173 : Tông Sư (2)</w:t>
      </w:r>
    </w:p>
    <w:p>
      <w:pPr>
        <w:pStyle w:val="Compact"/>
      </w:pPr>
      <w:r>
        <w:br w:type="textWrapping"/>
      </w:r>
      <w:r>
        <w:br w:type="textWrapping"/>
      </w:r>
      <w:r>
        <w:t xml:space="preserve">- Âu đại sư, ta chỉ có thể dẫn ngươi đến nơi này. Năm Linh Sửđại nhân đang ở chính điện chờ ngươi.</w:t>
      </w:r>
    </w:p>
    <w:p>
      <w:pPr>
        <w:pStyle w:val="BodyText"/>
      </w:pPr>
      <w:r>
        <w:t xml:space="preserve">Tên tướng lĩnh kia nói chuyện vẫn rất hòa khí. Dù sao bản thân hắn mới chỉ là một Yêu Chiến Sĩ ngũ giai, Loại nhân vật như Âu Dương hắn căn bản không có tư cách cùng đi vào thảo luận.</w:t>
      </w:r>
    </w:p>
    <w:p>
      <w:pPr>
        <w:pStyle w:val="BodyText"/>
      </w:pPr>
      <w:r>
        <w:t xml:space="preserve">- Đa tạ!</w:t>
      </w:r>
    </w:p>
    <w:p>
      <w:pPr>
        <w:pStyle w:val="BodyText"/>
      </w:pPr>
      <w:r>
        <w:t xml:space="preserve">Sau khi Âu Dương quay về người này nói ra một tiếng đa tạ, hắn liền nhanh chân đi về phía chính điện kia. Chuyện đến nước này hắn còn sợ cái gì? Làm vua cũng thua thằng liều. Hắn lại không có làm chuyện gì quá đáng. Năm tên Linh Sử kia nhiều nhất chỉ có thể dùng đầu lưỡi sỉ nhục hắn một chút. Nói thế nào hắn cũng là Tu Phục Tông Sư. Cho dù trong mắt những người này hắn chỉ là Tu Phục đại sư cũng không sao. Bởi vì đạt được cấp bậc Tu Phục Sư khẳng định đều là người mà mỗi tông phái đều muốn cực lực bồi dưỡng.</w:t>
      </w:r>
    </w:p>
    <w:p>
      <w:pPr>
        <w:pStyle w:val="BodyText"/>
      </w:pPr>
      <w:r>
        <w:t xml:space="preserve">....</w:t>
      </w:r>
    </w:p>
    <w:p>
      <w:pPr>
        <w:pStyle w:val="BodyText"/>
      </w:pPr>
      <w:r>
        <w:t xml:space="preserve">Từng bước đi tới phía trước cửa chính điện. Âu Dương cảm thụ được từng trận khí tức từ trong đại điện không ngừng bay ra. Khí tức này đều thuộc về cường giảđỉnh cấp. Tuy rằng giờ này phút này mấy người bọng họ không hề phát uy, nhưng bọn họ cũng không che giấu khí tức của mình. Bọn họ muốn lấy phương thức này đến biểu diễn sự cường đại của bọn họ.</w:t>
      </w:r>
    </w:p>
    <w:p>
      <w:pPr>
        <w:pStyle w:val="BodyText"/>
      </w:pPr>
      <w:r>
        <w:t xml:space="preserve">- Tu Phục Sư Đại Vận Âu Dương yết kiến Linh Sử!</w:t>
      </w:r>
    </w:p>
    <w:p>
      <w:pPr>
        <w:pStyle w:val="BodyText"/>
      </w:pPr>
      <w:r>
        <w:t xml:space="preserve">Âu Dương đứng ở trước cửa quay vềđại điện khẽ khom người. Tuy rằng hiện tại trong lòng Âu Dương nghĩ tới chuyện vọt vào tát cho mỗi người một cái, nhưng hắn vẫn không thể làm như vậy. Mà giờ phút này Âu Dương vừa nói vừa tự an ủi mình:</w:t>
      </w:r>
    </w:p>
    <w:p>
      <w:pPr>
        <w:pStyle w:val="BodyText"/>
      </w:pPr>
      <w:r>
        <w:t xml:space="preserve">- Coi như mình đang hành lễ với một đám người chết. Người chết là lớn nhất!</w:t>
      </w:r>
    </w:p>
    <w:p>
      <w:pPr>
        <w:pStyle w:val="BodyText"/>
      </w:pPr>
      <w:r>
        <w:t xml:space="preserve">- Ha ha ha ha... Được. Người trẻ tuổi thật có can đảm. Không trách được Khiếu Thiên lại tôn sùng ngươi như vậy.</w:t>
      </w:r>
    </w:p>
    <w:p>
      <w:pPr>
        <w:pStyle w:val="BodyText"/>
      </w:pPr>
      <w:r>
        <w:t xml:space="preserve">Một giọng nói chậm rãi vang lên. Sau đó Trịnh Càn Khải với mây mù bao bọc quanh người từ trên đại điện đi xuống. Thật ra hiện tại hắn đang dùng ảo thuật của hắn để che dấu bản thân. Hắn không hề hay biết, thật ra từ lúc hắn xuất hiện Âu Dương liếc mắt một cái đã nhìn thấy được sự hiện hữu của hắn.</w:t>
      </w:r>
    </w:p>
    <w:p>
      <w:pPr>
        <w:pStyle w:val="BodyText"/>
      </w:pPr>
      <w:r>
        <w:t xml:space="preserve">Tuy nhiên Âu Dương không muốn thể hiện Chân Thực Chi Nhãn của mình ra quá sớm. Nếu Trịnh gia chưa hề báo Chân Thực Chi Nhãn của mình cho những Linh Sử này biết, vậy mình càng thêm vui mừng.</w:t>
      </w:r>
    </w:p>
    <w:p>
      <w:pPr>
        <w:pStyle w:val="BodyText"/>
      </w:pPr>
      <w:r>
        <w:t xml:space="preserve">Giống như hoàn toàn không nhìn thấy Linh Sửđang đứng bên cạnh hắn, Âu Dương vẫn nhìn chằm chằm không chớp mắt lên cửa đại điện cửa đang đợi được phép tiến vào.</w:t>
      </w:r>
    </w:p>
    <w:p>
      <w:pPr>
        <w:pStyle w:val="BodyText"/>
      </w:pPr>
      <w:r>
        <w:t xml:space="preserve">- Vào đi...</w:t>
      </w:r>
    </w:p>
    <w:p>
      <w:pPr>
        <w:pStyle w:val="BodyText"/>
      </w:pPr>
      <w:r>
        <w:t xml:space="preserve">Trịnh Càn Nguyên nhìn Âu Dương mặc một bộ y phục màu trắng đứng ngoài cửa nói. Đối với Âu Dương, hắn đã nghe được không ít lời đồn. Tuy nhiên đối với nhưng lời đồn đại về Âu Dương, cơ bản chỉ có một điểm giống. Đó chính là tên Âu Dương này rất ngông cuồng. Mà bây giờ khi thật sự nhìn thấy Âu Dương, Trịnh Càn Nguyên mới phát hiện, sự ngông cuồng của Âu Dương không phải chỉ là lời đồn đại.</w:t>
      </w:r>
    </w:p>
    <w:p>
      <w:pPr>
        <w:pStyle w:val="BodyText"/>
      </w:pPr>
      <w:r>
        <w:t xml:space="preserve">Giờ này phút này một người một ngựa chạy tới nơi này, phần dũng khí và can đảm này tuyệt đối không phải người bình thường nào cũng dám làm. Tuy nhiên Âu Dương đến, trái lại đã khiến Trịnh Càn Nguyên vui mừng.</w:t>
      </w:r>
    </w:p>
    <w:p>
      <w:pPr>
        <w:pStyle w:val="BodyText"/>
      </w:pPr>
      <w:r>
        <w:t xml:space="preserve">Nếu Âu Dương dám đến, như vậy đã nói lên hắn cũng không hoàn toàn muốn đối nghịch với bọn họ. Thù hận của Trịnh gia tại tiểu thế giới và Âu Dương, bọn họ đều hiểu rõ. Tuy nhiên điều này dưới cái nhìn của bọn họ nhiều nhất chỉđược xem như là tranh đấu giữa những tiểu bối. Những điều trong quá khứđã trôi qua. Nếu như Âu Dương chân tâm thật ý gia nhập Thái Nhất Tông, vậy với Tu Phục Thuật của hắn, tương lai tại Thái Nhất Tông sợ là sẽ nhanh chóng lớn mạnh.</w:t>
      </w:r>
    </w:p>
    <w:p>
      <w:pPr>
        <w:pStyle w:val="BodyText"/>
      </w:pPr>
      <w:r>
        <w:t xml:space="preserve">Thật ra ý tứ bên trên rất rõ ràng. Thử xem thái độ của Âu Dương thế nào. Nếu như nói trong một tháng này Âu Dương không lộ diện bởi vì trong lòng vẫn có chút oán hận đối với Trịnh gia, như vậy không tính là chuyện gì. Chỉ cần lần này mời hắn, hắn đến vậy mọi chuyện đều dễ xử lý. Phía trên sẽ không bởi vì chút chuyện như thế mà từ bỏ một Tu Phục sư tương lai có cơ hội trùng kích tới Tu Phục Thần sư đoạt được lực lượng thiên tạo hóa. Tuy nhiên nếu như Âu Dương thật sự muốn học tập Hoàng Thiên đại đế vạn năm trước, như vậy bên trên nhất định sẽ phái người xuống. Khuyên bảo không được cuối cùng khẳng định phải tiến hành tiêu diệt.</w:t>
      </w:r>
    </w:p>
    <w:p>
      <w:pPr>
        <w:pStyle w:val="BodyText"/>
      </w:pPr>
      <w:r>
        <w:t xml:space="preserve">Bước vào chính điện, Âu Dương liền nhìn thấy cả Trịnh Càn Khải vừa nãy còn đứng bên cạnh hắn, hiện tại đã đứng cùng năm người kia tại trung tâm của đại điện. Bên cạnh bọn họ, chính là một Yêu Chiến Sĩ bát giai đang đứng ở đó khúm núm cúi đầu không nói tiếng nào.</w:t>
      </w:r>
    </w:p>
    <w:p>
      <w:pPr>
        <w:pStyle w:val="BodyText"/>
      </w:pPr>
      <w:r>
        <w:t xml:space="preserve">- Nghe đồn Âu Dương còn trẻ ngông cuồng. Xem ra trong bốn chữđó đều có cả.</w:t>
      </w:r>
    </w:p>
    <w:p>
      <w:pPr>
        <w:pStyle w:val="BodyText"/>
      </w:pPr>
      <w:r>
        <w:t xml:space="preserve">Trịnh Càn Duyệt nhìn Âu Dương còn trẻ như vậy, hắn liền lý giải được những chuyện liên quan tới Âu Dương do hắn nghe được tự miệng Trịnh Khiếu Thiên. Sinh Tử Cảnh cũng không nhốt chết được Âu Dương. Trên người hắn tuyệt đối có vô số bí mật khiến người ta khó hiểu. Tuy nhiên điều này hiển nhiên hắn không có tư cách có thểđụng vào. Tất cả những điều này đều phải đợi tới khi Âu Dương tiến vào Thái Nhất Tông, để những đại lão trong tông phái đi nghiên cứu.</w:t>
      </w:r>
    </w:p>
    <w:p>
      <w:pPr>
        <w:pStyle w:val="BodyText"/>
      </w:pPr>
      <w:r>
        <w:t xml:space="preserve">- Không dám. Tuy Âu Dương có ý kiến với Trịnh gia, nhưng Âu Dương vẫn là người ân oán phân minh. Linh Sửđại nhân từ Chân Linh Giới tới đây. Đối với những việc trong tiểu thế giới cũng không biết nhiều. Hơn nữa Âu Dương cũng sắp rời khỏi tiểu thế giới. Tất cả những chuyện trước đây đều không còn liên quan đến Âu Dương nữa.</w:t>
      </w:r>
    </w:p>
    <w:p>
      <w:pPr>
        <w:pStyle w:val="BodyText"/>
      </w:pPr>
      <w:r>
        <w:t xml:space="preserve">Âu Dương không tự ti không đầu hàng. Mặc dù đồng thời đối mặt với năm tên Linh Sử cửu giai đỉnh phong, hắn vẫn ưỡn thẳng sống lưng, hai mắt nhìn thẳng vào Linh Sử.</w:t>
      </w:r>
    </w:p>
    <w:p>
      <w:pPr>
        <w:pStyle w:val="BodyText"/>
      </w:pPr>
      <w:r>
        <w:t xml:space="preserve">Nhìn biểu hiện của Âu Dương, năm tên Linh Sửđều gật đầu. Thật ra trước khi Âu Dương đến đó bọn họ đã từng nghĩ qua. Nếu như Âu Dương thật sựđi vào liền ăn nói khép nép, như vậy tuyệt đối có quỷ. Một người trẻ tuổi có thể gây ra nhiều sóng gió như vậy tại tiểu thế giới, sao có thể dễ dàng bị bọn họ ép cúi đầu như vậy?</w:t>
      </w:r>
    </w:p>
    <w:p>
      <w:pPr>
        <w:pStyle w:val="BodyText"/>
      </w:pPr>
      <w:r>
        <w:t xml:space="preserve">Mà bây giờ tuy người Âu Dương đến đây, tuy rằng khẩu khí hòa hoãn, nhưng trên mặt hắn vẫn tồn tại vẻ không phục nhỏ. Nhưng vừa vặn chính vẻ không phục này đã mê hoặc được năm người bọn họ, khiến năm người bọn họ cảm thấy, miệng Âu Dương nói phục nhưng tâm lại không phục.</w:t>
      </w:r>
    </w:p>
    <w:p>
      <w:pPr>
        <w:pStyle w:val="BodyText"/>
      </w:pPr>
      <w:r>
        <w:t xml:space="preserve">Bọn họ muốn chính là điều này. Âu Dương có phục hay không đối với bọn họ mà nói căn bản không đáng kể. Bản thân bọn họ là Linh Sử. Tại tiểu thế giới nhìn qua có vẻ cực kỳ vênh váo, trên thực tế nhiệm vụ của bọn họ rất đơn giản, bình yên dẫn những người có thiên tư trác việt ở tiểu thế giới vào Thái Nhất Tông. Như vậy bọn họ đã hoàn thành nhiệm vụ của mình. Kế tiếp, sau khi Âu Dương tiến vào Thái Nhất Tông, hắn có phục hay không chính là vấn đề của những trưởng lão kia.</w:t>
      </w:r>
    </w:p>
    <w:p>
      <w:pPr>
        <w:pStyle w:val="BodyText"/>
      </w:pPr>
      <w:r>
        <w:t xml:space="preserve">Bên trên cũng chỉ yêu cầu của bọn họ như thế. Chỉ cần đưa đám người Âu Dương vào Thái Nhất Tông, nhiệm vụ của bọn họ đã được hoàn thành viên mãn. Thậm chí lần này bởi vì bọn họ đón được Trận Đồ Sư bát giai còn có thểđược phá cách tăng lên một cấp.</w:t>
      </w:r>
    </w:p>
    <w:p>
      <w:pPr>
        <w:pStyle w:val="BodyText"/>
      </w:pPr>
      <w:r>
        <w:t xml:space="preserve">- Thế gian đều đồn Âu Dương ngươi đã phục hồi lại kiếm linh của Lam Thông. Không biết việc này có phải là thật hay không?</w:t>
      </w:r>
    </w:p>
    <w:p>
      <w:pPr>
        <w:pStyle w:val="BodyText"/>
      </w:pPr>
      <w:r>
        <w:t xml:space="preserve">Trịnh Càn Nguyên nhìn Âu Dương không nháy mắt.</w:t>
      </w:r>
    </w:p>
    <w:p>
      <w:pPr>
        <w:pStyle w:val="Compact"/>
      </w:pPr>
      <w:r>
        <w:br w:type="textWrapping"/>
      </w:r>
      <w:r>
        <w:br w:type="textWrapping"/>
      </w:r>
    </w:p>
    <w:p>
      <w:pPr>
        <w:pStyle w:val="Heading2"/>
      </w:pPr>
      <w:bookmarkStart w:id="183" w:name="chương-174-trảm-linh-sử"/>
      <w:bookmarkEnd w:id="183"/>
      <w:r>
        <w:t xml:space="preserve">161. Chương 174 : Trảm Linh Sử</w:t>
      </w:r>
    </w:p>
    <w:p>
      <w:pPr>
        <w:pStyle w:val="Compact"/>
      </w:pPr>
      <w:r>
        <w:br w:type="textWrapping"/>
      </w:r>
      <w:r>
        <w:br w:type="textWrapping"/>
      </w:r>
      <w:r>
        <w:t xml:space="preserve">Vấn đề này rất quan trọng. Nếu như Âu Dương chỉ là Tu Phục đại sư, vậy thế giới này còn có vài tên Tu Phục đại sư, giá trị của hắn sẽ hạ thấp không ít. Tuy rằng hắn tuổi trẻ, có cơ hội trùng kích thần sư, nhưng người người đều biết, đại sư đến tông sư là một koảng cách rất lớn. Thật sự có mấy người có thể vượt qua?</w:t>
      </w:r>
    </w:p>
    <w:p>
      <w:pPr>
        <w:pStyle w:val="BodyText"/>
      </w:pPr>
      <w:r>
        <w:t xml:space="preserve">Nhưng nếu như Âu Dương là Tu Phục Tông Sư, như vậy địa vị của hắn lập tức sẽ khác hẳn. Một Tu Phục Tông Sư, lại là một Tu Phục Tông Sư con trẻ như vậy. Trong khi hắn sống, hắn tuyệt đối có thể trùng kích Tu Phục thần sư. Quái vật tông phái như vậy thậm chí có thể dành đãi ngộ trưởng lão cho hắn. Nếu như Âu Dương đúng là Tu Phục Tông Sư, như vậy sợ là sau này bọn họ năm người còn phải có việc nhờ tới Âu Dương.</w:t>
      </w:r>
    </w:p>
    <w:p>
      <w:pPr>
        <w:pStyle w:val="BodyText"/>
      </w:pPr>
      <w:r>
        <w:t xml:space="preserve">- Không sai. Kiếm linh của Lam Thông đúng là do ta phục hồi. Âu Dương cũng may mắn vừa bước một bước vào Tu Phục Tông Sư. Xem như mới đi tới đầu con đường cần phải đi.</w:t>
      </w:r>
    </w:p>
    <w:p>
      <w:pPr>
        <w:pStyle w:val="BodyText"/>
      </w:pPr>
      <w:r>
        <w:t xml:space="preserve">Âu Dương híp mắt. Hắn không che giấu những điều này.</w:t>
      </w:r>
    </w:p>
    <w:p>
      <w:pPr>
        <w:pStyle w:val="BodyText"/>
      </w:pPr>
      <w:r>
        <w:t xml:space="preserve">- Quả nhiên là thế...</w:t>
      </w:r>
    </w:p>
    <w:p>
      <w:pPr>
        <w:pStyle w:val="BodyText"/>
      </w:pPr>
      <w:r>
        <w:t xml:space="preserve">Lúc này ánh mắt Trịnh Càn Nguyên nhìnÂu Dương đã có phần khác trước. Nếu như nói hắn là một Tu Phục đại sư. Bọn họ giết hắn, tông phái sẽ trừng phạt bọn họ. Nhưng nếu như bọn họ dám giết một Tu Phục Tông Sư, đây chắc chắn la tội chết.</w:t>
      </w:r>
    </w:p>
    <w:p>
      <w:pPr>
        <w:pStyle w:val="BodyText"/>
      </w:pPr>
      <w:r>
        <w:t xml:space="preserve">Bây giờ nghe Âu Dương nới chỉ mới bắt đầu bước vào, khiến trong lòng năm người đầy khiếp sợ. Tu Phục Tông Sư còn trẻ như vậy, điều này chứng tỏ thiên tư của hắn tuyệt đối xa hơn người thường. Cho dù tương lai hắn tiến vào Chân Linh Giới, chỉ cần có cơ hội trùng kích Tu Phục thần sư, đó chính là một bước lên trời.</w:t>
      </w:r>
    </w:p>
    <w:p>
      <w:pPr>
        <w:pStyle w:val="BodyText"/>
      </w:pPr>
      <w:r>
        <w:t xml:space="preserve">Tu Phục Tông Sư có thể phục hồi kiếm linh yêu binh. Thậm chí ngay cả kiếm linh và yêu linh của cường giả cấp Thánh thể, bọn họ cũng có thể phục hồi. Tu Phục thần sư đã không chỉđơn giản phục hồi yêu binh kiếm linh nữa. Bọn họ thậm chí cón có năng lực cải tử hoàn sinh. Chỉ cần có một tia anh linh còn sót lại, như vậy Tu Phục thần sư có thể dựa vào lực lượng đoạt thiên tạo hóa tái tạo lại thân thể. Về phần năng lực cải tử hoàn sinh này đừng nói là những cửu giai đỉnh phong như bọn họ, cho dù là cường giả cấp Pháp Thân cũng nhất định phải coi trọng.</w:t>
      </w:r>
    </w:p>
    <w:p>
      <w:pPr>
        <w:pStyle w:val="BodyText"/>
      </w:pPr>
      <w:r>
        <w:t xml:space="preserve">Trăng sáng treo cao trên không. Gió đêm mang theo hơi lạnh rít gào giống như đang kể ra những nỗi khổ ly biệt. Mỗi nhà, mỗi quán rượu đều có vô số người tụ tậpvới nhau từ biệt những người thân, bằng hữu có tư cách tiến vào Chân Linh Giới tìm kiếm con đường Vĩnh Sinh. Từ biệt này nhất định chính là vĩnh biệt. Trừ phi bọn họ có một ngày có thể bước vào cảnh giới Đạo Nhất, nhấc tay nghịch thiên mở ra cửa Chân Linh Giới để trở về, bằng không cả cuộc đời bọn họ nhất định sẽ không có khả năng gặp lại.</w:t>
      </w:r>
    </w:p>
    <w:p>
      <w:pPr>
        <w:pStyle w:val="BodyText"/>
      </w:pPr>
      <w:r>
        <w:t xml:space="preserve">- Khóc cái gì? Tương lai nhất định sẽ có một ngày lão tử có thể tu đến cảnh giới Đạo Nhất trở về tiểu thế giới. Ngươi xem, ta đã lấy được lệnh bài của Thái Nhất Tông.</w:t>
      </w:r>
    </w:p>
    <w:p>
      <w:pPr>
        <w:pStyle w:val="BodyText"/>
      </w:pPr>
      <w:r>
        <w:t xml:space="preserve">Bác Xích nhìn đám đệ tử, kết giao của mình gào khóc, trong lòng hắn cũng không chịu nổi. Tuy nhiên hắn cũng biết những lời này chỉ có thểđược xem là an ủi. Cảnh giới Đạo Nhấ chính là cảnh giới trong truyền thuyết, cũng là cảnh giới của đại đế. Từ cổ chí kim ở tiểu thế giới của bọn họ chỉ mới xuất hiện một người. Đó chính là Hoàng Thiên đại đế.</w:t>
      </w:r>
    </w:p>
    <w:p>
      <w:pPr>
        <w:pStyle w:val="BodyText"/>
      </w:pPr>
      <w:r>
        <w:t xml:space="preserve">- Bác Xích huynh, hôm nay từ biệt, ngươi nhập Thái Nhất Tông. Tiểu đệ chỉ có vận may đi tới thành tiếp đón. Kiếp này có cơ hội được gặp mặt tại Chân Linh Giới hay không còn chưa biết.</w:t>
      </w:r>
    </w:p>
    <w:p>
      <w:pPr>
        <w:pStyle w:val="BodyText"/>
      </w:pPr>
      <w:r>
        <w:t xml:space="preserve">Một hán tử chừng bốn mươi ra tuổi, trong mắt có vài phần mất mát. Lần này tiến vào Chân Linh Giới không tính phía bên Âu Dương biến thái, có tổng cộng hai mươi hai người, nhưng người chân chính nhận được lệnh bài lại chưa tới bảy người.</w:t>
      </w:r>
    </w:p>
    <w:p>
      <w:pPr>
        <w:pStyle w:val="BodyText"/>
      </w:pPr>
      <w:r>
        <w:t xml:space="preserve">- Tại sao đám người Âu Dương lại có tư cách trực tiếp được Linh Sử dẫn vào Thái Nhất Tông?</w:t>
      </w:r>
    </w:p>
    <w:p>
      <w:pPr>
        <w:pStyle w:val="BodyText"/>
      </w:pPr>
      <w:r>
        <w:t xml:space="preserve">Một Yêu Chiến Sĩ bát giai rõ ràng uống quá nhiều. Lại không có được lệnh bài bát đỏ cả mắt đứng lên nói. Nếu như không phải thực lực của đám người Âu Dương quá khủng bố nói, chỉ sợ hắn sẽ lựa chọn chạy tới chất vấn.</w:t>
      </w:r>
    </w:p>
    <w:p>
      <w:pPr>
        <w:pStyle w:val="BodyText"/>
      </w:pPr>
      <w:r>
        <w:t xml:space="preserve">- Đừng nói nữa, ai bảo người ta có Tu Phục Tông Sư có Trận Đồ Sư bát giai chứ? Các ngươi biết Trận Đồ Sư bát giai và Tu Phục Tông Sư đại biểu cho điều gì hay không? Nếu như bọn họ nguyện ý, cho dù dẫn người bình thường tiến vào Chân Linh Giới cũng không phải không có khả năng.</w:t>
      </w:r>
    </w:p>
    <w:p>
      <w:pPr>
        <w:pStyle w:val="BodyText"/>
      </w:pPr>
      <w:r>
        <w:t xml:space="preserve">Bác Xích lắc đầu thở dài. Đúng là làm người ta tức chết. Ai có thể ngờđược Âu Dương năm năm này trước còn bị bọn họ xem là tiểu bối, đến ngày nay thậm chí lại có lực như vậy?</w:t>
      </w:r>
    </w:p>
    <w:p>
      <w:pPr>
        <w:pStyle w:val="BodyText"/>
      </w:pPr>
      <w:r>
        <w:t xml:space="preserve">Sinh Tử Cảnh không nhốt chết được hắn. Linh Sử cũng không dám ra tay với hắn. Tất cả những điều này đã nói rõ hắn bất phàm. Tuy rằng Âu Dương và Trịnh gia có thù oán, nhưng hiện tại Chân Linh Giới sắp mở ra, mọi người đều biết Âu Dương tính nhẫn nhịn để cầu tiến cho tương lai.</w:t>
      </w:r>
    </w:p>
    <w:p>
      <w:pPr>
        <w:pStyle w:val="BodyText"/>
      </w:pPr>
      <w:r>
        <w:t xml:space="preserve">- Ôi! Đừng nói nữa. Dù Âu Dương trâu bò tới mức nào, hắn vẫn phải cúi đầu trước Thái Nhất Tông...</w:t>
      </w:r>
    </w:p>
    <w:p>
      <w:pPr>
        <w:pStyle w:val="BodyText"/>
      </w:pPr>
      <w:r>
        <w:t xml:space="preserve">Một người rõ ràng không nhận được lệnh bài mới vừa nói tới đây chợt nghe có một tiếng động rất lớn bỗng nhiên truyền đến.</w:t>
      </w:r>
    </w:p>
    <w:p>
      <w:pPr>
        <w:pStyle w:val="BodyText"/>
      </w:pPr>
      <w:r>
        <w:t xml:space="preserve">Ầm!</w:t>
      </w:r>
    </w:p>
    <w:p>
      <w:pPr>
        <w:pStyle w:val="BodyText"/>
      </w:pPr>
      <w:r>
        <w:t xml:space="preserve">Tiếng động lớn rung khắp Hoàng Kim Thành. Lúc này tất cả hoàng thành Tây Kỳ đã bị một mặt Càn Khôn Đồ cực kỳ phong tỏa ở bên trong. Phong Thiên Tỏa Địa! Phong Thiên Tỏa Địa của Trận Đồ Sư!</w:t>
      </w:r>
    </w:p>
    <w:p>
      <w:pPr>
        <w:pStyle w:val="BodyText"/>
      </w:pPr>
      <w:r>
        <w:t xml:space="preserve">- Ông trời ơi! Âu Dương ra tay. Hoàng thành bị trận đồ của Lý Vĩ phong tỏa. Sở Tương Hợp, Lam Thông, Âu Dương, Lý Vĩ, Lý Thanh Phong còn có cả Lăng Trung Thiên đều đã xuất hiện ở nơi đó. Bọn họ muốn trảm Linh Sử!</w:t>
      </w:r>
    </w:p>
    <w:p>
      <w:pPr>
        <w:pStyle w:val="BodyText"/>
      </w:pPr>
      <w:r>
        <w:t xml:space="preserve">Một tiếng kêu sợ hãi vang lên đánh thức tất cả mọi người trong Hoàng Kim Thành. Mọi người như là phát điên như thế chạy tới hoàng thành. Trảm Linh Sử sao?</w:t>
      </w:r>
    </w:p>
    <w:p>
      <w:pPr>
        <w:pStyle w:val="BodyText"/>
      </w:pPr>
      <w:r>
        <w:t xml:space="preserve">Ngoại trừ Hoàng thiên đại đế, cuồng nhân của vạn năm trước ra, còn ai dám trảm Linh Sử? Không người nào có thể ngờđược, sáu ngày trước Âu Dương còn ăn nói khép nép chạy tới hoàng thành nhận tội. Sáu ngày sau, hắn dám nghịch thiên, đi trảm Linh Sử, dám trực tiếp đánh vào mặt của Thái Nhất Tông. ~</w:t>
      </w:r>
    </w:p>
    <w:p>
      <w:pPr>
        <w:pStyle w:val="BodyText"/>
      </w:pPr>
      <w:r>
        <w:t xml:space="preserve">- Phát điên phát điên rồi! Âu Dương điên rồi sao? Hắn đã phong tỏa toàn hoàng thành!</w:t>
      </w:r>
    </w:p>
    <w:p>
      <w:pPr>
        <w:pStyle w:val="BodyText"/>
      </w:pPr>
      <w:r>
        <w:t xml:space="preserve">Đứng ngoài hoàng thành, nhìn Càn Khôn Đồ to lớn, mọi người đề biết, đám người Âu Dương chơi thật. Bọn họ muốn trảm Linh Sử.</w:t>
      </w:r>
    </w:p>
    <w:p>
      <w:pPr>
        <w:pStyle w:val="BodyText"/>
      </w:pPr>
      <w:r>
        <w:t xml:space="preserve">- Trảm Linh Sử là hành động nghịch thiên. Âu Dương muốn học Hoàng Thiên đại đế vạn năm trước.</w:t>
      </w:r>
    </w:p>
    <w:p>
      <w:pPr>
        <w:pStyle w:val="BodyText"/>
      </w:pPr>
      <w:r>
        <w:t xml:space="preserve">Những tiếng nghị luận, những tiếng kêu kinh ngạc truyền khắp Đô Thành. Vô số người hoặc là bay trên trời hoặc là chui xuống đất, hoặc là đi bộ điên cuồng tiến về phía bên này.</w:t>
      </w:r>
    </w:p>
    <w:p>
      <w:pPr>
        <w:pStyle w:val="BodyText"/>
      </w:pPr>
      <w:r>
        <w:t xml:space="preserve">Những người này có Yêu Chiến Sĩ, có Lục Tiên, có Huyễn Thuật Sư, còn có cả bình dân. Bọn họ có là người có tư cách tiến vào Chân Linh Giới, cũng có nhiều người không có tư cách. Đừng nói tới bọn họ, ngay cả những Yêu Chiến Sĩ chịu ơn của Âu Dương đang ở tại Lý gia cũng xuất hiện ở bên ngoài hoàng thành. Si có thể ngờđược, sáu người này lại cuồng vọng như vậy, dám trảm Linh Sử. Lẽ nào bọn họ không sợ Thái Nhất Tông sẽ nổi cơn thịnh nộ hay sao?</w:t>
      </w:r>
    </w:p>
    <w:p>
      <w:pPr>
        <w:pStyle w:val="BodyText"/>
      </w:pPr>
      <w:r>
        <w:t xml:space="preserve">- Âu Dương! Ngươi định thế nào?</w:t>
      </w:r>
    </w:p>
    <w:p>
      <w:pPr>
        <w:pStyle w:val="BodyText"/>
      </w:pPr>
      <w:r>
        <w:t xml:space="preserve">Dù thế nào đám người Trịnh Càn Nguyên cũng không thể tưởng tượng được, giờ này phút này Âu Dương lại đột nhiên tập kích</w:t>
      </w:r>
    </w:p>
    <w:p>
      <w:pPr>
        <w:pStyle w:val="Compact"/>
      </w:pPr>
      <w:r>
        <w:br w:type="textWrapping"/>
      </w:r>
      <w:r>
        <w:br w:type="textWrapping"/>
      </w:r>
    </w:p>
    <w:p>
      <w:pPr>
        <w:pStyle w:val="Heading2"/>
      </w:pPr>
      <w:bookmarkStart w:id="184" w:name="chương-175-trảm-linh-sử-2"/>
      <w:bookmarkEnd w:id="184"/>
      <w:r>
        <w:t xml:space="preserve">162. Chương 175 : Trảm Linh Sử (2)</w:t>
      </w:r>
    </w:p>
    <w:p>
      <w:pPr>
        <w:pStyle w:val="Compact"/>
      </w:pPr>
      <w:r>
        <w:br w:type="textWrapping"/>
      </w:r>
      <w:r>
        <w:br w:type="textWrapping"/>
      </w:r>
      <w:r>
        <w:t xml:space="preserve">. Lúc này trận đồ của Lý Vĩđã mở ra, hoàn toàn đóng kín không cho phép bọn họ dùng truyền lệnh ngọc liên hệ với bên trên. Rất rõ ràng những người này đã chuẩn bịđánh một trận huyết chiến.</w:t>
      </w:r>
    </w:p>
    <w:p>
      <w:pPr>
        <w:pStyle w:val="BodyText"/>
      </w:pPr>
      <w:r>
        <w:t xml:space="preserve">- Định thế nào sao? Ha ha ha, từ trước đến nay Âu Dương đều là người chỉ cần trừng mắt tất báo. Tiếc rằng năm Linh Sử các ngươi lại không chịu mở mắt. Nếu một tháng trước đó các ngươi treo đầu của Trịnh Đan Đằng ở bên trên hoàng thành, lão tử còn có khả năng thả các ngươi một con đường sống. Bây giờ nói gì cũng đã muộn. Không chỉ có Trịnh Đan Đằng, ngay cảđầu của các ngươi cũng phải treo ở bên trên hoàng thành. Trảm Linh Sử. Vạn năm trước Hoàng Thiên đại đế dám trảm Linh Sử, hôm nay Âu Dương ta cũng dám.</w:t>
      </w:r>
    </w:p>
    <w:p>
      <w:pPr>
        <w:pStyle w:val="BodyText"/>
      </w:pPr>
      <w:r>
        <w:t xml:space="preserve">Âu Dương cầm Thứ Kiêu Cung trong tay, con ngươi huyết sắc nhìn thấu tất cả hư huyễn. Hôm nay là trận chiến cuối cùng của bọn họ. Hắn nhất định phải hoàn thành nhiệm vụ khó khăn hoàn thành sát. Hiện tại máu trong người Âu Dương đã sôi trào.</w:t>
      </w:r>
    </w:p>
    <w:p>
      <w:pPr>
        <w:pStyle w:val="BodyText"/>
      </w:pPr>
      <w:r>
        <w:t xml:space="preserve">- Ngông cuồng! Ngươi quá ngông cuồng!</w:t>
      </w:r>
    </w:p>
    <w:p>
      <w:pPr>
        <w:pStyle w:val="BodyText"/>
      </w:pPr>
      <w:r>
        <w:t xml:space="preserve">Nghe thấy Âu Dương nói hùng hồn như vậy, những người bị trận đồ ngăn cản phía ngoài hoàng thành ười cùng nhau hít một hơi lạnh. Ai có thể ngờđược giờ này phút này Âu Dương lại dám cuồng vọng như vậy? Hắn chỉ là một yêu cung thủ thất giai làm sao lại dám nói như thế.</w:t>
      </w:r>
    </w:p>
    <w:p>
      <w:pPr>
        <w:pStyle w:val="BodyText"/>
      </w:pPr>
      <w:r>
        <w:t xml:space="preserve">- Xem ra ngươi muốn chết.</w:t>
      </w:r>
    </w:p>
    <w:p>
      <w:pPr>
        <w:pStyle w:val="BodyText"/>
      </w:pPr>
      <w:r>
        <w:t xml:space="preserve">Trịnh Càn Nguyên lửa giận ngút trời. Bọn họ vốn cho rằng tất cảđều kết thúc. Nhiệm vụ của bọn họ đã hoàn thành viên mãn, chỉ chờ tiếp đón xong là có thể lĩnh phần thưởng. Nhưng ai có thể ngờđược vào thời khắc cuối cùng này Âu Dương lại làm ra chuyện như vậy?</w:t>
      </w:r>
    </w:p>
    <w:p>
      <w:pPr>
        <w:pStyle w:val="BodyText"/>
      </w:pPr>
      <w:r>
        <w:t xml:space="preserve">- Lý Vĩ! Mở trận!</w:t>
      </w:r>
    </w:p>
    <w:p>
      <w:pPr>
        <w:pStyle w:val="BodyText"/>
      </w:pPr>
      <w:r>
        <w:t xml:space="preserve">Âu Dương cũng không thèm nói những lời vô nghĩa. Ngày hôm nay năm người bọn họ đều phải chết. Bất kỳ ai cũng không được đi.</w:t>
      </w:r>
    </w:p>
    <w:p>
      <w:pPr>
        <w:pStyle w:val="BodyText"/>
      </w:pPr>
      <w:r>
        <w:t xml:space="preserve">Âu Dương ra lệnh một tiếng, Lý Vĩ bước tới một bước. Một mặt Bát Quái nhỏ mang theo ánh sáng lôi điện trực tiếp phong tỏa Trịnh Càn Nguyên và Trịnh Càn Khải hai người cường đại nhất trong số năm người đó lại. Lam Thông và Sở Tương Hợp không chút nào hàm hồ. Hai người bọn họ đồng thời tìm tới chỗ của Trịnh Càn Duyệt và Trịnh Càn Phi. Trong nháy mắt xuất hiện một màn đại chiến.</w:t>
      </w:r>
    </w:p>
    <w:p>
      <w:pPr>
        <w:pStyle w:val="BodyText"/>
      </w:pPr>
      <w:r>
        <w:t xml:space="preserve">Tuy hai người Lăng Thiên và Lý Thanh Phong cũng là cửu giai, nhưng nhiệm vụ của bọn họ lần này không phải là trực tiếp tham chiến. Nhiệm vụ của hai người bọn họ chính là xe cứu hoả. Nơi nào có hỏa bọn họ lập tức nhào tới nơi đó. Tuy rằng hai cửu giai sơ cấp không có cách nào chống đỡ được cửu giai đỉnh phong, nhưng hai người hợp lực với nhau chống chọi một lát hẳn không có bất cứ vấn đề gì.</w:t>
      </w:r>
    </w:p>
    <w:p>
      <w:pPr>
        <w:pStyle w:val="BodyText"/>
      </w:pPr>
      <w:r>
        <w:t xml:space="preserve">Âu Dương tìm tới người cuối cùng là Trịnh Càn Hâm. Hắn lấy Yêu Cung Thủ thất giai ứng chiến với Huyễn Thuật Sư cửu giai đỉnh phong. Trong mắt của người bên ngoài xem chiến chính là cục diện tất sát.</w:t>
      </w:r>
    </w:p>
    <w:p>
      <w:pPr>
        <w:pStyle w:val="BodyText"/>
      </w:pPr>
      <w:r>
        <w:t xml:space="preserve">- Âu Dương điên rồi sao? Tuy mũi tên của cực kỳ quỷ dị, nhưng đó là cường giả cửu giai đỉnh phong! Lẽ nào hắn muốn chết hay sao?</w:t>
      </w:r>
    </w:p>
    <w:p>
      <w:pPr>
        <w:pStyle w:val="BodyText"/>
      </w:pPr>
      <w:r>
        <w:t xml:space="preserve">Nhìn Âu Dương một mình tìm tới Trịnh Càn Hâm, đám người ở phía ngoài tuôn ra những tiếng kêu kinh ngạc. Không ai trong số bọn họ ngờđược, cuối cùng sáu người này lại tạo thành trận hình như vậy.</w:t>
      </w:r>
    </w:p>
    <w:p>
      <w:pPr>
        <w:pStyle w:val="BodyText"/>
      </w:pPr>
      <w:r>
        <w:t xml:space="preserve">- Tiểu tử, nếu ngươi đi tìm cái chết, vậy tất cả các ngươi phải lưu lại cái mạng của mình ở đây!</w:t>
      </w:r>
    </w:p>
    <w:p>
      <w:pPr>
        <w:pStyle w:val="BodyText"/>
      </w:pPr>
      <w:r>
        <w:t xml:space="preserve">Rốt cuộc năm tên Linh Sử cũng nổi giận. Lúc này Âu Dương khiêu khích không phải chỉ là Linh Sử bọn họ, mà là toàn Thái Nhất Tông. Tin tưởng cho dù hiện tại có trưởng lão Thái Nhất Tông ở đây cũngc hắc chắn hạ lệnh tất sát đối với Âu Dương.</w:t>
      </w:r>
    </w:p>
    <w:p>
      <w:pPr>
        <w:pStyle w:val="BodyText"/>
      </w:pPr>
      <w:r>
        <w:t xml:space="preserve">Đã tới bước này, nói gì nữa tới chuyện chiêu nhận đám người Âu Dương nữa. Người đại nghịch bất đạo như vậy, Thái Nhất Tông chắc chắn sẽ không lưu bọn họ. Cho nên Sử trong nháy mắt năm tên Linh đã lấy ra toàn bộ lực lượng của mình. Đối mặt với sáu người này, bọn họ không thể có chút sơ sẩy. Bằng không cuối cùng có khả năng bọn họ thật sự sẽ có người ngã xuống.</w:t>
      </w:r>
    </w:p>
    <w:p>
      <w:pPr>
        <w:pStyle w:val="BodyText"/>
      </w:pPr>
      <w:r>
        <w:t xml:space="preserve">Huyễn Trận, kiếm linh, yêu khí, khắp bầu trời đều có khí tức thuộc về cường giả. Nếu như không phải có Lý Vĩ dùng trận đồ bát quái tỏa thiên tỏa địa, đồ phong tỏa tất cả, có lẽ chỉ dựa vào khí tức này cũng đủ đánh ngất tất cả những kẻ đứng ngoài xem chiến.</w:t>
      </w:r>
    </w:p>
    <w:p>
      <w:pPr>
        <w:pStyle w:val="BodyText"/>
      </w:pPr>
      <w:r>
        <w:t xml:space="preserve">Đại chiến cửu giai. Nhiều cửu giai như vậy cùng đại chiến, cửu giai tiểu thế giới đại chiến với Linh Sử của Chân Linh Giới. Bao nhiêu người có thể may mắn chứng kiến được tình cảnh như vậy? Có thể nói hôm nay bất luận đám người Âu Dương thắng hay thua, tên tuổi của sáu người bọn họ đều sẽ được vĩnh viễn ghi lại trong sử sách. Có khả năng một vài tông phái của Chân Linh Giới sẽ biết đến, tại tiểu thế giới sau Hoàng Thiên đại đế lại xuất hiện người dám trảm Linh Sử.</w:t>
      </w:r>
    </w:p>
    <w:p>
      <w:pPr>
        <w:pStyle w:val="BodyText"/>
      </w:pPr>
      <w:r>
        <w:t xml:space="preserve">Trận đồ của Lý Vĩ phong tỏa tất cả. Trong trận đồ của hắn, Lý Vĩ gần như vô địch. Mặc dù đối mặt với hai tên Linh Sử cửu giai đỉnh phong, Lý Vĩ vẫn không nhanh không chậm. Muốn giết hắn trừ phi phá được trận đồ của hắn trước. Nhưng trận đồ của Trận Đồ Sư bát giai có thể dễ dàng phá được như vậy sao?</w:t>
      </w:r>
    </w:p>
    <w:p>
      <w:pPr>
        <w:pStyle w:val="BodyText"/>
      </w:pPr>
      <w:r>
        <w:t xml:space="preserve">Càng không cần phải nói tới Sở Tương Hợp và Lam Thông. Hai người này đều cửu giai đỉnh phong. Đại chiến cấp bậc cường giả như vậy căn bản là không thể quyết ra thắng bại chỉ trong thời gian ngắn được. Cho nên cả trận chiến đấu quan trọng nhất vẫn chính là Âu Dương. Nếu Âu Dương bị chém, như vậy cũng tuyên bố hành động lần nà yđã thất bại. Trừ phi Âu Dương có năng lực nghịch thiên có thể lấy lực lượng thất giai giết chết cửu giai. Nhưng trong những người đang đứng ngoài quan sát, có ai tin tưởng Âu Dương có thể làm được như vậy?</w:t>
      </w:r>
    </w:p>
    <w:p>
      <w:pPr>
        <w:pStyle w:val="BodyText"/>
      </w:pPr>
      <w:r>
        <w:t xml:space="preserve">Trịnh Càn Hâm mở ra Huyễn Trận. Quỷ thần, yêu ma, Thiên hỏa, Địa ngục, vô số huyễn ảnh khủng bố bao phủ một góc thiên địa. Một Yêu Cung Thủ thất giai lại dám ngang nhiên khiêu khích lực lượng cửu giai đỉnh phong như hắn. Âu Dương thật sự tưởng rằng bản thân mình chính là thần sao?</w:t>
      </w:r>
    </w:p>
    <w:p>
      <w:pPr>
        <w:pStyle w:val="BodyText"/>
      </w:pPr>
      <w:r>
        <w:t xml:space="preserve">Trong nháy mắt khi Huyễn Trận mở ra, con ngươi huyết sắc của Âu Dương phóng ra một đạo huyết quang. Đúng vào lúc này tất cả mê huyễn đều bị giải trừ. Hai mắt của Âu Dương có năng lực bài trừ tất cả Huyễn Trận. Tuy rằng bề ngoài hắn bài trừ Huyễn Trận, nhưng trên mặt hắn cũng lộ ra một tia mơ màng, giống như đang thật sự bị huyễn trận mê hoặc.</w:t>
      </w:r>
    </w:p>
    <w:p>
      <w:pPr>
        <w:pStyle w:val="BodyText"/>
      </w:pPr>
      <w:r>
        <w:t xml:space="preserve">Các loại thần sắc sợ hãi, hoảng sợ, bi thương, không cam lòng không ngừng hiện ra trên mặt Âu Dương. Nhìn thấy cảnh tượng như vậy, người xem chiến phía ngoài thi nhau phát ra những tiếng kêu kinh hãi. Xong rồi!</w:t>
      </w:r>
    </w:p>
    <w:p>
      <w:pPr>
        <w:pStyle w:val="BodyText"/>
      </w:pPr>
      <w:r>
        <w:t xml:space="preserve">- Còn muốn nghịch thiên sao? Chỉ là một Yêu Cung Thủ thất giai đã muốn khiêu chiến Huyễn Thuật Sư cửu giai còn là cửu giai đỉnh phong. Đây không phải là chịu chết sao? Xem đi. Linh hồn của Âu Dương sẽ nhanh chóng bị vỡ nát.</w:t>
      </w:r>
    </w:p>
    <w:p>
      <w:pPr>
        <w:pStyle w:val="BodyText"/>
      </w:pPr>
      <w:r>
        <w:t xml:space="preserve">Người bên ngoài không biết vì sao đã bắt đầu thở dài. Dưới cái nhìn của bọn họ, chiến đấu tới đây gần như đã tới hồi kết thúc. Trận Đồ Sư mạnh, Lam Thông mạnh, Sở Tương Hợp cũng mạnh, nhưng Âu Dương quá yếu.</w:t>
      </w:r>
    </w:p>
    <w:p>
      <w:pPr>
        <w:pStyle w:val="BodyText"/>
      </w:pPr>
      <w:r>
        <w:t xml:space="preserve">- Ôi... thật bi ai. Âu Dương tuổi trẻ khí thịnh còn chưa tính, Sở Tương Hợp và Lam Thông làm sao cũng ngốc đến mức làm chuyện như vậy?</w:t>
      </w:r>
    </w:p>
    <w:p>
      <w:pPr>
        <w:pStyle w:val="BodyText"/>
      </w:pPr>
      <w:r>
        <w:t xml:space="preserve">Có người không rõ hỏi.</w:t>
      </w:r>
    </w:p>
    <w:p>
      <w:pPr>
        <w:pStyle w:val="BodyText"/>
      </w:pPr>
      <w:r>
        <w:t xml:space="preserve">- Còn không phải phải muốn tỏ ra anh hùng sao? Trảm Linh Sử? Bọn họ có tư cách làm chuyện như vậy sao? Nếu như Linh Sử thật sự dễ trảm như vậy, còn ai nguyện ý tiến vào Chân Linh Giới nữa.</w:t>
      </w:r>
    </w:p>
    <w:p>
      <w:pPr>
        <w:pStyle w:val="Compact"/>
      </w:pPr>
      <w:r>
        <w:br w:type="textWrapping"/>
      </w:r>
      <w:r>
        <w:br w:type="textWrapping"/>
      </w:r>
    </w:p>
    <w:p>
      <w:pPr>
        <w:pStyle w:val="Heading2"/>
      </w:pPr>
      <w:bookmarkStart w:id="185" w:name="chương-176-cú-linh-hồn"/>
      <w:bookmarkEnd w:id="185"/>
      <w:r>
        <w:t xml:space="preserve">163. Chương 176 : Cú Linh Hồn</w:t>
      </w:r>
    </w:p>
    <w:p>
      <w:pPr>
        <w:pStyle w:val="Compact"/>
      </w:pPr>
      <w:r>
        <w:br w:type="textWrapping"/>
      </w:r>
      <w:r>
        <w:br w:type="textWrapping"/>
      </w:r>
      <w:r>
        <w:t xml:space="preserve">Những giọng nói khinh thường và châm chọc truyền vào trong tai Âu Dương. Nhưng đúng vào lúc này bất kỳ thanh âm nào cũng không thể khiến Âu Dương bất an. Hiện tại máu Âu Dương đang sôi sục.</w:t>
      </w:r>
    </w:p>
    <w:p>
      <w:pPr>
        <w:pStyle w:val="BodyText"/>
      </w:pPr>
      <w:r>
        <w:t xml:space="preserve">Hắn biết mình chỉ có một cơ hội. Mũi tên của mình chỉ có một cơ hội. Trịnh Càn Hâm không biết mình có Chân Thực Chi Nhãn. Mình dám đối địch chủ yếu chính vì mũi tên này.</w:t>
      </w:r>
    </w:p>
    <w:p>
      <w:pPr>
        <w:pStyle w:val="BodyText"/>
      </w:pPr>
      <w:r>
        <w:t xml:space="preserve">Đưa lưng về phía Trịnh Càn Hâm, Âu Dương giống như một hài tử lạc đường nắm được một ngọn cỏ cứu mạng không ngừng kéo cung tiễn của mình bắn loạn xạ khắp nơi. Tuy rằng mũi tên của hắn có cường lực nhưng lại bay loạn xung quanh. Nếu muốn thương tổn Trịnh Càn Hâm vậy thật sự không có bất kỳ khả năng nào.</w:t>
      </w:r>
    </w:p>
    <w:p>
      <w:pPr>
        <w:pStyle w:val="BodyText"/>
      </w:pPr>
      <w:r>
        <w:t xml:space="preserve">- Ha ha ha ha! Một tiểu tử vắt mũi chưa sạch cũng muốn trảm Linh Sử sao? Hiện tại ta cho ngươi biết cái gì gọi là vĩnh viễn rơi vào mê trận!</w:t>
      </w:r>
    </w:p>
    <w:p>
      <w:pPr>
        <w:pStyle w:val="BodyText"/>
      </w:pPr>
      <w:r>
        <w:t xml:space="preserve">Trịnh Càn Hâm nhìn dáng điệu của Âu Dương buồn cười như vậy, rốt cuộc hắn không nhịn được bật lên tiếng cười điên cuồng.</w:t>
      </w:r>
    </w:p>
    <w:p>
      <w:pPr>
        <w:pStyle w:val="BodyText"/>
      </w:pPr>
      <w:r>
        <w:t xml:space="preserve">- Không tốt!</w:t>
      </w:r>
    </w:p>
    <w:p>
      <w:pPr>
        <w:pStyle w:val="BodyText"/>
      </w:pPr>
      <w:r>
        <w:t xml:space="preserve">Trịnh Càn Hâm không biết Âu Dương có Chân Thực Chi Nhãn. Đó là bởi vì hắn hiểu về Âu Dương quá ít. Nhưng có một người biết. Đó chính là Trịnh Đan Đằng. Năm đó Trịnh Đan Đằng cũng dùng Huyễn Trận định mê hoặc Âu Dương. Nhưng người ta căn bản hoàn toàn không để mắt đến cái gọi là Huyễn Trận. Hắn vẫn không có nói chuyện này cho Linh Sử biết, bởi vì hắn có nằm mơ cũng chẳng ngờ những gia hoả này lại dám làm như thế. Hiện tại Trịnh Đan Đằng quát to một tiếng chuẩn bị cao giọng nhắc nhở Trịnh Càn Nguyên.</w:t>
      </w:r>
    </w:p>
    <w:p>
      <w:pPr>
        <w:pStyle w:val="BodyText"/>
      </w:pPr>
      <w:r>
        <w:t xml:space="preserve">- Khoan đã! Chết cho lão tử!</w:t>
      </w:r>
    </w:p>
    <w:p>
      <w:pPr>
        <w:pStyle w:val="BodyText"/>
      </w:pPr>
      <w:r>
        <w:t xml:space="preserve">Huyết quang trên người Âu Dương bỗng nhiên bùng phát. Hắn đã chờ quá lâu. Tất cả những mũi tên vừa nãy đều chỉ làm nền cho mũi tên này. Hắn muốn một chiêu thuấn sát Trịnh Càn Hâm.</w:t>
      </w:r>
    </w:p>
    <w:p>
      <w:pPr>
        <w:pStyle w:val="BodyText"/>
      </w:pPr>
      <w:r>
        <w:t xml:space="preserve">Huyết quang tràn ngập. Chỉ một thoáng, toàn thân Âu Dương đã biến thành một huyết nhân. Thứ Kiêu Cung trong tay của hắn bỗng nhiên bốc cháy lên ngọn lửa huyết sắc quỷ dị. Ngọn lửa kia giống như tới từ nơi sâu nhất trong địa ngục. Hai con cú trên Thứ Kiêu Cung đã sống lại, cùng với con ngươi huyết sắc của Âu Dương chăm chú nhìn Trịnh Càn Hâm đang cười cuồng ngạo.</w:t>
      </w:r>
    </w:p>
    <w:p>
      <w:pPr>
        <w:pStyle w:val="BodyText"/>
      </w:pPr>
      <w:r>
        <w:t xml:space="preserve">- Bay đi!</w:t>
      </w:r>
    </w:p>
    <w:p>
      <w:pPr>
        <w:pStyle w:val="BodyText"/>
      </w:pPr>
      <w:r>
        <w:t xml:space="preserve">Âu Dương kéo dây cung không. Hai con cú bất ngờđồng thời hóa thành mũi tên. Tuy nhiên lần này chúng không phải hóa thành hai con mà là bốn con. Bốn con cú huyết sắc. Bốn con đại biểu cho loại chim cú báo hiệu không may mắn của thiên hạđã sống lại! Năm năm trước, Âu Dương bắn ra Song Kiêu Tề Phi. Nhưng lần này Âu Dương lại kéo cung, khác với năm năm trước, lúc này Song Kiêu Tề Phì đã biến thành Tứ Kiêu Tề Phi.</w:t>
      </w:r>
    </w:p>
    <w:p>
      <w:pPr>
        <w:pStyle w:val="BodyText"/>
      </w:pPr>
      <w:r>
        <w:t xml:space="preserve">Cô...</w:t>
      </w:r>
    </w:p>
    <w:p>
      <w:pPr>
        <w:pStyle w:val="BodyText"/>
      </w:pPr>
      <w:r>
        <w:t xml:space="preserve">Một tiếng cú kêu giống như mang theo linh hồn vang lên khắp hoàng thành. Bốn con cú huyết sắc giang cánh hóa thành mũi tên linh hồn đáng sợ từ trên dây cung của Âu Dương bay lên. Nhìn thấy cảnh tượng như vậy, những người đứng xem chiến ở phía ngoài còn không rõ vì sao. Dù thế nào bọn họ cũng không thể tin được một Yêu Cung Thủ thất giai có năng lực tổn thương Huyễn Thuật Sư cửu giai.</w:t>
      </w:r>
    </w:p>
    <w:p>
      <w:pPr>
        <w:pStyle w:val="BodyText"/>
      </w:pPr>
      <w:r>
        <w:t xml:space="preserve">- Chỉ là một mũi tên nho nhỏ có thể tổn thương tới ta sao?</w:t>
      </w:r>
    </w:p>
    <w:p>
      <w:pPr>
        <w:pStyle w:val="BodyText"/>
      </w:pPr>
      <w:r>
        <w:t xml:space="preserve">Trịnh Càn Hâm căn bản không biết được sựđáng sợ của mũi tên linh hồn. Đó không phải là lực lựng thuộc về con người. Đó là mũi tên tất sát không để ý tới tất cả phòng ngự.</w:t>
      </w:r>
    </w:p>
    <w:p>
      <w:pPr>
        <w:pStyle w:val="BodyText"/>
      </w:pPr>
      <w:r>
        <w:t xml:space="preserve">Mũi tên linh hồn có uy lực rất lớn, gần như có thể thuất sát kẻ địch cao hơn hai giai thậm chí là ba giai. Nếu như không phải cần thời gian chuẩn bị rất lâu, có lẽ Âu Dương đã vô địch khắp thiên hạ từ lâu. Mà bây giờ Trịnh Càn Hâm đã phạm một sai lầm dành cho Âu Dương thời gian ép lực bắn ra mũi tên linh hồn. Như vậy chẳng khác nào đại cục đã định.</w:t>
      </w:r>
    </w:p>
    <w:p>
      <w:pPr>
        <w:pStyle w:val="BodyText"/>
      </w:pPr>
      <w:r>
        <w:t xml:space="preserve">Con cú huyết sắc, mũi tên linh hồn tất sát, không bắn trúng mục tiêu tuyệt đối không bay trở về. Âu Dương nhìn bốn con cú huyết sắc xếp thành một hàng dài giống như kêu lên những tiếng kêu giống như dưới địa ngục, bay về phía thân thể Trịnh Càn Hâm đã hóa thành hư vô tiến hành né tránh, hắn biết, mình đã thành công.</w:t>
      </w:r>
    </w:p>
    <w:p>
      <w:pPr>
        <w:pStyle w:val="BodyText"/>
      </w:pPr>
      <w:r>
        <w:t xml:space="preserve">Cô...</w:t>
      </w:r>
    </w:p>
    <w:p>
      <w:pPr>
        <w:pStyle w:val="BodyText"/>
      </w:pPr>
      <w:r>
        <w:t xml:space="preserve">Tiếng cú vẫn vang vọng. Trong giây lát bốn con cú huyết sắc đã bay tới trước người Trịnh Càn Hâm. Nhưng lúc này Trịnh Càn Hâm lại không hề hay biết về sựđáng sợ của con cú huyết sắc này. Thậm chí hắn còn không né tránh, tính dùng thân thể hư vô để con cú huyết sắc bay qua.</w:t>
      </w:r>
    </w:p>
    <w:p>
      <w:pPr>
        <w:pStyle w:val="BodyText"/>
      </w:pPr>
      <w:r>
        <w:t xml:space="preserve">A...</w:t>
      </w:r>
    </w:p>
    <w:p>
      <w:pPr>
        <w:pStyle w:val="BodyText"/>
      </w:pPr>
      <w:r>
        <w:t xml:space="preserve">Cô...</w:t>
      </w:r>
    </w:p>
    <w:p>
      <w:pPr>
        <w:pStyle w:val="BodyText"/>
      </w:pPr>
      <w:r>
        <w:t xml:space="preserve">Rốt cuộc, con cú huyết sắc thứ nhất đã bắn vào thân thể hư vô của Trịnh Càn Hâm. Không ngoài dự liệu. Hắn không phải là Thánh thể. Hắn không có lực phòng ngự linh hồn của Thánh thể. Cho nên khi con cú huyết sắc thứ nhất trực tiếp ngậm theo linh hồn của hắn từ trong thân thể hư vô đi ra. Tiếp đến là con thứ hai, con thứ ba mạnh mẽ va vào trên thân thể hư vô của hắn. Trong nháy mắt thân thể hư vô của một Huyễn Thuật Sư cửu giai đỉnh phong đã bịđánh tan tác.</w:t>
      </w:r>
    </w:p>
    <w:p>
      <w:pPr>
        <w:pStyle w:val="BodyText"/>
      </w:pPr>
      <w:r>
        <w:t xml:space="preserve">Sau khi con cú huyết sắc thứ nhất mang theo linh hồn của Trịnh Càn Hâm đi ra, con thứ hai con thứ ba đánh nát thân thể hư vô của Trịnh Càn Hâm, sau đó lại đánh vào bên trên linh hồn của hắn.</w:t>
      </w:r>
    </w:p>
    <w:p>
      <w:pPr>
        <w:pStyle w:val="BodyText"/>
      </w:pPr>
      <w:r>
        <w:t xml:space="preserve">Giống như than lửa rơi vào băng tuyết, khi con cú huyết sắc đụng vào phía trên linh hồn của Trịnh Càn Hâm, không thể ngờđược linh hồn của Trịnh Càn Hâm bắt đầu tan ra...</w:t>
      </w:r>
    </w:p>
    <w:p>
      <w:pPr>
        <w:pStyle w:val="BodyText"/>
      </w:pPr>
      <w:r>
        <w:t xml:space="preserve">Trịnh Càn Hâm bị con cú huyết sắc thứ hai, thứ ba đụng vào. Linh hồn từ trong thân thể hư vô bị con cú huyết sắc thứ nhất mạnh mẽ lôi ra bắt đầu điên cuồng tan ra. Trong giây lát linh hồn của Trịnh Càn Hâm đã bị tan ra một phần ba!</w:t>
      </w:r>
    </w:p>
    <w:p>
      <w:pPr>
        <w:pStyle w:val="BodyText"/>
      </w:pPr>
      <w:r>
        <w:t xml:space="preserve">- A... A...</w:t>
      </w:r>
    </w:p>
    <w:p>
      <w:pPr>
        <w:pStyle w:val="BodyText"/>
      </w:pPr>
      <w:r>
        <w:t xml:space="preserve">Những tiếng kêu gào đau khổ từ trong linh hồn của Trịnh Càn Hâm không ngừng truyền ra. Đây là tiếng kêu gào tới từ sâu trong linh hồn. Nhưng hắn vừa kêu, tại thời khắc cuối cùng, con cú huyết sắc thứ tư chui vào trong linh hồn của hắn.</w:t>
      </w:r>
    </w:p>
    <w:p>
      <w:pPr>
        <w:pStyle w:val="BodyText"/>
      </w:pPr>
      <w:r>
        <w:t xml:space="preserve">- Nổ cho ta!</w:t>
      </w:r>
    </w:p>
    <w:p>
      <w:pPr>
        <w:pStyle w:val="BodyText"/>
      </w:pPr>
      <w:r>
        <w:t xml:space="preserve">Một tay Âu Dương giơ Thứ Kiêu Cung lên cao. Một tay chỉ lên trời gầm lên một tiếng. Ngày hôm nay hắn muốn phá tất cả thường quy. Ai nói thất giai không thể tàn sát cửu giai đỉnh phong. Hắn muốn chứng minh trước mặt mọi người, Âu Dương dám Trảm Linh Sử à bởi vì Âu Dương hắn có năng lực mà người thường không có.</w:t>
      </w:r>
    </w:p>
    <w:p>
      <w:pPr>
        <w:pStyle w:val="BodyText"/>
      </w:pPr>
      <w:r>
        <w:t xml:space="preserve">Một tiếng kêu vừa phát ra, con cú huyết sắc phân hoá thành vô số con cú huyết sắc nhỏ, lên tới hàng ngàn, hàng vạn con cú nhỏ. Trong chốc lát, chúng đã xé nát tất cả linh hồn của Trịnh Càn Hâm. Linh hồn bị xé thành mảnh nhỏ, cho dù là thần cũng chỉ có thể chết.</w:t>
      </w:r>
    </w:p>
    <w:p>
      <w:pPr>
        <w:pStyle w:val="BodyText"/>
      </w:pPr>
      <w:r>
        <w:t xml:space="preserve">- Chết!</w:t>
      </w:r>
    </w:p>
    <w:p>
      <w:pPr>
        <w:pStyle w:val="BodyText"/>
      </w:pPr>
      <w:r>
        <w:t xml:space="preserve">Khi Âu Dương thốt ra một chữ chết, một mũi Tam Lăng Tiễn huyết sắc cắt ngang qua trời cao mạnh mẽ xuyên qua thân thể hư vộ đã bịđánh vỡ hiện nguyên hình dáng thực của Trịnh Càn Hâm. Mũi tên này không chỉ xuyên qua. Sau khi xuyên qua thi thể của Trịnh Càn Hâm, không ngờ mũi tên này mang theo thi thể của Trịnh Càn Hâm trực tiếp ghim trên tường thành của hoàng thành Tây Kỳ!</w:t>
      </w:r>
    </w:p>
    <w:p>
      <w:pPr>
        <w:pStyle w:val="BodyText"/>
      </w:pPr>
      <w:r>
        <w:t xml:space="preserve">Rút mũi tên bắn chết Linh Sử! Ngay hôm nay Âu Dương đã làm được điều đó. Lời nói của hắn khi trận đấu: phải treo đầu tất cả bọn họ bên trên hoàng thành đã được thực hiện.</w:t>
      </w:r>
    </w:p>
    <w:p>
      <w:pPr>
        <w:pStyle w:val="BodyText"/>
      </w:pPr>
      <w:r>
        <w:t xml:space="preserve">- Người thứ nhất!</w:t>
      </w:r>
    </w:p>
    <w:p>
      <w:pPr>
        <w:pStyle w:val="BodyText"/>
      </w:pPr>
      <w:r>
        <w:t xml:space="preserve">Âu Dương duỗi một ngón tay ra. Đây mới chỉ là bắt đầu. Lúc này mới là người thứ nhất. Đầu của bốn người khác cùng với đầu của Trịnh Đan Đằng đều sẽ giống như Trịnh Càn Hâm bị hắn dùng mũi tên ghim bên trên hoàng thành.</w:t>
      </w:r>
    </w:p>
    <w:p>
      <w:pPr>
        <w:pStyle w:val="Compact"/>
      </w:pPr>
      <w:r>
        <w:br w:type="textWrapping"/>
      </w:r>
      <w:r>
        <w:br w:type="textWrapping"/>
      </w:r>
    </w:p>
    <w:p>
      <w:pPr>
        <w:pStyle w:val="Heading2"/>
      </w:pPr>
      <w:bookmarkStart w:id="186" w:name="chương-177-đột-biến"/>
      <w:bookmarkEnd w:id="186"/>
      <w:r>
        <w:t xml:space="preserve">164. Chương 177 : Đột Biến</w:t>
      </w:r>
    </w:p>
    <w:p>
      <w:pPr>
        <w:pStyle w:val="Compact"/>
      </w:pPr>
      <w:r>
        <w:br w:type="textWrapping"/>
      </w:r>
      <w:r>
        <w:br w:type="textWrapping"/>
      </w:r>
      <w:r>
        <w:t xml:space="preserve">- Ông trời ơi! Đó là lực lượng gì vậy? Sao có thể như vậy được? Sao có thể như vậy được?</w:t>
      </w:r>
    </w:p>
    <w:p>
      <w:pPr>
        <w:pStyle w:val="BodyText"/>
      </w:pPr>
      <w:r>
        <w:t xml:space="preserve">- Có ma. Đó có thể là lực lượng của nhân loại sao? Cái con cú huyết sắc kia là cái gì vậy?</w:t>
      </w:r>
    </w:p>
    <w:p>
      <w:pPr>
        <w:pStyle w:val="BodyText"/>
      </w:pPr>
      <w:r>
        <w:t xml:space="preserve">- Đó là sứ giả của địa ngục. Đó chính là lãnh tụ của điềm không lành. Con cú huyết sắc vừa bắn ra liền xuyên thủng linh hồn. Đó chân chính là mũi tên linh hồn.</w:t>
      </w:r>
    </w:p>
    <w:p>
      <w:pPr>
        <w:pStyle w:val="BodyText"/>
      </w:pPr>
      <w:r>
        <w:t xml:space="preserve">Những tiếng nghị luận sợ hãi truyền khắp Đô Thành. Bọn họ đông như vậy nhưng không có bất cứ người nào có thể tưởng tượng được. Ai có thể ngờđược Âu Dương vốn sẽ bị giết không ngờ lại bắn ra bốn cú quỷ dị như vậy bay tới thuấn sát một tên Huyễn Thuật Sư cửu giai đỉnh phong?</w:t>
      </w:r>
    </w:p>
    <w:p>
      <w:pPr>
        <w:pStyle w:val="BodyText"/>
      </w:pPr>
      <w:r>
        <w:t xml:space="preserve">Xoay người, Âu Dương lại kéo cung. Với lực lượng của hắn hiện nay, hắn còn có năng lực bắn ra một mũi tên linh hồn nữa. Khi ánh mắt Âu Dương chăm chú nhìn vào bốn tên Linh Sử khác, trái tim tất cả mọi người đều run lên. Rất rõ ràng, bọn họ đều biết bọn họ đã xem thường Âu Dương. Điểm đáng sợ nhất của Âu Dương không phải là Tu Phục Thuật của hắn mà là cây trường cung của hắn. Thứ Kiêu Cung của hắn tới từđịa ngục. Thứ Kiêu Cung của hắn nắm giữ lực lượng phá nát tất cả</w:t>
      </w:r>
    </w:p>
    <w:p>
      <w:pPr>
        <w:pStyle w:val="BodyText"/>
      </w:pPr>
      <w:r>
        <w:t xml:space="preserve">- Cái gì!</w:t>
      </w:r>
    </w:p>
    <w:p>
      <w:pPr>
        <w:pStyle w:val="BodyText"/>
      </w:pPr>
      <w:r>
        <w:t xml:space="preserve">Ngay khi Âu Dương chuẩn bị kéo cung, hắn phát hiện một huyết lực gần như đã ngưng tụ trở thành thực thể bay về phía hắn. Huyết lực kia thuộc về Trịnh Càn Hâm. Đối với huyết lực này, từđầu đến cuối Âu Dương đều cảm thấy càng nhiều càng tốt. Nhưng giờ phút này hắn lại không cho là như vậy. Bởi vì hiện tại nếu như hấp thu huyết lực của Trịnh Càn Hâm, hắn nhất định sẽ lập tức đột phá. Bát giai tuyệt đối không phải là điểm cuối. Lực lượng của cửu giai đỉnh phong đủ đểđẩy hắn trực tiếp tới cửu giai. Nhưng vào lúc này hắn làm sao có thểđột phá được?</w:t>
      </w:r>
    </w:p>
    <w:p>
      <w:pPr>
        <w:pStyle w:val="BodyText"/>
      </w:pPr>
      <w:r>
        <w:t xml:space="preserve">- Không...</w:t>
      </w:r>
    </w:p>
    <w:p>
      <w:pPr>
        <w:pStyle w:val="BodyText"/>
      </w:pPr>
      <w:r>
        <w:t xml:space="preserve">Âu Dương kêu gào, nhưng vô dụng. Hắn căn bản không thể không chếđược huyết lực. Lượng lớn huyết lực gần như bằng tổng cộng tất cả những người Âu Dương đã giết chết gộp lại. Khi huyết lực này nhảy vào trong thân thể của Âu Dương, trong nháy mắt, Âu Dương trực tiếp bị lực lượng khổng lồ chấn động phun ra một ngụm máu.</w:t>
      </w:r>
    </w:p>
    <w:p>
      <w:pPr>
        <w:pStyle w:val="BodyText"/>
      </w:pPr>
      <w:r>
        <w:t xml:space="preserve">Nhìn Âu Dương đột nhiên hộc máu, đây chuyện chẳng ai ngờđược.</w:t>
      </w:r>
    </w:p>
    <w:p>
      <w:pPr>
        <w:pStyle w:val="BodyText"/>
      </w:pPr>
      <w:r>
        <w:t xml:space="preserve">- Lẽ nào Âu Dương thiêu đốt sinh mệnh bắn ra mũi tên kia sao? Nếu như hắn không thể giết thêm một người nữa, như vậy thắng bại vẫn chưa chắc chắn!</w:t>
      </w:r>
    </w:p>
    <w:p>
      <w:pPr>
        <w:pStyle w:val="BodyText"/>
      </w:pPr>
      <w:r>
        <w:t xml:space="preserve">Có người nhìn thấy cảnh tượng như vậy liền mở miệng kinh ngạc kêu lên. Quả thật, chuyện đến nước này bất kỳ ai cũng không thể ngờđược Âu Dương đột nhiên hộc máu ngã ngồi trên đất!</w:t>
      </w:r>
    </w:p>
    <w:p>
      <w:pPr>
        <w:pStyle w:val="BodyText"/>
      </w:pPr>
      <w:r>
        <w:t xml:space="preserve">- Âu Dương, ngươi làm sao vậy?</w:t>
      </w:r>
    </w:p>
    <w:p>
      <w:pPr>
        <w:pStyle w:val="BodyText"/>
      </w:pPr>
      <w:r>
        <w:t xml:space="preserve">Lăng Trung Thiên và Lý Thanh Phong lập tức rời khỏi cuộc chiến trước mặt. Hai người bọn họ chạy đến trước mặt Âu Dương. Nhưng khi bọn họ đến bên cạnh Âu Dương, lại bỗng nhiên phát hiện, một cỗ yêu khí huyết sắc cực lớn khiến bọn họ có chút kinh hãi đột nhiên tuôn ra từ trên người Âu Dương.</w:t>
      </w:r>
    </w:p>
    <w:p>
      <w:pPr>
        <w:pStyle w:val="BodyText"/>
      </w:pPr>
      <w:r>
        <w:t xml:space="preserve">- Không thể nào!</w:t>
      </w:r>
    </w:p>
    <w:p>
      <w:pPr>
        <w:pStyle w:val="BodyText"/>
      </w:pPr>
      <w:r>
        <w:t xml:space="preserve">Nhìn yêu khí huyết sắc nồng nặc kia, bất kể là người trong trận hay người bên ngoài trận đều phát ra những tiếng kêu kinh ngạc. Vào lúc này còn có thểđột phá? Tiểu tử này là người sao?</w:t>
      </w:r>
    </w:p>
    <w:p>
      <w:pPr>
        <w:pStyle w:val="BodyText"/>
      </w:pPr>
      <w:r>
        <w:t xml:space="preserve">- Làm hộ pháp cho ta!</w:t>
      </w:r>
    </w:p>
    <w:p>
      <w:pPr>
        <w:pStyle w:val="BodyText"/>
      </w:pPr>
      <w:r>
        <w:t xml:space="preserve">Âu Dương biết, hắn thật sự không có cách nào khống chếđược trò đột phá này. Nhưng đáng chết, không ngờ hắn lại đột phá vào lúc này. Điều này thật sự khiến hắn cảm thấy rất bất đắc dĩ.</w:t>
      </w:r>
    </w:p>
    <w:p>
      <w:pPr>
        <w:pStyle w:val="BodyText"/>
      </w:pPr>
      <w:r>
        <w:t xml:space="preserve">- Ngươi sắp đột phá sao?</w:t>
      </w:r>
    </w:p>
    <w:p>
      <w:pPr>
        <w:pStyle w:val="BodyText"/>
      </w:pPr>
      <w:r>
        <w:t xml:space="preserve">Nhìn Âu Dương bắt đầu nhắm mắt ngồi thiền, Lăng Trung Thiên và Lý Thanh Phong gần như hộc máu. Lúc này là lúc nào? Sao có thểđột phá vào lúc này được? Đột phá đúng vào lúc này, thật sự là hươu chết vào tay ai còn chưa biết.</w:t>
      </w:r>
    </w:p>
    <w:p>
      <w:pPr>
        <w:pStyle w:val="BodyText"/>
      </w:pPr>
      <w:r>
        <w:t xml:space="preserve">- Đừng nói nhảm nữa, hộ pháp cho Âu Dương!</w:t>
      </w:r>
    </w:p>
    <w:p>
      <w:pPr>
        <w:pStyle w:val="BodyText"/>
      </w:pPr>
      <w:r>
        <w:t xml:space="preserve">Sở Tương Hợp vưa lấy ảo thuật đọ sức với Trịnh Càn Phi, vừa quan sát tình huống bên đó. Ban đầu khi Âu Dương bắn ra Tứ Kiêu Tề Phi thuấn sát Trịnh Càn Hâm, hắn cảm thấy đại cục đã định. Chỉ cần Âu Dương lại bắn ra một mũi nữa, như vậy cuộc chiến lần này sẽ sớm kết thúc. Chỉ cần lại bắn chết bất kỳ một tên Linh Sử nào khác, bọn họ liền chiếm ưu thế tuyệt đối. Những tên Linh Sử còn lại không thể dậy nổi bất kỳ sóng gió nào nữa. Nhưng đáng chết. Vào lúc này Âu Dương lại đột phá đã làm rối loạn tất cả bố cục.</w:t>
      </w:r>
    </w:p>
    <w:p>
      <w:pPr>
        <w:pStyle w:val="BodyText"/>
      </w:pPr>
      <w:r>
        <w:t xml:space="preserve">Ầm!</w:t>
      </w:r>
    </w:p>
    <w:p>
      <w:pPr>
        <w:pStyle w:val="BodyText"/>
      </w:pPr>
      <w:r>
        <w:t xml:space="preserve">Yêu khí huyết sắc trực tiếp đẩy Lăng Túc và Lý Thanh Phong ra xa mười mấy mét. Tiếp theo Âu Dương bắt đầu nhắm mắt khống chế sáu mươi bốn viên yêu đan trong cơ thể mình bắt đầu phân hoá.</w:t>
      </w:r>
    </w:p>
    <w:p>
      <w:pPr>
        <w:pStyle w:val="BodyText"/>
      </w:pPr>
      <w:r>
        <w:t xml:space="preserve">- Giết chết tiểu tử kia!</w:t>
      </w:r>
    </w:p>
    <w:p>
      <w:pPr>
        <w:pStyle w:val="BodyText"/>
      </w:pPr>
      <w:r>
        <w:t xml:space="preserve">Sau khi i Âu Dương bắn chết Trịnh Càn Hâm, Trịnh Càn Nguyên vốn đã có cảm giác khó thoát khỏi cái chết. Nhưng ai ngờđược phong thuỷ xoay chuyển. Âu Dương chính là uy hiếp lớn nhất đối với bọn họ, lại đột phát vào lúc này? Hiện tại nếu như bọn họ có thể giết chết Âu Dương trong lúc hắn đột phá, như vậy khác nào đại cục đã định. Đừng thấy hiện tại thế lực của bọn họ ngang nhau, trên thực tế bên Lam Thông có hơi yếu một chút. Chỉ cần kiên trì, cuối cùng Lam Thông sẽ phải bại. Tới lúc đó những người khác cũng chắc chắn phải chết.</w:t>
      </w:r>
    </w:p>
    <w:p>
      <w:pPr>
        <w:pStyle w:val="BodyText"/>
      </w:pPr>
      <w:r>
        <w:t xml:space="preserve">- Giết!</w:t>
      </w:r>
    </w:p>
    <w:p>
      <w:pPr>
        <w:pStyle w:val="BodyText"/>
      </w:pPr>
      <w:r>
        <w:t xml:space="preserve">Bốn tên Linh Sửđồng thời phát ra những tiếng kêu gào. Sau đó bốn người bắt đầu phóng thích uy thế toàn thân. Lúc này bọn họ không cầu chém giết đối thủ của mình nữa, chỉ cần có thể tìm được cơ hội quấy nhiễu Âu Dương trong lúc hắn đột phá khiến hắn tẩu hỏa nhập ma cũng đủ rồi.</w:t>
      </w:r>
    </w:p>
    <w:p>
      <w:pPr>
        <w:pStyle w:val="BodyText"/>
      </w:pPr>
      <w:r>
        <w:t xml:space="preserve">Kế hoạch của bọn họ thành công. Quả nhiên bọn họ làm như thế, ngoại trừ hai người trong trận đồ phong tỏa của Lý Vĩ không ra được, Lam Thông và Sở Tương Hợp nhất thời rơi vào cục diện luống cuống tay chân.</w:t>
      </w:r>
    </w:p>
    <w:p>
      <w:pPr>
        <w:pStyle w:val="BodyText"/>
      </w:pPr>
      <w:r>
        <w:t xml:space="preserve">- Đáng chết, đột phát lúc nào không đột phá, lại nhất định phải chờđến lúc này mới đột phá!</w:t>
      </w:r>
    </w:p>
    <w:p>
      <w:pPr>
        <w:pStyle w:val="BodyText"/>
      </w:pPr>
      <w:r>
        <w:t xml:space="preserve">Trong lòng Lam Thông thầm mắng chửi Âu Dương thật sự không theo bài bảng. Bên hắn vốn đã không tốt. Hiện tại hắn không chỉ muốn một mặt ứng phó với công kích của Trịnh Càn Duyệt còn phải đề phòng Trịnh Càn Duyệt đột nhiên ra tay đánh giết Âu Dương. Hắn có thể không luống cuống tay chân sao?</w:t>
      </w:r>
    </w:p>
    <w:p>
      <w:pPr>
        <w:pStyle w:val="BodyText"/>
      </w:pPr>
      <w:r>
        <w:t xml:space="preserve">- Ôi... Xem ra bọn họ sắp xong.</w:t>
      </w:r>
    </w:p>
    <w:p>
      <w:pPr>
        <w:pStyle w:val="BodyText"/>
      </w:pPr>
      <w:r>
        <w:t xml:space="preserve">Nhìn thấy đám người Sở Tương Hợp xuất hiện trận thế luống cuống tay chân, những người đứng xem chiến bên ngoài vừa nãy thấy khí thế của Âu Dương, còn chuẩn bị chứng kiến bọn họ hành động vĩđại Trảm năm tên Linh Sử chợt trở nên thất vọng. Một đòn đánh chết đẹp như vậy, kết quả vẫn thất bại trong gang tấc.</w:t>
      </w:r>
    </w:p>
    <w:p>
      <w:pPr>
        <w:pStyle w:val="BodyText"/>
      </w:pPr>
      <w:r>
        <w:t xml:space="preserve">Sáu mươi bốn viên yêu đan không ngừng phân hoá. Lần này thời gian phân hoá dài hớn trước đây nhiều. Âu Dương cố gắng khống chế yêu đan nhanh chóng phân hoá. Nhưng lần này hắn không phải chỉđột phá một lần mà là hai lần. Lần này từ 64 viên phân hoá thành 128 viên không khó. Khó nhất chính là dung hợp 128 viên yêu đan lại thành một yêu đan chân chính cuối cùng...</w:t>
      </w:r>
    </w:p>
    <w:p>
      <w:pPr>
        <w:pStyle w:val="BodyText"/>
      </w:pPr>
      <w:r>
        <w:t xml:space="preserve">Âu Dương không phải chưa từng thấy yên đan dung hợp thế nào. Nhưng thể chất tiên thiên của hắn quá đặc biệt. Con đường đi tới của hắn không tầm thường. Cuối cùng 128 viên yêu đan này cuối cùng sẽ biến thành dạng gì, hắn cũng không rõ.</w:t>
      </w:r>
    </w:p>
    <w:p>
      <w:pPr>
        <w:pStyle w:val="BodyText"/>
      </w:pPr>
      <w:r>
        <w:t xml:space="preserve">Yêu đan không ngừng phân hoá. Bản thân Âu Dương cũng không biết dã trải qua bao lâu. Cuối cùng 128 viên yêu đan đã xuất hiện trong tim của hắn. Nhưng lần này yêu đan không hề dừng lại. Trạng thái của chúng lại bắt đầu không ngừng biến hóa trong tim Âu Dương. 128 viên yêu đan không ngừng di chuyển, hoặc là run rẩy, hoặc là nhảy lên. Dù sao đi nữa nhìn qua rất bất an.</w:t>
      </w:r>
    </w:p>
    <w:p>
      <w:pPr>
        <w:pStyle w:val="Compact"/>
      </w:pPr>
      <w:r>
        <w:br w:type="textWrapping"/>
      </w:r>
      <w:r>
        <w:br w:type="textWrapping"/>
      </w:r>
    </w:p>
    <w:p>
      <w:pPr>
        <w:pStyle w:val="Heading2"/>
      </w:pPr>
      <w:bookmarkStart w:id="187" w:name="chương-178-yêu-đan-viên-mãn"/>
      <w:bookmarkEnd w:id="187"/>
      <w:r>
        <w:t xml:space="preserve">165. Chương 178 : Yêu Đan Viên Mãn</w:t>
      </w:r>
    </w:p>
    <w:p>
      <w:pPr>
        <w:pStyle w:val="Compact"/>
      </w:pPr>
      <w:r>
        <w:br w:type="textWrapping"/>
      </w:r>
      <w:r>
        <w:br w:type="textWrapping"/>
      </w:r>
      <w:r>
        <w:t xml:space="preserve">- Mẹ nó, cuối cùng yêu đan của ta sẽ biến thành dạng gì vậy?</w:t>
      </w:r>
    </w:p>
    <w:p>
      <w:pPr>
        <w:pStyle w:val="BodyText"/>
      </w:pPr>
      <w:r>
        <w:t xml:space="preserve">Hiện tại Âu Dương muốn biết nhất chính là chuyện này. Tuy nhiên còn không để hắn có thời gian ngẫm nghĩ, yêu đan trong cơ thể hắn đã bắt đầu dung hợp từng viên một.</w:t>
      </w:r>
    </w:p>
    <w:p>
      <w:pPr>
        <w:pStyle w:val="BodyText"/>
      </w:pPr>
      <w:r>
        <w:t xml:space="preserve">Tốc độ dung hợp này rất chậm. Chậm đến mức Âu Dương cảm thấy dường như đã trôi qua mấy thế kỷ vậy.</w:t>
      </w:r>
    </w:p>
    <w:p>
      <w:pPr>
        <w:pStyle w:val="BodyText"/>
      </w:pPr>
      <w:r>
        <w:t xml:space="preserve">Bên ngoài đương nhiên không phải là mấy thế kỷ. Nhưng đến bây giờ cuộc chiến đấu đã diễn ra mấy giờ. Thậm chí trời bắt đầu hửng sáng. Nếu như không phải có trận đồ của Lý Vĩ bảo hộ, mấy tên cường giả cửu giai đỉnh phong sống mái với nhau, chắc hẳn hiện tại hoàng thành đã không còn tồn tại nữa.</w:t>
      </w:r>
    </w:p>
    <w:p>
      <w:pPr>
        <w:pStyle w:val="BodyText"/>
      </w:pPr>
      <w:r>
        <w:t xml:space="preserve">- Cút cho ta!</w:t>
      </w:r>
    </w:p>
    <w:p>
      <w:pPr>
        <w:pStyle w:val="BodyText"/>
      </w:pPr>
      <w:r>
        <w:t xml:space="preserve">Một chưởng của Trịnh Càn Duyệt mạnh mẽ đánh vào phía trên kiếm linh của Lam Thông. Cho dù Lam Thông đã tận lực ngăn cản, nhưng vẫn bịđánh bay ra ngoài, trực tiếp đập mạnh trên mặt đất, miệng phun ra máu tươi.</w:t>
      </w:r>
    </w:p>
    <w:p>
      <w:pPr>
        <w:pStyle w:val="BodyText"/>
      </w:pPr>
      <w:r>
        <w:t xml:space="preserve">Hắn vốn đã yếu hơn Trịnh Càn Duyệt một chút. Khi đại chiến với Trịnh Càn Duyệt tới nửa đêm, gần như đã đạt tới cực hạn của bản thân.</w:t>
      </w:r>
    </w:p>
    <w:p>
      <w:pPr>
        <w:pStyle w:val="BodyText"/>
      </w:pPr>
      <w:r>
        <w:t xml:space="preserve">- Hừ, tiểu tử còn muốn đột phá sao? Nạp mạng đi.</w:t>
      </w:r>
    </w:p>
    <w:p>
      <w:pPr>
        <w:pStyle w:val="BodyText"/>
      </w:pPr>
      <w:r>
        <w:t xml:space="preserve">Nhìn Âu Dương vẫn ngồi trong yêu khí huyết sắc kia, Trịnh Càn Duyệt rống to, muốn dùng một chưởng đánh chết Âu Dương.</w:t>
      </w:r>
    </w:p>
    <w:p>
      <w:pPr>
        <w:pStyle w:val="BodyText"/>
      </w:pPr>
      <w:r>
        <w:t xml:space="preserve">- Ngăn cản hắn.</w:t>
      </w:r>
    </w:p>
    <w:p>
      <w:pPr>
        <w:pStyle w:val="BodyText"/>
      </w:pPr>
      <w:r>
        <w:t xml:space="preserve">Lam Thông từ trên mặt đất bò dậy, lau máu tươi bên mép. Kiếm linh lại xuất thể hiện ra. Hắn biết đã lâu như vậy, hẳn Âu Dương đã đến thời khắc cuối cùng. Chỉ cần chịu đựng được chút thời gian này, một khi Âu Dương tỉnh lại, như vậy Tứ Kiêu Tề Phi, nhất định có thể lại giết chết được một người nữa. Đến lúc đó đúng là đại cục đã định.</w:t>
      </w:r>
    </w:p>
    <w:p>
      <w:pPr>
        <w:pStyle w:val="BodyText"/>
      </w:pPr>
      <w:r>
        <w:t xml:space="preserve">Hai người Lý Thanh Phong và Lăng Trung Thiên đồng thời bước ra. Bàn Xà Thương của Lý Thanh Phong mang theo yêu khí màu xanh chạy như bay về phía Trịnh Càn Duyệt định đâm tới. Cùng lúc đó kiếm linh của Lăng Trung Thiên đã xuất thể toàn lực chém về phía Trịnh Càn Duyệt.</w:t>
      </w:r>
    </w:p>
    <w:p>
      <w:pPr>
        <w:pStyle w:val="BodyText"/>
      </w:pPr>
      <w:r>
        <w:t xml:space="preserve">Hai cửu giai sơ cấp đối đầu với cửu giai đỉnh phong. Nếu như ba người cùng ở trạng thái toàn thịnh, hẳn chiêu số của hai người Lý Thanh Phong và Lăng Trung Thiên sẽ quấy nhiễu được hành động của Trịnh Càn Duyệt. Nhưng Trịnh Càn Duyệt lại có thể dựa vào thủ đoạn cường lực cứng rắn vọt vào. Hiện tại hắn đã cùng Lam Thông đại chiến tới nửa đêm. Lam Thông bị thương, hắn cũng không khá hơn là mấy.</w:t>
      </w:r>
    </w:p>
    <w:p>
      <w:pPr>
        <w:pStyle w:val="BodyText"/>
      </w:pPr>
      <w:r>
        <w:t xml:space="preserve">Cho nên một đòn liên thủ của hai người vẫn ép được Trịnh Càn Duyệt phải lùi lại. Thừa dịp này, Lam Thông ngưng tụ kiếm linh lại vọt lên. Đừng thấy hắn bị thương, khi Lam Thông đã quyết tâm, hắn cũng dám liều mạng mình. Sự tình đã phát triển đến nước này, đã là cục diện ngươi chết ta sống. Hoặc là ngày hôm nay bọn họ giết được Linh Sử, hoặc là bọn họ sẽ bị chém giết.</w:t>
      </w:r>
    </w:p>
    <w:p>
      <w:pPr>
        <w:pStyle w:val="BodyText"/>
      </w:pPr>
      <w:r>
        <w:t xml:space="preserve">Không ai nghĩ cục diện sẽ đến một bước này. Nếu như không phải Âu Dương đột nhiên tiến vào đột phá, lúc này hẳn cuộc chiến đấu đã sớm kết thúc. Hành động vĩđại giết chết Linh Sử cũng đã hoàn thành. Nhưng hiện nay phía bọn họ thậm chí có vẻ yếu thế hơn. Nếu như trước khi Chân Linh Giới mở ra, bọn họ không thể xoay chuyển Càn Khôn, vậy bọn họ thật sựđã xong.</w:t>
      </w:r>
    </w:p>
    <w:p>
      <w:pPr>
        <w:pStyle w:val="BodyText"/>
      </w:pPr>
      <w:r>
        <w:t xml:space="preserve">Ầm! Ầm! Ầm! Ầm!</w:t>
      </w:r>
    </w:p>
    <w:p>
      <w:pPr>
        <w:pStyle w:val="BodyText"/>
      </w:pPr>
      <w:r>
        <w:t xml:space="preserve">Yêu đan không ngừng nổ tung trong cơ thể Âu Dương. Trái tim của Âu Dương mấy lần gần như bị nổ nát. Cũng may tại thời khắc mấu chốt yêu lực vẫn có thể trợ giúp Âu Dương phục hồi lại trái tim để hắn không đến nỗi bị yêu đan của mình nổ chết.</w:t>
      </w:r>
    </w:p>
    <w:p>
      <w:pPr>
        <w:pStyle w:val="BodyText"/>
      </w:pPr>
      <w:r>
        <w:t xml:space="preserve">- Rốt cuộc còn muốn tới lúc nào nữa!</w:t>
      </w:r>
    </w:p>
    <w:p>
      <w:pPr>
        <w:pStyle w:val="BodyText"/>
      </w:pPr>
      <w:r>
        <w:t xml:space="preserve">Trong lòng Âu Dương nóng như lửa đốt. Thời gian lâu như vậy hắn còn chưa bị người nào quấy nhiễu. Điều đó chứng minh người ở phía ngoài vẫn đang kiên trì. Nhưng hiện tại là lúc nào, hắn lại không biết.</w:t>
      </w:r>
    </w:p>
    <w:p>
      <w:pPr>
        <w:pStyle w:val="BodyText"/>
      </w:pPr>
      <w:r>
        <w:t xml:space="preserve">Vù...</w:t>
      </w:r>
    </w:p>
    <w:p>
      <w:pPr>
        <w:pStyle w:val="BodyText"/>
      </w:pPr>
      <w:r>
        <w:t xml:space="preserve">Rốt cuộc, toàn bộ 128 viên yêu đan nổ nát thành một mảnh hỗn độn bắt đầu chậm rãi dung hợp. Sự dung hợp này cũng không bị Âu Dương khống chế. Vô số yêu lực trong thân thể Âu Dương ngưng tụ thành yêu lực của hắn đã biến thành một màu đỏ sẫm. Đây là một màu đỏ quỷ dị.</w:t>
      </w:r>
    </w:p>
    <w:p>
      <w:pPr>
        <w:pStyle w:val="BodyText"/>
      </w:pPr>
      <w:r>
        <w:t xml:space="preserve">Yên lặng quan sát thân thể của mình, Âu Dương phát hiện sau khi tất cả yêu đan đã nổ tung, tốc độ dung hợp lại nhanh hơn rất nhiều. Chí ít nhanh hơn gấp trăm lần so với tốc độ nổ tung. Vô số yêu lực lưu chuyển. Tốc độ ngưng tụ lại tăng cao. Cuối cùng không ngờ tại vị trí trái tim của Âu Dương bắt đầu lại nổ tung.</w:t>
      </w:r>
    </w:p>
    <w:p>
      <w:pPr>
        <w:pStyle w:val="BodyText"/>
      </w:pPr>
      <w:r>
        <w:t xml:space="preserve">- A...</w:t>
      </w:r>
    </w:p>
    <w:p>
      <w:pPr>
        <w:pStyle w:val="BodyText"/>
      </w:pPr>
      <w:r>
        <w:t xml:space="preserve">Cảm giác đau đớn lại truyền khắp toàn thân. Âu Dương phát hiện trái tim của hắn đột nhiên bắt đầu bị cắn nuốt. Yêu lực giống như hoàn toàn không để ý tới thân thể của hắn, lại muốn cắn nuốt trái tim của hắn...</w:t>
      </w:r>
    </w:p>
    <w:p>
      <w:pPr>
        <w:pStyle w:val="BodyText"/>
      </w:pPr>
      <w:r>
        <w:t xml:space="preserve">- Chẳng lẽ phải chết uất ức như vậy sao?</w:t>
      </w:r>
    </w:p>
    <w:p>
      <w:pPr>
        <w:pStyle w:val="BodyText"/>
      </w:pPr>
      <w:r>
        <w:t xml:space="preserve">Âu Dương mơ hồ sợ hãi. Tuy nhiên lo lắng của hắn rõ ràng là dư thừa. Sau khi lượng lớn yêu lực chậm rãi cắn nuốt trái tim của hắn, hắn phát hiện không ngờ mình không có chết.</w:t>
      </w:r>
    </w:p>
    <w:p>
      <w:pPr>
        <w:pStyle w:val="BodyText"/>
      </w:pPr>
      <w:r>
        <w:t xml:space="preserve">Vù... Ầm...</w:t>
      </w:r>
    </w:p>
    <w:p>
      <w:pPr>
        <w:pStyle w:val="BodyText"/>
      </w:pPr>
      <w:r>
        <w:t xml:space="preserve">Một tiếng nổ từ trong thân thể của Âu Dương truyền ra. Sau đó liền thấy yêu lực đang ắn nuốt trái tim của Âu Dương, bắt đầu từ từ hoá hình. Rốt cuộc cũng sắp hoàn thành bước cuối cùng yêu đan thành hình.</w:t>
      </w:r>
    </w:p>
    <w:p>
      <w:pPr>
        <w:pStyle w:val="BodyText"/>
      </w:pPr>
      <w:r>
        <w:t xml:space="preserve">Trái tim bị cắn nuốt, yêu lực chiếm vị trí trái tim. Vô số yêu lực ngưng tụ. Một mũi tên huyết sắc chậm rãi xuất hiện tại vị trí trái tim của hắn. Mũi tên huyết sắc này không có vẻ ngoài hoa lệ. Nó chỉ giống như một mũi Tam Lăng Tiễn bình thường. Nhưng nó tản mát ra lực lượng kích hoạt toàn thân Âu Dương.</w:t>
      </w:r>
    </w:p>
    <w:p>
      <w:pPr>
        <w:pStyle w:val="BodyText"/>
      </w:pPr>
      <w:r>
        <w:t xml:space="preserve">- Cút ngay!</w:t>
      </w:r>
    </w:p>
    <w:p>
      <w:pPr>
        <w:pStyle w:val="BodyText"/>
      </w:pPr>
      <w:r>
        <w:t xml:space="preserve">Một chiêu của Trịnh Càn Duyệt đã khiến cả ba người Lam Thông bay ra. Lúc này nhìn hắn đầu tóc rối bời giống như một ác ma vậy. Mục tiêu của hắn chính là Âu Dương. Bất kỳ ai ngăn cản hắn, đều bị hắn đánh giết.</w:t>
      </w:r>
    </w:p>
    <w:p>
      <w:pPr>
        <w:pStyle w:val="BodyText"/>
      </w:pPr>
      <w:r>
        <w:t xml:space="preserve">- Ha ha ha, ta xem hiện tại còn ai còn có thể cản được ta!</w:t>
      </w:r>
    </w:p>
    <w:p>
      <w:pPr>
        <w:pStyle w:val="BodyText"/>
      </w:pPr>
      <w:r>
        <w:t xml:space="preserve">Thoáng nhìn về phía ba người đã ngã xuống đất, Trịnh Càn Duyệt biết, ba người này đã mất đi năng lực tái chiến. Tiếp theo chính là thời điểm hắn thống trị tất cả. Ngay cả tiểu tử quỷ dịđang ngồi đốt phá dưới đất kia, rốt cuộc cũng phải bị giết chết.</w:t>
      </w:r>
    </w:p>
    <w:p>
      <w:pPr>
        <w:pStyle w:val="BodyText"/>
      </w:pPr>
      <w:r>
        <w:t xml:space="preserve">- Ôi... Xong, xem ra đúng là kết thúc khi chỉ còn cách một bước!</w:t>
      </w:r>
    </w:p>
    <w:p>
      <w:pPr>
        <w:pStyle w:val="BodyText"/>
      </w:pPr>
      <w:r>
        <w:t xml:space="preserve">Nhìn biến hoá như vậy, người đứng xem chiến ở ngoài trận từ nửa đêm hôm qua đến bây giờđều thi nhau thở dài. Tuy nhiên dưới cái nhìn của bọn họ, lần này tuy rằng Âu Dương thất bại, nhưng tên tuổi của bọn họ nhất định sẽ được ghi vào trong sử sách. Dù sao bọn họ là cường giả có can đảm Trảm Linh Sử sau Hoàng Thiên Đại Đế. Tuy rằng trong năm tên Linh Sử chỉ chết được một người, nhưng điều này cũng đủ huy hoàng.</w:t>
      </w:r>
    </w:p>
    <w:p>
      <w:pPr>
        <w:pStyle w:val="BodyText"/>
      </w:pPr>
      <w:r>
        <w:t xml:space="preserve">- Càn Duyệt! Giết tiểu tử kia. Dám đụng vào uy nghiêm của Thái Nhất Tông ta, ngay hôm nay bất kể là Trận Đồ Sư hay là Tu Phục Tông Sư đều phải chết!</w:t>
      </w:r>
    </w:p>
    <w:p>
      <w:pPr>
        <w:pStyle w:val="BodyText"/>
      </w:pPr>
      <w:r>
        <w:t xml:space="preserve">Trịnh Càn Nguyên đã dây dưa với Lý Vĩ suốt một đêm. Chuyện đến nước này, phía Âu Dương có thể nói là không thể cứu vãn. Tiếp theo chính là màn biểu diễn của của bọn họ. Bọn họ nhất định phải lấy thủ đoạn lôi đình chứng minh sự cường thế của Thái Nhất Tông. Tổn thất một Trận Đồ Sư, tổn thất một Tu Phục đại sư tuy rằng rất khiến người ta tiếc nuối, nhưng vì mặt mũi của Thái Nhất Tông, bọn họ nhất định phải giết tất cả những người này.</w:t>
      </w:r>
    </w:p>
    <w:p>
      <w:pPr>
        <w:pStyle w:val="BodyText"/>
      </w:pPr>
      <w:r>
        <w:t xml:space="preserve">Cô...</w:t>
      </w:r>
    </w:p>
    <w:p>
      <w:pPr>
        <w:pStyle w:val="BodyText"/>
      </w:pPr>
      <w:r>
        <w:t xml:space="preserve">Một tiếng cú giống như tiếng hát của sát thần địa ngục lại vang. Con mắt của Thứ Kiêu Cung, và con mắt của Âu Dương đang ngồi ở đó đồng thời mở ra. Con ngươi huyết sắc giống như tuyên bố với toàn thế giới bọn họ đã sống lại.</w:t>
      </w:r>
    </w:p>
    <w:p>
      <w:pPr>
        <w:pStyle w:val="Compact"/>
      </w:pPr>
      <w:r>
        <w:br w:type="textWrapping"/>
      </w:r>
      <w:r>
        <w:br w:type="textWrapping"/>
      </w:r>
    </w:p>
    <w:p>
      <w:pPr>
        <w:pStyle w:val="Heading2"/>
      </w:pPr>
      <w:bookmarkStart w:id="188" w:name="chương-179-âu-dương-cửu-giai"/>
      <w:bookmarkEnd w:id="188"/>
      <w:r>
        <w:t xml:space="preserve">166. Chương 179 : Âu Dương Cửu Giai</w:t>
      </w:r>
    </w:p>
    <w:p>
      <w:pPr>
        <w:pStyle w:val="Compact"/>
      </w:pPr>
      <w:r>
        <w:br w:type="textWrapping"/>
      </w:r>
      <w:r>
        <w:br w:type="textWrapping"/>
      </w:r>
      <w:r>
        <w:t xml:space="preserve">- Thật sao? Ta chờ ngươi đã lâu!</w:t>
      </w:r>
    </w:p>
    <w:p>
      <w:pPr>
        <w:pStyle w:val="BodyText"/>
      </w:pPr>
      <w:r>
        <w:t xml:space="preserve">Thật ra từ mấy phút trước Âu Dương đã tỉnh lại. Hắn đang kiểm tra lại lực lượng yêu đan, chuẩn bị bắn ra mũi tên linh hồn.</w:t>
      </w:r>
    </w:p>
    <w:p>
      <w:pPr>
        <w:pStyle w:val="BodyText"/>
      </w:pPr>
      <w:r>
        <w:t xml:space="preserve">- Chuyện này...</w:t>
      </w:r>
    </w:p>
    <w:p>
      <w:pPr>
        <w:pStyle w:val="BodyText"/>
      </w:pPr>
      <w:r>
        <w:t xml:space="preserve">Nhìn Âu Dương đột nhiên mở mắt kéo dây cung, Trịnh Càn Duyệt gần như có ý định quay đầu bỏ chạy. Nhưng lúc này trận đồ vẫn phong tỏa. Hắn có thể chạy về phía nào.</w:t>
      </w:r>
    </w:p>
    <w:p>
      <w:pPr>
        <w:pStyle w:val="BodyText"/>
      </w:pPr>
      <w:r>
        <w:t xml:space="preserve">- Ngươi là người thứ hai!</w:t>
      </w:r>
    </w:p>
    <w:p>
      <w:pPr>
        <w:pStyle w:val="BodyText"/>
      </w:pPr>
      <w:r>
        <w:t xml:space="preserve">Trên mặt Âu Dương mang theo nụ cười mỉm giống như một ác ma nói. Khi lời nói của hắn vừa dứt, đồng thời có mười con cú huyết sắc từ lên trên dây cung Thứ Kiêu Cung bay ra.</w:t>
      </w:r>
    </w:p>
    <w:p>
      <w:pPr>
        <w:pStyle w:val="BodyText"/>
      </w:pPr>
      <w:r>
        <w:t xml:space="preserve">Âu Dương Cửu giai! Âu Dương đã tới cửu giai đủ đểđiều động mười con cú huyết sắc trong nháy mắt. Đây là một mũi tên tất sát. Bất kỳ người nào dưới Thánh thể chỉ cần cho Âu Dương thời gian chuẩn bị, mũi tên linh hồn đều có thể giết chết người đó.</w:t>
      </w:r>
    </w:p>
    <w:p>
      <w:pPr>
        <w:pStyle w:val="BodyText"/>
      </w:pPr>
      <w:r>
        <w:t xml:space="preserve">- Không nên...</w:t>
      </w:r>
    </w:p>
    <w:p>
      <w:pPr>
        <w:pStyle w:val="BodyText"/>
      </w:pPr>
      <w:r>
        <w:t xml:space="preserve">Dù thế nào Trịnh Càn Duyệt cũng không thể tưởng tượng được, vào thời điểm cuối cùng không ngờ Âu Dương lại đột nhiên xuất hiện khiến càn khôn nghịch chuyển.</w:t>
      </w:r>
    </w:p>
    <w:p>
      <w:pPr>
        <w:pStyle w:val="BodyText"/>
      </w:pPr>
      <w:r>
        <w:t xml:space="preserve">- Chết! Tất cả các ngươi đều phải chết! Đầu của các ngươi đều phải treo bên trên hoàng thành!</w:t>
      </w:r>
    </w:p>
    <w:p>
      <w:pPr>
        <w:pStyle w:val="BodyText"/>
      </w:pPr>
      <w:r>
        <w:t xml:space="preserve">Lần này mười con cú huyết sắc của Âu Dương không phải tất cảđều bay về phía Trịnh Càn Duyệt. Với thực lực của hắn bây giờ, chỉ cần ba con đã đủ giết chết Trịnh Càn Duyệt. Cho nên bảy con còn lại bay về phía Trịnh Càn Phi đang còn đấu với Sở Tương Hợp. Hắn muốn một lần bắn ra giết chết hai tên.</w:t>
      </w:r>
    </w:p>
    <w:p>
      <w:pPr>
        <w:pStyle w:val="BodyText"/>
      </w:pPr>
      <w:r>
        <w:t xml:space="preserve">A...</w:t>
      </w:r>
    </w:p>
    <w:p>
      <w:pPr>
        <w:pStyle w:val="BodyText"/>
      </w:pPr>
      <w:r>
        <w:t xml:space="preserve">Tiếng kêu sợ hãi từ trong miệng Trịnh Càn Duyệt phát ra. Nhưng vô dụng bởi vì chỉ cần con cú huyết sắc bay ra, mặc cho ngươi né tránh thế nào, con cú huyết sắc đều sẽ lôi linh hồn của ngươi từ trong thân thể ra.</w:t>
      </w:r>
    </w:p>
    <w:p>
      <w:pPr>
        <w:pStyle w:val="BodyText"/>
      </w:pPr>
      <w:r>
        <w:t xml:space="preserve">Con cú huyết sắc mang theo linh hồn của Trịnh Càn Duyệt rời khỏi thân thể. Sau đó xuất hiện hai con cú huyết sắc dưới sự khống chế của Âu Dương chui vào trong thân thể của Trịnh Càn Duyệt. Hai con cú huyết sắc đồng thời nổ tung, tạo ra hàng ngàn, hàng vạn con cú nhỏ bay múa đầy trời, lấy đi tính mạng cũng như linh hồn của Trịnh Càn Duyệt.</w:t>
      </w:r>
    </w:p>
    <w:p>
      <w:pPr>
        <w:pStyle w:val="BodyText"/>
      </w:pPr>
      <w:r>
        <w:t xml:space="preserve">Vèo...</w:t>
      </w:r>
    </w:p>
    <w:p>
      <w:pPr>
        <w:pStyle w:val="BodyText"/>
      </w:pPr>
      <w:r>
        <w:t xml:space="preserve">Một đạo tiễn quang huyết sắc bay ra, mang theo thi thể của Trịnh Càn Duyệt ghim bên cạnh thi thể của Trịnh Càn Hâm. Cùng lúc đó, bảy con cú huyết sắc khác cũng va vào người Trịnh Càn Phi. Đây là mũi tên linh hồn tất sát. Khi con cú huyết sắc mang linh hồn của Trịnh Càn Phi đi ra, Sở Tương Hợp cũng nắm được cơ hội cuối cùng dùng một chiêu linh hồn trực tiếp đánh nát linh hồn của Trịnh Càn Phi thành từng mảnh nhỏ.</w:t>
      </w:r>
    </w:p>
    <w:p>
      <w:pPr>
        <w:pStyle w:val="BodyText"/>
      </w:pPr>
      <w:r>
        <w:t xml:space="preserve">Nghịch chuyển kinh thiên. Chẳng ai ngờ rằng vào thời điểm bọn họ phán đoán Âu Dương không thể cứu vãn, không ngờ Âu Dương lại thức tỉnh. Hơn nữa nhìn lực lượng của hắn hiện tại tuyệt đối là sự nâng cao về chất.</w:t>
      </w:r>
    </w:p>
    <w:p>
      <w:pPr>
        <w:pStyle w:val="BodyText"/>
      </w:pPr>
      <w:r>
        <w:t xml:space="preserve">- Hai người kia cũng phải chết.</w:t>
      </w:r>
    </w:p>
    <w:p>
      <w:pPr>
        <w:pStyle w:val="BodyText"/>
      </w:pPr>
      <w:r>
        <w:t xml:space="preserve">Lam Thông máu huyết sôi trào đứng xem nói. Nếu quả thật không phải hắn đã tiêu hao hết linh nguyên, ngay cả kiếm linh cũng không thể thôi thúc, hắn tuyệt đối sẽ đột ngột từ dưới mặt đất lao lên chém giết hai tên bị Lý Vĩ khóa lại kia. Nhưng hiện tại hắn chỉ có thểđứng ở đây để quan sát.</w:t>
      </w:r>
    </w:p>
    <w:p>
      <w:pPr>
        <w:pStyle w:val="BodyText"/>
      </w:pPr>
      <w:r>
        <w:t xml:space="preserve">- Các ngươi muốn làm gì. Nếu như giết sạch chúng ta, Thái Nhất Tông sẽ không bỏ qua cho các ngươi.</w:t>
      </w:r>
    </w:p>
    <w:p>
      <w:pPr>
        <w:pStyle w:val="BodyText"/>
      </w:pPr>
      <w:r>
        <w:t xml:space="preserve">Lần này Trịnh Càn Nguyên thật sự hoảng sợ. Ai có thể biết được cuối cùng lại xuất hiện nghịch chuyển kinh thiên như vậy? Tất cả những thứ này đều bởi vì mũi tên linh hồn đáng sợ của Âu Dương.</w:t>
      </w:r>
    </w:p>
    <w:p>
      <w:pPr>
        <w:pStyle w:val="BodyText"/>
      </w:pPr>
      <w:r>
        <w:t xml:space="preserve">Sở Tương Hợp khinh thường liếc mắt nhìn hai người một cái nói:</w:t>
      </w:r>
    </w:p>
    <w:p>
      <w:pPr>
        <w:pStyle w:val="BodyText"/>
      </w:pPr>
      <w:r>
        <w:t xml:space="preserve">- Nói những lời nhảm nhí này làm gì. Giết ba người, lẽ nào Thái Nhất Tông sẽ bỏ qua chúng ta sao? Tương lai do bản thân tạo ra, không phải do người khác cho. Giết bọn họ!</w:t>
      </w:r>
    </w:p>
    <w:p>
      <w:pPr>
        <w:pStyle w:val="BodyText"/>
      </w:pPr>
      <w:r>
        <w:t xml:space="preserve">Lời nói vừa dứt, Sở Tương Hợp phi thân tiến vào trong trận đồ của Lý Vĩ. Trận đồ của Lý Vĩ chỉ có thể tiến vào không thể ra.</w:t>
      </w:r>
    </w:p>
    <w:p>
      <w:pPr>
        <w:pStyle w:val="BodyText"/>
      </w:pPr>
      <w:r>
        <w:t xml:space="preserve">- Tặng ta một tên.</w:t>
      </w:r>
    </w:p>
    <w:p>
      <w:pPr>
        <w:pStyle w:val="BodyText"/>
      </w:pPr>
      <w:r>
        <w:t xml:space="preserve">Âu Dương cũng theo sát phía sau Sở Tương Hợp đồng thời vọt vào. Hắn vừa vào bên trong, khẽ hít sâu một hơi. Một cỗ huyết lực khổng lồ tràn vào trong thân thể của hắn, không chỉ bù đắp lại tiêu dao do hắn bắn ra mũi tên linh hồn mười cú vừa nãy, đồng thời còn đẩy lực lượng của hắn từ cửu giai sơ cấp trực tiếp lên tới cửu giai trung cấp tiếp cận cửu giai đỉnh phong.</w:t>
      </w:r>
    </w:p>
    <w:p>
      <w:pPr>
        <w:pStyle w:val="BodyText"/>
      </w:pPr>
      <w:r>
        <w:t xml:space="preserve">Giết hai tên cửu giai đỉnh phong, tốc độ trưởng thành của Âu Dương cực kỳ khủng bố. Nếu không phải Sở Tương Hợp giành trước một bước giết Trịnh Càn Phi, nói như vậy không chừng Âu Dương thật sự có cơ hội trực tiếp lên tới cửu giai đỉnh phong.</w:t>
      </w:r>
    </w:p>
    <w:p>
      <w:pPr>
        <w:pStyle w:val="BodyText"/>
      </w:pPr>
      <w:r>
        <w:t xml:space="preserve">Vốn Lý Vĩđối chiến hai người không rơi xuống thế hạ phong. Lúc này Sở Tương Hợp và Âu Dương xông tới, hai người kia nhất thời đều tuyệt vọng. Rất rõ ràng, ngày hôm nay đám người kia không dựđịnh để cho bất kỳ người nào chạy thoát.</w:t>
      </w:r>
    </w:p>
    <w:p>
      <w:pPr>
        <w:pStyle w:val="BodyText"/>
      </w:pPr>
      <w:r>
        <w:t xml:space="preserve">Huyễn Trận mở ra phía trong trận đồ, Lý Vĩ nắm chuẩn cơ hội, tập trung nhốt Trịnh Càn Khải lại tại chỗ chỉ trong một giây ngắn ngủi. Nhưng một giây này đã đủ rồi. Trong một giây công kích linh hồn của Sở Tương Hợp đã đập vỡ hoàn toàn linh hồn của Trịnh Càn Khải.</w:t>
      </w:r>
    </w:p>
    <w:p>
      <w:pPr>
        <w:pStyle w:val="BodyText"/>
      </w:pPr>
      <w:r>
        <w:t xml:space="preserve">Cường giả quyết đấu, có lúc đại chiến liên tục mấy ngày không phân ra thắng bại. Nhưng có lúc một sai lầm sẽ vĩnh viễn mất đi sinh mệnh.</w:t>
      </w:r>
    </w:p>
    <w:p>
      <w:pPr>
        <w:pStyle w:val="BodyText"/>
      </w:pPr>
      <w:r>
        <w:t xml:space="preserve">- Thái Nhất Tông sẽ không bỏ qua cho các ngươi. Các ngươi không nên quá đáng quá!</w:t>
      </w:r>
    </w:p>
    <w:p>
      <w:pPr>
        <w:pStyle w:val="BodyText"/>
      </w:pPr>
      <w:r>
        <w:t xml:space="preserve">Trịnh Càn Nguyên hoảng hốt. Hắn kêu gào. Nét sợ hãi trên mặt hắn lại không thể thay đổi vận mệnh tử vong của hắn. Lý Vĩ mở trận đồ ra. Lôi điện khắp nơi phóng loạn xuống. Tuy rằng những lôi điện này không có cách nào so sánh với Cửu Tiêu Thần Lôi, nhưng đủ để gây ra nguy hiểm đối với cường giả cửu giai.</w:t>
      </w:r>
    </w:p>
    <w:p>
      <w:pPr>
        <w:pStyle w:val="BodyText"/>
      </w:pPr>
      <w:r>
        <w:t xml:space="preserve">- Người cuối cùng lưu lại cho ngươi.</w:t>
      </w:r>
    </w:p>
    <w:p>
      <w:pPr>
        <w:pStyle w:val="BodyText"/>
      </w:pPr>
      <w:r>
        <w:t xml:space="preserve">Sở Tương Hợp đã liền giết hai người. Hắn quay về Lý Vĩ cười ha ha. Sau đó trận đồ bỗng nhiên cuốn lên, để lại một mình Trịnh Càn Nguyên đang tránh né lôi điện.</w:t>
      </w:r>
    </w:p>
    <w:p>
      <w:pPr>
        <w:pStyle w:val="BodyText"/>
      </w:pPr>
      <w:r>
        <w:t xml:space="preserve">- Ta...</w:t>
      </w:r>
    </w:p>
    <w:p>
      <w:pPr>
        <w:pStyle w:val="BodyText"/>
      </w:pPr>
      <w:r>
        <w:t xml:space="preserve">Hiện tại Âu Dương rất muốn dùng một mũi tên thuấn sát Trịnh Càn Nguyên, nhưng hắn mới ngưng tụ ra tiễn quang đặt lên trên dây cung đã nhìn thấy ngũ lôi của Lý Vĩđánh xuống. Tên Trịnh Càn Nguyên thậm chí còn đến không kịp kêu lên một tiếng kinh sợ đã trực tiếp bị vô số lôi xà cuốn vào trong. Nhìn cảnh tượng như vậy trong lòng Âu Dương cảm thấy ớn lạnh, Đây thật sự chính là trời giáng ngũ lôi...</w:t>
      </w:r>
    </w:p>
    <w:p>
      <w:pPr>
        <w:pStyle w:val="BodyText"/>
      </w:pPr>
      <w:r>
        <w:t xml:space="preserve">Đến lúc này, tất cả năm tên Linh Sửđã chết. Nhưng điều Âu Dương muốn làm còn chưa kết thúc. Hắn bước từng bước ra khỏi trận đồ của Lý Vĩ, mắt nhìn chằm chằm vào hoàng thành Tây Kỳ.</w:t>
      </w:r>
    </w:p>
    <w:p>
      <w:pPr>
        <w:pStyle w:val="BodyText"/>
      </w:pPr>
      <w:r>
        <w:t xml:space="preserve">Lúc này phía trên tường thành hoàng thành, thi thể của bốn tên Linh Sửđã bị treo bên trên. Âu Dương thành công hoàn thành lời hứa của hắn. Tuy nhiên tất cả còn chưa kết thúc. Bởi vì vẫn có một người hắn phải giết.</w:t>
      </w:r>
    </w:p>
    <w:p>
      <w:pPr>
        <w:pStyle w:val="BodyText"/>
      </w:pPr>
      <w:r>
        <w:t xml:space="preserve">- Trịnh Đan Đằng!</w:t>
      </w:r>
    </w:p>
    <w:p>
      <w:pPr>
        <w:pStyle w:val="BodyText"/>
      </w:pPr>
      <w:r>
        <w:t xml:space="preserve">Âu Dương gầm lên một tiếng giận dữ. Dưới tác dụng của yêu lực, tất cảĐô Thành đều có thể nghe thấy tiếng kêu của hắn.</w:t>
      </w:r>
    </w:p>
    <w:p>
      <w:pPr>
        <w:pStyle w:val="BodyText"/>
      </w:pPr>
      <w:r>
        <w:t xml:space="preserve">Lúc này Trịnh Đan Đằng đang quỳ tại hoàng thành Tây Kỳ. Gắn không thể nào tiếp nhận được kết quả này. Hắn chẳng thể ngờđược Âu Dương lại có thể cường thế như vậy. Ngay cả cục diện gần như tất sát cũng có thể bị hắn xoay chuyển.</w:t>
      </w:r>
    </w:p>
    <w:p>
      <w:pPr>
        <w:pStyle w:val="BodyText"/>
      </w:pPr>
      <w:r>
        <w:t xml:space="preserve">Trịnh Đan Đằng rất muốn chạy trốn, nhưng bây giờ hoàng thành đã hoàn toàn bị phong tỏa. Hắn đi không được, hắn biết với hành động của hắn lúc đó, Âu Dương chắc chắn sẽ giết chết hắn. Bởi vì Âu Dương từng nói, đầu của hắn sẽ treo ở bên trên tường thành của hoàng thành.</w:t>
      </w:r>
    </w:p>
    <w:p>
      <w:pPr>
        <w:pStyle w:val="Compact"/>
      </w:pPr>
      <w:r>
        <w:br w:type="textWrapping"/>
      </w:r>
      <w:r>
        <w:br w:type="textWrapping"/>
      </w:r>
    </w:p>
    <w:p>
      <w:pPr>
        <w:pStyle w:val="Heading2"/>
      </w:pPr>
      <w:bookmarkStart w:id="189" w:name="chương-180-rút-tên-phá-thành"/>
      <w:bookmarkEnd w:id="189"/>
      <w:r>
        <w:t xml:space="preserve">167. Chương 180 : Rút Tên Phá Thành</w:t>
      </w:r>
    </w:p>
    <w:p>
      <w:pPr>
        <w:pStyle w:val="Compact"/>
      </w:pPr>
      <w:r>
        <w:br w:type="textWrapping"/>
      </w:r>
      <w:r>
        <w:br w:type="textWrapping"/>
      </w:r>
      <w:r>
        <w:t xml:space="preserve">- Lý Vĩ! Bảo vệđoạn tường thành kia cho ta!</w:t>
      </w:r>
    </w:p>
    <w:p>
      <w:pPr>
        <w:pStyle w:val="BodyText"/>
      </w:pPr>
      <w:r>
        <w:t xml:space="preserve">Âu Dương chỉ vào đoạn tường thành có bốn thi thể của Linh Sử nói.</w:t>
      </w:r>
    </w:p>
    <w:p>
      <w:pPr>
        <w:pStyle w:val="BodyText"/>
      </w:pPr>
      <w:r>
        <w:t xml:space="preserve">- Được.</w:t>
      </w:r>
    </w:p>
    <w:p>
      <w:pPr>
        <w:pStyle w:val="BodyText"/>
      </w:pPr>
      <w:r>
        <w:t xml:space="preserve">Lý Vĩ gật đầu. Tuy rằng hắn không biết Âu Dương muốn làm gì, nhưng xuất phát từ tín nhiệm, cánh tay của Lý Vĩ vẫn vung lên. Trận đồ trực tiếp rơi vào đoạn tường thành bảo vệ thi thể của bốn người kia.</w:t>
      </w:r>
    </w:p>
    <w:p>
      <w:pPr>
        <w:pStyle w:val="BodyText"/>
      </w:pPr>
      <w:r>
        <w:t xml:space="preserve">- Ngày hôm nay để ta ta vén hoàng thành Tây Kỳ cho ngươi đi.</w:t>
      </w:r>
    </w:p>
    <w:p>
      <w:pPr>
        <w:pStyle w:val="BodyText"/>
      </w:pPr>
      <w:r>
        <w:t xml:space="preserve">Âu Dương ngửa mặt lên trời cười dài. Tiễn quang huyết sắc chậm rãi ngưng tụ trên tay hắn. Thứ Kiêu Cung lại cháy lên hỏa diễm quỷ dị màu đỏ sẫm.</w:t>
      </w:r>
    </w:p>
    <w:p>
      <w:pPr>
        <w:pStyle w:val="BodyText"/>
      </w:pPr>
      <w:r>
        <w:t xml:space="preserve">Nhìn cảnh tượng như vậy, tất cả mọi người trong Đô Thành thậm chí không dám thở mạnh. Quá chấn động. Liên tục giết chết năm tên Linh Sử, Âu Dương thành công thực hiện lời hứa của hắn. Hắn thành công giết tất cả năm tên Linh Sử. Ngoại trừ Trịnh Căn Nguyên bịđánh không còn sót lại chút cặn bã, thi thể những người khác đều đã bị treo bên trên hoàng thành Tây Kỳ...</w:t>
      </w:r>
    </w:p>
    <w:p>
      <w:pPr>
        <w:pStyle w:val="BodyText"/>
      </w:pPr>
      <w:r>
        <w:t xml:space="preserve">Dây cung kéo căng. Tiễn quang huyết sắc ngưng tụ lực lượng hủy thiên diệt địa. Hôm nay Âu Dương tính hoàn toàn bạo phát. Hắn muốn rút tên phá thành! Ngay cả Linh Sử cũng giết. Thù hận giữa hắn và Trịnh gia cùng Thái Nhất Tông từ lâu đã không thể vãn hồi. Một khi đã như vậy, Âu Dương cần gì phải kiêng kị nữa?</w:t>
      </w:r>
    </w:p>
    <w:p>
      <w:pPr>
        <w:pStyle w:val="BodyText"/>
      </w:pPr>
      <w:r>
        <w:t xml:space="preserve">Muốn làm thì phải làm cho tuyệt. Lúc này còn cách thời gian Chân Linh Giới mở ra chưa đầy một canh giờ. Vậy chút thời gian cuối cùng này, hắn điên cuồng hơn một chút cũng đã sao.</w:t>
      </w:r>
    </w:p>
    <w:p>
      <w:pPr>
        <w:pStyle w:val="BodyText"/>
      </w:pPr>
      <w:r>
        <w:t xml:space="preserve">Vù... Vù...</w:t>
      </w:r>
    </w:p>
    <w:p>
      <w:pPr>
        <w:pStyle w:val="BodyText"/>
      </w:pPr>
      <w:r>
        <w:t xml:space="preserve">Tiễn quang huyết sắc run lên không ngừng. Từng đợt những tiếng ong ong vang lên tuyên bố với mọi người trên toàn thế giới, nó đáng sợ nó bạo lực.</w:t>
      </w:r>
    </w:p>
    <w:p>
      <w:pPr>
        <w:pStyle w:val="BodyText"/>
      </w:pPr>
      <w:r>
        <w:t xml:space="preserve">- Rốt cuộc tiểu tử này đã bộc phát.</w:t>
      </w:r>
    </w:p>
    <w:p>
      <w:pPr>
        <w:pStyle w:val="BodyText"/>
      </w:pPr>
      <w:r>
        <w:t xml:space="preserve">Lam Thông ngã ngồi ở nơi đó. Hiện tại rốt cuộc hắn đã có thể thở phào nhẹ nhõm. Tiếp theo chỉ cần phải xem Âu Dương biểu diễn.</w:t>
      </w:r>
    </w:p>
    <w:p>
      <w:pPr>
        <w:pStyle w:val="BodyText"/>
      </w:pPr>
      <w:r>
        <w:t xml:space="preserve">- Trịnh Đan Đằng, vì chuyện do ngươi làm ra, ngươi phải trả giá đắt.</w:t>
      </w:r>
    </w:p>
    <w:p>
      <w:pPr>
        <w:pStyle w:val="BodyText"/>
      </w:pPr>
      <w:r>
        <w:t xml:space="preserve">Cuối cùng, mũi tên của Âu Dương từ trên Thứ Kiêu Cung bay ra. Tốc độ tiễn quang huyết sắc bay ra rất chậm. Nhưng mũi tên này gần như đã ngưng tụ toàn bộ lực lượng của Âu Dương. Mũi tên này là một mũi tên phá thành mang theo năng lượng cửu giai của hắn.</w:t>
      </w:r>
    </w:p>
    <w:p>
      <w:pPr>
        <w:pStyle w:val="BodyText"/>
      </w:pPr>
      <w:r>
        <w:t xml:space="preserve">- Không muốn... Cứu mạng...</w:t>
      </w:r>
    </w:p>
    <w:p>
      <w:pPr>
        <w:pStyle w:val="BodyText"/>
      </w:pPr>
      <w:r>
        <w:t xml:space="preserve">Trong hoàng thành, người của Trịnh gia gào khóc. Nhưng tiễn quang huyết sắc vẫn chậm rãi bay. Mũi tên này giống như là một đợt sóng trùng kích. Ngoại trừđoạn tường thành được trận đồ của Lý Vĩ bao vây ra, nơi nào nó đi qua đều như giống như băng tuyết gặp ánh mặt trời, đều tan rã.</w:t>
      </w:r>
    </w:p>
    <w:p>
      <w:pPr>
        <w:pStyle w:val="BodyText"/>
      </w:pPr>
      <w:r>
        <w:t xml:space="preserve">Tường thành, kiến trúc, người, vật, tất cả trước mặt mũi tên kinh thế như vậy đều trở thành bất lực. Yêu lực toàn thân của Trịnh Khiếu Thiên đã đạt đến cực hạn. Hắn cố gắng bảo hộ Trịnh Đan Đằng và Trịnh Công Danh ở phía sau hy vọng có thể chống đỡ được mũi tên này. Âu Dương không phải là cửu giai đỉnh phong. Cho dù là một mũi tên toàn lực, hắn vẫn có tư cách đón lấy.</w:t>
      </w:r>
    </w:p>
    <w:p>
      <w:pPr>
        <w:pStyle w:val="BodyText"/>
      </w:pPr>
      <w:r>
        <w:t xml:space="preserve">Nếu như liều mạng Trịnh Khiếu Thiên quả thật có tư cách tiếp mũi tên này. Nhưng bên Âu Dương không phải chỉ có một mình hắn. Nếu như nói người nào đánh lén lợi hại nhất, Âu Dương nhiều nhất chỉ dám xưng là người thứ hai. Bất kỳ lúc nào Lỹ Vĩ cũng chuẩn bị sẵn trận đồ đánh lén. Hắn so với Lý Vĩđúng là chênh lệch rất nhiều.</w:t>
      </w:r>
    </w:p>
    <w:p>
      <w:pPr>
        <w:pStyle w:val="BodyText"/>
      </w:pPr>
      <w:r>
        <w:t xml:space="preserve">- Phá!</w:t>
      </w:r>
    </w:p>
    <w:p>
      <w:pPr>
        <w:pStyle w:val="BodyText"/>
      </w:pPr>
      <w:r>
        <w:t xml:space="preserve">Lý Vĩ nhẹ nhàng chỉ tay. Một trận đồ gần như không thể bị phát hiện hình thành trước người Trịnh Khiếu Thiên. Trận đồ nguyền rủa. Trận đồ này có uy lực rất bình thường. Tuy nhiên hiện tại lại rất hữu hiệu. Khi trận đồ nguyền rủa vừa xuất hiện trên người Trịnh Khiếu Thiên, Trịnh Khiếu Thiên liền cảm giác mình vô cùng suy yếu cảm. Kèm theo cảm giác suy yếu xuất hiện, cuối cùng tiễn quang huyết sắc đã bay đến trước mặt của hắn.</w:t>
      </w:r>
    </w:p>
    <w:p>
      <w:pPr>
        <w:pStyle w:val="BodyText"/>
      </w:pPr>
      <w:r>
        <w:t xml:space="preserve">- Không...</w:t>
      </w:r>
    </w:p>
    <w:p>
      <w:pPr>
        <w:pStyle w:val="BodyText"/>
      </w:pPr>
      <w:r>
        <w:t xml:space="preserve">Trịnh Khiếu Thiên kêu gào. Nhưng vô dụng. Bị trận đồ nguyền rủa làm suy yếu đi ba thành lực lượng, Trịnh Khiếu Thiên căn bản không có cách nào ngăn cản mũi tên này. Cho dù hắn liều mạng, nhưng mũi tên này vẫn khiến hắn hoàn toàn tan rã trong đất trời. Trịnh Công Danh đứng ở bên cạnh hắn cũng không có may mắn trốn thoát, chấp nhận vận rủi bị tan ra.</w:t>
      </w:r>
    </w:p>
    <w:p>
      <w:pPr>
        <w:pStyle w:val="BodyText"/>
      </w:pPr>
      <w:r>
        <w:t xml:space="preserve">- A... Không muốn a... Ta không muốn chết...</w:t>
      </w:r>
    </w:p>
    <w:p>
      <w:pPr>
        <w:pStyle w:val="BodyText"/>
      </w:pPr>
      <w:r>
        <w:t xml:space="preserve">Tiễn quang sau khi gạt bỏ Trịnh Khiếu Thiên lại tiếp tục bay. Tuy nhiên cho dù khi tất cả lực lượng tan rã đã mất đi, mũi tên này vẫn trực tiếp đâm xuyên qua Trịnh Đan Đằng đã bị Lý Vĩ khóa chặt lại.</w:t>
      </w:r>
    </w:p>
    <w:p>
      <w:pPr>
        <w:pStyle w:val="BodyText"/>
      </w:pPr>
      <w:r>
        <w:t xml:space="preserve">Một mũi tên xuyên tim, mũi tên này xuyên thủng trái tim của Trịnh Đan Đằng. Cuối cùng gia hỏa ác độc này đã phải lên đường. Ban đầu khiêu khích trước trận, đến lúc sỉ nhục sau cửa thành, cuối cùng là thủ đoạn tại Tỏa Yêu Tháp. Tất cả những điều này đều tuyên bố tin tức ngày hôm nay hắn hẳn phải chết.</w:t>
      </w:r>
    </w:p>
    <w:p>
      <w:pPr>
        <w:pStyle w:val="BodyText"/>
      </w:pPr>
      <w:r>
        <w:t xml:space="preserve">Vèo...</w:t>
      </w:r>
    </w:p>
    <w:p>
      <w:pPr>
        <w:pStyle w:val="BodyText"/>
      </w:pPr>
      <w:r>
        <w:t xml:space="preserve">Chỉ một khắc trước khi Trịnh Đan Đằng ngã xuống, có một bóng người đi tới trước người hắn. Thời điểm tính mạng hắn còn chưa hoàn toàn rời đi, tay trái của Âu Dương vung Thứ Kiêu Cung lên. Cạnh Thứ Kiêu Cung giống như một lưỡi dao sắc bén, trực tiếp cắt đứt đầu Trịnh Đan Đằng xuống.</w:t>
      </w:r>
    </w:p>
    <w:p>
      <w:pPr>
        <w:pStyle w:val="BodyText"/>
      </w:pPr>
      <w:r>
        <w:t xml:space="preserve">Âu Dương dùng một tay cầm cung một tay nhấc đầu của Trịnh Đan Đằng. Thân thể Trịnh Đan Đằng dâng trào máu tươi nhuộm bạch y của Âu Dương thành huyết y. Máu nóng bắn cả vào trên mặt của Âu Dương, hòa lẫn với nước mắt của hắn.</w:t>
      </w:r>
    </w:p>
    <w:p>
      <w:pPr>
        <w:pStyle w:val="BodyText"/>
      </w:pPr>
      <w:r>
        <w:t xml:space="preserve">- Các huynh đệ, ta đã đáp ứng các ngươi sẽ cắt đầu của tên tạp chủng này treo ở bên trên hoàng thành Tây Kỳ. Hiện tại ta làm được. Các ngươi dưới suối vàng biết được, cuối cùng đã có thể an nghỉ.</w:t>
      </w:r>
    </w:p>
    <w:p>
      <w:pPr>
        <w:pStyle w:val="BodyText"/>
      </w:pPr>
      <w:r>
        <w:t xml:space="preserve">Âu Dương ngửa mặt lên trời gào thét. Vì giết Trịnh Đan Đằng, hắn không tiếc đối địch với tất cả Thái Nhất Tông. Đây chính là lời hứa hẹn với huynh đệ lúc trước.</w:t>
      </w:r>
    </w:p>
    <w:p>
      <w:pPr>
        <w:pStyle w:val="BodyText"/>
      </w:pPr>
      <w:r>
        <w:t xml:space="preserve">Một khi đã mở miệng hứa, bất luận con đường phía trước gian khổ tới mức nào, Âu Dương sẽ không ngừng đi tới. Thái Nhất Tông thì đã làm sao? Chỉ cần dám trêu Âu Dương, ngay cả trời hắn cũng dám chọc thủng,. Quá khứ như vậy, hiện tại cũng như vậy. Sau đó tiến vào Chân Linh Giới, Âu Dương vẫn như vậy.</w:t>
      </w:r>
    </w:p>
    <w:p>
      <w:pPr>
        <w:pStyle w:val="BodyText"/>
      </w:pPr>
      <w:r>
        <w:t xml:space="preserve">Từng trận đồ xuất hiện ở trước người Âu Dương. Mỗi trận đồ nho nhỏ hợp lại thành một bậc thang nối thẳng tới đoạn tường thành có thi thể của bốn tên Linh Sử. Âu Dương bước từng bước lên trận đồ, từng bước tới gần tường thành. Trong mắt hắn, nước mắt không nhịn được tuôn rơi. Nước mắt của hắn chảy ra không phải cho những kẻ địch này. Nước mắt hắn đang chảy cho những huynh đệđã chết trong Tỏa Yêu Tháp.</w:t>
      </w:r>
    </w:p>
    <w:p>
      <w:pPr>
        <w:pStyle w:val="BodyText"/>
      </w:pPr>
      <w:r>
        <w:t xml:space="preserve">- Các huynh đệ. Các ngươi dưới suối vàng có biết, bất luận ngàn khó vạn hiểm bất luận con đường phía trước làm sao, nếu có một ngày Âu Dương có năng lực trở về tiểu thế giới nhất định sẽ vào Sinh Tử Cảnh đưa hài cốt của các ngươi về quê hương của các ngươi, khắc họa bí văn vĩnh sinh cho các ngươi.</w:t>
      </w:r>
    </w:p>
    <w:p>
      <w:pPr>
        <w:pStyle w:val="BodyText"/>
      </w:pPr>
      <w:r>
        <w:t xml:space="preserve">Âu Dương gầm thét lên. Sau đó hắn dùng Tam Lăng Tiễn ghim đầu Trịnh Đan Đằng trên tường thành. Nhìn Trịnh Đan Đằng chết không nhắm mắt, Âu Dương lại phát ra lời hứa thứ hai đối với những huynh đệđã chết.</w:t>
      </w:r>
    </w:p>
    <w:p>
      <w:pPr>
        <w:pStyle w:val="BodyText"/>
      </w:pPr>
      <w:r>
        <w:t xml:space="preserve">Sẽ có một ngày, nếu hắn có năng lực trở về tiểu thế giới, nhất định sẽ vào Sinh Tử Cảnh thu hồi hài cốt của các huynh đệđã chết đưa bọn họ trở về quê hương, để bọn họ được hít thở sự an bình, khắc dấu bí văn vĩnh sinh cho bọn họ.</w:t>
      </w:r>
    </w:p>
    <w:p>
      <w:pPr>
        <w:pStyle w:val="BodyText"/>
      </w:pPr>
      <w:r>
        <w:t xml:space="preserve">Giờ phút này không có ai đi quấy rối Âu Dương, cũng không có ai nghi ngờ lời Âu Dương đã nói. Tuy rằng mười một người đã chết kia, dưới cái nhìn của bọn họ có lẽ đều không đủ tư cách làm thiên tài trẻ tuổi.</w:t>
      </w:r>
    </w:p>
    <w:p>
      <w:pPr>
        <w:pStyle w:val="Compact"/>
      </w:pPr>
      <w:r>
        <w:br w:type="textWrapping"/>
      </w:r>
      <w:r>
        <w:br w:type="textWrapping"/>
      </w:r>
    </w:p>
    <w:p>
      <w:pPr>
        <w:pStyle w:val="Heading2"/>
      </w:pPr>
      <w:bookmarkStart w:id="190" w:name="chương-181-ánh-sáng-tiếp-đón"/>
      <w:bookmarkEnd w:id="190"/>
      <w:r>
        <w:t xml:space="preserve">168. Chương 181 : Ánh Sáng Tiếp Đón</w:t>
      </w:r>
    </w:p>
    <w:p>
      <w:pPr>
        <w:pStyle w:val="Compact"/>
      </w:pPr>
      <w:r>
        <w:br w:type="textWrapping"/>
      </w:r>
      <w:r>
        <w:br w:type="textWrapping"/>
      </w:r>
      <w:r>
        <w:t xml:space="preserve">Nhưng Âu Dương trong mắt những người này lại không như thế. Âu Dương từng đáp ứng bọn họ sẽ dẫn bọn họ đi ra. Nhưng hắn đã không giữ được lời nói của mình. Cuối cùng chỉ có một mình hắn từ trong Sinh Tử Cảnh đi ra khỏi Tỏa Yêu Tháp. Còn thi thể của mười một huynh đệ cùng chiếnđấu với hắn đều nằm rải rác trong Sinh Tử Cảnh tại Tỏa Yêu Tháp.</w:t>
      </w:r>
    </w:p>
    <w:p>
      <w:pPr>
        <w:pStyle w:val="BodyText"/>
      </w:pPr>
      <w:r>
        <w:t xml:space="preserve">Hắn đáp ứng nhất định sẽ làm được. Cho dù hắn không có cách nào đưa bọn họ còn sống rời khỏi Sinh Tử Cảnh trànđầy nguy hiểm bất ngờ. Nhưng Âu Dương tin tưởng, sẽ có một ngày hắn nhất định trở về Tỏa Yêu Tháp trở về Sinh TửCảnh, mang theo mười một hai cốt của các huynh đệ đi ra khỏi Sinh Tử Cảnh, ra khỏi Tỏa Yêu Tháp. Hắn muốn nói cho toàn thế giới biết, đây chính là những huynh đệ từng theo Âu Dương hắn sóng vai chiến đấu. Hắn sẽ khắc bí văn Vĩnh Sinh cho bọn họ.</w:t>
      </w:r>
    </w:p>
    <w:p>
      <w:pPr>
        <w:pStyle w:val="BodyText"/>
      </w:pPr>
      <w:r>
        <w:t xml:space="preserve">Yên lặng. Tất cả Đô Thành đều yên lặng. Trước kia bọn họ chỉ thấy Âu Dương ngông cuồng và lớn mật. Giờ phút này bọn họ thấy được Âu Dương rất coi trọng tình cảm. Mười một người chỉ cùng chiến đấu đã được Âu Dương coi trọng như thế.</w:t>
      </w:r>
    </w:p>
    <w:p>
      <w:pPr>
        <w:pStyle w:val="BodyText"/>
      </w:pPr>
      <w:r>
        <w:t xml:space="preserve">Hắn đã đáp ứng phải đưa mọi người ra ngoài, cho dù tương lai hiểm trở tầng tầng, cho dù hắn biết muốn trở về tiểu thếgiới cần cảnh giới như thế nào, nhưng mũi tên đã bắn ra hắn sẽ không ngừng khích lệ bản thân tiến lên, hoàn thành lời hứa hẹn của mình.</w:t>
      </w:r>
    </w:p>
    <w:p>
      <w:pPr>
        <w:pStyle w:val="BodyText"/>
      </w:pPr>
      <w:r>
        <w:t xml:space="preserve">- Âu Dương...</w:t>
      </w:r>
    </w:p>
    <w:p>
      <w:pPr>
        <w:pStyle w:val="BodyText"/>
      </w:pPr>
      <w:r>
        <w:t xml:space="preserve">Nhìn thấy Âu Dương như vậy, không có người nào nguyện ý quấy rầy hắn. Họn họ chỉ có thể nhìn Âu Dương đứng trước bốn thi thể và cúi mặt thấp giọng nức nở. Bọn họ có thểhiểu được Âu Dương đang tự trách. Hắn dẫn theo mười một người tiến vào Tỏa Yêu Tháp. Nhưng tại thời khắc cuối cùng, hắn thậm chí không thể rút mũi tên chiến đấu một trận. Hắn sơ sẩy hắn bất cẩn khiến tất cả phải đi vào con đườngđó. Lúc này, tự trách của hắn đã biến thành nước mắt của hắn.</w:t>
      </w:r>
    </w:p>
    <w:p>
      <w:pPr>
        <w:pStyle w:val="BodyText"/>
      </w:pPr>
      <w:r>
        <w:t xml:space="preserve">Không có ai bởi vì nước mắt của Âu Dươngmà cảm thấy hắn nhu nhược. Bởi vì đây mới là tính tình thật sự của Âu Dương. Hắn dám tranh với trời, hắn dám giết Linh Sử, đắc tội toàn Thái Nhất Tông. Mà tất cả những điều này đều bởi vì hắn là một kẻ chân tình, đều bởi vì lời hứa của hắn!</w:t>
      </w:r>
    </w:p>
    <w:p>
      <w:pPr>
        <w:pStyle w:val="BodyText"/>
      </w:pPr>
      <w:r>
        <w:t xml:space="preserve">Nước mắt nhẹ nhàng chảy xuôi. Sự tự trách trong lòng Âu Dương đang không ngừng thăng hoa. Giờ phút này hắn thật giống như đã quên đi tất cả, trở về Tỏa Yêu Tháp kia. Nếu như ông trời lại cho hắn một cơ hội, hắn tin tưởng mình không thể nào tái phạm một sai lầm đáng xấu hổ như vậy. Hắn tin tưởng hắn tuyệt đối sẽ không giống như lần đó, không bắn ra một mũi tên đã trốn vào Sinh Tử Cảnh. Cho dù biết rõ phải chết hắn cũng dám đối đầu chiến đấu một trận.</w:t>
      </w:r>
    </w:p>
    <w:p>
      <w:pPr>
        <w:pStyle w:val="BodyText"/>
      </w:pPr>
      <w:r>
        <w:t xml:space="preserve">Nhưng sai chính là sai. Thời gian không thể chảy ngược. Hắn nhất định phải trả giá cho sai lầm của mình.</w:t>
      </w:r>
    </w:p>
    <w:p>
      <w:pPr>
        <w:pStyle w:val="BodyText"/>
      </w:pPr>
      <w:r>
        <w:t xml:space="preserve">- Tìm! Giết sạch người của Trịnh gia tại tiểu thế giới này! Một tên cũng không để lại!</w:t>
      </w:r>
    </w:p>
    <w:p>
      <w:pPr>
        <w:pStyle w:val="BodyText"/>
      </w:pPr>
      <w:r>
        <w:t xml:space="preserve">Ánh mắt Âu Dương ửng đỏ. Lần này không phải bởi vì Chân Thực Chi Nhãn mà bởi vì lửa giận trong lòng hắn. Lửa giận trong lòng hắn đã bùng phát từ Trịnh Đan Đằng lan tới tất cả người của Trịnh gia.</w:t>
      </w:r>
    </w:p>
    <w:p>
      <w:pPr>
        <w:pStyle w:val="BodyText"/>
      </w:pPr>
      <w:r>
        <w:t xml:space="preserve">Phi thân nhảy vào hoàng thành đã bị mũi tên của hắn phá hủy hơn nửa, Âu Dương giống như phát điên. Thứ Kiêu Cung trong tay của hắn không ngừng giết những người của Trịnh gia. Tất cả những người bị Chân Thực Chi Nhãn của hắn nhìn thấy huyết mạch thuộc về Trịnh gia khó trốn khỏiđộc thủ. Nếu đã hoàn toàn cắt đứt với Trịnh gia, hắn cần gì phải kiêng kỵ nữa? Giết một người là giết, giết mười người cũng là giết. Hiện tại hắn đã hoàn toàn buông tay buông chân.</w:t>
      </w:r>
    </w:p>
    <w:p>
      <w:pPr>
        <w:pStyle w:val="BodyText"/>
      </w:pPr>
      <w:r>
        <w:t xml:space="preserve">- Trịnh Tú Nhi! Tìm Trịnh Tú Nhi ra.</w:t>
      </w:r>
    </w:p>
    <w:p>
      <w:pPr>
        <w:pStyle w:val="BodyText"/>
      </w:pPr>
      <w:r>
        <w:t xml:space="preserve">Lăng Túc đạp gió bay vào hoàng thành. Nếu như nói thiên tài lớn nhất của Trịnh gia hoặc là người có khả năng tạo ra uy hiếp đối với Âu Dương trong tương lai chính là nữ tửTrịnh Tú Nhi này. Năm năm trước nàng đã đạt đến bát giaiđỉnh phong gần như là cửu giai. Lần này dù như thế nào cũng không thể lưu lại Trịnh Tú Nhi. Đạo lý nhổ cỏ phải nhổ tận gốc bọn họ đều hiểu rõ.</w:t>
      </w:r>
    </w:p>
    <w:p>
      <w:pPr>
        <w:pStyle w:val="BodyText"/>
      </w:pPr>
      <w:r>
        <w:t xml:space="preserve">- Tìm ra Trịnh Tú Nhi!</w:t>
      </w:r>
    </w:p>
    <w:p>
      <w:pPr>
        <w:pStyle w:val="BodyText"/>
      </w:pPr>
      <w:r>
        <w:t xml:space="preserve">Không chỉ có Lăng Túc, lần này ngay cả Sở Tương Hợp và Lăng Trung Thiên cũng ra tay. Một khi đã đại khát sát giới, vậy dứt khoát đừng lưu lại người sống.</w:t>
      </w:r>
    </w:p>
    <w:p>
      <w:pPr>
        <w:pStyle w:val="BodyText"/>
      </w:pPr>
      <w:r>
        <w:t xml:space="preserve">Đoàn người bắt đầu không chút kiêng kỵ tìm kiếm Trịnh Tú Nhi trong hoàng thành đổ nát. Trước sau, trận đồ của Lý Vĩđã phong tỏa toàn hoàng thành. Chỉ cần Trịnh Tú Nhi ở trong hoàng thành, như vậy nàng không có khả năng chạy thoát.</w:t>
      </w:r>
    </w:p>
    <w:p>
      <w:pPr>
        <w:pStyle w:val="BodyText"/>
      </w:pPr>
      <w:r>
        <w:t xml:space="preserve">- Tìm! Nhất định phải tìm ra.</w:t>
      </w:r>
    </w:p>
    <w:p>
      <w:pPr>
        <w:pStyle w:val="BodyText"/>
      </w:pPr>
      <w:r>
        <w:t xml:space="preserve">Âu Dương cũng nghĩ tới Trịnh Tú Nhi. Một tai họa như vậy khẳng định không thể lưu nàng lại. Bây giờ còn cách thời gian Chân Linh Giới mở ra không nhiều. Trong thời gian này nhất định phải tìm ra Trịnh Tú Nhi.</w:t>
      </w:r>
    </w:p>
    <w:p>
      <w:pPr>
        <w:pStyle w:val="BodyText"/>
      </w:pPr>
      <w:r>
        <w:t xml:space="preserve">Một nhóm người không ngừng tìm kiếm trong thành, trên trời dưới đất, tất cả những vị trí có thể nghĩ đến bọn họ gần như đều tìm cả. Nhưng lại từ đầu đến cuối bọn họ lại không phát hiện ra dấu vết tồn tại của Trịnh Tú Nhi.</w:t>
      </w:r>
    </w:p>
    <w:p>
      <w:pPr>
        <w:pStyle w:val="BodyText"/>
      </w:pPr>
      <w:r>
        <w:t xml:space="preserve">- Sao có thể như vậy được? Lẽ nào Trịnh Tú Nhi đã sớm rờiđi?</w:t>
      </w:r>
    </w:p>
    <w:p>
      <w:pPr>
        <w:pStyle w:val="BodyText"/>
      </w:pPr>
      <w:r>
        <w:t xml:space="preserve">Lý Vĩ có chút không dám tin tưởng. Trận đồ của hắn có uy lực thế nào, rất nhiên hắn rất rõ. Chỉ cần Trịnh Tú Nhi ở trong hoàng thành, vậy nàng nhất định phải bị phong toả. Sao bây giờ tìm khắp hoàng thành đều không thấy tung tích của Trịnh Tú Nhi. Như vậy chỉ có thể nói rõ một vấn đề. Đó chính là trước khi trận đồ mở ra Trịnh Tú Nhi đã rời đi.</w:t>
      </w:r>
    </w:p>
    <w:p>
      <w:pPr>
        <w:pStyle w:val="BodyText"/>
      </w:pPr>
      <w:r>
        <w:t xml:space="preserve">- Tìm tiếp, còn chút thời gian.</w:t>
      </w:r>
    </w:p>
    <w:p>
      <w:pPr>
        <w:pStyle w:val="BodyText"/>
      </w:pPr>
      <w:r>
        <w:t xml:space="preserve">Lúc này Sở Tương Hợp nhìn lên bầu trời một chút. Mặt trời bắt đầu dâng lên. Trên bầu trời đã xuất hiện một vòng xoáy nho nhỏ màu tím. Vòng xoáy này chính là thông đạo dẫn tới Chân Linh Giới. Khi Chân Linh Giới mở ra, bọn họ nhất định phải vào Chân Linh Giới trước. Bằng không Thái Nhất Tông phát hiện không có người tiếp dẫn, Thái Nhất Tông nhấtđịnh sẽ phái thêm người tới thế giới này.</w:t>
      </w:r>
    </w:p>
    <w:p>
      <w:pPr>
        <w:pStyle w:val="BodyText"/>
      </w:pPr>
      <w:r>
        <w:t xml:space="preserve">- Không cần tìm nữa. Trịnh Tú Nhi căn bản không thể ở chỗ này. Ta hiểu rõ uy lực trận đồ của ta nhất.</w:t>
      </w:r>
    </w:p>
    <w:p>
      <w:pPr>
        <w:pStyle w:val="BodyText"/>
      </w:pPr>
      <w:r>
        <w:t xml:space="preserve">Lý Vĩ cũng nhìn lên bầu trời một chút. Theo thời gian trôi đi, vòng xoáy đã hình thành. Vòng xoáy kia bắt đầu chiếu Tửquang xuống phía ngoài thành. Hiện tại bọn họ đã không còn thời gian. Bọn họ nhất định phải lập tức đi ra ngoài thành thông qua thông đạo tiến vào trong Chân Linh Giới.</w:t>
      </w:r>
    </w:p>
    <w:p>
      <w:pPr>
        <w:pStyle w:val="BodyText"/>
      </w:pPr>
      <w:r>
        <w:t xml:space="preserve">- Được rồi Âu Dương. Sau này Trịnh Tú Nhi nhất định phải tiến vào Chân Linh Giới. Không chỉ có Trịnh Tú Nhi, ngay cảPhấn Tú cũng vậy. Sau này vẫn còn có cơ hội.</w:t>
      </w:r>
    </w:p>
    <w:p>
      <w:pPr>
        <w:pStyle w:val="BodyText"/>
      </w:pPr>
      <w:r>
        <w:t xml:space="preserve">Lăng Túc kéo người Âu Dương đang đỏ mắt không ngừng dùng Thứ Kiêu Cung bắn ra. Hiện tại Âu Dương nghiễm nhiên đã biến thành một nhân huyết.</w:t>
      </w:r>
    </w:p>
    <w:p>
      <w:pPr>
        <w:pStyle w:val="BodyText"/>
      </w:pPr>
      <w:r>
        <w:t xml:space="preserve">- Đúng vậy Âu Dương, nên đi thôi.</w:t>
      </w:r>
    </w:p>
    <w:p>
      <w:pPr>
        <w:pStyle w:val="BodyText"/>
      </w:pPr>
      <w:r>
        <w:t xml:space="preserve">Lý Vĩ cũng tới tới kéo Âu Dương. Rõ ràng Trịnh Tú Nhi không ở đây. Nếu như bởi vì một Trịnh Tú Nhi làm chậm việc bọn họ tiến vào thành tiếp đón, như vậy chính là được một mất mười.</w:t>
      </w:r>
    </w:p>
    <w:p>
      <w:pPr>
        <w:pStyle w:val="BodyText"/>
      </w:pPr>
      <w:r>
        <w:t xml:space="preserve">Thoáng nhìn về phía hoàng thành cùng với đám con cháu của Trịnh gia đã bị mình giết chết, Âu Dương cắn răng một cái. Hắn vốn định một mẻ lưới bắt hết Trịnh gia. Hiện tại xem ra vẫn có cá lọt lưới. Nhưng không có cách nào khác. Bọn họ không có thời gian tiếp tục chờ đợi. Chân Linh Giới vừa mở ra, bọn họ nhất định phải lập tưc tiến vào.</w:t>
      </w:r>
    </w:p>
    <w:p>
      <w:pPr>
        <w:pStyle w:val="BodyText"/>
      </w:pPr>
      <w:r>
        <w:t xml:space="preserve">- Đi thôi!</w:t>
      </w:r>
    </w:p>
    <w:p>
      <w:pPr>
        <w:pStyle w:val="Compact"/>
      </w:pPr>
      <w:r>
        <w:br w:type="textWrapping"/>
      </w:r>
      <w:r>
        <w:br w:type="textWrapping"/>
      </w:r>
    </w:p>
    <w:p>
      <w:pPr>
        <w:pStyle w:val="Heading2"/>
      </w:pPr>
      <w:bookmarkStart w:id="191" w:name="chương-182-thành-tiếp-đón-1"/>
      <w:bookmarkEnd w:id="191"/>
      <w:r>
        <w:t xml:space="preserve">169. Chương 182 : Thành Tiếp Đón (1)</w:t>
      </w:r>
    </w:p>
    <w:p>
      <w:pPr>
        <w:pStyle w:val="Compact"/>
      </w:pPr>
      <w:r>
        <w:br w:type="textWrapping"/>
      </w:r>
      <w:r>
        <w:br w:type="textWrapping"/>
      </w:r>
      <w:r>
        <w:t xml:space="preserve">Một nhóm người tới kéo Âu Dương. Trận đồ do Lý Vĩ bày ra, kể cả Âu Dương và những người chịu ơn của Âu Dương đđồng thời bắt đầu bay lên. Trận đồ bao bọc nhiều người như vậy bay lên, chỉ sợ chỉ có Trận Đồ Sư mới có bản lãnh như vậy.</w:t>
      </w:r>
    </w:p>
    <w:p>
      <w:pPr>
        <w:pStyle w:val="BodyText"/>
      </w:pPr>
      <w:r>
        <w:t xml:space="preserve">- Chúng ta cũng đi thôi!</w:t>
      </w:r>
    </w:p>
    <w:p>
      <w:pPr>
        <w:pStyle w:val="BodyText"/>
      </w:pPr>
      <w:r>
        <w:t xml:space="preserve">Nhìn thấy Chân Linh Giới mở ra, những người có tư cách tiến vào Chân Linh Giới cũng biết, bọn họ nhất định phải rờiđi.</w:t>
      </w:r>
    </w:p>
    <w:p>
      <w:pPr>
        <w:pStyle w:val="BodyText"/>
      </w:pPr>
      <w:r>
        <w:t xml:space="preserve">Từng thân ảnh hoặc là bay lên trời hoặc là chui xuống đất, không ngừng tiến về phía ánh sáng tiếp dẫn phía ngoài thành. Chân Linh Giới chỉ mở ra trong một phút ngắn ngủi. Nếu như bỏ lỡ vậy chỉ có thể chờ đợi thêm một trăm năm. Không có người nào nguyện ý bỏ qua.</w:t>
      </w:r>
    </w:p>
    <w:p>
      <w:pPr>
        <w:pStyle w:val="BodyText"/>
      </w:pPr>
      <w:r>
        <w:t xml:space="preserve">Tuy nhiên những người này lại rất thông minh. Trước sau bọn họ đều giữ một khoảng cách nho nhỏ với đám người Âu Dương. Đám sát thần này ngay cả Linh Sử còn giết. Ai biết bọn họ có thể phát điên tiếp tục giết người hay không?</w:t>
      </w:r>
    </w:p>
    <w:p>
      <w:pPr>
        <w:pStyle w:val="BodyText"/>
      </w:pPr>
      <w:r>
        <w:t xml:space="preserve">Tử quang tiếp dẫn từ trên trời chiếu xuống. Vòng xoáy nhẹ nhàng chuyển động sau đó chậm rãi tạo thành một cánh cửa lớn với hai màu trắng đen. Chính giữa là vòng xoáy màu tím. Nhìn cảnh tượng như vậy, trong lòng Âu Dươngđột nhiên có một cảm giác cực kỳ quen thuộc xuất hiện.</w:t>
      </w:r>
    </w:p>
    <w:p>
      <w:pPr>
        <w:pStyle w:val="BodyText"/>
      </w:pPr>
      <w:r>
        <w:t xml:space="preserve">- Cái này giống với Sinh Tử Cảnh.</w:t>
      </w:r>
    </w:p>
    <w:p>
      <w:pPr>
        <w:pStyle w:val="BodyText"/>
      </w:pPr>
      <w:r>
        <w:t xml:space="preserve">Nhìn cánh cửa tiếp dẫn vào Chân Linh Giới, với Càn Khôn làm cửa, vòng xoáy màu tím làm khóa, Âu Dương cảm thấy cái cửa này có phần tương tự với cảnh cửa trong Sinh TửCảnh thì cảm thấy kinh hãi. Chẳng lẽ nói cái cửa lớn Sinh Tử Cảnh kia cũng có thể đi thông tới thế giới khác sao?</w:t>
      </w:r>
    </w:p>
    <w:p>
      <w:pPr>
        <w:pStyle w:val="BodyText"/>
      </w:pPr>
      <w:r>
        <w:t xml:space="preserve">Âu Dương kinh ngạc nhưng không thể tiếp tục suy nghĩ vềnhững điều này. Bởi vì Lý Vĩ đã dẫn theo mọi người đứng dưới ánh sáng tiếp dẫn. Bọn họ hoàn thành một cách hoàn mỹ cuộc chiến tại tiểu thế giới. Tên tuổi của bọn họ sẽ lưu trong sử sách, sẽ trở thành nhân vật tuyệt thế ngang hàng với Hoàng Thiên Đại Đế.</w:t>
      </w:r>
    </w:p>
    <w:p>
      <w:pPr>
        <w:pStyle w:val="BodyText"/>
      </w:pPr>
      <w:r>
        <w:t xml:space="preserve">Điều này còn chưa tính là gì. Bọn họ vẫn chưa tiến vào Chân Linh Giới đã cho Thái Nhất Tông một bạt tai. Cho dù mỗi người đều biết điều này không khác nào hoàn toàn cắtđứt với Thái Nhất Tông. Nhưng mục tiêu của bọn họ không phải là Thái Nhất Tông. Chỉ cần bọn họ đến thành tiếp đón gia nhập Vạn Tiên Sơn, như vậy bọn họ sẽ có thêm một tấm lá chắn lớn. Trừ phi Thái Nhất Tông tính đại chiến tông phái, bằng không tuyệt đối không thể nào bởi vì mấy người bọn họ mà đánh tới Vạn Tiên Sơn.</w:t>
      </w:r>
    </w:p>
    <w:p>
      <w:pPr>
        <w:pStyle w:val="BodyText"/>
      </w:pPr>
      <w:r>
        <w:t xml:space="preserve">Ánh sáng tiếp dẫn bắt đầu xoay tròn. Đám người Âu Dươngđứng trong ánh sáng tiếp dẫn cảm giác được một cỗ khí tức cực kỳ nồng đậm truyền khắp thân thể mỗi người bọn họ. Sau đó bọn họ đều có có cảm giác linh hồn thoát xác bay lên.</w:t>
      </w:r>
    </w:p>
    <w:p>
      <w:pPr>
        <w:pStyle w:val="BodyText"/>
      </w:pPr>
      <w:r>
        <w:t xml:space="preserve">Vù...</w:t>
      </w:r>
    </w:p>
    <w:p>
      <w:pPr>
        <w:pStyle w:val="BodyText"/>
      </w:pPr>
      <w:r>
        <w:t xml:space="preserve">Ánh sáng tiếp dẫn thoáng động. Tất cả những người đạt tới bát giai có tư cách tiến vào bên trong, được ánh sáng tiếp dẫn chiếu rọi chậm rãi bay về phía vòng xoáy màu tím.</w:t>
      </w:r>
    </w:p>
    <w:p>
      <w:pPr>
        <w:pStyle w:val="BodyText"/>
      </w:pPr>
      <w:r>
        <w:t xml:space="preserve">Âu Dương nhìn vòng xoáy màu tím trên bầu trời. Hắn cảm thấy mình có chút may mắn đã giết người cuối cùng tấn thăng lên cửu giai. Bằng không với tu vi thất giai của hắn, không có lệnh bài tiếp dẫn, đúng là không có cách nào tiến vào Chân Linh Giới.</w:t>
      </w:r>
    </w:p>
    <w:p>
      <w:pPr>
        <w:pStyle w:val="BodyText"/>
      </w:pPr>
      <w:r>
        <w:t xml:space="preserve">- Chân Linh Giới, lão tử tới đây.</w:t>
      </w:r>
    </w:p>
    <w:p>
      <w:pPr>
        <w:pStyle w:val="BodyText"/>
      </w:pPr>
      <w:r>
        <w:t xml:space="preserve">Âu Dương nắm chặt nắm đấm. Thế giới hoàn toàn mới, khiêu chiến hoàn toàn mới. Mê hoặc Vĩnh Sinh cùng với lời hứa hẹn với các huynh đệ trở về tiểu thế giới, Âu Dương sẽ từng bước đi hoàn thành. Hắn tin tưởng, chỉ cần mình chịu nỗ lực, bất kỳ điều gì cũng không thể ngăn cản bước chân của hắn...</w:t>
      </w:r>
    </w:p>
    <w:p>
      <w:pPr>
        <w:pStyle w:val="BodyText"/>
      </w:pPr>
      <w:r>
        <w:t xml:space="preserve">Linh quang tiếp dẫn không ngừng xoay tròn. Vòng xoáy màu tím giống như con đường thời không đi thông tới ThiênĐình. Trên con đường bọn họ đi qua giống như là bến bờtinh không. Bọn họ giống như tiên linh siêu thoát phi thăng vậy.</w:t>
      </w:r>
    </w:p>
    <w:p>
      <w:pPr>
        <w:pStyle w:val="BodyText"/>
      </w:pPr>
      <w:r>
        <w:t xml:space="preserve">Quang hóa lưu chuyển, khiến mắt mọi người không thể mở ra được. Chỉ có Âu Dương có Chân Thực Chi Nhãn mới có thểnhìn thấy. Bọn họ giống như đi xuyên qua ngân hà vô tận, giống như xuyên qua khe hở của vũ trụ tiến vào không gian và địa vực chưa được biết đến. Âu Dương nhìn vô số ngân hà di chuyển qua mắt hắn. Một giây lâu giống như là mười ngàn năm vậy. Dường như thời gian cũng dừng lại. Dần dần ngoại trừ Âu Dương ra, những người khác đều giống như biến thành bức tượng điêu khắc cức đứng yên ở đó không nhúc nhích.</w:t>
      </w:r>
    </w:p>
    <w:p>
      <w:pPr>
        <w:pStyle w:val="BodyText"/>
      </w:pPr>
      <w:r>
        <w:t xml:space="preserve">...</w:t>
      </w:r>
    </w:p>
    <w:p>
      <w:pPr>
        <w:pStyle w:val="BodyText"/>
      </w:pPr>
      <w:r>
        <w:t xml:space="preserve">Âu Dương há miệng, lại phát hiện ở chỗ này không có cách nào phát ra âm thanh. Hắn nhẹ nhàng giơ tay của mình lênđụng nhẹ vào người Lam Thông đứng bên cạnh một chút. Nhưng Lam Thông lại hoàn toàn không có bất kỳ phản ứng nào.</w:t>
      </w:r>
    </w:p>
    <w:p>
      <w:pPr>
        <w:pStyle w:val="BodyText"/>
      </w:pPr>
      <w:r>
        <w:t xml:space="preserve">- Cái này chẳng lẽ chính là liếc mắt vạn năm trong truyền thuyết sao?</w:t>
      </w:r>
    </w:p>
    <w:p>
      <w:pPr>
        <w:pStyle w:val="BodyText"/>
      </w:pPr>
      <w:r>
        <w:t xml:space="preserve">Âu Dương biết, thời gian trong ánh sáng tiếp dẫn thần kỳ này đã đứng lại. Nếu như không phải hắn có thể chất có thểphá vỡ tất cả, có lẽ hắn căn bản không thể nhìn thấy tất cảnhững thứ này.</w:t>
      </w:r>
    </w:p>
    <w:p>
      <w:pPr>
        <w:pStyle w:val="BodyText"/>
      </w:pPr>
      <w:r>
        <w:t xml:space="preserve">Tinh quang vẫn lưu chuyển. Thời gian vẫn bất động. Từngđạo ngân hà, từng mảng tinh vực lướt qua. Âu Dương cảm nhận tất cả những chuyển biến trong vũ trũ.</w:t>
      </w:r>
    </w:p>
    <w:p>
      <w:pPr>
        <w:pStyle w:val="BodyText"/>
      </w:pPr>
      <w:r>
        <w:t xml:space="preserve">Không biết đã qua bao lâu, hắn phát hiện ngân hà bắt đầu biến mất. Bọn họ lại rơi vào hắc ám giống như tiến vào trong thông đạo liên kết với vũ trụ vậy.</w:t>
      </w:r>
    </w:p>
    <w:p>
      <w:pPr>
        <w:pStyle w:val="BodyText"/>
      </w:pPr>
      <w:r>
        <w:t xml:space="preserve">Quang minh chậm rãi xuất hiện. Theo quang minh xuất hiện, cuối cùng những người bên cạnh Âu Dương đã khôi phục phản ứng. Mỗi người bọn họ đều lộ một nụ cười chờmong. Chỉ có điều bọn họ hoàn toàn không biết, bọn họ đã từng dừng hình trong tinh không.</w:t>
      </w:r>
    </w:p>
    <w:p>
      <w:pPr>
        <w:pStyle w:val="BodyText"/>
      </w:pPr>
      <w:r>
        <w:t xml:space="preserve">- Chân Linh Giới! Đây chính là Chân Linh Giới!</w:t>
      </w:r>
    </w:p>
    <w:p>
      <w:pPr>
        <w:pStyle w:val="BodyText"/>
      </w:pPr>
      <w:r>
        <w:t xml:space="preserve">Xuyên qua thông đạo hắc ám, khi quang minh lại phủ xuống người bọn họ, một thế giới bọn họ chưa từng biết tới đã xuất hiện trước mắt. Bên cạnh bọn họ còn có vô số ánh sáng tiếp dẫn không ngừng chớp động. Từng đạo thân ảnh xuất hiện. Chỉ có điều những người này đến từ những tiểu thế giới khác, không phải tiểu thế giới của bọn họ.</w:t>
      </w:r>
    </w:p>
    <w:p>
      <w:pPr>
        <w:pStyle w:val="BodyText"/>
      </w:pPr>
      <w:r>
        <w:t xml:space="preserve">Thái Nhất Tông, bên trên Linh Thiên Phong. Một đồng tửnhìn qua chỉ khoảng mười ba, mười bốn tuổi ngồi trên một cái ghế xích đu. Với số tuổi của hắn, lại có khuôn mặt của một lão già không ngừng lắc lư trên xích đu, nhìn qua cực kỳ quỷ dị. Tuy nhiên lúc này không có bất cứ người nào dám nghĩ như vậy. Bởi vì hắn chính là Trịnh Phong, một trong tứđại trưởng lão của Thái Nhất Tông, tu vi Pháp Thân tam trọng thiên. Tuy rằng không dám nói cao ngạo đứng nhìn Chân Linh Giới, nhưng toàn Chân Linh Giới, ngoại trừ nhữngĐại Đế ra, sợ là muốn thắng được hắn chỉ có Tông Chủ các tông và với Thánh Chủ của các Thánh địa mà thôi.</w:t>
      </w:r>
    </w:p>
    <w:p>
      <w:pPr>
        <w:pStyle w:val="BodyText"/>
      </w:pPr>
      <w:r>
        <w:t xml:space="preserve">- Trảm Linh Sử, học tập Hoàng Thiên Đại Đế vạn năm trước. Có chút thú vị.</w:t>
      </w:r>
    </w:p>
    <w:p>
      <w:pPr>
        <w:pStyle w:val="BodyText"/>
      </w:pPr>
      <w:r>
        <w:t xml:space="preserve">Giọng nói của Trịnh Phong cũng tương tự như đồng tử. Nhưng trong giọng điệu của hắn lại có vẻ khinh thường cùng với ngạo mạn không giống một đồng tử mười ba, mười bốn tuổi.</w:t>
      </w:r>
    </w:p>
    <w:p>
      <w:pPr>
        <w:pStyle w:val="BodyText"/>
      </w:pPr>
      <w:r>
        <w:t xml:space="preserve">- Lão tổ tông, chắc lúc này những người kia đã đến thành tiếp đón. Người xem...</w:t>
      </w:r>
    </w:p>
    <w:p>
      <w:pPr>
        <w:pStyle w:val="BodyText"/>
      </w:pPr>
      <w:r>
        <w:t xml:space="preserve">Bên cạnh Trịnh Phong, một lão già nhìn qua không tới một trăm tuổi cũng phải chín mươi tuổi cúi người thấp giọng hỏi.</w:t>
      </w:r>
    </w:p>
    <w:p>
      <w:pPr>
        <w:pStyle w:val="BodyText"/>
      </w:pPr>
      <w:r>
        <w:t xml:space="preserve">- Cho dù là Chân Linh Giới cũng có mấy người dám trêu chọc Thái Nhất Tông? Dám giết Linh Sử và đệ tử của Trịnh gia ta, các ngươi tự biết phải xử lý như thế nào.</w:t>
      </w:r>
    </w:p>
    <w:p>
      <w:pPr>
        <w:pStyle w:val="BodyText"/>
      </w:pPr>
      <w:r>
        <w:t xml:space="preserve">Trịnh Phong nói xong không ngờ nhắm mắt bắt đầu ngủ.</w:t>
      </w:r>
    </w:p>
    <w:p>
      <w:pPr>
        <w:pStyle w:val="BodyText"/>
      </w:pPr>
      <w:r>
        <w:t xml:space="preserve">Không người nào dám quấy rầy Trịnh Phong. Đám người kia nhẹ chân bắt đầu lui ra khỏi Linh Thiên Phong. Tuy nhiên cụ thể nên làm thế nào bọn họ đã có được câu trả lời chắc chắn.</w:t>
      </w:r>
    </w:p>
    <w:p>
      <w:pPr>
        <w:pStyle w:val="Compact"/>
      </w:pPr>
      <w:r>
        <w:br w:type="textWrapping"/>
      </w:r>
      <w:r>
        <w:br w:type="textWrapping"/>
      </w:r>
    </w:p>
    <w:p>
      <w:pPr>
        <w:pStyle w:val="Heading2"/>
      </w:pPr>
      <w:bookmarkStart w:id="192" w:name="chương-183-thành-tiếp-đón-2"/>
      <w:bookmarkEnd w:id="192"/>
      <w:r>
        <w:t xml:space="preserve">170. Chương 183 : Thành Tiếp Đón (2)</w:t>
      </w:r>
    </w:p>
    <w:p>
      <w:pPr>
        <w:pStyle w:val="Compact"/>
      </w:pPr>
      <w:r>
        <w:br w:type="textWrapping"/>
      </w:r>
      <w:r>
        <w:br w:type="textWrapping"/>
      </w:r>
      <w:r>
        <w:t xml:space="preserve">Thành tiếp đón, vô số người từ tiểu thế giới đến, đều tò mò nhìn thành tiếp đón này. Bọn họ cảm nhận được khí tức linh nguyên nồng đậm của Chân Linh Giới. Khí tức linh nguyên của Chân Linh Giới phải nồng đậm hơn gấp trăm lần. Giờphút này cuối cùng những người kia đã rõ ràng tại sao cửu giai tại Chân Linh Giới chỉ có thể được trở thành Linh Sửđón tiếp bọn họ.</w:t>
      </w:r>
    </w:p>
    <w:p>
      <w:pPr>
        <w:pStyle w:val="BodyText"/>
      </w:pPr>
      <w:r>
        <w:t xml:space="preserve">Khí tức linh nguyên nồng đậm như vậy, không ngờ lại chỉđạt tới cửu giai như bọn họ, cho dù là cửu giai đỉnh phong. Nếu bàn về tư chất, tuy những người tiến vào thành tiếpđón không có cách nào so sánh với các thiên tài được các tông phái, các thánh địa trực tiếp lựa chọn, nhưng tuyệt đối tốt hơn nhiều so với những Linh Sử này.</w:t>
      </w:r>
    </w:p>
    <w:p>
      <w:pPr>
        <w:pStyle w:val="BodyText"/>
      </w:pPr>
      <w:r>
        <w:t xml:space="preserve">- Lần này có quá nhiều người đến thành tiếp đón.</w:t>
      </w:r>
    </w:p>
    <w:p>
      <w:pPr>
        <w:pStyle w:val="BodyText"/>
      </w:pPr>
      <w:r>
        <w:t xml:space="preserve">Một nam tử chừng hai mươi tuổi mặt mày cau có khó chịu dựa người một toà tháp cao, nhìn xuống đám người mới xuất hiện còn đang mơ màng này. Trong lòng hắn âm thầm mắng:</w:t>
      </w:r>
    </w:p>
    <w:p>
      <w:pPr>
        <w:pStyle w:val="BodyText"/>
      </w:pPr>
      <w:r>
        <w:t xml:space="preserve">- Mẹ nó, lại bị phái tới thành tiếp đón. Đúng là xui xẻo thếmức. Nói như thế nào lão tử cũng là Thánh thể tam giai đi. Tuy rằng không có cách nào biến thái như đại sư đạt tới Thánh thể cửu giai, nhưng bị phái đi làm chuyện này cũngđủ xui xẻo.</w:t>
      </w:r>
    </w:p>
    <w:p>
      <w:pPr>
        <w:pStyle w:val="BodyText"/>
      </w:pPr>
      <w:r>
        <w:t xml:space="preserve">-Khúc Minh, sao Cửu Huyền Tông các ngươi lại phái ngươi tới đây?</w:t>
      </w:r>
    </w:p>
    <w:p>
      <w:pPr>
        <w:pStyle w:val="BodyText"/>
      </w:pPr>
      <w:r>
        <w:t xml:space="preserve">Ngay thời điểm Khúc Minh đang thầm mắng, một nam tửtướng mạo đẹp trai bay đến bên cạnh hắn trêu chọc nói.</w:t>
      </w:r>
    </w:p>
    <w:p>
      <w:pPr>
        <w:pStyle w:val="BodyText"/>
      </w:pPr>
      <w:r>
        <w:t xml:space="preserve">- Không phải ngươi cùng vậy sao, còn dám nói ta.</w:t>
      </w:r>
    </w:p>
    <w:p>
      <w:pPr>
        <w:pStyle w:val="BodyText"/>
      </w:pPr>
      <w:r>
        <w:t xml:space="preserve">Khúc Minh liếc mắt nhìn Vương Tử Phong đến từ Vạn Tiên Sơn. Xét về thực lực, tiểu tử này còn mạnh hơn mình. Chắc hẳn lại do cái miệng thối của hắn đắc tội với ai nên mới bịphái đến đây.</w:t>
      </w:r>
    </w:p>
    <w:p>
      <w:pPr>
        <w:pStyle w:val="BodyText"/>
      </w:pPr>
      <w:r>
        <w:t xml:space="preserve">- Ôi... Hóa ra còn có người thảm hơn so với hai chúng ta.</w:t>
      </w:r>
    </w:p>
    <w:p>
      <w:pPr>
        <w:pStyle w:val="BodyText"/>
      </w:pPr>
      <w:r>
        <w:t xml:space="preserve">Hai người đang khi nói chuyện, lại có mấy người bay tới tháp cao này. Trên mặt mỗi người bọn họ đều mang theo một nụ cười khổ. Bọn họ thật sự không muốn nhận công việc tại thành tiếp đón này. Dù sao những người xuất hiện ở thành đón tiếp này trên căn bản đều có tư chất tương đối kém. Tuy rằng biết những người này mạnh hơn một phần hậu nhân trong tông phái, nhưng tuyệt đối không có cách nào so được với những người được trực tiếp dẫn tiến vào tông phái.</w:t>
      </w:r>
    </w:p>
    <w:p>
      <w:pPr>
        <w:pStyle w:val="BodyText"/>
      </w:pPr>
      <w:r>
        <w:t xml:space="preserve">- Khà khà, ta nghe nói lần này Linh Thiên Tông phát hiệnđược bốn người có thiên phú trác việt còn có ba Tu Phục đại sư có phải hay không?</w:t>
      </w:r>
    </w:p>
    <w:p>
      <w:pPr>
        <w:pStyle w:val="BodyText"/>
      </w:pPr>
      <w:r>
        <w:t xml:space="preserve">Vương Tử Phong thoáng nhìn về phía nữ tử dung mạo tuyệtđẹp vừa đến, mở miệng hỏi.</w:t>
      </w:r>
    </w:p>
    <w:p>
      <w:pPr>
        <w:pStyle w:val="BodyText"/>
      </w:pPr>
      <w:r>
        <w:t xml:space="preserve">- Nghe đồn tin tức tình báo của Vạn Tiên Sơn là thiên hạ vô song. Xem ra đúng như dự đoán. Nhân tài bên kia vừa đến, Tử Phong sư huynh đã biết rõ.</w:t>
      </w:r>
    </w:p>
    <w:p>
      <w:pPr>
        <w:pStyle w:val="BodyText"/>
      </w:pPr>
      <w:r>
        <w:t xml:space="preserve">Nữ tử kia khẽ mỉm cười. Nếu như nói, thu hoạch của Linh Thiên Tông bọn họ lần này chắc chắn lớn nhất. Bốn người thiên phú trác việt cùng với ba tên Tu Phục đại sư. Chuyện này đối với Linh Thiên Tông mà nói tuyệt đối một chuyện tuyệt hảo.</w:t>
      </w:r>
    </w:p>
    <w:p>
      <w:pPr>
        <w:pStyle w:val="BodyText"/>
      </w:pPr>
      <w:r>
        <w:t xml:space="preserve">- Nếu nói tới thu hoạch lớn nhất hẳn vẫn là Bích Tuyền Môn. Bích Tuyền Môn một lần mò được sáu người có cơ hội bước vào cảnh giới Pháp Thân!</w:t>
      </w:r>
    </w:p>
    <w:p>
      <w:pPr>
        <w:pStyle w:val="BodyText"/>
      </w:pPr>
      <w:r>
        <w:t xml:space="preserve">Nữ tử Trầm Linh có diện mạo xinh đẹp nở nụ cười ngọt ngào nhìn về Cơ Thừa Phong đang đứng bên cạnh nàng.</w:t>
      </w:r>
    </w:p>
    <w:p>
      <w:pPr>
        <w:pStyle w:val="BodyText"/>
      </w:pPr>
      <w:r>
        <w:t xml:space="preserve">- Làm gì có. Còn không là do vận khí tốt sao?</w:t>
      </w:r>
    </w:p>
    <w:p>
      <w:pPr>
        <w:pStyle w:val="BodyText"/>
      </w:pPr>
      <w:r>
        <w:t xml:space="preserve">Cơ Thừa Phong nho nhã lễ độ quay về mọi người ôm quyền nói.</w:t>
      </w:r>
    </w:p>
    <w:p>
      <w:pPr>
        <w:pStyle w:val="BodyText"/>
      </w:pPr>
      <w:r>
        <w:t xml:space="preserve">- Vận may của ngươi thì tốt rồi. Xem Vạn Tiên Sơn chúng ta xem. Lần này Vạn Tiên Sơn tiếp dẫn tiểu thế giới, ngay cảmột người có hi vọng bước vào Pháp Thân cũng không có...</w:t>
      </w:r>
    </w:p>
    <w:p>
      <w:pPr>
        <w:pStyle w:val="BodyText"/>
      </w:pPr>
      <w:r>
        <w:t xml:space="preserve">Dáng vẻ của Vương Tử Phong thật sự có vài phần đâu khổ. Thật ra trước đây không phải chưa từng xuất hiện tám tông mười hai Thánh Địa không có tới một thiên phú. Nhưng dù sao đó chỉ là số ít. Ai biết lần này Vạn Tiên Sơn bọn họ lại xui xẻo gặp phải chuyện này?</w:t>
      </w:r>
    </w:p>
    <w:p>
      <w:pPr>
        <w:pStyle w:val="BodyText"/>
      </w:pPr>
      <w:r>
        <w:t xml:space="preserve">- Phải nói rằng lầnn này Thái Nhất Tông mới thật sự là người thắng lớn. Dường như Thái Nhất Tông phát hiện ra Trận Đồ Sư. Lúc này chắc hẳn đã đón được bọn họ vào trong Thái Nhất Tông.</w:t>
      </w:r>
    </w:p>
    <w:p>
      <w:pPr>
        <w:pStyle w:val="BodyText"/>
      </w:pPr>
      <w:r>
        <w:t xml:space="preserve">Cơ Thừa Phong nói xong lắc đầu. Trận Đồ Sư, đây chính là nhân vật tương lai có cơ hội nhòm ngó chiếc ghế Đại Đế. Ai có thể ngờ được, Thái Nhất Tông lại có số *** chó phát hiện ra một Trận Đồ Sư như vậy?</w:t>
      </w:r>
    </w:p>
    <w:p>
      <w:pPr>
        <w:pStyle w:val="BodyText"/>
      </w:pPr>
      <w:r>
        <w:t xml:space="preserve">- Không đúng. Ngươi xem, bây giờ người của Thái Nhất Tông còn chưa có tới thành tiếp đón.</w:t>
      </w:r>
    </w:p>
    <w:p>
      <w:pPr>
        <w:pStyle w:val="BodyText"/>
      </w:pPr>
      <w:r>
        <w:t xml:space="preserve">Trầm Linh vô cùng khó chịu nói.</w:t>
      </w:r>
    </w:p>
    <w:p>
      <w:pPr>
        <w:pStyle w:val="BodyText"/>
      </w:pPr>
      <w:r>
        <w:t xml:space="preserve">- Được rồi các vị. Đừng nói chuyện nữa. Chúng ta cũng nên chuẩn bị bắt đầu kiểm tra và tiếp nhận thôi. Ngươi xem các tông phái phía dưới kia đã bắt đầu.</w:t>
      </w:r>
    </w:p>
    <w:p>
      <w:pPr>
        <w:pStyle w:val="BodyText"/>
      </w:pPr>
      <w:r>
        <w:t xml:space="preserve">Tuy rằng Cơ Thừa Phong không hy vọng quá lớn đối với những người tới thành tiếp đón này, tuy nhiên dù sao đã qua đây, rốt cuộc vẫn phải làm. Bọn họ tới đây nhất quyết phải chịu trách nhiệm kiểm tra xét duyệt xem có con các thiên tư trác việt nào lọt lưới hay không.</w:t>
      </w:r>
    </w:p>
    <w:p>
      <w:pPr>
        <w:pStyle w:val="BodyText"/>
      </w:pPr>
      <w:r>
        <w:t xml:space="preserve">Có khoảng bốn mươi, năm mươi trạm kiểm tra xếp thành hàng ngay trước tháp cao. Âu Dương nhìn những trạm kiểm tra này mồ hôi liền tuôn ra. Bởi vì phía trước mỗi bàn đóđều dựng một tấm bảng hiệu. Trên bảng hiệu ghi chú rõ ràng về phương diện tông phái, xếp hạng và một vài thực lực khác.</w:t>
      </w:r>
    </w:p>
    <w:p>
      <w:pPr>
        <w:pStyle w:val="BodyText"/>
      </w:pPr>
      <w:r>
        <w:t xml:space="preserve">Âu Dương thoáng nhìn qua một chút. Phần lớn những tông phái này đều ở hai mươi thứ hạng đầu. Hẳn là có một vài tông phái khá lớn. Tuy nhiên khẳng định không có cách nào so sánh với bát đại tông phái hùng bá Chân Linh Giới.</w:t>
      </w:r>
    </w:p>
    <w:p>
      <w:pPr>
        <w:pStyle w:val="BodyText"/>
      </w:pPr>
      <w:r>
        <w:t xml:space="preserve">- Thử tìm Vạn Tiên Sơn đi. Hi vọng lần này người Vạn Tiên Sơn sẽ đến.</w:t>
      </w:r>
    </w:p>
    <w:p>
      <w:pPr>
        <w:pStyle w:val="BodyText"/>
      </w:pPr>
      <w:r>
        <w:t xml:space="preserve">Sở Tương Hợp không ngừng quét mắt nhìn các biển hiệu. Phải biết rằng, thật sự tán đại tông phái cùng với mười hai Thánh Địa thông thường đều trực tiếp dẫn người từ tiểu thứgiới vào. Bọn họ còn thể đến thành tiếp đón chọn đệ tử hay không, thật sự rất khó nói.</w:t>
      </w:r>
    </w:p>
    <w:p>
      <w:pPr>
        <w:pStyle w:val="BodyText"/>
      </w:pPr>
      <w:r>
        <w:t xml:space="preserve">- Bên kia có điểm kiểm tra của Linh Thiên Tông. Chúng ta đi thử thời vận xem...</w:t>
      </w:r>
    </w:p>
    <w:p>
      <w:pPr>
        <w:pStyle w:val="BodyText"/>
      </w:pPr>
      <w:r>
        <w:t xml:space="preserve">Ngay khi đám người Âu Dương đang tìm kiếm, bên cạnh bọn họ truyền đến một tiếng kêu kinh ngạc.</w:t>
      </w:r>
    </w:p>
    <w:p>
      <w:pPr>
        <w:pStyle w:val="BodyText"/>
      </w:pPr>
      <w:r>
        <w:t xml:space="preserve">Linh Thiên Tông, đây chính là tông phái đứng thứ năm trong tám đại tông phái. Đây chắc chắn là đại tông phái cấp độ bá chủ một phương. Nếu như may mắn đủ gia nhập vào đại tông phái như vậy, chẳng những nhận được đãi ngộ tốt hơn gấp trăm lần so với các tông phái cỡ trung và tông phái cỡ nhỏ kia. Đồng thời thành tựu trong tương lai nhất định sẽ cao hơn nhiều.</w:t>
      </w:r>
    </w:p>
    <w:p>
      <w:pPr>
        <w:pStyle w:val="BodyText"/>
      </w:pPr>
      <w:r>
        <w:t xml:space="preserve">- Trời ạ! Xem bên kia. Vạn Tiên Sơn. Không ngờ Vạn Tiên Sơn cũng lập điểm kiểm tra tại đây.</w:t>
      </w:r>
    </w:p>
    <w:p>
      <w:pPr>
        <w:pStyle w:val="BodyText"/>
      </w:pPr>
      <w:r>
        <w:t xml:space="preserve">Người vừa kinh ngạc khi phát hiện Linh Thiên Tông, lại sợ hãi kêu lớn hơn. Vạn Tiên Sơn. Chỉ cần là người có tư cách tiến vào Chân Linh Giới khẳng định đều không lạ gì đối với danh tự này. Đó là tông phái đứng đầu tám Đại tông phái, là vị trí trung tâm nhất vị trí trong toàn Chân Linh Giới. Một tông phái chiếm cứ vạn toà Tiên Linh Thánh Sơn, nên được gọi là Vạn Tiên Sơn.</w:t>
      </w:r>
    </w:p>
    <w:p>
      <w:pPr>
        <w:pStyle w:val="BodyText"/>
      </w:pPr>
      <w:r>
        <w:t xml:space="preserve">- Đi. Chúng ta đi thử vận may xem thử. Dù thế nào cũng nhất định phải thử vận may xem thế nào.</w:t>
      </w:r>
    </w:p>
    <w:p>
      <w:pPr>
        <w:pStyle w:val="BodyText"/>
      </w:pPr>
      <w:r>
        <w:t xml:space="preserve">Một nhóm người chen chúc đi về phía Vương Tử Phong của Vạn Tiên Sơn. Tuy rằng phần lớn bọn họ đều biết không thểnào tiến vào Vạn Linh Tiên Sơn, nhưng chuyện đến nước này bất kỳ ai cũng muốn thử thời vận.</w:t>
      </w:r>
    </w:p>
    <w:p>
      <w:pPr>
        <w:pStyle w:val="BodyText"/>
      </w:pPr>
      <w:r>
        <w:t xml:space="preserve">- Xem ra vận khí của chúng ta không tệ lắm.</w:t>
      </w:r>
    </w:p>
    <w:p>
      <w:pPr>
        <w:pStyle w:val="BodyText"/>
      </w:pPr>
      <w:r>
        <w:t xml:space="preserve">Sở Tương Hợp thoáng nhìn về phía Vương Tử Phong đang bịhơn trăm người vây quanh. Tất rõ ràng đây là một cường giả siêu cấp. Bởi vì lấy thực lực của hắn không ngờ không cảm giác được trên người Vương Tử Phong có bất kỳ sóng lực lượng nào chấn động.</w:t>
      </w:r>
    </w:p>
    <w:p>
      <w:pPr>
        <w:pStyle w:val="Compact"/>
      </w:pPr>
      <w:r>
        <w:br w:type="textWrapping"/>
      </w:r>
      <w:r>
        <w:br w:type="textWrapping"/>
      </w:r>
    </w:p>
    <w:p>
      <w:pPr>
        <w:pStyle w:val="Heading2"/>
      </w:pPr>
      <w:bookmarkStart w:id="193" w:name="chương-184-lý-vỹbát-giai...."/>
      <w:bookmarkEnd w:id="193"/>
      <w:r>
        <w:t xml:space="preserve">171. Chương 184 : Lý Vỹ,bát Giai....</w:t>
      </w:r>
    </w:p>
    <w:p>
      <w:pPr>
        <w:pStyle w:val="Compact"/>
      </w:pPr>
      <w:r>
        <w:br w:type="textWrapping"/>
      </w:r>
      <w:r>
        <w:br w:type="textWrapping"/>
      </w:r>
      <w:r>
        <w:t xml:space="preserve">Tuy trên người Vương Tử Phong không có sóng lực lượng chấn động, nhưng lại có nhiều tia linh khí không ngừng tuôn ra.</w:t>
      </w:r>
    </w:p>
    <w:p>
      <w:pPr>
        <w:pStyle w:val="BodyText"/>
      </w:pPr>
      <w:r>
        <w:t xml:space="preserve">- Ân, vận may quả thật không tệ.</w:t>
      </w:r>
    </w:p>
    <w:p>
      <w:pPr>
        <w:pStyle w:val="BodyText"/>
      </w:pPr>
      <w:r>
        <w:t xml:space="preserve">Không chỉ Sở Tương Hợp, lần này ngay cả trên mặt Lam Thông và đám người Âu Dương đều nở nụ cười. Thật ra bọn họ sợ nhất chính là không gặp được người của Vạn Tiên Sơn ở đây. Nếu đúng như vậy, bọn họ thật sự sẽ gặp phiền toái. Phải biết rằng chuyện bọn họ chém Linh Sử, khẳng định Thái Nhất Tông đã biết. Nếu như không có cách tìm được nơi che chở trước khi bá chủ Thái Nhất Tông này tìm tới bọn họ, như vậy bọn họ chỉ có thể chờ đợi cái chết.</w:t>
      </w:r>
    </w:p>
    <w:p>
      <w:pPr>
        <w:pStyle w:val="BodyText"/>
      </w:pPr>
      <w:r>
        <w:t xml:space="preserve">- Chúng ta cũng qua đó.</w:t>
      </w:r>
    </w:p>
    <w:p>
      <w:pPr>
        <w:pStyle w:val="BodyText"/>
      </w:pPr>
      <w:r>
        <w:t xml:space="preserve">Sở Tương Hợp đi đầu, chen chúc qua vô số người bắt đầu xếp hàng. Đừng thấy mỗi người bọn họ đều là nhân vật huyền thoại tại tiểu thế giới. Khi đến Chân Linh Giới, bọn họ thật sự không tính là gì. Cho nên bọn họ vẫn phải xếp hàngđàng hoàng thì tốt hơn.</w:t>
      </w:r>
    </w:p>
    <w:p>
      <w:pPr>
        <w:pStyle w:val="BodyText"/>
      </w:pPr>
      <w:r>
        <w:t xml:space="preserve">- Bát giai đỉnh phong, nhưng đáng tiếc đã tám mươi tuổi. Ngươi không hợp cách.</w:t>
      </w:r>
    </w:p>
    <w:p>
      <w:pPr>
        <w:pStyle w:val="BodyText"/>
      </w:pPr>
      <w:r>
        <w:t xml:space="preserve">Vương Tử Phong nghe một lão đầu nhìn qua tuổi phải bằng gia gia của hắn nói xong, trực tiếp từ chối hắn.</w:t>
      </w:r>
    </w:p>
    <w:p>
      <w:pPr>
        <w:pStyle w:val="BodyText"/>
      </w:pPr>
      <w:r>
        <w:t xml:space="preserve">Nói đùa. Tám mươi tuổi mới đạt tới bát giai đỉnh phong? Dùng cách nói của Vương Tử Phong chính là tại sao ngươi không đi chết đi? Tuy nhiên hiện tại Vương Tử Phong sẽ không lấy tuổi tác của hắn để phán đoán tương lai của hắn. Nhưng sáu mươi chín tuổi mới đạt tới bát giai sơ cấp nhìn dung mạo định tính cách, vừa nhìn đã biết không hợp cách...</w:t>
      </w:r>
    </w:p>
    <w:p>
      <w:pPr>
        <w:pStyle w:val="BodyText"/>
      </w:pPr>
      <w:r>
        <w:t xml:space="preserve">Không phải là không có người có đại tài nhưng trưởng thành muộn. Nhưng những người đại tài nhưng trưởng thành muộn lại quá ít. Toàn Chân Linh Giới chỉ có Thánh chủ La Thiên Thánh địa La Phong là thiên tài như vậy.</w:t>
      </w:r>
    </w:p>
    <w:p>
      <w:pPr>
        <w:pStyle w:val="BodyText"/>
      </w:pPr>
      <w:r>
        <w:t xml:space="preserve">Năm mươi tuổi đạt được thất giai. Nếu như đặt ở tiểu thếgiới, người như vậy thậm chí ngay cả tư cách tiến vào Chân Linh Giới cũng không có.</w:t>
      </w:r>
    </w:p>
    <w:p>
      <w:pPr>
        <w:pStyle w:val="BodyText"/>
      </w:pPr>
      <w:r>
        <w:t xml:space="preserve">Sáu mươi hai tuổi đạt được bát giai hoàn thành dung mạođịnh cách. Đây nhất định sẽ được đánh giá là vô dụng. Không có ai cảm thấy hắn sẽ tìm được lối thoát nào trong tương lai. Thậm chí người thân của hắn đều từ bỏ hắn.</w:t>
      </w:r>
    </w:p>
    <w:p>
      <w:pPr>
        <w:pStyle w:val="BodyText"/>
      </w:pPr>
      <w:r>
        <w:t xml:space="preserve">Nhưng La Phong lại không hề từ bò. Hắn bỏ ra mười hai năm, tới thời điểm bảy mươi bốn tuổi đạt được cửu giai đỉnh phong. Mọi người vốn cho rằng cả cuộc đời này La Phong không thể đi tiếp được nữa. Nhưng thế sự không có gì là tuyệt đối. Không ngờ tại thời khắc cuối cùng của sinh mệnh, La Phong đã hoàn thành Thánh thể thành công bước vào cấp Thánh thể. Tuy nhiên dù vậy cũng sẽ khiến cho không người cảm thấy La Phong có bao nhiêu thiên tài, chỉ có thểnói hắn có vận khí tốt mà thôi.</w:t>
      </w:r>
    </w:p>
    <w:p>
      <w:pPr>
        <w:pStyle w:val="BodyText"/>
      </w:pPr>
      <w:r>
        <w:t xml:space="preserve">Ai có thể có thể đoán được một trăm năm sau đó La Phong một đường tạo ra kỳ tích. Ba năm đạt được Thánh thể ngũ giai, mười năm đạt được Thánh thể cửu giai, mười lăm năm trùng kích Pháp Thân thành công. Sau đó La Phong lại xuất hiện kỳ tích. Tám năm đạt được Pháp Thân tam trọng thiên, một mình bước vào La Thiên Thánh địa sau đó là Vô Hồi Cốc. Năm mươi năm, đủ năm mươi năm, khi mọi người đều cho rằng La Phong đã chết tại Vô Hồi Cốc hắn lại đi ra. Hắn lấy cảnh giới Đại Đế bước ra khỏi Vô Hồi Cốc hoàn thành quá trình lột xác từ người đến thần.</w:t>
      </w:r>
    </w:p>
    <w:p>
      <w:pPr>
        <w:pStyle w:val="BodyText"/>
      </w:pPr>
      <w:r>
        <w:t xml:space="preserve">Trước cửu giai hắn phải mất trăm năm. Nhưng bắt đầu từgiây phút hắn tiến vào Thánh thể một đường đi tới Đại Đếlại chỉ cần sáu mươi lăm năm. Đây là một kỳ tích. Đây là một kỳ tích gần như không thể được lặp lại.</w:t>
      </w:r>
    </w:p>
    <w:p>
      <w:pPr>
        <w:pStyle w:val="BodyText"/>
      </w:pPr>
      <w:r>
        <w:t xml:space="preserve">La Phong dùng phương thức của mình nói cho người trong toàn thiên hạ biết, khi toàn thế giới đều bỏ rơi ngươi, chính ngươi cũng không nên bỏ rơi chính mình. Bởi vì con đườngĐại Đế ở ngay phía trước. Chỉ có điều con đường mà ngươi lựa chọn không giống với bọn họ mà thôi.</w:t>
      </w:r>
    </w:p>
    <w:p>
      <w:pPr>
        <w:pStyle w:val="BodyText"/>
      </w:pPr>
      <w:r>
        <w:t xml:space="preserve">Nhưng có mấy người như La Phong? Có mấy người thật sựcó thể là châu báu trưởng thành muộn như vậy lại khiến thiên hạ đều cảm thấy khiếp sợ vì hắn? Vương Tử Phong cảm thấy đây chẳng qua là số ít trong số ít. Vạn Tiên Sơn bọn họ chưa từng nghĩ tới chuyện tạo ra một La Phong ĐạiĐế khác. Cho nên Vương Tử Phong dứt khoát từ chối đối với một vài người hoàn toàn không có cơ hội bước vào Thánh thể.</w:t>
      </w:r>
    </w:p>
    <w:p>
      <w:pPr>
        <w:pStyle w:val="BodyText"/>
      </w:pPr>
      <w:r>
        <w:t xml:space="preserve">- Ba mươi mốt tuổi bước vào bát giai, nhưng ba mươi năm sau đó lại không có chút tiến triển nào. Ngươi cũng không hợp cách.</w:t>
      </w:r>
    </w:p>
    <w:p>
      <w:pPr>
        <w:pStyle w:val="BodyText"/>
      </w:pPr>
      <w:r>
        <w:t xml:space="preserve">Vương Tử Phong nghe một người tự thuật xong lại đưa ra lời từ chối.</w:t>
      </w:r>
    </w:p>
    <w:p>
      <w:pPr>
        <w:pStyle w:val="BodyText"/>
      </w:pPr>
      <w:r>
        <w:t xml:space="preserve">- Tại hạ là Dương Danh. Bốn mươi lăm tuổi bước vào bát giai. Hiện nay bảy mươi sáu tuổi, chính là cửu giai.</w:t>
      </w:r>
    </w:p>
    <w:p>
      <w:pPr>
        <w:pStyle w:val="BodyText"/>
      </w:pPr>
      <w:r>
        <w:t xml:space="preserve">Đến phiên một người khác. Người này quay về Vương TửPhong nói xong thời gian tu luyện của hắn cùng với số tuổi hiện tại.</w:t>
      </w:r>
    </w:p>
    <w:p>
      <w:pPr>
        <w:pStyle w:val="BodyText"/>
      </w:pPr>
      <w:r>
        <w:t xml:space="preserve">- Bảy mươi sáu tuổi cửu giai?</w:t>
      </w:r>
    </w:p>
    <w:p>
      <w:pPr>
        <w:pStyle w:val="BodyText"/>
      </w:pPr>
      <w:r>
        <w:t xml:space="preserve">Vương Tử Phong quan sát tỉ mỉ người này một chút. Ánh mắt của hắn nhìn người này. Dương Danh cũng vô cùng kíchđộng. Nếu như hắn có thể gia nhập Vạn Tiên Sơn, như vậy tương lai của hắn khả năng sẽ là một mảnh quang mình.</w:t>
      </w:r>
    </w:p>
    <w:p>
      <w:pPr>
        <w:pStyle w:val="BodyText"/>
      </w:pPr>
      <w:r>
        <w:t xml:space="preserve">Ánh mắt của Vương Tử Phong không ngừng đảo qua thân thể Dương Danh. Lúc này ánh mắt của Vương Tử Phong hiện ra màu lam nhạt. Từng cỗ khí tức linh nguyên từ trong con mắt của hắn phóng ra. Tuy nhiên rất nhanh hắn liền thất vọng lắc đầu. Mặc dù Dương Danh là cửu giai, xem ra xuất sắc hơn nhiều so với những người khác. Nhưng trên thực tếVương Tử Phong lại dùng con mắt thấy được tương lai của hắn. Chỉ sợ cuộc đời này của hắn căn bản cũng không có cơ hội tiến vào Thánh thể. Trừ phi hắn là La Phong Đại Đế.</w:t>
      </w:r>
    </w:p>
    <w:p>
      <w:pPr>
        <w:pStyle w:val="BodyText"/>
      </w:pPr>
      <w:r>
        <w:t xml:space="preserve">- Không hợp cách...</w:t>
      </w:r>
    </w:p>
    <w:p>
      <w:pPr>
        <w:pStyle w:val="BodyText"/>
      </w:pPr>
      <w:r>
        <w:t xml:space="preserve">Vương Tử Phong lắc đầu, thốt ra ba chữ này một cách rất vô tình. Tuy nhiên điều này cũng không thể nói là vô tình. Vạn Tiên Sơn không phải là nơi từ thiện. Mặc dù bọn họ chọn đệtử, nhưng cũng là thế hệ tương lai của Vạn Tiên Sơn. Tuy rằng bị phái tới thành tiếp đón không tính là chuyện tốt. Nhưng nếu hắn lấy được phần việc lại, hắn sẽ làm hết chức trách của mình.</w:t>
      </w:r>
    </w:p>
    <w:p>
      <w:pPr>
        <w:pStyle w:val="BodyText"/>
      </w:pPr>
      <w:r>
        <w:t xml:space="preserve">- Linh Sử đại nhân... Nhưng ta là cửu giai...</w:t>
      </w:r>
    </w:p>
    <w:p>
      <w:pPr>
        <w:pStyle w:val="BodyText"/>
      </w:pPr>
      <w:r>
        <w:t xml:space="preserve">Dương Danh không ngờ được Vương Tử Phong lại từ chối dứt khoát như vậy. Hắn gần như không thể tin được vào kết quảnày.</w:t>
      </w:r>
    </w:p>
    <w:p>
      <w:pPr>
        <w:pStyle w:val="BodyText"/>
      </w:pPr>
      <w:r>
        <w:t xml:space="preserve">- Hừ hừ, vạn linh nhãn của ta có thể nhìn thấy rất nhiềuđiều mà các ngươi không thể nhìn thấy. Ta nói ngươi không hợp cách, vậy khẳng định là không hợp cách. Không tin ngươi có thể sang bên Linh Thiên Tông hỏi qua một chút. Người kế tiếp!</w:t>
      </w:r>
    </w:p>
    <w:p>
      <w:pPr>
        <w:pStyle w:val="BodyText"/>
      </w:pPr>
      <w:r>
        <w:t xml:space="preserve">Vương Tử Phong cũng không thèm giải thích nhiều. Phía sau chí ít còn có mấy trăm người nữa. Nếu như mỗi người hắnđều giải thích, vậy chắc hẳn năm nay đừng hòng chạy thoát khỏi chỗ này.</w:t>
      </w:r>
    </w:p>
    <w:p>
      <w:pPr>
        <w:pStyle w:val="BodyText"/>
      </w:pPr>
      <w:r>
        <w:t xml:space="preserve">Từng người tiến tới kiếm tra, phía trước đám người Âu Dương chỉ còn sót lại một nam từ nhìn qua chỉ khoảng hai mươi tuổi. Thật ra Âu Dương đã chú ý tới người này từ lâu. Phải biết rằng, muốn duy trì tuổi thanh xuân trừ phi đã bước vào bát giai, bằng không căn bản không thể nào làmđược. Người này nhìn qua chỉ khoảng hai mươi tuổi. Như vậy chỉ có thể nói rõ người này hẳn là đã bước vào bát giai khi còn rất trẻ.</w:t>
      </w:r>
    </w:p>
    <w:p>
      <w:pPr>
        <w:pStyle w:val="BodyText"/>
      </w:pPr>
      <w:r>
        <w:t xml:space="preserve">- Mộc Xuân, ba mươi mốt tuổi. Lục Tiên cửu giai sơ cấp. Hai mươi hai tuổi bước vào bát giai.</w:t>
      </w:r>
    </w:p>
    <w:p>
      <w:pPr>
        <w:pStyle w:val="BodyText"/>
      </w:pPr>
      <w:r>
        <w:t xml:space="preserve">Rốt cuộc đến phiên người trẻ tuổi kia. Người này vừa mở miệng, nhất thời khiến mọi người đều chấn động. Ba mươi mốt tuổi đã tới cửu giai sơ cấp. Hai mươi hai tuổi đã bước vào bát giai. Sao thiên tài như vậy lại có thể xuất hiện ở thành tiếp đón? Người như vậy hẳn phải được các tông phái trực tiếp dẫn đi mới phải.</w:t>
      </w:r>
    </w:p>
    <w:p>
      <w:pPr>
        <w:pStyle w:val="Compact"/>
      </w:pPr>
      <w:r>
        <w:br w:type="textWrapping"/>
      </w:r>
      <w:r>
        <w:br w:type="textWrapping"/>
      </w:r>
    </w:p>
    <w:p>
      <w:pPr>
        <w:pStyle w:val="Heading2"/>
      </w:pPr>
      <w:bookmarkStart w:id="194" w:name="chương-185-lý-vỹbát-giai....-2"/>
      <w:bookmarkEnd w:id="194"/>
      <w:r>
        <w:t xml:space="preserve">172. Chương 185 : Lý Vỹ,bát Giai.... (2)</w:t>
      </w:r>
    </w:p>
    <w:p>
      <w:pPr>
        <w:pStyle w:val="Compact"/>
      </w:pPr>
      <w:r>
        <w:br w:type="textWrapping"/>
      </w:r>
      <w:r>
        <w:br w:type="textWrapping"/>
      </w:r>
      <w:r>
        <w:t xml:space="preserve">- Ba mươi mốt tuổi cửu giai sơ cấp...</w:t>
      </w:r>
    </w:p>
    <w:p>
      <w:pPr>
        <w:pStyle w:val="BodyText"/>
      </w:pPr>
      <w:r>
        <w:t xml:space="preserve">Nghe Mộc Xuân nói về tuổi tác, cho dù là Vương Tử Phong cũng có chút giật mình. Đây là ở tiểu thế giới, nếu ở tại Chân Linh Giới, chỉ sợ trước khi hắn mười lăm tuổi đã có cơ hội bước vào bát giai. Hai mươi tuổi đã có thể đạt được cửu giai sơ cấp. Ba mươi mốt tuổi chỉ sợ đã có thể bước vào Thánh thể cũng không phải là chuyện đáng ngạc nhiên.</w:t>
      </w:r>
    </w:p>
    <w:p>
      <w:pPr>
        <w:pStyle w:val="BodyText"/>
      </w:pPr>
      <w:r>
        <w:t xml:space="preserve">Ánh mắt của Vương Tử Phong lại phóng ra linh khí. Hắn nhìn thân thể của Mộc Xuân. Nhưng khi vừa nhìn xuất hắn lại lắc đầu... Thân thể của Mộc Xuân không có vấn đề. Hắn không có nói láo.</w:t>
      </w:r>
    </w:p>
    <w:p>
      <w:pPr>
        <w:pStyle w:val="BodyText"/>
      </w:pPr>
      <w:r>
        <w:t xml:space="preserve">- Ha ha, ta không hợp cách sao...</w:t>
      </w:r>
    </w:p>
    <w:p>
      <w:pPr>
        <w:pStyle w:val="BodyText"/>
      </w:pPr>
      <w:r>
        <w:t xml:space="preserve">Lúc này Mộc Xuân rất ủ rũ. Thật ra từ lúc mới bắt đầu xếp hàng đến bây giờ, Mộc Xuân cũng không cười một tiếng. Cho dù là hiện tại hắn cười cũng là cười khổ.</w:t>
      </w:r>
    </w:p>
    <w:p>
      <w:pPr>
        <w:pStyle w:val="BodyText"/>
      </w:pPr>
      <w:r>
        <w:t xml:space="preserve">Tuy nhiên Mộc Xuân vừa thốt câu này ra khỏi miệng, phía sau lại xuất hiện một trận bạo động. Thiên tài như vậy cũng không có tư cách tiến vào Vạn Tiên Sơn? Vạn Tiên Sơn thật sự đến để chiêu nhận đệ tử sao?</w:t>
      </w:r>
    </w:p>
    <w:p>
      <w:pPr>
        <w:pStyle w:val="BodyText"/>
      </w:pPr>
      <w:r>
        <w:t xml:space="preserve">- Kiếm linh tổn hại. Trừ phi có Tu Phục Thuật tông sư ra tay, bằng không cuộc đời này ngươi cũng không có cơ hội tiến một bước. Nhưng đáng tiếc, đáng tiếc...</w:t>
      </w:r>
    </w:p>
    <w:p>
      <w:pPr>
        <w:pStyle w:val="BodyText"/>
      </w:pPr>
      <w:r>
        <w:t xml:space="preserve">Vương Tử Phong lắc đầu. Con mắt của hắn đã thấy được kiếm linh của Mộc Xuân. Tuy rằng không có cách nào thấy rõ tất cả giống như Chân Thực Chi Nhãn của Âu Dương, nhưng hắn có thể nhìn thấy vết thương bên trên kiếm linh. Thiên tài như vậy là rất tốt, nhưng kiếm linh của hắn đã bịtổn hại. Muốn đi tới trừ phi có Tu Phục Tông Sư ra tay giúpđỡ.</w:t>
      </w:r>
    </w:p>
    <w:p>
      <w:pPr>
        <w:pStyle w:val="BodyText"/>
      </w:pPr>
      <w:r>
        <w:t xml:space="preserve">- Ngươi cầm cái lệnh bài này. Vạn Tiên Sơn ta cũng có Tu Phục Tông Sư, chỉ có điều có thể có thể phục hồi hay không chỉ có thể xem tạo hóa của bản thân ngươi...</w:t>
      </w:r>
    </w:p>
    <w:p>
      <w:pPr>
        <w:pStyle w:val="BodyText"/>
      </w:pPr>
      <w:r>
        <w:t xml:space="preserve">Sau khi Vương Tử Phong nói xong câu nói này, liền thấy con mắt của Mộc Xuân đỏ ửng. Hắn không ngờ được Vương TửPhong lại dễ nói chuyện như vậy. Tuy rằng Vương Tử Phong không hề hứa hẹn hắn có thể gia nhập Vạn Tiên Sơn, nhưng Vương Tử Phong lại cho hắn cơ hội. Điều này khiến hắn cảmđộng không gì sánh được.</w:t>
      </w:r>
    </w:p>
    <w:p>
      <w:pPr>
        <w:pStyle w:val="BodyText"/>
      </w:pPr>
      <w:r>
        <w:t xml:space="preserve">- Đa tạ...</w:t>
      </w:r>
    </w:p>
    <w:p>
      <w:pPr>
        <w:pStyle w:val="BodyText"/>
      </w:pPr>
      <w:r>
        <w:t xml:space="preserve">Mộc Xuân cẩn thận tiếp nhận lệnh bài này, sau đó đi vào tháp cao phía sau Vương Tử Phong. Đó là nơi nghỉ ngơi của Vạn Tiên Sơn. Hắn có thể tạm thời ở trong nơi nghỉ ngơi, chờ sau khi Vương Tử Phong kiểm tra xong sẽ dẫn theo hắn tiến vào Vạn Tiên Sơn. Còn tương lai của hắn làm sao lại khó nói được.</w:t>
      </w:r>
    </w:p>
    <w:p>
      <w:pPr>
        <w:pStyle w:val="BodyText"/>
      </w:pPr>
      <w:r>
        <w:t xml:space="preserve">- Người kế tiếp...</w:t>
      </w:r>
    </w:p>
    <w:p>
      <w:pPr>
        <w:pStyle w:val="BodyText"/>
      </w:pPr>
      <w:r>
        <w:t xml:space="preserve">Vương Tử Phong vừa nói câu này, Sở Tương Hợp đã bước tới trước mặt Vương Tử Phong. Sở Tương Hợp nhìn qua đã bảy mươi. Tuy nhiên người biết Sở Tương Hợp đều hiểu rõ, tuyệtđối không nên dùng tuổi tác để có thể phán xét hắn. Thiên tài của Sở Tương Hợp tuyệt đối không kém hơn Lam Thông. Hai mươi ba tuổi bước vào bát giai, hai mươi sáu tuổi đạtđược cửu giai. Tuy rằng đạt được cửu giai, nhưng Sở Tương Hợp không lựa chọn lưu giữ tuổi thanh xuân. Đối với hắn mà nói thanh xuân chỉ là phù vân.</w:t>
      </w:r>
    </w:p>
    <w:p>
      <w:pPr>
        <w:pStyle w:val="BodyText"/>
      </w:pPr>
      <w:r>
        <w:t xml:space="preserve">- Sở Tương Hợp, tám mươi bảy tuổi. Huyễn Thuật Sư cửu giai đỉnh phong. Hai mươi ba tuổi bước vào bát giai!</w:t>
      </w:r>
    </w:p>
    <w:p>
      <w:pPr>
        <w:pStyle w:val="BodyText"/>
      </w:pPr>
      <w:r>
        <w:t xml:space="preserve">Giọng nói của Sở Tương Hợp rất nhẹ nhàng. Nhưng hắn vừa nói câu Huyễn Thuật Sư cửu giai đỉnh phong ra khỏi miệng, mặc dù giọng điệu của hắncó phần nhe nhàng cũng nhất thời khiến mọi người kinh động. Huyễn Thuật Sư cửu giaiđỉnh phong? Hai mươi ba tuổi bước vào bát giai? Tuy rằng kém hơn Mộc Xuân một tuổi, nhưng mỗi cá nhân tu luyệnđều có sớm có muộn. Điều này cũng không thể nói rõ Sở Tương Hợp kém hơn Mộc Xuân kém.</w:t>
      </w:r>
    </w:p>
    <w:p>
      <w:pPr>
        <w:pStyle w:val="BodyText"/>
      </w:pPr>
      <w:r>
        <w:t xml:space="preserve">Hai mắt Vương Tử Phong nhìn chăm chú vào Sở Tương Hợp. Nói thật hắn đối với lời nói của Sở Tương Hợp cảm chất có chút nghi ngờ. Huyễn Thuật Sư không tồn tại chuyện xấu như kiếm linh bị tổn thương. Một cửu giai đỉnh phong như thế tại sao không bị tiếp dẫn trực tiếp? Lẽ nào con mắt của Linh Sử đã mù?</w:t>
      </w:r>
    </w:p>
    <w:p>
      <w:pPr>
        <w:pStyle w:val="BodyText"/>
      </w:pPr>
      <w:r>
        <w:t xml:space="preserve">Tuy nhiên Vương Tử Phong vẫn tập trung linh khí đến mắt bắt đầu quan sát Sở Tương Hợp. Vừa nhìn, hắn suýt nữa đã kêu lên sợ hãi.</w:t>
      </w:r>
    </w:p>
    <w:p>
      <w:pPr>
        <w:pStyle w:val="BodyText"/>
      </w:pPr>
      <w:r>
        <w:t xml:space="preserve">Vương Tử Phong nhìn thấy linh nguyên rắn chắc trong thân thể Sở Tương Hợp. Trong lòng hắn thầm kêu gào:</w:t>
      </w:r>
    </w:p>
    <w:p>
      <w:pPr>
        <w:pStyle w:val="BodyText"/>
      </w:pPr>
      <w:r>
        <w:t xml:space="preserve">- Mẹ ơi, đây mới thật sự là cửu giai đỉnh phong! Cửu giaiđỉnh phong chỉ còn cách Thánh thể một bước, lại là một bước thật sự nhập cảnh giới Thánh thể...</w:t>
      </w:r>
    </w:p>
    <w:p>
      <w:pPr>
        <w:pStyle w:val="BodyText"/>
      </w:pPr>
      <w:r>
        <w:t xml:space="preserve">- Huyễn Thuật Sư cửu giai đỉnh phong cũng có sao?</w:t>
      </w:r>
    </w:p>
    <w:p>
      <w:pPr>
        <w:pStyle w:val="BodyText"/>
      </w:pPr>
      <w:r>
        <w:t xml:space="preserve">Bên Vạn Tiên Sơn vốn là tâm điểm chú ý của vô số người. Lúc này không ngờ nghe thấy ngay cả Huyễn Thuật Sư cửu giai đỉnh phong cũng xuất hiện ở đây, cho dù là những người khác vốn đang chờ người kiểm tra ở các điểm điểm tra khác cũng quay đầu nhìn về phía này.</w:t>
      </w:r>
    </w:p>
    <w:p>
      <w:pPr>
        <w:pStyle w:val="BodyText"/>
      </w:pPr>
      <w:r>
        <w:t xml:space="preserve">- Hợp lệ...</w:t>
      </w:r>
    </w:p>
    <w:p>
      <w:pPr>
        <w:pStyle w:val="BodyText"/>
      </w:pPr>
      <w:r>
        <w:t xml:space="preserve">Lần này Vương Tử Phong không có bất kỳ hành động gây khó dễ nào. Hắn trực tiếp phun ra hai chữ hợp lệ. Rất rõ ràng nhân vật cấp thiên tài như vậy có tư cách trùng kích cảnh giới Pháp Thân. Tuy rằng hắn không biết tại sao người này không bị tiếp dẫn, nhưng trừ phi là đầu óc của Vạn Tiên Sơn bị lừa đá phải, bằng không nhất định phải chiêu nhậnđồng thời bồi dưỡng trọng điểm.</w:t>
      </w:r>
    </w:p>
    <w:p>
      <w:pPr>
        <w:pStyle w:val="BodyText"/>
      </w:pPr>
      <w:r>
        <w:t xml:space="preserve">- Ta không phải chỉ có một người. Chúng ta có rất nhiều người.</w:t>
      </w:r>
    </w:p>
    <w:p>
      <w:pPr>
        <w:pStyle w:val="BodyText"/>
      </w:pPr>
      <w:r>
        <w:t xml:space="preserve">Sở Tương Hợp cũng không nhận lệnh bài của Vương TửPhong đưa cho. Hắn nhìn Vương Tử Phong sau đó thoáng nhìn về phía đám người Âu Dương đứng phía sau.</w:t>
      </w:r>
    </w:p>
    <w:p>
      <w:pPr>
        <w:pStyle w:val="BodyText"/>
      </w:pPr>
      <w:r>
        <w:t xml:space="preserve">- Từ trước tới nay, Vạn Tiên Sơn đều lựa chọn công bằng công chính, không ai có thể đi...</w:t>
      </w:r>
    </w:p>
    <w:p>
      <w:pPr>
        <w:pStyle w:val="BodyText"/>
      </w:pPr>
      <w:r>
        <w:t xml:space="preserve">Vương Tử Phong mới vừa nói tới đây, trong lúc vô tình linh nhãn của hắn quét tới Lam Thông đứng phía sau. Lần này vừa nhìn, hắn lại suýt nữa ngất đi... Lại là một cửu giai đỉnh phong nữa?</w:t>
      </w:r>
    </w:p>
    <w:p>
      <w:pPr>
        <w:pStyle w:val="BodyText"/>
      </w:pPr>
      <w:r>
        <w:t xml:space="preserve">- Lam Thông, bốn mươi sáu tuổi. Lục Tiên cửu giai đỉnh phong. Hai mươi hai bước vào bát giai.</w:t>
      </w:r>
    </w:p>
    <w:p>
      <w:pPr>
        <w:pStyle w:val="BodyText"/>
      </w:pPr>
      <w:r>
        <w:t xml:space="preserve">Lam Thông liếc mắt nhìn Sở Tương Hợp một cái. Hắn chính là như vậy, mọi việc đều muốn tranh cao thấp với Sở Tương Hợp một hồi.</w:t>
      </w:r>
    </w:p>
    <w:p>
      <w:pPr>
        <w:pStyle w:val="BodyText"/>
      </w:pPr>
      <w:r>
        <w:t xml:space="preserve">- Lại... lại là một cửu giai đỉnh phong sao? Bốn mươi sáu tuổi đã tới cửu giai đỉnh phong? Cửu giai đỉnh phong mới hai mươi hai tuổi đã bước vào Lục Tiên bát giai... Phát điên phátđiên mất...</w:t>
      </w:r>
    </w:p>
    <w:p>
      <w:pPr>
        <w:pStyle w:val="BodyText"/>
      </w:pPr>
      <w:r>
        <w:t xml:space="preserve">Từng tiếng kêu kinh ngạc truyền khắp thành tiếp đón. Lúc này bất kể là người tới kiểm tra hay những người mới được các tông phái kia phái tới kiểm tra người mới đều nhìn vềphía bên này. Nếu như nói một cửu giai đỉnh phong đã làđáng sợ. Như vậy hiện tại tuyệt đối không bình thường...</w:t>
      </w:r>
    </w:p>
    <w:p>
      <w:pPr>
        <w:pStyle w:val="BodyText"/>
      </w:pPr>
      <w:r>
        <w:t xml:space="preserve">Nhưng điều khiến bọn họ khiếp sợ mới chỉ bắt đầu. Giọng nói của Lam Thông vừa dứt, Lăng Trung Thiên cũng tiến lên trước một bước nói:</w:t>
      </w:r>
    </w:p>
    <w:p>
      <w:pPr>
        <w:pStyle w:val="BodyText"/>
      </w:pPr>
      <w:r>
        <w:t xml:space="preserve">- Lăng Trung Thiên, Lục Tiên cửu giai sơ cấp, bốn mươi lăm tuổi. Bốn mươi tuổi bước vào bát giai...</w:t>
      </w:r>
    </w:p>
    <w:p>
      <w:pPr>
        <w:pStyle w:val="BodyText"/>
      </w:pPr>
      <w:r>
        <w:t xml:space="preserve">Lại là một một cửu giai nữa. Tuy rằng không phải là đỉnh phong, tuy rằng bốn mươi tuổi mới bước vào bát giai, nhưngđiều này tuyệt đối có thể được xếp vào cấp thiên tài. Bốn mươi tuổi bước vào bát giai tuy so với Sở Tương Hợp và Lam Thông không tính gì, nhưng phải biết rằng, nhân vật cấp nghịch thiên như vậy tại tiểu thế giới khó lắm mới có thểxuất hiện một người...</w:t>
      </w:r>
    </w:p>
    <w:p>
      <w:pPr>
        <w:pStyle w:val="BodyText"/>
      </w:pPr>
      <w:r>
        <w:t xml:space="preserve">- Lý Vĩ, bát giai...</w:t>
      </w:r>
    </w:p>
    <w:p>
      <w:pPr>
        <w:pStyle w:val="BodyText"/>
      </w:pPr>
      <w:r>
        <w:t xml:space="preserve">Lý Vĩ rất hời hợt nói. Tuy nhiên lúc này phương thức giới thiệu này của hắn trái lại khiến người vây xem cảm thấy dễtiếp nhận hơn.</w:t>
      </w:r>
    </w:p>
    <w:p>
      <w:pPr>
        <w:pStyle w:val="BodyText"/>
      </w:pPr>
      <w:r>
        <w:t xml:space="preserve">Lý Vĩ nhìn qua khoảng hai mươi tuổi. Hắn nói mình chỉ là bát giai tuy rằng nghịch thiên, nhưng tuyệt đối không chấnđộng bằng cửu giai hoặc là cửu giai đỉnh phong.</w:t>
      </w:r>
    </w:p>
    <w:p>
      <w:pPr>
        <w:pStyle w:val="BodyText"/>
      </w:pPr>
      <w:r>
        <w:t xml:space="preserve">- Rốt cuộc đã có một người bình thường một chút...</w:t>
      </w:r>
    </w:p>
    <w:p>
      <w:pPr>
        <w:pStyle w:val="Compact"/>
      </w:pPr>
      <w:r>
        <w:br w:type="textWrapping"/>
      </w:r>
      <w:r>
        <w:br w:type="textWrapping"/>
      </w:r>
    </w:p>
    <w:p>
      <w:pPr>
        <w:pStyle w:val="Heading2"/>
      </w:pPr>
      <w:bookmarkStart w:id="195" w:name="chương-186-chẳng-biết-xấu-hổ"/>
      <w:bookmarkEnd w:id="195"/>
      <w:r>
        <w:t xml:space="preserve">173. Chương 186 : Chẳng Biết Xấu Hổ</w:t>
      </w:r>
    </w:p>
    <w:p>
      <w:pPr>
        <w:pStyle w:val="Compact"/>
      </w:pPr>
      <w:r>
        <w:br w:type="textWrapping"/>
      </w:r>
      <w:r>
        <w:br w:type="textWrapping"/>
      </w:r>
      <w:r>
        <w:t xml:space="preserve">- Bình thường cái lông. Ngươi nhìn hắn mới bao nhiêu tuổi. Chắc hẳn tuổi của hắn đủ để làm tôn tử của ngươi...</w:t>
      </w:r>
    </w:p>
    <w:p>
      <w:pPr>
        <w:pStyle w:val="BodyText"/>
      </w:pPr>
      <w:r>
        <w:t xml:space="preserve">- Lý Vĩ... Bát giai, ân... Trận Đồ Sư bát giai...</w:t>
      </w:r>
    </w:p>
    <w:p>
      <w:pPr>
        <w:pStyle w:val="BodyText"/>
      </w:pPr>
      <w:r>
        <w:t xml:space="preserve">Thật ra Lý Vĩ không thật sự hời hợt. Mà bởi vì hắn có chút khẩn trương, cho nên hắn giới thiệu về bản thân phải nói hai lần mới có thể giới thiệu rõ ràng.</w:t>
      </w:r>
    </w:p>
    <w:p>
      <w:pPr>
        <w:pStyle w:val="BodyText"/>
      </w:pPr>
      <w:r>
        <w:t xml:space="preserve">- Bao nhiêu tuổi hả?</w:t>
      </w:r>
    </w:p>
    <w:p>
      <w:pPr>
        <w:pStyle w:val="BodyText"/>
      </w:pPr>
      <w:r>
        <w:t xml:space="preserve">Vương Tử Phong nhìn một nhóm người này xuất hiện, trong lòng hắn thật lâu vẫn không thể bình tĩnh. Nếu như nói xuất hiện một thiên tài như vậy là bình thường. Nhưng một ngày lại xuất hiện nhiêu như vậy thực sự không bình thường. Chẳng lẽ nói mắt của Linh Sử xuất hiện tại tiểu thếgiới bị chỉ có lòng đen thôi sao?</w:t>
      </w:r>
    </w:p>
    <w:p>
      <w:pPr>
        <w:pStyle w:val="BodyText"/>
      </w:pPr>
      <w:r>
        <w:t xml:space="preserve">Vương Tử Phong đang nghĩ tới những điều này, nhưng hắn bỗng nhiên phát hiện chỗ không đúng. Hắn bỗng nhiên ngẩng đầu, nhìn Lý Vĩ. Con mắt hắn giống như phun ra lửa nói:</w:t>
      </w:r>
    </w:p>
    <w:p>
      <w:pPr>
        <w:pStyle w:val="BodyText"/>
      </w:pPr>
      <w:r>
        <w:t xml:space="preserve">- Ngươi... Ngươi nói ngươi là chức nghiệp gì?</w:t>
      </w:r>
    </w:p>
    <w:p>
      <w:pPr>
        <w:pStyle w:val="BodyText"/>
      </w:pPr>
      <w:r>
        <w:t xml:space="preserve">- Hả? Là Trận Đồ Sư...</w:t>
      </w:r>
    </w:p>
    <w:p>
      <w:pPr>
        <w:pStyle w:val="BodyText"/>
      </w:pPr>
      <w:r>
        <w:t xml:space="preserve">Lý Vĩ bị Vương Tử Phong nhìn như thế cũng có chút buồn bực. Không phải mình mới vừa nói rất rõ ràng sao?</w:t>
      </w:r>
    </w:p>
    <w:p>
      <w:pPr>
        <w:pStyle w:val="BodyText"/>
      </w:pPr>
      <w:r>
        <w:t xml:space="preserve">- Trận Đồ Sư! Ông trời ơi! Trận Đồ Sư xuất hiện. Thật sự có Trận Đồ Sư xuất hiện!!</w:t>
      </w:r>
    </w:p>
    <w:p>
      <w:pPr>
        <w:pStyle w:val="BodyText"/>
      </w:pPr>
      <w:r>
        <w:t xml:space="preserve">- Sao có thể như vậy được. Làm sao ngay cả Trận Đồ Sư cũng xuất hiện ở thành tiếp đón này? Chẳng lẽ nói Linh Sửtới tiểu thế giới đó không có mắt hay sao?</w:t>
      </w:r>
    </w:p>
    <w:p>
      <w:pPr>
        <w:pStyle w:val="BodyText"/>
      </w:pPr>
      <w:r>
        <w:t xml:space="preserve">- Không thể nào. Trận Đồ Sư ngàn năm mới xuất hiện một lần. Sao có thể xuất hiện ở thành tiếp đón như vậy được...</w:t>
      </w:r>
    </w:p>
    <w:p>
      <w:pPr>
        <w:pStyle w:val="BodyText"/>
      </w:pPr>
      <w:r>
        <w:t xml:space="preserve">Các tiếng nghị luận đã biến toàn thành tiếp đón trở thành một cái chợ. Mà lần này đừng nói là những người mới không thể bình tĩnh, cho dù là đệ tử của các tông phái khác cũng không bình tĩnh được.</w:t>
      </w:r>
    </w:p>
    <w:p>
      <w:pPr>
        <w:pStyle w:val="BodyText"/>
      </w:pPr>
      <w:r>
        <w:t xml:space="preserve">Nếu như nói những cửu giai kía trước đã đả kích bọn họ, khiến bọn họ ước ao có số *** chó như Vạn Tiên Sơn, vậy Trận Đồ Sư này xuất hiện. dù như thế nào bọn họ cũng nhất định phải giành một hồi...</w:t>
      </w:r>
    </w:p>
    <w:p>
      <w:pPr>
        <w:pStyle w:val="BodyText"/>
      </w:pPr>
      <w:r>
        <w:t xml:space="preserve">- Trận Đồ Sư! Đúng là Trận Đồ Sư!</w:t>
      </w:r>
    </w:p>
    <w:p>
      <w:pPr>
        <w:pStyle w:val="BodyText"/>
      </w:pPr>
      <w:r>
        <w:t xml:space="preserve">Khúc Minh của Cửu Huyền Tông, Cơ Thừa Phong của Bích Tuyền Môn, còn có Trầm Linh của Linh Thiên Tông đều vọt tới. Khi bọn họ dùng năng lực phán đoán của từng tông phái nhìn thấy trận đồ trong cơ thể Lý Vĩ, bọn họ đã không có cách nào bình tĩnh được nữa.</w:t>
      </w:r>
    </w:p>
    <w:p>
      <w:pPr>
        <w:pStyle w:val="BodyText"/>
      </w:pPr>
      <w:r>
        <w:t xml:space="preserve">Tất nhiên Vương Tử Phong cũng nhìn thấy động tác của ba người này. Lần này tới thành tiếp đón thật sự chỉ có bốn nhà bọn họ là bá chủ. Có thể có tư cách tranh đoạt Trận Đồ Sư này cũng chỉ có bốn nhà bọn họ.</w:t>
      </w:r>
    </w:p>
    <w:p>
      <w:pPr>
        <w:pStyle w:val="BodyText"/>
      </w:pPr>
      <w:r>
        <w:t xml:space="preserve">- Các vị, đây chính là người của Vạn Tiên Sơn chúng ta.</w:t>
      </w:r>
    </w:p>
    <w:p>
      <w:pPr>
        <w:pStyle w:val="BodyText"/>
      </w:pPr>
      <w:r>
        <w:t xml:space="preserve">Vương Tử Phong đã thay đổi hòa khí ban đầu. Hiện tại, sựbá đạo của hắn đã hiện ra. Vạn Tiên Sơn là cao nhất trong tám Đại tông phái. Từ trước đến nay bọn họ cũng không thiếu khí phách.</w:t>
      </w:r>
    </w:p>
    <w:p>
      <w:pPr>
        <w:pStyle w:val="BodyText"/>
      </w:pPr>
      <w:r>
        <w:t xml:space="preserve">Tuy nhiên khí phách của Vương Tử Phong lại không hề ảnh hưởng đến ba người kia. Bởi vì hiện tại bọn họ trực tiếp không để ý tới hắn. Lúc này trong mắt đám người Khúc Minh đều tập trung trên người Lý Vĩ.</w:t>
      </w:r>
    </w:p>
    <w:p>
      <w:pPr>
        <w:pStyle w:val="BodyText"/>
      </w:pPr>
      <w:r>
        <w:t xml:space="preserve">- Cửu Huyền Tông ta có vạn cuốn trận đồ. Đại trưởng lão Cửu Huyền Tông còn là Trận Đồ Sư cấp Pháp Thân ngũ trọng thiên. Ta nghĩ nếu như ngươi gia nhập Cửu Huyền Tông của ta, tương lai tất nhiên sẽ có thành tựu bất phàm.</w:t>
      </w:r>
    </w:p>
    <w:p>
      <w:pPr>
        <w:pStyle w:val="BodyText"/>
      </w:pPr>
      <w:r>
        <w:t xml:space="preserve">Khúc Minh đã mở miệng nói trước. Hắn nói không sai chút nào. Nếu như nói nơi này ai là người có ưu thế nhất, chắc chắn chính là Cửu Huyền Tông bọn họ.</w:t>
      </w:r>
    </w:p>
    <w:p>
      <w:pPr>
        <w:pStyle w:val="BodyText"/>
      </w:pPr>
      <w:r>
        <w:t xml:space="preserve">Đại trưởng lão Cửu Huyền Tông là Bùi Nguyên chính là TrậnĐồ Sư cấp Pháp Thân ngũ trọng thiên đỉnh phong. Trận Đồ Sư thực sự quá ít ỏi. Hắn tin tưởng chỉ cần Lý Vĩ chịu gia nhập Cửu Huyền Tông, Đại trưởng lão tuyệt đối sẽ trực tiếp thu nhân hắn là đệ tử để bồi dưỡng.</w:t>
      </w:r>
    </w:p>
    <w:p>
      <w:pPr>
        <w:pStyle w:val="BodyText"/>
      </w:pPr>
      <w:r>
        <w:t xml:space="preserve">Khúc Minh vừa dứt lời, Trầm Linh cũng mở miệng nói:</w:t>
      </w:r>
    </w:p>
    <w:p>
      <w:pPr>
        <w:pStyle w:val="BodyText"/>
      </w:pPr>
      <w:r>
        <w:t xml:space="preserve">- Tuy Linh Thiên Tông chúng ta không có Trận Đồ Sư, nhưng nếu như ngươi chịu gia nhập, như vậy Linh Thiên Tông chúng ta có thể cung cấp linh thạch cho ngươi tuyệtđối vượt quá sự tưởng tượng của ngươi.</w:t>
      </w:r>
    </w:p>
    <w:p>
      <w:pPr>
        <w:pStyle w:val="BodyText"/>
      </w:pPr>
      <w:r>
        <w:t xml:space="preserve">- Các ngươi có ý gì? Vị tiểu huynh đệ này chuẩn bị gia nhập Vạn Tiên Sơn ta. Các ngươi muốn cướp đoạt đệ tử của Vạn Tiên Sơn hay sao?</w:t>
      </w:r>
    </w:p>
    <w:p>
      <w:pPr>
        <w:pStyle w:val="BodyText"/>
      </w:pPr>
      <w:r>
        <w:t xml:space="preserve">Vương Tử Phong thật sự nổi giận. Nói thật, tuy rằng ngày hôm nay đến đây chỉ có bốn nhà. Tuy Thiên cung có nhiều Trận Đồ Sư không xuất hiện ở đây, nhưng chắc chắn Cửu Huyền Tông có lực tranh với Vạn Tiên Sơn bọn họ. Vạn Tiên Sơn có Trận Đồ Sư, có hai tên Trận Đồ Sư. Nhưng Vạn Tiên Sơn không có vạn cuốn Cửu Huyền Tông trận đồ kia. Trậnđồ đối với Trận Đồ Sư mà nói quá quan trọng.</w:t>
      </w:r>
    </w:p>
    <w:p>
      <w:pPr>
        <w:pStyle w:val="BodyText"/>
      </w:pPr>
      <w:r>
        <w:t xml:space="preserve">- Tử Phong sư huynh nói như vậy là không đúng. Người ta chỉ đến nhìn bên của ngươi. Hắn có từng nói muốn gia nhập Vạn Tiên Sơn các ngươi không?</w:t>
      </w:r>
    </w:p>
    <w:p>
      <w:pPr>
        <w:pStyle w:val="BodyText"/>
      </w:pPr>
      <w:r>
        <w:t xml:space="preserve">Trầm Linh nói rất có tính đả thương người. Tuy nhiên nàng nói cũng không sai. Tính đến bây giờ mà nói, Lý Vĩ chưa hềmở miệng nói muốn gia nhập Vạn Tiên Sơn.</w:t>
      </w:r>
    </w:p>
    <w:p>
      <w:pPr>
        <w:pStyle w:val="BodyText"/>
      </w:pPr>
      <w:r>
        <w:t xml:space="preserve">- Ngươi...</w:t>
      </w:r>
    </w:p>
    <w:p>
      <w:pPr>
        <w:pStyle w:val="BodyText"/>
      </w:pPr>
      <w:r>
        <w:t xml:space="preserve">Đây là lần đầu tiên Vương Tử Phong bị người ta chọc tới mức giận gần chết. Trước đây đều hắn là hắn dùng lời lẽ cayđộc tổn thương người khác. Hiện tại hắn bị Trầm Linh nói như thế, hắn lại không biết phải đáp lại thế nào.</w:t>
      </w:r>
    </w:p>
    <w:p>
      <w:pPr>
        <w:pStyle w:val="BodyText"/>
      </w:pPr>
      <w:r>
        <w:t xml:space="preserve">- Trầm Linh sư muội nói không sai. Lý Vĩ sư đệ còn chưa nói muốn gia nhập Vạn Tiên Sơn các ngươi!</w:t>
      </w:r>
    </w:p>
    <w:p>
      <w:pPr>
        <w:pStyle w:val="BodyText"/>
      </w:pPr>
      <w:r>
        <w:t xml:space="preserve">Chỉ trong chốc lát, Khúc Minh đã từ ngươi thăng cấp làm sưđệ. Xem bộ dáng của hắn dường như đã chắc chắn Lý Vĩtrăm phần trăm sẽ gia nhập Cửu Huyền Tông bọn họ vậy.</w:t>
      </w:r>
    </w:p>
    <w:p>
      <w:pPr>
        <w:pStyle w:val="BodyText"/>
      </w:pPr>
      <w:r>
        <w:t xml:space="preserve">- Khúc Minh ngươi còn biết xấu hổ hay không? Còn chưa có gì ngươi đã gọi sư đệ.</w:t>
      </w:r>
    </w:p>
    <w:p>
      <w:pPr>
        <w:pStyle w:val="BodyText"/>
      </w:pPr>
      <w:r>
        <w:t xml:space="preserve">Vương Tử Phong thật sự nổi giận. Hiện tại hắn cũng bất chấp tất cả. Xem tư thế của hắn, rõ ràng nói ngươi không phục ta hiện tại đấu một trận.</w:t>
      </w:r>
    </w:p>
    <w:p>
      <w:pPr>
        <w:pStyle w:val="BodyText"/>
      </w:pPr>
      <w:r>
        <w:t xml:space="preserve">- Vương Tử Phong, ngươi đừng làm ta sợ. Lời nói của ngươi và ta còn chưa tính là gì. Cuối cùng còn phải xem Lý Vĩ sưđệ lựa chọn ai.</w:t>
      </w:r>
    </w:p>
    <w:p>
      <w:pPr>
        <w:pStyle w:val="BodyText"/>
      </w:pPr>
      <w:r>
        <w:t xml:space="preserve">Khúc Minh nói ra câu nói này nhất thời chặn họng Vương TửPhong. Quả thật, đối với người có tư chất bình thường đúng là do tông phái chọn bọn họ. Nhưng Trận Đồ Sư như Lý Vĩ, chắc chắn là hắn chọn tông phái.</w:t>
      </w:r>
    </w:p>
    <w:p>
      <w:pPr>
        <w:pStyle w:val="BodyText"/>
      </w:pPr>
      <w:r>
        <w:t xml:space="preserve">Cũng may ngày hôm nay chỉ có bốn bá chủ. Bằng không hiện tại chắc hẳn đã đánh nhau.</w:t>
      </w:r>
    </w:p>
    <w:p>
      <w:pPr>
        <w:pStyle w:val="BodyText"/>
      </w:pPr>
      <w:r>
        <w:t xml:space="preserve">- Chuyện này...</w:t>
      </w:r>
    </w:p>
    <w:p>
      <w:pPr>
        <w:pStyle w:val="BodyText"/>
      </w:pPr>
      <w:r>
        <w:t xml:space="preserve">Nghe thấy bọn họ nói chuyện với nhau như vậy, Lý Vĩ có chút bối rối. Hắn chẳng thể ngờ được mình vừa nói ra thân phận Trận Đồ Sư lại tạo thành ấn tượng mạnh mẽ như vậy. Không chỉ hắn, cho dù là Sở Tương Hợp và Lam Thông lúc này cũng có chút lúng túng.</w:t>
      </w:r>
    </w:p>
    <w:p>
      <w:pPr>
        <w:pStyle w:val="BodyText"/>
      </w:pPr>
      <w:r>
        <w:t xml:space="preserve">Hai người bọn họ là cửu giai đỉnh phong vừa xuất hiện vốnđã khiến tất cả mọi người khiếp sợ la lên. Nhưng Lý Vĩ xuất hiện khiến bọn họ giống như đom đóm trong đêm trăng sáng. Hiện tại hai người bọn họ trực tiếp trở thành người bịbỏ rơi.</w:t>
      </w:r>
    </w:p>
    <w:p>
      <w:pPr>
        <w:pStyle w:val="BodyText"/>
      </w:pPr>
      <w:r>
        <w:t xml:space="preserve">Nhưng điều này cũng không trách được bọn họ. Tuy rằng bọn họ thiên tư trác việt, nếu như dốc lòng bồi dưỡng, bọn họ đều có cơ hội bước vào cảnh giới Pháp Thân. Nhưng Lý Vĩlại không như vậy. Trận Đồ Sư chỉ cần không chết trẻ, Pháp Thân không có áp lực, thậm chí còn có cả cơ hội bước vàoĐại Đế.</w:t>
      </w:r>
    </w:p>
    <w:p>
      <w:pPr>
        <w:pStyle w:val="BodyText"/>
      </w:pPr>
      <w:r>
        <w:t xml:space="preserve">Cái gì là bá chủ? Bởi vì bọn họ có Đại Đế. bọn họ có cường giả cảnh giới Đạo Nhất. Một Trận Đồ Sư gia nhập liền đại diện bọn họ có khả năng lại xuất hiện một cường giả Đạo Nhất.</w:t>
      </w:r>
    </w:p>
    <w:p>
      <w:pPr>
        <w:pStyle w:val="BodyText"/>
      </w:pPr>
      <w:r>
        <w:t xml:space="preserve">Không có ai sẽ ghét bỏ có nhiều cường giả cấp bậc như vậy. Cho nên giờ này phút này dù thế nào bọn họ cũng nhất định phải tranh một chuyến.</w:t>
      </w:r>
    </w:p>
    <w:p>
      <w:pPr>
        <w:pStyle w:val="Compact"/>
      </w:pPr>
      <w:r>
        <w:br w:type="textWrapping"/>
      </w:r>
      <w:r>
        <w:br w:type="textWrapping"/>
      </w:r>
    </w:p>
    <w:p>
      <w:pPr>
        <w:pStyle w:val="Heading2"/>
      </w:pPr>
      <w:bookmarkStart w:id="196" w:name="chương-187-lý-xu-của-vạn-tiên-sơn-1"/>
      <w:bookmarkEnd w:id="196"/>
      <w:r>
        <w:t xml:space="preserve">174. Chương 187 : Lý Xu Của Vạn Tiên Sơn (1)</w:t>
      </w:r>
    </w:p>
    <w:p>
      <w:pPr>
        <w:pStyle w:val="Compact"/>
      </w:pPr>
      <w:r>
        <w:br w:type="textWrapping"/>
      </w:r>
      <w:r>
        <w:br w:type="textWrapping"/>
      </w:r>
      <w:r>
        <w:t xml:space="preserve">Tuy nhiên khi ánh mắt của mọi người đều tập trung trên người Lý Vĩ, Lý Vĩ lại đưa ánh mắt nhìn về phía Âu Dương. So với hắn, khi đối mặt với chuyện như vậy Âu Dương thường có chủ kiến hơn Lý Vĩ. Vào lúc này hắn nhìn về phía Âu Dương cầu viện.</w:t>
      </w:r>
    </w:p>
    <w:p>
      <w:pPr>
        <w:pStyle w:val="BodyText"/>
      </w:pPr>
      <w:r>
        <w:t xml:space="preserve">- Ngày hôm nay ai cũng không được dẫn bọn họ đi...</w:t>
      </w:r>
    </w:p>
    <w:p>
      <w:pPr>
        <w:pStyle w:val="BodyText"/>
      </w:pPr>
      <w:r>
        <w:t xml:space="preserve">Ngay thời điểm mọi người đều chờ Lý Vĩ mở miệng, chợt một giọng nói già nua từ phía phía chân trời truyền đến. Sau đó liền thấy ba đạo lưu quang cắt nang bầu trời, từ phía chân trời bay về phía này.</w:t>
      </w:r>
    </w:p>
    <w:p>
      <w:pPr>
        <w:pStyle w:val="BodyText"/>
      </w:pPr>
      <w:r>
        <w:t xml:space="preserve">Thời điểm nhìn thấy ba người này xuất hiện, toàn thành tiếp đón đều xuất hiện những tiếng kêu kinh ngạc. Chủ yếu bởi vì ba người này ra trận thực sự quá chấn động. Đây là ba Yêu Chiến Sĩ đã hoàn thành yêu hóa. Ba thân thể màu da dẻ đỉnh đầu có một cái sừng hiện ra. Con mắt Yêu Chiến Sĩ của bọn họ đều hiện ra màu tím nhạt.</w:t>
      </w:r>
    </w:p>
    <w:p>
      <w:pPr>
        <w:pStyle w:val="BodyText"/>
      </w:pPr>
      <w:r>
        <w:t xml:space="preserve">Yêu Chiến Sĩ có thể bay! Điều này quá chấn động. Những người mới qua đã từng nhìn thấy Lục Tiên bay, đã từng thấy Huyễn Thuật Sư có thể bay. Thậm chí đám người Âu Dương còn biết Trận Đồ Sư như Lý Vĩ có thể đưa hơn trăm ngườiđồng thời bay lên. Nhưng khi thật sự nhìn thấy Yêu Chiến Sĩbay lượn, đây tuyệt đối là lần đầu tiên.</w:t>
      </w:r>
    </w:p>
    <w:p>
      <w:pPr>
        <w:pStyle w:val="BodyText"/>
      </w:pPr>
      <w:r>
        <w:t xml:space="preserve">- Yêu Chiến Sĩ có thể bay. Đây là yêu chiến sĩ cấp Thánh thể!</w:t>
      </w:r>
    </w:p>
    <w:p>
      <w:pPr>
        <w:pStyle w:val="BodyText"/>
      </w:pPr>
      <w:r>
        <w:t xml:space="preserve">Sở Tương Hợp nhìn người mới đến. Hắn liền phán đoán rađượcthân phận của bọn họ.</w:t>
      </w:r>
    </w:p>
    <w:p>
      <w:pPr>
        <w:pStyle w:val="BodyText"/>
      </w:pPr>
      <w:r>
        <w:t xml:space="preserve">- Là người của Thái Nhất Tông!</w:t>
      </w:r>
    </w:p>
    <w:p>
      <w:pPr>
        <w:pStyle w:val="BodyText"/>
      </w:pPr>
      <w:r>
        <w:t xml:space="preserve">Vương Tử Phong liếc mắt một cái liền nhận ra thân phận của những người mới đến. Ba người này đều là người của Thái Nhất Tông. Từ khí tức phát ra trên người bọn họ, Vương Tử Phong đã có thể phán đoán ra, ba người này hẳn là Yêu Chiến Sĩ Thánh thể ngũ giai trở lên.</w:t>
      </w:r>
    </w:p>
    <w:p>
      <w:pPr>
        <w:pStyle w:val="BodyText"/>
      </w:pPr>
      <w:r>
        <w:t xml:space="preserve">- Sao Thái Nhất Tông có thể thò tay chặn ngang như vậyđược!</w:t>
      </w:r>
    </w:p>
    <w:p>
      <w:pPr>
        <w:pStyle w:val="BodyText"/>
      </w:pPr>
      <w:r>
        <w:t xml:space="preserve">Khúc Minh khá phiền muộn. Vốn chỉ có bốn nhà bọn họ. Hiện tại thì hay rồi. Mẹ nói, từ bốn nhà biến thành năm nhà.</w:t>
      </w:r>
    </w:p>
    <w:p>
      <w:pPr>
        <w:pStyle w:val="BodyText"/>
      </w:pPr>
      <w:r>
        <w:t xml:space="preserve">Nhưng ai biết ba người này lại không phải chạy tới cướp người giống như bọn họ suy nghĩ. Chỉ thấy ba người nàyđồng thời lấy yêu binh ra, xông thẳng về phía đám người Âu Dương. Từ sát khí phát ra có thể thấy bọn họ tuyệt đối không phải đang đùa.</w:t>
      </w:r>
    </w:p>
    <w:p>
      <w:pPr>
        <w:pStyle w:val="BodyText"/>
      </w:pPr>
      <w:r>
        <w:t xml:space="preserve">- Ngăn cản bọn họ!</w:t>
      </w:r>
    </w:p>
    <w:p>
      <w:pPr>
        <w:pStyle w:val="BodyText"/>
      </w:pPr>
      <w:r>
        <w:t xml:space="preserve">Vương Tử Phong không rõ rốt cuộc đám người Thái Nhất Tông muốn làm gì, nhưng hắn làm sao có thể để một TrậnĐồ Sư như vậy vừa xuất hiện đã bị giết chết? Vương TửPhong tiến lên một bước trực tiếp chắn trước người Lý Vĩ. Chỉ thấy trước người Vương Tử Phong bỗng nhiên lóe lên. Một thanh tiểu kiếm toàn thân phát ra kim sắc xuất hiện xoay quanh người hắn. Thanh tiểu kiếm này không có khí phách giống như kiếm linh của Lam Thông, nhưng so về sựlinh động, kiếm linh của Lam Thông tuyệt đối không thểsánh bằng.</w:t>
      </w:r>
    </w:p>
    <w:p>
      <w:pPr>
        <w:pStyle w:val="BodyText"/>
      </w:pPr>
      <w:r>
        <w:t xml:space="preserve">- Cút ngay!</w:t>
      </w:r>
    </w:p>
    <w:p>
      <w:pPr>
        <w:pStyle w:val="BodyText"/>
      </w:pPr>
      <w:r>
        <w:t xml:space="preserve">Ba người nhìn thấy đám người Vương Tử Phong và Khúc Minh ngăn ở phía trước, bọn họ liền hét lớn một tiếng, cũng bất chấp tất cả trực tiếp chuẩn bị đấu một trận.</w:t>
      </w:r>
    </w:p>
    <w:p>
      <w:pPr>
        <w:pStyle w:val="BodyText"/>
      </w:pPr>
      <w:r>
        <w:t xml:space="preserve">- Thái Nhất Tông các ngươi điên rồi sao? Các ngươi muốn khơi mào đại chiến tông phái hay sao?</w:t>
      </w:r>
    </w:p>
    <w:p>
      <w:pPr>
        <w:pStyle w:val="BodyText"/>
      </w:pPr>
      <w:r>
        <w:t xml:space="preserve">Kiếm linh của Vương Tử Phong phóng lên trời. Dựa vào Thánh thể tam giai, hắn mạnh mẽ chống đỡ một đòn của Yêu Chiến Sĩ Thánh thể ngũ giai tuyệt đối chính là chịu khổ. Hắn biết, bốn người bọn họ khẳng định không có cách nào ngăn cản được ba tên hung ác này. Vào lúc này chỉ có gọi người tông phái đến may ra mới có thể chống đỡ nổi.</w:t>
      </w:r>
    </w:p>
    <w:p>
      <w:pPr>
        <w:pStyle w:val="BodyText"/>
      </w:pPr>
      <w:r>
        <w:t xml:space="preserve">- Vạn Tiên Sơn các ngươi không nên quản vào chuyện này.Đây là chuyện nội bộ của Thái Nhất Tông chúng ta.</w:t>
      </w:r>
    </w:p>
    <w:p>
      <w:pPr>
        <w:pStyle w:val="BodyText"/>
      </w:pPr>
      <w:r>
        <w:t xml:space="preserve">Lão già đi đầu trong ba người kia nghe thấy Vương TửPhong nói vậy cũng tạm thời ngừng tay. Dù sao Vương TửPhong đã truyền tìn tới Vạn Tiên Sơn. Nếu như bọn họ còn muốn ra tay, vậy sẽ thực sự lớn chuyện.</w:t>
      </w:r>
    </w:p>
    <w:p>
      <w:pPr>
        <w:pStyle w:val="BodyText"/>
      </w:pPr>
      <w:r>
        <w:t xml:space="preserve">- Chuyện nội bộ của Thái Nhất Tông? Thái Nhất Tông các ngươi quá càn rỡ. Vừa tới còn chưa nói gì đã muốn đảthương người khác!</w:t>
      </w:r>
    </w:p>
    <w:p>
      <w:pPr>
        <w:pStyle w:val="BodyText"/>
      </w:pPr>
      <w:r>
        <w:t xml:space="preserve">Khúc Minh căm tức đám người này. Vừa nãy hắn cũng nhận một đòn. Thực lực của bản thân hắn không kém hơn Vương Tử Phong là mấy, nhưng hắn tiếp nhận một kiếm của lão già kia. Tuy rằng một kiếm này không phải là một kiếm toàn lực, nhưng tuyệt đối không dễ nhận.</w:t>
      </w:r>
    </w:p>
    <w:p>
      <w:pPr>
        <w:pStyle w:val="BodyText"/>
      </w:pPr>
      <w:r>
        <w:t xml:space="preserve">- Hừ Hừ! Tự ngươi đi hỏi xem những tên tiểu tạp chủng nàyđã làm chuyện gì!</w:t>
      </w:r>
    </w:p>
    <w:p>
      <w:pPr>
        <w:pStyle w:val="BodyText"/>
      </w:pPr>
      <w:r>
        <w:t xml:space="preserve">Lão già này biết, ngày hôm nay nếu như không nói ra sựtình, chắc chắn bốn tông phái này sẽ không dừng tay. Nếu như bọn họ nói ra chuyện này, bốn tông phái còn muốn nhúng tay vào, như vậy bọn họ liền danh chính ngôn thuận. Nói ra bọn họ cũng chiếm một chữ lý.</w:t>
      </w:r>
    </w:p>
    <w:p>
      <w:pPr>
        <w:pStyle w:val="BodyText"/>
      </w:pPr>
      <w:r>
        <w:t xml:space="preserve">- Hả?</w:t>
      </w:r>
    </w:p>
    <w:p>
      <w:pPr>
        <w:pStyle w:val="BodyText"/>
      </w:pPr>
      <w:r>
        <w:t xml:space="preserve">Nghe thấy lão này già nói, mọi người trong thành đưa ánh mắt nhìn chăm chú vào đám người Lý Vĩ. Tóm lại mấy tên này đã làm chuyện gì có thể khiến Thái Nhất Tông phái người tới giết mấy người vừa mới bước vào Chân Linh Giới như bọn họ? Thậm chí ngay cả Trận Đồ Sư cũng không cần?</w:t>
      </w:r>
    </w:p>
    <w:p>
      <w:pPr>
        <w:pStyle w:val="BodyText"/>
      </w:pPr>
      <w:r>
        <w:t xml:space="preserve">-Ha ha ha, không phải chỉ giết năm tên Linh Sử phế vật của các ngươi thôi sao? Thái Nhất Tông thực sự không biết xấu hổ. Năm tên Linh Sử phế vật đã bị giết tại tiểu thế giới còn dám chạy đến thành tiếp đón này. Thật là mất mặt...</w:t>
      </w:r>
    </w:p>
    <w:p>
      <w:pPr>
        <w:pStyle w:val="BodyText"/>
      </w:pPr>
      <w:r>
        <w:t xml:space="preserve">Một giọng nói từ phía sau Lý Vĩ truyền ra. Trong giọng nói này mang theo sự khinh thường, mang theo cười nhạo...</w:t>
      </w:r>
    </w:p>
    <w:p>
      <w:pPr>
        <w:pStyle w:val="BodyText"/>
      </w:pPr>
      <w:r>
        <w:t xml:space="preserve">Giọng nói này vừa vang ra, nhất thời thu hút tầm mắt của tất cả mọi người. Giờ này phút này, rốt cuộc là ai mà lại dám đứng ra dùng giọng nói trào phúng để khiêu khích Thái Nhất Tông như vậy?</w:t>
      </w:r>
    </w:p>
    <w:p>
      <w:pPr>
        <w:pStyle w:val="BodyText"/>
      </w:pPr>
      <w:r>
        <w:t xml:space="preserve">Lý Vĩ vội vàng quay người lại. Vốn những lời nói ngông cuồng như vậy chỉ khả năng xuất phát từ Âu Dương. Nhưng Âu Dương là một người có thể thấy rõ tình thế. Hiện tại cục diện này gần như tất sát. Hắn sao có thể mở miệng nói ra những lời như vậy được? Hơn nữa giọng nói này không phải là giọng nói của Âu Dương.</w:t>
      </w:r>
    </w:p>
    <w:p>
      <w:pPr>
        <w:pStyle w:val="BodyText"/>
      </w:pPr>
      <w:r>
        <w:t xml:space="preserve">Lý Vĩ quay đầu lại nhìn. Chỉ thấy một đại nam nhân toàn thân mặc vũ y, đẹp trai đến mức hắn nhìn thấy cũng phải có chút giật mình. Nam tử này đang lạnh lùng nhìn chằm chằm vào ba người của Thái Nhất Tông.</w:t>
      </w:r>
    </w:p>
    <w:p>
      <w:pPr>
        <w:pStyle w:val="BodyText"/>
      </w:pPr>
      <w:r>
        <w:t xml:space="preserve">- Lý Xu!</w:t>
      </w:r>
    </w:p>
    <w:p>
      <w:pPr>
        <w:pStyle w:val="BodyText"/>
      </w:pPr>
      <w:r>
        <w:t xml:space="preserve">Còn không chờ Lý Vĩ suy đoán thân phận của nam tử mặc vũ y này, Trầm Linh đã kinh ngạc kêu lên. Lý Xu. Khẳngđịnh những người mới đến không biết về cái tên này. Nhưng người trong Chân Linh Giới chắc chắn không còn ai xa lạ. Cái tên này đại biểu cho cái gì? Cái tên này đại biểu cho người đứng đầu bảng tiểu phượng hoàng.</w:t>
      </w:r>
    </w:p>
    <w:p>
      <w:pPr>
        <w:pStyle w:val="BodyText"/>
      </w:pPr>
      <w:r>
        <w:t xml:space="preserve">- Lý Xu Vạn Tiên Sơn!</w:t>
      </w:r>
    </w:p>
    <w:p>
      <w:pPr>
        <w:pStyle w:val="BodyText"/>
      </w:pPr>
      <w:r>
        <w:t xml:space="preserve">Lần này không chỉ Trầm Linh, cho dù là người của Thái Nhất Tông đều cảm thấy bối rối. Đừng nói bọn họ, ngay cả Vương Tử Phong cũng không biết phải nói gì. Lý Xu chính là đại sư huynh của Vạn Tiên Sơn bọn họ, còn là người đứng đầu của bảng tiểu phượng hoàng. Hắn chỉ mới ba mươi lăm tuổi, đãđạt đến Thánh thể cửu cấp, chỉ còn cách cảnh giới Pháp Thân một bước. Ai có thể nngờ được nhất tôn đại thần như vậy lại xuất hiện ở một thành tiếp đón nho nhỏ này?</w:t>
      </w:r>
    </w:p>
    <w:p>
      <w:pPr>
        <w:pStyle w:val="BodyText"/>
      </w:pPr>
      <w:r>
        <w:t xml:space="preserve">- Đại sư huynh...</w:t>
      </w:r>
    </w:p>
    <w:p>
      <w:pPr>
        <w:pStyle w:val="BodyText"/>
      </w:pPr>
      <w:r>
        <w:t xml:space="preserve">Vương Tử Phong nhìn Lý Xu. Lúc này trong lòng hắn rất kíchđộng. Một khắc khi Lý Xu xuất hiện ở đây đã nói rõ ngày hôm nay người của Thái Nhất Tông chỉ có thể như con chó cụp đuôi ảo não cút đi. Bằng không với thủ đoạn của Lý Xu, tuyệt đối không ngần ngại khiến tất cả bọn họ vĩnh viễn ở lại chỗ này.</w:t>
      </w:r>
    </w:p>
    <w:p>
      <w:pPr>
        <w:pStyle w:val="BodyText"/>
      </w:pPr>
      <w:r>
        <w:t xml:space="preserve">Lý Xu không để ý đến Vương Tử Phong. Con mắt của hắn trước sau vẫn nhìn chằm chằm vào người Thái Nhất Tông.</w:t>
      </w:r>
    </w:p>
    <w:p>
      <w:pPr>
        <w:pStyle w:val="Compact"/>
      </w:pPr>
      <w:r>
        <w:br w:type="textWrapping"/>
      </w:r>
      <w:r>
        <w:br w:type="textWrapping"/>
      </w:r>
    </w:p>
    <w:p>
      <w:pPr>
        <w:pStyle w:val="Heading2"/>
      </w:pPr>
      <w:bookmarkStart w:id="197" w:name="chương-188-lý-xu-của-vạn-tiên-sơn-2"/>
      <w:bookmarkEnd w:id="197"/>
      <w:r>
        <w:t xml:space="preserve">175. Chương 188 : Lý Xu Của Vạn Tiên Sơn (2)</w:t>
      </w:r>
    </w:p>
    <w:p>
      <w:pPr>
        <w:pStyle w:val="Compact"/>
      </w:pPr>
      <w:r>
        <w:br w:type="textWrapping"/>
      </w:r>
      <w:r>
        <w:br w:type="textWrapping"/>
      </w:r>
      <w:r>
        <w:t xml:space="preserve">Một sát quang thoáng hiện trong đôi mắt màu xanh lam sáng như sao kia. Sau đó chợt nghe Lý Xu mở miệng nói:</w:t>
      </w:r>
    </w:p>
    <w:p>
      <w:pPr>
        <w:pStyle w:val="BodyText"/>
      </w:pPr>
      <w:r>
        <w:t xml:space="preserve">- Những người này đều là đệ tử của Vạn Tiên Sơn ta. Muốn cướp đệ tử từ trong tay Vạn Tiên Sơn ta sao? Các ngươi còn chưa đủ tư cách!</w:t>
      </w:r>
    </w:p>
    <w:p>
      <w:pPr>
        <w:pStyle w:val="BodyText"/>
      </w:pPr>
      <w:r>
        <w:t xml:space="preserve">Ngông cuồng. Câu nói này quá mức ngông cuồng. Câu nói này của hắn không chỉ nói cho Thái Nhất Tông biết, còn nói cho người của Linh Thiên Tông và các tông phái khác nghe. Tuy nhiên hắn có thực lực để nói câu này. Giống như Lam Thông ở tiểu thế giới vậy. Hiện tại, Lý Xu tại thành tiếp đón này chính là thần. Thế hệ trước cảnh giới Pháp Thân tuyệt thế không ra. Một mình hắn đủ để quét ngang. Đừng nói là ba người của Thái Nhất Tông, cho dù có là ba mươi người, hắn có gì phải sợ?</w:t>
      </w:r>
    </w:p>
    <w:p>
      <w:pPr>
        <w:pStyle w:val="BodyText"/>
      </w:pPr>
      <w:r>
        <w:t xml:space="preserve">- Lý Xu sư huynh nói đùa...</w:t>
      </w:r>
    </w:p>
    <w:p>
      <w:pPr>
        <w:pStyle w:val="BodyText"/>
      </w:pPr>
      <w:r>
        <w:t xml:space="preserve">Khúc Minh lập tức thay đổi giọng điệu. Hiện tại mở miệng ngậm miệng liền gọi sư huynh. Hắn biết, lúc này người ở dưới mái hiên không thể không cúi đầu. Hắn biết, ngày hôm nay Lý Xu xuất hiện đã khiến chuyện ngày hôm nay biến thành một cục diện đã định. Lý Xu đã ở chỗ này, còn ai dám tranh với hắn?</w:t>
      </w:r>
    </w:p>
    <w:p>
      <w:pPr>
        <w:pStyle w:val="BodyText"/>
      </w:pPr>
      <w:r>
        <w:t xml:space="preserve">- Tử Phong, dẫn các vị sư đệ trở về tông phái đi.</w:t>
      </w:r>
    </w:p>
    <w:p>
      <w:pPr>
        <w:pStyle w:val="BodyText"/>
      </w:pPr>
      <w:r>
        <w:t xml:space="preserve">Lý Xu thoáng nhìn về phía Vương Tử Phong. Giọng nói của hắn rất ung dung. Tuy nhiên giờ này phút này lại không có người nào dám đứng ra phản đối hắn.</w:t>
      </w:r>
    </w:p>
    <w:p>
      <w:pPr>
        <w:pStyle w:val="BodyText"/>
      </w:pPr>
      <w:r>
        <w:t xml:space="preserve">Vương Tử Phong quay về Lý Xu ôm quyền, sau đó lấy trên người ra một cái lệnh kỳ quay về đám người Lý Vĩ nói:</w:t>
      </w:r>
    </w:p>
    <w:p>
      <w:pPr>
        <w:pStyle w:val="BodyText"/>
      </w:pPr>
      <w:r>
        <w:t xml:space="preserve">- Các vị, xin theo ta tiến vào tháp cao. Tiếp đó, ta sẽ dẫn các vị tiến vào Vạn Tiên Sơn.</w:t>
      </w:r>
    </w:p>
    <w:p>
      <w:pPr>
        <w:pStyle w:val="BodyText"/>
      </w:pPr>
      <w:r>
        <w:t xml:space="preserve">Đám người Âu Dương liếc nhìn nhau, sau đó đều gật đầu, đi về phía tháp cao lúc trước Mộc Xuân đã tiến vào. Thời điểmđi qua Lý Xu, Âu Dương còn cố ý thoáng nhìn về phía Lý Xu.</w:t>
      </w:r>
    </w:p>
    <w:p>
      <w:pPr>
        <w:pStyle w:val="BodyText"/>
      </w:pPr>
      <w:r>
        <w:t xml:space="preserve">Nói thật ra cuồng ngạo và khí phách trên người Lý Xu đã khiến Âu Dương chấn động sâu sắc. Đồng thời cũng khiến hắn hiểu rõ, Chân Linh Giới thật sự là địa phương người có nắm tay to có quyền được nói. Thái Nhất Tông mở màn cường thế như vậy, nhưng Lý Xu vừa ra, không phải bọn họ liền ngoan ngoãn câm miệng sao? Tuy rằng bọn họ chiếm một chữ lý nhưng vậy thì thế nào? Nếu như bọn họ dám nói lý cùng Lý Xu, Âu Dương không nghi ngờ, Lý Xu sẽ đập chết ba người bọn họ.</w:t>
      </w:r>
    </w:p>
    <w:p>
      <w:pPr>
        <w:pStyle w:val="BodyText"/>
      </w:pPr>
      <w:r>
        <w:t xml:space="preserve">Mãi đến tận lúc Vương Tử Phong dẫn dắt mọi người cầm lệnh kỳ biến mất trong tháp cao, tất cả thành tiếp đón vẫn không có bất kỳ một người nào có can đảm hành động thiếu suy nghĩ.</w:t>
      </w:r>
    </w:p>
    <w:p>
      <w:pPr>
        <w:pStyle w:val="BodyText"/>
      </w:pPr>
      <w:r>
        <w:t xml:space="preserve">- Các vị, mọi người đều khá bận. Ta cũng không quấy rầy các vị. Rảnh rỗi đi tới Vạn Tiên Sơn uống trà.</w:t>
      </w:r>
    </w:p>
    <w:p>
      <w:pPr>
        <w:pStyle w:val="BodyText"/>
      </w:pPr>
      <w:r>
        <w:t xml:space="preserve">Lý Xu khẽ mỉm cười. Ngay lập tức ánh sáng trên người hắn chớp động, sau đó biến mắt ngay trước mắt bao người...</w:t>
      </w:r>
    </w:p>
    <w:p>
      <w:pPr>
        <w:pStyle w:val="BodyText"/>
      </w:pPr>
      <w:r>
        <w:t xml:space="preserve">Sau khi Lý Xu biến mất, trên mặt đám người Khúc Minh đều cười khổ. Ai có thể ngờ được nửa đường lại xông ra người của Thái Nhất Tông. Sau đó lại có một Lý Xu xuất hiện như vậy. Không biết Lý Xu xuất hiện ở bên đó từ lúc nào. Có thểtưởng tượng được Vạn Tiên Sơn sợ là đã sớm nhận được tin tức gì đó. Nhưng bọn họ suy nghĩ một lát trở lại bình thường. Dù sao Vạn Tiên Sơn được xưng là tông phái linh thông tin tức nhất thiên hạ. Có thể sớm biết những này cũng không thể coi là chuyện gì lớn.</w:t>
      </w:r>
    </w:p>
    <w:p>
      <w:pPr>
        <w:pStyle w:val="BodyText"/>
      </w:pPr>
      <w:r>
        <w:t xml:space="preserve">Sau khi Lý Xu rời đi, thành tiếp đón vốn bị sợ hãi đến mức những người mới không một ai dám thở mạnh rốt cuộc đã bắt đầu thảo luận kịch liệt.</w:t>
      </w:r>
    </w:p>
    <w:p>
      <w:pPr>
        <w:pStyle w:val="BodyText"/>
      </w:pPr>
      <w:r>
        <w:t xml:space="preserve">- Trời ạ, không ngờ những gia hoả kia dám trảm Linh Sử tại tiểu thế giới. Không trách được bọn họ xuất hiện tại thành tiếp đón này!</w:t>
      </w:r>
    </w:p>
    <w:p>
      <w:pPr>
        <w:pStyle w:val="BodyText"/>
      </w:pPr>
      <w:r>
        <w:t xml:space="preserve">- Ngay cả đại sư huynh của Vạn Tiên Sơn cũng tự mình đi ra bảo vệ bọn họ. Xem ra bọn họ hẳn còn chưa công khai thực lực.</w:t>
      </w:r>
    </w:p>
    <w:p>
      <w:pPr>
        <w:pStyle w:val="BodyText"/>
      </w:pPr>
      <w:r>
        <w:t xml:space="preserve">- Giết chết năm tên Linh Sử. Hẳn là chẳng mấy chốc những người này sẽ nổi danh tại Chân Linh Giới.</w:t>
      </w:r>
    </w:p>
    <w:p>
      <w:pPr>
        <w:pStyle w:val="BodyText"/>
      </w:pPr>
      <w:r>
        <w:t xml:space="preserve">Tất nhiên những tiếng thảo luận không thể rời khỏi đám người Âu Dương. Chỉ có điều bọn họ thảo luận nhiều nhất không phải là Âu Dương mà là Trận Đồ Sư Lý Vĩ. Bởi vì từđầu tới cuối Âu Dương còn chưa mở miệng. Tuy rằng hắn cũng là cửu giai, nhưng trên thực tế cửu giai của hắn còn xa mới chấn động bằng Trận Đồ Sư bát giai của Lý Vĩ.</w:t>
      </w:r>
    </w:p>
    <w:p>
      <w:pPr>
        <w:pStyle w:val="BodyText"/>
      </w:pPr>
      <w:r>
        <w:t xml:space="preserve">Sau khi Lý Xu rời đi khoảng chừng nửa giờ, lại có vô số cường giả tới thành tiếp đón. Nhưng khi bọn họ đến nơi này, mới biết bọn họ tới chậm một bước.</w:t>
      </w:r>
    </w:p>
    <w:p>
      <w:pPr>
        <w:pStyle w:val="BodyText"/>
      </w:pPr>
      <w:r>
        <w:t xml:space="preserve">- Sư tỷ đã tới chậm một bước. Lý Xu đã dẫn tất cả đi tới Vạn Tiên Sơn...</w:t>
      </w:r>
    </w:p>
    <w:p>
      <w:pPr>
        <w:pStyle w:val="BodyText"/>
      </w:pPr>
      <w:r>
        <w:t xml:space="preserve">Khúc Minh quay về Tiềm Dĩnh, đại sư tỷ Cửu Huyền Tông của bọn họ cười khổ nói.</w:t>
      </w:r>
    </w:p>
    <w:p>
      <w:pPr>
        <w:pStyle w:val="BodyText"/>
      </w:pPr>
      <w:r>
        <w:t xml:space="preserve">- Sư huynh vẫn chậm một bước. Lý Xu quá cường thế, chúng ta căn bản không thể đối kháng...</w:t>
      </w:r>
    </w:p>
    <w:p>
      <w:pPr>
        <w:pStyle w:val="BodyText"/>
      </w:pPr>
      <w:r>
        <w:t xml:space="preserve">Cơ Thừa Phong cũng tỏ ra rất bất đắc dĩ. Nếu như nói khi mới bắt đầu phát hiện Trận Đồ Sư, khiến bọn họ kích động. Vậy lúc nghe thấy mấy gia hỏa này không ngờ lại là nhân vật đáng sợ dám trảm Linh Sử hắn chỉ có thể nói là giật mình.</w:t>
      </w:r>
    </w:p>
    <w:p>
      <w:pPr>
        <w:pStyle w:val="BodyText"/>
      </w:pPr>
      <w:r>
        <w:t xml:space="preserve">Linh Sử đến tiểu thế giới, tồn tại đó gần như là thần. Muốn liên tiếp tiêu diệt năm tên Linh Sử, vậy bọn họ cần dũng khí và quyết đoán lớn đến mức nào? Đương nhiên, thực lực cũng cực kì quan trọng. Nhưng Vương Tử Phong một lần dẫnđi gần trăm người. Gần một trăm thiên tài. Đây là số lượng vừa nghe tới đã cảm thấy khủng bố.</w:t>
      </w:r>
    </w:p>
    <w:p>
      <w:pPr>
        <w:pStyle w:val="BodyText"/>
      </w:pPr>
      <w:r>
        <w:t xml:space="preserve">Tiểu thế giới lại xuất hiện Trận Đồ Sư. Đồng thời những gia hỏa ngông cuồng này còn giết chết Linh Sử của Thái Nhất Tông trốn vào thành tiếp đón. Cuối cùng bọn họ bị Lý Xu lấy dùng thủ đoạn cứng rắn trấn áp tất cả dẫn đi.</w:t>
      </w:r>
    </w:p>
    <w:p>
      <w:pPr>
        <w:pStyle w:val="BodyText"/>
      </w:pPr>
      <w:r>
        <w:t xml:space="preserve">Tin tức về bọn họ nhanh chóng lan truyền. Tin tức kia đã trở thành tin tức lớn nhất lúc này.</w:t>
      </w:r>
    </w:p>
    <w:p>
      <w:pPr>
        <w:pStyle w:val="BodyText"/>
      </w:pPr>
      <w:r>
        <w:t xml:space="preserve">Vạn Tiên Sơn rất cường thế. Đệ tử được Vạn Tiên Sơn dẫn tiến vào, cho dù là Thái Nhất Tông cũng không thể làm được gì. Trừ phi bọn họ muốn đại chiến một trận sinh tử với Vạn Tiên Sơn, bằng không bọn họ chỉ có thể nhẫn nại.</w:t>
      </w:r>
    </w:p>
    <w:p>
      <w:pPr>
        <w:pStyle w:val="BodyText"/>
      </w:pPr>
      <w:r>
        <w:t xml:space="preserve">Không giống với Thái Nhất Tông, những tông phái và Thánhđịa kia đều có chút hối hận vì đã quá khinh thường thành tiếp đón. tuy nhiên điều này cũng không thể trách bọn hắnđược. Ngoại trừ Hoàng Thiên Đại Đế đã biến mất vô số năm trước ra không một người nào dám giết Linh Sử tiến vào thành tiếp đón. Hiện tại xuất hiện lại đột nhiên xuất hiện cuồng nhân như thế, thế lực khắp nơi bắt đầu thi nhau suyđoán có phải lại có một Đại Đế mới sắp xuất hiện hay không?</w:t>
      </w:r>
    </w:p>
    <w:p>
      <w:pPr>
        <w:pStyle w:val="BodyText"/>
      </w:pPr>
      <w:r>
        <w:t xml:space="preserve">Đám người Âu Dương đã nghĩ tới chuyện bọn họ xuất hiện ở thành tiếp đón sẽ thu hút sự chút ý của mọi người. Nhưng bọn họ không biết bọn họ không chỉ khiến những thế lực to nhỏ tại thành tiếp quan tâm, ngay cả tám Đại tông phái mười hai Thánh địa đều nhớ kỹ về bọn họ.</w:t>
      </w:r>
    </w:p>
    <w:p>
      <w:pPr>
        <w:pStyle w:val="BodyText"/>
      </w:pPr>
      <w:r>
        <w:t xml:space="preserve">Tuy nhiên những người không phải quan tâm tới Âu Dương mà là Lý Vĩ và đám người Sở Tương Hợp. Âu Dương đã rất biết điều. Tuy rằng tại tiểu thế giới hắn dám rút mũi tên phá thành, nhưng sau khi tiến vào Chân Linh Giới biết điều một chút vẫn thích hợp hơn.</w:t>
      </w:r>
    </w:p>
    <w:p>
      <w:pPr>
        <w:pStyle w:val="BodyText"/>
      </w:pPr>
      <w:r>
        <w:t xml:space="preserve">Vạn Tiên Sơn, sở hữu vạn tòa Tiên Sơn nằm ở khu vực trung tâm của Chân Linh Giới. Đây cũng là lý do nó được gọi tên là Vạn Tiên Sơn. Đứng trên Vạn Tiên Sơn nhìn ra xung quanh thấy vô số tiên sơn nối đuôi nhau giống như Thương Long, vờn quanh, đùa nghịch trên mây. Khí thế hùng vĩđược mọi người gọi là Vạn Long Thoán Đỉnh. Phía xa có thểthấy được ngọn núi chính của Vạn Tiên Sơn là Thông Thiên Phong.</w:t>
      </w:r>
    </w:p>
    <w:p>
      <w:pPr>
        <w:pStyle w:val="Compact"/>
      </w:pPr>
      <w:r>
        <w:br w:type="textWrapping"/>
      </w:r>
      <w:r>
        <w:br w:type="textWrapping"/>
      </w:r>
    </w:p>
    <w:p>
      <w:pPr>
        <w:pStyle w:val="Heading2"/>
      </w:pPr>
      <w:bookmarkStart w:id="198" w:name="chương-189-phân-phong-nhai-1"/>
      <w:bookmarkEnd w:id="198"/>
      <w:r>
        <w:t xml:space="preserve">176. Chương 189 : Phân Phong Nhai (1)</w:t>
      </w:r>
    </w:p>
    <w:p>
      <w:pPr>
        <w:pStyle w:val="Compact"/>
      </w:pPr>
      <w:r>
        <w:br w:type="textWrapping"/>
      </w:r>
      <w:r>
        <w:br w:type="textWrapping"/>
      </w:r>
      <w:r>
        <w:t xml:space="preserve">Phóng tầm mắt nhìn Thông Thiên Phong, giống như một điểm mấu chốt nối liền trời và đất. Nó xuyên thẳng vào trong mây xanh. Xung quanh có vô số huyền phong lơ lửng giống như ngôi sao tôn lên vẻđẹp của vầng trăng sáng. Thông Thiên Linh vốn thừa hưởng khí vận của thiên địa lại càng thêm huyền bí thần tú.</w:t>
      </w:r>
    </w:p>
    <w:p>
      <w:pPr>
        <w:pStyle w:val="BodyText"/>
      </w:pPr>
      <w:r>
        <w:t xml:space="preserve">Nơi cao nhất tại Thông Thiên Phong, một thác nước lớn giống như ngân long từ trên trời giáng xuống chảy thẳng tới một hồ nước dưới chân Thông Thiên Phong có tên là Thông Linh Hải.</w:t>
      </w:r>
    </w:p>
    <w:p>
      <w:pPr>
        <w:pStyle w:val="BodyText"/>
      </w:pPr>
      <w:r>
        <w:t xml:space="preserve">Mặc dù nói Thông Linh Hải là hồ nước, nhưng nó lại không thẹn với tên gọi của nó. Với con mắt của Âu Dương, phóng tầm mắt nhìn ra không ngờ không nhìn thấy được giới hạn cuối cùng của Thông Linh Hải. Nóiđến Thông Linh Hải gọi là Hải cũng không quá.</w:t>
      </w:r>
    </w:p>
    <w:p>
      <w:pPr>
        <w:pStyle w:val="BodyText"/>
      </w:pPr>
      <w:r>
        <w:t xml:space="preserve">Đây chính là cảnh tượng của Vạn Tiên Sơn hiện ra trước mặt đám người Âu Dương. Nhìn Vạn Tiên Sơn huyền bí thần tú như vậy, không chỉ có Âu Dương, cho dù là Sở Tương Hợp luôn luôn tự nhận mình có kiến thức rộng rãi, hai mắt cũng mở trừng trừng nhìn vềphía trước.</w:t>
      </w:r>
    </w:p>
    <w:p>
      <w:pPr>
        <w:pStyle w:val="BodyText"/>
      </w:pPr>
      <w:r>
        <w:t xml:space="preserve">- Vạn Tiên Sơn. Đây chính là Vạn Tiên Sơn...</w:t>
      </w:r>
    </w:p>
    <w:p>
      <w:pPr>
        <w:pStyle w:val="BodyText"/>
      </w:pPr>
      <w:r>
        <w:t xml:space="preserve">Lý Vĩ nhìn cảnh tượng Vạn Tiên Sơn hùng vĩ đồ sộ như vậy, hắn không nhịn được mở miệng nói.</w:t>
      </w:r>
    </w:p>
    <w:p>
      <w:pPr>
        <w:pStyle w:val="BodyText"/>
      </w:pPr>
      <w:r>
        <w:t xml:space="preserve">- Ngọn núi chính của Vạn Tiên Sơn là Thông Thiên phong. Còn lại là 10200 tiên sơn, trăm vạn đệ tử, chính là tông phái đứng đầu tám đại tông phái tại Chân Linh Giới tám.</w:t>
      </w:r>
    </w:p>
    <w:p>
      <w:pPr>
        <w:pStyle w:val="BodyText"/>
      </w:pPr>
      <w:r>
        <w:t xml:space="preserve">Một giọng nói như gần như xa truyền đến. Sau đó liền thấy Lý Xu lướt gió tới. Lúc này không thấy Lý Xu thểhiện khí phách như ở thành tiếp đón nữa. Toàn thânđầy vẻ hoà hợp êm thấm, khiến người ta cảm giác giống như một tiên nhân phiêu dật xuất trần.</w:t>
      </w:r>
    </w:p>
    <w:p>
      <w:pPr>
        <w:pStyle w:val="BodyText"/>
      </w:pPr>
      <w:r>
        <w:t xml:space="preserve">- Đó chính là Thông Thiên Phong sao...</w:t>
      </w:r>
    </w:p>
    <w:p>
      <w:pPr>
        <w:pStyle w:val="BodyText"/>
      </w:pPr>
      <w:r>
        <w:t xml:space="preserve">Sở Tương Hợp chỉ vào ngọn núi đâm thẳng vào mây xanh. Thông Thiên Phong nằm phía trên vạn tiên sơn cùng với thác nước giống như ngân long từ trên đỉnh Thông Thiên Phong rơi thẳng xuống. Trong lòng hắn chấn động quá sức tưởng tượng. Hắn từng nghĩ tới sựhùng vĩ của Chân Linh Giới. Hắn từng nghĩ tới sự đồ sộ của Chân Linh Giới. Nhưng khi thật sự chứng kiến sự huyền bí của Vạn Tiên Sơn, đệ nhất tông phái của Chân Linh Giới, hắn vẫn không nhịn được cảm thán tiểu thế giới căn bản không thể so sánh với Chân Linh Giới này.</w:t>
      </w:r>
    </w:p>
    <w:p>
      <w:pPr>
        <w:pStyle w:val="BodyText"/>
      </w:pPr>
      <w:r>
        <w:t xml:space="preserve">- Thông Thiên Phong chính là trung tâm của tất cảVạn Tiên Sơn, cũng là tiên sơn tập trung các đệ tử có thiên tư cùng với Tông chủ và trưởng lão. Nói không chừng sẽ có một ngày các ngươi cũng có tư cách nhòm ngó tới vị trí ở Thông Thiên Phong!</w:t>
      </w:r>
    </w:p>
    <w:p>
      <w:pPr>
        <w:pStyle w:val="BodyText"/>
      </w:pPr>
      <w:r>
        <w:t xml:space="preserve">Lý Xu nói xong nhìn lướt qua đám người Âu Dươngđang được linh nguyên của Vương Tử Phong bao quanh. Cuối cùng con mắt của hắn dừng lại trên người Âu Dương. Hắn mỉm cười nói:</w:t>
      </w:r>
    </w:p>
    <w:p>
      <w:pPr>
        <w:pStyle w:val="BodyText"/>
      </w:pPr>
      <w:r>
        <w:t xml:space="preserve">- Ngươi tên là gì?</w:t>
      </w:r>
    </w:p>
    <w:p>
      <w:pPr>
        <w:pStyle w:val="BodyText"/>
      </w:pPr>
      <w:r>
        <w:t xml:space="preserve">- Hả?</w:t>
      </w:r>
    </w:p>
    <w:p>
      <w:pPr>
        <w:pStyle w:val="BodyText"/>
      </w:pPr>
      <w:r>
        <w:t xml:space="preserve">Dù thế nào Âu Dương cũng không ngờ được, có Lý Vĩ ởđây, hắn lại vẫn được Lý Xu chú ý tới. Hơn nữa trong gần đây trăm người ở đây, lại chỉ hỏi một mình hắn.</w:t>
      </w:r>
    </w:p>
    <w:p>
      <w:pPr>
        <w:pStyle w:val="BodyText"/>
      </w:pPr>
      <w:r>
        <w:t xml:space="preserve">Nhưng hắn làm sao có thể nghĩ ra được? Lúc đó kể cảLý Vĩ, những người gia nhập Vạn Tiên Sơn cũng không hiểu. Chỉ trong một khắc, ánh mắt của hầu hết mọi người đều nhìn hắn. Một khắc trước, có lẽ Vương TửPhong không chú ý tới hắn, nhưng Lý Xu lại chú ý. Tương tự trong một khắc đó đã khiến hắn hiểu rõ, trung tâm của nhóm người này có thể không phải là Sở Tương Hợp Lam Thông cửu giai đỉnh phong, không phải là Trận Đồ Sư bát giai Lý Vĩ. Mà là người từ đầuđến cuối đều không nói gì, giờ nào khắc nào cũng dùng con mắt của người trẻ tuổi quan sát kỹ xung quanh..</w:t>
      </w:r>
    </w:p>
    <w:p>
      <w:pPr>
        <w:pStyle w:val="BodyText"/>
      </w:pPr>
      <w:r>
        <w:t xml:space="preserve">Ánh mắt Lý Xu nhìn chằm chằm vào Âu Dương. Trên mặt của hắn mang theo nụ cười thản nhiên. Lý Xu là một người tâm tư tinh tế. Vấn đề rất nhiều người khác theo bản năng sẽ bỏ qua, nhưng hắn lại chú ý tới.</w:t>
      </w:r>
    </w:p>
    <w:p>
      <w:pPr>
        <w:pStyle w:val="BodyText"/>
      </w:pPr>
      <w:r>
        <w:t xml:space="preserve">Nói thí dụ như lúc đó Lý Vĩ quay đầu lại nhìn Âu Dương hỏi dò ý của Âu Dương, chỉ có một mình Lý Xu nhận ra. Nhưng không nghi ngờ chút nào, đây chắc chắn là trọng điểm.</w:t>
      </w:r>
    </w:p>
    <w:p>
      <w:pPr>
        <w:pStyle w:val="BodyText"/>
      </w:pPr>
      <w:r>
        <w:t xml:space="preserve">- Ngươi tên là gì?</w:t>
      </w:r>
    </w:p>
    <w:p>
      <w:pPr>
        <w:pStyle w:val="BodyText"/>
      </w:pPr>
      <w:r>
        <w:t xml:space="preserve">Lý Xu lặp lại câu hỏi của hắn một lần nữa.</w:t>
      </w:r>
    </w:p>
    <w:p>
      <w:pPr>
        <w:pStyle w:val="BodyText"/>
      </w:pPr>
      <w:r>
        <w:t xml:space="preserve">- Âu Dương!</w:t>
      </w:r>
    </w:p>
    <w:p>
      <w:pPr>
        <w:pStyle w:val="BodyText"/>
      </w:pPr>
      <w:r>
        <w:t xml:space="preserve">Âu Dương mỉm cười. Tuy rằng động tác của Lý Vĩ cực kỳ kín đáo, nhưng Lý Xu vận nắm bắt được. Điểm này khiến hắn đã xem trọng Lý Xu hơn nhiều.</w:t>
      </w:r>
    </w:p>
    <w:p>
      <w:pPr>
        <w:pStyle w:val="BodyText"/>
      </w:pPr>
      <w:r>
        <w:t xml:space="preserve">- Âu Dương?</w:t>
      </w:r>
    </w:p>
    <w:p>
      <w:pPr>
        <w:pStyle w:val="BodyText"/>
      </w:pPr>
      <w:r>
        <w:t xml:space="preserve">Hai con mắt Lý Xu thông linh. Mắt của hắn nhìn chằm chằm vào toàn thân Âu Dương. Nhưng nhìn xong, hắn lại nhíu mày. Không phải bởi vì điều gì khác. Đơn giản là Lý Xu phát hiện không ngờ mình không có cách nào nhìn thấu Âu Dương. Phải nói rằng điều này có chút vi phạm lẽ thường. Một người mới vào Chân Linh Giới. Ngoại trừ Hoàng Thiên Đại Đế biến thái năm đó đã trảm Linh Sử trực tiếp tiến vào Chân Linh Giới, đột phá trở thành Thánh thể, người bình thường tuyệt đối không thể nào vượt qua Thánh thể.</w:t>
      </w:r>
    </w:p>
    <w:p>
      <w:pPr>
        <w:pStyle w:val="BodyText"/>
      </w:pPr>
      <w:r>
        <w:t xml:space="preserve">Mà bản thân Lý Xu là Thánh thể cửu giai, người đứngđầu bảng tiểu phượng hoàng. Khi hắn phát hiện không ngờ mình không có cách nào nhìn thấu Âu Dương, Lý Xu giật mình không nhỏ.</w:t>
      </w:r>
    </w:p>
    <w:p>
      <w:pPr>
        <w:pStyle w:val="BodyText"/>
      </w:pPr>
      <w:r>
        <w:t xml:space="preserve">- Sao?</w:t>
      </w:r>
    </w:p>
    <w:p>
      <w:pPr>
        <w:pStyle w:val="BodyText"/>
      </w:pPr>
      <w:r>
        <w:t xml:space="preserve">Thấy Lý Xu giật mình, Vương Tử Phong ở bên cạnh cũng sửng sốt. Hắn chính là Thánh thể tam giai. Thờiđiểm thấy Lý Xu đặc biệt quan tâm đến Âu Dương, Vương Tử Phong cũng bắt đầu quan sát Âu Dương. Nhưng bọn họ đều nhận được đáp án giống nhau.</w:t>
      </w:r>
    </w:p>
    <w:p>
      <w:pPr>
        <w:pStyle w:val="BodyText"/>
      </w:pPr>
      <w:r>
        <w:t xml:space="preserve">- Thể chất thật cổ quái.</w:t>
      </w:r>
    </w:p>
    <w:p>
      <w:pPr>
        <w:pStyle w:val="BodyText"/>
      </w:pPr>
      <w:r>
        <w:t xml:space="preserve">Lý Xu cau mày. Tuy rằng trong miệng hắn nói cổ quái, nhưng hắn tìm tòi trong trí nhớ lại phát hiện mình căn bản chưa từng nghe nói có loại thể chất như vậy.</w:t>
      </w:r>
    </w:p>
    <w:p>
      <w:pPr>
        <w:pStyle w:val="BodyText"/>
      </w:pPr>
      <w:r>
        <w:t xml:space="preserve">Giấu tu vi không khó. Chỉ cần ngươi có thể cao hơn người khác mấy cấp độ, như vậy tất nhiên có thể làmđược. Nhưng rõ ràng cấp độ của Âu Dương thấp hơn hai người Vương Tử Phong và Lý Xu. Hai người chỉ cần thoáng cảm ứng một chút yêu khí trên người Âu Dương đã có thể hiểu rõ hắn chỉ là một Yêu Chiến Sĩcửu giai. Nhưng bọn họ lại không cách nào nhìn thấy yêu đan của Âu Dương. Điều đó thật quá quái dị.</w:t>
      </w:r>
    </w:p>
    <w:p>
      <w:pPr>
        <w:pStyle w:val="BodyText"/>
      </w:pPr>
      <w:r>
        <w:t xml:space="preserve">- Đúng vậy. Trên người tiểu tử ngươi không có bảo bối gì chứ?</w:t>
      </w:r>
    </w:p>
    <w:p>
      <w:pPr>
        <w:pStyle w:val="BodyText"/>
      </w:pPr>
      <w:r>
        <w:t xml:space="preserve">Vương Tử Phong nói chuyện rõ ràng không vận óc suy nghĩ. Nếu như trên người Âu Dương có bảo bối, hai người bọn họ chắc hẳn chỉ cần thoáng cảm ứng đã có thể phát hiện ra khí tức của bảo vật.</w:t>
      </w:r>
    </w:p>
    <w:p>
      <w:pPr>
        <w:pStyle w:val="BodyText"/>
      </w:pPr>
      <w:r>
        <w:t xml:space="preserve">- Không phải bảo vật!</w:t>
      </w:r>
    </w:p>
    <w:p>
      <w:pPr>
        <w:pStyle w:val="BodyText"/>
      </w:pPr>
      <w:r>
        <w:t xml:space="preserve">Lý Xu rất khẳng định gật đầu. Tuy nhiên hắn không tiếp tục hỏi Âu Dương nữa, mà quay đầu quay về đội ngũ ước chừng trăm người phía sau Âu Dương nói:</w:t>
      </w:r>
    </w:p>
    <w:p>
      <w:pPr>
        <w:pStyle w:val="BodyText"/>
      </w:pPr>
      <w:r>
        <w:t xml:space="preserve">- Các vị, mặc dù mọi người đi tới Vạn Tiên Sơn, nhưng ta nhất định phải nhấn mạnh một điểm. Vạn Tiên Sơn giống như những tông phái khác. Nơi này coi trọng thực lực. Ngươi có thực lực, có thể leo lên Thông Thiên Phong. Nhưng không thực lực, có thể cả cuộc đời này chỉ có thể ở một nơi nào đó bên trên núi. Cho nên. . .</w:t>
      </w:r>
    </w:p>
    <w:p>
      <w:pPr>
        <w:pStyle w:val="BodyText"/>
      </w:pPr>
      <w:r>
        <w:t xml:space="preserve">Lý Xu nói rất đơn giản. Ban đầu hắn nhấn mạnh Vạn Tiên Sơn có 10200 tiên sơn cùng với trăm vạn đệ tử.Điều này chẳng những nói rõ Vạn Tiên Sơn bọn họ cường đại , cũng nói cho người mới biết, nơi này kỳ ngộ vô hạn, nhưng kỳ ngộ chỉ thuộc về số ít người.</w:t>
      </w:r>
    </w:p>
    <w:p>
      <w:pPr>
        <w:pStyle w:val="BodyText"/>
      </w:pPr>
      <w:r>
        <w:t xml:space="preserve">Lời Lý Xu nói, tất nhiên Âu Dương nghe xong có thểhiểu rõ. Tuy nhiên hắn hiểu không có nghĩa là những người kia có thể hiểu rõ. Ban đầu Âu Dương ở tiểu thếgiới tính gom những người này cùng một chỗ, như vậy sẽ nắm giữ lợi thế đánh cờ với mỗi tông phái. Nhưng thực tế khi đi tới Vạn Tiên Sơn này, biết được nội tình ở nơi này, hắn mới hiểu được ý nghĩ của mình nực cười tới mức nào.</w:t>
      </w:r>
    </w:p>
    <w:p>
      <w:pPr>
        <w:pStyle w:val="Compact"/>
      </w:pPr>
      <w:r>
        <w:br w:type="textWrapping"/>
      </w:r>
      <w:r>
        <w:br w:type="textWrapping"/>
      </w:r>
    </w:p>
    <w:p>
      <w:pPr>
        <w:pStyle w:val="Heading2"/>
      </w:pPr>
      <w:bookmarkStart w:id="199" w:name="chương-190-phân-phong-nhai-2"/>
      <w:bookmarkEnd w:id="199"/>
      <w:r>
        <w:t xml:space="preserve">177. Chương 190 : Phân Phong Nhai (2)</w:t>
      </w:r>
    </w:p>
    <w:p>
      <w:pPr>
        <w:pStyle w:val="Compact"/>
      </w:pPr>
      <w:r>
        <w:br w:type="textWrapping"/>
      </w:r>
      <w:r>
        <w:br w:type="textWrapping"/>
      </w:r>
      <w:r>
        <w:t xml:space="preserve">Trăm người? Cho dù là Âu Dương, cũng không dám nói nếu như trăm người này thực sự bị kiểm tra sẽ có bao nhiêu người bị loại. Những người này có thể đếnđược đây, nói trắng ra chính là nhân lúc tình thế hỗn loạn dính chút ánh sáng của Lý Vĩ. Lý Xu không có lựa chọn khác. Hắn chỉ có thể dẫn tất cả mọi người đếnđây.</w:t>
      </w:r>
    </w:p>
    <w:p>
      <w:pPr>
        <w:pStyle w:val="BodyText"/>
      </w:pPr>
      <w:r>
        <w:t xml:space="preserve">Hiện tại hắn không tiện nói phải tiếp tục kiểm tra sauđó loại người. Điều này đã cho đám người Lý Vĩ đủ mặt mũi. Tuy nhiên cho ngươi mặt mũi không có nghĩa là ngươi có thể thành thần. Cụ thể sau đó có tư cách hay không, cũng chỉ có thể xem bản thân ngươi.</w:t>
      </w:r>
    </w:p>
    <w:p>
      <w:pPr>
        <w:pStyle w:val="BodyText"/>
      </w:pPr>
      <w:r>
        <w:t xml:space="preserve">Bên này nói xong, liền nhìn thấy phía xa bên trên Thông Thiên Phong, có một đạo hồ quang màu tím giống như thuấn di mấy lần. Chỉ một thoáng đã xuất hiện cách bọn họ chưa đầy trăm mét nữa.</w:t>
      </w:r>
    </w:p>
    <w:p>
      <w:pPr>
        <w:pStyle w:val="BodyText"/>
      </w:pPr>
      <w:r>
        <w:t xml:space="preserve">Đây là một người trung niên nhìn qua khoảng hơn năm mươi tuổi, toàn thân đều mặc hồng y. Lần đầu tiên nhìn thấy người trung niên này, ngươi thậm chí không thể nào tưởng tượng được, một người nhìn qua cực kỳ bình thường như vậy không ngờ chính là chủ nhân của hồ quang màu tím hồ kia.</w:t>
      </w:r>
    </w:p>
    <w:p>
      <w:pPr>
        <w:pStyle w:val="BodyText"/>
      </w:pPr>
      <w:r>
        <w:t xml:space="preserve">- Kim trưởng lão. . .</w:t>
      </w:r>
    </w:p>
    <w:p>
      <w:pPr>
        <w:pStyle w:val="BodyText"/>
      </w:pPr>
      <w:r>
        <w:t xml:space="preserve">Nhìn thấy người đến, Lý Xu và Vương Tử Phong không dám chậm trễ. Hai người đồng thời tiến lên hành lễ.</w:t>
      </w:r>
    </w:p>
    <w:p>
      <w:pPr>
        <w:pStyle w:val="BodyText"/>
      </w:pPr>
      <w:r>
        <w:t xml:space="preserve">- Miễn. Đây chính là Trận Đồ Sư trong tiểu thế giới lần này sao?</w:t>
      </w:r>
    </w:p>
    <w:p>
      <w:pPr>
        <w:pStyle w:val="BodyText"/>
      </w:pPr>
      <w:r>
        <w:t xml:space="preserve">Kim Minh nhìn Lý Vĩ đứng trong một đám người. Thật ra lần này Vạn Tiên Sơn đã nhận được tin tức trước,đặc biệt bảo Lý Xu lấy tốc độ nhanh nhất chạy tới đó. Mục tiêu chủ yếu nhất của lần này chính là Trận Đồ Sư bát giai. Khi thấy xuất hiện nhiều người như vậy, mặc dù Kim Minh thoáng giật mình, nhưng cũng không mấy để ý.</w:t>
      </w:r>
    </w:p>
    <w:p>
      <w:pPr>
        <w:pStyle w:val="BodyText"/>
      </w:pPr>
      <w:r>
        <w:t xml:space="preserve">- Vâng, Kim trưởng lão có gì phân phó?</w:t>
      </w:r>
    </w:p>
    <w:p>
      <w:pPr>
        <w:pStyle w:val="BodyText"/>
      </w:pPr>
      <w:r>
        <w:t xml:space="preserve">Lý Xu biết, nếu Kim Minh đã biết, từ trên Thông Thiên Phong xuống đây, tất nhiên không thể chỉ đơn giản chạy tới xem Trận Đồ Sư. Trong Vạn Tiên Sơn không phải không có Trận Đồ Sư.</w:t>
      </w:r>
    </w:p>
    <w:p>
      <w:pPr>
        <w:pStyle w:val="BodyText"/>
      </w:pPr>
      <w:r>
        <w:t xml:space="preserve">- Trận Đồ Sư đi theo ta. Sau đó đưa những người khácđi Phân Phong Nhai.</w:t>
      </w:r>
    </w:p>
    <w:p>
      <w:pPr>
        <w:pStyle w:val="BodyText"/>
      </w:pPr>
      <w:r>
        <w:t xml:space="preserve">Kim Minh nói chuyện gần như không mang theo bất kỳ cảm xúc nào. Hơn nữa trong câu nói, giọng điệu của hắn rõ ràng đều là mệnh lệnh, không cho phépđược thương lượng.</w:t>
      </w:r>
    </w:p>
    <w:p>
      <w:pPr>
        <w:pStyle w:val="BodyText"/>
      </w:pPr>
      <w:r>
        <w:t xml:space="preserve">- Kim trưởng lão, lần này không chỉ có Trận Đồ Sư. Ngoài ra còn có mấy người tương lai có cơ hội trùng kích Pháp Thân. . .</w:t>
      </w:r>
    </w:p>
    <w:p>
      <w:pPr>
        <w:pStyle w:val="BodyText"/>
      </w:pPr>
      <w:r>
        <w:t xml:space="preserve">Lý Xu còn chưa nói hết lời, đã thấy Kim Minh phất tay ngắt lời hắn.</w:t>
      </w:r>
    </w:p>
    <w:p>
      <w:pPr>
        <w:pStyle w:val="BodyText"/>
      </w:pPr>
      <w:r>
        <w:t xml:space="preserve">- Cứ trăm năm lại có vô số thiên tài có tư cách trùng kích Pháp Thân tiến vào Chân Linh Giới. Nhưng trong những người này lại có bao nhiêu người ngã xuống trong giai đoạn Thánh thể cấp? Dẫn bọn họ đi Phân Phong Nhai đi.</w:t>
      </w:r>
    </w:p>
    <w:p>
      <w:pPr>
        <w:pStyle w:val="BodyText"/>
      </w:pPr>
      <w:r>
        <w:t xml:space="preserve">Kim Minh nói xong quay về phía Lý Vĩ vung tay. Sauđó liền thấy Lý Vĩ biến thành một đám mây vụ, chợt lóe lên một cái đã xuất hiện ở bên cạnh Kim Minh. Sau khi Lý Vĩ bị Kim Minh nắm lấy, thân thể giống nhưđã biến thành một tượng đá. Cho dù hắn muốn cửđộng một chút cũng không có cách nào cử động được.</w:t>
      </w:r>
    </w:p>
    <w:p>
      <w:pPr>
        <w:pStyle w:val="BodyText"/>
      </w:pPr>
      <w:r>
        <w:t xml:space="preserve">- Ngươi. . .</w:t>
      </w:r>
    </w:p>
    <w:p>
      <w:pPr>
        <w:pStyle w:val="BodyText"/>
      </w:pPr>
      <w:r>
        <w:t xml:space="preserve">Nhìn thấy Kim Minh cường thế như vậy, Âu Dương đã tính mở miệng. Nhưng đáng tiếc người ta căn bản không để ý tới hắn. Hắn mới vừa mở miệng nói ra một chữ ngươi, liền phát hiện Kim Minh đã lại hóa thành hồ quang biến mất không còn bóng dáng. . .</w:t>
      </w:r>
    </w:p>
    <w:p>
      <w:pPr>
        <w:pStyle w:val="BodyText"/>
      </w:pPr>
      <w:r>
        <w:t xml:space="preserve">Âu Dương đưa mắt nhìn sang Lý Xu. Nói thật hắn có chút phẫn nộ. Trưởng lão của Vạn Tiên Sơn này quá bá đạo? Hoàn toàn không cho bọn họ được quyền nói bất kỳ điều gì, trực tiếp dẫn người rời đi. Lẽ nào hắn không hỏi xem Lý Vĩ có nguyện ý hay không sao?</w:t>
      </w:r>
    </w:p>
    <w:p>
      <w:pPr>
        <w:pStyle w:val="BodyText"/>
      </w:pPr>
      <w:r>
        <w:t xml:space="preserve">- Không cần quá để ý. Tính cách của Kim trưởng lão chính là như vậy. Hắn nắm giữ hình pháp đường. Mỗi ngày đều có vô số đệ tử phạm giới hoặc là bị hắn lột bỏ tu vi, hoặc là trực tiếp bị xoá bỏ. Cho nên tính khí của Kim trưởng lão càng lúc càng kỳ quái. Tuy nhiên các ngươi không cần lo lắng. Lý Vĩ với thân phận là Trận Đồ Sư. Nhất định là Kim trưởng lão muốn dẫn hắn đi Thông Thiên Phong gặp Tông chủ.</w:t>
      </w:r>
    </w:p>
    <w:p>
      <w:pPr>
        <w:pStyle w:val="BodyText"/>
      </w:pPr>
      <w:r>
        <w:t xml:space="preserve">Lý Xu mở miệng giải thích một chút.</w:t>
      </w:r>
    </w:p>
    <w:p>
      <w:pPr>
        <w:pStyle w:val="BodyText"/>
      </w:pPr>
      <w:r>
        <w:t xml:space="preserve">Đúng vậy, trong Vạn Tiên Sơn, ngoại trừ Tông chủ ra, Kim trưởng lão là không thể đắc tội nhất.</w:t>
      </w:r>
    </w:p>
    <w:p>
      <w:pPr>
        <w:pStyle w:val="BodyText"/>
      </w:pPr>
      <w:r>
        <w:t xml:space="preserve">Vương Tử Phong nói xong liền le lưỡi. Rất rõ ràng hắnđã ăn qua không ít vị đắng.</w:t>
      </w:r>
    </w:p>
    <w:p>
      <w:pPr>
        <w:pStyle w:val="BodyText"/>
      </w:pPr>
      <w:r>
        <w:t xml:space="preserve">Nghe thấy hai người giải thích, Âu Dương ngậm miệng. Hắn không ngốc tới mức tiếp tục lý luận điều gì. Bởi vì hắn biết, hắn không đủ tư cách. Có thể làm trưởng lão nắm giữ hình pháp đường tại Vạn Tiên Sơn. Đây không phải là người hắn có tư cách đi lý luận. Thật ra có nhiều lúc cái chữ lý này thực sự không có lực. Thời điểm thực lực tương đương ngươi có thểnắm lý ép người. Nhưng như Âu Dương hiện tại, nếu như hắn muốn nói chữ lý với Kim Minh, vậy thật sựquá nực cười.</w:t>
      </w:r>
    </w:p>
    <w:p>
      <w:pPr>
        <w:pStyle w:val="BodyText"/>
      </w:pPr>
      <w:r>
        <w:t xml:space="preserve">Từ ngày đầu tiên khi Âu Dương đi tới thế giới này, hắnđã hiểu rõ đạo lý này. Cho nên hắn không lý luận gì nữa. Nhưng Âu Dương tin tưởng, có một ngày hắn có thể quang minh chính đại nói chuyện với Kim Minh chức trách hình pháp đường bá đạo này. Thế nào? trưởng lão hình pháp đường rất trâu bò sao? Dọcđường đi, lão tử đều giẫm lên những kẻ trâu bò mà tới. . .</w:t>
      </w:r>
    </w:p>
    <w:p>
      <w:pPr>
        <w:pStyle w:val="BodyText"/>
      </w:pPr>
      <w:r>
        <w:t xml:space="preserve">- Các vị, ta mang mọi người đi Phân Phong Nhai.</w:t>
      </w:r>
    </w:p>
    <w:p>
      <w:pPr>
        <w:pStyle w:val="BodyText"/>
      </w:pPr>
      <w:r>
        <w:t xml:space="preserve">Lý Xu nói xong thoáng nhìn về phía Âu Dương. Nói thật hắn vốn cảm thấy Âu Dương sẽ mở miệng lý luận vài câu. Nhưng Âu Dương lại lựa chọn không nói một tiếng nào. Điều này khiến Lý Xu càng thêm tò mò vềÂu Dương.</w:t>
      </w:r>
    </w:p>
    <w:p>
      <w:pPr>
        <w:pStyle w:val="BodyText"/>
      </w:pPr>
      <w:r>
        <w:t xml:space="preserve">- Tử Phong, ngươi giới thiệu với mọi người một chút về Phân Phong Nhai đi.</w:t>
      </w:r>
    </w:p>
    <w:p>
      <w:pPr>
        <w:pStyle w:val="BodyText"/>
      </w:pPr>
      <w:r>
        <w:t xml:space="preserve">Lý Xu quay về phía Vương Tử Phong nói.</w:t>
      </w:r>
    </w:p>
    <w:p>
      <w:pPr>
        <w:pStyle w:val="BodyText"/>
      </w:pPr>
      <w:r>
        <w:t xml:space="preserve">- Vâng đại sư huynh.</w:t>
      </w:r>
    </w:p>
    <w:p>
      <w:pPr>
        <w:pStyle w:val="BodyText"/>
      </w:pPr>
      <w:r>
        <w:t xml:space="preserve">Vương Tử Phong gật đầu nói:</w:t>
      </w:r>
    </w:p>
    <w:p>
      <w:pPr>
        <w:pStyle w:val="BodyText"/>
      </w:pPr>
      <w:r>
        <w:t xml:space="preserve">- Các ngươi tới từ tiểu thế giới. Cho nên các ngươi đối với Chân Linh Giới cũng không thông hiểu. Chân Linh Giới trong tám tông mười hai Thánh địa cùng với tứđại gia tộc. Những điều này hẳn mọi người đều biết. Tuy nhiên Chân Linh Giới ngoại trừ những thế lực bản thân mọi người đã biết ra, còn có rất nhiều người bình thường. Những người này nói chuẩn xác gần giống với các ngươi. Các thế lực lớn chủ yếu cũng hấp thu tiên huyết mới. Người của tiểu thế giới quả thật có thiên phú hơn so với những người bình thường ở Chân Linh Giới, nhưng dù sao trăm năm các ngươi mới có thểxuất hiện một lần.</w:t>
      </w:r>
    </w:p>
    <w:p>
      <w:pPr>
        <w:pStyle w:val="BodyText"/>
      </w:pPr>
      <w:r>
        <w:t xml:space="preserve">- Bất kể là người của tiểu thế giới hay người Chân Linh Giới, sau khi gia nhập Vạn Tiên Sơn đều tiến vào Phân Phong Nhai. Phân Phong Nhai, nghe tên liền biết. Đây là địa phương tiến hành phân phối những đệtử tiến vào Vạn Tiên Sơn tới các tiên sơn.</w:t>
      </w:r>
    </w:p>
    <w:p>
      <w:pPr>
        <w:pStyle w:val="BodyText"/>
      </w:pPr>
      <w:r>
        <w:t xml:space="preserve">Có lẽ Vương Tử Phong cảm giác mình nói có hơi nhiều lời, sau đó liền chuyển đề tài.</w:t>
      </w:r>
    </w:p>
    <w:p>
      <w:pPr>
        <w:pStyle w:val="BodyText"/>
      </w:pPr>
      <w:r>
        <w:t xml:space="preserve">- Nói đơn giản, mỗi đệ tử tiến vào Vạn Tiên Sơn đều sẽ đi tới Phân Phong Nhai. Sau đó theo mệnh trờiđược phân đến một nơi nào đó trong tiên sơn!</w:t>
      </w:r>
    </w:p>
    <w:p>
      <w:pPr>
        <w:pStyle w:val="BodyText"/>
      </w:pPr>
      <w:r>
        <w:t xml:space="preserve">Vương Tử Phong một hơi nói hết những điều quan trọng.</w:t>
      </w:r>
    </w:p>
    <w:p>
      <w:pPr>
        <w:pStyle w:val="BodyText"/>
      </w:pPr>
      <w:r>
        <w:t xml:space="preserve">Nhưng hắn nói xong câu này lại phát hiện đám người Âu Dương đều biến sắc. Ban đầu bọn họ vẫn cảm thấy mọi người có thể cùng tu luyện một chỗ với nhau. Nhưng bây giờ xem ra, bọn họ chắc hẳn sẽ chia thành các hướng đông tây.</w:t>
      </w:r>
    </w:p>
    <w:p>
      <w:pPr>
        <w:pStyle w:val="BodyText"/>
      </w:pPr>
      <w:r>
        <w:t xml:space="preserve">10200 tiên sơn. Ước tính, bọn họ cũng có khoảng một trăm người. Trăm người này chia cho 10200. Tỷ lệnày. . .</w:t>
      </w:r>
    </w:p>
    <w:p>
      <w:pPr>
        <w:pStyle w:val="BodyText"/>
      </w:pPr>
      <w:r>
        <w:t xml:space="preserve">- Tử Phong sư huynh, lẽ nào không thể trực tiếp chọn tiên sơn sao?</w:t>
      </w:r>
    </w:p>
    <w:p>
      <w:pPr>
        <w:pStyle w:val="BodyText"/>
      </w:pPr>
      <w:r>
        <w:t xml:space="preserve">Âu Dương nhìn Vương Tử Phong. Nhưng hắn vừa dứt lời liền nhận được cái lắc đầu của Vương Tử Phong.</w:t>
      </w:r>
    </w:p>
    <w:p>
      <w:pPr>
        <w:pStyle w:val="Compact"/>
      </w:pPr>
      <w:r>
        <w:br w:type="textWrapping"/>
      </w:r>
      <w:r>
        <w:br w:type="textWrapping"/>
      </w:r>
    </w:p>
    <w:p>
      <w:pPr>
        <w:pStyle w:val="Heading2"/>
      </w:pPr>
      <w:bookmarkStart w:id="200" w:name="chương-191-địa-phương-quỷ-quái"/>
      <w:bookmarkEnd w:id="200"/>
      <w:r>
        <w:t xml:space="preserve">178. Chương 191 : Địa Phương Quỷ Quái</w:t>
      </w:r>
    </w:p>
    <w:p>
      <w:pPr>
        <w:pStyle w:val="Compact"/>
      </w:pPr>
      <w:r>
        <w:br w:type="textWrapping"/>
      </w:r>
      <w:r>
        <w:br w:type="textWrapping"/>
      </w:r>
      <w:r>
        <w:t xml:space="preserve">- Không có khả năng như vậy được. Trừ phi giống như sư đệ Lý Vĩ, có tư cách trực tiếp tiến vào Thông Thiên Phong, bằng không trước khi đạt được Thánh thể chỉcó thể nghe theo mệnh trời. Nhưng các ngươi cũng không cần chán nản quá mức như vậy. Chỉ cần các ngươi đột phá cửu giai đạt được Thánh thể, sẽ có tư cách được chọn tiên sơn. . .</w:t>
      </w:r>
    </w:p>
    <w:p>
      <w:pPr>
        <w:pStyle w:val="BodyText"/>
      </w:pPr>
      <w:r>
        <w:t xml:space="preserve">Lý Xu an ủi.</w:t>
      </w:r>
    </w:p>
    <w:p>
      <w:pPr>
        <w:pStyle w:val="BodyText"/>
      </w:pPr>
      <w:r>
        <w:t xml:space="preserve">- Thánh thể. . .</w:t>
      </w:r>
    </w:p>
    <w:p>
      <w:pPr>
        <w:pStyle w:val="BodyText"/>
      </w:pPr>
      <w:r>
        <w:t xml:space="preserve">Nghe hai chữ Thánh thể đó đúng là có người vui mừng có người sầu. Đối với đám người Lam Thông Sở Tương Hợp mà nói, lên Thánh thể căn bản không phải là áp lực. Đối với Âu Dương lại càng không cần phải nói. Hắn thăng cấp không bị áp lực. . . Nếu như không phải sợ lập tức căng nứt, để hắn trực tiếp đột phá cảnh giới Đạo Nhất, chắc hẳn có thể lên tới Pháp Thân.</w:t>
      </w:r>
    </w:p>
    <w:p>
      <w:pPr>
        <w:pStyle w:val="BodyText"/>
      </w:pPr>
      <w:r>
        <w:t xml:space="preserve">Nhưng những bát giai được Âu Dương phục hồi yêu binh đứng phía sau hắn thì sao? Trong số bọn họ có mấy người dám nói mình có thể tiến vào Thánh thể?</w:t>
      </w:r>
    </w:p>
    <w:p>
      <w:pPr>
        <w:pStyle w:val="BodyText"/>
      </w:pPr>
      <w:r>
        <w:t xml:space="preserve">Giống như Kim Minh nói, nơi đây đều có vô số thiên tài được xem là có cơ hội trùng kích Pháp Thân. Nhưng trong số bọn họ có bao nhiêu người ngã xuống khi lên Thánh thể? Cho nên tuy rằng một đám bọn họ có thể được gọi là thiên tài, nhưng trong những người này đến tột cùng có mấy người có thể bước vào Thánh thể chỉ có thể nói là nghe theo mệnh trời.</w:t>
      </w:r>
    </w:p>
    <w:p>
      <w:pPr>
        <w:pStyle w:val="BodyText"/>
      </w:pPr>
      <w:r>
        <w:t xml:space="preserve">- Được rồi. Hiện tại ta dẫn mọi người đi Phân Phong Nhai. Đợi sau khi các ngươi hoàn thành phân phong của mình tại Phân Phong Nhai, tất cả sẽ được sơn chủ các tiên sơn đến nói cho các ngươi biết. . .</w:t>
      </w:r>
    </w:p>
    <w:p>
      <w:pPr>
        <w:pStyle w:val="BodyText"/>
      </w:pPr>
      <w:r>
        <w:t xml:space="preserve">Phân Phong Nhai. Thật ra vị trí Phân Phong Nhai này nằm tương đối gần với biên giới Vạn Tiên Sơn. Bởi vì mỗi đệ tử vừa tới Vạn Tiên Sơn đều cần tới nơi này đểhoàn thành phân phong của từng người.</w:t>
      </w:r>
    </w:p>
    <w:p>
      <w:pPr>
        <w:pStyle w:val="BodyText"/>
      </w:pPr>
      <w:r>
        <w:t xml:space="preserve">Tất nhiên, đám người Âu Dương cũng không ngoại lệ. Khi hai người Lý Xu và Vương Tử Phong dẫn theo nhóm người bọn họ ước trăm người đến nơi này, tất cả Phân Phong Nhai không có một bóng người.</w:t>
      </w:r>
    </w:p>
    <w:p>
      <w:pPr>
        <w:pStyle w:val="BodyText"/>
      </w:pPr>
      <w:r>
        <w:t xml:space="preserve">- Không cần kỳ quái. Bình thường trong thời gian tiểu thế giới mở ra, trong năm đó mỗi tông phái sẽ không thu nhận đệ tử Chân Linh Giới. Cho nên Phân Phong Nhai không có ai cũng là chuyện rất bình thường.</w:t>
      </w:r>
    </w:p>
    <w:p>
      <w:pPr>
        <w:pStyle w:val="BodyText"/>
      </w:pPr>
      <w:r>
        <w:t xml:space="preserve">Lý Xu nhìn thấu thắc mắc trong lòng đám người Âu Dương. Theo người mới thấy, Phân Phong Nhai là địa phương quan trọng như vậy, sao có thể không có aiđược.</w:t>
      </w:r>
    </w:p>
    <w:p>
      <w:pPr>
        <w:pStyle w:val="BodyText"/>
      </w:pPr>
      <w:r>
        <w:t xml:space="preserve">Thật ra không phải vậy. Có thể nói Phân Phong Nhai là hoang sơn. Nhưng nơi này ngoại trừ có một cái thông đạo có thể tùy ý truyền tống ra, căn bản không có bất kỳ thứ gì khiến người khác nhòm ngó.</w:t>
      </w:r>
    </w:p>
    <w:p>
      <w:pPr>
        <w:pStyle w:val="BodyText"/>
      </w:pPr>
      <w:r>
        <w:t xml:space="preserve">Khi Vương Tử Phong dẫn theo bọn họ tới đây thôngđạo truyền tống Phân Phong Nhai, trên mặt mấy người bọn họ đều lộ vẻ khẩn trương. Cho dù là Lam Thông luôn thản nhiên, vào lúc này cũng có chút khẩn trương.</w:t>
      </w:r>
    </w:p>
    <w:p>
      <w:pPr>
        <w:pStyle w:val="BodyText"/>
      </w:pPr>
      <w:r>
        <w:t xml:space="preserve">10200 tiên sơn, trong số đó không thể nào đều có chất lượng giống nhau. Nhất định có tốt có xấu. Cho nên nếu được phân đến một tiên sơn tốt một chút, khẳng định sẽ có lợi đối với bản thân. Nếu như vận may quá kém bị phân đến một tiên sơn nào đó đặc biệt kém, vậy không nói vĩnh viễn mai một, ít nhất cũng phải nỗ lực trả giá nhiều hơn người khác vô số lần mới có cơ hội được xuất đầu lộ diện.</w:t>
      </w:r>
    </w:p>
    <w:p>
      <w:pPr>
        <w:pStyle w:val="BodyText"/>
      </w:pPr>
      <w:r>
        <w:t xml:space="preserve">- Ngoại trừ Mộc Xuân, các vị có thể tự do tiến vào trong thông đạo truyền tống này. Từ trước đến giờVạn Tiên Sơn đều lấy công bằng xử thế. Mỗi một đệtử tiến vào Vạn Tiên Sơn đều phải đi qua một bước này. Tuy nhiên các vị không cần lo lắng quá mức. Tuy rằng Vạn Tiên Sơn có 1020 tiên sơn, nhưng ta dám cam đoan, trong tất cả các tiên sơn đều có đầy đủ các công pháp.</w:t>
      </w:r>
    </w:p>
    <w:p>
      <w:pPr>
        <w:pStyle w:val="BodyText"/>
      </w:pPr>
      <w:r>
        <w:t xml:space="preserve">Lý Xu quay về một đám chân tay luống cuống, mới nói lời bảm đảm.</w:t>
      </w:r>
    </w:p>
    <w:p>
      <w:pPr>
        <w:pStyle w:val="BodyText"/>
      </w:pPr>
      <w:r>
        <w:t xml:space="preserve">- Ta đi trước!</w:t>
      </w:r>
    </w:p>
    <w:p>
      <w:pPr>
        <w:pStyle w:val="BodyText"/>
      </w:pPr>
      <w:r>
        <w:t xml:space="preserve">Rốt cuộc, một người hơn năm mươi tuổi, râu ria rậm rạp trong số những người đi theo Âu Dương đứng ra. Hắn vốn không có tư cách tiến vào Chân Linh Giới. Nếu như không phải cuộc đời này hắn gặp được Âu Dương, hắn chỉ có thể chờ chết trong tiểu thế giới. Hiện tại hắn không chỉ được tiến vào Chân Linh Giới, hơn nữa còn tiến vào Vạn Tiên Sơn một trong tám đại tông phái. Cho dù tiến vào một tiên sơn tương đối kém, cũng tuyệt đối mạnh hơn nhiều so với việc tiến vào các tông phá nhị lưu khác.</w:t>
      </w:r>
    </w:p>
    <w:p>
      <w:pPr>
        <w:pStyle w:val="BodyText"/>
      </w:pPr>
      <w:r>
        <w:t xml:space="preserve">Người râu ria rậm rạp này đi về phía trước vài bước, sau đó xoay người quay về phía Âu Dương ôm quyền nói:</w:t>
      </w:r>
    </w:p>
    <w:p>
      <w:pPr>
        <w:pStyle w:val="BodyText"/>
      </w:pPr>
      <w:r>
        <w:t xml:space="preserve">- Âu Dương huynh đệ. Hôm nay từ biệt, không biết cuộc đời này có còn cơ hội gặp lại hay không. Tuy nhiên cả cuộc đời của Hồ Hiểu Phong ta đều ghi nhớđại ân của huynh đệ. Nếu như có một ngày huynh đệcần dùng đến Hồ Hiểu Phong ta, cho dù Hồ Hiểu Phong chết muôn lần cũng không chối từ!</w:t>
      </w:r>
    </w:p>
    <w:p>
      <w:pPr>
        <w:pStyle w:val="BodyText"/>
      </w:pPr>
      <w:r>
        <w:t xml:space="preserve">Hồ Hiểu Phong cũng là một người hào sảng. Sau khi nói xong câu đó, hắn liền cúi người chín mươi độ vềphía Âu Dương. Tiếp đó cũng không quay đầu lại đi thẳng vào trong thông đạo biến mất. . .</w:t>
      </w:r>
    </w:p>
    <w:p>
      <w:pPr>
        <w:pStyle w:val="BodyText"/>
      </w:pPr>
      <w:r>
        <w:t xml:space="preserve">- Âu Dương huynh đệ, đại ân không lời nào cám ơn hết được. Lão ca có thể có ngày hôm nay đều nhờhuynh đệ tận lực giúp đỡ. Lão ca cũng là người thô lỗ. Dù sao đi nữa nếu như sau này có cơ hội gặp lại, chỉcần lão ca có chỗ dùng được, cứ nói một tiếng!</w:t>
      </w:r>
    </w:p>
    <w:p>
      <w:pPr>
        <w:pStyle w:val="BodyText"/>
      </w:pPr>
      <w:r>
        <w:t xml:space="preserve">Lại một người nói xong cung kính cúi đầu về phía Âu Dương, tiếp đó đi vào thông đạo.</w:t>
      </w:r>
    </w:p>
    <w:p>
      <w:pPr>
        <w:pStyle w:val="BodyText"/>
      </w:pPr>
      <w:r>
        <w:t xml:space="preserve">Thấy hai người phía trước làm như thế, mấy chục người phía sau Âu Dương trước khi vào thông đạo,đều quay về Âu Dương nói ra những lời cảm ơn trong lòng của bọn họ. Âu Dương không giả mù sa mưa đi nói lời vô ích gì. Đây là những điều hắn hẳn nên nhậnđược. Cho nên hắn cứ rất quang minh chính đại đón nhận cái cúi đầu của bọn họ.</w:t>
      </w:r>
    </w:p>
    <w:p>
      <w:pPr>
        <w:pStyle w:val="BodyText"/>
      </w:pPr>
      <w:r>
        <w:t xml:space="preserve">Nhìn từng cảnh tượng phát sinh trước mắt, trong mắt Lý Xu lệ vẻ nghi hoặc hiếm thấy. Hắn biết, người tại tiểu thế giới có thể tiến vào Chân Linh Giới tuyệt đốiđều là cường giả một phương. Người như vậy thông thường tầm mắt rất cao. Hắn không rõ, rốt cuộc Âu Dương làm cái gì có thể khiến nhiều người cảm ơn đại ân đại đức đối với hắn như vậy?</w:t>
      </w:r>
    </w:p>
    <w:p>
      <w:pPr>
        <w:pStyle w:val="BodyText"/>
      </w:pPr>
      <w:r>
        <w:t xml:space="preserve">- Âu Dương huynh đệ. Lão ca không nói những lời cảm tạ. Tương lai lão ca tin tưởng, chúng ta nhất định có thể gặp lại tại Thông Thiên Phong!</w:t>
      </w:r>
    </w:p>
    <w:p>
      <w:pPr>
        <w:pStyle w:val="BodyText"/>
      </w:pPr>
      <w:r>
        <w:t xml:space="preserve">Lam Thông nói vẫn rất phù hợp với tính cách bá đạo của hắn. Chỉ mới đến đã dám nói ra tương lai sẽ có một ngày tiến vào Thông Thiên Phong. Cuồng ngạo như vậy cũng chỉ có Lam Thông.</w:t>
      </w:r>
    </w:p>
    <w:p>
      <w:pPr>
        <w:pStyle w:val="BodyText"/>
      </w:pPr>
      <w:r>
        <w:t xml:space="preserve">- Lam Thông đại ca yên tâm. Tương lai chúng ta nhấtđịnh sẽ gặp lại tại Thông Thiên Phong.</w:t>
      </w:r>
    </w:p>
    <w:p>
      <w:pPr>
        <w:pStyle w:val="BodyText"/>
      </w:pPr>
      <w:r>
        <w:t xml:space="preserve">Âu Dương nhìn Lam Thông mỉm cười một cái, sau đó nhìn Lam Thông bước chân vào thông đạo biến mất không còn tung tích.</w:t>
      </w:r>
    </w:p>
    <w:p>
      <w:pPr>
        <w:pStyle w:val="BodyText"/>
      </w:pPr>
      <w:r>
        <w:t xml:space="preserve">- Âu Dương, ngươi sáng tạo vô số kỳ tích. Nhưng Chân Linh Giới tàng long ngọa hổ, vẫn cẩn thận một chút thì tốt hơn.</w:t>
      </w:r>
    </w:p>
    <w:p>
      <w:pPr>
        <w:pStyle w:val="BodyText"/>
      </w:pPr>
      <w:r>
        <w:t xml:space="preserve">Sở Tương Hợp cũng không nói những lời vô nghĩa. Sau khi nhắc nhở Âu Dương một câu, hắn liền theo sát phía sau Lam Thông biến mất.</w:t>
      </w:r>
    </w:p>
    <w:p>
      <w:pPr>
        <w:pStyle w:val="BodyText"/>
      </w:pPr>
      <w:r>
        <w:t xml:space="preserve">- Tiểu tử, cha ngươi cũng vào đó. Bản thân ngươi nên cẩn thận một chút.</w:t>
      </w:r>
    </w:p>
    <w:p>
      <w:pPr>
        <w:pStyle w:val="BodyText"/>
      </w:pPr>
      <w:r>
        <w:t xml:space="preserve">Lăng Trung Thiên thoáng nhìn về phía Lăng Túc sauđó cũng tiến vào thông đạo.</w:t>
      </w:r>
    </w:p>
    <w:p>
      <w:pPr>
        <w:pStyle w:val="BodyText"/>
      </w:pPr>
      <w:r>
        <w:t xml:space="preserve">Lý Thanh Phong nhìn Âu Dương một chút, sau đó cúi người nói:</w:t>
      </w:r>
    </w:p>
    <w:p>
      <w:pPr>
        <w:pStyle w:val="BodyText"/>
      </w:pPr>
      <w:r>
        <w:t xml:space="preserve">- Âu Dương, đại ân không lời nào nói hết. Ta tin tưởng sau này ta và ngươi khẳng định còn có có ngày gặp mặt.</w:t>
      </w:r>
    </w:p>
    <w:p>
      <w:pPr>
        <w:pStyle w:val="BodyText"/>
      </w:pPr>
      <w:r>
        <w:t xml:space="preserve">Lý Thanh Phong cũng tiến vào thông đạo. Đến lúc này, tất cả những người tới Phân Phong Nhai. chỉ còn lại có hai người Âu Dương và Lăng Túc.</w:t>
      </w:r>
    </w:p>
    <w:p>
      <w:pPr>
        <w:pStyle w:val="Compact"/>
      </w:pPr>
      <w:r>
        <w:br w:type="textWrapping"/>
      </w:r>
      <w:r>
        <w:br w:type="textWrapping"/>
      </w:r>
    </w:p>
    <w:p>
      <w:pPr>
        <w:pStyle w:val="Heading2"/>
      </w:pPr>
      <w:bookmarkStart w:id="201" w:name="chương-192-địa-phương-quỷ-quái-2"/>
      <w:bookmarkEnd w:id="201"/>
      <w:r>
        <w:t xml:space="preserve">179. Chương 192 : Địa Phương Quỷ Quái (2)</w:t>
      </w:r>
    </w:p>
    <w:p>
      <w:pPr>
        <w:pStyle w:val="Compact"/>
      </w:pPr>
      <w:r>
        <w:br w:type="textWrapping"/>
      </w:r>
      <w:r>
        <w:br w:type="textWrapping"/>
      </w:r>
      <w:r>
        <w:t xml:space="preserve">Lăng Túc thoáng nhìn về phía Âu Dương. Đối với ngườiđội viên đã từng theo hắn trải qua vô số chém giết và chinh chiến này, Lăng Túc thấy hắn trưởng thanh như ngày hôm nay, trong lòng rất vui mừng.</w:t>
      </w:r>
    </w:p>
    <w:p>
      <w:pPr>
        <w:pStyle w:val="BodyText"/>
      </w:pPr>
      <w:r>
        <w:t xml:space="preserve">Nhớ lại năm đó, vẻ mặt mất mát của Âu Dương khi lần đầu tiên nghe nói mình không có cách nào tu luyện, vẻ mặt quái dị khi lần thứ nhất đột phá trở thành Yêu Chiến Sĩ. Sau đó là tiến vào Sinh Tử Cảnh trở thành Tu Phục Tông Sư đi ra. Tiếp đó là trảm Linh Sử. Hắn gần như đều tự mình trải qua. Nếu như nói trong những người này, ai có tình cảm đối với Âu Dương nhất, chỉ sợ ngoại trừ Lý Vĩ chính là Lăng Túc.</w:t>
      </w:r>
    </w:p>
    <w:p>
      <w:pPr>
        <w:pStyle w:val="BodyText"/>
      </w:pPr>
      <w:r>
        <w:t xml:space="preserve">- Âu Dương, hôm nay từ biệt, không biết lúc nào ngươi và ta mới có thể gặp lại. Tuy nhiên ta tin tưởng với thiên phú của ngươi bước vào Thông Thiên Phong khẳng định không có vấn đề. Cho nên ngươi nhớ ở Thông Thiên Phong chờ ta.</w:t>
      </w:r>
    </w:p>
    <w:p>
      <w:pPr>
        <w:pStyle w:val="BodyText"/>
      </w:pPr>
      <w:r>
        <w:t xml:space="preserve">Lăng Túc không hề nói những lời quá tình nghĩa. Bởi vì giữa bọn họ không cần những thứ này.</w:t>
      </w:r>
    </w:p>
    <w:p>
      <w:pPr>
        <w:pStyle w:val="BodyText"/>
      </w:pPr>
      <w:r>
        <w:t xml:space="preserve">Âu Dương chỉ nắm lấy tay Lăng Túc. Trong ánh mắt của hai người đã lộ rõ tất cả. Sau đó liền gặp Lăng Túc cũng đi vào thông đạo biến mất không còn bóng dáng.</w:t>
      </w:r>
    </w:p>
    <w:p>
      <w:pPr>
        <w:pStyle w:val="BodyText"/>
      </w:pPr>
      <w:r>
        <w:t xml:space="preserve">- Đa tạ hai vị sư huynh, Âu Dương cũng đi.</w:t>
      </w:r>
    </w:p>
    <w:p>
      <w:pPr>
        <w:pStyle w:val="BodyText"/>
      </w:pPr>
      <w:r>
        <w:t xml:space="preserve">Âu Dương là người cuối cùng. Hắn xoay người quay vềLý Xu và Vương Tử Phong đang dùng ánh mắt cổ quái nhìn hắn, ôm quyền thi lễ sau đó xoay người tiến vào thông đạo biến mất.</w:t>
      </w:r>
    </w:p>
    <w:p>
      <w:pPr>
        <w:pStyle w:val="BodyText"/>
      </w:pPr>
      <w:r>
        <w:t xml:space="preserve">Sau khi Âu Dương biến mất trong thông đạo, Vương Tử Phong và Lý Xu nhìn nhau. Hai người đều nhìn người kia nở nụ cười. Chợt nghe Lý Xu nói:</w:t>
      </w:r>
    </w:p>
    <w:p>
      <w:pPr>
        <w:pStyle w:val="BodyText"/>
      </w:pPr>
      <w:r>
        <w:t xml:space="preserve">- Tên Âu Dương này không đơn giản. Có thể lung lạc lấy lòng nhiều người như vậy, sợ rằng tương lai trong bảng tiểu phượng hoàng cũng sẽ có một vị trí của hắn.</w:t>
      </w:r>
    </w:p>
    <w:p>
      <w:pPr>
        <w:pStyle w:val="BodyText"/>
      </w:pPr>
      <w:r>
        <w:t xml:space="preserve">- Ồ? Lần đầu tiên thấy đại sư huynh xem trọng một người như vậy.</w:t>
      </w:r>
    </w:p>
    <w:p>
      <w:pPr>
        <w:pStyle w:val="BodyText"/>
      </w:pPr>
      <w:r>
        <w:t xml:space="preserve">Đây vẫn là lần đầu tiên Vương Tử Phong nghe thấy Lý Xu tán thưởng một người như vậy. Một người mới tiến vào Chân Linh Giới, Lý Xu đã dám nói tương lai hắn có cơ hội tiến vào bảng tiểu phượng hoàng. Nếu như tin tức này truyền đi tuyệt đối sẽ gây ra chấn động.</w:t>
      </w:r>
    </w:p>
    <w:p>
      <w:pPr>
        <w:pStyle w:val="BodyText"/>
      </w:pPr>
      <w:r>
        <w:t xml:space="preserve">- Hắn có một thể chất mà chúng ta chưa từng thấy. Hơn nữa ngươi không phát hiện sao? Trên người của hắn trước sau đều có một cỗ sát khí nhàn nhạt. Đây hẳn là sát khí đã trải qua vô số sinh tử mới xuất hiện.</w:t>
      </w:r>
    </w:p>
    <w:p>
      <w:pPr>
        <w:pStyle w:val="BodyText"/>
      </w:pPr>
      <w:r>
        <w:t xml:space="preserve">- Đúng! Trên người hắn thực sự có không ít sát khí. Tuy nhiên so về thiên tư, hắn hẳn không bằng TrậnĐồ Sư kia.</w:t>
      </w:r>
    </w:p>
    <w:p>
      <w:pPr>
        <w:pStyle w:val="BodyText"/>
      </w:pPr>
      <w:r>
        <w:t xml:space="preserve">Vương Tử Phong vẫn tương đối xem trọng Lý Vĩ. Dù sao điều kiện Tiên Thiên của Lý Vĩ vẫn tốt hơn rất nhiều.</w:t>
      </w:r>
    </w:p>
    <w:p>
      <w:pPr>
        <w:pStyle w:val="BodyText"/>
      </w:pPr>
      <w:r>
        <w:t xml:space="preserve">- Đừng quá lưu ý tới Trận Đồ Sư. Từ cổ chí kim tuy rằng cơ hội Trận Đồ Sư tiến vào cảnh giới Đạo Nhất vượt xa người thường, nhưng một khi bước vào Đạo Nhất, ưu thế của Trận Đồ Sư trong thời kỳ trước đó liền biến mất.</w:t>
      </w:r>
    </w:p>
    <w:p>
      <w:pPr>
        <w:pStyle w:val="BodyText"/>
      </w:pPr>
      <w:r>
        <w:t xml:space="preserve">Thật ra Lý Xu cũng biết về ưu thế của Trận Đồ Sư. Nhưng ngươi không thể bởi vì Trận Đồ Sư có ưu thếliền hoàn toàn phủ định những người khác. Chí ít lần này theo Lý Xu thấy có mấy nhân vật tương lai có cơ hội trở thành cấp trưởng lão.</w:t>
      </w:r>
    </w:p>
    <w:p>
      <w:pPr>
        <w:pStyle w:val="BodyText"/>
      </w:pPr>
      <w:r>
        <w:t xml:space="preserve">- Đúng. Điều này cũng đúng. Đại sư huynh, nếu không suy huynh dẫn ta đi Thông Thiên Phong xem thử Trận Đồ Sư mới tới sẽ nhận được đãi ngộ thế nào?</w:t>
      </w:r>
    </w:p>
    <w:p>
      <w:pPr>
        <w:pStyle w:val="BodyText"/>
      </w:pPr>
      <w:r>
        <w:t xml:space="preserve">Tuy rằng Vương Tử Phong có thiên phú không tệ, nhưng với Thánh thể tam giai của hắn vẫn không có tư cách vào Thông Thiên Phong. Trong Thông Thiên Phong đều là những đệ tử có cơ hội trùng kích Pháp Thân nhất của Vạn Tiên Sơn. Tương tự cũng là đệ tửđược đãi ngộ tốt nhất.</w:t>
      </w:r>
    </w:p>
    <w:p>
      <w:pPr>
        <w:pStyle w:val="BodyText"/>
      </w:pPr>
      <w:r>
        <w:t xml:space="preserve">- Đi thôi. Bây giờ đại sư tỷ ngươi đang ở Thông Thiên Phong. Tta nghĩ nàng nhất định rất muốn được nhìn thấy ngươi.</w:t>
      </w:r>
    </w:p>
    <w:p>
      <w:pPr>
        <w:pStyle w:val="BodyText"/>
      </w:pPr>
      <w:r>
        <w:t xml:space="preserve">Lý Xu nói xong không tự chủ được nở nụ cười.</w:t>
      </w:r>
    </w:p>
    <w:p>
      <w:pPr>
        <w:pStyle w:val="BodyText"/>
      </w:pPr>
      <w:r>
        <w:t xml:space="preserve">Phải nói rằng gia hoả Vương Tử Phong này, về thực lực trong số những thế hệ trẻ tại Vạn Tiên Sơn khôngđược tính tài năng xuất chúng, nhưng tiếng tăm của hắn tuyệt đối không thua kém mình.</w:t>
      </w:r>
    </w:p>
    <w:p>
      <w:pPr>
        <w:pStyle w:val="BodyText"/>
      </w:pPr>
      <w:r>
        <w:t xml:space="preserve">Băng tiên tử Thị Thanh Vạn Tiên Sơn, tuyệt đối là tồn tại khiến tất cả các đệ tử trẻ tuổi trong Vạn Tiên Sơn chỉ dám ngưỡng vọng. Nhưng gia hoả Vương TửPhong này lại dám đùa giỡn Thị Thanh. Suy nghĩ một chút tới bộ dạng mỗi lần Thị Thanh nhắc đến Vương Tử Phong đều nghiến răng nghiến lợi, Lý Xu thật sựkhông nhịn được phải phì cười.</w:t>
      </w:r>
    </w:p>
    <w:p>
      <w:pPr>
        <w:pStyle w:val="BodyText"/>
      </w:pPr>
      <w:r>
        <w:t xml:space="preserve">- Mộc Xuân!</w:t>
      </w:r>
    </w:p>
    <w:p>
      <w:pPr>
        <w:pStyle w:val="BodyText"/>
      </w:pPr>
      <w:r>
        <w:t xml:space="preserve">Lý Xu quay về phía Mộc Xuân đang đứng một mình có chút ủ rũ, đánh tiếng nói:</w:t>
      </w:r>
    </w:p>
    <w:p>
      <w:pPr>
        <w:pStyle w:val="BodyText"/>
      </w:pPr>
      <w:r>
        <w:t xml:space="preserve">- Một lát nữa ngươi theo ta đi tới Thông Thiên Phong. Vạn Tiên Sơn chúng ta có trưởng lão Tu Phục. Tuy nhiên cụ thể có thể được nhận phục hồi hay không vẫn phải xem ý trưởng lão thế nào.</w:t>
      </w:r>
    </w:p>
    <w:p>
      <w:pPr>
        <w:pStyle w:val="BodyText"/>
      </w:pPr>
      <w:r>
        <w:t xml:space="preserve">- Đa tạ sư huynh.</w:t>
      </w:r>
    </w:p>
    <w:p>
      <w:pPr>
        <w:pStyle w:val="BodyText"/>
      </w:pPr>
      <w:r>
        <w:t xml:space="preserve">Mộc Xuân nhìn thấy rốt cuộc đã đến phiên mình, trên mặt của hắn liền xuất hiện vẻ tươi cười, nhưng cũng rất lo lắng.</w:t>
      </w:r>
    </w:p>
    <w:p>
      <w:pPr>
        <w:pStyle w:val="BodyText"/>
      </w:pPr>
      <w:r>
        <w:t xml:space="preserve">Kiếm linh bị tổn hại. Có thể nhận được phục hồi hay không cũng không ai biết. Một người mới vào tông phái, thậm chí chỉ có thể nói là đệ tử có cơ hội nhập tông phái, cuối cùng có thể được trưởng lão tông phái trợ giúp đỡ hay không, cũng không ai có thể nói chắcđược.</w:t>
      </w:r>
    </w:p>
    <w:p>
      <w:pPr>
        <w:pStyle w:val="BodyText"/>
      </w:pPr>
      <w:r>
        <w:t xml:space="preserve">- Đừng quá lo lắng. Cho dù ngươi bị cự tuyệt ta cũng sẽ nghĩ biện pháp để ngươi ở lại Thông Thiên Phong làm một vài công việc vặt. Phải tin tưởng vào bản thân mình, chân thành đến kiên định.</w:t>
      </w:r>
    </w:p>
    <w:p>
      <w:pPr>
        <w:pStyle w:val="BodyText"/>
      </w:pPr>
      <w:r>
        <w:t xml:space="preserve">Lý Xu an ủi Mộc Xuân một chút. Phải nói rằng thiên phú của Mộc Xuân thực sự không tồi. Nhưng chỉ dựa vào điều này, cũng không thể chắc chắn hắn có dược trưởng lão trợ giúp phục hồi hay không.</w:t>
      </w:r>
    </w:p>
    <w:p>
      <w:pPr>
        <w:pStyle w:val="BodyText"/>
      </w:pPr>
      <w:r>
        <w:t xml:space="preserve">Dẫn theo Mộc Xuân, ba người Lý Xu hóa thành mộtđạo lưu quang, bay về phía Thông Thiên Phong xuyên thẳng vào mây xanh kia. . .</w:t>
      </w:r>
    </w:p>
    <w:p>
      <w:pPr>
        <w:pStyle w:val="BodyText"/>
      </w:pPr>
      <w:r>
        <w:t xml:space="preserve">Một đạo hào quang màu xanh chợt hiện lên. Âu Dương cảm giác mình giống như đang đi thang máy. Hắn đột nhiên phát hiện mình đã xuất hiện ở mộtđỉnh núi nhìn qua có vẻ cực kỳ hoang vu.</w:t>
      </w:r>
    </w:p>
    <w:p>
      <w:pPr>
        <w:pStyle w:val="BodyText"/>
      </w:pPr>
      <w:r>
        <w:t xml:space="preserve">Kiến trúc bị tàn phá. Cỏ dại rậm rạp. Ngoài ra còn có mấy con phi điểu bị hắn làm kinh hãi. Nhìn thế nào nơi đây cũng không giống là tiên sơn gì cả. Ngược lại nơi này giống một ngôi miếu đổ nát trong phim ảnhđến mấy phần.</w:t>
      </w:r>
    </w:p>
    <w:p>
      <w:pPr>
        <w:pStyle w:val="BodyText"/>
      </w:pPr>
      <w:r>
        <w:t xml:space="preserve">- Ta ngất? Lẽ nào ta lại xuyên qua?</w:t>
      </w:r>
    </w:p>
    <w:p>
      <w:pPr>
        <w:pStyle w:val="BodyText"/>
      </w:pPr>
      <w:r>
        <w:t xml:space="preserve">Âu Dương có chút kinh dị nhìn chung quanh. Tuy nhiên rõ ràng ý tưởng này của hắn là sai lầm. Cách đó không xa về phía phía nam có thể nhìn thấy Thông Thiên Phong. Có thể nhìn thấy Thông Thiên Phong chứng tỏ thuyết pháp xuyên qua của hắn không được thành lập.</w:t>
      </w:r>
    </w:p>
    <w:p>
      <w:pPr>
        <w:pStyle w:val="BodyText"/>
      </w:pPr>
      <w:r>
        <w:t xml:space="preserve">- Đây là địa phương quỷ quái gì vậy? Sao ngay cả một bóng người cũng không có?</w:t>
      </w:r>
    </w:p>
    <w:p>
      <w:pPr>
        <w:pStyle w:val="BodyText"/>
      </w:pPr>
      <w:r>
        <w:t xml:space="preserve">Giờ phút này Âu Dương tủ nhụ trong lòng.</w:t>
      </w:r>
    </w:p>
    <w:p>
      <w:pPr>
        <w:pStyle w:val="BodyText"/>
      </w:pPr>
      <w:r>
        <w:t xml:space="preserve">- Không sai, đây chính là địa phương quỷ quái. Tính cả ngươi nữa, trong Âm Vân Phong này chỉ có ba người. Vào đi. . .</w:t>
      </w:r>
    </w:p>
    <w:p>
      <w:pPr>
        <w:pStyle w:val="BodyText"/>
      </w:pPr>
      <w:r>
        <w:t xml:space="preserve">Dường như có thể biết được suy nghĩ của Âu Dương, một giọng nói từ trong kiến trúc hoang tafn chậm rãi bay vào lỗ tai của Âu Dương. . .</w:t>
      </w:r>
    </w:p>
    <w:p>
      <w:pPr>
        <w:pStyle w:val="BodyText"/>
      </w:pPr>
      <w:r>
        <w:t xml:space="preserve">Âm thanh này xuất hiện quá đột ngột. Đột ngột đến mức khiến Âu Dương thiếu chút nữa thì hét lên.</w:t>
      </w:r>
    </w:p>
    <w:p>
      <w:pPr>
        <w:pStyle w:val="BodyText"/>
      </w:pPr>
      <w:r>
        <w:t xml:space="preserve">Dù sao cảnh tượng này cũng giống như trong phim kịnh dị. Bỗng nhiên xuất hiện một âm thanh như thế, cho dù năng lực chịu đựng của Âu Dương cực cường cũng bị dọa.</w:t>
      </w:r>
    </w:p>
    <w:p>
      <w:pPr>
        <w:pStyle w:val="BodyText"/>
      </w:pPr>
      <w:r>
        <w:t xml:space="preserve">Âu Dương theo hướng âm thanh kia nhìn vào kiến trúcđổ nát. Chỉ thấy một lão nhân ăn mặc rách nát nhắm mắt ngồi ở trong kiến túc đổ nát đã lộ thiên. Mắt lão nhân đóng chặt. Trên người gần như không cảm giácđược bất kỳ sự chuyện động nào của khí tức. Xa xa nhìn tới thật sự giống như một cái xác khô.</w:t>
      </w:r>
    </w:p>
    <w:p>
      <w:pPr>
        <w:pStyle w:val="Compact"/>
      </w:pPr>
      <w:r>
        <w:br w:type="textWrapping"/>
      </w:r>
      <w:r>
        <w:br w:type="textWrapping"/>
      </w:r>
    </w:p>
    <w:p>
      <w:pPr>
        <w:pStyle w:val="Heading2"/>
      </w:pPr>
      <w:bookmarkStart w:id="202" w:name="chương-193-âm-phong-nhai-khô-kiệt"/>
      <w:bookmarkEnd w:id="202"/>
      <w:r>
        <w:t xml:space="preserve">180. Chương 193 : Âm Phong Nhai Khô Kiệt</w:t>
      </w:r>
    </w:p>
    <w:p>
      <w:pPr>
        <w:pStyle w:val="Compact"/>
      </w:pPr>
      <w:r>
        <w:br w:type="textWrapping"/>
      </w:r>
      <w:r>
        <w:br w:type="textWrapping"/>
      </w:r>
      <w:r>
        <w:t xml:space="preserve">- Tám trăm năm. Ngươi là đệ tử thứ hai tiến vào Âm Vân Phong này. Cũng không biết nên nói ngươi may mắn hay xui xẻo.</w:t>
      </w:r>
    </w:p>
    <w:p>
      <w:pPr>
        <w:pStyle w:val="BodyText"/>
      </w:pPr>
      <w:r>
        <w:t xml:space="preserve">Giọng nói của lão nhân lại truyền đến. Tuy nhiên Âu Dương có thể nhìn thấy rất rõ ràng. Từ đầu tới cuối miệng lão nhân kia không hề nhúc nhích.</w:t>
      </w:r>
    </w:p>
    <w:p>
      <w:pPr>
        <w:pStyle w:val="BodyText"/>
      </w:pPr>
      <w:r>
        <w:t xml:space="preserve">- Không nên giật mình, cũng không cần suy nghĩnhiều. Ta chính là phong chủ của Âm Vân Phong, tương lai cũng là sư tôn của ngươi.</w:t>
      </w:r>
    </w:p>
    <w:p>
      <w:pPr>
        <w:pStyle w:val="BodyText"/>
      </w:pPr>
      <w:r>
        <w:t xml:space="preserve">Tuy rằng mắt lão nhân còn không mở ra, nhưng thật giống như hắn có thể nhìn thấu tất cả vậy.</w:t>
      </w:r>
    </w:p>
    <w:p>
      <w:pPr>
        <w:pStyle w:val="BodyText"/>
      </w:pPr>
      <w:r>
        <w:t xml:space="preserve">- Phong chủ. . .</w:t>
      </w:r>
    </w:p>
    <w:p>
      <w:pPr>
        <w:pStyle w:val="BodyText"/>
      </w:pPr>
      <w:r>
        <w:t xml:space="preserve">Âu Dương nghi hoặc nhìn lão nhân này. Không nghi ngờ chút nào, lão nhân này tuyệt đối là một cường giả. Bởi vì Âu Dương phát hiện, Chân Thực Chi Nhãn của mình cũng không thể thấy rõ hư thực của lão nhân.</w:t>
      </w:r>
    </w:p>
    <w:p>
      <w:pPr>
        <w:pStyle w:val="BodyText"/>
      </w:pPr>
      <w:r>
        <w:t xml:space="preserve">Từ sau khi Âu Dương phát hiện ra Chân Thực Chi Nhãn của mình, đây vẫn là lần đầu tiên hắn không nhìn thấu một người. Hắn biết, đây chắc chắn là do sựchênh lệch tạo thành. Còn sự chênh lệch này lớn tới mức nào, hắn lại không biết.</w:t>
      </w:r>
    </w:p>
    <w:p>
      <w:pPr>
        <w:pStyle w:val="BodyText"/>
      </w:pPr>
      <w:r>
        <w:t xml:space="preserve">Phía trên Thông Thiên Phong, Lý Xu đang cung kínhđứng phía sau một người trẻ tuổi nhìn qua chỉ khoảng hai mươi tuổi. Nhìn bộ dạng của Lý Xu bộ, giống như trước người trẻ tuổi này là boss lớn nhất trên đời này vậy.</w:t>
      </w:r>
    </w:p>
    <w:p>
      <w:pPr>
        <w:pStyle w:val="BodyText"/>
      </w:pPr>
      <w:r>
        <w:t xml:space="preserve">- Xu Nhi, ngươi làm rất tốt. Lần này ngươi không chỉmang về một Trận Đồ Sư, còn có một hạt giống tốt như vậy.</w:t>
      </w:r>
    </w:p>
    <w:p>
      <w:pPr>
        <w:pStyle w:val="BodyText"/>
      </w:pPr>
      <w:r>
        <w:t xml:space="preserve">Người trẻ tuổi cười ha ha mở miệng nói.</w:t>
      </w:r>
    </w:p>
    <w:p>
      <w:pPr>
        <w:pStyle w:val="BodyText"/>
      </w:pPr>
      <w:r>
        <w:t xml:space="preserve">- Không dám. Đệ tử tlà người của Vạn Tiên Sơn, cúc cung tận tụy với Vạn Tiên Sơn vốn là bổn phận.</w:t>
      </w:r>
    </w:p>
    <w:p>
      <w:pPr>
        <w:pStyle w:val="BodyText"/>
      </w:pPr>
      <w:r>
        <w:t xml:space="preserve">Lý Xu không dám kể công, vẫn cúi đầu.</w:t>
      </w:r>
    </w:p>
    <w:p>
      <w:pPr>
        <w:pStyle w:val="BodyText"/>
      </w:pPr>
      <w:r>
        <w:t xml:space="preserve">- Ha ha Xu Nhi, ngươi biết lần này trong đám người ngươi dẫn về sư phụ xem trọng nhất chính là người nào không?</w:t>
      </w:r>
    </w:p>
    <w:p>
      <w:pPr>
        <w:pStyle w:val="BodyText"/>
      </w:pPr>
      <w:r>
        <w:t xml:space="preserve">Không ngờ người trẻ tuổi này lại mở miệng xưng là sư phụ của Lý Xu. Lý Xu chính là đại sư huynh của Vạn Tiên Sơn. Như vậy rõ ràng, người này chính là Tông chủ Vạn Tiên Sơn. Nhưng ai có thể ngờ được, Tông chủ Vạn Tiên Sơn đệ nhất tông phái Chân Linh Giới này không ngờ nhìn bề ngoài chỉ là một thanh niên khoảng hơn hai mươi tuổi?</w:t>
      </w:r>
    </w:p>
    <w:p>
      <w:pPr>
        <w:pStyle w:val="BodyText"/>
      </w:pPr>
      <w:r>
        <w:t xml:space="preserve">- Sư phụ muốn nói tới tên Âu Dương kia sao?</w:t>
      </w:r>
    </w:p>
    <w:p>
      <w:pPr>
        <w:pStyle w:val="BodyText"/>
      </w:pPr>
      <w:r>
        <w:t xml:space="preserve">Ánh mắt Lý Xu chợt hiện lên một tia sáng sắc nhọn. Trong những người tới lần này, tất cả mọi người xem trọng Trận Đồ Sư Lý Vĩ, nhưng Lý Xu hắn lại không cho là như vậy.</w:t>
      </w:r>
    </w:p>
    <w:p>
      <w:pPr>
        <w:pStyle w:val="BodyText"/>
      </w:pPr>
      <w:r>
        <w:t xml:space="preserve">- Ha ha ha ha. . . Xu Nhi, xem ra ngươi càng ngày càng hiểu tâm tư của sư phụ.</w:t>
      </w:r>
    </w:p>
    <w:p>
      <w:pPr>
        <w:pStyle w:val="BodyText"/>
      </w:pPr>
      <w:r>
        <w:t xml:space="preserve">Lỗ Tu thoáng nhìn về phía Lý Xu tiếp tục nói:</w:t>
      </w:r>
    </w:p>
    <w:p>
      <w:pPr>
        <w:pStyle w:val="BodyText"/>
      </w:pPr>
      <w:r>
        <w:t xml:space="preserve">- Trận Đồ Sư thật sự có ưu thế không gì sánh được. Nhưng người duy nhất sư phụ không nhìn thấu được lại là tên tiểu tử Âu Dương kia. Đó cũng là lý do tại sao sư phụ cố ý phân hắn đến Âm Vân Phong.</w:t>
      </w:r>
    </w:p>
    <w:p>
      <w:pPr>
        <w:pStyle w:val="BodyText"/>
      </w:pPr>
      <w:r>
        <w:t xml:space="preserve">- Hả? Sư phụ phân hắn đến Âm Vân Phong sao?</w:t>
      </w:r>
    </w:p>
    <w:p>
      <w:pPr>
        <w:pStyle w:val="BodyText"/>
      </w:pPr>
      <w:r>
        <w:t xml:space="preserve">Nghe thấy Lỗ Tu nói vậy, trong mắt Lý Xu đầy vẻ khiếp sợ. Người khác không biết Âm Vân Phong là địa phương thế nào, nhưng bản thân hắn là đệ tử của tông chủ tất nhiên biết rất rõ ràng. Tong Âm Vân Phong có quá nhiều bí mật. Đồng thời Âm Vân Phong còn là tiên hơn tốt nhất, cũng là kém nhất trong tất cảVạn Tiên Sơn.</w:t>
      </w:r>
    </w:p>
    <w:p>
      <w:pPr>
        <w:pStyle w:val="BodyText"/>
      </w:pPr>
      <w:r>
        <w:t xml:space="preserve">Nói Âm Vân Phong tốt nhất, bởi vì phong chủ Âm Vân Phong chính là sư huynh của Tông chủ. Theo tương truyền từ ngàn năm trước thực lực của hắn đã nhòm ngó vị trí trong bảng Phách Thiên. Cho dù là bản thân Lỗ Tu cũng đã từng nói, hắn không phải là đối thủ.</w:t>
      </w:r>
    </w:p>
    <w:p>
      <w:pPr>
        <w:pStyle w:val="BodyText"/>
      </w:pPr>
      <w:r>
        <w:t xml:space="preserve">Âm Vân Phong kém cũng đúng, bởi vì Âm Vân Phong là tiên sơn có linh khí yếu nhất trong tất cả các tiên sơn, thậm chí còn kém hơn cả tiểu thế giới.</w:t>
      </w:r>
    </w:p>
    <w:p>
      <w:pPr>
        <w:pStyle w:val="BodyText"/>
      </w:pPr>
      <w:r>
        <w:t xml:space="preserve">- Sư phụ đưa hắn tới Âm Vân Phong. Vậy không có linh khí hắn làm sao tu luyện?</w:t>
      </w:r>
    </w:p>
    <w:p>
      <w:pPr>
        <w:pStyle w:val="BodyText"/>
      </w:pPr>
      <w:r>
        <w:t xml:space="preserve">Lý Xu cảm thấy rất khó rõ. Tuy rằng phong chủ Âm Vân Phong là Bạch Hủ Minh thực lực thông thiên, nhưng không có linh khí, cho dù có sư phụ tốt cũng tuyệt đối không có cách nào dạy dỗ được đệ tử tốt.</w:t>
      </w:r>
    </w:p>
    <w:p>
      <w:pPr>
        <w:pStyle w:val="BodyText"/>
      </w:pPr>
      <w:r>
        <w:t xml:space="preserve">- Bạch sư bá của ngươi kỳ tài ngút trời. Năm đó sư tổ của ngươi từng nói qua, nếu Chân Linh Giới thật sựxuất hiện phi tiên, như vậy Bạch sư bá ngươi chắc chắn là người đầu tiên. Cho nên người không cần lo lắng điều này.</w:t>
      </w:r>
    </w:p>
    <w:p>
      <w:pPr>
        <w:pStyle w:val="BodyText"/>
      </w:pPr>
      <w:r>
        <w:t xml:space="preserve">Lỗ Tu nói xong liền mỉm cười. Trong ánh mắt của hắn chợt hiện sáng lên. Hắn dõi mắt nhìn về phía Âm Vân Phong. Nhưng đáng tiếc với thực lực của hắn vẫn không có cách nào nhìn thấu sương mù dầy đặc bao phủ quanh Âm Vân Phong.</w:t>
      </w:r>
    </w:p>
    <w:p>
      <w:pPr>
        <w:pStyle w:val="BodyText"/>
      </w:pPr>
      <w:r>
        <w:t xml:space="preserve">Lỗ Tu lắc đầu. Hắn biết, hẳn tu vi của mình vẫn bị sư huynh đè ép một đầu. Tám trăm năm trước sư huynhđã tiến vào Âm Vân Phong. Nhưng sau tám trăm năm mình vẫn không có cách nào hơn hắn. Lỗ Tu rất chờ mong, liệu sư huynh có phải thật sự giống như lời hắn nói, hắn có thể gọi ra linh khí trong Âm Vân Phong khô cạn kia. . .</w:t>
      </w:r>
    </w:p>
    <w:p>
      <w:pPr>
        <w:pStyle w:val="BodyText"/>
      </w:pPr>
      <w:r>
        <w:t xml:space="preserve">Lão nhân phía trước đứng lên. Lúc này Bạch Hủ Minhđã đứng lên. Hắn khiến người ta có cảm giác là cảm giác vô cùng đặc biệt. Âu Dương đã mấy lần thử dùng Chân Thực Chi Nhãn muốn nhìn rõ Bạch Hủ Minh, nhưng đều thất bại.</w:t>
      </w:r>
    </w:p>
    <w:p>
      <w:pPr>
        <w:pStyle w:val="BodyText"/>
      </w:pPr>
      <w:r>
        <w:t xml:space="preserve">- Âm Vân Phong chính là ngọn núi đứng đầu đếm ngược trong tất cả Vạn Tiên Sơn, tương tự cũng là ngọn núi ít đệ tử nhất.</w:t>
      </w:r>
    </w:p>
    <w:p>
      <w:pPr>
        <w:pStyle w:val="BodyText"/>
      </w:pPr>
      <w:r>
        <w:t xml:space="preserve">Lão nhân nhìn Âu Dương. Cặp mắt của hắn cực kỳ vẩnđục c không nhìn ra cảm xúc vui hay buồn. Dường như thứ hạng này đứng thứ nhất đếm ngược này dưới cái nhìn của hắn lại không đáng kể vậy.</w:t>
      </w:r>
    </w:p>
    <w:p>
      <w:pPr>
        <w:pStyle w:val="BodyText"/>
      </w:pPr>
      <w:r>
        <w:t xml:space="preserve">- Tám trăm năm trước, Âm Vân Phong đã bắt đầu xuất hiện linh khí khô kiệt. Sau tám trăm qua, linh khí tại Âm Vân Phong còn ít hơn cả tiểu thế giới. Cho nên ta hiện tại cho ngươi một cơ hội. Nếu như ngươi không muốn bái sư Âm Vân Phong, ta có thể tiễn ngươi rời đi.</w:t>
      </w:r>
    </w:p>
    <w:p>
      <w:pPr>
        <w:pStyle w:val="BodyText"/>
      </w:pPr>
      <w:r>
        <w:t xml:space="preserve">Từ đầu tới cuối Bạch Hủ Minh đều có vẻ rất hờ hững.</w:t>
      </w:r>
    </w:p>
    <w:p>
      <w:pPr>
        <w:pStyle w:val="BodyText"/>
      </w:pPr>
      <w:r>
        <w:t xml:space="preserve">- Ồ? Linh khí khô cạn?</w:t>
      </w:r>
    </w:p>
    <w:p>
      <w:pPr>
        <w:pStyle w:val="BodyText"/>
      </w:pPr>
      <w:r>
        <w:t xml:space="preserve">Âu Dương nghe thấy Bạch Hủ Minh mở miệng nói vềÂm Vân Phong, hắn có chút buồn cười. Đối với hắn mà nói linh khí nhiều hay ít có quan hệ sao? Với thực lực của hắn hiện này, nếu như yêu khí toàn thân khô cạn, muốn hồi phục, chắc hẳn cần vài tháng mới được.</w:t>
      </w:r>
    </w:p>
    <w:p>
      <w:pPr>
        <w:pStyle w:val="BodyText"/>
      </w:pPr>
      <w:r>
        <w:t xml:space="preserve">- Đúng, ngươi chỉ có một cơ hội lựa chọn.</w:t>
      </w:r>
    </w:p>
    <w:p>
      <w:pPr>
        <w:pStyle w:val="BodyText"/>
      </w:pPr>
      <w:r>
        <w:t xml:space="preserve">Bạch Hủ Minh nhìn Âu Dương. Rõ ràng hắn đang chờđợi Âu Dương trả lời.</w:t>
      </w:r>
    </w:p>
    <w:p>
      <w:pPr>
        <w:pStyle w:val="BodyText"/>
      </w:pPr>
      <w:r>
        <w:t xml:space="preserve">Bạch Hủ Minh nhìn Âu Dương. Đồng thời, Âu Dương cũng đang quan sát Bạch Hủ Minh. Thật ra hiện tại hắn nhất định phải đưa ra một quyết định. Đó chính là rời khỏi hay ở lại.</w:t>
      </w:r>
    </w:p>
    <w:p>
      <w:pPr>
        <w:pStyle w:val="BodyText"/>
      </w:pPr>
      <w:r>
        <w:t xml:space="preserve">Thật ra rời khỏi hay ở lại đối với Âu Dương mà nói không có ý nghĩa lớn lắm. Bởi vì tốc độ hắn tu luyện ở ngọn nũi nào cũng gần như nhau. Điều hắn thiếu không phải là yêu khí, mà là kỹ xảo. Thiếu kỹ xảo sửdụng cung tiễn, thiếu kỹ xảo sử dụng yêu khí.</w:t>
      </w:r>
    </w:p>
    <w:p>
      <w:pPr>
        <w:pStyle w:val="BodyText"/>
      </w:pPr>
      <w:r>
        <w:t xml:space="preserve">Âu Dương nhìn chằm chằm vào Bạch Hủ Minh. Hắnđang suy nghĩ, rốt cuộc Bạch Hủ Minh này là cường giảcấp bậc thế nào? Dựa vào hiểu biết của Âu Dương, tại Vạn Tiên Sơn, đạt được cấp Pháp Thân liền có thểthành trưởng lão tiến vào Thông Thiên Phong. Như vậy tính ra trên thực tế tu vi của phong chủ trên 10200 tiên sơn hẳn gần giống như Lý Xu. Nhưng Chân Thực Chi Nhãn của mình có thể thấy rõ ràng tu vi của Lý Xu. Như vậy nói cách khác, thực lực của Bạch Hủ Minh tuyệt đối cao hơn Lý Xu, cũng đồng dạng thực lực của hắn cao hơn các phong chủ khác.</w:t>
      </w:r>
    </w:p>
    <w:p>
      <w:pPr>
        <w:pStyle w:val="BodyText"/>
      </w:pPr>
      <w:r>
        <w:t xml:space="preserve">Sau khi nghĩ thông suốt những điểm này, Âu Dương gật đầu nói:</w:t>
      </w:r>
    </w:p>
    <w:p>
      <w:pPr>
        <w:pStyle w:val="BodyText"/>
      </w:pPr>
      <w:r>
        <w:t xml:space="preserve">- Đệ tử Âu Dương bái kiến sư tôn!</w:t>
      </w:r>
    </w:p>
    <w:p>
      <w:pPr>
        <w:pStyle w:val="BodyText"/>
      </w:pPr>
      <w:r>
        <w:t xml:space="preserve">Âu Dương quay về phía Bạch Hủ Minh quỳ một chân trên đất hành lễ bái sư. Tuy nhiên hắn còn chưa quỳ xuống đã bị Bạch Hủ Minh kéo lên.</w:t>
      </w:r>
    </w:p>
    <w:p>
      <w:pPr>
        <w:pStyle w:val="Compact"/>
      </w:pPr>
      <w:r>
        <w:br w:type="textWrapping"/>
      </w:r>
      <w:r>
        <w:br w:type="textWrapping"/>
      </w:r>
    </w:p>
    <w:p>
      <w:pPr>
        <w:pStyle w:val="Heading2"/>
      </w:pPr>
      <w:bookmarkStart w:id="203" w:name="chương-194-phòng-ngự-tiên-đoán"/>
      <w:bookmarkEnd w:id="203"/>
      <w:r>
        <w:t xml:space="preserve">181. Chương 194 : Phòng Ngự Tiên Đoán</w:t>
      </w:r>
    </w:p>
    <w:p>
      <w:pPr>
        <w:pStyle w:val="Compact"/>
      </w:pPr>
      <w:r>
        <w:br w:type="textWrapping"/>
      </w:r>
      <w:r>
        <w:br w:type="textWrapping"/>
      </w:r>
      <w:r>
        <w:t xml:space="preserve">- Hư lễ không cần. Âm Vân Phong chỉ có hai người ngươi và ta. Sau này ngươi theo sư phụ ở lại chỗ này cố gắng tu luyện đi. . .</w:t>
      </w:r>
    </w:p>
    <w:p>
      <w:pPr>
        <w:pStyle w:val="BodyText"/>
      </w:pPr>
      <w:r>
        <w:t xml:space="preserve">Kiến trúc đổ nát, núi rừng âm u, một bóng người không ngừng chớp động. Đồng thời từng mũi tên với tốc độ không thể tưởng tượng từ chiếc trường cung cổ trong tay của hắn bay ra.</w:t>
      </w:r>
    </w:p>
    <w:p>
      <w:pPr>
        <w:pStyle w:val="BodyText"/>
      </w:pPr>
      <w:r>
        <w:t xml:space="preserve">- Cho dù tốc độ quan trọng, nhưng ngươi cận chiến quá yếu. Trước đây có thể ngươi dựa vào viễn trình áp chế kẻ địch, nhưng nếu như ngươi bị bao vây tấn công, như vậy ngươi nói cho ta biết, ngươi muốn chạy trốn sao?</w:t>
      </w:r>
    </w:p>
    <w:p>
      <w:pPr>
        <w:pStyle w:val="BodyText"/>
      </w:pPr>
      <w:r>
        <w:t xml:space="preserve">Bạch Hủ Minh nhìn Âu Dương không ngừng luyện tập, hắn lắc đầu thở dài nói.</w:t>
      </w:r>
    </w:p>
    <w:p>
      <w:pPr>
        <w:pStyle w:val="BodyText"/>
      </w:pPr>
      <w:r>
        <w:t xml:space="preserve">Dừng thân thể lại, Âu Dương nhìn Bạch Hủ Minh. Hắnđã đi tới Âm Vân Phong này được một tháng. Trong một tháng này yêu khí của hắn không có bất kỳ sựtăng trưởng nào, nhưng kỹ xảo của hắn lại mạnh hơn rất nhiều so với lúc mới ở tiểu thế giới đến.</w:t>
      </w:r>
    </w:p>
    <w:p>
      <w:pPr>
        <w:pStyle w:val="BodyText"/>
      </w:pPr>
      <w:r>
        <w:t xml:space="preserve">Tuy nhiên Âu Dương lại phát hiện, mỗi khi mình dựa theo lời chỉ điểm của Bạch Hủ Minh nâng cao lên, Bạch Hủ Minh lại có thể vạch ra thiếu sót khác của mình.Điều này thật sự khiến hắn có chút đả kích. Khiến Âu Dương vốn cảm thấy tài bắn cung của mình là thiên hạ vô song, bắt đầu hoài nghi mình có phải thật sự có rất nhiều thiếu sót hay không.</w:t>
      </w:r>
    </w:p>
    <w:p>
      <w:pPr>
        <w:pStyle w:val="BodyText"/>
      </w:pPr>
      <w:r>
        <w:t xml:space="preserve">- Sư phụ, từ trước đến nay ta đều không am hiểu tốcđộ. . .</w:t>
      </w:r>
    </w:p>
    <w:p>
      <w:pPr>
        <w:pStyle w:val="BodyText"/>
      </w:pPr>
      <w:r>
        <w:t xml:space="preserve">Âu Dương còn chưa nói hết lời, liền nhìn thấy Bạch Hủ Minh đang đứng trên mặt đất bắt đầu chậm rãi di chuyển. Hắn vừa di chuyển vừa nhìn về phía Âu Dương nói:</w:t>
      </w:r>
    </w:p>
    <w:p>
      <w:pPr>
        <w:pStyle w:val="BodyText"/>
      </w:pPr>
      <w:r>
        <w:t xml:space="preserve">- Nào, ngươi dùng cung tiễn bắn ta, xem thử tốc độ của ta chậm như vậy ngươi có thể bắn trúng ta hay không.</w:t>
      </w:r>
    </w:p>
    <w:p>
      <w:pPr>
        <w:pStyle w:val="BodyText"/>
      </w:pPr>
      <w:r>
        <w:t xml:space="preserve">Vâng!</w:t>
      </w:r>
    </w:p>
    <w:p>
      <w:pPr>
        <w:pStyle w:val="BodyText"/>
      </w:pPr>
      <w:r>
        <w:t xml:space="preserve">Âu Dương móc ra một mũi Tam Lăng Tiễn. Đối với Bạch Hủ Minh, hắn không sử dụng mà không hề có bất kỳ lo lắng nào. Bởi vì hắn hiểu rõ với tu vi của mình bây giờ, đừng nói là Tam Lăng Tiễn bình thường, cho dù là quang tiễn của mình thậm chí là mũi tên linh hồn của mình cũng khó có thể tổn thương lão nhân này.</w:t>
      </w:r>
    </w:p>
    <w:p>
      <w:pPr>
        <w:pStyle w:val="BodyText"/>
      </w:pPr>
      <w:r>
        <w:t xml:space="preserve">Vèo. . .</w:t>
      </w:r>
    </w:p>
    <w:p>
      <w:pPr>
        <w:pStyle w:val="BodyText"/>
      </w:pPr>
      <w:r>
        <w:t xml:space="preserve">Một mũi Tam Lăng Tiễn từ bên trên Thứ Kiêu Cung của Âu Dương bay ra. Mũi tên này đã được Âu Dương dùng lực khống chế độ tinh chuẩn và tốc độ để bắn ra. hắn muốn xem thử Bạch Hủ Minh làm sao có thểdùng tốc độ chậm như vậy tránh thoát được mũi tên này.</w:t>
      </w:r>
    </w:p>
    <w:p>
      <w:pPr>
        <w:pStyle w:val="BodyText"/>
      </w:pPr>
      <w:r>
        <w:t xml:space="preserve">Nhưng sau khi mũi tên này bay ra, Âu Dương liền há hốc miệng. Bởi vì hắn phát hiện, Bạch Hủ Minh giống như có thể tiên đoán được phương hướng mũi tên của hắn bay tới. Chỉ trong chốc lát khi mũi tên của hắn bay ra, Bạch Hủ Minh từ từ nhích thân thể sang bên cạnh một chút. Sau đó mũi tên sắc bén của mình liền bay qua sát thân thể của Bạch Hủ Minh.</w:t>
      </w:r>
    </w:p>
    <w:p>
      <w:pPr>
        <w:pStyle w:val="BodyText"/>
      </w:pPr>
      <w:r>
        <w:t xml:space="preserve">- Tiên đoán. Sư phụ có thể tiên đoán động tác của kẻđịch dùng mũi tên của mình bắn trúng kẻ địch. Vậy tại sao không thể tiên đoán công kích phòng thủ của kẻđịch?</w:t>
      </w:r>
    </w:p>
    <w:p>
      <w:pPr>
        <w:pStyle w:val="BodyText"/>
      </w:pPr>
      <w:r>
        <w:t xml:space="preserve">Bạch Hủ Minh nhìn Âu Dương há hốc mồm. Hắn dừng ở đây. Đây chính là điều hắn muốn dạy Âu Dương ngày hôm nay.</w:t>
      </w:r>
    </w:p>
    <w:p>
      <w:pPr>
        <w:pStyle w:val="BodyText"/>
      </w:pPr>
      <w:r>
        <w:t xml:space="preserve">Nghe Bạch Hủ Minh nói vậy, Âu Dương liền cảm giác kỹ xảo của mình trước sau không có cách nào đột phá dường như đột nhiên mở ra được một cánh cửa lớn vậy.</w:t>
      </w:r>
    </w:p>
    <w:p>
      <w:pPr>
        <w:pStyle w:val="BodyText"/>
      </w:pPr>
      <w:r>
        <w:t xml:space="preserve">- Đúng vậy! Ta có thể tiên đoán động tác của kẻ địch dùng mũi tên đả thương địch thủ. Vậy tại sao không thể tiên đoán động tác của kẻ địch để phòng thủ?</w:t>
      </w:r>
    </w:p>
    <w:p>
      <w:pPr>
        <w:pStyle w:val="BodyText"/>
      </w:pPr>
      <w:r>
        <w:t xml:space="preserve">Trên mặt Âu Dương xuất hiện một nét cười. Thật ra sau khi hắn từ Sinh Tử Cảnh đi ra cũng chưa từng sửdụng qua.</w:t>
      </w:r>
    </w:p>
    <w:p>
      <w:pPr>
        <w:pStyle w:val="BodyText"/>
      </w:pPr>
      <w:r>
        <w:t xml:space="preserve">Bản thân Âu Dương đi vào một ngõ cụt. Từ khi đánh một trận với Mạch Thiên Nhai xong, mình liền bước chân vào trong ngõ cụt. Mình chỉ chú trọng lực lượng, không còn chú trọng kỹ xảo chú trọng phối hợp giống như lúc còn ở trong trung đội số 7.</w:t>
      </w:r>
    </w:p>
    <w:p>
      <w:pPr>
        <w:pStyle w:val="BodyText"/>
      </w:pPr>
      <w:r>
        <w:t xml:space="preserve">Âu Dương nhìn Thứ Kiêu Cung trong tay mình. Giờ này phút này hắn cảm thấy có chút xấu hổ với Thứ Kiêu Cung thần bí. Mình vốn là một tuyển thủ nhất lưu vềkỹ thuật. Nhưng không ngờ lâu dần mình lại quên mất ưu điểm của mình, trái lại còn không ngừng theođuổi lực lượng làm điểm đột phá.</w:t>
      </w:r>
    </w:p>
    <w:p>
      <w:pPr>
        <w:pStyle w:val="BodyText"/>
      </w:pPr>
      <w:r>
        <w:t xml:space="preserve">Quả thật, đạo lý nhất lực hàng thập tuệ ai cũng hiểu, nhưng Âu Dương không thể nào vĩnh viễn không thểăn ngược. Nếu như đụng phải tuyển thủ với cấp bậcđồng dạng, nếu như hắn chỉ dùng lực lượng chỉ dùng tốc độ, có thể cả hắn và người ta đều không làm gìđược nhau.</w:t>
      </w:r>
    </w:p>
    <w:p>
      <w:pPr>
        <w:pStyle w:val="BodyText"/>
      </w:pPr>
      <w:r>
        <w:t xml:space="preserve">- Suy nghĩ cẩn thận một chút về những thiếu sót của mình đi. Tháng sau ta sẽ đưa ngươi tới một địa phươngthần kỳ. Ân, tuy rằng thực lực ngươi còn có chút chênh lệch, nhưng nếu như ngươi có thể nghĩthông được thuật tiên đoán kia, muốn bảo vệ cái mạng nhỏ của ngươi khi ở trong đó, hẳn không có vấn đề.</w:t>
      </w:r>
    </w:p>
    <w:p>
      <w:pPr>
        <w:pStyle w:val="BodyText"/>
      </w:pPr>
      <w:r>
        <w:t xml:space="preserve">Bạch Hủ Minh nhìn Âu Dương nhanh chóng phát hiện rốt cuộc mình thiếu sót ở chỗ nào, hắn rất vui mừng.</w:t>
      </w:r>
    </w:p>
    <w:p>
      <w:pPr>
        <w:pStyle w:val="BodyText"/>
      </w:pPr>
      <w:r>
        <w:t xml:space="preserve">Nói thật Âu Dương là đệ tử đầu tiên hắn thu nhận trong cuộc đời này. Tám trăm năm trước hắn là Kiếm Tôn Bạch Hủ Minh tiếu ngạo thiên hạ. Hắn không dám nói đánh khắp thiên hạ không có địch thủ, nhưng hắn sáng tạo kỳ tích đủ để khiến tonà Chân Linh Giới phải biến sắc.</w:t>
      </w:r>
    </w:p>
    <w:p>
      <w:pPr>
        <w:pStyle w:val="BodyText"/>
      </w:pPr>
      <w:r>
        <w:t xml:space="preserve">Tám tông mười hai Thánh Địa cùng với tứ đại gia tộc, những bá chủ thế lực mạnh mẽ nhất này hắn đều đã khiêu chiến qua. Có thắng cũng có hoà. Bạch Hủ Minh chỉ bị bại một lần duy nhất. Nhưng chính lần đó khiến hắn hiểu rõ mình chưa đủ. Hắn trở về Vạn Tiên Sơn, một mình tiến vào Âm Vân Phong từ lâu không có bất cứ người nào sinh sống. Hắn đã ở chỗ này chờ tám trăm năm. Sau tám trăm năm Âu Dương lại vào Âm Vân Phong. Theo Bạch Hủ Minh thấy, đây chính là một cơ duyên. Biết rõ nơi này linh khí khô kiệt vẫn dám ở lại chỗ này, cũng chính có một mình Âu Dương mới lựa chọn như vậy. Bởi vậy Bạch Hủ Minh mới nguyện ý thu nhận Âu Dương làm đệ tử duy nhất truyền thụ cho hắn những thứ này.</w:t>
      </w:r>
    </w:p>
    <w:p>
      <w:pPr>
        <w:pStyle w:val="BodyText"/>
      </w:pPr>
      <w:r>
        <w:t xml:space="preserve">Âu Dương căn bản giống như không nghe thấy Bạch Hủ Minh nói. Hắn vẫn không ngừng giương cung bắn tên. Chỉ có điều lần này mũi tên của hắn không còn là mũi tên bay cấp tốc như lúc trước, mà là mũi tên tiênđoán, bay lơ lửng trong không trung.</w:t>
      </w:r>
    </w:p>
    <w:p>
      <w:pPr>
        <w:pStyle w:val="BodyText"/>
      </w:pPr>
      <w:r>
        <w:t xml:space="preserve">Thân thể của hắn không ngừng nhảy nhót. Mũi tên của hắn không ngừng bay ra. Hắn đang tìm kiếm cảm giác tiên đoán tất cả. Chỉ khi loại cảm giác này biến thành một thói quen, hắn mới có thể có năng lực chuyển hóa nó trở thành một phương thức phòng thủ.</w:t>
      </w:r>
    </w:p>
    <w:p>
      <w:pPr>
        <w:pStyle w:val="BodyText"/>
      </w:pPr>
      <w:r>
        <w:t xml:space="preserve">Nhìn ở Âu Dương luyện tập, Bạch Hủ Minh khẽ gậtđầu. Sau đó hắn ngồi xuống tại chỗ biến thành một pho tượng. Tuy rằng nhìn bề ngoài Bạch Hủ Minh rất bình tĩnh, nhưng nội tâm của hắn lại không hề bình tĩnh.</w:t>
      </w:r>
    </w:p>
    <w:p>
      <w:pPr>
        <w:pStyle w:val="BodyText"/>
      </w:pPr>
      <w:r>
        <w:t xml:space="preserve">Trong đầu của hắn lại xuất hiện hình bóng sư phụ của hắn ngàn năm trước. Trước khi lâm chung, Tông chủ Vạn Tiên Sơn đời trước đã nói:</w:t>
      </w:r>
    </w:p>
    <w:p>
      <w:pPr>
        <w:pStyle w:val="BodyText"/>
      </w:pPr>
      <w:r>
        <w:t xml:space="preserve">- Minh Nhi, ngươi có thực lực ngạo nhân, ngươi có dã tâm xưng hùng thiên hạ, nhưng ngươi lại thiếu trí tuệlớn. Cho nên ta sẽ không truyền vị trí Tông chủ lại cho ngươi.</w:t>
      </w:r>
    </w:p>
    <w:p>
      <w:pPr>
        <w:pStyle w:val="BodyText"/>
      </w:pPr>
      <w:r>
        <w:t xml:space="preserve">- Sư phụ, Minh Nhi không cầu vị trí Tông chủ. Minh Nhi chỉ cầu sẽ có một ngày có thể phi tiên giống như trong truyền thuyết vạn cổ.</w:t>
      </w:r>
    </w:p>
    <w:p>
      <w:pPr>
        <w:pStyle w:val="BodyText"/>
      </w:pPr>
      <w:r>
        <w:t xml:space="preserve">Lúc đó, Bạch Hủ Minh vẫn còn là một người tuổi trẻ. Hắn chỉ một lòng nghĩ đứng trên đỉnh thiên hạ, làm người số.</w:t>
      </w:r>
    </w:p>
    <w:p>
      <w:pPr>
        <w:pStyle w:val="BodyText"/>
      </w:pPr>
      <w:r>
        <w:t xml:space="preserve">- Phi tiên! Phi tiên từ vạn cổ tới nay đã thành truyền thuyết. Minh Nhi, ngươi có tài năng xuất chúng. Sẽ có một ngày ngươi có thể thật sự phi tiên.</w:t>
      </w:r>
    </w:p>
    <w:p>
      <w:pPr>
        <w:pStyle w:val="Compact"/>
      </w:pPr>
      <w:r>
        <w:br w:type="textWrapping"/>
      </w:r>
      <w:r>
        <w:br w:type="textWrapping"/>
      </w:r>
    </w:p>
    <w:p>
      <w:pPr>
        <w:pStyle w:val="Heading2"/>
      </w:pPr>
      <w:bookmarkStart w:id="204" w:name="chương-195-nhiệm-vụ-không-thể-nào-hoàn-thành"/>
      <w:bookmarkEnd w:id="204"/>
      <w:r>
        <w:t xml:space="preserve">182. Chương 195 : Nhiệm Vụ Không Thể Nào Hoàn Thành</w:t>
      </w:r>
    </w:p>
    <w:p>
      <w:pPr>
        <w:pStyle w:val="Compact"/>
      </w:pPr>
      <w:r>
        <w:br w:type="textWrapping"/>
      </w:r>
      <w:r>
        <w:br w:type="textWrapping"/>
      </w:r>
      <w:r>
        <w:t xml:space="preserve">Đây là lời cuối cùng của sư tôn Bạch Hủ Minh đã nói trước khi rời đi. Câu nói này đã khích lệ Bạch Hủ Minh suốt bao nhiêu năm qua. Phi tiên. Cái gì là phi tiên?Đây chỉ là một truyền thuyết. Bạch Hủ Minh dám nói bây giờ trong thiên hạ, mình là người tiếp cận nhất với truyền thuyết, nhưng hắn lại biết mình vẫn bị chắn ở ngoài một cánh cửa lớn. Trong thời gian tám trăm năm, hắn vẫn không tìm được cách đẩy cửa tiến vào.</w:t>
      </w:r>
    </w:p>
    <w:p>
      <w:pPr>
        <w:pStyle w:val="BodyText"/>
      </w:pPr>
      <w:r>
        <w:t xml:space="preserve">Đóng niệm tưởng của mình lại, Bạch Hủ Minh lại hồi phục cảnh giới không linh. Tuy thân thể của hắn đang ngồi ở chỗ này, nhưng thần của hắn đã bay ra khỏi thân thể ngao du Vạn Tiên Sơn. . .</w:t>
      </w:r>
    </w:p>
    <w:p>
      <w:pPr>
        <w:pStyle w:val="BodyText"/>
      </w:pPr>
      <w:r>
        <w:t xml:space="preserve">Âu Dương vẫn không ngừng luyện tập mũi tên tiênđoán của mình. Cái gì mà phi tiên, cái gì mà truyền thuyết đối với hắn mà nói chính là điều xa không thểvới. Tuy rằng hắn có năng lực hấp thu huyết lực, nhưng thiên tư của hắn kém hơn những người khác rất nhiều. Âu Dương biết, nếu như không có gì bất ngờ xảy ra, có thể hắn chính là người cuối cùng trong số những người đến đây, bước vào Thánh thể. . .</w:t>
      </w:r>
    </w:p>
    <w:p>
      <w:pPr>
        <w:pStyle w:val="BodyText"/>
      </w:pPr>
      <w:r>
        <w:t xml:space="preserve">Bóng người không ngừng nhảy nhót. Trước người Bạch Hủ Minh là một đạo kiếm linh bé nhỏ giống như một con Du Long không ngừng đánh về phía Âu Dương. Nhưng bất luận tốc độ của kiếm linh này đáng sợ tới mức nào, không ngờ Âu Dương vẫn có thể dựa vào tốcđộ của hắn bình yên vô sự né nhanh qua.</w:t>
      </w:r>
    </w:p>
    <w:p>
      <w:pPr>
        <w:pStyle w:val="BodyText"/>
      </w:pPr>
      <w:r>
        <w:t xml:space="preserve">- Phụt. . .</w:t>
      </w:r>
    </w:p>
    <w:p>
      <w:pPr>
        <w:pStyle w:val="BodyText"/>
      </w:pPr>
      <w:r>
        <w:t xml:space="preserve">Một tiếng động nhỏ vang lên. Cuối cùng kiếm linh đã tìm được một chút sơ hở của Âu Dương đâm rách y phục của hắn.</w:t>
      </w:r>
    </w:p>
    <w:p>
      <w:pPr>
        <w:pStyle w:val="BodyText"/>
      </w:pPr>
      <w:r>
        <w:t xml:space="preserve">- Ôi. . .</w:t>
      </w:r>
    </w:p>
    <w:p>
      <w:pPr>
        <w:pStyle w:val="BodyText"/>
      </w:pPr>
      <w:r>
        <w:t xml:space="preserve">Âu Dương thở dài một tiếng. Ban đầu hắn cho rằng còn có thể chống đỡ được một thời gian nữa. Nhưng khống chế của Bạch Hủ Minh đối với kiếm linh thực sựquá đáng sợ. Cho dù hắn né tránh như thế nào, dường như Bạch Hủ Minh đều có thể đánh trúng hắn.</w:t>
      </w:r>
    </w:p>
    <w:p>
      <w:pPr>
        <w:pStyle w:val="BodyText"/>
      </w:pPr>
      <w:r>
        <w:t xml:space="preserve">- Không nên than thở. Thực lực của chúng ta chênh lệch một trời một vực. Ngươi có thể kiên trì thời gian lâu như vậy đã rất tốt rồi.</w:t>
      </w:r>
    </w:p>
    <w:p>
      <w:pPr>
        <w:pStyle w:val="BodyText"/>
      </w:pPr>
      <w:r>
        <w:t xml:space="preserve">Bạch Hủ Minh mỉm cười. Tuy rằng hắn sử dụng lực lượng cực kì ít, nhưng hắn có cấp bậc thế nào? Mặc dù một tia lực lượng cũng đủ để thuấn sát cấp Thánh thể. Âu Dương có thể dựa vào thuật tiên đoán này chốngđỡ trong thời gian dài như vậy, dưới cái nhìn của hắnđã là một sự đột phá.</w:t>
      </w:r>
    </w:p>
    <w:p>
      <w:pPr>
        <w:pStyle w:val="BodyText"/>
      </w:pPr>
      <w:r>
        <w:t xml:space="preserve">- Được rồi. thời gian một tháng cũng đã đến. Tiếp đây ta muốn giao cho ngươi một nhiệm vụ nho nhỏ. Ta dám nói nếu như ngươi có thể hoàn thành nhiệm vụ ta giao cho, hẳn thành tựu Thánh thể là chuyện bình thường.</w:t>
      </w:r>
    </w:p>
    <w:p>
      <w:pPr>
        <w:pStyle w:val="BodyText"/>
      </w:pPr>
      <w:r>
        <w:t xml:space="preserve">Bạch Hủ Minh thản nhiên nói. Dường như đẩy cánh cửa Thánh Thể đáng sợ đối với vô số người mà không cần mấy sức vậy.</w:t>
      </w:r>
    </w:p>
    <w:p>
      <w:pPr>
        <w:pStyle w:val="BodyText"/>
      </w:pPr>
      <w:r>
        <w:t xml:space="preserve">- Sư phụ, điều này chỉ sợ sẽ khiến sư phụ. . .</w:t>
      </w:r>
    </w:p>
    <w:p>
      <w:pPr>
        <w:pStyle w:val="BodyText"/>
      </w:pPr>
      <w:r>
        <w:t xml:space="preserve">Âu Dương còn chưa nói hết lời, Bạch Hủ Minh đã ngắt lời hắn nói:</w:t>
      </w:r>
    </w:p>
    <w:p>
      <w:pPr>
        <w:pStyle w:val="BodyText"/>
      </w:pPr>
      <w:r>
        <w:t xml:space="preserve">- Ta biết thể chất của ngươi. Những ngày qua ta đã quan sát tỉ mỉ thể chất của ngươi. Huyết quang trên người của ngươi không ngừng chớp hiện. Cho nên ta tin tưởng hẳn phương thức tu luyện của ngươi hoàn toàn khác nhau với những người khác?</w:t>
      </w:r>
    </w:p>
    <w:p>
      <w:pPr>
        <w:pStyle w:val="BodyText"/>
      </w:pPr>
      <w:r>
        <w:t xml:space="preserve">- Sư phụ. . . sư phụ. . . có thể. . .</w:t>
      </w:r>
    </w:p>
    <w:p>
      <w:pPr>
        <w:pStyle w:val="BodyText"/>
      </w:pPr>
      <w:r>
        <w:t xml:space="preserve">- Ta không thể!</w:t>
      </w:r>
    </w:p>
    <w:p>
      <w:pPr>
        <w:pStyle w:val="BodyText"/>
      </w:pPr>
      <w:r>
        <w:t xml:space="preserve">Bạch Hủ Minh biết Âu Dương kinh ngạc hoảng sợ vì cái gì. Nhưng thể chất của Âu Dương thực sự quá cổ quái. Cho dù là cảnh giới của hắn chỉ có thể nhìn thấy vài tia huyền cơ. Tuy nhiên Bạch Hủ Minh biết, việc Âu Dương thăng cấp nhất định có quan hệ tới sát khí trên người hắn. Đây cũng là nguyên nhân tại sao hắn phải giao cho Âu Dương nhiệm vụ này.</w:t>
      </w:r>
    </w:p>
    <w:p>
      <w:pPr>
        <w:pStyle w:val="BodyText"/>
      </w:pPr>
      <w:r>
        <w:t xml:space="preserve">- Sư phụ. . .</w:t>
      </w:r>
    </w:p>
    <w:p>
      <w:pPr>
        <w:pStyle w:val="BodyText"/>
      </w:pPr>
      <w:r>
        <w:t xml:space="preserve">Âu Dương ngậm miệng không nói nữa. Dù sao đây cũng là bí mật lớn nhất của hắn. Ngoại trừ năm đó trong thời điểm sống tại Sinh Tử Cảnh, lúc tuyệt vọng nhất hắn đã từng nói ra, còn lại hầu như không có một người nào biết tới.</w:t>
      </w:r>
    </w:p>
    <w:p>
      <w:pPr>
        <w:pStyle w:val="BodyText"/>
      </w:pPr>
      <w:r>
        <w:t xml:space="preserve">Bạch Hủ Minh nhìn Âu Dương im lặng không nói gì nữa, hắn mở miệng nói:</w:t>
      </w:r>
    </w:p>
    <w:p>
      <w:pPr>
        <w:pStyle w:val="BodyText"/>
      </w:pPr>
      <w:r>
        <w:t xml:space="preserve">- Thật ra ta muốn ngươi đi tới chỗ này cũng là nơi tất cả đệ tử của Vạn Tiên Sơn khi nhập môn đều phải tới. Chỉ có điều bọn họ phải ở lại Vạn Tiên Sơn chờ đủ năm năm mới đi vào. Nhưng ngươi lại lập tức vào đó.</w:t>
      </w:r>
    </w:p>
    <w:p>
      <w:pPr>
        <w:pStyle w:val="BodyText"/>
      </w:pPr>
      <w:r>
        <w:t xml:space="preserve">Bạch Hủ Minh nói rất bình tĩnh, giống như dưới cái nhìn của hắn Âu Dương đi vào là chuyện hợp tình hợp lý.</w:t>
      </w:r>
    </w:p>
    <w:p>
      <w:pPr>
        <w:pStyle w:val="BodyText"/>
      </w:pPr>
      <w:r>
        <w:t xml:space="preserve">- Ồ? Sư phụ nói tới nơi nào vậy?</w:t>
      </w:r>
    </w:p>
    <w:p>
      <w:pPr>
        <w:pStyle w:val="BodyText"/>
      </w:pPr>
      <w:r>
        <w:t xml:space="preserve">Âu Dương nghe đến đó thoáng có chút hứng thú.</w:t>
      </w:r>
    </w:p>
    <w:p>
      <w:pPr>
        <w:pStyle w:val="BodyText"/>
      </w:pPr>
      <w:r>
        <w:t xml:space="preserve">- Cực Cảnh!</w:t>
      </w:r>
    </w:p>
    <w:p>
      <w:pPr>
        <w:pStyle w:val="BodyText"/>
      </w:pPr>
      <w:r>
        <w:t xml:space="preserve">- Cực Cảnh?</w:t>
      </w:r>
    </w:p>
    <w:p>
      <w:pPr>
        <w:pStyle w:val="BodyText"/>
      </w:pPr>
      <w:r>
        <w:t xml:space="preserve">- Đúng, không chỉ Vạn Tiên Sơn, Cực Cảnh cũng là nơiđệ tử nhập môn của Thánh địa các tông phái khác phải đi tới. Chỉ có điều người mới vào đều thích gọi nơi này là cảnh giới giết chóc.</w:t>
      </w:r>
    </w:p>
    <w:p>
      <w:pPr>
        <w:pStyle w:val="BodyText"/>
      </w:pPr>
      <w:r>
        <w:t xml:space="preserve">Giọng nói của Bạch Hủ Minh cực kỳ âm u. Cảnh giới giết chóc. Chỉ cần nghe cái tên này liền biết đây tuyệtđối không phải là nơi tốt lành. Nhưng Âu Dương lại cảm thấy rất hứng thú với cảnh giới giết chóc này.</w:t>
      </w:r>
    </w:p>
    <w:p>
      <w:pPr>
        <w:pStyle w:val="BodyText"/>
      </w:pPr>
      <w:r>
        <w:t xml:space="preserve">Giết chóc, đối với người khác mà nói giết chóc đại biểu cho sự nguy hiểm, là đẫm máu. Nhưng đối với Âu Dương mà nói giết chóc không chỉ là nguy hiểm, mà còn là cơ hội. Bởi vì hắn dựa vào giết chóc để trưởng thành.</w:t>
      </w:r>
    </w:p>
    <w:p>
      <w:pPr>
        <w:pStyle w:val="BodyText"/>
      </w:pPr>
      <w:r>
        <w:t xml:space="preserve">- Cầm lấy.</w:t>
      </w:r>
    </w:p>
    <w:p>
      <w:pPr>
        <w:pStyle w:val="BodyText"/>
      </w:pPr>
      <w:r>
        <w:t xml:space="preserve">Bạch Hủ Minh nhìn Âu Dương tự hỏi. Hắn hất tay tung ra một cái lệnh bài nho nhỏ. Kệnh bài kia thuần một màu đen. Mặt trước chính là một chữ vạn. Mặt sau là phù điêu Thông Thiên Phong của Vạn Tiên Sơn. Tất cảlệnh bài nhìn qua gần như không có bất kỳ điểm nàođặc biệt. Nhưng khi Âu Dương dùng Chân Thực Chi Nhãn nhìn vào, hắn lại phát hiện một tia linh khí khác thường.</w:t>
      </w:r>
    </w:p>
    <w:p>
      <w:pPr>
        <w:pStyle w:val="BodyText"/>
      </w:pPr>
      <w:r>
        <w:t xml:space="preserve">- Cái này dùng để chứng minh thân phận đệ tử của Vạn Tiên Sơn. Tương tự nếu như ngươi không muốn chết trong tay đệ tử của những tông phái khác, ta đềnghị ngươi dẫn theo đệ tử của Vạn Tiên Sơn chúng ta tạo thành tiểu đội sẽ càng thêm an toàn.</w:t>
      </w:r>
    </w:p>
    <w:p>
      <w:pPr>
        <w:pStyle w:val="BodyText"/>
      </w:pPr>
      <w:r>
        <w:t xml:space="preserve">Bạch Hủ Minh nhắc nhở.</w:t>
      </w:r>
    </w:p>
    <w:p>
      <w:pPr>
        <w:pStyle w:val="BodyText"/>
      </w:pPr>
      <w:r>
        <w:t xml:space="preserve">- Vâng!</w:t>
      </w:r>
    </w:p>
    <w:p>
      <w:pPr>
        <w:pStyle w:val="BodyText"/>
      </w:pPr>
      <w:r>
        <w:t xml:space="preserve">Âu Dương gật đầu. Hắn rất cẩn thận cầm lệnh bài trong vòng tay của mình. Rất rõ ràng lệnh bài kia hẳn sẽ chứng minh thân phận của hắn sau khi tiến vào Cực Cảnh, đồng thời là một bằng chứng để có thểnhận được trợ giúp. Tương tự cũng là bằng chứng sinh tồn của hắn tại Cực Cảnh trong tương lai.</w:t>
      </w:r>
    </w:p>
    <w:p>
      <w:pPr>
        <w:pStyle w:val="BodyText"/>
      </w:pPr>
      <w:r>
        <w:t xml:space="preserve">Bạch Hủ Minh nhìn Âu Dương cẩn thận cất lệnh bài xong mới nói tiếp:</w:t>
      </w:r>
    </w:p>
    <w:p>
      <w:pPr>
        <w:pStyle w:val="BodyText"/>
      </w:pPr>
      <w:r>
        <w:t xml:space="preserve">- Cực Cảnh có tứ phương thiên địa, đông nam tây bắc. Tứ phương thiên địa do Thánh thú tứ phương trấn giữ. Phía đông có Cốt Long Phệ Hồn. Phía tây có Yêu Hổ Thiên Thu. Phía nam có Liệt Diễm Phần Thiên. Phía bắc có Băng Tuyết Huyền Quy. Người bình thường tiến vào Cực Cảnh cũng chỉ vì săn bắt các loại yêu thú chi linh để nâng cao bản hân. Nhưng rất rõ ràng ngươi không có cách nào hấp thu yêu thú chi linh. Cho nên mục tiêu của ngươi lần này chính là Cốt Long Phệ Hồn phía đông!</w:t>
      </w:r>
    </w:p>
    <w:p>
      <w:pPr>
        <w:pStyle w:val="BodyText"/>
      </w:pPr>
      <w:r>
        <w:t xml:space="preserve">Trong lúc Bạch Hủ Minh nói, Âu Dương chăm chú lắng nghe. Nhưng khi hắn nói đến mục tiêu của mình lần này không ngờ lại là Thánh thú phía đông, Âu Dương cảm giác choáng váng.</w:t>
      </w:r>
    </w:p>
    <w:p>
      <w:pPr>
        <w:pStyle w:val="BodyText"/>
      </w:pPr>
      <w:r>
        <w:t xml:space="preserve">- Sư phụ. . . Chuyện này. . . chuyện có chút khôi hài . .</w:t>
      </w:r>
    </w:p>
    <w:p>
      <w:pPr>
        <w:pStyle w:val="BodyText"/>
      </w:pPr>
      <w:r>
        <w:t xml:space="preserve">Tuy rằng Âu Dương không cho rằng Bạch Hủ Minh là một người giỏi về khiếu hài hước, nhưng mình là một yêu cung thủ cửu giai đi săn bắt Thánh thú? Đây có khác nào chuyện cười?</w:t>
      </w:r>
    </w:p>
    <w:p>
      <w:pPr>
        <w:pStyle w:val="BodyText"/>
      </w:pPr>
      <w:r>
        <w:t xml:space="preserve">- Thế nào ? Không tự tin đối với bản thân mình sao?</w:t>
      </w:r>
    </w:p>
    <w:p>
      <w:pPr>
        <w:pStyle w:val="BodyText"/>
      </w:pPr>
      <w:r>
        <w:t xml:space="preserve">Bạch Hủ Minh mỉm cười nhìn Âu Dương tiếp tục nói:</w:t>
      </w:r>
    </w:p>
    <w:p>
      <w:pPr>
        <w:pStyle w:val="BodyText"/>
      </w:pPr>
      <w:r>
        <w:t xml:space="preserve">- Nó được gọi là Thánh thú, tuy nhiên đối với các ngươi mà nói, chúng chẳng qua chỉ là Thánh thể cửu giai mà thôi. Hơn nữa bởi vì chúng bị Cực Cảnh phong tỏa, đã mất đi năng lực phóng thích linh khí, chỉ có thể dựa vào thân thể cường hãn để chiến đấu</w:t>
      </w:r>
    </w:p>
    <w:p>
      <w:pPr>
        <w:pStyle w:val="Compact"/>
      </w:pPr>
      <w:r>
        <w:br w:type="textWrapping"/>
      </w:r>
      <w:r>
        <w:br w:type="textWrapping"/>
      </w:r>
    </w:p>
    <w:p>
      <w:pPr>
        <w:pStyle w:val="Heading2"/>
      </w:pPr>
      <w:bookmarkStart w:id="205" w:name="chương-196-phía-đôngnơi-chôn-xương"/>
      <w:bookmarkEnd w:id="205"/>
      <w:r>
        <w:t xml:space="preserve">183. Chương 196 : Phía Đông,nơi Chôn Xương!</w:t>
      </w:r>
    </w:p>
    <w:p>
      <w:pPr>
        <w:pStyle w:val="Compact"/>
      </w:pPr>
      <w:r>
        <w:br w:type="textWrapping"/>
      </w:r>
      <w:r>
        <w:br w:type="textWrapping"/>
      </w:r>
      <w:r>
        <w:t xml:space="preserve">Nếu như ngươi thật sự có thể phát huy thuật tiênđoán của ngươi đến mức tốt nhất, như vậy ngươi hoàn toàn có thể giết chết Thánh thú!</w:t>
      </w:r>
    </w:p>
    <w:p>
      <w:pPr>
        <w:pStyle w:val="BodyText"/>
      </w:pPr>
      <w:r>
        <w:t xml:space="preserve">Nghe Bạch Hủ Minh nói, Thánh thể cửu giai đối với hắn mà nói chỉ là vô dụng mà thôi. Dù sao với thực lực của hắn, đừng nói là Thánh thể cửu giai, cho dù trưởng lão cấp Pháp Thân, đó cũng là cục diện thuấn sát. Bản thân hắn đã là một người thích khiêu chiến. Tất nhiên đệ tử của hắn cũng như vậy.</w:t>
      </w:r>
    </w:p>
    <w:p>
      <w:pPr>
        <w:pStyle w:val="BodyText"/>
      </w:pPr>
      <w:r>
        <w:t xml:space="preserve">Âu Dương nghe Bạch Hủ Minh nói xong, hắn suy nghĩ. Thánh thú, Thánh thú Thánh Thể cửu giai. Mà tiến vào Cực Cảnh đều là những người chưa đạt được Thánh thể. Nói cách khác mình muốn dẫn một nhóm người lớn như vậy đẩy ngã Thánh thú, mức độ khó này quá lớn.</w:t>
      </w:r>
    </w:p>
    <w:p>
      <w:pPr>
        <w:pStyle w:val="BodyText"/>
      </w:pPr>
      <w:r>
        <w:t xml:space="preserve">Dường như hiểu rõ suy nghĩ trong lòng Âu Dương, Bạch Hủ Minh tiếp tục bổ sung:</w:t>
      </w:r>
    </w:p>
    <w:p>
      <w:pPr>
        <w:pStyle w:val="BodyText"/>
      </w:pPr>
      <w:r>
        <w:t xml:space="preserve">- Nhớ kỹ, chỉ một mình ngươi giết Thánh thú mới có thể xem như hoàn thành nhiệm vụ lần này. Nếu như ngươi thật sự liên hợp vô số người đi đánh chết Thánh thú, vậy ngươi liền cút ra khỏi Âm Vân Phong cho ta!</w:t>
      </w:r>
    </w:p>
    <w:p>
      <w:pPr>
        <w:pStyle w:val="BodyText"/>
      </w:pPr>
      <w:r>
        <w:t xml:space="preserve">- A. . .</w:t>
      </w:r>
    </w:p>
    <w:p>
      <w:pPr>
        <w:pStyle w:val="BodyText"/>
      </w:pPr>
      <w:r>
        <w:t xml:space="preserve">Âu Dương há hốc miệng. Chỉ một mình giết Thánh thú Thánh thể cửu giai? Cho dù chúng bị hạn chế chỉ có thể dùng thân thể cường hãn để chiến đấu, nhưng Âu Dương vẫn cảm thấy điều này quá khôi hài.</w:t>
      </w:r>
    </w:p>
    <w:p>
      <w:pPr>
        <w:pStyle w:val="BodyText"/>
      </w:pPr>
      <w:r>
        <w:t xml:space="preserve">- Con đường của cường giả, đó là không ngừng khiêu chiến với bản thân mình. Mỗi một cường giả, muốn chiến thắng đều không phải là người mạnh hơn hắn, mà chính là bản thân hắn. Mỗi lần ngươi chiến thắng mình đạt được một độ cao mới, ngươi mới thật sựbước trên con đường của cường giả.</w:t>
      </w:r>
    </w:p>
    <w:p>
      <w:pPr>
        <w:pStyle w:val="BodyText"/>
      </w:pPr>
      <w:r>
        <w:t xml:space="preserve">Bạch Hủ Minh nói xong xoay người liền chuẩn bị rời khỏi. Hắn vừa đi vừa nói:</w:t>
      </w:r>
    </w:p>
    <w:p>
      <w:pPr>
        <w:pStyle w:val="BodyText"/>
      </w:pPr>
      <w:r>
        <w:t xml:space="preserve">- Chuẩn bị một chút đi. Nếu ngươi thật sự có thể chiến thắng chính mình, lấy lực lượng cửu giai chiến thắng Thánh thú Cốt Long Thánh Thể cửu giai, ta sẽ truyền cho ngươi Thập Nhị Đô Thiên Thần Tiễn cùng với Thần Sát Tiễn Trận!</w:t>
      </w:r>
    </w:p>
    <w:p>
      <w:pPr>
        <w:pStyle w:val="BodyText"/>
      </w:pPr>
      <w:r>
        <w:t xml:space="preserve">Nhìn Bạch Hủ Minh rời đi, nghĩ tới lời nói cuối cùng của Bạch Hủ Minh, Âu Dương trầm mặc. Mình một đường sáng tạo ra vô số những điều không thể.</w:t>
      </w:r>
    </w:p>
    <w:p>
      <w:pPr>
        <w:pStyle w:val="BodyText"/>
      </w:pPr>
      <w:r>
        <w:t xml:space="preserve">Không thể nào trở thành Tu luyện giả, không thể nào trở thành Yêu Chiến Sĩ, không thể nào tiến vào Chân Linh Giới, không thể nào đi ra khỏi Sinh Tử Cảnh. Nhiều điều không thể nào như vậy, chẳng lẽ mình lại không thể sáng tạo ra một điều không thể nào nữa sao?</w:t>
      </w:r>
    </w:p>
    <w:p>
      <w:pPr>
        <w:pStyle w:val="BodyText"/>
      </w:pPr>
      <w:r>
        <w:t xml:space="preserve">Thánh thú Cốt Long Phệ Hồn, cái gì phá Thánh thú, cái gì là Thánh thể cửu giai sau khi bị phong ấn linh khí chỉ có thể dựa vào thân thể chiến đấu. Lão tử chỉcần có thể phát huy thuật tiên đoán đến mức lớn nhất, như vậy không phải không có khả năng thủ thắng!</w:t>
      </w:r>
    </w:p>
    <w:p>
      <w:pPr>
        <w:pStyle w:val="BodyText"/>
      </w:pPr>
      <w:r>
        <w:t xml:space="preserve">Nghỉ ngơi liên tục ba ngày, Âu Dương khiến mình hồi phục đến trạng thái viễn mãn nhất. Đồng thời hắnđược sư phụ cho biết về tình huống cụ thể của Cực Cảnh.</w:t>
      </w:r>
    </w:p>
    <w:p>
      <w:pPr>
        <w:pStyle w:val="BodyText"/>
      </w:pPr>
      <w:r>
        <w:t xml:space="preserve">Cực Cảnh, nói trắng ra nơi này chính là nơi một vài người vô vọng đột phá Thánh thể đánh cược vận may, hấp thu lượng lớn yêu thú chi linh đánh cược một lần xem mình có thể bước vào Thánh thể hay không. Thành thì sáng tạo kỳ tích, thất bại thì lại chỉ có thểchấp nhận già đi.</w:t>
      </w:r>
    </w:p>
    <w:p>
      <w:pPr>
        <w:pStyle w:val="BodyText"/>
      </w:pPr>
      <w:r>
        <w:t xml:space="preserve">Từ xưa tới nay, trong Cực Cảnh không phải không xuất hiện người may mắn, nhưng lại có càng nhiều tiếng thở dài hơn. Mà đối với Cực Cảnh, điều Âu Dương hiếu kì nhất chính là sau khi mình giết chết những yêu thú kia có thể hấp thu huyết lực của yêu thú hay không?</w:t>
      </w:r>
    </w:p>
    <w:p>
      <w:pPr>
        <w:pStyle w:val="BodyText"/>
      </w:pPr>
      <w:r>
        <w:t xml:space="preserve">Năng lực hấp thu huyết lực của mình phải là cơ thểsống. Hơn nữa phải bị bản thân mình giết chết mớiđược. Yêu thú hẳn cũng được xem là cơ thể sống.</w:t>
      </w:r>
    </w:p>
    <w:p>
      <w:pPr>
        <w:pStyle w:val="BodyText"/>
      </w:pPr>
      <w:r>
        <w:t xml:space="preserve">- Chuẩn bị xong chưa?</w:t>
      </w:r>
    </w:p>
    <w:p>
      <w:pPr>
        <w:pStyle w:val="BodyText"/>
      </w:pPr>
      <w:r>
        <w:t xml:space="preserve">Bạch Hủ Minh nhìn tất cả chuẩn bị thỏa đáng Âu Dương, hắn nhẹ giọng hỏi.</w:t>
      </w:r>
    </w:p>
    <w:p>
      <w:pPr>
        <w:pStyle w:val="BodyText"/>
      </w:pPr>
      <w:r>
        <w:t xml:space="preserve">- Ân!</w:t>
      </w:r>
    </w:p>
    <w:p>
      <w:pPr>
        <w:pStyle w:val="BodyText"/>
      </w:pPr>
      <w:r>
        <w:t xml:space="preserve">Âu Dương gật đầu. Dù sao hắn đã từng rong ruổi trên sa trường. Đối với việc tiến vào Cực Cảnh này trái lại Âu Dương rất bình tĩnh.</w:t>
      </w:r>
    </w:p>
    <w:p>
      <w:pPr>
        <w:pStyle w:val="BodyText"/>
      </w:pPr>
      <w:r>
        <w:t xml:space="preserve">- Nhớ kỹ, tại Cực Cảnh quan trọng nhất chính là sống sót.</w:t>
      </w:r>
    </w:p>
    <w:p>
      <w:pPr>
        <w:pStyle w:val="BodyText"/>
      </w:pPr>
      <w:r>
        <w:t xml:space="preserve">Bạch Hủ Minh nói xong đưa ngón tay điểm một cái vào tỏng hư không. Chỉ thấy một thông đạo không lớn lắm nhưng rất ổn định chậm rãi xuất hiện. Nếu như lúc này có người ngoài đứng ở đây nhìn thấy cảnh tượng này, nhất định sẽ giật mình kinh ngạc đến mức rơi cằm.</w:t>
      </w:r>
    </w:p>
    <w:p>
      <w:pPr>
        <w:pStyle w:val="BodyText"/>
      </w:pPr>
      <w:r>
        <w:t xml:space="preserve">Mọi người muốn thành lập thông đạo truyền tống ổnđịnh, nhất định phải khắc hoạ ra Truyền Tống trận. Bạch Hủ Minh lại có thể dựa vào lực của bản thân họa ra truyền tống trận trong hư không. Thực lực này gần như đã đạt tới trình độ không thể tưởng tượng nổi.</w:t>
      </w:r>
    </w:p>
    <w:p>
      <w:pPr>
        <w:pStyle w:val="BodyText"/>
      </w:pPr>
      <w:r>
        <w:t xml:space="preserve">Âu Dương thoáng nhìn về phía Bạch Hủ Minh một lần cuối, sau đó lấy lệnh bài từ trong vòng tay ra. Một tay hắn cần lệnh bài một mình bước chân vào Cực Cảnh nơi bình thường chỉ có đệ tử đã tu luyện năm năm mới có thể tiến vào. . .</w:t>
      </w:r>
    </w:p>
    <w:p>
      <w:pPr>
        <w:pStyle w:val="BodyText"/>
      </w:pPr>
      <w:r>
        <w:t xml:space="preserve">Thông đạo chậm rãi đóng lại. Trên mặt Bạch Hủ Minh không hề lộ cảm xúc. Không rõ hắn buồn hay vui. Nói thật với thực lực của Âu Dương hiện nay, để hắn tiến vào Cực Cảnh vẫn quá nguy hiểm. Đặc biệt là đi một mình đấu với Thánh thú. Như vậy chẳng khác nào là tự tìm cái chết. Nhưng Bạch Hủ Minh biết, lần này Âu Dương đi vào chỉ có thể xem là cửu tử nhất sinh. Bởi vì hắn có thuật tiên đoán thần kỳ. Nếu hắn thật sự có thể biến tiên đoán thành một phản xạ, như vậy hắn vẫn có thể thành công.</w:t>
      </w:r>
    </w:p>
    <w:p>
      <w:pPr>
        <w:pStyle w:val="BodyText"/>
      </w:pPr>
      <w:r>
        <w:t xml:space="preserve">Truyền Tống trận vừa đóng lại, Âu Dương cảm giác trước mắt chợt tối sầm. Khi hắn lại mở mắt, đã thấy bên cạnh của hắn có rất nhiều đệ tử mặc trang phục Vạn Tiên Sơn.</w:t>
      </w:r>
    </w:p>
    <w:p>
      <w:pPr>
        <w:pStyle w:val="BodyText"/>
      </w:pPr>
      <w:r>
        <w:t xml:space="preserve">- Có phải huynh đệ tu luyện Bách Thú Vương quyết? Chúng ta sắp đi bắc vực!</w:t>
      </w:r>
    </w:p>
    <w:p>
      <w:pPr>
        <w:pStyle w:val="BodyText"/>
      </w:pPr>
      <w:r>
        <w:t xml:space="preserve">- Có huynh đệ nào luyện luyện ngạo kiếm thuật cấpđộ nhập môn?</w:t>
      </w:r>
    </w:p>
    <w:p>
      <w:pPr>
        <w:pStyle w:val="BodyText"/>
      </w:pPr>
      <w:r>
        <w:t xml:space="preserve">Trong nháy mắt khi Âu Dương bước vào trong, những tiếng kêu gào liền vọng tới lỗ tai của hắn.</w:t>
      </w:r>
    </w:p>
    <w:p>
      <w:pPr>
        <w:pStyle w:val="BodyText"/>
      </w:pPr>
      <w:r>
        <w:t xml:space="preserve">Rất rõ ràng, vị trí của Âu Dương lúc này hẳn chính là vịtrí trận doanh của Vạn Tiên Sơn. Lúc này đang là tháng bảy của Chân Linh Giới, cũng chính là thời gian các đệ tử dũng mãnh tiến vào Cực Cảnh truy tầm Thánh thể.</w:t>
      </w:r>
    </w:p>
    <w:p>
      <w:pPr>
        <w:pStyle w:val="BodyText"/>
      </w:pPr>
      <w:r>
        <w:t xml:space="preserve">Đừng thấy ở đây có nhiều người, nhưng Âu Dương biết, ngoại trừ vài người có thể đạt được Thánh thể đi ra, còn lại chín mươi chín phần trăm đều để mạng lại chỗ này.</w:t>
      </w:r>
    </w:p>
    <w:p>
      <w:pPr>
        <w:pStyle w:val="BodyText"/>
      </w:pPr>
      <w:r>
        <w:t xml:space="preserve">- Vị sư đệ này, ngươi là Yêu Chiến Sĩ sao?</w:t>
      </w:r>
    </w:p>
    <w:p>
      <w:pPr>
        <w:pStyle w:val="BodyText"/>
      </w:pPr>
      <w:r>
        <w:t xml:space="preserve">Phía sau Âu Dương, một nam tử có vẻ ngoài vô cùng dũng mãnh nhẹ nhàng vỗ vào vai Âu Dương hỏi.</w:t>
      </w:r>
    </w:p>
    <w:p>
      <w:pPr>
        <w:pStyle w:val="BodyText"/>
      </w:pPr>
      <w:r>
        <w:t xml:space="preserve">- Phải, không biết sư huynh có chuyện gì không?</w:t>
      </w:r>
    </w:p>
    <w:p>
      <w:pPr>
        <w:pStyle w:val="BodyText"/>
      </w:pPr>
      <w:r>
        <w:t xml:space="preserve">Âu Dương còn chưa hiểu rõ về tình hình ở đây. Thậm chí hắn còn chưa xác định được các hướng đông nam tây bắc.</w:t>
      </w:r>
    </w:p>
    <w:p>
      <w:pPr>
        <w:pStyle w:val="BodyText"/>
      </w:pPr>
      <w:r>
        <w:t xml:space="preserve">Nam tử nhìn Âu Dương từ đầu tới chân một lượt. Khi hắn xác định trên người Âu Dương tản ra khí tức cửu giai, hắn vui vẻ nói:</w:t>
      </w:r>
    </w:p>
    <w:p>
      <w:pPr>
        <w:pStyle w:val="BodyText"/>
      </w:pPr>
      <w:r>
        <w:t xml:space="preserve">- Sư đệ, chúng ta là đội ngũ tinh anh đi về phía tây tinh. Không biết có phải sư đệ. . .</w:t>
      </w:r>
    </w:p>
    <w:p>
      <w:pPr>
        <w:pStyle w:val="BodyText"/>
      </w:pPr>
      <w:r>
        <w:t xml:space="preserve">- Thật có lỗi, ta muốn đi về phía đông. . .</w:t>
      </w:r>
    </w:p>
    <w:p>
      <w:pPr>
        <w:pStyle w:val="BodyText"/>
      </w:pPr>
      <w:r>
        <w:t xml:space="preserve">Âu Dương cười cự tuyệt người này. Mục đích lần này của hắn chính là muốn đi tới phía đông khiêu chiến Thánh thú Cốt Long. Những vị trí khác hắn vẫn chưa có dự định tới.</w:t>
      </w:r>
    </w:p>
    <w:p>
      <w:pPr>
        <w:pStyle w:val="BodyText"/>
      </w:pPr>
      <w:r>
        <w:t xml:space="preserve">- Hả?</w:t>
      </w:r>
    </w:p>
    <w:p>
      <w:pPr>
        <w:pStyle w:val="BodyText"/>
      </w:pPr>
      <w:r>
        <w:t xml:space="preserve">Nghe thấy Âu Dương nói vậy, người này vốn còn muốn tiếp tục khuyên bảo liền quay đầu rời đi. Tuy nhiên khi hắn chạy đi, trên mặt lại lộ ra vẻ mặt của một người xem bi kịch.</w:t>
      </w:r>
    </w:p>
    <w:p>
      <w:pPr>
        <w:pStyle w:val="BodyText"/>
      </w:pPr>
      <w:r>
        <w:t xml:space="preserve">Cũng không trách người này lại có biểu hiện như vậy. Nếu là người thực sự có hiểu biết đối với Cực Cảnhđều hiểu rõ, Cực Cảnh phân ra thành tứ phương thiênđịa, đông nam tây bắc. Phía đông chính là khu vực có nhiều yêu thú nhất. Tương tự, bởi vì nơi này có nhiều yêu thú, cho nên tất nhiên có thể săn bắt được nhiều yêu thú chi linh nhất.</w:t>
      </w:r>
    </w:p>
    <w:p>
      <w:pPr>
        <w:pStyle w:val="Compact"/>
      </w:pPr>
      <w:r>
        <w:br w:type="textWrapping"/>
      </w:r>
      <w:r>
        <w:br w:type="textWrapping"/>
      </w:r>
    </w:p>
    <w:p>
      <w:pPr>
        <w:pStyle w:val="Heading2"/>
      </w:pPr>
      <w:bookmarkStart w:id="206" w:name="chương-197-thợ-săn"/>
      <w:bookmarkEnd w:id="206"/>
      <w:r>
        <w:t xml:space="preserve">184. Chương 197 : Thợ Săn</w:t>
      </w:r>
    </w:p>
    <w:p>
      <w:pPr>
        <w:pStyle w:val="Compact"/>
      </w:pPr>
      <w:r>
        <w:br w:type="textWrapping"/>
      </w:r>
      <w:r>
        <w:br w:type="textWrapping"/>
      </w:r>
      <w:r>
        <w:t xml:space="preserve">Nơi có nhiều yêu thú chi linh nhất, cũng biến thành chỗ nguy hiểm nhất. Bình thường trừ phi quá gà, bằng không tuyệt đối sẽ không lựa chọn phía đông.</w:t>
      </w:r>
    </w:p>
    <w:p>
      <w:pPr>
        <w:pStyle w:val="BodyText"/>
      </w:pPr>
      <w:r>
        <w:t xml:space="preserve">Bên trong doanh đại, số người bắt đầu từ từ giảm dần. Càng lúc càng nhiều nhiều người tập trung thành một đội ngũ người rời khỏi đó tiến về phương hướngđã định. Âu Dương bắt đầu tự hỏi tiếp theo mình nên làm thế nào.</w:t>
      </w:r>
    </w:p>
    <w:p>
      <w:pPr>
        <w:pStyle w:val="BodyText"/>
      </w:pPr>
      <w:r>
        <w:t xml:space="preserve">- Vị huynh đệ kia, ngươi muốn đi tới nơi chôn xương phía đông sao?</w:t>
      </w:r>
    </w:p>
    <w:p>
      <w:pPr>
        <w:pStyle w:val="BodyText"/>
      </w:pPr>
      <w:r>
        <w:t xml:space="preserve">Một giọng nói từ phía sau lưng Âu Dương truyền đến.Đây là một nam tử khoảng chừng bốn mươi lăm tuổi. Toàn thân phát ra khí tức kiếm linh mạnh mẽ giống như bất cứ lúc nào cũng muốn phá thể xông ra vậy.Đứng phía sau hắn còn có mười mấy người. Khí tức trên người những người này đều cực kỳ cường thế.</w:t>
      </w:r>
    </w:p>
    <w:p>
      <w:pPr>
        <w:pStyle w:val="BodyText"/>
      </w:pPr>
      <w:r>
        <w:t xml:space="preserve">- Đây là một đoàn đội cấp tinh anh!</w:t>
      </w:r>
    </w:p>
    <w:p>
      <w:pPr>
        <w:pStyle w:val="BodyText"/>
      </w:pPr>
      <w:r>
        <w:t xml:space="preserve">Âu Dương liền đưa ra một kết luận đối với đội ngũ này. So với những đoàn đội vừa nãy đã mời hắn, đội ngũ này cường đại hơn vô số lần. Bởi vì Âu Dương phát hiện, không ngờ tất cả bọn họ đều là cửu giaiđỉnh phong.</w:t>
      </w:r>
    </w:p>
    <w:p>
      <w:pPr>
        <w:pStyle w:val="BodyText"/>
      </w:pPr>
      <w:r>
        <w:t xml:space="preserve">- Dám đi phía đông săn bắn đều là cường giả của mỗi tông phái. Còn chân chính có thể trở về lại chưa được một thành. Huynh đệ ngươi còn muốn đi không?</w:t>
      </w:r>
    </w:p>
    <w:p>
      <w:pPr>
        <w:pStyle w:val="BodyText"/>
      </w:pPr>
      <w:r>
        <w:t xml:space="preserve">Nam tử này vừa nói vừa quan sát Âu Dương. Tuy rằng yêu khí trên người Âu Dương tán ra là yêu khí cửu giai, nhưng nam tử này lại không có cách nào nhìn thấu Âu Dương. Đây cũng chính là lý do tại sao hắn mời Âu Dương.</w:t>
      </w:r>
    </w:p>
    <w:p>
      <w:pPr>
        <w:pStyle w:val="BodyText"/>
      </w:pPr>
      <w:r>
        <w:t xml:space="preserve">Ngay cả đội trưởng như hắn là một cửu giai đỉnh phong, chỉ còn cách Thánh thể cách một bước cũng không thể nhìn thấu, như vậy cho dù người này không thể mạnh hơn hắn, nhưng chắc chắn phải có điểm hơn người.</w:t>
      </w:r>
    </w:p>
    <w:p>
      <w:pPr>
        <w:pStyle w:val="BodyText"/>
      </w:pPr>
      <w:r>
        <w:t xml:space="preserve">- Ở đó rất nguy hiểm sao?</w:t>
      </w:r>
    </w:p>
    <w:p>
      <w:pPr>
        <w:pStyle w:val="BodyText"/>
      </w:pPr>
      <w:r>
        <w:t xml:space="preserve">Nghe thấy nguy hiểm, trên khuôn mặt lơ đãng của Âu Dương chợt hiện lên vẻ khinh thường. Nhớ năm đó mình mới chỉ là một Thần Xạ Thủ có ba, bốn mã lựcđã dám theo Lăng Túc thâm nhập vào phía sau lưngđịch tấn công thành trì của người ta. Bây giờ mình đãđạt được cửu giai, còn có thể lùi bước sao?</w:t>
      </w:r>
    </w:p>
    <w:p>
      <w:pPr>
        <w:pStyle w:val="BodyText"/>
      </w:pPr>
      <w:r>
        <w:t xml:space="preserve">- Ta thích nguy hiểm.</w:t>
      </w:r>
    </w:p>
    <w:p>
      <w:pPr>
        <w:pStyle w:val="BodyText"/>
      </w:pPr>
      <w:r>
        <w:t xml:space="preserve">Âu Dương giống như tự hỏi tự đáp. Tuy nhiên hắn nói vậy đồng thời đã chiếm được sự tán đồng của những người trong tiểu đội tinh anh này.</w:t>
      </w:r>
    </w:p>
    <w:p>
      <w:pPr>
        <w:pStyle w:val="BodyText"/>
      </w:pPr>
      <w:r>
        <w:t xml:space="preserve">Bọn họ đều là nhóm đệ tử của Vạn Tiên Sơn có cơ hội tiến vào Thánh thể nhất. Người có can đảm tiến vềphía đông hoặc là giống như bọn họ, hoặc chính làđoàn đội lấy số lượng thủ thắng. Nhưng không nghi ngờ chút nào, bất kỳ đội ngũ nào tiến vào phía đôngđều tuyệt đối không phải là người yếu. Bất kỳ đội ngũ nào tiến vào phía đông đều là những người có cơ hội trùng kích Thánh thể nhất.</w:t>
      </w:r>
    </w:p>
    <w:p>
      <w:pPr>
        <w:pStyle w:val="BodyText"/>
      </w:pPr>
      <w:r>
        <w:t xml:space="preserve">- Được! Như vậy tính cả huynh đệ ngươi, đội ngũ của chúng ta có tổng cộng hai mươi mốt người. Mọi người chuẩn bị một chút. Nửa giờ sau chúng ta sẽ tiến vềphía đông.</w:t>
      </w:r>
    </w:p>
    <w:p>
      <w:pPr>
        <w:pStyle w:val="BodyText"/>
      </w:pPr>
      <w:r>
        <w:t xml:space="preserve">Nam tử dũng mãnh cảm thấy vui vẻ vì tìm thêm được một thành viên cho đội mình. Tại Cực Cảnh này có rất ít người là cửu giai đỉnh.</w:t>
      </w:r>
    </w:p>
    <w:p>
      <w:pPr>
        <w:pStyle w:val="BodyText"/>
      </w:pPr>
      <w:r>
        <w:t xml:space="preserve">Tuy rằng Âu Dương không phải là cửu giai đỉnh phong, nhưng mọi người chỉ có thể mơ hồ cảm giácđược yêu khí cửu giai trên người hắn, nhưng căn bản không có cách nào nhìn được kỹ càng. Theo bản năng, bọn họ cho rằng Âu Dương cũng là một Yêu Chiến Sĩ cửu giai đỉnh phong giống như bọn họ...</w:t>
      </w:r>
    </w:p>
    <w:p>
      <w:pPr>
        <w:pStyle w:val="BodyText"/>
      </w:pPr>
      <w:r>
        <w:t xml:space="preserve">Tiểu đội tinh anh nghỉ ngơi khoảng chừng nửa giờ. Nơiđây cũng có một vài cửu giai đỉnh phong bị truyền tống tiến vào bên trong doanh địa. Đội trưởng tiểu đội tinh anh Lữ Phong đã từng đi tới hỏi dò rất nhiều người khác xem bọn họ có ý gia nhập tiểu đội tinh anh hay không. Nhưng khi nghe nói bọn họ muốn đi tới phía đông chính là nơi nguy hiểm nhất, những người kia đều không ngoại lệ, lựa chọn từ chối.</w:t>
      </w:r>
    </w:p>
    <w:p>
      <w:pPr>
        <w:pStyle w:val="BodyText"/>
      </w:pPr>
      <w:r>
        <w:t xml:space="preserve">Cho nên mãi lúc này, tất cả đoàn đội vẫn chỉ có hai mươi mốt người.</w:t>
      </w:r>
    </w:p>
    <w:p>
      <w:pPr>
        <w:pStyle w:val="BodyText"/>
      </w:pPr>
      <w:r>
        <w:t xml:space="preserve">Hai mươi mốt người, hai mươi mốt cường giả cửu giai. Ngoại trừ Âu Dương hơi yếu một chút ra, những người khác đều là cửu giai đỉnh phong. Nhưng nhiều cửu giaiđỉnh phong như vậy khi thật sự tiến vào nơi chôn xương phía đông lại không dám có chút sơ ý.</w:t>
      </w:r>
    </w:p>
    <w:p>
      <w:pPr>
        <w:pStyle w:val="BodyText"/>
      </w:pPr>
      <w:r>
        <w:t xml:space="preserve">- Mọi người chú ý cảm nhận khí tức của lệnh bài. Ở chỗ này tuyệt đối không nên chỉ dựa vào trang phụcđể phán đoán là kẻ địch hay cùng tông phái. Ở chỗ này, điều mọi người phải làm chính là cảm nhận khí tức tản ra trên lệnh bài của đối phương. Mỗi người chỉcó một cái lệnh bài. Người chết, lệnh bài sẽ vỡ nát. Cho nên ở chỗ này chỉ cần cảm nhận khí tức của lệnh bài sẽ không nhận lầm người.</w:t>
      </w:r>
    </w:p>
    <w:p>
      <w:pPr>
        <w:pStyle w:val="BodyText"/>
      </w:pPr>
      <w:r>
        <w:t xml:space="preserve">Rõ ràng Lữ Phong đã làm không ít nhiệm vụ tại Cực Cảnh này. Những điều Âu Dương không biết rõ, hắnđều biết rất rõ ràng.</w:t>
      </w:r>
    </w:p>
    <w:p>
      <w:pPr>
        <w:pStyle w:val="BodyText"/>
      </w:pPr>
      <w:r>
        <w:t xml:space="preserve">- Đội trưởng, lần này chúng ta săn yêu hay săn người?</w:t>
      </w:r>
    </w:p>
    <w:p>
      <w:pPr>
        <w:pStyle w:val="BodyText"/>
      </w:pPr>
      <w:r>
        <w:t xml:space="preserve">Trong đội ngũ, một nam tử có vẻ ngoài khoảng năm mươi tuổi mở miệng nói. Sở dĩ Cực Cảnh được gọi là cảnh giới giết chóc, bởi vì ở chỗ này ngươi cũng không nhất định phải lựa chọn săn bắn yêu. Ngươi hoàn toàn có thể lựa chọn săn người. Chỉ cần ngươi có năng lực săn bắt kẻ địch, như vậy tuyệt đối sẽ nhận được nhiều hơn so với săn bắn yêu thú chi linh.</w:t>
      </w:r>
    </w:p>
    <w:p>
      <w:pPr>
        <w:pStyle w:val="BodyText"/>
      </w:pPr>
      <w:r>
        <w:t xml:space="preserve">- Săn yêu hay săn người...</w:t>
      </w:r>
    </w:p>
    <w:p>
      <w:pPr>
        <w:pStyle w:val="BodyText"/>
      </w:pPr>
      <w:r>
        <w:t xml:space="preserve">Lữ Phong nói xong, khóe miệng hắn lộ ra một nụ cười âm hiểm nói:</w:t>
      </w:r>
    </w:p>
    <w:p>
      <w:pPr>
        <w:pStyle w:val="BodyText"/>
      </w:pPr>
      <w:r>
        <w:t xml:space="preserve">- Nếu như chúng ta lựa chọn săn bắn yêu, vậy tất cảchúng ta ắt sẽ trở thành con mồi của người khác. Nơi này ngoại trừ không thể săn bắt người cùng tông phái ra, đệ tử của những tông phái khác và Thánh địa khácđều có thể săn bắt. Cho nên mục tiêu của chúng ta không phải là yêu, mà là người!</w:t>
      </w:r>
    </w:p>
    <w:p>
      <w:pPr>
        <w:pStyle w:val="BodyText"/>
      </w:pPr>
      <w:r>
        <w:t xml:space="preserve">- Tốt! Săn người!</w:t>
      </w:r>
    </w:p>
    <w:p>
      <w:pPr>
        <w:pStyle w:val="BodyText"/>
      </w:pPr>
      <w:r>
        <w:t xml:space="preserve">Nghe thấy Lữ Phong nói vậy, các đội viên đều kêu to. Nếu như săn bắn yêu, đám người bọn họ căn bản không cần phải đến phía đông. Với thực lực của bọn họ đủ để quét ngang ba phía. Mà thực tế những người tiến vào phía đông thật sự chọn săn bắn rất ít.</w:t>
      </w:r>
    </w:p>
    <w:p>
      <w:pPr>
        <w:pStyle w:val="BodyText"/>
      </w:pPr>
      <w:r>
        <w:t xml:space="preserve">Săn người... Lần đầu tiên Âu Dương nghe thấy từ này. Trong lòng hắn thầm đổ mồ hôi. Ở chỗ này dường như ngoài đệ tử của Vạn Tiên Sơn, những đệ tử của tông phái khác đều không được xem là người. Tuy nhiên hắn lại rất thích phương thức này. Săn bắt kẻđịch. Hắn có thể thông qua loại phương pháp để nâng cao mình lên nhanh hơn. Có lẽ trước khi mình nhìn thấy Cốt Long, có thể tiến vào Thánh thể cũng không chừng.</w:t>
      </w:r>
    </w:p>
    <w:p>
      <w:pPr>
        <w:pStyle w:val="BodyText"/>
      </w:pPr>
      <w:r>
        <w:t xml:space="preserve">Tiến vào phía đông, tất cả tiểu đội tinh anh thật sựbước chân vào nơi chôn xương. Nơi chôn xương, nơi này trước đây thật lâu không phải có tên gọi như vậy. Nhưng càng ngày càng nhiều đệ tử của các tông phái chết ở đây. Trong lòng đất ở đây không biết đã có bao nhiêu bộ xương được mai táng. Cho nên lâu dần nơi này liền có một tên gọi là nơi chôn xương.</w:t>
      </w:r>
    </w:p>
    <w:p>
      <w:pPr>
        <w:pStyle w:val="BodyText"/>
      </w:pPr>
      <w:r>
        <w:t xml:space="preserve">Nơi này cũng là nơi giết chóc nhiều nhất, nguy hiểm nhất trong toàn Cực Cảnh. Tương tự cũng là nơi dễdàng bị đánh lén nhất bị.</w:t>
      </w:r>
    </w:p>
    <w:p>
      <w:pPr>
        <w:pStyle w:val="BodyText"/>
      </w:pPr>
      <w:r>
        <w:t xml:space="preserve">- Thời Phong, ngươi và Miêu Vận Tiến là hai Huyễn Thuật Sư. Lần này, jai người các ngươi phụ trách nhiệm vụ điều tra.</w:t>
      </w:r>
    </w:p>
    <w:p>
      <w:pPr>
        <w:pStyle w:val="BodyText"/>
      </w:pPr>
      <w:r>
        <w:t xml:space="preserve">Lữ Phong gọi ra hai tên đội viên. Hai người này là Huyễn Thuật Sư hiếm hoi trong toàn đoàn đội. Giao nhiệm vụ điều tra cho Huyễn Thuật Sư thật sự không thể thích hợp hơn.</w:t>
      </w:r>
    </w:p>
    <w:p>
      <w:pPr>
        <w:pStyle w:val="BodyText"/>
      </w:pPr>
      <w:r>
        <w:t xml:space="preserve">- Được.</w:t>
      </w:r>
    </w:p>
    <w:p>
      <w:pPr>
        <w:pStyle w:val="BodyText"/>
      </w:pPr>
      <w:r>
        <w:t xml:space="preserve">Hai người khẽ gật đầu. Huyễn Thuật Sư am hiểu bí mật. Chỉ cần cẩn thận không để cho kẻ địch sớm phát hiện, bọn họ hoàn toàn có thể lợi dụng các loại huyễn thuật trốn tránh sự điều tra của kẻ địch.</w:t>
      </w:r>
    </w:p>
    <w:p>
      <w:pPr>
        <w:pStyle w:val="BodyText"/>
      </w:pPr>
      <w:r>
        <w:t xml:space="preserve">Sau khi hai người nhận được mệnh lệnh, liền tách rađi về phía hai hướng để thăm dò.</w:t>
      </w:r>
    </w:p>
    <w:p>
      <w:pPr>
        <w:pStyle w:val="Compact"/>
      </w:pPr>
      <w:r>
        <w:br w:type="textWrapping"/>
      </w:r>
      <w:r>
        <w:br w:type="textWrapping"/>
      </w:r>
    </w:p>
    <w:p>
      <w:pPr>
        <w:pStyle w:val="Heading2"/>
      </w:pPr>
      <w:bookmarkStart w:id="207" w:name="chương-198-kẻ-hủy-diệt-của-huyễn-thuật-sư"/>
      <w:bookmarkEnd w:id="207"/>
      <w:r>
        <w:t xml:space="preserve">185. Chương 198 : Kẻ Hủy Diệt Của Huyễn Thuật Sư</w:t>
      </w:r>
    </w:p>
    <w:p>
      <w:pPr>
        <w:pStyle w:val="Compact"/>
      </w:pPr>
      <w:r>
        <w:br w:type="textWrapping"/>
      </w:r>
      <w:r>
        <w:br w:type="textWrapping"/>
      </w:r>
      <w:r>
        <w:t xml:space="preserve">Sau khi hai người rời đi, con mắt Âu Dương từ màu đen biến thành huyết sắc. Chân Thực Chi Nhãn của hắn đã mở ra. Mỗi giờ mỗi khắc hắn đều chú ý quan sát nhữn thay đổi xung quanh. Người bên mình có thể dùng Huyễn Thuật Sư dò đường, như vậy rất rõ ràng kẻ địch khẳng định cũng sẽ dùng Huyễn Thuật Sư dò đường. Hắn muốn dùng Chân Thực Chi Nhãn của hắn trợ giúp đoàn đội phát hiện vị trí của kẻđịch trước.</w:t>
      </w:r>
    </w:p>
    <w:p>
      <w:pPr>
        <w:pStyle w:val="BodyText"/>
      </w:pPr>
      <w:r>
        <w:t xml:space="preserve">Tiểu đội không ngừng tiến lên. Sau đó không lâu, hai Huyễn Thuật Sư đã có một người trở về báo cáo không có tin tức của địch tình. Sau đó hắn lại đi thăm dò tiếp. Tại nơi chôn xương này, mỗi giờ mỗi khắc đều phải truyền tin tức tình báo trở lại. Sau khi tiểu đội bắt đầu chậm rãi thâm nhập vào nơi chôn xương, hai Huyễn Thuật Sư quay đi quay lại cũng nhanh hơn.</w:t>
      </w:r>
    </w:p>
    <w:p>
      <w:pPr>
        <w:pStyle w:val="BodyText"/>
      </w:pPr>
      <w:r>
        <w:t xml:space="preserve">- Đội trưởng, phía tây nam phát hiện một đoàn đội Linh Thiên Tông gồm ba mươi người.</w:t>
      </w:r>
    </w:p>
    <w:p>
      <w:pPr>
        <w:pStyle w:val="BodyText"/>
      </w:pPr>
      <w:r>
        <w:t xml:space="preserve">- Đội trưởng, phía bắc có người của Thiên Cung. Tuy nhiên số lượng rất nhiều.</w:t>
      </w:r>
    </w:p>
    <w:p>
      <w:pPr>
        <w:pStyle w:val="BodyText"/>
      </w:pPr>
      <w:r>
        <w:t xml:space="preserve">- Đội trưởng, phía bắc người của Thiên Cung và Cửu Huyền Tông đánh nhau. Cửu Huyền Tông bị tiêu diệt toàn đoàn...</w:t>
      </w:r>
    </w:p>
    <w:p>
      <w:pPr>
        <w:pStyle w:val="BodyText"/>
      </w:pPr>
      <w:r>
        <w:t xml:space="preserve">Mỗi lần tin tức truyền lại, Lữ Phong đều không lựa chọn hành động thiếu suy nghĩ. Bởi vì hắn biết, kế tiếp chính là trận chiến đầu tiên của bọn họ sau khi tiến vào nơi chôn xương. Trận chiến này cũng đồng dạng quyết định sĩ khí tiếp theo của bọn họ. Cho nên trận chiến này chỉ có thể thắng không thể bại.</w:t>
      </w:r>
    </w:p>
    <w:p>
      <w:pPr>
        <w:pStyle w:val="BodyText"/>
      </w:pPr>
      <w:r>
        <w:t xml:space="preserve">Tiểu đội một đường tiến lên. Trên đường bọn họ đã gặp được một vài đoàn đội khác. Tuy nhiên do thế lực của hai bên ngang nhau lại không có bất kỳ cơ hội đánh lén nào, cho nên hai bên rất có ăn ý hỏi thăm một chút sau đó lập tức rời đi.</w:t>
      </w:r>
    </w:p>
    <w:p>
      <w:pPr>
        <w:pStyle w:val="BodyText"/>
      </w:pPr>
      <w:r>
        <w:t xml:space="preserve">Nhưng sau khi bọn họ bắt đầu chậm rãi thâm nhập vào nơi chôn xương, bọn họ lại phát hiện không ngờ tin tức tình báo càng ngày càng ít. Lúc trước bình thường hai Huyễn Thuật Sư ra ngoài nửa giờ đã có thể trở về thông báo một lần. Nhưng hiện tại bọn họ đi một canh giờ vẫn khó có thể phát hiện được tung tích của kẻ địch.</w:t>
      </w:r>
    </w:p>
    <w:p>
      <w:pPr>
        <w:pStyle w:val="BodyText"/>
      </w:pPr>
      <w:r>
        <w:t xml:space="preserve">Lữ Phong biết, điều đó không phải bởi vì kẻ địch ít đi, mà bởi vì càng đi sâu vào, đoàn đội đã rèn luyện một thời gian cũng trở nên càng giảo hoạt hơn. Muốn tìm được mục tiêu của kẻ địch lại càng khó khăn hơn mà thôi.</w:t>
      </w:r>
    </w:p>
    <w:p>
      <w:pPr>
        <w:pStyle w:val="BodyText"/>
      </w:pPr>
      <w:r>
        <w:t xml:space="preserve">- Đội trưởng, vẫn không phát hiện được kẻ địch.</w:t>
      </w:r>
    </w:p>
    <w:p>
      <w:pPr>
        <w:pStyle w:val="BodyText"/>
      </w:pPr>
      <w:r>
        <w:t xml:space="preserve">Một Huyễn Thuật Sư chậm rãi xuất hiện. Hắn quay về phía Lữ Phong lắc đầu nói.</w:t>
      </w:r>
    </w:p>
    <w:p>
      <w:pPr>
        <w:pStyle w:val="BodyText"/>
      </w:pPr>
      <w:r>
        <w:t xml:space="preserve">- Vẫn không có người nào sao? Xem ra có khẳ năng chúng ta đã bị theo dõi.</w:t>
      </w:r>
    </w:p>
    <w:p>
      <w:pPr>
        <w:pStyle w:val="BodyText"/>
      </w:pPr>
      <w:r>
        <w:t xml:space="preserve">Lữ Phong suy nghĩ. Đã liên tục hai giờ không có xuất hiện tin tức nào của kẻ địch.</w:t>
      </w:r>
    </w:p>
    <w:p>
      <w:pPr>
        <w:pStyle w:val="BodyText"/>
      </w:pPr>
      <w:r>
        <w:t xml:space="preserve">- Đội trưởng, ta nghĩ ngươi nói rất đúng. Quả thật chúng ta đã bị người ta theo dõi.</w:t>
      </w:r>
    </w:p>
    <w:p>
      <w:pPr>
        <w:pStyle w:val="BodyText"/>
      </w:pPr>
      <w:r>
        <w:t xml:space="preserve">Con ngươi huyết sắc của Âu Dương không ngừng phát ra hào quang huyết sắc. Trên mặt của hắn hiện lên một nụ cười tàn khốc. Với tầm mắt của hắn, với Chân Thực Chi Nhãn của hắn, hắn đã phát hiện xung quanh có biến hóa. Bọn họ thật sự đã bị bao vây.</w:t>
      </w:r>
    </w:p>
    <w:p>
      <w:pPr>
        <w:pStyle w:val="BodyText"/>
      </w:pPr>
      <w:r>
        <w:t xml:space="preserve">- Sao?</w:t>
      </w:r>
    </w:p>
    <w:p>
      <w:pPr>
        <w:pStyle w:val="BodyText"/>
      </w:pPr>
      <w:r>
        <w:t xml:space="preserve">Lữ Phong nhìn Âu Dương với vẻ kỳ lạ. Đặc biệt là cặp con ngươi huyết sắc kia của Âu Dương càng khiến người ta cảm giác giống như một ác ma. Nhưng dù sao Vạn Tiên Sơn có vô số công pháp. Hắn không hiểu Âu Dương tu luyện loại công pháp nào. Cho nên trước sau hắn cũng không hỏi.</w:t>
      </w:r>
    </w:p>
    <w:p>
      <w:pPr>
        <w:pStyle w:val="BodyText"/>
      </w:pPr>
      <w:r>
        <w:t xml:space="preserve">- Chúng ta đã bị người ta theo dõi suốt hai giờ.</w:t>
      </w:r>
    </w:p>
    <w:p>
      <w:pPr>
        <w:pStyle w:val="BodyText"/>
      </w:pPr>
      <w:r>
        <w:t xml:space="preserve">Khóe miệng Âu Dương hơi cong lên. Thật ra hai giờ trước đó hắng đã phát hiện có điểm không đúng. Bởi vì hắn phát hiện bất luận hắn đi theo đám người Lữ Phong thế nào, trước sau như đều giống như đang đi vòng quanh.</w:t>
      </w:r>
    </w:p>
    <w:p>
      <w:pPr>
        <w:pStyle w:val="BodyText"/>
      </w:pPr>
      <w:r>
        <w:t xml:space="preserve">Rất rõ ràng, bọn họ đã bước chân vào trong một huyễn trận. Huyễn trận xuất hiện vì cái gì, cho dù là người địa cầu cũng biết. Nhưng dù huyễn trận mạnh thế nào, trước sau Âu Dương vẫn ngưng tụ Chân Thực Chi Nhãn. Cho nên hắn vẫn phát hiện manh mối.</w:t>
      </w:r>
    </w:p>
    <w:p>
      <w:pPr>
        <w:pStyle w:val="BodyText"/>
      </w:pPr>
      <w:r>
        <w:t xml:space="preserve">- Bị theo dõi suốt hai giờ?</w:t>
      </w:r>
    </w:p>
    <w:p>
      <w:pPr>
        <w:pStyle w:val="BodyText"/>
      </w:pPr>
      <w:r>
        <w:t xml:space="preserve">Khi Lữ Phong nghe được câu này hắn liền cảm giác linh hồn mình run rẩy. Tại nơi chôn xương này bị người theo dõi hai giờ mà bọn họ lại không hề phát hiện? Rốt cuộc là kẻ địch thế nào?</w:t>
      </w:r>
    </w:p>
    <w:p>
      <w:pPr>
        <w:pStyle w:val="BodyText"/>
      </w:pPr>
      <w:r>
        <w:t xml:space="preserve">Ánh mắt của mọi người đều chăm chú nhìn Âu Dương. Kể cả Huyễn Thuật Sư tay trắng trở về cũng vậy...</w:t>
      </w:r>
    </w:p>
    <w:p>
      <w:pPr>
        <w:pStyle w:val="BodyText"/>
      </w:pPr>
      <w:r>
        <w:t xml:space="preserve">- Là Huyễn Thuật Sư. Có rất đông Huyễn Thuật Sư. Chí ít phải có ba mươi, bốn mươi người.</w:t>
      </w:r>
    </w:p>
    <w:p>
      <w:pPr>
        <w:pStyle w:val="BodyText"/>
      </w:pPr>
      <w:r>
        <w:t xml:space="preserve">Con ngươi huyết sắc của Âu Dương không ngừng đảo quanh bốn phía. Đây là một huyễn trận lớn. Huyễn trận này thật sự quá hoàn mỹ. Cho dù là Chân Thực Chi Nhãn của hắn, lúc đầu cũng không phát hiện ra quá nhiều sơ hở. Nhưng bọn họ càng bước sâu vào trong huyễn trận, Âu Dương đã có thể nhìn thấy toàn huyễn trận. Tương tự con mắt của hắn đã có thể nhìn thấy ba mươi, bốn mươi tên Huyễn Thuật Sư đang từ mười mấy dặm phía ngoài chạy như bay về phía họ.</w:t>
      </w:r>
    </w:p>
    <w:p>
      <w:pPr>
        <w:pStyle w:val="BodyText"/>
      </w:pPr>
      <w:r>
        <w:t xml:space="preserve">Một âm thanh lãnh khí xuất hiện. Thời điểm thấy có ít nhất ba mươi, bốn mươi tên Huyễn Thuật Sư xuất hiện, cảm giác đầu tiên của bọn họ chính là khiếp sợ. Nhưng bọn họ còn có một chút không tin.</w:t>
      </w:r>
    </w:p>
    <w:p>
      <w:pPr>
        <w:pStyle w:val="BodyText"/>
      </w:pPr>
      <w:r>
        <w:t xml:space="preserve">Ba mươi, bốn mươi tên Huyễn Thuật Sư? Số lượng này quá đáng sợ. Chỉ sợ ngoại trừ đội ngũ Huyễn Chân Tông ra, các đội ngũ khác căn bản không thể nào tập trung được nhiều Huyễn Thuật Sư như vậy.</w:t>
      </w:r>
    </w:p>
    <w:p>
      <w:pPr>
        <w:pStyle w:val="BodyText"/>
      </w:pPr>
      <w:r>
        <w:t xml:space="preserve">- Đừng lo lắng. Lục Tiên Xuyên Kiếm Trận. Yêu Chiến Sĩ nhanh chóng yêu hóa. Huyễn Thuật Sư lập trận trong trận!</w:t>
      </w:r>
    </w:p>
    <w:p>
      <w:pPr>
        <w:pStyle w:val="BodyText"/>
      </w:pPr>
      <w:r>
        <w:t xml:space="preserve">Tuy rằng bản thân Lữ Phong có chút nghi ngờ, nhưng không ai đùa với tính mạng của mình. Cho nên Lữ Phong lập tức xuất kiếm linh ra khỏi thân thể. Kiếm linh khổng lồ phân thành mấy thanh kiếm linh nhỏ với phương thức cổ quái cắm ở xung quanh thân thể của Lữ Phong.</w:t>
      </w:r>
    </w:p>
    <w:p>
      <w:pPr>
        <w:pStyle w:val="BodyText"/>
      </w:pPr>
      <w:r>
        <w:t xml:space="preserve">Cùng với Lữ Phong, mười tên Lục Tiên đã bắt đầu bố trí kiếm trận của bọn họ. Khi kiếm trận Lục Tiên mở ra, ngoại trừ Âu Dương ra, tám Yêu Chiến Sĩ khác cũng bắt đầu yêu hóa bản thân.</w:t>
      </w:r>
    </w:p>
    <w:p>
      <w:pPr>
        <w:pStyle w:val="BodyText"/>
      </w:pPr>
      <w:r>
        <w:t xml:space="preserve">Trong lúc nhất thời, các loại kiếm linh bay loạn, yêu khí tràn ngập trong khoảng thiên địa nhỏ này. Huyễn Trận của Huyễn Thuật Sư cũng mở ra trong huyễn trận lớn bao bọc đội viên của bọn họ ở bên trong.</w:t>
      </w:r>
    </w:p>
    <w:p>
      <w:pPr>
        <w:pStyle w:val="BodyText"/>
      </w:pPr>
      <w:r>
        <w:t xml:space="preserve">Khi mọi người hoàn thành động tác chuẩn bị, bọn họ đứng ở trong huyễn trận của đồng đội mình đều có vẻ giật mình. Tuy rằng bọn họ không có Chân Thực Chi Nhãn của Âu Dương để nhìn thấy tất cả, nhưng trận trong trận vừa mở, bọn họ vẫn có thể nhìn thấy một vài manh mối.</w:t>
      </w:r>
    </w:p>
    <w:p>
      <w:pPr>
        <w:pStyle w:val="BodyText"/>
      </w:pPr>
      <w:r>
        <w:t xml:space="preserve">Âu Dương chậm rãi lấy Thứ Kiêu Cung từ trong vòng tay ra. Tay hắn cầm Thứ Kiêu Cung. Huyết diễm trên Thứ Kiêu Cung bùng phát. Trong nháy mắt toàn Thứ Kiêu Cung đã được hoàn thành yêu hóa. Con ngươi huyết sắc của Âu Dương đã bắt đầu phát sáng. Trong tay của hắn có một quầng sáng chớp động. Sau đó một yêu tiễn hoàn toàn do yêu khí hình thành đã xuất hiện ở trong tay hắn.</w:t>
      </w:r>
    </w:p>
    <w:p>
      <w:pPr>
        <w:pStyle w:val="BodyText"/>
      </w:pPr>
      <w:r>
        <w:t xml:space="preserve">- Hôm nay lão tử ngày phải đạt được cửu giai đỉnh phong!</w:t>
      </w:r>
    </w:p>
    <w:p>
      <w:pPr>
        <w:pStyle w:val="BodyText"/>
      </w:pPr>
      <w:r>
        <w:t xml:space="preserve">Trong lòng Âu Dương gầm thét lên. Nếu như bị ba mươi, bốn mươi tên tu luyện giả khác vây khốn, như vậy đám người Âu Dương cho dù muốn cũng chắc chắn gặp nguy hiểm. Nhưng ba mươi, bốn mươi tên Huyễn Thuật Sư, với thực lực của Âu Dương hiện nay, cùng nhiều đội hữu như vậy hỗ trợ kiềm chế, hắn đủ khả năng đại khai sát giới!</w:t>
      </w:r>
    </w:p>
    <w:p>
      <w:pPr>
        <w:pStyle w:val="BodyText"/>
      </w:pPr>
      <w:r>
        <w:t xml:space="preserve">- Bên kia chú ý! Bày Lục Tiên Kiếm Trận.</w:t>
      </w:r>
    </w:p>
    <w:p>
      <w:pPr>
        <w:pStyle w:val="BodyText"/>
      </w:pPr>
      <w:r>
        <w:t xml:space="preserve">Lữ Phong hét lớn một tiếng. Tuy rằng không có cách nào xác định chuẩn xác được vị trí của Huyễn Thuật Sư. Nhưng bọn họ vẫn có thể mơ hồ cảm ứng được vài tia.</w:t>
      </w:r>
    </w:p>
    <w:p>
      <w:pPr>
        <w:pStyle w:val="Compact"/>
      </w:pPr>
      <w:r>
        <w:br w:type="textWrapping"/>
      </w:r>
      <w:r>
        <w:br w:type="textWrapping"/>
      </w:r>
    </w:p>
    <w:p>
      <w:pPr>
        <w:pStyle w:val="Heading2"/>
      </w:pPr>
      <w:bookmarkStart w:id="208" w:name="chương-199-bạo-sát-linh-hồn-1"/>
      <w:bookmarkEnd w:id="208"/>
      <w:r>
        <w:t xml:space="preserve">186. Chương 199 : Bạo Sát Linh Hồn (1)</w:t>
      </w:r>
    </w:p>
    <w:p>
      <w:pPr>
        <w:pStyle w:val="Compact"/>
      </w:pPr>
      <w:r>
        <w:br w:type="textWrapping"/>
      </w:r>
      <w:r>
        <w:br w:type="textWrapping"/>
      </w:r>
      <w:r>
        <w:t xml:space="preserve">Ngay khi Lữ Phong rống to một tiếng, vô số kiếm linh giống như mưa bay đầy trời, điên cuồng trút về phía Lữ Phong vừa chỉ.</w:t>
      </w:r>
    </w:p>
    <w:p>
      <w:pPr>
        <w:pStyle w:val="BodyText"/>
      </w:pPr>
      <w:r>
        <w:t xml:space="preserve">Vù...</w:t>
      </w:r>
    </w:p>
    <w:p>
      <w:pPr>
        <w:pStyle w:val="BodyText"/>
      </w:pPr>
      <w:r>
        <w:t xml:space="preserve">Vô số kiếm linh xuất hiện một đợt chấn động tạm thời xé huyễn trận do Huyễn Thuật Sư bố trí. Chỉ trong chốc lát đó, bọn họ thấy được ba mươi, bốn mươi tên Huyễn Thuật Sư, trong lòng lập tức giật mình. Những Huyễn Thuật Sư này không rõ, tại sao bọn họ bố trí huyễn trận hoàn mỹ như vậy vẫn bị phát hiện.</w:t>
      </w:r>
    </w:p>
    <w:p>
      <w:pPr>
        <w:pStyle w:val="BodyText"/>
      </w:pPr>
      <w:r>
        <w:t xml:space="preserve">- Xông lên!</w:t>
      </w:r>
    </w:p>
    <w:p>
      <w:pPr>
        <w:pStyle w:val="BodyText"/>
      </w:pPr>
      <w:r>
        <w:t xml:space="preserve">Yêu Chiến Sĩ nhìn thấy các Lục Tiên bắt đầu công kích, bọn họ điên cuồng lấy ra yêu binh của mình bắt đầu lao vào trong trận. Lúc này chính là cơ hội duy nhất đểtiếp cận Huyễn Thuật Sư. Nếu chờ bọn chúng lại ngưng tụ huyễn trận sẽ không thể tới được bên cạnh bọn chúng nữa. Nếu như vậy ngày hôm nay chỉ có thểbị động chịu đòn.</w:t>
      </w:r>
    </w:p>
    <w:p>
      <w:pPr>
        <w:pStyle w:val="BodyText"/>
      </w:pPr>
      <w:r>
        <w:t xml:space="preserve">Ầm...</w:t>
      </w:r>
    </w:p>
    <w:p>
      <w:pPr>
        <w:pStyle w:val="BodyText"/>
      </w:pPr>
      <w:r>
        <w:t xml:space="preserve">Tám tên Yêu Chiến Sĩ tấn công lên giống như là muốn khiến đất nứt ra. Yêu khí tràn ngập thành công mở ra một đường tiến lên cho bọn họ. Không tới một giây, bọn họ đã tấn công tới bên cạnh những Huyễn Thuật Sư này.</w:t>
      </w:r>
    </w:p>
    <w:p>
      <w:pPr>
        <w:pStyle w:val="BodyText"/>
      </w:pPr>
      <w:r>
        <w:t xml:space="preserve">- Vụ hóa!</w:t>
      </w:r>
    </w:p>
    <w:p>
      <w:pPr>
        <w:pStyle w:val="BodyText"/>
      </w:pPr>
      <w:r>
        <w:t xml:space="preserve">Đội trưởng của đối phương rõ ràng không ngốc chút nào. Huyễn Thuật Sư dựa vào huyễn thuật chiến đấu. Lúc này khí thế của đối phương lớn như vậy, huyễn trận của bọn họ tạm thời bị xé ra. Cho nên bọn họ nhất định phải hoàn thành vụ hóa thân thể thgành hư vô tiến hành chiến đấu.</w:t>
      </w:r>
    </w:p>
    <w:p>
      <w:pPr>
        <w:pStyle w:val="BodyText"/>
      </w:pPr>
      <w:r>
        <w:t xml:space="preserve">- Bao vây bọn họ lại.</w:t>
      </w:r>
    </w:p>
    <w:p>
      <w:pPr>
        <w:pStyle w:val="BodyText"/>
      </w:pPr>
      <w:r>
        <w:t xml:space="preserve">Đội trưởng của đối phương lại kêu lớn một tiếng. Sauđó ba mươi, bốn mươi Huyễn Thuật Sư đã hoàn thành vụ hóa dây dưa với kiếm linh của Lục Tiên, vừa né tránh sự tấn công của Yêu Chiến Sĩ. Đồng thời bọn họ vẫn có thể phân lực lượng ra tu bổ huyễn trận. Chỉ cần huyễn trận được tu bổ, như vậy bọn họ liền đứng ở thế bất bại.</w:t>
      </w:r>
    </w:p>
    <w:p>
      <w:pPr>
        <w:pStyle w:val="BodyText"/>
      </w:pPr>
      <w:r>
        <w:t xml:space="preserve">- Đừng cho bọn họ cơ hội. xông lên cho ta.</w:t>
      </w:r>
    </w:p>
    <w:p>
      <w:pPr>
        <w:pStyle w:val="BodyText"/>
      </w:pPr>
      <w:r>
        <w:t xml:space="preserve">Giờ phút này rốt cuộc Yêu Chiến Sĩ hoàn thành sự tấn công bất ngờ của mình. Tám Yêu Chiến Sĩ nghe ra số lượng không nhiều, nhưng tám Yêu Chiến Sĩ cửu giaiđỉnh phong hơn nữa đã hoàn thành yêu hóa, một khi tấn công tiến vào trong đám Huyễn Thuật Sư, đây tuyệt đối là đại sát khí.</w:t>
      </w:r>
    </w:p>
    <w:p>
      <w:pPr>
        <w:pStyle w:val="BodyText"/>
      </w:pPr>
      <w:r>
        <w:t xml:space="preserve">- A...</w:t>
      </w:r>
    </w:p>
    <w:p>
      <w:pPr>
        <w:pStyle w:val="BodyText"/>
      </w:pPr>
      <w:r>
        <w:t xml:space="preserve">Một tiếng kêu thảm thiết xuất hiện. Một tên Huyễn Thuật Sư dù đã vụ hóa thân thể hoàn toàn biến thành hư vô, vẫn bị ba tên yêu chiến dùng yêu khí đánh ra nguyên hình. Sau đó ba yêu binh như là quỷ thần kết thúc tính mạng của hắn tại nơi chôn xương này.</w:t>
      </w:r>
    </w:p>
    <w:p>
      <w:pPr>
        <w:pStyle w:val="BodyText"/>
      </w:pPr>
      <w:r>
        <w:t xml:space="preserve">- Vù...</w:t>
      </w:r>
    </w:p>
    <w:p>
      <w:pPr>
        <w:pStyle w:val="BodyText"/>
      </w:pPr>
      <w:r>
        <w:t xml:space="preserve">Kiếm linh tiếp tục chấn động. Huyễn Thuật Sư đã hoàn thành việc tu bổ huyễn trận của bọn họ. Trướcđó, vô số kiếm linh cắm trên người một tên Huyễn Thuật Sư được xem như một ngọn đèn hải đăng chiếu sáng cho bọn họ.</w:t>
      </w:r>
    </w:p>
    <w:p>
      <w:pPr>
        <w:pStyle w:val="BodyText"/>
      </w:pPr>
      <w:r>
        <w:t xml:space="preserve">Nhưng ngọn đèn hải đăng này vẫn quá yếu ớt. Căn bản yếu ớt đến mức không có cách thắp sáng soiđường cho tám Yêu Chiến Sĩ iếp tục đánh giết. Tám Yêu Chiến Sĩ liền cảm giác trước mắt mình tối đen. Vừa nãy còn có thể nhìn thấy đám Huyễn Thuật Sư. Hiện tại đã không còn tung tích.</w:t>
      </w:r>
    </w:p>
    <w:p>
      <w:pPr>
        <w:pStyle w:val="BodyText"/>
      </w:pPr>
      <w:r>
        <w:t xml:space="preserve">- Bạo hắn!</w:t>
      </w:r>
    </w:p>
    <w:p>
      <w:pPr>
        <w:pStyle w:val="BodyText"/>
      </w:pPr>
      <w:r>
        <w:t xml:space="preserve">Trong trận doanh của đối phương chợt truyền ra một tiếng kêu. Sau đó Âu Dương liền nhìn thấy có mười mấy tên Huyễn Thuật Sư đồng thời thôi thúc quyền trượng, đánh nổ linh hồn! Đây là đánh nổ linh hồn của bọn họ. Bọn chúng muốn giết chết đội hữu của mình.</w:t>
      </w:r>
    </w:p>
    <w:p>
      <w:pPr>
        <w:pStyle w:val="BodyText"/>
      </w:pPr>
      <w:r>
        <w:t xml:space="preserve">Khóe miệng Âu Dương hơi cong lên. Ba mươi, bốn mươi tên Huyễn Thuật Sư sao? Nếu như chỉ có một mình hắn gặp phải, như vậy hắn dám nói mình nhấtđịnh sẽ chạy trốn trước. Nhưng hiện tại có đội hữu nhiều như vậy, hắn có được cơ hội tốt như vậy, ngày hôm nay không xông lên đại khai sát giới sao xứngđáng với các đội hữu?</w:t>
      </w:r>
    </w:p>
    <w:p>
      <w:pPr>
        <w:pStyle w:val="BodyText"/>
      </w:pPr>
      <w:r>
        <w:t xml:space="preserve">- Chết!</w:t>
      </w:r>
    </w:p>
    <w:p>
      <w:pPr>
        <w:pStyle w:val="BodyText"/>
      </w:pPr>
      <w:r>
        <w:t xml:space="preserve">Âu Dương hét lớn một tiếng. Từ đầu đến cuối, trong hai mươi mốt người hắn không hề động thủ. Hiện tại hắn rốt cuộc đã kéo dây cung của mình. Thoáng một cái, yêu tiễn trong tay của hắn từ một mũi tên đã biến thành năm mũi.</w:t>
      </w:r>
    </w:p>
    <w:p>
      <w:pPr>
        <w:pStyle w:val="BodyText"/>
      </w:pPr>
      <w:r>
        <w:t xml:space="preserve">Năm mũi tên cùng bay ra. Đây là mũi tên thử nghiệmđầu tiên sau khi Âu Dương có được linh yêu đan. Mà hiện tại Âu Dương rất tự tin về kỹ thuật bắn cung của mình. Hắn tin tưởng năm mũi tên này tuyệt đối có thểtạo thành uy lực không tưởng tượng nổi.</w:t>
      </w:r>
    </w:p>
    <w:p>
      <w:pPr>
        <w:pStyle w:val="BodyText"/>
      </w:pPr>
      <w:r>
        <w:t xml:space="preserve">Năm đạo quang tiễn huyết quang quỷ dị lóe lên, giống như quỷ thủ xé rách huyễn trận mang theo huyết diễm hừng hực trực tiếp bắn về phía trận doanh của đối phương, vọt tới Huyễn Thuật Sư của đối phương vừa chấn động linh hôn kia.</w:t>
      </w:r>
    </w:p>
    <w:p>
      <w:pPr>
        <w:pStyle w:val="BodyText"/>
      </w:pPr>
      <w:r>
        <w:t xml:space="preserve">A... A... A...</w:t>
      </w:r>
    </w:p>
    <w:p>
      <w:pPr>
        <w:pStyle w:val="BodyText"/>
      </w:pPr>
      <w:r>
        <w:t xml:space="preserve">Trong nháy mắt, khi mũi tên của Âu Dương bay vào trong trận doanh của Huyễn Thuật Sư, năm tiếng kêu thảm thiết vang lên. Năm yêu tiến bắn thẳng vào cổ họng của năm tên Huyễn Thuật Sư.</w:t>
      </w:r>
    </w:p>
    <w:p>
      <w:pPr>
        <w:pStyle w:val="BodyText"/>
      </w:pPr>
      <w:r>
        <w:t xml:space="preserve">Ngũ sát! Năm mũi tên bay ra, từng mũi đều trúng mục tiêu. Âu Dương vừa mở màn đã tạo ra một cục diện ngũ sát khiến người ta khó có thể tin được.</w:t>
      </w:r>
    </w:p>
    <w:p>
      <w:pPr>
        <w:pStyle w:val="BodyText"/>
      </w:pPr>
      <w:r>
        <w:t xml:space="preserve">Năm mũi tên xé huyễn trận ra một khe hở. Thời điểm năm tiếng kêu thảm thiết truyền đến, Lữ Phong đã thấy rõ ràng Âu Dương một cung bắn ra năm mũi hoàn thành ngũ sát khó có thể tin được. Lần này ngũ sát không chỉ lấy đi sinh mệnh của năm Huyễn Thuật Sư, đồng thời cũng thổi dùng lên ngọn lửa tự tin trongđoàn đội của bọn họ. Âu Dương dùng mũi tên của hắn nói cho mọi người biết, lựa chọn của các ngươi không sai!</w:t>
      </w:r>
    </w:p>
    <w:p>
      <w:pPr>
        <w:pStyle w:val="BodyText"/>
      </w:pPr>
      <w:r>
        <w:t xml:space="preserve">Cục diện ngũ sát khiến đội ngũ Huyễn Thuật Sư chỉnh tề như một nhất thời xuất hiện sự hoảng loạn. Mũi tên kia giống như tới từ địa ngục. Gia hỏa kia giống như sát thần tới từ địa ngục.</w:t>
      </w:r>
    </w:p>
    <w:p>
      <w:pPr>
        <w:pStyle w:val="BodyText"/>
      </w:pPr>
      <w:r>
        <w:t xml:space="preserve">Con ngươi huyết sắc của Âu Dương chớp động. Yêu tiễn lại ngưng tụ. Từ phía xa hìn chằm chằm vào Huyễn Thuật Sư đang hoảng loạn, hắn lại kéo dây cung. Vẫn là một mũi tên tách thành năm mũi tên. Năm mũi tên của Âu Dương nằm trên dây cung, giống như thợ săn trước con mồi. Âu Dương nhẹ nhàng buông dây cung ra. Năm yêu tiễn không bay về phía Huyễn Thuật Sư, mà bay về phía bầu trời.</w:t>
      </w:r>
    </w:p>
    <w:p>
      <w:pPr>
        <w:pStyle w:val="BodyText"/>
      </w:pPr>
      <w:r>
        <w:t xml:space="preserve">Sau khi yêu tiễn bay ra, huyết trận vừa được bổ hoàn lại xuất hiện một lỗ hổng. Khi lỗ hổng kia vừa xuất hiện, Lữ Phong không hề chậm trễ. Mười tên Lục Tiên giống như mười con mãnh hổ xuống núi xung phong liều chết tiến vào.</w:t>
      </w:r>
    </w:p>
    <w:p>
      <w:pPr>
        <w:pStyle w:val="BodyText"/>
      </w:pPr>
      <w:r>
        <w:t xml:space="preserve">Tuy Lục Tiên không am hiểu cận chiến, nhưng đối mặt với Huyễn Thuật Sư tu luyện giả nào cũng lựa chọn nhào tới gần người. Bọn họ cận chiến quả thực chính là tồn tại như thần.</w:t>
      </w:r>
    </w:p>
    <w:p>
      <w:pPr>
        <w:pStyle w:val="BodyText"/>
      </w:pPr>
      <w:r>
        <w:t xml:space="preserve">- Giết! Một tên cũng không để lại!</w:t>
      </w:r>
    </w:p>
    <w:p>
      <w:pPr>
        <w:pStyle w:val="BodyText"/>
      </w:pPr>
      <w:r>
        <w:t xml:space="preserve">Lúc này máu huyết Lữ Phong sôi trào. Ba mươi, bốn mươi tên Huyễn Thuật Sư. Ở đây, lực lượng như vậy gần như vô địch. Nhưng ai có thể ngờ được trong đoànđội của bọn họ lại xuất hiện một yêu nghiệt như Âu Dương? Mũi tên của hắn giống như có thể hoàn toàn không để ý tới huyễn thuật. Con ngươi huyết sắc của hắn giống như có thể nhìn thấu tất cả hư huyễn.</w:t>
      </w:r>
    </w:p>
    <w:p>
      <w:pPr>
        <w:pStyle w:val="BodyText"/>
      </w:pPr>
      <w:r>
        <w:t xml:space="preserve">Sau khi Lục Tiên gia nhập, tám tên Yêu Chiến Sĩ cũng biến thành tám ác ma. Yêu khí của bọn họ không ngừng bắn ra. Mỗi khi yêu khí bắt giữ được một Huyễn Thuật Sư, nhất định sẽ có một tiếng hét thảm truyền đến.</w:t>
      </w:r>
    </w:p>
    <w:p>
      <w:pPr>
        <w:pStyle w:val="BodyText"/>
      </w:pPr>
      <w:r>
        <w:t xml:space="preserve">- Ổn định, ổn định! Tu bổ huyễn trận!</w:t>
      </w:r>
    </w:p>
    <w:p>
      <w:pPr>
        <w:pStyle w:val="BodyText"/>
      </w:pPr>
      <w:r>
        <w:t xml:space="preserve">Trong đối phương rõ ràng có một người chỉ huy xuất sắc. Cho dù vào lúc này hắn vẫn không hề từ bỏ, mà nỗ lực yêu cầu đội viên của mình gắng giữ tĩnh táo đểcó thể tìm được cơ hội phản công.</w:t>
      </w:r>
    </w:p>
    <w:p>
      <w:pPr>
        <w:pStyle w:val="BodyText"/>
      </w:pPr>
      <w:r>
        <w:t xml:space="preserve">- Không có cơ hội!</w:t>
      </w:r>
    </w:p>
    <w:p>
      <w:pPr>
        <w:pStyle w:val="BodyText"/>
      </w:pPr>
      <w:r>
        <w:t xml:space="preserve">Âu Dương lại ngưng tụ yêu tiễn. Hắn khẽ hít một hơi. Vừa nãy sau khi tiêu diệt năm tên Huyễn Thuật Sư, huyết lực nhất thời bay vào trong thân thể của hắn, mạnh mẽ cứng rắn bổ xung lực lượng hắn vừa tiêu hao. Đồng thời còn đẩy yêu đan linh tiễn của hắn lên mới đỉnh phong.</w:t>
      </w:r>
    </w:p>
    <w:p>
      <w:pPr>
        <w:pStyle w:val="Compact"/>
      </w:pPr>
      <w:r>
        <w:br w:type="textWrapping"/>
      </w:r>
      <w:r>
        <w:br w:type="textWrapping"/>
      </w:r>
    </w:p>
    <w:p>
      <w:pPr>
        <w:pStyle w:val="Heading2"/>
      </w:pPr>
      <w:bookmarkStart w:id="209" w:name="chương-200-bạo-sát-linh-hồn-2"/>
      <w:bookmarkEnd w:id="209"/>
      <w:r>
        <w:t xml:space="preserve">187. Chương 200 : Bạo Sát Linh Hồn (2)</w:t>
      </w:r>
    </w:p>
    <w:p>
      <w:pPr>
        <w:pStyle w:val="Compact"/>
      </w:pPr>
      <w:r>
        <w:br w:type="textWrapping"/>
      </w:r>
      <w:r>
        <w:br w:type="textWrapping"/>
      </w:r>
      <w:r>
        <w:t xml:space="preserve">Cửu giai đỉnh phong! Đây mới thực sự là cửu giai đỉnh phong. Không có gì khiến Âu Dương trưởng thành nhanh hơn sự giết chóc. Năm Huyễn Thuật Sư cửu giai dùng tính mạng giúp Âu Dương thành công tiến tới cửu giai đỉnh phong.</w:t>
      </w:r>
    </w:p>
    <w:p>
      <w:pPr>
        <w:pStyle w:val="BodyText"/>
      </w:pPr>
      <w:r>
        <w:t xml:space="preserve">- Chết!</w:t>
      </w:r>
    </w:p>
    <w:p>
      <w:pPr>
        <w:pStyle w:val="BodyText"/>
      </w:pPr>
      <w:r>
        <w:t xml:space="preserve">Mũi tên của Âu Dương lại bay ra. Lần này năm yêu tiễn xoáy tròn kéo một đạo gió xoáy huyết sắc nho nhỏ xông vào trận doanh Huyễn Thuật Sư vừa mới ổn định một chút.</w:t>
      </w:r>
    </w:p>
    <w:p>
      <w:pPr>
        <w:pStyle w:val="BodyText"/>
      </w:pPr>
      <w:r>
        <w:t xml:space="preserve">Với thể chất của Huyễn Thuật Sư yếu như vậy, bọn họ chỉ có thể dựa vào huyễn thuật và pháp bảo để chiến đấu. Mà mũi tên yêu nghiệt của Âu Dương, một lần bắn ra đều bắn trúng vào Huyễn Thuật Sư. Cho dù thân thể bọn họ là hư vô, nhưng vẫn lấy đi tính mạng của bọn họ.</w:t>
      </w:r>
    </w:p>
    <w:p>
      <w:pPr>
        <w:pStyle w:val="BodyText"/>
      </w:pPr>
      <w:r>
        <w:t xml:space="preserve">- A...</w:t>
      </w:r>
    </w:p>
    <w:p>
      <w:pPr>
        <w:pStyle w:val="BodyText"/>
      </w:pPr>
      <w:r>
        <w:t xml:space="preserve">Tiếng kêu thảm thiết nổi lên bốn phía. Năm mũi tên ngũ sát! Âu Dương giống như ác ma xuất hiện. Mũi tên của hắn không ngừng bay ra. Từng sinh mệnh không ngừng bị hắn lấy đi. Còn đối phương đã hiểu tình hình không thể cứu vãn.</w:t>
      </w:r>
    </w:p>
    <w:p>
      <w:pPr>
        <w:pStyle w:val="BodyText"/>
      </w:pPr>
      <w:r>
        <w:t xml:space="preserve">- Giết kẻ bắn tên kia!</w:t>
      </w:r>
    </w:p>
    <w:p>
      <w:pPr>
        <w:pStyle w:val="BodyText"/>
      </w:pPr>
      <w:r>
        <w:t xml:space="preserve">Không biết là ai đã hét to một tiếng. Mười lăm, mười sáu Huyễn Thuật Sư còn lại đầy thù hận nhìn Âu Dương. Sau đó bọn họ giống như một mở ra chấn bạo linh hồn. Bọn họ muốn giết Âu Dương.</w:t>
      </w:r>
    </w:p>
    <w:p>
      <w:pPr>
        <w:pStyle w:val="BodyText"/>
      </w:pPr>
      <w:r>
        <w:t xml:space="preserve">- Âu Dương mau lui lại!</w:t>
      </w:r>
    </w:p>
    <w:p>
      <w:pPr>
        <w:pStyle w:val="BodyText"/>
      </w:pPr>
      <w:r>
        <w:t xml:space="preserve">Nhìn thấy Âu Dương vẫn đúng ở đó kéo cung muốn tiếp tục giết người, Lữ Phong hét lớn một tiếng. Mười lăm, mười sáu tên Huyễn Thuật Sư đồng thời mở ra chấn bạo linh hồn. Dưới Thánh thể gần như không có người nào có thể chịu đựngđược.</w:t>
      </w:r>
    </w:p>
    <w:p>
      <w:pPr>
        <w:pStyle w:val="BodyText"/>
      </w:pPr>
      <w:r>
        <w:t xml:space="preserve">Nhưng Âu Dương coi như mắt điếc tai ngơ đối với lời nói của Lữ Phong. Muốn cường sát mình? Đến Huyễn Thuật Sư cấp Pháp Thân cũng đừng hòng lấy chấn bạo linh hồn giết chếtđược mình! Âu Dương tin chắc, với thể chất cùng linh hồn của mình có thể miễn dịch với tất cả công kích đến từ linh hồn. Hắn chính là kẻ huỷ diệt của Huyễn Thuật Sư.</w:t>
      </w:r>
    </w:p>
    <w:p>
      <w:pPr>
        <w:pStyle w:val="BodyText"/>
      </w:pPr>
      <w:r>
        <w:t xml:space="preserve">- Bạo!</w:t>
      </w:r>
    </w:p>
    <w:p>
      <w:pPr>
        <w:pStyle w:val="BodyText"/>
      </w:pPr>
      <w:r>
        <w:t xml:space="preserve">Mười mấy tên Huyễn Thuật Sư đồng thời mở miệng. Trong giây lát, tất cả huyễn trận đều đổ nát. Lực lượng khủng bố tạo thành phong bạo linh hồn đánh về phía Âu Dương.</w:t>
      </w:r>
    </w:p>
    <w:p>
      <w:pPr>
        <w:pStyle w:val="BodyText"/>
      </w:pPr>
      <w:r>
        <w:t xml:space="preserve">Nhưng Âu Dương nhưng căn bản không dể mắt tới phong bạo linh hồn đang vọt về phía hắn. Hắn lại bắn ra năm mũi tên. Năm mũi tên lại vọt vào trận doanh của Huyễn Thuật Sư. Vốn còn lại mười lăm, mười sáu tên Huyễn Thuật Sư lại tiêu diệt mất một phần ba.</w:t>
      </w:r>
    </w:p>
    <w:p>
      <w:pPr>
        <w:pStyle w:val="BodyText"/>
      </w:pPr>
      <w:r>
        <w:t xml:space="preserve">Trong nháy mắt khi mũi tên của Âu Dương trúng vào đám Huyễn Thuật Sư, phong bạo linh hồn bão táp bao phủ toàn thân Âu Dương. Khi mọi người cho rằng Âu Dương sẽ bịphong bão linh hồn xé nát linh hồn, chợt nghe tiếng gầm lên giận dữ của Âu Dương từ trong bão táp truyền đến.</w:t>
      </w:r>
    </w:p>
    <w:p>
      <w:pPr>
        <w:pStyle w:val="BodyText"/>
      </w:pPr>
      <w:r>
        <w:t xml:space="preserve">- Ta chính là kẻ huỷ diệt của Huyễn Thuật Sư!</w:t>
      </w:r>
    </w:p>
    <w:p>
      <w:pPr>
        <w:pStyle w:val="BodyText"/>
      </w:pPr>
      <w:r>
        <w:t xml:space="preserve">Gầm lên giận dữ, sau đó huyết diễm bùng phát toàn thân Âu Dương. Hắn không ngừng hấp thu huyết lực. Linh tiễn yêu đan của hắn đã đạt đến một điểm giới hạn. Nhưng bất luận Âu Dương cố gắng như thế nào, yêu đan vẫn không thể tiến thêm một bước nữa hoàn thành đạt tới Thánh thể.</w:t>
      </w:r>
    </w:p>
    <w:p>
      <w:pPr>
        <w:pStyle w:val="BodyText"/>
      </w:pPr>
      <w:r>
        <w:t xml:space="preserve">Âu Dương biết, những lực lượng này vẫn quá ít, không có cách nào đẩy hắn tới Thánh thể. Cho nên hắn thiêu đốt tất cảhuyết lực nhập thể, biến nó thành huyết diễm bùng cháy xung quanh cơ thể hắn.</w:t>
      </w:r>
    </w:p>
    <w:p>
      <w:pPr>
        <w:pStyle w:val="BodyText"/>
      </w:pPr>
      <w:r>
        <w:t xml:space="preserve">Vèo...</w:t>
      </w:r>
    </w:p>
    <w:p>
      <w:pPr>
        <w:pStyle w:val="BodyText"/>
      </w:pPr>
      <w:r>
        <w:t xml:space="preserve">Huyết diễm bùng cháy, yêu tiễn huyết sắc giống như tấm danh thiếp của địa ngục. Mỗi một tấm danh thiếp đều viết tên một Huyễn Thuật Sư. Mỗi tấm danh thiếp đều mang đi sinh mạng của một Huyễn Thuật Sư.</w:t>
      </w:r>
    </w:p>
    <w:p>
      <w:pPr>
        <w:pStyle w:val="BodyText"/>
      </w:pPr>
      <w:r>
        <w:t xml:space="preserve">- Ma quỷ...</w:t>
      </w:r>
    </w:p>
    <w:p>
      <w:pPr>
        <w:pStyle w:val="BodyText"/>
      </w:pPr>
      <w:r>
        <w:t xml:space="preserve">- Không thể nào...</w:t>
      </w:r>
    </w:p>
    <w:p>
      <w:pPr>
        <w:pStyle w:val="BodyText"/>
      </w:pPr>
      <w:r>
        <w:t xml:space="preserve">- Chạy mau...</w:t>
      </w:r>
    </w:p>
    <w:p>
      <w:pPr>
        <w:pStyle w:val="BodyText"/>
      </w:pPr>
      <w:r>
        <w:t xml:space="preserve">Suy sụp. Trong chốc lát, rốt cuộc đám Huyễn Thuật Sư đã suy sụp. Bọn họ quả thực không thể tưởng tượng được, rốt cuộc Âu Dương là quái vật gì. Nhiều người như vậy dùng phong bạo linh hồn còn không thể cường sát được hắn. Không ngờ hắn càng đánh càng mạnh. Lúc này hắn thật sựgiống như ma quỷ.</w:t>
      </w:r>
    </w:p>
    <w:p>
      <w:pPr>
        <w:pStyle w:val="BodyText"/>
      </w:pPr>
      <w:r>
        <w:t xml:space="preserve">- Trốn! Chia nhau ra trốn!</w:t>
      </w:r>
    </w:p>
    <w:p>
      <w:pPr>
        <w:pStyle w:val="BodyText"/>
      </w:pPr>
      <w:r>
        <w:t xml:space="preserve">Một giọng nói từ trong đám Huyễn Thuật Sư còn sót lại truyền ra. Chỉ thấy một Huyễn Thuật Sư toàn thân phát ra ánh sáng màu xanh lam, bằng tốc độ nhanh nhất bắt đầu bắn về phía không trung.</w:t>
      </w:r>
    </w:p>
    <w:p>
      <w:pPr>
        <w:pStyle w:val="BodyText"/>
      </w:pPr>
      <w:r>
        <w:t xml:space="preserve">Hắn chính là người chỉ huy của đối phương. Tuy nhiên giờ này phút này hắn hiểu rõ, yêu cung thủ kia chính là một ác ma. Chỉ cần mũi tên của hắn rời tay nhất định sẽ lấy đi sinh mạng của một người.</w:t>
      </w:r>
    </w:p>
    <w:p>
      <w:pPr>
        <w:pStyle w:val="BodyText"/>
      </w:pPr>
      <w:r>
        <w:t xml:space="preserve">- Tìm ngươi đã lâu!</w:t>
      </w:r>
    </w:p>
    <w:p>
      <w:pPr>
        <w:pStyle w:val="BodyText"/>
      </w:pPr>
      <w:r>
        <w:t xml:space="preserve">Âu Dương cười lớn. Mũi tên của hắn bắn thẳng lên trời. Huyết quang giống như u hồn xé nát tất cả bay trong không trungđuổi theo tên Huyễn Thuật Sư vừa chạy trốn.</w:t>
      </w:r>
    </w:p>
    <w:p>
      <w:pPr>
        <w:pStyle w:val="BodyText"/>
      </w:pPr>
      <w:r>
        <w:t xml:space="preserve">Phụt...</w:t>
      </w:r>
    </w:p>
    <w:p>
      <w:pPr>
        <w:pStyle w:val="BodyText"/>
      </w:pPr>
      <w:r>
        <w:t xml:space="preserve">Một tiếng động nhỏ vang lên. Trong chốc lát thân thể hư vô của người này đã bị mũi tên của Âu Dương phá tan. Đúng lúc này tính mạng của hắn đã bị yêu tiễn lấy đi.</w:t>
      </w:r>
    </w:p>
    <w:p>
      <w:pPr>
        <w:pStyle w:val="BodyText"/>
      </w:pPr>
      <w:r>
        <w:t xml:space="preserve">Một bộ thi thể nam tử từ trên không trung rơi xuống. Tuy nhiên lúc này chẳng có ai quan tâm tới hắn. Bởi vì lúc này huyễn trận đã bị giải trừ. Kiếm trận của đám người Lữ Phongđã cắm đầy không gian chung quanh, bao vây tất cả Huyễn Thuật Sư vẫn đang có ý đồ chạy trốn ở bên trong.</w:t>
      </w:r>
    </w:p>
    <w:p>
      <w:pPr>
        <w:pStyle w:val="BodyText"/>
      </w:pPr>
      <w:r>
        <w:t xml:space="preserve">Cho dù một tên cũng không để lại! Tại cảnh giới giết chóc không có hai chữ nhân từ. Ở chỗ này ngoại trừ đội hữu của bản thân ngươi ra, bất kỳ ai cũng không được tin tưởng, cũng vĩnh viễn không nên từ bi. Bởi vì ngươi từ bi lần này có thể sẽđổi lấy một kẻ địch khiến ngươi đau đầu trong tương lai.</w:t>
      </w:r>
    </w:p>
    <w:p>
      <w:pPr>
        <w:pStyle w:val="BodyText"/>
      </w:pPr>
      <w:r>
        <w:t xml:space="preserve">- Giết!</w:t>
      </w:r>
    </w:p>
    <w:p>
      <w:pPr>
        <w:pStyle w:val="BodyText"/>
      </w:pPr>
      <w:r>
        <w:t xml:space="preserve">Các Yêu Chiến Sĩ la lên. yêu binh của bọn họ không ngừng trút xuống thân thể hư vô của số Huyễn Thuật Sư ít ỏi còn sót lại. Với thân thể suy nhược của Huyễn Thuật Sư sao có thể chống đỡ được kiếm linh bay đầy trời và những Yêu Chiến Sĩ như hổ như sói này.</w:t>
      </w:r>
    </w:p>
    <w:p>
      <w:pPr>
        <w:pStyle w:val="BodyText"/>
      </w:pPr>
      <w:r>
        <w:t xml:space="preserve">Khi thi thể của nam tử kia từ trên bầu trời ngã xuống đất, Âu Dương hít nhẹ một hơi, thu tất cả huyết lực vào trong thân thể. Tất cả Huyễn Thuật Sư đều bị xé thành mảnh nhỏ.</w:t>
      </w:r>
    </w:p>
    <w:p>
      <w:pPr>
        <w:pStyle w:val="BodyText"/>
      </w:pPr>
      <w:r>
        <w:t xml:space="preserve">Đến lúc này, ba mươi bảy tên Huyễn Thuật Sư đã toàn quân bị diệt. Đây là một cuộc chiến đấu gần như khó có thể tinđược. Âu Dương lấy sức một người nói cho mọi người biết,đối với hắn mà nói, tất cả những điều không có khả năng đều bị phá vỡ. Hắn chính là kẻ huỷ diệt của tất cả Huyễn Thuật Sư!</w:t>
      </w:r>
    </w:p>
    <w:p>
      <w:pPr>
        <w:pStyle w:val="BodyText"/>
      </w:pPr>
      <w:r>
        <w:t xml:space="preserve">Ba mươi bảy tên Huyễn Thuật Sư bị tiêu diệt toàn đoàn. Hoàn thành thành tựu này không phải là một đoàn một trăm người, mà chỉ mười Lục Tiên, hai Huyễn Thuật Sư và chín Yêu Chiến Sĩ.</w:t>
      </w:r>
    </w:p>
    <w:p>
      <w:pPr>
        <w:pStyle w:val="BodyText"/>
      </w:pPr>
      <w:r>
        <w:t xml:space="preserve">Trong ba mươi bảy người, một mình Âu Dương đã giết chết gần một nửa. Lúc này khi cuộc chiến đấu kết thúc, ánh mắt mọi người nhìn về phía Âu Dương giống như đang xem quái vật.</w:t>
      </w:r>
    </w:p>
    <w:p>
      <w:pPr>
        <w:pStyle w:val="BodyText"/>
      </w:pPr>
      <w:r>
        <w:t xml:space="preserve">Quá cuồng dã, quá bá đạo! Mũi tên trong tay của hắn gần như không gì không làm được. Cung tên của hắn chỉ hướng nào, hướng đó sẽ có Huyễn Thuật Sư ngã xuống. Đây rốt cuộc là một quái vật thế nào?</w:t>
      </w:r>
    </w:p>
    <w:p>
      <w:pPr>
        <w:pStyle w:val="BodyText"/>
      </w:pPr>
      <w:r>
        <w:t xml:space="preserve">Lúc này cho dù là đội hữu của Âu Dương cũng cảm thấy Âu Dương là một quái vật.</w:t>
      </w:r>
    </w:p>
    <w:p>
      <w:pPr>
        <w:pStyle w:val="BodyText"/>
      </w:pPr>
      <w:r>
        <w:t xml:space="preserve">Nhưng bọn họ sẽ không bởi vì điểm này mà bài xích Âu Dương. Bởi vì bọn họ đến từ cùng một tông phái. Bọn họ làđội hữu trong cùng một đội ngũ, phải tiếp tục sinh tồn ở đây.</w:t>
      </w:r>
    </w:p>
    <w:p>
      <w:pPr>
        <w:pStyle w:val="BodyText"/>
      </w:pPr>
      <w:r>
        <w:t xml:space="preserve">Bọn họ nhất định phải mở rộng tấm lòng kề vai sát cánh cùng chiến đấu. Cũng chỉ có như vậy bọn họ mới có thể không ngừng giành được thắng lợi trong các cuộc chiến sau đó, chođến tận lúc bọn họ hoàn thành Thánh thể đột phá ra khỏi nơi này.</w:t>
      </w:r>
    </w:p>
    <w:p>
      <w:pPr>
        <w:pStyle w:val="BodyText"/>
      </w:pPr>
      <w:r>
        <w:t xml:space="preserve">- Rất tốt!</w:t>
      </w:r>
    </w:p>
    <w:p>
      <w:pPr>
        <w:pStyle w:val="BodyText"/>
      </w:pPr>
      <w:r>
        <w:t xml:space="preserve">Lữ Phong là người đầu tiên chạy tới bên cạnh Âu Dương. Hắn trực tiếp cho Âu Dương một quyền.</w:t>
      </w:r>
    </w:p>
    <w:p>
      <w:pPr>
        <w:pStyle w:val="Compact"/>
      </w:pPr>
      <w:r>
        <w:br w:type="textWrapping"/>
      </w:r>
      <w:r>
        <w:br w:type="textWrapping"/>
      </w:r>
    </w:p>
    <w:p>
      <w:pPr>
        <w:pStyle w:val="Heading2"/>
      </w:pPr>
      <w:bookmarkStart w:id="210" w:name="chương-201-đồng-độichỉnh-thể"/>
      <w:bookmarkEnd w:id="210"/>
      <w:r>
        <w:t xml:space="preserve">188. Chương 201 : Đồng Đội,chỉnh Thể!</w:t>
      </w:r>
    </w:p>
    <w:p>
      <w:pPr>
        <w:pStyle w:val="Compact"/>
      </w:pPr>
      <w:r>
        <w:br w:type="textWrapping"/>
      </w:r>
      <w:r>
        <w:br w:type="textWrapping"/>
      </w:r>
      <w:r>
        <w:t xml:space="preserve">Nói thật, ban đầu khi kiếm linh của Lục Tiên xé ra một điểm huyễn trận, toàn bộ Yêu Chiến Sĩ tấn công chỉ có một mình Âu Dương đứng ở nơi đó, Lữ Phong đã từng cảm thấy hoài nghi. Nhưng tiếp đó, Âu Dương dùng thủ đoạn cuồng dã của hắn nói cho tất cảđội hữu của hắn biết, các ngươi đã không lựa chọn nhầm người.</w:t>
      </w:r>
    </w:p>
    <w:p>
      <w:pPr>
        <w:pStyle w:val="BodyText"/>
      </w:pPr>
      <w:r>
        <w:t xml:space="preserve">- Ha ha ha, không ngờđược trong đội ngũ của chúng ta thậm chí lại có một kẻ bá đạo như Âu Dương!</w:t>
      </w:r>
    </w:p>
    <w:p>
      <w:pPr>
        <w:pStyle w:val="BodyText"/>
      </w:pPr>
      <w:r>
        <w:t xml:space="preserve">Một đám Yêu Chiến Sĩ cũng xông tới. Bọn họ nhìn Âu Dương đang đứng đó cười. Lúc này Âu Dương thật sự khác hẳn với ác ma kéo cung giết người vừa nãy.</w:t>
      </w:r>
    </w:p>
    <w:p>
      <w:pPr>
        <w:pStyle w:val="BodyText"/>
      </w:pPr>
      <w:r>
        <w:t xml:space="preserve">Trong lúc đối địch Âu Dương giống như ác ma tới từđịa ngục khiến người ta sợ hãi. Trong đội ngũ, Âu Dương giống như bọn họ, là đội viên, là đội hữu sóng vai chiến đấu.</w:t>
      </w:r>
    </w:p>
    <w:p>
      <w:pPr>
        <w:pStyle w:val="BodyText"/>
      </w:pPr>
      <w:r>
        <w:t xml:space="preserve">Sau khi nhóm người bọn họ hoan hô một hồi, liền bắt đầu thu dọn chiến trường. Ba mươi bảy tên Huyễn Thuật Sư, xem thủ đoạn của bọn họ có thể biết chắc chắn bọn họ đã ở chỗ này không phải chỉ một hai ngày. Cho nên yêu thú chi linh trên người bọn họ chắc chắn sẽ khiến nhiều người giận sôi.</w:t>
      </w:r>
    </w:p>
    <w:p>
      <w:pPr>
        <w:pStyle w:val="BodyText"/>
      </w:pPr>
      <w:r>
        <w:t xml:space="preserve">Sự thực cũng chứng minh suy đoán của bọn họ. Khi Lữ Phong lấy tất cả yêu thú chi linh trong vòng tay trữ vật ra, cho dù bọn họ đã chuẩn bị tâm lý cũng phải giật mình.</w:t>
      </w:r>
    </w:p>
    <w:p>
      <w:pPr>
        <w:pStyle w:val="BodyText"/>
      </w:pPr>
      <w:r>
        <w:t xml:space="preserve">Không ngờ có tới bốn trăm viên yêu thú chi linh. Bốn trăm viên yêu thú chi linh đại diện cho sinh mạng của bốn trăm con yêu thú. Có lẽ những yêu thú chi linh này không phải do bọn họ săn bắt toàn bộ. Nhưng đây tuyệt đối đều là do Huyễn Thuật Sư săn được. Tuy nhiên giờ phút này bọn họ lại bịđội ngũ của Âu Dương săn lại.</w:t>
      </w:r>
    </w:p>
    <w:p>
      <w:pPr>
        <w:pStyle w:val="BodyText"/>
      </w:pPr>
      <w:r>
        <w:t xml:space="preserve">Nhìn một đống yêu thú chi linh chất đống ở đó, mắt của nhóm người bọn họ đều sáng lên. Nhưng những người này nhưng không bị yêu thú chi linh trước mắt mê hoặc. Bọn họ đều đưa ánh mắt tìm đến phía Âu Dương đầu tiên.</w:t>
      </w:r>
    </w:p>
    <w:p>
      <w:pPr>
        <w:pStyle w:val="BodyText"/>
      </w:pPr>
      <w:r>
        <w:t xml:space="preserve">Không nghi ngờ chút nào. Nếu như nói ai là người có thểđứng ra nói chuyện về những yêu thú chi linh này đầu tiên, vậy chắc chắn là Âu Dương. Cho dù hiện tại Âu Dương đứng ra nói hắn muốn lấy ba trăm viên, tuyệt đối không có ai dị nghị.</w:t>
      </w:r>
    </w:p>
    <w:p>
      <w:pPr>
        <w:pStyle w:val="BodyText"/>
      </w:pPr>
      <w:r>
        <w:t xml:space="preserve">- Âu Dương, ngươi lấy trước tiên đi. Đừng để ý tới chúng ta. Ngươi muốn lấy bao nhiêu thì lấy bấy nhiêu!</w:t>
      </w:r>
    </w:p>
    <w:p>
      <w:pPr>
        <w:pStyle w:val="BodyText"/>
      </w:pPr>
      <w:r>
        <w:t xml:space="preserve">Bản thân Lữ Phong là đội trưởng cũng là người tổ chức ra đội ngũ này. Lúc này hắn nhất định phải đứng ra nói chuyện.</w:t>
      </w:r>
    </w:p>
    <w:p>
      <w:pPr>
        <w:pStyle w:val="BodyText"/>
      </w:pPr>
      <w:r>
        <w:t xml:space="preserve">- Được!</w:t>
      </w:r>
    </w:p>
    <w:p>
      <w:pPr>
        <w:pStyle w:val="BodyText"/>
      </w:pPr>
      <w:r>
        <w:t xml:space="preserve">Âu Dương không hề chối từ. Chỉ thấy một mình Âu Dương đi tới tước một đống yêu thú chi linh kia. Sau đó hắn lấy từ trong đó ra hai mươi viên yêu thú chi linh khá lớn bỏ vào trong vòng tay của mình. Tiếp đó hắn liền lui trở về.</w:t>
      </w:r>
    </w:p>
    <w:p>
      <w:pPr>
        <w:pStyle w:val="BodyText"/>
      </w:pPr>
      <w:r>
        <w:t xml:space="preserve">- Ngươi...</w:t>
      </w:r>
    </w:p>
    <w:p>
      <w:pPr>
        <w:pStyle w:val="BodyText"/>
      </w:pPr>
      <w:r>
        <w:t xml:space="preserve">Nhìn thấy Âu Dương chỉ lấy hai mươi viên, một nhóm người đều có chút không hiểu. Nhưng Âu Dương chỉ khẽ cười. Yêu thú chi linh đối với những người khác mà nói là đồ tốt, bởi vì bọn họ có thể hấp thu, có thể tăng cường chính mình. Nhưng Âu Dương lại không thể.</w:t>
      </w:r>
    </w:p>
    <w:p>
      <w:pPr>
        <w:pStyle w:val="BodyText"/>
      </w:pPr>
      <w:r>
        <w:t xml:space="preserve">Âu Dương cầm yêu thú chi linh chỉ có một khả năng duy nhất có thể sử dụng chính là sau khi đi ra ngoài sẽ dùng để giao dịch. Âu Dương cũng hiểu rõ một đạo lý, ở chỗ này hắn không thể quá ích kỷ. Trưởng thành của đội hữu đối với hắn mà nói cũng cực kì quan trọng. Chỉ khi thực lực tất cảđội hữu tăng lên, bọn họ mới có thể thức tỉnh lực chiến đấu mạnh hơn. Tới lúc đó, bọn họ mới có thểđánh đâu thắng đó.</w:t>
      </w:r>
    </w:p>
    <w:p>
      <w:pPr>
        <w:pStyle w:val="BodyText"/>
      </w:pPr>
      <w:r>
        <w:t xml:space="preserve">- Âu Dương, ngươi lấy một trăm đi!</w:t>
      </w:r>
    </w:p>
    <w:p>
      <w:pPr>
        <w:pStyle w:val="BodyText"/>
      </w:pPr>
      <w:r>
        <w:t xml:space="preserve">Lữ Phong cảm thấy không chấp nhận được. Âu Dương lấy thực sự quá ít. Tuy rằng hắn hiểu rõ Âu Dương làm vậy nhất định vì chiếu cố bọn họ. Nhưng nếu như bọn họ sẽ cảm thấy rất bất an.</w:t>
      </w:r>
    </w:p>
    <w:p>
      <w:pPr>
        <w:pStyle w:val="BodyText"/>
      </w:pPr>
      <w:r>
        <w:t xml:space="preserve">- Chúng ta là một đoàn đội. Chỉ có chúng ta cùng trưởng thành mới có thể bảo trì được lực chiến đấu càng cao hơn, mới có thể sống tốt tại cảnh giới giết chóc này!</w:t>
      </w:r>
    </w:p>
    <w:p>
      <w:pPr>
        <w:pStyle w:val="BodyText"/>
      </w:pPr>
      <w:r>
        <w:t xml:space="preserve">Ánh mắt Âu Dương đảo qua những đội hữu đang bất an. Hắn nhẹ giọng nói xong.</w:t>
      </w:r>
    </w:p>
    <w:p>
      <w:pPr>
        <w:pStyle w:val="BodyText"/>
      </w:pPr>
      <w:r>
        <w:t xml:space="preserve">Tuy rằng Âu Dương nói rất ngắn gọn, nhưng lại khiến tất cảđội viên chấn động sâu sắc. Âu Dương có công lao lớn nhất, không nghi ngờ hắn có quyền lấy nhiều nhất. Nhưng cho dù như vậy, trong lòng những người này khẳng định cũng có chút khó chịu. Dù sao ước ao và đố kị là điều sẽ xuất hiện ở bất cứ người nào.</w:t>
      </w:r>
    </w:p>
    <w:p>
      <w:pPr>
        <w:pStyle w:val="BodyText"/>
      </w:pPr>
      <w:r>
        <w:t xml:space="preserve">Nhưng sau khi Âu Dương nói ra những lời này, những đố kị và ước ao đều có cảm giác không đất dung thân nữa.</w:t>
      </w:r>
    </w:p>
    <w:p>
      <w:pPr>
        <w:pStyle w:val="BodyText"/>
      </w:pPr>
      <w:r>
        <w:t xml:space="preserve">- Bản thân mình nghĩ gì vậy? Âu Dương chiếu cố mọi người như vậy, nhưng mình lại muốn những thứ này...</w:t>
      </w:r>
    </w:p>
    <w:p>
      <w:pPr>
        <w:pStyle w:val="BodyText"/>
      </w:pPr>
      <w:r>
        <w:t xml:space="preserve">Trong lúc nhất thời ánh mắt mọi người nhìn về phía Âu Dương đều thay đổi. Âu Dương có thể cảm giác được sự biến hóa của bọn họ.</w:t>
      </w:r>
    </w:p>
    <w:p>
      <w:pPr>
        <w:pStyle w:val="BodyText"/>
      </w:pPr>
      <w:r>
        <w:t xml:space="preserve">Đây chính là điều hắn muốn! Trung đội số 7 năm đó làm gì để có thểđánh đâu thắng đó? Không là bởi vì bọn họ có lực chiến đấu tuyệt cường, mà bởi vì bọn họ tín nhiệm lẫn nhau, Mỗi người bọn họ đều xem đối phương làm huynh đệ. Bọn họ có thể vì huynh đệ chặn đao, bọn họ có thể cùng huynh đệ sóng vai chiến đấu trước tất cả những tấn công.</w:t>
      </w:r>
    </w:p>
    <w:p>
      <w:pPr>
        <w:pStyle w:val="BodyText"/>
      </w:pPr>
      <w:r>
        <w:t xml:space="preserve">Đoàn đội như vậy mới là đoàn đội mà Âu Dương muốn. Trong đội ngũ, chỉ khi tất cả mọi người đều đoàn kết với nhau, gắn bó thành một đoàn, như vậy bọn họ mới thật sự là đoàn đội. Âu Dương tin tưởng, chỉ cần bọn họ có thể làm được điểm này, những thành tích không có khả năng của trung đội số 7 năm đó sẽ lại diễn ra tại cảnh giới giết chóc này.</w:t>
      </w:r>
    </w:p>
    <w:p>
      <w:pPr>
        <w:pStyle w:val="BodyText"/>
      </w:pPr>
      <w:r>
        <w:t xml:space="preserve">- Được! Âu Dương lão đệ, vậy các ca ca không nói nhiều nữa! Tất cả lấy một phần thuộc về mình. Sau này tất cả chiến lợi phẩm có được sẽ chia bình quân cho tất cả mọi người! Nhớ kỹ, từ giờ phút này chúng ta bắt đầu là một thể thống nhất. Chúng ta có vinh cùng vinh có nhục cùng nhục. Mỗi người chúng ta đều có thể giao phía sau lưng mình cho huynh đệ phía bên kia!</w:t>
      </w:r>
    </w:p>
    <w:p>
      <w:pPr>
        <w:pStyle w:val="BodyText"/>
      </w:pPr>
      <w:r>
        <w:t xml:space="preserve">Lữ Phong cũng một người hiểu làm thế nào để tăng lên khí thế. Ngay thời điểm mọi người đều đang tự hỏi, hắn là người đầu tiên đứng ra nói chuyện.</w:t>
      </w:r>
    </w:p>
    <w:p>
      <w:pPr>
        <w:pStyle w:val="BodyText"/>
      </w:pPr>
      <w:r>
        <w:t xml:space="preserve">Âu Dương nhìn Lữ Phong. Lữ Phong này thật sự không hề thua kém Lăng Túc năm đó. Tuy rằng đây chỉ là đoàn đội mới được mới tạo thành không có cảm giác được tôi luyện nhuần nhuyễn nhiều năm như trung đội số 7 đoàn kỵ sĩĐao Nhọn năm đó, nhưng Âu Dương tin tưởng, chỉ cần bọn họ có thể kiên trì như vậy, bọn họ chính là đội Đao Nhọn thứ hai.</w:t>
      </w:r>
    </w:p>
    <w:p>
      <w:pPr>
        <w:pStyle w:val="BodyText"/>
      </w:pPr>
      <w:r>
        <w:t xml:space="preserve">Mỗi người đều yên lặng đi tới trước đống yêu thú chi linh. Bọn họ cầm về chiến lợi phẩm của mình. Giờ phút này rốt cuộc bọn họ đã hiểu rõ ý nghĩa thật sự của đoàn đội.</w:t>
      </w:r>
    </w:p>
    <w:p>
      <w:pPr>
        <w:pStyle w:val="BodyText"/>
      </w:pPr>
      <w:r>
        <w:t xml:space="preserve">Trong đoàn đội không có công lao to nhỏ. Bởi vì bọn họ là một thể thống nhất. Giống như một người vậy, ngươi có thể nói cho ta biết, là tay của ngươi quan trọng hơn, hay chân của ngươi quan trọng hơn?</w:t>
      </w:r>
    </w:p>
    <w:p>
      <w:pPr>
        <w:pStyle w:val="BodyText"/>
      </w:pPr>
      <w:r>
        <w:t xml:space="preserve">Không có thứ nào quan trọng hơn. Thời điểm bọn họ biến thành một thể thống nhất, như vậy cũng không còn cái gọi là bên nào nặng bên nào nhẹ nữa. Chỉ còn là phối hợp, chỉ còn là đoàn kết!</w:t>
      </w:r>
    </w:p>
    <w:p>
      <w:pPr>
        <w:pStyle w:val="BodyText"/>
      </w:pPr>
      <w:r>
        <w:t xml:space="preserve">- Quét ngang cảnh giới giết chóc, khiến tất cả tông phái đều nhớ kỹ Vạn Tiên Sơn, nhớ kỹđoàn đội này của chúng ta!</w:t>
      </w:r>
    </w:p>
    <w:p>
      <w:pPr>
        <w:pStyle w:val="BodyText"/>
      </w:pPr>
      <w:r>
        <w:t xml:space="preserve">Lữ Phong hô lên. Tiếng hô của hắn đã làm bùng cháy ngọn lửa nhiệt tình trong lòng mọi người. Giờ phút này Âu Dương cảm giác mình giống như lại trở vềđoàn kỵ sĩĐao Nhọn năm đó. Năm đó trung đội số 7 làm chuyện gì cũng đều thuận lợi...</w:t>
      </w:r>
    </w:p>
    <w:p>
      <w:pPr>
        <w:pStyle w:val="Compact"/>
      </w:pPr>
      <w:r>
        <w:br w:type="textWrapping"/>
      </w:r>
      <w:r>
        <w:br w:type="textWrapping"/>
      </w:r>
    </w:p>
    <w:p>
      <w:pPr>
        <w:pStyle w:val="Heading2"/>
      </w:pPr>
      <w:bookmarkStart w:id="211" w:name="chương-202-bà-sa-thánh-địa"/>
      <w:bookmarkEnd w:id="211"/>
      <w:r>
        <w:t xml:space="preserve">189. Chương 202 : Bà Sa Thánh Địa</w:t>
      </w:r>
    </w:p>
    <w:p>
      <w:pPr>
        <w:pStyle w:val="Compact"/>
      </w:pPr>
      <w:r>
        <w:br w:type="textWrapping"/>
      </w:r>
      <w:r>
        <w:br w:type="textWrapping"/>
      </w:r>
      <w:r>
        <w:t xml:space="preserve">- Mọi người mau xem ta phát hiện được cái gì này?</w:t>
      </w:r>
    </w:p>
    <w:p>
      <w:pPr>
        <w:pStyle w:val="BodyText"/>
      </w:pPr>
      <w:r>
        <w:t xml:space="preserve">Một giọng nói vang lên. Lúc này chỉ thấy một đội viên đang thu dọn chiến trường, trong tay giơ lên một tập da giống như nhật ký kêu to.</w:t>
      </w:r>
    </w:p>
    <w:p>
      <w:pPr>
        <w:pStyle w:val="BodyText"/>
      </w:pPr>
      <w:r>
        <w:t xml:space="preserve">- Thứ gì vậy?</w:t>
      </w:r>
    </w:p>
    <w:p>
      <w:pPr>
        <w:pStyle w:val="BodyText"/>
      </w:pPr>
      <w:r>
        <w:t xml:space="preserve">Nhìn quyển sách bằng da này, cả nhóm người đều vây lại.</w:t>
      </w:r>
    </w:p>
    <w:p>
      <w:pPr>
        <w:pStyle w:val="BodyText"/>
      </w:pPr>
      <w:r>
        <w:t xml:space="preserve">- Là bản kế hoạch tác chiến của bọn họ.</w:t>
      </w:r>
    </w:p>
    <w:p>
      <w:pPr>
        <w:pStyle w:val="BodyText"/>
      </w:pPr>
      <w:r>
        <w:t xml:space="preserve">Người kia cầm quyển sách bằng da trong tay giao cho Lữ Phong. Sau khi Lữ Phong tiếp nhận, mở ra nhất thời sắc mặt vui mừng.</w:t>
      </w:r>
    </w:p>
    <w:p>
      <w:pPr>
        <w:pStyle w:val="BodyText"/>
      </w:pPr>
      <w:r>
        <w:t xml:space="preserve">- Ha ha, quả nhiên là kế hoạch tác chiến của bọn họ. Xem ra lần này chúng ta có thu hoạch lớn.</w:t>
      </w:r>
    </w:p>
    <w:p>
      <w:pPr>
        <w:pStyle w:val="BodyText"/>
      </w:pPr>
      <w:r>
        <w:t xml:space="preserve">Vẻ mặt Lữ Phong tươi cười nói. Tại nơi chôn xương cái gì là quan trọng nhất? Tất nhiên là tình báo. Ở chỗ này, không có tin tức tình báo ngươi nói chuyện gì cũng vô nghĩa. Giống như hơn ba mươi tên Huyễn Thuật Sư lần này. Nếu không phải Âu Dương trước sau đều mở Chân Thực Chi Nhãn sớm phát hiện chỗ không ổn. Nếu chờ bọn họ, rất có khả năng sẽ bị tiêu diệt toàn đoàn.</w:t>
      </w:r>
    </w:p>
    <w:p>
      <w:pPr>
        <w:pStyle w:val="BodyText"/>
      </w:pPr>
      <w:r>
        <w:t xml:space="preserve">Huyễn Thuật Sư, đặc biệt là lượng lớn Huyễn Thuật Sư như vậy, tại nơi chôn xương này quả thực là đoàn đội như thần. Sớm tìm hiểu rõ hướng đi của kẻ địch, sau đó bố trí sẵn tấm lưới chờ kẻ địch tự chui đầu vào lưới.</w:t>
      </w:r>
    </w:p>
    <w:p>
      <w:pPr>
        <w:pStyle w:val="BodyText"/>
      </w:pPr>
      <w:r>
        <w:t xml:space="preserve">- Xem ra chúng ta không phải là mục tiêu thật sự của Huyễn Chân Tông lần này.</w:t>
      </w:r>
    </w:p>
    <w:p>
      <w:pPr>
        <w:pStyle w:val="BodyText"/>
      </w:pPr>
      <w:r>
        <w:t xml:space="preserve">Lữ Phong nhìn ghi chép trên bản kế hoạch tác chiến nói:</w:t>
      </w:r>
    </w:p>
    <w:p>
      <w:pPr>
        <w:pStyle w:val="BodyText"/>
      </w:pPr>
      <w:r>
        <w:t xml:space="preserve">- Lòng tham của bọn họ thật không nhỏ. Bọn họ bố trí nhiều huyễn trận như vậy hóa ra vì chờđợi đoàn đội của Bà Sa Thánh Địa.</w:t>
      </w:r>
    </w:p>
    <w:p>
      <w:pPr>
        <w:pStyle w:val="BodyText"/>
      </w:pPr>
      <w:r>
        <w:t xml:space="preserve">- Bà Sa Thánh Địa? Đó là một trong mười hai Thánh địa đúng không?</w:t>
      </w:r>
    </w:p>
    <w:p>
      <w:pPr>
        <w:pStyle w:val="BodyText"/>
      </w:pPr>
      <w:r>
        <w:t xml:space="preserve">Âu Dương không hiểu rõ lằm về mười hai Thánh địa và tám đại tông phái trong Chân Linh Giới,, cho nên không nhịn được mở miệng hỏi.</w:t>
      </w:r>
    </w:p>
    <w:p>
      <w:pPr>
        <w:pStyle w:val="BodyText"/>
      </w:pPr>
      <w:r>
        <w:t xml:space="preserve">- Đúng, Bà Sa Thánh Địa và Huyễn Chân Tông đều có Huyễn Thuật Sư chiếm vị trí chủ đạo. Chỉ có điều lần này Huyễn Thuật Sư trong đoàn đội Bà Sa Thánh Địa ít hơn so với Huyễn Thuật Sư của Huyễn Chân Tông. Bọn họ tổng cộng có ba mươi hai người. Có mười sáu Huyễn Thuật Sư. Tất cả những người còn lại đều là Yêu Chiến Sĩ cửu giai đỉnh phong.</w:t>
      </w:r>
    </w:p>
    <w:p>
      <w:pPr>
        <w:pStyle w:val="BodyText"/>
      </w:pPr>
      <w:r>
        <w:t xml:space="preserve">Lữ Phong nhíu chặt mày. Hắn biết, nếu không phải là bọn họ cơ duyên xảo hợp đụng phải Huyễn Chân Tông trước, đồng thời lấy phương thức kỳ tích như thếđể tiêu diệt đoàn đội Huyễn Chân Tông, như vậy đ nhất định sẽ có một trận đại chiến tuyệt thế.</w:t>
      </w:r>
    </w:p>
    <w:p>
      <w:pPr>
        <w:pStyle w:val="BodyText"/>
      </w:pPr>
      <w:r>
        <w:t xml:space="preserve">- Ba mươi hai người, mười sáu Huyễn Thuật Sư.</w:t>
      </w:r>
    </w:p>
    <w:p>
      <w:pPr>
        <w:pStyle w:val="BodyText"/>
      </w:pPr>
      <w:r>
        <w:t xml:space="preserve">Âu Dương phân tích thực lực của đối phương sau đó đang suy nghĩ cách đón lấy hướng đi của bọn họ.</w:t>
      </w:r>
    </w:p>
    <w:p>
      <w:pPr>
        <w:pStyle w:val="BodyText"/>
      </w:pPr>
      <w:r>
        <w:t xml:space="preserve">- Đội trưởng, nếu không chúng ta mai phục bọn họ đi?</w:t>
      </w:r>
    </w:p>
    <w:p>
      <w:pPr>
        <w:pStyle w:val="BodyText"/>
      </w:pPr>
      <w:r>
        <w:t xml:space="preserve">Hai tên Huyễn Thuật Sư rõ ràng rất có hứng thú đối với mai phục. Dù sao Huyễn Thuật Sư cũng được gọi là u hồn trên chiến trường, đều có thể nắm được tiên cơ tiến hành tập kích. Nhưng hai mươi mốt người muốn mai phục ba mươi hai người. Lời này thực tại có chút lớn mật.</w:t>
      </w:r>
    </w:p>
    <w:p>
      <w:pPr>
        <w:pStyle w:val="BodyText"/>
      </w:pPr>
      <w:r>
        <w:t xml:space="preserve">- Đối phương ba mươi hai người, mười sáu tên Huyễn Thuật Sư. Chúng ta không thể nào tạo thành huyễn trận cỡ lớn để mai phục bọn họ được.</w:t>
      </w:r>
    </w:p>
    <w:p>
      <w:pPr>
        <w:pStyle w:val="BodyText"/>
      </w:pPr>
      <w:r>
        <w:t xml:space="preserve">Lữ Phong suy tư một chút. Đoàn đội của bọn họ phần lớn là Lục Tiên và Yêu Chiến Sĩ. Tuy rằng có hai người là Huyễn Thuật Sư đều là cửu giai đỉnh phong, nhưng số lượng quá ít. Nếu bố trí huyễn trận nhỏ mai phục bảy, tám người còn có thể làm được. Muốn mai phục hơn ba mươi người, quả thực quá khôi hài.</w:t>
      </w:r>
    </w:p>
    <w:p>
      <w:pPr>
        <w:pStyle w:val="BodyText"/>
      </w:pPr>
      <w:r>
        <w:t xml:space="preserve">- Tại sao chúng ta lại phải mai phục? Ta nghĩ con ngươi huyết sắc của Âu Dương lão đệ hẳn là Chân Thực Chi Nhãn trong truyền thuyết rất hiếm khi xuất hiện! Không trách được Âu Dương lão đệ lại chọn yêu hóa cung làm vũ khí. Với Chân Thực Chi Nhãn phối hợp dùng cung tấn công từ xa, Âu Dương lão đệ quả thực chính là ngày tận thế của Huyễn Thuật Sư.</w:t>
      </w:r>
    </w:p>
    <w:p>
      <w:pPr>
        <w:pStyle w:val="BodyText"/>
      </w:pPr>
      <w:r>
        <w:t xml:space="preserve">Trong đội ngũ một Huyễn Thuật Sư có tuổi tác lớn nhất híp mắt nhìn Âu Dương nói.</w:t>
      </w:r>
    </w:p>
    <w:p>
      <w:pPr>
        <w:pStyle w:val="BodyText"/>
      </w:pPr>
      <w:r>
        <w:t xml:space="preserve">Thật ra ngay từđầu con ngươi huyết sắc của Âu Dương đã thu hút sự chú ý của hắn. Chỉ có điều hắn không dám xác định đây rốt cuộc là bí thuật hay là Chân Thực Chi Nhãn. Nhưng đại chiến Huyễn Thuật Sư lần này, kỹ thuật bắn cung của Âu Dương đúng là Thần Tiễn có nang lực hoàn toàn không để ý tới bất kỳ huyễn trận nào, khiến hắn xác định được con mắt của Âu Dương.</w:t>
      </w:r>
    </w:p>
    <w:p>
      <w:pPr>
        <w:pStyle w:val="BodyText"/>
      </w:pPr>
      <w:r>
        <w:t xml:space="preserve">- Chân Thực Chi Nhãn?</w:t>
      </w:r>
    </w:p>
    <w:p>
      <w:pPr>
        <w:pStyle w:val="BodyText"/>
      </w:pPr>
      <w:r>
        <w:t xml:space="preserve">Thật ra vừa nãy bọn họ cũng rất muốn hỏi vấn đề này. Hiện tại có người đột nhiên nói ra, tuy rằng vừa nãy bọn họ có nghĩ tới, nhưng khi thật sự biết con ngươi huyết sắc của Âu Dương không ngờ chính là Chân Thực Chi Nhãn trong truyền thuyết được gọi là ngày tận thế của Huyễn Thuật Sư. Mỗi người bọn họ vẫn giật mình không nhỏ.</w:t>
      </w:r>
    </w:p>
    <w:p>
      <w:pPr>
        <w:pStyle w:val="BodyText"/>
      </w:pPr>
      <w:r>
        <w:t xml:space="preserve">- Đúng là Chân Thực Chi Nhãn sao?</w:t>
      </w:r>
    </w:p>
    <w:p>
      <w:pPr>
        <w:pStyle w:val="BodyText"/>
      </w:pPr>
      <w:r>
        <w:t xml:space="preserve">Lữ Phong đứng gần Âu Dương nhất. Hắn nhìn Âu Dương. Hiện tại hắn rất muốn nhận được đáp án từ Âu Dương. Nếu như cặp mắt của Âu Dương đúng là Chân Thực Chi Nhãn, vậy tiếp theo, bọn họ chiến đấu sẽ đánh tốt hơn nhiều. Bởi vì chỉ cần có Âu Dương ở đây, khi bọn họ đối với bất kỳ Huyễn Thuật Sư nào gần như đều đứng ở thế bất bại.</w:t>
      </w:r>
    </w:p>
    <w:p>
      <w:pPr>
        <w:pStyle w:val="BodyText"/>
      </w:pPr>
      <w:r>
        <w:t xml:space="preserve">Huyễn Thuật Sư, u hồn trên chiến trường, bất kể là huyễn trận hay phong bạo linh hồn đều chắc chắn khiến người ta sợ hãi. Nếu như một đoàn Huyễn Thuật Sư tập chung một chỗ, bố trí ra huyễn trận gần như có thể chuyển đổi thiên địa, khiến bất kỳ người nào cùng giai thậm chí cao hơn một giai lạc lối trong đó, một đoàn Huyễn Thuật Sư đồng thời thi triển phong bạo linh hồn gần như có thể thuấn sát bất kỳ đối tượng nào bị mê huyễn.</w:t>
      </w:r>
    </w:p>
    <w:p>
      <w:pPr>
        <w:pStyle w:val="BodyText"/>
      </w:pPr>
      <w:r>
        <w:t xml:space="preserve">Lữ Phong đủ mạnh không? Lục tiên cửu giai đỉnh phong, so với Lam Thông chỉ mạnh hơn không yếu hơn. Nhưng nếu như thực lực như hắn đối mặt với một Huyễn Thuật Sư cửu giai đỉnh phong, cuối cùng người thua nhất định là hắn.</w:t>
      </w:r>
    </w:p>
    <w:p>
      <w:pPr>
        <w:pStyle w:val="BodyText"/>
      </w:pPr>
      <w:r>
        <w:t xml:space="preserve">Đừng thấy Lam Thông năm đó có thểđại chiến với Sở Tương Hợp lâu như vậy, đó là bởi vì tại tiểu thế giới, Huyễn Thuật Sư sở hữu quá ít huyễn trận. Nếu như ở Chân Linh Giới, Lục Tiên và Yêu Chiến Sĩ cùng giai rất khó chiến thắng được Huyễn Thuật Sư. Tuy nhiên Huyễn Thuật Sư lại có một nhược điểm trí mạng. Đó chính là thân thể kém hơn người khác.</w:t>
      </w:r>
    </w:p>
    <w:p>
      <w:pPr>
        <w:pStyle w:val="BodyText"/>
      </w:pPr>
      <w:r>
        <w:t xml:space="preserve">Không nói Huyễn Thuật Sư trước Thánh thể, cho dù là Huyễn Thuật Sư cấp Thánh thể, cũng rất khó trực tiếp đỡ một đòn của Lục Tiên và Yêu Chiến Sĩ. Cho nên Huyễn Thuật Sư là một người thực sự yêu cầu năng khiếu chiến đấu linh hoạt. Vận dụng huyễn trận tốt, kẻ địch từđầu tới cuối đều khó tiếp cận được ngươi. Nhưng nếu lợi dụng huyễn trận không tốt, bị người nắm được cơ hội một đao chém xuống là kết thúc.</w:t>
      </w:r>
    </w:p>
    <w:p>
      <w:pPr>
        <w:pStyle w:val="BodyText"/>
      </w:pPr>
      <w:r>
        <w:t xml:space="preserve">- Đúng, đúng là Chân Thực Chi Nhãn...</w:t>
      </w:r>
    </w:p>
    <w:p>
      <w:pPr>
        <w:pStyle w:val="BodyText"/>
      </w:pPr>
      <w:r>
        <w:t xml:space="preserve">Âu Dương gãi gãi đầu. Thật ra Chân Thực Chi Nhãn của hắn không tính là bí mật gì. Âu Dương cảm thấy chuyện này cũng không có người nào không nhận ra.</w:t>
      </w:r>
    </w:p>
    <w:p>
      <w:pPr>
        <w:pStyle w:val="BodyText"/>
      </w:pPr>
      <w:r>
        <w:t xml:space="preserve">- Ha ha ha! Đúng là Chân Thực Chi Nhãn. Có Chân Thực Chi Nhãn, vậy mục tiêu tiếp theo của chúng ta chính là Bà Sa Thánh địa.</w:t>
      </w:r>
    </w:p>
    <w:p>
      <w:pPr>
        <w:pStyle w:val="BodyText"/>
      </w:pPr>
      <w:r>
        <w:t xml:space="preserve">Sau khi Lữ Phong khi nhận được câu trả lời khẳng định chắc chắn của Âu Dương, hắn lập tức hạ quyết tâm.</w:t>
      </w:r>
    </w:p>
    <w:p>
      <w:pPr>
        <w:pStyle w:val="BodyText"/>
      </w:pPr>
      <w:r>
        <w:t xml:space="preserve">Một người có Chân Thực Chi Nhãn, trên thực tế cực ly đả kích đã vượt quá Lục Tiên Yêu Chiến Sĩ bọn họ. Âu Dương quả thực chính là một yêu nghiệt. Không nghi ngờ chút nào, Âu Dương tuyệt đối là khắc tinh của tất cả Huyễn Thuật Sư. Chỉ cần bị hắn tóm lấy, cho dù là thân thể hư vô hay huyễn trận của ngươi, đều khó tránh được mũi tên kinh hồn của hắn.</w:t>
      </w:r>
    </w:p>
    <w:p>
      <w:pPr>
        <w:pStyle w:val="Compact"/>
      </w:pPr>
      <w:r>
        <w:br w:type="textWrapping"/>
      </w:r>
      <w:r>
        <w:br w:type="textWrapping"/>
      </w:r>
    </w:p>
    <w:p>
      <w:pPr>
        <w:pStyle w:val="Heading2"/>
      </w:pPr>
      <w:bookmarkStart w:id="212" w:name="chương-203-đoàn-đội-điên-cuồng"/>
      <w:bookmarkEnd w:id="212"/>
      <w:r>
        <w:t xml:space="preserve">190. Chương 203 : Đoàn Đội Điên Cuồng</w:t>
      </w:r>
    </w:p>
    <w:p>
      <w:pPr>
        <w:pStyle w:val="Compact"/>
      </w:pPr>
      <w:r>
        <w:br w:type="textWrapping"/>
      </w:r>
      <w:r>
        <w:br w:type="textWrapping"/>
      </w:r>
      <w:r>
        <w:t xml:space="preserve">Nói cách khác trong đội ngũ ba mươi hai người, có Âu Dương ở đây, bọn họ chỉ cần phải đối mặt với mười sáu người. Hai mươi người đánh mười sáu? Nếu như vậy Lữ Phong cũng không dám đánh, còn nói gì tới chuyện quét ngang nơi chôn xương?</w:t>
      </w:r>
    </w:p>
    <w:p>
      <w:pPr>
        <w:pStyle w:val="BodyText"/>
      </w:pPr>
      <w:r>
        <w:t xml:space="preserve">Lữ Phong tin tưởng, theo bọn họ càng ngày càng nhiều đại chiến, bọn họ sẽ càng phối hợp thành thạo. Đoàn đội mới thành lập này có thể thật sự vung ra lực chiến đấu khiến người ta không thể tưởng tượng được.</w:t>
      </w:r>
    </w:p>
    <w:p>
      <w:pPr>
        <w:pStyle w:val="BodyText"/>
      </w:pPr>
      <w:r>
        <w:t xml:space="preserve">- Được! Âu Dương phụ trách giải quyết Huyễn Thuật Sư. Chúng ta cũng coi như giúp Huyễn Chân Tông bọn họ một vấn đề nhỏ. Nhiệm vụ bọn họ chưa hoàn thành, chúng ta sẽ giúp bọn họ hoàn thành.</w:t>
      </w:r>
    </w:p>
    <w:p>
      <w:pPr>
        <w:pStyle w:val="BodyText"/>
      </w:pPr>
      <w:r>
        <w:t xml:space="preserve">Lữ Phong quát to một tiếng. Sau đó tất cảđoàn đội gầm rú phụ họa. Nhìn đội ngũ này, Âu Dương biết, cơ bản qua trận chiến này, bọn họ đã có được tự tin của mình. Tiếp theo chỉ cần bọn họ có thể duy trì như vậy, đoàn đội này tuyệt đối sẽ trở thành ác mộng của nơi chôn xương.</w:t>
      </w:r>
    </w:p>
    <w:p>
      <w:pPr>
        <w:pStyle w:val="BodyText"/>
      </w:pPr>
      <w:r>
        <w:t xml:space="preserve">Đoàn đội tinh anh gồm hai mươi mốt người dựa theo con đường được ghi chép trên quyển sổ của Huyễn Chân Tông đã bị tiêu diệt bắt đầu tiến về phía con đường Bà Sa Thánh Địa sẽ đi tới.</w:t>
      </w:r>
    </w:p>
    <w:p>
      <w:pPr>
        <w:pStyle w:val="BodyText"/>
      </w:pPr>
      <w:r>
        <w:t xml:space="preserve">Không sai, bọn họ không dựđịnh mai phục. Lữ Phong muốn dẫn theo đoàn đội này chính tiếp ứng chiến với Bà Sa Thánh Địa. Đoàn gồm ba mươi hai tinh anh thì đã sao? Nếu như không biết Âu Dương có Chân Thực Chi Nhãn, thì dù thế nào bọn họ cũng tuyệt đối không dám làm như thế. Nhưng bây giờ bọn họ lại không hề sợ hãi.</w:t>
      </w:r>
    </w:p>
    <w:p>
      <w:pPr>
        <w:pStyle w:val="BodyText"/>
      </w:pPr>
      <w:r>
        <w:t xml:space="preserve">Bọn họ tới nơi này chính vì đánh cược một lần cuối cùng với vận may. Nếu bọn họ thật sự có thể thu thập được ba trăm viên yêu thú chi linh, như vậy bọn họ sẽ có cơ hội trùng kích Thánh thể. Bằng không cả cuộc đời này chỉ sợ là bọn họ sẽ không có cơ hội để trùng kích Thánh thể lần nữa.</w:t>
      </w:r>
    </w:p>
    <w:p>
      <w:pPr>
        <w:pStyle w:val="BodyText"/>
      </w:pPr>
      <w:r>
        <w:t xml:space="preserve">Cực Cảnh, nơi này là chỗ cho các tay mới thí luyện. Mỗi đệ tử Vạn Tiên Sơn tiến vào đây phải tu luyện được năm năm mới có tư cách tiến vào. Tuy nhiên lần thứ nhất tiến vào Cực Cảnh, người bình thường đều không lựa chọn tới nơi chôn xương. Bởi vì nơi này không thuộc về bọn họ.</w:t>
      </w:r>
    </w:p>
    <w:p>
      <w:pPr>
        <w:pStyle w:val="BodyText"/>
      </w:pPr>
      <w:r>
        <w:t xml:space="preserve">Chỉ tới một ngày, khi bọn họ phát hiện mình có khả năng không thể có cơ hội bước vào Thánh thể, bọn họ mới có thể bất chấp tất cả tới nơi chôn xương này đánh cược một lần. Bọn họ lấy tính mạng của mình ra đểđánh cược. Thành có thể bước vào Thánh thể nhận được ngàn năm tuổi thọ. Bại thì cống hiến một bộ hài cốt cho nơi chôn xương này.</w:t>
      </w:r>
    </w:p>
    <w:p>
      <w:pPr>
        <w:pStyle w:val="BodyText"/>
      </w:pPr>
      <w:r>
        <w:t xml:space="preserve">- Bà Sa Thánh Địa xếp thứ năm trong mười hai Thánh Địa. Thực lực tương tự với Huyễn Chân Tông. Bà Sa Thánh Địa chiếm Bà Sa TếĐàn. Tương truyền Bà Sa TếĐàn đã tồn tại từ thời viễn cổ khi Thánh Địa quỷ bí vừa ra đời. Bên trong đến tột cùng có cái gì rất ít người biết được. Tuy nhiên không ngờ Bà Sa Thánh Địa lại thủ hộ TếĐàn này nhiều năm như vậy. Có thể tưởng tượng nơi đây nhất định có rất nhiều bí mật.</w:t>
      </w:r>
    </w:p>
    <w:p>
      <w:pPr>
        <w:pStyle w:val="BodyText"/>
      </w:pPr>
      <w:r>
        <w:t xml:space="preserve">Lữ Phong giảng thuật về Bà Sa Thánh Địa. Thật ra hắn chủ yếu chỉ nói cho Âu Dương nghe. Bởi vì người tiến vào nơi chôn xương, ngoại trừ mang theo một Âu Dương đến bây giờ vẫn không biết có phải có cơ hội hoàn thành nhiệm vụ hay không, những người khác đều tới liều mạng đánh cược.</w:t>
      </w:r>
    </w:p>
    <w:p>
      <w:pPr>
        <w:pStyle w:val="BodyText"/>
      </w:pPr>
      <w:r>
        <w:t xml:space="preserve">- Không phải mười hai Thánh Địa đều có từng mê cảnh của mình chứ?</w:t>
      </w:r>
    </w:p>
    <w:p>
      <w:pPr>
        <w:pStyle w:val="BodyText"/>
      </w:pPr>
      <w:r>
        <w:t xml:space="preserve">Thật ra khi Âu Dương mới nghe thấy tên của mười hai Thánh Địa đã từng nghĩ vềđiều này.</w:t>
      </w:r>
    </w:p>
    <w:p>
      <w:pPr>
        <w:pStyle w:val="BodyText"/>
      </w:pPr>
      <w:r>
        <w:t xml:space="preserve">- Đúng, tuy nhiên những điều này hiện tại có nói cho ngươi, ngươi cũng không hiểu được. Sau này chúng ta còn có thểđụng phải người của những Thánh Địa khác. Ta sẽ từ từ giới thiệu cho ngươi biết.</w:t>
      </w:r>
    </w:p>
    <w:p>
      <w:pPr>
        <w:pStyle w:val="BodyText"/>
      </w:pPr>
      <w:r>
        <w:t xml:space="preserve">Lữ Phong không muốn dùng cách thức nhồi nhét, nói cho Âu Dương nghe về mười hai mê cảnh. Hắn biết, nếu nói như vậy, có lẽ Âu Dương sẽ không nhớ được.</w:t>
      </w:r>
    </w:p>
    <w:p>
      <w:pPr>
        <w:pStyle w:val="BodyText"/>
      </w:pPr>
      <w:r>
        <w:t xml:space="preserve">- Ồ...</w:t>
      </w:r>
    </w:p>
    <w:p>
      <w:pPr>
        <w:pStyle w:val="BodyText"/>
      </w:pPr>
      <w:r>
        <w:t xml:space="preserve">Âu Dương cũng không hỏi nhiều. Dù sao hắn chỉ là một con gà con vừa bước vào Chân Linh Giới. Nơi này có rất nhiều bí mật cần hắn đi giải. Cho nên hắn không cần quá gấp gáp.</w:t>
      </w:r>
    </w:p>
    <w:p>
      <w:pPr>
        <w:pStyle w:val="BodyText"/>
      </w:pPr>
      <w:r>
        <w:t xml:space="preserve">- Đội trưởng...</w:t>
      </w:r>
    </w:p>
    <w:p>
      <w:pPr>
        <w:pStyle w:val="BodyText"/>
      </w:pPr>
      <w:r>
        <w:t xml:space="preserve">Đúng lúc này, Thời Phong và Miêu Vận Tiến phụ trách dò đường từ phía xa bay tới. Hai Huyễn Thuật Sư phụ trách thám thính tin tức trừ phi là đụng phải một gia hỏa có Chân Thực Chi Nhãn như Âu Dương, bằng không sẽ an toàn không có vấn đề gì.</w:t>
      </w:r>
    </w:p>
    <w:p>
      <w:pPr>
        <w:pStyle w:val="BodyText"/>
      </w:pPr>
      <w:r>
        <w:t xml:space="preserve">- Thế nào?</w:t>
      </w:r>
    </w:p>
    <w:p>
      <w:pPr>
        <w:pStyle w:val="BodyText"/>
      </w:pPr>
      <w:r>
        <w:t xml:space="preserve">Lữ Phong nhìn Thời Phong và Miêu Vận Tiến vội vàng tiến vào, liền hỏi.</w:t>
      </w:r>
    </w:p>
    <w:p>
      <w:pPr>
        <w:pStyle w:val="BodyText"/>
      </w:pPr>
      <w:r>
        <w:t xml:space="preserve">- Người của Bà Sa Thánh Địa vô cùng cảnh giác. Hẳn là Huyễn Thuật Sư bọn họ đều mở huyễn trận giấu kín thân thể. Chúng ta chỉ có thể nhìn thấy tám Lục Tiên và tám Yêu Chiến Sĩ của bọn họ.</w:t>
      </w:r>
    </w:p>
    <w:p>
      <w:pPr>
        <w:pStyle w:val="BodyText"/>
      </w:pPr>
      <w:r>
        <w:t xml:space="preserve">Thời Phong và Miêu Vận Tiến vào. Hai người đều là Huyễn Thuật Sư. Bọn họ biết lúc này tuy rằng Bà Sa Thánh Địa nhìn qua chỉ có mười sáu người, trên thực tế bọn họ đã che giấu đi mười sáu Huyễn Thuật Sư giống như những u hồn.</w:t>
      </w:r>
    </w:p>
    <w:p>
      <w:pPr>
        <w:pStyle w:val="BodyText"/>
      </w:pPr>
      <w:r>
        <w:t xml:space="preserve">- Ta gặp lại bọn họ!</w:t>
      </w:r>
    </w:p>
    <w:p>
      <w:pPr>
        <w:pStyle w:val="BodyText"/>
      </w:pPr>
      <w:r>
        <w:t xml:space="preserve">Ngay khi Lữ Phong tự hỏi có phải nên chờ ở đây không, con ngươi huyết sắc của Âu Dương đã thấy được đội ngũ của Bà Sa Thánh Địa ở cách đó mấy chục dặm.</w:t>
      </w:r>
    </w:p>
    <w:p>
      <w:pPr>
        <w:pStyle w:val="BodyText"/>
      </w:pPr>
      <w:r>
        <w:t xml:space="preserve">Trong mắt người khác chỉ có mười sáu người, nhưng trong mắt Âu Dương lại là ba mươi hai người. Mười sáu Huyễn Thuật Sư với thân thể hoàn toàn giống như hư vô đồng thời ẩn mình trong huyễn thuật cũng không thể trốn thoát được con mắt như quỷ thần của hắn.</w:t>
      </w:r>
    </w:p>
    <w:p>
      <w:pPr>
        <w:pStyle w:val="BodyText"/>
      </w:pPr>
      <w:r>
        <w:t xml:space="preserve">- Không phải khoa trương như vậy chứ?</w:t>
      </w:r>
    </w:p>
    <w:p>
      <w:pPr>
        <w:pStyle w:val="BodyText"/>
      </w:pPr>
      <w:r>
        <w:t xml:space="preserve">Nghe thấy Âu Dương nói đã nhìn thấy được bọn họ, Thời Phong và Miêu Vận Tiến vừa tiến vào đều há hốc miệng. Bọn họ chắc chắn đội ngũ của Bà Sa Thánh Địa phải cách đây đến 20, 30 dặm. Với khoảng cách xa như vậy, không ngờ Chân Thực Chi Nhãn của Âu Dương có thể thấy rõ tất cả. Chuyện này thực sự quá yêu nghiệt.</w:t>
      </w:r>
    </w:p>
    <w:p>
      <w:pPr>
        <w:pStyle w:val="BodyText"/>
      </w:pPr>
      <w:r>
        <w:t xml:space="preserve">- Ba mươi hai người. Huyễn Thuật Sư ở bên ngoài, những người khác ở bên trong. Bọn họ rất cẩn thận.</w:t>
      </w:r>
    </w:p>
    <w:p>
      <w:pPr>
        <w:pStyle w:val="BodyText"/>
      </w:pPr>
      <w:r>
        <w:t xml:space="preserve">Âu Dương thông báo bố trị trận hình của kẻ địch cho Lữ Phong nghe.</w:t>
      </w:r>
    </w:p>
    <w:p>
      <w:pPr>
        <w:pStyle w:val="BodyText"/>
      </w:pPr>
      <w:r>
        <w:t xml:space="preserve">- Bọn họ còn cách chúng ta khoảng hai mươi lăm dặm.</w:t>
      </w:r>
    </w:p>
    <w:p>
      <w:pPr>
        <w:pStyle w:val="BodyText"/>
      </w:pPr>
      <w:r>
        <w:t xml:space="preserve">Âu Dương phán đoán khoảng cách một chút, sau đó nói ra khoảng cách giữa hai bên.</w:t>
      </w:r>
    </w:p>
    <w:p>
      <w:pPr>
        <w:pStyle w:val="BodyText"/>
      </w:pPr>
      <w:r>
        <w:t xml:space="preserve">Hai mươi lăm dặm, đối với người bình thường có lẽ phải tập kích bất ngờđường dài. Nhưng đối với những cường giả cửu giai đỉnh phong này mà nói, hai mươi lăm dặm chẳng qua chỉ cần xung phong trong nháy mắt mà thôi.</w:t>
      </w:r>
    </w:p>
    <w:p>
      <w:pPr>
        <w:pStyle w:val="BodyText"/>
      </w:pPr>
      <w:r>
        <w:t xml:space="preserve">- Hai mươi lăm dặm! Xem ra chúng ta cần cho bọn họ một niềm vui bất ngờ.</w:t>
      </w:r>
    </w:p>
    <w:p>
      <w:pPr>
        <w:pStyle w:val="BodyText"/>
      </w:pPr>
      <w:r>
        <w:t xml:space="preserve">Lữ Phong gần giống với Lăng Túc lúc trước. Hắn cũng là một cuồng nhân. Từ trước đến nay hắn đều không phải là một người tôn trọng phòng thủ. Chỉ cần có cơ hội hắn nhất định sẽ lựa chọn chủ động tấn công.</w:t>
      </w:r>
    </w:p>
    <w:p>
      <w:pPr>
        <w:pStyle w:val="BodyText"/>
      </w:pPr>
      <w:r>
        <w:t xml:space="preserve">- Mũi tên của Âu Dương sẽ giúp chúng ta xác định vị trí của Huyễn Thuật Sư. Lục Tiên Sáp Kiếm Trận tranh thủ thời gian cho Âu Dương. Yêu Chiến Sĩ tấn công tvào bên trong ứng chiến với Yêu Chiến Sĩ và Lục Tiên của đối phương. Thời Phong cùng Miêu Vận Tiến. hai người các ngươi đợi sau khi Huyễn Thuật Sư bị giết sạch hãy tiến vào.</w:t>
      </w:r>
    </w:p>
    <w:p>
      <w:pPr>
        <w:pStyle w:val="BodyText"/>
      </w:pPr>
      <w:r>
        <w:t xml:space="preserve">Lữ Phong bố trí nhiệm vụ một chút. Tuy nhiên ai cũng nghe ra được, quan trọng nhất trong toàn cuộc chiến vẫn là Âu Dương.</w:t>
      </w:r>
    </w:p>
    <w:p>
      <w:pPr>
        <w:pStyle w:val="BodyText"/>
      </w:pPr>
      <w:r>
        <w:t xml:space="preserve">Chỉ cần Âu Dương có thể giết được phần lớn Huyễn Thuật Sư, như vậy kẻ địch nhất định sẽ rơi vào hỗn loạn. Khi Lục Tiên của bọn họ phóng ra, bọn họ có thể cuốn toàn bộ kẻ địch ở bên trong.</w:t>
      </w:r>
    </w:p>
    <w:p>
      <w:pPr>
        <w:pStyle w:val="BodyText"/>
      </w:pPr>
      <w:r>
        <w:t xml:space="preserve">- Đi!</w:t>
      </w:r>
    </w:p>
    <w:p>
      <w:pPr>
        <w:pStyle w:val="BodyText"/>
      </w:pPr>
      <w:r>
        <w:t xml:space="preserve">Lữ Phong quát to một tiếng. Nhất thời mọi người đều điên xuồng xông về phía vị trí của Bà Sa Thánh Địa</w:t>
      </w:r>
    </w:p>
    <w:p>
      <w:pPr>
        <w:pStyle w:val="Compact"/>
      </w:pPr>
      <w:r>
        <w:br w:type="textWrapping"/>
      </w:r>
      <w:r>
        <w:br w:type="textWrapping"/>
      </w:r>
    </w:p>
    <w:p>
      <w:pPr>
        <w:pStyle w:val="Heading2"/>
      </w:pPr>
      <w:bookmarkStart w:id="213" w:name="chương-204-đoàn-đội-điên-cuồng-2"/>
      <w:bookmarkEnd w:id="213"/>
      <w:r>
        <w:t xml:space="preserve">191. Chương 204 : Đoàn Đội Điên Cuồng (2)</w:t>
      </w:r>
    </w:p>
    <w:p>
      <w:pPr>
        <w:pStyle w:val="Compact"/>
      </w:pPr>
      <w:r>
        <w:br w:type="textWrapping"/>
      </w:r>
      <w:r>
        <w:br w:type="textWrapping"/>
      </w:r>
      <w:r>
        <w:t xml:space="preserve">Hai mươi mốt người đối kháng ba mươi hai người. Chỉ sợ cho dù Bà Sa Thánh Địa nghĩ tới vỡ đầu cũng không ngờđược đội ngũ của Vạn Tiên Sơn lại có lá gan lớn như vậy.</w:t>
      </w:r>
    </w:p>
    <w:p>
      <w:pPr>
        <w:pStyle w:val="BodyText"/>
      </w:pPr>
      <w:r>
        <w:t xml:space="preserve">Nếu như dựa theo lẽ thường, bọn họ không đi săn bắn hai mươi mốt người Vạn Tiên Sơn, Vạn Tiên Sơn còn phải cám ơn trời đất. Nhưng ai có thể ngờđược lại xuất hiện biến số là Âu Dương này.</w:t>
      </w:r>
    </w:p>
    <w:p>
      <w:pPr>
        <w:pStyle w:val="BodyText"/>
      </w:pPr>
      <w:r>
        <w:t xml:space="preserve">Đội trưởng của đội Bà Sa Thánh Địa lần này chính là một tên Yêu Chiến Sĩ. Thân hắn cao đến hai mét. Dáng vẻ dũng mãnh khiến người ta vừa nhìn đã cảm thấy hắn cực kỳ không dễ chọc.</w:t>
      </w:r>
    </w:p>
    <w:p>
      <w:pPr>
        <w:pStyle w:val="BodyText"/>
      </w:pPr>
      <w:r>
        <w:t xml:space="preserve">Lần này, Bà Sa Thánh Địa bọn họ tiến vào đây sớm hơn Vạn Tiên Sơn ba tháng. Ba mươi hai người, mười sáu Huyễn Thuật Sư tám Lục Tiên tám Yêu Chiến Sĩ, bọn họ phối trí chắc chắn rất hoàn mỹ.</w:t>
      </w:r>
    </w:p>
    <w:p>
      <w:pPr>
        <w:pStyle w:val="BodyText"/>
      </w:pPr>
      <w:r>
        <w:t xml:space="preserve">Bất luận là về nhân số hay bố trí phối hợp, Bà Sa Thánh Địa lần này không dám nói là mạnh nhất, nhưng chắc chắn là một trong những đoàn đội tương đối mạnh. Cho nên lần này bọn họ thu hoạch cũng rất lớn. Trong thời gian ba tháng, bọn họ tiêu diệt vô số yêu thú và người, chiếm được rất nhiều yêu thú chi linh. Sau khi phân phối mỗi người có được bốn mươi, năm mươi viên. Tuy rằng còn cách mục tiêu ba trăm viên vẫn rất xa, nhưng Vu Kỳ biết, đại thú triều sắp xảy ra. Nếu như bọn họ có thể vượt qua được đại thú triều lần này, có lẽ bọn họ có thể có được đủ số lượng yêu thú chi linh để rời khỏi nơi chôn xương này, trở lại hoàn thành đột phá Thánh Địa.</w:t>
      </w:r>
    </w:p>
    <w:p>
      <w:pPr>
        <w:pStyle w:val="BodyText"/>
      </w:pPr>
      <w:r>
        <w:t xml:space="preserve">Ngàn năm tuổi thọ, bất kỳ người nào cũng cảm thấy động lòng. Bọn họ tiến vào nơi này cũng vì ngàn năm tuổi thọ kia. Lúc này khoảng cách của bọn họ với ngàn năm tuổi thọ đã càng ngày càng gần...</w:t>
      </w:r>
    </w:p>
    <w:p>
      <w:pPr>
        <w:pStyle w:val="BodyText"/>
      </w:pPr>
      <w:r>
        <w:t xml:space="preserve">Đột nhiên, một tiếng gầm lớn từ phía xa truyền đến. Sau đó liền thấy mười tên Lục Tiên phi thiên tới. Kiếm linh phát ra kim sắc đầy trời.</w:t>
      </w:r>
    </w:p>
    <w:p>
      <w:pPr>
        <w:pStyle w:val="BodyText"/>
      </w:pPr>
      <w:r>
        <w:t xml:space="preserve">- Là người của Vạn Tiên Sơn. Yêu hóa. Coi chừng Yêu Chiến Sĩ.</w:t>
      </w:r>
    </w:p>
    <w:p>
      <w:pPr>
        <w:pStyle w:val="BodyText"/>
      </w:pPr>
      <w:r>
        <w:t xml:space="preserve">Vu Kỳ nhìn mười tên Lục Tiên bay đến, tất nhiên hắn không cho rằng kẻ địch chỉ có mười người. Tại nơi chôn xương này, nếu chỉ có mười người đã dám tập kích bọn họ, đây quả thực là một chuyện nực cười.</w:t>
      </w:r>
    </w:p>
    <w:p>
      <w:pPr>
        <w:pStyle w:val="BodyText"/>
      </w:pPr>
      <w:r>
        <w:t xml:space="preserve">Vèo...</w:t>
      </w:r>
    </w:p>
    <w:p>
      <w:pPr>
        <w:pStyle w:val="BodyText"/>
      </w:pPr>
      <w:r>
        <w:t xml:space="preserve">Lục Tiên còn chưa xuống, đã nhìn thấy năm mũi Tam Lăng Tiễn huyết sắc xẹt qua bầu trời, tạo thành một đường vòng cung tuyệt mỹ bắn về phía trận hình của bọn họ.</w:t>
      </w:r>
    </w:p>
    <w:p>
      <w:pPr>
        <w:pStyle w:val="BodyText"/>
      </w:pPr>
      <w:r>
        <w:t xml:space="preserve">Nhìn thấy năm mũi tên này, trên mặt Vu Kỳ hiện ra một nụ cười khinh thường. Chỉ với những mũi tên như vậy cũng muốn thương tổn tới bọn họ sao? Quả thực là nằm mơ.</w:t>
      </w:r>
    </w:p>
    <w:p>
      <w:pPr>
        <w:pStyle w:val="BodyText"/>
      </w:pPr>
      <w:r>
        <w:t xml:space="preserve">Không sai. Năm mũi tên này căn bản không định thương tổn bọn họ. Nhưng năm mũi tên này tuyệt đối không đơn giản như Vu Kỳ đã tưởng tượng. Bởi vì Vu Kỳ nhìn thấy, năm mũi Tam Lăng Tiễn này nhìn như vô lực không ngờ cắm thẳng vào vị trí Huyễn Thuật Sư của bọn họ đang tụ tập, giống như trùng hợp vừa vặn rơi vào giữa vòng vây Huyễn Thuật Sư của bọn họ.</w:t>
      </w:r>
    </w:p>
    <w:p>
      <w:pPr>
        <w:pStyle w:val="BodyText"/>
      </w:pPr>
      <w:r>
        <w:t xml:space="preserve">- Giết!</w:t>
      </w:r>
    </w:p>
    <w:p>
      <w:pPr>
        <w:pStyle w:val="BodyText"/>
      </w:pPr>
      <w:r>
        <w:t xml:space="preserve">Khi mũi tên kia rơi xuống đất, Lữ Phong lập tức hét lớn một tiếng. Sau đó kiếm linh của mười Lục Tiên phân tán thành mưa tiễn đầy trời bắn về phía vị trí năm mũi tên kia.</w:t>
      </w:r>
    </w:p>
    <w:p>
      <w:pPr>
        <w:pStyle w:val="BodyText"/>
      </w:pPr>
      <w:r>
        <w:t xml:space="preserve">- Không tốt!</w:t>
      </w:r>
    </w:p>
    <w:p>
      <w:pPr>
        <w:pStyle w:val="BodyText"/>
      </w:pPr>
      <w:r>
        <w:t xml:space="preserve">Vu Kỳ không rõ vì sao kẻ địch lại may mắn phát hiện ra Huyễn Thuật Sư của bọn họ dễ dàng như vậy. Tuy nhiên hắn vừa nói hai từ không tốt này ra khỏi miệng, tám Yêu Chiến Sĩđã nhất thời từ dưới đất nhảy lên. Tám người đánh mười sáu người. Áp lực này tuyệt đối rất lớn. Nhưng tất cả kế hoạch đã được xác định. Cho nên các Yêu Chiến Sĩ vẫn xung phong liều chết chạy về phía mục tiêu của mình. Bọn họ biết, mục đích của bọn họ không phải là lấy lực tám người giải quyết đối phương, mà kéo dài thời gian cho Âu Dương.</w:t>
      </w:r>
    </w:p>
    <w:p>
      <w:pPr>
        <w:pStyle w:val="BodyText"/>
      </w:pPr>
      <w:r>
        <w:t xml:space="preserve">Vèo...</w:t>
      </w:r>
    </w:p>
    <w:p>
      <w:pPr>
        <w:pStyle w:val="BodyText"/>
      </w:pPr>
      <w:r>
        <w:t xml:space="preserve">Một đạo quang tiễn huyết sắc từ phía xa bay nhanh đến. Chờ Lữ Phong và các Lục Tiên hoàn toàn hạ xuống đất, mũi tên này lập tức xuyên qua kiếm trận vọt vào trong trận.</w:t>
      </w:r>
    </w:p>
    <w:p>
      <w:pPr>
        <w:pStyle w:val="BodyText"/>
      </w:pPr>
      <w:r>
        <w:t xml:space="preserve">Phụt... Phụt... Phụt...</w:t>
      </w:r>
    </w:p>
    <w:p>
      <w:pPr>
        <w:pStyle w:val="BodyText"/>
      </w:pPr>
      <w:r>
        <w:t xml:space="preserve">Ba tiếng mũi tên xuyên qua thân thể, kèm theo ba tiếng kêu thảm thiết. Chỉ thấy trong kiếm trận nhất thời có ba người hiện thân. Mỗi người bọn họ đều ôm lấy yết hầu của mình, vẻ mặt không thể tin nổi, nhìn về phía xa.</w:t>
      </w:r>
    </w:p>
    <w:p>
      <w:pPr>
        <w:pStyle w:val="BodyText"/>
      </w:pPr>
      <w:r>
        <w:t xml:space="preserve">Một mũi tên bắn chết ba người! Âu Dương lại phát uy Thần Tiễn. Hắn đoán chắc những Huyễn Thuật Sư này không quá lưu ý tới mũi tên đầu tiên của hắn, cho nên mũi tên này của hắn đã lợi dụng sự bất cẩn của Huyễn Thuật Sư thành một mũi tên tam sát.</w:t>
      </w:r>
    </w:p>
    <w:p>
      <w:pPr>
        <w:pStyle w:val="BodyText"/>
      </w:pPr>
      <w:r>
        <w:t xml:space="preserve">- Kiếm Trận Xuyên Tử.</w:t>
      </w:r>
    </w:p>
    <w:p>
      <w:pPr>
        <w:pStyle w:val="BodyText"/>
      </w:pPr>
      <w:r>
        <w:t xml:space="preserve">Lữ Phong nhìn thấy kỹ thuật như thần của Âu Dương, chỉ một mũi tên như vậy đã giết ba người, hắn lập tức gầm lên một tiếng. Kiếm trận vờn quanh bốn phía. Bọn họ căn bản không định lãng phí linh nguyên của mình trong phạm vi lớn như vậy để tìm ra Huyễn Thuật Sư không biết ẩn thân ở chỗ nào. Điều bọn họ muốn làm chính là bao vây Huyễn Thuật Sư ở bên trong, sau đó để Âu Dương giết chết tất cả bọn họ.</w:t>
      </w:r>
    </w:p>
    <w:p>
      <w:pPr>
        <w:pStyle w:val="BodyText"/>
      </w:pPr>
      <w:r>
        <w:t xml:space="preserve">Vù...</w:t>
      </w:r>
    </w:p>
    <w:p>
      <w:pPr>
        <w:pStyle w:val="BodyText"/>
      </w:pPr>
      <w:r>
        <w:t xml:space="preserve">Chợt có một tiếng dây cung rung lên. Lần này Âu Dương không tiếp tục chọn một mũi tên nữa. Mà bốn quang tiễn đồng thời bay ra. Người khác không nhìn thấy vị trí Huyễn Thuật Sư đang ẩn náu, nhưng hắn lại nhìn thấy rất rõ ràng.</w:t>
      </w:r>
    </w:p>
    <w:p>
      <w:pPr>
        <w:pStyle w:val="BodyText"/>
      </w:pPr>
      <w:r>
        <w:t xml:space="preserve">Phụt... Phụt... Phụt... Phụt...</w:t>
      </w:r>
    </w:p>
    <w:p>
      <w:pPr>
        <w:pStyle w:val="BodyText"/>
      </w:pPr>
      <w:r>
        <w:t xml:space="preserve">Quang tiễn bay vào trong trận. Bốn tiếng phá thể và tiếng kêu thảm thiết lại phát ra khiến bọn họ kinh sợ. Bốn quang tiễn của Âu Dương giết chết Huyễn Thuật Sư gần như không cần phải suy nghĩ. Yêu Chiến Sĩ cửu giai đỉnh phong đối chiến với Huyễn Thuật Sư cửu giai đỉnh phong. Hơn nữa Huyễn Thuật Sư còn chưa ẩn thân. Đây căn bản là cục diện toàn thắng. Nếu những Huyễn Thuật Sư này không sử dụng pháp bảo, như vậy một mình hắn cũng đủ đối mặt giết chết tất cả mười sáu người này.</w:t>
      </w:r>
    </w:p>
    <w:p>
      <w:pPr>
        <w:pStyle w:val="BodyText"/>
      </w:pPr>
      <w:r>
        <w:t xml:space="preserve">- Lên!</w:t>
      </w:r>
    </w:p>
    <w:p>
      <w:pPr>
        <w:pStyle w:val="BodyText"/>
      </w:pPr>
      <w:r>
        <w:t xml:space="preserve">Lữ Phong nhìn thấy Âu Dương vừa mở màn liền giết liên tục bảy người, hắn hét lớn một tiếng, kiếm trận nhất thời biến mất khỏi mặt đất. Hắn dẫn theo chín Lục Tiên phía sau xông tới trợ giúp các Yêu Chiến Sĩđang chống đỡ một cách khổ sở. Hắn biết, nhiệm vụ của Lục Tiên bọn họ đã hoàn thành. Sát thần Âu Dương này một khi mở ra sát chiêu, vậy tiếp theo chính là đại tàn sát. Bất kỳ ai trong số những Huyễn Thuật Sư đang trốn trong huyễn trận của mình cũng đừng mong chạy thoát.</w:t>
      </w:r>
    </w:p>
    <w:p>
      <w:pPr>
        <w:pStyle w:val="BodyText"/>
      </w:pPr>
      <w:r>
        <w:t xml:space="preserve">- A...</w:t>
      </w:r>
    </w:p>
    <w:p>
      <w:pPr>
        <w:pStyle w:val="BodyText"/>
      </w:pPr>
      <w:r>
        <w:t xml:space="preserve">Thoáng một cái, mười sáu người đã chết gần một nửa. Chín người còn lại nhất thời hoảng loạn. Ban đầu bọn họ còn tính bố trí huyễn trận. Nhưng trong nháy mắt bởi vì mũi tên của Âu Dương đã hoàn toàn mất đi kết cấu.</w:t>
      </w:r>
    </w:p>
    <w:p>
      <w:pPr>
        <w:pStyle w:val="BodyText"/>
      </w:pPr>
      <w:r>
        <w:t xml:space="preserve">- Giết tên cung thủ kia!</w:t>
      </w:r>
    </w:p>
    <w:p>
      <w:pPr>
        <w:pStyle w:val="BodyText"/>
      </w:pPr>
      <w:r>
        <w:t xml:space="preserve">Rốt cuộc, trong đám Huyễn Thuật Sư có người phát hiện được vị trí của Âu Dương. Bọn họ đã nhìn thấy được một Yêu Cung Thủ đang cầm cung tên trong tay đứng ở cách đó ba dặm. Đây chính là người vừa mở màn đã tạo thành cục diện thất sát.</w:t>
      </w:r>
    </w:p>
    <w:p>
      <w:pPr>
        <w:pStyle w:val="BodyText"/>
      </w:pPr>
      <w:r>
        <w:t xml:space="preserve">Nhưng hắn nói thì tốt, nhưng lại chậm một chút. Bởi vì hiện tại mười sáu người đang đánh nhau với mười tám người bên Lữ Phong không thể rời ra được. Bọn họ căn bản không rảnh phân thân đi đối phó với Âu Dương.</w:t>
      </w:r>
    </w:p>
    <w:p>
      <w:pPr>
        <w:pStyle w:val="BodyText"/>
      </w:pPr>
      <w:r>
        <w:t xml:space="preserve">- Đã muộn!</w:t>
      </w:r>
    </w:p>
    <w:p>
      <w:pPr>
        <w:pStyle w:val="BodyText"/>
      </w:pPr>
      <w:r>
        <w:t xml:space="preserve">Âu Dương rất thích nhìn dáng vẻ tuyệt vọng của Huyễn Thuật Sư. Những người này bình thường đều ẩn mình trong huyễn trận cảm thấy vĩnh viễn nắm giữ tiên cơ. Nhưng một khi Huyễn Thuật Sư m mất đi tiên cơ, như vậy bọn họ chẳng là cái thá gì. Đối với người khác mà nói, Huyễn Thuật Sư là một tồn tại đáng sợ. Nhưng đối với hắn mà nói, Huyễn Thuật Sư chính là một món ăn, một món ăn mặc cho hắn giết chóc!</w:t>
      </w:r>
    </w:p>
    <w:p>
      <w:pPr>
        <w:pStyle w:val="Compact"/>
      </w:pPr>
      <w:r>
        <w:br w:type="textWrapping"/>
      </w:r>
      <w:r>
        <w:br w:type="textWrapping"/>
      </w:r>
    </w:p>
    <w:p>
      <w:pPr>
        <w:pStyle w:val="Heading2"/>
      </w:pPr>
      <w:bookmarkStart w:id="214" w:name="chương-205-ai-cũng-không-đi-được"/>
      <w:bookmarkEnd w:id="214"/>
      <w:r>
        <w:t xml:space="preserve">192. Chương 205 : Ai Cũng Không Đi Được</w:t>
      </w:r>
    </w:p>
    <w:p>
      <w:pPr>
        <w:pStyle w:val="Compact"/>
      </w:pPr>
      <w:r>
        <w:br w:type="textWrapping"/>
      </w:r>
      <w:r>
        <w:br w:type="textWrapping"/>
      </w:r>
      <w:r>
        <w:t xml:space="preserve">Vèo...</w:t>
      </w:r>
    </w:p>
    <w:p>
      <w:pPr>
        <w:pStyle w:val="BodyText"/>
      </w:pPr>
      <w:r>
        <w:t xml:space="preserve">Quang tiễn lại lóe lên.. Mỗi đạo quang tiễn chớp động, nhất định sẽ có một Huyễn Thuật Sư bỏ mình. Trong chốc lát, chín tên Huyễn Thuật Sư chỉ còn lại sáu người.</w:t>
      </w:r>
    </w:p>
    <w:p>
      <w:pPr>
        <w:pStyle w:val="BodyText"/>
      </w:pPr>
      <w:r>
        <w:t xml:space="preserve">Sợ hãi, tuyệt vọng tràn vào trong lòng của các Huyễn Thuật Sư. Bọn họ nhìn Yêu Cung Thủ phía xa không ngừng kéo cung giống như một tiểu hài muốn hành hạ bọn họ đến chết. Bọn họ sợ hãi, bọn họ muốn chạy trốn.</w:t>
      </w:r>
    </w:p>
    <w:p>
      <w:pPr>
        <w:pStyle w:val="BodyText"/>
      </w:pPr>
      <w:r>
        <w:t xml:space="preserve">Sáu tên Huyễn Thuật Sư điên cuồng chạy trốn về các hướng. Không phải bọn họ không nguyên ý chiến đấu một trận, ba dặm này đối với bọn họ mà nói chính là một khoảng cách gần như tuyệt vọng.</w:t>
      </w:r>
    </w:p>
    <w:p>
      <w:pPr>
        <w:pStyle w:val="BodyText"/>
      </w:pPr>
      <w:r>
        <w:t xml:space="preserve">Bọn họ mất đi tiên cơ, bây giờ ba dặm đối với bọn họ mà nói giống như chân trời góc biển, xa không thể với tới. Ai cũng biết. Nếu như vừa mở màn, mười sáu người này liền bay thẳng đến vị trí của Âu Dương, nghĩ biện pháp dùng pháp bảo giết chết Âu Dương, như vậy có lẽ bọn họ sẽ thành công. Nhưng bây giờ chỉ còn lại sáu người. Ba dặm đối với bọn họ đã trở thành khoảng cách không thể nào hoàn thành.</w:t>
      </w:r>
    </w:p>
    <w:p>
      <w:pPr>
        <w:pStyle w:val="BodyText"/>
      </w:pPr>
      <w:r>
        <w:t xml:space="preserve">- Bất kỳ ai cũng không được đi.</w:t>
      </w:r>
    </w:p>
    <w:p>
      <w:pPr>
        <w:pStyle w:val="BodyText"/>
      </w:pPr>
      <w:r>
        <w:t xml:space="preserve">Con ngươi huyết sắc của Âu Dương lại lóe lên. Theo đó, huyết lực không ngừng tiến vào thân thể hắn chậm rãi thiêu đốt. Cung tên của Âu Dương, quang tiễn của hắn, thân thể của hắn không ngừng luân ta hỏa diễm huyết sắc. Lúc này hắn giống như sát thần từđịa ngục bước ra. Thứ Kiêu Cung trong tay hắn không ngừng rung động. Từng đạo quang tiễn bắn ra.</w:t>
      </w:r>
    </w:p>
    <w:p>
      <w:pPr>
        <w:pStyle w:val="BodyText"/>
      </w:pPr>
      <w:r>
        <w:t xml:space="preserve">Sáu mũi tên, lại là sáu mũi tên! Đây là sáu mũi tên quỷ thần khó lường. Sáu mũi tên này đã kết thúc sinh mạng của sáu tên Huyễn Thuật Sư cuối cùng! Đến lúc này, mười sáu tên Huyễn Thuật Sư đã bị Âu Dương bắn chết tại chỗ không còn một mống.</w:t>
      </w:r>
    </w:p>
    <w:p>
      <w:pPr>
        <w:pStyle w:val="BodyText"/>
      </w:pPr>
      <w:r>
        <w:t xml:space="preserve">Một tay Âu Dương nhấc Thứ Kiêu Cung lên. Hắn nhìn về chiến trường phía xa. Hắn giống như lại trở về trận giao chiến giữa hai quân năm đó. Đối với hắn mà nói Huyễn Thuật Sư thực sự không có tính khiêu chiến. Một khi những gia hoả này mất đi tiên cơ, thân thể suy nhược của bọn họ căn bản không đỡ nổi một đòn.</w:t>
      </w:r>
    </w:p>
    <w:p>
      <w:pPr>
        <w:pStyle w:val="BodyText"/>
      </w:pPr>
      <w:r>
        <w:t xml:space="preserve">Lấy tốc độ xui xẻo của Huyễn Thuật Sư, mình thậm chí không cần dùng tới thuật tiên đoán, chỉ dựa vào tốc độ của quang tiễn cùng với trình độ kỹ thuật bắn cung tinh chuẩn đã đủ để giết chết một cách hoàn mỹ.</w:t>
      </w:r>
    </w:p>
    <w:p>
      <w:pPr>
        <w:pStyle w:val="BodyText"/>
      </w:pPr>
      <w:r>
        <w:t xml:space="preserve">Huyễn Thuật Sư bị tiêu diệt toàn đoàn. Đây gần như là sự tình Bà Sa Thánh Địa không thể nào tưởng tượng được. Mười sáu tên Huyễn Thuật Sư, chỉ trong chưa đầy năm phút đồng hồ đã không còn người nào kiên trì được nữa. Tất cảđều bị một người bắn chết.</w:t>
      </w:r>
    </w:p>
    <w:p>
      <w:pPr>
        <w:pStyle w:val="BodyText"/>
      </w:pPr>
      <w:r>
        <w:t xml:space="preserve">Bọn họ có thể nhìn thấy một người trẻ tuổi đứng phía xa toàn thân có huyết diễm thiêu đốt, tay cầm trường cung quỷ dị lạnh lùng nhìn về phía bên này.</w:t>
      </w:r>
    </w:p>
    <w:p>
      <w:pPr>
        <w:pStyle w:val="BodyText"/>
      </w:pPr>
      <w:r>
        <w:t xml:space="preserve">- Xông lên! Xông qua đó!</w:t>
      </w:r>
    </w:p>
    <w:p>
      <w:pPr>
        <w:pStyle w:val="BodyText"/>
      </w:pPr>
      <w:r>
        <w:t xml:space="preserve">Vu Kỳ biết, ngày hôm nay bọn họ chắc chắn đã thất bại. Bọn họ không phải bại bởi Vạn Tiên Sơn. Bọn họ bại bởi một Yêu Cung Thủ. Một Yêu Cung Thủ quỷ dị như vậy, một Yêu Cung Thủ có thể thuấn sát bất kỳ Huyễn Thuật Sư nào. Hắn giống như Ma thần đột nhiên xuất hiện.Từ năm mũi tên ban đầu làm lộ vị trí của Huyễn Thuật Sư, lại tới Xuyên Kiếm Trận của Lục Tiên bao vây toàn bộ Huyễn Thuật Sư bên trong. Điều này giống như có một âm mưu nhằm vào bọn họ. Nhưng hắn biết, hiện tại tất cảđều đã muộn.</w:t>
      </w:r>
    </w:p>
    <w:p>
      <w:pPr>
        <w:pStyle w:val="BodyText"/>
      </w:pPr>
      <w:r>
        <w:t xml:space="preserve">- Ai cũng không được đi.</w:t>
      </w:r>
    </w:p>
    <w:p>
      <w:pPr>
        <w:pStyle w:val="BodyText"/>
      </w:pPr>
      <w:r>
        <w:t xml:space="preserve">Lữ Phong cùng một Yêu Chiến Sĩ liên thủ đánh một đòn khiến một Yêu Chiến Sĩ bay ra xa. Sau đó kiếm linh của hắn đâm vỡ yêu đan của Yêu Chiến Sĩ này thành từng mảnh nhỏ. Mười tám người đánh với mười sáu cái, hơn nữa còn là mười sáu người đã không còn sĩ khí. Nếu ngày hôm nay bọn họ để cho người nào chạy thoát, như vậy bọn họ cũng không cần lăn lộn nữa!</w:t>
      </w:r>
    </w:p>
    <w:p>
      <w:pPr>
        <w:pStyle w:val="BodyText"/>
      </w:pPr>
      <w:r>
        <w:t xml:space="preserve">- Ai cũng không được đi!</w:t>
      </w:r>
    </w:p>
    <w:p>
      <w:pPr>
        <w:pStyle w:val="BodyText"/>
      </w:pPr>
      <w:r>
        <w:t xml:space="preserve">Sau khi Lữ Phong giết chết một người, kiếm linh của hắn trở nên cực kỳ sắc bén, giống như bị Lữ Phong kích thích vậy. Vào lúc Vu Kỳ vừa chuẩn bị chui xuống đất, liền nhìn thấy một mảnh huyễn trận đã bao vây nơi này lại. Trong thoáng chốc, Vu Kỳ vốn định chui xuống đất đã bị huyễn trận mê hoặc, ngây ngươi làm chậm lại một chút.</w:t>
      </w:r>
    </w:p>
    <w:p>
      <w:pPr>
        <w:pStyle w:val="BodyText"/>
      </w:pPr>
      <w:r>
        <w:t xml:space="preserve">- Bao vây tất cả bọn họ giết chết trong kiếm trận. Ngày hôm nay đừng hòng có kẻ nào thoát được.</w:t>
      </w:r>
    </w:p>
    <w:p>
      <w:pPr>
        <w:pStyle w:val="BodyText"/>
      </w:pPr>
      <w:r>
        <w:t xml:space="preserve">Lữ Phong vừa chỉ huy kiếm linh chém giết các Yêu Chiến Sĩ xung quanh, một bên phân ra một kiếm linh nhỏ bắt đầu lập xuyên kiếm trận. Rất rõ ràng ngay hôm nay bọn họ không dựđịnh buông tha cho bất kỳ người nào.</w:t>
      </w:r>
    </w:p>
    <w:p>
      <w:pPr>
        <w:pStyle w:val="BodyText"/>
      </w:pPr>
      <w:r>
        <w:t xml:space="preserve">- Vạn Tiên Sơn muốn đuổi tận giết tuyệt sao?</w:t>
      </w:r>
    </w:p>
    <w:p>
      <w:pPr>
        <w:pStyle w:val="BodyText"/>
      </w:pPr>
      <w:r>
        <w:t xml:space="preserve">Vu Kỳ vô cùng hoảng hốt. Thêm hai tên Huyễn Thuật Sư nữa gia nhập, hoàn cảnh xấu của bọn họ càng thêm rõ ràng. Nếu Vạn Tiên Sơn thật sự muốn đuổi tận giết tuyệt, như vậy cho dù bọn họ liều mạng chiến đấu một trận cũng chắc chắn gặp phải kết cục bị tiêu diệt toàn đoàn.</w:t>
      </w:r>
    </w:p>
    <w:p>
      <w:pPr>
        <w:pStyle w:val="BodyText"/>
      </w:pPr>
      <w:r>
        <w:t xml:space="preserve">- Liều mạng! Các huynh đệ liều mạng! Bọn họ không cho chúng ta đường sống, chúng ta chết cũng phải kéo theo mấy kẻ chịu tội thay!</w:t>
      </w:r>
    </w:p>
    <w:p>
      <w:pPr>
        <w:pStyle w:val="BodyText"/>
      </w:pPr>
      <w:r>
        <w:t xml:space="preserve">Vu Kỳ rống giận. Một Phương Thiên Họa Kích trong tay của hắn mạnh mẽ vung lên, lôi quang chớp động. Phương Thiên Họa Kích của Vu Kỳ liều mạng đập về phía Lữ Phong. Đây chính là đấu pháp liều mạng của hắn. Tự biết mình chắc chắn phải chết, cũng nhất định phải kéo theo Lữ Phong.</w:t>
      </w:r>
    </w:p>
    <w:p>
      <w:pPr>
        <w:pStyle w:val="BodyText"/>
      </w:pPr>
      <w:r>
        <w:t xml:space="preserve">- Đội trưởng cẩn thận...</w:t>
      </w:r>
    </w:p>
    <w:p>
      <w:pPr>
        <w:pStyle w:val="BodyText"/>
      </w:pPr>
      <w:r>
        <w:t xml:space="preserve">Nhìn thấy Vu Kỳ thà rằng bị những người khác bao vây tấn công cũng nhất định phải giết chết Lữ Phong, những đội viên khác nhất thời kêu gào. Tuy nhiên thời điểm bọn họ đang kêu gào, chợt nghe vèo một tiếng.</w:t>
      </w:r>
    </w:p>
    <w:p>
      <w:pPr>
        <w:pStyle w:val="BodyText"/>
      </w:pPr>
      <w:r>
        <w:t xml:space="preserve">Một đạo quang tiễn huyết sắc giống như đến từ bên ngoài bầu trời, bay tới sau lưng Vu Kỳ, trực tiếp bắn thửng cánh tay phải của Vu Kỳ.</w:t>
      </w:r>
    </w:p>
    <w:p>
      <w:pPr>
        <w:pStyle w:val="BodyText"/>
      </w:pPr>
      <w:r>
        <w:t xml:space="preserve">Không sai. Đây chính là mũi tên của Âu Dương. Âu Dương không phải chỉ làm một người đứng xem. Con mắt của hắn vẫn theo dõi biến hóa trong trận. Thời điểm Vu Kỳ định liều mạng, hắn đã chờ cơ hội. Thời điểm Vu Kỳ xoay người thà chịu sự công kích của những người khác cũng muốn đập chết Lữ Phong, Âu Dương biết cơ hội tới. Mũi tên này đã bắn trúng chính xác vào cánh tay phải của Vu Kỳ.</w:t>
      </w:r>
    </w:p>
    <w:p>
      <w:pPr>
        <w:pStyle w:val="BodyText"/>
      </w:pPr>
      <w:r>
        <w:t xml:space="preserve">Cánh tay phải bị bắn thủng, Vu Kỳ liền cảm giác lực lượng trong thân thể mình lập tức mất đi hơn nửa. Thời điểm hắn vẫn chưa kịp phản ứng, lại nhìn thấy kiếm linh của Lữ Phong không ngừng lớn lên. Sau đó kiếm linh mạnh mẽ đâm xuyên qua lồng ngực của hắn, xuyên qua yêu đan của hắn...</w:t>
      </w:r>
    </w:p>
    <w:p>
      <w:pPr>
        <w:pStyle w:val="BodyText"/>
      </w:pPr>
      <w:r>
        <w:t xml:space="preserve">- Ngươi đã quên vương bài của của chúng ta!</w:t>
      </w:r>
    </w:p>
    <w:p>
      <w:pPr>
        <w:pStyle w:val="BodyText"/>
      </w:pPr>
      <w:r>
        <w:t xml:space="preserve">Đây là câu nói cuối cùng Vu Kỳ nghe được trước khi chết. Không sai, hắn quả thật quên mất Âu Dương, kẻ vừa mở màn đã lợi dụng phương thức khó tin, liên tục giết chết mười sáu tên Huyễn Thuật Sư.</w:t>
      </w:r>
    </w:p>
    <w:p>
      <w:pPr>
        <w:pStyle w:val="BodyText"/>
      </w:pPr>
      <w:r>
        <w:t xml:space="preserve">Mũi tên này nhanh, chuẩn, tàn nhẫn. Tuy mũi tên này không trực tiếp xuyên qua cổ họng hắn, nhưng lại làm lực lượng của hắn bị mất đi, chỉ có thể bất đắc dĩ ngã xuống dưới kiếm linh của Lữ Phong</w:t>
      </w:r>
    </w:p>
    <w:p>
      <w:pPr>
        <w:pStyle w:val="BodyText"/>
      </w:pPr>
      <w:r>
        <w:t xml:space="preserve">- Giết!</w:t>
      </w:r>
    </w:p>
    <w:p>
      <w:pPr>
        <w:pStyle w:val="BodyText"/>
      </w:pPr>
      <w:r>
        <w:t xml:space="preserve">Sau khi Lữ Phong đánh chết Vu Kỳ, người Bà Sa Thánh Địa nhất thời liền trở thành năm bè bảy mảng. Bọn họ bắt đầu thử tìm cách xông ra khỏi kiếm trận.</w:t>
      </w:r>
    </w:p>
    <w:p>
      <w:pPr>
        <w:pStyle w:val="BodyText"/>
      </w:pPr>
      <w:r>
        <w:t xml:space="preserve">Nhưng kiếm trận của mười Lục Tiên dễ dàng phá được như vậy sao? Nếu như bình thường, bọn họ muốn mở ra một lối thoát hẳn không có vấn đề. Nhưng hiện tại bọn họ vừa phải đối mặt với sự tấn công của hai mươi người, vừa trùng kích kiếm trận. Đây chẳng khác nào là muốn chết.</w:t>
      </w:r>
    </w:p>
    <w:p>
      <w:pPr>
        <w:pStyle w:val="BodyText"/>
      </w:pPr>
      <w:r>
        <w:t xml:space="preserve">Trời cao không đường, xuống đất không cửa. Trên trời bị võng kiếm đóng kín. Dưới đất bị kiếm trận xuyên đánh. Huyễn trận mê loạn con mắt của bọn họ. Bọn họ đã không còn bất cứ cơ hội phản kháng nào. Mà chính bọn họ cũng biết, khi Yêu Cung Thủ giống như yêu ma kia bắn chết mười sáu Huyễn Thuật Sư, bọn họ đã mất đi năng lực tái chiến...</w:t>
      </w:r>
    </w:p>
    <w:p>
      <w:pPr>
        <w:pStyle w:val="Compact"/>
      </w:pPr>
      <w:r>
        <w:br w:type="textWrapping"/>
      </w:r>
      <w:r>
        <w:br w:type="textWrapping"/>
      </w:r>
    </w:p>
    <w:p>
      <w:pPr>
        <w:pStyle w:val="Heading2"/>
      </w:pPr>
      <w:bookmarkStart w:id="215" w:name="chương-206-ngươi-đã-quên-vương-bài-của-bọn-ta"/>
      <w:bookmarkEnd w:id="215"/>
      <w:r>
        <w:t xml:space="preserve">193. Chương 206 : Ngươi Đã Quên Vương Bài Của Bọn Ta</w:t>
      </w:r>
    </w:p>
    <w:p>
      <w:pPr>
        <w:pStyle w:val="Compact"/>
      </w:pPr>
      <w:r>
        <w:br w:type="textWrapping"/>
      </w:r>
      <w:r>
        <w:br w:type="textWrapping"/>
      </w:r>
      <w:r>
        <w:t xml:space="preserve">Bọn họ không cam lòng, nhưng tất cảđều đã muộn. Cho dù ông trời lại cho bọn họ một cơ hội nữa, có lẽ bọn họ cũng sẽ không tin Âu Dương có thể trong chưa đầy năm phút đồng hồ giết chết mười sáu tên Huyễn Thuật Sư. Điều này ở trong mắt bọn họ căn bản chỉ có thể là cảnh tượng xuất hiện trong mộng tưởng mà thôi.</w:t>
      </w:r>
    </w:p>
    <w:p>
      <w:pPr>
        <w:pStyle w:val="BodyText"/>
      </w:pPr>
      <w:r>
        <w:t xml:space="preserve">Theo từng tiếng kêu thảm thiết vang lên, trận chiến đấu này đã tiến vào hồi kết thúc. Âu Dương nhìn cảnh giết chóc bên kia, hắn không có ý định lại ra tay. Hắn giết mười sáu người này đã lộ hết ra sự sắc bén. Những người còn lại nên để cho đội hữu của hắn đi giết. Như vậy không chỉ có thể tôi luyện được sự phối hợp giữa bọn họ, đồng thời có thể khích lệđược lòng tin của bọn họ.</w:t>
      </w:r>
    </w:p>
    <w:p>
      <w:pPr>
        <w:pStyle w:val="BodyText"/>
      </w:pPr>
      <w:r>
        <w:t xml:space="preserve">- Ha ha ha ha! Cái gì mà Bà Sa Thánh Địa! Chết đi!</w:t>
      </w:r>
    </w:p>
    <w:p>
      <w:pPr>
        <w:pStyle w:val="BodyText"/>
      </w:pPr>
      <w:r>
        <w:t xml:space="preserve">Sau khi Thời Phong cầm thanh phi kiếm nhỏ trong tay, một kiếm cắt rơi đầu người cuối cùng, tất cả người của Bà Sa Thánh Địa đều chết ở đây.</w:t>
      </w:r>
    </w:p>
    <w:p>
      <w:pPr>
        <w:pStyle w:val="BodyText"/>
      </w:pPr>
      <w:r>
        <w:t xml:space="preserve">Tất cả tiểu đội tinh anh ngoại trừ vài người bị thương nhẹ ra, còn lại không hề có người nào tử vong.</w:t>
      </w:r>
    </w:p>
    <w:p>
      <w:pPr>
        <w:pStyle w:val="BodyText"/>
      </w:pPr>
      <w:r>
        <w:t xml:space="preserve">Hai mươi mốt người đối kháng ba mươi hai người, không tử vong lại có thể tiêu diệt toàn đoàn. Cho dù là Lữ Phong cũng cảm thấy điều này có chút khó tin tuy nhiên hắn biết, ngày hôm nay có thể xuất hiện cục diện này đều nhờ có Âu Dương.</w:t>
      </w:r>
    </w:p>
    <w:p>
      <w:pPr>
        <w:pStyle w:val="BodyText"/>
      </w:pPr>
      <w:r>
        <w:t xml:space="preserve">Huyễn Thuật Sư đều có tiên cơ xuất kích. Âu Dương cướp tiên cơ của Huyễn Thuật Sư, trước tiên liên tiếp bắn chết bảy người, khiến nhịp điệu của tất cả Huyễn Thuật Sư trong đội ngũ kẻ địch bịđại loạn. Sau đó chính là những mũi tên đòi mạng, khiến dũng khí để Huyễn Thuật Sư liều mạng chiến đấu một trận bịđánh tan không còn gì. Trong năm phút đồng hồ giết mười sáu người! Trong mắt Lữ Phong, điều này gần như là một kỳ tích không thể làm lại được.</w:t>
      </w:r>
    </w:p>
    <w:p>
      <w:pPr>
        <w:pStyle w:val="BodyText"/>
      </w:pPr>
      <w:r>
        <w:t xml:space="preserve">Mà tất cảđiều này đều bởi vì Âu Dương có Chân Thực Chi Nhãn, Với thân thể suy nhược của Huyễn Thuật Sư, gặp phải quang tiễn của Âu Dương cùng với kỹ thuật bắn cung như thần của hắn, mười sáu người này trừ phi lại dùng pháp bảo tiến sát lại gần, đánh chết Âu Dương, bằng không vận mạng của bọn họ vừa bắt đầu đã được quyết định.</w:t>
      </w:r>
    </w:p>
    <w:p>
      <w:pPr>
        <w:pStyle w:val="BodyText"/>
      </w:pPr>
      <w:r>
        <w:t xml:space="preserve">Nhưng Yêu Chiến Sĩ luôn chiến đấu cận chiến, lại am hiểu bí mật đánh lén như Huyễn Thuật Sư các ngươi? Cho dù khi vừa mở màn, Lữ Phong nói cho bọn họ biết, Lữ Phong cảm thấy có lẽ những người này sẽ xem đây là một chuyện cười.</w:t>
      </w:r>
    </w:p>
    <w:p>
      <w:pPr>
        <w:pStyle w:val="BodyText"/>
      </w:pPr>
      <w:r>
        <w:t xml:space="preserve">Một Yêu Chiến Sĩ lực công kích viễn trình còn cường đại hơn cả Lục Tiên. Đồng thời hắn còn có Chân Thực Chi Nhãn có thể nhìn thấu tất cả hư huyễn. Tất cả những điều này phối hợp lại, gọi hắn là kẻ hủy diệt Huyễn Thuật Sư cũng không quá đáng.</w:t>
      </w:r>
    </w:p>
    <w:p>
      <w:pPr>
        <w:pStyle w:val="BodyText"/>
      </w:pPr>
      <w:r>
        <w:t xml:space="preserve">- Oa! Thật nhiều yêu thú chi linh!</w:t>
      </w:r>
    </w:p>
    <w:p>
      <w:pPr>
        <w:pStyle w:val="BodyText"/>
      </w:pPr>
      <w:r>
        <w:t xml:space="preserve">Thời Phong vừa chuyển động trên mặt đất kiểm tra vòng tay trữ vật của đám người Bà Sa Thánh Địa này, vừa không ngừng kêu gào.</w:t>
      </w:r>
    </w:p>
    <w:p>
      <w:pPr>
        <w:pStyle w:val="BodyText"/>
      </w:pPr>
      <w:r>
        <w:t xml:space="preserve">- Ta ngất. Quá nhiều!</w:t>
      </w:r>
    </w:p>
    <w:p>
      <w:pPr>
        <w:pStyle w:val="BodyText"/>
      </w:pPr>
      <w:r>
        <w:t xml:space="preserve">Không chỉ có Thời Phong, những người khác cũng theo bắt đầu la lên.</w:t>
      </w:r>
    </w:p>
    <w:p>
      <w:pPr>
        <w:pStyle w:val="BodyText"/>
      </w:pPr>
      <w:r>
        <w:t xml:space="preserve">Khi bọn họ mở những vòng tay trữ vật ra, bọn họ phát hiện gần như mỗi vòng tay đều có hơn bốn mươi viên yêu thú chi linh. Cảm giác này khiến bọn họ hạnh phúc gần như muốn ngất đi.</w:t>
      </w:r>
    </w:p>
    <w:p>
      <w:pPr>
        <w:pStyle w:val="BodyText"/>
      </w:pPr>
      <w:r>
        <w:t xml:space="preserve">Lữ Phong nhìn vẻ mặt hạnh phúc của các đội viên, rốt cuộc trên mặt hắn lộ ra một nụ cười. Hắn biết, sau khi trải qua trận chiến ấy, đoàn đội của bọn họ cơ bản đã thành hình. Nếu như nói trận chiến đấu với Huyễn Chân Tông lần trước khiến đội ngũ của bọn họ có sự tín nhiệm sơ cấp, vậy trận chiến này đã khiến bọn họ xây dựng lên lòng quyết tâm chiến đấu một trận tất thắng.</w:t>
      </w:r>
    </w:p>
    <w:p>
      <w:pPr>
        <w:pStyle w:val="BodyText"/>
      </w:pPr>
      <w:r>
        <w:t xml:space="preserve">- Hừ hừ, các huynh đệ. Ta có lý do tin tưởng chúng ta đều trở thành cường giả Thánh thể!</w:t>
      </w:r>
    </w:p>
    <w:p>
      <w:pPr>
        <w:pStyle w:val="BodyText"/>
      </w:pPr>
      <w:r>
        <w:t xml:space="preserve">Lữ Phong hào khí ngất trời. Nếu như thời điểm mới vừa gia nhập nơi chôn xương, cho dù có cho hắn thêm một lá gan hắn cũng sẽ không nói như vậy. Nhưng sau hai trận chiến qua đi, hắn đột nhiên cảm giác, có thể bọn họ không cần trải qua thú triều cũng có thể săn đủ yêu thú chi linh.</w:t>
      </w:r>
    </w:p>
    <w:p>
      <w:pPr>
        <w:pStyle w:val="BodyText"/>
      </w:pPr>
      <w:r>
        <w:t xml:space="preserve">- Đúng! Mẹ nó đại khai sát giới! Cái gì mà Cửu Huyền Tông Linh Thiên Tông, cái gì mà Già Lam Thánh Địa, Thiên Cung. Chỉ cần để chúng ta phát hiện, chúng ta sẽ đưa tất cả bọn họ về với ông bà!</w:t>
      </w:r>
    </w:p>
    <w:p>
      <w:pPr>
        <w:pStyle w:val="BodyText"/>
      </w:pPr>
      <w:r>
        <w:t xml:space="preserve">Một đám không ngừng tìm kiếm yêu thú chi linh trong các vòng tay vừa không ngừng kêu to. Tuy rằng lời của bọn họ rất cuồng vọng, nhưng Lữ Phong biết, ở chỗ này ngươi muốn sống sót, muốn nhận được đầy đủ yêu thú chi linh ngươi phải ngông cuồng, ngươi phải liều lĩnh. Bằng không thì thành thật ra ngoài chờ chết đi!</w:t>
      </w:r>
    </w:p>
    <w:p>
      <w:pPr>
        <w:pStyle w:val="BodyText"/>
      </w:pPr>
      <w:r>
        <w:t xml:space="preserve">Ngông cuồng không chỉ có thuộc về người trẻ tuổi. Nhiệt huyết cũng tương tự như vậy. Hiện tại Âu Dương hiểu rất rõ đạo lý này. Mượn đoàn đội tinh anh hiện tại mà nói. Ngoại trừ tuổi tác của Âu Dương hơi nhỏ, trên căn bản những người đến nơi này đều bảy mươi, tám mươi tuổi. Dĩ nhiên, ngươi không thể nào phán được được điều đó từ hình dáng bên ngoài của bọn họ.</w:t>
      </w:r>
    </w:p>
    <w:p>
      <w:pPr>
        <w:pStyle w:val="BodyText"/>
      </w:pPr>
      <w:r>
        <w:t xml:space="preserve">- Đội trưởng, bên kia phát hiện có người của Cửu Huyền Tông!</w:t>
      </w:r>
    </w:p>
    <w:p>
      <w:pPr>
        <w:pStyle w:val="BodyText"/>
      </w:pPr>
      <w:r>
        <w:t xml:space="preserve">Thời Phong giống như một u linh. Hắn đều xuất hiện vào thời điểm ngươi không ngờđược.</w:t>
      </w:r>
    </w:p>
    <w:p>
      <w:pPr>
        <w:pStyle w:val="BodyText"/>
      </w:pPr>
      <w:r>
        <w:t xml:space="preserve">- Bao nhiêu người? Khoảng cách bao xa?</w:t>
      </w:r>
    </w:p>
    <w:p>
      <w:pPr>
        <w:pStyle w:val="BodyText"/>
      </w:pPr>
      <w:r>
        <w:t xml:space="preserve">Lữ Phong nhìn Thời Phong chạy tới, nhiệt huyết trong lòng hắn lại bắt đầu bùng cháy.</w:t>
      </w:r>
    </w:p>
    <w:p>
      <w:pPr>
        <w:pStyle w:val="BodyText"/>
      </w:pPr>
      <w:r>
        <w:t xml:space="preserve">- Không nhiều người. Khoảng hai mươi lăm, hai mươi sáu người. Tuy nhiên...</w:t>
      </w:r>
    </w:p>
    <w:p>
      <w:pPr>
        <w:pStyle w:val="BodyText"/>
      </w:pPr>
      <w:r>
        <w:t xml:space="preserve">Thời Phong gãi gãi đầu. Rất rõ ràng chính hắn cũng cảm thấy có chút ngượng ngùng.</w:t>
      </w:r>
    </w:p>
    <w:p>
      <w:pPr>
        <w:pStyle w:val="BodyText"/>
      </w:pPr>
      <w:r>
        <w:t xml:space="preserve">- Tuy nhiên cái gì?</w:t>
      </w:r>
    </w:p>
    <w:p>
      <w:pPr>
        <w:pStyle w:val="BodyText"/>
      </w:pPr>
      <w:r>
        <w:t xml:space="preserve">Một nhóm người chờđợi câu trả lời của Thời Phong. Trải qua hai lần đoàn chiến, lúc này mỗi người bọn họ đều lấy được bảy mươi viên yêu thú chi linh. Tuy rằng số lượng này còn chưa tới một phần ba mục tiêu của bọn họ, nhưng bọn họ tin tưởng, ba trăm viên đối với bọn họ mà nói sẽ không phải chờ quá lâu.</w:t>
      </w:r>
    </w:p>
    <w:p>
      <w:pPr>
        <w:pStyle w:val="BodyText"/>
      </w:pPr>
      <w:r>
        <w:t xml:space="preserve">- Tuy nhiên khoảng cách có hơi xa một chút...</w:t>
      </w:r>
    </w:p>
    <w:p>
      <w:pPr>
        <w:pStyle w:val="BodyText"/>
      </w:pPr>
      <w:r>
        <w:t xml:space="preserve">Lần nay Thời Phong rời khỏi 5 giờ. Nếu như không phải trước đó biết tất cảđoàn đội đều đi bộ, có thể hiện tại hắn đã lạc khỏi đội.</w:t>
      </w:r>
    </w:p>
    <w:p>
      <w:pPr>
        <w:pStyle w:val="BodyText"/>
      </w:pPr>
      <w:r>
        <w:t xml:space="preserve">- Có... Có 3000 dặm...</w:t>
      </w:r>
    </w:p>
    <w:p>
      <w:pPr>
        <w:pStyle w:val="BodyText"/>
      </w:pPr>
      <w:r>
        <w:t xml:space="preserve">Thời Phong nói ra một con số khiến mọi người đều không thể nói được gì nữa.</w:t>
      </w:r>
    </w:p>
    <w:p>
      <w:pPr>
        <w:pStyle w:val="BodyText"/>
      </w:pPr>
      <w:r>
        <w:t xml:space="preserve">3000 dặm, 3000 dặm. Cho dù bọn họ đi thật nhanh chí ít cũng mấtmấy giờ. Thời Phong phát hiện đoàn đội người ta từ mấy giờ trước. Hiện tại chắc hẳn người ta đã sớm đi tới nơi nào khác. Nếu bọn họ đuổi tới, chắc hẳn đến cái rắm cũng không tìm thấy.</w:t>
      </w:r>
    </w:p>
    <w:p>
      <w:pPr>
        <w:pStyle w:val="BodyText"/>
      </w:pPr>
      <w:r>
        <w:t xml:space="preserve">- Đại ca, ngươi cảm thấy không đáng tin sao?</w:t>
      </w:r>
    </w:p>
    <w:p>
      <w:pPr>
        <w:pStyle w:val="BodyText"/>
      </w:pPr>
      <w:r>
        <w:t xml:space="preserve">Thời Phong thấy Lữ Phong nhìn mình, hắn cảm thấy có chút ngượng ngùng. Thiệt thòi cho hắn chạy suốt 3000 dặm. Lẽ nào hắn không sợ nửa đường lạc lối không tìm được đoàn đội cuối cùng bị người vây giết sao...</w:t>
      </w:r>
    </w:p>
    <w:p>
      <w:pPr>
        <w:pStyle w:val="BodyText"/>
      </w:pPr>
      <w:r>
        <w:t xml:space="preserve">- Thật sự ta tìm hướng kia không có ai...</w:t>
      </w:r>
    </w:p>
    <w:p>
      <w:pPr>
        <w:pStyle w:val="BodyText"/>
      </w:pPr>
      <w:r>
        <w:t xml:space="preserve">Mặt Thời Phong nhăn lại như trái khổ qua. Tại nơi chôn xương, người bình thường đều nghĩ làm sao tránh đoàn đội khác. Mà bây giờ Lữ Phong lãnh đạo đoàn đội lại đăm chiêu suy nghĩ làm thế nào mới có thể gặp được gốc rạ cứng, sau đó đẩy ngã...</w:t>
      </w:r>
    </w:p>
    <w:p>
      <w:pPr>
        <w:pStyle w:val="BodyText"/>
      </w:pPr>
      <w:r>
        <w:t xml:space="preserve">- Xem thu hoạch của Miêu Vận Tiến đã.</w:t>
      </w:r>
    </w:p>
    <w:p>
      <w:pPr>
        <w:pStyle w:val="BodyText"/>
      </w:pPr>
      <w:r>
        <w:t xml:space="preserve">Âu Dương đột nhiên mở miệng. Sau đó bọn họ liền cảm giác một trận sương mù dày đặc lay động. Tiếp theo Miêu Vận Tiến vào giống như phối hợp với Âu Dương, thân thể hiện ra. Mặc dù huyễn thuật của hắn không tệ, nhưng rất rõ ràng không có cách nào ngăn cản được Chân Thực Chi Nhãn của Âu Dương dò xét. Bắt đầu từ khi tiến vào Chân Linh Giới đến bây giờ, người Âu Dương không có cách nào nhìn thấu ngoại trừ sư phụ của hắn Bạch Hủ Minh ra, thì không còn người nào khác.</w:t>
      </w:r>
    </w:p>
    <w:p>
      <w:pPr>
        <w:pStyle w:val="Compact"/>
      </w:pPr>
      <w:r>
        <w:br w:type="textWrapping"/>
      </w:r>
      <w:r>
        <w:br w:type="textWrapping"/>
      </w:r>
    </w:p>
    <w:p>
      <w:pPr>
        <w:pStyle w:val="Heading2"/>
      </w:pPr>
      <w:bookmarkStart w:id="216" w:name="chương-207-thiên-cung"/>
      <w:bookmarkEnd w:id="216"/>
      <w:r>
        <w:t xml:space="preserve">194. Chương 207 : Thiên Cung</w:t>
      </w:r>
    </w:p>
    <w:p>
      <w:pPr>
        <w:pStyle w:val="Compact"/>
      </w:pPr>
      <w:r>
        <w:br w:type="textWrapping"/>
      </w:r>
      <w:r>
        <w:br w:type="textWrapping"/>
      </w:r>
      <w:r>
        <w:t xml:space="preserve">- Bên ta lại là long xà hỗn tạp. Trong thời gian nửa ngày này ta đã thấy vô số đại chiến.</w:t>
      </w:r>
    </w:p>
    <w:p>
      <w:pPr>
        <w:pStyle w:val="BodyText"/>
      </w:pPr>
      <w:r>
        <w:t xml:space="preserve">Miêu Vận Tiến vừa tiến vào nói vừa mở một tấm bản đồ do hắn vẽ qua một cách đơn giản. Nơi chôn xương chưa bao giờ có bản đồ chính xác. Bởi vì địa hình nơi chôn xương thường thay đổi. Có khả năng tháng này còn là dòng sông, tháng sau đã biến thành núi cao. Lý do cụ thể tại sao lại xuất hiện tình huống như vậy, vẫn chưa có người nào có thể giải thích được.</w:t>
      </w:r>
    </w:p>
    <w:p>
      <w:pPr>
        <w:pStyle w:val="BodyText"/>
      </w:pPr>
      <w:r>
        <w:t xml:space="preserve">Tuy nhiên vẽ bản đồ đơn giản vẫn rất cần thiết. Chí ít trong khoảng thời gian ngắn, tấm bản đồ này có thể nói rõ rất nhiều vấn đề.</w:t>
      </w:r>
    </w:p>
    <w:p>
      <w:pPr>
        <w:pStyle w:val="BodyText"/>
      </w:pPr>
      <w:r>
        <w:t xml:space="preserve">- Đội trưởng ngươi xem. Tháng này mới phát hiện ra một dãy núi. Hiện tại ở dãy núi có ít nhất sáu đoàn đội. Nhân số đều khoảng từ hai mươi đến ba mươi người. Đoàn đội có nhân số nhiều nhất chính là Thái Nhất Tông. có thể nhìn thấy Thái Nhất Tông có khoảng chừng hai mươi lăm, hai mươi sáu người. Tuy nhiên có người nói bọn họ có khoảng bốn mươi người. Bởi vì sự tồn tại của Huyễn Thuật Sư, cho nên khó có thể suy đoán được con số cụ thể.</w:t>
      </w:r>
    </w:p>
    <w:p>
      <w:pPr>
        <w:pStyle w:val="BodyText"/>
      </w:pPr>
      <w:r>
        <w:t xml:space="preserve">Thu hoạch của Miêu Vận Tiến vẫn tương đối lớn. Không ngờ trên bản đồ sơ lược của hắn không chỉ phác họa rõ vị trí của dãy núi, đồng thời còn đánh dấu đặc biệt vị trí và nhân số của mỗi đoàn.</w:t>
      </w:r>
    </w:p>
    <w:p>
      <w:pPr>
        <w:pStyle w:val="BodyText"/>
      </w:pPr>
      <w:r>
        <w:t xml:space="preserve">- Số lượng nhân mã của các đoàn khác là chính xác hay ước chừng?</w:t>
      </w:r>
    </w:p>
    <w:p>
      <w:pPr>
        <w:pStyle w:val="BodyText"/>
      </w:pPr>
      <w:r>
        <w:t xml:space="preserve">Lữ Phong biết, bởi vì có sự tồn tại của Huyễn Thuật Sư, cho nên rất nhiều lúc số liệu ngươi nhận được chưa chắc đã là con số thật sự.</w:t>
      </w:r>
    </w:p>
    <w:p>
      <w:pPr>
        <w:pStyle w:val="BodyText"/>
      </w:pPr>
      <w:r>
        <w:t xml:space="preserve">- Hẳn là chân thực. Bởi vì suốt trong nửa ngày này, khí thế bên kia ngất trời. Ngoại trừđám người Thái Nhất Tông không có ra tay, các đoàn đội khác đều phát sinh những va chạm nhỏ. Cho nên con số này hẳn vẫn tương đối chính xác.</w:t>
      </w:r>
    </w:p>
    <w:p>
      <w:pPr>
        <w:pStyle w:val="BodyText"/>
      </w:pPr>
      <w:r>
        <w:t xml:space="preserve">Miêu Vận Tiến là một người do thám rất chuyên tâm. Hắn không hề giống như Thời Phong, vừa phát hiện mục tiêu lập tức chạy về báo, mà hắn chờđợi rất lâu, sau khi nhận được tin tức chính xác mới lựa chọn trở về báo cáo.</w:t>
      </w:r>
    </w:p>
    <w:p>
      <w:pPr>
        <w:pStyle w:val="BodyText"/>
      </w:pPr>
      <w:r>
        <w:t xml:space="preserve">Tin tức tình báo chính xác đại diện cho sự chủ động. Tại nơi chôn xương này, bất kỳ thời điểm nào ngươi cũng phải nhất định đề phòng kẻ địch đánh lén và bị người bao vây.</w:t>
      </w:r>
    </w:p>
    <w:p>
      <w:pPr>
        <w:pStyle w:val="BodyText"/>
      </w:pPr>
      <w:r>
        <w:t xml:space="preserve">- Đội trưởng, ngươi xem bên này.</w:t>
      </w:r>
    </w:p>
    <w:p>
      <w:pPr>
        <w:pStyle w:val="BodyText"/>
      </w:pPr>
      <w:r>
        <w:t xml:space="preserve">Miêu Vận Tiến chỉ vào dãy núi mọt đội có nhân số ít phía bên trái nói:</w:t>
      </w:r>
    </w:p>
    <w:p>
      <w:pPr>
        <w:pStyle w:val="BodyText"/>
      </w:pPr>
      <w:r>
        <w:t xml:space="preserve">- Mọi người nhìn nơi này. Ta cảm thấy chúng ta hẳn nên đột nhập từ bên này. Tuy nhiên nếu đột nhập từ bên này, đội đầu tiên chúng ta gặp phải chính là Thiên Cung. Thiên Cung tổng cộng có hai mươi hai người, toàn bộ đều là Yêu Chiến Sĩ. Cho nên người khác không dám động tới bọn họ</w:t>
      </w:r>
    </w:p>
    <w:p>
      <w:pPr>
        <w:pStyle w:val="BodyText"/>
      </w:pPr>
      <w:r>
        <w:t xml:space="preserve">- Được!</w:t>
      </w:r>
    </w:p>
    <w:p>
      <w:pPr>
        <w:pStyle w:val="BodyText"/>
      </w:pPr>
      <w:r>
        <w:t xml:space="preserve">Lữ Phong gật đầu. Quả thật đúng như Miêu Vận Tiến đã nói, Yêu Chiến Sĩđều là những người hình thành đại khí muộn. Tuy nhiên điều này không biểu hiện Yêu Chiến Sĩ thời kỳ trước chính là món ăn.</w:t>
      </w:r>
    </w:p>
    <w:p>
      <w:pPr>
        <w:pStyle w:val="BodyText"/>
      </w:pPr>
      <w:r>
        <w:t xml:space="preserve">Yêu Chiến Sĩđã thành đoàn, đặc biệt là số lượng đoàn chiến lớn giống như Thiên Cung như thế, tụ tập hơn hai mươi Yêu Chiến Sĩ, trừ phi gặp phải đoàn đội đông như Huyễn Chân Tông trực tiếp mở huyễn trận loại lớn, mê hoặc tất cả bên trong, bằng không nhiều Yêu Chiến Sĩ như vậy cùng tấn công có thể khiến một đoàn đội phải thua liểng xiểng.</w:t>
      </w:r>
    </w:p>
    <w:p>
      <w:pPr>
        <w:pStyle w:val="BodyText"/>
      </w:pPr>
      <w:r>
        <w:t xml:space="preserve">- Bên này hẳn là phương hướng thích hợp nhất để chúng ta tiến vào.</w:t>
      </w:r>
    </w:p>
    <w:p>
      <w:pPr>
        <w:pStyle w:val="BodyText"/>
      </w:pPr>
      <w:r>
        <w:t xml:space="preserve">Lữ Phong phân tích một chút. Quả thật, đoàn đội Yêu Chiến Sĩ như Thiên Cung rất sắc bén. Nhưng điều này vẫn không thể nào khiến bọn họ dừng bước chân. Nếu như chỉ có vậy đã sợ đến mức không dám đi, như vậy bọn họ còn chơi cái gì?</w:t>
      </w:r>
    </w:p>
    <w:p>
      <w:pPr>
        <w:pStyle w:val="BodyText"/>
      </w:pPr>
      <w:r>
        <w:t xml:space="preserve">- Chúng ta có hai mươi mốt người, hai mươi mốt đối chiến với hai mươi hai. Đánh tốt, tiêu diệt toàn đoàn bọn họ cũng là chuyện rất bình thường.</w:t>
      </w:r>
    </w:p>
    <w:p>
      <w:pPr>
        <w:pStyle w:val="BodyText"/>
      </w:pPr>
      <w:r>
        <w:t xml:space="preserve">Trải qua hai lần này đoàn chiến, hiện tại đoàn đội của Vạn Tiên Sơn đã tích tụ đầy đủ tự tin. Tuy nói hai mươi hai tên Yêu Chiến Sĩ nhìn qua rất cứng, nhưng bọn họ vẫn dám đánh.</w:t>
      </w:r>
    </w:p>
    <w:p>
      <w:pPr>
        <w:pStyle w:val="BodyText"/>
      </w:pPr>
      <w:r>
        <w:t xml:space="preserve">- Đúng chỉ cần thu thập Thiên Cung, như vậy tiếp theo chúng ta sẽ giành được không gian khá lớn.</w:t>
      </w:r>
    </w:p>
    <w:p>
      <w:pPr>
        <w:pStyle w:val="BodyText"/>
      </w:pPr>
      <w:r>
        <w:t xml:space="preserve">Lữ Phong tán thành gật đầu. Vừa nói hắn vừa đưa ánh mắt tìm nhìn về phía Âu Dương.</w:t>
      </w:r>
    </w:p>
    <w:p>
      <w:pPr>
        <w:pStyle w:val="BodyText"/>
      </w:pPr>
      <w:r>
        <w:t xml:space="preserve">Không nghi ngờ chút nào, hai lần đoàn chiến có thể nói là thắng lợi kỳ tích đều dựa vào Yêu Cung Thủ thần bí Âu Dương này. Còn lần này bọn họ muốn đối mặt với rất đông Yêu Chiến Sĩ. Nũi tên của Âu Dương vẫn có thểđối phó với bọn họ như với Huyễn Thuật Sư hay không?</w:t>
      </w:r>
    </w:p>
    <w:p>
      <w:pPr>
        <w:pStyle w:val="BodyText"/>
      </w:pPr>
      <w:r>
        <w:t xml:space="preserve">Nếu như thời điểm Âu Dương đối mặt với Yêu Chiế vẫn có thể phát huy lực chiến đấu đáng sợ như vậy. Như vậy lần này bọn họ chắc hẳn có thể quét ngang.</w:t>
      </w:r>
    </w:p>
    <w:p>
      <w:pPr>
        <w:pStyle w:val="BodyText"/>
      </w:pPr>
      <w:r>
        <w:t xml:space="preserve">Thời điểm Lữ Phong nhìn Âu Dương, thật ra Âu Dương lại đang suy nghĩ một vấn đề, khác. Đối với hắn mà nói Thiên Cung gì đó, hắn thật sự không quá chú ý. Hắn chỉ chú ý nhất chính là Thái Nhất Tông.</w:t>
      </w:r>
    </w:p>
    <w:p>
      <w:pPr>
        <w:pStyle w:val="BodyText"/>
      </w:pPr>
      <w:r>
        <w:t xml:space="preserve">Thù hận giữa Âu Dương và Thái Nhất Tông khẳng định sẽ phải có một ngày giải quyết. Tuy nhiên trước khi có năng lực làm được điều đó, Âu Dương muốn đưa cho Thái Nhất Tông một lễ vật trước.</w:t>
      </w:r>
    </w:p>
    <w:p>
      <w:pPr>
        <w:pStyle w:val="BodyText"/>
      </w:pPr>
      <w:r>
        <w:t xml:space="preserve">Xương cứng khó gặm nhất sao? Năm đó đội số 7 chính là chuyên gia gặm xương cứng. Mà đoàn đội bây giờ so với đội số 7 ngày đó còn cường đại gấp vạn lần. Thái Nhất Tông có thể ngăn cản bước tiên của bọn họ sao?</w:t>
      </w:r>
    </w:p>
    <w:p>
      <w:pPr>
        <w:pStyle w:val="BodyText"/>
      </w:pPr>
      <w:r>
        <w:t xml:space="preserve">- Được, nếu mọi người không có ý kiến, vậy chúng ta đi. Thế lực tám phương sao? Chúng ta đã chơi phải chơi lớn một chút!</w:t>
      </w:r>
    </w:p>
    <w:p>
      <w:pPr>
        <w:pStyle w:val="BodyText"/>
      </w:pPr>
      <w:r>
        <w:t xml:space="preserve">Lữ Phong quát to một tiếng. Sau đó tất cảđội ngũ cùng rít gào. Bọn họ bắt đầu thương lượng kỹ càng, sau đó theo theo bản đồ của Miêu Vận Tiến tiến tới vị trí đã định trước...</w:t>
      </w:r>
    </w:p>
    <w:p>
      <w:pPr>
        <w:pStyle w:val="BodyText"/>
      </w:pPr>
      <w:r>
        <w:t xml:space="preserve">Phóng tầm mắt nhìn ra, một dãy núi kéo dài ngàn dặm, đột ngột xuất hiện trước mắt. Âu Dương nhìn dãy núi này, trong lòng hắn có chút chấn động. Hắn thực sự không thể nào tưởng tượng được sao một dãy núi lớn như vậy lại có thể hình thành trong nháy mắt?</w:t>
      </w:r>
    </w:p>
    <w:p>
      <w:pPr>
        <w:pStyle w:val="BodyText"/>
      </w:pPr>
      <w:r>
        <w:t xml:space="preserve">Ban đầu Âu Dương nghĩ, dãy nũi đột ngột xuất hiện trong nơi chôn xương có thể là huyễn thuật. Nhưng thực tế khi đi tới nơi này, nhìn thấy dãy nũi kia thực sự tồn tại, hắn vẫn bị chấn động.</w:t>
      </w:r>
    </w:p>
    <w:p>
      <w:pPr>
        <w:pStyle w:val="BodyText"/>
      </w:pPr>
      <w:r>
        <w:t xml:space="preserve">Đây không phải là huyễn trận. Đây thật sự là một dãy núi. Sông núi, cây cối, tất cả chứng tỏ với mọi người sự sự tồn tại chân thật của nó.</w:t>
      </w:r>
    </w:p>
    <w:p>
      <w:pPr>
        <w:pStyle w:val="BodyText"/>
      </w:pPr>
      <w:r>
        <w:t xml:space="preserve">- Dãy núi này đã tồn tại được mười ngày. Chắc hẳn chỉ khoảng hơn hai mươi ngày nữa nó sẽ biến mất.</w:t>
      </w:r>
    </w:p>
    <w:p>
      <w:pPr>
        <w:pStyle w:val="BodyText"/>
      </w:pPr>
      <w:r>
        <w:t xml:space="preserve">Lữ Phong nhìn dãy núi này. Hắn vẫn là người có chút hiểu biết nho nhỏ đối với nơi chôn xương.</w:t>
      </w:r>
    </w:p>
    <w:p>
      <w:pPr>
        <w:pStyle w:val="BodyText"/>
      </w:pPr>
      <w:r>
        <w:t xml:space="preserve">- Thật khó có thể tưởng tượng. Không ngờ một dãy núi lớn như vậy lại đột nhiên xuất hiện, đột nhiên biến mất.</w:t>
      </w:r>
    </w:p>
    <w:p>
      <w:pPr>
        <w:pStyle w:val="BodyText"/>
      </w:pPr>
      <w:r>
        <w:t xml:space="preserve">Thời Phong ở bên cạnh không nói gì. Thật ra không chỉ hắn. Cho dù là bản thân Lữ Phong cũng cảm thấy nơi chôn xương này quá thần kỳ.</w:t>
      </w:r>
    </w:p>
    <w:p>
      <w:pPr>
        <w:pStyle w:val="BodyText"/>
      </w:pPr>
      <w:r>
        <w:t xml:space="preserve">- Thật ra trước đây rất lâu, nơi này được coi như là một mê cảnh. Tuy nhiên sau khi bốn Thánh thú bị phong ấn, nơi này liền trở thành nơi thí luyện trùng kích Thánh thể. Không chỉ là nơi chôn xương này, bốn khu vực khác cũng thần kỳ như vậy. Ngoại trừ vị trí của bốn Thánh thú không thế nào biến hóa ra, trên căn bản mỗi tháng, các vị trí khác đều biến hóa một lần.</w:t>
      </w:r>
    </w:p>
    <w:p>
      <w:pPr>
        <w:pStyle w:val="BodyText"/>
      </w:pPr>
      <w:r>
        <w:t xml:space="preserve">Lữ Phong khai báo một chút.</w:t>
      </w:r>
    </w:p>
    <w:p>
      <w:pPr>
        <w:pStyle w:val="BodyText"/>
      </w:pPr>
      <w:r>
        <w:t xml:space="preserve">- Chúng ta đi từ phía bên này. Thời Phong cùng Miêu Vận Tiến đi vào xem xét tình huống. Xem thử hiện tại có phải Thiên Cung vẫn đang ở chỗ này hay không.</w:t>
      </w:r>
    </w:p>
    <w:p>
      <w:pPr>
        <w:pStyle w:val="BodyText"/>
      </w:pPr>
      <w:r>
        <w:t xml:space="preserve">Lữ Phong là một người cẩn thận. Tuy rằng lúc xuất phát bọn họ đến bây giờ chưa đầy hai giờ, nhưng đối mặt với sự thay đổi trong nháy mắt của nơi chôn xương, thận trọng một chút cũng không có gì sai.</w:t>
      </w:r>
    </w:p>
    <w:p>
      <w:pPr>
        <w:pStyle w:val="Compact"/>
      </w:pPr>
      <w:r>
        <w:br w:type="textWrapping"/>
      </w:r>
      <w:r>
        <w:br w:type="textWrapping"/>
      </w:r>
    </w:p>
    <w:p>
      <w:pPr>
        <w:pStyle w:val="Heading2"/>
      </w:pPr>
      <w:bookmarkStart w:id="217" w:name="chương-208-đoàn-toàn-yêu-chiến-sĩ"/>
      <w:bookmarkEnd w:id="217"/>
      <w:r>
        <w:t xml:space="preserve">195. Chương 208 : Đoàn Toàn Yêu Chiến Sĩ</w:t>
      </w:r>
    </w:p>
    <w:p>
      <w:pPr>
        <w:pStyle w:val="Compact"/>
      </w:pPr>
      <w:r>
        <w:br w:type="textWrapping"/>
      </w:r>
      <w:r>
        <w:br w:type="textWrapping"/>
      </w:r>
      <w:r>
        <w:t xml:space="preserve">Ánh mắt Âu Dương lóe lên hào quang huyết sắc. Từ khi bắt đầu tiến vào nơi chôn xương này, Chân Thực Chi Nhãn của hắn gần như chưa từng dừng lại.Tuy nói Chân Thực Chi Nhãn tiêu hao rất nhiều yêu khí của hắn, nhưng hắn giết nhiều người như vậy, chiếm được lực lượng đủ để khiến Chân Thực Chi Nhãn kéo dài rất lâu.</w:t>
      </w:r>
    </w:p>
    <w:p>
      <w:pPr>
        <w:pStyle w:val="BodyText"/>
      </w:pPr>
      <w:r>
        <w:t xml:space="preserve">Hai người Miêu Vận Tiến và Thời Phong đi lên núi trước. Những người khác không hề lập tức đuổi theo sau, mà lựa chọn ở lại phía sau chờđợi tin tức.</w:t>
      </w:r>
    </w:p>
    <w:p>
      <w:pPr>
        <w:pStyle w:val="BodyText"/>
      </w:pPr>
      <w:r>
        <w:t xml:space="preserve">Rất nhanh, hai người liền vội vội vàng vàng từ trên núi đi xuống. Thần thái của hai người đều rất bình tĩnh. Điều này chứng minh biến hóa hẳn không phải quá lớn.</w:t>
      </w:r>
    </w:p>
    <w:p>
      <w:pPr>
        <w:pStyle w:val="BodyText"/>
      </w:pPr>
      <w:r>
        <w:t xml:space="preserve">Miêu Vận Tiến lấy ra tấm bản đồ do hắn đã vẽ sơ qua nói:</w:t>
      </w:r>
    </w:p>
    <w:p>
      <w:pPr>
        <w:pStyle w:val="BodyText"/>
      </w:pPr>
      <w:r>
        <w:t xml:space="preserve">- Người của Thiên Cung không hề di động. Nhưng bọn họ rất cẩn thận. Nhiều Yêu Chiến Sĩ như vậy cùng tụ tập ở chung một chỗ. Hai người chúng ta không dám tới quá gần.</w:t>
      </w:r>
    </w:p>
    <w:p>
      <w:pPr>
        <w:pStyle w:val="BodyText"/>
      </w:pPr>
      <w:r>
        <w:t xml:space="preserve">- Ngoại trừ Thiên Cung ra, có thấy đoàn đội khác xuất hiện hay không?</w:t>
      </w:r>
    </w:p>
    <w:p>
      <w:pPr>
        <w:pStyle w:val="BodyText"/>
      </w:pPr>
      <w:r>
        <w:t xml:space="preserve">Đây mới là điều Lữ Phong quan tâm nhất.</w:t>
      </w:r>
    </w:p>
    <w:p>
      <w:pPr>
        <w:pStyle w:val="BodyText"/>
      </w:pPr>
      <w:r>
        <w:t xml:space="preserve">- Không có. Bên khu vực Thiên Cung là đứng đầu. Ngoại trừ Thái Nhất Tông ra, những đoàn đội khác gặp Thiên Cung đều sẽ phải tổn thất.</w:t>
      </w:r>
    </w:p>
    <w:p>
      <w:pPr>
        <w:pStyle w:val="BodyText"/>
      </w:pPr>
      <w:r>
        <w:t xml:space="preserve">Miêu Vận Tiến phân tích nói.</w:t>
      </w:r>
    </w:p>
    <w:p>
      <w:pPr>
        <w:pStyle w:val="BodyText"/>
      </w:pPr>
      <w:r>
        <w:t xml:space="preserve">- Được! Lên núi!</w:t>
      </w:r>
    </w:p>
    <w:p>
      <w:pPr>
        <w:pStyle w:val="BodyText"/>
      </w:pPr>
      <w:r>
        <w:t xml:space="preserve">Lữ Phong nắm chặt nắm đấm. Thiên Cung là khúc xương cứng bọn họ muốn gặm đầu tiên. Bọn họ muốn dừng bước tại dãy núi này nhất định phải gặm Thiên Cung. Tuy rằng đoàn đội hai mươi hai tên Yêu Chiến Sĩ nghe ra có vẻ rất đáng sợ, nhưng trên thực tế mọi người cũng biết, bên này chắc chắn là an toàn nhất.</w:t>
      </w:r>
    </w:p>
    <w:p>
      <w:pPr>
        <w:pStyle w:val="BodyText"/>
      </w:pPr>
      <w:r>
        <w:t xml:space="preserve">Trong khu vực này còn có vị trí của bảy thế lực đang tranh đấu. Bọn họ lựa chọn giết chết Thiên Cung ở chỗ này trước.</w:t>
      </w:r>
    </w:p>
    <w:p>
      <w:pPr>
        <w:pStyle w:val="BodyText"/>
      </w:pPr>
      <w:r>
        <w:t xml:space="preserve">Đoàn người bắt đầu xuất phát về phía trên núi. Âu Dương vẫn đi phía sau cùng của đoàn đội. Âu Dương hiểu rất rõ nhược điểm của mình là gì. Tuy rằng hắn nắm giữ thuật tiên đoán, hắn có thể né tránh cận chiến, nhưng bản thân là một yêu cung thủ chủ yếu là tấn công từ xa. Phát huy ưu thế của mình đến mức lớn nhất mới là điều Âu Dương muốn làm.</w:t>
      </w:r>
    </w:p>
    <w:p>
      <w:pPr>
        <w:pStyle w:val="BodyText"/>
      </w:pPr>
      <w:r>
        <w:t xml:space="preserve">Tay cầm Thứ Kiêu Cung đã hoàn thành yêu hóa, con ngươi huyết sắc không ngừng chớp động. Âu Dương không dám có chút sơ suất. Con mắt của hắn không ngừng đảo qua bốn phía. Nếu như có một cơn gió thổi cỏ lay hắn tuyệt đối sẽ lựa chọn kéo dài khoảng cách trước tiên.</w:t>
      </w:r>
    </w:p>
    <w:p>
      <w:pPr>
        <w:pStyle w:val="BodyText"/>
      </w:pPr>
      <w:r>
        <w:t xml:space="preserve">Xung quanh đều có cây cỏ mọc rậm rạp. Nơi này đối với rất nhiều cung thủ mà nói tuyệt đối không tính là một chỗ tốt, nhưng đối với Âu Dương lại tuyệt đối là sân bãi tốt nhất.</w:t>
      </w:r>
    </w:p>
    <w:p>
      <w:pPr>
        <w:pStyle w:val="BodyText"/>
      </w:pPr>
      <w:r>
        <w:t xml:space="preserve">Cây cỏ mọc rậm rạp, mặc dù sẽ tạo ảnh hưởng nhất định đối với tầm mắt của hắn, nhưng Âu Dương tin tưởng, nơi này càng khiến năng lực ẩn núp của hắn mạnh hơn.</w:t>
      </w:r>
    </w:p>
    <w:p>
      <w:pPr>
        <w:pStyle w:val="BodyText"/>
      </w:pPr>
      <w:r>
        <w:t xml:space="preserve">- Đội trưởng, người của Thiên Cung ở bên đó. Chúng ta có nên nghỉ ngơi một chút hay không?</w:t>
      </w:r>
    </w:p>
    <w:p>
      <w:pPr>
        <w:pStyle w:val="BodyText"/>
      </w:pPr>
      <w:r>
        <w:t xml:space="preserve">Thời Phong chỉ vào một phương hướng nói. Bản thân hắn là một người dò đường. Hẳn là mỗi giờ mỗi khắc về xác định được vị trí của kẻ địch.</w:t>
      </w:r>
    </w:p>
    <w:p>
      <w:pPr>
        <w:pStyle w:val="BodyText"/>
      </w:pPr>
      <w:r>
        <w:t xml:space="preserve">- Không!</w:t>
      </w:r>
    </w:p>
    <w:p>
      <w:pPr>
        <w:pStyle w:val="BodyText"/>
      </w:pPr>
      <w:r>
        <w:t xml:space="preserve">Lữ Phong lắc đầu nói:</w:t>
      </w:r>
    </w:p>
    <w:p>
      <w:pPr>
        <w:pStyle w:val="BodyText"/>
      </w:pPr>
      <w:r>
        <w:t xml:space="preserve">- Chúng ta không thể nghỉ ngơi. Thiên Cung không phải người ngu. Chúng ta phát hiện ra bọn họ, đương nhiên bọn họ cũng sẽ phát hiện ra chúng ta. Có lẽ vào lúc này đối phương đã biết chúng ta tiến vào. Điều chúng ta nên làm chính là phát động tập kích trước tiên, khiến bọn họ cảm thấy không kịp ứng phó.</w:t>
      </w:r>
    </w:p>
    <w:p>
      <w:pPr>
        <w:pStyle w:val="BodyText"/>
      </w:pPr>
      <w:r>
        <w:t xml:space="preserve">Lời của Lữ Phong vừa ra nói ra khỏi miệng, Âu Dương lập tức gật đầu. Không nghi ngờ chút nào, nếu như Lữ Phong sinh ra ở tiểu thế giới, chắc chắn hắn sẽ trở thành một đại tướng. Bởi vì hắn hiểu lúc nào có thểđánh, lúc nào không thểđánh.</w:t>
      </w:r>
    </w:p>
    <w:p>
      <w:pPr>
        <w:pStyle w:val="BodyText"/>
      </w:pPr>
      <w:r>
        <w:t xml:space="preserve">Nghỉ ngơi? Nếu như đặt vị trí của trung đội số 7 mà nói, Âu Dương sẽ rất tán thành. Bởi vì năm đó người của trung đội số 7 đều là người bình thường, Nhưng bọn họ cần nghỉ ngơi sao? Một đám cửu giai đỉnh phong tạo thành đoàn đội, cho dù là mấy ngày mấy đêm không ăn không uống liên tục bôn ba, bọn họ cũng không xuất hiện tình trạng mệt mỏi. Cho nên nghỉ ngơi vào lúc này chẳng khác nào bỏ qua thời cơ tập kích.</w:t>
      </w:r>
    </w:p>
    <w:p>
      <w:pPr>
        <w:pStyle w:val="BodyText"/>
      </w:pPr>
      <w:r>
        <w:t xml:space="preserve">- Mọi người chuẩn bị một chút. Đối phương là Yêu Chiến Sĩ. Một khi hai bên chúng ta giao hỏa, kẻ địch nhất định sẽ tấn công chúng ta ở trạng thái hung ác nhất. Đến lúc đó Yêu Chiến Sĩ bên chúng ta nhất định phải đứng ra phía trước làm lá chắn chống đỡ hỏa lực đầu tiên!</w:t>
      </w:r>
    </w:p>
    <w:p>
      <w:pPr>
        <w:pStyle w:val="BodyText"/>
      </w:pPr>
      <w:r>
        <w:t xml:space="preserve">Lữ Phong hiểu rất rõ ràng. Yêu Chiến Sĩ tấn công coi trọng nhất chính là khí thế. Nếu như không chống được đợt tấn công đầu tiên, như vậy trận hình xông lên của bọn họ sẽ bị loạn. Tiếp theo sẽ rất khó bảo trì trận hình tiến hành giết địch hữu hiệu được.</w:t>
      </w:r>
    </w:p>
    <w:p>
      <w:pPr>
        <w:pStyle w:val="BodyText"/>
      </w:pPr>
      <w:r>
        <w:t xml:space="preserve">- Yên tâm đi!</w:t>
      </w:r>
    </w:p>
    <w:p>
      <w:pPr>
        <w:pStyle w:val="BodyText"/>
      </w:pPr>
      <w:r>
        <w:t xml:space="preserve">Một đám Yêu Chiến Sĩ mặc dù biết nhiệm vụ này rất gian khổ, nhưng bọn họ vẫn đi vào, chính là muốn dùng mạng đổi lấy tương lai. Nếu như trận chiến như vậy cũng không dám đánh, vậy chẳng thà ở bên ngoài thành thật chờ chết còn tốt hơn.</w:t>
      </w:r>
    </w:p>
    <w:p>
      <w:pPr>
        <w:pStyle w:val="BodyText"/>
      </w:pPr>
      <w:r>
        <w:t xml:space="preserve">- Âu Dương!</w:t>
      </w:r>
    </w:p>
    <w:p>
      <w:pPr>
        <w:pStyle w:val="BodyText"/>
      </w:pPr>
      <w:r>
        <w:t xml:space="preserve">Lữ Phong nhìn thấy Âu Dương trước sau đều không nói gì, hắn gọi Âu Dương một tiếng, sau đó nói:</w:t>
      </w:r>
    </w:p>
    <w:p>
      <w:pPr>
        <w:pStyle w:val="BodyText"/>
      </w:pPr>
      <w:r>
        <w:t xml:space="preserve">- Một lát nữa ngươi ở phía sau chú ý tìm cơ hội.</w:t>
      </w:r>
    </w:p>
    <w:p>
      <w:pPr>
        <w:pStyle w:val="BodyText"/>
      </w:pPr>
      <w:r>
        <w:t xml:space="preserve">- Được!</w:t>
      </w:r>
    </w:p>
    <w:p>
      <w:pPr>
        <w:pStyle w:val="BodyText"/>
      </w:pPr>
      <w:r>
        <w:t xml:space="preserve">Âu Dương gật đầu, hắn biết, hẳn là Lữ Phong cảm thấy thực tế lực sát thương của hắn không bằng Yêu Chiến Sĩ bình thường, nhưng hắn không giải thích điều gì.</w:t>
      </w:r>
    </w:p>
    <w:p>
      <w:pPr>
        <w:pStyle w:val="BodyText"/>
      </w:pPr>
      <w:r>
        <w:t xml:space="preserve">- Mọi người chuẩn bị xong, lập tức xuất phát!</w:t>
      </w:r>
    </w:p>
    <w:p>
      <w:pPr>
        <w:pStyle w:val="BodyText"/>
      </w:pPr>
      <w:r>
        <w:t xml:space="preserve">Lữ Phong ra lệnh một tiếng, sau đó hai mươi mốt người bắt đầu di chuyển về phía vị trí của Thiên Cung. Đây là trận chiến đấu khó khăn nhất mà bọn họ gặp hải từ khi bước vào đây. Tuy nhiên trải qua hai trận chiến phía trước khiến lòng tin được tích lũy, khiến bọn họ có đủ tự tin.</w:t>
      </w:r>
    </w:p>
    <w:p>
      <w:pPr>
        <w:pStyle w:val="BodyText"/>
      </w:pPr>
      <w:r>
        <w:t xml:space="preserve">Hai mươi mốt người ngoại trừ hai tên Huyễn Thuật Sư ẩn giấu thân hình một cách hợp lý, những người khác đều quang minh chính đại tiến lên. Đây không phải là tiểu thế giới. Ở chỗ này cho dù là Yêu Chiến Sĩ chui xuống đất đi lại cũng rất khó tập kích được. Thậm chí một khi làm không tốt còn dễ dàng bị người ta giết ngược lại.</w:t>
      </w:r>
    </w:p>
    <w:p>
      <w:pPr>
        <w:pStyle w:val="BodyText"/>
      </w:pPr>
      <w:r>
        <w:t xml:space="preserve">- A..</w:t>
      </w:r>
    </w:p>
    <w:p>
      <w:pPr>
        <w:pStyle w:val="BodyText"/>
      </w:pPr>
      <w:r>
        <w:t xml:space="preserve">Những tiếng gầm rú kèm theo vô số yêu khí phun trào. Yêu Chiến Sĩ của đoàn đội Lữ Phong hoàn thành yêu hóa bản thân trước. Sau đó mỗi người bọn họ giống như yêu ma phát cuồng, nhanh chóng tập kích bất ngờ về phía phía trước.</w:t>
      </w:r>
    </w:p>
    <w:p>
      <w:pPr>
        <w:pStyle w:val="BodyText"/>
      </w:pPr>
      <w:r>
        <w:t xml:space="preserve">Khi Yêu Chiến Sĩ hoàn thành yêu hóa, chợt nghe thấy phía trước cũng truyền đến những tiếng gầm rú. Rõ ràng, khi bọn họ tiếp cận Thiên Cung, người của Thiên Cung đã phát hiện ra bọn họ. Mặc dù có chút giật mình khi đội ngũ Vạn Tiên Sơn bất ngờ lên núi lập tức phát động tập kích không rõ vì điều gì, nhưng vào lúc này điều bọn họ phải làm chính là ứng chiến!</w:t>
      </w:r>
    </w:p>
    <w:p>
      <w:pPr>
        <w:pStyle w:val="BodyText"/>
      </w:pPr>
      <w:r>
        <w:t xml:space="preserve">Đại địa bị vô số Yêu Chiến Sĩ dẫm đạp, không ngờ xuất hiện từng đợt rung chuyển. Cuộc đại chiến của hơn ba mươi Yêu Chiến Sĩ cửu giai đỉnh phong và Lục Tiên. Chỉ sợ khi cuộc chiến đấu này qua đi, tất cả núi rừng đều bị vỡ nát.</w:t>
      </w:r>
    </w:p>
    <w:p>
      <w:pPr>
        <w:pStyle w:val="BodyText"/>
      </w:pPr>
      <w:r>
        <w:t xml:space="preserve">- A...</w:t>
      </w:r>
    </w:p>
    <w:p>
      <w:pPr>
        <w:pStyle w:val="BodyText"/>
      </w:pPr>
      <w:r>
        <w:t xml:space="preserve">Tiếng gầm rú truyền đến. Dau đó chợt nghe những tiếng ầm ầm ầm vang lên. Tiếp theo Âu Dương nhìn thấy vô số cây cối bỗng nhiên bịđẩy ngã. Hơn hai mươi Yêu Chiến Sĩđã hoàn thành yêu hóa giống như một cơn gió lốc màu xanh lục cuốn về phía này.</w:t>
      </w:r>
    </w:p>
    <w:p>
      <w:pPr>
        <w:pStyle w:val="BodyText"/>
      </w:pPr>
      <w:r>
        <w:t xml:space="preserve">- Cản bọn họ! Lục Tiên Thượng Thiên Xuyên Kiếm Trận!</w:t>
      </w:r>
    </w:p>
    <w:p>
      <w:pPr>
        <w:pStyle w:val="BodyText"/>
      </w:pPr>
      <w:r>
        <w:t xml:space="preserve">Lữ Phong đột ngột từ mặt đất nhảy lên. Kiếm linh của hắn từ trong thân thể bắn ra bốn phía. Vô số kiếm linh kim sắc bé nhỏ giống như linh xà cuốn lấy phong vân.</w:t>
      </w:r>
    </w:p>
    <w:p>
      <w:pPr>
        <w:pStyle w:val="Compact"/>
      </w:pPr>
      <w:r>
        <w:br w:type="textWrapping"/>
      </w:r>
      <w:r>
        <w:br w:type="textWrapping"/>
      </w:r>
    </w:p>
    <w:p>
      <w:pPr>
        <w:pStyle w:val="Heading2"/>
      </w:pPr>
      <w:bookmarkStart w:id="218" w:name="chương-209-mưa-tên"/>
      <w:bookmarkEnd w:id="218"/>
      <w:r>
        <w:t xml:space="preserve">196. Chương 209 : Mưa Tên</w:t>
      </w:r>
    </w:p>
    <w:p>
      <w:pPr>
        <w:pStyle w:val="Compact"/>
      </w:pPr>
      <w:r>
        <w:br w:type="textWrapping"/>
      </w:r>
      <w:r>
        <w:br w:type="textWrapping"/>
      </w:r>
      <w:r>
        <w:t xml:space="preserve">Đoàn đội tám Yêu Chiến Sĩ tinh anh không hề sợ hãi trước khí thế của kẻ địch. Tuy rằng chỉ có tám người đối mặt với hai mươi hai người bọn họ vẫn lựa chọn dũng cảm tiến tới.</w:t>
      </w:r>
    </w:p>
    <w:p>
      <w:pPr>
        <w:pStyle w:val="BodyText"/>
      </w:pPr>
      <w:r>
        <w:t xml:space="preserve">Hai phe giao chiến, dù thế nào cũng nhất định phải ngăn cản đợt tấn công đầu tiên của Yêu Chiến Sĩ. Tuy nhiên dựa vào tám người ngăn cản hai mươi hai người, mức độ khó này quả thật rất lớn.</w:t>
      </w:r>
    </w:p>
    <w:p>
      <w:pPr>
        <w:pStyle w:val="BodyText"/>
      </w:pPr>
      <w:r>
        <w:t xml:space="preserve">- Đứng vững!</w:t>
      </w:r>
    </w:p>
    <w:p>
      <w:pPr>
        <w:pStyle w:val="BodyText"/>
      </w:pPr>
      <w:r>
        <w:t xml:space="preserve">Lữ Phong hét lớn.</w:t>
      </w:r>
    </w:p>
    <w:p>
      <w:pPr>
        <w:pStyle w:val="BodyText"/>
      </w:pPr>
      <w:r>
        <w:t xml:space="preserve">- Giết! Vạn Tiên Sơn quả thực là muốn chết!</w:t>
      </w:r>
    </w:p>
    <w:p>
      <w:pPr>
        <w:pStyle w:val="BodyText"/>
      </w:pPr>
      <w:r>
        <w:t xml:space="preserve">Đối phương rõ ràng đều là nhân vật hung ác. Cuộc chiến ngày hôm nay chắc chắn sẽ kết thúc với một bên bị tiêu diệt toàn đoàn.</w:t>
      </w:r>
    </w:p>
    <w:p>
      <w:pPr>
        <w:pStyle w:val="BodyText"/>
      </w:pPr>
      <w:r>
        <w:t xml:space="preserve">Ngay khi hai phe yêu chiến sắp va chạm vào nhau, liền nhìn thấy một đạo quang tiễn đột nhiên xuất hiện. Tốc độ của quang tiễn cực nhanh, hơn nữa lực lượng cực mạnh. Trong nháy mắt, đạo quang tiễn này đã vượt qua đoàn đội Yêu Chiến Sĩ tinh anh. Trong qua trình bay tới, nó còn không ngừng tách ra. Một hóa thành hai. Hai hóa thành bốn, bốn hóa thành tám... Cuối cùng không ngờ hóa thành 128 đạo quang tiễn hợp thành một trận mưa tên!</w:t>
      </w:r>
    </w:p>
    <w:p>
      <w:pPr>
        <w:pStyle w:val="BodyText"/>
      </w:pPr>
      <w:r>
        <w:t xml:space="preserve">Đây chính là năng lực của 128 yêu đan của Âu Dương, Âu Dương có thể biến hóa quang tiễn thành mưa tên tiến hành đả thương địch thủ, Tuy rằng lực lượng của mưa tên này yếu hơn rất nhiều so với lực lượng khi hắn bắn ra một mũi tên. Nhưng hiện tại như vậy cũng đủ dùng.</w:t>
      </w:r>
    </w:p>
    <w:p>
      <w:pPr>
        <w:pStyle w:val="BodyText"/>
      </w:pPr>
      <w:r>
        <w:t xml:space="preserve">Âu Dương vốn không hề nghĩ tới chuyện mối đả thương đối phương. Điều hắn muốn làm chính là quấy rối trận hình của kẻ địch, khiến thế trận xung phong của kẻ địch xuất hiện một chút buông lỏng.</w:t>
      </w:r>
    </w:p>
    <w:p>
      <w:pPr>
        <w:pStyle w:val="BodyText"/>
      </w:pPr>
      <w:r>
        <w:t xml:space="preserve">Vèo... Vèo... Vèo... Vèo...</w:t>
      </w:r>
    </w:p>
    <w:p>
      <w:pPr>
        <w:pStyle w:val="BodyText"/>
      </w:pPr>
      <w:r>
        <w:t xml:space="preserve">Mưa tên trút xuống chính xác về phía đoàn đội của Thiên Cung. Vốn hai mươi hai Yêu Chiến Sĩ tạo thành thế trận xung phong. Bọn họ không thể không vì mưa tên mà di chuyển thân hình một thoáng để tránh né mưa tên. Dù sao bọn họ chưa bước vào Thánh thể, mưa tên như vậy không đủ để giết chết bọn họ nhưng lại có thể khiến bọn họ bị thương.</w:t>
      </w:r>
    </w:p>
    <w:p>
      <w:pPr>
        <w:pStyle w:val="BodyText"/>
      </w:pPr>
      <w:r>
        <w:t xml:space="preserve">Nhưng chỉ trong nháy mắt này đã đủ để thay đổi tất cả thế cục trong cuộc chiến. Đoàn đội Thiên Cung vốn tấn công hung mãnh chỉ vì một thoáng đã bị tám Yêu Chiến Sĩ giành được tiên cơ xung phong liều chết tiến vào trong trận hình của bọn họ.</w:t>
      </w:r>
    </w:p>
    <w:p>
      <w:pPr>
        <w:pStyle w:val="BodyText"/>
      </w:pPr>
      <w:r>
        <w:t xml:space="preserve">- Giết!</w:t>
      </w:r>
    </w:p>
    <w:p>
      <w:pPr>
        <w:pStyle w:val="BodyText"/>
      </w:pPr>
      <w:r>
        <w:t xml:space="preserve">Sau đó Lữ Phong dẫn dắt Lục Tiên chạy tới. Khoảng cách công kích của Lục Tiên bọn họ không biến thái như Âu Dương, nhưng kiếm trận của bọn họ tuyệt đối không kém! Khi tám Yêu Chiến Sĩ xé ra một chỗ hổng vọt vào, Lục Tiên theo sát phía sau từ trên trời lập Thiên Thượng Xuyên Kiếm Trận.</w:t>
      </w:r>
    </w:p>
    <w:p>
      <w:pPr>
        <w:pStyle w:val="BodyText"/>
      </w:pPr>
      <w:r>
        <w:t xml:space="preserve">Vù...</w:t>
      </w:r>
    </w:p>
    <w:p>
      <w:pPr>
        <w:pStyle w:val="BodyText"/>
      </w:pPr>
      <w:r>
        <w:t xml:space="preserve">Vô số kiếm linh chớp động. Trong khoảng khắc một kiếm trận lớn đã được mười Lục Tiên lập ra. Mười Lục Tiên, tám Yêu Chiến Sĩ lại có thểđối mặt với sự tấn công của hai mươi hai Yêu Chiến Sĩ giành được tiên cơ. Điều này thật sự có chút khó tin.</w:t>
      </w:r>
    </w:p>
    <w:p>
      <w:pPr>
        <w:pStyle w:val="BodyText"/>
      </w:pPr>
      <w:r>
        <w:t xml:space="preserve">Nhưng chiến cuộc căn bản vẫn luôn biến hoá thất thường như vậy. Chỉ một thoáng buông lỏng sai lầm đã có thể xuất hiện cục diện xoay chuyển.</w:t>
      </w:r>
    </w:p>
    <w:p>
      <w:pPr>
        <w:pStyle w:val="BodyText"/>
      </w:pPr>
      <w:r>
        <w:t xml:space="preserve">Lữ Phong đứng phía xa đã quên liếc mắt về phía vị trí của Âu Dương. Lúc này Âu Dương đã sớm bò lên một cây đại thụ. Hắn trốn trong rừng cây. Cho dù là Lữ Phong cũng không tìm được vị trí của hắn.</w:t>
      </w:r>
    </w:p>
    <w:p>
      <w:pPr>
        <w:pStyle w:val="BodyText"/>
      </w:pPr>
      <w:r>
        <w:t xml:space="preserve">Âu Dương chậm rãi kéo dây cung. Lúc này hắn hoàn toàn tập trung vào phía trên cuộc chiến. Tuy rằng bọn họ chiếm được vị trí chủ động, tuy nhiên hắn biết, điều này là bởi vì mưa tên của hắn khiến địa phương có chút ứng phó không kịp. Đả kích từ khoảng cách xa như vậy chỉ sợ chỉ có một mình hắn mới có thể hoàn thành.</w:t>
      </w:r>
    </w:p>
    <w:p>
      <w:pPr>
        <w:pStyle w:val="BodyText"/>
      </w:pPr>
      <w:r>
        <w:t xml:space="preserve">Vèo...</w:t>
      </w:r>
    </w:p>
    <w:p>
      <w:pPr>
        <w:pStyle w:val="BodyText"/>
      </w:pPr>
      <w:r>
        <w:t xml:space="preserve">Một đạo quang tiễn từ trên Thứ Kiêu Cung bay ra. Trên đường quang tiễn huyết sắc bay ra, còn cháy lên hỏa diễm huyết sắc mạnh mẽ. Tốc độ của quang tiễn như thế vọt vào trong kiếm trận. Mũi tên này cũng không hề muốn bắn chết người. Mục tiêu của nó là yêu binh!</w:t>
      </w:r>
    </w:p>
    <w:p>
      <w:pPr>
        <w:pStyle w:val="BodyText"/>
      </w:pPr>
      <w:r>
        <w:t xml:space="preserve">Yêu binh vị trí mạch máu của Yêu Chiến Sĩ. Phá hoại một yêu binh không chỉ khiến lực chiến đấu của Yêu Chiến Sĩ giảm xuống, còn đả kích sự tin tưởng của bọn họ. Yêu binh bị tổn hại, cảđời này bọn họ cũng không thể bước vào Thánh thểđược nữa, Âu Dương muốn đánh nát toàn bộ sự sự tự tin của bọn họ.</w:t>
      </w:r>
    </w:p>
    <w:p>
      <w:pPr>
        <w:pStyle w:val="BodyText"/>
      </w:pPr>
      <w:r>
        <w:t xml:space="preserve">Đinh...</w:t>
      </w:r>
    </w:p>
    <w:p>
      <w:pPr>
        <w:pStyle w:val="BodyText"/>
      </w:pPr>
      <w:r>
        <w:t xml:space="preserve">Một tiếng động nhỏ truyền đến, liền nhìn thấy Yêu Chiến Sĩ cầm tấm khiên trong tay có phản ứng rất nhanh, Khi quang tiễn của Âu Dương bắn tới, hắn liền lấy tấm khiên ngăn cản. Nhưng đây chính là điều Âu Dương muốn. Quang tiễn của hắn trực tiếp va chạm bên trên tấm khiên. Quang tiễn va vào tấm khiên tạo thành một vết nứt nhỏ, sau đó chỉ nghe thấy rắc một tiếng...</w:t>
      </w:r>
    </w:p>
    <w:p>
      <w:pPr>
        <w:pStyle w:val="BodyText"/>
      </w:pPr>
      <w:r>
        <w:t xml:space="preserve">- Không thể nào...</w:t>
      </w:r>
    </w:p>
    <w:p>
      <w:pPr>
        <w:pStyle w:val="BodyText"/>
      </w:pPr>
      <w:r>
        <w:t xml:space="preserve">Tên Yêu Chiến Sĩ nhìn thấy tấm khiên trong tay bị thủng một lỗ lớn bằng đầu người, hắn cảm giác mình giống như đang nằm mơ.</w:t>
      </w:r>
    </w:p>
    <w:p>
      <w:pPr>
        <w:pStyle w:val="BodyText"/>
      </w:pPr>
      <w:r>
        <w:t xml:space="preserve">Trong nháy mắt đó, hắn không thể nào tiếp nhận được. Chẳng lẽ nói có một cường giả cấp Thánh Thể lại tiến vào nơi chôn xương này sao sao? Nếu không, tại sao yêu binh của mình lại bị phá hỏng được?</w:t>
      </w:r>
    </w:p>
    <w:p>
      <w:pPr>
        <w:pStyle w:val="BodyText"/>
      </w:pPr>
      <w:r>
        <w:t xml:space="preserve">Phụt...</w:t>
      </w:r>
    </w:p>
    <w:p>
      <w:pPr>
        <w:pStyle w:val="BodyText"/>
      </w:pPr>
      <w:r>
        <w:t xml:space="preserve">Không có ai khách khí với hắn. Trong chốc lát khi hắn thất thất, một quỷ đầu đao trực tiếp gọt đầu của hắn từ trên cổ xuống.</w:t>
      </w:r>
    </w:p>
    <w:p>
      <w:pPr>
        <w:pStyle w:val="BodyText"/>
      </w:pPr>
      <w:r>
        <w:t xml:space="preserve">Vèo...</w:t>
      </w:r>
    </w:p>
    <w:p>
      <w:pPr>
        <w:pStyle w:val="BodyText"/>
      </w:pPr>
      <w:r>
        <w:t xml:space="preserve">Lại là một quang tiễn xuất hiện. Đạo quang tiễn này không hề bắn yêu binh nữa, mà trực tiếp cắm vào khu vực hỗn loạn nhất.</w:t>
      </w:r>
    </w:p>
    <w:p>
      <w:pPr>
        <w:pStyle w:val="BodyText"/>
      </w:pPr>
      <w:r>
        <w:t xml:space="preserve">Vài tên Yêu Chiến Sĩ vẫn đang chém giết lẫn nhau, thậm chí còn chưa phát hiện đã xảy ra tình huống gì đã bị quang tiễn này tổn thương.</w:t>
      </w:r>
    </w:p>
    <w:p>
      <w:pPr>
        <w:pStyle w:val="BodyText"/>
      </w:pPr>
      <w:r>
        <w:t xml:space="preserve">- Cẩn thận, có người ở bên ngoài đánh lén!</w:t>
      </w:r>
    </w:p>
    <w:p>
      <w:pPr>
        <w:pStyle w:val="BodyText"/>
      </w:pPr>
      <w:r>
        <w:t xml:space="preserve">Rốt cuộc, lúc này đội tưởng của đoàn đội Thiên Cung mới phát hiện Âu Dương ở phía bên ngoài đánh lén. Hắn quát to một tiếng:</w:t>
      </w:r>
    </w:p>
    <w:p>
      <w:pPr>
        <w:pStyle w:val="BodyText"/>
      </w:pPr>
      <w:r>
        <w:t xml:space="preserve">- Chủ ý mũi tên của hắn!</w:t>
      </w:r>
    </w:p>
    <w:p>
      <w:pPr>
        <w:pStyle w:val="BodyText"/>
      </w:pPr>
      <w:r>
        <w:t xml:space="preserve">Vèo...</w:t>
      </w:r>
    </w:p>
    <w:p>
      <w:pPr>
        <w:pStyle w:val="BodyText"/>
      </w:pPr>
      <w:r>
        <w:t xml:space="preserve">Lại là một đạo quang tiễn nữa. Đạo quang tiễn này bắn thẳng đến đội trưởng đoàn đội Thiên Cung vừa mở miệng nói. Lúc này tên đội trưởng Thiên Cung đang đánh nhau với Yêu Chiến Sĩ thoáng liếc mắt nhìn thấy. Sau đó yêu binh trong tay của hắn mạnh mẽ bổ xuống.</w:t>
      </w:r>
    </w:p>
    <w:p>
      <w:pPr>
        <w:pStyle w:val="BodyText"/>
      </w:pPr>
      <w:r>
        <w:t xml:space="preserve">- Chỉ chờ ngươi chém!</w:t>
      </w:r>
    </w:p>
    <w:p>
      <w:pPr>
        <w:pStyle w:val="BodyText"/>
      </w:pPr>
      <w:r>
        <w:t xml:space="preserve">Trên mặt Âu Dương hiện ra một nụ cười lạnh. Bọn họ chỉ chờđợi giây phút này. Mũi tên đầu tiên có thểđột nhiên bắn nát yêu binh của một người chỉ là xuất kỳ bất ý. Sau khi đối phương đã có sự chuẩn bị, mũi tên của hắn muốn bắn nát yêu binh của đối phương sẽ khó khăn hơn nhiều. Nhưng bên kia đang hỗn chiến, cơ hội của hắn còn rất nhiều.</w:t>
      </w:r>
    </w:p>
    <w:p>
      <w:pPr>
        <w:pStyle w:val="BodyText"/>
      </w:pPr>
      <w:r>
        <w:t xml:space="preserve">Quang tiễn của Âu Dương được đặt lên dây cung. Sau khi kéo dây cung, liền nhìn thấy quang tiễn chớp động. Quang tiễn kia bay thẳng đến tên đội trưởng Thiên Cung vừa rời đi. Bắt giặc phải bắt vua trước. Chỉ cần giết chết người này, như vậy cho dù bên đội Thiên Cung không loạn nhưng sĩ khí chắc chắn sẽ giảm mạnh.</w:t>
      </w:r>
    </w:p>
    <w:p>
      <w:pPr>
        <w:pStyle w:val="BodyText"/>
      </w:pPr>
      <w:r>
        <w:t xml:space="preserve">Quang tiễn nhanh chóng tiến lên. Tên đội trưởng đội Thiên Cung vừa bận chiến đấu với một Yêu Chiến và phải đề phòng mũi tên. Hắn thực sự rất đau khổ. Nhìn thấy lại có một đạo quang tiễn bay tới, trong nháy mắt hắn liền điều chỉnh thân hình, sau đó cự kiếm trong tay nhẹ nhàng giơ lên trước ngực định cản mũi tên này.</w:t>
      </w:r>
    </w:p>
    <w:p>
      <w:pPr>
        <w:pStyle w:val="BodyText"/>
      </w:pPr>
      <w:r>
        <w:t xml:space="preserve">Yêu Chiến Sĩđang đánh nhau với hắn liền nắm lấy cơ hội này. Yêu Chiến Sĩ này liền phóng người tới phía sau hắn. Yêu binh giống như một cái cương xoa mạnh mẽ đâm về phía hắn.</w:t>
      </w:r>
    </w:p>
    <w:p>
      <w:pPr>
        <w:pStyle w:val="BodyText"/>
      </w:pPr>
      <w:r>
        <w:t xml:space="preserve">- Chỉ có chút tài mọn như vậy cũng muốn thương tổn ta sao?</w:t>
      </w:r>
    </w:p>
    <w:p>
      <w:pPr>
        <w:pStyle w:val="BodyText"/>
      </w:pPr>
      <w:r>
        <w:t xml:space="preserve">Tên đội trưởng này căn bản không quá để ý tới cương xoa của Yêu Chiến Sĩ này. Chỉ thấy thân thể hắn nghiêng người một cái, dễ dàng tránh được cương xoa của Yêu Chiến Sĩ kia. Nhưng hắn tránh được cương xoa, hắn có thể tránh được cả mũi tên của Âu Dương sao?</w:t>
      </w:r>
    </w:p>
    <w:p>
      <w:pPr>
        <w:pStyle w:val="Compact"/>
      </w:pPr>
      <w:r>
        <w:br w:type="textWrapping"/>
      </w:r>
      <w:r>
        <w:br w:type="textWrapping"/>
      </w:r>
    </w:p>
    <w:p>
      <w:pPr>
        <w:pStyle w:val="Heading2"/>
      </w:pPr>
      <w:bookmarkStart w:id="219" w:name="chương-210-chạy-cái-gì"/>
      <w:bookmarkEnd w:id="219"/>
      <w:r>
        <w:t xml:space="preserve">197. Chương 210 : Chạy Cái Gì?</w:t>
      </w:r>
    </w:p>
    <w:p>
      <w:pPr>
        <w:pStyle w:val="Compact"/>
      </w:pPr>
      <w:r>
        <w:br w:type="textWrapping"/>
      </w:r>
      <w:r>
        <w:br w:type="textWrapping"/>
      </w:r>
      <w:r>
        <w:t xml:space="preserve">Tốc độ mũi tên của Âu Dương nhanh gấp mấy lần cương xoa. Điều hắn có thể làm chính là đặt cự kiếm nằm ngang trước ngực cứng rắn ngăn cản mũi tên này.</w:t>
      </w:r>
    </w:p>
    <w:p>
      <w:pPr>
        <w:pStyle w:val="BodyText"/>
      </w:pPr>
      <w:r>
        <w:t xml:space="preserve">Đinh... rắc... Phụt...</w:t>
      </w:r>
    </w:p>
    <w:p>
      <w:pPr>
        <w:pStyle w:val="BodyText"/>
      </w:pPr>
      <w:r>
        <w:t xml:space="preserve">Liên tiếp ba tiếng động truyền đến. Tiếng thứ nhất chính là âm thanh mũi tên của Âu Dương bắn trúng yêu binh. Tiếng thứ hai là âm thanh mũi tên xuyên thủng yêu binh. Tiếng thứ ba lại là âm thanh đâm vào ngực hắn.</w:t>
      </w:r>
    </w:p>
    <w:p>
      <w:pPr>
        <w:pStyle w:val="BodyText"/>
      </w:pPr>
      <w:r>
        <w:t xml:space="preserve">Tên đội trưởng này gần như không thể tin được lại xảy ra chuyện như vậy. Con mắt của hắn trợn trừng, nhìn quang tiễn cắm trước ngực từ từ tan rã. Trên mặt hắn đầy vẻ khó tin.</w:t>
      </w:r>
    </w:p>
    <w:p>
      <w:pPr>
        <w:pStyle w:val="BodyText"/>
      </w:pPr>
      <w:r>
        <w:t xml:space="preserve">- Chết!</w:t>
      </w:r>
    </w:p>
    <w:p>
      <w:pPr>
        <w:pStyle w:val="BodyText"/>
      </w:pPr>
      <w:r>
        <w:t xml:space="preserve">Cương xoa giống như ma binh đoạt mệnh trong tay ác ma, lóe lên trực tiếp đâm vào người này từ phía sau. Sau đó Yêu Chiến Sĩ này cầm cương xoa trong tay rút ra. Nhất thời mưa máu đầy trời. Một Yêu Chiến Sĩ còn sống sờ sờ đã bị hắn xé thành hai mảnh.</w:t>
      </w:r>
    </w:p>
    <w:p>
      <w:pPr>
        <w:pStyle w:val="BodyText"/>
      </w:pPr>
      <w:r>
        <w:t xml:space="preserve">Âu Dương cầm Thứ Kiêu Cung trong tay nhìn tất cả những điều này, trên mặt của hắn hiện lên một nụ cười lạnh. Người người đều biết mũi tên của hắn thuật rất mạnh. Nhưng bọn họ lại không để mắt đến lực lượng của Âu Dương.</w:t>
      </w:r>
    </w:p>
    <w:p>
      <w:pPr>
        <w:pStyle w:val="BodyText"/>
      </w:pPr>
      <w:r>
        <w:t xml:space="preserve">Không nghi ngờ chút nào, lực lượng cửu giai của Âu Dương chắc chắn vượt xa người khác. Người khác là tám viên yêu đan cuối cùng kết thành một viên. Nhưng linh tiễn yêu đan của hắn là do 128 viên yêu đan ngưng kết ra. Lực lượng của hắn ít nhất phải gấp mấy lần so với Yêu Chiến Sĩ bình thường.</w:t>
      </w:r>
    </w:p>
    <w:p>
      <w:pPr>
        <w:pStyle w:val="BodyText"/>
      </w:pPr>
      <w:r>
        <w:t xml:space="preserve">Tuy rằng bình thường Âu Dương đều lấy kỹ xảo để quyết định thắng bại, nhưng không vì kỹ xảo của Âu Dương mà không để ý tới cường lực của hắn.</w:t>
      </w:r>
    </w:p>
    <w:p>
      <w:pPr>
        <w:pStyle w:val="BodyText"/>
      </w:pPr>
      <w:r>
        <w:t xml:space="preserve">Một mũi tên toàn lực của Âu Dương tuyệt đối cường đại hơn rất nhiều so với một đòn toàn lực của bất kỳ Yêu Chiến Sĩ cửu giai đỉnh phong nào. Mũi tên vừa nãy đã chứng minh với mọi người về cường lực của hắn.</w:t>
      </w:r>
    </w:p>
    <w:p>
      <w:pPr>
        <w:pStyle w:val="BodyText"/>
      </w:pPr>
      <w:r>
        <w:t xml:space="preserve">Một mũi tên bắn nát yêu binh, sau đó dư lực của mũi tên vẫn có thểđột phá phòng ngự của Yêu Chiến Sĩ khiến hắn trọng thương, tạo cơ hội cho đội hữu giết chết đối phương.</w:t>
      </w:r>
    </w:p>
    <w:p>
      <w:pPr>
        <w:pStyle w:val="BodyText"/>
      </w:pPr>
      <w:r>
        <w:t xml:space="preserve">- Ha ha ha! Mẹ nó, giết hay.</w:t>
      </w:r>
    </w:p>
    <w:p>
      <w:pPr>
        <w:pStyle w:val="BodyText"/>
      </w:pPr>
      <w:r>
        <w:t xml:space="preserve">Lữ Phong đang chiến đấu cùng hai tên Yêu Chiến Sĩ. Tuy rằng bản thân của hắn đang rất nguy hiểm, nhưng nhìn thấy Âu Dương và Yêu Chiến Sĩ kia phối hợp với nhau giết chết đội trưởng đội Thiên Cung, trong lòng hắn vẫn vô cùng sảng khoái.</w:t>
      </w:r>
    </w:p>
    <w:p>
      <w:pPr>
        <w:pStyle w:val="BodyText"/>
      </w:pPr>
      <w:r>
        <w:t xml:space="preserve">Cho đến giờ phút này hắn mới hiểu được, sựđáng sợ trong mũi tên của Âu Dương không chỉ là kỹ xảo. Lực lượng của hắn cũng sâu không lường được. Lữ Phong cảm thấy, nếu như chân chính đối chọi, cho Âu Dương không gian nhất định, như vậy chỉ sợ trong cửu giai khó có thể tìm được người nào thắng nổi hắn.</w:t>
      </w:r>
    </w:p>
    <w:p>
      <w:pPr>
        <w:pStyle w:val="BodyText"/>
      </w:pPr>
      <w:r>
        <w:t xml:space="preserve">- Mũi tên toái linh! Không ngờ là mũi tên toái linh!</w:t>
      </w:r>
    </w:p>
    <w:p>
      <w:pPr>
        <w:pStyle w:val="BodyText"/>
      </w:pPr>
      <w:r>
        <w:t xml:space="preserve">Miêu Vận Tiến luôn bên ngoài dùng huyễn trận chiến đấu hỗ trợ. Người khác không nhìn thấy rõ ràng, rốt cuộc đã xảy ra chuyện gì, nhưng hắn lại nhìn thấy rất rõ. Đầu tiên mũi tên của Âu Dương bắn nát yêu binh, sau đó đả thương địch thủ thật sự là kỹ thuật như thần.</w:t>
      </w:r>
    </w:p>
    <w:p>
      <w:pPr>
        <w:pStyle w:val="BodyText"/>
      </w:pPr>
      <w:r>
        <w:t xml:space="preserve">Ầm...</w:t>
      </w:r>
    </w:p>
    <w:p>
      <w:pPr>
        <w:pStyle w:val="BodyText"/>
      </w:pPr>
      <w:r>
        <w:t xml:space="preserve">Một tiếng động rất lớn truyền đến. Rốt cuộc kiếm trận do mười Lục Tiên liên hợp bố trí k không có cách nào chịu đựng được nhiêu cường giả như vậy đại chiến đã hoàn toàn đổ nát. Tuy nhiên hiệu quả kiếm trận đổ nát đưa đến hiệu quả vượt quá sức tưởng tượng.</w:t>
      </w:r>
    </w:p>
    <w:p>
      <w:pPr>
        <w:pStyle w:val="BodyText"/>
      </w:pPr>
      <w:r>
        <w:t xml:space="preserve">Kiếm trận vốn bay loạn đả thương địch thủ bởi vì mất đi sự khống chếđã hoàn toàn bạo phát. Tốc độ của tất cả kiếm linh tăng vọt. Kiếm quang chớp động đầy trời. Kiếm trận đổ nát lần này, chí ít đã khiến mười mấy người bị thương, Trong những người này có cả người của Thiên Cung cũng có cả người của Vạn Tiên Sơn.</w:t>
      </w:r>
    </w:p>
    <w:p>
      <w:pPr>
        <w:pStyle w:val="BodyText"/>
      </w:pPr>
      <w:r>
        <w:t xml:space="preserve">Cũng may, trước khi kiếm trận vỡ vụn đám người Lữ Phong đã khống chế một chút, cho nên phần lớn người bị thương đều là người của Thiên Cung.</w:t>
      </w:r>
    </w:p>
    <w:p>
      <w:pPr>
        <w:pStyle w:val="BodyText"/>
      </w:pPr>
      <w:r>
        <w:t xml:space="preserve">- Cơ hội tốt!</w:t>
      </w:r>
    </w:p>
    <w:p>
      <w:pPr>
        <w:pStyle w:val="BodyText"/>
      </w:pPr>
      <w:r>
        <w:t xml:space="preserve">Nhìn thấy kiếm trận nghiền nát khiến cục diện càng thêm hỗn loạn, Âu Dương biết, cơ hội hắn chờ rốt cuộc đã tới.</w:t>
      </w:r>
    </w:p>
    <w:p>
      <w:pPr>
        <w:pStyle w:val="BodyText"/>
      </w:pPr>
      <w:r>
        <w:t xml:space="preserve">Ba đạo quang tiễn đồng thời xuất hiện trên dây cung của Thứ Kiêu Cung. Không phải Âu Dương khống chế không được năm mũi, mà nếu như đồng thời sử dụng năm quang tiễn, như vậy uy lực ắt phải kém đi rất nhiều, căn bản không thể nào bắn chết Yêu Chiến Sĩ da dày thịt béo.</w:t>
      </w:r>
    </w:p>
    <w:p>
      <w:pPr>
        <w:pStyle w:val="BodyText"/>
      </w:pPr>
      <w:r>
        <w:t xml:space="preserve">Vèo...</w:t>
      </w:r>
    </w:p>
    <w:p>
      <w:pPr>
        <w:pStyle w:val="BodyText"/>
      </w:pPr>
      <w:r>
        <w:t xml:space="preserve">Ba mũi tên bay ra, bắn về ba hướng. Ba đạo quang tiễn bay qua đầu mấy Yêu Chiến Sĩ của Vạn Tiên Sơn. Ba mũi tên này thể hiện cường lực khống chế tuyệt đối của Âu Dương đối với mũi tên của mình.</w:t>
      </w:r>
    </w:p>
    <w:p>
      <w:pPr>
        <w:pStyle w:val="BodyText"/>
      </w:pPr>
      <w:r>
        <w:t xml:space="preserve">Cục diện hỗn loạn như vậy, một cung bắn ba mũi tên, hơn nữa muốn giết địch còn phải bảo đảm không sát thương nhầm, muốn làm được quả thực đã khó lại càng thêm khó.</w:t>
      </w:r>
    </w:p>
    <w:p>
      <w:pPr>
        <w:pStyle w:val="BodyText"/>
      </w:pPr>
      <w:r>
        <w:t xml:space="preserve">- A... A... A...</w:t>
      </w:r>
    </w:p>
    <w:p>
      <w:pPr>
        <w:pStyle w:val="BodyText"/>
      </w:pPr>
      <w:r>
        <w:t xml:space="preserve">Ba tiếng kêu thảm thiết vang lên. Chỉ thấy ba tên Yêu Chiến Sĩ của Thiên Cung nằm trong phạm vi bị kiếm trận nổ thương đều có một mũi tên cắm trên cổ họng. Bọn họ dùng tay không ngừng muốn rút ra. Nhưng mũi tên của Âu Dương thực sự quá cường lực. Cho dù không có cách nào bắn thủng bọn họ, nhưng lại đủ khiến bọn họ nửa chết nửa sống.</w:t>
      </w:r>
    </w:p>
    <w:p>
      <w:pPr>
        <w:pStyle w:val="BodyText"/>
      </w:pPr>
      <w:r>
        <w:t xml:space="preserve">- Làm thịt bọn họ!</w:t>
      </w:r>
    </w:p>
    <w:p>
      <w:pPr>
        <w:pStyle w:val="BodyText"/>
      </w:pPr>
      <w:r>
        <w:t xml:space="preserve">Lữ Phong nhìn thấy cảnh tượng như vậy, khiếp sợ trong lòng gần như vượt qua tất cả. Âu Dương quá cường lực. Hắn chẳng những là kẻ hủy diệt của Huyễn Thuật Sư. Trên chiến trường hỗn loạn, chỉ cần đội hữu tạo cơ hội cho hắn, hắn sẽ trả lại cho đội hữu một kỳ tích.</w:t>
      </w:r>
    </w:p>
    <w:p>
      <w:pPr>
        <w:pStyle w:val="BodyText"/>
      </w:pPr>
      <w:r>
        <w:t xml:space="preserve">Phụt...</w:t>
      </w:r>
    </w:p>
    <w:p>
      <w:pPr>
        <w:pStyle w:val="BodyText"/>
      </w:pPr>
      <w:r>
        <w:t xml:space="preserve">Đội hữu không có phụ lòng ba mũi tên này của Âu Dương, yêu binh kiếm linh khắp nơi chớp loạn. Ba tên Yêu Chiến Sĩ bị bắn trúng cổ họng còn chưa kịp đưa ra bất kỳ phản ứng nào đã trực tiếp bị xé thành mảnh nhỏ.</w:t>
      </w:r>
    </w:p>
    <w:p>
      <w:pPr>
        <w:pStyle w:val="BodyText"/>
      </w:pPr>
      <w:r>
        <w:t xml:space="preserve">Năm người. Lúc này còn chưa tới mười phút, hai mươi hai người đã giảm mất năm người. Nhưng đây còn chưa phải là điều đáng sợ nhất. Điều đáng sợ nhất chính là sau khi năm người này tử vong cũng tuyên bố sĩ khí của Thiên Cung bắt đầu giảm thấp</w:t>
      </w:r>
    </w:p>
    <w:p>
      <w:pPr>
        <w:pStyle w:val="BodyText"/>
      </w:pPr>
      <w:r>
        <w:t xml:space="preserve">- Lui lại phía sau!</w:t>
      </w:r>
    </w:p>
    <w:p>
      <w:pPr>
        <w:pStyle w:val="BodyText"/>
      </w:pPr>
      <w:r>
        <w:t xml:space="preserve">Một người của Thiên Cung rống to. Rõ ràng, người này nhìn thấy cục diện ngày hôm nay đã hoàn tonà xấu, muốn cứu vãn cục diện thực sự có chút khó khăn. So với tái chiến, không bằng lùi lại một bước để cầu tiến lên.</w:t>
      </w:r>
    </w:p>
    <w:p>
      <w:pPr>
        <w:pStyle w:val="BodyText"/>
      </w:pPr>
      <w:r>
        <w:t xml:space="preserve">Nhưng đám người Lữ Phong sẽ cho những người này có cơ hội bỏ chạy sao? Tuy rằng kiếm trận đã bị nghiền nát, nhưng kiếm linh của các Lục Tiên vẫn còn. Kiếm linh lại chớp động. Một kiếm trận mới lại xuất hiện một lần nữa bịt kín xung quanh.</w:t>
      </w:r>
    </w:p>
    <w:p>
      <w:pPr>
        <w:pStyle w:val="BodyText"/>
      </w:pPr>
      <w:r>
        <w:t xml:space="preserve">Lần này bọn họ vẫn không phong tỏa được hoàn toàn. Bởi vậy phía bên kẻ địch vẫn có ba người thành công chạy thoát ra ngoài. Ba người này không bị nhốt lại căn bản không hiểu cái gì gọi là đồng sinh cộng tử. Nhìn thấy đội hữa của mình bị nhốt ở bên trong, suy nghĩđầu tiên của bọn họ là phải đi gọi người tới hỗ trợ. Bọn họ lập tức xoay người bỏ chạy!</w:t>
      </w:r>
    </w:p>
    <w:p>
      <w:pPr>
        <w:pStyle w:val="BodyText"/>
      </w:pPr>
      <w:r>
        <w:t xml:space="preserve">- Lũ chó kia! Chạy cái g?! Giết kẻ bắn tên kia!</w:t>
      </w:r>
    </w:p>
    <w:p>
      <w:pPr>
        <w:pStyle w:val="BodyText"/>
      </w:pPr>
      <w:r>
        <w:t xml:space="preserve">Người vừa nãy kêu gọi mọi người lùi lại gần như muốn phát điên. Vốn cục diện đã bất lợi đối với bọn họ. Hiện tại còn mười bảy người, đã có mười bốn người bị nhốt. Ba người bên ngoài lại xoay người bỏ chạy. Điều này khiến đám người bị nhốt ở bên trong hoàn toàn tuyệt vọng.</w:t>
      </w:r>
    </w:p>
    <w:p>
      <w:pPr>
        <w:pStyle w:val="BodyText"/>
      </w:pPr>
      <w:r>
        <w:t xml:space="preserve">- Không được chạy! Âu Dương! Giết chết bọn họ!</w:t>
      </w:r>
    </w:p>
    <w:p>
      <w:pPr>
        <w:pStyle w:val="BodyText"/>
      </w:pPr>
      <w:r>
        <w:t xml:space="preserve">Lữ Phong vừa ứng đối đại chiến bên này, vừa hướng về phía cây đại thụ nơi Âu Dương đang nấp, kêu to.</w:t>
      </w:r>
    </w:p>
    <w:p>
      <w:pPr>
        <w:pStyle w:val="BodyText"/>
      </w:pPr>
      <w:r>
        <w:t xml:space="preserve">Nhưng Âu Dương cũng có chút bất đắc dĩ. Ba tên Yêu Chiến Sĩ, ba tên Yêu Chiến Sĩ cửu giai đỉnh phong, một mình hắn đuổi theo, chắc chắn chính là cục diện phải chết</w:t>
      </w:r>
    </w:p>
    <w:p>
      <w:pPr>
        <w:pStyle w:val="Compact"/>
      </w:pPr>
      <w:r>
        <w:br w:type="textWrapping"/>
      </w:r>
      <w:r>
        <w:br w:type="textWrapping"/>
      </w:r>
    </w:p>
    <w:p>
      <w:pPr>
        <w:pStyle w:val="Heading2"/>
      </w:pPr>
      <w:bookmarkStart w:id="220" w:name="chương-211-tinh-thần-đoàn-đội"/>
      <w:bookmarkEnd w:id="220"/>
      <w:r>
        <w:t xml:space="preserve">198. Chương 211 : Tinh Thần Đoàn Đội</w:t>
      </w:r>
    </w:p>
    <w:p>
      <w:pPr>
        <w:pStyle w:val="Compact"/>
      </w:pPr>
      <w:r>
        <w:br w:type="textWrapping"/>
      </w:r>
      <w:r>
        <w:br w:type="textWrapping"/>
      </w:r>
      <w:r>
        <w:t xml:space="preserve">- Khà khà! Các ca ca hãy quên chúng ta đi!</w:t>
      </w:r>
    </w:p>
    <w:p>
      <w:pPr>
        <w:pStyle w:val="BodyText"/>
      </w:pPr>
      <w:r>
        <w:t xml:space="preserve">Ngay khi Âu Dương đang cân nhắc có nên đuổi theo hay không ba tên Yêu Chiến Sĩ chạy trốn ra ngoài chạy chưa đầy trăm bước đã bắt đầu xoay quanh một chỗ.</w:t>
      </w:r>
    </w:p>
    <w:p>
      <w:pPr>
        <w:pStyle w:val="BodyText"/>
      </w:pPr>
      <w:r>
        <w:t xml:space="preserve">Không sai, là huyễn trận của Huyễn Thuật Sư Miêu Vận Tiến và Thời Phong, Thật ra từ lúc nãy bọn họ đã bố trí huyễn trận đề phòng có gia hỏa chạy trốn. Hiện tại ba người vừa chạy đến vừa vặn chui vào huyễn trận do bọn họ đã bố trí sẵn.</w:t>
      </w:r>
    </w:p>
    <w:p>
      <w:pPr>
        <w:pStyle w:val="BodyText"/>
      </w:pPr>
      <w:r>
        <w:t xml:space="preserve">- Một người một tên, không đến nỗi mất mặt các huynh đệ.</w:t>
      </w:r>
    </w:p>
    <w:p>
      <w:pPr>
        <w:pStyle w:val="BodyText"/>
      </w:pPr>
      <w:r>
        <w:t xml:space="preserve">Thời Phong kêu lớn. đoản kiếm trong tay hắn đã bị hắn thu vào. Chỉ thấy trước người Thời Phong bỗng nhiên có vô số chùm hắc quang bay lên. Chùm hắc quang không ngừng ngưng tụ, chậm rãi biến thành một bàn tay lớn màu đen, sau đó nắm lấy linh hồn của một trong ba Yêu Chiến Sĩ không đã hoàn toàn lạc lối, không có bất kỳ sự chuẩn bị nào.</w:t>
      </w:r>
    </w:p>
    <w:p>
      <w:pPr>
        <w:pStyle w:val="BodyText"/>
      </w:pPr>
      <w:r>
        <w:t xml:space="preserve">- Chấn bạo linh hồn! Bạo cho ta...</w:t>
      </w:r>
    </w:p>
    <w:p>
      <w:pPr>
        <w:pStyle w:val="BodyText"/>
      </w:pPr>
      <w:r>
        <w:t xml:space="preserve">- Chấn bạo linh hồn! Bạo cho ta!</w:t>
      </w:r>
    </w:p>
    <w:p>
      <w:pPr>
        <w:pStyle w:val="BodyText"/>
      </w:pPr>
      <w:r>
        <w:t xml:space="preserve">Thời Phong hét lớn một tiếng, sau đó liền thấy bàn tay màu đen kia bỗng nhiên nắm lấy đỉnh đầu của một Yêu Chiến Sĩ. Không ngờ bàn tay này cứ như vậy mà kéo mạnh linh hồn của Yêu Chiến Sĩ ra khỏi thân thể của hắn.</w:t>
      </w:r>
    </w:p>
    <w:p>
      <w:pPr>
        <w:pStyle w:val="BodyText"/>
      </w:pPr>
      <w:r>
        <w:t xml:space="preserve">Thời điểm Thời Phong mở miệng nói ra chữ bạo, liền thấy linh hồn của tên Yêu Chiến Sĩ kia vặn vẹo một hồi, sau đó giống như ngọn nén bị dập tắt bỗng dưng nổ tung.</w:t>
      </w:r>
    </w:p>
    <w:p>
      <w:pPr>
        <w:pStyle w:val="BodyText"/>
      </w:pPr>
      <w:r>
        <w:t xml:space="preserve">Chấn bạo linh hồn! Đây chính là thủ đoạn kinh khủng nhất của Huyễn Thuật. Bất cứ người nào, một khi bị Huyễn Trận của Huyễn Thuật Sư mê hoặc, như vậy tiếp theo tất nhiên chính là sự trừng phạt về linh hồn.</w:t>
      </w:r>
    </w:p>
    <w:p>
      <w:pPr>
        <w:pStyle w:val="BodyText"/>
      </w:pPr>
      <w:r>
        <w:t xml:space="preserve">Chấn bạo linh hồn của Huyễn Thuật Sư và mũi tên linh hồn của Âu Dương khác nhau về cách làm nhưng kết quả lại giống nhau đến mức kì diệu, hoàn toàn không thấy thân thể hay yêu binh bị tổn thương gì, chỉ cần bị bọn họ lôi linh hồn ra khỏi thân thể của ngươi, như vậy ngươi chỉ còn chờ chết.</w:t>
      </w:r>
    </w:p>
    <w:p>
      <w:pPr>
        <w:pStyle w:val="BodyText"/>
      </w:pPr>
      <w:r>
        <w:t xml:space="preserve">- Bạo!</w:t>
      </w:r>
    </w:p>
    <w:p>
      <w:pPr>
        <w:pStyle w:val="BodyText"/>
      </w:pPr>
      <w:r>
        <w:t xml:space="preserve">Thời điểm Thời Phong biểu diễn ở bên này, Miêu Vận Tiến còn tàn nhẫn hơn cả hắn, căn bản cũng không lưu lại cho Âu Dương một cơ hội. Không ngờ hắn đồng thời lôi linh hồn của hai người khác ra ngoài, một lần song sát hai linh hồn!</w:t>
      </w:r>
    </w:p>
    <w:p>
      <w:pPr>
        <w:pStyle w:val="BodyText"/>
      </w:pPr>
      <w:r>
        <w:t xml:space="preserve">- Ta ngất! Vừa rồi đã nói mỗi mgười một tên mà...</w:t>
      </w:r>
    </w:p>
    <w:p>
      <w:pPr>
        <w:pStyle w:val="BodyText"/>
      </w:pPr>
      <w:r>
        <w:t xml:space="preserve">Thời Phong có chút bất mãn nhìn Miêu Vận Tiến. Nếu như không phải vừa nãy hắn kêu một người một tên, hắn hoàn toàn có năng lực tam sát ba tên Yêu Chiến Sĩ này.</w:t>
      </w:r>
    </w:p>
    <w:p>
      <w:pPr>
        <w:pStyle w:val="BodyText"/>
      </w:pPr>
      <w:r>
        <w:t xml:space="preserve">- Cút! Chiến cuộc thay đổi trong nháy mắt. Cái gì mà mỗi người một tên. Giết trước nói sau!</w:t>
      </w:r>
    </w:p>
    <w:p>
      <w:pPr>
        <w:pStyle w:val="BodyText"/>
      </w:pPr>
      <w:r>
        <w:t xml:space="preserve">Miêu Vận Tiến trừng mắt với Thời Phong một cái. Lúc nào vẫn còn có tâm trạng chơi đùa sao?</w:t>
      </w:r>
    </w:p>
    <w:p>
      <w:pPr>
        <w:pStyle w:val="BodyText"/>
      </w:pPr>
      <w:r>
        <w:t xml:space="preserve">...</w:t>
      </w:r>
    </w:p>
    <w:p>
      <w:pPr>
        <w:pStyle w:val="BodyText"/>
      </w:pPr>
      <w:r>
        <w:t xml:space="preserve">Thời Phong nhìn thấy ánh mắt của Miêu Vận Tiến, hắn lập tức cúi đầu không dám nói gì thêm. Bởi vì hắn biết Miêu Vận Tiến nói rất đúng. Hiện tại không phải lúc để chơi đùa. Đây lúc đao thật thương thật liều mạng giữ lấy tính mạng của mình. Vào lúc này làm gì mà một người một tên. Hắn xem trận chiến này là trò đùa sao?</w:t>
      </w:r>
    </w:p>
    <w:p>
      <w:pPr>
        <w:pStyle w:val="BodyText"/>
      </w:pPr>
      <w:r>
        <w:t xml:space="preserve">Ánh mắt Âu Dương thoáng nhìn về phía Miêu Vận Tiến lộ vẻ tán thưởng. Thật ra thời điểm hắn nhìn thấy ba người bị mê hoặc trong huyễn trận căn bản còn chưa có dựđịnh qua đó. Hắn hiểu rõ, với thủ đoạn của Miêu Vận Tiến và Thời Phong, muốn đồng thời giết chết ba người này tuyệt đối không có áp lực.</w:t>
      </w:r>
    </w:p>
    <w:p>
      <w:pPr>
        <w:pStyle w:val="BodyText"/>
      </w:pPr>
      <w:r>
        <w:t xml:space="preserve">Điều hắn muốn làm không phải là mỗi người một tên, mà trợ giúp kiếm trận của đội hữu trong cuộc chiến giành được thắng lợi.</w:t>
      </w:r>
    </w:p>
    <w:p>
      <w:pPr>
        <w:pStyle w:val="BodyText"/>
      </w:pPr>
      <w:r>
        <w:t xml:space="preserve">Vèo...</w:t>
      </w:r>
    </w:p>
    <w:p>
      <w:pPr>
        <w:pStyle w:val="BodyText"/>
      </w:pPr>
      <w:r>
        <w:t xml:space="preserve">Quang tiễn chớp động. Mỗi khi đoàn đội tinh anh có người gặp phiền phức, nhất định sẽ có một quang tiễn bay tới giúp bọn họ thoát khỏi khó khăn.</w:t>
      </w:r>
    </w:p>
    <w:p>
      <w:pPr>
        <w:pStyle w:val="BodyText"/>
      </w:pPr>
      <w:r>
        <w:t xml:space="preserve">Ở bất kỳ nơi nào cũng đều bất bại! Hiện tại chỉ có thể dùng từ này để hình dung mũi tên của Âu Dương. Âu Dương nhìn chung toàn chiến cuộc. Mỗi khi có bất kỳ chỗ nào cần, mũi tên của hắn xuất hiện, như vậy chỉ cần sau một giây, mũi tên của Âu Dương tuyệt đối sẽ xuất hiện ở vị trí nên xuất hiện.</w:t>
      </w:r>
    </w:p>
    <w:p>
      <w:pPr>
        <w:pStyle w:val="BodyText"/>
      </w:pPr>
      <w:r>
        <w:t xml:space="preserve">Âu Dương không tiếp tục biểu diễn cái gì mà một mũi tên tam sát, một mũi tên ngũ sát nữa. Bởi vì hiện tại đã không cần nữa! Nếu như hắn đi biểu diễn những thứ này, như vậy đội hữu của hắn có thể sẽ gặp nguy hiểm. Hắn biết vị trí của mình ở chỗ nào. Hắn biết hiện tại điều hắn nên làm không phải kà giết người, mà là trợ chiến!</w:t>
      </w:r>
    </w:p>
    <w:p>
      <w:pPr>
        <w:pStyle w:val="BodyText"/>
      </w:pPr>
      <w:r>
        <w:t xml:space="preserve">Trợ chiến! Chỉ thuần là trợ chiến. Nhưng cấp độ trợ chiến của Âu Dương chắc chắn hoàn mỹ, Bất kể là ai, chỉ cần xuất hiện tình huống không tốt hoặc thời điểm có phiền phức, tuyệt đối sẽ có quang tiễn giúp bọn họ.</w:t>
      </w:r>
    </w:p>
    <w:p>
      <w:pPr>
        <w:pStyle w:val="BodyText"/>
      </w:pPr>
      <w:r>
        <w:t xml:space="preserve">- Tốt!</w:t>
      </w:r>
    </w:p>
    <w:p>
      <w:pPr>
        <w:pStyle w:val="BodyText"/>
      </w:pPr>
      <w:r>
        <w:t xml:space="preserve">Lữ Phong quát to một tiếng. Ngay một khắc trước, khi hắn bị hai tên Yêu Chiến Sĩ xông tới cùng công kích, hai mũi tên của Âu Dương đã cứng rắn đẩy hai tên Yêu Chiến Sĩ này một chút, khiến bọn họ đang tính xông tới liền bịđánh bạt ra mấy mét.</w:t>
      </w:r>
    </w:p>
    <w:p>
      <w:pPr>
        <w:pStyle w:val="BodyText"/>
      </w:pPr>
      <w:r>
        <w:t xml:space="preserve">Sai một ly đi một ngàn dặm. Chỉđơn giản trợ chiến bằng hai mũi tên như vậy, hắn đã khiến hai tên Yêu Chiến Sĩ luống cuống tay chân. Lữ Phong không hề phụ lòng Âu Dương, kiếm linh nổ tung, hai đạo kim quang giống như là bùa đòi mạng lấy đi sinh mạng của hai tên Yêu Chiến Sĩ này.</w:t>
      </w:r>
    </w:p>
    <w:p>
      <w:pPr>
        <w:pStyle w:val="BodyText"/>
      </w:pPr>
      <w:r>
        <w:t xml:space="preserve">Lữ Phong không nhịn được mở miệng kêu to. Cùng chiến đấu vớiÂu Dương quá thật rất sảng khoái. Tiểu tử này không chỉ có lực sát thương tuyệt cường, quan trọng nhất chính là hắn biết vị trí của mình. Hắn biết lúc nào nên làm cái gì. Giống như hiện tại, bọn họ đã khống chếđược tình hình, hắn không cần phải giết người. Điều hắn nên làm chính là trợ chiến. Dựa vào sự trợ chiến cường đại của hắn sẽ hạ thấm tổn thương của bọn họ xuống bằng không!</w:t>
      </w:r>
    </w:p>
    <w:p>
      <w:pPr>
        <w:pStyle w:val="BodyText"/>
      </w:pPr>
      <w:r>
        <w:t xml:space="preserve">- Giết!</w:t>
      </w:r>
    </w:p>
    <w:p>
      <w:pPr>
        <w:pStyle w:val="BodyText"/>
      </w:pPr>
      <w:r>
        <w:t xml:space="preserve">Lữ Phong vừa rảnh chân rảnh tay, lại nhập vào chiến đoàn. Sau khi hai người này ngã xuống, tất cả Thiên Cung đã không thể cứu vãn được nữa. Hiện tại bọn họ có thể làm chính là liều mạng. Nhưng bọn họ chậm rãi phát hiện, cho dù muốn liều mạng cũng không có cơ hội.</w:t>
      </w:r>
    </w:p>
    <w:p>
      <w:pPr>
        <w:pStyle w:val="BodyText"/>
      </w:pPr>
      <w:r>
        <w:t xml:space="preserve">Mỗi khi bọn họ thi triển một mạng đổi một mạng liều chết đánh lại, lại có một đạo quang tiễn giống như bất bại xuất hiện công kích bọn họ ở vị trí khiến bọn họ không thể không có chuyển biến. Nhưng loại chuyển biến này tuyệt đối khiến bọn họ không thương nổi. Mỗi lần chuyển biến đều có khả năng lấy đi tính mạng của bọn họ.</w:t>
      </w:r>
    </w:p>
    <w:p>
      <w:pPr>
        <w:pStyle w:val="BodyText"/>
      </w:pPr>
      <w:r>
        <w:t xml:space="preserve">- Ta liều mạng với ngươi!</w:t>
      </w:r>
    </w:p>
    <w:p>
      <w:pPr>
        <w:pStyle w:val="BodyText"/>
      </w:pPr>
      <w:r>
        <w:t xml:space="preserve">Rốt cuộc, lại có một người bị ép tới mức sắp phát điên. Hắn cầm trong tay một thanh trường thương, hoàn toàn không để ý tới những thương tổn do kiếm trận kiếm linh gây ra, liều mạng muốn cho dù phải chết cũng quyết tâm kéo theo một người chịu tội thay.</w:t>
      </w:r>
    </w:p>
    <w:p>
      <w:pPr>
        <w:pStyle w:val="BodyText"/>
      </w:pPr>
      <w:r>
        <w:t xml:space="preserve">- Mẹ nó!</w:t>
      </w:r>
    </w:p>
    <w:p>
      <w:pPr>
        <w:pStyle w:val="BodyText"/>
      </w:pPr>
      <w:r>
        <w:t xml:space="preserve">Một tên Lục Tiên nhìn thấy đấu pháp không muốn sống của tên này nhất thời lùi về phía sau. Thời điểm hắn lùi về phía sau lại không hề khẩn trương. Bởi vì hắn tin tưởng mũi tên của Âu Dương vẫn có thể giống như hai lần trước giúp hắn xoay chuyển cục diện.</w:t>
      </w:r>
    </w:p>
    <w:p>
      <w:pPr>
        <w:pStyle w:val="BodyText"/>
      </w:pPr>
      <w:r>
        <w:t xml:space="preserve">- Giết!</w:t>
      </w:r>
    </w:p>
    <w:p>
      <w:pPr>
        <w:pStyle w:val="BodyText"/>
      </w:pPr>
      <w:r>
        <w:t xml:space="preserve">Âu Dương mở miệng kêu to một tiếng. Sau đó quang tiễn bay vụt ra. Một đạo quang tiễn nhanh chóng bay đến sát người tên Yêu Chiến Sĩ căn bản đang không muốn sống này, Nhưng người này hoàn toàn không để ý tới quang tiễn. Trường thương của hắn vẫn tiến lên. Hắn đã không muốn sống nữa. Hắn muốn kéo một người lót đường.</w:t>
      </w:r>
    </w:p>
    <w:p>
      <w:pPr>
        <w:pStyle w:val="BodyText"/>
      </w:pPr>
      <w:r>
        <w:t xml:space="preserve">- Giết!</w:t>
      </w:r>
    </w:p>
    <w:p>
      <w:pPr>
        <w:pStyle w:val="BodyText"/>
      </w:pPr>
      <w:r>
        <w:t xml:space="preserve">Âu Dương lại mở tiệng kêu lên một tiếng giết. Tên Lục tiên bị ép lui cắn răng một cái. Hơn mười đạo kiếm linh đồng thời bay ra. Hắn tin tưởng vào mũi tên của Âu Dương, hắn tin tưởng vào lời nói “giết” của Âu Dương!</w:t>
      </w:r>
    </w:p>
    <w:p>
      <w:pPr>
        <w:pStyle w:val="Compact"/>
      </w:pPr>
      <w:r>
        <w:br w:type="textWrapping"/>
      </w:r>
      <w:r>
        <w:br w:type="textWrapping"/>
      </w:r>
    </w:p>
    <w:p>
      <w:pPr>
        <w:pStyle w:val="Heading2"/>
      </w:pPr>
      <w:bookmarkStart w:id="221" w:name="chương-212-mục-tiêu-quét-ngang"/>
      <w:bookmarkEnd w:id="221"/>
      <w:r>
        <w:t xml:space="preserve">199. Chương 212 : Mục Tiêu Quét Ngang</w:t>
      </w:r>
    </w:p>
    <w:p>
      <w:pPr>
        <w:pStyle w:val="Compact"/>
      </w:pPr>
      <w:r>
        <w:br w:type="textWrapping"/>
      </w:r>
      <w:r>
        <w:br w:type="textWrapping"/>
      </w:r>
      <w:r>
        <w:t xml:space="preserve">Âu Dương không phụ lòng hắn. Khi kiếm linh của hắn bay ra, quang tiễn của Âu Dương bỗng nhiên nổ tung. Lần này tiếng nổ rất nhỏ, nhưng lực đẩy lại hết sức lớn. Một khắc trước khi trường thương sắp xuyên tới người hắn, tên Yêu Chiến Sĩ bị mũi tên đẩy ra hai mét!</w:t>
      </w:r>
    </w:p>
    <w:p>
      <w:pPr>
        <w:pStyle w:val="BodyText"/>
      </w:pPr>
      <w:r>
        <w:t xml:space="preserve">Hai mét đối với một tên Yêu Chiến Sĩ mà nói căn bản không tính là khoảng cách, nhưng bây giờ lại là khoảng cách hắn vĩnh viễn không có cách nào với tới.</w:t>
      </w:r>
    </w:p>
    <w:p>
      <w:pPr>
        <w:pStyle w:val="BodyText"/>
      </w:pPr>
      <w:r>
        <w:t xml:space="preserve">Phụt... Phụt... Phụt...</w:t>
      </w:r>
    </w:p>
    <w:p>
      <w:pPr>
        <w:pStyle w:val="BodyText"/>
      </w:pPr>
      <w:r>
        <w:t xml:space="preserve">Từng kiếm linh bắn vào thân thể của hắn. Cho đến khi hắn chết, trường thương của hắn vẫn không xuyên qua bất kỳ người nào, mà đã nổ tung cùng với mũi tên cuối cùng kia.</w:t>
      </w:r>
    </w:p>
    <w:p>
      <w:pPr>
        <w:pStyle w:val="BodyText"/>
      </w:pPr>
      <w:r>
        <w:t xml:space="preserve">- Ha ha ha ha!</w:t>
      </w:r>
    </w:p>
    <w:p>
      <w:pPr>
        <w:pStyle w:val="BodyText"/>
      </w:pPr>
      <w:r>
        <w:t xml:space="preserve">Tên Lục Tiên này cười lớn. Tuy rằng hắn tin tưởng Âu Dương, nhưng vừa nãy hắn vẫn cảm thấy sợ hãi. Dù sao cũng là liều mạng. Nhưng hắn cảm thấy cách làm của mình là đúng. Nếu như vừa nãy mình không nghe theo lời của Âu Dương, không ra tay giết hắn, như vậy hiện tại mình không thể giết chết người này. Tiếp đó, người này nhất định sẽ công kích càng điên cuồng hơn nữa.</w:t>
      </w:r>
    </w:p>
    <w:p>
      <w:pPr>
        <w:pStyle w:val="BodyText"/>
      </w:pPr>
      <w:r>
        <w:t xml:space="preserve">Quang tiễn không ngừng xuất hiện. Người của Thiên Cung tử thương càng ngày càng nhiều. Bên Vạn Tiên Sơn cũng chẳng tốt đẹp gì. Tuy rằng chưa xuất hiện tử vong, nhưng đã có bốn, năm người hoàn toàn mất đi lực chiến đấu, bị Thời Phong và Miêu Vận Tiến kéo từ trong kiếm trận ra ngoài.</w:t>
      </w:r>
    </w:p>
    <w:p>
      <w:pPr>
        <w:pStyle w:val="BodyText"/>
      </w:pPr>
      <w:r>
        <w:t xml:space="preserve">Cuộc chiến đấu vẫn đang tiếp tục. Người của Thiên Cung không ngừng giảm bớt. Mười người, bảy người, bốn người, hai người... Vào lúc này ai cũng biết chiến cuộc đã định. Nhưng người Thiên Cung vẫn không cam lòng.</w:t>
      </w:r>
    </w:p>
    <w:p>
      <w:pPr>
        <w:pStyle w:val="BodyText"/>
      </w:pPr>
      <w:r>
        <w:t xml:space="preserve">Bởi vì từđầu tới cuối bọn họ đều không giết chết được bất kỳ người nào! Sỉ nhục, đây tuyệt đối là sỉ nhục. Hai mươi hai đối kháng hai mươi mốt. Đây hẳn là một cục diện thế lực ngang nhau. Nhưng ai có thể ngờđược, vốn hẳn là tình huống thế lực ngang nhau, lại xuất hiện tình cảnh nghiêng về một phía như vậy?</w:t>
      </w:r>
    </w:p>
    <w:p>
      <w:pPr>
        <w:pStyle w:val="BodyText"/>
      </w:pPr>
      <w:r>
        <w:t xml:space="preserve">Cuộc chiến gần như nghiêng về một phía. Hai người cuối cùng không thể nào gây ra sóng gió lật thuyền nữa. Đối mặt với một đám gia hỏa như hổ như sói, bọn họ ngay cả cơ hội đào tẩu cũng không có.</w:t>
      </w:r>
    </w:p>
    <w:p>
      <w:pPr>
        <w:pStyle w:val="BodyText"/>
      </w:pPr>
      <w:r>
        <w:t xml:space="preserve">Trên trời Lục Tiên che kín. Hơn nữa Yêu Chiến Sĩ không thể nào bay. Nếu bọn họ nhảy lên, chắc chắn là muốn chết. Càng không cần phải nói tới mặt đất. Kiếm trận của Lục Tiên có tác dụng lớn nhất chính là hoàn toàn đóng kín đại địa. Trừ phi ngươi dám nói thân thể của mình đủ sức chịu mười kiếm linh của Lục Tiên đâm xuyên qua cơ thể mà không chết, bằng không thì chui xuống đất chẳng khác nào chịu chết.</w:t>
      </w:r>
    </w:p>
    <w:p>
      <w:pPr>
        <w:pStyle w:val="BodyText"/>
      </w:pPr>
      <w:r>
        <w:t xml:space="preserve">Chân Linh Giới không thể giống với tiểu thế giới. Yêu Chiến Sĩ tiểu thế giới chui xuống đất, Lục Tiên không thể làm được gì. Nhưng tại Chân Linh Giới, chỉ cần ngươi bị kiếm trận vây lại, hoặc là ngươi có thể bay đi, hoặc là ngươi chỉ có thể phá kiếm trận...</w:t>
      </w:r>
    </w:p>
    <w:p>
      <w:pPr>
        <w:pStyle w:val="BodyText"/>
      </w:pPr>
      <w:r>
        <w:t xml:space="preserve">Phụt...</w:t>
      </w:r>
    </w:p>
    <w:p>
      <w:pPr>
        <w:pStyle w:val="BodyText"/>
      </w:pPr>
      <w:r>
        <w:t xml:space="preserve">Khi người cuối cùng ngã xuống, cuộc chiến đấu này được tuyên bố kết thúc, Âu Dương một tay cầm cung đứng ở bên ngoài. Hắn vẫn tương đối thỏa mãn đối với biểu hiện của mình.</w:t>
      </w:r>
    </w:p>
    <w:p>
      <w:pPr>
        <w:pStyle w:val="BodyText"/>
      </w:pPr>
      <w:r>
        <w:t xml:space="preserve">Thật ra với tính cách của hắn, hắn không nguyện ý làm người trợ chiến. Nhưng tính cách của hắn không thể ảnh hưởng với phán đoán của lý trí. Lúc nào nên làm cái gì, hắn đều biết.</w:t>
      </w:r>
    </w:p>
    <w:p>
      <w:pPr>
        <w:pStyle w:val="BodyText"/>
      </w:pPr>
      <w:r>
        <w:t xml:space="preserve">Âu Dương tin tưởng, nếu không phải ngày hôm nay hắn ở sau trận phụ chiến cho mọi người, như vậy Vạn Tiên Sơn không phải chỉ ngã xuống bảy người, mà chết trận bảy người.</w:t>
      </w:r>
    </w:p>
    <w:p>
      <w:pPr>
        <w:pStyle w:val="BodyText"/>
      </w:pPr>
      <w:r>
        <w:t xml:space="preserve">- Lục Tiên mở kiếm trận lên. Huyễn Thuật Sư bố trí huyễn trận. Mọi người hồi phục tại chỗ!</w:t>
      </w:r>
    </w:p>
    <w:p>
      <w:pPr>
        <w:pStyle w:val="BodyText"/>
      </w:pPr>
      <w:r>
        <w:t xml:space="preserve">Tình hình Lữ Phong tương đối tốt. Ngoại trừ trên người bị chém một đao, căn bản không có thương tổn quá lớn. Tuy nhiên hắn đại biểu cho tất cả mọi người. Tất cảđoàn đội ngoại trừ hai tên Huyễn Thuật Sư và Âu Dương ra, căn bản người nào cũng có vết thương. Còn có bảy người bị trọng thương ngã xuống đất.</w:t>
      </w:r>
    </w:p>
    <w:p>
      <w:pPr>
        <w:pStyle w:val="BodyText"/>
      </w:pPr>
      <w:r>
        <w:t xml:space="preserve">Vù...</w:t>
      </w:r>
    </w:p>
    <w:p>
      <w:pPr>
        <w:pStyle w:val="BodyText"/>
      </w:pPr>
      <w:r>
        <w:t xml:space="preserve">Vô số kiếm linh chớp động. Mây mù bao vây kiếm linh. Kể cả bảy người đã ngã xuống đất, tất cả mọi người đều ngồi trong kiếm trận lấy ra yêu thú chi linh của bọn họ bắt đầu hấp thu.</w:t>
      </w:r>
    </w:p>
    <w:p>
      <w:pPr>
        <w:pStyle w:val="BodyText"/>
      </w:pPr>
      <w:r>
        <w:t xml:space="preserve">Đạt được cấp bậc như bọn họ, chút thương tổn trên thân thể không có vấn đề quá lớn. Thật ra vết thương thực sự của bọn họ chính là vết thương trên kiếm linh và yêu đan. Bảy người bị trọng thương đều là thương tổn trên yêu đan hoặc là kiếm linh.</w:t>
      </w:r>
    </w:p>
    <w:p>
      <w:pPr>
        <w:pStyle w:val="BodyText"/>
      </w:pPr>
      <w:r>
        <w:t xml:space="preserve">Con ngươi huyết sắc của Âu Dương chớp động, Người hắn bay lên ngọn cây, không ngừng quét mắt quan sát động tĩnh xung quanh. Nhìn một hồi, Âu Dương mới thở phào nhẹ nhõm. Chí ít hiện tại xem ra cuộc chiến đấu của bọn họ không hề thu hút những thế lực khác tới đây. Xem như đây là một tin tức tốt.</w:t>
      </w:r>
    </w:p>
    <w:p>
      <w:pPr>
        <w:pStyle w:val="BodyText"/>
      </w:pPr>
      <w:r>
        <w:t xml:space="preserve">Dù sao chỉ chiến đâu trong hơn nửa canh giờ. Ngoài ra còn có hai người Thời Phong và Miêu Vận Tiến không ngừng lấy huyễn trận che đậy khí tức. Cho nên trong thời gian ngắn như vậy không gây chú ý cũng là chuyện bình thường.</w:t>
      </w:r>
    </w:p>
    <w:p>
      <w:pPr>
        <w:pStyle w:val="BodyText"/>
      </w:pPr>
      <w:r>
        <w:t xml:space="preserve">Nhưng Âu Dương vẫn không hề xem nhẹ điều này. Trước khi đội hữu khôi phục, hắn nhất định phải làm tốt tất cả công tác điều tra dò xét.</w:t>
      </w:r>
    </w:p>
    <w:p>
      <w:pPr>
        <w:pStyle w:val="BodyText"/>
      </w:pPr>
      <w:r>
        <w:t xml:space="preserve">- Thời Phong, ngươi đi xung quanh bố trí huyễn trận cẩn thận một chút.</w:t>
      </w:r>
    </w:p>
    <w:p>
      <w:pPr>
        <w:pStyle w:val="BodyText"/>
      </w:pPr>
      <w:r>
        <w:t xml:space="preserve">Miêu Vận Tiến ở lại bên cạnh kiếm trận không ngừng bố trí huyễn trận che giấu khí tức. Thời Phong lại lấy ra bản đồ, thoáng nhìn về phía vị trí của những thế lực khác, sau đó chọn lựa vị trí nhanh rời khỏi.</w:t>
      </w:r>
    </w:p>
    <w:p>
      <w:pPr>
        <w:pStyle w:val="BodyText"/>
      </w:pPr>
      <w:r>
        <w:t xml:space="preserve">- Trong vòng mười dặm không có kẻ địch.</w:t>
      </w:r>
    </w:p>
    <w:p>
      <w:pPr>
        <w:pStyle w:val="BodyText"/>
      </w:pPr>
      <w:r>
        <w:t xml:space="preserve">Âu Dương trên tàng cây. Cứ cách một phút đồng hồ hắn lặp lại một lần. Đây không chỉ có là báo cáo, mà còn khiến cho đội hữu có thể an tâm hồi phục.</w:t>
      </w:r>
    </w:p>
    <w:p>
      <w:pPr>
        <w:pStyle w:val="BodyText"/>
      </w:pPr>
      <w:r>
        <w:t xml:space="preserve">- A...</w:t>
      </w:r>
    </w:p>
    <w:p>
      <w:pPr>
        <w:pStyle w:val="BodyText"/>
      </w:pPr>
      <w:r>
        <w:t xml:space="preserve">Sau nửa giờ, vết thương trên người Lữ Phong hồi phục hoàn toàn. Kiếm linh của hắn cũng được yêu thú chi linh thẩm thấu hồi phục đến mức đỉnh phong.</w:t>
      </w:r>
    </w:p>
    <w:p>
      <w:pPr>
        <w:pStyle w:val="BodyText"/>
      </w:pPr>
      <w:r>
        <w:t xml:space="preserve">Lữ Phong nhìn yêu thú chi linh trong vòng tay của mình một chút. Đây chắc chắn là đồ tốt. Nếu như không có thứ này, với vết thương của hắn, ít nhất phải mất một ngày mới có thể hồi phục. Mà bây giờ mới chỉ nửa giờđã khôi phục lại bình thường.</w:t>
      </w:r>
    </w:p>
    <w:p>
      <w:pPr>
        <w:pStyle w:val="BodyText"/>
      </w:pPr>
      <w:r>
        <w:t xml:space="preserve">- A...</w:t>
      </w:r>
    </w:p>
    <w:p>
      <w:pPr>
        <w:pStyle w:val="BodyText"/>
      </w:pPr>
      <w:r>
        <w:t xml:space="preserve">Sau khi Lữ Phong hồi phục, một vài đội hữu bị thương tổn nhẹ cũng đã khôi phục lực lượng từ trên mặt đất đứng lên.</w:t>
      </w:r>
    </w:p>
    <w:p>
      <w:pPr>
        <w:pStyle w:val="BodyText"/>
      </w:pPr>
      <w:r>
        <w:t xml:space="preserve">- Cẩn thận một chút. Mọi người đề phòng một chút.</w:t>
      </w:r>
    </w:p>
    <w:p>
      <w:pPr>
        <w:pStyle w:val="BodyText"/>
      </w:pPr>
      <w:r>
        <w:t xml:space="preserve">Lữ Phong không hề bị thắng lợi làm choáng váng đầu óc. Thắng lợi này đối với bọn họ mà nói là điều tất nhiên. Mà bây giờ bọn họ nhất định phải phòng bị những đoàn người khác.</w:t>
      </w:r>
    </w:p>
    <w:p>
      <w:pPr>
        <w:pStyle w:val="BodyText"/>
      </w:pPr>
      <w:r>
        <w:t xml:space="preserve">Càng ngày càng nhiều người bắt đầu hồi phục. Càng ngày càng nhiều người từ trên mặt đất đứng lên. Sau hai giờ, ngoại trừ bảy người bị thương nặng nhất vẫn tại hồi phục ra, những người khác đã hoàn thành hồi phục.</w:t>
      </w:r>
    </w:p>
    <w:p>
      <w:pPr>
        <w:pStyle w:val="BodyText"/>
      </w:pPr>
      <w:r>
        <w:t xml:space="preserve">- Bọn họ hẳn phải cần một ngày mới có thể hồi phục được. Tất cả mọi người cẩn thận phòng bị một chút.</w:t>
      </w:r>
    </w:p>
    <w:p>
      <w:pPr>
        <w:pStyle w:val="BodyText"/>
      </w:pPr>
      <w:r>
        <w:t xml:space="preserve">Lữ Phong nói xong, thoáng nhìn về phía Âu Dương đang ở trên tàng cây. Từ hai giờ trước, Âu Dương đã không ngừng đang quan sát, để bọn họ an tâm hồi phục.</w:t>
      </w:r>
    </w:p>
    <w:p>
      <w:pPr>
        <w:pStyle w:val="BodyText"/>
      </w:pPr>
      <w:r>
        <w:t xml:space="preserve">- Mụ nội nó, thật quá sảng khoái! Không ngờ không chết một người cũng giải quyết được Thiên Cung.</w:t>
      </w:r>
    </w:p>
    <w:p>
      <w:pPr>
        <w:pStyle w:val="BodyText"/>
      </w:pPr>
      <w:r>
        <w:t xml:space="preserve">Một Yêu Chiến Sĩ tên là Tiểu Thất tỏ ra kích động. Thật ra ngày hôm nay trước trận đấu hắn đã nghĩ sẽ thắng, nhưng tuyệt đối không nghĩ bọn họ lại thắng triệt để, chiến thắng không thể quên được như vậy.</w:t>
      </w:r>
    </w:p>
    <w:p>
      <w:pPr>
        <w:pStyle w:val="BodyText"/>
      </w:pPr>
      <w:r>
        <w:t xml:space="preserve">- Ha ha đúng vậy, quả thật rất sảng khoái!</w:t>
      </w:r>
    </w:p>
    <w:p>
      <w:pPr>
        <w:pStyle w:val="BodyText"/>
      </w:pPr>
      <w:r>
        <w:t xml:space="preserve">Lữ Phong cũng cười. Đoàn chiến nửa giờ không tính là dài. Nhưng đoàn chiến trong nửa giờ này lại kinh tâm động phách. Hơn nữa cán cân thắng lợi ngay từ lúc mới bắt đầu đã nghiêng về phía bọn họ. Thắng lợi này đối với bọn họ mà nói không tính là may mắn.</w:t>
      </w:r>
    </w:p>
    <w:p>
      <w:pPr>
        <w:pStyle w:val="Compact"/>
      </w:pPr>
      <w:r>
        <w:br w:type="textWrapping"/>
      </w:r>
      <w:r>
        <w:br w:type="textWrapping"/>
      </w:r>
    </w:p>
    <w:p>
      <w:pPr>
        <w:pStyle w:val="Heading2"/>
      </w:pPr>
      <w:bookmarkStart w:id="222" w:name="chương-213-vạn-tiên-sơn-thần-bí"/>
      <w:bookmarkEnd w:id="222"/>
      <w:r>
        <w:t xml:space="preserve">200. Chương 213 : Vạn Tiên Sơn Thần Bí</w:t>
      </w:r>
    </w:p>
    <w:p>
      <w:pPr>
        <w:pStyle w:val="Compact"/>
      </w:pPr>
      <w:r>
        <w:br w:type="textWrapping"/>
      </w:r>
      <w:r>
        <w:br w:type="textWrapping"/>
      </w:r>
      <w:r>
        <w:t xml:space="preserve">- Mẹ ơi, mũi tên của Âu Dương quá thần kỳ. Lão tử mấy lần đều cho rằng mình phải chết. Nhưng mũi tên của gia hoả này lại bất ngờ xuất hiện cứu mạng ta!</w:t>
      </w:r>
    </w:p>
    <w:p>
      <w:pPr>
        <w:pStyle w:val="BodyText"/>
      </w:pPr>
      <w:r>
        <w:t xml:space="preserve">Một tên Lục Tiên nhìn Âu Dương vẫn ở trên tàng cây dò xét, ánh mắt rõ ràng đầy cảm kích.</w:t>
      </w:r>
    </w:p>
    <w:p>
      <w:pPr>
        <w:pStyle w:val="BodyText"/>
      </w:pPr>
      <w:r>
        <w:t xml:space="preserve">- Mẹ nó, gia hoả này giấu quá sâu. Ban đầu còn tưởng rằng hắn thu thập Huyễn Thuật Sư đã quá lợi hại. Hiện tại xem ra, hắn đoàn chiến còn mạnh hơn!</w:t>
      </w:r>
    </w:p>
    <w:p>
      <w:pPr>
        <w:pStyle w:val="BodyText"/>
      </w:pPr>
      <w:r>
        <w:t xml:space="preserve">Lữ Phong cười mắng, Tuy nhiên trong lòng hắn thầm nghĩ mình có thể lôi kéo được người cường lực như Âu Dương làm đội hữu quả thật quá may mắn.</w:t>
      </w:r>
    </w:p>
    <w:p>
      <w:pPr>
        <w:pStyle w:val="BodyText"/>
      </w:pPr>
      <w:r>
        <w:t xml:space="preserve">Tuy rằng nếu không có Âu Dương, bọn họ cũng có thể tới nơi này, bọn họ cũng có thểđối đầu với Thiên Cung. Nhưng nếu muốn thắng lợi quả thật sẽ rất khó. Hai mươi hai tên Yêu Chiến Sĩ tấn công bạo lực quá mạnh mẽ. Nếu không phải Âu Dương mở màn bằng trận mưa tên quấy rối trận hình của kẻ địch khiến bọn họ thoáng buông lỏng một chút, như vậy có lẽ trong đợt tấn công đầu tiên tám Yêu Chiến Sĩ bên họ đã bị người ta hoàn toàn đè bẹp.</w:t>
      </w:r>
    </w:p>
    <w:p>
      <w:pPr>
        <w:pStyle w:val="BodyText"/>
      </w:pPr>
      <w:r>
        <w:t xml:space="preserve">Còn nữa, bọn họ cùng nhau đi tới, Âu Dương đã sáng tạo ra quá nhiều kỳ tích. Chân Thực Chi Nhãn đại phá chiến trận Huyền Thuật Sư của Huyễn Chân Tông. Một người giết mười sáu Huyễn Thuật Sư của Bà Sa Thánh Địa. Lại tới đoàn chiến ngày hôm nay, mũi tên của Âu Dương đây cơ hồ bất bại ở bất kỳ nơi nào. Âu Dương lần lượt dùng kỳ tích chứng minh sự hiện hữu của hắn.</w:t>
      </w:r>
    </w:p>
    <w:p>
      <w:pPr>
        <w:pStyle w:val="BodyText"/>
      </w:pPr>
      <w:r>
        <w:t xml:space="preserve">- Mẹ nó, bây giờ ta có lý do để tin tưởng chúng ta có thể quét ngang nơi này!</w:t>
      </w:r>
    </w:p>
    <w:p>
      <w:pPr>
        <w:pStyle w:val="BodyText"/>
      </w:pPr>
      <w:r>
        <w:t xml:space="preserve">Đây là lần đầu tiên Miêu Vận Tiến sảng khoái như thế. Huyễn Trận của Huyễn Thuật Sư chú ý nhất là đánh lén. Bình thường một, hai Huyễn Thuật Sư rất khó khiến kẻ địch bị mê hoặc. Bọn họ chỉ có thể chậm rãi chơi đùa khiến người ta phát điên, sau đó bạo sát linh hồn.</w:t>
      </w:r>
    </w:p>
    <w:p>
      <w:pPr>
        <w:pStyle w:val="BodyText"/>
      </w:pPr>
      <w:r>
        <w:t xml:space="preserve">Nhưng lần này hắn hoàn toàn lĩnh hội được cái gì gọi là thuấn sát! Ba gia hỏa kia bị sợ mất mật hoàn toàn quên mất sự tồn tại của Huyễn Thuật Sư, đã tính chạy trốn. Cũng bởi vì điều này đã khiến bọn họ không hề phòng bị rơi vào huyễn trận lập tức bị mê hoặc.</w:t>
      </w:r>
    </w:p>
    <w:p>
      <w:pPr>
        <w:pStyle w:val="BodyText"/>
      </w:pPr>
      <w:r>
        <w:t xml:space="preserve">Bạo sát linh hồn hoàn thành thành tích một bạo song sát khiến Miêu Vận Tiến đột nhiên cảm thấy lực bạo của Huyễn Thuật Sư hóa ra cũng có thể cường đại như vậy.</w:t>
      </w:r>
    </w:p>
    <w:p>
      <w:pPr>
        <w:pStyle w:val="BodyText"/>
      </w:pPr>
      <w:r>
        <w:t xml:space="preserve">- Đúng, ta rất tán thành lời ngươi nói. Hiện tại đã giết chết Thiên Cung. Phía sau còn có thế lực bảy phương. Chúng ta nhất định phải có một chỗ nghỉ ngơi nho nhỏ.</w:t>
      </w:r>
    </w:p>
    <w:p>
      <w:pPr>
        <w:pStyle w:val="BodyText"/>
      </w:pPr>
      <w:r>
        <w:t xml:space="preserve">Lữ Phong biết, ngày hôm nay bọn họ đánh thật sự rất tốt, tiêu diệt toàn đoàn Thiên Cung. Nhưng bọn họ không thể vì vậy mà cảm thấy mình đã thiên hạ vô địch. Bên ngoài còn có thế lực bảy phương. Bặc biệt là Thái Nhất Tông. Thái Nhất Tông là đoàn đội có số lượng cường đại nhất dãy nũi này.</w:t>
      </w:r>
    </w:p>
    <w:p>
      <w:pPr>
        <w:pStyle w:val="BodyText"/>
      </w:pPr>
      <w:r>
        <w:t xml:space="preserve">Tuy rằng khoảng cách giữa hai bên xa, nhưng nếu như bọn họ còn có thể bảo trì lực chiến đấu này tiếp tục đánh, một ngày nào đó sẽ đụng phải Thái Nhất Tông. Trước lúc đó bọn họ phải hồi phục được trạng thái tốt nhất của mình, không ngừng nâng cao chính mình, bảo trì đội ngũ hoàn chỉnh. Chỉ có như vậy bọn họ mới có thể thật sự làm được hai chữ quét ngang...</w:t>
      </w:r>
    </w:p>
    <w:p>
      <w:pPr>
        <w:pStyle w:val="BodyText"/>
      </w:pPr>
      <w:r>
        <w:t xml:space="preserve">Trong dãy núi, vô số thế lực đan xen. Gần đây có một tin tức khiến tất cả mọi người đều cảm thấy có chút bất an. Thời gian trước Cửu Huyền Tông đã liều mạng tổn thất ba Huyễn Thuật Sư mới đổi lấy được tin tức kia.</w:t>
      </w:r>
    </w:p>
    <w:p>
      <w:pPr>
        <w:pStyle w:val="BodyText"/>
      </w:pPr>
      <w:r>
        <w:t xml:space="preserve">- Cái gì? Thiên Cung bị Vạn Tiên Sơn tiêu diệt toàn đoàn?</w:t>
      </w:r>
    </w:p>
    <w:p>
      <w:pPr>
        <w:pStyle w:val="BodyText"/>
      </w:pPr>
      <w:r>
        <w:t xml:space="preserve">Rõ ràng, tin tức kia rất khó khiến người tiếp thu được. Lần này Thiên Cung là khúc xương cứng có hơn hai mươi người chỉ toàn là Yêu Chiến Sĩ. Nhưng hiện tại mới được mấy ngày? Không ngờ khúc xương cứng lại bị người ta tiêu diệt toàn đoàn...</w:t>
      </w:r>
    </w:p>
    <w:p>
      <w:pPr>
        <w:pStyle w:val="BodyText"/>
      </w:pPr>
      <w:r>
        <w:t xml:space="preserve">- Đây là sự thật. Đây chính là tin tức nhận được từ bên Cửu Huyền Tông. Thiên Cung đã bị tiêu diệt toàn đoàn.</w:t>
      </w:r>
    </w:p>
    <w:p>
      <w:pPr>
        <w:pStyle w:val="BodyText"/>
      </w:pPr>
      <w:r>
        <w:t xml:space="preserve">Một tên Huyễn Thuật Sư khẳng định chắc chắn nói.</w:t>
      </w:r>
    </w:p>
    <w:p>
      <w:pPr>
        <w:pStyle w:val="BodyText"/>
      </w:pPr>
      <w:r>
        <w:t xml:space="preserve">- Vậy ngươi có tự mình đi xác định một chút hay không?</w:t>
      </w:r>
    </w:p>
    <w:p>
      <w:pPr>
        <w:pStyle w:val="BodyText"/>
      </w:pPr>
      <w:r>
        <w:t xml:space="preserve">Thiên Khung Nhai là người dẫn đầu nhìn đội ngũ của mình, người phụ trách tìm hiểu tin tức, vội vàng hỏi.</w:t>
      </w:r>
    </w:p>
    <w:p>
      <w:pPr>
        <w:pStyle w:val="BodyText"/>
      </w:pPr>
      <w:r>
        <w:t xml:space="preserve">- Ta... Ta...</w:t>
      </w:r>
    </w:p>
    <w:p>
      <w:pPr>
        <w:pStyle w:val="BodyText"/>
      </w:pPr>
      <w:r>
        <w:t xml:space="preserve">Người này lắp bắp. Từ trên nét mặt của hắn có thể nhận ra, rõ ràng người này chưa hềđi xác nhận lại tin tức.</w:t>
      </w:r>
    </w:p>
    <w:p>
      <w:pPr>
        <w:pStyle w:val="BodyText"/>
      </w:pPr>
      <w:r>
        <w:t xml:space="preserve">- Ngưu Mang, ngươi thật không có trách nhiệm. Dù thế nào ngươi cũng nên đi xem thử thế nào mới đúng chứ?</w:t>
      </w:r>
    </w:p>
    <w:p>
      <w:pPr>
        <w:pStyle w:val="BodyText"/>
      </w:pPr>
      <w:r>
        <w:t xml:space="preserve">- Đúng vậy, tin tức nghe được cũng chưa chắc là sự thật.</w:t>
      </w:r>
    </w:p>
    <w:p>
      <w:pPr>
        <w:pStyle w:val="BodyText"/>
      </w:pPr>
      <w:r>
        <w:t xml:space="preserve">Mấy người bắt đầu thảo luận về việc tên Huyễn Thuật Sư tên Ngưu Mang này không chịu chạy đi tìm hiểu tin tức.</w:t>
      </w:r>
    </w:p>
    <w:p>
      <w:pPr>
        <w:pStyle w:val="BodyText"/>
      </w:pPr>
      <w:r>
        <w:t xml:space="preserve">Ngưu Mang nghe thấy những người này thảo luận, sắc mặt hắn rất khó coi. Hắn liền đỏ mặt kêu lêu:</w:t>
      </w:r>
    </w:p>
    <w:p>
      <w:pPr>
        <w:pStyle w:val="BodyText"/>
      </w:pPr>
      <w:r>
        <w:t xml:space="preserve">- Tìm hiểu? Mẹ nó Từ Vân ngươi cũng là Huyễn Thuật Sư, ngươi có gan hiện tại đi phía đông nam tìm hiểu đi. Lão tử dám cam đoan, ngươi đi còn có thể trở về ta sẽ mang họ Từ của ngươi!</w:t>
      </w:r>
    </w:p>
    <w:p>
      <w:pPr>
        <w:pStyle w:val="BodyText"/>
      </w:pPr>
      <w:r>
        <w:t xml:space="preserve">Ngưu Mang rất kích động.</w:t>
      </w:r>
    </w:p>
    <w:p>
      <w:pPr>
        <w:pStyle w:val="BodyText"/>
      </w:pPr>
      <w:r>
        <w:t xml:space="preserve">- Thôi đi! Có phải tiểu tử nhà ngươi điên rồi hay không? Chẳng lẽ nói huyễn trận của ngươi để không hay sao?</w:t>
      </w:r>
    </w:p>
    <w:p>
      <w:pPr>
        <w:pStyle w:val="BodyText"/>
      </w:pPr>
      <w:r>
        <w:t xml:space="preserve">Từ Vân vừa bịđiểm tên vội vàng đứng ra chỉ trích Ngưu Mang. Rất rõ ràng cùng Từ Vân có suy nghĩ giống hắn. Dưới cái nhìn của bọn họ, Ngưu Mang hẳn đang lười biếng.</w:t>
      </w:r>
    </w:p>
    <w:p>
      <w:pPr>
        <w:pStyle w:val="BodyText"/>
      </w:pPr>
      <w:r>
        <w:t xml:space="preserve">- Hừ, ngươi cảm thấy ngươi có thể mạnh hơn Huyễn Thuật Sư của Cửu Huyền Tông sao? Mẹ nó. năm tên Huyễn Thuật Sư của Cửu Huyền Tông ở ngoài năm dặm đã bị người ta bắn chết ba người. Nếu không phải hai người khác chạy nhanh, chắc hẳn đội ngũ Huyễn Thuật Sư của Cửu Huyền Tông đã bị diệt sạch.</w:t>
      </w:r>
    </w:p>
    <w:p>
      <w:pPr>
        <w:pStyle w:val="BodyText"/>
      </w:pPr>
      <w:r>
        <w:t xml:space="preserve">Ngưu Mang khinh thường nhìn Từ Vân nói. Đây chính là không biết tình huống không có tư cách mở miệng. Tên Từ Vân này căn bản không biết đã sinh cái gì còn ở nơi lớn tiếng kêu to. Quả thực đúng là một kẻ ngu ngốc.</w:t>
      </w:r>
    </w:p>
    <w:p>
      <w:pPr>
        <w:pStyle w:val="BodyText"/>
      </w:pPr>
      <w:r>
        <w:t xml:space="preserve">- Ngươi nói chuyện thối lắm! Giết chết Huyễn Thuật Sư ngoài năm dặm? Ngươi cho là cường giả Pháp Thân tới đây sao?</w:t>
      </w:r>
    </w:p>
    <w:p>
      <w:pPr>
        <w:pStyle w:val="BodyText"/>
      </w:pPr>
      <w:r>
        <w:t xml:space="preserve">Rõ ràng Từ Vân căn bản không tin chuyện như vậy.</w:t>
      </w:r>
    </w:p>
    <w:p>
      <w:pPr>
        <w:pStyle w:val="BodyText"/>
      </w:pPr>
      <w:r>
        <w:t xml:space="preserve">Ngoài năm dặm đã bị bắn chết. Chuyện như vậy có lẽ chỉ có cường giả Pháp Thân mới có thể làm được. Dù sao đòn công kích ở khoảng cách xa như vậy thật sự có chút đáng sợ. Tuy rằng thân thể của Huyễn Thuật Sư suy nhược, nhưng khoảng cách công kích của Lục Tiên căn bản không đạt tới năm dặm.</w:t>
      </w:r>
    </w:p>
    <w:p>
      <w:pPr>
        <w:pStyle w:val="BodyText"/>
      </w:pPr>
      <w:r>
        <w:t xml:space="preserve">- Ngươi đi đi! Lão tử dám cam đoan, nếu ngươi không chết, ta hái đầu xuống cho ngươi đá!</w:t>
      </w:r>
    </w:p>
    <w:p>
      <w:pPr>
        <w:pStyle w:val="BodyText"/>
      </w:pPr>
      <w:r>
        <w:t xml:space="preserve">Hai người càng cãi càng kịch liệt. Thiên Khung Nhai là người dẫn đầu lại híp mắt tự hỏi.</w:t>
      </w:r>
    </w:p>
    <w:p>
      <w:pPr>
        <w:pStyle w:val="BodyText"/>
      </w:pPr>
      <w:r>
        <w:t xml:space="preserve">- Được rồi, đừng làm ầm ĩ.</w:t>
      </w:r>
    </w:p>
    <w:p>
      <w:pPr>
        <w:pStyle w:val="BodyText"/>
      </w:pPr>
      <w:r>
        <w:t xml:space="preserve">Thiên Khung Nhai mở miệng nói:</w:t>
      </w:r>
    </w:p>
    <w:p>
      <w:pPr>
        <w:pStyle w:val="BodyText"/>
      </w:pPr>
      <w:r>
        <w:t xml:space="preserve">- Ta cảm thấy Ngưu Mang không thể nào dùng chuyện như vậy để nói đùa với mọi người. Tuy nhiên giết Huyễn Thuật Sư ngoài năm dặm, ai có thể làm được như vậy?</w:t>
      </w:r>
    </w:p>
    <w:p>
      <w:pPr>
        <w:pStyle w:val="BodyText"/>
      </w:pPr>
      <w:r>
        <w:t xml:space="preserve">- Là một gã Yêu Chiến Sĩ!</w:t>
      </w:r>
    </w:p>
    <w:p>
      <w:pPr>
        <w:pStyle w:val="BodyText"/>
      </w:pPr>
      <w:r>
        <w:t xml:space="preserve">Ngưu Mang nói ra đáp án mình đã nhận được.</w:t>
      </w:r>
    </w:p>
    <w:p>
      <w:pPr>
        <w:pStyle w:val="BodyText"/>
      </w:pPr>
      <w:r>
        <w:t xml:space="preserve">Tuy nhiên khi hắn nói là Yêu Chiến Sĩ, gần như tất mọi người đều ngây ngẩn cả người. Phải nói rằng có Lục Tiên giết người ngoài năm dặm, điều này đã không thể tưởng tượng nổi. Bây giờ lại nói là một gã Yêu Chiến Sĩ giết người ngoài năm dặm. Điều này quả thực chính là một chuyện cười.</w:t>
      </w:r>
    </w:p>
    <w:p>
      <w:pPr>
        <w:pStyle w:val="BodyText"/>
      </w:pPr>
      <w:r>
        <w:t xml:space="preserve">- Ngưu Mang, ngươi đang nói đùa với chúng ta sao?</w:t>
      </w:r>
    </w:p>
    <w:p>
      <w:pPr>
        <w:pStyle w:val="BodyText"/>
      </w:pPr>
      <w:r>
        <w:t xml:space="preserve">Lần này đội trưởng có chút tức giận. Đừng nói là cách xa năm dặm, cho dù bảo một tên Yêu Chiến Sĩ cận chiến với đội ngũ năm tên Huyễn Thuật Sư, trong nháy mắt chắc chắn chính là cục diện bị cường sát.</w:t>
      </w:r>
    </w:p>
    <w:p>
      <w:pPr>
        <w:pStyle w:val="BodyText"/>
      </w:pPr>
      <w:r>
        <w:t xml:space="preserve">- Đội trưởng, đúng là một tên Yêu Chiến Sĩ. Chỉ có điều vũ khí của hắn không phải là cận chiến.</w:t>
      </w:r>
    </w:p>
    <w:p>
      <w:pPr>
        <w:pStyle w:val="Compact"/>
      </w:pPr>
      <w:r>
        <w:br w:type="textWrapping"/>
      </w:r>
      <w:r>
        <w:br w:type="textWrapping"/>
      </w:r>
    </w:p>
    <w:p>
      <w:pPr>
        <w:pStyle w:val="Heading2"/>
      </w:pPr>
      <w:bookmarkStart w:id="223" w:name="chương-214-xem-cuộc-vui"/>
      <w:bookmarkEnd w:id="223"/>
      <w:r>
        <w:t xml:space="preserve">201. Chương 214 : Xem Cuộc Vui</w:t>
      </w:r>
    </w:p>
    <w:p>
      <w:pPr>
        <w:pStyle w:val="Compact"/>
      </w:pPr>
      <w:r>
        <w:br w:type="textWrapping"/>
      </w:r>
      <w:r>
        <w:br w:type="textWrapping"/>
      </w:r>
      <w:r>
        <w:t xml:space="preserve">- Hắn là một gã Yêu Cung Thủ. Cung tên trong tay của hắn có thể bắn trúng mục tiêu ngoài năm dặm. Hơn nữa lực lượng cực mạnh. Có người nói ba tên Huyễn Thuật Sư đã bị bắn chết cùng một lúc. Có lẽ hắn đã một cung bắn ra ba mũi tên đồng thời giết chết ba tên Huyễn Thuật Sư!</w:t>
      </w:r>
    </w:p>
    <w:p>
      <w:pPr>
        <w:pStyle w:val="BodyText"/>
      </w:pPr>
      <w:r>
        <w:t xml:space="preserve">Ngưu Mang cũng không chút khoa trương. Tình huống lúc đó đúng là như vậy.</w:t>
      </w:r>
    </w:p>
    <w:p>
      <w:pPr>
        <w:pStyle w:val="BodyText"/>
      </w:pPr>
      <w:r>
        <w:t xml:space="preserve">Âu Dương phát hiện ra năm tên Huyễn Thuật Sư dò đường, một cung đồng thời bắn ra năm mũi tên chuẩn bị giết chết tất cả năm người. Nhưng đáng tiếc địa hình lúc đó thực sự quá phức tạp. Năm mũi tên của Âu Dương chỉ có ba mũi tên giết người. Còn lại hai mũi tên chỉđả thương người. Hai người còn lại thật sự chạy quá nhanh. Dựa vào địa hình bí mật, hai người may mắn đào được một mạng từ trong tay Âu Dương.</w:t>
      </w:r>
    </w:p>
    <w:p>
      <w:pPr>
        <w:pStyle w:val="BodyText"/>
      </w:pPr>
      <w:r>
        <w:t xml:space="preserve">- Yêu Cung Thủ?</w:t>
      </w:r>
    </w:p>
    <w:p>
      <w:pPr>
        <w:pStyle w:val="BodyText"/>
      </w:pPr>
      <w:r>
        <w:t xml:space="preserve">Chưa từng nghe nói có xuất hiện Yêu Chiến Sĩ nào như vậy. Mặt bọn họ đều có vẻ tức giận. Yêu Chiến Sĩ bỏ qua cận chiến mạnh nhất, không ngờ lựa chọn tấn công từ xa? Vậy có phải có ý bỏ gần cầu xa hay không?</w:t>
      </w:r>
    </w:p>
    <w:p>
      <w:pPr>
        <w:pStyle w:val="BodyText"/>
      </w:pPr>
      <w:r>
        <w:t xml:space="preserve">- Đúng, đúng là do một tên Yêu Chiến Sĩ làm ra. Tuy nhiên gia hoả kia rất tà môn. Đây cũng chính là nguyên nhân tại sao ta không dám chạy đi quan sát. Nghe nói những tông phái khác và Thánh Địa có người chạy đi quan sát, nhưng đều chưa có ai trở về...</w:t>
      </w:r>
    </w:p>
    <w:p>
      <w:pPr>
        <w:pStyle w:val="BodyText"/>
      </w:pPr>
      <w:r>
        <w:t xml:space="preserve">Ngưu Mang nhíu mày nói.</w:t>
      </w:r>
    </w:p>
    <w:p>
      <w:pPr>
        <w:pStyle w:val="BodyText"/>
      </w:pPr>
      <w:r>
        <w:t xml:space="preserve">Tại vị trí phía tây bắc của dãy núi, nơi này chính là lãnh địa của Thái Nhất Tông. Thái Nhất Tông tính cả Huyễn Thuật Sư tổng cộng là bốn mươi người. Mười lăm tên Huyễn Thuật Sư và hơn hai mươi tên Yêu Chiến Sĩ cùng Lục Tiên tạo thành đoàn đội.</w:t>
      </w:r>
    </w:p>
    <w:p>
      <w:pPr>
        <w:pStyle w:val="BodyText"/>
      </w:pPr>
      <w:r>
        <w:t xml:space="preserve">Nhưng gần đây Thái Nhất Tông lại không còn cao hứng như trước nữa. Gần đây bọn họ cũng nghe thấy tin tức người của Thiên Cung diệt toàn đoàn. Bọn họ đã phái ra hai tên Huyễn Thuật Sư chạy đi phía đông nam kiểm tra. Nhưng cho tới bây giờ vẫn chưa thấy Huyễn Thuật Sư nào trở về. Ai cũng biết hai tên Huyễn Thuật Sư này vĩnh viễn không vềđược nữa.</w:t>
      </w:r>
    </w:p>
    <w:p>
      <w:pPr>
        <w:pStyle w:val="BodyText"/>
      </w:pPr>
      <w:r>
        <w:t xml:space="preserve">- Ngụy sư huynh, suy huynh nói xem rốt cuộc Vạn Tiên Sơn giở trò quỷ gì vậy?</w:t>
      </w:r>
    </w:p>
    <w:p>
      <w:pPr>
        <w:pStyle w:val="BodyText"/>
      </w:pPr>
      <w:r>
        <w:t xml:space="preserve">Đây là vấn đề mà hiện tại rất nhiều người muốn hỏi.</w:t>
      </w:r>
    </w:p>
    <w:p>
      <w:pPr>
        <w:pStyle w:val="BodyText"/>
      </w:pPr>
      <w:r>
        <w:t xml:space="preserve">- Rất khó nói. Chỉ có điều lần này Vạn Tiên Sơn có thể ăn được Thiên Cung, tuyệt đối không dễ chọc.</w:t>
      </w:r>
    </w:p>
    <w:p>
      <w:pPr>
        <w:pStyle w:val="BodyText"/>
      </w:pPr>
      <w:r>
        <w:t xml:space="preserve">Ngụy Tân lắc đầu. Gần đây, chuyện của Vạn Tiên Sơn đã khiến lòng người trong cả dãy núi bàng hoàng.</w:t>
      </w:r>
    </w:p>
    <w:p>
      <w:pPr>
        <w:pStyle w:val="BodyText"/>
      </w:pPr>
      <w:r>
        <w:t xml:space="preserve">Người khác đã chờ trong dãy núi này mười ngày, cũng xuất hiện đoàn chiến. Nhưng không có đoàn đội nào giống như Vạn Tiên Sơn, nay cảđoàn đội có thực lực như Thiên Cung cũng bị tiêu diệt toàn đoàn. Phần quyết tâm này khiến Ngụy Tân vô cùng bội phục. Nhưng điều khiến Ngụy Tân càng chú ý hơn chính là thực lực của Vạn Tiên Sơn.</w:t>
      </w:r>
    </w:p>
    <w:p>
      <w:pPr>
        <w:pStyle w:val="BodyText"/>
      </w:pPr>
      <w:r>
        <w:t xml:space="preserve">Hai mươi hai tên Yêu Chiến Sĩ. Bọn họ thậm chí không cảm giác được đợt chấn động lớn nào đã bị tiêu diệt toàn đoàn. Hơn nữa tiêu diệt toàn đoàn này lại triệt để như vậy. Ngay cả một người sống cũng không có. Thế này không phải quá khoa trương sao?</w:t>
      </w:r>
    </w:p>
    <w:p>
      <w:pPr>
        <w:pStyle w:val="BodyText"/>
      </w:pPr>
      <w:r>
        <w:t xml:space="preserve">- Chú ý quan sát hướng đi của những tông phái và Thánh Địa khác. Không nên dễ dàng trêu chọc Vạn Tiên Sơn. Ta tin tưởng thời gian tới Vạn Tiên Sơn hẳn sẽ thành thật một thời gian. Dù sao ăn Thiên Cung cũng khiến bọn họ tổn thất không nhỏ.</w:t>
      </w:r>
    </w:p>
    <w:p>
      <w:pPr>
        <w:pStyle w:val="BodyText"/>
      </w:pPr>
      <w:r>
        <w:t xml:space="preserve">Ngụy Tân nhắc nhở đội hữu mình điều tra nhiều một chút.</w:t>
      </w:r>
    </w:p>
    <w:p>
      <w:pPr>
        <w:pStyle w:val="BodyText"/>
      </w:pPr>
      <w:r>
        <w:t xml:space="preserve">Nhưng suy đoán của hắn thật sự chính xác sao? Đám người Lữ Phong sẽ thành thật một thời gian sao?</w:t>
      </w:r>
    </w:p>
    <w:p>
      <w:pPr>
        <w:pStyle w:val="BodyText"/>
      </w:pPr>
      <w:r>
        <w:t xml:space="preserve">Chỉ thấy lúc này ở phía đông nam, đoàn đội Vạn Tiên Sơn đang ngồi cùng nhau nhin vào một tấm bản đồ. Tấm bản đồ này chi tiết hơn rất nhiều so với tấm bản đồ trước đây.</w:t>
      </w:r>
    </w:p>
    <w:p>
      <w:pPr>
        <w:pStyle w:val="BodyText"/>
      </w:pPr>
      <w:r>
        <w:t xml:space="preserve">Một ngón tay của Lữ Phong chỉ lên mỗi biểu thị thế lực nói:</w:t>
      </w:r>
    </w:p>
    <w:p>
      <w:pPr>
        <w:pStyle w:val="BodyText"/>
      </w:pPr>
      <w:r>
        <w:t xml:space="preserve">- Không nghi ngờ chút nào, Thái Nhất Tông là béo nhất. Tuy nhiên thực lực của bọn họ cũng mạnh nhất. Co nên bọn họ không phải là mục tiêu tiếp theo của chúng ta.</w:t>
      </w:r>
    </w:p>
    <w:p>
      <w:pPr>
        <w:pStyle w:val="BodyText"/>
      </w:pPr>
      <w:r>
        <w:t xml:space="preserve">- Vậy tiếp theo chúng ta nên thu thập Cửu Huyền Tông sao?</w:t>
      </w:r>
    </w:p>
    <w:p>
      <w:pPr>
        <w:pStyle w:val="BodyText"/>
      </w:pPr>
      <w:r>
        <w:t xml:space="preserve">Thời Phong mở miệng nói. Dù sao Cửu Huyền Tông gần với bọn họ nhất. Hơn nữa nhân số của Cửu Huyền Tông ít nhất, tổng cộng chỉ có hai mươi bốn người. Lại thêm ba tên Huyễn Thuật Sư đã bị tiêu diệt. Hiện tại bọn họ chỉ có hai mươi mốt người. Hai mươi mốt người người lại chỉ có ba tên Huyễn Thuật Sư. Nói cách khác, chẳng khác gì là hai mươi bọn họ đánh trực diện với mười tám người.</w:t>
      </w:r>
    </w:p>
    <w:p>
      <w:pPr>
        <w:pStyle w:val="BodyText"/>
      </w:pPr>
      <w:r>
        <w:t xml:space="preserve">Hai ngày nay, đoàn đội tinh anh rất nhàn nhã. Bởi gì mấy ngày qua bọn họ tạm thời không có bất kỳ hành động công kích nào. Đương nhiên, cũng không người nào nguyện ý trêu chọc đám người bọn họ. Từ mấy ngày hôm trước, có bảy, tám Huyễn Thuật Sư tới do thám đã bị Âu Dương bắn chết toàn bộ, sau đó trên căn bản không còn nhiều người đến do thám nữa.</w:t>
      </w:r>
    </w:p>
    <w:p>
      <w:pPr>
        <w:pStyle w:val="BodyText"/>
      </w:pPr>
      <w:r>
        <w:t xml:space="preserve">Ầm...</w:t>
      </w:r>
    </w:p>
    <w:p>
      <w:pPr>
        <w:pStyle w:val="BodyText"/>
      </w:pPr>
      <w:r>
        <w:t xml:space="preserve">Một tiếng động rất lớn bỗng nhiên truyền đến. Một đám đội viên của đoàn đội tinh anh đang ngồi cùng một chỗ thảo luận, lập tức lấy kiếm linh và yêu binh ra. Âu Dương là nhanh nhất. Hắn giẫm mạnh hai chân một cái. Người hắn đã xuất hiện trên một cây cổ thụ cách đó mấy trăm mét.</w:t>
      </w:r>
    </w:p>
    <w:p>
      <w:pPr>
        <w:pStyle w:val="BodyText"/>
      </w:pPr>
      <w:r>
        <w:t xml:space="preserve">Âu Dương nhảy lên ngọn cây, con mắt của hắn nhìn về phía xa. Vẻ mặt vốn khẩn trương nhất thời xuất hiện một nụ cười.</w:t>
      </w:r>
    </w:p>
    <w:p>
      <w:pPr>
        <w:pStyle w:val="BodyText"/>
      </w:pPr>
      <w:r>
        <w:t xml:space="preserve">- Các huynh đệ, bên kia đánh nhau thôi!</w:t>
      </w:r>
    </w:p>
    <w:p>
      <w:pPr>
        <w:pStyle w:val="BodyText"/>
      </w:pPr>
      <w:r>
        <w:t xml:space="preserve">Âu Dương hét lớn một tiếng lại tiếp tục nói:</w:t>
      </w:r>
    </w:p>
    <w:p>
      <w:pPr>
        <w:pStyle w:val="BodyText"/>
      </w:pPr>
      <w:r>
        <w:t xml:space="preserve">- Là người của Cửu Huyền Tông và Linh Thiên Tông. Hai bên bắt đầu sống mái với nhau.</w:t>
      </w:r>
    </w:p>
    <w:p>
      <w:pPr>
        <w:pStyle w:val="BodyText"/>
      </w:pPr>
      <w:r>
        <w:t xml:space="preserve">Cửu Huyền Tông và Linh Thiên Tông chính là hai phe thế lực gần đám người Âu Dương nhất. Qua nhiều ngày yên tĩnh như vậy, Cửu Huyền Tông tổn thất mấy tên Huyễn Thuật Sư. Người Linh Thiên Tông không nắm rõ được tình thế bên đám người Âu Dương, nên chuyển sang khai đao với Cửu Huyền Tông khai cũng là chuyện bình thường.</w:t>
      </w:r>
    </w:p>
    <w:p>
      <w:pPr>
        <w:pStyle w:val="BodyText"/>
      </w:pPr>
      <w:r>
        <w:t xml:space="preserve">- Đánh nhau sao?</w:t>
      </w:r>
    </w:p>
    <w:p>
      <w:pPr>
        <w:pStyle w:val="BodyText"/>
      </w:pPr>
      <w:r>
        <w:t xml:space="preserve">Một nhóm người nghe thấy Âu Dương nói vậy không hề nghi ngờ. Khoảng cách con mắt biến thái của Âu Dương có thể nhìn thấy khiến bọn họ có chút xấu hổ.</w:t>
      </w:r>
    </w:p>
    <w:p>
      <w:pPr>
        <w:pStyle w:val="BodyText"/>
      </w:pPr>
      <w:r>
        <w:t xml:space="preserve">- Xem ra Linh Thiên Tông thật sự không thể kiên nhẫn được nữa. Bọn họ cùng Cửu Huyền Tông cách nhau khoảng hai mươi dặm. Hiện tại bọn họ muốn ăn Cửu Huyền Tông cũng là bình thường.</w:t>
      </w:r>
    </w:p>
    <w:p>
      <w:pPr>
        <w:pStyle w:val="BodyText"/>
      </w:pPr>
      <w:r>
        <w:t xml:space="preserve">Lữ Phong phân tích một chút. Người của Linh Thiên Tông hơn người của Cửu Huyền Tông rất nhiều. Bọn họ không ăn nổi Vạn Tiên Sơn, nên ăn Cửu Huyền Tông cũng là điều tất nhiên.</w:t>
      </w:r>
    </w:p>
    <w:p>
      <w:pPr>
        <w:pStyle w:val="BodyText"/>
      </w:pPr>
      <w:r>
        <w:t xml:space="preserve">- Một đám ngu ngốc. Lẽ nào bọn họ không sợ chúng ta nửa đường xông ra tiêu diệt sạch bọn họ sao?</w:t>
      </w:r>
    </w:p>
    <w:p>
      <w:pPr>
        <w:pStyle w:val="BodyText"/>
      </w:pPr>
      <w:r>
        <w:t xml:space="preserve">Miêu Vận Tiến cau mày nói.</w:t>
      </w:r>
    </w:p>
    <w:p>
      <w:pPr>
        <w:pStyle w:val="BodyText"/>
      </w:pPr>
      <w:r>
        <w:t xml:space="preserve">- Đúng vậy. Bọn họ biết rõ Vạn Tiên Sơn đang ở đây, tại sao còn dám ra tay đánh nhau như vậy? Lẽ nào bọn họ không sợ chúng ta sao?</w:t>
      </w:r>
    </w:p>
    <w:p>
      <w:pPr>
        <w:pStyle w:val="BodyText"/>
      </w:pPr>
      <w:r>
        <w:t xml:space="preserve">Thời Phong cảm thấy rất khó hiểu mở miệng nói.</w:t>
      </w:r>
    </w:p>
    <w:p>
      <w:pPr>
        <w:pStyle w:val="BodyText"/>
      </w:pPr>
      <w:r>
        <w:t xml:space="preserve">- Bọn họ không ngốc chút nào!</w:t>
      </w:r>
    </w:p>
    <w:p>
      <w:pPr>
        <w:pStyle w:val="BodyText"/>
      </w:pPr>
      <w:r>
        <w:t xml:space="preserve">Âu Dương từ trên cây nhảy xuống. Thật ra hai ngày này hắn vẫn luôn suy nghĩ về vấn đề này.</w:t>
      </w:r>
    </w:p>
    <w:p>
      <w:pPr>
        <w:pStyle w:val="BodyText"/>
      </w:pPr>
      <w:r>
        <w:t xml:space="preserve">- Đúng! Các ngươi không cảm thấy mấy ngày nay quá bình tĩnh sao?</w:t>
      </w:r>
    </w:p>
    <w:p>
      <w:pPr>
        <w:pStyle w:val="BodyText"/>
      </w:pPr>
      <w:r>
        <w:t xml:space="preserve">Lữ Phong khẽ mỉm cười. Hắn rõ ràng đã nghĩ ra được điểm then chốt trong đó.</w:t>
      </w:r>
    </w:p>
    <w:p>
      <w:pPr>
        <w:pStyle w:val="BodyText"/>
      </w:pPr>
      <w:r>
        <w:t xml:space="preserve">- Không nghi ngờ chút nào. Chúng ta xuất hiện vô cùng cường thế, tới đây liền diệt Thiên Cung. Nhưng mọi người đều biết Thiên Cung là một khối xương cứng. Không có ai cảm thấy chúng ta lại đánh một trận không chết một người nào, đã gặm xong Thiên Cung. Bọn họ chờđợi nhiều ngày như vậy thật ra chính là muốn quan sát thái độ của chúng ta.</w:t>
      </w:r>
    </w:p>
    <w:p>
      <w:pPr>
        <w:pStyle w:val="BodyText"/>
      </w:pPr>
      <w:r>
        <w:t xml:space="preserve">Trên mặt Lữ Phong hiện lên một nụ cười thần bí.</w:t>
      </w:r>
    </w:p>
    <w:p>
      <w:pPr>
        <w:pStyle w:val="BodyText"/>
      </w:pPr>
      <w:r>
        <w:t xml:space="preserve">- Thì ra là như vậy!</w:t>
      </w:r>
    </w:p>
    <w:p>
      <w:pPr>
        <w:pStyle w:val="BodyText"/>
      </w:pPr>
      <w:r>
        <w:t xml:space="preserve">Miêu Vận Tiến giống như đột nhiên hiểu rõ, nói:</w:t>
      </w:r>
    </w:p>
    <w:p>
      <w:pPr>
        <w:pStyle w:val="BodyText"/>
      </w:pPr>
      <w:r>
        <w:t xml:space="preserve">- Hóa ra bọn họ muốn xem chúng ta có thể mau chóng ra tay hay không.</w:t>
      </w:r>
    </w:p>
    <w:p>
      <w:pPr>
        <w:pStyle w:val="Compact"/>
      </w:pPr>
      <w:r>
        <w:br w:type="textWrapping"/>
      </w:r>
      <w:r>
        <w:br w:type="textWrapping"/>
      </w:r>
    </w:p>
    <w:p>
      <w:pPr>
        <w:pStyle w:val="Heading2"/>
      </w:pPr>
      <w:bookmarkStart w:id="224" w:name="chương-215-sa-hồn-phiên"/>
      <w:bookmarkEnd w:id="224"/>
      <w:r>
        <w:t xml:space="preserve">202. Chương 215 : Sa Hồn Phiên</w:t>
      </w:r>
    </w:p>
    <w:p>
      <w:pPr>
        <w:pStyle w:val="Compact"/>
      </w:pPr>
      <w:r>
        <w:br w:type="textWrapping"/>
      </w:r>
      <w:r>
        <w:br w:type="textWrapping"/>
      </w:r>
      <w:r>
        <w:t xml:space="preserve">- Trong thời gian dài như vậy, chúng ta lại không có động tĩnh. Dưới cái nhìn của bọn họ, hẳn là chúng ta đã bị tổn thương rất lớn. Cho nên bọn họ mới dám không chút kiêng kỵ khai chiến đúng không?</w:t>
      </w:r>
    </w:p>
    <w:p>
      <w:pPr>
        <w:pStyle w:val="BodyText"/>
      </w:pPr>
      <w:r>
        <w:t xml:space="preserve">- Đây là một điểm trong số đó. Còn có một điểm nữa chính là mối quan hệ giữa Cửu Huyền Tông và Linh Thiên Tông vốn dã không tốt. Nếu như không phải chúng ta đột nhiên xuất hiện khiến bọn họ không mò ra tình hình, có lẽ trước đó vài ngày bọn họ cũng đã đấu một trận.</w:t>
      </w:r>
    </w:p>
    <w:p>
      <w:pPr>
        <w:pStyle w:val="BodyText"/>
      </w:pPr>
      <w:r>
        <w:t xml:space="preserve">Lữ Phong bổ sung.</w:t>
      </w:r>
    </w:p>
    <w:p>
      <w:pPr>
        <w:pStyle w:val="BodyText"/>
      </w:pPr>
      <w:r>
        <w:t xml:space="preserve">- Đúng! Chúng ta xuất hiện cường thế khiến tất cả mọi người không hiểu được nội tình của chúng ta. Hai bên Cửu Huyền Tông và Linh Thiên Tông đợi nhiều ngày như vậy chính là muốn xem chúng ta có bị tổn thương nặng hay không. Chúng ta vẫn không ra tay khiến bọn họ cảm thấy chúng ta bị tổn thất không nhỏ. Bởi vậy đây cũng chính là nguyên nhân khiến hai bên bọn họ khai chiến. Nhưng đáng tiếc...</w:t>
      </w:r>
    </w:p>
    <w:p>
      <w:pPr>
        <w:pStyle w:val="BodyText"/>
      </w:pPr>
      <w:r>
        <w:t xml:space="preserve">Âu Dương lấy túi nước ra uống một hớp nói:</w:t>
      </w:r>
    </w:p>
    <w:p>
      <w:pPr>
        <w:pStyle w:val="BodyText"/>
      </w:pPr>
      <w:r>
        <w:t xml:space="preserve">- Đáng tiếc bọn họ quá nhanh. Nếu như đợi thêm hai ngày...</w:t>
      </w:r>
    </w:p>
    <w:p>
      <w:pPr>
        <w:pStyle w:val="BodyText"/>
      </w:pPr>
      <w:r>
        <w:t xml:space="preserve">- Ha ha ha, trai cò đánh nhau ngư ông đắc lợi. Xem ra chúng ta lại phải đưa tiễn hai nhóm người nữa.</w:t>
      </w:r>
    </w:p>
    <w:p>
      <w:pPr>
        <w:pStyle w:val="BodyText"/>
      </w:pPr>
      <w:r>
        <w:t xml:space="preserve">Lữ Phong mỉm cười. Hắn biết, sẽ không có người nào tin tưởng bọn họ ăn khúc xương khó gặm như Thiên Cung mà chỉ trả giá bằng bảy người trọng thương. Sau nhiều ngày dưỡng bệnh như vậy đã khiến bảy người này khôi phục được tám phần lực chiến đấu. Nếu đánh nhau tuyệt đối không có bất kỳ vấn đề gì.</w:t>
      </w:r>
    </w:p>
    <w:p>
      <w:pPr>
        <w:pStyle w:val="BodyText"/>
      </w:pPr>
      <w:r>
        <w:t xml:space="preserve">Đương nhiên, quan trọng nhất là, thời điểm hai bên đang giết nhau, nếu như bọn họ nắm lấy cơ hội nửa đường xông ra giết, thậm chí có thể sẽ đơn giản hơn nhiều khi đánh nhau với Thiên Cung.</w:t>
      </w:r>
    </w:p>
    <w:p>
      <w:pPr>
        <w:pStyle w:val="BodyText"/>
      </w:pPr>
      <w:r>
        <w:t xml:space="preserve">- Âu Dương, ngươi xem hai bên bọn họ có bao nhiêu người.</w:t>
      </w:r>
    </w:p>
    <w:p>
      <w:pPr>
        <w:pStyle w:val="BodyText"/>
      </w:pPr>
      <w:r>
        <w:t xml:space="preserve">Lữ Phong rất thận trọng quay về phía Âu Dương nói.</w:t>
      </w:r>
    </w:p>
    <w:p>
      <w:pPr>
        <w:pStyle w:val="BodyText"/>
      </w:pPr>
      <w:r>
        <w:t xml:space="preserve">Âu Dương lại phóng người lên trên ngọn cây, nhìn một hồi nói:</w:t>
      </w:r>
    </w:p>
    <w:p>
      <w:pPr>
        <w:pStyle w:val="BodyText"/>
      </w:pPr>
      <w:r>
        <w:t xml:space="preserve">- Cửu Huyền Tông có ít người hơn một chút. Khoảng chừng hai mươi người. Chỉ có ba Huyễn Thuật Sư. Đội ngũ của phía bên Linh Thiên Tông lấy Lục Tiên và Huyễn Thuật Sư là chủ lực. Yêu Chiến Sĩ của bọn họ cực ít!</w:t>
      </w:r>
    </w:p>
    <w:p>
      <w:pPr>
        <w:pStyle w:val="BodyText"/>
      </w:pPr>
      <w:r>
        <w:t xml:space="preserve">- Nhân số thế nào?</w:t>
      </w:r>
    </w:p>
    <w:p>
      <w:pPr>
        <w:pStyle w:val="BodyText"/>
      </w:pPr>
      <w:r>
        <w:t xml:space="preserve">Lữ Phong rất quan tâm tới nhân số của Linh Thiên Tông. Nếu dám ăn Cửu Huyền Tông khó gặm như vậy, hẳn người của Linh Thiên Tông không ít mới đúng.</w:t>
      </w:r>
    </w:p>
    <w:p>
      <w:pPr>
        <w:pStyle w:val="BodyText"/>
      </w:pPr>
      <w:r>
        <w:t xml:space="preserve">- À...</w:t>
      </w:r>
    </w:p>
    <w:p>
      <w:pPr>
        <w:pStyle w:val="BodyText"/>
      </w:pPr>
      <w:r>
        <w:t xml:space="preserve">Âu Dương cẩn thận đếm. Rất nhanh hắn đưa ra một đáp án:</w:t>
      </w:r>
    </w:p>
    <w:p>
      <w:pPr>
        <w:pStyle w:val="BodyText"/>
      </w:pPr>
      <w:r>
        <w:t xml:space="preserve">- Lục Tiên có mười lăm người. Huyễn Thuật Sư ước chừng tám người. Yêu Chiến Sĩ chỉ có ba người. Tổng cộng là hai mươi sáu người.</w:t>
      </w:r>
    </w:p>
    <w:p>
      <w:pPr>
        <w:pStyle w:val="BodyText"/>
      </w:pPr>
      <w:r>
        <w:t xml:space="preserve">- Chú ý liên tục báo lại tình hình chiến cuộc!</w:t>
      </w:r>
    </w:p>
    <w:p>
      <w:pPr>
        <w:pStyle w:val="BodyText"/>
      </w:pPr>
      <w:r>
        <w:t xml:space="preserve">Lữ Phong không hề truyền đạt mệnh lệnh tiến về phía bên kia. Hiện tại có lẽ bọn họ cách bên kia khoảng ba mươi dặm trở lên. Với khoảng cách này ngoại trừ Âu Dương sử dụng Chân Thực Chi Nhãn có thể nhìn thấy, trên căn bản bọn họ ngoại trừ nghe thấy âm thanh bát đầu ra, khó có thể nghe thấy tiếng đánh nhau.</w:t>
      </w:r>
    </w:p>
    <w:p>
      <w:pPr>
        <w:pStyle w:val="BodyText"/>
      </w:pPr>
      <w:r>
        <w:t xml:space="preserve">- Bây giờ mới bắt đầu. Hỏa lực của Linh Thiên Tông rất mạnh. Bọn họ chủ yếu tấn công Lục Tiên của Cửu Huyền Tông.</w:t>
      </w:r>
    </w:p>
    <w:p>
      <w:pPr>
        <w:pStyle w:val="BodyText"/>
      </w:pPr>
      <w:r>
        <w:t xml:space="preserve">Âu Dương không ngừng báo lại tình hình cuộc chiến bên kia. Hắn chẳng khác nào một tháp nhìn xa di động. Chỉ sợ nếu như hai phe thế lực này biết có một quái vật như vậy, chắc chắn sẽ không lựa chọn đi khai chiến như vậy...</w:t>
      </w:r>
    </w:p>
    <w:p>
      <w:pPr>
        <w:pStyle w:val="BodyText"/>
      </w:pPr>
      <w:r>
        <w:t xml:space="preserve">- Cửu Huyền Tông rất ngoan cường. Linh Thiên Tông muốn ăn bọn họ có chút khó khăn!</w:t>
      </w:r>
    </w:p>
    <w:p>
      <w:pPr>
        <w:pStyle w:val="BodyText"/>
      </w:pPr>
      <w:r>
        <w:t xml:space="preserve">Âu Dương vẫn báo cáo tình hình trận chiến.</w:t>
      </w:r>
    </w:p>
    <w:p>
      <w:pPr>
        <w:pStyle w:val="BodyText"/>
      </w:pPr>
      <w:r>
        <w:t xml:space="preserve">Nửa giờ, một canh giờ, hai giờ, hai giờ qua đi. Cửu Huyền Tông và Linh Thiên Tông vốn có chút bó tay bó chân, nhưng rốt cuộc đã hoàn toàn buông tay buông chân. Khi mới bắt đầu mở màn, bọn họ sợ đội ngũ Vạn Tiên Sơn đột nhiên xông tới giết. Nhưng thời gian lâu như vậy lại không thấy Vạn Tiên Sơn có chút động tĩnh gì. Bởi vậy trên cơ bản, bọn họ đã cảm thấy yên tâm hơn.</w:t>
      </w:r>
    </w:p>
    <w:p>
      <w:pPr>
        <w:pStyle w:val="BodyText"/>
      </w:pPr>
      <w:r>
        <w:t xml:space="preserve">Hai phe đều không ngốc. Hai bên bọn họ đều bố trí huyễn trận ở phạm vi mười dặm xung quanh. Một khi có người tiến vào huyễn trận, Huyễn Thuật Sư nhất định sẽ tiến hành nhắc nhở. Như vậy hai bên nhất định sẽ dừng cuộc chiến cùng nhau đối ngoại. Mà bây giờ hai tiếng tđã rôi qua, Vạn Tiên Sơn vẫn không xuất hiện. Dưới cái nhìn của bọn họ, hẳn Vạn Tiên Sơn không có năng lực tấn công mới đúng.</w:t>
      </w:r>
    </w:p>
    <w:p>
      <w:pPr>
        <w:pStyle w:val="BodyText"/>
      </w:pPr>
      <w:r>
        <w:t xml:space="preserve">Một khi hai bên buông tay ra chân, lập tức xuất hiện thương vong. Đầu tiên là một tên Yêu Chiến Sĩ của Linh Thiên Tông bị giết chết. Tiếp theo, kiếm trận của Linh Thiên Tông lại thuấn sát một tên Lục Tiên của Cửu Huyền Tông.</w:t>
      </w:r>
    </w:p>
    <w:p>
      <w:pPr>
        <w:pStyle w:val="BodyText"/>
      </w:pPr>
      <w:r>
        <w:t xml:space="preserve">Xuất hiện thương vong chính là điều kích thích người ta nhất. Người của hai bên nhìn thấy đội hữu của mình bị giết chết, lập tức trở nên điên cuồng. Thủ đoạn của bọn họ vốn có chút bảo lưu đã bắt đầu phóng ra toàn bộ.</w:t>
      </w:r>
    </w:p>
    <w:p>
      <w:pPr>
        <w:pStyle w:val="BodyText"/>
      </w:pPr>
      <w:r>
        <w:t xml:space="preserve">Dẫn đầu Cửu Huyền Tông là một gã Yêu Chiến Sĩ. Hắn cầm trong tay một lang nha bổng. Lang nha bổng này nhìn qua lớn đến mức đáng sợ. Mỗi khi hắn vung lên, luôn có một đám người bị hắn quét ra.</w:t>
      </w:r>
    </w:p>
    <w:p>
      <w:pPr>
        <w:pStyle w:val="BodyText"/>
      </w:pPr>
      <w:r>
        <w:t xml:space="preserve">Linh Thiên Tông không hề yếu thế. Kiếm trận do bọn họ bố trí ra có lực sát thương mạnh tới cực điểm, không ngừng chém xuống trận hình của Cửu Huyền Tông. Một khi trận hình của Cửu Huyền Tông đại loạn, đó sẽ chính là lúc bọn họ bắt đầu tan tác...</w:t>
      </w:r>
    </w:p>
    <w:p>
      <w:pPr>
        <w:pStyle w:val="BodyText"/>
      </w:pPr>
      <w:r>
        <w:t xml:space="preserve">Tuy nhiên hai bên không ai từng nghĩ tới, ở cách đó ba mươi dặm, một đôi mắt huyết sắc nhìn thấy tất cả hành động của bọn họ. Lúc này hắng đang chờđợi, chờđợi một bên xuất hiện tình thế bất lợi. Đương nhiên hắn càng hi vọng hai bên có thểđi tới cục diện lưỡng bại câu thương. Chỉ có điều nhìn mức độ uy mãnh của Linh Thiên Tông hiện nay, khả năng có cục diện lưỡng bại câu thương xuất hiện là cực nhỏ.</w:t>
      </w:r>
    </w:p>
    <w:p>
      <w:pPr>
        <w:pStyle w:val="BodyText"/>
      </w:pPr>
      <w:r>
        <w:t xml:space="preserve">Đại chiến vẫn tiếp tục. Linh Thiên Tông dần dần bắt đầu chiếm vị trí thượng phong. Cửu Huyền Tông vẫn ngoan cường chống trả. Tuy rằng nhân số của bọn họ ít hơn một chút, nhưng không chắc bọn họ sẽ phải thua.</w:t>
      </w:r>
    </w:p>
    <w:p>
      <w:pPr>
        <w:pStyle w:val="BodyText"/>
      </w:pPr>
      <w:r>
        <w:t xml:space="preserve">- Huyễn Thuật Sư, Xuyên Thượng Sa Hồn Phiên!</w:t>
      </w:r>
    </w:p>
    <w:p>
      <w:pPr>
        <w:pStyle w:val="BodyText"/>
      </w:pPr>
      <w:r>
        <w:t xml:space="preserve">Người dẫn đầu Linh Thiên Tông rống to một tiếng, sau đó Huyễn Thuật Sư trong đội ngũ của bọn họ bỗng nhiên bay ra. Từng lá cờ bạch cốt quỷ cắm trên đất. Mà một khắc khi sa hồn phiên cắm vào mặt đất, Âu Dương thấy rõ ràng vẻ tuyệt vọng trên mặt Cửu Huyền Tông.</w:t>
      </w:r>
    </w:p>
    <w:p>
      <w:pPr>
        <w:pStyle w:val="BodyText"/>
      </w:pPr>
      <w:r>
        <w:t xml:space="preserve">- Đội trưởng! Sa Hồn Phiên là cái gì?</w:t>
      </w:r>
    </w:p>
    <w:p>
      <w:pPr>
        <w:pStyle w:val="BodyText"/>
      </w:pPr>
      <w:r>
        <w:t xml:space="preserve">Âu Dương biết, sa hồn phiên này tuyệt đối không phải là pháp bảo tầm thường. Bằng không Linh Thiên Tông không thể nào sợ hãi như vậy!</w:t>
      </w:r>
    </w:p>
    <w:p>
      <w:pPr>
        <w:pStyle w:val="BodyText"/>
      </w:pPr>
      <w:r>
        <w:t xml:space="preserve">- Cái gì? Sa Hồn Phiên sao?</w:t>
      </w:r>
    </w:p>
    <w:p>
      <w:pPr>
        <w:pStyle w:val="BodyText"/>
      </w:pPr>
      <w:r>
        <w:t xml:space="preserve">Lần này không chỉ có Lữ Phong, những đội viên khác cũng đều hít sâu một hơi khí lạnh.</w:t>
      </w:r>
    </w:p>
    <w:p>
      <w:pPr>
        <w:pStyle w:val="BodyText"/>
      </w:pPr>
      <w:r>
        <w:t xml:space="preserve">- Mẹ nó! Người của Linh Thiên Tông quá quỷ quyệt. Sao bọn họ có thể có được thứ này. Xem ra chúng ta chỉ có thể bỏ qua.</w:t>
      </w:r>
    </w:p>
    <w:p>
      <w:pPr>
        <w:pStyle w:val="BodyText"/>
      </w:pPr>
      <w:r>
        <w:t xml:space="preserve">Miêu Vận Tiến nắm chặt nắm đấm. Không trách được người của Linh Thiên Tông dám khai chiến. Có Sa Hồn Phiên này trong tay, bọn họ gần như đã đứng ở thế bất bại. Cho dù đoàn đội Vạn Tiên Sơn đánh lén cũng khó có thể thủ thắng.</w:t>
      </w:r>
    </w:p>
    <w:p>
      <w:pPr>
        <w:pStyle w:val="BodyText"/>
      </w:pPr>
      <w:r>
        <w:t xml:space="preserve">- Không hẳn!</w:t>
      </w:r>
    </w:p>
    <w:p>
      <w:pPr>
        <w:pStyle w:val="BodyText"/>
      </w:pPr>
      <w:r>
        <w:t xml:space="preserve">Lữ Phong nhìn thấy một đám đội viên tỏ ra hoảng sợ như vậy thì mắng to. Ánh mắt của hắn lại tìm đến chỗ Âu Dương.</w:t>
      </w:r>
    </w:p>
    <w:p>
      <w:pPr>
        <w:pStyle w:val="BodyText"/>
      </w:pPr>
      <w:r>
        <w:t xml:space="preserve">- Đội trưởng! Cái gì là Sa Hồn Phiên?</w:t>
      </w:r>
    </w:p>
    <w:p>
      <w:pPr>
        <w:pStyle w:val="BodyText"/>
      </w:pPr>
      <w:r>
        <w:t xml:space="preserve">Nhìn thấy ánh mắt của Lữ Phong, Âu Dương vội vàng mở miệng hỏi dò.</w:t>
      </w:r>
    </w:p>
    <w:p>
      <w:pPr>
        <w:pStyle w:val="BodyText"/>
      </w:pPr>
      <w:r>
        <w:t xml:space="preserve">- Sa Hồn Phiên là một loại pháp bảo cổ quái. Thật ra tác dụng của thứ này không phải là quá lớn, nhưng đối với cửu giai mà nói cũng có chút đáng sợ. Nó có thể khiến người đã ngã xuống đất biến thành trạng thái linh hồn để tiến hành công kích linh hồn.</w:t>
      </w:r>
    </w:p>
    <w:p>
      <w:pPr>
        <w:pStyle w:val="Compact"/>
      </w:pPr>
      <w:r>
        <w:br w:type="textWrapping"/>
      </w:r>
      <w:r>
        <w:br w:type="textWrapping"/>
      </w:r>
    </w:p>
    <w:p>
      <w:pPr>
        <w:pStyle w:val="Heading2"/>
      </w:pPr>
      <w:bookmarkStart w:id="225" w:name="chương-216-sa-hồn-phiên-2"/>
      <w:bookmarkEnd w:id="225"/>
      <w:r>
        <w:t xml:space="preserve">203. Chương 216 : Sa Hồn Phiên (2)</w:t>
      </w:r>
    </w:p>
    <w:p>
      <w:pPr>
        <w:pStyle w:val="Compact"/>
      </w:pPr>
      <w:r>
        <w:br w:type="textWrapping"/>
      </w:r>
      <w:r>
        <w:br w:type="textWrapping"/>
      </w:r>
      <w:r>
        <w:t xml:space="preserve">- Cho nên nói một khi Sa Hồn Phiên được cắm vào, như vậy ngươi càng đánh càng phát hiện số lượng kẻ địch càng nhiều...</w:t>
      </w:r>
    </w:p>
    <w:p>
      <w:pPr>
        <w:pStyle w:val="BodyText"/>
      </w:pPr>
      <w:r>
        <w:t xml:space="preserve">Miêu Vận Tiến giải thích.</w:t>
      </w:r>
    </w:p>
    <w:p>
      <w:pPr>
        <w:pStyle w:val="BodyText"/>
      </w:pPr>
      <w:r>
        <w:t xml:space="preserve">- Đúng, bình thường Sa Hồn Phiên biến người chết thành trạng thái linh hồn. Không những công kích linh hồn của kẻ địch, còn có thể lấy linh hồn tự bạo để uy hiếp kẻ địch, rất khó đối phó. Tuy nhiên thứ này chỉ có thể gây nguy hiểm đối với những người dưới Thánh thể. Một khi đạt được Thánh thể, thứ này sẽ trở thành vô dụng.</w:t>
      </w:r>
    </w:p>
    <w:p>
      <w:pPr>
        <w:pStyle w:val="BodyText"/>
      </w:pPr>
      <w:r>
        <w:t xml:space="preserve">Lữ Phong bổ sung.</w:t>
      </w:r>
    </w:p>
    <w:p>
      <w:pPr>
        <w:pStyle w:val="BodyText"/>
      </w:pPr>
      <w:r>
        <w:t xml:space="preserve">- Trạng thái linh hồn?</w:t>
      </w:r>
    </w:p>
    <w:p>
      <w:pPr>
        <w:pStyle w:val="BodyText"/>
      </w:pPr>
      <w:r>
        <w:t xml:space="preserve">Âu Dương nghe thấy trạng thái linh hồn này, liền vội vàng hỏi:</w:t>
      </w:r>
    </w:p>
    <w:p>
      <w:pPr>
        <w:pStyle w:val="BodyText"/>
      </w:pPr>
      <w:r>
        <w:t xml:space="preserve">- Thân thể hư vô có phải là trạng thái linh hồn hay không?</w:t>
      </w:r>
    </w:p>
    <w:p>
      <w:pPr>
        <w:pStyle w:val="BodyText"/>
      </w:pPr>
      <w:r>
        <w:t xml:space="preserve">Âu Dương vừa mở miệng nói ra vấn đề này, nhất thời mọi ngừoi đều sửng sốt. Tất cảđưa ánh mắt nhìn về phía Âu Dương, sau đó trên mặt bọn họ chợt xuất hiện niềm vui bất ngờ!</w:t>
      </w:r>
    </w:p>
    <w:p>
      <w:pPr>
        <w:pStyle w:val="BodyText"/>
      </w:pPr>
      <w:r>
        <w:t xml:space="preserve">Đúng vậy! Thân thể hư vô trên thực tế cũng là một trạng thái linh hồn. Nhưng bọn họ nhới rõ ràng, bất luận Huyễn Thuật Sư có biến thành thân thể hư vô hay không, mũi tên của Âu Dương đều có thể tấn công giết chết mà không thèm để ý. Chẳng lẽ nói mũi tên huyết sắc của Âu Dương còn có loại công năng này hay sao?</w:t>
      </w:r>
    </w:p>
    <w:p>
      <w:pPr>
        <w:pStyle w:val="BodyText"/>
      </w:pPr>
      <w:r>
        <w:t xml:space="preserve">- Âu Dương ngươi...</w:t>
      </w:r>
    </w:p>
    <w:p>
      <w:pPr>
        <w:pStyle w:val="BodyText"/>
      </w:pPr>
      <w:r>
        <w:t xml:space="preserve">Lữ Phong nhìn Âu Dương. Nếu như quang tiễn của Âu Dương thật sự có năng lực tấn công tiêu diệt trạng thái linh hồn, như vậy một khi đối mặt với Sa Hồn Phiên bọn họ sẽ không còn áp lực nữa.</w:t>
      </w:r>
    </w:p>
    <w:p>
      <w:pPr>
        <w:pStyle w:val="BodyText"/>
      </w:pPr>
      <w:r>
        <w:t xml:space="preserve">- Ta nghĩ... Ta nghĩ hẳn là có thể làm được!</w:t>
      </w:r>
    </w:p>
    <w:p>
      <w:pPr>
        <w:pStyle w:val="BodyText"/>
      </w:pPr>
      <w:r>
        <w:t xml:space="preserve">Trong lòng Âu Dương cũng không chắc chắn. Dù sao đây không phải là thân thể hư vô của Huyễn Thuật Sư. Đây là linh hồn sống lại từ trên thi thể. Hắn có thể tiêu diệt được chúng hay không thật sự rất khó nói.</w:t>
      </w:r>
    </w:p>
    <w:p>
      <w:pPr>
        <w:pStyle w:val="BodyText"/>
      </w:pPr>
      <w:r>
        <w:t xml:space="preserve">- Không sao! Khoảng cách công kích của ngươi quả thực quá nghịch thiên. Một lát nữa cứ thử một chút. Nếu như không được, vậy chúng ta sẽ lập tức!</w:t>
      </w:r>
    </w:p>
    <w:p>
      <w:pPr>
        <w:pStyle w:val="BodyText"/>
      </w:pPr>
      <w:r>
        <w:t xml:space="preserve">Lữ Phong vẫn rất bảo thủ. Với khoảng cách công kích của Âu Dương, bên ngoài mười dặm vẫn có thể bắn giết. Nếu như mũi tên của hắn có thểđối phó với linh hồn đã bị Sa Hồn Phiên làm sống, vậy bọn họ sẽ chiến đấu. Còn không, sẽ lập tức rút lui!</w:t>
      </w:r>
    </w:p>
    <w:p>
      <w:pPr>
        <w:pStyle w:val="BodyText"/>
      </w:pPr>
      <w:r>
        <w:t xml:space="preserve">- Cửu Huyền Tông đã bắt đầu tan tác. Bọn họ chết rất nhiều người.</w:t>
      </w:r>
    </w:p>
    <w:p>
      <w:pPr>
        <w:pStyle w:val="BodyText"/>
      </w:pPr>
      <w:r>
        <w:t xml:space="preserve">Âu Dương nhìn về phía cuộc chiến nói. Chỉ nói chuyện này một lát, không ngờ người của Cửu Huyền Tông đã từ mười lăm người đã biến thành chín người. Hơn nữa linh hồn sống lại càng lúc càng nhiều. Người của Cửu Huyền Tông đã không thể cứu vãn.</w:t>
      </w:r>
    </w:p>
    <w:p>
      <w:pPr>
        <w:pStyle w:val="BodyText"/>
      </w:pPr>
      <w:r>
        <w:t xml:space="preserve">- Người của Cửu Huyền Tông đã bắt đầu liều mạng! Đúng, không sai. Bọn họ lại giết một người của Linh Thiên Tông!</w:t>
      </w:r>
    </w:p>
    <w:p>
      <w:pPr>
        <w:pStyle w:val="BodyText"/>
      </w:pPr>
      <w:r>
        <w:t xml:space="preserve">Âu Dương mỉm cười nhìn chiến trường. Chỉ trong chốc lát, Cửu Huyền Tông gần như đã bị tiêu diệt sạch. Tuy rằng Linh Thiên Tông mượn lực lượng của sa hồn phiên khống chế vô số linh hồn, nhưng đấu pháp liều mạng của Cửu Huyền Tông vẫn khiến người của bọn họ giảm xuống. Hiện tại chỉ còn hai mươi người.</w:t>
      </w:r>
    </w:p>
    <w:p>
      <w:pPr>
        <w:pStyle w:val="BodyText"/>
      </w:pPr>
      <w:r>
        <w:t xml:space="preserve">Hơn nữa trong hai mươi người này còn có sáu Huyễn Thuật Sư. Nói cách khác, nếu như mũi tên của Âu Dương thật sự có thể giết chết linh hồn, như vậy thực tế bọn họ chỉ cần đối kháng có mười bốn người.</w:t>
      </w:r>
    </w:p>
    <w:p>
      <w:pPr>
        <w:pStyle w:val="BodyText"/>
      </w:pPr>
      <w:r>
        <w:t xml:space="preserve">- Xuất phát!</w:t>
      </w:r>
    </w:p>
    <w:p>
      <w:pPr>
        <w:pStyle w:val="BodyText"/>
      </w:pPr>
      <w:r>
        <w:t xml:space="preserve">Âu Dương quát to một tiếng, hắn biết thời cơ chiến đấu đã đến. Vào lúc này không thể chờđợi được nữa.</w:t>
      </w:r>
    </w:p>
    <w:p>
      <w:pPr>
        <w:pStyle w:val="BodyText"/>
      </w:pPr>
      <w:r>
        <w:t xml:space="preserve">Sau khi Âu Dương hô to một tiếng, tất cảđoàn đội tinh anh không chút chậm trễ, leièn điên cuồng tiến về phía bên kia. Nhưng lần này đi ở phía trước Âu Dương. Âu Dương không lựa chọn chui xuống đất. Hắn không ngừng nhảy lên trên ngọn cây. Khoảng cách càng lúc càng gần, Thứ Kiêu Cung của hắn đã hoàn thành yêu hóa. Một đạo quang tiễn huyết sắc đã bị hắn nắm trong tay.</w:t>
      </w:r>
    </w:p>
    <w:p>
      <w:pPr>
        <w:pStyle w:val="BodyText"/>
      </w:pPr>
      <w:r>
        <w:t xml:space="preserve">- Còn mười lăm dặm. Mọi người chú ý giảm tốc độ lại, để Âu Dương đi trước!</w:t>
      </w:r>
    </w:p>
    <w:p>
      <w:pPr>
        <w:pStyle w:val="BodyText"/>
      </w:pPr>
      <w:r>
        <w:t xml:space="preserve">Lần này Lữ Phong không dùng đấu pháp hung ác. Đến bây giờ còn chưa xác định được có phải mũi tên của Âu Dương có thể thu thập những linh hồn bị Sa Hồn Phiên này triệu hồi ra hay không, cho nên bọn họ không dám quá hung mãnh.</w:t>
      </w:r>
    </w:p>
    <w:p>
      <w:pPr>
        <w:pStyle w:val="BodyText"/>
      </w:pPr>
      <w:r>
        <w:t xml:space="preserve">Âu Dương dần dần rời khỏi đội ngũ. Hắn không ngừng tính toán khoảng cách. Sau khi Âu Dương thâm nhập tới phạm vi còn chiến trường mười dặm, hắn đã phát hiện ra sự tồn tại của vô số huyễn trận rắc rối phức tạp.</w:t>
      </w:r>
    </w:p>
    <w:p>
      <w:pPr>
        <w:pStyle w:val="BodyText"/>
      </w:pPr>
      <w:r>
        <w:t xml:space="preserve">- Đội trưởng cẩn thận một chút, nơi này có vô số huyễn trận. Để ta đi tới!</w:t>
      </w:r>
    </w:p>
    <w:p>
      <w:pPr>
        <w:pStyle w:val="BodyText"/>
      </w:pPr>
      <w:r>
        <w:t xml:space="preserve">Âu Dương có thể nhìn thấy huyễn trận không có nghĩa là hắn có thể loại trừ huyễn trận. Thứ này cần phải có lực lượng khổng lồ mới có thể phá hủy. Âu Dương không định lãng phí lực lượng trong việc phá hủy huyễn trận. Hơn nữa nếu như phía bọn họ phá hủy huyễn trận, tiếp đó sẽ khiến kẻ địch phát hiện ra bọn họ.</w:t>
      </w:r>
    </w:p>
    <w:p>
      <w:pPr>
        <w:pStyle w:val="BodyText"/>
      </w:pPr>
      <w:r>
        <w:t xml:space="preserve">Âu Dương, trước tiên nên thử một chút!</w:t>
      </w:r>
    </w:p>
    <w:p>
      <w:pPr>
        <w:pStyle w:val="BodyText"/>
      </w:pPr>
      <w:r>
        <w:t xml:space="preserve">Lữ Phong nhìn Âu Dương đứng ở trên cây đã bắt đầu kéo dây cung. Mỗi lần nhìn thấy Âu Dương giương cung, hắn đều có thể cảm nhận được từ trên người Âu Dương niềm tin tất sát. Lữ Phong biết, chắc bởi vì kỹ thuật bắn cung của Âu Dương đại thành. Người khác bắn tên đều nghĩđến mục tiêu. Mà kỹ thuật bắn cung của Âu Dương, khi hắn thi triển, chỉ nghĩ tới vị trí người nào mà thôi.</w:t>
      </w:r>
    </w:p>
    <w:p>
      <w:pPr>
        <w:pStyle w:val="BodyText"/>
      </w:pPr>
      <w:r>
        <w:t xml:space="preserve">Một đạo quang tiễn không tính là lớn cũng không tính là chói mắt bỗng nhiên từ trên dây cung của Âu Dương bay ra. Tốc độ của quang tiễn cực nhanh. Vừa lóe lên liền không nhìn thấy hình bóng. Âu Dương đứng ở trên cây, con mắt của hắn nhìn chằm chằm vào quang tiễn.</w:t>
      </w:r>
    </w:p>
    <w:p>
      <w:pPr>
        <w:pStyle w:val="BodyText"/>
      </w:pPr>
      <w:r>
        <w:t xml:space="preserve">Chỉ hơn một giây, quang tiễn xuyên qua khoảng cách mười dặm đã xuất hiện tại một góc khuất trên chiến trường. Quang tiễn này gần như không khiến cho bất luận người nào chú ý. Bởi vì trong tình hình kiếm linh và yêu khí ngũ sắc bay loạn như vậy, một quang tiễn lại bay với tốc độ nhanh như vậy, rất khó có thể bị chú ý.</w:t>
      </w:r>
    </w:p>
    <w:p>
      <w:pPr>
        <w:pStyle w:val="BodyText"/>
      </w:pPr>
      <w:r>
        <w:t xml:space="preserve">Âu Dương khẩn trương nhìn theo quang tiễn. Chỉ thấy quang tiễn vèo một tiếng bay vào trong trận, sau đó trực tiếp cắm vào trong lồng ngực một linh hồn bị triệu hoán ra.</w:t>
      </w:r>
    </w:p>
    <w:p>
      <w:pPr>
        <w:pStyle w:val="BodyText"/>
      </w:pPr>
      <w:r>
        <w:t xml:space="preserve">Trong nhay mắt khi quang cắm vào linh hồn thể này lập tức tan ra. Tuy nhiên khi quang tiễn tan ra, linh hồn thể này giống như mất đi sự khống chế bắt đầu run rẩy. Nó run run khoảng chừng năm sáu giây, sau đó giống như băng tuyết dưới ánh nắng chói chang bắt đầu chậm rãi tan ra.</w:t>
      </w:r>
    </w:p>
    <w:p>
      <w:pPr>
        <w:pStyle w:val="BodyText"/>
      </w:pPr>
      <w:r>
        <w:t xml:space="preserve">Linh hồn thể này tan ra đương nhiên đã khiến Huyễn Thuật Sư chú ý. Nhưng vào lúc này không ai đi tự hỏi tại sao có một linh hồn thể bỗng nhiên tan ra.</w:t>
      </w:r>
    </w:p>
    <w:p>
      <w:pPr>
        <w:pStyle w:val="BodyText"/>
      </w:pPr>
      <w:r>
        <w:t xml:space="preserve">- Ha ha! Đi theo ta! Chú ý bước tiến của ta!</w:t>
      </w:r>
    </w:p>
    <w:p>
      <w:pPr>
        <w:pStyle w:val="BodyText"/>
      </w:pPr>
      <w:r>
        <w:t xml:space="preserve">Thời điểm Âu Dương thấy cảnh tượng như vậy, hắn nhất thời mừng rỡ. Một mình hắn phóng người từ trên cây nhảy xuống, bắt đầu tiến tới sát biên giới huyễn trận...</w:t>
      </w:r>
    </w:p>
    <w:p>
      <w:pPr>
        <w:pStyle w:val="BodyText"/>
      </w:pPr>
      <w:r>
        <w:t xml:space="preserve">Các đội hữu của hắn không chút nghi ngờ, bọn họ đạp lên dấu chân của Âu Dương. Lữ Phong không hề chậm trễ, tiến lên, mở miệng nói:</w:t>
      </w:r>
    </w:p>
    <w:p>
      <w:pPr>
        <w:pStyle w:val="BodyText"/>
      </w:pPr>
      <w:r>
        <w:t xml:space="preserve">- Thế nào Âu Dương?</w:t>
      </w:r>
    </w:p>
    <w:p>
      <w:pPr>
        <w:pStyle w:val="BodyText"/>
      </w:pPr>
      <w:r>
        <w:t xml:space="preserve">- Không thành vấn đề!</w:t>
      </w:r>
    </w:p>
    <w:p>
      <w:pPr>
        <w:pStyle w:val="BodyText"/>
      </w:pPr>
      <w:r>
        <w:t xml:space="preserve">Âu Dương nhìn Lữ Phong với vẻ mặt ngươi cứ yên tâm đi, sau đó dẫn dắt tất cảđoàn đội bắt đầu vòng qua tầng tầng huyễn trận. Bọn họ làm như vậy tưởng như không có ý nghĩa, nhưng trên thực tế lại rất quan trọng. Tuy rằng mười dặm đối với bọn họ mà nói chẳng qua chỉ chớp mắt có thểđến được. Nhưng bất kỳ ai trong số bọn họ cũng hi vọng bớt đi vài điều xảy ra ngoài ý muốn.</w:t>
      </w:r>
    </w:p>
    <w:p>
      <w:pPr>
        <w:pStyle w:val="BodyText"/>
      </w:pPr>
      <w:r>
        <w:t xml:space="preserve">Âu Dương quay đầu thoáng nhìn lại phía sau. Lúc này tất cả Yêu Chiến Sĩ bên phía bọn họ đã sớm hoàn thành yêu hóa. Bọn họ đã làm tốt công tác chuẩn bị, dịnh định có thể chiến đất bất cứ lúc nào.</w:t>
      </w:r>
    </w:p>
    <w:p>
      <w:pPr>
        <w:pStyle w:val="Compact"/>
      </w:pPr>
      <w:r>
        <w:br w:type="textWrapping"/>
      </w:r>
      <w:r>
        <w:br w:type="textWrapping"/>
      </w:r>
    </w:p>
    <w:p>
      <w:pPr>
        <w:pStyle w:val="Heading2"/>
      </w:pPr>
      <w:bookmarkStart w:id="226" w:name="chương-217-giếtgiếtgiết"/>
      <w:bookmarkEnd w:id="226"/>
      <w:r>
        <w:t xml:space="preserve">204. Chương 217 : Giết!giết!giết!</w:t>
      </w:r>
    </w:p>
    <w:p>
      <w:pPr>
        <w:pStyle w:val="Compact"/>
      </w:pPr>
      <w:r>
        <w:br w:type="textWrapping"/>
      </w:r>
      <w:r>
        <w:br w:type="textWrapping"/>
      </w:r>
      <w:r>
        <w:t xml:space="preserve">Tuy nhiên bọn họ đều biết, lần này có thắng lợi hay không đối với bọn họ rất quan trọng. Tất cả vẫn phải xem mũi tên của Âu Dương thế nào.</w:t>
      </w:r>
    </w:p>
    <w:p>
      <w:pPr>
        <w:pStyle w:val="BodyText"/>
      </w:pPr>
      <w:r>
        <w:t xml:space="preserve">- Mọi người đi thôi. Ta ở chỗ này trợ giúp mọi người.</w:t>
      </w:r>
    </w:p>
    <w:p>
      <w:pPr>
        <w:pStyle w:val="BodyText"/>
      </w:pPr>
      <w:r>
        <w:t xml:space="preserve">Khi khoảng cách còn lại năm dặm, Âu Dương dứt khoát dừng lại. Lúc này xuyên qua rừng cây đã có thể nhìn thấy cuộc chiến đấu bên kia đã tiến vào thời điểm kết thúc. Cửu Huyền Tông tiêu diệt toàn đoàn không chút lo lắng. Đối mặt với hai mươi người và hơn hai mươi linh hồn thể, cho dù bọn họ là thần cũng không có tác dụng.</w:t>
      </w:r>
    </w:p>
    <w:p>
      <w:pPr>
        <w:pStyle w:val="BodyText"/>
      </w:pPr>
      <w:r>
        <w:t xml:space="preserve">- Mọi người chuẩn bị. Một lát nữa, mọi người phải toàn lực loại bỏ kiếm trận của bọn họ.</w:t>
      </w:r>
    </w:p>
    <w:p>
      <w:pPr>
        <w:pStyle w:val="BodyText"/>
      </w:pPr>
      <w:r>
        <w:t xml:space="preserve">Lữ Phong vừa nói xong, cả người đã ngự phong tiến vào không trung. Sau khi Lữ Phong tiến vào không trung, rốt cuộc đám người Linh Thiên Tông đã phát hiện ra bọn họ.</w:t>
      </w:r>
    </w:p>
    <w:p>
      <w:pPr>
        <w:pStyle w:val="BodyText"/>
      </w:pPr>
      <w:r>
        <w:t xml:space="preserve">Tuy nhiên khi thấy Vạn Tiên Sơn xuất hiện, cảm giác đầu tiên của bọn họ chính là có chút khiếp sợ. Xung quanh có nhiều huyễn trận như vậy, sao bọn họ có thể tiến vào lặng lẽ không một tiếng động được? Nhờ vận may sao? Chẳng lẽ có vận may nghịch thiên như vậy sao?</w:t>
      </w:r>
    </w:p>
    <w:p>
      <w:pPr>
        <w:pStyle w:val="BodyText"/>
      </w:pPr>
      <w:r>
        <w:t xml:space="preserve">- Cứu mạng!</w:t>
      </w:r>
    </w:p>
    <w:p>
      <w:pPr>
        <w:pStyle w:val="BodyText"/>
      </w:pPr>
      <w:r>
        <w:t xml:space="preserve">Hai người cuối cùng của Cửu Huyền Tông nhìn thấy Vạn Tiên Sơn xuất hiện, bọn họ giống như bắt được một cái ngọn cỏ cứu mạng cuối cùng. Giờ này phút này chỉ sợ chỉ có Vạn Tiên Sơn mới có thể cứu được bọn họ.</w:t>
      </w:r>
    </w:p>
    <w:p>
      <w:pPr>
        <w:pStyle w:val="BodyText"/>
      </w:pPr>
      <w:r>
        <w:t xml:space="preserve">- Cứu mạng sao? Ha ha ha ha, chúng ta còn chưa tìm tới Vạn Tiên Sơn các ngươi, ngược lại các ngươi đã tự mình đi tìm cái chết! Nếu tới vậy lưu lại đi.</w:t>
      </w:r>
    </w:p>
    <w:p>
      <w:pPr>
        <w:pStyle w:val="BodyText"/>
      </w:pPr>
      <w:r>
        <w:t xml:space="preserve">Người dẫn đầu Linh Thiên Tông cười một cách cuồng ngạo. Nhiều linh hồn thể như vậy lại thêm người sống bọn họ, cho dù là Thái Nhất Tông được xưng là thực lực mạnh nhất tới đây chắc chắn sẽ có cục diện tiêu diệt toàn đoàn. Nhưng không ngờ Vạn Tiên Sơn không biết tốt xấu lại chạy tới chịu chết.</w:t>
      </w:r>
    </w:p>
    <w:p>
      <w:pPr>
        <w:pStyle w:val="BodyText"/>
      </w:pPr>
      <w:r>
        <w:t xml:space="preserve">- Phá trận!</w:t>
      </w:r>
    </w:p>
    <w:p>
      <w:pPr>
        <w:pStyle w:val="BodyText"/>
      </w:pPr>
      <w:r>
        <w:t xml:space="preserve">Lữ Phong căn bản không để ý tới những lời kêu gào của đối phương. Cái gì mà cứu mạng, cái gì mà chịu chết? Dưới cái nhìn của hắn, những lời này bây giờđều quá sớm để nói. Người Cửu Huyền Tông có quan hệ gì đến hắn? Bọn họ chết càng tốt.</w:t>
      </w:r>
    </w:p>
    <w:p>
      <w:pPr>
        <w:pStyle w:val="BodyText"/>
      </w:pPr>
      <w:r>
        <w:t xml:space="preserve">- Phá trận! Ha ha ha ha! Không có kiếm trận các ngươi cũng chết!</w:t>
      </w:r>
    </w:p>
    <w:p>
      <w:pPr>
        <w:pStyle w:val="BodyText"/>
      </w:pPr>
      <w:r>
        <w:t xml:space="preserve">Đối phương la lên, thậm chí còn không định ngăn cản đám người Lữ Phong công phá kiếm trận.</w:t>
      </w:r>
    </w:p>
    <w:p>
      <w:pPr>
        <w:pStyle w:val="BodyText"/>
      </w:pPr>
      <w:r>
        <w:t xml:space="preserve">Không gặp chút trở ngại nào, chỉ một đòn của hai mươi người Lữ Phong đã khiến huyễn trận gần sụp đổ bịđánh nát hoàn toàn. Một khắc khi huyễn trận bị nghiền nát, một cảnh tượng khiến Linh Thiên Tông và Cửu Huyền Tông thiếu chút nữa thì bị hù chết đã xuất hiện.</w:t>
      </w:r>
    </w:p>
    <w:p>
      <w:pPr>
        <w:pStyle w:val="BodyText"/>
      </w:pPr>
      <w:r>
        <w:t xml:space="preserve">Bọn họ liền nhìn thấy Vạn Tiên Sơn giống như phát điên. Không ngờ mười tên Lục Tiên lại lập ra kiếm trận của bọn họ. Thậm chí kiếm trận bao vây cả Sa Hồn Phiên ở bên trong.</w:t>
      </w:r>
    </w:p>
    <w:p>
      <w:pPr>
        <w:pStyle w:val="BodyText"/>
      </w:pPr>
      <w:r>
        <w:t xml:space="preserve">Người của Cửu Huyền Tông người gần như không thể nói được lời nào! Lẽ nào đầu óc người của Vạn Tiên Sơn đều bị nước vào? Với nhiều linh hồn thể và sa hồn phiên như vậy, bọn họ vẫn dám lập kiếm trận sao? Lẽ nào hai mươi người này muốn giết chết cả hơn bốn mươi người kể cả linh hồn thể ở bên trong sao? Mụ nội hắn, có thể làm được như vậy sao?</w:t>
      </w:r>
    </w:p>
    <w:p>
      <w:pPr>
        <w:pStyle w:val="BodyText"/>
      </w:pPr>
      <w:r>
        <w:t xml:space="preserve">Tuy nhiên điều này có khả năng hay không không phải do bọn họ nói. Sau khi đoàn đội Lữ Phong trải qua nhiều lần tôi luyện như vậy, sự tín nhiệm lẫn nhau đã đạt đến đỉnh điểm. Nếu như Âu Dương đã nói là có thể, như vậy hắn nhất định có thể bảo đảm được sự an toàn của mọi người.</w:t>
      </w:r>
    </w:p>
    <w:p>
      <w:pPr>
        <w:pStyle w:val="BodyText"/>
      </w:pPr>
      <w:r>
        <w:t xml:space="preserve">Giống như xác minh điều đó, chỉ một thoáng khi kiếm trận vừa được mở ra, năm đạo quang tiễn huyết sắc cắt phá hư không từ phía xa bay đến. Năm đạo quang tiến đâm thẳng vào năm linh hồn thể.</w:t>
      </w:r>
    </w:p>
    <w:p>
      <w:pPr>
        <w:pStyle w:val="BodyText"/>
      </w:pPr>
      <w:r>
        <w:t xml:space="preserve">Linh hồn thể không phải là người. Bọn họ chỉ có thể tấn công cơ bản dưới sự không chế của Huyễn Thuật Sư. Muốn né tránh quả thực quá khó khăn. Cho nên năm mũi tên này không gặp bất kỳ ngăn cản nào, đồng thời cắm vào năm linh hồn thể.</w:t>
      </w:r>
    </w:p>
    <w:p>
      <w:pPr>
        <w:pStyle w:val="BodyText"/>
      </w:pPr>
      <w:r>
        <w:t xml:space="preserve">- Hừ! Muốn giết linh hồn thể, nằm mơ...</w:t>
      </w:r>
    </w:p>
    <w:p>
      <w:pPr>
        <w:pStyle w:val="BodyText"/>
      </w:pPr>
      <w:r>
        <w:t xml:space="preserve">Người dẫn đầu Linh Thiên Tông không có bất kỳ lo lắng nào. Tuy nhiên một cảnh tượng tiếp theo lại khiến hắn cảm giác mình giống như đang nằm mơ thật.</w:t>
      </w:r>
    </w:p>
    <w:p>
      <w:pPr>
        <w:pStyle w:val="BodyText"/>
      </w:pPr>
      <w:r>
        <w:t xml:space="preserve">Năm linh hồn thể bị quang tiễn bắn trúng, không ngờ chỉ trong thoáng chốc liền giống như băng tuyết bắt đầu tan ra.</w:t>
      </w:r>
    </w:p>
    <w:p>
      <w:pPr>
        <w:pStyle w:val="BodyText"/>
      </w:pPr>
      <w:r>
        <w:t xml:space="preserve">- Ông trời ơi! Không thể nào như vậy được.</w:t>
      </w:r>
    </w:p>
    <w:p>
      <w:pPr>
        <w:pStyle w:val="BodyText"/>
      </w:pPr>
      <w:r>
        <w:t xml:space="preserve">- Sao có thể như vậy được? Linh hồn thể bị giết chết sao?</w:t>
      </w:r>
    </w:p>
    <w:p>
      <w:pPr>
        <w:pStyle w:val="BodyText"/>
      </w:pPr>
      <w:r>
        <w:t xml:space="preserve">- Ngay cả Huyễn Thuật Sư cũng rất khó có thể một lần giết chết linh hồn thể. Không ngờ linh hồn thể lại bị bắn chết?</w:t>
      </w:r>
    </w:p>
    <w:p>
      <w:pPr>
        <w:pStyle w:val="BodyText"/>
      </w:pPr>
      <w:r>
        <w:t xml:space="preserve">Nhìn cảnh tượng như vậy phát sinh. Hai người còn lại của Cửu Huyền Tông và những người bên Linh Thiên Tông đều há hốc miệng. Nhưng bọn họ giật mình không có nghĩa là người của Vạn Tiên Sơn cũng giật mình. Bọn họ đã nhìn thấy nhiều điểm thần kỳ của Âu Dương, bọn họ đã có thể miễn dịch rất nhiều thứ. Chỉ sợ cho dù có một ngày bọn họ nhìn thấy Âu Dương một mình đấu với Thánh thú Cốt Long cũng chỉ thoáng kinh hãi một chút mà thôi.</w:t>
      </w:r>
    </w:p>
    <w:p>
      <w:pPr>
        <w:pStyle w:val="BodyText"/>
      </w:pPr>
      <w:r>
        <w:t xml:space="preserve">- Giết!</w:t>
      </w:r>
    </w:p>
    <w:p>
      <w:pPr>
        <w:pStyle w:val="BodyText"/>
      </w:pPr>
      <w:r>
        <w:t xml:space="preserve">Lữ Phong hét lớn một tiếng. Vạn Tiên Sơn lập tức tấn công. Mỗi người bọn họ trực tiếp không để mắt đến những linh hồn thể kia, mà xông về phía Lục Tiên và Yêu Chiến Sĩ. Thậm chí ngay cả Huyễn Thuật Sư bọn họ cũng trực tiếp lựa chọn bỏ qua.</w:t>
      </w:r>
    </w:p>
    <w:p>
      <w:pPr>
        <w:pStyle w:val="BodyText"/>
      </w:pPr>
      <w:r>
        <w:t xml:space="preserve">Không nghi ngờ chút nào, với kỹ thuật bắn cung của Âu Dương, hắn sẽ rất nhanh biến sáu tên Huyễn Thuật Sư này thành sáu thi thể!</w:t>
      </w:r>
    </w:p>
    <w:p>
      <w:pPr>
        <w:pStyle w:val="BodyText"/>
      </w:pPr>
      <w:r>
        <w:t xml:space="preserve">Phụt...</w:t>
      </w:r>
    </w:p>
    <w:p>
      <w:pPr>
        <w:pStyle w:val="BodyText"/>
      </w:pPr>
      <w:r>
        <w:t xml:space="preserve">Lữ Phong bắt đầu trước tiên. Tuy nhiên người đầu tiên hắn muốn giết lại là hai người của Cửu Huyền Tông đang muốn chạy tới ôm đùi bọn họ.</w:t>
      </w:r>
    </w:p>
    <w:p>
      <w:pPr>
        <w:pStyle w:val="BodyText"/>
      </w:pPr>
      <w:r>
        <w:t xml:space="preserve">Dù thế nào hai người còn lại của Cửu Huyền Tông cũng không ngờđược Vạn Tiên Sơn lại đột nhiên ra tay giết chết bọn họ. Bọn họ trừng mắt không cam lòng. Nhưng bọn họ đã không còn khả năng mở miệng nói chuyện.</w:t>
      </w:r>
    </w:p>
    <w:p>
      <w:pPr>
        <w:pStyle w:val="BodyText"/>
      </w:pPr>
      <w:r>
        <w:t xml:space="preserve">- Cẩn thận!</w:t>
      </w:r>
    </w:p>
    <w:p>
      <w:pPr>
        <w:pStyle w:val="BodyText"/>
      </w:pPr>
      <w:r>
        <w:t xml:space="preserve">Người của Linh Thiên Tông nhìn thấy Vạn Tiên Sơn vừa động thủ liền giết chết người của Cửu Huyền Tông, bọn họ lập tức hiểu ra, người của Vạn Tiên Sơn căn bản không phải đến đểđùa với bọn họ. Từ lúc bọn họ vừa tới liền lập kiếm trận bịt kín đường ra, sau đó trực tiếp thuấn sát người của Cửu Huyền Tông, có thể thấy đám gia hỏa như hổ như sói này muốn tiêu diệt tất cả bọn họ.</w:t>
      </w:r>
    </w:p>
    <w:p>
      <w:pPr>
        <w:pStyle w:val="BodyText"/>
      </w:pPr>
      <w:r>
        <w:t xml:space="preserve">- Mẹ nó! Cẩn thận thao túng linh hồn thể, trước tiên phải giết chết Lục Tiên của bọn họ.</w:t>
      </w:r>
    </w:p>
    <w:p>
      <w:pPr>
        <w:pStyle w:val="BodyText"/>
      </w:pPr>
      <w:r>
        <w:t xml:space="preserve">Người dẫn đầu phía đối phương vội vàng hạ lệnh. Nhưng hắn vừa mới nói ra khỏi miệng đã nhìn thấy ba quang tiễn huyết sắc bay tới. Những quang tiễn huyết sắc này giống như mọc ra mắt vậy. Không ngờ mục tiêu lần này của chúng không phải là linh hồn thể mà là Huyễn Thuật Sư.</w:t>
      </w:r>
    </w:p>
    <w:p>
      <w:pPr>
        <w:pStyle w:val="BodyText"/>
      </w:pPr>
      <w:r>
        <w:t xml:space="preserve">Mỗi Huyễn Thuật Sư đều duy trì thân thể hư vô. Bình thường khi ở thân thể hư vô, bọn họ có thể miễn dịch với những công kích tầm thường. Nhưng nhìn thấy vừa nãy quang tiễn kia giết chết linh hồn thể, hiện tại bọn họ không dám khinh thường. Không ngờ bọn họ định uốn người chuẩn bị né tránh.</w:t>
      </w:r>
    </w:p>
    <w:p>
      <w:pPr>
        <w:pStyle w:val="BodyText"/>
      </w:pPr>
      <w:r>
        <w:t xml:space="preserve">Nhưng quang tiễn cực kỳ chậm. Thời điểm Huyễn Thuật Sư di chuyển, không ngờ quang tiễn chợt nhúc nhích một chút, sau đó chính là ba tiếng kêu thảm thiết truyền ra.</w:t>
      </w:r>
    </w:p>
    <w:p>
      <w:pPr>
        <w:pStyle w:val="BodyText"/>
      </w:pPr>
      <w:r>
        <w:t xml:space="preserve">Mũi tên tiên đoán! Một cung đồng thời bắn ra ba mũi tên. Tất cả ba mũi tên đều là mũi tên tiên đoán. Đây là cực hạn của Âu Dương hiện nay. Nếu như bắn ra ba mũi tên, tại thời điểm bắn chết Huyễn Thuật Sư, hắn không dám bảo đảm có có thể xuất hiện cục diện tam sát hay không.</w:t>
      </w:r>
    </w:p>
    <w:p>
      <w:pPr>
        <w:pStyle w:val="Compact"/>
      </w:pPr>
      <w:r>
        <w:br w:type="textWrapping"/>
      </w:r>
      <w:r>
        <w:br w:type="textWrapping"/>
      </w:r>
    </w:p>
    <w:p>
      <w:pPr>
        <w:pStyle w:val="Heading2"/>
      </w:pPr>
      <w:bookmarkStart w:id="227" w:name="chương-218-còn-có-thể-chạy-thoát-sao"/>
      <w:bookmarkEnd w:id="227"/>
      <w:r>
        <w:t xml:space="preserve">205. Chương 218 : Còn Có Thể Chạy Thoát Sao?</w:t>
      </w:r>
    </w:p>
    <w:p>
      <w:pPr>
        <w:pStyle w:val="Compact"/>
      </w:pPr>
      <w:r>
        <w:br w:type="textWrapping"/>
      </w:r>
      <w:r>
        <w:br w:type="textWrapping"/>
      </w:r>
      <w:r>
        <w:t xml:space="preserve">Đương nhiên, đây không phải là tuyệt đối. Nếu để cho Âu Dương đánh lén, một cung đồng thời bắn ra năm mũi tên ngũ sát cũng không phải là không thểđược.</w:t>
      </w:r>
    </w:p>
    <w:p>
      <w:pPr>
        <w:pStyle w:val="BodyText"/>
      </w:pPr>
      <w:r>
        <w:t xml:space="preserve">Ba tiếng kêu thảm thiết khiến cục diện vốn cũng có chút hỗn loạn, càng thêm quỷ dị. Vào lúc này mỗi người của Vạn Tiên Sơn đều như hổ dữ. Bởi vì bọn họ biết bọn họ có Âu Dương trợ giúp từ xa. Việc bọn họ phải làm chính là giết! Giết! Giết!</w:t>
      </w:r>
    </w:p>
    <w:p>
      <w:pPr>
        <w:pStyle w:val="BodyText"/>
      </w:pPr>
      <w:r>
        <w:t xml:space="preserve">Nhưng bên Vạn Tiên Sơn sảng khoái không có nghĩa là Linh Thiên Tông cũng sảng khoái. Vừa tới đã có ba Huyết Thuật Sư bị giết chết. Hơn nữa còn là ba tên Huyễn Thuật Sư đã biến ảo thân thể hoàn thành hư vô. Điều này thực sự khó mà tin nổi. Nhưng liên tưởng đến năm quang tiễn đầu tiên đã giết chết năm linh hồn thể, người của Linh Thiên Tông nhất thời đổ mồ hôi lạnh khắp người.</w:t>
      </w:r>
    </w:p>
    <w:p>
      <w:pPr>
        <w:pStyle w:val="BodyText"/>
      </w:pPr>
      <w:r>
        <w:t xml:space="preserve">Sa Hồn Phiên sợ nhất điều gì? Đương nhiên sợ nhất chính là là gặp phải rất nhiều Huyễn Thuật Sư. Nếu như ngày hôm nay để Linh Thiên Tông đụng phải đoàn đội của Huyễn Chân Tông trước kia, toàn bộ đều do Huyễn Thuật Sư tạo thành, như vậy chắc hẳn sẽ hù chết bọn họ bọn họ. Bọn họ sẽ tuyệt đối không dám lập Sa Hồn Phiên. Bởi vì ngươi lập Sa Hồn Phiên khác nào tự mình dâng món ăn. Linh hồn thể thì thế nào. Một Huyễn Thuật Sư người ta không chấn chết, lẽ nào một đám Huyễn Thuật Sư cũng không chấn chết được?</w:t>
      </w:r>
    </w:p>
    <w:p>
      <w:pPr>
        <w:pStyle w:val="BodyText"/>
      </w:pPr>
      <w:r>
        <w:t xml:space="preserve">- Huyễn Thuật Sư dùng huyễn trận che dấu thân thể!</w:t>
      </w:r>
    </w:p>
    <w:p>
      <w:pPr>
        <w:pStyle w:val="BodyText"/>
      </w:pPr>
      <w:r>
        <w:t xml:space="preserve">Người dẫn đầu Linh Thiên Tông lập tức gầm rú. Tuy nhiên trong lòng một đám Huyễn Thuật Sư đã sớm mắng chửi hắn.</w:t>
      </w:r>
    </w:p>
    <w:p>
      <w:pPr>
        <w:pStyle w:val="BodyText"/>
      </w:pPr>
      <w:r>
        <w:t xml:space="preserve">- Mẹ ngươi! Ngươi cho rằng lão tử không khiến thân thể tàng hình sao? Vừa nãy ba người kia chết chẳng phải đã ẩn thân rất kỹ, nhưng không phải vẫn bị giết sao...</w:t>
      </w:r>
    </w:p>
    <w:p>
      <w:pPr>
        <w:pStyle w:val="BodyText"/>
      </w:pPr>
      <w:r>
        <w:t xml:space="preserve">Giải thích cũng không có bất cứ ý nghĩa gì. Bởi vì bên này vừa dứt lời, lại có năm quang tiễn chớp động bay tới. Năm quang tiễn này trực tiếp bắn chết linh hồn thể có ý đồ tới gần đội hữu của Âu Dương.</w:t>
      </w:r>
    </w:p>
    <w:p>
      <w:pPr>
        <w:pStyle w:val="BodyText"/>
      </w:pPr>
      <w:r>
        <w:t xml:space="preserve">- Phá trận!</w:t>
      </w:r>
    </w:p>
    <w:p>
      <w:pPr>
        <w:pStyle w:val="BodyText"/>
      </w:pPr>
      <w:r>
        <w:t xml:space="preserve">Người dẫn đầu Linh Thiên Tông bỗng nhiên có một loại dự cảm không lành. Dường như hắn nghĩ tới điều gì đó. Nhưng lúc này còn nói phá trận, dường như đã hơi muộn. Bởi vì nhân số của bọn họ vốn không nhiều. Hiện tại bọn họ căn bản không có cơ hội rảnh rang mà đi phá trận. Huyễn Thuật Sư muốn chỉ huy linh hồn thểđi phá trận, cũng phải xem Âu Dương có đồng ý hay không đã.</w:t>
      </w:r>
    </w:p>
    <w:p>
      <w:pPr>
        <w:pStyle w:val="BodyText"/>
      </w:pPr>
      <w:r>
        <w:t xml:space="preserve">Mỗi linh hồn thể tới gần biên giới của kiếm trận chuẩn bị phá trận đều thi nhau ngã xuống dưới quang tiễn sắc bén của Âu Dương. Chỉ trong chốc lát, hơn hai mươi linh hồn thể chỉ còn lại chưa đầy một nửa.</w:t>
      </w:r>
    </w:p>
    <w:p>
      <w:pPr>
        <w:pStyle w:val="BodyText"/>
      </w:pPr>
      <w:r>
        <w:t xml:space="preserve">- Phụt...</w:t>
      </w:r>
    </w:p>
    <w:p>
      <w:pPr>
        <w:pStyle w:val="BodyText"/>
      </w:pPr>
      <w:r>
        <w:t xml:space="preserve">Sau khi Lữ Phong hợp tác với một Yêu Chiến Sĩ giết một tên Lục Tiên, thành viên của Linh Thiên Tông còn lại chưa đầy mười lăm người. Hơn nữa mỗi một người đều bó tay bó chân. Lại thêm cuộc đại chiến vừa nãy khiến mỗi người bọn họ đều đầy vết thương. Thắng lợi của Vạn Tiên Sơn gần như không có bất kỳ lo lắng nào.</w:t>
      </w:r>
    </w:p>
    <w:p>
      <w:pPr>
        <w:pStyle w:val="BodyText"/>
      </w:pPr>
      <w:r>
        <w:t xml:space="preserve">- Mẹ nó! Muốn chết thì cùng chết. Cho nổ tất cả linh hồn thể! Tất cảđều chết cho ta!</w:t>
      </w:r>
    </w:p>
    <w:p>
      <w:pPr>
        <w:pStyle w:val="BodyText"/>
      </w:pPr>
      <w:r>
        <w:t xml:space="preserve">Người dẫn đầu Linh Thiên Tông gầm lên. Tuy nhiên rõ ràng người trong đoàn đội bọn họ lại không nghĩ như hắn. Bởi vì sau khi hắn gầm rú ra những lời đó, ba tên Huyễn Thuật Sư còn sót lại căn bản không nổ hết linh hồn, trái lại bắt đầu điều động tất cả linh hồn tụ tập về phía mình.</w:t>
      </w:r>
    </w:p>
    <w:p>
      <w:pPr>
        <w:pStyle w:val="BodyText"/>
      </w:pPr>
      <w:r>
        <w:t xml:space="preserve">Lữ Phong cười lạnh. Không phải bất kỳ đoàn đội nào cũng có thểđoàn kết được như bọn họ. Giữa các đội với nhau nếu không thể lưng tựa lưng liều mạng chiến đấu, như vậy dưới tình huống này bọn họ làm sao có thể chiến đấu như đội ngũ đoàn kết một lòng được?</w:t>
      </w:r>
    </w:p>
    <w:p>
      <w:pPr>
        <w:pStyle w:val="BodyText"/>
      </w:pPr>
      <w:r>
        <w:t xml:space="preserve">- Ngu ngốc. Các ngươi cảm thấy các ngươi còn có thể chạy thoát sao?</w:t>
      </w:r>
    </w:p>
    <w:p>
      <w:pPr>
        <w:pStyle w:val="BodyText"/>
      </w:pPr>
      <w:r>
        <w:t xml:space="preserve">Người dẫn đầu Linh Thiên Tông đã không còn gì để nói. Đương nhiên hắn không muốn chết. Sở dĩ hắn kêu bọn họ dùng linh hồn thể tự bạo linh kéo nhau cùng chết, là hy vọng có thể lấy dùng thủ đoạn hung ác này khiến cho người của Vạn Tiên Sơn lùi về phía sau. Nhưng đáng tiếc mâu thuẫn trong đội ngũ khiến hắn ngoại trừ rít gào lại không làm được gì.</w:t>
      </w:r>
    </w:p>
    <w:p>
      <w:pPr>
        <w:pStyle w:val="BodyText"/>
      </w:pPr>
      <w:r>
        <w:t xml:space="preserve">- Có cơ hội sao?</w:t>
      </w:r>
    </w:p>
    <w:p>
      <w:pPr>
        <w:pStyle w:val="BodyText"/>
      </w:pPr>
      <w:r>
        <w:t xml:space="preserve">Âu Dương nhìn thấy tình huống bên đó như vậy thì rất vui vẻ. Tuy nhiên hắn cũng cảm thấy mình rất may mắn. May mắn đoàn đội Vạn Tiên Sơn trải qua nhiều lần chiến đấu như vậy có được sựđồng tâm như ngày hôm nay, bằng không vừa nãy khi tên kia la lên, chỉ sợ sẽ có người do dự.</w:t>
      </w:r>
    </w:p>
    <w:p>
      <w:pPr>
        <w:pStyle w:val="BodyText"/>
      </w:pPr>
      <w:r>
        <w:t xml:space="preserve">Nhưng đoàn đội Vạn Tiên Sơn ngày hôm nay sẽ không có bất cứ người nào do dự. Bởi vì bọn họ tin tưởng mình, tin tưởng mình sẽ không cho Huyễn Thuật Sư cơ hội đánh nổ linh hồn.</w:t>
      </w:r>
    </w:p>
    <w:p>
      <w:pPr>
        <w:pStyle w:val="BodyText"/>
      </w:pPr>
      <w:r>
        <w:t xml:space="preserve">Âu Dương đương nhiên sẽ không cho bọn họ có cơ hội. Âu Dương không ngừng giương cung bắn tên. Mỗi mũi tên của hắn đều lấy đi một linh hồn thể. Quang tiễn của Âu Dương không ngừng chớp động, số lượng linh hồn thể càng ngày càng ít.</w:t>
      </w:r>
    </w:p>
    <w:p>
      <w:pPr>
        <w:pStyle w:val="BodyText"/>
      </w:pPr>
      <w:r>
        <w:t xml:space="preserve">Nhìn số lượng linh hồn thể chậm rãi giảm đi, người dẫn đầu Linh Thiên Tông trở nên tuyệt vọng. Hắn bỗng nhiên hiểu rõ một đạo lý, đội ngũ Vạn Tiên Sơn không chỉ cường đại đơn giản như vậy, quan trọng nhất chính là bọn họ có sựđoàn kết tín nhiệm.</w:t>
      </w:r>
    </w:p>
    <w:p>
      <w:pPr>
        <w:pStyle w:val="BodyText"/>
      </w:pPr>
      <w:r>
        <w:t xml:space="preserve">Vừa nãy khi hắn nói những điều đó, cũng đã từng quan sát đối phương. Nhưng hắn nhìn thấy, đối phương nghe thấy hắn muốn người phía hắn cho nổ linh hồn thể, không ngờ lại không hề xuất chiện chút do dự nào.</w:t>
      </w:r>
    </w:p>
    <w:p>
      <w:pPr>
        <w:pStyle w:val="BodyText"/>
      </w:pPr>
      <w:r>
        <w:t xml:space="preserve">Hắn không thể nào tưởng tượng được, rốt cuộc bọn họ làm được bằng cách nào? Rốt cuộc bọn họ đã trải qua đại chiến thế nào mới có thể khiến một đoàn đội đạt được sự tín nhiệm như vậy?</w:t>
      </w:r>
    </w:p>
    <w:p>
      <w:pPr>
        <w:pStyle w:val="BodyText"/>
      </w:pPr>
      <w:r>
        <w:t xml:space="preserve">Nhìn người khác, lại nhìn người phía bên cạnh mình, hắn ngoại trừ tuyệt vọng ra còn có thể nghĩđiều gì.</w:t>
      </w:r>
    </w:p>
    <w:p>
      <w:pPr>
        <w:pStyle w:val="BodyText"/>
      </w:pPr>
      <w:r>
        <w:t xml:space="preserve">- Bạo!</w:t>
      </w:r>
    </w:p>
    <w:p>
      <w:pPr>
        <w:pStyle w:val="BodyText"/>
      </w:pPr>
      <w:r>
        <w:t xml:space="preserve">Một tên Huyễn Thuật Sư dường như đã hiểu rõ điều gì. Hắc khí trên người hắn phun trào. Hắn muốn cho nổ mấy linh hồn thể còn sót lại. Nhưng hắn nào còn cơ hội. Hắn vừa mới nói chữ bạo ra khỏi miệng, đầu của hắn đã bị mũi tên của Âu Dương cho nổ...</w:t>
      </w:r>
    </w:p>
    <w:p>
      <w:pPr>
        <w:pStyle w:val="BodyText"/>
      </w:pPr>
      <w:r>
        <w:t xml:space="preserve">- Ngu xuẩn! Một đám ngu xuẩn...</w:t>
      </w:r>
    </w:p>
    <w:p>
      <w:pPr>
        <w:pStyle w:val="BodyText"/>
      </w:pPr>
      <w:r>
        <w:t xml:space="preserve">Người dẫn đầu Linh Thiên Tông ngoại trừ rít gào ra còn có thể làm được gì. Sau khi hắn kêu gào, vết thương trên người hắn cũng lúc ngày càng nhiều.</w:t>
      </w:r>
    </w:p>
    <w:p>
      <w:pPr>
        <w:pStyle w:val="BodyText"/>
      </w:pPr>
      <w:r>
        <w:t xml:space="preserve">Hắn biết Linh Thiên Tông đã xong. Bọn họ không phải thua đối phương trên phương diện thực lực. Bọn họ bại bởi chính mình. Nếu trận huyết chiến vừa mở màn bọn họ liền chuẩn bịđể linh hồn thể tự bạo, như vậy cho dù bọn họ bại cũng tuyệt đối không bại thê thảm như thế. Khi một cương xoa cắm vào thân thể của hắn, thời điểm hắn cảm thấy sinh mạng rời đi, trên mặt của hắn hiện ra một nụ cười tự giễu.</w:t>
      </w:r>
    </w:p>
    <w:p>
      <w:pPr>
        <w:pStyle w:val="BodyText"/>
      </w:pPr>
      <w:r>
        <w:t xml:space="preserve">Hắn đã tính đến chuyện Vạn Tiên Sơn sẽ xuất hiện. Nhưng nghĩ có Sa Hồn Phiên làm vũ khí bí mật, hắn không cảm thấy sợ hãi. Nhưng ai có thể ngờđược, ở chung với một đám đội hữu như heo này khiến bọn họ phái chịu khuất nhục tiêu diệt toàn đoàn như vậy.</w:t>
      </w:r>
    </w:p>
    <w:p>
      <w:pPr>
        <w:pStyle w:val="BodyText"/>
      </w:pPr>
      <w:r>
        <w:t xml:space="preserve">- Bạo!</w:t>
      </w:r>
    </w:p>
    <w:p>
      <w:pPr>
        <w:pStyle w:val="BodyText"/>
      </w:pPr>
      <w:r>
        <w:t xml:space="preserve">Nhìn thấy người dẫn đầu đã chết trận, nhất thời lại có người kêu to. Nhưng đã muộn, Âu Dương sẽ cho bọn họ cơ hội cho nổ linh hồn sao? Lời của bọn họ vừa thốt ra miệng, mũi tên của Âu Dương đã thu thập xong mấy linh hồn thể cuối cùng. Còn lại hai tên Huyễn Thuật Sư nhìn tất cả linh hồn thể tan ra, bọn họ biết giờ chết của mình cũng không xa.</w:t>
      </w:r>
    </w:p>
    <w:p>
      <w:pPr>
        <w:pStyle w:val="BodyText"/>
      </w:pPr>
      <w:r>
        <w:t xml:space="preserve">Bọn họ hối hận, nhưng đã muộn. Âu Dương thậm chí không cho bọn họ có cơ hội được sám hối. Một mũi tên song sát.</w:t>
      </w:r>
    </w:p>
    <w:p>
      <w:pPr>
        <w:pStyle w:val="Compact"/>
      </w:pPr>
      <w:r>
        <w:br w:type="textWrapping"/>
      </w:r>
      <w:r>
        <w:br w:type="textWrapping"/>
      </w:r>
    </w:p>
    <w:p>
      <w:pPr>
        <w:pStyle w:val="Heading2"/>
      </w:pPr>
      <w:bookmarkStart w:id="228" w:name="chương-219-khí-thế-khiên-người-ta-không-thể-đương-đầu"/>
      <w:bookmarkEnd w:id="228"/>
      <w:r>
        <w:t xml:space="preserve">206. Chương 219 : Khí Thế Khiên Người Ta Không Thể Đương Đầu</w:t>
      </w:r>
    </w:p>
    <w:p>
      <w:pPr>
        <w:pStyle w:val="Compact"/>
      </w:pPr>
      <w:r>
        <w:br w:type="textWrapping"/>
      </w:r>
      <w:r>
        <w:br w:type="textWrapping"/>
      </w:r>
      <w:r>
        <w:t xml:space="preserve">Âu Dương sử dụng một quang tiễn trực tiếp giết chết hai Huyễn Thuật Sư đang đứng ngây người.</w:t>
      </w:r>
    </w:p>
    <w:p>
      <w:pPr>
        <w:pStyle w:val="BodyText"/>
      </w:pPr>
      <w:r>
        <w:t xml:space="preserve">Đến lúc này Âu Dương cũng buông Thứ Kiêu Cung trong tay xuống. Bởi vì sau khi hắn giết chết tất cả Huyễn Thuật Sư và linh hồn thể, hắn biết nhiệm vụ của mình đã được hoàn thành viên mãn. Chỉ còn lại những gia hoả trên người đầy vết thương kia, với một đám đội hữu như hổ như sói của mình lẽ nào lại không thu thập được một đám phế vật như vậy.</w:t>
      </w:r>
    </w:p>
    <w:p>
      <w:pPr>
        <w:pStyle w:val="BodyText"/>
      </w:pPr>
      <w:r>
        <w:t xml:space="preserve">Nếu vậy còn chơi cái gì nữa? Hơn nữa ngày hôm nay mình giết nhiều Huyễn Thuật Sư như vậy, huyết lực lại đạt tới đỉnh phong, nhưng vẫn chỉ có thể hóa thành huyết diễm thiêu đốt. Dường như chỉđánh giết cửu giai, sẽ không thể trùng kích từ cửu giai tới Thánh Thể vậy.</w:t>
      </w:r>
    </w:p>
    <w:p>
      <w:pPr>
        <w:pStyle w:val="BodyText"/>
      </w:pPr>
      <w:r>
        <w:t xml:space="preserve">- Chết!</w:t>
      </w:r>
    </w:p>
    <w:p>
      <w:pPr>
        <w:pStyle w:val="BodyText"/>
      </w:pPr>
      <w:r>
        <w:t xml:space="preserve">Miêu Vận Tiến rất hài lòng. Hắn thích nhất chính là loại kẻ địch mất hồn lạc phách. Bởi vì người như vậy sẽ dễ bị mê hoặc nhất.</w:t>
      </w:r>
    </w:p>
    <w:p>
      <w:pPr>
        <w:pStyle w:val="BodyText"/>
      </w:pPr>
      <w:r>
        <w:t xml:space="preserve">Chỉ trong chốc lát này, Miêu Vận Tiến đã chứng minh với mọi người về năng lực Huyễn Thuật Sư trong loạn chiến. Có thể thấy Miêu Vận Tiến không ngừng mê hoặc kẻ địch. Mỗi khi có kẻ địch bị hắn mê hoặc, Thời Phong ở bên cạnh sẽ nhảy ra trước tiên dùng bạo sát linh hồn tiêu diệt người này.</w:t>
      </w:r>
    </w:p>
    <w:p>
      <w:pPr>
        <w:pStyle w:val="BodyText"/>
      </w:pPr>
      <w:r>
        <w:t xml:space="preserve">Lúc này mới được bao lâu? Không ngờ hai người bọn họ phối hợp với nhau đã tiêu diệt được năm, sáu người.</w:t>
      </w:r>
    </w:p>
    <w:p>
      <w:pPr>
        <w:pStyle w:val="BodyText"/>
      </w:pPr>
      <w:r>
        <w:t xml:space="preserve">Hai người bọn họ thật sự vô cùng sảng khoái. Cho tới lúc này bọn họ chưa từng nghe nói chỉ hai Huyễn Thuật Sư ở trong loạn chiến có thể phối hợp với nhau giết được số lượng kẻ địch như vậy.</w:t>
      </w:r>
    </w:p>
    <w:p>
      <w:pPr>
        <w:pStyle w:val="BodyText"/>
      </w:pPr>
      <w:r>
        <w:t xml:space="preserve">- Bao vây bọn họ lại, đừng để người nào chạy thoát.</w:t>
      </w:r>
    </w:p>
    <w:p>
      <w:pPr>
        <w:pStyle w:val="BodyText"/>
      </w:pPr>
      <w:r>
        <w:t xml:space="preserve">Lữ Phong được gọi là một người tàn nhẫn. Đối với đoàn đội của bọn họ mà nói, thả cho kẻ địch chạy chính là sự sỉ nhục. Tuy nhiên thật ra hắn không cần lo lắng điều này. Bởi vì gần đó còn có huyễn trận do Huyễn Thuật Sư bố trí. Bên ngoài còn có kiếm trận phong tỏa tất cả. Mặc dù mấy người này có thểđột phá hai tầng phong tỏa này, bọn họ tuyệt đối không tránh thoát khỏi Âu Dương đang ở phía ngoài chờ bất kỳ con cá nào nhảy lên cạn...</w:t>
      </w:r>
    </w:p>
    <w:p>
      <w:pPr>
        <w:pStyle w:val="BodyText"/>
      </w:pPr>
      <w:r>
        <w:t xml:space="preserve">Nửa giờ, chỉ trong nửa giờ Linh Thiên Tông đã không còn một người... Đoàn đội tinh anh đã bắt đầu thu dọn chiến trường. Đây là chiến dịch bọn họ đánh nhẹ nhàng nhất. Thậm chí từđầu tới cuối sau khi Âu Dương giải quyết xong linh hồn thể, cũng không tiếp tục kéo cung nữa.</w:t>
      </w:r>
    </w:p>
    <w:p>
      <w:pPr>
        <w:pStyle w:val="BodyText"/>
      </w:pPr>
      <w:r>
        <w:t xml:space="preserve">Thật ra bọn họ có thể thắng đơn giản như vậy, bởi vì mũi tên đầu tiên của Âu Dương giết chết linh hồn thể trực tiếp dẫn đến sự suy sụp của Linh Thiên Tông. Khi ngươi cảm thấy ngươi có thứ mà người khác không có cách nào với tới, thời điểm ngươi muốn dựa vào nó đánh đâu thắng đó, nhưng trong thời điểm ngươi cao hứng nhất, ngươi lại bị người ta mạnh mẽ đánh tan. Đả kích này gần như là trí mạng.</w:t>
      </w:r>
    </w:p>
    <w:p>
      <w:pPr>
        <w:pStyle w:val="BodyText"/>
      </w:pPr>
      <w:r>
        <w:t xml:space="preserve">Bên trong đoàn đội Linh Thiên Tông cũng có vấn đề. nếu bọn họ thật sự có thểđoàn kết một lòng, lúc đó khi nghe người dẫn đầu truyền đạt mệnh lệnh tự bạo, bọn họ liền khống chế linh hồn thể nổ tung, như vậy cho dù bọn họ tổn thất nặng nề nhưng tuyệt đối có thể khiến đoàn đội tinh anh Vạn Tiên Sơn tổn thất quá nửa.</w:t>
      </w:r>
    </w:p>
    <w:p>
      <w:pPr>
        <w:pStyle w:val="BodyText"/>
      </w:pPr>
      <w:r>
        <w:t xml:space="preserve">Nhưng không ai từng nghĩ tới kết quả như thế. Càng yêu quý sinh mạng kết quả lại là cái gì cũng không chiếm được.</w:t>
      </w:r>
    </w:p>
    <w:p>
      <w:pPr>
        <w:pStyle w:val="BodyText"/>
      </w:pPr>
      <w:r>
        <w:t xml:space="preserve">Trải qua trận chiến này, đoàn đội Lữ Phong hiểu sâu sắc sự quan trọng của đoàn kết một lòng. Nhiều lần chiến đấu như vậy đã mài giũa khiến bọn họ gắn bó thành một đoàn. Tất cảđội ngũ giống như một người, tiến lui có thứ tự, đồng sinh cộng tử!</w:t>
      </w:r>
    </w:p>
    <w:p>
      <w:pPr>
        <w:pStyle w:val="BodyText"/>
      </w:pPr>
      <w:r>
        <w:t xml:space="preserve">Âu Dương đếm lấy yêu thú chi linh của mình. Lúc này hắn đã có hai trăm yêu thú chi linh. Hắn có hai trăm cũng đại diện cho những người khác đại khái cũng có con số như vậy. Con số này nghe ra không được tính là nhiều, nhưng sau khi chân chính hiểu rõ mức độ khó khăn khi thu hoạch yêu thú chi linh, không có ai dám xem thường con số này.</w:t>
      </w:r>
    </w:p>
    <w:p>
      <w:pPr>
        <w:pStyle w:val="BodyText"/>
      </w:pPr>
      <w:r>
        <w:t xml:space="preserve">- Mẹ nó! Chỉ cần thêm khoảng một trăm cái nữa lão tửđã có thểđi ra ngoài, đã có thể quang minh chính đại trùng kích Thánh thể. Ngược lại ta muốn xem thử còn ai dám nói lão tử không cơ hội tiến vào Thánh thể nữa không!</w:t>
      </w:r>
    </w:p>
    <w:p>
      <w:pPr>
        <w:pStyle w:val="BodyText"/>
      </w:pPr>
      <w:r>
        <w:t xml:space="preserve">Thời Phong nhìn số lượng yêu thú chi linh của mình, hắn cảm khái, hắn kích động. Hắn nằm mơ cũng không ngờđược lần này nhóm bọn họ tới nơi chôn xương lại thuận lợi như thế, có thể trong thời gian ngắn ngủi, thu được nhiều yêu thú chi linh như vậy!</w:t>
      </w:r>
    </w:p>
    <w:p>
      <w:pPr>
        <w:pStyle w:val="BodyText"/>
      </w:pPr>
      <w:r>
        <w:t xml:space="preserve">- Đúng vậy! Trước kia đã có bao nhiêu người mất tính mạng tại nơi chôn xương này. Không ngờđược những đệ tử như chúng ta không phải là hậu nhân của danh môn lại có thểđi tới ngày hôm nay.</w:t>
      </w:r>
    </w:p>
    <w:p>
      <w:pPr>
        <w:pStyle w:val="BodyText"/>
      </w:pPr>
      <w:r>
        <w:t xml:space="preserve">Miêu Vận Tiến cũng rất kích động.</w:t>
      </w:r>
    </w:p>
    <w:p>
      <w:pPr>
        <w:pStyle w:val="BodyText"/>
      </w:pPr>
      <w:r>
        <w:t xml:space="preserve">- Nhìn bộ dạng không có tiền đồ của các ngươi kìa. Ba trăm viên yêu thú chi linh đối với chúng ta mà nói đã không phải là mục tiêu nữa! Điều chúng ta muốn làm bây giờ chính là quét ngang nơi này. Chúng ta không chỉ muốn thăng cấp Thánh thể, còn muốn đánh ra tiếng tăm!</w:t>
      </w:r>
    </w:p>
    <w:p>
      <w:pPr>
        <w:pStyle w:val="BodyText"/>
      </w:pPr>
      <w:r>
        <w:t xml:space="preserve">Dã tâm của Lữ Phong vẫn lớn hơn so với những người khác. Người tiến vào Thánh thể nhiều không kể xiết. Quét ngang nơi chôn xương, mang theo vô số yêu thú chi linh đi ra khỏi nơi chôn xương sau đó đột phá đạt được Thánh thể. Đây là hai loại khái niệm hoàn toàn khác nhau.</w:t>
      </w:r>
    </w:p>
    <w:p>
      <w:pPr>
        <w:pStyle w:val="BodyText"/>
      </w:pPr>
      <w:r>
        <w:t xml:space="preserve">Người sống cảđời vì cái gì? Danh? Lợi? Hay là tình? Đều có! Hiện tại bọn họ sắp thực hiện được khát vọng tập hợp đủ ba trăm viên yêu thú chi linh để trợ giúp bọn họ thăng cấp Thánh Thể như lúc mới tiến vào Cực Cảnh. Bản thân bọn họ đã biến thành ác lang đầy dã tâm.</w:t>
      </w:r>
    </w:p>
    <w:p>
      <w:pPr>
        <w:pStyle w:val="BodyText"/>
      </w:pPr>
      <w:r>
        <w:t xml:space="preserve">Âu Dương nhìn đội hữu của mình. Nếu như nói một cách bảo thủ, bọn họ lấy đủ ba trăm viên sau đó lui ra ngoài chắc chắn là lựa chọn tốt nhất. Nhưng Âu Dương cảm thấy, nếu như bọn họ lui ra ngoài như vậy, cho dù những người này có thể trở thành Thánh thể, có lẽ cuộc đời này sẽ cảm thấy tiếc nuối.</w:t>
      </w:r>
    </w:p>
    <w:p>
      <w:pPr>
        <w:pStyle w:val="BodyText"/>
      </w:pPr>
      <w:r>
        <w:t xml:space="preserve">- Người khác đi tới nơi chôn xương đều phải cẩn thận từng li từng tí một, giống như đi trên lớp băng mỏng. Chúng ta muốn lật đổ nó! Chúng ta muốn nói cho mọi người biết, chúng ta phá vỡ quy tắc này, chúng ta muốn quét ngang nơi chôn xương, chứng minh cho mọi người thấy, chúng ta không phải là phế vật, chúng ta không phải không có cơ hội trùng kích Thánh Thể. Chúng ta không chỉ chứng minh cho bản thân, còn chứng minh cho người khác htấy, quy tắc dùng để phá vỡ!</w:t>
      </w:r>
    </w:p>
    <w:p>
      <w:pPr>
        <w:pStyle w:val="BodyText"/>
      </w:pPr>
      <w:r>
        <w:t xml:space="preserve">Lữ Phong gầm thét lên...</w:t>
      </w:r>
    </w:p>
    <w:p>
      <w:pPr>
        <w:pStyle w:val="BodyText"/>
      </w:pPr>
      <w:r>
        <w:t xml:space="preserve">Nhìn Lữ Phong, trái tim tất cả mọi người bắt đầu nhảy lên theo. Đúng vậy, ban đầu bọn họ chẳng qua chỉ mong muốn tập hợp đủ ba trăm yêu thú chi linh. Nhưng ngày hôm nay nếu đi bọn họ đến một bước này, nếu như cứ thế từ bỏ, cứ như vậy rời khỏi đây, vậy những nỗ lực lúc trước tính là gì?</w:t>
      </w:r>
    </w:p>
    <w:p>
      <w:pPr>
        <w:pStyle w:val="BodyText"/>
      </w:pPr>
      <w:r>
        <w:t xml:space="preserve">- Quét ngang nơi chôn xương!</w:t>
      </w:r>
    </w:p>
    <w:p>
      <w:pPr>
        <w:pStyle w:val="BodyText"/>
      </w:pPr>
      <w:r>
        <w:t xml:space="preserve">Thời Phong gầm rú. Một tiếng gầm rú này của hắn cũng đốt cháy tâm can của mọi người, kể cả Âu Dương. Bọn họ đều gầm lên theo.</w:t>
      </w:r>
    </w:p>
    <w:p>
      <w:pPr>
        <w:pStyle w:val="BodyText"/>
      </w:pPr>
      <w:r>
        <w:t xml:space="preserve">Gầm lên thì gầm lên, Âu Dương vẫn rất bình tĩnh. Người khác vì yêu thú chi linh, nhưng Âu Dương biết, thật ra yêu thú chi linh đối với hắn mà nói không khác gì hòn đá. Nhiều nhất thì sau khi đi ra ngoài có thể xem là tiền giao dịch một vài thứ. Hắn muốn đột phá đến Thánh thể, một đường đi tới nhất định phải tiếp tục bắn giết.</w:t>
      </w:r>
    </w:p>
    <w:p>
      <w:pPr>
        <w:pStyle w:val="BodyText"/>
      </w:pPr>
      <w:r>
        <w:t xml:space="preserve">Hơn nữa nhìn tình thế hiện tại, bắn giết cũng khó có thểđẩy hắn tới Thánh thể.</w:t>
      </w:r>
    </w:p>
    <w:p>
      <w:pPr>
        <w:pStyle w:val="Compact"/>
      </w:pPr>
      <w:r>
        <w:br w:type="textWrapping"/>
      </w:r>
      <w:r>
        <w:br w:type="textWrapping"/>
      </w:r>
    </w:p>
    <w:p>
      <w:pPr>
        <w:pStyle w:val="Heading2"/>
      </w:pPr>
      <w:bookmarkStart w:id="229" w:name="chương-220-không-hiểu-được"/>
      <w:bookmarkEnd w:id="229"/>
      <w:r>
        <w:t xml:space="preserve">207. Chương 220 : Không Hiểu Được</w:t>
      </w:r>
    </w:p>
    <w:p>
      <w:pPr>
        <w:pStyle w:val="Compact"/>
      </w:pPr>
      <w:r>
        <w:br w:type="textWrapping"/>
      </w:r>
      <w:r>
        <w:br w:type="textWrapping"/>
      </w:r>
      <w:r>
        <w:t xml:space="preserve">Thánh thể và cửu giai là khoảng cách lớn. Âu Dương chắc chắn phải bước qua khoảng cách này. Cõ lẽ hắn chặn đánh cường giả cấp Thánh thể mới có thể. Bằng không hắn hấp thu lấy huyết lực chỉ có thể như hiện tại chậm rãi thiêu đốt sau đó biến mất...</w:t>
      </w:r>
    </w:p>
    <w:p>
      <w:pPr>
        <w:pStyle w:val="BodyText"/>
      </w:pPr>
      <w:r>
        <w:t xml:space="preserve">- Thánh thú...</w:t>
      </w:r>
    </w:p>
    <w:p>
      <w:pPr>
        <w:pStyle w:val="BodyText"/>
      </w:pPr>
      <w:r>
        <w:t xml:space="preserve">Âu Dương nghĩ nhiệm vụ gần như không thể nào hoàn thành được của lần này, trên mặt hắn hiện lên một nụ cười khổ. Tuy rằng Thánh thú chỉ có thể lợi dụng thân thểđể công kích, nhưng dù sao Thánh Thể vẫn là Thánh Thể, mình có khả năng chiến thắng sao?</w:t>
      </w:r>
    </w:p>
    <w:p>
      <w:pPr>
        <w:pStyle w:val="BodyText"/>
      </w:pPr>
      <w:r>
        <w:t xml:space="preserve">Tin tức Cửu Huyền Tông và Linh Thiên Tông bị người tiêu diệt toàn đoàn giống như sấm sét xẹt qua tất cả nơi chôn xương. Gần đây nơi chôn xương vẫn tính là thời kỳ bình yên nhất thời giống như mặt hồ yên ả bị thiên thạch đánh trúng, tạo ra chấn động trước nay chưa từng có.</w:t>
      </w:r>
    </w:p>
    <w:p>
      <w:pPr>
        <w:pStyle w:val="BodyText"/>
      </w:pPr>
      <w:r>
        <w:t xml:space="preserve">Điều này còn chưa tính là đáng sợ. Đáng sợ nhất chính là khi biết không ngờ kẻ tiêu diệt hai phe này lại chính là Vạn Tiên Sơn đã ra tay giết chết Thiên Cung trong thời gian trướ. Tất cả nơi chôn xương đều trở nên bất an.</w:t>
      </w:r>
    </w:p>
    <w:p>
      <w:pPr>
        <w:pStyle w:val="BodyText"/>
      </w:pPr>
      <w:r>
        <w:t xml:space="preserve">Theo thời gian trôi đi, thi thể của Huyễn Chân Tông cũng bị người phát hiện. Thi thể của Bà Sa Thánh Địa cũng bị người phát hiện. Liên tưởng một chút giữa vị trí của hai phe thế lực này với thời gian và con đường tiến tới của Vạn Tiên Sơn, mọi người đều hiểu rõ một sự thực khủng khiếp!</w:t>
      </w:r>
    </w:p>
    <w:p>
      <w:pPr>
        <w:pStyle w:val="BodyText"/>
      </w:pPr>
      <w:r>
        <w:t xml:space="preserve">Không ngờ trên đường đi, bọn họ đã bịđội ngũ này giết chết!</w:t>
      </w:r>
    </w:p>
    <w:p>
      <w:pPr>
        <w:pStyle w:val="BodyText"/>
      </w:pPr>
      <w:r>
        <w:t xml:space="preserve">- Đội trưởng, khí thế của Vạn Tiên Sơn làm người ta không thểđương đầu. Trước tiên là chém Huyễn Chân Tông, sau lại diệt Bà Sa Thánh Địa. Toàn đoàn đội Yêu Chiến Sĩ của Thiên Cung bỏ mình. Hiện tại lại đến hai phe Cửu Huyền Tông và Linh Thiên Tông đồng thời đều bị bọn họ tiêu diệt!</w:t>
      </w:r>
    </w:p>
    <w:p>
      <w:pPr>
        <w:pStyle w:val="BodyText"/>
      </w:pPr>
      <w:r>
        <w:t xml:space="preserve">Một tên Huyễn Thuật Sư của Thái Nhất Tông báo cáo tin tức được hỏi thăm gần nhất cho Trịnh Khang người dẫn đầu của bọn họ.</w:t>
      </w:r>
    </w:p>
    <w:p>
      <w:pPr>
        <w:pStyle w:val="BodyText"/>
      </w:pPr>
      <w:r>
        <w:t xml:space="preserve">Đồng thời khi hắn mở miệng nói ra mấy câu này, biểu hiện trên mặt tất cả mọi người của Thái Nhất Tông đều không dễ nhìn.</w:t>
      </w:r>
    </w:p>
    <w:p>
      <w:pPr>
        <w:pStyle w:val="BodyText"/>
      </w:pPr>
      <w:r>
        <w:t xml:space="preserve">- Trước tiên chém Huyễn Chân Tông, sau lại diệt Bà Sa Thánh Địa. Toàn đoàn đội Yêu Chiến Sĩ của Thiên Cung bỏ mình. Hai phe thế lực của Cửu Huyền Tông và Linh Thiên Tông lại chết ở cùng một nơi! Lẽ nào đoàn đội Vạn Tiên Sơn có hơn trăm người sao?</w:t>
      </w:r>
    </w:p>
    <w:p>
      <w:pPr>
        <w:pStyle w:val="BodyText"/>
      </w:pPr>
      <w:r>
        <w:t xml:space="preserve">Trịnh Khang nhíu mày. Hắn nghĩ mãi vẫn không hiểu. Đây rốt cuộc là thế nào.</w:t>
      </w:r>
    </w:p>
    <w:p>
      <w:pPr>
        <w:pStyle w:val="BodyText"/>
      </w:pPr>
      <w:r>
        <w:t xml:space="preserve">- Không rõ lắm. Đoàn đội Vạn Tiên Sơn rất thần bí. Không có Huyễn Thuật Sư có thể tới gần nơi đó. Chúng ta đã thử phái Huyễn Thuật Sư đi vào, nhưng không ngoại lệ. Ba người này đều bỏ mình.</w:t>
      </w:r>
    </w:p>
    <w:p>
      <w:pPr>
        <w:pStyle w:val="BodyText"/>
      </w:pPr>
      <w:r>
        <w:t xml:space="preserve">- Ngay cả tới gần cũng không được sao?</w:t>
      </w:r>
    </w:p>
    <w:p>
      <w:pPr>
        <w:pStyle w:val="BodyText"/>
      </w:pPr>
      <w:r>
        <w:t xml:space="preserve">Trịnh Khang nhìn người hồi báo, hắn cảm thấy chuyện này quả thật khó có thể tin được. Huyễn Thuật Sư không có cách nào tới gần đoàn đội của Vạn Tiên Sơn? Chẳng lẽ nói trong đội đoàn này có cường giả Thánh Thể? Nếu là Huyễn Thuật Sư cùng cấp bậc cho dù bị Huyễn Trận của Huyễn Thuật Sư khác phát hiện, chắc hẳn chạy trốn không thành vấn đề chứ?</w:t>
      </w:r>
    </w:p>
    <w:p>
      <w:pPr>
        <w:pStyle w:val="BodyText"/>
      </w:pPr>
      <w:r>
        <w:t xml:space="preserve">- Không biết...</w:t>
      </w:r>
    </w:p>
    <w:p>
      <w:pPr>
        <w:pStyle w:val="BodyText"/>
      </w:pPr>
      <w:r>
        <w:t xml:space="preserve">Vẫn là câu trả lời này. Bọn họ căn bản không biết làm sao Huyễn Thuật Sư tới gần lại chết. Điều bản thân bọn họ biết chính là hiện tại Vạn Tiên Sơn chắc chắn là bá chủ ở nơi này. Bất cứ người nào cũng không dám, không muốn đi trêu chọc gia hỏa này.</w:t>
      </w:r>
    </w:p>
    <w:p>
      <w:pPr>
        <w:pStyle w:val="BodyText"/>
      </w:pPr>
      <w:r>
        <w:t xml:space="preserve">Những gia hoả này có bao nhiêu người? Bọn họ làm thế nào có thểđánh giết nhiều lần hoàn mỹ như vậy? Có phải Cửu Huyền Tông và Linh Thiên Tông sau khi liên hợp lại đã bị giết chết hay không? Những điều này đều là bí ẩn. Bởi vì bọn họ chỉ có thể nhìn thấy thi thể người của Linh Thiên Tông và Cửu Huyền Tông. Bọn họ căn bản không biết tình huống lúc đó rốt cuộc như thế nào.</w:t>
      </w:r>
    </w:p>
    <w:p>
      <w:pPr>
        <w:pStyle w:val="BodyText"/>
      </w:pPr>
      <w:r>
        <w:t xml:space="preserve">Ngoại trừ Vạn Tiên Sơn ra, lúc đó những thế lực khác đều cách ba thế lực này rất xa. Khi bọn họ chạy tới, chỉ nhìn thấy thi thể còn ở lại...</w:t>
      </w:r>
    </w:p>
    <w:p>
      <w:pPr>
        <w:pStyle w:val="BodyText"/>
      </w:pPr>
      <w:r>
        <w:t xml:space="preserve">Thái Nhất Tông, bên trên Linh Thiên Phong, Trịnh Phong giống như vĩnh viễn không rời khỏi cái xích đu kia. Hắn vẫn nhàn nhã ngồi ở chỗ đó. Đứng bên cạnh hắn là một hậu nhân của Trịnh gia. Người này đã đứng không dám thở mạnh tại chỗ này suốt nửa giờ, nhưng trên mặt hắn lại không hề có vẻ thiếu kiên nhẫn...</w:t>
      </w:r>
    </w:p>
    <w:p>
      <w:pPr>
        <w:pStyle w:val="BodyText"/>
      </w:pPr>
      <w:r>
        <w:t xml:space="preserve">Đối mặt với Trịnh Phong là một trong tứđại trưởng lão của Thái Nhất Tông. Người dám ở trước mặt hắn biểu hiện thái độ không kiên nhẫn thực sự quá ít. Đây chính là thực lực, đây chính là quyền lợi!</w:t>
      </w:r>
    </w:p>
    <w:p>
      <w:pPr>
        <w:pStyle w:val="BodyText"/>
      </w:pPr>
      <w:r>
        <w:t xml:space="preserve">- Sao... Thế nào? Hẳn là tình huống của Khang nhi bây giờ không tồi chứ...</w:t>
      </w:r>
    </w:p>
    <w:p>
      <w:pPr>
        <w:pStyle w:val="BodyText"/>
      </w:pPr>
      <w:r>
        <w:t xml:space="preserve">Trịnh Phong vừa mở mắt vừa tự nhủ:</w:t>
      </w:r>
    </w:p>
    <w:p>
      <w:pPr>
        <w:pStyle w:val="BodyText"/>
      </w:pPr>
      <w:r>
        <w:t xml:space="preserve">- Chỉ cần vượt qua một cửa Thánh Thể khó nhất này, với công pháp tu luyện ẩn ma thánh của hắn hẳn không có trở ngại. Tương lai trùng kích lên Pháp Thân cũng sẽ trở nên thoải mái dị thường.</w:t>
      </w:r>
    </w:p>
    <w:p>
      <w:pPr>
        <w:pStyle w:val="BodyText"/>
      </w:pPr>
      <w:r>
        <w:t xml:space="preserve">Trịnh Phong suy nghĩ, thể chất của Trịnh Khang không giống với những người khác. Cho nên công pháp tu luyện của hắn cũng khác với những người khác. Những người khác càng về sau càng khó. Pháp tắc ẩn ma thánh của Trịnh Phong là trước khó sau dễ. Đây cũng là lý do tại sao Trịnh Phong lại triệu tập nhiều người của Thái Nhất Tông đi cùng Trịnh Khang tiến vào nơi chôn xương như vậy. Một là để hắn thu được đầy đủ yêu thú chi linh đạt được Thánh thể, thứ hai là tôi luyện hắn.</w:t>
      </w:r>
    </w:p>
    <w:p>
      <w:pPr>
        <w:pStyle w:val="BodyText"/>
      </w:pPr>
      <w:r>
        <w:t xml:space="preserve">- Trưởng lão...</w:t>
      </w:r>
    </w:p>
    <w:p>
      <w:pPr>
        <w:pStyle w:val="BodyText"/>
      </w:pPr>
      <w:r>
        <w:t xml:space="preserve">Người hồi báo này quả thật không biết nên mở miệng như thế nào. Hắn rất nghi ngờ hắn vừa trình bày xong tình hình bên trong Cực Cảnh lúc này, hắn sẽ bị tát một cái mà chết.</w:t>
      </w:r>
    </w:p>
    <w:p>
      <w:pPr>
        <w:pStyle w:val="BodyText"/>
      </w:pPr>
      <w:r>
        <w:t xml:space="preserve">- Hả? Làm sao lại ấp a ấp úng như vậy? Lẽ nào Khang nhi gặp khó khăn? Cũng tốt. Người trẻ tuổi nên được tôi luyện nhiều. Nếu như không trải qua chút khó khăn. thuận buồm xuôi gió cũng không tốt.</w:t>
      </w:r>
    </w:p>
    <w:p>
      <w:pPr>
        <w:pStyle w:val="BodyText"/>
      </w:pPr>
      <w:r>
        <w:t xml:space="preserve">Trịnh Phong không cho rằng Trịnh Khang sẽ có nguy hiểm. Nói đùa sao? Một đội ngũ gồm hơn bốn mươi người, từ xưa tới này điều này chắc chắn chă từng xuất hiện tại nơi chôn xương. Hơn nữa, hơn bốn mươi người này còn được tuyển chọn cẩn thận. Bốn mươi người này đối kháng năm mươi thậm chí sáu mươi cũng chưa chắc đã thua.</w:t>
      </w:r>
    </w:p>
    <w:p>
      <w:pPr>
        <w:pStyle w:val="BodyText"/>
      </w:pPr>
      <w:r>
        <w:t xml:space="preserve">- Trưởng lão, gần đây trong nơi chôn xương xảy ra chút vấn đề...</w:t>
      </w:r>
    </w:p>
    <w:p>
      <w:pPr>
        <w:pStyle w:val="BodyText"/>
      </w:pPr>
      <w:r>
        <w:t xml:space="preserve">Người hồi báo suy nghĩ rất lâu, cuối cùng vẫn quyết định mở miệng.</w:t>
      </w:r>
    </w:p>
    <w:p>
      <w:pPr>
        <w:pStyle w:val="BodyText"/>
      </w:pPr>
      <w:r>
        <w:t xml:space="preserve">- Nói đi!</w:t>
      </w:r>
    </w:p>
    <w:p>
      <w:pPr>
        <w:pStyle w:val="BodyText"/>
      </w:pPr>
      <w:r>
        <w:t xml:space="preserve">Trịnh Phong đã sớm trải qua vô số sóng to gió lớn. Đối với hắn mà nói, không có vấn đề nào không thể giải quyết. Cho nên cho dù xảy ra vấn đề hắn cảm thấy vẫn có thể tiếp thu được.</w:t>
      </w:r>
    </w:p>
    <w:p>
      <w:pPr>
        <w:pStyle w:val="BodyText"/>
      </w:pPr>
      <w:r>
        <w:t xml:space="preserve">- Gần đây Vạn Linh Tiên Sơn đột nhiên xông vào nơi chôn xương. Trên đường đi quét ngang qua, Huyễn Chân Tông gần bốn mươi Huyễn Thuật Sư đã bị tiêu diệt đoàn đội. Bà Sa Thánh Địa cũng bị giết sạch. Sau đó bọn họ tiến vào một dãy núi mới xuất hiện gần đây. Trước tiên chém hai mươi lăm tên Yêu Chiến Sĩ của Thiên Cung, lại phá tan sự liên hợp của đoàn đội Cửu Huyền Tông và Linh Thiên Tông. Trên đường đi đánh đâu thắng đó khí thế không gì cản nổi làm người ta không thểđương đầu!</w:t>
      </w:r>
    </w:p>
    <w:p>
      <w:pPr>
        <w:pStyle w:val="BodyText"/>
      </w:pPr>
      <w:r>
        <w:t xml:space="preserve">Người hồi báo vừa nói xong, Trịnh Phong đã từ trên xích đu đứn phắt dậy.</w:t>
      </w:r>
    </w:p>
    <w:p>
      <w:pPr>
        <w:pStyle w:val="BodyText"/>
      </w:pPr>
      <w:r>
        <w:t xml:space="preserve">Hắn quả thực không thể tin nổi vào tin tức kia! Vạn Tiên Sơn một đường quét ngang nơi chôn xương? Bốn mươi Huyễn Thuật Sư của Huyễn Chân Tông bị tiêu diệt toàn đoàn? Bà Sa Thánh Địa cũng bị diệt? Còn có Thiên Cung cũng bị diệt? Không thể tin nhất chính là liên hợp đoàn đội của Cửu Huyền Tông và Linh Thiên Tông cũng bị diệt?</w:t>
      </w:r>
    </w:p>
    <w:p>
      <w:pPr>
        <w:pStyle w:val="BodyText"/>
      </w:pPr>
      <w:r>
        <w:t xml:space="preserve">Trịnh Phong trừng mắt nhìn người hồi báo nói:</w:t>
      </w:r>
    </w:p>
    <w:p>
      <w:pPr>
        <w:pStyle w:val="BodyText"/>
      </w:pPr>
      <w:r>
        <w:t xml:space="preserve">- Ngươi biết ngươi đang nói gì không?</w:t>
      </w:r>
    </w:p>
    <w:p>
      <w:pPr>
        <w:pStyle w:val="Compact"/>
      </w:pPr>
      <w:r>
        <w:br w:type="textWrapping"/>
      </w:r>
      <w:r>
        <w:br w:type="textWrapping"/>
      </w:r>
    </w:p>
    <w:p>
      <w:pPr>
        <w:pStyle w:val="Heading2"/>
      </w:pPr>
      <w:bookmarkStart w:id="230" w:name="chương-221-vô-địch"/>
      <w:bookmarkEnd w:id="230"/>
      <w:r>
        <w:t xml:space="preserve">208. Chương 221 : Vô Địch</w:t>
      </w:r>
    </w:p>
    <w:p>
      <w:pPr>
        <w:pStyle w:val="Compact"/>
      </w:pPr>
      <w:r>
        <w:br w:type="textWrapping"/>
      </w:r>
      <w:r>
        <w:br w:type="textWrapping"/>
      </w:r>
      <w:r>
        <w:t xml:space="preserve">- Trưởng lão... Chuyện này..</w:t>
      </w:r>
    </w:p>
    <w:p>
      <w:pPr>
        <w:pStyle w:val="BodyText"/>
      </w:pPr>
      <w:r>
        <w:t xml:space="preserve">- Tin tức từđâu đến?</w:t>
      </w:r>
    </w:p>
    <w:p>
      <w:pPr>
        <w:pStyle w:val="BodyText"/>
      </w:pPr>
      <w:r>
        <w:t xml:space="preserve">Trịnh Phong nhìn dáng vẻ kinh sợ của người này, hắn biết người này tuyệt đối không có lá gan lừa gạt mình.</w:t>
      </w:r>
    </w:p>
    <w:p>
      <w:pPr>
        <w:pStyle w:val="BodyText"/>
      </w:pPr>
      <w:r>
        <w:t xml:space="preserve">- Là sư huynh Trịnh Khang thông qua ngọc phù truyền lệnh truyền tin tức đến. Hẳn là không sai...</w:t>
      </w:r>
    </w:p>
    <w:p>
      <w:pPr>
        <w:pStyle w:val="BodyText"/>
      </w:pPr>
      <w:r>
        <w:t xml:space="preserve">Người này không dám thở mạnh, hồi đáp.</w:t>
      </w:r>
    </w:p>
    <w:p>
      <w:pPr>
        <w:pStyle w:val="BodyText"/>
      </w:pPr>
      <w:r>
        <w:t xml:space="preserve">- Vạn Tiên Sơn có bao nhiêu người?</w:t>
      </w:r>
    </w:p>
    <w:p>
      <w:pPr>
        <w:pStyle w:val="BodyText"/>
      </w:pPr>
      <w:r>
        <w:t xml:space="preserve">Trịnh Phong không nói một lời vô nghĩa. Hắn biết, không phải không có khả năng quét ngang. Nếu là đoàn đội trăm người, quét ngang tuyệt đối không có vấn đề!</w:t>
      </w:r>
    </w:p>
    <w:p>
      <w:pPr>
        <w:pStyle w:val="BodyText"/>
      </w:pPr>
      <w:r>
        <w:t xml:space="preserve">- Không biết...</w:t>
      </w:r>
    </w:p>
    <w:p>
      <w:pPr>
        <w:pStyle w:val="BodyText"/>
      </w:pPr>
      <w:r>
        <w:t xml:space="preserve">- Không biết?</w:t>
      </w:r>
    </w:p>
    <w:p>
      <w:pPr>
        <w:pStyle w:val="BodyText"/>
      </w:pPr>
      <w:r>
        <w:t xml:space="preserve">Trịnh Phong nghe thấy câu không biết này, hắn quả thực muốn điên lên được! Trên đường đi quét ngang qua, ngay cảđối phương có bao nhiêu người cũng không biết. Chẳng lẽ nói lần này những kẻ tiến vào nơi chôn xương đều ngu ngốc cả sao?</w:t>
      </w:r>
    </w:p>
    <w:p>
      <w:pPr>
        <w:pStyle w:val="BodyText"/>
      </w:pPr>
      <w:r>
        <w:t xml:space="preserve">- Quả thật Trịnh Khang sư huynh không viết nhân số là bao nhiêu...</w:t>
      </w:r>
    </w:p>
    <w:p>
      <w:pPr>
        <w:pStyle w:val="BodyText"/>
      </w:pPr>
      <w:r>
        <w:t xml:space="preserve">Người báo tin hoảng hốt nói.</w:t>
      </w:r>
    </w:p>
    <w:p>
      <w:pPr>
        <w:pStyle w:val="BodyText"/>
      </w:pPr>
      <w:r>
        <w:t xml:space="preserve">- Được rồi. Ta đã biết. Ngươi thông báo với Khang nhi, nếu như nhân số quân địch quá nhiều, dứt khoát rút khỏi đó!</w:t>
      </w:r>
    </w:p>
    <w:p>
      <w:pPr>
        <w:pStyle w:val="BodyText"/>
      </w:pPr>
      <w:r>
        <w:t xml:space="preserve">Trịnh Phong cũng là một người quyết đoán. Không phải chỉ là một nơi chôn xương sao? Nếu quả thật đoàn đội Vạn Tiên Sơn có trăm người muốn quét ngang, vậy bọn họ tạm thời tránh mũi nhọn cũng không sai.</w:t>
      </w:r>
    </w:p>
    <w:p>
      <w:pPr>
        <w:pStyle w:val="BodyText"/>
      </w:pPr>
      <w:r>
        <w:t xml:space="preserve">- Đệ tử xin cáo lui...</w:t>
      </w:r>
    </w:p>
    <w:p>
      <w:pPr>
        <w:pStyle w:val="BodyText"/>
      </w:pPr>
      <w:r>
        <w:t xml:space="preserve">Người báo tin giống như nhận được đại xá, vội vàng rời đi. Sau khi người này rời đi, Trịnh Phong híp mắt lại ngồi ở trên xích đu, sau đó con mắt của hắn nhắm lại. Không có ai biết rốt cuộc trong lòng hắn đang nghĩ gì.</w:t>
      </w:r>
    </w:p>
    <w:p>
      <w:pPr>
        <w:pStyle w:val="BodyText"/>
      </w:pPr>
      <w:r>
        <w:t xml:space="preserve">Vạn Linh Tiên Sơn trên đường đi quét ngang nơi chôn xương! Tin tức kia không cần mấy ngày đã truyền khắp tám Đại tông phái và mười hai Thánh Địa. Thậm chí có vô số tông phái to nhỏ khác đều nhận được tin tức như vậy.</w:t>
      </w:r>
    </w:p>
    <w:p>
      <w:pPr>
        <w:pStyle w:val="BodyText"/>
      </w:pPr>
      <w:r>
        <w:t xml:space="preserve">Ban đầu mọi người chỉ xem tin tức kia như một chuyện cười. Nhưng tin tức đó càng ngày càng nhiều, diệt Huyễn Chân Tông, chém Bà Sa Thánh Địa, quét ngang Thiên Cung, có lực kháng sự hợp tác giữa đoàn đội Cửu Huyền Tông và Linh Thiên Tông khiến cả hai bị tiêu diệt toàn đoàn cùng một lúc cũng thuận lợi truyền ra.</w:t>
      </w:r>
    </w:p>
    <w:p>
      <w:pPr>
        <w:pStyle w:val="BodyText"/>
      </w:pPr>
      <w:r>
        <w:t xml:space="preserve">Lúc này ánh mắt của toàn Chân Linh Giới đều tập trung tại nơi chôn xương. Rất nhiều người đang suy đoán, lần này rốt cuộc đội ngũ Vạn Linh Tiên Sơn tiến vào nơi chôn xương như thế nào? Trên đường đi quét ngang, cũng tiêu diệt toàn đoàn. Đó là các loại tiêu diệt toàn đoàn!</w:t>
      </w:r>
    </w:p>
    <w:p>
      <w:pPr>
        <w:pStyle w:val="BodyText"/>
      </w:pPr>
      <w:r>
        <w:t xml:space="preserve">Nhưng đừng nói là bọn họ, ngay cả Vạn Tiên Sơn hiện tại cũng cảm thấy mơ hồ. Rõ ràng Vạn Tiên Sơn bọn họ cũng không biết mình đã phái đoàn hội quá cường lực như vậy vào nơi chôn xương từ lúc nào.</w:t>
      </w:r>
    </w:p>
    <w:p>
      <w:pPr>
        <w:pStyle w:val="BodyText"/>
      </w:pPr>
      <w:r>
        <w:t xml:space="preserve">Nếu như không phải bọn họ biết được ở ba khu khác còn có người của Vạn Tiên Sơn, không phải tất cả mọi người đều vọt vào nơi chôn xương, có lẽ người của Vạn Tiên Sơn sẽ thật sự cho là như vậy.</w:t>
      </w:r>
    </w:p>
    <w:p>
      <w:pPr>
        <w:pStyle w:val="BodyText"/>
      </w:pPr>
      <w:r>
        <w:t xml:space="preserve">Nhưng tin tức kia đưa tới vừa có lợi cũng lại có chỗ hại. Bởi vì tin tức càng truyền ram lại càng thêm điên cuồng. Nơi chôn xương giống như trở thành thánh địa. Người của ba khu khác bắt đầu xông vào nơi chôn xương muốn xem thử rốt cuộc Vạn Tiên Sơn điên cuồng tới mức nào.</w:t>
      </w:r>
    </w:p>
    <w:p>
      <w:pPr>
        <w:pStyle w:val="BodyText"/>
      </w:pPr>
      <w:r>
        <w:t xml:space="preserve">Tuy nhiên sau khi bọn họ thật sự tiến vào nơi chôn xương gặp phải đoàn đội tinh anh của những thế lực khác, bọn họ mới hiểu được, hóa ra sự chênh lệch lại khổng lồ tới như vậy. Đoàn đội gồm bốn mươi, năm mươi người thuộc cửu giai sơ kỳ và trung kỳ vốn thuộc về những người thí luyện tiến vào nơi chôn xương, đụng phải đoàn đội của những thế lực khác gồm hai mươi người thậm chí mười lăm người, đó sẽ là kết cục bị tiêu diệt toàn đoàn.</w:t>
      </w:r>
    </w:p>
    <w:p>
      <w:pPr>
        <w:pStyle w:val="BodyText"/>
      </w:pPr>
      <w:r>
        <w:t xml:space="preserve">Càng ngày càng nhiều đội ngũ bị tiêu diệt toàn đoàn. Mọi người đều hiểu rõ, nơi chôn xương không phải dễ tiến vào như vậy! Bên trong căn bản không phải nơi cho nhưng người lần đầu tiến vào Cực Cảnh thí luyện như bọn họ có thể tiếp xúc. Bên trong đều là những người liều mạng đánh cược, đều là những người đỏ mắt vì giết chóc. Một khi đã bị bắt được, bất luận ngươi cầu xin thế nào cuối cùng vẫn là kết cục bị tiêu diệt toàn đoàn!</w:t>
      </w:r>
    </w:p>
    <w:p>
      <w:pPr>
        <w:pStyle w:val="BodyText"/>
      </w:pPr>
      <w:r>
        <w:t xml:space="preserve">Năm ngày, chỉ trong thời gian năm ngày, tại lối vào nơi chôn xương đã có hàng trăm hàng ngàn người chết. Theo đó, càng lúc con số tử vong lại càng nhiều. Nơi chôn xương đã biến thành nơi đánh cược tính mạng. Không còn có người nào dám dễ dàng tiến vào bên trong nữa. Không nghi ngờ chút nào, người có thể tiến vào chắc chắn phải là đoàn đội tinh anh cửu giai đỉnh phong.</w:t>
      </w:r>
    </w:p>
    <w:p>
      <w:pPr>
        <w:pStyle w:val="BodyText"/>
      </w:pPr>
      <w:r>
        <w:t xml:space="preserve">Nhưng thời điểm bọn họ tiến vào đều có một niềm tin, tuyệt đối đừng chọc loạn vào Vạn Tiên Sơn. Nếu đụng phải Vạn Tiên Sơn thì phải bỏ chạy, tuyệt đối đừng thích làm anh hùng trở thành đoàn đội kế tiếp cho những đoàn đội đã bị tiêu diệt toàn đoàn phía trước!</w:t>
      </w:r>
    </w:p>
    <w:p>
      <w:pPr>
        <w:pStyle w:val="BodyText"/>
      </w:pPr>
      <w:r>
        <w:t xml:space="preserve">Tin tức càng truyền càng xa. Nhưng trong nơi chôn xương ngoại trừ vài đoàn đội tinh anh có vận khí tốt đụng phải đoàn đội thí luyện đi tìm cái chết ra, không ngờ lại trở nên yên tĩnh một cách lạ lùng. Sự yên tĩnh khiến người ta khiếp sợ. Tuy nhiên mọi người đều đang đợi. Bọn họ đợi xem mục tiêu tiếp theo của Vạn Tiên Sơn là ai. Bọn họ đang đợi xem thực lực chân chính của Vạn Tiên Sơn là thế nào...</w:t>
      </w:r>
    </w:p>
    <w:p>
      <w:pPr>
        <w:pStyle w:val="BodyText"/>
      </w:pPr>
      <w:r>
        <w:t xml:space="preserve">- Đã nghe nói chưa? Vạn Tiên Sơn chính là vô địch tại nơi chôn xương!</w:t>
      </w:r>
    </w:p>
    <w:p>
      <w:pPr>
        <w:pStyle w:val="BodyText"/>
      </w:pPr>
      <w:r>
        <w:t xml:space="preserve">Đây là đề tài mà những cửu giai chuẩn bị tiến vào nơi chôn xương thường xuyên nhắc tới trong lúc này.</w:t>
      </w:r>
    </w:p>
    <w:p>
      <w:pPr>
        <w:pStyle w:val="BodyText"/>
      </w:pPr>
      <w:r>
        <w:t xml:space="preserve">Hiện tại nếu như người tại Chân Linh Giới ngươi đạt được cửu giai muốn trùng kích nơi chôn xương còn không biết chuyện Vạn Tiên Sơn quét ngang nơi chôn xương, như vậy ngươi quả thực chính là người vừa mới xuyên qua.</w:t>
      </w:r>
    </w:p>
    <w:p>
      <w:pPr>
        <w:pStyle w:val="BodyText"/>
      </w:pPr>
      <w:r>
        <w:t xml:space="preserve">Nhưng bão táp tại nơi chôn xương này còn lâu mới kết thúc. Ngay thời điểm mọi người đều chờđợi xem bước kế tiếp của Vạn Tiên Sơn điên cuồng tới mức nào, lại có một tin tức mới khiến người ta cảm thấy giống như đang nằm mơ!</w:t>
      </w:r>
    </w:p>
    <w:p>
      <w:pPr>
        <w:pStyle w:val="BodyText"/>
      </w:pPr>
      <w:r>
        <w:t xml:space="preserve">Vạn Tiên Sơn tiêu diệt toàn đoàn nhiều đoàn đội như vậy lại không chết một người! Không sai. Chính là tin tức này. Có người từ trong nơi chôn xương truyền tin tức này ra.</w:t>
      </w:r>
    </w:p>
    <w:p>
      <w:pPr>
        <w:pStyle w:val="BodyText"/>
      </w:pPr>
      <w:r>
        <w:t xml:space="preserve">Nếu như nói tin tức lúc trước là sấm sét, vậy tin tức lần này chính là lôi bạo!</w:t>
      </w:r>
    </w:p>
    <w:p>
      <w:pPr>
        <w:pStyle w:val="BodyText"/>
      </w:pPr>
      <w:r>
        <w:t xml:space="preserve">Không tổn thất một người lại sáng tạo ra nhiều chiến tích không có khả năng như vậy, đây quả thực là nằm mơ. Liệu có ai tin tưởng được vào chuyện không thể tưởng tượng nổi này?</w:t>
      </w:r>
    </w:p>
    <w:p>
      <w:pPr>
        <w:pStyle w:val="BodyText"/>
      </w:pPr>
      <w:r>
        <w:t xml:space="preserve">- Không thể nào! Tin tức như vậy mà các ngươi cũng tin sao?</w:t>
      </w:r>
    </w:p>
    <w:p>
      <w:pPr>
        <w:pStyle w:val="BodyText"/>
      </w:pPr>
      <w:r>
        <w:t xml:space="preserve">Trong Vạn Tiên Sơn, một đám đệ tử ngồi tranh luận với nhau. Hiện tại bên ngoài đã truyền ầm lên, đừng nói là người ở phía ngoài, cho dù là đệ tử của Vạn Tiên Sơn cũng không tin.</w:t>
      </w:r>
    </w:p>
    <w:p>
      <w:pPr>
        <w:pStyle w:val="BodyText"/>
      </w:pPr>
      <w:r>
        <w:t xml:space="preserve">- Đúng vậy, ta cũng cảm thấy không thể nào như vậy được. Quét ngang nhiều đoàn đội như vậy, cho dù vận may có tốt mấy đi nữa cũng phải chết vài người chứ?</w:t>
      </w:r>
    </w:p>
    <w:p>
      <w:pPr>
        <w:pStyle w:val="BodyText"/>
      </w:pPr>
      <w:r>
        <w:t xml:space="preserve">Có người biểu thị tán thành.</w:t>
      </w:r>
    </w:p>
    <w:p>
      <w:pPr>
        <w:pStyle w:val="BodyText"/>
      </w:pPr>
      <w:r>
        <w:t xml:space="preserve">Nhưng thời điểm có người biểu thị cũng có người phản đối nói:</w:t>
      </w:r>
    </w:p>
    <w:p>
      <w:pPr>
        <w:pStyle w:val="BodyText"/>
      </w:pPr>
      <w:r>
        <w:t xml:space="preserve">- Làm sao mà không thể. Nếu quả thật tồn tại một đoàn đội vô địch hoàn toàn đoàn kết với nhau, không tổn hại một người mà khiến kẻ địch bị tiêu diệt toàn đoàn cũng không phải là điều không thể làm được!</w:t>
      </w:r>
    </w:p>
    <w:p>
      <w:pPr>
        <w:pStyle w:val="BodyText"/>
      </w:pPr>
      <w:r>
        <w:t xml:space="preserve">- Ngươi đang nói chuyện cười sao? Ngươi biết người tiến vào nơi chôn xương là người thế nào không? Đây đều là những kẻ liều mạng đánh cược, sau khi đi vào sau đó không biết sống chết thế nào. Ngươi hi vọng sẽ có một đoàn đội đoàn kết một lòng sao?</w:t>
      </w:r>
    </w:p>
    <w:p>
      <w:pPr>
        <w:pStyle w:val="BodyText"/>
      </w:pPr>
      <w:r>
        <w:t xml:space="preserve">Có người tỏ ra khinh thường đối với quan điểm của người kia.</w:t>
      </w:r>
    </w:p>
    <w:p>
      <w:pPr>
        <w:pStyle w:val="BodyText"/>
      </w:pPr>
      <w:r>
        <w:t xml:space="preserve">Thật ra suy nghĩ của hắn không sai. Nếu như trong tình huống bình thường, biểu hiện của Linh Thiên Tông mới là chính xác nhất.</w:t>
      </w:r>
    </w:p>
    <w:p>
      <w:pPr>
        <w:pStyle w:val="Compact"/>
      </w:pPr>
      <w:r>
        <w:br w:type="textWrapping"/>
      </w:r>
      <w:r>
        <w:br w:type="textWrapping"/>
      </w:r>
    </w:p>
    <w:p>
      <w:pPr>
        <w:pStyle w:val="Heading2"/>
      </w:pPr>
      <w:bookmarkStart w:id="231" w:name="chương-222-địa-hình-biến-hóa"/>
      <w:bookmarkEnd w:id="231"/>
      <w:r>
        <w:t xml:space="preserve">209. Chương 222 : Địa Hình Biến Hóa</w:t>
      </w:r>
    </w:p>
    <w:p>
      <w:pPr>
        <w:pStyle w:val="Compact"/>
      </w:pPr>
      <w:r>
        <w:br w:type="textWrapping"/>
      </w:r>
      <w:r>
        <w:br w:type="textWrapping"/>
      </w:r>
      <w:r>
        <w:t xml:space="preserve">Nhưng ai có thể ngờđược nửa đường lại xuất hiện một Âu Dương có khả năng biết không thể thành có thểđây? Nếu như lần đầu tiên Âu Dương thật sự ôm lấy nhiều yêu thú chi linh như vậy, tuyệt đối sẽ không có đoàn đội tinh anh Vạn Tiên Sơn như bây giờ.</w:t>
      </w:r>
    </w:p>
    <w:p>
      <w:pPr>
        <w:pStyle w:val="BodyText"/>
      </w:pPr>
      <w:r>
        <w:t xml:space="preserve">Nếu như không có Âu Dương toàn tâm toàn ý ở phía sau trợ chiến cho các đội hữu, khiến tất cảđội hữu đều tín nhiệm lẫn nhau, vậy tuyệt đối không có đoàn đội tinh anh ngày hôm nay. Tất cả những thứ này đều là ngẫu nhiên, nhưng tất cả cũng là điều tất nhiên.</w:t>
      </w:r>
    </w:p>
    <w:p>
      <w:pPr>
        <w:pStyle w:val="BodyText"/>
      </w:pPr>
      <w:r>
        <w:t xml:space="preserve">Nhưng lúc này bên ngoài xảy ra chuyện gì lại không có bất kỳ quan hệ gì với đoàn đội tinh anh. Đã nhiều ngày nay bọn họ không tiếp tục xuất kích. Bởi vì trong vòng trăm dặm xung quanh, bọn họ đã không tìm được mục tiêu nào có thể ra tay. Những thế lực kia tình nguyện đi chung một chỗ, tính kế với nhau cũng không muốn khiến Vạn Tiên Sơn còn chưa rõ thực lực cụ thể kia là địch.</w:t>
      </w:r>
    </w:p>
    <w:p>
      <w:pPr>
        <w:pStyle w:val="BodyText"/>
      </w:pPr>
      <w:r>
        <w:t xml:space="preserve">Đây là khiếp sợ, đây là hoàn toàn là khiếp sợ. Tuy nhiên đám người Lữ Phong không bởi vì như vậy mà cảm thấy đau đầu. Ngược lại, bọn họ còn cảm thấy có chút may mắn. Bởi vì hắn biết không bao lâu nữa dãy núi này sẽ biến mất. Nơi này sẽ biến thành cái gì không ai biết. Thú triều cũng sắp đến. Hiện tại hẳn là bọn họ đang chuẩn bịđối kháng thú triều.</w:t>
      </w:r>
    </w:p>
    <w:p>
      <w:pPr>
        <w:pStyle w:val="BodyText"/>
      </w:pPr>
      <w:r>
        <w:t xml:space="preserve">- Ôi ôi ôi... Tiểu tử ngươi cắm cái đó làm gì? Ngươi có thể chuyên nghiệp một chút được không?</w:t>
      </w:r>
    </w:p>
    <w:p>
      <w:pPr>
        <w:pStyle w:val="BodyText"/>
      </w:pPr>
      <w:r>
        <w:t xml:space="preserve">Lữ Phong khinh bỉ nhìn Thời Phong. Từ sau khi nhận được Sa Hồn Phiên từ chỗ Linh Thiên Tông, mỗi ngày hắn đều muốn thử cắm Sa Hồn Phiên. Tuy nhiên đáng xấu hổ chính là, hắn làm đều sẽ xuất hiện hoặc nhiều hoặc ít vấn đề.</w:t>
      </w:r>
    </w:p>
    <w:p>
      <w:pPr>
        <w:pStyle w:val="BodyText"/>
      </w:pPr>
      <w:r>
        <w:t xml:space="preserve">- Rõ ràng tiểu tử này cố ý. Thiên phú của hắn tốt hơn ta, nếu như không quái như vậy, lực chiến đấu của hắn tuyệt đối phải mạnh hơn ta.</w:t>
      </w:r>
    </w:p>
    <w:p>
      <w:pPr>
        <w:pStyle w:val="BodyText"/>
      </w:pPr>
      <w:r>
        <w:t xml:space="preserve">Bản thân Miêu Vận Tiến là một Huyễn Thuật Sư, hắn tự nhiên đứng ngoài nhìn nói vào như vậy.</w:t>
      </w:r>
    </w:p>
    <w:p>
      <w:pPr>
        <w:pStyle w:val="BodyText"/>
      </w:pPr>
      <w:r>
        <w:t xml:space="preserve">- Khà khà...</w:t>
      </w:r>
    </w:p>
    <w:p>
      <w:pPr>
        <w:pStyle w:val="BodyText"/>
      </w:pPr>
      <w:r>
        <w:t xml:space="preserve">Thời Phong vò đầu cười. Tuy nhiên hắn chỉđổi lấy các loại ánh mắt khinh bỉ.</w:t>
      </w:r>
    </w:p>
    <w:p>
      <w:pPr>
        <w:pStyle w:val="BodyText"/>
      </w:pPr>
      <w:r>
        <w:t xml:space="preserve">- Được rồi được rồi, mọi người tới đây một chút.</w:t>
      </w:r>
    </w:p>
    <w:p>
      <w:pPr>
        <w:pStyle w:val="BodyText"/>
      </w:pPr>
      <w:r>
        <w:t xml:space="preserve">Lữ Phong mở ra một tấm bản đồ đơn giản ra. Đây là bản đồ dãy núi, cũng là bản đồ của các thế lực gần đây nhất.</w:t>
      </w:r>
    </w:p>
    <w:p>
      <w:pPr>
        <w:pStyle w:val="BodyText"/>
      </w:pPr>
      <w:r>
        <w:t xml:space="preserve">Một nhóm người ngồi vây quanh bên cạnh Lữ Phong. Mỗi khi nghiên cứu chuyện gì, bọn họ đều trở nên rất nghiêm túc. Tuyệt đối không người nào dám đùa linh tinh. Dù sao đây là cũng là chuyện lớn có liên quan tới sinh tử.</w:t>
      </w:r>
    </w:p>
    <w:p>
      <w:pPr>
        <w:pStyle w:val="BodyText"/>
      </w:pPr>
      <w:r>
        <w:t xml:space="preserve">- Dự tính trong vòng ba ngày nữa, dãy núi này nhất định sẽ biến mất. Ta vốn định tới quấy nhiễu tại đây!</w:t>
      </w:r>
    </w:p>
    <w:p>
      <w:pPr>
        <w:pStyle w:val="BodyText"/>
      </w:pPr>
      <w:r>
        <w:t xml:space="preserve">Lữ Phong chỉ vào vị trí thế lực của Bích Tuyền Môn nói:</w:t>
      </w:r>
    </w:p>
    <w:p>
      <w:pPr>
        <w:pStyle w:val="BodyText"/>
      </w:pPr>
      <w:r>
        <w:t xml:space="preserve">- Ban đầu ta tính chúng ta sẽ xuống núi, sau đó đi đường vòng tới đánh chớp nhoáng Bích Tuyền Môn. Nhưng bây giờ xem ra, thời gian không cho phép.</w:t>
      </w:r>
    </w:p>
    <w:p>
      <w:pPr>
        <w:pStyle w:val="BodyText"/>
      </w:pPr>
      <w:r>
        <w:t xml:space="preserve">- Không hơn kém ba ngày là mấy!</w:t>
      </w:r>
    </w:p>
    <w:p>
      <w:pPr>
        <w:pStyle w:val="BodyText"/>
      </w:pPr>
      <w:r>
        <w:t xml:space="preserve">Một người mở miệng nói.</w:t>
      </w:r>
    </w:p>
    <w:p>
      <w:pPr>
        <w:pStyle w:val="BodyText"/>
      </w:pPr>
      <w:r>
        <w:t xml:space="preserve">- Không được! Nếu như chúng ta nhanh chóng tập kích bất ngờ sợ là một ngày rưỡi mới có thể hoàn thành. Nhưng ngươi có nghĩ tới hay không, sau khi chúng ta hạ sơn có thể sẽ có đụng phải những thế lực khác. Như vậy một khi kéo dài dài thời gian, kế hoạch liền rối loạn.</w:t>
      </w:r>
    </w:p>
    <w:p>
      <w:pPr>
        <w:pStyle w:val="BodyText"/>
      </w:pPr>
      <w:r>
        <w:t xml:space="preserve">Lữ Phong vẫn rất cẩn trọng.</w:t>
      </w:r>
    </w:p>
    <w:p>
      <w:pPr>
        <w:pStyle w:val="BodyText"/>
      </w:pPr>
      <w:r>
        <w:t xml:space="preserve">- Đụng tới những thế lực khác thì không dễ diệt sao?</w:t>
      </w:r>
    </w:p>
    <w:p>
      <w:pPr>
        <w:pStyle w:val="BodyText"/>
      </w:pPr>
      <w:r>
        <w:t xml:space="preserve">Lại có người hỏi.</w:t>
      </w:r>
    </w:p>
    <w:p>
      <w:pPr>
        <w:pStyle w:val="BodyText"/>
      </w:pPr>
      <w:r>
        <w:t xml:space="preserve">- Ngu ngốc! Ngươi không cảm thấy như vậy có chút ngu ngốc hay sao?</w:t>
      </w:r>
    </w:p>
    <w:p>
      <w:pPr>
        <w:pStyle w:val="BodyText"/>
      </w:pPr>
      <w:r>
        <w:t xml:space="preserve">Thời Phong chỉ vào người này, chẳng biết xấu hổ nói:</w:t>
      </w:r>
    </w:p>
    <w:p>
      <w:pPr>
        <w:pStyle w:val="BodyText"/>
      </w:pPr>
      <w:r>
        <w:t xml:space="preserve">- Thời gian chúng ta ở trên núi lâu như vậy, căn bản không biết tình trạng phía dưới thế nào. Cho nên nhất định phải để Huyễn Thuật Sư dò đường. Dò đường như vậy cũng cần phải hơn một ngày. Nếu như chúng ta ở phía dưới gặp phải những thế lực khác, như vậy không phải cục diện bên này coi như xong.</w:t>
      </w:r>
    </w:p>
    <w:p>
      <w:pPr>
        <w:pStyle w:val="BodyText"/>
      </w:pPr>
      <w:r>
        <w:t xml:space="preserve">- Ách?</w:t>
      </w:r>
    </w:p>
    <w:p>
      <w:pPr>
        <w:pStyle w:val="BodyText"/>
      </w:pPr>
      <w:r>
        <w:t xml:space="preserve">Người này bị Thời Phong trách móc một trận đã nghe ra vấn đề. Hắn cười nói:</w:t>
      </w:r>
    </w:p>
    <w:p>
      <w:pPr>
        <w:pStyle w:val="BodyText"/>
      </w:pPr>
      <w:r>
        <w:t xml:space="preserve">- Đúng vậy. Vẫn là nghe theo đội trưởng...</w:t>
      </w:r>
    </w:p>
    <w:p>
      <w:pPr>
        <w:pStyle w:val="BodyText"/>
      </w:pPr>
      <w:r>
        <w:t xml:space="preserve">- Đúng, Thời Phong nói không sai. nếu như chúng ta muốn dò đường, ít nhất phải một ngày. Mà đây lại là thời gian tối thiểu nhất!</w:t>
      </w:r>
    </w:p>
    <w:p>
      <w:pPr>
        <w:pStyle w:val="BodyText"/>
      </w:pPr>
      <w:r>
        <w:t xml:space="preserve">Lữ Phong nhấn mạnh một chút, mọi người đều hiểu rõ. Ít nhất, tình hình còn chưa xuất hiện, bằng không sẽ lỡ mất thời cơ.</w:t>
      </w:r>
    </w:p>
    <w:p>
      <w:pPr>
        <w:pStyle w:val="BodyText"/>
      </w:pPr>
      <w:r>
        <w:t xml:space="preserve">- Cho nên nói, trong thời gian ba ngày chúng ta không thể hoàn thành được một lần tập kích bất ngờđường dài!</w:t>
      </w:r>
    </w:p>
    <w:p>
      <w:pPr>
        <w:pStyle w:val="BodyText"/>
      </w:pPr>
      <w:r>
        <w:t xml:space="preserve">Lữ Phong đã nghĩ rất nhiều. Bản thân hắn là đội trưởng. Hắn muốn đảm đương trách nhiệm của một người đội trưởng nên làm. Hắn không thể bị thắng lợi phía trước làm choáng váng đầu óc cảm thấy bọn họ thật sự vô địch nên không chút kiêng kỵ lao ra. Nếu là, như vậy, hắn sẽ dẫn theo đội viên của hắn đi chịu chết.</w:t>
      </w:r>
    </w:p>
    <w:p>
      <w:pPr>
        <w:pStyle w:val="BodyText"/>
      </w:pPr>
      <w:r>
        <w:t xml:space="preserve">- Ý của đội trường là thế nào?</w:t>
      </w:r>
    </w:p>
    <w:p>
      <w:pPr>
        <w:pStyle w:val="BodyText"/>
      </w:pPr>
      <w:r>
        <w:t xml:space="preserve">Âu Dương ở bên cạnh vẫn không có mở miệng. Tuy nhiên sự trầm ổn của Lữ Phong trước sau vẫn khiến hắn ở trong bóng tối không ngừng gật đầu. Không nghi ngờ chút nào, Lữ Phong chắc chắn một đội trưởng tốt, chí ít tốt hơn nhiều so với một kẻ đắc ý vênh váo như hắn rất nhiều.</w:t>
      </w:r>
    </w:p>
    <w:p>
      <w:pPr>
        <w:pStyle w:val="BodyText"/>
      </w:pPr>
      <w:r>
        <w:t xml:space="preserve">- Chúng ta đợi ở chỗ này, xem tiếp theo địa hình sẽ biến thành cái gì. Nếu như tiếp theo vẫn dãy núi, như vậy chúng ta cứ dựa theo kế hoạch tập kích bất ngờđường dài. Nếu như biến thành cái khác, vậy chỉ có thể bàn bạc kỹ càng lại một lần nữa!</w:t>
      </w:r>
    </w:p>
    <w:p>
      <w:pPr>
        <w:pStyle w:val="BodyText"/>
      </w:pPr>
      <w:r>
        <w:t xml:space="preserve">Lữ Phong thoáng nhìn về phía mọi người. Khi hắn mở miệng nói ra những lời này, mọi người đều gật đầu biểu thị hài lòng.</w:t>
      </w:r>
    </w:p>
    <w:p>
      <w:pPr>
        <w:pStyle w:val="BodyText"/>
      </w:pPr>
      <w:r>
        <w:t xml:space="preserve">- Được rồi, ba ngày cuối cùng mọi người không nên mất cảnh giác. Âu Dương ngươi vất vả một chút. Công tác quan sát tình hình quân địch vẫn do ngươi chịu trách nhiệm. Hai người Thời Phong cùng Miêu Vận Tiến mở rộng huyễn trận cho ta. Âu Dương chú ý quan sát. Phải mở rộng góc nhìn!</w:t>
      </w:r>
    </w:p>
    <w:p>
      <w:pPr>
        <w:pStyle w:val="BodyText"/>
      </w:pPr>
      <w:r>
        <w:t xml:space="preserve">Lữ Phong phân phó một phen. Thật ra hắn cũng có chút xấu hổ. Dù sao nhiều ngày như vậy, đều là do hai Huyễn Thuật Sư và Âu Dương bận rộn. Bọn họ trước sau đều được nghỉ ngơi.</w:t>
      </w:r>
    </w:p>
    <w:p>
      <w:pPr>
        <w:pStyle w:val="BodyText"/>
      </w:pPr>
      <w:r>
        <w:t xml:space="preserve">Nhưng hắn cũng hiểu rõ, một đoàn đội không thể nói chuyện của ai quan trọng hơn. Mỗi người chủ yếu quản lí tốt chức vụ của mình. Cũng chính bởi vì như vậy, ba người Thời Phong, Miêu Vận Tiến và cả Âu Dương từ trước đến nay đều không nói một câu oán hận. Người có tài thì ra sức nhiều, đây là điều tất yếu.</w:t>
      </w:r>
    </w:p>
    <w:p>
      <w:pPr>
        <w:pStyle w:val="BodyText"/>
      </w:pPr>
      <w:r>
        <w:t xml:space="preserve">Thời gian trôi qua rất nhanh. Hai ngày sau, trong lúc Âu Dương đang tuần tra trong khu vực bọn họ chiếm đóng, hắn chợt cảm giác thấy một sự chấn động kịch liệt đột nhiên truyền đến.</w:t>
      </w:r>
    </w:p>
    <w:p>
      <w:pPr>
        <w:pStyle w:val="BodyText"/>
      </w:pPr>
      <w:r>
        <w:t xml:space="preserve">- Cẩn thận! Địa hình sắp biến hóa. Lục Tiên mang theo người bay lên!</w:t>
      </w:r>
    </w:p>
    <w:p>
      <w:pPr>
        <w:pStyle w:val="BodyText"/>
      </w:pPr>
      <w:r>
        <w:t xml:space="preserve">Khi Lữ Phong vừa cảm giác được sự chấn động, hắn liền hiểu rõ đã xảy ra chuyện gì. Tuy rằng hắn dựđoán là ba ngày, nhưng ba ngày này chỉ là một thời gian đại khái. Hiện tại mới hơn hai ngày đã bắt đầu phát sinh biến hóa.</w:t>
      </w:r>
    </w:p>
    <w:p>
      <w:pPr>
        <w:pStyle w:val="BodyText"/>
      </w:pPr>
      <w:r>
        <w:t xml:space="preserve">- Lần này sẽ biến thành cái gì?</w:t>
      </w:r>
    </w:p>
    <w:p>
      <w:pPr>
        <w:pStyle w:val="BodyText"/>
      </w:pPr>
      <w:r>
        <w:t xml:space="preserve">Âu Dương được Lữ Phong kéo một tay lơ lửng trên không trung. Nhìn dãy núi dưới chân bọn họ giống như quả khí cầu mất đi không khí từ từ lún xuống. Cảm giác này thật sự quá mức quỷ dị.</w:t>
      </w:r>
    </w:p>
    <w:p>
      <w:pPr>
        <w:pStyle w:val="BodyText"/>
      </w:pPr>
      <w:r>
        <w:t xml:space="preserve">Dãy núi kéo ngàn dặm, lấy tốc độ cực nhanh biến mất ở trước mắt ngươi, này chỉ sợ ngoại trừ nhìn thấy trong các thiên tai, những nơi khác căn bản không có cơ hội nhìn thấy.</w:t>
      </w:r>
    </w:p>
    <w:p>
      <w:pPr>
        <w:pStyle w:val="BodyText"/>
      </w:pPr>
      <w:r>
        <w:t xml:space="preserve">- Sau núi thông thường chỉ có hai khả năng. Đó chính là thảo nguyên và hải dương!</w:t>
      </w:r>
    </w:p>
    <w:p>
      <w:pPr>
        <w:pStyle w:val="BodyText"/>
      </w:pPr>
      <w:r>
        <w:t xml:space="preserve">Lữ Phong vẫn có hiểu biết nhất định về nơi đây. Hắn biết bình thường một địa phương nào đó sau khi hình thành địa hình núi sông, tiếp đó rất có khả năng là hải dương hoặc là thảo nguyên.</w:t>
      </w:r>
    </w:p>
    <w:p>
      <w:pPr>
        <w:pStyle w:val="Compact"/>
      </w:pPr>
      <w:r>
        <w:br w:type="textWrapping"/>
      </w:r>
      <w:r>
        <w:br w:type="textWrapping"/>
      </w:r>
    </w:p>
    <w:p>
      <w:pPr>
        <w:pStyle w:val="Heading2"/>
      </w:pPr>
      <w:bookmarkStart w:id="232" w:name="chương-223-địa-hình-biến-hóa-2"/>
      <w:bookmarkEnd w:id="232"/>
      <w:r>
        <w:t xml:space="preserve">210. Chương 223 : Địa Hình Biến Hóa (2)</w:t>
      </w:r>
    </w:p>
    <w:p>
      <w:pPr>
        <w:pStyle w:val="Compact"/>
      </w:pPr>
      <w:r>
        <w:br w:type="textWrapping"/>
      </w:r>
      <w:r>
        <w:br w:type="textWrapping"/>
      </w:r>
      <w:r>
        <w:t xml:space="preserve">- Hẳn là thảo nguyên.</w:t>
      </w:r>
    </w:p>
    <w:p>
      <w:pPr>
        <w:pStyle w:val="BodyText"/>
      </w:pPr>
      <w:r>
        <w:t xml:space="preserve">Miêu Vận Tiến ở bên cạnh bổ sung nói:</w:t>
      </w:r>
    </w:p>
    <w:p>
      <w:pPr>
        <w:pStyle w:val="BodyText"/>
      </w:pPr>
      <w:r>
        <w:t xml:space="preserve">- Thú triều sắp bắt đầu. Nếu như là hải dương, như vậy thú triều sẽ không xuất hiện. Cho nên hẳn là thảo nguyên.</w:t>
      </w:r>
    </w:p>
    <w:p>
      <w:pPr>
        <w:pStyle w:val="BodyText"/>
      </w:pPr>
      <w:r>
        <w:t xml:space="preserve">- Thảo nguyên thì tốt hơn.</w:t>
      </w:r>
    </w:p>
    <w:p>
      <w:pPr>
        <w:pStyle w:val="BodyText"/>
      </w:pPr>
      <w:r>
        <w:t xml:space="preserve">Âu Dương gật đầu. Hải dương, nếu như tất cả bọn họ xuất hiện ở trên hải dương, như vậy trên căn bản hắn xem như bị phế bỏ. Cơ bản Yêu Chiến Sĩđều giống như bị phế bỏ. Bầu trời vốn thuộc về Lục Tiên và Huyễn Thuật Sư. Yêu Chiến Sĩ trước Thánh Thể rất khó đối phó được với Lục Tiên và Huyễn Thuật Sư trên bầu trời.</w:t>
      </w:r>
    </w:p>
    <w:p>
      <w:pPr>
        <w:pStyle w:val="BodyText"/>
      </w:pPr>
      <w:r>
        <w:t xml:space="preserve">- Là thảo nguyên!</w:t>
      </w:r>
    </w:p>
    <w:p>
      <w:pPr>
        <w:pStyle w:val="BodyText"/>
      </w:pPr>
      <w:r>
        <w:t xml:space="preserve">Có người la lên một tiếng. Sau đó mọi người nhìn theo hướng hắn chỉ. Chỉ thấy một phần thấp nhất của dãy núi đã biến mất. Thay vào đó là một mảnh thảo nguyên xanh tươi xuất hiện. Mảnh thảo nguyên này không ngừng lan về bốn phía. Sau khi dãy núi đã hoàn toàn biến mất, thảo nguyên bao trùm toàn bộ khu vực này.</w:t>
      </w:r>
    </w:p>
    <w:p>
      <w:pPr>
        <w:pStyle w:val="BodyText"/>
      </w:pPr>
      <w:r>
        <w:t xml:space="preserve">Một phút, chỉ trong thời gian một phút, dãy núi ngàn dặm liền biến mất không còn. Thay vào đó chính là một thảo nguyên lớn. Sau khi mọi người lại hạ xuống dất, nhìn thảo nguyên mênh mông vô tận, bọn họ không thể không cảm thán về sự thần kỳ của nơi chôn xương này.</w:t>
      </w:r>
    </w:p>
    <w:p>
      <w:pPr>
        <w:pStyle w:val="BodyText"/>
      </w:pPr>
      <w:r>
        <w:t xml:space="preserve">- Địa phương thần kỳ. Rốt cuộc nơi này có ma lực thế nào lại có thể khiến thiên địa chuyển biến như vậy?</w:t>
      </w:r>
    </w:p>
    <w:p>
      <w:pPr>
        <w:pStyle w:val="BodyText"/>
      </w:pPr>
      <w:r>
        <w:t xml:space="preserve">Thật ra vừa nãy Âu Dương đã dùng Chân Thực Chi Nhãn xem. Tuy nhiên hắn không nhìn thấy bất kỳ sự cổ quái nào. Trong một khắc kia, Chân Thực Chi Nhãn nhìn thế giới gần giống với thế giới trong mắt người bình thường.</w:t>
      </w:r>
    </w:p>
    <w:p>
      <w:pPr>
        <w:pStyle w:val="BodyText"/>
      </w:pPr>
      <w:r>
        <w:t xml:space="preserve">- Đừng lo lắng. Huyễn Thuật Sư dò đường. Hai Lục Tiên các ngươi lên không trung đi!</w:t>
      </w:r>
    </w:p>
    <w:p>
      <w:pPr>
        <w:pStyle w:val="BodyText"/>
      </w:pPr>
      <w:r>
        <w:t xml:space="preserve">Lữ Phong biết, sau khi nơi này biến thành thảo nguyên, sự thần kỳ của đôi mắt Âu Dương sẽ kém đi rất nhiều so với khu vực rừng núi trước kia.</w:t>
      </w:r>
    </w:p>
    <w:p>
      <w:pPr>
        <w:pStyle w:val="BodyText"/>
      </w:pPr>
      <w:r>
        <w:t xml:space="preserve">Không bởi gì khác. Ở dãy núi, kẻ địch sẽ rất khó phát hiện khi núp trong rừng cây, thậm chí thể nhìn rõ như trên đất bằng. Nhưng bây giờ dã biến thành thảo nguyên trống trải như vậy. Bầu trời mới là chính. Khi lên trên không cho dù con mắt Lục Tiên không sánh được với con mắt của Âu Dương, nhưng tuyệt đối có thể nhìn thấy những vị trí trống trải.</w:t>
      </w:r>
    </w:p>
    <w:p>
      <w:pPr>
        <w:pStyle w:val="BodyText"/>
      </w:pPr>
      <w:r>
        <w:t xml:space="preserve">- Vâng!</w:t>
      </w:r>
    </w:p>
    <w:p>
      <w:pPr>
        <w:pStyle w:val="BodyText"/>
      </w:pPr>
      <w:r>
        <w:t xml:space="preserve">Hai người biết, ở nơi như thế này chắc chắn chính là thiên hạ của Lục Tiên bọn họ. Ở chỗ này Yêu Chiến Sĩ bị hạn chế cực lớn. Đương nhiên điều này không bao gồm cả Âu Dương, một Yêu Cung Thủ am hiểu tấn công từ xa...</w:t>
      </w:r>
    </w:p>
    <w:p>
      <w:pPr>
        <w:pStyle w:val="BodyText"/>
      </w:pPr>
      <w:r>
        <w:t xml:space="preserve">Âu Dương rất cẩn thận dùng Chân Thực Chi Nhãn quét một vòng xung quanh, sau khi xác định tuyệt đối không có bất kỳ kẻ địch nào, bọn họ lại ngồi xuống.</w:t>
      </w:r>
    </w:p>
    <w:p>
      <w:pPr>
        <w:pStyle w:val="BodyText"/>
      </w:pPr>
      <w:r>
        <w:t xml:space="preserve">Lữ Phong lấy ra một mảnh thuộc da mới, bắt đầu chậm rãi vẽ lên trên. Có thể nhận ra, hắn đang đánh dấu vị trí của bọn họ hiện nay. Hắn vừa vẽ vừa so sánh với tấm bản đồ cũ kia, cố gắng đánh dấu vị trí của kẻ địch một chút.</w:t>
      </w:r>
    </w:p>
    <w:p>
      <w:pPr>
        <w:pStyle w:val="BodyText"/>
      </w:pPr>
      <w:r>
        <w:t xml:space="preserve">- Thảo nguyên cực kỳ thích hợp cho tác chiến. Chỉ sợ khắp nơi đều không quá yên tĩnh. Có lẽ những vị trí này cũng không phải là chính xác. Nhưng chúng ta vẫn phải chú ý tới phía nam đồng thời kẻ địch có khả năng xuất hiện phia sau lưng chúng ta.</w:t>
      </w:r>
    </w:p>
    <w:p>
      <w:pPr>
        <w:pStyle w:val="BodyText"/>
      </w:pPr>
      <w:r>
        <w:t xml:space="preserve">Lữ Phong vẽ ra. Sau lưng trong miệng hắn thật ra chính biên giới của dãy núi trước kia.</w:t>
      </w:r>
    </w:p>
    <w:p>
      <w:pPr>
        <w:pStyle w:val="BodyText"/>
      </w:pPr>
      <w:r>
        <w:t xml:space="preserve">- Đội trưởng, ta cảm thấy chúng ta hẳn nên đi về phía tây. Thế lực phía tây là hỗn tạp nhất. Bên kia có thế lực ba bên, hơn nữa bên kia còn gần gới khu vực của Thánh thú. Chúng ta có thể không cần lo lắng về phía sau lưng.</w:t>
      </w:r>
    </w:p>
    <w:p>
      <w:pPr>
        <w:pStyle w:val="BodyText"/>
      </w:pPr>
      <w:r>
        <w:t xml:space="preserve">Có người đưa ra quan điểm.</w:t>
      </w:r>
    </w:p>
    <w:p>
      <w:pPr>
        <w:pStyle w:val="BodyText"/>
      </w:pPr>
      <w:r>
        <w:t xml:space="preserve">- Hiện tại rất khó nói như vậy được. Trước đây phía tây là thế lực ba bên. Ai biết sau khi địa hình này biến hóa, sẽ có mấy phương nữa. Hơn nữa thú triều sắp đến. Chúng ta cần phải thu thập tin tức, tương tự cũng phải đề phòng công kích của người khác.</w:t>
      </w:r>
    </w:p>
    <w:p>
      <w:pPr>
        <w:pStyle w:val="BodyText"/>
      </w:pPr>
      <w:r>
        <w:t xml:space="preserve">Lữ Phong không vội vã đưa ra quyết định. Hiện tại tất cảđều là nói suông. Nhất định phải chờđợi tin tức.</w:t>
      </w:r>
    </w:p>
    <w:p>
      <w:pPr>
        <w:pStyle w:val="BodyText"/>
      </w:pPr>
      <w:r>
        <w:t xml:space="preserve">Giống như Vạn Tiên Sơn, hiện tại thế lực khắp nơi đều đang vội vàng tìm cách. Tuy nhiên cách của bọn họ lại không giống với Vạn Tiên Sơn. Mỗi giờ mỗi khắc Vạn Tiên Sơn đều nghĩđến làm sao bắt người. Những người khác lại nghĩ xem làm sao để lấy được nhiều lợi ích nhất trong thú triều.</w:t>
      </w:r>
    </w:p>
    <w:p>
      <w:pPr>
        <w:pStyle w:val="BodyText"/>
      </w:pPr>
      <w:r>
        <w:t xml:space="preserve">Thú triều là một cơ hội độc nhất trong Cực Cảnh để có thể săn bắt được một lượng lớn yêu thú chi linh. Ba khu khác cũng có, nhưng tuyệt đối không có cách nào so với thú triều tại nơi chôn xương này.</w:t>
      </w:r>
    </w:p>
    <w:p>
      <w:pPr>
        <w:pStyle w:val="BodyText"/>
      </w:pPr>
      <w:r>
        <w:t xml:space="preserve">Khu vực khác có nhiều thú triều, lực lượng cũng mạnh. Nhưng so với nơi chôn xương, thú triều ở đây có phần vô lực.</w:t>
      </w:r>
    </w:p>
    <w:p>
      <w:pPr>
        <w:pStyle w:val="BodyText"/>
      </w:pPr>
      <w:r>
        <w:t xml:space="preserve">- Ta nghe nói thời điểm thú triều đến nơi chôn xương, che kín bầu trời. Nếu như vận khí không tốt chờ phá trước thú triều, rất có khả năng trực sẽ tiếp bị cắn nuốt.</w:t>
      </w:r>
    </w:p>
    <w:p>
      <w:pPr>
        <w:pStyle w:val="BodyText"/>
      </w:pPr>
      <w:r>
        <w:t xml:space="preserve">Lữ Phong nhất mạnh một chút về sựđáng sợ của thú triều.</w:t>
      </w:r>
    </w:p>
    <w:p>
      <w:pPr>
        <w:pStyle w:val="BodyText"/>
      </w:pPr>
      <w:r>
        <w:t xml:space="preserve">- Thú triều đến từ phía tây. Nếu như chúng ta muốn đi tới phía tây săn bắt, như vậy chúng ta nhất định phải bỏ chạy trước khi thú triều đến. Nếu không làm như vậy...</w:t>
      </w:r>
    </w:p>
    <w:p>
      <w:pPr>
        <w:pStyle w:val="BodyText"/>
      </w:pPr>
      <w:r>
        <w:t xml:space="preserve">Lữ Phong lắc đầu, hắn sẽ không tự cao tựđại đến mức cảm thấy hai mươi mốt người bọn họ đủ đểđối kháng với thú triều tuôn ra che kín bầu trời. Cho nên có một khoảng cách giảm xóc là cực kỳ quan trọng.</w:t>
      </w:r>
    </w:p>
    <w:p>
      <w:pPr>
        <w:pStyle w:val="BodyText"/>
      </w:pPr>
      <w:r>
        <w:t xml:space="preserve">- Hiện tại trước tiên không cân nhắc tới điều này. Phải một thời gian nữa thú triều mới đến. Chúng ta còn có thời gian.</w:t>
      </w:r>
    </w:p>
    <w:p>
      <w:pPr>
        <w:pStyle w:val="BodyText"/>
      </w:pPr>
      <w:r>
        <w:t xml:space="preserve">Âu Dương nhìn thấy các đội viên đều không nói lời nào, hắn mở miệng nói:</w:t>
      </w:r>
    </w:p>
    <w:p>
      <w:pPr>
        <w:pStyle w:val="BodyText"/>
      </w:pPr>
      <w:r>
        <w:t xml:space="preserve">- Nếu như dựa theo tấm bản đồ mới vẽ này, ta cảm thấy điều chúng ta phải làm không phải là chờđợi trên thảo nguyên.</w:t>
      </w:r>
    </w:p>
    <w:p>
      <w:pPr>
        <w:pStyle w:val="BodyText"/>
      </w:pPr>
      <w:r>
        <w:t xml:space="preserve">- Ồ?</w:t>
      </w:r>
    </w:p>
    <w:p>
      <w:pPr>
        <w:pStyle w:val="BodyText"/>
      </w:pPr>
      <w:r>
        <w:t xml:space="preserve">Nghe thấy Âu Dương nói vậy, bọn họ nhất thời kinh ngạc. Nhưng bọn họ không có một người nào ngu ngốc. Ai cũng hiểu rõ ý tứ trong giọng nói của Âu Dương.</w:t>
      </w:r>
    </w:p>
    <w:p>
      <w:pPr>
        <w:pStyle w:val="BodyText"/>
      </w:pPr>
      <w:r>
        <w:t xml:space="preserve">- Ý của ngươi muốn nói, chúng ta đột kích phía sau. Chúng ta đột kích ngược?</w:t>
      </w:r>
    </w:p>
    <w:p>
      <w:pPr>
        <w:pStyle w:val="BodyText"/>
      </w:pPr>
      <w:r>
        <w:t xml:space="preserve">Lữ Phong lộ ra một nét cười. Gia hỏa Âu Dương này thường cho người ta những niềm vui bất ngờ. Thời điểm mọi người đều tự hỏi làm sao tiếp tục đánh trong thảo nguyên, không ngờ hắn lại theo dõi đoàn đội phía sau.</w:t>
      </w:r>
    </w:p>
    <w:p>
      <w:pPr>
        <w:pStyle w:val="BodyText"/>
      </w:pPr>
      <w:r>
        <w:t xml:space="preserve">Không sai. Tuy rằng đoàn đội phía sau bởi vì đến muộn không dám vào trong dãy núi, nhưng không có nghĩa là đoàn đội bên ngoài thiếu tám đại tông phái mười hai Thánh Địa. Ngoại trừ rất ít thế lực không tiến vào nơi chôn xương, bình thường các thế lực tuyệt đối không phải chỉ có một đội. Bọn họ có thể là hai đội ba đội, thậm chí còn nhiều hơn.</w:t>
      </w:r>
    </w:p>
    <w:p>
      <w:pPr>
        <w:pStyle w:val="BodyText"/>
      </w:pPr>
      <w:r>
        <w:t xml:space="preserve">Nhưng không nghi ngờ chút nào, đoàn đội phía sau nhất định sẽ yêu hơn một chút so với đoàn đội đã từng có tư cách đánh vào khu vực dãy núi thần kỳ này. Như vậy lại càng thuận tiện cho bọn họ ra tay.</w:t>
      </w:r>
    </w:p>
    <w:p>
      <w:pPr>
        <w:pStyle w:val="BodyText"/>
      </w:pPr>
      <w:r>
        <w:t xml:space="preserve">Trên mặt mỗi người bọn họ đều hiện lên một nụ cười mỉm. Sau khi nghĩ thông suốt những điều này, mê hoặc vừa nãy cũng thuận tiện mở ra theo. Tại sao phải sống chết giữ lấy một chỗ? Bọn họ lại không phải là không thểđộng. Bọn họ hoàn toàn có thể tiến quân thần tốc tấn công bất ngờ, chiến đấu với những kẻ địch ở xa...</w:t>
      </w:r>
    </w:p>
    <w:p>
      <w:pPr>
        <w:pStyle w:val="BodyText"/>
      </w:pPr>
      <w:r>
        <w:t xml:space="preserve">Sau một ngày, người dò đường đã trở lại. Tin tức tình báo do bọn họ mang về không được tính là nhiều. Bởi vì thời điểm thảo nguyên xuất hiện, khắp nơi không hề có ưu thế vềđịa lợi như Vạn Tiên Sơn. Cho nên bọn họ đều lựa chọn di động. Hai người Miêu Vận Tiến và Thời Phong chỉ có thể biết về hướng di chuyển của bọn họ, nhưng không thể xác định ra được hướng đi cụ thể.</w:t>
      </w:r>
    </w:p>
    <w:p>
      <w:pPr>
        <w:pStyle w:val="Compact"/>
      </w:pPr>
      <w:r>
        <w:br w:type="textWrapping"/>
      </w:r>
      <w:r>
        <w:br w:type="textWrapping"/>
      </w:r>
    </w:p>
    <w:p>
      <w:pPr>
        <w:pStyle w:val="Heading2"/>
      </w:pPr>
      <w:bookmarkStart w:id="233" w:name="chương-224-trăm-người-hỗn-chiến"/>
      <w:bookmarkEnd w:id="233"/>
      <w:r>
        <w:t xml:space="preserve">211. Chương 224 : Trăm Người Hỗn Chiến</w:t>
      </w:r>
    </w:p>
    <w:p>
      <w:pPr>
        <w:pStyle w:val="Compact"/>
      </w:pPr>
      <w:r>
        <w:br w:type="textWrapping"/>
      </w:r>
      <w:r>
        <w:br w:type="textWrapping"/>
      </w:r>
      <w:r>
        <w:t xml:space="preserve">Hơn nữa cho dù bọn họ phát hiện kẻ địch cũng tuyệt đối không có cách nào vẽ ra bản đồ thực sự hữu hiệu. Phải biết rằng đây là thảo nguyên. Nơi này mênh mông vô tận, nơi này trống trải vô cùng. Ở chỗ này, có khả năng mười phút trước vẫn còn, sau mười phút đã biến mất. Cho nên bản đồ ở chỗ này gần như là vô nghĩa.</w:t>
      </w:r>
    </w:p>
    <w:p>
      <w:pPr>
        <w:pStyle w:val="BodyText"/>
      </w:pPr>
      <w:r>
        <w:t xml:space="preserve">Tuy nhiên tất cảđoàn đội không có bởi vì điều này mà ủ rũ. Bởi vì mục tiêu của bọn họ đã không phải là thế lực còn lại trên thảo nguyên, mà ở phía bên ngoài.</w:t>
      </w:r>
    </w:p>
    <w:p>
      <w:pPr>
        <w:pStyle w:val="BodyText"/>
      </w:pPr>
      <w:r>
        <w:t xml:space="preserve">Nơi chôn xương rộng lớn tới mức nào? Vì sao phải ánh mắt phải thiển cận như vậy? Thú triều nhất định nhất định sẽ tới. Tuy nhiên trước đây điều đám người Âu Dương muốn làm tuyệt đối không phải chỉ là chờđợi một cách vô nghĩa. Bọn họ muốn săn bắt! Săn bắt! Tiến hành săn bắt đến cùng.</w:t>
      </w:r>
    </w:p>
    <w:p>
      <w:pPr>
        <w:pStyle w:val="BodyText"/>
      </w:pPr>
      <w:r>
        <w:t xml:space="preserve">Một nhóm hai mươi mốt người nhanh chóng biến mất trên thảo nguyên. Ngay sau khi bọn họ biến mất chưa tới hai giờ, có vài tên Huyễn Thuật Sư có vẻ lo lắng đề phòng xuất hiện ở nơi này. Tuy nhiên bọn họ không thể nhận được bất kỳ tin tức tình báo hữu dụng nào, bởi vì bọn họ tới quá muộn.</w:t>
      </w:r>
    </w:p>
    <w:p>
      <w:pPr>
        <w:pStyle w:val="BodyText"/>
      </w:pPr>
      <w:r>
        <w:t xml:space="preserve">Nơi chôn xương, thú triều sắp xảy ra, thu hút một nhóm đoàn đội tiến vào bên trong muốn chiến đấu một trận với thú triều, hy vọng có thể nhận được đầy đủ yêu thú chi linh. Cho dù bọn họ biết thực lực của mình căn bản không có cách nào so với người đi trước, nhưng bọn họ căn bản không dựđịnh dừng ở phía trước. Thời gian nơi chôn xương diễn ra thú chiều, bọn họ chỉ ở cần hậu phương, nhưng thu hoạch tuyệt đối lớn hơn qua khu vực khác.</w:t>
      </w:r>
    </w:p>
    <w:p>
      <w:pPr>
        <w:pStyle w:val="BodyText"/>
      </w:pPr>
      <w:r>
        <w:t xml:space="preserve">Nhưng sau khi càng ngày càng nhiều người tiến vào, nơi chôn xương một trường máu me cũng thuận theo mà lên. Lối vào, gần như mỗi giờ mỗi khắc đều có một vài thế lực buộc phải chiến đấu. Tiêu diệt toàn đoàn ở chỗ này đã không tính là chuyện gì mới mẻ. Nhưng nhiều mưa máu hơn nữa cũng đừng hòng ngăn cản bước chân của kẻ tới sau.</w:t>
      </w:r>
    </w:p>
    <w:p>
      <w:pPr>
        <w:pStyle w:val="BodyText"/>
      </w:pPr>
      <w:r>
        <w:t xml:space="preserve">Thế lực khắp nơi tạo thành đoàn đội không ngừng tổn thất, nhưng vẫn không ngăn cản được sự nhiệt tình tiến vào của.</w:t>
      </w:r>
    </w:p>
    <w:p>
      <w:pPr>
        <w:pStyle w:val="BodyText"/>
      </w:pPr>
      <w:r>
        <w:t xml:space="preserve">Đám người Âu Dương xuyên qua một đầm nước. Bọn họ đã có thể nghe thấy phía trước có tiếng đánh nhau. Từ mức độ kịch liệt của âm thanh bọn họ biết, đây tuyệt đối không phải hai phe nhân mã. Rất có thể là mấy phương hỗn chiến.</w:t>
      </w:r>
    </w:p>
    <w:p>
      <w:pPr>
        <w:pStyle w:val="BodyText"/>
      </w:pPr>
      <w:r>
        <w:t xml:space="preserve">- Có Thái Nhất Tông, có Cửu Huyền Tông chúng ta đã từng tiêu diệt. Hả? Còn có cả Linh Thiên Tông cũng ở đây. Người của Huyễn Chân Tông nhanh chóng diệt xong.</w:t>
      </w:r>
    </w:p>
    <w:p>
      <w:pPr>
        <w:pStyle w:val="BodyText"/>
      </w:pPr>
      <w:r>
        <w:t xml:space="preserve">Âu Dương nhìn lướt qua một lần, hắn liền thấy được cuộc hỗn chiến của ít nhất là thế lực bốn phương.</w:t>
      </w:r>
    </w:p>
    <w:p>
      <w:pPr>
        <w:pStyle w:val="BodyText"/>
      </w:pPr>
      <w:r>
        <w:t xml:space="preserve">Lúc này, tình cảnh hỗn chiến vô cùng rối loạn. Nếu không phải đội hữu của mình, chỉ một chữ "giết", có thể khiến một khắc trước ngươi còn đánh giết với một người, một khắc sau các ngươi đã liên hợp lại công kích một người khác. Dù sao đi nữa đã hỗn loạn tới mức không còn gì để nói nữa.</w:t>
      </w:r>
    </w:p>
    <w:p>
      <w:pPr>
        <w:pStyle w:val="BodyText"/>
      </w:pPr>
      <w:r>
        <w:t xml:space="preserve">- Bao nhiêu người?</w:t>
      </w:r>
    </w:p>
    <w:p>
      <w:pPr>
        <w:pStyle w:val="BodyText"/>
      </w:pPr>
      <w:r>
        <w:t xml:space="preserve">Rõ ràng dã tâm của Lữ Phong rất lớn. Hắn muốn ăn hết tất cả mọi người.</w:t>
      </w:r>
    </w:p>
    <w:p>
      <w:pPr>
        <w:pStyle w:val="BodyText"/>
      </w:pPr>
      <w:r>
        <w:t xml:space="preserve">- Có khoảng hơn trăm người!</w:t>
      </w:r>
    </w:p>
    <w:p>
      <w:pPr>
        <w:pStyle w:val="BodyText"/>
      </w:pPr>
      <w:r>
        <w:t xml:space="preserve">Âu Dương nhìn một chút. Phía trước không chỉ có bốn tông phát đã nhắc tới, còn có không ít tông phái khác cũng đang ở đó. Tuy nhiên bởi vì tử thương tương đối nặng nề, cho nên số người còn lại không nhiều.</w:t>
      </w:r>
    </w:p>
    <w:p>
      <w:pPr>
        <w:pStyle w:val="BodyText"/>
      </w:pPr>
      <w:r>
        <w:t xml:space="preserve">- Ta hỏi có bao nhiêu người chết?</w:t>
      </w:r>
    </w:p>
    <w:p>
      <w:pPr>
        <w:pStyle w:val="BodyText"/>
      </w:pPr>
      <w:r>
        <w:t xml:space="preserve">Lữ Phong phát hiện cách hỏi của mình có chút sai lầm. Hắn vội vàng sửa lại lời nói.</w:t>
      </w:r>
    </w:p>
    <w:p>
      <w:pPr>
        <w:pStyle w:val="BodyText"/>
      </w:pPr>
      <w:r>
        <w:t xml:space="preserve">Tuy nhiên Lữ Phong vừa nói ra câu này, nhất thời khiến tất cả mọi người xôn xao. Đội ngũ này đều là người thông minh, bằng không bọn họ không sống tới bây giờ. Mà khi câu hỏi bao nhiêu người chết của Lữ Phong vừa ra khỏi miệng, trong nháy mắt mọi người liền hiểu được kế hoạch tà ác của đội trưởng bọn họ.</w:t>
      </w:r>
    </w:p>
    <w:p>
      <w:pPr>
        <w:pStyle w:val="BodyText"/>
      </w:pPr>
      <w:r>
        <w:t xml:space="preserve">- Đội trưởng, có quá độc ác không?</w:t>
      </w:r>
    </w:p>
    <w:p>
      <w:pPr>
        <w:pStyle w:val="BodyText"/>
      </w:pPr>
      <w:r>
        <w:t xml:space="preserve">Tuy Miêu Vận Tiến hỏi như vậy, nhưng ngươi tuyệt đối không có cách nào nhìn thấy bất kỳ sự thương hại nào trên khuông mặt của hắn.</w:t>
      </w:r>
    </w:p>
    <w:p>
      <w:pPr>
        <w:pStyle w:val="BodyText"/>
      </w:pPr>
      <w:r>
        <w:t xml:space="preserve">Suy nghĩ một chút, thời điểm ba người chạy đi lúc đó, thủ đoạn của gia hoả này một chấn bạo linh hồn hoàn thành song sát, mọi người không chỉđổ mồ hôi. Chỉ có điều tuy rằng Miêu Vận Tiến tàn nhẫn, nhưng lúc đó câu nói kia của hắn lại rất được lòng mọi người.</w:t>
      </w:r>
    </w:p>
    <w:p>
      <w:pPr>
        <w:pStyle w:val="BodyText"/>
      </w:pPr>
      <w:r>
        <w:t xml:space="preserve">Trên chiến trường ai mỗi người một tên với ngươi? Chẳng lẽ xem cuộc chiến sinh tử là trò đùa sao? Cách làm của Miêu Vận Tiến tuyệt đối không có bất cứ vấn đề gì. Nếu để cho Âu Dương, Âu Dương cũng sẽ làm như vậy.</w:t>
      </w:r>
    </w:p>
    <w:p>
      <w:pPr>
        <w:pStyle w:val="BodyText"/>
      </w:pPr>
      <w:r>
        <w:t xml:space="preserve">- Có ý tứ gì? Ta có không hiểu.</w:t>
      </w:r>
    </w:p>
    <w:p>
      <w:pPr>
        <w:pStyle w:val="BodyText"/>
      </w:pPr>
      <w:r>
        <w:t xml:space="preserve">Lần này, phản ứng của Thời Phong rõ ràng đã chậm hơn mọi người nửa nhịp. Khi tất cả mọi người hiểu rõ kế hoạch tà ác của Lữ Phong, không ngờ hắn là nhân vật chính đóng vai trò lớn nhất ở đây lại không rõ ràng lần này bọn họ muốn làm gì.</w:t>
      </w:r>
    </w:p>
    <w:p>
      <w:pPr>
        <w:pStyle w:val="BodyText"/>
      </w:pPr>
      <w:r>
        <w:t xml:space="preserve">- Khà khà, lần này hai tiểu tử các ngươi sắp được nổi danh.</w:t>
      </w:r>
    </w:p>
    <w:p>
      <w:pPr>
        <w:pStyle w:val="BodyText"/>
      </w:pPr>
      <w:r>
        <w:t xml:space="preserve">Lữ Phong vỗ vào vai Thời Phong một cái nói:</w:t>
      </w:r>
    </w:p>
    <w:p>
      <w:pPr>
        <w:pStyle w:val="BodyText"/>
      </w:pPr>
      <w:r>
        <w:t xml:space="preserve">- Âu Dương, đếm xem xem có bao nhiêu người chết?</w:t>
      </w:r>
    </w:p>
    <w:p>
      <w:pPr>
        <w:pStyle w:val="BodyText"/>
      </w:pPr>
      <w:r>
        <w:t xml:space="preserve">- Bốn mươi, năm mươi. Chí ít là bốn mươi, năm mươi người.</w:t>
      </w:r>
    </w:p>
    <w:p>
      <w:pPr>
        <w:pStyle w:val="BodyText"/>
      </w:pPr>
      <w:r>
        <w:t xml:space="preserve">Âu Dương nhìn sơ qua một chút, sau đó báo ra một con số đã được phỏng đoán cẩn thận.</w:t>
      </w:r>
    </w:p>
    <w:p>
      <w:pPr>
        <w:pStyle w:val="BodyText"/>
      </w:pPr>
      <w:r>
        <w:t xml:space="preserve">- Vậy là đủ rồi. Có ba mươi người đã có thể giải quyết được hơn nửa.</w:t>
      </w:r>
    </w:p>
    <w:p>
      <w:pPr>
        <w:pStyle w:val="BodyText"/>
      </w:pPr>
      <w:r>
        <w:t xml:space="preserve">Miêu Vận Tiến cười âm hiểm. Nhiệt huyết của hắn có phần sôi trào. Cho tới nay hắn hầu như chỉ là nhận vật trợ chiến. Lần này rốt cuộc hắn đã được đóng vai nhân vật chính. Nếu như nói hắn không kích động, thực sự là nói dối.</w:t>
      </w:r>
    </w:p>
    <w:p>
      <w:pPr>
        <w:pStyle w:val="BodyText"/>
      </w:pPr>
      <w:r>
        <w:t xml:space="preserve">- Rất tốt, với con số này cho dù không thể nổ chết tất cả bọn họ, chí ít cũng có thể khiến tất cả phải tàn.</w:t>
      </w:r>
    </w:p>
    <w:p>
      <w:pPr>
        <w:pStyle w:val="BodyText"/>
      </w:pPr>
      <w:r>
        <w:t xml:space="preserve">Lữ Phong đồng thời nở nụ cười âm hiểm với Miêu Vận Tiến.</w:t>
      </w:r>
    </w:p>
    <w:p>
      <w:pPr>
        <w:pStyle w:val="BodyText"/>
      </w:pPr>
      <w:r>
        <w:t xml:space="preserve">Kế hoạch của Lữ Phong quá tà ác. Hắn căn bản không có ý định xông lên. Bởi vì nhân vật chính trong kế hoạch lần này chỉ có hai người. Những người khác đều chỉ là khán giả.</w:t>
      </w:r>
    </w:p>
    <w:p>
      <w:pPr>
        <w:pStyle w:val="BodyText"/>
      </w:pPr>
      <w:r>
        <w:t xml:space="preserve">Nhân vật chính chính là hai tên Huyễn Thuật Sư, Miêu Vận Tiến và Thời Phong! Không sai, lần này quan trọng chính là Sa Hồn Phiên! Hai tên Huyễn Thuật Sư nhân lúc hỗn loạn qua đó, cắm Sa Hồn Phiên khởi động Sa Hồn Phiên làm sống lại những linh hồn trong khu vực đó.</w:t>
      </w:r>
    </w:p>
    <w:p>
      <w:pPr>
        <w:pStyle w:val="BodyText"/>
      </w:pPr>
      <w:r>
        <w:t xml:space="preserve">Hai người bọn họ khẳng định không có cách nào khống chếđược bốn mươi, năm mươi linh hồn. Nhưng khiến bọn họ sống lại chính là Sa Hồn Phiên. Bọn họ căn bản không cần khống chế. Bọn họ chỉ cần làm một dây dẫn lửa, nhóm lửa tất cả linh hồn, biến nơi này thành một mảnh đất tử vong!</w:t>
      </w:r>
    </w:p>
    <w:p>
      <w:pPr>
        <w:pStyle w:val="BodyText"/>
      </w:pPr>
      <w:r>
        <w:t xml:space="preserve">- Ta đã hiểu ta đã hiểu!</w:t>
      </w:r>
    </w:p>
    <w:p>
      <w:pPr>
        <w:pStyle w:val="BodyText"/>
      </w:pPr>
      <w:r>
        <w:t xml:space="preserve">Cuối cùng Thời Phong đã hiểu ra. Tuy nhiên trên mặt hắn vô cùng hưng phấn. Sa Hồn Phiên, loại pháp bảo này không tồi. Rất nhiều lúc có thể nghịch chuyển Càn Khôn giống như Linh Thiên Tông vậy. Nhưng dám như thế dùng, chắc chắn bọn họ là người đầu tiên.</w:t>
      </w:r>
    </w:p>
    <w:p>
      <w:pPr>
        <w:pStyle w:val="BodyText"/>
      </w:pPr>
      <w:r>
        <w:t xml:space="preserve">Không đi khống chế linh hồn, chỉ làm sống lại linh hồn đồng thời nhen lửa linh hồn. Với sức mạnh nổ tung của bốn mươi, năm mươi linh hồn chắc chắn sẽ kết thúc tính mạng của người sống. Loại phương pháp này chắc chắn là ác độc, thậm chí sẽ khiến người ta công phẫn. Tuy nhiên mọi người đều tin chắc, chỉ cần bọn họ làm đủ sạch sẽ, như vậy sẽ không có người nào phát hiện ra hành động của bọn họ.</w:t>
      </w:r>
    </w:p>
    <w:p>
      <w:pPr>
        <w:pStyle w:val="BodyText"/>
      </w:pPr>
      <w:r>
        <w:t xml:space="preserve">- Hai người các ngươi chuẩn bị một chút.</w:t>
      </w:r>
    </w:p>
    <w:p>
      <w:pPr>
        <w:pStyle w:val="BodyText"/>
      </w:pPr>
      <w:r>
        <w:t xml:space="preserve">Lữ Phong nhìn hai người Miêu Vận Tiến và Thời Phong đầy vẻ kích động nói. Trong hai người này, không cần phải nói về Miêu Vận Tiến. Hắn tuyệt đối có phong độ của một đại tướng. Trầm ổn, quyết đoán một điều cũng không thiếu.</w:t>
      </w:r>
    </w:p>
    <w:p>
      <w:pPr>
        <w:pStyle w:val="Compact"/>
      </w:pPr>
      <w:r>
        <w:br w:type="textWrapping"/>
      </w:r>
      <w:r>
        <w:br w:type="textWrapping"/>
      </w:r>
    </w:p>
    <w:p>
      <w:pPr>
        <w:pStyle w:val="Heading2"/>
      </w:pPr>
      <w:bookmarkStart w:id="234" w:name="chương-225-kỹ-thuật-như-thần"/>
      <w:bookmarkEnd w:id="234"/>
      <w:r>
        <w:t xml:space="preserve">212. Chương 225 : Kỹ Thuật Như Thần</w:t>
      </w:r>
    </w:p>
    <w:p>
      <w:pPr>
        <w:pStyle w:val="Compact"/>
      </w:pPr>
      <w:r>
        <w:br w:type="textWrapping"/>
      </w:r>
      <w:r>
        <w:br w:type="textWrapping"/>
      </w:r>
      <w:r>
        <w:t xml:space="preserve">Tuy rằng bình thường Thời Phong cười vui vẻ, nhưng mọi người đều biết, lúc mấu chốt hắn sẽ không tụt lại phía sau.</w:t>
      </w:r>
    </w:p>
    <w:p>
      <w:pPr>
        <w:pStyle w:val="BodyText"/>
      </w:pPr>
      <w:r>
        <w:t xml:space="preserve">- Yên tâm, tuy rằng tổn hao rất lớn, nhưng chúng ta làm xong lần này, số lượng yêu thú chi linh cần thiết kia sẽ dễ như ăn kẹo nằm gọn trong tay chúng ta.</w:t>
      </w:r>
    </w:p>
    <w:p>
      <w:pPr>
        <w:pStyle w:val="BodyText"/>
      </w:pPr>
      <w:r>
        <w:t xml:space="preserve">Miêu Vận Tiến nói xong, thân thể của hắn bắt đầu vụ hóa. Ngay lập tức thân thể của hắn đã biến thành thân thể hư vô. Tiếp theo hắn liền biến mất. Thời Phong cũng tiến vào trạng thái thân thể hư vô biến mất ở trước mặt mọi người.</w:t>
      </w:r>
    </w:p>
    <w:p>
      <w:pPr>
        <w:pStyle w:val="BodyText"/>
      </w:pPr>
      <w:r>
        <w:t xml:space="preserve">- Yên tâm đi, ta sẽ trợ giúp các ngươi từ xa.</w:t>
      </w:r>
    </w:p>
    <w:p>
      <w:pPr>
        <w:pStyle w:val="BodyText"/>
      </w:pPr>
      <w:r>
        <w:t xml:space="preserve">Âu Dương nhìn Thời Phong biến thành thân thể hư vô sau đó quay về phía mọi người làm mặt quỷ, liền cho dùng tay ra hiệu, nói cho hắn biết, hắn có thể yên tâm. Bất cứ lúc nào, chỉ cần mình có thể phát hiện sự hiện hữu của bọn họ, mũi tên của mình sẽ có thể trợ giúp bọn họ vượt qua cửa ải khó khăn...</w:t>
      </w:r>
    </w:p>
    <w:p>
      <w:pPr>
        <w:pStyle w:val="BodyText"/>
      </w:pPr>
      <w:r>
        <w:t xml:space="preserve">Hai người Miêu Vận Tiến và Thời Phong giống như hai u linh. Bọn họ phối hợp với nhau rất có ăn ý, bắt đầu tiến tới các phương hướng khác nhau. Trong đám hỗn chiến không có bất cứ người nào phát hiện ra sự xuất hiện đột ngột của hai u linh này.</w:t>
      </w:r>
    </w:p>
    <w:p>
      <w:pPr>
        <w:pStyle w:val="BodyText"/>
      </w:pPr>
      <w:r>
        <w:t xml:space="preserve">Hai người đi tới vị trí thứ nhất. Bọn họ gần như cùng lúc đến đó. Tuy nhiên hai người lại không trực tiếp cắm Sa Hồn Phiên xuống, mà mỗi người bố trí một huyễn trận che giấu nho nhỏ phía trên mặt đất, sau đó mới cắm Sa Hồn Phiên vào trong huyễn trận.</w:t>
      </w:r>
    </w:p>
    <w:p>
      <w:pPr>
        <w:pStyle w:val="BodyText"/>
      </w:pPr>
      <w:r>
        <w:t xml:space="preserve">Hai người không ngốc chút nào. Nếu như cứ như vậy mà cắm Sa Hồn Phiên, cho dù là hỗn chiến, cũng chắc chắn có người phát hiện ra sự xuất hiện đột ngột của Sa Hồn Phiên. Bọn họ tuyệt đối không có cách nào hoàn thành xong việc bố trí Sa Hồn Phiên.</w:t>
      </w:r>
    </w:p>
    <w:p>
      <w:pPr>
        <w:pStyle w:val="BodyText"/>
      </w:pPr>
      <w:r>
        <w:t xml:space="preserve">Ban đầu hai người đi bố trí huyễn trận, sau đó mới cắm Sa Hồn Phiên bên trong huyễn trận. Nếu như bình thường đương nhiên không thể gạt được con mắt của các vị Huyễn Thuật Sư. Nhưng trong giờ phút sống còn này còn ai quan tâm xem bên ngoài xảy ra chuyện gì. Bọn họ đang đỏ mắt vì giết chóc. Điều bọn họ muốn làm chính là giữ cái mạng của mình và giết chết kẻ địch.</w:t>
      </w:r>
    </w:p>
    <w:p>
      <w:pPr>
        <w:pStyle w:val="BodyText"/>
      </w:pPr>
      <w:r>
        <w:t xml:space="preserve">- Thông minh!</w:t>
      </w:r>
    </w:p>
    <w:p>
      <w:pPr>
        <w:pStyle w:val="BodyText"/>
      </w:pPr>
      <w:r>
        <w:t xml:space="preserve">Nhìn thủ đoạn của hai người ăn ý như vậy, Âu Dương không nhịn được tán thưởng một câu. Ngày hôm nay hắn không phải là nhân vật chính. Ngày hôm nay hắn có thể tính một nửa là người đứng xem. Ngày hôm nay, điều hắn phải làm chính là đối phó với một ít tình hình đột phát, bảo đảm hai đội hữu này của mình thành công cắm xuống tất cả Sa Hồn Phiên tạo ra một vụ nổ lớn!</w:t>
      </w:r>
    </w:p>
    <w:p>
      <w:pPr>
        <w:pStyle w:val="BodyText"/>
      </w:pPr>
      <w:r>
        <w:t xml:space="preserve">Hai người không ngừng vòng qua một vài khu vực nguy hiểm tìm cơ hội lại tiếp tục bố trí huyễn trận, cắm Sa Hồn Phiên vào. Rất nhanh hai người đã cắm được sáu nơi. Sau khi tám lá cờ Sa Hồn Phiên đã được cắm xong, Sa Hồn Trận được hình thành. Vào lúc đó hai người liền dùng tốc độ nhanh nhất có thể khiến các linh hồn trên mặt đất sống lại trong khoảnh khắc. Sau đó khiến bọn họ biến thành những quả bom tự bạo.</w:t>
      </w:r>
    </w:p>
    <w:p>
      <w:pPr>
        <w:pStyle w:val="BodyText"/>
      </w:pPr>
      <w:r>
        <w:t xml:space="preserve">Miêu Vận Tiến vòng qua vô số khu vực hỗn chiến thành công xuất hiện ở một vị trí cuối cùng. Hắn vung tay bố trí một loại huyễn trận nhỏ, sau đó cắm Sa Hồn Phiên trong tay xuống mặt đất. Sau khi hoàn thành tất cả những thứ này, hắn thở phào một cái. Đừng thấy hắn một đường đi sang đây giống như rất thoải mái, trên thực tế mỗi giờ mỗi khắc đều có thể bị hỗn chiến lan đến. Nếu như không cẩn thận bịđánh ra nguyên hình, như vậy hắn chắc chắn chỉ có một con đường chết. Nơi này lại có hơn trăm người. Cho dù đoàn đội của mình đều mạnh hơn những người này, nhưng bị áp chết trên phương diện số lượng sẽ khiến bọn họ không có bất kỳ biện pháp nào cứu viện.</w:t>
      </w:r>
    </w:p>
    <w:p>
      <w:pPr>
        <w:pStyle w:val="BodyText"/>
      </w:pPr>
      <w:r>
        <w:t xml:space="preserve">Sau khi Miêu Vận Tiến làm xong tất cả những thứ này, hắn nhìn về phía Thời Phong. Bởi vì không có cách nào nhìn thấy hình bóng của Thời Phong sau khi ẩn thân, Miêu Vận Tiến chỉ có thể nhìn thấy các loại huyễn thuật nhỏ đã được bố trí. Lúc này Thời Phong đã bố trí ba cái. Hẳn là cách cái cuối cùng không xa.</w:t>
      </w:r>
    </w:p>
    <w:p>
      <w:pPr>
        <w:pStyle w:val="BodyText"/>
      </w:pPr>
      <w:r>
        <w:t xml:space="preserve">Nhưng tình huống căn bản không tốt như Miêu Vận Tiến suy nghĩ. Bởi vì vị trí khu vực của Thời Phong vô cùng hỗn loạn. Thời Phong mấy lần muốn tìm cơ hội xông tới nhưng đều thất bại.</w:t>
      </w:r>
    </w:p>
    <w:p>
      <w:pPr>
        <w:pStyle w:val="BodyText"/>
      </w:pPr>
      <w:r>
        <w:t xml:space="preserve">Khi Thời Phong thật vất vả nắm lấy một cơ hội định xông tới, nhưng đột nhiên từ dưới đất lại xuất hiện hai tên Yêu Chiến Sĩ xông tới tấn công tên Lục Tiên đang đứng riêng lẻ. Tên Lục Tiên kia nhanh chóng bay lên không trung tránh né đợt tập kích này. Nhưng hai tên Yêu Chiến Sĩ không dừng lại. Vị trí bọn họ đánh giết lại vừa vặn chính là vị trí của Thời Phong.</w:t>
      </w:r>
    </w:p>
    <w:p>
      <w:pPr>
        <w:pStyle w:val="BodyText"/>
      </w:pPr>
      <w:r>
        <w:t xml:space="preserve">Một tên Yêu Chiến Sĩ cửu giai đỉnh phong, một tên Yêu Chiến Sĩ cửu giai trung tầng, hai người tạo thành sóng yêu khí chấn động tuy rằng không đủ để thương tổn thân thể hư vô của Thời Phong, nhưng đánh hắn hiện hình tuyệt đối không có vấn đề.</w:t>
      </w:r>
    </w:p>
    <w:p>
      <w:pPr>
        <w:pStyle w:val="BodyText"/>
      </w:pPr>
      <w:r>
        <w:t xml:space="preserve">Thời Phong nhìn hai tên Yêu Chiến Sĩ nhảy lên không trung, hắn gần như muốn khóc. Chẳng lẽ nói ngày hôm nay mình sẽ phải ngã xuống ở chỗ này sao? Loại hỗn chiến này, một khi hiện thân, vậy mình còn có cơ hội giữđược mạng sống nữa sao?</w:t>
      </w:r>
    </w:p>
    <w:p>
      <w:pPr>
        <w:pStyle w:val="BodyText"/>
      </w:pPr>
      <w:r>
        <w:t xml:space="preserve">Vèo...</w:t>
      </w:r>
    </w:p>
    <w:p>
      <w:pPr>
        <w:pStyle w:val="BodyText"/>
      </w:pPr>
      <w:r>
        <w:t xml:space="preserve">Ngay khi Thời Phong đang nghĩ làm sao mới có thể trốn đi được, một đạo quang tiễn giống như ánh sáng hi vọng bỗng nhiên xuất hiện bên cạnh hai tên Yêu Chiến Sĩ vừa nhảy vọt lên không trung. Đạo quang tiễn này không hề gây ra bất kỳ sát thương nào, nhưng tác dụng của nó chắc chắn là lớn nhất. Bởi vì đạo quang tiễn này nổ tung bên cạnh hai tên Yêu Chiến Sĩ. Lực nổ tung đã bị Âu Dương khống chế một cách chuẩn xác đến mức độ tốt nhất.</w:t>
      </w:r>
    </w:p>
    <w:p>
      <w:pPr>
        <w:pStyle w:val="BodyText"/>
      </w:pPr>
      <w:r>
        <w:t xml:space="preserve">Ầm...</w:t>
      </w:r>
    </w:p>
    <w:p>
      <w:pPr>
        <w:pStyle w:val="BodyText"/>
      </w:pPr>
      <w:r>
        <w:t xml:space="preserve">Vụ nổ giống như một đợt sóng trùng kích, không có uy lực quá mạnh mẽ, nhưng lại có lực thôi động tới cực điểm. Sự thôi động này đã cứng rắn đẩy hai tên Yêu Chiến Sĩ trên không trung thân hình bay về phía bên cạnh bốn năm mét, vừa vặn khiến điểm công kích của hai người lướt qua chỗ của Thời Phong...</w:t>
      </w:r>
    </w:p>
    <w:p>
      <w:pPr>
        <w:pStyle w:val="BodyText"/>
      </w:pPr>
      <w:r>
        <w:t xml:space="preserve">Kỹ thuật như thần! Tuyệt đối là kỹ thuật như thần! Lúc này trong lòng Thời Phong chỉ có thể dùng bốn chữ kỹ thuật như thần để hình dung uy lực mũi tên này của Âu Dương. Dù thế nào hắn cũng không thể tưởng tượng được, với khoảng cách xa như thế, trong cục diện hỗn loạn như vậy, mũi tên của Âu Dương vẫn có thể vừa vặn đi tới vị trí này đồng thời dùng phương thức sóng trùng kích đẩy hai tên Yêu Chiến Sĩđã khiến hắn gần như tuyệt vọng phải bay ra xa.</w:t>
      </w:r>
    </w:p>
    <w:p>
      <w:pPr>
        <w:pStyle w:val="BodyText"/>
      </w:pPr>
      <w:r>
        <w:t xml:space="preserve">- Rất tốt!</w:t>
      </w:r>
    </w:p>
    <w:p>
      <w:pPr>
        <w:pStyle w:val="BodyText"/>
      </w:pPr>
      <w:r>
        <w:t xml:space="preserve">Thời Phong quay về phía Âu Dương dựng thẳng lên một ngón tay cái. Tuy rằng hắn không thể nhìn thấy Âu Dương, nhưng hắn tin tưởng Âu Dương tuyệt đối có thể thấy mình.</w:t>
      </w:r>
    </w:p>
    <w:p>
      <w:pPr>
        <w:pStyle w:val="BodyText"/>
      </w:pPr>
      <w:r>
        <w:t xml:space="preserve">Mũi tên này của Âu Dương đã tạo cho hắn một khe hở. Hắn theo mũi tên thành công lướt qua khu vực hỗn loạn cuối cùng đi tới vị trí mục tiêu của hắn.</w:t>
      </w:r>
    </w:p>
    <w:p>
      <w:pPr>
        <w:pStyle w:val="BodyText"/>
      </w:pPr>
      <w:r>
        <w:t xml:space="preserve">Hai người mới nãy bịđẩy ra ngoài căn bản không nghĩ tử thần vừa thoáng lướt qua bọn họ. Hai người bọn họ không phải là cùng một thế lực, cho nên sau khi hai người rơi xuống đất căn bản cũng không có thời gian tự hỏi rốt cuộc đợt sóng trùng kích quỷ dị vừa xuất hiện là do ai làm ra.</w:t>
      </w:r>
    </w:p>
    <w:p>
      <w:pPr>
        <w:pStyle w:val="BodyText"/>
      </w:pPr>
      <w:r>
        <w:t xml:space="preserve">Yêu Chiến Sĩ cửu giai trung tầng phản ứng cực nhanh. Thân thể của hắn trực tiếp trốn vào lòng đất muốn chạy trốn. Cửu giai trung tầng đụng phải cửu giai đỉnh phong, gần như chính là vận mệnh thuấn sát.</w:t>
      </w:r>
    </w:p>
    <w:p>
      <w:pPr>
        <w:pStyle w:val="BodyText"/>
      </w:pPr>
      <w:r>
        <w:t xml:space="preserve">- Chạy trốn được sao?</w:t>
      </w:r>
    </w:p>
    <w:p>
      <w:pPr>
        <w:pStyle w:val="Compact"/>
      </w:pPr>
      <w:r>
        <w:br w:type="textWrapping"/>
      </w:r>
      <w:r>
        <w:br w:type="textWrapping"/>
      </w:r>
    </w:p>
    <w:p>
      <w:pPr>
        <w:pStyle w:val="Heading2"/>
      </w:pPr>
      <w:bookmarkStart w:id="235" w:name="chương-226-sóng-thần-linh-hồn"/>
      <w:bookmarkEnd w:id="235"/>
      <w:r>
        <w:t xml:space="preserve">213. Chương 226 : Sóng Thần Linh Hồn</w:t>
      </w:r>
    </w:p>
    <w:p>
      <w:pPr>
        <w:pStyle w:val="Compact"/>
      </w:pPr>
      <w:r>
        <w:br w:type="textWrapping"/>
      </w:r>
      <w:r>
        <w:br w:type="textWrapping"/>
      </w:r>
      <w:r>
        <w:t xml:space="preserve">Tên Yêu Chiến Sĩ cửu giai đỉnh phong kia mang theo hai trảo sắc bén xé mạnh một cái. Mặt đất trực tiếp rạn nứt. Yêu Chiến Sĩ trung tầng kia chui xuống đất còn chưa kịp chạy trốn đã trực tiếp bị lôi từ dưới đất ra. Sau đó người này tuyệt vọng gầm rú. Tuy nhiên hắn không có cơ hội. Bởi vì Yêu Chiến Sĩđỉnh phong đã một kiếm cắm vào lồng ngực của hắn, đâm nát yêu đan của hắn.</w:t>
      </w:r>
    </w:p>
    <w:p>
      <w:pPr>
        <w:pStyle w:val="BodyText"/>
      </w:pPr>
      <w:r>
        <w:t xml:space="preserve">- Giết đi, giết càng nhiều một lát nữa nổ lên lại càng kích thích.</w:t>
      </w:r>
    </w:p>
    <w:p>
      <w:pPr>
        <w:pStyle w:val="BodyText"/>
      </w:pPr>
      <w:r>
        <w:t xml:space="preserve">Thời Phong vừa mắng vừa bố trí huyễn trận chuẩn bị cắm Sa Hồn Phiên cuối cùng.</w:t>
      </w:r>
    </w:p>
    <w:p>
      <w:pPr>
        <w:pStyle w:val="BodyText"/>
      </w:pPr>
      <w:r>
        <w:t xml:space="preserve">Huyễn trận chậm rãi thành hình. Lúc này trong lòng Thời Phong đã vô cùng kích động. Tuy nhiên sau mũi tên của Âu Dương vừa nãy giải cứu hắn khỏi tình huống nguy nam, hắn đã hoàn toàn yên tâm. Hắn tin tưởng tiếp theo cho dù gặp nguy hiểm, mũi tên của Âu Dương chắc chắn sẽ không phụ lòng hắn.</w:t>
      </w:r>
    </w:p>
    <w:p>
      <w:pPr>
        <w:pStyle w:val="BodyText"/>
      </w:pPr>
      <w:r>
        <w:t xml:space="preserve">Huyễn trận thành hình. Thời Phong lấy ra một lá Sa Hồn Phiên cuối cùng. Trên mặt hắn lộ ra một nụ cười tà ác mạnh mẽ cắm Sa Hồn Phiên vào trong huyễn trận.</w:t>
      </w:r>
    </w:p>
    <w:p>
      <w:pPr>
        <w:pStyle w:val="BodyText"/>
      </w:pPr>
      <w:r>
        <w:t xml:space="preserve">Sau khi lá Sa Hồn Phiên cuối cùng cắm xuống đất, rốt cuộc Sa Hồn Trận đã được hình thành. Một mảnh sương mù màu đen lặng lẽ bay lên. Nhưng rất ít người thật sự chú ý tới sương mù màu đen này.</w:t>
      </w:r>
    </w:p>
    <w:p>
      <w:pPr>
        <w:pStyle w:val="BodyText"/>
      </w:pPr>
      <w:r>
        <w:t xml:space="preserve">Sau khi sương mù màu đen xuất hiện, hai người Miêu Vận Tiến và Thời Phong giống như nhận được tín hiệu bắt đầu không ngừng thôi thúc lực lượng của chính mình triệu hoán linh hồn dưới mặt đất.</w:t>
      </w:r>
    </w:p>
    <w:p>
      <w:pPr>
        <w:pStyle w:val="BodyText"/>
      </w:pPr>
      <w:r>
        <w:t xml:space="preserve">Lực lược đen đặc từ trên người bọn họ bay ra, hóa thành dây xích màu đen vô hình liên tục rút ra những linh hồn từ những thi thể trên mặt đất. Thời điểm tà ác khủng bố sắp đến, nhưng những người đang chém giết lại không ngừng tay. Tuy rằng bọn họ có người nhìn thấy sương mù màu đen quỷ dị xuất hiện, nhưng nơi chôn xương quá quỷ dị, nơi này có chuyện gì không thể phát sinh...</w:t>
      </w:r>
    </w:p>
    <w:p>
      <w:pPr>
        <w:pStyle w:val="BodyText"/>
      </w:pPr>
      <w:r>
        <w:t xml:space="preserve">Càng lúc dây xích màu đen càng dài ra, sương mù màu đen bốc lên cao. Giờ phút này rốt cuộc mọi người đang hỗn chiến đã phát hiện có điều không ổn.</w:t>
      </w:r>
    </w:p>
    <w:p>
      <w:pPr>
        <w:pStyle w:val="BodyText"/>
      </w:pPr>
      <w:r>
        <w:t xml:space="preserve">- Là Sa Hồn Trận!</w:t>
      </w:r>
    </w:p>
    <w:p>
      <w:pPr>
        <w:pStyle w:val="BodyText"/>
      </w:pPr>
      <w:r>
        <w:t xml:space="preserve">Có người sợ hãi kêu to. Sau đó liền nhìn thấy vô số người điên cuồng xông ra ngoài.</w:t>
      </w:r>
    </w:p>
    <w:p>
      <w:pPr>
        <w:pStyle w:val="BodyText"/>
      </w:pPr>
      <w:r>
        <w:t xml:space="preserve">- Chạy? Muốn chạy trốn sao? Bạo cho lão tử! Bạo đi!</w:t>
      </w:r>
    </w:p>
    <w:p>
      <w:pPr>
        <w:pStyle w:val="BodyText"/>
      </w:pPr>
      <w:r>
        <w:t xml:space="preserve">Thời Phong điên cuồng hét lên một tiếng. Hai tay của hắn bỗng nhiên huy động. Tất cả những dây xích nhất thời bị chặt đứt. Sau khi dây xích bị chặt đứt, vô số linh hồn từ mặt đất đứng lên. Bọn họ ngơ ngác đứng ở nơi đó, nhưng thân thể bọn họ lại không ngừng phồng lên.</w:t>
      </w:r>
    </w:p>
    <w:p>
      <w:pPr>
        <w:pStyle w:val="BodyText"/>
      </w:pPr>
      <w:r>
        <w:t xml:space="preserve">- Ma quỷ! Các ngươi muốn làm cái gì? Các ngươi muốn khiến cho người người công phẫn hay sao?</w:t>
      </w:r>
    </w:p>
    <w:p>
      <w:pPr>
        <w:pStyle w:val="BodyText"/>
      </w:pPr>
      <w:r>
        <w:t xml:space="preserve">Có người la lên. Tuy nhiên đây là tiếng kêu tuyệt vọng.</w:t>
      </w:r>
    </w:p>
    <w:p>
      <w:pPr>
        <w:pStyle w:val="BodyText"/>
      </w:pPr>
      <w:r>
        <w:t xml:space="preserve">- Chạy đi! Bọn họ muốn nổ chết mọi người!</w:t>
      </w:r>
    </w:p>
    <w:p>
      <w:pPr>
        <w:pStyle w:val="BodyText"/>
      </w:pPr>
      <w:r>
        <w:t xml:space="preserve">Lần này chiến trường vốn hỗn loạn gần như hoàn toàn mất hết kết cấu. Các gia hỏa kia, người nào người nấy đều sợ hãi đến mức tè ra, điên cuồng chạy vội ra phía ngoài.</w:t>
      </w:r>
    </w:p>
    <w:p>
      <w:pPr>
        <w:pStyle w:val="BodyText"/>
      </w:pPr>
      <w:r>
        <w:t xml:space="preserve">Tuy nhiên đã quá muộn. Nếu như vào thời điểm khói đen vừa bay lên, bọn họ lựa chọn bỏ chạy, như vậy có lẽ còn có cơ hội rời khỏi. Nhưng bây giờ, linh hồn thểđã thành hình, bọn họ làm sao chạy thoát được?</w:t>
      </w:r>
    </w:p>
    <w:p>
      <w:pPr>
        <w:pStyle w:val="BodyText"/>
      </w:pPr>
      <w:r>
        <w:t xml:space="preserve">Hai người Thời Phong và Miêu Vận Tiến đồng thời đốt cháy tất cả linh hồn. Thế nhưng thời điểm hai người bọn họ nhen lửa linh hồn xong lại phát hiện một vấn đề! Hai người bọn họ đi như thế nào?</w:t>
      </w:r>
    </w:p>
    <w:p>
      <w:pPr>
        <w:pStyle w:val="BodyText"/>
      </w:pPr>
      <w:r>
        <w:t xml:space="preserve">Trên mặt hai người đồng thời biến sắc. Hai người bọn họ không thể nói được lời nào... Chẳng lẽ nói hai người sẽ phải chôn cùng với những người này sao?</w:t>
      </w:r>
    </w:p>
    <w:p>
      <w:pPr>
        <w:pStyle w:val="BodyText"/>
      </w:pPr>
      <w:r>
        <w:t xml:space="preserve">Hai người bọn họ hiểu rất rõ, ở đây có ít nhất bốn mươi, năm mươi linh hồn thểđồng thời tự bạo. Với uy lực như vậy hai người bọn họ căn bản không có khả năng chạy trốn. Giờ phút này tuyệt vọng không chỉ có tràn ngập trong lòng những người vừa hỗn chiến, cũng tràn ngập trong lòng Miêu Vận Tiến và Thời Phong. Không sai, bọn họ đều quên không suy tính một điểm, đó chính là làm thể nào để rút đi.</w:t>
      </w:r>
    </w:p>
    <w:p>
      <w:pPr>
        <w:pStyle w:val="BodyText"/>
      </w:pPr>
      <w:r>
        <w:t xml:space="preserve">- Có ta đây!</w:t>
      </w:r>
    </w:p>
    <w:p>
      <w:pPr>
        <w:pStyle w:val="BodyText"/>
      </w:pPr>
      <w:r>
        <w:t xml:space="preserve">Âu Dương nhìn từ hai người đứng ở phía đàng xa đầy tuyệt vọng, hắn lấy từ trong vòng tay ra hai mũi Tam Lăng Tiễn đã rất lâu không sử dụng. Lúc này hai người Miêu Vận Tiến và Thời Phong đang ở rất gần nhau. Khoảng cách giữa hai người bọn họ chưa tới mười mét.</w:t>
      </w:r>
    </w:p>
    <w:p>
      <w:pPr>
        <w:pStyle w:val="BodyText"/>
      </w:pPr>
      <w:r>
        <w:t xml:space="preserve">Nhưng ngăn cản ở trước mặt bọn họ là vô số những kẻ đang chạy toán loạn. Cho nên một cung mở hai mũi tên này chắc chắn sẽ rất khiêu chiến với giai đoạn của Âu Dương hiện nay.</w:t>
      </w:r>
    </w:p>
    <w:p>
      <w:pPr>
        <w:pStyle w:val="BodyText"/>
      </w:pPr>
      <w:r>
        <w:t xml:space="preserve">- Nhất định phải trúng! Nhất định phải trúng!</w:t>
      </w:r>
    </w:p>
    <w:p>
      <w:pPr>
        <w:pStyle w:val="BodyText"/>
      </w:pPr>
      <w:r>
        <w:t xml:space="preserve">Âu Dương kêu to. Sau đó hai mũi tên từ trên dây cung Thứ Kiêu Cung bắn ra, xen qua vô số kẻ đang điên cuồng chạy loạn, vào thời khắc cuối cùng đã thành công đồng thời bắn trúng vào hai người Miêu Vận Tiến và Thời Phong. Hai mũi tên này đều mang theo hỏa diễm huyết sắc mạnh mẽ. Tuy nhiên độ mạnh mẽ của hỏa diễm huyết sắc này lại không bằng trước kia.</w:t>
      </w:r>
    </w:p>
    <w:p>
      <w:pPr>
        <w:pStyle w:val="BodyText"/>
      </w:pPr>
      <w:r>
        <w:t xml:space="preserve">Đương nhiên không phải Âu Dương muốn bắn chết hai người này. Cho nên hắn chỉ cần sử dụng lực trùng kích cường đại mà không phải là lực lượng hủy diệt!</w:t>
      </w:r>
    </w:p>
    <w:p>
      <w:pPr>
        <w:pStyle w:val="BodyText"/>
      </w:pPr>
      <w:r>
        <w:t xml:space="preserve">Vào thời điểm hai người Miêu Vận Tiến và Thời Phong đang tuyệt vọng, đột nhiên hai mũi tên cắm vào lồng ngực hai người. Hai người hoàn toàn không kịp phản ứng, liền cảm giác ngực mình bỗng nhiên tê rần. Sau đó một lực đẩy rất lớn mang theo thân thể bọn họ với một loại tốc độ không thể tưởng tượng phóng nhanh về phía xa.</w:t>
      </w:r>
    </w:p>
    <w:p>
      <w:pPr>
        <w:pStyle w:val="BodyText"/>
      </w:pPr>
      <w:r>
        <w:t xml:space="preserve">Tốc độ của mũi tên quá nhanh. Bởi vì đây là một mũi tên đỉnh phong nhất của Âu Dương. Hắn đã lấy ra tất cả trạng thái tốt nhất của mình, không cầu giết địch, chỉ cầu cứu người. Cho nên lần này không chỉ cần khống chế chính xác, còn cần có lực đạo tuyệt cường.</w:t>
      </w:r>
    </w:p>
    <w:p>
      <w:pPr>
        <w:pStyle w:val="BodyText"/>
      </w:pPr>
      <w:r>
        <w:t xml:space="preserve">Vèo... Vèo...</w:t>
      </w:r>
    </w:p>
    <w:p>
      <w:pPr>
        <w:pStyle w:val="BodyText"/>
      </w:pPr>
      <w:r>
        <w:t xml:space="preserve">Hai người bị hai mũi Tam Lăng Tiến bắn về phía xa. Tốc độ này quả thực khó có thể tin được. Trong chớp mắt hai người đã phát hiện bọn họ bay ra ba dặm! Khoảng cách xa như thế, dựa vào hai mũi Tam Lăng Tiến xuyên qua chiến trường hỗn loạn đồng thời bắn trúng hai người, hơn nữa còn đưa hai người bay với tốc độ gấp rút như vậy, mũi tên này chắc chắn đỉnh phong, là đỉnh phong của Âu Dương, đỉnh phong trong đỉnh phong!</w:t>
      </w:r>
    </w:p>
    <w:p>
      <w:pPr>
        <w:pStyle w:val="BodyText"/>
      </w:pPr>
      <w:r>
        <w:t xml:space="preserve">A... Ầm... Ầm...</w:t>
      </w:r>
    </w:p>
    <w:p>
      <w:pPr>
        <w:pStyle w:val="BodyText"/>
      </w:pPr>
      <w:r>
        <w:t xml:space="preserve">Một ngọn lửa linh hồn đột nhiên bùng nổ. Vô số ngọn lửa mạnh mẽ màu đen bao phủ toàn trường. Ngọn lửa màu đen che kín bầu trời dường như muốn cắn nuốt sạch sẽ tất cả mọi thứ trong phạm vi xung quanh.</w:t>
      </w:r>
    </w:p>
    <w:p>
      <w:pPr>
        <w:pStyle w:val="BodyText"/>
      </w:pPr>
      <w:r>
        <w:t xml:space="preserve">Những tiếng kêu gào ầm ĩ, tiếng cầu cứu, tiếng chửi rủa đều bị ngọn lửa linh hồn mạnh mẽ đáng sợ này bao phủ. Giờ phút này thế giới chính là của ngọn lửa linh hồn. Đây là bạo sát lộng lẫy nhất của Huyễn Thuật Sư!</w:t>
      </w:r>
    </w:p>
    <w:p>
      <w:pPr>
        <w:pStyle w:val="BodyText"/>
      </w:pPr>
      <w:r>
        <w:t xml:space="preserve">Cho ta một linh hồn, ta có thể nổ chết một mảnh người sống! Đây rõ ràng là sự chứng minh của Huyễn Thuật Sư. Giờ phút này không phải một linh hồn nổ tung, là vô số linh hồn nổ tung.</w:t>
      </w:r>
    </w:p>
    <w:p>
      <w:pPr>
        <w:pStyle w:val="BodyText"/>
      </w:pPr>
      <w:r>
        <w:t xml:space="preserve">Lực lượng hủy diệt này gần như phải muốn chọc thủng trời. Ngọn lửa màu đen tạo thành một sóng thần linh hồn điên cuồng lan về bốn phương tám hướng cắn nuốt tất cả. Sau khi mỗi người sống bị ngọn lửa linh hồn cắn nuốt liền biến thành từng xác chết di động không còn sinh mạng.</w:t>
      </w:r>
    </w:p>
    <w:p>
      <w:pPr>
        <w:pStyle w:val="BodyText"/>
      </w:pPr>
      <w:r>
        <w:t xml:space="preserve">Nhìn cảnh tượng hủy diệt cấp một này, rốt cuộc Âu Dương đã hiểu rõ sự cường đại của Huyễn Thuật Sư. Hắn đang suy nghĩ, nếu như bản thân hắn đứng ở nơi đó, dựa vào thể chất đặc biệt của mình, rốt cuộc mình có thể may mắn thoát nạn hay không?</w:t>
      </w:r>
    </w:p>
    <w:p>
      <w:pPr>
        <w:pStyle w:val="BodyText"/>
      </w:pPr>
      <w:r>
        <w:t xml:space="preserve">Âu Dương không biết, cho nên hắn đã từng dám nói Huyễn Thuật Sư cấp Pháp Thân cũng không thể lấy bạo sát linh hồn đánh giết hắn.</w:t>
      </w:r>
    </w:p>
    <w:p>
      <w:pPr>
        <w:pStyle w:val="Compact"/>
      </w:pPr>
      <w:r>
        <w:br w:type="textWrapping"/>
      </w:r>
      <w:r>
        <w:br w:type="textWrapping"/>
      </w:r>
    </w:p>
    <w:p>
      <w:pPr>
        <w:pStyle w:val="Heading2"/>
      </w:pPr>
      <w:bookmarkStart w:id="236" w:name="chương-227-sóng-thần-linh-hồn-2"/>
      <w:bookmarkEnd w:id="236"/>
      <w:r>
        <w:t xml:space="preserve">214. Chương 227 : Sóng Thần Linh Hồn (2)</w:t>
      </w:r>
    </w:p>
    <w:p>
      <w:pPr>
        <w:pStyle w:val="Compact"/>
      </w:pPr>
      <w:r>
        <w:br w:type="textWrapping"/>
      </w:r>
      <w:r>
        <w:br w:type="textWrapping"/>
      </w:r>
      <w:r>
        <w:t xml:space="preserve">Nhưng ngọn lửa linh hồn tạo thành sóng thần so với bạo sát linh hồn còn mạnh hơn rất nhiều. Nếu như nói bạo sát linh hồn là đạn đạo, vậy cái này chính là đạn hạt nhân.</w:t>
      </w:r>
    </w:p>
    <w:p>
      <w:pPr>
        <w:pStyle w:val="BodyText"/>
      </w:pPr>
      <w:r>
        <w:t xml:space="preserve">Âu Dương nhìn ngọn lửa linh hồn bao phủ bốn phương tám hướng, sóng thần linh hồn xóa bỏ tất cả những sinh vật có linh hồn, khiến hắn đột nhiên cảm giác thấy, sau này tốt nhất không nên nháo quá mức với Huyễn Thuật Sư. Tuy thể chất của mình đặc biệt, nhưng hiện tại mình tuyệt đối không thểđỡ được lực lượng hủy diệt như vậy.</w:t>
      </w:r>
    </w:p>
    <w:p>
      <w:pPr>
        <w:pStyle w:val="BodyText"/>
      </w:pPr>
      <w:r>
        <w:t xml:space="preserve">Nếu quả thật dồn ép đến mức Huyễn Thuật Sư nóng nảy tìm đến vô số linh hồn để tạo thành một sóng thần linh hồn như vậy, chỉ sợ mình không chết cũng phải tàn phế.</w:t>
      </w:r>
    </w:p>
    <w:p>
      <w:pPr>
        <w:pStyle w:val="BodyText"/>
      </w:pPr>
      <w:r>
        <w:t xml:space="preserve">- Mẹ nó! Quá đáng sợ! Hai gia hỏa này...</w:t>
      </w:r>
    </w:p>
    <w:p>
      <w:pPr>
        <w:pStyle w:val="BodyText"/>
      </w:pPr>
      <w:r>
        <w:t xml:space="preserve">Lữ Phong nhìn tất cả những thứ này, hắn gầm thét lên. Nhưng mới vừa nói tới đây hắn bỗng nhiên ngây ngẩn cả người.</w:t>
      </w:r>
    </w:p>
    <w:p>
      <w:pPr>
        <w:pStyle w:val="BodyText"/>
      </w:pPr>
      <w:r>
        <w:t xml:space="preserve">Đúng vậy! Hai người kia! Mình làm sao lại quên bảo hai người kia rút về. Đây chẳng phải là nói...</w:t>
      </w:r>
    </w:p>
    <w:p>
      <w:pPr>
        <w:pStyle w:val="BodyText"/>
      </w:pPr>
      <w:r>
        <w:t xml:space="preserve">- Đội trưởng...</w:t>
      </w:r>
    </w:p>
    <w:p>
      <w:pPr>
        <w:pStyle w:val="BodyText"/>
      </w:pPr>
      <w:r>
        <w:t xml:space="preserve">Tất cả mọi người từ trong chấn động giật mình tỉnh lại. Bọn họ đều nghĩđến điều Lữ Phong suy nghĩ. Nhưng bây giờ không phải đã muộn rồi sao?</w:t>
      </w:r>
    </w:p>
    <w:p>
      <w:pPr>
        <w:pStyle w:val="BodyText"/>
      </w:pPr>
      <w:r>
        <w:t xml:space="preserve">- Mẹ kiếp! Mẹ kiếp! Mẹ kiếp!</w:t>
      </w:r>
    </w:p>
    <w:p>
      <w:pPr>
        <w:pStyle w:val="BodyText"/>
      </w:pPr>
      <w:r>
        <w:t xml:space="preserve">Lữ Phong tức giận mắng. Trong lòng hắn tự trách mình. Hắn la lên. Nhưng hắn biết, bất luận hắn có làm thế nào, hai đội hữu của mình đã chết trong sóng thần linh hồn kia...</w:t>
      </w:r>
    </w:p>
    <w:p>
      <w:pPr>
        <w:pStyle w:val="BodyText"/>
      </w:pPr>
      <w:r>
        <w:t xml:space="preserve">- Là ta... Là ta đã sai...</w:t>
      </w:r>
    </w:p>
    <w:p>
      <w:pPr>
        <w:pStyle w:val="BodyText"/>
      </w:pPr>
      <w:r>
        <w:t xml:space="preserve">Lữ Phong bỗng nhiên ngồi co quắp trên mặt đất. Hắn có thể tiếp nhận việc huynh đệ bị giết chết trong đám hỗn chiến kia, bởi vì điêu đó có thể chứng minh kẻ địch quá mạnh mẽ, bọn họ không có cách nào khống chế. Nhưng hắn không thể nào tiếp nhận được huynh đệ của mình lại chết vì sai lầm của mình.</w:t>
      </w:r>
    </w:p>
    <w:p>
      <w:pPr>
        <w:pStyle w:val="BodyText"/>
      </w:pPr>
      <w:r>
        <w:t xml:space="preserve">- Đội trưởng...</w:t>
      </w:r>
    </w:p>
    <w:p>
      <w:pPr>
        <w:pStyle w:val="BodyText"/>
      </w:pPr>
      <w:r>
        <w:t xml:space="preserve">Một nhóm người nhìn dáng vẻ vô cùng tự trách mình của Lữ Phong. Bọn họ đều bị kế hoạch lớn mật tà ác này đốt cháy nhiệt huyết, lại không chú ý tới một vài thứ tự vốn phải đi.</w:t>
      </w:r>
    </w:p>
    <w:p>
      <w:pPr>
        <w:pStyle w:val="BodyText"/>
      </w:pPr>
      <w:r>
        <w:t xml:space="preserve">Nhưng bây giờ nói những điều này có ích lợi gì? Người đã chết. Đội hữu với nhau, trải qua vô số lần cùng nhau chiến đấu, đứng trước sự sống và cái chết bởi vì một vài sai lầm như vậy mà chết đi. Lữ Phong đang suy nghĩ, nếu như ông trời lại cho hắn một cơ hội, hắn tuyệt đối sẽ lựa chọn từ bỏ kế hoạch điên cuồng này.</w:t>
      </w:r>
    </w:p>
    <w:p>
      <w:pPr>
        <w:pStyle w:val="BodyText"/>
      </w:pPr>
      <w:r>
        <w:t xml:space="preserve">Âu Dương nhìn Lữ Phong. Lúc này Lữ Phong thật giống như mình trước đây. Tuy nhiên trên mặt của hắn hiện lên một nụ cười mỉm. Ban đầu hắn cũng không thể tưởng tượng được sai lầm này. Tất cảđều là con người, khó tránh khỏi có thời điểm gặp phải sai lầm. Nhưng bi kịch lần này không thuộc về bọn họ. Bởi vì Âu Dương không cho phép lại phát sinh thêm bi kịch nữa.</w:t>
      </w:r>
    </w:p>
    <w:p>
      <w:pPr>
        <w:pStyle w:val="BodyText"/>
      </w:pPr>
      <w:r>
        <w:t xml:space="preserve">Nhìn một đám đội hữu lặng người tự trách, Âu Dương mỉm cười nói:</w:t>
      </w:r>
    </w:p>
    <w:p>
      <w:pPr>
        <w:pStyle w:val="BodyText"/>
      </w:pPr>
      <w:r>
        <w:t xml:space="preserve">- Yên tâm đi! Bọn họ chỉ bị trọng thương, sẽ không chết...</w:t>
      </w:r>
    </w:p>
    <w:p>
      <w:pPr>
        <w:pStyle w:val="BodyText"/>
      </w:pPr>
      <w:r>
        <w:t xml:space="preserve">Âu Dương vừa dứt lời, ánh mắt bọn họ giống như đèn pha đều tập trung trên người hắn. Tất cả mọi người đều hiểu rõ về sự thần kỳ của Âu Dương. Lúc này Âu Dương mở miệng nói không sao, lẽ nào lần này hắn lại tạo ra được kỳ tích?</w:t>
      </w:r>
    </w:p>
    <w:p>
      <w:pPr>
        <w:pStyle w:val="BodyText"/>
      </w:pPr>
      <w:r>
        <w:t xml:space="preserve">- Khi nào hết khói lửa thì tìm hai tên tiểu tử kia. Chắc hẳn bọn họ chỉ bị trọng thương.</w:t>
      </w:r>
    </w:p>
    <w:p>
      <w:pPr>
        <w:pStyle w:val="BodyText"/>
      </w:pPr>
      <w:r>
        <w:t xml:space="preserve">Âu Dương tin tưởng mình khống chế mũi tên rất đúng chỗ. Tuy nhiên đúng chỗ không có nghĩa là không bị thương. Ngay cả bản thân Âu Dương cũng không biết, tại sao mình lại có lực sát thương đối với trạng thái linh hồn cường đại như vậy.</w:t>
      </w:r>
    </w:p>
    <w:p>
      <w:pPr>
        <w:pStyle w:val="BodyText"/>
      </w:pPr>
      <w:r>
        <w:t xml:space="preserve">Có thể điều đó có quan hệ tới Thứ Kiêu Cung, có lẽ là do linh tiễn yêu đan của mình tác oai tác quái. Tuy nhiên dù nói như thế nào, đây không được xem là một tin tức xấu.</w:t>
      </w:r>
    </w:p>
    <w:p>
      <w:pPr>
        <w:pStyle w:val="BodyText"/>
      </w:pPr>
      <w:r>
        <w:t xml:space="preserve">Sóng thần linh hồn vẫn tiếp tục, tuy nhiên so với khí thế hủy thiên diệt địa vừa nãy, hiện tại đã bình tĩnh hơn rất nhiều. Theo thời gian trôi qua, sóng thần linh hồn chậm rãi giống như hỏa diễm bắt đầu tắt. Tuy nhiên sau khi sóng thần linh hồn tắt, cảnh tượng lưu lại vẫn khiến bọn họ khiếp sợ.</w:t>
      </w:r>
    </w:p>
    <w:p>
      <w:pPr>
        <w:pStyle w:val="BodyText"/>
      </w:pPr>
      <w:r>
        <w:t xml:space="preserve">- Thật.. Thật lợi hại...</w:t>
      </w:r>
    </w:p>
    <w:p>
      <w:pPr>
        <w:pStyle w:val="BodyText"/>
      </w:pPr>
      <w:r>
        <w:t xml:space="preserve">Ánh mắt của tất cả bọn họ đều nhìn vào những thi thể trống rỗng nằm ở đó. Mọi người đều biết, thời điểm sóng thần linh hồn bao phủ, lửa linh hồn của bọn họ đã hoàn toàn tắt. Lúc này sinh mạng của bọn họ đã không còn. Trong đó chỉ còn lưu lại chỉ thi thể không hồn mà thôi.</w:t>
      </w:r>
    </w:p>
    <w:p>
      <w:pPr>
        <w:pStyle w:val="BodyText"/>
      </w:pPr>
      <w:r>
        <w:t xml:space="preserve">- Đừng đứng đó nữa. Mau tìm người!</w:t>
      </w:r>
    </w:p>
    <w:p>
      <w:pPr>
        <w:pStyle w:val="BodyText"/>
      </w:pPr>
      <w:r>
        <w:t xml:space="preserve">Lữ Phong nhìn thảm cảnh tại hiện trường, hắn là người đầu tiên lao nhanh về phía đó. Tuy nhiên hắn vừa mở miệng nói câu tìm người lại khiến Âu Dương kích động muốn quất hắn một trận.</w:t>
      </w:r>
    </w:p>
    <w:p>
      <w:pPr>
        <w:pStyle w:val="BodyText"/>
      </w:pPr>
      <w:r>
        <w:t xml:space="preserve">- Trước tiên hủy các thi thể ở nơi này, thu Sa Hồn Phiên lại. Lục Tiên dùng lôi điện san bằng nơi này, không thể lưu lại bất kỳ manh mối nào.</w:t>
      </w:r>
    </w:p>
    <w:p>
      <w:pPr>
        <w:pStyle w:val="BodyText"/>
      </w:pPr>
      <w:r>
        <w:t xml:space="preserve">Âu Dương biết, lúc này khắp nơi trong nơi chôn xương là người sống ẩn nấp. Nếu như bọn họ không xóa bỏ mọi chứng cứ trong thời gian ngắn nhất, như vậy nếu có người nhìn thấy trên đất này có vô số thân thể bịđốt sạch linh hồn, tuyệt đối có thể nghĩđến một vài thứ.</w:t>
      </w:r>
    </w:p>
    <w:p>
      <w:pPr>
        <w:pStyle w:val="BodyText"/>
      </w:pPr>
      <w:r>
        <w:t xml:space="preserve">Ầm...</w:t>
      </w:r>
    </w:p>
    <w:p>
      <w:pPr>
        <w:pStyle w:val="BodyText"/>
      </w:pPr>
      <w:r>
        <w:t xml:space="preserve">Lục Tiên đột ngột từ mặt đất bay vào trên không. Trên không trung của chiến trường vô cùng u ám, từng đạo lôi điện nối tiếp nhau đánh xuống đất.</w:t>
      </w:r>
    </w:p>
    <w:p>
      <w:pPr>
        <w:pStyle w:val="BodyText"/>
      </w:pPr>
      <w:r>
        <w:t xml:space="preserve">Những thi thể này mặc dù đã mất đi linh hồn nhưng khi còn sống đều là cường giả. Nhưng bọn họ chỉ còn lại thân thể làm sao có thể chịu đựng được nhiều lôi điện đánh tới như vậy?</w:t>
      </w:r>
    </w:p>
    <w:p>
      <w:pPr>
        <w:pStyle w:val="BodyText"/>
      </w:pPr>
      <w:r>
        <w:t xml:space="preserve">Từng thi thể hóa thành tro tàn. Âu Dương không ngừng quan sát bốn phương tám hướng. Hắn sợ tất cả những thứ này sẽ bị một Huyễn Thuật Sư âm hiểm nào đó đáng tàng hình phát hiện được. Nếu như chuyện này bị truyền đi, như vậy Vạn Tiên Sơn tuyệt đối sẽ trở thành mục tiêu công kích.</w:t>
      </w:r>
    </w:p>
    <w:p>
      <w:pPr>
        <w:pStyle w:val="BodyText"/>
      </w:pPr>
      <w:r>
        <w:t xml:space="preserve">Cũng may Âu Dương dò xét đã lâu vẫn không phát hiện tung tích của bất kỳ Huyễn Thuật Sư nào. Theo thời gian dần trôi qua, thi thể trong bãi chiến trường đã hoàn toàn bịđánh thành tro bụi. Thậm chí tất cả mặt đất đều bịđánh sâu xuống mười mấy mét, tạo thành một cái hố lớn.</w:t>
      </w:r>
    </w:p>
    <w:p>
      <w:pPr>
        <w:pStyle w:val="BodyText"/>
      </w:pPr>
      <w:r>
        <w:t xml:space="preserve">- Tìm được rồi! Hai tiểu tử này không chết!</w:t>
      </w:r>
    </w:p>
    <w:p>
      <w:pPr>
        <w:pStyle w:val="BodyText"/>
      </w:pPr>
      <w:r>
        <w:t xml:space="preserve">Từ phía xa, Lữ Phong và vài tên Yêu Chiến Sĩ tìm kiếm dựa theo phương hướng Âu Dương đã chỉ, rốt cuộc đã tìm thấy Thời Phong và Miêu Vận Tiến bịđóng trên một cái thân cây to cách chiến trường năm dặm. Tình trạng của hai người tuyệt đối không thể nói là tốt.</w:t>
      </w:r>
    </w:p>
    <w:p>
      <w:pPr>
        <w:pStyle w:val="BodyText"/>
      </w:pPr>
      <w:r>
        <w:t xml:space="preserve">Bị Tam Lăng Tiễn của Âu Dương mang đi một khoảng cách xa như thế, hơn nữa còn bị xuyên qua ngực kéo bay đi. Nếu như đổi lại là hai người bình thường, chắc hẳn đều chết.</w:t>
      </w:r>
    </w:p>
    <w:p>
      <w:pPr>
        <w:pStyle w:val="BodyText"/>
      </w:pPr>
      <w:r>
        <w:t xml:space="preserve">Thời điểm Lữ Phong phát hiện hai người Thời Phong và Miêu Vận Tiến, hai người bọn họ giống như hai con chó chết bịđóng ở nơi đó không hề nhúc nhích. Tuy rằng thương thế cực kỳ nghiêm trọng, nhưng trên mặt hai người lại hiện ra một nụ cười.</w:t>
      </w:r>
    </w:p>
    <w:p>
      <w:pPr>
        <w:pStyle w:val="BodyText"/>
      </w:pPr>
      <w:r>
        <w:t xml:space="preserve">Nếu như nói trong cuộc chiến này ai là người kích động nhất, không nghi ngờ chút nào chắc chắn là hai người bọn họ. Đặc biệt là trong thời khắc cuối cùng kia, khi bọn họ đang tuyệt vọng, Tam Lăng Tiễn của Âu Dương cắt phá hư không xuyên qua hai người, mang theo hai người bay ra năm dặm đóng ở nơi này. Hai người vừa bị kéo bay đi, vừa tận mắt nhìn sóng lớn cuồn cuộn truy đuổi phía sau. Sự chấn động này, người thường không có cách nào lĩnh hội được.</w:t>
      </w:r>
    </w:p>
    <w:p>
      <w:pPr>
        <w:pStyle w:val="BodyText"/>
      </w:pPr>
      <w:r>
        <w:t xml:space="preserve">- Mẹ nó, mũi tên này quá tàn nhẫn...</w:t>
      </w:r>
    </w:p>
    <w:p>
      <w:pPr>
        <w:pStyle w:val="BodyText"/>
      </w:pPr>
      <w:r>
        <w:t xml:space="preserve">Khi Thời Phong được mọi người giúp đỡ chậm rãi rút Tam Lăng Tiễn từ trước ngực ra, mũi tên này trực tiếp khiến hắn phải hiện nguyên hình.</w:t>
      </w:r>
    </w:p>
    <w:p>
      <w:pPr>
        <w:pStyle w:val="Compact"/>
      </w:pPr>
      <w:r>
        <w:br w:type="textWrapping"/>
      </w:r>
      <w:r>
        <w:br w:type="textWrapping"/>
      </w:r>
    </w:p>
    <w:p>
      <w:pPr>
        <w:pStyle w:val="Heading2"/>
      </w:pPr>
      <w:bookmarkStart w:id="237" w:name="chương-228-mộng-tưởng-ban-đầu"/>
      <w:bookmarkEnd w:id="237"/>
      <w:r>
        <w:t xml:space="preserve">215. Chương 228 : Mộng Tưởng Ban Đầu</w:t>
      </w:r>
    </w:p>
    <w:p>
      <w:pPr>
        <w:pStyle w:val="Compact"/>
      </w:pPr>
      <w:r>
        <w:br w:type="textWrapping"/>
      </w:r>
      <w:r>
        <w:br w:type="textWrapping"/>
      </w:r>
      <w:r>
        <w:t xml:space="preserve">Thậm chí ngay cả thân thể hư vô cũng bị phá. Tuy nhiên cũng may hắn là cường giả cửu giai đỉnh phong. Tuy rằng vết thương da thịt này tàn phá rất lợi hại, nhưng còn chưa đến mức khiến hắn phải chết.</w:t>
      </w:r>
    </w:p>
    <w:p>
      <w:pPr>
        <w:pStyle w:val="BodyText"/>
      </w:pPr>
      <w:r>
        <w:t xml:space="preserve">Sở dĩ hắn có vẻ suy yếu chủ yếu chỉ bởi vì khi tạo ra trận nổ linh hồn kia, hắn gần như đã tiêu hao hết tất cả lực lượng của mình.</w:t>
      </w:r>
    </w:p>
    <w:p>
      <w:pPr>
        <w:pStyle w:val="BodyText"/>
      </w:pPr>
      <w:r>
        <w:t xml:space="preserve">- Thần ơi! Bạn hữu ơi, ta phục ngươi. Sau này nếu ai muốn nói với ta hắn biết bắn tên, ta liền quất chết hắn!</w:t>
      </w:r>
    </w:p>
    <w:p>
      <w:pPr>
        <w:pStyle w:val="BodyText"/>
      </w:pPr>
      <w:r>
        <w:t xml:space="preserve">Miêu Vận Tiến cũng chặt đứt Tam Lăng Tiễn rút ra. Âu Dương đã dùng mũi tên cuối cùng này vẽ một dấu chấm tròn cho trận chiến đấu này, cũng mạnh mẽ kéo mạng hắn từ trong tay Tử thần trở lại. Miêu Vận Tiến không biết nên hình dung loại tiễn thuật này thế nào cho tốt.</w:t>
      </w:r>
    </w:p>
    <w:p>
      <w:pPr>
        <w:pStyle w:val="BodyText"/>
      </w:pPr>
      <w:r>
        <w:t xml:space="preserve">Nhưng thời điểm hai người bọn họ tán thưởng Âu Dương, Âu Dương lại đưa ánh mắt về phía Lữ Phong. Lúc này chỉ thấy trên mặt Lữ Phong đầy vẻ tự trách.</w:t>
      </w:r>
    </w:p>
    <w:p>
      <w:pPr>
        <w:pStyle w:val="BodyText"/>
      </w:pPr>
      <w:r>
        <w:t xml:space="preserve">Âu Dương quay về phía hai người khẽ mỉm cười, sau đó đi tới sát bên cạnh Lữ Phong nhẹ nhàng vỗ nhẹ vào cánh tay của Lữ Phong một cái, sau đó hắn nở một nụ cười tự tin.</w:t>
      </w:r>
    </w:p>
    <w:p>
      <w:pPr>
        <w:pStyle w:val="BodyText"/>
      </w:pPr>
      <w:r>
        <w:t xml:space="preserve">Khi Âu Dương mỉm cười, hai người Thời Phong và Miêu Vận Tiến đồng thời cũng chứng kiến. Miêu Vận Tiến nhìn Lữ Phong đang tự trách nói:</w:t>
      </w:r>
    </w:p>
    <w:p>
      <w:pPr>
        <w:pStyle w:val="BodyText"/>
      </w:pPr>
      <w:r>
        <w:t xml:space="preserve">- Đội trưởng, điều này cũng không thể trách ngươi. Muốn trách cũng phải trách tất cả chúng ta. Mẹ nó, ý nghĩ diệt sạch đám chó con này khiến ta đã quên mình phải chạy thế nào, hắc hắc...</w:t>
      </w:r>
    </w:p>
    <w:p>
      <w:pPr>
        <w:pStyle w:val="BodyText"/>
      </w:pPr>
      <w:r>
        <w:t xml:space="preserve">- Đúng vậy đội trưởng, điều này căn bản không thể trách ngươi. Trong ba lần ta tiến vào Cực Cảnh, ta dám nói hiện tại ngươi chắc chắn là đội trưởng khiến ta vừa ý nhất.</w:t>
      </w:r>
    </w:p>
    <w:p>
      <w:pPr>
        <w:pStyle w:val="BodyText"/>
      </w:pPr>
      <w:r>
        <w:t xml:space="preserve">Thời Phong rất ít khen tặng người khác, nhưng lần này hắn nói thật lòng.</w:t>
      </w:r>
    </w:p>
    <w:p>
      <w:pPr>
        <w:pStyle w:val="BodyText"/>
      </w:pPr>
      <w:r>
        <w:t xml:space="preserve">Tuy rằng rất nhiều lúc Lữ Phong đều lặng lẽ chiến đấu, nhưng thân là một đội trưởng, mỗi ngày hắn đều cân nhắc những điều người khác không nghĩ tới. Hơn nữa này trên đường cùng nhau đi tới, bản đồ, bố trí, phương thức tấn công gần như đều do Lữ Phong suy nghĩ ra. Nếu như điều này còn chưa thể chứng minh thành tích của Lữ Phong, vậy thật không có thiên lý.</w:t>
      </w:r>
    </w:p>
    <w:p>
      <w:pPr>
        <w:pStyle w:val="BodyText"/>
      </w:pPr>
      <w:r>
        <w:t xml:space="preserve">- Đúng vậy, trong lúc đó tình huống không ai có thể nghĩđược điều đó. Ngươi chắc chắn là một trong những đội trưởng xuất sắc nhất mà ta được gặp.</w:t>
      </w:r>
    </w:p>
    <w:p>
      <w:pPr>
        <w:pStyle w:val="BodyText"/>
      </w:pPr>
      <w:r>
        <w:t xml:space="preserve">Đây là lời Âu Dương nói. Sở dĩ hắn dùng tới một trong bởi vì Lăng Túc cũng tuyệt đối không phải là kẻ tầm thường.</w:t>
      </w:r>
    </w:p>
    <w:p>
      <w:pPr>
        <w:pStyle w:val="BodyText"/>
      </w:pPr>
      <w:r>
        <w:t xml:space="preserve">- Đúng vậy. Đội trưởng đừng như vậy nữa. Các huynh đệ cùng nhau đi tới, có người nào không hiểu.</w:t>
      </w:r>
    </w:p>
    <w:p>
      <w:pPr>
        <w:pStyle w:val="BodyText"/>
      </w:pPr>
      <w:r>
        <w:t xml:space="preserve">Rất nhiều người lên tiếng phụ họa theo.</w:t>
      </w:r>
    </w:p>
    <w:p>
      <w:pPr>
        <w:pStyle w:val="BodyText"/>
      </w:pPr>
      <w:r>
        <w:t xml:space="preserve">Nghe thấy những lời nói này, nhìn những đội viên này, trong lòng Lữ Phong liền cảm thấy rất ấm áp.</w:t>
      </w:r>
    </w:p>
    <w:p>
      <w:pPr>
        <w:pStyle w:val="BodyText"/>
      </w:pPr>
      <w:r>
        <w:t xml:space="preserve">Nếu như ngày hôm nay hai người Miêu Vận Tiến và Thời Phong thật sự bỏ mình, có thể bởi vì không ai ý thức được vấn đềđó, nhưng Lữ Phong tuyệt đối sẽ tự trách mình. Bởi vì hắn là đội trưởng, hắn có thể không có danh tiếng, hắn có thể nấp ở sau lưng, nhưng nhất định bất cứ lúc nào hắn cũng cân nhắc nhiều thứ hơn những người khác. Bởi vì hắn là đội trưởng, bởi vì hắn phải dẫn đầu tất cảđoàn đội.</w:t>
      </w:r>
    </w:p>
    <w:p>
      <w:pPr>
        <w:pStyle w:val="BodyText"/>
      </w:pPr>
      <w:r>
        <w:t xml:space="preserve">- Các huynh đệ...</w:t>
      </w:r>
    </w:p>
    <w:p>
      <w:pPr>
        <w:pStyle w:val="BodyText"/>
      </w:pPr>
      <w:r>
        <w:t xml:space="preserve">Lữ Phong nhìn các đội hữu của mình, dùng sức nắm lấy hai tay của mình nói:</w:t>
      </w:r>
    </w:p>
    <w:p>
      <w:pPr>
        <w:pStyle w:val="BodyText"/>
      </w:pPr>
      <w:r>
        <w:t xml:space="preserve">- Mọi người đã tín nhiệm Lữ Phong ta như vậy, ta sẽ không già mồm cãi láo với mọi người! Còn nhớ rõ mộng tưởng ban đầu của chúng ta không?</w:t>
      </w:r>
    </w:p>
    <w:p>
      <w:pPr>
        <w:pStyle w:val="BodyText"/>
      </w:pPr>
      <w:r>
        <w:t xml:space="preserve">Lữ Phong gầm lớn câu cuối cùng.</w:t>
      </w:r>
    </w:p>
    <w:p>
      <w:pPr>
        <w:pStyle w:val="BodyText"/>
      </w:pPr>
      <w:r>
        <w:t xml:space="preserve">- Quét ngang nơi chôn xương...</w:t>
      </w:r>
    </w:p>
    <w:p>
      <w:pPr>
        <w:pStyle w:val="BodyText"/>
      </w:pPr>
      <w:r>
        <w:t xml:space="preserve">Lữ Phong đã thành công. Câu nói sau cùng của hắn đã thành công nhóm lại ngọn lửa nhiệt tình trong lòng mọi người. Quét ngang nơi chôn xương, đây mới là mục tiêu lớn nhất của bọn họ...</w:t>
      </w:r>
    </w:p>
    <w:p>
      <w:pPr>
        <w:pStyle w:val="BodyText"/>
      </w:pPr>
      <w:r>
        <w:t xml:space="preserve">Rất nhiều yêu thú chi linh tiến vào trong túi của đoàn đội tinh. Lúc này nếu như kiểm tra lại một chút, số lượng yêu thú chi linh trong tay mọi người chắc chắn đã đạt đến số lượng khiến bọn họ tiến vào Thánh Thể.</w:t>
      </w:r>
    </w:p>
    <w:p>
      <w:pPr>
        <w:pStyle w:val="BodyText"/>
      </w:pPr>
      <w:r>
        <w:t xml:space="preserve">Nhưng nhóm người bọn họ đã sớm quên mất điều này. Kỳ vọng ban đầu của bọn họ là nhận được ba trăm viên yêu thú chi linh sau đó ra ngoài tiến vào Thánh Thểđã biến thành mục tiêu hiện tại —— quét ngang nơi chôn xương!</w:t>
      </w:r>
    </w:p>
    <w:p>
      <w:pPr>
        <w:pStyle w:val="BodyText"/>
      </w:pPr>
      <w:r>
        <w:t xml:space="preserve">Sau đợt sóng thần linh hồn kia, đoàn đội tinh anh đã ẩn nấp hơn mười ngày. Bởi vì Miêu Vận Tiến và Thời Phong trọng thương suy yếu, cho nên nhiệm vụ điều tra lại rơi xuống đầu những người khác. Gia hỏa Âu Dương gần như rada di động cũng trở thành người có tài bị làm phiền. Bất kỳ lúc nào, Chân Thực Chi Nhãn cũng được mở ra, không ngừng quan sát bốn phía xung quanh đề phòng bất ngờ phát sinh.</w:t>
      </w:r>
    </w:p>
    <w:p>
      <w:pPr>
        <w:pStyle w:val="BodyText"/>
      </w:pPr>
      <w:r>
        <w:t xml:space="preserve">Một hồ nước màu xanh lục giống như một chiếc gương lặng lẽ chờđợi ở chỗ đó. Xung quanh là vô số cỏ xanh và khóm hoa khiến nơi này cực kỳ rực rỡ. Mỹ cảnh không gì tuyệt hơn này lại xuất hiện trong nơi chôn xương. Ở chỗ này bất cứ người nào cũng tuyệt đối không có lòng quan tâm tới mỹ cảnh.</w:t>
      </w:r>
    </w:p>
    <w:p>
      <w:pPr>
        <w:pStyle w:val="BodyText"/>
      </w:pPr>
      <w:r>
        <w:t xml:space="preserve">- Có một đoàn đội Vạn Tiên Sơn bị người ta tiêu diệt toàn đoàn.</w:t>
      </w:r>
    </w:p>
    <w:p>
      <w:pPr>
        <w:pStyle w:val="BodyText"/>
      </w:pPr>
      <w:r>
        <w:t xml:space="preserve">Một Lục Tiên vừa trở về bên cạnh hồ, lập tức đào lên một hố lớn, nhẹ giọng nói.</w:t>
      </w:r>
    </w:p>
    <w:p>
      <w:pPr>
        <w:pStyle w:val="BodyText"/>
      </w:pPr>
      <w:r>
        <w:t xml:space="preserve">Lữ Phong nghe bịđội ngũ bị diệt chính là Vạn Tiên Sơn, tuy rằng hắn có kinh ngạc một chút, tuy nhiên cũng không quá nhiều cảm khái. Mặc dù xuất phát từ cùng một tông phát, nhưng bọn họ không phải là một đoàn đội. Hắn chỉ có thể tận lực dẫn dắt đoàn đội của hắn đi tác chiến. Còn cứu viện sao? Hay là thôi đi. Lữ Phong không thể nào đánh trận chiến mà hắn không nắm chắc, không thể nào lấy tính mạng huynh đệ của mình ra đùa được.</w:t>
      </w:r>
    </w:p>
    <w:p>
      <w:pPr>
        <w:pStyle w:val="BodyText"/>
      </w:pPr>
      <w:r>
        <w:t xml:space="preserve">- Bao nhiêu người?</w:t>
      </w:r>
    </w:p>
    <w:p>
      <w:pPr>
        <w:pStyle w:val="BodyText"/>
      </w:pPr>
      <w:r>
        <w:t xml:space="preserve">Miêu Vận Tiến ngồi sát bên cạnh Lữ Phong. Tthương thế của hắn đã hồi phục lại tám phần. Thật ra hai ngày gần đây hắn luôn kêu gào muốn đi ra ngoài. Nếu như không phải mọi người vẫn phản đối, chắc hẳn hắn đã sớm ra ngoài dò đường.</w:t>
      </w:r>
    </w:p>
    <w:p>
      <w:pPr>
        <w:pStyle w:val="BodyText"/>
      </w:pPr>
      <w:r>
        <w:t xml:space="preserve">- Đây hẳn là hai đoàn đội liều mạng tụ cùng một chỗ. Bọn họ có năm mươi người. Lực chiến đấu của bọn họ rất mạnh. Tuy nhiên bọn họ lại bị Thái Nhất Tông, Đằng Xuân Thánh Địa và Thiên Cung ba bên gần trăm người bao vây tấn công. Sau khi ra sức chống cự suốt một ngày cuối cùng vẫn bị tiêu diệt.</w:t>
      </w:r>
    </w:p>
    <w:p>
      <w:pPr>
        <w:pStyle w:val="BodyText"/>
      </w:pPr>
      <w:r>
        <w:t xml:space="preserve">Người đội viên này cảm thấy đáng tiếc lắc đầu. Ban đầu khi hắn nhìn thấy đoàn đội Vạn Tiên Sơn bị bao vây còn muốn trở về báo cáo sau đó cùng tới cứu viện.</w:t>
      </w:r>
    </w:p>
    <w:p>
      <w:pPr>
        <w:pStyle w:val="BodyText"/>
      </w:pPr>
      <w:r>
        <w:t xml:space="preserve">Tuy nhiên khi hắn nhìn thấy kẻ địch có tới hàng trăm người, hắn dứt khoát từ bỏ lựa chọn từ bỏ.</w:t>
      </w:r>
    </w:p>
    <w:p>
      <w:pPr>
        <w:pStyle w:val="BodyText"/>
      </w:pPr>
      <w:r>
        <w:t xml:space="preserve">- Rất ngoan cường sao? Số thương vong cụ thể của của đối phương thế nào?</w:t>
      </w:r>
    </w:p>
    <w:p>
      <w:pPr>
        <w:pStyle w:val="BodyText"/>
      </w:pPr>
      <w:r>
        <w:t xml:space="preserve">Âu Dương từ bên cạnh đi tới. Trong tay của hắn cầm một ấm nước vừa uống vừa nói.</w:t>
      </w:r>
    </w:p>
    <w:p>
      <w:pPr>
        <w:pStyle w:val="BodyText"/>
      </w:pPr>
      <w:r>
        <w:t xml:space="preserve">- Không rõ ràng lắm. Nhưng nhân số tử vong ước chừng là ba mươi người. Tuy rằng ba bên bọn họ có nhiều người, nhưng thực lực tinh anh lại kém hơn đoàn đội Vạn Tiên Sơn một chút. Cho nên con số tử vong không nhỏ.</w:t>
      </w:r>
    </w:p>
    <w:p>
      <w:pPr>
        <w:pStyle w:val="BodyText"/>
      </w:pPr>
      <w:r>
        <w:t xml:space="preserve">Người này thận trọng nói ra một đánh giá.</w:t>
      </w:r>
    </w:p>
    <w:p>
      <w:pPr>
        <w:pStyle w:val="BodyText"/>
      </w:pPr>
      <w:r>
        <w:t xml:space="preserve">- Gần trăm người, chúng ta tính là trăm người. Một trăm người tiêu diệt ba mươi. Nói cách khác bọn họ còn bảy mươi người. Theo đánh giá thận trọng nhất của ta, trong bảy mươi người này, người có lực chiến đấu thực sự chỉ còn khoảng bốn mươi.</w:t>
      </w:r>
    </w:p>
    <w:p>
      <w:pPr>
        <w:pStyle w:val="BodyText"/>
      </w:pPr>
      <w:r>
        <w:t xml:space="preserve">Lữ Phong vẫn cực kỳ thận trọng.</w:t>
      </w:r>
    </w:p>
    <w:p>
      <w:pPr>
        <w:pStyle w:val="BodyText"/>
      </w:pPr>
      <w:r>
        <w:t xml:space="preserve">Âu Dương ở bên cạnh nghe Lữ Phong phỏng đoán như vậy, hắn gật đầu. Thật ra hẳn là con số sẽ nhỏ hơn một chút, ước chừng từ ba mươi đến ba mươi lăm. Dù sao gần trăm người không phải thật sự là trăm người. Tử vong ba mươi cũng là phỏng đoán thận trọng.</w:t>
      </w:r>
    </w:p>
    <w:p>
      <w:pPr>
        <w:pStyle w:val="Compact"/>
      </w:pPr>
      <w:r>
        <w:br w:type="textWrapping"/>
      </w:r>
      <w:r>
        <w:br w:type="textWrapping"/>
      </w:r>
    </w:p>
    <w:p>
      <w:pPr>
        <w:pStyle w:val="Heading2"/>
      </w:pPr>
      <w:bookmarkStart w:id="238" w:name="chương-229-ai-mới-là-người-bị-diệt"/>
      <w:bookmarkEnd w:id="238"/>
      <w:r>
        <w:t xml:space="preserve">216. Chương 229 : Ai Mới Là Người Bị Diệt</w:t>
      </w:r>
    </w:p>
    <w:p>
      <w:pPr>
        <w:pStyle w:val="Compact"/>
      </w:pPr>
      <w:r>
        <w:br w:type="textWrapping"/>
      </w:r>
      <w:r>
        <w:br w:type="textWrapping"/>
      </w:r>
      <w:r>
        <w:t xml:space="preserve">Tuy nhiên đánh giá tình hình xấu hơn một chút, chung quy vẫn tốt hơn nhiều so với xem thường kẻ địch, xuất hiện khinh địch.</w:t>
      </w:r>
    </w:p>
    <w:p>
      <w:pPr>
        <w:pStyle w:val="BodyText"/>
      </w:pPr>
      <w:r>
        <w:t xml:space="preserve">- Đúng! Gần đây bên ngoài đều truyền lời đoàn đội Vạn Tiên Sơn vô địch đã bị diệt. Có lẽ bọn họ cho rằng đoàn đội kia chính là chúng ta!</w:t>
      </w:r>
    </w:p>
    <w:p>
      <w:pPr>
        <w:pStyle w:val="BodyText"/>
      </w:pPr>
      <w:r>
        <w:t xml:space="preserve">Lại có một người mở miệng. Hắn là một gã Yêu Chiến Sĩ, tuy rằng không đi xem trận đại chiến kia, nhưng so với tin đồn gần đây, hắn vẫn tương đối quen thuộc.</w:t>
      </w:r>
    </w:p>
    <w:p>
      <w:pPr>
        <w:pStyle w:val="BodyText"/>
      </w:pPr>
      <w:r>
        <w:t xml:space="preserve">- Hừ hừ, muốn tiêu diệt chúng ta sao? Đoàn đội nhị lưu như bọn họ cũng xứng sao? Nếu quả thật là đám người trên đại thảo nguyên kia liên hợp lại may ra còn có thể. Tuy nhiên bọn họ không thể ra ngoài lúc này. Lúc này bọn họ chắc hẳn đang cướp giật vị trí tốt, tranh tới mức ngươi chết ta sống.</w:t>
      </w:r>
    </w:p>
    <w:p>
      <w:pPr>
        <w:pStyle w:val="BodyText"/>
      </w:pPr>
      <w:r>
        <w:t xml:space="preserve">Lữ Phong cười âm hiểm một hồi. Sau đó hắn nhận từ trong tay người đi thám thính kia một tấm bản đồ chiến đấu đơn giản, và yêu cầu người kia về vị trí nghỉ ngơi lấy lại sức.</w:t>
      </w:r>
    </w:p>
    <w:p>
      <w:pPr>
        <w:pStyle w:val="BodyText"/>
      </w:pPr>
      <w:r>
        <w:t xml:space="preserve">Lữ Phong tập hợp mọi người lại ngồi xuống bắt đầu nghiên cứu thảo luận về những vấn đề liên quan đến kế hoạch kế tiếp.</w:t>
      </w:r>
    </w:p>
    <w:p>
      <w:pPr>
        <w:pStyle w:val="BodyText"/>
      </w:pPr>
      <w:r>
        <w:t xml:space="preserve">....</w:t>
      </w:r>
    </w:p>
    <w:p>
      <w:pPr>
        <w:pStyle w:val="BodyText"/>
      </w:pPr>
      <w:r>
        <w:t xml:space="preserve">Thời điểm bên này tương đối bình tĩnh, bên ngoài lại dấy lên một mồi lửa.</w:t>
      </w:r>
    </w:p>
    <w:p>
      <w:pPr>
        <w:pStyle w:val="BodyText"/>
      </w:pPr>
      <w:r>
        <w:t xml:space="preserve">- Đoàn đội vô địch của Vạn Tiên Sơn bị liên hợp tiêu diệt?</w:t>
      </w:r>
    </w:p>
    <w:p>
      <w:pPr>
        <w:pStyle w:val="BodyText"/>
      </w:pPr>
      <w:r>
        <w:t xml:space="preserve">Đây là đề tài nóng nhất gần đây. Năm mươi người đánh với đoàn đội một trăm người trong thời gian một ngày. Đoàn đội một trăm người bị tổn thất quá nửa, cuối cùng có thể xem như miễn cưỡng tiêu diệt toàn đoàn đội này.</w:t>
      </w:r>
    </w:p>
    <w:p>
      <w:pPr>
        <w:pStyle w:val="BodyText"/>
      </w:pPr>
      <w:r>
        <w:t xml:space="preserve">Mọi người đều đang suy đoán, liệu đoàn đội có năng lực như thế có phải là đoàn đội Vạn Tiên Sơn vô địch trong dãy núi trước kia hay không?</w:t>
      </w:r>
    </w:p>
    <w:p>
      <w:pPr>
        <w:pStyle w:val="BodyText"/>
      </w:pPr>
      <w:r>
        <w:t xml:space="preserve">Có người cảm thấy là, dù sao lực chiến đấu của năm mươi người này mạnh tới cực điểm. Năm mươi người đánh với một trăm người, có thể gây tổn thương quá nửa. Con số này gần như khiến người ta khó có thể tin được.</w:t>
      </w:r>
    </w:p>
    <w:p>
      <w:pPr>
        <w:pStyle w:val="BodyText"/>
      </w:pPr>
      <w:r>
        <w:t xml:space="preserve">Dĩ nhiên, cũng có người cho rằng điều này là không thể. Nhớ đến lúc đầu hai bên Cửu Huyền Tông cùng Linh Thiên Tông liên hợp lại cũng bị tiêu diệt toàn đoàn. Vậy đoàn đội nhị lưu ba bên này có thể tiêu diệt được đoàn đội Vạn Tiên Sơn vô địch sao? Phải biết rằng, lúc đó người ta không tử vong một người có thể tiêu diệt được thế lực của hai phe. Bọn họ sao có thể bị ba bên này liên hợp tiêu diệt như vậy được?</w:t>
      </w:r>
    </w:p>
    <w:p>
      <w:pPr>
        <w:pStyle w:val="BodyText"/>
      </w:pPr>
      <w:r>
        <w:t xml:space="preserve">Dù sao đi nữa suy đoán như thế nào cũng có, tuy nhiên không nghi ngờ chút nào chính là, Vạn Tiên Sơn lại bịđẩy lên đầu sóng ngọn gió. Gần đây có vô số đoàn đội đều tìm kiếm người của Vạn Tiên Sơn, xem thửđoàn đội vô địch này có phải vẫn còn tồn tại hay không. Rốt cuộc đoàn đội bị tiêu diệt này là đoàn đội đã từng vô địch, hay là đoàn đội khác?</w:t>
      </w:r>
    </w:p>
    <w:p>
      <w:pPr>
        <w:pStyle w:val="BodyText"/>
      </w:pPr>
      <w:r>
        <w:t xml:space="preserve">Tại nơi nào đó biên giới của dãy núi trước kia, một đoàn đội khoảng chừng năm mươi, sáu mươi người đang nghỉ ngơi. Trong số bọn họ có người của Thái Nhất Tông, có người của Đằng Xuân Thánh Địa người, cũng có người của Thiên Cung. Nếu như ba bên ở bên ngoài không thể nói là bằng hữu, nhưng cũng không thể coi là kẻ địch. Nhưng tại một nơi như nơi chôn xương này, ba bên lại có thể chung sống hòa bình. Điều này tuyệt đối khiến người ta có chút khó tin.</w:t>
      </w:r>
    </w:p>
    <w:p>
      <w:pPr>
        <w:pStyle w:val="BodyText"/>
      </w:pPr>
      <w:r>
        <w:t xml:space="preserve">- Ngươi xác định đây không phải là đoàn đội chính của Vạn Tiên Sơn đội sao?</w:t>
      </w:r>
    </w:p>
    <w:p>
      <w:pPr>
        <w:pStyle w:val="BodyText"/>
      </w:pPr>
      <w:r>
        <w:t xml:space="preserve">Một người trung niên mặc áo choàng bạch vân, nhìn một lão giả ngồi dưới đất hỏi.</w:t>
      </w:r>
    </w:p>
    <w:p>
      <w:pPr>
        <w:pStyle w:val="BodyText"/>
      </w:pPr>
      <w:r>
        <w:t xml:space="preserve">- Ngươi thật sự ngu ngốc hay giả ngu ngốc vậy?</w:t>
      </w:r>
    </w:p>
    <w:p>
      <w:pPr>
        <w:pStyle w:val="BodyText"/>
      </w:pPr>
      <w:r>
        <w:t xml:space="preserve">Còn không chờ lão giả kia mở miệng, một gia hỏa mặt mày dữ tợn khoảng chừng hơn ba mươi tuổi ngồi sát lão giả kia mở miệng giành nói trước:</w:t>
      </w:r>
    </w:p>
    <w:p>
      <w:pPr>
        <w:pStyle w:val="BodyText"/>
      </w:pPr>
      <w:r>
        <w:t xml:space="preserve">- Tuy rằng ba bên chúng ta có trăm người, nhưng ngươi phải biết rằng chúng ta chỉ có thể xem là tuyến hai. Từ trên đại thảo nguyên tùy tiện kéo tới một đoàn hai mươi người đều có thể khiến chúng ta tổn thất nặng nề. Ngươi cảm thấy nếu như đoàn Vạn Tiên Sơn vô địch kia đụng phải chúng ta còn không tiêu diệt chúng ta trước hay sao?"</w:t>
      </w:r>
    </w:p>
    <w:p>
      <w:pPr>
        <w:pStyle w:val="BodyText"/>
      </w:pPr>
      <w:r>
        <w:t xml:space="preserve">- Vậy tại sao lão Cổ lại muốn cho người của Thái Nhất Tông các ngươi tung ra tin đồn nói đã tiêu diệt đoàn đội Vạn Tiên Sơn vô địch?</w:t>
      </w:r>
    </w:p>
    <w:p>
      <w:pPr>
        <w:pStyle w:val="BodyText"/>
      </w:pPr>
      <w:r>
        <w:t xml:space="preserve">Người trung niên này cảm thấy khó hiểu nhìn lão Cổ đang ngồi dưới đất. Hắn tên là Hà Thanh, là người của Thiên Cung, cũng là người dẫn đầu Thiên Cung lần này.</w:t>
      </w:r>
    </w:p>
    <w:p>
      <w:pPr>
        <w:pStyle w:val="BodyText"/>
      </w:pPr>
      <w:r>
        <w:t xml:space="preserve">- Tạo thế thôi. Cũng cho chúng ta một cơ hội nghỉ ngơi lấy lại sức, khiến người khác không dám dễ dàng động vào chúng ta. Tuy nhiên mọi người vẫn phải rất thận trọng với người của Vạn Tiên Sơn.</w:t>
      </w:r>
    </w:p>
    <w:p>
      <w:pPr>
        <w:pStyle w:val="BodyText"/>
      </w:pPr>
      <w:r>
        <w:t xml:space="preserve">Lão Cổ mở mắt nói.</w:t>
      </w:r>
    </w:p>
    <w:p>
      <w:pPr>
        <w:pStyle w:val="BodyText"/>
      </w:pPr>
      <w:r>
        <w:t xml:space="preserve">- Vạn Tiên Sơn? Không phải Vạn Tiên Sơn đã biến mất rất lâu rồi sao?</w:t>
      </w:r>
    </w:p>
    <w:p>
      <w:pPr>
        <w:pStyle w:val="BodyText"/>
      </w:pPr>
      <w:r>
        <w:t xml:space="preserve">Kim Thịnh, nam tử có khuôn mặt dữ tợn cảm thấy không hiểu nói.</w:t>
      </w:r>
    </w:p>
    <w:p>
      <w:pPr>
        <w:pStyle w:val="BodyText"/>
      </w:pPr>
      <w:r>
        <w:t xml:space="preserve">- Biến mất? Còn nhớ rõ thời gian trước phát hiện ra cái hố lớn không? Nơi đó được suy đoán có chí ít một trăm người đã chết. Cho tới hiện nay vẫnkhông ai biết việc đó được làm như thế nào. Ta có thểđứng ra bảo đảm với mọi người, điều này chắc chắn có liên quan đến sự biến mất của đội ngũ Vạn Tiên Sơn kia. Cho nên thời gian tới phải tăng cường tuần tra. Khó mà nói được hiện tại đoàn đội Vạn Tiên Sơn vô địch có đang chú ý tới bọn ta hay không...</w:t>
      </w:r>
    </w:p>
    <w:p>
      <w:pPr>
        <w:pStyle w:val="BodyText"/>
      </w:pPr>
      <w:r>
        <w:t xml:space="preserve">Một bóng người bay giống như u linh. trong tay hắn cầm một tấm bản đồ nho nhỏ. Hắn không ngừng dựa theo các vị trí được đánh dấu trên bản đồ rẽ trái rẽ phải đi lòng vòng rất lâu rốt cuộc mới đi tới nơi tĩnh dưỡng của đoàn đội ba bên liên hợp kia.</w:t>
      </w:r>
    </w:p>
    <w:p>
      <w:pPr>
        <w:pStyle w:val="BodyText"/>
      </w:pPr>
      <w:r>
        <w:t xml:space="preserve">- Mẹ nó! Nếu không có Âu Dương, thật sự không dễđi vào.</w:t>
      </w:r>
    </w:p>
    <w:p>
      <w:pPr>
        <w:pStyle w:val="BodyText"/>
      </w:pPr>
      <w:r>
        <w:t xml:space="preserve">Miêu Vận Tiến lập tức mắng. Trước kia, thời điểm lần đầu tiên hắn tới đây, biết nơi này tuyệt đối có vô số huyễn trận thăm dò, hắn không dám coi thường vọng động. Hắn đã đặc biệt trở lại mời đi Âu Dương đến đó xem một lần đồng thời trợ giúp hắn vẽ ra con đường cặn kẽ nhất. Lúc này mới có cảnh tưởng hắn an toàn thông qua các huyễn trận ngày hôm nay.</w:t>
      </w:r>
    </w:p>
    <w:p>
      <w:pPr>
        <w:pStyle w:val="BodyText"/>
      </w:pPr>
      <w:r>
        <w:t xml:space="preserve">- Một người, hai người...</w:t>
      </w:r>
    </w:p>
    <w:p>
      <w:pPr>
        <w:pStyle w:val="BodyText"/>
      </w:pPr>
      <w:r>
        <w:t xml:space="preserve">Miêu Vận Tiến giống như đang đếm mấy con heo. Tuy nhiên hắn không phải chỉđếm đơn giản như vậy. Hắn vừa đếm còn vừa quan sát thực lực của mấy người này.</w:t>
      </w:r>
    </w:p>
    <w:p>
      <w:pPr>
        <w:pStyle w:val="BodyText"/>
      </w:pPr>
      <w:r>
        <w:t xml:space="preserve">- Bị thương nhiều như vậy sao? Xem ra đội trưởng đã tính nhiều hơn một phần ba.</w:t>
      </w:r>
    </w:p>
    <w:p>
      <w:pPr>
        <w:pStyle w:val="BodyText"/>
      </w:pPr>
      <w:r>
        <w:t xml:space="preserve">Miêu Vận Tiến đếm một lượt, cuối cùng đưa ra một kết luận. Tất cả chỉ còn lại năm mươi hai người., không ngờ trong năm mươi người này sau khi không tính tới những người chưa tới cửu giai đỉnh, người thật sự bị thương không nặng còn năng lực chiến đấu khoảng tám phần mười trở lên chỉ có hai mươi người mà thôi.</w:t>
      </w:r>
    </w:p>
    <w:p>
      <w:pPr>
        <w:pStyle w:val="BodyText"/>
      </w:pPr>
      <w:r>
        <w:t xml:space="preserve">- Tiểu tử Âu Dương thật giảo hoạt!</w:t>
      </w:r>
    </w:p>
    <w:p>
      <w:pPr>
        <w:pStyle w:val="BodyText"/>
      </w:pPr>
      <w:r>
        <w:t xml:space="preserve">Miêu Vận Tiến cảm than. Tiểu tử Âu Dương này chắc chắn vô cùng giảo hoạt. Ban đầu mình trở lại nói cho hắn biết có rất nhiều huyễn trận, chỉ có một mình hắn rất khó có thểđi vào.</w:t>
      </w:r>
    </w:p>
    <w:p>
      <w:pPr>
        <w:pStyle w:val="BodyText"/>
      </w:pPr>
      <w:r>
        <w:t xml:space="preserve">Âu Dương liền cười âm hiểm rất lâu. Bây giờ nghĩ lại, có khả năng lúc đó hắn đã biết tình huống của nơi này. Một khi đã như vậy còn bảo mình đi một chuyến làm gì...</w:t>
      </w:r>
    </w:p>
    <w:p>
      <w:pPr>
        <w:pStyle w:val="BodyText"/>
      </w:pPr>
      <w:r>
        <w:t xml:space="preserve">Miêu Vận Tiến suy nghĩ không sai. Không chỉ có Âu Dương, ngay cả Lữ Phong cũng đã nghĩđến. Nếu như này thế lực ba bên thật sự có cường đại như lời đồn đại, vậy cần gì phải bố trí nhiều huyễn trận như vậy đến che giấu chính mình?</w:t>
      </w:r>
    </w:p>
    <w:p>
      <w:pPr>
        <w:pStyle w:val="BodyText"/>
      </w:pPr>
      <w:r>
        <w:t xml:space="preserve">Bọn họ sử dụng phương pháp bố trí rất nhiều huyễn trận như vậy chỉ có một khả năng, đó chính là bọn họ có điều gì không muốn người ta nhận ra.</w:t>
      </w:r>
    </w:p>
    <w:p>
      <w:pPr>
        <w:pStyle w:val="BodyText"/>
      </w:pPr>
      <w:r>
        <w:t xml:space="preserve">Hiện tại tất cả những gì Miêu Vận Tiến chứng kiến đều gần giống với những gì lúc đó hai người đã suy đoán.</w:t>
      </w:r>
    </w:p>
    <w:p>
      <w:pPr>
        <w:pStyle w:val="Compact"/>
      </w:pPr>
      <w:r>
        <w:br w:type="textWrapping"/>
      </w:r>
      <w:r>
        <w:br w:type="textWrapping"/>
      </w:r>
    </w:p>
    <w:p>
      <w:pPr>
        <w:pStyle w:val="Heading2"/>
      </w:pPr>
      <w:bookmarkStart w:id="239" w:name="chương-230-cướp-kính"/>
      <w:bookmarkEnd w:id="239"/>
      <w:r>
        <w:t xml:space="preserve">217. Chương 230 : Cướp Kính</w:t>
      </w:r>
    </w:p>
    <w:p>
      <w:pPr>
        <w:pStyle w:val="Compact"/>
      </w:pPr>
      <w:r>
        <w:br w:type="textWrapping"/>
      </w:r>
      <w:r>
        <w:br w:type="textWrapping"/>
      </w:r>
      <w:r>
        <w:t xml:space="preserve">Những gia hoả này căn bản chỉ là gối thêu hoa. Số lượng thì lớn, nhưng thực lực lại quá kém.</w:t>
      </w:r>
    </w:p>
    <w:p>
      <w:pPr>
        <w:pStyle w:val="BodyText"/>
      </w:pPr>
      <w:r>
        <w:t xml:space="preserve">Hai mươi cửu giai đỉnh phong, hơn nữa mỗi người đều mang thương tích. Thực lực toàn đội còn không bằng bất kỳ một đoàn đội nào trên đại thảo nguyên kia. Không trách được đoàn như vậy lại là đoàn đội tuyến hai. Đây là ba bên liên hợp, tuy rằng đã trải qua đại chiến, nhưng chất lượng cũng rất kém.</w:t>
      </w:r>
    </w:p>
    <w:p>
      <w:pPr>
        <w:pStyle w:val="BodyText"/>
      </w:pPr>
      <w:r>
        <w:t xml:space="preserve">- Nghỉ ngơi đi. Đêm nay sẽ để các ngươi được tĩnh dưỡng vĩnh viễn.</w:t>
      </w:r>
    </w:p>
    <w:p>
      <w:pPr>
        <w:pStyle w:val="BodyText"/>
      </w:pPr>
      <w:r>
        <w:t xml:space="preserve">Sau khi Miêu Vận Tiến vẽ lại toàn bộ tình huống của nơi này, hắn giống như một đạo u linh, dựa theo đường cũ trở về. Nhưng tất cả những điều hắn làm lại không bị bất kỳ một người nào phát hiện.</w:t>
      </w:r>
    </w:p>
    <w:p>
      <w:pPr>
        <w:pStyle w:val="BodyText"/>
      </w:pPr>
      <w:r>
        <w:t xml:space="preserve">Người ở đây vẫn còn đang khen ngợi lẫn nhau. Bọn họ cảm giác giống như mình thật sự tiêu diệt được đoàn đội Vạn Tiên Sơn trong lời đồn dã quét ngang dãy núi kia. Bọn họ lại không biết, ác mộng sắp giáng xuống...</w:t>
      </w:r>
    </w:p>
    <w:p>
      <w:pPr>
        <w:pStyle w:val="BodyText"/>
      </w:pPr>
      <w:r>
        <w:t xml:space="preserve">Miêu Vận Tiến một mình trở về khu vực đầm nước kia. Hai ngày nay bọn họ không ngừng di chuyển. Vừa để tránh né một vài đoàn đội, mặt khác cũng vì bảo trì tính thần bí.</w:t>
      </w:r>
    </w:p>
    <w:p>
      <w:pPr>
        <w:pStyle w:val="BodyText"/>
      </w:pPr>
      <w:r>
        <w:t xml:space="preserve">- Chó thật. Năm mươi hai người chỉ có hai mươi người có thểđánh. Những kẻ khác đều là phế vật.</w:t>
      </w:r>
    </w:p>
    <w:p>
      <w:pPr>
        <w:pStyle w:val="BodyText"/>
      </w:pPr>
      <w:r>
        <w:t xml:space="preserve">Miêu Vận Tiến vừa tới bên cạnh Lữ Phong, hắn đã la lên. Tuy nhiên hắn nói vậy lại không khiến Lữ Phong cảm thấy ngạc nhiên. Ngay từ trước lúc Miêu Vận Tiến xuất phát, bọn họ đã nghĩ lát nữa sẽ xuất hiện tình hình này. Hiện tại bọn họ đã nhận được chứng thực. Bước kế tiếp chính là phải nhằm vào nơi này tiến hành một đòn sấm sét cho bọn họ biết người của Vạn Tiên Sơn không dễ chọc. Không có thực lực còn dám đưa tin hù dọa người, cuối cùng cũng phải bị diệt...</w:t>
      </w:r>
    </w:p>
    <w:p>
      <w:pPr>
        <w:pStyle w:val="BodyText"/>
      </w:pPr>
      <w:r>
        <w:t xml:space="preserve">- Được rồi, mọi người đều lại đây đi.</w:t>
      </w:r>
    </w:p>
    <w:p>
      <w:pPr>
        <w:pStyle w:val="BodyText"/>
      </w:pPr>
      <w:r>
        <w:t xml:space="preserve">Lữ Phong lấy từ trong vòng tay ra một tấm da lớn, sau đó nhận lấy tấm bản đồ đơn giản từ trong tay Miêu Vận Tiến vừa vẽ vừa nói:</w:t>
      </w:r>
    </w:p>
    <w:p>
      <w:pPr>
        <w:pStyle w:val="BodyText"/>
      </w:pPr>
      <w:r>
        <w:t xml:space="preserve">- Trong năm mươi hai người, có hai mươi người đỉnh phong cửu giai. Lực chiến đấu bình quân chỉ có bảy, tám thành. Bọn họ cũng không đủ yêu thú chi linh để hồi phục. Cho nên bọn họ cần rất nhiều thời gian để hồi phục.</w:t>
      </w:r>
    </w:p>
    <w:p>
      <w:pPr>
        <w:pStyle w:val="BodyText"/>
      </w:pPr>
      <w:r>
        <w:t xml:space="preserve">Lữ Phong đánh dấu ra hai mươi người, tiếp theo đó lại nói:</w:t>
      </w:r>
    </w:p>
    <w:p>
      <w:pPr>
        <w:pStyle w:val="BodyText"/>
      </w:pPr>
      <w:r>
        <w:t xml:space="preserve">- Chỉ có điều chúng ta không thể vì điều này mà coi thường bọn họ. Phải biết rằng mặc dù ba mươi hai người khác bị trọng thương, cũng có rất nhiều người chưa tới đỉnh phong, nhưng số lượng của bọn họ rất đông.</w:t>
      </w:r>
    </w:p>
    <w:p>
      <w:pPr>
        <w:pStyle w:val="BodyText"/>
      </w:pPr>
      <w:r>
        <w:t xml:space="preserve">- Đội trưởng, ngươi xem.</w:t>
      </w:r>
    </w:p>
    <w:p>
      <w:pPr>
        <w:pStyle w:val="BodyText"/>
      </w:pPr>
      <w:r>
        <w:t xml:space="preserve">Dù sao Miêu Vận Tiến cũng đã thâm nhập vào trong đó. Hắn nhìn thấy nhiều điều hơn những người khác. Hắn đứng ra nói:</w:t>
      </w:r>
    </w:p>
    <w:p>
      <w:pPr>
        <w:pStyle w:val="BodyText"/>
      </w:pPr>
      <w:r>
        <w:t xml:space="preserve">- Ba mươi hai người này bị thương rất nặng. Trên căn bản ta phân chia một chút. Lực chiến đấu của cửu giai đỉnh phong có thể có ba phần mười là tốt lắm rồi. Một vài người khác không bị thương đều chưa tới đỉnh phong. Cho nên ta cảm thấy lần này nên đánh như vậy!</w:t>
      </w:r>
    </w:p>
    <w:p>
      <w:pPr>
        <w:pStyle w:val="BodyText"/>
      </w:pPr>
      <w:r>
        <w:t xml:space="preserve">- Được! Ngươi nói đi!</w:t>
      </w:r>
    </w:p>
    <w:p>
      <w:pPr>
        <w:pStyle w:val="BodyText"/>
      </w:pPr>
      <w:r>
        <w:t xml:space="preserve">Lữ Phong không phải là một người không chịu nghe người khác nói. Trong đội ngũ này bất cứ người nào cũng đều có quyền lên tiếng, tuyệt đối không tồn tại sựđộc đoán. Ở chỗ này mọi người cùng nhau thảo luận, đưa ra kế hoạch tác chiến tốt nhất là điều bọn họ theo đuổi.</w:t>
      </w:r>
    </w:p>
    <w:p>
      <w:pPr>
        <w:pStyle w:val="BodyText"/>
      </w:pPr>
      <w:r>
        <w:t xml:space="preserve">Nhìn thấy ánh mắt mọi người đều tập trung ở trên người mình, Miêu Vận Tiến hắng giọng một cái. Sau đó Miêu Vận Tiến chỉ vào Lữ Phong ra hiệu hắn giúp mình ghi chép, rồi mới bắt đầu nói:</w:t>
      </w:r>
    </w:p>
    <w:p>
      <w:pPr>
        <w:pStyle w:val="BodyText"/>
      </w:pPr>
      <w:r>
        <w:t xml:space="preserve">- Tổng cộng năm mươi hai người. Nếu như đánh nhau, chúng ta phải đối mặt chủ yếu là hai mươi người này. Chúng ta có hai mươi mốt người. Hai mươi mốt đối với hai mươi người có lực lượng bình quân đều khoảng bảy, tám thành, có thể nắm chắc toàn thắng.</w:t>
      </w:r>
    </w:p>
    <w:p>
      <w:pPr>
        <w:pStyle w:val="BodyText"/>
      </w:pPr>
      <w:r>
        <w:t xml:space="preserve">- Ta ngất, ngươi nói vào điểm chính một chút có được hay không?</w:t>
      </w:r>
    </w:p>
    <w:p>
      <w:pPr>
        <w:pStyle w:val="BodyText"/>
      </w:pPr>
      <w:r>
        <w:t xml:space="preserve">Thời Phong hết nói nổi. Vốn lần này hắn muốn đi điều tra tình hình của quân địch, tuy nhiên cuối cùng lại để Miêu Vận Tiến trầm ổn hơn chạy đi. Điều này vốn khiến hắn cảm thấy rất khó chịu.</w:t>
      </w:r>
    </w:p>
    <w:p>
      <w:pPr>
        <w:pStyle w:val="BodyText"/>
      </w:pPr>
      <w:r>
        <w:t xml:space="preserve">- Ha ha ha...</w:t>
      </w:r>
    </w:p>
    <w:p>
      <w:pPr>
        <w:pStyle w:val="BodyText"/>
      </w:pPr>
      <w:r>
        <w:t xml:space="preserve">Miêu Vận Tiến trừng mắt với Thời Phong một cái nói:</w:t>
      </w:r>
    </w:p>
    <w:p>
      <w:pPr>
        <w:pStyle w:val="BodyText"/>
      </w:pPr>
      <w:r>
        <w:t xml:space="preserve">- Ta nghĩ chính là, Âu Dương ẩn nấp tại một khoảng cách siêu xa. Sau đó một mình giết chết ba mươi hai người. Các ngươi cho rằng đây...</w:t>
      </w:r>
    </w:p>
    <w:p>
      <w:pPr>
        <w:pStyle w:val="BodyText"/>
      </w:pPr>
      <w:r>
        <w:t xml:space="preserve">- A...</w:t>
      </w:r>
    </w:p>
    <w:p>
      <w:pPr>
        <w:pStyle w:val="BodyText"/>
      </w:pPr>
      <w:r>
        <w:t xml:space="preserve">Miêu Vận Tiến vừa mở miệng nói ra lời, một nhóm người đều nhìn về Âu Dương. Cho dù là Âu Dương cũng không ngờđược, kế hoạch của Miêu Vận Tiến lại điên cuồng như vậy. Một mình hắn giết ba mươi hai người? Tuy rằng Âu Dương biết trong những người này sẽ không có mấy người có thểđỡ nổi một mũi tên của mình. Nhưng một mình giết một lần ba mươi hai người? Có phải có phần cướp kính hay không?</w:t>
      </w:r>
    </w:p>
    <w:p>
      <w:pPr>
        <w:pStyle w:val="BodyText"/>
      </w:pPr>
      <w:r>
        <w:t xml:space="preserve">- Được, kế hoạch rất tốt.</w:t>
      </w:r>
    </w:p>
    <w:p>
      <w:pPr>
        <w:pStyle w:val="BodyText"/>
      </w:pPr>
      <w:r>
        <w:t xml:space="preserve">Lữ Phong ở bên cạnh biểu thị tán thành. Nếu như để người khác đi đối phó với ba mươi hai người như vậy tuyệt đối không có cách nào làm được. Nhưng Âu Dương là một người có thể một đòn giết chết từ xa. Tiểu tử này là cửu giai đỉnh phong trong đỉnh phong. Đừng xem quang tiễn của hắn không tràn yêu khí hoa lệ như những người khác, nhưng ai cũng biết, trực tiếp đỡ một mũi tên của Âu Dương chẳng khác gì là đỡ một đoàn toàn lực của một cường giả cửu giai đỉnh phong!</w:t>
      </w:r>
    </w:p>
    <w:p>
      <w:pPr>
        <w:pStyle w:val="BodyText"/>
      </w:pPr>
      <w:r>
        <w:t xml:space="preserve">Mỗi mũi tên của Âu Dương đều xuất toàn lực, bởi vì hắn có ưu thế mà người khác không có. Hắn có thể giết chết kẻ địch lấy huyết lực của của kẻ địch bổ sung tổn hao của hắn. Tuy rằng tạm thời huyết lực không có cách nào đẩy hắn tới Thánh Thể, nhưng đủ khiến hắn bù đắp lại triệt để những tổn hao của mình.</w:t>
      </w:r>
    </w:p>
    <w:p>
      <w:pPr>
        <w:pStyle w:val="BodyText"/>
      </w:pPr>
      <w:r>
        <w:t xml:space="preserve">Cho nên mỗi mũi tên của hắn đều giống như là một đòn toàn lực của cường giảđỉnh phong. Mũi tên như vậy quả thật rất đáng sợ. Tốc độ có, lực lượng có, hơn nữa còn có thuật tiên đoán của Âu Dương. Các cường giả cùng cấp bậc ở cự ly xa muốn đối kháng với Âu Dương, thật sự vô cùng khó khăn.</w:t>
      </w:r>
    </w:p>
    <w:p>
      <w:pPr>
        <w:pStyle w:val="BodyText"/>
      </w:pPr>
      <w:r>
        <w:t xml:space="preserve">- Không sai, mũi tên của tiểu tử này quá biến thái. Ta nói cho các ngươi biết. Lúc trước thời điểm ta cắm Sa Hồn Phiên thiếu chút nữa bịđánh hiện hình. Nhưng ở khoảng cách xa như vậy, chiến trường hỗn loạn như vậy, không ngờ một mũi tên của hắn giúp ta đẩy hai cửu giai ra. Nếu không phải biết bản thân tiểu tử này biến thái, ta tuyệt đối không thể tin tưởng!</w:t>
      </w:r>
    </w:p>
    <w:p>
      <w:pPr>
        <w:pStyle w:val="BodyText"/>
      </w:pPr>
      <w:r>
        <w:t xml:space="preserve">Thời Phong lại kể ra. Lần trước, chuyện một mũi tên của Âu Dương đẩy ra hai tên Yêu Chiến Sĩ cửu giai chỉ có mình hắn biết.</w:t>
      </w:r>
    </w:p>
    <w:p>
      <w:pPr>
        <w:pStyle w:val="BodyText"/>
      </w:pPr>
      <w:r>
        <w:t xml:space="preserve">Hiện tại hắn kể chuyện này ra nhất thời khiến mọi người kinh ngạc cảm thán. Bọn họ đã biết về thủ pháp một cung bắn ra hai mũi tên cứu lại hai người Thời Phong và Miêu Vận Tiến. Điều đó đối với bọn họ mà nói chính là thần kỹ. Mà bây giờ không ngờ Thời Phong lại kể ra kỹ thuật bắn cung kinh khủng như vậy không ngừng xuất hiện trong một trận đấu, cho dù bọn họ biết rõ Âu Dương biến thái, quả thật vẫn cảm thán không thôi...</w:t>
      </w:r>
    </w:p>
    <w:p>
      <w:pPr>
        <w:pStyle w:val="BodyText"/>
      </w:pPr>
      <w:r>
        <w:t xml:space="preserve">Xét thấy kỹ thuật bắn cung của Âu Dương cực kỳ biến thái, cuối cùng mọi người nhất trí thông qua kế hoạch tác chiến để Âu Dương một mình đấu với ba mươi hai người. Đối với kế hoạch này, Âu Dương biểu thị các loại kháng nghị. Tuy nhiên cuối cùng hắn đã bị lý do người có tài phải bị làm phiền hoàn toàn bác bỏ...</w:t>
      </w:r>
    </w:p>
    <w:p>
      <w:pPr>
        <w:pStyle w:val="BodyText"/>
      </w:pPr>
      <w:r>
        <w:t xml:space="preserve">Thật ra đây chẳng qua chỉ là mọi người nói đùa với Âu Dương mà thôi. Ba mươi hai người, trong đó có Yêu Chiến Sĩ, có Lục Tiên cũng có Huyễn Thuật Sư. Một khi Yêu Chiến Sĩ chui xuống đất tiến về phía Âu Dương, như vậy Âu Dương cũng phải chạy.</w:t>
      </w:r>
    </w:p>
    <w:p>
      <w:pPr>
        <w:pStyle w:val="Compact"/>
      </w:pPr>
      <w:r>
        <w:br w:type="textWrapping"/>
      </w:r>
      <w:r>
        <w:br w:type="textWrapping"/>
      </w:r>
    </w:p>
    <w:p>
      <w:pPr>
        <w:pStyle w:val="Heading2"/>
      </w:pPr>
      <w:bookmarkStart w:id="240" w:name="chương-231-mù-trong-khu-vực-mười-mét"/>
      <w:bookmarkEnd w:id="240"/>
      <w:r>
        <w:t xml:space="preserve">218. Chương 231 : Mù Trong Khu Vực Mười Mét</w:t>
      </w:r>
    </w:p>
    <w:p>
      <w:pPr>
        <w:pStyle w:val="Compact"/>
      </w:pPr>
      <w:r>
        <w:br w:type="textWrapping"/>
      </w:r>
      <w:r>
        <w:br w:type="textWrapping"/>
      </w:r>
      <w:r>
        <w:t xml:space="preserve">Đừng thấy Âu Dương là cửu giai đỉnh phong, nhưng một khi bị bốn, năm Yêu Chiến Sĩ cửu giai tiếp cận tới sát người, cho dù hắn có thuật tiên đoán cũng không thể nào một người đồng thời tiên đoán động tác của bốn, năm người để tiến hành né tránh được.</w:t>
      </w:r>
    </w:p>
    <w:p>
      <w:pPr>
        <w:pStyle w:val="BodyText"/>
      </w:pPr>
      <w:r>
        <w:t xml:space="preserve">Tuy nhiên mọi người đều rất ăn ý, không đề cập ra điều đó. Nhưng Âu Dương tin tưởng, một khi vào trận, nhất định sẽ có Lục Tiên và Huyễn Thuật Sư đứng ra đóng kín mặt đất, không cho Yêu Chiến Sĩ lại gần hắn.</w:t>
      </w:r>
    </w:p>
    <w:p>
      <w:pPr>
        <w:pStyle w:val="BodyText"/>
      </w:pPr>
      <w:r>
        <w:t xml:space="preserve">Yêu Cung Thủ có năng lực viễn trình, nhưng nếu cận chiến Âu Dương biết rõ nhược điểm của mình. Mình có một khu vực mù mười mét. Nói cách khác một khi tiến vào trong phạm vi mười mét của mình, điều duy nhất mình có thể làm chính là lách người.</w:t>
      </w:r>
    </w:p>
    <w:p>
      <w:pPr>
        <w:pStyle w:val="BodyText"/>
      </w:pPr>
      <w:r>
        <w:t xml:space="preserve">Yêu Chiến Sĩ khác đều lấy thân thểđể chiến đấu, nhưng Âu Dương lại không giống với bọn họ. Âu Dương lấy yêu khí trong thân thể kích hoạt Thứ Kiêu Cung khiến Thứ Kiêu Cung hoàn thành yêu hóa. Yêu khí của hắn phải thông qua Thứ Kiêu Cung mơi được phóng lớn tới vô hạn. Sau đó lấy dây cung của Thứ Kiêu Cung thôi động mũi tên tạo thành mũi tên lôi đình. Bất kỳ mũi tên nào đều phải có khoảng cách để tốc độ cất bước.</w:t>
      </w:r>
    </w:p>
    <w:p>
      <w:pPr>
        <w:pStyle w:val="BodyText"/>
      </w:pPr>
      <w:r>
        <w:t xml:space="preserve">Hiện tại, khu vực mù mười mét này chính là khoảng cách để tốc độ của mũi tên của Âu Dương cất bước. Nếu như trong khu vực này, Âu Dương rất khó phát động mũi tên đến uy lực cường đại nhất. Trong khu vực này uy lực mũi tên của hắn có lẽ chỉ bằng một phần ba so với phạm vi ngoài mười mét.</w:t>
      </w:r>
    </w:p>
    <w:p>
      <w:pPr>
        <w:pStyle w:val="BodyText"/>
      </w:pPr>
      <w:r>
        <w:t xml:space="preserve">Một phần ba uy lực tuyệt đối không đủ để bắn chết cường giả cửu giai đỉnh phong. Âu Dương hiểu rõ điểm này hơn ai hết. Dĩ nhiên, Âu Dương không phải hoàn toàn bị phạm vi mười mét vây chết. Nếu như cho hắn đủ thời gian chuẩn bị mũi tên linh hồn, nếu như kẻ địch tiến vào trong mười mét cú của Âu Dương bay ra, như vậy uy lực tuyệt đối không thể tưởng tượng.</w:t>
      </w:r>
    </w:p>
    <w:p>
      <w:pPr>
        <w:pStyle w:val="BodyText"/>
      </w:pPr>
      <w:r>
        <w:t xml:space="preserve">Nhưng chuyện này chỉ có thể là nếu như. Dù sao không có kẻ địch nào ngốc đến mức cho ngươi thời gian chuẩn bị cả.</w:t>
      </w:r>
    </w:p>
    <w:p>
      <w:pPr>
        <w:pStyle w:val="BodyText"/>
      </w:pPr>
      <w:r>
        <w:t xml:space="preserve">- Tất cả mọi người cẩn thận một chút, đi theo bước tiến của Âu Dương, đừng đi loạn.</w:t>
      </w:r>
    </w:p>
    <w:p>
      <w:pPr>
        <w:pStyle w:val="BodyText"/>
      </w:pPr>
      <w:r>
        <w:t xml:space="preserve">Bước từng bước qua huyễn trận, Âu Dương trước sau đều vô cùng cẩn thận. Nơi này huyễn trận quá dày đặc. Cho dù hắn lấy Chân Thực Chi Nhãn để nhìn đường, cũng phải rất cẩn thận nhảy nhót tưng bừng mới có thể giẫm điểm mù tiến vào bên trong.</w:t>
      </w:r>
    </w:p>
    <w:p>
      <w:pPr>
        <w:pStyle w:val="BodyText"/>
      </w:pPr>
      <w:r>
        <w:t xml:space="preserve">Mỗi người đều rất cẩn thận. Mỗi một bước đi của bọn đều rơi dẫm đúng vào dấu chân của Âu Dương. Nếu ngươi bước sai một bước, rất có khả năng sẽ dẫn động huyễn trận khiến người ở bên trong phát hiện có người đến.</w:t>
      </w:r>
    </w:p>
    <w:p>
      <w:pPr>
        <w:pStyle w:val="BodyText"/>
      </w:pPr>
      <w:r>
        <w:t xml:space="preserve">Đừng nói là Yêu Chiến Sĩ, cho dù có thể bay như Lục Tiên cũng chỉ có thể như vậy. Dù sao huyễn trận không thể nào chỉ nhằm vào mặt đất. Chắc chắn bầu trời thậm chí lòng đất đều đã bị nhằm vào. Cho nên nếu không muốn phá hoại huyễn trận không bị phát hiện khi bước qua, phương pháp duy nhất chính là giống như Âu Dương lấy Chân Thực Chi Nhãn dò đường, sau đó tìm kiếm điểm mù đi tới.</w:t>
      </w:r>
    </w:p>
    <w:p>
      <w:pPr>
        <w:pStyle w:val="BodyText"/>
      </w:pPr>
      <w:r>
        <w:t xml:space="preserve">- Hiện tại chúng ta chỉ còn cách bọn họ khoảng chừng mười dặm. Nhớ kỹ, một lát nữa ta sẽ ở vị trí này công kích.</w:t>
      </w:r>
    </w:p>
    <w:p>
      <w:pPr>
        <w:pStyle w:val="BodyText"/>
      </w:pPr>
      <w:r>
        <w:t xml:space="preserve">Âu Dương tính toán một lát. Khoảng cách này tuyệt đối không tồi. Hơn nữa phía trước vẫn có nhiều huyễn trận như vậy, không chỉ cản trở bọn họ, còn cản trở những người khác phán đoán vị trí của hắn.</w:t>
      </w:r>
    </w:p>
    <w:p>
      <w:pPr>
        <w:pStyle w:val="BodyText"/>
      </w:pPr>
      <w:r>
        <w:t xml:space="preserve">- Được!</w:t>
      </w:r>
    </w:p>
    <w:p>
      <w:pPr>
        <w:pStyle w:val="BodyText"/>
      </w:pPr>
      <w:r>
        <w:t xml:space="preserve">Mọi người đều gật đầu. Tuy rằng công kích với khoảng cách mười dặm khiến bọn họ thực sự không thể nói được gì, nhưng xét thấy Âu Dương đã nhiều lần khiến bọn họ bất ngờ. Hiện tại bọn họ đã có thể thoải mái đón nhận những điều như vậy.</w:t>
      </w:r>
    </w:p>
    <w:p>
      <w:pPr>
        <w:pStyle w:val="BodyText"/>
      </w:pPr>
      <w:r>
        <w:t xml:space="preserve">- Phía trước còn có khoảng ba dặm huyễn trận nữa. Sau khi ta dẫn mọi người qua đó, mọi người không nên lập tức xông lên. Ta sẽ phát tín hiệu cho mọi người. Nhớ tới, lần này ta đánh lén. Các ngươi là chủ công.</w:t>
      </w:r>
    </w:p>
    <w:p>
      <w:pPr>
        <w:pStyle w:val="BodyText"/>
      </w:pPr>
      <w:r>
        <w:t xml:space="preserve">Âu Dương lại nhấn mạnh một chút. Một người đối phó với ba mươi hai người, cho dù đều là tàn binh hắn cũng không thể nào đi khiêu chiến.</w:t>
      </w:r>
    </w:p>
    <w:p>
      <w:pPr>
        <w:pStyle w:val="BodyText"/>
      </w:pPr>
      <w:r>
        <w:t xml:space="preserve">- Yên tâm đi, chẳng lẽ ngươi còn không hiểu rõ về mấy ca ca hay sao?</w:t>
      </w:r>
    </w:p>
    <w:p>
      <w:pPr>
        <w:pStyle w:val="BodyText"/>
      </w:pPr>
      <w:r>
        <w:t xml:space="preserve">Thời Phong dùng cánh tay ngăn Âu Dương lại, sau đó vỗ vỗ ra hiệu Âu Dương tiếp tục dẫn đường.</w:t>
      </w:r>
    </w:p>
    <w:p>
      <w:pPr>
        <w:pStyle w:val="BodyText"/>
      </w:pPr>
      <w:r>
        <w:t xml:space="preserve">Âu Dương bất đắc dĩ nhún vai, sau đó tiếp tục giẫm lên điểm mù tiến về phía trước. Dù sao đội hữu của hắn không phải chỉ hoàn toàn là Huyễn Thuật Sư. Rất nhiều Huyễn Thuật Sư có thểđi con đường bọn họ không đi được. Cho nên ba dặm cuối cùng này bọn họ đã đi qua trong vòng một phút dưới tình huống không kinh động kẻ địch.</w:t>
      </w:r>
    </w:p>
    <w:p>
      <w:pPr>
        <w:pStyle w:val="BodyText"/>
      </w:pPr>
      <w:r>
        <w:t xml:space="preserve">- Cẩn thận sựđiều tra của đối phương. Bọn họ không phải người chết. Bọn họ có rất nhiều người sống.</w:t>
      </w:r>
    </w:p>
    <w:p>
      <w:pPr>
        <w:pStyle w:val="BodyText"/>
      </w:pPr>
      <w:r>
        <w:t xml:space="preserve">Tuy rằng Lữ Phong không có con mắt biến thái như Âu Dương, nhưng hắn biết kẻ địch chắc chắn đang dò xét. Cho nên trước khi Âu Dương đi, hắn cố ý bảo Âu Dương giúp bọn họ lựa chọn một vị trí tấn công tốt nhất.</w:t>
      </w:r>
    </w:p>
    <w:p>
      <w:pPr>
        <w:pStyle w:val="BodyText"/>
      </w:pPr>
      <w:r>
        <w:t xml:space="preserve">Một nhóm người nhân bóng đêm lặng yên tiến lên. Trên bầu trời một mặt trăng sáng rọi chiếu nơi này. Trong dãy núi thi thoảng truyền đến một vài tiếng cãi vã nho nhỏ lúc lại là tiếng đàm luậnhòa thuận.</w:t>
      </w:r>
    </w:p>
    <w:p>
      <w:pPr>
        <w:pStyle w:val="BodyText"/>
      </w:pPr>
      <w:r>
        <w:t xml:space="preserve">Dù sao cũng là thực lực ba bên cùng trộn lẫn với nhau, nhất định có mâu thuẫn, nhưng ba bên vẫn có thể khắc chế.</w:t>
      </w:r>
    </w:p>
    <w:p>
      <w:pPr>
        <w:pStyle w:val="BodyText"/>
      </w:pPr>
      <w:r>
        <w:t xml:space="preserve">Đám người Lữ Phong lặng lẽ không một tiếng động tiến xuống trước nơi đóng quân của ba bên. Lửa trại đi kèm ánh trăng, vẫn không có cách nào ngăn cản huyết sắc lan tràn. Đoàn đội tinh anh người đều biết, qua đêm nay, nơi này sẽ trở thành một tửđịa.</w:t>
      </w:r>
    </w:p>
    <w:p>
      <w:pPr>
        <w:pStyle w:val="BodyText"/>
      </w:pPr>
      <w:r>
        <w:t xml:space="preserve">Không ai cảm thấy điều này có gì tàn nhẫn. Dù sao nơi này là nơi chôn xương. Nơi này là địa phương mọi người đều đánh cược tính mạng của mình. Có săn bắt cũng có chống săn bắt. Nhân từ ở chỗ này chỉ có thể tăng thêm tốc độ tử vong của ngươi.</w:t>
      </w:r>
    </w:p>
    <w:p>
      <w:pPr>
        <w:pStyle w:val="BodyText"/>
      </w:pPr>
      <w:r>
        <w:t xml:space="preserve">- Một lát nữa ba người Tiểu Cửu và lão Điền còn cả Triệu Thu nữa không cần đi theo chúng ta. Các ngươi giúp Âu Dương cắm kiếm trận đóng kín con đường của những Yêu Chiến Sĩ này. Nhớ kỹ, không cần giết địch, chỉ cần bảo về tính mạng!</w:t>
      </w:r>
    </w:p>
    <w:p>
      <w:pPr>
        <w:pStyle w:val="BodyText"/>
      </w:pPr>
      <w:r>
        <w:t xml:space="preserve">Lữ Phong lại an bài nói.</w:t>
      </w:r>
    </w:p>
    <w:p>
      <w:pPr>
        <w:pStyle w:val="BodyText"/>
      </w:pPr>
      <w:r>
        <w:t xml:space="preserve">- Yên tâm đi đội trưởng, bảo đảm không có một tên nào chạy ra được.</w:t>
      </w:r>
    </w:p>
    <w:p>
      <w:pPr>
        <w:pStyle w:val="BodyText"/>
      </w:pPr>
      <w:r>
        <w:t xml:space="preserve">Ba người hoàn toàn tự tin bảo đảm. Nếu để cho ba người bọn họ đi khiêu chiến ba mươi hai người kia, bọn họ khẳng định giết không hết. Tuy nhiên chỉ cắm kiếm trận sau đó né tránh để Âu Dương giết người, vấn đề này vẫn không lớn. Dù sao lực chiến đấu của ba mươi hai người này chỉ tương đương với năm, sáu cửu giai đỉnh phong. Hơn nữa bọn họ còn không một lòng.</w:t>
      </w:r>
    </w:p>
    <w:p>
      <w:pPr>
        <w:pStyle w:val="BodyText"/>
      </w:pPr>
      <w:r>
        <w:t xml:space="preserve">- Thời Phong theo chúng ta đánh trợ chiến. Miêu Vận Tiến cùng tổ với lão Điền bọn họ. Nếu như có vấn đề trực tiếp cắm Sa Hồn Phiên là được rồi.</w:t>
      </w:r>
    </w:p>
    <w:p>
      <w:pPr>
        <w:pStyle w:val="BodyText"/>
      </w:pPr>
      <w:r>
        <w:t xml:space="preserve">Sau khi Lữ Phong điều chỉnh xong, bốn người Miêu Vận Tiến và đám lão Điền lặng lẽ tách ra.</w:t>
      </w:r>
    </w:p>
    <w:p>
      <w:pPr>
        <w:pStyle w:val="BodyText"/>
      </w:pPr>
      <w:r>
        <w:t xml:space="preserve">Những người khác đều mở mắt nhìn chăm chú về nơi đóng quân phía xa.</w:t>
      </w:r>
    </w:p>
    <w:p>
      <w:pPr>
        <w:pStyle w:val="BodyText"/>
      </w:pPr>
      <w:r>
        <w:t xml:space="preserve">- Chúng ta lên trước, Lục Tiên kiếm trận, Yêu Chiến Sĩ chui xuống đất di chuyển. Thời Phong đi cuối cùng. Chờ tổ Lão Điền xong, chúng ta sẽ xuất kích, tách bọn họ ra.</w:t>
      </w:r>
    </w:p>
    <w:p>
      <w:pPr>
        <w:pStyle w:val="BodyText"/>
      </w:pPr>
      <w:r>
        <w:t xml:space="preserve">Lữ Phong nói xong phất tay. Mục tiêu của hai nhóm người đã được xác định. Tổ một của Lữ Phong bắt đầu lặng lẽ tiếp tục tiến lên. Trong khi đó tổ của lão Điền lại an tâm ở chỗ này, chờđợi đám người Lữ Phong đến vị trí đã chỉđịnh sau đó nhanh chóng xuất kích.</w:t>
      </w:r>
    </w:p>
    <w:p>
      <w:pPr>
        <w:pStyle w:val="Compact"/>
      </w:pPr>
      <w:r>
        <w:br w:type="textWrapping"/>
      </w:r>
      <w:r>
        <w:br w:type="textWrapping"/>
      </w:r>
    </w:p>
    <w:p>
      <w:pPr>
        <w:pStyle w:val="Heading2"/>
      </w:pPr>
      <w:bookmarkStart w:id="241" w:name="chương-232-tuyến-hai-không-chính-hiệu"/>
      <w:bookmarkEnd w:id="241"/>
      <w:r>
        <w:t xml:space="preserve">219. Chương 232 : Tuyến Hai Không Chính Hiệu</w:t>
      </w:r>
    </w:p>
    <w:p>
      <w:pPr>
        <w:pStyle w:val="Compact"/>
      </w:pPr>
      <w:r>
        <w:br w:type="textWrapping"/>
      </w:r>
      <w:r>
        <w:br w:type="textWrapping"/>
      </w:r>
      <w:r>
        <w:t xml:space="preserve">Một mình Âu Dương nhảy nhót tưng bừng trở lại vị trí chỉđịnh của hắn. Một đạo quang tiễn huyết sắc với liệt diễm thiêu đốt chậm rãi hình thành trong tay hắn. Hắn thoáng nhìn về phía đội ngũ đang tiến lên ngoài xa. Quang tiễn đã được đặt lên trên dây cung chờđợi phía trước khai chiến.</w:t>
      </w:r>
    </w:p>
    <w:p>
      <w:pPr>
        <w:pStyle w:val="BodyText"/>
      </w:pPr>
      <w:r>
        <w:t xml:space="preserve">- Ba mươi hai người. A! Tính khiêu chiến rất lớn.</w:t>
      </w:r>
    </w:p>
    <w:p>
      <w:pPr>
        <w:pStyle w:val="BodyText"/>
      </w:pPr>
      <w:r>
        <w:t xml:space="preserve">Âu Dương lau mũi, sau đó cố gắng trấn tĩnh, hồi phục lại trạng thái bình tĩnh nhất. Một cung thủ, bất cứ lúc nào tâm tính đều là quan trọng nhất. Bất cứ lúc nào cũng không thể hoảng loạn.</w:t>
      </w:r>
    </w:p>
    <w:p>
      <w:pPr>
        <w:pStyle w:val="BodyText"/>
      </w:pPr>
      <w:r>
        <w:t xml:space="preserve">Bởi vì thời điểm hắn hoảng loạn, Thứ Kiêu Cung trong tay của hắn sẽ rối loạn. Mũi tên của hắn sẽ loạn. Âu Dương đã gặp quá nhiều cảnh tượng đẫm máu. Một gia hỏa từ trong đống người chết leo ra, mỗi giờ mỗi khắc trong lòng hắn có thể cố gắng bình tĩnh nhất...</w:t>
      </w:r>
    </w:p>
    <w:p>
      <w:pPr>
        <w:pStyle w:val="BodyText"/>
      </w:pPr>
      <w:r>
        <w:t xml:space="preserve">Đội ngũ của Lữ Phong càng lúc càng tới gần. Mấy người lão Điền cũng bắt đầu di chuyển thân thể. Âu Dương đứng ở vị trí chỉđịnh của mình, nhìn nhất cử nhất động phía xa. Hắn biết, cuộc chiến đấu sẽ nhanh chóng bắt đầu.</w:t>
      </w:r>
    </w:p>
    <w:p>
      <w:pPr>
        <w:pStyle w:val="BodyText"/>
      </w:pPr>
      <w:r>
        <w:t xml:space="preserve">Bọn họ im hơi lặng tiếng ẩn nấp đi vào. Đợt tấn công đầu tiên nhất định sẽ đưa đến một tác dụng không tưởng tượng nổi. Đặc biệt là Yêu Chiến Sĩ của kẻ địch. Trong tình huống bọn họ căn bản chưa hoàn thành yêu hóa, nếu như Lục Tiên đoàn kết một lòng đi ra chống đỡ một hồi trước, tất nhiên không thành vấn đề. Nhưng đây là thế lực ba bên pha trộn. Nói cách khác, căn bản sẽ không có người đi ngăn cản tranh thủ cho Yêu Chiến Sĩ mấy giây ngắn ngủi kia.</w:t>
      </w:r>
    </w:p>
    <w:p>
      <w:pPr>
        <w:pStyle w:val="BodyText"/>
      </w:pPr>
      <w:r>
        <w:t xml:space="preserve">- A... Ầm...</w:t>
      </w:r>
    </w:p>
    <w:p>
      <w:pPr>
        <w:pStyle w:val="BodyText"/>
      </w:pPr>
      <w:r>
        <w:t xml:space="preserve">Tiếng nổ lớn từ phía trước truyền đến. Âu Dương phóng tầm mắt nhìn tới. Chỉ thấy Lữ Phong và Lục Tiên đã sát nhập vào giữa chiến trường. Bọn họ cũng suy nghĩ giống như mình. Kiếm linh hoàn toàn chỉđuổi giết các Yêu Chiến Sĩ.</w:t>
      </w:r>
    </w:p>
    <w:p>
      <w:pPr>
        <w:pStyle w:val="BodyText"/>
      </w:pPr>
      <w:r>
        <w:t xml:space="preserve">Vô số kiếm linh bé nhỏ khiến tất cả lửa trại ở nơi đóng quân đều trở nên ảm đạm. Nhưng đây mới chỉ là bắt đầu. Trong lúc kẻ địch vẫn không thăm dò được rốt cuộc đã xảy ra chuyện gì, vài tên Yêu Chiến Sĩđột nhiên từ dưới đất chui lên.</w:t>
      </w:r>
    </w:p>
    <w:p>
      <w:pPr>
        <w:pStyle w:val="BodyText"/>
      </w:pPr>
      <w:r>
        <w:t xml:space="preserve">Nhìn cảnh tượng như vậy, Âu Dương lắc đầu ngẫm nghĩ. Hiển nhiên những người này không có kinh nghiệm, Nếu như là huyễn trận phòng ngự do những người trên dãy núi kia bố trí, tuyệt đối không thể nào lưu lại khe hở lớn như vậy.</w:t>
      </w:r>
    </w:p>
    <w:p>
      <w:pPr>
        <w:pStyle w:val="BodyText"/>
      </w:pPr>
      <w:r>
        <w:t xml:space="preserve">- Địch tấn công! Địch tấn công!</w:t>
      </w:r>
    </w:p>
    <w:p>
      <w:pPr>
        <w:pStyle w:val="BodyText"/>
      </w:pPr>
      <w:r>
        <w:t xml:space="preserve">Có người la lên. Tuy nhiên do nhân mã ba bên đang đứng lẫn với nhau, căn bản không biết kẻ địch nào. Cho nên bọn họ bắt đầu hỗn loạn. Dám người Lữ Phong khống chế kiếm linh giết chết chí ít có bốn, năm người. Mấy tên Yêu Chiến Sĩ tập kích một lần giết chết hai người, năm, sáu người bị thương nặng.</w:t>
      </w:r>
    </w:p>
    <w:p>
      <w:pPr>
        <w:pStyle w:val="BodyText"/>
      </w:pPr>
      <w:r>
        <w:t xml:space="preserve">Cuộc chiến đấu vừa mới bắt đầu, kẻ địch đã tổn thất gần một nửa. Âu Dương thầm nghĩ:</w:t>
      </w:r>
    </w:p>
    <w:p>
      <w:pPr>
        <w:pStyle w:val="BodyText"/>
      </w:pPr>
      <w:r>
        <w:t xml:space="preserve">- Quân không chính quy vẫn đúng là quân không chính quy. Tuyến hai vĩnh viễn không có cách nào so sánh với đội quân toàn cửu giai đỉnh phong.</w:t>
      </w:r>
    </w:p>
    <w:p>
      <w:pPr>
        <w:pStyle w:val="BodyText"/>
      </w:pPr>
      <w:r>
        <w:t xml:space="preserve">Âu Dương biết, nếu như nơi này đổi thành trong dãy núi lúc trước, trong tình huống bị tổn thương nhiều như vậy, cần dưỡng thương, chắc chắn mỗi giờ mỗi khắc các Yêu Chiến Sĩđều ở trong trạng thái yêu hóa. Cho dù yêu hóa như vậy sẽ tổn thất lực lượng khiến bọn họ nhất định phải mấy ngày tiêu hao một viên yêu thú chi linh cũng sẽ không tiếc.</w:t>
      </w:r>
    </w:p>
    <w:p>
      <w:pPr>
        <w:pStyle w:val="BodyText"/>
      </w:pPr>
      <w:r>
        <w:t xml:space="preserve">- Không hồi hộp!</w:t>
      </w:r>
    </w:p>
    <w:p>
      <w:pPr>
        <w:pStyle w:val="BodyText"/>
      </w:pPr>
      <w:r>
        <w:t xml:space="preserve">Âu Dương không nhìn phía bên Lữ Phong nữa. Bên kia đã không cần phải lo lắng nữa. Hắn đặt quang tiễn lên trên dây cung. Bởi vì lúc này đám người lão Điền đã vô cùng anh dũng cắm vào trong đoàn hơn ba mươi người trọng thương kia.</w:t>
      </w:r>
    </w:p>
    <w:p>
      <w:pPr>
        <w:pStyle w:val="BodyText"/>
      </w:pPr>
      <w:r>
        <w:t xml:space="preserve">- Muốn chạy sao?</w:t>
      </w:r>
    </w:p>
    <w:p>
      <w:pPr>
        <w:pStyle w:val="BodyText"/>
      </w:pPr>
      <w:r>
        <w:t xml:space="preserve">Âu Dương nhìn thấy có ba người không bị kiếm trận chặn, muốn chạy trốn, hắn giơ tay trực tiếp bắn ra quang tiễn trong tay mình.</w:t>
      </w:r>
    </w:p>
    <w:p>
      <w:pPr>
        <w:pStyle w:val="BodyText"/>
      </w:pPr>
      <w:r>
        <w:t xml:space="preserve">Khoảng cách mười dặm đối với quang tiễn mà nói chẳng qua chỉ chợt lóe lên. Khi quang tiễn lại xuất hiện một lần nữa, nó đã đi tới biên giới kiếm trận. Quang tiễn mạnh mẽ trực tiếp cắm vào sau lưng một tên Yêu Chiến Sĩ cửu giai trung tầng có ý đồ chạy trốn. Cửu giai trung tầng, cho dù là Yêu Chiến Sĩ, căn bản không đủ mạnh để chống đỡ một mũi tên của Âu Dương. Đây là tuyệt đối là do sự chênh lệch giữa hai bên.</w:t>
      </w:r>
    </w:p>
    <w:p>
      <w:pPr>
        <w:pStyle w:val="BodyText"/>
      </w:pPr>
      <w:r>
        <w:t xml:space="preserve">Lại ra tay. Quang tiễn của Âu Dương lại lóe lên. Trong ba người chạy ra, người thứ hai đã hét lên rồi ngã gục. Đây là một tên Lục Tiên. Hắn thôi thúc kiếm linh tính bay vào không trung. Tuy nhiên hắn mới vừa bay được trăm mét liền cảm giác cổ của mình tê rần. Một đạo quang tiễn trực tiếp xuyên thủng cổ của hắn. Mặc dù hắn là Lục Tiên cửu giai đỉnh phong, nhưng thương thế của hắn thực sự quá nặng, chỉ có chưa tới năm phần mười lực chiến đấu. Hơn nữa hắn chỉ muốn chạy trốn, căn bản không ngờđược với khoảng cách xa như vậy lại có một kẻ đáng sợ như ác ma đang thôi động Thứ Kiêu Cung trong tay lấy mạng của hắn.</w:t>
      </w:r>
    </w:p>
    <w:p>
      <w:pPr>
        <w:pStyle w:val="BodyText"/>
      </w:pPr>
      <w:r>
        <w:t xml:space="preserve">- Chui xuống đất?</w:t>
      </w:r>
    </w:p>
    <w:p>
      <w:pPr>
        <w:pStyle w:val="BodyText"/>
      </w:pPr>
      <w:r>
        <w:t xml:space="preserve">Âu Dương quay đầu nhìn lại, chỉ thấy lúc này người thứ 3 đã trốn vào lòng đất. Thấy cảnh tượng này Âu Dương liền lắc đầu. Tay hắn nhẹ nhàng thoáng động. Một quang tiễn đã được đặt lên trên dây cung. Mũi tên này lớn hơn nhiều so với mũi tên trước kia. Âu Dương giơ Thứ Kiêu Cung lên, theo một góc bốn mươi lăm độ bắn về phía không trung.</w:t>
      </w:r>
    </w:p>
    <w:p>
      <w:pPr>
        <w:pStyle w:val="BodyText"/>
      </w:pPr>
      <w:r>
        <w:t xml:space="preserve">Mũi tên này bắn vào trong không trung. Tốc độ của mũi tên này cực nhanh, gần như trong chớp mắt đã tới không trung phía trên chiến trường. Sau khi quang tiễn xuất hiện ở vị trí này, bỗng nhiên thay đổi phương hướng mạnh mẽ cắm xuống về dưới.</w:t>
      </w:r>
    </w:p>
    <w:p>
      <w:pPr>
        <w:pStyle w:val="BodyText"/>
      </w:pPr>
      <w:r>
        <w:t xml:space="preserve">Vị trí rơi xuống vừa vặn chính là nơi tên Yêu Chiến Sĩ kia vừa chui xuống đất.</w:t>
      </w:r>
    </w:p>
    <w:p>
      <w:pPr>
        <w:pStyle w:val="BodyText"/>
      </w:pPr>
      <w:r>
        <w:t xml:space="preserve">Ầm...</w:t>
      </w:r>
    </w:p>
    <w:p>
      <w:pPr>
        <w:pStyle w:val="BodyText"/>
      </w:pPr>
      <w:r>
        <w:t xml:space="preserve">Tiếng nổ lớn rung chuyển trời đất. Quang tiễn mạnh mẽ oanh kích trên mặt đất, lực lượng khổng lồ tạo thành một trận bão táp nhỏ. Bão táp bao phủ đại địa. Đại địa bắt đầu kéo dài rạn nứt. Lực trùng kích cực lớn đúng lúc biến mặt đất giống như mặt nước biển, sóng gợn lan về phía bốn phương tám hướng.</w:t>
      </w:r>
    </w:p>
    <w:p>
      <w:pPr>
        <w:pStyle w:val="BodyText"/>
      </w:pPr>
      <w:r>
        <w:t xml:space="preserve">Tốc độ sóng lan ra rất nhanh. Trong khoảnh khắc đã lướt qua trăm mét xung quanh. Khi sóng gợn mở ra khoảng chừng hơn hai trăm mét, một thân ảnh bỗng nhiên từ dưới đất nhảy ra. Thân ảnh ấy chính là tên Yêu Chiến Sĩđã chui xuống đất bỏ chạy. Hắn không thể tưởng tượng được hắn chui xuống đất, vẫn có người oanh kích mặt đất tạo thành lực lượng chấn động như vậy.</w:t>
      </w:r>
    </w:p>
    <w:p>
      <w:pPr>
        <w:pStyle w:val="BodyText"/>
      </w:pPr>
      <w:r>
        <w:t xml:space="preserve">Nếu như hắn trong trạng thái toàn thịnh, trùng kích như thế sẽ khiến hắn bị thương, nhưng tuyệt đối không có cách nào ép hắn chui ra khỏi mặt đất. Nhưng hiện tại không được như vậy. Hắm đã bị tổn thương tám phần. Nếu như hai phần lực lượng còn sót lại bị trùng kích, vậy cho dù không chết, cũng tuyệt đối sẽ bị thương nặng hơn. Chỉ sợ tới lúc đó hắn muốn từ trong lòng đất đi ra cũng khó khăn.</w:t>
      </w:r>
    </w:p>
    <w:p>
      <w:pPr>
        <w:pStyle w:val="BodyText"/>
      </w:pPr>
      <w:r>
        <w:t xml:space="preserve">Hắn suy nghĩ cũng quá đơn giản. Sóng trùng kích chỉ có một đạo. Hắn nghĩ chỉ cần hắn nhảy ra mặt đất né nhanh qua một đạo sóng trùng kích này, sau đó có thể chui xuống đất rời đi.</w:t>
      </w:r>
    </w:p>
    <w:p>
      <w:pPr>
        <w:pStyle w:val="BodyText"/>
      </w:pPr>
      <w:r>
        <w:t xml:space="preserve">Nhưng hắn không ngờđược chính là, khi hắn nhảy lên, người vẫn đang ở trong không trung, một đạo quang tiễn huyết sắc quỷ dị với hỏa diễm huyết sắc thiêu đốt mạnh mẽ trực tiếp xuyên qua tim hắn từ phía sau, bắn nát yêu đan của hắn...</w:t>
      </w:r>
    </w:p>
    <w:p>
      <w:pPr>
        <w:pStyle w:val="BodyText"/>
      </w:pPr>
      <w:r>
        <w:t xml:space="preserve">- A...</w:t>
      </w:r>
    </w:p>
    <w:p>
      <w:pPr>
        <w:pStyle w:val="BodyText"/>
      </w:pPr>
      <w:r>
        <w:t xml:space="preserve">Quang tiễn mang theo thi thể bay đi mấy trăm mét, sau đó ghim thi thể trên một cây đại thụ. Cảnh tượng vừa phát sinh đều bị những kẻ dẫn đầu ba bên nhìn thấy rõ ràng.</w:t>
      </w:r>
    </w:p>
    <w:p>
      <w:pPr>
        <w:pStyle w:val="BodyText"/>
      </w:pPr>
      <w:r>
        <w:t xml:space="preserve">Đây là lực chiến đấu cấp bậc thế nào? Đây chẳng lẽ chính là đoàn đội Vạn Tiên Sơn vô địch?</w:t>
      </w:r>
    </w:p>
    <w:p>
      <w:pPr>
        <w:pStyle w:val="Compact"/>
      </w:pPr>
      <w:r>
        <w:br w:type="textWrapping"/>
      </w:r>
      <w:r>
        <w:br w:type="textWrapping"/>
      </w:r>
    </w:p>
    <w:p>
      <w:pPr>
        <w:pStyle w:val="Heading2"/>
      </w:pPr>
      <w:bookmarkStart w:id="242" w:name="chương-233-tuyến-hai-không-chính-hiệu-2"/>
      <w:bookmarkEnd w:id="242"/>
      <w:r>
        <w:t xml:space="preserve">220. Chương 233 : Tuyến Hai Không Chính Hiệu (2)</w:t>
      </w:r>
    </w:p>
    <w:p>
      <w:pPr>
        <w:pStyle w:val="Compact"/>
      </w:pPr>
      <w:r>
        <w:br w:type="textWrapping"/>
      </w:r>
      <w:r>
        <w:br w:type="textWrapping"/>
      </w:r>
      <w:r>
        <w:t xml:space="preserve">Lúc này ba người đều đang suy nghĩ. Hai mươi người, hai mươi người một lần trùng kích đã giết chết một nửa lực chiến đấu của bọn họ. Hơn nữa hai mươi người này có sự phân công rõ ràng. Có cận chiến, có viễn trình. Cận chiến và viễn trình phối hợp lẫn nhau, cứu viện lẫn nhau, chống đỡ cho nhau. Sựđoàn kết của đội ngũ gần như chưa từng có từ trước tới nay.</w:t>
      </w:r>
    </w:p>
    <w:p>
      <w:pPr>
        <w:pStyle w:val="BodyText"/>
      </w:pPr>
      <w:r>
        <w:t xml:space="preserve">- Đây là đoàn đội Vạn Tiên Sơn vô địch. Trốn!</w:t>
      </w:r>
    </w:p>
    <w:p>
      <w:pPr>
        <w:pStyle w:val="BodyText"/>
      </w:pPr>
      <w:r>
        <w:t xml:space="preserve">Rốt cuộc, lão Cổ lựa chọn từ bỏ. Hắn lớn tiếng la lên. Đoàn đội vô địch này có lực chiến đấu có lẽ không mạnh hơn so với các đoàn tinh anh khác là mấy. Nhưng bọn họ đáng sợ ở chỗ, toàn đoàn có thể một lòng. Bọn họ mới thật sự là chỉnh thể.</w:t>
      </w:r>
    </w:p>
    <w:p>
      <w:pPr>
        <w:pStyle w:val="BodyText"/>
      </w:pPr>
      <w:r>
        <w:t xml:space="preserve">- Trốn thôi...</w:t>
      </w:r>
    </w:p>
    <w:p>
      <w:pPr>
        <w:pStyle w:val="BodyText"/>
      </w:pPr>
      <w:r>
        <w:t xml:space="preserve">Sau khi lão Cổ mở miệng kêu lên một tiếng trốn, nhất thời một đám người không lòng dạ nào tái chiến bắt đầu trùng kích ra bên ngoài. Bọn họ muốn xông ra khỏi kiếm trận của Lữ Phong với ý đồ chạy trốn.</w:t>
      </w:r>
    </w:p>
    <w:p>
      <w:pPr>
        <w:pStyle w:val="BodyText"/>
      </w:pPr>
      <w:r>
        <w:t xml:space="preserve">Tuy nhiên bọn họ quá khinh thường kiếm trận của đám người Lữ Phong. Kiếm trận này không phải do một người đơn độc bố trí như ở các đoàn đội khác, sau đó cuối cùng hình thành một kiếm trận tổng thể. Kiếm trận của Vạn Tiên Sơn bọn họ đã trải qua vô số nghiên cứu. Mỗi người khống chế một khu vực tạo thành một thể thống nhất.</w:t>
      </w:r>
    </w:p>
    <w:p>
      <w:pPr>
        <w:pStyle w:val="BodyText"/>
      </w:pPr>
      <w:r>
        <w:t xml:space="preserve">Tuy rằng loại kiếm trận này có lực sát thương chắc chắn không mạnh bằng các kiếm trận khác, nhưng tuyệt đối khó phá giải hơn nhiều so với các kiếm trận khác. Hơn nữa hiện tại bên Vạn Tiên Sơn chiếm ưu thế tuyệt đối trên phương diện nhân số. Bọn họ muốn chạy trốn, khả năng quá xa vời.</w:t>
      </w:r>
    </w:p>
    <w:p>
      <w:pPr>
        <w:pStyle w:val="BodyText"/>
      </w:pPr>
      <w:r>
        <w:t xml:space="preserve">Âu Dương không lòng dạ nào hỏi đến bên Lữ Phong, bởi vì hắn tin tưởng với thực lực của đám người Lữ Phong, thu thập đám người kia tuyệt đối sẽ không quá khó khăn. Thế lực ba bên liên hợp, nhân số nhiều hơn, nhưng tương tự vấn đề cũng hơn nhiều. Có lúc người trong đoàn đội của mình còn không dám hi vọng, ngươi còn hi vọng người của những thế lực khác sẽ giúp ngươi sao? Đây quả thực là nói đùa.</w:t>
      </w:r>
    </w:p>
    <w:p>
      <w:pPr>
        <w:pStyle w:val="BodyText"/>
      </w:pPr>
      <w:r>
        <w:t xml:space="preserve">Âu Dương quay đầu nhìn về phía hai mươi chín người bị kiếm trận vây khốn ở bên kia. Khi hắn nhìn sang hắn có chút cảm giác muốn phía cười. Một nhóm người vẫn gây áp lực cho tổ lão Điền, sau khi lão Cổ thốt lên một chữ "trốn", bọn họ chợt từ bỏ tấn công lựa chọn đi trùng kích kiếm trận.</w:t>
      </w:r>
    </w:p>
    <w:p>
      <w:pPr>
        <w:pStyle w:val="BodyText"/>
      </w:pPr>
      <w:r>
        <w:t xml:space="preserve">Không nghi ngờ chút nào, nếu như nhiều người như vậy đồng thời trùng kích kiếm trận, loại kiếm trận nhỏ này tuyệt đối không thể nào chống đỡ được quá lâu. Nhưng Âu Dương muốn hỏi bọn họ, các ngươi đều là óc heo sao? Lẽ nào các ngươi không nghĩ trùng kích kiếm trận muốn trả giá bằng bao nhiêu sinh mạng sao? Vào lúc này liều mạng còn có một tia cơ hội đánh giết Lục Tiên phá trận rời đi. Trực tiếp xông vào trận tuyệt đối là tìm chết.</w:t>
      </w:r>
    </w:p>
    <w:p>
      <w:pPr>
        <w:pStyle w:val="BodyText"/>
      </w:pPr>
      <w:r>
        <w:t xml:space="preserve">Miêu Vận Tiến không ngừng hóa thành từng đợt âm phong đảo qua đám gia hỏa bị thương thế nặng nhất. Vào thời khắc này, hắn lấy ra năng lực linh hồn được phóng lớn tới vô hạn. Đối mặt với một đám người không lòng dạ nào ham chiến, hơn nữa còn là những gia hỏa bị thương thế nghiêm trọng, bạo sát linh hồn của hắn quả thực chính là tồn tại nghịch thiên.</w:t>
      </w:r>
    </w:p>
    <w:p>
      <w:pPr>
        <w:pStyle w:val="BodyText"/>
      </w:pPr>
      <w:r>
        <w:t xml:space="preserve">Chỉ thấy Miêu Vận Tiến đồng thời rút ra linh hồn của ba người, sau đó Miêu Vận Tiến quay về phía người bên, liếc mắt một cái. Tiếp theo đã nhìn thấy Miêu Vận Tiến tà ác khống chế ba linh hồn mạnh mẽ xông vào trong đội ngũ mười mấy người.</w:t>
      </w:r>
    </w:p>
    <w:p>
      <w:pPr>
        <w:pStyle w:val="BodyText"/>
      </w:pPr>
      <w:r>
        <w:t xml:space="preserve">- Quá độc ác!</w:t>
      </w:r>
    </w:p>
    <w:p>
      <w:pPr>
        <w:pStyle w:val="BodyText"/>
      </w:pPr>
      <w:r>
        <w:t xml:space="preserve">Âu Dương nhìn thấy Miêu Vận Tiến hành động như vậy, liền biết hắn muốn làm gì. Tuy nhiên Âu Dương cười khổ. Lẽ nào tiểu tử này không sợ kiếm trận nổ nát khiến những người này chạy sao?</w:t>
      </w:r>
    </w:p>
    <w:p>
      <w:pPr>
        <w:pStyle w:val="BodyText"/>
      </w:pPr>
      <w:r>
        <w:t xml:space="preserve">Ầm... Ô...</w:t>
      </w:r>
    </w:p>
    <w:p>
      <w:pPr>
        <w:pStyle w:val="BodyText"/>
      </w:pPr>
      <w:r>
        <w:t xml:space="preserve">Dẫn linh hồn! Địch nhiều ta ít. Vào lúc này dẫn linh hồn xuất hiện phong bạo linh hồn chắc chắn là lựa chọn tốt nhất. Từ sau cuộc chiến SA Hồn Phiên lần trước, Miêu Vận Tiến rất chú ý đến việc dẫn linh hồn nổ chết người. Trước đây hắn thích dùng bạo sát linh hồn để tiêu diệt kẻ địch. Nhưng hiện tại hắn căn bản không muốn lãng phí những linh hồn bị mình rút ra. Hắn muốn cho linh hồn bạo cũng phải có giá trị.</w:t>
      </w:r>
    </w:p>
    <w:p>
      <w:pPr>
        <w:pStyle w:val="BodyText"/>
      </w:pPr>
      <w:r>
        <w:t xml:space="preserve">Vụ nổ lần này chắc chắn có tính chấn động. Đừng nói là mười mấy người kia, cho dù là tổ lão Điền cũng phải hứng chịu một ít chấn động do phong bạo linh hồn quá lớn này lan đến. Bọn họ đồng thời trừng mắt với Miêu Vận Tiếnt một cái, đã nhìn thấy Miêu Vận Tiến trực tiếp bị nổ bay ra ngoài mấy chục mét...</w:t>
      </w:r>
    </w:p>
    <w:p>
      <w:pPr>
        <w:pStyle w:val="BodyText"/>
      </w:pPr>
      <w:r>
        <w:t xml:space="preserve">Đây chắc chắn là hình thức tập kích tự sát... Mặc dù Miêu Vận Tiến là Huyễn Thuật Sư, linh hồn mạnh hơn so với những tu luyện giả khác, nhưng hắn thiêu đốt ba linh hồn trong phạm vi nhỏ như vậy đồng thời cho nổ, xuất hiện lực lượng tuyệt đối khiến hắn phải chịu khổ sở.</w:t>
      </w:r>
    </w:p>
    <w:p>
      <w:pPr>
        <w:pStyle w:val="BodyText"/>
      </w:pPr>
      <w:r>
        <w:t xml:space="preserve">- Mẹ kiếp! Lão tử có rất nhiều yêu thú chi linh! Không phục thì liều mạng với ta!</w:t>
      </w:r>
    </w:p>
    <w:p>
      <w:pPr>
        <w:pStyle w:val="BodyText"/>
      </w:pPr>
      <w:r>
        <w:t xml:space="preserve">Miêu Vận Tiến từ trên mặt đất bò dậy, mạnh mẽ phun ra hai ngụm máu tươi. Sau đó hắn trực tiếp lấy ra hai viên yêu thú chi linh ném vào trong miệng giống như ăn đường phèn.</w:t>
      </w:r>
    </w:p>
    <w:p>
      <w:pPr>
        <w:pStyle w:val="BodyText"/>
      </w:pPr>
      <w:r>
        <w:t xml:space="preserve">Thấy cảnh tượng này, đừng nói là kẻ địch, cho dù là đội viên của hắn nhìn thấy cũng không còn gì để nói. Không sai, nếu như ăn yêu thú chi linh trực tiếp như vậy, hiệu quả hồi phục sẽ mạnh tới cực điểm. Nhưng đây chắc chắn là phung phí của trời a. Tuy sử dụng yêu thú chi linh như vậy có thể nhanh chóng khiến một người hồi phục, nhưng trình độ lãng phí quả thực khiến người ta giận sôi gan.</w:t>
      </w:r>
    </w:p>
    <w:p>
      <w:pPr>
        <w:pStyle w:val="BodyText"/>
      </w:pPr>
      <w:r>
        <w:t xml:space="preserve">Vốn mười phần lực lượng hắn chỉ có thể lợi dụng được một thành. Hơn nữa này một thành này vẫn không có cách nào khiến hắn tăng cường lực lượng, chỉ có thể hồi phục. Chuyện như vậy chỉ sợ cũng chỉ có người của tinh anh đoàn người dám làm.</w:t>
      </w:r>
    </w:p>
    <w:p>
      <w:pPr>
        <w:pStyle w:val="BodyText"/>
      </w:pPr>
      <w:r>
        <w:t xml:space="preserve">Nhưng đúng như Miêu Vận Tiến đã nói. Lão tử có nhiều yêu thú chi linh, không phục thì liều mạng với ta... Không ai có loại hào khí như vậy, cũng không người nào dám làm như vậy.</w:t>
      </w:r>
    </w:p>
    <w:p>
      <w:pPr>
        <w:pStyle w:val="BodyText"/>
      </w:pPr>
      <w:r>
        <w:t xml:space="preserve">Chí ít phát hiện trong nơi chôn xương mà dám ăn yêu thú chi linh như ăn đường, cũng chỉ có đoàn bọn họ mà thôi.</w:t>
      </w:r>
    </w:p>
    <w:p>
      <w:pPr>
        <w:pStyle w:val="BodyText"/>
      </w:pPr>
      <w:r>
        <w:t xml:space="preserve">Ăn yêu thú chi linh xong, toàn thân Miêu Vận Tiến từ trên xuống dưới đều phát ra hào quang màu xanh. Trong nháy mắt lực lượng của hắn không ngờđã hồi phục. Thương thế cũng hoàn toàn hồi phục.</w:t>
      </w:r>
    </w:p>
    <w:p>
      <w:pPr>
        <w:pStyle w:val="BodyText"/>
      </w:pPr>
      <w:r>
        <w:t xml:space="preserve">Bên kia, sau khi phong bạo linh hồn quét ngang qua, mười mấy người trực tiếp bị này vụ nổ kinh thiên thuấn sát tại chỗ. Kiếm trận cũng bị hoàn toàn phá hủy.</w:t>
      </w:r>
    </w:p>
    <w:p>
      <w:pPr>
        <w:pStyle w:val="BodyText"/>
      </w:pPr>
      <w:r>
        <w:t xml:space="preserve">Đám người lão Điền không còn gì để nói. Bọn họ khổ sở chống đỡ lâu như vậy kiếm trận còn không bị người khác công phá. Không ngờ lại bị tên điên cuồng Miêu Vận Tiến này nổ nát.</w:t>
      </w:r>
    </w:p>
    <w:p>
      <w:pPr>
        <w:pStyle w:val="BodyText"/>
      </w:pPr>
      <w:r>
        <w:t xml:space="preserve">- Trốn!</w:t>
      </w:r>
    </w:p>
    <w:p>
      <w:pPr>
        <w:pStyle w:val="BodyText"/>
      </w:pPr>
      <w:r>
        <w:t xml:space="preserve">Nhìn thấy kiếm trận bị phá, một nhóm người hoàn toàn không nghĩ tới sinh tử của kẻ khác. Không ngờ, điều bọn họ nghĩ tới đầu tiên lại là chạy đi...</w:t>
      </w:r>
    </w:p>
    <w:p>
      <w:pPr>
        <w:pStyle w:val="BodyText"/>
      </w:pPr>
      <w:r>
        <w:t xml:space="preserve">Khi lòng ham chiến đã chết, như vậy mặc dù có lực lượng mạnh hơn so với người khác cũng không thể nào còn dũng khí tiếp tục chiến đấu. Hơn nữa bọn họ cũng không thể mạnh bằng đoàn đội tinh anh.</w:t>
      </w:r>
    </w:p>
    <w:p>
      <w:pPr>
        <w:pStyle w:val="BodyText"/>
      </w:pPr>
      <w:r>
        <w:t xml:space="preserve">Mỗi lần quang tiễn quỷ dị chớp động đều lấy đi sinh mạng của một người trong số họ. Bên kia có vô số Lục Tiên bay lên không bay lượn, phối hợp với Yêu Chiến Sĩ tiêu diệt kẻ địch. Một khi người bên kia thu thập xong những kẻ có lực chiến đấu của ba phe bọn, bên này sợ chỉ có một kết cục là chờ chết.</w:t>
      </w:r>
    </w:p>
    <w:p>
      <w:pPr>
        <w:pStyle w:val="BodyText"/>
      </w:pPr>
      <w:r>
        <w:t xml:space="preserve">- Con mẹ nó, ta chờ các ngươi đã lâu!</w:t>
      </w:r>
    </w:p>
    <w:p>
      <w:pPr>
        <w:pStyle w:val="Compact"/>
      </w:pPr>
      <w:r>
        <w:br w:type="textWrapping"/>
      </w:r>
      <w:r>
        <w:br w:type="textWrapping"/>
      </w:r>
    </w:p>
    <w:p>
      <w:pPr>
        <w:pStyle w:val="Heading2"/>
      </w:pPr>
      <w:bookmarkStart w:id="243" w:name="chương-234-không-phải-chỉ-có-một-mình-ca-ca-chiến-đấu"/>
      <w:bookmarkEnd w:id="243"/>
      <w:r>
        <w:t xml:space="preserve">221. Chương 234 : Không Phải Chỉ Có Một Mình Ca Ca Chiến Đấu!</w:t>
      </w:r>
    </w:p>
    <w:p>
      <w:pPr>
        <w:pStyle w:val="Compact"/>
      </w:pPr>
      <w:r>
        <w:br w:type="textWrapping"/>
      </w:r>
      <w:r>
        <w:br w:type="textWrapping"/>
      </w:r>
      <w:r>
        <w:t xml:space="preserve">Ngay khi một đám Yêu Chiến Sĩ tập trung lại một đám lao ra chưa đầy trăm mét, một giọng nói vang lên. Sau đó liền nhìn thấy Thời Phong vẫn chưa từng xuất hiện, bỗng nhiên hiện thân. Hắn điều khiển huyễn trận mình vừa nỗ lực bố trí lúc nãy trực tiếp hoàn thành một cái túi nhỏ.</w:t>
      </w:r>
    </w:p>
    <w:p>
      <w:pPr>
        <w:pStyle w:val="BodyText"/>
      </w:pPr>
      <w:r>
        <w:t xml:space="preserve">Một mình hắn tạo thành huyễn trận đương nhiên không thể nào ngăn cản được sự trùng kích của mười mấy người. Tuy nhiên ngăn cảm một chút không cho bọn họ rời đi tuyệt đối không có bất kỳ vấn đề gì.</w:t>
      </w:r>
    </w:p>
    <w:p>
      <w:pPr>
        <w:pStyle w:val="BodyText"/>
      </w:pPr>
      <w:r>
        <w:t xml:space="preserve">Một nhóm người không ngừng phá trận. Nhưng sau khi bọn họ dùng thời gian chưa tới mười giây phá tan huyễn trận xong, một cảnh tượng tuyệt vọng lại xuất hiện.</w:t>
      </w:r>
    </w:p>
    <w:p>
      <w:pPr>
        <w:pStyle w:val="BodyText"/>
      </w:pPr>
      <w:r>
        <w:t xml:space="preserve">- Không phải chỉ có một mình ca ca chiến đấu! Ha ha ha!</w:t>
      </w:r>
    </w:p>
    <w:p>
      <w:pPr>
        <w:pStyle w:val="BodyText"/>
      </w:pPr>
      <w:r>
        <w:t xml:space="preserve">Thời Phong rất ăn ý thối lui để Lục Tiên phía sau tiến lên. Sau đó hắn thấy vô số kiếm linh lại lóe lên. Một kiếm trận mới được bố trí ra. Hắn cười rất đắc ý.</w:t>
      </w:r>
    </w:p>
    <w:p>
      <w:pPr>
        <w:pStyle w:val="BodyText"/>
      </w:pPr>
      <w:r>
        <w:t xml:space="preserve">Kiếm trận được hình thành. Từ phía xa Âu Dương nhìn từng cảnh tượng phát sinh trong cuộc chiến. Cho dù là hắn cũng không thể không cảm thán. Đội ngũ này đã hình thành. Hiện tại kế hoạch đã không theo kịp biến hóa. Mỗi người trong đoàn đội đều có thể theo kịp tốc độ biến hóa, không ngừng cải tiến, diễn hóa ra sách lược chiến đấu tốt nhất.</w:t>
      </w:r>
    </w:p>
    <w:p>
      <w:pPr>
        <w:pStyle w:val="BodyText"/>
      </w:pPr>
      <w:r>
        <w:t xml:space="preserve">Giống như Miêu Vận Tiến vừa nãy. Vụ nổ kia chắc chắn là vô cùng độc ác. Nếu như dựa theo kế hoạch, hắn tuyệt đối không thể cho nổ như vậy. Nhưng hắn tin tưởng sau khi hắn cho nổ xong, đội hữu có thể bù lại được tình thế không thuận lợi. Sự lựa chọn của hắn không hề sai lầm. Từđầu tới cuối đều tại Thời Phong đánh tương du nửa đường xông ra một huyễn trận, chấm dứt hy vọng của tất cả những người chạy trốn.</w:t>
      </w:r>
    </w:p>
    <w:p>
      <w:pPr>
        <w:pStyle w:val="BodyText"/>
      </w:pPr>
      <w:r>
        <w:t xml:space="preserve">Tuy rằng biểu hiện của Thời Phong không hoa lệ như Miêu Vận Tiến, nhưng không nghi ngờ chút nào, lần này hắn mới là nhân vật chính. Hắn dùng thủ đoạn của mình nói cho mọi người biết, có lúc người trợ chiến còn hung ác hơn là người tấn công chính. Bởi vì người tấn công chính chỉ cần giết địch, nhưng người trợ chiến cần xoay chuyển toàn cục.</w:t>
      </w:r>
    </w:p>
    <w:p>
      <w:pPr>
        <w:pStyle w:val="BodyText"/>
      </w:pPr>
      <w:r>
        <w:t xml:space="preserve">Âu Dương không nóng lòng giương cung giết người. Tuy rằng trong trận đấu, nhìn qua người của bọn họ vẫn ít hơn kẻ địch, nhưng hắn biết, đại cục đã định. Huyễn trận của Thời Phong đã lấy đi hy vọng cuối cùng của kẻ địch. Lúc này có Thời Phong gia nhập, như vậy chắc chắn phong bạo linh hồn còn có thể xuất hiện, thậm chí còn xuất hiện càng điên cuồng hơn...</w:t>
      </w:r>
    </w:p>
    <w:p>
      <w:pPr>
        <w:pStyle w:val="BodyText"/>
      </w:pPr>
      <w:r>
        <w:t xml:space="preserve">- Tiểu tử, ngươi quá âm hiểm.</w:t>
      </w:r>
    </w:p>
    <w:p>
      <w:pPr>
        <w:pStyle w:val="BodyText"/>
      </w:pPr>
      <w:r>
        <w:t xml:space="preserve">Miêu Vận Tiến nhìn Thời Phong đứng ở bên cạnh mình. Cho dù thế nào hắn cũng không thể không tán thưởng một câu. Trò này của Thời Phong quá đẹp.</w:t>
      </w:r>
    </w:p>
    <w:p>
      <w:pPr>
        <w:pStyle w:val="BodyText"/>
      </w:pPr>
      <w:r>
        <w:t xml:space="preserve">- Đúng vậy, lúc nào ca ca ta đều chẳng phải là tồn tại như thần.</w:t>
      </w:r>
    </w:p>
    <w:p>
      <w:pPr>
        <w:pStyle w:val="BodyText"/>
      </w:pPr>
      <w:r>
        <w:t xml:space="preserve">Bộ dạng của Thời Phong cực kỳ vô sỉ.</w:t>
      </w:r>
    </w:p>
    <w:p>
      <w:pPr>
        <w:pStyle w:val="BodyText"/>
      </w:pPr>
      <w:r>
        <w:t xml:space="preserve">- Ha ha, chớ đắc ý. Cẩn thận ngươi đoạt danh tiếng của Âu Dương, tiểu tử hắn đang dùng mũi tên nhắm vào ngươi đấy...</w:t>
      </w:r>
    </w:p>
    <w:p>
      <w:pPr>
        <w:pStyle w:val="BodyText"/>
      </w:pPr>
      <w:r>
        <w:t xml:space="preserve">Miêu Vận Tiến vừa nói xong câu này, lập tức lại hóa thành âm phong, điên cuồng tạo thành huyễn trận ở những nơi hắn đi qua. Mây mù, núi biển, ao đầm, rừng cây, núi lửa, băng tuyết. Vô số huyễn trận tràn ngập trong kiếm trận.</w:t>
      </w:r>
    </w:p>
    <w:p>
      <w:pPr>
        <w:pStyle w:val="BodyText"/>
      </w:pPr>
      <w:r>
        <w:t xml:space="preserve">Nơi này giống như địa ngục nhân gian. Mỗi khi bước một bước sẽ có một mảnh thiên địa mới. Muốn phá được nhiều huyễn trận như vậy cho dù là nhiều người cũng tuyệt đối không có tác dụng.</w:t>
      </w:r>
    </w:p>
    <w:p>
      <w:pPr>
        <w:pStyle w:val="BodyText"/>
      </w:pPr>
      <w:r>
        <w:t xml:space="preserve">- Ngươi đánh linh hồn!</w:t>
      </w:r>
    </w:p>
    <w:p>
      <w:pPr>
        <w:pStyle w:val="BodyText"/>
      </w:pPr>
      <w:r>
        <w:t xml:space="preserve">Miêu Vận Tiến quay về phía Thời Phong kêu lên một câu. Lúc này hai người bọn họ đã hợp tác. Một ngừoi mê hoặc, một người lấy ra linh hồn, chắc chắn là cách đánh tốt nhất. Tất cả Lục Tiên đều trở thành thợ thủ cho hai người bọn họ. Bên kia Âu Dương đơn giản ngay cả một mũi tên cũng không bắn. Hắn muốn nhìn màn biển diễn đặc sắc của hai tiểu tử này một chút.</w:t>
      </w:r>
    </w:p>
    <w:p>
      <w:pPr>
        <w:pStyle w:val="BodyText"/>
      </w:pPr>
      <w:r>
        <w:t xml:space="preserve">- Khà khà, xem ta đi!</w:t>
      </w:r>
    </w:p>
    <w:p>
      <w:pPr>
        <w:pStyle w:val="BodyText"/>
      </w:pPr>
      <w:r>
        <w:t xml:space="preserve">Hai tay Thời Phong vung lên, một quầng sáng màu đen mang theo chấn động linh hồn bay ra. Quầng sáng màu đen không ngừng bay vào huyễn trận. Một vài gia hỏa tâm linh yếu đuối lại bị huyễn trận mê hoặc nhất thời đã bị quầng sáng màu đen tràn ngập toàn thân.</w:t>
      </w:r>
    </w:p>
    <w:p>
      <w:pPr>
        <w:pStyle w:val="BodyText"/>
      </w:pPr>
      <w:r>
        <w:t xml:space="preserve">- Ra!</w:t>
      </w:r>
    </w:p>
    <w:p>
      <w:pPr>
        <w:pStyle w:val="BodyText"/>
      </w:pPr>
      <w:r>
        <w:t xml:space="preserve">Thời Phong hét lớn một tiếng, liền nhìn thấy năm linh hồn từ trên đầu năm gia hỏa bị mê hoặc đồng thời bay ra. Năm linh hồn có vẻ rất mơ màng. Bọn họ đã hoàn toàn bị Thời Phong khống chế, đã không có bất kỳ sức phản kháng nào nữa.</w:t>
      </w:r>
    </w:p>
    <w:p>
      <w:pPr>
        <w:pStyle w:val="BodyText"/>
      </w:pPr>
      <w:r>
        <w:t xml:space="preserve">- Má ơi!</w:t>
      </w:r>
    </w:p>
    <w:p>
      <w:pPr>
        <w:pStyle w:val="BodyText"/>
      </w:pPr>
      <w:r>
        <w:t xml:space="preserve">Miêu Vận Tiến nhìn thấy đồng thời xuất hiện năm linh hồn, suy nghĩđầu tiên của hắn chính là xoay người bỏ chạy. Ba linh hồn nổ khiến hắn hộc máu. Nếu năm linh hồn đồng thời nổ tung, vậy chẳng phải tiểu tử này muốn liều mạng sao?</w:t>
      </w:r>
    </w:p>
    <w:p>
      <w:pPr>
        <w:pStyle w:val="BodyText"/>
      </w:pPr>
      <w:r>
        <w:t xml:space="preserve">Không riêng gì Miêu Vận Tiến, ngay cảđám Lục Tiên cũng sợ. Chỉ có điều tiểu tử Thời Phong kia rất bình tĩnh khống chế năm linh hồn bay đi đám người kia.</w:t>
      </w:r>
    </w:p>
    <w:p>
      <w:pPr>
        <w:pStyle w:val="BodyText"/>
      </w:pPr>
      <w:r>
        <w:t xml:space="preserve">Đương nhiên Thời Phong biết uy lực khi năm linh hồn này nổ tung, chí ít có thể khiến hắn nửa tàn phế. Thậm chí không phải không có khả năng sẽ tử vong. Nhưng tại sao hắn vẫn dám làm như thế. Bởi vì trước đó hắn đã quay về phía vị trí của Âu Dương dùng tay tạo ra một dấu hiệu cứu mạng.</w:t>
      </w:r>
    </w:p>
    <w:p>
      <w:pPr>
        <w:pStyle w:val="BodyText"/>
      </w:pPr>
      <w:r>
        <w:t xml:space="preserve">Hắn tin tưởng Thần Tiễn của Âu Dương có thể khiến khả năng tử vong của mình biến thành bị thương.</w:t>
      </w:r>
    </w:p>
    <w:p>
      <w:pPr>
        <w:pStyle w:val="BodyText"/>
      </w:pPr>
      <w:r>
        <w:t xml:space="preserve">- Mụ kiếp, hắn quá điên cuồng! Ta lại thành trợ thủ...</w:t>
      </w:r>
    </w:p>
    <w:p>
      <w:pPr>
        <w:pStyle w:val="BodyText"/>
      </w:pPr>
      <w:r>
        <w:t xml:space="preserve">Âu Dương bất mãn thoáng nhìn về phía Thời Phong. Sau đó hắn lấy Tam Lăng Tiễn ra. Cứu người nên hắn không dám dùng quang tiễn. Bởi vì lực lượng của quang tiễn mạnh hơn nhiều so với Tam Lăng Tiễn. Một mũi tên bay ra làm không tốt chính là thuấn sát.</w:t>
      </w:r>
    </w:p>
    <w:p>
      <w:pPr>
        <w:pStyle w:val="BodyText"/>
      </w:pPr>
      <w:r>
        <w:t xml:space="preserve">- Mẹ kiếp, đều chết đi cho ta! Hôm nay là ngày bão táp của Huyễn Thuật Sư!</w:t>
      </w:r>
    </w:p>
    <w:p>
      <w:pPr>
        <w:pStyle w:val="BodyText"/>
      </w:pPr>
      <w:r>
        <w:t xml:space="preserve">Thời Phong huy động cánh tay. Trong nháy mắt hắn đốt cháy năm linh hồn kia!</w:t>
      </w:r>
    </w:p>
    <w:p>
      <w:pPr>
        <w:pStyle w:val="BodyText"/>
      </w:pPr>
      <w:r>
        <w:t xml:space="preserve">- A...</w:t>
      </w:r>
    </w:p>
    <w:p>
      <w:pPr>
        <w:pStyle w:val="BodyText"/>
      </w:pPr>
      <w:r>
        <w:t xml:space="preserve">Tiếng khóc thét vang lên. Tiếng nổ mạnh cũng thuận theo đó mà đến. Sau một tiếng nổ vang, một thủy triều linh hồn cỡ nhỏ hình thành, đẩy ra bốn phương tám hướng. Một khắc khi linh hồn thuỷ triều bạo phát, mũi tên của Âu Dương cũng bắn ra. Mũi Tam Lăng Tiến đã được khống chế tốt hơn lần trước rất nhiều. Dù sao tình cảnh lần này không hỗn loạn như lần trước. Âu Dương có thể khống chế dễ dàng hơn.</w:t>
      </w:r>
    </w:p>
    <w:p>
      <w:pPr>
        <w:pStyle w:val="BodyText"/>
      </w:pPr>
      <w:r>
        <w:t xml:space="preserve">- Ai nha má ơi...</w:t>
      </w:r>
    </w:p>
    <w:p>
      <w:pPr>
        <w:pStyle w:val="BodyText"/>
      </w:pPr>
      <w:r>
        <w:t xml:space="preserve">Thời Phong nhìn thuỷ triều linh hồn phun trào, hắn liền cảm giác bả vai của mình tê rần. Tiếp theo Tam Lăng Tiễn đâm xuyên qua thân thể của hắn, mang theo hắn cấp tốc bay về phía sau.</w:t>
      </w:r>
    </w:p>
    <w:p>
      <w:pPr>
        <w:pStyle w:val="BodyText"/>
      </w:pPr>
      <w:r>
        <w:t xml:space="preserve">- Tiểu tử này quá vô sỉ!</w:t>
      </w:r>
    </w:p>
    <w:p>
      <w:pPr>
        <w:pStyle w:val="BodyText"/>
      </w:pPr>
      <w:r>
        <w:t xml:space="preserve">Nhìn Thời Phong bay ra, Miêu Vận Tiến rốt cuộc đã biết tại sao tiểu tử này dám đùa với lửa. Bởi vì có Âu Dương ở đây. Hắn vô cùng tín nhiệm mũi tên của Âu Dương.</w:t>
      </w:r>
    </w:p>
    <w:p>
      <w:pPr>
        <w:pStyle w:val="BodyText"/>
      </w:pPr>
      <w:r>
        <w:t xml:space="preserve">Âu Dương cũng không để hắn thất vọng. Tam Lăng Tiễn mang theo hắn bay ra mấy trăm mét, thành công tránh thoát linh hồn thuỷ triều tập sát.</w:t>
      </w:r>
    </w:p>
    <w:p>
      <w:pPr>
        <w:pStyle w:val="BodyText"/>
      </w:pPr>
      <w:r>
        <w:t xml:space="preserve">Nhưng Thời Phong tránh thoát được, những người khác làm sao trốn được? Mặc dù thuỷ triều năm linh hồn kém hơn nhiều so với sóng thần linh hồn muốn hủy thiên diệt địa trước kia, nhưng uy lực này cũng đủ để phá hủy tất cả.</w:t>
      </w:r>
    </w:p>
    <w:p>
      <w:pPr>
        <w:pStyle w:val="BodyText"/>
      </w:pPr>
      <w:r>
        <w:t xml:space="preserve">Không có ai nghĩđến cục diện hôm nay. Từ lúc nào Huyễn Thuật Sư trở nên hung tàn như vậy? Từ lúc nào Huyễn Thuật Sư trở thành chúa tể của chiến trường như vậy?</w:t>
      </w:r>
    </w:p>
    <w:p>
      <w:pPr>
        <w:pStyle w:val="BodyText"/>
      </w:pPr>
      <w:r>
        <w:t xml:space="preserve">Thật ra đó không phải nói Huyễn Thuật Sư đột nhiên quật khởi, điều này bởi vì tất cả thiên thời địa lợi nhân hoà đều nằm trơng tay Thời Phong và Miêu Vận Tiến. Một đám thương binh, chống cựđối với huyễn thuật quá thấp. Hơn nữa nhân số của bọn họ lại ít, nổ như vậy sẽ khiến đối phương bị tổn thất lớn hơn bọn họ vô số lần.</w:t>
      </w:r>
    </w:p>
    <w:p>
      <w:pPr>
        <w:pStyle w:val="Compact"/>
      </w:pPr>
      <w:r>
        <w:br w:type="textWrapping"/>
      </w:r>
      <w:r>
        <w:br w:type="textWrapping"/>
      </w:r>
    </w:p>
    <w:p>
      <w:pPr>
        <w:pStyle w:val="Heading2"/>
      </w:pPr>
      <w:bookmarkStart w:id="244" w:name="chương-235-không-phải-chỉ-có-một-mình-ca-ca-chiến-đấu-2"/>
      <w:bookmarkEnd w:id="244"/>
      <w:r>
        <w:t xml:space="preserve">222. Chương 235 : Không Phải Chỉ Có Một Mình Ca Ca Chiến Đấu! (2)</w:t>
      </w:r>
    </w:p>
    <w:p>
      <w:pPr>
        <w:pStyle w:val="Compact"/>
      </w:pPr>
      <w:r>
        <w:br w:type="textWrapping"/>
      </w:r>
      <w:r>
        <w:br w:type="textWrapping"/>
      </w:r>
      <w:r>
        <w:t xml:space="preserve">Nhiều linh hồn bị lấy ra dễ dàng như vậy, nhiều gia hỏa chờ bị làm thịt như vậy, hôm nay nhất định là ngày Huyễn Thuật Sư muốn bạo phát. Không phải có câu nói nói được sao? Mười Yêu Chiến Sĩ trọng thương đủ để giết chết một Lục Tiên ở trạng thái toàn thịnh, nhưng tuyệt đối không có cách nào chống lại một Huyễn Thuật Sư ở trạng thái toàn thịnh.</w:t>
      </w:r>
    </w:p>
    <w:p>
      <w:pPr>
        <w:pStyle w:val="BodyText"/>
      </w:pPr>
      <w:r>
        <w:t xml:space="preserve">Huyễn Thuật Sư chính là kẻ hủy diệt của người bị thương. Khi linh hồn của người bị thương bị lấy ra, quỷ cũng biết một khi bị Huyễn Thuật Sư điên cuồng thiêu đốt linh hồn sẽ phải trả giá thế nào.</w:t>
      </w:r>
    </w:p>
    <w:p>
      <w:pPr>
        <w:pStyle w:val="BodyText"/>
      </w:pPr>
      <w:r>
        <w:t xml:space="preserve">Nếu như bình thường, Thời Phong tuyệt đối không dám đồng thời đốt năm linh hồn. Bởi vì hắn không muốn chết. Nhưng bọn họ có Âu Dương. Bọn họ tin tưởng Âu Dương nhất định sẽ giúp hắn hồi phục...</w:t>
      </w:r>
    </w:p>
    <w:p>
      <w:pPr>
        <w:pStyle w:val="BodyText"/>
      </w:pPr>
      <w:r>
        <w:t xml:space="preserve">Thuỷ triều phá hủy kiếm trận. Thuỷ triều tuôn trào mãnh liệt. Thuỷ triều không ngừng phun trào. Thuỷ triều không chỉ tạo thành sát thương cho đối phương, còn tạo thành khiếp sợ tuyệt cho đối phương.</w:t>
      </w:r>
    </w:p>
    <w:p>
      <w:pPr>
        <w:pStyle w:val="BodyText"/>
      </w:pPr>
      <w:r>
        <w:t xml:space="preserve">Lúc này kẻ dẫn đầu thế lực ba bên đều đã chết tâm. Bọn họ bắt đầu hối hận, hối hận liên hợp tiêu diệt người của Vạn Tiên Sơn làm gì. Đúng vậy, bọn họ nổi danh. bọn họ đánh chết một đoàn Vạn Tiên Sơn lớn với năm mươi người. Nhưng bọn họ lại nghênh đón một kẻ địch không thể nào chiến thắng.</w:t>
      </w:r>
    </w:p>
    <w:p>
      <w:pPr>
        <w:pStyle w:val="BodyText"/>
      </w:pPr>
      <w:r>
        <w:t xml:space="preserve">Kẻ địch này hẳn chính là đoàn đội Vạn Tiên Sơn vô địch đã từng nghe đồn là quét ngang nơi chôn xương. Không thể nghi ngờ vê thực lực của bọn họ, nhưng bọn họ đoàn kết lại càng đáng sợ hơn.</w:t>
      </w:r>
    </w:p>
    <w:p>
      <w:pPr>
        <w:pStyle w:val="BodyText"/>
      </w:pPr>
      <w:r>
        <w:t xml:space="preserve">- Các huynh đệ, các ngươi lên, ta xem!</w:t>
      </w:r>
    </w:p>
    <w:p>
      <w:pPr>
        <w:pStyle w:val="BodyText"/>
      </w:pPr>
      <w:r>
        <w:t xml:space="preserve">Thời Phong chậm rãi từ trên cây hạ xuống. Trên bả vai của hắn vẫn cắm một mũi Tam Lăng Tiễn. Tuy nhiên điều này không thể ảnh hưởng tới hắn. Vết thương này không tính là nghiêm trọng. Bởi vì lần này Âu Dương khống chết rất tốt. Loại vết thương này, chỉ cần nghỉ ngơi hai, ba ngày là có thể khỏi hẳn.</w:t>
      </w:r>
    </w:p>
    <w:p>
      <w:pPr>
        <w:pStyle w:val="BodyText"/>
      </w:pPr>
      <w:r>
        <w:t xml:space="preserve">- Giết!</w:t>
      </w:r>
    </w:p>
    <w:p>
      <w:pPr>
        <w:pStyle w:val="BodyText"/>
      </w:pPr>
      <w:r>
        <w:t xml:space="preserve">Lão Điền lau mồ hôi một cái. Theo kế hoạch ban đầu, ba mươi hai người này vốn để cho Âu Dương biểu diễn. Nưng quỷ biết đến cuối cùng không ngờ Âu Dương biến thành người trợ chiến. Hai Huyễn Thuật Sư nổ kinh thiên đã kết thúc gần hết sinh mạng của bọn họ.</w:t>
      </w:r>
    </w:p>
    <w:p>
      <w:pPr>
        <w:pStyle w:val="BodyText"/>
      </w:pPr>
      <w:r>
        <w:t xml:space="preserve">Lão Điền vừa mở miệng hét lớn một tiếng “giết”, bên này lão Điền, ba người Tiểu Cửu còn có Triệu Thu cùng Miêu Vận Tiến như hổ như sói sát nhập vào bên trong kiếm trận. Nhân mã ba phe vốn đang trong tình thế không thuận lợi lúc này không khác gì đã rét vì tuyết lại giá vì sương.</w:t>
      </w:r>
    </w:p>
    <w:p>
      <w:pPr>
        <w:pStyle w:val="BodyText"/>
      </w:pPr>
      <w:r>
        <w:t xml:space="preserve">Tuy nhiên nhân mã ba phe không có người nào cầu xin tha thứ. Bọn họ tự xét, bọn họ tự biết, Vạn Tiên Sơn chưa bao giờ có tiền lệ buông tha kẻ địch. Hơn nữa bọn họ còn giết người của Vạn Tiên Sơn. Vào lúc này bọn họ không cầu chạy trốn, nhưng cầu kéo được mấy kẻ chịu tội thay.</w:t>
      </w:r>
    </w:p>
    <w:p>
      <w:pPr>
        <w:pStyle w:val="BodyText"/>
      </w:pPr>
      <w:r>
        <w:t xml:space="preserve">Cho nên vào lúc này, điều bọn họ có thể làm chính là liều mạng, xem có thể liều mạng đổi được mấy tính mạng.</w:t>
      </w:r>
    </w:p>
    <w:p>
      <w:pPr>
        <w:pStyle w:val="BodyText"/>
      </w:pPr>
      <w:r>
        <w:t xml:space="preserve">- Giết! Vạn Tiên Sơn sẽ không bỏ qua cho bất kỳ ai trong chúng ta. Có chết cũng phải kéo theo hai kẻ chịu tội thay!</w:t>
      </w:r>
    </w:p>
    <w:p>
      <w:pPr>
        <w:pStyle w:val="BodyText"/>
      </w:pPr>
      <w:r>
        <w:t xml:space="preserve">Kim Thịnh vẻ mặt vốn đã hung ác, hiện tại hoàn toàn méo mó. Trong tay của hắn một thanh Đại Quan đao không ngừng chém xuống. Hắn muốn liều mạng chém mấy người. Đáng tiếng người của Vạn Tiên Sơn bất luận là ai cũng không yếu hơn hắn. Hơn nữa người của Vạn Tiên Sơn phối hợp rất ăn ý. Thường thường ngươi liều mạng bị thương muốn giết chết một người, nhất thời sẽ có một người lao ra chắn một đòn tất sát cho người kia...</w:t>
      </w:r>
    </w:p>
    <w:p>
      <w:pPr>
        <w:pStyle w:val="BodyText"/>
      </w:pPr>
      <w:r>
        <w:t xml:space="preserve">Sự hung ác và lời nói của Kim Thịnh khiến cho rất nhiều người phản công. Tuy nhiên hiện tại đã quá muộn. Bởi vì sau khi bọn họ muốn phản công, bọn họ chỉ còn lại khoảng mười người. Hai mươi người đánh mười người. Phía xa còn có Âu Dương đang nhìn chăm chú. Đừng nói trở mình, cho dù cơ hội sắp chết đánh một đòn cũng không có.</w:t>
      </w:r>
    </w:p>
    <w:p>
      <w:pPr>
        <w:pStyle w:val="BodyText"/>
      </w:pPr>
      <w:r>
        <w:t xml:space="preserve">- Ngươi lớn lên bộ dạng đã khó coi, còn dám lớn tiếng như vậy sao?</w:t>
      </w:r>
    </w:p>
    <w:p>
      <w:pPr>
        <w:pStyle w:val="BodyText"/>
      </w:pPr>
      <w:r>
        <w:t xml:space="preserve">Lữ Phong mở miệng đùa một câu. Sau đó hắn quay về phía ba Yêu Chiến Sĩ ở gần đó đồng thời dùng tay ra hiệu. Giống như một tia chớp, bốn người giáp công người này. Dường như người này tính chui xuống đất. Nhưng hắn mới vừa định chui xuống liền nhớ ra kiếm trận vẫn còn. Kiếm linh trong kiếm trận chớp loạn. Kế hoạch chui xuống đất chạy trốn của hắn không thành công.</w:t>
      </w:r>
    </w:p>
    <w:p>
      <w:pPr>
        <w:pStyle w:val="BodyText"/>
      </w:pPr>
      <w:r>
        <w:t xml:space="preserve">- Chết đi!</w:t>
      </w:r>
    </w:p>
    <w:p>
      <w:pPr>
        <w:pStyle w:val="BodyText"/>
      </w:pPr>
      <w:r>
        <w:t xml:space="preserve">Ba tên Yêu Chiến Sĩ từ ba phương hướng bao vây tấn công Kim Thịnh. Lữ Phong thôi thúc kiếm linh xung quanh thân thể của mình hình thành một thanh loan đao rất lớn chém thẳng xuống.</w:t>
      </w:r>
    </w:p>
    <w:p>
      <w:pPr>
        <w:pStyle w:val="BodyText"/>
      </w:pPr>
      <w:r>
        <w:t xml:space="preserve">Nếu như Kim Thịnh trong trạng thái toàn thịnh, hắn nhất định có thể tránh thoát. Tuy rằng hắn đang bị thương, hắn tuyệt đối không thể nào giống như bây giờ lấy sinh mạng để trả giá.</w:t>
      </w:r>
    </w:p>
    <w:p>
      <w:pPr>
        <w:pStyle w:val="BodyText"/>
      </w:pPr>
      <w:r>
        <w:t xml:space="preserve">Phụt... Phụt...</w:t>
      </w:r>
    </w:p>
    <w:p>
      <w:pPr>
        <w:pStyle w:val="BodyText"/>
      </w:pPr>
      <w:r>
        <w:t xml:space="preserve">Hai tiếng động truyền đến. Sau đó đã gặp Kim Thịnh tránh thoát công kích của hai người phía trước. Nhưng hắn bị yêu binh của người thứ 3 mạnh mẽ cắm trúng tâm tạng. Hắn căn bản không kịp ném ra ánh mắt phẫn hận đã bị loan đao của Lữ Phong từ trên trời chém xuống.</w:t>
      </w:r>
    </w:p>
    <w:p>
      <w:pPr>
        <w:pStyle w:val="BodyText"/>
      </w:pPr>
      <w:r>
        <w:t xml:space="preserve">Mưa máu bắn ra bốn phía. Từđây, Kim Thịnh đã trở thành một bộ hài cốt trong nơi chôn xương. Sai lầm lớn nhất của hắn không phải bởi vì tập kích đoàn đội Vạn Tiên Sơn, mà bọn họ quá xem thường sự xuất quỷ nhập thần của đoàn đội tinh anh.</w:t>
      </w:r>
    </w:p>
    <w:p>
      <w:pPr>
        <w:pStyle w:val="BodyText"/>
      </w:pPr>
      <w:r>
        <w:t xml:space="preserve">Cuộc chiến đấu vẫn tiếp tục. Người của ba bên người phát ra một đợt phản kích cuối cùng. Nhưng bọn họ chỉ có thể tổn thương được hai người, sau đó nhanh chóng bị những người khác xé thành từng mảnh.</w:t>
      </w:r>
    </w:p>
    <w:p>
      <w:pPr>
        <w:pStyle w:val="BodyText"/>
      </w:pPr>
      <w:r>
        <w:t xml:space="preserve">Thế lực ba bên còn lại hơn năm mươi người. Gần ba mươi người bị Huyễn Thuật Sư dùng phong bạo linh hồn giết chết. Hai mươi người khác khó thoát khỏi vận rủi. Bất kỳ ai cũng không tưởng tượng được, mấy ngày trước bọn họ còn tuyên bố công khai đã bị tiêu diệt đoàn đội Vạn Tiên Sơn vô địch, hiện tại lại bị hủy diệt ở chỗ này.</w:t>
      </w:r>
    </w:p>
    <w:p>
      <w:pPr>
        <w:pStyle w:val="BodyText"/>
      </w:pPr>
      <w:r>
        <w:t xml:space="preserve">- A...</w:t>
      </w:r>
    </w:p>
    <w:p>
      <w:pPr>
        <w:pStyle w:val="BodyText"/>
      </w:pPr>
      <w:r>
        <w:t xml:space="preserve">Lữ Phong thở hắt ra một hơi. Cuộc chiến đấu này không tính là kịch liệt. Tuy nhiên nhân vật chính trong trận chiến đấu này cũng thực sự phong quang.</w:t>
      </w:r>
    </w:p>
    <w:p>
      <w:pPr>
        <w:pStyle w:val="BodyText"/>
      </w:pPr>
      <w:r>
        <w:t xml:space="preserve">Lúc này hai người Thời Phong và Miêu Vận Tiến đang bị một nhóm người vây quanh khinh bỉ. Đặc biệt là tên điên cuồng Thời Phong này. Tên tiểu yêu này dám ở trong khoảng cách như vậy, đồng thời đốt năm linh hồn nổ tung. Nếu như không phải nhờ một mũi tên của Âu Dương từ phía xa cứu viện, hắn đã sớm biến thành thi thể giống như những người khác.</w:t>
      </w:r>
    </w:p>
    <w:p>
      <w:pPr>
        <w:pStyle w:val="BodyText"/>
      </w:pPr>
      <w:r>
        <w:t xml:space="preserve">- Sau đó đừng làm lại trò đó nữa. Chuyện này đối với kỹ thuật bắn cung của ta cũng là một loại khiêu chiến tới cực điểm.</w:t>
      </w:r>
    </w:p>
    <w:p>
      <w:pPr>
        <w:pStyle w:val="BodyText"/>
      </w:pPr>
      <w:r>
        <w:t xml:space="preserve">Âu Dương nhìn Thời Phong bị thương nói. Tiểu tử này không phải có khuynh hướng tự tàn chứ? Thật ra trong tình huống lúc đó cần gì phải đốt năm linh hồn? Ba cái đủ để nổ chết phần lớn số người ở đó, khiến tất cả bọn họ mất đi lực chiến đấu. Hắn trực tiếp đốt năm linh hồn quả thật khiến Âu Dương có chút không nói được gì.</w:t>
      </w:r>
    </w:p>
    <w:p>
      <w:pPr>
        <w:pStyle w:val="BodyText"/>
      </w:pPr>
      <w:r>
        <w:t xml:space="preserve">- Tiểu tử này thích nhất chính là gây náo động.</w:t>
      </w:r>
    </w:p>
    <w:p>
      <w:pPr>
        <w:pStyle w:val="BodyText"/>
      </w:pPr>
      <w:r>
        <w:t xml:space="preserve">Miêu Vận Tiến ở bên cạnh lấy từ trong vòng tay của một thi thể ra từng viên yêu thú chi linh kiểm kê một chút, đồng thời nhìn Thời Phong với ánh mắt khinh bỉ.</w:t>
      </w:r>
    </w:p>
    <w:p>
      <w:pPr>
        <w:pStyle w:val="BodyText"/>
      </w:pPr>
      <w:r>
        <w:t xml:space="preserve">Gia hoả Thời Phong này từ trước đến nay đều không theo chịu theo lệ thường. Giống như lần này, mình đồng thời đốt ba linh hồn, với uy lực đó mình vẫn khống chếđược. Nhiều nhất chỉ bị thương một chút. Hơn nữa sau khi mình ăn yêu thú chi linh, tuy rằng phung phí của trời, nhưng chắc chắn là phương pháp hữu hiệu nhất.</w:t>
      </w:r>
    </w:p>
    <w:p>
      <w:pPr>
        <w:pStyle w:val="Compact"/>
      </w:pPr>
      <w:r>
        <w:br w:type="textWrapping"/>
      </w:r>
      <w:r>
        <w:br w:type="textWrapping"/>
      </w:r>
    </w:p>
    <w:p>
      <w:pPr>
        <w:pStyle w:val="Heading2"/>
      </w:pPr>
      <w:bookmarkStart w:id="245" w:name="chương-236-đánh-đâu-thắng-đó"/>
      <w:bookmarkEnd w:id="245"/>
      <w:r>
        <w:t xml:space="preserve">223. Chương 236 : Đánh Đâu Thắng Đó</w:t>
      </w:r>
    </w:p>
    <w:p>
      <w:pPr>
        <w:pStyle w:val="Compact"/>
      </w:pPr>
      <w:r>
        <w:br w:type="textWrapping"/>
      </w:r>
      <w:r>
        <w:br w:type="textWrapping"/>
      </w:r>
      <w:r>
        <w:t xml:space="preserve">Tiểu tử này ngược lại quá hay. Dám đốt tới năm linh hồn. Nếu như không phải mũi tên của Âu Dương xuất quỷ nhập thần cuối cùng tại thời điểm mấu chốt nhất đã cứu được mạng của hắn, bằng không hắn còn có thể sống đến bây giờ sao? Chỉ sợ tại thời điểm trăm người hỗn chiến lúc trước đã chết tới mức không thể chết lại được nữa.</w:t>
      </w:r>
    </w:p>
    <w:p>
      <w:pPr>
        <w:pStyle w:val="BodyText"/>
      </w:pPr>
      <w:r>
        <w:t xml:space="preserve">Lữ Phong cười vài tiếng khinh thường, nhưng hắn cũng không phê bình Thời Phong. Bởi vì từ trên mặt Âu Dương hắn đã nhìn thấy chính là vẻ mặt trong lòng đã có dự tính trước. Rất rõ ràng, thời điểm Thời Phong điên cuồng như vậy gia hoả Âu Dương này đã có sự nắm chắc tuyệt đối. Thời Phong hẳn cũng có lòng tin tuyệt đối với Âu Dương.</w:t>
      </w:r>
    </w:p>
    <w:p>
      <w:pPr>
        <w:pStyle w:val="BodyText"/>
      </w:pPr>
      <w:r>
        <w:t xml:space="preserve">- Khà khà, phải nói rằng làm vậy cũng có chút quá, đoạt danh tiếng của Âu Dương.</w:t>
      </w:r>
    </w:p>
    <w:p>
      <w:pPr>
        <w:pStyle w:val="BodyText"/>
      </w:pPr>
      <w:r>
        <w:t xml:space="preserve">Thời Phong vuốt sau gáy, cười khà khà.</w:t>
      </w:r>
    </w:p>
    <w:p>
      <w:pPr>
        <w:pStyle w:val="BodyText"/>
      </w:pPr>
      <w:r>
        <w:t xml:space="preserve">- Cái gì mà danh tiếng với không danh tiếng. Nhớ kỹ, đây là cuộc chiến sinh tử. Nếu như có thể có phương thức tốt hơn để thắng lợi, ta không ngần ngại vĩnh viễn đứng yên lặng phía sau lưng các ngươi.</w:t>
      </w:r>
    </w:p>
    <w:p>
      <w:pPr>
        <w:pStyle w:val="BodyText"/>
      </w:pPr>
      <w:r>
        <w:t xml:space="preserve">Tinh thần đoàn đội của Âu Dương vẫn rất tốt.</w:t>
      </w:r>
    </w:p>
    <w:p>
      <w:pPr>
        <w:pStyle w:val="BodyText"/>
      </w:pPr>
      <w:r>
        <w:t xml:space="preserve">Thật ra hắn tiến vào nơi này là để hoàn thành nhiệm vụ không có khả năng hoàn thành của Bạch Hủ Minh. Bhưng ai biết trên đoạn đường đánh tới này, không ngờ hắn và đội ngũ mới thành lập lại lại có tình cảm sâu sắc như vậy. Âu Dương biết, mặc dù nhiệm vụ quan trọng, nhưng mình có thời gian, mình có thểđợi đến khi mọi người hoàn thành mộng tưởng quét ngang nơi chôn xương sau đó lại một mình bước lên con đường khiêu chiến Phệ Hồn.</w:t>
      </w:r>
    </w:p>
    <w:p>
      <w:pPr>
        <w:pStyle w:val="BodyText"/>
      </w:pPr>
      <w:r>
        <w:t xml:space="preserve">- Kiểm tra lại số lượng thi thể, sau đó mau chóng rời đi.</w:t>
      </w:r>
    </w:p>
    <w:p>
      <w:pPr>
        <w:pStyle w:val="BodyText"/>
      </w:pPr>
      <w:r>
        <w:t xml:space="preserve">Lữ Phong không muốn ở lại chỗ này lâu hơn nữa. Thế lực ba bên này có không ít người chú ý. Chờ ở chỗ này xuống có thể sẽ khiến bọn họ bị, cho nên phải nhanh chóng rời đi.</w:t>
      </w:r>
    </w:p>
    <w:p>
      <w:pPr>
        <w:pStyle w:val="BodyText"/>
      </w:pPr>
      <w:r>
        <w:t xml:space="preserve">Sau khi hơn hai mươi người thu thập thi thể trên mặt đất xong, chợt nghe Thời Phong ở nơi nào lớn tiếng kêu lên:</w:t>
      </w:r>
    </w:p>
    <w:p>
      <w:pPr>
        <w:pStyle w:val="BodyText"/>
      </w:pPr>
      <w:r>
        <w:t xml:space="preserve">- Ta nói đám người kia tại sao chết còn không ăn yêu thú chi linh để hồi phục. Không ngờ bọn họ lại nghèo đến nước này?</w:t>
      </w:r>
    </w:p>
    <w:p>
      <w:pPr>
        <w:pStyle w:val="BodyText"/>
      </w:pPr>
      <w:r>
        <w:t xml:space="preserve">Thời Phong nói không sai. Đám người kia quả thật rất nghèo. Bọn họ có nhiều người như vậy, không ngờ tổng cộng chỉ có hơn một trăm yêu thú chi linh. Hơn nữa phần lớn những yêu thú chi linh này đều tập trung ở vài người cá biệt. Phần lớn những người khác, trên người thậm chí không có một viên.</w:t>
      </w:r>
    </w:p>
    <w:p>
      <w:pPr>
        <w:pStyle w:val="BodyText"/>
      </w:pPr>
      <w:r>
        <w:t xml:space="preserve">- Đừng nói nữa, rời đi.</w:t>
      </w:r>
    </w:p>
    <w:p>
      <w:pPr>
        <w:pStyle w:val="BodyText"/>
      </w:pPr>
      <w:r>
        <w:t xml:space="preserve">Sau khi đoạt xong chiến lợi phẩm, một nhóm người đạp lên ánh trăng theo sự chỉ dẫn của Âu Dương không hề phá vỡ bất kỳ huyễn trận nào rời khỏi theo một hướng khác.</w:t>
      </w:r>
    </w:p>
    <w:p>
      <w:pPr>
        <w:pStyle w:val="BodyText"/>
      </w:pPr>
      <w:r>
        <w:t xml:space="preserve">Nhưng gia hỏa Thời Phong trước khi đi còn không quên gây họa một chút. Không ngờ hắn viết lên một tảng đá dòng chữ lớn: đánh đâu thắng đó không gì cản nổi! Vạn Tiên Sơn...</w:t>
      </w:r>
    </w:p>
    <w:p>
      <w:pPr>
        <w:pStyle w:val="BodyText"/>
      </w:pPr>
      <w:r>
        <w:t xml:space="preserve">Không ai chú ý tới gia hỏa này. Không ngờ hắn rời đi cuối cùng lại làm ra hành động như thế, tuy nhiên liên tưởng tới tính cách thích gây náo động của hắn, cũng có thể lý giải được.</w:t>
      </w:r>
    </w:p>
    <w:p>
      <w:pPr>
        <w:pStyle w:val="BodyText"/>
      </w:pPr>
      <w:r>
        <w:t xml:space="preserve">Nhân bóng đêm, một nhóm hai mươi mốt người giống như hai mươi mốt u linh không ngừng tiến về một hướng. Đối với bọn họ mà nói, thu hoạch của cuộc chiến đấu chiều nay không tính là lớn. Tuy nhiên bọn họ đã không chỉđơn giản là theo đuổi yêu thú chi linh nữa.</w:t>
      </w:r>
    </w:p>
    <w:p>
      <w:pPr>
        <w:pStyle w:val="BodyText"/>
      </w:pPr>
      <w:r>
        <w:t xml:space="preserve">Lợi có, tiếp đó chính là danh. Đoàn đội Vạn Tiên Sơn vô địch, cái tên này sẽ vẫn được truyền lưu. Có lẽ mấy năm sau những kẻ đi tới nơi này vẫn có thể nghe thấy truyền thuyết và huy hoàng của bọn họ...</w:t>
      </w:r>
    </w:p>
    <w:p>
      <w:pPr>
        <w:pStyle w:val="BodyText"/>
      </w:pPr>
      <w:r>
        <w:t xml:space="preserve">Năm ngày sau, vào lúc đêm tối, một Huyễn Thuật Sư đã đến nơi này. Sở dĩ hắn tiến vào nơi này, bởi vì hắn phát hiện, sau khi hắn động vào vô số cảnh báo huyễn trận không ngờ không có bất cứ người nào để ý tới hắn. Phản ứng đầu tiên của hắn chính là chỗ này là huyễn trận bị vứt bỏ. Nơi này hẳn đã từng có một đoàn đội cực kỳ mạnh mẽ. Bằng không bọn họ không thể nào bố trí ra nhiều huyễn trận như vậy.</w:t>
      </w:r>
    </w:p>
    <w:p>
      <w:pPr>
        <w:pStyle w:val="BodyText"/>
      </w:pPr>
      <w:r>
        <w:t xml:space="preserve">Nhưng khi hắn chân chính phí sức của chín trâu hai hổ tiến vào nơi này, một cảnh tượng trước mắt khiến hắn sợ ngây người. Hắn quả thực không thể nào tin nổi vào mắt của mình. Mặt đất bị máu nhuộm đỏ. Từng thi thể nằm ở đó.</w:t>
      </w:r>
    </w:p>
    <w:p>
      <w:pPr>
        <w:pStyle w:val="BodyText"/>
      </w:pPr>
      <w:r>
        <w:t xml:space="preserve">Nếu như chỉ có thi thể hẳn không thể khiến hắn khiếp sợ như vậy. Hắn khiếp sợ chính là số lượng thi thể! Nhiều, thực sự rất nhiều. Có ít nhất bốn mươi, năm mươi thi thể. Mỗi thi thểđại biểu cho một người đã từng sống. Nơi này có nhiều thi thể như vậy, rốt cuộc ở nơi này đã xảy ra chuyện gì?</w:t>
      </w:r>
    </w:p>
    <w:p>
      <w:pPr>
        <w:pStyle w:val="BodyText"/>
      </w:pPr>
      <w:r>
        <w:t xml:space="preserve">- Đánh đâu thắng đó không gì cản nổi! Vạn Tiên Sơn!</w:t>
      </w:r>
    </w:p>
    <w:p>
      <w:pPr>
        <w:pStyle w:val="BodyText"/>
      </w:pPr>
      <w:r>
        <w:t xml:space="preserve">Những chữ này giống như theo gió truyền khắp tất cả nơi chôn xương. Thứ lực ba bên liên hợp vừa tuyên bố tiêu diệt đoàn đội Vạn Tiên Sơn vô địch chưa được mấy ngày, năm mươi hai người còn lại bị người quét ngang trong một đêm. Ba bên gồm năm mươi hai người không có một người còn sống. Tất cảđã bị tiêu diệt toàn đoàn.</w:t>
      </w:r>
    </w:p>
    <w:p>
      <w:pPr>
        <w:pStyle w:val="BodyText"/>
      </w:pPr>
      <w:r>
        <w:t xml:space="preserve">Thủ đoạn này thật tàn nhẫn. Thực lực mạnh quả thực không thể tưởng tượng nổi. Điều khiến người ta không thể tưởng tượng nổi nhất chính là Huyễn Thuật Sư đã phát hiện đầu tiên kia nhấn mạnh, thời điểm hắn tiến vào huyễn trận không hề bị tổn hại.</w:t>
      </w:r>
    </w:p>
    <w:p>
      <w:pPr>
        <w:pStyle w:val="BodyText"/>
      </w:pPr>
      <w:r>
        <w:t xml:space="preserve">Mọi người bắt đầu suy đoán, chẳng lẽ những huyễn trận đó là do Vạn Tiên Sơn bố trí? Nhưng không thể nào như vậy được. Vạn Tiên Sơn có thực lực tiêu diệt toàn đoàn gồm năm mươi hai người người do thế lực ba bên liên hợp, cần gì phải vất vảđi bố trí nhiều huyễn trận như vậy?</w:t>
      </w:r>
    </w:p>
    <w:p>
      <w:pPr>
        <w:pStyle w:val="BodyText"/>
      </w:pPr>
      <w:r>
        <w:t xml:space="preserve">Nhưng nếu như nói đây không phải là huyễn trận do Vạn Tiên Sơn bố trí, vậy tại sao tất cả huyễn trận ở bốn phương tám hướng đều được bảo tồn hoàn hảo như vậy. Đây là nguyên nhân gì?</w:t>
      </w:r>
    </w:p>
    <w:p>
      <w:pPr>
        <w:pStyle w:val="BodyText"/>
      </w:pPr>
      <w:r>
        <w:t xml:space="preserve">Điều này thật khó hiểu. Nhưng đoàn đội Vạn Linh Tiên Sơn vô địch lại xuất hiện. Tin tức thủ đoạn lôi đình một đêm quét ngang lại không hề vì điều khó hiểu này mà bớt được nhắc tới.</w:t>
      </w:r>
    </w:p>
    <w:p>
      <w:pPr>
        <w:pStyle w:val="BodyText"/>
      </w:pPr>
      <w:r>
        <w:t xml:space="preserve">Ngược lại, tin tức kia đã gây ra sự chấn động trước nay chưa từng có. Nếu như nói lúc trước mọi người đều biết được thủ đoạn tàn nhẫn của Vạn Tiên Sơn, đoàn đội mạnh, không dễ trêu chọc. Vậy chuyện lần này thì sao? Mọi người bắt đầu tự hỏi, đoàn đội Vạn Tiên Sơn này mạnh đến mức nào?</w:t>
      </w:r>
    </w:p>
    <w:p>
      <w:pPr>
        <w:pStyle w:val="BodyText"/>
      </w:pPr>
      <w:r>
        <w:t xml:space="preserve">Một đêm giết chết năm mươi hai người không tính là gì. Đoàn người trăm người không phải không có khả năng làm được điều này. Nhưng tại sao bọn họ có thể im hơi lặng tiếng tiến vào sau đó lại lặng lẽ đi ra?</w:t>
      </w:r>
    </w:p>
    <w:p>
      <w:pPr>
        <w:pStyle w:val="BodyText"/>
      </w:pPr>
      <w:r>
        <w:t xml:space="preserve">Nếu quả thật đây chính là do đoàn đội một trăm người phát động tấn công, năm mươi hai người này nhất định sẽ chia thành bốn phương tám hướng mà chạy trốn. Nhưng trên thực tế từ vị trí của những thi thể kia có thể thấy được, nơi nào hẳn đã xảy ra đại chiến tập trung tại một chỗ...</w:t>
      </w:r>
    </w:p>
    <w:p>
      <w:pPr>
        <w:pStyle w:val="BodyText"/>
      </w:pPr>
      <w:r>
        <w:t xml:space="preserve">Tin tức không chỉ truyền trong nơi chôn xương, cho dù ba khu vực khác cũng biết. Trong Cực Cảnh xuất hiện một đoàn đội Vạn Tiên Sơn vô địch. Một đêm giết chết năm mươi hai người sau đó phẩy tay áo bỏ đi, lưu lại dòng chữđánh đâu thắng đó không gì cản nổi.</w:t>
      </w:r>
    </w:p>
    <w:p>
      <w:pPr>
        <w:pStyle w:val="BodyText"/>
      </w:pPr>
      <w:r>
        <w:t xml:space="preserve">- Quá ngông cuồng. Đánh đâu thắng đó không gì cản nổi? Chẳng lẽ nói bọn họ muốn đối địch với tất cả mọi người sao?</w:t>
      </w:r>
    </w:p>
    <w:p>
      <w:pPr>
        <w:pStyle w:val="BodyText"/>
      </w:pPr>
      <w:r>
        <w:t xml:space="preserve">Trong Cực Cảnh, mỗi tông phái Thánh Địa trong khu vực đều đang thảo luận về chuyện này.</w:t>
      </w:r>
    </w:p>
    <w:p>
      <w:pPr>
        <w:pStyle w:val="BodyText"/>
      </w:pPr>
      <w:r>
        <w:t xml:space="preserve">- Ngông cuồng thì thế nào? Người ta có vốn để ngông cuồng. Ngươi tính xem trên đoạn đường này người ta đã quét ngang bao nhiêu thế lực. Chỉ sợ cho dù tất cả chúng ta liên hợp cũng khó chống lại được.</w:t>
      </w:r>
    </w:p>
    <w:p>
      <w:pPr>
        <w:pStyle w:val="Compact"/>
      </w:pPr>
      <w:r>
        <w:br w:type="textWrapping"/>
      </w:r>
      <w:r>
        <w:br w:type="textWrapping"/>
      </w:r>
    </w:p>
    <w:p>
      <w:pPr>
        <w:pStyle w:val="Heading2"/>
      </w:pPr>
      <w:bookmarkStart w:id="246" w:name="chương-237-đánh-đâu-thắng-đó-2"/>
      <w:bookmarkEnd w:id="246"/>
      <w:r>
        <w:t xml:space="preserve">224. Chương 237 : Đánh Đâu Thắng Đó (2)</w:t>
      </w:r>
    </w:p>
    <w:p>
      <w:pPr>
        <w:pStyle w:val="Compact"/>
      </w:pPr>
      <w:r>
        <w:br w:type="textWrapping"/>
      </w:r>
      <w:r>
        <w:br w:type="textWrapping"/>
      </w:r>
      <w:r>
        <w:t xml:space="preserve">Đủ những tiếng nghi vấn và tiếng tán thưởng. Nghi vấn chính là chẳng lẽ Vạn Tiên Sơn muốn khiêu chiến tất cả mọi người? Tán thưởng chính là tán thưởng khí phách của đoàn đội tinh anh.</w:t>
      </w:r>
    </w:p>
    <w:p>
      <w:pPr>
        <w:pStyle w:val="BodyText"/>
      </w:pPr>
      <w:r>
        <w:t xml:space="preserve">Thậm chí đã có người bắt đầu nghi ngờ, rốt cuộc mục tiêu của đoàn đội tinh anh này có phải muốn lật tung nơi chôn xương tìm Cốt Long Phệ Hồn hay không.</w:t>
      </w:r>
    </w:p>
    <w:p>
      <w:pPr>
        <w:pStyle w:val="BodyText"/>
      </w:pPr>
      <w:r>
        <w:t xml:space="preserve">Đương nhiên tin tức kia chỉ là những lời đồn bậy. Muốn lật tung Cốt Long Phệ Hồn thì không sai. Nhưng muốn làm như vậy cũng không phải là đội ngũ này, mà chỉ là bản thân Âu Dương.</w:t>
      </w:r>
    </w:p>
    <w:p>
      <w:pPr>
        <w:pStyle w:val="BodyText"/>
      </w:pPr>
      <w:r>
        <w:t xml:space="preserve">Nhưng miệng mọc trên người của người ta. Ngươi làm tốt làm xấu đều có người đi tán thưởng. Tương tự cũng có người cố sức chửi. Tuy nhiên những chữđánh đâu thắng đó không gì cản nổi khiến mọi người cảm thấy kính trọng.</w:t>
      </w:r>
    </w:p>
    <w:p>
      <w:pPr>
        <w:pStyle w:val="BodyText"/>
      </w:pPr>
      <w:r>
        <w:t xml:space="preserve">Thú triều sắp xảy ra. Vào lúc này không người nào dám đụng vào đoàn đội Vạn Tiên Sơn vô địch nữa. Cho nên mỗi tông phái và Thánh Địa muốn tiến vào nơi chôn xương đều đi thành từng đoàn, không dám xem thường bọn họ.</w:t>
      </w:r>
    </w:p>
    <w:p>
      <w:pPr>
        <w:pStyle w:val="BodyText"/>
      </w:pPr>
      <w:r>
        <w:t xml:space="preserve">Không có bất kỳ tin tức chính xác nào vềđoàn đội này. Có người nói đội ngũ này phải có tới hàng trăm người. Có người nói đội ngũ này chỉ có hai mươi, ba mươi người. Trong Cực Cảnh, lời đồn đại nào cũng có.</w:t>
      </w:r>
    </w:p>
    <w:p>
      <w:pPr>
        <w:pStyle w:val="BodyText"/>
      </w:pPr>
      <w:r>
        <w:t xml:space="preserve">Tuy nhiên không nghi ngờ chút nào chính vì gia hoả Thời Phong này viết dòng chữđánh đâu thắng đó không gì cản nổi khiến tất cả mọi người bắt đầu cảnh giác đối với Vạn Tiên Sơn.</w:t>
      </w:r>
    </w:p>
    <w:p>
      <w:pPr>
        <w:pStyle w:val="BodyText"/>
      </w:pPr>
      <w:r>
        <w:t xml:space="preserve">Có thể ngông cuồng. Nếu như ngươi có thể giống như đoàn đội Vạn Tiên Sơn vô địch, quét ngang như thế, vậy ngươi cũng có thể ngông cuồng! Những lời này là câu nói điên cuồng nhất được lưu truyền trong Cực Cảnh gần đây.</w:t>
      </w:r>
    </w:p>
    <w:p>
      <w:pPr>
        <w:pStyle w:val="BodyText"/>
      </w:pPr>
      <w:r>
        <w:t xml:space="preserve">Bất kể là nơi chôn xương hay là thế lực của các tông phái tại ba khu khác, lúc này đều cẩn thận đề phòng. Quỷ biết đoàn đội Vạn Tiên Sơn xuất quỷ nhập thần kia có thể từ nơi chôn xương chạy đến khu vực khác hay không?</w:t>
      </w:r>
    </w:p>
    <w:p>
      <w:pPr>
        <w:pStyle w:val="BodyText"/>
      </w:pPr>
      <w:r>
        <w:t xml:space="preserve">Bên trên Thông Thiên Phong tại Vạn Tiên Sơn, mấy vị trưởng lão và Lỗ Tu đang ngồi cùng một chỗ. Tuy rằng bọn họ quyền cao chức trọng, nhưng gần đây trong nơi chôn xương không ngừng truyền ra câu nói đoàn đội Vạn Tiên Sơn vô địch quét ngang nơi chôn xương. Chuyện trong Cửu Cảnh, dòng chữđánh đâu thắng đó không gì cản nổi, mang tính khiêu chiến tất cảđã khiến bọn họ phải ngồi cùng nhau.</w:t>
      </w:r>
    </w:p>
    <w:p>
      <w:pPr>
        <w:pStyle w:val="BodyText"/>
      </w:pPr>
      <w:r>
        <w:t xml:space="preserve">- Đây rốt cuộc là người từ nơi nào xuất hiện vậy? Các ngươi có tin tức gì không?</w:t>
      </w:r>
    </w:p>
    <w:p>
      <w:pPr>
        <w:pStyle w:val="BodyText"/>
      </w:pPr>
      <w:r>
        <w:t xml:space="preserve">Kim Minh tò mò nhìn những trưởng lão khác. Thật ra hắn vẫn chăm chú theo dõi hỏi thăm về tin tức kia. Đã bao nhiêu năm nay chưa từng xuất hiện chuyện nào thú vị như vậy?</w:t>
      </w:r>
    </w:p>
    <w:p>
      <w:pPr>
        <w:pStyle w:val="BodyText"/>
      </w:pPr>
      <w:r>
        <w:t xml:space="preserve">- Rất khó nói. Ta đã hỏi dò tất cả những đoàn đội từng tiến vào nơi chôn xương đồng thời đã đi ra. Nhưng không có ai biết đoàn đội tự nhiên xuất hiện này do ai lập ra.</w:t>
      </w:r>
    </w:p>
    <w:p>
      <w:pPr>
        <w:pStyle w:val="BodyText"/>
      </w:pPr>
      <w:r>
        <w:t xml:space="preserve">Tuy nhìn bề ngoài Lỗ Tu tương đối trẻ, nhưng lúc hắn mở miệng nói chuyện không có bất cứ người nào dám xen ngang. Tại Vạn Tiên Sơn, hắn chính là thần, bất kể là thực lực hay quyền lợi.</w:t>
      </w:r>
    </w:p>
    <w:p>
      <w:pPr>
        <w:pStyle w:val="BodyText"/>
      </w:pPr>
      <w:r>
        <w:t xml:space="preserve">- Điều đó có nghĩa là từ lúc bọn họ tiến vào đến nay vẫn chưa hềđi ra. Trên đoạn đường này, bọn họ giết nhiều người như vậy, lẽ ra đã sớm có đủ ba trăm yêu thú chi linh. Tại sao đám người kia còn chưa đi ra?</w:t>
      </w:r>
    </w:p>
    <w:p>
      <w:pPr>
        <w:pStyle w:val="BodyText"/>
      </w:pPr>
      <w:r>
        <w:t xml:space="preserve">Một người nhìn dáng vẻ bên ngoài giống như một lão giả chừng bảy mươi, tám mươi tuổi mở miệng nói. Hắn cũng là một trưởng lão của Vạn Tiên Sơn, tên là Hồ Thành Thanh, chính là trưởng lão chủ quản tất cả linh đan và công pháp tại Vạn Tiên Sơn.</w:t>
      </w:r>
    </w:p>
    <w:p>
      <w:pPr>
        <w:pStyle w:val="BodyText"/>
      </w:pPr>
      <w:r>
        <w:t xml:space="preserve">- Bên ngoài có lời đồn, đây là một đám thiên tài cửu giai do Vạn Tiên Sơn bí mật bồi dưỡng. Bọn họ có năm mươi người. Nghe nói bọn họ phối hợp rất hoàn mỹ, với linh dược công pháp tốt nhất tiến vào bên trong với hy vọng quét ngang mặt mũi của những tông phái khác. Hiện tại một vài tông đã bắt đầu phái đệ tử tinh anh cửu giai tổ chức nhân thủ tiến vào nơi chôn xương với ý định kết thúc thần thoại vô địch kia.</w:t>
      </w:r>
    </w:p>
    <w:p>
      <w:pPr>
        <w:pStyle w:val="BodyText"/>
      </w:pPr>
      <w:r>
        <w:t xml:space="preserve">Hồ Thành Thanh bất đắc dĩ lắc đầu. Bản thân hắn là trưởng lão Vạn Tiên Sơn. Nếu như Vạn Tiên Sơn thật sự muốn làm như vậy, hắn không có lý do gì lại không biết. Tuy nhiên hắn vẫn đưa ánh mắt nhìn về phía Lỗ Tu. Hắn muốn biết có phải Lỗ Tu đã bí mật sắp xếp người hay không.</w:t>
      </w:r>
    </w:p>
    <w:p>
      <w:pPr>
        <w:pStyle w:val="BodyText"/>
      </w:pPr>
      <w:r>
        <w:t xml:space="preserve">- Không cần hoài nghi. Ta hoàn toàn không biết gì về thân phận của những người này. Nhưng ta lại biết bí mật vô địch của bọn họ!</w:t>
      </w:r>
    </w:p>
    <w:p>
      <w:pPr>
        <w:pStyle w:val="BodyText"/>
      </w:pPr>
      <w:r>
        <w:t xml:space="preserve">Lỗ Tu tỏ vẻ cao thâm khó dò. Hắn ngồi cùng với nhiều lão gia hỏa như vậy, dáng vẻ trẻ tuổi của hắn làm ra bộ dạng ông cụ non khó lường có vẻ hơi quái dị.</w:t>
      </w:r>
    </w:p>
    <w:p>
      <w:pPr>
        <w:pStyle w:val="BodyText"/>
      </w:pPr>
      <w:r>
        <w:t xml:space="preserve">- Ồ?</w:t>
      </w:r>
    </w:p>
    <w:p>
      <w:pPr>
        <w:pStyle w:val="BodyText"/>
      </w:pPr>
      <w:r>
        <w:t xml:space="preserve">Một đám trưởng lão nhất thời đưa ánh mắt nhìn về phía Lỗ Tu.</w:t>
      </w:r>
    </w:p>
    <w:p>
      <w:pPr>
        <w:pStyle w:val="BodyText"/>
      </w:pPr>
      <w:r>
        <w:t xml:space="preserve">Gần đây danh tiếng đoàn đội Vạn Tiên Sơn vô địch đã lên tới cực điểm, đã khiến đệ tử tinh anh cửu giai của các tông khác muốn xông vào chiến đấu một trận. Hiện tại Lỗ Tu lại nói hắn biết bí mật vô địch của bọn họ. Lẽ nào hắn thật sự biết tin tức gì hoặc là nói đây chính là một đám tinh anh do hắn bí mật sắp xếp?</w:t>
      </w:r>
    </w:p>
    <w:p>
      <w:pPr>
        <w:pStyle w:val="BodyText"/>
      </w:pPr>
      <w:r>
        <w:t xml:space="preserve">Lỗ Tu nhìn ánh mắt nghi vấn của một đám trưởng lão, hắn cười nói:</w:t>
      </w:r>
    </w:p>
    <w:p>
      <w:pPr>
        <w:pStyle w:val="BodyText"/>
      </w:pPr>
      <w:r>
        <w:t xml:space="preserve">- Từ trước đến nay Vạn Tiên Sơn không phải không độc đoán. Từ trước đến nay, mọi chuyện trong Vạn Tiên Sơn từ bài vị tông phái cho tới chiêu nhận đệ tử, ta chưa từng lừa gạt các vị. Lần này ta thật sự không biết về thân phận của nhóm người đó. Ta chỉ biết bí mật khiến bọn họ có thể vô địch quét ngang. Hơn nữa ta dám suy đoán, bọn họ tuyệt đối không có nhiều người!</w:t>
      </w:r>
    </w:p>
    <w:p>
      <w:pPr>
        <w:pStyle w:val="BodyText"/>
      </w:pPr>
      <w:r>
        <w:t xml:space="preserve">Lỗ Tu nói xong liền đảo mắt nhìn các trưởng lão một lượt, bộ dạng đã tính trước mọi việc. Nhìn hắn thế nào cũng thấy khả nghi.</w:t>
      </w:r>
    </w:p>
    <w:p>
      <w:pPr>
        <w:pStyle w:val="BodyText"/>
      </w:pPr>
      <w:r>
        <w:t xml:space="preserve">Không biết thân phận, lại biết bí mật vô địch? Có thể như vậy sao? Một đám trưởng lão không có một người nào là óc heo, nhưng chỗ đứng của bọn họ không giống nhau, cho nên cách nhìn cũng khác nhau. Trong mắt bọn họ thực lực là quan trọng nhất. Có lúc bọn họ đã quên đi rất nhiều thứ quan trọng khác...</w:t>
      </w:r>
    </w:p>
    <w:p>
      <w:pPr>
        <w:pStyle w:val="BodyText"/>
      </w:pPr>
      <w:r>
        <w:t xml:space="preserve">Lỗ Tu nhìn vẻ mặt nghi hoặc của các vị trưởng lão chậm rãi mở miệng nói:</w:t>
      </w:r>
    </w:p>
    <w:p>
      <w:pPr>
        <w:pStyle w:val="BodyText"/>
      </w:pPr>
      <w:r>
        <w:t xml:space="preserve">- Thực lực tất nhiên là trọng yếu. Có lẽ bọn họ đều là cửu giai đỉnh phong. Hơn nữa ta dám chắc chắn nói với các vị, cùng số lượng, cùng giai vị, thậm chí toàn bộ Chân Linh Giới của Vạn Tiên Sơn cũng rất khó tìm ra được một đoàn đội có thể gây khó dễ cho bọn họ.</w:t>
      </w:r>
    </w:p>
    <w:p>
      <w:pPr>
        <w:pStyle w:val="BodyText"/>
      </w:pPr>
      <w:r>
        <w:t xml:space="preserve">- Hừ...</w:t>
      </w:r>
    </w:p>
    <w:p>
      <w:pPr>
        <w:pStyle w:val="BodyText"/>
      </w:pPr>
      <w:r>
        <w:t xml:space="preserve">Lỗ Tu vừa thốt lên, nhất thời khiến một đám trưởng lão hừ lạnh một tiếng. Từ trước tới nay Lỗ Tu không phải người tùy tiện. Bình thường hắn không nắm chắc tuyệt đối sẽ không nói ra như vậy.</w:t>
      </w:r>
    </w:p>
    <w:p>
      <w:pPr>
        <w:pStyle w:val="BodyText"/>
      </w:pPr>
      <w:r>
        <w:t xml:space="preserve">- Thế nào? Các ngươi không tin?</w:t>
      </w:r>
    </w:p>
    <w:p>
      <w:pPr>
        <w:pStyle w:val="BodyText"/>
      </w:pPr>
      <w:r>
        <w:t xml:space="preserve">Lỗ Tu rất bình tĩnh. Kỳ thực ban đầu hắn cũng có suy nghĩ giống như những trưởng lão này. Vì sao đoàn đội thần bí vô địch lại xuất hiện. Hắn suy nghĩ rất lâu cũng không hiểu.</w:t>
      </w:r>
    </w:p>
    <w:p>
      <w:pPr>
        <w:pStyle w:val="BodyText"/>
      </w:pPr>
      <w:r>
        <w:t xml:space="preserve">Có một ngày hắn bình tâm ngồi xuống, tưởng tượng mình trở thành một thành viên của đoàn đội này. Sau đó hắn tự hỏi mình làm sao mới có thể thắng đẹp mắt như vậy. Cuối cùng hắn đã có đáp án.</w:t>
      </w:r>
    </w:p>
    <w:p>
      <w:pPr>
        <w:pStyle w:val="BodyText"/>
      </w:pPr>
      <w:r>
        <w:t xml:space="preserve">Vị trí khác nhau, suy nghĩ vấn đề cũng khác nhau. Ví dụ như vị trí của hắn hiện tại, hắn không cần dùng phương pháp đó là bởi vì không cần thiết.</w:t>
      </w:r>
    </w:p>
    <w:p>
      <w:pPr>
        <w:pStyle w:val="BodyText"/>
      </w:pPr>
      <w:r>
        <w:t xml:space="preserve">- Không phải không tin. Nhưng lời tông chủ nói khiến chúng ta có chút giật mình.</w:t>
      </w:r>
    </w:p>
    <w:p>
      <w:pPr>
        <w:pStyle w:val="BodyText"/>
      </w:pPr>
      <w:r>
        <w:t xml:space="preserve">Kim Minh không nói dối. Cùng giai, cùng số lượng, đoàn đội này có thể quét ngang Chân Linh Giới sao? Bọn họ cũng là từ cửu giai đi lên.</w:t>
      </w:r>
    </w:p>
    <w:p>
      <w:pPr>
        <w:pStyle w:val="Compact"/>
      </w:pPr>
      <w:r>
        <w:br w:type="textWrapping"/>
      </w:r>
      <w:r>
        <w:br w:type="textWrapping"/>
      </w:r>
    </w:p>
    <w:p>
      <w:pPr>
        <w:pStyle w:val="Heading2"/>
      </w:pPr>
      <w:bookmarkStart w:id="247" w:name="chương-238-dẫn-động-tám-phương"/>
      <w:bookmarkEnd w:id="247"/>
      <w:r>
        <w:t xml:space="preserve">225. Chương 238 : Dẫn Động Tám Phương</w:t>
      </w:r>
    </w:p>
    <w:p>
      <w:pPr>
        <w:pStyle w:val="Compact"/>
      </w:pPr>
      <w:r>
        <w:br w:type="textWrapping"/>
      </w:r>
      <w:r>
        <w:br w:type="textWrapping"/>
      </w:r>
      <w:r>
        <w:t xml:space="preserve">Bọn họ không phải không biết khi đoàn chiến có rất nhiều lúc biến hóa vô cùng. Có thể một giây trước ngươi nghĩ có thể thắng, nhưng một giây sau đã rơi vào trận chiến đã thất bại.</w:t>
      </w:r>
    </w:p>
    <w:p>
      <w:pPr>
        <w:pStyle w:val="BodyText"/>
      </w:pPr>
      <w:r>
        <w:t xml:space="preserve">- Kỳ thực ban đầu ta cũng rất giật mình. Ta cũng đang chờ xem bọn họ có phải thực sự giống như ta suy nghĩ hay không. Sự thực chứng minh suy đoán của ta là chính xác.</w:t>
      </w:r>
    </w:p>
    <w:p>
      <w:pPr>
        <w:pStyle w:val="BodyText"/>
      </w:pPr>
      <w:r>
        <w:t xml:space="preserve">Lỗ Tu nheo mắt, hắn tin tưởng mấy tiểu tử này hiện tại có được yêu thú chi linh, đủ đểđẩy bọn họ vào thánh thể rồi, Như vậy sau khi đoàn đội hình thành, bất luận thế nào cũng có thể bồi dưỡng một phen. Nếu làm tốt nói không chừng tương lai bọn họ có thể sở hữu một đoàn đội thánh thể vô địch.</w:t>
      </w:r>
    </w:p>
    <w:p>
      <w:pPr>
        <w:pStyle w:val="BodyText"/>
      </w:pPr>
      <w:r>
        <w:t xml:space="preserve">- Thỉnh tông chủ chỉ giáo.</w:t>
      </w:r>
    </w:p>
    <w:p>
      <w:pPr>
        <w:pStyle w:val="BodyText"/>
      </w:pPr>
      <w:r>
        <w:t xml:space="preserve">Hồ Thành Thanh không nhịn được mở miệng hỏi.</w:t>
      </w:r>
    </w:p>
    <w:p>
      <w:pPr>
        <w:pStyle w:val="BodyText"/>
      </w:pPr>
      <w:r>
        <w:t xml:space="preserve">- Kỳ thực rất đơn giản, đoàn đội này không nhất định mạnh hơn những đoàn đội khác. Nhưng bọn họ sở hữu những thứ những đoàn đội khác không có.</w:t>
      </w:r>
    </w:p>
    <w:p>
      <w:pPr>
        <w:pStyle w:val="BodyText"/>
      </w:pPr>
      <w:r>
        <w:t xml:space="preserve">Lỗ Tu đặt tay lên ngực nói:</w:t>
      </w:r>
    </w:p>
    <w:p>
      <w:pPr>
        <w:pStyle w:val="BodyText"/>
      </w:pPr>
      <w:r>
        <w:t xml:space="preserve">- Bọn họ có trái tim, bọn họ có quyết tâm đoàn kết thành một thể. Bọn họ là đoàn đội đoàn kết nhất, toàn bộ đoàn đội của bọn họ giống như một thể thống nhất, mỗi một bước đều chỉnh tề nhất loạt.</w:t>
      </w:r>
    </w:p>
    <w:p>
      <w:pPr>
        <w:pStyle w:val="BodyText"/>
      </w:pPr>
      <w:r>
        <w:t xml:space="preserve">Lỗ Tu nói xong, hắn phát hiện những trưởng lão này không vì vậy mà giật mình, ngược lại còn có chút khinh thường.</w:t>
      </w:r>
    </w:p>
    <w:p>
      <w:pPr>
        <w:pStyle w:val="BodyText"/>
      </w:pPr>
      <w:r>
        <w:t xml:space="preserve">Lỗ Tu hiểu ra, cao độ khác nhau. Bọn họ không đặt thấp cao độ của mình xuống, cho nên bọn họ vĩnh viễn không thể nào tưởng tượng được hai chữđoàn kết quan trọng như thế nào.</w:t>
      </w:r>
    </w:p>
    <w:p>
      <w:pPr>
        <w:pStyle w:val="BodyText"/>
      </w:pPr>
      <w:r>
        <w:t xml:space="preserve">- Nếu có một ngày tất cả mọi người của Vạn Tiên Sơn có thể làm được hai chữ này. Lúc đó sẽ không còn là đoàn đội vô địch quét ngang nơi chôn xương nữa, mà là Vạn Tiên Sơn quét ngang Chân Linh Giới.</w:t>
      </w:r>
    </w:p>
    <w:p>
      <w:pPr>
        <w:pStyle w:val="BodyText"/>
      </w:pPr>
      <w:r>
        <w:t xml:space="preserve">Lỗ Tu đứng dậy, hắn chắp tay sau đít, xoay người rời đi. Chỉ có điều lời nói cuối cùng của hắn lại khiến một đám trưởng lão đều sững sờ.</w:t>
      </w:r>
    </w:p>
    <w:p>
      <w:pPr>
        <w:pStyle w:val="BodyText"/>
      </w:pPr>
      <w:r>
        <w:t xml:space="preserve">...</w:t>
      </w:r>
    </w:p>
    <w:p>
      <w:pPr>
        <w:pStyle w:val="BodyText"/>
      </w:pPr>
      <w:r>
        <w:t xml:space="preserve">Cực Cảnh, trong nơi chôn xương, Lữ Phong dẫn theo đoàn đội ẩn thân phía sau một ngọn núi nhỏ. Mấy ngày này bọn họ rất phiền muộn. Cũng không biết vì sao, gần đây đều xuất hiện đoàn đội tới trăm người.</w:t>
      </w:r>
    </w:p>
    <w:p>
      <w:pPr>
        <w:pStyle w:val="BodyText"/>
      </w:pPr>
      <w:r>
        <w:t xml:space="preserve">Lẽ nào mọi người trong nơi chôn xương đều điên rồi? Toàn bộ đều là đoàn trăm người. Bọn họ muốn làm gì?</w:t>
      </w:r>
    </w:p>
    <w:p>
      <w:pPr>
        <w:pStyle w:val="BodyText"/>
      </w:pPr>
      <w:r>
        <w:t xml:space="preserve">- Đội trưởng...</w:t>
      </w:r>
    </w:p>
    <w:p>
      <w:pPr>
        <w:pStyle w:val="BodyText"/>
      </w:pPr>
      <w:r>
        <w:t xml:space="preserve">Thân ảnh của Miêu Vận Tiến chợt động, cuối cùng xuất hiện trước mặt mọi người. Trên mặt hắn hiện lên nụ cười bất đắc dĩ nói:</w:t>
      </w:r>
    </w:p>
    <w:p>
      <w:pPr>
        <w:pStyle w:val="BodyText"/>
      </w:pPr>
      <w:r>
        <w:t xml:space="preserve">- Ta đã hỏi thăm vì sao mấy ngày nay đoàn đội ở nơi chôn xương đều biến thành đoàn trăm người rồi...</w:t>
      </w:r>
    </w:p>
    <w:p>
      <w:pPr>
        <w:pStyle w:val="BodyText"/>
      </w:pPr>
      <w:r>
        <w:t xml:space="preserve">- Xảy ra chuyện gì?</w:t>
      </w:r>
    </w:p>
    <w:p>
      <w:pPr>
        <w:pStyle w:val="BodyText"/>
      </w:pPr>
      <w:r>
        <w:t xml:space="preserve">Nghe thấy Miêu Vận Tiến đã hỏi thăm ra tin tức, mọi người liền xông tới. Chỉ có một mình Thời Phong hình như dự cảm được điều gì đó, xoay người rời đi.</w:t>
      </w:r>
    </w:p>
    <w:p>
      <w:pPr>
        <w:pStyle w:val="BodyText"/>
      </w:pPr>
      <w:r>
        <w:t xml:space="preserve">- Đứng lại.</w:t>
      </w:r>
    </w:p>
    <w:p>
      <w:pPr>
        <w:pStyle w:val="BodyText"/>
      </w:pPr>
      <w:r>
        <w:t xml:space="preserve">Miêu Vận Tiến chỉ ngón tay vào Thời Phong nói:</w:t>
      </w:r>
    </w:p>
    <w:p>
      <w:pPr>
        <w:pStyle w:val="BodyText"/>
      </w:pPr>
      <w:r>
        <w:t xml:space="preserve">- Ban đầu ta đã nghĩ có phải tiểu tử ngươi làm chuyện gì cổ quái hay không. Xem ra chuyện lần này thật sự do ngươi làm.</w:t>
      </w:r>
    </w:p>
    <w:p>
      <w:pPr>
        <w:pStyle w:val="BodyText"/>
      </w:pPr>
      <w:r>
        <w:t xml:space="preserve">- Ta...</w:t>
      </w:r>
    </w:p>
    <w:p>
      <w:pPr>
        <w:pStyle w:val="BodyText"/>
      </w:pPr>
      <w:r>
        <w:t xml:space="preserve">Thời Phong cười hắc hắc nói:</w:t>
      </w:r>
    </w:p>
    <w:p>
      <w:pPr>
        <w:pStyle w:val="BodyText"/>
      </w:pPr>
      <w:r>
        <w:t xml:space="preserve">- Nhất thời ngứa tay. Nhất thời ngứa tay thôi....</w:t>
      </w:r>
    </w:p>
    <w:p>
      <w:pPr>
        <w:pStyle w:val="BodyText"/>
      </w:pPr>
      <w:r>
        <w:t xml:space="preserve">- Hắn đã làm gì?</w:t>
      </w:r>
    </w:p>
    <w:p>
      <w:pPr>
        <w:pStyle w:val="BodyText"/>
      </w:pPr>
      <w:r>
        <w:t xml:space="preserve">Lữ Phong nhìn Miêu Vận Tiến. Hắn rất hiếu kỳ. Rốt cuộc Thời Phong đã làm chuyện gì có thể khiến nhiều đoàn đội đều tổ hợp thành đoàn trăm người như vậy, rồi mới dám tiến vào Nơi chôn xương.</w:t>
      </w:r>
    </w:p>
    <w:p>
      <w:pPr>
        <w:pStyle w:val="BodyText"/>
      </w:pPr>
      <w:r>
        <w:t xml:space="preserve">- Hắn đã làm gì? Để tự hắn nói đi.</w:t>
      </w:r>
    </w:p>
    <w:p>
      <w:pPr>
        <w:pStyle w:val="BodyText"/>
      </w:pPr>
      <w:r>
        <w:t xml:space="preserve">Miêu Vận Tiến giả bộ tức giận chỉ vào người Thời Phong.</w:t>
      </w:r>
    </w:p>
    <w:p>
      <w:pPr>
        <w:pStyle w:val="BodyText"/>
      </w:pPr>
      <w:r>
        <w:t xml:space="preserve">Nghe Miêu Vận Tiến nói vậy, mọi người lại một lần nữa tập trung ánh mắt nhìn về phía Thời Phong. Tiểu tử này thích làm những chuyện cổ quái ngạc nhiên gì đó. Loại chuyện như vậy không phải là lần đầu tiên, nhưng bọn họ vẫn cảm thấy rất hiếu kỳ.</w:t>
      </w:r>
    </w:p>
    <w:p>
      <w:pPr>
        <w:pStyle w:val="BodyText"/>
      </w:pPr>
      <w:r>
        <w:t xml:space="preserve">Thời Phong nhún vai tỏ vẻ bất đắc dĩ nói:</w:t>
      </w:r>
    </w:p>
    <w:p>
      <w:pPr>
        <w:pStyle w:val="BodyText"/>
      </w:pPr>
      <w:r>
        <w:t xml:space="preserve">- Kỳ thực... Kỳ thực cũng không có gì. Ta chỉ ngứa tay viết mấy chữ. Ai ngờ bọn họ lại lưu ý như vậy.</w:t>
      </w:r>
    </w:p>
    <w:p>
      <w:pPr>
        <w:pStyle w:val="BodyText"/>
      </w:pPr>
      <w:r>
        <w:t xml:space="preserve">- Viết mấy chữ? Ngươi còn không biết xấu hổ dám viết Vạn Linh Tiên Sơn đánh đâu thắng đó, không ai địch nổi. Mấy chữ của ngươi giống như sấm sét chọc giận tất cả mọi người.</w:t>
      </w:r>
    </w:p>
    <w:p>
      <w:pPr>
        <w:pStyle w:val="BodyText"/>
      </w:pPr>
      <w:r>
        <w:t xml:space="preserve">Miêu Vận Tiến bị hành động của Thời Phong khiến cho tức giận, có chút không biết nói gì. Tiểu tử này làm việc đôi khi không dựa theo lẽ thường.</w:t>
      </w:r>
    </w:p>
    <w:p>
      <w:pPr>
        <w:pStyle w:val="BodyText"/>
      </w:pPr>
      <w:r>
        <w:t xml:space="preserve">Dù sao thế lực ba phương vừa tiêu diệt đoàn đội của Vạn Tiên Sơn. Vạn Tiên Sơn tìm tới tận cửa cũng không có gì ngạc nhiên. Nhưng tiểu tử này muốn là lực lượng đánh đâu thắng đó, không có gì cản nổi. Cũng được thôi. Nhưng không ngờ hắn còn khắc thêm chữ Vạn Linh Tiên Sơn, giống như sợ người khác không biết chuyện này là do bọn họ làm.</w:t>
      </w:r>
    </w:p>
    <w:p>
      <w:pPr>
        <w:pStyle w:val="BodyText"/>
      </w:pPr>
      <w:r>
        <w:t xml:space="preserve">- Ngươi được lắm Thời Phong..</w:t>
      </w:r>
    </w:p>
    <w:p>
      <w:pPr>
        <w:pStyle w:val="BodyText"/>
      </w:pPr>
      <w:r>
        <w:t xml:space="preserve">Lữ Phong nghe thấy kết quả này cũng không biết phải nói gì. Chẳng trách gần đây những đoàn đội này tiến vào nơi chôn xương đều tập hợp thành đoàn trăm người. Thì ra đây là trò quỷ của Thời Phong.</w:t>
      </w:r>
    </w:p>
    <w:p>
      <w:pPr>
        <w:pStyle w:val="BodyText"/>
      </w:pPr>
      <w:r>
        <w:t xml:space="preserve">Đánh đâu thắng đó, không gì cản nổi. Đây là ý tứ gì? Ý tứ này chính là Vạn Tiên Sơn bọn họ muốn quét ngang nơi này, bảo tất cả mọi người cứ chờ chết đi. Đây là uy hiếp cực kỳ nghiêm trọng.</w:t>
      </w:r>
    </w:p>
    <w:p>
      <w:pPr>
        <w:pStyle w:val="BodyText"/>
      </w:pPr>
      <w:r>
        <w:t xml:space="preserve">Những đoàn đội khác không phán đoán được thực lực bên này. Bọn họ chỉ có thể tập trung nhân số càng nhiều càng tốt. Năm mươi hai người cũng bị tiêu diệt, ít hơn con số này không phải là tìm chết sao?</w:t>
      </w:r>
    </w:p>
    <w:p>
      <w:pPr>
        <w:pStyle w:val="BodyText"/>
      </w:pPr>
      <w:r>
        <w:t xml:space="preserve">- Cái này còn chưa tính. Hiện tại ngay cả bên ngoài Cực Cảnh cũng lưu truyền. Rất nhiều thiên tài của các tông phái căn bản không cần tiến vào nơi chôn xương vẫn có thểđột phá đến thánh thểđều đã tiến vào Cực Cảnh, bắt đầu tổ chức thành đoàn đội tiến vào nơi chôn xương tìm chúng ta.</w:t>
      </w:r>
    </w:p>
    <w:p>
      <w:pPr>
        <w:pStyle w:val="BodyText"/>
      </w:pPr>
      <w:r>
        <w:t xml:space="preserve">Miêu Vận Tiến không tiếp tục công khai lên án Thời Phong nữa. Hắn biết đoàn trăm người không đáng sợ. Mặc dù người khác có đoàn trăm người, nhưng muốn bắt chết bọn họ là chuyện rất khó khăn.</w:t>
      </w:r>
    </w:p>
    <w:p>
      <w:pPr>
        <w:pStyle w:val="BodyText"/>
      </w:pPr>
      <w:r>
        <w:t xml:space="preserve">Con mắt của Âu Dương có thể thăm dò tin tức của Huyễn Thuật sư. Có thể né tránh rất nhiều huyễn trận vây quanh. Nếu như bọn họ muốn né tránh, người bình thường muốn tìm được bọn họ rất khó khăn. Cái mà hắn quan tâm chính là tin tức thiên tài tổ chức thành đoàn thể tiến vào nơi chôn xương.</w:t>
      </w:r>
    </w:p>
    <w:p>
      <w:pPr>
        <w:pStyle w:val="BodyText"/>
      </w:pPr>
      <w:r>
        <w:t xml:space="preserve">- Ngay cả những thiên tài này cũng bị dẫn động? Xem ra chúng ta đã tạo ra chấn động rất lớn.</w:t>
      </w:r>
    </w:p>
    <w:p>
      <w:pPr>
        <w:pStyle w:val="BodyText"/>
      </w:pPr>
      <w:r>
        <w:t xml:space="preserve">Trong mắt Lữ Phong hiện lên vẻ kiêu ngạo. Hắn rất thoả mãn với những gì bọn họ làm được trong mấy ngày qua. Nhưng hắn cũng không cho rằng chuyện này nhất định là tin xấu.</w:t>
      </w:r>
    </w:p>
    <w:p>
      <w:pPr>
        <w:pStyle w:val="BodyText"/>
      </w:pPr>
      <w:r>
        <w:t xml:space="preserve">Thiên tài cửu giai vẫn là cửu giai. Nếu so sánh bọn họ với người của mình, chẳng qua là thiên phú của bọn họ tốt hơn một chút. Bọn họ không cần dùng tính mạng đánh cược. Thế nhưng bất luận là đoàn thiên tài hay đoàn bình thường đều có một nhược điểm trí mạng, đó chính là đoàn kết một lòng.</w:t>
      </w:r>
    </w:p>
    <w:p>
      <w:pPr>
        <w:pStyle w:val="BodyText"/>
      </w:pPr>
      <w:r>
        <w:t xml:space="preserve">Hai chữđoàn kết này nhìn như đơn giản, thế nhưng muốn chân chính làm được cũng rất khó, bọn họ có thể có được như ngày hôm nay cũng phải trải qua vô số lần đại chiến, huynh đệ tín nhiệm lẫn nhau mới có được.</w:t>
      </w:r>
    </w:p>
    <w:p>
      <w:pPr>
        <w:pStyle w:val="BodyText"/>
      </w:pPr>
      <w:r>
        <w:t xml:space="preserve">Hỗn loạn vẫn như trước. Nơi chôn xương đã không chỉ còn là nơi sinh tử liều mạng chiến đấu vì yêu thú chi linh nữa. Hiện tại nơi này đã biến thành trường săn bắn lộ thiên. Thiên tài dũng mãnh tiến vào khiến những người khác buồn bã thất sắc.</w:t>
      </w:r>
    </w:p>
    <w:p>
      <w:pPr>
        <w:pStyle w:val="BodyText"/>
      </w:pPr>
      <w:r>
        <w:t xml:space="preserve">Đoàn ba mươi người, bốn mươi người đều có. Sau khi những người này tiến vào nơi chôn xương, toàn bộ nơi chôn xương đã thay đổi bất ngờ. Những cuộc chiến vốn đã rất ác liệt, hiện tại lại càng thêm máu tanh. Bất cứ lúc nào cũng có đoàn đội vận khí không tốt bị chém giết ở đây.</w:t>
      </w:r>
    </w:p>
    <w:p>
      <w:pPr>
        <w:pStyle w:val="BodyText"/>
      </w:pPr>
      <w:r>
        <w:t xml:space="preserve">Mấy ngày nay tổn thất lớn nhất chính là đoàn đội của Vạn Tiên Sơn. Những đội ngũ do các thiên tài tạo thành giống như đã phát điên.</w:t>
      </w:r>
    </w:p>
    <w:p>
      <w:pPr>
        <w:pStyle w:val="Compact"/>
      </w:pPr>
      <w:r>
        <w:br w:type="textWrapping"/>
      </w:r>
      <w:r>
        <w:br w:type="textWrapping"/>
      </w:r>
    </w:p>
    <w:p>
      <w:pPr>
        <w:pStyle w:val="Heading2"/>
      </w:pPr>
      <w:bookmarkStart w:id="248" w:name="chương-239-yêu-binh-tổn-thương"/>
      <w:bookmarkEnd w:id="248"/>
      <w:r>
        <w:t xml:space="preserve">226. Chương 239 : Yêu Binh Tổn Thương</w:t>
      </w:r>
    </w:p>
    <w:p>
      <w:pPr>
        <w:pStyle w:val="Compact"/>
      </w:pPr>
      <w:r>
        <w:br w:type="textWrapping"/>
      </w:r>
      <w:r>
        <w:br w:type="textWrapping"/>
      </w:r>
      <w:r>
        <w:t xml:space="preserve">Chỉ cần phát hiện đội ngũ của Vạn Tiên Sơn, trực tiếp không nói nhiều, tiến lên động thủ. Mặc dù đây đã là quy tắc của nơi chôn xương, thế nhưng chuyện này cũng khiến một đám đệ tử Vạn Tiên Sơn phải tạm thời rời khỏi nơi chôn xương.</w:t>
      </w:r>
    </w:p>
    <w:p>
      <w:pPr>
        <w:pStyle w:val="BodyText"/>
      </w:pPr>
      <w:r>
        <w:t xml:space="preserve">- Thời Phong! Đều là chuyện tốt do ngươi làm ra. Bây giờ thì tốt rồi. Nơi chôn xương chỉ còn lại một đội ngũ Vạn Tiên Sơn chúng ta. Ngươi nói cho ta biết, tiếp theo chúng ta có phải cũng nên rút lui hay không?</w:t>
      </w:r>
    </w:p>
    <w:p>
      <w:pPr>
        <w:pStyle w:val="BodyText"/>
      </w:pPr>
      <w:r>
        <w:t xml:space="preserve">Miêu Vận Tiến trừng mắt liếc nhìn Thời Phong. Mấy chữđánh đâu thắng đó, không gì cản nổi của tiểu tử này đã dẫn động phong vân tám phương. Hiện nay trong nơi chôn xương, bọn họ chưa đến mức nửa bước khó đi, nhưng chí ít không thể quét ngang thiên quân như lúc đầu.</w:t>
      </w:r>
    </w:p>
    <w:p>
      <w:pPr>
        <w:pStyle w:val="BodyText"/>
      </w:pPr>
      <w:r>
        <w:t xml:space="preserve">- Cũng không thể trách Thời Phong. Cho dù không để lại mấy chữđó, những người đó cũng sẽ nghĩđến chúng ta. Chẳng qua là sớm hay muộn mà thôi.</w:t>
      </w:r>
    </w:p>
    <w:p>
      <w:pPr>
        <w:pStyle w:val="BodyText"/>
      </w:pPr>
      <w:r>
        <w:t xml:space="preserve">Thật ra Lữ Phong rất muốn rời khỏi nơi này. Chỉ có điều suy nghĩ của Lữ Phong cũng rất chính xác. Khí thế quét ngang của Vạn Tiên Sơn ai cũng biết. Mặc dù không đến mức đánh đâu thắng đó, không gì cản nổi, nhưng không bao lâu nữa cũng sẽ xuất hiện cục diện này.</w:t>
      </w:r>
    </w:p>
    <w:p>
      <w:pPr>
        <w:pStyle w:val="BodyText"/>
      </w:pPr>
      <w:r>
        <w:t xml:space="preserve">Chẳng qua chuyện này cũng hơi có chút chênh lệch so với dựđoán của Lữ Phong. Dù sao còn có hơn hai mươi ngày nữa là đến thời khắc nơi chôn xương diễn ra thú triều. Hắn vốn còn dựđịnh hung hăng vơ vét trong thời gian thú triều. Hiện tại xem ra hi vọng này có chút xa vời.</w:t>
      </w:r>
    </w:p>
    <w:p>
      <w:pPr>
        <w:pStyle w:val="BodyText"/>
      </w:pPr>
      <w:r>
        <w:t xml:space="preserve">Có quỷ mới biết nếu lúc này bọn họ lộ diện, có thể trở thành mục tiêu cho mọi người tấn công hay không?</w:t>
      </w:r>
    </w:p>
    <w:p>
      <w:pPr>
        <w:pStyle w:val="BodyText"/>
      </w:pPr>
      <w:r>
        <w:t xml:space="preserve">- Kỳ thực những thiên tài này dũng mãnh tiến vào nơi chôn xương cũng không phải là chuyện xấu. Cho dù bọn họ cường thế, nhưng chúng ta cũng không phải không thể tiêu diệt được.</w:t>
      </w:r>
    </w:p>
    <w:p>
      <w:pPr>
        <w:pStyle w:val="BodyText"/>
      </w:pPr>
      <w:r>
        <w:t xml:space="preserve">Âu Dương nãy giờ vẫn im lặng bỗng nhiên mở miệng nói.</w:t>
      </w:r>
    </w:p>
    <w:p>
      <w:pPr>
        <w:pStyle w:val="BodyText"/>
      </w:pPr>
      <w:r>
        <w:t xml:space="preserve">Thiên tài, Âu Dương cũng không cho rằng thiên tài là kẻ tài trí hơn người. Nhưng hắn nghĩ như vậy, không có nghĩa là những người khác cũng nghĩ như vậy. Tại sao bọn họ lại tiến vào Nơi chôn xương? Bởi vì bọn họ không phải là thiên tài. Bọn họ cảm thấy bản thân kém hơn thiên tài một chút. Nhưng trên thực tế Âu Dương biết được, đoàn đội của bọn họ không hề thua kém bất cứđoàn đội thiên tài nào.</w:t>
      </w:r>
    </w:p>
    <w:p>
      <w:pPr>
        <w:pStyle w:val="BodyText"/>
      </w:pPr>
      <w:r>
        <w:t xml:space="preserve">- Đây đều là đoàn đội do tinh anh cửu giai của các tông phái tạo thành. Bất luận là công pháp hay đan dược đều mạnh hơn chúng ta...</w:t>
      </w:r>
    </w:p>
    <w:p>
      <w:pPr>
        <w:pStyle w:val="BodyText"/>
      </w:pPr>
      <w:r>
        <w:t xml:space="preserve">Thật ra Lữ Phong cũng không quá e ngại những đoàn thiên tài này. Chẳng qua trước khi chưa có tin tức chính xác, hắn vẫn lựa chọn ẩn nấp.</w:t>
      </w:r>
    </w:p>
    <w:p>
      <w:pPr>
        <w:pStyle w:val="BodyText"/>
      </w:pPr>
      <w:r>
        <w:t xml:space="preserve">Nhưng Lữ Phong còn chưa nói hết đã bị Âu Dương cắt lời:</w:t>
      </w:r>
    </w:p>
    <w:p>
      <w:pPr>
        <w:pStyle w:val="BodyText"/>
      </w:pPr>
      <w:r>
        <w:t xml:space="preserve">- Bọn họ là thiên tài, bọn họ có nhiều đan dược hơn chúng ta. Công pháp của bọn họ có thể cũng tốt hơn chúng ta. Nhưng bọn họ lại thiếu một điều quan trọng nhất chính là đoàn kết!</w:t>
      </w:r>
    </w:p>
    <w:p>
      <w:pPr>
        <w:pStyle w:val="BodyText"/>
      </w:pPr>
      <w:r>
        <w:t xml:space="preserve">Âu Dương nói xong, liếc mắt nhìn mọi người. Rất hiển nhiên câu nói của hắn đã có tác dụng rất lớn, Âu Dương tiếp tục nói:</w:t>
      </w:r>
    </w:p>
    <w:p>
      <w:pPr>
        <w:pStyle w:val="BodyText"/>
      </w:pPr>
      <w:r>
        <w:t xml:space="preserve">- Trên con đường này chúng ta đã sáng tạo ra bao nhiêu kỳ tích không thể hoàn thành? Hãy tin ta, ở nơi chôn xương không ai là đối thủ của chúng ta.</w:t>
      </w:r>
    </w:p>
    <w:p>
      <w:pPr>
        <w:pStyle w:val="BodyText"/>
      </w:pPr>
      <w:r>
        <w:t xml:space="preserve">Những lời này của Âu Dương rất cuồng vọng. Cho dù là bản thân hắn cũng cảm thấy như vậy. Nhưng lúc này cần phải điên cuồng. Nếu đã đắc tội với người khác, hiện tại cho dù có nhảy ra xin lỗi cũng không có ai để ý. Hiện tại phương pháp tốt nhất chính là cho những người gọi là thiên tài này một đòn thống kích để cho bọn họ biết, kỳ thực các ngươi không là gì cả, đừng lên mặt dạy đời. Nơi này không thuộc về các ngươi. Tốt nhất là cút đi!</w:t>
      </w:r>
    </w:p>
    <w:p>
      <w:pPr>
        <w:pStyle w:val="BodyText"/>
      </w:pPr>
      <w:r>
        <w:t xml:space="preserve">- Được!</w:t>
      </w:r>
    </w:p>
    <w:p>
      <w:pPr>
        <w:pStyle w:val="BodyText"/>
      </w:pPr>
      <w:r>
        <w:t xml:space="preserve">Lữ Phong bỗng nhiên đứng dậy. Hắn nhìn đảo mắt nhìn qua tất cả mọi người nói:</w:t>
      </w:r>
    </w:p>
    <w:p>
      <w:pPr>
        <w:pStyle w:val="BodyText"/>
      </w:pPr>
      <w:r>
        <w:t xml:space="preserve">- Âu Dương nói không sai. Đám thiên tài gì đó, nếu chúng ta có thể diệt bọn họ một lần thì có thể tiêu diệt được bọn họ vô số lần.</w:t>
      </w:r>
    </w:p>
    <w:p>
      <w:pPr>
        <w:pStyle w:val="BodyText"/>
      </w:pPr>
      <w:r>
        <w:t xml:space="preserve">- Đúng! Tiêu diệt bọn họ vô số lần! Bọn họ không phải muốn tìm chúng ta sao? Chúng ta sẽ truy tìm tiêu diệt đoàn đội của bọn họ trước. Để cho bọn họ biết, bọn họ chỉ có thể là nụ hoa trong nhà ấm. Bọn họ chạy đến đây chính là chịu chết.</w:t>
      </w:r>
    </w:p>
    <w:p>
      <w:pPr>
        <w:pStyle w:val="BodyText"/>
      </w:pPr>
      <w:r>
        <w:t xml:space="preserve">- Bọn họ là thiên tài, chúng ta là kẻ diệt thiên tài!</w:t>
      </w:r>
    </w:p>
    <w:p>
      <w:pPr>
        <w:pStyle w:val="BodyText"/>
      </w:pPr>
      <w:r>
        <w:t xml:space="preserve">Trong lúc nhất thời các tiếng phụ họa đồng loạt vang lên. Trong nháy mắt tâm tình buồn bực của mọi người gần đây cũng theo những tiếng la này tiêu tan thành mây khói.</w:t>
      </w:r>
    </w:p>
    <w:p>
      <w:pPr>
        <w:pStyle w:val="BodyText"/>
      </w:pPr>
      <w:r>
        <w:t xml:space="preserve">- Thế nhưng đội trưởng..</w:t>
      </w:r>
    </w:p>
    <w:p>
      <w:pPr>
        <w:pStyle w:val="BodyText"/>
      </w:pPr>
      <w:r>
        <w:t xml:space="preserve">Bỗng nhiên, một Yêu Chiến Sĩ ngại ngần mở miệng nói:</w:t>
      </w:r>
    </w:p>
    <w:p>
      <w:pPr>
        <w:pStyle w:val="BodyText"/>
      </w:pPr>
      <w:r>
        <w:t xml:space="preserve">- Đội trưởng, ta cảm thấy chúng ta vẫn nên ra ngoài một lần, gần đây luân phiên đại chiến, con người có thể dựa vào yêu thú chi linh khôi phục, nhưng yêu binh vẫn có trình độ tổn hại nhất định. Cho nên ngươi xem chúng ta có nên ra ngoài tìm Tu Phục Đại Sư chữa trị một chút hay không? Nếu như tiếp tục kéo dài, yêu binh của chúng ta rất có thể sẽ bị tổn hại nghiêm trọng. Đến lúc đó muốn tìm Tu Phục Tông Sư sẽ rất khó khăn.</w:t>
      </w:r>
    </w:p>
    <w:p>
      <w:pPr>
        <w:pStyle w:val="BodyText"/>
      </w:pPr>
      <w:r>
        <w:t xml:space="preserve">Tên Yêu Chiến Sĩ này nói xong, một đám Yêu Chiến khác đều gật đầu nói phải. Yêu Chiến Sĩ không thể so sánh với Lục Tiên và Huyễn Thuật Sư. Lục Tiên dùng kiếm linh biến ảo thành vũ khí. Còn Huyễn Thuật Sư lại là thao túng linh hồn của người khác. Cho dù hai thế lực này không có vũ khí cũng sẽ không ảnh hưởng lớn tới lực sát thương của bọn họ. Nhưng Yêu Chiến Sĩ lại khác. Yêu Chiến Sĩ chú trọng chiến đấu cận chiến. Không có yêu binh, thực lực của bọn họ sẽ giảm xuống không ít.</w:t>
      </w:r>
    </w:p>
    <w:p>
      <w:pPr>
        <w:pStyle w:val="BodyText"/>
      </w:pPr>
      <w:r>
        <w:t xml:space="preserve">- Đúng...</w:t>
      </w:r>
    </w:p>
    <w:p>
      <w:pPr>
        <w:pStyle w:val="BodyText"/>
      </w:pPr>
      <w:r>
        <w:t xml:space="preserve">Lữ Phong nghe thế trầm ngâm nói:</w:t>
      </w:r>
    </w:p>
    <w:p>
      <w:pPr>
        <w:pStyle w:val="BodyText"/>
      </w:pPr>
      <w:r>
        <w:t xml:space="preserve">- Chính xác như vậy. Gần đây luân phiên đại chiến, yêu binh khẳng định đã bị tổn hao.</w:t>
      </w:r>
    </w:p>
    <w:p>
      <w:pPr>
        <w:pStyle w:val="BodyText"/>
      </w:pPr>
      <w:r>
        <w:t xml:space="preserve">- Đúng vậy, yêu binh của Tiểu Thất tổn hao lớn nhất. Hiện tại hầu như đã đạt đến sát giới hạn tổn hại. Nếu như hiện tại không ra ngoài, như vậy sau này Tiểu Thất có thể sẽ bị phế.</w:t>
      </w:r>
    </w:p>
    <w:p>
      <w:pPr>
        <w:pStyle w:val="BodyText"/>
      </w:pPr>
      <w:r>
        <w:t xml:space="preserve">Có người nhìn thoáng qua tên Yêu Chiến Sĩ khoảng chừng hơn hai mươi tuổi, cao một mét năm trong số Yêu Chiến Sĩ nói.</w:t>
      </w:r>
    </w:p>
    <w:p>
      <w:pPr>
        <w:pStyle w:val="BodyText"/>
      </w:pPr>
      <w:r>
        <w:t xml:space="preserve">Tiểu Thất chính là một Yêu Chiến Sĩ rất hung mãnh. Đừng thấy hắn nhìn qua giống như tiểu nam sinh vô hại. Trên thực tế khi chiến đấu hắn tuyệt đối là mãnh thú xung phong phía trước.</w:t>
      </w:r>
    </w:p>
    <w:p>
      <w:pPr>
        <w:pStyle w:val="BodyText"/>
      </w:pPr>
      <w:r>
        <w:t xml:space="preserve">Yêu binh của Tiểu Thất đã đạt đến ranh giới của sự tổn hại. Nếu tiếp tục chiến đấu, rất có thể bị yêu binh của những Yêu Chiến khác chặt đứt. Nếu như vậy, Tiểu Thất cũng chỉ có thể tìm Tu Phục Tông Sư nghĩ cách chữa trị.</w:t>
      </w:r>
    </w:p>
    <w:p>
      <w:pPr>
        <w:pStyle w:val="BodyText"/>
      </w:pPr>
      <w:r>
        <w:t xml:space="preserve">Nhưng bọn họ có tư cách tìm Tu Phục Tông Sư sao? Muốn tìm Tu Phục Đại Sư chữa trị cho yêu binh đã khó như lên trời. Tìm Tu Phục Tông Sư đó là độc quyền của rất ít thiên tài. Bọn họ căn bản không đủ tư cách tìm kiếm.</w:t>
      </w:r>
    </w:p>
    <w:p>
      <w:pPr>
        <w:pStyle w:val="BodyText"/>
      </w:pPr>
      <w:r>
        <w:t xml:space="preserve">- Không sao.</w:t>
      </w:r>
    </w:p>
    <w:p>
      <w:pPr>
        <w:pStyle w:val="BodyText"/>
      </w:pPr>
      <w:r>
        <w:t xml:space="preserve">Tiểu Thất cười ha ha nói. Dáng vẻ ngại ngùng hoàn toàn không giống với lúc hắn chiến đấu trong biển máu.</w:t>
      </w:r>
    </w:p>
    <w:p>
      <w:pPr>
        <w:pStyle w:val="BodyText"/>
      </w:pPr>
      <w:r>
        <w:t xml:space="preserve">- Tiểu Thất! Còn không có chuyện gì nữa sao? Đại chiến lần trước hình như ngươi còn không dùng tới yêu binh!</w:t>
      </w:r>
    </w:p>
    <w:p>
      <w:pPr>
        <w:pStyle w:val="BodyText"/>
      </w:pPr>
      <w:r>
        <w:t xml:space="preserve">Một gã Yêu Chiến có vẻ lớn tuổi hơn trách cứđội hữu của mình.</w:t>
      </w:r>
    </w:p>
    <w:p>
      <w:pPr>
        <w:pStyle w:val="BodyText"/>
      </w:pPr>
      <w:r>
        <w:t xml:space="preserve">- Hắc hắc...</w:t>
      </w:r>
    </w:p>
    <w:p>
      <w:pPr>
        <w:pStyle w:val="BodyText"/>
      </w:pPr>
      <w:r>
        <w:t xml:space="preserve">Tiểu Thất cười hắc hắc, thế nhưng trong mắt hắn lại mang theo vài phần khổ sắc.</w:t>
      </w:r>
    </w:p>
    <w:p>
      <w:pPr>
        <w:pStyle w:val="BodyText"/>
      </w:pPr>
      <w:r>
        <w:t xml:space="preserve">- Lấy yêu binh của ngươi ra cho ta xem!</w:t>
      </w:r>
    </w:p>
    <w:p>
      <w:pPr>
        <w:pStyle w:val="BodyText"/>
      </w:pPr>
      <w:r>
        <w:t xml:space="preserve">Lữ Phong nhướng mày. Hình như hắn đã dự cảm được điều gì. Hắn quay sang nói với Tiểu Thất.</w:t>
      </w:r>
    </w:p>
    <w:p>
      <w:pPr>
        <w:pStyle w:val="BodyText"/>
      </w:pPr>
      <w:r>
        <w:t xml:space="preserve">- Không... Không có việc gì. Yêu binh của ta chỉ bị tổn hao một chút. Đợi một thời gian nữa ra ngoài chữa trị là được.</w:t>
      </w:r>
    </w:p>
    <w:p>
      <w:pPr>
        <w:pStyle w:val="BodyText"/>
      </w:pPr>
      <w:r>
        <w:t xml:space="preserve">Dáng vẻ của Tiểu Thất có chút bối rối. Nhưng vẻ bối rối của hắn lại khiến mọi người càng thêm căng thẳng.</w:t>
      </w:r>
    </w:p>
    <w:p>
      <w:pPr>
        <w:pStyle w:val="Compact"/>
      </w:pPr>
      <w:r>
        <w:br w:type="textWrapping"/>
      </w:r>
      <w:r>
        <w:br w:type="textWrapping"/>
      </w:r>
    </w:p>
    <w:p>
      <w:pPr>
        <w:pStyle w:val="Heading2"/>
      </w:pPr>
      <w:bookmarkStart w:id="249" w:name="chương-240-hắn-là-tu-phục-sư"/>
      <w:bookmarkEnd w:id="249"/>
      <w:r>
        <w:t xml:space="preserve">227. Chương 240 : Hắn Là Tu Phục Sư?</w:t>
      </w:r>
    </w:p>
    <w:p>
      <w:pPr>
        <w:pStyle w:val="Compact"/>
      </w:pPr>
      <w:r>
        <w:br w:type="textWrapping"/>
      </w:r>
      <w:r>
        <w:br w:type="textWrapping"/>
      </w:r>
      <w:r>
        <w:t xml:space="preserve">Lẽ nào... Lẽ nào nói yêu binh của Tiểu Thất đã tổn hại? Hắn không lấy ra chính là vì nguyên nhân này?</w:t>
      </w:r>
    </w:p>
    <w:p>
      <w:pPr>
        <w:pStyle w:val="BodyText"/>
      </w:pPr>
      <w:r>
        <w:t xml:space="preserve">- Lấy ra đi!</w:t>
      </w:r>
    </w:p>
    <w:p>
      <w:pPr>
        <w:pStyle w:val="BodyText"/>
      </w:pPr>
      <w:r>
        <w:t xml:space="preserve">Thái độ của Lữ Phong rất cứng rắn. Lần trước hắn cũng nhìn thấy Tiểu Thất không lấy yêu binh ra chiến đấu. Hắn vốn tưởng rằng đây là do Tiểu Thất khinh thường không muốn dùng yêu binh. Hiện tại xem ra yêu binh của Tiểu Thất không phải chỉ tổn thất đơn giản như vậy.</w:t>
      </w:r>
    </w:p>
    <w:p>
      <w:pPr>
        <w:pStyle w:val="BodyText"/>
      </w:pPr>
      <w:r>
        <w:t xml:space="preserve">- Làm gì vậy? Yêu binh của ta, đương nhiên ta rõ nhất. Yêu binh của ta không sao!</w:t>
      </w:r>
    </w:p>
    <w:p>
      <w:pPr>
        <w:pStyle w:val="BodyText"/>
      </w:pPr>
      <w:r>
        <w:t xml:space="preserve">Tiểu Thất quật cường chống đối Lữ Phong. Điều này có chút không giống với tác phong bình thường của hắn.</w:t>
      </w:r>
    </w:p>
    <w:p>
      <w:pPr>
        <w:pStyle w:val="BodyText"/>
      </w:pPr>
      <w:r>
        <w:t xml:space="preserve">Tiểu tử này bình thường là một kẻ rất ngoan ngoãn. Chỉ khi đấu tranh anh dũng trên chiến trường, hắn mới là sát thần mới là ác ma. Bình thường tất cả mọi người đều thích trêu đùa hắn vài câu. Nhưng từ trước đến giờ hắn cũng không cãi lại. Bình thường đều chỉ cười trừ. Cho nên trong đoàn đội Tiểu Thất được mọi người rất yêu mến.</w:t>
      </w:r>
    </w:p>
    <w:p>
      <w:pPr>
        <w:pStyle w:val="BodyText"/>
      </w:pPr>
      <w:r>
        <w:t xml:space="preserve">- Lấy ra đi!</w:t>
      </w:r>
    </w:p>
    <w:p>
      <w:pPr>
        <w:pStyle w:val="BodyText"/>
      </w:pPr>
      <w:r>
        <w:t xml:space="preserve">Lần này không riêng gì Lữ Phong, Miêu Vận Tiến cũng đứng dậy. Đừng nói là yêu binh có liên quan đến tính mạng của Yêu Chiến Sĩ. Cho dù là pháp bảo tiểu kiếm rác rưởi của hắn cũng có tổn hao. Hiện tại nhìn dáng vẻ của Tiểu Thất càng khiến hắn có vài phần nghi ngờ.</w:t>
      </w:r>
    </w:p>
    <w:p>
      <w:pPr>
        <w:pStyle w:val="BodyText"/>
      </w:pPr>
      <w:r>
        <w:t xml:space="preserve">- Không có việc gì! Ta nói không có việc gì là không có việc gì. Mọi người đừng hỏi nữa.</w:t>
      </w:r>
    </w:p>
    <w:p>
      <w:pPr>
        <w:pStyle w:val="BodyText"/>
      </w:pPr>
      <w:r>
        <w:t xml:space="preserve">Tiểu Thất nói xong, xoay người muốn rời đi. Nhưng ba đội hữu bên cạnh hắn đột nhiên xuất thủ. Ba người hợp lực đè Tiểu Thất xuống dưới đất, không cho hắn giãy dụa.</w:t>
      </w:r>
    </w:p>
    <w:p>
      <w:pPr>
        <w:pStyle w:val="BodyText"/>
      </w:pPr>
      <w:r>
        <w:t xml:space="preserve">Lữ Phong đi tới bên cạnh Tiểu Thất nói:</w:t>
      </w:r>
    </w:p>
    <w:p>
      <w:pPr>
        <w:pStyle w:val="BodyText"/>
      </w:pPr>
      <w:r>
        <w:t xml:space="preserve">- Yêu binh của tiểu tử ngươi có phải đã tổn hại hay không? Đưa ta xem!</w:t>
      </w:r>
    </w:p>
    <w:p>
      <w:pPr>
        <w:pStyle w:val="BodyText"/>
      </w:pPr>
      <w:r>
        <w:t xml:space="preserve">Lữ Phong nói xong, cũng bất kể Tiểu Thất có đồng ý hay không, đưa tay tháo vòng tay trên tay Tiểu Thất xuống.</w:t>
      </w:r>
    </w:p>
    <w:p>
      <w:pPr>
        <w:pStyle w:val="BodyText"/>
      </w:pPr>
      <w:r>
        <w:t xml:space="preserve">Bọn họ làm như vậy thực sự cũng vì không có cách nào. Nếu như yêu binh của Tiểu Thất chỉ tổn hao, thậm chí tổn hao lợi hại cũng không có chuyện gì. Mọi người lấy ra chút yêu thú chi linh vẫn có thể mời Tu Phục Đại Sư giúp hắn trị liệu. Nhưng nếu yêu binh của Tiểu Thất thật sựđã tổn hại... Như vậy bọn họ thực sự không biết làm thế nào mới có thể mời được một vị Tu Phục Tông Sư.</w:t>
      </w:r>
    </w:p>
    <w:p>
      <w:pPr>
        <w:pStyle w:val="BodyText"/>
      </w:pPr>
      <w:r>
        <w:t xml:space="preserve">Một cây xiên sắt được lấy ra từ trên tay của Tiểu Thất. Khi xiên sắt được lấy ra, cảđám người đều ngây dại! Chỉ thấy xiên sắt vốn ba răng đã trở thành một cây thương kỳ quái. Nếu đây chỉ là một phàm binh thì không có vấn đề. Thương hay xiên đều có thể phát huy sức chiến đấu. Nhưng đây là một yêu binh.</w:t>
      </w:r>
    </w:p>
    <w:p>
      <w:pPr>
        <w:pStyle w:val="BodyText"/>
      </w:pPr>
      <w:r>
        <w:t xml:space="preserve">Một yêu binh tổn hại đến trình độ này, tất cả mọi người đều hiểu nó có nghĩa là gì!</w:t>
      </w:r>
    </w:p>
    <w:p>
      <w:pPr>
        <w:pStyle w:val="BodyText"/>
      </w:pPr>
      <w:r>
        <w:t xml:space="preserve">- Tiểu Thất...</w:t>
      </w:r>
    </w:p>
    <w:p>
      <w:pPr>
        <w:pStyle w:val="BodyText"/>
      </w:pPr>
      <w:r>
        <w:t xml:space="preserve">Lúc này Tiểu Thất cúi đầu không nói. Kỳ thực yêu binh của hắn sớm đã tổn hại, nhưng hắn vẫn không dám nói vì sợ mọi người lo lắng.</w:t>
      </w:r>
    </w:p>
    <w:p>
      <w:pPr>
        <w:pStyle w:val="BodyText"/>
      </w:pPr>
      <w:r>
        <w:t xml:space="preserve">- Mẹ nó! Tiểu tử ngươi là đồ ngu xuẩn sao? Tại sao ngươi không nói sớm!</w:t>
      </w:r>
    </w:p>
    <w:p>
      <w:pPr>
        <w:pStyle w:val="BodyText"/>
      </w:pPr>
      <w:r>
        <w:t xml:space="preserve">Bàn tay Lữ Phong nắm xiên sắt đã nổi rõ gân xanh. Lúc này hắn rất tức giận, nhưng phần nhiều cũng cảm thấy hổ thẹn. Bản thân hắn là Lục Tiên. Hắn quên mất yêu binh của Yêu Chiến Sĩ rất dễ tổn hại. Vì vậy hắn mới sơ ý để yêu binh của Tiểu Thất tổn hại đến mức này.</w:t>
      </w:r>
    </w:p>
    <w:p>
      <w:pPr>
        <w:pStyle w:val="BodyText"/>
      </w:pPr>
      <w:r>
        <w:t xml:space="preserve">- Ngươi...</w:t>
      </w:r>
    </w:p>
    <w:p>
      <w:pPr>
        <w:pStyle w:val="BodyText"/>
      </w:pPr>
      <w:r>
        <w:t xml:space="preserve">Một đám người nhìn Tiểu Thất cũng không biết nên nói như thế nào.</w:t>
      </w:r>
    </w:p>
    <w:p>
      <w:pPr>
        <w:pStyle w:val="BodyText"/>
      </w:pPr>
      <w:r>
        <w:t xml:space="preserve">- Đội trưởng... Các vịđội hữu... Yêu binh này đã tổn hại khi đại chiến với Thiên Cung. Chuyện này không trách được những người khác. Bởi vì trước đây ta chỉ là một Yêu Chiến Sĩ cửu giai bình thường. Ta căn bản không lấy được những thứ Tu Phục Đại Sư muốn. Ta vốn định đợi sau trận chiến Thiên Cung sẽ nghĩ cách chữa trị. Nhưng không ngờ lại không cầm cự qua được trận chiến ấy....</w:t>
      </w:r>
    </w:p>
    <w:p>
      <w:pPr>
        <w:pStyle w:val="BodyText"/>
      </w:pPr>
      <w:r>
        <w:t xml:space="preserve">Tiểu Thất cúi đầu. Hắn biết yêu binh tổn hại, nếu không có một Tu Phục Tông Sư thay hắn nghịch thiên sửa mệnh, như vậy cho dù hắn có ba trăm viên yêu thú chi linh cũng không thể tiến vào thánh thể.</w:t>
      </w:r>
    </w:p>
    <w:p>
      <w:pPr>
        <w:pStyle w:val="BodyText"/>
      </w:pPr>
      <w:r>
        <w:t xml:space="preserve">Yêu Chiến cấp Thánh Thể, nhân binh hợp nhất. Lấy lực lượng cường đại kích hoạt yêu binh, có thể dùng linh hồn của chính mình tiến vào yêu binh, để yêu binh biến thành một phần của thân thể. Nếu như yêu binh tổn hại, căn bản không thể hoàn thành bước này, chỉ có thể nuốt hận làm cửu giai.</w:t>
      </w:r>
    </w:p>
    <w:p>
      <w:pPr>
        <w:pStyle w:val="BodyText"/>
      </w:pPr>
      <w:r>
        <w:t xml:space="preserve">Trong lúc nhất thời toàn bộ đoàn đội đều trầm mặc. Yêu binh tổn hại, đi đâu tìm Tu Phục Tông Sư? Hơn nữa cho dù có cơ hội tìm được Tu Phục Tông Sư, ai cho rằng Tu Phục Tông Sư sẽ buồn chán đi chữa trị yêu binh cho một Yêu Chiến Sĩ cửu giai?</w:t>
      </w:r>
    </w:p>
    <w:p>
      <w:pPr>
        <w:pStyle w:val="BodyText"/>
      </w:pPr>
      <w:r>
        <w:t xml:space="preserve">Tu Phục Tông Sư có địa vị quan trọng thế nào? Không nói có thể so với trưởng lão thực quyền, nhưng tuyệt đối cũng có tiếng nói nhất định trong một tông phái. Người như vậy có thểđể ý đến bọn họ hay sao?</w:t>
      </w:r>
    </w:p>
    <w:p>
      <w:pPr>
        <w:pStyle w:val="BodyText"/>
      </w:pPr>
      <w:r>
        <w:t xml:space="preserve">Vạn Tiên Sơn không phải không có Tu Phục Tông Sư. Nhưng những Tu Phục Tông Sư này bình thường chỉ chữa trị giúp tinh anh cấp Thánh Thể. Hơn nữa mặc dù là tinh anh cấp Thánh Thể, ngươi không đợi trước một năm rưỡi thì người ta cũng sẽ không để ý tới ngươi.</w:t>
      </w:r>
    </w:p>
    <w:p>
      <w:pPr>
        <w:pStyle w:val="BodyText"/>
      </w:pPr>
      <w:r>
        <w:t xml:space="preserve">Hiện tại Tiểu Thất đừng nói chờ một năm rưỡi, trừ phi có kỳ tích xuất hiện, bằng không người ta nghe được ngươi là cửu giai, đã ngay lập tức không để ý tới ngươi.</w:t>
      </w:r>
    </w:p>
    <w:p>
      <w:pPr>
        <w:pStyle w:val="BodyText"/>
      </w:pPr>
      <w:r>
        <w:t xml:space="preserve">- Những người khác thì sao...</w:t>
      </w:r>
    </w:p>
    <w:p>
      <w:pPr>
        <w:pStyle w:val="BodyText"/>
      </w:pPr>
      <w:r>
        <w:t xml:space="preserve">Lữ Phong nhìn qua tất cả mọi người, yêu binh của Tiểu Thất tổn hại, những người khác có thể tốt hơn một chút, nhưng trình độ tổn hại có lẽ cũng không nhỏ.</w:t>
      </w:r>
    </w:p>
    <w:p>
      <w:pPr>
        <w:pStyle w:val="BodyText"/>
      </w:pPr>
      <w:r>
        <w:t xml:space="preserve">- Ta đỡ hơn một chút..</w:t>
      </w:r>
    </w:p>
    <w:p>
      <w:pPr>
        <w:pStyle w:val="BodyText"/>
      </w:pPr>
      <w:r>
        <w:t xml:space="preserve">- Ta có thể... có thể cũng sắp tổn hại rồi..</w:t>
      </w:r>
    </w:p>
    <w:p>
      <w:pPr>
        <w:pStyle w:val="BodyText"/>
      </w:pPr>
      <w:r>
        <w:t xml:space="preserve">- Trình độ tổn hao của ta có lẽ nhỏ hơn mọi người một chút...</w:t>
      </w:r>
    </w:p>
    <w:p>
      <w:pPr>
        <w:pStyle w:val="BodyText"/>
      </w:pPr>
      <w:r>
        <w:t xml:space="preserve">Mọi người đều lấy ra yêu binh của mình, mặc dù bọn họ nói yêu binh của mình tốt hơn. Nhưng nhìn vết thương bên ngoài cũng có thể thấy rõ được, tốt hơn một chút chính là tốt hơn so với tổn hại hoàn toàn.</w:t>
      </w:r>
    </w:p>
    <w:p>
      <w:pPr>
        <w:pStyle w:val="BodyText"/>
      </w:pPr>
      <w:r>
        <w:t xml:space="preserve">- Xem ra là ta sơ sót! Tiểu Thất, ngươi đừng gấp. Chúng ta cũng chưa chắc không mời được Tu Phục Tông Sư. Chỉ cần chúng ta vẫn tiếp tục tiêu diệt toàn đoàn như vậy, ta không tin tương lai lấy ra được mấy nghìn thậm chí trên vạn viên yêu thú chi linh cũng không thểđánh động Tu Phục Tông Sư!</w:t>
      </w:r>
    </w:p>
    <w:p>
      <w:pPr>
        <w:pStyle w:val="BodyText"/>
      </w:pPr>
      <w:r>
        <w:t xml:space="preserve">Lữ Phong vỗ vai Tiểu Thất. Mặc dù hắn nói rất khí phách, nhưng trên vạn viên yêu thú chi linh, cho dù bọn họ quét ngang toàn bộ Nơi chôn xương thậm chí toàn bộ Cực Cảnh cũng rất khó kiếm được....</w:t>
      </w:r>
    </w:p>
    <w:p>
      <w:pPr>
        <w:pStyle w:val="BodyText"/>
      </w:pPr>
      <w:r>
        <w:t xml:space="preserve">- Cảm tạđội trưởng...</w:t>
      </w:r>
    </w:p>
    <w:p>
      <w:pPr>
        <w:pStyle w:val="BodyText"/>
      </w:pPr>
      <w:r>
        <w:t xml:space="preserve">Lúc này Tiểu Thất biết hắn nói gì cũng vô dụng. Yêu binh đã tổn hại, lúc này oán giận hay gì đó cũng không có ý nghĩa.</w:t>
      </w:r>
    </w:p>
    <w:p>
      <w:pPr>
        <w:pStyle w:val="BodyText"/>
      </w:pPr>
      <w:r>
        <w:t xml:space="preserve">- Mọi người chuẩn bị một chút, chúng ta ra Cực Cảnh chữa trị yêu binh...</w:t>
      </w:r>
    </w:p>
    <w:p>
      <w:pPr>
        <w:pStyle w:val="BodyText"/>
      </w:pPr>
      <w:r>
        <w:t xml:space="preserve">Lữ Phong biết, đã tới rồi trình độ này, bất luận như thế nào cũng phải ra Cực Cảnh một lần. Nếu như tiếp tục kéo dài, yêu binh của Yêu Chiến Sĩ sẽ tổn hao càng lúc càng lợi hại. Bi kịch của Tiểu Thất không thể trình diễn lần thứ hai...</w:t>
      </w:r>
    </w:p>
    <w:p>
      <w:pPr>
        <w:pStyle w:val="BodyText"/>
      </w:pPr>
      <w:r>
        <w:t xml:space="preserve">- Được...</w:t>
      </w:r>
    </w:p>
    <w:p>
      <w:pPr>
        <w:pStyle w:val="BodyText"/>
      </w:pPr>
      <w:r>
        <w:t xml:space="preserve">Âu Dương nãy giờ vẫn im lặng, từ bên cạnh chậm rãi đi tới. Hắn vừa đi vừa thấp giọng nói:</w:t>
      </w:r>
    </w:p>
    <w:p>
      <w:pPr>
        <w:pStyle w:val="BodyText"/>
      </w:pPr>
      <w:r>
        <w:t xml:space="preserve">- Ta nghĩ... Ta nghĩ có lẽ chúng ta không cần phải ra ngoài...</w:t>
      </w:r>
    </w:p>
    <w:p>
      <w:pPr>
        <w:pStyle w:val="BodyText"/>
      </w:pPr>
      <w:r>
        <w:t xml:space="preserve">- Tại sao?</w:t>
      </w:r>
    </w:p>
    <w:p>
      <w:pPr>
        <w:pStyle w:val="BodyText"/>
      </w:pPr>
      <w:r>
        <w:t xml:space="preserve">Nghe thấy lời nói của Âu Dương, tất cả mọi người đều tập trung ánh mắt về phía hắn. Tại sao lúc này Âu Dương lại nói như vậy? Nếu như bọn họ chỉ là một đoàn đội không chính hiệu, có thể sẽ có người châm chọc lời nói của Âu Dương. Nhưng bọn họ đã trải qua nhiều trận chiến sinh tử như vậy, mọi người cảm thấy lúc này Âu Dương nói như vậy nhất định là có dụng ý gì đó.</w:t>
      </w:r>
    </w:p>
    <w:p>
      <w:pPr>
        <w:pStyle w:val="Compact"/>
      </w:pPr>
      <w:r>
        <w:br w:type="textWrapping"/>
      </w:r>
      <w:r>
        <w:br w:type="textWrapping"/>
      </w:r>
    </w:p>
    <w:p>
      <w:pPr>
        <w:pStyle w:val="Heading2"/>
      </w:pPr>
      <w:bookmarkStart w:id="250" w:name="chương-241-hắn-là-tu-phục-sư-2"/>
      <w:bookmarkEnd w:id="250"/>
      <w:r>
        <w:t xml:space="preserve">228. Chương 241 : Hắn Là Tu Phục Sư? (2)</w:t>
      </w:r>
    </w:p>
    <w:p>
      <w:pPr>
        <w:pStyle w:val="Compact"/>
      </w:pPr>
      <w:r>
        <w:br w:type="textWrapping"/>
      </w:r>
      <w:r>
        <w:br w:type="textWrapping"/>
      </w:r>
      <w:r>
        <w:t xml:space="preserve">- Kỳ thực... Kỳ thực ta chính là Tu Phục Sư...</w:t>
      </w:r>
    </w:p>
    <w:p>
      <w:pPr>
        <w:pStyle w:val="BodyText"/>
      </w:pPr>
      <w:r>
        <w:t xml:space="preserve">Từ khi Âu Dương tiến vào Chân Linh Giới tới nay vẫn không đề cập đến chuyện mình là Tu Phục Sư. Hiện tại xem ra học thêm một nghề không chỉ hữu dụng với mình, mà còn có thể giúp đỡ người khác.</w:t>
      </w:r>
    </w:p>
    <w:p>
      <w:pPr>
        <w:pStyle w:val="BodyText"/>
      </w:pPr>
      <w:r>
        <w:t xml:space="preserve">- Hô...</w:t>
      </w:r>
    </w:p>
    <w:p>
      <w:pPr>
        <w:pStyle w:val="BodyText"/>
      </w:pPr>
      <w:r>
        <w:t xml:space="preserve">Một trận thanh âm kinh hãi truyền ra từ trong miệng đội hữu của Âu Dương. Cảđám dùng ánh mắt của gia súc nhìn Âu Dương... Kỹ thuật bắn cung vô song. Chân Thực Chi Nhãn, Âu Dương sở hữu hai thứ này đã đáng sợ không gì sánh được. Hiện tại hắn nói cái gì? Hắn nói hắn là Tu Phục Sư? Chuyện này còn có thiên lý nữa không?</w:t>
      </w:r>
    </w:p>
    <w:p>
      <w:pPr>
        <w:pStyle w:val="BodyText"/>
      </w:pPr>
      <w:r>
        <w:t xml:space="preserve">- Đúng... Kỳ thực ta là Tu Phục Sư...</w:t>
      </w:r>
    </w:p>
    <w:p>
      <w:pPr>
        <w:pStyle w:val="BodyText"/>
      </w:pPr>
      <w:r>
        <w:t xml:space="preserve">Âu Dương nhắc lại một lần nữa. Sau đó hắn tiện tay lấy từ trong vòng tay của mình ra một khối lưu ly thạch. Dưới tác dụng yêu khí của hắn, lưu ly thạch không ngừng biến hóa hình thái trên tay hắn.</w:t>
      </w:r>
    </w:p>
    <w:p>
      <w:pPr>
        <w:pStyle w:val="BodyText"/>
      </w:pPr>
      <w:r>
        <w:t xml:space="preserve">- Ông trời! Thật không có thiên lý! Vì sao thần không đánh xuống một đạo thần lôi giết chết tiểu tử này đi!</w:t>
      </w:r>
    </w:p>
    <w:p>
      <w:pPr>
        <w:pStyle w:val="BodyText"/>
      </w:pPr>
      <w:r>
        <w:t xml:space="preserve">Thời Phong không nói gì, nhìn lưu ly thạch không ngừng biến hóa trên tay Âu Dương. Nếu như vừa rồi bọn họ còn có chút nghi vấn, vậy lúc này bọn họ đã không còn bất cứ nghi ngờ gì nữa.</w:t>
      </w:r>
    </w:p>
    <w:p>
      <w:pPr>
        <w:pStyle w:val="BodyText"/>
      </w:pPr>
      <w:r>
        <w:t xml:space="preserve">Lưu ly thạch, đối với người bình thường, đó là thứ cứng rắn không gì sánh được. Nếu ngươi không nắm giữđược Tu Phục Thuật, bất luận làm thế nào cũng không thể khiến lưu ly thạch trở nên mềm hơn. Lúc này Âu Dương vừa xuất chiêu, nhất thời khiến một đám người minh bạch. Âu Dương không phải ăn nói lung tung. Hắn thật sự là một tên biến thái...</w:t>
      </w:r>
    </w:p>
    <w:p>
      <w:pPr>
        <w:pStyle w:val="BodyText"/>
      </w:pPr>
      <w:r>
        <w:t xml:space="preserve">- Biến thái! Không có thiên lý!</w:t>
      </w:r>
    </w:p>
    <w:p>
      <w:pPr>
        <w:pStyle w:val="BodyText"/>
      </w:pPr>
      <w:r>
        <w:t xml:space="preserve">Lữ Phong cũng không biết nói gì. Nhưng hắn suy nghĩ nhiều hơn những người khác. Một người biến thái như vậy, một Tu Phục Sư, tại sao Vạn Tiên Sơn không phát hiện còn để hắn tiến vào chỗ nguy hiểm như nơi chôn xương?</w:t>
      </w:r>
    </w:p>
    <w:p>
      <w:pPr>
        <w:pStyle w:val="BodyText"/>
      </w:pPr>
      <w:r>
        <w:t xml:space="preserve">Lữ Phong suy nghĩ không sai. Nhưng Vạn Tiên Sơn không phải là thần. Mặc dù Vạn Tiên Sơn được xưng tụng là nơi tin tức linh thông nhất, Thái Nhất Tông cũng không thể sánh bằng. Vạn Tiên Sơn có thể bí mật biết được có Trận Đồ Sư xuất thếđã là cực hạn rồi. Nhưng bọn họ lại không phát hiện Âu Dương là Tu Phục Tông Sư.</w:t>
      </w:r>
    </w:p>
    <w:p>
      <w:pPr>
        <w:pStyle w:val="BodyText"/>
      </w:pPr>
      <w:r>
        <w:t xml:space="preserve">Nhưng có thể tưởng tượng, có một ngày khi thân phận Tu Phục Tông Sư của Âu Dương được phát hiện, vẻ mặt của cao tầng Vạn Tiên Sơn khẳng định sẽ rất khó chịu...</w:t>
      </w:r>
    </w:p>
    <w:p>
      <w:pPr>
        <w:pStyle w:val="BodyText"/>
      </w:pPr>
      <w:r>
        <w:t xml:space="preserve">- Chúng ta không cần ra ngoài. Vật liệu trên người ta cũng đủ chữa trị cho mọi người. Mọi người chú ý cảnh giới.</w:t>
      </w:r>
    </w:p>
    <w:p>
      <w:pPr>
        <w:pStyle w:val="BodyText"/>
      </w:pPr>
      <w:r>
        <w:t xml:space="preserve">Âu Dương cũng không nhiều lời. Hắn đi tới phía trước lấy ra một tấm chắn. Tấm chắn này trong mắt Âu Dương cũng tổn hao không quá nghiêm trọng. Căn bản không cần dùng lưu ly thạch vẫn có thể chữa trị. Chỉ cần tu bổ một số vết rách bên trong là được.</w:t>
      </w:r>
    </w:p>
    <w:p>
      <w:pPr>
        <w:pStyle w:val="BodyText"/>
      </w:pPr>
      <w:r>
        <w:t xml:space="preserve">Lưu ly thạch không ngừng biến hóa hình thái trong tay Âu Dương. Đám người bọn họ nhìn thấy đều như ngây dại. Tu Phục Sư, cho dù ở Chân Linh Giới cũng tuyệt đối là nhân vật hiếm lạ. Khi bọn họ nhìn thấy một Tu Phục Đại Sư chữa trị yêu binh ngay trước mặt bọn họ, cho dù người này là đội hữu, bọn họ vẫn cảm thấy vô cùng tôn trọng.</w:t>
      </w:r>
    </w:p>
    <w:p>
      <w:pPr>
        <w:pStyle w:val="BodyText"/>
      </w:pPr>
      <w:r>
        <w:t xml:space="preserve">- Để Tu Phục Sư lấy ra vật liệu chữa trị yêu binh, sợ là trên đời này chỉ có một...</w:t>
      </w:r>
    </w:p>
    <w:p>
      <w:pPr>
        <w:pStyle w:val="BodyText"/>
      </w:pPr>
      <w:r>
        <w:t xml:space="preserve">Thời Phong ở bên cạnh thích thú quan sát. Ai có thể ngờ Âu Dương là Tu Phục Đại Sư? Hơn nữa bọn họ không cần tiêu hao phí dụng kếch xù vẫn có thểđược chữa trị yêu binh của mình. Đây quả thực giống như nằm mơ.</w:t>
      </w:r>
    </w:p>
    <w:p>
      <w:pPr>
        <w:pStyle w:val="BodyText"/>
      </w:pPr>
      <w:r>
        <w:t xml:space="preserve">- Được rồi...</w:t>
      </w:r>
    </w:p>
    <w:p>
      <w:pPr>
        <w:pStyle w:val="BodyText"/>
      </w:pPr>
      <w:r>
        <w:t xml:space="preserve">Âu Dương chỉ dùng năm phút là có thể dễ dàng tu sửa lại chỗ tổn hao của tấm lá chắn. Một tấm chắn yêu binh mặt đầy vết thương chỉ trong thời gian năm phút đã trở thành một tấm chắn hoàn toàn mới. Cho dù mọi người sớm có chuẩn bị cũng cảm thấy kinh hãi.</w:t>
      </w:r>
    </w:p>
    <w:p>
      <w:pPr>
        <w:pStyle w:val="BodyText"/>
      </w:pPr>
      <w:r>
        <w:t xml:space="preserve">- Quá nhanh...</w:t>
      </w:r>
    </w:p>
    <w:p>
      <w:pPr>
        <w:pStyle w:val="BodyText"/>
      </w:pPr>
      <w:r>
        <w:t xml:space="preserve">Thật ra Lữ Phong từng nhìn thấy Tu Phục Đại Sư chữa trị một lần. Nhưng bình thường Tu Phục Đại Sư chữa trị yêu binh, không mất nửa giờ, chí ít cũng phải hai mươi phút. Nhưng Âu Dương chỉ dùng một phần tư thời gian của bọn họ?</w:t>
      </w:r>
    </w:p>
    <w:p>
      <w:pPr>
        <w:pStyle w:val="BodyText"/>
      </w:pPr>
      <w:r>
        <w:t xml:space="preserve">- Xong rồi... Chữa trị hoàn mỹ?</w:t>
      </w:r>
    </w:p>
    <w:p>
      <w:pPr>
        <w:pStyle w:val="BodyText"/>
      </w:pPr>
      <w:r>
        <w:t xml:space="preserve">Tên Yêu Chiến Sĩ tiếp nhận tấm lá chắn của mình. Hắn có thể cảm thụ rõ ràng được trên tấm lá chắn đã không có bất cứ tổn hao gì nữa. Đây là chữa trị hoàn mỹ. Bọn họ mới chỉ nghe nói đến chữa trị hoàn mỹ. Bởi vì bình thường Tu Phục Đại Sư muốn hoàn thành chữa trị hoàn mỹ rất khó. Cho dù có năng lực hoàn thành chữa trị hoàn mỹ, thông thường cũng sẽ không lãng phí tinh lực đi chữa trị cho ngươi. Có thể chữa trị tám thành đã là rất tốt rồi.</w:t>
      </w:r>
    </w:p>
    <w:p>
      <w:pPr>
        <w:pStyle w:val="BodyText"/>
      </w:pPr>
      <w:r>
        <w:t xml:space="preserve">- Chữa trị hoàn mỹ?</w:t>
      </w:r>
    </w:p>
    <w:p>
      <w:pPr>
        <w:pStyle w:val="BodyText"/>
      </w:pPr>
      <w:r>
        <w:t xml:space="preserve">Nghe thấy lời nói của tên Yêu Chiến Sĩ, mọi người đều xông tới. Nếu như nói thân phận Tu Phục Sư của Âu Dương đã khiến bọn họ giật mình, như vậy hiện tại đã là chấn kinh rồi...</w:t>
      </w:r>
    </w:p>
    <w:p>
      <w:pPr>
        <w:pStyle w:val="BodyText"/>
      </w:pPr>
      <w:r>
        <w:t xml:space="preserve">- Trong thời gian ngắn như vậy có thể hoàn thành chữa trị hoàn mỹ? Âu Dương ngươi là người sao?</w:t>
      </w:r>
    </w:p>
    <w:p>
      <w:pPr>
        <w:pStyle w:val="BodyText"/>
      </w:pPr>
      <w:r>
        <w:t xml:space="preserve">Lữ Phong đi tới bên cạnh Âu Dương. Hắn phát hiện càng lúc càng không nhìn thấu được con người Âu Dương. Người như vậy chạy đến nơi chôn xương làm cái gì? Âu Dương không phải tự cho mình là thiên hạ vô địch chứ? Chẳng lẽ hắn chạy đến đây chỉ vì muốn quét ngang nơi chôn xương?</w:t>
      </w:r>
    </w:p>
    <w:p>
      <w:pPr>
        <w:pStyle w:val="BodyText"/>
      </w:pPr>
      <w:r>
        <w:t xml:space="preserve">Lữ Phong không hỏi. Dù sao người nào cũng có bí mật của riêng mình. Hắn chỉ cần biết rằng bọn họ là một chỉnh thể là đủ rồi.</w:t>
      </w:r>
    </w:p>
    <w:p>
      <w:pPr>
        <w:pStyle w:val="BodyText"/>
      </w:pPr>
      <w:r>
        <w:t xml:space="preserve">- Đừng lãng phí thời gian. Lục Tiên nhìn cái gì chứ? Đi tuần tra đi.</w:t>
      </w:r>
    </w:p>
    <w:p>
      <w:pPr>
        <w:pStyle w:val="BodyText"/>
      </w:pPr>
      <w:r>
        <w:t xml:space="preserve">Âu Dương bị một đám người vây quanh quan sát. Hắn cảm giác mình giống như một con khỉ trong vườn bách thú.</w:t>
      </w:r>
    </w:p>
    <w:p>
      <w:pPr>
        <w:pStyle w:val="BodyText"/>
      </w:pPr>
      <w:r>
        <w:t xml:space="preserve">Lần thứ hai hắn tiếp nhận một thanh trường kiếm. Với thủ pháp tương tự, tốc độ chữa trị của Âu Dương vẫn nhanh như vậy. Người khác chữa trị bảy cây yêu binh chí ít cũng phải mất gần một ngày. Hơn nữa trong quá trình làm khẳng định còn phải nghỉ ngơi. Nhưng với Âu Dương thì ngược lại. Hắn hoàn toàn phá vỡ hiểu biết của mọi người về Tu Phục Đại Sư.</w:t>
      </w:r>
    </w:p>
    <w:p>
      <w:pPr>
        <w:pStyle w:val="BodyText"/>
      </w:pPr>
      <w:r>
        <w:t xml:space="preserve">Tu Phục Đại Sư có thể chữa trị yêu binh hoàn mỹ mọi lúc sao? Tu Phục Đại Sư mỗi lần chữa trị yêu binh chỉ cần năm phút đồng hồ, thậm chí ngắn hơn? Tu Phục Đại Sư trong quá trình chữa trị yêu binh không cần nghỉ ngơi còn có biểu thị không hề bị áp lực?</w:t>
      </w:r>
    </w:p>
    <w:p>
      <w:pPr>
        <w:pStyle w:val="BodyText"/>
      </w:pPr>
      <w:r>
        <w:t xml:space="preserve">Bảy cây yêu binh trong thời gian nửa giờđã hoàn toàn sáng bừng. Đám Yêu Chiến Sĩ ôm yêu binh của mình yêu thích tới mức không buông tay. Chỉ có điều bọn họ đều hiểu rất rõ ràng, có thể có yêu binh như vậy đều bởi vì trong đoàn đội của bọn họ có Tu Phục Đại Sư Âu Dương.</w:t>
      </w:r>
    </w:p>
    <w:p>
      <w:pPr>
        <w:pStyle w:val="BodyText"/>
      </w:pPr>
      <w:r>
        <w:t xml:space="preserve">Tiểu Thất ở bên cạnh nhìn yêu binh của đám đội hữu lần lượt được chữa trị. Trong mắt hắn mang theo vẻ cô đơn và ước ao. Nhưng hắn biết rõ mình không giống với những người khác. Yêu binh của bọn họ là tổn hao. Yêu binh tổn hao dễ chữa trị, còn yêu binh của hắn lại là tổn hại.</w:t>
      </w:r>
    </w:p>
    <w:p>
      <w:pPr>
        <w:pStyle w:val="BodyText"/>
      </w:pPr>
      <w:r>
        <w:t xml:space="preserve">Ba răng bị chặt đứt mất hai răng. Trình độ tổn hao hầu như đã đạt đến hoàn toàn tổn hại. Yêu binh như vậy trừ phi là tìm được Tu Phục Tông Sư, bằng không căn bản không thể nào chữa trịđược.</w:t>
      </w:r>
    </w:p>
    <w:p>
      <w:pPr>
        <w:pStyle w:val="BodyText"/>
      </w:pPr>
      <w:r>
        <w:t xml:space="preserve">- Ngươi đứng ngây ra đó làm cái gì? Đến lượt ngươi Tiểu Thất.</w:t>
      </w:r>
    </w:p>
    <w:p>
      <w:pPr>
        <w:pStyle w:val="BodyText"/>
      </w:pPr>
      <w:r>
        <w:t xml:space="preserve">Âu Dương thoáng nhìn về phía Tiểu Thất đang cô đơn đứng ở bên cạnh, hắn tiến lên vài bước, cầm lấy cây xiên sắt tổn hại trong tay Tiểu Thất nói:</w:t>
      </w:r>
    </w:p>
    <w:p>
      <w:pPr>
        <w:pStyle w:val="BodyText"/>
      </w:pPr>
      <w:r>
        <w:t xml:space="preserve">- Đưa hai chiếc răng bị phá thành mảnh nhỏ cho ta. Ta không phải thần sư. Ta không thể nặn lại yêu binh.</w:t>
      </w:r>
    </w:p>
    <w:p>
      <w:pPr>
        <w:pStyle w:val="BodyText"/>
      </w:pPr>
      <w:r>
        <w:t xml:space="preserve">Âu Dương vừa thốt lên, nguyên một đám còn đang cảm thán về sự biến thái của Âu Dương nhất thời đều mê man! Bọn họ quả thực không dám tin vào tai mình!</w:t>
      </w:r>
    </w:p>
    <w:p>
      <w:pPr>
        <w:pStyle w:val="Compact"/>
      </w:pPr>
      <w:r>
        <w:br w:type="textWrapping"/>
      </w:r>
      <w:r>
        <w:br w:type="textWrapping"/>
      </w:r>
    </w:p>
    <w:p>
      <w:pPr>
        <w:pStyle w:val="Heading2"/>
      </w:pPr>
      <w:bookmarkStart w:id="251" w:name="chương-242-tông-chủ-truyền-lệnh"/>
      <w:bookmarkEnd w:id="251"/>
      <w:r>
        <w:t xml:space="preserve">229. Chương 242 : Tông Chủ Truyền Lệnh</w:t>
      </w:r>
    </w:p>
    <w:p>
      <w:pPr>
        <w:pStyle w:val="Compact"/>
      </w:pPr>
      <w:r>
        <w:br w:type="textWrapping"/>
      </w:r>
      <w:r>
        <w:br w:type="textWrapping"/>
      </w:r>
      <w:r>
        <w:t xml:space="preserve">Bọn họ nghe thấy cái gì? Âu Dương đúng là Tu Phục Sư. Thế nhưng hiện tại tiểu tử này còn nói sẽ giúp Tiểu Thất chữa trị yêu binh? Lẽ nào... Lẽ nào tiểu tử này còn là Tu Phục Tông Sư?</w:t>
      </w:r>
    </w:p>
    <w:p>
      <w:pPr>
        <w:pStyle w:val="BodyText"/>
      </w:pPr>
      <w:r>
        <w:t xml:space="preserve">Tu Phục Tông Sư? Điều này có thể sao? Tu Phục Tông Sư lại chạy đến nơi chôn xương? Lẽ nào cao tầng Vạn Tiên Sơn đều mù cả rồi? Một Tu Phục Tông Sư quan trọng với một tông phái thế nào? Người như vậy cho dù là cao tầng phát điên cũng tuyệt đối không thể cho hắn tiến vào nơi nguy hiểm như nơi chôn xương.</w:t>
      </w:r>
    </w:p>
    <w:p>
      <w:pPr>
        <w:pStyle w:val="BodyText"/>
      </w:pPr>
      <w:r>
        <w:t xml:space="preserve">- Âu Dương... Ngươi xác định không phải đùa chúng ta chứ?</w:t>
      </w:r>
    </w:p>
    <w:p>
      <w:pPr>
        <w:pStyle w:val="BodyText"/>
      </w:pPr>
      <w:r>
        <w:t xml:space="preserve">Lữ Phong ngơ ngác nhìn Âu Dương. Hắn hỏi ra vấn đề tất cả mọi người muốn hỏi.</w:t>
      </w:r>
    </w:p>
    <w:p>
      <w:pPr>
        <w:pStyle w:val="BodyText"/>
      </w:pPr>
      <w:r>
        <w:t xml:space="preserve">Kỹ thuật bắn cung thần kỳ, Chân Thực Chi Nhãn, Tu Phục Sư! Hiện tại Tu Phục Sư lại phát triển thành Tu Phục Tông Sư. Âu Dương thực sựđã vượt qua phạm vi hiểu biết của bọn họ.</w:t>
      </w:r>
    </w:p>
    <w:p>
      <w:pPr>
        <w:pStyle w:val="BodyText"/>
      </w:pPr>
      <w:r>
        <w:t xml:space="preserve">Đừng nói là Lữ Phong, cho dù là Tiểu Thất cũng đứng ngây ra tại chỗ. Hắn nhìn Âu Dương cầm yêu binh của mình trong tay, trong nháy mắt trong đầu hắn chỉ có mấy chữ -- Hồi sinh từ cõi chết!</w:t>
      </w:r>
    </w:p>
    <w:p>
      <w:pPr>
        <w:pStyle w:val="BodyText"/>
      </w:pPr>
      <w:r>
        <w:t xml:space="preserve">\Lưu ly thạch không ngừng biến hóa hình thái trong tay Âu Dương. Mọi người đều khẩn trương chăm chú nhìn hắn. Tu Phục Tông Sư, cảđời bọn họ đều rất khó nhìn thấy người như vậy. Nhưng ai ngờ lúc này đây đội hữu của bọn họ Âu Dương lại là Tu Phục Tông Sư.</w:t>
      </w:r>
    </w:p>
    <w:p>
      <w:pPr>
        <w:pStyle w:val="BodyText"/>
      </w:pPr>
      <w:r>
        <w:t xml:space="preserve">Lưu ly thạch chuyển biến hình thái. Sau một hồi lưu ly thạch đã biến thành hình thái xiên sắt. Âu Dương thao túng lưu ly thạch bắt đầu nối liền. Dưới thủ pháp thần kỳ của Âu Dương và lưu ly thạch, răng xiên vốn bị nghiền nát bắt đầu chậm rãi tụ hợp.</w:t>
      </w:r>
    </w:p>
    <w:p>
      <w:pPr>
        <w:pStyle w:val="BodyText"/>
      </w:pPr>
      <w:r>
        <w:t xml:space="preserve">Cảnh tượng thần kỳ diễn ra trước mắt mọi người. Trước đây bọn họ chưa từng nhìn thấy phương pháp chữa trị như vậy, cho nên tất cảđều tỏ ra vô cùng hứng thú.</w:t>
      </w:r>
    </w:p>
    <w:p>
      <w:pPr>
        <w:pStyle w:val="BodyText"/>
      </w:pPr>
      <w:r>
        <w:t xml:space="preserve">- Ông...</w:t>
      </w:r>
    </w:p>
    <w:p>
      <w:pPr>
        <w:pStyle w:val="BodyText"/>
      </w:pPr>
      <w:r>
        <w:t xml:space="preserve">Bỗng nhiên, một trận rung động truyền đến. Không chỉ có Âu Dương, tất cả những người mang theo lệnh bài Vạn Tiên Sơn của đoàn đội tinh anh đều bắt đầu rung động.</w:t>
      </w:r>
    </w:p>
    <w:p>
      <w:pPr>
        <w:pStyle w:val="BodyText"/>
      </w:pPr>
      <w:r>
        <w:t xml:space="preserve">Lữ Phong khẩn trương lấy lệnh bài trong người ra. Chỉ thấy trên lệnh bài phóng xuất ra một quầng sáng thanh sắc. Quầng sáng chậm rãi tản ra. Sau đó hư ảnh của một nam tử trẻ tuổi xuất hiện trong quầng sáng.</w:t>
      </w:r>
    </w:p>
    <w:p>
      <w:pPr>
        <w:pStyle w:val="BodyText"/>
      </w:pPr>
      <w:r>
        <w:t xml:space="preserve">- Cấp tốc rời khỏi nơi chôn xương. Thất tông mười hai thánh địa đã liên hợp.</w:t>
      </w:r>
    </w:p>
    <w:p>
      <w:pPr>
        <w:pStyle w:val="BodyText"/>
      </w:pPr>
      <w:r>
        <w:t xml:space="preserve">Trong miệng nam tử nói ra mấy từđơn giản. Tiếp theo quầng sáng liền vỡ ra. Lữ Phong cũng có thể cảm giác được linh khí trong lệnh bài đã biến mất không thấy nữa.</w:t>
      </w:r>
    </w:p>
    <w:p>
      <w:pPr>
        <w:pStyle w:val="BodyText"/>
      </w:pPr>
      <w:r>
        <w:t xml:space="preserve">- Là tông chủ!</w:t>
      </w:r>
    </w:p>
    <w:p>
      <w:pPr>
        <w:pStyle w:val="BodyText"/>
      </w:pPr>
      <w:r>
        <w:t xml:space="preserve">Lữ Phong hầu như không thể tin được vào điều hắn vừa nhìn thấy gì. Ngoại trừ Âu Dương mới gia nhập Vạn Tiên Sơn còn tiến nhập Âm Vân Phong không biết, còn lại tất cả mọi người đều biết nam tử này.</w:t>
      </w:r>
    </w:p>
    <w:p>
      <w:pPr>
        <w:pStyle w:val="BodyText"/>
      </w:pPr>
      <w:r>
        <w:t xml:space="preserve">Pho tượng của Lỗ Tu giống như pho tượng của các đại tông chủ khác, xuất hiện ở mỗi ngọn núi. Duy nhất chỉ có nơi quỷ quái như Âm Vân Phong của Vạn Tiên Sơn là không có.</w:t>
      </w:r>
    </w:p>
    <w:p>
      <w:pPr>
        <w:pStyle w:val="BodyText"/>
      </w:pPr>
      <w:r>
        <w:t xml:space="preserve">Lúc này nhìn thấy hư ảnh của Lỗ Tu, nghe thấy Lỗ Tu truyền lại tin tức, toàn bộ đoàn đội tinh anh đều hiểu rõ đây là ý tứ gì.</w:t>
      </w:r>
    </w:p>
    <w:p>
      <w:pPr>
        <w:pStyle w:val="BodyText"/>
      </w:pPr>
      <w:r>
        <w:t xml:space="preserve">- Xem ra chúng ta tạo thành ảnh hưởng rất lớn.</w:t>
      </w:r>
    </w:p>
    <w:p>
      <w:pPr>
        <w:pStyle w:val="BodyText"/>
      </w:pPr>
      <w:r>
        <w:t xml:space="preserve">Lữ Phong vừa nhìn Âu Dương đang chữa trị yêu binh vừa mở miệng nói. Tông chủ hạ lệnh triệu hồi bọn họ. Bọn họ tuyệt đối không có bất cứ lý do gì cãi lời. Bọn họ là đệ tử Vạn Tiên Sơn. Tông chủ Lỗ Tu giống như tồn tại của thần linh. Lúc này Lỗ Tu lại tự mình thao túng linh khí truyền ra tin tức.</w:t>
      </w:r>
    </w:p>
    <w:p>
      <w:pPr>
        <w:pStyle w:val="BodyText"/>
      </w:pPr>
      <w:r>
        <w:t xml:space="preserve">- Làm sao tông chủ biết là chúng ta?</w:t>
      </w:r>
    </w:p>
    <w:p>
      <w:pPr>
        <w:pStyle w:val="BodyText"/>
      </w:pPr>
      <w:r>
        <w:t xml:space="preserve">Tâm tình của Tiểu Thất đã phấn chấn hơn không ít. Nhìn Lữ Phong, lệnh bài của hắn cũng biểu hiện tin tức này. Nhưng với đầu óc của hắn, hiển nhiên là nghĩ không ra.</w:t>
      </w:r>
    </w:p>
    <w:p>
      <w:pPr>
        <w:pStyle w:val="BodyText"/>
      </w:pPr>
      <w:r>
        <w:t xml:space="preserve">- Ngu ngốc. Tông chủ căn bản không cần suy nghĩ. Tông chủ chỉ cần dẫn động linh nguyên lực nhen nhóm tất cả lệnh bài Vạn Tiên Sơn trong nơi chôn xương là đủ truyền tin tức lại cho tất cảđoàn đội Vạn Tiên Sơn ở nơi chôn xương.</w:t>
      </w:r>
    </w:p>
    <w:p>
      <w:pPr>
        <w:pStyle w:val="BodyText"/>
      </w:pPr>
      <w:r>
        <w:t xml:space="preserve">Lữ Phong liếc mắt nhìn Tiểu Thất,</w:t>
      </w:r>
    </w:p>
    <w:p>
      <w:pPr>
        <w:pStyle w:val="BodyText"/>
      </w:pPr>
      <w:r>
        <w:t xml:space="preserve">- Chúng ta phải trở về sao?</w:t>
      </w:r>
    </w:p>
    <w:p>
      <w:pPr>
        <w:pStyle w:val="BodyText"/>
      </w:pPr>
      <w:r>
        <w:t xml:space="preserve">Thời Phong hiển nhiên còn có chút không cam lòng. Hắn còn chưa nhìn thấy thú triều. Hắn vốn còn muốn khi thú triều xuất hiện sẽ làm một trận đại sát. Hiện tại xem ra đã không còn hi vọng.</w:t>
      </w:r>
    </w:p>
    <w:p>
      <w:pPr>
        <w:pStyle w:val="BodyText"/>
      </w:pPr>
      <w:r>
        <w:t xml:space="preserve">- Vô ích, mệnh lệnh của tông chủ, đệ tử Vạn Tiên Sơn không ai dám cãi lời.</w:t>
      </w:r>
    </w:p>
    <w:p>
      <w:pPr>
        <w:pStyle w:val="BodyText"/>
      </w:pPr>
      <w:r>
        <w:t xml:space="preserve">Lữ Phong kỳ thực cũng có chút không vui. Nhưng hắn biết, nếu tông chủ tự mình báo cho bọn họ biết tin tức như vậy, tiếp theo bọn họ sẽ không có bất cứ cơ hội nào nữa. Lưu lại nơi này sẽ bị các thế lực khác vây quanh. Hiện tại quyết đoán lui ra mới là sáng suốt.</w:t>
      </w:r>
    </w:p>
    <w:p>
      <w:pPr>
        <w:pStyle w:val="BodyText"/>
      </w:pPr>
      <w:r>
        <w:t xml:space="preserve">- Không ngờ chúng ta lại tạo thành ảnh hưởng quá lớn như vậy. Ngay cả tông chủ cũng quan tâm...</w:t>
      </w:r>
    </w:p>
    <w:p>
      <w:pPr>
        <w:pStyle w:val="BodyText"/>
      </w:pPr>
      <w:r>
        <w:t xml:space="preserve">Miêu Vận Tiến quả thực có chút không dám tin. Lỗ Tu là ai chứ? Đừng nói là ở Vạn Tiên Sơn, cho dù ở toàn bộ Chân Linh Giới tuyệt đối cũng là một cường giả làm chấn động thiên địa.</w:t>
      </w:r>
    </w:p>
    <w:p>
      <w:pPr>
        <w:pStyle w:val="BodyText"/>
      </w:pPr>
      <w:r>
        <w:t xml:space="preserve">Tu vi đạo nhất cấp khiến Lỗ Tu nổi danh trong tông phái. Tám lần tông phái chi chiến, Lỗ Tu đều là lực áp quần hùng. Ngoài tu vi cao, thủ đoạn ngoan cường cũng khiến người ta nghĩđến là khiếp sợ.</w:t>
      </w:r>
    </w:p>
    <w:p>
      <w:pPr>
        <w:pStyle w:val="BodyText"/>
      </w:pPr>
      <w:r>
        <w:t xml:space="preserve">Hiện tại nếu Lỗ Tu có thể chú ý tới đám cửu giai đệ tử như bọn họ, chuyện này đối với bọn họ mà nói quả thực giống như nằm mơ.</w:t>
      </w:r>
    </w:p>
    <w:p>
      <w:pPr>
        <w:pStyle w:val="BodyText"/>
      </w:pPr>
      <w:r>
        <w:t xml:space="preserve">Âu Dương kỳ thực vẫn lắng nghe. Chỉ có điều hắn không mở miệng. Bởi vì hắn vẫn tự hỏi tông chủ của Vạn Linh Tiên Sơn tự mình hạ lệnh, lẽ nào hắn phải từ bỏ nhiệm vụ lần này theo mọi người cùng quay về?</w:t>
      </w:r>
    </w:p>
    <w:p>
      <w:pPr>
        <w:pStyle w:val="BodyText"/>
      </w:pPr>
      <w:r>
        <w:t xml:space="preserve">- Ông...</w:t>
      </w:r>
    </w:p>
    <w:p>
      <w:pPr>
        <w:pStyle w:val="BodyText"/>
      </w:pPr>
      <w:r>
        <w:t xml:space="preserve">Lại một trận rung động truyền đến, nhưng lần này lại chỉ có lệnh bài của Âu Dương có động tĩnh.</w:t>
      </w:r>
    </w:p>
    <w:p>
      <w:pPr>
        <w:pStyle w:val="BodyText"/>
      </w:pPr>
      <w:r>
        <w:t xml:space="preserve">Âu Dương có chút buồn bực. Lẽ nào tông chủ còn có thể nhấn mạnh mệnh lệnh hai lần sao? Âu Dương cầm trong tay xiên sắt đã chữa trị hoàn mỹ giao cho Tiểu Thất đang có vẻ chờđợi. Sau đó hắn lấy lệnh bài của mình ra.</w:t>
      </w:r>
    </w:p>
    <w:p>
      <w:pPr>
        <w:pStyle w:val="BodyText"/>
      </w:pPr>
      <w:r>
        <w:t xml:space="preserve">- Ông...</w:t>
      </w:r>
    </w:p>
    <w:p>
      <w:pPr>
        <w:pStyle w:val="BodyText"/>
      </w:pPr>
      <w:r>
        <w:t xml:space="preserve">Linh khí khuếch tán ra. Chỉ có điều khi linh khí thanh sắc vừa mới hình thành, cái bóng của Lỗ Tu đã bị nghiền nát. Tiếp theo là một cảnh tượng không thể tưởng tượng xuất hiện trước mặt Âu Dương.</w:t>
      </w:r>
    </w:p>
    <w:p>
      <w:pPr>
        <w:pStyle w:val="BodyText"/>
      </w:pPr>
      <w:r>
        <w:t xml:space="preserve">Linh khí không ngừng xáo trộn, cuối cùng biến thành hình dáng của Bạch Hủ Minh. Bạch Hủ Minh mở miệng nói:</w:t>
      </w:r>
    </w:p>
    <w:p>
      <w:pPr>
        <w:pStyle w:val="BodyText"/>
      </w:pPr>
      <w:r>
        <w:t xml:space="preserve">- Tiếp tục nhiệm vụ của ngươi, không cần để ý tới hắn...</w:t>
      </w:r>
    </w:p>
    <w:p>
      <w:pPr>
        <w:pStyle w:val="BodyText"/>
      </w:pPr>
      <w:r>
        <w:t xml:space="preserve">Một câu nói rất đơn giản. Nhưng những lời này lại khiến Âu Dương và đám đội hữu phía sau hắn đều cảm giác giống như nằm mộng. Ý tứ của những lời này bọn họ đều hiểu rõ. Mọi người cũng biết rõ người không cần để ý là ai...</w:t>
      </w:r>
    </w:p>
    <w:p>
      <w:pPr>
        <w:pStyle w:val="BodyText"/>
      </w:pPr>
      <w:r>
        <w:t xml:space="preserve">Ở Vạn Tiên Sơn có ai dám nói không cần để ý tới tông chủ? Đây chẳng phải là muốn tạo phản hay sao? Lúc này bao gồm của Âu Dương cũng có chút không thể tiếp thu lời nói của Bạch Hủ Minh.</w:t>
      </w:r>
    </w:p>
    <w:p>
      <w:pPr>
        <w:pStyle w:val="BodyText"/>
      </w:pPr>
      <w:r>
        <w:t xml:space="preserve">Thế nhưng sau khi Bạch Hủ Minh nói xong, linh khí liền nghiền nát, bọn họ không phải là đệ tử cấp Thánh Thể. Bọn họ không cách nào có được truyền lệnh phù. Cho nên cụ thể là chuyện gì xảy ra bọn họ cũng không rõ.</w:t>
      </w:r>
    </w:p>
    <w:p>
      <w:pPr>
        <w:pStyle w:val="BodyText"/>
      </w:pPr>
      <w:r>
        <w:t xml:space="preserve">- Ai vậy?</w:t>
      </w:r>
    </w:p>
    <w:p>
      <w:pPr>
        <w:pStyle w:val="BodyText"/>
      </w:pPr>
      <w:r>
        <w:t xml:space="preserve">Lữ Phong nhìn Âu Dương hỏi. Người này đơn độc truyền tin tức cho Âu Dương, Âu Dương không có lý do gì không biết người này là ai.</w:t>
      </w:r>
    </w:p>
    <w:p>
      <w:pPr>
        <w:pStyle w:val="BodyText"/>
      </w:pPr>
      <w:r>
        <w:t xml:space="preserve">- Sư phụ ta...</w:t>
      </w:r>
    </w:p>
    <w:p>
      <w:pPr>
        <w:pStyle w:val="BodyText"/>
      </w:pPr>
      <w:r>
        <w:t xml:space="preserve">Âu Dương cười khổ. Hắn suy đoán Bạch Hủ Minh rất trâu bò. Nhưng hắn không ngờ Bạch Hủ Minh lại trâu bò đến trình độ này. Lỗ Tu thân là tông chủ, triệu hoán đệ tử quay trở lại Vạn Tiên Sơn. Chỉ lệnh như vậy cho dù là các vị trưởng lão cũng phải tuân theo. Nhưng lúc này Âu Dương lại nhận được tin tức của Bạch Hủ Minh, nói không cần để ý tới...</w:t>
      </w:r>
    </w:p>
    <w:p>
      <w:pPr>
        <w:pStyle w:val="Compact"/>
      </w:pPr>
      <w:r>
        <w:br w:type="textWrapping"/>
      </w:r>
      <w:r>
        <w:br w:type="textWrapping"/>
      </w:r>
    </w:p>
    <w:p>
      <w:pPr>
        <w:pStyle w:val="Heading2"/>
      </w:pPr>
      <w:bookmarkStart w:id="252" w:name="chương-243-không-có-cuộc-vui-nào-không-tàn"/>
      <w:bookmarkEnd w:id="252"/>
      <w:r>
        <w:t xml:space="preserve">230. Chương 243 : Không Có Cuộc Vui Nào Không Tàn</w:t>
      </w:r>
    </w:p>
    <w:p>
      <w:pPr>
        <w:pStyle w:val="Compact"/>
      </w:pPr>
      <w:r>
        <w:br w:type="textWrapping"/>
      </w:r>
      <w:r>
        <w:br w:type="textWrapping"/>
      </w:r>
      <w:r>
        <w:t xml:space="preserve">- Đúng rồi Âu Dương, ta vẫn chưa hỏi người, ngươi thuộc về ngọn núi nào? Thông Thiên Phong sao?</w:t>
      </w:r>
    </w:p>
    <w:p>
      <w:pPr>
        <w:pStyle w:val="BodyText"/>
      </w:pPr>
      <w:r>
        <w:t xml:space="preserve">Lữ Phong nhìn Âu Dương, liên tưởng đến các loại năng lực biến thái của Âu Dương, hắn nghĩ Âu Dương có lẽ là đệ tử bồi dưỡng của một trưởng lão nào đấy ở Thông Thiên Phong.</w:t>
      </w:r>
    </w:p>
    <w:p>
      <w:pPr>
        <w:pStyle w:val="BodyText"/>
      </w:pPr>
      <w:r>
        <w:t xml:space="preserve">- Ta là đệ tử của Âm Vân Phong.</w:t>
      </w:r>
    </w:p>
    <w:p>
      <w:pPr>
        <w:pStyle w:val="BodyText"/>
      </w:pPr>
      <w:r>
        <w:t xml:space="preserve">Âu Dương cũng không cảm thấy Âm Vân Phong có gì không thích hợp. Mặc dù nơi đó là nơi quỷ quái, ngoại trừ hắn và Bạch Hủ Minh ra, ngay đến một con chim cũng không có. Nhưng Âu Dương lại chưa bao giờ ghét bỏ Âm Vân Phong. Mặc dù nơi đó linh khí khô kiệt, nhưng bất luận như thế nào, nếu hắn đã gia nhập nơi này cũng nên an tâm làm đệ tử nơi đó mới đúng.</w:t>
      </w:r>
    </w:p>
    <w:p>
      <w:pPr>
        <w:pStyle w:val="BodyText"/>
      </w:pPr>
      <w:r>
        <w:t xml:space="preserve">- Âm... Âm Vân Phong?</w:t>
      </w:r>
    </w:p>
    <w:p>
      <w:pPr>
        <w:pStyle w:val="BodyText"/>
      </w:pPr>
      <w:r>
        <w:t xml:space="preserve">Mọi người nghe trong miệng Âu Dương nói ra ba chữ Âm Vân Phong, nhãn thần bọn họ nhìn Âu Dương còn đáng sợ hơn khi mới mới biết được Âu Dương là Tu Phục Tông Sư, giống như muốn ăn thịt người vậy.</w:t>
      </w:r>
    </w:p>
    <w:p>
      <w:pPr>
        <w:pStyle w:val="BodyText"/>
      </w:pPr>
      <w:r>
        <w:t xml:space="preserve">- Làm... Làm sao vậy?</w:t>
      </w:r>
    </w:p>
    <w:p>
      <w:pPr>
        <w:pStyle w:val="BodyText"/>
      </w:pPr>
      <w:r>
        <w:t xml:space="preserve">Âu Dương có chút không biết nói gì nhìn mọi người, lẽ nào Âm Vân Phong rất nổi tiếng?</w:t>
      </w:r>
    </w:p>
    <w:p>
      <w:pPr>
        <w:pStyle w:val="BodyText"/>
      </w:pPr>
      <w:r>
        <w:t xml:space="preserve">Nhìn dáng vẻ mê man của Âu Dương, Lữ Phong biết Âu Dương tuyệt đối không phải nói giỡn. Nhưng dù thế nào Lữ Phong cũng không thể tin được, Âu Dương lại thuộc về Âm Vân Phong của Vạn Tiên Sơn.</w:t>
      </w:r>
    </w:p>
    <w:p>
      <w:pPr>
        <w:pStyle w:val="BodyText"/>
      </w:pPr>
      <w:r>
        <w:t xml:space="preserve">Âm Vân Phong là nơi nào? Nơi đó ngay cả chim cũng không muốn bay. Nơi đó chưa bao giờ có đệ tử tiến vào. Nơi đó linh khí khô kiệt. Nơi đó quả thực chính là nơi khiến người ta không muốn bước vào.</w:t>
      </w:r>
    </w:p>
    <w:p>
      <w:pPr>
        <w:pStyle w:val="BodyText"/>
      </w:pPr>
      <w:r>
        <w:t xml:space="preserve">Thế nhưng một nơi như vậy lại chính là ngọn núi Âu Dương đang ở? Chẳng trách Âu Dương không bình thường. Ngay cả ngọn núi cũng lựa chọn Âm Vân Phong. Âu Dương như vậy khiến mọi người hầu như không biết làm thế nào...</w:t>
      </w:r>
    </w:p>
    <w:p>
      <w:pPr>
        <w:pStyle w:val="BodyText"/>
      </w:pPr>
      <w:r>
        <w:t xml:space="preserve">- Âm Vân Phong có vấn đề gì?</w:t>
      </w:r>
    </w:p>
    <w:p>
      <w:pPr>
        <w:pStyle w:val="BodyText"/>
      </w:pPr>
      <w:r>
        <w:t xml:space="preserve">Âu Dương nhìn Lữ Phong. Hắn không rõ vì sao mọi người lại có phản ứng mạnh mẽ như vậy. Mặc dù Âm Vân Phong linh khí khô kiệt, nhưng đối với hắn không có ảnh hưởng gì. Hơn nữa Bạch Hủ Minh của Âm Vân Phong cũng không phải là người bình thường. Dám cãi lại mệnh lệnh của Lỗ Tu, sư phụ hắn quả thật rất phong cách.</w:t>
      </w:r>
    </w:p>
    <w:p>
      <w:pPr>
        <w:pStyle w:val="BodyText"/>
      </w:pPr>
      <w:r>
        <w:t xml:space="preserve">- Được rồi, đừng nói vấn đề này nữa. Chúng ta vẫn nên nhanh chóng quay về.</w:t>
      </w:r>
    </w:p>
    <w:p>
      <w:pPr>
        <w:pStyle w:val="BodyText"/>
      </w:pPr>
      <w:r>
        <w:t xml:space="preserve">Lữ Phong không muốn kích động Âu Dương. Hắn nghĩ nếu Âu Dương đã không biết chuyện của Âm Vân Phong, vậy thì dứt khoát đừng nói. Việc gì phải đi vạch trần khuyết điểm của người khác....</w:t>
      </w:r>
    </w:p>
    <w:p>
      <w:pPr>
        <w:pStyle w:val="BodyText"/>
      </w:pPr>
      <w:r>
        <w:t xml:space="preserve">- Ta... không thểđi...</w:t>
      </w:r>
    </w:p>
    <w:p>
      <w:pPr>
        <w:pStyle w:val="BodyText"/>
      </w:pPr>
      <w:r>
        <w:t xml:space="preserve">Mặc dù Âu Dương không rõ vì sao Bạch Hủ Minh có can đảm cãi lại mệnh lệnh của Lỗ Tu, thế nhưng hắn nghĩ loại cường giả như Bạch Hủ Minh tuyệt đối sẽ không buồn chán nói đùa với mình.</w:t>
      </w:r>
    </w:p>
    <w:p>
      <w:pPr>
        <w:pStyle w:val="BodyText"/>
      </w:pPr>
      <w:r>
        <w:t xml:space="preserve">- Ngươi muốn một mình lưu lại nơi chôn xương này sao? Ngươi điên rồi sao?</w:t>
      </w:r>
    </w:p>
    <w:p>
      <w:pPr>
        <w:pStyle w:val="BodyText"/>
      </w:pPr>
      <w:r>
        <w:t xml:space="preserve">Thời Phong từ bên cạnh nhảy ra. Âu Dương muốn một mình lưu lại? Nơi này không phải bên ngoài. Nơi này là nơi chôn xương. Một mình hắn ở lại không phải chịu chết hay sao?</w:t>
      </w:r>
    </w:p>
    <w:p>
      <w:pPr>
        <w:pStyle w:val="BodyText"/>
      </w:pPr>
      <w:r>
        <w:t xml:space="preserve">- Ta tới nơi này không phải vì đánh sát yêu thú chi linh. Sư phụ ta giao cho ta một nhiệm vụ. Trước khi hoàn thành nhiệm vụ, ta nghĩ ta không thể rời đi.</w:t>
      </w:r>
    </w:p>
    <w:p>
      <w:pPr>
        <w:pStyle w:val="BodyText"/>
      </w:pPr>
      <w:r>
        <w:t xml:space="preserve">Âu Dương khổ tâm nhìn thoáng qua mọi người. Kỳ thực trong lòng hắn vẫn không muốn hoàn thành nhiệm vụ này.</w:t>
      </w:r>
    </w:p>
    <w:p>
      <w:pPr>
        <w:pStyle w:val="BodyText"/>
      </w:pPr>
      <w:r>
        <w:t xml:space="preserve">Hiện tại xem ra mặc dù hắn không muốn đi cũng không được. Thú triều sắp xảy ra. Nếu trước khi thú triều bắt đầu, hắn không thể tiến vào Thánh Thú Cốc, như vậy hắn sẽ gặp nguy hiểm. Cho nên tiếp theo hắn phải đơn độc tiến vào Thánh Thú Cốc.</w:t>
      </w:r>
    </w:p>
    <w:p>
      <w:pPr>
        <w:pStyle w:val="BodyText"/>
      </w:pPr>
      <w:r>
        <w:t xml:space="preserve">Bản thân hắn căn bản không thểđối kháng với nhiều đoàn đội như vậy. Chỉ cần bị bắt tuyệt đối là chết. Nhưng Âu Dương có ưu thế không nhỏ. Hắn chỉ cần chui xuống đất phi hành là được. Yêu Chiến khác chui xuống đất nguy hiểm, bởi vì huyễn trận cũng sẽ xuất hiện dưới đất. Nhưng Âu Dương hoàn toàn coi thường bất cứ huyễn trận nào, một đường đi qua.</w:t>
      </w:r>
    </w:p>
    <w:p>
      <w:pPr>
        <w:pStyle w:val="BodyText"/>
      </w:pPr>
      <w:r>
        <w:t xml:space="preserve">- Ngươi thực sự không theo chúng ta trở về?</w:t>
      </w:r>
    </w:p>
    <w:p>
      <w:pPr>
        <w:pStyle w:val="BodyText"/>
      </w:pPr>
      <w:r>
        <w:t xml:space="preserve">Lữ Phong nhìn Âu Dương. Trên đường đến đây, không ai có thể phủ định tác dụng của Âu Dương. Hơn nữa Âu Dương còn có thân phận Tu Phục Tông Sư. Nếu một Tu Phục Tông Sư lưu lại nơi chôn xương, để cao tầng bên trên biết được có thể sẽ phát điên hay không?</w:t>
      </w:r>
    </w:p>
    <w:p>
      <w:pPr>
        <w:pStyle w:val="BodyText"/>
      </w:pPr>
      <w:r>
        <w:t xml:space="preserve">- Không quay về ! Sư phụ đã cho ta một nhiệm vụ tựa hồ không thể hoàn thành. Cho nên ta nghĩ ta cần chờ ở đây một thời gian rất dài ...</w:t>
      </w:r>
    </w:p>
    <w:p>
      <w:pPr>
        <w:pStyle w:val="BodyText"/>
      </w:pPr>
      <w:r>
        <w:t xml:space="preserve">Âu Dương cười khổ, mặc dù Bạch Hủ Minh nói hắn có thể hoàn thành nhiệm vụ, nhưng trong lòng Âu Dương vẫn cảm thấy bất ổn.</w:t>
      </w:r>
    </w:p>
    <w:p>
      <w:pPr>
        <w:pStyle w:val="BodyText"/>
      </w:pPr>
      <w:r>
        <w:t xml:space="preserve">- Nhiệm vụ gì không thể chờ sau này hoàn thành? Một mình ngươi lưu lại nơi này quá nguy hiểm. Tuyệt đối không được!</w:t>
      </w:r>
    </w:p>
    <w:p>
      <w:pPr>
        <w:pStyle w:val="BodyText"/>
      </w:pPr>
      <w:r>
        <w:t xml:space="preserve">Miêu Vận Tiến từ bên cạnh nhảy ra nói. Để Âu Dương một mình lưu lại nơi này, hơn nữa bọn họ nhận được mệnh lệnh của Lỗ Tu nói là các thế lực khác đã liên hợp, lúc này còn để Âu Dương lưu lại, chẳng lẽ là muốn cho Âu Dương chịu chết?</w:t>
      </w:r>
    </w:p>
    <w:p>
      <w:pPr>
        <w:pStyle w:val="BodyText"/>
      </w:pPr>
      <w:r>
        <w:t xml:space="preserve">- Đúng, ta cũng cảm thấy Âu Dương nên đi theo chúng ta.</w:t>
      </w:r>
    </w:p>
    <w:p>
      <w:pPr>
        <w:pStyle w:val="BodyText"/>
      </w:pPr>
      <w:r>
        <w:t xml:space="preserve">Thời Phong cũng ở một bên la hét. Giống như hắn, một đám đội hữu đều la lên kêu Âu Dương cùng đi.</w:t>
      </w:r>
    </w:p>
    <w:p>
      <w:pPr>
        <w:pStyle w:val="BodyText"/>
      </w:pPr>
      <w:r>
        <w:t xml:space="preserve">Nghe thấy lời nói của các đội hữu, Âu Dương cảm thấy lần này mình có chút cảm giác không tệ. Bất kể nói thế nào, hắn cũng có được một đám huynh đệ tốt. Mặc dù cấp bậc của đám huynh đệ này không cao, nhưng tình hữu nghị và cấp bậc gì đó hoàn toàn không có quan hệ với nhau. Có thể sau bao nhiêu năm nữa, bọn họ đoàn tụ lại một chỗ, hồi tưởng lại ngày hôm nay vẫn sẽ cảm thấy nhiệt huyết sôi trào. Bởi vì bất luận nói thế nào bọn họ đã sáng tạo ra một kỳ tích, một kỳ tích thuộc về bọn họ.</w:t>
      </w:r>
    </w:p>
    <w:p>
      <w:pPr>
        <w:pStyle w:val="BodyText"/>
      </w:pPr>
      <w:r>
        <w:t xml:space="preserve">Quét ngang nơi chôn xương! Đây là khẩu hiệu ban đầu của bọn họ. Mặc dù hiện tại nửa đường bị triệu hồi, nhưng bất luận như thế nào, cái tên đoàn đội vô địch sẽ được tiếp tục truyền tụng. Sau bao nhiêu năm, những người mới tiến vào nơi chôn xương vẫn có thể nghe được tiền nhân nói cho bọn họ biết đã từng có một đội ngũ vô địch thuộc về Vạn Tiên Sơn.</w:t>
      </w:r>
    </w:p>
    <w:p>
      <w:pPr>
        <w:pStyle w:val="BodyText"/>
      </w:pPr>
      <w:r>
        <w:t xml:space="preserve">Bọn họ hầu như không gì không làm được. Bọn họ một đường quét ngang mà đi. Đánh đâu thắng đó, không gì cản nổi. Bọn họ từng dẫn động tất cả thế lực muốn vây công...</w:t>
      </w:r>
    </w:p>
    <w:p>
      <w:pPr>
        <w:pStyle w:val="BodyText"/>
      </w:pPr>
      <w:r>
        <w:t xml:space="preserve">- Mọi người yên tâm. Ta có Chân Thực Chi Nhãn, ta có thể chui dưới đất mà đi. Huyễn trận không làm gì được ta. Cho nên mọi người không nên lo lắng cho ta. Nơi ta đến cũng rất an toàn...</w:t>
      </w:r>
    </w:p>
    <w:p>
      <w:pPr>
        <w:pStyle w:val="BodyText"/>
      </w:pPr>
      <w:r>
        <w:t xml:space="preserve">Thành thật mà nói, khi Âu Dương nói đến hai chữ an toàn xác thực cảm thấy rất toát mồ hôi.</w:t>
      </w:r>
    </w:p>
    <w:p>
      <w:pPr>
        <w:pStyle w:val="BodyText"/>
      </w:pPr>
      <w:r>
        <w:t xml:space="preserve">Thánh Thú Cốc an toàn sao? Sợ rằng những người tiến vào nơi chôn xương đều xem nơi đó là cấm địa. Cho dù có người đi quanh năm suốt tháng cũng khó đụng phải mấy lần.</w:t>
      </w:r>
    </w:p>
    <w:p>
      <w:pPr>
        <w:pStyle w:val="BodyText"/>
      </w:pPr>
      <w:r>
        <w:t xml:space="preserve">- Nơi này có chỗ nào an toàn?</w:t>
      </w:r>
    </w:p>
    <w:p>
      <w:pPr>
        <w:pStyle w:val="BodyText"/>
      </w:pPr>
      <w:r>
        <w:t xml:space="preserve">Lữ Phong có chút không biết nói gì. Âu Dương nói hắn muốn đến nơi an toàn? Mơi này có chỗ an toàn sao?</w:t>
      </w:r>
    </w:p>
    <w:p>
      <w:pPr>
        <w:pStyle w:val="BodyText"/>
      </w:pPr>
      <w:r>
        <w:t xml:space="preserve">- Được rồi đội trưởng...</w:t>
      </w:r>
    </w:p>
    <w:p>
      <w:pPr>
        <w:pStyle w:val="BodyText"/>
      </w:pPr>
      <w:r>
        <w:t xml:space="preserve">Miêu Vận Tiến ở bên cạnh vỗ vai Lữ Phong nói:</w:t>
      </w:r>
    </w:p>
    <w:p>
      <w:pPr>
        <w:pStyle w:val="BodyText"/>
      </w:pPr>
      <w:r>
        <w:t xml:space="preserve">- Âu Dương có lẽ có điều khổ tâm khó nói. Chúng ta vẫn nên lựa chọn tin tưởng hắn giống như trước đây.</w:t>
      </w:r>
    </w:p>
    <w:p>
      <w:pPr>
        <w:pStyle w:val="BodyText"/>
      </w:pPr>
      <w:r>
        <w:t xml:space="preserve">Miêu Vận Tiến nhìn ra được, Âu Dương đã quyết chí ở lại. Nếu như cứ dùng dằng giữ hắn, ngược lại có vẻ không tốt.</w:t>
      </w:r>
    </w:p>
    <w:p>
      <w:pPr>
        <w:pStyle w:val="BodyText"/>
      </w:pPr>
      <w:r>
        <w:t xml:space="preserve">- Nhưng...</w:t>
      </w:r>
    </w:p>
    <w:p>
      <w:pPr>
        <w:pStyle w:val="BodyText"/>
      </w:pPr>
      <w:r>
        <w:t xml:space="preserve">Thời Phong ở bên cạnh định mở miệng, nhưng Âu Dương lại đoạt trước một bước, vỗ vai Thời Phong nói:</w:t>
      </w:r>
    </w:p>
    <w:p>
      <w:pPr>
        <w:pStyle w:val="BodyText"/>
      </w:pPr>
      <w:r>
        <w:t xml:space="preserve">- Yên tâm, chúng ta còn có thể gặp lại.</w:t>
      </w:r>
    </w:p>
    <w:p>
      <w:pPr>
        <w:pStyle w:val="BodyText"/>
      </w:pPr>
      <w:r>
        <w:t xml:space="preserve">- Âu Dương...</w:t>
      </w:r>
    </w:p>
    <w:p>
      <w:pPr>
        <w:pStyle w:val="BodyText"/>
      </w:pPr>
      <w:r>
        <w:t xml:space="preserve">Lữ Phong nhìn Âu Dương, trên mặt Âu Dương phảng phất vẫn lộ ra nụ cười tự tin, giống như không có gì có thểđánh bại hắn.</w:t>
      </w:r>
    </w:p>
    <w:p>
      <w:pPr>
        <w:pStyle w:val="Compact"/>
      </w:pPr>
      <w:r>
        <w:br w:type="textWrapping"/>
      </w:r>
      <w:r>
        <w:br w:type="textWrapping"/>
      </w:r>
    </w:p>
    <w:p>
      <w:pPr>
        <w:pStyle w:val="Heading2"/>
      </w:pPr>
      <w:bookmarkStart w:id="253" w:name="chương-244-tin-tức-của-lỗ-tu"/>
      <w:bookmarkEnd w:id="253"/>
      <w:r>
        <w:t xml:space="preserve">231. Chương 244 : Tin Tức Của Lỗ Tu</w:t>
      </w:r>
    </w:p>
    <w:p>
      <w:pPr>
        <w:pStyle w:val="Compact"/>
      </w:pPr>
      <w:r>
        <w:br w:type="textWrapping"/>
      </w:r>
      <w:r>
        <w:br w:type="textWrapping"/>
      </w:r>
      <w:r>
        <w:t xml:space="preserve">- Thời gian mấy tháng chúng ta sóng vai chiến đấu, phúc họa cùng chia. Nhưng thiên hạ không có cuộc vui nào không tàn. Mỗi người đều có con đường riêng của mình. Các ngươi như vậy, ta cũng vậy. Sau này sẽ có một ngày chúng ta có thể gặp lại trên Thông Thiên Phong.</w:t>
      </w:r>
    </w:p>
    <w:p>
      <w:pPr>
        <w:pStyle w:val="BodyText"/>
      </w:pPr>
      <w:r>
        <w:t xml:space="preserve">Âu Dương mỉm cười nhìn tất cả mọi người.</w:t>
      </w:r>
    </w:p>
    <w:p>
      <w:pPr>
        <w:pStyle w:val="BodyText"/>
      </w:pPr>
      <w:r>
        <w:t xml:space="preserve">- Đúng...</w:t>
      </w:r>
    </w:p>
    <w:p>
      <w:pPr>
        <w:pStyle w:val="BodyText"/>
      </w:pPr>
      <w:r>
        <w:t xml:space="preserve">Một đám huynh đệ tiến lên, làm thành một vòng tròn ôm lấy nhau.</w:t>
      </w:r>
    </w:p>
    <w:p>
      <w:pPr>
        <w:pStyle w:val="BodyText"/>
      </w:pPr>
      <w:r>
        <w:t xml:space="preserve">Mặc dù chỉ là một đám gia hỏa, nhưng trong thời gian dài như vậy, bọn họ nương tựa vào nhau, tín nhiệm lẫn nhau, từng bước hoàn thành những điều tưởng chừng không thể hoàn thành. Ngày hôm nay phải ly biệt, trong lòng bọn họ đương nhiên cảm thấy tiếc nuối.</w:t>
      </w:r>
    </w:p>
    <w:p>
      <w:pPr>
        <w:pStyle w:val="BodyText"/>
      </w:pPr>
      <w:r>
        <w:t xml:space="preserve">- Tu Phục Tông Sư Âu Dương! Chúng ta tin tưởng cái tên này không lâu sau sẽ truyền khắp Chân Linh Giới.</w:t>
      </w:r>
    </w:p>
    <w:p>
      <w:pPr>
        <w:pStyle w:val="BodyText"/>
      </w:pPr>
      <w:r>
        <w:t xml:space="preserve">Đám người tản ra, Lữ Phong cầm tay Âu Dương, dành cho hắn những lời cổ vũ cuối cùng.</w:t>
      </w:r>
    </w:p>
    <w:p>
      <w:pPr>
        <w:pStyle w:val="BodyText"/>
      </w:pPr>
      <w:r>
        <w:t xml:space="preserve">- Ha ha, ta vẫn thích được người khác gọi là Yêu Cung Thủ Âu Dương!</w:t>
      </w:r>
    </w:p>
    <w:p>
      <w:pPr>
        <w:pStyle w:val="BodyText"/>
      </w:pPr>
      <w:r>
        <w:t xml:space="preserve">Âu Dương nhắc đến Thứ Kiêu Cung trên tay mình. Tu Phục Tông Sư chỉ là hắn vô ý học tập được. Cho dù sau này có cơ hội tấn cấp thần sư hắn cũng sẽ không từ bỏ, tiếp tục đi tới.</w:t>
      </w:r>
    </w:p>
    <w:p>
      <w:pPr>
        <w:pStyle w:val="BodyText"/>
      </w:pPr>
      <w:r>
        <w:t xml:space="preserve">Chiến đấu! Bất tử! Đây là truy cầu của hắn. Hơn nữa Âu Dương cũng tin tưởng, chỉ cần hắn từng bước tiến lên, cuối cùng có thể nhận được bất tử, nhòm ngó tới vị trí đại đế! Hắn dám học Hoàng Thiên đại đế vạn năm trước trảm linh sử, như vậy hắn đồng thời cũng có thể nhòm ngó tới vị trí đại đế giống như Hoàng Thiên đại đế.</w:t>
      </w:r>
    </w:p>
    <w:p>
      <w:pPr>
        <w:pStyle w:val="BodyText"/>
      </w:pPr>
      <w:r>
        <w:t xml:space="preserve">- Đi thôi! Ta hi vọng sau này có một ngày chúng ta sẽ gặp lại, lúc đó tất cả mọi người đã bước vào cấp pháp thân!</w:t>
      </w:r>
    </w:p>
    <w:p>
      <w:pPr>
        <w:pStyle w:val="BodyText"/>
      </w:pPr>
      <w:r>
        <w:t xml:space="preserve">Âu Dương giơ cao Thứ Kiêu Cung nói. Đây là hắn muốn cổ vũ mọi người.</w:t>
      </w:r>
    </w:p>
    <w:p>
      <w:pPr>
        <w:pStyle w:val="BodyText"/>
      </w:pPr>
      <w:r>
        <w:t xml:space="preserve">- Yên tâm! Ta nghĩ sau chuyến đi nơi chôn xương này, cho dù không có yêu thú chi linh ta cũng có thể trùng kích thánh thể!</w:t>
      </w:r>
    </w:p>
    <w:p>
      <w:pPr>
        <w:pStyle w:val="BodyText"/>
      </w:pPr>
      <w:r>
        <w:t xml:space="preserve">- Ta cũng vậy!</w:t>
      </w:r>
    </w:p>
    <w:p>
      <w:pPr>
        <w:pStyle w:val="BodyText"/>
      </w:pPr>
      <w:r>
        <w:t xml:space="preserve">- Ta cũng vậy...</w:t>
      </w:r>
    </w:p>
    <w:p>
      <w:pPr>
        <w:pStyle w:val="BodyText"/>
      </w:pPr>
      <w:r>
        <w:t xml:space="preserve">Mọi người đồng loạt kêu lên, khi bọn họ đang kêu lên, thân thể của Âu Dương đã bắt đầu chậm rãi chui xuống dưới đất. Trước khi rời đi Âu Dương còn tặng cho mọi người một nụ cười. Bởi vì hắn cũng tin tưởng, không cần yêu thú chi linh bọn họ cũng có thể trùng kích thánh thể. Mấy tháng chém giết không phải uổng phí. Bất luận là lòng tin hay những thứ khác đều khiến những người này có những bước nhảy vọt vượt bậc.....</w:t>
      </w:r>
    </w:p>
    <w:p>
      <w:pPr>
        <w:pStyle w:val="BodyText"/>
      </w:pPr>
      <w:r>
        <w:t xml:space="preserve">Sau khi chui xuống dưới đất, Âu Dương không ngừng hướng về phía đại thảo nguyên, hướng về phía Thánh Thú Cốc. Dọc theo đường đi hắn đụng phải vô số huyễn trận. Nhưng lúc này đã không có đội hữu cần chiếu cố, hắn không còn phải chịu bất cứ áp lực nào nữa.</w:t>
      </w:r>
    </w:p>
    <w:p>
      <w:pPr>
        <w:pStyle w:val="BodyText"/>
      </w:pPr>
      <w:r>
        <w:t xml:space="preserve">Với thể chất của hắn, có thể không cần để mắt đến bất cứ huyễn trận nào mà đi. Cho dù có người cảm giác dưới đất có yêu chiến lén đi cũng vô dụng. Bởi vì khi ngươi còn chưa tìm được vị trí của hắn, Âu Dương đã đi rất xa rồi.</w:t>
      </w:r>
    </w:p>
    <w:p>
      <w:pPr>
        <w:pStyle w:val="BodyText"/>
      </w:pPr>
      <w:r>
        <w:t xml:space="preserve">- Có đôi khi chui dưới lòng đất xác thực còn thuận tiên hơn bay trên trời.</w:t>
      </w:r>
    </w:p>
    <w:p>
      <w:pPr>
        <w:pStyle w:val="BodyText"/>
      </w:pPr>
      <w:r>
        <w:t xml:space="preserve">Âu Dương tự an ủi mình. Chỉ có điều hắn nói những lời này có chút cảm giác che giấu nội tâm. Bay trên trời là mộng tưởng của mọi người. Chỉ có điều Yêu Chiến Sĩ muốn bay trên trời phải cần cấp thánh thể mới được.</w:t>
      </w:r>
    </w:p>
    <w:p>
      <w:pPr>
        <w:pStyle w:val="BodyText"/>
      </w:pPr>
      <w:r>
        <w:t xml:space="preserve">Trong hai ngày, Âu Dương tựa hồ chỉđi dưới đất. Sau thời gian dài chinh chiến khắp nơi, hắn cũng coi như đã có thể hiểu được sơ qua về nơi chôn xương. Cho nên hắn đã biết rất rõ vị trí của Thánh Thú Cốc.</w:t>
      </w:r>
    </w:p>
    <w:p>
      <w:pPr>
        <w:pStyle w:val="BodyText"/>
      </w:pPr>
      <w:r>
        <w:t xml:space="preserve">Hai ngày sau, Âu Dương đi tới đại thảo nguyên. Hắn từ dưới đất chui lên. Hắn phát hiện trên đại thảo nguyên đã xuất hiện một số biến hóa. Lúc này cây cỏ đã từ màu xanh ban đầu biến thành màu tím. Màu sắc quỷ dị này chứng tỏ thú triều sắp sửa kéo đến.</w:t>
      </w:r>
    </w:p>
    <w:p>
      <w:pPr>
        <w:pStyle w:val="BodyText"/>
      </w:pPr>
      <w:r>
        <w:t xml:space="preserve">- Xem ra thú triều sắp tới. Nếu như không nhanh chóng nhảy vào Thánh Thú Cốc trước, như vậy sẽ chỉ có thể trốn ở bên ngoài rất lâu.</w:t>
      </w:r>
    </w:p>
    <w:p>
      <w:pPr>
        <w:pStyle w:val="BodyText"/>
      </w:pPr>
      <w:r>
        <w:t xml:space="preserve">Âu Dương đã hỏi thăm. Một khi thú triều xuất hiện, ngoại trừ trong Thánh Thú Cốc không xuất hiện yêu thú, toàn bộ nơi chôn xương đều sẽ bị yêu thú hoành hành. Tới lúc đó cũng chính là lúc chém giết ác liệt nhất.</w:t>
      </w:r>
    </w:p>
    <w:p>
      <w:pPr>
        <w:pStyle w:val="BodyText"/>
      </w:pPr>
      <w:r>
        <w:t xml:space="preserve">Cũng may đoàn đội của bọn họ đã sớm rút khỏi. Bằng không khi thú triều, bọn họ có trâu bò tới thế nào cũng không thể chiến đấu không tổn hao.</w:t>
      </w:r>
    </w:p>
    <w:p>
      <w:pPr>
        <w:pStyle w:val="BodyText"/>
      </w:pPr>
      <w:r>
        <w:t xml:space="preserve">Âu Dương ngồi trên thảo nguyên. Hắn cảm giác mình có chút đau đầu. Mặc dù khi đến đây Bạch Hủ Minh từng nói, nếu hắn thực sự có thể phát huy phòng ngự tiên đoán của mình, cho dù cận chiến, một thánh thể chỉ dựa vào thân thể cũng khó chém giết được hắn.</w:t>
      </w:r>
    </w:p>
    <w:p>
      <w:pPr>
        <w:pStyle w:val="BodyText"/>
      </w:pPr>
      <w:r>
        <w:t xml:space="preserve">Thế nhưng quỷ biết thánh thú có thực sự yếu như vậy hay không? Hơn nữa Âu Dương sớm đã quen loại cảm giác rút ngắn khoảng cách chiến đấu với người khác. Khu vực chiến đấu tối đa mười thước là sự thực hắn không thể thay đổi. Chiến đấu cận chiến với một thánh thú, cho dù hắn có thể né tránh, hắn làm sao giải quyết được chuyện khu vực mười thước đây?</w:t>
      </w:r>
    </w:p>
    <w:p>
      <w:pPr>
        <w:pStyle w:val="BodyText"/>
      </w:pPr>
      <w:r>
        <w:t xml:space="preserve">- Ài.....không nghĩ nữa. Vẫn cứ tiến vào xem Cốt Long trước đã.</w:t>
      </w:r>
    </w:p>
    <w:p>
      <w:pPr>
        <w:pStyle w:val="BodyText"/>
      </w:pPr>
      <w:r>
        <w:t xml:space="preserve">Âu Dương lắc đầu. Lúc này Thánh Thú Cốc đã cách hắn đã rất gần, chỉ là trong lòng vẫn luôn thấy thấp thỏm.</w:t>
      </w:r>
    </w:p>
    <w:p>
      <w:pPr>
        <w:pStyle w:val="BodyText"/>
      </w:pPr>
      <w:r>
        <w:t xml:space="preserve">Âu Dương lần thứ hai chui xuống dưới đất, nhằm thẳng phía Thánh Thú Cốc mà đi...</w:t>
      </w:r>
    </w:p>
    <w:p>
      <w:pPr>
        <w:pStyle w:val="BodyText"/>
      </w:pPr>
      <w:r>
        <w:t xml:space="preserve">Vạn Tiên Sơn, vô số đệ tử tiến vào nơi chôn xương đều nhận được triệu hoán trở về. Lúc này bọn họ gần nghìn người tụ tập trước Thông Linh Hải phía dưới Thông Thiên Phong.</w:t>
      </w:r>
    </w:p>
    <w:p>
      <w:pPr>
        <w:pStyle w:val="BodyText"/>
      </w:pPr>
      <w:r>
        <w:t xml:space="preserve">- Ngoại trừ người của đoàn đội vô địch, những người khác đều đã rời đi....</w:t>
      </w:r>
    </w:p>
    <w:p>
      <w:pPr>
        <w:pStyle w:val="BodyText"/>
      </w:pPr>
      <w:r>
        <w:t xml:space="preserve">Một giọng nói lãnh đạm xa xôi từ trên Thông Linh Hải truyền đến. Mặc dù không ai biết giọng nói này thuộc về ai, nhưng những đệ tử này đều biết, có một số việc bọn họ không thể hỏi. Lúc này việc bọn họ phải làm chính là vâng theo mệnh lệnh.</w:t>
      </w:r>
    </w:p>
    <w:p>
      <w:pPr>
        <w:pStyle w:val="BodyText"/>
      </w:pPr>
      <w:r>
        <w:t xml:space="preserve">Gần nghìn người tụ tập, trong thời gian chưa tới năm phút đã rời đi toàn bộ. Duy nhất chỉ có hai mươi người của đoàn đội Lữ Phong ở lại. Khoảng chừng một phút sau, một con thuyền nhỏ từ trên Thông Linh Hải đi về phía này. Một nam tử toàn thân bạch y đứng trên đầu thuyền. Ánh mắt hắn sâu thẳm như đêm tối. Ngươi vĩnh viễn không thể nhìn ra trong đôi mắt đó đang ẩn chứa cái gì.</w:t>
      </w:r>
    </w:p>
    <w:p>
      <w:pPr>
        <w:pStyle w:val="BodyText"/>
      </w:pPr>
      <w:r>
        <w:t xml:space="preserve">- Tông chủ...</w:t>
      </w:r>
    </w:p>
    <w:p>
      <w:pPr>
        <w:pStyle w:val="BodyText"/>
      </w:pPr>
      <w:r>
        <w:t xml:space="preserve">Lữ Phong nhãn thần rất tốt. Hắn liếc mắt đã nhận ra Lỗ Tu. Ngay lập tức hai mươi nhân mã vội vàng quay về phía chiếc thuyền nhỏ hành lễ theo tiêu chuẩn đệ tử Vạn Tiên Sơn.</w:t>
      </w:r>
    </w:p>
    <w:p>
      <w:pPr>
        <w:pStyle w:val="BodyText"/>
      </w:pPr>
      <w:r>
        <w:t xml:space="preserve">- Được rồi, đám tiểu tử thối các ngươi thật biết cách gây chuyện rắc rối.</w:t>
      </w:r>
    </w:p>
    <w:p>
      <w:pPr>
        <w:pStyle w:val="BodyText"/>
      </w:pPr>
      <w:r>
        <w:t xml:space="preserve">Mặc dù ngôn ngữ của Lỗ Tu khiến người ta cảm giác hắn đang trách phạt, nhưng trong khẩu khí của hắn lại hoàn toàn không nghe ra cảm giác này.</w:t>
      </w:r>
    </w:p>
    <w:p>
      <w:pPr>
        <w:pStyle w:val="BodyText"/>
      </w:pPr>
      <w:r>
        <w:t xml:space="preserve">- Hai mươi người, hai mươi người lại có thể sáng tạo nhiều chuyện không tưởng như vậy. Xem ra ta đã quá xem thường các ngươi.</w:t>
      </w:r>
    </w:p>
    <w:p>
      <w:pPr>
        <w:pStyle w:val="BodyText"/>
      </w:pPr>
      <w:r>
        <w:t xml:space="preserve">Lỗ Tu từ trên thuyền nhỏ đi xuống.</w:t>
      </w:r>
    </w:p>
    <w:p>
      <w:pPr>
        <w:pStyle w:val="BodyText"/>
      </w:pPr>
      <w:r>
        <w:t xml:space="preserve">Mỗi bước chân của Lỗ Tu đều khiến linh nguyên xung quanh một trận rung động. Từng đạo sóng gợn do linh nguyên tạo ra, hình thành dưới chân hắn.</w:t>
      </w:r>
    </w:p>
    <w:p>
      <w:pPr>
        <w:pStyle w:val="BodyText"/>
      </w:pPr>
      <w:r>
        <w:t xml:space="preserve">- Tông... Tông chủ...</w:t>
      </w:r>
    </w:p>
    <w:p>
      <w:pPr>
        <w:pStyle w:val="BodyText"/>
      </w:pPr>
      <w:r>
        <w:t xml:space="preserve">Đừng thấy Lữ Phong ở nơi chôn xương hung mãnh, khi nhìn thấy loại cường giả tuyệt thế như Lỗ Tu, hắn cũng cảm thấy run rẩy.</w:t>
      </w:r>
    </w:p>
    <w:p>
      <w:pPr>
        <w:pStyle w:val="BodyText"/>
      </w:pPr>
      <w:r>
        <w:t xml:space="preserve">Đối với bọn họ mà nói, đây là mức độ vĩnh viễn không thể nào với tới. Thậm chí nếu như không có lần này, có thể cảđời bọn họ cũng không có cơ hội nhìn thấy Lỗ Tu.</w:t>
      </w:r>
    </w:p>
    <w:p>
      <w:pPr>
        <w:pStyle w:val="BodyText"/>
      </w:pPr>
      <w:r>
        <w:t xml:space="preserve">- Tông chủ... Chúng ta là hai mươi mốt người.</w:t>
      </w:r>
    </w:p>
    <w:p>
      <w:pPr>
        <w:pStyle w:val="BodyText"/>
      </w:pPr>
      <w:r>
        <w:t xml:space="preserve">Lữ Phong hoàn toàn không dám có bất cứ giấu diếm gì,.Lỗ Tu hầu như là thần linh tín ngưỡng của hắn. Trước mặt thần linh mà mình tín ngưỡng, hắn làm sao dám giấu diếm sự tình?</w:t>
      </w:r>
    </w:p>
    <w:p>
      <w:pPr>
        <w:pStyle w:val="Compact"/>
      </w:pPr>
      <w:r>
        <w:br w:type="textWrapping"/>
      </w:r>
      <w:r>
        <w:br w:type="textWrapping"/>
      </w:r>
    </w:p>
    <w:p>
      <w:pPr>
        <w:pStyle w:val="Heading2"/>
      </w:pPr>
      <w:bookmarkStart w:id="254" w:name="chương-245-đơn-thương-độc-mã"/>
      <w:bookmarkEnd w:id="254"/>
      <w:r>
        <w:t xml:space="preserve">232. Chương 245 : Đơn Thương Độc Mã</w:t>
      </w:r>
    </w:p>
    <w:p>
      <w:pPr>
        <w:pStyle w:val="Compact"/>
      </w:pPr>
      <w:r>
        <w:br w:type="textWrapping"/>
      </w:r>
      <w:r>
        <w:br w:type="textWrapping"/>
      </w:r>
      <w:r>
        <w:t xml:space="preserve">- A? Có người chết trận sao?</w:t>
      </w:r>
    </w:p>
    <w:p>
      <w:pPr>
        <w:pStyle w:val="BodyText"/>
      </w:pPr>
      <w:r>
        <w:t xml:space="preserve">Lỗ Tu cũng không cảm thấy kinh hãi vì chuyện này. Hàng ngày trong nơi chôn xương không biết có bao nhiêu người ngã xuống. Người chết cũng là chuyện rất bình thường.</w:t>
      </w:r>
    </w:p>
    <w:p>
      <w:pPr>
        <w:pStyle w:val="BodyText"/>
      </w:pPr>
      <w:r>
        <w:t xml:space="preserve">Nghe thấy lời nói của Lỗ Tu, Lữ Phong ngậm miệng. Hắn bỗng nhiên suy nghĩ, hắn có phải nên nói ra Âu Dương? Nếu như để Lỗ Tu biết tồn tại của Âu Dương, biết Âu Dương cãi lại mệnh lệnh của hắn, như vậy sẽ có hậu quả như thế nào?</w:t>
      </w:r>
    </w:p>
    <w:p>
      <w:pPr>
        <w:pStyle w:val="BodyText"/>
      </w:pPr>
      <w:r>
        <w:t xml:space="preserve">Lữ Phong cảm thấy mình không thể bán đứng Âu Dương. Hắn suy tư hồi lâu, cuối cùng chuẩn bị nói dối một chút, báo tin Âu Dương tử vong.</w:t>
      </w:r>
    </w:p>
    <w:p>
      <w:pPr>
        <w:pStyle w:val="BodyText"/>
      </w:pPr>
      <w:r>
        <w:t xml:space="preserve">Nhưng Lữ Phong còn chưa mở miệng chợt nghe Lỗ Tu lên tiếng :</w:t>
      </w:r>
    </w:p>
    <w:p>
      <w:pPr>
        <w:pStyle w:val="BodyText"/>
      </w:pPr>
      <w:r>
        <w:t xml:space="preserve">- Âu Dương, cầm một yêu cung trong tay, kỹ thuật bắn cung xuất thần nhập hóa. Thân mang Chân Thực Chi Nhãn, có thể nhìn thấu bất cứ huyễn thuật nào. Không biết ta nói vậy có đúng không?</w:t>
      </w:r>
    </w:p>
    <w:p>
      <w:pPr>
        <w:pStyle w:val="BodyText"/>
      </w:pPr>
      <w:r>
        <w:t xml:space="preserve">- A?</w:t>
      </w:r>
    </w:p>
    <w:p>
      <w:pPr>
        <w:pStyle w:val="BodyText"/>
      </w:pPr>
      <w:r>
        <w:t xml:space="preserve">Không chỉ có Lữ Phong, tất cả thành viên của đoàn đội tinh anh đều không dám tin nhìn Lỗ Tu. Bọn họ không hiểu, nếu bọn họ không nói làm sao Lỗ Tu có thể biết được.</w:t>
      </w:r>
    </w:p>
    <w:p>
      <w:pPr>
        <w:pStyle w:val="BodyText"/>
      </w:pPr>
      <w:r>
        <w:t xml:space="preserve">- Ha ha, tiểu tửđó rất khá. Nhưng một mình hoàn thành loại nhiệm vụ này vẫn là có chút ép buộc.</w:t>
      </w:r>
    </w:p>
    <w:p>
      <w:pPr>
        <w:pStyle w:val="BodyText"/>
      </w:pPr>
      <w:r>
        <w:t xml:space="preserve">Lỗ Tu cười khẽ. Kỳ thực cho dù Lữ Phong không nói hắn cũng biết. Bởi vì Bạch Hủ Minh rất ít khi chủ động tìm hắn. Ngay khi hắn phát ra mệnh lệnh triệu hồi, Bạch Hủ Minh đã lập tức nói cho hắn biết, có một người sẽ không trở về. Người đó chính là Âu Dương.</w:t>
      </w:r>
    </w:p>
    <w:p>
      <w:pPr>
        <w:pStyle w:val="BodyText"/>
      </w:pPr>
      <w:r>
        <w:t xml:space="preserve">- Tông chủ...</w:t>
      </w:r>
    </w:p>
    <w:p>
      <w:pPr>
        <w:pStyle w:val="BodyText"/>
      </w:pPr>
      <w:r>
        <w:t xml:space="preserve">Lữ Phong nhìn Lỗ Tu, trong lòng hắn rất khẩn trương. Âu Dương kháng mệnh không trở về, Lỗ Tu có thể nổi trận lôi đình ra tới nơi chôn xương tiêu diệt Âu Dương để biểu thị uy lực hay không?</w:t>
      </w:r>
    </w:p>
    <w:p>
      <w:pPr>
        <w:pStyle w:val="BodyText"/>
      </w:pPr>
      <w:r>
        <w:t xml:space="preserve">- Được rồi, ta biết rồi. Bắt đầu từ hôm nay, các ngươi chính là đệ tử Tu Di Phong. Hãy quý trọng tình hữu tình của các ngươi, quý trọng kinh nghiệm các ngươi không dễ có được. Các ngươi đều đạt được điểm giới hạn để tiến giai thánh thể. Có lẽ không cần yêu thú chi linh các ngươi cũng có thể trùng kích thánh thể.</w:t>
      </w:r>
    </w:p>
    <w:p>
      <w:pPr>
        <w:pStyle w:val="BodyText"/>
      </w:pPr>
      <w:r>
        <w:t xml:space="preserve">Lỗ Tu nói xong, xoay người nhẹ nhàng bước lên con thuyền nhỏ rời đi.</w:t>
      </w:r>
    </w:p>
    <w:p>
      <w:pPr>
        <w:pStyle w:val="BodyText"/>
      </w:pPr>
      <w:r>
        <w:t xml:space="preserve">Lỗ Tu đi rồi, nhưng đám người của đội tinh anh vẫn như si như mộng. Âu Dương ngang nhiên cãi lời. Nhìn dáng dấp của tông chủ có vẻ cũng không tức giận. Lẽ nào bọn họ thực sựđoán đúng? Âu Dương là đệ tử của một trưởng lão nào đó, đến nơi chôn xương vì có nhiệm vụ quan trọng phải làm?</w:t>
      </w:r>
    </w:p>
    <w:p>
      <w:pPr>
        <w:pStyle w:val="BodyText"/>
      </w:pPr>
      <w:r>
        <w:t xml:space="preserve">- Tông chủ nói chúng ta đều có thể trùng kích thánh thể, không cần yêu thú chi linh...</w:t>
      </w:r>
    </w:p>
    <w:p>
      <w:pPr>
        <w:pStyle w:val="BodyText"/>
      </w:pPr>
      <w:r>
        <w:t xml:space="preserve">Lúc này Thời Phong còn đang chìm đắm trong lời nói của Lỗ Tu.</w:t>
      </w:r>
    </w:p>
    <w:p>
      <w:pPr>
        <w:pStyle w:val="BodyText"/>
      </w:pPr>
      <w:r>
        <w:t xml:space="preserve">Yêu thú chi linh giống như linh đan diệu dược để người ta trùng kích thánh thể. Trên thực tế nó cũng là thứ hủy người. Bởi vì bất luận là ai, chỉ cần sử dụng yêu thú chi linh trùng kích thánh thể, như vậy suốt đời đều không có khả năng tiến giai pháp thân. Nhưng hiện tại Lỗ Tu lại nói bọn họ không cần dùng yêu thú chi linh cũng có thể trùng kích thánh thể. Thời Phong hưng phấn cũng là chuyện bình thường.</w:t>
      </w:r>
    </w:p>
    <w:p>
      <w:pPr>
        <w:pStyle w:val="BodyText"/>
      </w:pPr>
      <w:r>
        <w:t xml:space="preserve">Trước Thánh Thú Cốc, lúc này nhóm người của Thiên Khung Nhai đang nghỉ ngơi, bọn họ tới đây là vì muốn thăm dò thời gian cụ thể của thú triều để lựa chọn vị trí chờđợi thích hợp nhất cho mình.</w:t>
      </w:r>
    </w:p>
    <w:p>
      <w:pPr>
        <w:pStyle w:val="BodyText"/>
      </w:pPr>
      <w:r>
        <w:t xml:space="preserve">- Đội trưởng, bao lâu nữa thú triều này sẽ bắt đầu?</w:t>
      </w:r>
    </w:p>
    <w:p>
      <w:pPr>
        <w:pStyle w:val="BodyText"/>
      </w:pPr>
      <w:r>
        <w:t xml:space="preserve">Một gã đội viên hiển nhiên là lần đầu tiên tiến vào nơi chôn xương. Hắn chưa bao giờ trải qua thử thách của thú triều. Từ trong mắt hắn thậm chí còn có thể mơ hồ nhìn thấy vẻ chờ mong đối với thú triều.</w:t>
      </w:r>
    </w:p>
    <w:p>
      <w:pPr>
        <w:pStyle w:val="BodyText"/>
      </w:pPr>
      <w:r>
        <w:t xml:space="preserve">- Tiểu tử, thú triều cũng không phải dễ dàng như ngươi tưởng tượng. Thú triều vừa xuất hiện, một phần ba mọi người trên đại thảo nguyên sẽ tử vong. Nếu như không thể suy đoán ra xu thế của thú triều, con số này còn có thể phóng lớn tới vô hạn.</w:t>
      </w:r>
    </w:p>
    <w:p>
      <w:pPr>
        <w:pStyle w:val="BodyText"/>
      </w:pPr>
      <w:r>
        <w:t xml:space="preserve">Một lão đội viên mang theo vẻ thương cảm trong mắt nói.</w:t>
      </w:r>
    </w:p>
    <w:p>
      <w:pPr>
        <w:pStyle w:val="BodyText"/>
      </w:pPr>
      <w:r>
        <w:t xml:space="preserve">Trước đây không lâu, hắn và đệđệ cùng tiến vào nơi chôn xương. Lúc đó bọn họ cũng từng ngây thơ như vậy, cho rằng thú triều chính là thời gian cung cấp yêu thú chi linh cho tu luyện giả. Nhưng khi chân chính nhìn thấy thú triều ùn ùn kéo đến nơi chôn xương, hắn hiểu rõ thì đã quá muộn. Bởi vì đệđệ của hắn đã vĩnh viễn nằm lại nơi chôn xương này.</w:t>
      </w:r>
    </w:p>
    <w:p>
      <w:pPr>
        <w:pStyle w:val="BodyText"/>
      </w:pPr>
      <w:r>
        <w:t xml:space="preserve">- Người xem thường thú triều đều sẽ chết dưới thú triều.</w:t>
      </w:r>
    </w:p>
    <w:p>
      <w:pPr>
        <w:pStyle w:val="BodyText"/>
      </w:pPr>
      <w:r>
        <w:t xml:space="preserve">Kinh Kha Đội trưởng của Thiên Khung Nhai vô cùng trầm ổn. Đây là một người trung niên nhìn qua hơn ba mươi tuổi. Nhưng toàn thân hắn lại toả ra cảm giác không giống một người ba mươi tuổi, mà giống như một lão già tuổi xế chiều.</w:t>
      </w:r>
    </w:p>
    <w:p>
      <w:pPr>
        <w:pStyle w:val="BodyText"/>
      </w:pPr>
      <w:r>
        <w:t xml:space="preserve">- Thú triều vừa ra, toàn bộ nơi chôn xương, ngoại trừ Thánh Thú Cốc không có yêu thú, những nơi khác đều là sát khí nổi lên bốn phía. Ngươi không chỉ phải phòng bị yêu thú đáng sợ, ngươi còn cần phòng bị cả con người!</w:t>
      </w:r>
    </w:p>
    <w:p>
      <w:pPr>
        <w:pStyle w:val="BodyText"/>
      </w:pPr>
      <w:r>
        <w:t xml:space="preserve">Kinh Kha nhìn đội viên của mình. Ở nơi chôn xương lâu như vậy, đội viên của hắn có lẽ đã biết điều đáng sợ nhất ở nơi chôn xương là cái gì.</w:t>
      </w:r>
    </w:p>
    <w:p>
      <w:pPr>
        <w:pStyle w:val="BodyText"/>
      </w:pPr>
      <w:r>
        <w:t xml:space="preserve">Đoàn đội vô địch của Vạn Tiên Sơn tựa hồ đã quét ngang đoàn đội chính tông, tiếp theo chém Thánh Địa, diệt Thiên Cung, đại chiến liên tiếp, sau đó càng đánh đâu thắng đó, không gì cản nổi. Nhưng đoàn đội của Vạn Tiên Sơn cuối cùng vẫn phải rời khỏi bơi chôn xương, bởi vì bọn họ không phải vô địch thực sự.</w:t>
      </w:r>
    </w:p>
    <w:p>
      <w:pPr>
        <w:pStyle w:val="BodyText"/>
      </w:pPr>
      <w:r>
        <w:t xml:space="preserve">Thiên Khung Nhai từ khi mới bắt đầu đã không đi tranh đấu. Bởi vì Kinh Kha biết, thực lực của Thiên Khung Nhai thậm chí còn không bằng Thiên Cung. Hi vọng của bọn họ chỉ có thểđặt ở việc tiêu diệt yêu thú trong thú triều. Muốn học Vạn Tiên Sơn quét ngang như vậy, căn bản là không có khả năng.</w:t>
      </w:r>
    </w:p>
    <w:p>
      <w:pPr>
        <w:pStyle w:val="BodyText"/>
      </w:pPr>
      <w:r>
        <w:t xml:space="preserve">- Vạn Tiên Sơn cũng đủ ngoan cường, khiến thế lực khắp nơi liên hợp lại tiêu diệt bọn họ. Nhưng ta nghe đoàn đội Vạn Tiên Sơn khác nói, đoàn đội vô địch đã bị tông chủ Lỗ Tu của Vạn Tiên Sơn triệu hồi trở về, nếu như bọn họ không đi, lúc này sợ rằng đã bị tiêu diệt.</w:t>
      </w:r>
    </w:p>
    <w:p>
      <w:pPr>
        <w:pStyle w:val="BodyText"/>
      </w:pPr>
      <w:r>
        <w:t xml:space="preserve">Có người cảm thấy rất đáng tiếc. Kỳ thực mọi người đều nghĩ như vậy. Đôi khi sẽ đi sùng bái một số thứ lợi hại, nhưng trong lòng lại suy nghĩ nhiều hơn là lúc nào bọn họ mới có thể tiêu diệt.</w:t>
      </w:r>
    </w:p>
    <w:p>
      <w:pPr>
        <w:pStyle w:val="BodyText"/>
      </w:pPr>
      <w:r>
        <w:t xml:space="preserve">- Hừ hừ...</w:t>
      </w:r>
    </w:p>
    <w:p>
      <w:pPr>
        <w:pStyle w:val="BodyText"/>
      </w:pPr>
      <w:r>
        <w:t xml:space="preserve">Kinh Kha cười lạnh nói:</w:t>
      </w:r>
    </w:p>
    <w:p>
      <w:pPr>
        <w:pStyle w:val="BodyText"/>
      </w:pPr>
      <w:r>
        <w:t xml:space="preserve">- Còn nhớ chuyện thời gian trước có người phát hiện ra hố tro thi thể không?</w:t>
      </w:r>
    </w:p>
    <w:p>
      <w:pPr>
        <w:pStyle w:val="BodyText"/>
      </w:pPr>
      <w:r>
        <w:t xml:space="preserve">- Chính là hố tro đã chết hơn trăm người?</w:t>
      </w:r>
    </w:p>
    <w:p>
      <w:pPr>
        <w:pStyle w:val="BodyText"/>
      </w:pPr>
      <w:r>
        <w:t xml:space="preserve">- Đúng, đây có lẽ là tác phẩm của Vạn Tiên Sơn. Hơn trăm người dưới tình huống không có người nào bị phát hiện đều bị Vạn Tiên Sơn tiêu diệt. Hơn nữa còn trực tiếp hủy thi diệt tích. Nếu như Vạn Tiên Sơn không rời khỏi, cho dù toàn bộ thế lực khác liên hợp tìm kiếm cuối cùng cũng sẽ tổn thất cực lớn.</w:t>
      </w:r>
    </w:p>
    <w:p>
      <w:pPr>
        <w:pStyle w:val="BodyText"/>
      </w:pPr>
      <w:r>
        <w:t xml:space="preserve">Kinh Kha nói đến đây bỗng nhiên nhướng mày, hắn mở miệng nói:</w:t>
      </w:r>
    </w:p>
    <w:p>
      <w:pPr>
        <w:pStyle w:val="BodyText"/>
      </w:pPr>
      <w:r>
        <w:t xml:space="preserve">- Cẩn thận, có Yêu Chiến Sĩđụng phải huyễn trận dưới đất của ta.</w:t>
      </w:r>
    </w:p>
    <w:p>
      <w:pPr>
        <w:pStyle w:val="BodyText"/>
      </w:pPr>
      <w:r>
        <w:t xml:space="preserve">Một trận yêu khí bắt đầu khởi động. Trong nháy mắt tất cả yêu chiến của Thiên Khung Nhai hầu như hoàn thành yêu hóa. Lục Tiên theo sát phi thân lên trời. Ở nơi chôn xương, có yêu chiến xuất hiện dưới mặt đất, chuyện này rất có thể biểu thị tập kích sắp sửa bắt đầu. Ở chỗ này nếu như ngươi không muốn chết thì hãy thành thực chuẩn bị tất cả những thứ có vấn đề.</w:t>
      </w:r>
    </w:p>
    <w:p>
      <w:pPr>
        <w:pStyle w:val="BodyText"/>
      </w:pPr>
      <w:r>
        <w:t xml:space="preserve">- Cái gì?</w:t>
      </w:r>
    </w:p>
    <w:p>
      <w:pPr>
        <w:pStyle w:val="BodyText"/>
      </w:pPr>
      <w:r>
        <w:t xml:space="preserve">Sắc mặt Kinh Kha đại biến. Toàn thân hắn bỗng nhiên vụ hóa, bắt đầu di động về hướng Thánh Thú Cốc.</w:t>
      </w:r>
    </w:p>
    <w:p>
      <w:pPr>
        <w:pStyle w:val="BodyText"/>
      </w:pPr>
      <w:r>
        <w:t xml:space="preserve">Đội viên của Kinh Kha theo sát phía sau. Chỉ có điều bọn họ không rõ tại sao đội trưởng của mình lại phi hành về hướng Thánh Thú Cốc.</w:t>
      </w:r>
    </w:p>
    <w:p>
      <w:pPr>
        <w:pStyle w:val="Compact"/>
      </w:pPr>
      <w:r>
        <w:br w:type="textWrapping"/>
      </w:r>
      <w:r>
        <w:br w:type="textWrapping"/>
      </w:r>
    </w:p>
    <w:p>
      <w:pPr>
        <w:pStyle w:val="Heading2"/>
      </w:pPr>
      <w:bookmarkStart w:id="255" w:name="chương-246-liều-mạng"/>
      <w:bookmarkEnd w:id="255"/>
      <w:r>
        <w:t xml:space="preserve">233. Chương 246 : Liều Mạng</w:t>
      </w:r>
    </w:p>
    <w:p>
      <w:pPr>
        <w:pStyle w:val="Compact"/>
      </w:pPr>
      <w:r>
        <w:br w:type="textWrapping"/>
      </w:r>
      <w:r>
        <w:br w:type="textWrapping"/>
      </w:r>
      <w:r>
        <w:t xml:space="preserve">Vị trí Kinh Kha tiến tới chính là phương hướng của Âu Dương, lúc này Âu Dương đang ở dưới mặt đất, bỏ qua các huyễn trận , tiến về vị trí của Thánh Thú Cốc.</w:t>
      </w:r>
    </w:p>
    <w:p>
      <w:pPr>
        <w:pStyle w:val="BodyText"/>
      </w:pPr>
      <w:r>
        <w:t xml:space="preserve">Khi hắn xuất hiện ở cửa ra vào của Thánh Thú Cốc, Âu Dương cũng từ dưới đất chui lên, nhìn thoáng qua Thánh Thú Cốc trăm hoa nở rộ, Âu Dương mỉm cười, sau đó phi thân tiến vào...</w:t>
      </w:r>
    </w:p>
    <w:p>
      <w:pPr>
        <w:pStyle w:val="BodyText"/>
      </w:pPr>
      <w:r>
        <w:t xml:space="preserve">Màn cuối cùng này của hắn vừa vặn bị Kinh Kha vừa đuổi tới nhìn thấy.</w:t>
      </w:r>
    </w:p>
    <w:p>
      <w:pPr>
        <w:pStyle w:val="BodyText"/>
      </w:pPr>
      <w:r>
        <w:t xml:space="preserve">- Có người tiến nhập Thánh Thú Cốc chịu chết?</w:t>
      </w:r>
    </w:p>
    <w:p>
      <w:pPr>
        <w:pStyle w:val="BodyText"/>
      </w:pPr>
      <w:r>
        <w:t xml:space="preserve">Kinh Kha có chút không dám tin vào mắt mình. Tất cả mọi người đều biết trong Thánh Thú Cốc của nơi chôn xương có cái gì, ở nơi chôn xương nơi nào là đáng sợ nhất? Nơi đó tuyệt đối là nơi ở của phệ hồn Thánh Thú Cốc.</w:t>
      </w:r>
    </w:p>
    <w:p>
      <w:pPr>
        <w:pStyle w:val="BodyText"/>
      </w:pPr>
      <w:r>
        <w:t xml:space="preserve">Theo Kinh Kha biết, vô số năm trước, các tông phái và thánh địa đã từng có suy nghĩ liên hợp diệt sát phệ hồn, thế nhưng khi bọn hắn tổ chức ngàn vạn người nhảy vào Thánh Thú Cốc lại phát hiện nơi này chính là một huyễn trận tự nhiên.</w:t>
      </w:r>
    </w:p>
    <w:p>
      <w:pPr>
        <w:pStyle w:val="BodyText"/>
      </w:pPr>
      <w:r>
        <w:t xml:space="preserve">Kết quả sau khi vô số người tiến vào, ngay cả phệ hồn còn chưa nhìn thấy đã bị vây khốn, chết hơn phân nửa, cuối cùng có mấy người vận cứt chó rốt cục gặp được phệ hồn, thế nhưng bọn họ chỉ ở trước mặt phệ hồn được năm phút đã bị phệ hồn dùng các phương thức đánh chết....</w:t>
      </w:r>
    </w:p>
    <w:p>
      <w:pPr>
        <w:pStyle w:val="BodyText"/>
      </w:pPr>
      <w:r>
        <w:t xml:space="preserve">- Chẳng lẽ còn có kẻ không muốn sống như vậy?</w:t>
      </w:r>
    </w:p>
    <w:p>
      <w:pPr>
        <w:pStyle w:val="BodyText"/>
      </w:pPr>
      <w:r>
        <w:t xml:space="preserve">Phía sau Kinh Kha, mấy tên đội viên cũng nhìn thấy Âu Dương phi thân tiến vào Thánh Thú Cốc, chỉ là bọn họ có chút không thể lý giải, người có thể có bản lĩnh tiến vào đây tại sao lại ngu ngốc nhảy vào Thánh Thú Cốc chịu chết?</w:t>
      </w:r>
    </w:p>
    <w:p>
      <w:pPr>
        <w:pStyle w:val="BodyText"/>
      </w:pPr>
      <w:r>
        <w:t xml:space="preserve">- Đội trưởng! Ngươi nói người kia sao?</w:t>
      </w:r>
    </w:p>
    <w:p>
      <w:pPr>
        <w:pStyle w:val="BodyText"/>
      </w:pPr>
      <w:r>
        <w:t xml:space="preserve">Đội viên nhìn dáng vẻ tự hỏi của Kinh Kha không nhịn được cắt lời hỏi.</w:t>
      </w:r>
    </w:p>
    <w:p>
      <w:pPr>
        <w:pStyle w:val="BodyText"/>
      </w:pPr>
      <w:r>
        <w:t xml:space="preserve">- Đúng, hắn hoàn toàn không để ý đến tất cả huyễn trận của ta, chui dưới đất mà đi, sau đó lại đơn thương độc mã xông vào Thánh Thú Cốc chịu chết.</w:t>
      </w:r>
    </w:p>
    <w:p>
      <w:pPr>
        <w:pStyle w:val="BodyText"/>
      </w:pPr>
      <w:r>
        <w:t xml:space="preserve">Kinh Kha bất đắc dĩ lắc đầu.</w:t>
      </w:r>
    </w:p>
    <w:p>
      <w:pPr>
        <w:pStyle w:val="BodyText"/>
      </w:pPr>
      <w:r>
        <w:t xml:space="preserve">Thực sự là chuyện kỳ quái năm nào cũng có, nhưng năm nay đặc biệt nhiều. Một mình Vạn Tiên Sơn đã khiến nơi chôn xương này gà bay chó sủa, hiện tại lại phát hiện một người đơn thương độc mã tiến vào Thánh Thú Cốc chịu chết, lẽ nào hắn cho rằng Thánh Thú Cốc bách hoa nở rộ chính là thánh địa ngắm cảnh hay sao?</w:t>
      </w:r>
    </w:p>
    <w:p>
      <w:pPr>
        <w:pStyle w:val="BodyText"/>
      </w:pPr>
      <w:r>
        <w:t xml:space="preserve">Nơi này quả thực là địa ngục, đừng nói là Thánh Thú Cốc của nơi chôn xương, cho dù là tam khu Thánh Thú Cốc khác, cửu giai tiến vào tuyệt đối cũng sẽ chết.</w:t>
      </w:r>
    </w:p>
    <w:p>
      <w:pPr>
        <w:pStyle w:val="BodyText"/>
      </w:pPr>
      <w:r>
        <w:t xml:space="preserve">Hắn thực sự cho rằng thánh thú chỉ có thể dựa vào thân thể chiến đấu hay sao? Thân thể thánh thú cấp Thánh Thể cường hãn vượt quá tưởng tượng, bất luận là tốc độ hay cường lực đều không phải thứ cửu giai có thể so sánh được. Muốn giết thánh thú không phải không có khả năng, nếu ngươi có thể tiếp tục sống trước mặt thánh thú, như vậy ngươi có thể dùng các loại phương thức dày vò chết thánh thú.</w:t>
      </w:r>
    </w:p>
    <w:p>
      <w:pPr>
        <w:pStyle w:val="BodyText"/>
      </w:pPr>
      <w:r>
        <w:t xml:space="preserve">Thế nhưng chuyện này có khả năng không? Bản thân Thánh Thú Cốc chính là huyễn trận, ở bên trong hầu như nửa bước khó đi, thánh thú phệ hồn lại ở chính giữa huyễn trận, hoặc là ngươi bị huyễn trận khắc chế, hoặc là ngươi chỉ có thể trực diện đối mặt thánh thú.</w:t>
      </w:r>
    </w:p>
    <w:p>
      <w:pPr>
        <w:pStyle w:val="BodyText"/>
      </w:pPr>
      <w:r>
        <w:t xml:space="preserve">Hai chuyện này tuyệt đối đều khiến người trong thiên hạđau đầu. Cho nên cuối cùng đáp án được mọi người công nhận nhất là, bất luận bao nhiêu người, trừ phi có thể phá hư huyễn trận của Thánh Thú Cốc, nếu không không thểđịch lại phệ hồn.</w:t>
      </w:r>
    </w:p>
    <w:p>
      <w:pPr>
        <w:pStyle w:val="BodyText"/>
      </w:pPr>
      <w:r>
        <w:t xml:space="preserve">- Ngao...</w:t>
      </w:r>
    </w:p>
    <w:p>
      <w:pPr>
        <w:pStyle w:val="BodyText"/>
      </w:pPr>
      <w:r>
        <w:t xml:space="preserve">Ngay khi đám người bọn họ đang tự hỏi, một tiếng gầm gừ thật lớn bỗng nhiên từ trong sơn cốc truyền ra, sau đó đất rung núi chuyển, trong Thánh Thú Cốc phảng phất như trời sập, tiếng kêu vô cùng cuồng bạo của phệ hồn lúc ẩn lúc hiện...</w:t>
      </w:r>
    </w:p>
    <w:p>
      <w:pPr>
        <w:pStyle w:val="BodyText"/>
      </w:pPr>
      <w:r>
        <w:t xml:space="preserve">Âu Dương phi thân tiến vào Thánh Thú Cốc, hắn liếc mắt đã nhìn ra vấn đề ở đây.</w:t>
      </w:r>
    </w:p>
    <w:p>
      <w:pPr>
        <w:pStyle w:val="BodyText"/>
      </w:pPr>
      <w:r>
        <w:t xml:space="preserve">- Huyễn trận thiên nhiên?</w:t>
      </w:r>
    </w:p>
    <w:p>
      <w:pPr>
        <w:pStyle w:val="BodyText"/>
      </w:pPr>
      <w:r>
        <w:t xml:space="preserve">Âu Dương nhìn Thánh Thú Cốc trăm hoa đua nở, mỗi bông hoa ngọn cỏ, thậm chí từng viên đá ở đây đều là vật cấu thành huyễn trận , nơi này tựa hồ từng bước là huyễn trận từng bước là sát cơ.</w:t>
      </w:r>
    </w:p>
    <w:p>
      <w:pPr>
        <w:pStyle w:val="BodyText"/>
      </w:pPr>
      <w:r>
        <w:t xml:space="preserve">- Chẳng trách mọi người đều nói phệ hồn không thểđịch lại, thì ra là huyễn trận tác quái.</w:t>
      </w:r>
    </w:p>
    <w:p>
      <w:pPr>
        <w:pStyle w:val="BodyText"/>
      </w:pPr>
      <w:r>
        <w:t xml:space="preserve">Âu Dương gật đầu, nhưng hắn cũng không bị những huyễn trận này gây khó khăn.</w:t>
      </w:r>
    </w:p>
    <w:p>
      <w:pPr>
        <w:pStyle w:val="BodyText"/>
      </w:pPr>
      <w:r>
        <w:t xml:space="preserve">Ngay cảĐại La Chu Thiên của Sinh Tử Cảnh dùng trời làm cửa, trăng làm khóa cũng không thể vây khốn được hắn, lẽ nào huyễn trận thiên nhiên của Thánh Thú Cốc nhỏ bé còn có thể vây chết hắn? Điều này căn bản không thể xảy ra.</w:t>
      </w:r>
    </w:p>
    <w:p>
      <w:pPr>
        <w:pStyle w:val="BodyText"/>
      </w:pPr>
      <w:r>
        <w:t xml:space="preserve">Tiến lên phía trước, Âu Dương càng chạy càng kinh ngạc, hắn phát hiện mình có chút xem thường huyễn trận này, Âu Dương nhìn xung quanh hồi lâu, hắn cảm thấy nơi này có mấy phần tương tự như Sinh Tử Cảnh.</w:t>
      </w:r>
    </w:p>
    <w:p>
      <w:pPr>
        <w:pStyle w:val="BodyText"/>
      </w:pPr>
      <w:r>
        <w:t xml:space="preserve">- Sinh Tử Cảnh chính là mở ra một thế giới độc lập, lẽ nào là ở đây?</w:t>
      </w:r>
    </w:p>
    <w:p>
      <w:pPr>
        <w:pStyle w:val="BodyText"/>
      </w:pPr>
      <w:r>
        <w:t xml:space="preserve">Âu Dương phát hiện, hai không gian này có liên quan rất lớn, nhưng hắn vào đời không lâu, hiểu biết đối với Sinh Tử Cảnh và Cực Cảnh căn bản không sâu sắc.</w:t>
      </w:r>
    </w:p>
    <w:p>
      <w:pPr>
        <w:pStyle w:val="BodyText"/>
      </w:pPr>
      <w:r>
        <w:t xml:space="preserve">- Lẽ nào nói ở đây có liên hệ với Sinh Tử Cảnh?</w:t>
      </w:r>
    </w:p>
    <w:p>
      <w:pPr>
        <w:pStyle w:val="BodyText"/>
      </w:pPr>
      <w:r>
        <w:t xml:space="preserve">Âu Dương vừa tự hỏi vừa tiến lên phía trước, sau khi đi tới khoảng chừng hai dặm, ánh mắt của hắn nhìn về phía sau, có thể thấy rõ ràng tất cả mọi thứ bên ngoài Thánh Thú Cốc.</w:t>
      </w:r>
    </w:p>
    <w:p>
      <w:pPr>
        <w:pStyle w:val="BodyText"/>
      </w:pPr>
      <w:r>
        <w:t xml:space="preserve">Ánh mắt của Âu Dương từ chân thực chi nhãn biến thành ánh mắt bình thường, sau khi biến hóa hắn cảm giác mình bỗng nhiên như lọt vào vực sâu vạn trượng, tất cả mọi thứ xung quanh đều trở nên huyền ảo không thể nào nắm bắt, thế nhưng phóng mắt nhìn ra bên ngoài Thánh Thú Cốc lại có thể nhìn thấy tất cả mọi vật bên ngoài.</w:t>
      </w:r>
    </w:p>
    <w:p>
      <w:pPr>
        <w:pStyle w:val="BodyText"/>
      </w:pPr>
      <w:r>
        <w:t xml:space="preserve">- Huyễn trận thần kỳ, mê hoặc tâm linh chứ không mê hoặc con mắt.</w:t>
      </w:r>
    </w:p>
    <w:p>
      <w:pPr>
        <w:pStyle w:val="BodyText"/>
      </w:pPr>
      <w:r>
        <w:t xml:space="preserve">Âu Dương nói xong, ánh mắt lại một lần nữa khôi phục thành chân thực chi nhãn, lúc này hắn đã biết được tác dụng của huyễn trận này.</w:t>
      </w:r>
    </w:p>
    <w:p>
      <w:pPr>
        <w:pStyle w:val="BodyText"/>
      </w:pPr>
      <w:r>
        <w:t xml:space="preserve">Thể chất của bản thân hắn rất đặc thù, sau khi che giấu chân thực chi nhãn, huyễn trận cũng khó quấy rầy được tâm linh hắn. Thế nhưng Âu Dương biết, nếu như đổi thành những người khác, sợ rằng đã sớm điên cuồng trong huyễn trận này.</w:t>
      </w:r>
    </w:p>
    <w:p>
      <w:pPr>
        <w:pStyle w:val="BodyText"/>
      </w:pPr>
      <w:r>
        <w:t xml:space="preserve">- Rắc....</w:t>
      </w:r>
    </w:p>
    <w:p>
      <w:pPr>
        <w:pStyle w:val="BodyText"/>
      </w:pPr>
      <w:r>
        <w:t xml:space="preserve">Đi tới phía trước, dưới chân Âu Dương bỗng nhiên đá phải vật gì đó, hắn cúi đầu nhìn xuống phía dưới, sắc mặt nhất thời trắng bệch.</w:t>
      </w:r>
    </w:p>
    <w:p>
      <w:pPr>
        <w:pStyle w:val="BodyText"/>
      </w:pPr>
      <w:r>
        <w:t xml:space="preserve">Thi cốt! Toàn bộ đều là thi cốt, mặt đất đã bị thi cốt dày đặc hoàn toàn che lấp, số lượng thi cốt này chí ít phải mấy nghìn!</w:t>
      </w:r>
    </w:p>
    <w:p>
      <w:pPr>
        <w:pStyle w:val="BodyText"/>
      </w:pPr>
      <w:r>
        <w:t xml:space="preserve">- Trời đất, nhiều thi cốt như vậy sao...</w:t>
      </w:r>
    </w:p>
    <w:p>
      <w:pPr>
        <w:pStyle w:val="BodyText"/>
      </w:pPr>
      <w:r>
        <w:t xml:space="preserve">Âu Dương định lực rất tốt, hắn cũng từng thấy nhiều núi xương biển máu, chỉ là lúc này chỉ có một mình, lại nhìn thấy thi cốt chất đầy mặt đất khiến hắn kinh hãi vô cùng.</w:t>
      </w:r>
    </w:p>
    <w:p>
      <w:pPr>
        <w:pStyle w:val="BodyText"/>
      </w:pPr>
      <w:r>
        <w:t xml:space="preserve">- Lẽ nào những người này đều là phệ hồn giết chết?</w:t>
      </w:r>
    </w:p>
    <w:p>
      <w:pPr>
        <w:pStyle w:val="BodyText"/>
      </w:pPr>
      <w:r>
        <w:t xml:space="preserve">Âu Dương tự hỏi, thế nhưng hắn rất nhanh phủ định ý niệm này trong đầu, rất hiển nhiên đây không phải phệ hồn giết chết, bởi vì Âu Dương phát hiện có một số xương cốt rõ ràng là bị các loại yêu binh chặt đứt, có thi cốt còn cắm yêu binh của người khác.</w:t>
      </w:r>
    </w:p>
    <w:p>
      <w:pPr>
        <w:pStyle w:val="BodyText"/>
      </w:pPr>
      <w:r>
        <w:t xml:space="preserve">- Xem ra là huyễn trận khốn chết.</w:t>
      </w:r>
    </w:p>
    <w:p>
      <w:pPr>
        <w:pStyle w:val="BodyText"/>
      </w:pPr>
      <w:r>
        <w:t xml:space="preserve">Âu Dương ngồi xổm trên mặt đất, lôi ra một bộ thi cốt, bộ thi cốt này song chưởng đều bị chặt đứt, trên xương ngực cắm một cây trường thương, vết thương trí mệnh có lẽ do chính cây trường thương này gây ra.</w:t>
      </w:r>
    </w:p>
    <w:p>
      <w:pPr>
        <w:pStyle w:val="BodyText"/>
      </w:pPr>
      <w:r>
        <w:t xml:space="preserve">- Mê hoặc tâm linh, những người này dĩ nhiên là tự giết lẫn nhau.</w:t>
      </w:r>
    </w:p>
    <w:p>
      <w:pPr>
        <w:pStyle w:val="BodyText"/>
      </w:pPr>
      <w:r>
        <w:t xml:space="preserve">Âu Dương lắc đầu, sau đó bắt đầu thu thập những yêu binh còn tốt mà hắn có thể nhìn thấy trên mặt đất. Những yêu binh này đều là yêu khí của vô số cường giảđỉnh phong cửu giai thôi hóa mà ra, mặc dù chủ nhân chết trận, thế nhưng yêu binh vẫn còn linh tính, nhiều yêu binh hoàn hảo như vậy, cho dù sau này có làm ám khí vứt chơi cũng được.</w:t>
      </w:r>
    </w:p>
    <w:p>
      <w:pPr>
        <w:pStyle w:val="Compact"/>
      </w:pPr>
      <w:r>
        <w:br w:type="textWrapping"/>
      </w:r>
      <w:r>
        <w:br w:type="textWrapping"/>
      </w:r>
    </w:p>
    <w:p>
      <w:pPr>
        <w:pStyle w:val="Heading2"/>
      </w:pPr>
      <w:bookmarkStart w:id="256" w:name="chương-247-còn-chưa-chết-1"/>
      <w:bookmarkEnd w:id="256"/>
      <w:r>
        <w:t xml:space="preserve">234. Chương 247 : Còn Chưa Chết (1)</w:t>
      </w:r>
    </w:p>
    <w:p>
      <w:pPr>
        <w:pStyle w:val="Compact"/>
      </w:pPr>
      <w:r>
        <w:br w:type="textWrapping"/>
      </w:r>
      <w:r>
        <w:br w:type="textWrapping"/>
      </w:r>
      <w:r>
        <w:t xml:space="preserve">Một đường thu thập yêu binh, Âu Dương lại chỉ thu thập được hơn một trăm yêu binh hoàn toàn chưa tổn hại, khi hắn tiếp tục tiến về phía trước hai dặm, hắn rốt cuộc nhìn thấy giáp giới của huyễn trận ở một chỗ rẽ.</w:t>
      </w:r>
    </w:p>
    <w:p>
      <w:pPr>
        <w:pStyle w:val="BodyText"/>
      </w:pPr>
      <w:r>
        <w:t xml:space="preserve">- Ngao...</w:t>
      </w:r>
    </w:p>
    <w:p>
      <w:pPr>
        <w:pStyle w:val="BodyText"/>
      </w:pPr>
      <w:r>
        <w:t xml:space="preserve">Một tiếng rít gào từ phía sau chỗ rẽ truyền ra, sau đó Âu Dương nhìn thấy một con quái thú cao chừng hơn mười thước từ trong góc đi ra.</w:t>
      </w:r>
    </w:p>
    <w:p>
      <w:pPr>
        <w:pStyle w:val="BodyText"/>
      </w:pPr>
      <w:r>
        <w:t xml:space="preserve">Con quái thú này có đầu rồng, cổ rồng, thân giống sư tử, còn bốn móng vuốt lại giống như lợi trảo của chim ưng, hai cánh mở rộng có thể vượt qua chiều cao của nó, toàn thân được bao trùm bằng lân phiến thủy tính. Hai con mắt tối đen như mực, mỗi bước đi của nó đều khiến mặt đất rung lên nhè nhẹ.</w:t>
      </w:r>
    </w:p>
    <w:p>
      <w:pPr>
        <w:pStyle w:val="BodyText"/>
      </w:pPr>
      <w:r>
        <w:t xml:space="preserve">Âu Dương như tỉnh mộng, khi hắn đến đây đã từng nghĩ Cốt Long sẽ rất lớn, thế nhưng hoàn toàn không ngờ Cốt Long lại lớn như vậy, cái đuôi của con quái thú này còn lớn hơn mình, như vậy làm sao đánh?</w:t>
      </w:r>
    </w:p>
    <w:p>
      <w:pPr>
        <w:pStyle w:val="BodyText"/>
      </w:pPr>
      <w:r>
        <w:t xml:space="preserve">- Ngao...</w:t>
      </w:r>
    </w:p>
    <w:p>
      <w:pPr>
        <w:pStyle w:val="BodyText"/>
      </w:pPr>
      <w:r>
        <w:t xml:space="preserve">Cốt Long lại rống kêu giận dữ, sau đó vẫy đuôi quật về phía huyễn trận, cái đuôi cuốn theo một trận phong bạo cuồn cuộn, đánh vào nham bích xung quanh sơn cốc, nham bích giống như đậu hũ trực tiếp bị long vĩ thủy tinh hung hăng đập vỡ. Cái đuôi linh hoạt lúc phóng lúc thu trong huyễn trận, sau đó một tảng lớn thi cốt từ trong huyễn trận bay ra bên ngoài, Cốt Long mở ưng trảo chộp lấy vô số thi cốt vào trong móng vuốt, sau đó ném thi cốt vào cái miệng khổng lồ nhai nuốt một trận...</w:t>
      </w:r>
    </w:p>
    <w:p>
      <w:pPr>
        <w:pStyle w:val="BodyText"/>
      </w:pPr>
      <w:r>
        <w:t xml:space="preserve">- Má ơi...</w:t>
      </w:r>
    </w:p>
    <w:p>
      <w:pPr>
        <w:pStyle w:val="BodyText"/>
      </w:pPr>
      <w:r>
        <w:t xml:space="preserve">Âu Dương nhìn long vĩ của Cốt Long, hắn có chút như nằm mộng, Cốt Long quật đuôi vào nham bích đã khiến nham bích vỡ vụn, nếu như đổi thành thân thể của mình, cho dù không chết phỏng chừng cũng phải nghỉ ngơi mất một tháng.</w:t>
      </w:r>
    </w:p>
    <w:p>
      <w:pPr>
        <w:pStyle w:val="BodyText"/>
      </w:pPr>
      <w:r>
        <w:t xml:space="preserve">Âu Dương lấy Thứ Kiêu Cung ra, thôi động yêu khí, trong nháy mắt Thứ Kiêu Cung hoàn thành yêu hóa. Một mũi tên tam lăng từ trong vòng tay của Âu Dương bay ra, được hắn nắm trong tay.</w:t>
      </w:r>
    </w:p>
    <w:p>
      <w:pPr>
        <w:pStyle w:val="BodyText"/>
      </w:pPr>
      <w:r>
        <w:t xml:space="preserve">Âu Dương để Tam Lăng Tiễn lên dây cung, sau đó kéo động dây cung của Thứ Kiêu Cung, thôi động Tam Lăng Tiễn hóa thành trường tiễn huyết diễm bắn về phía cái miệng khổng lồ của Cốt Long.</w:t>
      </w:r>
    </w:p>
    <w:p>
      <w:pPr>
        <w:pStyle w:val="BodyText"/>
      </w:pPr>
      <w:r>
        <w:t xml:space="preserve">- Vù... Đinh...</w:t>
      </w:r>
    </w:p>
    <w:p>
      <w:pPr>
        <w:pStyle w:val="BodyText"/>
      </w:pPr>
      <w:r>
        <w:t xml:space="preserve">Mũi tên chuẩn xác trúng miệng Cốt Long, nhưng chỉ khiến Âu Dương cười khổ và Cốt Long điên cuồng.</w:t>
      </w:r>
    </w:p>
    <w:p>
      <w:pPr>
        <w:pStyle w:val="BodyText"/>
      </w:pPr>
      <w:r>
        <w:t xml:space="preserve">- Ngao...</w:t>
      </w:r>
    </w:p>
    <w:p>
      <w:pPr>
        <w:pStyle w:val="BodyText"/>
      </w:pPr>
      <w:r>
        <w:t xml:space="preserve">Cốt Long không rõ rốt cuộc là cái gì công kích mình, thế nhưng nó vẫn điên cuồng vẫy đuôi, toàn bộ nham bích xung quanh nhất thời bị cái đuôi của nó gọt thành mảnh nhỏ, nham thạch bay loạn khắp trời, toàn bộ Thánh Thú Cốc đất rung núi chuyển, phệ hồn giống như phát điên không ngừng trùng kích bốn phía...</w:t>
      </w:r>
    </w:p>
    <w:p>
      <w:pPr>
        <w:pStyle w:val="BodyText"/>
      </w:pPr>
      <w:r>
        <w:t xml:space="preserve">- Ầm ầm ù ù...</w:t>
      </w:r>
    </w:p>
    <w:p>
      <w:pPr>
        <w:pStyle w:val="BodyText"/>
      </w:pPr>
      <w:r>
        <w:t xml:space="preserve">Tiếng vang như sấm truyền khắp Thánh Thú Cốc, truyền ra khỏi miệng cốc, khiến Kinh Kha đang đứng ở miệng cốc nghe tiếng gầm gừ cùng với thanh âm đất rung núi chuyển, không khỏi toát mồ hôi lạnh.</w:t>
      </w:r>
    </w:p>
    <w:p>
      <w:pPr>
        <w:pStyle w:val="BodyText"/>
      </w:pPr>
      <w:r>
        <w:t xml:space="preserve">- Đội trưởng... Tiểu tử kia sẽ không đi liều mạng với Cốt Long chứ?</w:t>
      </w:r>
    </w:p>
    <w:p>
      <w:pPr>
        <w:pStyle w:val="BodyText"/>
      </w:pPr>
      <w:r>
        <w:t xml:space="preserve">Có người ở bên cạnh nhỏ giọng hỏi.</w:t>
      </w:r>
    </w:p>
    <w:p>
      <w:pPr>
        <w:pStyle w:val="BodyText"/>
      </w:pPr>
      <w:r>
        <w:t xml:space="preserve">- Một người liều mạng với phệ hồn?</w:t>
      </w:r>
    </w:p>
    <w:p>
      <w:pPr>
        <w:pStyle w:val="BodyText"/>
      </w:pPr>
      <w:r>
        <w:t xml:space="preserve">Dù thế nào Kinh Kha cũng cảm thấy chuyện này có chút cảm giác không thể tưởng tượng.</w:t>
      </w:r>
    </w:p>
    <w:p>
      <w:pPr>
        <w:pStyle w:val="BodyText"/>
      </w:pPr>
      <w:r>
        <w:t xml:space="preserve">- Ngao...</w:t>
      </w:r>
    </w:p>
    <w:p>
      <w:pPr>
        <w:pStyle w:val="BodyText"/>
      </w:pPr>
      <w:r>
        <w:t xml:space="preserve">Tiếng gầm rú lại truyền đến, nhưng lần này tiếng gầm có vẻ thê thảm hơn lần trước, giống như phệ hồn thật sự bị thương, vì vậy tiếng kêu và loại khí phách vừa rồi rất khác nhau, lần này tiếng kêu mang theo vài phần thảm thiết.</w:t>
      </w:r>
    </w:p>
    <w:p>
      <w:pPr>
        <w:pStyle w:val="BodyText"/>
      </w:pPr>
      <w:r>
        <w:t xml:space="preserve">Phệ hồn đúng là kêu thảm thiết, bởi vì lúc này Huyết Sắc Kiêu của Âu Dương đang bay khắp nơi, gần đây ở nơi chôn xương Âu Dương giết nhiều người như vậy vẫn không đột phá được Thánh Thể , thế nhưng lực lượng trong cơ thể hắn sớm đã vượt qua trước kia rất nhiều, nếu không phải lực lượng của hắn được dung nạp trong yêu đan nhiều hơn người thường, đoán chừng đã bạo tạc rồi.</w:t>
      </w:r>
    </w:p>
    <w:p>
      <w:pPr>
        <w:pStyle w:val="BodyText"/>
      </w:pPr>
      <w:r>
        <w:t xml:space="preserve">Hiện tại Âu Dương điên cuồng mở ra Huyết Sắc Kiêu chính là muốn nhìn xem lực phòng ngự của Cốt Long rút cuộc kinh người như thế nào, lúc này hắn đang ở trong huyễn trận, phệ hồn vô cùng kiêng kị huyễn trận này, hơn nữa Âu Dương còn phát hiện, mặc dù phệ hồn nhìn thấy hắn, nhưng cuối cùng lại không dám tiến vào huyễn trận một bước, lúc này làm thế nào cũng phải nhân cơ hội giành tiện nghi trước.</w:t>
      </w:r>
    </w:p>
    <w:p>
      <w:pPr>
        <w:pStyle w:val="BodyText"/>
      </w:pPr>
      <w:r>
        <w:t xml:space="preserve">Huyết Sắc Kiêu bay lượn, nhưng dù sao phệ hồn cũng là Thánh Thể, nhiều Huyết Sắc Kiêu bay qua như vậy cũng không cách nào diệt sát được linh hồn. Âu Dương nhìn thấy màn này, hắn biết mình muốn giết chết phệ hồn có lẽ là vô cùng khó khăn, chênh lệch giữa Thánh Thể và cửu giai quá lớn, bản thân hắn vừa rồi đã nếm thử, quang tiễn có thể tạo thành tổn thương, thế nhưng tổn thương này quá nhỏ.</w:t>
      </w:r>
    </w:p>
    <w:p>
      <w:pPr>
        <w:pStyle w:val="BodyText"/>
      </w:pPr>
      <w:r>
        <w:t xml:space="preserve">Âu Dương cảm giác, muốn phá vỡ lân phiến thủy tinh của Cốt Long, trừ phi là liên tục bắn ra đồng thời mười mấy mũi tên, bằng không căn bản không thể phá vỡ lân phiến thủy tinh của Cốt Long.</w:t>
      </w:r>
    </w:p>
    <w:p>
      <w:pPr>
        <w:pStyle w:val="BodyText"/>
      </w:pPr>
      <w:r>
        <w:t xml:space="preserve">- Muốn có được đề cao, phải bù đắp nhược điểm chiến đấu cận chiến của ngươi, cận chiến đánh bại phệ hồn là thí luyện tốt nhất của ngươi...</w:t>
      </w:r>
    </w:p>
    <w:p>
      <w:pPr>
        <w:pStyle w:val="BodyText"/>
      </w:pPr>
      <w:r>
        <w:t xml:space="preserve">Đây là lời Bạch Hủ Minh đã từng nói, thế nhưng nhìn phệ hồn không ngừng cuồng loạn, Âu Dương suy nghĩ, nếu mình cận chiến liệu nó có thể bị xé thành mảnh nhỏ ngay tại chỗ hay không?</w:t>
      </w:r>
    </w:p>
    <w:p>
      <w:pPr>
        <w:pStyle w:val="BodyText"/>
      </w:pPr>
      <w:r>
        <w:t xml:space="preserve">Tính toán cự ly an toàn, Âu Dương ngồi tại chỗ, bắt đầu quan sát phệ hồn đang phát cuồng, lúc này đầu óc của hắn hoàn toàn trống rỗng, thế nhưng linh hồn của hắn phảng phất lại như bay đến bên cạnh phệ hồn, nhìn phệ hồn điên cuồng, lúc này Âu Dương giống như đang không ngừng tiến hành phán đoán đối phương...</w:t>
      </w:r>
    </w:p>
    <w:p>
      <w:pPr>
        <w:pStyle w:val="BodyText"/>
      </w:pPr>
      <w:r>
        <w:t xml:space="preserve">- Tả... hữu... tả...</w:t>
      </w:r>
    </w:p>
    <w:p>
      <w:pPr>
        <w:pStyle w:val="BodyText"/>
      </w:pPr>
      <w:r>
        <w:t xml:space="preserve">Dự phán của Âu Dương trước kia chỉ nhằm vào nhân loại, hơn nữa dự phán của hắn chú trọng đến dự phán công kích, lấy dự phán công kích của mình phán đoán vị trí kẻ địch né tránh, từđó đạt được mục đích đánh trúng mục tiêu cuối cùng.</w:t>
      </w:r>
    </w:p>
    <w:p>
      <w:pPr>
        <w:pStyle w:val="BodyText"/>
      </w:pPr>
      <w:r>
        <w:t xml:space="preserve">- Có thể dự phán vị trí địch nhân né tránh, tại sao không thể dự phán vị trí địch nhân công kích?</w:t>
      </w:r>
    </w:p>
    <w:p>
      <w:pPr>
        <w:pStyle w:val="BodyText"/>
      </w:pPr>
      <w:r>
        <w:t xml:space="preserve">Đây là lời Bạch Hủ Minh đã nói, Âu Dương có thể lý giải ý tứ này, ở Âm Vân Phong hắn cũng không ngừng lấy Bạch Hủ Minh làm mục tiêu luyện tập. Thế nhưng lúc này khi chân chính đối mặt với một quái vật khổng lồ như Cốt Long, trong lòng hắn thực sự thấp thỏm.</w:t>
      </w:r>
    </w:p>
    <w:p>
      <w:pPr>
        <w:pStyle w:val="BodyText"/>
      </w:pPr>
      <w:r>
        <w:t xml:space="preserve">- Ầm...</w:t>
      </w:r>
    </w:p>
    <w:p>
      <w:pPr>
        <w:pStyle w:val="BodyText"/>
      </w:pPr>
      <w:r>
        <w:t xml:space="preserve">Lần thứ hai ném đi một khối cự thạch chừng hai ba mươi thước, sau khi phệ hồn phát hiện xung quanh không còn loại Huyết Sắc Kiêu bay loạn, chuẩn bị quay trở lại sào huyệt.</w:t>
      </w:r>
    </w:p>
    <w:p>
      <w:pPr>
        <w:pStyle w:val="BodyText"/>
      </w:pPr>
      <w:r>
        <w:t xml:space="preserve">- Không được! Không thểđể nó đi...</w:t>
      </w:r>
    </w:p>
    <w:p>
      <w:pPr>
        <w:pStyle w:val="BodyText"/>
      </w:pPr>
      <w:r>
        <w:t xml:space="preserve">Âu Dương biết, huyễn trận này kỳ thực chính là mạng sống của mình, nếu mình đánh không lại còn có thể trốn vào trong huyễn trận , nếu như để phệ hồn quay trở về sào huyệt phía sau chỗ rẽ, như vậy mình sẽ một lần nữa nếm thử cảm giác chơi đùa cận chiến với phệ hồn, nguy hiểm sẽ đề cao vài lần thậm chí hơn mười mấy lần.</w:t>
      </w:r>
    </w:p>
    <w:p>
      <w:pPr>
        <w:pStyle w:val="BodyText"/>
      </w:pPr>
      <w:r>
        <w:t xml:space="preserve">Sau khi quyết định, Âu Dương giống như quỷ ảnh trực tiếp từ trong huyễn trận lẻn ra ngoài, lớn tiếng hét lên với phệ hồn đang xoay người chuẩn bị tiến vào sào huyệt phía sau chỗ rẽ:</w:t>
      </w:r>
    </w:p>
    <w:p>
      <w:pPr>
        <w:pStyle w:val="BodyText"/>
      </w:pPr>
      <w:r>
        <w:t xml:space="preserve">- Đường này là ta mở, cây này là ta trồng, muốn đi qua nơi này phải lưu lại tiền mãi lộ...</w:t>
      </w:r>
    </w:p>
    <w:p>
      <w:pPr>
        <w:pStyle w:val="BodyText"/>
      </w:pPr>
      <w:r>
        <w:t xml:space="preserve">Những lời này thật đáng hổ thẹn...Nhưng cũng không trách được Âu Dương, đây là lần đầu tiên hắn chơi đùa với một đại gia hỏa như vậy, còn là cận chiến, khiêu chiến này thực sự quá lớn, hắn khẩn trương nhớ lại những màn đối thoại trên tivi trước đây.</w:t>
      </w:r>
    </w:p>
    <w:p>
      <w:pPr>
        <w:pStyle w:val="BodyText"/>
      </w:pPr>
      <w:r>
        <w:t xml:space="preserve">- Hô...</w:t>
      </w:r>
    </w:p>
    <w:p>
      <w:pPr>
        <w:pStyle w:val="BodyText"/>
      </w:pPr>
      <w:r>
        <w:t xml:space="preserve">Phệ hồn hiển nhiên không hiểu ý tứ của Âu Dương, nó bỗng nhiên xoay người, long vĩ lấy khí thế sấm sét quét về hướng Âu Dương.</w:t>
      </w:r>
    </w:p>
    <w:p>
      <w:pPr>
        <w:pStyle w:val="BodyText"/>
      </w:pPr>
      <w:r>
        <w:t xml:space="preserve">- Vù...</w:t>
      </w:r>
    </w:p>
    <w:p>
      <w:pPr>
        <w:pStyle w:val="BodyText"/>
      </w:pPr>
      <w:r>
        <w:t xml:space="preserve">Phi thân lăn mình sang bên cạnh, Âu Dương thiếu chút nữa bỏ mạng, mình nhảy ra làm gì vậy? Mình muốn tìm chết sao? Tại sao khẩn trương đến mức quên cả phán đoán?</w:t>
      </w:r>
    </w:p>
    <w:p>
      <w:pPr>
        <w:pStyle w:val="Compact"/>
      </w:pPr>
      <w:r>
        <w:br w:type="textWrapping"/>
      </w:r>
      <w:r>
        <w:br w:type="textWrapping"/>
      </w:r>
    </w:p>
    <w:p>
      <w:pPr>
        <w:pStyle w:val="Heading2"/>
      </w:pPr>
      <w:bookmarkStart w:id="257" w:name="chương-248-còn-chưa-chết-2"/>
      <w:bookmarkEnd w:id="257"/>
      <w:r>
        <w:t xml:space="preserve">235. Chương 248 : Còn Chưa Chết (2)</w:t>
      </w:r>
    </w:p>
    <w:p>
      <w:pPr>
        <w:pStyle w:val="Compact"/>
      </w:pPr>
      <w:r>
        <w:br w:type="textWrapping"/>
      </w:r>
      <w:r>
        <w:br w:type="textWrapping"/>
      </w:r>
      <w:r>
        <w:t xml:space="preserve">Sau khi bình tâm trở lại, trong nháy mắt Âu Dương lại khôi phục tâm tính sát thủ tàn khốc của mình, nhìn phệ hồn cuồn cuộn mà đến, Thứ Kiêu Cung của Âu Dương không ngừng kéo động, mũi tên trong tay hắn cấp tốc bay ra, bắn về phía long đầu của phệ hồn.</w:t>
      </w:r>
    </w:p>
    <w:p>
      <w:pPr>
        <w:pStyle w:val="BodyText"/>
      </w:pPr>
      <w:r>
        <w:t xml:space="preserve">- Vụt...</w:t>
      </w:r>
    </w:p>
    <w:p>
      <w:pPr>
        <w:pStyle w:val="BodyText"/>
      </w:pPr>
      <w:r>
        <w:t xml:space="preserve">Cự trảo của Cốt Long từ trên không chụp xuống, một khắc trước khi móng vuốt của nó giơ lên, chuẩn bị chụp xuống, Âu Dương đã hoàn thành di chuyển, xuất sắc hoàn thành phán đoán cận chiến lần đầu tiên với Cốt Long.</w:t>
      </w:r>
    </w:p>
    <w:p>
      <w:pPr>
        <w:pStyle w:val="BodyText"/>
      </w:pPr>
      <w:r>
        <w:t xml:space="preserve">- Ầm... Ầm... Ầm...</w:t>
      </w:r>
    </w:p>
    <w:p>
      <w:pPr>
        <w:pStyle w:val="BodyText"/>
      </w:pPr>
      <w:r>
        <w:t xml:space="preserve">Rung động không ngừng từ trong Thánh Thú Cốc truyền ra, lúc này đội ngũ của Thiên Khung Nhai rốt cuộc không nhịn được đi tới cửa Thánh Thú Cốc nhìn vào bên trong, bọn họ muốn nhìn xem rốt cuộc là ai có thể làm cho phệ hồn cuồng bạo như vậy, hơn nữa từ tiếng gầm rú đầu tiên đến bây giờđã bốn năm phút đồng hồ, trong bốn năm phút này phệ hồn vẫn cuồng bạo gầm rú, lẽ nào nói có người có thể chống đỡ với phệ hồn trong thời gian dài như vậy.</w:t>
      </w:r>
    </w:p>
    <w:p>
      <w:pPr>
        <w:pStyle w:val="BodyText"/>
      </w:pPr>
      <w:r>
        <w:t xml:space="preserve">Kinh Kha đi tới trước Thánh Thú Cốc, hắn cũng không có gan tiến vào Thánh Thú Cốc, cho dù hắn là Huyễn Thuật Sư cũng tuyệt đối không dám đụng vào huyễn trận bên trong. Đã có rất nhiều người chết trong huyễn trận ở Thánh Thú Cốc, hắn không muốn trở thành người tiếp theo, hơn nữa Thánh Thú Cốc kỳ thực cũng không lớn, cho dù đứng ở cửa cốc cũng có thể nhìn thấy bên trong rút cuộc đang xảy ra cái gì.</w:t>
      </w:r>
    </w:p>
    <w:p>
      <w:pPr>
        <w:pStyle w:val="BodyText"/>
      </w:pPr>
      <w:r>
        <w:t xml:space="preserve">- Hô...</w:t>
      </w:r>
    </w:p>
    <w:p>
      <w:pPr>
        <w:pStyle w:val="BodyText"/>
      </w:pPr>
      <w:r>
        <w:t xml:space="preserve">Những tiếng hít khí lạnh đột nhiên từ phía sau Kinh Kha truyền đến, còn bản thân Kinh Kha nhìn thấy tất cả mọi chuyện phát sinh trong cốc, cũng trực tiếp ngây người đứng tại chỗ.</w:t>
      </w:r>
    </w:p>
    <w:p>
      <w:pPr>
        <w:pStyle w:val="BodyText"/>
      </w:pPr>
      <w:r>
        <w:t xml:space="preserve">- Chuyện... Chuyện này là thế nào?</w:t>
      </w:r>
    </w:p>
    <w:p>
      <w:pPr>
        <w:pStyle w:val="BodyText"/>
      </w:pPr>
      <w:r>
        <w:t xml:space="preserve">- Làm sao... Làm sao có thể...</w:t>
      </w:r>
    </w:p>
    <w:p>
      <w:pPr>
        <w:pStyle w:val="BodyText"/>
      </w:pPr>
      <w:r>
        <w:t xml:space="preserve">- Hắn là Thánh Thể sao?</w:t>
      </w:r>
    </w:p>
    <w:p>
      <w:pPr>
        <w:pStyle w:val="BodyText"/>
      </w:pPr>
      <w:r>
        <w:t xml:space="preserve">- Hắn làm như thế nào?</w:t>
      </w:r>
    </w:p>
    <w:p>
      <w:pPr>
        <w:pStyle w:val="BodyText"/>
      </w:pPr>
      <w:r>
        <w:t xml:space="preserve">Các loại nghi vấn nổi lên bốn phía, đám người của Thiên Khung Nhai đưa mắt nhìn vào trong cốc, chỉ thấy một người mặc phục sức đệ tử Vạn Tiên Sơn, tay cầm một cây chiến cung cổ quái, đang ở phía sau huyễn trận chiến đấu với phệ hồn long trời lở đất.</w:t>
      </w:r>
    </w:p>
    <w:p>
      <w:pPr>
        <w:pStyle w:val="BodyText"/>
      </w:pPr>
      <w:r>
        <w:t xml:space="preserve">Cự trảo của phệ hồn phảng phất như có lực hủy thiên, mỗi lần đánh ra đều khiến đại địa run rẩy, ở trước mặt cự trảo cự thạch thật giống như đậu hũ, không chịu nổi một kích.</w:t>
      </w:r>
    </w:p>
    <w:p>
      <w:pPr>
        <w:pStyle w:val="BodyText"/>
      </w:pPr>
      <w:r>
        <w:t xml:space="preserve">Thế nhưng cự trảo cường lực như vậy lại hoàn toàn không thể tổn thương người đó, mỗi lần cự trảo hạ xuống, người này giống như có thể biết trước mau chóng né tránh.</w:t>
      </w:r>
    </w:p>
    <w:p>
      <w:pPr>
        <w:pStyle w:val="BodyText"/>
      </w:pPr>
      <w:r>
        <w:t xml:space="preserve">- Điều này sao có thể! Phệ hồn chẳng lẽ là sủng vật của hắn?</w:t>
      </w:r>
    </w:p>
    <w:p>
      <w:pPr>
        <w:pStyle w:val="BodyText"/>
      </w:pPr>
      <w:r>
        <w:t xml:space="preserve">Có người phát ra tiếng nghi vấn, nhưng lời hắn nói cũng không sai, chuyện này xác thực quá quỷ dị. Trận chiến này giống như đã diễn luyện trước đó một trăm lần, móng vuốt của phệ hồn đập xuống chỗ nào, người này hình như đều biết trước, lần nào hắn cũng dễ dàng né tránh, mặc dù hắn có vẻ rất chật vật, thậm chí từđầu đến cuối đều không nhìn thấy hắn giật chiến cung cổ quái xạ kích phệ hồn, thế nhưng chỉ dựa vào công phu né tránh đã có thể khiến đám đệ tử của Thiên Khung Nhai không biết nói gì.</w:t>
      </w:r>
    </w:p>
    <w:p>
      <w:pPr>
        <w:pStyle w:val="BodyText"/>
      </w:pPr>
      <w:r>
        <w:t xml:space="preserve">- Ầm...</w:t>
      </w:r>
    </w:p>
    <w:p>
      <w:pPr>
        <w:pStyle w:val="BodyText"/>
      </w:pPr>
      <w:r>
        <w:t xml:space="preserve">Hình như để chứng minh, ngay khi bọn họ vừa dứt lời, Cốt Long đột nhiên quét mạnh đuôi, Âu Dương né tránh không kịp bịđánh trúng, toàn thân trực tiếp nện xuống nham bích, ngã nhào vào trong huyễn trận .</w:t>
      </w:r>
    </w:p>
    <w:p>
      <w:pPr>
        <w:pStyle w:val="BodyText"/>
      </w:pPr>
      <w:r>
        <w:t xml:space="preserve">Mọi người đều đang tự hỏi, có phải tiểu tử này đã bị cái đuôi của Cự Long đập chết rồi hay không?</w:t>
      </w:r>
    </w:p>
    <w:p>
      <w:pPr>
        <w:pStyle w:val="BodyText"/>
      </w:pPr>
      <w:r>
        <w:t xml:space="preserve">Nhưng hiển nhiên Âu Dương muốn để cho bọn họ thất vọng, vừa rồi toàn bộ tâm tư của hắn đều đặt ở việc né tránh móng vuốt, quên mất còn có cái đuôi, cho nên lúc đó hắn thật sự không còn chỗ nào để trốn, cũng may cuối cùng khi cái đuôi quét tới, hắn đã chắn Thứ Kiêu Cung ở trước người, lực quét ngang cường đại chỉ quét lên Thứ Kiêu Cung, chứ không trực tiếp trúng lên thân thể của hắn.</w:t>
      </w:r>
    </w:p>
    <w:p>
      <w:pPr>
        <w:pStyle w:val="BodyText"/>
      </w:pPr>
      <w:r>
        <w:t xml:space="preserve">Thế nhưng cho dù như vậy, lực lượng lần này cũng khiến hắn chấn động, quỳ rạp trên mặt đất không ngừng phun máu, nhưng Âu Dương căn bản không để ý đến mình, cả người hắn bỗng nhiên nhảy về phía sau, rất nhanh nhảy vào trong huyễn trận .</w:t>
      </w:r>
    </w:p>
    <w:p>
      <w:pPr>
        <w:pStyle w:val="BodyText"/>
      </w:pPr>
      <w:r>
        <w:t xml:space="preserve">Trong nháy mắt thân hình của hắn chui vào trong huyễn trận, móng vuốt khổng lồ từ trên trời giáng xuống, trực tiếp phá nát vị trí mặt đất chỗ Âu Dương vừa đứng, vô số đá vụn hỗn loạn bay ra.</w:t>
      </w:r>
    </w:p>
    <w:p>
      <w:pPr>
        <w:pStyle w:val="BodyText"/>
      </w:pPr>
      <w:r>
        <w:t xml:space="preserve">Phệ hồn hình như rất kiêng kỵ huyễn trận, nó điên cuồng rống to, cái đuôi điên cuồng quẫy múa. Trong lúc nhất thời đá vụn bay loạn, vô số đại thụ và hoa cỏ bị phá hư không còn.</w:t>
      </w:r>
    </w:p>
    <w:p>
      <w:pPr>
        <w:pStyle w:val="BodyText"/>
      </w:pPr>
      <w:r>
        <w:t xml:space="preserve">Âu Dương nằm bò vào trong trung tâm của huyễn trận, miệng hắn còn đang chảy máu, lực quét vừa rồi khiến hắn cảm thấy giống như mình bị một đoàn xe lửa chạy cấp tốc hung hăng đụng trúng. Hắn vội vàng đưa Thứ Kiêu Cung ra trước mắt, nhìn thấy Thứ Kiêu Cung, Âu Dương rốt cuộc thở dài một hơi.</w:t>
      </w:r>
    </w:p>
    <w:p>
      <w:pPr>
        <w:pStyle w:val="BodyText"/>
      </w:pPr>
      <w:r>
        <w:t xml:space="preserve">Lần này Thứ Kiêu Cung chống đỡ cũng không bị hao tổn, đây có thể là tin tức tốt nhất hôm nay.</w:t>
      </w:r>
    </w:p>
    <w:p>
      <w:pPr>
        <w:pStyle w:val="BodyText"/>
      </w:pPr>
      <w:r>
        <w:t xml:space="preserve">- Trời đất... Cái này cũng không giết chết được gia hỏa này? Rốt cuộc ai mới là phệ hồn?</w:t>
      </w:r>
    </w:p>
    <w:p>
      <w:pPr>
        <w:pStyle w:val="BodyText"/>
      </w:pPr>
      <w:r>
        <w:t xml:space="preserve">Đội ngũ Thiên Khung Nhai sớm đã bị Âu Dương làm cho phát điên.</w:t>
      </w:r>
    </w:p>
    <w:p>
      <w:pPr>
        <w:pStyle w:val="BodyText"/>
      </w:pPr>
      <w:r>
        <w:t xml:space="preserve">Đơn thương độc mã sát nhập Thánh Thú Cốc, hoàn toàn xem thường bất cứ huyễn trận nào, đại chiến với phệ hồn trong Thánh Thú Cốc bốn năm phút, cuối cùng bị thánh thú bắn trúng trốn vào trong huyễn trận không chết... Chuyện này còn có thiên lý nữa không?</w:t>
      </w:r>
    </w:p>
    <w:p>
      <w:pPr>
        <w:pStyle w:val="BodyText"/>
      </w:pPr>
      <w:r>
        <w:t xml:space="preserve">- Lại là Vạn Tiên Sơn! Chẳng lẽ Vạn Tiên Sơn là nơi thiên tài tập trung? Đoàn đội Vô Địch vừa xuất hiện, hiện tại lại xuất ra một kẻ biến thái có thể một mình chiến đấu với thánh thú!</w:t>
      </w:r>
    </w:p>
    <w:p>
      <w:pPr>
        <w:pStyle w:val="BodyText"/>
      </w:pPr>
      <w:r>
        <w:t xml:space="preserve">Đám người này đã hoàn toàn bị chấn động, nhìn Âu Dương ung dung ngồi trong huyễn trận dưỡng thương, bọn họ thật sự không biết nói gì.</w:t>
      </w:r>
    </w:p>
    <w:p>
      <w:pPr>
        <w:pStyle w:val="BodyText"/>
      </w:pPr>
      <w:r>
        <w:t xml:space="preserve">Kinh Kha vừa nhìn Âu Dương, vừa lắc đầu nói:</w:t>
      </w:r>
    </w:p>
    <w:p>
      <w:pPr>
        <w:pStyle w:val="BodyText"/>
      </w:pPr>
      <w:r>
        <w:t xml:space="preserve">- Xem ra Vạn Tiên Sơn mới là diễn viên chính lần này, xuất ra một đoàn đội Vô Địch, bây giờ lại xuất hiện một tên biến thái, không biết nếu ngoại giới biết được chuyện này sẽ cảm thấy như thế nào?</w:t>
      </w:r>
    </w:p>
    <w:p>
      <w:pPr>
        <w:pStyle w:val="BodyText"/>
      </w:pPr>
      <w:r>
        <w:t xml:space="preserve">Thân ở trong huyễn trận , Âu Dương thử ăn mảnh vỡ của yêu thú chi linh, thế nhưng hắn phát hiện, trình độ yếu ớt của nó quả thực làm cho người ta giận sôi.</w:t>
      </w:r>
    </w:p>
    <w:p>
      <w:pPr>
        <w:pStyle w:val="BodyText"/>
      </w:pPr>
      <w:r>
        <w:t xml:space="preserve">- Xem ra muốn khôi phục chí ít cần ba ngày.</w:t>
      </w:r>
    </w:p>
    <w:p>
      <w:pPr>
        <w:pStyle w:val="BodyText"/>
      </w:pPr>
      <w:r>
        <w:t xml:space="preserve">Âu Dương kiểm tra thân thể của mình, mặc dù nội tạng bị chấn động một chút, thế nhưng yêu đan cũng không có tổn thương, cho nên chỉ cần hắn điều động yêu khí chữa trị thân thể vẫn có thể khôi phục rất nhanh.</w:t>
      </w:r>
    </w:p>
    <w:p>
      <w:pPr>
        <w:pStyle w:val="BodyText"/>
      </w:pPr>
      <w:r>
        <w:t xml:space="preserve">Nhưng khi Âu Dương đang ở trong này dưỡng thương, bên ngoài cũng đã xảy ra biến hóa nghiêng trời lệch đất. Thú triều sắp xảy ra, vô số cường giả san sát trên đại thảo nguyên, tất cả mọi người đang chờđợi thú triều phủ xuống.</w:t>
      </w:r>
    </w:p>
    <w:p>
      <w:pPr>
        <w:pStyle w:val="BodyText"/>
      </w:pPr>
      <w:r>
        <w:t xml:space="preserve">Nơi chôn xương, yêu thú vô số, cách một thời kì nhất định sẽ gặp một lần thú triều bạo phát, mặc dù thú triều nguy hiểm, nhưng cũng là phương thức tốt nhất để thu hoạch yêu thú chi linh.</w:t>
      </w:r>
    </w:p>
    <w:p>
      <w:pPr>
        <w:pStyle w:val="BodyText"/>
      </w:pPr>
      <w:r>
        <w:t xml:space="preserve">Lúc này Thái Nhất Tông của Trịnh Khang đang ở khu vực giáp ranh với đại thảo nguyên, vị trí trung tâm không thuộc về bọn họ, bọn họ cũng chưa từng nghĩ sẽ chiếm lĩnh trung gian, bởi vì nơi đó là giải đất tử vong thật sự, nơi đó là trung tâm yêu thú trùng kích, muốn sống sót ở đó là chuyện rất khó khăn.</w:t>
      </w:r>
    </w:p>
    <w:p>
      <w:pPr>
        <w:pStyle w:val="BodyText"/>
      </w:pPr>
      <w:r>
        <w:t xml:space="preserve">- Gần đây nơi chôn xương có chuyện gì không bình thường không?</w:t>
      </w:r>
    </w:p>
    <w:p>
      <w:pPr>
        <w:pStyle w:val="BodyText"/>
      </w:pPr>
      <w:r>
        <w:t xml:space="preserve">Trịnh Khang hỏi mấy tên Huyễn Thuật Sư phụ trách thu thập tình báo.</w:t>
      </w:r>
    </w:p>
    <w:p>
      <w:pPr>
        <w:pStyle w:val="BodyText"/>
      </w:pPr>
      <w:r>
        <w:t xml:space="preserve">- Có, thật ra là có, chỉ là có chút không thể tưởng tượng.</w:t>
      </w:r>
    </w:p>
    <w:p>
      <w:pPr>
        <w:pStyle w:val="BodyText"/>
      </w:pPr>
      <w:r>
        <w:t xml:space="preserve">Một gã Huyễn Thuật Sư phụ trách dò đường vừa vò đầu vừa nói.</w:t>
      </w:r>
    </w:p>
    <w:p>
      <w:pPr>
        <w:pStyle w:val="BodyText"/>
      </w:pPr>
      <w:r>
        <w:t xml:space="preserve">- Lẽ nào còn có chuyện không thể tưởng tượng hơn Vô Địch đoàn của Vạn Tiên Sơn?</w:t>
      </w:r>
    </w:p>
    <w:p>
      <w:pPr>
        <w:pStyle w:val="Compact"/>
      </w:pPr>
      <w:r>
        <w:br w:type="textWrapping"/>
      </w:r>
      <w:r>
        <w:br w:type="textWrapping"/>
      </w:r>
    </w:p>
    <w:p>
      <w:pPr>
        <w:pStyle w:val="Heading2"/>
      </w:pPr>
      <w:bookmarkStart w:id="258" w:name="chương-249-bạo-liệt-tiễn-1"/>
      <w:bookmarkEnd w:id="258"/>
      <w:r>
        <w:t xml:space="preserve">236. Chương 249 : Bạo Liệt Tiễn (1)</w:t>
      </w:r>
    </w:p>
    <w:p>
      <w:pPr>
        <w:pStyle w:val="Compact"/>
      </w:pPr>
      <w:r>
        <w:br w:type="textWrapping"/>
      </w:r>
      <w:r>
        <w:br w:type="textWrapping"/>
      </w:r>
      <w:r>
        <w:t xml:space="preserve">Trịnh Khang mỉm cười, Vô Địch đoàn của Vạn Tiên Sơn dẫn tới bát phương sấm dậy, nếu như không phải bọn hắn sớm rút lui, chỉ sợ bọn họ sẽ trở thành đoàn đội đầu tiên bị tất cả thế lực vây công ở nơi chôn xương, nhưng hiện tại Trịnh Khang lại nghe thấy bốn chữ không thể tưởng tượng, hắn có vẻ rất bình tĩnh. Theo hắn thấy, có lẽ không phải có thứ gì không thể tưởng tượng hơn Vô Địch đoàn.</w:t>
      </w:r>
    </w:p>
    <w:p>
      <w:pPr>
        <w:pStyle w:val="BodyText"/>
      </w:pPr>
      <w:r>
        <w:t xml:space="preserve">- Ta cũng nghe nói, lần này hình như có liên quan đến Vạn Tiên Sơn.</w:t>
      </w:r>
    </w:p>
    <w:p>
      <w:pPr>
        <w:pStyle w:val="BodyText"/>
      </w:pPr>
      <w:r>
        <w:t xml:space="preserve">Một gã Huyễn Thuật Sư khác đứng ra nói.</w:t>
      </w:r>
    </w:p>
    <w:p>
      <w:pPr>
        <w:pStyle w:val="BodyText"/>
      </w:pPr>
      <w:r>
        <w:t xml:space="preserve">Khi Trịnh Khang nghe thấy ba chữ Vạn Tiên Sơn, trong lòng kịch liệt run rẩy, phải biết rằng Vô Địch đoàn Vạn Tiên Sơn vẫn nổi danh là xuất quỷ nhập thần và vô địch, nếu như Vô Địch đoàn thực sự quay lại, như vậy cho dù nơi chôn xương sắp sửa có thú triều cũng khó mà an sinh.</w:t>
      </w:r>
    </w:p>
    <w:p>
      <w:pPr>
        <w:pStyle w:val="BodyText"/>
      </w:pPr>
      <w:r>
        <w:t xml:space="preserve">- Lẽ nào Vô Địch đoàn đã trở lại?</w:t>
      </w:r>
    </w:p>
    <w:p>
      <w:pPr>
        <w:pStyle w:val="BodyText"/>
      </w:pPr>
      <w:r>
        <w:t xml:space="preserve">Trịnh Khang nhìn hai người hỏi.</w:t>
      </w:r>
    </w:p>
    <w:p>
      <w:pPr>
        <w:pStyle w:val="BodyText"/>
      </w:pPr>
      <w:r>
        <w:t xml:space="preserve">- Không phải Vô Địch đoàn...</w:t>
      </w:r>
    </w:p>
    <w:p>
      <w:pPr>
        <w:pStyle w:val="BodyText"/>
      </w:pPr>
      <w:r>
        <w:t xml:space="preserve">Bên cạnh lại có người tiếp lời, gần đây tin tức đã bắt đầu điên cuồng truyền lưu ở nơi chôn xương, nhưng hiện tại mới chỉđến đây, ngoại trừ người của Thiên Khung Nhai thực sự nhìn thấy, ngoài ra cũng không có người khác chứng thực.</w:t>
      </w:r>
    </w:p>
    <w:p>
      <w:pPr>
        <w:pStyle w:val="BodyText"/>
      </w:pPr>
      <w:r>
        <w:t xml:space="preserve">Trịnh Khang bị ba người làm cho có chút đau đầu, rốt cuộc chuyện gì khiến cho toàn bộ nơi chôn xương đều biết.</w:t>
      </w:r>
    </w:p>
    <w:p>
      <w:pPr>
        <w:pStyle w:val="BodyText"/>
      </w:pPr>
      <w:r>
        <w:t xml:space="preserve">- Vẫn là người của Vạn Tiên Sơn, một ngày trước, người của Thiên Khung Nhai thả ra tin tức, nói có người đơn thương độc mã tiến nhập Thánh Thú Cốc một mình đấu phệ hồn.</w:t>
      </w:r>
    </w:p>
    <w:p>
      <w:pPr>
        <w:pStyle w:val="BodyText"/>
      </w:pPr>
      <w:r>
        <w:t xml:space="preserve">Huyễn Thuật Sư hiển nhiên không chắc chắn tính xác thực của chuyện này, cho nên khẩu khí của hắn mang theo nghi vấn.</w:t>
      </w:r>
    </w:p>
    <w:p>
      <w:pPr>
        <w:pStyle w:val="BodyText"/>
      </w:pPr>
      <w:r>
        <w:t xml:space="preserve">- Đi chịu chết ?</w:t>
      </w:r>
    </w:p>
    <w:p>
      <w:pPr>
        <w:pStyle w:val="BodyText"/>
      </w:pPr>
      <w:r>
        <w:t xml:space="preserve">Trịnh Khang có chút bất đắc dĩ, cái này cũng xem như tin tức? Hàng năm số người tiến vào nơi chôn xương, lạc chân vào Thánh Thú Cốc không có một trăm cũng có tám mươi người, nhiều người tiến vào Thánh Thú Cốc như vậy, hiện tại chẳng qua có thêm một con quỷ xui xẻo mà thôi, cái này cũng coi là tin tức?</w:t>
      </w:r>
    </w:p>
    <w:p>
      <w:pPr>
        <w:pStyle w:val="BodyText"/>
      </w:pPr>
      <w:r>
        <w:t xml:space="preserve">Ba gã Huyễn Thuật Sư đưa mắt nhìn nhau, cuối cùng người đầu tiên mở miệng đứng dậy nói:</w:t>
      </w:r>
    </w:p>
    <w:p>
      <w:pPr>
        <w:pStyle w:val="BodyText"/>
      </w:pPr>
      <w:r>
        <w:t xml:space="preserve">- Theo người của Thiên Khung Nhai nói, trong tay người này cầm một cây chiến cung quỷ dị, một mình vượt qua huyễn trận tiến nhập Thánh Thú Cốc, sau khi đại chiến với phệ hồn bốn năm phút, không địch lại phệ hồn nên thối lui vào trong huyễn trận, lúc này đang giằng co với phệ hồn, xem dáng vẻ người này là muốn đồ long.</w:t>
      </w:r>
    </w:p>
    <w:p>
      <w:pPr>
        <w:pStyle w:val="BodyText"/>
      </w:pPr>
      <w:r>
        <w:t xml:space="preserve">- Đồ long? Ha ha ha ha...</w:t>
      </w:r>
    </w:p>
    <w:p>
      <w:pPr>
        <w:pStyle w:val="BodyText"/>
      </w:pPr>
      <w:r>
        <w:t xml:space="preserve">Trịnh Khang điên cuồng cười phá lên. Hắn nghĩ thầm:</w:t>
      </w:r>
    </w:p>
    <w:p>
      <w:pPr>
        <w:pStyle w:val="BodyText"/>
      </w:pPr>
      <w:r>
        <w:t xml:space="preserve">- Nguời của Vạn Tiên Sơn lẽ nào đều điên rồi sao? Vô Địch đoàn đã xem như là ngẫu nhiên trong ngẫu nhiên, hiện tại còn xuất hiện một người chạy vào Thánh Thú Cốc muốn đồ long? Người này lẽ nào điên thật rồi.</w:t>
      </w:r>
    </w:p>
    <w:p>
      <w:pPr>
        <w:pStyle w:val="BodyText"/>
      </w:pPr>
      <w:r>
        <w:t xml:space="preserve">Thế nhưng Trịnh Khang suy nghĩ một hồi, hắn bỗng nhiên phát hiện ra chỗ trọng điểm. Trịnh Khang không phải một người tựđại, ngược lại hắn rất thông minh, tựa như ban đầu vì sao Thái Nhất Tông của bọn hắn cường đại như vậy, hắn vẫn chưa từng nghĩđến chuyện đi khiêu chiến với đoàn đội của Vạn Tiên Sơn? Bởi vì hắn không nắm chắc, Trịnh Khang là một người cẩn thận, với hắn mà nói, không có nắm chắc, hắn tình nguyện lựa chọn ẩn nhẫn, đây cũng là nguyên nhân tại sao thực lực của đoàn đội Thái Nhất Tông mạnh như vậy, nhưng thu hoạch hiện giờ lại rất bình thuờng.</w:t>
      </w:r>
    </w:p>
    <w:p>
      <w:pPr>
        <w:pStyle w:val="BodyText"/>
      </w:pPr>
      <w:r>
        <w:t xml:space="preserve">Trịnh Khang hồi tưởng lại những lời của mấy tên Ảo Thuật Sư nói, đặc biệt là câu cuối cùng:</w:t>
      </w:r>
    </w:p>
    <w:p>
      <w:pPr>
        <w:pStyle w:val="BodyText"/>
      </w:pPr>
      <w:r>
        <w:t xml:space="preserve">- Sau khi đại chiến với phệ hồn bốn năm phút, không địch lại thối lui vào trong huyễn trận ...</w:t>
      </w:r>
    </w:p>
    <w:p>
      <w:pPr>
        <w:pStyle w:val="BodyText"/>
      </w:pPr>
      <w:r>
        <w:t xml:space="preserve">Điều này có ý tứ gì? Phệ hồn là cấp bậc gì chứ? Thánh Thể, không hề nghi ngờ là thánh thú cấp Thánh Thể, tồn tại như vậy ở nơi chôn xương chính là vô địch, thế nhưng người này lại có thể dùng thực lực cửu giai đại chiến bốn năm phút với Thánh Thể, hơn nữa không địch lại thì thối lui, chứng tỏ hắn cũng không phải bị ép vào đuờng cùng đến không còn cách nào.</w:t>
      </w:r>
    </w:p>
    <w:p>
      <w:pPr>
        <w:pStyle w:val="BodyText"/>
      </w:pPr>
      <w:r>
        <w:t xml:space="preserve">- Thăm dò, tiếp tục thăm dò.</w:t>
      </w:r>
    </w:p>
    <w:p>
      <w:pPr>
        <w:pStyle w:val="BodyText"/>
      </w:pPr>
      <w:r>
        <w:t xml:space="preserve">Lúc này Trịnh Khang tràn ngập hiếu kỳ đối với người tiến vào Thánh Thú Cốc, hắn rất muốn biết rốt cuộc là ai tiến nhập Thánh Thú Cốc. Thế nhưng khi mấy tên Ảo Thuật Sư chuẩn bị rời khỏi, hắn lại bỗng nhiên mở miệng nói:</w:t>
      </w:r>
    </w:p>
    <w:p>
      <w:pPr>
        <w:pStyle w:val="BodyText"/>
      </w:pPr>
      <w:r>
        <w:t xml:space="preserve">- Chờ một chút. Được rồi, đợi thú triều kết thúc đi...</w:t>
      </w:r>
    </w:p>
    <w:p>
      <w:pPr>
        <w:pStyle w:val="BodyText"/>
      </w:pPr>
      <w:r>
        <w:t xml:space="preserve">Trịnh Khang ổn định tâm tình, hiện tại chuyện quan trọng nhất tuyệt đối không phải là hiếu kỳ, mà là sắp sửa đến thú triều.</w:t>
      </w:r>
    </w:p>
    <w:p>
      <w:pPr>
        <w:pStyle w:val="BodyText"/>
      </w:pPr>
      <w:r>
        <w:t xml:space="preserve">Lúc này toàn bộ cây cỏ trên đại thảo nguyên đã biến thành tử sắc, cách thú triều đột kích nhiều nhất còn có hai ngày, bất luận chuyện gì xảy ra, tuyệt đối cũng không quan trọng bằng thú triều, bất cứ chuyện gì đều phải nhường đường cho thú triều.</w:t>
      </w:r>
    </w:p>
    <w:p>
      <w:pPr>
        <w:pStyle w:val="BodyText"/>
      </w:pPr>
      <w:r>
        <w:t xml:space="preserve">- Đúng...</w:t>
      </w:r>
    </w:p>
    <w:p>
      <w:pPr>
        <w:pStyle w:val="BodyText"/>
      </w:pPr>
      <w:r>
        <w:t xml:space="preserve">Mấy tên Huyễn Thuật Sư đình chỉ cước bộ, bọn họ sớm cũng lý giải tính trầm ổn của Trịnh Khang...</w:t>
      </w:r>
    </w:p>
    <w:p>
      <w:pPr>
        <w:pStyle w:val="BodyText"/>
      </w:pPr>
      <w:r>
        <w:t xml:space="preserve">- Cái gì? Có người một mình xông vào Thánh Thú Cốc, một mình đại chiến với phệ hồn? Ngươi đang lừa gạt ai chứ?</w:t>
      </w:r>
    </w:p>
    <w:p>
      <w:pPr>
        <w:pStyle w:val="BodyText"/>
      </w:pPr>
      <w:r>
        <w:t xml:space="preserve">Lúc này một nhánh đoàn đội mới của Thiên Cung đang đàm luận với người của Thiên Khung Nhai, thú triều tới gần, hiện giờ không có đội ngũ nào nguyện ý tùy tiện khai chiến, dù sao hiện tại trên đại thảo nguyên quá mức hỗn loạn, nếu hai bên khai chiến rất dễ bịđội ngũ khác thừa cơ gây chuyện.</w:t>
      </w:r>
    </w:p>
    <w:p>
      <w:pPr>
        <w:pStyle w:val="BodyText"/>
      </w:pPr>
      <w:r>
        <w:t xml:space="preserve">- Ngươi nghĩ ta có hứng thú đi nói đùa với ngươi chuyện vô vị như vậy sao?</w:t>
      </w:r>
    </w:p>
    <w:p>
      <w:pPr>
        <w:pStyle w:val="BodyText"/>
      </w:pPr>
      <w:r>
        <w:t xml:space="preserve">Kinh Kha biết, tin tức này xác thực có chút khó tin, một người đơn thương độc mã tiến vào Thánh Thú Cốc đại chiến phệ hồn, cái này không chỉ cần dũng khí, mà còn cần thực lực cực mạnh. Cuồng nhân này chắc chắn thuộc về Vạn Tiên Sơn, nhưng tại sao hắn lại làm thế?</w:t>
      </w:r>
    </w:p>
    <w:p>
      <w:pPr>
        <w:pStyle w:val="BodyText"/>
      </w:pPr>
      <w:r>
        <w:t xml:space="preserve">Lẽ nào hắn thực sự nghĩ hắn đồ long xong có thể có được yêu thú chi linh của phệ hồn? Mặc dù có truyền thuyết người nào có được yêu thú chi linh của phệ hồn có thể khống chế toàn bộ yêu thú của nơi chôn xương, thế nhưng lời đồn này đã bao nhiêu năm, từ trước đến nay chưa ai có thể chân chính đẩy ngã được phệ hồn, cho nên lời đồn này cũng dần dần bị lãng quên.</w:t>
      </w:r>
    </w:p>
    <w:p>
      <w:pPr>
        <w:pStyle w:val="BodyText"/>
      </w:pPr>
      <w:r>
        <w:t xml:space="preserve">- Ngươi nghĩ nếu như ngươi nói với ta, ta có thể tin tưởng sao?</w:t>
      </w:r>
    </w:p>
    <w:p>
      <w:pPr>
        <w:pStyle w:val="BodyText"/>
      </w:pPr>
      <w:r>
        <w:t xml:space="preserve">Tiên phong Sa Ba của Thiên Cung nói không sai, tin tức không thể tưởng tượng như vậy, nếu như mình nói ra có thể có người tin tưởng sao?</w:t>
      </w:r>
    </w:p>
    <w:p>
      <w:pPr>
        <w:pStyle w:val="BodyText"/>
      </w:pPr>
      <w:r>
        <w:t xml:space="preserve">- Đang đàm luận chuyện gì vậy?</w:t>
      </w:r>
    </w:p>
    <w:p>
      <w:pPr>
        <w:pStyle w:val="BodyText"/>
      </w:pPr>
      <w:r>
        <w:t xml:space="preserve">Khi bọn họ đang sắp sửa cụt hứng tan rã, một nhánh đoàn đội khoảng chừng trăm người của Linh Thiên Tông tiến về phía bọn họ, nhìn thấy nhiều người như vậy đi về phía mình, Thiên Cung và Thiên Khung Nhai thầm hẹn ngầm lựa chọn cùng dựa vào nhau.</w:t>
      </w:r>
    </w:p>
    <w:p>
      <w:pPr>
        <w:pStyle w:val="BodyText"/>
      </w:pPr>
      <w:r>
        <w:t xml:space="preserve">- Không có gì, Kinh Kha huynh đang nói cho ta biết có một người đơn thương độc mã tiến vào Thánh Thú Cốc, một mình đấu với phệ hồn không chết, còn muốn đồ long...</w:t>
      </w:r>
    </w:p>
    <w:p>
      <w:pPr>
        <w:pStyle w:val="BodyText"/>
      </w:pPr>
      <w:r>
        <w:t xml:space="preserve">Sa Ba vừa cười vừa lắc đầu, rất hiển nhiên hắn đã xem lời nói của Kinh Kha như một câu chuyện đùa buồn chán.</w:t>
      </w:r>
    </w:p>
    <w:p>
      <w:pPr>
        <w:pStyle w:val="BodyText"/>
      </w:pPr>
      <w:r>
        <w:t xml:space="preserve">- Các ngươi cũng nghe nói sao?</w:t>
      </w:r>
    </w:p>
    <w:p>
      <w:pPr>
        <w:pStyle w:val="BodyText"/>
      </w:pPr>
      <w:r>
        <w:t xml:space="preserve">Tiên phong Phương Quỳnh của Linh Thiên Tông giật mình nhìn Sa Ba, hắn vốn tưởng rằng chuyện này chỉ có người của Linh Thiên Tông bọn họ biết, thế nhưng hiện tại xem ra không phải như vậy.</w:t>
      </w:r>
    </w:p>
    <w:p>
      <w:pPr>
        <w:pStyle w:val="BodyText"/>
      </w:pPr>
      <w:r>
        <w:t xml:space="preserve">- Ngươi và Kinh Kha huynh liên hợp lại trêu chọc ta sao?</w:t>
      </w:r>
    </w:p>
    <w:p>
      <w:pPr>
        <w:pStyle w:val="BodyText"/>
      </w:pPr>
      <w:r>
        <w:t xml:space="preserve">Sa Ba có chút không vui, Kinh Kha đã đùa quá mức, hiện tại Phương Quỳnh cũng muốn bắt chước hắn sao?</w:t>
      </w:r>
    </w:p>
    <w:p>
      <w:pPr>
        <w:pStyle w:val="BodyText"/>
      </w:pPr>
      <w:r>
        <w:t xml:space="preserve">- Trêu chọc?</w:t>
      </w:r>
    </w:p>
    <w:p>
      <w:pPr>
        <w:pStyle w:val="BodyText"/>
      </w:pPr>
      <w:r>
        <w:t xml:space="preserve">Phương Quỳnh khinh thường nhìn thoáng qua Sa Ba nói:</w:t>
      </w:r>
    </w:p>
    <w:p>
      <w:pPr>
        <w:pStyle w:val="BodyText"/>
      </w:pPr>
      <w:r>
        <w:t xml:space="preserve">- Đây là đội viên của chúng ta tận mắt nhìn thấy, ta không biết người đó tiến vào lúc nào, cũng không biết hắn đại chiến với phệ hồn, nhưng ta có thể khẳng định nói cho ngươi biết, hiện tại trong huyễn trận của Thánh Thú Cốc xác thực có một người tồn tại.</w:t>
      </w:r>
    </w:p>
    <w:p>
      <w:pPr>
        <w:pStyle w:val="BodyText"/>
      </w:pPr>
      <w:r>
        <w:t xml:space="preserve">- Cái gì?</w:t>
      </w:r>
    </w:p>
    <w:p>
      <w:pPr>
        <w:pStyle w:val="Compact"/>
      </w:pPr>
      <w:r>
        <w:br w:type="textWrapping"/>
      </w:r>
      <w:r>
        <w:br w:type="textWrapping"/>
      </w:r>
    </w:p>
    <w:p>
      <w:pPr>
        <w:pStyle w:val="Heading2"/>
      </w:pPr>
      <w:bookmarkStart w:id="259" w:name="chương-250-bạo-liệt-tiễn-2"/>
      <w:bookmarkEnd w:id="259"/>
      <w:r>
        <w:t xml:space="preserve">237. Chương 250 : Bạo Liệt Tiễn (2)</w:t>
      </w:r>
    </w:p>
    <w:p>
      <w:pPr>
        <w:pStyle w:val="Compact"/>
      </w:pPr>
      <w:r>
        <w:br w:type="textWrapping"/>
      </w:r>
      <w:r>
        <w:br w:type="textWrapping"/>
      </w:r>
      <w:r>
        <w:t xml:space="preserve">Sa Ba không dám tin tưởng nhìn Phương Quỳnh, hắn đương nhiên không cho rằng Phương Quỳnh có hứng thú nói đùa với hắn, nếu như chỉ có một mình Kinh Kha, như vậy còn có thể là giả, nhưng hiện tại Phương Quỳnh cũng khẳng định như vậy, lẽ nào thực sự có người dám đơn thương độc mã tiến vào Thánh Thú Cốc?</w:t>
      </w:r>
    </w:p>
    <w:p>
      <w:pPr>
        <w:pStyle w:val="BodyText"/>
      </w:pPr>
      <w:r>
        <w:t xml:space="preserve">Tin tức có người tiến vào Thánh Thú Cốc, giằng co với phệ hồn chỉ trong một ngày đã truyền khắp nơi chôn xương, hiện tại phía trước Thánh Thú Cốc trong nơi chôn xương có khoảng ba bốn mươi gã Huyễn Thuật Sư đang âm thầm quan sát.</w:t>
      </w:r>
    </w:p>
    <w:p>
      <w:pPr>
        <w:pStyle w:val="BodyText"/>
      </w:pPr>
      <w:r>
        <w:t xml:space="preserve">Bọn họ không dám tới gần Thánh Thú Cốc lúc này, bởi vì không lâu nữa, thú triều có thể bạo phát bất cứ lúc nào, hiện tại tiếp cận Thánh Thú Cốc quá mức, rất có thể sau một khắc đã bị thú triều đột nhiên xuất hiện nuốt hết.</w:t>
      </w:r>
    </w:p>
    <w:p>
      <w:pPr>
        <w:pStyle w:val="BodyText"/>
      </w:pPr>
      <w:r>
        <w:t xml:space="preserve">- Ngao...</w:t>
      </w:r>
    </w:p>
    <w:p>
      <w:pPr>
        <w:pStyle w:val="BodyText"/>
      </w:pPr>
      <w:r>
        <w:t xml:space="preserve">Khi một đám Huyễn Thuật Sư đang tự hỏi có nên tới gần chút nữa hay không, trong Thánh Thú Cốc đột nhiên truyền ra một trận gầm gừ, tiếp theo đại địa bắt đầu rung động.</w:t>
      </w:r>
    </w:p>
    <w:p>
      <w:pPr>
        <w:pStyle w:val="BodyText"/>
      </w:pPr>
      <w:r>
        <w:t xml:space="preserve">Lúc này những Huyễn Thuật Sư cũng bất chấp nguy hiểm, bọn họ giống như phát điên tiến về phía Thánh Thú Cốc, khi bọn họ vọt tới Thánh Thú Cốc đã bị cảnh tượng hiện ra trước mắt làm cho hoàn toàn chấn kinh.</w:t>
      </w:r>
    </w:p>
    <w:p>
      <w:pPr>
        <w:pStyle w:val="BodyText"/>
      </w:pPr>
      <w:r>
        <w:t xml:space="preserve">Một người cầm trong tay một chiến cung quỷ dị, lúc này hắn đang ẩu đả cận chiến với phệ hồ, ma trảo của phệ hồn điên cuồng huy động, mỗi lần ma trảo rơi xuống đều khiến đại địa rung động, cự vĩ quét ngang, nham bích trong Thánh Thú Cốc đều bịđá vụn bay loạn, đây giống như tràng cảnh của ngày tận thế, thế nhưng đối mặt với phệ hồn cường hãn khủng khiếp như vậy, nhân ảnh của người đó vẫn không ngừng tung bay, mặc cho phệ hồn điên cuồng như thế nào cũng không thể xâm phạm đến người đó.</w:t>
      </w:r>
    </w:p>
    <w:p>
      <w:pPr>
        <w:pStyle w:val="BodyText"/>
      </w:pPr>
      <w:r>
        <w:t xml:space="preserve">- Bạo...</w:t>
      </w:r>
    </w:p>
    <w:p>
      <w:pPr>
        <w:pStyle w:val="BodyText"/>
      </w:pPr>
      <w:r>
        <w:t xml:space="preserve">Lúc này khoảng cách giữa Âu Dương và phệ hồn đã rất gần, hắn kéo động dây cung, dây cung của Thứ Kiêu Cung chớp động một trận quầng sáng huyết sắc, tiếp theo trên Thứ Kiêu Cung bỗng nhiên xuất hiện một đạo quang tiễn, nhưng lần này quang tiễn lại không bay ra giống như trước đó, mà là đột nhiên bạo khai rời khỏi Thứ Kiêu Cung giống như trái phá.</w:t>
      </w:r>
    </w:p>
    <w:p>
      <w:pPr>
        <w:pStyle w:val="BodyText"/>
      </w:pPr>
      <w:r>
        <w:t xml:space="preserve">- Bạo Liệt Tiễn.</w:t>
      </w:r>
    </w:p>
    <w:p>
      <w:pPr>
        <w:pStyle w:val="BodyText"/>
      </w:pPr>
      <w:r>
        <w:t xml:space="preserve">Đây là chiêu thức Âu Dương mới nghĩ ra trong hai ngày này, hắn đặc biệt nghiên cứu chế tạo chiêu này cho cận chiến, mặc dù không có sức chiến đấu như phi hành ám sát từ xa, thế nhưng lại dựa vào lực công phá gần người thôi động quang tiễn, uy lực cũng tuyệt đối cường hãn.</w:t>
      </w:r>
    </w:p>
    <w:p>
      <w:pPr>
        <w:pStyle w:val="BodyText"/>
      </w:pPr>
      <w:r>
        <w:t xml:space="preserve">Âu Dương không ngừng né tránh, lúc này hắn giống như nhất tâm nhị dụng, không chỉ né tránh công kích của phệ hồn, còn phải khai cung bắn ra Bạo Liệt Tiễn. Sự thực chứng minh Âu Dương còn chưa đủ mạnh... Mặc dù Bạo Liệt Tiễn của hắn hung hăng oanh kích lên người phệ hồn nhưng căn bản không đủ phá vỡ lân phiến thủy tinh của phệ hồn, nhiều nhất chỉ có thể làm đau phệ hồn.</w:t>
      </w:r>
    </w:p>
    <w:p>
      <w:pPr>
        <w:pStyle w:val="BodyText"/>
      </w:pPr>
      <w:r>
        <w:t xml:space="preserve">Nhưng phệ hồn căn bản không để ý đến Bạo Liệt Tiễn của Âu Dương, ưng trảo của nó từ trên trời giáng xuống bay thẳng đến bắt Âu Dương, lần này vừa gấp vừa nhanh, Âu Dương hầu như không thể xoay người né tránh.</w:t>
      </w:r>
    </w:p>
    <w:p>
      <w:pPr>
        <w:pStyle w:val="BodyText"/>
      </w:pPr>
      <w:r>
        <w:t xml:space="preserve">- Ta...</w:t>
      </w:r>
    </w:p>
    <w:p>
      <w:pPr>
        <w:pStyle w:val="BodyText"/>
      </w:pPr>
      <w:r>
        <w:t xml:space="preserve">Âu Dương quát to một tiếng, toàn thân trực tiếp chui xuống dưới đất, chỉ là có chút chậm chân, bởi vì công kích lần này của phệ hồn quá độc ác, cho dù hắn trốn xuống dưới đất cũng bị ưng trảo hung hăng đập xuống mặt đất lôi ra.</w:t>
      </w:r>
    </w:p>
    <w:p>
      <w:pPr>
        <w:pStyle w:val="BodyText"/>
      </w:pPr>
      <w:r>
        <w:t xml:space="preserve">Âu Dương phun huyết từ trong lòng đất bay ra, hắn xoay người lại nhìn, chỉ thấy cự vĩ của phệ hồn đã quét ngang về phía hắn, lần này căn bản không có cách nào dựa vào tốc độ né tránh, đừng nói là Âu Dương, cho dù là tường đồng vách sắt cũng bịđánh thành mảnh nhỏ...</w:t>
      </w:r>
    </w:p>
    <w:p>
      <w:pPr>
        <w:pStyle w:val="BodyText"/>
      </w:pPr>
      <w:r>
        <w:t xml:space="preserve">Long vĩ mang theo khí thế hủy diệt quét ngang mà đến, trong nháy mắt đầu óc Âu Dương cấp tốc chuyển động, hắn không có ý đồ xoay người né tránh, bởi vì quá muộn, lúc này hắn lại kéo động dây cung của Thứ Kiêu Cung.</w:t>
      </w:r>
    </w:p>
    <w:p>
      <w:pPr>
        <w:pStyle w:val="BodyText"/>
      </w:pPr>
      <w:r>
        <w:t xml:space="preserve">- Chết chắc rồi, chết chắc rồi.</w:t>
      </w:r>
    </w:p>
    <w:p>
      <w:pPr>
        <w:pStyle w:val="BodyText"/>
      </w:pPr>
      <w:r>
        <w:t xml:space="preserve">Đám Huyễn Thuật Sư ở bên ngoài quan chiến hầu như đã phán Âu Dương tử hình, lần này còn có cơ hội né tránh nữa sao?</w:t>
      </w:r>
    </w:p>
    <w:p>
      <w:pPr>
        <w:pStyle w:val="BodyText"/>
      </w:pPr>
      <w:r>
        <w:t xml:space="preserve">Đừng nói là Yêu Chiến Sĩ, cho dù đổi thành Thánh Thể cũng rất khó, dù sao tốc độ cấp Thánh Thể cũng không có pháp thân biến thái như vậy, không ai cho rằng Âu Dương có thể né tránh được một kích trí mạng của phệ hồn thân thể cường hãn này.</w:t>
      </w:r>
    </w:p>
    <w:p>
      <w:pPr>
        <w:pStyle w:val="BodyText"/>
      </w:pPr>
      <w:r>
        <w:t xml:space="preserve">- Bạo.</w:t>
      </w:r>
    </w:p>
    <w:p>
      <w:pPr>
        <w:pStyle w:val="BodyText"/>
      </w:pPr>
      <w:r>
        <w:t xml:space="preserve">Vào thời khắc cuối cùng khi long vĩ quét ngang, Âu Dương giống như động kinh kéo động dây cung, lúc này Bạo Liệt Tiễn đột nhiên kích phát ra, nhưng lần này mũi tên lại không bắn về phía phệ hồn, mà là bắn về phía mặt đất dưới chân Âu Dương.</w:t>
      </w:r>
    </w:p>
    <w:p>
      <w:pPr>
        <w:pStyle w:val="BodyText"/>
      </w:pPr>
      <w:r>
        <w:t xml:space="preserve">- Ầm... Ầm...</w:t>
      </w:r>
    </w:p>
    <w:p>
      <w:pPr>
        <w:pStyle w:val="BodyText"/>
      </w:pPr>
      <w:r>
        <w:t xml:space="preserve">- Làm sao có thể... Làm sao hắn có thể né tránh?</w:t>
      </w:r>
    </w:p>
    <w:p>
      <w:pPr>
        <w:pStyle w:val="BodyText"/>
      </w:pPr>
      <w:r>
        <w:t xml:space="preserve">Nhìn cảnh tượng phát sinh trong Thánh Thú Cốc, đám Huyễn Thuật Sư bên ngoài hầu như muốn tan vỡ, chuyện này rút cuộc là thế nào?</w:t>
      </w:r>
    </w:p>
    <w:p>
      <w:pPr>
        <w:pStyle w:val="BodyText"/>
      </w:pPr>
      <w:r>
        <w:t xml:space="preserve">Nhìn bóng người từ dưới mặt đất bắn lên trên cao, lúc này đầu óc của Huyễn Thuật Sư như si như mộng, vừa rồi long vĩ quét ngang, tốc độ nhanh đến cực hạn, cho dù Yêu Chiến Sĩ này phản ứng nhanh đến đâu, tuyệt đối cũng không có khả năng tích súc đủ lực lượng để hắn nhảy dựng lên.</w:t>
      </w:r>
    </w:p>
    <w:p>
      <w:pPr>
        <w:pStyle w:val="BodyText"/>
      </w:pPr>
      <w:r>
        <w:t xml:space="preserve">Xác thực, bọn họ suy nghĩ không sai, nếu là Yêu Chiến Sĩ bình thường, từ khi bọn họ nhìn thấy long vĩđến lúc lấy đà nhảy lên, thời gian căn bản không đủ, Âu Dương cũng không làm được, chỉ là chân làm không được không có nghĩa là tay làm không được, nếu như nói toàn thân Âu Dương nhanh nhất là cái gì, sợ rằng ngoại trừ tư duy của hắn chính là hai tay của hắn</w:t>
      </w:r>
    </w:p>
    <w:p>
      <w:pPr>
        <w:pStyle w:val="BodyText"/>
      </w:pPr>
      <w:r>
        <w:t xml:space="preserve">Trong thời khắc cái đuôi của Cốt Long quét ngang đến, muốn kích phát lực nhảy của hai chân nhảy ra đã quá muộn, thế nhưng Âu Dương lại lấy tay kéo động dây cung của Thứ Kiêu Cung, dùng lực phản kích mạnh mẽ của Bạo Liệt Tiễn đẩy mình lên trên cao trước khi long vĩ quét đến.</w:t>
      </w:r>
    </w:p>
    <w:p>
      <w:pPr>
        <w:pStyle w:val="BodyText"/>
      </w:pPr>
      <w:r>
        <w:t xml:space="preserve">- Ngao...</w:t>
      </w:r>
    </w:p>
    <w:p>
      <w:pPr>
        <w:pStyle w:val="BodyText"/>
      </w:pPr>
      <w:r>
        <w:t xml:space="preserve">Cốt Long rít gào đánh về phía Âu Dương, cái đuôi của nó muốn tiếp tục càn quét loài tiểu bò sát ở trên cao đang không ngừng khiêu khích mình, thế nhưng khi nó tiến lên trước một bước lại phát hiện đã tới sát biên giới của huyễn trận, nó không thể tiến vào huyễn trận, bằng không nó sẽ bị huyễn trận khốn chết.</w:t>
      </w:r>
    </w:p>
    <w:p>
      <w:pPr>
        <w:pStyle w:val="BodyText"/>
      </w:pPr>
      <w:r>
        <w:t xml:space="preserve">Cho nên phệ hồn bất đắc dĩ rít gào rống giận, đáng tiếc đã muộn, vì lúc này Âu Dương lại quay trở về trung tâm huyễn trận, đứng từ xa nhìn nó.</w:t>
      </w:r>
    </w:p>
    <w:p>
      <w:pPr>
        <w:pStyle w:val="BodyText"/>
      </w:pPr>
      <w:r>
        <w:t xml:space="preserve">- Thánh Thể, quả nhiên là Thánh Thể, nếu như nó có thể sử dụng yêu khí chiến đấu, có thể mình đã sớm chết từ lâu rồi.</w:t>
      </w:r>
    </w:p>
    <w:p>
      <w:pPr>
        <w:pStyle w:val="BodyText"/>
      </w:pPr>
      <w:r>
        <w:t xml:space="preserve">Âu Dương rơi vào trong huyễn trận, mặc dù hắn không bị thương, thế nhưng lần này tuyệt đối hung hiểm hơn lần trước gấp trăm lần, lần trước lực càn quét của long vĩ không tính là mạnh, hắn dựa vào Thứ Kiêu Cung chống đỡ một lát lại bịđẩy vào trong huyễn trận.</w:t>
      </w:r>
    </w:p>
    <w:p>
      <w:pPr>
        <w:pStyle w:val="BodyText"/>
      </w:pPr>
      <w:r>
        <w:t xml:space="preserve">Thế nhưng lần này thậm chí cả cơ hội chống đỡ hầu như cũng không có, nếu như không phải thời khắc cuối cùng lực phản kích của Bạo Liệt Tiễn đẩy mình lên trên cao, như vậy mình đã bịđập chết tươi.</w:t>
      </w:r>
    </w:p>
    <w:p>
      <w:pPr>
        <w:pStyle w:val="BodyText"/>
      </w:pPr>
      <w:r>
        <w:t xml:space="preserve">- Dự phán phòng ngự và dự phán tấn công đồng thời tiến hành, quá khiêu chiến.</w:t>
      </w:r>
    </w:p>
    <w:p>
      <w:pPr>
        <w:pStyle w:val="BodyText"/>
      </w:pPr>
      <w:r>
        <w:t xml:space="preserve">Âu Dương nắm tay nhìn phệ hồn không ngừng rít gào với hắn trong huyễn trận , đồng thời không ngừng dùng long vĩ quét ngang thạch bích trước mặt hắn tạo thành đá vụn bay loạn, hắn biết, hiện tại hắn chỉ có thể né tránh hoặc là tấn công, muốn đồng thời phát huy né tránh và tấn công còn cần vô số lần tôi luyện.</w:t>
      </w:r>
    </w:p>
    <w:p>
      <w:pPr>
        <w:pStyle w:val="BodyText"/>
      </w:pPr>
      <w:r>
        <w:t xml:space="preserve">Lúc này Âu Dương rốt cục cũng minh bạch dụng tâm lương khổ của Bạch Hủ Minh, không hề nghi ngờ, nếu như mình có thểđẩy ngã phệ hồn, hấp thu huyết lực của phệ hồn tuyệt đối có thể thẳng trùng Thánh Thể, thế nhưng lúc này Âu Dương lại không có hứng thú với lực lượng thuần khiết bằng dự phán phòng ngự.</w:t>
      </w:r>
    </w:p>
    <w:p>
      <w:pPr>
        <w:pStyle w:val="Compact"/>
      </w:pPr>
      <w:r>
        <w:br w:type="textWrapping"/>
      </w:r>
      <w:r>
        <w:br w:type="textWrapping"/>
      </w:r>
    </w:p>
    <w:p>
      <w:pPr>
        <w:pStyle w:val="Heading2"/>
      </w:pPr>
      <w:bookmarkStart w:id="260" w:name="chương-251-đợt-sóng-chưa-yên-bình"/>
      <w:bookmarkEnd w:id="260"/>
      <w:r>
        <w:t xml:space="preserve">238. Chương 251 : Đợt Sóng Chưa Yên Bình</w:t>
      </w:r>
    </w:p>
    <w:p>
      <w:pPr>
        <w:pStyle w:val="Compact"/>
      </w:pPr>
      <w:r>
        <w:br w:type="textWrapping"/>
      </w:r>
      <w:r>
        <w:br w:type="textWrapping"/>
      </w:r>
      <w:r>
        <w:t xml:space="preserve">Lực lượng có mạnh như thế nào, nhược thế của mình khi chiến đấu cận chiến mình vẫn là người rõ nhất, nếu như mình thực sự có thể hoàn toàn nắm giữ dự phán phòng thủ và dự phán tấn công, đồng thời tiến hành, Âu Dương nghĩđề cao thực lực của mình tuyệt đối còn dễ hơn tiến giai rất nhiều.</w:t>
      </w:r>
    </w:p>
    <w:p>
      <w:pPr>
        <w:pStyle w:val="BodyText"/>
      </w:pPr>
      <w:r>
        <w:t xml:space="preserve">- Ta đang nhìn thấy cái gì...</w:t>
      </w:r>
    </w:p>
    <w:p>
      <w:pPr>
        <w:pStyle w:val="BodyText"/>
      </w:pPr>
      <w:r>
        <w:t xml:space="preserve">Một gã Huyễn Thuật Sư nhìn mọi việc phát sinh trong Thánh Thú Cốc, từ lúc tiếng rít gào của thánh thú phệ hồn xuất hiện đến lúc kết thúc, thời gian không vượt quá năm phút, thế nhưng năm phút này tuyệt đối là kinh tâm động phách và không thể tưởng tượng.</w:t>
      </w:r>
    </w:p>
    <w:p>
      <w:pPr>
        <w:pStyle w:val="BodyText"/>
      </w:pPr>
      <w:r>
        <w:t xml:space="preserve">Một Yêu Chiến Sĩ cửu giai chiến đấu cận chiến với phệ hồn, hơn nữa còn có thể toàn thân trở ra trong tay phệ hồn, điều này sao có thể? Cửu giai đối kháng Thánh Thể? Đây không phải khác biệt một trời một vực hay sao? Người này rốt cuộc đã làm thế nào?</w:t>
      </w:r>
    </w:p>
    <w:p>
      <w:pPr>
        <w:pStyle w:val="BodyText"/>
      </w:pPr>
      <w:r>
        <w:t xml:space="preserve">- Hắn có thể dự phán công kích của phệ hồn ...</w:t>
      </w:r>
    </w:p>
    <w:p>
      <w:pPr>
        <w:pStyle w:val="BodyText"/>
      </w:pPr>
      <w:r>
        <w:t xml:space="preserve">Có Huyễn Thuật Sư nhìn ra thủ đoạn của Âu Dương, không sai, khi Âu Dương và phệ hồn chiến đấu cận chiến, hắn luôn luôn có thể né tránh trước một khắc công kích của phệ hồn, chuyện này giống như đánh cầu lông.</w:t>
      </w:r>
    </w:p>
    <w:p>
      <w:pPr>
        <w:pStyle w:val="BodyText"/>
      </w:pPr>
      <w:r>
        <w:t xml:space="preserve">Nếu như không phải bọn hắn đều minh bạch sự hung tàn của phệ hồn, có thể bọn hắn sẽ nghĩ phệ hồn đang bồi luyện người này, chuyện này cũng quá khoa trương, lần nào cũng có thể dự phán được công kích của phệ hồn, tiến hành tránh né.</w:t>
      </w:r>
    </w:p>
    <w:p>
      <w:pPr>
        <w:pStyle w:val="BodyText"/>
      </w:pPr>
      <w:r>
        <w:t xml:space="preserve">Hơn ba mươi gã Huyễn Thuật Sư rời khỏi Thánh Thú Cốc, nhưng bọn hắn tin tưởng tin tức mình mang theo đủ để chấn động toàn bộ nơi chôn xương...</w:t>
      </w:r>
    </w:p>
    <w:p>
      <w:pPr>
        <w:pStyle w:val="BodyText"/>
      </w:pPr>
      <w:r>
        <w:t xml:space="preserve">Sau một ngày, tin tức cuồng nhân đơn thương độc mã tiến vào Thánh Thú Cốc đồ long đã bay khắp nơi chôn xương, thậm chí toàn bộ Cực Cảnh. Tin tức này truyền đến Cực Cảnh cũng chưa dừng lại, nó còn được vô số người rời khỏi Cực Cảnh mang theo khỏi Cực Cảnh.</w:t>
      </w:r>
    </w:p>
    <w:p>
      <w:pPr>
        <w:pStyle w:val="BodyText"/>
      </w:pPr>
      <w:r>
        <w:t xml:space="preserve">Khi tin tức này truyền đến cho Vạn Tiên Sơn, cho dù là người của Vạn Tiên Sơn cũng cảm thấy mê man.</w:t>
      </w:r>
    </w:p>
    <w:p>
      <w:pPr>
        <w:pStyle w:val="BodyText"/>
      </w:pPr>
      <w:r>
        <w:t xml:space="preserve">Chuyện của Vô Địch đoàn đã chấn động bát phương, hiện tại lại xuất hiện một đệ tử Vạn Tiên Sơn đơn thương độc mã tiến vào Thánh Thú Cốc muốn giết chết phệ hồn của Cốt Long, tin tức hầu như khiến cao tầng Vạn Tiên Sơn đều tan vỡ.</w:t>
      </w:r>
    </w:p>
    <w:p>
      <w:pPr>
        <w:pStyle w:val="BodyText"/>
      </w:pPr>
      <w:r>
        <w:t xml:space="preserve">Bọn họ cảm thấy mình giống như con khỉ bị lừa gạt, từ lúc nào bọn họ lại không có quyền được biết chuyện của Vạn Tiên Sơn?</w:t>
      </w:r>
    </w:p>
    <w:p>
      <w:pPr>
        <w:pStyle w:val="BodyText"/>
      </w:pPr>
      <w:r>
        <w:t xml:space="preserve">Khi một đám trưởng lão tập trung đến trước đại điện của Lỗ Tu, Lỗ Tu chỉ nói ba chữđã khiến tất cả trưởng lão không còn dám hỏi bất cứ tin tức nào liên quan đến người này.</w:t>
      </w:r>
    </w:p>
    <w:p>
      <w:pPr>
        <w:pStyle w:val="BodyText"/>
      </w:pPr>
      <w:r>
        <w:t xml:space="preserve">Lỗ Tu nói:</w:t>
      </w:r>
    </w:p>
    <w:p>
      <w:pPr>
        <w:pStyle w:val="BodyText"/>
      </w:pPr>
      <w:r>
        <w:t xml:space="preserve">- Âm Vân Phong...</w:t>
      </w:r>
    </w:p>
    <w:p>
      <w:pPr>
        <w:pStyle w:val="BodyText"/>
      </w:pPr>
      <w:r>
        <w:t xml:space="preserve">Âm Vân Phong, trong mắt đệ tử bình thường của Vạn Tiên Sơn nơi đó là một vùng hoang vu, chim không muốn bay, không ai muốn đến một nơi quỷ quái như vậy.</w:t>
      </w:r>
    </w:p>
    <w:p>
      <w:pPr>
        <w:pStyle w:val="BodyText"/>
      </w:pPr>
      <w:r>
        <w:t xml:space="preserve">Thế nhưng những trưởng lão chân chính của Vạn Tiên Sơn đương nhiên đều biết nơi đó có tồn tại như thế nào. Bạch Hủ Minh, người tiếp cận gần nhất với Phi Tiên nghìn vạn năm qua.</w:t>
      </w:r>
    </w:p>
    <w:p>
      <w:pPr>
        <w:pStyle w:val="BodyText"/>
      </w:pPr>
      <w:r>
        <w:t xml:space="preserve">Đây là một ma vương, tám trăm năm trước Bạch Hủ Minh là cái tên không ai biết, hắn đơn thương độc mã quét ngang mười hai thánh địa, không ai có thể kháng cự, thế như chẻ tre đánh đâu thắng đó, không gì cản nổi, lúc đó Bạch Hủ Minh chính là tồn tại ngăn cản nhân giết nhân thần giết thần.</w:t>
      </w:r>
    </w:p>
    <w:p>
      <w:pPr>
        <w:pStyle w:val="BodyText"/>
      </w:pPr>
      <w:r>
        <w:t xml:space="preserve">Vô số thánh vương và tông chủ các tông đều bị Bạch Hủ Minh chính diện đánh bại, sau khi Bạch Hủ Minh làm xong tất cả những chuyện này, phảng phất bỗng nhiên cảm thấy không còn tính khiêu chiến nữa.</w:t>
      </w:r>
    </w:p>
    <w:p>
      <w:pPr>
        <w:pStyle w:val="BodyText"/>
      </w:pPr>
      <w:r>
        <w:t xml:space="preserve">Tám trăm năm trước hắn từ ngoại giới trở về Vạn Tiên Sơn, một mình tiến vào Âm Vân Phong báo cho mọi người, có một ngày Âm Vân Phong sẽ một lần nữa được kích hoạt, nó sẽ khôi phục hưng thịnh vô số năm trước.</w:t>
      </w:r>
    </w:p>
    <w:p>
      <w:pPr>
        <w:pStyle w:val="BodyText"/>
      </w:pPr>
      <w:r>
        <w:t xml:space="preserve">Không ai hoài nghi những lời của Bạch Hủ Minh, bởi vì bọn họ không có tư cách đó, có người từng nói, nếu có một ngày Bạch Hủ Minh thực sự có thể làm được, thời khắc Âm Vân Phong khôi phục sẽ là thời khắc Bạch Hủ Minh phá không phi tiên.</w:t>
      </w:r>
    </w:p>
    <w:p>
      <w:pPr>
        <w:pStyle w:val="BodyText"/>
      </w:pPr>
      <w:r>
        <w:t xml:space="preserve">Tám trăm năm qua, ngoại giới đã dần dần lãng quên đệ nhất cuồng nhân thiên hạ Bạch Hủ Minh quên, nhưng Vạn Tiên Sơn không quên hắn.</w:t>
      </w:r>
    </w:p>
    <w:p>
      <w:pPr>
        <w:pStyle w:val="BodyText"/>
      </w:pPr>
      <w:r>
        <w:t xml:space="preserve">Lỗ Tu từng nói, nếu có một ngày Vạn Tiên Sơn thực sự tao ngộ đại kiếp nạn, một mình Bạch Hủ Minh cũng đủ sức nghịch thiên sửa mệnh. Một người có thể nghịch thiên sửa mệnh, nghìn vạn năm qua ngoại trừ Hoàng Thiên đại đế, Bạch Hủ Minh là người thứ hai.</w:t>
      </w:r>
    </w:p>
    <w:p>
      <w:pPr>
        <w:pStyle w:val="BodyText"/>
      </w:pPr>
      <w:r>
        <w:t xml:space="preserve">Không ai dám đi hỏi Bạch Hủ Minh, bởi vì bọn họ biết, Bạch Hủ Minh là một người mất hết tính người, cho dù tông chủ Lỗ Tu tự mình chạy đến Âm Vân Phong cũng bị hắn tát tai.</w:t>
      </w:r>
    </w:p>
    <w:p>
      <w:pPr>
        <w:pStyle w:val="BodyText"/>
      </w:pPr>
      <w:r>
        <w:t xml:space="preserve">Đây là thực lực, là thực lực tuyệt đối. Người biến thái như vậy lại có quan hệ nhất định với tiểu biến thái đang đối kháng với thánh thú Cốt Long trong nơi chôn xương, cho dù bọn họ là trưởng lão thực sự cũng không dám hỏi đến.</w:t>
      </w:r>
    </w:p>
    <w:p>
      <w:pPr>
        <w:pStyle w:val="BodyText"/>
      </w:pPr>
      <w:r>
        <w:t xml:space="preserve">Thế nhưng trưởng lão không hỏi đến không có nghĩa là người của Vạn Tiên Sơn không truyền, lúc này chỉ cần là người tiến vào nơi chôn xương thời gian trước đều biến thành tiêu điểm, tất cả mọi người đều hỏi có phải hắn từng nhìn thấy cuồng nhân cầm cung dám đồ long hay không.</w:t>
      </w:r>
    </w:p>
    <w:p>
      <w:pPr>
        <w:pStyle w:val="BodyText"/>
      </w:pPr>
      <w:r>
        <w:t xml:space="preserve">Nhưng đáp án có được chỉ khiến bọn họ thất vọng, bởi vì chuyện của Âu Dương chỉ có người của đoàn đội tinh anh Lữ Phong chờ mới biết được. Và bọn họ đã từng thề sẽ không đi lan truyền lung tung chuyện liên quan đến Âu Dương.</w:t>
      </w:r>
    </w:p>
    <w:p>
      <w:pPr>
        <w:pStyle w:val="BodyText"/>
      </w:pPr>
      <w:r>
        <w:t xml:space="preserve">- Đội trưởng, ta biết hắn là một biến thái, không ngờ còn là siêu cấp biến thái.</w:t>
      </w:r>
    </w:p>
    <w:p>
      <w:pPr>
        <w:pStyle w:val="BodyText"/>
      </w:pPr>
      <w:r>
        <w:t xml:space="preserve">Thời Phong vừa luận bàn linh hồn lực với Miêu Vận Tiến vừa nói với Lữ Phong.</w:t>
      </w:r>
    </w:p>
    <w:p>
      <w:pPr>
        <w:pStyle w:val="BodyText"/>
      </w:pPr>
      <w:r>
        <w:t xml:space="preserve">- Đúng vậy, quá biến thái, không ngờ nơi an toàn mà hắn nói chính là Thánh Thú Cốc, hắn lại dám một mình sát nhập Thánh Thú Cốc, thực sự muốn đồ long sao?</w:t>
      </w:r>
    </w:p>
    <w:p>
      <w:pPr>
        <w:pStyle w:val="BodyText"/>
      </w:pPr>
      <w:r>
        <w:t xml:space="preserve">Miêu Vận Tiến cũng mở miệng nói.</w:t>
      </w:r>
    </w:p>
    <w:p>
      <w:pPr>
        <w:pStyle w:val="BodyText"/>
      </w:pPr>
      <w:r>
        <w:t xml:space="preserve">- Không biết, nhưng tiểu tử này cũng quá điên cuồng, một mình sát nhập Thánh Thú Cốc, xem ra nhiệm vụ mà hắn nói có thể chính là đồ long...</w:t>
      </w:r>
    </w:p>
    <w:p>
      <w:pPr>
        <w:pStyle w:val="BodyText"/>
      </w:pPr>
      <w:r>
        <w:t xml:space="preserve">Lữ Phong lắc đầu cười khổ, khi nghe thấy tin tức này hắn cũng từng xem là trò cười, thế nhưng hiện tại đồn đãi đã nói ra dáng dấp Thứ Kiêu Cung của Âu Dương, chuyện này tuyệt đối không sai.</w:t>
      </w:r>
    </w:p>
    <w:p>
      <w:pPr>
        <w:pStyle w:val="BodyText"/>
      </w:pPr>
      <w:r>
        <w:t xml:space="preserve">Năm ngày hai lần đại chiến với phệ hồn, trận đầu bị phệ hồn quét ngang, ngã vào huyễn trận, tu dưỡng một thời gian, tiếp tục đi ra tìm phệ hồn một mình độc đấu, với tài bắn cung không thể tưởng tượng thoát khỏi tay phệ hồn, thong dong tiến nhập huyễn trận. Thực lực này, trầm ổn này hầu như đạt được trình độ không thể tưởng tượng.</w:t>
      </w:r>
    </w:p>
    <w:p>
      <w:pPr>
        <w:pStyle w:val="BodyText"/>
      </w:pPr>
      <w:r>
        <w:t xml:space="preserve">- Xem ra chúng ta đều xem thường Âu Dương, tài bắn cung của tiểu tử này tuyệt đối đáng sợ hơn chúng ta tưởng tượng, sớm biết lúc đó chúng ta nên để tiểu tử này một mình độc sát ba mươi hai người, ta nghĩ có lẽ không thành vấn đề.</w:t>
      </w:r>
    </w:p>
    <w:p>
      <w:pPr>
        <w:pStyle w:val="BodyText"/>
      </w:pPr>
      <w:r>
        <w:t xml:space="preserve">Thời Phong gật đầu nói.</w:t>
      </w:r>
    </w:p>
    <w:p>
      <w:pPr>
        <w:pStyle w:val="BodyText"/>
      </w:pPr>
      <w:r>
        <w:t xml:space="preserve">- Cuồng nhân ngay cả phệ hồn cũng dám độc đấu, một mình đấu ba mươi hai người, ta thấy không thành vấn đề.</w:t>
      </w:r>
    </w:p>
    <w:p>
      <w:pPr>
        <w:pStyle w:val="BodyText"/>
      </w:pPr>
      <w:r>
        <w:t xml:space="preserve">Miêu Vận Tiến cũng rất tán thành lời nói của Thời Phong.</w:t>
      </w:r>
    </w:p>
    <w:p>
      <w:pPr>
        <w:pStyle w:val="BodyText"/>
      </w:pPr>
      <w:r>
        <w:t xml:space="preserve">Phía bên đoàn đội tinh anh đã đoán được thân phận của Âu Dương, đồng bọn ở ngọn núi khác cùng tiến vào Vạn Tiên Sơn với Âu Dương cũng đoán được thân phận của hắn.</w:t>
      </w:r>
    </w:p>
    <w:p>
      <w:pPr>
        <w:pStyle w:val="BodyText"/>
      </w:pPr>
      <w:r>
        <w:t xml:space="preserve">Thứ Kiêu Cung quá hút mắt, khi mọi người miêu tả Thứ Kiêu Cung, bọn họ đã suy đoán ra đây là Âu Dương. Chỉ có điều bọn hắn không nghĩ tới, Âu Dương không chỉ cuồng trong tiểu thế giới, mà ở Chân Linh Giới vẫn rất cuồng.</w:t>
      </w:r>
    </w:p>
    <w:p>
      <w:pPr>
        <w:pStyle w:val="BodyText"/>
      </w:pPr>
      <w:r>
        <w:t xml:space="preserve">Ở tiểu thế giới hắn có thể từ sinh tử cảnh đi ra, lần này đồ long có phải hắn cũng có thể sáng tạo ra kỳ tích khiến mọi người không dám tin?</w:t>
      </w:r>
    </w:p>
    <w:p>
      <w:pPr>
        <w:pStyle w:val="BodyText"/>
      </w:pPr>
      <w:r>
        <w:t xml:space="preserve">Nghị luận của nghị giới còn chưa kết thúc, ở nơi chôn xương lại nổi lên từng đợt sóng không yên bình....</w:t>
      </w:r>
    </w:p>
    <w:p>
      <w:pPr>
        <w:pStyle w:val="Compact"/>
      </w:pPr>
      <w:r>
        <w:br w:type="textWrapping"/>
      </w:r>
      <w:r>
        <w:br w:type="textWrapping"/>
      </w:r>
    </w:p>
    <w:p>
      <w:pPr>
        <w:pStyle w:val="Heading2"/>
      </w:pPr>
      <w:bookmarkStart w:id="261" w:name="chương-252-quan-chiến"/>
      <w:bookmarkEnd w:id="261"/>
      <w:r>
        <w:t xml:space="preserve">239. Chương 252 : Quan Chiến</w:t>
      </w:r>
    </w:p>
    <w:p>
      <w:pPr>
        <w:pStyle w:val="Compact"/>
      </w:pPr>
      <w:r>
        <w:br w:type="textWrapping"/>
      </w:r>
      <w:r>
        <w:br w:type="textWrapping"/>
      </w:r>
      <w:r>
        <w:t xml:space="preserve">Theo thời gian trôi qua, người trong nơi chôn xương dần bắt đầu lo lắng, dần phát hiện có điều không thích hợp. Vì sao không thích hợp? Bởi vì nhiều ngày trôi qua như vậy, thú triều vốn đã xuất hiện lại không thấy xuất hiện.</w:t>
      </w:r>
    </w:p>
    <w:p>
      <w:pPr>
        <w:pStyle w:val="BodyText"/>
      </w:pPr>
      <w:r>
        <w:t xml:space="preserve">Chuyện này là thế nào? Vấn đề này quanh quẩn trong lòng mọi người, bọn họ chạy đến đây là vì cái gì, không phải đợi thú triều để thu thập yêu thú chi linh hay sao.</w:t>
      </w:r>
    </w:p>
    <w:p>
      <w:pPr>
        <w:pStyle w:val="BodyText"/>
      </w:pPr>
      <w:r>
        <w:t xml:space="preserve">Thế nhưng hiện tại cây cỏ trên thảo nguyên đã biến thành tử sắc, tử khí đã tràn ngập toàn bộ đại thảo nguyên, lúc này lẽ ra phải là thời khắc thú triều kéo tới.</w:t>
      </w:r>
    </w:p>
    <w:p>
      <w:pPr>
        <w:pStyle w:val="BodyText"/>
      </w:pPr>
      <w:r>
        <w:t xml:space="preserve">Nhưng lần này lại cổ quái là, thú triều đến nay vẫn không xuất hiện, đám người sốt ruột chờđợi trên đại thảo nguyên đã bắt đầu suy đoán thú triều rốt cuộc có đến hay không?</w:t>
      </w:r>
    </w:p>
    <w:p>
      <w:pPr>
        <w:pStyle w:val="BodyText"/>
      </w:pPr>
      <w:r>
        <w:t xml:space="preserve">Mười ngày liên tiếp, sắc cỏ đã từ tử sắc ban đầu lột xác thành lục sắc, tử khí cũng bắt đầu chậm rãi tiêu tán, lúc này mọi người mới rốt cục minh bạch. Lần này sợ rằng thú triều sẽ không tới.</w:t>
      </w:r>
    </w:p>
    <w:p>
      <w:pPr>
        <w:pStyle w:val="BodyText"/>
      </w:pPr>
      <w:r>
        <w:t xml:space="preserve">Rốt cuộc đã xảy ra chuyện gì? Tử khí đã xuất hiện nhưng cuối cùng thú triều lại không đến.</w:t>
      </w:r>
    </w:p>
    <w:p>
      <w:pPr>
        <w:pStyle w:val="BodyText"/>
      </w:pPr>
      <w:r>
        <w:t xml:space="preserve">Tử khí xuất hiện, thú triều tuôn ra, đây là chuyện ai cũng biết, tại sao lần này tử khí xuất hiện, nhưng thú triều lại không tới?</w:t>
      </w:r>
    </w:p>
    <w:p>
      <w:pPr>
        <w:pStyle w:val="BodyText"/>
      </w:pPr>
      <w:r>
        <w:t xml:space="preserve">Phệ hồn thôi động thú triều, thú triều cuốn theo tất cả nơi chôn xương, theo đó tam cảnh thánh thú cũng bắt đầu khởi động, nhưng tại sao lần này phệ hồn lại không dẫn động thú triều?</w:t>
      </w:r>
    </w:p>
    <w:p>
      <w:pPr>
        <w:pStyle w:val="BodyText"/>
      </w:pPr>
      <w:r>
        <w:t xml:space="preserve">Nghĩđến phệ hồn, trong đầu mọi người đều xuất hiện một thân ảnh, thân ảnh này một người một cung dám ẩu đả cận chiến với phệ hồn, lẽ nào vì phệ hồn bị khiêu khích vô hạn nên ngay cả phát động thú triều cũng không để ý tới?</w:t>
      </w:r>
    </w:p>
    <w:p>
      <w:pPr>
        <w:pStyle w:val="BodyText"/>
      </w:pPr>
      <w:r>
        <w:t xml:space="preserve">Đây có thể là đáp án duy nhất, vô số người bắt đầu khởi động về hướng Thánh Thú Cốc, bọn họ đều muốn xem phệ hồn có phải đã bắt đầu thôi động thú triều, hay là phệ hồn đã quên mất chuyện thú triều?</w:t>
      </w:r>
    </w:p>
    <w:p>
      <w:pPr>
        <w:pStyle w:val="BodyText"/>
      </w:pPr>
      <w:r>
        <w:t xml:space="preserve">Thánh Thú Cốc, lúc này ở đây phảng phất đã biến thành vườn bách thú, vô số người tụ tập ở cửa cốc nhìn vào bên trong, chỉ thấy một người ngồi xếp bằng trong huyễn trận không ngừng nhìn ra ngoài đánh giá phệ hồn Cốt Long, còn phệ hồn cũng đồng dạng dùng đầu óc lớn bằng căn phòng của nó giằng co với người trong trận.</w:t>
      </w:r>
    </w:p>
    <w:p>
      <w:pPr>
        <w:pStyle w:val="BodyText"/>
      </w:pPr>
      <w:r>
        <w:t xml:space="preserve">- Xem ra suy đoán không sai, có lẽ chính là người này. Phệ hồn có thù tất báo, xưa nay người trêu chọc nó đều sẽ táng thân ở Thánh Thú Cốc, nhưng người này nhiều lần khiêu chiến phệ hồn như vậy, phệ hồn vẫn vô lực giết chết, với tính cách của nó khẳng định là không giết người này thề không bỏ qua.</w:t>
      </w:r>
    </w:p>
    <w:p>
      <w:pPr>
        <w:pStyle w:val="BodyText"/>
      </w:pPr>
      <w:r>
        <w:t xml:space="preserve">Có người nói ra suy đoán.</w:t>
      </w:r>
    </w:p>
    <w:p>
      <w:pPr>
        <w:pStyle w:val="BodyText"/>
      </w:pPr>
      <w:r>
        <w:t xml:space="preserve">Những lời nói của hắn nhất thời khiến cho đám người xung quanh tán thành, tính cách có thù tất báo của phệ hồn xưa nay đã có tương truyền, hiện tại xem ra trước khi người thanh niên này bịđánh chết, phệ hồn thậm chí không có tâm tư phát động thú triều.</w:t>
      </w:r>
    </w:p>
    <w:p>
      <w:pPr>
        <w:pStyle w:val="BodyText"/>
      </w:pPr>
      <w:r>
        <w:t xml:space="preserve">- Giết hắn.</w:t>
      </w:r>
    </w:p>
    <w:p>
      <w:pPr>
        <w:pStyle w:val="BodyText"/>
      </w:pPr>
      <w:r>
        <w:t xml:space="preserve">Có người đưa ra một kiến nghị lớn mật, chỉ là hắn vừa nói xong đã nhận được những ánh mắt khinh bỉ.</w:t>
      </w:r>
    </w:p>
    <w:p>
      <w:pPr>
        <w:pStyle w:val="BodyText"/>
      </w:pPr>
      <w:r>
        <w:t xml:space="preserve">Giết hắn? Nói đùa gì chứ, người này cách cửa cốc khoảng ba dặm, khoảng cách xa như vậy trừ phi là trận đồ sư mở lôi điện đánh trước mặt là có thể chạm đến, còn những người khác căn bản không thểđả kích xa như vậy.</w:t>
      </w:r>
    </w:p>
    <w:p>
      <w:pPr>
        <w:pStyle w:val="BodyText"/>
      </w:pPr>
      <w:r>
        <w:t xml:space="preserve">- Dùng pháp bảo đập chết hắn.</w:t>
      </w:r>
    </w:p>
    <w:p>
      <w:pPr>
        <w:pStyle w:val="BodyText"/>
      </w:pPr>
      <w:r>
        <w:t xml:space="preserve">Có người kêu lên dùng pháp bảo, thế nhưng trong nháy mắt lại có tiếng nghi vấn mới truyền đến :</w:t>
      </w:r>
    </w:p>
    <w:p>
      <w:pPr>
        <w:pStyle w:val="BodyText"/>
      </w:pPr>
      <w:r>
        <w:t xml:space="preserve">- Pháp bảo? Pháp bảo của ngươi có thể khống chế phi hành ba dặm sao?</w:t>
      </w:r>
    </w:p>
    <w:p>
      <w:pPr>
        <w:pStyle w:val="BodyText"/>
      </w:pPr>
      <w:r>
        <w:t xml:space="preserve">Rất hiển nhiên, tốc độ phi hành của pháp bảo không đạt đến trình độ ba dặm, muốn đánh chết địch nhân trong khoảng cách này, trừ phi là trận đồ sư hoặc là cường giả trên cấp pháp thân xuất thủ, bằng không ba dặm này vĩnh viễn khó mà vượt qua.</w:t>
      </w:r>
    </w:p>
    <w:p>
      <w:pPr>
        <w:pStyle w:val="BodyText"/>
      </w:pPr>
      <w:r>
        <w:t xml:space="preserve">- Lẽ nào cứđể hắn và phệ hồn nhìn nhau như vậy? Tiểu tử này rõ ràng là cố ý đến gây chuyện...</w:t>
      </w:r>
    </w:p>
    <w:p>
      <w:pPr>
        <w:pStyle w:val="BodyText"/>
      </w:pPr>
      <w:r>
        <w:t xml:space="preserve">Người này vừa định nói Âu Dương cố ý kéo dài thời gian, liền thấy Âu Dương đột nhiên từ trong huyễn trận đứng lên, toàn thân giống như mũi tên nhọn bắn về phía phệ hồn.</w:t>
      </w:r>
    </w:p>
    <w:p>
      <w:pPr>
        <w:pStyle w:val="BodyText"/>
      </w:pPr>
      <w:r>
        <w:t xml:space="preserve">- Hắn điên rồi sao?</w:t>
      </w:r>
    </w:p>
    <w:p>
      <w:pPr>
        <w:pStyle w:val="BodyText"/>
      </w:pPr>
      <w:r>
        <w:t xml:space="preserve">Người chưa nhìn thấy Âu Dương độc đấu với phệ hồn nhất thời đều sản sinh ra suy nghĩ như vậy. Ẩu đả cận chiến với phệ hồn? Yêu Chiến Sĩ cửu giai ẩu đả cận chiến với thánh thú cấp Thánh Thể ? Cái này không phải muốn chết thì là cái gì?</w:t>
      </w:r>
    </w:p>
    <w:p>
      <w:pPr>
        <w:pStyle w:val="BodyText"/>
      </w:pPr>
      <w:r>
        <w:t xml:space="preserve">Nhưng người đã chân chính nhìn thấy Âu Dương độc đấu lại biết, trình độ biến thái của gia hỏa này đã xa vượt xa tưởng tượng của mọi người, bởi vì nhiều ngày như vậy, hắn đã đại chiến với phệ hồn vô số lần, mặc dù lần nào cũng thất bại rút lui, thế nhưng tiến bộ của hắn là rất rõ ràng.</w:t>
      </w:r>
    </w:p>
    <w:p>
      <w:pPr>
        <w:pStyle w:val="BodyText"/>
      </w:pPr>
      <w:r>
        <w:t xml:space="preserve">- Ầm...</w:t>
      </w:r>
    </w:p>
    <w:p>
      <w:pPr>
        <w:pStyle w:val="BodyText"/>
      </w:pPr>
      <w:r>
        <w:t xml:space="preserve">Thấy Âu Dương lao ra, phệ hồn tựa như được đánh thuốc kích thích, vọt tới chỗ Âu Dương, bản thân nó cũng không nhớ rõ mình đã bị phong tỏa ở Thánh Thú Cốc bao nhiêu năm. Nhiều năm như vậy, ngoại trừ lần có vô số người trùng kích Thánh Thú Cốc khiến nó có chút sảng khoái, còn hầu như không có cơ hội xuất thủ.</w:t>
      </w:r>
    </w:p>
    <w:p>
      <w:pPr>
        <w:pStyle w:val="BodyText"/>
      </w:pPr>
      <w:r>
        <w:t xml:space="preserve">Hiện tại đụng phải một người ngày nào cũng đến tìm nó đánh một trận, phệ hồn cũng cảm thấy khí huyết của mình được nhen nhóm.</w:t>
      </w:r>
    </w:p>
    <w:p>
      <w:pPr>
        <w:pStyle w:val="BodyText"/>
      </w:pPr>
      <w:r>
        <w:t xml:space="preserve">- Ầm...</w:t>
      </w:r>
    </w:p>
    <w:p>
      <w:pPr>
        <w:pStyle w:val="BodyText"/>
      </w:pPr>
      <w:r>
        <w:t xml:space="preserve">Long vĩ, ưng trảo thậm chí ngay cả long khẩu đều bắt đầu tấn công. Toàn thân phệ hồn đều là vũ khí, bất cứ chỗ nào của nó cũng là lợi khí vô cùng kiên cố, khi nó chân chính chăm chú chiến đấu, việc duy nhất Âu Dương có thể làm là né tránh.</w:t>
      </w:r>
    </w:p>
    <w:p>
      <w:pPr>
        <w:pStyle w:val="BodyText"/>
      </w:pPr>
      <w:r>
        <w:t xml:space="preserve">- Biến thái.</w:t>
      </w:r>
    </w:p>
    <w:p>
      <w:pPr>
        <w:pStyle w:val="BodyText"/>
      </w:pPr>
      <w:r>
        <w:t xml:space="preserve">Nhìn Âu Dương liên tục di chuyển chiến đấu với phệ hồn, vô số người giật mình la lên. Cái này cũng không trách được bọn họ, chủ yếu là người này quá biến thái.</w:t>
      </w:r>
    </w:p>
    <w:p>
      <w:pPr>
        <w:pStyle w:val="BodyText"/>
      </w:pPr>
      <w:r>
        <w:t xml:space="preserve">Yêu thú bình thường ở nơi chôn xương đã rất mạnh, ở đây một mình đấu với yêu thú bình thường đều có tính nguy hiểm nhất định, nhưng hiện tại bỗng nhiên lại nhảy ra một tên biến thái ẩu đả cận thân với phệ hồn?</w:t>
      </w:r>
    </w:p>
    <w:p>
      <w:pPr>
        <w:pStyle w:val="BodyText"/>
      </w:pPr>
      <w:r>
        <w:t xml:space="preserve">- Thân pháp phòng ngự của hắn rất mạnh.</w:t>
      </w:r>
    </w:p>
    <w:p>
      <w:pPr>
        <w:pStyle w:val="BodyText"/>
      </w:pPr>
      <w:r>
        <w:t xml:space="preserve">Nhìn Âu Dương không ngừng di chuyển và thủ đoạn né tránh công kích của phệ hồn của hắn, cho dù là đám người quan chiến cũng không thể không thừa nhận, người này không phải tới chịu chết, mặc dù hắn muốn đồ long là chuyện không có khả năng, nhưng phệ hồn muốn làm thịt hắn cũng rất khó khăn.</w:t>
      </w:r>
    </w:p>
    <w:p>
      <w:pPr>
        <w:pStyle w:val="BodyText"/>
      </w:pPr>
      <w:r>
        <w:t xml:space="preserve">- Bạo...</w:t>
      </w:r>
    </w:p>
    <w:p>
      <w:pPr>
        <w:pStyle w:val="BodyText"/>
      </w:pPr>
      <w:r>
        <w:t xml:space="preserve">Một mũi Bạo Liệt Tiễn bỗng nhiên bạo khai khi Âu Dương nhảy dựng lên, mục tiêu lần này vừa vặn là cái đầu khổng lồ của phệ hồn, trải qua thời gian đối kháng dài như vậy, Âu Dương đã phát hiện, nhược điểm của phệ hồn có lẽ nằm trên đầu, chỉ là hắn vẫn không thể tìm được chỗ nhược điểm đó ở đâu.</w:t>
      </w:r>
    </w:p>
    <w:p>
      <w:pPr>
        <w:pStyle w:val="BodyText"/>
      </w:pPr>
      <w:r>
        <w:t xml:space="preserve">- Ầm...</w:t>
      </w:r>
    </w:p>
    <w:p>
      <w:pPr>
        <w:pStyle w:val="BodyText"/>
      </w:pPr>
      <w:r>
        <w:t xml:space="preserve">Chữ bạo vừa ra khỏi miệng, toàn bộ thân thể của Âu Dương đều bị lực phản kích của Bạo Liệt Tiễn đẩy ngược về phía sau, còn hắn vừa mới bay ra không đến mười thước, một đôi cánh khổng lồ đã trực tiếp đập từ trên xuống dưới.</w:t>
      </w:r>
    </w:p>
    <w:p>
      <w:pPr>
        <w:pStyle w:val="BodyText"/>
      </w:pPr>
      <w:r>
        <w:t xml:space="preserve">Âu Dương phi hành giữa không trung, hắn căn bản không ngờ cốt cánh của phệ hồn còn linh hoạt hơn cái đuôi của nó, cho nên lần này Âu Dương không cần tránh né, trực tiếp gác Thứ Kiêu Cung lên phía trên mình, giống như một quả bóng cao su bị cốt cánh đánh vào trong huyễn trận ...</w:t>
      </w:r>
    </w:p>
    <w:p>
      <w:pPr>
        <w:pStyle w:val="BodyText"/>
      </w:pPr>
      <w:r>
        <w:t xml:space="preserve">- Mạnh thật.</w:t>
      </w:r>
    </w:p>
    <w:p>
      <w:pPr>
        <w:pStyle w:val="BodyText"/>
      </w:pPr>
      <w:r>
        <w:t xml:space="preserve">Nhìn một đập kinh thiên của phệ hồn, mọi người đều há to miệng, vừa rồi Âu Dương lựa chọn tấn công tuyệt đối là thời cơ tốt nhất. Thế nhưng không ai nghĩđến, mặc dù lựa chọn tấn công, hắn cũng không chạy thoát số phận bịđập.</w:t>
      </w:r>
    </w:p>
    <w:p>
      <w:pPr>
        <w:pStyle w:val="BodyText"/>
      </w:pPr>
      <w:r>
        <w:t xml:space="preserve">- Ầm...</w:t>
      </w:r>
    </w:p>
    <w:p>
      <w:pPr>
        <w:pStyle w:val="BodyText"/>
      </w:pPr>
      <w:r>
        <w:t xml:space="preserve">Từ dưới mặt đất chui ra, Âu Dương phủi bùn đất trên người, lần này kỳ thực hắn bị thương không nghiêm trọng lắm, dù sao hắn cũng ở trên cao, hơn nữa lại có Thứ Kiêu Cung chống đỡ lực lượng tiếp xúc đầu tiên cho hắn, cho nên ngoại trừ trên người có chút vết thương da thịt, còn toàn thân cơ bản không có tổn thương gì.</w:t>
      </w:r>
    </w:p>
    <w:p>
      <w:pPr>
        <w:pStyle w:val="Compact"/>
      </w:pPr>
      <w:r>
        <w:br w:type="textWrapping"/>
      </w:r>
      <w:r>
        <w:br w:type="textWrapping"/>
      </w:r>
    </w:p>
    <w:p>
      <w:pPr>
        <w:pStyle w:val="Heading2"/>
      </w:pPr>
      <w:bookmarkStart w:id="262" w:name="chương-253-chữa-trị-thứ-kiêu-cung-1"/>
      <w:bookmarkEnd w:id="262"/>
      <w:r>
        <w:t xml:space="preserve">240. Chương 253 : Chữa Trị Thứ Kiêu Cung (1)</w:t>
      </w:r>
    </w:p>
    <w:p>
      <w:pPr>
        <w:pStyle w:val="Compact"/>
      </w:pPr>
      <w:r>
        <w:br w:type="textWrapping"/>
      </w:r>
      <w:r>
        <w:br w:type="textWrapping"/>
      </w:r>
      <w:r>
        <w:t xml:space="preserve">Nhưng vẻ mặt hắn đầy lửa giận, bởi vì lúc này Thứ Kiêu Cung trong tay hắn đã bị một đập kinh thiên này đập thành hai đoạn.</w:t>
      </w:r>
    </w:p>
    <w:p>
      <w:pPr>
        <w:pStyle w:val="BodyText"/>
      </w:pPr>
      <w:r>
        <w:t xml:space="preserve">Đây là lần Thứ Kiêu Cung tổn hại nặng nhất kể từ khi Âu Dương có được nó, toàn bộ thân cung đã đứt đoạn, chỉ là không biết dây cung được làm từ chất liệu gì còn nối liền với nhau.</w:t>
      </w:r>
    </w:p>
    <w:p>
      <w:pPr>
        <w:pStyle w:val="BodyText"/>
      </w:pPr>
      <w:r>
        <w:t xml:space="preserve">- Nhìn kia, yêu binh của hắn đã bị phá hủy, lần này đúng là xong đời rồi....ha ha ha.</w:t>
      </w:r>
    </w:p>
    <w:p>
      <w:pPr>
        <w:pStyle w:val="BodyText"/>
      </w:pPr>
      <w:r>
        <w:t xml:space="preserve">Bên ngoài nhìn thấy Thứ Kiêu Cung trong tay Âu Dương tổn hại, nhất thời truyền ra một trận cười, tiếng cười này mang theo cảm giác có chút hả hê, giống như nhìn thấy Âu Dương thất bại, bọn họ cũng trở nên rất hài lòng.</w:t>
      </w:r>
    </w:p>
    <w:p>
      <w:pPr>
        <w:pStyle w:val="BodyText"/>
      </w:pPr>
      <w:r>
        <w:t xml:space="preserve">- Yêu binh đã bị hủy, lần này hắn cũng nên thành thật đi... Nằm mơ mà đi khiêu chiến với phệ hồn, đúng là chán sống.</w:t>
      </w:r>
    </w:p>
    <w:p>
      <w:pPr>
        <w:pStyle w:val="BodyText"/>
      </w:pPr>
      <w:r>
        <w:t xml:space="preserve">Còn có người châm thêm dầu vào lửa.</w:t>
      </w:r>
    </w:p>
    <w:p>
      <w:pPr>
        <w:pStyle w:val="BodyText"/>
      </w:pPr>
      <w:r>
        <w:t xml:space="preserve">- Hắn tên là gì, người ta tới đây hiển nhiên là muốn huấn luyện năng lực né tránh của mình, nếu ném ngươi vào trong như vậy, ngươi có thể sống sót một phút trong tay phệ hồn, đồng thời không sợ đến mức đái ra quần, sau này lão tử sẽ lấy họ của ngươi...</w:t>
      </w:r>
    </w:p>
    <w:p>
      <w:pPr>
        <w:pStyle w:val="BodyText"/>
      </w:pPr>
      <w:r>
        <w:t xml:space="preserve">Hiển nhiên lúc này Âu Dương vẫn có người ủng hộ, mặc dù nơi này là nơi chôn xương, mặc dù bọn họ cũng không nhận ra Âu Dương. Thế nhưng đối với cường giả chân chính, vẫn có không ít người sản sinh sự tôn kính thật lòng.</w:t>
      </w:r>
    </w:p>
    <w:p>
      <w:pPr>
        <w:pStyle w:val="BodyText"/>
      </w:pPr>
      <w:r>
        <w:t xml:space="preserve">Giao thủ ngắn ngủi vừa rồi giữa Âu Dương và phệ hồn đã chứng minh cho mọi người thấy, hắn là cường giả. Lấy thân thể cửu giai ứng chiến với thánh thú cấp Thánh Thể, đồng thời có thể toàn thân trở ra, ở đây không ai nghĩ mình có thể sở hữu thực lực này.</w:t>
      </w:r>
    </w:p>
    <w:p>
      <w:pPr>
        <w:pStyle w:val="BodyText"/>
      </w:pPr>
      <w:r>
        <w:t xml:space="preserve">- Vạn Tiên Sơn thực sự là nơi biến thái, đã xuất hiện một Vô Địch đoàn, hiện tại còn xuất hiện một người biến thái như vậy.</w:t>
      </w:r>
    </w:p>
    <w:p>
      <w:pPr>
        <w:pStyle w:val="BodyText"/>
      </w:pPr>
      <w:r>
        <w:t xml:space="preserve">Có người không vui kêu lên, bọn họ thậm chí còn chưa thăm dò rút cuộc là xảy ra chuyện gì, Vô Địch đoàn đã tan rã rồi, thế nhưng lần này bọn họ lại thăm dò được.</w:t>
      </w:r>
    </w:p>
    <w:p>
      <w:pPr>
        <w:pStyle w:val="BodyText"/>
      </w:pPr>
      <w:r>
        <w:t xml:space="preserve">Lần này là một người đơn thương độc mã tiến vào Thánh Thú Cốc, quỷ dị nhất là yêu binh của người này lại là một cây yêu cung, yêu hóa cung Yêu Chiến Sĩ, từ cổ chí kim thật đúng là chưa từng nghe nói.</w:t>
      </w:r>
    </w:p>
    <w:p>
      <w:pPr>
        <w:pStyle w:val="BodyText"/>
      </w:pPr>
      <w:r>
        <w:t xml:space="preserve">Yêu Chiến Sĩ nổi tiếng với tốc độ chém giết gần người, bất luận tu luyện giả nào một khi bị Yêu Chiến Sĩ cao giai áp sát đều có thể bị giết chết trong nháy mắt. Một trăm bước hầu như là khu vực tuyệt đối của Yêu Chiến Sĩ.</w:t>
      </w:r>
    </w:p>
    <w:p>
      <w:pPr>
        <w:pStyle w:val="BodyText"/>
      </w:pPr>
      <w:r>
        <w:t xml:space="preserve">Nếu như ngươi đụng phải một Huyễn Thuật Sư hoặc là Lục Tiên cao hơn ngươi một giai, ngươi có thể chống đỡ được một chút trong vòng trăm bước, thế nhưng một khi Yêu Chiến Sĩ cao hơn ngươi một giai bước vào trong vòng cự ly trăm bước, kết quả chỉ có một - Giết chết trong nháy mắt.</w:t>
      </w:r>
    </w:p>
    <w:p>
      <w:pPr>
        <w:pStyle w:val="BodyText"/>
      </w:pPr>
      <w:r>
        <w:t xml:space="preserve">Nhưng Yêu Chiến Sĩ này lại buông tha ưu thế cận chiến, lựa chọn công kích từ xa, đây cũng xem như hắn có ý tứ. Nhưng thú vị nhất là, một người am hiểu tấn công từ xa như vậy lại không đứng trong huyễn trận dày vò chết phệ hồn, mà lựa chọn từ trong huyễn trận đi ra đối kháng cận chiến với phệ hồn, lẽ nào hắn muốn từ bỏ ưu thế của mình, dùng nhược thếđi chiến thắng phệ hồn?</w:t>
      </w:r>
    </w:p>
    <w:p>
      <w:pPr>
        <w:pStyle w:val="BodyText"/>
      </w:pPr>
      <w:r>
        <w:t xml:space="preserve">- Một Yêu Chiến Sĩ am hiểu tấn công từ xa đã không thể tưởng tượng, người này còn dám từ bỏ khoảng cách ưu thế của mình, đi chém giết gần người, đây có lẽ là số phận hôm nay của hắn.</w:t>
      </w:r>
    </w:p>
    <w:p>
      <w:pPr>
        <w:pStyle w:val="BodyText"/>
      </w:pPr>
      <w:r>
        <w:t xml:space="preserve">Người có vẻ hả hê lại ở đó kêu lên.</w:t>
      </w:r>
    </w:p>
    <w:p>
      <w:pPr>
        <w:pStyle w:val="BodyText"/>
      </w:pPr>
      <w:r>
        <w:t xml:space="preserve">Thế nhưng bọn họ vừa mới xuất khẩu chưa đến hai phút, liền phát hiện toàn bộ Thánh Thú Cốc trở nên lặng ngắt như tờ, tất cả mọi người mở to hai mắt nhìn vào trong Thánh Thú Cốc, bọn họ giống như nhìn thấy một màn còn đáng sợ hơn cảđộc đấu với thánh thú...</w:t>
      </w:r>
    </w:p>
    <w:p>
      <w:pPr>
        <w:pStyle w:val="BodyText"/>
      </w:pPr>
      <w:r>
        <w:t xml:space="preserve">Mọi người trừng mắt há miệng nhìn tất cả mọi chuyện phát sinh trong trận, bọn họ quả thực không thể tin vào mắt mình, nếu như nói một mình đấu thánh thú đã gần như thần thoại, đã là vô cùng gan dạ, vậy thì hiện tại bọn họ thực sự muốn lớn tiếng kêu lên ...</w:t>
      </w:r>
    </w:p>
    <w:p>
      <w:pPr>
        <w:pStyle w:val="BodyText"/>
      </w:pPr>
      <w:r>
        <w:t xml:space="preserve">- Điên rồi... Người này điên rồi, lẽ nào tông phái của hắn cũng điên rồi?</w:t>
      </w:r>
    </w:p>
    <w:p>
      <w:pPr>
        <w:pStyle w:val="BodyText"/>
      </w:pPr>
      <w:r>
        <w:t xml:space="preserve">- Vạn Tiên Sơn đều là người điên, người của Vạn Tiên Sơn lẽ nào đều là người điên?</w:t>
      </w:r>
    </w:p>
    <w:p>
      <w:pPr>
        <w:pStyle w:val="BodyText"/>
      </w:pPr>
      <w:r>
        <w:t xml:space="preserve">- Hắn là con riêng của Lỗ Tu sao? Hắn rốt cuộc có thân phận gì? Tại sao Vạn Tiên Sơn có thể thả một mình hắn tiến vào nơi chôn xương.</w:t>
      </w:r>
    </w:p>
    <w:p>
      <w:pPr>
        <w:pStyle w:val="BodyText"/>
      </w:pPr>
      <w:r>
        <w:t xml:space="preserve">- Không thể nào, người này nhất định là lén chạy đến đây, trừ phi Lỗ Tu bại não, nếu không tuyệt đối không thể thả một yêu quái như vậy tiến vào.</w:t>
      </w:r>
    </w:p>
    <w:p>
      <w:pPr>
        <w:pStyle w:val="BodyText"/>
      </w:pPr>
      <w:r>
        <w:t xml:space="preserve">Vô số tiếng kinh ngạc vang vọng toàn bộ cốc khẩu, bọn họ mang theo ánh mắt giật mình và phẫn nộ nhìn Âu Dương.</w:t>
      </w:r>
    </w:p>
    <w:p>
      <w:pPr>
        <w:pStyle w:val="BodyText"/>
      </w:pPr>
      <w:r>
        <w:t xml:space="preserve">Lúc này một tay Âu Dương cầm Thứ Kiêu Cung, vừa mắng chửi vừa vê động ngọc lưu ly thạch trong tay...</w:t>
      </w:r>
    </w:p>
    <w:p>
      <w:pPr>
        <w:pStyle w:val="BodyText"/>
      </w:pPr>
      <w:r>
        <w:t xml:space="preserve">- Đại đầu tử, ngươi đợi ta, tiểu gia nói cho ngươi biết, nếu ta không đẩy ngã được ngươi, ta tuyệt đối không rời khỏi Thánh Thú Cốc.</w:t>
      </w:r>
    </w:p>
    <w:p>
      <w:pPr>
        <w:pStyle w:val="BodyText"/>
      </w:pPr>
      <w:r>
        <w:t xml:space="preserve">Âu Dương thực sự nổi giận, Thứ Kiêu Cung tựa như sinh mệnh của hắn, cho dù hắn là Tu Phục Tông Sư , thế nhưng Thứ Kiêu Cung bị bẻ gẫy, hắn vẫn vô cùng đau lòng.</w:t>
      </w:r>
    </w:p>
    <w:p>
      <w:pPr>
        <w:pStyle w:val="BodyText"/>
      </w:pPr>
      <w:r>
        <w:t xml:space="preserve">Nhìn Thứ Kiêu Cung bị bẻ gẫy, Âu Dương cảm giác giống như một cánh tay của mình bịđứt đoạn, mặc dù hắn chưa đạt được Thánh Thể, còn chưa hoàn thành thông linh với Thứ Kiêu Cung, thế nhưng từ khi hắn còn là một Thần Xạ Thủ nhỏ bé Thứ Kiêu Cung đã theo hắn đến lúc trưởng thành hiện tại, tựa hồ đã gắn kết với sinh mệnh của hắn, đã trở thành một bộ phận của cơ thể hắn.</w:t>
      </w:r>
    </w:p>
    <w:p>
      <w:pPr>
        <w:pStyle w:val="BodyText"/>
      </w:pPr>
      <w:r>
        <w:t xml:space="preserve">Lần này phệ hồn đập gãy Thứ Kiêu Cung đã châm ngòi lửa giận của Âu Dương, đồng thời cũng kích phát sức mạnh của hắn, bất luận như thế nào hắn nhất định phải bắn chết đại gia hỏa này, để nó biết Thứ Kiêu Cung không phải dễ khi dễ.</w:t>
      </w:r>
    </w:p>
    <w:p>
      <w:pPr>
        <w:pStyle w:val="BodyText"/>
      </w:pPr>
      <w:r>
        <w:t xml:space="preserve">- Nhìn đủ rồi chứ.</w:t>
      </w:r>
    </w:p>
    <w:p>
      <w:pPr>
        <w:pStyle w:val="BodyText"/>
      </w:pPr>
      <w:r>
        <w:t xml:space="preserve">Âu Dương quay đầu về phía cốc khẩu gầm lên, kỳ thực hai ngày nay hắn chịu đựng đủ rồi, ngày nào cũng có một đám người chạy đến cốc khẩu quan khán, Âu Dương cảm thấy mình giống như một con khỉ?</w:t>
      </w:r>
    </w:p>
    <w:p>
      <w:pPr>
        <w:pStyle w:val="BodyText"/>
      </w:pPr>
      <w:r>
        <w:t xml:space="preserve">Có cái gì mà nhìn? Có người tiến vào còn tỏ vẻ xem thường, ở bên ngoài nói lung tung, Âu Dương ghét nhất chính là loại người này, rõ ràng trong lòng đố kị muốn chết, thế nhưng vẫn biểu hiệu ra dáng vẻ ta không phải không đánh lại, ta chỉ là khinh thường không muốn đánh.</w:t>
      </w:r>
    </w:p>
    <w:p>
      <w:pPr>
        <w:pStyle w:val="BodyText"/>
      </w:pPr>
      <w:r>
        <w:t xml:space="preserve">Nhìn thấy ánh mắt Âu Dương nhìn về bên này, một đám nhân tài bị thạch hóa rốt cuộc hồi tỉnh lại, không có ai mở miệng, bọn họ đứng ở đó nhìn Âu Dương bắt đầu dùng ngọc lưu ly thạch không ngừng tu bổ Thứ Kiêu Cung của hắn, hai bàn tay thần kỳ trên dưới tung bay, không ngừng đem bộ phận bịđứt gãy nối liền với nhau, thủ đoạn thần kỳ này khiến mọi người nhìn thấy như si như mộng.</w:t>
      </w:r>
    </w:p>
    <w:p>
      <w:pPr>
        <w:pStyle w:val="BodyText"/>
      </w:pPr>
      <w:r>
        <w:t xml:space="preserve">Tu Phục Tông Sư, đây chắc chắn là là một Tu Phục Tông Sư. Yêu binh bị bẻ gẫy, muốn chữa trị yêu binh như vậy, Tu Phục Đại Sư căn bản không thể làm được, hơn nữa nhìn thủ đoạn chữa trị thành thạo của Âu Dương trong huyễn trận, tất cả mọi người tin tưởng đây tuyệt đối là một Tu Phục Tông Sư .</w:t>
      </w:r>
    </w:p>
    <w:p>
      <w:pPr>
        <w:pStyle w:val="BodyText"/>
      </w:pPr>
      <w:r>
        <w:t xml:space="preserve">Nhưng bọn họ nghĩđến đây lại càng cảm thấy mê man khó hiểu, nếu như nói Vô Địch đoàn có thể là cao tầng Vạn Tiên Sơn cố ý tổ chức một đám thiên tài tiến đến thí luyện, bọn họ còn có thể tiếp thu, dù sao loại chuyện này cũng từng phát sinh, chỉ là thiên tài trước kia không phải bị diệt thì cũng bịđánh cho tàn phế.</w:t>
      </w:r>
    </w:p>
    <w:p>
      <w:pPr>
        <w:pStyle w:val="BodyText"/>
      </w:pPr>
      <w:r>
        <w:t xml:space="preserve">Người chân chính có được chỗ tốt đi ra, sau đó cũng thương vong thảm trọng, có thể có khí thế càn quét, dám la lên là lên đánh đâu thắng đó, không gì cản nổi như Vô Địch đoàn của Vạn Tiên Sơn thật sự là chưa từng có.</w:t>
      </w:r>
    </w:p>
    <w:p>
      <w:pPr>
        <w:pStyle w:val="Compact"/>
      </w:pPr>
      <w:r>
        <w:br w:type="textWrapping"/>
      </w:r>
      <w:r>
        <w:br w:type="textWrapping"/>
      </w:r>
    </w:p>
    <w:p>
      <w:pPr>
        <w:pStyle w:val="Heading2"/>
      </w:pPr>
      <w:bookmarkStart w:id="263" w:name="chương-254-chữa-trị-thứ-kiêu-cung-2"/>
      <w:bookmarkEnd w:id="263"/>
      <w:r>
        <w:t xml:space="preserve">241. Chương 254 : Chữa Trị Thứ Kiêu Cung (2)</w:t>
      </w:r>
    </w:p>
    <w:p>
      <w:pPr>
        <w:pStyle w:val="Compact"/>
      </w:pPr>
      <w:r>
        <w:br w:type="textWrapping"/>
      </w:r>
      <w:r>
        <w:br w:type="textWrapping"/>
      </w:r>
      <w:r>
        <w:t xml:space="preserve">Nhưng cái này không thể chứng minh cái gì, cái này chỉ có thể chứng minh Vô Địch đoàn của Vạn Tiên Sơn có thể là tinh nhuệ trước nay chưa từng có cấu thành, còn cảnh tượng bọn họ nhìn thấy hôm nay thật sựđã chấn động nhận thức của bọn họ.</w:t>
      </w:r>
    </w:p>
    <w:p>
      <w:pPr>
        <w:pStyle w:val="BodyText"/>
      </w:pPr>
      <w:r>
        <w:t xml:space="preserve">Tu Phục Tông Sư là cấp bậc gì? Đừng nói ở tiểu tông phái, cho dù trong bát tông mười hai thánh địa, Tu Phục Tông Sư cũng đủ đứng hàng trưởng lão, cho dù trưởng lão này chỉ là hư chức, nhưng cũng là trưởng lão vô cùng phong quang, hơn nữa Tu Phục Tông Sư lại để ý có phải hư chức hay không sao?</w:t>
      </w:r>
    </w:p>
    <w:p>
      <w:pPr>
        <w:pStyle w:val="BodyText"/>
      </w:pPr>
      <w:r>
        <w:t xml:space="preserve">Mỗi ngày không biết có bao nhiêu người kêu khóc hô cầu Tu Phục Tông Sư chữa trị yêu binh, chữa trị kiếm linh. Thế nhưng hiện tại thì ngược lại, hiện tại Vạn Tiên Sơn lại để một Tu Phục Tông Sư tiến vào nơi chôn xương, còn chạy tới Thánh Thú Cốc một mình đấu thánh thú.</w:t>
      </w:r>
    </w:p>
    <w:p>
      <w:pPr>
        <w:pStyle w:val="BodyText"/>
      </w:pPr>
      <w:r>
        <w:t xml:space="preserve">Vạn Tiên Sơn thật sự lớn mật như vậy sao? Bọn họ không sợ Tu Phục Tông Sư sẽ bỏ mạng ở đây sao?</w:t>
      </w:r>
    </w:p>
    <w:p>
      <w:pPr>
        <w:pStyle w:val="BodyText"/>
      </w:pPr>
      <w:r>
        <w:t xml:space="preserve">- Các vị, tông phái ta còn có việc, chúng ta rời đi trước...</w:t>
      </w:r>
    </w:p>
    <w:p>
      <w:pPr>
        <w:pStyle w:val="BodyText"/>
      </w:pPr>
      <w:r>
        <w:t xml:space="preserve">Kinh Kha của Thiên Khung Nhai phản ứng cực nhanh, trong nháy mắt đầu óc hắn vận chuyển đã nghĩ tới chỗ vấn đề.</w:t>
      </w:r>
    </w:p>
    <w:p>
      <w:pPr>
        <w:pStyle w:val="BodyText"/>
      </w:pPr>
      <w:r>
        <w:t xml:space="preserve">Vạn Tiên Sơn lại yên tâm để một Tu Phục Tông Sư rời khỏi sơn môn chạy đến nơi nguy hiểm như nơi chôn xương? Chuyện này hiển nhiên không có khả năng, cho nên loại sự tình này chỉ có một khả năng, đó chính là bản thân Vạn Tiên Sơn cũng không biết bọn họ có một đệ tử còn chưa tiến vào Thánh Thể là Tu Phục Tông Sư .</w:t>
      </w:r>
    </w:p>
    <w:p>
      <w:pPr>
        <w:pStyle w:val="BodyText"/>
      </w:pPr>
      <w:r>
        <w:t xml:space="preserve">Lúc này Kinh Kha biết, việc hắn phải làm không phải là ở đây suy nghĩ Tu Phục Tông Sư trân quý như thế nào, việc hắn phải làm chính là cấp tốc báo cáo chuyện này cho cao tầng tông phái, hắn tin tưởng cao tầng tông phái nhất định sẽ không tiếc mọi thứ lôi kéo Tu Phục Tông Sư này.</w:t>
      </w:r>
    </w:p>
    <w:p>
      <w:pPr>
        <w:pStyle w:val="BodyText"/>
      </w:pPr>
      <w:r>
        <w:t xml:space="preserve">Chưa tiến vào Thánh Thểđã trở thành Tu Phục Tông Sư, điều này chứng tỏ hắn là Tu Phục Tông Sư còn rất trẻ, cơ hội sau này trùng kích Tu Phục Thần Sư là rất lớn.</w:t>
      </w:r>
    </w:p>
    <w:p>
      <w:pPr>
        <w:pStyle w:val="BodyText"/>
      </w:pPr>
      <w:r>
        <w:t xml:space="preserve">Một Tu Phục Tông Sư đã vô cùng quý giá, thế nhưng nếu như thực sự sinh ra một Tu Phục Thần Sư, như vậy thực lực của toàn bộ tông phái sẽ siêu cấp bay vọt.</w:t>
      </w:r>
    </w:p>
    <w:p>
      <w:pPr>
        <w:pStyle w:val="BodyText"/>
      </w:pPr>
      <w:r>
        <w:t xml:space="preserve">Vì sao Chân Linh Giới có rất nhiều tông phái rõ ràng mâu thuẫn rất lớn nhưng chưa từng khai chiến? Không phải vì bọn họ không dám đánh, cũng không phải vì bọn họ thiếu hung tàn, mà là vì bọn họ không thểđánh.</w:t>
      </w:r>
    </w:p>
    <w:p>
      <w:pPr>
        <w:pStyle w:val="BodyText"/>
      </w:pPr>
      <w:r>
        <w:t xml:space="preserve">Vì sao không thểđánh? Bởi vì cường giả cấp Pháp Thân một khi đấu võ, đó tuyệt đối là va chạm hủy thiên diệt địa, va chạm của loại cường giả cấp bậc như vậy, hủy diệt yêu binh và kiếm linh là chuyện rất bình thường. Một khi yêu binh kiếm linh triệt để bị hủy diệt, ngay cả người có thể mượn xác hoàn hồn, cảđời cũng khó lấy lại bất cứ sức chiến đấu nào.</w:t>
      </w:r>
    </w:p>
    <w:p>
      <w:pPr>
        <w:pStyle w:val="BodyText"/>
      </w:pPr>
      <w:r>
        <w:t xml:space="preserve">Lúc này nếu như có thể có một gã Tu Phục Thần Sư nghịch thiên sửa mệnh, trọng tố yêu binh kiếm linh, như vậy cho dù thân thể của ngươi bịđánh tan, yêu binh bị triệt để hủy diệt, thậm chí kiếm linh tan nát cũng không có vấn đề gì, vì chỉ cần có Tu Phục Thần Sư vì ngươi nghịch thiên sửa mệnh, như vậy chỉ cần linh hồn của ngươi không tiêu tan sẽ có cơ hội sống lại vô hạn.</w:t>
      </w:r>
    </w:p>
    <w:p>
      <w:pPr>
        <w:pStyle w:val="BodyText"/>
      </w:pPr>
      <w:r>
        <w:t xml:space="preserve">Ba ngàn năm trước, cung chủ Vân Đính Thiên Cung Hoa Như Thủy và tông chủ Thiên Khung Nhai Kiếm Văn Thiên đại chiến trên Thiên Khung Nhai, hai người tựa hồ đâm thủng trời, dẫn tới bát phương sấm dậy, tất cả tông chủ thánh vương tông phái, cường giả cấp Đại Đế các lộ đều kéo tới Thiên Khung Nhai, thế nhưng hai người đã hoàn toàn đánh đến đỏ mắt.</w:t>
      </w:r>
    </w:p>
    <w:p>
      <w:pPr>
        <w:pStyle w:val="BodyText"/>
      </w:pPr>
      <w:r>
        <w:t xml:space="preserve">Trận chiến ấy giằng co ba ngày ba đêm, cho đến khi Kiếm Văn Thiên lấy Diễn Thiên đại trận của Trận Đồ Sư triệt để phong kín kiếm linh của Hoa Như Thủy, cuối cùng dẫn động lôi kiếp bát phương đánh Hoa Như Thủy ba ngày ba đêm, triệt đểđánh tan kiếm kinh.</w:t>
      </w:r>
    </w:p>
    <w:p>
      <w:pPr>
        <w:pStyle w:val="BodyText"/>
      </w:pPr>
      <w:r>
        <w:t xml:space="preserve">Sau trận chiến này, tất cả mọi người đều cho rằng Hoa Như Thủy sẽ bị loại bỏ khỏi hàng ngũ Đại Đế, bởi vì kiếm linh của hắn đã bị nghiền nát, từ nay về sau chiến lực sẽ rơi xuống hố sâu, thế nhưng không ai ngờ, Vân Đính Thiên Cung sau mười lăm năm bị chèn ép lại sinh ra một gã Tu Phục Thần Sư, điều động thiên địa lực vì Hoa Như Thủy nghịch thiên sửa mệnh, trọng tố kim thân chữa trị kiếm linh, khiến Hoa Như Thủy từ hố sâu trong một đêm lại bước lên con đường Đại Đế ....</w:t>
      </w:r>
    </w:p>
    <w:p>
      <w:pPr>
        <w:pStyle w:val="BodyText"/>
      </w:pPr>
      <w:r>
        <w:t xml:space="preserve">Hoa Như Thủy cũng dựa vào Tu Phục Thần Sư này, lấy khí thế quét sạch đánh cho Kiếm Văn Thiên phải nhận thua.</w:t>
      </w:r>
    </w:p>
    <w:p>
      <w:pPr>
        <w:pStyle w:val="BodyText"/>
      </w:pPr>
      <w:r>
        <w:t xml:space="preserve">Kiếm Văn Thiên cũng không có cách nào, một quái vật có thểđược chữa trị vô hạn như vậy, ngươi căn bản không có cơ hội thắng hắn.</w:t>
      </w:r>
    </w:p>
    <w:p>
      <w:pPr>
        <w:pStyle w:val="BodyText"/>
      </w:pPr>
      <w:r>
        <w:t xml:space="preserve">Thiên Cung Hoa Như Thủy cũng dựa vào Tu Phục Thần Sư này lần đầu tiên đặt chân lên vị trí đệ nhất bát tông mười hai thánh trong lịch sử, vị trí này Thiên Cung đã ngồi một nghìn hai trăm năm.</w:t>
      </w:r>
    </w:p>
    <w:p>
      <w:pPr>
        <w:pStyle w:val="BodyText"/>
      </w:pPr>
      <w:r>
        <w:t xml:space="preserve">Cho đến khi Tu Phục Thần Sư chết già, Thiên Cung mới lần thứ hai khôi phục vị trí vốn có của mình. Thiên Cung từng đồn đãi, mặc dù Tu Phục Thần Sư của bọn họ đã đặt chân vào thần sư, nhưng thực lực chỉ có Thánh Thể, thọ mệnh vốn chỉ có một nghìn một trăm năm, bọn họ dùng hết linh dược tiên đan, thậm chí bản thân Hoa Như Thủy từng hi sinh vô thượng thần lực để kéo dài sinh mệnh, nhưng thần sư vẫn tạ thế...</w:t>
      </w:r>
    </w:p>
    <w:p>
      <w:pPr>
        <w:pStyle w:val="BodyText"/>
      </w:pPr>
      <w:r>
        <w:t xml:space="preserve">Cho nên từđó về sau Tu Phục Thần Sư bắt đầu được mọi người coi trọng, Tu Phục Thần Sư chính là đại diện cho một vương triều hưng thịnh, nếu như một thế lực nào đó có thể xuất ra một gã Tu Phục Thần Sư phụ trợ một gã cường giả cấp Đại Đế, như vậy tựa hồ có thểđạt đến thế càn quét.</w:t>
      </w:r>
    </w:p>
    <w:p>
      <w:pPr>
        <w:pStyle w:val="BodyText"/>
      </w:pPr>
      <w:r>
        <w:t xml:space="preserve">Ai cũng biết đạo lý Đại Đế gần như không thể giết, nếu như một Đại Đế kết hợp với một Tu Phục Thần Sư có thể vì hắn nghịch thiên sửa mệnh, tổ hợp như vậy có thể nói là vô địch đương đại.</w:t>
      </w:r>
    </w:p>
    <w:p>
      <w:pPr>
        <w:pStyle w:val="BodyText"/>
      </w:pPr>
      <w:r>
        <w:t xml:space="preserve">Hiện tại Kinh Kha nhìn thấy một người chưa đủ trăm tuổi đã đạt đến Tu Phục Tông Sư, cho dù hắn chấn động như thế nào cũng phải báo cáo tin tức này cho cao tầng, hắn tin tưởng, nếu có biện pháp, Thiên Khung Nhai tuyệt đối sẽ dốc hết sức lực lôi kéo quái vật này, nếu có thể chống đỡ, như vậy thần thoại một nghìn hai trăm năm sẽ thuộc về Thiên Khung Nhai bọn họ.</w:t>
      </w:r>
    </w:p>
    <w:p>
      <w:pPr>
        <w:pStyle w:val="BodyText"/>
      </w:pPr>
      <w:r>
        <w:t xml:space="preserve">- Tông phái chúng ta cũng có chuyện...</w:t>
      </w:r>
    </w:p>
    <w:p>
      <w:pPr>
        <w:pStyle w:val="BodyText"/>
      </w:pPr>
      <w:r>
        <w:t xml:space="preserve">Hiển nhiên, cũng không phải chỉ có Kinh Kha thông minh, Trịnh Khang vốn tới nơi này vì yêu thú chi linh, thế nhưng lúc này hắn minh bạch, yêu thú chi linh gì đó so với quái vật tương lai có cơ hội trùng kích Tu Phục Thần Sư đều không xem là gì.</w:t>
      </w:r>
    </w:p>
    <w:p>
      <w:pPr>
        <w:pStyle w:val="BodyText"/>
      </w:pPr>
      <w:r>
        <w:t xml:space="preserve">- Chúng ta cũng có chuyện...</w:t>
      </w:r>
    </w:p>
    <w:p>
      <w:pPr>
        <w:pStyle w:val="BodyText"/>
      </w:pPr>
      <w:r>
        <w:t xml:space="preserve">Mọi người đều minh bạch tầm quan trọng bên trong, vô số người cũng bất chấp yêu thú chi linh gì đó, bọn họ giống như phát điên chạy ra khỏi nơi chôn xương, chạy ra khỏi Cực Cảnh, quay về tông phái của mình báo cáo tin tức.</w:t>
      </w:r>
    </w:p>
    <w:p>
      <w:pPr>
        <w:pStyle w:val="BodyText"/>
      </w:pPr>
      <w:r>
        <w:t xml:space="preserve">Thiên hạ không có bức tường nào không thông gió, thứ như tin tức rất khó bị ngăn chặn, chỉ trong vòng ba ngày, tin tức thiên tài Tu Phục Tông Sư xuất hiện ở nơi chôn xương đã truyền khắp toàn bộ Chân Linh Giới.</w:t>
      </w:r>
    </w:p>
    <w:p>
      <w:pPr>
        <w:pStyle w:val="BodyText"/>
      </w:pPr>
      <w:r>
        <w:t xml:space="preserve">Nếu như nói Vô Địch đoàn trước đó chỉ là tiêu điểm đàm luận của cửu giai, như vậy lần này Tu Phục Tông Sư xuất hiện hầu như khiến các tông phái đều điên cuồng.</w:t>
      </w:r>
    </w:p>
    <w:p>
      <w:pPr>
        <w:pStyle w:val="BodyText"/>
      </w:pPr>
      <w:r>
        <w:t xml:space="preserve">Trong đó điên cuồng nhất chính là Thái Nhất Tông. Lúc này trên Linh Thiên Phong, hơn mười lão giả quỳ trước mặt Trình Phong, thân thể run rẩy, cúi đầu quỳ gối.</w:t>
      </w:r>
    </w:p>
    <w:p>
      <w:pPr>
        <w:pStyle w:val="BodyText"/>
      </w:pPr>
      <w:r>
        <w:t xml:space="preserve">Trên mặt Trịnh Phong mang theo một vẻ điên cuồng, ánh mắt của hắn đã biến thành hồng sắc, sát ý ngút trời tựa hồ như muốn cuốn sạch cả ngọn Linh Thiên Phong.</w:t>
      </w:r>
    </w:p>
    <w:p>
      <w:pPr>
        <w:pStyle w:val="Compact"/>
      </w:pPr>
      <w:r>
        <w:br w:type="textWrapping"/>
      </w:r>
      <w:r>
        <w:br w:type="textWrapping"/>
      </w:r>
    </w:p>
    <w:p>
      <w:pPr>
        <w:pStyle w:val="Heading2"/>
      </w:pPr>
      <w:bookmarkStart w:id="264" w:name="chương-255-đào-khoét-nền-tảng-1"/>
      <w:bookmarkEnd w:id="264"/>
      <w:r>
        <w:t xml:space="preserve">242. Chương 255 : Đào Khoét Nền Tảng (1)</w:t>
      </w:r>
    </w:p>
    <w:p>
      <w:pPr>
        <w:pStyle w:val="Compact"/>
      </w:pPr>
      <w:r>
        <w:br w:type="textWrapping"/>
      </w:r>
      <w:r>
        <w:br w:type="textWrapping"/>
      </w:r>
      <w:r>
        <w:t xml:space="preserve">- Ầm...</w:t>
      </w:r>
    </w:p>
    <w:p>
      <w:pPr>
        <w:pStyle w:val="BodyText"/>
      </w:pPr>
      <w:r>
        <w:t xml:space="preserve">Bầu trời mây mù bị lực lượng kinh khủng đánh xơ xác, một nữ tử mặc lục y, toàn thân được bao phủ trong hào quang đạp không mà đến, mặc dù hào quang bao phủ toàn thân nàng, nhưng không cách nào bao phủ được sát ý ngút trời của nàng, mỗi khi nàng tiến thêm một bước, toàn bộ Linh Thiên Phong tựa hồ đều run rẩy.</w:t>
      </w:r>
    </w:p>
    <w:p>
      <w:pPr>
        <w:pStyle w:val="BodyText"/>
      </w:pPr>
      <w:r>
        <w:t xml:space="preserve">Trịnh Phong ngẩng đầu nhìn người trước mặt, trên mặt hắn lộ vẻ cười khổ, nếu sớm biết có ngày hôm nay, trước kia hắn tuyệt đối sẽ không lựa chọn như vậy, thế nhưng hiện tại nói gì cũng đã muộn, hắn biết cho dù lúc này hắn là trưởng lão Thái Nhất Tông, tuyệt đối cũng khó thoát khỏi trách cứ, những người phạm sai lầm của Trịnh gia khẳng định đều sẽ bị tông pháp tru sát...</w:t>
      </w:r>
    </w:p>
    <w:p>
      <w:pPr>
        <w:pStyle w:val="BodyText"/>
      </w:pPr>
      <w:r>
        <w:t xml:space="preserve">Sự xuất hiện của nữ tử này khiến Trịnh Phong từ trước đến nay luôn ngạo khí ngút trời rốt cuộc cũng cúi đầu, bởi vì thân phận của người này quá quan trọng, đây chính là tông chủ chưởng tông của Thái Nhất Tông - U Nguyệt Ảnh.</w:t>
      </w:r>
    </w:p>
    <w:p>
      <w:pPr>
        <w:pStyle w:val="BodyText"/>
      </w:pPr>
      <w:r>
        <w:t xml:space="preserve">U Nguyệt Ảnh được xưng tụng là Ngọc Bích Tiên, một trong bát đại tông chủ của Chân Linh Giới. Tu vi Nhất Đạo cấp khiến nàng cũng miễn cưỡng được xem là nhân vật trên trung đẳng trong hàng ngũ Đại Đế.</w:t>
      </w:r>
    </w:p>
    <w:p>
      <w:pPr>
        <w:pStyle w:val="BodyText"/>
      </w:pPr>
      <w:r>
        <w:t xml:space="preserve">Một nữ tử như vậy làm chưởng tông của Thái Nhất Tông không ai không phục, cho dù là Trịnh Phong ngạo khí như vậy cũng vô dụng, ngạo khí ở trước mặt thực lực, ngoại trừ bị dẫm đạp ngoài ra không có tác dụng gì.</w:t>
      </w:r>
    </w:p>
    <w:p>
      <w:pPr>
        <w:pStyle w:val="BodyText"/>
      </w:pPr>
      <w:r>
        <w:t xml:space="preserve">- Trịnh Phong, ta không muốn nhiều lời với ngươi, những người này đã làm gì, ngươi rõ hơn ai hết, ngươi biết nên làm thế nào rồi đấy.</w:t>
      </w:r>
    </w:p>
    <w:p>
      <w:pPr>
        <w:pStyle w:val="BodyText"/>
      </w:pPr>
      <w:r>
        <w:t xml:space="preserve">U Nguyệt Ảnh lơ lửng trong không trung, khẩu khí của nàng vô cùng bình tĩnh, nhưng từng tia sát khí từ thân thể nàng toát ra, khiến những đệ tử Trình gia vốn đang quỳ gối trên mặt đất tựa hồ cũng hô hấp khó khăn.</w:t>
      </w:r>
    </w:p>
    <w:p>
      <w:pPr>
        <w:pStyle w:val="BodyText"/>
      </w:pPr>
      <w:r>
        <w:t xml:space="preserve">Cơn giận dữ của Đại Đếđủ dẫn động sấm sét bát phương, U Nguyệt Ảnh là tông chủ, nếu như không phải nể mặt Trịnh Phong, nàng hoàn toàn không cần chạy đến Linh Thiên Phong, chỉ cần chém ra một chưởng Huyền Khôn Điện, đủ đểđập vỡ toàn bộ Linh Thiên Phong...</w:t>
      </w:r>
    </w:p>
    <w:p>
      <w:pPr>
        <w:pStyle w:val="BodyText"/>
      </w:pPr>
      <w:r>
        <w:t xml:space="preserve">- Tông chủ yên tâm, Trịnh Phong thuộc về Thái Nhất Tông, tất cả mọi việc đều đặt lợi ích của Thái Nhất Tông lên đầu.</w:t>
      </w:r>
    </w:p>
    <w:p>
      <w:pPr>
        <w:pStyle w:val="BodyText"/>
      </w:pPr>
      <w:r>
        <w:t xml:space="preserve">Trịnh Phong biết, hôm nay cho dù hắn vứt hết thể diện cũng không thể bảo trụ mười mấy người đang quỳ trước mặt, mặc dù bọn họ đều là hạt giống tương lai của Trịnh gia, thế nhưng lần này bọn họ đã phạm phải sai lầm quá lớn.</w:t>
      </w:r>
    </w:p>
    <w:p>
      <w:pPr>
        <w:pStyle w:val="BodyText"/>
      </w:pPr>
      <w:r>
        <w:t xml:space="preserve">Những gia hỏa này trước kia phụ trách sự việc của tiểu thế giới, chuyện Tu Phục Tông Sư trẻ tuổi xuất hiện, bọn họ lại không bẩm báo lên trên mà chỉ bẩm báo Trận Đồ Sư xuất hiện.</w:t>
      </w:r>
    </w:p>
    <w:p>
      <w:pPr>
        <w:pStyle w:val="BodyText"/>
      </w:pPr>
      <w:r>
        <w:t xml:space="preserve">Tổn thất một Trận Đồ Sư, Thái Nhất Tông vẫn chống đỡ được, dù sao mặc dù Trận Đồ Sư có cơ hội trùng kích Đại Đế hơn tu luyện giả bình thường, nhưng cũng chỉ là tương đối, một trăm Trận Đồ Sư chỉ sợ khó có thể có một người có thể trùng kích Đại Đế, cho nên thông thường Trận Đồ Sư cuối cùng đều là pháp thân.</w:t>
      </w:r>
    </w:p>
    <w:p>
      <w:pPr>
        <w:pStyle w:val="BodyText"/>
      </w:pPr>
      <w:r>
        <w:t xml:space="preserve">Một trưởng lão Thái Nhất Tông bọn họ còn tổn thất được. Thế nhưng hiện tại ngoại giới đã lan truyền, gia hỏa cầm cung đơn thương độc mã khiêu chiến thánh thú phệ hồn ở nơi chôn xương đồng dạng đến từ tiểu thế giới, mà đám gia hỏa như bầy lợn trước mắt này lại bỏ qua một Tu Phục Tông Sư .</w:t>
      </w:r>
    </w:p>
    <w:p>
      <w:pPr>
        <w:pStyle w:val="BodyText"/>
      </w:pPr>
      <w:r>
        <w:t xml:space="preserve">Một Tu Phục Tông Sư mới hơn hai mươi tuổi, đây là khái niệm gì chứ? Trịnh Phong không dám phóng xuất tin tức này, bởi vì hắn sợ U Nguyệt Ảnh dưới cơn giận dữ sẽ đập chết mình đểđổi lấy Tu Phục Tông Sư này.</w:t>
      </w:r>
    </w:p>
    <w:p>
      <w:pPr>
        <w:pStyle w:val="BodyText"/>
      </w:pPr>
      <w:r>
        <w:t xml:space="preserve">Hơn hai mươi tuổi đã có thể bước vào Tu Phục Tông Sư, người này còn có thể bỏ qua huyễn trận mà đi, tên gia hỏa này khẳng định là có chân thực chi nhãn.</w:t>
      </w:r>
    </w:p>
    <w:p>
      <w:pPr>
        <w:pStyle w:val="BodyText"/>
      </w:pPr>
      <w:r>
        <w:t xml:space="preserve">Trịnh Phong suy nghĩ một lát, cuối cùng phóng xuất tin tức của Thiên Cung năm đó:</w:t>
      </w:r>
    </w:p>
    <w:p>
      <w:pPr>
        <w:pStyle w:val="BodyText"/>
      </w:pPr>
      <w:r>
        <w:t xml:space="preserve">- Muốn tấn cấp Tu Phục Thần Sư, cho dù là Tu Phục Tông Sư cũng rất khó khăn, thế nhưng nếu Tu Phục Tông Sư có thể sở hữu chân thực chi nhãn, có lẽ trùng kích Thần Sư sẽ trở nên đơn giản hơn rất nhiều....</w:t>
      </w:r>
    </w:p>
    <w:p>
      <w:pPr>
        <w:pStyle w:val="BodyText"/>
      </w:pPr>
      <w:r>
        <w:t xml:space="preserve">Một Tu Phục Tông Sư hai mươi tuổi sở hữu chân thực chi nhãn, một Tu Phục Thần Sư tương lai có thể vì Đại Đế nghịch thiên sửa mệnh, trọng tố kim thân lại bịđám đầu heo này che giấu, không báo cáo lên trên. Trịnh Phong cảm thấy, U Nguyệt Ảnh không đập chết mình ở đây đã là nể mặt mình lắm rồi.</w:t>
      </w:r>
    </w:p>
    <w:p>
      <w:pPr>
        <w:pStyle w:val="BodyText"/>
      </w:pPr>
      <w:r>
        <w:t xml:space="preserve">U Nguyệt Ảnh nhìn thoáng qua Trịnh Phong, nàng có thể nhìn ra vẻ bi phẫn trên người Trịnh Phong, cũng bởi vì vẻ bi phẫn này của Trịnh Phong, nàng mới quyết định không ra tay.</w:t>
      </w:r>
    </w:p>
    <w:p>
      <w:pPr>
        <w:pStyle w:val="BodyText"/>
      </w:pPr>
      <w:r>
        <w:t xml:space="preserve">- Ngày mai đưa Tú Nhi đến Huyền Khôn Điện, bản tôn đồng ý nhận Tú Nhi làm đồ đệ...</w:t>
      </w:r>
    </w:p>
    <w:p>
      <w:pPr>
        <w:pStyle w:val="BodyText"/>
      </w:pPr>
      <w:r>
        <w:t xml:space="preserve">U Nguyệt Ảnh nhìn Trịnh Phong, sau đó xoay người rời đi.</w:t>
      </w:r>
    </w:p>
    <w:p>
      <w:pPr>
        <w:pStyle w:val="BodyText"/>
      </w:pPr>
      <w:r>
        <w:t xml:space="preserve">Còn Trịnh Tú Nhi đứng bên cạnh Trịnh Phong chỉ khẽ gật đầu, những người khác căn bản không nhìn ra rốt cuộc nàng đang nghĩ cái gì.</w:t>
      </w:r>
    </w:p>
    <w:p>
      <w:pPr>
        <w:pStyle w:val="BodyText"/>
      </w:pPr>
      <w:r>
        <w:t xml:space="preserve">Trịnh Phong nhìn Trịnh Tú Nhi, sự xuất sắc của Trịnh Tú Nhi rất rõ ràng, thế nhưng Trịnh Phong coi trọng hơn chính là quyết đoán của Trịnh Tú Nhi, tiểu cô nương này không giống như những nữ tử khác, nàng làm chuyện gì cũng vô cùng quyết đoán, tựa như lần này, khi nàng nghe nói có nam tử tay cầm cung chiến đấu với phệ hồn trong nơi chôn xương, nàng liền đơn thương tiến nhập Huyền Khôn Điện, trực tiếp đưa tin tức tới tai U Nguyệt Ảnh, cũng chính vì phần quyết đoán này của nàng đã khiến U Nguyệt Ảnh quyết định phá lệ nhận nàng làm đồ đệ...</w:t>
      </w:r>
    </w:p>
    <w:p>
      <w:pPr>
        <w:pStyle w:val="BodyText"/>
      </w:pPr>
      <w:r>
        <w:t xml:space="preserve">Trên Thông Thiên Phong Vạn Tiên Sơn, một đám trưởng lão đang vây quanh Lỗ Tu, gần đây tin tức Tu Phục Tông Sư trẻ tuổi xuất hiện ở nơi chôn xương đã khiến thế lực các phương rục rịch, bọn họ không biết tại sao đến lúc này Lỗ Tu vẫn bình tâm như vậy.</w:t>
      </w:r>
    </w:p>
    <w:p>
      <w:pPr>
        <w:pStyle w:val="BodyText"/>
      </w:pPr>
      <w:r>
        <w:t xml:space="preserve">- Tông chủ, lẽ nào ngươi không sợ các tông phái khác nhân cơ hội lôi kéo?</w:t>
      </w:r>
    </w:p>
    <w:p>
      <w:pPr>
        <w:pStyle w:val="BodyText"/>
      </w:pPr>
      <w:r>
        <w:t xml:space="preserve">- Lôi kéo không đáng sợ, đáng sợ chính là nếu các tông phái khác lôi kéo thất bại sẽ hủy diệt nơi chôn xương.</w:t>
      </w:r>
    </w:p>
    <w:p>
      <w:pPr>
        <w:pStyle w:val="BodyText"/>
      </w:pPr>
      <w:r>
        <w:t xml:space="preserve">Các trưởng lão đều vô cùng lo lắng.</w:t>
      </w:r>
    </w:p>
    <w:p>
      <w:pPr>
        <w:pStyle w:val="BodyText"/>
      </w:pPr>
      <w:r>
        <w:t xml:space="preserve">- Ài...</w:t>
      </w:r>
    </w:p>
    <w:p>
      <w:pPr>
        <w:pStyle w:val="BodyText"/>
      </w:pPr>
      <w:r>
        <w:t xml:space="preserve">Lỗ Tu thở dài nhìn đám trưởng lão khẩn trương, đặc biệt là Mễ Bản trưởng lão, chưởng quản Tu Phục Sư Vạn Tiên Sơn, hiện tại dáng vẻ của hắn đầy khẩn trương cùng đệ tử của mình chạy vào...</w:t>
      </w:r>
    </w:p>
    <w:p>
      <w:pPr>
        <w:pStyle w:val="BodyText"/>
      </w:pPr>
      <w:r>
        <w:t xml:space="preserve">Nhưng Lỗ Tu cũng có thể lý giải tâm tình của hắn, có thể hắn nghĩđến, nếu như Tu Phục Tông Sư trẻ tuổi Âu Dương trở về Vạn Tiên Sơn, nhất định sẽ bái nhập môn hạ của hắn, thế nhưng trên thực tế thì thế nào? Hiện tại đừng nói là Mễ Bản, cho dù là Lỗ Tu cũng không quản được Âu Dương.</w:t>
      </w:r>
    </w:p>
    <w:p>
      <w:pPr>
        <w:pStyle w:val="BodyText"/>
      </w:pPr>
      <w:r>
        <w:t xml:space="preserve">Đừng thấy Lỗ Tu là tông chủ Vạn Tiên Sơn, thế nhưng Bạch Hủ Minh phảng phất như một ngọn núi lớn vô hình, mặc dù hắn ẩn nấp tám trăm năm, thế nhưng Lỗ Tu biết, Bạch Hủ Minh tám trăm năm sau sớm đã vượt qua tưởng tượng, hiện tại Bạch Hủ Minh rốt cuộc đáng sợ như thế nào, không ai biết được.</w:t>
      </w:r>
    </w:p>
    <w:p>
      <w:pPr>
        <w:pStyle w:val="BodyText"/>
      </w:pPr>
      <w:r>
        <w:t xml:space="preserve">- Đúng vậy tông chủ, lần này bất luận như thế nào cũng nên gọi hắn trở về tông phái.</w:t>
      </w:r>
    </w:p>
    <w:p>
      <w:pPr>
        <w:pStyle w:val="BodyText"/>
      </w:pPr>
      <w:r>
        <w:t xml:space="preserve">Có người cao giọng đề nghị.</w:t>
      </w:r>
    </w:p>
    <w:p>
      <w:pPr>
        <w:pStyle w:val="BodyText"/>
      </w:pPr>
      <w:r>
        <w:t xml:space="preserve">- Chúng ta nên phái rất nhiều đệ tử tiến vào nơi chôn xương, không tiếc giá phải trảđón hắn về Vạn Tiên Sơn bồi dưỡng, có lẽ một trăm năm sau Tu Phục Thần Sư sẽ sinh ra ở Vạn Tiên Sơn.</w:t>
      </w:r>
    </w:p>
    <w:p>
      <w:pPr>
        <w:pStyle w:val="BodyText"/>
      </w:pPr>
      <w:r>
        <w:t xml:space="preserve">Lúc này trong lòng Mễ Bản rất kinh hoàng, cuộc đời hắn trên cơ bản đã không thể tiến thêm một bước, thế nhưng nếu hắn có thể có một Thần Sư làm đồ đệ có lẽ hắn cũng có thể trùng kích Tu Phục Thần Sư nghịch thiên cải mệnh trong truyền thuyết.</w:t>
      </w:r>
    </w:p>
    <w:p>
      <w:pPr>
        <w:pStyle w:val="BodyText"/>
      </w:pPr>
      <w:r>
        <w:t xml:space="preserve">Lực hấp dẫn này đối với Mễ Bản quả thực là trí mạng, thế nhưng Mễ Bản nhìn Lỗ Tu hồi lâu, lại phát hiện trên mặt Lỗ Tu không xuất hiện động tĩnh nào, lẽ nào Lỗ Tu căn bản không để ý?</w:t>
      </w:r>
    </w:p>
    <w:p>
      <w:pPr>
        <w:pStyle w:val="Compact"/>
      </w:pPr>
      <w:r>
        <w:br w:type="textWrapping"/>
      </w:r>
      <w:r>
        <w:br w:type="textWrapping"/>
      </w:r>
    </w:p>
    <w:p>
      <w:pPr>
        <w:pStyle w:val="Heading2"/>
      </w:pPr>
      <w:bookmarkStart w:id="265" w:name="chương-256-đào-khoét-nền-tảng-2"/>
      <w:bookmarkEnd w:id="265"/>
      <w:r>
        <w:t xml:space="preserve">243. Chương 256 : Đào Khoét Nền Tảng (2)</w:t>
      </w:r>
    </w:p>
    <w:p>
      <w:pPr>
        <w:pStyle w:val="Compact"/>
      </w:pPr>
      <w:r>
        <w:br w:type="textWrapping"/>
      </w:r>
      <w:r>
        <w:br w:type="textWrapping"/>
      </w:r>
      <w:r>
        <w:t xml:space="preserve">- Các ngươi nói với ta có hữu dụng sao?</w:t>
      </w:r>
    </w:p>
    <w:p>
      <w:pPr>
        <w:pStyle w:val="BodyText"/>
      </w:pPr>
      <w:r>
        <w:t xml:space="preserve">Lỗ Tu nhìn các vị trưởng lão tiếp tục nói:</w:t>
      </w:r>
    </w:p>
    <w:p>
      <w:pPr>
        <w:pStyle w:val="BodyText"/>
      </w:pPr>
      <w:r>
        <w:t xml:space="preserve">- Lần trước ta triệu hồi, hắn cũng không trở về, hiện tại làm sao ta triệu hồi được nữa? Muốn cho hắn trở về các ngươi có thểđại náo Âm Vân Phong, có lẽ Hứa sư huynh sẽ nguyện ý hỗ trợ...</w:t>
      </w:r>
    </w:p>
    <w:p>
      <w:pPr>
        <w:pStyle w:val="BodyText"/>
      </w:pPr>
      <w:r>
        <w:t xml:space="preserve">Lỗ Tu vừa nói ra những lời này, đám trưởng lão nhất thời đều giống như quả bóng xì hơi.</w:t>
      </w:r>
    </w:p>
    <w:p>
      <w:pPr>
        <w:pStyle w:val="BodyText"/>
      </w:pPr>
      <w:r>
        <w:t xml:space="preserve">Tìm Bạch Hủ Minh gây chuyện? Cho dù là thánh vương có dám làm như vậy không? Trước đây không phải không ai đến Vạn Tiên Sơn gây chuyện, hơn sáu trăm năm trước Thái thượng trưởng lão của Cửu Huyền Tông là Quý Thành Không đã đại chiến với Lỗ Tu ở Vạn Tiên Sơn, khi hai người chiến đấu hai ngày hai đêm không phân thắng bại, bỗng nhiên thiên địa biến sắc, một bàn tay khổng lồ từ trên trời giáng xuống, trực tiếp đập Quý Thành Không từ trên trời vào trong biển Thông Linh, từđó về sau mỗi lần Quý Thành Không nhắc đến Vạn Tiên Sơn đều sắc mặt đại biến.</w:t>
      </w:r>
    </w:p>
    <w:p>
      <w:pPr>
        <w:pStyle w:val="BodyText"/>
      </w:pPr>
      <w:r>
        <w:t xml:space="preserve">Bạch Hủ Minh như vậy, bọn hắn không dám đi gây chuyện, nhưng bọn hắn tuyệt đối không muốn để một đệ tử tương lai có cơ hội trùng kích Tu Phục Thần Sư bị vây khốn ở nơi chôn xương.</w:t>
      </w:r>
    </w:p>
    <w:p>
      <w:pPr>
        <w:pStyle w:val="BodyText"/>
      </w:pPr>
      <w:r>
        <w:t xml:space="preserve">- Sư huynh có thểđã sớm thiên hạ vô địch, nếu hắn dám đểđệ tử của mình tiến vào trong đó, chứng tỏ hắn có đủ nắm chắc, cho nên mọi người không cần lo lắng...</w:t>
      </w:r>
    </w:p>
    <w:p>
      <w:pPr>
        <w:pStyle w:val="BodyText"/>
      </w:pPr>
      <w:r>
        <w:t xml:space="preserve">Lỗ Tu nói xong, lắc đầu xoay người rời khỏi vòng vây của các vị trưởng lão...</w:t>
      </w:r>
    </w:p>
    <w:p>
      <w:pPr>
        <w:pStyle w:val="BodyText"/>
      </w:pPr>
      <w:r>
        <w:t xml:space="preserve">Lúc này Thánh Thú Cốc của nơi chôn xương đã trở thành vườn bách thú, ở đây chỉ còn thiếu dựng một tấm bảng thu tiền. Cửu giai của các thánh địa tông phái đều xuất hiện ở đây.</w:t>
      </w:r>
    </w:p>
    <w:p>
      <w:pPr>
        <w:pStyle w:val="BodyText"/>
      </w:pPr>
      <w:r>
        <w:t xml:space="preserve">Nơi chôn xương thần kỳ không gì sánh được, ở nơi chôn xương chưa từng có người nào có thể vượt qua cửu giai còn có thể tiến vào, bất luận ngươi có tu vi mạnh như thế nào, chỉ cần vượt qua cửu giai khẳng định phải dừng lại ở đây, nếu không hiện tại khẳng định đã có cường giả của tông phái khác chạy tới bắt Âu Dương, hoặc giết chết hắn ngay ở đây.</w:t>
      </w:r>
    </w:p>
    <w:p>
      <w:pPr>
        <w:pStyle w:val="BodyText"/>
      </w:pPr>
      <w:r>
        <w:t xml:space="preserve">Âu Dương cũng biết quy tắc thần kỳ này, cho nên mặc dù ngày nào cũng bị vây khán, hắn vẫn rất bình tĩnh, chí ít hắn biết những người này ngoại trừ ở bên ngoài kêu to vài câu, căn bản không đủ ảnh hưởng đến hắn.</w:t>
      </w:r>
    </w:p>
    <w:p>
      <w:pPr>
        <w:pStyle w:val="BodyText"/>
      </w:pPr>
      <w:r>
        <w:t xml:space="preserve">Ba dặm, cự ly này cho dù là lôi điện của Lục Tiên cũng không thểđánh đến, mà nơi ở hiện tại của Âu Dương cách cốc khẩu chừng bốn dặm, cự ly này cho dù là Trận Đồ Sư cũng đừng mơ tưởng tổn thương đến hắn. Đây là một cự ly tuyệt đối an toàn.</w:t>
      </w:r>
    </w:p>
    <w:p>
      <w:pPr>
        <w:pStyle w:val="BodyText"/>
      </w:pPr>
      <w:r>
        <w:t xml:space="preserve">Cầm Thứ Kiêu Cung trong tay, Âu Dương nhìn thoáng qua phệ hồn đang không ngừng quan sát mình từ phía xa, nhiều ngày như vậy bản thân hắn cũng không nhớ rõ mình đã đại chiến với phệ hồn bao nhiêu lần, nhưng tiến bộ của bản thân là rất rõ ràng. Hiện tại nếu mình từ bỏ tấn công đã có thể bảo trì bất bại dưới tay phệ hồn trong thời gian dài.</w:t>
      </w:r>
    </w:p>
    <w:p>
      <w:pPr>
        <w:pStyle w:val="BodyText"/>
      </w:pPr>
      <w:r>
        <w:t xml:space="preserve">Nhưng bản thân hắn không muốn bất bại, mà là thắng lợi, thế nhưng làm thế nào để vừa né tránh vừa hoàn thành dự phán công kích, điều này đối với Âu Dương mà nói là rất khó.</w:t>
      </w:r>
    </w:p>
    <w:p>
      <w:pPr>
        <w:pStyle w:val="BodyText"/>
      </w:pPr>
      <w:r>
        <w:t xml:space="preserve">Âu Dương biết, đồ long tuyệt đối không phải chuyện nhẹ nhàng, nếu hắn đoán không lầm, thậm chí có thể phải ở nơi này chiến đấu với phệ hồn mấy năm.</w:t>
      </w:r>
    </w:p>
    <w:p>
      <w:pPr>
        <w:pStyle w:val="BodyText"/>
      </w:pPr>
      <w:r>
        <w:t xml:space="preserve">- Đại Sư... Thái Nhất Tông ta đã chém giết mấy gã Trịnh gia từng có ân oán với ngươi, nếu Đại Sư đồng ý gia nhập Thái Nhất Tông chúng ta, Thái Nhất Tông nhất định sẽ lấy lễ tương đãi...</w:t>
      </w:r>
    </w:p>
    <w:p>
      <w:pPr>
        <w:pStyle w:val="BodyText"/>
      </w:pPr>
      <w:r>
        <w:t xml:space="preserve">Một gã đệ tử Thái Nhất Tông ở phía xa kêu lên với Âu Dương, nhưng Âu Dương chỉ liếc nhìn hắn một cái rồi hoàn toàn không để ý đến.</w:t>
      </w:r>
    </w:p>
    <w:p>
      <w:pPr>
        <w:pStyle w:val="BodyText"/>
      </w:pPr>
      <w:r>
        <w:t xml:space="preserve">Lúc này bọn họ mới biết mình hữu dụng sao? Trước kia khi phái người tới Tiếp Dẫn Thành tiêu diệt mình tại sao không nói? Âu Dương cảm thấy người như vậy quá mức dối trá, nếu mình vì như vậy mà gia nhập Thái Nhất Tông, vậy mình cũng quá rẻ tiền.</w:t>
      </w:r>
    </w:p>
    <w:p>
      <w:pPr>
        <w:pStyle w:val="BodyText"/>
      </w:pPr>
      <w:r>
        <w:t xml:space="preserve">- Đại sư, đừng nghe hắn nói, Cửu Huyền Tông chúng ta sở hữu chừng vạn quyển bí quyết chữa trị, nếu Đại Sư gia nhập Cửu Huyền Tông chúng ta, dựa vào nhiều bí quyết như vậy, Đại Sư nhất định có cơ hội trùng kích Thần Sư...</w:t>
      </w:r>
    </w:p>
    <w:p>
      <w:pPr>
        <w:pStyle w:val="BodyText"/>
      </w:pPr>
      <w:r>
        <w:t xml:space="preserve">Cửu Huyền Tông cũng nhảy ra, bọn họ là nhà sưu tập các loại điển tịch, ở Cửu Huyền Tông có đủ loại điển tịch, chỉ cần ngươi có thể tưởng tượng ra cơ bản đều có thể tìm thấy.</w:t>
      </w:r>
    </w:p>
    <w:p>
      <w:pPr>
        <w:pStyle w:val="BodyText"/>
      </w:pPr>
      <w:r>
        <w:t xml:space="preserve">Thế nhưng Âu Dương tạm thời cũng chưa có dựđịnh phản bội Vạn Tiên Sơn, bởi vì hắn nghĩ, mặc dù hiện tại hắn còn chưa lý giải nhiều về Vạn Tiên Sơn, thế nhưng chỉ riêng sư phụ Bạch Hủ Minh của hắn đã không hềđơn giản.</w:t>
      </w:r>
    </w:p>
    <w:p>
      <w:pPr>
        <w:pStyle w:val="BodyText"/>
      </w:pPr>
      <w:r>
        <w:t xml:space="preserve">Sư phụ có can đảm cãi lại mệnh lệnh của tông chủ, Âu Dương cảm thấy người này dù thế nào cũng phải là nhân vật cấp trưởng lão?</w:t>
      </w:r>
    </w:p>
    <w:p>
      <w:pPr>
        <w:pStyle w:val="BodyText"/>
      </w:pPr>
      <w:r>
        <w:t xml:space="preserve">- Đại Sư, Linh Thiên Tông xin dâng tặng chức vị trưởng lão...</w:t>
      </w:r>
    </w:p>
    <w:p>
      <w:pPr>
        <w:pStyle w:val="BodyText"/>
      </w:pPr>
      <w:r>
        <w:t xml:space="preserve">Một gã đệ tử Linh Thiên Tông cũng đứng dậy, chỉ là hắn trực tiếp hơn những người khác, bắt đầu đã hứa hẹn vị trí trưởng lão, xem ra hắn có lẽ đã được bên trên an bài.</w:t>
      </w:r>
    </w:p>
    <w:p>
      <w:pPr>
        <w:pStyle w:val="BodyText"/>
      </w:pPr>
      <w:r>
        <w:t xml:space="preserve">- Bà Sa thánh địa...</w:t>
      </w:r>
    </w:p>
    <w:p>
      <w:pPr>
        <w:pStyle w:val="BodyText"/>
      </w:pPr>
      <w:r>
        <w:t xml:space="preserve">Các loại tiếng gào từ cốc khẩu bay tới, Âu Dương tĩnh tọa trong trận, dù sao đi nữa ở trong huyễn trận hắn vẫn vô cùng an toàn, đừng nói là những cửu giai này, Âu Dương nghĩ cho dù một Thánh Thểđến đây cũng đừng mơ tưởng phá vỡ huyễn trận ở đây, nhìn dáng vẻ vô cùng kiêng kỵ của phệ hồn là có thểđủ tưởng tượng.</w:t>
      </w:r>
    </w:p>
    <w:p>
      <w:pPr>
        <w:pStyle w:val="BodyText"/>
      </w:pPr>
      <w:r>
        <w:t xml:space="preserve">- Đại gia hỏa, tiếp tục nếm thử.</w:t>
      </w:r>
    </w:p>
    <w:p>
      <w:pPr>
        <w:pStyle w:val="BodyText"/>
      </w:pPr>
      <w:r>
        <w:t xml:space="preserve">Âu Dương hét lớn một tiếng, từ trên mặt đất phi thân đứng dậy, trong nháy mắt Thứ Kiêu Cung hoàn thành yêu hóa, một đạo quang tiễn bắn ra, Âu Dương theo sát quang tiễn chạy ra khỏi huyễn trận, tiếp tục bắt đầu cận chiến với phệ hồn...</w:t>
      </w:r>
    </w:p>
    <w:p>
      <w:pPr>
        <w:pStyle w:val="BodyText"/>
      </w:pPr>
      <w:r>
        <w:t xml:space="preserve">Mỗi ngày tu dưỡng hai mươi ba giờ, cùng phệ hồn đại chiến một giờ. Đây là quy luật sinh hoạt hàng ngày của Âu Dương, Âu Dương không nhớ rõ mình đã chờđợi trong huyễn trận bao lâu. Dù sao hắn biết những gia hỏa đáng ghét bên ngoài đã thay đổi mấy lần.</w:t>
      </w:r>
    </w:p>
    <w:p>
      <w:pPr>
        <w:pStyle w:val="BodyText"/>
      </w:pPr>
      <w:r>
        <w:t xml:space="preserve">Thậm chí hiện tại ngay cả phệ hồn cũng tạo thành thói quen, mỗi khi đến giờ Âu Dương lao ra đại chiến với nó, nó sẽ theo thói quen triền đấu với Âu Dương một lúc.</w:t>
      </w:r>
    </w:p>
    <w:p>
      <w:pPr>
        <w:pStyle w:val="BodyText"/>
      </w:pPr>
      <w:r>
        <w:t xml:space="preserve">Âu Dương tiến bộ rất rõ rệt, từ lúc ban đầu ngay cả né tránh cũng cật lực, đến tuyệt đối né tránh, đến bây giờ Âu Dương đã có thể xuất tiễn đánh trả. Những ngày qua Âu Dương đã vượt qua từng hố sâu, điều này cũng khiến hắn cảm nhận rõ rệt được tiến bộ kỹ thuật của mình, hắn rất cảm tạ Bạch Hủ Minh đã để hắn tới đây, nếu không phải Bạch Hủ Minh nhiều lần cường điệu phải chiến thắng phệ hồn, có thể cuộc đời này của hắn cũng không có cơ hội rèn đúc như vậy.</w:t>
      </w:r>
    </w:p>
    <w:p>
      <w:pPr>
        <w:pStyle w:val="BodyText"/>
      </w:pPr>
      <w:r>
        <w:t xml:space="preserve">Âu Dương đề cao, phệ hồn cũng học tập, nó cũng không phải cứ lao thẳng tới chộp bắt, hiện tại nó đã học được dùng động tác giả mê hoặc Âu Dương, cho nên thỉnh thoảng Âu Dương vẫn bị cái đuôi của nó quét bay.</w:t>
      </w:r>
    </w:p>
    <w:p>
      <w:pPr>
        <w:pStyle w:val="BodyText"/>
      </w:pPr>
      <w:r>
        <w:t xml:space="preserve">Mấy ngày nay, Âu Dương tính toán một chút, Thứ Kiêu Cung tổng cộng bị chặt đứt bốn lần, trong đó lần nghiêm trọng nhất Thứ Kiêu Cung bị chặt thành ba đoạn, mình dùng thời gian cả ngày mới hoàn thành chữa trị.</w:t>
      </w:r>
    </w:p>
    <w:p>
      <w:pPr>
        <w:pStyle w:val="BodyText"/>
      </w:pPr>
      <w:r>
        <w:t xml:space="preserve">Còn mình mấy ngày nay đã ăn trên trăm viên yêu thú chi linh, mặc dù thứ này lúc có lúc không, nhưng vẫn có thể khiến Âu Dương khôi phục lực lượng nhanh hơn.</w:t>
      </w:r>
    </w:p>
    <w:p>
      <w:pPr>
        <w:pStyle w:val="BodyText"/>
      </w:pPr>
      <w:r>
        <w:t xml:space="preserve">Ăn yêu thú chi linh chỉ là biện pháp tạm thời, dù sao hiện tại chỉ né tránh không cần tấn công, sức lực tiêu hao của Âu Dương vẫn rất nhỏ, Âu Dương nghĩ, nếu như sau này thực sự có thể bắn chính diện phệ hồn, như vậy trừ phi yêu khí của mình rất đầy đủ mới có thể, nhưng hắn cũng có dựđịnh, chính là làm thợ săn.</w:t>
      </w:r>
    </w:p>
    <w:p>
      <w:pPr>
        <w:pStyle w:val="Compact"/>
      </w:pPr>
      <w:r>
        <w:br w:type="textWrapping"/>
      </w:r>
      <w:r>
        <w:br w:type="textWrapping"/>
      </w:r>
    </w:p>
    <w:p>
      <w:pPr>
        <w:pStyle w:val="Heading2"/>
      </w:pPr>
      <w:bookmarkStart w:id="266" w:name="chương-257-chiến-kỳ"/>
      <w:bookmarkEnd w:id="266"/>
      <w:r>
        <w:t xml:space="preserve">244. Chương 257 : Chiến Kỳ</w:t>
      </w:r>
    </w:p>
    <w:p>
      <w:pPr>
        <w:pStyle w:val="Compact"/>
      </w:pPr>
      <w:r>
        <w:br w:type="textWrapping"/>
      </w:r>
      <w:r>
        <w:br w:type="textWrapping"/>
      </w:r>
      <w:r>
        <w:t xml:space="preserve">Nơi này là nơi chôn xương, mặc dù hiện tại mình đang ở Thánh Thú Cốc, thế nhưng ngày nào Thánh Thú Cốc cũng có một giờ yên vụ tràn ngập, Âu Dương nghĩ sau này khi yên vụ tràn ngập chính là thời khắc mình chui xuống dưới đất ra ngoài liệp sát...</w:t>
      </w:r>
    </w:p>
    <w:p>
      <w:pPr>
        <w:pStyle w:val="BodyText"/>
      </w:pPr>
      <w:r>
        <w:t xml:space="preserve">Nghị luận của ngoại giới đối với Tu Phục Tông Sư vẫn chưa lắng lại, đặc biệt là trong nội bộ Vạn Tiên Sơn. Người nào cũng đồn đại Tu Phục Tông Sư của Vạn Tiên Sơn có thểđã đắc tội với tông chủ, nếu không tại sao hắn lại chạy vào đó?</w:t>
      </w:r>
    </w:p>
    <w:p>
      <w:pPr>
        <w:pStyle w:val="BodyText"/>
      </w:pPr>
      <w:r>
        <w:t xml:space="preserve">- Ầm...</w:t>
      </w:r>
    </w:p>
    <w:p>
      <w:pPr>
        <w:pStyle w:val="BodyText"/>
      </w:pPr>
      <w:r>
        <w:t xml:space="preserve">Một tiếng vang đột nhiên truyền đến, một đạo nhân ảnh bị hung hăng đánh bay vào nham bích rơi xuống đất. Người này ngẩng đầu nhìn người đả kích mình, mặc dù khóe miệng hắn đang chảy máu, toàn thân đau nhức, thế nhưng trong mắt hắn vẫn bừng cháy lửa giận.</w:t>
      </w:r>
    </w:p>
    <w:p>
      <w:pPr>
        <w:pStyle w:val="BodyText"/>
      </w:pPr>
      <w:r>
        <w:t xml:space="preserve">Lăng Túc nhìn đại sư huynh của mình ở Loan Quỳnh Phong mở miệng nói:</w:t>
      </w:r>
    </w:p>
    <w:p>
      <w:pPr>
        <w:pStyle w:val="BodyText"/>
      </w:pPr>
      <w:r>
        <w:t xml:space="preserve">- Đa tạ sư huynh chỉđiểm, sư đệ ghi nhớ trong lòng.</w:t>
      </w:r>
    </w:p>
    <w:p>
      <w:pPr>
        <w:pStyle w:val="BodyText"/>
      </w:pPr>
      <w:r>
        <w:t xml:space="preserve">- Hừ, ngươi thực sự cho rằng từ tiểu thế giới đến đây chính là nhân vật thiên tài sao? Ta nói cho ngươi biết, ba trăm năm qua ta đã gặp hết những gia hỏa đến từ tiểu thế giới các ngươi, câu nói trong miệng ngươi không biết có bao nhiêu người từng nói với ta rồi, nhưng bọn họ hiện tại vẫn đang khổ sở giãy dụa trong cửu giai hoặc là đã chết ở nơi chôn xương.</w:t>
      </w:r>
    </w:p>
    <w:p>
      <w:pPr>
        <w:pStyle w:val="BodyText"/>
      </w:pPr>
      <w:r>
        <w:t xml:space="preserve">Vân Phi nhìn Lăng Túc, không thể không nói tư chất của Lăng Túc xác thực rất tốt, thế nhưng tiểu tử này quá kiêu ngạo, mình đã nhiều lần biểu thị với hắn, kêu hắn hiếu kính đan dược một chút, thế nhưng hắn vẫn làm bộ không hiểu.</w:t>
      </w:r>
    </w:p>
    <w:p>
      <w:pPr>
        <w:pStyle w:val="BodyText"/>
      </w:pPr>
      <w:r>
        <w:t xml:space="preserve">- Đa tạ sư huynh giáo huấn.</w:t>
      </w:r>
    </w:p>
    <w:p>
      <w:pPr>
        <w:pStyle w:val="BodyText"/>
      </w:pPr>
      <w:r>
        <w:t xml:space="preserve">Lăng Túc nhìn Vân Phi, hắn biết, mình đã không còn là công tử Lăng gia ở tiểu thế giới, ở đây hắn chỉ có thể nhẫn nhịn.</w:t>
      </w:r>
    </w:p>
    <w:p>
      <w:pPr>
        <w:pStyle w:val="BodyText"/>
      </w:pPr>
      <w:r>
        <w:t xml:space="preserve">- Phế vật.</w:t>
      </w:r>
    </w:p>
    <w:p>
      <w:pPr>
        <w:pStyle w:val="BodyText"/>
      </w:pPr>
      <w:r>
        <w:t xml:space="preserve">Vân Phi đi đến trước người Lăng Túc, dẫm lên đầu hắn, sau đó khom lưng móc từ trong vòng tay của Lăng Túc ra hai bình đan dược, thoả mãn xoay người rời đi...</w:t>
      </w:r>
    </w:p>
    <w:p>
      <w:pPr>
        <w:pStyle w:val="BodyText"/>
      </w:pPr>
      <w:r>
        <w:t xml:space="preserve">Lăng Túc quỳ rạp trên mặt đất, nhìn sư huynh đệ người đến người đi, ngoại trừ trường hợp cá biệt ném tới ánh mắt đồng tình và thương hại, những người khác trên cơ bản đều là biểu tình chết lặng.</w:t>
      </w:r>
    </w:p>
    <w:p>
      <w:pPr>
        <w:pStyle w:val="BodyText"/>
      </w:pPr>
      <w:r>
        <w:t xml:space="preserve">Lăng Túc mỉm cười đứng dậy, hắn biết Chân Linh Giới hiểm ác đáng sợ hơn tiểu thế giới, ở chỗ này khôn sống mống chết mới là chân lý, nếu muốn tiếp tục sinh tồn ở đây chỉ có thể không ngừng lớn mạnh.</w:t>
      </w:r>
    </w:p>
    <w:p>
      <w:pPr>
        <w:pStyle w:val="BodyText"/>
      </w:pPr>
      <w:r>
        <w:t xml:space="preserve">Thời gian đến đây đã hơn một năm, Lăng Túc giống như ngồi trên xe lửa trùng kích cửu giai đỉnh phong, thế nhưng hắn lại dừng chân ở cửu giai đỉnh phong một thời gian rất dài, bởi vì từ cửu giai đỉnh phong đạt đến Thánh Thể là hố sâu lớn nhất, nếu như vượt qua, thọ nguyên nghìn năm dễ như trở bàn tay, nếu như thất bại, thì trăm năm thọ chung.</w:t>
      </w:r>
    </w:p>
    <w:p>
      <w:pPr>
        <w:pStyle w:val="BodyText"/>
      </w:pPr>
      <w:r>
        <w:t xml:space="preserve">Lăng Túc nắm tay nhẹ giọng nói:</w:t>
      </w:r>
    </w:p>
    <w:p>
      <w:pPr>
        <w:pStyle w:val="BodyText"/>
      </w:pPr>
      <w:r>
        <w:t xml:space="preserve">- Ở tiểu thế giới là vương, ở Chân Linh Giới ta cũng có thể xưng vương..</w:t>
      </w:r>
    </w:p>
    <w:p>
      <w:pPr>
        <w:pStyle w:val="BodyText"/>
      </w:pPr>
      <w:r>
        <w:t xml:space="preserve">Lăng Túc bước về căn phòng luyện công của mình, hắn chợt nghe thấy lời nghị luận của mấy tên đệ tử:</w:t>
      </w:r>
    </w:p>
    <w:p>
      <w:pPr>
        <w:pStyle w:val="BodyText"/>
      </w:pPr>
      <w:r>
        <w:t xml:space="preserve">- Tu Phục Tông Sư đó còn đang nơi chôn xương sao?</w:t>
      </w:r>
    </w:p>
    <w:p>
      <w:pPr>
        <w:pStyle w:val="BodyText"/>
      </w:pPr>
      <w:r>
        <w:t xml:space="preserve">- Tên gia hoảđó quả thật quá biến thái, một Yêu Cung Thủ công kích từ xa lại có thể lao ra khỏi huyễn trận độc đấu với phệ hồn, quả thật là không thể tưởng tượng.</w:t>
      </w:r>
    </w:p>
    <w:p>
      <w:pPr>
        <w:pStyle w:val="BodyText"/>
      </w:pPr>
      <w:r>
        <w:t xml:space="preserve">Một tên khác trả lời.</w:t>
      </w:r>
    </w:p>
    <w:p>
      <w:pPr>
        <w:pStyle w:val="BodyText"/>
      </w:pPr>
      <w:r>
        <w:t xml:space="preserve">Lăng Túc nghe thấy tin tức của Tu Phục Tông Sư, hắn thoáng mỉm cười, tin tức này hắn đã sớm nghe nói, hơn nữa hắn cũng biết chuyện này là ai làm.</w:t>
      </w:r>
    </w:p>
    <w:p>
      <w:pPr>
        <w:pStyle w:val="BodyText"/>
      </w:pPr>
      <w:r>
        <w:t xml:space="preserve">Âu Dương, chỉ có Âu Dương mới dám cuồng vọng như vậy, chỉ có Âu Dương mới luôn làm ra chuyện khiến người khác không dám tin.</w:t>
      </w:r>
    </w:p>
    <w:p>
      <w:pPr>
        <w:pStyle w:val="BodyText"/>
      </w:pPr>
      <w:r>
        <w:t xml:space="preserve">Từ trung đội thứ bảy quét ngang thiên quân đến Âu Dương dương danh đô thành, lại đến tứ quốc hội võ, Âu Dương thất bại tiến vào Sinh Tử Cảnh . Khi mọi người đều cho rằng Âu Dương nhất định sẽ chết thì hắn lại bước ra khỏi Sinh Tử Cảnh, cái tên Tu Phục Tông Sư lan truyền khắp tiểu thế giới. Sau khi trảm linh sử diệt Trịnh gia, không ai có thể ngăn cản. Âu Dương giống như tiên linh đột nhiên giáng xuống thế giới này, mỗi bước đi của hắn đều vô cùng mạo hiểm, thế nhưng lần nào hắn cũng có thể sáng tạo ra kỳ tích phá vỡ quy tắc.</w:t>
      </w:r>
    </w:p>
    <w:p>
      <w:pPr>
        <w:pStyle w:val="BodyText"/>
      </w:pPr>
      <w:r>
        <w:t xml:space="preserve">- Âu Dương, rời khỏi nơi chôn xương ngươi có thể tấn chức Thánh Thể hay không? Hay là ngươi lại một lần nữa phá vỡ quy tắc nghìn vạn năm qua của nơi chôn xương, trở thành người đầu tiên đạt được Thánh Thể trong nơi chôn xương?</w:t>
      </w:r>
    </w:p>
    <w:p>
      <w:pPr>
        <w:pStyle w:val="BodyText"/>
      </w:pPr>
      <w:r>
        <w:t xml:space="preserve">Phía trước Thánh Thú Cốc, vô số người nhìn sương mù dày đặc trong cốc, nghe trong cốc không ngừng truyền đến tiếng gầm gừ và tiếng rống giận.</w:t>
      </w:r>
    </w:p>
    <w:p>
      <w:pPr>
        <w:pStyle w:val="BodyText"/>
      </w:pPr>
      <w:r>
        <w:t xml:space="preserve">- Ầm...</w:t>
      </w:r>
    </w:p>
    <w:p>
      <w:pPr>
        <w:pStyle w:val="BodyText"/>
      </w:pPr>
      <w:r>
        <w:t xml:space="preserve">Một tiếng nổ lớn chấn động màng nhĩ vang lên, mọi người đưa mắt nhìn vào bên trong, chỉ thấy một thân ảnh khổng lồ chậm rãi phá tan sương mù dày đặc thăng nhập lên cao, cái đuôi của nó không ngừng càn quét dưới đất, còn một thân ảnh quay cuồng trên dưới, lúc ẩn lúc hiện trong sương mù dày đặc.</w:t>
      </w:r>
    </w:p>
    <w:p>
      <w:pPr>
        <w:pStyle w:val="BodyText"/>
      </w:pPr>
      <w:r>
        <w:t xml:space="preserve">- Biến thái, trong sương mù dày đặc lại có thể né tránh cái đuôi của phệ hồn...</w:t>
      </w:r>
    </w:p>
    <w:p>
      <w:pPr>
        <w:pStyle w:val="BodyText"/>
      </w:pPr>
      <w:r>
        <w:t xml:space="preserve">Nhìn cảnh tượng trong cốc, mọi người đều phải cảm thán sự biến thái của Âu Dương.</w:t>
      </w:r>
    </w:p>
    <w:p>
      <w:pPr>
        <w:pStyle w:val="BodyText"/>
      </w:pPr>
      <w:r>
        <w:t xml:space="preserve">Phảng phất như đáp lại bọn họ, Âu Dương đứng dưới mặt đất, dựa vào Bạo Liệt Tiễn đẩy thân hình của mình về phía sau trăm mét, sau đó quang tiễn liên tiếp chớp động bắn ra.</w:t>
      </w:r>
    </w:p>
    <w:p>
      <w:pPr>
        <w:pStyle w:val="BodyText"/>
      </w:pPr>
      <w:r>
        <w:t xml:space="preserve">Đây là một loại phương thức xạ kích cấp tốc Âu Dương mới nắm giữđược gần đây, lực phòng ngự lân phiến của phệ hồn rất mạnh, hắn muốn dùng một hai mũi tên bắn thủng lân phiến là nằm mơ, trừ phi là mười mũi tên liên tục bắn trúng một vị trí, hắn mới có thểđả thương được phệ hồn, nhiều lần trọng kích chính là phương thức phá vỡ lân phiến mà Âu Dương mới nghĩ ra.</w:t>
      </w:r>
    </w:p>
    <w:p>
      <w:pPr>
        <w:pStyle w:val="BodyText"/>
      </w:pPr>
      <w:r>
        <w:t xml:space="preserve">Hơn mười đạo quang tiễn từ trên Thứ Kiêu Cung liên kết thành một trường tuyến huyết sắc, bay thẳng về phía bụng phệ hồn đang bay lượn trên không trung.</w:t>
      </w:r>
    </w:p>
    <w:p>
      <w:pPr>
        <w:pStyle w:val="BodyText"/>
      </w:pPr>
      <w:r>
        <w:t xml:space="preserve">- Ngao...</w:t>
      </w:r>
    </w:p>
    <w:p>
      <w:pPr>
        <w:pStyle w:val="BodyText"/>
      </w:pPr>
      <w:r>
        <w:t xml:space="preserve">Một tiếng hét thảm chấn động thiên địa, khiến đám người ở bên ngoài Thánh Thú Cốc đang cố gắng nhìn xuyên qua sương mù dày đặc cũng cảm thấy khẩn trương.</w:t>
      </w:r>
    </w:p>
    <w:p>
      <w:pPr>
        <w:pStyle w:val="BodyText"/>
      </w:pPr>
      <w:r>
        <w:t xml:space="preserve">- Đại gia hỏa ngươi sắp chết rồi.</w:t>
      </w:r>
    </w:p>
    <w:p>
      <w:pPr>
        <w:pStyle w:val="BodyText"/>
      </w:pPr>
      <w:r>
        <w:t xml:space="preserve">Âu Dương điên cuồng kêu lên, hôm nay, hắn rốt cuộc cũng đả thương được đại gia hỏa này. Mấy ngày qua hắn đã hao hết tâm tư mới có thể bắn thương gia hỏa này, cho dù là bản thân Âu Dương cũng kích động không thôi.</w:t>
      </w:r>
    </w:p>
    <w:p>
      <w:pPr>
        <w:pStyle w:val="BodyText"/>
      </w:pPr>
      <w:r>
        <w:t xml:space="preserve">- Ầm..</w:t>
      </w:r>
    </w:p>
    <w:p>
      <w:pPr>
        <w:pStyle w:val="BodyText"/>
      </w:pPr>
      <w:r>
        <w:t xml:space="preserve">Lại một tiếng nổ nữa vang lên, tiếp theo Âu Dương giống như một quả bóng hung hăng bịđánh bay, đập vào vách núi, sau đó trốn vào trong huyễn trận.</w:t>
      </w:r>
    </w:p>
    <w:p>
      <w:pPr>
        <w:pStyle w:val="BodyText"/>
      </w:pPr>
      <w:r>
        <w:t xml:space="preserve">Phệ hồn trên không trung điên cuồng rít gào, cái đuôi của nó giống như phát cuồng càn quét xung quanh, nó vô cùng tức giận. Những ngày qua, ngày nào nó cũng phải đối kháng với tiểu côn trùng này, nó chỉ muốn dùng một cái tát đập chết tiểu côn trùng này, nhưng tiểu côn trủng rất kiên quyết. Hôm nay quang tiễn mà tiểu côn trùng bắn ra đã phá vỡ lân phiến của nó, đả thương thân thể của nó.</w:t>
      </w:r>
    </w:p>
    <w:p>
      <w:pPr>
        <w:pStyle w:val="BodyText"/>
      </w:pPr>
      <w:r>
        <w:t xml:space="preserve">Phệ hồn chưa bao giờ phẫn nộ như vậy, nó phẫn nộ đến mức hầu như muốn bạo tạc. Nó nhìn đám người quan chiến bên ngoài Thánh Thú Cốc, lửa giận cuối cùng bạo phát.</w:t>
      </w:r>
    </w:p>
    <w:p>
      <w:pPr>
        <w:pStyle w:val="BodyText"/>
      </w:pPr>
      <w:r>
        <w:t xml:space="preserve">- Ngao...</w:t>
      </w:r>
    </w:p>
    <w:p>
      <w:pPr>
        <w:pStyle w:val="BodyText"/>
      </w:pPr>
      <w:r>
        <w:t xml:space="preserve">Một tiếng la hét chấn động thiên địa, một màn thần kỳ nhất thời xuất hiện trước mặt Âu Dương.</w:t>
      </w:r>
    </w:p>
    <w:p>
      <w:pPr>
        <w:pStyle w:val="BodyText"/>
      </w:pPr>
      <w:r>
        <w:t xml:space="preserve">Âu Dương tiến vào trong huyễn trận nhìn thấy huyễn trận giống như một truyền tống trận, hắc quang không ngừng chớp động, từng con yêu thú bỗng nhiên xuất hiện trong huyễn trận, nói chính xác là những yêu thú này xuất hiện ở ngoài cùng của huyễn trận, cũng chính là vị trí gần cửa Thánh Thú Cốc nhất.</w:t>
      </w:r>
    </w:p>
    <w:p>
      <w:pPr>
        <w:pStyle w:val="BodyText"/>
      </w:pPr>
      <w:r>
        <w:t xml:space="preserve">Yêu thú bỗng nhiên xuất hiện giống như nghe theo mệnh lệnh của phệ hồn, bọn chúng rít gào lao ra khỏi huyễn trận, chen chúc về phía cửa Thánh Thú Cốc.</w:t>
      </w:r>
    </w:p>
    <w:p>
      <w:pPr>
        <w:pStyle w:val="BodyText"/>
      </w:pPr>
      <w:r>
        <w:t xml:space="preserve">- Thú triều, đây chính là nguồn gốc của thú triều?</w:t>
      </w:r>
    </w:p>
    <w:p>
      <w:pPr>
        <w:pStyle w:val="BodyText"/>
      </w:pPr>
      <w:r>
        <w:t xml:space="preserve">Âu Dương không dám tin, nhìn thú triều bỗng nhiên xuất hiện, ánh mắt hắn lại một lần nữa nhìn về phía phệ hồn, thế nhưng vừa nhìn hắn thiếu chút nữa không kêu lên được.</w:t>
      </w:r>
    </w:p>
    <w:p>
      <w:pPr>
        <w:pStyle w:val="BodyText"/>
      </w:pPr>
      <w:r>
        <w:t xml:space="preserve">Chỉ thấy trước người phệ hồn có một chiến kỳ một mặt lúc ẩn lúc hiện đón gió tung bay, chiến kỳ không ngừng huy vũ, mỗi lần huy vũ đều có thể hô hoán ra rất nhiều yêu thú từ trong huyễn trận hiện lên.</w:t>
      </w:r>
    </w:p>
    <w:p>
      <w:pPr>
        <w:pStyle w:val="Compact"/>
      </w:pPr>
      <w:r>
        <w:br w:type="textWrapping"/>
      </w:r>
      <w:r>
        <w:br w:type="textWrapping"/>
      </w:r>
    </w:p>
    <w:p>
      <w:pPr>
        <w:pStyle w:val="Heading2"/>
      </w:pPr>
      <w:bookmarkStart w:id="267" w:name="chương-258-hôm-nay-là-ngày-đồ-long-1"/>
      <w:bookmarkEnd w:id="267"/>
      <w:r>
        <w:t xml:space="preserve">245. Chương 258 : Hôm Nay Là Ngày Đồ Long (1)</w:t>
      </w:r>
    </w:p>
    <w:p>
      <w:pPr>
        <w:pStyle w:val="Compact"/>
      </w:pPr>
      <w:r>
        <w:br w:type="textWrapping"/>
      </w:r>
      <w:r>
        <w:br w:type="textWrapping"/>
      </w:r>
      <w:r>
        <w:t xml:space="preserve">Âu Dương chăm chú nhìn huyễn trận, hắn có thể xác định, huyễn trận này tuyệt đối không phải là truyền tống trận gì đó, tuyệt đối không phải là thông đạo nối liền thế giới, nhưng tại sao những yêu thú này lại xuất hiện ở đây?</w:t>
      </w:r>
    </w:p>
    <w:p>
      <w:pPr>
        <w:pStyle w:val="BodyText"/>
      </w:pPr>
      <w:r>
        <w:t xml:space="preserve">Trên chiến kỳ tràn ngập sát ý, mặc dù khoảng cách giữa chiến kỳ và Âu Dương rất xa, nhưng Âu Dương vẫn cảm giác được rõ ràng sát ý ngút trời của chiến kỳ.</w:t>
      </w:r>
    </w:p>
    <w:p>
      <w:pPr>
        <w:pStyle w:val="BodyText"/>
      </w:pPr>
      <w:r>
        <w:t xml:space="preserve">Chân thực chi nhãn của Âu Dương không ngừng khám phá bản nguyên của chiến kỳ, thế nhưng hắn thất bại, chiến kỳ phảng phất như hư vô mờ ảo, căn bản không thể khám phá bản chất của nó.</w:t>
      </w:r>
    </w:p>
    <w:p>
      <w:pPr>
        <w:pStyle w:val="BodyText"/>
      </w:pPr>
      <w:r>
        <w:t xml:space="preserve">- Đây rốt cuộc là bảo vật gì?</w:t>
      </w:r>
    </w:p>
    <w:p>
      <w:pPr>
        <w:pStyle w:val="BodyText"/>
      </w:pPr>
      <w:r>
        <w:t xml:space="preserve">Âu Dương nhìn chiến kỳ đã bắt đầu chậm rãi biến mất, trong lòng hắn tràn ngập hiếu kỳ, thế nhưng hắn biết muốn có được chiến kỳ này, phương pháp duy nhất chính là đánh ngã phệ hồn, chỉ có đẩy ngã phệ hồn mới có cơ hội cầm được chiến kỳ kia trong tay.</w:t>
      </w:r>
    </w:p>
    <w:p>
      <w:pPr>
        <w:pStyle w:val="BodyText"/>
      </w:pPr>
      <w:r>
        <w:t xml:space="preserve">Âu Dương thật sự có khát vọng với bảo vật, đặc biệt là chiến kỳ cổ quái này, hắn cảm thấy chiến kỳ có thể khiến chân thực chi nhãn của mình không cách nào nhìn thấu, tuyệt đối có lực lượng không thể tưởng tượng, nếu có thể có được nó, nhất định sẽ có bang trợ cực lớn đối với mình.</w:t>
      </w:r>
    </w:p>
    <w:p>
      <w:pPr>
        <w:pStyle w:val="BodyText"/>
      </w:pPr>
      <w:r>
        <w:t xml:space="preserve">- Phệ hồn kêu đi, vừa lúc ngươi triệu hoán thú triều còn có thể bổ sung cho gia gia một chút lực lượng.</w:t>
      </w:r>
    </w:p>
    <w:p>
      <w:pPr>
        <w:pStyle w:val="BodyText"/>
      </w:pPr>
      <w:r>
        <w:t xml:space="preserve">Mặc dù Âu Dương vừa bị quét trúng, có chút thương tích trên người, thế nhưng với thủ đoạn hiện tại của hắn muốn tập kích ngươi và yêu thú vẫn dư sức. Một tay Âu Dương nắm chặt Thứ Kiêu Cung, toàn thân thừa dịp sương mù dày đặc cùng với hỗn loạn do thú triều tạo thành trốn xuống đất đi về phía bên ngoài Thánh Thú Cốc...</w:t>
      </w:r>
    </w:p>
    <w:p>
      <w:pPr>
        <w:pStyle w:val="BodyText"/>
      </w:pPr>
      <w:r>
        <w:t xml:space="preserve">Thú triều đột nhiên bạo phát khiến tất cả mọi người điên cuồng, không ai ngờ lúc này phệ hồn lại triệu hồi ra nhiều yêu thú như vậy lao ra khỏi Thánh Thú Cốc, cho nên trong nháy mắt bên ngoài Thánh Thú Cốc trở nên vô cùng hỗn loạn.</w:t>
      </w:r>
    </w:p>
    <w:p>
      <w:pPr>
        <w:pStyle w:val="BodyText"/>
      </w:pPr>
      <w:r>
        <w:t xml:space="preserve">Vô số yêu thú chen chúc mà ra, Âu Dương vẫn duy trì một cự ly an toàn với thú triều, hắn vừa chui xuống đất vừa không ngừng tìm kiếm mục tiêu của mình.</w:t>
      </w:r>
    </w:p>
    <w:p>
      <w:pPr>
        <w:pStyle w:val="BodyText"/>
      </w:pPr>
      <w:r>
        <w:t xml:space="preserve">Không hề nghi ngờ, nếu như mình xuất thủ khẳng định sẽ lấy mạng Huyễn Thuật Sư, dù sao Huyễn Thuật Sư đối với hắn mà nói cũng là loại quả hồng dễ nắn nhất.</w:t>
      </w:r>
    </w:p>
    <w:p>
      <w:pPr>
        <w:pStyle w:val="BodyText"/>
      </w:pPr>
      <w:r>
        <w:t xml:space="preserve">- Bảo hộ sư huynh...</w:t>
      </w:r>
    </w:p>
    <w:p>
      <w:pPr>
        <w:pStyle w:val="BodyText"/>
      </w:pPr>
      <w:r>
        <w:t xml:space="preserve">Một tiếng hô hoán khiến Âu Dương quay đầu nhìn về phương hướng phát ra tiếng kêu, vừa nhìn trên mặt Âu Dương đã lộ ra nụ cười ác độc.</w:t>
      </w:r>
    </w:p>
    <w:p>
      <w:pPr>
        <w:pStyle w:val="BodyText"/>
      </w:pPr>
      <w:r>
        <w:t xml:space="preserve">Không phải oan gia không tụ đầu, lúc này lại có thể gặp được người của Thái Nhất Tông, hiện giờ ba bốn mươi người của Thái Nhất Tông đang bao quanh một người trẻ tuổi trong trận, rất hiển nhiên thân phận của người này rất không bình thường.</w:t>
      </w:r>
    </w:p>
    <w:p>
      <w:pPr>
        <w:pStyle w:val="BodyText"/>
      </w:pPr>
      <w:r>
        <w:t xml:space="preserve">Đây chính là Trịnh Khang, sau khi rời đi lại chạy tới làm thuyết khách, mục đích ban đầu Trịnh Khang tiến vào nơi chôn xương chính là thu thập đủ yêu thú chi linh để Trịnh Phong giúp mình vượt qua đạo khảm thứ nhất. Người khác dùng yêu thú chi linh rất hạn chế, nhưng Trịnh Khang tu luyện Cửu Chuyển Huyền Quyết lại khác. Cửu Chuyển Huyền Quyết, cảđời tổng cộng có chín đạo khảm, vượt qua một lần chính là nhảy vọt về chất, lúc này Trịnh Khang là cửu giai đỉnh phong đã vượt qua hai đạo khảm, nếu có thể vượt qua cái thứ ba, như vậy hắn có thểđột nhiên tăng mạnh, một đường trùng kích đến Thánh Thể cửu giai, nghênh tiếp đạo khảm tiếp theo.</w:t>
      </w:r>
    </w:p>
    <w:p>
      <w:pPr>
        <w:pStyle w:val="BodyText"/>
      </w:pPr>
      <w:r>
        <w:t xml:space="preserve">Âu Dương nhìn Trịnh Khang vừa chạy trốn vừa không ngừng quan sát phía sau, hắn suy nghĩ nếu như mình tấn công Trịnh Khang từ xa thì tỷ lệ thành công sẽ thế nào.</w:t>
      </w:r>
    </w:p>
    <w:p>
      <w:pPr>
        <w:pStyle w:val="BodyText"/>
      </w:pPr>
      <w:r>
        <w:t xml:space="preserve">- Nếu sử dụng Linh Hồn Tiễn có thể có hiệu quả.</w:t>
      </w:r>
    </w:p>
    <w:p>
      <w:pPr>
        <w:pStyle w:val="BodyText"/>
      </w:pPr>
      <w:r>
        <w:t xml:space="preserve">Âu Dương biết, mặc dù mũi tên của mình rất mạnh, đa trọng tiễn thậm chí có thể phá vỡ lân phiến của phệ hồn, thế nhưng muốn trong một chiêu giết chết một Yêu Chiến Sĩ ở trạng thái cửu giai hoàn mỹ thì vẫn còn thiếu một chút.</w:t>
      </w:r>
    </w:p>
    <w:p>
      <w:pPr>
        <w:pStyle w:val="BodyText"/>
      </w:pPr>
      <w:r>
        <w:t xml:space="preserve">Mũi tên của mình có thể khiến hắn bị thương rất nặng, thế nhưng muốn trực tiếp đánh chết cần phải lần thứ hai xuất thủ, thế nhưng nhìn tình huống bên đó, Âu Dương không cho rằng mình có cơ hội xuất thủ lần thứ hai.</w:t>
      </w:r>
    </w:p>
    <w:p>
      <w:pPr>
        <w:pStyle w:val="BodyText"/>
      </w:pPr>
      <w:r>
        <w:t xml:space="preserve">Từ dưới đất chui ra, Âu Dương lựa chọn trốn sau một khối cự thạch, Thứ Kiêu Cung trong tay hắn huyết diễm đốt cháy, lúc này Âu Dương đã chuẩn bị giết chết Trịnh Khang.</w:t>
      </w:r>
    </w:p>
    <w:p>
      <w:pPr>
        <w:pStyle w:val="BodyText"/>
      </w:pPr>
      <w:r>
        <w:t xml:space="preserve">Cừu hận với Thái Nhất Tông đã kết hạ, mặc dù người của Thái Nhất Tông luôn mồm kêu bỏ qua thù hận gì đó, thế nhưng Âu Dương căn bản không nghĩ như vậy.</w:t>
      </w:r>
    </w:p>
    <w:p>
      <w:pPr>
        <w:pStyle w:val="BodyText"/>
      </w:pPr>
      <w:r>
        <w:t xml:space="preserve">Cá lớn nuốt cá bé, bọn họ nhìn thấy thân phận Tu Phục Tông Sư của mình mới làm như vậy, bằng không bọn họ có thể như vậy không? Nếu không phải vì thân phận Tu Phục Tông Sư, có lẽ người của Thái Nhất Tông sớm đã giết chết mình.</w:t>
      </w:r>
    </w:p>
    <w:p>
      <w:pPr>
        <w:pStyle w:val="BodyText"/>
      </w:pPr>
      <w:r>
        <w:t xml:space="preserve">Âu Dương cũng không quan tâm người được gọi là sư huynh này là ai. Dù sao đụng phải mình chỉ có thể nói hắn không may. Âu Dương chậm rãi kéo động dây cung, huyết diễm trên người lại bắt đầu đốt cháy, cùng với ngón tay Âu Dương dần dần kéo dây cung, hai con Huyết Sắc Kiêu trên Thứ Kiêu Cung lần thứ hai sống lại.</w:t>
      </w:r>
    </w:p>
    <w:p>
      <w:pPr>
        <w:pStyle w:val="BodyText"/>
      </w:pPr>
      <w:r>
        <w:t xml:space="preserve">Bọn chúng mở miệng phát ra một tiếng kêu chói tai. Đây là thanh âm của tử vong, mỗi lần Linh Hồn Tiễn xuất hiện luôn luôn có cường giả ngã xuống, lần này Âu Dương quyết định, nếu đã chơi nhất định phải chơi lớn một chút.</w:t>
      </w:r>
    </w:p>
    <w:p>
      <w:pPr>
        <w:pStyle w:val="BodyText"/>
      </w:pPr>
      <w:r>
        <w:t xml:space="preserve">Thú triều đột nhiên xuất kích, loại cơ hội này trăm năm sợ rằng khó có thể gặp được một lần, nếu như không lưu lại một ký ức tươi đẹp cho Thái Nhất Tông, làm sao xứng đáng với Linh Hồn Tiễn của mình.</w:t>
      </w:r>
    </w:p>
    <w:p>
      <w:pPr>
        <w:pStyle w:val="BodyText"/>
      </w:pPr>
      <w:r>
        <w:t xml:space="preserve">- Cúc cu...</w:t>
      </w:r>
    </w:p>
    <w:p>
      <w:pPr>
        <w:pStyle w:val="BodyText"/>
      </w:pPr>
      <w:r>
        <w:t xml:space="preserve">Tiếng chim cú vang lên, nhưng lúc này không có ai chú ý đến tiếng chim này nữa, chú ý của bọn họ đều đặt vào thú triều đang điên cuồng đuổi theo phía sau.</w:t>
      </w:r>
    </w:p>
    <w:p>
      <w:pPr>
        <w:pStyle w:val="BodyText"/>
      </w:pPr>
      <w:r>
        <w:t xml:space="preserve">Quay đầu lại nhìn phía sau, không ngừng có người chạy chậm bị thú triều thôn phệ, nhìn cảnh tượng trước mặt mà tê dại, lúc này không ai dám quay đầu lại đối kháng với thú triều, việc bọn họ có thể làm là không ngừng bỏ chạy khắp nơi để né tránh làn sóng thú triều hung hãn nhất.</w:t>
      </w:r>
    </w:p>
    <w:p>
      <w:pPr>
        <w:pStyle w:val="BodyText"/>
      </w:pPr>
      <w:r>
        <w:t xml:space="preserve">- Cúc cu...</w:t>
      </w:r>
    </w:p>
    <w:p>
      <w:pPr>
        <w:pStyle w:val="BodyText"/>
      </w:pPr>
      <w:r>
        <w:t xml:space="preserve">Tiếng chim lại vang lên, Huyết Sắc Kiêu đã dần bắt đầu thành hình, Âu Dương nhìn thú triều càng ngày càng gần, kỳ thực trong lòng hắn khẩn trương hơn ai hết, nếu như không thể phát động phi kiêu trước khi thú triều kéo đến, như vậy hắn chỉ có thể từ bỏ giữa đường, chui xuống dưới đất.</w:t>
      </w:r>
    </w:p>
    <w:p>
      <w:pPr>
        <w:pStyle w:val="BodyText"/>
      </w:pPr>
      <w:r>
        <w:t xml:space="preserve">- Phía trước có người.</w:t>
      </w:r>
    </w:p>
    <w:p>
      <w:pPr>
        <w:pStyle w:val="BodyText"/>
      </w:pPr>
      <w:r>
        <w:t xml:space="preserve">Trịnh Khang phản ứng cực nhanh, khi tiếng chim thứ hai truyền ra, hắn đã phát hiện có chỗ không thích hợp, chỉ thấy Trịnh Khang bỗng nhiên từ trong đoàn người một mình chui xuống đại địa.</w:t>
      </w:r>
    </w:p>
    <w:p>
      <w:pPr>
        <w:pStyle w:val="BodyText"/>
      </w:pPr>
      <w:r>
        <w:t xml:space="preserve">- Quá giảo hoạt...</w:t>
      </w:r>
    </w:p>
    <w:p>
      <w:pPr>
        <w:pStyle w:val="BodyText"/>
      </w:pPr>
      <w:r>
        <w:t xml:space="preserve">Âu Dương nhìn thấy Trịnh Khang đột nhiên bỏ chạy, hắn có chút không biết nói gì, phải biết rằng dưới mặt đất xung quanh Thánh Thú Cốc đã sớm được người ta bố trí vô số huyễn trận, người này thà rằng nhảy vào trong huyễn trận liều mạng, chứ không bỏ chạy trong vòng bảo hộ.</w:t>
      </w:r>
    </w:p>
    <w:p>
      <w:pPr>
        <w:pStyle w:val="BodyText"/>
      </w:pPr>
      <w:r>
        <w:t xml:space="preserve">- Không giết được chính chủ, vậy giết những người khác.</w:t>
      </w:r>
    </w:p>
    <w:p>
      <w:pPr>
        <w:pStyle w:val="BodyText"/>
      </w:pPr>
      <w:r>
        <w:t xml:space="preserve">Lúc này huyết kiêu đã thành hình, hắn đã không kịp thay đổi, chỉ có thể bất đắc dĩ buông lỏng dây cung trong tay mình, trong nháy mắt mười hai con Huyết Sắc Kiêu bỗng nhiên hóa thành cự kiêu huyết diễm trực tiếp xông thẳng vào trận địa của Thái Nhất Tông.</w:t>
      </w:r>
    </w:p>
    <w:p>
      <w:pPr>
        <w:pStyle w:val="BodyText"/>
      </w:pPr>
      <w:r>
        <w:t xml:space="preserve">- Nếu như lão tử có thể bước vào Đại Đế, Thứ Kiêu Cung một lần phát động vạn kiêu bay ra, bẻ thành bạt trại chắc chắn không có vấn đề.</w:t>
      </w:r>
    </w:p>
    <w:p>
      <w:pPr>
        <w:pStyle w:val="BodyText"/>
      </w:pPr>
      <w:r>
        <w:t xml:space="preserve">Nhìn mười hai con Huyết Sắc Kiêu bay ra, Âu Dương thầm cảm thán, chỉ là Đại Đếđối với hắn còn quá xa xôi, hắn chỉ có thể bảo lưu một phần cảm giác mong đợi cho mình.</w:t>
      </w:r>
    </w:p>
    <w:p>
      <w:pPr>
        <w:pStyle w:val="Compact"/>
      </w:pPr>
      <w:r>
        <w:br w:type="textWrapping"/>
      </w:r>
      <w:r>
        <w:br w:type="textWrapping"/>
      </w:r>
    </w:p>
    <w:p>
      <w:pPr>
        <w:pStyle w:val="Heading2"/>
      </w:pPr>
      <w:bookmarkStart w:id="268" w:name="chương-259-hôm-nay-là-ngày-đồ-long-2"/>
      <w:bookmarkEnd w:id="268"/>
      <w:r>
        <w:t xml:space="preserve">246. Chương 259 : Hôm Nay Là Ngày Đồ Long (2)</w:t>
      </w:r>
    </w:p>
    <w:p>
      <w:pPr>
        <w:pStyle w:val="Compact"/>
      </w:pPr>
      <w:r>
        <w:br w:type="textWrapping"/>
      </w:r>
      <w:r>
        <w:br w:type="textWrapping"/>
      </w:r>
      <w:r>
        <w:t xml:space="preserve">- Cúc cu...</w:t>
      </w:r>
    </w:p>
    <w:p>
      <w:pPr>
        <w:pStyle w:val="BodyText"/>
      </w:pPr>
      <w:r>
        <w:t xml:space="preserve">Kiêu minh xé rách trời cao, Huyết Sắc Kiêu huyết diễm thiêu đốt bỗng nhiên từ phía sau cự thạch lao ra, mười hai con Huyết Sắc Kiêu giống như ác ma xếp thành một đường thẳng xông về phía Thái Nhất Tông.</w:t>
      </w:r>
    </w:p>
    <w:p>
      <w:pPr>
        <w:pStyle w:val="BodyText"/>
      </w:pPr>
      <w:r>
        <w:t xml:space="preserve">Đám người Thái Nhất Tông vừa rồi còn buồn bực, vì sao Trịnh Khang tình nguyện bị mê hoặc cũng muốn trốn xuống dưới đất, lúc này bọn họ đã minh bạch, thế nhưng đã quá muộn, bởi vì một khi bị Huyết Sắc Kiêu nhìn trúng, bất kể là ngươi lên trời hay xuống đất, Huyết Sắc Kiêu sẽ vĩnh viễn bám theo ngươi, trừ phi lực lượng linh hồn của ngươi cường đại đủ để chống lại ám sát của Huyết Sắc Kiêu.</w:t>
      </w:r>
    </w:p>
    <w:p>
      <w:pPr>
        <w:pStyle w:val="BodyText"/>
      </w:pPr>
      <w:r>
        <w:t xml:space="preserve">- Tránh ra...</w:t>
      </w:r>
    </w:p>
    <w:p>
      <w:pPr>
        <w:pStyle w:val="BodyText"/>
      </w:pPr>
      <w:r>
        <w:t xml:space="preserve">Tiếng kêu sợ hãi nổi lên bốn phía, Huyết Sắc Kiêu nhảy vào trong trận hình của Thái Nhất Tông, lần này trùng kích tạo thành hầu như mang tính chất huỷ diệt, vô số Huyễn Thuật Sư không kịp né tránh bị Huyết Sắc Kiêu thiêu đốt linh hồn, một số ít Yêu Chiến Sĩ trốn xuống dưới đất cũng không thoát khỏi số mệnh tử vong.</w:t>
      </w:r>
    </w:p>
    <w:p>
      <w:pPr>
        <w:pStyle w:val="BodyText"/>
      </w:pPr>
      <w:r>
        <w:t xml:space="preserve">Bọn họ trốn xuống đất, Huyết Sắc Kiêu cũng theo xuống đất, ngoại trừ một số Lục Tiên bắt đầu bay trên trời tránh thoát được một kích này, còn đâu toàn bộ Thái Nhất Tông thương vong thảm trọng, đương nhiên trên thực tế thương vong này phần nhiều không phải bị Huyết Sắc Kiêu đánh chết, mà là bị thú triều phía sau vọt tới xé nát.</w:t>
      </w:r>
    </w:p>
    <w:p>
      <w:pPr>
        <w:pStyle w:val="BodyText"/>
      </w:pPr>
      <w:r>
        <w:t xml:space="preserve">- Phân.</w:t>
      </w:r>
    </w:p>
    <w:p>
      <w:pPr>
        <w:pStyle w:val="BodyText"/>
      </w:pPr>
      <w:r>
        <w:t xml:space="preserve">Âu Dương nhìn Huyết Sắc Kiêu nhảy vào trong thú triều, hắn hét lớn một tiếng, vô số cự kiêu lần lượt bị nghiền nát, tiểu kiêu bay lượn khắp bầu trời, toàn bộ thú triều trong khoảnh khắc liền có hơn mười con yêu thú bị một kích này giết chết ngay tại chỗ.</w:t>
      </w:r>
    </w:p>
    <w:p>
      <w:pPr>
        <w:pStyle w:val="BodyText"/>
      </w:pPr>
      <w:r>
        <w:t xml:space="preserve">Âu Dương nhìn huyết lực từ xa bay tới, hắn biết như vậy là đủ rồi, trong nháy mắt hắn lại trốn xuống dưới đất. Từđầu chí cuối mọi người đều chỉ thấy Huyết Sắc Kiêu chứ không thấy chủ nhân của nó.</w:t>
      </w:r>
    </w:p>
    <w:p>
      <w:pPr>
        <w:pStyle w:val="BodyText"/>
      </w:pPr>
      <w:r>
        <w:t xml:space="preserve">Lúc này căn bản không có ai quan tâm chủ nhân là ai, lúc này điều bọn họ quan tâm là làm sao chạy thoát. Có một số người lựa chọn trốn xuống dưới đất, chỉ là dưới đất huyễn trận vô số, trốn xuống dưới đất cũng sẽ bị trực tiếp khốn chết.</w:t>
      </w:r>
    </w:p>
    <w:p>
      <w:pPr>
        <w:pStyle w:val="BodyText"/>
      </w:pPr>
      <w:r>
        <w:t xml:space="preserve">Không riêng bọn hắn, cho dù là Âu Dương cũng cẩn thận né tránh trung tâm của thú triều, mục tiêu của hắn đương nhiên vẫn là Thánh Thú Cốc, thú triều bạo phát, thời gian tiếp theo toàn bộ nơi chôn xương sẽ là thiên hạ của yêu thú, lúc này chỉ có Thánh Thú Cốc là nơi an toàn.</w:t>
      </w:r>
    </w:p>
    <w:p>
      <w:pPr>
        <w:pStyle w:val="BodyText"/>
      </w:pPr>
      <w:r>
        <w:t xml:space="preserve">Đương nhiên, sự an toàn này chỉ là đối với Âu Dương mà thôi, đối với những người khác, chỉ sợ bọn họ thà rằng đối mặt với thú triều cũng tuyệt đối không muốn đối mặt với phệ hồn đáng sợ.</w:t>
      </w:r>
    </w:p>
    <w:p>
      <w:pPr>
        <w:pStyle w:val="BodyText"/>
      </w:pPr>
      <w:r>
        <w:t xml:space="preserve">Huyết lực dũng mãnh tiến vào trong thân thể Âu Dương, trong nháy mắt rất nhiều huyết lực đã đẩy hắn về trạng thái đỉnh phong, thế nhưng bất luận hấp thu như thế nào, Âu Dương đều cảm giác mình còn cách Thánh Thể một khoảng cách rất xa.</w:t>
      </w:r>
    </w:p>
    <w:p>
      <w:pPr>
        <w:pStyle w:val="BodyText"/>
      </w:pPr>
      <w:r>
        <w:t xml:space="preserve">- Lẽ nào chỉ có đánh chết phệ hồn mới có thể?</w:t>
      </w:r>
    </w:p>
    <w:p>
      <w:pPr>
        <w:pStyle w:val="BodyText"/>
      </w:pPr>
      <w:r>
        <w:t xml:space="preserve">Âu Dương vô cùng bất đắc dĩ, người khác dựa vào tu luyện, bởi vì họ có năng lực hấp thu linh nguyên ngoại giới, thế nhưng mình thì sao? Nếu không phải mình sở hữu thiên phú sát nhân, sợ rằng cuộc đời này mình chỉ có thể làm một người bán yêu.</w:t>
      </w:r>
    </w:p>
    <w:p>
      <w:pPr>
        <w:pStyle w:val="BodyText"/>
      </w:pPr>
      <w:r>
        <w:t xml:space="preserve">- Phệ hồn, nếu ông trời đã muốn ta trảm ngươi, vậy ta chỉ có thể trảm ngươi.</w:t>
      </w:r>
    </w:p>
    <w:p>
      <w:pPr>
        <w:pStyle w:val="BodyText"/>
      </w:pPr>
      <w:r>
        <w:t xml:space="preserve">Âu Dương nắm chặt tay, khi hắn lần thứ hai xuất hiện ở Thánh Thú Cốc, hắn đã triệt để minh bạch, muốn bước vào Thánh Thể, trừ phi là chém giết phệ hồn cấp Thánh Thể , hấp thu huyết lực, bằng không cuộc đời này của mình xem như vô vọng.</w:t>
      </w:r>
    </w:p>
    <w:p>
      <w:pPr>
        <w:pStyle w:val="BodyText"/>
      </w:pPr>
      <w:r>
        <w:t xml:space="preserve">Cường giả cấp Thánh Thể, nếu như đặt ở ngoại giới, trong nháy mắt có thể dễ dàng giết chết mình, cái này giống như một cường giả cửu giai đụng phải tiểu nhân vật ngũ lục giai vậy, hoàn toàn không phải cùng cấp bậc.</w:t>
      </w:r>
    </w:p>
    <w:p>
      <w:pPr>
        <w:pStyle w:val="BodyText"/>
      </w:pPr>
      <w:r>
        <w:t xml:space="preserve">Chỉ có ở nơi chôn xương, mình mới có cơ hội đánh chết phệ hồn, toàn thân Âu Dương hóa thành một đoàn huyễn ảnh, lại nhảy vào trong huyễn trận, lúc này phệ hồn đã quay trở về sào huyệt, Âu Dương phi thân ra khỏi huyễn trận, cấp tốc lao về phía sào huyệt của phệ hồn.</w:t>
      </w:r>
    </w:p>
    <w:p>
      <w:pPr>
        <w:pStyle w:val="BodyText"/>
      </w:pPr>
      <w:r>
        <w:t xml:space="preserve">- Hô...</w:t>
      </w:r>
    </w:p>
    <w:p>
      <w:pPr>
        <w:pStyle w:val="BodyText"/>
      </w:pPr>
      <w:r>
        <w:t xml:space="preserve">Một tiếng gào thét thật dài từ trong miệng Âu Dương phát ra, đây là hắn muốn thu hút phệ hồn, trước đây mỗi lần phệ hồn tiến vào sào huyệt, mình chỉ cần kêu lên, phệ hồn khẳng định sẽ lao ra chiến đấu với mình.</w:t>
      </w:r>
    </w:p>
    <w:p>
      <w:pPr>
        <w:pStyle w:val="BodyText"/>
      </w:pPr>
      <w:r>
        <w:t xml:space="preserve">Thế nhưng lần này lại không giống như vậy, tiếng gào thét của Âu Dương qua đi, toàn bộ Thánh Thú Cốc vẫn bình lặng như cũ.</w:t>
      </w:r>
    </w:p>
    <w:p>
      <w:pPr>
        <w:pStyle w:val="BodyText"/>
      </w:pPr>
      <w:r>
        <w:t xml:space="preserve">Âu Dương đứng ở chỗ góc rẽ, hắn khó hiểu nhìn Thánh Thú Cốc vắng vẻ, vì sao phệ hồn vô cùng hung tàn không lao tới?</w:t>
      </w:r>
    </w:p>
    <w:p>
      <w:pPr>
        <w:pStyle w:val="BodyText"/>
      </w:pPr>
      <w:r>
        <w:t xml:space="preserve">Nghi vấn trong lòng, cuối cùng Âu Dương vẫn quyết định tiến vào long huyệt tìm tòi đến cùng, với năng lực né tránh hiện tại của hắn, mặc dù đồ long khó khăn, thế nhưng đào tẩu vẫn không có bất cứ vấn đề gì.</w:t>
      </w:r>
    </w:p>
    <w:p>
      <w:pPr>
        <w:pStyle w:val="BodyText"/>
      </w:pPr>
      <w:r>
        <w:t xml:space="preserve">Phi thân nhảy vào long huyệt, Âu Dương cảm giác mình như tiến nhập một động ngầm vô cùng rộng rãi, ở đây hầu như không có nguồn sáng tồn tại, cũng may chân thực chi nhãn của hắn đủ để nhìn xuyên qua bóng đêm, khiến hắn nhìn ban đêm giống như ban ngày.</w:t>
      </w:r>
    </w:p>
    <w:p>
      <w:pPr>
        <w:pStyle w:val="BodyText"/>
      </w:pPr>
      <w:r>
        <w:t xml:space="preserve">Sau một khắc nhảy vào trong long huyệt, Âu Dương liền cấp tốc tìm được chỗ ở của phệ hồn, lúc này phệ hồn đang nằm sấp trong một tếđàn khổng lồ, cái đầu to bằng căn phòng của nó không ngừng đong đưa về phía này, Âu Dương có thể nhìn thấy một tia trào phúng từ trong mắt nó.</w:t>
      </w:r>
    </w:p>
    <w:p>
      <w:pPr>
        <w:pStyle w:val="BodyText"/>
      </w:pPr>
      <w:r>
        <w:t xml:space="preserve">- Yếu ớt.</w:t>
      </w:r>
    </w:p>
    <w:p>
      <w:pPr>
        <w:pStyle w:val="BodyText"/>
      </w:pPr>
      <w:r>
        <w:t xml:space="preserve">Âu Dương nhìn phệ hồn trên tếđàn, lúc này phệ hồn thật giống như một người suy yếu đã hao hết lực lượng, mặc dù nó vẫn là cấp Thánh Thể như trước, thế nhưng chân thực chi nhãn của Âu Dương có thể nhìn ra, lúc này nó rất suy yếu.</w:t>
      </w:r>
    </w:p>
    <w:p>
      <w:pPr>
        <w:pStyle w:val="BodyText"/>
      </w:pPr>
      <w:r>
        <w:t xml:space="preserve">- Lẽ nào... Lẽ nào mỗi lần nó triệu hoán thú triều đều sẽ tiến vào thời kì suy yếu?</w:t>
      </w:r>
    </w:p>
    <w:p>
      <w:pPr>
        <w:pStyle w:val="BodyText"/>
      </w:pPr>
      <w:r>
        <w:t xml:space="preserve">Trong lòng Âu Dương mừng như điên, lúc này hắn rốt cuộc minh bạch vì sao khi mình và phệ hồn giằng co, nó lại không muốn triệu hoán thú triều, hiện tại xem ra chiến kỳ kia cũng không phải thứ dễ khống chế.</w:t>
      </w:r>
    </w:p>
    <w:p>
      <w:pPr>
        <w:pStyle w:val="BodyText"/>
      </w:pPr>
      <w:r>
        <w:t xml:space="preserve">- Hôm nay là ngày đồ long.</w:t>
      </w:r>
    </w:p>
    <w:p>
      <w:pPr>
        <w:pStyle w:val="BodyText"/>
      </w:pPr>
      <w:r>
        <w:t xml:space="preserve">Âu Dương cầm cung trong tay, huyết diễm từ dưới chân chậm rãi thiêu đốt, Âu Dương nhất thời biến thành một hỏa thần toàn thân là huyết diễm, Thứ Kiêu Cung trong tay hắn chậm rãi mở ra, trong nháy mắt một quang tiễn huyết sắc được huyết diễm nhen nhóm.</w:t>
      </w:r>
    </w:p>
    <w:p>
      <w:pPr>
        <w:pStyle w:val="BodyText"/>
      </w:pPr>
      <w:r>
        <w:t xml:space="preserve">Nhẹ nhàng buông dây cung, huyết sắc tiễn mang theo huyết diễm khiến người ta run rẩy lao về phía phệ hồn đang vô cùng suy yếu.</w:t>
      </w:r>
    </w:p>
    <w:p>
      <w:pPr>
        <w:pStyle w:val="BodyText"/>
      </w:pPr>
      <w:r>
        <w:t xml:space="preserve">Hôm nay là ngày đồ long, huyết sắc quang tiễn của Âu Dương mang theo lửa cháy huyết sắc lao thẳng về phía cái đầu khổng lồ của phệ hồn, thế nhưng đối mặt với mũi tên hung ác độc địa như vậy, phệ hồn vẫn không hề né tránh, ngược lại dùng nhãn thần trào phúng nhìn Âu Dương.</w:t>
      </w:r>
    </w:p>
    <w:p>
      <w:pPr>
        <w:pStyle w:val="BodyText"/>
      </w:pPr>
      <w:r>
        <w:t xml:space="preserve">- Đinh...</w:t>
      </w:r>
    </w:p>
    <w:p>
      <w:pPr>
        <w:pStyle w:val="BodyText"/>
      </w:pPr>
      <w:r>
        <w:t xml:space="preserve">Một tiếng vang nhỏ vang lên, tiếp theo cảnh tượng khiến Âu Dương giật mình xuất hiện, khi huyết sắc tiễn sắp bay đến tếđàn lại bị một bức tường ánh sáng vô hình chống đỡ. Huyết sắc tiễn đụng phải bức tường ánh sáng trực tiếp vỡ vụn thành quang điểm đầy trời.</w:t>
      </w:r>
    </w:p>
    <w:p>
      <w:pPr>
        <w:pStyle w:val="BodyText"/>
      </w:pPr>
      <w:r>
        <w:t xml:space="preserve">- Đây là...</w:t>
      </w:r>
    </w:p>
    <w:p>
      <w:pPr>
        <w:pStyle w:val="BodyText"/>
      </w:pPr>
      <w:r>
        <w:t xml:space="preserve">Âu Dương nhìn tếđàn phía dưới bức tường ánh sáng, đây là lần đầu tiên hắn đụng phải vấn đề này. Cho dù mũi tên của mình đối mặt với huyễn trận vẫn có thể chạy xuyên qua, lúc này lại bị một tếđàn chống đỡ?</w:t>
      </w:r>
    </w:p>
    <w:p>
      <w:pPr>
        <w:pStyle w:val="BodyText"/>
      </w:pPr>
      <w:r>
        <w:t xml:space="preserve">Chẳng trách phệ hồn ở trong tếđàn không hề có bất cứ biểu hiện khẩn trương nào, thì ra nó sớm biết mũi tên của mình căn bản không thể xuyên thấu tếđàn.</w:t>
      </w:r>
    </w:p>
    <w:p>
      <w:pPr>
        <w:pStyle w:val="BodyText"/>
      </w:pPr>
      <w:r>
        <w:t xml:space="preserve">Âu Dương phóng nhãn nhìn lại, chỉ thấy xung quanh tếđàn, bức tường ánh sáng hình thành một vòng tròn hình trực tiếp bao vây phệ hồn ở bên trong, lúc này chiến kỳ có thể triệu hoán yêu thú đang cắm ở chính giữa tếđàn, không ngừng thả ra từng tia lực lượng chăm sóc thân thể phệ hồn.</w:t>
      </w:r>
    </w:p>
    <w:p>
      <w:pPr>
        <w:pStyle w:val="Compact"/>
      </w:pPr>
      <w:r>
        <w:br w:type="textWrapping"/>
      </w:r>
      <w:r>
        <w:br w:type="textWrapping"/>
      </w:r>
    </w:p>
    <w:p>
      <w:pPr>
        <w:pStyle w:val="Heading2"/>
      </w:pPr>
      <w:bookmarkStart w:id="269" w:name="chương-260-người-kết-thúc-quy-tắc-1"/>
      <w:bookmarkEnd w:id="269"/>
      <w:r>
        <w:t xml:space="preserve">247. Chương 260 : Người Kết Thúc Quy Tắc (1)</w:t>
      </w:r>
    </w:p>
    <w:p>
      <w:pPr>
        <w:pStyle w:val="Compact"/>
      </w:pPr>
      <w:r>
        <w:br w:type="textWrapping"/>
      </w:r>
      <w:r>
        <w:br w:type="textWrapping"/>
      </w:r>
      <w:r>
        <w:t xml:space="preserve">Mỗi lần chiến kỳ rung động, đều có một luồng sát ý lao ra, luồng sát ý này huyễn hóa thành từng luồng lực lượng nhảy vào trong thân thể phệ hồn, bang trợ nó khôi phục.</w:t>
      </w:r>
    </w:p>
    <w:p>
      <w:pPr>
        <w:pStyle w:val="BodyText"/>
      </w:pPr>
      <w:r>
        <w:t xml:space="preserve">- Chiến kỳ cổ quái, tếđàn cổ quái, xem ra mỗi lần phệ hồn kích hoạt chiến kỳ, triệu hoán yêu thú đều phải tiêu hao gần như toàn bộ lực lượng, mỗi lần hắn đều cần ở đây khôi phục lực lượng.</w:t>
      </w:r>
    </w:p>
    <w:p>
      <w:pPr>
        <w:pStyle w:val="BodyText"/>
      </w:pPr>
      <w:r>
        <w:t xml:space="preserve">Âu Dương nhìn mọi chuyện phát sinh ở đây, mặc dù tếđàn rất cổ quái, thế nhưng hắn cũng không tuyệt vọng.</w:t>
      </w:r>
    </w:p>
    <w:p>
      <w:pPr>
        <w:pStyle w:val="BodyText"/>
      </w:pPr>
      <w:r>
        <w:t xml:space="preserve">Ngay cảĐại La Chu Thiên huyễn trận của Sinh Tử Cảnh cũng không khóa chết được mình, một tòa tếđàn viễn cổ nhỏ bé chẳng lẽ còn có thể vây khốn mình? Âu Dương chậm rãi tiến lên, mặc dù hắn tràn ngập tự tin với bản thân, thế nhưng nhìn thấy bức tường ánh sáng của tếđàn đánh nát quang tiễn, hắn vẫn có chút khẩn trương.</w:t>
      </w:r>
    </w:p>
    <w:p>
      <w:pPr>
        <w:pStyle w:val="BodyText"/>
      </w:pPr>
      <w:r>
        <w:t xml:space="preserve">- Ngao...</w:t>
      </w:r>
    </w:p>
    <w:p>
      <w:pPr>
        <w:pStyle w:val="BodyText"/>
      </w:pPr>
      <w:r>
        <w:t xml:space="preserve">Phệ hồn quay về phía Âu Dương rít gào, nhưng Âu Dương căn bản không để ý tới nó, lúc này lực lượng của phệ hồn đã sớm hao hết, chỉ còn lại cái xác Thánh Thể, hiện tại mọi thứ của nó đều hạ thấp đến điểm thấp nhất, cho dù bản thân hắn tới gần bịđập cũng không thể tạo thành tổn thương gì.</w:t>
      </w:r>
    </w:p>
    <w:p>
      <w:pPr>
        <w:pStyle w:val="BodyText"/>
      </w:pPr>
      <w:r>
        <w:t xml:space="preserve">Hiện tại nó giống như một người đang chờđợi bảo khố huyết lực, Âu Dương biết, chỉ cần hôm nay có thể vượt qua tếđàn, tiến vào bên trong sẽ có thể chém giết phệ hồn ngay tại đây.</w:t>
      </w:r>
    </w:p>
    <w:p>
      <w:pPr>
        <w:pStyle w:val="BodyText"/>
      </w:pPr>
      <w:r>
        <w:t xml:space="preserve">Mượn thể xác Thánh Thể của nó, mình nhất định có thể vượt qua cửu giai tiến nhập Thánh Thể .</w:t>
      </w:r>
    </w:p>
    <w:p>
      <w:pPr>
        <w:pStyle w:val="BodyText"/>
      </w:pPr>
      <w:r>
        <w:t xml:space="preserve">- Thành bại ở lần này.</w:t>
      </w:r>
    </w:p>
    <w:p>
      <w:pPr>
        <w:pStyle w:val="BodyText"/>
      </w:pPr>
      <w:r>
        <w:t xml:space="preserve">Âu Dương một bước nhảy ra, bức tường ánh sáng hiện lên, nhưng khi bức tường ánh sáng này đụng phải thân thể của Âu Dương liền điên cuồng hòa tan giống như băng tuyết, bọn chúng giống như đụng phải khắc tinh lớn nhất trong thiên hạ, mặc dù lực lượng của bọn chúng cường đại không gì sánh được, thế nhưng cuối cùng vẫn không thể ngăn cản bước tiến của Âu Dương.</w:t>
      </w:r>
    </w:p>
    <w:p>
      <w:pPr>
        <w:pStyle w:val="BodyText"/>
      </w:pPr>
      <w:r>
        <w:t xml:space="preserve">- Phệ hồn, chiến trận viễn cổ cũng không thể ngăn cản quyết tâm giết ngươi của ta.</w:t>
      </w:r>
    </w:p>
    <w:p>
      <w:pPr>
        <w:pStyle w:val="BodyText"/>
      </w:pPr>
      <w:r>
        <w:t xml:space="preserve">Âu Dương hét lớn một tiếng, toàn thân bỗng nhiên vọt tới phía trước, trực tiếp vượt qua bức tường ánh sáng nhảy vào trong tếđàn...</w:t>
      </w:r>
    </w:p>
    <w:p>
      <w:pPr>
        <w:pStyle w:val="BodyText"/>
      </w:pPr>
      <w:r>
        <w:t xml:space="preserve">- Ngao...</w:t>
      </w:r>
    </w:p>
    <w:p>
      <w:pPr>
        <w:pStyle w:val="BodyText"/>
      </w:pPr>
      <w:r>
        <w:t xml:space="preserve">Tiếng kêu ầm ĩ phát sinh từ trong miệng phệ hồn, thế nhưng hiện tại đã muộn rồi, Âu Dương trực tiếp nhảy lên đầu phệ hồn, mặc cho nó không ngừng lắc lư, một tay Âu Dương cầm cung, một tay nắm lấy long sừng của nó, Thứ Kiêu Cung trực tiếp trở thành khảm đao, mạnh mẽ chém xuống đầu phệ hồn.</w:t>
      </w:r>
    </w:p>
    <w:p>
      <w:pPr>
        <w:pStyle w:val="BodyText"/>
      </w:pPr>
      <w:r>
        <w:t xml:space="preserve">Thứ Kiêu Cung liên tục đâm xuống, lực sát thương tuyệt đối không hề thua kém bất cứ yêu binh nào, từ trước đến nay Âu Dương không sở trường cận chiến, sử dụng Thứ Kiêu Cung giết địch, nhưng lúc này hắn biết sử dụng Bạo Liệt Tiễn chậm rãi nổ chết phệ hồn, không bằng nhảy lên dùng Thứ Kiêu Cung trực tiếp phá vỡ cái đầu của nó.</w:t>
      </w:r>
    </w:p>
    <w:p>
      <w:pPr>
        <w:pStyle w:val="BodyText"/>
      </w:pPr>
      <w:r>
        <w:t xml:space="preserve">- Đinh... Đinh... Đinh...</w:t>
      </w:r>
    </w:p>
    <w:p>
      <w:pPr>
        <w:pStyle w:val="BodyText"/>
      </w:pPr>
      <w:r>
        <w:t xml:space="preserve">Từng thanh âm giống như kim thiết giao nhau không ngừng truyền ra, Thứ Kiêu Cung điên cuồng chém giết, vô số lân phiến thủy tinh bị Thứ Kiêu Cung chém bay khắp nơi.</w:t>
      </w:r>
    </w:p>
    <w:p>
      <w:pPr>
        <w:pStyle w:val="BodyText"/>
      </w:pPr>
      <w:r>
        <w:t xml:space="preserve">Đây tuyệt đối là lần đầu tiên Âu Dương chém giết với cự ly gần như vậy, trước đây hắn chưa từng làm, hiện tại chân chính cầm Thứ Kiêu Cung chém giết, hắn giống như đang phát tiết oán hận chất chứa trong lòng.</w:t>
      </w:r>
    </w:p>
    <w:p>
      <w:pPr>
        <w:pStyle w:val="BodyText"/>
      </w:pPr>
      <w:r>
        <w:t xml:space="preserve">Phệ hồn không ngừng rít gào, thế nhưng nó quá yếu ớt, bất luận nó lắc lư như thế nào cũng không thể ném Âu Dương từ trên đầu rơi xuống, một lát sau, lân phiến trên đầu nó đã bị Thứ Kiêu Cung phá vỡ, huyết nhục rốt cuộc lộ ra.</w:t>
      </w:r>
    </w:p>
    <w:p>
      <w:pPr>
        <w:pStyle w:val="BodyText"/>
      </w:pPr>
      <w:r>
        <w:t xml:space="preserve">- Phụt... Phụt...</w:t>
      </w:r>
    </w:p>
    <w:p>
      <w:pPr>
        <w:pStyle w:val="BodyText"/>
      </w:pPr>
      <w:r>
        <w:t xml:space="preserve">Long huyết bắn ra, Âu Dương nhất thời trực tiếp bị long huyết nhuộm thành huyết nhân, cùng với sự chém giết không ngừng của hắn, cái đầu phệ hồn đã đầy vết máu, tiếng kêu thảm thiết truyền khắp Thánh Thú Cốc, thế nhưng lúc này ngoại trừ Âu Dương lại không có ai có thể nghe được.</w:t>
      </w:r>
    </w:p>
    <w:p>
      <w:pPr>
        <w:pStyle w:val="BodyText"/>
      </w:pPr>
      <w:r>
        <w:t xml:space="preserve">- Triệu hoán đi, tiếp tục triệu hoán đi, ngươi không phải rất ngưu bức sao? Ngươi không phải thánh thú sao? Lão tử chính là nhân lúc ngươi bệnh lấy mạng ngươi.</w:t>
      </w:r>
    </w:p>
    <w:p>
      <w:pPr>
        <w:pStyle w:val="BodyText"/>
      </w:pPr>
      <w:r>
        <w:t xml:space="preserve">Âu Dương cho tới bây giờ cũng không nghĩ tới quyết chiến công bằng với phệ hồn, bởi vì nó tuyệt đối không hiện thực.</w:t>
      </w:r>
    </w:p>
    <w:p>
      <w:pPr>
        <w:pStyle w:val="BodyText"/>
      </w:pPr>
      <w:r>
        <w:t xml:space="preserve">Phệ hồn là Thánh Thể, hắn là cửu giai, trừ phi lực lượng của hắn vô hạn, chính diện đối kháng với phệ hồn, không ngừng dùng quang tiễn dày vò, bằng không hắn tuyệt đối không thể giết chết phệ hồn.</w:t>
      </w:r>
    </w:p>
    <w:p>
      <w:pPr>
        <w:pStyle w:val="BodyText"/>
      </w:pPr>
      <w:r>
        <w:t xml:space="preserve">Hiện tại là cơ hội duy nhất của hắn, phệ hồn không biết bao lâu nữa mới có thể triệu hoán thú triều, nếu như bỏ lỡ lần này, không biết phải đợi tới khi nào.</w:t>
      </w:r>
    </w:p>
    <w:p>
      <w:pPr>
        <w:pStyle w:val="BodyText"/>
      </w:pPr>
      <w:r>
        <w:t xml:space="preserve">- Phụt...</w:t>
      </w:r>
    </w:p>
    <w:p>
      <w:pPr>
        <w:pStyle w:val="BodyText"/>
      </w:pPr>
      <w:r>
        <w:t xml:space="preserve">Thứ Kiêu Cung đã phá khai huyết nhục, bộ óc trắng bóc bị chém ra, một vết thương cực lớn vẫn không ngừng mở rộng, huyết hoa bắn ra khắp nơi, thế nhưng vẫn không thể ngăn cản quyết tâm chém giết phệ hồn của Âu Dương.</w:t>
      </w:r>
    </w:p>
    <w:p>
      <w:pPr>
        <w:pStyle w:val="BodyText"/>
      </w:pPr>
      <w:r>
        <w:t xml:space="preserve">- Ngao... Ngao..</w:t>
      </w:r>
    </w:p>
    <w:p>
      <w:pPr>
        <w:pStyle w:val="BodyText"/>
      </w:pPr>
      <w:r>
        <w:t xml:space="preserve">Tiếng kêu của phệ hồn thê thảm không gì sánh được, thế nhưng theo vết thương càng lúc càng lớn, nó cũng trở nên càng lúc càng vô lực, nếu như bây giờ nó còn có thể tự hỏi, như vậy nó khẳng định rất hối hận vì mình đã xung động lấy toàn bộ lực lượng triệu hoán thú triều.</w:t>
      </w:r>
    </w:p>
    <w:p>
      <w:pPr>
        <w:pStyle w:val="BodyText"/>
      </w:pPr>
      <w:r>
        <w:t xml:space="preserve">Ai ngờ ngay cả tếđàn viễn cổ cũng không thể phong tỏa tên gia hỏa đáng sợ này, hắn hoàn toàn không để ý đến phong ấn viễn cổ, giống như không có việc gì, bước vào bên trong chém giết mình.</w:t>
      </w:r>
    </w:p>
    <w:p>
      <w:pPr>
        <w:pStyle w:val="BodyText"/>
      </w:pPr>
      <w:r>
        <w:t xml:space="preserve">- Có chết hay không?</w:t>
      </w:r>
    </w:p>
    <w:p>
      <w:pPr>
        <w:pStyle w:val="BodyText"/>
      </w:pPr>
      <w:r>
        <w:t xml:space="preserve">Âu Dương điên cuồng chém xuống, dần dần hắn phát hiện cái đầu phệ hồn rốt cuộc đình chỉđong đưa, nhưng hắn vẫn chưa dừng lại, trước khi huyết lực chưa xuất hiện, tất cảđều là nói suông, chỉ có huyết lực tiến vào thân thể mới có thể chứng minh phệ hồn đã bị chém giết.</w:t>
      </w:r>
    </w:p>
    <w:p>
      <w:pPr>
        <w:pStyle w:val="BodyText"/>
      </w:pPr>
      <w:r>
        <w:t xml:space="preserve">- Hô...</w:t>
      </w:r>
    </w:p>
    <w:p>
      <w:pPr>
        <w:pStyle w:val="BodyText"/>
      </w:pPr>
      <w:r>
        <w:t xml:space="preserve">Cuối cùng một hơi thở từ trong phệ hồn bay ra, con mắt phệ hồn cuối cùng khép chặt, cùng lúc đó một luồng huyết lực khổng lồ bỗng nhiên từ trên người hiện ra.</w:t>
      </w:r>
    </w:p>
    <w:p>
      <w:pPr>
        <w:pStyle w:val="BodyText"/>
      </w:pPr>
      <w:r>
        <w:t xml:space="preserve">- Đến đây đi, ta đợi lâu rồi.</w:t>
      </w:r>
    </w:p>
    <w:p>
      <w:pPr>
        <w:pStyle w:val="BodyText"/>
      </w:pPr>
      <w:r>
        <w:t xml:space="preserve">Âu Dương ngồi xếp bằng trên đầu Cốt Long, mặc cho huyết lực điên cuồng dũng mãnh tiến vào thân thể hắn, cảm thụ được luồng huyết lực kia tựa hồ muốn phá vỡ cơ thể của mình, Âu Dương biết lần này khẳng định có thểđẩy mình vào thánh thế.</w:t>
      </w:r>
    </w:p>
    <w:p>
      <w:pPr>
        <w:pStyle w:val="BodyText"/>
      </w:pPr>
      <w:r>
        <w:t xml:space="preserve">- Ầm ầm...</w:t>
      </w:r>
    </w:p>
    <w:p>
      <w:pPr>
        <w:pStyle w:val="BodyText"/>
      </w:pPr>
      <w:r>
        <w:t xml:space="preserve">Toàn bộ nơi chôn xương, thậm chí toàn bộ Cực Cảnh đều bị tiếng nổ này kinh động, vô số lôi điện lóe ra trên không trung, tiếng rên rỉ của vô số yêu thú nổi lên bốn phía. Lúc này đại địa điên cuồng rạn nứt, thú triều dừng lại không tiến lên nữa.</w:t>
      </w:r>
    </w:p>
    <w:p>
      <w:pPr>
        <w:pStyle w:val="BodyText"/>
      </w:pPr>
      <w:r>
        <w:t xml:space="preserve">Mọi người cũng theo đó đình chỉ cước bộ nhìn lên bầu trời, toàn bộ bầu trời đã biến thành một dòng xoáy cực lớn, vô số quang điểm lượn vòng trong dòng xoáy, cấu thành từng văn tự vô cùng huyền ảo.</w:t>
      </w:r>
    </w:p>
    <w:p>
      <w:pPr>
        <w:pStyle w:val="BodyText"/>
      </w:pPr>
      <w:r>
        <w:t xml:space="preserve">- Dòng xoáy viễn cổ, có người đánh vỡ quy tắc Cực Cảnh.</w:t>
      </w:r>
    </w:p>
    <w:p>
      <w:pPr>
        <w:pStyle w:val="BodyText"/>
      </w:pPr>
      <w:r>
        <w:t xml:space="preserve">Rốt cuộc có người nhận ra ý nghĩa của văn tự xuất hiện trên bầu trời, từ khi Cực Cảnh sinh ra, tứđại thánh thú liền phân thủ tứ phương, nghe đồn khi có người đánh vỡ quy tắc Cực Cảnh, đó là lúc Cực Cảnh biến mất.</w:t>
      </w:r>
    </w:p>
    <w:p>
      <w:pPr>
        <w:pStyle w:val="BodyText"/>
      </w:pPr>
      <w:r>
        <w:t xml:space="preserve">Dòng xoáy bắt đầu khởi động, lôi điện quét ngang thiên địa, yêu thú đều hóa thành hư ảnh tiến nhập hư vô.</w:t>
      </w:r>
    </w:p>
    <w:p>
      <w:pPr>
        <w:pStyle w:val="BodyText"/>
      </w:pPr>
      <w:r>
        <w:t xml:space="preserve">Yêu hổ thiên thu, từ phía tây phóng lên trời, lúc này nó đã được giải phóng, thế nhưng nó cũng không có cách nào chống lại pháp tắc thiên địa, đối mặt với vô số lôi điện phía tây, việc nó có thể làm chính là cùng các yêu thú khác tiến nhập vào hư vô.</w:t>
      </w:r>
    </w:p>
    <w:p>
      <w:pPr>
        <w:pStyle w:val="BodyText"/>
      </w:pPr>
      <w:r>
        <w:t xml:space="preserve">Phía nam lửa cháy ngút trời, một con chim khổng lồ toàn thân là hỏa diễm thiêu đốt cất tiếng hót vang vọng thiên địa, nhưng cũng không cách nào ngăn cản lôi điện tập kích, khi quy tắc lực phủ xuống, tất cảđều chỉ có thể bị gạt bỏ.</w:t>
      </w:r>
    </w:p>
    <w:p>
      <w:pPr>
        <w:pStyle w:val="BodyText"/>
      </w:pPr>
      <w:r>
        <w:t xml:space="preserve">Trong băng tuyết, huyền quy khổng lồ từ Thánh Thú Cốc bước ra, nó không lựa chọn phản kháng, nó đưa mắt nhìn bầu trời, nhìn cuồng lôi điên cuồng lao đến, cuối cùng thân là thánh thú nó cũng chỉ có thể cúi đầu tiến về hư vô.</w:t>
      </w:r>
    </w:p>
    <w:p>
      <w:pPr>
        <w:pStyle w:val="Compact"/>
      </w:pPr>
      <w:r>
        <w:br w:type="textWrapping"/>
      </w:r>
      <w:r>
        <w:br w:type="textWrapping"/>
      </w:r>
    </w:p>
    <w:p>
      <w:pPr>
        <w:pStyle w:val="Heading2"/>
      </w:pPr>
      <w:bookmarkStart w:id="270" w:name="chương-261-người-kết-thúc-quy-tắc-2"/>
      <w:bookmarkEnd w:id="270"/>
      <w:r>
        <w:t xml:space="preserve">248. Chương 261 : Người Kết Thúc Quy Tắc (2)</w:t>
      </w:r>
    </w:p>
    <w:p>
      <w:pPr>
        <w:pStyle w:val="Compact"/>
      </w:pPr>
      <w:r>
        <w:br w:type="textWrapping"/>
      </w:r>
      <w:r>
        <w:br w:type="textWrapping"/>
      </w:r>
      <w:r>
        <w:t xml:space="preserve">Trong khoảnh khắc tam đại thánh thú mất đi, Cực Cảnh đất rung núi lở, sông ngòi đảo lưu, thiên địa bắt đầu tan vỡ thành mảnh nhỏ, không gian bắt đầu đưa về hư vô.</w:t>
      </w:r>
    </w:p>
    <w:p>
      <w:pPr>
        <w:pStyle w:val="BodyText"/>
      </w:pPr>
      <w:r>
        <w:t xml:space="preserve">Vô số tiếng kêu ầm ĩ, vô số tiếng la hét tuyệt vọng nổi lên bốn phía, thế nhưng lúc này trước mặt quy tắc, tất cảđều có vẻ vô lực, ngoại trừ một số người kịp lao ra khỏi Cực Cảnh, những người khác đều bị phong tỏa trong Cực Cảnh, không có đường ra.</w:t>
      </w:r>
    </w:p>
    <w:p>
      <w:pPr>
        <w:pStyle w:val="BodyText"/>
      </w:pPr>
      <w:r>
        <w:t xml:space="preserve">- Thả ta ra ngoài....</w:t>
      </w:r>
    </w:p>
    <w:p>
      <w:pPr>
        <w:pStyle w:val="BodyText"/>
      </w:pPr>
      <w:r>
        <w:t xml:space="preserve">Các lối vào Cực Cảnh, truyền tống trận đã nứt vỡ, mất đi hiệu dụng, lúc này Cực Cảnh là hắc ám, trái tim mọi người cũng hắc ám.</w:t>
      </w:r>
    </w:p>
    <w:p>
      <w:pPr>
        <w:pStyle w:val="BodyText"/>
      </w:pPr>
      <w:r>
        <w:t xml:space="preserve">- Ai đánh phá quy tắc Cực Cảnh? Ai hủy diệt Cực Cảnh?</w:t>
      </w:r>
    </w:p>
    <w:p>
      <w:pPr>
        <w:pStyle w:val="BodyText"/>
      </w:pPr>
      <w:r>
        <w:t xml:space="preserve">Đây là suy nghĩ của tất cả những người tuyệt vọng lúc này, không biết Cực Cảnh đã tồn tại bao nhiêu năm.</w:t>
      </w:r>
    </w:p>
    <w:p>
      <w:pPr>
        <w:pStyle w:val="BodyText"/>
      </w:pPr>
      <w:r>
        <w:t xml:space="preserve">Quy tắc của Cực Cảnh đó là tất cả tồn tại vượt qua cửu giai đều không thể bước vào, tất cả cửu giai khi ở Cực Cảnh đều không cách nào bước vào Thánh Thể, nghe đồn một khi quy tắc Cực Cảnh bịđánh vỡ, đó là lúc Cực Cảnh bị hủy diệt.</w:t>
      </w:r>
    </w:p>
    <w:p>
      <w:pPr>
        <w:pStyle w:val="BodyText"/>
      </w:pPr>
      <w:r>
        <w:t xml:space="preserve">Không ngờ lúc này quy tắc thực sự bịđánh vỡ, Cực Cảnh hủy diệt cũng là sự thực.</w:t>
      </w:r>
    </w:p>
    <w:p>
      <w:pPr>
        <w:pStyle w:val="BodyText"/>
      </w:pPr>
      <w:r>
        <w:t xml:space="preserve">- Vù..vù... vù....</w:t>
      </w:r>
    </w:p>
    <w:p>
      <w:pPr>
        <w:pStyle w:val="BodyText"/>
      </w:pPr>
      <w:r>
        <w:t xml:space="preserve">Trên bầu trời hắc ám, ba đạo chiến kỳ huyết sắc cắt dòng xoáy phảng phất từ trên trời mà đến, bọn chúng có phong cách cổ xưa, thế nhưng trong phong cách cổ xưa lại mang theo một chút sát ý, bọn chúng đồng thời bay về phía nơi chôn xương, hướng về Thánh Thú Cốc.</w:t>
      </w:r>
    </w:p>
    <w:p>
      <w:pPr>
        <w:pStyle w:val="BodyText"/>
      </w:pPr>
      <w:r>
        <w:t xml:space="preserve">- Là hắn.</w:t>
      </w:r>
    </w:p>
    <w:p>
      <w:pPr>
        <w:pStyle w:val="BodyText"/>
      </w:pPr>
      <w:r>
        <w:t xml:space="preserve">Trịnh Khang đã đột phá huyễn trận, thế nhưng khi hắn vừa đột phá huyễn trận chính là lúc quy tắc Cực Cảnh bịđánh vỡ, dòng xoáy diệt thế phủ xuống.</w:t>
      </w:r>
    </w:p>
    <w:p>
      <w:pPr>
        <w:pStyle w:val="BodyText"/>
      </w:pPr>
      <w:r>
        <w:t xml:space="preserve">Trịnh Khang rất bình tĩnh, đối mặt với tử vong hắn lại bình tĩnh thần kỳ, đây không phải vì hắn không sợ hãi, mà là hắn biết lúc này sợ hãi đã không có tác dụng, việc duy nhất hắn có thể làm chính là vào thời khắc cuối cùng của sinh mệnh chứng kiến một kỳ tích mới sinh ra, chứng kiến chiến kỳ trong tứ phương hội tụ.</w:t>
      </w:r>
    </w:p>
    <w:p>
      <w:pPr>
        <w:pStyle w:val="BodyText"/>
      </w:pPr>
      <w:r>
        <w:t xml:space="preserve">Tứ phương chiến kỳ, từ thời viễn cổ đã nghe đồn Cực Cảnh có tứ phương chiến kỳ, có tứ phương thánh thú thủ hộ, vô số người khát vọng có được nó, thế nhưng cửu giai khiêu chiến Thánh Thể, đây là chuyện căn bản không có khả năng.</w:t>
      </w:r>
    </w:p>
    <w:p>
      <w:pPr>
        <w:pStyle w:val="BodyText"/>
      </w:pPr>
      <w:r>
        <w:t xml:space="preserve">Cho nên từ cổ chí kim vô số nhân vật thiên tài bước vào Thánh Thú Cốc đều táng thân ở đây, hôm nay rốt cuộc cũng sinh ra một cuồng nhân nghịch thiên sửa mệnh, diệt sát thánh thú, phá huỷ quy tắc Cực Cảnh, phá huỷ Cực Cảnh.</w:t>
      </w:r>
    </w:p>
    <w:p>
      <w:pPr>
        <w:pStyle w:val="BodyText"/>
      </w:pPr>
      <w:r>
        <w:t xml:space="preserve">- Ta không cam lòng... Cửu Chuyển Huyền Quyết, nếu cho ta chút thời gian, khi ta bước vào tứ chuyển, ta có thể phi hồn ra khỏi cơ thể.</w:t>
      </w:r>
    </w:p>
    <w:p>
      <w:pPr>
        <w:pStyle w:val="BodyText"/>
      </w:pPr>
      <w:r>
        <w:t xml:space="preserve">Trong lời nói của Trịnh Khang tràn ngập vẻ không cam lòng.</w:t>
      </w:r>
    </w:p>
    <w:p>
      <w:pPr>
        <w:pStyle w:val="BodyText"/>
      </w:pPr>
      <w:r>
        <w:t xml:space="preserve">- Ông...</w:t>
      </w:r>
    </w:p>
    <w:p>
      <w:pPr>
        <w:pStyle w:val="BodyText"/>
      </w:pPr>
      <w:r>
        <w:t xml:space="preserve">Truyền lệnh ngọc phù do Trịnh Phong đặc biệt ban ân cấp cho Trịnh Khang vang lên, một thanh âm lo lắng từ trong ngọc phù truyền ra:</w:t>
      </w:r>
    </w:p>
    <w:p>
      <w:pPr>
        <w:pStyle w:val="BodyText"/>
      </w:pPr>
      <w:r>
        <w:t xml:space="preserve">- Khang nhi, Khang nhi xảy ra chuyện gì, Cực Cảnh làm sao vậy?</w:t>
      </w:r>
    </w:p>
    <w:p>
      <w:pPr>
        <w:pStyle w:val="BodyText"/>
      </w:pPr>
      <w:r>
        <w:t xml:space="preserve">- Quy tắc...</w:t>
      </w:r>
    </w:p>
    <w:p>
      <w:pPr>
        <w:pStyle w:val="BodyText"/>
      </w:pPr>
      <w:r>
        <w:t xml:space="preserve">Đây là hai chữ cuối cùng của Trịnh Khang, hai chữ này vừa thốt ra, hắc ám phủ xuống, đưa Trịnh Khang vào trong hư vô...</w:t>
      </w:r>
    </w:p>
    <w:p>
      <w:pPr>
        <w:pStyle w:val="BodyText"/>
      </w:pPr>
      <w:r>
        <w:t xml:space="preserve">Tứ cảnh Cực Cảnh toàn bộ tan vỡ, ngoại trừ nhóm người nhảy râ sớm nhất, tất cả mọi người đều bịđưa vào hư vô, nhưng bọn hắn vừa là những kẻ xui xẻo vừa là những người may mắn, bởi vì vào thời khắc cuối cùng của sinh mệnh, bọn họ lại nhìn thấy mở đầu của viễn cổ chi mê, nhìn thấy một kỳ tích được sinh ra.</w:t>
      </w:r>
    </w:p>
    <w:p>
      <w:pPr>
        <w:pStyle w:val="BodyText"/>
      </w:pPr>
      <w:r>
        <w:t xml:space="preserve">Quy tắc bị phá, hắc ám phủ xuống, cực cảnh hủy diệt, tứ phương chiến kỳ hội tụ để chủ nhân mới quan khán mở đầu của viễn cổ, dẫn dắt người đó truy tìm câu đố của viễn cổ, câu đố để Phi Tiên.</w:t>
      </w:r>
    </w:p>
    <w:p>
      <w:pPr>
        <w:pStyle w:val="BodyText"/>
      </w:pPr>
      <w:r>
        <w:t xml:space="preserve">Lúc này người đó đang ngồi ngay ngắn trên tếđàn viễn cổ nhìn từng bức tranh viễn cổ từ từ mở ra trước mắt...</w:t>
      </w:r>
    </w:p>
    <w:p>
      <w:pPr>
        <w:pStyle w:val="BodyText"/>
      </w:pPr>
      <w:r>
        <w:t xml:space="preserve">Quy tắc Cực Cảnh bịđánh vỡ, tin đồn đã biến thành hiện thực. Vô số đệ tử của tông phái thánh địa bịđưa vào hư vô, cũng có một số người chạy thoát khỏi Cực Cảnh, nhưng bọn họ ngoại trừ biết Cực Cảnh bị hủy diệt, ngoài ra không biết gì nữa.</w:t>
      </w:r>
    </w:p>
    <w:p>
      <w:pPr>
        <w:pStyle w:val="BodyText"/>
      </w:pPr>
      <w:r>
        <w:t xml:space="preserve">Tất cả mọi người đều biết quy tắc Cực Cảnh bị phá hủy đại diện cho cái gì. Cực Cảnh bị phá là lúc chiến kỳ tứ phương một lần nữa hội tụ. Nghe đồn khi chiến kỳ tứ phương hội tụ, đó là lúc viễn cổ chi mê bắt đầu, đó là ngày Phi Tiên một lần nữa tái hiện.</w:t>
      </w:r>
    </w:p>
    <w:p>
      <w:pPr>
        <w:pStyle w:val="BodyText"/>
      </w:pPr>
      <w:r>
        <w:t xml:space="preserve">Thay đổi bất ngờ, bát phương sấm dậy. Tất cả mọi người bị tin tức này chấn động, vô số người có ý đồ mở cửa Cực Cảnh, tiến vào bên trong thăm dò.</w:t>
      </w:r>
    </w:p>
    <w:p>
      <w:pPr>
        <w:pStyle w:val="BodyText"/>
      </w:pPr>
      <w:r>
        <w:t xml:space="preserve">Vô số tông chủ thánh vương ý đồ lấy Nghịch Thiên lực mở ra Cực Cảnh, nhưng bọn hắn đều thất bại, bởi vì Cực Cảnh đã biến mất, cho dù bọn họ có Diệt Thế lực cũng không cách nào mở Cực Cảnh quan sát đến tột cùng,</w:t>
      </w:r>
    </w:p>
    <w:p>
      <w:pPr>
        <w:pStyle w:val="BodyText"/>
      </w:pPr>
      <w:r>
        <w:t xml:space="preserve">Cực Cảnh không thể mở, người chạy ra khỏi Cực Cảnh đương nhiên trở thành đối tượng truy hỏi của vô số người. Đáng tiếc là từ trong miệng bọn họ, ngươi căn bản không chiếm được bất cứ thông tin gì hữu dụng.</w:t>
      </w:r>
    </w:p>
    <w:p>
      <w:pPr>
        <w:pStyle w:val="BodyText"/>
      </w:pPr>
      <w:r>
        <w:t xml:space="preserve">Bọn họ có thể nhìn thấy quá ít, khi thiên không xuất hiện dòng xoáy, bọn họ cũng đã đào tẩu, bọn họ thậm chí còn không nhìn thấy văn tự huyền ảo do tinh quang hội tụ.</w:t>
      </w:r>
    </w:p>
    <w:p>
      <w:pPr>
        <w:pStyle w:val="BodyText"/>
      </w:pPr>
      <w:r>
        <w:t xml:space="preserve">Cái gì là tứ phương chiến kỳ, cái gì là viễn cổ chi mê bọn họ đều không thấy. Cho nên tất cảđều trở thành bí ẩn.</w:t>
      </w:r>
    </w:p>
    <w:p>
      <w:pPr>
        <w:pStyle w:val="BodyText"/>
      </w:pPr>
      <w:r>
        <w:t xml:space="preserve">Ai là chủ nhân của tứ phương chiến kỳ? Hắn có phải cũng bịđưa vào hư vô? Hắn có phải đã nhìn thấy viễn cổ chi mê? Hắn có phải đã nhìn thấy Phi Tiên chi mê?</w:t>
      </w:r>
    </w:p>
    <w:p>
      <w:pPr>
        <w:pStyle w:val="BodyText"/>
      </w:pPr>
      <w:r>
        <w:t xml:space="preserve">Tất cả mọi thứđều mờ mịt, không thể nào suy đoán.</w:t>
      </w:r>
    </w:p>
    <w:p>
      <w:pPr>
        <w:pStyle w:val="BodyText"/>
      </w:pPr>
      <w:r>
        <w:t xml:space="preserve">Tiếng suy đoán không ngừng truyền ra, có người nói có thể là Tu Phục Tông Sư đại chiến với thánh thú ở Thánh Thú Cốc đánh vỡ quy tắc, nhưng suy đoán này vừa ra đã bị bác bỏ không thương tiếc.</w:t>
      </w:r>
    </w:p>
    <w:p>
      <w:pPr>
        <w:pStyle w:val="BodyText"/>
      </w:pPr>
      <w:r>
        <w:t xml:space="preserve">Lý do rất đơn giản, ngươi là cửu giai, cho dù là phệ hồn đứng bất động cho ngươi giết, ngươi có thể giết chết không?</w:t>
      </w:r>
    </w:p>
    <w:p>
      <w:pPr>
        <w:pStyle w:val="BodyText"/>
      </w:pPr>
      <w:r>
        <w:t xml:space="preserve">Lân phiến thủy tinh của Cốt Long mạnh như thần binh, Cốt Long còn là Thánh Thể, đây là khác biệt thiên địa. Muốn lấy cửu giai lực giết chết Thánh Thể, chuyện này hoàn toàn không có khả năng.</w:t>
      </w:r>
    </w:p>
    <w:p>
      <w:pPr>
        <w:pStyle w:val="BodyText"/>
      </w:pPr>
      <w:r>
        <w:t xml:space="preserve">Phản bác này không có vấn đề, cho dù là bản thân Âu Dương nghe thấy cũng rất tán thành. Nếu như phệ hồn không cổ động chiến kỳ, triệu hoán yêu thú, thể lực suy yếu tới cực điểm trốn vào tếđàn viễn cổ, nếu như Âu Dương không có thể chất bài trừ tất cả phong tỏa huyễn thuật, như vậy quy tắc có thể vĩnh viễn không bịđánh vỡ.</w:t>
      </w:r>
    </w:p>
    <w:p>
      <w:pPr>
        <w:pStyle w:val="BodyText"/>
      </w:pPr>
      <w:r>
        <w:t xml:space="preserve">Tất cả chuyện này đều là trùng hợp, trùng hợp đến mức ngay cả phệ hồn cũng không ngờ nó lại bị một Yêu Cung Thủ sử dụng yêu cung trong tay chém chết mình trong tếđàn viễn cổ.</w:t>
      </w:r>
    </w:p>
    <w:p>
      <w:pPr>
        <w:pStyle w:val="BodyText"/>
      </w:pPr>
      <w:r>
        <w:t xml:space="preserve">Thế nhưng khi trùng hợp càng nhiều, trùng hợp sẽ biến thành tất nhiên. Tứ phương chiến kỳ dẫn động thiên địa lực hủy diệt Cực Cảnh một lần nữa đưa về tay một người, tái hiện viễn cổ chi mê, dẫn dắt chủ nhân bước lên con đường Phi Tiên.</w:t>
      </w:r>
    </w:p>
    <w:p>
      <w:pPr>
        <w:pStyle w:val="BodyText"/>
      </w:pPr>
      <w:r>
        <w:t xml:space="preserve">Đủ loại suy đoán, thế nhưng những suy đoán này đều không thể dẫn động thánh vương và tông chủ khắp nơi suy nghĩ, bọn họ sẽ không đi suy đoán, bọn họ sẽ lựa chọn chờđợi, chờđợi chủ nhân của tứ phương chiến kỳ hiện thế.</w:t>
      </w:r>
    </w:p>
    <w:p>
      <w:pPr>
        <w:pStyle w:val="BodyText"/>
      </w:pPr>
      <w:r>
        <w:t xml:space="preserve">- Hay là chủ nhân của tứ phương chiến kỳ cũng bịđưa vào hư vô rồi...</w:t>
      </w:r>
    </w:p>
    <w:p>
      <w:pPr>
        <w:pStyle w:val="BodyText"/>
      </w:pPr>
      <w:r>
        <w:t xml:space="preserve">Thuyết pháp này cũng có rất nhiều, thế nhưng các thánh vương và tông chủ cũng tuyệt đối không tin thuyết pháp này.</w:t>
      </w:r>
    </w:p>
    <w:p>
      <w:pPr>
        <w:pStyle w:val="BodyText"/>
      </w:pPr>
      <w:r>
        <w:t xml:space="preserve">Tứ phương chiến kỳ chống đỡ cả một thế giới, bọn chúng cùng hợp thành toàn bộ Cực Cảnh, khi quy tắc bịđánh vỡ, lẽ nào tứ phương chiến kỳ không có cả lực bảo hộ chủ nhân?</w:t>
      </w:r>
    </w:p>
    <w:p>
      <w:pPr>
        <w:pStyle w:val="BodyText"/>
      </w:pPr>
      <w:r>
        <w:t xml:space="preserve">Chuyện này hiển nhiên không có khả năng.</w:t>
      </w:r>
    </w:p>
    <w:p>
      <w:pPr>
        <w:pStyle w:val="BodyText"/>
      </w:pPr>
      <w:r>
        <w:t xml:space="preserve">Rốt cuộc là ai? Đây là suy đoán của vô số người...</w:t>
      </w:r>
    </w:p>
    <w:p>
      <w:pPr>
        <w:pStyle w:val="Compact"/>
      </w:pPr>
      <w:r>
        <w:br w:type="textWrapping"/>
      </w:r>
      <w:r>
        <w:br w:type="textWrapping"/>
      </w:r>
    </w:p>
    <w:p>
      <w:pPr>
        <w:pStyle w:val="Heading2"/>
      </w:pPr>
      <w:bookmarkStart w:id="271" w:name="chương-262-phi-tiên"/>
      <w:bookmarkEnd w:id="271"/>
      <w:r>
        <w:t xml:space="preserve">249. Chương 262 : Phi Tiên</w:t>
      </w:r>
    </w:p>
    <w:p>
      <w:pPr>
        <w:pStyle w:val="Compact"/>
      </w:pPr>
      <w:r>
        <w:br w:type="textWrapping"/>
      </w:r>
      <w:r>
        <w:br w:type="textWrapping"/>
      </w:r>
      <w:r>
        <w:t xml:space="preserve">Vạn Tiên Sơn, trên Âm Vân Phong, Bạch Hủ Minh đứng trong quỷ ốc, trên mặt hắn mang theo một nụ cười lãnh đạm, trong lòng hắn cuộn trào không gì sánh được.</w:t>
      </w:r>
    </w:p>
    <w:p>
      <w:pPr>
        <w:pStyle w:val="BodyText"/>
      </w:pPr>
      <w:r>
        <w:t xml:space="preserve">- Đã bao nhiêu năm kể từ khi Cực Cảnh xuất hiện, Phi Tiên đã trở thành bí văn... Viễn cổ rốt cuộc xảy ra chuyện gì? Là lực lượng gì khiến Phi Tiên từ nay biến mất?</w:t>
      </w:r>
    </w:p>
    <w:p>
      <w:pPr>
        <w:pStyle w:val="BodyText"/>
      </w:pPr>
      <w:r>
        <w:t xml:space="preserve">Đây là suy nghĩ trong lòng Bạch Hủ Minh lúc này.</w:t>
      </w:r>
    </w:p>
    <w:p>
      <w:pPr>
        <w:pStyle w:val="BodyText"/>
      </w:pPr>
      <w:r>
        <w:t xml:space="preserve">Bạch Hủ Minh từng nghĩ tới có một ngày Âu Dương có thể sáng tạo kỳ tích, giết chết phệ hồn, có được một mặt chiến kỳ trong tứ phương chiến kỳ, thế nhưng hắn chưa từng nghĩ tiểu tử này có thể triệt đểđánh vỡ quy tắc Cực Cảnh ...</w:t>
      </w:r>
    </w:p>
    <w:p>
      <w:pPr>
        <w:pStyle w:val="BodyText"/>
      </w:pPr>
      <w:r>
        <w:t xml:space="preserve">Giết chết phệ hồn không tính là gì, thánh thú chết đi không có nghĩa là quy tắc bị phá vỡ, muốn phá vỡ quy tắc phải hoàn thành một việc, đó chính là hoàn thành đột phá từ cửu giai đến Thánh Thể trong Cực Cảnh.</w:t>
      </w:r>
    </w:p>
    <w:p>
      <w:pPr>
        <w:pStyle w:val="BodyText"/>
      </w:pPr>
      <w:r>
        <w:t xml:space="preserve">Từ xưa đến nay có bao nhiêu người đã nỗ lực vì chuyện này? Nhưng nỗ lực cũng không có nghĩa là thành công, các thiên tài ý đồ hoàn thành đột phá trong Cực Cảnh, cuối cùng không cách nào phá vỡ được quy tắc thiên địa, chỉ có thể buồn bã đi ra.</w:t>
      </w:r>
    </w:p>
    <w:p>
      <w:pPr>
        <w:pStyle w:val="BodyText"/>
      </w:pPr>
      <w:r>
        <w:t xml:space="preserve">- Tiểu tử thối, rốt cuộc có phải là ngươi hay không?</w:t>
      </w:r>
    </w:p>
    <w:p>
      <w:pPr>
        <w:pStyle w:val="BodyText"/>
      </w:pPr>
      <w:r>
        <w:t xml:space="preserve">Mặc dù Bạch Hủ Minh có chín thành nghĩ là Âu Dương, thế nhưng thế sự vô tuyệt đối, hiện tại hắn cũng chỉ có thể tiếp tục chờđợi.</w:t>
      </w:r>
    </w:p>
    <w:p>
      <w:pPr>
        <w:pStyle w:val="BodyText"/>
      </w:pPr>
      <w:r>
        <w:t xml:space="preserve">Trên Tu Di Phong, đám người Lữ Phong tụ tập lại một chỗ, trên mặt bọn họ lộ vẻ ưu thương.</w:t>
      </w:r>
    </w:p>
    <w:p>
      <w:pPr>
        <w:pStyle w:val="BodyText"/>
      </w:pPr>
      <w:r>
        <w:t xml:space="preserve">Bọn họ đều nghe nói chuyện Cực Cảnh hủy diệt, theo bọn họ thấy, Cực Cảnh hủy diệt, tất cả mọi người đều chết oan uổng, Âu Dương cũng không tránh được tai họa này.</w:t>
      </w:r>
    </w:p>
    <w:p>
      <w:pPr>
        <w:pStyle w:val="BodyText"/>
      </w:pPr>
      <w:r>
        <w:t xml:space="preserve">- Không ngờ Cực Cảnh lại đột nhiên xảy ra biến cố như vậy, Âu Dương sợ là...</w:t>
      </w:r>
    </w:p>
    <w:p>
      <w:pPr>
        <w:pStyle w:val="BodyText"/>
      </w:pPr>
      <w:r>
        <w:t xml:space="preserve">Lữ Phong nói đến đây yên lặng cúi đầu, hắn có chút hối hận vì sao trước đó không cưỡng chế Âu Dương ra ngoài cùng đoàn đội của mình.</w:t>
      </w:r>
    </w:p>
    <w:p>
      <w:pPr>
        <w:pStyle w:val="BodyText"/>
      </w:pPr>
      <w:r>
        <w:t xml:space="preserve">- Đội trưởng...</w:t>
      </w:r>
    </w:p>
    <w:p>
      <w:pPr>
        <w:pStyle w:val="BodyText"/>
      </w:pPr>
      <w:r>
        <w:t xml:space="preserve">Mặc dù đã rời khỏi nơi chôn xương, thế nhưng đám người Thời Phong vẫn quen gọi Lữ Phong là đội trưởng, lúc này bọn họ cũng có thể lý giải tâm tình của Lữ Phong, Cực Cảnh hủy diệt, Âu Dương khẳng định cũng theo những người khác tiến vào hư vô.</w:t>
      </w:r>
    </w:p>
    <w:p>
      <w:pPr>
        <w:pStyle w:val="BodyText"/>
      </w:pPr>
      <w:r>
        <w:t xml:space="preserve">- Âu Dương...</w:t>
      </w:r>
    </w:p>
    <w:p>
      <w:pPr>
        <w:pStyle w:val="BodyText"/>
      </w:pPr>
      <w:r>
        <w:t xml:space="preserve">Khi Lăng Túc nhận được tin tức này, Cực Cảnh hủy diệt đã qua đi mười ngày, khi nhận được tin tức hắn thiếu chút nữa phun máu tại chỗ.</w:t>
      </w:r>
    </w:p>
    <w:p>
      <w:pPr>
        <w:pStyle w:val="BodyText"/>
      </w:pPr>
      <w:r>
        <w:t xml:space="preserve">Chuyện Âu Dương dương oai trong Cực Cảnh là việc vui vẻ nhất hắn nghe thấy gần đây, mặc dù không phải do hắn làm, nhưng Âu Dương là huynh đệ của hắn, huynh đệ có thể uy phong, bản thân Lăng Túc cũng cảm thấy vui mừng.</w:t>
      </w:r>
    </w:p>
    <w:p>
      <w:pPr>
        <w:pStyle w:val="BodyText"/>
      </w:pPr>
      <w:r>
        <w:t xml:space="preserve">Thế nhưng tin tức Cực Cảnh hủy diệt bỗng nhiên truyền đến, ngoại trừ rất ít người trốn được, còn lại đều bịđưa vào hư vô giống như sấm sét vang vọng toàn bộ Chân Linh Giới.</w:t>
      </w:r>
    </w:p>
    <w:p>
      <w:pPr>
        <w:pStyle w:val="BodyText"/>
      </w:pPr>
      <w:r>
        <w:t xml:space="preserve">Cái gì là tứ phương chiến kỳ, cái gì là các loại quy tắc, hắn đều không biết, điều duy nhất mà hắn biết chính là Âu Dương cũng ở bên trong, Cực Cảnh hủy diệt khả năng cũng đưa Âu Dương vào trong hư vô.</w:t>
      </w:r>
    </w:p>
    <w:p>
      <w:pPr>
        <w:pStyle w:val="BodyText"/>
      </w:pPr>
      <w:r>
        <w:t xml:space="preserve">Không chỉ có Lăng Túc, ngay cảđám người Sở Tương Hợp, Lăng Trung Thiên còn có Lam Thông cũng nhận được tin tức này, trong tin tức đó bọn họ chỉ quan tâm đến một người đó chính là Âu Dương.</w:t>
      </w:r>
    </w:p>
    <w:p>
      <w:pPr>
        <w:pStyle w:val="BodyText"/>
      </w:pPr>
      <w:r>
        <w:t xml:space="preserve">- Buông ra, ta muốn gặp tông chủ.</w:t>
      </w:r>
    </w:p>
    <w:p>
      <w:pPr>
        <w:pStyle w:val="BodyText"/>
      </w:pPr>
      <w:r>
        <w:t xml:space="preserve">Lý Vĩ tức giận gào lên với một nữ tử khoảng chừng hai lăm hai sáu tuổi, nhưng nữ tử này cũng không hề nổi giận.</w:t>
      </w:r>
    </w:p>
    <w:p>
      <w:pPr>
        <w:pStyle w:val="BodyText"/>
      </w:pPr>
      <w:r>
        <w:t xml:space="preserve">Nữ tử khẽ vung tay lên, trong nháy mắt trận đồ xuất hiện, biến thiên địa xung quanh thành một nhà lao, sau khi nữ tử làm xong tất cả, xoay người rời đi, vừa đi vừa nói:</w:t>
      </w:r>
    </w:p>
    <w:p>
      <w:pPr>
        <w:pStyle w:val="BodyText"/>
      </w:pPr>
      <w:r>
        <w:t xml:space="preserve">- Ngươi muốn gặp tông chủ? Cho dù vi sư muốn gặp tông chủ cũng chưa chắc có thể gặp được, ngươi nghĩ ngươi có thể sao? Ta biết tại sao ngươi lại như vậy, thế nhưng người chết không thể sống lại, Cực Cảnh hủy diệt, ngoại trừ rất ít người may mắn sống sót, còn lại đều tiến vào hư vô, đây là số phận của bọn hắn.</w:t>
      </w:r>
    </w:p>
    <w:p>
      <w:pPr>
        <w:pStyle w:val="BodyText"/>
      </w:pPr>
      <w:r>
        <w:t xml:space="preserve">Nữ tử tự xưng là sư phụ của Lý Vĩ.</w:t>
      </w:r>
    </w:p>
    <w:p>
      <w:pPr>
        <w:pStyle w:val="BodyText"/>
      </w:pPr>
      <w:r>
        <w:t xml:space="preserve">- Sư phụ... Vậy không thể cứu huynh đệ của ta sao?</w:t>
      </w:r>
    </w:p>
    <w:p>
      <w:pPr>
        <w:pStyle w:val="BodyText"/>
      </w:pPr>
      <w:r>
        <w:t xml:space="preserve">Lý Vĩ nhìn sư phụ Mục Uyển của mình, mặc dù Mục Uyển nhìn qua chỉ hai lăm hai sáu tuổi, nhưng Lý Vĩ biết, kỳ thực sư phụ của hắn chính là một Trận Đồ Sư đỉnh phong, Pháp Thân ngũ trọng thiên, cách Đạo Nhất chi cảnh của Đại Đế chỉ còn một bước.</w:t>
      </w:r>
    </w:p>
    <w:p>
      <w:pPr>
        <w:pStyle w:val="BodyText"/>
      </w:pPr>
      <w:r>
        <w:t xml:space="preserve">- Cứu? Vấn đề này ta cảm thấy không có ý nghĩa.</w:t>
      </w:r>
    </w:p>
    <w:p>
      <w:pPr>
        <w:pStyle w:val="BodyText"/>
      </w:pPr>
      <w:r>
        <w:t xml:space="preserve">Mục Uyển nói xong liền xoay người rời đi. Nàng nghĩ Lý Vĩđang nói đùa.</w:t>
      </w:r>
    </w:p>
    <w:p>
      <w:pPr>
        <w:pStyle w:val="BodyText"/>
      </w:pPr>
      <w:r>
        <w:t xml:space="preserve">Mấy Đại Đế liên thủ cũng không thể tìm kiếm được Cực Cảnh biến mất, làm sao có thể cứu người? Tất cảđều tiến vào hư vô, có quỷ mới biết những người này chạy đi đâu, có lẽ nếu có một Phi Tiên có thể liều mạng một chút, thế nhưng hiện tại mà nói căn bản không có khả năng.</w:t>
      </w:r>
    </w:p>
    <w:p>
      <w:pPr>
        <w:pStyle w:val="BodyText"/>
      </w:pPr>
      <w:r>
        <w:t xml:space="preserve">- Ngươi có thể thử tìm chủ nhân của tứ phương chiến kỳ, hắn có được tứ phương chiến kỳ, viễn cổ chi mê, bước vào con đường Phi Tiên, nói không chừng mấy nghìn năm sau hắn có cơ hội bước vào Phi Tiên đấy.</w:t>
      </w:r>
    </w:p>
    <w:p>
      <w:pPr>
        <w:pStyle w:val="BodyText"/>
      </w:pPr>
      <w:r>
        <w:t xml:space="preserve">Mục Uyển quay đầu lại nhìn Lý Vĩ nói, những lời này xem như cho Lý Vĩ một hi vọng nhỏ bé.</w:t>
      </w:r>
    </w:p>
    <w:p>
      <w:pPr>
        <w:pStyle w:val="BodyText"/>
      </w:pPr>
      <w:r>
        <w:t xml:space="preserve">Đáng tiếc bản thân Mục Uyển cũng không thể tin được chủ nhân của tứ phương chiến kỳ thực sự có thểđi ra, hơn nữa, cho dù đi ra thì thế nào? Phi Tiên? Đó đã là tin đồn mấy vạn năm trước, rốt cuộc tin đồn có thật hay không thì còn phải đợi khảo chứng.</w:t>
      </w:r>
    </w:p>
    <w:p>
      <w:pPr>
        <w:pStyle w:val="BodyText"/>
      </w:pPr>
      <w:r>
        <w:t xml:space="preserve">- Phi Tiên... Phi Tiên...</w:t>
      </w:r>
    </w:p>
    <w:p>
      <w:pPr>
        <w:pStyle w:val="BodyText"/>
      </w:pPr>
      <w:r>
        <w:t xml:space="preserve">Lý Vĩ chưa từng nghe thấy từ này, hắn ngồi bệt xuống đất, kỳ thực ai cũng có thể nghe ra những lời này của Mục Uyển chỉ là kéo dài.</w:t>
      </w:r>
    </w:p>
    <w:p>
      <w:pPr>
        <w:pStyle w:val="BodyText"/>
      </w:pPr>
      <w:r>
        <w:t xml:space="preserve">Vô số suy đoán xuất hiện, thế nhưng cùng với thời gian trôi qua cũng dần dần bắt đầu lắng lại. Thời gian một năm phảng phất như nước chảy, vô tình trôi qua, trước mặt thời gian, bất luận kẻ nào cũng sẽ từ từ bị lãng quên, cho dù là Âu Dương cũng không ngoại lệ.</w:t>
      </w:r>
    </w:p>
    <w:p>
      <w:pPr>
        <w:pStyle w:val="BodyText"/>
      </w:pPr>
      <w:r>
        <w:t xml:space="preserve">Âu Dương một mình ngồi trên tếđàn viễn cổ, thời gian đã ngưng kết từ lâu, hắn nhắm mắt lại, toàn thân xuất hiện trong một thế giới vô cùng huyền bí.</w:t>
      </w:r>
    </w:p>
    <w:p>
      <w:pPr>
        <w:pStyle w:val="BodyText"/>
      </w:pPr>
      <w:r>
        <w:t xml:space="preserve">Linh nguyên ở đây nồng nặc gấp mười lần Chân Linh Giới, cảm giác non xanh nước biếc như tiên cảnh. Âu Dương giống như linh hồn phiêu đãng khắp nơi, hắn phát hiện mình có thể tùy ý xuất hiện trong thế giới này.</w:t>
      </w:r>
    </w:p>
    <w:p>
      <w:pPr>
        <w:pStyle w:val="BodyText"/>
      </w:pPr>
      <w:r>
        <w:t xml:space="preserve">- Vạn Tiên Sơn... Nơi này là Vạn Tiên Sơn?</w:t>
      </w:r>
    </w:p>
    <w:p>
      <w:pPr>
        <w:pStyle w:val="BodyText"/>
      </w:pPr>
      <w:r>
        <w:t xml:space="preserve">Nhìn từng tòa sơn phong sừng sững, nhìn thác nước ngân long từ trên Thông Thiên Phong chảy xuống và Thông Linh hải, Âu Dương kết luận nơi này chắc chắn là Vạn Tiên Sơn, thế nhưng hắn tìm kiếm vạn ngọn sơn phong thậm chí tìm khắp Thông Thiên Phong cũng không phát hiện bất cứ người sống nào?</w:t>
      </w:r>
    </w:p>
    <w:p>
      <w:pPr>
        <w:pStyle w:val="BodyText"/>
      </w:pPr>
      <w:r>
        <w:t xml:space="preserve">- Đây rốt cuộc là đâu?</w:t>
      </w:r>
    </w:p>
    <w:p>
      <w:pPr>
        <w:pStyle w:val="BodyText"/>
      </w:pPr>
      <w:r>
        <w:t xml:space="preserve">Âu Dương để tay lên ngực tự hỏi, ở đây khẳng định là Chân Linh Giới, về phần vì sao mình lại xuất hiện ở đây với trạng thái như thế này thì hắn hoàn toàn không biết.</w:t>
      </w:r>
    </w:p>
    <w:p>
      <w:pPr>
        <w:pStyle w:val="BodyText"/>
      </w:pPr>
      <w:r>
        <w:t xml:space="preserve">Cùng với nghi hoặc của Âu Dương, toàn bộ thế giới bắt đầu biến hóa, dòng xoáy xuất hiện phía trên thế giới, lôi điện vô tình phủ xuống thế gian. Âu Dương cảm giác hình ảnh trước mặt mình lại thay đổi, mình được đưa đến một vùng biển rộng mênh mông, nơi này có vô số người đạp không mà đi, trên người họ ánh sáng bay lượn, người nào cũng biểu hiện ra uy thế cường đại chưa từng nghe nói.</w:t>
      </w:r>
    </w:p>
    <w:p>
      <w:pPr>
        <w:pStyle w:val="BodyText"/>
      </w:pPr>
      <w:r>
        <w:t xml:space="preserve">- Đại Đế sao?</w:t>
      </w:r>
    </w:p>
    <w:p>
      <w:pPr>
        <w:pStyle w:val="BodyText"/>
      </w:pPr>
      <w:r>
        <w:t xml:space="preserve">Âu Dương nhìn những nhân vật đột nhiên xuất hiện, hắn không biết những người này là ai, thế nhưng hình ảnh lại thay đổi, những người này đều biến thành từng khối thi thể ngã xuống biển khơi, một nam tử khắp người đầy máu cô đơn đứng trên mặt biển, trong lòng hắn ôm một nữ tử, thế nhưng Âu Dương dùng hết nhãn lực cũng không cách nào nhìn thấy diện mạo của nữ tử này.</w:t>
      </w:r>
    </w:p>
    <w:p>
      <w:pPr>
        <w:pStyle w:val="Compact"/>
      </w:pPr>
      <w:r>
        <w:br w:type="textWrapping"/>
      </w:r>
      <w:r>
        <w:br w:type="textWrapping"/>
      </w:r>
    </w:p>
    <w:p>
      <w:pPr>
        <w:pStyle w:val="Heading2"/>
      </w:pPr>
      <w:bookmarkStart w:id="272" w:name="chương-263-thánh-thể-1"/>
      <w:bookmarkEnd w:id="272"/>
      <w:r>
        <w:t xml:space="preserve">250. Chương 263 : Thánh Thể (1)</w:t>
      </w:r>
    </w:p>
    <w:p>
      <w:pPr>
        <w:pStyle w:val="Compact"/>
      </w:pPr>
      <w:r>
        <w:br w:type="textWrapping"/>
      </w:r>
      <w:r>
        <w:br w:type="textWrapping"/>
      </w:r>
      <w:r>
        <w:t xml:space="preserve">Nam tử há miệng giống như đang nói cái gì, Âu Dương không thấy rõ biểu tình trên mặt hắn, hắn nói cái gì Âu Dương cũng nghe không rõ, thế nhưng Âu Dương nghĩ có lẽ hắn đang nói lời tâm tình gì đó với nữ tử này.</w:t>
      </w:r>
    </w:p>
    <w:p>
      <w:pPr>
        <w:pStyle w:val="BodyText"/>
      </w:pPr>
      <w:r>
        <w:t xml:space="preserve">Hình ảnh lại thay đổi, lôi điện trên bầu trời biến mất, vô số quang điểm xuất hiện trong dòng xoáy, tiếp theo toàn bộ thế giới rơi vào trong bóng tối, Âu Dương ra sức phi lên cao để xem phía trên xảy ra cái gì, nhưng......</w:t>
      </w:r>
    </w:p>
    <w:p>
      <w:pPr>
        <w:pStyle w:val="BodyText"/>
      </w:pPr>
      <w:r>
        <w:t xml:space="preserve">Hình ảnh chuyển hoán, Âu Dương phảng phất như một người đứng xem ngàn vạn biến hóa của thế giới này, hắn nhìn thấy trong dòng xoáy trên bầu trời, một nam tử khoác phi trọng giáp, toàn thân bao phủ trong ánh sáng bảy màu, chân đạp tường vân từ trên trời giáng xuống.</w:t>
      </w:r>
    </w:p>
    <w:p>
      <w:pPr>
        <w:pStyle w:val="BodyText"/>
      </w:pPr>
      <w:r>
        <w:t xml:space="preserve">Âu Dương không nhìn rõ khuôn mặt của hắn, thế nhưng Âu Dương cảm giác, người này rất giống nam tử vừa ôm nữ tử lúc trước, chỉ có điều hắn đã cường đại hơn trước đó rất nhiều.</w:t>
      </w:r>
    </w:p>
    <w:p>
      <w:pPr>
        <w:pStyle w:val="BodyText"/>
      </w:pPr>
      <w:r>
        <w:t xml:space="preserve">Nam tử ngửa mặt lên trời gầm rú, loại cảm giác tuyệt vọng, điên cuồng khiến Âu Dương có chút hoảng sợ. Ánh sáng bao trùm toàn thân nam tử bỗng nhiên nổ tung, hắn vươn một tay chộp lên bầu trời.</w:t>
      </w:r>
    </w:p>
    <w:p>
      <w:pPr>
        <w:pStyle w:val="BodyText"/>
      </w:pPr>
      <w:r>
        <w:t xml:space="preserve">- Chỉ Thủ Che Thiên.</w:t>
      </w:r>
    </w:p>
    <w:p>
      <w:pPr>
        <w:pStyle w:val="BodyText"/>
      </w:pPr>
      <w:r>
        <w:t xml:space="preserve">Trong nháy mắt Âu Dương rốt cuộc minh bạch ý tứ của từ này, đây là Chỉ Thủ Che Thiên chân chính. Một tay nam tử này phong tỏa toàn bộ bầu trời, thân thể hắn không ngừng run rẩy, dáng vẻ hình như rất thống khổ.</w:t>
      </w:r>
    </w:p>
    <w:p>
      <w:pPr>
        <w:pStyle w:val="BodyText"/>
      </w:pPr>
      <w:r>
        <w:t xml:space="preserve">Dòng xoáy chậm rãi biến mất, ngôi sao đưa về hư vô, nam tử nhìn xuống đại địa, hắn từ từ vẽ một số ký hiệu huyền ảo trước ngực, khi tất cả ký hiệu hoàn thành, Âu Dương thiếu chút sợ hãi kêu lên.</w:t>
      </w:r>
    </w:p>
    <w:p>
      <w:pPr>
        <w:pStyle w:val="BodyText"/>
      </w:pPr>
      <w:r>
        <w:t xml:space="preserve">- Thì ra là vậy...</w:t>
      </w:r>
    </w:p>
    <w:p>
      <w:pPr>
        <w:pStyle w:val="BodyText"/>
      </w:pPr>
      <w:r>
        <w:t xml:space="preserve">Nhìn ánh trăng tử sắc xuất hiện trên bầu trời, phong tỏa bầu trời, Âu Dương rốt cục lý giải nghi vấn trong lòng.</w:t>
      </w:r>
    </w:p>
    <w:p>
      <w:pPr>
        <w:pStyle w:val="BodyText"/>
      </w:pPr>
      <w:r>
        <w:t xml:space="preserve">Khi hình ảnh cuối cùng xuất hiện, Âu Dương cảm thấy nơi này có một loại cảm giác thần kỳ, khi thiên môn nguyệt tỏa xuất hiện, hắn rốt cục minh bạch, đây là tỏa yêu tháp, đây là Sinh Tử Cảnh.</w:t>
      </w:r>
    </w:p>
    <w:p>
      <w:pPr>
        <w:pStyle w:val="BodyText"/>
      </w:pPr>
      <w:r>
        <w:t xml:space="preserve">Nam tử Chỉ Thủ Che Thiên, thay đổi thân thể, tiểu thiên địa xung quanh hắn điên cuồng thu nhỏ, cuối cùng hình thành tỏa yêu tháp, tỏa yêu tháp hóa thành một đạo lưu quang rơi xuống tiểu thế giới, toàn bộ hình ảnh cũng tiêu tán.</w:t>
      </w:r>
    </w:p>
    <w:p>
      <w:pPr>
        <w:pStyle w:val="BodyText"/>
      </w:pPr>
      <w:r>
        <w:t xml:space="preserve">Âu Dương một mình đứng trong Chân Linh Giới trước kia, hắn không biết hình ảnh mình nhìn thấy rốt cuộc đại biểu cho cái gì, nam tử kia là ai, vì sao hắn Chỉ Thủ Che Thiên lấy Đại La Chu Thiên phong tỏa thiên địa, hình thành tỏa yêu tháp trong tiểu thế giới? Hắn muốn phong tỏa cái gì? Nữ tử kia là ai?</w:t>
      </w:r>
    </w:p>
    <w:p>
      <w:pPr>
        <w:pStyle w:val="BodyText"/>
      </w:pPr>
      <w:r>
        <w:t xml:space="preserve">Sau khi Âu Dương xem xong không chỉ không giải thích được nghi hoặc, ngược lại càng thêm nghi hoặc hơn.</w:t>
      </w:r>
    </w:p>
    <w:p>
      <w:pPr>
        <w:pStyle w:val="BodyText"/>
      </w:pPr>
      <w:r>
        <w:t xml:space="preserve">Thế nhưng lúc này hiển nhiên không phải lúc nghi hoặc, bởi vì Âu Dương phát hiện, bên người hắn xuất hiện tứ diện huyết sắc chiến kỳ, trong tứ diện chiến kỳ có một mặt là của Cốt Long nắm giữ.</w:t>
      </w:r>
    </w:p>
    <w:p>
      <w:pPr>
        <w:pStyle w:val="BodyText"/>
      </w:pPr>
      <w:r>
        <w:t xml:space="preserve">Trên một mặt chiến kỳ này, một con Cự Long bay lượn trên không trung, cùng với chiến kỳ tung bay, cự long giương nanh múa vuốt như vật sống. Hình vẽ trên ba mặt chiến kỳ khác là dáng dấp của tam thánh thú Bạch Hổ, Chu Tước và Huyền Vũ.</w:t>
      </w:r>
    </w:p>
    <w:p>
      <w:pPr>
        <w:pStyle w:val="BodyText"/>
      </w:pPr>
      <w:r>
        <w:t xml:space="preserve">Hình dáng của tứ thánh thú này đương nhiên không phải hình dáng của tứ thánh thú trong Cực Cảnh, đây là thánh thú chân chính, cho dù chỉ nhìn hình vẽ, Âu Dương cũng có thể cảm giác được linh động và khí phách của chúng.</w:t>
      </w:r>
    </w:p>
    <w:p>
      <w:pPr>
        <w:pStyle w:val="BodyText"/>
      </w:pPr>
      <w:r>
        <w:t xml:space="preserve">- Ông...</w:t>
      </w:r>
    </w:p>
    <w:p>
      <w:pPr>
        <w:pStyle w:val="BodyText"/>
      </w:pPr>
      <w:r>
        <w:t xml:space="preserve">Tứ diện chiến kỳ đón gió tung bay, sau đó không ngừng xoay tròn quanh người Âu Dương, Âu Dương có thể cảm giác, tứ phương chiến kỳ giống như một bộ phận của cơ thể mình, loại cảm giác này nói ra rất cổ quái, thế nhưng lại là tồn tại chân thật.</w:t>
      </w:r>
    </w:p>
    <w:p>
      <w:pPr>
        <w:pStyle w:val="BodyText"/>
      </w:pPr>
      <w:r>
        <w:t xml:space="preserve">- Ông...</w:t>
      </w:r>
    </w:p>
    <w:p>
      <w:pPr>
        <w:pStyle w:val="BodyText"/>
      </w:pPr>
      <w:r>
        <w:t xml:space="preserve">Chiến kỳ lại rung động, bắt đầu bay về phía Âu Dương, lúc này trong tay Âu Dương đang cầm Thứ Kiêu Cung, Huyết Sắc Kiêu bỗng nhiên mở hai mắt, đối mặt với tứ diện chiến kỳ đang bay đến, Huyết Sắc Kiêu đón gió đứng dậy, nó giống như vật sống, chuẩn bị khiêu khích tứ phương chiến kỳ.</w:t>
      </w:r>
    </w:p>
    <w:p>
      <w:pPr>
        <w:pStyle w:val="BodyText"/>
      </w:pPr>
      <w:r>
        <w:t xml:space="preserve">- Xảy ra chuyện gì...</w:t>
      </w:r>
    </w:p>
    <w:p>
      <w:pPr>
        <w:pStyle w:val="BodyText"/>
      </w:pPr>
      <w:r>
        <w:t xml:space="preserve">Âu Dương nhìn Thứ Kiêu Cung và tứ phương chiến kỳ giằng co, hắn có chút khó hiểu, Thứ Kiêu Cung là một phần cơ thể của hắn, Thứ Kiêu Cung phản kháng là vì trong lòng hắn có chấp niệm đối với cây cung này, cho dù tứ phương chiến kỳ cường đại như thế nào, hắn cũng không muốn buông tha Thứ Kiêu Cung, nắm lấy tứ phương chiến kỳ chinh chiến thiên hạ.</w:t>
      </w:r>
    </w:p>
    <w:p>
      <w:pPr>
        <w:pStyle w:val="BodyText"/>
      </w:pPr>
      <w:r>
        <w:t xml:space="preserve">Tứ phương chiến kỳ không ngừng rung động, Huyết Sắc Kiêu chỉ kiên trì trong nháy mắt đã bị áp chế trở về trong thân cung, Âu Dương nhìn Thứ Kiêu Cung bị áp chế, trong lòng hắn bất giác thấy đau đớn.</w:t>
      </w:r>
    </w:p>
    <w:p>
      <w:pPr>
        <w:pStyle w:val="BodyText"/>
      </w:pPr>
      <w:r>
        <w:t xml:space="preserve">- Cút đi.</w:t>
      </w:r>
    </w:p>
    <w:p>
      <w:pPr>
        <w:pStyle w:val="BodyText"/>
      </w:pPr>
      <w:r>
        <w:t xml:space="preserve">Âu Dương hoàn toàn không biết tác dụng của tứ phương chiến kỳ, quay sang gầm rú với tứ phương chiến kỳ, tiếng gầm rú của hắn vừa xuất khẩu, lại phát hiện tứ phương chiến kỳ hóa thành bốn đạo khí tức giống như huyết lực, theo hơi thở của hắn nhảy vào trong thân thể hắn.</w:t>
      </w:r>
    </w:p>
    <w:p>
      <w:pPr>
        <w:pStyle w:val="BodyText"/>
      </w:pPr>
      <w:r>
        <w:t xml:space="preserve">- A...</w:t>
      </w:r>
    </w:p>
    <w:p>
      <w:pPr>
        <w:pStyle w:val="BodyText"/>
      </w:pPr>
      <w:r>
        <w:t xml:space="preserve">Một tiếng kêu thống khổ vang lên, Âu Dương bị tứ phương chiến kỳ phá thể mà vào, tứ phương chiến kỳ hội tụ thành một dòng xoáy ngưng kết lại với nhau, trùng kích về phía tiễn yêu linh đan.</w:t>
      </w:r>
    </w:p>
    <w:p>
      <w:pPr>
        <w:pStyle w:val="BodyText"/>
      </w:pPr>
      <w:r>
        <w:t xml:space="preserve">Giữa lúc bọn chúng muốn thay thế tiễn linh yêu đan, vô số huyết quang bỗng nhiên nổ tung trong thân thể Âu Dương, tứ phương chiến kỳ bị cưỡng chế phân khai, sau đó bị huyết quang bao vây.</w:t>
      </w:r>
    </w:p>
    <w:p>
      <w:pPr>
        <w:pStyle w:val="BodyText"/>
      </w:pPr>
      <w:r>
        <w:t xml:space="preserve">Sát ý ngút trời chất chứa trong thân thể Âu Dương cuối cùng cũng bạo phát, mục tiêu của chúng là tứ phương chiến kỳ, bọn chúng hoàn toàn trấn áp tứ phương chiến kỳ vào trong thân thể.</w:t>
      </w:r>
    </w:p>
    <w:p>
      <w:pPr>
        <w:pStyle w:val="BodyText"/>
      </w:pPr>
      <w:r>
        <w:t xml:space="preserve">Trong thân thể Âu Dương giống như cuồng phong gào thét, tứ phương chiến kỳ bị vô số huyết quang bao vây, áp súc, lúc này mạnh như tứ phương chiến kỳ cũng không có cách nào chống lại sát ý ngút trời của chủ nhân.</w:t>
      </w:r>
    </w:p>
    <w:p>
      <w:pPr>
        <w:pStyle w:val="BodyText"/>
      </w:pPr>
      <w:r>
        <w:t xml:space="preserve">Không biết qua bao lâu, khi Âu Dương lần thứ hai khôi phục quyền khống chế với thân thể, hắn vội vã kiểm tra yêu đan của hắn, vừa nhìn hắn đã vô cùng sợ hãi.</w:t>
      </w:r>
    </w:p>
    <w:p>
      <w:pPr>
        <w:pStyle w:val="BodyText"/>
      </w:pPr>
      <w:r>
        <w:t xml:space="preserve">Tiễn linh yêu đan vẫn đang còn, thế nhưng nó đã thay đổi dáng dấp, lúc này xung quanh tiễn linh yêu đan, tứ phương chiến kỳ phân thủ thành bốn vị trí, giống như tứđại Thiên Vương trấn thủ bốn phương yêu đan.</w:t>
      </w:r>
    </w:p>
    <w:p>
      <w:pPr>
        <w:pStyle w:val="BodyText"/>
      </w:pPr>
      <w:r>
        <w:t xml:space="preserve">Âu Dương không biết điều này có nghĩa là gì, thế nhưng nếu như lúc này có người biết tứ phương chiến kỳ tình nguyện hóa thành tứ phương thủ hộ, bọn họ phỏng chừng có thể giật mình đến chết.</w:t>
      </w:r>
    </w:p>
    <w:p>
      <w:pPr>
        <w:pStyle w:val="BodyText"/>
      </w:pPr>
      <w:r>
        <w:t xml:space="preserve">Tứ phương chiến kỳ đại diện cho tứđại chí cường lực viễn cổ, khi có được nó có thể tranh hùng thiên hạ, có hi vọng Phi Tiên, Âu Dương đồng thời thu được tứ phương, nhưng hắn vẫn không buông tha chiến cung trong tay, mà lựa chọn phân tứ phương chiến kỳ trấn thủ tứ phương tiễn linh.</w:t>
      </w:r>
    </w:p>
    <w:p>
      <w:pPr>
        <w:pStyle w:val="BodyText"/>
      </w:pPr>
      <w:r>
        <w:t xml:space="preserve">Từ xưa đến nay, chưa từng có người có thể thu nhập thân thể của tứ phương chiến kỳ, tứ phương chiến kỳ giống như một thế giới, ngươi có thể cầm nó trong tay, thế nhưng muốn trấn áp tứ phương chiến kỳ căn bản là không có khả năng.</w:t>
      </w:r>
    </w:p>
    <w:p>
      <w:pPr>
        <w:pStyle w:val="BodyText"/>
      </w:pPr>
      <w:r>
        <w:t xml:space="preserve">- Chuyện này là thế nào?</w:t>
      </w:r>
    </w:p>
    <w:p>
      <w:pPr>
        <w:pStyle w:val="BodyText"/>
      </w:pPr>
      <w:r>
        <w:t xml:space="preserve">Âu Dương khó hiểu nhìn tứ phương chiến kỳ, thời không xung quanh hắn bắt đầu điên cuồng vỡ vụn, từng mảnh thời không đưa về hư vô, khi Âu Dương mở mắt ra, hắn phát hiện mình đã trở lại tếđàn viễn cổ, thi thể của Cốt Long vẫn còn ở đây, chỉ có điều vết máu sớm đã khô khốc, giống như thời gian đã trôi qua rất lâu.</w:t>
      </w:r>
    </w:p>
    <w:p>
      <w:pPr>
        <w:pStyle w:val="BodyText"/>
      </w:pPr>
      <w:r>
        <w:t xml:space="preserve">Xung quanh tếđàn lộ vẻ hư vô, nhưng lúc này thứ Âu Dương quan tâm không phải là tếđàn, mà là bản thân hắn có phải đã đột phá đạt được Thánh Thể hay không.</w:t>
      </w:r>
    </w:p>
    <w:p>
      <w:pPr>
        <w:pStyle w:val="BodyText"/>
      </w:pPr>
      <w:r>
        <w:t xml:space="preserve">Nắm chặt Thứ Kiêu Cung trong tay, Âu Dương nhắm mắt lại bắt đầu cảm thụ biến hóa trong thân thể mình, khi hắn nhìn thấy tứ phương chiến kỳ vẫn tồn tại bên cạnh yêu đan, hắn không quá mức giật mình, bởi vì hắn sớm đã dự liệu tứ phương chiến kỳ khẳng định sẽ mang đến biến hóa gì đó cho hắn.</w:t>
      </w:r>
    </w:p>
    <w:p>
      <w:pPr>
        <w:pStyle w:val="Compact"/>
      </w:pPr>
      <w:r>
        <w:br w:type="textWrapping"/>
      </w:r>
      <w:r>
        <w:br w:type="textWrapping"/>
      </w:r>
    </w:p>
    <w:p>
      <w:pPr>
        <w:pStyle w:val="Heading2"/>
      </w:pPr>
      <w:bookmarkStart w:id="273" w:name="chương-264-thánh-thể-2"/>
      <w:bookmarkEnd w:id="273"/>
      <w:r>
        <w:t xml:space="preserve">251. Chương 264 : Thánh Thể (2)</w:t>
      </w:r>
    </w:p>
    <w:p>
      <w:pPr>
        <w:pStyle w:val="Compact"/>
      </w:pPr>
      <w:r>
        <w:br w:type="textWrapping"/>
      </w:r>
      <w:r>
        <w:br w:type="textWrapping"/>
      </w:r>
      <w:r>
        <w:t xml:space="preserve">Khi Âu Dương thâm nhập toàn bộ tâm thần vào trong yêu đan, hắn lại có vẻ mừng rỡ.</w:t>
      </w:r>
    </w:p>
    <w:p>
      <w:pPr>
        <w:pStyle w:val="BodyText"/>
      </w:pPr>
      <w:r>
        <w:t xml:space="preserve">- Ha ha ha ha... Đây là Thánh Thể sao?</w:t>
      </w:r>
    </w:p>
    <w:p>
      <w:pPr>
        <w:pStyle w:val="BodyText"/>
      </w:pPr>
      <w:r>
        <w:t xml:space="preserve">Điều động lực lượng trong yêu đan, lúc này trong thân thể Âu Dương, lưu quang chuyển động, Thứ Kiêu Cung đã thật sự trở thành một bộ phận của cơ thể hắn, Thứ Kiêu Cung giống như tay chân của hắn, trở thành một bộ phận không thể tách rời.</w:t>
      </w:r>
    </w:p>
    <w:p>
      <w:pPr>
        <w:pStyle w:val="BodyText"/>
      </w:pPr>
      <w:r>
        <w:t xml:space="preserve">- Thân thể trở nên rất nhẹ...</w:t>
      </w:r>
    </w:p>
    <w:p>
      <w:pPr>
        <w:pStyle w:val="BodyText"/>
      </w:pPr>
      <w:r>
        <w:t xml:space="preserve">Âu Dương cảm thụ được biến hóa trong thân thể mình, loại biến hóa này không chỉ thể hiện cường độ thân thể có một bước bay vọt, đồng thời hắn còn phát hiện thân thể của mình trở nên mềm mại không gì sánh được.</w:t>
      </w:r>
    </w:p>
    <w:p>
      <w:pPr>
        <w:pStyle w:val="BodyText"/>
      </w:pPr>
      <w:r>
        <w:t xml:space="preserve">- Phi hành?</w:t>
      </w:r>
    </w:p>
    <w:p>
      <w:pPr>
        <w:pStyle w:val="BodyText"/>
      </w:pPr>
      <w:r>
        <w:t xml:space="preserve">Âu Dương thửđiều động yêu khí, đẩy thân thể lên khỏi mặt đất, nhưng hắn thử rất nhiều lần lại phát hiện căn bản không làm được. Không phải yêu khí của hắn không đủ cường đại, Âu Dương có thể cảm giác được, mình đã tuyệt đối tiến nhập Thánh Thể, nếu như nói thân thể của cửu giai là một tờ giấy, như vậy thân thể hiện tại đã mạnh như đá, hiện tại cho dù mình đối mặt với một kích toàn lực của Yêu Chiến Sĩ cửu giai, nhất định sẽ không bị thương.</w:t>
      </w:r>
    </w:p>
    <w:p>
      <w:pPr>
        <w:pStyle w:val="BodyText"/>
      </w:pPr>
      <w:r>
        <w:t xml:space="preserve">Nếu như hiện tại để hắn đối mặt với phệ hồn, cho dù cái đuôi của phệ hồn quét đến, hắn vẫn không bị thương. Đây là một bước nhảy vọt về chất, thế nhưng sau khi đạt được Thánh Thể, Âu Dương lại có một loại cảm giác hữu lực nhưng không có chỗ sử dụng.</w:t>
      </w:r>
    </w:p>
    <w:p>
      <w:pPr>
        <w:pStyle w:val="BodyText"/>
      </w:pPr>
      <w:r>
        <w:t xml:space="preserve">- Chuyện này là thế nào, rõ ràng lực lượng cường đại hơn trước vô số lần, thế nhưng lại không cách nào điều động?</w:t>
      </w:r>
    </w:p>
    <w:p>
      <w:pPr>
        <w:pStyle w:val="BodyText"/>
      </w:pPr>
      <w:r>
        <w:t xml:space="preserve">Âu Dương không ngừng thửđiều động rất nhiều yêu khí tràn ngập thân thể của mình, thế nhưng vẫn không cách nào làm được.</w:t>
      </w:r>
    </w:p>
    <w:p>
      <w:pPr>
        <w:pStyle w:val="BodyText"/>
      </w:pPr>
      <w:r>
        <w:t xml:space="preserve">- Lẽ nào... Vì ta chưa từng học qua công pháp phù hợp với mình một cách hệ thống?</w:t>
      </w:r>
    </w:p>
    <w:p>
      <w:pPr>
        <w:pStyle w:val="BodyText"/>
      </w:pPr>
      <w:r>
        <w:t xml:space="preserve">Âu Dương đột nhiên nghĩ tới một vấn đề, trước đây hắn chỉ dựa vào tài bắn cung phối hợp với yêu khí của mình chiến đấu, trước Thánh Thể còn không có gì, dù sao trước Thánh Thể chỉ có thểđặt nền móng, chỉ cần phóng xuất lực lượng là được rồi, về phần làm thế nào phóng xuất cũng không có vấn đề.</w:t>
      </w:r>
    </w:p>
    <w:p>
      <w:pPr>
        <w:pStyle w:val="BodyText"/>
      </w:pPr>
      <w:r>
        <w:t xml:space="preserve">Theo tiến nhập Thánh Thể, hiện tại lực lượng của hắn đã tăng cường thêm mấy lần, lúc này hắn đã không thể thoải mái điều động lực lượng chiến đấu như lúc còn cửu giai.</w:t>
      </w:r>
    </w:p>
    <w:p>
      <w:pPr>
        <w:pStyle w:val="BodyText"/>
      </w:pPr>
      <w:r>
        <w:t xml:space="preserve">- Xem ra sư phụ nói rất đúng, Thánh Thể mới là bắt đầu, còn phải học thêm rất nhiều.</w:t>
      </w:r>
    </w:p>
    <w:p>
      <w:pPr>
        <w:pStyle w:val="BodyText"/>
      </w:pPr>
      <w:r>
        <w:t xml:space="preserve">Âu Dương lắc đầu, hiện tại lực lượng có, kỹ xảo cũng có, thế nhưng nếu như không có công pháp tương xứng điều động lực lượng bành trướng trong thân thể, mình muốn đề cao là rất khó.</w:t>
      </w:r>
    </w:p>
    <w:p>
      <w:pPr>
        <w:pStyle w:val="BodyText"/>
      </w:pPr>
      <w:r>
        <w:t xml:space="preserve">Sau khi nghĩ thông suốt tất cả vấn đề, Âu Dương tạm thời yên tâm, dù sao hắn vốn thuộc về Vạn Tiên Sơn, ở chỗ Bạch Hủ Minh chắc chắn sẽ có công pháp thích hợp để hắn học tập, chuyện này không phải vấn đề lớn, hiện tại việc hắn phải suy nghĩ là làm sao thoát ra ngoài.</w:t>
      </w:r>
    </w:p>
    <w:p>
      <w:pPr>
        <w:pStyle w:val="BodyText"/>
      </w:pPr>
      <w:r>
        <w:t xml:space="preserve">Trong toàn bộ tếđàn viễn cổ chỉ có hắn và thi thể của phệ hồn, tếđàn bị bức tường ánh sáng thủ hộ, bên ngoài bức tường ánh sáng lộ vẻ hư vô, làm sao hắn có thể ra ngoài? Lẽ nào phải quay về hư vô?</w:t>
      </w:r>
    </w:p>
    <w:p>
      <w:pPr>
        <w:pStyle w:val="BodyText"/>
      </w:pPr>
      <w:r>
        <w:t xml:space="preserve">Âu Dương cũng không nhìn thấy Cực Cảnh bị hủy diệt, hắn cũng không biết bên ngoài xảy ra chuyện gì, thế nhưng người thông minh như hắn khẳng định sẽ không xông ra khỏi tếđàn nghênh tiếp hư vô, Âu Dương cũng không cho rằng mình đã cường Đại Đếđến mức có thể chống lại hư vô.</w:t>
      </w:r>
    </w:p>
    <w:p>
      <w:pPr>
        <w:pStyle w:val="BodyText"/>
      </w:pPr>
      <w:r>
        <w:t xml:space="preserve">Âu Dương chuyển động xung quanh một hồi lâu, cuối cùng hắn phát hiện trên tếđàn có một trận đồ độc lập nhỏ bé, xung quanh trận đồ này có bốn lỗ nhỏ, lỗ nhỏ này giống như cần vật gì bỏ vào.</w:t>
      </w:r>
    </w:p>
    <w:p>
      <w:pPr>
        <w:pStyle w:val="BodyText"/>
      </w:pPr>
      <w:r>
        <w:t xml:space="preserve">Âu Dương bắt đầu nghiên cứu trận đồ, hắn có một loại cảm giác, đây chính là then chốt để hắn ra ngoài...</w:t>
      </w:r>
    </w:p>
    <w:p>
      <w:pPr>
        <w:pStyle w:val="BodyText"/>
      </w:pPr>
      <w:r>
        <w:t xml:space="preserve">Âu Dương ở bên trong nghiên cứu, hắn hoàn toàn không biết, bất giác hắn đã ở trong Chân Linh Giới mười năm.</w:t>
      </w:r>
    </w:p>
    <w:p>
      <w:pPr>
        <w:pStyle w:val="BodyText"/>
      </w:pPr>
      <w:r>
        <w:t xml:space="preserve">Lúc này ngoại giới sớm đã vô cùng biến ảo. Mười năm trước Cực Cảnh tan biến sớm đã trôi qua, có người còn nhớ, thế nhưng còn rất ít người thảo luận về nó.</w:t>
      </w:r>
    </w:p>
    <w:p>
      <w:pPr>
        <w:pStyle w:val="BodyText"/>
      </w:pPr>
      <w:r>
        <w:t xml:space="preserve">Vạn Tiên Sơn, trên Thông Thiên Phong, Lam Thông đứng trên một khối đá ngầm nhìn xuống Thông Linh Hải bên dưới Thông Thiên Phong, bên người hắn chính là Lý Vĩ. Trong thời gian mười năm, Lam Thông là đệ tử duy nhất dựa vào nỗ lực bước trên Thông Thiên Phong, cũng được xem là thiên tài có cơ hội trùng kích Pháp Thân đỉnh phong thậm chí Đại Đế.</w:t>
      </w:r>
    </w:p>
    <w:p>
      <w:pPr>
        <w:pStyle w:val="BodyText"/>
      </w:pPr>
      <w:r>
        <w:t xml:space="preserve">- Mười năm trước chúng ta tới Vạn Tiên Sơn, tràn ngập nghìn vạn chờ mong, mười năm sau cảnh còn người mất, lão gia hỏa Sở Tương Hợp vào thời khắc cuối cùng lại thất bại, chết ở Bất Chu Sơn, còn Lăng Túc và đám người Lăng Trung Thiên đến nay ở ngọn núi nào cũng không biết, Âu Dương cũng ngã xuống trong Cực Cảnh.</w:t>
      </w:r>
    </w:p>
    <w:p>
      <w:pPr>
        <w:pStyle w:val="BodyText"/>
      </w:pPr>
      <w:r>
        <w:t xml:space="preserve">Trong lời nói của Lam Thông có vài phần thương cảm, đám người bọn họ ôm mộng tưởng tiến vào Chân Linh Giới, tiến vào Vạn Tiên Sơn, thế nhưng không ai ngờ mười năm sau chỉ có hắn và Lý Vĩđến được Thông Thiên Phong.</w:t>
      </w:r>
    </w:p>
    <w:p>
      <w:pPr>
        <w:pStyle w:val="BodyText"/>
      </w:pPr>
      <w:r>
        <w:t xml:space="preserve">- Mười năm phấn đấu, không biết có bao nhiêu người chết đi như quốc sư, lại có bao nhiêu người có thểđến được Thông Thiên Phong.</w:t>
      </w:r>
    </w:p>
    <w:p>
      <w:pPr>
        <w:pStyle w:val="BodyText"/>
      </w:pPr>
      <w:r>
        <w:t xml:space="preserve">Mặc dù mười năm trôi qua, thế nhưng mỗi khi thấy Thông Linh Hải, hắn lại nhớ lại cảm xúc của bọn họ khi đến đây.</w:t>
      </w:r>
    </w:p>
    <w:p>
      <w:pPr>
        <w:pStyle w:val="BodyText"/>
      </w:pPr>
      <w:r>
        <w:t xml:space="preserve">- Hai vị sư huynh, ở đây cần quét dọn một chút, hai vị sư huynh có thể...</w:t>
      </w:r>
    </w:p>
    <w:p>
      <w:pPr>
        <w:pStyle w:val="BodyText"/>
      </w:pPr>
      <w:r>
        <w:t xml:space="preserve">Một lão nhân nhìn qua ước chừng sáu bảy chục tuổi, tay cầm một cây chổi vừa quét dọn Thông Thiên Phong vừa nói với đám người Lam Thông.</w:t>
      </w:r>
    </w:p>
    <w:p>
      <w:pPr>
        <w:pStyle w:val="BodyText"/>
      </w:pPr>
      <w:r>
        <w:t xml:space="preserve">Lý Vĩ và Lam Thông đưa mắt nhìn nhau, nếu như không phải Lý Vĩ tận mắt nhìn thấy biến hóa mười năm qua, ai có thể nghĩ Mộc Xuân được xưng tụng là thiên tài năm đó, mười năm sau lại trở thành một lão nhân như vậy?</w:t>
      </w:r>
    </w:p>
    <w:p>
      <w:pPr>
        <w:pStyle w:val="BodyText"/>
      </w:pPr>
      <w:r>
        <w:t xml:space="preserve">Yêu binh tổn hại, không được Tu Phục Tông Sư đồng ý chữa trị, trái tim hắn sớm đã chết từ lâu, nếu không phải còn lưu lại một tia mộng trưởng truy cầu, có thể Mộc Xuân đã rời khỏi nơi này làm một người bình thường....</w:t>
      </w:r>
    </w:p>
    <w:p>
      <w:pPr>
        <w:pStyle w:val="BodyText"/>
      </w:pPr>
      <w:r>
        <w:t xml:space="preserve">Nhìn Mộc Xuân tuổi già sức yếu , Lam Thông tiến lên vỗ vai Mộc Xuân nói:</w:t>
      </w:r>
    </w:p>
    <w:p>
      <w:pPr>
        <w:pStyle w:val="BodyText"/>
      </w:pPr>
      <w:r>
        <w:t xml:space="preserve">- Mộc Xuân huynh đệ, nếu có một ngày Âu Dương trở lại Vạn Tiên Sơn, ta nhất định sẽ kêu Âu Dương chữa trị yêu binh cho ngươi, bang trợ ngươi tiến nhập Thánh Thể.</w:t>
      </w:r>
    </w:p>
    <w:p>
      <w:pPr>
        <w:pStyle w:val="BodyText"/>
      </w:pPr>
      <w:r>
        <w:t xml:space="preserve">Lam Thông nhìn Mộc Xuân, hắn có thể nhìn thấy vài phần của mình trước kia từ trên người Mộc Xuân, chỉ là hắn may mắn gặp được Âu Dương. Cũng là nhờ Âu Dương mới có hắn ngày hôm nay.</w:t>
      </w:r>
    </w:p>
    <w:p>
      <w:pPr>
        <w:pStyle w:val="BodyText"/>
      </w:pPr>
      <w:r>
        <w:t xml:space="preserve">Thế nhưng mặc dù Lam Thông nói như vậy, bản thân hắn cũng không tin kỳ tích sẽ xuất hiện lần thứ hai.</w:t>
      </w:r>
    </w:p>
    <w:p>
      <w:pPr>
        <w:pStyle w:val="BodyText"/>
      </w:pPr>
      <w:r>
        <w:t xml:space="preserve">Mười năm trước Cực Cảnh hủy diệt, Âu Dương và vô số người bỏ mạng trong Cực Cảnh, lúc đầu nghe được tin tức này hắn còn mỉm cười. Theo hắn thấy, ngay cả Sinh Tử Cảnh cũng không vây khốn được Âu Dương, hắn nhất định sẽ bước ra khỏi Cực Cảnh.</w:t>
      </w:r>
    </w:p>
    <w:p>
      <w:pPr>
        <w:pStyle w:val="BodyText"/>
      </w:pPr>
      <w:r>
        <w:t xml:space="preserve">Thế nhưng đảo mắt mười năm vội vã trôi qua, tín niệm này đã tan vỡ. Hắn cũng bắt đầu từ từ tin tưởng Âu Dương đã chết, mặc dù hắn rất không muốn tiếp thu kết quả này.</w:t>
      </w:r>
    </w:p>
    <w:p>
      <w:pPr>
        <w:pStyle w:val="BodyText"/>
      </w:pPr>
      <w:r>
        <w:t xml:space="preserve">- Cảm tạ Lam Thông sư huynh...</w:t>
      </w:r>
    </w:p>
    <w:p>
      <w:pPr>
        <w:pStyle w:val="BodyText"/>
      </w:pPr>
      <w:r>
        <w:t xml:space="preserve">Mộc Xuân không hề tức giận, kỳ thực bản thân Mộc Xuân cũng biết, mình nhiều nhất chỉ sống mười năm nữa. Còn chuyện về Âu Dương từ lâu hắn đã nghe nói từ miệng Lý Vĩ.</w:t>
      </w:r>
    </w:p>
    <w:p>
      <w:pPr>
        <w:pStyle w:val="BodyText"/>
      </w:pPr>
      <w:r>
        <w:t xml:space="preserve">Tu Phục Tông Sư hai mươi tuổi, người khai sáng Yêu Cung Thủ , linh hồn của Vô Địch đoàn đội, đơn thương độc mã sát nhập Thánh Thú Cốc đại chiến phệ hồn, nhưng một nhân vật như vậy bởi vì thời vận mà ngã xuống trong Cực Cảnh, nếu như Âu Dương thực sự trở về, Mộc Xuân có lý do tin tưởng yêu binh của mình có thểđược chữa trị.</w:t>
      </w:r>
    </w:p>
    <w:p>
      <w:pPr>
        <w:pStyle w:val="BodyText"/>
      </w:pPr>
      <w:r>
        <w:t xml:space="preserve">Hắn cũng từng tin tưởng nam tửđã vô số lần sáng tạo kỳ tích này sẽ trở về, thế nhưng thời gian mười năm đủ để ma diệt tất cả...</w:t>
      </w:r>
    </w:p>
    <w:p>
      <w:pPr>
        <w:pStyle w:val="Compact"/>
      </w:pPr>
      <w:r>
        <w:br w:type="textWrapping"/>
      </w:r>
      <w:r>
        <w:br w:type="textWrapping"/>
      </w:r>
    </w:p>
    <w:p>
      <w:pPr>
        <w:pStyle w:val="Heading2"/>
      </w:pPr>
      <w:bookmarkStart w:id="274" w:name="chương-265-còn-có-hi-vọng-sao"/>
      <w:bookmarkEnd w:id="274"/>
      <w:r>
        <w:t xml:space="preserve">252. Chương 265 : Còn Có Hi Vọng Sao?</w:t>
      </w:r>
    </w:p>
    <w:p>
      <w:pPr>
        <w:pStyle w:val="Compact"/>
      </w:pPr>
      <w:r>
        <w:br w:type="textWrapping"/>
      </w:r>
      <w:r>
        <w:br w:type="textWrapping"/>
      </w:r>
      <w:r>
        <w:t xml:space="preserve">- Lam Thông đại ca, hôm nay sư phụ muốn truyền cho ta trận đồ mới, ta phải đi.</w:t>
      </w:r>
    </w:p>
    <w:p>
      <w:pPr>
        <w:pStyle w:val="BodyText"/>
      </w:pPr>
      <w:r>
        <w:t xml:space="preserve">Lý Vĩ lại nhìn thoáng qua Thông Linh Hải, mặc dù trong lòng hắn cũng tin Âu Dương đã chết, thế nhưng hắn từng yên lặng thề rằng, nếu có một ngày hắn có thể vấn đỉnh Đại Đế, cho dù liều mạng dốc hết toàn lực nhất định cũng phải tìm được đủ người, lần thứ hai mở ra Cực Cảnh tiến vào bên trong, cho dù Âu Dương đã chết chí ít cũng phải mang thi cốt của hắn trở về.</w:t>
      </w:r>
    </w:p>
    <w:p>
      <w:pPr>
        <w:pStyle w:val="BodyText"/>
      </w:pPr>
      <w:r>
        <w:t xml:space="preserve">- Đi thôi, ta cũng muốn đến Trân Bảo Lâu nghiên cứu kiếm thuật.</w:t>
      </w:r>
    </w:p>
    <w:p>
      <w:pPr>
        <w:pStyle w:val="BodyText"/>
      </w:pPr>
      <w:r>
        <w:t xml:space="preserve">Lam Thông mỉm cười với Lý Vĩ, hai người phi thân rời đi...</w:t>
      </w:r>
    </w:p>
    <w:p>
      <w:pPr>
        <w:pStyle w:val="BodyText"/>
      </w:pPr>
      <w:r>
        <w:t xml:space="preserve">Nhìn hai người rời đi, trong mắt Mộc Xuân tràn đầy ước ao, hắn khẽ thở dài, bắt đầu tiếp tục quét dọn Thông Thiên Phong. Mười năm qua hắn đã nhìn thấy từng nhóm thiên tài tiến vào Thông Thiên Phong truy tìm mộng tưởng, còn hắn thì sao?</w:t>
      </w:r>
    </w:p>
    <w:p>
      <w:pPr>
        <w:pStyle w:val="BodyText"/>
      </w:pPr>
      <w:r>
        <w:t xml:space="preserve">- Ta... Còn có hi vọng sao?</w:t>
      </w:r>
    </w:p>
    <w:p>
      <w:pPr>
        <w:pStyle w:val="BodyText"/>
      </w:pPr>
      <w:r>
        <w:t xml:space="preserve">Mộc Xuân đã từng là thiên tài, lúc này lưu lại chỉ là một thân thể tàn phế, một kiếm linh tàn phế, nhìn đám người tư chất kém hơn mình thông qua nỗ lực tiến nhập Thánh Thể, được tiếp dẫn tiến vào Thông Thiên Phong, trong lòng Mộc Xuân vừa đau đớn vừa có chút không cam lòng, thế nhưng hắn không có cách nào, hắn không phải chưa từng gặp Tu Phục Tông Sư, nhưng kiếm linh của hắn tổn hại quá nghiêm trọng.</w:t>
      </w:r>
    </w:p>
    <w:p>
      <w:pPr>
        <w:pStyle w:val="BodyText"/>
      </w:pPr>
      <w:r>
        <w:t xml:space="preserve">Cho dù là Tu Phục Tông Sư xuất thủ cũng rất khó khăn, không có Tu Phục Tông Sư nào nguyện ý tiêu tốn quá nhiều tinh lực trên người một phế nhân như hắn, đây là sự thực phải tiếp thu.</w:t>
      </w:r>
    </w:p>
    <w:p>
      <w:pPr>
        <w:pStyle w:val="BodyText"/>
      </w:pPr>
      <w:r>
        <w:t xml:space="preserve">Trong Thông Thiên đại điện, tượng trưng quyền lực tối cao của Vạn Tiên Sơn, Lỗ Tu đứng trước thần tượng của sư phụ, bên cạnh hắn chính là cuồng nhân khiến toàn bộ Vạn Tiên Sơn, thậm chí là toàn bộ Chân Linh Giới nhắc đến là biến sắc Bạch Hủ Minh.</w:t>
      </w:r>
    </w:p>
    <w:p>
      <w:pPr>
        <w:pStyle w:val="BodyText"/>
      </w:pPr>
      <w:r>
        <w:t xml:space="preserve">- Sư huynh, mười năm trước, ngươi để hắn tiến vào, ngươi nói cho ta biết, hắn có lẽ chính là người đánh vỡ quy tắc, mười năm sau thì sao?</w:t>
      </w:r>
    </w:p>
    <w:p>
      <w:pPr>
        <w:pStyle w:val="BodyText"/>
      </w:pPr>
      <w:r>
        <w:t xml:space="preserve">Lỗ Tu nhìn Bạch Hủ Minh, nếu như nói toàn bộ Chân Linh Giới ai là người hiểu Bạch Hủ Minh nhất, sợ rằng ngoại trừ sư phụ đã mất, chính là sư đệ hắn.</w:t>
      </w:r>
    </w:p>
    <w:p>
      <w:pPr>
        <w:pStyle w:val="BodyText"/>
      </w:pPr>
      <w:r>
        <w:t xml:space="preserve">- Mười năm biến thiên, có lẽ ta thực sự sai rồi...</w:t>
      </w:r>
    </w:p>
    <w:p>
      <w:pPr>
        <w:pStyle w:val="BodyText"/>
      </w:pPr>
      <w:r>
        <w:t xml:space="preserve">Bạch Hủ Minh khẽ lắc đầu, trong mắt hắn có vài phần thất lạc. Lúc đầu hắn cho rằng người đánh vỡ quy tắc nhất định là Âu Dương, thế nhưng mười năm trôi qua Âu Dương cũng không ra khỏi Cực Cảnh, cho dù là hắn cũng cảm thấy hi vọng xa vời.</w:t>
      </w:r>
    </w:p>
    <w:p>
      <w:pPr>
        <w:pStyle w:val="BodyText"/>
      </w:pPr>
      <w:r>
        <w:t xml:space="preserve">- Sư huynh, hắn là Thần Sư có cơ hội thành tựu nghịch thiên sửa mệnh nhất mà ta từng gặp, đáng tiếc...</w:t>
      </w:r>
    </w:p>
    <w:p>
      <w:pPr>
        <w:pStyle w:val="BodyText"/>
      </w:pPr>
      <w:r>
        <w:t xml:space="preserve">Trong ngôn ngữ của Lỗ Tu có vài phần oán giận, nhưng cũng không trách được hắn, nếu thực sựđể Âu Dương quay về Vạn Tiên Sơn tiếp thu hệ thống học tập, có thể hiện tại Âu Dương đã đạt được thành tựu trọng đại, có lẽ tương lai không xa hắn thực sự có thể bước vào cảnh giới Thần Sư.</w:t>
      </w:r>
    </w:p>
    <w:p>
      <w:pPr>
        <w:pStyle w:val="BodyText"/>
      </w:pPr>
      <w:r>
        <w:t xml:space="preserve">Chân thực chi nhãn, Tu Phục Tông Sư, khi hai loại này chồng lên nhau đã vô hạn tiếp cận với Thần Sư, chỉ cần tiến thêm một bước chính là trèo lên phong thần.</w:t>
      </w:r>
    </w:p>
    <w:p>
      <w:pPr>
        <w:pStyle w:val="BodyText"/>
      </w:pPr>
      <w:r>
        <w:t xml:space="preserve">- Tất cả mọi người đều thấy được thân phận Tu Phục Tông Sư của hắn, nhưng các ngươi căn bản không biết si mê và nhiệt huyết của hắn đối với tiễn thuật. Hắn tiến vào Âm Vân Phong thời gian rất ngắn, ta và hắn giao lưu cũng không nhiều, thế nhưng ta tin tưởng, cho dù có một ngày hắn đạt được Thần Sư. Khi phải lựa chọn giữa thân phận Thần Sư và cung tiễn trong tay, hắn chắc chắn sẽ lựa chọn cung tiễn.</w:t>
      </w:r>
    </w:p>
    <w:p>
      <w:pPr>
        <w:pStyle w:val="BodyText"/>
      </w:pPr>
      <w:r>
        <w:t xml:space="preserve">Bạch Hủ Minh nói không sai, mặc dù hắn và Âu Dương tiếp xúc không nhiều, thế nhưng hắn lại nhìn rất thấu triệt.</w:t>
      </w:r>
    </w:p>
    <w:p>
      <w:pPr>
        <w:pStyle w:val="BodyText"/>
      </w:pPr>
      <w:r>
        <w:t xml:space="preserve">Tu phục thuật rất lợi hại, thế nhưng Âu Dương cho tới bây giờ cũng chưa từng nghĩ sẽ dựa vào tu phục thuật xưng bá, thứ hắn coi trọng nhất chính là cung tiễn trong tay, đây cũng là nguyên nhân tại sao cho dù hắn đối mặt với tứ phương chiến kỳ cũng không muốn vứt bỏ Thứ Kiêu Cung.</w:t>
      </w:r>
    </w:p>
    <w:p>
      <w:pPr>
        <w:pStyle w:val="BodyText"/>
      </w:pPr>
      <w:r>
        <w:t xml:space="preserve">- Đáng tiếc... Hắn đã khai sáng thời đại mới của Chiến Yêu Sĩ, nhưng ông trời đố kị với anh tài, đến cuối cùng hắn vẫn không thể chống lại thiên mệnh.</w:t>
      </w:r>
    </w:p>
    <w:p>
      <w:pPr>
        <w:pStyle w:val="BodyText"/>
      </w:pPr>
      <w:r>
        <w:t xml:space="preserve">Lỗ Tu nhìn tầng mây bên ngoài đại điện, ánh sáng mờ ảo xuyên thấu qua tầng mây bắn thẳng đến đại điện.</w:t>
      </w:r>
    </w:p>
    <w:p>
      <w:pPr>
        <w:pStyle w:val="BodyText"/>
      </w:pPr>
      <w:r>
        <w:t xml:space="preserve">- Yêu Cung Thủ , khai sáng một thời đại mới...</w:t>
      </w:r>
    </w:p>
    <w:p>
      <w:pPr>
        <w:pStyle w:val="BodyText"/>
      </w:pPr>
      <w:r>
        <w:t xml:space="preserve">Bạch Hủ Minh vừa nói vừa chậm rãi bước ra ngoài đại điện, thân thể biến mất trong tầng mây...</w:t>
      </w:r>
    </w:p>
    <w:p>
      <w:pPr>
        <w:pStyle w:val="BodyText"/>
      </w:pPr>
      <w:r>
        <w:t xml:space="preserve">- Ài....</w:t>
      </w:r>
    </w:p>
    <w:p>
      <w:pPr>
        <w:pStyle w:val="BodyText"/>
      </w:pPr>
      <w:r>
        <w:t xml:space="preserve">Lỗ Tu thở dài một hơi, sau đó chậm rãi ngồi xếp bằng xuống đất, nhắm mắt tiến vào trong tu luyện.</w:t>
      </w:r>
    </w:p>
    <w:p>
      <w:pPr>
        <w:pStyle w:val="BodyText"/>
      </w:pPr>
      <w:r>
        <w:t xml:space="preserve">Tếđàn viễn cổ, bạch quang chói chang chiếu vào mắt Âu Dương khiến hắn có chút không thích ứng, trận đồ dưới chân hắn không ngừng lưu chuyển, Âu Dương cảm giác mình giống như bị xé rách.</w:t>
      </w:r>
    </w:p>
    <w:p>
      <w:pPr>
        <w:pStyle w:val="BodyText"/>
      </w:pPr>
      <w:r>
        <w:t xml:space="preserve">- Không phải chứ, lẽ nào không nên dẫn động bản thể của tứ phương chiến kỳ?</w:t>
      </w:r>
    </w:p>
    <w:p>
      <w:pPr>
        <w:pStyle w:val="BodyText"/>
      </w:pPr>
      <w:r>
        <w:t xml:space="preserve">Âu Dương cảm thấy rất bất đắc dĩ, hắn nghiên cứu hồi lâu, rốt cuộc minh bạch, bốn lỗ hổng này chính là nơi cắm tứ phương chiến kỳ, khi tứ phương chiến kỳ cắm vào đây sẽ gặp kích hoạt trận đồ đưa hắn rời khỏi tếđàn viễn cổ, quay về thế giới của hắn.</w:t>
      </w:r>
    </w:p>
    <w:p>
      <w:pPr>
        <w:pStyle w:val="BodyText"/>
      </w:pPr>
      <w:r>
        <w:t xml:space="preserve">Thế nhưng tứ phương chiến kỳ từ lâu đã biến thành một bộ phận trong thân thể của hắn, hiện tại hắn chỉ có thể lấy lực lượng của chính mình bỏ vào bốn lỗ nhỏ này, loại phương pháp này rốt cuộc có được hay không, hắn cũng không biết.</w:t>
      </w:r>
    </w:p>
    <w:p>
      <w:pPr>
        <w:pStyle w:val="BodyText"/>
      </w:pPr>
      <w:r>
        <w:t xml:space="preserve">Quang mang không ngừng chớp động, sau khi Âu Dương trải qua khoảng một phút xé rách, hắn cảm thấy trước ngực mình giống như chịu đòn đả kích nghiêm trọng, tiếp theo cảm giác hoa mắt, sau đó bị ném vào một nơi không biết tên...</w:t>
      </w:r>
    </w:p>
    <w:p>
      <w:pPr>
        <w:pStyle w:val="BodyText"/>
      </w:pPr>
      <w:r>
        <w:t xml:space="preserve">Hoa tuyết bay lả tả khắp bầu trời, phong tuyết phong ấn toàn bộ đại địa, phóng nhãn nhìn lại, giữa thiên địa chỉ có tuyết tinh linh không ngừng nhảy lên, biến toàn bộ thiên địa thành một bức tranh trắng xóa.</w:t>
      </w:r>
    </w:p>
    <w:p>
      <w:pPr>
        <w:pStyle w:val="BodyText"/>
      </w:pPr>
      <w:r>
        <w:t xml:space="preserve">Âu Dương nặng nề bay ra khỏi hư không, rơi xuống tuyết vực, kích khởi vô số hoa tuyết tung bay.</w:t>
      </w:r>
    </w:p>
    <w:p>
      <w:pPr>
        <w:pStyle w:val="BodyText"/>
      </w:pPr>
      <w:r>
        <w:t xml:space="preserve">Nhìn tình cảnh xung quanh, Âu Dương có chút không biết nói gì, mình hình như rất có duyên với tuyết? Từ Sinh Tử Cảnh đi tới tiến vào cánh đồng tuyết, hiện tại từ viễn cổ tếđàn cũng lại rơi xuống cánh đồng tuyết, lẽ nào mình chính là người tuyết?</w:t>
      </w:r>
    </w:p>
    <w:p>
      <w:pPr>
        <w:pStyle w:val="BodyText"/>
      </w:pPr>
      <w:r>
        <w:t xml:space="preserve">Gạt bỏ ý niệm hoang đường này ra khỏi đầu, Âu Dương bắt đầu dùng đầu óc suy nghĩ. Từđộ dày của linh nguyên xung quanh, Âu Dương có thể phán đoán ra, lần này có lẽ hắn không xuyên việt, hắn vẫn đang ở Chân Linh Giới, chỉ có điều nơi này khẳng định không phải Trung Châu đại địa của Vạn Tiên Sơn.</w:t>
      </w:r>
    </w:p>
    <w:p>
      <w:pPr>
        <w:pStyle w:val="BodyText"/>
      </w:pPr>
      <w:r>
        <w:t xml:space="preserve">- Chân Linh Giới phân ngũ phương thiên địa, Trung Châu thịnh thế, Đông Phương lâm hải cảnh, Tây Vực đất bồi, Nam Lân xích thủy, Bắc Cương băng nguyên. Nhìn nơi này có lẽ là Bắc Cương băng nguyên.</w:t>
      </w:r>
    </w:p>
    <w:p>
      <w:pPr>
        <w:pStyle w:val="BodyText"/>
      </w:pPr>
      <w:r>
        <w:t xml:space="preserve">Âu Dương suy tư về năm khu vực phân chia của Chân Linh Giới, từđó có được vị trí hiện tại của mình.</w:t>
      </w:r>
    </w:p>
    <w:p>
      <w:pPr>
        <w:pStyle w:val="BodyText"/>
      </w:pPr>
      <w:r>
        <w:t xml:space="preserve">Âu Dương cảm thấy cũng may mà mình bị ném tới Bắc Cương băng nguyên, ở đây tương đối gần Trung Châu của Vạn Tiên Sơn, nếu mình bị ném đến Lâm Hải Cảnh hoặc là Tây Vực Sa Châu, như vậy cho dù mình phát điên, chí ít cũng cần hơn mười mấy năm mới có thể trở về Trung Châu.</w:t>
      </w:r>
    </w:p>
    <w:p>
      <w:pPr>
        <w:pStyle w:val="BodyText"/>
      </w:pPr>
      <w:r>
        <w:t xml:space="preserve">Nhưng Âu Dương lại suy nghĩ, cho dù rơi xuống Bắc Cương, về tư tưởng tự an ủi là cự ly gần nhất, trên thực tế cũng chỉ có thể cười khổ. Phải biết rằng, mặc dù nói Bắc Cương là cự ly gần nhất, nhưng dựa vào hai chân của mình muốn từ Bắc Cương đi tới Vạn Tiên Sơn cũng phải mất mấy năm.</w:t>
      </w:r>
    </w:p>
    <w:p>
      <w:pPr>
        <w:pStyle w:val="BodyText"/>
      </w:pPr>
      <w:r>
        <w:t xml:space="preserve">- Xem ra phương pháp tốt nhất là lợi dụng trận đồ xuyên qua hư không do Trận Đồ Sư bố trí.</w:t>
      </w:r>
    </w:p>
    <w:p>
      <w:pPr>
        <w:pStyle w:val="BodyText"/>
      </w:pPr>
      <w:r>
        <w:t xml:space="preserve">Âu Dương biết, trong tất cả tu luyện giả, người có năng lực xuyên qua hư không chỉ có Trận Đồ Sư, cũng chỉ có Trận Đồ Sư có thể làm được hành động hôm nay ở phía đông, ngày mai ở phía tây.</w:t>
      </w:r>
    </w:p>
    <w:p>
      <w:pPr>
        <w:pStyle w:val="Compact"/>
      </w:pPr>
      <w:r>
        <w:br w:type="textWrapping"/>
      </w:r>
      <w:r>
        <w:br w:type="textWrapping"/>
      </w:r>
    </w:p>
    <w:p>
      <w:pPr>
        <w:pStyle w:val="Heading2"/>
      </w:pPr>
      <w:bookmarkStart w:id="275" w:name="chương-266-lộ-phí-về-nhà-1"/>
      <w:bookmarkEnd w:id="275"/>
      <w:r>
        <w:t xml:space="preserve">253. Chương 266 : Lộ Phí Về Nhà (1)</w:t>
      </w:r>
    </w:p>
    <w:p>
      <w:pPr>
        <w:pStyle w:val="Compact"/>
      </w:pPr>
      <w:r>
        <w:br w:type="textWrapping"/>
      </w:r>
      <w:r>
        <w:br w:type="textWrapping"/>
      </w:r>
      <w:r>
        <w:t xml:space="preserve">Nhìn xung quanh, Âu Dương chỉ biết cười khổ. Ở nơi quỷ quái này căn bản không tìm được phương hướng chuẩn xác, bốn phía đều là băng nguyên tuyết vực, làm sao đi tìm Trận Đồ Sư? Bản thân Trận Đồ Sư rất thưa thớt, lẽ nào còn có Trận Đồ Sư buồn chán chạy đến nơi quỷ quái này bày binh bố trận?</w:t>
      </w:r>
    </w:p>
    <w:p>
      <w:pPr>
        <w:pStyle w:val="BodyText"/>
      </w:pPr>
      <w:r>
        <w:t xml:space="preserve">Thế nhưng hắn vẫn phải tiếp tục tiến lên, khóa Thứ Kiêu Cung ở bên hông, Âu Dương nhận thức một phương hướng rồi bắt đầu tiến lên. Hiện tại chỉ có một biện pháp, đó chính là tìm một thành trì, một tòa thành trì thuộc sở hữu của một thánh địa hoặc là tông phái nào đó, sau đó lợi dụng trận đồ trong thành trì đi đến Vạn Tiên Sơn.</w:t>
      </w:r>
    </w:p>
    <w:p>
      <w:pPr>
        <w:pStyle w:val="BodyText"/>
      </w:pPr>
      <w:r>
        <w:t xml:space="preserve">Âu Dương không thể trì hoãn ở bên ngoài quá lâu, hắn biết hiện tại nhu cầu cấp bách của mình là phải học tập công pháp để vận dụng lực lượng của chính mình, mà muốn học tập, phương pháp tốt nhất đương nhiên là quay về Vạn Tiên Sơn tìm kiếm Bạch Hủ Minh.</w:t>
      </w:r>
    </w:p>
    <w:p>
      <w:pPr>
        <w:pStyle w:val="BodyText"/>
      </w:pPr>
      <w:r>
        <w:t xml:space="preserve">Trên Loan Quỳnh Phong Vạn Tiên Sơn, Lăng Túc nhìn trong tay mình chỉ còn một lọ linh đan, trong mắt hắn lộ vẻ phẫn nộ. Mười năm rồi, hắn vẫn chưa vượt qua cửu giai tiến nhập Thánh Thể, Lăng Túc có vài phần không cam lòng, thiên phú của hắn như thế nào, hắn là người biết rõ nhất, dựa theo lẽ thường lẽ ra hắn đã vượt qua đạo khảm này tiến nhập Thánh Thể mới đúng.</w:t>
      </w:r>
    </w:p>
    <w:p>
      <w:pPr>
        <w:pStyle w:val="BodyText"/>
      </w:pPr>
      <w:r>
        <w:t xml:space="preserve">Chính vì mắc kẹt ở đây, cho nên mỗi năm Loan Quỳnh Phong phát linh đan, hắn đều nhận được ít nhất, hơn nữa còn phải chịu đựng cướp đoạt của Vân Phi, hắn muốn phản kháng, thế nhưng Vân Phi đã bước vào Thánh Thể, cho dù chỉ là Thánh Thể nhị giai, nhưng tuyệt đối không phải người hắn có thể khiêu khích.</w:t>
      </w:r>
    </w:p>
    <w:p>
      <w:pPr>
        <w:pStyle w:val="BodyText"/>
      </w:pPr>
      <w:r>
        <w:t xml:space="preserve">Mấy năm nay mỗi khi hắn có cơ hội bước vào Thánh Thể, Vân Phi đều sẽ cướp giật đan dược của hắn, để hắn cuối cùng bởi vì không có đan dược chống đỡ mà ngã vào đạo khảm cuối cùng.</w:t>
      </w:r>
    </w:p>
    <w:p>
      <w:pPr>
        <w:pStyle w:val="BodyText"/>
      </w:pPr>
      <w:r>
        <w:t xml:space="preserve">- Vân Phi ngươi cứ chờđi, bất luận ngươi áp chế Lăng Túc ta như thế nào, tương lai sẽ có một ngày ta phá tan cực hạn đạt được Thánh Thể.</w:t>
      </w:r>
    </w:p>
    <w:p>
      <w:pPr>
        <w:pStyle w:val="BodyText"/>
      </w:pPr>
      <w:r>
        <w:t xml:space="preserve">Lăng Túc không cam lòng la hét, thế nhưng thứ hắn có được lại là ánh mắt trào phúng.</w:t>
      </w:r>
    </w:p>
    <w:p>
      <w:pPr>
        <w:pStyle w:val="BodyText"/>
      </w:pPr>
      <w:r>
        <w:t xml:space="preserve">Ở Loan Quỳnh Phong, người nào dám khiêu khích đại sư huynh Vân Phi, không thể không bị chèn ép, Lăng Túc nghiễm nhiên đã bịđệ tử Loan Quỳnh Phong loại bỏ ra khỏi phạm vi giao tế, không ai nguyện ý vì một mình Lăng Túc mà đắc tội với Vân Phi...</w:t>
      </w:r>
    </w:p>
    <w:p>
      <w:pPr>
        <w:pStyle w:val="BodyText"/>
      </w:pPr>
      <w:r>
        <w:t xml:space="preserve">Mặc dù Bắc Cương băng nguyên là khu vực lạnh lẽo nhất của Chân Linh Giới, nhưng cũng không có nghĩa là ở Bắc Cương vắng người. Ở Bắc Cương có tứđại thánh địa cùng đóng trú, cho nên mặc dù Bắc Cương rất lạnh lẽo, nhưng tuyệt đối không thiếu người.</w:t>
      </w:r>
    </w:p>
    <w:p>
      <w:pPr>
        <w:pStyle w:val="BodyText"/>
      </w:pPr>
      <w:r>
        <w:t xml:space="preserve">Âu Dương đi mười hai ngày, rốt cuộc cũng tới trước một tòa thành trì cực lớn, nhìn tòa thành trì sừng sững trong băng tuyết, Âu Dương kích động suýt khóc.</w:t>
      </w:r>
    </w:p>
    <w:p>
      <w:pPr>
        <w:pStyle w:val="BodyText"/>
      </w:pPr>
      <w:r>
        <w:t xml:space="preserve">Mười hai ngày chỉ nghe tiếng băng tuyết và tiếng hít thở của mình, không có người nói chuyện, loại cảm giác cô đơn này đối với Âu Dương mà nói chính là địa ngục trần gian...</w:t>
      </w:r>
    </w:p>
    <w:p>
      <w:pPr>
        <w:pStyle w:val="BodyText"/>
      </w:pPr>
      <w:r>
        <w:t xml:space="preserve">Bỏ Thứ Kiêu Cung vào trong vòng tay, Âu Dương giũ bỏ băng tuyết trên người, sải bước tiến về tòa thành trì.</w:t>
      </w:r>
    </w:p>
    <w:p>
      <w:pPr>
        <w:pStyle w:val="BodyText"/>
      </w:pPr>
      <w:r>
        <w:t xml:space="preserve">Ở cửa thành có vô số người đang qua lại, thương nhân và một số tu luyện giả cũng có, chỉ là phương hướng của bọn họ cũng không giống với Âu Dương.</w:t>
      </w:r>
    </w:p>
    <w:p>
      <w:pPr>
        <w:pStyle w:val="BodyText"/>
      </w:pPr>
      <w:r>
        <w:t xml:space="preserve">- Thì ra trên băng nguyên cũng có đường đi . .</w:t>
      </w:r>
    </w:p>
    <w:p>
      <w:pPr>
        <w:pStyle w:val="BodyText"/>
      </w:pPr>
      <w:r>
        <w:t xml:space="preserve">Âu Dương không biết nói gì, nhưng nếu đã chạy tới đây, thay vì oán giận, chi bằng nhanh chóng tìm kiếm huyễn trận trở lại Vạn Tiên Sơn thì tốt hơn.</w:t>
      </w:r>
    </w:p>
    <w:p>
      <w:pPr>
        <w:pStyle w:val="BodyText"/>
      </w:pPr>
      <w:r>
        <w:t xml:space="preserve">Tới gần cửa thành, Âu Dương phát hiện, có hai gã đệ tử thánh địa đứng ở sát cửa thành, hai người đó cũng không quan tâm đến người qua lại, càng không có hành động thu thuế gì đó.</w:t>
      </w:r>
    </w:p>
    <w:p>
      <w:pPr>
        <w:pStyle w:val="BodyText"/>
      </w:pPr>
      <w:r>
        <w:t xml:space="preserve">Từ phục sức của hai người Âu Dương nhận ra được, hai người này có lẽ thuộc vềĐằng Xuân thánh địa, trước kia khi hắn ở nơi chôn xương cũng từng có giao tế với Đằng Xuân thánh địa, cho nên thông qua phục sức hắn có thể phán đoán ra nơi sở hữu của hai người này.</w:t>
      </w:r>
    </w:p>
    <w:p>
      <w:pPr>
        <w:pStyle w:val="BodyText"/>
      </w:pPr>
      <w:r>
        <w:t xml:space="preserve">Theo dòng người Âu Dương đi qua cửa thành tiến vào trong thành thị, thành thị này tên là Bắc Thiên Thành, còn về tại sao lại có cái tên này, hắn cũng không có hứng thú tìm hiểu. Đi vào thành trì Âu Dương bỗng nhiên nhíu mày, bởi vì vừa bước vào Bắc Thiên Thành hắn bỗng nhiên nhìn thấy một màn kỳ quái không gì sánh được.</w:t>
      </w:r>
    </w:p>
    <w:p>
      <w:pPr>
        <w:pStyle w:val="BodyText"/>
      </w:pPr>
      <w:r>
        <w:t xml:space="preserve">Một nam tử thân đeo trường cung, toàn thân tràn ngập yêu khí đi trên đường cái, nhưng những người xung quanh hắn lại không có ai chú ý đến hắn.</w:t>
      </w:r>
    </w:p>
    <w:p>
      <w:pPr>
        <w:pStyle w:val="BodyText"/>
      </w:pPr>
      <w:r>
        <w:t xml:space="preserve">- Yêu Cung Thủ ?</w:t>
      </w:r>
    </w:p>
    <w:p>
      <w:pPr>
        <w:pStyle w:val="BodyText"/>
      </w:pPr>
      <w:r>
        <w:t xml:space="preserve">Âu Dương có chút giật mình, thiên tính của Yêu Chiến Sĩ là ẩu đả cận chiến, cho nên sau khi đạt được Thánh Thể, phần lớn công pháp Yêu Chiến Sĩ học tập đều là tăng cường cường độ thân thể và sức bật khi chiến đấu cận chiến. Chuyện của Yêu Cung Thủ , Âu Dương không phải chưa từng hỏi đến, thế nhưng cho dù Bạch Hủ Minh lựa chọn cung làm binh khí yêu hóa cho Yêu Chiến Sĩ cũng khó hiểu.</w:t>
      </w:r>
    </w:p>
    <w:p>
      <w:pPr>
        <w:pStyle w:val="BodyText"/>
      </w:pPr>
      <w:r>
        <w:t xml:space="preserve">Thế nhưng vừa mới đi ra khỏi Cực Cảnh, tới Bắc Cương lại nhìn thấy Yêu Cung Thủ , chuyện này có vẻ không thích hợp?</w:t>
      </w:r>
    </w:p>
    <w:p>
      <w:pPr>
        <w:pStyle w:val="BodyText"/>
      </w:pPr>
      <w:r>
        <w:t xml:space="preserve">Thế nhưng không đợi Âu Dương cảm thấy hiếu kỳ lại có hai Yêu Chiến Sĩ thân đeo trường cung từ xa đi tới, mặc dù bọn họ đều rất yếu ớt, nhiều nhất chỉ có tứ ngũ giai, nhưng Âu Dương thông qua chân thực chi nhãn vẫn có thể nhìn ra chiến cung bọn họ đang đeo tuyệt đối không phải binh khí bình thường, đó là yêu binh dùng yêu khí hoàn thành tế luyện.</w:t>
      </w:r>
    </w:p>
    <w:p>
      <w:pPr>
        <w:pStyle w:val="BodyText"/>
      </w:pPr>
      <w:r>
        <w:t xml:space="preserve">Yêu Chiến Sĩ suốt đời chỉ có thể lựa chọn một loại binh khí làm chiến khí bản mạng, trước kia Âu Dương lựa chọn cung làm yêu binh bởi vì hắn rất yêu thích cung tiễn, tài bắn cung của hắn ở tiểu thế giới dám xưng là thiên hạ vô song. Trên thực tế bản thân Âu Dương biết rất rõ, tất cả mọi người chỉ thấy được phong quang khi hắn bắn chết địch nhân từ xa, không biết một khi có hơn hai người tiến vào khu vực điểm mù mười thước, như vậy mặc dù là sở hữu Bạo Liệt Tiễn, hắn cũng chỉ có thể lựa chọn bỏ chạy.</w:t>
      </w:r>
    </w:p>
    <w:p>
      <w:pPr>
        <w:pStyle w:val="BodyText"/>
      </w:pPr>
      <w:r>
        <w:t xml:space="preserve">- Ở đâu lại xuất hiện nhiều Yêu Cung Thủ như vậy?</w:t>
      </w:r>
    </w:p>
    <w:p>
      <w:pPr>
        <w:pStyle w:val="BodyText"/>
      </w:pPr>
      <w:r>
        <w:t xml:space="preserve">Âu Dương nhìn Yêu Cung Thủ hành tẩu trên đường, hắn cảm thấy có chút khó hiểu. Tỉ mỉ phân tích những chiến cung này, thật đúng là đủ loại, trường cung, đoản cung, thậm chí Âu Dương còn thấy có người lấy nỏ làm yêu binh.</w:t>
      </w:r>
    </w:p>
    <w:p>
      <w:pPr>
        <w:pStyle w:val="BodyText"/>
      </w:pPr>
      <w:r>
        <w:t xml:space="preserve">- Thời thế thay đổi sao? Thời đại Yêu Cung Thủ hoành hành đã tới rồi sao?</w:t>
      </w:r>
    </w:p>
    <w:p>
      <w:pPr>
        <w:pStyle w:val="BodyText"/>
      </w:pPr>
      <w:r>
        <w:t xml:space="preserve">Những lời này của Âu Dương kỳ thực chỉ là câu nói trào phúng, phải biết rằng, hắn lấy cung làm yêu binh, vì hắn rất tự tin vào tài bắn cung của mình. Thế nhưng Âu Dương không cho rằng có nhiều người yêu thích cung đến như vậy.</w:t>
      </w:r>
    </w:p>
    <w:p>
      <w:pPr>
        <w:pStyle w:val="BodyText"/>
      </w:pPr>
      <w:r>
        <w:t xml:space="preserve">Lấy cung làm yêu binh, nếu như không có tài bắn cung tuyệt cường chống đỡ, như vậy thậm chí không bằng sở hữu đao kiếm tầm thường. Theo Âu Dương thấy, cung là thứđồ thần thánh, cho dù là hắn nghiên cứu cung thời gian dài như vậy, cũng không dám nói tinh thông, nhưng hiện tại bỗng nhiên toát ra nhiều Yêu Chiến Sĩ lấy cung làm binh khí như vậy, điều này thật sự có chút kỳ lạ.</w:t>
      </w:r>
    </w:p>
    <w:p>
      <w:pPr>
        <w:pStyle w:val="BodyText"/>
      </w:pPr>
      <w:r>
        <w:t xml:space="preserve">- Muốn chết. . .</w:t>
      </w:r>
    </w:p>
    <w:p>
      <w:pPr>
        <w:pStyle w:val="BodyText"/>
      </w:pPr>
      <w:r>
        <w:t xml:space="preserve">Ngay khi Âu Dương đang quan sát những Yêu Cung Thủ xuất hiện trên đường, một tiếng gầm rú từ phía xa truyền đến, sau đó chỉ thấy một Lục Tiên mang theo một chuỗi kiếm ảnh chạy vội trên mặt đất, phía sau hắn là một gã cầm đoản cung trong tay, đang từ từ kéo dây cung nhắm bắn.</w:t>
      </w:r>
    </w:p>
    <w:p>
      <w:pPr>
        <w:pStyle w:val="BodyText"/>
      </w:pPr>
      <w:r>
        <w:t xml:space="preserve">- Không phải chứ. . .</w:t>
      </w:r>
    </w:p>
    <w:p>
      <w:pPr>
        <w:pStyle w:val="BodyText"/>
      </w:pPr>
      <w:r>
        <w:t xml:space="preserve">Âu Dương nhìn thấy màn này quả thật không biết nói gì, đoản cung bất luận là tinh chuẩn hay tiến trình sát thương đều có chút đề cao so với trường cung, thế nhưng người kia cầm đoản cung trong tay ngắm bắn hồi lâu mà vẫn không khai tiễn, chuyện này thực sự không thể tưởng tượng.</w:t>
      </w:r>
    </w:p>
    <w:p>
      <w:pPr>
        <w:pStyle w:val="BodyText"/>
      </w:pPr>
      <w:r>
        <w:t xml:space="preserve">- Vù . .</w:t>
      </w:r>
    </w:p>
    <w:p>
      <w:pPr>
        <w:pStyle w:val="BodyText"/>
      </w:pPr>
      <w:r>
        <w:t xml:space="preserve">Một mũi tên ngắn hình tròn từ trên dây cung của tên Yêu Chiến Sĩ bay ra, trong nháy mắt mũi tên rời khỏi đoản cung, Âu Dương đã biết trật rồi….</w:t>
      </w:r>
    </w:p>
    <w:p>
      <w:pPr>
        <w:pStyle w:val="Compact"/>
      </w:pPr>
      <w:r>
        <w:br w:type="textWrapping"/>
      </w:r>
      <w:r>
        <w:br w:type="textWrapping"/>
      </w:r>
    </w:p>
    <w:p>
      <w:pPr>
        <w:pStyle w:val="Heading2"/>
      </w:pPr>
      <w:bookmarkStart w:id="276" w:name="chương-267-lộ-phí-về-nhà-2"/>
      <w:bookmarkEnd w:id="276"/>
      <w:r>
        <w:t xml:space="preserve">254. Chương 267 : Lộ Phí Về Nhà (2)</w:t>
      </w:r>
    </w:p>
    <w:p>
      <w:pPr>
        <w:pStyle w:val="Compact"/>
      </w:pPr>
      <w:r>
        <w:br w:type="textWrapping"/>
      </w:r>
      <w:r>
        <w:br w:type="textWrapping"/>
      </w:r>
      <w:r>
        <w:t xml:space="preserve">Quả nhiên, mặc dù mũi tên có tốc độ cực nhanh, thế nhưng lại cực kỳ không hợp lẽ thường, mũi tên này đừng nói là tới gần, cách mục tiêu chưa đến mười thước là xem như thành công rồi.</w:t>
      </w:r>
    </w:p>
    <w:p>
      <w:pPr>
        <w:pStyle w:val="BodyText"/>
      </w:pPr>
      <w:r>
        <w:t xml:space="preserve">Tên Yêu Chiến Sĩ kia phảng phất cũng biết nắm bắt của mình đối với cung tiễn có chút thấp kém, hắn nhảy lấy đà theo sát phía sau Lục Tiên, bắt đầu điên cuồng truy kích, trong thành trì trừ phi là tuyệt thế cường giả, bằng không đều bị cấm chế phi hành, cho nên tên Lục Tiên này chỉ có thể dựa vào kiếm linh kéo thân thểđi vội trên mặt đất.</w:t>
      </w:r>
    </w:p>
    <w:p>
      <w:pPr>
        <w:pStyle w:val="BodyText"/>
      </w:pPr>
      <w:r>
        <w:t xml:space="preserve">Trên mặt đất tốc độ của Yêu Chiến Sĩ tuyệt đối ở trên Lục Tiên, nhưng nơi này gần cửa thành, tên Lục Tiên lập lòe mấy cái đã chạy ra khỏi thành trì, sau đó lẩn vào kiếm quang trực tiếp phóng lên cao.</w:t>
      </w:r>
    </w:p>
    <w:p>
      <w:pPr>
        <w:pStyle w:val="BodyText"/>
      </w:pPr>
      <w:r>
        <w:t xml:space="preserve">Yêu Chiến Sĩ nhìn Lục Tiên bay lên trời, biểu thị khổ não, lúc này hắn có chút hối hận vì mình đã dùng đoản cung khai tiễn, nếu như không phải mình bắn mũi tên đó, tuyệt đối có thể bắt được Lục Tiên trước khi hắn ra khỏi thành.</w:t>
      </w:r>
    </w:p>
    <w:p>
      <w:pPr>
        <w:pStyle w:val="BodyText"/>
      </w:pPr>
      <w:r>
        <w:t xml:space="preserve">Khi hắn đang hối hận thì Âu Dương trực tiếp không biết nói gì... Một Lục Tiên chạy trốn, một Yêu Cung Thủ truy kích, mà Yêu Cung Thủ này lại truy đuổi như chó điên, lẽ nào cây cung trong tay ngươi chỉ là vật trang trí? Nếu như đổi thành là mình, Lục Tiên này có thể chạy ra hai trăm thước đã xem như tổ tông hắn tích đức.</w:t>
      </w:r>
    </w:p>
    <w:p>
      <w:pPr>
        <w:pStyle w:val="BodyText"/>
      </w:pPr>
      <w:r>
        <w:t xml:space="preserve">- Tài bắn cung kém cỏi như vậy mà cũng dám yêu hóa cung tiễn, thực cho rằng mình là thiên phú dị bẩm sao. . .</w:t>
      </w:r>
    </w:p>
    <w:p>
      <w:pPr>
        <w:pStyle w:val="BodyText"/>
      </w:pPr>
      <w:r>
        <w:t xml:space="preserve">Một trận thanh âm trào phúng xuất hiện bên cạnh Âu Dương, Âu Dương quay đầu nhìn lại, lúc này mấy tên Yêu Cung Thủ khác đang hội tụ lại một chỗ, dùng nhãn thần trào phúng nhìn tên gia hỏa yêu hóa đoản cung.</w:t>
      </w:r>
    </w:p>
    <w:p>
      <w:pPr>
        <w:pStyle w:val="BodyText"/>
      </w:pPr>
      <w:r>
        <w:t xml:space="preserve">Lắc đầu, Âu Dương đã không còn hứng thú với đám người này, hắn kéo một gã Lục Tiên đi ngang qua khách khí hỏi:</w:t>
      </w:r>
    </w:p>
    <w:p>
      <w:pPr>
        <w:pStyle w:val="BodyText"/>
      </w:pPr>
      <w:r>
        <w:t xml:space="preserve">- Vịđại ca, tiểu đệ mới đến Bắc Thiên Thành, muốn hỏi một chút, trận đồ truyền tống ở nơi nào?</w:t>
      </w:r>
    </w:p>
    <w:p>
      <w:pPr>
        <w:pStyle w:val="BodyText"/>
      </w:pPr>
      <w:r>
        <w:t xml:space="preserve">- Truyền tống trận đồ?</w:t>
      </w:r>
    </w:p>
    <w:p>
      <w:pPr>
        <w:pStyle w:val="BodyText"/>
      </w:pPr>
      <w:r>
        <w:t xml:space="preserve">Lục Tiên bị kéo lại nhìn Âu Dương, sau khi quan sát Âu Dương một phen, lặng lẽ lắc đầu nói:</w:t>
      </w:r>
    </w:p>
    <w:p>
      <w:pPr>
        <w:pStyle w:val="BodyText"/>
      </w:pPr>
      <w:r>
        <w:t xml:space="preserve">- Ở trung tâm thành thị, nhưng ta khuyên các hạ không nên để ý đến truyền tống trận đồ, nếu như muốn đến chỗ nào, tốt nhất vẫn nên dùng hai chân mà đi.</w:t>
      </w:r>
    </w:p>
    <w:p>
      <w:pPr>
        <w:pStyle w:val="BodyText"/>
      </w:pPr>
      <w:r>
        <w:t xml:space="preserve">Người này nói xong xoay người rời đi, để lại Âu Dương đầy hoài nghi.</w:t>
      </w:r>
    </w:p>
    <w:p>
      <w:pPr>
        <w:pStyle w:val="BodyText"/>
      </w:pPr>
      <w:r>
        <w:t xml:space="preserve">- Như vậy là sao?</w:t>
      </w:r>
    </w:p>
    <w:p>
      <w:pPr>
        <w:pStyle w:val="BodyText"/>
      </w:pPr>
      <w:r>
        <w:t xml:space="preserve">Âu Dương có chút khó hiểu, lắc đầu, theo đường cái đi về phía trung tâm thành thị.</w:t>
      </w:r>
    </w:p>
    <w:p>
      <w:pPr>
        <w:pStyle w:val="BodyText"/>
      </w:pPr>
      <w:r>
        <w:t xml:space="preserve">- Vạn Ngôn huynh thật là thần tiễn. . .</w:t>
      </w:r>
    </w:p>
    <w:p>
      <w:pPr>
        <w:pStyle w:val="BodyText"/>
      </w:pPr>
      <w:r>
        <w:t xml:space="preserve">Đi tới phía trước, Âu Dương không ngừng nhìn xung quanh, khi hắn nghe thấy hai chữ thần tiễn bất giác không nhịn được nhìn sang bên cạnh.</w:t>
      </w:r>
    </w:p>
    <w:p>
      <w:pPr>
        <w:pStyle w:val="BodyText"/>
      </w:pPr>
      <w:r>
        <w:t xml:space="preserve">Lúc này chỉ thấy một đám Yêu Cung Thủ vây quanh một nam tử khoảng chừng hơn ba mươi tuổi, trong tay nam tử này cầm một cây trường cung, cách đó khoảng chừng một dặm, trên tấm bia có một cây trường tiễn cắm vào chỗ sát biên giới của tấm bia.</w:t>
      </w:r>
    </w:p>
    <w:p>
      <w:pPr>
        <w:pStyle w:val="BodyText"/>
      </w:pPr>
      <w:r>
        <w:t xml:space="preserve">Rất hiển nhiên, thần tiễn này là do người được gọi là Vạn Ngôn huynh kia bắn ra. Khai cung ngoài một dặm, chỉ một mũi tên bắn trúng sát biên giới, cái này cũng được gọi là thần tiễn, Âu Dương thực sự rất muốn nhảy tới đạp cho đám người này té ngã, sau đó nói cho bọn họ biết cái gì là tài bắn cung.</w:t>
      </w:r>
    </w:p>
    <w:p>
      <w:pPr>
        <w:pStyle w:val="BodyText"/>
      </w:pPr>
      <w:r>
        <w:t xml:space="preserve">- Dựa vào tài bắn cung này, năm nay Vạn Ngôn huynh gia nhập Đằng Xuân thánh địa nhất định không có vấn đề.</w:t>
      </w:r>
    </w:p>
    <w:p>
      <w:pPr>
        <w:pStyle w:val="BodyText"/>
      </w:pPr>
      <w:r>
        <w:t xml:space="preserve">Thanh âm khen tặng không ngừng truyền đến, nhưng Âu Dương không có hứng thú đi nghe những lời sáo rỗng này của bọn họ.</w:t>
      </w:r>
    </w:p>
    <w:p>
      <w:pPr>
        <w:pStyle w:val="BodyText"/>
      </w:pPr>
      <w:r>
        <w:t xml:space="preserve">Đến hiện tại, Âu Dương đại khái cũng biết thân phận của những Yêu Cung Thủ này, trên đường đi, Yêu Cung Thủ mà hắn đụng phải trên cơ bản không vượt qua thất giai, những người này căn bản thuộc về những người ngay cả tư cách gia nhập thế lực cũng không có. Người như vậy cũng dám lựa chọn yêu hóa chiến cung, Âu Dương dám nói, cảđời này của bọn họ muốn có thành tựu ở phương diện tiễn thuật là rất khó.</w:t>
      </w:r>
    </w:p>
    <w:p>
      <w:pPr>
        <w:pStyle w:val="BodyText"/>
      </w:pPr>
      <w:r>
        <w:t xml:space="preserve">Người như vậy, Âu Dương nghĩ, cho dù bọn họ có thểđạt được thất giai thậm chí bát giai, các tông phái và thánh địa tuyệt đối sẽ không thu làm đệ tử, nguyên nhân rất đơn giản, bọn họ căn bản không có tiền cảnh phát triển đáng nói.</w:t>
      </w:r>
    </w:p>
    <w:p>
      <w:pPr>
        <w:pStyle w:val="BodyText"/>
      </w:pPr>
      <w:r>
        <w:t xml:space="preserve">Lấy yêu hóa cung làm yêu binh, Bạch Hủ Minh nói trước đây không phải chưa từng có ai, thế nhưng tuyệt đối cực ít. Nếu muốn không ngừng tiến bộ trên con đường này, cần phải nỗ lực hơn người khác vài lần.</w:t>
      </w:r>
    </w:p>
    <w:p>
      <w:pPr>
        <w:pStyle w:val="BodyText"/>
      </w:pPr>
      <w:r>
        <w:t xml:space="preserve">Âu Dương trực tiếp đi tới trung tâm thành thị, khi hắn bước vào trung tâm thành thị, hắn rốt cuộc cũng biết vì sao tên Lục Tiên kia nghe nói mình muốn tìm truyền tống trận đồ lại có biểu tình như vậy.</w:t>
      </w:r>
    </w:p>
    <w:p>
      <w:pPr>
        <w:pStyle w:val="BodyText"/>
      </w:pPr>
      <w:r>
        <w:t xml:space="preserve">Toàn bộ trung tâm thành thị, một mặt có một trận đồ khổng lồ như quảng trường, vô số bức tường ánh sáng xung quanh phong kín trận đồ bên trong. Muốn bước vào trận đồ, chỉ có một cửa ra vào ở chính giữa, mà lúc này cửa ra vào lại đang có mấy lão giả ngồi trông coi.</w:t>
      </w:r>
    </w:p>
    <w:p>
      <w:pPr>
        <w:pStyle w:val="BodyText"/>
      </w:pPr>
      <w:r>
        <w:t xml:space="preserve">Một đội ngũ rất dài sắp hàng từ lối vào, vô số người khát vọng tiến vào trận đồ mượn trận đồ lực hoàn thành truyền tống, nhưng bọn họ đều chỉ có thể lắc đầu rời đi.</w:t>
      </w:r>
    </w:p>
    <w:p>
      <w:pPr>
        <w:pStyle w:val="BodyText"/>
      </w:pPr>
      <w:r>
        <w:t xml:space="preserve">- Lẽ nào truyền tống còn phải thu tiền?</w:t>
      </w:r>
    </w:p>
    <w:p>
      <w:pPr>
        <w:pStyle w:val="BodyText"/>
      </w:pPr>
      <w:r>
        <w:t xml:space="preserve">Âu Dương cảm thấy vấn đề này có chút ngu ngốc, Trận Đồ Sư có thể miễn phí vì công tác của mọi người sao? Điều này hiển nhiên không có khả năng.</w:t>
      </w:r>
    </w:p>
    <w:p>
      <w:pPr>
        <w:pStyle w:val="BodyText"/>
      </w:pPr>
      <w:r>
        <w:t xml:space="preserve">Thế nhưng nếu thu tiền thì hắn có chút khó xử, từ sau khi hắn tiến vào Chân Linh Giới liền được tiếp dẫn vào Vạn Tiên Sơn, tiếp theo tiến vào nơi chôn xương, cho tới hôm nay đi ra, Âu Dương căn bản không có khái niệm đối với tiền của Chân Linh Giới, hắn căn bản không biết Chân Linh Giới rốt cuộc lấy cái gì làm tiền lưu thông.</w:t>
      </w:r>
    </w:p>
    <w:p>
      <w:pPr>
        <w:pStyle w:val="BodyText"/>
      </w:pPr>
      <w:r>
        <w:t xml:space="preserve">- Quá ít, không được. .</w:t>
      </w:r>
    </w:p>
    <w:p>
      <w:pPr>
        <w:pStyle w:val="BodyText"/>
      </w:pPr>
      <w:r>
        <w:t xml:space="preserve">Một người trẻ tuổi nhìn lão giả trông coi đầy nịnh bợ, trong tay hắn đang cầm năm bình linh đan, đáng tiếc năm bình linh đan căn bản không thểđể lão giảđồng ý cho qua.</w:t>
      </w:r>
    </w:p>
    <w:p>
      <w:pPr>
        <w:pStyle w:val="BodyText"/>
      </w:pPr>
      <w:r>
        <w:t xml:space="preserve">- Linh đan.</w:t>
      </w:r>
    </w:p>
    <w:p>
      <w:pPr>
        <w:pStyle w:val="BodyText"/>
      </w:pPr>
      <w:r>
        <w:t xml:space="preserve">Sau khi đến gần, Âu Dương nhìn thấy trên tay những người này đang cầm linh đan, trên mặt hắn lộ ra một nụ cười.</w:t>
      </w:r>
    </w:p>
    <w:p>
      <w:pPr>
        <w:pStyle w:val="BodyText"/>
      </w:pPr>
      <w:r>
        <w:t xml:space="preserve">Linh đan? Linh đan đối với người khác mà nói là thứ tốt, bởi vì rất nhiều người có thể dùng linh đan trùng kích cảnh giới, thế nhưng đối với Âu Dương căn bản lại không khác gì rác rưởi.</w:t>
      </w:r>
    </w:p>
    <w:p>
      <w:pPr>
        <w:pStyle w:val="BodyText"/>
      </w:pPr>
      <w:r>
        <w:t xml:space="preserve">Có tông phái thật tốt, hàng năm có thể cố định lĩnh một ít, người không có tông phái, liều mạng sống một năm có thể có được bao nhiêu linh đan?</w:t>
      </w:r>
    </w:p>
    <w:p>
      <w:pPr>
        <w:pStyle w:val="BodyText"/>
      </w:pPr>
      <w:r>
        <w:t xml:space="preserve">- Linh đan? Linh đan có đáng giá bằng tu phục thuật không?</w:t>
      </w:r>
    </w:p>
    <w:p>
      <w:pPr>
        <w:pStyle w:val="BodyText"/>
      </w:pPr>
      <w:r>
        <w:t xml:space="preserve">Âu Dương mỉm cười xoay người rời đi, nơi nào có người nơi đó sẽ có tu luyện giả, nơi có tu luyện giả sẽ cần Tu Phục Sư, mình nắm giữ tu phục thuật, đến bất cứ nơi nào cũng là lão gia, linh đan gì đó đối với Âu Dương mà nói không khác gì mây bay. . .</w:t>
      </w:r>
    </w:p>
    <w:p>
      <w:pPr>
        <w:pStyle w:val="BodyText"/>
      </w:pPr>
      <w:r>
        <w:t xml:space="preserve">Đi dạo quanh Bắc Thiên Thành một vòng, Âu Dương rốt cuộc lôi kéo được một gã Yêu Chiến Sĩ biết về Tu Phục Sư.</w:t>
      </w:r>
    </w:p>
    <w:p>
      <w:pPr>
        <w:pStyle w:val="BodyText"/>
      </w:pPr>
      <w:r>
        <w:t xml:space="preserve">- Ngươi muốn tìm Tu Phục Sư?</w:t>
      </w:r>
    </w:p>
    <w:p>
      <w:pPr>
        <w:pStyle w:val="BodyText"/>
      </w:pPr>
      <w:r>
        <w:t xml:space="preserve">Tên Yêu Chiến Sĩ chăm chú quan sát Âu Dương hồi lâu, nhãn thần giống như đang nhìn một đứa trẻ đáng thương. Trong mắt hắn, Âu Dương có lẽ là người có yêu binh tổn hao muốn tìm Tu Phục Sư chữa trị.</w:t>
      </w:r>
    </w:p>
    <w:p>
      <w:pPr>
        <w:pStyle w:val="BodyText"/>
      </w:pPr>
      <w:r>
        <w:t xml:space="preserve">- Đúng vậy, không biết vịđại ca có biết nơi nào trong Bắc Thiên Thành có thể chữa trị yêu binh hay không?</w:t>
      </w:r>
    </w:p>
    <w:p>
      <w:pPr>
        <w:pStyle w:val="BodyText"/>
      </w:pPr>
      <w:r>
        <w:t xml:space="preserve">Âu Dương rất chờ mong nhìn người này.</w:t>
      </w:r>
    </w:p>
    <w:p>
      <w:pPr>
        <w:pStyle w:val="BodyText"/>
      </w:pPr>
      <w:r>
        <w:t xml:space="preserve">Thân là một Tu Phục Sư, Âu Dương tuyệt đối không thể bày hàng chữa trị yêu binh cho người khác trên đường cái, cho dù hắn dám làm như vậy, cũng không có ai dám để hắn chữa.</w:t>
      </w:r>
    </w:p>
    <w:p>
      <w:pPr>
        <w:pStyle w:val="Compact"/>
      </w:pPr>
      <w:r>
        <w:br w:type="textWrapping"/>
      </w:r>
      <w:r>
        <w:br w:type="textWrapping"/>
      </w:r>
    </w:p>
    <w:p>
      <w:pPr>
        <w:pStyle w:val="Heading2"/>
      </w:pPr>
      <w:bookmarkStart w:id="277" w:name="chương-268-ngọc-bích-lâu"/>
      <w:bookmarkEnd w:id="277"/>
      <w:r>
        <w:t xml:space="preserve">255. Chương 268 : Ngọc Bích Lâu</w:t>
      </w:r>
    </w:p>
    <w:p>
      <w:pPr>
        <w:pStyle w:val="Compact"/>
      </w:pPr>
      <w:r>
        <w:br w:type="textWrapping"/>
      </w:r>
      <w:r>
        <w:br w:type="textWrapping"/>
      </w:r>
      <w:r>
        <w:t xml:space="preserve">- Ở thành bắc Bắc Thiên Thành có một gian Ngọc Bích Lâu, lâu chủ nơi đó chính là Tu Phục Đại Sư, nhưng ta khuyên ngươi đừng có tâm lý gặp may gì cả, bởi vì muốn được chữa trị yêu binh phải trả cái giá rất lớn.....</w:t>
      </w:r>
    </w:p>
    <w:p>
      <w:pPr>
        <w:pStyle w:val="BodyText"/>
      </w:pPr>
      <w:r>
        <w:t xml:space="preserve">Người này còn chưa nói xong đã thấy Âu Dương xoay người đi về phía thành bắc.</w:t>
      </w:r>
    </w:p>
    <w:p>
      <w:pPr>
        <w:pStyle w:val="BodyText"/>
      </w:pPr>
      <w:r>
        <w:t xml:space="preserve">Âu Dương hoàn toàn không để ý đến lời nói của hắn, mình là muốn đi làm một Tu Phục Sư, dựa vào chữa trị yêu binh thu đủ tài liệu truyền tống, mình cũng không phải chạy đi tìm người chữa trị, về phần cái giá phải trả gì đó, Âu Dương căn bản không quan tâm.</w:t>
      </w:r>
    </w:p>
    <w:p>
      <w:pPr>
        <w:pStyle w:val="BodyText"/>
      </w:pPr>
      <w:r>
        <w:t xml:space="preserve">Chỉ cần có đủ tài liệu, chỉ cần có thểđủ truyền tống hắn đến Vạn Tiên Sơn là được.</w:t>
      </w:r>
    </w:p>
    <w:p>
      <w:pPr>
        <w:pStyle w:val="BodyText"/>
      </w:pPr>
      <w:r>
        <w:t xml:space="preserve">Tiến về phía thành bắc, Âu Dương phát hiện, thành bắc Bắc Thiên Thành mới là khu vực phồn hoa thật sự, số lượng tu luyện giả ở đây vượt xa so với những nơi khác.</w:t>
      </w:r>
    </w:p>
    <w:p>
      <w:pPr>
        <w:pStyle w:val="BodyText"/>
      </w:pPr>
      <w:r>
        <w:t xml:space="preserve">Hơn nữa tu luyện giả bên này cũng mạnh hơn tu luyện giả những khu vực khác không ít, trên đường đi Âu Dương đụng phải mấy vị cửu giai, thế nhưng tạm thời chưa thấy cấp Thánh Thể.</w:t>
      </w:r>
    </w:p>
    <w:p>
      <w:pPr>
        <w:pStyle w:val="BodyText"/>
      </w:pPr>
      <w:r>
        <w:t xml:space="preserve">Trong tu luyện giả thành bắc thỉnh thoảng cũng xuất hiện mấy gã Yêu Chiến Sĩ lấy yêu hóa chiến cung làm vũ khí, nhưng không có ngoại lệ, giai vị của những người đều ở dưới thất giai.</w:t>
      </w:r>
    </w:p>
    <w:p>
      <w:pPr>
        <w:pStyle w:val="BodyText"/>
      </w:pPr>
      <w:r>
        <w:t xml:space="preserve">Âu Dương biết, cái này cũng không phải đáng sợ nhất, đáng sợ nhất chính là những Yêu Chiến Sĩ lấy yêu hóa chiến cung làm vũ khí này, trên thực tế sức chiến đấu kém hơn những Yêu Chiến Sĩ khác rất nhiều. Từ khi vào thành, nhìn thấy gã Yêu Chiến Sĩ sử dụng đoản cung bắn trật lại muốn bắt được Lục Tiên là có thể nhận ra.</w:t>
      </w:r>
    </w:p>
    <w:p>
      <w:pPr>
        <w:pStyle w:val="BodyText"/>
      </w:pPr>
      <w:r>
        <w:t xml:space="preserve">- Một chút giác ngộ cũng không có.</w:t>
      </w:r>
    </w:p>
    <w:p>
      <w:pPr>
        <w:pStyle w:val="BodyText"/>
      </w:pPr>
      <w:r>
        <w:t xml:space="preserve">Đây là đánh giá của Âu Dương với tên kia, thân là một Yêu Cung Thủ sở trường tấn công từ xa, trừ phi là cần thiết, bằng không vĩnh viễn không nên rút ngắn khoảng cách với kẻ địch, thế nhưng tên kia lại muốn đuổi theo người ta, thực sự là không nghĩ ra.</w:t>
      </w:r>
    </w:p>
    <w:p>
      <w:pPr>
        <w:pStyle w:val="BodyText"/>
      </w:pPr>
      <w:r>
        <w:t xml:space="preserve">Đây có thể cũng là nguyên nhân của chiến đấu lý niệm, dù sao hiện tại Yêu Cung Thủ chân chính quá ít, trong lòng Yêu Chiến Sĩ vẫn cho rằng thân là Yêu Chiến Sĩ, cận chiến mới là phong cách của bọn hắn, không biết Yêu Cung Thủ là biến chủng trong yêu chiến Sĩ, Yêu Cung Thủ thậm chí còn cần khoảng cách hơn Lục Tiên . . .</w:t>
      </w:r>
    </w:p>
    <w:p>
      <w:pPr>
        <w:pStyle w:val="BodyText"/>
      </w:pPr>
      <w:r>
        <w:t xml:space="preserve">- Ài. . . Đợi ba tháng, mới nói cho lão tử không thể chữa, đùa gì vậy chứ.</w:t>
      </w:r>
    </w:p>
    <w:p>
      <w:pPr>
        <w:pStyle w:val="BodyText"/>
      </w:pPr>
      <w:r>
        <w:t xml:space="preserve">Một Yêu Chiến Sĩ mặt đầy râu có vẻ rất chán chường đi qua người Âu Dương, nữ tử trẻ tuổi bên cạnh hắn nói:</w:t>
      </w:r>
    </w:p>
    <w:p>
      <w:pPr>
        <w:pStyle w:val="BodyText"/>
      </w:pPr>
      <w:r>
        <w:t xml:space="preserve">- Ca ca, kỳ thực không phải vấn đề thời gian, là linh đan của ngươi quá ít.</w:t>
      </w:r>
    </w:p>
    <w:p>
      <w:pPr>
        <w:pStyle w:val="BodyText"/>
      </w:pPr>
      <w:r>
        <w:t xml:space="preserve">- Quá ít ? Còn thiếu nữa sao? Bốn bình linh đan, đó là ta liều mạng thế nào mới kiếm được, bảng giá này còn chưa đủ cao sao?</w:t>
      </w:r>
    </w:p>
    <w:p>
      <w:pPr>
        <w:pStyle w:val="BodyText"/>
      </w:pPr>
      <w:r>
        <w:t xml:space="preserve">Yêu Chiến Sĩ nghe vậy nhất thời phát hỏa.</w:t>
      </w:r>
    </w:p>
    <w:p>
      <w:pPr>
        <w:pStyle w:val="BodyText"/>
      </w:pPr>
      <w:r>
        <w:t xml:space="preserve">- Ca ca, đây là sự thực, ngay cả truyền tống một lần cũng cần mười bình linh đan, thế nhưng ca ca mới lấy ra bốn bình, làm sao Hồ Đại Sư có thể giúp ngươi đây. . .</w:t>
      </w:r>
    </w:p>
    <w:p>
      <w:pPr>
        <w:pStyle w:val="BodyText"/>
      </w:pPr>
      <w:r>
        <w:t xml:space="preserve">Nữ tử ở một bên an ủi.</w:t>
      </w:r>
    </w:p>
    <w:p>
      <w:pPr>
        <w:pStyle w:val="BodyText"/>
      </w:pPr>
      <w:r>
        <w:t xml:space="preserve">- Mười bình linh đan là có thể truyền tống.</w:t>
      </w:r>
    </w:p>
    <w:p>
      <w:pPr>
        <w:pStyle w:val="BodyText"/>
      </w:pPr>
      <w:r>
        <w:t xml:space="preserve">Âu Dương không để ý đến những cái khác, bản thân hắn cũng không phải tổ chức từ thiện, đương nhiên không thể nghe nói có người yêu binh tổn hại là đi hỗ trợ. Cái hắn lưu ý chỉ có một, chính là mười bình linh đan có thể truyền tống.</w:t>
      </w:r>
    </w:p>
    <w:p>
      <w:pPr>
        <w:pStyle w:val="BodyText"/>
      </w:pPr>
      <w:r>
        <w:t xml:space="preserve">Sau khi biết bảng giá này hắn biết mình nên làm như thế nào.</w:t>
      </w:r>
    </w:p>
    <w:p>
      <w:pPr>
        <w:pStyle w:val="BodyText"/>
      </w:pPr>
      <w:r>
        <w:t xml:space="preserve">Tên râu rậm vừa rồi là Yêu Chiến Sĩ bát giai, chữa trị yêu binh của Yêu Chiến Sĩ bát giai chí ít có thể thu được bốn bình linh đan, vậy mình tùy tiện chữa cho một cửu giai không phải càng kiếm được nhiều hơn?</w:t>
      </w:r>
    </w:p>
    <w:p>
      <w:pPr>
        <w:pStyle w:val="BodyText"/>
      </w:pPr>
      <w:r>
        <w:t xml:space="preserve">Âu Dương nghĩđến đây, hắn mỉm cười tiếp tục tìm kiếm Ngọc Bích Lâu.</w:t>
      </w:r>
    </w:p>
    <w:p>
      <w:pPr>
        <w:pStyle w:val="BodyText"/>
      </w:pPr>
      <w:r>
        <w:t xml:space="preserve">Kỳ thực Âu Dương không biết hắn đã suy nghĩ quá đơn giản, một Tu Phục Đại Sư, chữa trị yêu binh của bát giai là rất khó khăn, tuyệt đối không có khả năng hoàn thành chữa trị hoàn mỹ, Tu Phục Đại Sư bình thường cũng không đơn giản lựa chọn chữa trị cửu giai, phải biết rằng, chữa trị yêu binh cửu giai đối với Tu Phục Đại Sư mà nói đều là cấp khiêu chiến. Bình thường Tu Phục Đại Sư xuất sắc có thể chữa trị yêu binh cửu giai hoàn mỹđến sáu bảy thành đã là rất tốt rồi.</w:t>
      </w:r>
    </w:p>
    <w:p>
      <w:pPr>
        <w:pStyle w:val="BodyText"/>
      </w:pPr>
      <w:r>
        <w:t xml:space="preserve">Nhưng Âu Dương hoàn toàn không biết những chuyện này, với thực lực của hắn, hiện tại nếu như nói khiêu chiến, có thể hắn không thể chữa trị hoàn mỹ cho yêu binh của Pháp Thân ngũ trọng thiên, hắn cũng không thể chữa trị kiếm linh của Pháp Thân ngũ trọng thiên sau khi tổn hại.</w:t>
      </w:r>
    </w:p>
    <w:p>
      <w:pPr>
        <w:pStyle w:val="BodyText"/>
      </w:pPr>
      <w:r>
        <w:t xml:space="preserve">Còn dưới Pháp Thân ngũ trọng thiên, Âu Dương đều dám khiêu chiến, thế nhưng hôm nay hắn không phải đến khiêu chiến, chuẩn xác mà nói hắn là người muốn kiếm chút tiền của người qua đường để làm lộ phí về nhà. . .</w:t>
      </w:r>
    </w:p>
    <w:p>
      <w:pPr>
        <w:pStyle w:val="BodyText"/>
      </w:pPr>
      <w:r>
        <w:t xml:space="preserve">- Ài. . . Xem ra hai tháng chờđợi uổng công. . .</w:t>
      </w:r>
    </w:p>
    <w:p>
      <w:pPr>
        <w:pStyle w:val="BodyText"/>
      </w:pPr>
      <w:r>
        <w:t xml:space="preserve">Lại có một Yêu Chiến Sĩ cúi đầu ủ rũ đi qua Âu Dương.</w:t>
      </w:r>
    </w:p>
    <w:p>
      <w:pPr>
        <w:pStyle w:val="BodyText"/>
      </w:pPr>
      <w:r>
        <w:t xml:space="preserve">- Xem ra người không may không ít.</w:t>
      </w:r>
    </w:p>
    <w:p>
      <w:pPr>
        <w:pStyle w:val="BodyText"/>
      </w:pPr>
      <w:r>
        <w:t xml:space="preserve">Âu Dương nhìn người vừa lướt qua hắn. Nhưng lúc này mục tiêu của Âu Dương lại không phải chữa trị yêu binh, chữa trị yêu binh giao cho Tu Phục Đại Sư làm là được rồi, mình cũng không phải đến cướp đoạt công việc làm ăn của bọn họ.</w:t>
      </w:r>
    </w:p>
    <w:p>
      <w:pPr>
        <w:pStyle w:val="BodyText"/>
      </w:pPr>
      <w:r>
        <w:t xml:space="preserve">Âu Dương dựđịnh hay nhất là tìm một Lục Tiên muốn chữa trị kiếm linh. Phải biết rằng, chữa trị kiếm linh kỳ thực mới là kỹ thuật chân chính, yêu binh tổn thương còn may, chỉ cần không phải loại tổn hại bị chặt đứt, chỉ cần Yêu Chiến Sĩ không tiếp tục sử dụng yêu binh chiến đấu, sau khi hắn từ cửu giai nhảy vào Thánh Thể, lực lượng sẽ giúp hắn trọng tố yêu binh, để yêu binh đạt được cao độ hoàn toàn mới.</w:t>
      </w:r>
    </w:p>
    <w:p>
      <w:pPr>
        <w:pStyle w:val="BodyText"/>
      </w:pPr>
      <w:r>
        <w:t xml:space="preserve">Nhưng kiếm linh thì khác, kiếm linh giống như yêu binh tổn hại, một khi xảy ra vấn đề, sẽ vĩnh viễn không có cơ hội đặt chân lên cảnh giới kế tiếp, ngay cả cơ hội trọng tố cũng mất đi.</w:t>
      </w:r>
    </w:p>
    <w:p>
      <w:pPr>
        <w:pStyle w:val="BodyText"/>
      </w:pPr>
      <w:r>
        <w:t xml:space="preserve">Âu Dương cảm giác, bảng giá chữa trị kiếm linh nhất định phải vượt lên chữa trị yêu binh mấy lần.</w:t>
      </w:r>
    </w:p>
    <w:p>
      <w:pPr>
        <w:pStyle w:val="BodyText"/>
      </w:pPr>
      <w:r>
        <w:t xml:space="preserve">- Nghe nói Tề Trùng đã bị Ngọc Bích Lâu cự tuyệt bốn lần, gia hoảđó còn thảm hơn ngươi.</w:t>
      </w:r>
    </w:p>
    <w:p>
      <w:pPr>
        <w:pStyle w:val="BodyText"/>
      </w:pPr>
      <w:r>
        <w:t xml:space="preserve">Có mấy người tới từ phía đối diện Âu Dương, từ biểu tình bên ngoài Âu Dương phán đoán, có lẽ cũng là người bị loại bỏ vào hàng ngũ cự tuyệt.</w:t>
      </w:r>
    </w:p>
    <w:p>
      <w:pPr>
        <w:pStyle w:val="BodyText"/>
      </w:pPr>
      <w:r>
        <w:t xml:space="preserve">- Tề Trùng có thể giống ta sao? Hắn là bát giai Lục Tiên, hơn nữa kiếm linh gần như tan vỡ, trừ phi có người tiếp cận Tu Phục Tông Sư xuất thủ, còn không không có khả năng.</w:t>
      </w:r>
    </w:p>
    <w:p>
      <w:pPr>
        <w:pStyle w:val="BodyText"/>
      </w:pPr>
      <w:r>
        <w:t xml:space="preserve">Người kia không phục phản bác.</w:t>
      </w:r>
    </w:p>
    <w:p>
      <w:pPr>
        <w:pStyle w:val="BodyText"/>
      </w:pPr>
      <w:r>
        <w:t xml:space="preserve">- Nói ra Tề Trùng cũng thực thê thảm, hắn vừa mới gia nhập Đằng Xuân thánh địa đã bị người ta đánh nát kiếm linh, hiện tại bịđuổi ra khỏi Đằng Xuân thánh địa, trừ phi có kỳ ngộ gì, bằng không chỉ có thể chết già.</w:t>
      </w:r>
    </w:p>
    <w:p>
      <w:pPr>
        <w:pStyle w:val="BodyText"/>
      </w:pPr>
      <w:r>
        <w:t xml:space="preserve">Có người cảm thán.</w:t>
      </w:r>
    </w:p>
    <w:p>
      <w:pPr>
        <w:pStyle w:val="BodyText"/>
      </w:pPr>
      <w:r>
        <w:t xml:space="preserve">- Đúng vậy, bát giai hai mươi sáu tuổi, thiên tài như vậy Đằng Xuân thánh địa cũng không muốn tìm kiếm Tu Phục Sư giúp hắn chữa trị, thật không rõ Đằng Xuân thánh địa nghĩ như thế nào.</w:t>
      </w:r>
    </w:p>
    <w:p>
      <w:pPr>
        <w:pStyle w:val="BodyText"/>
      </w:pPr>
      <w:r>
        <w:t xml:space="preserve">Có người nghi vấn.</w:t>
      </w:r>
    </w:p>
    <w:p>
      <w:pPr>
        <w:pStyle w:val="BodyText"/>
      </w:pPr>
      <w:r>
        <w:t xml:space="preserve">- Ngươi biết cái gì, bát giai hai mươi sáu tuổi có thể xem là thiên tài trong đám người thường, thế nhưng toàn bộ Đằng Xuân thánh địa có mười vạn đệ tử, có bao nhiêu thiên tài? Lại có bao nhiêu Tu Phục Sư? Mỗi ngày lại có bao nhiêu đệ tử xảy ra chuyện ngoài ý muốn, nếu như mỗi đệ tửđều muốn Tu Phục Sư giúp đỡ, vậy Tu Phục Sư chẳng phải trở thành rau cải trắng.</w:t>
      </w:r>
    </w:p>
    <w:p>
      <w:pPr>
        <w:pStyle w:val="BodyText"/>
      </w:pPr>
      <w:r>
        <w:t xml:space="preserve">- Tề Trùng cũng coi như vận khí tốt, chí ít khi hắn rời khỏi Đằng Xuân thánh địa, người của Đằng Xuân thánh địa đã tặng hắn năm mươi bình linh đan, hiện tại hắn lấy ra toàn bộ cầu Tu Phục Sư vì hắn chữa trị yêu binh, thế nhưng Tu Phục Sư làm sao dễ tìm như vậy, muốn chữa trị kiếm linh tổn hại của bát giai Lục Tiên, cho dù không đạt được Tu Phục Tông Sư, tuyệt đối cũng là nhân vật đỉnh phong trong Tu Phục Đại Sư.</w:t>
      </w:r>
    </w:p>
    <w:p>
      <w:pPr>
        <w:pStyle w:val="Compact"/>
      </w:pPr>
      <w:r>
        <w:br w:type="textWrapping"/>
      </w:r>
      <w:r>
        <w:br w:type="textWrapping"/>
      </w:r>
    </w:p>
    <w:p>
      <w:pPr>
        <w:pStyle w:val="Heading2"/>
      </w:pPr>
      <w:bookmarkStart w:id="278" w:name="chương-269-có-dám-cược-hay-không-1"/>
      <w:bookmarkEnd w:id="278"/>
      <w:r>
        <w:t xml:space="preserve">256. Chương 269 : Có Dám Cược Hay Không (1)</w:t>
      </w:r>
    </w:p>
    <w:p>
      <w:pPr>
        <w:pStyle w:val="Compact"/>
      </w:pPr>
      <w:r>
        <w:br w:type="textWrapping"/>
      </w:r>
      <w:r>
        <w:br w:type="textWrapping"/>
      </w:r>
      <w:r>
        <w:t xml:space="preserve">Những người này vừa nghị luận vừa đi qua người Âu Dương, bọn họ hoàn toàn không biết, ngay lúc này có một Tu Phục Tông Sư lướt qua người bọn họ, hơn nữa Tu Phục Tông Sư này còn có chân thực chi nhãn, được xưng tụng là Tu Phục Tông Sư có khả năng trùng kích Thần Sư nhất. . .</w:t>
      </w:r>
    </w:p>
    <w:p>
      <w:pPr>
        <w:pStyle w:val="BodyText"/>
      </w:pPr>
      <w:r>
        <w:t xml:space="preserve">- Bát giai Lục Tiên kiếm linh, năm mươi bình linh đan. . .Được rồi.</w:t>
      </w:r>
    </w:p>
    <w:p>
      <w:pPr>
        <w:pStyle w:val="BodyText"/>
      </w:pPr>
      <w:r>
        <w:t xml:space="preserve">Âu Dương tính toán, truyền tống cần mười bình, dù cho vị trí hắn muốn truyền tống là Trung Châu cũng đủ rồi.</w:t>
      </w:r>
    </w:p>
    <w:p>
      <w:pPr>
        <w:pStyle w:val="BodyText"/>
      </w:pPr>
      <w:r>
        <w:t xml:space="preserve">Âu Dương tiếp tục hướng về phía Ngọc Bích Lâu, trên đường đi hắn nghe được vô số tiếng tức giận mắng chửi và tiếng oán giận, những người này tuyệt đại đa số đều là Yêu Chiến Sĩ, cho dù có Lục Tiên cũng là Lục Tiên cấp rất thấp.</w:t>
      </w:r>
    </w:p>
    <w:p>
      <w:pPr>
        <w:pStyle w:val="BodyText"/>
      </w:pPr>
      <w:r>
        <w:t xml:space="preserve">Tiếp tục đi về phía trước năm sáu phút, Âu Dương rốt cuộc thấy được Ngọc Bích Lâu.</w:t>
      </w:r>
    </w:p>
    <w:p>
      <w:pPr>
        <w:pStyle w:val="BodyText"/>
      </w:pPr>
      <w:r>
        <w:t xml:space="preserve">Một tòa bát giác lâu hoàn toàn dùng gỗ dựng lên, bát giác lâu có khoảng sáu tầng, cao hơn hai mươi thước. Toàn thân bát giác lâu là màu xanh biếc, Âu Dương thông qua chân thực chi nhãn có thể nhìn ra được, màu xanh biếc này chính là màu sắc vốn có của mộc chất.</w:t>
      </w:r>
    </w:p>
    <w:p>
      <w:pPr>
        <w:pStyle w:val="BodyText"/>
      </w:pPr>
      <w:r>
        <w:t xml:space="preserve">Về phần tên gọi của vật liệu gỗ này, Âu Dương không biết, thế nhưng không hề nghi ngờ, chỉ riêng giá trị chế tạo của bát giác lâu này đã tuyệt đối không thể tưởng tượng.</w:t>
      </w:r>
    </w:p>
    <w:p>
      <w:pPr>
        <w:pStyle w:val="BodyText"/>
      </w:pPr>
      <w:r>
        <w:t xml:space="preserve">- Hắn thật giàu có.</w:t>
      </w:r>
    </w:p>
    <w:p>
      <w:pPr>
        <w:pStyle w:val="BodyText"/>
      </w:pPr>
      <w:r>
        <w:t xml:space="preserve">Âu Dương không nhịn được thốt lên một câu, hiện tại hắn nghĩ, nếu như ngày nào đó mình thực sự không lăn lộn được nữa, cũng nên học tập xây dựng Hoàng Kim Lâu, dùng hoàng kim tinh khiết chế tạo một cao lầu trăm mét tuyệt đối là vô cùng thú vị.</w:t>
      </w:r>
    </w:p>
    <w:p>
      <w:pPr>
        <w:pStyle w:val="BodyText"/>
      </w:pPr>
      <w:r>
        <w:t xml:space="preserve">Phía trước Ngọc Bích Lâu có vô số người xếp hàng tiến hành đăng ký, trong tay bọn họ đang cầm các loại linh đan, hoặc là cầm dị bảo khác, không hề nghi ngờ, những người này đều là người đến thỉnh cầu chữa trị yêu binh.</w:t>
      </w:r>
    </w:p>
    <w:p>
      <w:pPr>
        <w:pStyle w:val="BodyText"/>
      </w:pPr>
      <w:r>
        <w:t xml:space="preserve">Một bên khác cũng có một hàng dài, những người này đều ôm các loại tâm tình thấp thỏm, tuyệt đại đa số đều cầm linh đan và dị bảo của mình, nhìn ra được, những người này có lẽ đều đã bị cự tuyệt.</w:t>
      </w:r>
    </w:p>
    <w:p>
      <w:pPr>
        <w:pStyle w:val="BodyText"/>
      </w:pPr>
      <w:r>
        <w:t xml:space="preserve">- Nói đùa gì chứ, ngay cả yêu binh tứ giai cũng không chữa trịđược, vậy sao không chết đi.</w:t>
      </w:r>
    </w:p>
    <w:p>
      <w:pPr>
        <w:pStyle w:val="BodyText"/>
      </w:pPr>
      <w:r>
        <w:t xml:space="preserve">Một Yêu Chiến Sĩ hơn ba mươi tuổi vừa mắng chửi vừa đi qua người Âu Dương.</w:t>
      </w:r>
    </w:p>
    <w:p>
      <w:pPr>
        <w:pStyle w:val="BodyText"/>
      </w:pPr>
      <w:r>
        <w:t xml:space="preserve">- Yêu binh tứ giai cũng không biết xấu hổ đến chữa trị, có mất mặt hay không . . .</w:t>
      </w:r>
    </w:p>
    <w:p>
      <w:pPr>
        <w:pStyle w:val="BodyText"/>
      </w:pPr>
      <w:r>
        <w:t xml:space="preserve">Âu Dương thật sự không biết nói gì, mỗi ngày có bao nhiêu yêu binh của Yêu Chiến Sĩ cấp thấp tổn hại, nếu như một Yêu Chiến Sĩ tam tứ giai có Tu Phục Đại Sư chữa trị, vậy Tu Phục Đại Sư còn là cái gì?</w:t>
      </w:r>
    </w:p>
    <w:p>
      <w:pPr>
        <w:pStyle w:val="BodyText"/>
      </w:pPr>
      <w:r>
        <w:t xml:space="preserve">- Ài. . . Tề Trùng, ngươi đã chờ ở đây một năm rồi, đừng đợi nữa, không phải bảng giá của ngươi thiếu, mà là Hồ Đại Sư xác thực bất lực.</w:t>
      </w:r>
    </w:p>
    <w:p>
      <w:pPr>
        <w:pStyle w:val="BodyText"/>
      </w:pPr>
      <w:r>
        <w:t xml:space="preserve">Bên kia, một gã thanh niên phụ trách trả linh đan dị bảo lại cho người chủ nhân trước mặt nói.</w:t>
      </w:r>
    </w:p>
    <w:p>
      <w:pPr>
        <w:pStyle w:val="BodyText"/>
      </w:pPr>
      <w:r>
        <w:t xml:space="preserve">- Lẽ nào không thể toàn lực liều mạng sao?</w:t>
      </w:r>
    </w:p>
    <w:p>
      <w:pPr>
        <w:pStyle w:val="BodyText"/>
      </w:pPr>
      <w:r>
        <w:t xml:space="preserve">Tề Trùng nhìn người thanh niên trước mắt, hết lần này đến lần khác cự tuyệt, hi vọng dần dần biến thành thất vọng, hắn đợi một năm, hiện tại vẫn bị cự tuyệt, trong lòng Tề Trùng xác thực tuyệt vọng.</w:t>
      </w:r>
    </w:p>
    <w:p>
      <w:pPr>
        <w:pStyle w:val="BodyText"/>
      </w:pPr>
      <w:r>
        <w:t xml:space="preserve">- Đây không phải chuyện toàn lực liều mạng, Đại Sư nói rồi, hắn xác thực bất lực. . .</w:t>
      </w:r>
    </w:p>
    <w:p>
      <w:pPr>
        <w:pStyle w:val="BodyText"/>
      </w:pPr>
      <w:r>
        <w:t xml:space="preserve">Người thanh niên đồng tình nhìn Tề Trùng, hắn biết cái này không trách được người khác, chỉ trách tổn hại của Tề Trùng lại là kiếm linh, nếu như là bát giai yêu binh, như vậy tuyệt đối có thể chữa trị.</w:t>
      </w:r>
    </w:p>
    <w:p>
      <w:pPr>
        <w:pStyle w:val="BodyText"/>
      </w:pPr>
      <w:r>
        <w:t xml:space="preserve">- Đại Sư có mấy thành nắm chắc, cho dù chỉ có tam thành ta cũng nguyện ý liều mạng. . .</w:t>
      </w:r>
    </w:p>
    <w:p>
      <w:pPr>
        <w:pStyle w:val="BodyText"/>
      </w:pPr>
      <w:r>
        <w:t xml:space="preserve">Tề Trùng tự hỏi hồi lâu, cuối cùng hắn ngẩng đầu nhìn người thanh niên kiên định nói. . .</w:t>
      </w:r>
    </w:p>
    <w:p>
      <w:pPr>
        <w:pStyle w:val="BodyText"/>
      </w:pPr>
      <w:r>
        <w:t xml:space="preserve">Tề Trùng nhìn người thanh niên, xác suất thành công tam thành đã là hi vọng cuối cùng của hắn. Lời nói này cũng thu hút sự chú ý của mọi người, thế nhưng mọi người chỉ nhìn Tề Trùng với ánh mắt đồng tình.</w:t>
      </w:r>
    </w:p>
    <w:p>
      <w:pPr>
        <w:pStyle w:val="BodyText"/>
      </w:pPr>
      <w:r>
        <w:t xml:space="preserve">Tề Trùng chăm chú nhìn người thanh niên, thế nhưng hắn thấy đối phương chỉ lắc đầu cười khổ.</w:t>
      </w:r>
    </w:p>
    <w:p>
      <w:pPr>
        <w:pStyle w:val="BodyText"/>
      </w:pPr>
      <w:r>
        <w:t xml:space="preserve">- Có thể có xác suất thành công tam thành, thế nhưng ngươi thực sự muốn đánh cược sao?</w:t>
      </w:r>
    </w:p>
    <w:p>
      <w:pPr>
        <w:pStyle w:val="BodyText"/>
      </w:pPr>
      <w:r>
        <w:t xml:space="preserve">Người thanh niên cười khổ hỏi, tam thành xác thực quá thấp, lấy tỷ lệ tam thành đi đánh bạc cuộc đời, chuyện này xác thực có chút khó có thể lý giải.</w:t>
      </w:r>
    </w:p>
    <w:p>
      <w:pPr>
        <w:pStyle w:val="BodyText"/>
      </w:pPr>
      <w:r>
        <w:t xml:space="preserve">- Đúng, ta nguyện ý đánh cược.</w:t>
      </w:r>
    </w:p>
    <w:p>
      <w:pPr>
        <w:pStyle w:val="BodyText"/>
      </w:pPr>
      <w:r>
        <w:t xml:space="preserve">Tề Trùng cũng là cùng đường. Tam thành, mặc dù chỉ có tam thành, thế nhưng hắn cũng quyết định liều mạng.</w:t>
      </w:r>
    </w:p>
    <w:p>
      <w:pPr>
        <w:pStyle w:val="BodyText"/>
      </w:pPr>
      <w:r>
        <w:t xml:space="preserve">- Tam thành cũng đánh cược?</w:t>
      </w:r>
    </w:p>
    <w:p>
      <w:pPr>
        <w:pStyle w:val="BodyText"/>
      </w:pPr>
      <w:r>
        <w:t xml:space="preserve">- Không phải chứ. . . lẽ nào Tề Trùng điên rồi sao?</w:t>
      </w:r>
    </w:p>
    <w:p>
      <w:pPr>
        <w:pStyle w:val="BodyText"/>
      </w:pPr>
      <w:r>
        <w:t xml:space="preserve">- Tề Trùng hãy chờđợi đi. .</w:t>
      </w:r>
    </w:p>
    <w:p>
      <w:pPr>
        <w:pStyle w:val="BodyText"/>
      </w:pPr>
      <w:r>
        <w:t xml:space="preserve">Các loại khuyên bảo, thanh âm khó hiểu vang lên xung quanh. Thời gian một năm chờđợi cũng khiến Tề Trùng trở nên nổi danh ở đây, trên cơ bản người nào tới Ngọc Bích Lâu khẳng định đều từng nghe nói đến đứa trẻ đáng thương Tề Trùng, một người chấp nhất chờđợi ở đây một năm, hiện nay lại đổi lấy cơ hội tam thành.</w:t>
      </w:r>
    </w:p>
    <w:p>
      <w:pPr>
        <w:pStyle w:val="BodyText"/>
      </w:pPr>
      <w:r>
        <w:t xml:space="preserve">Lấy tất cảđi đánh cược với tam thành cơ hội, theo mọi người thấy xác thực là có chút lớn mật.</w:t>
      </w:r>
    </w:p>
    <w:p>
      <w:pPr>
        <w:pStyle w:val="BodyText"/>
      </w:pPr>
      <w:r>
        <w:t xml:space="preserve">- Đúng vậy, chờ một chút đi, nói không chừng ngày nào đó Đại Sư đạt được Tu Phục Tông Sư, tin tưởng lúc đó Đại Sư khẳng định nguyện ý giúp ngươi chữa trị.</w:t>
      </w:r>
    </w:p>
    <w:p>
      <w:pPr>
        <w:pStyle w:val="BodyText"/>
      </w:pPr>
      <w:r>
        <w:t xml:space="preserve">Một số người không biết tình huống ở bên cạnh khuyên bảo Tề Trùng, nhưng bọn hắn căn bản không rõ.</w:t>
      </w:r>
    </w:p>
    <w:p>
      <w:pPr>
        <w:pStyle w:val="BodyText"/>
      </w:pPr>
      <w:r>
        <w:t xml:space="preserve">Âu Dương nhìn Tề Trùng ở phía xa, tính cách của người này có chút tương tự với Lam Thông, rất gan góc. Then chốt nhất chính là đều vô cùng ngoan cường.</w:t>
      </w:r>
    </w:p>
    <w:p>
      <w:pPr>
        <w:pStyle w:val="BodyText"/>
      </w:pPr>
      <w:r>
        <w:t xml:space="preserve">Âu Dương nghe thấy những tiếng kêu khuyên nhủ chờđợi, hắn rất muốn xông lên tát tai những người đó. Chờ? Lúc này kiếm linh trong cơ thể Tề Trùng cũng không tốt hơn Lam Thông lúc trước, hơn nữa ngươi đừng quên Tề Trùng là bát giai, Lam Thông là cửu giai.</w:t>
      </w:r>
    </w:p>
    <w:p>
      <w:pPr>
        <w:pStyle w:val="BodyText"/>
      </w:pPr>
      <w:r>
        <w:t xml:space="preserve">Còn là cửu giai đại thành, cho dù như vậy Lam Thông khổ sở chống đỡ kiếm linh đã là rất khó, hiện tại Tề Trùng chỉ là bát giai, hắn chờđược sao?</w:t>
      </w:r>
    </w:p>
    <w:p>
      <w:pPr>
        <w:pStyle w:val="BodyText"/>
      </w:pPr>
      <w:r>
        <w:t xml:space="preserve">Âu Dương dùng chân thực chi nhãn quan sát một chút, nếu như không có gì bất ngờ xảy ra, kiếm linh trong cơ thể Tề Trùng khoảng nửa năm nữa sẽ vỡ vụn giống như Lam Thông trước kia, mà linh nguyên của Tề Trùng căn bản không đủ để giúp hắn, chống đỡ hắn liều mạng hợp lại với kiếm linh giống như Lam Thông, nói cách khác nửa năm sau kiếm linh của Tề Trùng khẳng định sẽ vỡ vụn, đến lúc đó cho dù hắn không chết, lực lượng cũng sẽ từ bát giai rơi xuống tứ ngũ giai, suốt đời này không thể nào tiến thêm bước nữa.</w:t>
      </w:r>
    </w:p>
    <w:p>
      <w:pPr>
        <w:pStyle w:val="BodyText"/>
      </w:pPr>
      <w:r>
        <w:t xml:space="preserve">- Chờ? Ta chờ không nổi nữa.</w:t>
      </w:r>
    </w:p>
    <w:p>
      <w:pPr>
        <w:pStyle w:val="BodyText"/>
      </w:pPr>
      <w:r>
        <w:t xml:space="preserve">Tề Trùng liếc mắt nhìn quét qua mọi người xung quanh, mặc dù hắn nhận ra những người này đang suy nghĩ cho hắn, thế nhưng tình huống của hắn như thế nào, hắn là người biết rõ nhất, nếu như thực sự có thể chờ, làm sao hắn lại lựa chọn quyết đánh đến cùng.</w:t>
      </w:r>
    </w:p>
    <w:p>
      <w:pPr>
        <w:pStyle w:val="BodyText"/>
      </w:pPr>
      <w:r>
        <w:t xml:space="preserve">- Chờ không nổi. . .</w:t>
      </w:r>
    </w:p>
    <w:p>
      <w:pPr>
        <w:pStyle w:val="BodyText"/>
      </w:pPr>
      <w:r>
        <w:t xml:space="preserve">Nghe thấy những lời này của Tề Trùng, tất cả mọi người đều lựa chọn im lặng.</w:t>
      </w:r>
    </w:p>
    <w:p>
      <w:pPr>
        <w:pStyle w:val="BodyText"/>
      </w:pPr>
      <w:r>
        <w:t xml:space="preserve">- Tại sao phải đánh cược, không phải chỉ là bát giai kiếm linh nửa tổn hại sao. . .</w:t>
      </w:r>
    </w:p>
    <w:p>
      <w:pPr>
        <w:pStyle w:val="BodyText"/>
      </w:pPr>
      <w:r>
        <w:t xml:space="preserve">Khi tất cả mọi người đang im lặng, một thanh âm từ phía sau đoàn người truyền đến, thanh âm này vừa thốt ra liền thu hút sự chú ý của mọi người, người nào mà dám kiêu ngạo như vậy ở Ngọc Bích Lâu.</w:t>
      </w:r>
    </w:p>
    <w:p>
      <w:pPr>
        <w:pStyle w:val="BodyText"/>
      </w:pPr>
      <w:r>
        <w:t xml:space="preserve">Theo mọi người thấy, lá gan của người này xác thực cũng rất lớn, lẽ nào hắn còn thấy Tề Trùng thiếu phẫn nộ, hắn còn muốn khiêu khích Tề Trùng hơn nữa?</w:t>
      </w:r>
    </w:p>
    <w:p>
      <w:pPr>
        <w:pStyle w:val="BodyText"/>
      </w:pPr>
      <w:r>
        <w:t xml:space="preserve">Các loại ánh mắt bắt đầu đổ đến, Âu Dương sớm đã lấy ra một bộ áo choàng màu đen từ trong vòng tay bao trùm lên người mình, lúc này toàn thân hắn đều giấu trong lớp áo choàng màu đen, có vài phần cảm giác như ở trong Hoàng Kim Thành trước kia.</w:t>
      </w:r>
    </w:p>
    <w:p>
      <w:pPr>
        <w:pStyle w:val="Compact"/>
      </w:pPr>
      <w:r>
        <w:br w:type="textWrapping"/>
      </w:r>
      <w:r>
        <w:br w:type="textWrapping"/>
      </w:r>
    </w:p>
    <w:p>
      <w:pPr>
        <w:pStyle w:val="Heading2"/>
      </w:pPr>
      <w:bookmarkStart w:id="279" w:name="chương-270-có-dám-cược-hay-không-2"/>
      <w:bookmarkEnd w:id="279"/>
      <w:r>
        <w:t xml:space="preserve">257. Chương 270 : Có Dám Cược Hay Không (2)</w:t>
      </w:r>
    </w:p>
    <w:p>
      <w:pPr>
        <w:pStyle w:val="Compact"/>
      </w:pPr>
      <w:r>
        <w:br w:type="textWrapping"/>
      </w:r>
      <w:r>
        <w:br w:type="textWrapping"/>
      </w:r>
      <w:r>
        <w:t xml:space="preserve">- Người nào, ngươi có biết ngươi đang khiêu khích Đại Sư hay không.</w:t>
      </w:r>
    </w:p>
    <w:p>
      <w:pPr>
        <w:pStyle w:val="BodyText"/>
      </w:pPr>
      <w:r>
        <w:t xml:space="preserve">Người thanh niên vừa rồi trao đổi với Tề Trùng bước ra, mặc dù Âu Dương không chỉ tên nói họ, thế nhưng vừa rồi hắn đã mở miệng nói Đại Sư không có nắm chắc, hiện tại tên gia hỏa cổ quái này lại nói ra những lời như vậy, đây rõ ràng là công kha khiêu khích lộ.</w:t>
      </w:r>
    </w:p>
    <w:p>
      <w:pPr>
        <w:pStyle w:val="BodyText"/>
      </w:pPr>
      <w:r>
        <w:t xml:space="preserve">- Quả thực muốn chết, Ngọc Bích Lâu là nơi ngươi dương oai sao.</w:t>
      </w:r>
    </w:p>
    <w:p>
      <w:pPr>
        <w:pStyle w:val="BodyText"/>
      </w:pPr>
      <w:r>
        <w:t xml:space="preserve">Nói xong, năm Yêu Chiến Sĩ cửu giai từ trong Ngọc Bích Lâu đi ra, năm tên Yêu Chiến Sĩ này đều là cửu giai đỉnh phong. Nhưng Âu Dương căn bản không để ý đến bọn họ.</w:t>
      </w:r>
    </w:p>
    <w:p>
      <w:pPr>
        <w:pStyle w:val="BodyText"/>
      </w:pPr>
      <w:r>
        <w:t xml:space="preserve">Từ khi hắn tiến nhập Thánh Thể, cửu giai đã không thể tạo thành uy hiếp đối với hắn. Dưới tình huống tuyệt đối áp chế giống như vậy, Âu Dương hoàn toàn có thểđồng thời bắn ra năm mũi Bạo Liệt Tiễn giết chết bọn họ.</w:t>
      </w:r>
    </w:p>
    <w:p>
      <w:pPr>
        <w:pStyle w:val="BodyText"/>
      </w:pPr>
      <w:r>
        <w:t xml:space="preserve">Mặc dù mình không có nắm giữ công pháp lợi hại, thế nhưng từ cửu giai bước vào Thánh Thể, cho dù không có công pháp chống đỡ, chỉ dựa vào lực lượng yêu khí cũng đủ để kích phát chiến lực vượt qua cửu giai mười lần.</w:t>
      </w:r>
    </w:p>
    <w:p>
      <w:pPr>
        <w:pStyle w:val="BodyText"/>
      </w:pPr>
      <w:r>
        <w:t xml:space="preserve">- Ngươi là ai, ai sai sử ngươi tới Ngọc Bích Lâu gây chuyện, chán sống rồi sao?</w:t>
      </w:r>
    </w:p>
    <w:p>
      <w:pPr>
        <w:pStyle w:val="BodyText"/>
      </w:pPr>
      <w:r>
        <w:t xml:space="preserve">Năm tên Yêu Chiến Sĩđẩy đoàn người né ra, đi tới trước mặt Âu Dương, năm người đã hoàn thành yêu hóa, hiển nhiên bọn họ đã chuẩn bị chiến đấu bất cứ lúc nào.</w:t>
      </w:r>
    </w:p>
    <w:p>
      <w:pPr>
        <w:pStyle w:val="BodyText"/>
      </w:pPr>
      <w:r>
        <w:t xml:space="preserve">- Cút xa một chút, ta chỉ muốn kiếm một chút lộ phí, không có hứng thú sát nhân.</w:t>
      </w:r>
    </w:p>
    <w:p>
      <w:pPr>
        <w:pStyle w:val="BodyText"/>
      </w:pPr>
      <w:r>
        <w:t xml:space="preserve">Âu Dương liếc nhìn năm người, thậm chí hắn còn không lấy ra Thứ Kiêu Cung, cho dù năm người này bạo phát cận chiến, tuyệt đối cũng không thể xúc phạm tới Thánh Thể hắn.</w:t>
      </w:r>
    </w:p>
    <w:p>
      <w:pPr>
        <w:pStyle w:val="BodyText"/>
      </w:pPr>
      <w:r>
        <w:t xml:space="preserve">- Muốn chết. . .</w:t>
      </w:r>
    </w:p>
    <w:p>
      <w:pPr>
        <w:pStyle w:val="BodyText"/>
      </w:pPr>
      <w:r>
        <w:t xml:space="preserve">Năm người hoàn toàn bị Âu Dương chọc giận, trong lúc nhất thời toàn bộ xuất ra yêu binh, nhìn như muốn chuẩn bị chém chết Âu Dương tại chỗ.</w:t>
      </w:r>
    </w:p>
    <w:p>
      <w:pPr>
        <w:pStyle w:val="BodyText"/>
      </w:pPr>
      <w:r>
        <w:t xml:space="preserve">- Dừng tay. . .</w:t>
      </w:r>
    </w:p>
    <w:p>
      <w:pPr>
        <w:pStyle w:val="BodyText"/>
      </w:pPr>
      <w:r>
        <w:t xml:space="preserve">Ngay khi năm người chuẩn bị xuất thủ, trong Ngọc Bích Lâu bỗng nhiên truyền ra một thanh âm mờ ảo:</w:t>
      </w:r>
    </w:p>
    <w:p>
      <w:pPr>
        <w:pStyle w:val="BodyText"/>
      </w:pPr>
      <w:r>
        <w:t xml:space="preserve">- Cường giả cấp Thánh Thể hà tất phải nổi giận với mấy cửu giai. . .</w:t>
      </w:r>
    </w:p>
    <w:p>
      <w:pPr>
        <w:pStyle w:val="BodyText"/>
      </w:pPr>
      <w:r>
        <w:t xml:space="preserve">Thanh âm này phiêu đãng bay ra, mơ hồ mang theo một luồng mê hoặc nhân tâm.</w:t>
      </w:r>
    </w:p>
    <w:p>
      <w:pPr>
        <w:pStyle w:val="BodyText"/>
      </w:pPr>
      <w:r>
        <w:t xml:space="preserve">- Huyễn Thuật Sư.</w:t>
      </w:r>
    </w:p>
    <w:p>
      <w:pPr>
        <w:pStyle w:val="BodyText"/>
      </w:pPr>
      <w:r>
        <w:t xml:space="preserve">Trong nháy mắt Âu Dương chỉ biết đây là một Huyễn Thuật Sư, hơn nữa đây còn là một Huyễn Thuật Sư cấp Thánh Thể, còn là loại Huyễn Thuật Sư tu luyện công pháp gì đó, đoạn ma âm vừa rồi chính là phát ra với mình, thế nhưng hắn đã dùng với sai người, ngay cả viễn cổ tếđàn cũng không làm gì được mình, một Huyễn Thuật Sư cấp Thánh Thể lại muốn dùng loại ma âm này mê hoặc mình?</w:t>
      </w:r>
    </w:p>
    <w:p>
      <w:pPr>
        <w:pStyle w:val="BodyText"/>
      </w:pPr>
      <w:r>
        <w:t xml:space="preserve">- Các hạ là Hồ đại sư?</w:t>
      </w:r>
    </w:p>
    <w:p>
      <w:pPr>
        <w:pStyle w:val="BodyText"/>
      </w:pPr>
      <w:r>
        <w:t xml:space="preserve">Âu Dương quay về phiá Ngọc Bích Lâu ôm quyền thi lễ. Lúc này năm tên Yêu Chiến Sĩ trước người hắn sớm đã toát mồ hôi lạnh.</w:t>
      </w:r>
    </w:p>
    <w:p>
      <w:pPr>
        <w:pStyle w:val="BodyText"/>
      </w:pPr>
      <w:r>
        <w:t xml:space="preserve">Bọn họ đều cảm thấy may mắn, may mắn Hồ Đại Sư sớm mở miệng, bằng không hai giây nữa, bọn họ khẳng định sẽ nhất tề xông lên, năm tên Yêu Chiến Sĩ cửu giai đỉnh phong đụng độ với một cường giả cấp Thánh Thể, đó chính là giết chết bọn hắn.</w:t>
      </w:r>
    </w:p>
    <w:p>
      <w:pPr>
        <w:pStyle w:val="BodyText"/>
      </w:pPr>
      <w:r>
        <w:t xml:space="preserve">Khi bọn hắn giật mình, Hồ Vân Thanh ngồi trong Ngọc Bích Lâu còn giật mình hơn bọn hắn. Mình chính là Huyễn Thuật Sư Thánh Thể tứ giai, am hiểu ma huyễn mê âm. Mặc dù không tính là công pháp cao cấp, thế nhưng cho dù đụng phải Thánh Thể lục giai cũng sẽ khiến đối phương thất thần trong thời gian ngắn, thế nhưng vừa rồi mình sử dụng ma huyễn mê âm lại hoàn toàn bị người này bỏ qua.</w:t>
      </w:r>
    </w:p>
    <w:p>
      <w:pPr>
        <w:pStyle w:val="BodyText"/>
      </w:pPr>
      <w:r>
        <w:t xml:space="preserve">Lúc này cho dù là Hồ Vân Thanh cũng không khỏi đứng dậy nhìn người mặc áo choàng đen bên ngoài Ngọc Bích Lâu. Theo Hồ Vân Thanh thấy, người này chí ít cũng có thể là một cường giả Thánh Thể trên lục giai, chẳng qua dùng cách gì đó che giấu tu vi của mình mà thôi.</w:t>
      </w:r>
    </w:p>
    <w:p>
      <w:pPr>
        <w:pStyle w:val="BodyText"/>
      </w:pPr>
      <w:r>
        <w:t xml:space="preserve">Âu Dương cũng không biết Hồ Vân Thanh nghĩ như thế nào, hắn nhìn Tề Trùng nói:</w:t>
      </w:r>
    </w:p>
    <w:p>
      <w:pPr>
        <w:pStyle w:val="BodyText"/>
      </w:pPr>
      <w:r>
        <w:t xml:space="preserve">- Ngươi muốn chữa trị kiếm linh?</w:t>
      </w:r>
    </w:p>
    <w:p>
      <w:pPr>
        <w:pStyle w:val="BodyText"/>
      </w:pPr>
      <w:r>
        <w:t xml:space="preserve">- Đúng vậy. . .</w:t>
      </w:r>
    </w:p>
    <w:p>
      <w:pPr>
        <w:pStyle w:val="BodyText"/>
      </w:pPr>
      <w:r>
        <w:t xml:space="preserve">Tề Trùng nhìn Âu Dương, hắn không rõ vì sao Âu Dương lại hỏi mình, lẽ nào hắn có năng lực giúp mình chữa trị?</w:t>
      </w:r>
    </w:p>
    <w:p>
      <w:pPr>
        <w:pStyle w:val="BodyText"/>
      </w:pPr>
      <w:r>
        <w:t xml:space="preserve">- Năm mươi bình linh đan.</w:t>
      </w:r>
    </w:p>
    <w:p>
      <w:pPr>
        <w:pStyle w:val="BodyText"/>
      </w:pPr>
      <w:r>
        <w:t xml:space="preserve">Âu Dương cũng không nói nhiều, vừa rồi hắn đã nghe người ta nói Tề Trùng nguyện ý bỏ ra năm mươi bình linh đan tìm người bang trợ hắn chữa trị kiếm linh, cho nên hắn vừa mở miệng đã trực tiếp đòi hạn mức cao nhất.</w:t>
      </w:r>
    </w:p>
    <w:p>
      <w:pPr>
        <w:pStyle w:val="BodyText"/>
      </w:pPr>
      <w:r>
        <w:t xml:space="preserve">- A? Đại. . . Đại Sư ngươi. . . Ngươi có thể chữa trị? Có. . . Có mấy thành nắm chắc?</w:t>
      </w:r>
    </w:p>
    <w:p>
      <w:pPr>
        <w:pStyle w:val="BodyText"/>
      </w:pPr>
      <w:r>
        <w:t xml:space="preserve">Tề Trùng nghe Âu Dương nói, hắn ngây ngẩn cả người, khẩu khí của Âu Dương tràn ngập tự tin, cho dù là hắn cũng không thể không lựa chọn tin tưởng.</w:t>
      </w:r>
    </w:p>
    <w:p>
      <w:pPr>
        <w:pStyle w:val="BodyText"/>
      </w:pPr>
      <w:r>
        <w:t xml:space="preserve">- Mấy thành nắm chắc ngươi không cần quan tâm, ngươi chỉ cần biết linh đan đúng chỗ, ta sẽ trả lại cho ngươi một kiếm linh tốt là đủ rồi.</w:t>
      </w:r>
    </w:p>
    <w:p>
      <w:pPr>
        <w:pStyle w:val="BodyText"/>
      </w:pPr>
      <w:r>
        <w:t xml:space="preserve">Âu Dương vẫn tỏ vẻ bí hiểm.</w:t>
      </w:r>
    </w:p>
    <w:p>
      <w:pPr>
        <w:pStyle w:val="BodyText"/>
      </w:pPr>
      <w:r>
        <w:t xml:space="preserve">Lúc này đại môn Ngọc Bích Lâu mở ra, một người trung niên hơn bốn mươi tuổi từ trong Ngọc Bích Lâu đi ra, khi hắn xuất hiện, Âu Dương phát hiện, những Yêu Chiến Sĩ xung quanh nhất thời tránh ra một con đường. Âu Dương biết, đây chính là chủ nhân Ngọc Bích Lâu Hồ Đại Sư Hồ Vân Thanh.</w:t>
      </w:r>
    </w:p>
    <w:p>
      <w:pPr>
        <w:pStyle w:val="BodyText"/>
      </w:pPr>
      <w:r>
        <w:t xml:space="preserve">- Tiên sinh là Tu Phục Sư?</w:t>
      </w:r>
    </w:p>
    <w:p>
      <w:pPr>
        <w:pStyle w:val="BodyText"/>
      </w:pPr>
      <w:r>
        <w:t xml:space="preserve">Hồ Vân Thanh đứng cách xa Âu Dương khoảng chừng ba trăm bước, trong ánh mắt hắn mang theo vài phần nghi vấn, phải biết rằng Thánh Thể ở Chân Linh Giới không xem là thưa thớt, cho dù là Thánh Thể trên lục giai tuyệt đối cũng không được tính là thưa thớt, Hồ Vân Thanh có thể tin Âu Dương là một cường giả Thánh Thể, thế nhưng dù thế nào hắn cũng không thể tin tưởng Âu Dương còn là một Tu Phục Sư mạnh hơn hắn.</w:t>
      </w:r>
    </w:p>
    <w:p>
      <w:pPr>
        <w:pStyle w:val="BodyText"/>
      </w:pPr>
      <w:r>
        <w:t xml:space="preserve">- Không thể sao?</w:t>
      </w:r>
    </w:p>
    <w:p>
      <w:pPr>
        <w:pStyle w:val="BodyText"/>
      </w:pPr>
      <w:r>
        <w:t xml:space="preserve">Âu Dương nhìn ra được, Hồ Vân Thanh là người rất kiêu ngạo, thân là một Tu Phục Đại Sư, vô số người đều khẩn cầu hắn bang trợ, hiện tại bỗng nhiên thấy một người công bố mạnh hơn hắn, trong lòng bất bình là đương nhiên.</w:t>
      </w:r>
    </w:p>
    <w:p>
      <w:pPr>
        <w:pStyle w:val="BodyText"/>
      </w:pPr>
      <w:r>
        <w:t xml:space="preserve">- Ha ha, muốn chữa trị kiếm linh của Tề Trùng, trừ phi là đạt được Tu Phục Đại Sư đỉnh phong, xin hỏi tiên sinh có phải là Tu Phục Đại Sư đỉnh phong?</w:t>
      </w:r>
    </w:p>
    <w:p>
      <w:pPr>
        <w:pStyle w:val="BodyText"/>
      </w:pPr>
      <w:r>
        <w:t xml:space="preserve">Hồ Vân Thanh nhìn Âu Dương chằm chằm, vẻ nghi vấn trong mắt hắn hiển nhiên càng thêm dày đặc.</w:t>
      </w:r>
    </w:p>
    <w:p>
      <w:pPr>
        <w:pStyle w:val="BodyText"/>
      </w:pPr>
      <w:r>
        <w:t xml:space="preserve">- Tu Phục Đại Sư đỉnh phong? Có lẽ không phải.</w:t>
      </w:r>
    </w:p>
    <w:p>
      <w:pPr>
        <w:pStyle w:val="BodyText"/>
      </w:pPr>
      <w:r>
        <w:t xml:space="preserve">Âu Dương cũng lười nói nhiều với Hồ Vân Thanh, hắn đi tới bên cạnh Tề Trùng nói:</w:t>
      </w:r>
    </w:p>
    <w:p>
      <w:pPr>
        <w:pStyle w:val="BodyText"/>
      </w:pPr>
      <w:r>
        <w:t xml:space="preserve">- Thế nào, tam thành ngươi cũng dám cược, hiện tại có dám hay không?</w:t>
      </w:r>
    </w:p>
    <w:p>
      <w:pPr>
        <w:pStyle w:val="BodyText"/>
      </w:pPr>
      <w:r>
        <w:t xml:space="preserve">- Nếu tiên sinh không quá nắm chắc, đừng nên nhận thì tốt hơn.</w:t>
      </w:r>
    </w:p>
    <w:p>
      <w:pPr>
        <w:pStyle w:val="BodyText"/>
      </w:pPr>
      <w:r>
        <w:t xml:space="preserve">Hồ Vân Thanh ở bên cạnh trào phúng một câu, thế nhưng Âu Dương căn bản không thèm để ý đến hắn.</w:t>
      </w:r>
    </w:p>
    <w:p>
      <w:pPr>
        <w:pStyle w:val="BodyText"/>
      </w:pPr>
      <w:r>
        <w:t xml:space="preserve">- Tiên sinh ngươi có mấy thành nắm chắc?</w:t>
      </w:r>
    </w:p>
    <w:p>
      <w:pPr>
        <w:pStyle w:val="BodyText"/>
      </w:pPr>
      <w:r>
        <w:t xml:space="preserve">Tề Trùng nghe Âu Dương và Hồ Vân Thanh đấu võ mồm, hắn cũng có chút mê man, thế nhưng hắn phảng phất cảm giác được hi vọng từ trong lời nói tự tin của Âu Dương.</w:t>
      </w:r>
    </w:p>
    <w:p>
      <w:pPr>
        <w:pStyle w:val="BodyText"/>
      </w:pPr>
      <w:r>
        <w:t xml:space="preserve">- Nếu như không phải kiếm chút lộ phí, ta nhất định sẽ không xuất hiện ở chỗ này. Thời gian của ta hữu hạn, ngươi nguyện ý đi lựa chọn tam thành hi vọng hư vô mờ mịt, hay nguyện ý đánh cược vào ta?</w:t>
      </w:r>
    </w:p>
    <w:p>
      <w:pPr>
        <w:pStyle w:val="BodyText"/>
      </w:pPr>
      <w:r>
        <w:t xml:space="preserve">Âu Dương chính là muốn nhìn xem Tề Trùng rút cuộc ngoan cường thế nào.</w:t>
      </w:r>
    </w:p>
    <w:p>
      <w:pPr>
        <w:pStyle w:val="BodyText"/>
      </w:pPr>
      <w:r>
        <w:t xml:space="preserve">Nếu hôm nay Tề Trùng thực sự buông tha, như vậy Âu Dương cũng không có tổn thất gì, dù sao hắn chỉ muốn kiếm chút lộ phí, Tề Trùng không nguyện ý còn có những người khác, nhiều người thất vọng như vậy, vấn đề lộ phí chắc chắn không có vấn đề.</w:t>
      </w:r>
    </w:p>
    <w:p>
      <w:pPr>
        <w:pStyle w:val="BodyText"/>
      </w:pPr>
      <w:r>
        <w:t xml:space="preserve">Tề Trùng nhìn Hồ Vân Thanh, xác thực, Hồ Vân Thanh chỉ có tam thành nắm chắc, còn bên này mặc dù không biết là bao nhiêu, thế nhưng hắn có thể nghe thấy tự tin từ trong miệng của hắc nhân thần bí này.</w:t>
      </w:r>
    </w:p>
    <w:p>
      <w:pPr>
        <w:pStyle w:val="BodyText"/>
      </w:pPr>
      <w:r>
        <w:t xml:space="preserve">Suy nghĩ một hồi, Tề Trùng vẫn quyết định đánh cược, tựa như Âu Dương nói, nếu như đánh cược vào tam thành hư vô mờ mịt, chi bằng đánh cược vào con người thần bí này.</w:t>
      </w:r>
    </w:p>
    <w:p>
      <w:pPr>
        <w:pStyle w:val="BodyText"/>
      </w:pPr>
      <w:r>
        <w:t xml:space="preserve">- Được, năm mươi bình linh đan.</w:t>
      </w:r>
    </w:p>
    <w:p>
      <w:pPr>
        <w:pStyle w:val="BodyText"/>
      </w:pPr>
      <w:r>
        <w:t xml:space="preserve">Tề Trùng lấy linh đan ra khỏi vòng tay.</w:t>
      </w:r>
    </w:p>
    <w:p>
      <w:pPr>
        <w:pStyle w:val="Compact"/>
      </w:pPr>
      <w:r>
        <w:br w:type="textWrapping"/>
      </w:r>
      <w:r>
        <w:br w:type="textWrapping"/>
      </w:r>
    </w:p>
    <w:p>
      <w:pPr>
        <w:pStyle w:val="Heading2"/>
      </w:pPr>
      <w:bookmarkStart w:id="280" w:name="chương-271-hoàn-mỹ-tông-sư"/>
      <w:bookmarkEnd w:id="280"/>
      <w:r>
        <w:t xml:space="preserve">258. Chương 271 : Hoàn Mỹ Tông Sư</w:t>
      </w:r>
    </w:p>
    <w:p>
      <w:pPr>
        <w:pStyle w:val="Compact"/>
      </w:pPr>
      <w:r>
        <w:br w:type="textWrapping"/>
      </w:r>
      <w:r>
        <w:br w:type="textWrapping"/>
      </w:r>
      <w:r>
        <w:t xml:space="preserve">- Nếu thành công ta sẽ lấy thứ ta cần, thất bại, ta không lấy một xu.</w:t>
      </w:r>
    </w:p>
    <w:p>
      <w:pPr>
        <w:pStyle w:val="BodyText"/>
      </w:pPr>
      <w:r>
        <w:t xml:space="preserve">Âu Dương cười nói:</w:t>
      </w:r>
    </w:p>
    <w:p>
      <w:pPr>
        <w:pStyle w:val="BodyText"/>
      </w:pPr>
      <w:r>
        <w:t xml:space="preserve">- Hồ đại sư, không biết có thể mượn dùng quý bảo địa một lát hay không?</w:t>
      </w:r>
    </w:p>
    <w:p>
      <w:pPr>
        <w:pStyle w:val="BodyText"/>
      </w:pPr>
      <w:r>
        <w:t xml:space="preserve">Hồ Vân Thanh nghe Âu Dương nói, trên mặt hắn lộ vẻ nghi hoặc, hắn đang suy nghĩ, người này tự tin như vậy, lẽ nào hắn thật sự là Tu Phục Đại Sư đỉnh phong? Nhưng bất luận hắn nghĩ như thế nào, hiện tại cũng không có kết quả, muốn thấy kết quả, chỉ có chờ sau khi người này chữa trị kiếm linh cho Tề Trùng.</w:t>
      </w:r>
    </w:p>
    <w:p>
      <w:pPr>
        <w:pStyle w:val="BodyText"/>
      </w:pPr>
      <w:r>
        <w:t xml:space="preserve">- Mời. . .</w:t>
      </w:r>
    </w:p>
    <w:p>
      <w:pPr>
        <w:pStyle w:val="BodyText"/>
      </w:pPr>
      <w:r>
        <w:t xml:space="preserve">Quay sang phía Âu Dương làm thủ thế mời, những người vây xem xung quanh đều tránh ra một con đường, nhìn theo Âu Dương mang theo Tề Trùng tiến vào Ngọc Bích Lâu.</w:t>
      </w:r>
    </w:p>
    <w:p>
      <w:pPr>
        <w:pStyle w:val="BodyText"/>
      </w:pPr>
      <w:r>
        <w:t xml:space="preserve">Hồ Vân Thanh theo sát Âu Dương và Tề Trùng tiến vào Ngọc Bích Lâu, đại môn Ngọc Bích Lâu cũng không đóng lại, năm gã Yêu Chiến Sĩ cửu giai đỉnh phong trước đó kêu gào với Âu Dương rất biết việc, đứng trước đại môn của Ngọc Bích Lâu canh gác.</w:t>
      </w:r>
    </w:p>
    <w:p>
      <w:pPr>
        <w:pStyle w:val="BodyText"/>
      </w:pPr>
      <w:r>
        <w:t xml:space="preserve">Hồ Vân Thanh đương nhiên biết khi Tu Phục Sư chữa trị tốt nhất là càng ít người quấy rầy càng tốt, thế nhưng trong lòng hắn vẫn không cảm thấy người mặc áo choàng thần bí này có năng lực chữa trị kiếm linh của Tề Trùng, hắn không đóng cửa cũng là có tư tâm.</w:t>
      </w:r>
    </w:p>
    <w:p>
      <w:pPr>
        <w:pStyle w:val="BodyText"/>
      </w:pPr>
      <w:r>
        <w:t xml:space="preserve">Đầu tiên hắn hi vọng hắc nhân thần bí sẽ bị quấy rối. Thứ hai đương nhiên là hi vọng mọi người nhìn thấy người kia thất bại, sau đó bị vô số thóa mạ.</w:t>
      </w:r>
    </w:p>
    <w:p>
      <w:pPr>
        <w:pStyle w:val="BodyText"/>
      </w:pPr>
      <w:r>
        <w:t xml:space="preserve">Thế nhưng chút tư tâm ấy của hắn đã bị Âu Dương nhìn ra, thân là một Tu Phục Đại Sư, hắn chẳng lẽ không biết chữa trị kiếm linh khó khăn hơn chữa trị yêu binh? Hắn chẳng lẽ không biết càng ít người quấy rầy càng tốt?</w:t>
      </w:r>
    </w:p>
    <w:p>
      <w:pPr>
        <w:pStyle w:val="BodyText"/>
      </w:pPr>
      <w:r>
        <w:t xml:space="preserve">Nhưng Âu Dương căn bản không để ý đến hắn, hắn thực sự xem mình là một Tu Phục Sư kém chất lượng? Năm đó khi lần đầu tiên chữa trị kiếm linh của Lam Thông, cho dù lúc đó giai vị của mình rất thấp, thế nhưng ở phương diện chữa trị mình tuyệt đối không có vấn đề.</w:t>
      </w:r>
    </w:p>
    <w:p>
      <w:pPr>
        <w:pStyle w:val="BodyText"/>
      </w:pPr>
      <w:r>
        <w:t xml:space="preserve">Hiện tại mình đã đạt được Thánh Thể, chữa trị kiếm linh của một bát giai, hơn nữa trình độ tổn hại còn xa mới bằng Lam Thông, kiếm linh như vậy nếu như Âu Dương nguyện ý, bốn năm phút là có thể giải quyết.</w:t>
      </w:r>
    </w:p>
    <w:p>
      <w:pPr>
        <w:pStyle w:val="BodyText"/>
      </w:pPr>
      <w:r>
        <w:t xml:space="preserve">Âu Dương biểu thị mình hoàn toàn không có áp lực khi chữa trị kiếm linh của Tề Trùng.</w:t>
      </w:r>
    </w:p>
    <w:p>
      <w:pPr>
        <w:pStyle w:val="BodyText"/>
      </w:pPr>
      <w:r>
        <w:t xml:space="preserve">Âu Dương mỉm cười nhìn thoáng qua Tề Trùng, sau đó vỗ nhẹ vai hắn. Mặc dù Tề Trùng không nhìn thấy vẻ tươi cười của Âu Dương, thế nhưng từđộng tác của Âu Dương hắn có thể cảm giác được Âu Dương rất thoải mái.</w:t>
      </w:r>
    </w:p>
    <w:p>
      <w:pPr>
        <w:pStyle w:val="BodyText"/>
      </w:pPr>
      <w:r>
        <w:t xml:space="preserve">- Đừng chống lại, thả lỏng, ta sẽ trả lại ngươi một kiếm linh hoàn chỉnh.</w:t>
      </w:r>
    </w:p>
    <w:p>
      <w:pPr>
        <w:pStyle w:val="BodyText"/>
      </w:pPr>
      <w:r>
        <w:t xml:space="preserve">Âu Dương nói với Tề Trùng mấy câu, sau đó vươn tay nhẹ nhàng đặt lên ngực Tề Trùng, tiếp theo yêu khí huyết sắc của hắn thông qua tay hắn bắt đầu tiến vào trong thân thể Tề Trùng.</w:t>
      </w:r>
    </w:p>
    <w:p>
      <w:pPr>
        <w:pStyle w:val="BodyText"/>
      </w:pPr>
      <w:r>
        <w:t xml:space="preserve">Chân thực chi nhãn không ngừng quan sát nơi tổn hại của kiếm linh, Âu Dương dẫn đạo yêu khí của mình từ từđến vị trí kiếm linh của Tề Trùng.</w:t>
      </w:r>
    </w:p>
    <w:p>
      <w:pPr>
        <w:pStyle w:val="BodyText"/>
      </w:pPr>
      <w:r>
        <w:t xml:space="preserve">- Buông lỏng tất cả lực lượng của ngươi, không cần đau khổ chống đỡ.</w:t>
      </w:r>
    </w:p>
    <w:p>
      <w:pPr>
        <w:pStyle w:val="BodyText"/>
      </w:pPr>
      <w:r>
        <w:t xml:space="preserve">Âu Dương phát hiện Tề Trùng vẫn rất căng thẳng, hắn vẫn dùng linh nguyên của mình đi chống đỡ kiếm linh.</w:t>
      </w:r>
    </w:p>
    <w:p>
      <w:pPr>
        <w:pStyle w:val="BodyText"/>
      </w:pPr>
      <w:r>
        <w:t xml:space="preserve">- A. . .</w:t>
      </w:r>
    </w:p>
    <w:p>
      <w:pPr>
        <w:pStyle w:val="BodyText"/>
      </w:pPr>
      <w:r>
        <w:t xml:space="preserve">Tề Trùng kêu lên một tiếng, sau đó buông lỏng linh nguyên của mình.</w:t>
      </w:r>
    </w:p>
    <w:p>
      <w:pPr>
        <w:pStyle w:val="BodyText"/>
      </w:pPr>
      <w:r>
        <w:t xml:space="preserve">Trong nháy mắt linh nguyên của hắn rút khỏi, yêu khí của Âu Dương đã lấp đầy toàn bộ kiếm linh, yêu khí lập tức bao vây kiếm linh, trong mấy giây, kiếm linh giống như biến thành một con tằm sắp sửa lột xác, bị bó chặt bên trong.</w:t>
      </w:r>
    </w:p>
    <w:p>
      <w:pPr>
        <w:pStyle w:val="BodyText"/>
      </w:pPr>
      <w:r>
        <w:t xml:space="preserve">Hồ Vân Thanh nhìn hai người, hắn không có chân thực chi nhãn như Âu Dương, chỉ nhìn từ bên ngoài hắn căn bản không thấy biến hóa trong thân thể Tề Trùng, nếu như nói hiện tại người có thể cảm thụ được, ngoại trừ Âu Dương cũng chỉ có bản thân Tề Trùng.</w:t>
      </w:r>
    </w:p>
    <w:p>
      <w:pPr>
        <w:pStyle w:val="BodyText"/>
      </w:pPr>
      <w:r>
        <w:t xml:space="preserve">Tề Trùng có thể cảm giác được, kiếm linh của mình đang bị yêu khí từng chút thấm vào, từng luồng lực lượng thần kỳ bắt đầu liều mạng tiếp nhận kiếm linh của hắn.</w:t>
      </w:r>
    </w:p>
    <w:p>
      <w:pPr>
        <w:pStyle w:val="BodyText"/>
      </w:pPr>
      <w:r>
        <w:t xml:space="preserve">Lúc này Tề Trùng rất muốn kêu to, thế nhưng hắn không dám, hắn sợ quấy rối Âu Dương, dẫn đến chữa trị thất bại.</w:t>
      </w:r>
    </w:p>
    <w:p>
      <w:pPr>
        <w:pStyle w:val="BodyText"/>
      </w:pPr>
      <w:r>
        <w:t xml:space="preserve">Mười phút, lần này Âu Dương cố ý kéo dài thời gian tới mười phút, trước kia chữa trị kiếm linh cho Lam Thông, hắn cũng chỉ dùng nửa tiếng đồng hồ, lần này làm như vậy cũng không sợ tạo ra oanh động quá lớn.</w:t>
      </w:r>
    </w:p>
    <w:p>
      <w:pPr>
        <w:pStyle w:val="BodyText"/>
      </w:pPr>
      <w:r>
        <w:t xml:space="preserve">Yêu khí lưu chuyển, tất cả mọi người có thể nhìn thấy từng sợi yêu khí huyết sắc rời khỏi thân thể Tề Trùng, quay trở lại thân thể của Âu Dương. Bọn họ biết có lẽ đã tới lúc công bố kết quả.</w:t>
      </w:r>
    </w:p>
    <w:p>
      <w:pPr>
        <w:pStyle w:val="BodyText"/>
      </w:pPr>
      <w:r>
        <w:t xml:space="preserve">Thế nhưng khi bọn hắn nhìn về phía Tề Trùng, lại phát hiện trong mắt Tề Trùng lộ vẻ kinh hoàng, không thể trách Tề Trùng, bởi vì lúc này bản thân Tề Trùng cũng có chút không dám tin tưởng.</w:t>
      </w:r>
    </w:p>
    <w:p>
      <w:pPr>
        <w:pStyle w:val="BodyText"/>
      </w:pPr>
      <w:r>
        <w:t xml:space="preserve">Điều khiến hắn khó tin chính là kiếm linh của mình, lúc này kiếm linh của hắn đã hoàn thành chữa trị, cái này cũng không đáng sợ, đáng sợ chính là kiếm linh của hắn còn hoàn chỉnh hơn cả trước khi tổn thương.</w:t>
      </w:r>
    </w:p>
    <w:p>
      <w:pPr>
        <w:pStyle w:val="BodyText"/>
      </w:pPr>
      <w:r>
        <w:t xml:space="preserve">- Đây là chữa trị hoàn mỹ.</w:t>
      </w:r>
    </w:p>
    <w:p>
      <w:pPr>
        <w:pStyle w:val="BodyText"/>
      </w:pPr>
      <w:r>
        <w:t xml:space="preserve">Tề Trùng thầm nghĩ.</w:t>
      </w:r>
    </w:p>
    <w:p>
      <w:pPr>
        <w:pStyle w:val="BodyText"/>
      </w:pPr>
      <w:r>
        <w:t xml:space="preserve">Lúc này Âu Dương lại mở vòng tay của Tề Trùng, lấy từ trong vòng tay của hắn năm mươi bình linh đan bỏ vào trong vòng tay của mình, vừa đi ra ngoài vừa nói:</w:t>
      </w:r>
    </w:p>
    <w:p>
      <w:pPr>
        <w:pStyle w:val="BodyText"/>
      </w:pPr>
      <w:r>
        <w:t xml:space="preserve">- Thoả thuận hai bên đã xong, ta cũng nên về nhà . . .</w:t>
      </w:r>
    </w:p>
    <w:p>
      <w:pPr>
        <w:pStyle w:val="BodyText"/>
      </w:pPr>
      <w:r>
        <w:t xml:space="preserve">Âu Dương vừa dứt lời, toàn thân hắn đã chui xuống dưới đất biến mất. Đến lúc này, người vây xem cũng không biết kết quả như thế nào?</w:t>
      </w:r>
    </w:p>
    <w:p>
      <w:pPr>
        <w:pStyle w:val="BodyText"/>
      </w:pPr>
      <w:r>
        <w:t xml:space="preserve">- Thế nào, có phải là thực sự chữa trị ?</w:t>
      </w:r>
    </w:p>
    <w:p>
      <w:pPr>
        <w:pStyle w:val="BodyText"/>
      </w:pPr>
      <w:r>
        <w:t xml:space="preserve">Bên ngoài Ngọc Bích Lâu, mọi người hô to về phía Tề Trùng, bọn họ bức thiết muốn biết rằng có phải đã thực sự hoàn thành chữa trị.</w:t>
      </w:r>
    </w:p>
    <w:p>
      <w:pPr>
        <w:pStyle w:val="BodyText"/>
      </w:pPr>
      <w:r>
        <w:t xml:space="preserve">- Làm sao có thể làm trong mười phút, lẽ nào hắn là Tu Phục Tông Sư ?</w:t>
      </w:r>
    </w:p>
    <w:p>
      <w:pPr>
        <w:pStyle w:val="BodyText"/>
      </w:pPr>
      <w:r>
        <w:t xml:space="preserve">Có người cảm thấy chuyện này không có khả năng.</w:t>
      </w:r>
    </w:p>
    <w:p>
      <w:pPr>
        <w:pStyle w:val="BodyText"/>
      </w:pPr>
      <w:r>
        <w:t xml:space="preserve">- Gia hoảđó chẳng lẽ dùng thủ đoạn đặc thù gì trấn định Tề Trùng?</w:t>
      </w:r>
    </w:p>
    <w:p>
      <w:pPr>
        <w:pStyle w:val="BodyText"/>
      </w:pPr>
      <w:r>
        <w:t xml:space="preserve">Có người nghi vấn, thế nhưng khi bọn hắn quay đầu lại, Âu Dương đã sớm biến mất vô tung vô ảnh.</w:t>
      </w:r>
    </w:p>
    <w:p>
      <w:pPr>
        <w:pStyle w:val="BodyText"/>
      </w:pPr>
      <w:r>
        <w:t xml:space="preserve">- Xong rồi. . . Hoàn mỹ. . .</w:t>
      </w:r>
    </w:p>
    <w:p>
      <w:pPr>
        <w:pStyle w:val="BodyText"/>
      </w:pPr>
      <w:r>
        <w:t xml:space="preserve">Qua một hồi lâu, Tề Trùng cuối cùng bị tiếng nghị luận thức tỉnh, thế nhưng khi hắn phản ứng, hắc nhân thần bí đã biến mất.</w:t>
      </w:r>
    </w:p>
    <w:p>
      <w:pPr>
        <w:pStyle w:val="BodyText"/>
      </w:pPr>
      <w:r>
        <w:t xml:space="preserve">- Cái gì hoàn mỹ?</w:t>
      </w:r>
    </w:p>
    <w:p>
      <w:pPr>
        <w:pStyle w:val="BodyText"/>
      </w:pPr>
      <w:r>
        <w:t xml:space="preserve">Hồ Vân Thanh là người đầu tiên vọt tới bên cạnh Tề Trùng, hắn muốn chứng thực hắc nhân thần bí kia có phải thực sự chỉ dùng mười phút đã hoàn thành chữa trị.</w:t>
      </w:r>
    </w:p>
    <w:p>
      <w:pPr>
        <w:pStyle w:val="BodyText"/>
      </w:pPr>
      <w:r>
        <w:t xml:space="preserve">Hồ Vân Thanh đặt nhẹ tay lên trước người Tề Trùng, thế nhưng lần này toàn thân Hồ Vân Thanh phảng phất như bị lôi điện bổ vào, hắn cũng đứng ngây ra giống như Tề Trùng.</w:t>
      </w:r>
    </w:p>
    <w:p>
      <w:pPr>
        <w:pStyle w:val="BodyText"/>
      </w:pPr>
      <w:r>
        <w:t xml:space="preserve">- Hắn không phải Tu Phục Đại Sư. .</w:t>
      </w:r>
    </w:p>
    <w:p>
      <w:pPr>
        <w:pStyle w:val="BodyText"/>
      </w:pPr>
      <w:r>
        <w:t xml:space="preserve">Một lúc lâu, Hồ Vân Thanh chậm rãi thốt ra những lời này.</w:t>
      </w:r>
    </w:p>
    <w:p>
      <w:pPr>
        <w:pStyle w:val="BodyText"/>
      </w:pPr>
      <w:r>
        <w:t xml:space="preserve">Không phải Tu Phục Đại Sư? Lẽ nào thật sự là một tên lừa đảo dùng thủ đoạn đặc thù trấn định Tề Trùng, sau đó đào tẩu ? Nếu không tại sao hắn lại đi nhanh như vậy?</w:t>
      </w:r>
    </w:p>
    <w:p>
      <w:pPr>
        <w:pStyle w:val="BodyText"/>
      </w:pPr>
      <w:r>
        <w:t xml:space="preserve">- Hắn không phải Tu Phục Đại Sư. . .</w:t>
      </w:r>
    </w:p>
    <w:p>
      <w:pPr>
        <w:pStyle w:val="BodyText"/>
      </w:pPr>
      <w:r>
        <w:t xml:space="preserve">Lúc này Hồ Vân Thanh vô cùng hối hận, hắn hối hận mình hữu nhãn vô châu.</w:t>
      </w:r>
    </w:p>
    <w:p>
      <w:pPr>
        <w:pStyle w:val="BodyText"/>
      </w:pPr>
      <w:r>
        <w:t xml:space="preserve">- Hoàn mỹ chữa trị, hắn là một Tu Phục Tông Sư .</w:t>
      </w:r>
    </w:p>
    <w:p>
      <w:pPr>
        <w:pStyle w:val="BodyText"/>
      </w:pPr>
      <w:r>
        <w:t xml:space="preserve">Đó là một Tu Phục Tông Sư chân chính, cho dù trong bát tông mười hai thánh địa tuyệt đối cũng là nhân vật cấp trưởng lão, nhân vật như vậy giá lâm tông phái khác tuyệt đối sẽ được tiếp đãi rất trọng vọng, một nhân vật như vậy xuất hiện ở Ngọc Bích Lâu mà mình lại hữu nhãn vô châu không nhận ra.</w:t>
      </w:r>
    </w:p>
    <w:p>
      <w:pPr>
        <w:pStyle w:val="BodyText"/>
      </w:pPr>
      <w:r>
        <w:t xml:space="preserve">Nếu như có thểđược một Tu Phục Tông Sư chỉđiểm, cho dù chỉ rất nhỏ, mình có thể có cơ hội tiến thêm một bước, đạt được Tu Phục Đại Sư đỉnh phong.</w:t>
      </w:r>
    </w:p>
    <w:p>
      <w:pPr>
        <w:pStyle w:val="BodyText"/>
      </w:pPr>
      <w:r>
        <w:t xml:space="preserve">Chỉ là cơ hội mất đi không thể nào lấy lại, Hồ Vân Thanh có hối hận cũng vô dụng.</w:t>
      </w:r>
    </w:p>
    <w:p>
      <w:pPr>
        <w:pStyle w:val="Compact"/>
      </w:pPr>
      <w:r>
        <w:br w:type="textWrapping"/>
      </w:r>
      <w:r>
        <w:br w:type="textWrapping"/>
      </w:r>
    </w:p>
    <w:p>
      <w:pPr>
        <w:pStyle w:val="Heading2"/>
      </w:pPr>
      <w:bookmarkStart w:id="281" w:name="chương-272-chuyển-tăng-1"/>
      <w:bookmarkEnd w:id="281"/>
      <w:r>
        <w:t xml:space="preserve">259. Chương 272 : Chuyển Tăng (1)</w:t>
      </w:r>
    </w:p>
    <w:p>
      <w:pPr>
        <w:pStyle w:val="Compact"/>
      </w:pPr>
      <w:r>
        <w:br w:type="textWrapping"/>
      </w:r>
      <w:r>
        <w:br w:type="textWrapping"/>
      </w:r>
      <w:r>
        <w:t xml:space="preserve">- Tu Phục Tông Sư , Hồ Đại Sư nói hắc nhân kia là Tu Phục Tông Sư ? Ngươi nghe thấy không?</w:t>
      </w:r>
    </w:p>
    <w:p>
      <w:pPr>
        <w:pStyle w:val="BodyText"/>
      </w:pPr>
      <w:r>
        <w:t xml:space="preserve">Bên ngoài Ngọc Bích Lâu, vô số người há miệng ngơ ngác, bọn họ không thể tin vào điều mình vừa nghe thấy.</w:t>
      </w:r>
    </w:p>
    <w:p>
      <w:pPr>
        <w:pStyle w:val="BodyText"/>
      </w:pPr>
      <w:r>
        <w:t xml:space="preserve">Nhìn thấy một cường giả cấp Pháp Thân là rất khó, nhưng không phải không có khả năng, nhưng để gặp được một Tu Phục Tông Sư là cực kỳ khó, gặp được Tu Phục Tông Sư chẳng khác nào đụng phải cường giả cấp Đạo Nhất.</w:t>
      </w:r>
    </w:p>
    <w:p>
      <w:pPr>
        <w:pStyle w:val="BodyText"/>
      </w:pPr>
      <w:r>
        <w:t xml:space="preserve">- Năm phút. . . Hắn chỉ dùng năm phút đã hoàn thành chữa trị. . .</w:t>
      </w:r>
    </w:p>
    <w:p>
      <w:pPr>
        <w:pStyle w:val="BodyText"/>
      </w:pPr>
      <w:r>
        <w:t xml:space="preserve">Tề Trùng phảng phất còn cảm thấy đả kích đối với Hồ Vân Thanh còn chưa đủ lớn, hắn lại ở một bên lẩm bẩm.</w:t>
      </w:r>
    </w:p>
    <w:p>
      <w:pPr>
        <w:pStyle w:val="BodyText"/>
      </w:pPr>
      <w:r>
        <w:t xml:space="preserve">Hồ Vân Thanh nghe những lời này, hiện tại ngoại trừ cười khổ hắn thật sự không còn biết làm gì khác. Hồ Vân Thanh cảm thấy mình rất ngu ngốc, ngu ngốc đến mức không nhìn ra một Tu Phục Tông Sư.</w:t>
      </w:r>
    </w:p>
    <w:p>
      <w:pPr>
        <w:pStyle w:val="BodyText"/>
      </w:pPr>
      <w:r>
        <w:t xml:space="preserve">Ngu ngốc đến mức một Tu Phục Tông Sư xuất hiện trước mắt, mình lại không xin chỉđiểm.</w:t>
      </w:r>
    </w:p>
    <w:p>
      <w:pPr>
        <w:pStyle w:val="BodyText"/>
      </w:pPr>
      <w:r>
        <w:t xml:space="preserve">- Ha ha ha chữa trị hoàn mỹ, kiếm linh của ta đã được chữa trị hoàn mỹ, có Tu Phục Tông Sư hoàn thành chữa trị hoàn mỹ cho ta.</w:t>
      </w:r>
    </w:p>
    <w:p>
      <w:pPr>
        <w:pStyle w:val="BodyText"/>
      </w:pPr>
      <w:r>
        <w:t xml:space="preserve">Tề Trùng cười điên cuồng, kiếm linh của hắn đột nhiên phá thể mà ra, lúc này kiếm linh lấp lánh ngân quang có vẻ linh động không gì sánh được, Tề Trùng biết, lúc này kiếm linh tuyệt đối hoàn mỹ hơn trước kia.</w:t>
      </w:r>
    </w:p>
    <w:p>
      <w:pPr>
        <w:pStyle w:val="BodyText"/>
      </w:pPr>
      <w:r>
        <w:t xml:space="preserve">- Không phải chứ, thật sự là chữa trị hoàn mỹ, thật sự là Tu Phục Tông Sư . . .</w:t>
      </w:r>
    </w:p>
    <w:p>
      <w:pPr>
        <w:pStyle w:val="BodyText"/>
      </w:pPr>
      <w:r>
        <w:t xml:space="preserve">Bên ngoài mọi người sắp phát điên. . .</w:t>
      </w:r>
    </w:p>
    <w:p>
      <w:pPr>
        <w:pStyle w:val="BodyText"/>
      </w:pPr>
      <w:r>
        <w:t xml:space="preserve">Nhưng bọn hắn có điên hay không hoàn toàn không có liên quan đến Âu Dương, lúc này Âu Dương đã cởi bỏ áo choàng, khôi phục nguyên dạng của hắn, toàn thân vẫn mặc trang phục đệ tử nhập môn của Vạn Tiên Sơn.</w:t>
      </w:r>
    </w:p>
    <w:p>
      <w:pPr>
        <w:pStyle w:val="BodyText"/>
      </w:pPr>
      <w:r>
        <w:t xml:space="preserve">- Hắc hắc, rốt cuộc có thể trở về rồi, từ khi tiến vào nơi chôn xương đến bây giờđã một năm rồi, không biết Lam Thông đại ca có phải đã đột phá tới Thánh Thể rồi hay không, không biết quốc sư có phải cũng hoàn thành đột phá. Tiểu tử Lý Vĩ có lẽ cũng học được không ít thứ.</w:t>
      </w:r>
    </w:p>
    <w:p>
      <w:pPr>
        <w:pStyle w:val="BodyText"/>
      </w:pPr>
      <w:r>
        <w:t xml:space="preserve">Âu Dương nhớ lại những đồng bọn cùng với hắn tiến vào Chân Linh Giới, tiến vào Vạn Tiên Sơn.</w:t>
      </w:r>
    </w:p>
    <w:p>
      <w:pPr>
        <w:pStyle w:val="BodyText"/>
      </w:pPr>
      <w:r>
        <w:t xml:space="preserve">Thế nhưng Âu Dương căn bản không biết, hắn đã ở tếđàn viễn cổ mười năm, hắn đánh vỡ quy tắc cực cảnh, đánh chết phệ hồn, đồng thời hoàn thành đột phá đến Thánh Thể.</w:t>
      </w:r>
    </w:p>
    <w:p>
      <w:pPr>
        <w:pStyle w:val="BodyText"/>
      </w:pPr>
      <w:r>
        <w:t xml:space="preserve">Nhận được tứ phương chiến kỳ, diệt cực cảnh, Âu Dương hoàn toàn không biết hành động của hắn mười năm trước đã tạo thành oanh động lớn thế nào.</w:t>
      </w:r>
    </w:p>
    <w:p>
      <w:pPr>
        <w:pStyle w:val="BodyText"/>
      </w:pPr>
      <w:r>
        <w:t xml:space="preserve">Cũng may Âu Dương biến mất mười năm, Cực Cảnh tan biến dần dần bị người ta lãng quên, còn Âu Dương dưới nhân duyên xảo hợp nhận được tứ phương chiến kỳ. Bằng không cầm tứ phương chiến kỳ đi ra khỏi Cực Cảnh, sợ rằng Âu Dương sớm đã bị một đám Đại Đế phát hiện, sau đó vô thanh vô tức mà chết.</w:t>
      </w:r>
    </w:p>
    <w:p>
      <w:pPr>
        <w:pStyle w:val="BodyText"/>
      </w:pPr>
      <w:r>
        <w:t xml:space="preserve">- Trở lại Vạn Tiên Sơn, tìm sư phụ học tập công pháp. Đã là Thánh Thể rồi còn chưa thể phi hành, nói ra thật là mất mặt.</w:t>
      </w:r>
    </w:p>
    <w:p>
      <w:pPr>
        <w:pStyle w:val="BodyText"/>
      </w:pPr>
      <w:r>
        <w:t xml:space="preserve">Chậm rãi đi tới trung ương Bắc Thiên Thành, nhìn trận đồ khổng lồ, Âu Dương hô to một tiếng:</w:t>
      </w:r>
    </w:p>
    <w:p>
      <w:pPr>
        <w:pStyle w:val="BodyText"/>
      </w:pPr>
      <w:r>
        <w:t xml:space="preserve">- Vạn Tiên Sơn ta đã trở về.</w:t>
      </w:r>
    </w:p>
    <w:p>
      <w:pPr>
        <w:pStyle w:val="BodyText"/>
      </w:pPr>
      <w:r>
        <w:t xml:space="preserve">Sau đó bước nhanh về phía cửa ra vào của trận đồ.</w:t>
      </w:r>
    </w:p>
    <w:p>
      <w:pPr>
        <w:pStyle w:val="BodyText"/>
      </w:pPr>
      <w:r>
        <w:t xml:space="preserve">Thông qua một thông đạo chật hẹp, Âu Dương rốt cuộc đi tới lối vào trận đồ. Âu Dương khiêm tốn xếp hàng phía sau đội ngũ, hắn không lựa chọn chen ngang, bởi vì người phía trước đang giảm bớt với tốc độ như bay.</w:t>
      </w:r>
    </w:p>
    <w:p>
      <w:pPr>
        <w:pStyle w:val="BodyText"/>
      </w:pPr>
      <w:r>
        <w:t xml:space="preserve">Sử dụng trận đồ rất đơn giản, chỉ cần ngươi có thể lấy ra đủ thù lao, ngươi đương nhiên có thểđược truyền tống đến nơi muốn đến, bằng không ngươi thành thật cút đi.</w:t>
      </w:r>
    </w:p>
    <w:p>
      <w:pPr>
        <w:pStyle w:val="BodyText"/>
      </w:pPr>
      <w:r>
        <w:t xml:space="preserve">Trận đồ một khi thành hình, căn bản không cần Trận Đồ Sư vẫn có thể duy trì, nhìn trận đồ trước mắt, Âu Dương suy nghĩ ngày nào đó khi Lý Vĩ cũng có năng lực làm ra cái này, bọn họ có phải nên làm một thành thị chuyên môn phụ trách vận tải trận đồ và Tu Phục Tông Sư ?</w:t>
      </w:r>
    </w:p>
    <w:p>
      <w:pPr>
        <w:pStyle w:val="BodyText"/>
      </w:pPr>
      <w:r>
        <w:t xml:space="preserve">Âu Dương nghĩ, nếu hắn và Lý Vĩ thực sự dám làm như vậy, bọn họ tuyệt đối có thể nhanh chóng nổi tiếng ở Chân Linh Giới.</w:t>
      </w:r>
    </w:p>
    <w:p>
      <w:pPr>
        <w:pStyle w:val="BodyText"/>
      </w:pPr>
      <w:r>
        <w:t xml:space="preserve">- Mười bình?</w:t>
      </w:r>
    </w:p>
    <w:p>
      <w:pPr>
        <w:pStyle w:val="BodyText"/>
      </w:pPr>
      <w:r>
        <w:t xml:space="preserve">Cuối cùng đến phiên Âu Dương, Âu Dương nhìn lão giả trước mặt, hắn xuất ra mười bình linh đan nói:</w:t>
      </w:r>
    </w:p>
    <w:p>
      <w:pPr>
        <w:pStyle w:val="BodyText"/>
      </w:pPr>
      <w:r>
        <w:t xml:space="preserve">- Ta muốn tới Vạn Tiên Sơn.</w:t>
      </w:r>
    </w:p>
    <w:p>
      <w:pPr>
        <w:pStyle w:val="BodyText"/>
      </w:pPr>
      <w:r>
        <w:t xml:space="preserve">- Không thể trực tiếp truyền tống đến Vạn Tiên Sơn, Càn Khôn bên đó đã bị phong tỏa, trừ phi là sử dụng truyền tống ngọc phù trực tiếp trở về, bằng không chỉ có thể truyền tống đến Trung Châu cách Vạn Tiên Sơn hơn một vạn dặm.</w:t>
      </w:r>
    </w:p>
    <w:p>
      <w:pPr>
        <w:pStyle w:val="BodyText"/>
      </w:pPr>
      <w:r>
        <w:t xml:space="preserve">Lão giả tiếp nhận linh đan trong tay Âu Dương nói.</w:t>
      </w:r>
    </w:p>
    <w:p>
      <w:pPr>
        <w:pStyle w:val="BodyText"/>
      </w:pPr>
      <w:r>
        <w:t xml:space="preserve">- Một vạn dặm...</w:t>
      </w:r>
    </w:p>
    <w:p>
      <w:pPr>
        <w:pStyle w:val="BodyText"/>
      </w:pPr>
      <w:r>
        <w:t xml:space="preserve">Âu Dương có chút không biết nói gì, nhưng cũng may đã tiến nhập Thánh Thể, một vạn dặm với hắn mà nói cũng chỉ mất thời gian một hai ngày mà thôi.</w:t>
      </w:r>
    </w:p>
    <w:p>
      <w:pPr>
        <w:pStyle w:val="BodyText"/>
      </w:pPr>
      <w:r>
        <w:t xml:space="preserve">- Đúng, đó là cự ly gần nhất, một vạn dặm xung quanh Vạn Tiên Sơn đã bị phong tỏa, căn bản không thể trực tiếp tiến đến Vạn Tiên Sơn, hơn nữa không chỉ là Vạn Tiên Sơn, những tông phái khác cũng như vậy.</w:t>
      </w:r>
    </w:p>
    <w:p>
      <w:pPr>
        <w:pStyle w:val="BodyText"/>
      </w:pPr>
      <w:r>
        <w:t xml:space="preserve">Lão giả vô cùng khẳng định nói.</w:t>
      </w:r>
    </w:p>
    <w:p>
      <w:pPr>
        <w:pStyle w:val="BodyText"/>
      </w:pPr>
      <w:r>
        <w:t xml:space="preserve">- Được rồi, một vạn dặm thì một vạn dặm.</w:t>
      </w:r>
    </w:p>
    <w:p>
      <w:pPr>
        <w:pStyle w:val="BodyText"/>
      </w:pPr>
      <w:r>
        <w:t xml:space="preserve">Âu Dương cũng không quá mức lưu ý, dù sao một vạn dặm này cũng nhanh hơn hắn trực tiếp từ Bắc Cương chạy về Vạn Tiên Sơn rất nhiều.</w:t>
      </w:r>
    </w:p>
    <w:p>
      <w:pPr>
        <w:pStyle w:val="BodyText"/>
      </w:pPr>
      <w:r>
        <w:t xml:space="preserve">- Trận đồ bên trái là đường đến Vạn Tiên Sơn, mời khách nhân đi vào...</w:t>
      </w:r>
    </w:p>
    <w:p>
      <w:pPr>
        <w:pStyle w:val="BodyText"/>
      </w:pPr>
      <w:r>
        <w:t xml:space="preserve">Lão giả quay sang phân phó một người trẻ tuổi bên cạnh, tiếp theo người thanh niên liền dẫn Âu Dương đi vào trong trận đồ.</w:t>
      </w:r>
    </w:p>
    <w:p>
      <w:pPr>
        <w:pStyle w:val="BodyText"/>
      </w:pPr>
      <w:r>
        <w:t xml:space="preserve">Bước vào trận đồ, Âu Dương có thể cảm giác được, ở đây tràn ngập lực vặn vẹo, khiến Âu Dương sản sinh ra một loại cảm giác đang ở viễn cổ tếđàn.</w:t>
      </w:r>
    </w:p>
    <w:p>
      <w:pPr>
        <w:pStyle w:val="BodyText"/>
      </w:pPr>
      <w:r>
        <w:t xml:space="preserve">Dùng chân thực chi nhãn nhìn xung quanh, nhưng sự thực chứng minh chân thực chi nhãn của hắn cũng chỉ có thể khi dễ Huyễn Thuật Sư, đối với trận đồ của Trận Đồ Sư, chân thực chi nhãn của hắn chỉ nhìn thấy những thứ người khác không thấy, muốn hoàn toàn coi nhẹ cơ bản là không có khả năng.</w:t>
      </w:r>
    </w:p>
    <w:p>
      <w:pPr>
        <w:pStyle w:val="BodyText"/>
      </w:pPr>
      <w:r>
        <w:t xml:space="preserve">- Tiên sinh, mời bên này.</w:t>
      </w:r>
    </w:p>
    <w:p>
      <w:pPr>
        <w:pStyle w:val="BodyText"/>
      </w:pPr>
      <w:r>
        <w:t xml:space="preserve">Người thanh niên dẫn Âu Dương đi tới một trước một trận đồ có quầng sáng thanh sắc, trận đồ này có mấy phần tương tự với trận đồ trong viễn cổ tếđàn, chỉ có điều trận đồ này còn xa mới phức tạp bằng trận đồ trong viễn cổ tếđàn.</w:t>
      </w:r>
    </w:p>
    <w:p>
      <w:pPr>
        <w:pStyle w:val="BodyText"/>
      </w:pPr>
      <w:r>
        <w:t xml:space="preserve">Cũng không cần dùng lực lượng của tứ phương chiến kỳ kích hoạt. Dù sao trận đồ này chỉ truyền tống một khoảng cách, so với xuyên thấu hư vô của trận đồ trong viễn cổ tếđàn hoàn toàn không là gì.</w:t>
      </w:r>
    </w:p>
    <w:p>
      <w:pPr>
        <w:pStyle w:val="BodyText"/>
      </w:pPr>
      <w:r>
        <w:t xml:space="preserve">- Tiên sinh, chúc người thuận buồm xuôi gió.</w:t>
      </w:r>
    </w:p>
    <w:p>
      <w:pPr>
        <w:pStyle w:val="BodyText"/>
      </w:pPr>
      <w:r>
        <w:t xml:space="preserve">Người thanh niên nhìn Âu Dương bước vào trong trận đồ, hắn mỉm cười với Âu Dương, sau khi nhìn Âu Dương biến mất trong trận đồ mới bước ra bên ngoài.</w:t>
      </w:r>
    </w:p>
    <w:p>
      <w:pPr>
        <w:pStyle w:val="BodyText"/>
      </w:pPr>
      <w:r>
        <w:t xml:space="preserve">Quang mang chớp động, Âu Dương cảm thấy mình như đang xuyên qua hư không, khoảng chừng mười phút sau, hắn lại bị ném ra khỏi hư không rơi xuống mặt đất.</w:t>
      </w:r>
    </w:p>
    <w:p>
      <w:pPr>
        <w:pStyle w:val="BodyText"/>
      </w:pPr>
      <w:r>
        <w:t xml:space="preserve">Từ trên mặt đất đứng dậy, Âu Dương nhìn xung quanh, lúc này hắn đang đứng trong trận đồ không khác biệt lắm với Bắc Thiên Thành, nhưng khi Âu Dương xuất hiện ở đây, hắn vẫn phải thông qua biến hóa nhiệt độ mới minh bạch hắn đã rời khỏi Bắc Cương.</w:t>
      </w:r>
    </w:p>
    <w:p>
      <w:pPr>
        <w:pStyle w:val="BodyText"/>
      </w:pPr>
      <w:r>
        <w:t xml:space="preserve">- Trung Châu?</w:t>
      </w:r>
    </w:p>
    <w:p>
      <w:pPr>
        <w:pStyle w:val="BodyText"/>
      </w:pPr>
      <w:r>
        <w:t xml:space="preserve">Nhìn xung quanh, Âu Dương bước ra khỏi trận đồ, đây là một thành thị vô cùng lớn, chính là Trung Châu thành mà lão giả kia nói.</w:t>
      </w:r>
    </w:p>
    <w:p>
      <w:pPr>
        <w:pStyle w:val="BodyText"/>
      </w:pPr>
      <w:r>
        <w:t xml:space="preserve">Trung Châu thành tọa lạc ở chính giữa Trung Châu, ở đây linh nguyên sung túc, chính là trung tâm của toàn bộ Chân Linh Giới, nơi này là nơi địa linh nhân kiệt, từ cổ chí kim vô số thiên tài đã sinh ra ở đây</w:t>
      </w:r>
    </w:p>
    <w:p>
      <w:pPr>
        <w:pStyle w:val="BodyText"/>
      </w:pPr>
      <w:r>
        <w:t xml:space="preserve">Ở Trung Châu có ngũ phương thế lực cùng nhau chấp chưởng, trong đó Vạn Linh Tiên Sơn có vạn ngọn tiên sơn là nổi tiếng nhất, mỗi khi Vạn Tiên Sơn tuyển nhận đệ tử, đó là lúc toàn bộ Trung Châu náo nhiệt nhất.</w:t>
      </w:r>
    </w:p>
    <w:p>
      <w:pPr>
        <w:pStyle w:val="Compact"/>
      </w:pPr>
      <w:r>
        <w:br w:type="textWrapping"/>
      </w:r>
      <w:r>
        <w:br w:type="textWrapping"/>
      </w:r>
    </w:p>
    <w:p>
      <w:pPr>
        <w:pStyle w:val="Heading2"/>
      </w:pPr>
      <w:bookmarkStart w:id="282" w:name="chương-273-chuyển-tăng-2"/>
      <w:bookmarkEnd w:id="282"/>
      <w:r>
        <w:t xml:space="preserve">260. Chương 273 : Chuyển Tăng (2)</w:t>
      </w:r>
    </w:p>
    <w:p>
      <w:pPr>
        <w:pStyle w:val="Compact"/>
      </w:pPr>
      <w:r>
        <w:br w:type="textWrapping"/>
      </w:r>
      <w:r>
        <w:br w:type="textWrapping"/>
      </w:r>
      <w:r>
        <w:t xml:space="preserve">Ngoại trừ Vạn Tiên Sơn, bốn thế lực khác ở đây là tứđại gia tộc vô cùng huyền bí. Tứđại gia tộc không tuyển nhận đệ tử bên ngoài, bọn họ tán đồng chếđộ truyền thừa, từđời này truyền sang đời khác.</w:t>
      </w:r>
    </w:p>
    <w:p>
      <w:pPr>
        <w:pStyle w:val="BodyText"/>
      </w:pPr>
      <w:r>
        <w:t xml:space="preserve">Mặc dù tứđại gia tộc ít người, nhưng nếu ngươi xem thường thực lực của bọn họ, như vậy cho dù ngươi là tông phái thánh địa số một, số hai ở Chân Linh Giới tuyệt đối cũng thiệt thòi lớn.</w:t>
      </w:r>
    </w:p>
    <w:p>
      <w:pPr>
        <w:pStyle w:val="BodyText"/>
      </w:pPr>
      <w:r>
        <w:t xml:space="preserve">Tại sao tứđại gia tộc lại có thể xếp hạng cùng với bát tông mười hai thánh địa? Bởi vì bọn họ cũng có cường giảĐạo Nhất cấp, bọn họ cũng có nhân vật cấp Đại Đế trấn thủ.</w:t>
      </w:r>
    </w:p>
    <w:p>
      <w:pPr>
        <w:pStyle w:val="BodyText"/>
      </w:pPr>
      <w:r>
        <w:t xml:space="preserve">Đại Đế gần như không thể sát, không ai nguyện ý tùy tiện trêu chọc một nhân vật cấp Đại Đế.</w:t>
      </w:r>
    </w:p>
    <w:p>
      <w:pPr>
        <w:pStyle w:val="BodyText"/>
      </w:pPr>
      <w:r>
        <w:t xml:space="preserve">Lúc này Âu Dương mặc phục sức đệ tử nhập môn của Vạn Tiên Sơn xuất hiện ở đây khiến cho mọi người rất xôn xao. Lúc này chính là lúc Vạn Tiên Sơn tuyển nhận đệ tử, đột nhiên xuất hiện đệ tử của Vạn Tiên Sơn, có người nghị luận cũng là tự nhiên.</w:t>
      </w:r>
    </w:p>
    <w:p>
      <w:pPr>
        <w:pStyle w:val="BodyText"/>
      </w:pPr>
      <w:r>
        <w:t xml:space="preserve">- Vị linh giảđại nhân này, không biết người có phải đệ tử của Vạn Tiên Sơn?</w:t>
      </w:r>
    </w:p>
    <w:p>
      <w:pPr>
        <w:pStyle w:val="BodyText"/>
      </w:pPr>
      <w:r>
        <w:t xml:space="preserve">Khi Âu Dương đi ngang qua một tửu quán, một lão giả nơm nớp lo sợ tiến lên nhìn Âu Dương cẩn thận hỏi.</w:t>
      </w:r>
    </w:p>
    <w:p>
      <w:pPr>
        <w:pStyle w:val="BodyText"/>
      </w:pPr>
      <w:r>
        <w:t xml:space="preserve">Linh giả, đây là cách xưng hô của người thường đối với tu luyện giả. Đây là lần đầu tiên có người gọi Âu Dương như vậy, mặc dù hắn có chút sửng sốt, nhưng cũng rất nhanh minh bạch ý tứ trong đó.</w:t>
      </w:r>
    </w:p>
    <w:p>
      <w:pPr>
        <w:pStyle w:val="BodyText"/>
      </w:pPr>
      <w:r>
        <w:t xml:space="preserve">- Có việc gì sao?</w:t>
      </w:r>
    </w:p>
    <w:p>
      <w:pPr>
        <w:pStyle w:val="BodyText"/>
      </w:pPr>
      <w:r>
        <w:t xml:space="preserve">Âu Dương nhìn lão giả, bên cạnh lão giả bên này có một thiếu niên khoảng chừng mười lăm, mười sáu tuổi. Thiếu niên này nhìn qua rất ngây ngô, ánh mắt nhìn Âu Dương còn có chút sợ hãi.</w:t>
      </w:r>
    </w:p>
    <w:p>
      <w:pPr>
        <w:pStyle w:val="BodyText"/>
      </w:pPr>
      <w:r>
        <w:t xml:space="preserve">- Linh giảđại nhân, ngài... Ngài có thể xem tôn tử của ta có phải có linh căn hay không, có phải có thể gia nhập Vạn Tiên Sơn...</w:t>
      </w:r>
    </w:p>
    <w:p>
      <w:pPr>
        <w:pStyle w:val="BodyText"/>
      </w:pPr>
      <w:r>
        <w:t xml:space="preserve">Lão giả hiển nhiên rất ngại ngùng, dù sao trên đường cái túm một người lại hỏi như vậy rõ ràng có chút quá phận.</w:t>
      </w:r>
    </w:p>
    <w:p>
      <w:pPr>
        <w:pStyle w:val="BodyText"/>
      </w:pPr>
      <w:r>
        <w:t xml:space="preserve">- Linh căn?</w:t>
      </w:r>
    </w:p>
    <w:p>
      <w:pPr>
        <w:pStyle w:val="BodyText"/>
      </w:pPr>
      <w:r>
        <w:t xml:space="preserve">Âu Dương không hiểu ý tứ của lão giả, theo hắn biết, Vạn Tiên Sơn tuyển nhận đệ tử không phải sẽ trực tiếp tuyển nhận những người trên thất giai hay sao? Tại sao tôn tử của lão giả này không có chút tu vi cũng muốn gia nhập Vạn Tiên Sơn?</w:t>
      </w:r>
    </w:p>
    <w:p>
      <w:pPr>
        <w:pStyle w:val="BodyText"/>
      </w:pPr>
      <w:r>
        <w:t xml:space="preserve">- Đúng vậy, những linh giảđại nhân khác đều nói linh căn của tôn tử ta cực thấp, cảđời này thậm chí ngay cả cửu giai cũng không thể bước vào, cho nên tiểu lão nhi khẩn cầu linh giảđại nhân xem giúp có phải như vậy hay không.</w:t>
      </w:r>
    </w:p>
    <w:p>
      <w:pPr>
        <w:pStyle w:val="BodyText"/>
      </w:pPr>
      <w:r>
        <w:t xml:space="preserve">Lão giả vô cùng thương cảm, Âu Dương đại thể cũng minh bạch ý tứ của hắn.</w:t>
      </w:r>
    </w:p>
    <w:p>
      <w:pPr>
        <w:pStyle w:val="BodyText"/>
      </w:pPr>
      <w:r>
        <w:t xml:space="preserve">Hắn vận dụng chân thực chi nhãn nhìn về phía tôn tử của lão giả, vừa nhìn Âu Dương đã lắc đầu, thể chất của nam tử này rất bình thường, lão giả nói không sai, trừ phi là có kỳ tích xuất hiện, bằng không cảđời này của hắn tuyệt đối không có khả năng bước vào cửu giai.</w:t>
      </w:r>
    </w:p>
    <w:p>
      <w:pPr>
        <w:pStyle w:val="BodyText"/>
      </w:pPr>
      <w:r>
        <w:t xml:space="preserve">- Tiểu tử kia, ngươi tên gì?</w:t>
      </w:r>
    </w:p>
    <w:p>
      <w:pPr>
        <w:pStyle w:val="BodyText"/>
      </w:pPr>
      <w:r>
        <w:t xml:space="preserve">Âu Dương nhìn nam tửđang khiếp sợ hỏi.</w:t>
      </w:r>
    </w:p>
    <w:p>
      <w:pPr>
        <w:pStyle w:val="BodyText"/>
      </w:pPr>
      <w:r>
        <w:t xml:space="preserve">- Ta là Dạ Thiên.</w:t>
      </w:r>
    </w:p>
    <w:p>
      <w:pPr>
        <w:pStyle w:val="BodyText"/>
      </w:pPr>
      <w:r>
        <w:t xml:space="preserve">Thanh âm rất êm tai, cảm giác như phát thanh viên.</w:t>
      </w:r>
    </w:p>
    <w:p>
      <w:pPr>
        <w:pStyle w:val="BodyText"/>
      </w:pPr>
      <w:r>
        <w:t xml:space="preserve">- Linh giảđại nhân, tôn tử ta...</w:t>
      </w:r>
    </w:p>
    <w:p>
      <w:pPr>
        <w:pStyle w:val="BodyText"/>
      </w:pPr>
      <w:r>
        <w:t xml:space="preserve">Lão giả nhìn Âu Dương, lúc này hắn đã xem Âu Dương là người của Vạn Tiên Sơn đến Trung Châu tuyển nhận đệ tử, hắn rất muốn Âu Dương xác nhận sự thật.</w:t>
      </w:r>
    </w:p>
    <w:p>
      <w:pPr>
        <w:pStyle w:val="BodyText"/>
      </w:pPr>
      <w:r>
        <w:t xml:space="preserve">Âu Dương nhìn lão giả, lại nhìn Dạ Thiên, hắn mở miệng nói:</w:t>
      </w:r>
    </w:p>
    <w:p>
      <w:pPr>
        <w:pStyle w:val="BodyText"/>
      </w:pPr>
      <w:r>
        <w:t xml:space="preserve">- Thiên phú là tiên thiên, người có thiên phú cố nhiên có thể nhanh chóng phát triển rất cao, nhưng người có thiên phú kém cũng chưa chắc cảđời không có thành tựu.</w:t>
      </w:r>
    </w:p>
    <w:p>
      <w:pPr>
        <w:pStyle w:val="BodyText"/>
      </w:pPr>
      <w:r>
        <w:t xml:space="preserve">Âu Dương cũng không phải an ủi hai người, kỳ thực hắn là người có thiên phú cực kém, nếu như không phải sở hữu năng lực hấp thu huyết lực tấn chức, có thể bây giờ Âu Dương đang còn sinh hoạt ở tiểu thế giới.</w:t>
      </w:r>
    </w:p>
    <w:p>
      <w:pPr>
        <w:pStyle w:val="BodyText"/>
      </w:pPr>
      <w:r>
        <w:t xml:space="preserve">Nghe Âu Dương nói, lão giả và Dạ Thiên đồng thời cúi đầu, bọn họ đã minh bạch ý tứ của Âu Dương.</w:t>
      </w:r>
    </w:p>
    <w:p>
      <w:pPr>
        <w:pStyle w:val="BodyText"/>
      </w:pPr>
      <w:r>
        <w:t xml:space="preserve">- Dạ lão nhi, đừng thử nữa, tôn tử ngươi xác thực không có thiên phú, thành thật kinh doanh tửu quán của ngươi đi, sau này để tôn tử ngươi cùng bán rượu với ngươi.</w:t>
      </w:r>
    </w:p>
    <w:p>
      <w:pPr>
        <w:pStyle w:val="BodyText"/>
      </w:pPr>
      <w:r>
        <w:t xml:space="preserve">Xung quanh có người khuyên bảo.</w:t>
      </w:r>
    </w:p>
    <w:p>
      <w:pPr>
        <w:pStyle w:val="BodyText"/>
      </w:pPr>
      <w:r>
        <w:t xml:space="preserve">- Dạ lão nhi, tôn tử ngươi căn bản không có thiên phú, lẽ nào ngươi trông cậy hắn có thể bay trên trời chui dưới đất như linh giảđại nhân.</w:t>
      </w:r>
    </w:p>
    <w:p>
      <w:pPr>
        <w:pStyle w:val="BodyText"/>
      </w:pPr>
      <w:r>
        <w:t xml:space="preserve">Cũng có người cười nhạo.</w:t>
      </w:r>
    </w:p>
    <w:p>
      <w:pPr>
        <w:pStyle w:val="BodyText"/>
      </w:pPr>
      <w:r>
        <w:t xml:space="preserve">- Các ngươi đừng nói bậy, Thiên nhi là một đứa trẻ chăm chỉ, cái hắn còn thiếu chính là một cơ hội, nếu như có thể cho Thiên nhi một cơ hội, ta tin tưởng hắn nhất định có thể phi lên trời cao.</w:t>
      </w:r>
    </w:p>
    <w:p>
      <w:pPr>
        <w:pStyle w:val="BodyText"/>
      </w:pPr>
      <w:r>
        <w:t xml:space="preserve">Lão giả phẫn nộ nhìn người chung quanh, vẻ kiên nghị trong mắt hắn, cho dù là Âu Dương cũng thấy cả kinh.</w:t>
      </w:r>
    </w:p>
    <w:p>
      <w:pPr>
        <w:pStyle w:val="BodyText"/>
      </w:pPr>
      <w:r>
        <w:t xml:space="preserve">Âu Dương quay đầu nhìn Dạ Thiên đang đứng bên cạnh, khi gia gia của hắn mở miệng nói ra những lời này, vẻ mềm yếu của Dạ Thiên bỗng nhiên biến mất, thay vào đó là vẻ kiên nghị như gia gia của mình.</w:t>
      </w:r>
    </w:p>
    <w:p>
      <w:pPr>
        <w:pStyle w:val="BodyText"/>
      </w:pPr>
      <w:r>
        <w:t xml:space="preserve">Thấy Dạ Thiên như vậy, Âu Dương bỗng nhiên cảm thấy xúc động. Năm đó khi mình trở thành bán yêu giả, vô số người nói bán yêu giả ma chú gì đó, nói cảđời này mình không có khả năng trở thành Yêu Chiến Sĩ chân chính.</w:t>
      </w:r>
    </w:p>
    <w:p>
      <w:pPr>
        <w:pStyle w:val="BodyText"/>
      </w:pPr>
      <w:r>
        <w:t xml:space="preserve">Nhưng sự thực thì sao? Trên thực tế mình một đường xông pha Sinh Tử Cảnh, trảm linh sử, hiện nay mình bước vào Chân Linh Giới còn trảm phệ hồn, có được tứ phương chiến kỳ, tiến nhập Thánh Thể. Âu Dương tin tưởng, Thánh Thể sẽ không phải giới hạn của mình, Pháp Thân, Đại Đế thậm chí là cường giả trảm vô số Đại Đế mà hắn nhìn thấy trong tếđàn viễn cố mới là mục tiêu của hắn.</w:t>
      </w:r>
    </w:p>
    <w:p>
      <w:pPr>
        <w:pStyle w:val="BodyText"/>
      </w:pPr>
      <w:r>
        <w:t xml:space="preserve">- Dạ lão nhi, đừng chậm trễ thời gian của linh giảđại nhân, tôn tử ngươi căn bản không có khả năng trở thành tu luyện giả .</w:t>
      </w:r>
    </w:p>
    <w:p>
      <w:pPr>
        <w:pStyle w:val="BodyText"/>
      </w:pPr>
      <w:r>
        <w:t xml:space="preserve">Các loại trào phúng từ từ phân tán, Âu Dương cũng biến mất trước mặt mọi người, Dạ Thiên nhìn theo phương hướng Âu Dương rời đi, hắn chăm chú nắm chặt hai thứ Âu Dương vừa tặng cho hắn, mặc dù hắn không biết Đại Đế là cái gì, nhưng hắn tin tưởng có một ngày hắn sẽ giống như vịđại ca ca thần bí kia đã nói.</w:t>
      </w:r>
    </w:p>
    <w:p>
      <w:pPr>
        <w:pStyle w:val="BodyText"/>
      </w:pPr>
      <w:r>
        <w:t xml:space="preserve">Rời khỏi Trung Châu, Âu Dương tiến về phía phương hướng Vạn Tiên Sơn, kỳ thực hắn tặng 《 Hóa Yêu Bí Quyết》 và nội giáp cho Dạ Thiên, cũng không phải Âu Dương thực sự kỳ vọng có thể xuất hiện một Đại Đế, mà là nhãn thần của Dạ Thiên khiến Âu Dương cảm giác hắn có vài phần tương tự như mình.</w:t>
      </w:r>
    </w:p>
    <w:p>
      <w:pPr>
        <w:pStyle w:val="BodyText"/>
      </w:pPr>
      <w:r>
        <w:t xml:space="preserve">Đều là loại nhãn thần không cam lòng, quật cường và chấp nhất. Thiên phú của Dạ Thiên tốt hơn mình, mặc dù hắn không có chân thực chi nhãn, mực dù hắn không cách nào hấp thu huyết lực, nhưng Âu Dương cũng không cho rằng điều đó có thểđánh bại tự tin của một người.</w:t>
      </w:r>
    </w:p>
    <w:p>
      <w:pPr>
        <w:pStyle w:val="BodyText"/>
      </w:pPr>
      <w:r>
        <w:t xml:space="preserve">Một ngày một đêm qua đi, Âu Dương rốt cuộc nhìn thấy được Vạn Tiên Sơn sừng sững. Nhìn Vạn Tiên Sơn từ xa, cho dù đã trở thành một thành viên trong đó, Âu Dương vẫn cảm thấy rất chấn động.</w:t>
      </w:r>
    </w:p>
    <w:p>
      <w:pPr>
        <w:pStyle w:val="BodyText"/>
      </w:pPr>
      <w:r>
        <w:t xml:space="preserve">- Rốt cuộc đã vềđến nhà, rốt cuộc có thể học phi hành.</w:t>
      </w:r>
    </w:p>
    <w:p>
      <w:pPr>
        <w:pStyle w:val="BodyText"/>
      </w:pPr>
      <w:r>
        <w:t xml:space="preserve">Âu Dương cười hắc hắc, đừng thấy hắn luôn miệng nói thích đi dưới đất, trên thực tếđi dưới đất chính là để thuận tiện cho nữ nhân của hắn, trước đây rất lâu bay lượn trên không mới là mộng tưởng của Âu Dương.</w:t>
      </w:r>
    </w:p>
    <w:p>
      <w:pPr>
        <w:pStyle w:val="BodyText"/>
      </w:pPr>
      <w:r>
        <w:t xml:space="preserve">Khi hắn đi tới Vạn Tiên Sơn, mặt trời chói chang đã nhô lên cao. Âu Dương đi tới trước tông môn Vạn Tiên Sơn, hắn kinh ngạc phát hiện, lúc này phía trước tông môn Vạn Tiên Sơn vô cùng náo nhiệt. Vô số người thường mặc các loại phục sức khẩn trương đứng phía trước tông môn Vạn Tiên Sơn như chờđợi cái gì.</w:t>
      </w:r>
    </w:p>
    <w:p>
      <w:pPr>
        <w:pStyle w:val="BodyText"/>
      </w:pPr>
      <w:r>
        <w:t xml:space="preserve">- Tuyển nhận đệ tử mới.</w:t>
      </w:r>
    </w:p>
    <w:p>
      <w:pPr>
        <w:pStyle w:val="BodyText"/>
      </w:pPr>
      <w:r>
        <w:t xml:space="preserve">Âu Dương thoáng chốc đã phán đoán ra thân phận của những người này, nhưng những người này không giống với bọn hắn, trước kia khi bọn hắn tiến vào Vạn Tiên Sơn đã có tu vi nhất định, cho nên cũng không cần đi theo trình tự, trực tiếp tiến vào tiên sơn mình được phân phối là được.</w:t>
      </w:r>
    </w:p>
    <w:p>
      <w:pPr>
        <w:pStyle w:val="Compact"/>
      </w:pPr>
      <w:r>
        <w:br w:type="textWrapping"/>
      </w:r>
      <w:r>
        <w:br w:type="textWrapping"/>
      </w:r>
    </w:p>
    <w:p>
      <w:pPr>
        <w:pStyle w:val="Heading2"/>
      </w:pPr>
      <w:bookmarkStart w:id="283" w:name="chương-274-phế-vật-thủ"/>
      <w:bookmarkEnd w:id="283"/>
      <w:r>
        <w:t xml:space="preserve">261. Chương 274 : Phế Vật Thủ</w:t>
      </w:r>
    </w:p>
    <w:p>
      <w:pPr>
        <w:pStyle w:val="Compact"/>
      </w:pPr>
      <w:r>
        <w:br w:type="textWrapping"/>
      </w:r>
      <w:r>
        <w:br w:type="textWrapping"/>
      </w:r>
      <w:r>
        <w:t xml:space="preserve">Người mới nhập môn phải trải qua năm năm tu luyện dằn vặt, người có thể vượt qua năm năm bước vào bát giai sẽ được đưa đến tiên sơn mình được phân phối, còn người không có năng lực chỉ có thể nói xin lỗi.</w:t>
      </w:r>
    </w:p>
    <w:p>
      <w:pPr>
        <w:pStyle w:val="BodyText"/>
      </w:pPr>
      <w:r>
        <w:t xml:space="preserve">Nhìn những người mới này, Âu Dương có chút cảm thán, ở tiểu thế giới năm năm trùng kích bát giai hầu như là mộng tưởng, hắn biết ngoại trừ một số ít tên gia hỏa cực kỳ biến thái có thể làm được, những người khác cơ bản đều không có khả năng.</w:t>
      </w:r>
    </w:p>
    <w:p>
      <w:pPr>
        <w:pStyle w:val="BodyText"/>
      </w:pPr>
      <w:r>
        <w:t xml:space="preserve">Còn ở Chân Linh Giới, linh nguyên nồng nặc, cộng thêm công pháp đặc thù và số ít linh đan của Vạn Tiên Sơn thấm vào, năm năm sáng tạo ra một nhóm bát giai tuyệt đối không phải mộng tưởng.</w:t>
      </w:r>
    </w:p>
    <w:p>
      <w:pPr>
        <w:pStyle w:val="BodyText"/>
      </w:pPr>
      <w:r>
        <w:t xml:space="preserve">Thế nhưng trong những bát giai này có thể có mấy người bước vào Thánh Thể thì không thể biết được.</w:t>
      </w:r>
    </w:p>
    <w:p>
      <w:pPr>
        <w:pStyle w:val="BodyText"/>
      </w:pPr>
      <w:r>
        <w:t xml:space="preserve">- Người nào?</w:t>
      </w:r>
    </w:p>
    <w:p>
      <w:pPr>
        <w:pStyle w:val="BodyText"/>
      </w:pPr>
      <w:r>
        <w:t xml:space="preserve">Tên đệ tử không ngừng dặn dò người mới bỗng nhiên cảm ứng được tồn tại của Âu Dương, hắn quay đầu nhìn lại, chỉ thấy Âu Dương mặc phục sức đệ tử nhập môn Vạn Tiên Sơn, hắn nhẹ thở ra một hơi nói:</w:t>
      </w:r>
    </w:p>
    <w:p>
      <w:pPr>
        <w:pStyle w:val="BodyText"/>
      </w:pPr>
      <w:r>
        <w:t xml:space="preserve">- Ngươi là đệ tử của sơn phong nào? Vì sao xuất hiện ở đây?</w:t>
      </w:r>
    </w:p>
    <w:p>
      <w:pPr>
        <w:pStyle w:val="BodyText"/>
      </w:pPr>
      <w:r>
        <w:t xml:space="preserve">Âu Dương nhìn người này nói:</w:t>
      </w:r>
    </w:p>
    <w:p>
      <w:pPr>
        <w:pStyle w:val="BodyText"/>
      </w:pPr>
      <w:r>
        <w:t xml:space="preserve">- Ta là đệ tử Âm Vân Phong. . .</w:t>
      </w:r>
    </w:p>
    <w:p>
      <w:pPr>
        <w:pStyle w:val="BodyText"/>
      </w:pPr>
      <w:r>
        <w:t xml:space="preserve">- Âm Vân Phong? Ngươi nói ngươi là đệ tử Âm Vân Phong?</w:t>
      </w:r>
    </w:p>
    <w:p>
      <w:pPr>
        <w:pStyle w:val="BodyText"/>
      </w:pPr>
      <w:r>
        <w:t xml:space="preserve">Người đó vừa nghe nói Âu Dương là đệ tử Âm Vân Phong, bất giác trong mắt hắn hiện lên vẻ trào phúng.</w:t>
      </w:r>
    </w:p>
    <w:p>
      <w:pPr>
        <w:pStyle w:val="BodyText"/>
      </w:pPr>
      <w:r>
        <w:t xml:space="preserve">Âm Vân Phong, đây là sơn phong tồi tàn nhất trong vạn tòa sơn phong của Vạn Tiên Sơn, tiến vào Âm Vân Phong cơ bản chẳng khác nào bị miểu sát, nhưng người này lại nói hắn đến từ Âm Vân Phong?</w:t>
      </w:r>
    </w:p>
    <w:p>
      <w:pPr>
        <w:pStyle w:val="BodyText"/>
      </w:pPr>
      <w:r>
        <w:t xml:space="preserve">- Ha ha ha ha, không ngờ nơi quái quỷ như Âm Vân Phong cũng có người sống.</w:t>
      </w:r>
    </w:p>
    <w:p>
      <w:pPr>
        <w:pStyle w:val="BodyText"/>
      </w:pPr>
      <w:r>
        <w:t xml:space="preserve">Bên cạnh người đó đột nhiên có một người đi ra, hắn nhìn Âu Dương vẻ mặt trào phúng cười nói.</w:t>
      </w:r>
    </w:p>
    <w:p>
      <w:pPr>
        <w:pStyle w:val="BodyText"/>
      </w:pPr>
      <w:r>
        <w:t xml:space="preserve">- Ha ha, đám người mới các ngươi nghe đây, sau này phải dốc sức tu luyện, bằng không không cẩn thận bị phân về Âm Vân Phong cũng chẳng khác nào chết yểu.</w:t>
      </w:r>
    </w:p>
    <w:p>
      <w:pPr>
        <w:pStyle w:val="BodyText"/>
      </w:pPr>
      <w:r>
        <w:t xml:space="preserve">Người thứ hai bước ra làm bộ hảo tâm dặn dò đám người mới, nhưng Âu Dương lại không cho rằng hắn thực sự có hảo tâm, hắn rõ ràng đang vũ nhục Âm Vân Phong.</w:t>
      </w:r>
    </w:p>
    <w:p>
      <w:pPr>
        <w:pStyle w:val="BodyText"/>
      </w:pPr>
      <w:r>
        <w:t xml:space="preserve">Yêu khí toàn thân của Âu Dương đều bị hắn áp chế trong yêu đan, Hồ Vân Thanh là Huyễn Thuật Sư Thánh Thể tứ giai, năng lực nhận biết mạnh, có thể cảm ứng được Âu Dương bước vào Thánh Thể cũng là bình thường, nhưng hai người này, một người mới bước vào Thánh Thể, ngay cả căn cơ còn chưa bình ổn, người còn lại ngay cả Thánh Thể cũng chưa tiến vào, có thể cảm ứng tu vi của hắn mới là lạ.</w:t>
      </w:r>
    </w:p>
    <w:p>
      <w:pPr>
        <w:pStyle w:val="BodyText"/>
      </w:pPr>
      <w:r>
        <w:t xml:space="preserve">- Ngươi rất khinh thường Âm Vân Phong?</w:t>
      </w:r>
    </w:p>
    <w:p>
      <w:pPr>
        <w:pStyle w:val="BodyText"/>
      </w:pPr>
      <w:r>
        <w:t xml:space="preserve">Âu Dương có chút phẫn nộ. Mặc dù Âu Dương không thể hấp thu linh nguyên, thế nhưng hắn có thể nhận biết tồn tại của linh nguyên. Hắn cũng biết chuyện Âm Vân Phong không có linh nguyên tồn tại.</w:t>
      </w:r>
    </w:p>
    <w:p>
      <w:pPr>
        <w:pStyle w:val="BodyText"/>
      </w:pPr>
      <w:r>
        <w:t xml:space="preserve">Thế nhưng thân là đệ tử duy nhất của Âm Vân Phong, còn là đại sư huynh của Âm Vân Phong, người cầm lái Âm Vân Phong sau này, Âu Dương không thểđể người khác cười nhạo sơn phong của hắn như vậy.</w:t>
      </w:r>
    </w:p>
    <w:p>
      <w:pPr>
        <w:pStyle w:val="BodyText"/>
      </w:pPr>
      <w:r>
        <w:t xml:space="preserve">- Khinh thường Âm Vân Phong? Sư đệ nói gì vậy, không phải chúng ta khinh thường Âm Vân Phong, là toàn bộ Vạn Tiên Sơn đều khinh thường Âm Vân Phong, thật không biết tại sao không loại bỏ Âm Vân Phong ra ngoài. Tất cả mọi người đều lo lắng có một ngày Âm Vân Phong sẽ khiến các sơn phong khác ô nhiễm.</w:t>
      </w:r>
    </w:p>
    <w:p>
      <w:pPr>
        <w:pStyle w:val="BodyText"/>
      </w:pPr>
      <w:r>
        <w:t xml:space="preserve">Tên gia hỏa mới tiến nhập Thánh Thể ăn nói rất lợi hại.</w:t>
      </w:r>
    </w:p>
    <w:p>
      <w:pPr>
        <w:pStyle w:val="BodyText"/>
      </w:pPr>
      <w:r>
        <w:t xml:space="preserve">- Thu Phiếm sư huynh nói không sai, ai cũng biết Âm Vân Phong là ngọn núi phế vật. Ta nói vị sư đệ này, ngươi không phải đắc tội với vị trưởng lão nào đó nên bịđẩy đến đó chứ?</w:t>
      </w:r>
    </w:p>
    <w:p>
      <w:pPr>
        <w:pStyle w:val="BodyText"/>
      </w:pPr>
      <w:r>
        <w:t xml:space="preserve">Một người khác cũng trào phúng nói.</w:t>
      </w:r>
    </w:p>
    <w:p>
      <w:pPr>
        <w:pStyle w:val="BodyText"/>
      </w:pPr>
      <w:r>
        <w:t xml:space="preserve">- Sư đệ? Hừ, ta không cho rằng các ngươi xứng gọi ta là sư đệ.</w:t>
      </w:r>
    </w:p>
    <w:p>
      <w:pPr>
        <w:pStyle w:val="BodyText"/>
      </w:pPr>
      <w:r>
        <w:t xml:space="preserve">Âu Dương có chút tức giận, hai người này đang đùa gì chứ, hai Huyễn Thuật Sư ở trước mặt mình lại dám đắc ý, Âu Dương tin tưởng, nếu như bọn họ biết biệt hiệu người kết thúc Huyễn Thuật Sư của mình, nhất định sẽ không kêu gào như vậy nữa.</w:t>
      </w:r>
    </w:p>
    <w:p>
      <w:pPr>
        <w:pStyle w:val="BodyText"/>
      </w:pPr>
      <w:r>
        <w:t xml:space="preserve">- Ngươi là thứ gì, một đệ tử nhập môn cũng dám nói chuyện với chúng ta, xem ra Âm Vân Phong không chỉ là sơn phong khô kiệt, ngay cả lễ phép cơ bản cũng không có.</w:t>
      </w:r>
    </w:p>
    <w:p>
      <w:pPr>
        <w:pStyle w:val="BodyText"/>
      </w:pPr>
      <w:r>
        <w:t xml:space="preserve">Tên Thánh Thể nhìn phục sức đệ tử nhập môn của Âu Dương lộ vẻ khinh thường.</w:t>
      </w:r>
    </w:p>
    <w:p>
      <w:pPr>
        <w:pStyle w:val="BodyText"/>
      </w:pPr>
      <w:r>
        <w:t xml:space="preserve">Nhưng chuyện này cũng không trách được hắn, ở Âm Vân Phong ngoại trừ phục sức đệ tử nhập môn, căn bản không có phục sức nào khác, nói ra dù thế nào Âu Dương cũng được xem là đại sư huynh của Âm Vân Phong? Mặc vào phục sức đệ tử cấp cao nhất khẳng định là không có vấn đề, thế nhưng toàn bộ Âm Vân Phong ngoại trừ sư phụ Bạch Hủ Minh của hắn thì không còn người nào nữa, cho nên hai người cũng không quá lưu ý đến những chuyện đơn điệu như vậy.</w:t>
      </w:r>
    </w:p>
    <w:p>
      <w:pPr>
        <w:pStyle w:val="BodyText"/>
      </w:pPr>
      <w:r>
        <w:t xml:space="preserve">- Phế vật Âm Vân Phong, nhanh chóng trở về Âm Vân Phong đi, đừng làm trò cười cho các đệ tử mới nhập môn.</w:t>
      </w:r>
    </w:p>
    <w:p>
      <w:pPr>
        <w:pStyle w:val="BodyText"/>
      </w:pPr>
      <w:r>
        <w:t xml:space="preserve">Hai người tiếp tục cười nhạo nói.</w:t>
      </w:r>
    </w:p>
    <w:p>
      <w:pPr>
        <w:pStyle w:val="BodyText"/>
      </w:pPr>
      <w:r>
        <w:t xml:space="preserve">Âu Dương mở vòng tay của mình, chậm rãi lấy ra Thứ Kiêu Cung, vẻ mặt thản nhiên nói:</w:t>
      </w:r>
    </w:p>
    <w:p>
      <w:pPr>
        <w:pStyle w:val="BodyText"/>
      </w:pPr>
      <w:r>
        <w:t xml:space="preserve">- Âm Vân Phong không có thiên tài, bởi vì Âm Vân Phong đều là người kết thúc thiên tài.</w:t>
      </w:r>
    </w:p>
    <w:p>
      <w:pPr>
        <w:pStyle w:val="BodyText"/>
      </w:pPr>
      <w:r>
        <w:t xml:space="preserve">- Xem kìa, người này còn lấy yêu hóa trường cung làm binh khí, ha ha ha, cười chết mất . . .</w:t>
      </w:r>
    </w:p>
    <w:p>
      <w:pPr>
        <w:pStyle w:val="BodyText"/>
      </w:pPr>
      <w:r>
        <w:t xml:space="preserve">Khi thấy Âu Dương xuất ra Thứ Kiêu Cung, hai người càng không kiêng nể gì cả.</w:t>
      </w:r>
    </w:p>
    <w:p>
      <w:pPr>
        <w:pStyle w:val="BodyText"/>
      </w:pPr>
      <w:r>
        <w:t xml:space="preserve">Không sai, mười năm trước Âu Dương cầm cung quét ngang nơi chôn xương, một mình chiến đấu với Cốt Long phệ hồn, bất phân thắng bại với phệ hồn là chuyện người nào ở Vạn Tiên Sơn cũng biết.</w:t>
      </w:r>
    </w:p>
    <w:p>
      <w:pPr>
        <w:pStyle w:val="BodyText"/>
      </w:pPr>
      <w:r>
        <w:t xml:space="preserve">Không chỉ có Vạn Tiên Sơn, những tông phái thánh địa khác cũng từng thửđểđệ tử dùng yêu hóa chiến cung làm vũ khí, hi vọng đệ tử có thể nắm giữđược loại tiễn thuật thần kỳ này, thế nhưng suy nghĩ và hiện thực vĩnh viễn cách nhau rất xa.</w:t>
      </w:r>
    </w:p>
    <w:p>
      <w:pPr>
        <w:pStyle w:val="BodyText"/>
      </w:pPr>
      <w:r>
        <w:t xml:space="preserve">Khi đám đệ tử yêu hóa chiến cung phát hiện, bọn họ không chỉ không thể bắn trúng mục tiêu, mà khi cận chiến tựa hồ có thể bị bất cứ tu luyện giả nào, thậm chí là tu luyện giả cấp thấp đánh ngã.</w:t>
      </w:r>
    </w:p>
    <w:p>
      <w:pPr>
        <w:pStyle w:val="BodyText"/>
      </w:pPr>
      <w:r>
        <w:t xml:space="preserve">Yêu hóa chiến cung không sai, Yêu Cung Thủ xác thực cũng cường đại, chỉ có điều muốn trở thành Yêu Cung Thủ phải có tiễn kỹ nghịch thiên. Ngoài tiễn kĩ thần kỳ của Âu Dương, còn cần loại năng lực có thể dựđoán tương lai, nhưng bọn họ đều không học được, cái bọn họ có thể làm chính là bắn quang tiễn trong tay ra, còn về có trúng mục tiêu hay không chỉ có thể nghe theo mệnh trời.</w:t>
      </w:r>
    </w:p>
    <w:p>
      <w:pPr>
        <w:pStyle w:val="BodyText"/>
      </w:pPr>
      <w:r>
        <w:t xml:space="preserve">Không phải không ai nếm thử khổ luyện tiễn thuật, thế nhưng tiễn thuật là thứ thiên phú quyết định tất cả, cung tiễn ở trong tay những người khác nhau, lực sát thương tạo thành cũng hoàn toàn khác nhau.</w:t>
      </w:r>
    </w:p>
    <w:p>
      <w:pPr>
        <w:pStyle w:val="BodyText"/>
      </w:pPr>
      <w:r>
        <w:t xml:space="preserve">Người nỗ lực có thểđạt được một số tiến triển, bọn họ cũng có thể bắn trúng mục tiêu trong trăm bước, thậm chí là xa hơn. Thế nhưng cận chiến bị miểu sát, vấn đềđiểm mù mười thước cuối cùng vẫn không thể nào thay đổi, dù sao bọn họ cũng không có thuật dựđoán.</w:t>
      </w:r>
    </w:p>
    <w:p>
      <w:pPr>
        <w:pStyle w:val="BodyText"/>
      </w:pPr>
      <w:r>
        <w:t xml:space="preserve">Nhưng đây chưa phải là điểm trí mạng nhất, điểm trí mạng nhất chính là những Yêu Cung Thủ này phát hiện, tầm nhìn của bọn họ còn xa mới đạt được yêu cầu, khi bọn họ nhìn thấy Yêu Chiến Sĩ xông đến, kéo cung bắn tên, Yêu Chiến Sĩ có thểđã tiến nhập khu vực điểm mù của bọn họ.</w:t>
      </w:r>
    </w:p>
    <w:p>
      <w:pPr>
        <w:pStyle w:val="BodyText"/>
      </w:pPr>
      <w:r>
        <w:t xml:space="preserve">Tổng hợp mấy điểm trên, Yêu Cung Thủ đã chỉ còn là truyền thuyết, muốn thay đổi số phận, có người nói trừ phi là Âu Dương sống lại truyền cho bọn họ tài bắn cung thiên tài và thuật dựđoán đáng sợ nhất.</w:t>
      </w:r>
    </w:p>
    <w:p>
      <w:pPr>
        <w:pStyle w:val="BodyText"/>
      </w:pPr>
      <w:r>
        <w:t xml:space="preserve">Hiện tại thấy Âu Dương bỗng nhiên xuất ra một cây trường cung, suy nghĩđầu tiên của hai người này chính là, tên gia hỏa này khẳng định vì trở thành Yêu Cung Thủ, hoàn toàn không có tiền đồ, mới bịđẩy vào Âm Vân Phong tự sinh tự diệt.</w:t>
      </w:r>
    </w:p>
    <w:p>
      <w:pPr>
        <w:pStyle w:val="Compact"/>
      </w:pPr>
      <w:r>
        <w:br w:type="textWrapping"/>
      </w:r>
      <w:r>
        <w:br w:type="textWrapping"/>
      </w:r>
    </w:p>
    <w:p>
      <w:pPr>
        <w:pStyle w:val="Heading2"/>
      </w:pPr>
      <w:bookmarkStart w:id="284" w:name="chương-275-giấc-mộng-mười-năm-1"/>
      <w:bookmarkEnd w:id="284"/>
      <w:r>
        <w:t xml:space="preserve">262. Chương 275 : Giấc Mộng Mười Năm (1)</w:t>
      </w:r>
    </w:p>
    <w:p>
      <w:pPr>
        <w:pStyle w:val="Compact"/>
      </w:pPr>
      <w:r>
        <w:br w:type="textWrapping"/>
      </w:r>
      <w:r>
        <w:br w:type="textWrapping"/>
      </w:r>
      <w:r>
        <w:t xml:space="preserve">Không chỉ có hai người, những đệ tử mới nhập môn cũng đều giật mình. Ai cũng biết truyền thuyết về Yêu Cung Thủ, ở rất nhiều nơi đều có thể thấy Yêu Cung Thủ xuất hiện, chỉ là những người này tấn công từ xa không được, cận chiến càng không được nên được xem là tu luyện giả yếu nhất, lúc này Âu Dương lấy chiến cung làm yêu binh, hắn muốn khiêu khích hai người này sao?</w:t>
      </w:r>
    </w:p>
    <w:p>
      <w:pPr>
        <w:pStyle w:val="BodyText"/>
      </w:pPr>
      <w:r>
        <w:t xml:space="preserve">- Sư đệ, ta khuyên ngươi không nên tự mình chuốc lấy cực khổ. . .</w:t>
      </w:r>
    </w:p>
    <w:p>
      <w:pPr>
        <w:pStyle w:val="BodyText"/>
      </w:pPr>
      <w:r>
        <w:t xml:space="preserve">Thu Phiếm nhìn vẻ mặt tức giận của Âu Dương, hắn căn bản cũng không xem trọng Âu Dương. Một Yêu Cung Thủ yêu hóa chiến cung có thể có bản lĩnh gì?</w:t>
      </w:r>
    </w:p>
    <w:p>
      <w:pPr>
        <w:pStyle w:val="BodyText"/>
      </w:pPr>
      <w:r>
        <w:t xml:space="preserve">- Vậy sao? Các ngươi thực sự lý giải Yêu Cung Thủ sao?</w:t>
      </w:r>
    </w:p>
    <w:p>
      <w:pPr>
        <w:pStyle w:val="BodyText"/>
      </w:pPr>
      <w:r>
        <w:t xml:space="preserve">Âu Dương nói, một đoàn hỏa diễm huyết sắc từ trên người hắn phóng ra. Thứ Kiêu Cung phát sinh một tiếng kêu to vang trời, phảng phất như tức giận thay chủ nhân, tiếp theo Thứ Kiêu Cung bắt đầu yêu hóa, toàn bộ thân cung huyết diễm thiêu đốt, song kiêu bốn cánh triển khai, nhìn chằm chằm vào địch nhân.</w:t>
      </w:r>
    </w:p>
    <w:p>
      <w:pPr>
        <w:pStyle w:val="BodyText"/>
      </w:pPr>
      <w:r>
        <w:t xml:space="preserve">- Không biết sống chết.</w:t>
      </w:r>
    </w:p>
    <w:p>
      <w:pPr>
        <w:pStyle w:val="BodyText"/>
      </w:pPr>
      <w:r>
        <w:t xml:space="preserve">Thu Phiếm mặc dù có chút giật mình khi thấy chiến cung của Âu Dương biến hóa hình thái, mặc dù hắn cảm thấy hắn hình như đã nghe nói đến biến hóa hình thái này ở nơi nào đó, nhưng hắn vẫn giữ ấn tượng ban đầu, muốn giáo huấn Yêu Cung Thủ không biết trời cao đất rộng này một bài học.</w:t>
      </w:r>
    </w:p>
    <w:p>
      <w:pPr>
        <w:pStyle w:val="BodyText"/>
      </w:pPr>
      <w:r>
        <w:t xml:space="preserve">Trong nháy mắt, thân thể hư vô của Thu Phiếm liền hoàn thành, hắn không lựa chọn ẩn giấu thân thể, cứ như vậy hóa thành trạng thái hư vô tiến về phía Âu Dương.</w:t>
      </w:r>
    </w:p>
    <w:p>
      <w:pPr>
        <w:pStyle w:val="BodyText"/>
      </w:pPr>
      <w:r>
        <w:t xml:space="preserve">- Nghịch. . . Mễ….</w:t>
      </w:r>
    </w:p>
    <w:p>
      <w:pPr>
        <w:pStyle w:val="BodyText"/>
      </w:pPr>
      <w:r>
        <w:t xml:space="preserve">Từng đan âm từ trong miệng Thu Phiếm phát ra, những đan âm này chính Cửu Tự Minh La Quyết mà Thu Phiếm tu luyện.</w:t>
      </w:r>
    </w:p>
    <w:p>
      <w:pPr>
        <w:pStyle w:val="BodyText"/>
      </w:pPr>
      <w:r>
        <w:t xml:space="preserve">Mỗi một đan âm đều mang theo linh hồn lực của Thu Phiếm, khi cửu tự cùng xuất hiện chính là lúc linh hồn chấn động hoàn thành bạo giết linh hồn.</w:t>
      </w:r>
    </w:p>
    <w:p>
      <w:pPr>
        <w:pStyle w:val="BodyText"/>
      </w:pPr>
      <w:r>
        <w:t xml:space="preserve">Cho dù là đám đệ tửđứng phía sau Thu Phiếm cũng không nhịn được bịt kín lỗ tai của mình, loại thanh âm này phảng phất có thểđâm thủng linh hồn, cho dù không phải nhằm vào bọn họ, cũng đủ khiến bọn họ cảm giác khó chịu.</w:t>
      </w:r>
    </w:p>
    <w:p>
      <w:pPr>
        <w:pStyle w:val="BodyText"/>
      </w:pPr>
      <w:r>
        <w:t xml:space="preserve">Từng đan âm dưới sự dẫn dắt của linh hồn lực, hội tụ thành từng văn tự hư huyễn, những văn tự này phảng phất ẩn chứa thiên cơ, nhưng đối mặt với đơn âm văn tự này, Âu Dương vẫn cầm cung đứng yên tại chỗ, hắn thật sự muốn nhìn xem, một ảo thuật sư, cho dù hắn nghịch thiên, đan âm linh hồn của hắn có thể xúc phạm tới mình sao?</w:t>
      </w:r>
    </w:p>
    <w:p>
      <w:pPr>
        <w:pStyle w:val="BodyText"/>
      </w:pPr>
      <w:r>
        <w:t xml:space="preserve">Đan âm biến ảo thành văn tự mang theo linh hồn lực hung hăng đánh về phía Âu Dương, lần này không chỉ có người quan sát xung quanh sợ hãi, cho dù là Thu Phiếm cũng sợ hãi.</w:t>
      </w:r>
    </w:p>
    <w:p>
      <w:pPr>
        <w:pStyle w:val="BodyText"/>
      </w:pPr>
      <w:r>
        <w:t xml:space="preserve">Ở Vạn Tiên Sơn, đệ tử nội đấu thỉnh thoảng có phát sinh, các sơn phong thông thường cũng không quản, dù sao có tranh đấu, có áp bách mới có bạo phát càng cao.</w:t>
      </w:r>
    </w:p>
    <w:p>
      <w:pPr>
        <w:pStyle w:val="BodyText"/>
      </w:pPr>
      <w:r>
        <w:t xml:space="preserve">Nhưng ở Vạn Tiên Sơn, bất luận lúc nào cũng không thểđể có người bị thương quá nặng, thậm chí giết chết, nếu như thực sự làm như vậy, hậu quả sẽ là bị phế bỏ tu vi trục xuất khỏi sơn môn.</w:t>
      </w:r>
    </w:p>
    <w:p>
      <w:pPr>
        <w:pStyle w:val="BodyText"/>
      </w:pPr>
      <w:r>
        <w:t xml:space="preserve">Hiện tại mặc dù Thu Phiếm không phải toàn lực sử xuất Cửu Tự Minh La quyết, nhưng nếu Âu Dương không né tránh, trực tiếp xông lên, như vậy tuyệt đối là trọng thương.</w:t>
      </w:r>
    </w:p>
    <w:p>
      <w:pPr>
        <w:pStyle w:val="BodyText"/>
      </w:pPr>
      <w:r>
        <w:t xml:space="preserve">- Né tránh đi.</w:t>
      </w:r>
    </w:p>
    <w:p>
      <w:pPr>
        <w:pStyle w:val="BodyText"/>
      </w:pPr>
      <w:r>
        <w:t xml:space="preserve">Thu Phiếm quay sang hô to với Âu Dương, thế nhưng đã quá muộn, đan âm của Cửu Tự Minh La Quyết đã tới trước người Âu Dương.</w:t>
      </w:r>
    </w:p>
    <w:p>
      <w:pPr>
        <w:pStyle w:val="BodyText"/>
      </w:pPr>
      <w:r>
        <w:t xml:space="preserve">Đám đệ tử xung quanh hầu như đều khẩn trương kinh hãi kêu lên. Đây chính là công kích linh hồn của Thánh Thể Huyễn Thuật Sư, người này hơn phân nửa là bị thương nặng.</w:t>
      </w:r>
    </w:p>
    <w:p>
      <w:pPr>
        <w:pStyle w:val="BodyText"/>
      </w:pPr>
      <w:r>
        <w:t xml:space="preserve">Nhưng sự tình lại hoàn toàn không như bọn họ dựđoán, trong nháy mắt đan âm của Thu Phiếm đánh lên thân thể Âu Dương, sau đó tiến vào thân thể của hắn.</w:t>
      </w:r>
    </w:p>
    <w:p>
      <w:pPr>
        <w:pStyle w:val="BodyText"/>
      </w:pPr>
      <w:r>
        <w:t xml:space="preserve">Thu Phiếm tựa hồ có chút tuyệt vọng, lúc này hắn thậm chí đang suy nghĩ, phế vật của Âm Vân Phong có phải cố ý làm như vậy, muốn dùng loại thủ đoạn này để trục xuất mình ra khỏi tông môn.</w:t>
      </w:r>
    </w:p>
    <w:p>
      <w:pPr>
        <w:pStyle w:val="BodyText"/>
      </w:pPr>
      <w:r>
        <w:t xml:space="preserve">Thế nhưng tưởng tượng và sự thực luôn luôn chênh lệch rất lớn, đan âm không tiến vào thân thể Âu Dương, tràng diện linh hồn của Âu Dương thụ thương sau đó quỳ rạp trên mặt đất phun máu không xuất hiện, Âu Dương vẫn đứng yên tại đó, trên mặt lộ vẻ trào phúng.</w:t>
      </w:r>
    </w:p>
    <w:p>
      <w:pPr>
        <w:pStyle w:val="BodyText"/>
      </w:pPr>
      <w:r>
        <w:t xml:space="preserve">Mặc dù bản thân Âu Dương cũng không biết vì sao thể chất quỷ dị của hắn có thể miễn dịch hầu như tất cả công kích linh hồn, thế nhưng có một điều Âu Dương có thể xác định chính là, trừ phi đụng phải Huyễn Thuật Sư cấp Đại Đế, còn những Huyễn Thuật Sư khác muốn thương tổn mình chính là nằm mơ.</w:t>
      </w:r>
    </w:p>
    <w:p>
      <w:pPr>
        <w:pStyle w:val="BodyText"/>
      </w:pPr>
      <w:r>
        <w:t xml:space="preserve">- Đây là Huyễn Thuật Sư sao?</w:t>
      </w:r>
    </w:p>
    <w:p>
      <w:pPr>
        <w:pStyle w:val="BodyText"/>
      </w:pPr>
      <w:r>
        <w:t xml:space="preserve">Âu Dương bình thản nói, hắn có thể tưởng tượng được ý nghĩ hiện tại trong lòng Thu Phiếm.</w:t>
      </w:r>
    </w:p>
    <w:p>
      <w:pPr>
        <w:pStyle w:val="BodyText"/>
      </w:pPr>
      <w:r>
        <w:t xml:space="preserve">Hiện tại Thu Phiếm thật giống như một pho tượng người đá. Dù thế nào hắn cũng không thể tin, mặc dù mình chỉ là Huyễn Thuật Sư mới tiến vào Thánh Thể, mặc dù mình mới học Cửu Tự Minh La Quyết, nhưng đan âm của mình lại hoàn toàn không tổn thương được người trước mặt? Điều này sao có thể?</w:t>
      </w:r>
    </w:p>
    <w:p>
      <w:pPr>
        <w:pStyle w:val="BodyText"/>
      </w:pPr>
      <w:r>
        <w:t xml:space="preserve">- Không phải ta khiêu khích Huyễn Thuật Sư, ta chỉ muốn nói cho ngươi một điều, mọi người đều gọi ta là người kết thúc Huyễn Thuật Sư.</w:t>
      </w:r>
    </w:p>
    <w:p>
      <w:pPr>
        <w:pStyle w:val="BodyText"/>
      </w:pPr>
      <w:r>
        <w:t xml:space="preserve">Nói xong, Âu Dương kéo động Thứ Kiêu Cung, dây cung hỏa diễm thiêu đốt, quang tiễn bỗng nhiên xuất hiện, hiện tại Âu Dương thật giống như một pho tượng sát thần hỏa diễm, toàn thân hắn đều bị hỏa diễm huyết sắc bao phủ.</w:t>
      </w:r>
    </w:p>
    <w:p>
      <w:pPr>
        <w:pStyle w:val="BodyText"/>
      </w:pPr>
      <w:r>
        <w:t xml:space="preserve">- Bạo.</w:t>
      </w:r>
    </w:p>
    <w:p>
      <w:pPr>
        <w:pStyle w:val="BodyText"/>
      </w:pPr>
      <w:r>
        <w:t xml:space="preserve">Một mũi quang tiễn từ dây cung của Âu Dương bay ra, quang tiễn bắn thẳng về phía Thu Phiếm. Nhưng Âu Dương cũng không muốn giết chết Thu Phiếm, mặc dù hắn biết sư phụ của mình cực kỳ lợi hại, thế nhưng Âu Dương cũng không muốn làm một người đặc biệt, hắn chỉ muốn giáo huấn Thu Phiếm một chút là được rồi.</w:t>
      </w:r>
    </w:p>
    <w:p>
      <w:pPr>
        <w:pStyle w:val="BodyText"/>
      </w:pPr>
      <w:r>
        <w:t xml:space="preserve">Tiếng bạo vừa xuất khẩu, quang tiễn của Âu Dương đã tới trước người Thu Phiếm, ngay khi tất cả mọi người còn đều bị mũi tên này làm cho khiếp sợ, quang tiễn lại bỗng nhiên bạo khai hình thành một đạo sóng xung kích điên cuồng trực tiếp đánh lên người Thu Phiếm.</w:t>
      </w:r>
    </w:p>
    <w:p>
      <w:pPr>
        <w:pStyle w:val="BodyText"/>
      </w:pPr>
      <w:r>
        <w:t xml:space="preserve">Quang tiễn hoàn toàn xem thường thân thể hư vô có thể miễn dịch một số công kích, cứ như vậy trực tiếp đánh bay Thu Phiếm ra ngoài.</w:t>
      </w:r>
    </w:p>
    <w:p>
      <w:pPr>
        <w:pStyle w:val="BodyText"/>
      </w:pPr>
      <w:r>
        <w:t xml:space="preserve">Một kích này không khiến hắn chết, cũng sẽ không khiến hắn bị thương nặng, nhưng tuyệt đối làm hắn mất hết thể diện.</w:t>
      </w:r>
    </w:p>
    <w:p>
      <w:pPr>
        <w:pStyle w:val="BodyText"/>
      </w:pPr>
      <w:r>
        <w:t xml:space="preserve">- Nhớ kỹ, ngươi căn bản không hiểu Yêu Cung Thủ, ngươi cũng không xứng đi nghị luận Yêu Cung Thủ.</w:t>
      </w:r>
    </w:p>
    <w:p>
      <w:pPr>
        <w:pStyle w:val="BodyText"/>
      </w:pPr>
      <w:r>
        <w:t xml:space="preserve">Âu Dương thu hồi Thứ Kiêu Cung, lấy ngón tay chỉ vào Thu Phiếm nhẹ giọng nói.</w:t>
      </w:r>
    </w:p>
    <w:p>
      <w:pPr>
        <w:pStyle w:val="BodyText"/>
      </w:pPr>
      <w:r>
        <w:t xml:space="preserve">- Đây. . . Đây mới là Yêu Cung Thủ. . .</w:t>
      </w:r>
    </w:p>
    <w:p>
      <w:pPr>
        <w:pStyle w:val="BodyText"/>
      </w:pPr>
      <w:r>
        <w:t xml:space="preserve">- Thật là lợi hại. . .</w:t>
      </w:r>
    </w:p>
    <w:p>
      <w:pPr>
        <w:pStyle w:val="BodyText"/>
      </w:pPr>
      <w:r>
        <w:t xml:space="preserve">Những đệ tử mới nhập môn chỉ nghe nói về Yêu Cung Thủ đều bị mũi tên này của Âu Dương hù dọa, lúc này bọn họ thậm chí bắt đầu hoài nghi, trước đây nghe đồn Yêu Cung Thủ đều là phế vật, không thể có thành tựu gì có phải là ăn nói lung tung.</w:t>
      </w:r>
    </w:p>
    <w:p>
      <w:pPr>
        <w:pStyle w:val="BodyText"/>
      </w:pPr>
      <w:r>
        <w:t xml:space="preserve">Âu Dương liếc nhìn những đệ tử mới nhập môn, hắn cũng không dựđịnh dây dưa quá lâu với những người này, móc lệnh bài của mình ra, bước qua đại trận hộ sơn tiến vào sơn môn, sau đó chạy thẳng về phương vị Âm Vân Phong.</w:t>
      </w:r>
    </w:p>
    <w:p>
      <w:pPr>
        <w:pStyle w:val="BodyText"/>
      </w:pPr>
      <w:r>
        <w:t xml:space="preserve">- Đó. . . Đó có phải là Thứ Kiêu Cung mười năm trước nghe đồn xuất hiện ở nơi chôn xương?</w:t>
      </w:r>
    </w:p>
    <w:p>
      <w:pPr>
        <w:pStyle w:val="BodyText"/>
      </w:pPr>
      <w:r>
        <w:t xml:space="preserve">Bỗng nhiên, một thiếu niên khoảng chừng mười lăm, mười sáu tuổi nhìn Âu Dương đi xa, trong nháy mắt hắn hình như nhớ lại truyền thuyết mười năm trước.</w:t>
      </w:r>
    </w:p>
    <w:p>
      <w:pPr>
        <w:pStyle w:val="BodyText"/>
      </w:pPr>
      <w:r>
        <w:t xml:space="preserve">Mười năm trước, có một gã Yêu Cung Thủ đơn thương độc mã xông vào Thánh Thú Cốc, lấy cửu giai lực ứng chiến phệ hồn, mặc dù cuối cùng Cực Cảnh tan biến, không ai biết Yêu Cung Thủ này sống hay chết, thế nhưng hình tượng Thứ Kiêu Cung vẫn được mọi người truyền tụng.</w:t>
      </w:r>
    </w:p>
    <w:p>
      <w:pPr>
        <w:pStyle w:val="Compact"/>
      </w:pPr>
      <w:r>
        <w:br w:type="textWrapping"/>
      </w:r>
      <w:r>
        <w:br w:type="textWrapping"/>
      </w:r>
    </w:p>
    <w:p>
      <w:pPr>
        <w:pStyle w:val="Heading2"/>
      </w:pPr>
      <w:bookmarkStart w:id="285" w:name="chương-276-giấc-mộng-mười-năm-2"/>
      <w:bookmarkEnd w:id="285"/>
      <w:r>
        <w:t xml:space="preserve">263. Chương 276 : Giấc Mộng Mười Năm (2)</w:t>
      </w:r>
    </w:p>
    <w:p>
      <w:pPr>
        <w:pStyle w:val="Compact"/>
      </w:pPr>
      <w:r>
        <w:br w:type="textWrapping"/>
      </w:r>
      <w:r>
        <w:br w:type="textWrapping"/>
      </w:r>
      <w:r>
        <w:t xml:space="preserve">- Thứ. . . Thứ Kiêu Cung.</w:t>
      </w:r>
    </w:p>
    <w:p>
      <w:pPr>
        <w:pStyle w:val="BodyText"/>
      </w:pPr>
      <w:r>
        <w:t xml:space="preserve">Lúc này Thu Phiếm rốt cuộc nhớ đến vì sao mình thấy chiến cung cổ quái trong tay Âu Dương lại quen thuộc như vậy, không sai, cây cung đó có vài phần tương tự như Thứ Kiêu Cung, lẽ nào người này là người đã biến mất mười năm trước?</w:t>
      </w:r>
    </w:p>
    <w:p>
      <w:pPr>
        <w:pStyle w:val="BodyText"/>
      </w:pPr>
      <w:r>
        <w:t xml:space="preserve">Rất nhiều người ở Vạn Tiên Sơn biết đến truyền thuyết của Âu Dương, một mình cầm cung sát nhập Thánh Thú Cốc không ai không biết, đặc biệt thân phận Tu Phục Tông Sư của hắn khiến rất nhiều người tiếc nuối.</w:t>
      </w:r>
    </w:p>
    <w:p>
      <w:pPr>
        <w:pStyle w:val="BodyText"/>
      </w:pPr>
      <w:r>
        <w:t xml:space="preserve">Mười năm trước Cực Cảnh bị hủy diệt, đa số mọi người suy đoán Âu Dương đã chết trong Cực Cảnh, thế nhưng hôm nay Thứ Kiêu Cung tái hiện ở Vạn Tiên Sơn, cũng không biết người này có phải là Âu Dương.</w:t>
      </w:r>
    </w:p>
    <w:p>
      <w:pPr>
        <w:pStyle w:val="BodyText"/>
      </w:pPr>
      <w:r>
        <w:t xml:space="preserve">- Hắn. . . Hắn tiến vào rồi. . .</w:t>
      </w:r>
    </w:p>
    <w:p>
      <w:pPr>
        <w:pStyle w:val="BodyText"/>
      </w:pPr>
      <w:r>
        <w:t xml:space="preserve">- Đừng nói nữa, chuyện hôm nay không ai được phép nói ra.</w:t>
      </w:r>
    </w:p>
    <w:p>
      <w:pPr>
        <w:pStyle w:val="BodyText"/>
      </w:pPr>
      <w:r>
        <w:t xml:space="preserve">Thu Phiếm nhìn thân thểđầy thương tích của mình, trên mặt hắn đầy u ám, hắn vốn tưởng rằng đan âm của mình sẽ đả thương người ta, nhưng không ngờđan âm của hắn không những không tạo thành thương tổn cho đối phương, ngược lại mình còn bịđánh bay cả cây số.</w:t>
      </w:r>
    </w:p>
    <w:p>
      <w:pPr>
        <w:pStyle w:val="BodyText"/>
      </w:pPr>
      <w:r>
        <w:t xml:space="preserve">Bước vào trong Vạn Tiên Sơn, Âu Dương tiến về phía Âm Vân Phong, Âu Dương nhớ kỹ Âm Vân Phong cách Phân Phong Nhai rất gần, mình chỉ cần tìm được Phân Phong Nhai là có thể lấy lệnh bài dẫn động trận đồ trên Phân Phong Nhai đưa mình đến sơn phong của mình.</w:t>
      </w:r>
    </w:p>
    <w:p>
      <w:pPr>
        <w:pStyle w:val="BodyText"/>
      </w:pPr>
      <w:r>
        <w:t xml:space="preserve">Đi tiếp khoảng một giờ, Âu Dương rốt cuộc leo lên Phân Phong Nhai, đứng trên Phân Phong Nhai, Âu Dương xuất ra lệnh bài của mình, mặc dù linh lực của lệnh bài hầu như được thả ra sạch sẽ, thế nhưng nếu có thể thông qua hộ sơn đại trận chứng tỏ nó còn chút linh lực còn sót lại, có lẽ cũng đủ để mình thông hành.</w:t>
      </w:r>
    </w:p>
    <w:p>
      <w:pPr>
        <w:pStyle w:val="BodyText"/>
      </w:pPr>
      <w:r>
        <w:t xml:space="preserve">Đặt lệnh bài vào trong trận đồ ở Phân Phong Nhai, quang mang chợt lóe, Âu Dương giống như lần đầu tiên đến Phân Phong Nhai, trực tiếp bị ném ra ngoài. Khi hắn mở mắt ra, đại điện sứt mẻ quen thuộc và cỏ dại mọc thành bụi Âm Vân Phong đã xuất hiện dưới chân Âu Dương.</w:t>
      </w:r>
    </w:p>
    <w:p>
      <w:pPr>
        <w:pStyle w:val="BodyText"/>
      </w:pPr>
      <w:r>
        <w:t xml:space="preserve">- Rốt cuộc đã trở về.</w:t>
      </w:r>
    </w:p>
    <w:p>
      <w:pPr>
        <w:pStyle w:val="BodyText"/>
      </w:pPr>
      <w:r>
        <w:t xml:space="preserve">Âu Dương đứng trên Âm Vân Phong gào thét, sự xuất hiện của hắn rốt cuộc cũng dẫn động Bạch Hủ Minh đang ngồi bất động trong đại điện rách nát.</w:t>
      </w:r>
    </w:p>
    <w:p>
      <w:pPr>
        <w:pStyle w:val="BodyText"/>
      </w:pPr>
      <w:r>
        <w:t xml:space="preserve">Bạch Hủ Minh bỗng nhiên mở mắt, vẻ mặt khó tin nhìn Âu Dương xuất hiện ngoài đại điện. Nếu không phải Bạch Hủ Minh biết tu vi của mình hầu như đã đạt được cảnh giới vạn huyễn bất xâm, có lẽ hắn thậm chí hoài nghi có Huyễn Thuật Sư cấp Đại Đếđang đùa giỡn với hắn.</w:t>
      </w:r>
    </w:p>
    <w:p>
      <w:pPr>
        <w:pStyle w:val="BodyText"/>
      </w:pPr>
      <w:r>
        <w:t xml:space="preserve">- Ha ha ha ha, lão tử không chết ở nơi chôn xương, lão tử rốt cuộc đã trở về.</w:t>
      </w:r>
    </w:p>
    <w:p>
      <w:pPr>
        <w:pStyle w:val="BodyText"/>
      </w:pPr>
      <w:r>
        <w:t xml:space="preserve">Trước kia khi đến Mai Cốt Chi Địa, trong lòng hắn vô cùng thấp thỏm, thậm chí hoài nghi nhiệm vụ không thể hoàn thành có phải sẽ lấy mạng của mình.</w:t>
      </w:r>
    </w:p>
    <w:p>
      <w:pPr>
        <w:pStyle w:val="BodyText"/>
      </w:pPr>
      <w:r>
        <w:t xml:space="preserve">Nhưng hiện tại mình không chỉ thành công giết chết phệ hồn, tiến nhập Thánh Thể, còn có được tứ phương chiến kỳ cổ quái, nhìn thấy một số bí mật của Sinh Tử Cảnh, Âu Dương cũng xem như minh bạch khổ tâm của Bạch Hủ Minh.</w:t>
      </w:r>
    </w:p>
    <w:p>
      <w:pPr>
        <w:pStyle w:val="BodyText"/>
      </w:pPr>
      <w:r>
        <w:t xml:space="preserve">Một trận gió lạnh bay qua, Bạch Hủ Minh nhìn Âu Dương xuất hiện trước mặt không biết làm sao mở miệng.</w:t>
      </w:r>
    </w:p>
    <w:p>
      <w:pPr>
        <w:pStyle w:val="BodyText"/>
      </w:pPr>
      <w:r>
        <w:t xml:space="preserve">Ngay cả Cực Cảnh hủy diệt cũng không thể giết chết gã đệ tử này, Bạch Hủ Minh thực sự không biết nên đánh giá như thế nào, khi hắn phát hiện Âu Dương đã bước vào Thánh Thể, ý niệm mười năm trước lại xuất hiện trong đầu hắn.</w:t>
      </w:r>
    </w:p>
    <w:p>
      <w:pPr>
        <w:pStyle w:val="BodyText"/>
      </w:pPr>
      <w:r>
        <w:t xml:space="preserve">- Lẽ nào. . . Lẽ nào tiểu tử này thật sựđánh vỡ quy tắc, dẫn đạo Cực Cảnh hủy diệt?</w:t>
      </w:r>
    </w:p>
    <w:p>
      <w:pPr>
        <w:pStyle w:val="BodyText"/>
      </w:pPr>
      <w:r>
        <w:t xml:space="preserve">Mặc dù trong lòng Bạch Hủ Minh suy nghĩ một chút, thế nhưng trong nháy mắt ý niệm này bị hắn đưa vào trong hư vô.</w:t>
      </w:r>
    </w:p>
    <w:p>
      <w:pPr>
        <w:pStyle w:val="BodyText"/>
      </w:pPr>
      <w:r>
        <w:t xml:space="preserve">Phải biết rằng, mặc dù tứ phương chiến kỳ là truyền thuyết, nhưng đó là chiến kỳ chiến lực mạnh nhất đại diện cho tứ phương, bọn chúng phân biệt là Đông phương Vĩnh Sinh ý chí, Tây phương Hủy Diệt ý chí, Nam phương Bất Phục ý chí và Bắc phương Trung Hậu ý chí. Bốn loại ý chí này đại diện cho sức mạnh của Phi Tiên, cũng chính là vô thượng pháp môn của Phi Tiên.</w:t>
      </w:r>
    </w:p>
    <w:p>
      <w:pPr>
        <w:pStyle w:val="BodyText"/>
      </w:pPr>
      <w:r>
        <w:t xml:space="preserve">Tứ phương chiến kỳ đều có chung một đặc tính, đó là một khi nhận chủ tuyệt đối sẽ không biến mất, trừ phi chủ nhân tử vong, bằng không bọn chúng nhất định sẽ lơ lửng bên cạnh chủ nhân bảo hộ.</w:t>
      </w:r>
    </w:p>
    <w:p>
      <w:pPr>
        <w:pStyle w:val="BodyText"/>
      </w:pPr>
      <w:r>
        <w:t xml:space="preserve">Nhưng hiện tại Bạch Hủ Minh nhìn về hướng phía Âu Dương lại phát hiện bên người Âu Dương căn bản không có hình bóng của tứ phương chiến kỳ, cho nên trong lúc nhất thời hắn phủ định Âu Dương là người đánh vỡ quy tắc Cực Cảnh. Theo hắn thấy Âu Dương khẳng định có đại cơ duyên, bằng không tuyệt đối không thể thoát ra khỏi hủy diệt Cực Cảnh.</w:t>
      </w:r>
    </w:p>
    <w:p>
      <w:pPr>
        <w:pStyle w:val="BodyText"/>
      </w:pPr>
      <w:r>
        <w:t xml:space="preserve">- Sư phụ, ta đã hoàn thành nhiệm vụ, hiện tại cũng tiến nhập Thánh Thể, có phải nên truyền thụ công pháp thích hợp và thiên thần tiễn cho ta không?</w:t>
      </w:r>
    </w:p>
    <w:p>
      <w:pPr>
        <w:pStyle w:val="BodyText"/>
      </w:pPr>
      <w:r>
        <w:t xml:space="preserve">Âu Dương chờ mong nhìn Bạch Hủ Minh.</w:t>
      </w:r>
    </w:p>
    <w:p>
      <w:pPr>
        <w:pStyle w:val="BodyText"/>
      </w:pPr>
      <w:r>
        <w:t xml:space="preserve">Bạch Hủ Minh lắc đầu, mặc dù hắn rất kinh ngạc vì sự trở về của Âu Dương, thế nhưng thân là một nhân vật cấp Đại Đếđỉnh phong, kinh hãi như vậy còn không đủ để hắn thất thố, Bạch Hủ Minh mở miệng nói:</w:t>
      </w:r>
    </w:p>
    <w:p>
      <w:pPr>
        <w:pStyle w:val="BodyText"/>
      </w:pPr>
      <w:r>
        <w:t xml:space="preserve">- Âu Dương, ngươi đã sáng tạo ra một kỳ tích, không ai nghĩ ngươi có thể thoát khỏi Cực Cảnh quay về Vạn Tiên Sơn sau mười năm. . .</w:t>
      </w:r>
    </w:p>
    <w:p>
      <w:pPr>
        <w:pStyle w:val="BodyText"/>
      </w:pPr>
      <w:r>
        <w:t xml:space="preserve">- Hắc hắc. . .</w:t>
      </w:r>
    </w:p>
    <w:p>
      <w:pPr>
        <w:pStyle w:val="BodyText"/>
      </w:pPr>
      <w:r>
        <w:t xml:space="preserve">Âu Dương cười khan vài tiếng, nhưng hắn lập tức phát hiện trong lời nói của Bạch Hủ Minh có vấn đề.</w:t>
      </w:r>
    </w:p>
    <w:p>
      <w:pPr>
        <w:pStyle w:val="BodyText"/>
      </w:pPr>
      <w:r>
        <w:t xml:space="preserve">Mười năm? Mười năm từ Cực Cảnh quay về Vạn Tiên Sơn? Âu Dương thực sự không biết mười năm gì, hắn chỉ biết khi hắn ở trong tếđàn viễn cổ đã nhìn thấy Chân Linh Giới thời viễn cổ, thấy được vô số cảnh tượng huyền bí, nhưng mười năm là thế nào, lẽ nào đó là mình nằm mơ? Một giấc mộng mười năm?</w:t>
      </w:r>
    </w:p>
    <w:p>
      <w:pPr>
        <w:pStyle w:val="BodyText"/>
      </w:pPr>
      <w:r>
        <w:t xml:space="preserve">- Một giấc mộng mười năm? Lẽ nào thật sự là một giấc mộng mười năm?</w:t>
      </w:r>
    </w:p>
    <w:p>
      <w:pPr>
        <w:pStyle w:val="BodyText"/>
      </w:pPr>
      <w:r>
        <w:t xml:space="preserve">Âu Dương cũng không cho rằng Bạch Hủ Minh nói đùa với hắn, nhưng rất nhanh hắn phủ định suy nghĩ giấc mộng mười năm này.</w:t>
      </w:r>
    </w:p>
    <w:p>
      <w:pPr>
        <w:pStyle w:val="BodyText"/>
      </w:pPr>
      <w:r>
        <w:t xml:space="preserve">Nếu như thực sự chỉ là nằm mơ, như vậy tứ diện chiến kỳ bên cạnh yêu đan của mình là thế nào? Lẽ nào nói mình lại kéo chiến kỳ trong mộng vào hiện thực? Điều này hiển nhiên là không hợp lý.</w:t>
      </w:r>
    </w:p>
    <w:p>
      <w:pPr>
        <w:pStyle w:val="BodyText"/>
      </w:pPr>
      <w:r>
        <w:t xml:space="preserve">Âu Dương quay đầu nhìn về phía Bạch Hủ Minh, trong mắt hắn tất cảđều là nghi hoặc, hắn biết với sự khôn khéo của Bạch Hủ Minh nhất định có thể biết mình muốn hỏi cái gì.</w:t>
      </w:r>
    </w:p>
    <w:p>
      <w:pPr>
        <w:pStyle w:val="BodyText"/>
      </w:pPr>
      <w:r>
        <w:t xml:space="preserve">Nhưng từ trong mắt Bạch Hủ Minh, hắn cũng chỉ thấy đồng dạng là nghi hoặc. Bạch Hủ Minh hiện tại đang nghi hoặc lẽ nào bản thân Âu Dương cũng không biết mười năm đã trôi qua?</w:t>
      </w:r>
    </w:p>
    <w:p>
      <w:pPr>
        <w:pStyle w:val="BodyText"/>
      </w:pPr>
      <w:r>
        <w:t xml:space="preserve">Bạch Hủ Minh nhìn Âu Dương, Âu Dương vẫn mặc trang phục của mười năm trước, thậm chí quần áo cũng là quần áo lúc hắn rời đi, mười năm trôi qua, quần áo trên người Âu Dương cũng không cũ nát, chuyện này rút cuộc là thế nào?</w:t>
      </w:r>
    </w:p>
    <w:p>
      <w:pPr>
        <w:pStyle w:val="BodyText"/>
      </w:pPr>
      <w:r>
        <w:t xml:space="preserve">- Ngươi rốt cuộc đã đi đâu?</w:t>
      </w:r>
    </w:p>
    <w:p>
      <w:pPr>
        <w:pStyle w:val="BodyText"/>
      </w:pPr>
      <w:r>
        <w:t xml:space="preserve">Bạch Hủ Minh cuối cùng không nhịn được, hắn biết mười năm qua Âu Dương nhất định đã gặp phải chuyện gì.</w:t>
      </w:r>
    </w:p>
    <w:p>
      <w:pPr>
        <w:pStyle w:val="BodyText"/>
      </w:pPr>
      <w:r>
        <w:t xml:space="preserve">- Ta không biết, ta vẫn ở trong Cực Cảnh. . . Ta nhớ. . .</w:t>
      </w:r>
    </w:p>
    <w:p>
      <w:pPr>
        <w:pStyle w:val="BodyText"/>
      </w:pPr>
      <w:r>
        <w:t xml:space="preserve">Âu Dương bắt đầu kể lại mọi chyện cho Bạch Hủ Minh, bắt đầu từ khi hắn tiến vào Thánh Thú Cốc, giằng co với phệ hồn, sau đó phệ hồn bởi vì tức giận, lợi dụng chiến kỳ triệu hoán thú triều.</w:t>
      </w:r>
    </w:p>
    <w:p>
      <w:pPr>
        <w:pStyle w:val="BodyText"/>
      </w:pPr>
      <w:r>
        <w:t xml:space="preserve">- Chiến kỳ ngươi thấy có phải là Đông phương chiến kỳ?</w:t>
      </w:r>
    </w:p>
    <w:p>
      <w:pPr>
        <w:pStyle w:val="BodyText"/>
      </w:pPr>
      <w:r>
        <w:t xml:space="preserve">Bạch Hủ Minh rốt cuộc không giữ nổi bình tĩnh, khi Âu Dương nói đến Đông phương chiến kỳ triệu hoán vô số yêu thú, cho dù với tu dưỡng của hắn rốt cuộc cũng kinh hãi kêu lên.</w:t>
      </w:r>
    </w:p>
    <w:p>
      <w:pPr>
        <w:pStyle w:val="BodyText"/>
      </w:pPr>
      <w:r>
        <w:t xml:space="preserve">- Ta không biết. . .</w:t>
      </w:r>
    </w:p>
    <w:p>
      <w:pPr>
        <w:pStyle w:val="BodyText"/>
      </w:pPr>
      <w:r>
        <w:t xml:space="preserve">Âu Dương tiếp tục nói:</w:t>
      </w:r>
    </w:p>
    <w:p>
      <w:pPr>
        <w:pStyle w:val="BodyText"/>
      </w:pPr>
      <w:r>
        <w:t xml:space="preserve">- Ta chỉ biết là mặt chiến kỳ đó rất cổ quái, ta phát hiện nó xuất hiện trong viễn cổ tếđàn chính là để chữa thương cho phệ hồn.</w:t>
      </w:r>
    </w:p>
    <w:p>
      <w:pPr>
        <w:pStyle w:val="Compact"/>
      </w:pPr>
      <w:r>
        <w:br w:type="textWrapping"/>
      </w:r>
      <w:r>
        <w:br w:type="textWrapping"/>
      </w:r>
    </w:p>
    <w:p>
      <w:pPr>
        <w:pStyle w:val="Heading2"/>
      </w:pPr>
      <w:bookmarkStart w:id="286" w:name="chương-277-tin-tức-của-bằng-hữu-1"/>
      <w:bookmarkEnd w:id="286"/>
      <w:r>
        <w:t xml:space="preserve">264. Chương 277 : Tin Tức Của Bằng Hữu (1)</w:t>
      </w:r>
    </w:p>
    <w:p>
      <w:pPr>
        <w:pStyle w:val="Compact"/>
      </w:pPr>
      <w:r>
        <w:br w:type="textWrapping"/>
      </w:r>
      <w:r>
        <w:br w:type="textWrapping"/>
      </w:r>
      <w:r>
        <w:t xml:space="preserve">- Viễn cổ tếđàn, Đông phương chiến kỳ.</w:t>
      </w:r>
    </w:p>
    <w:p>
      <w:pPr>
        <w:pStyle w:val="BodyText"/>
      </w:pPr>
      <w:r>
        <w:t xml:space="preserve">Bạch Hủ Minh nhìn Âu Dương, nếu như không phải lúc này bên người Âu Dương căn bản không tìm được bất cứ cái bóng chiến kỳ nào, hắn tuyệt đối sẽ điên cuồng.</w:t>
      </w:r>
    </w:p>
    <w:p>
      <w:pPr>
        <w:pStyle w:val="BodyText"/>
      </w:pPr>
      <w:r>
        <w:t xml:space="preserve">- Sau đó thì sao?</w:t>
      </w:r>
    </w:p>
    <w:p>
      <w:pPr>
        <w:pStyle w:val="BodyText"/>
      </w:pPr>
      <w:r>
        <w:t xml:space="preserve">Bạch Hủ Minh cố gắng bảo trì bình tĩnh, hắn biết mình phải nghe Âu Dương nói hết.</w:t>
      </w:r>
    </w:p>
    <w:p>
      <w:pPr>
        <w:pStyle w:val="BodyText"/>
      </w:pPr>
      <w:r>
        <w:t xml:space="preserve">- Sau đó ta chạy vào trong tếđàn, phát hiện phệ hồn rất suy yếu, ta nhân cơ hội làm thịt nó, đạt được Thánh Thể . . .</w:t>
      </w:r>
    </w:p>
    <w:p>
      <w:pPr>
        <w:pStyle w:val="BodyText"/>
      </w:pPr>
      <w:r>
        <w:t xml:space="preserve">Âu Dương cũng không nói chuyện hắn hấp thu huyết lực, cho dù đối mặt với Bạch Hủ Minh hắn vẫn xem đây là bí mật lớn nhất của mình.</w:t>
      </w:r>
    </w:p>
    <w:p>
      <w:pPr>
        <w:pStyle w:val="BodyText"/>
      </w:pPr>
      <w:r>
        <w:t xml:space="preserve">- Thánh Thể . . . Xem ra quả thực như vậy. . .</w:t>
      </w:r>
    </w:p>
    <w:p>
      <w:pPr>
        <w:pStyle w:val="BodyText"/>
      </w:pPr>
      <w:r>
        <w:t xml:space="preserve">Bạch Hủ Minh mỉm cười, mười năm trước hắn từng phán đoán Âu Dương đã chém giết phệ hồn, đạt được Thánh Thể, sau đó phá hư quy tắc Cực Cảnh, khiến Cực Cảnh bị hủy diệt, tiếp theo tứ phương chiến kỳ hiện lên dẫn đường cho chủ nhân thoát khỏi tếđàn.</w:t>
      </w:r>
    </w:p>
    <w:p>
      <w:pPr>
        <w:pStyle w:val="BodyText"/>
      </w:pPr>
      <w:r>
        <w:t xml:space="preserve">Nhưng mười năm qua, Âu Dương lại bặt vô âm tín, Bạch Hủ Minh nghĩ có thể mình đã phán đoán sai làm. Thế nhưng không ngờ mười năm sau Âu Dương lại xuất hiện ở Vạn Tiên Sơn, xuất hiện ở Âm Vân Phong, cũng chứng tỏ hắn chính là người đánh vỡ quy tắc Cực Cảnh.</w:t>
      </w:r>
    </w:p>
    <w:p>
      <w:pPr>
        <w:pStyle w:val="BodyText"/>
      </w:pPr>
      <w:r>
        <w:t xml:space="preserve">- Tiếp tục nói đi. . . Ta rất muốn biết viễn cổ tếđàn mang đến cho ngươi kỳ ngộ như thế nào.</w:t>
      </w:r>
    </w:p>
    <w:p>
      <w:pPr>
        <w:pStyle w:val="BodyText"/>
      </w:pPr>
      <w:r>
        <w:t xml:space="preserve">- Sau khi ta đạt được Thánh Thể, mặt chiến kỳ kia bỗng nhiên phát quang, sau đó đưa ta tới Chân Linh Giới, nhưng Chân Linh Giới đó không phải Chân Linh Giới hiện tại, nơi đó linh nguyên rất sung túc, ta nhìn thấy Vạn Tiên Sơn, lúc đó Vạn Tiên Sơn còn chưa có người tồn tại. Ta thấy vô số Đại Đế chiến đấu trên biển rộng, cuối cùng toàn bộ bọn họ chết trong tay một người, ta thấy người tru giết vô số Đại Đế cuối cùng phong tỏa thiên địa. . .</w:t>
      </w:r>
    </w:p>
    <w:p>
      <w:pPr>
        <w:pStyle w:val="BodyText"/>
      </w:pPr>
      <w:r>
        <w:t xml:space="preserve">Âu Dương không giấu diếm bất cứđiều gì, chỉ dựa vào những hình ảnh này hắn cũng không phán đoán ra cái gì, cho nên hắn hi vọng Bạch Hủ Minh có thể giải thích nghi hoặc cho hắn.</w:t>
      </w:r>
    </w:p>
    <w:p>
      <w:pPr>
        <w:pStyle w:val="BodyText"/>
      </w:pPr>
      <w:r>
        <w:t xml:space="preserve">- Vậy tứ phương chiến kỳ thì sao?</w:t>
      </w:r>
    </w:p>
    <w:p>
      <w:pPr>
        <w:pStyle w:val="BodyText"/>
      </w:pPr>
      <w:r>
        <w:t xml:space="preserve">- Sư phụ có phải nói là chiến kỳ tứ diện vẽ Thanh Long, Bạch Hổ, Chu Tước và Huyền Vũ?</w:t>
      </w:r>
    </w:p>
    <w:p>
      <w:pPr>
        <w:pStyle w:val="BodyText"/>
      </w:pPr>
      <w:r>
        <w:t xml:space="preserve">Âu Dương nhìn Bạch Hủ Minh, hắn nghĩ tứ phương chiến kỳ trong miệng Bạch Hủ Minh có lẽ chính là tứ phương chiến kỳ trong cơ thể mình.</w:t>
      </w:r>
    </w:p>
    <w:p>
      <w:pPr>
        <w:pStyle w:val="BodyText"/>
      </w:pPr>
      <w:r>
        <w:t xml:space="preserve">- Vậy ngươi đã chiếm được?</w:t>
      </w:r>
    </w:p>
    <w:p>
      <w:pPr>
        <w:pStyle w:val="BodyText"/>
      </w:pPr>
      <w:r>
        <w:t xml:space="preserve">Bạch Hủ Minh quan sát Âu Dương, từ trên người Âu Dương hắn không tìm được bất cứ cái gì liên quan đến chiến kỳ.</w:t>
      </w:r>
    </w:p>
    <w:p>
      <w:pPr>
        <w:pStyle w:val="BodyText"/>
      </w:pPr>
      <w:r>
        <w:t xml:space="preserve">- Đúng. . .</w:t>
      </w:r>
    </w:p>
    <w:p>
      <w:pPr>
        <w:pStyle w:val="BodyText"/>
      </w:pPr>
      <w:r>
        <w:t xml:space="preserve">Âu Dương nhẹ nhàng trả lời, nhưng câu trả lời của hắn trực tiếp quẳng Bạch Hủ Minh từđịa ngục tới thiên đường.</w:t>
      </w:r>
    </w:p>
    <w:p>
      <w:pPr>
        <w:pStyle w:val="BodyText"/>
      </w:pPr>
      <w:r>
        <w:t xml:space="preserve">Ban đầu, khi không nhìn thấy tứ phương chiến kỳ, Bạch Hủ Minh còn đang tự hỏi, có phải Âu Dương đã chiếm được tứ phương chiến kỳ. Nhưng hiện tại Âu Dương rốt cuộc chính mồm thừa nhận, Bạch Hủ Minh cho dù là Đại Đếđỉnh phong cũng không thể nào khắc chế tâm tính của mình.</w:t>
      </w:r>
    </w:p>
    <w:p>
      <w:pPr>
        <w:pStyle w:val="BodyText"/>
      </w:pPr>
      <w:r>
        <w:t xml:space="preserve">Tứ phương chiến kỳ vĩnh sinh, hủy diệt, bất khuất và trung hậu, có được tứ phương chiến kỳ chẳng khác nào chiếm được cơ hội mở cửa Phi Tiên.</w:t>
      </w:r>
    </w:p>
    <w:p>
      <w:pPr>
        <w:pStyle w:val="BodyText"/>
      </w:pPr>
      <w:r>
        <w:t xml:space="preserve">- Bọn chúng rất cổ quái, bọn chúng trực tiếp phi vào cơ thể của ta, hòa hợp nhất thể với yêu đan của ta.</w:t>
      </w:r>
    </w:p>
    <w:p>
      <w:pPr>
        <w:pStyle w:val="BodyText"/>
      </w:pPr>
      <w:r>
        <w:t xml:space="preserve">Âu Dương nói xong, hắn thôi động yêu đan, bắt đầu thả ra yêu khí, từng luồng sát ý từ trên người hắn phát ra, cùng với thôi động của hắn, trong yêu khí chậm rãi xuất hiện một luồng ý chí mới.</w:t>
      </w:r>
    </w:p>
    <w:p>
      <w:pPr>
        <w:pStyle w:val="BodyText"/>
      </w:pPr>
      <w:r>
        <w:t xml:space="preserve">- Thủ.</w:t>
      </w:r>
    </w:p>
    <w:p>
      <w:pPr>
        <w:pStyle w:val="BodyText"/>
      </w:pPr>
      <w:r>
        <w:t xml:space="preserve">Trong nháy mắt Bạch Hủ Minh liền cảm thụ được luồng sát ý ngút trời đến từ viễn cổ, đó là sát ý thuộc về Tây phương Bạch Hổ chiến kỳ, Bạch Hổ chiến kỳ chủ sát, nó phù hợp với Âu Dương nhất, cho nên Âu Dương dẫn động đầu tiên đó là tây phương Bạch Hổ chiến kỳ.</w:t>
      </w:r>
    </w:p>
    <w:p>
      <w:pPr>
        <w:pStyle w:val="BodyText"/>
      </w:pPr>
      <w:r>
        <w:t xml:space="preserve">Khi khí tức của Bạch Hổ chiến kỳ lưu chuyển ra ngoài, Bạch Hủ Minh biết là hỏng rồi, nơi này là Vạn Tiên Sơn, một khi sát ý viễn cổ của Bạch Hổ chiến kỳ bộc phát, cho dù không có phá hư cái gì, nhưng cũng đủ để Lỗ Tu và các trưởng lão phát hiện.</w:t>
      </w:r>
    </w:p>
    <w:p>
      <w:pPr>
        <w:pStyle w:val="BodyText"/>
      </w:pPr>
      <w:r>
        <w:t xml:space="preserve">Một khi tin tức của Bạch Hổ chiến kỳ lộ ra, cho dù là Bạch Hủ Minh cũng không cho rằng Âu Dương có thể sống sót.</w:t>
      </w:r>
    </w:p>
    <w:p>
      <w:pPr>
        <w:pStyle w:val="BodyText"/>
      </w:pPr>
      <w:r>
        <w:t xml:space="preserve">Bạch Hổ chiến kỳ xuất thế, như vậy cũng đại biểu cho tứ phương chiến kỳ đều đang trên người Âu Dương, một khi tin tức này để lộ, cho dù một tiếng gió thổi, tuyệt đối sẽ dẫn tới Chân Linh Giới bát phương sấm dậy, sợ rằng tất cảĐại Đế sẽ sát đến Vạn Tiên Sơn, cho dù là Vạn Tiên Sơn dốc hết toàn lực tuyệt đối cũng không thể chống lại vây công của tất cảĐại Đế Chân Linh Giới.</w:t>
      </w:r>
    </w:p>
    <w:p>
      <w:pPr>
        <w:pStyle w:val="BodyText"/>
      </w:pPr>
      <w:r>
        <w:t xml:space="preserve">Một khi tin tức để lộ, không chỉ có Âu Dương chắc chắn phải chết, thậm chí Vạn Tiên Sơn sẽ bị hủy diệt, vì tứ phương chiến kỳ, toàn bộ Chân Linh Giới sẽ rơi vào điên cuồng.</w:t>
      </w:r>
    </w:p>
    <w:p>
      <w:pPr>
        <w:pStyle w:val="BodyText"/>
      </w:pPr>
      <w:r>
        <w:t xml:space="preserve">Không có ai không muốn Phi Tiên, không có ai không ôm mộng tưởng Phi Tiên, cho nên Bạch Hủ Minh vừa hô lên đã xuất thủ trực tiếp áp chế toàn bộ sát ý Bạch Hổ tràn ra khỏi cơ thể Âu Dương, trở về thân thể của Âu Dương, thậm chí để an toàn, hắn trực tiếp phong kín toàn bộ Âm Vân Phong.</w:t>
      </w:r>
    </w:p>
    <w:p>
      <w:pPr>
        <w:pStyle w:val="BodyText"/>
      </w:pPr>
      <w:r>
        <w:t xml:space="preserve">- Sư phụ?</w:t>
      </w:r>
    </w:p>
    <w:p>
      <w:pPr>
        <w:pStyle w:val="BodyText"/>
      </w:pPr>
      <w:r>
        <w:t xml:space="preserve">Âu Dương nhìn Bạch Hủ Minh, từ khi tiến vào Âm Vân Phong tới nay, hắn chưa từng thấy Bạch Hủ Minh khẩn trương như vậy. Nhưng Âu Dương biết, chuyện này khẳng định có liên quan đến tứ phương chiến kỳ.</w:t>
      </w:r>
    </w:p>
    <w:p>
      <w:pPr>
        <w:pStyle w:val="BodyText"/>
      </w:pPr>
      <w:r>
        <w:t xml:space="preserve">- Nhớ kỹ từ giờ khắc này, trừ phi ngươi bước vào Đại Đế, chân chính nắm giữ bốn loại ý chí của tứ phương chiến kỳ, bằng không vĩnh viễn không được để lộ tin tức này cho những người khác, bởi vì chuyện này đối với ngươi không có chỗ tốt, đổi lấy sẽ chỉ là hủy diệt.</w:t>
      </w:r>
    </w:p>
    <w:p>
      <w:pPr>
        <w:pStyle w:val="BodyText"/>
      </w:pPr>
      <w:r>
        <w:t xml:space="preserve">Bạch Hủ Minh nhìn Âu Dương, nói thật hắn cũng thèm nhỏ dãi tứ phương chiến kỳ, nếu là tám trăm năm trước, Bạch Hủ Minh thậm chí sẽ ra tay đánh chết đệ tử của mình, sau đó cướp đoạt tứ phương chiến kỳ.</w:t>
      </w:r>
    </w:p>
    <w:p>
      <w:pPr>
        <w:pStyle w:val="BodyText"/>
      </w:pPr>
      <w:r>
        <w:t xml:space="preserve">Nhưng tám trăm năm trấn tọa Âm Vân Phong, Bạch Hủ Minh đã tiến nhập một loại cảnh giới huyền bí. Với tính khí cao ngạo của hắn, hắn nghĩ mình không cần tứ phương chiến kỳ vẫn có năng lực bước vào Phi Tiên.</w:t>
      </w:r>
    </w:p>
    <w:p>
      <w:pPr>
        <w:pStyle w:val="BodyText"/>
      </w:pPr>
      <w:r>
        <w:t xml:space="preserve">Tám trăm năm cách xa bụi trần, tám trăm năm này đã khiến Bạch Hủ Minh nhìn thấu tất cả, hiện tại hắn đã không còn truy cầu với tranh đấu quyền lợi, truy cầu của hắn chỉ có Phi Tiên, dựa vào lực lượng của mình Phi Tiên.</w:t>
      </w:r>
    </w:p>
    <w:p>
      <w:pPr>
        <w:pStyle w:val="BodyText"/>
      </w:pPr>
      <w:r>
        <w:t xml:space="preserve">Nhìn dáng vẻ trịnh trọng của Bạch Hủ Minh, Âu Dương bỗng nhiên minh bạch, mình đoạt được tứ phương chiến kỳ tuyệt đối không phải bình thường, nếu không tuyệt đối không thể khiến Bạch Hủ Minh thất thố như vậy.</w:t>
      </w:r>
    </w:p>
    <w:p>
      <w:pPr>
        <w:pStyle w:val="BodyText"/>
      </w:pPr>
      <w:r>
        <w:t xml:space="preserve">- Sư phụ, tứ phương chiến kỳ rốt cuộc là cái gì?</w:t>
      </w:r>
    </w:p>
    <w:p>
      <w:pPr>
        <w:pStyle w:val="BodyText"/>
      </w:pPr>
      <w:r>
        <w:t xml:space="preserve">Âu Dương nhìn Bạch Hủ Minh, hắn hiện tại bức thiết muốn biết tất cả mọi thứ liên quan đến tứ phương chiến kỳ. Âu Dương không muốn cái gì cũng không biết, đến một ngày nào đó mơ hồ vì tứ phương chiến kỳ bị người ta làm thịt cũng không biết.</w:t>
      </w:r>
    </w:p>
    <w:p>
      <w:pPr>
        <w:pStyle w:val="BodyText"/>
      </w:pPr>
      <w:r>
        <w:t xml:space="preserve">- Ngươi đi theo ta.</w:t>
      </w:r>
    </w:p>
    <w:p>
      <w:pPr>
        <w:pStyle w:val="BodyText"/>
      </w:pPr>
      <w:r>
        <w:t xml:space="preserve">Bạch Hủ Minh tâm cảm thiên địa, sau khi xác định xung quanh Âm Vân Phong tuyệt đối không xuất hiện người lạ, hắn mang theo Âu Dương đi vào trong đại điện rách nát.</w:t>
      </w:r>
    </w:p>
    <w:p>
      <w:pPr>
        <w:pStyle w:val="BodyText"/>
      </w:pPr>
      <w:r>
        <w:t xml:space="preserve">Tiến vào đại điện, Bạch Hủ Minh kêu Âu Dương ngồi xuống, sau đó hắn cũng ngồi xuống, bắt đầu giảng thuật cho Âu Dương chuyện của tứ phương chiến kỳ.</w:t>
      </w:r>
    </w:p>
    <w:p>
      <w:pPr>
        <w:pStyle w:val="BodyText"/>
      </w:pPr>
      <w:r>
        <w:t xml:space="preserve">- Mười năm, mười năm đối với ngươi mà nói như một giấc mộng, nhưng ngươi có biết mười năm qua ngoại giới đã xảy ra cái gì không?</w:t>
      </w:r>
    </w:p>
    <w:p>
      <w:pPr>
        <w:pStyle w:val="BodyText"/>
      </w:pPr>
      <w:r>
        <w:t xml:space="preserve">Bạch Hủ Minh nhìn Âu Dương tiếp tục nói:</w:t>
      </w:r>
    </w:p>
    <w:p>
      <w:pPr>
        <w:pStyle w:val="BodyText"/>
      </w:pPr>
      <w:r>
        <w:t xml:space="preserve">- Mười năm trước ngươi dùng thân phận Tu Phục Tông Sư dẫn động bát phương, khi lực chú ý của mọi người đều đặt ở Cực Cảnh, đặt ở nơi chôn xương, phệ hồn triệu hoán thú triều. Ngươi cơ duyên xảo hợp chém giết phệ hồn, rốt cuộc đánh vỡ quy tắc Cực Cảnh, trong khoảnh khắc Cực Cảnh đưa về hư vô, chỉ có ngươi, chỉ có tếđàn viễn cổ được tứ phương chiến kỳ thủ hộ may mắn tránh khỏi kiếp nạn.</w:t>
      </w:r>
    </w:p>
    <w:p>
      <w:pPr>
        <w:pStyle w:val="Compact"/>
      </w:pPr>
      <w:r>
        <w:br w:type="textWrapping"/>
      </w:r>
      <w:r>
        <w:br w:type="textWrapping"/>
      </w:r>
    </w:p>
    <w:p>
      <w:pPr>
        <w:pStyle w:val="Heading2"/>
      </w:pPr>
      <w:bookmarkStart w:id="287" w:name="chương-278-tin-tức-của-bằng-hữu-2"/>
      <w:bookmarkEnd w:id="287"/>
      <w:r>
        <w:t xml:space="preserve">265. Chương 278 : Tin Tức Của Bằng Hữu (2)</w:t>
      </w:r>
    </w:p>
    <w:p>
      <w:pPr>
        <w:pStyle w:val="Compact"/>
      </w:pPr>
      <w:r>
        <w:br w:type="textWrapping"/>
      </w:r>
      <w:r>
        <w:br w:type="textWrapping"/>
      </w:r>
      <w:r>
        <w:t xml:space="preserve">Bạch Hủ Minh kể lại giản đơn, còn Âu Dương chỉ biết cười khổ. Hắn biết chuyện này tuyệt đối phải dùng bốn chữ cơ duyên xảo hợp để hình dung.</w:t>
      </w:r>
    </w:p>
    <w:p>
      <w:pPr>
        <w:pStyle w:val="BodyText"/>
      </w:pPr>
      <w:r>
        <w:t xml:space="preserve">Người bình thường cho dù phát hiện phệ hồn suy yếu cũng tuyệt đối không có cách nào vượt qua thủ hộ của viễn cổ tếđàn, tuyệt đối không thể chém giết phệ hồn, cho dù có người cùng thể chất như Âu Dương, không sợ hãi uy hiếp của tếđàn, thành công đánh chết phệ hồn trên tếđàn, tuyệt đối cũng không có huyết sắc yêu đan của Âu Dương, tuyệt đối không có khả năng hấp thu huyết lực, phá tan quy tắc, đạt được Thánh Thể.</w:t>
      </w:r>
    </w:p>
    <w:p>
      <w:pPr>
        <w:pStyle w:val="BodyText"/>
      </w:pPr>
      <w:r>
        <w:t xml:space="preserve">Mà chỉ cần không đánh vỡ quy tắc, cho dù phệ hồn chết đi, chiến kỳ tượng trưng vĩnh sinh cũng sẽ triệu hoán một phệ hồn mới đến trấn thủ đông phương nơi chôn xương.</w:t>
      </w:r>
    </w:p>
    <w:p>
      <w:pPr>
        <w:pStyle w:val="BodyText"/>
      </w:pPr>
      <w:r>
        <w:t xml:space="preserve">- Tứ phương chiến kỳ, đại diện vĩnh sinh, hủy diệt, bất khuất và trung hậu, phân biệt đối ứng với tứ phương đông tây nam bắc. Bọn chúng là bốn lực lượng mạnh nhất của viễn cổ, ghi chép bí mật của viễn cổ . . .</w:t>
      </w:r>
    </w:p>
    <w:p>
      <w:pPr>
        <w:pStyle w:val="BodyText"/>
      </w:pPr>
      <w:r>
        <w:t xml:space="preserve">Bạch Hủ Minh bất kể Âu Dương cười khổ, hiện tại hắn muốn nói cho Âu Dương tầm quan trọng của tứ phương chiến kỳ, để tránh khỏi Âu Dương mơ mơ màng màng nói ra chuyện của tứ phương chiến kỳ.</w:t>
      </w:r>
    </w:p>
    <w:p>
      <w:pPr>
        <w:pStyle w:val="BodyText"/>
      </w:pPr>
      <w:r>
        <w:t xml:space="preserve">Nghe Bạch Hủ Minh nói xong, Âu Dương vừa gật đầu vừa hỏi:</w:t>
      </w:r>
    </w:p>
    <w:p>
      <w:pPr>
        <w:pStyle w:val="BodyText"/>
      </w:pPr>
      <w:r>
        <w:t xml:space="preserve">- Sư phụ, mười năm qua ngươi có tin tức của bằng hữu ta hay không?</w:t>
      </w:r>
    </w:p>
    <w:p>
      <w:pPr>
        <w:pStyle w:val="BodyText"/>
      </w:pPr>
      <w:r>
        <w:t xml:space="preserve">Đây mới là điều Âu Dương quan tâm nhất, hắn vốn tưởng rằng mình chỉ rời đi hơn một năm, nhưng giấc mộng mười năm, hiện tại bằng hữu của hắn có khỏe không?</w:t>
      </w:r>
    </w:p>
    <w:p>
      <w:pPr>
        <w:pStyle w:val="BodyText"/>
      </w:pPr>
      <w:r>
        <w:t xml:space="preserve">- Bốn loại ý chí đó là vô thượng đại đạo của thành tựu Phi Tiên, hiện nay tứ phương chiến kỳ đều ở trong tay ngươi, nhớ kỹ, bất luận như thế nào cũng không được bại lộ, trừ phi có một ngày ngươi có thể khống chế bọn chúng, nếu không để lộ chuyện tứ phương chiến kỳ, cho dù là ta cũng không bảo hộ được ngươi.</w:t>
      </w:r>
    </w:p>
    <w:p>
      <w:pPr>
        <w:pStyle w:val="BodyText"/>
      </w:pPr>
      <w:r>
        <w:t xml:space="preserve">Bạch Hủ Minh không trả lời Âu Dương, mà vô cùng trịnh trọng tiếp tục giải thích tứ phương chiến kỳ.</w:t>
      </w:r>
    </w:p>
    <w:p>
      <w:pPr>
        <w:pStyle w:val="BodyText"/>
      </w:pPr>
      <w:r>
        <w:t xml:space="preserve">Từ dáng vẻ trịnh trọng của Bạch Hủ Minh, Âu Dương rốt cuộc minh bạch sựđáng sợ của tứ phương chiến kỳ. Âu Dương có chút may mắn, may mắn là mình không phát điên lưu lạc bên ngoài, mà trở về Vạn Tiên Sơn, nếu như mình ở bên ngoài, như vậy khó tránh khỏi sẽ điều động tứ phương chiến kỳ ra chiến đấu, nếu như vậy, có thể hiện tại mình đã bị một Đại Đế nào đó âm thầm ám sát.</w:t>
      </w:r>
    </w:p>
    <w:p>
      <w:pPr>
        <w:pStyle w:val="BodyText"/>
      </w:pPr>
      <w:r>
        <w:t xml:space="preserve">- Sư phụ, ngươi có biết tình hình của bằng hữu cùng đến với ta không?</w:t>
      </w:r>
    </w:p>
    <w:p>
      <w:pPr>
        <w:pStyle w:val="BodyText"/>
      </w:pPr>
      <w:r>
        <w:t xml:space="preserve">Thời gian mười năm biến hóa nghìn vạn, Âu Dương hiện tại rất quan tâm chính là bằng hữu của mình có phải đều cường lực giống như trước đây, tiến nhập Thông Thiên Phong.</w:t>
      </w:r>
    </w:p>
    <w:p>
      <w:pPr>
        <w:pStyle w:val="BodyText"/>
      </w:pPr>
      <w:r>
        <w:t xml:space="preserve">- Ta từng hỏi thăm tình hình của bằng hữu ngươi, nhưng tin tức cũng không nhiều, ta chỉ có thể nói cho ngươi, trên Vân Vụ Phong sát vách chúng ta có lẽ có bằng hữu của ngươi.</w:t>
      </w:r>
    </w:p>
    <w:p>
      <w:pPr>
        <w:pStyle w:val="BodyText"/>
      </w:pPr>
      <w:r>
        <w:t xml:space="preserve">Bảy tám năm trước Bạch Hủ Minh xác thực từng hỏi thăm chuyện bằng hữu của Âu Dương, bởi vì hắn muốn lý giải một chút về Âu Dương từ những người này, nhưng hắn chỉ hỏi thăm, cuối cùng không đi làm.</w:t>
      </w:r>
    </w:p>
    <w:p>
      <w:pPr>
        <w:pStyle w:val="BodyText"/>
      </w:pPr>
      <w:r>
        <w:t xml:space="preserve">- Vân Vụ Phong?</w:t>
      </w:r>
    </w:p>
    <w:p>
      <w:pPr>
        <w:pStyle w:val="BodyText"/>
      </w:pPr>
      <w:r>
        <w:t xml:space="preserve">Âu Dương chỉ biết Vạn Tiên Sơn có vạn tòa sơn phong, về phần nơi nào là Vân Vụ Phong hắn thật sự không biết rõ.</w:t>
      </w:r>
    </w:p>
    <w:p>
      <w:pPr>
        <w:pStyle w:val="BodyText"/>
      </w:pPr>
      <w:r>
        <w:t xml:space="preserve">- Vân Vụ Phong là ngọn núi cấp thấp của Vạn Tiên Sơn, phong chủ tối cao là Thánh Thể, nhưng ngọn sơn phong này có chút kỳ lạ là bọn hắn đều là Huyễn Thuật Sư. . .</w:t>
      </w:r>
    </w:p>
    <w:p>
      <w:pPr>
        <w:pStyle w:val="BodyText"/>
      </w:pPr>
      <w:r>
        <w:t xml:space="preserve">Bạch Hủ Minh chỉ nói đến đây, hắn biết Âu Dương có thểđoán ra người đứng đầu Vân Vụ Phong là ai.</w:t>
      </w:r>
    </w:p>
    <w:p>
      <w:pPr>
        <w:pStyle w:val="BodyText"/>
      </w:pPr>
      <w:r>
        <w:t xml:space="preserve">- Thì ra là quốc sư.</w:t>
      </w:r>
    </w:p>
    <w:p>
      <w:pPr>
        <w:pStyle w:val="BodyText"/>
      </w:pPr>
      <w:r>
        <w:t xml:space="preserve">Âu Dương mỉm cười, sau đó quay sang nói với Bạch Hủ Minh:</w:t>
      </w:r>
    </w:p>
    <w:p>
      <w:pPr>
        <w:pStyle w:val="BodyText"/>
      </w:pPr>
      <w:r>
        <w:t xml:space="preserve">- Sư phụ, ta muốn đi thăm những bằng hữu này.</w:t>
      </w:r>
    </w:p>
    <w:p>
      <w:pPr>
        <w:pStyle w:val="BodyText"/>
      </w:pPr>
      <w:r>
        <w:t xml:space="preserve">- Được, nhưng chỉ có thời gian một ngày, thời gian một ngày này ta sẽ tìm kiếm công pháp thích hợp cho ngươi, sau đó ngươi phải bắt đầu tiến vào giai đoạn tu luyện đầu tiên.</w:t>
      </w:r>
    </w:p>
    <w:p>
      <w:pPr>
        <w:pStyle w:val="BodyText"/>
      </w:pPr>
      <w:r>
        <w:t xml:space="preserve">Bạch Hủ Minh nói xong, quay về phía đại điện phất tay, tiếp theo đại địa trước mặt hắn chậm rãi mở ra một thông đạo ngầm.</w:t>
      </w:r>
    </w:p>
    <w:p>
      <w:pPr>
        <w:pStyle w:val="BodyText"/>
      </w:pPr>
      <w:r>
        <w:t xml:space="preserve">Bạch Hủ Minh khoát tay nói:</w:t>
      </w:r>
    </w:p>
    <w:p>
      <w:pPr>
        <w:pStyle w:val="BodyText"/>
      </w:pPr>
      <w:r>
        <w:t xml:space="preserve">- Nhớ kỹ, chỉ có một ngày.</w:t>
      </w:r>
    </w:p>
    <w:p>
      <w:pPr>
        <w:pStyle w:val="BodyText"/>
      </w:pPr>
      <w:r>
        <w:t xml:space="preserve">Nói xong Bạch Hủ Minh xoay người đi xuống dưới đất, đại địa đóng lại, nhìn từ bên ngoài Âu Dương căn bản không nhìn ra đại đại này có cái gì cổ quái.</w:t>
      </w:r>
    </w:p>
    <w:p>
      <w:pPr>
        <w:pStyle w:val="BodyText"/>
      </w:pPr>
      <w:r>
        <w:t xml:space="preserve">- Xem ra Âm Vân Phong vẫn còn rất nhiều bí mật. . .</w:t>
      </w:r>
    </w:p>
    <w:p>
      <w:pPr>
        <w:pStyle w:val="BodyText"/>
      </w:pPr>
      <w:r>
        <w:t xml:space="preserve">Âu Dương cũng không tiếp tục nhìn nơi Bạch Hủ Minh biến mất, hắn xoay người chạy xuống tòa sơn phong bị mây mờ bao phủ cách Âm Vân Phong không xa.</w:t>
      </w:r>
    </w:p>
    <w:p>
      <w:pPr>
        <w:pStyle w:val="BodyText"/>
      </w:pPr>
      <w:r>
        <w:t xml:space="preserve">Thời gian mười năm biến hóa nghìn vạn, mười năm trước bọn họ trảm Linh Sử bước vào Chân Linh Giới, mười năm sau mình đã bước vào Thánh Thể, nhưng với thiên phú của quốc sư có lẽ cũng đã bước vào Thánh Thể mới đúng, Âu Dương rất nghi hoặc vì sao quốc sư vẫn còn ở trên ngọn núi đẳng cấp thấp đó. Trước kia Lý Khu không phải đã nói, một khi đạt được Thánh Thể, thiên phú tốt sẽ có cơ hội lựa chọn sơn phong mới hay sao? Nếu như vận khí tốt không phải có thể trực tiếp bước vào Thông Thiên Phong?</w:t>
      </w:r>
    </w:p>
    <w:p>
      <w:pPr>
        <w:pStyle w:val="BodyText"/>
      </w:pPr>
      <w:r>
        <w:t xml:space="preserve">Dùng thời gian nửa giờ, Âu Dương đã từ Âm Vân Phong đi tới chân núi Vân Vụ Phong. Toàn bộ Vạn Tiên Sơn ngoại trừ Âm Vân Phong được gọi là ngọn núi hoang, những ngọn núi khác đều có tiểu sơn môn độc lập, phía trước sơn môn đương nhiên cũng có một số đệ tử nhập môn thủ hộ sơn môn.</w:t>
      </w:r>
    </w:p>
    <w:p>
      <w:pPr>
        <w:pStyle w:val="BodyText"/>
      </w:pPr>
      <w:r>
        <w:t xml:space="preserve">- Sư huynh dừng chân. . .</w:t>
      </w:r>
    </w:p>
    <w:p>
      <w:pPr>
        <w:pStyle w:val="BodyText"/>
      </w:pPr>
      <w:r>
        <w:t xml:space="preserve">Ngay khi Âu Dương tiếp cận sơn môn Vân Vụ Phong, hai gã đệ tử vội vàng hành lễ với Âu Dương nói:</w:t>
      </w:r>
    </w:p>
    <w:p>
      <w:pPr>
        <w:pStyle w:val="BodyText"/>
      </w:pPr>
      <w:r>
        <w:t xml:space="preserve">- Sư huynh đến Vân Vụ Phong ta thăm bằng hữu?</w:t>
      </w:r>
    </w:p>
    <w:p>
      <w:pPr>
        <w:pStyle w:val="BodyText"/>
      </w:pPr>
      <w:r>
        <w:t xml:space="preserve">- Đúng vậy.</w:t>
      </w:r>
    </w:p>
    <w:p>
      <w:pPr>
        <w:pStyle w:val="BodyText"/>
      </w:pPr>
      <w:r>
        <w:t xml:space="preserve">Âu Dương hành lễ trả lời. Ở Vạn Tiên Sơn, từ sơn phong của mình chạy đến sơn phong của người khác, thông thường chỉ có hai loại khả năng, một loại đương nhiên là đến thăm bằng hữu, loại còn lại chính là chạy đến tảo phong.</w:t>
      </w:r>
    </w:p>
    <w:p>
      <w:pPr>
        <w:pStyle w:val="BodyText"/>
      </w:pPr>
      <w:r>
        <w:t xml:space="preserve">Tảo phong này không phải là quét tước sơn phong, tảo phong chính là chỉđệ tử sơn phong cấp thấp chạy đến sơn phong khác tiến hành khiêu chiến, nếu như ngươi có thểđánh thắng chủ nhân của ngọn sơn phong đó, như vậy ngươi có thể trở thành chủ nhân mới của sơn phong.</w:t>
      </w:r>
    </w:p>
    <w:p>
      <w:pPr>
        <w:pStyle w:val="BodyText"/>
      </w:pPr>
      <w:r>
        <w:t xml:space="preserve">Vạn Tiên Sơn chưa bao giờ ngăn cản đệ tử tranh đấu lẫn nhau, sơn phong cao đẳng còn đỡ hơn một chút, dù sao trên sơn phong cao đẳng sẽ có Pháp Thân hoặc là cường giả chuẩn Pháp Thân tọa trấn, còn cường giả mạnh nhất của sơn phong cấp thấp chẳng qua chỉ là Thánh Thể mà thôi, cho nên chủ nhân của sơn phong sẽ thay đổi, hôm nay có thể là người này, ngày mai có thể biến thành người khác.</w:t>
      </w:r>
    </w:p>
    <w:p>
      <w:pPr>
        <w:pStyle w:val="BodyText"/>
      </w:pPr>
      <w:r>
        <w:t xml:space="preserve">- Xin hỏi sư huynh tìm người nào?</w:t>
      </w:r>
    </w:p>
    <w:p>
      <w:pPr>
        <w:pStyle w:val="BodyText"/>
      </w:pPr>
      <w:r>
        <w:t xml:space="preserve">Nghe thấy Âu Dương không phải đến tảo phong mà là tới thăm bằng hữu, hai gã đệ tử rõ ràng thở dài một hơi, mặc dù Âu Dương không có triển lộ khí tức, nhưng vừa rồi hắn hầu như chợt lóe đã xuất hiện trước mặt hai người, chỉ nhìn tốc độ này, hai người biết Âu Dương tuyệt đối đã bước vào Thánh Thể .</w:t>
      </w:r>
    </w:p>
    <w:p>
      <w:pPr>
        <w:pStyle w:val="BodyText"/>
      </w:pPr>
      <w:r>
        <w:t xml:space="preserve">- Mười năm trước có một vị bằng hữu của ta tiến nhập ở đây, hắn tên là Sở Tương Hợp, nhờ hai vị thông báo một tiếng. . .</w:t>
      </w:r>
    </w:p>
    <w:p>
      <w:pPr>
        <w:pStyle w:val="BodyText"/>
      </w:pPr>
      <w:r>
        <w:t xml:space="preserve">Âu Dương mỉm cười nói, nhưng nụ cười của hắn trong nháy mắt biến thành nhíu mày.</w:t>
      </w:r>
    </w:p>
    <w:p>
      <w:pPr>
        <w:pStyle w:val="BodyText"/>
      </w:pPr>
      <w:r>
        <w:t xml:space="preserve">Mặc dù hai người này che giấu rất tốt, thế nhưng Âu Dương phát hiện khi hắn nói muốn tìm Sở Tương Hợp, hai người này rõ ràng kinh ngạc, mặc dù lập tức khôi phục dáng vẻ bình thường, thế nhưng biến hóa trong nháy mắt đó vẫn bị Âu Dương nhìn thấy.</w:t>
      </w:r>
    </w:p>
    <w:p>
      <w:pPr>
        <w:pStyle w:val="BodyText"/>
      </w:pPr>
      <w:r>
        <w:t xml:space="preserve">- Lẽ nào quốc sư đã xảy ra chuyện?</w:t>
      </w:r>
    </w:p>
    <w:p>
      <w:pPr>
        <w:pStyle w:val="BodyText"/>
      </w:pPr>
      <w:r>
        <w:t xml:space="preserve">Trước khi Âu Dương đến đây đã từng nghĩ, dù sao Chân Linh Giới cũng không phải tiểu thế giới, đám người bọn họ đồng thời tiến vào Vạn Tiên Sơn, bị phân chia khắp nơi, trong đó có người bị chèn ép khi dễ cũng bình thường. Nhưng Âu Dương không nghĩ tới người bị khi dễ lại là Sở Tương Hợp.</w:t>
      </w:r>
    </w:p>
    <w:p>
      <w:pPr>
        <w:pStyle w:val="Compact"/>
      </w:pPr>
      <w:r>
        <w:br w:type="textWrapping"/>
      </w:r>
      <w:r>
        <w:br w:type="textWrapping"/>
      </w:r>
    </w:p>
    <w:p>
      <w:pPr>
        <w:pStyle w:val="Heading2"/>
      </w:pPr>
      <w:bookmarkStart w:id="288" w:name="chương-279-lửa-giận-ngút-trời"/>
      <w:bookmarkEnd w:id="288"/>
      <w:r>
        <w:t xml:space="preserve">266. Chương 279 : Lửa Giận Ngút Trời</w:t>
      </w:r>
    </w:p>
    <w:p>
      <w:pPr>
        <w:pStyle w:val="Compact"/>
      </w:pPr>
      <w:r>
        <w:br w:type="textWrapping"/>
      </w:r>
      <w:r>
        <w:br w:type="textWrapping"/>
      </w:r>
      <w:r>
        <w:t xml:space="preserve">Sở Tương Hợp không giống với Lam Thông, Lam Thông rất cuồng vọng, Lam Thông bị người khác khi dễ tuyệt đối là tự chuốc khổ vào người. Nhưng hiện tại ngay cả Sở Tương Hợp cũng bị khi dễ, như vậy Lam Thông có thể bị người ta đánh chết hay không?</w:t>
      </w:r>
    </w:p>
    <w:p>
      <w:pPr>
        <w:pStyle w:val="BodyText"/>
      </w:pPr>
      <w:r>
        <w:t xml:space="preserve">- Vân Vụ Phong chúng ta không có người này. . .</w:t>
      </w:r>
    </w:p>
    <w:p>
      <w:pPr>
        <w:pStyle w:val="BodyText"/>
      </w:pPr>
      <w:r>
        <w:t xml:space="preserve">Một trong hai gã đệ tử vội vã nói.</w:t>
      </w:r>
    </w:p>
    <w:p>
      <w:pPr>
        <w:pStyle w:val="BodyText"/>
      </w:pPr>
      <w:r>
        <w:t xml:space="preserve">- Không có người này?</w:t>
      </w:r>
    </w:p>
    <w:p>
      <w:pPr>
        <w:pStyle w:val="BodyText"/>
      </w:pPr>
      <w:r>
        <w:t xml:space="preserve">Âu Dương nheo mắt nhìn kẻ vừa nói, lúc này con mắt hắn đã biến thành màu đỏ như máu, chân thực chi nhãn mở ra. Hắn có thể nhìn thấy người kia đang nói dối. Trái tim hắn như đập nhanh hơn mấy lần.</w:t>
      </w:r>
    </w:p>
    <w:p>
      <w:pPr>
        <w:pStyle w:val="BodyText"/>
      </w:pPr>
      <w:r>
        <w:t xml:space="preserve">- Đúng. . . Đúng vậy, xác thực không có người này.</w:t>
      </w:r>
    </w:p>
    <w:p>
      <w:pPr>
        <w:pStyle w:val="BodyText"/>
      </w:pPr>
      <w:r>
        <w:t xml:space="preserve">Bị ánh mắt huyết sắc của Âu Dương nhìn chằm chằm, tên còn lại cũng vội vàng phủ nhận.</w:t>
      </w:r>
    </w:p>
    <w:p>
      <w:pPr>
        <w:pStyle w:val="BodyText"/>
      </w:pPr>
      <w:r>
        <w:t xml:space="preserve">Hai mắt Âu Dương nhìn chằm chằm vào bọn họ, thông qua biểu hiện của hai người này, Âu Dương biết, hoàn cảnh của Sở Tương Hợp chắc chắn là còn tệ hơn mình nghĩ.</w:t>
      </w:r>
    </w:p>
    <w:p>
      <w:pPr>
        <w:pStyle w:val="BodyText"/>
      </w:pPr>
      <w:r>
        <w:t xml:space="preserve">Dáng vẻ khẩn trương của hai người này hình như đang cố ý giấu diếm điều gì.</w:t>
      </w:r>
    </w:p>
    <w:p>
      <w:pPr>
        <w:pStyle w:val="BodyText"/>
      </w:pPr>
      <w:r>
        <w:t xml:space="preserve">Một tay túm lấy tên có vóc dáng cao to, yêu khí bộc phát ra, Âu Dương lửa giận ngút trời, nhìn tên đệ tử có vóc dáng cao to nói:</w:t>
      </w:r>
    </w:p>
    <w:p>
      <w:pPr>
        <w:pStyle w:val="BodyText"/>
      </w:pPr>
      <w:r>
        <w:t xml:space="preserve">- Ta ghét nhất bị người khác nói dối, hiện tại ta hỏi lại ngươi một lần nữa, nếu như ngươi tiếp tục nói dối, vậy ta sẽ không ngại cắt đứt toàn bộ xương cốt của ngươi.</w:t>
      </w:r>
    </w:p>
    <w:p>
      <w:pPr>
        <w:pStyle w:val="BodyText"/>
      </w:pPr>
      <w:r>
        <w:t xml:space="preserve">- Ta. . . Ta thực sự không biết. . .</w:t>
      </w:r>
    </w:p>
    <w:p>
      <w:pPr>
        <w:pStyle w:val="BodyText"/>
      </w:pPr>
      <w:r>
        <w:t xml:space="preserve">Tên vóc dáng cao to chỉ là một Huyễn Thuật Sư bát giai, đối mặt với Âu Dương, hắn hoàn toàn không có sức phản kháng, bị Âu Dương túm chặt, yêu khí tràn ngập toàn bộ cơ thể của hắn. Ngoài mở miệng nói ra, hắn hoàn toàn không thể cửđộng thân thể.</w:t>
      </w:r>
    </w:p>
    <w:p>
      <w:pPr>
        <w:pStyle w:val="BodyText"/>
      </w:pPr>
      <w:r>
        <w:t xml:space="preserve">- Xem ra ta chỉ có thể cắt đứt toàn bộ xương cốt của ngươi.</w:t>
      </w:r>
    </w:p>
    <w:p>
      <w:pPr>
        <w:pStyle w:val="BodyText"/>
      </w:pPr>
      <w:r>
        <w:t xml:space="preserve">Âu Dương đưa tay túm lấy cánh tay hắn, giống như chuẩn bị bẻ gãy.</w:t>
      </w:r>
    </w:p>
    <w:p>
      <w:pPr>
        <w:pStyle w:val="BodyText"/>
      </w:pPr>
      <w:r>
        <w:t xml:space="preserve">- Không phải ta. . . Thực sự không phải ta làm, là Kim Trì sư huynh làm. . .</w:t>
      </w:r>
    </w:p>
    <w:p>
      <w:pPr>
        <w:pStyle w:val="BodyText"/>
      </w:pPr>
      <w:r>
        <w:t xml:space="preserve">Rốt cuộc, dưới áp lực của Âu Dương, tinh thần của đối phương hoàn toàn tan vỡ, Âu Dương không biết Kim Trì sư huynh là ai, thế nhưng hắn biết Sở Tương Hợp nhất định đã xảy ra chuyện. Hơn nữa không phải chuyện nhỏ.</w:t>
      </w:r>
    </w:p>
    <w:p>
      <w:pPr>
        <w:pStyle w:val="BodyText"/>
      </w:pPr>
      <w:r>
        <w:t xml:space="preserve">- Nói, Sở Tương Hợp rốt cuộc làm sao.</w:t>
      </w:r>
    </w:p>
    <w:p>
      <w:pPr>
        <w:pStyle w:val="BodyText"/>
      </w:pPr>
      <w:r>
        <w:t xml:space="preserve">Âu Dương cố gắng duy trì bình tĩnh, nơi này là Vạn Tiên Sơn, cho dù Sở Tương Hợp bị khi dễ tuyệt đối cũng không có vấn đề lớn.</w:t>
      </w:r>
    </w:p>
    <w:p>
      <w:pPr>
        <w:pStyle w:val="BodyText"/>
      </w:pPr>
      <w:r>
        <w:t xml:space="preserve">- Cái này. . .</w:t>
      </w:r>
    </w:p>
    <w:p>
      <w:pPr>
        <w:pStyle w:val="BodyText"/>
      </w:pPr>
      <w:r>
        <w:t xml:space="preserve">Tên vóc dáng cao to nhìn Âu Dương lửa giận ngút trời, hắn biết nếu hôm nay không nói ra, sợ rằng tuyệt đối không có khả năng qua cửa.</w:t>
      </w:r>
    </w:p>
    <w:p>
      <w:pPr>
        <w:pStyle w:val="BodyText"/>
      </w:pPr>
      <w:r>
        <w:t xml:space="preserve">- Kim Trì sư huynh giết Sở Tương Hợp, không quan hệđến chúng ta. . .</w:t>
      </w:r>
    </w:p>
    <w:p>
      <w:pPr>
        <w:pStyle w:val="BodyText"/>
      </w:pPr>
      <w:r>
        <w:t xml:space="preserve">Tên vóc dáng cao to cố lấy hết dũng khí, cuối cùng nói chuyện này ra. Kỳ thực Sở Tương Hợp đã chết chừng mấy năm, nhưng dù sao chuyện này chỉ phát sinh ở sơn phong thấp, cho nên dưới sự trợ giúp của một số người, chuyện này đã bịđè ép xuống phía dưới, nhưng không ai ngờ sau nhiều năm như vậy lại toát ra một Âu Dương đến tìm Sở Tương Hợp.</w:t>
      </w:r>
    </w:p>
    <w:p>
      <w:pPr>
        <w:pStyle w:val="BodyText"/>
      </w:pPr>
      <w:r>
        <w:t xml:space="preserve">- Giết?</w:t>
      </w:r>
    </w:p>
    <w:p>
      <w:pPr>
        <w:pStyle w:val="BodyText"/>
      </w:pPr>
      <w:r>
        <w:t xml:space="preserve">Nghe thấy chữ "giết", Âu Dương cảm giác đầu mình “ông” lên một tiếng, sau đó lửa giận của hắn rốt cuộc không nhịn được bạo phát ra</w:t>
      </w:r>
    </w:p>
    <w:p>
      <w:pPr>
        <w:pStyle w:val="BodyText"/>
      </w:pPr>
      <w:r>
        <w:t xml:space="preserve">Một tay túm lấy tên đệ tử vóc dáng cao to ném đi rất xa, sau đó Âu Dương bắt đầu leo lên Vân Vụ Phong. Thứ Kiêu Cung vô thanh vô tức xuất hiện trên tay hắn.</w:t>
      </w:r>
    </w:p>
    <w:p>
      <w:pPr>
        <w:pStyle w:val="BodyText"/>
      </w:pPr>
      <w:r>
        <w:t xml:space="preserve">Lúc này trong đầu Âu Dương toàn bộ đều là hình ảnh về Sở Tương Hợp. Lần đầu tiên ở biên ải nhìn thấy Sở Tương Hợp, quen biết Sở Tương Hợp, tiếp theo Sở Tương Hợp bài trừ nghị luận của mọi người, để mình dẫn đội tham gia tứ quốc hội võ, nhưng mình lại sơ suất dẫn đến đoàn bị giết hại, khiến Sở Tương Hợp mất địa vị quốc sư.</w:t>
      </w:r>
    </w:p>
    <w:p>
      <w:pPr>
        <w:pStyle w:val="BodyText"/>
      </w:pPr>
      <w:r>
        <w:t xml:space="preserve">Sau đó khi Lý gia bị Linh Sử áp chế, vào thời khắc nguy nan nhất, Sở Tương Hợp lần thứ hai xuất hiện, cùng mình liên thủ trảm Linh Sử tiến vào Chân Linh Giới. Có thể nói trên đường đi của Âu Dương từ trước đến nay đều có Sở Tương Hợp làm bạn, nhưng hiện tại hắn lại nghe thấy Sở Tương Hợp bị giết, lửa giận này thật sựđã khiến hắn mất đi lý trí.</w:t>
      </w:r>
    </w:p>
    <w:p>
      <w:pPr>
        <w:pStyle w:val="BodyText"/>
      </w:pPr>
      <w:r>
        <w:t xml:space="preserve">Trong lòng Âu Dương, Sở Tương Hợp lúc nào cũng là một vị Quốc sư đại nhân có địa vị rất cao nhưng lại rất nhân từ, lần đầu tiên khi hắn gặp gỡ Sở Tương Hợp, hắn chỉ có tu vi tam giai, nhưng Sở Tương Hợp vẫn không bày ra tư thái kiêu căng.</w:t>
      </w:r>
    </w:p>
    <w:p>
      <w:pPr>
        <w:pStyle w:val="BodyText"/>
      </w:pPr>
      <w:r>
        <w:t xml:space="preserve">Sở Tương Hợp cho Âu Dương cảm giác như một người tiền bối, một người thầy cũng là một người bạn.</w:t>
      </w:r>
    </w:p>
    <w:p>
      <w:pPr>
        <w:pStyle w:val="BodyText"/>
      </w:pPr>
      <w:r>
        <w:t xml:space="preserve">Khi hắn biết được Sở Tương Hợp đang ở Vân Vụ Phong, Âu Dương rất kích động, nếu như nói hắn trong danh sách người hắn muốn gặp nhất, Lý Vĩ không cần phải nói, Lý Vĩ ở Thông Thiên Phong trực tiếp có thể bài trừ, như vậy ngoại trừ Lăng Túc thì chính là Sở Tương Hợp.</w:t>
      </w:r>
    </w:p>
    <w:p>
      <w:pPr>
        <w:pStyle w:val="BodyText"/>
      </w:pPr>
      <w:r>
        <w:t xml:space="preserve">Nhưng khi hắn đến đây, biết được Sở Tương Hợp bị giết, cho dù hắn có bình tĩnh thế nào rốt cuộc cũng bạo phát.</w:t>
      </w:r>
    </w:p>
    <w:p>
      <w:pPr>
        <w:pStyle w:val="BodyText"/>
      </w:pPr>
      <w:r>
        <w:t xml:space="preserve">- Âu Dương tỉnh táo lại, tỉnh táo lại, tâm không yên tĩnh, mũi tên của ngươi sẽ không có uy lực.</w:t>
      </w:r>
    </w:p>
    <w:p>
      <w:pPr>
        <w:pStyle w:val="BodyText"/>
      </w:pPr>
      <w:r>
        <w:t xml:space="preserve">Âu Dương vừa đi lên núi vừa không ngừng điều chỉnh tâm tính, cố gắng khôi phục bình tĩnh.</w:t>
      </w:r>
    </w:p>
    <w:p>
      <w:pPr>
        <w:pStyle w:val="BodyText"/>
      </w:pPr>
      <w:r>
        <w:t xml:space="preserve">Nhưng cái chết của Sở Tương Hợp thực sự trùng kích quá lớn, mặc dù Âu Dương nỗ lực để mình tỉnh táo lại, nhưng hiện tại tâm tính của hắn nhiều nhất cũng chỉ có thể bình tĩnh tám phần mười mà thôi.</w:t>
      </w:r>
    </w:p>
    <w:p>
      <w:pPr>
        <w:pStyle w:val="BodyText"/>
      </w:pPr>
      <w:r>
        <w:t xml:space="preserve">- Kim Trì, ta mặc kệ ngươi là Kim Trì hay Ngân Trì, cho dù hôm nay phải đối địch với toàn bộ Vân Vụ Phong, ta cũng phải giết chết ngươi.</w:t>
      </w:r>
    </w:p>
    <w:p>
      <w:pPr>
        <w:pStyle w:val="BodyText"/>
      </w:pPr>
      <w:r>
        <w:t xml:space="preserve">Âu Dương nắm chặt nắm tay, hắn biết Kim Trì có thể giết người, đồng thời có thểđè ép xuống, phía sau khẳng định có quan hệ gì đó, thế nhưng hiện tại Âu Dương cũng không quản được nhiều như vậy.</w:t>
      </w:r>
    </w:p>
    <w:p>
      <w:pPr>
        <w:pStyle w:val="BodyText"/>
      </w:pPr>
      <w:r>
        <w:t xml:space="preserve">Một tòa sơn phong hoàn toàn do Huyễn Thuật sư cấu thành, mình chính là mãnh hổ nhảy vào bầy dê. Hôm nay nếu không có ai quản để mình làm thịt Kim Trì còn đỡ, nếu hôm nay Vân Vụ Phong thực sựđui mù làm chỗ dựa cho Kim Trì, như vậy việc Âu Dương có thể làm chính là cùng làm thịt bọn hắn.</w:t>
      </w:r>
    </w:p>
    <w:p>
      <w:pPr>
        <w:pStyle w:val="BodyText"/>
      </w:pPr>
      <w:r>
        <w:t xml:space="preserve">Lúc này quy củ gì đó đều trở thành phù vân, Âu Dương nhất định phải lấy lại công đạo cho Sở Tương Hợp, không chỉ có Kim Trì, còn cả người phía sau Kim Trì đều phải chết. Cho dù hiện tại mình không co năng lực, nhưng sau này nhất định vẫn phải đòi lại mối thù này.</w:t>
      </w:r>
    </w:p>
    <w:p>
      <w:pPr>
        <w:pStyle w:val="BodyText"/>
      </w:pPr>
      <w:r>
        <w:t xml:space="preserve">Thứ Kiêu Cung nơi tay, Âu Dương không còn sợ cái gì nữa, hôm nay nếu hắn cứ bỏ đi như vậy, vậy hắn sẽ không còn là Âu Dương. Hôm nay Vân Vụ Phong nhất định có người phải chết dưới Thứ Kiêu Cung.</w:t>
      </w:r>
    </w:p>
    <w:p>
      <w:pPr>
        <w:pStyle w:val="BodyText"/>
      </w:pPr>
      <w:r>
        <w:t xml:space="preserve">- Người đến dừng lại, thu hồi yêu binh . . .</w:t>
      </w:r>
    </w:p>
    <w:p>
      <w:pPr>
        <w:pStyle w:val="BodyText"/>
      </w:pPr>
      <w:r>
        <w:t xml:space="preserve">Bước vào đỉnh núi Vân Vụ Phong, một gã đệ tử Vân Vụ Phong thấy Âu Dương cầm yêu binh đằng đằng sát khí đi lên Vân Vụ Phong, vội vàng bước lên phía trước ngăn cản.</w:t>
      </w:r>
    </w:p>
    <w:p>
      <w:pPr>
        <w:pStyle w:val="BodyText"/>
      </w:pPr>
      <w:r>
        <w:t xml:space="preserve">- Kim Trì ở đâu?</w:t>
      </w:r>
    </w:p>
    <w:p>
      <w:pPr>
        <w:pStyle w:val="BodyText"/>
      </w:pPr>
      <w:r>
        <w:t xml:space="preserve">Âu Dương nhìn chằm chằm người đi tới, trong mắt hắn lộ vẻ sát ý.</w:t>
      </w:r>
    </w:p>
    <w:p>
      <w:pPr>
        <w:pStyle w:val="BodyText"/>
      </w:pPr>
      <w:r>
        <w:t xml:space="preserve">- Ngươi tìm Kim Trì sư huynh?</w:t>
      </w:r>
    </w:p>
    <w:p>
      <w:pPr>
        <w:pStyle w:val="BodyText"/>
      </w:pPr>
      <w:r>
        <w:t xml:space="preserve">Gã đệ tử này nhìn thấy sát ý trong mắt Âu Dương, hắn vô cùng cơ linh mở lời nói:</w:t>
      </w:r>
    </w:p>
    <w:p>
      <w:pPr>
        <w:pStyle w:val="BodyText"/>
      </w:pPr>
      <w:r>
        <w:t xml:space="preserve">- Vi huynh đến đại điện nghỉ ngơi trước, ta đi thông báo?</w:t>
      </w:r>
    </w:p>
    <w:p>
      <w:pPr>
        <w:pStyle w:val="BodyText"/>
      </w:pPr>
      <w:r>
        <w:t xml:space="preserve">- Không cần, ta không phải đến nghỉ ngơi, ta là tới giết người.</w:t>
      </w:r>
    </w:p>
    <w:p>
      <w:pPr>
        <w:pStyle w:val="BodyText"/>
      </w:pPr>
      <w:r>
        <w:t xml:space="preserve">Âu Dương xoay người tiếp tục đi về phía trước, hắn vừa đi vừa phát ra âm thanh:</w:t>
      </w:r>
    </w:p>
    <w:p>
      <w:pPr>
        <w:pStyle w:val="BodyText"/>
      </w:pPr>
      <w:r>
        <w:t xml:space="preserve">- Vân Vụ Phong Kim Trì ra đây nhận cái chết.</w:t>
      </w:r>
    </w:p>
    <w:p>
      <w:pPr>
        <w:pStyle w:val="BodyText"/>
      </w:pPr>
      <w:r>
        <w:t xml:space="preserve">Thanh âm này thoáng chốc dẫn động toàn bộ Vân Vụ Phong, một lát sau, khoảng chừng có mười mấy người vội vã chạy tới trước điện, theo thời gian trôi qua, càng ngày càng có nhiều người xuất hiện.</w:t>
      </w:r>
    </w:p>
    <w:p>
      <w:pPr>
        <w:pStyle w:val="Compact"/>
      </w:pPr>
      <w:r>
        <w:br w:type="textWrapping"/>
      </w:r>
      <w:r>
        <w:br w:type="textWrapping"/>
      </w:r>
    </w:p>
    <w:p>
      <w:pPr>
        <w:pStyle w:val="Heading2"/>
      </w:pPr>
      <w:bookmarkStart w:id="289" w:name="chương-280-phải-giết-1"/>
      <w:bookmarkEnd w:id="289"/>
      <w:r>
        <w:t xml:space="preserve">267. Chương 280 : Phải Giết (1)</w:t>
      </w:r>
    </w:p>
    <w:p>
      <w:pPr>
        <w:pStyle w:val="Compact"/>
      </w:pPr>
      <w:r>
        <w:br w:type="textWrapping"/>
      </w:r>
      <w:r>
        <w:br w:type="textWrapping"/>
      </w:r>
      <w:r>
        <w:t xml:space="preserve">Toàn bộ Vân Vụ Phong một cung ba mươi lăm gã đệ tử, kể cả phong chủ Ngô Hưng một cung ba mươi sáu người toàn bộ xuất hiện phía trước đại điện.</w:t>
      </w:r>
    </w:p>
    <w:p>
      <w:pPr>
        <w:pStyle w:val="BodyText"/>
      </w:pPr>
      <w:r>
        <w:t xml:space="preserve">- Người tới là ai, đến tảo phong sao?</w:t>
      </w:r>
    </w:p>
    <w:p>
      <w:pPr>
        <w:pStyle w:val="BodyText"/>
      </w:pPr>
      <w:r>
        <w:t xml:space="preserve">Ngô Hưng tiến lên phía trước một bước, trong nháy mắt thân thể hư vô đã hoàn thành biến ảo, nhìn Âu Dương cầm cung đứng ở phía xa, trong mắt Ngô Hưng hiện lên một tia trào phúng.</w:t>
      </w:r>
    </w:p>
    <w:p>
      <w:pPr>
        <w:pStyle w:val="BodyText"/>
      </w:pPr>
      <w:r>
        <w:t xml:space="preserve">Yêu Cung Thủ đã được chứng minh là phương pháp tu luyện rất khó phục chế, chuyện này ở Chân Linh Giới không ai không biết, nhưng hiện tại lại có một Yêu Cung Thủ chạy tới Vân Vụ Phong gây chuyện, Ngô Hưng cảm thấy dù thế nào cũng phải cắt đứt mấy xương cốt của người này để hắn nhớ kỹ Yêu Cung Thủ chính là phế vật, cho dù đạt được Thánh Thể cũng là phế vật.</w:t>
      </w:r>
    </w:p>
    <w:p>
      <w:pPr>
        <w:pStyle w:val="BodyText"/>
      </w:pPr>
      <w:r>
        <w:t xml:space="preserve">- Ai là Kim Trì?</w:t>
      </w:r>
    </w:p>
    <w:p>
      <w:pPr>
        <w:pStyle w:val="BodyText"/>
      </w:pPr>
      <w:r>
        <w:t xml:space="preserve">Âu Dương hoàn toàn không thèm để ý đến thân thể biến ảo hư vô của Ngô Hưng, phải biết rằng, trong nội bộ Vạn Tiên Sơn, đệ tử của ngọn núi đẳng cấp thấp ở trong tông không thể xứng có pháp bảo, cái này là vì phòng ngừa đệ tử tông phái nội đấu, vận dụng pháp bảo chí tử mà thiết lập.</w:t>
      </w:r>
    </w:p>
    <w:p>
      <w:pPr>
        <w:pStyle w:val="BodyText"/>
      </w:pPr>
      <w:r>
        <w:t xml:space="preserve">Đệ tử của ngọn núi đẳng cấp thấp trừ phi xuất môn lang bạt, bằng không bất luận kẻ nào cũng không được mang theo pháp bảo, chính vì Âu Dương biết điều này nên hắn mới hoàn toàn không sợ hãi.</w:t>
      </w:r>
    </w:p>
    <w:p>
      <w:pPr>
        <w:pStyle w:val="BodyText"/>
      </w:pPr>
      <w:r>
        <w:t xml:space="preserve">Huyễn Thuật Sư không có pháp bảo đối với Âu Dương mà nói chính là một đám sơn dương đợi làm thịt, thân là người kết thúc Huyễn Thuật Sư, khi hắn đối mặt với Huyễn Thuật Sư, chỉ cần đối phương không có pháp bảo, bất luận là cận chiến hay là tấn công từ xa hắn đều vô địch.</w:t>
      </w:r>
    </w:p>
    <w:p>
      <w:pPr>
        <w:pStyle w:val="BodyText"/>
      </w:pPr>
      <w:r>
        <w:t xml:space="preserve">- Ngươi là ai?</w:t>
      </w:r>
    </w:p>
    <w:p>
      <w:pPr>
        <w:pStyle w:val="BodyText"/>
      </w:pPr>
      <w:r>
        <w:t xml:space="preserve">Phía sau Ngô Hưng, một gã Huyễn Thuật Sư đồng dạng hoàn thành hư vô thân thểđi ra, người này chính là Kim Trì. Kim Trì nhìn Âu Dương đằng đằng sát khí, hắn không nhớ rõ mình đã chọc vào gia hỏa này lúc nào?</w:t>
      </w:r>
    </w:p>
    <w:p>
      <w:pPr>
        <w:pStyle w:val="BodyText"/>
      </w:pPr>
      <w:r>
        <w:t xml:space="preserve">- Ngươi chính là Kim Trì ?</w:t>
      </w:r>
    </w:p>
    <w:p>
      <w:pPr>
        <w:pStyle w:val="BodyText"/>
      </w:pPr>
      <w:r>
        <w:t xml:space="preserve">Âu Dương nhìn người đi ra, trên mặt hắn xuất hiện một vẻ lãnh khốc cười nói:</w:t>
      </w:r>
    </w:p>
    <w:p>
      <w:pPr>
        <w:pStyle w:val="BodyText"/>
      </w:pPr>
      <w:r>
        <w:t xml:space="preserve">- Ta là ai ngươi không cần quan tâm, ngươi chỉ cần biết hôm nay ngươi nhất định phải chết là được.</w:t>
      </w:r>
    </w:p>
    <w:p>
      <w:pPr>
        <w:pStyle w:val="BodyText"/>
      </w:pPr>
      <w:r>
        <w:t xml:space="preserve">- Người này là chó điên sao.</w:t>
      </w:r>
    </w:p>
    <w:p>
      <w:pPr>
        <w:pStyle w:val="BodyText"/>
      </w:pPr>
      <w:r>
        <w:t xml:space="preserve">Nghe thấy Âu Dương nói, đệ tử Vân Vụ Phong rốt cuộc không nhịn được mở miệng mắng, vừa đến đã xuất khẩu muốn giết người, theo bọn họ thấy Âu Dương có thểđã điên rồi, lẽ nào hắn không biết quy củ của Vạn Tiên Sơn?</w:t>
      </w:r>
    </w:p>
    <w:p>
      <w:pPr>
        <w:pStyle w:val="BodyText"/>
      </w:pPr>
      <w:r>
        <w:t xml:space="preserve">- Người này có phải là muốn chết?</w:t>
      </w:r>
    </w:p>
    <w:p>
      <w:pPr>
        <w:pStyle w:val="BodyText"/>
      </w:pPr>
      <w:r>
        <w:t xml:space="preserve">Tính tình của đám đệ tử Vân Vụ Phong cũng vô cùng nóng nảy, giữa lúc nói chuyện tất cảđã hoàn thành biến hóa hư vô thân thể, mặc dù bọn họ chỉ có thất giai, nhưng người đông sức mạnh là điều khẳng định.</w:t>
      </w:r>
    </w:p>
    <w:p>
      <w:pPr>
        <w:pStyle w:val="BodyText"/>
      </w:pPr>
      <w:r>
        <w:t xml:space="preserve">Đám người bọn họ đối mặt với một mình Âu Dương hoàn toàn không sợ hãi.</w:t>
      </w:r>
    </w:p>
    <w:p>
      <w:pPr>
        <w:pStyle w:val="BodyText"/>
      </w:pPr>
      <w:r>
        <w:t xml:space="preserve">- Hừ luôn mồm nói muốn giết người, xem ra phải giao ngươi cho Hình Pháp Đường.</w:t>
      </w:r>
    </w:p>
    <w:p>
      <w:pPr>
        <w:pStyle w:val="BodyText"/>
      </w:pPr>
      <w:r>
        <w:t xml:space="preserve">Ngô Hưng nói xong, nhìn Kim Trì ở bên cạnh, sau đó toàn thân hắn một phân thành hai, hai biến thành bốn, bốn huyễn ảnh, bốn người giống như Ngô Hưng.</w:t>
      </w:r>
    </w:p>
    <w:p>
      <w:pPr>
        <w:pStyle w:val="BodyText"/>
      </w:pPr>
      <w:r>
        <w:t xml:space="preserve">- Oa. . . Tu La Huyễn Ảnh của sư phụ đã tu đến cảnh giới một chia làm bốn. . .</w:t>
      </w:r>
    </w:p>
    <w:p>
      <w:pPr>
        <w:pStyle w:val="BodyText"/>
      </w:pPr>
      <w:r>
        <w:t xml:space="preserve">Nhìn thấy Tu La Huyễn Ảnh của Ngô Hưng, đám đệ tử Vân Vụ Phong nhất thời mở miệng cảm thán, bọn họ hoàn toàn không biết bọn họ đang đối mặt với một sát tinh.</w:t>
      </w:r>
    </w:p>
    <w:p>
      <w:pPr>
        <w:pStyle w:val="BodyText"/>
      </w:pPr>
      <w:r>
        <w:t xml:space="preserve">Nếu như ở bên ngoài, lại cho Âu Dương một lá gan, Âu Dương cũng không dám đối mặt với nhiều Huyễn Thuật Sư như vậy, bởi vì Huyễn Thuật Sư chỉ cần ra ngoài khẳng định sẽ mang theo chí ít một món pháp bảo, nhưng ở trong tông, bọn họ đều không có khả năng nắm giữ pháp bảo.</w:t>
      </w:r>
    </w:p>
    <w:p>
      <w:pPr>
        <w:pStyle w:val="BodyText"/>
      </w:pPr>
      <w:r>
        <w:t xml:space="preserve">- Khẩu xuất cuồng ngôn, xem ta bắt ngươi.</w:t>
      </w:r>
    </w:p>
    <w:p>
      <w:pPr>
        <w:pStyle w:val="BodyText"/>
      </w:pPr>
      <w:r>
        <w:t xml:space="preserve">Ngô Hưng nói xong, bốn đạo huyễn ảnh mang đầy linh hồn lực bắt đầu vây quanh về phía Âu Dương. Tu La Huyễn Ảnh mà hắn tu luyện thuộc về công pháp sát thương cận chiến rất hiếm thấy của Huyễn Thuật Sư, loại huyễn ảnh này rất thần kỳ, một khi bị cận chiến, những huyễn ảnh này sẽ không ngừng thôn phệ linh hồn lực của ngươi, đồng thời lôi linh hồn của ngươi ra khỏi thân thể, xem như một loại công pháp rất đáng sợ.</w:t>
      </w:r>
    </w:p>
    <w:p>
      <w:pPr>
        <w:pStyle w:val="BodyText"/>
      </w:pPr>
      <w:r>
        <w:t xml:space="preserve">Thế nhưng khi bốn đạo huyễn ảnh đồng thời vây khốn Âu Dương, Âu Dương lại hoàn toàn không thèm để ý, bốn đạo Tu La Huyễn Ảnh cũng muốn thương tổn linh hồn của mình? Cho dù bọn chúng đều xông lên cắn mình, mình còn không sợ.</w:t>
      </w:r>
    </w:p>
    <w:p>
      <w:pPr>
        <w:pStyle w:val="BodyText"/>
      </w:pPr>
      <w:r>
        <w:t xml:space="preserve">- Lên.</w:t>
      </w:r>
    </w:p>
    <w:p>
      <w:pPr>
        <w:pStyle w:val="BodyText"/>
      </w:pPr>
      <w:r>
        <w:t xml:space="preserve">Kim Trì quay sang phất tay với đám đệ tử, tiếp theo toàn bộ đệ tử Vân Vụ Phong ùa lên, nhìn dáng vẻ của bọn hắn rất kích động, giống như muốn giết chết Âu Dương.</w:t>
      </w:r>
    </w:p>
    <w:p>
      <w:pPr>
        <w:pStyle w:val="BodyText"/>
      </w:pPr>
      <w:r>
        <w:t xml:space="preserve">- Kim Trì, ta cho ngươi chết một cách minh bạch, ngươi đã giết người không nên giết.</w:t>
      </w:r>
    </w:p>
    <w:p>
      <w:pPr>
        <w:pStyle w:val="BodyText"/>
      </w:pPr>
      <w:r>
        <w:t xml:space="preserve">Âu Dương nói xong, dây cung trong tay hắn được kéo căng, Thứ Kiêu Cung bị huyết diễm thiêu đốt, toàn thân Âu Dương cũng đồng dạng bị huyết diễm thiêu đốt, khi huyết diễm thiêu đốt, bốn huyễn ảnh của Ngô Hưng đang vây quanh Âu Dương, chuẩn bị lôi linh hồn của Âu Dương ra, bỗng nhiên kêu to một tiếng, sau đó ba đạo huyễn ảnh đồng thời nghiền nát, tiếp theo hư vô thân thể bị hỏa diễm huyết sắc của Âu Dương trực tiếp đốt thành mảnh nhỏ, kể cả bản tôn cũng bị thương tổn cực lớn.</w:t>
      </w:r>
    </w:p>
    <w:p>
      <w:pPr>
        <w:pStyle w:val="BodyText"/>
      </w:pPr>
      <w:r>
        <w:t xml:space="preserve">- Kẻ nào ngăn cản ta đều chết.</w:t>
      </w:r>
    </w:p>
    <w:p>
      <w:pPr>
        <w:pStyle w:val="BodyText"/>
      </w:pPr>
      <w:r>
        <w:t xml:space="preserve">Âu Dương hét lớn một tiếng, Bạo Liệt Tiễn trong tay bỗng nhiên bạo khai, lực trùng kích cực lớn trực tiếp đánh bay tất cả những người đang xông về phía trước.</w:t>
      </w:r>
    </w:p>
    <w:p>
      <w:pPr>
        <w:pStyle w:val="BodyText"/>
      </w:pPr>
      <w:r>
        <w:t xml:space="preserve">Sau khi mũi tên của Âu Dương đánh bay vô số người, hắn mới phát hiện Kim Trì sớm đã biến mất.</w:t>
      </w:r>
    </w:p>
    <w:p>
      <w:pPr>
        <w:pStyle w:val="BodyText"/>
      </w:pPr>
      <w:r>
        <w:t xml:space="preserve">- Không ai cứu được ngươi.</w:t>
      </w:r>
    </w:p>
    <w:p>
      <w:pPr>
        <w:pStyle w:val="BodyText"/>
      </w:pPr>
      <w:r>
        <w:t xml:space="preserve">Âu Dương tiếp tục khai cung, quang tiễn huyết sắc hình thành trên Thứ Kiêu Cung, đây là một mũi tên cực thô to, từ lúc mũi tên xuất hiện đến khi hình thành mất đúng năm giây, đây tuyệt đối là một kích mạnh nhất mà Âu Dương chỉ dựa vào yêu khí chiến đấu.</w:t>
      </w:r>
    </w:p>
    <w:p>
      <w:pPr>
        <w:pStyle w:val="BodyText"/>
      </w:pPr>
      <w:r>
        <w:t xml:space="preserve">- Đi. .</w:t>
      </w:r>
    </w:p>
    <w:p>
      <w:pPr>
        <w:pStyle w:val="BodyText"/>
      </w:pPr>
      <w:r>
        <w:t xml:space="preserve">Dây cung rời tay, quang tiễn cắt hư không trực tiếp oanh kích trên đại điện Vân Vụ Phong, trước mặt mũi tên đại điện vô cùng hoa lệ hoàn toàn không có bất cứ lực chống đỡ nào, mũi tên trực tiếp bắn toàn bộ đại điện Vân Vụ Phong thành mảnh nhỏ.</w:t>
      </w:r>
    </w:p>
    <w:p>
      <w:pPr>
        <w:pStyle w:val="BodyText"/>
      </w:pPr>
      <w:r>
        <w:t xml:space="preserve">- Ầm ầm. . .</w:t>
      </w:r>
    </w:p>
    <w:p>
      <w:pPr>
        <w:pStyle w:val="BodyText"/>
      </w:pPr>
      <w:r>
        <w:t xml:space="preserve">Tiếng nổ cực mạnh vang vọng toàn bộ Vân Vụ Phong, cho dù là người ở sơn phong xung quanh cũng nghe thấy Vân Vụ Phong bạo tạc.</w:t>
      </w:r>
    </w:p>
    <w:p>
      <w:pPr>
        <w:pStyle w:val="BodyText"/>
      </w:pPr>
      <w:r>
        <w:t xml:space="preserve">Các loại suy đoán nổi lên, còn có một số người hiếu kỳ từ các nơi bay về phía Vân Vụ Phong, bọn họ muốn nhìn xem Vân Vụ Phong rốt cuộc xảy ra cái gì.</w:t>
      </w:r>
    </w:p>
    <w:p>
      <w:pPr>
        <w:pStyle w:val="BodyText"/>
      </w:pPr>
      <w:r>
        <w:t xml:space="preserve">- Ngươi muốn chết sao? Hủy hoại sơn phong sẽ bị tru sát.</w:t>
      </w:r>
    </w:p>
    <w:p>
      <w:pPr>
        <w:pStyle w:val="BodyText"/>
      </w:pPr>
      <w:r>
        <w:t xml:space="preserve">Ngô Hưng nằm mơ cũng không ngờ nhiều Huyễn Thuật Sư như vậy lại không chống đỡ nổi một chiêu của người đến, mặc dù nói là cửu giai đụng Thánh Thể là chuyện rất bình thường, nhưng hắn cũng là Thánh Thể , kể cả hư vô thân thể và ba đạo Tu La huyễn ảnh của hắn lại bị hỏa diễm huyết sắc thiêu đốt trên người gia hỏa kia trực tiếp miễu sát.</w:t>
      </w:r>
    </w:p>
    <w:p>
      <w:pPr>
        <w:pStyle w:val="BodyText"/>
      </w:pPr>
      <w:r>
        <w:t xml:space="preserve">- Kim Trì nhất định phải chết.</w:t>
      </w:r>
    </w:p>
    <w:p>
      <w:pPr>
        <w:pStyle w:val="BodyText"/>
      </w:pPr>
      <w:r>
        <w:t xml:space="preserve">Lúc này Âu Dương làm gì còn quản hủy hoại hay không hủy hoại sơn phong. Dù sao cũng đã làm rồi, đi suy nghĩ hậu quả, chi bằng miễu sát Kim Trì ngay tại chỗ. Âu Dương không tin, dựa vào thân phận Tu Phục Tông Sư của mình, Vạn Tiên Sơn sẽ tru sát mình.</w:t>
      </w:r>
    </w:p>
    <w:p>
      <w:pPr>
        <w:pStyle w:val="BodyText"/>
      </w:pPr>
      <w:r>
        <w:t xml:space="preserve">- Ầm.</w:t>
      </w:r>
    </w:p>
    <w:p>
      <w:pPr>
        <w:pStyle w:val="BodyText"/>
      </w:pPr>
      <w:r>
        <w:t xml:space="preserve">Lại thêm một mũi tên, mũi tên lần này trực tiếp hủy hoại toàn bộ đại điện và các kiến trúc khác của Vân Vụ Phong. Toàn bộ Vân Vụ Phong không đến một giây bị Âu Dương phá nát thê thảm.</w:t>
      </w:r>
    </w:p>
    <w:p>
      <w:pPr>
        <w:pStyle w:val="BodyText"/>
      </w:pPr>
      <w:r>
        <w:t xml:space="preserve">Trên bầu trời, vô số cường giả cấp Thánh Thể tới từ các sơn phong nhìn thấy màn này, bọn họ đều bị uy thếđáng sợ của Yêu Cung Thủ trên tay Âu Dương hù dọa.</w:t>
      </w:r>
    </w:p>
    <w:p>
      <w:pPr>
        <w:pStyle w:val="BodyText"/>
      </w:pPr>
      <w:r>
        <w:t xml:space="preserve">- Hắn là Yêu Cung Thủ sao?</w:t>
      </w:r>
    </w:p>
    <w:p>
      <w:pPr>
        <w:pStyle w:val="BodyText"/>
      </w:pPr>
      <w:r>
        <w:t xml:space="preserve">Có người nghi vấn nhìn Âu Dương, nhưng bọn họ cũng không lựa chọn nhúng tay vào, dù sao bọn họ thuộc những sơn phong khác nhau, bản thân Âu Dương cũng không phải kẻ thù bên ngoài, đệ tử nội bộ đến tảo phong, những sơn phong khác không có quyền can thiệp.</w:t>
      </w:r>
    </w:p>
    <w:p>
      <w:pPr>
        <w:pStyle w:val="Compact"/>
      </w:pPr>
      <w:r>
        <w:br w:type="textWrapping"/>
      </w:r>
      <w:r>
        <w:br w:type="textWrapping"/>
      </w:r>
    </w:p>
    <w:p>
      <w:pPr>
        <w:pStyle w:val="Heading2"/>
      </w:pPr>
      <w:bookmarkStart w:id="290" w:name="chương-281-phải-giết-2"/>
      <w:bookmarkEnd w:id="290"/>
      <w:r>
        <w:t xml:space="preserve">268. Chương 281 : Phải Giết (2)</w:t>
      </w:r>
    </w:p>
    <w:p>
      <w:pPr>
        <w:pStyle w:val="Compact"/>
      </w:pPr>
      <w:r>
        <w:br w:type="textWrapping"/>
      </w:r>
      <w:r>
        <w:br w:type="textWrapping"/>
      </w:r>
      <w:r>
        <w:t xml:space="preserve">- Kim Trì, ngươi tưởng rằng ngươi có thể chạy trốn sao?</w:t>
      </w:r>
    </w:p>
    <w:p>
      <w:pPr>
        <w:pStyle w:val="BodyText"/>
      </w:pPr>
      <w:r>
        <w:t xml:space="preserve">Hai mắt Âu Dương huyết sắc nhìn Kim Trì đang trốn trong đống đổ nát, trong mắt hắn lộ vẻ lửa giận.</w:t>
      </w:r>
    </w:p>
    <w:p>
      <w:pPr>
        <w:pStyle w:val="BodyText"/>
      </w:pPr>
      <w:r>
        <w:t xml:space="preserve">- Ông trời, tên gia hỏa này muốn giết Kim Trì, chẳng lẽ hắn không biết thân phận của Kim Trì?</w:t>
      </w:r>
    </w:p>
    <w:p>
      <w:pPr>
        <w:pStyle w:val="BodyText"/>
      </w:pPr>
      <w:r>
        <w:t xml:space="preserve">Những người vây xem nghe thấy Âu Dương gọi Kim Trì đều hít một ngụm lãnh khí.</w:t>
      </w:r>
    </w:p>
    <w:p>
      <w:pPr>
        <w:pStyle w:val="BodyText"/>
      </w:pPr>
      <w:r>
        <w:t xml:space="preserve">- Người này quả thực muốn chết, ta phỏng chừng hiện tại nhất định có người đi thông báo cho Kim trưởng lão rồi.</w:t>
      </w:r>
    </w:p>
    <w:p>
      <w:pPr>
        <w:pStyle w:val="BodyText"/>
      </w:pPr>
      <w:r>
        <w:t xml:space="preserve">Các loại nghị luận vang lên xung quanh.</w:t>
      </w:r>
    </w:p>
    <w:p>
      <w:pPr>
        <w:pStyle w:val="BodyText"/>
      </w:pPr>
      <w:r>
        <w:t xml:space="preserve">- Người này dám phá hủy đại điện, hắn chắc chắn sẽ phải chết.</w:t>
      </w:r>
    </w:p>
    <w:p>
      <w:pPr>
        <w:pStyle w:val="BodyText"/>
      </w:pPr>
      <w:r>
        <w:t xml:space="preserve">Âu Dương đả thương đệ tử Vân Vụ Phong không quan hệ, dù sao trước đây người tảo phong cũng không phải không có cuồng nhân như vậy, nhưng tảo phong có hung hăng thế nào cũng không có ai trực tiếp phá hủy cảđại điện như vậy.</w:t>
      </w:r>
    </w:p>
    <w:p>
      <w:pPr>
        <w:pStyle w:val="BodyText"/>
      </w:pPr>
      <w:r>
        <w:t xml:space="preserve">Đại điện không chỉ là bộ mặt của sơn phong, đồng thời cũng là bộ mặt của Vạn Tiên Sơn, mũi tên của Âu Dương phá hủy đại điện đã xúc phạm đến quy củ của Vạn Tiên Sơn, tất cả mọi người biết, khi Hình Pháp Đường chạy tới, người này rất có thể bị tru sát tại chỗ.</w:t>
      </w:r>
    </w:p>
    <w:p>
      <w:pPr>
        <w:pStyle w:val="BodyText"/>
      </w:pPr>
      <w:r>
        <w:t xml:space="preserve">- Muốn chết cũng không cần làm như vậy chứ . . .</w:t>
      </w:r>
    </w:p>
    <w:p>
      <w:pPr>
        <w:pStyle w:val="BodyText"/>
      </w:pPr>
      <w:r>
        <w:t xml:space="preserve">- Ngươi nghĩ ngươi có thể chạy trốn sao?</w:t>
      </w:r>
    </w:p>
    <w:p>
      <w:pPr>
        <w:pStyle w:val="BodyText"/>
      </w:pPr>
      <w:r>
        <w:t xml:space="preserve">Mũi tên của Âu Dương đã nhắm ngay Kim Trì, sát ý của hắn đã ngưng kết trong mũi tên.</w:t>
      </w:r>
    </w:p>
    <w:p>
      <w:pPr>
        <w:pStyle w:val="BodyText"/>
      </w:pPr>
      <w:r>
        <w:t xml:space="preserve">- Dừng tay. . .</w:t>
      </w:r>
    </w:p>
    <w:p>
      <w:pPr>
        <w:pStyle w:val="BodyText"/>
      </w:pPr>
      <w:r>
        <w:t xml:space="preserve">Ngay khi Âu Dương chuẩn bị xuất tiễn bắn Kim Trì, trên bầu trời đột nhiên một trận sấm dậy, một đạo thân ảnh từ phía xa cắt hư không mang theo tử quang lóe đến.</w:t>
      </w:r>
    </w:p>
    <w:p>
      <w:pPr>
        <w:pStyle w:val="BodyText"/>
      </w:pPr>
      <w:r>
        <w:t xml:space="preserve">- Kim Minh.</w:t>
      </w:r>
    </w:p>
    <w:p>
      <w:pPr>
        <w:pStyle w:val="BodyText"/>
      </w:pPr>
      <w:r>
        <w:t xml:space="preserve">Nhìn quang điểm chớp động trên bầu trời, trong nháy mắt Âu Dương chợt nhớ tới người đã đụng phải trước kia khi tiến vào Vạn Tiên Sơn, Kim Minh.</w:t>
      </w:r>
    </w:p>
    <w:p>
      <w:pPr>
        <w:pStyle w:val="BodyText"/>
      </w:pPr>
      <w:r>
        <w:t xml:space="preserve">Đồng dạng họ Kim, lại liên tưởng đến nghị luận của những người vây xem và ban đầu nghe nói chuyện Kim Trì giết người có thể bịđè áp xuống, Âu Dương nhất thời minh bạch ẩn tình bên trong.</w:t>
      </w:r>
    </w:p>
    <w:p>
      <w:pPr>
        <w:pStyle w:val="BodyText"/>
      </w:pPr>
      <w:r>
        <w:t xml:space="preserve">- Quả nhiên bất cứ nơi nào cũng không có công bằng, có người thân là trưởng lão thì lợi hại sao? Hôm nay ngươi có là con riêng của Lỗ Tu, ngươi cũng phải chết.</w:t>
      </w:r>
    </w:p>
    <w:p>
      <w:pPr>
        <w:pStyle w:val="BodyText"/>
      </w:pPr>
      <w:r>
        <w:t xml:space="preserve">Âu Dương hoàn toàn không để ý đến Kim Minh đang từ xa lao nhanh đến, ngón tay buông dây cung, đôi mắt song kiêu trên Thứ Kiêu Cung bỗng nhiên sáng ngời, một đạo quang tiễn mang theo hỏa diễm huyết sắc lóe lên cắm vào ngực Kim Trì.</w:t>
      </w:r>
    </w:p>
    <w:p>
      <w:pPr>
        <w:pStyle w:val="BodyText"/>
      </w:pPr>
      <w:r>
        <w:t xml:space="preserve">- Đừng. . .</w:t>
      </w:r>
    </w:p>
    <w:p>
      <w:pPr>
        <w:pStyle w:val="BodyText"/>
      </w:pPr>
      <w:r>
        <w:t xml:space="preserve">Thanh âm của Kim Minh từ phía xa truyền đến, nhưng đã quá muộn, mũi tên của Âu Dương nhanh hơn hắn rất nhiều, chỉ trong mấy giây cũng đủ để Âu Dương tru sát Kim Trì.</w:t>
      </w:r>
    </w:p>
    <w:p>
      <w:pPr>
        <w:pStyle w:val="BodyText"/>
      </w:pPr>
      <w:r>
        <w:t xml:space="preserve">Mọi người hầu như đều không thể tin màn vừa phát sinh trước mắt mình.</w:t>
      </w:r>
    </w:p>
    <w:p>
      <w:pPr>
        <w:pStyle w:val="BodyText"/>
      </w:pPr>
      <w:r>
        <w:t xml:space="preserve">Kim trưởng lão của Hình Pháp Đường đã xuất hiện, đã la lên để người này ngừng tay, nhưng hắn vẫn giương cung bắn chết Kim Trì, dám làm trò sát nhân trước mặt Kim trưởng lão. Ở Vạn Tiên Sơn chưa từng có chuyện xảy ra như vậy, hơn nữa còn dám giết tôn tử của Kim trưởng lão trước mặt hắn, suy nghĩ này căn bản không ai dám nghĩ.</w:t>
      </w:r>
    </w:p>
    <w:p>
      <w:pPr>
        <w:pStyle w:val="BodyText"/>
      </w:pPr>
      <w:r>
        <w:t xml:space="preserve">- Người điên, đây là một người điên.</w:t>
      </w:r>
    </w:p>
    <w:p>
      <w:pPr>
        <w:pStyle w:val="BodyText"/>
      </w:pPr>
      <w:r>
        <w:t xml:space="preserve">Trên bầu trời, mọi người nhìn Kim Trì bị quang tiễn xuyên thấu linh hồn và Âu Dương cầm cung đứng yên tại chỗ, lập tức đưa ra kết luận.</w:t>
      </w:r>
    </w:p>
    <w:p>
      <w:pPr>
        <w:pStyle w:val="BodyText"/>
      </w:pPr>
      <w:r>
        <w:t xml:space="preserve">Kim Minh cắt hư không từ xa bay tới, cả người hắn ngây dại đứng trên không trung. Hắn nằm mơ cũng không nghĩ tới ở Vạn Tiên Sơn lại có người dám làm trò giết hại tôn tử của hắn trước mặt hắn.</w:t>
      </w:r>
    </w:p>
    <w:p>
      <w:pPr>
        <w:pStyle w:val="BodyText"/>
      </w:pPr>
      <w:r>
        <w:t xml:space="preserve">Nhìn Kim Minh đứng ngây trên bầu trời, lúc này tất cả mọi người đều lựa chọn tản ra xung quanh, Kim Minh là một cường giả tiếp cận Pháp Thân đỉnh phong, mặc dù chưa bước vào Đại Đế, nhưng một khi cường giả tức giận, trong nháy mắt hủy diệt một sơn phong tuyệt đối là chuyện dễ dàng.</w:t>
      </w:r>
    </w:p>
    <w:p>
      <w:pPr>
        <w:pStyle w:val="BodyText"/>
      </w:pPr>
      <w:r>
        <w:t xml:space="preserve">Tất cả mọi người đều đang chờđợi lửa giận của Kim Minh bao phủ toàn bộ Vân Vụ Phong.</w:t>
      </w:r>
    </w:p>
    <w:p>
      <w:pPr>
        <w:pStyle w:val="BodyText"/>
      </w:pPr>
      <w:r>
        <w:t xml:space="preserve">Tên tuổi của Kim Minh rất nổi tiếng ở Vạn Tiên Sơn, mặc dù thiên phú của Kim Trì cực kém, đừng nói là tiến vào Thông Thiên Phong, thậm chí ngay cả tiến vào sơn phong cao đẳng cũng không có tư cách, nhưng có Kim Minh thủ hộ, cho dù cảđời hắn chỉ là Thánh Thể, ở Vạn Tiên Sơn vui vẻ sống ngàn năm cũng không có bất cứ vấn đề gì.</w:t>
      </w:r>
    </w:p>
    <w:p>
      <w:pPr>
        <w:pStyle w:val="BodyText"/>
      </w:pPr>
      <w:r>
        <w:t xml:space="preserve">Thế nhưng ai có thể ngờ, tên quần là áo lượt Kim Trì trong lúc vô ý giết chết người mới Sở Tương Hợp ở Vân Vụ Phong dẫn tới cuồng nhân Âu Dương tìm đến.</w:t>
      </w:r>
    </w:p>
    <w:p>
      <w:pPr>
        <w:pStyle w:val="BodyText"/>
      </w:pPr>
      <w:r>
        <w:t xml:space="preserve">Nếu như đổi thành những người khác, khi Kim Minh xuất hiện, nhất định sẽ đình chỉ hành động. Dù sao cũng là Kim Trì có lỗi trước, mặc dù Âu Dương hủy hoại đại điện, nhưng cuối cùng Kim Minh cũng sẽ đè áp chuyện này xuống.</w:t>
      </w:r>
    </w:p>
    <w:p>
      <w:pPr>
        <w:pStyle w:val="BodyText"/>
      </w:pPr>
      <w:r>
        <w:t xml:space="preserve">Nhưng Âu Dương căn bản không phải loại người như vậy, từ trước tới nay hắn là người nói được thì làm được, khi trèo lên Vân Vụ Phong hắn đã nói sẽ giết chết Kim Trì, cho dù là Kim Minh phủ xuống tuyệt đối cũng không thể ngăn cản Âu Dương.</w:t>
      </w:r>
    </w:p>
    <w:p>
      <w:pPr>
        <w:pStyle w:val="BodyText"/>
      </w:pPr>
      <w:r>
        <w:t xml:space="preserve">- Đi mau. . .</w:t>
      </w:r>
    </w:p>
    <w:p>
      <w:pPr>
        <w:pStyle w:val="BodyText"/>
      </w:pPr>
      <w:r>
        <w:t xml:space="preserve">Trên Vân Vụ Phong, đám đệ tử Vân Vụ Phong vội vàng chạy đi tán loạn, cơn giận dữ sấm sét của Kim Minh nhất định sẽ nhanh chóng phủ xuống Vân Vụ Phong.</w:t>
      </w:r>
    </w:p>
    <w:p>
      <w:pPr>
        <w:pStyle w:val="BodyText"/>
      </w:pPr>
      <w:r>
        <w:t xml:space="preserve">- Giết người thì đền mạng, Kim Trì đáng chết.</w:t>
      </w:r>
    </w:p>
    <w:p>
      <w:pPr>
        <w:pStyle w:val="BodyText"/>
      </w:pPr>
      <w:r>
        <w:t xml:space="preserve">Âu Dương ngửa đầu, hắn đương nhiên biết Kim Minh, nhưng hắn cũng không biểu hiện ra sợ hãi. Chuyện đã đến lúc này, chuyện nên làm cũng đã làm. So với biểu hiện dáng vẻ mềm yếu, Âu Dương càng nguyện ý biểu hiện ra hắn có cường ngạnh dám đối mặt với tất cả.</w:t>
      </w:r>
    </w:p>
    <w:p>
      <w:pPr>
        <w:pStyle w:val="BodyText"/>
      </w:pPr>
      <w:r>
        <w:t xml:space="preserve">- Là ngươi.</w:t>
      </w:r>
    </w:p>
    <w:p>
      <w:pPr>
        <w:pStyle w:val="BodyText"/>
      </w:pPr>
      <w:r>
        <w:t xml:space="preserve">Rốt cuộc, Kim Minh trên Vân Vụ Phong đảo mắt nhìn về Âu Dương ở phía dưới, nhưng vừa nhìn thấy Âu Dương, trong lòng hắn cũng chấn động mãnh liệt.</w:t>
      </w:r>
    </w:p>
    <w:p>
      <w:pPr>
        <w:pStyle w:val="BodyText"/>
      </w:pPr>
      <w:r>
        <w:t xml:space="preserve">Người biết thân phận của Âu Dương không nhiều lắm, mặc dù tin đồn về Âu Dương rất nhiều, nhưng thân phận của hắn chỉ có cao tầng biết. Kim Minh chính là một trong số ít những cao tầng đó, đồng thời hắn cũng biết thân phận Tu Phục Tông Sư của Âu Dương.</w:t>
      </w:r>
    </w:p>
    <w:p>
      <w:pPr>
        <w:pStyle w:val="BodyText"/>
      </w:pPr>
      <w:r>
        <w:t xml:space="preserve">Trong giây phút nhìn thấy Âu Dương, Kim Minh biết nếu mang Âu Dương đến Thông Thiên Phong, Lỗ Tu nhất định sẽ toàn lực bảo vệ Âu Dương. Cho dù Lỗ Tu không ra mặt, vịđại lão siêu cấp trên Âm Vân Phong nhất định cũng ra mặt bảo vệ Âu Dương.</w:t>
      </w:r>
    </w:p>
    <w:p>
      <w:pPr>
        <w:pStyle w:val="BodyText"/>
      </w:pPr>
      <w:r>
        <w:t xml:space="preserve">Kim Minh nghĩđến những điều này, nhưng hắn lại nhìn tôn tử bị giết chết ở phía dưới, trái tim hắn nhất thời như rỉ máu, một ý niệm tà ác thoáng chốc hiện ra trong đầu hắn.</w:t>
      </w:r>
    </w:p>
    <w:p>
      <w:pPr>
        <w:pStyle w:val="BodyText"/>
      </w:pPr>
      <w:r>
        <w:t xml:space="preserve">- Không ai biết ta biết Âu Dương, nếu như ta ngộ sát Âu Dương, như vậy tông phái nhiều nhất chỉ cấm đoán ta đóng cửa mấy năm.</w:t>
      </w:r>
    </w:p>
    <w:p>
      <w:pPr>
        <w:pStyle w:val="BodyText"/>
      </w:pPr>
      <w:r>
        <w:t xml:space="preserve">Trong nháy mắt, ý niệm tà ác liền xuất hiện trong đầu Kim Minh.</w:t>
      </w:r>
    </w:p>
    <w:p>
      <w:pPr>
        <w:pStyle w:val="BodyText"/>
      </w:pPr>
      <w:r>
        <w:t xml:space="preserve">- Giết người thì đền mạng, như ngươi mong muốn.</w:t>
      </w:r>
    </w:p>
    <w:p>
      <w:pPr>
        <w:pStyle w:val="BodyText"/>
      </w:pPr>
      <w:r>
        <w:t xml:space="preserve">Toàn thân Kim Minh tử quang bạo khai, một pho tượng Pháp Thân giống như Tu La xuất hiện phía sau hắn.</w:t>
      </w:r>
    </w:p>
    <w:p>
      <w:pPr>
        <w:pStyle w:val="BodyText"/>
      </w:pPr>
      <w:r>
        <w:t xml:space="preserve">- Pháp Thân cự tượng.</w:t>
      </w:r>
    </w:p>
    <w:p>
      <w:pPr>
        <w:pStyle w:val="BodyText"/>
      </w:pPr>
      <w:r>
        <w:t xml:space="preserve">Nhìn Kim Minh phóng xuất Pháp Thân cự tượng, tất cả mọi người đều biết, Kim Minh nhất định muốn loại bỏ tên gia hỏa ở dưới kia, ngay cả Pháp Thân cự tượng của Pháp Thân cường giả cũng được triệu hoán, một kích này tuyệt đối là một kích sấm sét.</w:t>
      </w:r>
    </w:p>
    <w:p>
      <w:pPr>
        <w:pStyle w:val="BodyText"/>
      </w:pPr>
      <w:r>
        <w:t xml:space="preserve">Không sai, đây tuyệt đối là một kích sấm sét, tử sắc Pháp Thân Tu La cự tượng tám tay tám mắt, trong nháy mắt Pháp Thân như sống lại, toàn bộ vũ trí trong tám cánh tay Tu La hóa thành lưu quang oanh kích về phía Âu Dương trên Vân Vụ Phong.</w:t>
      </w:r>
    </w:p>
    <w:p>
      <w:pPr>
        <w:pStyle w:val="BodyText"/>
      </w:pPr>
      <w:r>
        <w:t xml:space="preserve">- Ngươi dám giết ta. . .</w:t>
      </w:r>
    </w:p>
    <w:p>
      <w:pPr>
        <w:pStyle w:val="BodyText"/>
      </w:pPr>
      <w:r>
        <w:t xml:space="preserve">Âu Dương căm tức nhìn Kim Minh, hắn không ngờ Kim Minh cũng dám giết mình, lẽ nào hắn không cố kỵ thân phận Tu Phục Tông Sư của mình?</w:t>
      </w:r>
    </w:p>
    <w:p>
      <w:pPr>
        <w:pStyle w:val="BodyText"/>
      </w:pPr>
      <w:r>
        <w:t xml:space="preserve">- Chết đi.</w:t>
      </w:r>
    </w:p>
    <w:p>
      <w:pPr>
        <w:pStyle w:val="BodyText"/>
      </w:pPr>
      <w:r>
        <w:t xml:space="preserve">Kim Minh nổi giận gầm lên một tiếng, tám cánh tay Tu La từ trên cao điên cuồng đánh xuống, tiếng nổ cực lớn dẫn động thiên địa, toàn bộ Vân Vụ Phong đều bị một kích kinh thế này san bằng phân nửa.</w:t>
      </w:r>
    </w:p>
    <w:p>
      <w:pPr>
        <w:pStyle w:val="Compact"/>
      </w:pPr>
      <w:r>
        <w:br w:type="textWrapping"/>
      </w:r>
      <w:r>
        <w:br w:type="textWrapping"/>
      </w:r>
    </w:p>
    <w:p>
      <w:pPr>
        <w:pStyle w:val="Heading2"/>
      </w:pPr>
      <w:bookmarkStart w:id="291" w:name="chương-282-chỉ-thủ-che-thiên"/>
      <w:bookmarkEnd w:id="291"/>
      <w:r>
        <w:t xml:space="preserve">269. Chương 282 : Chỉ Thủ Che Thiên</w:t>
      </w:r>
    </w:p>
    <w:p>
      <w:pPr>
        <w:pStyle w:val="Compact"/>
      </w:pPr>
      <w:r>
        <w:br w:type="textWrapping"/>
      </w:r>
      <w:r>
        <w:br w:type="textWrapping"/>
      </w:r>
      <w:r>
        <w:t xml:space="preserve">Đợt sóng lực lượng tung hoành bốn phía, tất cả núi đá nơi nó đi qua hóa thành bột phấn, tất cả cây cối đều bị thiêu đốt thành tro. Âu Dương bị vây trong trung tâm bạo tạc, cảm giác như có một luồng lực lượng hủy diệt từ trên trời giáng xuống, lực lượng khổng lồ đánh lên thân thể hắn, hắn giống như một con búp bê vải, trực tiếp bị luồng lực lượng này bắt đầu nghiền nát.</w:t>
      </w:r>
    </w:p>
    <w:p>
      <w:pPr>
        <w:pStyle w:val="BodyText"/>
      </w:pPr>
      <w:r>
        <w:t xml:space="preserve">- Ông. . .</w:t>
      </w:r>
    </w:p>
    <w:p>
      <w:pPr>
        <w:pStyle w:val="BodyText"/>
      </w:pPr>
      <w:r>
        <w:t xml:space="preserve">Ngay khi thân thể Âu Dương bắt đầu bị nghiền nát, Đông phương chiến kỳ và Nam phương chiến kỳ đồng thời rung động, hai chiến kỳ từ trong thân thể Âu Dương bắn ra, Đông phương Thanh Long chiến kỳ đại diện cho Vĩnh Sinh ý chí, lúc này bắt đầu hộ chủ, vô số quang điểm điên cuồng chữa trị thân thể của Âu Dương.</w:t>
      </w:r>
    </w:p>
    <w:p>
      <w:pPr>
        <w:pStyle w:val="BodyText"/>
      </w:pPr>
      <w:r>
        <w:t xml:space="preserve">Vĩnh Sinh ý chí đại diện cho ý chí bất tử, trừ phi một chiêu của đối phương trực tiếp hủy diệt toàn bộ thân thể và linh hồn của Âu Dương, bằng không chỉ cần còn có thể sót lại một tia lực lượng, Vĩnh Sinh chiến kỳ đều có thể bảo vệ chủ nhân không chết.</w:t>
      </w:r>
    </w:p>
    <w:p>
      <w:pPr>
        <w:pStyle w:val="BodyText"/>
      </w:pPr>
      <w:r>
        <w:t xml:space="preserve">Vĩnh Sinh chiến kỳ mạnh thì mạnh, nhưng Âu Dương lại không thể khống chế, không thể chân chính làm được bất tử, điều hắn có thể làm chính là đợi Vĩnh Sinh chiến kỳ tựđộng hộ chủ, hiện tại lực lượng của chiến kỳ xác thực cường đại, nhưng không có Âu Dương khống chế, chiến kỳ có thể giúp hắn lần này, về phần có thể giúp hắn lần sau hay không thì không ai biết.</w:t>
      </w:r>
    </w:p>
    <w:p>
      <w:pPr>
        <w:pStyle w:val="BodyText"/>
      </w:pPr>
      <w:r>
        <w:t xml:space="preserve">Khi cảm thụ được tia tuyệt vọng và sợ hãi của Âu Dương, Chu Tước chiến kỳ đại diện cho ý chí không khuất phục từ trong thân thể Âu Dương bắn ra, chiến kỳ đón gió tung bay, trên chiến kỳ, Chu Tước phảng phất như sống lại, mang theo chiến ý bất khuất ngút trời không ngừng truyền lại cho Âu Dương.</w:t>
      </w:r>
    </w:p>
    <w:p>
      <w:pPr>
        <w:pStyle w:val="BodyText"/>
      </w:pPr>
      <w:r>
        <w:t xml:space="preserve">- Bất khuất, dũng cảm tiến tới.</w:t>
      </w:r>
    </w:p>
    <w:p>
      <w:pPr>
        <w:pStyle w:val="BodyText"/>
      </w:pPr>
      <w:r>
        <w:t xml:space="preserve">Lúc này, Âu Dương rốt cuộc đọc được ý chí bất khuất trong Chu Tước chiến kỳ.</w:t>
      </w:r>
    </w:p>
    <w:p>
      <w:pPr>
        <w:pStyle w:val="BodyText"/>
      </w:pPr>
      <w:r>
        <w:t xml:space="preserve">Bất khuất ý chí đại biểu cho ý chí không bao giờ chấp nhận thất bại, bất luận con đường phía trước gian nan thế nào, bất luận địch nhân cường đại cỡ nào, vĩnh viễn không thể khiến ta cúi đầu.</w:t>
      </w:r>
    </w:p>
    <w:p>
      <w:pPr>
        <w:pStyle w:val="BodyText"/>
      </w:pPr>
      <w:r>
        <w:t xml:space="preserve">Hai loại ý chí vĩnh sinh và bất khuất đại biểu cho hai loại ý chí mạnh nhất trong tứđại lực lượng viễn cổ, đồng dạng cũng đại biểu cho ý chí cuối cùng của Phi Tiên, lúc này hai mặt chiến kỳ rốt cuộc nhen nhóm toàn bộ chiến ý trong lòng Âu Dương.</w:t>
      </w:r>
    </w:p>
    <w:p>
      <w:pPr>
        <w:pStyle w:val="BodyText"/>
      </w:pPr>
      <w:r>
        <w:t xml:space="preserve">- Không bao giờ chấp nhận thất bại.</w:t>
      </w:r>
    </w:p>
    <w:p>
      <w:pPr>
        <w:pStyle w:val="BodyText"/>
      </w:pPr>
      <w:r>
        <w:t xml:space="preserve">Âu Dương ngửa mặt lên trời rống giận, mặc dù tử quang Tu La vô cùng cường đại, ngay cả một tia năng lực chống lại mình cũng không có, nhưng bất luận lực lượng cường đại cỡ nào tuyệt đối đều không thể khiến mình cúi đầu.</w:t>
      </w:r>
    </w:p>
    <w:p>
      <w:pPr>
        <w:pStyle w:val="BodyText"/>
      </w:pPr>
      <w:r>
        <w:t xml:space="preserve">Bay trong tử quang, bên người Âu Dương có hai đại chiến kỳ thủ hộ, Âu Dương đón tử quang nhìn Kim Minh đang ở trên bầu trời không ngừng cười nhạt, lúc này Kim Minh có thể dùng lực lượng áp chế Âu Dương, nhưng tuyệt đối không thể áp đảo ý chí không chịu thất bại của Âu Dương.</w:t>
      </w:r>
    </w:p>
    <w:p>
      <w:pPr>
        <w:pStyle w:val="BodyText"/>
      </w:pPr>
      <w:r>
        <w:t xml:space="preserve">Kim Minh nhìn tử quang bạo liệt phía dưới, mặc dù một kích này hắn chỉ sử dụng tam thành lực lượng, nhưng cũng đủ giết chết một Thánh Thể cấp nhỏ bé.</w:t>
      </w:r>
    </w:p>
    <w:p>
      <w:pPr>
        <w:pStyle w:val="BodyText"/>
      </w:pPr>
      <w:r>
        <w:t xml:space="preserve">Nhưng khi ánh mắt hắn xuyên qua tử quang, nhìn thấy Âu Dương, hắn cảm giác đầu mình thiếu chút nữa tan vỡ.</w:t>
      </w:r>
    </w:p>
    <w:p>
      <w:pPr>
        <w:pStyle w:val="BodyText"/>
      </w:pPr>
      <w:r>
        <w:t xml:space="preserve">- Chiến kỳ tứ phương.</w:t>
      </w:r>
    </w:p>
    <w:p>
      <w:pPr>
        <w:pStyle w:val="BodyText"/>
      </w:pPr>
      <w:r>
        <w:t xml:space="preserve">Lúc này Kim Minh rốt cuộc nhìn thấy Thanh Long chiến kỳ đại diện cho phía Đông và Chu Tước chiến kỳ đại diện cho phía Tây đồng thời xuất hiện hộ chủ, Đông phương chiến kỳ không ngừng chữa trị thân thể, giúp chủ nhân sống lại trong tử vong. Chu Tước chiến kỳ thiêu đốt ý chí của Âu Dương, lúc này Âu Dương đứng trong tử quang, chằm chằm nhìn mình.</w:t>
      </w:r>
    </w:p>
    <w:p>
      <w:pPr>
        <w:pStyle w:val="BodyText"/>
      </w:pPr>
      <w:r>
        <w:t xml:space="preserve">Tròng mắt Kim Minh như lồi ra, trong lúc nhất thời hắn phảng phất minh bạch mình đã gặp phải rắc rối? Mình muốn tru sát Âu Dương, thân phận Tu Phục Tông Sư của hắn không đáng sợ, có Lỗ Tu bảo hộ cũng không đáng sợ, đáng sợ nhất chính là người này có tứ phương chiến kỳ.</w:t>
      </w:r>
    </w:p>
    <w:p>
      <w:pPr>
        <w:pStyle w:val="BodyText"/>
      </w:pPr>
      <w:r>
        <w:t xml:space="preserve">Có tứ phương chiến kỳ đại biểu là cái gì? Đại biểu chính là tương lai hắn nhất định bước vào con đường Đại Đế, bước lên con đường Phi Tiên.</w:t>
      </w:r>
    </w:p>
    <w:p>
      <w:pPr>
        <w:pStyle w:val="BodyText"/>
      </w:pPr>
      <w:r>
        <w:t xml:space="preserve">- Ầm ầm. . .</w:t>
      </w:r>
    </w:p>
    <w:p>
      <w:pPr>
        <w:pStyle w:val="BodyText"/>
      </w:pPr>
      <w:r>
        <w:t xml:space="preserve">Bầu trời bỗng nhiên từ ban ngày biến thành đêm tối, trong nháy mắt phảng phất như bị cái gì che khuất, toàn bộ Vạn Tiên Sơn đều ngẩng đầu lên nhìn thiên không.</w:t>
      </w:r>
    </w:p>
    <w:p>
      <w:pPr>
        <w:pStyle w:val="BodyText"/>
      </w:pPr>
      <w:r>
        <w:t xml:space="preserve">Khi bọn hắn nhìn thấy cái gì đang che chắn bầu trời, cho dù là Lỗ Tu thiếu chút nữa cũng bất tỉnh.</w:t>
      </w:r>
    </w:p>
    <w:p>
      <w:pPr>
        <w:pStyle w:val="BodyText"/>
      </w:pPr>
      <w:r>
        <w:t xml:space="preserve">Một bàn tay to màu đen, mang theo viễn cổ lực, giống như muốn nghiền nát toàn bộ Vạn Tiên Sơn đột nhiên xuất hiện trên bầu trời.</w:t>
      </w:r>
    </w:p>
    <w:p>
      <w:pPr>
        <w:pStyle w:val="BodyText"/>
      </w:pPr>
      <w:r>
        <w:t xml:space="preserve">Chỉ Thủ Che Thiên, đó chân chính là Chỉ Thủ Che Thiên, chỉ thủ phong tỏa toàn bộ bầu trời Vạn Tiên Sơn, thậm chí ngăn cách toàn bộ khí tức Vạn Tiên Sơn.</w:t>
      </w:r>
    </w:p>
    <w:p>
      <w:pPr>
        <w:pStyle w:val="BodyText"/>
      </w:pPr>
      <w:r>
        <w:t xml:space="preserve">- Viễn cổ lực, sư huynh đã chạm tới sát biên giới viễn cổ lực.</w:t>
      </w:r>
    </w:p>
    <w:p>
      <w:pPr>
        <w:pStyle w:val="BodyText"/>
      </w:pPr>
      <w:r>
        <w:t xml:space="preserve">Lỗ Tu biết, ở Vạn Tiên Sơn, thậm chí toàn bộ Chân Linh Giới, người có năng lực Chỉ Thủ Che Thiên chỉ có một người, đó là Bạch Hủ Minh</w:t>
      </w:r>
    </w:p>
    <w:p>
      <w:pPr>
        <w:pStyle w:val="BodyText"/>
      </w:pPr>
      <w:r>
        <w:t xml:space="preserve">Chiến đế Bạch Hủ Minh tám trăm năm trước từng một mình quét ngang mười hai thánh địa, không ai có thể kháng cự, chiến đế Bạch Hủ Minh sống lại rồi, rốt cuộc là ai dẫn động lửa giận của Bạch Hủ Minh khiến hắn Chỉ Thủ Che Thiên.</w:t>
      </w:r>
    </w:p>
    <w:p>
      <w:pPr>
        <w:pStyle w:val="BodyText"/>
      </w:pPr>
      <w:r>
        <w:t xml:space="preserve">- Tất cả trưởng lão thủ hộ Thông Thiên Phong, không cho phép phi hành, không được rời khỏi Thông Thiên Phong.</w:t>
      </w:r>
    </w:p>
    <w:p>
      <w:pPr>
        <w:pStyle w:val="BodyText"/>
      </w:pPr>
      <w:r>
        <w:t xml:space="preserve">Lỗ Tu biết, một khi Bạch Hủ Minh tức giận, ngoại trừ cường giả cấp Đại Đế có thể kháng hạ lửa giận, Pháp Thân cường giả ai đụng vào cũng chết.</w:t>
      </w:r>
    </w:p>
    <w:p>
      <w:pPr>
        <w:pStyle w:val="BodyText"/>
      </w:pPr>
      <w:r>
        <w:t xml:space="preserve">Lỗ Tu hóa thành lưu quang điên cuồng bay về phía Vân Vụ Phong, nơi đó chỉ là một ngọn núi cấp thấp, làm sao có thể chọc giận sư huynh Bạch Hủ Minh đến mức sư huynh Bạch Hủ Minh Chỉ Thủ Che Thiên muốn giết chết bọn hắn?</w:t>
      </w:r>
    </w:p>
    <w:p>
      <w:pPr>
        <w:pStyle w:val="BodyText"/>
      </w:pPr>
      <w:r>
        <w:t xml:space="preserve">- Dừng lại.</w:t>
      </w:r>
    </w:p>
    <w:p>
      <w:pPr>
        <w:pStyle w:val="BodyText"/>
      </w:pPr>
      <w:r>
        <w:t xml:space="preserve">Thanh âm của Lỗ Tu đầy vẻ lo lắng, vô số kiếm quang từ trên người hắn phát ra, cự kiếm bảy màu xuất hiện trong tay Lỗ Tu, Lỗ Tu kiếm chỉ trời xanh, giơ kiếm toàn lực chém xuống đại thủ màu đen.</w:t>
      </w:r>
    </w:p>
    <w:p>
      <w:pPr>
        <w:pStyle w:val="BodyText"/>
      </w:pPr>
      <w:r>
        <w:t xml:space="preserve">Thời không xung quanh cự kiếm bảy màu đều bị chém thành mảnh nhỏ.</w:t>
      </w:r>
    </w:p>
    <w:p>
      <w:pPr>
        <w:pStyle w:val="BodyText"/>
      </w:pPr>
      <w:r>
        <w:t xml:space="preserve">- Tông chủ xuất thủ.</w:t>
      </w:r>
    </w:p>
    <w:p>
      <w:pPr>
        <w:pStyle w:val="BodyText"/>
      </w:pPr>
      <w:r>
        <w:t xml:space="preserve">Khi cự kiếm bảy màu xuất hiện trên bầu tời, toàn bộ đệ tử Vạn Tiên Sơn đều thấy được Lỗ Tu điên cuồng. Lỗ Tu đã bao nhiêu năm không xuất thủ, khi hắn lần thứ hai giơ kiếm xuất thủ, có thể tiêu diệt đại thủ màu đen này không?</w:t>
      </w:r>
    </w:p>
    <w:p>
      <w:pPr>
        <w:pStyle w:val="BodyText"/>
      </w:pPr>
      <w:r>
        <w:t xml:space="preserve">- Thật đáng sợ, lực lượng của tông chủ còn mạnh hơn trước đây vài phần, ngạo kiếm thuật đã đạt được quang mang bảy màu, tiến thêm một bước đó là thất sắc hợp nhất Đại Đếđỉnh phong.</w:t>
      </w:r>
    </w:p>
    <w:p>
      <w:pPr>
        <w:pStyle w:val="BodyText"/>
      </w:pPr>
      <w:r>
        <w:t xml:space="preserve">Trên Thông Thiên Phong, vô số trưởng lão nhìn một kiếm kinh thiên của Lỗ Tu, bọn họ đều minh bạch, Lỗ Tu cách Đại Đếđỉnh phong đã không còn xa.</w:t>
      </w:r>
    </w:p>
    <w:p>
      <w:pPr>
        <w:pStyle w:val="BodyText"/>
      </w:pPr>
      <w:r>
        <w:t xml:space="preserve">Một kiếm kinh thế của cường giảĐại Đế, toàn bộ Vạn Tiên Sơn thậm chí toàn bộ Chân Linh Giới đã bao lâu không có Đại Đế xuất thủ ?</w:t>
      </w:r>
    </w:p>
    <w:p>
      <w:pPr>
        <w:pStyle w:val="BodyText"/>
      </w:pPr>
      <w:r>
        <w:t xml:space="preserve">Toàn bộ Vạn Tiên Sơn đều đưa mắt nhìn lên không trung, chăm chú quan sát tông chủ Lỗ Tu, xem xem một kiếm của cường giả cấp Đại Đế rút cuộc mạnh như thế nào.</w:t>
      </w:r>
    </w:p>
    <w:p>
      <w:pPr>
        <w:pStyle w:val="BodyText"/>
      </w:pPr>
      <w:r>
        <w:t xml:space="preserve">- Trảm.</w:t>
      </w:r>
    </w:p>
    <w:p>
      <w:pPr>
        <w:pStyle w:val="BodyText"/>
      </w:pPr>
      <w:r>
        <w:t xml:space="preserve">Lỗ Tu hét lớn một tiếng, cự kiếm bảy màu mang theo quang sóng cực lớn hung hăng chém lên phần dưới của đại thủ màu đen, một kiếm này kinh hãi toàn bộ Vạn Tiên Sơn, bất luận là trưởng lão hay đệ tửđều không nhịn được há hốc miệng.</w:t>
      </w:r>
    </w:p>
    <w:p>
      <w:pPr>
        <w:pStyle w:val="BodyText"/>
      </w:pPr>
      <w:r>
        <w:t xml:space="preserve">Một kiếm kinh khủng như vậy đã đủ để phân sơn đoạn núi, thế nhưng một kiếm này chém lên đại thủ màu đen lại không mang tới bất cứ sóng động nào. Đại thủ màu đen chỉ hơi chấn động, vô số khí tức màu đen hóa thành quang đoàn bay lượn, tổ chức thành một tấm lưới màu đen bao phủ Lỗ Tu bên trong.</w:t>
      </w:r>
    </w:p>
    <w:p>
      <w:pPr>
        <w:pStyle w:val="BodyText"/>
      </w:pPr>
      <w:r>
        <w:t xml:space="preserve">Chuyện này là thế nào? Một kiếm toàn lực của Đại Đế lại không có một chút thương tổn? Lẽ nào người này là Phi Tiên?</w:t>
      </w:r>
    </w:p>
    <w:p>
      <w:pPr>
        <w:pStyle w:val="BodyText"/>
      </w:pPr>
      <w:r>
        <w:t xml:space="preserve">Đây là suy nghĩ của tất cả mọi người lúc này, nhưng bọn họ căn bản không kịp tự hỏi nhiều hơn, đại thủ màu đen đã cuồn cuộn nổi lên một cơn lốc thổi tới Vân Vụ Phong.</w:t>
      </w:r>
    </w:p>
    <w:p>
      <w:pPr>
        <w:pStyle w:val="BodyText"/>
      </w:pPr>
      <w:r>
        <w:t xml:space="preserve">Kim Minh nhìn đại thủ màu đen đột nhiên kéo tới, hắn nghĩđại thủ này nhất định có liên quan đến Âu Dương, nhất định có liên quan đến tứ phương chiến kỳ.</w:t>
      </w:r>
    </w:p>
    <w:p>
      <w:pPr>
        <w:pStyle w:val="Compact"/>
      </w:pPr>
      <w:r>
        <w:br w:type="textWrapping"/>
      </w:r>
      <w:r>
        <w:br w:type="textWrapping"/>
      </w:r>
    </w:p>
    <w:p>
      <w:pPr>
        <w:pStyle w:val="Heading2"/>
      </w:pPr>
      <w:bookmarkStart w:id="292" w:name="chương-283-sát-âm-tam-hiện"/>
      <w:bookmarkEnd w:id="292"/>
      <w:r>
        <w:t xml:space="preserve">270. Chương 283 : Sát Âm Tam Hiện</w:t>
      </w:r>
    </w:p>
    <w:p>
      <w:pPr>
        <w:pStyle w:val="Compact"/>
      </w:pPr>
      <w:r>
        <w:br w:type="textWrapping"/>
      </w:r>
      <w:r>
        <w:br w:type="textWrapping"/>
      </w:r>
      <w:r>
        <w:t xml:space="preserve">- Hô...</w:t>
      </w:r>
    </w:p>
    <w:p>
      <w:pPr>
        <w:pStyle w:val="BodyText"/>
      </w:pPr>
      <w:r>
        <w:t xml:space="preserve">Đại thủ che khuất cả bầu trời, đêm tối phảng phất như thực sự phủ xuống, trong khoảnh khắc gió bão như cuốn theo toàn bộ Vạn Tiên Sơn, vô số vân đoàn đáng sợ che khuất mặt trời chói chang.</w:t>
      </w:r>
    </w:p>
    <w:p>
      <w:pPr>
        <w:pStyle w:val="BodyText"/>
      </w:pPr>
      <w:r>
        <w:t xml:space="preserve">Đại thủ nhẹ nhàng chụp xuống, tám cánh tay Tu La, Pháp Thân cự tượng gì đó đều trực tiếp bị một trảo này cắt thành mảnh nhỏ.</w:t>
      </w:r>
    </w:p>
    <w:p>
      <w:pPr>
        <w:pStyle w:val="BodyText"/>
      </w:pPr>
      <w:r>
        <w:t xml:space="preserve">- Mạnh thật.</w:t>
      </w:r>
    </w:p>
    <w:p>
      <w:pPr>
        <w:pStyle w:val="BodyText"/>
      </w:pPr>
      <w:r>
        <w:t xml:space="preserve">Lỗ Tu nhìn cự thủ đáng sợ, hắn chỉ có thể nghĩđến một người, chính là Bạch Hủ Minh.</w:t>
      </w:r>
    </w:p>
    <w:p>
      <w:pPr>
        <w:pStyle w:val="BodyText"/>
      </w:pPr>
      <w:r>
        <w:t xml:space="preserve">Sư huynh Bạch Hủ Minh lánh đời tám trăm năm, độc tọa Âm Vân Phong. Nhưng tám trăm năm sau hắn Chỉ Thủ Che Thiên, ngay cả bản tôn cũng không cần hiện ra, chỉ dựa vào đại thủ màu đen khổng lồ huyễn hóa là có thể hoàn thành Chỉ Thủ Che Thiên.</w:t>
      </w:r>
    </w:p>
    <w:p>
      <w:pPr>
        <w:pStyle w:val="BodyText"/>
      </w:pPr>
      <w:r>
        <w:t xml:space="preserve">Pháp Thân cự tượng của trưởng lão Kim Minh tiếp cận Pháp Thân đỉnh phong của Hình Pháp Đường giống như một đứa trẻ trực tiếp bị nghiền nát, chân thân bị nắm trong đại thủ màu đen.</w:t>
      </w:r>
    </w:p>
    <w:p>
      <w:pPr>
        <w:pStyle w:val="BodyText"/>
      </w:pPr>
      <w:r>
        <w:t xml:space="preserve">- Chờ một lát..</w:t>
      </w:r>
    </w:p>
    <w:p>
      <w:pPr>
        <w:pStyle w:val="BodyText"/>
      </w:pPr>
      <w:r>
        <w:t xml:space="preserve">Khi đại thủ màu đen nắm lấy Kim Minh, Lỗ Tu có chút luống cuống, hắn là người hiểu tính cách của sư huynh Bạch Hủ Minh nhất, đây là một người hoàn toàn không dựa theo bất cứđạo lý nào, nếu hắn muốn giết người, cho dù ngươi chạy trốn tới chân trời góc biển tuyệt đối cũng khó thoát cái chết.</w:t>
      </w:r>
    </w:p>
    <w:p>
      <w:pPr>
        <w:pStyle w:val="BodyText"/>
      </w:pPr>
      <w:r>
        <w:t xml:space="preserve">Đại thủ màu đen căn bản không để ý đến Lỗ Tu, bàn tay khổng lồ hung hăng chụp lấy tiếp cận Pháp Thân đỉnh phong Kim Minh, thậm chí ngay cả linh hồn của Kim Minh cũng bị bóp nát thành mảnh nhỏ.</w:t>
      </w:r>
    </w:p>
    <w:p>
      <w:pPr>
        <w:pStyle w:val="BodyText"/>
      </w:pPr>
      <w:r>
        <w:t xml:space="preserve">- A...</w:t>
      </w:r>
    </w:p>
    <w:p>
      <w:pPr>
        <w:pStyle w:val="BodyText"/>
      </w:pPr>
      <w:r>
        <w:t xml:space="preserve">Nhìn thấy màn này, Lỗ Tu như phát mộng, hắn không biết Kim Minh rốt cuộc đã làm chuyện gì chọc giận Bạch Hủ Minh, khiến sư huynh hoàn toàn không nể mặt tông phái, dùng một chiêu giết chết người này.</w:t>
      </w:r>
    </w:p>
    <w:p>
      <w:pPr>
        <w:pStyle w:val="BodyText"/>
      </w:pPr>
      <w:r>
        <w:t xml:space="preserve">Sau khi đại thủ bóp chết Kim Minh vẫn không dừng lại, chỉ thấy đại thủ màu đen lần thứ hai mở ra, khua về phía Vân Vụ Phong.</w:t>
      </w:r>
    </w:p>
    <w:p>
      <w:pPr>
        <w:pStyle w:val="BodyText"/>
      </w:pPr>
      <w:r>
        <w:t xml:space="preserve">- Đừng...</w:t>
      </w:r>
    </w:p>
    <w:p>
      <w:pPr>
        <w:pStyle w:val="BodyText"/>
      </w:pPr>
      <w:r>
        <w:t xml:space="preserve">Toàn thân Lỗ Tu kiếm linh bỗng nhiên bạo khai, kiếm linh bảy màu giống như mặt trời chói lọi, từ khắp người Lỗ Tu phóng ra, trực tiếp cắt mảng lưới màu đen thành mảnh nhỏ.</w:t>
      </w:r>
    </w:p>
    <w:p>
      <w:pPr>
        <w:pStyle w:val="BodyText"/>
      </w:pPr>
      <w:r>
        <w:t xml:space="preserve">Tru sát Kim Minh không quan hệ, mặc dù Kim Minh quyền cao chức trọng, nhưng Bạch Hủ Minh muốn giết người, không ai dám nói gì, cho dù là trưởng lão cũng không dám mở miệng.</w:t>
      </w:r>
    </w:p>
    <w:p>
      <w:pPr>
        <w:pStyle w:val="BodyText"/>
      </w:pPr>
      <w:r>
        <w:t xml:space="preserve">Nhưng nhìn động tác hiện tại của Bạch Hủ Minh, hắn cũng không chỉđơn giản sát nhân như vậy, hắn muốn loại bỏ toàn bộ Vân Vụ Phong và đệ tử Vân Vụ Phong.</w:t>
      </w:r>
    </w:p>
    <w:p>
      <w:pPr>
        <w:pStyle w:val="BodyText"/>
      </w:pPr>
      <w:r>
        <w:t xml:space="preserve">- Trốn đi...</w:t>
      </w:r>
    </w:p>
    <w:p>
      <w:pPr>
        <w:pStyle w:val="BodyText"/>
      </w:pPr>
      <w:r>
        <w:t xml:space="preserve">Tiếng sợ hãi vang lên xung quanh Vân Vụ Phong, lúc này toàn bộ những người trên sơn phong xung quanh Vân Vụ Phong đều bắt đầu bỏ chạy, bọn họ không rõ vì sao đại thủ màu đen này đã tru sát Kim Minh còn muốn hủy diệt sơn phong.</w:t>
      </w:r>
    </w:p>
    <w:p>
      <w:pPr>
        <w:pStyle w:val="BodyText"/>
      </w:pPr>
      <w:r>
        <w:t xml:space="preserve">Tốc độ của Lỗ Tu đã đạt đến cực hạn, chỉ trong nháy mắt đã xuất hiện trên Vân Vụ Phong, hai tay hắn lấy thế nâng trời áp xuống đại thủ màu đen đang bay lên.</w:t>
      </w:r>
    </w:p>
    <w:p>
      <w:pPr>
        <w:pStyle w:val="BodyText"/>
      </w:pPr>
      <w:r>
        <w:t xml:space="preserve">- Ầm...</w:t>
      </w:r>
    </w:p>
    <w:p>
      <w:pPr>
        <w:pStyle w:val="BodyText"/>
      </w:pPr>
      <w:r>
        <w:t xml:space="preserve">Cự hưởng truyền đến, Lỗ Tu phun máu tươi, nhưng hắn vẫn đỡ một kích sấm sét của Bạch Hủ Minh, bảo vệ Vân Vụ Phong và sơn phong xung quanh Vân Vụ Phong.</w:t>
      </w:r>
    </w:p>
    <w:p>
      <w:pPr>
        <w:pStyle w:val="BodyText"/>
      </w:pPr>
      <w:r>
        <w:t xml:space="preserve">- Thần ngăn sát thần, phật ngăn sát phật.</w:t>
      </w:r>
    </w:p>
    <w:p>
      <w:pPr>
        <w:pStyle w:val="BodyText"/>
      </w:pPr>
      <w:r>
        <w:t xml:space="preserve">Một sát âm phảng phất như đến từ trên chín tầng trời bay tới, cửu thiên sát âm này mang theo một luồng sát ý kinh thiên không thể nào ngăn cản.</w:t>
      </w:r>
    </w:p>
    <w:p>
      <w:pPr>
        <w:pStyle w:val="BodyText"/>
      </w:pPr>
      <w:r>
        <w:t xml:space="preserve">- Nếu muốn giết, hãy giết ta trước đã.</w:t>
      </w:r>
    </w:p>
    <w:p>
      <w:pPr>
        <w:pStyle w:val="BodyText"/>
      </w:pPr>
      <w:r>
        <w:t xml:space="preserve">Lỗ Tu không biết Bạch Hủ Minh rốt cuộc bị làm sao, nhưng một kích này đã khiến hắn nhận thức được chênh lệch giữa mình và Bạch Hủ Minh. Chẳng trách sư phụ nói sư huynh Bạch Hủ Minh là người có cơ hội bước vào Phi Tiên nhất, một kích vừa rồi đã dẫn động viễn cổ lực, cho dù chỉ hình thành cái bóng đại thủ tựa hồ cũng đã vượt qua cực hạn mà hắn có thể chịu đựng.</w:t>
      </w:r>
    </w:p>
    <w:p>
      <w:pPr>
        <w:pStyle w:val="BodyText"/>
      </w:pPr>
      <w:r>
        <w:t xml:space="preserve">Lúc này Lỗ Tu bỗng nhiên có một suy nghĩ, sư huynh Bạch Hủ Minh đúng là đệ nhất thiên hạ, sự cường đại của hắn quả thật không thể nghi ngờ, cái tên đệ nhất thiên hạ sợ rằng không phải hư danh.</w:t>
      </w:r>
    </w:p>
    <w:p>
      <w:pPr>
        <w:pStyle w:val="BodyText"/>
      </w:pPr>
      <w:r>
        <w:t xml:space="preserve">- Thần ngăn sát thần phật ngăn sát phật.</w:t>
      </w:r>
    </w:p>
    <w:p>
      <w:pPr>
        <w:pStyle w:val="BodyText"/>
      </w:pPr>
      <w:r>
        <w:t xml:space="preserve">Lại thêm một tiếng sát âm từ trên trời giáng xuống, khi thanh âm này xuất hiện, cho dù là Lỗ Tu cũng triệt đểđiên cuồng.</w:t>
      </w:r>
    </w:p>
    <w:p>
      <w:pPr>
        <w:pStyle w:val="BodyText"/>
      </w:pPr>
      <w:r>
        <w:t xml:space="preserve">Rốt cuộc làm sao vậy? Lẽ nào ngay cả mình sư huynh cũng không nhận ra ? Lỗ Tu hoài nghi nếu như hắn tiếp tục ở đây, có thể thật sự sẽ bị sư huynh tiêu diệt.</w:t>
      </w:r>
    </w:p>
    <w:p>
      <w:pPr>
        <w:pStyle w:val="BodyText"/>
      </w:pPr>
      <w:r>
        <w:t xml:space="preserve">- Sư phụ từng nói, mỗi một ngọn sơn phong của Vạn Tiên Sơn đều là gốc rễ của chúng ta, lẽ nào ngươi muốn hủy diệt gốc rễ của Vạn Tiên Sơn hay sao? Sáu trăm năm trước Quý Thành Không đại náo Vạn Tiên Sơn, ngươi một tay đánh Đại Đế thành tàn phế, nhưng hôm nay lại muốn tự mình hủy diệt gốc rễ Vạn Tiên Sơn sao?</w:t>
      </w:r>
    </w:p>
    <w:p>
      <w:pPr>
        <w:pStyle w:val="BodyText"/>
      </w:pPr>
      <w:r>
        <w:t xml:space="preserve">Lỗ Tu ngửa mặt lên trời điên cuồng hét lên, hiện tại theo hắn thấy, sư huynh có thểđã tẩu hỏa nhập ma, nếu không tại sao ngay cả hắn cũng không nhận ra?</w:t>
      </w:r>
    </w:p>
    <w:p>
      <w:pPr>
        <w:pStyle w:val="BodyText"/>
      </w:pPr>
      <w:r>
        <w:t xml:space="preserve">- Thần ngăn sát thần phật ngăn sát phật.</w:t>
      </w:r>
    </w:p>
    <w:p>
      <w:pPr>
        <w:pStyle w:val="BodyText"/>
      </w:pPr>
      <w:r>
        <w:t xml:space="preserve">Đạo sát âm thứ ba truyền đến, bao gồm cả Lỗ Tu, mọi người nghe thấy tiếng sát âm này đều minh bạch, chủ nhân của độc thủ đã có lòng tất sát, cho dù là Lỗ Tu chống đối, hắn cũng sẽ loại bỏ Lỗ Tu ngay tại chỗ.</w:t>
      </w:r>
    </w:p>
    <w:p>
      <w:pPr>
        <w:pStyle w:val="BodyText"/>
      </w:pPr>
      <w:r>
        <w:t xml:space="preserve">- Tại sao...</w:t>
      </w:r>
    </w:p>
    <w:p>
      <w:pPr>
        <w:pStyle w:val="BodyText"/>
      </w:pPr>
      <w:r>
        <w:t xml:space="preserve">Lỗ Tu nhìn đại thủ trên không trung một lần nữa vung tay, cuối cùng hắn lựa chọn rời khỏi. Hắn biết sư huynh Bạch Hủ Minh một khi sát âm tam hiện, cho dù phải đối địch với cả thế giới hắn cũng không dừng tay, hắn biết nếu như mình tiếp tục ở đây, cho dù không bị giết chết, tuyệt đối cũng bịđập thành tàn phế.</w:t>
      </w:r>
    </w:p>
    <w:p>
      <w:pPr>
        <w:pStyle w:val="BodyText"/>
      </w:pPr>
      <w:r>
        <w:t xml:space="preserve">Hóa thành lưu quang trốn vào trên cao, Lỗ Tu nhìn bàn tay khổng lồ trên bầu trời. Chỉ thấy đại thủ màu đen lại huy động, Vân Vụ Phong vốn đã bị công kích của Kim Minh làm cho tổn hại, trong chốc lát liền bịđưa về hư vô, toàn bộ đệ tử xung quanh Vân Vụ Phong đều bị một chiêu này giết chết.</w:t>
      </w:r>
    </w:p>
    <w:p>
      <w:pPr>
        <w:pStyle w:val="BodyText"/>
      </w:pPr>
      <w:r>
        <w:t xml:space="preserve">Nhưng đại thủ màu đen vẫn không dừng lại, Lạc Vũ Phong, Bát Tiên Phong, Mê Đồ Phong, thậm chí bên trong tòa sơn phong cao đẳng Thiên Lam Phong ở bên cạnh cũng bịđại thủ màu đen liệt vào danh sách phá hủy.</w:t>
      </w:r>
    </w:p>
    <w:p>
      <w:pPr>
        <w:pStyle w:val="BodyText"/>
      </w:pPr>
      <w:r>
        <w:t xml:space="preserve">- Điên rồi, Bạch Hủ Minh nhất định điên rồi.</w:t>
      </w:r>
    </w:p>
    <w:p>
      <w:pPr>
        <w:pStyle w:val="BodyText"/>
      </w:pPr>
      <w:r>
        <w:t xml:space="preserve">Trong nháy mắt trong đầu Lỗ Tu chỉ hiện lên ý niệm này, nhưng hắn làm sao biết được khổ tâm của Bạch Hủ Minh trên Âm Vân Phong?</w:t>
      </w:r>
    </w:p>
    <w:p>
      <w:pPr>
        <w:pStyle w:val="BodyText"/>
      </w:pPr>
      <w:r>
        <w:t xml:space="preserve">Hôm nay Kim Minh nhất định chết, bởi vì hắn đã nhìn thấy thứ không nên nhìn. Những đệ tử xung quanh, Bạch Hủ Minh mặc kệ bọn họ có nhìn thấy hay không, lúc này đều phải giết chết toàn bộ, nếu không một khi tin tức bại lộ, sẽ không chỉ có mấy tòa sơn phong này, đến lúc đó toàn bộ Vạn Tiên Sơn đều sẽ bị hủy hoại trong chốc lát.</w:t>
      </w:r>
    </w:p>
    <w:p>
      <w:pPr>
        <w:pStyle w:val="BodyText"/>
      </w:pPr>
      <w:r>
        <w:t xml:space="preserve">- Sư phụ tha thứ cho đệ tử, bí mật của tứ phương chiến kỳ không thể lan truyền, đệ tử nhìn thấy chiến kỳ đều phải gạt bỏ, sau này có một ngày khi Vạn Tiên Sơn xuất hiện một Phi Tiên, lúc đó tất cả mọi người đều sẽ biết tất cả mọi thứđệ tử làm hôm nay đều đáng giá.</w:t>
      </w:r>
    </w:p>
    <w:p>
      <w:pPr>
        <w:pStyle w:val="BodyText"/>
      </w:pPr>
      <w:r>
        <w:t xml:space="preserve">Chiến đế Bạch Hủ Minh đã sống lại, sức mạnh của hắn cũng đã sống lại.</w:t>
      </w:r>
    </w:p>
    <w:p>
      <w:pPr>
        <w:pStyle w:val="BodyText"/>
      </w:pPr>
      <w:r>
        <w:t xml:space="preserve">Bí mật của tứ phương chiến kỳ tuyệt đối không thể bị người khác biết, cho dù là Lỗ Tu, hắn cũng chưa từng dựđịnh nói cho, Lỗ Tu có thê có tử, ai biết Lỗ Tu có thểđể lộ bí mật này hay không, chỉ có để bí mật này vĩnh viễn chôn dấu trong lòng mình.</w:t>
      </w:r>
    </w:p>
    <w:p>
      <w:pPr>
        <w:pStyle w:val="BodyText"/>
      </w:pPr>
      <w:r>
        <w:t xml:space="preserve">Trừ phi có một ngày Âu Dương có thể bước vào Đại Đế, tứ phương chiến kỳ đều xuất hiện, bằng không người nào nhìn thấy tứ phương chiến kỳ đều phải chết</w:t>
      </w:r>
    </w:p>
    <w:p>
      <w:pPr>
        <w:pStyle w:val="BodyText"/>
      </w:pPr>
      <w:r>
        <w:t xml:space="preserve">- Sáu tòa sơn phong, tròn sáu tòa sơn phong.</w:t>
      </w:r>
    </w:p>
    <w:p>
      <w:pPr>
        <w:pStyle w:val="BodyText"/>
      </w:pPr>
      <w:r>
        <w:t xml:space="preserve">TrênThông Thiên Phong, các vị trưởng lão nhìn đại thủ màu đen hoàn toàn phong kín sáu tòa sơn phong, nhìn vô số đệ tử trong sáu tòa sơn phong kêu khóc sợ hãi, bọn họ đều triệt để kinh hãi.</w:t>
      </w:r>
    </w:p>
    <w:p>
      <w:pPr>
        <w:pStyle w:val="BodyText"/>
      </w:pPr>
      <w:r>
        <w:t xml:space="preserve">Đã bao nhiêu năm? Bao nhiêu năm Bạch Hủ Minh không xuất thủ? Khi tất cả mọi người hầu như đã quên đi cường thế của Bạch Hủ Minh, hắn lại xuất hiện, biểu thị sự vô địch của hắn đối với toàn bộ Vạn Tiên Sơn.</w:t>
      </w:r>
    </w:p>
    <w:p>
      <w:pPr>
        <w:pStyle w:val="BodyText"/>
      </w:pPr>
      <w:r>
        <w:t xml:space="preserve">- Ầm...</w:t>
      </w:r>
    </w:p>
    <w:p>
      <w:pPr>
        <w:pStyle w:val="BodyText"/>
      </w:pPr>
      <w:r>
        <w:t xml:space="preserve">Độc thủ bay múa, tiên sơn dao động, ngoại trừ Vân Vụ Phong đã triệt để bị gạt bỏ, năm tòa sơn phong khác điên cuồng hoảng động bị nhổ tận gốc.</w:t>
      </w:r>
    </w:p>
    <w:p>
      <w:pPr>
        <w:pStyle w:val="BodyText"/>
      </w:pPr>
      <w:r>
        <w:t xml:space="preserve">Lúc này bất luận đệ tử trên sơn phong kêu khóc như thế nào cũng đừng mơ tưởng khiến Bạch Hủ Minh dao động tâm tư.</w:t>
      </w:r>
    </w:p>
    <w:p>
      <w:pPr>
        <w:pStyle w:val="Compact"/>
      </w:pPr>
      <w:r>
        <w:br w:type="textWrapping"/>
      </w:r>
      <w:r>
        <w:br w:type="textWrapping"/>
      </w:r>
    </w:p>
    <w:p>
      <w:pPr>
        <w:pStyle w:val="Heading2"/>
      </w:pPr>
      <w:bookmarkStart w:id="293" w:name="chương-284-hi-vọngmười-năm-chờ-đợi-1"/>
      <w:bookmarkEnd w:id="293"/>
      <w:r>
        <w:t xml:space="preserve">271. Chương 284 : Hi Vọng,mười Năm Chờ Đợi (1)</w:t>
      </w:r>
    </w:p>
    <w:p>
      <w:pPr>
        <w:pStyle w:val="Compact"/>
      </w:pPr>
      <w:r>
        <w:br w:type="textWrapping"/>
      </w:r>
      <w:r>
        <w:br w:type="textWrapping"/>
      </w:r>
      <w:r>
        <w:t xml:space="preserve">Bạch Hủ Minh hung ác, đại thủ lại đè xuống, trong nháy mắt năm tòa tiên sơn ngay cả người ở trên đó đều biến mất toàn bộ.</w:t>
      </w:r>
    </w:p>
    <w:p>
      <w:pPr>
        <w:pStyle w:val="BodyText"/>
      </w:pPr>
      <w:r>
        <w:t xml:space="preserve">Đúng vậy, xác thực là biến mất, bọn họ bị Bạch Hủ Minh trực tiếp gạt bỏ, đưa vào hư vô, kể cả một chút linh hồn cũng không lưu lại trên thế giới này.</w:t>
      </w:r>
    </w:p>
    <w:p>
      <w:pPr>
        <w:pStyle w:val="BodyText"/>
      </w:pPr>
      <w:r>
        <w:t xml:space="preserve">Đại thủ màu đen làm xong tất cả những chuyện này, bỗng nhiên vung xuống mặt đất, không ai nhìn thấy, Âu Dương sớm đã hôn mê bất tỉnh đã bịđại thủ màu đen bàn cuồn cuộn nổi lên mây mù bao vây, biến mất trên thiên khong...</w:t>
      </w:r>
    </w:p>
    <w:p>
      <w:pPr>
        <w:pStyle w:val="BodyText"/>
      </w:pPr>
      <w:r>
        <w:t xml:space="preserve">Lục phong bị phá hủy, Chỉ Thủ Che Thiên của Bạch Hủ Minh lay động tất cả cao tầng của Vạn Tiên Sơn.</w:t>
      </w:r>
    </w:p>
    <w:p>
      <w:pPr>
        <w:pStyle w:val="BodyText"/>
      </w:pPr>
      <w:r>
        <w:t xml:space="preserve">- Chiến đế Bạch Hủ Minh, tám trăm năm trước nghe đồn là thiên hạ vô địch, tám trăm năm sau hắn còn trở nên mạnh hơn. Ở Âm Vân Phong, ngay cả linh nguyên cũng không có, tại sao hắn có thể cường đại như vậy?</w:t>
      </w:r>
    </w:p>
    <w:p>
      <w:pPr>
        <w:pStyle w:val="BodyText"/>
      </w:pPr>
      <w:r>
        <w:t xml:space="preserve">Trên Thông Thiên Phong, một trưởng lão mặc hắc y, hai mắt tỏa ánh sáng nhìn sáu tòa sơn phong biến mất vào hư không.</w:t>
      </w:r>
    </w:p>
    <w:p>
      <w:pPr>
        <w:pStyle w:val="BodyText"/>
      </w:pPr>
      <w:r>
        <w:t xml:space="preserve">- Không biết nhưng ta dám nói, uy lực của chiến đế không thể dao động, với sức mạnh của một mình hắn đủ để gạt bỏ bất cứĐại Đế nào trong Chân Linh Giới.</w:t>
      </w:r>
    </w:p>
    <w:p>
      <w:pPr>
        <w:pStyle w:val="BodyText"/>
      </w:pPr>
      <w:r>
        <w:t xml:space="preserve">Mục Uyển được xem là người có cơ hội tiến vào Đại Đế trong trăm năm nhất, nhưng khi nàng nhìn thấy độc thủ màu đen đáng sợ che khuất bầu trời, phá nát sáu tòa sơn phong, ngay cả tông chủ cách Đại Đếđỉnh phong chỉ còn một bước cũng bị một chiêu đập cho thổ huyết, nàng thật sự chấn kinh.</w:t>
      </w:r>
    </w:p>
    <w:p>
      <w:pPr>
        <w:pStyle w:val="BodyText"/>
      </w:pPr>
      <w:r>
        <w:t xml:space="preserve">- Đây là lực lượng gì? Lẽ nào Bạch Hủ Minh muốn Phi Tiên ?</w:t>
      </w:r>
    </w:p>
    <w:p>
      <w:pPr>
        <w:pStyle w:val="BodyText"/>
      </w:pPr>
      <w:r>
        <w:t xml:space="preserve">Có người nghi vấn, nhưng chỉ có Phi Tiên mới có thể sở hữu lực lượng cường đại như vậy.</w:t>
      </w:r>
    </w:p>
    <w:p>
      <w:pPr>
        <w:pStyle w:val="BodyText"/>
      </w:pPr>
      <w:r>
        <w:t xml:space="preserve">- Không biết, nhưng vừa rồi khi tâm thần của ta bay đến Vân Vụ Phong, cảm giác được Vĩnh Sinh và Bất Khuất ý chí, có lẽ Chiến Đếđã lĩnh ngộ được vĩnh sinh và bất khuất, cách tứ cảnh hóa thân Phi Tiên trong truyền thuyết chỉ còn hai bước cuối cùng.</w:t>
      </w:r>
    </w:p>
    <w:p>
      <w:pPr>
        <w:pStyle w:val="BodyText"/>
      </w:pPr>
      <w:r>
        <w:t xml:space="preserve">- Vĩnh sinh và bất khuất, vạn năm trước Hoàng Thiên đại đế từng lĩnh ngộ hủy diệt ý chí, trước khi hắn biến mất đã từng nói, tứđại ý chí trừ phi có được tứ phương chiến kỳ, bằng không gần như không thể tái hiện, mà hiện tại Bạch Hủ Minh lại ngộ ra hai loại trong đó, lẽ nào hắn thực sự muốn trở thành người đầu tiên đánh vỡ viễn cổ chi mê, bước vào Phi Tiên?</w:t>
      </w:r>
    </w:p>
    <w:p>
      <w:pPr>
        <w:pStyle w:val="BodyText"/>
      </w:pPr>
      <w:r>
        <w:t xml:space="preserve">Các loại nghi vấn truyền lưu trong các trưởng lão, nhưng không trung tâm điểm tuyệt đối là Chỉ Thủ Che Thiên củ Bạch Hủ Minh, một kích đánh Lỗ Tu phun máu, phất tay hủy diệt sáu tòa sơn phong Vạn Tiên Sơn, toàn bộ thiên hạ ai có thể làm được như vậy chiến tích ngạo thế như vậy?</w:t>
      </w:r>
    </w:p>
    <w:p>
      <w:pPr>
        <w:pStyle w:val="BodyText"/>
      </w:pPr>
      <w:r>
        <w:t xml:space="preserve">- Chiến đế Bạch Hủ Minh, xem ra chỉ cần Bạch Hủ Minh sống thêm một ngày, trừ phi là Vạn Tiên Sơn đối địch với tất cả, bằng không tuyệt đối không người nào dám lay động địa vịđứng đầu của Vạn Tiên Sơn,</w:t>
      </w:r>
    </w:p>
    <w:p>
      <w:pPr>
        <w:pStyle w:val="BodyText"/>
      </w:pPr>
      <w:r>
        <w:t xml:space="preserve">Lúc này đám trưởng lão cũng không hoàn toàn lo lắng, bọn họ đồng dạng còn có an tâm.</w:t>
      </w:r>
    </w:p>
    <w:p>
      <w:pPr>
        <w:pStyle w:val="BodyText"/>
      </w:pPr>
      <w:r>
        <w:t xml:space="preserve">Một cường giả chỉ còn cách Phi Tiên hai bước cuối cùng trấn thủ Vạn Tiên Sơn, ai dám xâm phạm? Tin tưởng tin tức này rất nhanh sẽ truyền khắp toàn bộ Chân Linh Giới, mặc dù chuyện này xem như là Vạn Tiên Sơn nội đấu, nhưng tuyệt đối sẽ là tiếng chuông cảnh báo toàn bộ Chân Linh Giới, để cho bọn họ biết Chiến Đế Bạch Hủ Minh vẫn cường đại không gì sánh được.....</w:t>
      </w:r>
    </w:p>
    <w:p>
      <w:pPr>
        <w:pStyle w:val="BodyText"/>
      </w:pPr>
      <w:r>
        <w:t xml:space="preserve">Sáu tòa sơn phong bị hủy hoại chỉ trong chốc lát, Lỗ Tu không biết Bạch Hủ Minh rốt cuộc vì sao lại làm như vậy, hắn hóa thân thành lưu quang chợt lóe rồi biến mất trên bầu trời, lần thứ hai xuất hiện là lúc hắn đã đi tới Âm Vân Phong rách nát.</w:t>
      </w:r>
    </w:p>
    <w:p>
      <w:pPr>
        <w:pStyle w:val="BodyText"/>
      </w:pPr>
      <w:r>
        <w:t xml:space="preserve">Bạch Hủ Minh vẫn ngồi ở đó giống như một pho tượng đá, giống như mọi chuyện vừa phát sinh đều không có liên quan đến hắn.</w:t>
      </w:r>
    </w:p>
    <w:p>
      <w:pPr>
        <w:pStyle w:val="BodyText"/>
      </w:pPr>
      <w:r>
        <w:t xml:space="preserve">- Vì sao lại làm như vậy?</w:t>
      </w:r>
    </w:p>
    <w:p>
      <w:pPr>
        <w:pStyle w:val="BodyText"/>
      </w:pPr>
      <w:r>
        <w:t xml:space="preserve">Lỗ Tu phẫn nộ nhìn Bạch Hủ Minh, hắn không nhìn thấu Bạch Hủ Minh, từ trên người Bạch Hủ Minh hắn không cảm thấy bất cứ ba động lực lượng nào, thế nhưng có một điều có thể xác định chính là Bạch Hủ Minh không bị tẩu hỏa nhập ma.</w:t>
      </w:r>
    </w:p>
    <w:p>
      <w:pPr>
        <w:pStyle w:val="BodyText"/>
      </w:pPr>
      <w:r>
        <w:t xml:space="preserve">Nếu như thực sự tẩu hỏa nhập ma, như vậy với cường thế của Bạch Hủ Minh, trừ phi là Lỗ Tu mời hắn ra khỏi sơn linh Vạn Tiên Sơn, bằng không không ai có thểđủ đánh một trận với hắn.</w:t>
      </w:r>
    </w:p>
    <w:p>
      <w:pPr>
        <w:pStyle w:val="BodyText"/>
      </w:pPr>
      <w:r>
        <w:t xml:space="preserve">- Không tại sao cả...</w:t>
      </w:r>
    </w:p>
    <w:p>
      <w:pPr>
        <w:pStyle w:val="BodyText"/>
      </w:pPr>
      <w:r>
        <w:t xml:space="preserve">Bạch Hủ Minh chậm rãi mở mắt, đứng dậy đối mặt với Lỗ Tu.</w:t>
      </w:r>
    </w:p>
    <w:p>
      <w:pPr>
        <w:pStyle w:val="BodyText"/>
      </w:pPr>
      <w:r>
        <w:t xml:space="preserve">Đối với người khác mà nói, Lỗ Tu giống như một vị thần ở xa tít trên cao, là đối tượng chỉ có thể sùng bái, nhưng đối với Bạch Hủ Minh, bất cứ lúc nào hắn cũng chỉ là một tiểu sư đệ. Mặc dù vừa rồi mình ba lần la lên thần ngăn sát thần phật ngăn sát phật, nhưng nếu như Lỗ Tu thực sự không né tránh, hắn nhiều nhất chỉđánh Lỗ Tu bị thương nặng, chứ không thể giết chết Lỗ Tu.</w:t>
      </w:r>
    </w:p>
    <w:p>
      <w:pPr>
        <w:pStyle w:val="BodyText"/>
      </w:pPr>
      <w:r>
        <w:t xml:space="preserve">- Trước khi sư phụ đi từng nói với ta, bất cứ lúc nào sư huynh đều sẽ vì Vạn Tiên Sơn chiến đấu, nhưng ngày hôm nay ta không thấy sư huynh đó ở đâu cả.</w:t>
      </w:r>
    </w:p>
    <w:p>
      <w:pPr>
        <w:pStyle w:val="BodyText"/>
      </w:pPr>
      <w:r>
        <w:t xml:space="preserve">Lỗ Tu nói xong, vành mắt hắn đỏ lên, lúc này hắn phảng phất như đang nhớ lại vô số năm trước cùng Bạch Hủ Minh cùng nhau khổ tu, cùng bị sư phụ nghiêm phạt, rất nhiều lúc đều là sư huynh chịu tiếng xấu thay cho hắn.</w:t>
      </w:r>
    </w:p>
    <w:p>
      <w:pPr>
        <w:pStyle w:val="BodyText"/>
      </w:pPr>
      <w:r>
        <w:t xml:space="preserve">- Sư huynh, hiện tại ta không nhìn thấy bất cứ bóng dáng của đại sư huynh trước kia đâu cả.</w:t>
      </w:r>
    </w:p>
    <w:p>
      <w:pPr>
        <w:pStyle w:val="BodyText"/>
      </w:pPr>
      <w:r>
        <w:t xml:space="preserve">Lỗ Tu rốt cuộc không nhịn được kêu lên, lúc này hắn làm gì còn là uy phong của tông chủ Vạn Tiên Sơn, hắn tựa như một tiểu sư đệđầy hàm khuất.</w:t>
      </w:r>
    </w:p>
    <w:p>
      <w:pPr>
        <w:pStyle w:val="BodyText"/>
      </w:pPr>
      <w:r>
        <w:t xml:space="preserve">Đại Đế cũng là người, Đại Đế cũng có tình cảm, Đại Đế cũng có lúc yếu đuối, khi đối mặt với người thân thiết nhất là Bạch Hủ Minh,Lỗ Tu rốt cuộc vẫn không khống chếđược mình.</w:t>
      </w:r>
    </w:p>
    <w:p>
      <w:pPr>
        <w:pStyle w:val="BodyText"/>
      </w:pPr>
      <w:r>
        <w:t xml:space="preserve">- Đại sư huynh sẵn sàng hi sinh vì Vạn Tiên Sơn cũng sẽ hủy diệt linh căn tiên sơn của Vạn Tiên Sơn? Lẽ nào sư huynh cảm thấy bất mãn với tông chủ ta?</w:t>
      </w:r>
    </w:p>
    <w:p>
      <w:pPr>
        <w:pStyle w:val="BodyText"/>
      </w:pPr>
      <w:r>
        <w:t xml:space="preserve">Lỗ Tu kỳ thực chưa từng nghĩ mình sẽ trở thành tông chủ Vạn Tiên Sơn.</w:t>
      </w:r>
    </w:p>
    <w:p>
      <w:pPr>
        <w:pStyle w:val="BodyText"/>
      </w:pPr>
      <w:r>
        <w:t xml:space="preserve">Trước kia tất cả mọi người đều biết sự ưu tú của Bạch Hủ Minh, nhưng cuối cùng trước khi sư phụ ra đi lại giao chưởng tông cự bảo Vạn Sơn ấn của Vạn Tiên Sơn vào tay hắn, truyền cho hắn bí mật lớn nhất của Vạn Tiên Sơn, cũng chính là bí mật của sơn linh Vạn Tiên Sơn.</w:t>
      </w:r>
    </w:p>
    <w:p>
      <w:pPr>
        <w:pStyle w:val="BodyText"/>
      </w:pPr>
      <w:r>
        <w:t xml:space="preserve">Lỗ Tu há mồm, một khối tiểu ấn từ trong miệng hắn bay ra, đó chính là Vạn Sơn ấn được hắn phong ấn trong kiếm linh. Hắn đặt Vạn Sơn ấn trước mặt Bạch Hủ Minh nói:</w:t>
      </w:r>
    </w:p>
    <w:p>
      <w:pPr>
        <w:pStyle w:val="BodyText"/>
      </w:pPr>
      <w:r>
        <w:t xml:space="preserve">- Sư huynh, nếu như ngươi thực sự cảm thấy ta làm không tốt, bất cứ lúc nào cũng có thể lấy Vạn Sơn ấn đi, ta sớm đã chán ngán địa vị tông chủ chết tiệt này rồi.</w:t>
      </w:r>
    </w:p>
    <w:p>
      <w:pPr>
        <w:pStyle w:val="BodyText"/>
      </w:pPr>
      <w:r>
        <w:t xml:space="preserve">Cho dù Lỗ Tu đã trở thành Đại Đế nhiều năm, cho dù hắn đã làm tông chủ Vạn Tiên Sơn vô số năm, trước mặt Bạch Hủ Minh, hắn vẫn giống như một đứa trẻ đang giận dỗi.</w:t>
      </w:r>
    </w:p>
    <w:p>
      <w:pPr>
        <w:pStyle w:val="BodyText"/>
      </w:pPr>
      <w:r>
        <w:t xml:space="preserve">Nhưng khi hắn đặt Vạn Sơn ấn trước mặt Bạch Hủ Minh, Bạch Hủ Minh lại chỉ nhẹ nhàng vuốt ve Vạn Sơn ấn, sau đó cầm Vạn Sơn ấn giao cho Lỗ Tu nói:</w:t>
      </w:r>
    </w:p>
    <w:p>
      <w:pPr>
        <w:pStyle w:val="BodyText"/>
      </w:pPr>
      <w:r>
        <w:t xml:space="preserve">- Cầm đi, cho dù người khắp thiên hạ phản đối ngươi làm tông chủ, sư huynh cũng là người cuối cùng ủng hộ ngươi.</w:t>
      </w:r>
    </w:p>
    <w:p>
      <w:pPr>
        <w:pStyle w:val="BodyText"/>
      </w:pPr>
      <w:r>
        <w:t xml:space="preserve">- Sư huynh...</w:t>
      </w:r>
    </w:p>
    <w:p>
      <w:pPr>
        <w:pStyle w:val="BodyText"/>
      </w:pPr>
      <w:r>
        <w:t xml:space="preserve">Nghe Bạch Hủ Minh nói, Lỗ Tu biết Bạch Hủ Minh không thay đổi, nhưng hắn vẫn không hiểu.</w:t>
      </w:r>
    </w:p>
    <w:p>
      <w:pPr>
        <w:pStyle w:val="BodyText"/>
      </w:pPr>
      <w:r>
        <w:t xml:space="preserve">- Đừng suy nghĩ nữa, Bạch Hủ Minh ta chưa từng thay đổi, tám trăm năm lánh xa bụi trần, ta đã không còn tâm tư tranh hùng thiên hạ, ta chỉ là muốn nhìn Vạn Tiên Sơn ngày càng tốt hơn.</w:t>
      </w:r>
    </w:p>
    <w:p>
      <w:pPr>
        <w:pStyle w:val="BodyText"/>
      </w:pPr>
      <w:r>
        <w:t xml:space="preserve">Bạch Hủ Minh nói ra suy nghĩ trong lòng hắn.</w:t>
      </w:r>
    </w:p>
    <w:p>
      <w:pPr>
        <w:pStyle w:val="Compact"/>
      </w:pPr>
      <w:r>
        <w:br w:type="textWrapping"/>
      </w:r>
      <w:r>
        <w:br w:type="textWrapping"/>
      </w:r>
    </w:p>
    <w:p>
      <w:pPr>
        <w:pStyle w:val="Heading2"/>
      </w:pPr>
      <w:bookmarkStart w:id="294" w:name="chương-285-hi-vọngmười-năm-chờ-đợi-2"/>
      <w:bookmarkEnd w:id="294"/>
      <w:r>
        <w:t xml:space="preserve">272. Chương 285 : Hi Vọng,mười Năm Chờ Đợi (2)</w:t>
      </w:r>
    </w:p>
    <w:p>
      <w:pPr>
        <w:pStyle w:val="Compact"/>
      </w:pPr>
      <w:r>
        <w:br w:type="textWrapping"/>
      </w:r>
      <w:r>
        <w:br w:type="textWrapping"/>
      </w:r>
      <w:r>
        <w:t xml:space="preserve">Âu Dương chính là đệ tử của Vạn Tiên Sơn, Âu Dương cũng là đệ tử của hắn, hắn chờ mong người thanh niên này có thể phá vỡ viễn cổ chi mê, bước vào thành tựu vô thượng Phi Tiên trước hắn.</w:t>
      </w:r>
    </w:p>
    <w:p>
      <w:pPr>
        <w:pStyle w:val="BodyText"/>
      </w:pPr>
      <w:r>
        <w:t xml:space="preserve">- Vì sao? Hôm nay vì sao lại làm vậy?</w:t>
      </w:r>
    </w:p>
    <w:p>
      <w:pPr>
        <w:pStyle w:val="BodyText"/>
      </w:pPr>
      <w:r>
        <w:t xml:space="preserve">Lỗ Tu tiếp tục truy vấn.</w:t>
      </w:r>
    </w:p>
    <w:p>
      <w:pPr>
        <w:pStyle w:val="BodyText"/>
      </w:pPr>
      <w:r>
        <w:t xml:space="preserve">- Đừng hỏi nữa, Bạch Hủ Minh ta hôm nay là tội nhân.</w:t>
      </w:r>
    </w:p>
    <w:p>
      <w:pPr>
        <w:pStyle w:val="BodyText"/>
      </w:pPr>
      <w:r>
        <w:t xml:space="preserve">Bạch Hủ Minh không giải thích, hắn phất tay về phía Lỗ Tu, hắc phong cuốn động trời cao. Cho dù với tu vi của Lỗ Tu cũng không thể ngăn cản lực cuốn này, trực tiếp bị hắc phong cuốn ra khỏi Âm Vân Phong.</w:t>
      </w:r>
    </w:p>
    <w:p>
      <w:pPr>
        <w:pStyle w:val="BodyText"/>
      </w:pPr>
      <w:r>
        <w:t xml:space="preserve">Nhìn Âm Vân Phong rách nát phía dưới và Bạch Hủ Minh một lần nữa biến thành pho tượng ngồi trong đại điện rách nát, Lỗ Tu cuối cùng lắc đầu.</w:t>
      </w:r>
    </w:p>
    <w:p>
      <w:pPr>
        <w:pStyle w:val="BodyText"/>
      </w:pPr>
      <w:r>
        <w:t xml:space="preserve">Hắn quá lý giải Bạch Hủ Minh, nếu như Bạch Hủ Minh không muốn nói, không ai có thể ép hắn nói ra những lời hắn không muốn nói.</w:t>
      </w:r>
    </w:p>
    <w:p>
      <w:pPr>
        <w:pStyle w:val="BodyText"/>
      </w:pPr>
      <w:r>
        <w:t xml:space="preserve">Lỗ Tu thở dài một hơi, xem ra hôm nay Vạn Tiên Sơn đã định trước sẽ không bình ổn, cơn giận dữ sấm sét của Bạch Hủ Minh phá nát lục phong quả thực nghịch thiên. Về phần rốt cuộc tại sao hắn làm như vậy, Lỗ Tu lại không biết.</w:t>
      </w:r>
    </w:p>
    <w:p>
      <w:pPr>
        <w:pStyle w:val="BodyText"/>
      </w:pPr>
      <w:r>
        <w:t xml:space="preserve">Trên Thông Thiên Phong, lúc này tất cả trưởng lão của Vạn Tiên Sơn đều đang ngồi vây quanh, bàn luận chuyện hôm nay.</w:t>
      </w:r>
    </w:p>
    <w:p>
      <w:pPr>
        <w:pStyle w:val="BodyText"/>
      </w:pPr>
      <w:r>
        <w:t xml:space="preserve">- Tông chủ...</w:t>
      </w:r>
    </w:p>
    <w:p>
      <w:pPr>
        <w:pStyle w:val="BodyText"/>
      </w:pPr>
      <w:r>
        <w:t xml:space="preserve">Thấy Lỗ Tu đi vào, các vị trưởng lão đều đứng dậy, bọn họ biết vừa rồi Lỗ Tu nhất định đã đến Âm Vân Phong, bọn họ rất muốn biết Lỗ Tu có được đáp án gì.</w:t>
      </w:r>
    </w:p>
    <w:p>
      <w:pPr>
        <w:pStyle w:val="BodyText"/>
      </w:pPr>
      <w:r>
        <w:t xml:space="preserve">- Mục trưởng lão, còn phải phiền ngươi lấy trận đồ lực dưỡng phong một lần nữa.</w:t>
      </w:r>
    </w:p>
    <w:p>
      <w:pPr>
        <w:pStyle w:val="BodyText"/>
      </w:pPr>
      <w:r>
        <w:t xml:space="preserve">Lỗ Tu quay sang nói với Mục Uyển.</w:t>
      </w:r>
    </w:p>
    <w:p>
      <w:pPr>
        <w:pStyle w:val="BodyText"/>
      </w:pPr>
      <w:r>
        <w:t xml:space="preserve">- Được...</w:t>
      </w:r>
    </w:p>
    <w:p>
      <w:pPr>
        <w:pStyle w:val="BodyText"/>
      </w:pPr>
      <w:r>
        <w:t xml:space="preserve">Mục Uyển biết dưỡng phong có ý tứ gì, đó là Trận Đồ Sư lấy trận đồ lực chậm rãi hội tụ linh nguyên trợ giúp một ngọn sơn phong một lần nữa thành hình.</w:t>
      </w:r>
    </w:p>
    <w:p>
      <w:pPr>
        <w:pStyle w:val="BodyText"/>
      </w:pPr>
      <w:r>
        <w:t xml:space="preserve">Nhưng chuyện này cần một thời gian rất dài, muốn bồi dưỡng ra sáu tòa sơn phong bị hủy diệt, chí ít cần nghìn năm.</w:t>
      </w:r>
    </w:p>
    <w:p>
      <w:pPr>
        <w:pStyle w:val="BodyText"/>
      </w:pPr>
      <w:r>
        <w:t xml:space="preserve">Bạch Hủ Minh quá độc ác, chiêu thức ấy của hắn hủy diệt sáu tòa sơn phong, chí ít cần một nghìn năm mới có thể sáng tạo ra một lần nữa, hơn nữa trong đó còn có một tòa sơn phong cao đẳng, ở trên có không ít đệ tử Thánh Thể và một vị phong chủ đều bị một kích này giết chết.</w:t>
      </w:r>
    </w:p>
    <w:p>
      <w:pPr>
        <w:pStyle w:val="BodyText"/>
      </w:pPr>
      <w:r>
        <w:t xml:space="preserve">- Chuyện của Kim Minh, sau này đừng nhắc lại nữa.</w:t>
      </w:r>
    </w:p>
    <w:p>
      <w:pPr>
        <w:pStyle w:val="BodyText"/>
      </w:pPr>
      <w:r>
        <w:t xml:space="preserve">Lỗ Tu tiếp tục an bài.</w:t>
      </w:r>
    </w:p>
    <w:p>
      <w:pPr>
        <w:pStyle w:val="BodyText"/>
      </w:pPr>
      <w:r>
        <w:t xml:space="preserve">- Tông chủ, ngươi nói chuyện này có phải vì tôn tử của Kim Minh trưởng lão không?</w:t>
      </w:r>
    </w:p>
    <w:p>
      <w:pPr>
        <w:pStyle w:val="BodyText"/>
      </w:pPr>
      <w:r>
        <w:t xml:space="preserve">Một trưởng lão có quan hệ không tồi với Kim Minh mở miệng nói:</w:t>
      </w:r>
    </w:p>
    <w:p>
      <w:pPr>
        <w:pStyle w:val="BodyText"/>
      </w:pPr>
      <w:r>
        <w:t xml:space="preserve">- Tôn tử của Kim Minh trưởng lão tên là Kim Trì, nghe nói Kim Trì ở Vân Vụ Phong làm chuyện xằng bậy, lần này có thể vì chuyện gì đó nên dẫn động Chiến Đế không?</w:t>
      </w:r>
    </w:p>
    <w:p>
      <w:pPr>
        <w:pStyle w:val="BodyText"/>
      </w:pPr>
      <w:r>
        <w:t xml:space="preserve">- Cái gì?</w:t>
      </w:r>
    </w:p>
    <w:p>
      <w:pPr>
        <w:pStyle w:val="BodyText"/>
      </w:pPr>
      <w:r>
        <w:t xml:space="preserve">Lỗ Tu không biết nhiều về những tin tức tiểu đạo này, hắn nhìn vị trưởng lão tên là Vương Xuyên nói:</w:t>
      </w:r>
    </w:p>
    <w:p>
      <w:pPr>
        <w:pStyle w:val="BodyText"/>
      </w:pPr>
      <w:r>
        <w:t xml:space="preserve">- Tiếp tục nói đi.</w:t>
      </w:r>
    </w:p>
    <w:p>
      <w:pPr>
        <w:pStyle w:val="BodyText"/>
      </w:pPr>
      <w:r>
        <w:t xml:space="preserve">- Vừa rồi mọi người cũng đều cảm ứng được, hình như là Pháp Thân cự tượng của Kim trưởng lão xuất hiện trước, sau đó mới xuất hiện hắc thủ ẩn chứa viễn cổ lực kia. Có phải là Kim Minh trưởng lão khiêu khích Chiến Đế trước, sau đó mới bị giết chết?</w:t>
      </w:r>
    </w:p>
    <w:p>
      <w:pPr>
        <w:pStyle w:val="BodyText"/>
      </w:pPr>
      <w:r>
        <w:t xml:space="preserve">Vương Xuyên mọi người nói.</w:t>
      </w:r>
    </w:p>
    <w:p>
      <w:pPr>
        <w:pStyle w:val="BodyText"/>
      </w:pPr>
      <w:r>
        <w:t xml:space="preserve">- Vậy tại sao Chiến Đế lại loại bỏ cả những sơn phong xung quanh?</w:t>
      </w:r>
    </w:p>
    <w:p>
      <w:pPr>
        <w:pStyle w:val="BodyText"/>
      </w:pPr>
      <w:r>
        <w:t xml:space="preserve">Có người đưa ra nghi vấn, mà nghi vấn này cũng trực tiếp là câu hỏi của tất cả mọi người.</w:t>
      </w:r>
    </w:p>
    <w:p>
      <w:pPr>
        <w:pStyle w:val="BodyText"/>
      </w:pPr>
      <w:r>
        <w:t xml:space="preserve">Đúng vậy, nếu như nói Kim Minh chọc giận Bạch Hủ Minh, vậy Bạch Hủ Minh giận dữ làm thịt Kim Minh cũng không có vấn đề gì, nhưng tại sao sau khi giết chết Kim Minh, kể cả sơn phong và đệ tử vô tội cũng bị giết chết? Chuyện này có vẻ không hợp lý.</w:t>
      </w:r>
    </w:p>
    <w:p>
      <w:pPr>
        <w:pStyle w:val="BodyText"/>
      </w:pPr>
      <w:r>
        <w:t xml:space="preserve">- Không nghị luận nữa, chuyện này dừng ở đây...</w:t>
      </w:r>
    </w:p>
    <w:p>
      <w:pPr>
        <w:pStyle w:val="BodyText"/>
      </w:pPr>
      <w:r>
        <w:t xml:space="preserve">Lỗ Tu thực sự mệt chết được, hắn tiếp một kích của Bạch Hủ Minh, thân thể cũng bị một chút vết thương nhẹ, mặc dù nói không ảnh hưởng toàn cục, nhưng hiện tại hắn sắp sửa bước vào thời khắc mấu chốt của đỉnh phong Đại Đế, bất luận như thế nào cũng không thể có bất cứ sai sót nào, cần phải khôi phục.</w:t>
      </w:r>
    </w:p>
    <w:p>
      <w:pPr>
        <w:pStyle w:val="BodyText"/>
      </w:pPr>
      <w:r>
        <w:t xml:space="preserve">Lỗ Tu đi rồi, nhưng tranh luận của các trưởng lão vẫn chưa kết thúc, then chốt thảo luận của bọn họ đều nằm ở chỗ, rốt cuộc tại sao lại hủy diệt sáu ngọn sơn phong.</w:t>
      </w:r>
    </w:p>
    <w:p>
      <w:pPr>
        <w:pStyle w:val="BodyText"/>
      </w:pPr>
      <w:r>
        <w:t xml:space="preserve">Nhưng dù sao không phải người ở trong cuộc, bọn họ không nhìn thấy tứ phương chiến kỳ đương nhiên không rõ nỗi khổ tâm của Bạch Hủ Minh. Nếu như bọn họ thực sự ở đó, như vậy người tử vong có thể không chỉ có một mình Kim Minh. Tựa như Bạch Hủ Minh đã nói, người nhìn thấy chiến kỳ đều phải giết bỏ, không thể lưu lại bất cứ tai họa ngầm nào với Âu Dương và Vạn Tiên Sơn.</w:t>
      </w:r>
    </w:p>
    <w:p>
      <w:pPr>
        <w:pStyle w:val="BodyText"/>
      </w:pPr>
      <w:r>
        <w:t xml:space="preserve">Đến ngày thứ ba sau cơn giận dữ sấm sét của Bạch Hủ Minh hủy diệt sơn phong Vạn Tiên Sơn, tin tức bắt đầu truyền lưu.</w:t>
      </w:r>
    </w:p>
    <w:p>
      <w:pPr>
        <w:pStyle w:val="BodyText"/>
      </w:pPr>
      <w:r>
        <w:t xml:space="preserve">Hai gã đệ tử lúc đầu hỏi Âu Dương có phải đến tảo phong hay không, bởi vì sợ hãi dáng vẻ huyết diễm thiêu đốt toàn thân Âu Dương lúc đó nên đã sớm bỏ chạy.</w:t>
      </w:r>
    </w:p>
    <w:p>
      <w:pPr>
        <w:pStyle w:val="BodyText"/>
      </w:pPr>
      <w:r>
        <w:t xml:space="preserve">Hai người này đã truyền ra tin tức, đồng thời miêu tả chiến cung của Âu Dương cùng và dáng vẻ toàn thân huyết diễm của hắn. Tin tức này rất nhanh truyền khắp Vạn Tiên Sơn.</w:t>
      </w:r>
    </w:p>
    <w:p>
      <w:pPr>
        <w:pStyle w:val="BodyText"/>
      </w:pPr>
      <w:r>
        <w:t xml:space="preserve">Trên Loan Quỳnh Phong, Lăng Túc ngồi trong một hang động, trên mặt hắn hiện lên nụ cười rạng rỡ.</w:t>
      </w:r>
    </w:p>
    <w:p>
      <w:pPr>
        <w:pStyle w:val="BodyText"/>
      </w:pPr>
      <w:r>
        <w:t xml:space="preserve">- Âu Dương, người kia nhất định là Âu Dương, cây cung kia nhất định là Thứ Kiêu Cung, Âu Dương quả nhiên không chết. Ngay cả Sinh Tử Cảnh cũng không khốn chết được hắn, hiện tại Cực Cảnh cũng không khốn chết được hắn.</w:t>
      </w:r>
    </w:p>
    <w:p>
      <w:pPr>
        <w:pStyle w:val="BodyText"/>
      </w:pPr>
      <w:r>
        <w:t xml:space="preserve">Lăng Túc rất kích động, mặc dù hàng ngày hắn đều bị áp bách rất thê thảm, nhưng hắn vẫn cảm thấy vui mừng khi thấy huynh đệ thoát ra khỏi Cực Cảnh.</w:t>
      </w:r>
    </w:p>
    <w:p>
      <w:pPr>
        <w:pStyle w:val="BodyText"/>
      </w:pPr>
      <w:r>
        <w:t xml:space="preserve">Trên Thông Thiên Phong, hai người Lam Thông và Lý Vĩ ngồi vây quanh một chỗ, trên mặt bọn họ đều mang theo vẻ tươi cười hưng phấn, người bên cạnh bọn họ chính là Mộc Xuân.</w:t>
      </w:r>
    </w:p>
    <w:p>
      <w:pPr>
        <w:pStyle w:val="BodyText"/>
      </w:pPr>
      <w:r>
        <w:t xml:space="preserve">- Ta đã nói Cực Cảnh cũng không khốn chết được Âu Dương, tên gia hỏa này quả thực chính là một truyền thuyết bất tử.</w:t>
      </w:r>
    </w:p>
    <w:p>
      <w:pPr>
        <w:pStyle w:val="BodyText"/>
      </w:pPr>
      <w:r>
        <w:t xml:space="preserve">Lam Thông rất kích động, hắn kêu to.</w:t>
      </w:r>
    </w:p>
    <w:p>
      <w:pPr>
        <w:pStyle w:val="BodyText"/>
      </w:pPr>
      <w:r>
        <w:t xml:space="preserve">- Không ngờ, ngay cả Cực Cảnh cũng không vây khốn được Âu Dương, ha ha ha, dám một mình ở trên Vân Vụ Phong, hắn có lẽ đã tiến nhập Thánh Thể.</w:t>
      </w:r>
    </w:p>
    <w:p>
      <w:pPr>
        <w:pStyle w:val="BodyText"/>
      </w:pPr>
      <w:r>
        <w:t xml:space="preserve">Lý Vĩ cũng vui vẻ nói.</w:t>
      </w:r>
    </w:p>
    <w:p>
      <w:pPr>
        <w:pStyle w:val="BodyText"/>
      </w:pPr>
      <w:r>
        <w:t xml:space="preserve">Nhưng sự vui mừng của bọn họ còn xa mới bằng Mộc Xuân, mặc dù lúc này Mộc Xuân dáng vẻ tuổi già sức yếu, nhưng toàn thân hắn phảng phất đều được hỏa diễm thiêu đốt.</w:t>
      </w:r>
    </w:p>
    <w:p>
      <w:pPr>
        <w:pStyle w:val="BodyText"/>
      </w:pPr>
      <w:r>
        <w:t xml:space="preserve">- Mộc Xuân, yên tâm đi, chỉ cần Âu Dương tới Thông Thiên Phong, nhất định sẽ giúp ngươi chữa trị kiếm linh.</w:t>
      </w:r>
    </w:p>
    <w:p>
      <w:pPr>
        <w:pStyle w:val="BodyText"/>
      </w:pPr>
      <w:r>
        <w:t xml:space="preserve">Lam Thông vỗ vai Mộc Xuân, mặc dù hiện tại Mộc Xuân chỉ là một người quét rác trên Thông Thiên Phong, nhưng hai người cũng không vì vậy mà khinh thường Mộc Xuân.</w:t>
      </w:r>
    </w:p>
    <w:p>
      <w:pPr>
        <w:pStyle w:val="BodyText"/>
      </w:pPr>
      <w:r>
        <w:t xml:space="preserve">Mộc Xuân cũng có mộng tưởng, hắn cũng có khát vọng trở thành cường giả. Nếu như không vì thế, hắn tuyệt đối sẽ không nằm gai nếm mật chờđợi mười năm trên Thông Thiên Phong.</w:t>
      </w:r>
    </w:p>
    <w:p>
      <w:pPr>
        <w:pStyle w:val="BodyText"/>
      </w:pPr>
      <w:r>
        <w:t xml:space="preserve">Mười năm chờđợi, lần đầu tiên Mộc Xuân nghe nói Âu Dương chính là Tu Phục Tông Sư, lần đầu tiên nghe thấy quan hệ giữa Lý Vĩ, Lam Thông và Âu Dương là lúc đấy cõi lòng hắn tràn đầy hi vọng chờ mong Âu Dương có một ngày xuất hiện trên Thông Thiên Phong chữa trị kiếm linh cho hắn.</w:t>
      </w:r>
    </w:p>
    <w:p>
      <w:pPr>
        <w:pStyle w:val="BodyText"/>
      </w:pPr>
      <w:r>
        <w:t xml:space="preserve">Mười năm qua hắn từng có lúc tuyệt vọng, mười năm trôi qua Âu Dương cũng không xuất hiện, cho dù khi Lý Vĩ và Lam Thông hoài nghi Âu Dương có phải đã chết, hắn cảm thấy vô cùng tuyệt vọng. Nếu như không phải vì lý trí không cam lòng chống đỡ hắn, có thể hắn đã sớm rời khỏi Vạn Tiên Sơn, rời khỏi Thông Thiên Phong.</w:t>
      </w:r>
    </w:p>
    <w:p>
      <w:pPr>
        <w:pStyle w:val="BodyText"/>
      </w:pPr>
      <w:r>
        <w:t xml:space="preserve">Hôm nay sau mười năm, tin tức Âu Dương xuất hiện được truyền ra? Chuyện này chứng tỏ điều gì? Chứng tỏ hi vọng của hắn lại một lần nữa được nhen nhóm. Nếu Âu Dương thực sự nguyện ý chữa trị kiếm linh cho hắn, như vậy hắn vẫn có thể theo đuổi mộng tưởng, chứ không phải quét tước sơn phong như hiện tại. Mười năm chờđợi, mười năm khuất nhục có phải đã đến lúc gột rửa?</w:t>
      </w:r>
    </w:p>
    <w:p>
      <w:pPr>
        <w:pStyle w:val="Compact"/>
      </w:pPr>
      <w:r>
        <w:br w:type="textWrapping"/>
      </w:r>
      <w:r>
        <w:br w:type="textWrapping"/>
      </w:r>
    </w:p>
    <w:p>
      <w:pPr>
        <w:pStyle w:val="Heading2"/>
      </w:pPr>
      <w:bookmarkStart w:id="295" w:name="chương-286-nhất-tiễn-truy-hồn-1"/>
      <w:bookmarkEnd w:id="295"/>
      <w:r>
        <w:t xml:space="preserve">273. Chương 286 : Nhất Tiễn Truy Hồn (1)</w:t>
      </w:r>
    </w:p>
    <w:p>
      <w:pPr>
        <w:pStyle w:val="Compact"/>
      </w:pPr>
      <w:r>
        <w:br w:type="textWrapping"/>
      </w:r>
      <w:r>
        <w:br w:type="textWrapping"/>
      </w:r>
      <w:r>
        <w:t xml:space="preserve">Ban đầu khi tin tức mới xuất hiện đã dẫn động suy đoán của một số người, nhưng bọn họ chỉ giật mình chuyện Yêu Cung Thủ là một Thánh Thể mà thôi, dù sao tin tức của Âu Dương so với Chỉ Thủ Che Thiên của Bạch Hủ Minh thật sự không xem là gì.</w:t>
      </w:r>
    </w:p>
    <w:p>
      <w:pPr>
        <w:pStyle w:val="BodyText"/>
      </w:pPr>
      <w:r>
        <w:t xml:space="preserve">Cho nên theo thời gian trôi qua, ngoại trừ những người ôm kỳ vọng với Âu Dương, còn những người khác đều dần dần lãng quên tin tức Yêu Cung Thủ mất tích đột nhiên trở về...</w:t>
      </w:r>
    </w:p>
    <w:p>
      <w:pPr>
        <w:pStyle w:val="BodyText"/>
      </w:pPr>
      <w:r>
        <w:t xml:space="preserve">- Chiến Đế biến mất hơn tám trăm năm xem ra còn mạnh hơn trước đây rất nhiều.</w:t>
      </w:r>
    </w:p>
    <w:p>
      <w:pPr>
        <w:pStyle w:val="BodyText"/>
      </w:pPr>
      <w:r>
        <w:t xml:space="preserve">Trên Thiên Khung Nhai, một lão giả mặc hôi bào lơ lửng giữa không trung, dưới thân hắn chính là vách núi vạn trượng.</w:t>
      </w:r>
    </w:p>
    <w:p>
      <w:pPr>
        <w:pStyle w:val="BodyText"/>
      </w:pPr>
      <w:r>
        <w:t xml:space="preserve">Một người trung niên đứng trước người lão giả nói:</w:t>
      </w:r>
    </w:p>
    <w:p>
      <w:pPr>
        <w:pStyle w:val="BodyText"/>
      </w:pPr>
      <w:r>
        <w:t xml:space="preserve">- Sư phụ, người cảm thấy Chiến Đế và người...</w:t>
      </w:r>
    </w:p>
    <w:p>
      <w:pPr>
        <w:pStyle w:val="BodyText"/>
      </w:pPr>
      <w:r>
        <w:t xml:space="preserve">Vũ Lăng Phong nhìn lão giả nói, nếu có người nhìn thấy màn này, như vậy nhất định sẽ bị vị sư phụ trong miệng Vũ Lăng Phong làm cho kinh hãi đến chết.</w:t>
      </w:r>
    </w:p>
    <w:p>
      <w:pPr>
        <w:pStyle w:val="BodyText"/>
      </w:pPr>
      <w:r>
        <w:t xml:space="preserve">Vũ Lăng Phong chính là chưởng tông Thiên Khung Nhai, người có thểđược hắn gọi là sư phụ chỉ sợ cũng chỉ có Trường Bình Đại Đế Hàn Siêu biến mất nghìn năm.</w:t>
      </w:r>
    </w:p>
    <w:p>
      <w:pPr>
        <w:pStyle w:val="BodyText"/>
      </w:pPr>
      <w:r>
        <w:t xml:space="preserve">- Ha ha, tám trăm năm trước ta và Bạch Hủ Minh từng đánh một trận...</w:t>
      </w:r>
    </w:p>
    <w:p>
      <w:pPr>
        <w:pStyle w:val="BodyText"/>
      </w:pPr>
      <w:r>
        <w:t xml:space="preserve">Hàn Siêu mỉm cười.</w:t>
      </w:r>
    </w:p>
    <w:p>
      <w:pPr>
        <w:pStyle w:val="BodyText"/>
      </w:pPr>
      <w:r>
        <w:t xml:space="preserve">- Sư phụ thắng?</w:t>
      </w:r>
    </w:p>
    <w:p>
      <w:pPr>
        <w:pStyle w:val="BodyText"/>
      </w:pPr>
      <w:r>
        <w:t xml:space="preserve">Vũ Lăng Phong rất quan tâm hỏi.</w:t>
      </w:r>
    </w:p>
    <w:p>
      <w:pPr>
        <w:pStyle w:val="BodyText"/>
      </w:pPr>
      <w:r>
        <w:t xml:space="preserve">- Thua.</w:t>
      </w:r>
    </w:p>
    <w:p>
      <w:pPr>
        <w:pStyle w:val="BodyText"/>
      </w:pPr>
      <w:r>
        <w:t xml:space="preserve">Khi Hàn Siêu nói ra chữ thua, trên mặt không có bất cứ vẻ chán nản nào, thân là Đại Đế, chưa nói đến những cái khác, chỉ riêng năng lực kháng lại đả kích vẫn vô cùng tốt.</w:t>
      </w:r>
    </w:p>
    <w:p>
      <w:pPr>
        <w:pStyle w:val="BodyText"/>
      </w:pPr>
      <w:r>
        <w:t xml:space="preserve">- Thua? Ngay cả sư phụ cũng không phải đối thủ của Bạch Hủ Minh?</w:t>
      </w:r>
    </w:p>
    <w:p>
      <w:pPr>
        <w:pStyle w:val="BodyText"/>
      </w:pPr>
      <w:r>
        <w:t xml:space="preserve">Vũ Lăng Phong vốn tưởng rằng sư phụ sẽ trả lời không phân thắng bại, hắn hoàn toàn không ngờ rằng người kiêu ngạo như sư phụ lại thừa nhận thất bại.</w:t>
      </w:r>
    </w:p>
    <w:p>
      <w:pPr>
        <w:pStyle w:val="BodyText"/>
      </w:pPr>
      <w:r>
        <w:t xml:space="preserve">Hàn Siêu cười lắc đầu nói:</w:t>
      </w:r>
    </w:p>
    <w:p>
      <w:pPr>
        <w:pStyle w:val="BodyText"/>
      </w:pPr>
      <w:r>
        <w:t xml:space="preserve">- Hắn là một quái vật, hắn là một quái vật sinh ra để chiến đấu, thực lực của hắn tám trăm năm trước đã xuất thần nhập hóa, nghe nói hắn đã lánh đời trong Âm Vân Phong của Vạn Tiên Sơn, tám trăm năm không xuất hiện, lần này xuất thủ đã thu được hai loại ý chí vĩnh sinh và bất khuất, hắn đã vượt qua vi sư rất xa.</w:t>
      </w:r>
    </w:p>
    <w:p>
      <w:pPr>
        <w:pStyle w:val="BodyText"/>
      </w:pPr>
      <w:r>
        <w:t xml:space="preserve">- Vĩnh sinh, bất khuất... Lẽ nào sư phụ tin tưởng lời đồn?</w:t>
      </w:r>
    </w:p>
    <w:p>
      <w:pPr>
        <w:pStyle w:val="BodyText"/>
      </w:pPr>
      <w:r>
        <w:t xml:space="preserve">Vũ Lăng Phong nhìn sư phụ Hàn Siêu, thời gian một tháng gần đây, tin tức Bạch Hủ Minh xuất thủ hủy diệt sáu tòa sơn phong trong Vạn Tiên Sơn, một chưởng đập Lỗ Tu phun máu sớm đã là chuyện mà mọi người ở Chân Linh Giới đều biết.</w:t>
      </w:r>
    </w:p>
    <w:p>
      <w:pPr>
        <w:pStyle w:val="BodyText"/>
      </w:pPr>
      <w:r>
        <w:t xml:space="preserve">Nhưng thân phận của Bạch Hủ Minh cũng không phải rất nhiều người biết, người chân chính biết oai phong của Chiến Đế Bạch Hủ Minh cũng chỉ có thánh chủ tông chủ và trưởng lão các nơi mới lý giải.</w:t>
      </w:r>
    </w:p>
    <w:p>
      <w:pPr>
        <w:pStyle w:val="BodyText"/>
      </w:pPr>
      <w:r>
        <w:t xml:space="preserve">- Chuyện này không phải không có khả năng, quái vật đó khổ tọa ở sơn phong khô kiệt đó tám trăm năm, có thể lĩnh ngộ hai loại ý chí cũng không phải không có khả năng.</w:t>
      </w:r>
    </w:p>
    <w:p>
      <w:pPr>
        <w:pStyle w:val="BodyText"/>
      </w:pPr>
      <w:r>
        <w:t xml:space="preserve">Hàn Siêu không lựa chọn nghi vấn, hơn nữa bản thân hắn và Bạch Hủ Minh cũng không có lợi ích xung đột, cho dù tám trăm năm trước tỷ thí cũng chỉ là Bạch Hủ Minh đến lãnh giáo mà thôi.</w:t>
      </w:r>
    </w:p>
    <w:p>
      <w:pPr>
        <w:pStyle w:val="BodyText"/>
      </w:pPr>
      <w:r>
        <w:t xml:space="preserve">Khi ngoại giới đang lan truyền tin đồn của Vạn Tiên Sơn, trong vô số sơn phong của Vạn Tiên Sơn, Âu Dương đang hỏi thăm tin tức từ Bạch Hủ Minh trong đại điện rách nát Âm Vân Phong.</w:t>
      </w:r>
    </w:p>
    <w:p>
      <w:pPr>
        <w:pStyle w:val="BodyText"/>
      </w:pPr>
      <w:r>
        <w:t xml:space="preserve">- Sư phụ, ngươi xác định Lăng Túc ở Loan Quỳnh Phong?</w:t>
      </w:r>
    </w:p>
    <w:p>
      <w:pPr>
        <w:pStyle w:val="BodyText"/>
      </w:pPr>
      <w:r>
        <w:t xml:space="preserve">Dáng vẻ của Âu Dương rất khẩn trương.</w:t>
      </w:r>
    </w:p>
    <w:p>
      <w:pPr>
        <w:pStyle w:val="BodyText"/>
      </w:pPr>
      <w:r>
        <w:t xml:space="preserve">- Với năng lực hiện tại của ngươi, lẽ nào ngươi muốn chạy đến Loan Quỳnh Phong thử xem?</w:t>
      </w:r>
    </w:p>
    <w:p>
      <w:pPr>
        <w:pStyle w:val="BodyText"/>
      </w:pPr>
      <w:r>
        <w:t xml:space="preserve">Bạch Hủ Minh liếc nhìn Âu Dương, cho dù là hắn cũng phải bội phục vị tiểu đồ đệ của mình.</w:t>
      </w:r>
    </w:p>
    <w:p>
      <w:pPr>
        <w:pStyle w:val="BodyText"/>
      </w:pPr>
      <w:r>
        <w:t xml:space="preserve">Tiểu đồ đệ của hắn có vô số chỗ giống hắn, đều bá đạo, đều bất chấp hậu quả. Giống như lần này vì muốn giúp Âu Dương đè xuống tứ phương chiến kỳ, hắn hầu như đã liều mạng, lấy viễn cổ lực của mình, để giúp Âu Dương che giấu bí mật của tứ phương chiến kỳ.</w:t>
      </w:r>
    </w:p>
    <w:p>
      <w:pPr>
        <w:pStyle w:val="BodyText"/>
      </w:pPr>
      <w:r>
        <w:t xml:space="preserve">Bạch Hủ Minh dựa vào thủ đoạn cường thế, thành công dời đi sự chú ý của mọi người, để mọi người nghĩ lầm bất khuất và vĩnh sinh ý chí chính là do hắn tu luyện ra.</w:t>
      </w:r>
    </w:p>
    <w:p>
      <w:pPr>
        <w:pStyle w:val="BodyText"/>
      </w:pPr>
      <w:r>
        <w:t xml:space="preserve">Trên thực tế Bạch Hủ Minh xác thực đã tu luyện ra viễn cổ ý chí, bằng không hắn cũng không thể cường thế như vậy, chỉ dùng một chưởng đã đập Lỗ Tu bị thương, chỉ có điều loại ý chí mà hắn luyện ra không phải là hai loại chiến kỳ xuất hiện lúc đó.</w:t>
      </w:r>
    </w:p>
    <w:p>
      <w:pPr>
        <w:pStyle w:val="BodyText"/>
      </w:pPr>
      <w:r>
        <w:t xml:space="preserve">Bạch Hủ Minh đã tu luyện ra trung hậu ý chí, tám trăm năm hắn tọa trấn trên Âm Vân Phong khô kiệt không phải là vô ích, hắn biết chỉ cần hắn nỗ lực, hắn có thể tu ra ba loại ý chí khác ngoại trừ hủy diệt ý chí, vì hủy diệt ý chí là khó khăn nhất.</w:t>
      </w:r>
    </w:p>
    <w:p>
      <w:pPr>
        <w:pStyle w:val="BodyText"/>
      </w:pPr>
      <w:r>
        <w:t xml:space="preserve">Muốn tu luyện hủy diệt ý chí, nhất định phải bước vào sát đạo, sát vạn người để luyện ra hủy diệt ý chí. Nhưng đây đều là chuyện sau này, dù sao hiện tại hắn chỉ mới luyện ra một loại trong tứđại ý chí, muốn tu ra hủy diệt ý chí cuối cùng, cho dù là bản thân Bạch Hủ Minh cũng không biết đến khi nào.</w:t>
      </w:r>
    </w:p>
    <w:p>
      <w:pPr>
        <w:pStyle w:val="BodyText"/>
      </w:pPr>
      <w:r>
        <w:t xml:space="preserve">- Sư phụ, ngươi xác định Lăng Túc an toàn ?</w:t>
      </w:r>
    </w:p>
    <w:p>
      <w:pPr>
        <w:pStyle w:val="BodyText"/>
      </w:pPr>
      <w:r>
        <w:t xml:space="preserve">Âu Dương nhìn Bạch Hủ Minh, hắn cũng không muốn chuyện của Sở Tương Hợp lại tái hiện lần nữa.</w:t>
      </w:r>
    </w:p>
    <w:p>
      <w:pPr>
        <w:pStyle w:val="BodyText"/>
      </w:pPr>
      <w:r>
        <w:t xml:space="preserve">- Ta chỉ có thể bảo chứng hắn tạm thời an toàn, về phần sau này sẽ thế nào ta không xen vào, nếu như ngươi thật sự muốn đến Loan Quỳnh Phong, chí ít cũng phải tu thành một môn công pháp.</w:t>
      </w:r>
    </w:p>
    <w:p>
      <w:pPr>
        <w:pStyle w:val="BodyText"/>
      </w:pPr>
      <w:r>
        <w:t xml:space="preserve">Bạch Hủ Minh nói xong, huy động bàn tay đập xuống đại địa, mật thất xuất hiện trước mặt hai người.</w:t>
      </w:r>
    </w:p>
    <w:p>
      <w:pPr>
        <w:pStyle w:val="BodyText"/>
      </w:pPr>
      <w:r>
        <w:t xml:space="preserve">- Nhưng sư phụ ngươi không phải nói...</w:t>
      </w:r>
    </w:p>
    <w:p>
      <w:pPr>
        <w:pStyle w:val="BodyText"/>
      </w:pPr>
      <w:r>
        <w:t xml:space="preserve">Âu Dương có chút không biết nói gì, mấy ngày nay ngày nào Bạch Hủ Minh cũng tiến vào Thông Thiên Phong, tiến vào Trấn Tông đại điện để lựa chọn công pháp tu luyện thích hợp cho Âu Dương, nhưng thời gian dài như vậy vẫn không có bất cứ thu hoạch gì.</w:t>
      </w:r>
    </w:p>
    <w:p>
      <w:pPr>
        <w:pStyle w:val="BodyText"/>
      </w:pPr>
      <w:r>
        <w:t xml:space="preserve">- Hừ tiểu tử thối, ngày nào ta cũng khổ cực tiến vào Trấn Tông đại điện tìm kiếm công pháp thích hợp cho ngươi, ngươi còn nói nói mát.</w:t>
      </w:r>
    </w:p>
    <w:p>
      <w:pPr>
        <w:pStyle w:val="BodyText"/>
      </w:pPr>
      <w:r>
        <w:t xml:space="preserve">Bạch Hủ Minh trừng mắt nhìn Âu Dương, tiểu tử này càng lúc càng không đặt sư phụ hắn trong mắt.</w:t>
      </w:r>
    </w:p>
    <w:p>
      <w:pPr>
        <w:pStyle w:val="BodyText"/>
      </w:pPr>
      <w:r>
        <w:t xml:space="preserve">Âu Dương nhìn Bạch Hủ Minh, theo thời gian dài tiếp xúc, hắn phát hiện kỳ thực Bạch Hủ Minh cũng không lạnh lùng như bề ngoài, mặc dù lão nhân này cả ngày không nói một lời, nhưng Âu Dương có thể cảm giác được hắn vô cùng che chở mình.</w:t>
      </w:r>
    </w:p>
    <w:p>
      <w:pPr>
        <w:pStyle w:val="BodyText"/>
      </w:pPr>
      <w:r>
        <w:t xml:space="preserve">- Hắc hắc...</w:t>
      </w:r>
    </w:p>
    <w:p>
      <w:pPr>
        <w:pStyle w:val="BodyText"/>
      </w:pPr>
      <w:r>
        <w:t xml:space="preserve">Âu Dương cười khan mấy tiếng, sau đó đi theo Bạch Hủ Minh, tiến vào mật thất dưới lòng đất.</w:t>
      </w:r>
    </w:p>
    <w:p>
      <w:pPr>
        <w:pStyle w:val="BodyText"/>
      </w:pPr>
      <w:r>
        <w:t xml:space="preserve">Nơi này chính là bên trong sơn mạch của Âm Vân Phong, khi Âu Dương lần đầu tiên bước vào đây đã bị không gian rộng lớn này bên này chấn kinh. Không ngờ Bạch Hủ Minh lại trực tiếp kiến tạo một kiến trúc giống như thần điện cực lớn bên trong sơn phong của mình.</w:t>
      </w:r>
    </w:p>
    <w:p>
      <w:pPr>
        <w:pStyle w:val="BodyText"/>
      </w:pPr>
      <w:r>
        <w:t xml:space="preserve">Nơi này quả thực chính là một bảo khố, pháp bảo, linh đan vô số, Âu Dương giản lược thô sơ một chút, bảo khố của tông phái cỡ lớn bình thường tuyệt đối không thể so sánh với nơi này.</w:t>
      </w:r>
    </w:p>
    <w:p>
      <w:pPr>
        <w:pStyle w:val="BodyText"/>
      </w:pPr>
      <w:r>
        <w:t xml:space="preserve">- Hôm nay ta lại tới Trấn Tông đại điện.</w:t>
      </w:r>
    </w:p>
    <w:p>
      <w:pPr>
        <w:pStyle w:val="BodyText"/>
      </w:pPr>
      <w:r>
        <w:t xml:space="preserve">Bạch Hủ Minh đi phía trước, vừa đi vừa nói:</w:t>
      </w:r>
    </w:p>
    <w:p>
      <w:pPr>
        <w:pStyle w:val="BodyText"/>
      </w:pPr>
      <w:r>
        <w:t xml:space="preserve">- Ta hầu như đã tìm kiếm tất cả công pháp, cuối cùng chỉ có một loại thích hợp với ngươi.</w:t>
      </w:r>
    </w:p>
    <w:p>
      <w:pPr>
        <w:pStyle w:val="BodyText"/>
      </w:pPr>
      <w:r>
        <w:t xml:space="preserve">Âu Dương bay phía sau Bạch Hủ Minh, mấy ngày nay hắn cũng không phải không làm gì, chí ít hắn đã học được ở Bạch Hủ Minh làm thế nào khống chế yêu khí để mình thoát khỏi sức hút của trái đất, bay lượn trên bầu trời.</w:t>
      </w:r>
    </w:p>
    <w:p>
      <w:pPr>
        <w:pStyle w:val="BodyText"/>
      </w:pPr>
      <w:r>
        <w:t xml:space="preserve">- Đây là một loại công pháp từ viễn cổ truyền lại, nó không thể truyền thụ cho ngươi năng lực thần kỳ của công pháp khác, bởi vì ngươi thực sự quá đặc thù. Tất cả mọi thứ của ngươi đều phải lấy cung làm vật dẫn, tất cả lực lượng trải qua trung chuyển của cung mới có thể phát huy ra lực lượng cần có. Ta tìm kiếm rất lâu, chỉ có loại này là có thể mượn cung làm dẫn đạo, kích phát lực bạo phát vốn có của ngươi.</w:t>
      </w:r>
    </w:p>
    <w:p>
      <w:pPr>
        <w:pStyle w:val="BodyText"/>
      </w:pPr>
      <w:r>
        <w:t xml:space="preserve">Bạch Hủ Minh nói.</w:t>
      </w:r>
    </w:p>
    <w:p>
      <w:pPr>
        <w:pStyle w:val="Compact"/>
      </w:pPr>
      <w:r>
        <w:br w:type="textWrapping"/>
      </w:r>
      <w:r>
        <w:br w:type="textWrapping"/>
      </w:r>
    </w:p>
    <w:p>
      <w:pPr>
        <w:pStyle w:val="Heading2"/>
      </w:pPr>
      <w:bookmarkStart w:id="296" w:name="chương-287-nhất-tiễn-truy-hồn-2"/>
      <w:bookmarkEnd w:id="296"/>
      <w:r>
        <w:t xml:space="preserve">274. Chương 287 : Nhất Tiễn Truy Hồn (2)</w:t>
      </w:r>
    </w:p>
    <w:p>
      <w:pPr>
        <w:pStyle w:val="Compact"/>
      </w:pPr>
      <w:r>
        <w:br w:type="textWrapping"/>
      </w:r>
      <w:r>
        <w:br w:type="textWrapping"/>
      </w:r>
      <w:r>
        <w:t xml:space="preserve">- Loại công pháp sư phụ nói là gì?</w:t>
      </w:r>
    </w:p>
    <w:p>
      <w:pPr>
        <w:pStyle w:val="BodyText"/>
      </w:pPr>
      <w:r>
        <w:t xml:space="preserve">Âu Dương kỳ thực vốn không ôm hi vọng quá lớn, nhưng không ngờ Bạch Hủ Minh quả thật tìm được.</w:t>
      </w:r>
    </w:p>
    <w:p>
      <w:pPr>
        <w:pStyle w:val="BodyText"/>
      </w:pPr>
      <w:r>
        <w:t xml:space="preserve">- Xuyên Vân Tiễn</w:t>
      </w:r>
    </w:p>
    <w:p>
      <w:pPr>
        <w:pStyle w:val="BodyText"/>
      </w:pPr>
      <w:r>
        <w:t xml:space="preserve">Bạch Hủ Minh nói xong, trong tay hắn liền hiện ra một cây chiến cung, cây chiến cung này hoàn toàn là dựa vào bắt chước lực lượng làm ra.</w:t>
      </w:r>
    </w:p>
    <w:p>
      <w:pPr>
        <w:pStyle w:val="BodyText"/>
      </w:pPr>
      <w:r>
        <w:t xml:space="preserve">Tiếp theo Bạch Hủ Minh đưa tay kéo dây cung của chiến cung lực lượng, sau đó một dòng xoáy hình viên cầu nhỏ bé hình thành trên dây cung của Bạch Hủ Minh.</w:t>
      </w:r>
    </w:p>
    <w:p>
      <w:pPr>
        <w:pStyle w:val="BodyText"/>
      </w:pPr>
      <w:r>
        <w:t xml:space="preserve">- Đạo thù đồng quy.</w:t>
      </w:r>
    </w:p>
    <w:p>
      <w:pPr>
        <w:pStyle w:val="BodyText"/>
      </w:pPr>
      <w:r>
        <w:t xml:space="preserve">Âu Dương nhìn thấy Bạch Hủ Minh có thể mô phỏng quang tiễn của mình, hắn giật mình không gì sánh được, mặc dù mũi tên của Bạch Hủ Minh chỉ có hình không có thần, nhưng có thể dễ dàng mô phỏng ra quang tiễn như vậy thực sự khiến Âu Dương giật mình.</w:t>
      </w:r>
    </w:p>
    <w:p>
      <w:pPr>
        <w:pStyle w:val="BodyText"/>
      </w:pPr>
      <w:r>
        <w:t xml:space="preserve">- Ánh mắt của ngươi vô cùng đặc thù, ánh mắt của ngươi có thể nhìn thấy cự ly người thường không thấy được, ưu điểm của loại công pháp này đó là tốc độ, lực xuyên thấu và cự ly.</w:t>
      </w:r>
    </w:p>
    <w:p>
      <w:pPr>
        <w:pStyle w:val="BodyText"/>
      </w:pPr>
      <w:r>
        <w:t xml:space="preserve">Bạch Hủ Minh chấn động lực lượng trong tay nói.</w:t>
      </w:r>
    </w:p>
    <w:p>
      <w:pPr>
        <w:pStyle w:val="BodyText"/>
      </w:pPr>
      <w:r>
        <w:t xml:space="preserve">- Sư phụ nói tỉ mỉ một chút.</w:t>
      </w:r>
    </w:p>
    <w:p>
      <w:pPr>
        <w:pStyle w:val="BodyText"/>
      </w:pPr>
      <w:r>
        <w:t xml:space="preserve">Âu Dương tựa như một học sinh tiểu học nhìn Bạch Hủ Minh.</w:t>
      </w:r>
    </w:p>
    <w:p>
      <w:pPr>
        <w:pStyle w:val="BodyText"/>
      </w:pPr>
      <w:r>
        <w:t xml:space="preserve">- Xuyên Vân Tiễn là một loại công pháp vô cùng bá đạo, mặc dù năng lực của nó chỉ có một, chỉ có một loại hình thái công kích, nhưng đúng như đạo thù đồng quy mà ngươi nói, nếu như ngươi có thể nắm giữ loại công pháp này, như vậy ngươi hoàn toàn có thể thông qua nó dẫn xuất các phương thức khác, với tài bắn cung của ngươi ta nghĩ có lẽ không có vấn đề.</w:t>
      </w:r>
    </w:p>
    <w:p>
      <w:pPr>
        <w:pStyle w:val="BodyText"/>
      </w:pPr>
      <w:r>
        <w:t xml:space="preserve">- Xuyên Vân Tiễn, nó chính là lấy yêu khí của ngươi kích phát ra một loại tên yêu khí, hình tượng ban đầu của nó tựa như ngươi đã thấy, chỉ là một viên cầu hình con quay, một khi nó bay ra cự ly nhất định sẽ thấy chuyển biến hình thái, ngoài cự ly phi hành xa, lực xuyên thấu cũng mạnh, cho dù là ta cũng cảm thấy khó lòng phòng bị.</w:t>
      </w:r>
    </w:p>
    <w:p>
      <w:pPr>
        <w:pStyle w:val="BodyText"/>
      </w:pPr>
      <w:r>
        <w:t xml:space="preserve">Bạch Hủ Minh nói, thế nhưng Âu Dương ở bên cạnh lại đang tự hỏi cái khác.</w:t>
      </w:r>
    </w:p>
    <w:p>
      <w:pPr>
        <w:pStyle w:val="BodyText"/>
      </w:pPr>
      <w:r>
        <w:t xml:space="preserve">Âu Dương tự hỏi không phải cự ly của Xuyên Vân Tiễn, hắn đang tự hỏi nếu như mình chỉ học tập loại Xuyên Vân Tiễn này, vậy thì toàn bộ tiễn kỹ trước đây của mình không phải đều báo hỏng sao?</w:t>
      </w:r>
    </w:p>
    <w:p>
      <w:pPr>
        <w:pStyle w:val="BodyText"/>
      </w:pPr>
      <w:r>
        <w:t xml:space="preserve">- Ngươi lo lắng tiễn kỹ trước đây không dùng được nữa?</w:t>
      </w:r>
    </w:p>
    <w:p>
      <w:pPr>
        <w:pStyle w:val="BodyText"/>
      </w:pPr>
      <w:r>
        <w:t xml:space="preserve">Bạch Hủ Minh liếc mắt đã nhìn ra suy nghĩ của tiểu đồ đệ, hắn mở miệng nói:</w:t>
      </w:r>
    </w:p>
    <w:p>
      <w:pPr>
        <w:pStyle w:val="BodyText"/>
      </w:pPr>
      <w:r>
        <w:t xml:space="preserve">- Không cần lo lắng, yêu khí của ngươi đã đạt được Thánh Thể, nhưng ngươi lại phát ra chưa đến tam thành. Hiện tại thiếu khuyết của ngươi không phải là tiễn kỹ, mà là một loại phương thức dẫn đạo yêu khí, Xuyên Vân Tiễn này ngươi học hay không không quan trọng, phương thức dẫn đạo yêu khí ở trên khẳng định khiến ngươi thoả mãn.</w:t>
      </w:r>
    </w:p>
    <w:p>
      <w:pPr>
        <w:pStyle w:val="BodyText"/>
      </w:pPr>
      <w:r>
        <w:t xml:space="preserve">Bạch Hủ Minh nói xong, tay hắn đã ấn lên đầu Âu Dương.</w:t>
      </w:r>
    </w:p>
    <w:p>
      <w:pPr>
        <w:pStyle w:val="BodyText"/>
      </w:pPr>
      <w:r>
        <w:t xml:space="preserve">Lập tức Âu Dương liền cảm giác rất nhiều tin tức thông qua bàn tay Bạch Hủ Minh bay vào trong đầu mình, biến thành một bộ phận ký ức của mình.</w:t>
      </w:r>
    </w:p>
    <w:p>
      <w:pPr>
        <w:pStyle w:val="BodyText"/>
      </w:pPr>
      <w:r>
        <w:t xml:space="preserve">- Xuyên Vân Tiễn, nếu ngươi có một ngày có thểđạt được Đại Đế, một tiễn toàn lực bên ngoài vạn dặm đủ để xuyên thủng thời không, trong nháy mắt bay đến trước người mục tiêu công kích, phát huy ưu điểm lớn nhất của ngươi, nếu như phạm vi nhìn của ngươi cường đại, vậy thì nó sẽ trở thành một loại phong cách của ngươi.</w:t>
      </w:r>
    </w:p>
    <w:p>
      <w:pPr>
        <w:pStyle w:val="BodyText"/>
      </w:pPr>
      <w:r>
        <w:t xml:space="preserve">Bạch Hủ Minh sở dĩđặc biệt lựa chọn Xuyên Vân Tiễn chính là suy tầm nhìn và loại tập kích của Âu Dương.</w:t>
      </w:r>
    </w:p>
    <w:p>
      <w:pPr>
        <w:pStyle w:val="BodyText"/>
      </w:pPr>
      <w:r>
        <w:t xml:space="preserve">Trong Trấn Tông đại điện thực sự không có tiễn kỹ sao? Đương nhiên không phải không có, toàn bộ Vạn Tiên Sơn sở hữu các loại công pháp từ viễn cổ đến nay, trong đó tiễn kỹ khẳng định cũng có, chỉ có điều đều không thích hợp với Âu Dương mà thôi.</w:t>
      </w:r>
    </w:p>
    <w:p>
      <w:pPr>
        <w:pStyle w:val="BodyText"/>
      </w:pPr>
      <w:r>
        <w:t xml:space="preserve">- Bên ngoài vạn dặm nhất tiễn truy hồn?</w:t>
      </w:r>
    </w:p>
    <w:p>
      <w:pPr>
        <w:pStyle w:val="BodyText"/>
      </w:pPr>
      <w:r>
        <w:t xml:space="preserve">Âu Dương nghe Bạch Hủ Minh miêu tả, hắn thầm giật mình. Nói thật dựa theo năng lực trưởng thành của mình, thị lực của mình càng lúc càng biến thái, cửu giai đỉnh phong mình có thể chuẩn xác thấy rõ mục tiêu ngoài ba mươi dặm, còn hiện tại nếu như mình kích hoạt chân thực chi nhãn, mục tiêu ngoài trăm dặm mình đều có thể nhìn thấy.</w:t>
      </w:r>
    </w:p>
    <w:p>
      <w:pPr>
        <w:pStyle w:val="BodyText"/>
      </w:pPr>
      <w:r>
        <w:t xml:space="preserve">Nếu như Xuyên Vân Tiễn thực sự bá đạo như vậy, như vậy mình muốn giết chết một ngoài bên ngoài trăm dặm, độ an toàn và tính bí ẩn quả thực đạt được trình độ không thể tưởng tượng.</w:t>
      </w:r>
    </w:p>
    <w:p>
      <w:pPr>
        <w:pStyle w:val="BodyText"/>
      </w:pPr>
      <w:r>
        <w:t xml:space="preserve">- Những cái đó đều là chuyện sau này, ngươi là tên gia hỏa khác biệt nhất mà ta từng gặp. Ngay cả ta cũng không dám suy nghĩ, nếu như thực sự có một ngày ngươi có thể bước vào Đại Đế, vậy thì giết người ngoài vạn dặm sẽ có phong thái như thế nào.</w:t>
      </w:r>
    </w:p>
    <w:p>
      <w:pPr>
        <w:pStyle w:val="BodyText"/>
      </w:pPr>
      <w:r>
        <w:t xml:space="preserve">Bạch Hủ Minh xác thực rất chờ mong.</w:t>
      </w:r>
    </w:p>
    <w:p>
      <w:pPr>
        <w:pStyle w:val="BodyText"/>
      </w:pPr>
      <w:r>
        <w:t xml:space="preserve">Pháp bảo bình thường có thể công kích trong cự ly mấy trăm thước đã là đỉnh thiên rồi, cho dù thần lôi của Trận Đồ Sư cũng không thể vượt qua hai dặm. Cho dù loại thần khí tọa trấn Vạn Sơn ấn có thể bay ra công kích trăm dặm đã là nghịch thiên.</w:t>
      </w:r>
    </w:p>
    <w:p>
      <w:pPr>
        <w:pStyle w:val="BodyText"/>
      </w:pPr>
      <w:r>
        <w:t xml:space="preserve">Nếu gia hỏa này thật sự luyện thành Xuyên Vân Tiễn, khi hắn trưởng thành thành Đại Đế, trong khoảng cách vạn dặm chỉ cần bị cặp chân thực chi nhãn của hắn nhìn thấy liền có thể khai cung bắn chết, đây mới là mũi tên đòi mạng chân chính, thử hỏi đụng phải một gia hỏa giết người ngoài vạn dặm như hắn, Đại Đế bình thường làm sao chiến đấu với hắn?</w:t>
      </w:r>
    </w:p>
    <w:p>
      <w:pPr>
        <w:pStyle w:val="BodyText"/>
      </w:pPr>
      <w:r>
        <w:t xml:space="preserve">Trăng rằm lơ lửng trên không trung, soi sáng toàn bộ Vạn Tiên Sơn, lúc này Vạn Tiên Sơn có vẻ vô cùng tĩnh mịch. Trên Âm Vân Phong, trong tay Âu Dương không ngừng bay ra từng đạo quang tiễn hình xoắn ốc, mũi tên của hắn liên tiếp bay lên không trung, sau đó biến mất trong bóng đêm.</w:t>
      </w:r>
    </w:p>
    <w:p>
      <w:pPr>
        <w:pStyle w:val="BodyText"/>
      </w:pPr>
      <w:r>
        <w:t xml:space="preserve">- Cự ly này nhiều nhất có bảy mươi dặm, hơn nữa ba mươi dặm phía sau lực xuyên thấu rơi chậm lại, xem ra vẫn là vấn đề lực khống chế.</w:t>
      </w:r>
    </w:p>
    <w:p>
      <w:pPr>
        <w:pStyle w:val="BodyText"/>
      </w:pPr>
      <w:r>
        <w:t xml:space="preserve">Lần đầu tiếp xúc với Xuyên Vân tiễn, cho dù Âu Dương rất nỗ lực, cho dù hắn đã vất vả tu luyện hơn một tháng, thế nhưng muốn thực sự phát huy Xuyên Vân tiễn đến điều kiện tốt nhất vẫn rất khó.</w:t>
      </w:r>
    </w:p>
    <w:p>
      <w:pPr>
        <w:pStyle w:val="BodyText"/>
      </w:pPr>
      <w:r>
        <w:t xml:space="preserve">Xuyên Vân tiễn và tiễn kỹ truớc đây của Âu Dương không giống nhau, tiễn kỹ truớc đây chú trọng độ tinh chuẩn, còn Xuyên Vân tiễn không chỉ phải tinh chuẩn, còn cần có tốc độ quỷ dị và loại lực xuyên thấu hình xoắn ốc.</w:t>
      </w:r>
    </w:p>
    <w:p>
      <w:pPr>
        <w:pStyle w:val="BodyText"/>
      </w:pPr>
      <w:r>
        <w:t xml:space="preserve">Âu Dương có thể làm được mũi tên xoay tròn, cho dù khi ở tiểu thế giới chưa trở thành yêu chiến sĩ, hắn cũng có thể làm cho mũi tên phi hành xoay tròn, thế nhưng quang tiễn xoay tròn và bay ra theo hình xoắn ốc hoàn toàn khác nhau.</w:t>
      </w:r>
    </w:p>
    <w:p>
      <w:pPr>
        <w:pStyle w:val="BodyText"/>
      </w:pPr>
      <w:r>
        <w:t xml:space="preserve">Âu Dương cũng thử sử dụng phương thức khống chế quang tiễn phi hành xoay tròn, nhưng mỗi lần quang tiễn xoay tròn bay ra ba mươi dặm sẽ đình chỉ xoay tròn, biến thành loại phi hành thẳng tắp vô lực.</w:t>
      </w:r>
    </w:p>
    <w:p>
      <w:pPr>
        <w:pStyle w:val="BodyText"/>
      </w:pPr>
      <w:r>
        <w:t xml:space="preserve">- Ài... Cũng không dễ như ta nghĩ.</w:t>
      </w:r>
    </w:p>
    <w:p>
      <w:pPr>
        <w:pStyle w:val="BodyText"/>
      </w:pPr>
      <w:r>
        <w:t xml:space="preserve">Âu Dương ngồi dưới ánh trăng, ngẩng đầu nhìn ánh trăng không ngừng phát ra quang mang ngân sắc, trong mắt toát ra vài phần quyến luyến.</w:t>
      </w:r>
    </w:p>
    <w:p>
      <w:pPr>
        <w:pStyle w:val="BodyText"/>
      </w:pPr>
      <w:r>
        <w:t xml:space="preserve">Cách đây không lâu mình vẫn còn vô ưu lự ngắm nhìn ánh trăng, nhưng đó là ở thế giới khác. Sau khi hắn quỷ dịđến đây, tất cảđều thay đổi.</w:t>
      </w:r>
    </w:p>
    <w:p>
      <w:pPr>
        <w:pStyle w:val="BodyText"/>
      </w:pPr>
      <w:r>
        <w:t xml:space="preserve">Cá lớn nuốt cá bé, thi sơn biển máu, chỉ thủ che thiên. Tất cảđều là những thứ truớc đây hắn chưa bao giờ tiếp xúc, Âu Dương khẽ lắc đầu.</w:t>
      </w:r>
    </w:p>
    <w:p>
      <w:pPr>
        <w:pStyle w:val="BodyText"/>
      </w:pPr>
      <w:r>
        <w:t xml:space="preserve">- Thế giới không quan tâm ta, muốn sống sót chỉ có thể tiếp tục đi tới.</w:t>
      </w:r>
    </w:p>
    <w:p>
      <w:pPr>
        <w:pStyle w:val="BodyText"/>
      </w:pPr>
      <w:r>
        <w:t xml:space="preserve">Âu Dương nắm chặt Thứ Kiêu Cung, chuẩn bịđứng dậy tiếp tục luyện tập, ngay khi hắn vừa đứng dậy, đột nhiên hắn nhìn thấy một cái bóng thanh sắc chợt loé trong rừng cây xa xa rồi biến mất.</w:t>
      </w:r>
    </w:p>
    <w:p>
      <w:pPr>
        <w:pStyle w:val="BodyText"/>
      </w:pPr>
      <w:r>
        <w:t xml:space="preserve">Âu Dương nhíu mày, không hề nghĩ ngợi, kéo dây cung, một đạo quang tiễn trực tiếp cắt bóng đêm bay vào trong rừng cây. Ở Âm Vân Phong, ngoại trừ Bạch Hủ Minh cũng chỉ có một mình hắn, Bạch Hủ Minh không thể buồn chán chơi trò trốn tìm này với mình, như vậy chỉ còn lại một loại khả năng, đây là địch nhân.</w:t>
      </w:r>
    </w:p>
    <w:p>
      <w:pPr>
        <w:pStyle w:val="Compact"/>
      </w:pPr>
      <w:r>
        <w:br w:type="textWrapping"/>
      </w:r>
      <w:r>
        <w:br w:type="textWrapping"/>
      </w:r>
    </w:p>
    <w:p>
      <w:pPr>
        <w:pStyle w:val="Heading2"/>
      </w:pPr>
      <w:bookmarkStart w:id="297" w:name="chương-288-ta-là-linh-san"/>
      <w:bookmarkEnd w:id="297"/>
      <w:r>
        <w:t xml:space="preserve">275. Chương 288 : Ta Là Linh San</w:t>
      </w:r>
    </w:p>
    <w:p>
      <w:pPr>
        <w:pStyle w:val="Compact"/>
      </w:pPr>
      <w:r>
        <w:br w:type="textWrapping"/>
      </w:r>
      <w:r>
        <w:br w:type="textWrapping"/>
      </w:r>
      <w:r>
        <w:t xml:space="preserve">- Vù...</w:t>
      </w:r>
    </w:p>
    <w:p>
      <w:pPr>
        <w:pStyle w:val="BodyText"/>
      </w:pPr>
      <w:r>
        <w:t xml:space="preserve">Quang tiễn mang theo tiếng ma sát bay vào trong rừng cây, nhưng mũi tên này không xuất hiện tiếng kêu thảm thiết như trong tưởng tượng.</w:t>
      </w:r>
    </w:p>
    <w:p>
      <w:pPr>
        <w:pStyle w:val="BodyText"/>
      </w:pPr>
      <w:r>
        <w:t xml:space="preserve">- Phụt...</w:t>
      </w:r>
    </w:p>
    <w:p>
      <w:pPr>
        <w:pStyle w:val="BodyText"/>
      </w:pPr>
      <w:r>
        <w:t xml:space="preserve">Quang tiễn phi hành khoảng chừng cây số, giống như băng tuyết gặp hỏa diễm, trực tiếp hòa tan biến mất.</w:t>
      </w:r>
    </w:p>
    <w:p>
      <w:pPr>
        <w:pStyle w:val="BodyText"/>
      </w:pPr>
      <w:r>
        <w:t xml:space="preserve">Nhìn thấy màn này, toàn thân Âu Dương giống như một con chuột lớn, trực tiếp lủi xuống dưới đất, chạy trốn về phía vị trí của Bạch Hủ Minh trong sơn mạch.</w:t>
      </w:r>
    </w:p>
    <w:p>
      <w:pPr>
        <w:pStyle w:val="BodyText"/>
      </w:pPr>
      <w:r>
        <w:t xml:space="preserve">Thế nhưng hắn vừa mới chui xuống đất liền phát hiện núi đá xung quanh mình hoàn toàn bị phong kín, sau đó toàn thân hắn giống như quả bóng cao su, bịđại địa bắn ra.</w:t>
      </w:r>
    </w:p>
    <w:p>
      <w:pPr>
        <w:pStyle w:val="BodyText"/>
      </w:pPr>
      <w:r>
        <w:t xml:space="preserve">Chuyện này khiến Âu Dương rất kinh hãi, Âu Dương trực tiếp nhen nhóm hoả diễm huyết sắc, bạo ra toàn bộ yêu khí. Làm như vậy cũng không phải đểđối địch, dù sao ngay cảđại địa cũng có thể phong kín, trong nháy mắt gạt bỏ quang tiễn của mình, cường giả như vậy hiện tại hắn khẳng định không thểđối kháng, Âu Dương làm như vậy chỉ là muốn dẫn động Bạch Hủ Minh.</w:t>
      </w:r>
    </w:p>
    <w:p>
      <w:pPr>
        <w:pStyle w:val="BodyText"/>
      </w:pPr>
      <w:r>
        <w:t xml:space="preserve">- Ồ, thật sự là tứ phương chiến kỳ...</w:t>
      </w:r>
    </w:p>
    <w:p>
      <w:pPr>
        <w:pStyle w:val="BodyText"/>
      </w:pPr>
      <w:r>
        <w:t xml:space="preserve">Một giọng nữ lơ lửng từ trong rừng cây rất xa bay đến, khi thanh âm này xuất hiện, Âu Dương thiếu chút nữa bị hù chết.</w:t>
      </w:r>
    </w:p>
    <w:p>
      <w:pPr>
        <w:pStyle w:val="BodyText"/>
      </w:pPr>
      <w:r>
        <w:t xml:space="preserve">Mũi tên do mình bắn ra sẽ mang theo một tia viễn cổ lực của tứ phương chiến kỳ, thế nhưng Bạch Hủ Minh từng nói, chỉ cần mình không tận lực điều động tứ phương chiến kỳ, như vậy trừ phi là cường giả cấp bậc như hắn, bằng không không thể phát hiện ra tồn tại của viễn cổ lực.</w:t>
      </w:r>
    </w:p>
    <w:p>
      <w:pPr>
        <w:pStyle w:val="BodyText"/>
      </w:pPr>
      <w:r>
        <w:t xml:space="preserve">Nhưng hiện tại giọng nữ này trực tiếp mở miệng nói ra tứ phương chiến kỳ, chuyện này quả thực không thể tưởng tượng.</w:t>
      </w:r>
    </w:p>
    <w:p>
      <w:pPr>
        <w:pStyle w:val="BodyText"/>
      </w:pPr>
      <w:r>
        <w:t xml:space="preserve">- Ngươi là ai?</w:t>
      </w:r>
    </w:p>
    <w:p>
      <w:pPr>
        <w:pStyle w:val="BodyText"/>
      </w:pPr>
      <w:r>
        <w:t xml:space="preserve">Âu Dương cố gắng duy trì bình tĩnh, nơi này là Âm Vân Phong, nơi này là địa bàn của Bạch Hủ Minh, cho dù đối phương là Đại Đế cũng vô dụng, chỉ cần Bạch Hủ Minh xuất hiện, trong thiên hạ người có thểđả thương mình chỉ có mấy người</w:t>
      </w:r>
    </w:p>
    <w:p>
      <w:pPr>
        <w:pStyle w:val="BodyText"/>
      </w:pPr>
      <w:r>
        <w:t xml:space="preserve">- Ngươi nhận nhầm người rồi.</w:t>
      </w:r>
    </w:p>
    <w:p>
      <w:pPr>
        <w:pStyle w:val="BodyText"/>
      </w:pPr>
      <w:r>
        <w:t xml:space="preserve">Âu Dương tuyệt đối không ngốc, hắn sẽ không tiến lên hỏi đối phuơng tại sao ngươi biết, nếu như đối phương chỉ thăm dù, như vậy một câu cũng đã khiến người ta biết toàn bộ rồi.</w:t>
      </w:r>
    </w:p>
    <w:p>
      <w:pPr>
        <w:pStyle w:val="BodyText"/>
      </w:pPr>
      <w:r>
        <w:t xml:space="preserve">- Ngươi còn không thừa nhận, nói cho ngươi biết, toàn bộ Vạn Tiên Sơn không có gì là ta không biết.</w:t>
      </w:r>
    </w:p>
    <w:p>
      <w:pPr>
        <w:pStyle w:val="BodyText"/>
      </w:pPr>
      <w:r>
        <w:t xml:space="preserve">Thanh âm lần thứ hai vang lên, một nữ tử toàn thân mặc y phục xanh biếc từ trong rừng cây đi ra, trên mặt nàng mang theo một tia vụ khí nhàn nhạt, Âu Dương ngưng tụ chân thực chi nhãn, ý đồ nhìn rõ khuôn mặt của nữ tử này, thế nhưng khi hắn phóng nhãn nhìn lại phát hiện, vân vụ trên mặt nữ tử này giống như mình và Bạch Hủ Minh truớc kia, căn bản nhìn không thấu.</w:t>
      </w:r>
    </w:p>
    <w:p>
      <w:pPr>
        <w:pStyle w:val="BodyText"/>
      </w:pPr>
      <w:r>
        <w:t xml:space="preserve">Chân thực chi nhãn của hắn cường đại như thế nào, hắn là người biết rõ nhất, truớc đây mới chỉ có một mình Bạch Hủ Minh là hắn không thể nhìn rõ, hiện tại nữ tử này là người thứ hai.</w:t>
      </w:r>
    </w:p>
    <w:p>
      <w:pPr>
        <w:pStyle w:val="BodyText"/>
      </w:pPr>
      <w:r>
        <w:t xml:space="preserve">- Ngươi từng tới viễn cổ, trên người ngươi có khí tức của hắn.</w:t>
      </w:r>
    </w:p>
    <w:p>
      <w:pPr>
        <w:pStyle w:val="BodyText"/>
      </w:pPr>
      <w:r>
        <w:t xml:space="preserve">Nữ tử vô cùng khẳng định nói.</w:t>
      </w:r>
    </w:p>
    <w:p>
      <w:pPr>
        <w:pStyle w:val="BodyText"/>
      </w:pPr>
      <w:r>
        <w:t xml:space="preserve">- Ngươi rốt cuộc là ai?</w:t>
      </w:r>
    </w:p>
    <w:p>
      <w:pPr>
        <w:pStyle w:val="BodyText"/>
      </w:pPr>
      <w:r>
        <w:t xml:space="preserve">Âu Dương đứng ở đó, hắn không ngừng thửđộn địa, thế nhưng đại địa phảng phất bị thi triển thuật pháp thần kỳ, sớm ngưng kết thành nhất thể, hắn căn bản không có cơ hội trốn vào sơn mạch. Còn phi hành càng không cần nói, tốc độ phi hành của hắn, hắn biết rất rõ, đối mặt với một nữ tử cổ quái như vậy, cơ hội đào tẩu của hắn cơ bản bằng không.</w:t>
      </w:r>
    </w:p>
    <w:p>
      <w:pPr>
        <w:pStyle w:val="BodyText"/>
      </w:pPr>
      <w:r>
        <w:t xml:space="preserve">- Ngươi có muốn chết không?</w:t>
      </w:r>
    </w:p>
    <w:p>
      <w:pPr>
        <w:pStyle w:val="BodyText"/>
      </w:pPr>
      <w:r>
        <w:t xml:space="preserve">Nữ tử cổ quái không gì sánh được, nàng hiếu kỳ nhìn Âu Dương, bình thản nói ra một câu như vậy. Đây vốn là một câu tràn ngập sát ý, thế nhưng từ miệng nàng nói ra lại nhẹ nhàng như vậy.</w:t>
      </w:r>
    </w:p>
    <w:p>
      <w:pPr>
        <w:pStyle w:val="BodyText"/>
      </w:pPr>
      <w:r>
        <w:t xml:space="preserve">Âu Dương không trả lời, bởi vì hắn có một loại cảm giác, tu vi của nữ tử này có thể không ở dưới Bạch Hủ Minh, Bạch Hủ Minh tám trăm năm tiền được xưng thiên hạđệ nhất, hiện tại lại có một nữ tử kỳ lạ nửa đêm thâm nhập Âm Vân Phong Vạn Tiên Sơn, then chốt nhất là đến bây giờ Bạch Hủ Minh vẫn chưa xuất hiện.</w:t>
      </w:r>
    </w:p>
    <w:p>
      <w:pPr>
        <w:pStyle w:val="BodyText"/>
      </w:pPr>
      <w:r>
        <w:t xml:space="preserve">Người có thể bước vào Âm Vân Phong còn không để Bạch Hủ Minh phát hiện, bản thân điều này đã nói rõ thực lực của nàng. Âu Dương cũng không cho rằng mình có thể bỏ chạy trong tay nhân vật như vậy, ngẫm lại sựđiên cuồng của Bạch Hủ Minh, nữ tử này muốn giết mình có thể chỉ cần một ý niệm trong đầu đã có thể làm được.</w:t>
      </w:r>
    </w:p>
    <w:p>
      <w:pPr>
        <w:pStyle w:val="BodyText"/>
      </w:pPr>
      <w:r>
        <w:t xml:space="preserve">- Không ai muốn chết.</w:t>
      </w:r>
    </w:p>
    <w:p>
      <w:pPr>
        <w:pStyle w:val="BodyText"/>
      </w:pPr>
      <w:r>
        <w:t xml:space="preserve">Âu Dương rất thành thực trả lời.</w:t>
      </w:r>
    </w:p>
    <w:p>
      <w:pPr>
        <w:pStyle w:val="BodyText"/>
      </w:pPr>
      <w:r>
        <w:t xml:space="preserve">- Được... Nếu như ngươi không muốn chết, ngươi giúp ta làm một chuyện, ta sẽ bỏ qua cho ngươi, thế nào?</w:t>
      </w:r>
    </w:p>
    <w:p>
      <w:pPr>
        <w:pStyle w:val="BodyText"/>
      </w:pPr>
      <w:r>
        <w:t xml:space="preserve">Nữ tử này quả thực là người rất khó đoán, đây là lần đầu tiên Âu Dương nghe nói có một loại phương thức uy hiếp như vậy.</w:t>
      </w:r>
    </w:p>
    <w:p>
      <w:pPr>
        <w:pStyle w:val="BodyText"/>
      </w:pPr>
      <w:r>
        <w:t xml:space="preserve">- Ngươi rốt cuộc là ai?</w:t>
      </w:r>
    </w:p>
    <w:p>
      <w:pPr>
        <w:pStyle w:val="BodyText"/>
      </w:pPr>
      <w:r>
        <w:t xml:space="preserve">Âu Dương nheo mắt, hắn đã nhìn ra, trên người nữ tử này không hề có sát ý, về phần vì sao nàng lại nói những lời quái lạ như vậy, Âu Dương thật sự không hiểu.</w:t>
      </w:r>
    </w:p>
    <w:p>
      <w:pPr>
        <w:pStyle w:val="BodyText"/>
      </w:pPr>
      <w:r>
        <w:t xml:space="preserve">- Ta là Linh San, nhớ kỹ, từ hôm nay trở đi ngươi nợ ta một cái mệnh. Có một ngày ngươi nên vì ta làm một chuyện..</w:t>
      </w:r>
    </w:p>
    <w:p>
      <w:pPr>
        <w:pStyle w:val="BodyText"/>
      </w:pPr>
      <w:r>
        <w:t xml:space="preserve">Nữ tử lục y nói xong, xoay người rời đi, khi nàng vừa biến mất, Bạch Hủ Minh tựa như quỷ ảnh xuất hiện bên người Âu Dương.</w:t>
      </w:r>
    </w:p>
    <w:p>
      <w:pPr>
        <w:pStyle w:val="BodyText"/>
      </w:pPr>
      <w:r>
        <w:t xml:space="preserve">- Sư phụ.</w:t>
      </w:r>
    </w:p>
    <w:p>
      <w:pPr>
        <w:pStyle w:val="BodyText"/>
      </w:pPr>
      <w:r>
        <w:t xml:space="preserve">Nhìn thấy Bạch Hủ Minh xuất hiện, tâm tình của Âu Dương thoáng chốc bình ổn, hiện tại Bạch Hủ Minh đã đứng bên cạnh, cho dù nữ tử kia có là cường giả trên đại đế, hắn cũng không sợ.</w:t>
      </w:r>
    </w:p>
    <w:p>
      <w:pPr>
        <w:pStyle w:val="BodyText"/>
      </w:pPr>
      <w:r>
        <w:t xml:space="preserve">- Ngươi nhìn thấy gì?</w:t>
      </w:r>
    </w:p>
    <w:p>
      <w:pPr>
        <w:pStyle w:val="BodyText"/>
      </w:pPr>
      <w:r>
        <w:t xml:space="preserve">Bạch Hủ Minh vừa đến đã hỏi một câu như vậy, khiến Âu Dương có chút phát mộng.</w:t>
      </w:r>
    </w:p>
    <w:p>
      <w:pPr>
        <w:pStyle w:val="BodyText"/>
      </w:pPr>
      <w:r>
        <w:t xml:space="preserve">- Có phải là thấy một nữ tử lục y ?</w:t>
      </w:r>
    </w:p>
    <w:p>
      <w:pPr>
        <w:pStyle w:val="BodyText"/>
      </w:pPr>
      <w:r>
        <w:t xml:space="preserve">Bạch Hủ Minh giống như biết cái gì đó, tiếp tục nói.</w:t>
      </w:r>
    </w:p>
    <w:p>
      <w:pPr>
        <w:pStyle w:val="BodyText"/>
      </w:pPr>
      <w:r>
        <w:t xml:space="preserve">- Sư phụ?</w:t>
      </w:r>
    </w:p>
    <w:p>
      <w:pPr>
        <w:pStyle w:val="BodyText"/>
      </w:pPr>
      <w:r>
        <w:t xml:space="preserve">Âu Dương nhìn Bạch Hủ Minh, hắn biết Bạch Hủ Minh khẳng định biết chuyện gì, cho nên lúc này Âu Dương rất muốn biết thân phận của nử tử lục y thần bí Linh San từ trong miệng Bạch Hủ Minh.</w:t>
      </w:r>
    </w:p>
    <w:p>
      <w:pPr>
        <w:pStyle w:val="BodyText"/>
      </w:pPr>
      <w:r>
        <w:t xml:space="preserve">- Xem ra ngươi thực sự nhìn thấy nàng. Ta đã lấy lực phong tỏa thiên địa, cuối cùng vẫn không thể phong tỏa điều tra của nàng ..</w:t>
      </w:r>
    </w:p>
    <w:p>
      <w:pPr>
        <w:pStyle w:val="BodyText"/>
      </w:pPr>
      <w:r>
        <w:t xml:space="preserve">Bạch Hủ Minh lắc đầu tiếp tục nói:</w:t>
      </w:r>
    </w:p>
    <w:p>
      <w:pPr>
        <w:pStyle w:val="BodyText"/>
      </w:pPr>
      <w:r>
        <w:t xml:space="preserve">- Nàng có phải đã biết ngươi có tứ phương chiến kỳ?</w:t>
      </w:r>
    </w:p>
    <w:p>
      <w:pPr>
        <w:pStyle w:val="BodyText"/>
      </w:pPr>
      <w:r>
        <w:t xml:space="preserve">- Đúng, hình như nàng hiểu rõ tất cả, không chỉ biết ta sở hữu tứ phương chiến kỳ, ngay cả từng tiến vào viễn cổ cũng biết.</w:t>
      </w:r>
    </w:p>
    <w:p>
      <w:pPr>
        <w:pStyle w:val="BodyText"/>
      </w:pPr>
      <w:r>
        <w:t xml:space="preserve">Âu Dương không giấu diếm Bạch Hủ Minh, nói ra tình huống vừa rồi.</w:t>
      </w:r>
    </w:p>
    <w:p>
      <w:pPr>
        <w:pStyle w:val="BodyText"/>
      </w:pPr>
      <w:r>
        <w:t xml:space="preserve">- Hừ, muốn dựa vào như vậy đổi lấy một điều kiện, nàng cũng quá coi thường đệ tử của ta rồi.</w:t>
      </w:r>
    </w:p>
    <w:p>
      <w:pPr>
        <w:pStyle w:val="BodyText"/>
      </w:pPr>
      <w:r>
        <w:t xml:space="preserve">Bạch Hủ Minh vừa giống như tự lẩm bẩm lại giống như đang nói với ai đó:</w:t>
      </w:r>
    </w:p>
    <w:p>
      <w:pPr>
        <w:pStyle w:val="BodyText"/>
      </w:pPr>
      <w:r>
        <w:t xml:space="preserve">- Âm Vân Phong không phải nơi ngươi có thểđến gây chuyện, tám trăm năm truớc ta không phải đối thủ của ngươi, thế nhưng tám trăm năm sau ngươi không phải đối thủ của ta, trên đời này không ai có thể uy hiếp đệ tử của Bạch Hủ Minh ta.</w:t>
      </w:r>
    </w:p>
    <w:p>
      <w:pPr>
        <w:pStyle w:val="BodyText"/>
      </w:pPr>
      <w:r>
        <w:t xml:space="preserve">Âu Dương nhìn Bạch Hủ Minh, từ trong ngôn ngữ của Bạch Hủ Minh hắn nghe được hàm ý bảo vệ. Tám trăm năm, Bạch Hủ Minh ngộ đạo trung hậu ý chí. Âu Dương biết trung hậu ý chí đại diện cho cái gì, nếu như không thể tâm khẩu hợp nhất, tuyệt đối không thể tiếp thu trung hậu ý chí, đây cũng là nguyên nhân vì sao Âu Dương tin tưởng Bạch Hủ Minh.</w:t>
      </w:r>
    </w:p>
    <w:p>
      <w:pPr>
        <w:pStyle w:val="BodyText"/>
      </w:pPr>
      <w:r>
        <w:t xml:space="preserve">- Sư phụ, nàng rốt cuộc là ai?</w:t>
      </w:r>
    </w:p>
    <w:p>
      <w:pPr>
        <w:pStyle w:val="BodyText"/>
      </w:pPr>
      <w:r>
        <w:t xml:space="preserve">Âu Dương nghe Bạch Hủ Minh nói, từ trong lời nói của Bạch Hủ Minh, hắn đoán nữ tử này có thể từng đánh một trận với sư phụ tám trăm năm trước.</w:t>
      </w:r>
    </w:p>
    <w:p>
      <w:pPr>
        <w:pStyle w:val="BodyText"/>
      </w:pPr>
      <w:r>
        <w:t xml:space="preserve">Tám trăm năm trước, chiến đế Bạch Hủ Minh được là xưng thiên hạđệ nhất, vậy mà Bạch Hủ Minh lại không phải đối thủ của nàng, như vậy nữ tử tên là Linh San kia rút cuộc mạnh thế nào?</w:t>
      </w:r>
    </w:p>
    <w:p>
      <w:pPr>
        <w:pStyle w:val="BodyText"/>
      </w:pPr>
      <w:r>
        <w:t xml:space="preserve">Đại Đế? Đại Đếđỉnh phong? Hay là cường giả ngộ đạo một loại ý chí tiến lên con đuờng Phi Tiên?</w:t>
      </w:r>
    </w:p>
    <w:p>
      <w:pPr>
        <w:pStyle w:val="Compact"/>
      </w:pPr>
      <w:r>
        <w:br w:type="textWrapping"/>
      </w:r>
      <w:r>
        <w:br w:type="textWrapping"/>
      </w:r>
    </w:p>
    <w:p>
      <w:pPr>
        <w:pStyle w:val="Heading2"/>
      </w:pPr>
      <w:bookmarkStart w:id="298" w:name="chương-289-lăng-túc-chờ-ta-1"/>
      <w:bookmarkEnd w:id="298"/>
      <w:r>
        <w:t xml:space="preserve">276. Chương 289 : Lăng Túc Chờ Ta (1)</w:t>
      </w:r>
    </w:p>
    <w:p>
      <w:pPr>
        <w:pStyle w:val="Compact"/>
      </w:pPr>
      <w:r>
        <w:br w:type="textWrapping"/>
      </w:r>
      <w:r>
        <w:br w:type="textWrapping"/>
      </w:r>
      <w:r>
        <w:t xml:space="preserve">Đừng hỏi nữa, nàng cũng là một người đáng thương.</w:t>
      </w:r>
    </w:p>
    <w:p>
      <w:pPr>
        <w:pStyle w:val="BodyText"/>
      </w:pPr>
      <w:r>
        <w:t xml:space="preserve">Bạch Hủ Minh lắc đầu, hiển nhiên hắn biết thân phận của nữ tử này, thế nhưng không muốn nói ra.</w:t>
      </w:r>
    </w:p>
    <w:p>
      <w:pPr>
        <w:pStyle w:val="BodyText"/>
      </w:pPr>
      <w:r>
        <w:t xml:space="preserve">- Đi theo ta, hôm nay ta đột nhiên nhớ tới một việc, chuyện này đối với ngươi rất có ích.</w:t>
      </w:r>
    </w:p>
    <w:p>
      <w:pPr>
        <w:pStyle w:val="BodyText"/>
      </w:pPr>
      <w:r>
        <w:t xml:space="preserve">Bạch Hủ Minh rất nhanh nói sang chuyện khác, lôi kéo Âu Dương, sau đó hai thầy trò liền biến mất trên ngọn núi, tiến nhập vào trong sơn mạch.</w:t>
      </w:r>
    </w:p>
    <w:p>
      <w:pPr>
        <w:pStyle w:val="BodyText"/>
      </w:pPr>
      <w:r>
        <w:t xml:space="preserve">Ánh trăng hình lưỡi liềm lơ lửng trên cao, chiếu ánh sáng lấp lánh ngân bạc như nước xuống vô số tòa sơn phong của Vạn Tiên Sơn. Sâu trong rừng rậm của Âm Vân Phong, khi Bạch Hủ Minh và Âu Dương vừa biến mất, một cái bóng lục sắc lại một lần nữa xuất hiện.</w:t>
      </w:r>
    </w:p>
    <w:p>
      <w:pPr>
        <w:pStyle w:val="BodyText"/>
      </w:pPr>
      <w:r>
        <w:t xml:space="preserve">Nàng ngơ ngác đứng đó, một giọt nước mắt khẽ rơi xuống.</w:t>
      </w:r>
    </w:p>
    <w:p>
      <w:pPr>
        <w:pStyle w:val="BodyText"/>
      </w:pPr>
      <w:r>
        <w:t xml:space="preserve">- Tại sao... Ta không làm sai điều gì cả, tại sao lại như vậy...</w:t>
      </w:r>
    </w:p>
    <w:p>
      <w:pPr>
        <w:pStyle w:val="BodyText"/>
      </w:pPr>
      <w:r>
        <w:t xml:space="preserve">Nữ tử nhẹ nhàng trách móc, giống như đang trách móc nỗi đau nào đó từ thời viễn cổ.</w:t>
      </w:r>
    </w:p>
    <w:p>
      <w:pPr>
        <w:pStyle w:val="BodyText"/>
      </w:pPr>
      <w:r>
        <w:t xml:space="preserve">Linh San nhìn toàn bộ Âm Vân Phong, nhìn vị trí nàng vừa vây khốn Âu Dương, dáng vẻ chất chứa tâm sự. Linh San biết rõ số phận của mình hơn bất cứ người nào, thế nhưng từ trước đây rất lâu nàng đã không cam chịu số phận của mình, nàng cũng muốn nghịch thiên sửa mệnh, thế nhưng nàng biếtnghịch thiên sửa mệnh cần lực lượng như thế nào.</w:t>
      </w:r>
    </w:p>
    <w:p>
      <w:pPr>
        <w:pStyle w:val="BodyText"/>
      </w:pPr>
      <w:r>
        <w:t xml:space="preserve">Khi Âu Dương ở Vân Vụ Phong triển lộ ra hai loại chiến kỳ trong tứ phương chiến kỳ, nàng lần đầu tiên thấy được hi vọng, thấy được hi vọng nghịch thiên sửa mệnh.</w:t>
      </w:r>
    </w:p>
    <w:p>
      <w:pPr>
        <w:pStyle w:val="BodyText"/>
      </w:pPr>
      <w:r>
        <w:t xml:space="preserve">Cái bóng xanh nhẹ nhàng tán đi, Linh San giống như chưa từng xuất hiện ở Âm Vân Phong, Âm Vân Phong cũng khôi phục sự yên tĩnh vốn có của nó...</w:t>
      </w:r>
    </w:p>
    <w:p>
      <w:pPr>
        <w:pStyle w:val="BodyText"/>
      </w:pPr>
      <w:r>
        <w:t xml:space="preserve">Theo Bạch Hủ Minh tiến vào sơn mạch, Âu Dương rất thức thời không hỏi tiếp về chuyện Linh San, từ biểu tình của Bạch Hủ Minh, Âu Dương nhìn ra, Linh San có lẽ sẽ không thương tổn mình.</w:t>
      </w:r>
    </w:p>
    <w:p>
      <w:pPr>
        <w:pStyle w:val="BodyText"/>
      </w:pPr>
      <w:r>
        <w:t xml:space="preserve">Bằng không một nữ tử cường đại như vậy thâm nhập Vạn Tiên Sơn, thâm nhập Âm Vân Phong, Bạch Hủ Minh tuyệt đối sẽ ra tay. Với thực lực của Bạch Hủ Minh, ở ngoài ngàn dặm phỏng chừng đều có thể tìm được người, chứ đừng nói là nữ tử đó bước vào bước trước, ngay bước sau Bạch Hủ Minh đãxuất hiện.</w:t>
      </w:r>
    </w:p>
    <w:p>
      <w:pPr>
        <w:pStyle w:val="BodyText"/>
      </w:pPr>
      <w:r>
        <w:t xml:space="preserve">- Hôm nay ta đi một chuyến đến Thông Thiên Phong, gặp trưởng lão Mễ Bản chuởng quản Chữa Trị Đường hiện tại.</w:t>
      </w:r>
    </w:p>
    <w:p>
      <w:pPr>
        <w:pStyle w:val="BodyText"/>
      </w:pPr>
      <w:r>
        <w:t xml:space="preserve">Bạch Hủ Minh nói xong, quan sát biểu tình của Âu Dương, rất hiển nhiên Âu Dương cũng không bị ba chữ Chữa Trị Đường này tạo ra ba động gì.</w:t>
      </w:r>
    </w:p>
    <w:p>
      <w:pPr>
        <w:pStyle w:val="BodyText"/>
      </w:pPr>
      <w:r>
        <w:t xml:space="preserve">Bạch Hủ Minh gật đầu, đây mới là điều hắn cần, hắn cũng không muốn Âu Dương một lòng tập trung vào tu phục thuật. Mặc dù biết Âu Dương đã đạt được Tu Phục Tông Sư, thế nhưng lấy tứ phương chiến kỳ mà nói, con đường Âu Dương phải đi tuyệt đối không thể là con đường của Tu Phục Thần Sư.</w:t>
      </w:r>
    </w:p>
    <w:p>
      <w:pPr>
        <w:pStyle w:val="BodyText"/>
      </w:pPr>
      <w:r>
        <w:t xml:space="preserve">Một Tu Phục Thần Sư có thể khiến Vạn Tiên Sơn xưng bá ngàn năm, thế nhưng một Phi Tiên lại có thể đưa Vạn Tiên Sơn lên một đỉnh phong mới. Bạch Hủ Minh kỳ vọng rất cao vào Âu Dương, hắn kỳ vọng có một ngày Âu Dương có thể chân chính nắm giữ tứ phương chiến kỳ, ngộ đạo tứ phương chiếnkỳ, có được tứ phương ý chí mọc cánh Phi Tiên.</w:t>
      </w:r>
    </w:p>
    <w:p>
      <w:pPr>
        <w:pStyle w:val="BodyText"/>
      </w:pPr>
      <w:r>
        <w:t xml:space="preserve">- Một năm sau vừa vặn là đại hội Tu Phục Sư năm mươi năm một lần của Chân Linh Giới, mặc dù Tu Phục Sư chỉ là tu luyện thêm của ngươi, thế nhưng ngươi lại có ưu thế là chân thực chi nhãn mà người khác không có, nếu như ngươi có thể thành tựu Tu Phục Thần Sư, như vậy đối với ngươi cũng cóbang trợ nhất định.</w:t>
      </w:r>
    </w:p>
    <w:p>
      <w:pPr>
        <w:pStyle w:val="BodyText"/>
      </w:pPr>
      <w:r>
        <w:t xml:space="preserve">Bạch Hủ Minh rất muốn biết, một Tu Phục Thần Sư am hiểu nghịch thiên sửa mệnh thuật đồng thời còn là Đại Đế sẽ có phong thái như thế nào.</w:t>
      </w:r>
    </w:p>
    <w:p>
      <w:pPr>
        <w:pStyle w:val="BodyText"/>
      </w:pPr>
      <w:r>
        <w:t xml:space="preserve">- Đại hội?</w:t>
      </w:r>
    </w:p>
    <w:p>
      <w:pPr>
        <w:pStyle w:val="BodyText"/>
      </w:pPr>
      <w:r>
        <w:t xml:space="preserve">Âu Dương nghe đến đây liền minh bạch, đây có lẽ chính là đại hội của tất cả Tu Phục Sư kiệt xuất nhất của Chân Linh Giới, đồng dạng cũng là dịp giao lưu học tập và tỷ thí giữa các tông.</w:t>
      </w:r>
    </w:p>
    <w:p>
      <w:pPr>
        <w:pStyle w:val="BodyText"/>
      </w:pPr>
      <w:r>
        <w:t xml:space="preserve">- Không sai, mặc dù Mễ Bản bước vào Tông Sư nhiều năm, thế nhưng tu phục thuật của hắn vẫn không thể bước vào Tông Sư đỉnh phong. Đại hội lần này hắn một cây chẳng chống vững nhà, cho nên hắn khẩn cầu ta bất luận như thế nào cũng phải cho ngươi tham gia.</w:t>
      </w:r>
    </w:p>
    <w:p>
      <w:pPr>
        <w:pStyle w:val="BodyText"/>
      </w:pPr>
      <w:r>
        <w:t xml:space="preserve">Bạch Hủ Minh vốn không nguyện ý để Âu Dương rời khỏi Vạn Tiên Sơn, bí mật trên người Âu Dương thực sự rất nhiều, mặc dù mình giúp hắn che giấu một lần, thế nhưng chuyện ở Cực Cảnh vẫn có thể khiến mọi người chú ý.</w:t>
      </w:r>
    </w:p>
    <w:p>
      <w:pPr>
        <w:pStyle w:val="BodyText"/>
      </w:pPr>
      <w:r>
        <w:t xml:space="preserve">- Sư phụ định thế nào?</w:t>
      </w:r>
    </w:p>
    <w:p>
      <w:pPr>
        <w:pStyle w:val="BodyText"/>
      </w:pPr>
      <w:r>
        <w:t xml:space="preserve">Âu Dương nhìn Bạch Hủ Minh, tu phục thuật vẫn bị Âu Dương xem là một loại thủ đoạn. Âu Dương cho tới bây giờ cũng chưa từng nghĩ se dựa vào tu phục thuật hoành hành thiên hạ, thủ đoạn này có thể phụ trợ mình, thế nhưng muốn chân chính cường ngạnh vẫn cần có sức mạnh.</w:t>
      </w:r>
    </w:p>
    <w:p>
      <w:pPr>
        <w:pStyle w:val="BodyText"/>
      </w:pPr>
      <w:r>
        <w:t xml:space="preserve">Đừng thấy Tu Phục Sư rất phong cảnh, thế nhưng cho dù là một Tu Phục Tông Sư khi đối mặt với Đại Đế cũng phải cúi đầu, dù sao Đại Đế vẫn là Đại Đế, cơn giận của Đại Đế đủ để đốt cháy tất cả trong nháy mắt, nếu một Tu Phục Tông Sư chọc giận một Đại Đế, hắn nhất định cũng sẽ chết.</w:t>
      </w:r>
    </w:p>
    <w:p>
      <w:pPr>
        <w:pStyle w:val="BodyText"/>
      </w:pPr>
      <w:r>
        <w:t xml:space="preserve">- Ta muốn thế nào không quan trọng, quan trọng là ngươi nghĩ thế nào.</w:t>
      </w:r>
    </w:p>
    <w:p>
      <w:pPr>
        <w:pStyle w:val="BodyText"/>
      </w:pPr>
      <w:r>
        <w:t xml:space="preserve">Bạch Hủ Minh chưa bao giờ nghĩ sẽ hạn chế Âu Dương, đây chính là kinh nghiệm của hắn, so với lúc nào cũng hạn chế Âu Dương, để hắn trưởng thành theo một góc độ cố định, Bạch Hủ Minh muốn để Âu Dương tự do phát huy hơn.</w:t>
      </w:r>
    </w:p>
    <w:p>
      <w:pPr>
        <w:pStyle w:val="BodyText"/>
      </w:pPr>
      <w:r>
        <w:t xml:space="preserve">Âu Dương nghe Bạch Hủ Minh nói vậy, gật đầu nói:</w:t>
      </w:r>
    </w:p>
    <w:p>
      <w:pPr>
        <w:pStyle w:val="BodyText"/>
      </w:pPr>
      <w:r>
        <w:t xml:space="preserve">- Sư phụ, có người nói Tu Phục Thần Sư có thể nghịch thiên sửa mệnh, cái gọi là nghịch thiên sửa mệnh rốt cuộc là cái gì?</w:t>
      </w:r>
    </w:p>
    <w:p>
      <w:pPr>
        <w:pStyle w:val="BodyText"/>
      </w:pPr>
      <w:r>
        <w:t xml:space="preserve">Nghe thấy câu hỏi của Âu Dương, Bạch Hủ Minh bất giác bật cười, Âu Dương rất thông minh, ngay câu đầu tiên đã trực tiếp hỏi tới trọng điểm.</w:t>
      </w:r>
    </w:p>
    <w:p>
      <w:pPr>
        <w:pStyle w:val="BodyText"/>
      </w:pPr>
      <w:r>
        <w:t xml:space="preserve">Bạch Hủ Minh đứng bên cạnh Âu Dương, chậm rãi nói:</w:t>
      </w:r>
    </w:p>
    <w:p>
      <w:pPr>
        <w:pStyle w:val="BodyText"/>
      </w:pPr>
      <w:r>
        <w:t xml:space="preserve">- Hai chữ thiên mệnh vô cùng thần kỳ, mặc dù hai chữ thiên phú chưa chắc hoàn toàn quyết định tương lai của một người, nhưng cũng là tồn tại rất trọng yếu. Năng lực mạnh nhất của Tu Phục Thần Sư chính là lấy nghịch thiên thuật thay đổi số mệnh của một người.</w:t>
      </w:r>
    </w:p>
    <w:p>
      <w:pPr>
        <w:pStyle w:val="BodyText"/>
      </w:pPr>
      <w:r>
        <w:t xml:space="preserve">- Thay đổi số mệnh?</w:t>
      </w:r>
    </w:p>
    <w:p>
      <w:pPr>
        <w:pStyle w:val="BodyText"/>
      </w:pPr>
      <w:r>
        <w:t xml:space="preserve">Nghe đến đây, Âu Dương rốt cuộc minh bạch chỗ đáng sợ của Tu Phục Thần Sư? Thay đổi số mệnh có ý tứ gì? Cái này giống như mình, thiên phú của mình rất kém cỏi, nếu như không phải thần kỳ yêu đan ban tặng năng lực hấp thu huyết lực cho mình, cả đời này của mình cũng không có cơ hội bướcvào Yêu Chiến Sĩ, chứ đừng nói là Thánh Thể, Pháp Thân thậm chí Đại Đế tương lai gì đó.</w:t>
      </w:r>
    </w:p>
    <w:p>
      <w:pPr>
        <w:pStyle w:val="BodyText"/>
      </w:pPr>
      <w:r>
        <w:t xml:space="preserve">Thế nhưng nếu có Tu Phục Thần Sư nguyện ý toàn lực nghịch thiên sửa mệnh cho mình, như vậy cuộc đời mình có thể thay đổi. Điều này có nghĩa là gì? Nếu như nói Tu Phục Tông Sư cho người ta hi vọng tiến giai, như vậy Tu Phục Thần Sư cho người ta hi vọng sống lại.</w:t>
      </w:r>
    </w:p>
    <w:p>
      <w:pPr>
        <w:pStyle w:val="BodyText"/>
      </w:pPr>
      <w:r>
        <w:t xml:space="preserve">- Dù sao thời gian còn rất dài, không cần quá suy nghĩ đến những vấn đề này. Một năm sau quyết định cũng không trễ.</w:t>
      </w:r>
    </w:p>
    <w:p>
      <w:pPr>
        <w:pStyle w:val="BodyText"/>
      </w:pPr>
      <w:r>
        <w:t xml:space="preserve">Bạch Hủ Minh không bắt buộc Âu Dương phải lập tức quyết định, hắn xoay người đi ra ngoài sơn mạch, vừa đi vừa nói:</w:t>
      </w:r>
    </w:p>
    <w:p>
      <w:pPr>
        <w:pStyle w:val="BodyText"/>
      </w:pPr>
      <w:r>
        <w:t xml:space="preserve">- Ta nghe nói trên Loan Quỳnh Phong có một tiểu tử tên là Lăng gì đó, hàng ngày đều bị người ta khi dễ rất thê thảm, nếu ngươi không thể cấp tốc nắm bắt được Xuyên Vân Tiễn, nói không chừng Lăng tiểu tử đó sẽ không chịu nổi mà tan vỡ...</w:t>
      </w:r>
    </w:p>
    <w:p>
      <w:pPr>
        <w:pStyle w:val="BodyText"/>
      </w:pPr>
      <w:r>
        <w:t xml:space="preserve">Lực sát thương trong câu nói cuối cùng của Bạch Hủ Minh tuyệt đối mạnh hơn Tu Phục Thần Sư gì đó. Khi hắn nói tới Loan Quỳnh Phong, nói đến Lăng tiểu tử, Âu Dương suy đoán, đây là Lăng Túc</w:t>
      </w:r>
    </w:p>
    <w:p>
      <w:pPr>
        <w:pStyle w:val="BodyText"/>
      </w:pPr>
      <w:r>
        <w:t xml:space="preserve">- Sư phụ...</w:t>
      </w:r>
    </w:p>
    <w:p>
      <w:pPr>
        <w:pStyle w:val="Compact"/>
      </w:pPr>
      <w:r>
        <w:br w:type="textWrapping"/>
      </w:r>
      <w:r>
        <w:br w:type="textWrapping"/>
      </w:r>
    </w:p>
    <w:p>
      <w:pPr>
        <w:pStyle w:val="Heading2"/>
      </w:pPr>
      <w:bookmarkStart w:id="299" w:name="chương-290-lăng-túc-chờ-ta-2"/>
      <w:bookmarkEnd w:id="299"/>
      <w:r>
        <w:t xml:space="preserve">277. Chương 290 : Lăng Túc Chờ Ta (2)</w:t>
      </w:r>
    </w:p>
    <w:p>
      <w:pPr>
        <w:pStyle w:val="Compact"/>
      </w:pPr>
      <w:r>
        <w:br w:type="textWrapping"/>
      </w:r>
      <w:r>
        <w:br w:type="textWrapping"/>
      </w:r>
      <w:r>
        <w:t xml:space="preserve">Âu Dương quay sang Bạch Hủ Minh muốn hỏi thêm chút tình hình cụ thể gì đó, thế nhưng Bạch Hủ Minh sớm đã biến mất, với tài biến hóa xuất quỷ nhập thần của Bạch Hủ Minh, Âu Dương cảm thấy có lẽ mình không tìm được hắn...</w:t>
      </w:r>
    </w:p>
    <w:p>
      <w:pPr>
        <w:pStyle w:val="BodyText"/>
      </w:pPr>
      <w:r>
        <w:t xml:space="preserve">- Xuyên Vân Tiễn.</w:t>
      </w:r>
    </w:p>
    <w:p>
      <w:pPr>
        <w:pStyle w:val="BodyText"/>
      </w:pPr>
      <w:r>
        <w:t xml:space="preserve">Âu Dương nắm chặt tay, không chui xuống dưới đất, mà theo sơn mạch tiến về phía đỉnh núi Âm Vân Phong.</w:t>
      </w:r>
    </w:p>
    <w:p>
      <w:pPr>
        <w:pStyle w:val="BodyText"/>
      </w:pPr>
      <w:r>
        <w:t xml:space="preserve">Trên Thông Thiên Phong, lúc này Lý Vĩ đang bị Mục Uyển bắt ép vẽ trận đồ thứ hai mươi tám. Lam Thông đứng bên cạnh, nhìn bộ dạng khổ sở của Lý Vĩ, hắn không nhịn được che miệng khẽ mỉm cười.</w:t>
      </w:r>
    </w:p>
    <w:p>
      <w:pPr>
        <w:pStyle w:val="BodyText"/>
      </w:pPr>
      <w:r>
        <w:t xml:space="preserve">Còn Mộc Xuân đứng bên cạnh hắn lại vẻ mặt khổ sắc, vốn căn cứ vào suy đoán của Lam Thông và Lý Vĩ, với tính cách của Âu Dương có thể sẽ đến Thông Thiên Phong rất nhanh, thế nhưng tới bây giờ Âu Dương cũng không xuất hiện, Lý Vĩ hỏi thăm Mục Uyển về Âu Dương, Mục Uyển nói trừ phi hắn cóthể một hơi vẽ ra một nghìn trận đồ, bằng không sẽ không nói cho hắn biết.</w:t>
      </w:r>
    </w:p>
    <w:p>
      <w:pPr>
        <w:pStyle w:val="BodyText"/>
      </w:pPr>
      <w:r>
        <w:t xml:space="preserve">Lý Vĩ rất nỗ lực, thiên phú của Lý Vĩ cũng tốt, gia nhập Vạn Tiên Sơn mười năm, Lý Vĩ từ bát giai trận đồ sư đạt được thánh thể tứ giai, tốc độ này quả thực như hỏa tiễn. Nhưng điều khiến Mục Uyển giật mình lại là trí nhớ và trận đồ lực dồi dào của Lý Vĩ.</w:t>
      </w:r>
    </w:p>
    <w:p>
      <w:pPr>
        <w:pStyle w:val="BodyText"/>
      </w:pPr>
      <w:r>
        <w:t xml:space="preserve">Nàng biết, hiện tại Lý Vĩ có thể một hơi vẽ ra tám trăm trận đồ, mấy tháng nữa hắn có thể thực sự một hơi vẽ ra một nghìn trận đồ.</w:t>
      </w:r>
    </w:p>
    <w:p>
      <w:pPr>
        <w:pStyle w:val="BodyText"/>
      </w:pPr>
      <w:r>
        <w:t xml:space="preserve">Trung Châu thành, trong một tửu quán cũ nát, một nam hài ngồi dưới gốc cây đại thụ, tiếng chợ đêm ồn ào phảng phất như không thể quấy rầy hắn, hắn giống như đứa con của đêm tối, từng đợt linh nguyên không tính là cường đại thế nhưng cũng rất tinh thuần chậm rãi ngưng tụ trong cơ thể hắn.</w:t>
      </w:r>
    </w:p>
    <w:p>
      <w:pPr>
        <w:pStyle w:val="BodyText"/>
      </w:pPr>
      <w:r>
        <w:t xml:space="preserve">Mấy ngày nay Dạ Thiên phát hiện, mình rất có duyên với đêm tối, ban ngày tốc độ tu luyện của hắn không bằng một phần mười đêm tối, phát hiện bí mật này, Dạ Thiên mừng rỡ như điên. Mỗi khi bóng đêm phủ xuống là lúc hắn chuyên tâm tu luyện "Hoá Yêu Bí Quyết" mà hắc thần bí đã tặng cho hắn.</w:t>
      </w:r>
    </w:p>
    <w:p>
      <w:pPr>
        <w:pStyle w:val="BodyText"/>
      </w:pPr>
      <w:r>
        <w:t xml:space="preserve">Dạ Thiên không biết thân phận của Âu Dương, hắn chỉ biết có lẽ người đó thuộc về Vạn Tiên Sơn, mặc dù Dạ Thiên biết tốc độ tu luyện buổi tối của mình cũng chỉ bằng phân nửa người thuờng, nhưng chí ít mình còn có hi vọng.</w:t>
      </w:r>
    </w:p>
    <w:p>
      <w:pPr>
        <w:pStyle w:val="BodyText"/>
      </w:pPr>
      <w:r>
        <w:t xml:space="preserve">Khi hi vọng phủ xuống, Dạ Thiên học được cách cảm ơn, hắn thề rằng, có một ngày hắn sẽ lấy thân phận Đại Đế đến Vạn Tiên Sơn, tận tay trả lại hai món chí bảo đã thay đổi vận mệnh của hắn.</w:t>
      </w:r>
    </w:p>
    <w:p>
      <w:pPr>
        <w:pStyle w:val="BodyText"/>
      </w:pPr>
      <w:r>
        <w:t xml:space="preserve">Nhẹ nhàng xoa nội giáp mặc dưới thân mình, nội giáp rất bình thường, cũng như "Hóa Yêu Bí Quyết" cũng rất bình thường, nhưng trong lòng Dạ Thiên, hai thứ này là chí bảo thiên hạ, vượt qua tất cả những chí bảo khác....</w:t>
      </w:r>
    </w:p>
    <w:p>
      <w:pPr>
        <w:pStyle w:val="BodyText"/>
      </w:pPr>
      <w:r>
        <w:t xml:space="preserve">Thời gian như thoi đưa, trong thời gian hai tháng, Âu Dương giống như phát điên, tu luyện Xuyên Vân Tiễn, có bảo khố của Bạch Hủ Minh chống đỡ, cho dù với thể chất của Âu Dương, ăn linh đan khôi phục lực lượng không bằng một phần trăm người thuờng, nhưng vẫn có thể dựa vào số luợng tuyệt đốikhiến Âu Dương bảo trì được trạng thái toàn vẹn.</w:t>
      </w:r>
    </w:p>
    <w:p>
      <w:pPr>
        <w:pStyle w:val="BodyText"/>
      </w:pPr>
      <w:r>
        <w:t xml:space="preserve">Lấy từ trong vòng tay ra một lọ linh đan, Âu Dương trực tiếp đổ bình linh đan vào miệng mình, sau đó ngồi yên cảm thụ hiệu quả khôi phục của linh đan.</w:t>
      </w:r>
    </w:p>
    <w:p>
      <w:pPr>
        <w:pStyle w:val="BodyText"/>
      </w:pPr>
      <w:r>
        <w:t xml:space="preserve">- Xa xỉ, sợ rằng chỉ có mình mới dám xa xỉ như vậy.</w:t>
      </w:r>
    </w:p>
    <w:p>
      <w:pPr>
        <w:pStyle w:val="BodyText"/>
      </w:pPr>
      <w:r>
        <w:t xml:space="preserve">Âu Dương cảm thấy phương pháp này của mình rất xa xỉ, nhưng hắn cũng không vì vậy mà cảm thấy có gì ngại ngần.</w:t>
      </w:r>
    </w:p>
    <w:p>
      <w:pPr>
        <w:pStyle w:val="BodyText"/>
      </w:pPr>
      <w:r>
        <w:t xml:space="preserve">Linh đan trong sơn mạch lấy ra cũng có thể dọa chết người, Âu Dương tính toán một chút, cho dù mình ăn như vậy, muốn ăn hết toàn bộ linh đan trong sơn mạch, sợ rằng một ngàn tám trăm năm nữa cũng không có khả năng.</w:t>
      </w:r>
    </w:p>
    <w:p>
      <w:pPr>
        <w:pStyle w:val="BodyText"/>
      </w:pPr>
      <w:r>
        <w:t xml:space="preserve">Sau khi khôi phục yêu khí, Âu Dương cũng không đình chỉ luyện tập, lực xoắn ốc không ngừng hình thành rồi biến mất trên tay hắn, không biết Âu Dương đã tu luyện quá trình này bao nhiêu lần.</w:t>
      </w:r>
    </w:p>
    <w:p>
      <w:pPr>
        <w:pStyle w:val="BodyText"/>
      </w:pPr>
      <w:r>
        <w:t xml:space="preserve">Hiện tại Âu Dương đã có thể khống chế Xuyên Vân Tiễn bay ra gần trăm dặm, nhưng khi Xuyên Vân Tiễn bay đến cuối cùng, lực xuyên thấu xoắn ốc đáng sợ luôn giảm bớt rất nhiều.</w:t>
      </w:r>
    </w:p>
    <w:p>
      <w:pPr>
        <w:pStyle w:val="BodyText"/>
      </w:pPr>
      <w:r>
        <w:t xml:space="preserve">Nếu chỉ nói về uy lực của Xuyên Vân Tiễn, hiện tại uy lực của nó đã có thể xuyên qua thân thể của Yêu Chiến Sĩ nhị giai bình thuờng trong vòng bảy mươi dặm.</w:t>
      </w:r>
    </w:p>
    <w:p>
      <w:pPr>
        <w:pStyle w:val="BodyText"/>
      </w:pPr>
      <w:r>
        <w:t xml:space="preserve">Uy lực này không phải Âu Dương tự phán đoán, mà là Bạch Hủ Minh phân tích ra, thế nhưng Bạch Hủ Minh nói, chỗ đáng sợ nhất của Xuyên Vân Tiễn chính là bay ra càng xa, lực sát thương càng lớn, chứ không phải chậm rãi giảm bớt, cho nên hắn vẫn chưa nắm giữ được điểm then chốt.</w:t>
      </w:r>
    </w:p>
    <w:p>
      <w:pPr>
        <w:pStyle w:val="BodyText"/>
      </w:pPr>
      <w:r>
        <w:t xml:space="preserve">- Lực xoắn ốc chết tiệt, vì sao không thể đẩy mạnh lực lượng dưới tình huống xoay tròn càng lúc càng nhanh đây?</w:t>
      </w:r>
    </w:p>
    <w:p>
      <w:pPr>
        <w:pStyle w:val="BodyText"/>
      </w:pPr>
      <w:r>
        <w:t xml:space="preserve">Âu Dương tiện tay bắn ra một mũi Xuyên Vân Tiễn, Xuyên Vân Tiễn bay thẳng lên trời, cuối cùng biến mất trên bầu trời.</w:t>
      </w:r>
    </w:p>
    <w:p>
      <w:pPr>
        <w:pStyle w:val="BodyText"/>
      </w:pPr>
      <w:r>
        <w:t xml:space="preserve">- Ở cự ly này mũi tên đã biến mất, không nhìn thấy nữa...</w:t>
      </w:r>
    </w:p>
    <w:p>
      <w:pPr>
        <w:pStyle w:val="BodyText"/>
      </w:pPr>
      <w:r>
        <w:t xml:space="preserve">Âu Dương cúi đầu, thế nhưng bỗng nhiên trong đầu hắn linh quang chợt lóe, thoáng chốc hắn hình như minh bạch cái gì.</w:t>
      </w:r>
    </w:p>
    <w:p>
      <w:pPr>
        <w:pStyle w:val="BodyText"/>
      </w:pPr>
      <w:r>
        <w:t xml:space="preserve">Âu Dương giống như phát điên, nhảy dựng trên mặt đất, một mũi Xuyên Vân Tiễn hình thành trên tay Âu Dương, Âu Dương bỗng nhiên kéo động dây cung, mũi tên Xuyên Vân Tiễn kêu lên một tiếng, từ dây cung mang theo lực xoắn ốc bay ra.</w:t>
      </w:r>
    </w:p>
    <w:p>
      <w:pPr>
        <w:pStyle w:val="BodyText"/>
      </w:pPr>
      <w:r>
        <w:t xml:space="preserve">- Nhất định phải thành công.</w:t>
      </w:r>
    </w:p>
    <w:p>
      <w:pPr>
        <w:pStyle w:val="BodyText"/>
      </w:pPr>
      <w:r>
        <w:t xml:space="preserve">Xuyên Vân Tiễn một đường đâm thủng vô số cây cối, thế nhưng lúc này hoàn toàn không thấy uy lực của Xuyên Vân Tiễn, mũi tên giống như phát rồ, bay càng lúc càng nhanh, cuối cùng khi ở ngoài gần trăm dặm, mũi tên như mang theo một cơn lốc nhỏ hung hăng oanh kích lên cự thạch bên bờ Âm VânPhong, khối cự thạch bị Xuyên Vân Tiễn đâm thủng, còn Xuyên Vân Tiễn biến mất, trong khoảng khắc cơn lốc như tứ tán, sức gió giống như lưỡi dao cắt cự thạch thành mảnh nhỏ</w:t>
      </w:r>
    </w:p>
    <w:p>
      <w:pPr>
        <w:pStyle w:val="BodyText"/>
      </w:pPr>
      <w:r>
        <w:t xml:space="preserve">- Ha ha ha....</w:t>
      </w:r>
    </w:p>
    <w:p>
      <w:pPr>
        <w:pStyle w:val="BodyText"/>
      </w:pPr>
      <w:r>
        <w:t xml:space="preserve">Âu Dương thoáng cái nhảy dựng lên, hắn biết mình rốt cục đã tìm được điểm then chốt của Xuyên Vân Tiễn.</w:t>
      </w:r>
    </w:p>
    <w:p>
      <w:pPr>
        <w:pStyle w:val="BodyText"/>
      </w:pPr>
      <w:r>
        <w:t xml:space="preserve">- Đây mới là Xuyên Vân tiễn, càng bay càng xa, càng bay càng mạnh, cuồn cuộn nổi lên một cơn lốc chém nát tất cả.</w:t>
      </w:r>
    </w:p>
    <w:p>
      <w:pPr>
        <w:pStyle w:val="BodyText"/>
      </w:pPr>
      <w:r>
        <w:t xml:space="preserve">Âu Dương kích động không gì sánh được.</w:t>
      </w:r>
    </w:p>
    <w:p>
      <w:pPr>
        <w:pStyle w:val="BodyText"/>
      </w:pPr>
      <w:r>
        <w:t xml:space="preserve">- Không tồi...</w:t>
      </w:r>
    </w:p>
    <w:p>
      <w:pPr>
        <w:pStyle w:val="BodyText"/>
      </w:pPr>
      <w:r>
        <w:t xml:space="preserve">Ngay khi thanh âm của Âu Dương vừa hạ xuống, Bạch Hủ Minh lại gíống như quỷ ảnh xuất hiện, hắn nhìn thoáng qua vị trí Âu Dương bắn tên nói:</w:t>
      </w:r>
    </w:p>
    <w:p>
      <w:pPr>
        <w:pStyle w:val="BodyText"/>
      </w:pPr>
      <w:r>
        <w:t xml:space="preserve">- Rốt cục cũng tìm được chỗ then chốt của Xuyên Vân Tiễn, xem ra ngươi đã bước đầu có thực lực đến Loan Quỳnh Phong quấy rối.</w:t>
      </w:r>
    </w:p>
    <w:p>
      <w:pPr>
        <w:pStyle w:val="BodyText"/>
      </w:pPr>
      <w:r>
        <w:t xml:space="preserve">Âu Dương nhìn về phía đông, nơi đó là vị trí của Loan Quỳnh Phong, nơi ở của Lăng Túc. Mặc dù với ánh mắt của Âu Dương, hắn không nhìn thấy Loan Quỳnh Phong, nhưng hắn biết, mình sẽ tới đó rất nhanh, rất nhanh gặp được Lăng Túc.</w:t>
      </w:r>
    </w:p>
    <w:p>
      <w:pPr>
        <w:pStyle w:val="BodyText"/>
      </w:pPr>
      <w:r>
        <w:t xml:space="preserve">- Lăng Túc chờ ta, ta sẽ lập tức tới ngay, ai dám tìm phiền toái, như vậy phiền phức nhất định sẽ quấn lấy hắn..</w:t>
      </w:r>
    </w:p>
    <w:p>
      <w:pPr>
        <w:pStyle w:val="BodyText"/>
      </w:pPr>
      <w:r>
        <w:t xml:space="preserve">Trên đỉnh núi Âm Vân Phong, Âu Dương không ngừng gật đầu nghe Bạch Hủ Minh căn dặn.</w:t>
      </w:r>
    </w:p>
    <w:p>
      <w:pPr>
        <w:pStyle w:val="BodyText"/>
      </w:pPr>
      <w:r>
        <w:t xml:space="preserve">- Đừng xem những lời ta nói như gió thoảng bên tai, sát ý trên người ngươi rất nồng đâm, nếu như không có gì bất ngờ xảy ra, tương lai ngươi nhất định sẽ lĩnh ngộ hủy diệt ý chí trước tiên, thế nhưng chớ quên, ngoại trừ hủy diệt còn có cái khác.</w:t>
      </w:r>
    </w:p>
    <w:p>
      <w:pPr>
        <w:pStyle w:val="BodyText"/>
      </w:pPr>
      <w:r>
        <w:t xml:space="preserve">Bạch Hủ Minh nhẹ nhàng chỉ điểm Âu Dương.</w:t>
      </w:r>
    </w:p>
    <w:p>
      <w:pPr>
        <w:pStyle w:val="BodyText"/>
      </w:pPr>
      <w:r>
        <w:t xml:space="preserve">- Sư phụ yên tâm, ta sẽ không xung động, oan có đầu nợ có chủ, ai phạm sai lầm ta tìm người đó, không quan hệ đến những người khác.</w:t>
      </w:r>
    </w:p>
    <w:p>
      <w:pPr>
        <w:pStyle w:val="BodyText"/>
      </w:pPr>
      <w:r>
        <w:t xml:space="preserve">Âu Dương nghe lời Bạch Hủ Minh, lần trước hắn đại náo Vân Vụ Phong làm Bạch Hủ Minh phải lao tới thu thập cục diện rối rắm cho hắn, lần này bất luận như thế nào cũng không thể tạo ra động tĩnh lớn như vậy.</w:t>
      </w:r>
    </w:p>
    <w:p>
      <w:pPr>
        <w:pStyle w:val="Compact"/>
      </w:pPr>
      <w:r>
        <w:br w:type="textWrapping"/>
      </w:r>
      <w:r>
        <w:br w:type="textWrapping"/>
      </w:r>
    </w:p>
    <w:p>
      <w:pPr>
        <w:pStyle w:val="Heading2"/>
      </w:pPr>
      <w:bookmarkStart w:id="300" w:name="chương-291-292-sau-mười-năm-cuối-cùng-hắn-cũng-tới"/>
      <w:bookmarkEnd w:id="300"/>
      <w:r>
        <w:t xml:space="preserve">278. Chương 291 + 292: Sau Mười Năm, Cuối Cùng Hắn Cũng Tới</w:t>
      </w:r>
    </w:p>
    <w:p>
      <w:pPr>
        <w:pStyle w:val="Compact"/>
      </w:pPr>
      <w:r>
        <w:br w:type="textWrapping"/>
      </w:r>
      <w:r>
        <w:br w:type="textWrapping"/>
      </w:r>
      <w:r>
        <w:t xml:space="preserve">- Đi đi, dự phán thuật của ngươi phối hợp với Xuyên Vân Tiễn, dưới thánh thể tứ giai rất khó đả thương được ngươi.</w:t>
      </w:r>
    </w:p>
    <w:p>
      <w:pPr>
        <w:pStyle w:val="BodyText"/>
      </w:pPr>
      <w:r>
        <w:t xml:space="preserve">Bạch Hủ Minh rất tin tuởng Âu Dương, hơn nữa hắn đã sớm tiến hành điều tra phía bên Loan Quỳnh Phong, đối thủ của Âu Dương chỉ là một Lục Tiên Thánh Thể nhị giai mà thôi, hơn nữa người này xưa nay hoành hành ngang ngược, toàn bộ Loan Quỳnh Phong đã sớm oán than dậy đất, nếu như không phải vì hắn luôn lấy tu vi áp chế mọi người, sợ rằng đã sớm bị người ta đập chết.</w:t>
      </w:r>
    </w:p>
    <w:p>
      <w:pPr>
        <w:pStyle w:val="BodyText"/>
      </w:pPr>
      <w:r>
        <w:t xml:space="preserve">Bay lên trời, Âu Dương thuận gió bay về phía Loan Quỳnh Phong...</w:t>
      </w:r>
    </w:p>
    <w:p>
      <w:pPr>
        <w:pStyle w:val="BodyText"/>
      </w:pPr>
      <w:r>
        <w:t xml:space="preserve">Hôm nay vừa vặn là ngày lĩnh đan dược trong năm, hôm nay lẽ ra là một ngày đáng vui mừng, bởi vì linh đan tới tay cũng có nghĩa sau đó sẽ có cơ hội trùng kích Thánh Thể lớn hơn, tiến vào sơn phong cao đẳng.</w:t>
      </w:r>
    </w:p>
    <w:p>
      <w:pPr>
        <w:pStyle w:val="BodyText"/>
      </w:pPr>
      <w:r>
        <w:t xml:space="preserve">Thế nhưng đệ tử của Loan Quỳnh Phong lại không vui vẻ như tưởng tượng, vẻ mặt bọn họ đều lộ vẻ chán nản buồn bã.</w:t>
      </w:r>
    </w:p>
    <w:p>
      <w:pPr>
        <w:pStyle w:val="BodyText"/>
      </w:pPr>
      <w:r>
        <w:t xml:space="preserve">Chuyện này cũng không phải vì bọn họ không thích linh đan, không hy vọng đạt được Thánh Thể, ngược lại bọn họ khát vọng bước vào Thánh Thể hơn bất cứ người nào, sau đó thoát khỏi Loan Quỳnh Phong vạn ác, thoát khỏi ma trảo của đại sư huynh vạn ác Vân Phi.</w:t>
      </w:r>
    </w:p>
    <w:p>
      <w:pPr>
        <w:pStyle w:val="BodyText"/>
      </w:pPr>
      <w:r>
        <w:t xml:space="preserve">Nhưng ai cũng biết, nếu như dựa theo tình huống hiện tại, bọn họ muốn đột phá đến Thánh Thể là rất khó. Nhìn Lăng Túc mình đầy thương tích là có thể biết.</w:t>
      </w:r>
    </w:p>
    <w:p>
      <w:pPr>
        <w:pStyle w:val="BodyText"/>
      </w:pPr>
      <w:r>
        <w:t xml:space="preserve">Với thiên phú của Lăng Túc, nếu như không có người áp chế, có thể mấy năm trước đã bước vào Thánh Thể, thậm chí có tư cách gia nhập Thông Thiên Phong tu luyện, thế nhưng nơi này là Loan Quỳnh Phong, ở đây ngạo khí của hắn không giúp được hắn, hắn chỉ có thể chịu đựng sự ức hiếp của Vân Phi.</w:t>
      </w:r>
    </w:p>
    <w:p>
      <w:pPr>
        <w:pStyle w:val="BodyText"/>
      </w:pPr>
      <w:r>
        <w:t xml:space="preserve">Gần đây chèn ép của Vân Phi đối với Lăng Túc càng thêm trầm trọng, giống như Lăng Túc đã mạo phạm đến Vân Phi. Mặc dù Lăng Túc đã đạt được điểm giới hạn đột phá Thánh Thể, thế nhưng cửu giai dù sao cũng là cửu giai, nếu như hắn có thể bước vào Thánh Thể, có lẽ còn có thể đánh một trận, thế nhưng hiện tại Lăng Túc đối kháng với Vân Phi chính là muốn chết.</w:t>
      </w:r>
    </w:p>
    <w:p>
      <w:pPr>
        <w:pStyle w:val="BodyText"/>
      </w:pPr>
      <w:r>
        <w:t xml:space="preserve">- Rất tốt...</w:t>
      </w:r>
    </w:p>
    <w:p>
      <w:pPr>
        <w:pStyle w:val="BodyText"/>
      </w:pPr>
      <w:r>
        <w:t xml:space="preserve">Vân Phi nhìn đám sư đệ sau khi lĩnh linh đan chủ động chạy đến giao cho mình phân nửa, trên mặt hắn mang theo vẻ tươi cười đắc ý.</w:t>
      </w:r>
    </w:p>
    <w:p>
      <w:pPr>
        <w:pStyle w:val="BodyText"/>
      </w:pPr>
      <w:r>
        <w:t xml:space="preserve">Vân Phi có tư chất rất kém cỏi, thế nhưng sức yếu phải biết lo trước, dưới cơ duyên xảo hợp hắn lại bước vào Thánh Thể sớm hơn mọi người một bước. Nếu dựa theo lộ tuyến bình thường, Vân Phi bước vào Thánh Thể sẽ có tư cách gia nhập sơn phong cao đẳng, thậm chí chạy đến sơn phong thấp hơn tảo phong làm phong chủ.</w:t>
      </w:r>
    </w:p>
    <w:p>
      <w:pPr>
        <w:pStyle w:val="BodyText"/>
      </w:pPr>
      <w:r>
        <w:t xml:space="preserve">Nhưng Vân Phi tự biết phân lượng của mình, tiến vào sơn phong cao đẳng, hắn chỉ có thể bị người ta ức hiếp, còn tảo phong càng không cần phải nói, hắn căn bản là không có năng lực chạy đi tảo phong.</w:t>
      </w:r>
    </w:p>
    <w:p>
      <w:pPr>
        <w:pStyle w:val="BodyText"/>
      </w:pPr>
      <w:r>
        <w:t xml:space="preserve">Vân Phi lựa chọn ở lại Loan Quỳnh Phong chính là vì suy nghĩ thà làm con gà chứ không làm phượng hoàng, so với chạy đến nơi khác để bị ức hiếp, hắn nguyện ý ở lại Loan Quỳnh Phong để khi dễ những sư đệ đáng thương.</w:t>
      </w:r>
    </w:p>
    <w:p>
      <w:pPr>
        <w:pStyle w:val="BodyText"/>
      </w:pPr>
      <w:r>
        <w:t xml:space="preserve">- Đại sư huynh...</w:t>
      </w:r>
    </w:p>
    <w:p>
      <w:pPr>
        <w:pStyle w:val="BodyText"/>
      </w:pPr>
      <w:r>
        <w:t xml:space="preserve">Lại một gã đệ tử cầm phân nửa linh đan trong tay giao cho Vân Phi, mặc dù trên mặt hắn mang theo mấy phần không tình nguyện, thế nhưng hắn vẫn không dám ngỗ nghịch với Vân Phi.</w:t>
      </w:r>
    </w:p>
    <w:p>
      <w:pPr>
        <w:pStyle w:val="BodyText"/>
      </w:pPr>
      <w:r>
        <w:t xml:space="preserve">Bọn họ không phải chưa từng đi tố cáo Vân Phi với sư phụ, thế nhưng đổi lấy là ức hiếp càng thêm trầm trọng của Vân Phi, dần dần tất cả mọi người đều minh bạch lộ tuyến sinh tồn ở Loan Quỳnh Phong.</w:t>
      </w:r>
    </w:p>
    <w:p>
      <w:pPr>
        <w:pStyle w:val="BodyText"/>
      </w:pPr>
      <w:r>
        <w:t xml:space="preserve">Ở đây không có công bằng, ở đây hoặc là ngươi bị ức hiếp hoặc là ngươi ức hiếp người khác. Loan Quỳnh Phong chưa từng có người nào quản ai khi dễ ai, chỉ cần không đánh cho tàn phế, không đánh chết, ngươi hoàn toàn có thể vô pháp vô thiên.</w:t>
      </w:r>
    </w:p>
    <w:p>
      <w:pPr>
        <w:pStyle w:val="BodyText"/>
      </w:pPr>
      <w:r>
        <w:t xml:space="preserve">Chính vì loại tuần hoàn ác tính này khiến cho đệ tử của Loan Quỳnh Phong càng ngày càng yếu, càng ngày càng có nhiều đan dược tới tay phế vật Vân Phi, trên thực tế nhị giai của Vân Phi đều là dựa vào đống linh đan mà ra.</w:t>
      </w:r>
    </w:p>
    <w:p>
      <w:pPr>
        <w:pStyle w:val="BodyText"/>
      </w:pPr>
      <w:r>
        <w:t xml:space="preserve">Cuối cùng đến phiên Lăng Túc nộp đan dược, Lăng Túc cũng giống như những đệ tử khác giao ra phân nửa đan dược của mình, thế nhưng đổi lấy là sự bất mãn của Vân Phi.</w:t>
      </w:r>
    </w:p>
    <w:p>
      <w:pPr>
        <w:pStyle w:val="BodyText"/>
      </w:pPr>
      <w:r>
        <w:t xml:space="preserve">- Của ngươi phải giao nộp hết.</w:t>
      </w:r>
    </w:p>
    <w:p>
      <w:pPr>
        <w:pStyle w:val="BodyText"/>
      </w:pPr>
      <w:r>
        <w:t xml:space="preserve">Vân Phi nhìn Lăng Túc, trong mắt hắn mang theo vẻ trào phúng. Ở Loan Quỳnh Phong, thiên phú của Lăng Túc tuyệt đối là đáng sợ, hắn giống như một con kim lân sống tạm trong một ao nước nhỏ, một khi cho hắn cơ hội, hắn sẽ gặp thuận gió hóa long.</w:t>
      </w:r>
    </w:p>
    <w:p>
      <w:pPr>
        <w:pStyle w:val="BodyText"/>
      </w:pPr>
      <w:r>
        <w:t xml:space="preserve">Vân Phi khẳng định không thể cho Lăng Túc cơ hội này, một khi Lăng Túc tiến nhập thánh thể, nhớ lại khuất nhục mình dành cho hắn, chỉ sợ hắn sẽ trả lại cho mình gấp trăm lần.</w:t>
      </w:r>
    </w:p>
    <w:p>
      <w:pPr>
        <w:pStyle w:val="BodyText"/>
      </w:pPr>
      <w:r>
        <w:t xml:space="preserve">- Đại sư huynh xin lưu lại một con đường, cho người khác cơ hội cũng chính là cho mình một cơ hội...</w:t>
      </w:r>
    </w:p>
    <w:p>
      <w:pPr>
        <w:pStyle w:val="BodyText"/>
      </w:pPr>
      <w:r>
        <w:t xml:space="preserve">Hai mắt Lăng Túc bốc hỏa nhìn Vân Phi, hắn một mực chờ đợi, đợi hôm nay linh đan tới tay, hắn cũng đã tích lũy đủ lực lượng, hắn không cần toàn bộ linh đan, chỉ cần phân nửa là có thể đẩy hắn lên Thánh Thể, chờ sau khi hắn tiến nhập Thánh Thể, đó sẽ là ngày chết của Vân Phi.</w:t>
      </w:r>
    </w:p>
    <w:p>
      <w:pPr>
        <w:pStyle w:val="BodyText"/>
      </w:pPr>
      <w:r>
        <w:t xml:space="preserve">- Bịch....</w:t>
      </w:r>
    </w:p>
    <w:p>
      <w:pPr>
        <w:pStyle w:val="BodyText"/>
      </w:pPr>
      <w:r>
        <w:t xml:space="preserve">Lăng Túc vừa mới xuất khẩu, trực tiếp bị một chưởng của Vân Phi hung hăng đánh bay ra ngoài, còn linh đan trong tay Lăng Túc trong khoảnh khắc tới trong tay Vân Phi toàn bộ.</w:t>
      </w:r>
    </w:p>
    <w:p>
      <w:pPr>
        <w:pStyle w:val="BodyText"/>
      </w:pPr>
      <w:r>
        <w:t xml:space="preserve">- Ngươi...</w:t>
      </w:r>
    </w:p>
    <w:p>
      <w:pPr>
        <w:pStyle w:val="BodyText"/>
      </w:pPr>
      <w:r>
        <w:t xml:space="preserve">Lăng Túc nhìn vẻ mặt đắc ý của Vân Phi, hắn thực sự rất muốn xông lên xé nát Vân Phi, thế nhưng Lăng Túc không phải một kẻ đầu đất, thực lực cách xa khiến hắn minh bạch, cho dù mình liều mạng dốc hết toàn lực, tuyệt đối cũng không thể xúc phạm tới Vân Phi.</w:t>
      </w:r>
    </w:p>
    <w:p>
      <w:pPr>
        <w:pStyle w:val="BodyText"/>
      </w:pPr>
      <w:r>
        <w:t xml:space="preserve">- Cút đi.</w:t>
      </w:r>
    </w:p>
    <w:p>
      <w:pPr>
        <w:pStyle w:val="BodyText"/>
      </w:pPr>
      <w:r>
        <w:t xml:space="preserve">Vân Phi trừng mắt nhìn Lăng Túc, sau đó vừa thu linh đan vừa nói:</w:t>
      </w:r>
    </w:p>
    <w:p>
      <w:pPr>
        <w:pStyle w:val="BodyText"/>
      </w:pPr>
      <w:r>
        <w:t xml:space="preserve">- Kỳ thực tất cả mọi người đều là sư huynh đệ, ta cũng không muốn làm đến cùng, thế nhưng nếu như ta biết ai cho phế vật này linh đan, lần sau hắn khẳng định cũng sẽ bị lấy đi toàn bộ.</w:t>
      </w:r>
    </w:p>
    <w:p>
      <w:pPr>
        <w:pStyle w:val="BodyText"/>
      </w:pPr>
      <w:r>
        <w:t xml:space="preserve">Mặc dù Vân Phi biết những người khác sẽ không quan tâm đến sống chết của Lăng Túc, thế nhưng khó tránh khỏi có kẻ hảo tâm? Lúc này uy hiếp một chút cũng không sai.</w:t>
      </w:r>
    </w:p>
    <w:p>
      <w:pPr>
        <w:pStyle w:val="BodyText"/>
      </w:pPr>
      <w:r>
        <w:t xml:space="preserve">Không ai quan tâm đến Lăng Túc, bởi vì phong chủ của Loan Quỳnh Phong chưa bao giờ lộ diện, suốt ngày chỉ biết là tu luyện, bất luận đệ tử đến cáo trạng, đều chỉ nhận được một câu cá lớn nuốt cá bé qua loa tắc trách như vậy.</w:t>
      </w:r>
    </w:p>
    <w:p>
      <w:pPr>
        <w:pStyle w:val="BodyText"/>
      </w:pPr>
      <w:r>
        <w:t xml:space="preserve">Lăng Túc chậm rãi bò dậy, trong mắt hắn lộ vẻ buồn bã, nhưng buồn bã cũng không xoá bỏ được hi vọng của hắn. Lăng Túc không tin, nếu không có linh đan lẽ nào mình sẽ không thể tiến nhập Thánh Thể?</w:t>
      </w:r>
    </w:p>
    <w:p>
      <w:pPr>
        <w:pStyle w:val="BodyText"/>
      </w:pPr>
      <w:r>
        <w:t xml:space="preserve">Nhưng Lăng Túc không biết chính là, tất cả những chuyện này đều đã lọt vào trong mắt một người đứng trên cao.</w:t>
      </w:r>
    </w:p>
    <w:p>
      <w:pPr>
        <w:pStyle w:val="BodyText"/>
      </w:pPr>
      <w:r>
        <w:t xml:space="preserve">Âu Dương nhìn màn phát sinh phía dưới, nhìn đội trưởng Lăng Túc đã từng theo mình rong ruổi sa trường, Âu Dương thực sự phẫn nộ, Thứ Kiêu Cung vô thanh vô tức xuất hiện trong tay hắn, Âu Dương biết, sự tình giống như vậy khẳng định không phải lần đầu tiên xảy ra.</w:t>
      </w:r>
    </w:p>
    <w:p>
      <w:pPr>
        <w:pStyle w:val="BodyText"/>
      </w:pPr>
      <w:r>
        <w:t xml:space="preserve">Thiên phú của Lăng Túc tuyệt đối không ở dưới Lam Thông, Bạch Hủ Minh đã nói cho hắn hiện tại Lý Vĩ và Lam Thông đang ở Thông Thiên Phong, mà Lam Thông bước vào Thông Thiên Phong đã lâu, nếu như Lăng Túc phát triển bình thường, không có lý do gìcòn chưa tiến nhập Thánh Thể.Nhưng hiện tại Âu Dương rốt cục minh bạch là vì sao.</w:t>
      </w:r>
    </w:p>
    <w:p>
      <w:pPr>
        <w:pStyle w:val="BodyText"/>
      </w:pPr>
      <w:r>
        <w:t xml:space="preserve">- Lam Thông và Lý Vĩ lẽ nào đều là kẻ ngu ngốc sao? Bọn họ cũng không đi hỏi thăm tin tức của Lăng Túc.</w:t>
      </w:r>
    </w:p>
    <w:p>
      <w:pPr>
        <w:pStyle w:val="BodyText"/>
      </w:pPr>
      <w:r>
        <w:t xml:space="preserve">Âu Dương có chút căm tức, nhưng rất nhanh hắn suy nghĩ lại cẩn thận.</w:t>
      </w:r>
    </w:p>
    <w:p>
      <w:pPr>
        <w:pStyle w:val="BodyText"/>
      </w:pPr>
      <w:r>
        <w:t xml:space="preserve">Bạch Hủ Minh là thân phận gì? Ở Vạn Tiên Sơn chỉ cần Bạch Hủ Minh muốn biết cái gì, không thể giấu được hắn, còn Lý Vĩ và Lam Thông cho dù tiến nhập Thông Thiên Phong, cũng không thể tìm được một sư phụ cường đại như Bạch Hủ Minh.</w:t>
      </w:r>
    </w:p>
    <w:p>
      <w:pPr>
        <w:pStyle w:val="BodyText"/>
      </w:pPr>
      <w:r>
        <w:t xml:space="preserve">- Tông quy Vạn Tiên Sơn, sát nhân nhẹ thì lột bỏ tu vi trục xuất tông phái, nặng thì đền mạng,</w:t>
      </w:r>
    </w:p>
    <w:p>
      <w:pPr>
        <w:pStyle w:val="BodyText"/>
      </w:pPr>
      <w:r>
        <w:t xml:space="preserve">Âu Dương biết quy củ của Vạn Tiên Sơn, nhưng đối với hắn không có quy củ gì cả.</w:t>
      </w:r>
    </w:p>
    <w:p>
      <w:pPr>
        <w:pStyle w:val="BodyText"/>
      </w:pPr>
      <w:r>
        <w:t xml:space="preserve">Kim Minh giảng quy củ với mình, bị Bạch Hủ Minh đập thành cặn bã. Quy củ gì đó đều là lời nói suông, quy củ là chế định cho người vô lực phản kháng, còn cường giả chân chính chưa bao giờ bị quy củ ràng buộc.</w:t>
      </w:r>
    </w:p>
    <w:p>
      <w:pPr>
        <w:pStyle w:val="BodyText"/>
      </w:pPr>
      <w:r>
        <w:t xml:space="preserve">Ở phương diện tu vi Âu Dương không được coi là cường giả, thế nhưng thân phận Tu Phục Tông Sư cũng đủ khiến hắn cao hơn người khác một bậc. Toàn bộ Vạn Tiên Sơn, Tu Phục Sư không ít, thế nhưng Tu Phục Tông Sư chỉ có một mình Mễ Bản, hiện tại mình chính là Tu Phục Tông Sư thứ hai, còn có cơ hội bước vào Tu Phục Thần Sư nghịch thiên sửa mệnh.</w:t>
      </w:r>
    </w:p>
    <w:p>
      <w:pPr>
        <w:pStyle w:val="BodyText"/>
      </w:pPr>
      <w:r>
        <w:t xml:space="preserve">- Ông...</w:t>
      </w:r>
    </w:p>
    <w:p>
      <w:pPr>
        <w:pStyle w:val="BodyText"/>
      </w:pPr>
      <w:r>
        <w:t xml:space="preserve">Một đạo lưu quang huyết sắc mang theo lửa giận của Âu Dương từ trên cao vạn thước bắn thẳng xuống, mũi tên phong bạo tổ hợp thành từng cột gió nhỏ.</w:t>
      </w:r>
    </w:p>
    <w:p>
      <w:pPr>
        <w:pStyle w:val="BodyText"/>
      </w:pPr>
      <w:r>
        <w:t xml:space="preserve">- Ầm...</w:t>
      </w:r>
    </w:p>
    <w:p>
      <w:pPr>
        <w:pStyle w:val="BodyText"/>
      </w:pPr>
      <w:r>
        <w:t xml:space="preserve">Tiếng nổ cực lớn từ trên Loan Quỳnh Phong truyền đến, mũi tên này của Âu Dương không nhằm mục đích trực tiếp giết chết Vân Phi, mũi tên này rơi xuống vị trí cách Vân Phi ba mươi thước, thế nhưng phong trụ cường đại lại bạo phát ra, mạnh mẽ đẩy Vân Phi đi xa mười thước mới dừng lại được.</w:t>
      </w:r>
    </w:p>
    <w:p>
      <w:pPr>
        <w:pStyle w:val="BodyText"/>
      </w:pPr>
      <w:r>
        <w:t xml:space="preserve">Biến hóa bất ngờ này khiến cả Loan Quỳnh Phong kinh hãi không thôi. Trong đầu đệ tử Loan Quỳnh Phong đều xuất hiện hai chữ:</w:t>
      </w:r>
    </w:p>
    <w:p>
      <w:pPr>
        <w:pStyle w:val="BodyText"/>
      </w:pPr>
      <w:r>
        <w:t xml:space="preserve">- Tảo phong.</w:t>
      </w:r>
    </w:p>
    <w:p>
      <w:pPr>
        <w:pStyle w:val="BodyText"/>
      </w:pPr>
      <w:r>
        <w:t xml:space="preserve">Nhất định là có người đến tảo phong, nhưng đệ tử Loan Quỳnh Phong lại không có chút sợ hãi, ngược lại bọn họ còn cảm thấy rất hưng phấn, nếu thực sự có người đến bắt phong chủ của bọn họ, như vậy Loan Quỳnh Phong thay đổi phong chủ có phải sẽ thay đổi dáng dấp? Vân Phi sợ rằng cũng không thể ức hiếp bọn họ như hiện tại.</w:t>
      </w:r>
    </w:p>
    <w:p>
      <w:pPr>
        <w:pStyle w:val="BodyText"/>
      </w:pPr>
      <w:r>
        <w:t xml:space="preserve">Đám đệ tử Loan Quỳnh Phong ngẩng đầu nhìn lên phía bầu trời, thế nhưng toàn bộ bầu trời không có bóng dáng nào cả. Bọn họ không nhìn lầm, vì lúc này Âu Dương sớm đã từ trên không trung chạy xuống dưới.</w:t>
      </w:r>
    </w:p>
    <w:p>
      <w:pPr>
        <w:pStyle w:val="BodyText"/>
      </w:pPr>
      <w:r>
        <w:t xml:space="preserve">Vân Phi chính là Lục Tiên Thánh Thể nhị giai, trừ phi là mình choáng váng mới có thể lựa chọn ở trên trời đối kháng với một Lục Tiên. Dù sao phi hành cũng không phải sở trường đối với Yêu Chiến Sĩ, Yêu Chiến Sĩ có thể dựa vào yêu khí phi hành, thế nhưng tuyệt đối không thể rong ruổi bầu trời như cá gặp nước giống Lục Tiên.</w:t>
      </w:r>
    </w:p>
    <w:p>
      <w:pPr>
        <w:pStyle w:val="BodyText"/>
      </w:pPr>
      <w:r>
        <w:t xml:space="preserve">Bầu trời là thế giới của Lục Tiên, Yêu Chiến Sĩ chỉ có đặt chân xuống đất mới có thể phát huy ưu thế của mình. Đặc biệt đối với Yêu Cung Thủ như Âu Dương lại càng như vậy.</w:t>
      </w:r>
    </w:p>
    <w:p>
      <w:pPr>
        <w:pStyle w:val="BodyText"/>
      </w:pPr>
      <w:r>
        <w:t xml:space="preserve">Xuất quỷ nhập thần mới là truy cầu của Âu Dương. Có thể tấn công từ xa, tuyệt đối không cận chiến, nếu như không phải muốn vũ nhục Vân Phi một chút, mũi tên vừa rồi của Âu Dương hoàn toàn có thể đóng đinh Vân Phi trên mặt đất.</w:t>
      </w:r>
    </w:p>
    <w:p>
      <w:pPr>
        <w:pStyle w:val="BodyText"/>
      </w:pPr>
      <w:r>
        <w:t xml:space="preserve">Nhìn bầu trời không có một bóng người, đệ tử Loan Quỳnh Phong rất giật mình, bọn họ giật mình là vì không biết rốt cuộc là ai đến khiêu chiến, tại sao sau một khích lại không thấy người đâu?</w:t>
      </w:r>
    </w:p>
    <w:p>
      <w:pPr>
        <w:pStyle w:val="BodyText"/>
      </w:pPr>
      <w:r>
        <w:t xml:space="preserve">Nhưng trong khi bọn họ giật mình, lại có một người tuyệt đối không giật mình</w:t>
      </w:r>
    </w:p>
    <w:p>
      <w:pPr>
        <w:pStyle w:val="BodyText"/>
      </w:pPr>
      <w:r>
        <w:t xml:space="preserve">Mũi tên huyết sắc, cho dù phong bạo cuồn cuộn nổi lên khiến người ta không để ý đến mũi tên biến mất, thế nhưng Lăng Túc lại biết, nhất định là hắn, sau mười năm, hắn rốt cuộc đã tới.</w:t>
      </w:r>
    </w:p>
    <w:p>
      <w:pPr>
        <w:pStyle w:val="BodyText"/>
      </w:pPr>
      <w:r>
        <w:t xml:space="preserve">Lăng Túc cũng không đi tìm Âu Dương, hắn biết trình độ biến thái của Âu Dương hơn ai hết, công kích cự ly xa của Âu Dương quả thực đã đạt được cảnh giới không thể tưởng tượng, hiện giờ Âu Dương nhất định đã bước vào Thánh Thể, mũi tên của hắn có thể giết địch trong phạm vi hơn mười dặm.</w:t>
      </w:r>
    </w:p>
    <w:p>
      <w:pPr>
        <w:pStyle w:val="BodyText"/>
      </w:pPr>
      <w:r>
        <w:t xml:space="preserve">- Rốt cuộc là ai?</w:t>
      </w:r>
    </w:p>
    <w:p>
      <w:pPr>
        <w:pStyle w:val="BodyText"/>
      </w:pPr>
      <w:r>
        <w:t xml:space="preserve">Vân Phi nhìn xung quanh, cường độ công kích vừa rồi rất lớn, nếu như không phải lệch khỏi vị trí, có thể mình đã bị trọng thương.</w:t>
      </w:r>
    </w:p>
    <w:p>
      <w:pPr>
        <w:pStyle w:val="BodyText"/>
      </w:pPr>
      <w:r>
        <w:t xml:space="preserve">- Là sứ giả đến từ địa ngục, hắn tới tìm ngươi lấy mạng ...</w:t>
      </w:r>
    </w:p>
    <w:p>
      <w:pPr>
        <w:pStyle w:val="BodyText"/>
      </w:pPr>
      <w:r>
        <w:t xml:space="preserve">Lăng Túc nhìn Vân Phi hoảng hốt lo sợ, trên mặt hắn mang theo một tia kiêu ngạo.</w:t>
      </w:r>
    </w:p>
    <w:p>
      <w:pPr>
        <w:pStyle w:val="BodyText"/>
      </w:pPr>
      <w:r>
        <w:t xml:space="preserve">- Ngươi nói cái gì?</w:t>
      </w:r>
    </w:p>
    <w:p>
      <w:pPr>
        <w:pStyle w:val="BodyText"/>
      </w:pPr>
      <w:r>
        <w:t xml:space="preserve">Vân Phi trừng mắt nhìn Lăng Túc, đưa tay đánh một đạo kiếm linh về hướng Lăng Túc. Đương nhiên hắn không dám thực sự giết chết Lăng Túc, nhưng đả thương chắc chắn không có vấn đề.</w:t>
      </w:r>
    </w:p>
    <w:p>
      <w:pPr>
        <w:pStyle w:val="BodyText"/>
      </w:pPr>
      <w:r>
        <w:t xml:space="preserve">- Ông...</w:t>
      </w:r>
    </w:p>
    <w:p>
      <w:pPr>
        <w:pStyle w:val="BodyText"/>
      </w:pPr>
      <w:r>
        <w:t xml:space="preserve">Lại là thanh âm đó, lại là huyết quang lóe lên, chỉ có điều lúc này huyết quang không phải từ trên trời giáng xuống, mà từ trong rừng rậm xa xa bay vụt đến, khi kiếm linh của Vân Phi gần đánh đến người Lăng Túc, huyết quang mang theo lực xoay tròn điên cuồng hung hăng đánh lên kiếm linh, kiếm linh trực tiếp bị đánh thành mảnh nhỏ.</w:t>
      </w:r>
    </w:p>
    <w:p>
      <w:pPr>
        <w:pStyle w:val="BodyText"/>
      </w:pPr>
      <w:r>
        <w:t xml:space="preserve">- Ta nói, sát thần địa ngục đã tới, hôm nay hắn nhất định sẽ lấy mạng của ngươi.</w:t>
      </w:r>
    </w:p>
    <w:p>
      <w:pPr>
        <w:pStyle w:val="BodyText"/>
      </w:pPr>
      <w:r>
        <w:t xml:space="preserve">Lăng Túc biết, chỉ cần Thứ Kiêu Cung của Âu Dương vừa ra, tỷ lệ không chết người thực sự rất nhỏ.</w:t>
      </w:r>
    </w:p>
    <w:p>
      <w:pPr>
        <w:pStyle w:val="BodyText"/>
      </w:pPr>
      <w:r>
        <w:t xml:space="preserve">- Không...</w:t>
      </w:r>
    </w:p>
    <w:p>
      <w:pPr>
        <w:pStyle w:val="BodyText"/>
      </w:pPr>
      <w:r>
        <w:t xml:space="preserve">Một thanh âm từ rừng rậm phía xa truyền đến, tiếp theo toàn bộ đệ tử Loan Quỳnh Phong đều trợn to mắt nhìn về phía trước mặt, một nam tử toàn thân là hoả diễm huyết sắc thiêu đốt, tay cầm một cây chiến cung cổ quái, mỉm cười từ trong rừng rậm đi ra, thế nhưng trong mắt hắn lại chỉ lộ vẻ sát khí.</w:t>
      </w:r>
    </w:p>
    <w:p>
      <w:pPr>
        <w:pStyle w:val="BodyText"/>
      </w:pPr>
      <w:r>
        <w:t xml:space="preserve">- Ta là một người giảng quy củ, tông quy nói không cho sát nhân, làm sao ta có thể lấy sinh mệnh của ngươi?</w:t>
      </w:r>
    </w:p>
    <w:p>
      <w:pPr>
        <w:pStyle w:val="BodyText"/>
      </w:pPr>
      <w:r>
        <w:t xml:space="preserve">Âu Dương tà ác cười nói:</w:t>
      </w:r>
    </w:p>
    <w:p>
      <w:pPr>
        <w:pStyle w:val="BodyText"/>
      </w:pPr>
      <w:r>
        <w:t xml:space="preserve">- Ta chỉ muốn đánh nát kiếm linh của ngươi mà thôi, nhưng ngươi cũng không cần quá lo lắng, bởi vì sau này ngươi có thể tìm Tu PhụcTông Sư chữa trị cho ngươi ...</w:t>
      </w:r>
    </w:p>
    <w:p>
      <w:pPr>
        <w:pStyle w:val="BodyText"/>
      </w:pPr>
      <w:r>
        <w:t xml:space="preserve">Câu nói phía trước của Âu Dương khiến cho Lăng Túc sửng sốt.</w:t>
      </w:r>
    </w:p>
    <w:p>
      <w:pPr>
        <w:pStyle w:val="BodyText"/>
      </w:pPr>
      <w:r>
        <w:t xml:space="preserve">Lăng Túc còn hoài nghi lẽ nào Âu Dương đã đổi tính ? Thế nhưng câu nói phía sau lại làm Lăng Túc vô cùng thoả mãn.</w:t>
      </w:r>
    </w:p>
    <w:p>
      <w:pPr>
        <w:pStyle w:val="BodyText"/>
      </w:pPr>
      <w:r>
        <w:t xml:space="preserve">Đối với một Lục Tiên cấp Thánh Thể, giết chết hắn không đáng sợ, đáng sợ chính là hắn chiếm được lực lượng thế nhưng bỗng nhiên lại biến thành hai bàn tay trắng.</w:t>
      </w:r>
    </w:p>
    <w:p>
      <w:pPr>
        <w:pStyle w:val="BodyText"/>
      </w:pPr>
      <w:r>
        <w:t xml:space="preserve">- Thông báo với sư phụ, có người đến tảo phong.</w:t>
      </w:r>
    </w:p>
    <w:p>
      <w:pPr>
        <w:pStyle w:val="BodyText"/>
      </w:pPr>
      <w:r>
        <w:t xml:space="preserve">Vân Phi nhìn hoả diễm thiêu đốt trên người Âu Dương, nói thật trong lòng hắn có chút phát mộng, lúc này hắn chỉ có thể nghĩ đến việc mời sư phụ xuất thủ.</w:t>
      </w:r>
    </w:p>
    <w:p>
      <w:pPr>
        <w:pStyle w:val="BodyText"/>
      </w:pPr>
      <w:r>
        <w:t xml:space="preserve">Thế nhưng Vân Phi lại phát hiện, toàn bộ đệ tử Loan Quỳnh Phong không ai động đậy, tất cả mọi người giống như chế giễu nhìn hắn.</w:t>
      </w:r>
    </w:p>
    <w:p>
      <w:pPr>
        <w:pStyle w:val="BodyText"/>
      </w:pPr>
      <w:r>
        <w:t xml:space="preserve">- Các ngươi muốn chết sao? Có địch nhân tảo phong, lập tức thông báo cho sư phụ.</w:t>
      </w:r>
    </w:p>
    <w:p>
      <w:pPr>
        <w:pStyle w:val="BodyText"/>
      </w:pPr>
      <w:r>
        <w:t xml:space="preserve">Vân Phi rất phẫn nộ, nhưng hắn phẫn nộ cũng không có vấn đề gì.</w:t>
      </w:r>
    </w:p>
    <w:p>
      <w:pPr>
        <w:pStyle w:val="BodyText"/>
      </w:pPr>
      <w:r>
        <w:t xml:space="preserve">- Không có địch nhân tảo phong, mục tiêu của ta chỉ có ngươi...</w:t>
      </w:r>
    </w:p>
    <w:p>
      <w:pPr>
        <w:pStyle w:val="BodyText"/>
      </w:pPr>
      <w:r>
        <w:t xml:space="preserve">Âu Dương khẽ nhếch miệng, hắn cũng không bay về phía Vân Phi, kỳ thực vừa rồi ở trên trời hắn cũng đã dùng chân thực chi nhãn quan sát Vân Phi. Đây là một gia hoả siêu cấp rác rưởi, ngay cả công pháp cũng không học tập, hắn chính là dựa vào vô số đan dược để tiến lên.</w:t>
      </w:r>
    </w:p>
    <w:p>
      <w:pPr>
        <w:pStyle w:val="BodyText"/>
      </w:pPr>
      <w:r>
        <w:t xml:space="preserve">Thánh Thể nhị giai như vậy, lực chiến đấu chân chính thậm chí còn không bằng một Lục Tiên bình thuờng mới tiến vào Thánh Thể tu luyện công pháp.</w:t>
      </w:r>
    </w:p>
    <w:p>
      <w:pPr>
        <w:pStyle w:val="BodyText"/>
      </w:pPr>
      <w:r>
        <w:t xml:space="preserve">Thấy không có bất cứ kẻ nào nguyện ý bang trợ mình, Vân Phi không tiếp tục rống giận, hắn chậm rãi lấy từ trong vòng tay ra một khối lệnh bài, quay sang nói với Âu Dương:</w:t>
      </w:r>
    </w:p>
    <w:p>
      <w:pPr>
        <w:pStyle w:val="BodyText"/>
      </w:pPr>
      <w:r>
        <w:t xml:space="preserve">- Ta biết ngươi chính là Âu Dương đã biến mất mười năm trước, thế nhưng muốn giết chết ta, ngươi còn không xứng, có bản lĩnh ngươi tới Thông Thiên Phong giết ta trước mặt đại ca ta đi.</w:t>
      </w:r>
    </w:p>
    <w:p>
      <w:pPr>
        <w:pStyle w:val="BodyText"/>
      </w:pPr>
      <w:r>
        <w:t xml:space="preserve">Vân Phi nói xong, trực tiếp bóp nát lệnh bài trong tay.</w:t>
      </w:r>
    </w:p>
    <w:p>
      <w:pPr>
        <w:pStyle w:val="Compact"/>
      </w:pPr>
      <w:r>
        <w:br w:type="textWrapping"/>
      </w:r>
      <w:r>
        <w:br w:type="textWrapping"/>
      </w:r>
    </w:p>
    <w:p>
      <w:pPr>
        <w:pStyle w:val="Heading2"/>
      </w:pPr>
      <w:bookmarkStart w:id="301" w:name="chương-293-sát-đến-thông-thiên-phong"/>
      <w:bookmarkEnd w:id="301"/>
      <w:r>
        <w:t xml:space="preserve">279. Chương 293: Sát Đến Thông Thiên Phong</w:t>
      </w:r>
    </w:p>
    <w:p>
      <w:pPr>
        <w:pStyle w:val="Compact"/>
      </w:pPr>
      <w:r>
        <w:br w:type="textWrapping"/>
      </w:r>
      <w:r>
        <w:br w:type="textWrapping"/>
      </w:r>
      <w:r>
        <w:t xml:space="preserve">Trong nháy mắt lệnh bài bị bóp nát, Âu Dương đã kéo động dây cung bắn ra Xuyên Vân Tiễn huyết sắc, thế nhưng quá muộn, mũi tên này chỉ bắn tới cái bóng của Vân Phi, truyền tống ngọc phù đã đưa hắn đến Thông Thiên Phong.</w:t>
      </w:r>
    </w:p>
    <w:p>
      <w:pPr>
        <w:pStyle w:val="BodyText"/>
      </w:pPr>
      <w:r>
        <w:t xml:space="preserve">Không ai ngờ kinh biến như vậy lại xảy ra, ngay cả bản thân Âu Dương cũng có chút giật mình, thế nhưng ngược lại càng khơi thêm lửa giận của Âu Dương:</w:t>
      </w:r>
    </w:p>
    <w:p>
      <w:pPr>
        <w:pStyle w:val="BodyText"/>
      </w:pPr>
      <w:r>
        <w:t xml:space="preserve">- Thông Thiên Phong sao? Thông Thiên Phong cũng không bảo hộ được ngươi.</w:t>
      </w:r>
    </w:p>
    <w:p>
      <w:pPr>
        <w:pStyle w:val="BodyText"/>
      </w:pPr>
      <w:r>
        <w:t xml:space="preserve">Âu Dương nói xong, trong tay đồng dạng lấy ra một khối lệnh bài.</w:t>
      </w:r>
    </w:p>
    <w:p>
      <w:pPr>
        <w:pStyle w:val="BodyText"/>
      </w:pPr>
      <w:r>
        <w:t xml:space="preserve">Truyền tống ngọc phù? Thứ này ở đâu nhiều nhất? Đương nhiên là trong sơn mạch của Bạch Hủ Minh, thứ này đối với đệ tử bình thường mà nói là vật bảo mệnh vạn kim khó cầu, nhưng ở chỗ Bạch Hủ Minh lại có vô số, Âu Dương muốn có bao nhiêu cũng không có vấn đề.</w:t>
      </w:r>
    </w:p>
    <w:p>
      <w:pPr>
        <w:pStyle w:val="BodyText"/>
      </w:pPr>
      <w:r>
        <w:t xml:space="preserve">- Đội trưởng chờ ta, kẻ vũ nhục huynh đệ của ta, trên đời này không ai bảo vệ được hắn.</w:t>
      </w:r>
    </w:p>
    <w:p>
      <w:pPr>
        <w:pStyle w:val="BodyText"/>
      </w:pPr>
      <w:r>
        <w:t xml:space="preserve">Âu Dương nói xong, bóp nát lệnh phù trong tay, hóa thành lưu quang biến mất không thấy.</w:t>
      </w:r>
    </w:p>
    <w:p>
      <w:pPr>
        <w:pStyle w:val="BodyText"/>
      </w:pPr>
      <w:r>
        <w:t xml:space="preserve">- Âu Dương...</w:t>
      </w:r>
    </w:p>
    <w:p>
      <w:pPr>
        <w:pStyle w:val="BodyText"/>
      </w:pPr>
      <w:r>
        <w:t xml:space="preserve">Lăng Túc không ngờ Âu Dương thực sự dám đuổi theo đến Thông Thiên Phong.</w:t>
      </w:r>
    </w:p>
    <w:p>
      <w:pPr>
        <w:pStyle w:val="BodyText"/>
      </w:pPr>
      <w:r>
        <w:t xml:space="preserve">Cuyện đại ca của Vân Phi, bọn họ chỉ biết đại khái. Đại ca Vân Phi tên là Vân Kỳ, đây là một thiên tài chân chính, mặc dù tuổi tác xấp xỉ Vân Phi, thế nhưng người này đã là Thánh Thể thất giai, còn Âu Dương chỉ là Thánh Thể nhất giai, Thánh Thể nhất giai đối kháng Thánh Thể thất giai, cho dù là Lăng Túc cũng cảm thấy Âu Dương có chút xung động.</w:t>
      </w:r>
    </w:p>
    <w:p>
      <w:pPr>
        <w:pStyle w:val="BodyText"/>
      </w:pPr>
      <w:r>
        <w:t xml:space="preserve">- Tiểu tử thối, lần nào cũng xung động như vậy, quân tử báo thù mười năm không muộn...</w:t>
      </w:r>
    </w:p>
    <w:p>
      <w:pPr>
        <w:pStyle w:val="BodyText"/>
      </w:pPr>
      <w:r>
        <w:t xml:space="preserve">Hiện tại Bạch Hủ Minh đang ở Âm Vân Phong, thậm chí hắn đang nhắm mắt, thế nhưng mọi chuyện phát sinh ở Loan Quỳnh Phong, hắn đều nhìn thấy hết.</w:t>
      </w:r>
    </w:p>
    <w:p>
      <w:pPr>
        <w:pStyle w:val="BodyText"/>
      </w:pPr>
      <w:r>
        <w:t xml:space="preserve">- Ài... Lại phải phiền phức Lỗ Tu...</w:t>
      </w:r>
    </w:p>
    <w:p>
      <w:pPr>
        <w:pStyle w:val="BodyText"/>
      </w:pPr>
      <w:r>
        <w:t xml:space="preserve">Bạch Hủ Minh có chút bất đắc dĩ, Âu Dương cái gì cũng tốt, chỉ là ở phương diện tình cảm lúc nào cũng rất xung động, loại tình huống này trước đây chưa từng có, trước đây Âu Dương là một người rất biết tiến lui. Loại biến hóa chỉ xảy ra từ khi hắn chiếm được tứ phương chiến kỳ.</w:t>
      </w:r>
    </w:p>
    <w:p>
      <w:pPr>
        <w:pStyle w:val="BodyText"/>
      </w:pPr>
      <w:r>
        <w:t xml:space="preserve">- Xem ra hủy diệt ý chí của Bạch Hổ chiến kỳ đã bắt đầu tiến vào thân thể hắn, thực sự là một hài tử may mắn...</w:t>
      </w:r>
    </w:p>
    <w:p>
      <w:pPr>
        <w:pStyle w:val="BodyText"/>
      </w:pPr>
      <w:r>
        <w:t xml:space="preserve">Bạch Hủ Minh nói xong, nhắm hai mắt lại.</w:t>
      </w:r>
    </w:p>
    <w:p>
      <w:pPr>
        <w:pStyle w:val="BodyText"/>
      </w:pPr>
      <w:r>
        <w:t xml:space="preserve">Ở Thông Thiên Phong, trước mặt Lỗ Tu bỗng nhiên hiện ra một tiểu nhân màu đen, tiểu nhân này có hình dáng giống Bạch Hủ Minh như đúc, Lỗ Tu giật mình mở mắt.</w:t>
      </w:r>
    </w:p>
    <w:p>
      <w:pPr>
        <w:pStyle w:val="BodyText"/>
      </w:pPr>
      <w:r>
        <w:t xml:space="preserve">- Sư huynh?</w:t>
      </w:r>
    </w:p>
    <w:p>
      <w:pPr>
        <w:pStyle w:val="BodyText"/>
      </w:pPr>
      <w:r>
        <w:t xml:space="preserve">Lỗ Tu không rõ tại sao lúc này sư huynh lại chạy đến đây.</w:t>
      </w:r>
    </w:p>
    <w:p>
      <w:pPr>
        <w:pStyle w:val="BodyText"/>
      </w:pPr>
      <w:r>
        <w:t xml:space="preserve">- Ài... Tên đệ tử không nên thân của ta sợ rằng muốn đại náo Thông Thiên Phong.</w:t>
      </w:r>
    </w:p>
    <w:p>
      <w:pPr>
        <w:pStyle w:val="BodyText"/>
      </w:pPr>
      <w:r>
        <w:t xml:space="preserve">Mặc dù trong lời nói của Bạch Hủ Minh có ý tứ bất đắc dĩ, thế nhưng từ trong miệng hắn người nghe lại cảm thấy không hề có vẻ bất đắc dĩ, thậm chí còn cảm thấy rất kiêu ngạo.</w:t>
      </w:r>
    </w:p>
    <w:p>
      <w:pPr>
        <w:pStyle w:val="BodyText"/>
      </w:pPr>
      <w:r>
        <w:t xml:space="preserve">- Sư huynh hồ đồ, Thông Thiên Phong chính là bộ mặt của Vạn Tiên Sơn...</w:t>
      </w:r>
    </w:p>
    <w:p>
      <w:pPr>
        <w:pStyle w:val="BodyText"/>
      </w:pPr>
      <w:r>
        <w:t xml:space="preserve">- Ầm......</w:t>
      </w:r>
    </w:p>
    <w:p>
      <w:pPr>
        <w:pStyle w:val="BodyText"/>
      </w:pPr>
      <w:r>
        <w:t xml:space="preserve">Lỗ Tu còn chưa nói xong, trên Thông Thiên Phong đã truyền đến một tiếng nổ mạnh.</w:t>
      </w:r>
    </w:p>
    <w:p>
      <w:pPr>
        <w:pStyle w:val="BodyText"/>
      </w:pPr>
      <w:r>
        <w:t xml:space="preserve">Lỗ Tu thoáng tức giận, hắn đứng dậy đi ra ngoài, thế nhưng lại bị tiểu nhân màu đen chặn ngang.</w:t>
      </w:r>
    </w:p>
    <w:p>
      <w:pPr>
        <w:pStyle w:val="BodyText"/>
      </w:pPr>
      <w:r>
        <w:t xml:space="preserve">- Đừng kích động, hắn mới tiến vào Thánh Thể, không thể tạo ra nhiều phong ba, cũng sẽ không hủy hoại Thông Thiên Phong. Hơn nữa tên đệ tử của ta không giống những người khác. Tin tưởng sư huynh, thời gian tới hắn sẽ mang tới cho ngươi kinh hỉ không thể tưởng tượng...</w:t>
      </w:r>
    </w:p>
    <w:p>
      <w:pPr>
        <w:pStyle w:val="BodyText"/>
      </w:pPr>
      <w:r>
        <w:t xml:space="preserve">Bạch Hủ Minh nói xong liền biến mất không thấy.</w:t>
      </w:r>
    </w:p>
    <w:p>
      <w:pPr>
        <w:pStyle w:val="BodyText"/>
      </w:pPr>
      <w:r>
        <w:t xml:space="preserve">Lỗ Tu đứng ngây người tại chỗ, hắn biết sư huynh không phải là một người tuỳ tiện, liên tưởng đến lần trước sư huynh không tiếc sử dụng Chỉ Thủ Che Thiên hủy diệt sáu tòa sơn phong, cũng muốn bảo vệ tên đệ tử biến mất mười năm đột nhiên trở về, sắc mặt Lỗ Tu bỗng nhiên đại biến.</w:t>
      </w:r>
    </w:p>
    <w:p>
      <w:pPr>
        <w:pStyle w:val="BodyText"/>
      </w:pPr>
      <w:r>
        <w:t xml:space="preserve">- Lẽ nào... Lẽ nào thật sự là hắn...</w:t>
      </w:r>
    </w:p>
    <w:p>
      <w:pPr>
        <w:pStyle w:val="BodyText"/>
      </w:pPr>
      <w:r>
        <w:t xml:space="preserve">Lỗ Tu nghĩ đến lúc đó hắn cảm thụ được vĩnh sinh và bất khuất ý chí, lúc này hắn cảm giác tâm tính thiện lương của mình giống như bị búa tạ hung hăng đánh vào.</w:t>
      </w:r>
    </w:p>
    <w:p>
      <w:pPr>
        <w:pStyle w:val="BodyText"/>
      </w:pPr>
      <w:r>
        <w:t xml:space="preserve">- Không thể nào, tứ phương chiến kỳ không bao giờ rời khỏi chủ nhân, tại sao bên người hắn không có chiến kỳ?</w:t>
      </w:r>
    </w:p>
    <w:p>
      <w:pPr>
        <w:pStyle w:val="BodyText"/>
      </w:pPr>
      <w:r>
        <w:t xml:space="preserve">Lỗ Tu không nghĩ ra, thế nhưng hắn càng nghĩ càng cảm thấy cổ quái.</w:t>
      </w:r>
    </w:p>
    <w:p>
      <w:pPr>
        <w:pStyle w:val="BodyText"/>
      </w:pPr>
      <w:r>
        <w:t xml:space="preserve">- Sư huynh...</w:t>
      </w:r>
    </w:p>
    <w:p>
      <w:pPr>
        <w:pStyle w:val="BodyText"/>
      </w:pPr>
      <w:r>
        <w:t xml:space="preserve">Lỗ Tu không ngừng liên hệ với Bạch Hủ Minh, thế nhưng bất luận như thế nào cũng không thể liên hệ được. Hắn nhắm mắt nhận biết biến hóa bên ngoài, chỉ thấy lúc này Âu Dương đang tức tối xuất hiện trên Thông Thiên Phong.</w:t>
      </w:r>
    </w:p>
    <w:p>
      <w:pPr>
        <w:pStyle w:val="BodyText"/>
      </w:pPr>
      <w:r>
        <w:t xml:space="preserve">- Ngươi... Ngươi không muốn sống nữa...</w:t>
      </w:r>
    </w:p>
    <w:p>
      <w:pPr>
        <w:pStyle w:val="BodyText"/>
      </w:pPr>
      <w:r>
        <w:t xml:space="preserve">Vân Phi sợ đến mức tè ra quần, hắn nằm mơ cũng không ngờ Âu Dương thực sự sát đến Thông Thiên Phong. Hắn xem nơi này là gì? Ở Thông Thiên Phong ai dám hồ đồ?</w:t>
      </w:r>
    </w:p>
    <w:p>
      <w:pPr>
        <w:pStyle w:val="BodyText"/>
      </w:pPr>
      <w:r>
        <w:t xml:space="preserve">Đúng vậy Thông Thiên Phong đã rất lâu không ai dám đại náo, hai người đại náo trước đây đã là chuyện một nghìn năm trăm năm trước, tên của bọn họ đừng nói ở Vạn Tiên Sơn, mà ở toàn bộ Chân Linh Giới không ai không biết.</w:t>
      </w:r>
    </w:p>
    <w:p>
      <w:pPr>
        <w:pStyle w:val="BodyText"/>
      </w:pPr>
      <w:r>
        <w:t xml:space="preserve">Bọn họ chính là sư huynh đệ Bạch Hủ Minh và Lỗ Tu. Hai người này một nghìn năm trăm năm trước đại náo Thông Thiên Phong, bị sư phụ của bọn họ giam giữ tròn mười năm, thế nhưng hai cuồng nhân này, một người trở thành Chiến Đế, được xưng tụng là thiên hạ đệ nhất, còn một người thì biến thành chưởng tông Vạn Tiên Sơn.</w:t>
      </w:r>
    </w:p>
    <w:p>
      <w:pPr>
        <w:pStyle w:val="BodyText"/>
      </w:pPr>
      <w:r>
        <w:t xml:space="preserve">Một nghìn năm trăm năm sau, đệ tử của sư huynh lại tiếp diễn phong phạm của hắn, đại náo Thông Thiên Phong, điều này làm cho Lỗ Tu thực sự dở khóc dở cười.</w:t>
      </w:r>
    </w:p>
    <w:p>
      <w:pPr>
        <w:pStyle w:val="BodyText"/>
      </w:pPr>
      <w:r>
        <w:t xml:space="preserve">- Vốn ta chỉ muốn đánh nát kiếm linh của ngươi mà thôi, kết quả ngươi không tuân thủ quy tắc, vậy ta chỉ có thể lấy mạng của ngươi,</w:t>
      </w:r>
    </w:p>
    <w:p>
      <w:pPr>
        <w:pStyle w:val="BodyText"/>
      </w:pPr>
      <w:r>
        <w:t xml:space="preserve">Âu Dương kéo động dây cung, một mũi Xuyên Vân Tiễn bắn ra, Vân Phi không ngừng chạy trốn về phía đại điện Thông Thiên Phong, thế nhưng hắn không biết, Xuyên Vân Tiễn cự ly càng xa, lực sát thương lại càng mạnh.</w:t>
      </w:r>
    </w:p>
    <w:p>
      <w:pPr>
        <w:pStyle w:val="BodyText"/>
      </w:pPr>
      <w:r>
        <w:t xml:space="preserve">Huyết quang chợt lóe, lực xoắn ốc của Xuyên Vân Tiễn mang theo một phong bạo hung hăng bay ra, Âu Dương cách Vân Phi chừng cây số, thế nhưng đối với Xuyên Vân Tiễn mà nói chỉ là cự ly trong chớp mắt.</w:t>
      </w:r>
    </w:p>
    <w:p>
      <w:pPr>
        <w:pStyle w:val="BodyText"/>
      </w:pPr>
      <w:r>
        <w:t xml:space="preserve">- Ầm...</w:t>
      </w:r>
    </w:p>
    <w:p>
      <w:pPr>
        <w:pStyle w:val="BodyText"/>
      </w:pPr>
      <w:r>
        <w:t xml:space="preserve">Phong bạo khổng lồ trực tiếp hung hăng đánh bay Vân Phi, tên gia hoả này căn bản không có một chút sức phản kháng, trực tiếp bị phong bạo thổi bay về phía trước, trên đường hắn phi hành, năng lực đâm chích cường đại của Xuyên Vân Tiễn đã xuyên thủng trái tim hắn.</w:t>
      </w:r>
    </w:p>
    <w:p>
      <w:pPr>
        <w:pStyle w:val="BodyText"/>
      </w:pPr>
      <w:r>
        <w:t xml:space="preserve">- Có người đại náo Thông Thiên Phong.</w:t>
      </w:r>
    </w:p>
    <w:p>
      <w:pPr>
        <w:pStyle w:val="BodyText"/>
      </w:pPr>
      <w:r>
        <w:t xml:space="preserve">Trên Thông Thiên Phong đã vô cùng hỗn loạn, vô số đệ tử nhìn thấy mũi tên của Âu Dương giết chết Vân Phi trong nháy mắt. Bọn họ cũng không xuất thủ, bởi vì trên Thông Thiên Phong không cho phép đệ tử lén động thủ, bất cứ ai động thủ trên Thông Thiên Phong đều sẽ bị tông chủ trừng phạt nghiêm khắc, đây là chuyện không hề nghi ngờ.</w:t>
      </w:r>
    </w:p>
    <w:p>
      <w:pPr>
        <w:pStyle w:val="BodyText"/>
      </w:pPr>
      <w:r>
        <w:t xml:space="preserve">Nhưng hiện giờ tên gia hoả xông đến đây không chỉ động võ, còn trực tiếp sát nhân trên Thông Thiên Phong, chuyện này quả thực là hoàn toàn coi thường tông quy, không đặt tông quy trong mắt.</w:t>
      </w:r>
    </w:p>
    <w:p>
      <w:pPr>
        <w:pStyle w:val="BodyText"/>
      </w:pPr>
      <w:r>
        <w:t xml:space="preserve">Vô số trưởng lão từ bốn phương tám hướng lao tới, bọn họ nhận được truyền báo của đệ tử đều thoáng giật mình. Dám ở Thông Thiên Phong sát nhân, đây rốt cuộc là cuồng nhân gì chứ.</w:t>
      </w:r>
    </w:p>
    <w:p>
      <w:pPr>
        <w:pStyle w:val="BodyText"/>
      </w:pPr>
      <w:r>
        <w:t xml:space="preserve">Thế nhưng khi bọn hắn đi tới trước đại điện Thông Thiên Phong, nhìn Âu Dương toàn thân huyết diễm thiêu đốt, tất cả đồng thời hít một ngụm lãnh khí, người khác không biết chuyện của Vân Vụ Phong, nhưng bọn hắn vẫn lý giải.</w:t>
      </w:r>
    </w:p>
    <w:p>
      <w:pPr>
        <w:pStyle w:val="BodyText"/>
      </w:pPr>
      <w:r>
        <w:t xml:space="preserve">- Âu Dương.</w:t>
      </w:r>
    </w:p>
    <w:p>
      <w:pPr>
        <w:pStyle w:val="BodyText"/>
      </w:pPr>
      <w:r>
        <w:t xml:space="preserve">Mễ Bản liếc mắt đã nhận ra Âu Dương, mấy ngày nay hắn vốn còn muốn đến Âm Vân Phong gặp vị Tu Phục Tông Sư trẻ tuổi Âu Dương, thương thảo chuyện một năm sau cùng đi tham gia đại hội, thế nhưng ai biết hai tháng sau gia hoả này lại đơn thương độc mã sát lên Thông Thiên Phong.</w:t>
      </w:r>
    </w:p>
    <w:p>
      <w:pPr>
        <w:pStyle w:val="Compact"/>
      </w:pPr>
      <w:r>
        <w:br w:type="textWrapping"/>
      </w:r>
      <w:r>
        <w:br w:type="textWrapping"/>
      </w:r>
    </w:p>
    <w:p>
      <w:pPr>
        <w:pStyle w:val="Heading2"/>
      </w:pPr>
      <w:bookmarkStart w:id="302" w:name="chương-294-295-hành-hạ-đến-chết"/>
      <w:bookmarkEnd w:id="302"/>
      <w:r>
        <w:t xml:space="preserve">280. Chương 294 + 295: Hành Hạ Đến Chết</w:t>
      </w:r>
    </w:p>
    <w:p>
      <w:pPr>
        <w:pStyle w:val="Compact"/>
      </w:pPr>
      <w:r>
        <w:br w:type="textWrapping"/>
      </w:r>
      <w:r>
        <w:br w:type="textWrapping"/>
      </w:r>
      <w:r>
        <w:t xml:space="preserve">Hơn nữa đáng sợ nhất chính là, hắn hoàn toàn không đặt tông quy trong mắt, mũi tên của hắn giết chết Vân Phi, thế nhưng lại đồng thời xúc phạm đến tông quy của Thông Thiên Phong. Mễ Bản bỗng chốc thấy trước mắt tối sầm, hắn hoài nghi một khắc sau Âu Dương có thể sẽ bị tông chủ gạt bỏ...</w:t>
      </w:r>
    </w:p>
    <w:p>
      <w:pPr>
        <w:pStyle w:val="BodyText"/>
      </w:pPr>
      <w:r>
        <w:t xml:space="preserve">- Âu Dương, là Âu Dương.</w:t>
      </w:r>
    </w:p>
    <w:p>
      <w:pPr>
        <w:pStyle w:val="BodyText"/>
      </w:pPr>
      <w:r>
        <w:t xml:space="preserve">Lý Vĩ bay lơ lửng trên đại điện, trận đồ xung quanh hắn chậm rãi chuyển động nâng hắn và Lam Thông lên nhìn Âu Dương.</w:t>
      </w:r>
    </w:p>
    <w:p>
      <w:pPr>
        <w:pStyle w:val="BodyText"/>
      </w:pPr>
      <w:r>
        <w:t xml:space="preserve">- Tiểu tử này thật ngông cuồng, cũng dám đại náo Thông Thiên Phong...</w:t>
      </w:r>
    </w:p>
    <w:p>
      <w:pPr>
        <w:pStyle w:val="BodyText"/>
      </w:pPr>
      <w:r>
        <w:t xml:space="preserve">Trong lòng Lam Thông chợt cuộn trào, nhưng đồng thời hắn cũng thấy lo lắng cho Âu Dương.</w:t>
      </w:r>
    </w:p>
    <w:p>
      <w:pPr>
        <w:pStyle w:val="BodyText"/>
      </w:pPr>
      <w:r>
        <w:t xml:space="preserve">- Bắt lấy hắn.</w:t>
      </w:r>
    </w:p>
    <w:p>
      <w:pPr>
        <w:pStyle w:val="BodyText"/>
      </w:pPr>
      <w:r>
        <w:t xml:space="preserve">Một gã trưởng lão kêu lên, định xông lên bắt Âu Dương, thế nhưng hắn lại phát hiện những trưởng lão xung quanh đều dùng một loại nhãn thần kỳ lạ quái dị nhìn hắn.</w:t>
      </w:r>
    </w:p>
    <w:p>
      <w:pPr>
        <w:pStyle w:val="BodyText"/>
      </w:pPr>
      <w:r>
        <w:t xml:space="preserve">- Vương Xuyên trưởng lão, ngươi chấp chưởng Hình Pháp Đường...</w:t>
      </w:r>
    </w:p>
    <w:p>
      <w:pPr>
        <w:pStyle w:val="BodyText"/>
      </w:pPr>
      <w:r>
        <w:t xml:space="preserve">Tên trưởng lão lên tiếng gọi Vương Xuyên trưởng lão.</w:t>
      </w:r>
    </w:p>
    <w:p>
      <w:pPr>
        <w:pStyle w:val="BodyText"/>
      </w:pPr>
      <w:r>
        <w:t xml:space="preserve">Vương Xuyên còn chưa lên tiếng, Mễ Bản đứng bên cạnh đã khẽ kéo hắn, nhẹ giọng nói:</w:t>
      </w:r>
    </w:p>
    <w:p>
      <w:pPr>
        <w:pStyle w:val="BodyText"/>
      </w:pPr>
      <w:r>
        <w:t xml:space="preserve">- Đừng đi vào con đường cũ của Kim Minh...</w:t>
      </w:r>
    </w:p>
    <w:p>
      <w:pPr>
        <w:pStyle w:val="BodyText"/>
      </w:pPr>
      <w:r>
        <w:t xml:space="preserve">Nghe Mễ Bản nói, sắc mặt Vương Xuyên đại biến, lập tức hắn nhớ tới cái chết của Kim Minh. Mặc dù chuyện đó đã qua đi mấy tháng, thế nhưng bọn hắn vẫn nhớ rõ.</w:t>
      </w:r>
    </w:p>
    <w:p>
      <w:pPr>
        <w:pStyle w:val="BodyText"/>
      </w:pPr>
      <w:r>
        <w:t xml:space="preserve">Bạch Hủ Minh vì bảo vệ đệ tử duy nhất của mình, không tiếc Chỉ Thủ Che Thiệt gạt bỏ sáu tòa sơn phong, phần khí phách này thật sự rung động mọi người.</w:t>
      </w:r>
    </w:p>
    <w:p>
      <w:pPr>
        <w:pStyle w:val="BodyText"/>
      </w:pPr>
      <w:r>
        <w:t xml:space="preserve">- Chờ tông chủ đến xử lý...</w:t>
      </w:r>
    </w:p>
    <w:p>
      <w:pPr>
        <w:pStyle w:val="BodyText"/>
      </w:pPr>
      <w:r>
        <w:t xml:space="preserve">Mễ Bản nhẹ giọng nói với Vương Xuyên, sau đó lôi kéo hắn về phía sau.</w:t>
      </w:r>
    </w:p>
    <w:p>
      <w:pPr>
        <w:pStyle w:val="BodyText"/>
      </w:pPr>
      <w:r>
        <w:t xml:space="preserve">Tất cả mọi người đang chờ đợi Lỗ Tu, còn bản thân Lỗ Tu lại đứng trong đại điện, không ra ngoài. Lúc này Lỗ Tu rất khổ não vì không biết xử lý Âu Dương như thế nào.</w:t>
      </w:r>
    </w:p>
    <w:p>
      <w:pPr>
        <w:pStyle w:val="BodyText"/>
      </w:pPr>
      <w:r>
        <w:t xml:space="preserve">Chưa nói đến thể diện của Bạch Hủ Minh, chỉ riêng việc Âu Dương là Tu Phục Tông Sư đã rất khó xử lý, một Tu Phục Tông Sư có vai trò cực kỳ trọng yếu đối với một tông phái, cho nên cho dù Bạch Hủ Minh không ra mặt, hôm nay Lỗ Tu tuyệt đối cũng sẽ không giết chết Âu Dương.</w:t>
      </w:r>
    </w:p>
    <w:p>
      <w:pPr>
        <w:pStyle w:val="BodyText"/>
      </w:pPr>
      <w:r>
        <w:t xml:space="preserve">Khi Lỗ Tu đang tự hỏi, một thanh âm đột nhiên bạo phát trên Thông Thiên Phong:</w:t>
      </w:r>
    </w:p>
    <w:p>
      <w:pPr>
        <w:pStyle w:val="BodyText"/>
      </w:pPr>
      <w:r>
        <w:t xml:space="preserve">- Giết đệ đệ của ta, hôm nay ta phải giết ngươi....</w:t>
      </w:r>
    </w:p>
    <w:p>
      <w:pPr>
        <w:pStyle w:val="BodyText"/>
      </w:pPr>
      <w:r>
        <w:t xml:space="preserve">Thanh âm này vang lên, Âu Dương cảm giác mình bỗng nhiên bị một luồng lực lượng cực lớn đánh lên người, toàn thân trực tiếp bay ngược ra phía sau.</w:t>
      </w:r>
    </w:p>
    <w:p>
      <w:pPr>
        <w:pStyle w:val="BodyText"/>
      </w:pPr>
      <w:r>
        <w:t xml:space="preserve">- Ầm...</w:t>
      </w:r>
    </w:p>
    <w:p>
      <w:pPr>
        <w:pStyle w:val="BodyText"/>
      </w:pPr>
      <w:r>
        <w:t xml:space="preserve">Hắn bị đánh bay lên mấy khối nham thạch sát biên giới Thông Thiên Phong, lúc này Âu Dương mới dừng lại, chỉ là lực tác động khiến hắn trực tiếp phun máu tươi.</w:t>
      </w:r>
    </w:p>
    <w:p>
      <w:pPr>
        <w:pStyle w:val="BodyText"/>
      </w:pPr>
      <w:r>
        <w:t xml:space="preserve">- Vân Kỳ.</w:t>
      </w:r>
    </w:p>
    <w:p>
      <w:pPr>
        <w:pStyle w:val="BodyText"/>
      </w:pPr>
      <w:r>
        <w:t xml:space="preserve">Nhìn người đột nhiên sát ra, có không ít người kêu lên, bọn họ đều biết rõ thân phận của người này. Ở Thông Thiên Phong, Vân Kỳ cũng không quá nổi danh, chỉ có điều đệ tử của Thông Thiên Phong không nhiều lắm, vì vậy cũng có nhiều người biết Vân Kỳ.</w:t>
      </w:r>
    </w:p>
    <w:p>
      <w:pPr>
        <w:pStyle w:val="BodyText"/>
      </w:pPr>
      <w:r>
        <w:t xml:space="preserve">Nghe thấy Vân Kỳ la lên Âu Dương đánh chết đệ đệ của hắn, nhất thời những người này đều minh bạch, thì ra người Âu Dương vừa giết chết chính là đệ đệ của Vân Kỳ, Vân Phi.</w:t>
      </w:r>
    </w:p>
    <w:p>
      <w:pPr>
        <w:pStyle w:val="BodyText"/>
      </w:pPr>
      <w:r>
        <w:t xml:space="preserve">- Thông Thiên Phong cấm võ, Vạn Tiên Sơn cấm sát, ngươi phạm vào hai điều tông quy, Vân Kỳ thay bản tọa chấp pháp...</w:t>
      </w:r>
    </w:p>
    <w:p>
      <w:pPr>
        <w:pStyle w:val="BodyText"/>
      </w:pPr>
      <w:r>
        <w:t xml:space="preserve">Một thanh âm từ trong đại điện phía xa bay tới, đây là thanh âm của Lỗ Tu. Khi nhìn thấy Vân Kỳ xuất hiện, Lỗ Tu thoáng vui mừng, vừa rồi hắn còn không biết nên xử lý như thế nào, trưởng lão bên ngoài không ai ngốc nghếch, không người nào muốn xông lên, bởi vì lực uy hiếp của Bạch Hủ Minh quá lớn.</w:t>
      </w:r>
    </w:p>
    <w:p>
      <w:pPr>
        <w:pStyle w:val="BodyText"/>
      </w:pPr>
      <w:r>
        <w:t xml:space="preserve">Hiện tại nửa đường sát ra một Vân Kỳ, Âu Dương kiên quyết không thể là đối thủ của Vân Kỳ, một khi sinh mệnh của Âu Dương gặp nguy, đến lúc đó Bạch Hủ Minh đứng ra bảo vệ Âu Dương, tất cả đều trở nên thuận lý.</w:t>
      </w:r>
    </w:p>
    <w:p>
      <w:pPr>
        <w:pStyle w:val="BodyText"/>
      </w:pPr>
      <w:r>
        <w:t xml:space="preserve">Sau khi thanh âm này vang lên, đám người trên Thông Thiên Phong đều kinh hãi. Mọi người vốn cho rằng Lỗ Tu sẽ tận tay xuất thủ bắt giữ Âu Dương, nhưng lúc này Lỗ Tu lại để Vân Kỳ xuất thủ, Vân Kỳ là Thánh Thể thất giai, cho dù Âu Dương có cuồng thế nào đi nữa, Thánh Thể nhất giai đối kháng Thánh Thể thất giai tuyệt đối sẽ chết.</w:t>
      </w:r>
    </w:p>
    <w:p>
      <w:pPr>
        <w:pStyle w:val="BodyText"/>
      </w:pPr>
      <w:r>
        <w:t xml:space="preserve">- Đa tạ tông chủ.</w:t>
      </w:r>
    </w:p>
    <w:p>
      <w:pPr>
        <w:pStyle w:val="BodyText"/>
      </w:pPr>
      <w:r>
        <w:t xml:space="preserve">Vân Kỳ cũng mặc kệ nhiều như vậy, đệ đệ bị người ta đánh chết trên Thông Thiên Phong, Vân Kỳ sớm đã lửa giận ngút trời, chỉ thấy yêu binh của hắn chợt lóe rồi nắm chặt trong tay, đây là một cái móc câu cổ quái, toàn thân móc câu màu đen, tản ra khí tức u ám kinh khủng.</w:t>
      </w:r>
    </w:p>
    <w:p>
      <w:pPr>
        <w:pStyle w:val="BodyText"/>
      </w:pPr>
      <w:r>
        <w:t xml:space="preserve">- Tông chủ...</w:t>
      </w:r>
    </w:p>
    <w:p>
      <w:pPr>
        <w:pStyle w:val="BodyText"/>
      </w:pPr>
      <w:r>
        <w:t xml:space="preserve">Mễ Bản nóng nảy, hắn không ngờ Lỗ Tu lại xử lý như vậy, nếu hôm nay Âu Dương bị Vân Kỳ giết chết, như vậy đại hội Tu Phục Sư ai sẽ đi tham gia...</w:t>
      </w:r>
    </w:p>
    <w:p>
      <w:pPr>
        <w:pStyle w:val="BodyText"/>
      </w:pPr>
      <w:r>
        <w:t xml:space="preserve">- Người sát nhân đương nhiên có ý niệm bị giết, sinh tử hôm nay còn phải xem tạo hóa.</w:t>
      </w:r>
    </w:p>
    <w:p>
      <w:pPr>
        <w:pStyle w:val="BodyText"/>
      </w:pPr>
      <w:r>
        <w:t xml:space="preserve">Lỗ Tu nói xong, toàn bộ cửa đại điện đều bị hắn phong kín.</w:t>
      </w:r>
    </w:p>
    <w:p>
      <w:pPr>
        <w:pStyle w:val="BodyText"/>
      </w:pPr>
      <w:r>
        <w:t xml:space="preserve">- Sư huynh, ta đã tận lực, chỉ là ta thật sự muốn nhìn xem tên đệ tử của huynh làm thế nào nghịch thiên, lấy nhất giai đối kháng thất giai.</w:t>
      </w:r>
    </w:p>
    <w:p>
      <w:pPr>
        <w:pStyle w:val="BodyText"/>
      </w:pPr>
      <w:r>
        <w:t xml:space="preserve">Lỗ Tu mỉm cười, sau đó bắt đầu quan sát động tĩnh bên ngoài.</w:t>
      </w:r>
    </w:p>
    <w:p>
      <w:pPr>
        <w:pStyle w:val="BodyText"/>
      </w:pPr>
      <w:r>
        <w:t xml:space="preserve">Nghe Lỗ Tu nói, nhìn Vân Kỳ, Âu Dương không nói nhiều, trực tiếp chui xuống đất bỏ chạy, thế nhưng lần này hắn đã tính sai, bởi vì trên Thông Thiên Phong sớm đã bị phong kín tất cả, đừng nói chui xuống đất, cho dù bay trên trời cũng không thể bay quá cao.</w:t>
      </w:r>
    </w:p>
    <w:p>
      <w:pPr>
        <w:pStyle w:val="BodyText"/>
      </w:pPr>
      <w:r>
        <w:t xml:space="preserve">Kinh biến này khiến Âu Dương thất sắc, toàn bộ thân thể Âu Dương phảng phất như bị một mũi tên bắn xuyên từ trước ra sau, nhất giai đối kháng thất giai, Âu Dương biết khó khăn này quả thực là nghịch thiên.</w:t>
      </w:r>
    </w:p>
    <w:p>
      <w:pPr>
        <w:pStyle w:val="BodyText"/>
      </w:pPr>
      <w:r>
        <w:t xml:space="preserve">- Ngươi không đi được.</w:t>
      </w:r>
    </w:p>
    <w:p>
      <w:pPr>
        <w:pStyle w:val="BodyText"/>
      </w:pPr>
      <w:r>
        <w:t xml:space="preserve">Vân Kỳ nổi giận gầm lên một tiếng, toàn thân lấy tốc độ nhanh hơn Âu Dương mấy lần cấp tốc đuổi theo Âu Dương, hôm nay nhận được đáp ứng của tông chủ, bất luận như thế nào hắn cũng phải tận tay giết chết hung thủ đã giết đệ đệ của mình trên Thông Thiên Phong.</w:t>
      </w:r>
    </w:p>
    <w:p>
      <w:pPr>
        <w:pStyle w:val="BodyText"/>
      </w:pPr>
      <w:r>
        <w:t xml:space="preserve">Hai đạo nhân ảnh, một người trốn một người đuổi. Thế nhưng tốc độ chạy trốn của Âu Dương căn bản không thể so sánh với tốc độ của Vân Kỳ, cho nên chỉ sau mười giây, Âu Dương cảm giác phía sau lưng mình xuất hiện một bóng người.</w:t>
      </w:r>
    </w:p>
    <w:p>
      <w:pPr>
        <w:pStyle w:val="BodyText"/>
      </w:pPr>
      <w:r>
        <w:t xml:space="preserve">- Né.</w:t>
      </w:r>
    </w:p>
    <w:p>
      <w:pPr>
        <w:pStyle w:val="BodyText"/>
      </w:pPr>
      <w:r>
        <w:t xml:space="preserve">Vào thời khắc cuối cùng bị móc câu của Vân Kỳ lao tới, Âu Dương rốt cuộc cũng sử xuất dự phán thuật. Tốc độ của Vân Kỳ rất nhanh, móc câu của hắn lại độc, nhưng mỗi lần móc câu của hắn lao đến cơ thể của Âu Dương lại không thể xúc phạm tới Âu Dương mảy may.</w:t>
      </w:r>
    </w:p>
    <w:p>
      <w:pPr>
        <w:pStyle w:val="BodyText"/>
      </w:pPr>
      <w:r>
        <w:t xml:space="preserve">- Là loại năng lực khiêu chiến phệ hồn.</w:t>
      </w:r>
    </w:p>
    <w:p>
      <w:pPr>
        <w:pStyle w:val="BodyText"/>
      </w:pPr>
      <w:r>
        <w:t xml:space="preserve">Nhìn thấy màn thần kỳ như vậy, toàn bộ Thông Thiên Phong đều bị loại vũ bộ xuất sắc mà Âu Dương sử dụng khi hành tẩu ở Sinh Tử Cảnh chinh phục.</w:t>
      </w:r>
    </w:p>
    <w:p>
      <w:pPr>
        <w:pStyle w:val="BodyText"/>
      </w:pPr>
      <w:r>
        <w:t xml:space="preserve">Yêu Cung Thủ Thánh Thể nhất giai đối mặt cận chiến với Thánh Thể thất giai lại có thể hoàn toàn né tránh tất cả công kích của Yêu Chiến Sĩ thất giai, loại vũ bộ sinh tử này thật sự quá hoa lệ.</w:t>
      </w:r>
    </w:p>
    <w:p>
      <w:pPr>
        <w:pStyle w:val="BodyText"/>
      </w:pPr>
      <w:r>
        <w:t xml:space="preserve">- Tên tiểu tử này thật đáng sợ....</w:t>
      </w:r>
    </w:p>
    <w:p>
      <w:pPr>
        <w:pStyle w:val="BodyText"/>
      </w:pPr>
      <w:r>
        <w:t xml:space="preserve">Mặc dù Mục Uyển được xưng tụng là người có cơ hội tiến vào Đại Đế nhất trong trăm năm cũng không thể không mở miệng tán thưởng một câu.</w:t>
      </w:r>
    </w:p>
    <w:p>
      <w:pPr>
        <w:pStyle w:val="BodyText"/>
      </w:pPr>
      <w:r>
        <w:t xml:space="preserve">- Hắn giống như có thể biết được điểm rơi công kích của Vân Kỳ, sau đó dựa vào loại vũ bộ này phán đoán thần kỳ, né tránh công kích trí mạng.</w:t>
      </w:r>
    </w:p>
    <w:p>
      <w:pPr>
        <w:pStyle w:val="BodyText"/>
      </w:pPr>
      <w:r>
        <w:t xml:space="preserve">Vương Xuyên trưởng lão ở bên cạnh Mục Uyển cũng gật đầu tán thưởng.</w:t>
      </w:r>
    </w:p>
    <w:p>
      <w:pPr>
        <w:pStyle w:val="BodyText"/>
      </w:pPr>
      <w:r>
        <w:t xml:space="preserve">- Không thể tưởng tượng..</w:t>
      </w:r>
    </w:p>
    <w:p>
      <w:pPr>
        <w:pStyle w:val="BodyText"/>
      </w:pPr>
      <w:r>
        <w:t xml:space="preserve">Không chỉ có các trưởng lão bên ngoài, cho dù là Lỗ Tu đang ở trong đại điện cũng không nhịn được mở miệng tán thưởng, nhưng Lỗ Tu lại biết, chỉ dựa vào chiêu thức ấy không thể đối kháng với một Yêu Chiến Sĩ Thánh Thể thất giai.</w:t>
      </w:r>
    </w:p>
    <w:p>
      <w:pPr>
        <w:pStyle w:val="BodyText"/>
      </w:pPr>
      <w:r>
        <w:t xml:space="preserve">Vân Kỳ không phải phệ hồn, yêu khí của hắn có thể bạo phát ra.</w:t>
      </w:r>
    </w:p>
    <w:p>
      <w:pPr>
        <w:pStyle w:val="BodyText"/>
      </w:pPr>
      <w:r>
        <w:t xml:space="preserve">Hình như để xác minh suy nghĩ của Lỗ Tu, sau khi Âu Dương vô số lần né tránh công kích tất sát của Vân Kỳ, xung quanh thân thể của Vân Kỳ bỗng nhiên tràn ngập vô số yêu khí, yêu khí ngưng tụ thành võng lưới, trong nháy mắt Âu Dương né tránh, chiếc lưới này trực tiếp bao phủ toàn thân hắn vào bên trong.</w:t>
      </w:r>
    </w:p>
    <w:p>
      <w:pPr>
        <w:pStyle w:val="BodyText"/>
      </w:pPr>
      <w:r>
        <w:t xml:space="preserve">- Phụt...</w:t>
      </w:r>
    </w:p>
    <w:p>
      <w:pPr>
        <w:pStyle w:val="BodyText"/>
      </w:pPr>
      <w:r>
        <w:t xml:space="preserve">Một thanh âm móc câu cắt thịt truyền đến, cho dù Âu Dương đã cảm giác được nguy hiểm, làm một số dự phán né tránh trong võng lưới, nhưng móc câu vẫn hung hăng cắm vào ngực hắn, một vết thương dài khoảng hai mươi thước xuất hiện trên ngực Âu Dương.</w:t>
      </w:r>
    </w:p>
    <w:p>
      <w:pPr>
        <w:pStyle w:val="BodyText"/>
      </w:pPr>
      <w:r>
        <w:t xml:space="preserve">- Âu Dương.</w:t>
      </w:r>
    </w:p>
    <w:p>
      <w:pPr>
        <w:pStyle w:val="BodyText"/>
      </w:pPr>
      <w:r>
        <w:t xml:space="preserve">Nhìn thấy Âu Dương bị thương, Lý Vĩ không kìm chế được, nếu tứ giai như hắn xuất thủ, tuyệt đối có thể đánh một trận với Vân Kỳ. Lúc này nhìn thấy huynh đệ nguy nan, Lý Vĩ làm gì còn quản cái gì là tông quy. Chỉ thấy hai tay Lý Vĩ mạnh mẽ đẩy tới, trận đồ khổng lồ cấu thành một bát quái trận đồ hai màu hắc bạch, trận đồ xoay tròn đánh tới hướng Vân Kỳ, còn toàn thân Lý Vĩ cũng đã bước ra trước một bước, chuẩn bị xuất thủ.</w:t>
      </w:r>
    </w:p>
    <w:p>
      <w:pPr>
        <w:pStyle w:val="BodyText"/>
      </w:pPr>
      <w:r>
        <w:t xml:space="preserve">- Hồ đồ...</w:t>
      </w:r>
    </w:p>
    <w:p>
      <w:pPr>
        <w:pStyle w:val="BodyText"/>
      </w:pPr>
      <w:r>
        <w:t xml:space="preserve">Mục Uyển nhìn thấy đệ tử của mình đột nhiên xuất thủ, nàng đưa tay ra, toàn thân Lý Vĩ trực tiếp bị nàng phong kín trong trận đồ của mình, mặc cho Lý Vĩ kêu gào thế nào, Mục Uyển cũng làm như không nhìn thấy.</w:t>
      </w:r>
    </w:p>
    <w:p>
      <w:pPr>
        <w:pStyle w:val="BodyText"/>
      </w:pPr>
      <w:r>
        <w:t xml:space="preserve">Mặc dù Lý Vĩ bị phong kín, nhưng trận đồ của Lý Vĩ vẫn bay ra ngoài, đây là một kích cực mạnh của hắn. Đối mặt với trận đồ bay tới, cho dù là Vân Kỳ cũng phải buông tha cơ hội chém giết Âu Dương, lăn người sang bên cạnh để né tránh tập kích của bát quái trận đồ.</w:t>
      </w:r>
    </w:p>
    <w:p>
      <w:pPr>
        <w:pStyle w:val="BodyText"/>
      </w:pPr>
      <w:r>
        <w:t xml:space="preserve">Âu Dương tiếp nhận cơ hội Lý Vĩ sáng tạo cho hắn, yêu khí bỗng nhiên bạo khai, cấu thành hỏa diễm huyết sắc thiêu cháy võng lưới, sau đó toàn thân điên cuồng lao ra xa.</w:t>
      </w:r>
    </w:p>
    <w:p>
      <w:pPr>
        <w:pStyle w:val="BodyText"/>
      </w:pPr>
      <w:r>
        <w:t xml:space="preserve">- Vô dụng, ngươi căn bản trốn không thoát.</w:t>
      </w:r>
    </w:p>
    <w:p>
      <w:pPr>
        <w:pStyle w:val="BodyText"/>
      </w:pPr>
      <w:r>
        <w:t xml:space="preserve">Vân Kỳ giống như một âm hồn không tiêu tan, hắn bám theo phía sau Âu Dương, móc câu không ngừng chớp động phía sau, mỗi lần yêu binh trong tay Vân Kỳ chớp động, trên người Âu Dương khẳng định sẽ có thêm vết thương rất lớn.</w:t>
      </w:r>
    </w:p>
    <w:p>
      <w:pPr>
        <w:pStyle w:val="BodyText"/>
      </w:pPr>
      <w:r>
        <w:t xml:space="preserve">Đây quả thật là hành hạ đến chết, Vân Kỳ thật sự muốn hành hạ Âu Dương đến chết, Thánh Thể thất giai công kích một Yêu Cung Thủ Thánh Thể nhất giai, đây hoàn toàn là hành hạ đến chết.</w:t>
      </w:r>
    </w:p>
    <w:p>
      <w:pPr>
        <w:pStyle w:val="BodyText"/>
      </w:pPr>
      <w:r>
        <w:t xml:space="preserve">Hai người một đuổi một chạy, trong nháy mắt đã chạy xa mười dặm. Lúc này Âu Dương đã hoàn toàn biến thành một huyết nhân. Trên người hắn chằng chịt vết thương.</w:t>
      </w:r>
    </w:p>
    <w:p>
      <w:pPr>
        <w:pStyle w:val="BodyText"/>
      </w:pPr>
      <w:r>
        <w:t xml:space="preserve">- Xong rồi...</w:t>
      </w:r>
    </w:p>
    <w:p>
      <w:pPr>
        <w:pStyle w:val="BodyText"/>
      </w:pPr>
      <w:r>
        <w:t xml:space="preserve">Lý Vĩ nhìn Âu Dương ở xa, trong lòng hắn lộ vẻ tuyệt vọng, nếu như Âu Dương bị giết chết ở đây, như vậy Lý Vĩ cảm thấy cho dù mình không tan vỡ cũng tuyệt đối cách tan vỡ không xa.</w:t>
      </w:r>
    </w:p>
    <w:p>
      <w:pPr>
        <w:pStyle w:val="BodyText"/>
      </w:pPr>
      <w:r>
        <w:t xml:space="preserve">- Sư phụ.... sư phụ..... ngươi cứu Âu Dương đi....ngươi cứu hắn...</w:t>
      </w:r>
    </w:p>
    <w:p>
      <w:pPr>
        <w:pStyle w:val="BodyText"/>
      </w:pPr>
      <w:r>
        <w:t xml:space="preserve">Lý Vĩ quay sang cầu xin Mục Uyển, nhưng trong mắt Mục Uyển cũng lộ vẻ kiên quyết, ở Vạn Tiên Sơn, ai dám cãi lại mệnh lệnh của Lỗ Tu?</w:t>
      </w:r>
    </w:p>
    <w:p>
      <w:pPr>
        <w:pStyle w:val="BodyText"/>
      </w:pPr>
      <w:r>
        <w:t xml:space="preserve">- Cứu?</w:t>
      </w:r>
    </w:p>
    <w:p>
      <w:pPr>
        <w:pStyle w:val="BodyText"/>
      </w:pPr>
      <w:r>
        <w:t xml:space="preserve">Mục Uyển nhìn đệ tử của mình nói:</w:t>
      </w:r>
    </w:p>
    <w:p>
      <w:pPr>
        <w:pStyle w:val="BodyText"/>
      </w:pPr>
      <w:r>
        <w:t xml:space="preserve">- Tông chủ không tự mình xuất thủ đã là nể mặt Thái thượng trưởng lão lắm rồi, nếu như Âu Dương có thể tự mình vượt qua, như vậy xem như kiếm lại một mạng, bằng không....</w:t>
      </w:r>
    </w:p>
    <w:p>
      <w:pPr>
        <w:pStyle w:val="BodyText"/>
      </w:pPr>
      <w:r>
        <w:t xml:space="preserve">Lam Thông rốt cuộc không nhịn được, mặc dù hắn chỉ có Thánh Thể nhị giai, cho dù xông lên cũng là chịu chết, thế nhưng lúc này hắn không thể mở mắt trừng trừng nhìn Âu Dương bị địch nhân hành hạ đến chết trước mắt mình.</w:t>
      </w:r>
    </w:p>
    <w:p>
      <w:pPr>
        <w:pStyle w:val="BodyText"/>
      </w:pPr>
      <w:r>
        <w:t xml:space="preserve">- Trở về.</w:t>
      </w:r>
    </w:p>
    <w:p>
      <w:pPr>
        <w:pStyle w:val="BodyText"/>
      </w:pPr>
      <w:r>
        <w:t xml:space="preserve">Lam Thông vừa mới bay lên đã bị Vương Xuyên từ trên trời lôi xuống, một tay Vương Xuyên đẩy Lam Thông vào trong trận đồ của Mục Uyển, phong kín hắn và Lý Vĩ trong trận đồ.</w:t>
      </w:r>
    </w:p>
    <w:p>
      <w:pPr>
        <w:pStyle w:val="BodyText"/>
      </w:pPr>
      <w:r>
        <w:t xml:space="preserve">- Ngươi không phải rất cuồng vọng sao? Giết người thì đền mạng, hôm nay ta nhất định phải để ngươi hưởng thụ sự sợ hãi của tử vong.</w:t>
      </w:r>
    </w:p>
    <w:p>
      <w:pPr>
        <w:pStyle w:val="BodyText"/>
      </w:pPr>
      <w:r>
        <w:t xml:space="preserve">Móc câu của Vân Kỳ không ngừng chớp động, còn toàn thân Âu Dương tựa hồ đã không còn tìm ra chỗ nào chưa dính máu.</w:t>
      </w:r>
    </w:p>
    <w:p>
      <w:pPr>
        <w:pStyle w:val="BodyText"/>
      </w:pPr>
      <w:r>
        <w:t xml:space="preserve">- Sư huynh, ngươi còn chưa ra tay sao...</w:t>
      </w:r>
    </w:p>
    <w:p>
      <w:pPr>
        <w:pStyle w:val="BodyText"/>
      </w:pPr>
      <w:r>
        <w:t xml:space="preserve">Lỗ Tu ở trong đại điện, nhìn Âu Dương tựa hồ sẽ phải chết, Lỗ Tu biết Bạch Hủ Minh tuyệt đối không thể để đệ tử của mình táng thân ở Thông Thiên Phong như vậy.</w:t>
      </w:r>
    </w:p>
    <w:p>
      <w:pPr>
        <w:pStyle w:val="BodyText"/>
      </w:pPr>
      <w:r>
        <w:t xml:space="preserve">- Chết chắc rồi...</w:t>
      </w:r>
    </w:p>
    <w:p>
      <w:pPr>
        <w:pStyle w:val="BodyText"/>
      </w:pPr>
      <w:r>
        <w:t xml:space="preserve">Toàn bộ đệ tử trên dưới của Thông Thiên Phong, không ai nghĩ Âu Dương có thể thoát chết trong tay Vân Kỳ.</w:t>
      </w:r>
    </w:p>
    <w:p>
      <w:pPr>
        <w:pStyle w:val="BodyText"/>
      </w:pPr>
      <w:r>
        <w:t xml:space="preserve">- Chưa chắc.....</w:t>
      </w:r>
    </w:p>
    <w:p>
      <w:pPr>
        <w:pStyle w:val="BodyText"/>
      </w:pPr>
      <w:r>
        <w:t xml:space="preserve">Mục Uyển nhìn dáng vẻ tuyệt vọng của đệ tử mình trong trận đồ, nàng rốt cuộc mở miệng nói:</w:t>
      </w:r>
    </w:p>
    <w:p>
      <w:pPr>
        <w:pStyle w:val="BodyText"/>
      </w:pPr>
      <w:r>
        <w:t xml:space="preserve">- Làm sao Chiến Đế có thể để đệ tử của mình bị giết như vậy, hắn nhất định sẽ ra tay.</w:t>
      </w:r>
    </w:p>
    <w:p>
      <w:pPr>
        <w:pStyle w:val="BodyText"/>
      </w:pPr>
      <w:r>
        <w:t xml:space="preserve">Những lời Mục Uyển vừa nói nhất thời khiến những người hầu như phán định Âu Dương chắc chắn sẽ chết đều sản sinh ra một tia chờ mong. Bọn họ muốn nhìn xem lần này Chiến Đế có lại dùng Chỉ Thủ Che Thiên giết chết người dám uy hiếp tính mạng của đệ tử hắn không?</w:t>
      </w:r>
    </w:p>
    <w:p>
      <w:pPr>
        <w:pStyle w:val="BodyText"/>
      </w:pPr>
      <w:r>
        <w:t xml:space="preserve">Trên Âm Vân Phong, Bạch Hủ Minh chắp hai tay sau lưng, hai mắt nhắm chặt, nhưng mọi việc trên Thông Thiên Phong, hắn lại rõ như lòng bàn tay, từ lúc ban đầu Âu Dương đánh chết Vân Phi, đến lúc Vân Kỳ truy sát Âu Dương. Sau đó Âu Dương lấy dự phán thuật biểu diễn cho mọi người xem làm thế nào nhất giai đối kháng với thất giai, cho đến bây giờ Âu Dương bị truy sát đến mức toàn thân đầy máu.</w:t>
      </w:r>
    </w:p>
    <w:p>
      <w:pPr>
        <w:pStyle w:val="BodyText"/>
      </w:pPr>
      <w:r>
        <w:t xml:space="preserve">Nhưng lần này Bạch Hủ Minh không lựa chọn xuất thủ, hắn giống như một pho tượng đứng yên ở đó.</w:t>
      </w:r>
    </w:p>
    <w:p>
      <w:pPr>
        <w:pStyle w:val="BodyText"/>
      </w:pPr>
      <w:r>
        <w:t xml:space="preserve">- Sức mạnh lớn lao nắm giữ trong tay chính mình, không phải lần nào cũng có người cứu ngươi, lần này chỉ có thể dựa vào bản thân ngươi, để ngươi tự nắm giữ hi vọng hồi sinh của mình.</w:t>
      </w:r>
    </w:p>
    <w:p>
      <w:pPr>
        <w:pStyle w:val="BodyText"/>
      </w:pPr>
      <w:r>
        <w:t xml:space="preserve">Bạch Hủ Minh nói xong, chậm bước về phía đại điện rách nát.</w:t>
      </w:r>
    </w:p>
    <w:p>
      <w:pPr>
        <w:pStyle w:val="BodyText"/>
      </w:pPr>
      <w:r>
        <w:t xml:space="preserve">Vô số người đều đang chờ mong Bạch Hủ Minh xuất hiện, nhưng lần này Bạch Hủ Minh đã định trước không xuất hiện, lần này phải để Âu Dương một mình chiến đấu, một mình đối mặt với Thánh Thể thất giai Vân Kỳ.</w:t>
      </w:r>
    </w:p>
    <w:p>
      <w:pPr>
        <w:pStyle w:val="BodyText"/>
      </w:pPr>
      <w:r>
        <w:t xml:space="preserve">Móc câu biến ảo huyễn ảnh chớp động, mỗi một lần huyễn ảnh chớp động đều lưu lại một vết thương trên người Âu Dương. Cùng với vết thương càng ngày càng nhiều, tốc độ của Âu Dương cũng bắt đầu chậm lại.</w:t>
      </w:r>
    </w:p>
    <w:p>
      <w:pPr>
        <w:pStyle w:val="BodyText"/>
      </w:pPr>
      <w:r>
        <w:t xml:space="preserve">- Chết đi.</w:t>
      </w:r>
    </w:p>
    <w:p>
      <w:pPr>
        <w:pStyle w:val="BodyText"/>
      </w:pPr>
      <w:r>
        <w:t xml:space="preserve">Vân Kỳ giống như chơi đủ rồi, hắn hét lớn một tiếng, toàn thân nhảy dựng lên, yêu binh trong tay chém thẳng xuống Âu Dương, lần này nếu như bổ trúng, chính là trực tiếp cắt Âu Dương thành hai nửa.</w:t>
      </w:r>
    </w:p>
    <w:p>
      <w:pPr>
        <w:pStyle w:val="BodyText"/>
      </w:pPr>
      <w:r>
        <w:t xml:space="preserve">Nhìn biểu hiện của Vân Kỳ, Mễ Bản bất giác nhắm mắt lại. Người có suy nghĩ giống như hắn đều lắc đầu thở dài, bọn họ đều nghĩ lần này Âu Dương nhất định sẽ chết.</w:t>
      </w:r>
    </w:p>
    <w:p>
      <w:pPr>
        <w:pStyle w:val="BodyText"/>
      </w:pPr>
      <w:r>
        <w:t xml:space="preserve">- Không giết được huynh đệ ta, Sinh Tử Cảnh không khốn chết được hắn, Cực Cảnh cũng không khốn chết được hắn, hiện tại Vân Kỳ cũng không giết được hắn.</w:t>
      </w:r>
    </w:p>
    <w:p>
      <w:pPr>
        <w:pStyle w:val="BodyText"/>
      </w:pPr>
      <w:r>
        <w:t xml:space="preserve">Lý Vĩ la lên, nhưng tiếng la của hắn vẫn vô lực như vậy.</w:t>
      </w:r>
    </w:p>
    <w:p>
      <w:pPr>
        <w:pStyle w:val="BodyText"/>
      </w:pPr>
      <w:r>
        <w:t xml:space="preserve">- Vù....</w:t>
      </w:r>
    </w:p>
    <w:p>
      <w:pPr>
        <w:pStyle w:val="BodyText"/>
      </w:pPr>
      <w:r>
        <w:t xml:space="preserve">Tiếng xé gió của yêu binh truyền đến, yêu binh của Vân Kỳ từ trên trời giáng xuống, móc câu trực tiếp chém Âu Dương thành hai nửa...</w:t>
      </w:r>
    </w:p>
    <w:p>
      <w:pPr>
        <w:pStyle w:val="BodyText"/>
      </w:pPr>
      <w:r>
        <w:t xml:space="preserve">- Hô...</w:t>
      </w:r>
    </w:p>
    <w:p>
      <w:pPr>
        <w:pStyle w:val="BodyText"/>
      </w:pPr>
      <w:r>
        <w:t xml:space="preserve">Một trận hấp khí truyền đến, nhưng cảnh tượng tiếp theo càng khiến bọn họ kinh hãi.</w:t>
      </w:r>
    </w:p>
    <w:p>
      <w:pPr>
        <w:pStyle w:val="BodyText"/>
      </w:pPr>
      <w:r>
        <w:t xml:space="preserve">Âu Dương bị bổ ra, không có máu tươi vẩy ra như bọn họ dự liệu, mà sau khi bị chém thành hai nửa, chậm rãi tiêu tán trong không khí.</w:t>
      </w:r>
    </w:p>
    <w:p>
      <w:pPr>
        <w:pStyle w:val="BodyText"/>
      </w:pPr>
      <w:r>
        <w:t xml:space="preserve">- Chuyện gì xảy ra.</w:t>
      </w:r>
    </w:p>
    <w:p>
      <w:pPr>
        <w:pStyle w:val="BodyText"/>
      </w:pPr>
      <w:r>
        <w:t xml:space="preserve">- Đó là huyễn ảnh.</w:t>
      </w:r>
    </w:p>
    <w:p>
      <w:pPr>
        <w:pStyle w:val="BodyText"/>
      </w:pPr>
      <w:r>
        <w:t xml:space="preserve">Các loại tiếng kêu truyền đến.</w:t>
      </w:r>
    </w:p>
    <w:p>
      <w:pPr>
        <w:pStyle w:val="BodyText"/>
      </w:pPr>
      <w:r>
        <w:t xml:space="preserve">- Hắn ở đó.</w:t>
      </w:r>
    </w:p>
    <w:p>
      <w:pPr>
        <w:pStyle w:val="BodyText"/>
      </w:pPr>
      <w:r>
        <w:t xml:space="preserve">Tiếp theo, phía trước trận đồ trận đồ của Thông Thiên Phong, quang mang chớp động, Âu Dương xuất hiện ở vị trí ban đầu của hắn, lúc này toàn thân Âu Dương đầy máu, nhưng trên mặt hắn vẫn tràn đầy chiến ý bất khuất.</w:t>
      </w:r>
    </w:p>
    <w:p>
      <w:pPr>
        <w:pStyle w:val="BodyText"/>
      </w:pPr>
      <w:r>
        <w:t xml:space="preserve">- Tiểu tử này dùng truyền tống ngọc phù tránh thoát một kiếp...</w:t>
      </w:r>
    </w:p>
    <w:p>
      <w:pPr>
        <w:pStyle w:val="BodyText"/>
      </w:pPr>
      <w:r>
        <w:t xml:space="preserve">Nhìn thấy màn này, tất cả mọi người đều minh bạch Âu Dương đã dùng cách gì để tránh thoát một kích tất sát này.</w:t>
      </w:r>
    </w:p>
    <w:p>
      <w:pPr>
        <w:pStyle w:val="Compact"/>
      </w:pPr>
      <w:r>
        <w:br w:type="textWrapping"/>
      </w:r>
      <w:r>
        <w:br w:type="textWrapping"/>
      </w:r>
    </w:p>
    <w:p>
      <w:pPr>
        <w:pStyle w:val="Heading2"/>
      </w:pPr>
      <w:bookmarkStart w:id="303" w:name="chương-296-yêu-đan-nghịch-thiên"/>
      <w:bookmarkEnd w:id="303"/>
      <w:r>
        <w:t xml:space="preserve">281. Chương 296 : Yêu Đan Nghịch Thiên</w:t>
      </w:r>
    </w:p>
    <w:p>
      <w:pPr>
        <w:pStyle w:val="Compact"/>
      </w:pPr>
      <w:r>
        <w:br w:type="textWrapping"/>
      </w:r>
      <w:r>
        <w:br w:type="textWrapping"/>
      </w:r>
      <w:r>
        <w:t xml:space="preserve">Mọi người nhìn Âu Dương toàn thân nhiễm huyết, đều đang suy nghĩ, tên gia hỏa này có thể xoay người bỏ chạy hay không. Thế nhưng lần này bọn họ đã đoán sai, Âu Dương căn bản không chạy trốn, hắn đứng trong trận đồ, hỏa diễm huyết sắc lại một lần nữa được nhen nhóm.</w:t>
      </w:r>
    </w:p>
    <w:p>
      <w:pPr>
        <w:pStyle w:val="BodyText"/>
      </w:pPr>
      <w:r>
        <w:t xml:space="preserve">- Hắn muốn chiến đấu.</w:t>
      </w:r>
    </w:p>
    <w:p>
      <w:pPr>
        <w:pStyle w:val="BodyText"/>
      </w:pPr>
      <w:r>
        <w:t xml:space="preserve">Nhìn huyết diễm ngút trời, tất cả mọi người đều minh bạch sựđiên cuồng của Âu Dương, bị truy sát như vậy, tựa hồ rơi vào cục diện chắc chắn phải chết, hắn vẫn muốn chiến đấu. Lúc này bao gồm cả Lỗ Tu đều cho rằng tiểu tử này nhất định điên rồi.</w:t>
      </w:r>
    </w:p>
    <w:p>
      <w:pPr>
        <w:pStyle w:val="BodyText"/>
      </w:pPr>
      <w:r>
        <w:t xml:space="preserve">- Chưa có người nào khiến ta bị thương mà không phải trả giá, hôm nay ngươi phải dùng tính mạng của mình để trả cho ta.</w:t>
      </w:r>
    </w:p>
    <w:p>
      <w:pPr>
        <w:pStyle w:val="BodyText"/>
      </w:pPr>
      <w:r>
        <w:t xml:space="preserve">Âu Dương rống giận, huyết diễm phảng phất như một phong bạo điên cuồng chuyển động xung quanh người hắn, khi huyết diễm bạo phát, Âu Dương lấy từ trong vòng tay ra mười hai mũi tên màu đen.</w:t>
      </w:r>
    </w:p>
    <w:p>
      <w:pPr>
        <w:pStyle w:val="BodyText"/>
      </w:pPr>
      <w:r>
        <w:t xml:space="preserve">Những mũi tên này vô cùng nhỏ, nhưng khi mười hai mũi tên đồng thời được cầm trong tay, sát ý đáng sợ trên mũi tên truyền khắp toàn bộ Thông Thiên Phong.</w:t>
      </w:r>
    </w:p>
    <w:p>
      <w:pPr>
        <w:pStyle w:val="BodyText"/>
      </w:pPr>
      <w:r>
        <w:t xml:space="preserve">- Đây là Đô Thiên Thập Nhị Thần Sát Tiễn.</w:t>
      </w:r>
    </w:p>
    <w:p>
      <w:pPr>
        <w:pStyle w:val="BodyText"/>
      </w:pPr>
      <w:r>
        <w:t xml:space="preserve">Lỗ Tu liếc mắt đã nhận ra thân phận của mười hai mũi tên này, mười hai mũi tên này chính là mười hai mũi tên Bạch Hủ Minh tru sát mười hai gã cường giả, lấy linh hồn để chế tạo thành.</w:t>
      </w:r>
    </w:p>
    <w:p>
      <w:pPr>
        <w:pStyle w:val="BodyText"/>
      </w:pPr>
      <w:r>
        <w:t xml:space="preserve">Bắn riêng lẻ mười hai mũi tên này thì chúng đều là phế vật, nhưng Thập Nhị Thần Sát Tiễn đồng thời xuất hiện sẽ cấu thành Thập Nhị Thần Sát Tiễn trận. Đây là một sát trận đáng sợ có thể so sánh với sát trận viễn cổ.</w:t>
      </w:r>
    </w:p>
    <w:p>
      <w:pPr>
        <w:pStyle w:val="BodyText"/>
      </w:pPr>
      <w:r>
        <w:t xml:space="preserve">Lỗ Tu thật không ngờ, ngay cả Thập Nhị Sát Trận, Bạch Hủ Minh cũng truyền thụ cho đệ tử của hắn. Mà tiểu tử này chỉ mới là Thánh Thể nhất giai đã muốn đồng thời vận dụng mười hai mũi tên cấu thành sát trận, lẽ nào hắn không biết muốn điều động uy lực của sát trận ít nhất cũng cần Thánh Thể cửu giai hay sao?</w:t>
      </w:r>
    </w:p>
    <w:p>
      <w:pPr>
        <w:pStyle w:val="BodyText"/>
      </w:pPr>
      <w:r>
        <w:t xml:space="preserve">Đúng vậy, Âu Dương biết muốn điều động uy lực của sát trận phải cần Thánh Thể cửu giai, cho dù với yêu đan khác loại của hắn, chí ít cũng cần thất bát giai, nhưng lúc này hắn không còn lựa chọn, hắn cần phải nhen nhóm huyết sắc yêu đan của mình, tiêu hao lực lượng yêu đan tạo thành sát trận, vì mình ngăn cơn sóng dữ.</w:t>
      </w:r>
    </w:p>
    <w:p>
      <w:pPr>
        <w:pStyle w:val="BodyText"/>
      </w:pPr>
      <w:r>
        <w:t xml:space="preserve">Mười hai mũi tên bị Âu Dương nắm thành một bó, sau đó mắc lên dây cung, đồng thời khống chế mười hai mũi tên. Âu Dương từ trước đến nay chưa bao giờ làm qua chuyện này, từ khi có được Thập Nhị Sát Tiễn, Âu Dương nỗ lực luyện tập, nhưng trước đây hắn nhiều nhất chỉ có thểđồng thời khống chế mười mũi tên dựa theo ý mình cắm trận.</w:t>
      </w:r>
    </w:p>
    <w:p>
      <w:pPr>
        <w:pStyle w:val="BodyText"/>
      </w:pPr>
      <w:r>
        <w:t xml:space="preserve">Thế nhưng lúc này Âu Dương đã bạo phát. Hôm nay hắn muốn nói cho mọi người biết, quy tắc gì đó đều phải bịđánh vỡ, hắn chính là người kết thúc quy tắc.</w:t>
      </w:r>
    </w:p>
    <w:p>
      <w:pPr>
        <w:pStyle w:val="BodyText"/>
      </w:pPr>
      <w:r>
        <w:t xml:space="preserve">- Ông...</w:t>
      </w:r>
    </w:p>
    <w:p>
      <w:pPr>
        <w:pStyle w:val="BodyText"/>
      </w:pPr>
      <w:r>
        <w:t xml:space="preserve">Giật dây cung, lúc này Thứ Kiêu Cung phảng phất có thể cảm thụ được sát ý kinh thiên của chủ nhân, toàn bộ thân cung không ngừng lưu chuyển huyết quang.</w:t>
      </w:r>
    </w:p>
    <w:p>
      <w:pPr>
        <w:pStyle w:val="BodyText"/>
      </w:pPr>
      <w:r>
        <w:t xml:space="preserve">Nhìn Vân Kỳ từ hơn mười dặm chạy vội về phía này, Âu Dương buông lỏng dây cung trong tay, Đô Thiên Thập Nhị Thần Sát Tiễn lần đầu tiên từ trên Thứ Kiêu Cung bay ra, mũi tên này không chỉ mang theo sát ý, đồng dạng còn mang theo yêu khí toàn thân của Âu Dương.</w:t>
      </w:r>
    </w:p>
    <w:p>
      <w:pPr>
        <w:pStyle w:val="BodyText"/>
      </w:pPr>
      <w:r>
        <w:t xml:space="preserve">Sau khi mũi tên bắn ra, bản thân Âu Dương có thể cảm giác được yêu đan của mình giống như bị hoàn toàn rút sạch, loại cảm giác vô lực này khiến hắn một lần nữa cảm nhận được cảm giác một người người bình thường.</w:t>
      </w:r>
    </w:p>
    <w:p>
      <w:pPr>
        <w:pStyle w:val="BodyText"/>
      </w:pPr>
      <w:r>
        <w:t xml:space="preserve">- Sát sát sát sát...</w:t>
      </w:r>
    </w:p>
    <w:p>
      <w:pPr>
        <w:pStyle w:val="BodyText"/>
      </w:pPr>
      <w:r>
        <w:t xml:space="preserve">Mười hai chữ sát cùng với mười hai mũi Đô Thiên Thần Sát Tiễn đồng thời rung động, mười hai mũi tên phân tán, lấy một loại hiệu quả gần như nghệ thuật đồng thời chạy đến bên người Vân Kỳ.</w:t>
      </w:r>
    </w:p>
    <w:p>
      <w:pPr>
        <w:pStyle w:val="BodyText"/>
      </w:pPr>
      <w:r>
        <w:t xml:space="preserve">Dự phán vị trí của Vân Kỳ, đồng thời khống chếđiểm rơi của mười hai mũi tên, đây là cực hạn của Âu Dương sau Thánh Thể, trong khoảnh khắc mũi tên rơi xuống, sát trận lần đầu tiên được Âu Dương bố trí hoàn thành, Âu Dương biết, cái này còn chưa phải kết thúc, bởi vì tiếp theo hắn còn phải rung động yêu đan phóng xuất lực lượng để kích hoạt sát trận này.</w:t>
      </w:r>
    </w:p>
    <w:p>
      <w:pPr>
        <w:pStyle w:val="BodyText"/>
      </w:pPr>
      <w:r>
        <w:t xml:space="preserve">- Sát.</w:t>
      </w:r>
    </w:p>
    <w:p>
      <w:pPr>
        <w:pStyle w:val="BodyText"/>
      </w:pPr>
      <w:r>
        <w:t xml:space="preserve">Âu Dương như quên tất cả, lúc này hủy diệt ý chí giống như đã lây nhiễm toàn bộ cơ thể hắn, lúc này Âu Dương điên cuồng trực tiếp rung động yêu đan, như muốn rút ra tia lực lượng duy trì yêu đan cuối cùng.</w:t>
      </w:r>
    </w:p>
    <w:p>
      <w:pPr>
        <w:pStyle w:val="BodyText"/>
      </w:pPr>
      <w:r>
        <w:t xml:space="preserve">- Ông...</w:t>
      </w:r>
    </w:p>
    <w:p>
      <w:pPr>
        <w:pStyle w:val="BodyText"/>
      </w:pPr>
      <w:r>
        <w:t xml:space="preserve">Yêu đan lực bay ra, yêu đan của Âu Dương bắt đầu nghiền nát. Thế nhưng ông trời sẽ không để chủ nhân của tứ phương chiến kỳ bị nghiền nát như vậy. Trong giây phút yêu đan sắp sửa nghiền nát, tứ phương chiến kỳ cuối cùng phát huy ra năng lực hộ chủ của mình. Tứ phương chiến kỳ từ bốn vị trí đồng thời phóng xuất ra một trận viễn cổ lực, truyền vào trong yêu đan, có lẽ muốn dựa vào luồng lực lượng này để ổn định yêu đan sắp sửa bị nghiền nát.</w:t>
      </w:r>
    </w:p>
    <w:p>
      <w:pPr>
        <w:pStyle w:val="BodyText"/>
      </w:pPr>
      <w:r>
        <w:t xml:space="preserve">Thần Sát Tiễn trận căn bản không phải thứ Âu Dương có thể sử dụng trong giai đoạn này, hắn làm như vậy hoàn toàn là liều chết, nếu như không phải có tứ phương chiến kỳ, lần này sợ rằng yêu đan của hắn chỉ có thể bị nghiền nát, cho dù không chết cũng trở thành phế nhân.</w:t>
      </w:r>
    </w:p>
    <w:p>
      <w:pPr>
        <w:pStyle w:val="BodyText"/>
      </w:pPr>
      <w:r>
        <w:t xml:space="preserve">Tất cả chuyện này đều phát sinh trong thân thể Âu Dương, không có bất cứ ai nhìn thấy, mọi người chỉ chú ý đến Đô Thiên Thập Nhị Thần Sát Tiễn Trận được bố trí hoàn thành và khởi động.</w:t>
      </w:r>
    </w:p>
    <w:p>
      <w:pPr>
        <w:pStyle w:val="BodyText"/>
      </w:pPr>
      <w:r>
        <w:t xml:space="preserve">- Ù ù...</w:t>
      </w:r>
    </w:p>
    <w:p>
      <w:pPr>
        <w:pStyle w:val="BodyText"/>
      </w:pPr>
      <w:r>
        <w:t xml:space="preserve">Tiếng gầm gừ từ xa truyền đến, lúc này mười hai mũi tên màu đen biến thành mười hai ác ma kinh khủng, khi bọn chúng sống lại, bắt đầu nghiền nát tất cảđịch nhân trong sát trận.</w:t>
      </w:r>
    </w:p>
    <w:p>
      <w:pPr>
        <w:pStyle w:val="BodyText"/>
      </w:pPr>
      <w:r>
        <w:t xml:space="preserve">- Kia là cái gì... Kia là trận đồ gì...</w:t>
      </w:r>
    </w:p>
    <w:p>
      <w:pPr>
        <w:pStyle w:val="BodyText"/>
      </w:pPr>
      <w:r>
        <w:t xml:space="preserve">Người đứng bên cạnh Mục Uyển đều kinh hãi mở to hai mắt nhìn thần sát từ xa chạy tới.</w:t>
      </w:r>
    </w:p>
    <w:p>
      <w:pPr>
        <w:pStyle w:val="BodyText"/>
      </w:pPr>
      <w:r>
        <w:t xml:space="preserve">- Đô Thiên Thập Nhị Thần Sát đại trận, làm sao một Thánh Thể nhất giai như hắn có thể dẫn động Thập Nhị Thần Sát, cho dù chỉ là thần sát đại trận nửa thành...</w:t>
      </w:r>
    </w:p>
    <w:p>
      <w:pPr>
        <w:pStyle w:val="BodyText"/>
      </w:pPr>
      <w:r>
        <w:t xml:space="preserve">Mục Uyển đưa mắt nhìn thần sát trận ở xa, lúc này đầu óc nàng có chút hỗn loạn, Âu Dương lại một lần nữa phá vỡ nhận thức của mọi người.</w:t>
      </w:r>
    </w:p>
    <w:p>
      <w:pPr>
        <w:pStyle w:val="BodyText"/>
      </w:pPr>
      <w:r>
        <w:t xml:space="preserve">- Sát.</w:t>
      </w:r>
    </w:p>
    <w:p>
      <w:pPr>
        <w:pStyle w:val="BodyText"/>
      </w:pPr>
      <w:r>
        <w:t xml:space="preserve">Âu Dương thốt ra một chữ "Sát", thập nhị thần sát đều đứng dậy, mỗi mũi tên đều cao chừng trăm mét, sát trận do mười hai mũi tên tổ thành đủ để chu sát bất cứ cường giả nào dưới Pháp Thân. Mặc dù Vân Kỳ là Thánh Thể thất giai, nhưng hắn vẫn không thể ngăn cản uy thếđáng sợ của thần sát.</w:t>
      </w:r>
    </w:p>
    <w:p>
      <w:pPr>
        <w:pStyle w:val="BodyText"/>
      </w:pPr>
      <w:r>
        <w:t xml:space="preserve">- Vô địch rồi, tiểu tử này vô địch rồi.</w:t>
      </w:r>
    </w:p>
    <w:p>
      <w:pPr>
        <w:pStyle w:val="BodyText"/>
      </w:pPr>
      <w:r>
        <w:t xml:space="preserve">Nhìn sát trận phía xa, vô số người cảm thán sự biến thái của Âu Dương.</w:t>
      </w:r>
    </w:p>
    <w:p>
      <w:pPr>
        <w:pStyle w:val="BodyText"/>
      </w:pPr>
      <w:r>
        <w:t xml:space="preserve">- Chưa chắc.</w:t>
      </w:r>
    </w:p>
    <w:p>
      <w:pPr>
        <w:pStyle w:val="BodyText"/>
      </w:pPr>
      <w:r>
        <w:t xml:space="preserve">Mục Uyển nhìn Âu Dương, nhẹ giọng nói:</w:t>
      </w:r>
    </w:p>
    <w:p>
      <w:pPr>
        <w:pStyle w:val="BodyText"/>
      </w:pPr>
      <w:r>
        <w:t xml:space="preserve">- Sát trận quả thật đáng sợ, thế nhưng lần này nhen nhóm tất cả yêu khí của mình, nói không chừng lúc này yêu đan trong thân thể hắn đã nghiền nát.</w:t>
      </w:r>
    </w:p>
    <w:p>
      <w:pPr>
        <w:pStyle w:val="BodyText"/>
      </w:pPr>
      <w:r>
        <w:t xml:space="preserve">Lấy sự nghiền nát của yêu đan đổi lấy sát trận kinh thiên, đây là một gia hỏa điên cuồng. Lúc này tất cả mọi người tựa hồ đều nghĩ như vậy.</w:t>
      </w:r>
    </w:p>
    <w:p>
      <w:pPr>
        <w:pStyle w:val="BodyText"/>
      </w:pPr>
      <w:r>
        <w:t xml:space="preserve">- Gào...</w:t>
      </w:r>
    </w:p>
    <w:p>
      <w:pPr>
        <w:pStyle w:val="BodyText"/>
      </w:pPr>
      <w:r>
        <w:t xml:space="preserve">Thập nhị thần sát vây quanh Vân Kỳ, mặc cho Vân Kỳ cố gắng lao ra như thế nào cũng không thể ngăn cản ý chí của thập nhị thần sát, thập nhị thần sát mang theo sát ý đến từ viễn cổ bắt đầu thôn phệ thân thể Vân Kỳ.</w:t>
      </w:r>
    </w:p>
    <w:p>
      <w:pPr>
        <w:pStyle w:val="BodyText"/>
      </w:pPr>
      <w:r>
        <w:t xml:space="preserve">- A...</w:t>
      </w:r>
    </w:p>
    <w:p>
      <w:pPr>
        <w:pStyle w:val="BodyText"/>
      </w:pPr>
      <w:r>
        <w:t xml:space="preserve">Thanh âm thống khổ không ngừng từ trong miệng Vân Kỳ truyền ra, nhưng không ai lựa chọn tiến lên. Lúc này cũng giống như vừa rồi hắn tru sát Âu Dương, chẳng qua hai người chỉ thay đổi vị trí mà thôi.</w:t>
      </w:r>
    </w:p>
    <w:p>
      <w:pPr>
        <w:pStyle w:val="BodyText"/>
      </w:pPr>
      <w:r>
        <w:t xml:space="preserve">- Sát</w:t>
      </w:r>
    </w:p>
    <w:p>
      <w:pPr>
        <w:pStyle w:val="BodyText"/>
      </w:pPr>
      <w:r>
        <w:t xml:space="preserve">Lại thêm một chữ "sát" bay ra, sát ý của Âu Dương giống như liên kết với thần sát, khi chữ "sát" vừa thoát ra khỏi miệng Âu Dương, thần sát đồng thời rít gào bao phủ Vân Kỳ, giữa thiên địa chỉ còn lại Vân Kỳ đang kêu lên thảm thiết trong thời khắc cuối cùng của sinh mệnh...</w:t>
      </w:r>
    </w:p>
    <w:p>
      <w:pPr>
        <w:pStyle w:val="Compact"/>
      </w:pPr>
      <w:r>
        <w:br w:type="textWrapping"/>
      </w:r>
      <w:r>
        <w:br w:type="textWrapping"/>
      </w:r>
    </w:p>
    <w:p>
      <w:pPr>
        <w:pStyle w:val="Heading2"/>
      </w:pPr>
      <w:bookmarkStart w:id="304" w:name="chương-297-bạch-hủ-minhngươi-thật-là-kiêu-ngạo-1"/>
      <w:bookmarkEnd w:id="304"/>
      <w:r>
        <w:t xml:space="preserve">282. Chương 297 : Bạch Hủ Minh,ngươi Thật Là Kiêu Ngạo (1)</w:t>
      </w:r>
    </w:p>
    <w:p>
      <w:pPr>
        <w:pStyle w:val="Compact"/>
      </w:pPr>
      <w:r>
        <w:br w:type="textWrapping"/>
      </w:r>
      <w:r>
        <w:br w:type="textWrapping"/>
      </w:r>
      <w:r>
        <w:t xml:space="preserve">- Phụt...</w:t>
      </w:r>
    </w:p>
    <w:p>
      <w:pPr>
        <w:pStyle w:val="BodyText"/>
      </w:pPr>
      <w:r>
        <w:t xml:space="preserve">Làm xong tất cả những chuyện này, Âu Dương cảm giác lực lượng toàn thân mình đều bị rút sạch, cộng thêm trước đó mất máu quá nhiều càng khiến hắn rơi vào suy kiệt, Âu Dương cuối cùng ngã xuống bất tỉnh trong trận đồ.</w:t>
      </w:r>
    </w:p>
    <w:p>
      <w:pPr>
        <w:pStyle w:val="BodyText"/>
      </w:pPr>
      <w:r>
        <w:t xml:space="preserve">Thập Nhị Thần Sát mất đi khống chế cũng không vì vậy mà tiêu tán, bọn chúng bắt đầu điên cuồng tàn phá tất cả xung quanh.</w:t>
      </w:r>
    </w:p>
    <w:p>
      <w:pPr>
        <w:pStyle w:val="BodyText"/>
      </w:pPr>
      <w:r>
        <w:t xml:space="preserve">- Vù...</w:t>
      </w:r>
    </w:p>
    <w:p>
      <w:pPr>
        <w:pStyle w:val="BodyText"/>
      </w:pPr>
      <w:r>
        <w:t xml:space="preserve">Một đạo kiếm quang từ trong đại điện bay ra, đây là một đạo kiếm quang bảy màu. Kiếm quang bảy màu bay ra mấy dặm, bỗng nhiên phân tán trở thành mười hai đạo kiếm quang, mười hai đạo kiếm quang đồng thời chém giết Thập Nhị Thần Sát đang mất khống chế.</w:t>
      </w:r>
    </w:p>
    <w:p>
      <w:pPr>
        <w:pStyle w:val="BodyText"/>
      </w:pPr>
      <w:r>
        <w:t xml:space="preserve">Đây là một kích tiện tay của Đại Đế, đây là kiếm quang của Lỗ Tu. Mặc dù kiếm quang của Lỗ Tu kém hơn Bạch Hủ Minh rất nhiều, thế nhưng chém giết mười hai thần sát này cũng dư dả.</w:t>
      </w:r>
    </w:p>
    <w:p>
      <w:pPr>
        <w:pStyle w:val="BodyText"/>
      </w:pPr>
      <w:r>
        <w:t xml:space="preserve">Mười hai thần sát bị mười hai đạo kiếm quang đồng thời chém giết, biến thành mười hai mũi tên Đô Thiên Thần Tiễn rơi trên mặt đất, đồng thời trong lúc mười hai thần sát bị chém giết, một phong bạo màu đen từ phía xa bay tới. Phong bạo màu đen kéo dài đến chân trời, nhìn thấy màn này, tất cả mọi người đều đoán được phong bạo màu đen này khẳng định có liên quan đến đại thủ màu đen thời gian trước.</w:t>
      </w:r>
    </w:p>
    <w:p>
      <w:pPr>
        <w:pStyle w:val="BodyText"/>
      </w:pPr>
      <w:r>
        <w:t xml:space="preserve">Phong bạo màu đen lan tràn rất nhanh, trong nháy mắt đã lan tràn toàn bộ Thông Thiên Phong. Nhìn thấy phong bạo màu đen, có người bất an, có người thậm chí kinh hãi. Bọn họ đều đang nghĩ, độc thủ đáng sợ loại bỏ sáu tòa sơn phong sẽ không xuất hiện trên Thông Thiên Phong chứ?</w:t>
      </w:r>
    </w:p>
    <w:p>
      <w:pPr>
        <w:pStyle w:val="BodyText"/>
      </w:pPr>
      <w:r>
        <w:t xml:space="preserve">Một phong bạo che vân giấu nhật, mọi người khẩn trương nhìn phong bạo thuộc về Chiến Đế, thế nhưng nghĩđến thân phận của Chiến Đế, bọn họ vẫn thoáng an tâm.</w:t>
      </w:r>
    </w:p>
    <w:p>
      <w:pPr>
        <w:pStyle w:val="BodyText"/>
      </w:pPr>
      <w:r>
        <w:t xml:space="preserve">Thông Thiên Phong chính là trung tâm linh nguyên của Vạn Tiên Sơn, cho dù Chiến Đếđiên cuồng thế nào đi nữa, tuyệt đối cũng không thể gạt bỏ Thông Thiên Phong.</w:t>
      </w:r>
    </w:p>
    <w:p>
      <w:pPr>
        <w:pStyle w:val="BodyText"/>
      </w:pPr>
      <w:r>
        <w:t xml:space="preserve">- Âu Dương xúc phạm tông quy, cấm đoán nửa năm, trấn áp ở Âm Vân Phong...</w:t>
      </w:r>
    </w:p>
    <w:p>
      <w:pPr>
        <w:pStyle w:val="BodyText"/>
      </w:pPr>
      <w:r>
        <w:t xml:space="preserve">Thanh âm của Lỗ Tu truyền ra khi phong bạo che khuất cả chân trời, nhưng nghiêm phạt này lại khiến mọi người lộ vẻ cười khổ.</w:t>
      </w:r>
    </w:p>
    <w:p>
      <w:pPr>
        <w:pStyle w:val="BodyText"/>
      </w:pPr>
      <w:r>
        <w:t xml:space="preserve">Đơn thương độc mã sát đến Thông Thiên Phong, trảm Vân Phi, vi phạm tông quy không được động võ và không được giết người của Vạn Tiên Sơn, sau đó lấy nghịch thiên lực thiêu đốt yêu đan, bố trí Đô Thiên Thập Nhị Thần Sát Tiễn trận tru sát Thánh Thể thất giai Vân Kỳ. Chiêu thức này của Âu Dương quả thực là kinh thiên động địa. Người đại náo Thông Thiên Phong như vậy lại chỉ bị cấm đoán nửa năm, cho dù toàn bộ Vạn Tiên Sơn đều biết Lỗ Tu và Bạch Hủ Minh là sư huynh đệ, nhưng thiên vị này thật sự không thể tưởng tượng.</w:t>
      </w:r>
    </w:p>
    <w:p>
      <w:pPr>
        <w:pStyle w:val="BodyText"/>
      </w:pPr>
      <w:r>
        <w:t xml:space="preserve">Nhưng lúc này phong bạo che lấp bầu trời, ai dám đứng ra mở miệng?</w:t>
      </w:r>
    </w:p>
    <w:p>
      <w:pPr>
        <w:pStyle w:val="BodyText"/>
      </w:pPr>
      <w:r>
        <w:t xml:space="preserve">- Âu Dương thân là Tu Phục Tông Sư, hiện bản tọa đặc biệt phê chuẩn Âu Dương vào Tu Phục Đường đảm nhiệm chức trưởng lão. .</w:t>
      </w:r>
    </w:p>
    <w:p>
      <w:pPr>
        <w:pStyle w:val="BodyText"/>
      </w:pPr>
      <w:r>
        <w:t xml:space="preserve">Thanh âm của Lỗ Tu lần thứ hai từ trong đại điện bay ra, nhưng lần này không phải là nghiêm phạt, mà là ban thưởng thật sự.</w:t>
      </w:r>
    </w:p>
    <w:p>
      <w:pPr>
        <w:pStyle w:val="BodyText"/>
      </w:pPr>
      <w:r>
        <w:t xml:space="preserve">Âu Dương nhập tông mới bao lâu? Nhưng khi nghe Lỗ Tu nói lại không ai có thểđứng ra phản đối, rất hiển nhiên bọn họ không có tư cách này. Âu Dương là dựa vào thân phận Tu Phục Tông Sư đường đường chính chính trở thành trưởng lão, người ta có tư cách này.</w:t>
      </w:r>
    </w:p>
    <w:p>
      <w:pPr>
        <w:pStyle w:val="BodyText"/>
      </w:pPr>
      <w:r>
        <w:t xml:space="preserve">Lỗ Tu đang ở trong đại điện, phong bạo lần này hắn cũng không khẩn trương, phong bạo lần này là Bạch Hủ Minh mang tới, nhưng dụng ý chỉ là muốn mang Âu Dương đi mà thôi.</w:t>
      </w:r>
    </w:p>
    <w:p>
      <w:pPr>
        <w:pStyle w:val="BodyText"/>
      </w:pPr>
      <w:r>
        <w:t xml:space="preserve">Nghiêm phạt của Lỗ Tu cũng không tính nghiêm phạt, sau đó lại đưa ra phần thưởng cũng là vì muốn nói cho Âu Dương biết. Kỳ thực cao tầng Vạn Tiên Sơn cũng không phải không biết ngươi, cũng không phải không xem trọng ngươi, chỉ có điều vị thần phía sau ngươi quá lớn, cao tầng muốn làm cái gì cũng phải suy nghĩđến đại thần phía sau ngươi.</w:t>
      </w:r>
    </w:p>
    <w:p>
      <w:pPr>
        <w:pStyle w:val="BodyText"/>
      </w:pPr>
      <w:r>
        <w:t xml:space="preserve">Trước kia khi Âu Dương tiến vào Tiếp Dẫn Thành, thám tử Vạn Tiên Sơn đã hỏi thăm ra chuyện trảm Linh Sử tiểu thế giới ở Thái Nhất Tông, nhưng cho dù thám tử Vạn Tiên Sơn có thủ đoạn cao minh thế nào chắc chắn cũng sẽ bỏ sót. Cao tầng Vạn Tiên Sơn vốn cho rằng Trận Đồ Sư đã là thu hoạch lớn nhất, nhưng Âu Dương thần bí lấy Yêu Cung Thủ quét ngang bát phương, sau đó Tu Phục Tông Sư phối hợp với chân thực chi nhãn càng khiến thân phận Tu Phục Tông Sư của hắn được đẩy lên tầm cao trước nay chưa từng có.</w:t>
      </w:r>
    </w:p>
    <w:p>
      <w:pPr>
        <w:pStyle w:val="BodyText"/>
      </w:pPr>
      <w:r>
        <w:t xml:space="preserve">Kinh hỉ lớn như vậy, hơn nữa còn là đệ tử sư huynh Bạch Hủ Minh đặc biệt bồi dưỡng. Theo Lỗ Tu thấy, cho dù Âu Dương không có tứ phương chiến kỳ, có sư huynh toàn lực bồi đắp, chắc chắn cũng đủ để bước vào Đại Đế.</w:t>
      </w:r>
    </w:p>
    <w:p>
      <w:pPr>
        <w:pStyle w:val="BodyText"/>
      </w:pPr>
      <w:r>
        <w:t xml:space="preserve">Âu Dương lợi hại đáng để Lỗ Tu làm như vậy. Hiện nay hạ thấp một ít tư thái, là đổi lấy một Đại Đế tương lai cho Vạn Tiên Sơn, chuyện này thật sựđáng giá.</w:t>
      </w:r>
    </w:p>
    <w:p>
      <w:pPr>
        <w:pStyle w:val="BodyText"/>
      </w:pPr>
      <w:r>
        <w:t xml:space="preserve">- Vù.</w:t>
      </w:r>
    </w:p>
    <w:p>
      <w:pPr>
        <w:pStyle w:val="BodyText"/>
      </w:pPr>
      <w:r>
        <w:t xml:space="preserve">Một phong bạo cuồn cuộn nổi lên cuốn Âu Dương và Đô Thiên Thần Sát Tiễn về phía xa.</w:t>
      </w:r>
    </w:p>
    <w:p>
      <w:pPr>
        <w:pStyle w:val="BodyText"/>
      </w:pPr>
      <w:r>
        <w:t xml:space="preserve">- Lưu Đô Thiên Thần Sát Tiễn lại. . .</w:t>
      </w:r>
    </w:p>
    <w:p>
      <w:pPr>
        <w:pStyle w:val="BodyText"/>
      </w:pPr>
      <w:r>
        <w:t xml:space="preserve">Một đạo kiếm quang bảy màu từ trong đại điện phá không bay ra, chém lên phong bạo, khiến phong bạo cuốn theo Đô Thiên Thần Sát Tiễn biến thành mảnh nhỏ, mười hai mũi tên Đô Thiên Thần Sát Tiễn rơi xuống mặt đất.</w:t>
      </w:r>
    </w:p>
    <w:p>
      <w:pPr>
        <w:pStyle w:val="BodyText"/>
      </w:pPr>
      <w:r>
        <w:t xml:space="preserve">Nhưng lúc này Bạch Hủ Minh cũng không để ý đến Thần Sát Tiễn nữa, nguyên nhân rất đơn giản, Âu Dương quá lớn mật. Vốn Bạch Hủ Minh cho rằng Âu Dương sẽ bố trí một Thần Sát trận cỡ nhỏ, triệu hồi ba bốn thần sát trong đó ra chiến đấu, nhưng hắn lại trực tiếp nhen nhóm yêu đan bố trí Đô Thiên Thập Nhị Thần Sát Tiễn trận.</w:t>
      </w:r>
    </w:p>
    <w:p>
      <w:pPr>
        <w:pStyle w:val="BodyText"/>
      </w:pPr>
      <w:r>
        <w:t xml:space="preserve">Lỗ Tu phải làm như vậy cũng vì sợ Âu Dương có lần đầu tiên sẽ có lần thứ hai. Một khi đạt đến giai tầng như hắn đều biết rất rõ, nếu như quá dựa vào Đô Thiên Thần Sát Tiễn, như vậy Âu Dương có thể từ từ biến thành một người rất dựa vào ngoại lực.</w:t>
      </w:r>
    </w:p>
    <w:p>
      <w:pPr>
        <w:pStyle w:val="BodyText"/>
      </w:pPr>
      <w:r>
        <w:t xml:space="preserve">- Hô. . .</w:t>
      </w:r>
    </w:p>
    <w:p>
      <w:pPr>
        <w:pStyle w:val="BodyText"/>
      </w:pPr>
      <w:r>
        <w:t xml:space="preserve">Mười hai mũi tên Đô Thiên Thần Sát Tiễn bị kiếm quang của Lỗ Tu cuốn bay vào trong đại điện. Lỗ Tu chẳng khác nào tịch thu tiễn trận của Âu Dương.</w:t>
      </w:r>
    </w:p>
    <w:p>
      <w:pPr>
        <w:pStyle w:val="BodyText"/>
      </w:pPr>
      <w:r>
        <w:t xml:space="preserve">Phong bạo tản đi, Thông Thiên Phong một lần nữa khôi phục sự yên lặng, nhưng bắt đầu từ lúc này ở Vạn Tiên Sơn tuyệt đối không có người nào không biết cái tên Âu Dương. Một cuồng nhân như vậy, dám đại náo Thông Thiên Phong, sau khi trảm hai người còn có thể trở thành trưởng lão, tương lai sau này sẽ như thế nào, mọi người đều không thể biết.</w:t>
      </w:r>
    </w:p>
    <w:p>
      <w:pPr>
        <w:pStyle w:val="BodyText"/>
      </w:pPr>
      <w:r>
        <w:t xml:space="preserve">- Ha ha ha, ta biết Âu Dương không thể bị giết chết được, xem đi, cho dù Vân Kỳ là Thánh Thể thất giai thì thế nào, Thần Sát Tiễn vừa ra không phải cũng bị diệt luôn tại chỗ.</w:t>
      </w:r>
    </w:p>
    <w:p>
      <w:pPr>
        <w:pStyle w:val="BodyText"/>
      </w:pPr>
      <w:r>
        <w:t xml:space="preserve">Lam Thông ôm vai Lý Vĩ, trên mặt hai người đều lộ vẻ vô cùng vui mừng.</w:t>
      </w:r>
    </w:p>
    <w:p>
      <w:pPr>
        <w:pStyle w:val="BodyText"/>
      </w:pPr>
      <w:r>
        <w:t xml:space="preserve">Nếu như nói bây giờ có người nào vui mừng như bọn họ, đó khẳng định là Mộc Xuân. Mộc Xuân nằm gai nếm mật mười năm, chờđợi mười năm, nhưng hắn không ngờ Âu Dương lại lấy tư thái như vậy phủ xuống Thông Thiên Phong, lấy thủ đoạn như vậy trở về Vạn Tiên Sơn, khiến Vạn Tiên Sơn chân chính biết đến cái tên Âu Dương.</w:t>
      </w:r>
    </w:p>
    <w:p>
      <w:pPr>
        <w:pStyle w:val="BodyText"/>
      </w:pPr>
      <w:r>
        <w:t xml:space="preserve">Cách đây không lâu, cái chết của Kim Minh cũng là Âu Dương gây nên, nhưng diễn viên chính lần đó là Bạch Hủ Minh. Danh tiếng của Bạch Hủ Minh lấn át tất cả, đương nhiên khiến người ta bỏ qua Âu Dương, thế nhưng lần này không còn ai bỏ qua tồn tại của Âu Dương.</w:t>
      </w:r>
    </w:p>
    <w:p>
      <w:pPr>
        <w:pStyle w:val="BodyText"/>
      </w:pPr>
      <w:r>
        <w:t xml:space="preserve">- Trưởng lão, tiểu tử này thành trưởng lão rồi.</w:t>
      </w:r>
    </w:p>
    <w:p>
      <w:pPr>
        <w:pStyle w:val="BodyText"/>
      </w:pPr>
      <w:r>
        <w:t xml:space="preserve">Lý Vĩ hài lòng mỉm cười.</w:t>
      </w:r>
    </w:p>
    <w:p>
      <w:pPr>
        <w:pStyle w:val="BodyText"/>
      </w:pPr>
      <w:r>
        <w:t xml:space="preserve">- Hiện tại đã biết, tiểu tử này đang ở Âm Vân Phong, chờ một thời gian nữa, chúng ta sẽ mang ngươi đến Âm Vân Phong để Âu Dương chữa trị kiếm linh cho ngươi.</w:t>
      </w:r>
    </w:p>
    <w:p>
      <w:pPr>
        <w:pStyle w:val="Compact"/>
      </w:pPr>
      <w:r>
        <w:br w:type="textWrapping"/>
      </w:r>
      <w:r>
        <w:br w:type="textWrapping"/>
      </w:r>
    </w:p>
    <w:p>
      <w:pPr>
        <w:pStyle w:val="Heading2"/>
      </w:pPr>
      <w:bookmarkStart w:id="305" w:name="chương-298-bạch-hủ-minhngươi-thật-là-kiêu-ngạo-2"/>
      <w:bookmarkEnd w:id="305"/>
      <w:r>
        <w:t xml:space="preserve">283. Chương 298 : Bạch Hủ Minh,ngươi Thật Là Kiêu Ngạo (2)</w:t>
      </w:r>
    </w:p>
    <w:p>
      <w:pPr>
        <w:pStyle w:val="Compact"/>
      </w:pPr>
      <w:r>
        <w:br w:type="textWrapping"/>
      </w:r>
      <w:r>
        <w:br w:type="textWrapping"/>
      </w:r>
      <w:r>
        <w:t xml:space="preserve">Lam Thông vỗ vai Mộc Xuân, hắn phát hiện sau khi Âu Dương rời đi, Mộc Xuân đã trở nên không còn giống với Mộc Xuân quét rác trước kia.</w:t>
      </w:r>
    </w:p>
    <w:p>
      <w:pPr>
        <w:pStyle w:val="BodyText"/>
      </w:pPr>
      <w:r>
        <w:t xml:space="preserve">Hiện tại Mộc Xuân đã khôi phục sức sống, trở nên tràn ngập hi vọng vào tương lai.</w:t>
      </w:r>
    </w:p>
    <w:p>
      <w:pPr>
        <w:pStyle w:val="BodyText"/>
      </w:pPr>
      <w:r>
        <w:t xml:space="preserve">- Người khác xem thường ngươi cũng không sao, chỉ cần ngươi không từ bỏ, chắc chắn sẽ có một ngày có thể chứng minh bản lĩnh của mình.</w:t>
      </w:r>
    </w:p>
    <w:p>
      <w:pPr>
        <w:pStyle w:val="BodyText"/>
      </w:pPr>
      <w:r>
        <w:t xml:space="preserve">Lý Vĩ nói với Mộc Xuân. . .</w:t>
      </w:r>
    </w:p>
    <w:p>
      <w:pPr>
        <w:pStyle w:val="BodyText"/>
      </w:pPr>
      <w:r>
        <w:t xml:space="preserve">Sau chuyện ở Thông Thiên Phong, tất cả mọi người ở Vạn Tiên Sơn đều biết đến cái tên Âu Dương, nhưng ở trên Âm Vân Phong, Âu Dương lại thực sự bị Bạch Hủ Minh cấm bế.</w:t>
      </w:r>
    </w:p>
    <w:p>
      <w:pPr>
        <w:pStyle w:val="BodyText"/>
      </w:pPr>
      <w:r>
        <w:t xml:space="preserve">- Sư phụ, đã bốn tháng rồi, ta hồi phục cũng gần như trước.</w:t>
      </w:r>
    </w:p>
    <w:p>
      <w:pPr>
        <w:pStyle w:val="BodyText"/>
      </w:pPr>
      <w:r>
        <w:t xml:space="preserve">Âu Dương vừa cầm linh đan vừa yên lặng nhìn Bạch Hủ Minh. Sau chuyện ở Thông Thiên Phong, hắn trực tiếp bịđưa đến đây, Âu Dương rất muốn biết Lăng Túc hiện tại như thế nào.</w:t>
      </w:r>
    </w:p>
    <w:p>
      <w:pPr>
        <w:pStyle w:val="BodyText"/>
      </w:pPr>
      <w:r>
        <w:t xml:space="preserve">- Ta đã giúp ngươi hỏi thăm, hắn rất thuận lợi, một thời gian nữa hắn sẽ tiến vào Thông Thiên Phong. Ngươi căn bản không cần lo lắng, hiện tại việc ngươi cần phải làm là khôi phục yêu đan của ngươi, sau đó khổ tu chữa trị thuật. Lúc này cách đại hội Tu Phục Sư chỉ còn nửa năm, nửa năm sau ta muốn thấy đệ tử của ta quét ngang tràng diện của đại hội Tu Phục Sư.</w:t>
      </w:r>
    </w:p>
    <w:p>
      <w:pPr>
        <w:pStyle w:val="BodyText"/>
      </w:pPr>
      <w:r>
        <w:t xml:space="preserve">Nhìn dáng vẻ, Bạch Hủ Minh xem ra không muốn thả Âu Dương xuống Âm Vân Phong, hắn dùng kiếm trận phong kín Âm Vân Phong, ngay cả Âu Dương có thể xem thường huyễn thuật, tuyệt đối cũng không thể xem thường kiếm trận đáng sợ của Bạch Hủ Minh.</w:t>
      </w:r>
    </w:p>
    <w:p>
      <w:pPr>
        <w:pStyle w:val="BodyText"/>
      </w:pPr>
      <w:r>
        <w:t xml:space="preserve">Âu Dương bất đắc dĩ lắc đầu, sau đó giống như giận dỗi, chui ra khỏi sơn mạch đến đỉnh núi Âm Vân Phong, buồn chán luyện tập Xuyên Vân Tiễn của mình.</w:t>
      </w:r>
    </w:p>
    <w:p>
      <w:pPr>
        <w:pStyle w:val="BodyText"/>
      </w:pPr>
      <w:r>
        <w:t xml:space="preserve">Trước kia giết chết Thánh Thể nhị giai Vân Phi khiến Âu Dương hầu như lập tức muốn đột phá đến Thánh Thể nhị giai, nhưng sau đó Âu Dương lấy Thần Sát Tiễn Trận giết chết Vân Kỳ lại bất ngờ phát hiện, Vân Kỳ bị thần sát thôn phệ lại không mang tới cho hắn bất cứ huyết lực nào.</w:t>
      </w:r>
    </w:p>
    <w:p>
      <w:pPr>
        <w:pStyle w:val="BodyText"/>
      </w:pPr>
      <w:r>
        <w:t xml:space="preserve">Sau khi biết được chuyện này, Âu Dương lại biết Thần Sát Tiễn đã bị Lỗ Tu tịch thu, hắn tuyệt đối không đau lòng.</w:t>
      </w:r>
    </w:p>
    <w:p>
      <w:pPr>
        <w:pStyle w:val="BodyText"/>
      </w:pPr>
      <w:r>
        <w:t xml:space="preserve">Thần Sát Tiễn Trận quả thật rất mạnh, nhưng tiêu hao quá lớn, nếu như không phải thời khắc cuối cùng, chiến kỳ giúp mình một tay, phỏng chừng yêu đan của mình có thểđã bị nghiền nát.</w:t>
      </w:r>
    </w:p>
    <w:p>
      <w:pPr>
        <w:pStyle w:val="BodyText"/>
      </w:pPr>
      <w:r>
        <w:t xml:space="preserve">Điều khiến Âu Dương cảm thấy hổ thẹn chính là, sau khi hắn giết một Thánh Thể thất giai vẫn không đạt được Thánh Thể nhị giai, đây đều là do Thần Sát Tiễn Trận tạo thành.</w:t>
      </w:r>
    </w:p>
    <w:p>
      <w:pPr>
        <w:pStyle w:val="BodyText"/>
      </w:pPr>
      <w:r>
        <w:t xml:space="preserve">Dựa vào ngoại lực tru sát địch nhân, chứ không phải dựa vào chính mình sát nhân, mình không thể thu được huyết lực. Loại hạn chế này cũng khiến Âu Dương minh bạch một điều then chốt, đó chính là mình không thể tiến vào lưu phái pháp bảo thần binh.</w:t>
      </w:r>
    </w:p>
    <w:p>
      <w:pPr>
        <w:pStyle w:val="BodyText"/>
      </w:pPr>
      <w:r>
        <w:t xml:space="preserve">- Vù. . .</w:t>
      </w:r>
    </w:p>
    <w:p>
      <w:pPr>
        <w:pStyle w:val="BodyText"/>
      </w:pPr>
      <w:r>
        <w:t xml:space="preserve">Tùy ý bắn ra một đạo Xuyên Vân Tiễn bay vào trong rừng rậm, bản thân Âu Dương cũng cảm thấy rất buồn chán. Hiện nay hắn đã thông hiểu đạo lí của Xuyên Vân Tiễn, muốn đề thăng chính là phải đề thăng về bản chất. Nhưng muốn đề thăng bản chất không phải dựa vào thời gian, mà là một chữ "Ngộ đạo".</w:t>
      </w:r>
    </w:p>
    <w:p>
      <w:pPr>
        <w:pStyle w:val="BodyText"/>
      </w:pPr>
      <w:r>
        <w:t xml:space="preserve">- Ai da. .</w:t>
      </w:r>
    </w:p>
    <w:p>
      <w:pPr>
        <w:pStyle w:val="BodyText"/>
      </w:pPr>
      <w:r>
        <w:t xml:space="preserve">Sau khi mũi tên Xuyên Vân Tiễn bay vào trong rừng rậm, một tiếng hét thảm từ trong rừng rậm truyền đến, tiếp theo lại nghe thấy thanh âm của một đứa trẻ cất lên:</w:t>
      </w:r>
    </w:p>
    <w:p>
      <w:pPr>
        <w:pStyle w:val="BodyText"/>
      </w:pPr>
      <w:r>
        <w:t xml:space="preserve">- Ta chỉđi vệ sinh ở Vạn Tiên Sơn, không ngờ lại có người dám xuất thủ với ta, không muốn lăn lộn nữa có phải không. . .</w:t>
      </w:r>
    </w:p>
    <w:p>
      <w:pPr>
        <w:pStyle w:val="BodyText"/>
      </w:pPr>
      <w:r>
        <w:t xml:space="preserve">Thanh âm vang lên, thu hút Âu Dương nhìn về phía rừng, chỉ thấy một tiểu oa nhi khoảng chừng bảy tám tuổi, toàn thân mặc tiểu chiến giáp màu xanh, dáng vẻ chẳng ra sao cả. Lúc này tiểu oa nhi đang tức giận chạy về phía hắn.</w:t>
      </w:r>
    </w:p>
    <w:p>
      <w:pPr>
        <w:pStyle w:val="BodyText"/>
      </w:pPr>
      <w:r>
        <w:t xml:space="preserve">- Quái lạ.</w:t>
      </w:r>
    </w:p>
    <w:p>
      <w:pPr>
        <w:pStyle w:val="BodyText"/>
      </w:pPr>
      <w:r>
        <w:t xml:space="preserve">Âu Dương cảm thấy có chút giật mình, một mũi tên tiện tay của mình làm sao có thể bắn ra một tiểu oa nhi chứ? Hơn nữa nơi này là Âm Vân Phong, phía dưới đã triệt để bị kiếm trận của Bạch Hủ Minh phong kín, tiểu oa nhi này tại sao lại từ phía dưới chạy lên ? Lẽ nào tiểu oa nhi này cũng là cường giả giống như Linh San.</w:t>
      </w:r>
    </w:p>
    <w:p>
      <w:pPr>
        <w:pStyle w:val="BodyText"/>
      </w:pPr>
      <w:r>
        <w:t xml:space="preserve">- Tiểu tặc.</w:t>
      </w:r>
    </w:p>
    <w:p>
      <w:pPr>
        <w:pStyle w:val="BodyText"/>
      </w:pPr>
      <w:r>
        <w:t xml:space="preserve">Trong khoảnh khắc tiểu oa nhi đã đi tới đỉnh núi, hắn đứng cách xa Âu Dương khoảng chừng hai trăm thước, vẻ mặt phẫn nộ nhìn Âu Dương nói:</w:t>
      </w:r>
    </w:p>
    <w:p>
      <w:pPr>
        <w:pStyle w:val="BodyText"/>
      </w:pPr>
      <w:r>
        <w:t xml:space="preserve">- Tiểu tặc, ngươi chán sống rồi đúng không, ở Âm Vân Phong, ngươi chính là người đầu tiên dám động thủ với Sơn Linh đại nhân ta. Ngươi có biết ở Vạn Tiên Sơn người không thể trêu chọc nhất chính là Sơn Linh đại nhân ta, ta rất hung tàn, rất hung tàn.</w:t>
      </w:r>
    </w:p>
    <w:p>
      <w:pPr>
        <w:pStyle w:val="BodyText"/>
      </w:pPr>
      <w:r>
        <w:t xml:space="preserve">Thanh âm non nớt của tiểu oa nhi khiến Âu Dương không nhịn được, bật cười.</w:t>
      </w:r>
    </w:p>
    <w:p>
      <w:pPr>
        <w:pStyle w:val="BodyText"/>
      </w:pPr>
      <w:r>
        <w:t xml:space="preserve">Nhưng tiếp theo thanh âm non nớt lại trở thành dáng vẻ ông cụ non:</w:t>
      </w:r>
    </w:p>
    <w:p>
      <w:pPr>
        <w:pStyle w:val="BodyText"/>
      </w:pPr>
      <w:r>
        <w:t xml:space="preserve">- Cười, ngươi cũng dám cười, xem ra Sơn Linh đại nhân ta không thu thập ngươi, ngươi không biết ca ca ta rốt cuộc hung tàn như thế nào.</w:t>
      </w:r>
    </w:p>
    <w:p>
      <w:pPr>
        <w:pStyle w:val="BodyText"/>
      </w:pPr>
      <w:r>
        <w:t xml:space="preserve">Tiểu oa nhi bị tiếng cười của Âu Dương làm cho rất phẫn nộ, hắn đưa tay lấy vũ khí của mình ở sau lưng, khi vũ khí này được lấy ra, Âu Dương cũng không nhịn được, bật cười như điên.</w:t>
      </w:r>
    </w:p>
    <w:p>
      <w:pPr>
        <w:pStyle w:val="BodyText"/>
      </w:pPr>
      <w:r>
        <w:t xml:space="preserve">Đấy là một hòn gạch màu xanh, tiểu oa nhi cứđể hòn gạch ra sau lưng mình. Lúc này nhìn thấy một tiểu oa nhi mặc áo giáp màu xanh, cầm trong tay hòn gạch, đứng ở đó với dáng vẻ lão tử thiên hạđệ nhất, Âu Dương thực sự không nhịn được cười.</w:t>
      </w:r>
    </w:p>
    <w:p>
      <w:pPr>
        <w:pStyle w:val="BodyText"/>
      </w:pPr>
      <w:r>
        <w:t xml:space="preserve">- Ồ? Trên người tiểu tử ngươi có viễn cổ lực? Trong thân thể ngươi cất giấu tứ phương chiến kỳ?</w:t>
      </w:r>
    </w:p>
    <w:p>
      <w:pPr>
        <w:pStyle w:val="BodyText"/>
      </w:pPr>
      <w:r>
        <w:t xml:space="preserve">Tiểu oa nhi cầm hòn gạch, nhưng lời nói tiếp theo của hắn lại khiến Âu Dương sắc mặt đại biến, cũng không dám khinh thường tiểu oa nhi tự xưng là Sơn Linh đại nhân này nữa.</w:t>
      </w:r>
    </w:p>
    <w:p>
      <w:pPr>
        <w:pStyle w:val="BodyText"/>
      </w:pPr>
      <w:r>
        <w:t xml:space="preserve">Bạch Hủ Minh từng nói, người có thể nhìn thấy Âu Dương sở hữu tứ phương chiến kỳ khẳng định đều là cường giả có cùng cấp bậc với hắn. Lúc này một đứa trẻ bảy tám tuổi lại có thể nhìn thấy mình có tứ phương chiến kỳ, lẽ nào tiểu oa nhi này cũng là cường giả có cùng cấp bậc với Bạch Hủ Minh?</w:t>
      </w:r>
    </w:p>
    <w:p>
      <w:pPr>
        <w:pStyle w:val="BodyText"/>
      </w:pPr>
      <w:r>
        <w:t xml:space="preserve">- Âu Dương. . .</w:t>
      </w:r>
    </w:p>
    <w:p>
      <w:pPr>
        <w:pStyle w:val="BodyText"/>
      </w:pPr>
      <w:r>
        <w:t xml:space="preserve">Ngay khi Âu Dương đang tự hỏi, Bạch Hủ Minh xuất quỷ nhập thần từ trong sơn mạch nhẹ nhàng đi ra. Sau khi hắn đi đến, nhìn thoáng qua tiểu oa nhi, sau đó trực tiếp bỏ qua tồn tại của hắn, lấy ra một lọ linh đan quay sang nói với Âu Dương:</w:t>
      </w:r>
    </w:p>
    <w:p>
      <w:pPr>
        <w:pStyle w:val="BodyText"/>
      </w:pPr>
      <w:r>
        <w:t xml:space="preserve">- Cái này có lẽ có hiệu quả với ngươi, thử xem.</w:t>
      </w:r>
    </w:p>
    <w:p>
      <w:pPr>
        <w:pStyle w:val="BodyText"/>
      </w:pPr>
      <w:r>
        <w:t xml:space="preserve">- Sư phụ. . . Hắn. . .</w:t>
      </w:r>
    </w:p>
    <w:p>
      <w:pPr>
        <w:pStyle w:val="BodyText"/>
      </w:pPr>
      <w:r>
        <w:t xml:space="preserve">Âu Dương chỉ tay về phía Sơn Linh tiếp tục nói:</w:t>
      </w:r>
    </w:p>
    <w:p>
      <w:pPr>
        <w:pStyle w:val="BodyText"/>
      </w:pPr>
      <w:r>
        <w:t xml:space="preserve">- Hắn biết tứ phương chiến kỳ. . .</w:t>
      </w:r>
    </w:p>
    <w:p>
      <w:pPr>
        <w:pStyle w:val="BodyText"/>
      </w:pPr>
      <w:r>
        <w:t xml:space="preserve">- Không cần để ý đến hắn, hắn sẽ không hại ngươi.</w:t>
      </w:r>
    </w:p>
    <w:p>
      <w:pPr>
        <w:pStyle w:val="BodyText"/>
      </w:pPr>
      <w:r>
        <w:t xml:space="preserve">Bạch Hủ Minh nhìn thoáng qua tiểu oa nhi tự xưng là Sơn Linh đại nhân, sau đó xoay người chuẩn bị tiến nhập sơn mạch.</w:t>
      </w:r>
    </w:p>
    <w:p>
      <w:pPr>
        <w:pStyle w:val="BodyText"/>
      </w:pPr>
      <w:r>
        <w:t xml:space="preserve">- Này. . . này. . . Bạch Hủ Minh ngươi thật là kiêu ngạo.</w:t>
      </w:r>
    </w:p>
    <w:p>
      <w:pPr>
        <w:pStyle w:val="BodyText"/>
      </w:pPr>
      <w:r>
        <w:t xml:space="preserve">Sơn Linh đại nhân bị tổn thương lòng tự trọng, lúc này trong lòng hắn cảm thấy mình bị vũ nhục sâu sắc. Bởi vì người ta căn bản không để ý đến hắn.</w:t>
      </w:r>
    </w:p>
    <w:p>
      <w:pPr>
        <w:pStyle w:val="BodyText"/>
      </w:pPr>
      <w:r>
        <w:t xml:space="preserve">- Bạch Hủ Minh ngươi thật là kiêu ngạo.</w:t>
      </w:r>
    </w:p>
    <w:p>
      <w:pPr>
        <w:pStyle w:val="BodyText"/>
      </w:pPr>
      <w:r>
        <w:t xml:space="preserve">Sơn Linh đại nhân rốt cuộc bạo phát, ném hòn gạch trong tay về phía Bạch Hủ Minh đang chuẩn bị rời khỏi.</w:t>
      </w:r>
    </w:p>
    <w:p>
      <w:pPr>
        <w:pStyle w:val="BodyText"/>
      </w:pPr>
      <w:r>
        <w:t xml:space="preserve">Một đạo kiếm linh màu đen từ trên người Bạch Hủ Minh bay ra, đâm vào hòn gạch đang bay tới, nhưng một kiếm này qua đi Âu Dương rốt cuộc cười không nổi.</w:t>
      </w:r>
    </w:p>
    <w:p>
      <w:pPr>
        <w:pStyle w:val="BodyText"/>
      </w:pPr>
      <w:r>
        <w:t xml:space="preserve">Âu Dương biết rõ Bạch Hủ Minh có cấp bậc gì, đây chính là một siêu cấp cuồng nhân chỉ dựa vào kiếm linh huyễn hóa ra độc thủ, ngoài trăm dặm cũng có thể một chưởng đập cho Đại Đế Cấp Lỗ Tu miệng phun máu tươi.</w:t>
      </w:r>
    </w:p>
    <w:p>
      <w:pPr>
        <w:pStyle w:val="BodyText"/>
      </w:pPr>
      <w:r>
        <w:t xml:space="preserve">Một đạo kiếm linh tùy ý của Bạch Hủ Minh tuyệt đối cũng hơn một kích của Đại Đế. Nhưng đạo kiếm linh màu đen của Bạch Hủ Minh oanh kích lên hòn gạch, hòn gạch lại hoàn toàn không có một chút tổn thương.</w:t>
      </w:r>
    </w:p>
    <w:p>
      <w:pPr>
        <w:pStyle w:val="BodyText"/>
      </w:pPr>
      <w:r>
        <w:t xml:space="preserve">Đạo kiếm linh này chỉ có thểđẩy bay hòn gạch ra ngoài.</w:t>
      </w:r>
    </w:p>
    <w:p>
      <w:pPr>
        <w:pStyle w:val="Compact"/>
      </w:pPr>
      <w:r>
        <w:br w:type="textWrapping"/>
      </w:r>
      <w:r>
        <w:br w:type="textWrapping"/>
      </w:r>
    </w:p>
    <w:p>
      <w:pPr>
        <w:pStyle w:val="Heading2"/>
      </w:pPr>
      <w:bookmarkStart w:id="306" w:name="chương-299-tiểu-nhạc"/>
      <w:bookmarkEnd w:id="306"/>
      <w:r>
        <w:t xml:space="preserve">284. Chương 299 : Tiểu Nhạc</w:t>
      </w:r>
    </w:p>
    <w:p>
      <w:pPr>
        <w:pStyle w:val="Compact"/>
      </w:pPr>
      <w:r>
        <w:br w:type="textWrapping"/>
      </w:r>
      <w:r>
        <w:br w:type="textWrapping"/>
      </w:r>
      <w:r>
        <w:t xml:space="preserve">Âu Dương đang nhớ lại vừa rồi tiểu oa nhi vừa liếc mắt đã nhìn ra mình sở hữu tứ phương chiến kỳ, thậm chí hoàn toàn không kiêng nể nói với Bạch Hủ Minh ngươi thật là kiêu ngạo, bỗng nhiên hắn cảm thấy sau lưng mình toàn là lãnh khí. . .</w:t>
      </w:r>
    </w:p>
    <w:p>
      <w:pPr>
        <w:pStyle w:val="BodyText"/>
      </w:pPr>
      <w:r>
        <w:t xml:space="preserve">Viên gạch bị kiếm linh bắn trở về, tiểu oa nhi bay lên trời, túm viên gạch vào trong tay, ở trên trời chỉ vào Bạch Hủ Minh mắng:</w:t>
      </w:r>
    </w:p>
    <w:p>
      <w:pPr>
        <w:pStyle w:val="BodyText"/>
      </w:pPr>
      <w:r>
        <w:t xml:space="preserve">- Bạch Hủ Minh, ngươi thật là kiêu ngạo . . .</w:t>
      </w:r>
    </w:p>
    <w:p>
      <w:pPr>
        <w:pStyle w:val="BodyText"/>
      </w:pPr>
      <w:r>
        <w:t xml:space="preserve">Đây là lần thứ ba hắn mắng Bạch Hủ Minh, Âu Dương ở bên cạnh thật sự không biết nói gì. Nhưng trên mặt Bạch Hủ Minh vẫn không hề có biểu tình phẫn nộ.</w:t>
      </w:r>
    </w:p>
    <w:p>
      <w:pPr>
        <w:pStyle w:val="BodyText"/>
      </w:pPr>
      <w:r>
        <w:t xml:space="preserve">Chiến đế Bạch Hủ Minh, toàn bộ Chân Linh Giới ai dám khẩu xuất cuồng ngôn với hắn? Theo Âu Dương biết, mấy trăm năm trước, thánh chủ của Lạc Đường thánh địa từng nhục mạ Bạch Hủ Minh, bị Bạch Hủ Minh từđông phương Lâm Hải cảnh đuổi tới Bắc Cương băng nguyên, đập cho tan xương nát thịt. Cho nên Âu Dương biết người dám mắng Bạch Hủ Minh sẽ có hậu quả gì.</w:t>
      </w:r>
    </w:p>
    <w:p>
      <w:pPr>
        <w:pStyle w:val="BodyText"/>
      </w:pPr>
      <w:r>
        <w:t xml:space="preserve">Hiện tại tiểu oa nhi này lại nhiều lần nhục mạ Bạch Hủ Minh, nhưng Bạch Hủ Minh cũng không nổi giận, còn mỉm cười nhìn tiểu oa nhi nói:</w:t>
      </w:r>
    </w:p>
    <w:p>
      <w:pPr>
        <w:pStyle w:val="BodyText"/>
      </w:pPr>
      <w:r>
        <w:t xml:space="preserve">- Sơn Linh đại nhân, ta cũng không có thời gian ở đây hồ đồ với ngươi. Nhưng ta nói cho ngươi biết, ngươi đoán không sai, trong người Âu Dương xác thực có tứ phương chiến kỳ, nếu như ngươi đi theo hắn, ngươi sẽ có rất nhiều chỗ tốt. . .</w:t>
      </w:r>
    </w:p>
    <w:p>
      <w:pPr>
        <w:pStyle w:val="BodyText"/>
      </w:pPr>
      <w:r>
        <w:t xml:space="preserve">Bạch Hủ Minh nói xong, cũng không quan tâm đến Âu Dương đang giật mình và tiểu oa nhi có vẻ đang suy nghĩ, xoay người đi vào trong sơn mạch.</w:t>
      </w:r>
    </w:p>
    <w:p>
      <w:pPr>
        <w:pStyle w:val="BodyText"/>
      </w:pPr>
      <w:r>
        <w:t xml:space="preserve">- Tứ phương chiến kỳ, viễn cổ Phi Tiên, tứđại ý chí, tiểu tặc, ngươi lĩnh ngộ được mấy loại?</w:t>
      </w:r>
    </w:p>
    <w:p>
      <w:pPr>
        <w:pStyle w:val="BodyText"/>
      </w:pPr>
      <w:r>
        <w:t xml:space="preserve">Tiểu oa nhi cầm viên gạch có thể chống đỡ một kiếm kinh thiên của Bạch Hủ Minh nhìn Âu Dương hỏi.</w:t>
      </w:r>
    </w:p>
    <w:p>
      <w:pPr>
        <w:pStyle w:val="BodyText"/>
      </w:pPr>
      <w:r>
        <w:t xml:space="preserve">Mặc dù tiểu oa nhi luôn miệng gọi Âu Dương là tiểu tặc, nhưng Âu Dương vẫn không tức giận, một tiểu gia hỏa có thểđứng ở vị trí đồng đẳng với Bạch Hủ Minh, quỷ biết hắn có phải là một lão quái vật nghìn năm hay không.</w:t>
      </w:r>
    </w:p>
    <w:p>
      <w:pPr>
        <w:pStyle w:val="BodyText"/>
      </w:pPr>
      <w:r>
        <w:t xml:space="preserve">- Đúng rồi. . .</w:t>
      </w:r>
    </w:p>
    <w:p>
      <w:pPr>
        <w:pStyle w:val="BodyText"/>
      </w:pPr>
      <w:r>
        <w:t xml:space="preserve">Từ trong sơn mạch bỗng nhiên bay ra thanh âm của Bạch Hủ Minh, Bạch Hủ Minh truyền âm nói:</w:t>
      </w:r>
    </w:p>
    <w:p>
      <w:pPr>
        <w:pStyle w:val="BodyText"/>
      </w:pPr>
      <w:r>
        <w:t xml:space="preserve">- Ta nhớ ngươi tên là Tiểu Nhạc, đừng có lúc nào cũng xưng là Sơn Linh nữa, thông tục lắm . . .</w:t>
      </w:r>
    </w:p>
    <w:p>
      <w:pPr>
        <w:pStyle w:val="BodyText"/>
      </w:pPr>
      <w:r>
        <w:t xml:space="preserve">Tiểu Nhạc trừng mắt về phía thanh âm phát ra, nhưng lúc này hứng thú của hắn đều đặt trên người Âu Dương. Tứ phương chiến kỳ, tứ phương ý chí, nếu như Âu Dương thực sự có thể lĩnh ngộ, như vậy Tiểu Nhạc thực sự có hứng thú đi theo Âu Dương.</w:t>
      </w:r>
    </w:p>
    <w:p>
      <w:pPr>
        <w:pStyle w:val="BodyText"/>
      </w:pPr>
      <w:r>
        <w:t xml:space="preserve">- Ta. . .</w:t>
      </w:r>
    </w:p>
    <w:p>
      <w:pPr>
        <w:pStyle w:val="BodyText"/>
      </w:pPr>
      <w:r>
        <w:t xml:space="preserve">- Có khí tức hủy diệt, bắt đầu lĩnh ngộ từ khí tức hủy diệt, rất có cá tính.</w:t>
      </w:r>
    </w:p>
    <w:p>
      <w:pPr>
        <w:pStyle w:val="BodyText"/>
      </w:pPr>
      <w:r>
        <w:t xml:space="preserve">Tiểu Nhạc không chờ Âu Dương trả lời, liền dò xét ra. Hắn vừa giả vờ thâm trầm gật đầu vừa tiếp tục nói:</w:t>
      </w:r>
    </w:p>
    <w:p>
      <w:pPr>
        <w:pStyle w:val="BodyText"/>
      </w:pPr>
      <w:r>
        <w:t xml:space="preserve">- Mặc dù chỉ chạm đến sát biên giới của hủy diệt, nhưng có tứ phương chiến kỳ trong người, ngươi cũng xem như bước vào hàng ngũ viễn cổ như ca ca....</w:t>
      </w:r>
    </w:p>
    <w:p>
      <w:pPr>
        <w:pStyle w:val="BodyText"/>
      </w:pPr>
      <w:r>
        <w:t xml:space="preserve">Nghe thấy những lời này, Âu Dương tựa hồ choáng váng. Bạch Hủ Minh vì che giấu tứ phương chiến kỳ không tiếc thủ đoạn gạt bỏ sáu tòa lục phong của Vạn Tiên Sơn, nhưng lúc này Bạch Hủ Minh lại hoàn toàn không có kiêng kỵ với Tiểu Nhạc, điều này làm cho Âu Dương cảm thấy tràn ngập hiếu kỳ với thân phận của Tiểu Nhạc.</w:t>
      </w:r>
    </w:p>
    <w:p>
      <w:pPr>
        <w:pStyle w:val="BodyText"/>
      </w:pPr>
      <w:r>
        <w:t xml:space="preserve">- Tiểu tặc, cho ngươi một cơ hội, nhận ta làm lão đại, ta sẽ che chở cho ngươi, thế nào hả?</w:t>
      </w:r>
    </w:p>
    <w:p>
      <w:pPr>
        <w:pStyle w:val="BodyText"/>
      </w:pPr>
      <w:r>
        <w:t xml:space="preserve">Tiểu Nhạc hoàn toàn không để ý Âu Dương nghĩ như thế nào, hắn ở bên cạnh vừa tự hỏi vừa tự trả lời.</w:t>
      </w:r>
    </w:p>
    <w:p>
      <w:pPr>
        <w:pStyle w:val="BodyText"/>
      </w:pPr>
      <w:r>
        <w:t xml:space="preserve">- Sao? Không vui? Ta nói cho ngươi biết, lão già Bạch Hủ Minh kia muốn nhận ta làm đại ca, ta còn chê hắn quá già, ngươi nên cảm thấy vui mừng mới phải.</w:t>
      </w:r>
    </w:p>
    <w:p>
      <w:pPr>
        <w:pStyle w:val="BodyText"/>
      </w:pPr>
      <w:r>
        <w:t xml:space="preserve">Tiểu Nhạc làm ra vẻ kỳ thực ta đây rất lợi hại. Nhưng hắn càng nói như vậy, ngược lại càng khiến Âu Dương cảm thấy hắn quá mức kiêu ngạo.</w:t>
      </w:r>
    </w:p>
    <w:p>
      <w:pPr>
        <w:pStyle w:val="BodyText"/>
      </w:pPr>
      <w:r>
        <w:t xml:space="preserve">Vốn Tiểu Nhạc muốn giao thủ với Bạch Hủ Minh để Âu Dương cảm thấy hắn là một cường giả uy chấn bát phương, nhưng hiện tại xem ra hắn hoàn toàn không có quan hệ với uy chấn bát phương.</w:t>
      </w:r>
    </w:p>
    <w:p>
      <w:pPr>
        <w:pStyle w:val="BodyText"/>
      </w:pPr>
      <w:r>
        <w:t xml:space="preserve">- Ngươi im lặng xem như đã đồng ý.</w:t>
      </w:r>
    </w:p>
    <w:p>
      <w:pPr>
        <w:pStyle w:val="BodyText"/>
      </w:pPr>
      <w:r>
        <w:t xml:space="preserve">Khuynh hướng tự kỷ của Tiểu Nhạc quả thật đã đạt được cảnh giới không thể tưởng tượng, loại tâm thái tự an ủi mình của hắn, từ trước đến nay Âu Dương chưa từng nhìn thấy.</w:t>
      </w:r>
    </w:p>
    <w:p>
      <w:pPr>
        <w:pStyle w:val="BodyText"/>
      </w:pPr>
      <w:r>
        <w:t xml:space="preserve">Cứ như vậy, dưới sự mơ hồ của Âu Dương, từđó về sau trên Âm Vân Phong, một thân ảnh bảy tám tuổi mặc áo giáp thanh sắc, phía sau đeo một viên gạch, hàng ngày không phải mắng chửi Bạch Hủ Minh thì cũng cường điệu hắn rất hung tàn rốt cuộc ngụ lại trên Âm Vân Phong.</w:t>
      </w:r>
    </w:p>
    <w:p>
      <w:pPr>
        <w:pStyle w:val="BodyText"/>
      </w:pPr>
      <w:r>
        <w:t xml:space="preserve">Trên Thông Thiên Phong, đám người Lý Vĩ và Lam Thông rất hài lòng, bởi vì hôm nay là một ngày đặc biệt. Sau mười năm, hôm nay rốt cuộc là ngày bọn họ gặp mặt Lăng Túc.</w:t>
      </w:r>
    </w:p>
    <w:p>
      <w:pPr>
        <w:pStyle w:val="BodyText"/>
      </w:pPr>
      <w:r>
        <w:t xml:space="preserve">Mặc dù Lăng Túc bị chèn ép ở Loan Quỳnh Phong mười năm, nhưng kim lân chính là kim lân, chỉ cần có một tia hi vọng, sẽ hóa thân thành rồng.</w:t>
      </w:r>
    </w:p>
    <w:p>
      <w:pPr>
        <w:pStyle w:val="BodyText"/>
      </w:pPr>
      <w:r>
        <w:t xml:space="preserve">Lăng Túc đứng trên Thông Thiên Phong, hắn biết tất cả chuyện này đều là vì huynh đệ Âu Dương của hắn. Để chém giết Vân Phi, Âu Dương không tiếc sát lên Thông Thiên Phong, chuyện này tất cả mọi người ở Vạn Tiên Sơn đều biết.</w:t>
      </w:r>
    </w:p>
    <w:p>
      <w:pPr>
        <w:pStyle w:val="BodyText"/>
      </w:pPr>
      <w:r>
        <w:t xml:space="preserve">Mà tất cảđều là vì Âu Dương muốn giúp Lăng Túc trút giận.</w:t>
      </w:r>
    </w:p>
    <w:p>
      <w:pPr>
        <w:pStyle w:val="BodyText"/>
      </w:pPr>
      <w:r>
        <w:t xml:space="preserve">Lăng Túc rất cảm động, hắn nguyện sẽ ghi tạc trong lòng.</w:t>
      </w:r>
    </w:p>
    <w:p>
      <w:pPr>
        <w:pStyle w:val="BodyText"/>
      </w:pPr>
      <w:r>
        <w:t xml:space="preserve">Huynh đệ là phải biết giúp nhau khi hoạn nạn. Không rời bỏ, không xa cách, đây là huynh đệ. Khi ngươi khó khăn nhất, không tiếc tất cả sức lực xuất đầu liều mạng vì ngươi, đây là huynh đệ.</w:t>
      </w:r>
    </w:p>
    <w:p>
      <w:pPr>
        <w:pStyle w:val="BodyText"/>
      </w:pPr>
      <w:r>
        <w:t xml:space="preserve">Lăng Túc lại một lần nữa cảm thấy may mắn vì trong cuộc đời hắn có thể quen biết Âu Dương, nhớ lại lần đầu tiên nhìn thấy Âu Dương, sự khiếp sợ Âu Dương mang lại cho hắn, lại nhìn thành tựu Âu Dương đạt được hiện giờ, Lăng Túc cảm khái vạn phần.</w:t>
      </w:r>
    </w:p>
    <w:p>
      <w:pPr>
        <w:pStyle w:val="BodyText"/>
      </w:pPr>
      <w:r>
        <w:t xml:space="preserve">- Có một ngày, khi ta trở thành Đại Đế chí cao, ta nhất định sẽ trở về tiểu thế giới, lại bước vào Sinh Tử Cảnh mang thi cốt của các huynh đệ trở về quê nhà, ta nhất định sẽ lập bia ghi nhớ cho các ngươi.</w:t>
      </w:r>
    </w:p>
    <w:p>
      <w:pPr>
        <w:pStyle w:val="BodyText"/>
      </w:pPr>
      <w:r>
        <w:t xml:space="preserve">Đây là những lời Âu Dương từng nói khi đứng trên Tây Kỳ đô thành.</w:t>
      </w:r>
    </w:p>
    <w:p>
      <w:pPr>
        <w:pStyle w:val="BodyText"/>
      </w:pPr>
      <w:r>
        <w:t xml:space="preserve">Lúc này Lăng Túc tin tuởng sẽ có một ngày Âu Dương nhất định có thể thành tựu Đại Đế tôn sư, trở về tiểu thế giới, lại tiến nhập Sinh Tử Cảnh, mang theo thi cốt của những chiến hữu đã từng sát cánh ở Sinh Tử Cảnh trở về, lập bia ghi nhớ suốt đời cho bọn họ.</w:t>
      </w:r>
    </w:p>
    <w:p>
      <w:pPr>
        <w:pStyle w:val="BodyText"/>
      </w:pPr>
      <w:r>
        <w:t xml:space="preserve">Lý Vĩ chậm rãi nhìn Lăng Túc xuất hiện trên trận đồ, Lý Vĩ xông lên ôm chặt lấy Lăng Túc. Lăng Túc là đội trưởng Âu Dương rất kính trọng, đồng dạng cũng là đội trưởng hắn rất kính trọng, vì Lăng Túc là người có thể vì huynh đệ liều mạng trên chiến trường mang Âu Dương sát ra khỏi trận địa địch.</w:t>
      </w:r>
    </w:p>
    <w:p>
      <w:pPr>
        <w:pStyle w:val="BodyText"/>
      </w:pPr>
      <w:r>
        <w:t xml:space="preserve">Không nói gì, Lăng Túc ôm chặt Lý Vĩ. Bọn họ đều mang theo mộng tưởng tới Chân Linh Giới, bọn họ vì mộng tưởng không ngừng đi tới, mười năm chớp mắt trôi qua, khi bọn họ gặp lại nhau cũng đã là trên Thông Thiên Phong.</w:t>
      </w:r>
    </w:p>
    <w:p>
      <w:pPr>
        <w:pStyle w:val="BodyText"/>
      </w:pPr>
      <w:r>
        <w:t xml:space="preserve">Lăng Túc còn nhớ rõ, khi mình lần đầu tiên được đưa đến Vạn Tiên Sơn, hắn nằm mơ cũng muốn bước vào Thông Thiên Phong, thậm chí khi bị chèn ép thê thảm nhất, Lăng Túc cũng chưa bao giờ từ bỏ mộng tưởng bước vào Thông Thiên Phong.</w:t>
      </w:r>
    </w:p>
    <w:p>
      <w:pPr>
        <w:pStyle w:val="BodyText"/>
      </w:pPr>
      <w:r>
        <w:t xml:space="preserve">Hôm nay hắn đã thành công, dưới sự trợ giúp của Âu Dương hắn đã hoàn thành mộng tưởng thành công, nhưng mộng tưởng sẽ không dừng lại, Lăng Túc sẽ định cho mình tiêu chuẩn cao hơn. Đại Đế hay không Lăng Túc không dám nói, nhưng cảnh giới Pháp Thân hắn nhất định phải bước vào.</w:t>
      </w:r>
    </w:p>
    <w:p>
      <w:pPr>
        <w:pStyle w:val="BodyText"/>
      </w:pPr>
      <w:r>
        <w:t xml:space="preserve">- Lăng gia tiểu tử, cuối cùng ngươi đã vượt qua cha ngươi.</w:t>
      </w:r>
    </w:p>
    <w:p>
      <w:pPr>
        <w:pStyle w:val="BodyText"/>
      </w:pPr>
      <w:r>
        <w:t xml:space="preserve">Lam Thông ở bên cạnh cười nói.</w:t>
      </w:r>
    </w:p>
    <w:p>
      <w:pPr>
        <w:pStyle w:val="Compact"/>
      </w:pPr>
      <w:r>
        <w:br w:type="textWrapping"/>
      </w:r>
      <w:r>
        <w:br w:type="textWrapping"/>
      </w:r>
    </w:p>
    <w:p>
      <w:pPr>
        <w:pStyle w:val="Heading2"/>
      </w:pPr>
      <w:bookmarkStart w:id="307" w:name="chương-300-lại-lên-thông-thiên-phong-1"/>
      <w:bookmarkEnd w:id="307"/>
      <w:r>
        <w:t xml:space="preserve">285. Chương 300 : Lại Lên Thông Thiên Phong (1)</w:t>
      </w:r>
    </w:p>
    <w:p>
      <w:pPr>
        <w:pStyle w:val="Compact"/>
      </w:pPr>
      <w:r>
        <w:br w:type="textWrapping"/>
      </w:r>
      <w:r>
        <w:br w:type="textWrapping"/>
      </w:r>
      <w:r>
        <w:t xml:space="preserve">Nhưng những lời này của Lam Thông lại khiến trong lòng Lăng Túc có chút không dễ chịu, đừng thấy hắn và phụ thân nói chuyện mấy câu là khắc khẩu, thế nhưng phụ tử dù sao cũng là phụ tử, máu mủ tình thâm. Hiện nay Vạn Tiên Sơn lớn như vậy, phụ thân ở nơi nào hắn cũng không biết, phụ thân có sống tốt hay không hắn cũng không biết.</w:t>
      </w:r>
    </w:p>
    <w:p>
      <w:pPr>
        <w:pStyle w:val="BodyText"/>
      </w:pPr>
      <w:r>
        <w:t xml:space="preserve">- Đừng lo lắng, nguyên soái ăn muối nhiều hơn chúng ta ăn gạo, khẳng định sẽ không có việc gì, hiện tại Âu Dương đang bị cấm đoán, chờ hai tháng nữa chúng ta sẽ tới Âm Vân Phong, nếu Âu Dương có thể tìm được ngươi, khẳng định cũng có thể tìm được nguyên soái.</w:t>
      </w:r>
    </w:p>
    <w:p>
      <w:pPr>
        <w:pStyle w:val="BodyText"/>
      </w:pPr>
      <w:r>
        <w:t xml:space="preserve">Lý Vĩ an ủi, hắn biết lúc này có lẽ Lăng Túc đang rất lo lắng cho Lăng Trung Thiên.</w:t>
      </w:r>
    </w:p>
    <w:p>
      <w:pPr>
        <w:pStyle w:val="BodyText"/>
      </w:pPr>
      <w:r>
        <w:t xml:space="preserve">- Đúng. . .</w:t>
      </w:r>
    </w:p>
    <w:p>
      <w:pPr>
        <w:pStyle w:val="BodyText"/>
      </w:pPr>
      <w:r>
        <w:t xml:space="preserve">Lăng Túc gật đầu tự an ủi mình, lúc này Âu Dương đã trở thành trưởng lão Vạn Tiên Sơn, mặc dù trưởng lão này thuộc về Tu Phục Đường, thế nhưng tuyệt đối cũng không ai dám xem thường Âu Dương.</w:t>
      </w:r>
    </w:p>
    <w:p>
      <w:pPr>
        <w:pStyle w:val="BodyText"/>
      </w:pPr>
      <w:r>
        <w:t xml:space="preserve">Tuổi còn trẻ không quan hệ, Âu Dương có tư cách làm trưởng lão. Tu Phục Tông Sư trẻ tuổi nhất, còn có chân thực chi nhãn. Nói không chừng có một ngày Âu Dương sẽ bước vào Tu Phục Thần Sư, chuyện này cũng không phải không có khả năng.</w:t>
      </w:r>
    </w:p>
    <w:p>
      <w:pPr>
        <w:pStyle w:val="BodyText"/>
      </w:pPr>
      <w:r>
        <w:t xml:space="preserve">- Ngươi là Mộc Xuân?</w:t>
      </w:r>
    </w:p>
    <w:p>
      <w:pPr>
        <w:pStyle w:val="BodyText"/>
      </w:pPr>
      <w:r>
        <w:t xml:space="preserve">Trí nhớ của Lăng Túc rất tốt, mặc dù mái tóc của Mộc Xuân đã bạc trắng hơn mười năm trước rất nhiều, thế nhưng Lăng Túc vẫn nhận ra Mộc Xuân mười năm trước đã cùng bọn hắn tiến vào Vạn Tiên Sơn, chờ mong có một ngày có thểđược Tu Phục Tông Sư chữa trị kiếm linh.</w:t>
      </w:r>
    </w:p>
    <w:p>
      <w:pPr>
        <w:pStyle w:val="BodyText"/>
      </w:pPr>
      <w:r>
        <w:t xml:space="preserve">- Đúng vậy. . .</w:t>
      </w:r>
    </w:p>
    <w:p>
      <w:pPr>
        <w:pStyle w:val="BodyText"/>
      </w:pPr>
      <w:r>
        <w:t xml:space="preserve">Lúc này Mộc Xuân đã không còn chán chường như trước đây, chờđợi mười năm, hiện tại cơ hội thực hiện mộng tưởng ngay trước mắt. Đợi hai tháng nữa, khi thời hạn cấm bế của Âu Dương kết thúc, đám người Lý Vĩ sẽ tiến vào Âm Vân Phong, đưa Âu Dương đến Thông Thiên Phong chữa trị kiếm linh cho hắn.</w:t>
      </w:r>
    </w:p>
    <w:p>
      <w:pPr>
        <w:pStyle w:val="BodyText"/>
      </w:pPr>
      <w:r>
        <w:t xml:space="preserve">Mộc Xuân biết rõ trình độ tổn hại của kiếm linh. Kiếm linh của hắn tổn hại còn hơn cả Lam Thông, Mễ Bản từng xem qua kiếm linh của hắn, nhưng Mễ Bản không lựa chọn chữa trị cho hắn, điều này chủ yếu là vì muốn chữa trị kiếm linh của Mộc Xuân, cho dù là Tu Phục Tông Sư cũng không thể một lần thành công, cần rất nhiều lần chữa trị mới có thểđạt được hoàn thiện.</w:t>
      </w:r>
    </w:p>
    <w:p>
      <w:pPr>
        <w:pStyle w:val="BodyText"/>
      </w:pPr>
      <w:r>
        <w:t xml:space="preserve">Trước kia Mễ Bản là Tu Phục Tông Sư duy nhất của Vạn Tiên Sơn, đối mặt với hơn mười vạn đệ tử của Vạn Tiên Sơn, không ngày nào không có hơn nghìn người đến chữa trị yêu binh và kiếm linh? Hắn căn bản không có tinh lực chữa trị cho cửu giai Mộc Xuân.</w:t>
      </w:r>
    </w:p>
    <w:p>
      <w:pPr>
        <w:pStyle w:val="BodyText"/>
      </w:pPr>
      <w:r>
        <w:t xml:space="preserve">- Ngươi. . .</w:t>
      </w:r>
    </w:p>
    <w:p>
      <w:pPr>
        <w:pStyle w:val="BodyText"/>
      </w:pPr>
      <w:r>
        <w:t xml:space="preserve">Lăng Túc thấy Mộc Xuân vẫn là cửu giai, hơn nữa biến hóa lại cực đại như vậy, hắn biết, mười năm qua kiếm linh của Mộc Xuân có lẽ vẫn chưa được chữa trị.</w:t>
      </w:r>
    </w:p>
    <w:p>
      <w:pPr>
        <w:pStyle w:val="BodyText"/>
      </w:pPr>
      <w:r>
        <w:t xml:space="preserve">- Ha ha, mười năm như giấc mộng. . .</w:t>
      </w:r>
    </w:p>
    <w:p>
      <w:pPr>
        <w:pStyle w:val="BodyText"/>
      </w:pPr>
      <w:r>
        <w:t xml:space="preserve">Mộc Xuân cảm thán thời gian trôi qua quá nhanh. Ở Thông Thiên Phong quét rác mười năm, phần nghị lực và chấp nhất này mới là then chốt để Lam Thông và Lý Vĩ quyết định kết giao với hắn.</w:t>
      </w:r>
    </w:p>
    <w:p>
      <w:pPr>
        <w:pStyle w:val="BodyText"/>
      </w:pPr>
      <w:r>
        <w:t xml:space="preserve">Một người chấp nhất, nhất định không chịu từ bỏ như vậy, một khi cho hắn cơ hội, hắn nhất định sẽ thuận gió mà lên. Thành tựu tương lại khẳng định sẽ không thấp.</w:t>
      </w:r>
    </w:p>
    <w:p>
      <w:pPr>
        <w:pStyle w:val="BodyText"/>
      </w:pPr>
      <w:r>
        <w:t xml:space="preserve">- Lý Vĩ. . . Ta nói rồi, không thể một lần khắc một nghìn trận đồ, ta sẽ không thả ngươi xuống Thông Thiên Phong.</w:t>
      </w:r>
    </w:p>
    <w:p>
      <w:pPr>
        <w:pStyle w:val="BodyText"/>
      </w:pPr>
      <w:r>
        <w:t xml:space="preserve">Giữa lúc bốn người đang nói chuyện, Mục Uyển vô thanh vô tức xuất hiện bên cạnh bọn họ.</w:t>
      </w:r>
    </w:p>
    <w:p>
      <w:pPr>
        <w:pStyle w:val="BodyText"/>
      </w:pPr>
      <w:r>
        <w:t xml:space="preserve">Khi Mục Uyển xuất hiện, vẻ mặt Lý Vĩđầy bất đắc dĩ, còn Lam Thông và Mộc Xuân vội vàng cúi người hành lễ.</w:t>
      </w:r>
    </w:p>
    <w:p>
      <w:pPr>
        <w:pStyle w:val="BodyText"/>
      </w:pPr>
      <w:r>
        <w:t xml:space="preserve">Trưởng lão Mục Uyển, là Trận Đồ Sư có khả năng bước vào Đại Đế nhất trong trăm năm tới, mặc dù Mục Uyển không chưởng quản bất cứ nơi nào, thế nhưng ở Vạn Tiên Sơn tuyệt đối không ai dám xem thường Mục Uyển.</w:t>
      </w:r>
    </w:p>
    <w:p>
      <w:pPr>
        <w:pStyle w:val="BodyText"/>
      </w:pPr>
      <w:r>
        <w:t xml:space="preserve">Một khi Mục Uyển lĩnh ngộ được một bước cuối cùng, thành tựu bước vào hàng ngũ Đại Đế, như vậy nàng nhất định sẽ trở thành Thái thượng trưởng lão của Vạn Tiên Sơn.</w:t>
      </w:r>
    </w:p>
    <w:p>
      <w:pPr>
        <w:pStyle w:val="BodyText"/>
      </w:pPr>
      <w:r>
        <w:t xml:space="preserve">Một luồng tiềm lực như vậy, ai muốn đắc tội? Ai dám bất kính với nàng? Nếu như nói có, có thể cũng chỉ có Lý Vĩ.</w:t>
      </w:r>
    </w:p>
    <w:p>
      <w:pPr>
        <w:pStyle w:val="BodyText"/>
      </w:pPr>
      <w:r>
        <w:t xml:space="preserve">Thiên phú của Lý Vĩ rất mạnh, đây cũng là nguyên nhân vì sao Mục Uyển nhận hắn làm đệ tử, không tiếc tiêu hao thời gian trùng kích Đại Đếđể truyền thụ cho Lý Vĩ.</w:t>
      </w:r>
    </w:p>
    <w:p>
      <w:pPr>
        <w:pStyle w:val="BodyText"/>
      </w:pPr>
      <w:r>
        <w:t xml:space="preserve">Theo Mục Uyển nói, Lý Vĩ là một hạt mầm có cơ hội bước vào hàng ngũ Đại Đế tương lai, người như vậy nếu như giao cho Trận Đồ Sư mới bước vào Pháp Thân chỉđạo, khả năng sẽ phếđi.</w:t>
      </w:r>
    </w:p>
    <w:p>
      <w:pPr>
        <w:pStyle w:val="BodyText"/>
      </w:pPr>
      <w:r>
        <w:t xml:space="preserve">- Đi theo ta. . .</w:t>
      </w:r>
    </w:p>
    <w:p>
      <w:pPr>
        <w:pStyle w:val="BodyText"/>
      </w:pPr>
      <w:r>
        <w:t xml:space="preserve">Mục Uyển chưa bao giờ cho Lý Vĩ cơ hội nhiều lời, bởi vì nàng rất lý giải Lý Vĩ có thể nói nhiều như thế nào. Mục Uyển trực tiếp mở một trận đồ phong kín Lý Vĩ, mang theo Lý Vĩ biến mất trước mặt ba người.</w:t>
      </w:r>
    </w:p>
    <w:p>
      <w:pPr>
        <w:pStyle w:val="BodyText"/>
      </w:pPr>
      <w:r>
        <w:t xml:space="preserve">Nhìn Lý Vĩ lại một lần nữa bị mạnh mẽ mang đi, Mộc Xuân và Lam Thông cùng mỉm cười, còn Lăng Túc lại có vẻ ngơ ngác.</w:t>
      </w:r>
    </w:p>
    <w:p>
      <w:pPr>
        <w:pStyle w:val="BodyText"/>
      </w:pPr>
      <w:r>
        <w:t xml:space="preserve">Lam Thông nhìn thoáng qua Lăng Túc mở miệng nói:</w:t>
      </w:r>
    </w:p>
    <w:p>
      <w:pPr>
        <w:pStyle w:val="BodyText"/>
      </w:pPr>
      <w:r>
        <w:t xml:space="preserve">- Được rồi, Lăng Túc, ngươi hãy đi chọn công pháp trước đi, người có tư cách tiến nhập Thông Thiên Phong đều có một cơ hội lựa chọn công pháp, ngươi phải biết nắm chặt cơ hội này.....</w:t>
      </w:r>
    </w:p>
    <w:p>
      <w:pPr>
        <w:pStyle w:val="BodyText"/>
      </w:pPr>
      <w:r>
        <w:t xml:space="preserve">Thời gian hai tháng trôi qua rất nhanh, đương nhiên đây chỉ là với một số người, đối với Âu Dương mà nói, hai tháng này quả thực giống như nghìn năm dày vò.</w:t>
      </w:r>
    </w:p>
    <w:p>
      <w:pPr>
        <w:pStyle w:val="BodyText"/>
      </w:pPr>
      <w:r>
        <w:t xml:space="preserve">Hai tháng qua hắn hoàn toàn minh bạch Tiểu Nhạc là ai? Đây là một người chuyên đi gây sự, cả ngày kêu gào hắn rất hung tàn cũng được rồi, nhưng ngày nào cũng lải nhải, không quan tâm ngươi có để ý đến hắn hay không, lúc nào cũng giới thiệu với ngươi hắn lợi hại như thế nào, Âu Dương thực sự chịu không nổi.</w:t>
      </w:r>
    </w:p>
    <w:p>
      <w:pPr>
        <w:pStyle w:val="BodyText"/>
      </w:pPr>
      <w:r>
        <w:t xml:space="preserve">Dùng cách nói của Âu Dương là:</w:t>
      </w:r>
    </w:p>
    <w:p>
      <w:pPr>
        <w:pStyle w:val="BodyText"/>
      </w:pPr>
      <w:r>
        <w:t xml:space="preserve">- Ngươi không thể vô sỉđến trình độ này được. . .</w:t>
      </w:r>
    </w:p>
    <w:p>
      <w:pPr>
        <w:pStyle w:val="BodyText"/>
      </w:pPr>
      <w:r>
        <w:t xml:space="preserve">- Ai ai ai. . . Tiểu tặc, ngươi có biết hay không, ở Vạn Tiên Sơn thậm chí toàn bộ Chân Linh Giới, ca ca đều đã tung hoành, Bạch Hủ Minh gì đó, Lỗ Tu gì đó, cho dù sư phụ của bọn họ tới ta cũng không sợ.</w:t>
      </w:r>
    </w:p>
    <w:p>
      <w:pPr>
        <w:pStyle w:val="BodyText"/>
      </w:pPr>
      <w:r>
        <w:t xml:space="preserve">Tiểu Nhạc lại bắt đầu kể cho Âu Dương nghe năm đó hắn ngược đãi sư huynh đệ Bạch Hủ Minh và Lỗ Tu như thế nào.</w:t>
      </w:r>
    </w:p>
    <w:p>
      <w:pPr>
        <w:pStyle w:val="BodyText"/>
      </w:pPr>
      <w:r>
        <w:t xml:space="preserve">- Đại ca. . . Ngươi có nhớ đã kể chuyện này bao nhiêu lần rồi không?</w:t>
      </w:r>
    </w:p>
    <w:p>
      <w:pPr>
        <w:pStyle w:val="BodyText"/>
      </w:pPr>
      <w:r>
        <w:t xml:space="preserve">Âu Dương ngồi đó chán nản, ban đầu nghe được chuyện của sư phụ và tông chủ Lỗ Tu, hắn còn thấy có chút hứng thú, nhưng không ai chịu nổi cảnh một ngày phải nghe mười mấy lần như vậy.</w:t>
      </w:r>
    </w:p>
    <w:p>
      <w:pPr>
        <w:pStyle w:val="BodyText"/>
      </w:pPr>
      <w:r>
        <w:t xml:space="preserve">- Huy hoàng, vĩnh viễn đều là huy hoàng, ngươi không thể xem thường thời kì huy hoàng của ca ca, sự hung tàn của ca ca, ngươi vĩnh viễn không thể nào biết được. . .</w:t>
      </w:r>
    </w:p>
    <w:p>
      <w:pPr>
        <w:pStyle w:val="BodyText"/>
      </w:pPr>
      <w:r>
        <w:t xml:space="preserve">Tiểu Nhạc nói, nhưng lúc này Âu Dương căn bản không nhìn hắn, ánh mắt hắn nhìn xuống dưới chân núi, trên mặt lộ ra vẻ vui mừng.</w:t>
      </w:r>
    </w:p>
    <w:p>
      <w:pPr>
        <w:pStyle w:val="BodyText"/>
      </w:pPr>
      <w:r>
        <w:t xml:space="preserve">- Rốt cuộc cũng tới rồi.</w:t>
      </w:r>
    </w:p>
    <w:p>
      <w:pPr>
        <w:pStyle w:val="BodyText"/>
      </w:pPr>
      <w:r>
        <w:t xml:space="preserve">Âu Dương đứng dậy, bay xuống dưới Âm Vân Phong.</w:t>
      </w:r>
    </w:p>
    <w:p>
      <w:pPr>
        <w:pStyle w:val="BodyText"/>
      </w:pPr>
      <w:r>
        <w:t xml:space="preserve">Lúc này dưới Âm Vân Phong, ba người Lý Vĩ, Lam Thông và Lăng Túc vừa nhìn Âm Vân Phong hoang vu vừa cảm thán biến thái chính là biến thái, ngay cả chỗ ở cũng biến thái như vậy.</w:t>
      </w:r>
    </w:p>
    <w:p>
      <w:pPr>
        <w:pStyle w:val="BodyText"/>
      </w:pPr>
      <w:r>
        <w:t xml:space="preserve">- Thực sự là đáng tiếc, tiểu tử Mộc Xuân không có tư cách xuống Thông Thiên Phong, vẫn phải mang Âu Dương lên đó mới được.</w:t>
      </w:r>
    </w:p>
    <w:p>
      <w:pPr>
        <w:pStyle w:val="BodyText"/>
      </w:pPr>
      <w:r>
        <w:t xml:space="preserve">Lam Thông nhún vai, vốn hắn muốn trực tiếp mang theo Mộc Xuân đến Âm Vân Phong tìm Âu Dương, thế nhưng Mộc Xuân có thể ở lại Thông Thiên Phong đã là đại ân điển đặc biệt, muốn xuống Thông Thiên Phong có nghĩa là hắn đã quyết định rời khỏi Vạn Tiên Sơn, muốn lên lại sợ rằng không có cơ hội.</w:t>
      </w:r>
    </w:p>
    <w:p>
      <w:pPr>
        <w:pStyle w:val="BodyText"/>
      </w:pPr>
      <w:r>
        <w:t xml:space="preserve">- Không sao, ngươi còn sợ ba chúng ta không mời được Âu Dương sao. . .</w:t>
      </w:r>
    </w:p>
    <w:p>
      <w:pPr>
        <w:pStyle w:val="Compact"/>
      </w:pPr>
      <w:r>
        <w:br w:type="textWrapping"/>
      </w:r>
      <w:r>
        <w:br w:type="textWrapping"/>
      </w:r>
    </w:p>
    <w:p>
      <w:pPr>
        <w:pStyle w:val="Heading2"/>
      </w:pPr>
      <w:bookmarkStart w:id="308" w:name="chương-301-lại-lên-thông-thiên-phong-2"/>
      <w:bookmarkEnd w:id="308"/>
      <w:r>
        <w:t xml:space="preserve">286. Chương 301 : Lại Lên Thông Thiên Phong (2)</w:t>
      </w:r>
    </w:p>
    <w:p>
      <w:pPr>
        <w:pStyle w:val="Compact"/>
      </w:pPr>
      <w:r>
        <w:br w:type="textWrapping"/>
      </w:r>
      <w:r>
        <w:br w:type="textWrapping"/>
      </w:r>
      <w:r>
        <w:t xml:space="preserve">Lý Vĩ mỉm cười, hắn là người hiểu Âu Dương nhất, chỉ cần đám huynh đệ bọn họ ra mặt, chỉ cần là việc Âu Dương có thể làm, hắn nhất định sẽ đáp ứng, nếu không Âu Dương cũng không thể bất chấp tất cả xông lên Thông Thiên Phong báo thù cho Lăng Túc.</w:t>
      </w:r>
    </w:p>
    <w:p>
      <w:pPr>
        <w:pStyle w:val="BodyText"/>
      </w:pPr>
      <w:r>
        <w:t xml:space="preserve">- Ngươi nói chữa trị thuật của Âu Dương mạnh hay chữa trị thuật của Mễ Bản trưởng lão mạnh?</w:t>
      </w:r>
    </w:p>
    <w:p>
      <w:pPr>
        <w:pStyle w:val="BodyText"/>
      </w:pPr>
      <w:r>
        <w:t xml:space="preserve">Hai tháng gần đây, Lăng Túc cũng lý giải được không ít thứ, hắn đương nhiên biết Mễ Bản. Ở Vạn Tiên Sơn, Mễ Bản có thể nói là chí bảo lớn nhất, cho dù là các trưởng lão cũng sẽ có lúc yêu binh tổn thương, muốn chữa trịđều phải cầu Mễ Bản hỗ trợ.</w:t>
      </w:r>
    </w:p>
    <w:p>
      <w:pPr>
        <w:pStyle w:val="BodyText"/>
      </w:pPr>
      <w:r>
        <w:t xml:space="preserve">- Mễ Bản trưởng lão bước vào Tông Sư đã mấy trăm năm, thành tựu trên mặt chữa trị thuật sợ rằng vượt qua Âu Dương.</w:t>
      </w:r>
    </w:p>
    <w:p>
      <w:pPr>
        <w:pStyle w:val="BodyText"/>
      </w:pPr>
      <w:r>
        <w:t xml:space="preserve">Lam Thông suy nghĩ một lát, mặc dù đồng dạng là Tu Phục Tông Sư, nhưng hắn nghĩ Mễ Bản có lẽ lợi hại hơn Âu Dương.</w:t>
      </w:r>
    </w:p>
    <w:p>
      <w:pPr>
        <w:pStyle w:val="BodyText"/>
      </w:pPr>
      <w:r>
        <w:t xml:space="preserve">Nhưng Lý Vĩ ở bên cạnh lại lắc đầu nói:</w:t>
      </w:r>
    </w:p>
    <w:p>
      <w:pPr>
        <w:pStyle w:val="BodyText"/>
      </w:pPr>
      <w:r>
        <w:t xml:space="preserve">- Chuyện này chưa chắc, Âu Dương từ trong Sinh Tử Cảnh đi ra liền thành tựu Tu Phục Tông Sư, hắn chỉ dùng thời gian mười năm, liền từ một người mới chỉ nghe qua về chữa trị thuật biến thành một Tu Phục Tông Sư, ta nghĩ chuyện này không thể chỉ dùng thời gian để suy đoán.</w:t>
      </w:r>
    </w:p>
    <w:p>
      <w:pPr>
        <w:pStyle w:val="BodyText"/>
      </w:pPr>
      <w:r>
        <w:t xml:space="preserve">- Đúng, ta cũng cho rằng như vậy, phải biết rằng, Âu Dương sở hữu chân thực chi nhãn, là thứ các Tu Phục Tông Sư khác không thể nào so sánh, Âu Dương có thể nhìn thấy rất nhiều thứ, nhưng Tu Phục Tông Sư khác lại chỉ có thể dựa vào cảm giác và kinh nghiệm. Cảm giác và kinh nghiệm làm sao có hiệu quả bằng tận mắt nhìn thấy.</w:t>
      </w:r>
    </w:p>
    <w:p>
      <w:pPr>
        <w:pStyle w:val="BodyText"/>
      </w:pPr>
      <w:r>
        <w:t xml:space="preserve">Lăng Túc cũng tương đối tán thành lời nói của Lý Vĩ.</w:t>
      </w:r>
    </w:p>
    <w:p>
      <w:pPr>
        <w:pStyle w:val="BodyText"/>
      </w:pPr>
      <w:r>
        <w:t xml:space="preserve">Lam Thông cũng không tranh chấp vấn đề này với hai người, dù sao đối với bọn họ mà nói, cho dù Âu Dương trở thành Đại Đế, hắn cũng vẫn là Âu Dương, là huynh đệ của bọn hắn.</w:t>
      </w:r>
    </w:p>
    <w:p>
      <w:pPr>
        <w:pStyle w:val="BodyText"/>
      </w:pPr>
      <w:r>
        <w:t xml:space="preserve">- Không quan tâm là ai mạnh hơn ai, ta luôn tin tưởng vững chắc Âu Dương nhất định có thể chữa trị hoàn mỹ kiếm linh của Mộc Xuân.</w:t>
      </w:r>
    </w:p>
    <w:p>
      <w:pPr>
        <w:pStyle w:val="BodyText"/>
      </w:pPr>
      <w:r>
        <w:t xml:space="preserve">Lý Vĩ luôn tràn ngập lòng tin với Âu Dương, bởi vì Âu Dương chưa bao giờ khiến hắn thất vọng.</w:t>
      </w:r>
    </w:p>
    <w:p>
      <w:pPr>
        <w:pStyle w:val="BodyText"/>
      </w:pPr>
      <w:r>
        <w:t xml:space="preserve">Khi ba người vừa nói chuyện vừa đi tới giữa sườn núi Âm Vân Phong, bỗng nhiên một thanh âm tức giận xuất hiện, tiếp theo Tiểu Nhạc giống như u linh từ dưới đất xông ra, cầm trong tay viên gạch thanh sắc không biết đúc từ cái gì, la hét với ba người:</w:t>
      </w:r>
    </w:p>
    <w:p>
      <w:pPr>
        <w:pStyle w:val="BodyText"/>
      </w:pPr>
      <w:r>
        <w:t xml:space="preserve">- Biết ở đây ai làm chủ không? Các ngươi cũng dám chạy đến Âm Vân Phong, hôm nay muốn sống thì lập tức quỳ xuống cầu xin tha thứ.</w:t>
      </w:r>
    </w:p>
    <w:p>
      <w:pPr>
        <w:pStyle w:val="BodyText"/>
      </w:pPr>
      <w:r>
        <w:t xml:space="preserve">Thanh âm đột ngột cùng với phương thức như cướp đường thoáng cái khiến ba người choáng váng.</w:t>
      </w:r>
    </w:p>
    <w:p>
      <w:pPr>
        <w:pStyle w:val="BodyText"/>
      </w:pPr>
      <w:r>
        <w:t xml:space="preserve">Nơi này là Vạn Tiên Sơn sao? Từ lúc nào Vạn Tiên Sơn lại biến thành nơi thổ phỉ hoành hành? Hơn nữa tên thổ phỉ này còn là một hài tử khoảng chừng bảy tám tuổi, toàn thân mặc tiểu chiến giáp màu xanh, trong tay cầm một khối gạch màu xanh, dáng vẻ như vậy làm sao không chọc cười cho được.</w:t>
      </w:r>
    </w:p>
    <w:p>
      <w:pPr>
        <w:pStyle w:val="BodyText"/>
      </w:pPr>
      <w:r>
        <w:t xml:space="preserve">- Ha ha ha ha. . .</w:t>
      </w:r>
    </w:p>
    <w:p>
      <w:pPr>
        <w:pStyle w:val="BodyText"/>
      </w:pPr>
      <w:r>
        <w:t xml:space="preserve">Ba người sửng sốt một hồi, trong lúc nhất thời bộc phát ra một trận tiếng cười, bọn họ đều bị phương thức thổ phỉ của Tiểu Nhạc làm cho bật cười.</w:t>
      </w:r>
    </w:p>
    <w:p>
      <w:pPr>
        <w:pStyle w:val="BodyText"/>
      </w:pPr>
      <w:r>
        <w:t xml:space="preserve">Nhưng bọn họ vui vẻ, còn Tiểu Nhạc lại nổi giận. Đây không phải lần đầu tiên hắn bị người khác cười nhạo, cấp bậc như Bạch Hủ Minh và Lỗ Tu, hắn đánh không lại, cười nhạo hắn còn chưa tính, ba thằng nhãi Thánh Thể này cũng dám cười nhạo mình? Chuyện này còn có thiên lý hay không?</w:t>
      </w:r>
    </w:p>
    <w:p>
      <w:pPr>
        <w:pStyle w:val="BodyText"/>
      </w:pPr>
      <w:r>
        <w:t xml:space="preserve">Cầm viên gạch trong tay, Tiểu Nhạc trực tiếp vọt về phía ba người, viên gạch trong tay đầy sinh lực, nhưng dùng gạch làm vũ khí quả thật khiến người ta toát mồ hôi.</w:t>
      </w:r>
    </w:p>
    <w:p>
      <w:pPr>
        <w:pStyle w:val="BodyText"/>
      </w:pPr>
      <w:r>
        <w:t xml:space="preserve">Tiểu Nhạc nhìn qua buồn cười, nhưng viên gạch trong tay hắn tuyệt đối không phải chuyện đùa, viên gạch này không trực tiếp đập vào ba người, mà đập xuống đại đại trước mặt bọn họ.</w:t>
      </w:r>
    </w:p>
    <w:p>
      <w:pPr>
        <w:pStyle w:val="BodyText"/>
      </w:pPr>
      <w:r>
        <w:t xml:space="preserve">- Ầm. . .</w:t>
      </w:r>
    </w:p>
    <w:p>
      <w:pPr>
        <w:pStyle w:val="BodyText"/>
      </w:pPr>
      <w:r>
        <w:t xml:space="preserve">Toàn bộ Âm Vân Phong đều bị một đập này chấn động, chấn động cực lớn thoáng chốc đánh bay ba người không có chuẩn bị ra ngoài.</w:t>
      </w:r>
    </w:p>
    <w:p>
      <w:pPr>
        <w:pStyle w:val="BodyText"/>
      </w:pPr>
      <w:r>
        <w:t xml:space="preserve">- Dừng tay. . .</w:t>
      </w:r>
    </w:p>
    <w:p>
      <w:pPr>
        <w:pStyle w:val="BodyText"/>
      </w:pPr>
      <w:r>
        <w:t xml:space="preserve">Âu Dương đã là toàn lực phi hành, nhưng không biết vì sao, trên Âm Vân Phong, Tiểu Nhạc giống như di chuyển trong chớp mắt, chợt lóe đã tới bên này giao hỏa.</w:t>
      </w:r>
    </w:p>
    <w:p>
      <w:pPr>
        <w:pStyle w:val="BodyText"/>
      </w:pPr>
      <w:r>
        <w:t xml:space="preserve">- Lập tức quỳ xuống đất cầu xin tha thứ, nếu không tất cả sẽ bịđập chết...</w:t>
      </w:r>
    </w:p>
    <w:p>
      <w:pPr>
        <w:pStyle w:val="BodyText"/>
      </w:pPr>
      <w:r>
        <w:t xml:space="preserve">Tiểu Nhạc thật sự rất cuồng vọng, tay cầm gạch nhìn ba người bịđánh bay, dáng vẻ lão tử là đệ nhất thiên hạ.</w:t>
      </w:r>
    </w:p>
    <w:p>
      <w:pPr>
        <w:pStyle w:val="BodyText"/>
      </w:pPr>
      <w:r>
        <w:t xml:space="preserve">- Đại ca, ngươi có thểđừng gây chuyện nữa không.</w:t>
      </w:r>
    </w:p>
    <w:p>
      <w:pPr>
        <w:pStyle w:val="BodyText"/>
      </w:pPr>
      <w:r>
        <w:t xml:space="preserve">Âu Dương cũng hết chỗ nói, nhưng hắn nhìn ra Tiểu Nhạc căn bản cũng không định tổn hại ba người này, bằng không viên gạch ngay cả Bạch Hủ Minh cũng không thể công phá đã lấy mạng của ba người họ rồi.</w:t>
      </w:r>
    </w:p>
    <w:p>
      <w:pPr>
        <w:pStyle w:val="BodyText"/>
      </w:pPr>
      <w:r>
        <w:t xml:space="preserve">- Gây chuyện? Ta gây chuyện? Bọn họ đã thương tổn nghiêm trọng lòng tự tôn của ta.</w:t>
      </w:r>
    </w:p>
    <w:p>
      <w:pPr>
        <w:pStyle w:val="BodyText"/>
      </w:pPr>
      <w:r>
        <w:t xml:space="preserve">Tiểu Nhạc vung tay lên, viên gạch từ trên mặt đất bay tới, nhìn viên gạch nhỏ như vậy, thực sự không thể tưởng tượng tại sao nó có thể tạo ra chấn động lớn như vậy.</w:t>
      </w:r>
    </w:p>
    <w:p>
      <w:pPr>
        <w:pStyle w:val="BodyText"/>
      </w:pPr>
      <w:r>
        <w:t xml:space="preserve">- Đừng quấy rối nữa, nếu không ta sẽ nhốt ngươi vào trong Phần Linh Cốc một nghìn năm. . .</w:t>
      </w:r>
    </w:p>
    <w:p>
      <w:pPr>
        <w:pStyle w:val="BodyText"/>
      </w:pPr>
      <w:r>
        <w:t xml:space="preserve">Một thanh âm từ trên đỉnh Âm Vân Phong truyền đến, đây là thanh âm của Bạch Hủ Minh, mà người hắn cảnh cáo đương nhiên chính là Tiểu Nhạc.</w:t>
      </w:r>
    </w:p>
    <w:p>
      <w:pPr>
        <w:pStyle w:val="BodyText"/>
      </w:pPr>
      <w:r>
        <w:t xml:space="preserve">- Bạch Hủ Minh ngươi giỏi lắm . . .</w:t>
      </w:r>
    </w:p>
    <w:p>
      <w:pPr>
        <w:pStyle w:val="BodyText"/>
      </w:pPr>
      <w:r>
        <w:t xml:space="preserve">Tiểu Nhạc nhỏ giọng mắng một câu, nhưng có thể nhận ra, hắn có vẻ vô cùng kinh sợ Phần Linh Cốc này đốt, lần này hắn cũng không tiếp tục to giọng mắng chửi Bạch Hủ Minh như trước kia.</w:t>
      </w:r>
    </w:p>
    <w:p>
      <w:pPr>
        <w:pStyle w:val="BodyText"/>
      </w:pPr>
      <w:r>
        <w:t xml:space="preserve">- Phụt. . .</w:t>
      </w:r>
    </w:p>
    <w:p>
      <w:pPr>
        <w:pStyle w:val="BodyText"/>
      </w:pPr>
      <w:r>
        <w:t xml:space="preserve">Lý Vĩ từ trên mặt đất đứng lên, phun ra thảm cỏ trong miệng, nhìn Tiểu Nhạc từ xa. Lý Vĩ cảm giác mình như muốn điên. Trận Đồ Sư Thánh Thể tứ giai bị người ta đánh bay trên mặt đất, đáng trách nhất chính là người đánh bay hắn chỉ là một hài tử bảy tám tuổi.</w:t>
      </w:r>
    </w:p>
    <w:p>
      <w:pPr>
        <w:pStyle w:val="BodyText"/>
      </w:pPr>
      <w:r>
        <w:t xml:space="preserve">- Đây là quái thai gì chứ.</w:t>
      </w:r>
    </w:p>
    <w:p>
      <w:pPr>
        <w:pStyle w:val="BodyText"/>
      </w:pPr>
      <w:r>
        <w:t xml:space="preserve">Lam Thông cũng kêu lên, chấn động vừa rồi nhìn như kinh thiên động địa, nhưng trên thực tế uy lực cũng rất bình thường, Tiểu Nhạc căn bản cũng không dựđịnh đả thương bọn họ.</w:t>
      </w:r>
    </w:p>
    <w:p>
      <w:pPr>
        <w:pStyle w:val="BodyText"/>
      </w:pPr>
      <w:r>
        <w:t xml:space="preserve">- Xem ra Âm Vân Phong thực sự là nơi tề tụ biến thái.</w:t>
      </w:r>
    </w:p>
    <w:p>
      <w:pPr>
        <w:pStyle w:val="BodyText"/>
      </w:pPr>
      <w:r>
        <w:t xml:space="preserve">Lăng Túc nhìn Âu Dương lại nhìn Tiểu Nhạc đang đứng bên cạnh trợn trừng mắt nhìn bọn họ, cho dù là hắn cũng không thể không thừa nhận điểm này.</w:t>
      </w:r>
    </w:p>
    <w:p>
      <w:pPr>
        <w:pStyle w:val="BodyText"/>
      </w:pPr>
      <w:r>
        <w:t xml:space="preserve">- Còn không quỳ xuống đất cầu xin tha thứ, nói cho các ngươi biết, khi ca ca đại chiến với Bạch Hủ Minh, các ngươi còn không biết ở nơi nào.</w:t>
      </w:r>
    </w:p>
    <w:p>
      <w:pPr>
        <w:pStyle w:val="BodyText"/>
      </w:pPr>
      <w:r>
        <w:t xml:space="preserve">Tiểu Nhạc vừa mới nói đến đây, Âu Dương đứng bên cạnh hắn đã toát đầy mồ hôi, hắn biết, tiếp theo tiểu gia hỏa này khẳng định sẽ kể lại chuyện năm đó hắn và Bạch Hủ Minh và Lỗ Tu đánh nhau răng rơi đầy đất như thế nào.</w:t>
      </w:r>
    </w:p>
    <w:p>
      <w:pPr>
        <w:pStyle w:val="BodyText"/>
      </w:pPr>
      <w:r>
        <w:t xml:space="preserve">- Được rồi đại ca, ta sợ ngươi rồi, nếu như hiện tại ngươi lập tức biến mất, chờ ta làm xong chuyện, sẽ cho ngươi một kinh hỉ thế nào hả?</w:t>
      </w:r>
    </w:p>
    <w:p>
      <w:pPr>
        <w:pStyle w:val="BodyText"/>
      </w:pPr>
      <w:r>
        <w:t xml:space="preserve">Âu Dương thần bí nhìn Tiểu Nhạc, hắn biết kinh hỉ trong miệng hắn, Tiểu Nhạc khẳng định có thể minh bạch.</w:t>
      </w:r>
    </w:p>
    <w:p>
      <w:pPr>
        <w:pStyle w:val="BodyText"/>
      </w:pPr>
      <w:r>
        <w:t xml:space="preserve">- Được rồi, xem như ta nể mặt tiểu đệ ngươi, ta tạm thời bỏ qua cho mấy gia hỏa này vậy.</w:t>
      </w:r>
    </w:p>
    <w:p>
      <w:pPr>
        <w:pStyle w:val="BodyText"/>
      </w:pPr>
      <w:r>
        <w:t xml:space="preserve">Tiểu Nhạc minh bạch ý tứ của Âu Dương, cười hắc hắc, sau đó toàn thân chui xuống đất ngầm biến mất.</w:t>
      </w:r>
    </w:p>
    <w:p>
      <w:pPr>
        <w:pStyle w:val="BodyText"/>
      </w:pPr>
      <w:r>
        <w:t xml:space="preserve">Đợi sau khi Tiểu Nhạc biến mất, trên mặt đám người Lý Vĩ vẫn cười khổ liên tục. Chuyện này là thế nào chứ, mặc dù nói ở Âm Vân Phong có rất nhiều biến thái, nhưng vừa đến đây, ba đệ tử có thể tiến vào Thông Thiên Phong lại bị người ta dùng gạch đánh bay ra ngoài.</w:t>
      </w:r>
    </w:p>
    <w:p>
      <w:pPr>
        <w:pStyle w:val="BodyText"/>
      </w:pPr>
      <w:r>
        <w:t xml:space="preserve">- Ta biết các ngươi nhất định sẽ đến.</w:t>
      </w:r>
    </w:p>
    <w:p>
      <w:pPr>
        <w:pStyle w:val="BodyText"/>
      </w:pPr>
      <w:r>
        <w:t xml:space="preserve">Âu Dương đi tới ôm lấy Lý Vĩ, sau đó ôm lấy Lam Thông và Lăng Túc. Thời gian mười năm chớp mắt trôi qua, lúc này gặp lại Âu Dương vẫn rất kích động.</w:t>
      </w:r>
    </w:p>
    <w:p>
      <w:pPr>
        <w:pStyle w:val="Compact"/>
      </w:pPr>
      <w:r>
        <w:br w:type="textWrapping"/>
      </w:r>
      <w:r>
        <w:br w:type="textWrapping"/>
      </w:r>
    </w:p>
    <w:p>
      <w:pPr>
        <w:pStyle w:val="Heading2"/>
      </w:pPr>
      <w:bookmarkStart w:id="309" w:name="chương-302-sỉ-nhục-người-khác-không-có-kết-quả-tốt-đẹp-1"/>
      <w:bookmarkEnd w:id="309"/>
      <w:r>
        <w:t xml:space="preserve">287. Chương 302 : Sỉ Nhục Người Khác Không Có Kết Quả Tốt Đẹp (1)</w:t>
      </w:r>
    </w:p>
    <w:p>
      <w:pPr>
        <w:pStyle w:val="Compact"/>
      </w:pPr>
      <w:r>
        <w:br w:type="textWrapping"/>
      </w:r>
      <w:r>
        <w:br w:type="textWrapping"/>
      </w:r>
      <w:r>
        <w:t xml:space="preserve">Mặc dù lần trước ở Loan Quỳnh Phong, hắn và Lăng Túc đã gặp nhau một lần, thế nhưng lúc đó tình huống đặc thù, Âu Dương căn bản không có thời gian nói chuyện với Lăng Túc, đã truy sát lên Thông Thiên Phong.</w:t>
      </w:r>
    </w:p>
    <w:p>
      <w:pPr>
        <w:pStyle w:val="BodyText"/>
      </w:pPr>
      <w:r>
        <w:t xml:space="preserve">- Đi, đi trước rồi nói.</w:t>
      </w:r>
    </w:p>
    <w:p>
      <w:pPr>
        <w:pStyle w:val="BodyText"/>
      </w:pPr>
      <w:r>
        <w:t xml:space="preserve">Âu Dương kéo Lý Vĩ, ba người vừa đi vừa trò chuyện những chuyện xảy ra trong mười năm qua, vừa đi lên núi.</w:t>
      </w:r>
    </w:p>
    <w:p>
      <w:pPr>
        <w:pStyle w:val="BodyText"/>
      </w:pPr>
      <w:r>
        <w:t xml:space="preserve">Lăng Túc không cần phải nói, chuyện của hắn hiện tại toàn bộ Vạn Tiên Sơn hầu như đều biết, có cuồng nhân còn là trưởng lão như Âu Dương làm huynh đệ, hiện tại có ai dám tìm hắn gây phiền phức.</w:t>
      </w:r>
    </w:p>
    <w:p>
      <w:pPr>
        <w:pStyle w:val="BodyText"/>
      </w:pPr>
      <w:r>
        <w:t xml:space="preserve">Lý Vĩ thì tốt hơn, có thể bái môn hạ Mục Uyển, không biết có bao nhiêu người ước ao đố kị.</w:t>
      </w:r>
    </w:p>
    <w:p>
      <w:pPr>
        <w:pStyle w:val="BodyText"/>
      </w:pPr>
      <w:r>
        <w:t xml:space="preserve">Về phần Lam Thông cũng không tệ lắm, ở Thông Thiên Phong sư phụ của Lam Thông cũng không phải quá nổi danh, chỉ là một Pháp Thân nhị trọng thiên, ở Thông Thiên Phong cường giả như mây cũng không tính là cao cấp.</w:t>
      </w:r>
    </w:p>
    <w:p>
      <w:pPr>
        <w:pStyle w:val="BodyText"/>
      </w:pPr>
      <w:r>
        <w:t xml:space="preserve">Thế nhưng Lam Thông vận khí tốt, bởi vì hắn là đệ tử duy nhất của sư phụ. Không chỉ vô cùng dụng tâm giáo dục Lam Thông, còn truyền thụ vô số tinh túy của ngạo kiếm thuật, khiến Lam Thông có thể chỉ trong vòng mấy năm đã tiến vào Thánh Thể nhị giai, nói ra công lao của sư phụ Lam Thông nhiều không kể hết.</w:t>
      </w:r>
    </w:p>
    <w:p>
      <w:pPr>
        <w:pStyle w:val="BodyText"/>
      </w:pPr>
      <w:r>
        <w:t xml:space="preserve">Lúc này trong mấy người tiến vào Chân Linh Giới tiến vào Vạn Tiên Sơn, mặc dù cái chết của Sở Tương Hợp khiến bọn họ có chút chán nản, nhưng mười năm qua, bọn họ cũng có một chút thành tựu, điều này cũng trực tiếp thiên phú chứng tỏ thiên phú của bọn họ.</w:t>
      </w:r>
    </w:p>
    <w:p>
      <w:pPr>
        <w:pStyle w:val="BodyText"/>
      </w:pPr>
      <w:r>
        <w:t xml:space="preserve">Nhưng ba người chạy đến Âm Vân Phong chủ yếu vẫn vì tìm Âu Dương, để Âu Dương một lần nữa tiến lên Thông Thiên Phong, đương nhiên, lần này không phải đại náo như mười năm trước, mà là đi cứu người.</w:t>
      </w:r>
    </w:p>
    <w:p>
      <w:pPr>
        <w:pStyle w:val="BodyText"/>
      </w:pPr>
      <w:r>
        <w:t xml:space="preserve">Mộc Xuân chịu nhục quét rác mười năm, Mễ Bản không muốn xuất thủ, nếu như nói còn có người có thể cứu Mộc Xuân, vậy chỉ có thể là Âu Dương . . .</w:t>
      </w:r>
    </w:p>
    <w:p>
      <w:pPr>
        <w:pStyle w:val="BodyText"/>
      </w:pPr>
      <w:r>
        <w:t xml:space="preserve">Trên Âm Vân Phong, đám người Lam Thông kể lại cho Âu Dương chuyện của Mộc Xuân, Âu Dương vẫn còn nhớ Mộc Xuân, hắn là người đã cùng với bọn họ tiến vào Vạn Tiên Sơn.</w:t>
      </w:r>
    </w:p>
    <w:p>
      <w:pPr>
        <w:pStyle w:val="BodyText"/>
      </w:pPr>
      <w:r>
        <w:t xml:space="preserve">Trước kia khi Âu Dương lần đầu tiên nhìn thấy Mộc Xuân, nói thật hắn chưa từng nghĩ sẽ giúp Mộc Xuân chữa trị kiếm linh. Hắn đúng là Tu Phục Tông Sư, nhưng hắn cũng không phải tổ chức phát thiện tâm chữa trị, nếu như hắn cứ gặp người là chữa trị yêu binh, như vậy còn làm sao hưởng thụ cuộc sống.</w:t>
      </w:r>
    </w:p>
    <w:p>
      <w:pPr>
        <w:pStyle w:val="BodyText"/>
      </w:pPr>
      <w:r>
        <w:t xml:space="preserve">- Ngươi nói mười năm qua Mộc Xuân vẫn kiên trì, không chịu từ bỏ?</w:t>
      </w:r>
    </w:p>
    <w:p>
      <w:pPr>
        <w:pStyle w:val="BodyText"/>
      </w:pPr>
      <w:r>
        <w:t xml:space="preserve">Kỳ thực thứ mà Mộc Xuân đảđộng Âu Dương nhất chính là lòng kiên trì mười năm qua của hắn.</w:t>
      </w:r>
    </w:p>
    <w:p>
      <w:pPr>
        <w:pStyle w:val="BodyText"/>
      </w:pPr>
      <w:r>
        <w:t xml:space="preserve">Người kiên trì nhất định có thể nhận được hồi báo. Mộc Xuân đến từ tiểu thế giới, cửu giai như hắn, cho dù kiếm linh bị nghiền nát nghiêm trọng tuyệt đối cũng là nhân vật có địa vị rất cao, nhưng người như vậy, có thể vứt bỏ tự tin của mình, kiên trì cầm chổi quét dọn Thông Thiên Phong mười năm, không sợ cười nhạo không sợ châm chọc.</w:t>
      </w:r>
    </w:p>
    <w:p>
      <w:pPr>
        <w:pStyle w:val="BodyText"/>
      </w:pPr>
      <w:r>
        <w:t xml:space="preserve">Chỉ riêng điều này cũng đã chứng minh tín niệm của Mộc Xuân. Người như vậy nên nhận được hồi báo, chí ít Âu Dương cho là như vậy.</w:t>
      </w:r>
    </w:p>
    <w:p>
      <w:pPr>
        <w:pStyle w:val="BodyText"/>
      </w:pPr>
      <w:r>
        <w:t xml:space="preserve">- Đúng, mười năm như một, chúng ta đều nhìn thấy trong mắt, hơn nữa ta dám cam đoan, tính tình của tiểu tử này tuyệt đối hợp khẩu vị với ngươi.</w:t>
      </w:r>
    </w:p>
    <w:p>
      <w:pPr>
        <w:pStyle w:val="BodyText"/>
      </w:pPr>
      <w:r>
        <w:t xml:space="preserve">Lam Thông lần thứ hai cường điệu.</w:t>
      </w:r>
    </w:p>
    <w:p>
      <w:pPr>
        <w:pStyle w:val="BodyText"/>
      </w:pPr>
      <w:r>
        <w:t xml:space="preserve">- Vậy là sao?</w:t>
      </w:r>
    </w:p>
    <w:p>
      <w:pPr>
        <w:pStyle w:val="BodyText"/>
      </w:pPr>
      <w:r>
        <w:t xml:space="preserve">Âu Dương có chút kinh ngạc nhìn Lam Thông.</w:t>
      </w:r>
    </w:p>
    <w:p>
      <w:pPr>
        <w:pStyle w:val="BodyText"/>
      </w:pPr>
      <w:r>
        <w:t xml:space="preserve">Lý Vĩ ở bên cạnh tiếp lời nói:</w:t>
      </w:r>
    </w:p>
    <w:p>
      <w:pPr>
        <w:pStyle w:val="BodyText"/>
      </w:pPr>
      <w:r>
        <w:t xml:space="preserve">- Hắn cũng là một người không chịu thua, làm việc gì cũng rất điên cuồng. Nhưng thời gian mười năm đã bào mòn rất nhiều nhuệ khí của hắn, nếu ngươi không xuất hiện, phỏng chừng tất cả nhuệ khí của hắn đã biến mất.</w:t>
      </w:r>
    </w:p>
    <w:p>
      <w:pPr>
        <w:pStyle w:val="BodyText"/>
      </w:pPr>
      <w:r>
        <w:t xml:space="preserve">- Xem ra mười năm qua, quan hệ giữa các ngươi và hắn cũng không tồi.</w:t>
      </w:r>
    </w:p>
    <w:p>
      <w:pPr>
        <w:pStyle w:val="BodyText"/>
      </w:pPr>
      <w:r>
        <w:t xml:space="preserve">Âu Dương biết Lý Vĩ là dạng người gì, người có thể khiến Lý Vĩ khen ngợi không nhiều, muốn có được lời khen của Lý Vĩ chứng tỏ người đó rất chân thực.</w:t>
      </w:r>
    </w:p>
    <w:p>
      <w:pPr>
        <w:pStyle w:val="BodyText"/>
      </w:pPr>
      <w:r>
        <w:t xml:space="preserve">- Không riêng bọn họ, mặc dù ta tiến vào Thông Thiên Phong mới hai tháng, nhưng thông qua hai tháng này, ta thấy con người Mộc Xuân thật sự không tồi.</w:t>
      </w:r>
    </w:p>
    <w:p>
      <w:pPr>
        <w:pStyle w:val="BodyText"/>
      </w:pPr>
      <w:r>
        <w:t xml:space="preserve">- Được rồi được rồi, mọi người không cần nói giúp hắn như vậy, các ngươi đã tới tìm ta, lẽ nào ta còn có thể cự tuyệt.</w:t>
      </w:r>
    </w:p>
    <w:p>
      <w:pPr>
        <w:pStyle w:val="BodyText"/>
      </w:pPr>
      <w:r>
        <w:t xml:space="preserve">Âu Dương mỉm cười, sau đó đứng dậy nói:</w:t>
      </w:r>
    </w:p>
    <w:p>
      <w:pPr>
        <w:pStyle w:val="BodyText"/>
      </w:pPr>
      <w:r>
        <w:t xml:space="preserve">- Hiện tại chúng ta xuất phát đến Thông Thiên Phong?</w:t>
      </w:r>
    </w:p>
    <w:p>
      <w:pPr>
        <w:pStyle w:val="BodyText"/>
      </w:pPr>
      <w:r>
        <w:t xml:space="preserve">- Được. . .</w:t>
      </w:r>
    </w:p>
    <w:p>
      <w:pPr>
        <w:pStyle w:val="BodyText"/>
      </w:pPr>
      <w:r>
        <w:t xml:space="preserve">Lam Thông cũng là người nôn nóng, nghe Âu Dương nói hiện tại xuất phát, hắn lập tức đồng ý.</w:t>
      </w:r>
    </w:p>
    <w:p>
      <w:pPr>
        <w:pStyle w:val="BodyText"/>
      </w:pPr>
      <w:r>
        <w:t xml:space="preserve">- Mang ta theo thì thế nào?</w:t>
      </w:r>
    </w:p>
    <w:p>
      <w:pPr>
        <w:pStyle w:val="BodyText"/>
      </w:pPr>
      <w:r>
        <w:t xml:space="preserve">Tiểu Nhạc giống như u hồn, bỗng nhiên từ dưới đất xông ra, xem ra tiểu gia hỏa này đã nghe trộm rất lâu, nhưng hắn cũng thật sự có thủ đoạn, nghe trộm gần như vậy, ngay cả Âu Dương cũng không phát hiện ra tồn tại của hắn.</w:t>
      </w:r>
    </w:p>
    <w:p>
      <w:pPr>
        <w:pStyle w:val="BodyText"/>
      </w:pPr>
      <w:r>
        <w:t xml:space="preserve">- Ngươi còn muốn kinh hỉ hay không?</w:t>
      </w:r>
    </w:p>
    <w:p>
      <w:pPr>
        <w:pStyle w:val="BodyText"/>
      </w:pPr>
      <w:r>
        <w:t xml:space="preserve">Âu Dương có chút đau đầu, nếu như dẫn Tiểu Nhạc lên Thông Thiên Phong, Lỗ Tu phỏng chừng cũng có thểđiên lên. Tên gia hỏa này kể lại chuyện năm đó hắn ức hiếp Lỗ Tu với mình cũng được rồi, dù sao mình cũng không đi nói lung tung.</w:t>
      </w:r>
    </w:p>
    <w:p>
      <w:pPr>
        <w:pStyle w:val="BodyText"/>
      </w:pPr>
      <w:r>
        <w:t xml:space="preserve">Nhưng nếu như hắn chạy đến Thông Thiên Phong tuyên truyền khắp nơi, vậy Lỗ Tu tuyệt đối có thể lấy cự kiếm bảy màu truy sát hắn đến chết.</w:t>
      </w:r>
    </w:p>
    <w:p>
      <w:pPr>
        <w:pStyle w:val="BodyText"/>
      </w:pPr>
      <w:r>
        <w:t xml:space="preserve">Thiên hạđệ nhất tông tông chủ, bị người ta truyền ra chuyện khi còn bé bị doạđến mức tiểu ra quần và quỳ xuống đất gọi đại ca. Chuyện như vậy truyền ra, ở Vạn Tiên Sơn có thể không ai dám lắm miệng, nhưng Lỗ Tu nhất định sẽ trở thành then chốt trong tin tức sắp tới của Chân Linh Giới.</w:t>
      </w:r>
    </w:p>
    <w:p>
      <w:pPr>
        <w:pStyle w:val="BodyText"/>
      </w:pPr>
      <w:r>
        <w:t xml:space="preserve">Một bàn tay đột nhiên từ trên trời giáng xuống, Bạch Hủ Minh giống như quỷ xuất hiện bên người Âu Dương, bàn tay đó chính là kiếm linh của hắn biến thể, lúc này bàn tay thoáng cái chộp Tiểu Nhạc vào bên trong.</w:t>
      </w:r>
    </w:p>
    <w:p>
      <w:pPr>
        <w:pStyle w:val="BodyText"/>
      </w:pPr>
      <w:r>
        <w:t xml:space="preserve">- Chiến. . . Chiến Đế. . .</w:t>
      </w:r>
    </w:p>
    <w:p>
      <w:pPr>
        <w:pStyle w:val="BodyText"/>
      </w:pPr>
      <w:r>
        <w:t xml:space="preserve">Nhìn Bạch Hủ Minh đột nhiên xuất hiện, ba người Lý Vĩ nhất thời kinh hãi, vội vã hành lễ. Tôn đại thần này ở Vạn Tiên Sơn có ai mà không biết?</w:t>
      </w:r>
    </w:p>
    <w:p>
      <w:pPr>
        <w:pStyle w:val="BodyText"/>
      </w:pPr>
      <w:r>
        <w:t xml:space="preserve">Một cuồng nhân dám Chỉ Thủ Che Thiên đánh tông chủ phun máu xuất hiện trước mặt bọn họ, nếu như bọn họ không kinh hãi, như vậy mới là lạ.</w:t>
      </w:r>
    </w:p>
    <w:p>
      <w:pPr>
        <w:pStyle w:val="BodyText"/>
      </w:pPr>
      <w:r>
        <w:t xml:space="preserve">- Đệ tử Thông Thiên Phong ra mắt Thái thượng trưởng lão. . .</w:t>
      </w:r>
    </w:p>
    <w:p>
      <w:pPr>
        <w:pStyle w:val="BodyText"/>
      </w:pPr>
      <w:r>
        <w:t xml:space="preserve">Bạch Hủ Minh chính là Thái thượng trưởng lão của Vạn Tiên Sơn, cho dù là tông chủ Lỗ Tu nhìn thấy cũng thành thật kêu một tiếng sư huynh, thực lực bản thân càng thông thiên.</w:t>
      </w:r>
    </w:p>
    <w:p>
      <w:pPr>
        <w:pStyle w:val="BodyText"/>
      </w:pPr>
      <w:r>
        <w:t xml:space="preserve">Nhìn ba người, Bạch Hủ Minh chỉ nhẹ nhàng gật đầu, một mặt dẫn theo Tiểu Nhạc đang không ngừng giãy dụa mắng chửi Bạch Hủ Minh vô sỉ, một mặt nói với Âu Dương:</w:t>
      </w:r>
    </w:p>
    <w:p>
      <w:pPr>
        <w:pStyle w:val="BodyText"/>
      </w:pPr>
      <w:r>
        <w:t xml:space="preserve">- Đến Thông Thiên Phong thành thật một chút, đừng gây chuyện.</w:t>
      </w:r>
    </w:p>
    <w:p>
      <w:pPr>
        <w:pStyle w:val="BodyText"/>
      </w:pPr>
      <w:r>
        <w:t xml:space="preserve">Nói xong, Bạch Hủ Minh mang theo Tiểu Nhạc biến mất không thấy. Xung quanh vẫn còn quanh quẩn câu nói của Tiểu Nhạc:</w:t>
      </w:r>
    </w:p>
    <w:p>
      <w:pPr>
        <w:pStyle w:val="BodyText"/>
      </w:pPr>
      <w:r>
        <w:t xml:space="preserve">- Bạch Hủ Minh ngươi được lắm . .</w:t>
      </w:r>
    </w:p>
    <w:p>
      <w:pPr>
        <w:pStyle w:val="BodyText"/>
      </w:pPr>
      <w:r>
        <w:t xml:space="preserve">Nhìn Bạch Hủ Minh và Tiểu Nhạc cùng nhau biến mất, đám người Lý Vĩđều toát mồ hôi, ở Vạn Tiên Sơn dám mắng Bạch Hủ Minh như vậy, Tiểu Nhạc tuyệt đối là người đầu tiên. . .</w:t>
      </w:r>
    </w:p>
    <w:p>
      <w:pPr>
        <w:pStyle w:val="BodyText"/>
      </w:pPr>
      <w:r>
        <w:t xml:space="preserve">- Được rồi, phiền phức đã được giải quyết, chúng ta xuất phát thôi.</w:t>
      </w:r>
    </w:p>
    <w:p>
      <w:pPr>
        <w:pStyle w:val="BodyText"/>
      </w:pPr>
      <w:r>
        <w:t xml:space="preserve">Âu Dương nói xong, lấy từ trong vòng tay ra một bốn khối truyền tống ngọc phù, thứ này đối với những đệ tử khác của Vạn Tiên Sơn là vật bảo mệnh vạn kim khó cầu, nhưng đối với Âu Dương lại hoàn toàn không trân quý.</w:t>
      </w:r>
    </w:p>
    <w:p>
      <w:pPr>
        <w:pStyle w:val="BodyText"/>
      </w:pPr>
      <w:r>
        <w:t xml:space="preserve">Bản thân Âu Dương cũng không biết trong bảo khố có bao nhiêu truyền tống ngọc phù, hắn chỉ biết Bạch Hủ Minh nói hắn mang nhiều một chút, sau này xuất môn đụng phải địch nhân không đánh lại, bóp nát bùa chú chạy trốn cũng là một cách.</w:t>
      </w:r>
    </w:p>
    <w:p>
      <w:pPr>
        <w:pStyle w:val="BodyText"/>
      </w:pPr>
      <w:r>
        <w:t xml:space="preserve">Đánh thắng được thì đánh, không đánh lại thì bỏ chạy, chuyện này theo Âu Dương thấy không có gì mất mặt, xung động ai cũng có, nhưng chỉ là nhất thời xung động, nếu như lần nào cũng xung động thì chính là muốn chết.</w:t>
      </w:r>
    </w:p>
    <w:p>
      <w:pPr>
        <w:pStyle w:val="Compact"/>
      </w:pPr>
      <w:r>
        <w:br w:type="textWrapping"/>
      </w:r>
      <w:r>
        <w:br w:type="textWrapping"/>
      </w:r>
    </w:p>
    <w:p>
      <w:pPr>
        <w:pStyle w:val="Heading2"/>
      </w:pPr>
      <w:bookmarkStart w:id="310" w:name="chương-303-sỉ-nhục-người-khác-không-có-kết-quả-tốt-đẹp-2"/>
      <w:bookmarkEnd w:id="310"/>
      <w:r>
        <w:t xml:space="preserve">288. Chương 303 : Sỉ Nhục Người Khác Không Có Kết Quả Tốt Đẹp (2)</w:t>
      </w:r>
    </w:p>
    <w:p>
      <w:pPr>
        <w:pStyle w:val="Compact"/>
      </w:pPr>
      <w:r>
        <w:br w:type="textWrapping"/>
      </w:r>
      <w:r>
        <w:br w:type="textWrapping"/>
      </w:r>
      <w:r>
        <w:t xml:space="preserve">Tiếp nhận ngọc phù từ trong tay Âu Dương, ba người căn bản không khách khí. Đồng thời bóp nát ngọc phù, bao gồm Âu Dương bên trong, bốn người đồng thời hóa thành lưu quang biến mất trên Âm Vân Phong.</w:t>
      </w:r>
    </w:p>
    <w:p>
      <w:pPr>
        <w:pStyle w:val="BodyText"/>
      </w:pPr>
      <w:r>
        <w:t xml:space="preserve">- Bạch Hủ Minh ngươi được lắm. . .</w:t>
      </w:r>
    </w:p>
    <w:p>
      <w:pPr>
        <w:pStyle w:val="BodyText"/>
      </w:pPr>
      <w:r>
        <w:t xml:space="preserve">Tiếng kêu thảm thiết của Tiểu Nhạc từ trong sơn mạch truyền ra, nhưng lúc này ở Âm Vân Phong, ngoại trừ Bạch Hủ Minh đã lại biến thành pho tượng, chỉ còn lại một mình Tiểu Nhạc bị nhốt trong võng lưới, muốn động cũng không được . . .</w:t>
      </w:r>
    </w:p>
    <w:p>
      <w:pPr>
        <w:pStyle w:val="BodyText"/>
      </w:pPr>
      <w:r>
        <w:t xml:space="preserve">Trên Thông Thiên Phong, Mộc Xuân vẫn theo bổn phận quét dọn, các loại nhãn thần trào phúng xung quanh sớm đã khiến Mộc Xuân chết lặng. Nhưng hôm nay trong lòng Mộc Xuân cũng rất thấp thỏm.</w:t>
      </w:r>
    </w:p>
    <w:p>
      <w:pPr>
        <w:pStyle w:val="BodyText"/>
      </w:pPr>
      <w:r>
        <w:t xml:space="preserve">Mộc Xuân đang suy nghĩ, Âu Dương có thểđược mời tới không? Vị trưởng lão tân nhậm dám vì huynh đệ sát lên Thông Thiên Phong có đi quản một kẻ gần như tàn phế như hắn hay không?</w:t>
      </w:r>
    </w:p>
    <w:p>
      <w:pPr>
        <w:pStyle w:val="BodyText"/>
      </w:pPr>
      <w:r>
        <w:t xml:space="preserve">Mặc dù đám người Lý Vĩ một lần nữa bảo chứng không có bất cứ vấn đề gì, nhưng chân chính tới lúc này, Mộc Xuân lại trở nên thấp thỏm.</w:t>
      </w:r>
    </w:p>
    <w:p>
      <w:pPr>
        <w:pStyle w:val="BodyText"/>
      </w:pPr>
      <w:r>
        <w:t xml:space="preserve">Dù sao hi vọng lớn, khả năng thất vọng cũng sẽ lớn. Nếu như Âu Dương cự tuyệt, như vậy hắn nên làm cái gì bây giờ? Lẽ nào lại tiếp tục kiên trì chờđợi kỳ tích xuất hiện hay sao?</w:t>
      </w:r>
    </w:p>
    <w:p>
      <w:pPr>
        <w:pStyle w:val="BodyText"/>
      </w:pPr>
      <w:r>
        <w:t xml:space="preserve">Mộc Xuân không biết, nhưng có điều hắn biết, hôm nay tuyệt đối là ngày quyết định số phận tương lai của hắn. Nếu như có thể mời Âu Dương tới, nếu như Âu Dương nguyện ý tiêu tốn tinh lực chữa trị kiếm linh hầu như đã bị nghiền nát của hắn, vậy lòng hăng hái tắt nguội suốt mười năm qua của hắn sẽ lại được nhen nhóm.</w:t>
      </w:r>
    </w:p>
    <w:p>
      <w:pPr>
        <w:pStyle w:val="BodyText"/>
      </w:pPr>
      <w:r>
        <w:t xml:space="preserve">Mộc Xuân tin tưởng, nếu như kiếm linh của mình được chữa trị, như vậy sau này mình sẽ không phải làm một kẻ quét dọn trên Thông Thiên Phong nữa, Mộc Xuân tin tưởng có một ngày mình có thểđường đường chính chính đứng trên Thông Thiên Phong, nói cho mọi người biết, ta không phải phế vật, cho dù ta chịu nhục mười năm nhưng ta vẫn không hết hy vọng.</w:t>
      </w:r>
    </w:p>
    <w:p>
      <w:pPr>
        <w:pStyle w:val="BodyText"/>
      </w:pPr>
      <w:r>
        <w:t xml:space="preserve">Cho dù ta bước chậm hơn các ngươi mười năm, Mộc Xuân ta nhất định cũng có thểđường đường chính chính phong quang đứng trên Thông Thiên Phong, lớn tiếng nói cho mọi người, ta là đệ tử Thông Thiên Phong, ta có tư cách tu luyện ở Thông Thiên Phong,</w:t>
      </w:r>
    </w:p>
    <w:p>
      <w:pPr>
        <w:pStyle w:val="BodyText"/>
      </w:pPr>
      <w:r>
        <w:t xml:space="preserve">Đây là hò hét trong lòng của Mộc Xuân, chính nhờ tín niệm này chống đỡ mười năm qua, khiến hắn sau khi bị Mễ Bản trưởng lão cự tuyệt vẫn có thể kiên trì chờđợi, vẫn tin tưởng sẽ gặp được kỳ tích.</w:t>
      </w:r>
    </w:p>
    <w:p>
      <w:pPr>
        <w:pStyle w:val="BodyText"/>
      </w:pPr>
      <w:r>
        <w:t xml:space="preserve">Lúc này kỳ tích chỉ còn cách hắn một bước, mặc dù số phận bị nắm giữ trong tay người khác cảm giác rất khó chịu, thế nhưng hắn không còn lựa chọn nào khác.</w:t>
      </w:r>
    </w:p>
    <w:p>
      <w:pPr>
        <w:pStyle w:val="BodyText"/>
      </w:pPr>
      <w:r>
        <w:t xml:space="preserve">- Ngươi không có mắt sao?</w:t>
      </w:r>
    </w:p>
    <w:p>
      <w:pPr>
        <w:pStyle w:val="BodyText"/>
      </w:pPr>
      <w:r>
        <w:t xml:space="preserve">Trong lúc Mộc Xuân đang suy nghĩ, cây chổi trong tay hắn không cẩn thận quét vào giày một gã Yêu Chiến Sĩ, nếu như đổi thành đệ tử Thông Thiên Phong bình thường, có lẽ sẽ không có việc gì, nhưng Mộc Xuân không phải đệ tử Thông Thiên Phong, trong mắt đệ tử Thông Thiên Phong hắn chính là một phế vật, một người có thể tùy tiện khi dễ.</w:t>
      </w:r>
    </w:p>
    <w:p>
      <w:pPr>
        <w:pStyle w:val="BodyText"/>
      </w:pPr>
      <w:r>
        <w:t xml:space="preserve">Tên đệ tửđá vào ngực Mộc Xuân, toàn thân Mộc Xuân trực tiếp bị một cước đá lên mặt đất cách đó mười thước.</w:t>
      </w:r>
    </w:p>
    <w:p>
      <w:pPr>
        <w:pStyle w:val="BodyText"/>
      </w:pPr>
      <w:r>
        <w:t xml:space="preserve">- Xin. . . Xin lỗi. . .</w:t>
      </w:r>
    </w:p>
    <w:p>
      <w:pPr>
        <w:pStyle w:val="BodyText"/>
      </w:pPr>
      <w:r>
        <w:t xml:space="preserve">Mộc Xuân từ trên mặt đất đứng dậy, hắn khẽ lau vết máu tươi trên khóe miệng, nói một câu xin lỗi.</w:t>
      </w:r>
    </w:p>
    <w:p>
      <w:pPr>
        <w:pStyle w:val="BodyText"/>
      </w:pPr>
      <w:r>
        <w:t xml:space="preserve">Loại chuyện này không phải lần đầu tiên xảy ra, cho dù có hai bằng hữu Lý Vĩ và Lam Thông ở đây, thế nhưng ở Thông Thiên Phong, hai người không thể lúc nào cũng để mắt đến hắn, cho nên trên cơ bản Mộc Xuân bị ức hiếp là chuyện rất bình thường.</w:t>
      </w:r>
    </w:p>
    <w:p>
      <w:pPr>
        <w:pStyle w:val="BodyText"/>
      </w:pPr>
      <w:r>
        <w:t xml:space="preserve">- Hừ phế vật chính là phế vật, cho dù ngươi quét hơn năm mươi năm nữa, Mễ Bản trưởng lão cũng sẽ không chữa trị kiếm linh cho ngươi, nếu như ta là ngươi, còn không bằng lăn xuống Vạn Tiên Sơn, đến Trung Châu thành thành thật mở một tiểu điếm sống một cuộc sống yên ổn.</w:t>
      </w:r>
    </w:p>
    <w:p>
      <w:pPr>
        <w:pStyle w:val="BodyText"/>
      </w:pPr>
      <w:r>
        <w:t xml:space="preserve">Người này đá Mộc Xuân còn chưa tính, còn nói lời vũ nhục hắn.</w:t>
      </w:r>
    </w:p>
    <w:p>
      <w:pPr>
        <w:pStyle w:val="BodyText"/>
      </w:pPr>
      <w:r>
        <w:t xml:space="preserve">Nhưng Mộc Xuân không đi tranh cãi, bởi vì hắn đã từng phẫn nộ tranh chấp, nhưng đổi lấy kết quả là mình đầy thương tích tiếp tục quét tước Thông Thiên Phong.</w:t>
      </w:r>
    </w:p>
    <w:p>
      <w:pPr>
        <w:pStyle w:val="BodyText"/>
      </w:pPr>
      <w:r>
        <w:t xml:space="preserve">Đây là người không có thực lực, ngươi chỉ có thể bị dẫm nát dưới chân. Không có thực lực ngươi vĩnh viễn không dám mạnh miệng nói. Mộc Xuân đã từng là cường giả ở tiểu thế giới, vì vậy hắn rất minh bạch điều này.</w:t>
      </w:r>
    </w:p>
    <w:p>
      <w:pPr>
        <w:pStyle w:val="BodyText"/>
      </w:pPr>
      <w:r>
        <w:t xml:space="preserve">Hắn không phải không muốn đi tranh cãi, mà là khi không có thực lực đi tranh cãi sẽ chỉ chịu chết, loại chuyện này chỉ có kẻ ngu xuẩn mới đi làm.</w:t>
      </w:r>
    </w:p>
    <w:p>
      <w:pPr>
        <w:pStyle w:val="BodyText"/>
      </w:pPr>
      <w:r>
        <w:t xml:space="preserve">- Già Lam sư huynh đừng nói nữa, kỳ thực hắn cũng rất đáng thương.</w:t>
      </w:r>
    </w:p>
    <w:p>
      <w:pPr>
        <w:pStyle w:val="BodyText"/>
      </w:pPr>
      <w:r>
        <w:t xml:space="preserve">Một nữ tử mặc hoàng y, toàn thân tản ra mùi hoa nhàn nhạt ở bên cạnh lôi kéo người vừa vũ nhục Mộc Xuân.</w:t>
      </w:r>
    </w:p>
    <w:p>
      <w:pPr>
        <w:pStyle w:val="BodyText"/>
      </w:pPr>
      <w:r>
        <w:t xml:space="preserve">Nữ tử này nhìn qua ước chừng hai ba hai tư tuổi, thân hình cũng không phải quá mỹ lệ, mà là quý phái rất khó hình dung, phảng phất giống như tiên tử trong hoa.</w:t>
      </w:r>
    </w:p>
    <w:p>
      <w:pPr>
        <w:pStyle w:val="BodyText"/>
      </w:pPr>
      <w:r>
        <w:t xml:space="preserve">- Y Lâm sư muội, đối với loại phế vật này, chỉ có đánh hắn mới có thể khiến hắn biết rõ mình là loại người gì, hắn mới có thể biết được mình nên đi con đường gì.</w:t>
      </w:r>
    </w:p>
    <w:p>
      <w:pPr>
        <w:pStyle w:val="BodyText"/>
      </w:pPr>
      <w:r>
        <w:t xml:space="preserve">Già Lam nhìn Y Lâm, lại khinh thường liếc mắt nhìn Mộc Xuân đang cúi đầu quét dọn.</w:t>
      </w:r>
    </w:p>
    <w:p>
      <w:pPr>
        <w:pStyle w:val="BodyText"/>
      </w:pPr>
      <w:r>
        <w:t xml:space="preserve">- Sỉ nhục người khác không bao giờ có kết quả tốt đẹp? Ngươi là loại người gì chứ?</w:t>
      </w:r>
    </w:p>
    <w:p>
      <w:pPr>
        <w:pStyle w:val="BodyText"/>
      </w:pPr>
      <w:r>
        <w:t xml:space="preserve">Truyền tống trận quang mang chớp động, trong quang mang một thanh âm phẫn nộ truyền ra khiến các đệ tử xung quanh đều tập trung nhìn về phía vị trí của truyền tống trận....</w:t>
      </w:r>
    </w:p>
    <w:p>
      <w:pPr>
        <w:pStyle w:val="BodyText"/>
      </w:pPr>
      <w:r>
        <w:t xml:space="preserve">Nghe thấy thanh âm này, ánh mắt Mộc Xuân nhất thời sáng bừng, hắn nghe ra được là thanh âm của ai, hai mắt hắn mang theo quang mang hi vọng nhìn về phía truyền tống trận, hắn hi vọng hai mắt của mình có thể nhìn thấy ánh sáng hi vọng xuất hiện ngay trước mắt.</w:t>
      </w:r>
    </w:p>
    <w:p>
      <w:pPr>
        <w:pStyle w:val="BodyText"/>
      </w:pPr>
      <w:r>
        <w:t xml:space="preserve">Quang hóa lưu chuyển, bốn nhân ảnh xuất hiện trong truyền tống trận, Lý Vĩ bước ra trước, chỉ vào Già Lam vẻ mặt khinh thường nói.</w:t>
      </w:r>
    </w:p>
    <w:p>
      <w:pPr>
        <w:pStyle w:val="BodyText"/>
      </w:pPr>
      <w:r>
        <w:t xml:space="preserve">Thanh âm của Lý Vĩ thu hút sự chú ý của mọi người xung quanh, Già Lam quay đầu nhìn về phía Lý Vĩ, mặc dù Lý Vĩ là tứ giai Trận Đồ Sư, nhưng trên Thông Thiên Phong lẽ nào hắn còn dám động võ với mình, động võ ở đây khẳng định sẽ bị xử lý.</w:t>
      </w:r>
    </w:p>
    <w:p>
      <w:pPr>
        <w:pStyle w:val="BodyText"/>
      </w:pPr>
      <w:r>
        <w:t xml:space="preserve">Hừ, vật họp theo loài, ở chung với phế vật một thời gian dài, người cũng trở thành phế vật.</w:t>
      </w:r>
    </w:p>
    <w:p>
      <w:pPr>
        <w:pStyle w:val="BodyText"/>
      </w:pPr>
      <w:r>
        <w:t xml:space="preserve">Già Lam khinh thường liếc mắt nhìn Mộc Xuân, sau đó quay đầu chuẩn bị rời đi.</w:t>
      </w:r>
    </w:p>
    <w:p>
      <w:pPr>
        <w:pStyle w:val="BodyText"/>
      </w:pPr>
      <w:r>
        <w:t xml:space="preserve">- Ngươi nói ta phế vật? Thế nào? Dám theo ta xuống Thông Thiên Phong chơi không?</w:t>
      </w:r>
    </w:p>
    <w:p>
      <w:pPr>
        <w:pStyle w:val="BodyText"/>
      </w:pPr>
      <w:r>
        <w:t xml:space="preserve">Lý Vĩ cũng bị những lời này của Già Lam chọc giận, đừng thấy Già Lam là Yêu Chiến Sĩ Thánh Thể ngũ giai còn hắn chỉ là Trận Đồ Sư Thánh Thể tứ giai, nhưng với trình độ Trận Đồ Sư biến thái của Lý Vĩ, ngược lại một Yêu Chiến Sĩ Thánh Thể ngũ giai lại không tạo thành áp lực gì cho hắn.</w:t>
      </w:r>
    </w:p>
    <w:p>
      <w:pPr>
        <w:pStyle w:val="BodyText"/>
      </w:pPr>
      <w:r>
        <w:t xml:space="preserve">- Ngươi kêu ta đi thì ta phải đi sao, ngươi nghĩ ngươi là thứ gì.</w:t>
      </w:r>
    </w:p>
    <w:p>
      <w:pPr>
        <w:pStyle w:val="BodyText"/>
      </w:pPr>
      <w:r>
        <w:t xml:space="preserve">Già Lam nói rất khó nghe, nhưng hắn cũng không có cách nào, thật ra hắn rất muốn nói có thể, sau đó đánh cho Lý Vĩ một trận kêu cha gọi mẹ, vấn đề là hắn căn bản không đánh lại Lý Vĩ, xuống Thông Thiên Phong chính là tự rước lấy sỉ nhục.</w:t>
      </w:r>
    </w:p>
    <w:p>
      <w:pPr>
        <w:pStyle w:val="BodyText"/>
      </w:pPr>
      <w:r>
        <w:t xml:space="preserve">- Tại sao phải xuống dưới, ở Vạn Tiên Sơn có quy củ nói không cho đánh chó sao?</w:t>
      </w:r>
    </w:p>
    <w:p>
      <w:pPr>
        <w:pStyle w:val="BodyText"/>
      </w:pPr>
      <w:r>
        <w:t xml:space="preserve">Một thanh âm càng thêm bừa bãi truyền ra, thanh âm này chính là của Âu Dương đứng phía sau phát ra.</w:t>
      </w:r>
    </w:p>
    <w:p>
      <w:pPr>
        <w:pStyle w:val="BodyText"/>
      </w:pPr>
      <w:r>
        <w:t xml:space="preserve">Khi thanh âm này phát sinh, ánh mắt của mọi người đều chăm chú nhìn chủ nhân của nó, nhưng mọi người nhất thời đều hít một ngụm lãnh khí.</w:t>
      </w:r>
    </w:p>
    <w:p>
      <w:pPr>
        <w:pStyle w:val="BodyText"/>
      </w:pPr>
      <w:r>
        <w:t xml:space="preserve">Âu Dương trưởng lão hoàn toàn không dựa theo lẽ thường ra bài, vừa mới hết nửa năm cấm bế, hiện tại lại chạy đến Thông Thiên Phong, nghe ý tứ trong ngôn ngữ của hắn, hoàn toàn không đặt tông quy trong mắt, rất có cảm giác hiện tại muốn xuất thủ thu thập Già Lam.</w:t>
      </w:r>
    </w:p>
    <w:p>
      <w:pPr>
        <w:pStyle w:val="Compact"/>
      </w:pPr>
      <w:r>
        <w:br w:type="textWrapping"/>
      </w:r>
      <w:r>
        <w:br w:type="textWrapping"/>
      </w:r>
    </w:p>
    <w:p>
      <w:pPr>
        <w:pStyle w:val="Heading2"/>
      </w:pPr>
      <w:bookmarkStart w:id="311" w:name="chương-304-niêm-hợp-kiếm-linh-1"/>
      <w:bookmarkEnd w:id="311"/>
      <w:r>
        <w:t xml:space="preserve">289. Chương 304 : Niêm Hợp Kiếm Linh (1)</w:t>
      </w:r>
    </w:p>
    <w:p>
      <w:pPr>
        <w:pStyle w:val="Compact"/>
      </w:pPr>
      <w:r>
        <w:br w:type="textWrapping"/>
      </w:r>
      <w:r>
        <w:br w:type="textWrapping"/>
      </w:r>
      <w:r>
        <w:t xml:space="preserve">Sự xuất hiện của Âu Dương khiến Già Lam vừa rồi còn tỏ vẻ kiêu ngạo, nhất thời tái mặt. Già Lam không phải một kẻ ngu si, hắn dám nói xấu Lý Vĩ là vì hắn biết Lý Vĩ không dám xuất thủ ở đây.</w:t>
      </w:r>
    </w:p>
    <w:p>
      <w:pPr>
        <w:pStyle w:val="BodyText"/>
      </w:pPr>
      <w:r>
        <w:t xml:space="preserve">Nhưng Âu Dương trưởng lão căn bản mặc kệ nhiều như vậy, lần đầu tiên đến Thông Thiên Phong đã giết chết hai huynh đệ Vân Phi, Vân Kỳ, nửa năm cấm bế quả thực không đáng nhắc tới. Hắn vi phạm tông quy như vậy, cuối cùng còn có thể trèo lên chức vị trưởng lão của Tu Phục Đường, có thể tưởng tượng Lỗ Tu bao che hắn đến thế nào.</w:t>
      </w:r>
    </w:p>
    <w:p>
      <w:pPr>
        <w:pStyle w:val="BodyText"/>
      </w:pPr>
      <w:r>
        <w:t xml:space="preserve">Càng đáng sợ hơn là phía sau hắn có một nhân vật không thể trêu vào. Người đó chính vì trút giận cho đồ đệ, đã một tay gạt bỏ sáu tòa sơn phong, không tiếc dao động căn cơ Vạn Tiên Sơn, Chiến Đế Bạch Hủ Minh.</w:t>
      </w:r>
    </w:p>
    <w:p>
      <w:pPr>
        <w:pStyle w:val="BodyText"/>
      </w:pPr>
      <w:r>
        <w:t xml:space="preserve">Trình độ đáng sợ của Thái thượng trưởng lão, bọn họ vĩnh viễn chỉ có thể tưởng tượng, lúc này Già Lam rất rõ ràng, bây giờ tuyệt đối không phải lúc cố chấp.</w:t>
      </w:r>
    </w:p>
    <w:p>
      <w:pPr>
        <w:pStyle w:val="BodyText"/>
      </w:pPr>
      <w:r>
        <w:t xml:space="preserve">Người biết tiến lui mới thành đại sự, Già Lam quay sang Âu Dương thi lễ nói:</w:t>
      </w:r>
    </w:p>
    <w:p>
      <w:pPr>
        <w:pStyle w:val="BodyText"/>
      </w:pPr>
      <w:r>
        <w:t xml:space="preserve">- Không biết Âu Dương trưởng lão giá lâm, đệ tử thất lễ ...</w:t>
      </w:r>
    </w:p>
    <w:p>
      <w:pPr>
        <w:pStyle w:val="BodyText"/>
      </w:pPr>
      <w:r>
        <w:t xml:space="preserve">Người chung quanh nhìn biểu hiện của Già Lam, không ai đi khinh bỉ Già Lam, bởi vì Già Lam làm như vậy là biểu hiện thông minh, nếu như thực sự dám kiêu ngạo với Âu Dương, không chừng tên gia hỏa đó dám liều mạng cấm bế thêm nửa năm để tiêu diệt Già Lam.</w:t>
      </w:r>
    </w:p>
    <w:p>
      <w:pPr>
        <w:pStyle w:val="BodyText"/>
      </w:pPr>
      <w:r>
        <w:t xml:space="preserve">Kỳ thực lúc này Âu Dương tuyệt đối là cáo mượn oai hùm. Lần trước hắn có thể giết chết Vân Kỳ, hoàn toàn là dựa vào uy lực của Đô Thiên Thập Nhị Thần Sát Trận, bản thân hắn chỉ là Yêu Cung Thủ vô hạn tiếp cận Thánh Thể nhị giai, cho dù tính hắn là nhị giai, nhị giai đối kháng ngũ giai tuyệt đối cũng là rước họa vào người.</w:t>
      </w:r>
    </w:p>
    <w:p>
      <w:pPr>
        <w:pStyle w:val="BodyText"/>
      </w:pPr>
      <w:r>
        <w:t xml:space="preserve">Mất đi Đô Thiên Thập Nhị Thần Sát Tiễn, lúc này Âu Dương cũng chỉ có thể dùng thủ đoạn cáo mượn oai hùm hù dọa Già Lam , dù sao hắn không thểđểđám người Lý Vĩ xuất thủ. Phía sau hắn còn có tôn đại thần Bạch Hủ Minh che chở, cho dù là Lỗ Tu cũng phải nể tình, nhưng nếu Lý Vĩ dám động võ ở Thông Thiên Phong, như vậy hậu quả thực sự rất nghiêm trọng.</w:t>
      </w:r>
    </w:p>
    <w:p>
      <w:pPr>
        <w:pStyle w:val="BodyText"/>
      </w:pPr>
      <w:r>
        <w:t xml:space="preserve">- Đệ tử còn có việc phải làm, xin thất lễ ...</w:t>
      </w:r>
    </w:p>
    <w:p>
      <w:pPr>
        <w:pStyle w:val="BodyText"/>
      </w:pPr>
      <w:r>
        <w:t xml:space="preserve">Già Lam nghiêm mặt xoay người tìm cách trốn chạy.</w:t>
      </w:r>
    </w:p>
    <w:p>
      <w:pPr>
        <w:pStyle w:val="BodyText"/>
      </w:pPr>
      <w:r>
        <w:t xml:space="preserve">Nhìn Già Lam rời đi, Âu Dương cũng không nói thêm nữa, khiến đối phương mất mặt một chút là đủ rồi, dù sao cùng thuộc về Vạn Tiên Sơn, từ khi mình trở lại Vạn Tiên Sơn đã dấy lên không ít sóng gió, sau này cũng nên thành thật.</w:t>
      </w:r>
    </w:p>
    <w:p>
      <w:pPr>
        <w:pStyle w:val="BodyText"/>
      </w:pPr>
      <w:r>
        <w:t xml:space="preserve">- Mộc Xuân... Mau tới đây...</w:t>
      </w:r>
    </w:p>
    <w:p>
      <w:pPr>
        <w:pStyle w:val="BodyText"/>
      </w:pPr>
      <w:r>
        <w:t xml:space="preserve">Lam Thông quay người về phía Mộc Xuân kêu lên. Cùng với câu nói của Lam Thông, người trên Thông Thiên Phong rốt cuộc cũng minh bạch mục đích tới đây lần này của Tu Phục Tông Sư trưởng lão vừa mới gia nhập Tu Phục Đường.</w:t>
      </w:r>
    </w:p>
    <w:p>
      <w:pPr>
        <w:pStyle w:val="BodyText"/>
      </w:pPr>
      <w:r>
        <w:t xml:space="preserve">Không ai ngờ kỳ tích thực sự sinh ra, kẻ đáng thương, phế vật Mộc Xuân trong mắt bọn họ thực sự có thể nhận được ưu ái của Tu Phục Tông Sư.</w:t>
      </w:r>
    </w:p>
    <w:p>
      <w:pPr>
        <w:pStyle w:val="BodyText"/>
      </w:pPr>
      <w:r>
        <w:t xml:space="preserve">Nhưng suy nghĩ này chỉ lóe lên trong lòng bọn họ một lát, rồi sản sinh nghi vấn.</w:t>
      </w:r>
    </w:p>
    <w:p>
      <w:pPr>
        <w:pStyle w:val="BodyText"/>
      </w:pPr>
      <w:r>
        <w:t xml:space="preserve">Tất cả mọi người trên Thông Thiên Phong đều biết chuyện của Mộc Xuân, trước kia Mễ Bản trưởng lão từng nói, cho dù hắn xuất thủ cũng phải mất thời gian nửa năm, nhiều lần chữa trị cũng chưa thể hoàn toàn chữa trị kiếm linh của Mộc Xuân.</w:t>
      </w:r>
    </w:p>
    <w:p>
      <w:pPr>
        <w:pStyle w:val="BodyText"/>
      </w:pPr>
      <w:r>
        <w:t xml:space="preserve">Phải biết rằng kiếm linh của Mộc Xuân sớm đã bị nghiền nát vô hình, hiện tại Mộc Xuân đã từ cửu giai đỉnh phong rơi xuống lục giai, kiếm linh như vậy hầu như đã mất đi tất cả linh khí, muốn hoàn toàn chữa trị, để Mộc Xuân trở lại cửu giai đỉnh phong, thật sự là rất khó khăn.</w:t>
      </w:r>
    </w:p>
    <w:p>
      <w:pPr>
        <w:pStyle w:val="BodyText"/>
      </w:pPr>
      <w:r>
        <w:t xml:space="preserve">- Mộc Xuân, mau tới đây để Âu Dương xem cho ngươi...</w:t>
      </w:r>
    </w:p>
    <w:p>
      <w:pPr>
        <w:pStyle w:val="BodyText"/>
      </w:pPr>
      <w:r>
        <w:t xml:space="preserve">Lý Vĩ cũng mở miệng, nhìn Mộc Xuân đang đứng ngây người ở bên cạnh, hắn có thể tưởng tượng được tâm trạng của Mộc Xuân lúc này.</w:t>
      </w:r>
    </w:p>
    <w:p>
      <w:pPr>
        <w:pStyle w:val="BodyText"/>
      </w:pPr>
      <w:r>
        <w:t xml:space="preserve">Người lý giải Mộc Xuân nhất đương nhiên là Lam Thông, kiếm linh của Lam Thông cũng từng bị nghiền nát, hắn cũng từng tuyệt vọng, khi Âu Dương nói cho hắn biết có thể chữa trị, cảm giác hi vọng một lần nữa được nhen nhóm, suốt đời hắn cũng không quên.</w:t>
      </w:r>
    </w:p>
    <w:p>
      <w:pPr>
        <w:pStyle w:val="BodyText"/>
      </w:pPr>
      <w:r>
        <w:t xml:space="preserve">Mặc dù trình độ tổn hại kiếm linh của Mộc Xuân hầu như đã đạt đến trình độ hư hại nhất, nhưng Lam Thông tin tưởng Âu Dương nhất định có biện pháp. Mễ Bản trưởng lão từng nói thời gian nửa năm có thể chữa trị, cho dù Âu Dương không bằng Mễ Bản, dùng một năm tuyệt đối cũng có thể chữa trị?</w:t>
      </w:r>
    </w:p>
    <w:p>
      <w:pPr>
        <w:pStyle w:val="BodyText"/>
      </w:pPr>
      <w:r>
        <w:t xml:space="preserve">Nhìn Mộc Xuân, Âu Dương có chút giật mình, hắn nhớ lại hình ảnh của Mộc Xuân mười năm trước. Lúc đó Mộc Xuân vẫn là một người thanh niên phong nhã hào hoa, nhưng mười năm sau hắn lại già nua đến mức độ này, như vậy cho dù không cần chân thực chi nhãn, Âu Dương cũng biết, giai vị của Mộc Xuân nhất định đã rơi xuống dưới bát giai.</w:t>
      </w:r>
    </w:p>
    <w:p>
      <w:pPr>
        <w:pStyle w:val="BodyText"/>
      </w:pPr>
      <w:r>
        <w:t xml:space="preserve">Ngay cả giai vị cũng bắt đầu rơi xuống, Âu Dương có thể tưởng tượng ra kiếm linh của hắn tổn hại đến trình độ nào, nếu là tổn hại bình thường, tuyệt đối không thểđể một cửu giai rơi xuống dưới bát giai.</w:t>
      </w:r>
    </w:p>
    <w:p>
      <w:pPr>
        <w:pStyle w:val="BodyText"/>
      </w:pPr>
      <w:r>
        <w:t xml:space="preserve">Năm đó kiếm linh của Lam Thông cũng tổn hại, nhưng chí ít giai vị không rơi xuống.</w:t>
      </w:r>
    </w:p>
    <w:p>
      <w:pPr>
        <w:pStyle w:val="BodyText"/>
      </w:pPr>
      <w:r>
        <w:t xml:space="preserve">- Để ta xem xem.</w:t>
      </w:r>
    </w:p>
    <w:p>
      <w:pPr>
        <w:pStyle w:val="BodyText"/>
      </w:pPr>
      <w:r>
        <w:t xml:space="preserve">Hai mắt Âu Dương biến thành huyết sắc, chân thực chi nhãn xuyên thấu qua thân thể Mộc Xuân, rốt cuộc thấy được kiếm linh trong thân thể Mộc Xuân.</w:t>
      </w:r>
    </w:p>
    <w:p>
      <w:pPr>
        <w:pStyle w:val="BodyText"/>
      </w:pPr>
      <w:r>
        <w:t xml:space="preserve">Kiếm linh của Lục Tiên bình thường đều có hình thái một cây tiểu kiếm, tổn hại kiếm linh thông thường đều là tổn hại xuất hiện ở vị trí nào đó, thê thảm nhất cũng chỉ là trên kiếm linh chằng chịt vết rạn như kiếm linh của Lam Thông trước kia, thế nhưng như vậy Lam Thông vẫn có thể dùng linh nguyên trấn áp.</w:t>
      </w:r>
    </w:p>
    <w:p>
      <w:pPr>
        <w:pStyle w:val="BodyText"/>
      </w:pPr>
      <w:r>
        <w:t xml:space="preserve">Nhưng hiện tại kiếm linh của Mộc Xuân đã bị nghiền nát đến mức không còn bộ dạng. Hiện tại kiếm linh của Mộc Xuân đã vỡ thành vô số mảnh nhỏ nằm trong ngực hắn, những mảnh nhỏ này liên tục thả ra linh nguyên, Âu Dương biết, khi toàn bộ linh nguyên tiêu hao hết, cũng là lúc Mộc Xuân sẽ chết.</w:t>
      </w:r>
    </w:p>
    <w:p>
      <w:pPr>
        <w:pStyle w:val="BodyText"/>
      </w:pPr>
      <w:r>
        <w:t xml:space="preserve">- Âu Dương trưởng lão...</w:t>
      </w:r>
    </w:p>
    <w:p>
      <w:pPr>
        <w:pStyle w:val="BodyText"/>
      </w:pPr>
      <w:r>
        <w:t xml:space="preserve">Khi Âu Dương dùng chân thực chi nhãn quan sát kiếm linh của Mộc Xuân, Mễ Bản cũng nhận được tin tức chạy tới, kỳ thực từ lâu hắn đã muốn tới Âm Vân Phong tìm Âu Dương, nhưng vì chuyện Âu Dương đại náo Thông Thiên Phong bị cấm bế một thời gian, lúc này cách thời gian đại hội Tu Phục Sư chưa đến bốn tháng, nhưng Âu Dương vẫn chưa cho hắn một câu trả lời chính xác có tham gia hay không.</w:t>
      </w:r>
    </w:p>
    <w:p>
      <w:pPr>
        <w:pStyle w:val="BodyText"/>
      </w:pPr>
      <w:r>
        <w:t xml:space="preserve">Âu Dương tạm thời không đi quản Mễ Bản, hắn điểm ra một đạo yêu khí huyết sắc, đạo huyết sắc yêu khí này trực tiếp xuyên thấu qua lồng ngực Mộc Xuân , bay vào trong ngực hắn.</w:t>
      </w:r>
    </w:p>
    <w:p>
      <w:pPr>
        <w:pStyle w:val="BodyText"/>
      </w:pPr>
      <w:r>
        <w:t xml:space="preserve">- Đừng phản kháng, hiện tại ngươi rất nguy hiểm, bất cứ lúc nào cũng có khả năng triệt để tan vỡ, ta giúp ngươi phong ấn linh khí kiếm linh tiết ra trước, sau đó sẽ suy nghĩ bước chữa trị tiếp theo.</w:t>
      </w:r>
    </w:p>
    <w:p>
      <w:pPr>
        <w:pStyle w:val="BodyText"/>
      </w:pPr>
      <w:r>
        <w:t xml:space="preserve">Sau khi yêu khí của Âu Dương tiến nhập vào trong thân thể Mộc Xuân, rất nhanh ngưng kết thành hình tượng kiếm linh, những yêu khí này bắt đầu dẫn động những mảnh vỡ kiếm linh dần dần hợp lại.</w:t>
      </w:r>
    </w:p>
    <w:p>
      <w:pPr>
        <w:pStyle w:val="BodyText"/>
      </w:pPr>
      <w:r>
        <w:t xml:space="preserve">Cảm thụ được biến hóa thần kỳ trong thân thể, trên mặt Mộc Xuân lộ ra vẻ không dám tin tưởng, lúc này hắn có một loại cảm giác như từ dưới địa ngục được kéo lên thiên đường.</w:t>
      </w:r>
    </w:p>
    <w:p>
      <w:pPr>
        <w:pStyle w:val="BodyText"/>
      </w:pPr>
      <w:r>
        <w:t xml:space="preserve">Mặc dù Âu Dương nói sẽ phong bế linh khí trước, sau đó mới suy nghĩ bước tiếp theo, nhưng Âu Dương cũng không nói không thể chữa trị, điều này chứng tỏ hắn vẫn còn hi vọng.</w:t>
      </w:r>
    </w:p>
    <w:p>
      <w:pPr>
        <w:pStyle w:val="BodyText"/>
      </w:pPr>
      <w:r>
        <w:t xml:space="preserve">Yêu khí chậm rãi kết hợp kiếm linh, sau năm phút, huyết sắc yêu khí của Âu Dương giống như nhựa cao su, tạm thời dán tất cả mảnh vỡ kiếm linh lại với nhau, nhưng như vậy không tính là chữa trị, như vậy nhiều nhất chỉ có thể tạm thời hỗ trợ linh khí ngừng tiết ra ngoài, muốn hoàn mỹ chữa trị kiếm linh bị triệt để nghiền nát như vậy, có thể phải cần rất nhiều thời gian.</w:t>
      </w:r>
    </w:p>
    <w:p>
      <w:pPr>
        <w:pStyle w:val="Compact"/>
      </w:pPr>
      <w:r>
        <w:br w:type="textWrapping"/>
      </w:r>
      <w:r>
        <w:br w:type="textWrapping"/>
      </w:r>
    </w:p>
    <w:p>
      <w:pPr>
        <w:pStyle w:val="Heading2"/>
      </w:pPr>
      <w:bookmarkStart w:id="312" w:name="chương-305-niêm-hợp-kiếm-linh-2"/>
      <w:bookmarkEnd w:id="312"/>
      <w:r>
        <w:t xml:space="preserve">290. Chương 305 : Niêm Hợp Kiếm Linh (2)</w:t>
      </w:r>
    </w:p>
    <w:p>
      <w:pPr>
        <w:pStyle w:val="Compact"/>
      </w:pPr>
      <w:r>
        <w:br w:type="textWrapping"/>
      </w:r>
      <w:r>
        <w:br w:type="textWrapping"/>
      </w:r>
      <w:r>
        <w:t xml:space="preserve">- Âu Dương trưởng lão...</w:t>
      </w:r>
    </w:p>
    <w:p>
      <w:pPr>
        <w:pStyle w:val="BodyText"/>
      </w:pPr>
      <w:r>
        <w:t xml:space="preserve">Mễ Bản đi tới bên người Âu Dương, hắn đương nhiên nhìn thấy đạo yêu khí của Âu Dương, hắn cũng có thể cảm thụ được biến hóa của kiếm linh trong cơ thể Mộc Xuân, mặc dù hắn không có chân thực chi nhãn, nhưng hắn tin tưởng, đạo yêu khí vừa rồi khẳng định có tác dụng gì đó.</w:t>
      </w:r>
    </w:p>
    <w:p>
      <w:pPr>
        <w:pStyle w:val="BodyText"/>
      </w:pPr>
      <w:r>
        <w:t xml:space="preserve">Mễ Bản tỉ mỉ cảm thụ biến hóa trong thân thể Mộc Xuân, cho dù hắn là Tu Phục Tông Sư, lúc này cũng không khỏi đố kị với Âu Dương.</w:t>
      </w:r>
    </w:p>
    <w:p>
      <w:pPr>
        <w:pStyle w:val="BodyText"/>
      </w:pPr>
      <w:r>
        <w:t xml:space="preserve">Tu Phục Sư chữa trị kiếm linh không giống với chữa trị yêu binh, chữa trị yêu binh ngươi có thể xem được, ngươi có thể biết được vết thương ở đâu, nhưng kiếm linh lại nằm trong cơ thể, ngươi căn bản không nhìn được.</w:t>
      </w:r>
    </w:p>
    <w:p>
      <w:pPr>
        <w:pStyle w:val="BodyText"/>
      </w:pPr>
      <w:r>
        <w:t xml:space="preserve">Chỉ có thể dựa vào cảm giác đi, nhưng chân thực chi nhãn của Âu Dương lại có thể giải quyết vấn đề khó khăn này, hắn có thể nhìn, hắn nhìn kiếm linh thậm chí còn rõ ràng hơn người bình thường nhìn yêu binh, bởi vì bất cứ khuyết điểm gì cũng không thể thoát khỏi chân thực chi nhãn. Đây là nguyên nhân vì sao mỗi lần Âu Dương chữa trị yêu binh và kiếm linh, chỉ cần hắn cam tâm tình nguyện đều có thể chữa trị hoàn mỹ.</w:t>
      </w:r>
    </w:p>
    <w:p>
      <w:pPr>
        <w:pStyle w:val="BodyText"/>
      </w:pPr>
      <w:r>
        <w:t xml:space="preserve">- Một đạo yêu khí lại có thể niêm hợp kiếm linh hoàn toàn bị nghiền nát...</w:t>
      </w:r>
    </w:p>
    <w:p>
      <w:pPr>
        <w:pStyle w:val="BodyText"/>
      </w:pPr>
      <w:r>
        <w:t xml:space="preserve">Mễ Bản ngạc nhiên nhìn Mộc Xuân, lúc này hắn cũng hạ quyết tâm, bất luận như thế nào nhất định phải mang theo Âu Dương đến đại hội Tu Phục Sư, như vậy quái vật chữa trị nhất định có thể quét ngang đại hội Tu Phục Sư.</w:t>
      </w:r>
    </w:p>
    <w:p>
      <w:pPr>
        <w:pStyle w:val="BodyText"/>
      </w:pPr>
      <w:r>
        <w:t xml:space="preserve">Vạn Tiên Sơn không chỉ muốn áp chế thất tông khác trên phương diện vũ lực, có Âu Dương xuất thủ, cho dù ở phương diện chữa trị thuật cũng phải triệt để áp chết những tông phái khác, để uy danh của Vạn Tiên Sơn lại được đề thăng lên một tầm cao mới.</w:t>
      </w:r>
    </w:p>
    <w:p>
      <w:pPr>
        <w:pStyle w:val="BodyText"/>
      </w:pPr>
      <w:r>
        <w:t xml:space="preserve">- Không phải chứ... trên người Mộc Xuân không còn tiết ra linh nguyên ... Chuyện này cũng quá khoa trương ...</w:t>
      </w:r>
    </w:p>
    <w:p>
      <w:pPr>
        <w:pStyle w:val="BodyText"/>
      </w:pPr>
      <w:r>
        <w:t xml:space="preserve">Không chỉ có Mễ Bản, lúc này ngay cả những đệ tử có tu vi tương đối cao đứng xung quanh đều có thể thông qua cảm giác của mình, cảm giác được Mộc Xuân rốt cuộc đã đình chỉ tiết linh nguyên ra ngoài.</w:t>
      </w:r>
    </w:p>
    <w:p>
      <w:pPr>
        <w:pStyle w:val="BodyText"/>
      </w:pPr>
      <w:r>
        <w:t xml:space="preserve">- Quá quỷ dị, lẽ nào chữa trị thuật của Âu Dương trưởng lão thực sự vượt qua Mễ Bản trưởng lão?</w:t>
      </w:r>
    </w:p>
    <w:p>
      <w:pPr>
        <w:pStyle w:val="BodyText"/>
      </w:pPr>
      <w:r>
        <w:t xml:space="preserve">Lúc này các loại nghi vấn liên tục xuất hiện trong lòng các đệ tử Thông Thiên Phong.</w:t>
      </w:r>
    </w:p>
    <w:p>
      <w:pPr>
        <w:pStyle w:val="BodyText"/>
      </w:pPr>
      <w:r>
        <w:t xml:space="preserve">- Nói không chừng Âu Dương trưởng lão thực sự sẽ giúp Mộc Xuân chữa trị kiếm linh... trước đây các ngươi quá khi dễ Mộc Xuân, cẩn thận tương lai hắn sẽ trả thù các ngươi...</w:t>
      </w:r>
    </w:p>
    <w:p>
      <w:pPr>
        <w:pStyle w:val="BodyText"/>
      </w:pPr>
      <w:r>
        <w:t xml:space="preserve">Có một số người có chút hả hê ở bên ngoài châm ngòi thổi gió.</w:t>
      </w:r>
    </w:p>
    <w:p>
      <w:pPr>
        <w:pStyle w:val="BodyText"/>
      </w:pPr>
      <w:r>
        <w:t xml:space="preserve">- Đi tìm chết... Làm gì có chữa trị tốt như vậy...</w:t>
      </w:r>
    </w:p>
    <w:p>
      <w:pPr>
        <w:pStyle w:val="BodyText"/>
      </w:pPr>
      <w:r>
        <w:t xml:space="preserve">Mặc dù trong lòng những người này đều thấy toát mồ hôi lạnh, nhưng ngoài miệng vẫn cố gắng chống chế.</w:t>
      </w:r>
    </w:p>
    <w:p>
      <w:pPr>
        <w:pStyle w:val="BodyText"/>
      </w:pPr>
      <w:r>
        <w:t xml:space="preserve">Một Tu Phục Tông Sư, trên người có chân thực chi nhãn, có thể khám phá tất cả bản chất, nếu như thực sự toàn lực xuất thủ, không tiếc giá phải trả chữa trị kiếm linh cho ngươi, như vậy chỉ cần còn một tia hi vọng, hắn nhất định sẽ làm được.</w:t>
      </w:r>
    </w:p>
    <w:p>
      <w:pPr>
        <w:pStyle w:val="BodyText"/>
      </w:pPr>
      <w:r>
        <w:t xml:space="preserve">Nghe thấy những lời nói của đám người này, Âu Dương đã quyết định, bất luận khó khăn thế nào, hắn nhất định cũng phải chữa trị hoàn mỹ cho Mộc Xuân, đồng dạng cũng trả lại cho hắn một cơ hội chứng minh bản thân ở Chân Linh Giới...</w:t>
      </w:r>
    </w:p>
    <w:p>
      <w:pPr>
        <w:pStyle w:val="BodyText"/>
      </w:pPr>
      <w:r>
        <w:t xml:space="preserve">- Mộc Xuân, muốn chữa trị kiếm linh của ngươi chí ít cần thời gian nửa năm, hiện nay ta dùng phương thức này tạm thời ổn định kiếm linh của ngươi, qua một thời gian, sau khi ngươi sử dụng loại kiếm linh này, ta sẽ lại ra tay giúp ngươi chữa trị.</w:t>
      </w:r>
    </w:p>
    <w:p>
      <w:pPr>
        <w:pStyle w:val="BodyText"/>
      </w:pPr>
      <w:r>
        <w:t xml:space="preserve">Âu Dương nhìn tràng cảnh xung quanh có chút hỗn loạn, ở đây xác thực không thích hợp chữa trị kiếm linh.</w:t>
      </w:r>
    </w:p>
    <w:p>
      <w:pPr>
        <w:pStyle w:val="BodyText"/>
      </w:pPr>
      <w:r>
        <w:t xml:space="preserve">Nhìn thấy vẻ mặt muốn rời khỏi của Âu Dương, Mễ Bản đứng bên cạnh không nhịn được mở miệng nói:</w:t>
      </w:r>
    </w:p>
    <w:p>
      <w:pPr>
        <w:pStyle w:val="BodyText"/>
      </w:pPr>
      <w:r>
        <w:t xml:space="preserve">- Âu Dương trưởng lão, vậy đại hội Tu Phục Sư....</w:t>
      </w:r>
    </w:p>
    <w:p>
      <w:pPr>
        <w:pStyle w:val="BodyText"/>
      </w:pPr>
      <w:r>
        <w:t xml:space="preserve">- Khi nào đến đại hội Tu Phục Sư vẫn phải phiền Mễ Bản trưởng lão đến thông báo trước cho Âu Dương...</w:t>
      </w:r>
    </w:p>
    <w:p>
      <w:pPr>
        <w:pStyle w:val="BodyText"/>
      </w:pPr>
      <w:r>
        <w:t xml:space="preserve">Âu Dương kỳ thực đã dựđịnh tham gia đại hội Tu Phục Sư.</w:t>
      </w:r>
    </w:p>
    <w:p>
      <w:pPr>
        <w:pStyle w:val="BodyText"/>
      </w:pPr>
      <w:r>
        <w:t xml:space="preserve">Dù sao Bạch Hủ Minh từng nói, nếu như có thể trở thành Tu Phục Thần Sư, liền sở hữu loại năng lực có thể thay đổi số phận, từ khi Âu Dương học tập chữa trị thuật tới nay, kỳ thực rất ít khi chân chính sử dụng chữa trị thuật với mình, cơ bản đều là bang trợ người khác.</w:t>
      </w:r>
    </w:p>
    <w:p>
      <w:pPr>
        <w:pStyle w:val="BodyText"/>
      </w:pPr>
      <w:r>
        <w:t xml:space="preserve">Hiện tại biết được Tu Phục Thần Sư có thể thay đổi thể chất, Âu Dương cảm thấy, bất luận như thế nào cũng phải trùng kích Tu Phục Thần Sư, nếu có thể thành công, cải biến loại thể chất không thể chuyển hoán linh nguyên thành yêu khí, bản thân Âu Dương sẽ nhận được lợi ích thực tế tuyệt đối vượt qua tưởng tượng.</w:t>
      </w:r>
    </w:p>
    <w:p>
      <w:pPr>
        <w:pStyle w:val="BodyText"/>
      </w:pPr>
      <w:r>
        <w:t xml:space="preserve">- Được, Âu Dương trưởng lão yên tâm, trước khi xuất phát ta sẽ phái người đến thông báo với Âu Dương trưởng lão.</w:t>
      </w:r>
    </w:p>
    <w:p>
      <w:pPr>
        <w:pStyle w:val="BodyText"/>
      </w:pPr>
      <w:r>
        <w:t xml:space="preserve">Lúc này Mễ Bản cũng rất hài lòng. Từ trước đến nay Tu Phục Sư của Vạn Tiên Sơn cũng không phải quá xuất sắc, ở đại hội Tu Phục Sư lúc nào cũng bị áp chế, hiện tại có thêm Âu Dương, Mễ Bản rất muốn nhìn xem Âu Dương có thể có năng lực thay đổi địa vị của Vạn Tiên Sơn trên đại hội Tu Phục Sư hay không</w:t>
      </w:r>
    </w:p>
    <w:p>
      <w:pPr>
        <w:pStyle w:val="BodyText"/>
      </w:pPr>
      <w:r>
        <w:t xml:space="preserve">Vội vã cáo từđám người Lý Vĩ, Âu Dương thật sự có chút không chịu nổi tràng diện bị mọi người trên Thông Thiên Phong vây xem, nhìn đám đệ tử xung quanh nhìn mình chằm chằm, Âu Dương cảm thấy Âm Vân Phong vẫn thích hợp với mình hơn.</w:t>
      </w:r>
    </w:p>
    <w:p>
      <w:pPr>
        <w:pStyle w:val="BodyText"/>
      </w:pPr>
      <w:r>
        <w:t xml:space="preserve">Mặc dù nơi đó không có linh nguyên, thế nhưng đối với mình mà nói nơi đó xác thực đủ thanh tĩnh, cho dù hàng ngày có một Tiểu Nhạc suốt ngày gây chuyện ầm ĩ, nhưng chí ít cũng tốt hơn làm hầu tử cho đám người trên Thông Thiên Phong vây xem rất nhiều.</w:t>
      </w:r>
    </w:p>
    <w:p>
      <w:pPr>
        <w:pStyle w:val="BodyText"/>
      </w:pPr>
      <w:r>
        <w:t xml:space="preserve">Sau khi cáo từ mọi người, Âu Dương phi thân từ Thông Thiên Phong trở về Âm Vân Phong...</w:t>
      </w:r>
    </w:p>
    <w:p>
      <w:pPr>
        <w:pStyle w:val="BodyText"/>
      </w:pPr>
      <w:r>
        <w:t xml:space="preserve">Trong sơn mạch Âm Vân Phong, Tiểu Nhạc đã được Bạch Hủ Minh thả ra, nhưng dáng vẻ của hắn vẫn tỏ ra không phục, hiện tại hắn rất muốn ấu đả Bạch Hủ Minh. Nhưng suy nghĩđến chênh lệch thực tế của hai người, Tiểu Nhạc lựa chọn dùng nhãn thần và ngôn ngữ tiến hành công kích với Bạch Hủ Minh.</w:t>
      </w:r>
    </w:p>
    <w:p>
      <w:pPr>
        <w:pStyle w:val="BodyText"/>
      </w:pPr>
      <w:r>
        <w:t xml:space="preserve">- Bạch Hủ Minh, ngươi nhìn ngươi xem, lúc này mới bao lâu mà ngươi đã già như sư phụ ngươi vậy.</w:t>
      </w:r>
    </w:p>
    <w:p>
      <w:pPr>
        <w:pStyle w:val="BodyText"/>
      </w:pPr>
      <w:r>
        <w:t xml:space="preserve">Tiểu Nhạc bắt đầu công kích ngôn ngữ.</w:t>
      </w:r>
    </w:p>
    <w:p>
      <w:pPr>
        <w:pStyle w:val="BodyText"/>
      </w:pPr>
      <w:r>
        <w:t xml:space="preserve">- Bạch Hủ Minh, ngươi có biết ngươi làm người đặc biệt thất bại. Từ nhỏ đến lớn ngoại trừ Lỗ Tu chơi với ngươi, những người khác đều bị ngươi đập chết, không ai để ý đến ngươi. Ta thực sự thấy bi ai thay cho ngươi.</w:t>
      </w:r>
    </w:p>
    <w:p>
      <w:pPr>
        <w:pStyle w:val="BodyText"/>
      </w:pPr>
      <w:r>
        <w:t xml:space="preserve">- Bạch Hủ Minh, cho dù chúng ta đều đi trên lộ tuyến viễn cổ, nhưng ta cảm thấy sau này ngươi khẳng định kém hơn ra...</w:t>
      </w:r>
    </w:p>
    <w:p>
      <w:pPr>
        <w:pStyle w:val="BodyText"/>
      </w:pPr>
      <w:r>
        <w:t xml:space="preserve">Tiểu Nhạc nói đến đây, đúng lúc Âu Dương độn địa tiến nhập vào trong sơn mạch, khi hắn vừa mới tiến vào nghe thấy các loại ngôn ngữ vũ nhục của Tiểu Nhạc. Nếu không phải biết thân phận đặc thù của Tiểu Nhạc, Âu Dương khẳng định sẽ bị chấn động.</w:t>
      </w:r>
    </w:p>
    <w:p>
      <w:pPr>
        <w:pStyle w:val="BodyText"/>
      </w:pPr>
      <w:r>
        <w:t xml:space="preserve">Trước đó Tiểu Nhạc vừa liếc mắt đã nhìn ra bản thân Âu Dương sở hữu tứ phương chiến kỳ, vốn Âu Dương cho rằng Bạch Hủ Minh sẽ dùng một đập đập chết tiểu tử này, nhưng Bạch Hủ Minh không làm như vậy, ngược lại còn để Tiểu Nhạc tùy ý ở lại Âm Vân Phong.</w:t>
      </w:r>
    </w:p>
    <w:p>
      <w:pPr>
        <w:pStyle w:val="BodyText"/>
      </w:pPr>
      <w:r>
        <w:t xml:space="preserve">Âu Dương cũng từng hỏi quá Bạch Hủ Minh, vì sao Tiểu Nhạc biết mình sở hữu tứ phương chiến kỳ lại không có việc gì.</w:t>
      </w:r>
    </w:p>
    <w:p>
      <w:pPr>
        <w:pStyle w:val="BodyText"/>
      </w:pPr>
      <w:r>
        <w:t xml:space="preserve">Câu trả lời thuyết phục của Bạch Hủ Minh là:</w:t>
      </w:r>
    </w:p>
    <w:p>
      <w:pPr>
        <w:pStyle w:val="BodyText"/>
      </w:pPr>
      <w:r>
        <w:t xml:space="preserve">- Bởi vì hắn yêu Vạn Tiên Sơn còn hơn ta, hắn biết sựđáng sợ của tứ phương chiến kỳ hơn bất cứ người nào khác, đồng dạng cũng biết nếu bại lộ tin tức về tứ phương chiến kỳ sẽ mang đến hậu quả như thế nào.</w:t>
      </w:r>
    </w:p>
    <w:p>
      <w:pPr>
        <w:pStyle w:val="BodyText"/>
      </w:pPr>
      <w:r>
        <w:t xml:space="preserve">Giải thích này lúc đầu Âu Dương không thể minh bạch, thế nhưng sau khi liên tưởng tới thân phận của Tiểu Nhạc, hắn cũng bình thường trở lại.</w:t>
      </w:r>
    </w:p>
    <w:p>
      <w:pPr>
        <w:pStyle w:val="Compact"/>
      </w:pPr>
      <w:r>
        <w:br w:type="textWrapping"/>
      </w:r>
      <w:r>
        <w:br w:type="textWrapping"/>
      </w:r>
    </w:p>
    <w:p>
      <w:pPr>
        <w:pStyle w:val="Heading2"/>
      </w:pPr>
      <w:bookmarkStart w:id="313" w:name="chương-306-gia-tộc-đạm-thai"/>
      <w:bookmarkEnd w:id="313"/>
      <w:r>
        <w:t xml:space="preserve">291. Chương 306: Gia Tộc Đạm Thai</w:t>
      </w:r>
    </w:p>
    <w:p>
      <w:pPr>
        <w:pStyle w:val="Compact"/>
      </w:pPr>
      <w:r>
        <w:br w:type="textWrapping"/>
      </w:r>
      <w:r>
        <w:br w:type="textWrapping"/>
      </w:r>
      <w:r>
        <w:t xml:space="preserve">Sơn Linh, Tiểu Nhạc tự xưng là Sơn Linh, như vậy hắn chính là đồng sinh cộng tử với Vạn Tiên Sơn. Nếu Vạn Tiên Sơn ma diệt, như vậy Tiểu Nhạc cũng không còn ý nghĩa tồn tại. Như vậy cho dù hắn biết bí mật của tứ phương chiến kỳ, sẽ giữ kín bí mật cũng hợp tình hợp lý.</w:t>
      </w:r>
    </w:p>
    <w:p>
      <w:pPr>
        <w:pStyle w:val="BodyText"/>
      </w:pPr>
      <w:r>
        <w:t xml:space="preserve">Dù sao một khi tứ phương chiến kỳ bị bại lộ, sợ rằng toàn bộ Chân Linh Giới sẽ tề tụ về Vạn Tiên Sơn, khi vô số Đại Đế phủ xuống Vạn Tiên Sơn, ngay cả Chỉ Thu Che Thiên của Bạch Hủ Minh cũng không thể gạt bỏ tất cả mọi người, như vậy hậu quả cuối cùng sợ rằng chỉ có một, đó chính là Vạn Tiên Sơn hủy diệt, Tiểu Nhạc hay Sơn Linh gì đó cũng sẽ bị gạt bỏ.</w:t>
      </w:r>
    </w:p>
    <w:p>
      <w:pPr>
        <w:pStyle w:val="BodyText"/>
      </w:pPr>
      <w:r>
        <w:t xml:space="preserve">- Hắc, tiểu tặc ngươi đã trở về, ngươi dùng lương tâm nói xem, lão già Bạch Hủ Minh có phải là đặc biệt thất bại?</w:t>
      </w:r>
    </w:p>
    <w:p>
      <w:pPr>
        <w:pStyle w:val="BodyText"/>
      </w:pPr>
      <w:r>
        <w:t xml:space="preserve">Tiểu Nhạc thấy Âu Dương xuất hiện, nhất thời có cảm giác, thân hình chợt lóe đã tới bên cạnh Âu Dương, kéo Âu Dương vào một góc hỏi khiến Âu Dương xấu hổ toát mồ hôi.</w:t>
      </w:r>
    </w:p>
    <w:p>
      <w:pPr>
        <w:pStyle w:val="BodyText"/>
      </w:pPr>
      <w:r>
        <w:t xml:space="preserve">- Đáp ứng rồi?</w:t>
      </w:r>
    </w:p>
    <w:p>
      <w:pPr>
        <w:pStyle w:val="BodyText"/>
      </w:pPr>
      <w:r>
        <w:t xml:space="preserve">Bạch Hủ Minh hình như biết điều gì đó.</w:t>
      </w:r>
    </w:p>
    <w:p>
      <w:pPr>
        <w:pStyle w:val="BodyText"/>
      </w:pPr>
      <w:r>
        <w:t xml:space="preserve">- Đúng, Mễ Bản nói không lâu nữa sẽ thông báo cho ta thời gian xuất phát.</w:t>
      </w:r>
    </w:p>
    <w:p>
      <w:pPr>
        <w:pStyle w:val="BodyText"/>
      </w:pPr>
      <w:r>
        <w:t xml:space="preserve">Âu Dương gật đầu, hắn tựa hồ không còn thấy xa lạ với năng lực biết hết mọi chuyện của Bạch Hủ Minh.</w:t>
      </w:r>
    </w:p>
    <w:p>
      <w:pPr>
        <w:pStyle w:val="BodyText"/>
      </w:pPr>
      <w:r>
        <w:t xml:space="preserve">- Được, không tồi. Nhưng lần này ra ngoài cũng không được sơ ý. Dù sao nơi phải đến là Đông phương Lâm Hải Cảnh, mặc dù tông phái và thánh địa nơi đó không xem là quá cường thịnh, nhưng nơi đó lại sở hữu Đạm Thai gia tộc thần bí nhất trong tứ đại gia tộc.</w:t>
      </w:r>
    </w:p>
    <w:p>
      <w:pPr>
        <w:pStyle w:val="BodyText"/>
      </w:pPr>
      <w:r>
        <w:t xml:space="preserve">Khi Bạch Hủ Minh nói đến Đạm Thai gia tộc hình như nhớ tới rất nhiều chuyện cũ.</w:t>
      </w:r>
    </w:p>
    <w:p>
      <w:pPr>
        <w:pStyle w:val="BodyText"/>
      </w:pPr>
      <w:r>
        <w:t xml:space="preserve">- Đạm Thai gia tộc cường giả vô số, vi sư năm đó nửa đêm tiến nhập Đạm Thai gia, liên tiếp chiến đấu với bốn gã trưởng lão cấp Đại Đế của Đạm Thai gia, rốt cuộc dẫn xuất gia chủ Đạm Thai Khước Tà.</w:t>
      </w:r>
    </w:p>
    <w:p>
      <w:pPr>
        <w:pStyle w:val="BodyText"/>
      </w:pPr>
      <w:r>
        <w:t xml:space="preserve">Bạch Hủ Minh bắt đầu kể lại mọi chuyện hắn đã làm khi ở Đạm Thai gia trước kia. Vừa nghe thấy chuyện của Đạm Thai gia, Tiểu Nhạc vừa rồi còn không ngừng kêu lên chí chóe, cố ý gây chuyện ồn ào, cũng ngừng lại bắt đầu nghe Bạch Hủ Minh nói.</w:t>
      </w:r>
    </w:p>
    <w:p>
      <w:pPr>
        <w:pStyle w:val="BodyText"/>
      </w:pPr>
      <w:r>
        <w:t xml:space="preserve">- Đạm Thai gia truyền từ viễn cổ, mặc dù bọn họ mất đi viễn cổ lực, nhưng bọn họ lại sở hữu thể chất mạnh hơn người khác, đối với chúng ta mà nói, Thánh Thể như một cái hào rộng, nhưng người của Đạm Thai gia sinh ra đã là Thánh Thể.</w:t>
      </w:r>
    </w:p>
    <w:p>
      <w:pPr>
        <w:pStyle w:val="BodyText"/>
      </w:pPr>
      <w:r>
        <w:t xml:space="preserve">- Sinh ra đã là Thánh Thể?</w:t>
      </w:r>
    </w:p>
    <w:p>
      <w:pPr>
        <w:pStyle w:val="BodyText"/>
      </w:pPr>
      <w:r>
        <w:t xml:space="preserve">Âu Dương nghe thế, nhất thời kinh hãi, sinh ra đã là Thánh Thể, đây là gia tộc quái vật gì chứ? Chẳng trách khi mình bắt đầu bước vào Chân Linh Giới hầu như không nhìn thấy đệ tử của tứ đại gia tộc xuất hiện.</w:t>
      </w:r>
    </w:p>
    <w:p>
      <w:pPr>
        <w:pStyle w:val="BodyText"/>
      </w:pPr>
      <w:r>
        <w:t xml:space="preserve">- Đúng, sinh ra đã là Thánh Thể, khi thành niên sẽ tụ tập lực lượng bước vào Thánh Thể nhất giai, có thể nói mặc dù người của Đạm Thai gia rất ít, nhưng người nào cũng có thiên phú tuyệt đỉnh.</w:t>
      </w:r>
    </w:p>
    <w:p>
      <w:pPr>
        <w:pStyle w:val="BodyText"/>
      </w:pPr>
      <w:r>
        <w:t xml:space="preserve">Bạch Hủ Minh tiếp tục giảng thuật nói:</w:t>
      </w:r>
    </w:p>
    <w:p>
      <w:pPr>
        <w:pStyle w:val="BodyText"/>
      </w:pPr>
      <w:r>
        <w:t xml:space="preserve">- Trước kia ta đã là Đại Đế đỉnh phong, mặc dù liên tiếp chiến đấu với bốn gã Đại Đế, nhưng tiêu hao chân chính lại rất nhỏ. Khi đại chiến với Đạm Thai Khước Tà trên biển, liều mạng dốc hết toàn lực chỉ có thể đánh hòa.</w:t>
      </w:r>
    </w:p>
    <w:p>
      <w:pPr>
        <w:pStyle w:val="BodyText"/>
      </w:pPr>
      <w:r>
        <w:t xml:space="preserve">- Đánh hòa...</w:t>
      </w:r>
    </w:p>
    <w:p>
      <w:pPr>
        <w:pStyle w:val="BodyText"/>
      </w:pPr>
      <w:r>
        <w:t xml:space="preserve">Lần này ngay cả Tiểu Nhạc cũng có chút giật mình, đừng thấy Tiểu Nhạc không có việc gì cả ngày công kích Bạch Hủ Minh, đó là vì trên thực tế hắn và Bạch Hủ Minh đã là bằng hữu quen biết từ nhỏ, giữa bọn họ có náo động như thế nào, Bạch Hủ Minh cũng sẽ không tức giận.</w:t>
      </w:r>
    </w:p>
    <w:p>
      <w:pPr>
        <w:pStyle w:val="BodyText"/>
      </w:pPr>
      <w:r>
        <w:t xml:space="preserve">Thế nhưng đối với trình độ biến thái của Bạch Hủ Minh tám trăm năm trước, Tiểu Nhạc vẫn tràn đầy thể hội. Tám trăm năm trước, khi Bạch Hủ Minh lần đầu đến Âm Vân Phong đã đánh với Linh San một trận, cho dù mạnh như Linh San cũng chỉ có thể hơn hắn một chút. Tám trăm năm sau, Bạch Hủ Minh càng ngộ đạo trung hậu ý chí, lúc này Bạch Hủ Minh có thể thực sự đã đệ nhất thiên hạ.</w:t>
      </w:r>
    </w:p>
    <w:p>
      <w:pPr>
        <w:pStyle w:val="BodyText"/>
      </w:pPr>
      <w:r>
        <w:t xml:space="preserve">Nhưng chuyện Bạch Hủ Minh đến Đạm Thai gia khiêu chiến Đạm Thai Khước Tà, Tiểu Nhạc lại không biết.</w:t>
      </w:r>
    </w:p>
    <w:p>
      <w:pPr>
        <w:pStyle w:val="BodyText"/>
      </w:pPr>
      <w:r>
        <w:t xml:space="preserve">- Lão già, Đạm Thai gia xuất thân viễn cổ, thuật dạ hành của bọn họ đạt đến đỉnh cao, người nào cũng là sát thần hành tẩu trong đêm tối. Kỳ thực ngươi không nên nói là đánh hòa, ngươi kỳ thực đã thua.</w:t>
      </w:r>
    </w:p>
    <w:p>
      <w:pPr>
        <w:pStyle w:val="BodyText"/>
      </w:pPr>
      <w:r>
        <w:t xml:space="preserve">Tiểu Nhạc tự hỏi một chút, cuối cùng đưa ra một kết luận cho Bạch Hủ Minh.</w:t>
      </w:r>
    </w:p>
    <w:p>
      <w:pPr>
        <w:pStyle w:val="BodyText"/>
      </w:pPr>
      <w:r>
        <w:t xml:space="preserve">- Ha ha, không sai, chính diện giao thủ ta đã chiếm hết tiên cơ, cho dù thuật dạ hành của Đạm Thai Khước Tà phát huy tốt thế nào, nhiều nhất chỉ có tám thành, cho nên chính xác mà nói là ta thua.</w:t>
      </w:r>
    </w:p>
    <w:p>
      <w:pPr>
        <w:pStyle w:val="BodyText"/>
      </w:pPr>
      <w:r>
        <w:t xml:space="preserve">Bạch Hủ Minh không phải người không chịu thua, thua là thua mà thắng là thắng.</w:t>
      </w:r>
    </w:p>
    <w:p>
      <w:pPr>
        <w:pStyle w:val="BodyText"/>
      </w:pPr>
      <w:r>
        <w:t xml:space="preserve">Âu Dương khẽ hít một ngụm lãnh khí, ngay cả sư phụ Bạch Hủ Minh cũng không phải đối thủ của Đạm Thai Khước Tà, vậy người đó mạnh thế nào?</w:t>
      </w:r>
    </w:p>
    <w:p>
      <w:pPr>
        <w:pStyle w:val="BodyText"/>
      </w:pPr>
      <w:r>
        <w:t xml:space="preserve">- Sư phụ, vậy hiện tại thì sao?</w:t>
      </w:r>
    </w:p>
    <w:p>
      <w:pPr>
        <w:pStyle w:val="BodyText"/>
      </w:pPr>
      <w:r>
        <w:t xml:space="preserve">Kỳ thực điều Âu Dương quan tâm nhất chính là Đạm Thai Khước Tà có phải cũng ngộ đạo viễn cỗ lực như Bạch Hủ Minh, nếu như vậy, tứ phương chiến kỳ của mình rất có thể sẽ bị phát hiện.</w:t>
      </w:r>
    </w:p>
    <w:p>
      <w:pPr>
        <w:pStyle w:val="BodyText"/>
      </w:pPr>
      <w:r>
        <w:t xml:space="preserve">- Tám trăm năm cảnh còn người mất, năm đó Đạm Thai Khước Tà đã chết, mặc dù Đạm Thai Khước Tà tài năng ngút trời, nhưng đạt đến Đại Đế đỉnh phong đã là cực hạn, muốn ngộ đạo viễn cổ lực quá khó khăn.</w:t>
      </w:r>
    </w:p>
    <w:p>
      <w:pPr>
        <w:pStyle w:val="BodyText"/>
      </w:pPr>
      <w:r>
        <w:t xml:space="preserve">Bạch Hủ Minh cho Âu Dương một nụ cười tự tin.</w:t>
      </w:r>
    </w:p>
    <w:p>
      <w:pPr>
        <w:pStyle w:val="BodyText"/>
      </w:pPr>
      <w:r>
        <w:t xml:space="preserve">Tám trăm năm đối với cường giả như bọn họ không tính là dài, nhưng tám trăm năm lại có thể phát sinh rất nhiều chuyện. Ngay cả mạnh như Đạm Thai Khước Tà cũng chết, có thể tưởng tượng trong Chân Linh Giới này ẩn tàng bao nhiêu tuyệt thế cường giả.</w:t>
      </w:r>
    </w:p>
    <w:p>
      <w:pPr>
        <w:pStyle w:val="BodyText"/>
      </w:pPr>
      <w:r>
        <w:t xml:space="preserve">- Dạ hành thuật của Đạm Thai gia sở trưởng ẩn sát, mà địa điểm của phong hội lần này chính là Bách Tôn Đảo chính giữa biển. Nơi đó cách Thánh Tà Đảo của Đạm Thai gia không quá xa, ta muốn nói với ngươi là, nghìn vạn lần đừng trêu chọc vào người của Đạm Thai gia, đây là phiền toái rất lớn.</w:t>
      </w:r>
    </w:p>
    <w:p>
      <w:pPr>
        <w:pStyle w:val="BodyText"/>
      </w:pPr>
      <w:r>
        <w:t xml:space="preserve">Bạch Hủ Minh đặc biệt dặn dò Âu Dương.</w:t>
      </w:r>
    </w:p>
    <w:p>
      <w:pPr>
        <w:pStyle w:val="BodyText"/>
      </w:pPr>
      <w:r>
        <w:t xml:space="preserve">- Đúng, chớ chọc vào những tên đạo tặc đó, nếu như ngươi muốn đập thánh địa hoặc là tông phái khác, ta sẽ đi đập với ngươi, đừng đụng vào Đạm Thai gia tộc.</w:t>
      </w:r>
    </w:p>
    <w:p>
      <w:pPr>
        <w:pStyle w:val="BodyText"/>
      </w:pPr>
      <w:r>
        <w:t xml:space="preserve">Tiểu Nhạc ở một bên chẳng biết xấu hổ nói.</w:t>
      </w:r>
    </w:p>
    <w:p>
      <w:pPr>
        <w:pStyle w:val="BodyText"/>
      </w:pPr>
      <w:r>
        <w:t xml:space="preserve">- Ta có nói sẽ mang ngươi đi sao?</w:t>
      </w:r>
    </w:p>
    <w:p>
      <w:pPr>
        <w:pStyle w:val="BodyText"/>
      </w:pPr>
      <w:r>
        <w:t xml:space="preserve">Âu Dương liếc nhìn Tiểu Nhạc, Âu Dương thề, hắn tuyệt đối không muốn mang theo Tiểu Nhạc, người này chính là một gã gây chuyện thuần túy, mang hắn theo, cuộc hành trình lần này còn không biết sẽ nhiễu loạn đến thế nào.</w:t>
      </w:r>
    </w:p>
    <w:p>
      <w:pPr>
        <w:pStyle w:val="BodyText"/>
      </w:pPr>
      <w:r>
        <w:t xml:space="preserve">Chưa nói những cái khác, chỉ nhìn dáng dấp của Tiểu Nhạc khi nói với Bạch Hủ Minh, Âu Dương rất khó tưởng tượng khi Tiểu Nhạc xuất hiện trên phong hội, cầm trong tay hòn gạch, kêu lên với cường giả các tông, ca ca rất hung tàn sẽ có tràng diện như thế nào.</w:t>
      </w:r>
    </w:p>
    <w:p>
      <w:pPr>
        <w:pStyle w:val="BodyText"/>
      </w:pPr>
      <w:r>
        <w:t xml:space="preserve">- Mang hắn đi cùng, ta ở Vạn Tiên Sơn ngoài tầm tay với, mặc dù sức chiến đấu cỉa Tiểu Nhạc không tính là mạng, nhưng rất lúc vẫn có thể bảo mệnh cho ngươi.</w:t>
      </w:r>
    </w:p>
    <w:p>
      <w:pPr>
        <w:pStyle w:val="BodyText"/>
      </w:pPr>
      <w:r>
        <w:t xml:space="preserve">Bạch Hủ Minh rất ít khi nói lời hữu ích với Tiểu Nhạc.</w:t>
      </w:r>
    </w:p>
    <w:p>
      <w:pPr>
        <w:pStyle w:val="BodyText"/>
      </w:pPr>
      <w:r>
        <w:t xml:space="preserve">- Nghe thấy rồi chứ, lão già Bạch lão đã đáp ứng rồi, làm đệ tử phải nghe lệnh của tôn sư.</w:t>
      </w:r>
    </w:p>
    <w:p>
      <w:pPr>
        <w:pStyle w:val="BodyText"/>
      </w:pPr>
      <w:r>
        <w:t xml:space="preserve">Tiểu Nhạc được tiện nghi còn khoe mã, nhìn dáng dấp hiện tại của hắn, Âu Dương rất khó để liên hệ hắn là một cường giả.</w:t>
      </w:r>
    </w:p>
    <w:p>
      <w:pPr>
        <w:pStyle w:val="BodyText"/>
      </w:pPr>
      <w:r>
        <w:t xml:space="preserve">- Chuẩn bị đi, trên phong hội, Tông Sư các tông khẳng định sẽ dùng các loại phương thức tiến hành chèn ép ngươi, muốn không bị người khác chèn ép, ngươi cũng chỉ có thể chèn ép người khác.</w:t>
      </w:r>
    </w:p>
    <w:p>
      <w:pPr>
        <w:pStyle w:val="BodyText"/>
      </w:pPr>
      <w:r>
        <w:t xml:space="preserve">Bạch Hủ Minh nói xong, xoay người đi ra, biến mất ở sơn mạch.</w:t>
      </w:r>
    </w:p>
    <w:p>
      <w:pPr>
        <w:pStyle w:val="BodyText"/>
      </w:pPr>
      <w:r>
        <w:t xml:space="preserve">- Bạch lão mõ suốt ngày tỏ ra thần thần bí bí, thực sự là một chút tình thú cũng không có.</w:t>
      </w:r>
    </w:p>
    <w:p>
      <w:pPr>
        <w:pStyle w:val="BodyText"/>
      </w:pPr>
      <w:r>
        <w:t xml:space="preserve">Tiểu Nhạc oán giận.</w:t>
      </w:r>
    </w:p>
    <w:p>
      <w:pPr>
        <w:pStyle w:val="BodyText"/>
      </w:pPr>
      <w:r>
        <w:t xml:space="preserve">Lúc này Âu Dương cũng đang rất đau đầu, mang theo một kẻ chuyên gây rối như Tiểu Nhạc, phong hội lần này khẳng định rất đặc sắc, rất khó tưởng tượng một quái thai ngay cả Bạch Hủ Minh và Lỗ Tu cũng không để vào mắt rời khỏi Vạn Tiên Sơn sẽ mang đến cho những người khác trùng kích như thế nào...</w:t>
      </w:r>
    </w:p>
    <w:p>
      <w:pPr>
        <w:pStyle w:val="Compact"/>
      </w:pPr>
      <w:r>
        <w:br w:type="textWrapping"/>
      </w:r>
      <w:r>
        <w:br w:type="textWrapping"/>
      </w:r>
    </w:p>
    <w:p>
      <w:pPr>
        <w:pStyle w:val="Heading2"/>
      </w:pPr>
      <w:bookmarkStart w:id="314" w:name="chương-307-308-đại-sư-huynh-xấu-xa"/>
      <w:bookmarkEnd w:id="314"/>
      <w:r>
        <w:t xml:space="preserve">292. Chương 307 + 308: Đại Sư Huynh Xấu Xa</w:t>
      </w:r>
    </w:p>
    <w:p>
      <w:pPr>
        <w:pStyle w:val="Compact"/>
      </w:pPr>
      <w:r>
        <w:br w:type="textWrapping"/>
      </w:r>
      <w:r>
        <w:br w:type="textWrapping"/>
      </w:r>
      <w:r>
        <w:t xml:space="preserve">Thời gian đối với tu luyện giả mà nói luôn trôi qua rất nhanh, thời gian một tháng vùn vụt trôi qua trong sự tranh cãi hàng ngày giữa Âu Dương và Tiểu Nhạc, trước ngày thứ ba Âu Dương nhận được tin tức của Mễ Bản.</w:t>
      </w:r>
    </w:p>
    <w:p>
      <w:pPr>
        <w:pStyle w:val="BodyText"/>
      </w:pPr>
      <w:r>
        <w:t xml:space="preserve">Lần này Mễ Bản sẽ dẫn ba gã Tu Phục Đại Sư đỉnh phong và Mục Uyển là người hộ tống, tính thêm Âu Dương và Tiểu Nhạc, tổng cộng là bảy người.</w:t>
      </w:r>
    </w:p>
    <w:p>
      <w:pPr>
        <w:pStyle w:val="BodyText"/>
      </w:pPr>
      <w:r>
        <w:t xml:space="preserve">Lúc đầu Âu Dương cũng không rõ vì sao cách phong hội còn gần ba tháng lại phải xuất phát, sau đó bị Tiểu Nhạc giáo huấn một phen, hắn mới xem như minh bạch, cho dù ngươi có Trận Đồ Sư hộ tống, có một số nơi chỉ có thể hành tẩu theo cách bình thường.</w:t>
      </w:r>
    </w:p>
    <w:p>
      <w:pPr>
        <w:pStyle w:val="BodyText"/>
      </w:pPr>
      <w:r>
        <w:t xml:space="preserve">Địa điểm bọn họ cần đến lần này chính là Bách Tôn Đảo giữa Mê Hồn Hải, mặc dù từ Vạn Tiên Sơn đến Đông phương Lâm Hải Cảnh rất xa, nhưng mang theo Mục Uyển, có Mục Uyển bang trợ xuyên qua hư không, cự ly này đã được rút ngắn vô hạn.</w:t>
      </w:r>
    </w:p>
    <w:p>
      <w:pPr>
        <w:pStyle w:val="BodyText"/>
      </w:pPr>
      <w:r>
        <w:t xml:space="preserve">Nhưng sau khi đến Lâm Hải Cảnh cũng chỉ có thể quy củ ngồi thuyền xuyên qua Mê Hồn Hải. Trên Mê Hồn Hải, có người nói ngoại trừ Đạm Thai gia tộc bởi vì thể chất đặc thù có thể phi hành, từ xưa đến giờ chưa có ai có thể dựa vào phi hành vượt biển.</w:t>
      </w:r>
    </w:p>
    <w:p>
      <w:pPr>
        <w:pStyle w:val="BodyText"/>
      </w:pPr>
      <w:r>
        <w:t xml:space="preserve">Cho nên trên thực tế thời gian hành tẩu chân chính là thời gian lênh đênh dài gần hai tháng trên biển.</w:t>
      </w:r>
    </w:p>
    <w:p>
      <w:pPr>
        <w:pStyle w:val="BodyText"/>
      </w:pPr>
      <w:r>
        <w:t xml:space="preserve">Âu Dương thật ra có ý muốn thử xem Chân thực chi nhãn và thể chất đặc thù của mình có thể xuyên qua Mê Hồn Hải hay không, nhưng suy tư một chút, ngay cả Bách Tôn Đảo ở nơi nào hắn cũng không biết, cho dù hắn có thể không bị sương mù dày đặc trên biển ngăn trở, cuối cùng cũng chỉ có thể chết đói trên biển.</w:t>
      </w:r>
    </w:p>
    <w:p>
      <w:pPr>
        <w:pStyle w:val="BodyText"/>
      </w:pPr>
      <w:r>
        <w:t xml:space="preserve">- Âu Dương. . .</w:t>
      </w:r>
    </w:p>
    <w:p>
      <w:pPr>
        <w:pStyle w:val="BodyText"/>
      </w:pPr>
      <w:r>
        <w:t xml:space="preserve">Ngay khi Âu Dương thu thập xong tất cả chuẩn bị mang theo Tiểu Nhạc đến Thông Thiên Phong tìm Mễ Bản, một người tiếng kêu thê thảm từ dưới Âm Vân Phong truyền đến.</w:t>
      </w:r>
    </w:p>
    <w:p>
      <w:pPr>
        <w:pStyle w:val="BodyText"/>
      </w:pPr>
      <w:r>
        <w:t xml:space="preserve">- Vương Tử Phong?</w:t>
      </w:r>
    </w:p>
    <w:p>
      <w:pPr>
        <w:pStyle w:val="BodyText"/>
      </w:pPr>
      <w:r>
        <w:t xml:space="preserve">Âu Dương nhìn Vương Tử Phong giống như chó điên từ dưới chân núi xông lên, lúc này mặt Vương Tử Phong đã bị đánh thành đầu heo, nếu như không phải Âu Dương có ấn tượng rất mạnh với Vương Tử Phong, sợ rằng thật sự không nhận ra hắn.</w:t>
      </w:r>
    </w:p>
    <w:p>
      <w:pPr>
        <w:pStyle w:val="BodyText"/>
      </w:pPr>
      <w:r>
        <w:t xml:space="preserve">Khi Âu Dương đang tự hỏi ai có thể đánh một Lục Tiên lục giai như Vương Tử Phong thành đầu heo như vậy, một nữ tử toàn thân tử sam, sát khí đầy người xuất hiện dưới chân núi.</w:t>
      </w:r>
    </w:p>
    <w:p>
      <w:pPr>
        <w:pStyle w:val="BodyText"/>
      </w:pPr>
      <w:r>
        <w:t xml:space="preserve">Nữ tử này nhìn qua khoảng chừng hai mươi tuổi, nhưng tu vi lại cao dọa người, Âu Dương nhìn thoáng qua, tu vi của nữ tử này còn cao hơn Vương Tử Phong rất nhiều. Nhưng khi Âu Dương lần đầu tiên nhìn thấy nàng đã bị dung mạo lãnh diễm của nàng làm cho có chút kinh ngạc.</w:t>
      </w:r>
    </w:p>
    <w:p>
      <w:pPr>
        <w:pStyle w:val="BodyText"/>
      </w:pPr>
      <w:r>
        <w:t xml:space="preserve">- Vương Tử Phong, nếu như ngươi là một nam nhân thì đừng chạy lên Âm Vân Phong.</w:t>
      </w:r>
    </w:p>
    <w:p>
      <w:pPr>
        <w:pStyle w:val="BodyText"/>
      </w:pPr>
      <w:r>
        <w:t xml:space="preserve">Thị Thanh cũng không bước vào Âm Vân Phong, bởi vì Lỗ Tu từng nhiều lần dặn dò nữ nhi của mình, Âm Vân Phong chính là nơi thanh tu của sư bá Bạch Hủ Minh, ở Thông Thiên Phong náo động một chút sẽ không ai nói gì nàng, nhưng nếu nàng dám náo động trên Âm Vân Phong, nhất định hắn sẽ cấm bế nàng mấy năm.</w:t>
      </w:r>
    </w:p>
    <w:p>
      <w:pPr>
        <w:pStyle w:val="BodyText"/>
      </w:pPr>
      <w:r>
        <w:t xml:space="preserve">- Ta có phải là nam nhân hay không, ngươi thử lên nhìn xem. . .</w:t>
      </w:r>
    </w:p>
    <w:p>
      <w:pPr>
        <w:pStyle w:val="BodyText"/>
      </w:pPr>
      <w:r>
        <w:t xml:space="preserve">Vương Tử Phong quay về phía Thị Thanh làm một tư thế đặc biệt xấu xa, sau đó nhanh chân chạy lên đỉnh Âm Vân Phong.</w:t>
      </w:r>
    </w:p>
    <w:p>
      <w:pPr>
        <w:pStyle w:val="BodyText"/>
      </w:pPr>
      <w:r>
        <w:t xml:space="preserve">- Ngươi. . .</w:t>
      </w:r>
    </w:p>
    <w:p>
      <w:pPr>
        <w:pStyle w:val="BodyText"/>
      </w:pPr>
      <w:r>
        <w:t xml:space="preserve">Nhìn thấy biểu hiện hạ lưu của Vương Tử Phong, Thị Thanh nghiến răng nghiến lợi nói:</w:t>
      </w:r>
    </w:p>
    <w:p>
      <w:pPr>
        <w:pStyle w:val="BodyText"/>
      </w:pPr>
      <w:r>
        <w:t xml:space="preserve">- Được rồi, Vương Tử Phong, Xem như ngươi lợi hại, ta xem ngươi sau này làm sao rời khỏi Âm Vân Phong, lần sau để ta thấy ngươi nhất định sẽ cắt đứt toàn bộ xương cốt của ngươi. . .</w:t>
      </w:r>
    </w:p>
    <w:p>
      <w:pPr>
        <w:pStyle w:val="BodyText"/>
      </w:pPr>
      <w:r>
        <w:t xml:space="preserve">Thị Thanh tức giận mắng chửi, xoay người bay đi.</w:t>
      </w:r>
    </w:p>
    <w:p>
      <w:pPr>
        <w:pStyle w:val="BodyText"/>
      </w:pPr>
      <w:r>
        <w:t xml:space="preserve">Âu Dương nghe thấy đối thoại của hai người, không nhịn được nở nụ cười, nhưng hắn vừa mới nở nụ cười đã bị thanh âm bên cạnh kéo về hiện tại.</w:t>
      </w:r>
    </w:p>
    <w:p>
      <w:pPr>
        <w:pStyle w:val="BodyText"/>
      </w:pPr>
      <w:r>
        <w:t xml:space="preserve">- Mỹ nữ. . . Đừng đi, ca ca giúp ngươi cuồng ẩu tiểu tử này, ca ca rất thích ngươi . . .</w:t>
      </w:r>
    </w:p>
    <w:p>
      <w:pPr>
        <w:pStyle w:val="BodyText"/>
      </w:pPr>
      <w:r>
        <w:t xml:space="preserve">Tiểu Nhạc ở trên đỉnh núi Âm Vân Phong, điên cuồng hét lên với Thị Thanh, tiếng gọi này của hắn trực tiếp khiến Âu Dương muốn bất tỉnh.</w:t>
      </w:r>
    </w:p>
    <w:p>
      <w:pPr>
        <w:pStyle w:val="BodyText"/>
      </w:pPr>
      <w:r>
        <w:t xml:space="preserve">Một hài tử tám tuổi kêu to với một mỹ nữ, ta rất thích ngươi. . . Hình ảnh này quá quỷ dị.</w:t>
      </w:r>
    </w:p>
    <w:p>
      <w:pPr>
        <w:pStyle w:val="BodyText"/>
      </w:pPr>
      <w:r>
        <w:t xml:space="preserve">Vương Tử Phong thuận gió bay lên đỉnh núi Âm Vân Phong, lúc này Vương Tử Phong đã biến thành dáng dấp đầu heo, rất hiển nhiên trước khi tới Âm Vân Phong có lẽ hắn đã chịu ngược đãi cực kỳ tàn ác của đại sư tỷ Thị Thanh.</w:t>
      </w:r>
    </w:p>
    <w:p>
      <w:pPr>
        <w:pStyle w:val="BodyText"/>
      </w:pPr>
      <w:r>
        <w:t xml:space="preserve">- Quá độc ác quá độc ác, tiểu nương môn này quá độc ác.</w:t>
      </w:r>
    </w:p>
    <w:p>
      <w:pPr>
        <w:pStyle w:val="BodyText"/>
      </w:pPr>
      <w:r>
        <w:t xml:space="preserve">Vương Tử Phong một mặt che cái mặt sưng to một mặt oán giận nói.</w:t>
      </w:r>
    </w:p>
    <w:p>
      <w:pPr>
        <w:pStyle w:val="BodyText"/>
      </w:pPr>
      <w:r>
        <w:t xml:space="preserve">- Mình không đánh lại còn học người ta đùa giỡn mỹ nữ, vừa rồi ngươi chính là sắc lang cấp thấp.</w:t>
      </w:r>
    </w:p>
    <w:p>
      <w:pPr>
        <w:pStyle w:val="BodyText"/>
      </w:pPr>
      <w:r>
        <w:t xml:space="preserve">Âu Dương còn chưa mở miệng, Tiểu Nhạc đã ở bên cạnh phát ra công kích khinh bỉ với Vương Tử Phong.</w:t>
      </w:r>
    </w:p>
    <w:p>
      <w:pPr>
        <w:pStyle w:val="BodyText"/>
      </w:pPr>
      <w:r>
        <w:t xml:space="preserve">- Ta cấp thấp? Đây chính là đại sư tỷ Thị Thanh của Vạn Tiên Sơn.</w:t>
      </w:r>
    </w:p>
    <w:p>
      <w:pPr>
        <w:pStyle w:val="BodyText"/>
      </w:pPr>
      <w:r>
        <w:t xml:space="preserve">Vương Tử Phong nghe thấy Tiểu Nhạc vũ nhục, thoáng cái đã phát hỏa. Vương Tử Phong ở Vạn Tiên Sơn đã bị người ta coi là tấm gương xấu xa, lúc này lại bị một hài tử nhìn qua chỉ bảy tám tuổi vũ nhục cấp thấp, Vương Tử Phong biểu thị tự tôn của mình bị thương tổn nghiêm trọng.</w:t>
      </w:r>
    </w:p>
    <w:p>
      <w:pPr>
        <w:pStyle w:val="BodyText"/>
      </w:pPr>
      <w:r>
        <w:t xml:space="preserve">- Đương nhiên cấp thấp rồi, sau này có cơ hội ta sẽ cho ngươi xem ca ca tán gái như thế nào. . .</w:t>
      </w:r>
    </w:p>
    <w:p>
      <w:pPr>
        <w:pStyle w:val="BodyText"/>
      </w:pPr>
      <w:r>
        <w:t xml:space="preserve">Điệu bộ của Tiểu Nhạc rất đương nhiên, còn Âu Dương nhìn một đôi xấu xa này, bắt đầu hoài nghi vì sao mình lại quen biết hai người này?</w:t>
      </w:r>
    </w:p>
    <w:p>
      <w:pPr>
        <w:pStyle w:val="BodyText"/>
      </w:pPr>
      <w:r>
        <w:t xml:space="preserve">- Được rồi, đừng thảo luận này, chúng ta cần phải đi.</w:t>
      </w:r>
    </w:p>
    <w:p>
      <w:pPr>
        <w:pStyle w:val="BodyText"/>
      </w:pPr>
      <w:r>
        <w:t xml:space="preserve">Âu Dương dùng đầu ngón chân nhẹ nhàng đá cái mông Tiểu Nhạc, bởi vì Âu Dương thực sự không nhịn nổi nữa, hai người này chỉ dùng thời gian một phút đồng hồ đã quen thuộc, đồng thời bắt đầu thảo luận loại vấn đề xấu xa tới cực hạn.</w:t>
      </w:r>
    </w:p>
    <w:p>
      <w:pPr>
        <w:pStyle w:val="BodyText"/>
      </w:pPr>
      <w:r>
        <w:t xml:space="preserve">- Được được. . .</w:t>
      </w:r>
    </w:p>
    <w:p>
      <w:pPr>
        <w:pStyle w:val="BodyText"/>
      </w:pPr>
      <w:r>
        <w:t xml:space="preserve">Tiểu Nhạc có chút không muốn nhìn Vương Tử Phong.</w:t>
      </w:r>
    </w:p>
    <w:p>
      <w:pPr>
        <w:pStyle w:val="BodyText"/>
      </w:pPr>
      <w:r>
        <w:t xml:space="preserve">- Âu Dương sư đệ, ngươi có phải sẽ cùng Mễ Bản trưởng lão đi tham gia phong hội Tu Phục Sư?</w:t>
      </w:r>
    </w:p>
    <w:p>
      <w:pPr>
        <w:pStyle w:val="BodyText"/>
      </w:pPr>
      <w:r>
        <w:t xml:space="preserve">Vương Tử Phong thấy Âu Dương móc ra ngọc phù, chuẩn bị bóp nát rời khỏi, vội vã chặn ngang, kéo Âu Dương lại hỏi.</w:t>
      </w:r>
    </w:p>
    <w:p>
      <w:pPr>
        <w:pStyle w:val="BodyText"/>
      </w:pPr>
      <w:r>
        <w:t xml:space="preserve">-Đúng?</w:t>
      </w:r>
    </w:p>
    <w:p>
      <w:pPr>
        <w:pStyle w:val="BodyText"/>
      </w:pPr>
      <w:r>
        <w:t xml:space="preserve">Âu Dương nhìn thoáng qua Vương Tử Phong, hắn không rõ vì sao Vương Tử Phong hỏi như vậy.</w:t>
      </w:r>
    </w:p>
    <w:p>
      <w:pPr>
        <w:pStyle w:val="BodyText"/>
      </w:pPr>
      <w:r>
        <w:t xml:space="preserve">- Mang theo ta đi. . . Nếu như bây giờ ta xuống khỏi Âm Vân Phong, Thị Thanh khẳng định sẽ đập chết ta . . .</w:t>
      </w:r>
    </w:p>
    <w:p>
      <w:pPr>
        <w:pStyle w:val="BodyText"/>
      </w:pPr>
      <w:r>
        <w:t xml:space="preserve">Vẻ mặt Vương Tử Phong đầy cầu cứu nhìn Âu Dương</w:t>
      </w:r>
    </w:p>
    <w:p>
      <w:pPr>
        <w:pStyle w:val="BodyText"/>
      </w:pPr>
      <w:r>
        <w:t xml:space="preserve">- Nhưng. . .</w:t>
      </w:r>
    </w:p>
    <w:p>
      <w:pPr>
        <w:pStyle w:val="BodyText"/>
      </w:pPr>
      <w:r>
        <w:t xml:space="preserve">Âu Dương còn chưa nói xong, Tiểu Nhạc đứng bên cạnh liền chặn ngang nói:</w:t>
      </w:r>
    </w:p>
    <w:p>
      <w:pPr>
        <w:pStyle w:val="BodyText"/>
      </w:pPr>
      <w:r>
        <w:t xml:space="preserve">- Mang tiểu đệ này đi cùng đi, cứ nói là Bạch lão mõ kêu mang đi.</w:t>
      </w:r>
    </w:p>
    <w:p>
      <w:pPr>
        <w:pStyle w:val="BodyText"/>
      </w:pPr>
      <w:r>
        <w:t xml:space="preserve">Hiển nhiên tìm được một người ngưu tầm ngưu, mã tầm mã, Tiểu Nhạc có chút hưng phấn.</w:t>
      </w:r>
    </w:p>
    <w:p>
      <w:pPr>
        <w:pStyle w:val="BodyText"/>
      </w:pPr>
      <w:r>
        <w:t xml:space="preserve">- Cái này. . . được không?</w:t>
      </w:r>
    </w:p>
    <w:p>
      <w:pPr>
        <w:pStyle w:val="BodyText"/>
      </w:pPr>
      <w:r>
        <w:t xml:space="preserve">Âu Dương đưa mắt nhìn lướt qua Bạch Hủ Minh giống như pho tượng ngồi trong đại điện rách nát.</w:t>
      </w:r>
    </w:p>
    <w:p>
      <w:pPr>
        <w:pStyle w:val="BodyText"/>
      </w:pPr>
      <w:r>
        <w:t xml:space="preserve">- Có cái gì không được, Bạch lão mõ đã nhập định rồi, mặc kệ lão.</w:t>
      </w:r>
    </w:p>
    <w:p>
      <w:pPr>
        <w:pStyle w:val="BodyText"/>
      </w:pPr>
      <w:r>
        <w:t xml:space="preserve">Hiển nhiên Tiểu Nhạc rất muốn đồng hành với dạng ngưu tầm ngưu, mã tầm mã như Vương Tử Phong, trong nháy mắt đã thăng cấp cho hắn làm tiểu đệ.</w:t>
      </w:r>
    </w:p>
    <w:p>
      <w:pPr>
        <w:pStyle w:val="BodyText"/>
      </w:pPr>
      <w:r>
        <w:t xml:space="preserve">- Bạch lão mõ. . .</w:t>
      </w:r>
    </w:p>
    <w:p>
      <w:pPr>
        <w:pStyle w:val="BodyText"/>
      </w:pPr>
      <w:r>
        <w:t xml:space="preserve">Vương Tử Phong nghe Tiểu Nhạc xưng hô, ánh mắt hắn nhìn về phía đại điện rách nát, vừa nhìn hắn đã chết lặng.</w:t>
      </w:r>
    </w:p>
    <w:p>
      <w:pPr>
        <w:pStyle w:val="BodyText"/>
      </w:pPr>
      <w:r>
        <w:t xml:space="preserve">Bạch lão mõ là ai, lúc này Vương Tử Phong đương nhiên đã biết rõ, nhãn thần hắn nhìn về phía Tiểu Nhạc cũng đã từ kinh ngạc lúc ban đầu biến thành khiếp sợ.</w:t>
      </w:r>
    </w:p>
    <w:p>
      <w:pPr>
        <w:pStyle w:val="BodyText"/>
      </w:pPr>
      <w:r>
        <w:t xml:space="preserve">Một tiểu oa nhi dám gọi Bạch Hủ Minh là Bạch lão mõ trước mặt hắn? Đây còn là tiểu oa nhi sao?</w:t>
      </w:r>
    </w:p>
    <w:p>
      <w:pPr>
        <w:pStyle w:val="BodyText"/>
      </w:pPr>
      <w:r>
        <w:t xml:space="preserve">- Được rồi.</w:t>
      </w:r>
    </w:p>
    <w:p>
      <w:pPr>
        <w:pStyle w:val="BodyText"/>
      </w:pPr>
      <w:r>
        <w:t xml:space="preserve">Nhìn dáng vẻ thê thảm của Vương Tử Phong, Âu Dương gật đầu, dẫn thêm một người đi theo cũng không có gì trở ngại. Bất kể nói như thế nào, năm đó ở Tiếp Dẫn Thành, Vương Tử Phong đã giúp mình một đại ân, lúc này Vương Tử Phong đột nhiên xuất hiện yêu cầu, Âu Dương cũng không muốn khước từ.</w:t>
      </w:r>
    </w:p>
    <w:p>
      <w:pPr>
        <w:pStyle w:val="BodyText"/>
      </w:pPr>
      <w:r>
        <w:t xml:space="preserve">- Chúng ta đi thôi.</w:t>
      </w:r>
    </w:p>
    <w:p>
      <w:pPr>
        <w:pStyle w:val="BodyText"/>
      </w:pPr>
      <w:r>
        <w:t xml:space="preserve">Âu Dương đưa một truyền tống ngọc phù cho Vương Tử Phong, sau đó tự bóp nát ngọc phù trong tay mình, toàn thân hóa thành một đạo lưu quang biến mất trên Âm Vân Phong.</w:t>
      </w:r>
    </w:p>
    <w:p>
      <w:pPr>
        <w:pStyle w:val="BodyText"/>
      </w:pPr>
      <w:r>
        <w:t xml:space="preserve">- Hắc hắc, Thị Thanh ta xem ngươi đi đâu tìm ta. . .</w:t>
      </w:r>
    </w:p>
    <w:p>
      <w:pPr>
        <w:pStyle w:val="BodyText"/>
      </w:pPr>
      <w:r>
        <w:t xml:space="preserve">Vương Tử Phong đồng dạng bóp nát truyền tống ngọc phù, biến mất không thấy.</w:t>
      </w:r>
    </w:p>
    <w:p>
      <w:pPr>
        <w:pStyle w:val="BodyText"/>
      </w:pPr>
      <w:r>
        <w:t xml:space="preserve">Cuối cùng Tiểu Nhạc căn bản không cần ngọc phù gì cả, toàn thân hắn thoáng cái biến mất trên Âm Vân Phong, khi Âu Dương và Vương Tử Phong xuất hiện trên trận đồ của Thông Thiên Phong, Tiểu Nhạc cũng từ dưới đất xông ra.</w:t>
      </w:r>
    </w:p>
    <w:p>
      <w:pPr>
        <w:pStyle w:val="BodyText"/>
      </w:pPr>
      <w:r>
        <w:t xml:space="preserve">Khi ba người xuất hiện trên Thông Thiên Phong, đám người Mễ Bản đã ở bên cạnh trận đồ chờ đợi, còn Mục Uyển đang vẽ trận đồ thông đến Lâm Hải Cảnh trên mặt đất.</w:t>
      </w:r>
    </w:p>
    <w:p>
      <w:pPr>
        <w:pStyle w:val="BodyText"/>
      </w:pPr>
      <w:r>
        <w:t xml:space="preserve">- Oa. . . Mỹ nữ . .</w:t>
      </w:r>
    </w:p>
    <w:p>
      <w:pPr>
        <w:pStyle w:val="BodyText"/>
      </w:pPr>
      <w:r>
        <w:t xml:space="preserve">Tiểu Nhạc đột nhiên xuất hiện trên Thông Thiên Phong, liếc mắt đã nhìn thấy Mục Uyển đang vẽ trận đồ, toàn thân hắn thoáng cái nhảy dựng trên mặt đất, dáng vẻ kích động nhìn qua còn lợi hại hơn trước kia nhìn thấy Âu Dương có tứ phương chiến kỳ.</w:t>
      </w:r>
    </w:p>
    <w:p>
      <w:pPr>
        <w:pStyle w:val="BodyText"/>
      </w:pPr>
      <w:r>
        <w:t xml:space="preserve">Vương Tử Phong vừa mới xuất hiện trong trận đồ đã nghe thấy tiếng kêu của Tiểu Nhạc, tiếng kêu của hắn trực tiếp khiến Vương Tử Phong hoàn toàn chịu thua.</w:t>
      </w:r>
    </w:p>
    <w:p>
      <w:pPr>
        <w:pStyle w:val="BodyText"/>
      </w:pPr>
      <w:r>
        <w:t xml:space="preserve">Mục Uyển là mỹ nữ là chuyện không cần nghi ngờ, nhưng ở khắp Vạn Tiên Sơn tuyệt đối không người nào dám đùa giỡn Mục Uyển, bởi vì Mục Uyển tuyệt đối còn khó dây vào hơn Thị Thanh, cho dù là Vương Tử Phong cũng không dám trêu chọc Mục Uyển trưởng lão, bằng không với tính tình của Mục Uyển, có thể thực sự giận dữ đập chết hắn.</w:t>
      </w:r>
    </w:p>
    <w:p>
      <w:pPr>
        <w:pStyle w:val="BodyText"/>
      </w:pPr>
      <w:r>
        <w:t xml:space="preserve">Cũng ngày hôm nay Tiểu Nhạc lần thứ hai chứng minh cho Vương Tử Phong cái gì mới là đại sư huynh xấu xa, là tinh hoa trong lưu manh. Đối mặt với nhân vật cấp trưởng lão mạnh như Mục Uyển, Tiểu Nhạc hoàn toàn không kiêng nể gì cả, tiến hành đùa giỡn.</w:t>
      </w:r>
    </w:p>
    <w:p>
      <w:pPr>
        <w:pStyle w:val="BodyText"/>
      </w:pPr>
      <w:r>
        <w:t xml:space="preserve">- Ầm....</w:t>
      </w:r>
    </w:p>
    <w:p>
      <w:pPr>
        <w:pStyle w:val="BodyText"/>
      </w:pPr>
      <w:r>
        <w:t xml:space="preserve">Một trận đồ từ trên trời giáng xuống, Mục Uyển phẫn nộ không nói nhiều, đánh về phía Tiểu Nhạc, thế nhưng trận đồ giống như hoàn toàn vô hiệu với Tiểu Nhạc, Tiểu Nhạc vẫn đứng trong trận đồ chảy nước miếng nói:</w:t>
      </w:r>
    </w:p>
    <w:p>
      <w:pPr>
        <w:pStyle w:val="BodyText"/>
      </w:pPr>
      <w:r>
        <w:t xml:space="preserve">- Mỹ nữ. . . Đúng là mỹ nữ. . .</w:t>
      </w:r>
    </w:p>
    <w:p>
      <w:pPr>
        <w:pStyle w:val="BodyText"/>
      </w:pPr>
      <w:r>
        <w:t xml:space="preserve">- Tiểu Nhạc. . .</w:t>
      </w:r>
    </w:p>
    <w:p>
      <w:pPr>
        <w:pStyle w:val="BodyText"/>
      </w:pPr>
      <w:r>
        <w:t xml:space="preserve">Âu Dương biết thân phận của Mục Uyển, hắn một bước tiến lên trực tiếp túm lấy cổ áo của Tiểu Nhạc, tên gia hỏa này còn chưa ra khỏi Vạn Tiên Sơn đã bắt đầu nổi bão, rất khó tưởng tượng nếu như thực sự tới Bách Tôn Đảo, Tiểu Nhạc sẽ chọc ra nhiều tai họa thế nào.</w:t>
      </w:r>
    </w:p>
    <w:p>
      <w:pPr>
        <w:pStyle w:val="BodyText"/>
      </w:pPr>
      <w:r>
        <w:t xml:space="preserve">- Đại sư huynh, đây mới là đại sư huynh. . .</w:t>
      </w:r>
    </w:p>
    <w:p>
      <w:pPr>
        <w:pStyle w:val="BodyText"/>
      </w:pPr>
      <w:r>
        <w:t xml:space="preserve">Vương Tử Phong ở bên cạnh, vẻ mặt kính phục nhìn Tiểu Nhạc, hắn không chỉ bị trình độ xấu xa của Tiểu Nhạc kích thích, mà còn bị năng lực chống lại công kích của Tiểu Nhạc kích thích.</w:t>
      </w:r>
    </w:p>
    <w:p>
      <w:pPr>
        <w:pStyle w:val="BodyText"/>
      </w:pPr>
      <w:r>
        <w:t xml:space="preserve">Mặc dù Mục Uyển chỉ là tiện tay đánh một kích, nhưng đừng quên Mục Uyển là đỉnh phong Trận Đồ Sư, Pháp Thân ngũ trọng thiên. Trận Đồ Sư như vậy cho dù đụng vào một người mới bước vào Đại Đế cũng có thể miễn cưỡng chống đỡ trong chốc lát, một kích tiện tay của Mục Uyển cũng đủ để gạt bỏ chính mình, nhưng đại sư huynh xấu xa Tiểu Nhạc lại hoàn toàn không thèm để ý trận đồ. . .</w:t>
      </w:r>
    </w:p>
    <w:p>
      <w:pPr>
        <w:pStyle w:val="BodyText"/>
      </w:pPr>
      <w:r>
        <w:t xml:space="preserve">Không chỉ có Vương Tử Phong giật mình, cho dù là Mục Uyển cũng giật mình, nhưng sau khi nàng nhìn rõ Tiểu Nhạc, sắc mặt nhất thời đại biến.</w:t>
      </w:r>
    </w:p>
    <w:p>
      <w:pPr>
        <w:pStyle w:val="BodyText"/>
      </w:pPr>
      <w:r>
        <w:t xml:space="preserve">- Ngươi là. . .</w:t>
      </w:r>
    </w:p>
    <w:p>
      <w:pPr>
        <w:pStyle w:val="BodyText"/>
      </w:pPr>
      <w:r>
        <w:t xml:space="preserve">- Không sai, ta chính là Sơn Linh đại nhân xưng bá Vạn Tiên Sơn thậm chí toàn bộ Chân Linh Giới, đánh đâu thắng đó, không gì cản nổi, chiến vô bất thắng, trước ngược đãi Bạch lão mõ, sau đá Tiểu Lỗ tử.</w:t>
      </w:r>
    </w:p>
    <w:p>
      <w:pPr>
        <w:pStyle w:val="BodyText"/>
      </w:pPr>
      <w:r>
        <w:t xml:space="preserve">Tiểu Nhạc vẫn biểu hiện dáng vẻ lão tử đệ nhất thiên hạ như trước.</w:t>
      </w:r>
    </w:p>
    <w:p>
      <w:pPr>
        <w:pStyle w:val="BodyText"/>
      </w:pPr>
      <w:r>
        <w:t xml:space="preserve">Mục Uyển vốn đang giật mình cũng bị những lời này của Tiểu Nhạc chọc cười, nàng đương nhiên biết Bạch lão mõ và Tiểu Lỗ tử trong miệng Tiểu Nhạc là ai, hai người này chính là Thái thượng trưởng lão Bạch Hủ Minh và tông chủ Lỗ Tu.</w:t>
      </w:r>
    </w:p>
    <w:p>
      <w:pPr>
        <w:pStyle w:val="BodyText"/>
      </w:pPr>
      <w:r>
        <w:t xml:space="preserve">Sợ rằng toàn bộ Vạn Tiên Sơn thậm chí toàn bộ Chân Linh Giới cũng chỉ có một mình Tiểu Nhạc mới dám kiêu ngạo la lên như vậy trên Thông Thiên Phong.</w:t>
      </w:r>
    </w:p>
    <w:p>
      <w:pPr>
        <w:pStyle w:val="BodyText"/>
      </w:pPr>
      <w:r>
        <w:t xml:space="preserve">Cười khẽ lắc đầu, Mục Uyển không để ý đến Tiểu Nhạc nữa, mà tiếp tục bố trí trận đồ của nàng.</w:t>
      </w:r>
    </w:p>
    <w:p>
      <w:pPr>
        <w:pStyle w:val="BodyText"/>
      </w:pPr>
      <w:r>
        <w:t xml:space="preserve">Nhưng Mục Uyển không để ý không có nghĩa những người chung quanh không kinh hãi. Từ khi Âu Dương đi ra bọn họ đã quan sát, hiện tại phương thức gặt hái lẳng lơ của Tiểu Nhạc trực tiếp khiến đám đệ tử xung quanh Thông Thiên Phong phát mộng.</w:t>
      </w:r>
    </w:p>
    <w:p>
      <w:pPr>
        <w:pStyle w:val="BodyText"/>
      </w:pPr>
      <w:r>
        <w:t xml:space="preserve">Âu Dương đủ kiêu ngạo sao? Đủ, bởi vì phía sau hắn có đại thần Bạch Hủ Minh che chở, ở Vạn Tiên Sơn không ai dám đối kháng với Bạch Hủ Minh, cho dù là tông chủ Lỗ Tu cũng phải cung kính gọi Bạch Hủ Minh một tiếng sư huynh.</w:t>
      </w:r>
    </w:p>
    <w:p>
      <w:pPr>
        <w:pStyle w:val="BodyText"/>
      </w:pPr>
      <w:r>
        <w:t xml:space="preserve">Nhưng hôm nay lại xuất hiện một người lợi hại hơn, Thái thượng Bạch Hủ Minh tới miệng hắn liền biến thành Bạch lão mõ, tông chủ Lỗ Tu tới miệng hắn biến thành Tiểu Lỗ tử.</w:t>
      </w:r>
    </w:p>
    <w:p>
      <w:pPr>
        <w:pStyle w:val="BodyText"/>
      </w:pPr>
      <w:r>
        <w:t xml:space="preserve">Mà người nói lời này còn là một tiểu oa nhi khoảng chừng bảy tám tuổi, thân mặc tiểu chiến giáp, sau lưng đeo một hòn gạch màu xanh . .</w:t>
      </w:r>
    </w:p>
    <w:p>
      <w:pPr>
        <w:pStyle w:val="BodyText"/>
      </w:pPr>
      <w:r>
        <w:t xml:space="preserve">Trận đồ thần kỳ trước mặt của Trận Đồ Sư có vẻ vẫn vô lực như vậy, thời gian giống như đọng lại. Xuyên qua hư không vô tận, khi tám người lần thứ hai nhìn thấy ánh sáng, đã cách xa Vạn Tiên Sơn rất nhiều.</w:t>
      </w:r>
    </w:p>
    <w:p>
      <w:pPr>
        <w:pStyle w:val="BodyText"/>
      </w:pPr>
      <w:r>
        <w:t xml:space="preserve">- Ô. . .</w:t>
      </w:r>
    </w:p>
    <w:p>
      <w:pPr>
        <w:pStyle w:val="BodyText"/>
      </w:pPr>
      <w:r>
        <w:t xml:space="preserve">Quang mang chớp động, tám đạo thân ảnh từ trên trời giáng xuống,</w:t>
      </w:r>
    </w:p>
    <w:p>
      <w:pPr>
        <w:pStyle w:val="BodyText"/>
      </w:pPr>
      <w:r>
        <w:t xml:space="preserve">- Ầm. . . . . .</w:t>
      </w:r>
    </w:p>
    <w:p>
      <w:pPr>
        <w:pStyle w:val="BodyText"/>
      </w:pPr>
      <w:r>
        <w:t xml:space="preserve">Vị trí tám người xuất hiện chính là ngoài khơi, nhưng tám người này lại không sợ chút nào, bởi vì bọn họ sớm đã đột phá Thánh Thể, lăng không phi hành không phải việc khó.</w:t>
      </w:r>
    </w:p>
    <w:p>
      <w:pPr>
        <w:pStyle w:val="BodyText"/>
      </w:pPr>
      <w:r>
        <w:t xml:space="preserve">- Đây là Lâm Hải Cảnh?</w:t>
      </w:r>
    </w:p>
    <w:p>
      <w:pPr>
        <w:pStyle w:val="BodyText"/>
      </w:pPr>
      <w:r>
        <w:t xml:space="preserve">Âu Dương nhìn biển rộng dưới chân mình, cách đó không xa là bờ biển. Trên bờ biển, một con đê thật dài không ngừng ngăn cản sóng biển tập kích, nhìn sóng biển không ngừng đánh ra đại đê, phát sinh từng đợt oanh minh, mọi người biết lần này bọn họ đã thoáng chốc từ Trung Châu xuyên không đến Đông phương Lâm Hải Cảnh.</w:t>
      </w:r>
    </w:p>
    <w:p>
      <w:pPr>
        <w:pStyle w:val="BodyText"/>
      </w:pPr>
      <w:r>
        <w:t xml:space="preserve">- Trận đồ của Mục Uyển trưởng lão lại có tinh tiến rồi, cự ly xa như vậy không chỉ một lần hoàn thành, mà còn xuất hiện chênh lệnh rất nhỏ.</w:t>
      </w:r>
    </w:p>
    <w:p>
      <w:pPr>
        <w:pStyle w:val="BodyText"/>
      </w:pPr>
      <w:r>
        <w:t xml:space="preserve">Mễ Bản lắc đầu cảm thán, Mục Uyển tuyệt đối là Trận Đồ Sư dưới Đại Đế cường đại nhất mà hắn biết.</w:t>
      </w:r>
    </w:p>
    <w:p>
      <w:pPr>
        <w:pStyle w:val="BodyText"/>
      </w:pPr>
      <w:r>
        <w:t xml:space="preserve">- Ta đã từng tới Lâm Hải Cảnh một lần, cho nên chênh lệch tương đối sẽ nhỏ hơn.</w:t>
      </w:r>
    </w:p>
    <w:p>
      <w:pPr>
        <w:pStyle w:val="BodyText"/>
      </w:pPr>
      <w:r>
        <w:t xml:space="preserve">Mục Uyển mỉm cười.</w:t>
      </w:r>
    </w:p>
    <w:p>
      <w:pPr>
        <w:pStyle w:val="BodyText"/>
      </w:pPr>
      <w:r>
        <w:t xml:space="preserve">- Ồ, tại sao biển rộng bên kia đều là vụ khí?</w:t>
      </w:r>
    </w:p>
    <w:p>
      <w:pPr>
        <w:pStyle w:val="BodyText"/>
      </w:pPr>
      <w:r>
        <w:t xml:space="preserve">Đây là lần đầu tiên Vương Tử Phong tới Đông phương, lần đầu tiên nhìn thấy Mê Hồn Hải mênh mông, lúc này nhìn về phía đông, toàn bộ biển rộng đều bị vụ khí bao phủ, căn bản không nhìn thấy tình cảnh trong biển, điều này khiến biển rộng vốn hoa lệ lại phủ thêm một tầng khói mù.</w:t>
      </w:r>
    </w:p>
    <w:p>
      <w:pPr>
        <w:pStyle w:val="BodyText"/>
      </w:pPr>
      <w:r>
        <w:t xml:space="preserve">- Đừng đi sang bên đó, tiến vào sương mù dày đặc, muốn đi ra sẽ rất khó.</w:t>
      </w:r>
    </w:p>
    <w:p>
      <w:pPr>
        <w:pStyle w:val="BodyText"/>
      </w:pPr>
      <w:r>
        <w:t xml:space="preserve">Mục Uyển vội vã nhắc nhở.</w:t>
      </w:r>
    </w:p>
    <w:p>
      <w:pPr>
        <w:pStyle w:val="BodyText"/>
      </w:pPr>
      <w:r>
        <w:t xml:space="preserve">- Ta ghét nước biển. . .</w:t>
      </w:r>
    </w:p>
    <w:p>
      <w:pPr>
        <w:pStyle w:val="BodyText"/>
      </w:pPr>
      <w:r>
        <w:t xml:space="preserve">Vẻ mặt Tiểu Nhạc rất không tình nguyện nhìn sóng biển không ngừng cuộn trào dưới chân mình.</w:t>
      </w:r>
    </w:p>
    <w:p>
      <w:pPr>
        <w:pStyle w:val="BodyText"/>
      </w:pPr>
      <w:r>
        <w:t xml:space="preserve">Âu Dương nhìn về phương hướng hải dương Mục Uyển chỉ, khí vụ dày đặc ngăn cản tầm nhìn của vô số người, trước mặt con mắt huyết sắc của Âu Dương cũng phải lộ ra dáng dấp vốn có của nó.</w:t>
      </w:r>
    </w:p>
    <w:p>
      <w:pPr>
        <w:pStyle w:val="BodyText"/>
      </w:pPr>
      <w:r>
        <w:t xml:space="preserve">Đây là hải dương màu xám, nước biển dưới lớp mây mù đều là màu xám, Âu Dương xác định những thứ mình nhìn thấy tuyệt đối là chân thật. Nhưng Âu Dương không thể minh bạch, vì sao hải dương lại biến thành màu xám.</w:t>
      </w:r>
    </w:p>
    <w:p>
      <w:pPr>
        <w:pStyle w:val="Compact"/>
      </w:pPr>
      <w:r>
        <w:br w:type="textWrapping"/>
      </w:r>
      <w:r>
        <w:br w:type="textWrapping"/>
      </w:r>
    </w:p>
    <w:p>
      <w:pPr>
        <w:pStyle w:val="Heading2"/>
      </w:pPr>
      <w:bookmarkStart w:id="315" w:name="chương-309-bạch-cốt-chiến-thuyền"/>
      <w:bookmarkEnd w:id="315"/>
      <w:r>
        <w:t xml:space="preserve">293. Chương 309: Bạch Cốt Chiến Thuyền</w:t>
      </w:r>
    </w:p>
    <w:p>
      <w:pPr>
        <w:pStyle w:val="Compact"/>
      </w:pPr>
      <w:r>
        <w:br w:type="textWrapping"/>
      </w:r>
      <w:r>
        <w:br w:type="textWrapping"/>
      </w:r>
      <w:r>
        <w:t xml:space="preserve">- Âu Dương trở về. . .</w:t>
      </w:r>
    </w:p>
    <w:p>
      <w:pPr>
        <w:pStyle w:val="BodyText"/>
      </w:pPr>
      <w:r>
        <w:t xml:space="preserve">Mục Uyển nhìn Âu Dương phi hành về phía Mê Hồn Hải, nàng khẩn trương muốn ngăn cản, nhưng nàng còn chưa xuất thủ, Tiểu Nhạc đã mở miệng :</w:t>
      </w:r>
    </w:p>
    <w:p>
      <w:pPr>
        <w:pStyle w:val="BodyText"/>
      </w:pPr>
      <w:r>
        <w:t xml:space="preserve">- Mê Hồn Hải ngay cả người của Đạm Thai gia cũng không vây khốn được, nếu có thể vây khốn Âu Dương mới là quái lạ.</w:t>
      </w:r>
    </w:p>
    <w:p>
      <w:pPr>
        <w:pStyle w:val="BodyText"/>
      </w:pPr>
      <w:r>
        <w:t xml:space="preserve">- Đúng, Âu Dương có chân thực chi nhãn, chỗ hắn có thể nhìn thấy xa hơn chúng ta rất nhiều.</w:t>
      </w:r>
    </w:p>
    <w:p>
      <w:pPr>
        <w:pStyle w:val="BodyText"/>
      </w:pPr>
      <w:r>
        <w:t xml:space="preserve">Mễ Bản nhìn Âu Dương, hắn biết tác dụng của chân thực chi nhãn.</w:t>
      </w:r>
    </w:p>
    <w:p>
      <w:pPr>
        <w:pStyle w:val="BodyText"/>
      </w:pPr>
      <w:r>
        <w:t xml:space="preserve">Âu Dương cũng không có chạy vào sương mù dày đặc, hắn đi tới chỗ giao giới giữa sương mù dày đặc và hải dương bình thường liền dừng lại. Nhìn Mê Hồn Hải trong sương mù dày đặc, Âu Dương cảm giác linh hồn của mình cũng sản sinh chấn động.</w:t>
      </w:r>
    </w:p>
    <w:p>
      <w:pPr>
        <w:pStyle w:val="BodyText"/>
      </w:pPr>
      <w:r>
        <w:t xml:space="preserve">- Đại dương thời viễn cổ. . .</w:t>
      </w:r>
    </w:p>
    <w:p>
      <w:pPr>
        <w:pStyle w:val="BodyText"/>
      </w:pPr>
      <w:r>
        <w:t xml:space="preserve">Những lời này Âu Dương chỉ dám nói trong lòng, hắn không dám để những người khác biết hắn từng tới viễn cổ.</w:t>
      </w:r>
    </w:p>
    <w:p>
      <w:pPr>
        <w:pStyle w:val="BodyText"/>
      </w:pPr>
      <w:r>
        <w:t xml:space="preserve">Nhưng lúc này đi tới Mê Hồn Hải, nhìn đại dương bị sương mù dày đặc bao vây, trong đầu Âu Dương bỗng nhiên thoáng hiện ra tình cảnh nam tử ôm nữ tử trên đại dương trước kia.</w:t>
      </w:r>
    </w:p>
    <w:p>
      <w:pPr>
        <w:pStyle w:val="BodyText"/>
      </w:pPr>
      <w:r>
        <w:t xml:space="preserve">Vô số xác chết cường giả viễn cổ trôi ngoài khơi, máu như nhuộm đỏ nước biển, cường giả viễn cổ không cam lòng để linh hồn tán loạn, phiêu đãng trên Mê Hồn Hải hồi lâu cũng không chịu tán đi.</w:t>
      </w:r>
    </w:p>
    <w:p>
      <w:pPr>
        <w:pStyle w:val="BodyText"/>
      </w:pPr>
      <w:r>
        <w:t xml:space="preserve">- Lẽ nào Mê Hồn Hải này là bị linh hồn của vô số cường giả viễn cổ bao phủ?</w:t>
      </w:r>
    </w:p>
    <w:p>
      <w:pPr>
        <w:pStyle w:val="BodyText"/>
      </w:pPr>
      <w:r>
        <w:t xml:space="preserve">Trong lòng Âu Dương cả kinh, nhưng hắn không lựa chọn tiếp tục tiến vào. Rất hiển nhiên trong Mê Hồn Hải có bí mật rất lớn, bí mật này có liên quan đến viễn cổ liên quan đến Phi Tiên. Thế nhưng hiện tại tuyệt đối không phải thời gian tìm kiếm.</w:t>
      </w:r>
    </w:p>
    <w:p>
      <w:pPr>
        <w:pStyle w:val="BodyText"/>
      </w:pPr>
      <w:r>
        <w:t xml:space="preserve">- Âu Dương….</w:t>
      </w:r>
    </w:p>
    <w:p>
      <w:pPr>
        <w:pStyle w:val="BodyText"/>
      </w:pPr>
      <w:r>
        <w:t xml:space="preserve">Từ xa, Vương Tử Phong quay về phía Âu Dương la hét.</w:t>
      </w:r>
    </w:p>
    <w:p>
      <w:pPr>
        <w:pStyle w:val="BodyText"/>
      </w:pPr>
      <w:r>
        <w:t xml:space="preserve">- Được.</w:t>
      </w:r>
    </w:p>
    <w:p>
      <w:pPr>
        <w:pStyle w:val="BodyText"/>
      </w:pPr>
      <w:r>
        <w:t xml:space="preserve">Âu Dương trả lời một tiếng, sau đó xoay người bay về phía mọi người.</w:t>
      </w:r>
    </w:p>
    <w:p>
      <w:pPr>
        <w:pStyle w:val="BodyText"/>
      </w:pPr>
      <w:r>
        <w:t xml:space="preserve">Lúc này đang ở ngoài khơi, Tiểu Nhạc đặc biệt yên lặng, mặc dù hắn vẫn dùng loại nhãn thần đại bát giới xấu xa nhìn Mục Uyển, thế nhưng lúc này hắn không có hành động thực tế chứng minh địa vị đại sư huynh xấu xa của mình.</w:t>
      </w:r>
    </w:p>
    <w:p>
      <w:pPr>
        <w:pStyle w:val="BodyText"/>
      </w:pPr>
      <w:r>
        <w:t xml:space="preserve">- Chúng ta ở Lâm Hải Thành chờ Xuyên Vân Thuyền xuất hiện.</w:t>
      </w:r>
    </w:p>
    <w:p>
      <w:pPr>
        <w:pStyle w:val="BodyText"/>
      </w:pPr>
      <w:r>
        <w:t xml:space="preserve">Mễ Bản nhìn về phía Lâm Hải Thành trên bến tàu xa xa, muốn xuyên qua Mê Hồn Hải, Âu Dương vẫn có thể miễn cưỡng làm được, dù sao Âu Dương không bị mây mù của Mê Hồn Hải gây khó khăn, nhưng những người khác lại không đi được, cho dù là trận đồ của Mục Uyển cũng đừng mơ tưởng xuyên qua mây mù.</w:t>
      </w:r>
    </w:p>
    <w:p>
      <w:pPr>
        <w:pStyle w:val="BodyText"/>
      </w:pPr>
      <w:r>
        <w:t xml:space="preserve">Lựa chọn duy nhất của bọn họ chính là đợi Xuyên Vân Thuyền có thể xuyên qua Mê Hồn Hải. Mặc dù tốc độ của Xuyên Vân Thuyền chậm đến mức khiến kẻ khác giận sôi, thế nhưng đây là phương thức xuyên qua Mê Hồn Hải duy nhất hiện nay.</w:t>
      </w:r>
    </w:p>
    <w:p>
      <w:pPr>
        <w:pStyle w:val="BodyText"/>
      </w:pPr>
      <w:r>
        <w:t xml:space="preserve">- Đúng, ngày mai có lẽ Xuyên Vân Thuyền sẽ đến, ba ngày trước ở Vạn Tiên Sơn ta đã thu được tin tức như vậy.</w:t>
      </w:r>
    </w:p>
    <w:p>
      <w:pPr>
        <w:pStyle w:val="BodyText"/>
      </w:pPr>
      <w:r>
        <w:t xml:space="preserve">Từ ba ngày trước Mễ Bản đã nhận được tin tức, Xuyên Vân Thuyền sẽ xuất hiện ở Lâm Hải Thành vào ngày mai hoặc ngày ia.</w:t>
      </w:r>
    </w:p>
    <w:p>
      <w:pPr>
        <w:pStyle w:val="BodyText"/>
      </w:pPr>
      <w:r>
        <w:t xml:space="preserve">Đây cũng là nguyên nhân vì sao bọn họ phải đến sớm như vậy, Xuyên Vân Thuyền không phải lúc nào cũng có, muốn đợi Xuyên Vân Thuyền xuất hiện cần năm mươi năm. . .</w:t>
      </w:r>
    </w:p>
    <w:p>
      <w:pPr>
        <w:pStyle w:val="BodyText"/>
      </w:pPr>
      <w:r>
        <w:t xml:space="preserve">- Xuyên Vân Thuyền này rốt cuộc làm thế nào xuyên qua Mê Hồn Hải?</w:t>
      </w:r>
    </w:p>
    <w:p>
      <w:pPr>
        <w:pStyle w:val="BodyText"/>
      </w:pPr>
      <w:r>
        <w:t xml:space="preserve">Âu Dương kỳ thực rất muốn biết, loại mây mù chỉ có chân thực chi nhãn mới có thể nhìn xuyên qua, rốt cuộc là ai có bản lĩnh đi thuyền trong sương mù?</w:t>
      </w:r>
    </w:p>
    <w:p>
      <w:pPr>
        <w:pStyle w:val="BodyText"/>
      </w:pPr>
      <w:r>
        <w:t xml:space="preserve">- Không biết. . .</w:t>
      </w:r>
    </w:p>
    <w:p>
      <w:pPr>
        <w:pStyle w:val="BodyText"/>
      </w:pPr>
      <w:r>
        <w:t xml:space="preserve">Mục Uyển ở một bên lắc đầu.</w:t>
      </w:r>
    </w:p>
    <w:p>
      <w:pPr>
        <w:pStyle w:val="BodyText"/>
      </w:pPr>
      <w:r>
        <w:t xml:space="preserve">- Không biết?</w:t>
      </w:r>
    </w:p>
    <w:p>
      <w:pPr>
        <w:pStyle w:val="BodyText"/>
      </w:pPr>
      <w:r>
        <w:t xml:space="preserve">Âu Dương có chút không thể tiếp thu đáp án, nếu Xuyên Vân Thuyền có thể dẫn người xuyên qua Mê Hồn Hải, làm sao có thể không biết chứ?</w:t>
      </w:r>
    </w:p>
    <w:p>
      <w:pPr>
        <w:pStyle w:val="BodyText"/>
      </w:pPr>
      <w:r>
        <w:t xml:space="preserve">- Mục Uyển nói không sai, Xuyên Vân Thuyền không thuộc về bất cứ kẻ nào. . .</w:t>
      </w:r>
    </w:p>
    <w:p>
      <w:pPr>
        <w:pStyle w:val="BodyText"/>
      </w:pPr>
      <w:r>
        <w:t xml:space="preserve">Mễ Bản ở bên cạnh cười khổ tiếp lời.</w:t>
      </w:r>
    </w:p>
    <w:p>
      <w:pPr>
        <w:pStyle w:val="BodyText"/>
      </w:pPr>
      <w:r>
        <w:t xml:space="preserve">Những lời này của Mễ Bản khiến Âu Dương hoàn toàn mê man. Xuyên Vân Thuyền không thuộc về bất cứ kẻ nào? Điều này làm sao giải thích? Lẽ nào Xuyên Vân Thuyền là chính mình tự đi trên biển?</w:t>
      </w:r>
    </w:p>
    <w:p>
      <w:pPr>
        <w:pStyle w:val="BodyText"/>
      </w:pPr>
      <w:r>
        <w:t xml:space="preserve">- Lẽ nào Xuyên Vân Thuyền là tự mình chạy?</w:t>
      </w:r>
    </w:p>
    <w:p>
      <w:pPr>
        <w:pStyle w:val="BodyText"/>
      </w:pPr>
      <w:r>
        <w:t xml:space="preserve">Vương Tử Phong ở một bên đưa ra nghi vấn, hiển nhiên hắn có cùng suy nghĩ như Âu Dương.</w:t>
      </w:r>
    </w:p>
    <w:p>
      <w:pPr>
        <w:pStyle w:val="BodyText"/>
      </w:pPr>
      <w:r>
        <w:t xml:space="preserve">- Đúng.</w:t>
      </w:r>
    </w:p>
    <w:p>
      <w:pPr>
        <w:pStyle w:val="BodyText"/>
      </w:pPr>
      <w:r>
        <w:t xml:space="preserve">Vương Tử Phong chỉ nói vui đùa, thế nhưng phản ứng tiếp theo của Mục Uyển và Mễ Bản lại khiến hắn thiếu chút nữa rớt tròng mắt, bởi vì hắn nhìn thấy hai người gật đầu.</w:t>
      </w:r>
    </w:p>
    <w:p>
      <w:pPr>
        <w:pStyle w:val="BodyText"/>
      </w:pPr>
      <w:r>
        <w:t xml:space="preserve">- Tương truyền, Xuyên Vân Thuyền đến từ viễn cổ, từ khi mọi người phát hiện ra Mê Hồn Hải, nó đã bắt đầu xuất hiện trên Mê Hồn Hải, nó không có chủ nhân, cũng không ai có thể khống chế nó, từ xưa đến nay nó chỉ dựa theo một đường đi cố định, giống như dẫn người đi chứng kiến cái gì đó.</w:t>
      </w:r>
    </w:p>
    <w:p>
      <w:pPr>
        <w:pStyle w:val="BodyText"/>
      </w:pPr>
      <w:r>
        <w:t xml:space="preserve">Mục Uyển nói xong, Mễ Bản tiếp tục nói.</w:t>
      </w:r>
    </w:p>
    <w:p>
      <w:pPr>
        <w:pStyle w:val="BodyText"/>
      </w:pPr>
      <w:r>
        <w:t xml:space="preserve">- Vào thời viễn cổ, nơi này chính là một đại dương bình thường, sau đó không biết xảy ra cái gì, mà từ sau viễn cổ biến thành hình dạng hôm nay, Xuyên Vân Thuyền cũng xuất hiện trong thời gian đó. Từ viễn cổ đến nay, Xuyên Vân Thuyền vẫn chỉ dựa theo một đường đi cố định, nó hình như đang chỉ dẫn cái gì, lại giống như đang nói cái gì.</w:t>
      </w:r>
    </w:p>
    <w:p>
      <w:pPr>
        <w:pStyle w:val="BodyText"/>
      </w:pPr>
      <w:r>
        <w:t xml:space="preserve">Mễ Bản tiếp lời.</w:t>
      </w:r>
    </w:p>
    <w:p>
      <w:pPr>
        <w:pStyle w:val="BodyText"/>
      </w:pPr>
      <w:r>
        <w:t xml:space="preserve">- Lẽ nào không có cường giả sở hữu chân thực chi nhãn đến xem qua sao?</w:t>
      </w:r>
    </w:p>
    <w:p>
      <w:pPr>
        <w:pStyle w:val="BodyText"/>
      </w:pPr>
      <w:r>
        <w:t xml:space="preserve">Âu Dương nghĩ, không chỉ mình hắn sở hữu chân thực chi nhãn, tại sao không tìm người có chân thực chi nhãn lên thuyền quan vọng con đường vận chuyển quỷ dị của Xuyên Vân Thuyền?</w:t>
      </w:r>
    </w:p>
    <w:p>
      <w:pPr>
        <w:pStyle w:val="BodyText"/>
      </w:pPr>
      <w:r>
        <w:t xml:space="preserve">- Có.</w:t>
      </w:r>
    </w:p>
    <w:p>
      <w:pPr>
        <w:pStyle w:val="BodyText"/>
      </w:pPr>
      <w:r>
        <w:t xml:space="preserve">Mục Uyển nói như đinh đóng cột:</w:t>
      </w:r>
    </w:p>
    <w:p>
      <w:pPr>
        <w:pStyle w:val="BodyText"/>
      </w:pPr>
      <w:r>
        <w:t xml:space="preserve">- Chỉ là bọn hắn đều đã chết.</w:t>
      </w:r>
    </w:p>
    <w:p>
      <w:pPr>
        <w:pStyle w:val="BodyText"/>
      </w:pPr>
      <w:r>
        <w:t xml:space="preserve">Nói xong, Mục Uyển còn dùng một loại ánh mắt cổ quái nhìn Âu Dương.</w:t>
      </w:r>
    </w:p>
    <w:p>
      <w:pPr>
        <w:pStyle w:val="BodyText"/>
      </w:pPr>
      <w:r>
        <w:t xml:space="preserve">- Tại sao?</w:t>
      </w:r>
    </w:p>
    <w:p>
      <w:pPr>
        <w:pStyle w:val="BodyText"/>
      </w:pPr>
      <w:r>
        <w:t xml:space="preserve">Âu Dương nghe thấy câu này của Mục Uyển câu này đều đã chết hậu tâm trong cả kinh.</w:t>
      </w:r>
    </w:p>
    <w:p>
      <w:pPr>
        <w:pStyle w:val="BodyText"/>
      </w:pPr>
      <w:r>
        <w:t xml:space="preserve">- Bởi vì bình thường mà nói, người sở hữu chân thực chi nhãn căn bản không thể tu luyện bình thường, ngươi là người đầu tiên từ viễn cổ tới nay sở hữu chân thực chi nhãn còn dựa vào năng lực của chính mình đạt được Thánh Thể . Ngay cả Tu Phục Thần Sư có chân thực chi nhãn của Vân Đính Thiên Cung trước kia đều là Vân Đính Thiên Cung sử dụng vô số chí bảo đẩy hắn lên Thánh Thể.</w:t>
      </w:r>
    </w:p>
    <w:p>
      <w:pPr>
        <w:pStyle w:val="BodyText"/>
      </w:pPr>
      <w:r>
        <w:t xml:space="preserve">- Tu Phục Thần Sư không phải có thể nghịch thiên sửa mệnh sao? Vì sao không thay đổi số phận của mình?</w:t>
      </w:r>
    </w:p>
    <w:p>
      <w:pPr>
        <w:pStyle w:val="BodyText"/>
      </w:pPr>
      <w:r>
        <w:t xml:space="preserve">Vương Tử Phong tiếp tục nghi vấn.</w:t>
      </w:r>
    </w:p>
    <w:p>
      <w:pPr>
        <w:pStyle w:val="BodyText"/>
      </w:pPr>
      <w:r>
        <w:t xml:space="preserve">- Hắn có sửa lại, nhưng hắn quá tham lam, mưu đồ dung nhập viễn cổ lực vào thân thể như Tu Phục Thần Sư trước kia, kết quả viễn cổ lực không dung nhập, ngược lại trực tiếp phế bỏ thân thể của chính mình, đây cũng là nguyên sao vì sao đến lúc chết hắn cũng không đột phá đến Pháp Thân.</w:t>
      </w:r>
    </w:p>
    <w:p>
      <w:pPr>
        <w:pStyle w:val="BodyText"/>
      </w:pPr>
      <w:r>
        <w:t xml:space="preserve">Mễ Bản lắc đầu thở dài, mặc dù hắn trong miệng hắn có chút cảm thán, nhưng trên thực tế nếu như cho Mễ Bản một cơ hội như vậy, hắn nhất định cũng sẽ dung nhập viễn cổ lực cho mình, đây là cách làm một bước lên trời, chính là cách làm cả đời chỉ có một lần, cho nên nghịch thiên sửa mệnh, trọng tố viễn cổ lực vào thân thể của mình vẫn là truy cầu xưa nay của Tu Phục Thần Sư. . .</w:t>
      </w:r>
    </w:p>
    <w:p>
      <w:pPr>
        <w:pStyle w:val="BodyText"/>
      </w:pPr>
      <w:r>
        <w:t xml:space="preserve">- Thì ra là thế. . .</w:t>
      </w:r>
    </w:p>
    <w:p>
      <w:pPr>
        <w:pStyle w:val="BodyText"/>
      </w:pPr>
      <w:r>
        <w:t xml:space="preserve">Âu Dương lắc đầu cười khổ, vốn tưởng rằng Tu Phục Thần Sư không thể nghịch thiên sửa mệnh cho mình, hiện tại xem ra không phải như vậy, mà là bọn hắn quá tham lam, tự đẩy mình đến đường chết.</w:t>
      </w:r>
    </w:p>
    <w:p>
      <w:pPr>
        <w:pStyle w:val="BodyText"/>
      </w:pPr>
      <w:r>
        <w:t xml:space="preserve">- Những người sở hữu chân thực chi nhãn khác căn bản không đạt được Thánh Thể, không đạt được Thánh Thể ở trên Mê Hồn Hải chỉ có một hạ tràng chính là chết. . .</w:t>
      </w:r>
    </w:p>
    <w:p>
      <w:pPr>
        <w:pStyle w:val="BodyText"/>
      </w:pPr>
      <w:r>
        <w:t xml:space="preserve">Mục Uyển nói xong, lại phát hiện ánh mắt Âu Dương nhìn về phía biển, lúc này trong mắt Âu Dương lộ vẻ kinh hãi.</w:t>
      </w:r>
    </w:p>
    <w:p>
      <w:pPr>
        <w:pStyle w:val="BodyText"/>
      </w:pPr>
      <w:r>
        <w:t xml:space="preserve">- Ngươi nhìn thấy gì.</w:t>
      </w:r>
    </w:p>
    <w:p>
      <w:pPr>
        <w:pStyle w:val="BodyText"/>
      </w:pPr>
      <w:r>
        <w:t xml:space="preserve">Mục Uyển nhìn theo ánh mắt Âu Dương, nhưng nàng chỉ có thể nhìn thấy là mây mù vô tận.</w:t>
      </w:r>
    </w:p>
    <w:p>
      <w:pPr>
        <w:pStyle w:val="Compact"/>
      </w:pPr>
      <w:r>
        <w:br w:type="textWrapping"/>
      </w:r>
      <w:r>
        <w:br w:type="textWrapping"/>
      </w:r>
    </w:p>
    <w:p>
      <w:pPr>
        <w:pStyle w:val="Heading2"/>
      </w:pPr>
      <w:bookmarkStart w:id="316" w:name="chương-310-311-thiên-nhai-hải-các"/>
      <w:bookmarkEnd w:id="316"/>
      <w:r>
        <w:t xml:space="preserve">294. Chương 310 + 311: Thiên Nhai Hải Các</w:t>
      </w:r>
    </w:p>
    <w:p>
      <w:pPr>
        <w:pStyle w:val="Compact"/>
      </w:pPr>
      <w:r>
        <w:br w:type="textWrapping"/>
      </w:r>
      <w:r>
        <w:br w:type="textWrapping"/>
      </w:r>
      <w:r>
        <w:t xml:space="preserve">- Lớn thật....</w:t>
      </w:r>
    </w:p>
    <w:p>
      <w:pPr>
        <w:pStyle w:val="BodyText"/>
      </w:pPr>
      <w:r>
        <w:t xml:space="preserve">Âu Dương há to miệng, nhìn thứ gì đó xuất hiện trong Mê Hồn Hải, hắn không nhịn được kêu lên.</w:t>
      </w:r>
    </w:p>
    <w:p>
      <w:pPr>
        <w:pStyle w:val="BodyText"/>
      </w:pPr>
      <w:r>
        <w:t xml:space="preserve">- Rốt cuộc ngươi nhìn thấy gì?</w:t>
      </w:r>
    </w:p>
    <w:p>
      <w:pPr>
        <w:pStyle w:val="BodyText"/>
      </w:pPr>
      <w:r>
        <w:t xml:space="preserve">Tiểu Nhạc vừa động đã nhảy lên trên vai Âu Dương, Tiểu Nhạc không ngừng nhìn về phía đó, nhưng hắn cũng không có chân thực chi nhãn, đồng dạng không nhìn thấy rút cuộc phát sinh cái gì.</w:t>
      </w:r>
    </w:p>
    <w:p>
      <w:pPr>
        <w:pStyle w:val="BodyText"/>
      </w:pPr>
      <w:r>
        <w:t xml:space="preserve">- Một chiến thuyền bạch sắc, chiến thuyền chỉ dùng xương cốt để đúc, phía trên có vô số thi thể. Nó vừa từ nơi đó. .</w:t>
      </w:r>
    </w:p>
    <w:p>
      <w:pPr>
        <w:pStyle w:val="BodyText"/>
      </w:pPr>
      <w:r>
        <w:t xml:space="preserve">Âu Dương chỉ vào một phương hướng nói:</w:t>
      </w:r>
    </w:p>
    <w:p>
      <w:pPr>
        <w:pStyle w:val="BodyText"/>
      </w:pPr>
      <w:r>
        <w:t xml:space="preserve">- Nó từ nơi đó chạy đến, nó thu hoạch vô số thi thể. . .</w:t>
      </w:r>
    </w:p>
    <w:p>
      <w:pPr>
        <w:pStyle w:val="BodyText"/>
      </w:pPr>
      <w:r>
        <w:t xml:space="preserve">- Bạch cốt chiến thuyền chạy trên Mê Hồn Hải thu thập vô số thi thể.</w:t>
      </w:r>
    </w:p>
    <w:p>
      <w:pPr>
        <w:pStyle w:val="BodyText"/>
      </w:pPr>
      <w:r>
        <w:t xml:space="preserve">Mễ Bản giật mình nhìn mây mù, nhưng bọn hắn cũng không thể nhìn thấy màn chấn động như Âu Dương nhìn thấy.</w:t>
      </w:r>
    </w:p>
    <w:p>
      <w:pPr>
        <w:pStyle w:val="BodyText"/>
      </w:pPr>
      <w:r>
        <w:t xml:space="preserve">Một chiến thuyền bạch cốt lớn gần mấy nghìn thước, quanh thân có vô số âm hồn lượn lờ, nó phảng phất như u linh trên biển, chậm rãi chạy tới, từng bộ thi thể trên thuyền ngổn ngang rơi xuống các vị trí, mặc dù Âu Dương không cảm thụ thi thể ở cự ly gần, nhưng hắn tin tưởng, những thi thể này khẳng định đều là thi thể thuộc về tuyệt thế cường giả.</w:t>
      </w:r>
    </w:p>
    <w:p>
      <w:pPr>
        <w:pStyle w:val="BodyText"/>
      </w:pPr>
      <w:r>
        <w:t xml:space="preserve">Bạch cốt chiến thuyền sợ rằng chỉ có một mình hắn phát hiện, bạch cốt chiến thuyền thần bí này sợ rằng cũng là chiến thuyền quỷ dị xuất hiện từ viễn cổ giống như Xuyên Vân Thuyền, như vậy những thi trể trên chiến thuyền có phải cũng giống như những thi thể phiêu đãng trene mặt biển khi mình quay về thời viễn cổ hay không?</w:t>
      </w:r>
    </w:p>
    <w:p>
      <w:pPr>
        <w:pStyle w:val="BodyText"/>
      </w:pPr>
      <w:r>
        <w:t xml:space="preserve">- Đừng nhìn nữa, đó có lẽ chính là Thần Cốt chiến thuyền trong truyền thuyết.</w:t>
      </w:r>
    </w:p>
    <w:p>
      <w:pPr>
        <w:pStyle w:val="BodyText"/>
      </w:pPr>
      <w:r>
        <w:t xml:space="preserve">Mễ Bản hình như nhớ tới cái gì, sắc mặt hắn vô cùng xấu coi. Khi Mễ Bản vừa thốt ra lời này, ngay cả sắc mặt Mục Uyển cũng thay đổi. . .</w:t>
      </w:r>
    </w:p>
    <w:p>
      <w:pPr>
        <w:pStyle w:val="BodyText"/>
      </w:pPr>
      <w:r>
        <w:t xml:space="preserve">Thần Cốt chiến thuyền, nghe thấy Mễ Bản nói, ngoại trừ Mục Uyển là người biết chuyện, những người khác đều chuyển dời ánh mắt về phía Mễ Bản, hi vọng hắn giải thích Thần Cốt chiến thuyền là cái gì.</w:t>
      </w:r>
    </w:p>
    <w:p>
      <w:pPr>
        <w:pStyle w:val="BodyText"/>
      </w:pPr>
      <w:r>
        <w:t xml:space="preserve">- Xem ra trên Xuyên Vân Thuyền lần này có lẽ không còn người sống. . .</w:t>
      </w:r>
    </w:p>
    <w:p>
      <w:pPr>
        <w:pStyle w:val="BodyText"/>
      </w:pPr>
      <w:r>
        <w:t xml:space="preserve">Mục Uyển lắc đầu thở dài nói.</w:t>
      </w:r>
    </w:p>
    <w:p>
      <w:pPr>
        <w:pStyle w:val="BodyText"/>
      </w:pPr>
      <w:r>
        <w:t xml:space="preserve">- Không. . . Không còn người sống?</w:t>
      </w:r>
    </w:p>
    <w:p>
      <w:pPr>
        <w:pStyle w:val="BodyText"/>
      </w:pPr>
      <w:r>
        <w:t xml:space="preserve">Vương Tử Phong ngẩn người hỏi:</w:t>
      </w:r>
    </w:p>
    <w:p>
      <w:pPr>
        <w:pStyle w:val="BodyText"/>
      </w:pPr>
      <w:r>
        <w:t xml:space="preserve">- Trưởng lão, Thần Cốt chiến thuyền này rốt cuộc có ý tứ gì?</w:t>
      </w:r>
    </w:p>
    <w:p>
      <w:pPr>
        <w:pStyle w:val="BodyText"/>
      </w:pPr>
      <w:r>
        <w:t xml:space="preserve">- Vừa đi vừa nói chuyện.</w:t>
      </w:r>
    </w:p>
    <w:p>
      <w:pPr>
        <w:pStyle w:val="BodyText"/>
      </w:pPr>
      <w:r>
        <w:t xml:space="preserve">Mễ Bản chỉ bờ bản, sau đó vừa phi hành về phía bờ biển vừa nói:</w:t>
      </w:r>
    </w:p>
    <w:p>
      <w:pPr>
        <w:pStyle w:val="BodyText"/>
      </w:pPr>
      <w:r>
        <w:t xml:space="preserve">- Trên Mê Hồn Hải sương mù dày đặc, Xuyên Vân Thuyền là thông qua con đường duy nhất trên Mê Hồn Hải, mà trên Mê Hồn Hải cũng không phải chỉ có một mình chiến thuyền thần bí Xuyên Vân Thuyền. Thứ Âu Dương vừa nhìn thấy chính là Thần Cốt chiến thuyền được xưng là điểm cuối cùng của sinh mệnh.</w:t>
      </w:r>
    </w:p>
    <w:p>
      <w:pPr>
        <w:pStyle w:val="BodyText"/>
      </w:pPr>
      <w:r>
        <w:t xml:space="preserve">Lần này ngay cả Tiểu Nhạc cũng không lắm miệng, mà im lặng nghe Mễ Bản nói:</w:t>
      </w:r>
    </w:p>
    <w:p>
      <w:pPr>
        <w:pStyle w:val="BodyText"/>
      </w:pPr>
      <w:r>
        <w:t xml:space="preserve">- Thần Cốt chiến thuyền không ai biết là tồn tại gì, nhưng mỗi lần Thần Cốt chiến thuyền xuất hiện, trên Xuyên Vân Thuyền bất luận có bao nhiêu cường giả đều sẽ quỷ dị chết đi toàn bộ. Cho đến nay, người mạnh nhất ngồi trên Xuyên Vân Thuyền tao ngộ Thần Cốt chiến thuyền tử vong chính là Ma La Đại Đế nghìn năm trước. . .</w:t>
      </w:r>
    </w:p>
    <w:p>
      <w:pPr>
        <w:pStyle w:val="BodyText"/>
      </w:pPr>
      <w:r>
        <w:t xml:space="preserve">Mọi người đều hít một ngụm lãnh khí, vốn bọn họ nghĩ Mê Hồn Hải mây mù này đã đủ đáng sợ, hiện tại xem ra mây mù chẳng qua là mê hoặc đường nhìn, đáng sợ chân chính gì đó còn rất nhiều.</w:t>
      </w:r>
    </w:p>
    <w:p>
      <w:pPr>
        <w:pStyle w:val="BodyText"/>
      </w:pPr>
      <w:r>
        <w:t xml:space="preserve">Ngay cả Đại Đế cũng có thể bỏ mạng ở Thần Cốt chiến thuyền . . .</w:t>
      </w:r>
    </w:p>
    <w:p>
      <w:pPr>
        <w:pStyle w:val="BodyText"/>
      </w:pPr>
      <w:r>
        <w:t xml:space="preserve">- Thần Cốt chiến thuyền hiện ra, bất luận trên Xuyên Vân Thuyền có bao nhiêu người đều quỷ dị chết hết. Theo ta biết tới nay, Thần Cốt Chiến thuyền tổng cộng xuất hiện hơn bảy lần, nhưng kết cục của lần nào cũng như nhau.</w:t>
      </w:r>
    </w:p>
    <w:p>
      <w:pPr>
        <w:pStyle w:val="BodyText"/>
      </w:pPr>
      <w:r>
        <w:t xml:space="preserve">Mục Uyển suy nghĩ một lát nói.</w:t>
      </w:r>
    </w:p>
    <w:p>
      <w:pPr>
        <w:pStyle w:val="BodyText"/>
      </w:pPr>
      <w:r>
        <w:t xml:space="preserve">- Vậy tứ chính là lần này lên chiến thuyền Xuyên Vân Thuyền chó má gì đó khẳng định là một con thuyền chết?</w:t>
      </w:r>
    </w:p>
    <w:p>
      <w:pPr>
        <w:pStyle w:val="BodyText"/>
      </w:pPr>
      <w:r>
        <w:t xml:space="preserve">Tiểu Nhạc rốt cuộc mở miệng nói.</w:t>
      </w:r>
    </w:p>
    <w:p>
      <w:pPr>
        <w:pStyle w:val="BodyText"/>
      </w:pPr>
      <w:r>
        <w:t xml:space="preserve">- Không sai biệt lắm, nhưng cũng không cần quá khẩn trương, Thần Cốt chiến thuyền thông thường đều là cách vô số năm mới gặp phải một lần, chúng ta có lẽ may mắn không đụng phải.</w:t>
      </w:r>
    </w:p>
    <w:p>
      <w:pPr>
        <w:pStyle w:val="BodyText"/>
      </w:pPr>
      <w:r>
        <w:t xml:space="preserve">Trên mặt Mục Uyển rốt cuộc lộ ra vẻ tươi cười.</w:t>
      </w:r>
    </w:p>
    <w:p>
      <w:pPr>
        <w:pStyle w:val="BodyText"/>
      </w:pPr>
      <w:r>
        <w:t xml:space="preserve">- Thì ra là thế.</w:t>
      </w:r>
    </w:p>
    <w:p>
      <w:pPr>
        <w:pStyle w:val="BodyText"/>
      </w:pPr>
      <w:r>
        <w:t xml:space="preserve">Nghe thấy Mục Uyển nói như vậy, mọi người rốt cuộc mới bình phục tâm tình.</w:t>
      </w:r>
    </w:p>
    <w:p>
      <w:pPr>
        <w:pStyle w:val="BodyText"/>
      </w:pPr>
      <w:r>
        <w:t xml:space="preserve">Âu Dương quay đầu lại nhìn về phía sương mù dày đặc, hắn luôn cảm thấy Thần Cốt chiến thuyền này và đại chiến trên biển viễn cổ có quan hệ gì đó, nhưng suy nghĩ đến thực lực của mình và thần bí của Thần Cốt chiến thuyền, Âu Dương không dám tới đó.</w:t>
      </w:r>
    </w:p>
    <w:p>
      <w:pPr>
        <w:pStyle w:val="BodyText"/>
      </w:pPr>
      <w:r>
        <w:t xml:space="preserve">Lâm Hải Thành, đây là một thành thị cạnh biển, toàn bộ thành thị chiếm diện tích mặt đất khá lớn , hơn nữa vì ở vào vị trí sát biên giới Mê Hồn Hải, ở đây có rất nhiều tu luyện giả muốn tìm vận khí đến thăm dò Mê Hồn Hải.</w:t>
      </w:r>
    </w:p>
    <w:p>
      <w:pPr>
        <w:pStyle w:val="BodyText"/>
      </w:pPr>
      <w:r>
        <w:t xml:space="preserve">Trong Mê Hồn Hải chuyện gì cũng có thể phát sinh, có thể sau khi ngươi tiến vào lạc đường khốn chết trong đó, cũng có nhặt được bảo bối gì đó, chuyện gì cũng có thể phát sinh.</w:t>
      </w:r>
    </w:p>
    <w:p>
      <w:pPr>
        <w:pStyle w:val="BodyText"/>
      </w:pPr>
      <w:r>
        <w:t xml:space="preserve">Cho nên ở Lâm Hải Thành tụ tập vô số tu luyện giả, bọn họ sẽ cấu thành một số tiểu đội tiến vào Mê Hồn Hải đánh cược vận khí. Đương nhiên, sự thành công ấy khẳng định là có, thế nhưng nhiều hơn là kết cục trầm mình trên biển rộng.</w:t>
      </w:r>
    </w:p>
    <w:p>
      <w:pPr>
        <w:pStyle w:val="BodyText"/>
      </w:pPr>
      <w:r>
        <w:t xml:space="preserve">- Xin hỏi mấy vị đến từ Vạn Tiên Sơn. . .</w:t>
      </w:r>
    </w:p>
    <w:p>
      <w:pPr>
        <w:pStyle w:val="BodyText"/>
      </w:pPr>
      <w:r>
        <w:t xml:space="preserve">Đám người Âu Dương vừa mới bước vào Lâm Hải Thành đã có một người thanh niên khoảng chừng hai lăm hai sáu tuổi đi đến, trước ngực người này chính là lệnh bài của đệ tử Thiên Cung, chỉ cần liếc mắt là có thể đủ xác định thân phận.</w:t>
      </w:r>
    </w:p>
    <w:p>
      <w:pPr>
        <w:pStyle w:val="BodyText"/>
      </w:pPr>
      <w:r>
        <w:t xml:space="preserve">- Ngươi là ai?</w:t>
      </w:r>
    </w:p>
    <w:p>
      <w:pPr>
        <w:pStyle w:val="BodyText"/>
      </w:pPr>
      <w:r>
        <w:t xml:space="preserve">Mục Uyển cảm thụ một chút, mặc dù người này nhìn qua chỉ mới hai lăm hai sáu tuổi, thế nhưng tu vi đã là cảnh giới Pháp Thân, Mục Uyển có ý chắn ngang tất cả mọi người ở sau người nàng.</w:t>
      </w:r>
    </w:p>
    <w:p>
      <w:pPr>
        <w:pStyle w:val="BodyText"/>
      </w:pPr>
      <w:r>
        <w:t xml:space="preserve">- Tại hạ là đệ tử Thiên Cung, Trương Khâu Bình. . .</w:t>
      </w:r>
    </w:p>
    <w:p>
      <w:pPr>
        <w:pStyle w:val="BodyText"/>
      </w:pPr>
      <w:r>
        <w:t xml:space="preserve">Người này vừa nói ra, cho dù là Mục Uyển cũng hơi sửng sốt.</w:t>
      </w:r>
    </w:p>
    <w:p>
      <w:pPr>
        <w:pStyle w:val="BodyText"/>
      </w:pPr>
      <w:r>
        <w:t xml:space="preserve">- Bách biến Ma quân Trương Khâu Bình. . .</w:t>
      </w:r>
    </w:p>
    <w:p>
      <w:pPr>
        <w:pStyle w:val="BodyText"/>
      </w:pPr>
      <w:r>
        <w:t xml:space="preserve">Mễ Bản cũng có chút giật mình nhìn người thanh niên này.</w:t>
      </w:r>
    </w:p>
    <w:p>
      <w:pPr>
        <w:pStyle w:val="BodyText"/>
      </w:pPr>
      <w:r>
        <w:t xml:space="preserve">- Cái gì là Bách biến Ma quân, không phải chỉ mang theo một cái mặt nạ thần mộc sao, hù dọa ai chứ?</w:t>
      </w:r>
    </w:p>
    <w:p>
      <w:pPr>
        <w:pStyle w:val="BodyText"/>
      </w:pPr>
      <w:r>
        <w:t xml:space="preserve">Tiểu Nhạc khinh thường xì mũi tiếp tục nói:</w:t>
      </w:r>
    </w:p>
    <w:p>
      <w:pPr>
        <w:pStyle w:val="BodyText"/>
      </w:pPr>
      <w:r>
        <w:t xml:space="preserve">- Mang một chiếc mặt nạ thần mộc, học công pháp ẩn giấu tu vi, cho rằng người ta không biết ngươi là Pháp Thân đỉnh phong sao, không phải ca ca vũ nhục ngươi, người giống như ngươi, một nghìn năm trước, ca ca chỉ cần đập một cái là có thể giết chết ngươi, ngươi có tin hay không. . .</w:t>
      </w:r>
    </w:p>
    <w:p>
      <w:pPr>
        <w:pStyle w:val="BodyText"/>
      </w:pPr>
      <w:r>
        <w:t xml:space="preserve">Một loạt những lời vũ nhục của Tiểu Nhạc không chỉ khiến đám người Âu Dương phát mộng, cho dù là Trương Khâu Bình bị vũ nhục cũng há hốc mồm . .</w:t>
      </w:r>
    </w:p>
    <w:p>
      <w:pPr>
        <w:pStyle w:val="BodyText"/>
      </w:pPr>
      <w:r>
        <w:t xml:space="preserve">Mặc dù ở Thiên Cung Trương Khâu Bình không phải đại trưởng lão, nhưng thực tế sức chiến đấu tuyệt đối cầm cờ đi trước, hiện tại lại bị một tiểu oa nhi mở miệng vũ nhục một trận, Trương Khâu Bình cảm giác mình giống như bị người khác cho một bạt tai.</w:t>
      </w:r>
    </w:p>
    <w:p>
      <w:pPr>
        <w:pStyle w:val="BodyText"/>
      </w:pPr>
      <w:r>
        <w:t xml:space="preserve">Nhưng Trương Khâu Bình không phải người xung động, chưa hỏi được dăm ba câu đã xuất thủ, chưa nói đến hắn có phải là đối thủ của Mục Uyển hay không, chỉ riêng lời nói của Tiểu Nhạc đã khiến hắn không dám ra tay.</w:t>
      </w:r>
    </w:p>
    <w:p>
      <w:pPr>
        <w:pStyle w:val="BodyText"/>
      </w:pPr>
      <w:r>
        <w:t xml:space="preserve">Mặt nạ thần mộc trên mặt hắn, từ khi có đến nay chưa có ai có thể nhìn thấy, hôm nay lại có một người nhìn qua dáng vẻ như một hài tử bảy tám tuổi liếc mắt đã nhìn ra bí mật của mặt nạ thần mộc. Chỉ riêng điểm này đã khiến Trương Khâu Bình thêm kính trọng vài phần.</w:t>
      </w:r>
    </w:p>
    <w:p>
      <w:pPr>
        <w:pStyle w:val="BodyText"/>
      </w:pPr>
      <w:r>
        <w:t xml:space="preserve">- Tiểu Nhạc.</w:t>
      </w:r>
    </w:p>
    <w:p>
      <w:pPr>
        <w:pStyle w:val="BodyText"/>
      </w:pPr>
      <w:r>
        <w:t xml:space="preserve">Âu Dương đưa tay kéo Tiểu Nhạc về phía sau, rất hiển nhiên Âu Dương lo sợ Trương Khâu Bình thẹn quá thành giận đột nhiên xuất thủ với Tiểu Nhạc</w:t>
      </w:r>
    </w:p>
    <w:p>
      <w:pPr>
        <w:pStyle w:val="Compact"/>
      </w:pPr>
      <w:r>
        <w:br w:type="textWrapping"/>
      </w:r>
      <w:r>
        <w:br w:type="textWrapping"/>
      </w:r>
    </w:p>
    <w:p>
      <w:pPr>
        <w:pStyle w:val="Heading2"/>
      </w:pPr>
      <w:bookmarkStart w:id="317" w:name="chương-312-xuyên-vân-thuyền-xuất-hiện"/>
      <w:bookmarkEnd w:id="317"/>
      <w:r>
        <w:t xml:space="preserve">295. Chương 312: Xuyên Vân Thuyền Xuất Hiện</w:t>
      </w:r>
    </w:p>
    <w:p>
      <w:pPr>
        <w:pStyle w:val="Compact"/>
      </w:pPr>
      <w:r>
        <w:br w:type="textWrapping"/>
      </w:r>
      <w:r>
        <w:br w:type="textWrapping"/>
      </w:r>
      <w:r>
        <w:t xml:space="preserve">- Kẽo kẹt. . .</w:t>
      </w:r>
    </w:p>
    <w:p>
      <w:pPr>
        <w:pStyle w:val="BodyText"/>
      </w:pPr>
      <w:r>
        <w:t xml:space="preserve">Đại môn nạm vàng của Thiên Nhai Hải Các được người từ bên trong mở ra, bốn nữ tử diện mạo như tiên nữ mặc sa y hơi mỏng cung kính đứng trước cửa Thiên Nhai Hải Các tiếp khách.</w:t>
      </w:r>
    </w:p>
    <w:p>
      <w:pPr>
        <w:pStyle w:val="BodyText"/>
      </w:pPr>
      <w:r>
        <w:t xml:space="preserve">- Ta thích.</w:t>
      </w:r>
    </w:p>
    <w:p>
      <w:pPr>
        <w:pStyle w:val="BodyText"/>
      </w:pPr>
      <w:r>
        <w:t xml:space="preserve">Tiểu Nhạc thoáng cái nhảy dựng lên, thân là đại sư huynh giới xấu xa, Tiểu Nhạc có một loại chấp nhất gần như điên cuồng với mỹ nữ.</w:t>
      </w:r>
    </w:p>
    <w:p>
      <w:pPr>
        <w:pStyle w:val="BodyText"/>
      </w:pPr>
      <w:r>
        <w:t xml:space="preserve">- Cái này. . . Những người này đều là. . .</w:t>
      </w:r>
    </w:p>
    <w:p>
      <w:pPr>
        <w:pStyle w:val="BodyText"/>
      </w:pPr>
      <w:r>
        <w:t xml:space="preserve">Vương Tử Phong kỳ thực cũng bị bốn nữ tử này thu hút, nhưng sau khi nghĩ đến Thiên Nhai Hải Các làm cái gì, Vương Tử Phong cảm thấy bốn nữ tử này không còn tạo nên hứng thú với hắn.</w:t>
      </w:r>
    </w:p>
    <w:p>
      <w:pPr>
        <w:pStyle w:val="BodyText"/>
      </w:pPr>
      <w:r>
        <w:t xml:space="preserve">So với mình, thông sát của Tiểu Nhạc quả thực khiến Vương Tử Phong thẹn thùng.</w:t>
      </w:r>
    </w:p>
    <w:p>
      <w:pPr>
        <w:pStyle w:val="BodyText"/>
      </w:pPr>
      <w:r>
        <w:t xml:space="preserve">Đoàn người chậm rãi bước vào Thiên Nhai Hải Các dưới sự quan sát của vô số người vây xem. Bên trong Thiên Nhai Hải Các được trang hoàng không quá xa hoa, thế nhưng nơi nào cũng lộ vẻ thanh nhã.</w:t>
      </w:r>
    </w:p>
    <w:p>
      <w:pPr>
        <w:pStyle w:val="BodyText"/>
      </w:pPr>
      <w:r>
        <w:t xml:space="preserve">Nếu như chỉ nhìn Thiên Nhai Hải Các từ bên ngoài, ngươi tuyệt đối không thể tưởng tượng ra bên trong của Thiên Nhai Hải Các.</w:t>
      </w:r>
    </w:p>
    <w:p>
      <w:pPr>
        <w:pStyle w:val="BodyText"/>
      </w:pPr>
      <w:r>
        <w:t xml:space="preserve">- Mễ Bản trưởng lão, lần này Vạn Tiên Sơn các ngươi có thể là người cuối cùng.</w:t>
      </w:r>
    </w:p>
    <w:p>
      <w:pPr>
        <w:pStyle w:val="BodyText"/>
      </w:pPr>
      <w:r>
        <w:t xml:space="preserve">Một giọng nữ già nua từ trên lầu truyền đến, mọi người ngẩng đầu nhìn lên, chỉ thấy một lão thái nhìn qua chừng bảy tám mươi tuổi từ lầu hai chậm rãi đi xuống.</w:t>
      </w:r>
    </w:p>
    <w:p>
      <w:pPr>
        <w:pStyle w:val="BodyText"/>
      </w:pPr>
      <w:r>
        <w:t xml:space="preserve">- Ha ha. . . Thanh Tố trưởng lão phong thái không giảm.</w:t>
      </w:r>
    </w:p>
    <w:p>
      <w:pPr>
        <w:pStyle w:val="BodyText"/>
      </w:pPr>
      <w:r>
        <w:t xml:space="preserve">Mễ Bản tiến lên vài bước chào hỏi Thanh Tố.</w:t>
      </w:r>
    </w:p>
    <w:p>
      <w:pPr>
        <w:pStyle w:val="BodyText"/>
      </w:pPr>
      <w:r>
        <w:t xml:space="preserve">- Kẽo kẹt. . .</w:t>
      </w:r>
    </w:p>
    <w:p>
      <w:pPr>
        <w:pStyle w:val="BodyText"/>
      </w:pPr>
      <w:r>
        <w:t xml:space="preserve">Tiếng cửa mở lại vang lên, mọi người lại quay đầu nhìn về phía lầu hai, lần này vừa nhìn ngay cả Mục Uyển cũng không khỏi khẩn trương.</w:t>
      </w:r>
    </w:p>
    <w:p>
      <w:pPr>
        <w:pStyle w:val="BodyText"/>
      </w:pPr>
      <w:r>
        <w:t xml:space="preserve">- Vóc người thật ưu mỹ. .</w:t>
      </w:r>
    </w:p>
    <w:p>
      <w:pPr>
        <w:pStyle w:val="BodyText"/>
      </w:pPr>
      <w:r>
        <w:t xml:space="preserve">Một thanh âm vô cùng không hài hòa xuất hiện, hai mắt Tiểu Nhạc nhìn chằm chằm lên nử tử vừa xuất hiện trên lầu hai.</w:t>
      </w:r>
    </w:p>
    <w:p>
      <w:pPr>
        <w:pStyle w:val="BodyText"/>
      </w:pPr>
      <w:r>
        <w:t xml:space="preserve">Toàn thân hào quang chớp động, xiêm y tử sắc càng khiến nàng thêm phần cao quý.</w:t>
      </w:r>
    </w:p>
    <w:p>
      <w:pPr>
        <w:pStyle w:val="BodyText"/>
      </w:pPr>
      <w:r>
        <w:t xml:space="preserve">Khi Âu Dương lần đầu tiên nhìn thấy nữ tử này chính là loại cảm giác đó. Loại cảm giác này hắn chỉ từng cảm thụ được trên người Lỗ Tu.</w:t>
      </w:r>
    </w:p>
    <w:p>
      <w:pPr>
        <w:pStyle w:val="BodyText"/>
      </w:pPr>
      <w:r>
        <w:t xml:space="preserve">Chân thực chi nhãn của Âu Dương chợt lóe rồi biến mất, nhưng trong nháy mắt chân thực chi nhãn chớp động, trong lòng hắn càng kinh hãi, chân thực chi nhãn của hắn dĩ nhiên không thể nhìn thấu khuôn mặt của nữ tử này, loại sự tình này Âu Dương không phải lần đầu tiên đụng phải, Âu Dương biết nó có nghĩa là gì?</w:t>
      </w:r>
    </w:p>
    <w:p>
      <w:pPr>
        <w:pStyle w:val="BodyText"/>
      </w:pPr>
      <w:r>
        <w:t xml:space="preserve">Đại Đế, đây là một Đại Đế chân chính.</w:t>
      </w:r>
    </w:p>
    <w:p>
      <w:pPr>
        <w:pStyle w:val="BodyText"/>
      </w:pPr>
      <w:r>
        <w:t xml:space="preserve">- U Nguyệt Ảnh. . .</w:t>
      </w:r>
    </w:p>
    <w:p>
      <w:pPr>
        <w:pStyle w:val="BodyText"/>
      </w:pPr>
      <w:r>
        <w:t xml:space="preserve">Mục Uyển gọi ra cái tên của nữ tử này, lúc này trong mắt Mục Uyển lộ vẻ đề phòng. Chuyện của Âu Dương và Thái Nhất Tông, Mục Uyển cũng có nghe nói, lúc này U Nguyệt Ảnh hiện thân, nàng sợ U Nguyệt Ảnh sẽ nhận ra Âu Dương, sau đó xuất thủ.</w:t>
      </w:r>
    </w:p>
    <w:p>
      <w:pPr>
        <w:pStyle w:val="BodyText"/>
      </w:pPr>
      <w:r>
        <w:t xml:space="preserve">- U. . . U Nguyệt Ảnh?</w:t>
      </w:r>
    </w:p>
    <w:p>
      <w:pPr>
        <w:pStyle w:val="BodyText"/>
      </w:pPr>
      <w:r>
        <w:t xml:space="preserve">Ánh mắt Vương Tử Phong vừa rồi còn đang bị nữ tử này trong nháy mắt thu hồi trở về. Trên đời này người dám chính diện đùa giỡn với U Nguyệt Ảnh sợ rằng không có ai, chí ít cho tới nay vẫn không có ai.</w:t>
      </w:r>
    </w:p>
    <w:p>
      <w:pPr>
        <w:pStyle w:val="BodyText"/>
      </w:pPr>
      <w:r>
        <w:t xml:space="preserve">- Tên rất hay, muội muội, có hứng thú song tu hay không. . .</w:t>
      </w:r>
    </w:p>
    <w:p>
      <w:pPr>
        <w:pStyle w:val="BodyText"/>
      </w:pPr>
      <w:r>
        <w:t xml:space="preserve">Ngay khi Vương Tử Phong thu hồi ánh mắy, thanh âm của Tiểu Nhạc khiến cả phòng khách đều trầm lặng</w:t>
      </w:r>
    </w:p>
    <w:p>
      <w:pPr>
        <w:pStyle w:val="BodyText"/>
      </w:pPr>
      <w:r>
        <w:t xml:space="preserve">Đùa giỡn U Nguyệt Ảnh? Loại chuyện này từ khi U Nguyệt Ảnh bước vào Đại Đế, trở thành chưởng tông Thái Nhất Tông chưa từng xuất hiện. Đồng dạng cũng chưa từng có ai nghĩ tới đùa giỡn một đại thần như vậy, hôm nay có thể nói Tiểu Nhạc là người đầu tiên.</w:t>
      </w:r>
    </w:p>
    <w:p>
      <w:pPr>
        <w:pStyle w:val="BodyText"/>
      </w:pPr>
      <w:r>
        <w:t xml:space="preserve">- Đáng sợ...thật sự đáng sợ. Đại sư huynh của giới xấu xa quả thật là tấm gương của ta. . .</w:t>
      </w:r>
    </w:p>
    <w:p>
      <w:pPr>
        <w:pStyle w:val="BodyText"/>
      </w:pPr>
      <w:r>
        <w:t xml:space="preserve">Lúc này Vương Tử Phong đã không còn từ nào để hình dung chấn động của mình.</w:t>
      </w:r>
    </w:p>
    <w:p>
      <w:pPr>
        <w:pStyle w:val="BodyText"/>
      </w:pPr>
      <w:r>
        <w:t xml:space="preserve">Đùa giỡn Mục Uyển đã đủ kích thích, hiện tại Tiểu Nhạc còn dám đùa giỡn một Đại Đế, đây là tinh thần gì chứt? Cái này đã thoát khỏi thú vị cấp thấp, lúc này Vương Tử Phong rốt cuộc minh bạch vì sao Tiểu Nhạc lại nói hắn rất cấp thấp.</w:t>
      </w:r>
    </w:p>
    <w:p>
      <w:pPr>
        <w:pStyle w:val="BodyText"/>
      </w:pPr>
      <w:r>
        <w:t xml:space="preserve">- Tiểu tử kia rất thú vị, ta có thể mượn Ngũ nhạc của ngươi xem qua không?</w:t>
      </w:r>
    </w:p>
    <w:p>
      <w:pPr>
        <w:pStyle w:val="BodyText"/>
      </w:pPr>
      <w:r>
        <w:t xml:space="preserve">Ngay khi tất cả mọi người đang đợi U Nguyệt Ảnh sử xuất một chiêu đập chết Tiểu Nhạc, lời nói tiếp theo của U Nguyệt Ảnh lại khiến tất cả những người trong đại sảnh mê man.</w:t>
      </w:r>
    </w:p>
    <w:p>
      <w:pPr>
        <w:pStyle w:val="BodyText"/>
      </w:pPr>
      <w:r>
        <w:t xml:space="preserve">Âu Dương không biết nói gì nhìn Tiểu Nhạc đứng bên cạnh, tên to gan lớn mật này lại dám dám đùa giỡn một Đại Đế, kinh ngạc nhất là hắn lại không bị đập chết.</w:t>
      </w:r>
    </w:p>
    <w:p>
      <w:pPr>
        <w:pStyle w:val="BodyText"/>
      </w:pPr>
      <w:r>
        <w:t xml:space="preserve">- Muội muội, ta nghĩ chúng ta cũng không thích hợp song tu, có duyên gặp lại.</w:t>
      </w:r>
    </w:p>
    <w:p>
      <w:pPr>
        <w:pStyle w:val="BodyText"/>
      </w:pPr>
      <w:r>
        <w:t xml:space="preserve">Sắc mặt Tiểu Nhạc bỗng nhiên biến đổi, dáng vẻ vô sỉ trước đây cũng biến mất, kêu lên một tiếng rồi trốn sau người Mục Uyển, đồng thời hai tay ôm chặt hòn gạch màu xanh phía sau người mình.</w:t>
      </w:r>
    </w:p>
    <w:p>
      <w:pPr>
        <w:pStyle w:val="BodyText"/>
      </w:pPr>
      <w:r>
        <w:t xml:space="preserve">Âu Dương len lén dùng chân thực chi nhãn nhìn lướt qua hòn gạch của Tiểu Nhạc, nhưng vừa nhìn dưới hắn bắt đầu hoài nghi chân thực chi nhãn của mình có phải không nhạy nữa không.</w:t>
      </w:r>
    </w:p>
    <w:p>
      <w:pPr>
        <w:pStyle w:val="BodyText"/>
      </w:pPr>
      <w:r>
        <w:t xml:space="preserve">Bởi vì Âu Dương phát hiện chân thực chi nhãn của mình không thể nhìn thấu hòn gạch của Tiểu Nhạc. Phát hiện này khiến Âu Dương một trận nhức đầu.</w:t>
      </w:r>
    </w:p>
    <w:p>
      <w:pPr>
        <w:pStyle w:val="BodyText"/>
      </w:pPr>
      <w:r>
        <w:t xml:space="preserve">- Tiểu tử kia, nếu có hứng thú có thể đến Thái Nhất Tông tìm ta. . .</w:t>
      </w:r>
    </w:p>
    <w:p>
      <w:pPr>
        <w:pStyle w:val="BodyText"/>
      </w:pPr>
      <w:r>
        <w:t xml:space="preserve">U Nguyệt Ảnh nói xong câu đó, giống như vô ý liếc mắt nhìn Âu Dương, sau đó xoay người tiến nhập vào trong gian phòng.</w:t>
      </w:r>
    </w:p>
    <w:p>
      <w:pPr>
        <w:pStyle w:val="BodyText"/>
      </w:pPr>
      <w:r>
        <w:t xml:space="preserve">Nhìn thấy U Nguyệt Ảnh rời khỏi, tất cả mọi người trong phòng khách đều thở dài một hơi. Đối mặt với một Đại Đế, cho dù Đại Đế này là một nữ nhân cũng mang tới cho người ta áp lực không thể khống chế.</w:t>
      </w:r>
    </w:p>
    <w:p>
      <w:pPr>
        <w:pStyle w:val="BodyText"/>
      </w:pPr>
      <w:r>
        <w:t xml:space="preserve">Một tay ôm Tiểu Nhạc đến trước ngực mình, Âu Dương truyền âm nói với Tiểu Nhạc:</w:t>
      </w:r>
    </w:p>
    <w:p>
      <w:pPr>
        <w:pStyle w:val="BodyText"/>
      </w:pPr>
      <w:r>
        <w:t xml:space="preserve">- Nàng có nhìn ra bí mật của ta hay không. . .</w:t>
      </w:r>
    </w:p>
    <w:p>
      <w:pPr>
        <w:pStyle w:val="BodyText"/>
      </w:pPr>
      <w:r>
        <w:t xml:space="preserve">Bí mật trong miệng Âu Dương đương nhiên là chỉ tứ phương chiến kỳ.</w:t>
      </w:r>
    </w:p>
    <w:p>
      <w:pPr>
        <w:pStyle w:val="BodyText"/>
      </w:pPr>
      <w:r>
        <w:t xml:space="preserve">- Yên tâm, nàng không phát hiện được, nếu như đụng tới có thể phát hiện, đến lúc đó ta sẽ nói cho ngươi.</w:t>
      </w:r>
    </w:p>
    <w:p>
      <w:pPr>
        <w:pStyle w:val="BodyText"/>
      </w:pPr>
      <w:r>
        <w:t xml:space="preserve">Bàn tay nhỏ bé của Tiểu Nhạc vỗ vỗ lên ngực Âu Dương, ý bảo Âu Dương bình tĩnh.</w:t>
      </w:r>
    </w:p>
    <w:p>
      <w:pPr>
        <w:pStyle w:val="BodyText"/>
      </w:pPr>
      <w:r>
        <w:t xml:space="preserve">Nhận được đáp án, Âu Dương thở dài một hơi. Thân phận Tu Phục Tông Sư bại lộ cũng không sợ, chân thực chi nhãn cũng không đáng sợ, thậm chí đắc tội với Thái Nhất Tông cũng không đáng sợ.</w:t>
      </w:r>
    </w:p>
    <w:p>
      <w:pPr>
        <w:pStyle w:val="BodyText"/>
      </w:pPr>
      <w:r>
        <w:t xml:space="preserve">Đáng sợ nhất chính là bị người ta biết được bí mật của tứ phương chiến kỳ, một khi bí mật của tứ phương chiến kỳ bị tiết lộ, như vậy Âu Dương biết rất rõ sẽ có hậu quả gì, sợ rằng đến lúc đó cho dù Bạch Hủ Minh tự mình tới đây cũng không thể bảo vệ mình.</w:t>
      </w:r>
    </w:p>
    <w:p>
      <w:pPr>
        <w:pStyle w:val="BodyText"/>
      </w:pPr>
      <w:r>
        <w:t xml:space="preserve">- Xuyên Vân Thuyền tới rồi. . .</w:t>
      </w:r>
    </w:p>
    <w:p>
      <w:pPr>
        <w:pStyle w:val="BodyText"/>
      </w:pPr>
      <w:r>
        <w:t xml:space="preserve">Ngay khi mọi người trong phòng khách vừa mới thở dài một hơi, bên ngoài bỗng nhiên truyền đến một số tiếng kêu sợ hãi.</w:t>
      </w:r>
    </w:p>
    <w:p>
      <w:pPr>
        <w:pStyle w:val="BodyText"/>
      </w:pPr>
      <w:r>
        <w:t xml:space="preserve">- Xuyên Vân Thuyền tới rồi. . .</w:t>
      </w:r>
    </w:p>
    <w:p>
      <w:pPr>
        <w:pStyle w:val="BodyText"/>
      </w:pPr>
      <w:r>
        <w:t xml:space="preserve">Tiếng kêu truyền khắp Lâm Hải Thành, vô số người đều bắt đầu cuồn cuộn đổ về phía con đường ven biển, những người này có người là chạy đi xem náo nhiệt, còn lại là tu luyện giả muốn leo lên Xuyên Vân Thuyền tiến vào Mê Hồn Hải, thử dùng vận khí tìm tòi bí mật.</w:t>
      </w:r>
    </w:p>
    <w:p>
      <w:pPr>
        <w:pStyle w:val="BodyText"/>
      </w:pPr>
      <w:r>
        <w:t xml:space="preserve">- Xuyên Vân Thuyền?</w:t>
      </w:r>
    </w:p>
    <w:p>
      <w:pPr>
        <w:pStyle w:val="BodyText"/>
      </w:pPr>
      <w:r>
        <w:t xml:space="preserve">Thanh Tố sửng sốt, nếu như dựa theo tình huống bình thường, Xuyên Vân Thuyền lẽ ra phải đến vào sáng mai, tại sao lúc này nó lại xuất hiện?</w:t>
      </w:r>
    </w:p>
    <w:p>
      <w:pPr>
        <w:pStyle w:val="BodyText"/>
      </w:pPr>
      <w:r>
        <w:t xml:space="preserve">- Xuyên Vân Thuyền tới rồi sao?</w:t>
      </w:r>
    </w:p>
    <w:p>
      <w:pPr>
        <w:pStyle w:val="BodyText"/>
      </w:pPr>
      <w:r>
        <w:t xml:space="preserve">Vô số gian phòng được mở ra, người của các tông phái từ lầu hai đi xuống, liếc mắt nhìn có thể nhận ra vô số Pháp Thân cường giả, trong đó U Nguyệt Ảnh chính là Đại Đế.</w:t>
      </w:r>
    </w:p>
    <w:p>
      <w:pPr>
        <w:pStyle w:val="BodyText"/>
      </w:pPr>
      <w:r>
        <w:t xml:space="preserve">- Đi xem xem. . .</w:t>
      </w:r>
    </w:p>
    <w:p>
      <w:pPr>
        <w:pStyle w:val="BodyText"/>
      </w:pPr>
      <w:r>
        <w:t xml:space="preserve">Vô số người tuôn ra khỏi Thiên Nhai Hải Các, trong lúc nhất thời tạo ra tình cảnh vô cùng hỗn loạn.</w:t>
      </w:r>
    </w:p>
    <w:p>
      <w:pPr>
        <w:pStyle w:val="BodyText"/>
      </w:pPr>
      <w:r>
        <w:t xml:space="preserve">Mục Uyển lấy trận đồ bao vây mọi người, theo đại đội nhân mã phi hành về phía con đường ven biển.</w:t>
      </w:r>
    </w:p>
    <w:p>
      <w:pPr>
        <w:pStyle w:val="Compact"/>
      </w:pPr>
      <w:r>
        <w:br w:type="textWrapping"/>
      </w:r>
      <w:r>
        <w:br w:type="textWrapping"/>
      </w:r>
    </w:p>
    <w:p>
      <w:pPr>
        <w:pStyle w:val="Heading2"/>
      </w:pPr>
      <w:bookmarkStart w:id="318" w:name="chương-313-314-lại-gặp-phấn-tú"/>
      <w:bookmarkEnd w:id="318"/>
      <w:r>
        <w:t xml:space="preserve">296. Chương 313 + 314: Lại Gặp Phấn Tú</w:t>
      </w:r>
    </w:p>
    <w:p>
      <w:pPr>
        <w:pStyle w:val="Compact"/>
      </w:pPr>
      <w:r>
        <w:br w:type="textWrapping"/>
      </w:r>
      <w:r>
        <w:br w:type="textWrapping"/>
      </w:r>
      <w:r>
        <w:t xml:space="preserve">Từ trên cao, con mắt của Âu Dương có thể nhìn thấy, từ trong sương mù dày đặc, một chiến thuyền khổng lồ, toàn thân màu đen theo gió vượt sóng, tìm tòi một hướng đi trong sương mù dày đặc, tiến về phía con đường ven biển.</w:t>
      </w:r>
    </w:p>
    <w:p>
      <w:pPr>
        <w:pStyle w:val="BodyText"/>
      </w:pPr>
      <w:r>
        <w:t xml:space="preserve">- U u u. . .</w:t>
      </w:r>
    </w:p>
    <w:p>
      <w:pPr>
        <w:pStyle w:val="BodyText"/>
      </w:pPr>
      <w:r>
        <w:t xml:space="preserve">Một trận thanh âm giống như quỷ khóc thần sầu truyền đến, Âu Dương thấy ở vị trí đầu thuyền Xuyên Vân Thuyền, quang mang thanh sắc chiếu sáng bờ biển phía trước cho chiến thuyền.</w:t>
      </w:r>
    </w:p>
    <w:p>
      <w:pPr>
        <w:pStyle w:val="BodyText"/>
      </w:pPr>
      <w:r>
        <w:t xml:space="preserve">- U u u. . .</w:t>
      </w:r>
    </w:p>
    <w:p>
      <w:pPr>
        <w:pStyle w:val="BodyText"/>
      </w:pPr>
      <w:r>
        <w:t xml:space="preserve">Thanh âm vẫn vang lên như trước, đây là thanh âm gần cập bờ của Xuyên Vân Thuyền. Xuyên Vân Thuyền chạy khoảng ba phút trong sương mù dày đặc, rốt cuộc dưới ánh mắt chờ đợi của vô số người, con thuyền dần dần lộ ra chân thân của nó.</w:t>
      </w:r>
    </w:p>
    <w:p>
      <w:pPr>
        <w:pStyle w:val="BodyText"/>
      </w:pPr>
      <w:r>
        <w:t xml:space="preserve">Toàn thân màu đen, dài mấy nghìn thước, toàn bộ chiến thuyền không có cánh buồm, cũng không có mái chèo, chỉ có vô số hắc quang lượn lờ. Toàn bộ Xuyên Vân Thuyền nhìn qua phảng phất như một món pháp bảo, đây là cảm giác lần đầu tiên khi Âu Dương nhìn thấy Xuyên Vân Thuyền.</w:t>
      </w:r>
    </w:p>
    <w:p>
      <w:pPr>
        <w:pStyle w:val="BodyText"/>
      </w:pPr>
      <w:r>
        <w:t xml:space="preserve">- Thực sự là Xuyên Vân Thuyền.</w:t>
      </w:r>
    </w:p>
    <w:p>
      <w:pPr>
        <w:pStyle w:val="BodyText"/>
      </w:pPr>
      <w:r>
        <w:t xml:space="preserve">Khi Xuyên Vân Thuyền vượt qua mây mù dày đặc, xuất hiện trên bờ biển, toàn bộ con đường ven biển bắt đầu sôi trào.</w:t>
      </w:r>
    </w:p>
    <w:p>
      <w:pPr>
        <w:pStyle w:val="BodyText"/>
      </w:pPr>
      <w:r>
        <w:t xml:space="preserve">Xuyên Vân Thuyền năm mươi năm xuất hiện hai lần, khi nó xuất hiện, nó sẽ xuất hiện ở Bách Tôn Đảo trước, sau đó nó sẽ từ Bách Tôn Đảo xuyên qua mây mù trên Mê Hồn Hải, tới Lâm Hải Thành, chờ ở đây một lát, Xuyên Vân Thuyền sẽ lần thứ hai rời khỏi Lâm Hải Thành tiến vào Mê Hồn Hải.</w:t>
      </w:r>
    </w:p>
    <w:p>
      <w:pPr>
        <w:pStyle w:val="BodyText"/>
      </w:pPr>
      <w:r>
        <w:t xml:space="preserve">Trải qua vô số lần tổng kết kinh nghiệm, mọi người phát hiện, cứ cách năm mươi năm Xuyên Vân Thuyền sẽ xuất hiện ở đường ven biển Lâm Hải Thành, mang theo người đến Bách Tôn Đảo, sau đó sẽ dùng thời gian hai tháng xuyên qua sương mù dày đặc đến Bách Tôn Đảo, nó sẽ dừng ở Bách Tôn Đảo một tháng, sau một tháng nó sẽ một lần nữa quay về Lâm Hải Thành.</w:t>
      </w:r>
    </w:p>
    <w:p>
      <w:pPr>
        <w:pStyle w:val="BodyText"/>
      </w:pPr>
      <w:r>
        <w:t xml:space="preserve">Sau hai lần xuất hiện, nó sẽ biến mất trong sương mù, đợi năm mươi năm kế tiếp.</w:t>
      </w:r>
    </w:p>
    <w:p>
      <w:pPr>
        <w:pStyle w:val="BodyText"/>
      </w:pPr>
      <w:r>
        <w:t xml:space="preserve">Không ai biết Xuyên Vân Thuyền biến mất năm mươi năm, xuất hiện ở nơi nào. Cũng không phải không có người muốn tìm tòi bí mật của Xuyên Vân Thuyền, nhưng sau khi cường giả mạnh như Hoàng Thiên Đại Đế, lĩnh ngộ được viễn cổ lực biến mất, không còn ai dám lên Xuyên Vân Thuyền khi nó xuất hiện lần thứ hai.</w:t>
      </w:r>
    </w:p>
    <w:p>
      <w:pPr>
        <w:pStyle w:val="BodyText"/>
      </w:pPr>
      <w:r>
        <w:t xml:space="preserve">- Chúng ta cũng lên thuyền sao?</w:t>
      </w:r>
    </w:p>
    <w:p>
      <w:pPr>
        <w:pStyle w:val="BodyText"/>
      </w:pPr>
      <w:r>
        <w:t xml:space="preserve">Mục Uyển nhìn vô số người chen chúc leo lên Xuyên Vân Thuyền, nàng mở miệng dò hỏi.</w:t>
      </w:r>
    </w:p>
    <w:p>
      <w:pPr>
        <w:pStyle w:val="BodyText"/>
      </w:pPr>
      <w:r>
        <w:t xml:space="preserve">- Đừng nóng vội, Xuyên Vân Thuyền rất lớn, chúng ta không sợ không có chỗ.</w:t>
      </w:r>
    </w:p>
    <w:p>
      <w:pPr>
        <w:pStyle w:val="BodyText"/>
      </w:pPr>
      <w:r>
        <w:t xml:space="preserve">Mễ Bản cũng không đề nghị lập tức lên thuyền, bởi vì hắn biết, lúc này Xuyên Vân Thuyền không giống bình thường.</w:t>
      </w:r>
    </w:p>
    <w:p>
      <w:pPr>
        <w:pStyle w:val="BodyText"/>
      </w:pPr>
      <w:r>
        <w:t xml:space="preserve">- A. . . A. . .</w:t>
      </w:r>
    </w:p>
    <w:p>
      <w:pPr>
        <w:pStyle w:val="BodyText"/>
      </w:pPr>
      <w:r>
        <w:t xml:space="preserve">Tiếng kêu sợ hãi bỗng nhiên từ trên Xuyên Vân Thuyền truyền ra, tiếp theo lại nghe thấy vô số tiếng kêu sợ hãi đồng loạt từ Xuyên Vân Thuyền vang ra.</w:t>
      </w:r>
    </w:p>
    <w:p>
      <w:pPr>
        <w:pStyle w:val="BodyText"/>
      </w:pPr>
      <w:r>
        <w:t xml:space="preserve">- Chuyện gì xảy ra?</w:t>
      </w:r>
    </w:p>
    <w:p>
      <w:pPr>
        <w:pStyle w:val="BodyText"/>
      </w:pPr>
      <w:r>
        <w:t xml:space="preserve">Vương Tử Phong sửng sốt.</w:t>
      </w:r>
    </w:p>
    <w:p>
      <w:pPr>
        <w:pStyle w:val="BodyText"/>
      </w:pPr>
      <w:r>
        <w:t xml:space="preserve">- Là Thần Cốt chiến thuyền, là Thần Cốt chiến thuyền Âu Dương đã thấy. Xuyên Vân Thuyền trước hết sẽ xuất hiện ở Bách Tôn Đảo, người sinh sống trên Bách Tôn Đảo sẽ nhân lúc này quay về Lâm Hải Thành, lần này Thần Cốt chiến thuyền xuất hiện, chứng tỏ toàn bộ Xuyên Vân Thuyền đã biến thành thuyền chết. . .</w:t>
      </w:r>
    </w:p>
    <w:p>
      <w:pPr>
        <w:pStyle w:val="BodyText"/>
      </w:pPr>
      <w:r>
        <w:t xml:space="preserve">Mễ Bản nói xong, bọn họ cùng bước lên Xuyên Vân Thuyền.</w:t>
      </w:r>
    </w:p>
    <w:p>
      <w:pPr>
        <w:pStyle w:val="BodyText"/>
      </w:pPr>
      <w:r>
        <w:t xml:space="preserve">Liếc mắt nhìn xuống phía dưới, cho dù đã sớm chuẩn bị tâm lý, khi mọi người nhìn thấy cảnh tượng trên Xuyên Vân Thuyền cũng không khỏi hít một ngụm lãnh khí. . .</w:t>
      </w:r>
    </w:p>
    <w:p>
      <w:pPr>
        <w:pStyle w:val="BodyText"/>
      </w:pPr>
      <w:r>
        <w:t xml:space="preserve">Thuyền chết, đây là một con thuyền chết chân chính. Từng khối thi thể chồng chất trên boong tàu, bọn họ chết kỳ lạ không gì sánh được, đáng sợ nhất chính là biểu tình trên mặt những người chết này.</w:t>
      </w:r>
    </w:p>
    <w:p>
      <w:pPr>
        <w:pStyle w:val="BodyText"/>
      </w:pPr>
      <w:r>
        <w:t xml:space="preserve">Có người khóc, có người cười, có người sợ hãi, có người giật mình. Đủ loại biểu tình khiến Xuyên Vân Thuyền vốn đã quỷ dị càng trở nên âm trầm.</w:t>
      </w:r>
    </w:p>
    <w:p>
      <w:pPr>
        <w:pStyle w:val="BodyText"/>
      </w:pPr>
      <w:r>
        <w:t xml:space="preserve">- Tránh ra.</w:t>
      </w:r>
    </w:p>
    <w:p>
      <w:pPr>
        <w:pStyle w:val="BodyText"/>
      </w:pPr>
      <w:r>
        <w:t xml:space="preserve">Mễ Bản bỗng nhiên quát to một tiếng quay sang nói với Mục Uyển:</w:t>
      </w:r>
    </w:p>
    <w:p>
      <w:pPr>
        <w:pStyle w:val="BodyText"/>
      </w:pPr>
      <w:r>
        <w:t xml:space="preserve">- Nhanh, tạm thời rời khỏi đây.</w:t>
      </w:r>
    </w:p>
    <w:p>
      <w:pPr>
        <w:pStyle w:val="BodyText"/>
      </w:pPr>
      <w:r>
        <w:t xml:space="preserve">Không chỉ có bọn họ, cho dù là Đại Đế U Nguyệt Ảnh cũng bắt đầu lui lại.</w:t>
      </w:r>
    </w:p>
    <w:p>
      <w:pPr>
        <w:pStyle w:val="BodyText"/>
      </w:pPr>
      <w:r>
        <w:t xml:space="preserve">- Ha ha ha ha. . . rất nhiều ngọc lưu ly thạch, ta phát tài rồi . . .</w:t>
      </w:r>
    </w:p>
    <w:p>
      <w:pPr>
        <w:pStyle w:val="BodyText"/>
      </w:pPr>
      <w:r>
        <w:t xml:space="preserve">Một số người leo lên Xuyên Vân Thuyền nhìn thấy rất nhiều ngọc lưu ly thạch, không nhịn được la hét.</w:t>
      </w:r>
    </w:p>
    <w:p>
      <w:pPr>
        <w:pStyle w:val="BodyText"/>
      </w:pPr>
      <w:r>
        <w:t xml:space="preserve">- Ngọc lưu ly thạch?</w:t>
      </w:r>
    </w:p>
    <w:p>
      <w:pPr>
        <w:pStyle w:val="BodyText"/>
      </w:pPr>
      <w:r>
        <w:t xml:space="preserve">Âu Dương đứng ở xa nhìn từng hòm ngọc lưu ly thạch màu đen trên Xuyên Vân Thuyền, có một loại cảm giác nói không nên lời.</w:t>
      </w:r>
    </w:p>
    <w:p>
      <w:pPr>
        <w:pStyle w:val="BodyText"/>
      </w:pPr>
      <w:r>
        <w:t xml:space="preserve">Âu Dương luôn cảm thấy số ngọc lưu ly thạch này không giống với ngọc lưu ly thạch mình thường cầm trong tay, chuẩn xác mà nói, những ngọc lưu ly thạch này hình như mang theo tử khí.</w:t>
      </w:r>
    </w:p>
    <w:p>
      <w:pPr>
        <w:pStyle w:val="BodyText"/>
      </w:pPr>
      <w:r>
        <w:t xml:space="preserve">- Thực sự không muốn sống.</w:t>
      </w:r>
    </w:p>
    <w:p>
      <w:pPr>
        <w:pStyle w:val="BodyText"/>
      </w:pPr>
      <w:r>
        <w:t xml:space="preserve">Thanh âm của U Nguyệt Ảnh cách chỗ bọn họ không xa phiêu đãng bay đến. Hình như để xác minh lời nói của nàng. Khi thanh âm của U Nguyệt Ảnh vừa mới hạ xuống, Âu Dương nhìn thấy từng cỗ thi thể trên Xuyên Vân Thuyền bắt đầu nghiền nát, không ngừng nghiền nát, sau đó biến thành bột phấn phiêu tán ra xung quanh.</w:t>
      </w:r>
    </w:p>
    <w:p>
      <w:pPr>
        <w:pStyle w:val="BodyText"/>
      </w:pPr>
      <w:r>
        <w:t xml:space="preserve">- Cẩn thận đừng để thi phấn này dính lên người.</w:t>
      </w:r>
    </w:p>
    <w:p>
      <w:pPr>
        <w:pStyle w:val="BodyText"/>
      </w:pPr>
      <w:r>
        <w:t xml:space="preserve">Mễ Bản cẩn thận nhắc nhở.</w:t>
      </w:r>
    </w:p>
    <w:p>
      <w:pPr>
        <w:pStyle w:val="BodyText"/>
      </w:pPr>
      <w:r>
        <w:t xml:space="preserve">Thi phấn phiêu đãng, hiện tại trên Xuyên Vân Thuyền chí ít có mấy trăm người đang thu thập ngọc lưu ly thạch xung quanh, bọn họ đã bị tài phú che mờ lý trí.</w:t>
      </w:r>
    </w:p>
    <w:p>
      <w:pPr>
        <w:pStyle w:val="BodyText"/>
      </w:pPr>
      <w:r>
        <w:t xml:space="preserve">Khi bọn hắn còn đang thu thập, thi phấn đã vô thanh vô tức dính vào trên người bọn hắn. Những thi phấn này hình như dẫn theo ma lực gì đó, toàn bộ những người trên Xuyên Vân Thuyền, bất luận là người nào đụng tới thi phấn cũng bắt đầu biến thành bột phấn giống như những thi thể bị nghiền nát.</w:t>
      </w:r>
    </w:p>
    <w:p>
      <w:pPr>
        <w:pStyle w:val="BodyText"/>
      </w:pPr>
      <w:r>
        <w:t xml:space="preserve">Khi ngươi biến thành bột phấn, thậm chí ngươi còn không biết. Nhưng nhìn thấy người bên cạnh vừa rồi còn sống sờ sờ bỗng nhiên biến thành bột phấn, loại cảm giác này trên thực tế còn đáng sợ hơn thống khổ rất nhiều.</w:t>
      </w:r>
    </w:p>
    <w:p>
      <w:pPr>
        <w:pStyle w:val="BodyText"/>
      </w:pPr>
      <w:r>
        <w:t xml:space="preserve">- Thi phấn quỷ dị.</w:t>
      </w:r>
    </w:p>
    <w:p>
      <w:pPr>
        <w:pStyle w:val="BodyText"/>
      </w:pPr>
      <w:r>
        <w:t xml:space="preserve">Âu Dương đứng trên thiên không, nhìn thi phấn trong nháy mắt bao phủ toàn bộ Xuyên Vân Thuyền, khiến những kẻ tham tiền vừa leo lên Xuyên Vân Thuyền đều bị giết chết toàn bộ, trong lòng không khỏi khiếp hãi.</w:t>
      </w:r>
    </w:p>
    <w:p>
      <w:pPr>
        <w:pStyle w:val="BodyText"/>
      </w:pPr>
      <w:r>
        <w:t xml:space="preserve">- U u u. . .</w:t>
      </w:r>
    </w:p>
    <w:p>
      <w:pPr>
        <w:pStyle w:val="BodyText"/>
      </w:pPr>
      <w:r>
        <w:t xml:space="preserve">Xuyên Vân Thuyền phát sinh một trận kêu la vang dội, khi thanh âm này vừa xuất hiện, người ở trên thiên không cũng khẩn trương.</w:t>
      </w:r>
    </w:p>
    <w:p>
      <w:pPr>
        <w:pStyle w:val="BodyText"/>
      </w:pPr>
      <w:r>
        <w:t xml:space="preserve">- U u u. . .</w:t>
      </w:r>
    </w:p>
    <w:p>
      <w:pPr>
        <w:pStyle w:val="BodyText"/>
      </w:pPr>
      <w:r>
        <w:t xml:space="preserve">Qua không bao lâu, tiếng kêu thứ hai trên Xuyên Vân Thuyền cũng xuất hiện. Tất cả mọi người biết, khi Xuyên Vân Thuyền lần thứ ba kêu to, nó sẽ một lần nữa tiến vào Mê Hồn Hải.</w:t>
      </w:r>
    </w:p>
    <w:p>
      <w:pPr>
        <w:pStyle w:val="BodyText"/>
      </w:pPr>
      <w:r>
        <w:t xml:space="preserve">- Hô. . .</w:t>
      </w:r>
    </w:p>
    <w:p>
      <w:pPr>
        <w:pStyle w:val="BodyText"/>
      </w:pPr>
      <w:r>
        <w:t xml:space="preserve">Khi mọi người đang lo lắng, trước khi tiếng kêu thứ ba vang lên, thi phấn có thể phiêu tán hết hay chưa, đã thấy U Nguyệt Ảnh một mình vọt xuống phía dưới.</w:t>
      </w:r>
    </w:p>
    <w:p>
      <w:pPr>
        <w:pStyle w:val="BodyText"/>
      </w:pPr>
      <w:r>
        <w:t xml:space="preserve">- Tụ Lí Càn Khôn....</w:t>
      </w:r>
    </w:p>
    <w:p>
      <w:pPr>
        <w:pStyle w:val="BodyText"/>
      </w:pPr>
      <w:r>
        <w:t xml:space="preserve">Hai tay U Nguyệt Ảnh đưa về phía thi phấn đang tung bay trước mặt, dưới sự huy động của U Nguyệt Ảnh, cuồng phong bỗng nhiên xuất hiện.</w:t>
      </w:r>
    </w:p>
    <w:p>
      <w:pPr>
        <w:pStyle w:val="BodyText"/>
      </w:pPr>
      <w:r>
        <w:t xml:space="preserve">- Đây là tuyệt kỹ của Thái Nhất Tông, tương truyền khi Tụ Lí Càn Khôn đạt được đỉnh phong có thể đưa thiên địa vào bên trong.</w:t>
      </w:r>
    </w:p>
    <w:p>
      <w:pPr>
        <w:pStyle w:val="BodyText"/>
      </w:pPr>
      <w:r>
        <w:t xml:space="preserve">Mục Uyển ở bên cạnh nhỏ giọng nói.</w:t>
      </w:r>
    </w:p>
    <w:p>
      <w:pPr>
        <w:pStyle w:val="BodyText"/>
      </w:pPr>
      <w:r>
        <w:t xml:space="preserve">- Ầm. . .</w:t>
      </w:r>
    </w:p>
    <w:p>
      <w:pPr>
        <w:pStyle w:val="BodyText"/>
      </w:pPr>
      <w:r>
        <w:t xml:space="preserve">Vô số cuồng phong nổi lên khắp Mê Hồn Hải, thi phấn bay ra khắp nơi bị cuồng phong xoay tròn lên thiên không, sau đó chậm rãi hình thành một phong bạo dòng xoáy cực lớn.</w:t>
      </w:r>
    </w:p>
    <w:p>
      <w:pPr>
        <w:pStyle w:val="BodyText"/>
      </w:pPr>
      <w:r>
        <w:t xml:space="preserve">Phong bạo không ngừng chuyển động xung quanh, tất cả thi phấn khuếch tán đều bị phong bạo hấp thu vào bên trong.</w:t>
      </w:r>
    </w:p>
    <w:p>
      <w:pPr>
        <w:pStyle w:val="BodyText"/>
      </w:pPr>
      <w:r>
        <w:t xml:space="preserve">- U u u. . .</w:t>
      </w:r>
    </w:p>
    <w:p>
      <w:pPr>
        <w:pStyle w:val="BodyText"/>
      </w:pPr>
      <w:r>
        <w:t xml:space="preserve">Tiếng kêu thứ ba rốt cuộc xuất hiện, khi tiếng kêu thứ ba xuất hiện, chiếc đèn xanh (thanh đăng) phía trên đầu thuyền Xuyên Vân Thuyền lại một lần nữa sáng lên, con quái vật khổng lồ bắt đầu chậm rãi di động.</w:t>
      </w:r>
    </w:p>
    <w:p>
      <w:pPr>
        <w:pStyle w:val="BodyText"/>
      </w:pPr>
      <w:r>
        <w:t xml:space="preserve">- Lên thuyền.</w:t>
      </w:r>
    </w:p>
    <w:p>
      <w:pPr>
        <w:pStyle w:val="BodyText"/>
      </w:pPr>
      <w:r>
        <w:t xml:space="preserve">U Nguyệt Ảnh quát to một tiếng, sau đó người trên thiên không bắt đầu đáp xuống Xuyên Vân Thuyền. Lúc này thi phấn xung quanh Xuyên Vân Thuyền đã bị U Nguyệt Ảnh hoàn toàn khống chế.</w:t>
      </w:r>
    </w:p>
    <w:p>
      <w:pPr>
        <w:pStyle w:val="BodyText"/>
      </w:pPr>
      <w:r>
        <w:t xml:space="preserve">- Đi. . .</w:t>
      </w:r>
    </w:p>
    <w:p>
      <w:pPr>
        <w:pStyle w:val="BodyText"/>
      </w:pPr>
      <w:r>
        <w:t xml:space="preserve">U Nguyệt Ảnh khống chế phong bạo trước mặt, một lần nữa huy động hai tay, phong bạo này liền bắt đầu chậm rãi di chuyển về phía xa, còn nàng cũng nhân lúc này vọt lên trên Xuyên Vân Thuyền.</w:t>
      </w:r>
    </w:p>
    <w:p>
      <w:pPr>
        <w:pStyle w:val="BodyText"/>
      </w:pPr>
      <w:r>
        <w:t xml:space="preserve">- Ầm. . .</w:t>
      </w:r>
    </w:p>
    <w:p>
      <w:pPr>
        <w:pStyle w:val="BodyText"/>
      </w:pPr>
      <w:r>
        <w:t xml:space="preserve">Thân tàu Xuyên Vân Thuyền rốt cuộc bắt đầu khởi động, đầu thuyền khổng lồ phá vỡ sóng gió, hắc quang chung quanh lấp lánh. Dưới sự trùng kích của vô số đợt sóng, thân tàu không ngừng phát ra những tiếng kêu to.</w:t>
      </w:r>
    </w:p>
    <w:p>
      <w:pPr>
        <w:pStyle w:val="BodyText"/>
      </w:pPr>
      <w:r>
        <w:t xml:space="preserve">Hắc quang lóe ra, ánh sáng màu xanh trên mũi Xuyên Vân Thuyền chiếu ra tuyến đường an toàn cho nó. Dưới đôi mắt quan sát của vô số người trên bờ biển, Xuyên Vân Thuyền từ từ chạy vào làn sương mù dày đặc của Mê Hồn Hải.</w:t>
      </w:r>
    </w:p>
    <w:p>
      <w:pPr>
        <w:pStyle w:val="BodyText"/>
      </w:pPr>
      <w:r>
        <w:t xml:space="preserve">Hạ xuống Xuyên Vân Thuyền, Âu Dương nhìn những người xung quanh còn chưa hết kinh hồn, hắn rất nhanh dùng chân thực chi nhãn nhìn lướt qua đám ngọc lưu ly thạch màu đen.</w:t>
      </w:r>
    </w:p>
    <w:p>
      <w:pPr>
        <w:pStyle w:val="BodyText"/>
      </w:pPr>
      <w:r>
        <w:t xml:space="preserve">Vừa nhìn qua, Âu Dương rốt cuộc cũng biết vì sao không ai nguyện ý đụng vào số ngọc lưu ly thạch này. Phía trên ngọc lưu ly thạch này đều mang theo tử khí màu đen. Loại tử khí này không sai biệt lắm với quang mang màu đen bên ngoài Xuyên Vân Thuyền, loại tử khí màu đen này rốt cuộc là cái gì, Âu Dương cũng biết rất rõ.</w:t>
      </w:r>
    </w:p>
    <w:p>
      <w:pPr>
        <w:pStyle w:val="BodyText"/>
      </w:pPr>
      <w:r>
        <w:t xml:space="preserve">Đây là viễn cổ lực. Tử khí màu đen này không khác biệt lắm với đại thủ màu đen che thiên của Bạch Hủ Minh trước kia, đều là phạm trù thuộc về viễn cổ lực. Chẳng trách không người nào dám động vào ngọc lưu ly thạch, thì ra số ngọc lưu ly thạch này giống như quả bom hẹn giờ, bất cứ người nào có ý đồ chiếm đoạt những ngọc lưu ly thạch này đều phải tự hỏi xem mình có bản lĩnh không bị viễn cổ lực thôn phệ hay không.</w:t>
      </w:r>
    </w:p>
    <w:p>
      <w:pPr>
        <w:pStyle w:val="BodyText"/>
      </w:pPr>
      <w:r>
        <w:t xml:space="preserve">- Nữ nhân này thật là lợi hại, Tiểu Lỗ Tư phỏng chừng cũng chỉ có thể đánh hòa với nàng.</w:t>
      </w:r>
    </w:p>
    <w:p>
      <w:pPr>
        <w:pStyle w:val="BodyText"/>
      </w:pPr>
      <w:r>
        <w:t xml:space="preserve">Tiểu Nhạc liếc mắt xem xét U Nguyệt Ảnh lẩm bẩm.</w:t>
      </w:r>
    </w:p>
    <w:p>
      <w:pPr>
        <w:pStyle w:val="BodyText"/>
      </w:pPr>
      <w:r>
        <w:t xml:space="preserve">Không ai dám tiếp lời Tiểu Nhạc, hắn mở miệng ngậm miệng đều kêu tông chủ Vạn Tiên Sơn là Tiểu Lỗ Tử. Lúc này ai dám đàm luận chuyện của Tiểu Lỗ Tử với hắn.</w:t>
      </w:r>
    </w:p>
    <w:p>
      <w:pPr>
        <w:pStyle w:val="BodyText"/>
      </w:pPr>
      <w:r>
        <w:t xml:space="preserve">Đây chính là đại nghịch bất đạo, nếu như bị tông chủ biết được, Tiểu Nhạc không biết thế nào, nhưng những người khác chắc chắn không tránh được nghiêm phạt.</w:t>
      </w:r>
    </w:p>
    <w:p>
      <w:pPr>
        <w:pStyle w:val="BodyText"/>
      </w:pPr>
      <w:r>
        <w:t xml:space="preserve">- U u u. ..</w:t>
      </w:r>
    </w:p>
    <w:p>
      <w:pPr>
        <w:pStyle w:val="BodyText"/>
      </w:pPr>
      <w:r>
        <w:t xml:space="preserve">Xuyên Vân Thuyền vạch làn sương mù dày đặc, rốt cuộc chạy vào trong Mê Hồn Hải. Trên boong tàu vô số người đứng nhìn hư không xung quanh bỗng nhiên bị sương mù dày đặc bao vây, mọi người phảng phất như bước vào một thế giới kỳ lạ, căn bản không thể nhìn thấu con đường phía trước rốt cuộc có biến hóa như thế nào.</w:t>
      </w:r>
    </w:p>
    <w:p>
      <w:pPr>
        <w:pStyle w:val="BodyText"/>
      </w:pPr>
      <w:r>
        <w:t xml:space="preserve">U Nguyệt Ảnh đưa mắt nhìn về phía Âu Dương, sau đó nàng khẽ cười một tiếng, mang theo sáu người của Thái Nhất Tông, xoay người từ chỗ cầu thang của Xuyên Vân Thuyền bắt đầu tiến vào bên trong Xuyên Vân Thuyền.</w:t>
      </w:r>
    </w:p>
    <w:p>
      <w:pPr>
        <w:pStyle w:val="BodyText"/>
      </w:pPr>
      <w:r>
        <w:t xml:space="preserve">Thấy U Nguyệt Ảnh biến mất, Âu Dương cũng thở dài một hơi. Từ khi nhìn thấy U Nguyệt Ảnh, Âu Dương có thể cảm giác được nữ nhân này luôn quan sát mình, mặc dù Tiểu Nhạc vẫn cường điệu U Nguyệt Ảnh tuyệt đối không có khả năng phát hiện ra bí mật của hắn, thế nhưng Âu Dương vẫn có cảm giác bất an.</w:t>
      </w:r>
    </w:p>
    <w:p>
      <w:pPr>
        <w:pStyle w:val="BodyText"/>
      </w:pPr>
      <w:r>
        <w:t xml:space="preserve">Lúc này U Nguyệt Ảnh biến mất trên boong tàu, Âu Dương ngược lại thở dài một hơi.</w:t>
      </w:r>
    </w:p>
    <w:p>
      <w:pPr>
        <w:pStyle w:val="BodyText"/>
      </w:pPr>
      <w:r>
        <w:t xml:space="preserve">Đứng sát biên giới của boong tàu, con mắt của Âu Dương biến thành huyết sắc, chân thực chi nhãn xuyên thấu sương mù dày đặc, nhìn vào trong Mê Hồn Hải. Nhưng vừa nhìn, Âu Dương có chút thất vọng, lúc này Mê Hồn Hải tương đối bình tĩnh, cũng không có thứ gì quỷ dị xuất hiện.</w:t>
      </w:r>
    </w:p>
    <w:p>
      <w:pPr>
        <w:pStyle w:val="BodyText"/>
      </w:pPr>
      <w:r>
        <w:t xml:space="preserve">Toàn bộ Xuyên Vân Thuyền cũng tạm thời tiến nhập một thời kỳ bình ổn, không ai còn dám đi đụng vào đám ngọc lưu ly thạch màu đen nữa, dù sao không ai muốn chết.</w:t>
      </w:r>
    </w:p>
    <w:p>
      <w:pPr>
        <w:pStyle w:val="BodyText"/>
      </w:pPr>
      <w:r>
        <w:t xml:space="preserve">Buổi tối ngày thứ ba, ánh trăng xuyên thấu qua mây mù chiếu vào Xuyên Vân Thuyền, mặc dù rất yếu ớt, nhưng vẫn có thể để người trên Xuyên Vân Thuyền cảm thụ được một tia sáng.</w:t>
      </w:r>
    </w:p>
    <w:p>
      <w:pPr>
        <w:pStyle w:val="BodyText"/>
      </w:pPr>
      <w:r>
        <w:t xml:space="preserve">Âu Dương một mình đứng trên boong tàu, ba ngày qua hắn vẫn quan sát tuyến đường an toàn của Xuyên Vân Thuyền, nhưng ba ngày này trên Mê Hồn Hải lại không còn xuất hiện bất cứ chuyện gì cổ quái.</w:t>
      </w:r>
    </w:p>
    <w:p>
      <w:pPr>
        <w:pStyle w:val="BodyText"/>
      </w:pPr>
      <w:r>
        <w:t xml:space="preserve">- Thú vị thật, một người ẻo lả cũng có thể thành Tu Phục Đại Sư. . .</w:t>
      </w:r>
    </w:p>
    <w:p>
      <w:pPr>
        <w:pStyle w:val="BodyText"/>
      </w:pPr>
      <w:r>
        <w:t xml:space="preserve">Ngay phía sau Âu Dương, mấy tên tu luyện giả muốn lên thuyền đến Bách Tôn Đảo tìm kiếm bí mật đi ngang qua.</w:t>
      </w:r>
    </w:p>
    <w:p>
      <w:pPr>
        <w:pStyle w:val="BodyText"/>
      </w:pPr>
      <w:r>
        <w:t xml:space="preserve">Nghe mấy người này nói, Âu Dương không nhịn được cười lên một tiếng. Có thành Tu Phục Đại Sư hay không thì có liên quan gì đến ẻo lả.</w:t>
      </w:r>
    </w:p>
    <w:p>
      <w:pPr>
        <w:pStyle w:val="BodyText"/>
      </w:pPr>
      <w:r>
        <w:t xml:space="preserve">- Không phải chứ, Cửu Huyền Tông rốt cuộc tìm được ở đâu một tên ẻo lả như vậy, ngươi nghe thấy tên hắn chưa, hình như là Phấn Tú. . .</w:t>
      </w:r>
    </w:p>
    <w:p>
      <w:pPr>
        <w:pStyle w:val="BodyText"/>
      </w:pPr>
      <w:r>
        <w:t xml:space="preserve">Mấy người này chỉ đi lướt qua Âu Dương, nhưng khi bọn hắn nhắc tới Phấn Tú, toàn thân Âu Dương thật sự chấn động.</w:t>
      </w:r>
    </w:p>
    <w:p>
      <w:pPr>
        <w:pStyle w:val="BodyText"/>
      </w:pPr>
      <w:r>
        <w:t xml:space="preserve">Cái tên Phấn Tú này Âu Dương tuyệt đối không xa lạ, hắn chính là một trong những người ép bọn họ tiến vào Sinh Tử Cảnh trong tỏa yêu tháp trước kia. Âu Dương hoàn toàn không ngờ, bọn họ lại hữu duyên như vậy, Chân Linh Giới rộng lớn như vậy, bọn họ vẫn có thể gặp lại trên Xuyên Vân Thuyền.</w:t>
      </w:r>
    </w:p>
    <w:p>
      <w:pPr>
        <w:pStyle w:val="BodyText"/>
      </w:pPr>
      <w:r>
        <w:t xml:space="preserve">- Này vị đại ca. . .</w:t>
      </w:r>
    </w:p>
    <w:p>
      <w:pPr>
        <w:pStyle w:val="BodyText"/>
      </w:pPr>
      <w:r>
        <w:t xml:space="preserve">Âu Dương tiến lên một bước ngăn cản người vừa nói tên Phấn Tú nói:</w:t>
      </w:r>
    </w:p>
    <w:p>
      <w:pPr>
        <w:pStyle w:val="BodyText"/>
      </w:pPr>
      <w:r>
        <w:t xml:space="preserve">- Này vị đại ca, vừa rồi có phải ngươi nói có một Tu Phục Đại Sư ẻo lả tên là Phấn Tú?</w:t>
      </w:r>
    </w:p>
    <w:p>
      <w:pPr>
        <w:pStyle w:val="BodyText"/>
      </w:pPr>
      <w:r>
        <w:t xml:space="preserve">- Sao vậy? Ngươi biết hắn sao?</w:t>
      </w:r>
    </w:p>
    <w:p>
      <w:pPr>
        <w:pStyle w:val="BodyText"/>
      </w:pPr>
      <w:r>
        <w:t xml:space="preserve">Người này bị Âu Dương ngăn lại, quan sát Âu Dương một hồi, khi nhìn thấy Âu Dương là đệ tử Vạn Tiên Sơn mới yên tâm nói.</w:t>
      </w:r>
    </w:p>
    <w:p>
      <w:pPr>
        <w:pStyle w:val="BodyText"/>
      </w:pPr>
      <w:r>
        <w:t xml:space="preserve">- Hắn ở đâu?</w:t>
      </w:r>
    </w:p>
    <w:p>
      <w:pPr>
        <w:pStyle w:val="BodyText"/>
      </w:pPr>
      <w:r>
        <w:t xml:space="preserve">Âu Dương khẽ nhếch miệng. Thực sự là nhân sinh không tương phùng nơi nào, lại có thể gặp được một lão bằng hữu như vậy trên Xuyên Vân Thuyền, mình không có lý do gì không đi tìm hắn đòi nợ.</w:t>
      </w:r>
    </w:p>
    <w:p>
      <w:pPr>
        <w:pStyle w:val="BodyText"/>
      </w:pPr>
      <w:r>
        <w:t xml:space="preserve">Trước kia ở tiểu thế giới, tất cả tinh lực của mình đều đặt ở chuyện lật đổ Trịnh gia, căn bản không có thời gian đi để ý tới Phấn Tú, nhưng nếu hiện tại có thể gặp được, với tính cách của Âu Dương, bất luận như thế nào cũng không thể buông tha một trong những tên đầu sỏ gây chuyện này.</w:t>
      </w:r>
    </w:p>
    <w:p>
      <w:pPr>
        <w:pStyle w:val="BodyText"/>
      </w:pPr>
      <w:r>
        <w:t xml:space="preserve">- Trong khoang thuyền ngay phía dưới, nếu như ngươi muốn tìm thì tự đi mà tìm, ta cũng không muốn gặp lại tên buồn nôn đó.</w:t>
      </w:r>
    </w:p>
    <w:p>
      <w:pPr>
        <w:pStyle w:val="BodyText"/>
      </w:pPr>
      <w:r>
        <w:t xml:space="preserve">Người bị Âu Dương ngăn cản giả bộ buồn nôn, xoay người rời đi.</w:t>
      </w:r>
    </w:p>
    <w:p>
      <w:pPr>
        <w:pStyle w:val="BodyText"/>
      </w:pPr>
      <w:r>
        <w:t xml:space="preserve">Nhìn mấy người đi xa, trên mặt Âu Dương không mỉm cười, mà chỉ có biểu tình thiếu nợ.</w:t>
      </w:r>
    </w:p>
    <w:p>
      <w:pPr>
        <w:pStyle w:val="BodyText"/>
      </w:pPr>
      <w:r>
        <w:t xml:space="preserve">- Các huynh đệ, Âu Dương hứa với các ngươi, những người năm đó phải nhận được nghiêm phạt. Không ai giết huynh đệ của Âu Dương ta còn có thể tiêu dao sống trên đời, hôm nay ta đã tìm được một người, ta sẽ đưa hắn đi gặp các ngươi.</w:t>
      </w:r>
    </w:p>
    <w:p>
      <w:pPr>
        <w:pStyle w:val="BodyText"/>
      </w:pPr>
      <w:r>
        <w:t xml:space="preserve">Âu Dương nói xong, một mình đi về phía buồng nhỏ trên tàu.</w:t>
      </w:r>
    </w:p>
    <w:p>
      <w:pPr>
        <w:pStyle w:val="BodyText"/>
      </w:pPr>
      <w:r>
        <w:t xml:space="preserve">Trong buồng nhỏ trên tàu, đứng trước mặt Phấn Tú là một tên vẻ mặt lấy lòng. Phấn Tú thiên phú dị bẩm, mười năm trước tiến nhập Chân Linh Giới, mười năm sau không chỉ bước vào Thánh Thể, càng lấy thiên phú xuất sắc tu tập chữa trị thuật đạt được cấp bậc Tu Phục Đại Sư.</w:t>
      </w:r>
    </w:p>
    <w:p>
      <w:pPr>
        <w:pStyle w:val="BodyText"/>
      </w:pPr>
      <w:r>
        <w:t xml:space="preserve">Người như Phấn Tú ở Cửu Huyền Tông hầu như được xem là bảo bối, vô số người đều suy đoán Phấn Tú có thể sẽ rất nhanh trở thành Tu Phục Tông Sư. Bản thân Phấn Tú cũng tin tưởng vững chắc, với thiên phú của mình, hắn nhất định có thể bước vào chức trưởng lão Tu Phục Tông Sư.</w:t>
      </w:r>
    </w:p>
    <w:p>
      <w:pPr>
        <w:pStyle w:val="BodyText"/>
      </w:pPr>
      <w:r>
        <w:t xml:space="preserve">- Ai da. . . Các ngươi đừng đưa cho người ta thứ đó nữa, người ta đã mệt chết được, muốn đi nghỉ ngơi.</w:t>
      </w:r>
    </w:p>
    <w:p>
      <w:pPr>
        <w:pStyle w:val="Compact"/>
      </w:pPr>
      <w:r>
        <w:br w:type="textWrapping"/>
      </w:r>
      <w:r>
        <w:br w:type="textWrapping"/>
      </w:r>
    </w:p>
    <w:p>
      <w:pPr>
        <w:pStyle w:val="Heading2"/>
      </w:pPr>
      <w:bookmarkStart w:id="319" w:name="chương-315-khí-phách-của-vạn-tiên-sơn-1"/>
      <w:bookmarkEnd w:id="319"/>
      <w:r>
        <w:t xml:space="preserve">297. Chương 315: Khí Phách Của Vạn Tiên Sơn (1)</w:t>
      </w:r>
    </w:p>
    <w:p>
      <w:pPr>
        <w:pStyle w:val="Compact"/>
      </w:pPr>
      <w:r>
        <w:br w:type="textWrapping"/>
      </w:r>
      <w:r>
        <w:br w:type="textWrapping"/>
      </w:r>
      <w:r>
        <w:t xml:space="preserve">Phấn Tú vẫn giữ dáng vẻ ẻo lả như trước, nhưng ở đây không ai dám nói gì trước mặt hắn, phải biết rằng, ở Cửu Huyền Tông mặc dù địa vị của Phấn Tú chưa nói là rất cao, nhưng cũng tuyệt đối là nhân vật siêu cấp bồi dưỡng trọng điểm, nhân vật như vậy, trong tông phái không ai nguyện ý tùy tiện đắc tội.</w:t>
      </w:r>
    </w:p>
    <w:p>
      <w:pPr>
        <w:pStyle w:val="BodyText"/>
      </w:pPr>
      <w:r>
        <w:t xml:space="preserve">- Được rồi được rồi, ta đáp ứng các ngươi, sau này nếu như yêu binh của các ngươi thực sự tổn hại, tới Cửu Huyền Cốc tìm ta, ta sẽ giúp các ngươi chữa trị.</w:t>
      </w:r>
    </w:p>
    <w:p>
      <w:pPr>
        <w:pStyle w:val="BodyText"/>
      </w:pPr>
      <w:r>
        <w:t xml:space="preserve">Mặc dù dáng vẻ bên ngoài của Phấn Tú có vẻ rất khó chịu, nhưng trong lòng hắn kỳ thực sớm đã nở hoa.</w:t>
      </w:r>
    </w:p>
    <w:p>
      <w:pPr>
        <w:pStyle w:val="BodyText"/>
      </w:pPr>
      <w:r>
        <w:t xml:space="preserve">- Không cần tới Cửu Huyền Cốc, hôm nay ta sẽ đòi nợ . . .</w:t>
      </w:r>
    </w:p>
    <w:p>
      <w:pPr>
        <w:pStyle w:val="BodyText"/>
      </w:pPr>
      <w:r>
        <w:t xml:space="preserve">Một thanh âm lãnh khốc từ cửa buồng truyền đến, thu hút ánh mắt của mọi người.</w:t>
      </w:r>
    </w:p>
    <w:p>
      <w:pPr>
        <w:pStyle w:val="BodyText"/>
      </w:pPr>
      <w:r>
        <w:t xml:space="preserve">Vô số người quay đầu lại nhìn, muốn xem xem rốt cuộc là ai lại chạy đến nơi này khiêu khích. Phải biết rằng Phấn Tú thuộc về Cửu Huyền Tông, ở chỗ này khiêu khích Phấn Tú trên cơ bản chẳng khác nào khiêu khích Cửu Huyền Tông.</w:t>
      </w:r>
    </w:p>
    <w:p>
      <w:pPr>
        <w:pStyle w:val="BodyText"/>
      </w:pPr>
      <w:r>
        <w:t xml:space="preserve">Lần này Cửu Huyền Tông có hai gã Tu Phục Tông Sư cùng đến, hai người đều là trưởng lão cấp Pháp Thân, trong đó Tu Phục đại trưởng lão Trương Uân còn là trưởng lão Pháp Thân đỉnh phong, dám ở đây trêu chọc Phấn Tú, trêu chọc Cửu Huyền Tông chẳng khác nào là chính diện khiêu khích Pháp Thân cường giả.</w:t>
      </w:r>
    </w:p>
    <w:p>
      <w:pPr>
        <w:pStyle w:val="BodyText"/>
      </w:pPr>
      <w:r>
        <w:t xml:space="preserve">Phấn Tú ngửa đầu nhìn về phía cửa buồng, nhưng khi hắn nhìn thấy thân ảnh này, toàn thân hắn như dựng tóc gáy. Từ khi ở tỏa yêu tháp đến bây giờ đã chừng mười lăm năm, sau mười lăm năm tái kiến Âu Dương, Âu Dương cơ bản không có biến hóa quá lớn, nhưng mấy năm nay Phấn Tú cũng nghe được vô số chuyện về Âu Dương.</w:t>
      </w:r>
    </w:p>
    <w:p>
      <w:pPr>
        <w:pStyle w:val="BodyText"/>
      </w:pPr>
      <w:r>
        <w:t xml:space="preserve">Tiểu thế giới bạt tiễn tồi thành, toàn bộ Trịnh gia hủy hoại chỉ trong chốc lát, ngay cả năm tên linh sử đều bị chém giết, sau khi tiến vào Chân Linh Giới, còn đại náo Thánh Thú Cốc, đại chiến Cốt Long phệ hồn.</w:t>
      </w:r>
    </w:p>
    <w:p>
      <w:pPr>
        <w:pStyle w:val="BodyText"/>
      </w:pPr>
      <w:r>
        <w:t xml:space="preserve">Vốn Phấn Tú cho rằng Âu Dương có thể đã chết, nhưng mười lăm năm sau, ngày hôm nay hắn lại ngồi trên cùng một chiếc thuyền với Âu Dương.</w:t>
      </w:r>
    </w:p>
    <w:p>
      <w:pPr>
        <w:pStyle w:val="BodyText"/>
      </w:pPr>
      <w:r>
        <w:t xml:space="preserve">- Đúng là có duyên ắt sẽ gặp lại, Phấn Tú huynh vẫn khỏe chứ.</w:t>
      </w:r>
    </w:p>
    <w:p>
      <w:pPr>
        <w:pStyle w:val="BodyText"/>
      </w:pPr>
      <w:r>
        <w:t xml:space="preserve">Trên người Âu Dương tràn đầy sát khí, khi nhìn thấy Phấn Tú, hắn lập tức nhớ lại trước kia Phấn Tú làm thế nào dùng huyễn trận bức bách hắn và đội hữu của hắn bất đắc dĩ tiến vào Sinh Tử Cảnh.</w:t>
      </w:r>
    </w:p>
    <w:p>
      <w:pPr>
        <w:pStyle w:val="BodyText"/>
      </w:pPr>
      <w:r>
        <w:t xml:space="preserve">Nhớ đến đội hữu của mình chết trước mặt mình làm sao, nhớ đến dáng vẻ thống khổ của đội hữu trước khi chết, Âu Dương có thể không lập tức xuất thủ đã là khắc chế cực lớn.</w:t>
      </w:r>
    </w:p>
    <w:p>
      <w:pPr>
        <w:pStyle w:val="BodyText"/>
      </w:pPr>
      <w:r>
        <w:t xml:space="preserve">- Thì ra là Âu Dương huynh. . . Từ biệt mười lăm năm, Âu Dương huynh vẫn phong thái như trước. . .</w:t>
      </w:r>
    </w:p>
    <w:p>
      <w:pPr>
        <w:pStyle w:val="BodyText"/>
      </w:pPr>
      <w:r>
        <w:t xml:space="preserve">Mặc dù Phấn Tú bị Âu Dương hù dọa, nhưng rất nhanh bình tĩnh trở lại. Dù sao Phấn Tú hiện tại đã không phải là Phấn Tú của tiểu thế giới trước kia, hắn hiện tại là đệ tử tinh anh của Cửu Huyền Tông. Cho dù Âu Dương phát điên xuất thủ ở đây, cuối cùng người chết nhất định là Âu Dương.</w:t>
      </w:r>
    </w:p>
    <w:p>
      <w:pPr>
        <w:pStyle w:val="BodyText"/>
      </w:pPr>
      <w:r>
        <w:t xml:space="preserve">Ngay khi hai người đang tranh phong, mấy tên Tu Phục Tông Sư kết giao từ xa đi tới bên này, trong đó có Trương Uân và Mễ Bản.</w:t>
      </w:r>
    </w:p>
    <w:p>
      <w:pPr>
        <w:pStyle w:val="BodyText"/>
      </w:pPr>
      <w:r>
        <w:t xml:space="preserve">- Phấn Tú?</w:t>
      </w:r>
    </w:p>
    <w:p>
      <w:pPr>
        <w:pStyle w:val="BodyText"/>
      </w:pPr>
      <w:r>
        <w:t xml:space="preserve">Trương Uân nhìn thấy Phấn Tú đang giằng co với Âu Dương, vẻ mặt hắn lộ vẻ khó hiểu. Nhưng lập tức vẻ khó hiểu biến thành phẫn nộ.</w:t>
      </w:r>
    </w:p>
    <w:p>
      <w:pPr>
        <w:pStyle w:val="BodyText"/>
      </w:pPr>
      <w:r>
        <w:t xml:space="preserve">Ở đây lại có người dám khiêu khích đệ tử của Cửu Huyền Tông hắn? Chẳng lẽ là chán sống rồi?</w:t>
      </w:r>
    </w:p>
    <w:p>
      <w:pPr>
        <w:pStyle w:val="BodyText"/>
      </w:pPr>
      <w:r>
        <w:t xml:space="preserve">Ngay khi Trương Uân đang suy nghĩ có nên dùng một chưởng đập chết Âu Dương, hắn nhìn thấy tiêu chí trước ngực Âu Dương thuộc về Vạn Tiên Sơn.</w:t>
      </w:r>
    </w:p>
    <w:p>
      <w:pPr>
        <w:pStyle w:val="BodyText"/>
      </w:pPr>
      <w:r>
        <w:t xml:space="preserve">- Mễ Bản lão ca, là người của Vạn Tiên Sơn các ngươi?</w:t>
      </w:r>
    </w:p>
    <w:p>
      <w:pPr>
        <w:pStyle w:val="BodyText"/>
      </w:pPr>
      <w:r>
        <w:t xml:space="preserve">Trương Uân đưa ánh mắt nhìn Mễ Bản đứng bên cạnh, lúc này trên mặt Mễ Bản chỉ có biểu tình xấu hổ.</w:t>
      </w:r>
    </w:p>
    <w:p>
      <w:pPr>
        <w:pStyle w:val="BodyText"/>
      </w:pPr>
      <w:r>
        <w:t xml:space="preserve">- Tiểu nương môn, ta nói cho ngươi biết, đừng nhằm vào ta.</w:t>
      </w:r>
    </w:p>
    <w:p>
      <w:pPr>
        <w:pStyle w:val="BodyText"/>
      </w:pPr>
      <w:r>
        <w:t xml:space="preserve">Khi bên này đang giương cung bạt kiếm, thanh âm của Tiểu Nhạc cũng từ xa truyền đến, người phía sau Tiểu Nhạc chính là U Nguyệt Ảnh.</w:t>
      </w:r>
    </w:p>
    <w:p>
      <w:pPr>
        <w:pStyle w:val="BodyText"/>
      </w:pPr>
      <w:r>
        <w:t xml:space="preserve">Cũng không biết Tiểu Nhạc rốt cuộc có chỗ nào hấp dẫn U Nguyệt Ảnh, hai ngày nay U Nguyệt Ảnh luôn luôn có ý định tới gần Tiểu Nhạc.</w:t>
      </w:r>
    </w:p>
    <w:p>
      <w:pPr>
        <w:pStyle w:val="BodyText"/>
      </w:pPr>
      <w:r>
        <w:t xml:space="preserve">- Này, tiểu tử thối muốn đánh nhau với người ta?</w:t>
      </w:r>
    </w:p>
    <w:p>
      <w:pPr>
        <w:pStyle w:val="BodyText"/>
      </w:pPr>
      <w:r>
        <w:t xml:space="preserve">Thân là một người chuyên chế tạo phiền phức, chỗ nào có phiền phức, Tiểu Nhạc chưa bao giờ bỏ qua.</w:t>
      </w:r>
    </w:p>
    <w:p>
      <w:pPr>
        <w:pStyle w:val="BodyText"/>
      </w:pPr>
      <w:r>
        <w:t xml:space="preserve">- Đánh nhau?</w:t>
      </w:r>
    </w:p>
    <w:p>
      <w:pPr>
        <w:pStyle w:val="BodyText"/>
      </w:pPr>
      <w:r>
        <w:t xml:space="preserve">U Nguyệt Ảnh cũng phóng nhãn nhìn về phía này, chỉ thấy lúc này Âu Dương đã đi tới bên cạnh Phấn Tú, trên người Âu Dương đã xuất hiện huyết diễm nhàn nhạt, cả người Phấn Tú đã bị ép tới một góc.</w:t>
      </w:r>
    </w:p>
    <w:p>
      <w:pPr>
        <w:pStyle w:val="BodyText"/>
      </w:pPr>
      <w:r>
        <w:t xml:space="preserve">Đối phó với một Huyễn Thuật Sư, Âu Dương phải nắm chắc một kích tất sát, cho dù Phấn Tú đã bước vào Thánh Thể cũng vô cụng. Mũi tên của mình có năng lực tiên thiên phá hủy linh hồn, bất luận là Huyễn Thuật Sư đồng giai chống lại Âu Dương cơ bản đều là chịu chết.</w:t>
      </w:r>
    </w:p>
    <w:p>
      <w:pPr>
        <w:pStyle w:val="BodyText"/>
      </w:pPr>
      <w:r>
        <w:t xml:space="preserve">- Dừng tay. . .</w:t>
      </w:r>
    </w:p>
    <w:p>
      <w:pPr>
        <w:pStyle w:val="BodyText"/>
      </w:pPr>
      <w:r>
        <w:t xml:space="preserve">Trương Uân rốt cuộc không nhịn được mở miệng nói, nhìn Phấn Tú bị ép đến đường cùng, hắn rất sợ Âu Dương sẽ ra tay bất lợi cho Phấn Tú.</w:t>
      </w:r>
    </w:p>
    <w:p>
      <w:pPr>
        <w:pStyle w:val="BodyText"/>
      </w:pPr>
      <w:r>
        <w:t xml:space="preserve">- Xảy ra chuyện gì?</w:t>
      </w:r>
    </w:p>
    <w:p>
      <w:pPr>
        <w:pStyle w:val="BodyText"/>
      </w:pPr>
      <w:r>
        <w:t xml:space="preserve">Ngay cả Mễ Bản cũng đi tới, nhưng ánh mắt của hắn chỉ đặt trên người Trương Uân, ở đây người có khả năng xuất thủ với Âu Dương cũng chỉ có một mình Trương Uân.</w:t>
      </w:r>
    </w:p>
    <w:p>
      <w:pPr>
        <w:pStyle w:val="BodyText"/>
      </w:pPr>
      <w:r>
        <w:t xml:space="preserve">Vô số người vây quanh xem náo nhiệt, mấy ngày nay trên Xuyên Vân Thuyền thực sự quá thái bình yên tĩnh, hiện tại xuất hiện loại sự tình này thoáng cái liền náo nhiệt.</w:t>
      </w:r>
    </w:p>
    <w:p>
      <w:pPr>
        <w:pStyle w:val="BodyText"/>
      </w:pPr>
      <w:r>
        <w:t xml:space="preserve">Rất nhiều người bắt đầu vọt tới phương hướng này, cường giả và Tu Phục Sư của các tông phái thánh địa, còn có một số đệ tử tiểu tông phái muốn tìm tòi bí mật Bách Tôn Đảo cũng đều chạy tới.</w:t>
      </w:r>
    </w:p>
    <w:p>
      <w:pPr>
        <w:pStyle w:val="BodyText"/>
      </w:pPr>
      <w:r>
        <w:t xml:space="preserve">Chỉ chốc lát, hầu như toàn bộ người trên Xuyên Vân Thuyền đều tập trung tới vị trí này.</w:t>
      </w:r>
    </w:p>
    <w:p>
      <w:pPr>
        <w:pStyle w:val="BodyText"/>
      </w:pPr>
      <w:r>
        <w:t xml:space="preserve">- Kẻ thù truyền kiếp.</w:t>
      </w:r>
    </w:p>
    <w:p>
      <w:pPr>
        <w:pStyle w:val="BodyText"/>
      </w:pPr>
      <w:r>
        <w:t xml:space="preserve">Âu Dương nhìn Trương Uân đưa tay kéo Phấn Tú ra phía sau, hắn biết đây là trưởng lão Cửu Huyền Tông , tu vi rất cao, khẳng định không phải người hắn có thể đối kháng.</w:t>
      </w:r>
    </w:p>
    <w:p>
      <w:pPr>
        <w:pStyle w:val="BodyText"/>
      </w:pPr>
      <w:r>
        <w:t xml:space="preserve">Mục Uyển đẩy đoàn người ra, đi tới bên cạnh Âu Dương, lúc này nàng phải xuất hiện, chỉ dựa vào Mễ Bản khẳng định không có khả năng đối kháng với Trương Uân và người của Cửu Huyền Tông phía sau Trương Uân.</w:t>
      </w:r>
    </w:p>
    <w:p>
      <w:pPr>
        <w:pStyle w:val="BodyText"/>
      </w:pPr>
      <w:r>
        <w:t xml:space="preserve">- Kẻ thù truyền kiếp? Hừ hừ tiểu tử, mới lên đã muốn xuất thủ với người của Cửu Huyền Tông, lẽ nào ngươi nghĩ người của Cửu Huyền Tông dễ ức hiếp?</w:t>
      </w:r>
    </w:p>
    <w:p>
      <w:pPr>
        <w:pStyle w:val="BodyText"/>
      </w:pPr>
      <w:r>
        <w:t xml:space="preserve">Trương Uân nhìn Mễ Bản, lại nhìn Âu Dương, hắn biết người này khẳng định là thủ hạ của Mễ Bản, câu nói Cửu Huyền Tông ta dễ ức hiếp của hắn đã đem ân oán cá nhân của Âu Dương và Phấn Tú thăng lên thành ân oán tông phái. Lúc này cho dù là Vạn Tiên Sơn muốn xuất thủ cũng phải suy nghĩ đến toàn bộ Cửu Huyền Tông.</w:t>
      </w:r>
    </w:p>
    <w:p>
      <w:pPr>
        <w:pStyle w:val="BodyText"/>
      </w:pPr>
      <w:r>
        <w:t xml:space="preserve">- Hắc, lão mõ nhảy ra chịu chết, khi dễ Cửu Huyền Tông các ngươi sao, nếu không phục tại sao không một đối một còn giả bộ ép người.</w:t>
      </w:r>
    </w:p>
    <w:p>
      <w:pPr>
        <w:pStyle w:val="BodyText"/>
      </w:pPr>
      <w:r>
        <w:t xml:space="preserve">Tiểu Nhạc hình như sợ lửa còn chưa đủ lớn, chỉ thấy hắn một tay móc hòn gạch của mình ra, tay cầm gạch, vẻ mặt khốc khốc chỉ vào Trương Uân nói.</w:t>
      </w:r>
    </w:p>
    <w:p>
      <w:pPr>
        <w:pStyle w:val="BodyText"/>
      </w:pPr>
      <w:r>
        <w:t xml:space="preserve">- Ồ.....</w:t>
      </w:r>
    </w:p>
    <w:p>
      <w:pPr>
        <w:pStyle w:val="BodyText"/>
      </w:pPr>
      <w:r>
        <w:t xml:space="preserve">Nghe thấy lời nói của Tiểu Nhạc, toàn bộ mọi người đứng xung quanh nhất thời ồ lên. Công khai khiêu khích Cửu Huyền Tông như vậy, theo những người này thấy, Tiểu Nhạc thực sự quá ngông cuồng.</w:t>
      </w:r>
    </w:p>
    <w:p>
      <w:pPr>
        <w:pStyle w:val="BodyText"/>
      </w:pPr>
      <w:r>
        <w:t xml:space="preserve">- Ầm. . .</w:t>
      </w:r>
    </w:p>
    <w:p>
      <w:pPr>
        <w:pStyle w:val="BodyText"/>
      </w:pPr>
      <w:r>
        <w:t xml:space="preserve">Trương Uân lửa giận tận trời, một chưởng đập về phía Tiểu Nhạc, yêu khí dời non lấp biển phảng phất như ngưng kết không khí, lần này tuyệt đối là toàn lực xuất thủ. Nhìn dáng vẻ của hắn là chuẩn bị một chiêu giết chết Tiểu Nhạc ngay tại chỗ.</w:t>
      </w:r>
    </w:p>
    <w:p>
      <w:pPr>
        <w:pStyle w:val="BodyText"/>
      </w:pPr>
      <w:r>
        <w:t xml:space="preserve">- Ông. . .</w:t>
      </w:r>
    </w:p>
    <w:p>
      <w:pPr>
        <w:pStyle w:val="BodyText"/>
      </w:pPr>
      <w:r>
        <w:t xml:space="preserve">Trận đồ mọc lên trước người Tiểu Nhạc, một mặt chuyển động thái cực đồ ngưng kết thành hình, ngăn cản phía trước Tiểu Nhạc trước khi một chưởng của Trương Uân đánh đến.</w:t>
      </w:r>
    </w:p>
    <w:p>
      <w:pPr>
        <w:pStyle w:val="Compact"/>
      </w:pPr>
      <w:r>
        <w:br w:type="textWrapping"/>
      </w:r>
      <w:r>
        <w:br w:type="textWrapping"/>
      </w:r>
    </w:p>
    <w:p>
      <w:pPr>
        <w:pStyle w:val="Heading2"/>
      </w:pPr>
      <w:bookmarkStart w:id="320" w:name="chương-316-khí-phách-của-vạn-tiên-sơn-2"/>
      <w:bookmarkEnd w:id="320"/>
      <w:r>
        <w:t xml:space="preserve">298. Chương 316: Khí Phách Của Vạn Tiên Sơn (2)</w:t>
      </w:r>
    </w:p>
    <w:p>
      <w:pPr>
        <w:pStyle w:val="Compact"/>
      </w:pPr>
      <w:r>
        <w:br w:type="textWrapping"/>
      </w:r>
      <w:r>
        <w:br w:type="textWrapping"/>
      </w:r>
      <w:r>
        <w:t xml:space="preserve">- Ầm. . .</w:t>
      </w:r>
    </w:p>
    <w:p>
      <w:pPr>
        <w:pStyle w:val="BodyText"/>
      </w:pPr>
      <w:r>
        <w:t xml:space="preserve">Một tiếng nổ vang lên, yêu khí và trận đồ đồng thời biến mất, lúc này những người xung quanh cũng vội vàng chạy tán loạn ra bốn phía.</w:t>
      </w:r>
    </w:p>
    <w:p>
      <w:pPr>
        <w:pStyle w:val="BodyText"/>
      </w:pPr>
      <w:r>
        <w:t xml:space="preserve">Nhìn dáng vẻ Vạn Tiên Sơn và Cửu Huyền Tông đều muốn chiến đấu đến cùng, hai bên đều là bát đại tông phái, cho dù Vạn Tiên Sơn được xếp thứ nhất, Cửu Huyền Tông tuyệt đối cũng không chịu thua kém.</w:t>
      </w:r>
    </w:p>
    <w:p>
      <w:pPr>
        <w:pStyle w:val="BodyText"/>
      </w:pPr>
      <w:r>
        <w:t xml:space="preserve">- Trương Uân ngươi có ý tứ gì, ngươi muốn khơi mào chiến hỏa của hai tông sao?</w:t>
      </w:r>
    </w:p>
    <w:p>
      <w:pPr>
        <w:pStyle w:val="BodyText"/>
      </w:pPr>
      <w:r>
        <w:t xml:space="preserve">Mễ Bản vốn quen biết Trương Uân, nhưng quen biết là quen biết, một khi sự tình phát triển đến tình trạng liên quan đến hai tông, Mễ Bản vẫn phải đứng phía bên Vạn Tiên Sơn.</w:t>
      </w:r>
    </w:p>
    <w:p>
      <w:pPr>
        <w:pStyle w:val="BodyText"/>
      </w:pPr>
      <w:r>
        <w:t xml:space="preserve">- Lão mõ, ngươi xem ngươi kìa, không phải ca ca vũ nhục ngươi, nếu như tám trăm năm trước, ca ca chỉ cần một đập là có thể đập chết ngươi.</w:t>
      </w:r>
    </w:p>
    <w:p>
      <w:pPr>
        <w:pStyle w:val="BodyText"/>
      </w:pPr>
      <w:r>
        <w:t xml:space="preserve">Tiểu Nhạc lại thêm mắm thêm muối.</w:t>
      </w:r>
    </w:p>
    <w:p>
      <w:pPr>
        <w:pStyle w:val="BodyText"/>
      </w:pPr>
      <w:r>
        <w:t xml:space="preserve">- Được, Vạn Tiên Sơn các ngươi muốn xé rách mặt cũng chiến đấu đến cùng với Cửu Huyền Tông sao.</w:t>
      </w:r>
    </w:p>
    <w:p>
      <w:pPr>
        <w:pStyle w:val="BodyText"/>
      </w:pPr>
      <w:r>
        <w:t xml:space="preserve">Trương Uân vung tay lên, tất cả đệ tử Cửu Huyền Tông đồng thời đứng phía sau, nhìn dáng vẻ đã chuẩn bị xuất thủ.</w:t>
      </w:r>
    </w:p>
    <w:p>
      <w:pPr>
        <w:pStyle w:val="BodyText"/>
      </w:pPr>
      <w:r>
        <w:t xml:space="preserve">Mễ Bản đứng trước người Âu Dương, nhìn Trương Uân nói:</w:t>
      </w:r>
    </w:p>
    <w:p>
      <w:pPr>
        <w:pStyle w:val="BodyText"/>
      </w:pPr>
      <w:r>
        <w:t xml:space="preserve">- Trương Uân, đừng lấy Cửu Huyền Tông ra hù dọa chúng ta, người xuất thủ trước chính là Cửu Huyền Tông các ngươi.</w:t>
      </w:r>
    </w:p>
    <w:p>
      <w:pPr>
        <w:pStyle w:val="BodyText"/>
      </w:pPr>
      <w:r>
        <w:t xml:space="preserve">- Hừ, đừng tưởng rằng cùng là Pháp Thân đỉnh phong, ngươi có thể không kiêng nể gì cả, nói cho ngươi biết, hôm nay nếu muốn chiến, Mục Uyển phụng bồi đến cùng, Cửu Huyền Tông muốn chiến, Vạn Tiên Sơn đồng dạng phụng bồi đến cùng.</w:t>
      </w:r>
    </w:p>
    <w:p>
      <w:pPr>
        <w:pStyle w:val="BodyText"/>
      </w:pPr>
      <w:r>
        <w:t xml:space="preserve">Mục Uyển rốt cuộc mở miệng , nhưng câu nói của nàng hoàn toàn không nể mặt Cửu Huyền Tông.</w:t>
      </w:r>
    </w:p>
    <w:p>
      <w:pPr>
        <w:pStyle w:val="BodyText"/>
      </w:pPr>
      <w:r>
        <w:t xml:space="preserve">Âu Dương và Phấn Tú trước đó có thù hận gì không nói, lúc này nếu như Vạn Tiên Sơn tỏ ra yếu thế, như vậy bộ mặt đệ nhất tông phái của Vạn Tiên Sơn cũng không còn nữa.</w:t>
      </w:r>
    </w:p>
    <w:p>
      <w:pPr>
        <w:pStyle w:val="BodyText"/>
      </w:pPr>
      <w:r>
        <w:t xml:space="preserve">Có lý hay không không phải then chốt, giống như Lỗ Tu bình thường nói, đánh thắng thì ngươi có để ý, đánh không thắng, bất cứ lúc nào ngươi cũng không có lý.</w:t>
      </w:r>
    </w:p>
    <w:p>
      <w:pPr>
        <w:pStyle w:val="BodyText"/>
      </w:pPr>
      <w:r>
        <w:t xml:space="preserve">- Vạn Tiên Sơn từ trước đến nay không e ngại bất cứ kẻ nào, chỉ cần có thể đánh thắng, có chuyện gì có ta chịu trách nhiệm.</w:t>
      </w:r>
    </w:p>
    <w:p>
      <w:pPr>
        <w:pStyle w:val="BodyText"/>
      </w:pPr>
      <w:r>
        <w:t xml:space="preserve">Đây là lời nói của Lỗ Tu, đúng như Lỗ Tu đã nói, Vạn Tiên Sơn có thể độc bá Trung Châu, áp chế thất tông khác chứng minh Vạn Tiên Sơn chưa bao giờ là bên yếu thế.</w:t>
      </w:r>
    </w:p>
    <w:p>
      <w:pPr>
        <w:pStyle w:val="BodyText"/>
      </w:pPr>
      <w:r>
        <w:t xml:space="preserve">Sáu trăm năm trước có người từng đến Thông Thiên Phong khiêu khích, cho dù Lỗ Tu tự biết không phải đối thủ, vẫn toàn lực nghênh chiến, cuối cùng dẫn tới Bạch Hủ Minh xuất thủ đánh cho Quý Thành Không nửa tàn phế, từ sau trận chiến ấy, Lỗ Tu nói với tất cả đệ tử Vạn Tiên Sơn, khi đối mặt với kẻ thù bên ngoài chỉ có một chữ - Chiến.</w:t>
      </w:r>
    </w:p>
    <w:p>
      <w:pPr>
        <w:pStyle w:val="BodyText"/>
      </w:pPr>
      <w:r>
        <w:t xml:space="preserve">Hôm nay mặc dù là Tiểu Nhạc khiêu khích trước, nhưng Tiểu Nhạc chỉ nói chuyện mà thôi, nhưng Trương Uân lại xuất thủ muốn lấy mạng Tiểu Nhạc, như vậy chẳng khác nào kích phát lửa giận của người Vạn Tiên Sơn.</w:t>
      </w:r>
    </w:p>
    <w:p>
      <w:pPr>
        <w:pStyle w:val="BodyText"/>
      </w:pPr>
      <w:r>
        <w:t xml:space="preserve">Mặc kệ trước đó Âu Dương và Phấn Tú làm sao phát sinh xung đột, Trương Uân tiến lên muốn giết người như vậy là không được.</w:t>
      </w:r>
    </w:p>
    <w:p>
      <w:pPr>
        <w:pStyle w:val="BodyText"/>
      </w:pPr>
      <w:r>
        <w:t xml:space="preserve">- Vạn Tiên Sơn chuẩn bị khai chiến với Cửu Huyền Tông?</w:t>
      </w:r>
    </w:p>
    <w:p>
      <w:pPr>
        <w:pStyle w:val="BodyText"/>
      </w:pPr>
      <w:r>
        <w:t xml:space="preserve">Trương Uân thấy Vạn Tiên Sơn cường ngạnh như vậy, hắn biết chuyện hỏng rồi. Hắn không nghĩ một chưởng của mình đã chọc vào tổ ong vò vẽ, nhìn dáng vẻ, xem ra hôm nay nhất định phải chiến.</w:t>
      </w:r>
    </w:p>
    <w:p>
      <w:pPr>
        <w:pStyle w:val="BodyText"/>
      </w:pPr>
      <w:r>
        <w:t xml:space="preserve">Nhưng đều là Pháp Thân đỉnh phong, ở đây tuyệt đối không có ai có thể đánh thắng Mục Uyển. Trừ phi là U Nguyệt Ảnh xuất thủ, bằng không người chịu thiệt hôm nay tuyệt đối là Cửu Huyền Tông.</w:t>
      </w:r>
    </w:p>
    <w:p>
      <w:pPr>
        <w:pStyle w:val="BodyText"/>
      </w:pPr>
      <w:r>
        <w:t xml:space="preserve">- Khai chiến, hừ hừ, Vạn Tiên Sơn chúng ta chưa từng sợ ai, nói cho ngươi biết cơ nghiệp của Vạn Tiên Sơn đều là dựa vào nắm đấm tạo ra, Vạn Tiên Sơn không sợ bất cứ khiêu khích nào.</w:t>
      </w:r>
    </w:p>
    <w:p>
      <w:pPr>
        <w:pStyle w:val="BodyText"/>
      </w:pPr>
      <w:r>
        <w:t xml:space="preserve">Tiểu Nhạc cầm hòn gạch trong tay chỉ vào Trương Uân. Lúc này toàn bộ người của Vạn Tiên Sơn đã đứng lại cùng nhau.</w:t>
      </w:r>
    </w:p>
    <w:p>
      <w:pPr>
        <w:pStyle w:val="BodyText"/>
      </w:pPr>
      <w:r>
        <w:t xml:space="preserve">- Là hắn khiêu khích trước, Vạn Tiên Sơn các ngươi không nói đạo lý.</w:t>
      </w:r>
    </w:p>
    <w:p>
      <w:pPr>
        <w:pStyle w:val="BodyText"/>
      </w:pPr>
      <w:r>
        <w:t xml:space="preserve">Phấn Tú ở bên cạnh mở miệng nói.</w:t>
      </w:r>
    </w:p>
    <w:p>
      <w:pPr>
        <w:pStyle w:val="BodyText"/>
      </w:pPr>
      <w:r>
        <w:t xml:space="preserve">- Câm miệng, nơi này có chỗ cho ngươi nói chuyện sao, ngươi là thân phận gì, ở trước mặt trưởng lão tiền bối, ngươi là thứ gì, lẽ nào đệ tử Cửu Huyền Tông các ngươi một chút quy củ cũng không hiểu.</w:t>
      </w:r>
    </w:p>
    <w:p>
      <w:pPr>
        <w:pStyle w:val="BodyText"/>
      </w:pPr>
      <w:r>
        <w:t xml:space="preserve">Âu Dương tiến lên đứng bên cạnh Mục Uyển, thủ đoạn chỉ vào Phấn Tú, câu nói này của hắn không chỉ đánh vào thể diện của Phấn Tú, đồng thời còn đánh vào lỗ tai Cửu Huyền Tông, hung hăng chụp mũ đệ tử không biết quy củ lên đầu Cửu Huyền Tông.</w:t>
      </w:r>
    </w:p>
    <w:p>
      <w:pPr>
        <w:pStyle w:val="BodyText"/>
      </w:pPr>
      <w:r>
        <w:t xml:space="preserve">- Ngươi. . .</w:t>
      </w:r>
    </w:p>
    <w:p>
      <w:pPr>
        <w:pStyle w:val="BodyText"/>
      </w:pPr>
      <w:r>
        <w:t xml:space="preserve">Phấn Tú bị Âu Dương chọc giận không biết nói gì .</w:t>
      </w:r>
    </w:p>
    <w:p>
      <w:pPr>
        <w:pStyle w:val="BodyText"/>
      </w:pPr>
      <w:r>
        <w:t xml:space="preserve">- Hừ, vậy ngươi là thứ gì, đệ tử Vạn Tiên Sơn các ngươi có quy củ? Ở đây đều là trường lão tiền bối, hai tiểu bối các ngươi cũng xứng mở miệng.</w:t>
      </w:r>
    </w:p>
    <w:p>
      <w:pPr>
        <w:pStyle w:val="BodyText"/>
      </w:pPr>
      <w:r>
        <w:t xml:space="preserve">Trương Uân đáp trả, hắn nhìn Âu Dương chỉ có Thánh Thể tu vi, còn Tiểu Nhạc mới chỉ có bảy tám tuổi. Ý tứ của Trương Uân rất đơn giản, giống như Âu Dương đã nói, đệ tử Cửu Huyền Tông chúng ta không biết quy củ, đệ tử Vạn Tiên Sơn các ngươi cũng không có quy củ?</w:t>
      </w:r>
    </w:p>
    <w:p>
      <w:pPr>
        <w:pStyle w:val="BodyText"/>
      </w:pPr>
      <w:r>
        <w:t xml:space="preserve">- Ha ha ha ha. . .</w:t>
      </w:r>
    </w:p>
    <w:p>
      <w:pPr>
        <w:pStyle w:val="BodyText"/>
      </w:pPr>
      <w:r>
        <w:t xml:space="preserve">Tiểu Nhạc ôm hòn gạch, một trận cuồng tiếu, hắn vừa cười vừa la lớn:</w:t>
      </w:r>
    </w:p>
    <w:p>
      <w:pPr>
        <w:pStyle w:val="BodyText"/>
      </w:pPr>
      <w:r>
        <w:t xml:space="preserve">- Ngươi biết lão tử có thân phận gì không? Cho dù Lỗ Tu thấy lão tử cũng không dám lớn tiếng với lão tử, lão tạp mao như ngươi cũng xứng xưng là tiền bối với lão tử.</w:t>
      </w:r>
    </w:p>
    <w:p>
      <w:pPr>
        <w:pStyle w:val="BodyText"/>
      </w:pPr>
      <w:r>
        <w:t xml:space="preserve">Tiểu Nhạc vừa thốt lên xong, toàn bộ buồng nhỏ trên tàu nhất thời ồ lên, Tiểu Nhạc quả thật thuộc về Vạn Tiên Sơn, nhưng cho dù đệ tử Vạn Tiên Sơn không giảng quy củ, tuyệt đối cũng không dám lấy cái tên Lỗ Tu ra đùa giỡn. Hiện tại Tiểu Nhạc lại dám nói Lỗ Tu cũng không dám lớn tiếng với hắn, mọi người ở đây bắt đầu tự hỏi thân phận của Tiểu Nhạc.</w:t>
      </w:r>
    </w:p>
    <w:p>
      <w:pPr>
        <w:pStyle w:val="BodyText"/>
      </w:pPr>
      <w:r>
        <w:t xml:space="preserve">- Hừ đừng treo đầu dê bán thịt chó, ngươi có thân phận gì không liên quan đến Cửu Huyền Tông chúng ta?</w:t>
      </w:r>
    </w:p>
    <w:p>
      <w:pPr>
        <w:pStyle w:val="BodyText"/>
      </w:pPr>
      <w:r>
        <w:t xml:space="preserve">Trương Uân bị câu nói của Tiểu Nhạc nhất thời làm cho không biết nói gì, nhưng hắn rất chuyển trọng tâm câu chuyện lên người Âu Dương.</w:t>
      </w:r>
    </w:p>
    <w:p>
      <w:pPr>
        <w:pStyle w:val="BodyText"/>
      </w:pPr>
      <w:r>
        <w:t xml:space="preserve">- Đúng vậy, đồng dạng là đệ tử, đệ tử Vạn Tiên Sơn các ngươi biết giảng quy củ.</w:t>
      </w:r>
    </w:p>
    <w:p>
      <w:pPr>
        <w:pStyle w:val="BodyText"/>
      </w:pPr>
      <w:r>
        <w:t xml:space="preserve">Trong Cửu Huyền Tông có người mở miệng giúp đỡ.</w:t>
      </w:r>
    </w:p>
    <w:p>
      <w:pPr>
        <w:pStyle w:val="BodyText"/>
      </w:pPr>
      <w:r>
        <w:t xml:space="preserve">- Ài. . .</w:t>
      </w:r>
    </w:p>
    <w:p>
      <w:pPr>
        <w:pStyle w:val="BodyText"/>
      </w:pPr>
      <w:r>
        <w:t xml:space="preserve">U Nguyệt Ảnh ở bên ngoài thở dài một hơi, nàng biết hôm nay Cửu Huyền Tông khẳng định không chiếm được tiện nghi . Người khác không nhìn ra thân phận của Âu Dương là vì Âu Dương còn rất trẻ, lại rất khiêm tốn.</w:t>
      </w:r>
    </w:p>
    <w:p>
      <w:pPr>
        <w:pStyle w:val="BodyText"/>
      </w:pPr>
      <w:r>
        <w:t xml:space="preserve">Nhưng từ lần đầu tiên nàng nhìn thấy Âu Dương đã phát hiện, người này lén dùng chân thực chi nhãn nhìn mình, ở Vạn Tiên Sơn người sở hữu chân thực chi nhãn còn có thể đạt được Thánh Thể chỉ có một người, đó là Âu Dương</w:t>
      </w:r>
    </w:p>
    <w:p>
      <w:pPr>
        <w:pStyle w:val="BodyText"/>
      </w:pPr>
      <w:r>
        <w:t xml:space="preserve">- Đừng dùng cái đầu của ngươi đi so với đầu của người khác, ngươi tưởng ngươi là thứ gì, đây là Âu Dương trưởng lão của Vạn Tiên Sơn chúng ta.</w:t>
      </w:r>
    </w:p>
    <w:p>
      <w:pPr>
        <w:pStyle w:val="BodyText"/>
      </w:pPr>
      <w:r>
        <w:t xml:space="preserve">Tiểu Nhạc một hơi nói ra thân phận của Âu Dương.</w:t>
      </w:r>
    </w:p>
    <w:p>
      <w:pPr>
        <w:pStyle w:val="BodyText"/>
      </w:pPr>
      <w:r>
        <w:t xml:space="preserve">Khi hắn vừa nói ra hai chữ Âu Dương, toàn bộ buồng nhỏ trên tàu nhất thời vang lên những tiếng kinh hô.</w:t>
      </w:r>
    </w:p>
    <w:p>
      <w:pPr>
        <w:pStyle w:val="BodyText"/>
      </w:pPr>
      <w:r>
        <w:t xml:space="preserve">Tu Phục Tông Sư trẻ tuổi nhất Chân Linh Giới, từng một mình tiến nhập Thánh Thú Cốc, lấy thân thể cửu giai khiêu chiến Cốt Long phệ hồn. Hắn còn sở hữu chân thực chi nhãn, được xưng là siêu cấp Tu Phục Tông Sư Âu Dương, tương lai có cơ hội bước vào Tu Phục Thần Sư nhất.</w:t>
      </w:r>
    </w:p>
    <w:p>
      <w:pPr>
        <w:pStyle w:val="BodyText"/>
      </w:pPr>
      <w:r>
        <w:t xml:space="preserve">Vô số người dùng ánh mắt không dám tin tưởng nhìn Âu Dương, bởi vì mười năm trước Cực Cảnh tan biến, vô số người đều suy đoán Âu Dương đã chết trong Cực Cảnh.</w:t>
      </w:r>
    </w:p>
    <w:p>
      <w:pPr>
        <w:pStyle w:val="BodyText"/>
      </w:pPr>
      <w:r>
        <w:t xml:space="preserve">Chuyện Âu Dương đại náo Vạn Tiên Sơn cũng chỉ là tin đồn trong nội bộ Vạn Tiên Sơn, ngoại giới căn bản không biết Âu Dương đã xuất hiện.</w:t>
      </w:r>
    </w:p>
    <w:p>
      <w:pPr>
        <w:pStyle w:val="BodyText"/>
      </w:pPr>
      <w:r>
        <w:t xml:space="preserve">Hiện tại nhìn thấy Âu Dương, trong lòng mọi người đều có suy nghĩ: Vạn Tiên Sơn quá nham hiểm, che giấu một Tu Phục Tông Sư tròn mười năm, hiện nay để hắn tới tham gia Tu Phục phong hội, rất hiển nhiên là muốn mang tới một bất ngờ kinh người.</w:t>
      </w:r>
    </w:p>
    <w:p>
      <w:pPr>
        <w:pStyle w:val="Compact"/>
      </w:pPr>
      <w:r>
        <w:br w:type="textWrapping"/>
      </w:r>
      <w:r>
        <w:br w:type="textWrapping"/>
      </w:r>
    </w:p>
    <w:p>
      <w:pPr>
        <w:pStyle w:val="Heading2"/>
      </w:pPr>
      <w:bookmarkStart w:id="321" w:name="chương-317-đánh-cược"/>
      <w:bookmarkEnd w:id="321"/>
      <w:r>
        <w:t xml:space="preserve">299. Chương 317: Đánh Cược</w:t>
      </w:r>
    </w:p>
    <w:p>
      <w:pPr>
        <w:pStyle w:val="Compact"/>
      </w:pPr>
      <w:r>
        <w:br w:type="textWrapping"/>
      </w:r>
      <w:r>
        <w:br w:type="textWrapping"/>
      </w:r>
      <w:r>
        <w:t xml:space="preserve">- Âu Dương. . .</w:t>
      </w:r>
    </w:p>
    <w:p>
      <w:pPr>
        <w:pStyle w:val="BodyText"/>
      </w:pPr>
      <w:r>
        <w:t xml:space="preserve">Trương Uân đương nhiên biết Âu Dương là ai, thân là Tu Phục Tông Sư, mười năm trước khi hắn nghe nói Âu Dương là Tu Phục Tông Sư còn có chút không tin, nhưng hiện tại Âu Dương chân chính xuất hiện bên cạnh hắn, còn mang theo chức danh trưởng lão Vạn Tiên Sơn. Chức danh này khiến những lời hắn vừa nói ra đều vứt đi.</w:t>
      </w:r>
    </w:p>
    <w:p>
      <w:pPr>
        <w:pStyle w:val="BodyText"/>
      </w:pPr>
      <w:r>
        <w:t xml:space="preserve">- Không hiểu quy củ? Nói cho ta biết rốt cuộc là ai không hiểu quy củ, trường lão tiền bối ở đây nói chuyện, đệ tử tiểu bối Cửu Huyền Tông các ngươi cũng dám mở miệng xen vào?</w:t>
      </w:r>
    </w:p>
    <w:p>
      <w:pPr>
        <w:pStyle w:val="BodyText"/>
      </w:pPr>
      <w:r>
        <w:t xml:space="preserve">Âu Dương nhất quyết không chịu buông tha.</w:t>
      </w:r>
    </w:p>
    <w:p>
      <w:pPr>
        <w:pStyle w:val="BodyText"/>
      </w:pPr>
      <w:r>
        <w:t xml:space="preserve">- Hừ hừ, thì ra đệ tử Cửu Huyền Tông đều không có quy củ như vậy . .</w:t>
      </w:r>
    </w:p>
    <w:p>
      <w:pPr>
        <w:pStyle w:val="BodyText"/>
      </w:pPr>
      <w:r>
        <w:t xml:space="preserve">Mục Uyển cũng mở miệng .</w:t>
      </w:r>
    </w:p>
    <w:p>
      <w:pPr>
        <w:pStyle w:val="BodyText"/>
      </w:pPr>
      <w:r>
        <w:t xml:space="preserve">- Ngươi. . . Các ngươi. . .</w:t>
      </w:r>
    </w:p>
    <w:p>
      <w:pPr>
        <w:pStyle w:val="BodyText"/>
      </w:pPr>
      <w:r>
        <w:t xml:space="preserve">Sắc mặt Trương Uân rất khó coi, nhìn tình huống hiện tại, bọn họ chắc chắn không chiếm ưu thế, nhưng hiện tại kêu hắn chịu thua hắn thì quá mất mặt.</w:t>
      </w:r>
    </w:p>
    <w:p>
      <w:pPr>
        <w:pStyle w:val="BodyText"/>
      </w:pPr>
      <w:r>
        <w:t xml:space="preserve">Trương Uân đưa mắt nhìn xung quanh, hiện tại hắn rất muốn nhìn thấy một nhân vật đứng ra hoà giải, thế nhưng hắn nhìn một vòng lại phát hiện tất cả mọi người đều làm ra vẻ ta không quen biết ngươi.</w:t>
      </w:r>
    </w:p>
    <w:p>
      <w:pPr>
        <w:pStyle w:val="BodyText"/>
      </w:pPr>
      <w:r>
        <w:t xml:space="preserve">- Cửu Huyền Tông không phải nói muốn khai chiến với Vạn Tiên Sơn chúng ta sao? Được, đến đây, không chiến các ngươi chính là tôn tử.</w:t>
      </w:r>
    </w:p>
    <w:p>
      <w:pPr>
        <w:pStyle w:val="BodyText"/>
      </w:pPr>
      <w:r>
        <w:t xml:space="preserve">Tiểu Nhạc lúc nào cũng khác loại như vậy. Hình như đánh nhau thì hắn không thoải mái, đứng ở bên cạnh bắt đầu la hét.</w:t>
      </w:r>
    </w:p>
    <w:p>
      <w:pPr>
        <w:pStyle w:val="BodyText"/>
      </w:pPr>
      <w:r>
        <w:t xml:space="preserve">- Các ngươi đừng khinh người quá đáng.</w:t>
      </w:r>
    </w:p>
    <w:p>
      <w:pPr>
        <w:pStyle w:val="BodyText"/>
      </w:pPr>
      <w:r>
        <w:t xml:space="preserve">Lúc này Trương Uân thật sự không dám xuất thủ, cho nên hắn chỉ có thể bất đắc dĩ kêu to.</w:t>
      </w:r>
    </w:p>
    <w:p>
      <w:pPr>
        <w:pStyle w:val="BodyText"/>
      </w:pPr>
      <w:r>
        <w:t xml:space="preserve">- Khinh người quá đáng? Ta và đệ tử không hiểu quy củ của Cửu Huyền Tông các ngươi chính là kẻ thù truyền kiếp, hôm nay ta phải giết người này.</w:t>
      </w:r>
    </w:p>
    <w:p>
      <w:pPr>
        <w:pStyle w:val="BodyText"/>
      </w:pPr>
      <w:r>
        <w:t xml:space="preserve">Lúc này thái độ của Âu Dương biểu lộ rất rõ ràng. Câu nói này của hắn thoáng chốc cũng nhen nhóm lửa giận của đám người Cửu Huyền Tông.</w:t>
      </w:r>
    </w:p>
    <w:p>
      <w:pPr>
        <w:pStyle w:val="BodyText"/>
      </w:pPr>
      <w:r>
        <w:t xml:space="preserve">Vạn Tiên Sơn đắc ý, không chịu buông tha cho người khác còn chưa tính, nhưng hiện tại còn khẩu xuất cuồng ngôn muốn chém đệ tử của bọn họ, nếu như lúc này bọn họ còn có thể nhẫn, như vậy bọn họ có thể gọi là Ninja .</w:t>
      </w:r>
    </w:p>
    <w:p>
      <w:pPr>
        <w:pStyle w:val="BodyText"/>
      </w:pPr>
      <w:r>
        <w:t xml:space="preserve">- Ầm. . .</w:t>
      </w:r>
    </w:p>
    <w:p>
      <w:pPr>
        <w:pStyle w:val="BodyText"/>
      </w:pPr>
      <w:r>
        <w:t xml:space="preserve">Trương Uân giành xuất thủ trước, hắn đánh một chưởng về phía Âu Dương. Trong những người ở đây, Tiểu Nhạc không biết sâu cạn, yếu nhất chính là Âu Dương, hôm nay bất luận như thế nào hắn nhất định cũng phải giết chết nhân vật có cơ hội tiến vào Tu Phục Thần Sư nhất.</w:t>
      </w:r>
    </w:p>
    <w:p>
      <w:pPr>
        <w:pStyle w:val="BodyText"/>
      </w:pPr>
      <w:r>
        <w:t xml:space="preserve">- Được, Trương Uân, ngươi dám xuất thủ với trưởng lão chúng ta, hôm nay là Cửu Huyền Tông các ngươi hết lần này đến lần khác xuất thủ khiêu khích, đừng trách chúng ta.</w:t>
      </w:r>
    </w:p>
    <w:p>
      <w:pPr>
        <w:pStyle w:val="BodyText"/>
      </w:pPr>
      <w:r>
        <w:t xml:space="preserve">Mục Uyển xuất thủ trận đồ đỡ một kích cho Âu Dương, lập tức trận đồ xung quanh nàng chớp động.</w:t>
      </w:r>
    </w:p>
    <w:p>
      <w:pPr>
        <w:pStyle w:val="BodyText"/>
      </w:pPr>
      <w:r>
        <w:t xml:space="preserve">- Rống. . .</w:t>
      </w:r>
    </w:p>
    <w:p>
      <w:pPr>
        <w:pStyle w:val="BodyText"/>
      </w:pPr>
      <w:r>
        <w:t xml:space="preserve">Trương Uân hét lớn một tiếng, trong nháy mắt hoàn thành yêu hóa, một cự tượng từ trên đầu hắn bay ra, cùng với Trương Uân, một gã trưởng lão khác phía sau hắn cũng đồng thời yêu hóa xuất thân cự tượng.</w:t>
      </w:r>
    </w:p>
    <w:p>
      <w:pPr>
        <w:pStyle w:val="BodyText"/>
      </w:pPr>
      <w:r>
        <w:t xml:space="preserve">Hai bên nói đánh là đánh, những người chung quanh bắt đầu lui về phía sau, không ai muốn bị chiến hỏa lan đến.</w:t>
      </w:r>
    </w:p>
    <w:p>
      <w:pPr>
        <w:pStyle w:val="BodyText"/>
      </w:pPr>
      <w:r>
        <w:t xml:space="preserve">- Ầm.</w:t>
      </w:r>
    </w:p>
    <w:p>
      <w:pPr>
        <w:pStyle w:val="BodyText"/>
      </w:pPr>
      <w:r>
        <w:t xml:space="preserve">Mục Uyển bắn ra trận đồ, vô số trận đồ bên người nàng hình thành từng bức tranh tươi đẹp, bức tranh cuộn tròn giống như nước sông cuồn cuồn không dứt, từng bức trận đồ không ngừng hình thành xung quanh, chỉ trong chốc lát, tất cả những người của Vạn Tiên Sơn và Cửu Huyền Tông đều bị bao vây trong trận đồ.</w:t>
      </w:r>
    </w:p>
    <w:p>
      <w:pPr>
        <w:pStyle w:val="BodyText"/>
      </w:pPr>
      <w:r>
        <w:t xml:space="preserve">Âu Dương cầm Thứ Kiêu Cung trên tay, toàn thân huyết diễm thiêu đốt, đứng trong trận đồ của Mục Uyển, Âu Dương biết Mục Uyển sẽ giúp mình đỡ các loại công kích, cái hắn hắn cần phải làm chính là chém giết Phấn Tú tại chỗ.</w:t>
      </w:r>
    </w:p>
    <w:p>
      <w:pPr>
        <w:pStyle w:val="BodyText"/>
      </w:pPr>
      <w:r>
        <w:t xml:space="preserve">Khi hai bên đang hết sức căng thẳng, một giọng nữ vang lên:</w:t>
      </w:r>
    </w:p>
    <w:p>
      <w:pPr>
        <w:pStyle w:val="BodyText"/>
      </w:pPr>
      <w:r>
        <w:t xml:space="preserve">- Thật sự muốn đánh sao. . .Nơi này là Xuyên Vân Thuyền, lẽ nào các ngươi muốn để thuyền chìm ?</w:t>
      </w:r>
    </w:p>
    <w:p>
      <w:pPr>
        <w:pStyle w:val="BodyText"/>
      </w:pPr>
      <w:r>
        <w:t xml:space="preserve">Đây là thanh âm của U Nguyệt Ảnh, lúc này người dám đứng ra nói cũng chỉ có U Nguyệt Ảnh. Dù sao thân là tông chủ Thái Nhất Tông, lời nói của nàng có uy tín hơn bất cứ kẻ nào khác.</w:t>
      </w:r>
    </w:p>
    <w:p>
      <w:pPr>
        <w:pStyle w:val="BodyText"/>
      </w:pPr>
      <w:r>
        <w:t xml:space="preserve">Thấy U Nguyệt Ảnh đi tới, hai bên tạm ngừng lại, nhưng nhìn hai bên nổi giận đùng đùng, rất hiển nhiên là không ai định dừng tay.</w:t>
      </w:r>
    </w:p>
    <w:p>
      <w:pPr>
        <w:pStyle w:val="BodyText"/>
      </w:pPr>
      <w:r>
        <w:t xml:space="preserve">- Đều là Tu Phục Tông Sư, hà tất cần vũ lực giải quyết, dùng thủ đoạn của Tu Phục Tông Sư giải quyết không phải tốt hơn sao?</w:t>
      </w:r>
    </w:p>
    <w:p>
      <w:pPr>
        <w:pStyle w:val="BodyText"/>
      </w:pPr>
      <w:r>
        <w:t xml:space="preserve">U Nguyệt Ảnh nhìn song phương giương cung bạt kiếm, nhưng câu nói của nàng đồng thời cũng khiến song phương sửng sốt.</w:t>
      </w:r>
    </w:p>
    <w:p>
      <w:pPr>
        <w:pStyle w:val="BodyText"/>
      </w:pPr>
      <w:r>
        <w:t xml:space="preserve">Đúng vậy hai bên đều là Tu Phục Tông Sư, hà tất phải dùng thủ đoạn thô bạo như vậy giải quyết? Dùng phương thức của Tu Phục Tông Sư đồng dạng cũng có thể giải quyết.</w:t>
      </w:r>
    </w:p>
    <w:p>
      <w:pPr>
        <w:pStyle w:val="BodyText"/>
      </w:pPr>
      <w:r>
        <w:t xml:space="preserve">- Thủ đoạn của Tu Phục Tông Sư.</w:t>
      </w:r>
    </w:p>
    <w:p>
      <w:pPr>
        <w:pStyle w:val="BodyText"/>
      </w:pPr>
      <w:r>
        <w:t xml:space="preserve">Âu Dương đương nhiên cũng từng nghe nói phương thức quyết đấu của Tu Phục Tông Sư, lúc này U Nguyệt Ảnh đề nghị, Âu Dương là người đầu tiên đứng dậy nói:</w:t>
      </w:r>
    </w:p>
    <w:p>
      <w:pPr>
        <w:pStyle w:val="BodyText"/>
      </w:pPr>
      <w:r>
        <w:t xml:space="preserve">- Được, vậy dùng thủ đoạn của Tu Phục Tông Sư, Phấn Tú hôm nay ta với ngươi cược mệnh.</w:t>
      </w:r>
    </w:p>
    <w:p>
      <w:pPr>
        <w:pStyle w:val="BodyText"/>
      </w:pPr>
      <w:r>
        <w:t xml:space="preserve">- Cược mệnh.</w:t>
      </w:r>
    </w:p>
    <w:p>
      <w:pPr>
        <w:pStyle w:val="BodyText"/>
      </w:pPr>
      <w:r>
        <w:t xml:space="preserve">Hai chữ này vừa thốt ra, toàn bộ Tu Phục Tông Sư đều trở nên hưng phấn.</w:t>
      </w:r>
    </w:p>
    <w:p>
      <w:pPr>
        <w:pStyle w:val="BodyText"/>
      </w:pPr>
      <w:r>
        <w:t xml:space="preserve">Tu Phục Tông Sư đánh cược tính mệnh với người khác không phải không có, nhưng chí ít gần nghìn năm qua không xuất hiện chuyện Tu Phục Tông Sư đánh cược tính mệnh, hiện giờ Tu Phục Tông Sư trẻ tuổi nhất Âu Dương lại một hơi quyết định cược mệnh, bọn họ không hưng phấn mới là lạ.</w:t>
      </w:r>
    </w:p>
    <w:p>
      <w:pPr>
        <w:pStyle w:val="BodyText"/>
      </w:pPr>
      <w:r>
        <w:t xml:space="preserve">- Cược mệnh, ngươi có xấu hổ hay không, ngươi đường đường là một Tu Phục Tông Sư, lại tìm một Tu Phục Đại Sư cược mệnh.</w:t>
      </w:r>
    </w:p>
    <w:p>
      <w:pPr>
        <w:pStyle w:val="BodyText"/>
      </w:pPr>
      <w:r>
        <w:t xml:space="preserve">Trương Uân vô cùng tức giận, Âu Dương cược mệnh cũng được rồi, nhưng hắn và Phấn Tú căn bản không cùng cấp bậc.</w:t>
      </w:r>
    </w:p>
    <w:p>
      <w:pPr>
        <w:pStyle w:val="BodyText"/>
      </w:pPr>
      <w:r>
        <w:t xml:space="preserve">- Lão mõ, nếu ngươi không phục thì ngươi ra đi, đánh cược luôn cả ngươi.</w:t>
      </w:r>
    </w:p>
    <w:p>
      <w:pPr>
        <w:pStyle w:val="BodyText"/>
      </w:pPr>
      <w:r>
        <w:t xml:space="preserve">Tiểu Nhạc ngồi trên boong thuyền, trong tay cầm hòn gạch gõ bang bang lên boong thuyền.</w:t>
      </w:r>
    </w:p>
    <w:p>
      <w:pPr>
        <w:pStyle w:val="BodyText"/>
      </w:pPr>
      <w:r>
        <w:t xml:space="preserve">- Được, các ngươi không phải muốn công bằng sao? Hôm nay ta và Phấn Tú cược mệnh, ngươi có thể thay Phấn Tú xuất chiến, nhưng nếu ngươi thua, như vậy vẫn phải giao mạng của hắn.</w:t>
      </w:r>
    </w:p>
    <w:p>
      <w:pPr>
        <w:pStyle w:val="BodyText"/>
      </w:pPr>
      <w:r>
        <w:t xml:space="preserve">Âu Dương căm tức nhìn Trương Uân, nếu như lúc này Trương Uân còn không dám tiếp, vậy sau này Trương Uân không cần lăn lộn, Cửu Huyền Tông cũng sẽ mang danh là kẻ yếu đuối.</w:t>
      </w:r>
    </w:p>
    <w:p>
      <w:pPr>
        <w:pStyle w:val="BodyText"/>
      </w:pPr>
      <w:r>
        <w:t xml:space="preserve">Bị ép buộc đến mức này, cho dù Trương Uân không muốn tiếp cũng không được. Trương Uân bước ra, quay sang nói với Âu Dương:</w:t>
      </w:r>
    </w:p>
    <w:p>
      <w:pPr>
        <w:pStyle w:val="BodyText"/>
      </w:pPr>
      <w:r>
        <w:t xml:space="preserve">- Tiểu tử kia, đừng tưởng sở hữu chân thực chi nhãn là thực sự thiên hạ vô địch, ngươi không phải muốn cược mệnh sao? Hôm nay ta sẽ thu mạng của ngươi.</w:t>
      </w:r>
    </w:p>
    <w:p>
      <w:pPr>
        <w:pStyle w:val="BodyText"/>
      </w:pPr>
      <w:r>
        <w:t xml:space="preserve">Trương Uân tràn đầy tự tin nói.</w:t>
      </w:r>
    </w:p>
    <w:p>
      <w:pPr>
        <w:pStyle w:val="BodyText"/>
      </w:pPr>
      <w:r>
        <w:t xml:space="preserve">Phải biết rằng chữa trị thuật của Trương Uân so với Mễ Bản chỉ có hơn chứ không kém, hắn đặt chân vào hàng ngũ Tu Phục Tông Sư đã bao nhiêu năm? Theo hắn thấy Âu Dương đặt chân vào Tu Phục Tông Sư đã bao nhiêu năm? Ngay cả Âu Dương từ trong bụng mẹ đã là Tu Phục Tông Sư tuyệt đối cũng không có khả năng mạnh hơn hắn.</w:t>
      </w:r>
    </w:p>
    <w:p>
      <w:pPr>
        <w:pStyle w:val="BodyText"/>
      </w:pPr>
      <w:r>
        <w:t xml:space="preserve">- Được, mệnh của Âu Dương đặt ở đây, nhưng có thể lấy đi hay không phải xem bản lĩnh của ngươi.</w:t>
      </w:r>
    </w:p>
    <w:p>
      <w:pPr>
        <w:pStyle w:val="BodyText"/>
      </w:pPr>
      <w:r>
        <w:t xml:space="preserve">Âu Dương cũng ngoan cường tiến lên. Hôm nay hắn cũng nhận ra, muốn giết Phấn Tú rất khó, trừ phi là dẫn động đại chiến lưỡng tông, giết chết toàn bộ người của Cửu Huyền Tông ở đây, bằng không hôm nay muốn giết Phấn Tú không có khả năng.</w:t>
      </w:r>
    </w:p>
    <w:p>
      <w:pPr>
        <w:pStyle w:val="BodyText"/>
      </w:pPr>
      <w:r>
        <w:t xml:space="preserve">Loại phương thức cược mệnh này cũng là phương thức tốt nhất. Hai bên dùng tính mạng đánh cược một trận quyết đấu chữa trị thuật đỉnh phong, thắng bại có nhiều Tu Phục Tông Sư như vậy bình phán đương nhiên không có bất cứ vấn đề gì.</w:t>
      </w:r>
    </w:p>
    <w:p>
      <w:pPr>
        <w:pStyle w:val="BodyText"/>
      </w:pPr>
      <w:r>
        <w:t xml:space="preserve">Âu Dương nhìn Trương Uân, mặc dù lúc này Âu Dương luôn miệng nói cược mệnh, nhưng Âu Dương sớm đã nghĩ đến đường lui, nếu như thắng đương nhiên không cần phải nói, Phấn Tú không muốn giao mạng ra đây, các Tu Phục Tông Sư cũng không đáp ứng.</w:t>
      </w:r>
    </w:p>
    <w:p>
      <w:pPr>
        <w:pStyle w:val="Compact"/>
      </w:pPr>
      <w:r>
        <w:br w:type="textWrapping"/>
      </w:r>
      <w:r>
        <w:br w:type="textWrapping"/>
      </w:r>
    </w:p>
    <w:p>
      <w:pPr>
        <w:pStyle w:val="Heading2"/>
      </w:pPr>
      <w:bookmarkStart w:id="322" w:name="chương-318-319-sáng-tạo-linh-hồn"/>
      <w:bookmarkEnd w:id="322"/>
      <w:r>
        <w:t xml:space="preserve">300. Chương 318 + 319: Sáng Tạo Linh Hồn</w:t>
      </w:r>
    </w:p>
    <w:p>
      <w:pPr>
        <w:pStyle w:val="Compact"/>
      </w:pPr>
      <w:r>
        <w:br w:type="textWrapping"/>
      </w:r>
      <w:r>
        <w:br w:type="textWrapping"/>
      </w:r>
      <w:r>
        <w:t xml:space="preserve">Nếu như mình không cẩn thận thua cuộc, như vậy mình sẽ trực tiếp tiến vào trong mây mù. Mọi người đều biết tiến vào trong mây mù chẳng khác nào phải chết, cho dù có chân thực chi nhãn cũng vô dụng, nhưng Âu Dương biết mình không giống với những người sở hữu chân thực chi nhãn khác.</w:t>
      </w:r>
    </w:p>
    <w:p>
      <w:pPr>
        <w:pStyle w:val="BodyText"/>
      </w:pPr>
      <w:r>
        <w:t xml:space="preserve">Bởi vì mình sở hữu chân thực chi nhãn đồng thời còn sở hữu thể chất không sợ bất cứ huyễn trận nào, cho nên mặc dù là bước vào sương mù dày đặc, mình cũng chưa chắc đã chết.</w:t>
      </w:r>
    </w:p>
    <w:p>
      <w:pPr>
        <w:pStyle w:val="BodyText"/>
      </w:pPr>
      <w:r>
        <w:t xml:space="preserve">- Nếu hai bên các ngươi đã nguyện ý, vậy hôm nay ở đây ta sẽ lấy ra đạo cụ bình phán chữa trị.</w:t>
      </w:r>
    </w:p>
    <w:p>
      <w:pPr>
        <w:pStyle w:val="BodyText"/>
      </w:pPr>
      <w:r>
        <w:t xml:space="preserve">U Nguyệt Ảnh nói xong rồi chợt lóe đi đến cửa buồng nhỏ, tiếp tục nói:</w:t>
      </w:r>
    </w:p>
    <w:p>
      <w:pPr>
        <w:pStyle w:val="BodyText"/>
      </w:pPr>
      <w:r>
        <w:t xml:space="preserve">- Đi thôi, lên phía trên boong tàu.</w:t>
      </w:r>
    </w:p>
    <w:p>
      <w:pPr>
        <w:pStyle w:val="BodyText"/>
      </w:pPr>
      <w:r>
        <w:t xml:space="preserve">U Nguyệt Ảnh vừa dứt lời, toàn thân đã bước ra khỏi buồng nhỏ đi lên boong tàu. Còn Trương Uân và Âu Dương căm tức liếc mắt nhìn nhau, hai người cũng đi lên phía trên boong tàu.</w:t>
      </w:r>
    </w:p>
    <w:p>
      <w:pPr>
        <w:pStyle w:val="BodyText"/>
      </w:pPr>
      <w:r>
        <w:t xml:space="preserve">Phấn Tú nơm nớp lo sợ đi theo Trương Uân, đừng thấy người xuất thủ chính là Trương Uân, nhưng thực tế nếu thua trận người bỏ mạng sẽ là mình, lúc này nếu như hắn còn có thể bình tĩnh mới thực sự quái.</w:t>
      </w:r>
    </w:p>
    <w:p>
      <w:pPr>
        <w:pStyle w:val="BodyText"/>
      </w:pPr>
      <w:r>
        <w:t xml:space="preserve">Mọi người cũng lần lượt đi theo hai người lên phía trên.</w:t>
      </w:r>
    </w:p>
    <w:p>
      <w:pPr>
        <w:pStyle w:val="BodyText"/>
      </w:pPr>
      <w:r>
        <w:t xml:space="preserve">Không ai ngờ, hai tháng rong ruổi yên bình trên biển lại bắt đầu xuất hiện một màn kích thích như vậy.</w:t>
      </w:r>
    </w:p>
    <w:p>
      <w:pPr>
        <w:pStyle w:val="BodyText"/>
      </w:pPr>
      <w:r>
        <w:t xml:space="preserve">Thái độ cường ngạnh của Vạn Tiên Sơn khiến mọi người ở đây đều có nhận thức mới về Vạn Tiên Sơn, trận đánh cược kinh thiên này cũng là trận đánh cược lớn nhất một nghìn năm qua của các Tu Phục Sư.</w:t>
      </w:r>
    </w:p>
    <w:p>
      <w:pPr>
        <w:pStyle w:val="BodyText"/>
      </w:pPr>
      <w:r>
        <w:t xml:space="preserve">Tu Phục Tông Sư Âu Dương dùng chính sinh mệnh của mình đi đánh cược tính mệnh của một Tu Phục Đại Sư, tất cả mọi người đang tự hỏi, rốt cuộc là thù hận như thế nào mà khiến Âu Dương điên cuồng như vậy.</w:t>
      </w:r>
    </w:p>
    <w:p>
      <w:pPr>
        <w:pStyle w:val="BodyText"/>
      </w:pPr>
      <w:r>
        <w:t xml:space="preserve">Xuyên Vân Thuyền vẫn bình yên chạy trong sương mù dày đặc, ánh trăng rơi xuống boong tàu, trên boong tàu đã đứng đầy người. Lúc này Tu Phục Tông Sư của các tông và thánh địa đã vây quanh, cùng nhau chờ đợi U Nguyệt Ảnh xuất ra đạo cụ chữa trị lần này.</w:t>
      </w:r>
    </w:p>
    <w:p>
      <w:pPr>
        <w:pStyle w:val="BodyText"/>
      </w:pPr>
      <w:r>
        <w:t xml:space="preserve">U Nguyệt Ảnh đứng giữa đoàn người, nhìn Âu Dương và Trương Uân, nàng chậm rãi lấy từ vòng tay của mình ra hai khối ngọc lưu ly thạch thanh sắc đồng dạng.</w:t>
      </w:r>
    </w:p>
    <w:p>
      <w:pPr>
        <w:pStyle w:val="BodyText"/>
      </w:pPr>
      <w:r>
        <w:t xml:space="preserve">- Thanh thiên ngọc lưu ly thạch.</w:t>
      </w:r>
    </w:p>
    <w:p>
      <w:pPr>
        <w:pStyle w:val="BodyText"/>
      </w:pPr>
      <w:r>
        <w:t xml:space="preserve">Nhìn thấy ngọc lưu ly thạch thanh sắc này, những người xung quanh bất luận là Tu Phục Đại Sư hay Tu Phục Tông Sư đều hít một ngụm lãnh khí.</w:t>
      </w:r>
    </w:p>
    <w:p>
      <w:pPr>
        <w:pStyle w:val="BodyText"/>
      </w:pPr>
      <w:r>
        <w:t xml:space="preserve">Thanh thiên ngọc lưu ly thạch vô cùng hiếm có, bình thường chỉ có yêu binh của cường giả trên Pháp Thân tam trọng thiên bị hao tổn mới có thể sử dụng thanh thiên ngọc lưu ly thạch, lúc này U Nguyệt Ảnh xuất ra hai khối thanh thiên ngọc lưu ly thạch hầu như tương đồng khiến mọi người đều giật mình.</w:t>
      </w:r>
    </w:p>
    <w:p>
      <w:pPr>
        <w:pStyle w:val="BodyText"/>
      </w:pPr>
      <w:r>
        <w:t xml:space="preserve">Đương nhiên, mọi người giật mình cũng không phải vì U Nguyệt Ảnh có thể xuất ra thanh thiên ngọc lưu ly thạch trân quý như vậy, dù sao U Nguyệt Ảnh thân là chưởng tông Thái Nhất Tông, còn là một Tu Phục Tông Sư, U Nguyệt Ảnh xuất ra loại bảo vật trân quý như thanh thiên ngọc lưu ly thạch cũng không tính là ngạc nhiên.</w:t>
      </w:r>
    </w:p>
    <w:p>
      <w:pPr>
        <w:pStyle w:val="BodyText"/>
      </w:pPr>
      <w:r>
        <w:t xml:space="preserve">Chân chính khiến mọi người giật mình chính là U Nguyệt Ảnh lại lấy ra hai khối thanh thiên ngọc lưu ly thạch vì cuộc tỷ thí của Âu Dương và Trương Uân.</w:t>
      </w:r>
    </w:p>
    <w:p>
      <w:pPr>
        <w:pStyle w:val="BodyText"/>
      </w:pPr>
      <w:r>
        <w:t xml:space="preserve">- Nguyệt Ảnh tông chủ quả nhiên đại khí phách. . .</w:t>
      </w:r>
    </w:p>
    <w:p>
      <w:pPr>
        <w:pStyle w:val="BodyText"/>
      </w:pPr>
      <w:r>
        <w:t xml:space="preserve">Âu Dương thấy U Nguyệt Ảnh lấy ra bảo vật trân quý như vậy, cho dù là hắn cũng có chút giật mình.</w:t>
      </w:r>
    </w:p>
    <w:p>
      <w:pPr>
        <w:pStyle w:val="BodyText"/>
      </w:pPr>
      <w:r>
        <w:t xml:space="preserve">- Khí phách chưa nói tới, nghìn năm trước Tu Phục Tông Sư cược mệnh thậm chí dám lấy ra ngọc lưu ly thạch bảy màu, hôm nay ta chẳng qua chỉ xuất ra hai khối thanh thiên ngọc lưu ly thạch, có thể nhìn thấy một cuộc cược mệnh kinh thiên của Tu Phục Tông Sư, xem như ta lời rồi. Hơn nữa. . .</w:t>
      </w:r>
    </w:p>
    <w:p>
      <w:pPr>
        <w:pStyle w:val="BodyText"/>
      </w:pPr>
      <w:r>
        <w:t xml:space="preserve">Trong mắt U Nguyệt Ảnh hiện lên một tia giảo hoạt nói:</w:t>
      </w:r>
    </w:p>
    <w:p>
      <w:pPr>
        <w:pStyle w:val="BodyText"/>
      </w:pPr>
      <w:r>
        <w:t xml:space="preserve">- Hơn nữa đệ tử ta mới thu nhận cách đây không lâu, hình như cũng là bạn cũ với ngươi. . .</w:t>
      </w:r>
    </w:p>
    <w:p>
      <w:pPr>
        <w:pStyle w:val="BodyText"/>
      </w:pPr>
      <w:r>
        <w:t xml:space="preserve">U Nguyệt Ảnh vừa nói ra những lời này, trong lòng Âu Dương bỗng nhiên chấn động, với trí thông minh của Âu Dương đương nhiên nghĩ tới một người, một nữ nhân Âu Dương nhớ nhung rất lâu - Trịnh Tú Nhi.</w:t>
      </w:r>
    </w:p>
    <w:p>
      <w:pPr>
        <w:pStyle w:val="BodyText"/>
      </w:pPr>
      <w:r>
        <w:t xml:space="preserve">Âu Dương lập tức nói ra ba chữ Trịnh Tú Nhi.</w:t>
      </w:r>
    </w:p>
    <w:p>
      <w:pPr>
        <w:pStyle w:val="BodyText"/>
      </w:pPr>
      <w:r>
        <w:t xml:space="preserve">- Tú Nhi luôn nói với ta, Âu Dương là một người túc trí đa mưu, tâm cao hơn người, hiện tại xem ra Tú Nhi nói không sai.</w:t>
      </w:r>
    </w:p>
    <w:p>
      <w:pPr>
        <w:pStyle w:val="BodyText"/>
      </w:pPr>
      <w:r>
        <w:t xml:space="preserve">U Nguyệt Ảnh giống như đang trò chuyện chuyện nhà với Âu Dương.</w:t>
      </w:r>
    </w:p>
    <w:p>
      <w:pPr>
        <w:pStyle w:val="BodyText"/>
      </w:pPr>
      <w:r>
        <w:t xml:space="preserve">- Ha ha, Nguyệt Ảnh tông chủ quá đề cao Âu Dương rồi, nhưng xưa nay nghe nói Thái Nhất Tông non xanh nước biếc, một ngày kia Âu Dương nhất định sẽ đích thân đến thăm hỏi.</w:t>
      </w:r>
    </w:p>
    <w:p>
      <w:pPr>
        <w:pStyle w:val="BodyText"/>
      </w:pPr>
      <w:r>
        <w:t xml:space="preserve">Âu Dương nói xong cũng không nói với U Nguyệt Ảnh chuyện về Trịnh Tú Nhi.</w:t>
      </w:r>
    </w:p>
    <w:p>
      <w:pPr>
        <w:pStyle w:val="BodyText"/>
      </w:pPr>
      <w:r>
        <w:t xml:space="preserve">Trịnh Tú Nhi lúc nào cũng là một khúc mắc trong lòng Âu Dương, Âu Dương từng suy đoán Trịnh Tú Nhi sẽ tới Thái Nhất Tông, hiện tại chân chính biết được nàng đang ở đâu, Âu Dương cũng coi như giải quyết xong một mối tâm sự.</w:t>
      </w:r>
    </w:p>
    <w:p>
      <w:pPr>
        <w:pStyle w:val="BodyText"/>
      </w:pPr>
      <w:r>
        <w:t xml:space="preserve">- Được rồi, hiện tại sẽ nói tới quy tắc tỷ thí lần này.</w:t>
      </w:r>
    </w:p>
    <w:p>
      <w:pPr>
        <w:pStyle w:val="BodyText"/>
      </w:pPr>
      <w:r>
        <w:t xml:space="preserve">U Nguyệt Ảnh lại chuyển trọng tâm câu chuyện về cuộc tỷ thí lần này.</w:t>
      </w:r>
    </w:p>
    <w:p>
      <w:pPr>
        <w:pStyle w:val="BodyText"/>
      </w:pPr>
      <w:r>
        <w:t xml:space="preserve">- Nếu là cược mệnh, lại là cược mệnh cấp Tu Phục Tông Sư, chúng ta đương nhiên không thể dùng các loại chữa trị yêu binh gì đó để phán định. Ta tin tưởng với thủ đoạn của hai vị, cho dù là chữa trị yêu binh của Pháp Thân đỉnh phong cũng không thành vấn đề.</w:t>
      </w:r>
    </w:p>
    <w:p>
      <w:pPr>
        <w:pStyle w:val="BodyText"/>
      </w:pPr>
      <w:r>
        <w:t xml:space="preserve">U Nguyệt Ảnh giao hai khối thanh thiên ngọc lưu ly thạch lại cho Âu Dương và Trương Uân nói:</w:t>
      </w:r>
    </w:p>
    <w:p>
      <w:pPr>
        <w:pStyle w:val="BodyText"/>
      </w:pPr>
      <w:r>
        <w:t xml:space="preserve">- Hai khối thanh thiên ngọc lưu ly thạch này hầu như giống nhau như đúc, hai vị có thể kiểm tra.</w:t>
      </w:r>
    </w:p>
    <w:p>
      <w:pPr>
        <w:pStyle w:val="BodyText"/>
      </w:pPr>
      <w:r>
        <w:t xml:space="preserve">Âu Dương tiếp nhận thanh thiên ngọc lưu ly thạch, nhẹ nhàng áng chừng trong tay một lát, lập tức chân thực chi nhãn lóe ra, quay sang nhìn ngọc lưu ly thạch phía bên Trương Uân nói:</w:t>
      </w:r>
    </w:p>
    <w:p>
      <w:pPr>
        <w:pStyle w:val="BodyText"/>
      </w:pPr>
      <w:r>
        <w:t xml:space="preserve">- Nguyệt Ảnh tông chủ thật thủ đoạn.</w:t>
      </w:r>
    </w:p>
    <w:p>
      <w:pPr>
        <w:pStyle w:val="BodyText"/>
      </w:pPr>
      <w:r>
        <w:t xml:space="preserve">- Ha ha, như vậy ta sẽ nói phương thức đánh cược lần này.</w:t>
      </w:r>
    </w:p>
    <w:p>
      <w:pPr>
        <w:pStyle w:val="BodyText"/>
      </w:pPr>
      <w:r>
        <w:t xml:space="preserve">Những lời này của U Nguyệt Ảnh vừa xuất khẩu, toàn bộ boong tàu không còn một ai nghị luận, mà chuyên tâm lắng nghe phương thức đánh cược lần này.</w:t>
      </w:r>
    </w:p>
    <w:p>
      <w:pPr>
        <w:pStyle w:val="BodyText"/>
      </w:pPr>
      <w:r>
        <w:t xml:space="preserve">- Đạt được Tu Phục Tông Sư, tất cả mọi người đều biết, Tu Phục Tông Sư đã có năng lực trao cho ngọc lưu ly thạch linh hồn ngắn ngủi, cho nên lần này nội dung tỷ thí của chúng ta chính là hai chữ - Linh hồn</w:t>
      </w:r>
    </w:p>
    <w:p>
      <w:pPr>
        <w:pStyle w:val="BodyText"/>
      </w:pPr>
      <w:r>
        <w:t xml:space="preserve">- Linh hồn. . .</w:t>
      </w:r>
    </w:p>
    <w:p>
      <w:pPr>
        <w:pStyle w:val="BodyText"/>
      </w:pPr>
      <w:r>
        <w:t xml:space="preserve">Hai chữ "linh hồn" của U Nguyệt Ảnh vừa ra khỏi miệng, boong tàu vừa mới yên tính nhất thời lại trở nên hỗn loạn.</w:t>
      </w:r>
    </w:p>
    <w:p>
      <w:pPr>
        <w:pStyle w:val="BodyText"/>
      </w:pPr>
      <w:r>
        <w:t xml:space="preserve">Tu Phục Sư đương nhiên biết hai chữ linh hồn này có ý tứ gì, nhưng một số người không hiểu lại hiện lên vẻ nghi vấn, bọn họ đang nghi vấn, Tu Phục Tông Sư đã thần kỳ đến mức có thể sáng tạo linh hồn ?</w:t>
      </w:r>
    </w:p>
    <w:p>
      <w:pPr>
        <w:pStyle w:val="BodyText"/>
      </w:pPr>
      <w:r>
        <w:t xml:space="preserve">- Linh hồn là cái gì?</w:t>
      </w:r>
    </w:p>
    <w:p>
      <w:pPr>
        <w:pStyle w:val="BodyText"/>
      </w:pPr>
      <w:r>
        <w:t xml:space="preserve">Đừng nói là người thường, ngay cả Mục Uyển cũng không rõ hàm nghĩa của hai chữ linh hồn này.</w:t>
      </w:r>
    </w:p>
    <w:p>
      <w:pPr>
        <w:pStyle w:val="BodyText"/>
      </w:pPr>
      <w:r>
        <w:t xml:space="preserve">Mễ Bản đứng bên cạnh Mục Uyển chậm rãi nói:</w:t>
      </w:r>
    </w:p>
    <w:p>
      <w:pPr>
        <w:pStyle w:val="BodyText"/>
      </w:pPr>
      <w:r>
        <w:t xml:space="preserve">- Tu Phục Tông Sư, đã có thể hoàn thành thông linh với ngọc lưu ly thạch, linh thể ngắn ngủi sản sinh ở thông linh được gọi là linh hồn.</w:t>
      </w:r>
    </w:p>
    <w:p>
      <w:pPr>
        <w:pStyle w:val="BodyText"/>
      </w:pPr>
      <w:r>
        <w:t xml:space="preserve">- Không phải chứ, Tu Phục Tông Sư không phải có thể sáng tạo linh hồn ?</w:t>
      </w:r>
    </w:p>
    <w:p>
      <w:pPr>
        <w:pStyle w:val="BodyText"/>
      </w:pPr>
      <w:r>
        <w:t xml:space="preserve">Vương Tử Phong ở một bên giật mình nói.</w:t>
      </w:r>
    </w:p>
    <w:p>
      <w:pPr>
        <w:pStyle w:val="BodyText"/>
      </w:pPr>
      <w:r>
        <w:t xml:space="preserve">- Không, ngay cả là Tu Phục Tông Sư đỉnh phong nhất, linh thể sản sinh ở thông linh cũng chỉ có thể duy trì một hai ngày rất ngắn, nhưng chiêu thức này của U Nguyệt Ảnh tông chủ xác thực là phương thức tỷ thí giản đơn sáng tỏ nhất. Lấy thời gian tồn tại dài ngắn của linh hồn để phán đoán thắng thua, xác thực rất công bằng.</w:t>
      </w:r>
    </w:p>
    <w:p>
      <w:pPr>
        <w:pStyle w:val="BodyText"/>
      </w:pPr>
      <w:r>
        <w:t xml:space="preserve">Lúc này Mễ Bản cũng rất khẩn trương, nhưng hắn cũng không có cách nào, Âu Dương giống như phát điên đòi mạng của Phấn Tú, lúc này thậm chí không tiếc mở miệng cược mạng với Trương Uân, làm cho Mễ Bản thậm chí muốn ngăn cản cũng không có cơ hội.</w:t>
      </w:r>
    </w:p>
    <w:p>
      <w:pPr>
        <w:pStyle w:val="BodyText"/>
      </w:pPr>
      <w:r>
        <w:t xml:space="preserve">- Cược linh hồn. . . Lần này Âu Dương phiền phức rồi.</w:t>
      </w:r>
    </w:p>
    <w:p>
      <w:pPr>
        <w:pStyle w:val="BodyText"/>
      </w:pPr>
      <w:r>
        <w:t xml:space="preserve">Các Tu Phục Tông Sư xung quanh bắt đầu nghị luận. Phải biết rằng cược linh hồn và cược trình độ chữa trị không quan hệ đến nhau, nếu như cược linh hồn, phải dựa vào cảm ngộ chứ không phải chân thực chi nhãn.</w:t>
      </w:r>
    </w:p>
    <w:p>
      <w:pPr>
        <w:pStyle w:val="BodyText"/>
      </w:pPr>
      <w:r>
        <w:t xml:space="preserve">Nhìn U Nguyệt Ảnh, Âu Dương biết U Nguyệt Ảnh nhìn như công bằng, trên thực tế là chế ước mình, nhưng Âu Dương cũng không nói thêm gì. Cược mệnh là hắn nói ra, hiện tại U Nguyệt Ảnh đứng ra làm công chứng viên, phương thức cược linh hồn này bất luận kẻ nào cũng không thể nói là không công bằng.</w:t>
      </w:r>
    </w:p>
    <w:p>
      <w:pPr>
        <w:pStyle w:val="BodyText"/>
      </w:pPr>
      <w:r>
        <w:t xml:space="preserve">- Được, Nguyệt Ảnh tông chủ quả nhiên vô cùng công bằng, không biết Âu Dương trưởng lão có ý kiến gì không?</w:t>
      </w:r>
    </w:p>
    <w:p>
      <w:pPr>
        <w:pStyle w:val="BodyText"/>
      </w:pPr>
      <w:r>
        <w:t xml:space="preserve">Trương Uân nhìn Âu Dương, trong mắt hắn lộ vẻ đắc ý, nếu như cược trình độ chữa trị, hắn có thể không bằng Âu Dương, nhưng cược linh hồn hắn nghĩ Âu Dương không thể là đối thủ của hắn.</w:t>
      </w:r>
    </w:p>
    <w:p>
      <w:pPr>
        <w:pStyle w:val="BodyText"/>
      </w:pPr>
      <w:r>
        <w:t xml:space="preserve">Linh hồn là dựa vào cảm ngộ, vô tâm cảm ngộ đối với đại thế giới, mình đã sống bao nhiêu năm? Âu Dương đã sống bao nhiêu năm? Cho dù chữa trị thuật của hắn cường đại không gì sánh được, về phương diện cảm ngộ hắn tuyệt đối không thể vượt qua mình?</w:t>
      </w:r>
    </w:p>
    <w:p>
      <w:pPr>
        <w:pStyle w:val="BodyText"/>
      </w:pPr>
      <w:r>
        <w:t xml:space="preserve">- Ta không có ý kiến.</w:t>
      </w:r>
    </w:p>
    <w:p>
      <w:pPr>
        <w:pStyle w:val="BodyText"/>
      </w:pPr>
      <w:r>
        <w:t xml:space="preserve">Âu Dương gật đầu, chuyện cho tới bây giờ Âu Dương biết mình chỉ có thể liều mạng. Phương diện cảm ngộ, Âu Dương không cảm thấy mình kém hơn bất cứ người nào.</w:t>
      </w:r>
    </w:p>
    <w:p>
      <w:pPr>
        <w:pStyle w:val="BodyText"/>
      </w:pPr>
      <w:r>
        <w:t xml:space="preserve">- Được, lúc này tài liệu đã đến tay hai vị, thời hạn của chúng ta là một ngày, hai vị có thể bắt đầu bất cứ lúc nào.</w:t>
      </w:r>
    </w:p>
    <w:p>
      <w:pPr>
        <w:pStyle w:val="BodyText"/>
      </w:pPr>
      <w:r>
        <w:t xml:space="preserve">U Nguyệt Ảnh nói xong, phất phất tay với mọi người xung quanh, ý bảo bọn họ yên lặng.</w:t>
      </w:r>
    </w:p>
    <w:p>
      <w:pPr>
        <w:pStyle w:val="BodyText"/>
      </w:pPr>
      <w:r>
        <w:t xml:space="preserve">Sáng tạo linh hồn không giống với chữa trị yêu binh, đối với Tu Phục Tông Sư, cho dù ở chợ bán thức ăn vẫn có thể tiến hành chữa trị, nhưng sáng tạo linh hồn lại cần hết sức chuyên chú, có thể một chút động tĩnh nhỏ bé cũng sẽ khiến tất cả thất bại trong gang tấc.</w:t>
      </w:r>
    </w:p>
    <w:p>
      <w:pPr>
        <w:pStyle w:val="BodyText"/>
      </w:pPr>
      <w:r>
        <w:t xml:space="preserve">Âu Dương tay cầm ngọc lưu ly thạch, đây là lần đầu tiên hắn dùng phương thức này chứng minh chữa trị thuật của mình, Âu Dương không nóng lòng động thủ, mà ngơ ngác nhìn ngọc lưu ly thạch trước mắt.</w:t>
      </w:r>
    </w:p>
    <w:p>
      <w:pPr>
        <w:pStyle w:val="BodyText"/>
      </w:pPr>
      <w:r>
        <w:t xml:space="preserve">Phía bên Trương Uân thì khác, lúc này hai tay Trương Uân không ngừng vuốt ve ngọc lưu ly thạch, thanh thiên ngọc lưu ly thạch cứng rắn như sắt thép trong tay Trương Uân thật giống như là đất dẻo cao su, cùng với động tác của hắn, ngọc lưu ly thạch không ngừng tản ra thanh quang, thay đổi trạng thái.</w:t>
      </w:r>
    </w:p>
    <w:p>
      <w:pPr>
        <w:pStyle w:val="BodyText"/>
      </w:pPr>
      <w:r>
        <w:t xml:space="preserve">Nhân vật, kiến trúc, hoa, chim, mây, sâu đủ loại hình thái không ngừng hình thành trong tay Trương Uân, nhìn thấy màn thần kỳ này, cho dù là Tu Phục Đại Sư, Tu Phục Tông Sư xung quanh cũng không khỏi tán thưởng thủ đoạn thần kỳ của Trương Uân.</w:t>
      </w:r>
    </w:p>
    <w:p>
      <w:pPr>
        <w:pStyle w:val="BodyText"/>
      </w:pPr>
      <w:r>
        <w:t xml:space="preserve">U Nguyệt Ảnh phất tay lên boong tàu, tạo ra một khu vực cách âm bao phủ hai người Âu Dương và Trương Uân. Để nhân tố ngoại giới không ảnh hưởng đến hai người.</w:t>
      </w:r>
    </w:p>
    <w:p>
      <w:pPr>
        <w:pStyle w:val="BodyText"/>
      </w:pPr>
      <w:r>
        <w:t xml:space="preserve">Tốc độ biến hoá của ngọc lưu ly thạch trong tay Trương Uân càng lúc càng nhanh, cùng với ngón tay chuyển động của Trương Uân, mặc dù những thứ được nặn ra đều chỉ lưu lại trong tay Trương Uân chốc lát, nhưng các loại sự vật hiện ra trong tay Trương Uân mang tới cho người ta cảm giác rất sống động.</w:t>
      </w:r>
    </w:p>
    <w:p>
      <w:pPr>
        <w:pStyle w:val="BodyText"/>
      </w:pPr>
      <w:r>
        <w:t xml:space="preserve">- Mạnh thật, có thể xâu chuỗi một loạt các sự vật như vậy, với chữa trị thuật khai hiện trong tay, Trương Uân có thể bước vào Tu Phục Tông Sư đỉnh phong.</w:t>
      </w:r>
    </w:p>
    <w:p>
      <w:pPr>
        <w:pStyle w:val="BodyText"/>
      </w:pPr>
      <w:r>
        <w:t xml:space="preserve">- Biến tảng đá từ chết biến thành sống, thủ đoạn của Trương Uân đã bước vào đỉnh phong, chỉ tiếc hắn vĩnh viễn không thể chạm vào bản chất chân chính, vĩnh viễn không thể chân chính bước vào Thần Sư.</w:t>
      </w:r>
    </w:p>
    <w:p>
      <w:pPr>
        <w:pStyle w:val="BodyText"/>
      </w:pPr>
      <w:r>
        <w:t xml:space="preserve">U Nguyệt Ảnh cũng không khỏi tán thưởng thủ đoạn của Trương Uân.</w:t>
      </w:r>
    </w:p>
    <w:p>
      <w:pPr>
        <w:pStyle w:val="BodyText"/>
      </w:pPr>
      <w:r>
        <w:t xml:space="preserve">Một giờ, Trương Uân vẫn như cũ không ngừng nhào nặn ngọc lưu ly thạch, còn bên kia Âu Dương vẫn dùng con mắt ngơ ngác nhìn chằm chằm ngọc lưu ly thạch không nhúc nhích.</w:t>
      </w:r>
    </w:p>
    <w:p>
      <w:pPr>
        <w:pStyle w:val="BodyText"/>
      </w:pPr>
      <w:r>
        <w:t xml:space="preserve">Hai giờ trôi qua, tốc độ của Trương Uân bắt đầu chậm lại. Ba giờ, thanh thiên ngọc lưu ly thạch trong tay Trương Uân đã đình chỉ biến hóa, bắt đầu bị Trương Uân chậm rãi nhào nặn.</w:t>
      </w:r>
    </w:p>
    <w:p>
      <w:pPr>
        <w:pStyle w:val="BodyText"/>
      </w:pPr>
      <w:r>
        <w:t xml:space="preserve">- Trương Uân tìm được cái hắn muốn rồi.</w:t>
      </w:r>
    </w:p>
    <w:p>
      <w:pPr>
        <w:pStyle w:val="BodyText"/>
      </w:pPr>
      <w:r>
        <w:t xml:space="preserve">Tông Sư bên ngoài nhìn thấy màn này nhất thời đều minh bạch, Trương Uân có lẽ đã tìm được cảm giác thuộc về hắn, lúc này hắn cần toàn lực đắp nặn ra một linh thể có thể bảo trì.</w:t>
      </w:r>
    </w:p>
    <w:p>
      <w:pPr>
        <w:pStyle w:val="BodyText"/>
      </w:pPr>
      <w:r>
        <w:t xml:space="preserve">Năm giờ trôi qua, trong tayTrương Uân đã xuất hiện một nụ hoa nho nhỏ, nhìn nụ hoa này, tất cả mọi người không khỏi bị kinh sợ.</w:t>
      </w:r>
    </w:p>
    <w:p>
      <w:pPr>
        <w:pStyle w:val="BodyText"/>
      </w:pPr>
      <w:r>
        <w:t xml:space="preserve">- Nụ hoa đó là vật sống.</w:t>
      </w:r>
    </w:p>
    <w:p>
      <w:pPr>
        <w:pStyle w:val="BodyText"/>
      </w:pPr>
      <w:r>
        <w:t xml:space="preserve">Cho dù là Mễ Bản cũng có chút giật mình nhìn Trương Uân.</w:t>
      </w:r>
    </w:p>
    <w:p>
      <w:pPr>
        <w:pStyle w:val="BodyText"/>
      </w:pPr>
      <w:r>
        <w:t xml:space="preserve">- Lão mõ có thể biến tảng đá thành vật sống, lão mõ xác thực có chút thủ đoạn.</w:t>
      </w:r>
    </w:p>
    <w:p>
      <w:pPr>
        <w:pStyle w:val="BodyText"/>
      </w:pPr>
      <w:r>
        <w:t xml:space="preserve">Ngay cả Tiểu Nhạc luôn luôn khinh người, lúc này cũng không nhịn được tán thán .</w:t>
      </w:r>
    </w:p>
    <w:p>
      <w:pPr>
        <w:pStyle w:val="BodyText"/>
      </w:pPr>
      <w:r>
        <w:t xml:space="preserve">- Âu Dương vì sao còn chưa động thủ? Hắn đang làm gì?</w:t>
      </w:r>
    </w:p>
    <w:p>
      <w:pPr>
        <w:pStyle w:val="BodyText"/>
      </w:pPr>
      <w:r>
        <w:t xml:space="preserve">Mục Uyển cũng nhìn ra, nụ hoa trong tay Trương Uân đã đựoc giao cho sinh mệnh, khi đêm tối qua đi, khi ánh bình minh đến, nó sẽ biến thành một đóa hoa, mặc dù sinh mệnh của nó chỉ ngắn ngủi trong một ngày, nhưng không hề nghi ngờ, nó sinh ra đã là kỳ tích, một kỳ tích thuộc về Tu Phục Tông Sư.</w:t>
      </w:r>
    </w:p>
    <w:p>
      <w:pPr>
        <w:pStyle w:val="BodyText"/>
      </w:pPr>
      <w:r>
        <w:t xml:space="preserve">- Phù. . .</w:t>
      </w:r>
    </w:p>
    <w:p>
      <w:pPr>
        <w:pStyle w:val="BodyText"/>
      </w:pPr>
      <w:r>
        <w:t xml:space="preserve">Trương Uân phun ra một hơi thở, trải qua năm giờ nỗ lực, rốt cuộc hắn đã hoàn thành đóa hoa trong tay, đóa hoa này chất chứa vô số mộng của hắn, Trương Uân tin tưởng, dựa vào đóa hoa này, Âu Dương bất luận như thế nào cũng không thể thắng được hắn.</w:t>
      </w:r>
    </w:p>
    <w:p>
      <w:pPr>
        <w:pStyle w:val="BodyText"/>
      </w:pPr>
      <w:r>
        <w:t xml:space="preserve">- Âu Dương vì sao còn chưa động?</w:t>
      </w:r>
    </w:p>
    <w:p>
      <w:pPr>
        <w:pStyle w:val="BodyText"/>
      </w:pPr>
      <w:r>
        <w:t xml:space="preserve">Bên người mọi người bắt đầu nóng nảy.</w:t>
      </w:r>
    </w:p>
    <w:p>
      <w:pPr>
        <w:pStyle w:val="BodyText"/>
      </w:pPr>
      <w:r>
        <w:t xml:space="preserve">- Không có cách nào, Âu Dương còn quá trẻ, nếu như là chữa trị, Âu Dương tuyệt đối sẽ không thua Trương Uân, nhưng sáng tạo linh hồn hắn khẳng định không phải đối thủ của Trương Uân.</w:t>
      </w:r>
    </w:p>
    <w:p>
      <w:pPr>
        <w:pStyle w:val="BodyText"/>
      </w:pPr>
      <w:r>
        <w:t xml:space="preserve">Có người suy đoán.</w:t>
      </w:r>
    </w:p>
    <w:p>
      <w:pPr>
        <w:pStyle w:val="BodyText"/>
      </w:pPr>
      <w:r>
        <w:t xml:space="preserve">Lúc này Âu Dương sớm đã quên mình đang ở nơi nào. Âu Dương cảm giác mình đang nhớ lại thôn làng ngày xưa.</w:t>
      </w:r>
    </w:p>
    <w:p>
      <w:pPr>
        <w:pStyle w:val="BodyText"/>
      </w:pPr>
      <w:r>
        <w:t xml:space="preserve">Hắn giống như lần đầu tiên bước tới thế giới này, từng cảnh tượng như hiện ra trước mắt Âu Dương, từ cuộc sống bình yên trong thôn làng đến lần đầu tiên tru sát thám báo, lại gặp được Lăng Túc gia nhập trung đội thứ bảy. Những hình ảnh này không ngừng hiện lên trước mắt Âu Dương, nhưng Âu Dương biết, đây không phải thứ mình muốn, nhưng những thứ này lại không phải thứ sâu thẳm trong trái tim hắn, chỉ có chân chính chạm vào sự vật sâu nhất trong đáy lòng, từ từ tái hiện lại vật đó trong tay, mới có thể chân chính giao sinh mệnh cho thanh thiên ngọc lưu ly thạch trong tay. . . .</w:t>
      </w:r>
    </w:p>
    <w:p>
      <w:pPr>
        <w:pStyle w:val="BodyText"/>
      </w:pPr>
      <w:r>
        <w:t xml:space="preserve">Thời gian trôi qua rất nhanh, đảo mắt ánh bình minh đã xua tan đêm tối, một tia sáng xuyên thấu qua mây mù chiếu vào boong tàu, mặc dù một đêm không ngủ, nhưng mọi người đều không có vẻ ủ rũ, bởi vì hôm nay bọn họ sẽ được chứng kiến cuộc đánh cược sinh mệnh nghìn năm một lần của Tu Phục Tông Sư.</w:t>
      </w:r>
    </w:p>
    <w:p>
      <w:pPr>
        <w:pStyle w:val="BodyText"/>
      </w:pPr>
      <w:r>
        <w:t xml:space="preserve">Nếu như Âu Dương thua, như vậy hắn sẽ mất mạng, nếu Trương Uân thua, cho dù hắn không mất mạng, nhưng hắn lại làm mất hết thể diện của Cửu Huyền Tông.</w:t>
      </w:r>
    </w:p>
    <w:p>
      <w:pPr>
        <w:pStyle w:val="BodyText"/>
      </w:pPr>
      <w:r>
        <w:t xml:space="preserve">Hai bên đều không thể thua.</w:t>
      </w:r>
    </w:p>
    <w:p>
      <w:pPr>
        <w:pStyle w:val="BodyText"/>
      </w:pPr>
      <w:r>
        <w:t xml:space="preserve">- Nụ hoa nở rồi.</w:t>
      </w:r>
    </w:p>
    <w:p>
      <w:pPr>
        <w:pStyle w:val="BodyText"/>
      </w:pPr>
      <w:r>
        <w:t xml:space="preserve">Theo thanh âm này vang lên, mọi người quay đầu nhìn về phía nụ hoa trong tay Trương Uân, chỉ thấy khi tia sáng đầu tiên chiếu lên nụ hoa, nụ hoa từ từ nở ra, một đóa hoa thanh sắc chậm rãi hiện ra trước mắt mọi người.</w:t>
      </w:r>
    </w:p>
    <w:p>
      <w:pPr>
        <w:pStyle w:val="BodyText"/>
      </w:pPr>
      <w:r>
        <w:t xml:space="preserve">- Thật thần kỳ. . .</w:t>
      </w:r>
    </w:p>
    <w:p>
      <w:pPr>
        <w:pStyle w:val="BodyText"/>
      </w:pPr>
      <w:r>
        <w:t xml:space="preserve">Vô số người cảm thán.</w:t>
      </w:r>
    </w:p>
    <w:p>
      <w:pPr>
        <w:pStyle w:val="BodyText"/>
      </w:pPr>
      <w:r>
        <w:t xml:space="preserve">- Âu Dương thua chắc rồi, đây đã là tác phẩm đỉnh phong của Tu Phục Tông Sư, hắn căn bản không thể đắp nặn ra sản phẩm vượt qua đoá hoa này.</w:t>
      </w:r>
    </w:p>
    <w:p>
      <w:pPr>
        <w:pStyle w:val="BodyText"/>
      </w:pPr>
      <w:r>
        <w:t xml:space="preserve">Nhưng Âu Dương lại không nghe được lời nói của bọn họ, cũng không nhìn thấy đoá hoa kia khoe sắc, bởi vì lúc này hắn đang ở trong tâm linh của mình. Âu Dương giống như quay lại Sinh Tử Cảnh, nhìn từng đội hữu bị cướp đoạt sinh mệnh, Âu Dương hình như bị kích thích vào chỗ sâu nhất trong trái tim.</w:t>
      </w:r>
    </w:p>
    <w:p>
      <w:pPr>
        <w:pStyle w:val="Compact"/>
      </w:pPr>
      <w:r>
        <w:br w:type="textWrapping"/>
      </w:r>
      <w:r>
        <w:br w:type="textWrapping"/>
      </w:r>
    </w:p>
    <w:p>
      <w:pPr>
        <w:pStyle w:val="Heading2"/>
      </w:pPr>
      <w:bookmarkStart w:id="323" w:name="chương-320-một-khắc-phá-một-đời"/>
      <w:bookmarkEnd w:id="323"/>
      <w:r>
        <w:t xml:space="preserve">301. Chương 320: Một Khắc Phá Một Đời</w:t>
      </w:r>
    </w:p>
    <w:p>
      <w:pPr>
        <w:pStyle w:val="Compact"/>
      </w:pPr>
      <w:r>
        <w:br w:type="textWrapping"/>
      </w:r>
      <w:r>
        <w:br w:type="textWrapping"/>
      </w:r>
      <w:r>
        <w:t xml:space="preserve">- Các huynh đệ, các ngươi sẽ không chết oan ổng, ta sẽ trả lại công đạo cho các ngươi. Âu Dương nói được thì làm được, bất luận là ai ngăn cản ta đều sẽ bị ta đạp xuống dưới chân.</w:t>
      </w:r>
    </w:p>
    <w:p>
      <w:pPr>
        <w:pStyle w:val="BodyText"/>
      </w:pPr>
      <w:r>
        <w:t xml:space="preserve">Tận đáy lòng Âu Dương rống giận, lúc này tay hắn rốt cuộc bắt đầu nhào nặn.</w:t>
      </w:r>
    </w:p>
    <w:p>
      <w:pPr>
        <w:pStyle w:val="BodyText"/>
      </w:pPr>
      <w:r>
        <w:t xml:space="preserve">- Nhìn kia Âu Dương động thủ rồi.</w:t>
      </w:r>
    </w:p>
    <w:p>
      <w:pPr>
        <w:pStyle w:val="BodyText"/>
      </w:pPr>
      <w:r>
        <w:t xml:space="preserve">Tất cả mọi người tập trung ánh mắt lên tay Âu Dương, cho dù nhận định Trương Uân khẳng định sẽ thắng, nhưng mọi vẫn ôm một loại khát vọng kỳ tích xuất hiện.</w:t>
      </w:r>
    </w:p>
    <w:p>
      <w:pPr>
        <w:pStyle w:val="BodyText"/>
      </w:pPr>
      <w:r>
        <w:t xml:space="preserve">Lúc này tất cả mọi người đang suy nghĩ, lần này tiểu tử không ngừng sáng tạo ra kỳ tích này có thể lại sáng tạo ra kỳ tích hay không.</w:t>
      </w:r>
    </w:p>
    <w:p>
      <w:pPr>
        <w:pStyle w:val="BodyText"/>
      </w:pPr>
      <w:r>
        <w:t xml:space="preserve">Ánh mắt Âu Dương chằm chằm nhìn ngọc lưu ly thạch trong tay mình, vô cùng chuyên tâm, lúc này trong thiên địa tựa hồ như chỉ còn hắn và thanh thiên ngọc lưu ly thạch.</w:t>
      </w:r>
    </w:p>
    <w:p>
      <w:pPr>
        <w:pStyle w:val="BodyText"/>
      </w:pPr>
      <w:r>
        <w:t xml:space="preserve">Khuôn mặt của đám đội hữu chết đi không ngừng chớp động trước mắt Âu Dương, ngọc lưu ly thạch trong tay Âu Dương không ngừng biến hóa, từng khuôn mặt thống khổ nhưng kiên nghị không ngừng xuất hiện trong tay Âu Dương.</w:t>
      </w:r>
    </w:p>
    <w:p>
      <w:pPr>
        <w:pStyle w:val="BodyText"/>
      </w:pPr>
      <w:r>
        <w:t xml:space="preserve">- Khí giết chóc nồng hậu.</w:t>
      </w:r>
    </w:p>
    <w:p>
      <w:pPr>
        <w:pStyle w:val="BodyText"/>
      </w:pPr>
      <w:r>
        <w:t xml:space="preserve">U Nguyệt Ảnh cách Âu Dương gần nhất, lúc này nàng có thể cảm nhận rõ ràng một luồng khí giết chóc dày đặc không gì sánh được từ trên người Âu Dương, loại khí tức này phảng phất như đến từ một sát thần viễn cổ, phảng phất như muốn xé tất cả đối thủ ngăn cản trước mặt sát thần thành mảnh nhỏ.</w:t>
      </w:r>
    </w:p>
    <w:p>
      <w:pPr>
        <w:pStyle w:val="BodyText"/>
      </w:pPr>
      <w:r>
        <w:t xml:space="preserve">- Hắn rốt cuộc đã trải qua cái gì.</w:t>
      </w:r>
    </w:p>
    <w:p>
      <w:pPr>
        <w:pStyle w:val="BodyText"/>
      </w:pPr>
      <w:r>
        <w:t xml:space="preserve">Thanh thiên ngọc lưu ly thạch vào thời khắc cuối cùng rốt cuộc thành hình, đây là một mũi tên thanh sắc, nhìn qua rất bình thường, nhưng khi Tam Lăng tiễn này thành hình, một luồng sát ý kinh thiên từ trên mũi tên điên cuồng lao ra.</w:t>
      </w:r>
    </w:p>
    <w:p>
      <w:pPr>
        <w:pStyle w:val="BodyText"/>
      </w:pPr>
      <w:r>
        <w:t xml:space="preserve">Mũi tên phảng phất như vật sống, sát khí điên cuồng chớp động trong vòng bảo hộ của U Nguyệt Ảnh, cho dù là người đứng bên ngoài vòng bảo hộ, nhìn thấy cảnh tượng này cũng không khỏi chấn kinh.</w:t>
      </w:r>
    </w:p>
    <w:p>
      <w:pPr>
        <w:pStyle w:val="BodyText"/>
      </w:pPr>
      <w:r>
        <w:t xml:space="preserve">- Sát ý, Âu Dương không đắp nặn sinh mệnh, mà đắp nặn sát ý vô tận của hắn.</w:t>
      </w:r>
    </w:p>
    <w:p>
      <w:pPr>
        <w:pStyle w:val="BodyText"/>
      </w:pPr>
      <w:r>
        <w:t xml:space="preserve">Mễ Bản không dám tin tưởng nhìn tam lăng tiễn thanh sắc sát ý ngút trời.</w:t>
      </w:r>
    </w:p>
    <w:p>
      <w:pPr>
        <w:pStyle w:val="BodyText"/>
      </w:pPr>
      <w:r>
        <w:t xml:space="preserve">- Ba. . .</w:t>
      </w:r>
    </w:p>
    <w:p>
      <w:pPr>
        <w:pStyle w:val="BodyText"/>
      </w:pPr>
      <w:r>
        <w:t xml:space="preserve">Một thanh âm cực kỳ yếu ớt từ trong vòng bảo hộ truyền đến, thanh âm này tuyên cáo mũi tên của Âu Dương đã thành hình, đồng dạng tuyên cáo kết quả lần này.</w:t>
      </w:r>
    </w:p>
    <w:p>
      <w:pPr>
        <w:pStyle w:val="BodyText"/>
      </w:pPr>
      <w:r>
        <w:t xml:space="preserve">- Ba. . .</w:t>
      </w:r>
    </w:p>
    <w:p>
      <w:pPr>
        <w:pStyle w:val="BodyText"/>
      </w:pPr>
      <w:r>
        <w:t xml:space="preserve">Thanh âm này chính là thanh âm đóa hoa thanh sắc nát bấy, vô số cánh hoa biến thành mảnh vỡ ngọc lưu ly thạch thanh sắc từ trong tay Trương Uân rơi xuống boong tàu, tứ tán khắp nơi.</w:t>
      </w:r>
    </w:p>
    <w:p>
      <w:pPr>
        <w:pStyle w:val="BodyText"/>
      </w:pPr>
      <w:r>
        <w:t xml:space="preserve">Đây không phải hoa tàn, mà là đóa hoa bị sát ý kinh thiên kia chặt đứt sinh mệnh, khiến đóa hoa được Trương Uân đắp nặn mất đi sinh mệnh.</w:t>
      </w:r>
    </w:p>
    <w:p>
      <w:pPr>
        <w:pStyle w:val="BodyText"/>
      </w:pPr>
      <w:r>
        <w:t xml:space="preserve">- Không thể nào, tại sao lại có sát ý cường đại như vậy.</w:t>
      </w:r>
    </w:p>
    <w:p>
      <w:pPr>
        <w:pStyle w:val="BodyText"/>
      </w:pPr>
      <w:r>
        <w:t xml:space="preserve">Trương Uân khó tin nhìn mũi tên thanh sắc trong tay Âu Dương, mặc dù trong miệng hô không có khả năng, nhưng hắn lại biết, đóa hoa của mình xác thực bị mũi tên thanh sắc trong tay Âu Dương chặt đứt.</w:t>
      </w:r>
    </w:p>
    <w:p>
      <w:pPr>
        <w:pStyle w:val="BodyText"/>
      </w:pPr>
      <w:r>
        <w:t xml:space="preserve">- Ngươi dùng cảm ngộ suốt đời ngưng tụ đóa hoa này, còn ta lại dụng tâm để sát ý cường đại nhất hủy diệt cảm ngộ cả đời của ngươi, ngươi thua rồi.</w:t>
      </w:r>
    </w:p>
    <w:p>
      <w:pPr>
        <w:pStyle w:val="BodyText"/>
      </w:pPr>
      <w:r>
        <w:t xml:space="preserve">Âu Dương nắm chặt mũi tên trong tay, mũi tên thanh sắc trong chốc lát bị Âu Dương nghiền nát trong tay, biến thành bột phấn rơi xuống boong tàu.</w:t>
      </w:r>
    </w:p>
    <w:p>
      <w:pPr>
        <w:pStyle w:val="BodyText"/>
      </w:pPr>
      <w:r>
        <w:t xml:space="preserve">- Làm sao có thể. . .Làm sao ta có thể thất bại. . .</w:t>
      </w:r>
    </w:p>
    <w:p>
      <w:pPr>
        <w:pStyle w:val="BodyText"/>
      </w:pPr>
      <w:r>
        <w:t xml:space="preserve">Trương Uân còn muốn nhìn mũi tên thanh sắc kia, thế nhưng Âu Dương lại không cho hắn bất cứ cơ hội nào, trực tiếp bóp nát tác phẩm có thể xưng thần kia.</w:t>
      </w:r>
    </w:p>
    <w:p>
      <w:pPr>
        <w:pStyle w:val="BodyText"/>
      </w:pPr>
      <w:r>
        <w:t xml:space="preserve">- Suốt đời cảm ngộ không bằng sát ý một khắc, thực sự khó có thể tin.</w:t>
      </w:r>
    </w:p>
    <w:p>
      <w:pPr>
        <w:pStyle w:val="BodyText"/>
      </w:pPr>
      <w:r>
        <w:t xml:space="preserve">Lúc này vòng bảo hộ bị triệt hồi, trận tỷ thí cũng tuyên cáo kết thúc.</w:t>
      </w:r>
    </w:p>
    <w:p>
      <w:pPr>
        <w:pStyle w:val="BodyText"/>
      </w:pPr>
      <w:r>
        <w:t xml:space="preserve">Ai thắng ai thua lúc này đã không cần cường điệu, cho dù người không biết gì về chữa trị thuật cũng có dễ dàng nhìn ra người thắng cuộc trong cuộc tỉ thí này.</w:t>
      </w:r>
    </w:p>
    <w:p>
      <w:pPr>
        <w:pStyle w:val="BodyText"/>
      </w:pPr>
      <w:r>
        <w:t xml:space="preserve">Đúng như Âu Dương nói, Trương Uân dùng đóa hoa này để đại diện cho cuộc đời hắn, từ nụ hoa sinh ra, đến nghênh tiếp ánh dương quang, nở hoa, nếu như dựa theo quy luật bình thường, khi ánh dương quang biến mất đóa hoa sẽ bắt đầu héo tàn.</w:t>
      </w:r>
    </w:p>
    <w:p>
      <w:pPr>
        <w:pStyle w:val="BodyText"/>
      </w:pPr>
      <w:r>
        <w:t xml:space="preserve">Còn mũi tên thanh sắc do Âu Dương tạo ra lại khác, nó không đại biểu cho cuộc đời, đó là thua thiệt đối với các huynh đệ, đó là sát ý ngút trời sâu thẳm trong đáy lòng.</w:t>
      </w:r>
    </w:p>
    <w:p>
      <w:pPr>
        <w:pStyle w:val="BodyText"/>
      </w:pPr>
      <w:r>
        <w:t xml:space="preserve">Lấy chết phá sinh, Âu Dương nghịch chuyển càn khôn, chỉ bằng một nét bút, lấy nhất khắc phá một đời, đây là trận quyết đấu kinh điển nhất, cho dù là U Nguyệt Ảnh lúc này cũng phải thừa nhận Âu Dương chiến thắng tâm phục khẩu phục.</w:t>
      </w:r>
    </w:p>
    <w:p>
      <w:pPr>
        <w:pStyle w:val="BodyText"/>
      </w:pPr>
      <w:r>
        <w:t xml:space="preserve">- Giao mạng Phấn Tú ra đây.</w:t>
      </w:r>
    </w:p>
    <w:p>
      <w:pPr>
        <w:pStyle w:val="BodyText"/>
      </w:pPr>
      <w:r>
        <w:t xml:space="preserve">Âu Dương thủ đoạn chỉ vào Trương Uân, lúc này Trương Uân cúi đầu, hắn không nói được một lời, lúc này Phấn Tú, Cửu Huyền Tông gì đó đều đã bị hắn dứt bỏ, lúc này trong lòng hắn chỉ có một ý niệm, vì sao thất bại?</w:t>
      </w:r>
    </w:p>
    <w:p>
      <w:pPr>
        <w:pStyle w:val="BodyText"/>
      </w:pPr>
      <w:r>
        <w:t xml:space="preserve">- Giao mạng Phấn Tú cho ta.</w:t>
      </w:r>
    </w:p>
    <w:p>
      <w:pPr>
        <w:pStyle w:val="BodyText"/>
      </w:pPr>
      <w:r>
        <w:t xml:space="preserve">Âu Dương dùng ánh mắt huyết sắc đảo qua đám người, biểu lộ tư thái cuồng ngạo, tư thái của người chiến thắng.</w:t>
      </w:r>
    </w:p>
    <w:p>
      <w:pPr>
        <w:pStyle w:val="BodyText"/>
      </w:pPr>
      <w:r>
        <w:t xml:space="preserve">- Trưởng lão. . . Ta. . . Ta không muốn chết. . .</w:t>
      </w:r>
    </w:p>
    <w:p>
      <w:pPr>
        <w:pStyle w:val="BodyText"/>
      </w:pPr>
      <w:r>
        <w:t xml:space="preserve">Lúc này Phấn Tú đã không còn ẻo lả , hắn nắm chặt cánh tay Tiết Dực trưởng lão không ngừng la hét.</w:t>
      </w:r>
    </w:p>
    <w:p>
      <w:pPr>
        <w:pStyle w:val="BodyText"/>
      </w:pPr>
      <w:r>
        <w:t xml:space="preserve">Thế nhưng Tiết Dực cũng không mở miệng, hắn biết cho dù hôm nay tông chủ của Cửu Huyền Tông ở đây cũng không cứu mạng được Phấn Tú.</w:t>
      </w:r>
    </w:p>
    <w:p>
      <w:pPr>
        <w:pStyle w:val="BodyText"/>
      </w:pPr>
      <w:r>
        <w:t xml:space="preserve">Âu Dương đưa ra cược mệnh, Trương Uân ứng chiến, người ta lấy tính mạng của Tu Phục Tông Sư đánh cược với tính mạng của Tu Phục Đại Sư, đây là chuyện là lần đầu tiên, lúc này Trương Uân thua cuộc, không ai có thể giữ được mạng của Phấn Tú.</w:t>
      </w:r>
    </w:p>
    <w:p>
      <w:pPr>
        <w:pStyle w:val="BodyText"/>
      </w:pPr>
      <w:r>
        <w:t xml:space="preserve">- Cửu Huyền Tông giao người ra đây.</w:t>
      </w:r>
    </w:p>
    <w:p>
      <w:pPr>
        <w:pStyle w:val="BodyText"/>
      </w:pPr>
      <w:r>
        <w:t xml:space="preserve">Tiểu Nhạc cầm hòn gạch trong tay chỉ vào Tiết Dực, lúc này vẻ mặt Tiểu Nhạc cũng rất kiêu ngạo.</w:t>
      </w:r>
    </w:p>
    <w:p>
      <w:pPr>
        <w:pStyle w:val="BodyText"/>
      </w:pPr>
      <w:r>
        <w:t xml:space="preserve">- Giao ra đây.</w:t>
      </w:r>
    </w:p>
    <w:p>
      <w:pPr>
        <w:pStyle w:val="BodyText"/>
      </w:pPr>
      <w:r>
        <w:t xml:space="preserve">U Nguyệt Ảnh là người công chứng lần này, nàng bước tới trước trận Cửu Huyền Tông, đưa tay túm lấy Phấn Tú còn đang túm chặt lấy cánh tay của Tiết Dực, Phấn Tú giống như một con gà con vô lực phản kháng, trực tiếp bị nàng ném tới trước mặt Âu Dương.</w:t>
      </w:r>
    </w:p>
    <w:p>
      <w:pPr>
        <w:pStyle w:val="BodyText"/>
      </w:pPr>
      <w:r>
        <w:t xml:space="preserve">Âu Dương nhìn Phấn Tú bị U Nguyệt Ảnh ném tới, trên mặt hắn vừa cười nhạo, vừa khinh thường, vừa mang theo cừu hận.</w:t>
      </w:r>
    </w:p>
    <w:p>
      <w:pPr>
        <w:pStyle w:val="BodyText"/>
      </w:pPr>
      <w:r>
        <w:t xml:space="preserve">- Phấn Tú, Âu Dương từ trước đến nay đều là nói được làm được, ta từng nói, có một ngày ta sẽ lấy lại tất cả, hôm nay ta dùng mạng của ngươi tế điện huynh đệ dưới cửu tuyền.</w:t>
      </w:r>
    </w:p>
    <w:p>
      <w:pPr>
        <w:pStyle w:val="BodyText"/>
      </w:pPr>
      <w:r>
        <w:t xml:space="preserve">Âu Dương đưa tay túm lấy cổ họng Phấn Tú, lúc này lực lượng toàn thân Phấn Tú sớm đã bị U Nguyệt Ảnh phong kín, lúc này Phấn Tú không khác gì một người bình thường.</w:t>
      </w:r>
    </w:p>
    <w:p>
      <w:pPr>
        <w:pStyle w:val="BodyText"/>
      </w:pPr>
      <w:r>
        <w:t xml:space="preserve">- Âu. . . Âu Dương. . . . . Buông ta ra. . . Buông ta ra, ta nói cho ngươi một bí mật. . .</w:t>
      </w:r>
    </w:p>
    <w:p>
      <w:pPr>
        <w:pStyle w:val="BodyText"/>
      </w:pPr>
      <w:r>
        <w:t xml:space="preserve">Vào thời khắc cuối cùng Phấn Tú còn cố gắng khẩn cầu kỳ tích phủ xuống, nhưng lúc này bất luận là bí mật gì cũng không thể dao động lòng quyết tâm tất sát của Âu Dương.</w:t>
      </w:r>
    </w:p>
    <w:p>
      <w:pPr>
        <w:pStyle w:val="BodyText"/>
      </w:pPr>
      <w:r>
        <w:t xml:space="preserve">- Mang theo bí mật này xuống suối vàng nói cho người khác đi.</w:t>
      </w:r>
    </w:p>
    <w:p>
      <w:pPr>
        <w:pStyle w:val="BodyText"/>
      </w:pPr>
      <w:r>
        <w:t xml:space="preserve">Âu Dương bóp chặt tay, cái cổ của Phấn Tú trực tiếp bị bàn tay Âu Dương bóp nát.</w:t>
      </w:r>
    </w:p>
    <w:p>
      <w:pPr>
        <w:pStyle w:val="BodyText"/>
      </w:pPr>
      <w:r>
        <w:t xml:space="preserve">Cổ họng nghiền nát, máu tươi từ trong miệng Phấn Tú chảy ra, Phấn Tú không ngừng muốn phát ra âm thanh, nhưng tất cả đều đã quá muộn, hắn chỉ có thể cảm thán vận khí của mình thực sự quá kém. Chân Linh Giới rộng lớn như vậy, vậy mà hắn lại gặp lại Âu Dương trên Xuyên Vân Thuyền.</w:t>
      </w:r>
    </w:p>
    <w:p>
      <w:pPr>
        <w:pStyle w:val="BodyText"/>
      </w:pPr>
      <w:r>
        <w:t xml:space="preserve">Nhưng đôi khi sự tình chính là thần kỳ như vậy, ngươi trăm phương nghìn kế đi tìm thứ không tìm được, khi ngươi vô ý lại tìm được.</w:t>
      </w:r>
    </w:p>
    <w:p>
      <w:pPr>
        <w:pStyle w:val="BodyText"/>
      </w:pPr>
      <w:r>
        <w:t xml:space="preserve">- Ha ha ha ha. . .</w:t>
      </w:r>
    </w:p>
    <w:p>
      <w:pPr>
        <w:pStyle w:val="BodyText"/>
      </w:pPr>
      <w:r>
        <w:t xml:space="preserve">Âu Dương nở nụ cười, nhưng nụ cười của hắn lại thê lương. Âu Dương vừa cười vừa thầm nói:</w:t>
      </w:r>
    </w:p>
    <w:p>
      <w:pPr>
        <w:pStyle w:val="BodyText"/>
      </w:pPr>
      <w:r>
        <w:t xml:space="preserve">- Còn lại không nhiều lắm, Trịnh Tú Nhi, còn có Trịnh Tú Nhi. Trốn ở Thái Nhất Tông sao, cho dù cả đời này ngươi không ra khỏi Thái Nhất Tông cũng không có vấn đề gì, có một ngày Âu Dương sẽ tự mình đến Thái Nhất Tông đưa ngươi đi đoàn tụ với quan gia ngươi . . .</w:t>
      </w:r>
    </w:p>
    <w:p>
      <w:pPr>
        <w:pStyle w:val="Compact"/>
      </w:pPr>
      <w:r>
        <w:br w:type="textWrapping"/>
      </w:r>
      <w:r>
        <w:br w:type="textWrapping"/>
      </w:r>
    </w:p>
    <w:p>
      <w:pPr>
        <w:pStyle w:val="Heading2"/>
      </w:pPr>
      <w:bookmarkStart w:id="324" w:name="chương-321-322-thần-cốt-chiến-thuyền-sợ-hãi-phủ-xuống"/>
      <w:bookmarkEnd w:id="324"/>
      <w:r>
        <w:t xml:space="preserve">302. Chương 321 + 322: Thần Cốt Chiến Thuyền, Sợ Hãi Phủ Xuống</w:t>
      </w:r>
    </w:p>
    <w:p>
      <w:pPr>
        <w:pStyle w:val="Compact"/>
      </w:pPr>
      <w:r>
        <w:br w:type="textWrapping"/>
      </w:r>
      <w:r>
        <w:br w:type="textWrapping"/>
      </w:r>
      <w:r>
        <w:t xml:space="preserve">- U u u. . .</w:t>
      </w:r>
    </w:p>
    <w:p>
      <w:pPr>
        <w:pStyle w:val="BodyText"/>
      </w:pPr>
      <w:r>
        <w:t xml:space="preserve">Giống như đang rên rỉ khóc lóc, Xuyên Vân Thuyền lại một lần nữa phát ra loại thanh âm giống như quỷ khóc thần sầu.</w:t>
      </w:r>
    </w:p>
    <w:p>
      <w:pPr>
        <w:pStyle w:val="BodyText"/>
      </w:pPr>
      <w:r>
        <w:t xml:space="preserve">- Rầm. . .</w:t>
      </w:r>
    </w:p>
    <w:p>
      <w:pPr>
        <w:pStyle w:val="BodyText"/>
      </w:pPr>
      <w:r>
        <w:t xml:space="preserve">Một thanh âm từ xa truyền đến, khi thanh âm này xuất hiện, Âu Dương quay đầu nhìn về phía Mê Hồn Hải bị mây mù che phủ, nhưng vừa nhìn, Âu Dương đã cảm thấy toàn thân lạnh lẽo.</w:t>
      </w:r>
    </w:p>
    <w:p>
      <w:pPr>
        <w:pStyle w:val="BodyText"/>
      </w:pPr>
      <w:r>
        <w:t xml:space="preserve">- Làm sao có thể. . .</w:t>
      </w:r>
    </w:p>
    <w:p>
      <w:pPr>
        <w:pStyle w:val="BodyText"/>
      </w:pPr>
      <w:r>
        <w:t xml:space="preserve">Âu Dương kêu lên sợ hãi, tiếng kêu của hắn khiến vô số người nghi vấn trọng trọng, bọn họ đều nghĩ, Âu Dương rốt cuộc đã nhìn thấy gì?</w:t>
      </w:r>
    </w:p>
    <w:p>
      <w:pPr>
        <w:pStyle w:val="BodyText"/>
      </w:pPr>
      <w:r>
        <w:t xml:space="preserve">Âu Dương ngây người nhìn lên mặt biển, lúc này, Phấn Tú bị Âu Dương bóp chết phóng xuất ra huyết lực vô thanh vô tức theo hơi thở của Âu Dương tiến nhập vào thân thể của hắn.</w:t>
      </w:r>
    </w:p>
    <w:p>
      <w:pPr>
        <w:pStyle w:val="BodyText"/>
      </w:pPr>
      <w:r>
        <w:t xml:space="preserve">Cảm thụ được huyết lực tiến vàothân thể, Âu Dương biết, hấp thu huyết lực của Phấn Tú, mình khẳng định sẽ đạt được nhị giai.</w:t>
      </w:r>
    </w:p>
    <w:p>
      <w:pPr>
        <w:pStyle w:val="BodyText"/>
      </w:pPr>
      <w:r>
        <w:t xml:space="preserve">- Ông. . .</w:t>
      </w:r>
    </w:p>
    <w:p>
      <w:pPr>
        <w:pStyle w:val="BodyText"/>
      </w:pPr>
      <w:r>
        <w:t xml:space="preserve">Âu Dương ngồi xếp bằng trên boong tàu, cảm thụ được huyết lực tiến vào thân thể bắt đầu không ngừng biến hóa, không ngừng tăng cường Tiễn Linh yêu đan của mình.</w:t>
      </w:r>
    </w:p>
    <w:p>
      <w:pPr>
        <w:pStyle w:val="BodyText"/>
      </w:pPr>
      <w:r>
        <w:t xml:space="preserve">- Chuyện gì xảy ra, ngươi nhìn thấy gì?</w:t>
      </w:r>
    </w:p>
    <w:p>
      <w:pPr>
        <w:pStyle w:val="BodyText"/>
      </w:pPr>
      <w:r>
        <w:t xml:space="preserve">U Nguyệt Ảnh cũng không biết vì sao, trong lòng luôn có một loại cảm giác vô cùng bất an.</w:t>
      </w:r>
    </w:p>
    <w:p>
      <w:pPr>
        <w:pStyle w:val="BodyText"/>
      </w:pPr>
      <w:r>
        <w:t xml:space="preserve">- U u u. . .</w:t>
      </w:r>
    </w:p>
    <w:p>
      <w:pPr>
        <w:pStyle w:val="BodyText"/>
      </w:pPr>
      <w:r>
        <w:t xml:space="preserve">Xuyên Vân Thuyền lần thứ hai phát sinh tiếng kêu, chiếc đèn xanh ở đầu thuyền vốn đã dập tắt, lần thứ hai chiếu xạ về phía trước, còn toàn bộ Xuyên Vân Thuyền bắt đầu chạy điên cuồng.</w:t>
      </w:r>
    </w:p>
    <w:p>
      <w:pPr>
        <w:pStyle w:val="BodyText"/>
      </w:pPr>
      <w:r>
        <w:t xml:space="preserve">- A. . .</w:t>
      </w:r>
    </w:p>
    <w:p>
      <w:pPr>
        <w:pStyle w:val="BodyText"/>
      </w:pPr>
      <w:r>
        <w:t xml:space="preserve">Một tiếng hét thảm truyền đến, một gã trưởng lão thánh địa cấp Pháp Thân bỗng nhiên túm lấy đầu mình, vẻ mặt thống khổ la hét, tiếng quát tháo của hắn giằng co không đến mười giây đã ngã xuống bỏ mạng.</w:t>
      </w:r>
    </w:p>
    <w:p>
      <w:pPr>
        <w:pStyle w:val="BodyText"/>
      </w:pPr>
      <w:r>
        <w:t xml:space="preserve">Mọi người xung quanh đều hít một ngụm lãnh khí, một thánh địa trưởng lão cấp Pháp Thân, cho dù là Đại Đế xuất thủ cũng tuyệt đối không thể vô thanh vô tức bị giết chết như vậy, nhưng người này rốt cuộc là vì sao lại chết đi quỷ dị như vậy?</w:t>
      </w:r>
    </w:p>
    <w:p>
      <w:pPr>
        <w:pStyle w:val="BodyText"/>
      </w:pPr>
      <w:r>
        <w:t xml:space="preserve">- A. . .</w:t>
      </w:r>
    </w:p>
    <w:p>
      <w:pPr>
        <w:pStyle w:val="BodyText"/>
      </w:pPr>
      <w:r>
        <w:t xml:space="preserve">Gã trưởng lão thánh địa ngã xuống không bao lâu, một gã trưởng lão Thiên Khung Nhai lại bắt đầu la hét, tiếp theo bi kịch lại tiếp tục tái diễn, người này cũng không chống đỡ quá mười giây, lần thứ hai ngã xuống đất bỏ mình.</w:t>
      </w:r>
    </w:p>
    <w:p>
      <w:pPr>
        <w:pStyle w:val="BodyText"/>
      </w:pPr>
      <w:r>
        <w:t xml:space="preserve">Trên boong tàu, lúc này hơn một nghìn người đều cảm giác đáy lòng mình đang rung động. Rốt cuộc là vật gì vậy? Rốt cuộc là vật gì có thể giết chết hai gã Pháp Thân cường giả trong nháy mắt?</w:t>
      </w:r>
    </w:p>
    <w:p>
      <w:pPr>
        <w:pStyle w:val="BodyText"/>
      </w:pPr>
      <w:r>
        <w:t xml:space="preserve">- Không. . . Không phải là Thần Cốt chiến thuyền chứ. . .</w:t>
      </w:r>
    </w:p>
    <w:p>
      <w:pPr>
        <w:pStyle w:val="BodyText"/>
      </w:pPr>
      <w:r>
        <w:t xml:space="preserve">Vương Tử Phong thấp giọng nói, nhưng những lời này của hắn trong bầu không khí quỷ dị này lại có vẻ rất vang dội.</w:t>
      </w:r>
    </w:p>
    <w:p>
      <w:pPr>
        <w:pStyle w:val="BodyText"/>
      </w:pPr>
      <w:r>
        <w:t xml:space="preserve">- Thần. . . Thần Cốt chiến thuyền . . .</w:t>
      </w:r>
    </w:p>
    <w:p>
      <w:pPr>
        <w:pStyle w:val="BodyText"/>
      </w:pPr>
      <w:r>
        <w:t xml:space="preserve">Nghe thấy câu nói của Vương Tử Phong, toàn bộ những người trên Xuyên Vân Thuyền đều sắc mặt tái nhợt.</w:t>
      </w:r>
    </w:p>
    <w:p>
      <w:pPr>
        <w:pStyle w:val="BodyText"/>
      </w:pPr>
      <w:r>
        <w:t xml:space="preserve">Khi Xuyên Vân Thuyền cặp bờ chính là thuyền chết, lúc đó tất cả mọi người đều minh bạch. Nhưng từ trước đến nay chưa bao giờ nghe nói Xuyên Vân Thuyền sẽ liên tục gặp phải Thần Cốt chiến thuyền.</w:t>
      </w:r>
    </w:p>
    <w:p>
      <w:pPr>
        <w:pStyle w:val="BodyText"/>
      </w:pPr>
      <w:r>
        <w:t xml:space="preserve">- U u. . . u. . .</w:t>
      </w:r>
    </w:p>
    <w:p>
      <w:pPr>
        <w:pStyle w:val="BodyText"/>
      </w:pPr>
      <w:r>
        <w:t xml:space="preserve">Thanh âm từ phía xa truyền đến, thanh âm này không phải từ Xuyên Vân Thuyền phát ra, đây là một loại thanh âm giống như tiếng khóc, loại thanh âm này cho dù là U Nguyệt Ảnh là Đại Đế nghe thấy cũng sởn tóc gáy.</w:t>
      </w:r>
    </w:p>
    <w:p>
      <w:pPr>
        <w:pStyle w:val="BodyText"/>
      </w:pPr>
      <w:r>
        <w:t xml:space="preserve">Không ngừng có người bị thanh âm này ảnh hưởng, bị phá vỡ tâm thần mà chết, trong nháy mắt, toàn bộ Xuyên Vân Thuyền đã chết bốn năm mươi người.</w:t>
      </w:r>
    </w:p>
    <w:p>
      <w:pPr>
        <w:pStyle w:val="BodyText"/>
      </w:pPr>
      <w:r>
        <w:t xml:space="preserve">Sợ hãi lan tràn, tuyệt vọng lan tràn, lúc này ngay cả U Nguyệt Ảnh cũng sản sinh tâm lý sợ hãi. Thần Cốt chiến thuyền thật sự đáng sợ, Thần Cốt chiến thuyền đã từng tiêu diệt Đại Đế lại một lần nữa xuất hiện.</w:t>
      </w:r>
    </w:p>
    <w:p>
      <w:pPr>
        <w:pStyle w:val="BodyText"/>
      </w:pPr>
      <w:r>
        <w:t xml:space="preserve">- Đừng hoảng loạn, cường giả chúng ta vô số, chúng ta có Đại Đế tọa trấn, chúng ta hợp lực khởi động thiên không.</w:t>
      </w:r>
    </w:p>
    <w:p>
      <w:pPr>
        <w:pStyle w:val="BodyText"/>
      </w:pPr>
      <w:r>
        <w:t xml:space="preserve">Rốt cuộc có người trấn tĩnh lại, hắn la lên một tiếng, Pháp Thân cự tượng bỗng nhiên rục rịch mở ra chống lại Thần Cốt chiến thuyền.</w:t>
      </w:r>
    </w:p>
    <w:p>
      <w:pPr>
        <w:pStyle w:val="BodyText"/>
      </w:pPr>
      <w:r>
        <w:t xml:space="preserve">Nhưng khi Pháp Thân cự tượng của hắn xuất hiện, trên bầu trời hiện lên một đạo bạch quang, bạch quang phảng phất như sát niệm viễn cổ cực mạnh, chợt lóe rồi trực tiếp đâm xuyên qua Pháp Thân cự tượng của hắn, đánh thành từng mảnh nhỏ.</w:t>
      </w:r>
    </w:p>
    <w:p>
      <w:pPr>
        <w:pStyle w:val="BodyText"/>
      </w:pPr>
      <w:r>
        <w:t xml:space="preserve">- Phụt. . .</w:t>
      </w:r>
    </w:p>
    <w:p>
      <w:pPr>
        <w:pStyle w:val="BodyText"/>
      </w:pPr>
      <w:r>
        <w:t xml:space="preserve">Người này phun máu ngã xuống đất, cự tượng bị phá mặc dù không chết, nhưng thương tổn tuyệt đối là vô cùng thảm trọng. Bạch quang đến đó còn chưa kết thúc, bạch quang lại lóe lên, lấy khí thế sấm sét lôi linh hồn của người này từ trong thân thể ra, bạch quang mang theo linh hồn của hắn biến mất trong mây mù mênh mông.</w:t>
      </w:r>
    </w:p>
    <w:p>
      <w:pPr>
        <w:pStyle w:val="BodyText"/>
      </w:pPr>
      <w:r>
        <w:t xml:space="preserve">- Ầm. . . Ầm. . .</w:t>
      </w:r>
    </w:p>
    <w:p>
      <w:pPr>
        <w:pStyle w:val="BodyText"/>
      </w:pPr>
      <w:r>
        <w:t xml:space="preserve">Từ xa, thanh âm của Thần Cốt chiến thuyền theo gió vượt sóng đã có thể rõ ràng nghe thấy, lúc này toàn bộ người trên Xuyên Vân Thuyền hầu như đều tuyệt vọng.</w:t>
      </w:r>
    </w:p>
    <w:p>
      <w:pPr>
        <w:pStyle w:val="BodyText"/>
      </w:pPr>
      <w:r>
        <w:t xml:space="preserve">Pháp Thân cường giả bị một kích gạt bỏ, đây là lực lượng gì? Lực lượng này lại từ Thần Cốt chiến thuyền vọng lại?</w:t>
      </w:r>
    </w:p>
    <w:p>
      <w:pPr>
        <w:pStyle w:val="BodyText"/>
      </w:pPr>
      <w:r>
        <w:t xml:space="preserve">- Tương truyền, Thần Cốt chiến thuyền chính là lấy thi phấn của Phi Tiên hỗn hợp vô số xương cốt Đại Đế ngưng tụ mà thành, nó là con thuyền giết chóc, trên Mê Hồn Hải nó là u linh có thể xuất hiện bất cứ lúc nào, vừa vặn là con thuyền đối lập với Xuyên Vân Thuyền được xưng là con thuyền hi vọng.</w:t>
      </w:r>
    </w:p>
    <w:p>
      <w:pPr>
        <w:pStyle w:val="BodyText"/>
      </w:pPr>
      <w:r>
        <w:t xml:space="preserve">U Nguyệt Ảnh nói xong, hai tay tạo thành hình chữ thập cúi lạy đầu thuyền Xuyên Vân Thuyền.</w:t>
      </w:r>
    </w:p>
    <w:p>
      <w:pPr>
        <w:pStyle w:val="BodyText"/>
      </w:pPr>
      <w:r>
        <w:t xml:space="preserve">- Nàng đang làm gì?</w:t>
      </w:r>
    </w:p>
    <w:p>
      <w:pPr>
        <w:pStyle w:val="BodyText"/>
      </w:pPr>
      <w:r>
        <w:t xml:space="preserve">Vương Tử Phong nhìn hành động quái dị của U Nguyệt Ảnh, khó hiểu nhìn Mễ Bản.</w:t>
      </w:r>
    </w:p>
    <w:p>
      <w:pPr>
        <w:pStyle w:val="BodyText"/>
      </w:pPr>
      <w:r>
        <w:t xml:space="preserve">- Mỗi lần con thuyền hi vọng gặp phải con thuyền giết chóc, thanh đăng sẽ thắp sáng, mở ra cánh cửa hi vọng cuối cùng, nếu như trên thuyền có người hữu duyên, như vậy có thể vượt qua cửa ải khó khăn này, người này còn có thể có được truyền thừa tạm thời của Xuyên Vân Thuyền, tạm thời sở hữu một loại lực lượng không thể tưởng tượng.</w:t>
      </w:r>
    </w:p>
    <w:p>
      <w:pPr>
        <w:pStyle w:val="BodyText"/>
      </w:pPr>
      <w:r>
        <w:t xml:space="preserve">Mễ Bản nói xong, cũng học theo U Nguyệt Ảnh bắt đầu quỳ lạy Xuyên Vân Thuyền.</w:t>
      </w:r>
    </w:p>
    <w:p>
      <w:pPr>
        <w:pStyle w:val="BodyText"/>
      </w:pPr>
      <w:r>
        <w:t xml:space="preserve">- Vù. . .</w:t>
      </w:r>
    </w:p>
    <w:p>
      <w:pPr>
        <w:pStyle w:val="BodyText"/>
      </w:pPr>
      <w:r>
        <w:t xml:space="preserve">Lại thêm một đạo bạch quang từ trong mây mù cực nhanh bay đến, bạch quang phảng phất như lưỡi dao sắc bén xuyên thấu qua thân thể mấy tên Thánh Thể, mang theo linh hồn của bọn họ bay vào trong biển mây.</w:t>
      </w:r>
    </w:p>
    <w:p>
      <w:pPr>
        <w:pStyle w:val="BodyText"/>
      </w:pPr>
      <w:r>
        <w:t xml:space="preserve">- Chiến.</w:t>
      </w:r>
    </w:p>
    <w:p>
      <w:pPr>
        <w:pStyle w:val="BodyText"/>
      </w:pPr>
      <w:r>
        <w:t xml:space="preserve">Sau khi U Nguyệt Ảnh tam bái, ánh sáng toàn thân lưu chuyển, uy vọng của Đại Đế lúc này mới triển lộ.</w:t>
      </w:r>
    </w:p>
    <w:p>
      <w:pPr>
        <w:pStyle w:val="BodyText"/>
      </w:pPr>
      <w:r>
        <w:t xml:space="preserve">Phong bạo trên người U Nguyệt Ảnh bạo khai, đây là một loại lực lượng vượt xa tưởng tượng của mọi người. Khi phong bạo bạo khai, trực tiếp đẩy toàn bộ những người đứng xung quanh nàng ra trăm mét, U Nguyệt Ảnh đứng ngạo nghễ trên hư không.</w:t>
      </w:r>
    </w:p>
    <w:p>
      <w:pPr>
        <w:pStyle w:val="BodyText"/>
      </w:pPr>
      <w:r>
        <w:t xml:space="preserve">- U Nguyệt Ảnh không hề thua kém Ma La Đại Đế năm đó, nhưng nàng cũng không cách nào nhìn thấu qua mây mù, căn bản không thể tìm được Thần Cốt chiến thuyền, chỉ có thể ở chỗ này bị động đợi bạch quang xuất hiện. . .</w:t>
      </w:r>
    </w:p>
    <w:p>
      <w:pPr>
        <w:pStyle w:val="BodyText"/>
      </w:pPr>
      <w:r>
        <w:t xml:space="preserve">Mục Uyển lắc đầu nói.</w:t>
      </w:r>
    </w:p>
    <w:p>
      <w:pPr>
        <w:pStyle w:val="BodyText"/>
      </w:pPr>
      <w:r>
        <w:t xml:space="preserve">- Đừng lo lắng, so với chờ chết, không bằng liều mạng một phen.</w:t>
      </w:r>
    </w:p>
    <w:p>
      <w:pPr>
        <w:pStyle w:val="BodyText"/>
      </w:pPr>
      <w:r>
        <w:t xml:space="preserve">Toàn thân U Nguyệt Ảnh bỗng nhiên hóa thân thành cơn gió, từng vòng ánh sáng từ trên thân thể của nàng bồng bềnh mở ra, những quầng sáng này cuốn động mây mù xung quanh, như muốn đẩy tan sương mù, tìm kiếm chân thân của Thần Cốt chiến thuyền.</w:t>
      </w:r>
    </w:p>
    <w:p>
      <w:pPr>
        <w:pStyle w:val="BodyText"/>
      </w:pPr>
      <w:r>
        <w:t xml:space="preserve">- Vù. . .</w:t>
      </w:r>
    </w:p>
    <w:p>
      <w:pPr>
        <w:pStyle w:val="BodyText"/>
      </w:pPr>
      <w:r>
        <w:t xml:space="preserve">Lại thêm một đạo bạch quang, lần này đạo bạch bạch quang đâm thẳng về phía U Nguyệt Ảnh đang ngạo nghễ đứng trên hư không.</w:t>
      </w:r>
    </w:p>
    <w:p>
      <w:pPr>
        <w:pStyle w:val="BodyText"/>
      </w:pPr>
      <w:r>
        <w:t xml:space="preserve">Đối mặt với bạch quang thần bí tập sát mà đến, U Nguyệt Ảnh hoàn toàn không sợ hãi, tay trái chỉ vào hư không, bí kỹ Thông Thiên Chỉ của Thái Nhất Tông hiện ra trước mặt mọi người.</w:t>
      </w:r>
    </w:p>
    <w:p>
      <w:pPr>
        <w:pStyle w:val="BodyText"/>
      </w:pPr>
      <w:r>
        <w:t xml:space="preserve">Thông Thiên Chỉ phát ra ánh sáng bảy màu, tụ tập thành một ngón tay khổng lồ trước mặt U Nguyệt Ảnh, ngón tay này nghênh đón bạch quang bay tới.</w:t>
      </w:r>
    </w:p>
    <w:p>
      <w:pPr>
        <w:pStyle w:val="BodyText"/>
      </w:pPr>
      <w:r>
        <w:t xml:space="preserve">- Vù. . .</w:t>
      </w:r>
    </w:p>
    <w:p>
      <w:pPr>
        <w:pStyle w:val="BodyText"/>
      </w:pPr>
      <w:r>
        <w:t xml:space="preserve">Một tiếng động nhỏ vang lên, Thông Thiên Chỉ phát ra lực lượng trung hòa bạch quang, tan rã trong mây mù.</w:t>
      </w:r>
    </w:p>
    <w:p>
      <w:pPr>
        <w:pStyle w:val="BodyText"/>
      </w:pPr>
      <w:r>
        <w:t xml:space="preserve">- Đỡ . . .</w:t>
      </w:r>
    </w:p>
    <w:p>
      <w:pPr>
        <w:pStyle w:val="BodyText"/>
      </w:pPr>
      <w:r>
        <w:t xml:space="preserve">Đạo bạch quang này bị Đại Đế U Nguyệt Ảnh dùng Thông Thiên Chỉ chống đỡ, người trên Xuyên Vân Thuyền nhất thời bộc phát ra từng đợt tiếng hoan hô.</w:t>
      </w:r>
    </w:p>
    <w:p>
      <w:pPr>
        <w:pStyle w:val="BodyText"/>
      </w:pPr>
      <w:r>
        <w:t xml:space="preserve">Theo tiếng hoan hô bạo phát, trên Xuyên Vân Thuyền, tất cả cường giả Pháp Thân phóng xuất Pháp Thân cự tượng của mình, tất cả mọi người đều biết, nếu lúc này không liều mạng, chỉ dựa vào một mình U Nguyệt Ảnh chắc chắn không thể chống đỡ được Thần Cốt chiến thuyền.</w:t>
      </w:r>
    </w:p>
    <w:p>
      <w:pPr>
        <w:pStyle w:val="BodyText"/>
      </w:pPr>
      <w:r>
        <w:t xml:space="preserve">- U u u. . .</w:t>
      </w:r>
    </w:p>
    <w:p>
      <w:pPr>
        <w:pStyle w:val="BodyText"/>
      </w:pPr>
      <w:r>
        <w:t xml:space="preserve">Tiếng rên rỉ lại vang lên, sóng biển từ xa mang theo mây mù cuốn về phía Xuyên Vân Thuyền, sóng biển khổng lồ cao đến ngàn thước như muốn nuốt chửng thiên địa, sóng biển đáng sợ như vậy kéo đến, cho dù là Pháp Thân cường giả cũng bị đập xuống Xuyên Vân Thuyền.</w:t>
      </w:r>
    </w:p>
    <w:p>
      <w:pPr>
        <w:pStyle w:val="BodyText"/>
      </w:pPr>
      <w:r>
        <w:t xml:space="preserve">- Ngăn cản.</w:t>
      </w:r>
    </w:p>
    <w:p>
      <w:pPr>
        <w:pStyle w:val="BodyText"/>
      </w:pPr>
      <w:r>
        <w:t xml:space="preserve">U Nguyệt Ảnh nhìn sóng biển rít gào từ xa kéo đến, lúc này nàng hoàn toàn không còn bảo lưu sức mạnh gì nữa. Hai tay U Nguyệt Ảnh giao nhau trước ngực, lúc này chân thân Đại Đế cuối cùng được nàng nhen nhóm.</w:t>
      </w:r>
    </w:p>
    <w:p>
      <w:pPr>
        <w:pStyle w:val="BodyText"/>
      </w:pPr>
      <w:r>
        <w:t xml:space="preserve">- Ngao. . .</w:t>
      </w:r>
    </w:p>
    <w:p>
      <w:pPr>
        <w:pStyle w:val="BodyText"/>
      </w:pPr>
      <w:r>
        <w:t xml:space="preserve">Một tiếng đề minh từ phía sau U Nguyệt Ảnh truyền đến, sau đó chỉ thấy toàn thân U Nguyệt Ảnh hỏa diễm thiêu đốt. Hỏa quang thậm chí thiêu đốt cả mây mù xung quanh.</w:t>
      </w:r>
    </w:p>
    <w:p>
      <w:pPr>
        <w:pStyle w:val="BodyText"/>
      </w:pPr>
      <w:r>
        <w:t xml:space="preserve">- Phượng hoàng chân thân, thực thân của Đại Đế rốt cuộc cũng xuất hiện.</w:t>
      </w:r>
    </w:p>
    <w:p>
      <w:pPr>
        <w:pStyle w:val="BodyText"/>
      </w:pPr>
      <w:r>
        <w:t xml:space="preserve">Trên Xuyên Vân Thuyền, tất cả mọi người ngơ ngác nhìn con phượng hoàng khổng lồ phía sau U Nguyệt Ảnh triển khai hai cánh. Hỏa Phượng Hoàng lớn chừng trăm thước, lúc này xuất hiện như muốn nói với U Nguyệt Ảnh chuẩn bị toàn lực xuất thủ .</w:t>
      </w:r>
    </w:p>
    <w:p>
      <w:pPr>
        <w:pStyle w:val="BodyText"/>
      </w:pPr>
      <w:r>
        <w:t xml:space="preserve">- Phượng hoàng giương cánh ngạo trời cao, không ngờ U Nguyệt Ảnh đã bước vào Đại Đế đỉnh phong.</w:t>
      </w:r>
    </w:p>
    <w:p>
      <w:pPr>
        <w:pStyle w:val="BodyText"/>
      </w:pPr>
      <w:r>
        <w:t xml:space="preserve">Mục Uyển ngơ ngác nhìn phượng hoàng vỗ hai cánh bay lên thiên không, lực lượng cường đại khiến Mục Uyển si mê .</w:t>
      </w:r>
    </w:p>
    <w:p>
      <w:pPr>
        <w:pStyle w:val="BodyText"/>
      </w:pPr>
      <w:r>
        <w:t xml:space="preserve">- Đi. . .</w:t>
      </w:r>
    </w:p>
    <w:p>
      <w:pPr>
        <w:pStyle w:val="BodyText"/>
      </w:pPr>
      <w:r>
        <w:t xml:space="preserve">Ngón tay U Nguyệt Ảnh chỉ về phía sóng biển, phượng hoàng phía sau nàng phóng lên cao, mang theo lửa cháy vô cùng xông thẳng vào sóng biển nghìn thước.</w:t>
      </w:r>
    </w:p>
    <w:p>
      <w:pPr>
        <w:pStyle w:val="BodyText"/>
      </w:pPr>
      <w:r>
        <w:t xml:space="preserve">Hỏa Phượng Hoàng đi qua nơi nào, mây mù nơi đó bị xé mở, nhưng Hỏa Phượng Hoàng như vậy vẫn chưa đủ mạnh, vẫn không thể hoàn toàn xé nát vân vụ, cho nên dưới ánh mắt của mọi người, Hỏa Phượng Hoàng chợt lóe rồi bay về phía sóng biển khổng lồ trong sương mù.</w:t>
      </w:r>
    </w:p>
    <w:p>
      <w:pPr>
        <w:pStyle w:val="BodyText"/>
      </w:pPr>
      <w:r>
        <w:t xml:space="preserve">- Ầm. . .</w:t>
      </w:r>
    </w:p>
    <w:p>
      <w:pPr>
        <w:pStyle w:val="BodyText"/>
      </w:pPr>
      <w:r>
        <w:t xml:space="preserve">Tiếng nổ cực mạnh từ phía xa truyền đến, Hỏa Phượng Hoàng hung hăng đánh lên sóng biển, sóng biển được lực bạch quang ngưng tụ trực tiếp bị thiêu cháy tán loạn, vô số giọt nước bay vụt lên trời. Lúc này bầu trời bắt đầu nổi mưa to tầm tã, đây không phải nước mưa chân chính, mà là nước của sóng biển bị đánh bay lên không trung.</w:t>
      </w:r>
    </w:p>
    <w:p>
      <w:pPr>
        <w:pStyle w:val="BodyText"/>
      </w:pPr>
      <w:r>
        <w:t xml:space="preserve">- Mạnh thật.</w:t>
      </w:r>
    </w:p>
    <w:p>
      <w:pPr>
        <w:pStyle w:val="BodyText"/>
      </w:pPr>
      <w:r>
        <w:t xml:space="preserve">Tiểu Nhạc đứng bên cạnh nhìn, nhìn phượng hoàng của U Nguyệt Ảnh giương cánh, tán thán nói:</w:t>
      </w:r>
    </w:p>
    <w:p>
      <w:pPr>
        <w:pStyle w:val="BodyText"/>
      </w:pPr>
      <w:r>
        <w:t xml:space="preserve">- Trên đời này người có thể đánh thắng nàng sợ rằng không nhiều lắm.</w:t>
      </w:r>
    </w:p>
    <w:p>
      <w:pPr>
        <w:pStyle w:val="BodyText"/>
      </w:pPr>
      <w:r>
        <w:t xml:space="preserve">- Nhưng. . .</w:t>
      </w:r>
    </w:p>
    <w:p>
      <w:pPr>
        <w:pStyle w:val="BodyText"/>
      </w:pPr>
      <w:r>
        <w:t xml:space="preserve">Tiểu Nhạc tiếp tục nói:</w:t>
      </w:r>
    </w:p>
    <w:p>
      <w:pPr>
        <w:pStyle w:val="BodyText"/>
      </w:pPr>
      <w:r>
        <w:t xml:space="preserve">- Nhưng, hôm nay trừ phi là Bạch lão mõ đích thân thân tới đây, bằng không không ai có thể ngăn cản Thần Cốt chiến thuyền tàn phá bừa bãi. . .</w:t>
      </w:r>
    </w:p>
    <w:p>
      <w:pPr>
        <w:pStyle w:val="BodyText"/>
      </w:pPr>
      <w:r>
        <w:t xml:space="preserve">Lời nói của Tiểu Nhạc khiến tất cả mọi người đều đưa mắt nhìn hắn.</w:t>
      </w:r>
    </w:p>
    <w:p>
      <w:pPr>
        <w:pStyle w:val="BodyText"/>
      </w:pPr>
      <w:r>
        <w:t xml:space="preserve">- Lẽ nào hôm nay chúng ta tất vong?</w:t>
      </w:r>
    </w:p>
    <w:p>
      <w:pPr>
        <w:pStyle w:val="BodyText"/>
      </w:pPr>
      <w:r>
        <w:t xml:space="preserve">Mục Uyển biết thân phận của Tiểu Nhạc, mặc dù bình thường Tiểu Nhạc không ra gì, thế nhưng chuyện hắn biết thậm chí còn nhiều hơn tông chủ Đại Đế.</w:t>
      </w:r>
    </w:p>
    <w:p>
      <w:pPr>
        <w:pStyle w:val="BodyText"/>
      </w:pPr>
      <w:r>
        <w:t xml:space="preserve">- Ta nói, trừ phi là Bạch lão mõ cắt hư không từ Vạn Tiên Sơn phủ xuống Mê Hồn Hải, bằng không không ai có thể kháng cự Thần Cốt chiến thuyền .</w:t>
      </w:r>
    </w:p>
    <w:p>
      <w:pPr>
        <w:pStyle w:val="BodyText"/>
      </w:pPr>
      <w:r>
        <w:t xml:space="preserve">Tiểu Nhạc lần đầu tiên nghiêm mặt nói.</w:t>
      </w:r>
    </w:p>
    <w:p>
      <w:pPr>
        <w:pStyle w:val="BodyText"/>
      </w:pPr>
      <w:r>
        <w:t xml:space="preserve">- Dùng ngọc bài đưa tin thông báo cho Thái thượng trưởng lão, Xuyên Vân Thuyền gặp nạn trên Mê Hồn Hải, cầu cứu trưởng lão.</w:t>
      </w:r>
    </w:p>
    <w:p>
      <w:pPr>
        <w:pStyle w:val="BodyText"/>
      </w:pPr>
      <w:r>
        <w:t xml:space="preserve">Lúc này Mễ Bản lựa chọn tin tưởng Tiểu Nhạc, bởi vì lúc này ngoài tin tưởng Tiểu Nhạc đã không có lựa chọn nào khác.</w:t>
      </w:r>
    </w:p>
    <w:p>
      <w:pPr>
        <w:pStyle w:val="BodyText"/>
      </w:pPr>
      <w:r>
        <w:t xml:space="preserve">Các đệ tử Vạn Tiên Sơn đều lấy ra ngọc bài đưa tin của mình, bắt đầu thử liên hệ với Vạn Tiên Sơn, liên hệ với Thái thượng trưởng lão của bọn họ, khẩn cầu chân thân của Thái thượng trưởng lão phủ xuống Mê Hồn Hải.</w:t>
      </w:r>
    </w:p>
    <w:p>
      <w:pPr>
        <w:pStyle w:val="BodyText"/>
      </w:pPr>
      <w:r>
        <w:t xml:space="preserve">Chỉ Thủ Che Thiên, chân thân không hiện, chỉ dựa vào huyễn hình lực đã có thể đập tông chủ Lỗ Tu gần tiếp cận Đại Đế đỉnh phong bị thương, sự đáng sợ của Bạch Hủ Minh ở Vạn Tiên Sơn không ai không biết, lúc này hi vọng duy nhất của bọn họ chính là chân thân của Bạch Hủ Minh phủ xuống.</w:t>
      </w:r>
    </w:p>
    <w:p>
      <w:pPr>
        <w:pStyle w:val="BodyText"/>
      </w:pPr>
      <w:r>
        <w:t xml:space="preserve">- Vô dụng. . .</w:t>
      </w:r>
    </w:p>
    <w:p>
      <w:pPr>
        <w:pStyle w:val="BodyText"/>
      </w:pPr>
      <w:r>
        <w:t xml:space="preserve">Khi những đệ tử này lấy ra ngọc bài, Tiểu Nhạc lại mở miệng :</w:t>
      </w:r>
    </w:p>
    <w:p>
      <w:pPr>
        <w:pStyle w:val="BodyText"/>
      </w:pPr>
      <w:r>
        <w:t xml:space="preserve">- Vô ích, nơi này là Mê Hồn Hải, không có bất cứ tin tức gì có thể truyền ra bên ngoài. . .</w:t>
      </w:r>
    </w:p>
    <w:p>
      <w:pPr>
        <w:pStyle w:val="BodyText"/>
      </w:pPr>
      <w:r>
        <w:t xml:space="preserve">- Vậy. . . Vậy hôm nay nhất định phải chết?</w:t>
      </w:r>
    </w:p>
    <w:p>
      <w:pPr>
        <w:pStyle w:val="BodyText"/>
      </w:pPr>
      <w:r>
        <w:t xml:space="preserve">Mục Uyển nhìn Tiểu Nhạc, nàng không rõ vì sao đến lúc này Tiểu Nhạc vẫn bình tĩnh như vậy.</w:t>
      </w:r>
    </w:p>
    <w:p>
      <w:pPr>
        <w:pStyle w:val="BodyText"/>
      </w:pPr>
      <w:r>
        <w:t xml:space="preserve">- Không ai nói nhất định phải chết, nếu Xuyên Vân Thuyền được gọi là con thuyền hi vọng, như vậy khẳng định có chỗ thần kỳ của nó.</w:t>
      </w:r>
    </w:p>
    <w:p>
      <w:pPr>
        <w:pStyle w:val="BodyText"/>
      </w:pPr>
      <w:r>
        <w:t xml:space="preserve">Tiểu Nhạc nói xong, nhìn về phía thanh đăng trên đầu thuyền.</w:t>
      </w:r>
    </w:p>
    <w:p>
      <w:pPr>
        <w:pStyle w:val="BodyText"/>
      </w:pPr>
      <w:r>
        <w:t xml:space="preserve">- Nhưng mỗi lần Thần Cốt chiến thuyền xuất hiện đều là xác chết đầy thuyền, con thuyền hi vọng này hoàn toàn không bình thường.</w:t>
      </w:r>
    </w:p>
    <w:p>
      <w:pPr>
        <w:pStyle w:val="BodyText"/>
      </w:pPr>
      <w:r>
        <w:t xml:space="preserve">Vương Tử Phong đã nóng nảy, hắn không ngờ, chuyến đi lần này lại gặp phải chuyện như vậy.</w:t>
      </w:r>
    </w:p>
    <w:p>
      <w:pPr>
        <w:pStyle w:val="BodyText"/>
      </w:pPr>
      <w:r>
        <w:t xml:space="preserve">- Con thuyền hi vọng chỉ chở người hi vọng, trước đây đều không phải chở đầy người hi vọng, chờ một lát đi, một lát nữa thanh đăng khẳng định sẽ được thắp sáng. Nếu như không có gì bất ngờ xảy ra, lúc đó các ngươi sẽ nhìn thấy kỳ tích sinh ra.</w:t>
      </w:r>
    </w:p>
    <w:p>
      <w:pPr>
        <w:pStyle w:val="BodyText"/>
      </w:pPr>
      <w:r>
        <w:t xml:space="preserve">Hai mắt Tiểu Nhạc nhìn chằm chằm về phía thanh đăng, hắn biết, lần này Xuyên Vân Thuyền sở dĩ liên tục tao ngộ Thần Cốt chiến thuyền đều có liên quan đến một người, hoặc là nói có liên quan đến thứ gì đó trong cơ thể người đó.</w:t>
      </w:r>
    </w:p>
    <w:p>
      <w:pPr>
        <w:pStyle w:val="BodyText"/>
      </w:pPr>
      <w:r>
        <w:t xml:space="preserve">Hỏa Phượng Hoàng đi rồi quay lại, nhưng khi Hỏa Phượng Hoàng quay lại đã không còn cuồng bạo như lúc đi, một kích kinh thiên này là rất mạnh, nhưng đồng dạng tiêu hao tam thành lực lượng của Hỏa Phượng Hoàng.</w:t>
      </w:r>
    </w:p>
    <w:p>
      <w:pPr>
        <w:pStyle w:val="BodyText"/>
      </w:pPr>
      <w:r>
        <w:t xml:space="preserve">Đây là Đại Đế chân thân của U Nguyệt Ảnh, Đại Đế chân thân tiêu hao tam thành lực lượng cũng có nghĩa U Nguyệt Ảnh tiêu hao tam thành lực lượng. Lúc này trên mặt U Nguyệt Ảnh cũng không có bất cứ vẻ kích động gì, bởi vì nàng biết, đây mới là bắt đầu của Thần Cốt chiến thuyền.</w:t>
      </w:r>
    </w:p>
    <w:p>
      <w:pPr>
        <w:pStyle w:val="BodyText"/>
      </w:pPr>
      <w:r>
        <w:t xml:space="preserve">- Không đỡ được, Đại Đế lực căn bản không đủ để chống đỡ Thần Cốt chiến thuyền, trừ phi là cường giả lĩnh ngộ ý chí bước trên con đường Phi Tiên xuất thủ, bằng không làm thế nào cũng vô ích.</w:t>
      </w:r>
    </w:p>
    <w:p>
      <w:pPr>
        <w:pStyle w:val="BodyText"/>
      </w:pPr>
      <w:r>
        <w:t xml:space="preserve">Tiểu Nhạc lắc đầu.</w:t>
      </w:r>
    </w:p>
    <w:p>
      <w:pPr>
        <w:pStyle w:val="BodyText"/>
      </w:pPr>
      <w:r>
        <w:t xml:space="preserve">- Vù vù vù. . .</w:t>
      </w:r>
    </w:p>
    <w:p>
      <w:pPr>
        <w:pStyle w:val="BodyText"/>
      </w:pPr>
      <w:r>
        <w:t xml:space="preserve">Vô số bạch quang từ bốn phương tám hướng bay tới, mỗi đạo bạch quang đều mạnh không gì sánh được, lúc này mục tiêu của bạch quang cũng không phải U Nguyệt Ảnh, mà là người trên thuyền.</w:t>
      </w:r>
    </w:p>
    <w:p>
      <w:pPr>
        <w:pStyle w:val="BodyText"/>
      </w:pPr>
      <w:r>
        <w:t xml:space="preserve">- Ngao. . .</w:t>
      </w:r>
    </w:p>
    <w:p>
      <w:pPr>
        <w:pStyle w:val="BodyText"/>
      </w:pPr>
      <w:r>
        <w:t xml:space="preserve">Phượng hoàng lần thứ hai đề minh, U Nguyệt Ảnh lại một lần nữa kích phát chiến lực toàn thân, Hỏa Phượng Hoàng lại tái hiện. Cùng với run rẩy của Hỏa Phượng Hoàng, từng con hỏa điểu từ trên thân thể Hỏa Phượng Hoàng bay ra, gần ngàn con hỏa điểu hợp thành từng phiến hỏa vân, trước khi bạch quang bay đến Xuyên Vân Thuyền, thành công ngăn cản phía trước bạch quang.</w:t>
      </w:r>
    </w:p>
    <w:p>
      <w:pPr>
        <w:pStyle w:val="BodyText"/>
      </w:pPr>
      <w:r>
        <w:t xml:space="preserve">Từng con hỏa điểu cùng từng đạo bạch quang tương hỗ trung hoà, lúc này U Nguyệt Ảnh hầu như liều đốc hết toàn lực cứu vãn lần cuối cùng, nhưng bản thân nàng cũng từ từ phát hiện, cho dù nàng là Đại Đế cũng chỉ có thể bỏ thuyền đào tẩu.</w:t>
      </w:r>
    </w:p>
    <w:p>
      <w:pPr>
        <w:pStyle w:val="BodyText"/>
      </w:pPr>
      <w:r>
        <w:t xml:space="preserve">Nhưng từ bỏ Xuyên Vân Thuyền, mình có thể bay ra Mê Hồn Hải sao?</w:t>
      </w:r>
    </w:p>
    <w:p>
      <w:pPr>
        <w:pStyle w:val="BodyText"/>
      </w:pPr>
      <w:r>
        <w:t xml:space="preserve">- Tiểu nương môn, trở về đi, để Xuyên Vân Thuyền chống đỡ cho chúng ta.</w:t>
      </w:r>
    </w:p>
    <w:p>
      <w:pPr>
        <w:pStyle w:val="BodyText"/>
      </w:pPr>
      <w:r>
        <w:t xml:space="preserve">Tiểu Nhạc thấy thanh đăng phía đầu thuyền đã bắt đầu sáng lên, hắn biết Xuyên Vân Thuyền thực sự đã sống rồi, tiếp theo nó sẽ thắp sáng thanh đăng chiếu ra hi vọng cho mọi người.</w:t>
      </w:r>
    </w:p>
    <w:p>
      <w:pPr>
        <w:pStyle w:val="BodyText"/>
      </w:pPr>
      <w:r>
        <w:t xml:space="preserve">U Nguyệt Ảnh nghe thấy Tiểu Nhạc la hét, từ xa bay đến Xuyên Vân Thuyền, nhưng vẻ mặt của nàng đã lộ vẻ uể oải.</w:t>
      </w:r>
    </w:p>
    <w:p>
      <w:pPr>
        <w:pStyle w:val="Compact"/>
      </w:pPr>
      <w:r>
        <w:br w:type="textWrapping"/>
      </w:r>
      <w:r>
        <w:br w:type="textWrapping"/>
      </w:r>
    </w:p>
    <w:p>
      <w:pPr>
        <w:pStyle w:val="Heading2"/>
      </w:pPr>
      <w:bookmarkStart w:id="325" w:name="chương-323-chân-thân-đại-đế-của-âu-dương"/>
      <w:bookmarkEnd w:id="325"/>
      <w:r>
        <w:t xml:space="preserve">303. Chương 323: Chân Thân Đại Đế Của Âu Dương</w:t>
      </w:r>
    </w:p>
    <w:p>
      <w:pPr>
        <w:pStyle w:val="Compact"/>
      </w:pPr>
      <w:r>
        <w:br w:type="textWrapping"/>
      </w:r>
      <w:r>
        <w:br w:type="textWrapping"/>
      </w:r>
      <w:r>
        <w:t xml:space="preserve">- U. . .u. . .</w:t>
      </w:r>
    </w:p>
    <w:p>
      <w:pPr>
        <w:pStyle w:val="BodyText"/>
      </w:pPr>
      <w:r>
        <w:t xml:space="preserve">Tiếng quỷ khóc lại truyền đến, nhưng lần này tiếng quỷ khóc có vẻ còn đáng sợ hơn lần trước, khi tiếng kêu này vang lên, Thánh Thể trên Xuyên Vân Thuyền trực tiếp bị chấn động hôn mê, ngay cả Vương Tử Phong vừa rồi còn cười nói vui vẻ lúc này cũng té xỉu.</w:t>
      </w:r>
    </w:p>
    <w:p>
      <w:pPr>
        <w:pStyle w:val="BodyText"/>
      </w:pPr>
      <w:r>
        <w:t xml:space="preserve">Bạch quang lại lóe lên, U Nguyệt Ảnh lần thứ hai bạo khai Hỏa Phượng Hoàng ngăn trở bạch quang, nhưng so với bạch quang bạo phát lần trước, bạch quang lần này nhiều gấp mấy trăm lần, rất nhiều bạch quang bị hỏa điểu trung hoà, nhưng vẫn có vô số đạo vọt tới Xuyên Vân Thuyền mang đi sinh mệnh của một số người hôn mê.</w:t>
      </w:r>
    </w:p>
    <w:p>
      <w:pPr>
        <w:pStyle w:val="BodyText"/>
      </w:pPr>
      <w:r>
        <w:t xml:space="preserve">Tiếng khóc tuyệt vọng từ trên Xuyên Vân Thuyền truyền đến, tất cả mọi người đã nhìn ra, Đại Đế U Nguyệt Ảnh đã tận lực, nếu như không có nàng chống đỡ, có thể tất cả mọi người trên Xuyên Vân Thuyền đều đã bị tiêu diệt.</w:t>
      </w:r>
    </w:p>
    <w:p>
      <w:pPr>
        <w:pStyle w:val="BodyText"/>
      </w:pPr>
      <w:r>
        <w:t xml:space="preserve">- Ông. . .</w:t>
      </w:r>
    </w:p>
    <w:p>
      <w:pPr>
        <w:pStyle w:val="BodyText"/>
      </w:pPr>
      <w:r>
        <w:t xml:space="preserve">Ngay khi mọi người đang tuyệt vọng, thanh đăng trên đầu thuyền Xuyên Vân Thuyền chậm rãi sáng lên.</w:t>
      </w:r>
    </w:p>
    <w:p>
      <w:pPr>
        <w:pStyle w:val="BodyText"/>
      </w:pPr>
      <w:r>
        <w:t xml:space="preserve">Không ai phát hiện, khi tất cả Thánh Thể đều bị chấn động hôn mê, còn có một Thánh Thể không hôn mê, đó chính là Âu Dương, Âu Dương vẫn đang nỗ lực đột phá nhị giai.</w:t>
      </w:r>
    </w:p>
    <w:p>
      <w:pPr>
        <w:pStyle w:val="BodyText"/>
      </w:pPr>
      <w:r>
        <w:t xml:space="preserve">- Thanh đăng hiện rồi.</w:t>
      </w:r>
    </w:p>
    <w:p>
      <w:pPr>
        <w:pStyle w:val="BodyText"/>
      </w:pPr>
      <w:r>
        <w:t xml:space="preserve">U Nguyệt Ảnh thấy thanh đăng hiện lên, dáng vóc tiều tụy của nàng vội vàng quỳ xuống bái lạy thanh đăng, trên Xuyên Vân Thuyền thanh đăng là hi vọng cuối cùng của bọn họ, tương truyền thanh đăng có thể cho mượn lực lượng không thể tưởng tượng, xé mở sương mù nhìn ánh mặt trời. Nhưng từ trước đến nay đó chỉ là truyền thuyết.</w:t>
      </w:r>
    </w:p>
    <w:p>
      <w:pPr>
        <w:pStyle w:val="BodyText"/>
      </w:pPr>
      <w:r>
        <w:t xml:space="preserve">Bởi vì Thần Cốt chiến thuyền xuất hiện bảy lần, thanh đăng đốt sáng bảy lần, kết cục của bảy lần này đều là Xuyên Vân Thuyền biến thành thuyền chết.</w:t>
      </w:r>
    </w:p>
    <w:p>
      <w:pPr>
        <w:pStyle w:val="BodyText"/>
      </w:pPr>
      <w:r>
        <w:t xml:space="preserve">Thuyền giết chóc và thuyền hi vọng quyết đấu, bao gồm cả lần trước và lần này, tổng cộng là chín lần, trong chín lần này có thể có một lần kỳ tích diễn sinh hay không.</w:t>
      </w:r>
    </w:p>
    <w:p>
      <w:pPr>
        <w:pStyle w:val="BodyText"/>
      </w:pPr>
      <w:r>
        <w:t xml:space="preserve">- Thanh đăng cho ta mượn nghịch thiên lực để ta xé mở sương mù đi.</w:t>
      </w:r>
    </w:p>
    <w:p>
      <w:pPr>
        <w:pStyle w:val="BodyText"/>
      </w:pPr>
      <w:r>
        <w:t xml:space="preserve">Có người la lên, nhưng thanh đăng hoàn toàn không để ý tới những người này, nó chậm rãi trôi lên phía trên cùng của Xuyên Vân Thuyền.</w:t>
      </w:r>
    </w:p>
    <w:p>
      <w:pPr>
        <w:pStyle w:val="BodyText"/>
      </w:pPr>
      <w:r>
        <w:t xml:space="preserve">Thanh quang từ trên thanh đăng chiếu xạ lên từng người, lúc này sự sợ hãi như tản ra, một luồng an tường xuất hiện trong lòng mọi người.</w:t>
      </w:r>
    </w:p>
    <w:p>
      <w:pPr>
        <w:pStyle w:val="BodyText"/>
      </w:pPr>
      <w:r>
        <w:t xml:space="preserve">Thanh quang chiếu lên từng người một, nhưng nó phảng phất như không tìm được người nó muốn ký thác người, mỗi lần chỉ lóe lên rồi biến mất.</w:t>
      </w:r>
    </w:p>
    <w:p>
      <w:pPr>
        <w:pStyle w:val="BodyText"/>
      </w:pPr>
      <w:r>
        <w:t xml:space="preserve">- Thanh đăng đang tìm hi vọng, nó đang đốt cháy hi vọng.</w:t>
      </w:r>
    </w:p>
    <w:p>
      <w:pPr>
        <w:pStyle w:val="BodyText"/>
      </w:pPr>
      <w:r>
        <w:t xml:space="preserve">Tiểu Nhạc nói, ánh mắt không tự chủ nhìn về phía Âu Dương, nếu như nói lúc này người nào có thể tiếp thu viễn cổ lực của thanh đăng, ngăn cơn sóng dữ, vậy thì chính là chủ nhân cùa tứ phương chiến kỳ Âu Dương</w:t>
      </w:r>
    </w:p>
    <w:p>
      <w:pPr>
        <w:pStyle w:val="BodyText"/>
      </w:pPr>
      <w:r>
        <w:t xml:space="preserve">Tiểu Nhạc không tin chủ nhân của tứ phương chiến kỳ Âu Dương sẽ chết trong Mê Hồn Hải, tứ phương chiến kỳ chắc chắn sẽ không cho phép chủ nhân của mình bị Thần Cốt chiến thuyền giết chết.</w:t>
      </w:r>
    </w:p>
    <w:p>
      <w:pPr>
        <w:pStyle w:val="BodyText"/>
      </w:pPr>
      <w:r>
        <w:t xml:space="preserve">- Ông. . .</w:t>
      </w:r>
    </w:p>
    <w:p>
      <w:pPr>
        <w:pStyle w:val="BodyText"/>
      </w:pPr>
      <w:r>
        <w:t xml:space="preserve">Thanh đăng vẫn lóe ra như trước, khi tới trước người U Nguyệt Ảnh, sau khi lóe lên một lát, bỗng nhiên thanh quang đại phát.</w:t>
      </w:r>
    </w:p>
    <w:p>
      <w:pPr>
        <w:pStyle w:val="BodyText"/>
      </w:pPr>
      <w:r>
        <w:t xml:space="preserve">- Nguyệt Ảnh tông chủ chẳng lẽ là hi vọng lần này?</w:t>
      </w:r>
    </w:p>
    <w:p>
      <w:pPr>
        <w:pStyle w:val="BodyText"/>
      </w:pPr>
      <w:r>
        <w:t xml:space="preserve">Vô số người đều ngơ ngác nhìn thanh quang trên người U Nguyệt Ảnh, trong mắt bọn họ lộ vẻ hi vọng.</w:t>
      </w:r>
    </w:p>
    <w:p>
      <w:pPr>
        <w:pStyle w:val="BodyText"/>
      </w:pPr>
      <w:r>
        <w:t xml:space="preserve">Đáng tiếc U Nguyệt Ảnh bị thanh đăng rọi sáng lại biết, thanh đăng khôi phục lực lượng tổn thất của nàng, nhưng không cho nàng mượn bất cứ viễn cổ lực gì.</w:t>
      </w:r>
    </w:p>
    <w:p>
      <w:pPr>
        <w:pStyle w:val="BodyText"/>
      </w:pPr>
      <w:r>
        <w:t xml:space="preserve">Sau khi thanh quang lóe lên lại chậm rãi lờ mờ, nhìn thấy màn này, mọi người vừa mới nhen nhóm hi vọng, lại lần thứ hai tuyệt vọng.</w:t>
      </w:r>
    </w:p>
    <w:p>
      <w:pPr>
        <w:pStyle w:val="BodyText"/>
      </w:pPr>
      <w:r>
        <w:t xml:space="preserve">Lần lượt từng người một, mỗi một lần thanh đăng lóe lên đều khiến trái tim mọi người như ngừng đập, nhưng thanh đăng giống như trêu đùa bọn họ, sau mỗi lần hi vọng đều biến mất.</w:t>
      </w:r>
    </w:p>
    <w:p>
      <w:pPr>
        <w:pStyle w:val="BodyText"/>
      </w:pPr>
      <w:r>
        <w:t xml:space="preserve">- Còn có mười người, nếu như mười người cuối cùng không thể mượn thanh đăng lực, như vậy đây là con thuyền chết thứ chín.</w:t>
      </w:r>
    </w:p>
    <w:p>
      <w:pPr>
        <w:pStyle w:val="BodyText"/>
      </w:pPr>
      <w:r>
        <w:t xml:space="preserve">Mục Uyển nhìn thanh đăng lóe lên, trong lòng nàng còn có hi vọng cuối cùng.</w:t>
      </w:r>
    </w:p>
    <w:p>
      <w:pPr>
        <w:pStyle w:val="BodyText"/>
      </w:pPr>
      <w:r>
        <w:t xml:space="preserve">Mười người. . . Bảy. . . Ba. . . Hai . . . Nhìn thanh đăng cuối cùng đi tới trước mặt Âu Dương, hầu như trong nháy mắt tất cả mọi người sản sinh tuyệt vọng, vẻ không cam lòng hầu như xuất hiện trên mặt mỗi người.</w:t>
      </w:r>
    </w:p>
    <w:p>
      <w:pPr>
        <w:pStyle w:val="BodyText"/>
      </w:pPr>
      <w:r>
        <w:t xml:space="preserve">- Ông. . .</w:t>
      </w:r>
    </w:p>
    <w:p>
      <w:pPr>
        <w:pStyle w:val="BodyText"/>
      </w:pPr>
      <w:r>
        <w:t xml:space="preserve">Ngay khi tất cả mọi người hầu như nhắm mắt lại, thanh đăng điên cuồng lóe lên, trên bầu trời bỗng nhiên sấm sét đại phát, mây đen che khuất bầu trời, thanh quang phóng lên cao.</w:t>
      </w:r>
    </w:p>
    <w:p>
      <w:pPr>
        <w:pStyle w:val="BodyText"/>
      </w:pPr>
      <w:r>
        <w:t xml:space="preserve">- Người hi vọng quả nhiên là ngươi ha ha ha. . . Ta đã nói thế nào, tiểu tử này nhất định có thể châm lửa hi vọng.</w:t>
      </w:r>
    </w:p>
    <w:p>
      <w:pPr>
        <w:pStyle w:val="BodyText"/>
      </w:pPr>
      <w:r>
        <w:t xml:space="preserve">Tiểu Nhạc kêu lên một tiếng, nhảy dựng lên, nhìn dáng vẻ khoa chân múa tay vui sướng của hắn, giống như thanh quang chiếu sáng Âu Dương còn kích động hơn là chiếu sáng bản thân hắn.</w:t>
      </w:r>
    </w:p>
    <w:p>
      <w:pPr>
        <w:pStyle w:val="BodyText"/>
      </w:pPr>
      <w:r>
        <w:t xml:space="preserve">Thanh đăng bắt đầu xoay tròn quanh Âu Dương, lúc này thanh đăng đang chứa hi vọng của tất cả mọi người, ánh mắt mọi người đều chăm chú nhìn Âu Dương đang nhắm mắt ngồi trên mặt đất.</w:t>
      </w:r>
    </w:p>
    <w:p>
      <w:pPr>
        <w:pStyle w:val="BodyText"/>
      </w:pPr>
      <w:r>
        <w:t xml:space="preserve">Thanh quang phóng lên cao, xuyên qua tất cả mây mù xung quanh Xuyên Vân Thuyền, bầu trời bị hắc ám che phủ, phong bạo lấy Xuyên Vân Thuyền làm trung tâm điên cuồng chuyển động.</w:t>
      </w:r>
    </w:p>
    <w:p>
      <w:pPr>
        <w:pStyle w:val="BodyText"/>
      </w:pPr>
      <w:r>
        <w:t xml:space="preserve">Sóng biển hình thành một con sóng thật lớn bao vây toàn bộ Xuyên Vân Thuyền, từng bức tranh đến từ viễn cổ hiện ra trên sóng biển.</w:t>
      </w:r>
    </w:p>
    <w:p>
      <w:pPr>
        <w:pStyle w:val="BodyText"/>
      </w:pPr>
      <w:r>
        <w:t xml:space="preserve">- Mau nhìn xem, đây là viễn cổ Phi Tiên.</w:t>
      </w:r>
    </w:p>
    <w:p>
      <w:pPr>
        <w:pStyle w:val="BodyText"/>
      </w:pPr>
      <w:r>
        <w:t xml:space="preserve">Tiểu Nhạc đưa tay chỉ sóng biển, người trên Xuyên Vân Thuyền nhìn không chớp mắt những bức tranh trên sóng biển.</w:t>
      </w:r>
    </w:p>
    <w:p>
      <w:pPr>
        <w:pStyle w:val="BodyText"/>
      </w:pPr>
      <w:r>
        <w:t xml:space="preserve">Trên bức họa từng bóng người phi thiên độn địa, tựa hồ không có gì không thể làm, từng mảnh thời không bị xé nát, trên bầu trời vố sô lôi quang phủ xuống, xé rách hư không, xé rách sóng biển.</w:t>
      </w:r>
    </w:p>
    <w:p>
      <w:pPr>
        <w:pStyle w:val="BodyText"/>
      </w:pPr>
      <w:r>
        <w:t xml:space="preserve">- Ầm. . .</w:t>
      </w:r>
    </w:p>
    <w:p>
      <w:pPr>
        <w:pStyle w:val="BodyText"/>
      </w:pPr>
      <w:r>
        <w:t xml:space="preserve">Sóng biển tan vỡ, dẫn động tất cả lực lượng của thanh đăng.</w:t>
      </w:r>
    </w:p>
    <w:p>
      <w:pPr>
        <w:pStyle w:val="BodyText"/>
      </w:pPr>
      <w:r>
        <w:t xml:space="preserve">Thanh đăng đình chỉ chuyển động, lở lửng trên đỉnh đầu Âu Dương.</w:t>
      </w:r>
    </w:p>
    <w:p>
      <w:pPr>
        <w:pStyle w:val="BodyText"/>
      </w:pPr>
      <w:r>
        <w:t xml:space="preserve">Thánh Thể nhị giai, Thánh Thể tam giai, tứ giai, ngũ giai. . . Lúc này tu vi của Âu Dương dùng một tốc độ gần như không thể tưởng tượng bắt đầu điên cuồng tăng trưởng.</w:t>
      </w:r>
    </w:p>
    <w:p>
      <w:pPr>
        <w:pStyle w:val="BodyText"/>
      </w:pPr>
      <w:r>
        <w:t xml:space="preserve">- Trời ạ, tiến nhập Pháp Thân, hắn không dùng đến một phút đồng hồ từ Thánh Thể bước vào Pháp Thân, còn đang tăng trưởng.</w:t>
      </w:r>
    </w:p>
    <w:p>
      <w:pPr>
        <w:pStyle w:val="BodyText"/>
      </w:pPr>
      <w:r>
        <w:t xml:space="preserve">Người trên Xuyên Vân Thuyền như phát mộng, bọn họ giống như đang nhìn thấy quỷ.</w:t>
      </w:r>
    </w:p>
    <w:p>
      <w:pPr>
        <w:pStyle w:val="BodyText"/>
      </w:pPr>
      <w:r>
        <w:t xml:space="preserve">- Ngu ngốc đây là Xuyên Vân Thuyền cho hắn mượn lực lượng, loại lực lượng này nhiều nhất chỉ có thể duy trì một thời gian, tu vi của bản thân hắn đã bị phong ấn.</w:t>
      </w:r>
    </w:p>
    <w:p>
      <w:pPr>
        <w:pStyle w:val="BodyText"/>
      </w:pPr>
      <w:r>
        <w:t xml:space="preserve">Tiểu Nhạc tỏ vẻ khinh bỉ những tên không có kiến thức này.</w:t>
      </w:r>
    </w:p>
    <w:p>
      <w:pPr>
        <w:pStyle w:val="BodyText"/>
      </w:pPr>
      <w:r>
        <w:t xml:space="preserve">Nếu như nói thanh đăng thực sự có thể đưa Âu Dương lên Đại Đế, như vậy Âu Dương còn khổ tu cái rắm.</w:t>
      </w:r>
    </w:p>
    <w:p>
      <w:pPr>
        <w:pStyle w:val="BodyText"/>
      </w:pPr>
      <w:r>
        <w:t xml:space="preserve">- Pháp Thân ngũ trọng thiên, trời ạ, đã là Pháp Thân ngũ trọng thiên.</w:t>
      </w:r>
    </w:p>
    <w:p>
      <w:pPr>
        <w:pStyle w:val="BodyText"/>
      </w:pPr>
      <w:r>
        <w:t xml:space="preserve">Không ai để ý đến châm chọc của Tiểu Nhạc, thứ bọn họ có thể thấy chỉ là Âu Dương điên cuồng đề thăng.</w:t>
      </w:r>
    </w:p>
    <w:p>
      <w:pPr>
        <w:pStyle w:val="BodyText"/>
      </w:pPr>
      <w:r>
        <w:t xml:space="preserve">- Ông. . .</w:t>
      </w:r>
    </w:p>
    <w:p>
      <w:pPr>
        <w:pStyle w:val="BodyText"/>
      </w:pPr>
      <w:r>
        <w:t xml:space="preserve">Thân thể Âu Dương bỗng nhiên run rẩy đứng lên, hư ảnh của chiến cung huyết sắc từ phía sau hắn hiện lên.</w:t>
      </w:r>
    </w:p>
    <w:p>
      <w:pPr>
        <w:pStyle w:val="BodyText"/>
      </w:pPr>
      <w:r>
        <w:t xml:space="preserve">- Đại Đế chân thân, trời ạ, hắn không cần đến hai phút đã bước vào Đại Đế, đây là Đại Đế chân chính, đây là Đại Đế chân thân.</w:t>
      </w:r>
    </w:p>
    <w:p>
      <w:pPr>
        <w:pStyle w:val="BodyText"/>
      </w:pPr>
      <w:r>
        <w:t xml:space="preserve">Toàn bộ người trên Xuyên Vân Tiễn đều phát điên.</w:t>
      </w:r>
    </w:p>
    <w:p>
      <w:pPr>
        <w:pStyle w:val="BodyText"/>
      </w:pPr>
      <w:r>
        <w:t xml:space="preserve">Huyết sắc chiến cung là hư ảnh lấy Thứ Kiêu Cung làm nguyên hình, đây là chân thân Đại Đế của Âu Dương, cho dù là được thanh đăng mạnh mẽ giao cho Đại Đế chân thân, nhưng đây thật sự là Đại Đế chân thân chân chính.</w:t>
      </w:r>
    </w:p>
    <w:p>
      <w:pPr>
        <w:pStyle w:val="BodyText"/>
      </w:pPr>
      <w:r>
        <w:t xml:space="preserve">- Cô. . . Cô. . .</w:t>
      </w:r>
    </w:p>
    <w:p>
      <w:pPr>
        <w:pStyle w:val="BodyText"/>
      </w:pPr>
      <w:r>
        <w:t xml:space="preserve">Hai tiếng kiêu minh tràn ngập sát ý từ trên trời truyền đến, hai huyết diễm kiêu toàn thân thiêu đốt từ trên trời bay thẳng xuống, cuối cùng rơi xuống Thứ Kiêu Cung, lúc này Thứ Kiêu Cung rốt cuộc hiện lên phía sau Âu Dương.</w:t>
      </w:r>
    </w:p>
    <w:p>
      <w:pPr>
        <w:pStyle w:val="BodyText"/>
      </w:pPr>
      <w:r>
        <w:t xml:space="preserve">- Xong rồi. . . Đại Đế chân thân thể hoàn toàn. . .</w:t>
      </w:r>
    </w:p>
    <w:p>
      <w:pPr>
        <w:pStyle w:val="BodyText"/>
      </w:pPr>
      <w:r>
        <w:t xml:space="preserve">U Nguyệt Ảnh nhìn Âu Dương lúc này, từ trên người Âu Dương nàng có thể cảm giác được uy nghiêm đỉnh phong thuộc về Đại Đế.</w:t>
      </w:r>
    </w:p>
    <w:p>
      <w:pPr>
        <w:pStyle w:val="BodyText"/>
      </w:pPr>
      <w:r>
        <w:t xml:space="preserve">Một tiểu tử Thánh Thể nhị giai trong nháy mắt được thanh đăng tạo nên Đại Đế, trở thành Đại Đế, đây là kỳ tích, đây là kỳ tích không thể lặp lại.</w:t>
      </w:r>
    </w:p>
    <w:p>
      <w:pPr>
        <w:pStyle w:val="Compact"/>
      </w:pPr>
      <w:r>
        <w:br w:type="textWrapping"/>
      </w:r>
      <w:r>
        <w:br w:type="textWrapping"/>
      </w:r>
    </w:p>
    <w:p>
      <w:pPr>
        <w:pStyle w:val="Heading2"/>
      </w:pPr>
      <w:bookmarkStart w:id="326" w:name="chương-324-tam-tiễn-kinh-thiên"/>
      <w:bookmarkEnd w:id="326"/>
      <w:r>
        <w:t xml:space="preserve">304. Chương 324: Tam Tiễn Kinh Thiên</w:t>
      </w:r>
    </w:p>
    <w:p>
      <w:pPr>
        <w:pStyle w:val="Compact"/>
      </w:pPr>
      <w:r>
        <w:br w:type="textWrapping"/>
      </w:r>
      <w:r>
        <w:br w:type="textWrapping"/>
      </w:r>
      <w:r>
        <w:t xml:space="preserve">Nhưng chuyện khiến cho bọn họ kinh ngạc còn chưa kết thúc, thành tựu Đại Đế chân thân, lực lượng của Âu Dương vẫn tăng trưởng như trước, không hề đình chỉ, điên cuồng đề cao.</w:t>
      </w:r>
    </w:p>
    <w:p>
      <w:pPr>
        <w:pStyle w:val="BodyText"/>
      </w:pPr>
      <w:r>
        <w:t xml:space="preserve">- Còn đề cao, lẽ nào hắn muốn Phi Tiên?</w:t>
      </w:r>
    </w:p>
    <w:p>
      <w:pPr>
        <w:pStyle w:val="BodyText"/>
      </w:pPr>
      <w:r>
        <w:t xml:space="preserve">Lần này ngay cả Mục Uyển cũng phát điên, trong chớp mắt sáng tạo ra một Đại Đế đã là không thể tưởng tượng, lẽ nào thực sự muốn sáng tạo ra một Phi Tiên?</w:t>
      </w:r>
    </w:p>
    <w:p>
      <w:pPr>
        <w:pStyle w:val="BodyText"/>
      </w:pPr>
      <w:r>
        <w:t xml:space="preserve">- Yên tâm đi, Âu Dương vẫn là Âu Dương, những lực lượng này là lực lượng của Xuyên Vân Thuyền, là lực lượng của thanh đăng, căn bản không thuộc về hắn, hắn có thể mượn dùng, nhưng cũng không thể chuyển hóa cho mình, nhưng tiểu tử này vận khí cũng tốt. Thanh đăng một khi được thắp sáng sẽ theo người hi vọng một thời gian, nói cách khác thời gian tiếp theo Âu Dương sẽ biến thành một siêu cấp cường giả khiến người người khiếp sợ.</w:t>
      </w:r>
    </w:p>
    <w:p>
      <w:pPr>
        <w:pStyle w:val="BodyText"/>
      </w:pPr>
      <w:r>
        <w:t xml:space="preserve">Tiểu Nhạc xoa bàn tay nhỏ bé của mình kích động nói.</w:t>
      </w:r>
    </w:p>
    <w:p>
      <w:pPr>
        <w:pStyle w:val="BodyText"/>
      </w:pPr>
      <w:r>
        <w:t xml:space="preserve">- Là hủy diệt lực, trời ạ, là hủy diệt lực đến từ viễn cổ, ý chí viễn cổ xuất hiện rồi.</w:t>
      </w:r>
    </w:p>
    <w:p>
      <w:pPr>
        <w:pStyle w:val="BodyText"/>
      </w:pPr>
      <w:r>
        <w:t xml:space="preserve">Tiếng kêu vang lên, lúc này nhìn về phía Âu Dương, Âu Dương sát ý tới từ viễn cổ từ trên người hắn bắn ra. Trên người hắn hình thành vân vụ huyết sắc, vân vụ vô cùng kiên cố, không có gì phá nổi, bất cứ vật gì hay người nào ngăn cản phía trước hủy diệt ý chí đều sẽ bị cắt nát thành mảnh nhỏ.</w:t>
      </w:r>
    </w:p>
    <w:p>
      <w:pPr>
        <w:pStyle w:val="BodyText"/>
      </w:pPr>
      <w:r>
        <w:t xml:space="preserve">- A. . .</w:t>
      </w:r>
    </w:p>
    <w:p>
      <w:pPr>
        <w:pStyle w:val="BodyText"/>
      </w:pPr>
      <w:r>
        <w:t xml:space="preserve">Âu Dương ngửa mặt lên trời rống giận, con ngươi huyết sắc tràn ngập sát ý ngút trời, bầu trời đã bị sát ý của hắn che phủ, mây mù bị hai mắt hắn đâm thủng, toàn bộ mây mù xung quanh Xuyên Vân Thuyền bị phá hủy, Thần Cốt chiến thuyền rốt cuộc hiện lên trước mặt mọi người. . .</w:t>
      </w:r>
    </w:p>
    <w:p>
      <w:pPr>
        <w:pStyle w:val="BodyText"/>
      </w:pPr>
      <w:r>
        <w:t xml:space="preserve">Hủy diệt ý chí, đây là lần đầu tiên Âu Dương tiếp xúc với hủy diệt ý chí, nhưng đây cũng không phải hủy diệt ý chí của hắn, cũng không phải hủy diệt ý chí của tứ phương chiến kỳ, đây là hủy diệt ý chí thanh đăng giao cho hắn.</w:t>
      </w:r>
    </w:p>
    <w:p>
      <w:pPr>
        <w:pStyle w:val="BodyText"/>
      </w:pPr>
      <w:r>
        <w:t xml:space="preserve">Sau bất khuất hủy diệt, bất khuất ý chí đồng thời bạo phát, uy thế chưa từng có từ trước đến nay, đánh đâu thắng đó, không gì cản nổi. Khi hai loại ý chí đồng thời xuất hiện, khí tức cuồng dã phá tan mây mù trên Mê Hồn Hải ra tứ phương tám hướng.</w:t>
      </w:r>
    </w:p>
    <w:p>
      <w:pPr>
        <w:pStyle w:val="BodyText"/>
      </w:pPr>
      <w:r>
        <w:t xml:space="preserve">Trên Âm Vân Phong Vạn Tiên Sơn, Bạch Hủ Minh vẫn nhắm mắt không nói bỗng nhiên mở mắt, hắn nhìn về phía đông, trên mặt lộ vẻ khiếp sợ</w:t>
      </w:r>
    </w:p>
    <w:p>
      <w:pPr>
        <w:pStyle w:val="BodyText"/>
      </w:pPr>
      <w:r>
        <w:t xml:space="preserve">- Hủy diệt bất khuất này. . . Đây rốt cuộc là ý chí của ai? Lẽ nào. . . Chẳng lẽ là. . .</w:t>
      </w:r>
    </w:p>
    <w:p>
      <w:pPr>
        <w:pStyle w:val="BodyText"/>
      </w:pPr>
      <w:r>
        <w:t xml:space="preserve">Bạch Hủ Minh hình như nghĩ tới điều gì.</w:t>
      </w:r>
    </w:p>
    <w:p>
      <w:pPr>
        <w:pStyle w:val="BodyText"/>
      </w:pPr>
      <w:r>
        <w:t xml:space="preserve">- Ầm. . .</w:t>
      </w:r>
    </w:p>
    <w:p>
      <w:pPr>
        <w:pStyle w:val="BodyText"/>
      </w:pPr>
      <w:r>
        <w:t xml:space="preserve">Trên Xuyên Vân Thuyền, hai loại ý chí liên tục bạo phát, Âu Dương vẫn không dừng lại, loại ý chí thứ ba, vĩnh sinh ý chí cũng theo đó bạo phát ra.</w:t>
      </w:r>
    </w:p>
    <w:p>
      <w:pPr>
        <w:pStyle w:val="BodyText"/>
      </w:pPr>
      <w:r>
        <w:t xml:space="preserve">- Vĩnh sinh, là vĩnh sinh ý chí, ha ha, tiểu tử thối trong một ngày từ Thánh Thể nhị giai trùng kích ba loại ý chí, cách Phi Tiên chỉ còn một bước, đáng tiếc, nếu như ý chí này là của hắn, sợ rằng với lực lượng lúc này của hắn đủ để quét ngang thiên hạ.</w:t>
      </w:r>
    </w:p>
    <w:p>
      <w:pPr>
        <w:pStyle w:val="BodyText"/>
      </w:pPr>
      <w:r>
        <w:t xml:space="preserve">Tiểu Nhạc biết, đây đã là cực hạn của thanh đăng, bởi vì sau khi loại ý chí thứ ba, vĩnh sinh ý chí bị Âu Dương hấp thu, thanh đăng từ từ bắt đầu lờ mờ, biến thành một ngọn đèn nhỏ rơi xuống tay Âu Dương.</w:t>
      </w:r>
    </w:p>
    <w:p>
      <w:pPr>
        <w:pStyle w:val="BodyText"/>
      </w:pPr>
      <w:r>
        <w:t xml:space="preserve">Âu Dương giơ tay bắt lấy thanh đăng, tiếp theo trong đầu hắn từng bức họa bắt đầu hiện ra:</w:t>
      </w:r>
    </w:p>
    <w:p>
      <w:pPr>
        <w:pStyle w:val="BodyText"/>
      </w:pPr>
      <w:r>
        <w:t xml:space="preserve">- Ta đến từ viễn cổ, ta lấy thân hóa thuyền, khát vọng có thể mang theo người có duyên tiếp tục con đường viễn cổ Phi Tiên huy hoàng, lúc này ta cho ngươi mượn ba loại ý chí, cho ngươi kéo dài sinh mệnh, cũng lưu lại hạt giống ý chí cho ngươi, nếu có một ngày ngươi có thể hóa thân Phi Tiên, ta chỉ cầu ngươi hãy táng ta ở quê nhà, nhớ kỹ. . . Tên ta là Đa Âm. . .</w:t>
      </w:r>
    </w:p>
    <w:p>
      <w:pPr>
        <w:pStyle w:val="BodyText"/>
      </w:pPr>
      <w:r>
        <w:t xml:space="preserve">Một đoạn thanh âm đến từ viễn cổ vang lên trong đầu Âu Dương.</w:t>
      </w:r>
    </w:p>
    <w:p>
      <w:pPr>
        <w:pStyle w:val="BodyText"/>
      </w:pPr>
      <w:r>
        <w:t xml:space="preserve">- Đa tạ.</w:t>
      </w:r>
    </w:p>
    <w:p>
      <w:pPr>
        <w:pStyle w:val="BodyText"/>
      </w:pPr>
      <w:r>
        <w:t xml:space="preserve">Âu Dương chỉ nói ra hai chữ này, bởi vì hắn biết, chủ nhân của thanh đăng này kỳ thực sớm đã không thể nghe thấy bất cứ thanh âm nào của hắn.</w:t>
      </w:r>
    </w:p>
    <w:p>
      <w:pPr>
        <w:pStyle w:val="BodyText"/>
      </w:pPr>
      <w:r>
        <w:t xml:space="preserve">- Đi thôi, kết thúc con thuyền giết chóc, tìm kiếm viễn cổ chi mê, khai sáng con đường Phi Tiên, tiếp tục Phi Tiên huy hoàng.</w:t>
      </w:r>
    </w:p>
    <w:p>
      <w:pPr>
        <w:pStyle w:val="BodyText"/>
      </w:pPr>
      <w:r>
        <w:t xml:space="preserve">Thanh âm phiêu đang rồi biến mất. . . Lúc này thanh đăng rốt cuộc hoàn toàn tắt, thanh đăng có thể rọi sáng Mê Hồn Hải từ lúc này không còn tồn tại nữa.</w:t>
      </w:r>
    </w:p>
    <w:p>
      <w:pPr>
        <w:pStyle w:val="BodyText"/>
      </w:pPr>
      <w:r>
        <w:t xml:space="preserve">Thứ Kiêu Cung từ trong vòng tay bay ra, lúc này dáng dấp của Thứ Kiêu Cung cũng biến hóa rất lớn so với trước kia, nhưng khi Thứ Kiêu Cung xuất hiện, sát ý kinh thiên xé rách biển rộng, rung động toàn bộ Xuyên Vân Thuyền, cho dù Thần Cốt chiến thuyền ở xa cũng bị sát khí Thứ Kiêu Cung bày ra làm cho rung động.</w:t>
      </w:r>
    </w:p>
    <w:p>
      <w:pPr>
        <w:pStyle w:val="BodyText"/>
      </w:pPr>
      <w:r>
        <w:t xml:space="preserve">- Ba loại ý chí đồng thời xuất hiện, tiểu tử này đúng là nghịch thiên.</w:t>
      </w:r>
    </w:p>
    <w:p>
      <w:pPr>
        <w:pStyle w:val="BodyText"/>
      </w:pPr>
      <w:r>
        <w:t xml:space="preserve">Tiểu Nhạc kêu lên, cho dù là hắn cũng là lần đầu tiên nhìn thấy thần nhân đồng thời sở hữu ba loại ý chí, vô hạn tiếp cận Phi Tiên, hắn muốn nhìn xem, khi ba loại ý chí này đồng thời xuất hiện sẽ có chiến lực cường đại như thế nào.</w:t>
      </w:r>
    </w:p>
    <w:p>
      <w:pPr>
        <w:pStyle w:val="BodyText"/>
      </w:pPr>
      <w:r>
        <w:t xml:space="preserve">- Ông. . .</w:t>
      </w:r>
    </w:p>
    <w:p>
      <w:pPr>
        <w:pStyle w:val="BodyText"/>
      </w:pPr>
      <w:r>
        <w:t xml:space="preserve">Âu Dương kéo dây cung trong tay, một mũi Xuyên Vân Tiễn hình thành trên dây cung, lúc này Xuyên Vân Tiễn mang theo lực bão táp vô tận, thiêu đốt tất cả linh nguyên trên Mê Hồn Hải.</w:t>
      </w:r>
    </w:p>
    <w:p>
      <w:pPr>
        <w:pStyle w:val="BodyText"/>
      </w:pPr>
      <w:r>
        <w:t xml:space="preserve">- Ầm. . .</w:t>
      </w:r>
    </w:p>
    <w:p>
      <w:pPr>
        <w:pStyle w:val="BodyText"/>
      </w:pPr>
      <w:r>
        <w:t xml:space="preserve">Mũi tên bay ra, toàn bộ biển rộng cuộn trào dưới phi động của mũi tên, mặt biển bị lực xoay tròn của mũi tên cuốn theo chuyển động, vô số phong lôi hình thành dòng xoáy đáng sợ xung quanh mũi tên.</w:t>
      </w:r>
    </w:p>
    <w:p>
      <w:pPr>
        <w:pStyle w:val="BodyText"/>
      </w:pPr>
      <w:r>
        <w:t xml:space="preserve">Mũi tên này phá nát hư không, phá nát gông xiềng của thời gian.</w:t>
      </w:r>
    </w:p>
    <w:p>
      <w:pPr>
        <w:pStyle w:val="BodyText"/>
      </w:pPr>
      <w:r>
        <w:t xml:space="preserve">- Mạnh thật, thiên địa cũng không thể ràng buộc mũi tên này.</w:t>
      </w:r>
    </w:p>
    <w:p>
      <w:pPr>
        <w:pStyle w:val="BodyText"/>
      </w:pPr>
      <w:r>
        <w:t xml:space="preserve">U Nguyệt Ảnh nhìn tiểu tử trước đó một khắc còn là Thánh Thể nhị giai, trong nháy mắt biến thành một siêu cấp cường giả nàng chỉ có thể ngưỡng vọng, ba động trong lòng nàng cuộn trào không gì sánh được.</w:t>
      </w:r>
    </w:p>
    <w:p>
      <w:pPr>
        <w:pStyle w:val="BodyText"/>
      </w:pPr>
      <w:r>
        <w:t xml:space="preserve">- Ầm. . .</w:t>
      </w:r>
    </w:p>
    <w:p>
      <w:pPr>
        <w:pStyle w:val="BodyText"/>
      </w:pPr>
      <w:r>
        <w:t xml:space="preserve">Mũi tên hung hăng đánh lên Thần Cốt chiến thuyền, chiến thuyền lớn mấy nghìn thước bị mũi tên trực tiếp đánh bay lên không trung.</w:t>
      </w:r>
    </w:p>
    <w:p>
      <w:pPr>
        <w:pStyle w:val="BodyText"/>
      </w:pPr>
      <w:r>
        <w:t xml:space="preserve">Thần Cốt chiến thuyền phảng phất như có linh hồn, cho dù bay lên trên cao vẫn không dừng lại, nó bắt đầu phi hành trên bầu trời.</w:t>
      </w:r>
    </w:p>
    <w:p>
      <w:pPr>
        <w:pStyle w:val="BodyText"/>
      </w:pPr>
      <w:r>
        <w:t xml:space="preserve">- Sát tiễn.</w:t>
      </w:r>
    </w:p>
    <w:p>
      <w:pPr>
        <w:pStyle w:val="BodyText"/>
      </w:pPr>
      <w:r>
        <w:t xml:space="preserve">Âu Dương ngưng tụ tất cả sát ý, lúc này hủy diệt ý chí biến ảo thành một mũi tên dài, đây là sát tiễn chân chính.</w:t>
      </w:r>
    </w:p>
    <w:p>
      <w:pPr>
        <w:pStyle w:val="BodyText"/>
      </w:pPr>
      <w:r>
        <w:t xml:space="preserve">- Vù. . .</w:t>
      </w:r>
    </w:p>
    <w:p>
      <w:pPr>
        <w:pStyle w:val="BodyText"/>
      </w:pPr>
      <w:r>
        <w:t xml:space="preserve">Mũi tên bắn nhanh ra, nhắm thẳng vào Thần Cốt chiến thuyền, mũi tên này phá hủy một phần ba mạn sườn của Thần Cốt chiến thuyền, toàn bộ mạn sườn của Thần Cốt chiến thuyền hóa thành mảnh nhỏ rơi xuống Mê Hồn Hải.</w:t>
      </w:r>
    </w:p>
    <w:p>
      <w:pPr>
        <w:pStyle w:val="BodyText"/>
      </w:pPr>
      <w:r>
        <w:t xml:space="preserve">- Bất khuất chi tiễn.</w:t>
      </w:r>
    </w:p>
    <w:p>
      <w:pPr>
        <w:pStyle w:val="BodyText"/>
      </w:pPr>
      <w:r>
        <w:t xml:space="preserve">Âu Dương lần thứ hai điều động bất khuất ý chí hóa thành mũi tên, đạo mũi tên thứ hai bay ra. Thần Cốt chiến thuyền đang bỏ chạy bị bất khuất chi tiễn xé rách thành hai đoạn, nhưng quang mang của Thần Cốt chiến thuyền bắn ra bốn phía, vô số mảnh thuyền phiêu tán, một khung xương nhỏ bé hình thành chính giữa chiến thuyền, khung xương mang theo tử khí ngập trời, chợt lóe rồi biến mất trong mắt mọi người.</w:t>
      </w:r>
    </w:p>
    <w:p>
      <w:pPr>
        <w:pStyle w:val="BodyText"/>
      </w:pPr>
      <w:r>
        <w:t xml:space="preserve">- Ngươi trốn không thoát đâu.</w:t>
      </w:r>
    </w:p>
    <w:p>
      <w:pPr>
        <w:pStyle w:val="BodyText"/>
      </w:pPr>
      <w:r>
        <w:t xml:space="preserve">Âu Dương lần thứ hai ngưng tụ ý chí, cuối cùng vĩnh sinh chi tiễn ngưng tụ loại ý chí cuối cùng, được hình thành trên Thứ Kiêu Cung, đây là lực lượng vĩnh sinh, hoàn toàn tương phản với tử khí mang theo trên khung xương kia.</w:t>
      </w:r>
    </w:p>
    <w:p>
      <w:pPr>
        <w:pStyle w:val="BodyText"/>
      </w:pPr>
      <w:r>
        <w:t xml:space="preserve">Mũi tên bắn ra, toàn bộ Vĩnh Sinh chi tiễn chợt lóe rồi biến mất ở phía chân trời. Âu Dương phóng nhãn nhìn về nơi xa hơn mười vạn dặm, vĩnh sinh chi tiễn cắt hư không từ trong bóng tối bay ra, cuối cùng xé nát khung xương bay ra từ trong Mê Hồn Hải.</w:t>
      </w:r>
    </w:p>
    <w:p>
      <w:pPr>
        <w:pStyle w:val="BodyText"/>
      </w:pPr>
      <w:r>
        <w:t xml:space="preserve">Toàn bộ tử khí trên khung xương bay loạn, thế nhưng dưới sự quấn quýt của vĩnh sinh ý chí, trung hoà lẫn nhau, khung xương điên cuồng la lên, bắt đầu chậm rãi hóa thành mảnh nhỏ rơi xuống Mê Hồn Hải.</w:t>
      </w:r>
    </w:p>
    <w:p>
      <w:pPr>
        <w:pStyle w:val="Compact"/>
      </w:pPr>
      <w:r>
        <w:br w:type="textWrapping"/>
      </w:r>
      <w:r>
        <w:br w:type="textWrapping"/>
      </w:r>
    </w:p>
    <w:p>
      <w:pPr>
        <w:pStyle w:val="Heading2"/>
      </w:pPr>
      <w:bookmarkStart w:id="327" w:name="chương-325-326-trục-xuất-đại-đế"/>
      <w:bookmarkEnd w:id="327"/>
      <w:r>
        <w:t xml:space="preserve">305. Chương 325 + 326: Trục Xuất Đại Đế</w:t>
      </w:r>
    </w:p>
    <w:p>
      <w:pPr>
        <w:pStyle w:val="Compact"/>
      </w:pPr>
      <w:r>
        <w:br w:type="textWrapping"/>
      </w:r>
      <w:r>
        <w:br w:type="textWrapping"/>
      </w:r>
      <w:r>
        <w:t xml:space="preserve">Tam tiễn, ba loại ý chí làm tên, mỗi một mũi tên đều là Âu Dương lấy thiêu đốt ý chí làm căn nguyên kích phát, sau khi tam tiễn này bay ra tru sát khung xương của Thần Cốt chiến thuyền, ba loại ý chí trên người Âu Dương cũng theo đó biến mất.</w:t>
      </w:r>
    </w:p>
    <w:p>
      <w:pPr>
        <w:pStyle w:val="BodyText"/>
      </w:pPr>
      <w:r>
        <w:t xml:space="preserve">Thế nhưng ý chí biến mất, nhưng lực lượng trên người Âu Dương lại tạm thời không biến mất. Đây là lực lượng của Đại Đế đỉnh phong, mặc dù lực lượng này không phải của hắn, dùng một chút bớt một chút, nhưng Âu Dương biết có những lực lượng thặng dư này, thời gian tiếp theo mình có thể không còn sợ rất nhiều khiêu chiến.</w:t>
      </w:r>
    </w:p>
    <w:p>
      <w:pPr>
        <w:pStyle w:val="BodyText"/>
      </w:pPr>
      <w:r>
        <w:t xml:space="preserve">Tam tiễn kinh thiên rung động toàn bộ Chân Linh Giới, các Đại Đế của Chân Linh Giới đều xé hư không tới Mê Hồn Hải, khi bọn hắn tới nơi vừa lúc nhìn thấy vĩnh sinh chi tiễn cuối cùng của Âu Dương tru sát lực lượng của khung xương.</w:t>
      </w:r>
    </w:p>
    <w:p>
      <w:pPr>
        <w:pStyle w:val="BodyText"/>
      </w:pPr>
      <w:r>
        <w:t xml:space="preserve">Cảm thụ được luồng lực lượng xé rách bầu trời kia, tất cả Đại Đế đều điên cuồng, tất cả mọi người đang suy nghĩ rốt cuộc là ai kích phát ra lực lượng như vậy.</w:t>
      </w:r>
    </w:p>
    <w:p>
      <w:pPr>
        <w:pStyle w:val="BodyText"/>
      </w:pPr>
      <w:r>
        <w:t xml:space="preserve">- Hủy diệt, bất khuất, vĩnh sinh, ba loại ý chí rung động thiên địa, đây rốt cuộc là ai?</w:t>
      </w:r>
    </w:p>
    <w:p>
      <w:pPr>
        <w:pStyle w:val="BodyText"/>
      </w:pPr>
      <w:r>
        <w:t xml:space="preserve">Lỗ Tu đứng trên đường ven biển, bên cạnh hắn chính là Bạch Hủ Minh.</w:t>
      </w:r>
    </w:p>
    <w:p>
      <w:pPr>
        <w:pStyle w:val="BodyText"/>
      </w:pPr>
      <w:r>
        <w:t xml:space="preserve">- Đây không phải ý chí chân chính. . .</w:t>
      </w:r>
    </w:p>
    <w:p>
      <w:pPr>
        <w:pStyle w:val="BodyText"/>
      </w:pPr>
      <w:r>
        <w:t xml:space="preserve">Bạch Hủ Minh là siêu cấp cường giả lĩnh ngộ ý chí, khi hắn chạy tới nơi này, nhìn thấy vĩnh sinh chi tiễn hắn đã biết, đây không phải ý chí chân chính, đây có lẽ là lực lượng của thanh đăng trên Xuyên Vân Thuyền trong truyền thuyết.</w:t>
      </w:r>
    </w:p>
    <w:p>
      <w:pPr>
        <w:pStyle w:val="BodyText"/>
      </w:pPr>
      <w:r>
        <w:t xml:space="preserve">Bọn họ đều biết truyền thuyết của Xuyên Vân Thuyền, truyền thuyết Xuyên Vân Thuyền sẽ cho một người nào đó mượn lực lượng, trợ giúp nghịch thiên nghiền nát Thần Cốt chiến thuyền cũng truyền lưu rất lâu, nhưng cho tới nay cũng không có người nào chân chính nhìn thấy loại lực lượng này bạo phát.</w:t>
      </w:r>
    </w:p>
    <w:p>
      <w:pPr>
        <w:pStyle w:val="BodyText"/>
      </w:pPr>
      <w:r>
        <w:t xml:space="preserve">Hôm nay ba loại ý chí xuất hiện có lẽ chính là một người nào đó nhận được lực lượng kích phát ra của Xuyên Vân Thuyền, sau đó người này lấy ba loại ý chí nghiền nát Thần Cốt chiến thuyền.</w:t>
      </w:r>
    </w:p>
    <w:p>
      <w:pPr>
        <w:pStyle w:val="BodyText"/>
      </w:pPr>
      <w:r>
        <w:t xml:space="preserve">- Là Âu Dương?</w:t>
      </w:r>
    </w:p>
    <w:p>
      <w:pPr>
        <w:pStyle w:val="BodyText"/>
      </w:pPr>
      <w:r>
        <w:t xml:space="preserve">Lỗ Tu truyền âm cho sư huynh mình, hắn muốn biết quang tiễn kia rốt cuộc có phải là Âu Dương làm hay không.</w:t>
      </w:r>
    </w:p>
    <w:p>
      <w:pPr>
        <w:pStyle w:val="BodyText"/>
      </w:pPr>
      <w:r>
        <w:t xml:space="preserve">- Vận khí của tiểu tử này thực sự nghịch thiên, mặc dù ba loại ý chí đều phóng ra, nhưng chí ít hắn có thể trở thành Đại Đế trong thời gian ngắn, cái này coi như một loại vận khí.</w:t>
      </w:r>
    </w:p>
    <w:p>
      <w:pPr>
        <w:pStyle w:val="BodyText"/>
      </w:pPr>
      <w:r>
        <w:t xml:space="preserve">Vẻ mặt Bạch Hủ Minh đầy an ủi, mặc dù chỉ là lực lượng mượn dùng tạm thời, mặc dù lực lượng này sớm muộn gì cũng sẽ mất đi, thế nhưng đột nhiên trở thành Đại Đế trong thời gian ngắn như vậy, chuyện này thật sự có ích cho việc tôi luyện tâm tính của Âu Dương, hơn nữa tạm thời sở hữu lực lượng của Đại Đế, an toàn của Âu Dương cũng nhận được bảo đảm cực lớn.</w:t>
      </w:r>
    </w:p>
    <w:p>
      <w:pPr>
        <w:pStyle w:val="BodyText"/>
      </w:pPr>
      <w:r>
        <w:t xml:space="preserve">Phải biết rằng, khi một người đột nhiên nhận được lực lượng khổng lồ không đáng sợ, đáng sợ là có một ngày người đó bỗng nhiên mất đi lực lượng này, nếu Âu Dương có thể chịu được đả kích như vậy, như vậy hắn cách Đại Đế chân chính đã không còn xa.</w:t>
      </w:r>
    </w:p>
    <w:p>
      <w:pPr>
        <w:pStyle w:val="BodyText"/>
      </w:pPr>
      <w:r>
        <w:t xml:space="preserve">Hư ảnh của huyết sắc chiến cung vẫn hiện lên phía sau Âu Dương, đây là biểu hiện của Đại Đế đỉnh phong. Âu Dương dõi mắt nhìn tứ phương, lúc này con mắt của hắn đã không còn nhìn xa như vừa rồi ý chí ở trong cơ thể, lúc này hai mắt của Âu Dương chỉ có thể nhìn thấy hải vực bên ngoài vạn dặm.</w:t>
      </w:r>
    </w:p>
    <w:p>
      <w:pPr>
        <w:pStyle w:val="BodyText"/>
      </w:pPr>
      <w:r>
        <w:t xml:space="preserve">Âu Dương cảm thụ một chút Tiễn Linh yêu đan của mình, lúc này bên cạnh Tiễn Linh yêu đan xuất hiện một yêu đan nhỏ như thái dương, đây là yêu đan của Đại Đế.</w:t>
      </w:r>
    </w:p>
    <w:p>
      <w:pPr>
        <w:pStyle w:val="BodyText"/>
      </w:pPr>
      <w:r>
        <w:t xml:space="preserve">Hai viên yêu đan không ảnh hưởng lẫn nhau, yêu đan của Đại Đế tạm thời tồn tại, nói cách khác nó sẽ không nhận được bổ sung, dùng chút nào bớt chút ấy.</w:t>
      </w:r>
    </w:p>
    <w:p>
      <w:pPr>
        <w:pStyle w:val="BodyText"/>
      </w:pPr>
      <w:r>
        <w:t xml:space="preserve">Tiễn Linh yêu đan mới là yêu đan của mình, cho dù mình tăng cường cũng chỉ có thể tăng cường Tiễn Linh yêu đan của mình, muốn chân chính bước vào Đại Đế, trừ phi là chính mình tu thành Tiễn Linh yêu đan, bằng không một ngày nào đó yêu đan Đại Đế sẽ rời khỏi cơ thể mình biến mất không thấy.</w:t>
      </w:r>
    </w:p>
    <w:p>
      <w:pPr>
        <w:pStyle w:val="BodyText"/>
      </w:pPr>
      <w:r>
        <w:t xml:space="preserve">- Nếu như dùng lực lượng sát nhân của Đại Đế yêu đan, có thể hấp thu huyết lực đề cao Tiễn Linh yêu đan hay không?</w:t>
      </w:r>
    </w:p>
    <w:p>
      <w:pPr>
        <w:pStyle w:val="BodyText"/>
      </w:pPr>
      <w:r>
        <w:t xml:space="preserve">Âu Dương nhất thời suy nghĩ, nhưng suy nghĩ này chỉ giằng co một giây đã bị chính Âu Dương phủ định.</w:t>
      </w:r>
    </w:p>
    <w:p>
      <w:pPr>
        <w:pStyle w:val="BodyText"/>
      </w:pPr>
      <w:r>
        <w:t xml:space="preserve">Hai viên yêu đan căn bản sẽ không có liên hệ, mặc dù mình có thể cắt yêu đan, thế nhưng khi Đại Đế yêu đan xuất hiện, huyết sắc Tiễn Linh yêu đan của mình liền mất đi công dụng, năng lực hấp thu huyết lực cũng sẽ không tồn tại, còn khi mình cắt đến Tiễn Linh yêu đan, Đại Đế lực cũng sẽ biến mất, mình còn có thể bị đánh trở lại nguyên hình.</w:t>
      </w:r>
    </w:p>
    <w:p>
      <w:pPr>
        <w:pStyle w:val="BodyText"/>
      </w:pPr>
      <w:r>
        <w:t xml:space="preserve">- Phù. . .</w:t>
      </w:r>
    </w:p>
    <w:p>
      <w:pPr>
        <w:pStyle w:val="BodyText"/>
      </w:pPr>
      <w:r>
        <w:t xml:space="preserve">Thở phào một hơi, Âu Dương có thể cảm thụ được sự cường đại của mình lúc này, nhưng Âu Dương không bị loại lực lượng cường đại này mê hoặc.</w:t>
      </w:r>
    </w:p>
    <w:p>
      <w:pPr>
        <w:pStyle w:val="BodyText"/>
      </w:pPr>
      <w:r>
        <w:t xml:space="preserve">Bất luận hiện tại mình cường đại cỡ nào, đây cũng không phải là lực lượng của mình, Đại Đế đỉnh phong có thể khiến mình đối mặt với cường giả khắc địch chế thắng, thế nhưng lực lượng này một ngày nào đó sẽ hao hết, nếu như quá ỷ lại vào Đại Đế yêu đan, vậy mình sẽ lạc đường, sẽ tan vỡ.</w:t>
      </w:r>
    </w:p>
    <w:p>
      <w:pPr>
        <w:pStyle w:val="BodyText"/>
      </w:pPr>
      <w:r>
        <w:t xml:space="preserve">Phong tỏa Đại Đế yêu đan, chân thân Đại Đế phía sau Âu Dương cũng theo đó biến mất, lúc này Âu Dương lần thứ hai biến thành Thánh Thể nhị giai.</w:t>
      </w:r>
    </w:p>
    <w:p>
      <w:pPr>
        <w:pStyle w:val="BodyText"/>
      </w:pPr>
      <w:r>
        <w:t xml:space="preserve">Nhưng cho dù lúc này Âu Dương nhìn qua chỉ là Thánh Thể nhị giai, cũng không có người nào dám tùy tiện trêu chọc hắn, phải biết rằng, đây là một quái vật, trong cơ thể hắn phong ấn Đại Đế yêu đan, nếu ép buộc hắn, nhen nhóm Đại Đế yêu đan, khiến hắn bộc phát chiến lực của Đại Đế đỉnh phong, ai muốn nguyện ý đối địch với một quái vật bất cứ lúc nào cũng có thể biến thành Đại Đế đỉnh phong?</w:t>
      </w:r>
    </w:p>
    <w:p>
      <w:pPr>
        <w:pStyle w:val="BodyText"/>
      </w:pPr>
      <w:r>
        <w:t xml:space="preserve">- Thành công rồi.</w:t>
      </w:r>
    </w:p>
    <w:p>
      <w:pPr>
        <w:pStyle w:val="BodyText"/>
      </w:pPr>
      <w:r>
        <w:t xml:space="preserve">Tiểu Nhạc giơ hòn gạch về phía mọi người đang ngơ ngác nhìn Âu Dương mỉm cười, sau đó toàn thân nhảy lên người Âu Dương.</w:t>
      </w:r>
    </w:p>
    <w:p>
      <w:pPr>
        <w:pStyle w:val="BodyText"/>
      </w:pPr>
      <w:r>
        <w:t xml:space="preserve">- Tiểu tử, ngươi lợi hại lắm, từ nay về sau ngươi chính là một quái vật sở hữu Đại Đế yêu đan trong người.</w:t>
      </w:r>
    </w:p>
    <w:p>
      <w:pPr>
        <w:pStyle w:val="BodyText"/>
      </w:pPr>
      <w:r>
        <w:t xml:space="preserve">Tiểu Nhạc thần kinh khá lớn, chỉ trong nháy mắt hắn đã thoát ra khỏi uy thế đáng sợ của ba loại ý chí đồng thời kích phát, trợ giúp chủ nhân thanh đăng hoàn thành di nguyện.</w:t>
      </w:r>
    </w:p>
    <w:p>
      <w:pPr>
        <w:pStyle w:val="BodyText"/>
      </w:pPr>
      <w:r>
        <w:t xml:space="preserve">Nhưng Tiểu Nhạc vô tâm không có nghĩa những người khác đều như vậy. Lúc này Xuyên Vân Thuyền đã bắt đầu tiếp tục chạy trên Mê Hồn Hải, mặc dù mất đi thanh đăng, nhưng đã không có Thần Cốt chiến thuyền uy hiếp, Xuyên Vân Thuyền cũng không cần thanh đăng, nó sở hữu linh hồn của chính mình, nó biết đường đi của nó ở nơi nào.</w:t>
      </w:r>
    </w:p>
    <w:p>
      <w:pPr>
        <w:pStyle w:val="BodyText"/>
      </w:pPr>
      <w:r>
        <w:t xml:space="preserve">Ba loại ý chí đồng thời xuất hiện ở Đông phương Lâm Hải Cảnh, xuất hiện trong Mê Hồn Hải. Vô số Đại Đế tề tụ ở Lâm Hải Cảnh, nhưng cũng không ai lựa chọn tiến vào bên trong.</w:t>
      </w:r>
    </w:p>
    <w:p>
      <w:pPr>
        <w:pStyle w:val="BodyText"/>
      </w:pPr>
      <w:r>
        <w:t xml:space="preserve">Ở đây Đại Đế không ít, thế nhưng cũng không ai có năng lực chạy vào Mê Hồn Hải vẫn có thể thong dong trở về như Bạch Hủ Minh.</w:t>
      </w:r>
    </w:p>
    <w:p>
      <w:pPr>
        <w:pStyle w:val="BodyText"/>
      </w:pPr>
      <w:r>
        <w:t xml:space="preserve">- Chiến Đế, mấy trăm năm không gặp, Chiến Đế còn mạnh hơn xưa.</w:t>
      </w:r>
    </w:p>
    <w:p>
      <w:pPr>
        <w:pStyle w:val="BodyText"/>
      </w:pPr>
      <w:r>
        <w:t xml:space="preserve">Một thanh âm lười biếng từ cách đó không xa truyền đến, tiếp theo nhìn thấy một bóng người từ đầu đến chân hoàn toàn bạch sắc xuất hiện ở gần chỗ Bạch Hủ Minh.</w:t>
      </w:r>
    </w:p>
    <w:p>
      <w:pPr>
        <w:pStyle w:val="BodyText"/>
      </w:pPr>
      <w:r>
        <w:t xml:space="preserve">Đây là một quái nhân, tóc hắn, da hắn thậm chí là tròng mắt đều là bạch sắc, liếc mắt nhìn qua vô cùng đáng sợ. Nhưng cho dù hắn đáng sợ thế nào vẫn không thể hù dọa các Đại Đế ở đây.</w:t>
      </w:r>
    </w:p>
    <w:p>
      <w:pPr>
        <w:pStyle w:val="BodyText"/>
      </w:pPr>
      <w:r>
        <w:t xml:space="preserve">- Ha ha, Quý Thành Không.</w:t>
      </w:r>
    </w:p>
    <w:p>
      <w:pPr>
        <w:pStyle w:val="BodyText"/>
      </w:pPr>
      <w:r>
        <w:t xml:space="preserve">Bạch Hủ Minh liếc mắt nhìn "Bạch nhân", đây chính là Quý Thành Không mấy trăm năm trước tới Thông Thiên Phong khiêu chiến Lỗ Tu, bị một chưởng của hắn đập cho thành tàn phế.</w:t>
      </w:r>
    </w:p>
    <w:p>
      <w:pPr>
        <w:pStyle w:val="BodyText"/>
      </w:pPr>
      <w:r>
        <w:t xml:space="preserve">Nhiều năm trôi qua như vậy, Quý Thành Không đã đạt được Đại Đế đỉnh phong, lúc này tái kiến Bạch Hủ Minh, tất cả đau khổ trong lòng Quý Thành Không lại bạo phát.</w:t>
      </w:r>
    </w:p>
    <w:p>
      <w:pPr>
        <w:pStyle w:val="BodyText"/>
      </w:pPr>
      <w:r>
        <w:t xml:space="preserve">Hắn vốn là một mỹ thiếu niên nhanh nhẹn bị một chưởng của Bạch Hủ Minh đập thành hình dạng này, bộ dạng không ra người không ra quỷ này hắn vẫn phải duy trì suốt đời, trừ phi có thể ngộ ra vĩnh sinh ý chí, trọng tố thân thể, bằng không cho đến lúc chết hắn vẫn phải giữ dáng vẻ này.</w:t>
      </w:r>
    </w:p>
    <w:p>
      <w:pPr>
        <w:pStyle w:val="BodyText"/>
      </w:pPr>
      <w:r>
        <w:t xml:space="preserve">- Bạch Hủ Minh, không ngờ mấy trăm năm qua, Chiến Đế lại rời khỏi Vạn Tiên Sơn đến đây.</w:t>
      </w:r>
    </w:p>
    <w:p>
      <w:pPr>
        <w:pStyle w:val="BodyText"/>
      </w:pPr>
      <w:r>
        <w:t xml:space="preserve">Trên mặt Quý Thành Không cơ bản không có biểu tình, nhưng nghe đến đó, các Đại Đế xung quanh đều cảm thấy hứng thú.</w:t>
      </w:r>
    </w:p>
    <w:p>
      <w:pPr>
        <w:pStyle w:val="BodyText"/>
      </w:pPr>
      <w:r>
        <w:t xml:space="preserve">Ân oán giữa Quý Thành Không và Bạch Hủ Minh, mọi người đều biết, lẽ nào Quý Thành Không muốn thử thân thủ của Bạch Hủ Minh ở đây?</w:t>
      </w:r>
    </w:p>
    <w:p>
      <w:pPr>
        <w:pStyle w:val="BodyText"/>
      </w:pPr>
      <w:r>
        <w:t xml:space="preserve">- Mấy trăm năm qua, nghe nói ngươi đã ngộ đạo được vĩnh sinh và bất khuất ý chí, hôm nay nếu lão bằng hữu có thời gian tái kiến, bất luận như thế nào Bạch lão ca nhất định cũng phải chỉ điểm cho ta một chút.</w:t>
      </w:r>
    </w:p>
    <w:p>
      <w:pPr>
        <w:pStyle w:val="BodyText"/>
      </w:pPr>
      <w:r>
        <w:t xml:space="preserve">Khẩu khí của Quý Thành Không đã bốc hỏa.</w:t>
      </w:r>
    </w:p>
    <w:p>
      <w:pPr>
        <w:pStyle w:val="BodyText"/>
      </w:pPr>
      <w:r>
        <w:t xml:space="preserve">Mặc dù ngoại giới nghe đồn Bạch Hủ Minh Chỉ Thủ Che Thiên, thế nhưng nghe đồn dù sao cũng chỉ là nghe đồn, không có chân chính giao thủ, cũng không ai dám xác định. Quý Thành Không từ trước đến nay đều là người không tận mắt nhìn thấy sẽ không tin, lúc này hữu duyên tái kiến Bạch Hủ Minh, nếu không ra tay đánh một trận, như vậy Quý Thành Không không thể tha thứ cho mình.</w:t>
      </w:r>
    </w:p>
    <w:p>
      <w:pPr>
        <w:pStyle w:val="BodyText"/>
      </w:pPr>
      <w:r>
        <w:t xml:space="preserve">- Quý Thành Không, ngươi năm lần bảy lượt khiêu khích Vạn Tiên Sơn ta, là khi dễ Vạn Tiên Sơn ta dễ bắt nạt?</w:t>
      </w:r>
    </w:p>
    <w:p>
      <w:pPr>
        <w:pStyle w:val="BodyText"/>
      </w:pPr>
      <w:r>
        <w:t xml:space="preserve">Lỗ Tu rốt cuộc không nhịn được, Quý Thành Không dám khiêu khích Bạch Hủ Minh trước mặt nhiều Đại Đế như vậy, đây cơ bản là khiêu khích Vạn Tiên Sơn.</w:t>
      </w:r>
    </w:p>
    <w:p>
      <w:pPr>
        <w:pStyle w:val="BodyText"/>
      </w:pPr>
      <w:r>
        <w:t xml:space="preserve">- Thủ hạ bại tướng cũng dám ngôn dũng.</w:t>
      </w:r>
    </w:p>
    <w:p>
      <w:pPr>
        <w:pStyle w:val="BodyText"/>
      </w:pPr>
      <w:r>
        <w:t xml:space="preserve">Quý Thành Không nhìn lướt qua Lỗ Tu, trên mặt lộ vẻ khinh thường. Mấy trăm năm trước Lỗ Tu không phải đối thủ của hắn, nếu như không phải Bạch Hủ Minh xuất thủ, lúc đó hắn cũng đã quét sạch Vạn Tiên Sơn.</w:t>
      </w:r>
    </w:p>
    <w:p>
      <w:pPr>
        <w:pStyle w:val="BodyText"/>
      </w:pPr>
      <w:r>
        <w:t xml:space="preserve">- Ngươi. . .</w:t>
      </w:r>
    </w:p>
    <w:p>
      <w:pPr>
        <w:pStyle w:val="BodyText"/>
      </w:pPr>
      <w:r>
        <w:t xml:space="preserve">Lỗ Tu giận dữ, kiếm linh toàn thân bắt đầu khởi động.</w:t>
      </w:r>
    </w:p>
    <w:p>
      <w:pPr>
        <w:pStyle w:val="BodyText"/>
      </w:pPr>
      <w:r>
        <w:t xml:space="preserve">Cùng với kiếm linh của Lỗ Tu xuất thể, các Đại Đế xung quanh đều biết ý rời xa mấy dặm, hai Đại Đế cường giả ở đây giao thủ, đến gần khó tránh khỏi bị ngộ thương.</w:t>
      </w:r>
    </w:p>
    <w:p>
      <w:pPr>
        <w:pStyle w:val="BodyText"/>
      </w:pPr>
      <w:r>
        <w:t xml:space="preserve">- Ngươi là cái gì, Lỗ Tu ngươi còn muốn tự rước lấy nhục?</w:t>
      </w:r>
    </w:p>
    <w:p>
      <w:pPr>
        <w:pStyle w:val="BodyText"/>
      </w:pPr>
      <w:r>
        <w:t xml:space="preserve">Quý Thành Không vô cùng ngông cuồng, kỳ thực những lời này của hắn không phải nói cho Lỗ Tu nghe, mặc dù Lỗ Tu đã tiếp cận Đại Đế đỉnh phong, nhưng vẫn kém hơn hắn vài phần, lời này của hắn là khiêu khích Bạch Hủ Minh.</w:t>
      </w:r>
    </w:p>
    <w:p>
      <w:pPr>
        <w:pStyle w:val="BodyText"/>
      </w:pPr>
      <w:r>
        <w:t xml:space="preserve">- Ngươi muốn chiến, Vạn Tiên Sơn sẽ chiến.</w:t>
      </w:r>
    </w:p>
    <w:p>
      <w:pPr>
        <w:pStyle w:val="BodyText"/>
      </w:pPr>
      <w:r>
        <w:t xml:space="preserve">Bạch Hủ Minh rốt cuộc vẫn chuẩn bị xuất thủ. Chiến Đế biến mất mấy trăm năm, hiện tại ở bên ngoài đều chỉ nghe thấy tin đồn về hắn, Bạch Hủ Minh cảm thấy mình cũng nên uy hiếp một số người có suy nghĩ bất thiện khác.</w:t>
      </w:r>
    </w:p>
    <w:p>
      <w:pPr>
        <w:pStyle w:val="BodyText"/>
      </w:pPr>
      <w:r>
        <w:t xml:space="preserve">- Được, Bạch lão ca thật thẳng thắn, Quý Thành Không nhất định sẽ toàn lực cùng lão ca đánh một trận.</w:t>
      </w:r>
    </w:p>
    <w:p>
      <w:pPr>
        <w:pStyle w:val="BodyText"/>
      </w:pPr>
      <w:r>
        <w:t xml:space="preserve">Quý Thành Không nói xong, toàn thân hắn bay ngược ra phía sau, lúc này Đại Đế chân thân đã từ phía sau hắn hiện ra.</w:t>
      </w:r>
    </w:p>
    <w:p>
      <w:pPr>
        <w:pStyle w:val="BodyText"/>
      </w:pPr>
      <w:r>
        <w:t xml:space="preserve">Đây là một con man ngưu, bốn chân đạp lên liệt diễm, miệng mũi không ngừng phun hỏa.</w:t>
      </w:r>
    </w:p>
    <w:p>
      <w:pPr>
        <w:pStyle w:val="BodyText"/>
      </w:pPr>
      <w:r>
        <w:t xml:space="preserve">Liệt hỏa man ngưu, đây chính là chân thân Đại Đế của Quý Thành Không. Lúc này chân thân Đại Đế vừa ra, mọi người bên ngoài đều minh bạch, Quý Thành Không là muốn liều mạng. Bằng không hai gã Đại Đế giao thủ căn bản không cần vận dụng chân thân Đại Đế xuất hiện.</w:t>
      </w:r>
    </w:p>
    <w:p>
      <w:pPr>
        <w:pStyle w:val="BodyText"/>
      </w:pPr>
      <w:r>
        <w:t xml:space="preserve">- Bạch lão ca, đừng lật thuyền trong mương.</w:t>
      </w:r>
    </w:p>
    <w:p>
      <w:pPr>
        <w:pStyle w:val="BodyText"/>
      </w:pPr>
      <w:r>
        <w:t xml:space="preserve">Quý Thành Không nói xong, trước người hắn từng đóa tường vân hiện ra, mỗi một đóa hỏa diễm tường vân đều mang theo nhiệt độ kinh khủng, như muốn đốt cháy áng mây trên bầu trời thành hư vô.</w:t>
      </w:r>
    </w:p>
    <w:p>
      <w:pPr>
        <w:pStyle w:val="BodyText"/>
      </w:pPr>
      <w:r>
        <w:t xml:space="preserve">- Xem ra lục đạo tường vân của Quý Thành Không đã đại thành.</w:t>
      </w:r>
    </w:p>
    <w:p>
      <w:pPr>
        <w:pStyle w:val="BodyText"/>
      </w:pPr>
      <w:r>
        <w:t xml:space="preserve">Các Đại Đế nhìn tường vân bên cạnh Quý Thành Không, cho dù cách xa bọn họ vẫn có thể cảm thụ được sức nóng của tường vân kia.</w:t>
      </w:r>
    </w:p>
    <w:p>
      <w:pPr>
        <w:pStyle w:val="BodyText"/>
      </w:pPr>
      <w:r>
        <w:t xml:space="preserve">- Gàooo. . .</w:t>
      </w:r>
    </w:p>
    <w:p>
      <w:pPr>
        <w:pStyle w:val="BodyText"/>
      </w:pPr>
      <w:r>
        <w:t xml:space="preserve">Man ngưu gầm lên giận dữ, bốn chân đạp liệt diễm tường vân, con man ngưu phảng phất như phát điên, ngửa mặt nhảy lên trời, lao về phía Bạch Hủ Minh, muốn đạp hắn xuống dưới.</w:t>
      </w:r>
    </w:p>
    <w:p>
      <w:pPr>
        <w:pStyle w:val="BodyText"/>
      </w:pPr>
      <w:r>
        <w:t xml:space="preserve">Tay trái Bạch Hủ Minh nhẹ nhàng kéo hai chân man ngưu đang lao tới, hai chân man ngưu mang theo liệt diễm bị Bạch Hủ Minh dễ dàng kéo sang một bên.</w:t>
      </w:r>
    </w:p>
    <w:p>
      <w:pPr>
        <w:pStyle w:val="BodyText"/>
      </w:pPr>
      <w:r>
        <w:t xml:space="preserve">Nhìn thấy màn không thể tưởng tượng này, các Đại Đế xung quanh đều hít một ngụm lãnh khí, lúc này bọn họ đưa mắt nhìn nhau gật đầu. Trong lòng đều sản sinh một ý niệm, chính là tin đồn Bạch Hủ Minh tu thành viễn cổ lực có thể là sự thực.</w:t>
      </w:r>
    </w:p>
    <w:p>
      <w:pPr>
        <w:pStyle w:val="BodyText"/>
      </w:pPr>
      <w:r>
        <w:t xml:space="preserve">Hỏa diễm điên cuồng thiêu đốt xung quanh man ngưu, Quý Thành Không vung tay lên, toàn bộ hư ảnh man ngưu liệt diễm khổng lồ chạy tới trong tay hắn, trong tay hắn hình thành một tường vân thu nhỏ.</w:t>
      </w:r>
    </w:p>
    <w:p>
      <w:pPr>
        <w:pStyle w:val="BodyText"/>
      </w:pPr>
      <w:r>
        <w:t xml:space="preserve">Tường vân này màu trắng, hầu như không có gì khác biệt với những đám mây đang phiêu đãng trên bầu trời, nhưng khi tường vân ngưng tụ, trong mắt Quý Thành Không lộ vẻ điên cuồng. Hắn tin tưởng, một chiêu này ngay cả Bạch Hủ Minh có cường thịnh hơn nữa nhất định cũng không dám dễ dàng đón đỡ.</w:t>
      </w:r>
    </w:p>
    <w:p>
      <w:pPr>
        <w:pStyle w:val="BodyText"/>
      </w:pPr>
      <w:r>
        <w:t xml:space="preserve">Hắn đã nghĩ đúng, Bạch Hủ Minh xác thực không đón đỡ, bởi vì trong nháy mắt Quý Thành Không hình thành tường vân, bàn tay của Bạch Hủ Minh đã vung lên bầu trời.</w:t>
      </w:r>
    </w:p>
    <w:p>
      <w:pPr>
        <w:pStyle w:val="BodyText"/>
      </w:pPr>
      <w:r>
        <w:t xml:space="preserve">Mây đen từ trong hư không bay ra, trong nháy mắt mây đen che kín thái dương trên trời, đại thủ gạt bỏ sáu tòa sơn phong lại một lần nữa xuất hiện trước mặt mọi người.</w:t>
      </w:r>
    </w:p>
    <w:p>
      <w:pPr>
        <w:pStyle w:val="BodyText"/>
      </w:pPr>
      <w:r>
        <w:t xml:space="preserve">- Viễn cổ lực, Bạch Hủ Minh thực sự đã ngộ đạo viễn cổ lực.</w:t>
      </w:r>
    </w:p>
    <w:p>
      <w:pPr>
        <w:pStyle w:val="BodyText"/>
      </w:pPr>
      <w:r>
        <w:t xml:space="preserve">Nhìn thấy đại thủ màu đen xuất hiện, vô số Đại Đế khiếp sợ, từ sau khi Hoàng Thiên Đại Đế biến mất, Chân Linh Giới đến nay vẫn không xuất hiện người sở hữu viễn cổ lực chân chính, hiện giờ Bạch Hủ Minh xuất thủ, viễn cổ lực từ trên người hắn bộc phát ra.</w:t>
      </w:r>
    </w:p>
    <w:p>
      <w:pPr>
        <w:pStyle w:val="BodyText"/>
      </w:pPr>
      <w:r>
        <w:t xml:space="preserve">- Quý Thành Không, mấy trăm năm trước ta niệm đức hiếu sinh tha cho ngươi một con đường sống, hiện giờ không lo báo đáp, còn tiếp tục khiêu khích. Ta sẽ thay trời thu giữ tu vi của ngươi.</w:t>
      </w:r>
    </w:p>
    <w:p>
      <w:pPr>
        <w:pStyle w:val="BodyText"/>
      </w:pPr>
      <w:r>
        <w:t xml:space="preserve">Mặc dù thanh âm từ trong miệng Bạch Hủ Minh phát ra, nhưng người chung quanh nghe được lại cảm giác nó đến từ trên chín tầng trời.</w:t>
      </w:r>
    </w:p>
    <w:p>
      <w:pPr>
        <w:pStyle w:val="BodyText"/>
      </w:pPr>
      <w:r>
        <w:t xml:space="preserve">Cửu Thiên Sát Âm, đó là Cửu Thiên Sát Âm. Lúc này Cửu Thiên Sát Âm của Bạch Hủ Minh tái hiện, phảng phất như tuyên cáo với toàn bộ thế giới tử hình Quý Thành Không;.</w:t>
      </w:r>
    </w:p>
    <w:p>
      <w:pPr>
        <w:pStyle w:val="BodyText"/>
      </w:pPr>
      <w:r>
        <w:t xml:space="preserve">- Ha ha ha ha. . . Bạch Hủ Minh, ngươi cho rằng ngươi có thể gạt bỏ ta sao? Ta thật sự muốn nhìn xem viễn cổ lực của ngươi mạnh như thế nào.</w:t>
      </w:r>
    </w:p>
    <w:p>
      <w:pPr>
        <w:pStyle w:val="BodyText"/>
      </w:pPr>
      <w:r>
        <w:t xml:space="preserve">Quý Thành Không hai tay nâng tường vân, đón đỡ đại thủ màu đen từ trên trời giáng xuống</w:t>
      </w:r>
    </w:p>
    <w:p>
      <w:pPr>
        <w:pStyle w:val="BodyText"/>
      </w:pPr>
      <w:r>
        <w:t xml:space="preserve">- Ầm.....</w:t>
      </w:r>
    </w:p>
    <w:p>
      <w:pPr>
        <w:pStyle w:val="BodyText"/>
      </w:pPr>
      <w:r>
        <w:t xml:space="preserve">Một thanh âm phảng phất như hỏa diễm hòa tan băng tuyết truyền ra, tường vân của Quý Thành Không đánh lên đại thủ màu đen, dĩ nhiên bắt đầu hòa tan đại thủ màu đen kia.</w:t>
      </w:r>
    </w:p>
    <w:p>
      <w:pPr>
        <w:pStyle w:val="BodyText"/>
      </w:pPr>
      <w:r>
        <w:t xml:space="preserve">Nhìn thấy màn này, Lỗ Tu giật mình không gì sánh được, cự kiếm bảy màu của hắn hầu như đã đạt được đỉnh phong của ngạo kiếm thuật, cũng không thể trảm động đại thủ màu đen, nhưng hiện tại tường vân lực của Quý Thành Không lại có thể hòa tan độc thủ.</w:t>
      </w:r>
    </w:p>
    <w:p>
      <w:pPr>
        <w:pStyle w:val="BodyText"/>
      </w:pPr>
      <w:r>
        <w:t xml:space="preserve">- Huỳnh hỏa ánh sáng cũng dám tranh phát sáng với trăng sáng.</w:t>
      </w:r>
    </w:p>
    <w:p>
      <w:pPr>
        <w:pStyle w:val="BodyText"/>
      </w:pPr>
      <w:r>
        <w:t xml:space="preserve">Bạch Hủ Minh nheo mắt, hai tay đồng thời huy động, đại thủ màu đen bỗng nhiên phóng đại, túm lấy Quý Thành Không ở trong tay.</w:t>
      </w:r>
    </w:p>
    <w:p>
      <w:pPr>
        <w:pStyle w:val="BodyText"/>
      </w:pPr>
      <w:r>
        <w:t xml:space="preserve">Bạch sắc tường vân của Quý Thành Không dĩ nhiên dưới một trảo kinh thiên này tứ phân ngũ liệt.</w:t>
      </w:r>
    </w:p>
    <w:p>
      <w:pPr>
        <w:pStyle w:val="BodyText"/>
      </w:pPr>
      <w:r>
        <w:t xml:space="preserve">Không ai có thể nghĩ tràng diện này lại phát sinh, cũng không ai nghĩ Quý Thành Không toàn lực ngưng tụ tường vân lại dễ dàng bị Bạch Hủ Minh bắt phá như vậy, đây hầu như là bắt nát Đại Đế thực thân, mặc dù không thể thấy lực kinh thiên của đại thủ, nhưng chấn động tạo thành lần này tuyệt đối còn đáng sợ hơn công pháp thông thiên di tinh đổi nguyệt.</w:t>
      </w:r>
    </w:p>
    <w:p>
      <w:pPr>
        <w:pStyle w:val="Compact"/>
      </w:pPr>
      <w:r>
        <w:br w:type="textWrapping"/>
      </w:r>
      <w:r>
        <w:br w:type="textWrapping"/>
      </w:r>
    </w:p>
    <w:p>
      <w:pPr>
        <w:pStyle w:val="Heading2"/>
      </w:pPr>
      <w:bookmarkStart w:id="328" w:name="chương-327-328-đạm-thai-minh"/>
      <w:bookmarkEnd w:id="328"/>
      <w:r>
        <w:t xml:space="preserve">306. Chương 327 + 328: Đạm Thai Minh</w:t>
      </w:r>
    </w:p>
    <w:p>
      <w:pPr>
        <w:pStyle w:val="Compact"/>
      </w:pPr>
      <w:r>
        <w:br w:type="textWrapping"/>
      </w:r>
      <w:r>
        <w:br w:type="textWrapping"/>
      </w:r>
      <w:r>
        <w:t xml:space="preserve">Trong khoảnh khắc tường vân của Quý Thành Không bị nắm nát, hắn cũng đã biết chênh lệch giữa mình và Bạch Hủ Minh.</w:t>
      </w:r>
    </w:p>
    <w:p>
      <w:pPr>
        <w:pStyle w:val="BodyText"/>
      </w:pPr>
      <w:r>
        <w:t xml:space="preserve">Đây là chênh lệch tuyệt đối, hắn và Bạch Hủ Minh căn bản là người của hai thế giới khác nhau, một thiên một địa, hoàn toàn không thể so sánh.</w:t>
      </w:r>
    </w:p>
    <w:p>
      <w:pPr>
        <w:pStyle w:val="BodyText"/>
      </w:pPr>
      <w:r>
        <w:t xml:space="preserve">Sát ý trên người Bạch Hủ Minh bắt đầu khởi động, lúc này Bạch Hủ Minh đã động sát tâm, Chiến Đế đại sát tứ phương đã trở về.</w:t>
      </w:r>
    </w:p>
    <w:p>
      <w:pPr>
        <w:pStyle w:val="BodyText"/>
      </w:pPr>
      <w:r>
        <w:t xml:space="preserve">- Đi thôi.</w:t>
      </w:r>
    </w:p>
    <w:p>
      <w:pPr>
        <w:pStyle w:val="BodyText"/>
      </w:pPr>
      <w:r>
        <w:t xml:space="preserve">Bạch Hủ Minh lên tiếng, đại thủ màu đen bỗng nhiên xé nát hư không, mang theo Quý Thành Không biến mất trong hư không. . .</w:t>
      </w:r>
    </w:p>
    <w:p>
      <w:pPr>
        <w:pStyle w:val="BodyText"/>
      </w:pPr>
      <w:r>
        <w:t xml:space="preserve">Đại Đế gần như không thể sát, ngay cả là Bạch Hủ Minh xuất thủ, muốn một kích gạt bỏ thân thể của Đại Đế cũng là không có khả năng, Bạch Hủ Minh không lựa chọn diệt sát Quý Thành Không, mà lấy loại phương thức trục xuất ném hắn vào trong hư không, để hắn theo hư không loạn lưu mấy trăm năm, cuối cùng hư không loạn lưu sẽ gạt bỏ hắn trong hư vô.</w:t>
      </w:r>
    </w:p>
    <w:p>
      <w:pPr>
        <w:pStyle w:val="BodyText"/>
      </w:pPr>
      <w:r>
        <w:t xml:space="preserve">Trong nháy mắt một Đại Đế bị trục xuất như vậy, toàn bộ đường ven biển như im lặng. Nếu như vừa rồi còn có người muốn thử Bạch Hủ Minh, vậy thì hiện tại ở đây tuyệt đối không có người nào có suy nghĩ như vậy.</w:t>
      </w:r>
    </w:p>
    <w:p>
      <w:pPr>
        <w:pStyle w:val="BodyText"/>
      </w:pPr>
      <w:r>
        <w:t xml:space="preserve">Chiêu thức của Bạch Hủ Minh thực sự đáng sợ, một đỉnh phong Đại Đế không đến mười phút đã bị Bạch Hủ Minh trục xuất vào trong hư vô.</w:t>
      </w:r>
    </w:p>
    <w:p>
      <w:pPr>
        <w:pStyle w:val="BodyText"/>
      </w:pPr>
      <w:r>
        <w:t xml:space="preserve">Đáng sợ nhất chính là, Bạch Hủ Minh từ đầu tới cuối thậm chí không hiển hiện Đại Đế chân thân, tất cả mọi người rõ ràng, như vậy Bạch Hủ Minh căn bản không dùng toàn lực, quỷ biết Bạch Hủ Minh xuất toàn lực sẽ có sức mạnh như thế nào.</w:t>
      </w:r>
    </w:p>
    <w:p>
      <w:pPr>
        <w:pStyle w:val="BodyText"/>
      </w:pPr>
      <w:r>
        <w:t xml:space="preserve">Trừ phi là tất cả Đại Đế ở đây đồng thời tấn công Bạch Hủ Minh, bằng không không có ai là đối thủ của Bạch Hủ Minh.</w:t>
      </w:r>
    </w:p>
    <w:p>
      <w:pPr>
        <w:pStyle w:val="BodyText"/>
      </w:pPr>
      <w:r>
        <w:t xml:space="preserve">- Chúng ta đi thôi. . .</w:t>
      </w:r>
    </w:p>
    <w:p>
      <w:pPr>
        <w:pStyle w:val="BodyText"/>
      </w:pPr>
      <w:r>
        <w:t xml:space="preserve">Bạch Hủ Minh nhìn lướt qua các Đại Đế, mấy năm nay Vạn Tiên Sơn có chút khiêm tốn, khiến rất nhiều tông phái bắt đầu mưu toan khiêu chiến Vạn Tiên Sơn thiên hạ đệ nhất tông.</w:t>
      </w:r>
    </w:p>
    <w:p>
      <w:pPr>
        <w:pStyle w:val="BodyText"/>
      </w:pPr>
      <w:r>
        <w:t xml:space="preserve">Càng có vô số thánh địa có lòng gây rối với Vạn Tiên Sơn, có suy nghĩ nhìn trộm Trung Châu.</w:t>
      </w:r>
    </w:p>
    <w:p>
      <w:pPr>
        <w:pStyle w:val="BodyText"/>
      </w:pPr>
      <w:r>
        <w:t xml:space="preserve">Dù sao Vạn Tiên Sơn độc chiến một nơi sơn thủy hữu tình như Trung Châu, ai không muốn cắn một miếng.</w:t>
      </w:r>
    </w:p>
    <w:p>
      <w:pPr>
        <w:pStyle w:val="BodyText"/>
      </w:pPr>
      <w:r>
        <w:t xml:space="preserve">Nhưng hôm nay một tay Bạch Hủ Minh đã làm xong tất cả, tất cả những người muốn cắn một miếng đó đều phải suy nghĩ một vấn đề, đó chính là hàm răng của mình có đủ cứng hay không, nếu như hàm răng không đủ cứng, như vậy còn chưa cắn được người, răng đã tan vỡ.</w:t>
      </w:r>
    </w:p>
    <w:p>
      <w:pPr>
        <w:pStyle w:val="BodyText"/>
      </w:pPr>
      <w:r>
        <w:t xml:space="preserve">Xuyên Vân Thuyền theo gió vượt sóng, chạy trêm Mê Hồn Hải, mây mù vẫn bao phủ toàn bộ Mê Hồn Hải như trước. Nhưng mây mù trên biển và Thần Cốt chiến thuyền hoàn toàn không có quan hệ.</w:t>
      </w:r>
    </w:p>
    <w:p>
      <w:pPr>
        <w:pStyle w:val="BodyText"/>
      </w:pPr>
      <w:r>
        <w:t xml:space="preserve">Đây là mây mù xuất hiện từ viễn cổ, dưới mây mù cất giấu bí mật viễn cổ, vô số người muốn giải khai bí mật của mây mù, nhưng hạ tràng duy nhất của bọn hắn chính là bỏ mạng ở Mê Hồn Hải.</w:t>
      </w:r>
    </w:p>
    <w:p>
      <w:pPr>
        <w:pStyle w:val="BodyText"/>
      </w:pPr>
      <w:r>
        <w:t xml:space="preserve">Lúc này Âu Dương đứng ở đầu Xuyên Vân Thuyền, trong tay hắn đang cầm thanh đăng đã mất đi ánh sáng, Âu Dương nhớ kỹ cái tên - Đa Âm.</w:t>
      </w:r>
    </w:p>
    <w:p>
      <w:pPr>
        <w:pStyle w:val="BodyText"/>
      </w:pPr>
      <w:r>
        <w:t xml:space="preserve">Âu Dương rất cảm tạ vị cường giả viễn cổ Đa Âm này đã cho mình mượn ba loại ý chí, mặc dù mình dùng ba loại ý chí bang trợ vị tiền bối Đa Âm hoàn thành nguyện vọng của hắn, thế nhưng vị tiền bối Đa Âm vẫn để lại cho hắn một viên Đại Đế yêu đan, cho dù Đại Đế yêu đan này chỉ mang tính một lần, nhưng Âu Dương biết, có được viên yêu đan này sẽ có được thiên hạ.</w:t>
      </w:r>
    </w:p>
    <w:p>
      <w:pPr>
        <w:pStyle w:val="BodyText"/>
      </w:pPr>
      <w:r>
        <w:t xml:space="preserve">Âu Dương còn nhớ rõ những lời cuối cùng của Đa Âm. Đưa hắn về nhà. . .</w:t>
      </w:r>
    </w:p>
    <w:p>
      <w:pPr>
        <w:pStyle w:val="BodyText"/>
      </w:pPr>
      <w:r>
        <w:t xml:space="preserve">Phiêu bạt trên biển có vẻ vô cùng bình tĩnh, một đường không có sóng gió càng không xuất hiện chuyện gì quỷ dị. Âu Dương đợi trên boong tàu gần hai tháng, nhưng bất luận Âu Dương dùng chân thực chi nhãn nhìn thế nào cũng không thể nhìn thấy bất cứ chuyện gì thần bí.</w:t>
      </w:r>
    </w:p>
    <w:p>
      <w:pPr>
        <w:pStyle w:val="BodyText"/>
      </w:pPr>
      <w:r>
        <w:t xml:space="preserve">Cuối cùng Âu Dương đưa ra một định nghĩa cho Xuyên Vân Thuyền, mấu chốt đường đi của Xuyên Vân Thuyền là Thần Cốt chiến thuyền, lúc này Thần Cốt chiến thuyền biến mất, nếu muốn tiếp tục tìm kiếm viễn cổ chi mê, sợ rằng phải đợi khi Xuyên Vân Thuyền xuất phát lần thứ hai mới có thể tìm được.</w:t>
      </w:r>
    </w:p>
    <w:p>
      <w:pPr>
        <w:pStyle w:val="BodyText"/>
      </w:pPr>
      <w:r>
        <w:t xml:space="preserve">Nhưng Âu Dương không ngốc, ngay cả Hoàng Thiên Đại Đế cũng một đi không trở lại, mình chỉ dựa vào một viên Đại Đế yêu đan nghèo nàn đã muốn rong ruổi Mê Hồn Hải, chuyện này căn bản không hiện thực.</w:t>
      </w:r>
    </w:p>
    <w:p>
      <w:pPr>
        <w:pStyle w:val="BodyText"/>
      </w:pPr>
      <w:r>
        <w:t xml:space="preserve">Thế nhưng Âu Dương sớm đã tràn ngập hiếu kỳ với Mê Hồn Hải, một ngày nào đó Âu Dương tin tưởng mình nhất định sẽ trở lên Xuyên Vân Thuyền, tiến nhập vào chỗ sâu trong Mê Hồn Hải, tìm viễn cổ chi mê, tìm kiếm bí mật Phi Tiên biến mất.</w:t>
      </w:r>
    </w:p>
    <w:p>
      <w:pPr>
        <w:pStyle w:val="BodyText"/>
      </w:pPr>
      <w:r>
        <w:t xml:space="preserve">Xuyên Vân Thuyền xuyên qua mây mù, mặt trời lặn chiếu chút ánh tà còn sót lại lên mặt biển, mặt biển như bị nhuộm thành màu vàng, từ xa, một tiểu đảo được ánh chiều tà nhuộm vàng đã xuất hiện ở trước mắt.</w:t>
      </w:r>
    </w:p>
    <w:p>
      <w:pPr>
        <w:pStyle w:val="BodyText"/>
      </w:pPr>
      <w:r>
        <w:t xml:space="preserve">Nhìn Bách Tôn Đảo xuất hiện trong tầm mắt, trên mặt Âu Dương lộ ra một nụ cười tự tin.</w:t>
      </w:r>
    </w:p>
    <w:p>
      <w:pPr>
        <w:pStyle w:val="BodyText"/>
      </w:pPr>
      <w:r>
        <w:t xml:space="preserve">- Thế nào, có lòng tin hay không?</w:t>
      </w:r>
    </w:p>
    <w:p>
      <w:pPr>
        <w:pStyle w:val="BodyText"/>
      </w:pPr>
      <w:r>
        <w:t xml:space="preserve">Mễ Bản đi tới phía sau Âu Dương, hắn đương nhiên muốn hỏi Âu Dương có lòng tin với Tu Phục phong hội lần này hay không.</w:t>
      </w:r>
    </w:p>
    <w:p>
      <w:pPr>
        <w:pStyle w:val="BodyText"/>
      </w:pPr>
      <w:r>
        <w:t xml:space="preserve">- Lòng tin lúc nào cũng có, nhưng trọng yếu nhất vẫn là thực lực.</w:t>
      </w:r>
    </w:p>
    <w:p>
      <w:pPr>
        <w:pStyle w:val="BodyText"/>
      </w:pPr>
      <w:r>
        <w:t xml:space="preserve">Âu Dương mỉm cười, nhìn Bách Tôn Đảo màu vàng. Tất cả những chuyện phát sinh trong hai tháng qua lại hiện lên trong đầu hắn.</w:t>
      </w:r>
    </w:p>
    <w:p>
      <w:pPr>
        <w:pStyle w:val="BodyText"/>
      </w:pPr>
      <w:r>
        <w:t xml:space="preserve">Trước kia không có Đế đan, cho dù hắn là Tu Phục Tông Sư, nhưng đụng tới Trương Uân vẫn xuất khẩu khiêu khích hắn, khi đối mặt với U Nguyệt Ảnh cũng luôn luôn cảm thấy toàn thân không được tự nhiên, giống như mọi thứ của mình bị người ta nhìn thấu.</w:t>
      </w:r>
    </w:p>
    <w:p>
      <w:pPr>
        <w:pStyle w:val="BodyText"/>
      </w:pPr>
      <w:r>
        <w:t xml:space="preserve">Thế nhưng từ khi có Đế đan trong người, loại cảm giác này hoàn toàn biến mất. Không ai muốn chọc vào một người có thể trong nháy mắt bộc phát ra lực chiến đấu của Đại Đế đỉnh phong.</w:t>
      </w:r>
    </w:p>
    <w:p>
      <w:pPr>
        <w:pStyle w:val="BodyText"/>
      </w:pPr>
      <w:r>
        <w:t xml:space="preserve">Ngay cả U Nguyệt Ảnh cũng lựa chọn duy trì một khoảng cách nhất định với Âu Dương, không còn chạy tới nói những lời vô ích với Âu Dương.</w:t>
      </w:r>
    </w:p>
    <w:p>
      <w:pPr>
        <w:pStyle w:val="BodyText"/>
      </w:pPr>
      <w:r>
        <w:t xml:space="preserve">- Ha ha, ta vẫn rất tin tưởng thực lực của ngươi, ta hi vọng lần này pho tượng của ngươi có thể ở lại Bách Tôn Đảo, lưu lại nơi này một truyền thuyết thuộc về ngươi.</w:t>
      </w:r>
    </w:p>
    <w:p>
      <w:pPr>
        <w:pStyle w:val="BodyText"/>
      </w:pPr>
      <w:r>
        <w:t xml:space="preserve">Trên mặt Mễ Bản lộ vẻ chờ mong, phải biết rằng từ khi Vạn Tiên Sơn xuất hiện tới nay, từ khi Tu Phục phong hội xuất hiện tới nay, Vạn Tiên Sơn chưa từng có người nào có thể lập tượng trên Bách Tôn Đảo, đây vẫn là tiếc nuối của Vạn Tiên Sơn, nhưng hiện giờ Âu Dương chính là người kết thúc tiếc nuối này.</w:t>
      </w:r>
    </w:p>
    <w:p>
      <w:pPr>
        <w:pStyle w:val="BodyText"/>
      </w:pPr>
      <w:r>
        <w:t xml:space="preserve">- Ta sẽ nỗ lực.</w:t>
      </w:r>
    </w:p>
    <w:p>
      <w:pPr>
        <w:pStyle w:val="BodyText"/>
      </w:pPr>
      <w:r>
        <w:t xml:space="preserve">Âu Dương không nói gì thêm, đối với Tu Phục phong hội này, Âu Dương lý giải cũng không phải nhiều, dù sao cũng là phong hội tập hợp Đại Sư, Tông Sư, không ai có cuồng vọng trước khi bắt đầu đã kêu gào mình là thiên hạ đệ nhất.</w:t>
      </w:r>
    </w:p>
    <w:p>
      <w:pPr>
        <w:pStyle w:val="BodyText"/>
      </w:pPr>
      <w:r>
        <w:t xml:space="preserve">Âu Dương nghĩ, nếu như mình bước vào Tu Phục Thần Sư, có thể mình sẽ dám nói những lời này.</w:t>
      </w:r>
    </w:p>
    <w:p>
      <w:pPr>
        <w:pStyle w:val="BodyText"/>
      </w:pPr>
      <w:r>
        <w:t xml:space="preserve">Nghĩ đến Thần Sư, trong lòng Âu Dương cũng bắt đầu rục rịch, phải biết rằng, thể chất của hắn không giống bình thường, chuyện không thể hấp thu linh nguyên hiện tại còn không phải rất rõ ràng, nhưng mình cũng không thể một đường sát nhân sát lên Đại Đế. . .</w:t>
      </w:r>
    </w:p>
    <w:p>
      <w:pPr>
        <w:pStyle w:val="BodyText"/>
      </w:pPr>
      <w:r>
        <w:t xml:space="preserve">Sát Thánh Thể còn được, dù sao Thánh Thể Chân Linh Giới đông đảo, mình sát Thánh Thể sẽ không tạo ra quá nhiều chú ý, nhưng tới Pháp Thân thì sao? Lẽ nào mình tiếp tục liệp sát Pháp Thân? Âu Dương suy nghĩ một chút, nếu như mình dám làm như thế, hạ tràng duy nhất chính là đối địch với tất cả, nửa bước khó đi.</w:t>
      </w:r>
    </w:p>
    <w:p>
      <w:pPr>
        <w:pStyle w:val="BodyText"/>
      </w:pPr>
      <w:r>
        <w:t xml:space="preserve">Huống chi trên Pháp Thân còn có Đại Đế, cho dù mình may mắn sát nhập Đại Đế, kế tiếp sẽ tiếp tục liệp sát Đại Đế sao? Chân Linh Giới tổng cộng có bao nhiêu Đại Đế? Nếu như mình liệp sát Đại Đế, như vậy thực sự là muốn chết .</w:t>
      </w:r>
    </w:p>
    <w:p>
      <w:pPr>
        <w:pStyle w:val="BodyText"/>
      </w:pPr>
      <w:r>
        <w:t xml:space="preserve">- Ài. . .</w:t>
      </w:r>
    </w:p>
    <w:p>
      <w:pPr>
        <w:pStyle w:val="BodyText"/>
      </w:pPr>
      <w:r>
        <w:t xml:space="preserve">Âu Dương khẽ thở dài một tiếng, con đường của mình thực sự là càng chạy càng nhấp nhô. Giai đoạn trước dựa vào sát nhân, không ngừng đề cao chính mình, xác thực chạy tới phía trước mọi người, nhưng dù sao đây cũng không phải kế lâu dài.</w:t>
      </w:r>
    </w:p>
    <w:p>
      <w:pPr>
        <w:pStyle w:val="BodyText"/>
      </w:pPr>
      <w:r>
        <w:t xml:space="preserve">Muốn kết thúc thể chất chết tiệt của mình, chỉ có một biện pháp, đó là thành tựu Tu Phục Thần Sư, vì chính mình nghịch thiên sửa mệnh, chữa trị mệnh cách để mình có thể chân chính có được thể chất của một người bình thường.</w:t>
      </w:r>
    </w:p>
    <w:p>
      <w:pPr>
        <w:pStyle w:val="BodyText"/>
      </w:pPr>
      <w:r>
        <w:t xml:space="preserve">- Âu Dương, ngươi trời sinh chân thực chi nhãn, vô số người thành tựu Tu Phục Tông Sư đỉnh phong, nhưng cuối cùng vẫn nuốt hận, ngươi biết vì sao không?</w:t>
      </w:r>
    </w:p>
    <w:p>
      <w:pPr>
        <w:pStyle w:val="BodyText"/>
      </w:pPr>
      <w:r>
        <w:t xml:space="preserve">Mễ Bản vỗ vai Âu Dương hỏi.</w:t>
      </w:r>
    </w:p>
    <w:p>
      <w:pPr>
        <w:pStyle w:val="BodyText"/>
      </w:pPr>
      <w:r>
        <w:t xml:space="preserve">- Bởi vì không nhìn thấy bản chất.</w:t>
      </w:r>
    </w:p>
    <w:p>
      <w:pPr>
        <w:pStyle w:val="BodyText"/>
      </w:pPr>
      <w:r>
        <w:t xml:space="preserve">Âu Dương đương nhiên biết điều này, Trịnh Khôn từng nói với hắn, muốn đặt chân lên con đường Thần Sư, bước đầu tiên là phải nhìn thấu tất cả bản chất, sau đó đắc ngộ thiên địa biến hóa, lấy được thiên cơ mới có thể thành tựu Vô thượng Thần Sư.</w:t>
      </w:r>
    </w:p>
    <w:p>
      <w:pPr>
        <w:pStyle w:val="BodyText"/>
      </w:pPr>
      <w:r>
        <w:t xml:space="preserve">- Đúng, ngươi trời sinh đã đi trước mọi người, ta nghĩ nếu ngươi chịu buông tha tu luyện mà chuyên nhất đi lên con đường Thần Sư, như vậy trong vòng trăm năm ngươi nhất định có thể bước vào Tu Phục Thần Sư.</w:t>
      </w:r>
    </w:p>
    <w:p>
      <w:pPr>
        <w:pStyle w:val="BodyText"/>
      </w:pPr>
      <w:r>
        <w:t xml:space="preserve">Mễ Bản nhìn chằm chằm Âu Dương, không hề nghi ngờ đây là dụng tâm của Mễ Bản, Mễ Bản không thể thành tựu Tu Phục Thần Sư, nhưng hắn muốn nhìn thấy một Tu Phục Thần Sư sinh ra, nhìn một vị thần mới sinh ra ở Vạn Tiên Sơn.</w:t>
      </w:r>
    </w:p>
    <w:p>
      <w:pPr>
        <w:pStyle w:val="BodyText"/>
      </w:pPr>
      <w:r>
        <w:t xml:space="preserve">- Thần Sư, Thần Sư. . .</w:t>
      </w:r>
    </w:p>
    <w:p>
      <w:pPr>
        <w:pStyle w:val="BodyText"/>
      </w:pPr>
      <w:r>
        <w:t xml:space="preserve">Âu Dương cũng không nói tiếp, dù sao bản thân hắn từng bước đi tới hôm nay, chính là dùng vô số sinh mệnh đổi lấy, nếu như kêu Âu Dương buông tha tu luyện, chuyển tu Thần Sư, Âu Dương không làm được.</w:t>
      </w:r>
    </w:p>
    <w:p>
      <w:pPr>
        <w:pStyle w:val="BodyText"/>
      </w:pPr>
      <w:r>
        <w:t xml:space="preserve">- Con đường Thần Sư ta sẽ đi, nhưng con đường Đại Đế ta cũng sẽ đi.</w:t>
      </w:r>
    </w:p>
    <w:p>
      <w:pPr>
        <w:pStyle w:val="BodyText"/>
      </w:pPr>
      <w:r>
        <w:t xml:space="preserve">Âu Dương lẩm bẩm. . .</w:t>
      </w:r>
    </w:p>
    <w:p>
      <w:pPr>
        <w:pStyle w:val="BodyText"/>
      </w:pPr>
      <w:r>
        <w:t xml:space="preserve">Mễ Bản đứng sau Âu Dương, nhẹ nhàng lắc đầu, Mễ Bản biết, bất luận là con đường tu luyện hay con đường Thần Sư đều là quý ở tinh chứ không ở nhiều, hắn không biết biến hóa trong lòng Âu Dương, thế nhưng đối với loại thái độ này của Âu Dương hắn vẫn có chút bất đắc dĩ.</w:t>
      </w:r>
    </w:p>
    <w:p>
      <w:pPr>
        <w:pStyle w:val="BodyText"/>
      </w:pPr>
      <w:r>
        <w:t xml:space="preserve">Muốn thành Đại Đế, thậm chí là kích hoạt tứ phương chiến kỳ, đắc ngộ tứ phương ý chí, việc đầu tiên cần phải làm là phải thành tựu Thần Sư, mặc dù Âu Dương không nói ra, nhưng lúc này hắn đã minh bạch con đường đi sắp tới của mình sẽ như thế nào.</w:t>
      </w:r>
    </w:p>
    <w:p>
      <w:pPr>
        <w:pStyle w:val="BodyText"/>
      </w:pPr>
      <w:r>
        <w:t xml:space="preserve">Xuyên Vân Thuyền chạy về phía hải đảo, lúc này mọi người đều đã đi tới boong tàu, nhìn hải đảo xa xa, đã trải qua hành trình hai tháng trên biển, tìm được đường sống trong chỗ chết, thậm chí đã từng chứng kiến tam tiễn kinh thiên của Âu Dương phá nát viễn cổ truyền thừa con thuyền giết chóc, tất cả mọi người đều cảm giác chuyến đi này không tệ.</w:t>
      </w:r>
    </w:p>
    <w:p>
      <w:pPr>
        <w:pStyle w:val="BodyText"/>
      </w:pPr>
      <w:r>
        <w:t xml:space="preserve">- Bách Tôn Đảo tứ diện là biển, ngoại trừ phía đông có một chút tiếp giáp với Thánh Tà Đảo, còn lại toàn bộ Bách Tôn Đảo hầu như ngăn cách.</w:t>
      </w:r>
    </w:p>
    <w:p>
      <w:pPr>
        <w:pStyle w:val="BodyText"/>
      </w:pPr>
      <w:r>
        <w:t xml:space="preserve">Mễ Bản sợ Âu Dương không biết Bách Tôn Đảo và Thánh Tà Đảo của Đạm Thai gia tộc, nhắc nhở nói:</w:t>
      </w:r>
    </w:p>
    <w:p>
      <w:pPr>
        <w:pStyle w:val="BodyText"/>
      </w:pPr>
      <w:r>
        <w:t xml:space="preserve">- Đạm Thai gia tộc cường thế không gì sánh được, pho tượng trên Bách Tôn Đảo có chín cái thuộc về Đạm Thai gia tộc, cho nên ở chỗ này Đạm Thai gia tộc chẳng khác nào tổ ong vò vẽ, nghìn vạn lần phải cẩn thận.</w:t>
      </w:r>
    </w:p>
    <w:p>
      <w:pPr>
        <w:pStyle w:val="BodyText"/>
      </w:pPr>
      <w:r>
        <w:t xml:space="preserve">- Được. . .</w:t>
      </w:r>
    </w:p>
    <w:p>
      <w:pPr>
        <w:pStyle w:val="BodyText"/>
      </w:pPr>
      <w:r>
        <w:t xml:space="preserve">Âu Dương còn nhớ rõ dặn dò của Bạch Hủ Minh, không nên tùy tiện trêu chọc Đạm Thai gia tộc. Ngay cả hiện nay sở hữu Đế đan, Âu Dương cũng không chuẩn bị đối đầu với Đạm Thai gia tộc.</w:t>
      </w:r>
    </w:p>
    <w:p>
      <w:pPr>
        <w:pStyle w:val="BodyText"/>
      </w:pPr>
      <w:r>
        <w:t xml:space="preserve">- Nhìn kìa, đó là người của Đạm Thai gia tộc.</w:t>
      </w:r>
    </w:p>
    <w:p>
      <w:pPr>
        <w:pStyle w:val="BodyText"/>
      </w:pPr>
      <w:r>
        <w:t xml:space="preserve">Trên thuyền bỗng nhiên có người mở miệng, Âu Dương nhìn về phía đông hải đảo, chỉ thấy có ba người thanh niên từ trong mây mù đi ra, ba người này một nam hai nữ, bọn họ giống như tin đồn, có thể không cần để ý mây mù phong tỏa đi qua Mê Hồn Hải.</w:t>
      </w:r>
    </w:p>
    <w:p>
      <w:pPr>
        <w:pStyle w:val="BodyText"/>
      </w:pPr>
      <w:r>
        <w:t xml:space="preserve">- Bọn họ thực sự có thể đi qua Mê Hồn Hải.</w:t>
      </w:r>
    </w:p>
    <w:p>
      <w:pPr>
        <w:pStyle w:val="BodyText"/>
      </w:pPr>
      <w:r>
        <w:t xml:space="preserve">Nhìn thấy ba người của Đạm Thai gia tộc thực sự có thể đi xuyên qua mây mù, vô số người đều lộ ra thần sắc ước ao.</w:t>
      </w:r>
    </w:p>
    <w:p>
      <w:pPr>
        <w:pStyle w:val="BodyText"/>
      </w:pPr>
      <w:r>
        <w:t xml:space="preserve">Trong Mê Hồn Hải bảo vật vô số, có thể không để ý mây mù đi xuyên qua chính là sẽ có bảo vật và kỳ ngộ vô tận, dưới tình huống không có chân thực chi nhãn muốn xuyên phá sương mù dày đặc mà đi là quá khó khăn, nhưng Đạm Thai gia tộc thực sự có thể làm được như vậy, điều này làm cho vô số người đố kị với dạ hành thuật của Đạm Thai gia tộc.</w:t>
      </w:r>
    </w:p>
    <w:p>
      <w:pPr>
        <w:pStyle w:val="BodyText"/>
      </w:pPr>
      <w:r>
        <w:t xml:space="preserve">- Dạ hành thuật truyền thừa viễn cổ, đám người các ngươi có thể so sánh được sao.</w:t>
      </w:r>
    </w:p>
    <w:p>
      <w:pPr>
        <w:pStyle w:val="BodyText"/>
      </w:pPr>
      <w:r>
        <w:t xml:space="preserve">Lời nói của Tiểu Nhạc luôn nằm ngoài dự đoán của mọi người, câu nói của hắn trực tiếp khiến vô số người trợn mắt nhìn. Nhưng ngại Âu Dương có Đế đan trong người, uy thế Đại Đế đỉnh phong, không người nào dám mở miệng phản bác.</w:t>
      </w:r>
    </w:p>
    <w:p>
      <w:pPr>
        <w:pStyle w:val="BodyText"/>
      </w:pPr>
      <w:r>
        <w:t xml:space="preserve">- Dạ hành thuật truyền thừa từ viễn cổ, có người nói bản thân nó ẩn chứa hủy diệt ý chí, nếu như có thể tu nhập đỉnh phong, có thể lấy sát tu đạt được hủy diệt ý chí, chỉ tiếc mấy trăm năm trước Đạm Thai Khước Tà sắp về đến nhà lại bị người ta đánh chết trên Mê Hồn Hải, đến nay cái chết của Đạm Thai Khước Tà vẫn là một điều bí ẩn.</w:t>
      </w:r>
    </w:p>
    <w:p>
      <w:pPr>
        <w:pStyle w:val="BodyText"/>
      </w:pPr>
      <w:r>
        <w:t xml:space="preserve">U Nguyệt Ảnh chậm rãi nói.</w:t>
      </w:r>
    </w:p>
    <w:p>
      <w:pPr>
        <w:pStyle w:val="BodyText"/>
      </w:pPr>
      <w:r>
        <w:t xml:space="preserve">- U u u. . .</w:t>
      </w:r>
    </w:p>
    <w:p>
      <w:pPr>
        <w:pStyle w:val="BodyText"/>
      </w:pPr>
      <w:r>
        <w:t xml:space="preserve">Xuyên Vân Thuyền phát ra thanh âm gần cập bờ.</w:t>
      </w:r>
    </w:p>
    <w:p>
      <w:pPr>
        <w:pStyle w:val="BodyText"/>
      </w:pPr>
      <w:r>
        <w:t xml:space="preserve">Thanh âm này vừa xuất hiện liền dẫn động người dân trên Bách Tôn Đảo, bọn họ nhìn về phía này, bọn họ cũng biết đây là cường giả từ Lâm Hải Cảnh tới, năm mươi năm tới một lần, vô số Đại Sư và Tông Sư lại muốn tề tụ ở Bách Tôn Đảo tranh hùng Tu Phục đỉnh phong.</w:t>
      </w:r>
    </w:p>
    <w:p>
      <w:pPr>
        <w:pStyle w:val="BodyText"/>
      </w:pPr>
      <w:r>
        <w:t xml:space="preserve">Đạm Thai Minh giống như một chiếc lá rụng bay về Bách Tôn Đảo, hắn phóng nhãn nhìn Xuyên Vân Thuyền từ xa chạy đến, trên mặt xuất hiện vẻ khinh thường.</w:t>
      </w:r>
    </w:p>
    <w:p>
      <w:pPr>
        <w:pStyle w:val="BodyText"/>
      </w:pPr>
      <w:r>
        <w:t xml:space="preserve">Đạm Thai Minh năm nay gần sáu mươi tuổi, chính là người thừa kế chữa trị thuật của Đạm Thai gia tộc, mặc dù chỉ gần sáu mươi tuổi, nhưng chữa trị thuật của Đạm Thai Minh đã bước vào đỉnh phong, ở phương diện tu luyện Đạm Thai Minh cũng rất nghiêm túc, tu vi Pháp Thân nhị trọng thiên càng khiến hắn trở thành tân sủng của Đạm Thai gia, vô số người đều đang chờ đợi, một Đại Đế chưa đến hai trăm tuổi được sinh ra.</w:t>
      </w:r>
    </w:p>
    <w:p>
      <w:pPr>
        <w:pStyle w:val="BodyText"/>
      </w:pPr>
      <w:r>
        <w:t xml:space="preserve">Đạm Thai Khước Tà từng nói, thiên phú của Đạm Thai Minh như quỷ, hắn có thể sẽ trở thành người đầu tiên bước chân vào Đại Đế trước hai trăm tuổi trong Chân Linh Giới từ viễn cổ tới nay, vượt qua cả Hoàng Thiên Đại Đế.</w:t>
      </w:r>
    </w:p>
    <w:p>
      <w:pPr>
        <w:pStyle w:val="BodyText"/>
      </w:pPr>
      <w:r>
        <w:t xml:space="preserve">- Bát tông mười hai thánh địa, nhiều Đại Sư và Tông Sư như vậy, xem ra phong hội lần này sẽ rất thú vị</w:t>
      </w:r>
    </w:p>
    <w:p>
      <w:pPr>
        <w:pStyle w:val="BodyText"/>
      </w:pPr>
      <w:r>
        <w:t xml:space="preserve">Đạm Thai Minh nói xong, trên mặt ngạo khí bức người. Nhưng chuyện này cũng không trách được hắn, dù sao Đạm Thai Minh từ nhỏ đã là bảo bối trong lòng vô số người, thuộc về loại cầm trong tay sợ rơi, ngậm trong miệng sợ tan.</w:t>
      </w:r>
    </w:p>
    <w:p>
      <w:pPr>
        <w:pStyle w:val="BodyText"/>
      </w:pPr>
      <w:r>
        <w:t xml:space="preserve">Đạm Thai Minh sở hữu thuận lợi người khác không thể với tới, mười tám tuổi thành niên bước vào Thánh Thể nhất giai, hai mươi tuổi bước vào Thánh Thể tam giai, không đến bốn mươi tuổi bước vào Thánh Thể cửu giai đỉnh phong, từ đây hắn bắt đầu tu luyện chữa trị thuật, trong hai mươi năm không chỉ chữa trị thuật đạt được Tu Phục Tông Sư đỉnh phong, tu vi càng đạt được Pháp Thân nhị trọng thiên.</w:t>
      </w:r>
    </w:p>
    <w:p>
      <w:pPr>
        <w:pStyle w:val="Compact"/>
      </w:pPr>
      <w:r>
        <w:br w:type="textWrapping"/>
      </w:r>
      <w:r>
        <w:br w:type="textWrapping"/>
      </w:r>
    </w:p>
    <w:p>
      <w:pPr>
        <w:pStyle w:val="Heading2"/>
      </w:pPr>
      <w:bookmarkStart w:id="329" w:name="chương-329-330-ngạo-khí-của-thiên-tài"/>
      <w:bookmarkEnd w:id="329"/>
      <w:r>
        <w:t xml:space="preserve">307. Chương 329 + 330: Ngạo Khí Của Thiên Tài</w:t>
      </w:r>
    </w:p>
    <w:p>
      <w:pPr>
        <w:pStyle w:val="Compact"/>
      </w:pPr>
      <w:r>
        <w:br w:type="textWrapping"/>
      </w:r>
      <w:r>
        <w:br w:type="textWrapping"/>
      </w:r>
      <w:r>
        <w:t xml:space="preserve">Kinh lịch như vậy, thiên phú như vậy, Đạm Thai Minh ngông cuồng cũng là bình thường. Bởi vì nếu như không có gì bất ngờ xảy ra, thời gian tới hắn cũng sẽ là một cái tên kinh sợ Chân Linh Giới giống như Đạm Thai Khước Tà.</w:t>
      </w:r>
    </w:p>
    <w:p>
      <w:pPr>
        <w:pStyle w:val="BodyText"/>
      </w:pPr>
      <w:r>
        <w:t xml:space="preserve">- Công tử, lần này gia chủ nói, công tử lượng sức mà đi là được rồi.</w:t>
      </w:r>
    </w:p>
    <w:p>
      <w:pPr>
        <w:pStyle w:val="BodyText"/>
      </w:pPr>
      <w:r>
        <w:t xml:space="preserve">Phía sau Đạm Thai Minh, một thị nữ Đạm Thai gia nhỏ giọng nhắc nhở.</w:t>
      </w:r>
    </w:p>
    <w:p>
      <w:pPr>
        <w:pStyle w:val="BodyText"/>
      </w:pPr>
      <w:r>
        <w:t xml:space="preserve">Đừng nghĩ đây chỉ là một thị nữ, nàng sở hữu Pháp Thân tu vi. Chỉ nhìn điều này đã đủ chứng minh thực lực của Đạm Thai gia, đương nhiên không phải thị nữ nào của Đạm Thai gia cũng đều là Pháp Thân, hai người này nói là thị nữ, trên thực tế chính là bảo tiêu Đạm Thai Khước Tà phái đến bảo hộ phía sau hắn Đạm Thai Minh.</w:t>
      </w:r>
    </w:p>
    <w:p>
      <w:pPr>
        <w:pStyle w:val="BodyText"/>
      </w:pPr>
      <w:r>
        <w:t xml:space="preserve">- Lượng sức mà đi? Đạm Thai Minh ta ngủ đông sáu mươi năm, hiện nay xuất thế, nhất định phải khiến ở Bách Tôn Đảo lập pho tượng cho ta, thời gian tới pho tượng của ta còn phải xuất hiện ở các nơi trong Chân Linh Giới.</w:t>
      </w:r>
    </w:p>
    <w:p>
      <w:pPr>
        <w:pStyle w:val="BodyText"/>
      </w:pPr>
      <w:r>
        <w:t xml:space="preserve">Đạm Thai Minh ngữ khí kiêu ngạo, hắn lẳng lặng nhìn Xuyên Vân Thuyền từ xa cập bờ, trên mặt lộ ra một nụ cười tự tin không gì sánh được. . .</w:t>
      </w:r>
    </w:p>
    <w:p>
      <w:pPr>
        <w:pStyle w:val="BodyText"/>
      </w:pPr>
      <w:r>
        <w:t xml:space="preserve">Xuyên Vân Thuyền bỏ neo bên bờ Bách Tôn Đảo, người trên thuyền đều từ trên thuyền phi thân xuống. Lúc này có ba lão giả tươi cười từ trên Bách Tôn Đảo đi về phía này.</w:t>
      </w:r>
    </w:p>
    <w:p>
      <w:pPr>
        <w:pStyle w:val="BodyText"/>
      </w:pPr>
      <w:r>
        <w:t xml:space="preserve">- Bọn họ là ba vị đảo chủ của Bách Tôn Đảo, thực lực đều là Pháp Thân đỉnh phong, nhưng chữa trị thuật từ lâu đã xuất thần nhập hóa, tương truyền ba người này vẫn đang trùng kích Tu Phục Thần Sư, có cơ hội có thể cùng ba vị đảo chủ giao lưu một chút, chắc chắn có bang trợ không nhỏ.</w:t>
      </w:r>
    </w:p>
    <w:p>
      <w:pPr>
        <w:pStyle w:val="BodyText"/>
      </w:pPr>
      <w:r>
        <w:t xml:space="preserve">Mễ Bản nhẹ giọng nói bên tai Âu Dương.</w:t>
      </w:r>
    </w:p>
    <w:p>
      <w:pPr>
        <w:pStyle w:val="BodyText"/>
      </w:pPr>
      <w:r>
        <w:t xml:space="preserve">Âu Dương nhẹ nhàng gật đầu, lúc này nhìn qua hắn chỉ có tu vi Thánh Thể nhị giai. Nhưng những người trên Xuyên Vân Thuyền chân chính tận mắt chứng kiến tam tiễn kinh thiên của hắn đều âm thầm bảo trì khoảng cách nhất định với Vạn Tiên Sơn.</w:t>
      </w:r>
    </w:p>
    <w:p>
      <w:pPr>
        <w:pStyle w:val="BodyText"/>
      </w:pPr>
      <w:r>
        <w:t xml:space="preserve">Đừng thấy Âu Dương nhìn qua chỉ có Thánh Thể nhị giai, nhưng tất cả mọi người biết ẩn giấu phía sau Thánh Thể nhị giai này chính là một viên yêu đan Đại Đế đỉnh phong.</w:t>
      </w:r>
    </w:p>
    <w:p>
      <w:pPr>
        <w:pStyle w:val="BodyText"/>
      </w:pPr>
      <w:r>
        <w:t xml:space="preserve">Mọi người phảng phất đều ngầm hiểu ý, ngậm miệng không nói ra chuyện của Âu Dương. Mặc dù Âu Dương chỉ là một Đại Đế tạm thời, thế nhưng Đại Đế tạm thời cũng là Đại Đế, ở sau lưng nghị luận chuyện của một Đại Đế, rất có thể ngay cả chết như thế nào cũng không biết.</w:t>
      </w:r>
    </w:p>
    <w:p>
      <w:pPr>
        <w:pStyle w:val="BodyText"/>
      </w:pPr>
      <w:r>
        <w:t xml:space="preserve">- Các vị, năm mươi năm thoáng chốc đã trôi qua, phong thái của các vị vẫn không giảm. . .</w:t>
      </w:r>
    </w:p>
    <w:p>
      <w:pPr>
        <w:pStyle w:val="BodyText"/>
      </w:pPr>
      <w:r>
        <w:t xml:space="preserve">Đại đảo chủ Liên Vân đứng giữa ba vị đảo chủ tiến lên một bước chào hỏi các vị Tông Sư vừa đến.</w:t>
      </w:r>
    </w:p>
    <w:p>
      <w:pPr>
        <w:pStyle w:val="BodyText"/>
      </w:pPr>
      <w:r>
        <w:t xml:space="preserve">- Liên Vân đảo chủ năm mươi năm không gặp, mới là phong thái không giảm.</w:t>
      </w:r>
    </w:p>
    <w:p>
      <w:pPr>
        <w:pStyle w:val="BodyText"/>
      </w:pPr>
      <w:r>
        <w:t xml:space="preserve">Lúc này U Nguyệt Ảnh cũng không biểu hiện ra ngạo khí của một tông chủ, bởi vì từ lúc bước lên Bách Tôn Đảo, nàng chính là lấy thân phận của một Tu Phục Tông Sư tới đây. Nàng muốn lấy thân phận Tu Phục Tông Sư đến tranh đoạt danh hiệu đệ nhất thiên hạ, chứ không phải dựa vào thực lực đến tranh đoạt.</w:t>
      </w:r>
    </w:p>
    <w:p>
      <w:pPr>
        <w:pStyle w:val="BodyText"/>
      </w:pPr>
      <w:r>
        <w:t xml:space="preserve">- Ha ha ha. . .</w:t>
      </w:r>
    </w:p>
    <w:p>
      <w:pPr>
        <w:pStyle w:val="BodyText"/>
      </w:pPr>
      <w:r>
        <w:t xml:space="preserve">Liên Vân nghe U Nguyệt Ảnh nịnh bợ như vậy vô cùng hưởng thụ, hắn vuốt râu nói:</w:t>
      </w:r>
    </w:p>
    <w:p>
      <w:pPr>
        <w:pStyle w:val="BodyText"/>
      </w:pPr>
      <w:r>
        <w:t xml:space="preserve">- Các vị, đừng đứng ở đây nữa, trên đảo đã an bài chỗ ở tốt nhất cho các vị.</w:t>
      </w:r>
    </w:p>
    <w:p>
      <w:pPr>
        <w:pStyle w:val="BodyText"/>
      </w:pPr>
      <w:r>
        <w:t xml:space="preserve">Liên Vân quay sang mọi người làm một thủ thế mời.</w:t>
      </w:r>
    </w:p>
    <w:p>
      <w:pPr>
        <w:pStyle w:val="BodyText"/>
      </w:pPr>
      <w:r>
        <w:t xml:space="preserve">- Cũng không có gì hơn....</w:t>
      </w:r>
    </w:p>
    <w:p>
      <w:pPr>
        <w:pStyle w:val="BodyText"/>
      </w:pPr>
      <w:r>
        <w:t xml:space="preserve">Ngay khi tất cả mọi người đang vui vẻ trò chuyện, một thanh âm khinh miệt từ phía sau truyền đến. Mọi người nhíu mày nhìn về phía Đạm Thai Minh mang theo hai thị nữ cấp Pháp Thân từ bên kia đi tới.</w:t>
      </w:r>
    </w:p>
    <w:p>
      <w:pPr>
        <w:pStyle w:val="BodyText"/>
      </w:pPr>
      <w:r>
        <w:t xml:space="preserve">Đạm Thai Minh khoác chiến giáp vẩy cá, bên hông đeo hai thanh đoản đao xương cá, không ngừng phóng xuất ra sát khí nhè nhẹ. Toàn thân Đạm Thai Minh nhìn qua khiến người ta có một loại tuấn mỹ yêu dị, loại tuấn mỹ này lại phối hợp với vẻ tươi cười khinh miệt trên mặt hắn càng có cảm giác vô cùng tà ác.</w:t>
      </w:r>
    </w:p>
    <w:p>
      <w:pPr>
        <w:pStyle w:val="BodyText"/>
      </w:pPr>
      <w:r>
        <w:t xml:space="preserve">Nhưng lúc này những lời nói của Đạm Thai Minh lại dẫn tới một trận thanh âm bất mãn. Những lời này của hắn hiển nhiên là nhắm vào những người vừa mới tới, loại khiêu khích này thật sự là cuồng vọng không gì sánh được.</w:t>
      </w:r>
    </w:p>
    <w:p>
      <w:pPr>
        <w:pStyle w:val="BodyText"/>
      </w:pPr>
      <w:r>
        <w:t xml:space="preserve">- Đạm Thai gia tộc từ trước đến nay luôn xuất ra thiên tài, ngươi có lẽ chính là Đạm Thai Minh được xưng tụng là Đạm Thai Khước Tà đời sau.</w:t>
      </w:r>
    </w:p>
    <w:p>
      <w:pPr>
        <w:pStyle w:val="BodyText"/>
      </w:pPr>
      <w:r>
        <w:t xml:space="preserve">U Nguyệt Ảnh chỉ nhìn thoáng qua trang phục của Đạm Thai Minh đã đoán được thân phận của người này.</w:t>
      </w:r>
    </w:p>
    <w:p>
      <w:pPr>
        <w:pStyle w:val="BodyText"/>
      </w:pPr>
      <w:r>
        <w:t xml:space="preserve">Mặc dù U Nguyệt Ảnh chưa từng đến Thánh Tà Đảo, nhưng nàng vẫn có thể hỏi thăm ra một số tin tức. Cho dù tứ đại gia tộc không thu nhận người ngoại giới làm thành viên trong gia tộc cũng khó tránh khỏi chuyện để lộ tin tức, dù sao chỉ cần là con người đều có nhược điểm, chỉ cần tìm được những nhược điểm này, nhất định có biện pháp phát triển thành nội tuyến.</w:t>
      </w:r>
    </w:p>
    <w:p>
      <w:pPr>
        <w:pStyle w:val="BodyText"/>
      </w:pPr>
      <w:r>
        <w:t xml:space="preserve">Đạm Thai Minh nheo mắt nhìn thoáng qua U Nguyệt Ảnh, ngay cả ngạo khí như Đạm Thai Minh cũng không khỏi bị khí tức Đại Đế phát ra trên người U Nguyệt Ảnh chấn động.</w:t>
      </w:r>
    </w:p>
    <w:p>
      <w:pPr>
        <w:pStyle w:val="BodyText"/>
      </w:pPr>
      <w:r>
        <w:t xml:space="preserve">- Đại Đế U Nguyệt Ảnh.</w:t>
      </w:r>
    </w:p>
    <w:p>
      <w:pPr>
        <w:pStyle w:val="BodyText"/>
      </w:pPr>
      <w:r>
        <w:t xml:space="preserve">Trước đó Đạm Thai cũng đã hỏi thăm thân phận của những nhân vật lần này đến tham gia, Tu Phục Sư là nữ nhân cũng không nhiều, mà Đại Đế là nữ nhân lại càng ít. Khi hai thân phận này chồng lên nhau, đáp án chỉ có một người, đó là U Nguyệt Ảnh.</w:t>
      </w:r>
    </w:p>
    <w:p>
      <w:pPr>
        <w:pStyle w:val="BodyText"/>
      </w:pPr>
      <w:r>
        <w:t xml:space="preserve">- Hừ. . .</w:t>
      </w:r>
    </w:p>
    <w:p>
      <w:pPr>
        <w:pStyle w:val="BodyText"/>
      </w:pPr>
      <w:r>
        <w:t xml:space="preserve">Đạm Thai Minh cũng không hành lễ như mọi người suy nghĩ, mà chỉ hừ nhẹ một tiếng tiếp tục nói:</w:t>
      </w:r>
    </w:p>
    <w:p>
      <w:pPr>
        <w:pStyle w:val="BodyText"/>
      </w:pPr>
      <w:r>
        <w:t xml:space="preserve">- Lần này Tu Phục Tông Sư đến đây chỉ có hai người là đối thủ của ta, một người là U Nguyệt Ảnh, người còn lại đó là Trương Uân của Cửu Huyền Tông, không biết Trương Uân là vị nào?</w:t>
      </w:r>
    </w:p>
    <w:p>
      <w:pPr>
        <w:pStyle w:val="BodyText"/>
      </w:pPr>
      <w:r>
        <w:t xml:space="preserve">Nhìn thấy Đạm Thai Minh biểu hiện như thế, cho dù là Âu Dương cũng cảm thấy sửng sốt. Âu Dương thực sự nghĩ không ra, rốt cuộc là gia tộc thế nào mới có thể bồi dưỡng ra một người ngạo khí như Đạm Thai Minh.</w:t>
      </w:r>
    </w:p>
    <w:p>
      <w:pPr>
        <w:pStyle w:val="BodyText"/>
      </w:pPr>
      <w:r>
        <w:t xml:space="preserve">Đối mặt với Đại Đế, ngay cả là Đạm Thai Khước Tà chí ít cũng phải đến chào hỏi, nhưng Đạm Thai Minh lại biểu hiện khinh thường U Nguyệt Ảnh.</w:t>
      </w:r>
    </w:p>
    <w:p>
      <w:pPr>
        <w:pStyle w:val="BodyText"/>
      </w:pPr>
      <w:r>
        <w:t xml:space="preserve">Nhưng rất nhanh Âu Dương minh bạch. Trên Bách Tôn Đảo này, người dám động đến người của Đạm Thai gia sợ rằng thật không nhiều. Nếu nơi này là Lâm Hải Cảnh, với loại biểu hiện như Đạm Thai Minh, ngay cả phía sau hắn có Đạm Thai gia tộc tọa trấn, cũng khẳng định bị U Nguyệt Ảnh tát cho tàn phế.</w:t>
      </w:r>
    </w:p>
    <w:p>
      <w:pPr>
        <w:pStyle w:val="BodyText"/>
      </w:pPr>
      <w:r>
        <w:t xml:space="preserve">Thái Nhất Tông cũng là siêu cấp tông phái, Thái Nhất Tông ở Đông phương khẳng định không sợ hãi Đạm Thai gia tộc. Nhưng nơi này là Bách Tôn Đảo, ở nơi này cho dù là Đại Đế tôn sư U Nguyệt Ảnh cũng phải ẩn nhẫn, bằng không Đại Đế của Đạm Thai gia đều xuất hiện, trừ phi là cường giả như Bạch Hủ Minh, những người khác chắc chắn không có đườnng sống.</w:t>
      </w:r>
    </w:p>
    <w:p>
      <w:pPr>
        <w:pStyle w:val="BodyText"/>
      </w:pPr>
      <w:r>
        <w:t xml:space="preserve">- Hừ, tiểu bằng hữu, ngươi sai rồi, lần này trong những người đến đây, mặc dù ta và Trương Uân trưởng lão đều là Tu Phục Tông Sư, nhưng. . .</w:t>
      </w:r>
    </w:p>
    <w:p>
      <w:pPr>
        <w:pStyle w:val="BodyText"/>
      </w:pPr>
      <w:r>
        <w:t xml:space="preserve">U Nguyệt Ảnh nói đến đó, đưa mắt nhìn về phía Âu Dương.</w:t>
      </w:r>
    </w:p>
    <w:p>
      <w:pPr>
        <w:pStyle w:val="BodyText"/>
      </w:pPr>
      <w:r>
        <w:t xml:space="preserve">Nhìn thấy cử động của U Nguyệt Ảnh, trong mắt Âu Dương sát khí chợt lóe, hắn biết U Nguyệt Ảnh kế tiếp khẳng định muốn nhắc tới mình. Kẻ cuồng vọng như Đạm Thai Minh, nếu như biết kỳ tích chữa trị lấy nhất khắc thắng một đời của mình, như vậy nhất định sẽ dùng các loại phương thức tìm mình gây phiền phức. Đây là U Nguyệt Ảnh cố ý rước họa cho mình.</w:t>
      </w:r>
    </w:p>
    <w:p>
      <w:pPr>
        <w:pStyle w:val="BodyText"/>
      </w:pPr>
      <w:r>
        <w:t xml:space="preserve">- Nhưng ta và Trương Uân trưởng lão đều tự nhận không phải đối thủ của tiểu huynh đệ Âu Dương. . .</w:t>
      </w:r>
    </w:p>
    <w:p>
      <w:pPr>
        <w:pStyle w:val="BodyText"/>
      </w:pPr>
      <w:r>
        <w:t xml:space="preserve">Quả nhiên, U Nguyệt Ảnh kế tiếp nhắc tới Âu Dương.</w:t>
      </w:r>
    </w:p>
    <w:p>
      <w:pPr>
        <w:pStyle w:val="BodyText"/>
      </w:pPr>
      <w:r>
        <w:t xml:space="preserve">Âu Dương?</w:t>
      </w:r>
    </w:p>
    <w:p>
      <w:pPr>
        <w:pStyle w:val="BodyText"/>
      </w:pPr>
      <w:r>
        <w:t xml:space="preserve">Ánh mắt Đạm Thai Minh đảo qua mọi người, rất hiển nhiên hắn đang tìm Âu Dương, người có thể khiến U Nguyệt Ảnh mở miệng thừa nhận kém hơn. Đạm Thai Minh lập tức cảm thấy hứng thú.</w:t>
      </w:r>
    </w:p>
    <w:p>
      <w:pPr>
        <w:pStyle w:val="BodyText"/>
      </w:pPr>
      <w:r>
        <w:t xml:space="preserve">- Hắc, tiểu tử, đừng tưởng rằng ngươi là người của Đạm Thai gia tộc thì lợi hại. Nếu là một nghìn năm trước. . .</w:t>
      </w:r>
    </w:p>
    <w:p>
      <w:pPr>
        <w:pStyle w:val="BodyText"/>
      </w:pPr>
      <w:r>
        <w:t xml:space="preserve">Tiểu Nhạc còn chưa nói hết đã bị Mục Uyển bịt chặt miệng.</w:t>
      </w:r>
    </w:p>
    <w:p>
      <w:pPr>
        <w:pStyle w:val="BodyText"/>
      </w:pPr>
      <w:r>
        <w:t xml:space="preserve">Tiểu Nhạc khiêu khích những người khác còn được, nhưng nơi này là Bách Tôn Đảo, cho dù là bọn họ cũng không thể trêu chọc vào bá chủ ở đây, Đạm Thai gia tộc.</w:t>
      </w:r>
    </w:p>
    <w:p>
      <w:pPr>
        <w:pStyle w:val="BodyText"/>
      </w:pPr>
      <w:r>
        <w:t xml:space="preserve">- Ngươi chính là Âu Dương?</w:t>
      </w:r>
    </w:p>
    <w:p>
      <w:pPr>
        <w:pStyle w:val="BodyText"/>
      </w:pPr>
      <w:r>
        <w:t xml:space="preserve">Ánh mắt Đạm Thai Minh sắc bén như đao, trong nháy mắt hắn chăm chú nhìn Âu Dương đứng bên cạnh Tiểu Nhạc, nhưng khi hắn thấy Âu Dương chỉ có tu vi Thánh Thể nhị giai, trên mặt hắn toát ra vẻ khó hiểu.</w:t>
      </w:r>
    </w:p>
    <w:p>
      <w:pPr>
        <w:pStyle w:val="BodyText"/>
      </w:pPr>
      <w:r>
        <w:t xml:space="preserve">- Ta chính là Âu Dương.</w:t>
      </w:r>
    </w:p>
    <w:p>
      <w:pPr>
        <w:pStyle w:val="BodyText"/>
      </w:pPr>
      <w:r>
        <w:t xml:space="preserve">Chuyện đã tới lúc này, Âu Dương biết giả bộ mềm yếu lùi bước, chẳng bằng quang minh chính đại đứng ra. Đạm Thai Minh đúng là rất cuồng, nhưng mình dựa vào chữa trị thuật thắng hắn một bậc, hắn cũng không có cách nào làm gì mình.</w:t>
      </w:r>
    </w:p>
    <w:p>
      <w:pPr>
        <w:pStyle w:val="BodyText"/>
      </w:pPr>
      <w:r>
        <w:t xml:space="preserve">Nếu Đạm Thai gia có thể trở thành một trong tứ đại gia tộc, khẳng định phải biết phân rõ phải trái? Mình quang minh chính đại đánh bại Đạm Thai Minh trước mặt hàng vạn người, trừ phi là Đạm Thai gia từ bỏ thể diện, bằng không tuyệt đối không thể làm gì mình.</w:t>
      </w:r>
    </w:p>
    <w:p>
      <w:pPr>
        <w:pStyle w:val="BodyText"/>
      </w:pPr>
      <w:r>
        <w:t xml:space="preserve">Nhìn Âu Dương bước ra đối diện với mình, Đạm Thai Minh hơi sửng sốt. Hắn không nghĩ một nhị giai Thánh Thể cũng dám quang minh chính đại bước ra đối diện với Pháp Thân hắn.</w:t>
      </w:r>
    </w:p>
    <w:p>
      <w:pPr>
        <w:pStyle w:val="BodyText"/>
      </w:pPr>
      <w:r>
        <w:t xml:space="preserve">Nhưng Đạm Thai Minh không phát hiện, khi hắn và Âu Dương đối diện, cho dù là Tiểu Nhạc đứng bên cạnh Âu Dương cũng lập tức vọt sang bên cạnh. Bọn họ rất sợ Âu Dương bỗng nhiên bạo phát Đại Đế chân thân làm mình bị thương.</w:t>
      </w:r>
    </w:p>
    <w:p>
      <w:pPr>
        <w:pStyle w:val="BodyText"/>
      </w:pPr>
      <w:r>
        <w:t xml:space="preserve">- Hừ, Thánh Thể nhị giai, nhưng nếu đã tới Bách Tôn Đảo, chúng ta chỉ dựa vào chữa trị thuật, không dựa vào tu vi. Ta thật sự muốn nhìn xem Tu Phục Tông Sư có thể được U Nguyệt Ảnh tông chủ tự nhận không địch lại sở hữu chữa trị thuật như thế nào. . .</w:t>
      </w:r>
    </w:p>
    <w:p>
      <w:pPr>
        <w:pStyle w:val="BodyText"/>
      </w:pPr>
      <w:r>
        <w:t xml:space="preserve">Trước mặt nhiều người như vậy, Đạm Thai Minh cũng không lựa chọn bạo phát Pháp Thân lực đè áp Âu Dương, mà đường hoàng chỉ nhắc đến chữa trị thuật.</w:t>
      </w:r>
    </w:p>
    <w:p>
      <w:pPr>
        <w:pStyle w:val="BodyText"/>
      </w:pPr>
      <w:r>
        <w:t xml:space="preserve">- Chữa trị thuật của ta rất bình thường, nhưng có mạnh hơn ngươi hay không thì chưa biết.</w:t>
      </w:r>
    </w:p>
    <w:p>
      <w:pPr>
        <w:pStyle w:val="BodyText"/>
      </w:pPr>
      <w:r>
        <w:t xml:space="preserve">Âu Dương rốt cuộc bị Đạm Thai Minh khơi dậy ngạo khí trong lòng, nếu nói về chữa trị thuật, Âu Dương quả thật chưa từng sợ ai, lúc này bị người khác chỉ vào mũi khiêu khích, thật sự nếu không đánh trả, vậy không phải là Âu Dương .</w:t>
      </w:r>
    </w:p>
    <w:p>
      <w:pPr>
        <w:pStyle w:val="BodyText"/>
      </w:pPr>
      <w:r>
        <w:t xml:space="preserve">Làm người có thể khiêm tốn, thế nhưng rõ ràng có thực lực lại bị người yếu hơn mình chỉ vào mũi khiêu khích còn có thể nhẫn, Âu Dương không làm được.</w:t>
      </w:r>
    </w:p>
    <w:p>
      <w:pPr>
        <w:pStyle w:val="BodyText"/>
      </w:pPr>
      <w:r>
        <w:t xml:space="preserve">Biết tiến lui là lúc không nắm chắc, khi có nắm chắc thì phải cuồng vọng, phải phóng xuất.</w:t>
      </w:r>
    </w:p>
    <w:p>
      <w:pPr>
        <w:pStyle w:val="BodyText"/>
      </w:pPr>
      <w:r>
        <w:t xml:space="preserve">- Ha ha ha ha. . . Được, lâu rồi ta không gặp được gia hỏa thú vị như vậy, nhưng ta thích tính cách của ngươi. Hãy hỏi ba lão già trên đảo kia, muốn thắng ta, phải thắng ba lão già kia trước đã. . .</w:t>
      </w:r>
    </w:p>
    <w:p>
      <w:pPr>
        <w:pStyle w:val="BodyText"/>
      </w:pPr>
      <w:r>
        <w:t xml:space="preserve">Đạm Thai Minh thủ đoạn chỉ vào Âu Dương, sau đó xoay người rời đi. . .</w:t>
      </w:r>
    </w:p>
    <w:p>
      <w:pPr>
        <w:pStyle w:val="BodyText"/>
      </w:pPr>
      <w:r>
        <w:t xml:space="preserve">Lời nói của Đạm Thai Minh khiến tất cả Tu Phục Tông Sư tới đây đều sắc mặt đại biến, ba vị Tông Sư chữa trị thuật đỉnh phong lại thua cả Đạm Thai Minh?</w:t>
      </w:r>
    </w:p>
    <w:p>
      <w:pPr>
        <w:pStyle w:val="BodyText"/>
      </w:pPr>
      <w:r>
        <w:t xml:space="preserve">- Khụ khụ. . .</w:t>
      </w:r>
    </w:p>
    <w:p>
      <w:pPr>
        <w:pStyle w:val="BodyText"/>
      </w:pPr>
      <w:r>
        <w:t xml:space="preserve">Liên Vân khẽ ho nhẹ hai tiếng, che giấu một chút xấu hổ, sau đó nói:</w:t>
      </w:r>
    </w:p>
    <w:p>
      <w:pPr>
        <w:pStyle w:val="BodyText"/>
      </w:pPr>
      <w:r>
        <w:t xml:space="preserve">- Đúng, ba năm trước Đạm Thai Minh đã đến Bách Tôn Đảo, chúng ta xác thực không phải đối thủ. . .</w:t>
      </w:r>
    </w:p>
    <w:p>
      <w:pPr>
        <w:pStyle w:val="BodyText"/>
      </w:pPr>
      <w:r>
        <w:t xml:space="preserve">Nghe thấy Liên Vân chính miệng thừa nhận, ngay cả U Nguyệt Ảnh cũng giật mình kinh ngạc. Vốn nàng cho rằng Đạm Thai Minh chỉ là mượn thế của Đạm Thai gia tộc ở đây ra vẻ, hiện tại xem ra Đạm Thai Minh không chỉ là dựa thế đơn giản như vậy, người ta xác thực có bản lĩnh thật sự.</w:t>
      </w:r>
    </w:p>
    <w:p>
      <w:pPr>
        <w:pStyle w:val="BodyText"/>
      </w:pPr>
      <w:r>
        <w:t xml:space="preserve">Ba gã đảo chủ có cấp bậc gì, tất cả những người đã tới Bách Tôn Đảo đều biết, trên cơ bản người có thể thắng ba người bọn họ hầu như không hề nghi ngờ sẽ trở thành đệ nhất.</w:t>
      </w:r>
    </w:p>
    <w:p>
      <w:pPr>
        <w:pStyle w:val="BodyText"/>
      </w:pPr>
      <w:r>
        <w:t xml:space="preserve">Năm mươi năm trước, Trương Uân chính là dựa vào sức tưởng tượng không gì sánh kịp may mắn thắng được, nhưng thắng lợi này vẫn là may mắn. Nhưng lúc này nhìn dáng vẻ của ba gã đảo chủ, bọn họ có lẽ thua Đạm Thai Minh tâm phục khẩu phục.</w:t>
      </w:r>
    </w:p>
    <w:p>
      <w:pPr>
        <w:pStyle w:val="BodyText"/>
      </w:pPr>
      <w:r>
        <w:t xml:space="preserve">Âu Dương thắng Trương Uân, Đạm Thai Minh thắng ba gã đảo chủ, lúc này tất cả mọi người đều tràn ngập chờ mong vào phong hội lần này. Bọn họ đều muốn nhìn xem trận quyết đấu đỉnh phong nhất của hai gã Tu Phục Tông Sư trẻ tuổi lần này.</w:t>
      </w:r>
    </w:p>
    <w:p>
      <w:pPr>
        <w:pStyle w:val="BodyText"/>
      </w:pPr>
      <w:r>
        <w:t xml:space="preserve">Chữa trị thuật lưu truyền của Đạm Thai gia tộc đối kháng với chân thực chi nhãn của Âu Dương, ai hơn ai kém cũng không đoán được. Thế nhưng không hề nghi ngờ, Tu Phục phong hội lần này tuyệt đối là phong hộ chân chính.</w:t>
      </w:r>
    </w:p>
    <w:p>
      <w:pPr>
        <w:pStyle w:val="BodyText"/>
      </w:pPr>
      <w:r>
        <w:t xml:space="preserve">- Âu Dương, Đạm Thai gia tộc sở hữu viễn cổ truyền thừa chữa trị thuật, nếu như ngươi có thể thắng Đạm Thai Minh, lần này pho tượng của ngươi sẽ được lập trên Bách Tôn Đảo.</w:t>
      </w:r>
    </w:p>
    <w:p>
      <w:pPr>
        <w:pStyle w:val="BodyText"/>
      </w:pPr>
      <w:r>
        <w:t xml:space="preserve">Mễ Bản đi tới bên cạnh Âu Dương, trong mắt hắn lộ vẻ chờ mong.</w:t>
      </w:r>
    </w:p>
    <w:p>
      <w:pPr>
        <w:pStyle w:val="BodyText"/>
      </w:pPr>
      <w:r>
        <w:t xml:space="preserve">Vạn Tiên Sơn đã chờ đợi bao nhiêu năm, vô số Tu Phục Tông Sư của Vạn Tiên Sơn tới Bách Tôn Đảo truy cầu thiên hạ đệ nhất. Nhưng nhiều năm như vậy Vạn Tiên Sơn đều chỉ chiến bại.</w:t>
      </w:r>
    </w:p>
    <w:p>
      <w:pPr>
        <w:pStyle w:val="BodyText"/>
      </w:pPr>
      <w:r>
        <w:t xml:space="preserve">Lần này Âu Dương rốt cuộc để Mễ Bản nhìn thấy được hi vọng, thấy được pho tượng đệ nhất thuộc về Vạn Tiên Sơn sừng sững trên Bách Tôn Đảo.</w:t>
      </w:r>
    </w:p>
    <w:p>
      <w:pPr>
        <w:pStyle w:val="BodyText"/>
      </w:pPr>
      <w:r>
        <w:t xml:space="preserve">- Hừ hừ, Đạm Thai Minh sao? Đạm Thai gia tộc ta không thể trêu vào, nhưng muốn chữa trị thuật thắng ta, nếu như Đạm Thai Minh không có vài phần bản lĩnh thật sự, vậy chỉ có thể ngoan ngoãn cúi đầu cho ta.</w:t>
      </w:r>
    </w:p>
    <w:p>
      <w:pPr>
        <w:pStyle w:val="BodyText"/>
      </w:pPr>
      <w:r>
        <w:t xml:space="preserve">Âu Dương nheo mắt giống như đang tự nói:</w:t>
      </w:r>
    </w:p>
    <w:p>
      <w:pPr>
        <w:pStyle w:val="BodyText"/>
      </w:pPr>
      <w:r>
        <w:t xml:space="preserve">- Từ trước tới nay ta không phải thiên tài, nhưng ta là người kết thúc thiên tài.</w:t>
      </w:r>
    </w:p>
    <w:p>
      <w:pPr>
        <w:pStyle w:val="BodyText"/>
      </w:pPr>
      <w:r>
        <w:t xml:space="preserve">Lúc này ngạo khí của Đạm Thai Minh rốt cuộc đã kích phát lòng hiếu thắng trong Âu Dương. Âu Dương đã hạ quyết tâm, lần này bất luận như thế nào nhất định phải thắng Đạm Thai Minh, không vì cái gì khác, mà chỉ để Đạm Thai Minh biết, người kết thúc thiên tài không phải là danh hão.</w:t>
      </w:r>
    </w:p>
    <w:p>
      <w:pPr>
        <w:pStyle w:val="BodyText"/>
      </w:pPr>
      <w:r>
        <w:t xml:space="preserve">Người dân trên Bách Tôn Đảo thực tế cũng không ít, nơi này giống như một thế giới thu nhỏ. Trên đường đi Âu Dương phát hiện có vô số người thường, cũng có tu luyện giả.</w:t>
      </w:r>
    </w:p>
    <w:p>
      <w:pPr>
        <w:pStyle w:val="BodyText"/>
      </w:pPr>
      <w:r>
        <w:t xml:space="preserve">Điều khiến cho Âu Dương giật mình chính là, nơi này chính là thiên đường của Tu Phục Sư, ở đây số lượng Tu Phục Sư vượt qua rất nhiều những nơi khác. Cái này có thể có quan hệ rất lớn đến sản vật của Bách Tôn Đảo.</w:t>
      </w:r>
    </w:p>
    <w:p>
      <w:pPr>
        <w:pStyle w:val="BodyText"/>
      </w:pPr>
      <w:r>
        <w:t xml:space="preserve">Bách Tôn Đảo sở dĩ được chọn là nơi tổ chức phong hội Tu Phục Sư, là bởi vì lượng dự trữ ngọc lưu ly thạch ở đây thậm chí vượt qua toàn bộ Chân Linh Giới, ở chỗ này mặc dù không dám nói ngọc lưu ly thạch rải đầy đường cái, nhưng trên đường đi Âu Dương nhìn thấy rất nhiều người đang rao bán ngọc lưu ly thạch.</w:t>
      </w:r>
    </w:p>
    <w:p>
      <w:pPr>
        <w:pStyle w:val="BodyText"/>
      </w:pPr>
      <w:r>
        <w:t xml:space="preserve">Đương nhiên, rao bán ngọc lưu ly thạch cũng không phải tồn tại quanh năm, thông thường chỉ có thời gian Tu Phục Sư Chân Linh Giới tề tụ ở đây cử hành phong hội, hoặc là lần đầu tiên Xuyên Vân Thuyền đây mới gặp được.</w:t>
      </w:r>
    </w:p>
    <w:p>
      <w:pPr>
        <w:pStyle w:val="BodyText"/>
      </w:pPr>
      <w:r>
        <w:t xml:space="preserve">Rất nhiều người sẽ ngồi ở chuyến đi đầu tiên của Xuyên Vân Thuyền vận chuyển một nhóm ngọc lưu ly thạch ra Chân Linh Giới bán ra, mặc dù thời gian Xuyên Vân Thuyền dừng lại ở đó rất ngắn, thế nhưng bình thường vận chuyển ngọc lưu ly thạch ra ngoài đều là cường giả có tu vi trên Thánh Thể, bọn họ có thể đợi năm mươi năm kế tiếp ngồi Xuyên Vân Thuyền trở về.</w:t>
      </w:r>
    </w:p>
    <w:p>
      <w:pPr>
        <w:pStyle w:val="Compact"/>
      </w:pPr>
      <w:r>
        <w:br w:type="textWrapping"/>
      </w:r>
      <w:r>
        <w:br w:type="textWrapping"/>
      </w:r>
    </w:p>
    <w:p>
      <w:pPr>
        <w:pStyle w:val="Heading2"/>
      </w:pPr>
      <w:bookmarkStart w:id="330" w:name="chương-331-va-chạm-trước-phong-hội"/>
      <w:bookmarkEnd w:id="330"/>
      <w:r>
        <w:t xml:space="preserve">308. Chương 331: Va Chạm Trước Phong Hội</w:t>
      </w:r>
    </w:p>
    <w:p>
      <w:pPr>
        <w:pStyle w:val="Compact"/>
      </w:pPr>
      <w:r>
        <w:br w:type="textWrapping"/>
      </w:r>
      <w:r>
        <w:br w:type="textWrapping"/>
      </w:r>
      <w:r>
        <w:t xml:space="preserve">Năm mươi năm mới vận chuyển một lần nghe qua rất buồn cười, nhưng trên thực tế tuyệt đối không buồn cười. Phải biết rằng ngọc lưu ly thạch ở đây rất rẻ mạt, nhưng ra bên ngoài còn đáng giá hơn hoàng kim. Thời gian đi về quả thật dài đáng sợ, thế nhưng số linh đan kiếm được chí ít có thể khiến một Thánh Thể đề cao mấy giai.</w:t>
      </w:r>
    </w:p>
    <w:p>
      <w:pPr>
        <w:pStyle w:val="BodyText"/>
      </w:pPr>
      <w:r>
        <w:t xml:space="preserve">Còn có một số người ngồi Xuyên Vân Thuyền đến Bách Tôn Đảo, sau đó ở chỗ này thu mua đủ ngọc lưu ly thạch, sau khi phong hội kết thúc lại ngồi Xuyên Vân Thuyền trở về Chân Linh Giới bán ra.</w:t>
      </w:r>
    </w:p>
    <w:p>
      <w:pPr>
        <w:pStyle w:val="BodyText"/>
      </w:pPr>
      <w:r>
        <w:t xml:space="preserve">Mễ Bản và đám người Âu Dương đi theo Liên Vân đến Bách Tôn Đường chính giữa Bách Tôn Đảo. Những Tu Phục Đại Sư của Vạn Tiên Sơn cùng đi khác được Mễ Bản cắt cử ra ngoài thu mua ngọc lưu ly thạch .</w:t>
      </w:r>
    </w:p>
    <w:p>
      <w:pPr>
        <w:pStyle w:val="BodyText"/>
      </w:pPr>
      <w:r>
        <w:t xml:space="preserve">Hơn một nghìn người từ trên thuyền xuống, tiến vào Bạch Tôn Đường cũng chỉ có sáu bảy mươi người mà thôi. Liên Vân kêu người dẫn các vị Tu Phục Tông Sư đi tìm nơi ở vừa ý, Âu Dương và đám người Mễ Bản tách ra, hắn mang theo Tiểu Nhạc bắt đầu du lãm Bách Tôn Đường, ngắm nhìn những pho tượng Tu Phục Thần Sư vô số năm trước.</w:t>
      </w:r>
    </w:p>
    <w:p>
      <w:pPr>
        <w:pStyle w:val="BodyText"/>
      </w:pPr>
      <w:r>
        <w:t xml:space="preserve">Mặc dù trên Bách Tôn Đảo có rất nhiều pho tượng, nhưng pho tượng Thần Sư chân chính lại chỉ có một mình Tu Phục Thần Sư Bích Không. Âu Dương từ lúc nghe nói đã muốn đi xem Bích Không là người thế nào, nhưng Bích Không đã chết, hiện tại chỉ có thể nhìn pho tượng của hắn.</w:t>
      </w:r>
    </w:p>
    <w:p>
      <w:pPr>
        <w:pStyle w:val="BodyText"/>
      </w:pPr>
      <w:r>
        <w:t xml:space="preserve">- Chỉ là những pho tượng bằng đá mà thôi, thật không rõ vì sao các ngươi phải sống chết tranh đoạt, chuyện này thì có gì thú vị. Nếu ngươi thích, sau khi trở về Âm Vân Phong, ta sẽ lập cho ngươi một trăm pho tượng.</w:t>
      </w:r>
    </w:p>
    <w:p>
      <w:pPr>
        <w:pStyle w:val="BodyText"/>
      </w:pPr>
      <w:r>
        <w:t xml:space="preserve">Tiểu Nhạc đương nhiên không thể minh bạch ý nghĩa lập tượng của Tu Phục phong hội.</w:t>
      </w:r>
    </w:p>
    <w:p>
      <w:pPr>
        <w:pStyle w:val="BodyText"/>
      </w:pPr>
      <w:r>
        <w:t xml:space="preserve">Âu Dương cũng không nói nhiều với Tiểu Nhạc, dưới sự chỉ dẫn của người hầu ở Bách Tôn Đường, Âu Dương và Tiểu Nhạc rốt cuộc đi tới Bách Tôn Các trong truyền thuyết.</w:t>
      </w:r>
    </w:p>
    <w:p>
      <w:pPr>
        <w:pStyle w:val="BodyText"/>
      </w:pPr>
      <w:r>
        <w:t xml:space="preserve">Đây là một tòa cự tháp nối thẳng lên trời, toàn thân cự tháp hoàn toàn chỉ dùng ngọc lưu ly thạch chế tạo. Mặc dù vừa mới tiến vào Bách Tôn Đường đã nhìn thấy cự tháp này, nhưng lúc này nhìn gần tòa cự tháp cao vút lên tầng mây, trong lòng Âu Dương vẫn thấy khiếp sợ.</w:t>
      </w:r>
    </w:p>
    <w:p>
      <w:pPr>
        <w:pStyle w:val="BodyText"/>
      </w:pPr>
      <w:r>
        <w:t xml:space="preserve">- Trời ạ, thật quá xa xỉ . . .</w:t>
      </w:r>
    </w:p>
    <w:p>
      <w:pPr>
        <w:pStyle w:val="BodyText"/>
      </w:pPr>
      <w:r>
        <w:t xml:space="preserve">Tiểu Nhạc ở bên cạnh cũng không nhịn được la hét. Tiểu Nhạc không có khái niệm gì với Tu Phục Sư, thế nhưng hắn vẫn biết ngọc lưu ly thạch rất trân quý.</w:t>
      </w:r>
    </w:p>
    <w:p>
      <w:pPr>
        <w:pStyle w:val="BodyText"/>
      </w:pPr>
      <w:r>
        <w:t xml:space="preserve">- Nơi này cần bao nhiêu ngọc lưu ly thạch?</w:t>
      </w:r>
    </w:p>
    <w:p>
      <w:pPr>
        <w:pStyle w:val="BodyText"/>
      </w:pPr>
      <w:r>
        <w:t xml:space="preserve">Âu Dương khó tin nói.</w:t>
      </w:r>
    </w:p>
    <w:p>
      <w:pPr>
        <w:pStyle w:val="BodyText"/>
      </w:pPr>
      <w:r>
        <w:t xml:space="preserve">- Nơi này dùng một phần mười ngọc lưu ly thạch của Bách Tôn Đảo. Nhưng trên Bách Tôn Đảo cứ cách một thời gian sẽ tự động sinh thành ngọc lưu ly thạch mới.</w:t>
      </w:r>
    </w:p>
    <w:p>
      <w:pPr>
        <w:pStyle w:val="BodyText"/>
      </w:pPr>
      <w:r>
        <w:t xml:space="preserve">Người hầu ở bên cạnh mở miệng giải thích.</w:t>
      </w:r>
    </w:p>
    <w:p>
      <w:pPr>
        <w:pStyle w:val="BodyText"/>
      </w:pPr>
      <w:r>
        <w:t xml:space="preserve">- Hừ một cự tháp được chế tạo từ ngọc lưu ly thạch cũng khiến ngươi giật mình như vậy, nếu như tới Thánh Tà Đảo của chúng ta, nhìn thấy Bách Binh Các của chúng ta, không biết các ngươi còn khiếp sợ đến thế nào?</w:t>
      </w:r>
    </w:p>
    <w:p>
      <w:pPr>
        <w:pStyle w:val="BodyText"/>
      </w:pPr>
      <w:r>
        <w:t xml:space="preserve">Thanh âm khiến người khác khó chịu của Đạm Thai Minh từ trong tháp truyền ra, nghe thấy thanh âm này, Âu Dương vốn đang bị vẻ hùng vĩ của cự tháp Bách Tôn Các hù dọa liền lộ ra vẻ giận dữ.</w:t>
      </w:r>
    </w:p>
    <w:p>
      <w:pPr>
        <w:pStyle w:val="BodyText"/>
      </w:pPr>
      <w:r>
        <w:t xml:space="preserve">Hắn đã từng gặp người cuồng vọng, nhưng chưa thấy ai cuồng vọng như Đạm Thai Minh. Âu Dương tự nhận mình cũng là một cuồng nhân, thiên hạ hầu như không có chuyện gì mình không dám làm, nhưng hôm nay sau khi gặp Đạm Thai Minh, Âu Dương thực lòng chịu thua. So với sự cuồng vọng của Đạm Thai Minh, mình thật sự là quá ôn hòa.</w:t>
      </w:r>
    </w:p>
    <w:p>
      <w:pPr>
        <w:pStyle w:val="BodyText"/>
      </w:pPr>
      <w:r>
        <w:t xml:space="preserve">- Hừ, ỷ vào viễn cổ công pháp hoành hành Mê Hồn Hải, thật sự nếu không phải có được một số lượng lớn bảo vật đúc sào huyệt, Đạm Thai gia tộc các ngươi chỉ sợ cũng khó trở thành tứ đại gia tộc.</w:t>
      </w:r>
    </w:p>
    <w:p>
      <w:pPr>
        <w:pStyle w:val="BodyText"/>
      </w:pPr>
      <w:r>
        <w:t xml:space="preserve">Âu Dương châm chọc nói.</w:t>
      </w:r>
    </w:p>
    <w:p>
      <w:pPr>
        <w:pStyle w:val="BodyText"/>
      </w:pPr>
      <w:r>
        <w:t xml:space="preserve">- Viễn cổ công pháp? Hừ hừ, đừng nghĩ viễn cổ công pháp nhất định sẽ mạnh hơn công pháp khác, cường giả bất luận tu luyện cái gì đều là cường giả, còn người yếu cho dù có được viễn cổ truyền thừa cũng chỉ có thể bị người khác tru sát.</w:t>
      </w:r>
    </w:p>
    <w:p>
      <w:pPr>
        <w:pStyle w:val="BodyText"/>
      </w:pPr>
      <w:r>
        <w:t xml:space="preserve">Đạm Thai Minh cũng không bị Âu Dương chọc tức, Đạm Thai Minh cuồng thì cuồng, nhưng hắn cũng không phải không có đầu óc.</w:t>
      </w:r>
    </w:p>
    <w:p>
      <w:pPr>
        <w:pStyle w:val="BodyText"/>
      </w:pPr>
      <w:r>
        <w:t xml:space="preserve">- Câu nói này thật ra không sai, thế nhưng sinh ra đã sở hữu Thánh Thể, trời sinh tài trí hơn người, nếu như còn không thể trở thành cường giả, vậy. . .</w:t>
      </w:r>
    </w:p>
    <w:p>
      <w:pPr>
        <w:pStyle w:val="BodyText"/>
      </w:pPr>
      <w:r>
        <w:t xml:space="preserve">Âu Dương không nói thêm gì nữa, bởi vì nói thêm gì đi nữa trên cơ bản chẳng khác nào khiêu khích toàn bộ Đạm Thai gia tộc.</w:t>
      </w:r>
    </w:p>
    <w:p>
      <w:pPr>
        <w:pStyle w:val="BodyText"/>
      </w:pPr>
      <w:r>
        <w:t xml:space="preserve">- Thánh Thể cũng không trọng yếu, lần này thực lực trên Bách Tôn Đảo đều là mây khói, ở đây chữa trị thuật quyết định tất cả. Hi vọng ngươi đừng để ta thất vọng.</w:t>
      </w:r>
    </w:p>
    <w:p>
      <w:pPr>
        <w:pStyle w:val="BodyText"/>
      </w:pPr>
      <w:r>
        <w:t xml:space="preserve">Đạm Thai Minh khẽ lướt qua Âu Dương, nụ cười tà ác trên mặt hắn vẫn chưa biến mất.</w:t>
      </w:r>
    </w:p>
    <w:p>
      <w:pPr>
        <w:pStyle w:val="BodyText"/>
      </w:pPr>
      <w:r>
        <w:t xml:space="preserve">- Những lời này ta cũng đồng dạng tặng cho ngươi, hi vọng đỉnh phong của ngươi không bị thổi đi.</w:t>
      </w:r>
    </w:p>
    <w:p>
      <w:pPr>
        <w:pStyle w:val="BodyText"/>
      </w:pPr>
      <w:r>
        <w:t xml:space="preserve">Âu Dương trực tiếp đáp trả.</w:t>
      </w:r>
    </w:p>
    <w:p>
      <w:pPr>
        <w:pStyle w:val="BodyText"/>
      </w:pPr>
      <w:r>
        <w:t xml:space="preserve">- Ngươi. . .</w:t>
      </w:r>
    </w:p>
    <w:p>
      <w:pPr>
        <w:pStyle w:val="BodyText"/>
      </w:pPr>
      <w:r>
        <w:t xml:space="preserve">Đạm Thai Minh nghe được những lời này của Âu Dương, trên mặt cũng có vẻ giận dử.</w:t>
      </w:r>
    </w:p>
    <w:p>
      <w:pPr>
        <w:pStyle w:val="BodyText"/>
      </w:pPr>
      <w:r>
        <w:t xml:space="preserve">- Thế nào? Muốn chơi sao?</w:t>
      </w:r>
    </w:p>
    <w:p>
      <w:pPr>
        <w:pStyle w:val="BodyText"/>
      </w:pPr>
      <w:r>
        <w:t xml:space="preserve">Âu Dương tiện tay nhặt từ trên mặt đất một khối ngọc lưu ly thạch, khối ngọc lưu ly thạch trong tay Âu Dương bắt đầu không ngừng biến hóa hình thái, dưới huyết sắc yêu khí, ngọc lưu ly thạch cũng toát ra một luồng huyết khí nhàn nhạt.</w:t>
      </w:r>
    </w:p>
    <w:p>
      <w:pPr>
        <w:pStyle w:val="BodyText"/>
      </w:pPr>
      <w:r>
        <w:t xml:space="preserve">- Chơi cũng được.</w:t>
      </w:r>
    </w:p>
    <w:p>
      <w:pPr>
        <w:pStyle w:val="BodyText"/>
      </w:pPr>
      <w:r>
        <w:t xml:space="preserve">Đạm Thai Minh đưa tay ra, thị nữ phía sau hắn đưa lên một khối ngọc lưu ly thạch, ngọc lưu ly thạch trên tay Đạm Thai Minh, một luồng khí tức tử vong từ trong tay hắn lộ ra.</w:t>
      </w:r>
    </w:p>
    <w:p>
      <w:pPr>
        <w:pStyle w:val="BodyText"/>
      </w:pPr>
      <w:r>
        <w:t xml:space="preserve">- Hai vị, nơi này không cho phép. . .</w:t>
      </w:r>
    </w:p>
    <w:p>
      <w:pPr>
        <w:pStyle w:val="BodyText"/>
      </w:pPr>
      <w:r>
        <w:t xml:space="preserve">Người hầu thấy Âu Dương và Đạm Thai Minh nói chơi là chơi, hắn rất sợ hai người giận dữ dùng yêu khí thôi động ngọc lưu ly thạch, thiêu đốt ngọc lưu ly thạch dẫn đến bạo tạc. Nếu hai Tu Phục Tông Sư chơi ngọc lưu ly thạch bạo tạc đại chiến ở đây, mặc dù không thể mang đến thương tổn cho bản thân bọn hắn, nhưng tuyệt đối sẽ phá hủy hoa cỏ xung quanh.</w:t>
      </w:r>
    </w:p>
    <w:p>
      <w:pPr>
        <w:pStyle w:val="BodyText"/>
      </w:pPr>
      <w:r>
        <w:t xml:space="preserve">- Chúng ta nói chuyện, có phần cho ngươi xen vào sao.</w:t>
      </w:r>
    </w:p>
    <w:p>
      <w:pPr>
        <w:pStyle w:val="BodyText"/>
      </w:pPr>
      <w:r>
        <w:t xml:space="preserve">Đạm Thai Minh thái độ kiêu ngạo quay sang trách mắng tên người hầu, đừng nói nơi này là Bách Tôn Đảo. Cho dù ở Thánh Tà Đảo cũng rất ít người dám ngăn cản Đạm Thai Minh làm chuyện gì.</w:t>
      </w:r>
    </w:p>
    <w:p>
      <w:pPr>
        <w:pStyle w:val="BodyText"/>
      </w:pPr>
      <w:r>
        <w:t xml:space="preserve">- Đạm Thai Minh, để ta xem chữa trị thuật của ngươi.</w:t>
      </w:r>
    </w:p>
    <w:p>
      <w:pPr>
        <w:pStyle w:val="BodyText"/>
      </w:pPr>
      <w:r>
        <w:t xml:space="preserve">Âu Dương phất tay ném ngọc lưu ly thạch trên tay về phía Đạm Thai Minh, trên đường phi hành ngọc lưu ly thạch bỗng nhiên huyết quang thoáng hiện, tiếp theo nhìn thấy ngọc lưu ly thạch ầm ầm bạo khai, lực lượng bị phong ấn trong ngọc lưu ly thạch đột nhiên chạy ra một đạo lợi tiễn bắn thẳng đến chỗ Đạm Thai Minh.</w:t>
      </w:r>
    </w:p>
    <w:p>
      <w:pPr>
        <w:pStyle w:val="BodyText"/>
      </w:pPr>
      <w:r>
        <w:t xml:space="preserve">- Chút tài mọn.</w:t>
      </w:r>
    </w:p>
    <w:p>
      <w:pPr>
        <w:pStyle w:val="BodyText"/>
      </w:pPr>
      <w:r>
        <w:t xml:space="preserve">Đạm Thai Minh phất tay đánh ra ngọc lưu ly thạch trong tay mình, ngọc lưu ly thạch của hắn xoay tròn, ầm ầm bạo khai, biến thành một con cá mập nhỏ, xông về phía mũi tên.</w:t>
      </w:r>
    </w:p>
    <w:p>
      <w:pPr>
        <w:pStyle w:val="BodyText"/>
      </w:pPr>
      <w:r>
        <w:t xml:space="preserve">- Ầm. . .</w:t>
      </w:r>
    </w:p>
    <w:p>
      <w:pPr>
        <w:pStyle w:val="BodyText"/>
      </w:pPr>
      <w:r>
        <w:t xml:space="preserve">Cá mập và lợi tiễn va vào nhau, lợi tiễn trực tiếp bị cá mập đập thành nát bấy, tiếp theo cá mập nhỏ vọt thẳng về phía Âu Dương.</w:t>
      </w:r>
    </w:p>
    <w:p>
      <w:pPr>
        <w:pStyle w:val="BodyText"/>
      </w:pPr>
      <w:r>
        <w:t xml:space="preserve">Âu Dương phất tay, cá mập nhỏ liền biến mất không thấy. Đừng thấy lực lượng ngọc lưu ly thạch kích phát ra nhìn qua rất lớn, trên thực tế uy lực bạo tạc còn không đạt được trình độ Thánh Thể, cho nên tỷ thí giữa Tu Phục Sư bình thường rất khó dùng ngọc lưu ly thạch xâm phạm tới đối phương, trừ phi là ngọc lưu ly thạch vô cùng cao đẳng, bằng không căn bản không thể tạo ra thương tổn gì.</w:t>
      </w:r>
    </w:p>
    <w:p>
      <w:pPr>
        <w:pStyle w:val="BodyText"/>
      </w:pPr>
      <w:r>
        <w:t xml:space="preserve">Nhưng quyết đấu giữa Tông Sư không cần thương tổn lớn như vậy, lần va chạm vừa rồi cũng đã quyết ra thắng bại.</w:t>
      </w:r>
    </w:p>
    <w:p>
      <w:pPr>
        <w:pStyle w:val="Compact"/>
      </w:pPr>
      <w:r>
        <w:br w:type="textWrapping"/>
      </w:r>
      <w:r>
        <w:br w:type="textWrapping"/>
      </w:r>
    </w:p>
    <w:p>
      <w:pPr>
        <w:pStyle w:val="Heading2"/>
      </w:pPr>
      <w:bookmarkStart w:id="331" w:name="chương-332-333-truyền-thuyết-đối-kháng-viễn-cổ"/>
      <w:bookmarkEnd w:id="331"/>
      <w:r>
        <w:t xml:space="preserve">309. Chương 332 + 333: Truyền Thuyết Đối Kháng Viễn Cổ</w:t>
      </w:r>
    </w:p>
    <w:p>
      <w:pPr>
        <w:pStyle w:val="Compact"/>
      </w:pPr>
      <w:r>
        <w:br w:type="textWrapping"/>
      </w:r>
      <w:r>
        <w:br w:type="textWrapping"/>
      </w:r>
      <w:r>
        <w:t xml:space="preserve">Hiển nhiên lần quyết đấu này, Đạm Thai Minh hơn một chút. Ngọc lưu ly thạch cùng phẩm chất, lực lượng kích phát ra của Đạm Thai Minh lại đánh bại lợi tiễn của Âu Dương, thắng bại cơ bản đã rõ ràng.</w:t>
      </w:r>
    </w:p>
    <w:p>
      <w:pPr>
        <w:pStyle w:val="BodyText"/>
      </w:pPr>
      <w:r>
        <w:t xml:space="preserve">Động tĩnh bên này đã thu hút một đám Tông Sư từ các nơi chạy tới, tất cả mọi người muốn biết rốt cuộc là ai lại lớn mật bạo nổ ngọc lưu ly thạch dưới Bách Tôn Các.</w:t>
      </w:r>
    </w:p>
    <w:p>
      <w:pPr>
        <w:pStyle w:val="BodyText"/>
      </w:pPr>
      <w:r>
        <w:t xml:space="preserve">Khi bọn hắn chạy tới vừa lúc nghe thấy tiếng cười của Đạm Thai Minh truyền ra:</w:t>
      </w:r>
    </w:p>
    <w:p>
      <w:pPr>
        <w:pStyle w:val="BodyText"/>
      </w:pPr>
      <w:r>
        <w:t xml:space="preserve">- Ha ha ha ha. . . Không có gì hơn, để ta thất vọng rồi.</w:t>
      </w:r>
    </w:p>
    <w:p>
      <w:pPr>
        <w:pStyle w:val="BodyText"/>
      </w:pPr>
      <w:r>
        <w:t xml:space="preserve">Trong mắt Đạm Thai Minh lộ ra vẻ khinh thường nhìn Âu Dương.</w:t>
      </w:r>
    </w:p>
    <w:p>
      <w:pPr>
        <w:pStyle w:val="BodyText"/>
      </w:pPr>
      <w:r>
        <w:t xml:space="preserve">- Hừ, chờ chân chính thắng ta rồi hãy cười, nhưng ta sợ tương lai ngươi cười không nổi.</w:t>
      </w:r>
    </w:p>
    <w:p>
      <w:pPr>
        <w:pStyle w:val="BodyText"/>
      </w:pPr>
      <w:r>
        <w:t xml:space="preserve">Lần này Âu Dương thua tâm phục khẩu phục, mặc dù giao đấu với Trương Uân trên Xuyên Vân Thuyền khiến Âu Dương hầu như đã đạt được Tông Sư đỉnh phong, nhưng so với chủ Đạm Thai Minh có thể thắng được ba vị đảo chủ, kỹ thuật kích phát lực lượng của ngọc lưu ly thạch, hắn vẫn kém hơn vài phần, nhưng điều này đối với Tu Phục Tông Sư mà nói tuyệt đối không coi là thắng bại.</w:t>
      </w:r>
    </w:p>
    <w:p>
      <w:pPr>
        <w:pStyle w:val="BodyText"/>
      </w:pPr>
      <w:r>
        <w:t xml:space="preserve">- Vậy ta sẽ chờ, đừng để đến lúc đó thua lại nói viễn cổ chữa trị thuật gì đó.</w:t>
      </w:r>
    </w:p>
    <w:p>
      <w:pPr>
        <w:pStyle w:val="BodyText"/>
      </w:pPr>
      <w:r>
        <w:t xml:space="preserve">Lần này Âu Dương không mở miệng, dù sao lần tỷ thí này hắn đã thất bại bởi Đạm Thai Minh, lúc này mở miệng biện luận, không bằng chờ đến Tu Phục phong hội, dập tắt uy phong của Đạm Thai Minh để hắn minh bạch mình không phải người ai muốn chọc vào thì chọc.</w:t>
      </w:r>
    </w:p>
    <w:p>
      <w:pPr>
        <w:pStyle w:val="BodyText"/>
      </w:pPr>
      <w:r>
        <w:t xml:space="preserve">Đạm Thai Minh mang theo tiếng cười cuồng ngạo lướt qua vô số Tông Sư và ba vị đảo chủ, thậm chí Đạm Thai Minh còn không thèm liếc nhìn những người khác, lúc này hắn đang muốn chân chính quyết đấu với Âu Dương một lần, chứ không phải chỉ đánh một trận nho nhỏ như vậy.</w:t>
      </w:r>
    </w:p>
    <w:p>
      <w:pPr>
        <w:pStyle w:val="BodyText"/>
      </w:pPr>
      <w:r>
        <w:t xml:space="preserve">Nhìn thấy va chạm nhỏ giữa Đạm Thai Minh và Âu Dương, hai người cũng không điên cuồng ở chỗ này cuồng vứt ngọc lưu ly thạch, mọi người thở dài một hơi. Hai người này đều là cuồng nhân, một người ẩn tàng Đế đan dám hủy Thần Cốt chiến thuyền, một người là Đạm Thai Khước Tà tương lai, cả hai người đều không dễ đắc tội.</w:t>
      </w:r>
    </w:p>
    <w:p>
      <w:pPr>
        <w:pStyle w:val="BodyText"/>
      </w:pPr>
      <w:r>
        <w:t xml:space="preserve">Cũng may hai người này không điên cuồng đại quyết đấu, điều này làm mọi người đều mừng rỡ, bằng không ai biết hai cuồng nhân này có phá hủy cự tháp Bách Tôn Các hay không?</w:t>
      </w:r>
    </w:p>
    <w:p>
      <w:pPr>
        <w:pStyle w:val="BodyText"/>
      </w:pPr>
      <w:r>
        <w:t xml:space="preserve">- Không việc gì chứ?</w:t>
      </w:r>
    </w:p>
    <w:p>
      <w:pPr>
        <w:pStyle w:val="BodyText"/>
      </w:pPr>
      <w:r>
        <w:t xml:space="preserve">Mễ Bản đi tới bên cạnh Âu Dương, quyết đấu vừa rồi hắn cũng có nhìn thấy, Âu Dương thua một bậc.</w:t>
      </w:r>
    </w:p>
    <w:p>
      <w:pPr>
        <w:pStyle w:val="BodyText"/>
      </w:pPr>
      <w:r>
        <w:t xml:space="preserve">- Không có việc gì, một người sinh ra trong chậu vàng căn bản không biết người sinh ra trong khó khăn sẽ có thành tựu lớn thế nào.</w:t>
      </w:r>
    </w:p>
    <w:p>
      <w:pPr>
        <w:pStyle w:val="BodyText"/>
      </w:pPr>
      <w:r>
        <w:t xml:space="preserve">Âu Dương rất khinh thường Đạm Thai Minh, một người chẳng qua dựa vào thiên phú tuyệt đỉnh hơn người còn không đủ để Âu Dương cúi đầu.</w:t>
      </w:r>
    </w:p>
    <w:p>
      <w:pPr>
        <w:pStyle w:val="BodyText"/>
      </w:pPr>
      <w:r>
        <w:t xml:space="preserve">- Tu Phục phong hội rất nhanh sẽ cử hành, không nên đụng độ với Đạm Thai Minh nữa, có cái gì đợi được đến phong hội giải quyết.</w:t>
      </w:r>
    </w:p>
    <w:p>
      <w:pPr>
        <w:pStyle w:val="BodyText"/>
      </w:pPr>
      <w:r>
        <w:t xml:space="preserve">Mễ Bản biết con bài chưa lật của Âu Dương là chân thực chi nhãn, dựa vào chân thực chi nhãn, Âu Dương khẳng định sẽ không thua Đạm Thai Minh.</w:t>
      </w:r>
    </w:p>
    <w:p>
      <w:pPr>
        <w:pStyle w:val="BodyText"/>
      </w:pPr>
      <w:r>
        <w:t xml:space="preserve">- Yên tâm. . .</w:t>
      </w:r>
    </w:p>
    <w:p>
      <w:pPr>
        <w:pStyle w:val="BodyText"/>
      </w:pPr>
      <w:r>
        <w:t xml:space="preserve">Âu Dương mỉm cười tự tin, sau đó cùng với Tiểu Nhạc tiến vào Bách Tôn Các tham quan.</w:t>
      </w:r>
    </w:p>
    <w:p>
      <w:pPr>
        <w:pStyle w:val="BodyText"/>
      </w:pPr>
      <w:r>
        <w:t xml:space="preserve">Tu Phục phong hội chính là quyết đấu đỉnh phong của tất cả Tông Sư toàn bộ Chân Linh Giới, cứ cách năm mươi năm sẽ quyết đấu một lần, chọn ra người đệ nhất thiên hạ thật sự.</w:t>
      </w:r>
    </w:p>
    <w:p>
      <w:pPr>
        <w:pStyle w:val="BodyText"/>
      </w:pPr>
      <w:r>
        <w:t xml:space="preserve">Năm mươi năm trước, Trương Uân dựa vào ý nghĩ kỳ lạ đoạt được quán quân, nhưng đoạt giải quán quân và lập pho tượng còn có một số khoảng cách.</w:t>
      </w:r>
    </w:p>
    <w:p>
      <w:pPr>
        <w:pStyle w:val="BodyText"/>
      </w:pPr>
      <w:r>
        <w:t xml:space="preserve">Đoạt giải quán quân chỉ có thể chứng minh ngươi là Tu Phục Tông Sư không ai địch lại trong năm mươi năm, muốn được lập tượng trong Bách Tôn Các còn cần làm được một loại áp chế tuyệt đối.</w:t>
      </w:r>
    </w:p>
    <w:p>
      <w:pPr>
        <w:pStyle w:val="BodyText"/>
      </w:pPr>
      <w:r>
        <w:t xml:space="preserve">Cái gì là áp chế tuyệt đối? Chính là thắng một cách hoàn toàn, thắng làm cho người ta tuyệt vọng, làm cho năm mươi năm tiếp theo cũng không muốn nhìn thấy ngươi xuất hiện, như vậy ngươi liền sở hữu tư cách lập tượng ở Bách Tôn Các, hơn nữa từ đó về sau ngươi cũng không thể tham gia Tu Phục phong hội nữa.</w:t>
      </w:r>
    </w:p>
    <w:p>
      <w:pPr>
        <w:pStyle w:val="BodyText"/>
      </w:pPr>
      <w:r>
        <w:t xml:space="preserve">Trong mấy trăm năm gần đây tạm thời vẫn chưa xuất hiện kỳ tích như vậy, nhưng phong hội lần này đã định trước sẽ không bình thường. Thiên tài Đạm Thai Minh đánh với chân thực chi nhãn Âu Dương. Va chạm của hai người này tuyệt đối là oanh động.</w:t>
      </w:r>
    </w:p>
    <w:p>
      <w:pPr>
        <w:pStyle w:val="BodyText"/>
      </w:pPr>
      <w:r>
        <w:t xml:space="preserve">Vô số người đều đang suy đoán rốt cuộc ai có thể đoạt được quán quân lần này, nếu như lần này có thể đoạt giải quán quân, như vậy cơ hội được lập tượng rất lớn , chuyện này đối với Tu Phục Đại Sư mà nói có thể xem là vinh quang thiên đại.</w:t>
      </w:r>
    </w:p>
    <w:p>
      <w:pPr>
        <w:pStyle w:val="BodyText"/>
      </w:pPr>
      <w:r>
        <w:t xml:space="preserve">- Ta nghĩ Đạm Thai Minh có lẽ tốt hơn.</w:t>
      </w:r>
    </w:p>
    <w:p>
      <w:pPr>
        <w:pStyle w:val="BodyText"/>
      </w:pPr>
      <w:r>
        <w:t xml:space="preserve">Một gã Tu Phục Đại Sư nghiêm mặt nói:</w:t>
      </w:r>
    </w:p>
    <w:p>
      <w:pPr>
        <w:pStyle w:val="BodyText"/>
      </w:pPr>
      <w:r>
        <w:t xml:space="preserve">Trong một tháng này Đạm Thai Minh và Âu Dương bốn lần va chạm đều là Âu Dương bại trận.</w:t>
      </w:r>
    </w:p>
    <w:p>
      <w:pPr>
        <w:pStyle w:val="BodyText"/>
      </w:pPr>
      <w:r>
        <w:t xml:space="preserve">- Chưa chắc.</w:t>
      </w:r>
    </w:p>
    <w:p>
      <w:pPr>
        <w:pStyle w:val="BodyText"/>
      </w:pPr>
      <w:r>
        <w:t xml:space="preserve">Có người phản đối nói:</w:t>
      </w:r>
    </w:p>
    <w:p>
      <w:pPr>
        <w:pStyle w:val="BodyText"/>
      </w:pPr>
      <w:r>
        <w:t xml:space="preserve">- Bốn lần va chạm này cũng không ai biết bọn họ xuất ra mấy phần lực, cho nên lấy những cái này phán định thắng thua tuyệt đối không chuẩn xác.</w:t>
      </w:r>
    </w:p>
    <w:p>
      <w:pPr>
        <w:pStyle w:val="BodyText"/>
      </w:pPr>
      <w:r>
        <w:t xml:space="preserve">Nghe thấy lời này, mọi người đều gật đầu. Nhưng lúc này thảo luận ai hơn ai kém đã không còn quan trọng, bởi vì sau đêm nay bọn họ có thể nhìn thấy quyết đấu đỉnh phong, việc bọn họ phải làm chỉ là chờ đợi mà thôi.</w:t>
      </w:r>
    </w:p>
    <w:p>
      <w:pPr>
        <w:pStyle w:val="BodyText"/>
      </w:pPr>
      <w:r>
        <w:t xml:space="preserve">Tháng mười một, nhiệt độ ở Bách Tôn Đảo đã có chút lạnh lẽo, nhưng cái lạnh này không thể xua tan lòng nhiệt tình của mọi người. Hôm nay chính là Tu Phục phong hội năm mươi năm tổ chức một lần, vô số người dân ở Bách Tôn Đảo cùng với những người ngồi Xuyên Vân Thuyền đến đây tề tụ trong Bách Tôn Đường.</w:t>
      </w:r>
    </w:p>
    <w:p>
      <w:pPr>
        <w:pStyle w:val="BodyText"/>
      </w:pPr>
      <w:r>
        <w:t xml:space="preserve">Lần này Tu Phục Tông Sư tổng cộng có ba mươi bảy người, ba mươi bảy người này đại biểu cho đỉnh phong chữa trị thuật của toàn bộ Chân Linh Giới, bọn họ muốn ở đây quyết đấu chọn ra bá chủ năm mươi năm qua.</w:t>
      </w:r>
    </w:p>
    <w:p>
      <w:pPr>
        <w:pStyle w:val="BodyText"/>
      </w:pPr>
      <w:r>
        <w:t xml:space="preserve">Âu Dương sớm đã theo Mễ Bản đi tới sân rộng trước Bách Hải Đường. Trong một tháng này lý giải của Âu Dương đối với chữa trị thuật lại sâu sắc thêm một tầng thứ, lúc này đã chân chính bước vào cảnh giới Tu Phục Tông Sư đỉnh phong.</w:t>
      </w:r>
    </w:p>
    <w:p>
      <w:pPr>
        <w:pStyle w:val="BodyText"/>
      </w:pPr>
      <w:r>
        <w:t xml:space="preserve">Thời gian một tháng này Đạm Thai Minh cũng nhiều lần khiêu khích, Âu Dương đánh trả vài lần, nhưng cuối cùng đều là bại trận. Cái này cũng không phải Âu Dương tỏ ra yếu kém, mà là thủ pháp của Đạm Thai Minh xác thực cao minh, dưới tình huống không dùng chân thực chi nhãn tỷ thí, Đạm Thai Minh tuyệt đối đã bước vào đỉnh phong trong đỉnh phong. Nếu không có con bài cuối cùng chân thực chi nhãn này, Âu Dương tuyệt đối không có nắm chắc, nhưng sau khi biết tỷ thí cuối cùng của Tu Phục phong hội chính là chữa trị, Âu Dương rốt cuộc hình thành quyết tâm tất thắng.</w:t>
      </w:r>
    </w:p>
    <w:p>
      <w:pPr>
        <w:pStyle w:val="BodyText"/>
      </w:pPr>
      <w:r>
        <w:t xml:space="preserve">- Hôm nay ta sẽ cho ngươi nếm thử cảm giác thất bại lần thứ năm.</w:t>
      </w:r>
    </w:p>
    <w:p>
      <w:pPr>
        <w:pStyle w:val="BodyText"/>
      </w:pPr>
      <w:r>
        <w:t xml:space="preserve">Đạm Thai Minh đứng cách Âu Dương không xa, hắn nhìn Âu Dương, trên mặt lộ vẻ đắc ý, phía sau hắn là một lão giả.</w:t>
      </w:r>
    </w:p>
    <w:p>
      <w:pPr>
        <w:pStyle w:val="BodyText"/>
      </w:pPr>
      <w:r>
        <w:t xml:space="preserve">Trong một tháng qua người này chưa từng xuất hiện, nhưng khi Âu Dương nhẹ nhàng đưa mắt nhìn về phía hắn, có thể cảm thụ được một luồng đế uy nhàn nhạt từ trên người hắn.</w:t>
      </w:r>
    </w:p>
    <w:p>
      <w:pPr>
        <w:pStyle w:val="BodyText"/>
      </w:pPr>
      <w:r>
        <w:t xml:space="preserve">Đây là một Đại Đế, mặc dù không cường thế bằng U Nguyệt Ảnh, nhưng thật sự là một Đại Đế chân chính.</w:t>
      </w:r>
    </w:p>
    <w:p>
      <w:pPr>
        <w:pStyle w:val="BodyText"/>
      </w:pPr>
      <w:r>
        <w:t xml:space="preserve">- Đó có lẽ là một trong trưởng lão Đạm Thai gia, mới bước vào Đại Đế.</w:t>
      </w:r>
    </w:p>
    <w:p>
      <w:pPr>
        <w:pStyle w:val="BodyText"/>
      </w:pPr>
      <w:r>
        <w:t xml:space="preserve">Mục Uyển ở phía sau Âu Dương nhắc nhở nói.</w:t>
      </w:r>
    </w:p>
    <w:p>
      <w:pPr>
        <w:pStyle w:val="BodyText"/>
      </w:pPr>
      <w:r>
        <w:t xml:space="preserve">- Hừ, mới vào Đại Đế. . .</w:t>
      </w:r>
    </w:p>
    <w:p>
      <w:pPr>
        <w:pStyle w:val="BodyText"/>
      </w:pPr>
      <w:r>
        <w:t xml:space="preserve">Âu Dương mỉm cười quay sang nói với Đạm Thai Minh:</w:t>
      </w:r>
    </w:p>
    <w:p>
      <w:pPr>
        <w:pStyle w:val="BodyText"/>
      </w:pPr>
      <w:r>
        <w:t xml:space="preserve">- Có một số người vĩnh viễn chỉ biết nói, nhưng đến lúc thua lại thua không nổi.</w:t>
      </w:r>
    </w:p>
    <w:p>
      <w:pPr>
        <w:pStyle w:val="BodyText"/>
      </w:pPr>
      <w:r>
        <w:t xml:space="preserve">- Được, có quyết đoán, xem xem rốt cuộc là ai thua không nổi.</w:t>
      </w:r>
    </w:p>
    <w:p>
      <w:pPr>
        <w:pStyle w:val="BodyText"/>
      </w:pPr>
      <w:r>
        <w:t xml:space="preserve">Khi Đạm Thai Minh và Âu Dương ở bên này đang căm tức nhìn nhau, ba vị đảo chủ đã sai người mang lên từng chiếc khay, những chiếc khay này đều được bọc vải đỏ, phía trên đặt một khối ngọc lưu ly thạch.</w:t>
      </w:r>
    </w:p>
    <w:p>
      <w:pPr>
        <w:pStyle w:val="BodyText"/>
      </w:pPr>
      <w:r>
        <w:t xml:space="preserve">Phóng nhãn nhìn lại, những ngọc lưu ly thạch này có phẩm chất không đồng nhất, từ ngọc lưu ly thạch cấp thấp nhất cho đến thanh thiên ngọc lưu ly thạch thậm chí là ngũ sắc ngọc lưu ly thạch cao đẳng nhất cũng có. Nhìn thấy màn này, tất cả mọi người biết, dưới mỗi một khối ngọc lưu ly thạch đại biểu chính là độ khó đồng đẳng với ngọc lưu ly thạch.</w:t>
      </w:r>
    </w:p>
    <w:p>
      <w:pPr>
        <w:pStyle w:val="BodyText"/>
      </w:pPr>
      <w:r>
        <w:t xml:space="preserve">- Các vị, tự tiến lên chọn đi, lần này ba người chúng ta sẽ không tham dự quyết đấu lần này, xem như là người công chứng lần này.</w:t>
      </w:r>
    </w:p>
    <w:p>
      <w:pPr>
        <w:pStyle w:val="BodyText"/>
      </w:pPr>
      <w:r>
        <w:t xml:space="preserve">Liên Vân mỉm cười nhìn mọi người nói.</w:t>
      </w:r>
    </w:p>
    <w:p>
      <w:pPr>
        <w:pStyle w:val="BodyText"/>
      </w:pPr>
      <w:r>
        <w:t xml:space="preserve">Mễ Bản vỗ vai Âu Dương, sau đó theo các Tông Sư khác bắt đầu tiến lên chọn khay. Vì mỗi khay được vải đỏ bao trùm, cho nên không thể thấy dưới vải đỏ rút cuộc là yêu binh như thế nào, người lựa chọn chỉ có thể dựa vào ngọc lưu ly thạch phía trên để chọn lựa.</w:t>
      </w:r>
    </w:p>
    <w:p>
      <w:pPr>
        <w:pStyle w:val="BodyText"/>
      </w:pPr>
      <w:r>
        <w:t xml:space="preserve">Mễ Bản đi tới trước chiếc khay đặt một khối ngọc lưu ly thạch ngũ sắc, hắn rất muốn cầm lấy chiếc khay này, nhưng nghĩ đến ngọc lưu ly thạch ngũ sắc đại diện cho cái gì, Mễ Bản lại lắc đầu, lựa chọn thanh thiên ngọc lưu ly thạch bên cạnh.</w:t>
      </w:r>
    </w:p>
    <w:p>
      <w:pPr>
        <w:pStyle w:val="BodyText"/>
      </w:pPr>
      <w:r>
        <w:t xml:space="preserve">Từng chiếc khay đặt thanh thiên ngọc lưu ly thạch được các vị Tông Sư mở ra, từng thanh yêu binh bị tổn hại đến mức tựa hồ không thể nào chữa trị xuất hiện trước mặt mọi người.</w:t>
      </w:r>
    </w:p>
    <w:p>
      <w:pPr>
        <w:pStyle w:val="BodyText"/>
      </w:pPr>
      <w:r>
        <w:t xml:space="preserve">- Không phải chứ, yêu binh phía dưới thanh thiên ngọc lưu ly thạch hầu như đã hoàn toàn tổn hại, lẽ nào yêu binh dưới ngọc lưu ly thạch ngũ sắc là hoàn toàn tổn hại?</w:t>
      </w:r>
    </w:p>
    <w:p>
      <w:pPr>
        <w:pStyle w:val="BodyText"/>
      </w:pPr>
      <w:r>
        <w:t xml:space="preserve">Đại sư bên ngoài nhìn các Tông Sư trong sân, nhìn yêu binh trong tay bọn họ đều kinh hãi kêu lên.</w:t>
      </w:r>
    </w:p>
    <w:p>
      <w:pPr>
        <w:pStyle w:val="BodyText"/>
      </w:pPr>
      <w:r>
        <w:t xml:space="preserve">- Nhìn kìa, Trương Uân có phải muốn chọn ngọc lưu ly thạch ngũ sắc không?</w:t>
      </w:r>
    </w:p>
    <w:p>
      <w:pPr>
        <w:pStyle w:val="BodyText"/>
      </w:pPr>
      <w:r>
        <w:t xml:space="preserve">Có người thấy quán quân lần trước Trương Uân dừng lại trước khay ngọc lưu ly thạch ngũ sắc.</w:t>
      </w:r>
    </w:p>
    <w:p>
      <w:pPr>
        <w:pStyle w:val="BodyText"/>
      </w:pPr>
      <w:r>
        <w:t xml:space="preserve">- Chữa trị thuật của Trương Uân đã đạt được đỉnh phong, không biết hắn có phải dám nếm thử ngọc lưu ly thạch ngũ sắc, nếu thực sự có thể chữa trị ngọc lưu ly thạch ngũ sắc, như vậy đoạt giải quán quân là chắc chắn.</w:t>
      </w:r>
    </w:p>
    <w:p>
      <w:pPr>
        <w:pStyle w:val="BodyText"/>
      </w:pPr>
      <w:r>
        <w:t xml:space="preserve">Trương Uân có thể nghe rõ từng lời nghị luận, nhưng cuối cùng Trương Uân vẫn lắc đầu.</w:t>
      </w:r>
    </w:p>
    <w:p>
      <w:pPr>
        <w:pStyle w:val="BodyText"/>
      </w:pPr>
      <w:r>
        <w:t xml:space="preserve">Trương Uân quay đầu lại nhìn Âu Dương và Đạm Thai Minh. Đây mới là hắc mã lần này, đây là hắc mã trong hắc mã. Mình đáng cược sáng tạo linh hồn với Âu Dương, kết quả thất bại, nếu là cược chữa trị, với chân thực chi nhãn của Âu Dương, Trương Uân nghĩ mình hầu như tự rước lấy nhục.</w:t>
      </w:r>
    </w:p>
    <w:p>
      <w:pPr>
        <w:pStyle w:val="BodyText"/>
      </w:pPr>
      <w:r>
        <w:t xml:space="preserve">- Đến đây.</w:t>
      </w:r>
    </w:p>
    <w:p>
      <w:pPr>
        <w:pStyle w:val="BodyText"/>
      </w:pPr>
      <w:r>
        <w:t xml:space="preserve">Sau khi Đạm Thai Minh nhìn thấy tất cả Tu Phục Tông Sư đều chọn khay chứa thanh thiên ngọc lưu ly thạch, bàn tay hắn vung lên, một khay đựng ngọc lưu ly thạch ngũ sắc liền bay đến trong tay Đạm Thai Minh.</w:t>
      </w:r>
    </w:p>
    <w:p>
      <w:pPr>
        <w:pStyle w:val="BodyText"/>
      </w:pPr>
      <w:r>
        <w:t xml:space="preserve">Đạm Thai Minh tháo khăn đỏ, từng mảnh nhỏ yêu binh xuất hiện trên khay. Động tác này của Đạm Thai Minh cũng thu hút sự chú ý của mọi người.</w:t>
      </w:r>
    </w:p>
    <w:p>
      <w:pPr>
        <w:pStyle w:val="BodyText"/>
      </w:pPr>
      <w:r>
        <w:t xml:space="preserve">- Không hổ là người của Đạm Thai gia, thực sự lựa chọn ngọc lưu ly thạch ngũ sắc. Đây chính là yêu binh bị nghiền nát, hắn có thể chữa trị sao?</w:t>
      </w:r>
    </w:p>
    <w:p>
      <w:pPr>
        <w:pStyle w:val="BodyText"/>
      </w:pPr>
      <w:r>
        <w:t xml:space="preserve">- Ngươi xem Âu Dương kìa.</w:t>
      </w:r>
    </w:p>
    <w:p>
      <w:pPr>
        <w:pStyle w:val="BodyText"/>
      </w:pPr>
      <w:r>
        <w:t xml:space="preserve">Có người phát hiện Âu Dương cũng đang đi về phía những chiếc khay còn lại. Sau đó chỉ thấy Âu Dương cũng dừng lại trước một khối ngọc lưu ly thạch ngũ sắc.</w:t>
      </w:r>
    </w:p>
    <w:p>
      <w:pPr>
        <w:pStyle w:val="BodyText"/>
      </w:pPr>
      <w:r>
        <w:t xml:space="preserve">Đưa tay nắm vải đỏ, Âu Dương cũng tháo chiếc vải đỏ, phía dưới đồng dạng là yêu binh nghiền nát .</w:t>
      </w:r>
    </w:p>
    <w:p>
      <w:pPr>
        <w:pStyle w:val="BodyText"/>
      </w:pPr>
      <w:r>
        <w:t xml:space="preserve">Động tác của hai người khiến lực chú ý của tất cả mọi người đều đặt trên người bọn họ, những Tu Phục Tông Sư khác đều dừng công việc trong tay, bắt đầu quan sát.</w:t>
      </w:r>
    </w:p>
    <w:p>
      <w:pPr>
        <w:pStyle w:val="BodyText"/>
      </w:pPr>
      <w:r>
        <w:t xml:space="preserve">Tỷ thí chữa trị không hạn chế thời gian, cả Âu Dương và Đạm Thai Minh đều là lựa chọn ngọc lưu ly thạch ngũ sắc khó khăn nhất, nếu như bọn họ thực sự có thể hoàn thành chữa trị, cho dù chỉ là phân nửa chữa trị cũng tuyệt đối miểu sát toàn trường. Cho nên lần này người thắng rốt cuộc có là một trong hai người này, hay cả hai người đều thất bại lại trở thành trọng điểm suy đoán của mọi người.</w:t>
      </w:r>
    </w:p>
    <w:p>
      <w:pPr>
        <w:pStyle w:val="BodyText"/>
      </w:pPr>
      <w:r>
        <w:t xml:space="preserve">- Cừ thật, từ khi Tu Phục phong hội xuất hiện tới nay, người lựa chọn ngọc lưu ly thạch ngũ sắc không ít, nhưng chưa có Tu Phục Tông Sư nào có thể hoàn thành chữa trị, hai người này có phải là quá tự đại?</w:t>
      </w:r>
    </w:p>
    <w:p>
      <w:pPr>
        <w:pStyle w:val="BodyText"/>
      </w:pPr>
      <w:r>
        <w:t xml:space="preserve">Người bên ngoài cũng bắt đầu thảo luận.</w:t>
      </w:r>
    </w:p>
    <w:p>
      <w:pPr>
        <w:pStyle w:val="BodyText"/>
      </w:pPr>
      <w:r>
        <w:t xml:space="preserve">- Không, Đạm Thai Minh tu tập viễn cổ chữa trị thuật, chữa trị thuật đã đạt đến đỉnh phong. Có lẽ hắn có cơ hội hoàn thành chữa trị.</w:t>
      </w:r>
    </w:p>
    <w:p>
      <w:pPr>
        <w:pStyle w:val="BodyText"/>
      </w:pPr>
      <w:r>
        <w:t xml:space="preserve">Có một số người biết nền tảng của Đạm Thai Minh, bắt đầu nghị luận.</w:t>
      </w:r>
    </w:p>
    <w:p>
      <w:pPr>
        <w:pStyle w:val="BodyText"/>
      </w:pPr>
      <w:r>
        <w:t xml:space="preserve">Một số người không biết Âu Dương sở hữu chân thực chi nhãn lập tức điên cuồng, trong khoảnh khắc chân thực chi nhãn xuất hiện, đừng nói là người không biết, ngay cả là Đạm Thai Minh cũng bị chân thực chi nhãn đột nhiên xuất hiện của Âu Dương hù dọa.</w:t>
      </w:r>
    </w:p>
    <w:p>
      <w:pPr>
        <w:pStyle w:val="BodyText"/>
      </w:pPr>
      <w:r>
        <w:t xml:space="preserve">- Chân thực chi nhãn.</w:t>
      </w:r>
    </w:p>
    <w:p>
      <w:pPr>
        <w:pStyle w:val="BodyText"/>
      </w:pPr>
      <w:r>
        <w:t xml:space="preserve">Cùng với vẻ mặt kinh hãi của lão giả đi theo Đạm Thai Minh, viễn cổ chữa trị thuật của Đạm Thai Minh đã đạt đỉnh phong, khiêu chiến yêu binh hoàn toàn tổn hại chí ít có bảy thành nắm chặt, theo lão giả thấy lần này Đạm Thai Minh tuyệt đối có thể trở nên nổi tiếng, lập hạ pho tượng ở Bách Tôn Các.</w:t>
      </w:r>
    </w:p>
    <w:p>
      <w:pPr>
        <w:pStyle w:val="BodyText"/>
      </w:pPr>
      <w:r>
        <w:t xml:space="preserve">Nhưng khi chân thực chi nhãn của Âu Dương xuất hiện, lão giả cũng không còn giữ được bình tĩnh.</w:t>
      </w:r>
    </w:p>
    <w:p>
      <w:pPr>
        <w:pStyle w:val="BodyText"/>
      </w:pPr>
      <w:r>
        <w:t xml:space="preserve">Chân thực chi nhãn đối với một Tu Phục Tông Sư mà nói đại biểu là cái gì, bất luận kẻ nào cũng biết rõ ràng, có thể sở hữu chân thực chi nhãn, đại biểu ngươi sở hữu năng lực khám phá bản nguyên của vật chất, nói cách khác ngươi đã sở hữu tư cách bước vào Thần Sư.</w:t>
      </w:r>
    </w:p>
    <w:p>
      <w:pPr>
        <w:pStyle w:val="BodyText"/>
      </w:pPr>
      <w:r>
        <w:t xml:space="preserve">Chỉ cần có thể có được thiên cơ liền có thể nghịch thiên sửa mệnh, một bước lên trời, thành tựu vô thượng. Tu Phục Thần Sư có chân thực chi nhãn đã bao nhiêu năm chưa xuất hiện? Lúc này chân thực chi nhãn lại xuất hiện trên người một Tu Phục Tông Sư, điều này có phải biểu thị thời gian tới sẽ có một người bước lên phong thần?</w:t>
      </w:r>
    </w:p>
    <w:p>
      <w:pPr>
        <w:pStyle w:val="BodyText"/>
      </w:pPr>
      <w:r>
        <w:t xml:space="preserve">- Chân thực chi nhãn quyết đấu viễn cổ chữa trị thuật.</w:t>
      </w:r>
    </w:p>
    <w:p>
      <w:pPr>
        <w:pStyle w:val="BodyText"/>
      </w:pPr>
      <w:r>
        <w:t xml:space="preserve">Khi nghị luận của những người này vừa mới hạ xuống, chân thực chi nhãn của Âu Dương bỗng nhiên sáng lên. Con ngươi huyết sắc giống như đôi mắt của Tu La chiếu xạ nhân tâm, giống như có thể nhìn thấu tất cả.</w:t>
      </w:r>
    </w:p>
    <w:p>
      <w:pPr>
        <w:pStyle w:val="BodyText"/>
      </w:pPr>
      <w:r>
        <w:t xml:space="preserve">- Chân thực chi nhãn, là chân thực chi nhãn.</w:t>
      </w:r>
    </w:p>
    <w:p>
      <w:pPr>
        <w:pStyle w:val="BodyText"/>
      </w:pPr>
      <w:r>
        <w:t xml:space="preserve">Lúc này trái tim mọi người như nhảy dựng lên. Đây là một trận quyết đấu truyền thuyết.</w:t>
      </w:r>
    </w:p>
    <w:p>
      <w:pPr>
        <w:pStyle w:val="BodyText"/>
      </w:pPr>
      <w:r>
        <w:t xml:space="preserve">Rốt cuộc là viễn cổ chữa trị thuật có thể ngăn cản chân thực chi nhãn, tấm giấy thông hành đại diện cho Tu Phục Thần Sư trong truyền thuyết, sáng tạo ra kì tích hay không? Hiện tại không ai xác định được vấn đề này.</w:t>
      </w:r>
    </w:p>
    <w:p>
      <w:pPr>
        <w:pStyle w:val="BodyText"/>
      </w:pPr>
      <w:r>
        <w:t xml:space="preserve">- Âu Dương ta tin tưởng ngươi nhất định có thể sáng tạo kỳ tích, kết thúc số phận bị đè áp của Vạn Tiên Sơn từ viễn cổ tới nay. Tương lai ngươi nhất định có thể lấy thân phận Thần Sư một lần nữa bước vào Bách Tôn Đảo.</w:t>
      </w:r>
    </w:p>
    <w:p>
      <w:pPr>
        <w:pStyle w:val="BodyText"/>
      </w:pPr>
      <w:r>
        <w:t xml:space="preserve">Mễ Bản nắm chặt tay.</w:t>
      </w:r>
    </w:p>
    <w:p>
      <w:pPr>
        <w:pStyle w:val="BodyText"/>
      </w:pPr>
      <w:r>
        <w:t xml:space="preserve">- Viễn cổ đối kháng truyền thuyết? Ha ha rốt cuộc ai mới là vương giả chân chính.</w:t>
      </w:r>
    </w:p>
    <w:p>
      <w:pPr>
        <w:pStyle w:val="BodyText"/>
      </w:pPr>
      <w:r>
        <w:t xml:space="preserve">trong tay U Nguyệt Ảnh nắm bắt một khối thanh thiên ngọc lưu ly thạch, đừng thấy nàng đồng dạng là Tu Phục Tông Sư đỉnh phong, nhưng nàng không có chân thực chi nhãn như của Âu Dương , không có viễn cổ chữa trị thuật của Đạm Thai Minh , so với hai Tu Phục Tông Sư trẻ tuổi này, nàng vĩnh viễn bị đè ép một đầu, thế nhưng ngày hôm nay có thể nhìn thấy một trận long tranh hổ đấu như vậy cũng khiến U Nguyệt Ảnh kích động không thôi.</w:t>
      </w:r>
    </w:p>
    <w:p>
      <w:pPr>
        <w:pStyle w:val="BodyText"/>
      </w:pPr>
      <w:r>
        <w:t xml:space="preserve">- Ha ha ha ha. . .</w:t>
      </w:r>
    </w:p>
    <w:p>
      <w:pPr>
        <w:pStyle w:val="BodyText"/>
      </w:pPr>
      <w:r>
        <w:t xml:space="preserve">Đạm Thai Minh tay cầm ngọc lưu ly thạch ngũ sắc cười điên cuồng, khi hắn nhìn thấy con ngươi huyết sắc của Âu Dương, cũng không tuyệt vọng, ngược lại hưng phấn không gì sánh được.</w:t>
      </w:r>
    </w:p>
    <w:p>
      <w:pPr>
        <w:pStyle w:val="Compact"/>
      </w:pPr>
      <w:r>
        <w:br w:type="textWrapping"/>
      </w:r>
      <w:r>
        <w:br w:type="textWrapping"/>
      </w:r>
    </w:p>
    <w:p>
      <w:pPr>
        <w:pStyle w:val="Heading2"/>
      </w:pPr>
      <w:bookmarkStart w:id="332" w:name="chương-334-335-nộ-chỉ-đạm-thai-gia"/>
      <w:bookmarkEnd w:id="332"/>
      <w:r>
        <w:t xml:space="preserve">310. Chương 334 + 335: Nộ Chỉ Đạm Thai Gia</w:t>
      </w:r>
    </w:p>
    <w:p>
      <w:pPr>
        <w:pStyle w:val="Compact"/>
      </w:pPr>
      <w:r>
        <w:br w:type="textWrapping"/>
      </w:r>
      <w:r>
        <w:br w:type="textWrapping"/>
      </w:r>
      <w:r>
        <w:t xml:space="preserve">Từ khi Đạm Thai Minh bắt đầu tu tập viễn cổ chữa trị thuật, từ khi hắn trở thành Tu Phục Tông Sư, hắn đã cảm giác trên đời này không có một đối thủ nào, ở Bách Tôn Đảo có thể gặp được Âu Dương, mặc dù Đạm Thai Minh biểu hiện ngạo khí không gì sánh được, thế nhưng trên thực tế Đạm Thai Minh cũng không nghĩ Âu Dương có thể chân chính thắng được mình.</w:t>
      </w:r>
    </w:p>
    <w:p>
      <w:pPr>
        <w:pStyle w:val="BodyText"/>
      </w:pPr>
      <w:r>
        <w:t xml:space="preserve">Nhưng hiện tại thấy được chân thực chi nhãn trong truyền thuyết, huyết dịch toàn thân Đạm Thai Minh như sôi trào, chân thực chi nhãn đại diện cho cái gì, hắn rất rõ ràng. Trong khoảnh khắc chân thực chi nhãn của Âu Dương hiện ra, Đạm Thai Minh lại xuất hiện một loại cảm giác cầu bại.</w:t>
      </w:r>
    </w:p>
    <w:p>
      <w:pPr>
        <w:pStyle w:val="BodyText"/>
      </w:pPr>
      <w:r>
        <w:t xml:space="preserve">- Đừng để ta thất vọng, từ khi ta sinh ra đến giờ chưa bao giờ thất bại, nhưng hôm nay lại muốn cầu bại một lần.</w:t>
      </w:r>
    </w:p>
    <w:p>
      <w:pPr>
        <w:pStyle w:val="BodyText"/>
      </w:pPr>
      <w:r>
        <w:t xml:space="preserve">Lời nói của Đạm Thai Minh chính là cuồng vọng đến cực điểm, nhưng hắn có tư cách nói những lời này. Bởi vì tên gọi tương lai của hắn sẽ là Đạm Thai Khước Tà.</w:t>
      </w:r>
    </w:p>
    <w:p>
      <w:pPr>
        <w:pStyle w:val="BodyText"/>
      </w:pPr>
      <w:r>
        <w:t xml:space="preserve">- Như ngươi mong muốn.</w:t>
      </w:r>
    </w:p>
    <w:p>
      <w:pPr>
        <w:pStyle w:val="BodyText"/>
      </w:pPr>
      <w:r>
        <w:t xml:space="preserve">Huyết quang trong con ngươi Âu Dương hiện ra, đụng độ với ánh mắt của Đạm Thai Minh, hai người rất có ăn ý cùng bắt đầu kiểm tra yêu binh tổn hại trong tay mình.</w:t>
      </w:r>
    </w:p>
    <w:p>
      <w:pPr>
        <w:pStyle w:val="BodyText"/>
      </w:pPr>
      <w:r>
        <w:t xml:space="preserve">Nhìn từng mảnh vỡ yêu binh sớm đã mất đi tất cả lực lượng, cái này cho dù để một Tu Phục Tông Sư đến xem cũng chỉ có thể tuyệt vọng. Nhưng ai cũng biết ba vị đảo chủ tuyệt đối không có khả năng vui đùa với bọn họ. Nếu là yêu binh hoàn toàn nghiền nát, vậy cũng chỉ có Tu Phục Thần Sư mới có thể chữa trị .</w:t>
      </w:r>
    </w:p>
    <w:p>
      <w:pPr>
        <w:pStyle w:val="BodyText"/>
      </w:pPr>
      <w:r>
        <w:t xml:space="preserve">Nếu dám ra đưa ra đề mục như vậy, yêu binh này đương nhiên là có một tia hi vọng hồi sinh. Chỉ có điều tia hi vọng này rất khó nắm bắt.</w:t>
      </w:r>
    </w:p>
    <w:p>
      <w:pPr>
        <w:pStyle w:val="BodyText"/>
      </w:pPr>
      <w:r>
        <w:t xml:space="preserve">Vô số người khẩn trương nhìn Đạm Thai Minh và Âu Dươngtrong sân. Chỉ thấy Đạm Thai Minh nhắm hai mắt, tay hắn không ngừng chạm vào từng khối mảnh vỡ, dùng viễn cổ chữa trị thuật của hắn cảm thụ một đường sinh cơ cuối cùng trong những yêu binh tổn hại này.</w:t>
      </w:r>
    </w:p>
    <w:p>
      <w:pPr>
        <w:pStyle w:val="BodyText"/>
      </w:pPr>
      <w:r>
        <w:t xml:space="preserve">Âu Dương thì ngược lại, con ngươi huyết sắc của Âu Dương nhìn mảnh vỡ yêu binh trong khay, phảng phất như xuyên thấu tất cả bản nguyên vật chất. Chân thực chi nhãn trong người, ngay cả sinh cơ ẩn giấu sâu thế nào, Âu Dương cũng có nắm chắc tìm ra chỗ sinh cơ.</w:t>
      </w:r>
    </w:p>
    <w:p>
      <w:pPr>
        <w:pStyle w:val="BodyText"/>
      </w:pPr>
      <w:r>
        <w:t xml:space="preserve">- Nhìn kìa, Đạm Thai Minh động thủ rồi.</w:t>
      </w:r>
    </w:p>
    <w:p>
      <w:pPr>
        <w:pStyle w:val="BodyText"/>
      </w:pPr>
      <w:r>
        <w:t xml:space="preserve">Dưới sự quan sát của mọi người, ngón tay Đạm Thai Minh như bay, từ trong khay chợt lóe ra một khối mảnh vỡ yêu binh.</w:t>
      </w:r>
    </w:p>
    <w:p>
      <w:pPr>
        <w:pStyle w:val="BodyText"/>
      </w:pPr>
      <w:r>
        <w:t xml:space="preserve">Mảnh vỡ này nhìn qua cũng giống như những mảnh vỡ khác, nhưng nó lại là mảnh vỡ sở hữu sinh cơ duy nhất trong tất cả mảnh vỡ.</w:t>
      </w:r>
    </w:p>
    <w:p>
      <w:pPr>
        <w:pStyle w:val="BodyText"/>
      </w:pPr>
      <w:r>
        <w:t xml:space="preserve">Hiện nay sinh cơ nơi tay, việc Đạm Thai Minh phải chính là phóng đại tia sinh cơ này, lấy lực lượng của ngọc lưu ly thạch ngũ sắc dung hợp với tia sinh cơ này, để yêu binh một lần nữa sống lại.</w:t>
      </w:r>
    </w:p>
    <w:p>
      <w:pPr>
        <w:pStyle w:val="BodyText"/>
      </w:pPr>
      <w:r>
        <w:t xml:space="preserve">- Ông. . .</w:t>
      </w:r>
    </w:p>
    <w:p>
      <w:pPr>
        <w:pStyle w:val="BodyText"/>
      </w:pPr>
      <w:r>
        <w:t xml:space="preserve">Ngũ sắc ngọc lưu ly thạch trong tay Đạm Thai Minh lóe ra quang mang ngũ sắc, ngọc lưu ly thạch được Đạm Thai Minh vê nặn mấy lần biến thành hình dạng một cây trường thương.</w:t>
      </w:r>
    </w:p>
    <w:p>
      <w:pPr>
        <w:pStyle w:val="BodyText"/>
      </w:pPr>
      <w:r>
        <w:t xml:space="preserve">Đó là dáng vẻ trước đó của yêu binh trong tay Đạm Thai Minh trước khi bị tổn hại.</w:t>
      </w:r>
    </w:p>
    <w:p>
      <w:pPr>
        <w:pStyle w:val="BodyText"/>
      </w:pPr>
      <w:r>
        <w:t xml:space="preserve">lực lượng của Viễn cổ chữa trị thuật bắt đầu dung nhập vào ngũ sắc ngọc lưu ly thạch, ngọc lưu ly thạch tản ra quang mang say lòng người, nhìn thấy màn này các Tu Phục Tông Sư đều líu lưỡi không thôi.</w:t>
      </w:r>
    </w:p>
    <w:p>
      <w:pPr>
        <w:pStyle w:val="BodyText"/>
      </w:pPr>
      <w:r>
        <w:t xml:space="preserve">Chẳng trách dám gọi là viễn cổ chữa trị thuật, chẳng trách dám tranh đấu với chân thực chi nhãn của Âu Dương, hiện tại xem ra Đạm Thai Minh thật sự có bản lĩnh.</w:t>
      </w:r>
    </w:p>
    <w:p>
      <w:pPr>
        <w:pStyle w:val="BodyText"/>
      </w:pPr>
      <w:r>
        <w:t xml:space="preserve">- Âu Dương cũng động thủ rồi.</w:t>
      </w:r>
    </w:p>
    <w:p>
      <w:pPr>
        <w:pStyle w:val="BodyText"/>
      </w:pPr>
      <w:r>
        <w:t xml:space="preserve">Trong nháy mắt Đạm Thai Minh nặn ra khuôn đúc của yêu binh. Âu Dương hoàn toàn chuyên tâm, bàn tay không ngừng vê nặn khuôn đúc của ngũ sắc ngọc lưu ly thạch, bàn tay còn lại nhanh chóng kết hợp những mảnh vỡ yêu binh trước mặt.</w:t>
      </w:r>
    </w:p>
    <w:p>
      <w:pPr>
        <w:pStyle w:val="BodyText"/>
      </w:pPr>
      <w:r>
        <w:t xml:space="preserve">Âu Dương không lấy ra mảnh vỡ sinh cơ giống như Đạm Thai Minh, bởi vì khi Âu Dương phát huy chân thực chi nhãn đến cực đại nhất, trên mỗi một khối mảnh vỡ yêu binh, hắn đều có thể nhìn thấy sinh cơ cuối cùng thuộc về yêu binh.</w:t>
      </w:r>
    </w:p>
    <w:p>
      <w:pPr>
        <w:pStyle w:val="BodyText"/>
      </w:pPr>
      <w:r>
        <w:t xml:space="preserve">Khắp nơi là tử địa, khắp nơi là sinh cơ chính là chỗ khác biệt giữa chữa trị thuật của Âu Dương và Đạm Thai Minh.</w:t>
      </w:r>
    </w:p>
    <w:p>
      <w:pPr>
        <w:pStyle w:val="BodyText"/>
      </w:pPr>
      <w:r>
        <w:t xml:space="preserve">Khuôn đúc của một cây chủy thủ từ tay trái Âu Dương sinh ra, còn tay phải Âu Dương dùng tốc độ gần như huyển ảnh, nối liền các mảnh vỡ yêu binh lại với nhau.</w:t>
      </w:r>
    </w:p>
    <w:p>
      <w:pPr>
        <w:pStyle w:val="BodyText"/>
      </w:pPr>
      <w:r>
        <w:t xml:space="preserve">- Âu Dương muốn làm gì, hắn không đi tìm sinh cơ sao?</w:t>
      </w:r>
    </w:p>
    <w:p>
      <w:pPr>
        <w:pStyle w:val="BodyText"/>
      </w:pPr>
      <w:r>
        <w:t xml:space="preserve">U Nguyệt Ảnh nhìn Âu Dương, trên mặt nàng lộ vẻ khó hiểu. Phải biết rằng đối với loại yêu binh tổn hại này, cơ hội chữa trị duy nhất chính là tìm ra chỗ sinh cơ, phóng đại sinh cơ, kích hoạt sinh mệnh để nó sống lại.</w:t>
      </w:r>
    </w:p>
    <w:p>
      <w:pPr>
        <w:pStyle w:val="BodyText"/>
      </w:pPr>
      <w:r>
        <w:t xml:space="preserve">Nhưng Âu Dương lại trực tiếp lựa chọn ghép lại, chẳng lẽ hắn không biết làm như vậy sẽ khiến sinh cơ thu nhỏ lại.</w:t>
      </w:r>
    </w:p>
    <w:p>
      <w:pPr>
        <w:pStyle w:val="BodyText"/>
      </w:pPr>
      <w:r>
        <w:t xml:space="preserve">- Khắp nơi là tử địa khắp nơi là sinh cơ, chân thực chi nhãn quả nhiên bất phàm, hắn chỉ còn thiếu bắt được thiên cơ là có thể bước lên con đường Thần Sư.</w:t>
      </w:r>
    </w:p>
    <w:p>
      <w:pPr>
        <w:pStyle w:val="BodyText"/>
      </w:pPr>
      <w:r>
        <w:t xml:space="preserve">Liên Vân nhìn cách làm của Âu Dương, mặc dù hắn không có chân thực chi nhãn, nhưng đối với chữa trị thuật của đội hữu Tu Phục Sư sở hữu chân thực chi nhãn, hắn lại biết rõ hơn bất cứ người nào khác.</w:t>
      </w:r>
    </w:p>
    <w:p>
      <w:pPr>
        <w:pStyle w:val="BodyText"/>
      </w:pPr>
      <w:r>
        <w:t xml:space="preserve">Khắp nơi là tử địa, khắp nơi là sinh cơ, kỳ thực đã đạt được một loại đỉnh phong, bởi vì trong mắt Thần Sư không có vật chết, tất cả đều là vật sống. Khi một Tu Phục Tông Sư đi tới bước này, việc hắn phải làm tiếp theo chính là đắc ngộ thiên cơ nghịch thiên sửa mệnh.</w:t>
      </w:r>
    </w:p>
    <w:p>
      <w:pPr>
        <w:pStyle w:val="BodyText"/>
      </w:pPr>
      <w:r>
        <w:t xml:space="preserve">- Khắp nơi là tử địa, khắp nơi là sinh cơ.</w:t>
      </w:r>
    </w:p>
    <w:p>
      <w:pPr>
        <w:pStyle w:val="BodyText"/>
      </w:pPr>
      <w:r>
        <w:t xml:space="preserve">Nghe thấy lời nói của Liên Vân, vô số Tu Phục Tông Sư đều sửng sốt, bọn họ đương nhiên biết cái này có nghĩa là gì. Đây là điềm báo đăng đỉnh phong thần, lẽ nào hôm nay bọn họ lại có thể nhìn thấy một Tu Phục Thần Sư sinh ra sao?</w:t>
      </w:r>
    </w:p>
    <w:p>
      <w:pPr>
        <w:pStyle w:val="BodyText"/>
      </w:pPr>
      <w:r>
        <w:t xml:space="preserve">Mảnh vỡ yêu binh trong tay Đạm Thai Minh lơ lửng trên bầu trời, yêu khí thanh sắc của Đạm Thai Minh nâng mảnh vỡ không ngừng xoay tròn, một tia sinh cơ bị yêu khí kích hoạt từ trong mảnh vỡ bay ra, sinh cơ bay lượn dẫn động tất cả mảnh vỡ trong khay, vô số tàn phiến cũng theo đó nhẹ nhàng bay lên.</w:t>
      </w:r>
    </w:p>
    <w:p>
      <w:pPr>
        <w:pStyle w:val="BodyText"/>
      </w:pPr>
      <w:r>
        <w:t xml:space="preserve">Màn thần kỳ như vậy, Tu Phục Tông Sư có thể lý giải, những Tu Phục Đại Sư giống như đang nhìn thần thoại, trong mắt lộ vẻ ước ao.</w:t>
      </w:r>
    </w:p>
    <w:p>
      <w:pPr>
        <w:pStyle w:val="BodyText"/>
      </w:pPr>
      <w:r>
        <w:t xml:space="preserve">- Lực lượng sinh cơ có thể che đậy tất cả tử vong. Khi sinh cơ phủ xuống, tử vong sẽ bị đuổi đi.</w:t>
      </w:r>
    </w:p>
    <w:p>
      <w:pPr>
        <w:pStyle w:val="BodyText"/>
      </w:pPr>
      <w:r>
        <w:t xml:space="preserve">Đạm Thai Minh vận chỉ như bay, vô số mảnh vỡ bay lượn, trong nháy mắt bị hắn dùng một loại thủ pháp thần kỳ liên kết lại với nhau, khi những mảnh vỡ yêu binh liên kết lại, một luồng yêu khí nhàn nhạt từ trên yêu binh phóng ra.</w:t>
      </w:r>
    </w:p>
    <w:p>
      <w:pPr>
        <w:pStyle w:val="BodyText"/>
      </w:pPr>
      <w:r>
        <w:t xml:space="preserve">- Sống rồi, yêu binh này sống lại rồi.</w:t>
      </w:r>
    </w:p>
    <w:p>
      <w:pPr>
        <w:pStyle w:val="BodyText"/>
      </w:pPr>
      <w:r>
        <w:t xml:space="preserve">Mặc dù sau khi yêu binh được liên kết, yếu ớt không gì sánh được, nhưng tất cả mọi người có thể cảm giác, yêu khí kia không phải đến từ chỗ Đạm Thai Minh, mà là đến từ bản thân yêu binh.</w:t>
      </w:r>
    </w:p>
    <w:p>
      <w:pPr>
        <w:pStyle w:val="BodyText"/>
      </w:pPr>
      <w:r>
        <w:t xml:space="preserve">Yêu khí yếu đuối như vậy, trong tay Đạm Thai Minh lại có thể sống lại, đáng sợ nhất chính là yêu khí Đạm Thai Minh khống chế không thương tổn đến sinh cơ yếu ớt kia, còn dùng thủ pháp thần kỳ phóng đại.</w:t>
      </w:r>
    </w:p>
    <w:p>
      <w:pPr>
        <w:pStyle w:val="BodyText"/>
      </w:pPr>
      <w:r>
        <w:t xml:space="preserve">Khuôn đúc chợt lóe rồi bay đến đến bên cạnh yêu binh liên kết mà thành, Đạm Thai Minh khống chế yêu binh bắt đầu tiếp hợp với khuôn đúc, chỉ cần hoàn thành bước cuối cùng này, như vậy thanh yêu binh này có thể hoàn thành chữa trị.</w:t>
      </w:r>
    </w:p>
    <w:p>
      <w:pPr>
        <w:pStyle w:val="BodyText"/>
      </w:pPr>
      <w:r>
        <w:t xml:space="preserve">- Ông. . .</w:t>
      </w:r>
    </w:p>
    <w:p>
      <w:pPr>
        <w:pStyle w:val="BodyText"/>
      </w:pPr>
      <w:r>
        <w:t xml:space="preserve">Yêu binh và khuôn đúc bắt đầu tiếp hợp, tốc độ này tương đối thong thả, bởi vì chỉ cần hơi vô ý sẽ khiến tất cả nỗ lực bị hủy hoại trong chốc lát.</w:t>
      </w:r>
    </w:p>
    <w:p>
      <w:pPr>
        <w:pStyle w:val="BodyText"/>
      </w:pPr>
      <w:r>
        <w:t xml:space="preserve">Trái lại phía bên Âu Dương, toàn thânÂu Dương đã đem tất cả mảnh vỡ sử dụng ngũ sắc ngọc lưu ly thạch bao trùm bên trong. Yêu khí huyết sắc, yêu khí che giấu quang huy của ngũ sắc ngọc lưu ly thạch, khiến yêu binh trong tay Âu Dương chuyển động, yêu khí trong tay Âu Dương không ngừng bay vào trong yêu binh, nhưng người quan sát không có chân thực chi nhãn, bọn họ căn bản không nhìn thấy biến hóa của yêu binh trong tay Âu Dương.</w:t>
      </w:r>
    </w:p>
    <w:p>
      <w:pPr>
        <w:pStyle w:val="BodyText"/>
      </w:pPr>
      <w:r>
        <w:t xml:space="preserve">Lúc này Âu Dương đang tu bổ tất cả khiếm khuyết, đây là lần đầu tiên hắn liều mạng như vậy, cho dù trước kia đối với Mộc Xuân, Âu Dương cũng không chân chính dùng hết toàn lực. Nếu lúc đó hắn thực sự dùng phương pháp này, như vậy kiếm linh của Mộc Xuân nhất định cũng có thể hoàn thành hoàn mỹ chữa trị trong một lần.</w:t>
      </w:r>
    </w:p>
    <w:p>
      <w:pPr>
        <w:pStyle w:val="BodyText"/>
      </w:pPr>
      <w:r>
        <w:t xml:space="preserve">Không sai lúc này Âu Dương đang liều mạng, hắn muốn biểu diễn một kỳ tích, một kỳ tích chỉ thuộc về chân thực chi nhãn. Hắn phải hoàn thành chữa trị cây yêu binh khắp nơi là tử địa khắp nơi là sinh cơ này, dùng tư thái hoàn mỹ nhất một lần nữa xuất hiện trước mặt tất cả mọi người.</w:t>
      </w:r>
    </w:p>
    <w:p>
      <w:pPr>
        <w:pStyle w:val="BodyText"/>
      </w:pPr>
      <w:r>
        <w:t xml:space="preserve">Huyết sắc yêu khí bay vào trong yêu binh, từng chút chữa trị, từng chút dung hợp, thời gian này dài khoảng mười phút.</w:t>
      </w:r>
    </w:p>
    <w:p>
      <w:pPr>
        <w:pStyle w:val="BodyText"/>
      </w:pPr>
      <w:r>
        <w:t xml:space="preserve">Một giờ, một giờ bất giác trôi qua, nhưng vô số Tu Phục Tông Sư và Tu Phục Đại Sư tuyệt đối không cảm thấy thời gian kéo dài. Ánh mắt bọn họ đều nhìn chằm chằm vào hai người, nhìn hai người đang quyết đấu đỉnh phong.</w:t>
      </w:r>
    </w:p>
    <w:p>
      <w:pPr>
        <w:pStyle w:val="BodyText"/>
      </w:pPr>
      <w:r>
        <w:t xml:space="preserve">- Ha ha ha ha. . .</w:t>
      </w:r>
    </w:p>
    <w:p>
      <w:pPr>
        <w:pStyle w:val="BodyText"/>
      </w:pPr>
      <w:r>
        <w:t xml:space="preserve">Đạm Thai Minh bỗng nhiên cuồng tiếu, trong nháy mắt, cây trường thương thanh sắc trong tay hắn quang mang lưu chuyển, yêu khí kinh khủng từ trên trường thương kích phát ra, lúc này trường thương rốt cuộc đã sống lại.</w:t>
      </w:r>
    </w:p>
    <w:p>
      <w:pPr>
        <w:pStyle w:val="BodyText"/>
      </w:pPr>
      <w:r>
        <w:t xml:space="preserve">- Hoàn thành, Đạm Thai Minh hoàn thành rồi.</w:t>
      </w:r>
    </w:p>
    <w:p>
      <w:pPr>
        <w:pStyle w:val="BodyText"/>
      </w:pPr>
      <w:r>
        <w:t xml:space="preserve">Vô số Tông Sư bắt đầu lao về phía Đạm Thai Minh. Đạm Thai Minh cầm trường thương trong tay, cắm trên mặt đất, vô số Tông Sư đứng gần cảm thụ được biến hóa của trường thương đều giật mình kêu lên.</w:t>
      </w:r>
    </w:p>
    <w:p>
      <w:pPr>
        <w:pStyle w:val="BodyText"/>
      </w:pPr>
      <w:r>
        <w:t xml:space="preserve">- Tám phần mười, chữa trị tám phần mười, gần như cửu thành chữa trị, đây quả thực là thần tích.</w:t>
      </w:r>
    </w:p>
    <w:p>
      <w:pPr>
        <w:pStyle w:val="BodyText"/>
      </w:pPr>
      <w:r>
        <w:t xml:space="preserve">Nhìn cây yêu binh trong mắt Tông Sư khác đã hoàn toàn tổn hại lại hoàn thành tám phần mười, tiếp cận cửu thành chữa trị, mọi người đều có cảm giác kinh hãi.</w:t>
      </w:r>
    </w:p>
    <w:p>
      <w:pPr>
        <w:pStyle w:val="BodyText"/>
      </w:pPr>
      <w:r>
        <w:t xml:space="preserve">Đây là viễn cổ chữa trị thuật sao? Viễn cổ chữa trị thuật đáng sợ như vậy sao? Đây là ý nghĩ trong lòng mọi người lúc này.</w:t>
      </w:r>
    </w:p>
    <w:p>
      <w:pPr>
        <w:pStyle w:val="BodyText"/>
      </w:pPr>
      <w:r>
        <w:t xml:space="preserve">- Chỉ trong mấy năm, chữa trị thuật của ngươi lại đột phá bình cảnh. . .</w:t>
      </w:r>
    </w:p>
    <w:p>
      <w:pPr>
        <w:pStyle w:val="BodyText"/>
      </w:pPr>
      <w:r>
        <w:t xml:space="preserve">Liên Vân nhìn cây trường thương, hắn tự nhận nếu như là mình làm, có thể ngay cả ngũ thành chữa trị cũng khó có thể hoàn thành, nhưng Đạm Thai Minh lại có thể hoàn thành tám phần mười, gần như cửu thành chữa trị.</w:t>
      </w:r>
    </w:p>
    <w:p>
      <w:pPr>
        <w:pStyle w:val="BodyText"/>
      </w:pPr>
      <w:r>
        <w:t xml:space="preserve">- Hừ, trừ phi là hoàn mỹ chữa trị, bằng không ta xem hắn làm sao thắng ta, hôm nay ta muốn nói cho mọi người, chân thực chi nhãn cũng không thể đại diện cho tất cả.</w:t>
      </w:r>
    </w:p>
    <w:p>
      <w:pPr>
        <w:pStyle w:val="BodyText"/>
      </w:pPr>
      <w:r>
        <w:t xml:space="preserve">Đạm Thai Minh thủ đoạn chỉ vào Âu Dương, ngạo sắc trong mắt ai cũng có thể nhìn ra.</w:t>
      </w:r>
    </w:p>
    <w:p>
      <w:pPr>
        <w:pStyle w:val="BodyText"/>
      </w:pPr>
      <w:r>
        <w:t xml:space="preserve">Lúc này không ai dám nói Đạm Thai Minh cuồng ngạo, người ta có bản lĩnh đó, mặc dù phía sau người ta có Đạm Thai gia tộc cường đại xưng hùng Mê Hồn Hải, nhưng chữa trị thuật của người ta thật sự đã đạt được tình trạng vô số người chỉ có thể ngưỡng vọng.</w:t>
      </w:r>
    </w:p>
    <w:p>
      <w:pPr>
        <w:pStyle w:val="BodyText"/>
      </w:pPr>
      <w:r>
        <w:t xml:space="preserve">Hai mắt Âu Dương huyết hồng nhìn yêu binh trước mắt, biến hóa bên kia với hắn mà nói hoàn toàn không có ý nghĩa, bởi vì lúc này hắn đã tới bước then chốt nhất. Tất cả mảnh vỡ đều bị kích hoạt, trong giây phút hoàn thành dung hợp với ngũ sắc ngọc lưu ly thạch, một cây yêu binh hoàn mỹ sẽ hiện ra trước mắt bọn họ, tám phần mười chữa trị, cửu thành chữa trị gì đó, khi đối mặt với hoàn mỹ chữa trị đều là vô dụng.</w:t>
      </w:r>
    </w:p>
    <w:p>
      <w:pPr>
        <w:pStyle w:val="BodyText"/>
      </w:pPr>
      <w:r>
        <w:t xml:space="preserve">- Ầm. . .</w:t>
      </w:r>
    </w:p>
    <w:p>
      <w:pPr>
        <w:pStyle w:val="BodyText"/>
      </w:pPr>
      <w:r>
        <w:t xml:space="preserve">Trong nháy mắt, Âu Dương chuẩn bị liều mạng cuối cùng, Âu Dương cảm giác dưới chân mình đột nhiên chấn động, chấn lực khổng lồ khiến toàn thân hắn bay lên trong thời khắc hoàn thành dung hợp cuối cùng, cắt đứt chữa trị hoàn mỹ cuối cùng của hắn.</w:t>
      </w:r>
    </w:p>
    <w:p>
      <w:pPr>
        <w:pStyle w:val="BodyText"/>
      </w:pPr>
      <w:r>
        <w:t xml:space="preserve">Cảnh tượng xuất hiện này khiến toàn trường khiếp sợ, ngay cả Đạm Thai Minh lúc này cũng như phát mộng. Đạm Thai Minh kỳ thực vẫn đang chờ đợi, chờ đợi chữa trị cuối cùng của Âu Dương, hắn cuồng thì cuồng, ngạo về ngạo, nhưng Đạm Thai Minh cũng không thuộc dạng động dao sau lưng người khác. Lúc này Âu Dương đột nhiên xảy ra chuyện bất ngờ, khẳng định là có người giở trò phía sau.</w:t>
      </w:r>
    </w:p>
    <w:p>
      <w:pPr>
        <w:pStyle w:val="BodyText"/>
      </w:pPr>
      <w:r>
        <w:t xml:space="preserve">Đạm Thai Minh quay đầu nhìn về phía Đạm Thai Phong bên cạnh mình, trên mặt Đạm Thai Phong lóe lên một tia thâm độc rồi biến mất, mặc dù chỉ trong nháy mắt, nhưng Đạm Thai Minh vẫn bắt được.</w:t>
      </w:r>
    </w:p>
    <w:p>
      <w:pPr>
        <w:pStyle w:val="BodyText"/>
      </w:pPr>
      <w:r>
        <w:t xml:space="preserve">- Vì sao, rốt cuộc vì sao.</w:t>
      </w:r>
    </w:p>
    <w:p>
      <w:pPr>
        <w:pStyle w:val="BodyText"/>
      </w:pPr>
      <w:r>
        <w:t xml:space="preserve">Đạm Thai Minh lửa giận ngút trời, đây là lần đầu tiên hắn nếm thử cảm giác thất bại, bản thân hắn từ trước đến giờ đều là quang minh chính đại chiến thắng người khác, lần đầu tiên xuất hiện loại dùng thủ đoạn thâm độc giành thắng lợi, điều này khiến Đạm Thai Minh không thể tiếp thu, Đạm Thai Minh không chịu nổi.</w:t>
      </w:r>
    </w:p>
    <w:p>
      <w:pPr>
        <w:pStyle w:val="BodyText"/>
      </w:pPr>
      <w:r>
        <w:t xml:space="preserve">- Vì sao làm như vậy.</w:t>
      </w:r>
    </w:p>
    <w:p>
      <w:pPr>
        <w:pStyle w:val="BodyText"/>
      </w:pPr>
      <w:r>
        <w:t xml:space="preserve">Đạm Thai Minh hoàn toàn không nể mặt trưởng lão Đạm Thai Phong, lúc này trước mặt vô số người , Đạm Thai Minh lại trực tiếp nộ chỉ Đạm Thai Phong quát hỏi.</w:t>
      </w:r>
    </w:p>
    <w:p>
      <w:pPr>
        <w:pStyle w:val="BodyText"/>
      </w:pPr>
      <w:r>
        <w:t xml:space="preserve">- Đạm Thai gia đều là hạng tiểu nhân chơi lén sau lưng sao? Còn là một trong tứ đại gia tộc, ta thực sự cảm thấy nhục nhã cho Đạm Thai gia các ngươi.</w:t>
      </w:r>
    </w:p>
    <w:p>
      <w:pPr>
        <w:pStyle w:val="BodyText"/>
      </w:pPr>
      <w:r>
        <w:t xml:space="preserve">Thanh âm của Âu Dương từ trên bầu trời truyền đến, chấn động vừa rồi người khác không biết là ai làm, nhưng hắn lại biết, đây tuyệt đối là cường giả cấp Đại Đế xuất thủ.</w:t>
      </w:r>
    </w:p>
    <w:p>
      <w:pPr>
        <w:pStyle w:val="BodyText"/>
      </w:pPr>
      <w:r>
        <w:t xml:space="preserve">U Nguyệt Ảnh không cần phải làm như vậy, như vậy xem ra chỉ có lão giả Đạm Thai Phong bất chấp thể diện chơi trò hại người sau lưng người khác, lửa giận của Âu Dương thật sự bị nhen nhóm.</w:t>
      </w:r>
    </w:p>
    <w:p>
      <w:pPr>
        <w:pStyle w:val="BodyText"/>
      </w:pPr>
      <w:r>
        <w:t xml:space="preserve">- Đạm Thai gia lẽ nào đều là hạng tiểu nhân ra tay sau lưng? Gia tộc từ viễn cổ truyền thừa đến nay chỉ biết hại người sau lưng, ta thật sự cảm thấy sỉ nhục thay cho các ngươi.</w:t>
      </w:r>
    </w:p>
    <w:p>
      <w:pPr>
        <w:pStyle w:val="BodyText"/>
      </w:pPr>
      <w:r>
        <w:t xml:space="preserve">Những lời này của Âu Dương chẳng khác nào mắng toàn bộ Đạm Thai gia tộc, thế nhưng lúc này Âu Dương cũng không quản, vào thời khắc cuối cùng không chỉ cắt đứt chữa trị của hắn, đồng dạng còn cắt đứt cảm ngộ của hắn. Âu Dương cảm giác, nếu như mình có thể hoàn mỹ chữa trị cây yêu binh này, như vậy hắn thực sự chỉ còn cách Thần Sư một bước.</w:t>
      </w:r>
    </w:p>
    <w:p>
      <w:pPr>
        <w:pStyle w:val="BodyText"/>
      </w:pPr>
      <w:r>
        <w:t xml:space="preserve">Nhưng Đạm Thai Phong xuất thủ lại khiến tất cả nỗ lực trước đó của Âu Dương thất bại trong gang tấc, loại đả kích này khiến lửa giận của Âu Dương đạt đến tột đỉnh.</w:t>
      </w:r>
    </w:p>
    <w:p>
      <w:pPr>
        <w:pStyle w:val="BodyText"/>
      </w:pPr>
      <w:r>
        <w:t xml:space="preserve">- Hừ ngươi là ai, ngươi cũng xứng nghị luận Đạm Thai gia.</w:t>
      </w:r>
    </w:p>
    <w:p>
      <w:pPr>
        <w:pStyle w:val="BodyText"/>
      </w:pPr>
      <w:r>
        <w:t xml:space="preserve">Đạm Thai Phong bước ra, uy thế Đại Đế tỏa ra khắp người hắn. Kỳ thực hắn rất muốn mắng Âu Dương, nếu không làm như vậy để ngươi có cơ hội bước vào Thần Sư sao, bất luận như thế nào hắn cũng phải kết thúc, tránh tạo thành phiền phức sau này cho Đạm Thai gia.</w:t>
      </w:r>
    </w:p>
    <w:p>
      <w:pPr>
        <w:pStyle w:val="BodyText"/>
      </w:pPr>
      <w:r>
        <w:t xml:space="preserve">Đạm Thai Minh cúi đầu không nói, đối mặt với quát hỏi của Âu Dương, hắn thực sự không biết nên nói cái gì, hơn nữa cách làm hôm nay của Đạm Thai Phong cũng thương tổn sâu sắc đến lòng tự trọng của Đạm Thai Minh.</w:t>
      </w:r>
    </w:p>
    <w:p>
      <w:pPr>
        <w:pStyle w:val="BodyText"/>
      </w:pPr>
      <w:r>
        <w:t xml:space="preserve">Đạm Thai Minh không phải không chịu thua nổi, giống như hắn đã nói, muốn cầu bại một lần, nhưng Đạm Thai Minh không muốn dùng loại phương thức hèn hạ này giành thắng lợi.</w:t>
      </w:r>
    </w:p>
    <w:p>
      <w:pPr>
        <w:pStyle w:val="BodyText"/>
      </w:pPr>
      <w:r>
        <w:t xml:space="preserve">- Thế nào, muốn lấy uy nghiêm của Đại Đế ra hù dọa người sao? Nói cho ngươi biết, người khác sợ Đạm Thai gia các ngươi, Âu Dương ta không sợ.</w:t>
      </w:r>
    </w:p>
    <w:p>
      <w:pPr>
        <w:pStyle w:val="Compact"/>
      </w:pPr>
      <w:r>
        <w:br w:type="textWrapping"/>
      </w:r>
      <w:r>
        <w:br w:type="textWrapping"/>
      </w:r>
    </w:p>
    <w:p>
      <w:pPr>
        <w:pStyle w:val="Heading2"/>
      </w:pPr>
      <w:bookmarkStart w:id="333" w:name="chương-336-giương-cung-phá-trời-cao"/>
      <w:bookmarkEnd w:id="333"/>
      <w:r>
        <w:t xml:space="preserve">311. Chương 336: Giương Cung Phá Trời Cao</w:t>
      </w:r>
    </w:p>
    <w:p>
      <w:pPr>
        <w:pStyle w:val="Compact"/>
      </w:pPr>
      <w:r>
        <w:br w:type="textWrapping"/>
      </w:r>
      <w:r>
        <w:br w:type="textWrapping"/>
      </w:r>
      <w:r>
        <w:t xml:space="preserve">Âu Dương từ trước đến nay cũng không phải một người sợ phiền phức, lúc này đối mặt với Đạm Thai Phong, đối mặt với toàn bộ Đạm Thai gia tộc, Âu Dương cũng không sợ đánh một trận.</w:t>
      </w:r>
    </w:p>
    <w:p>
      <w:pPr>
        <w:pStyle w:val="BodyText"/>
      </w:pPr>
      <w:r>
        <w:t xml:space="preserve">- Muốn chết.</w:t>
      </w:r>
    </w:p>
    <w:p>
      <w:pPr>
        <w:pStyle w:val="BodyText"/>
      </w:pPr>
      <w:r>
        <w:t xml:space="preserve">Đạm Thai Phong rốt cuộc tìm được cơ hội, toàn thân hắn phóng lên cao, lao về phía Âu Dương đang lơ lửng trên thiên không.</w:t>
      </w:r>
    </w:p>
    <w:p>
      <w:pPr>
        <w:pStyle w:val="BodyText"/>
      </w:pPr>
      <w:r>
        <w:t xml:space="preserve">Thấy Đại Đế xuất thủ, mọi người đều nín thở, nhưng những người từng ngồi trên Xuyên Vân Thuyền đến đây lại biết, Âu Dương muốn bạo phát rồi, hôm nay tên gia hỏa đáng sợ tam tiễn kinh thiên muốn bạo phát rồi.</w:t>
      </w:r>
    </w:p>
    <w:p>
      <w:pPr>
        <w:pStyle w:val="BodyText"/>
      </w:pPr>
      <w:r>
        <w:t xml:space="preserve">- Ầm. . .</w:t>
      </w:r>
    </w:p>
    <w:p>
      <w:pPr>
        <w:pStyle w:val="BodyText"/>
      </w:pPr>
      <w:r>
        <w:t xml:space="preserve">Uy thế kinh khủng từ bầu trời truyền đến, Thứ Kiêu Cung chợt lóe rồi xuất hiện trong tay Âu Dương, còn toàn thân Âu Dương cũng đã từ huyết sắc yêu đan chuyển sang Đế đan.</w:t>
      </w:r>
    </w:p>
    <w:p>
      <w:pPr>
        <w:pStyle w:val="BodyText"/>
      </w:pPr>
      <w:r>
        <w:t xml:space="preserve">Đại Đế chân thân thành hình phía sau Âu Dương, hư ảnh của Thứ Kiêu Cung hiện lên, uy thế của Đại Đế đỉnh phong hầu như quét ngang tất cả.</w:t>
      </w:r>
    </w:p>
    <w:p>
      <w:pPr>
        <w:pStyle w:val="BodyText"/>
      </w:pPr>
      <w:r>
        <w:t xml:space="preserve">- Đại. . . Đại Đế chân thân.</w:t>
      </w:r>
    </w:p>
    <w:p>
      <w:pPr>
        <w:pStyle w:val="BodyText"/>
      </w:pPr>
      <w:r>
        <w:t xml:space="preserve">Nhìn thấy màn bất ngờ này, tất cả những người không biết Âu Dương sở hữu Đế đan đều giống như phát điên, một người vừa rồi còn là nhị giai Thánh Thể, chỉ trong nháy mắt từ Thánh Thể nhị giai biến thành một Đại Đế đỉnh phong lửa giận ngút trời.</w:t>
      </w:r>
    </w:p>
    <w:p>
      <w:pPr>
        <w:pStyle w:val="BodyText"/>
      </w:pPr>
      <w:r>
        <w:t xml:space="preserve">- Không tốt rồi.</w:t>
      </w:r>
    </w:p>
    <w:p>
      <w:pPr>
        <w:pStyle w:val="BodyText"/>
      </w:pPr>
      <w:r>
        <w:t xml:space="preserve">Đạm Thai Phong xông lên, vốn muốn cấp tốc đánh gục Âu Dương, nhưng khi hắn vọt tới gần Âu Dương, Đại Đế chân thân xuất hiện, Đạm Thai Phong thoáng cái luống cuống.</w:t>
      </w:r>
    </w:p>
    <w:p>
      <w:pPr>
        <w:pStyle w:val="BodyText"/>
      </w:pPr>
      <w:r>
        <w:t xml:space="preserve">Hắn nằm mơ cũng không ngờ mình lại chọc vào một Đại Đế còn trẻ như vậy?</w:t>
      </w:r>
    </w:p>
    <w:p>
      <w:pPr>
        <w:pStyle w:val="BodyText"/>
      </w:pPr>
      <w:r>
        <w:t xml:space="preserve">- Ai nói Đại Đế không thể sát, hôm nay ta nhất định phải chém chết Đại Đế.</w:t>
      </w:r>
    </w:p>
    <w:p>
      <w:pPr>
        <w:pStyle w:val="BodyText"/>
      </w:pPr>
      <w:r>
        <w:t xml:space="preserve">Âu Dương giận dữ, cũng không quản ngoại giới đồn đại Đại Đế không thể giết, đó là chỉ Đại Đế đỉnh phong, Đại Đế chân thân đã thành, nhưng Đạm Thai Phong là người vừa bước vào Đại Đế, cũng không khó giết như vậy.</w:t>
      </w:r>
    </w:p>
    <w:p>
      <w:pPr>
        <w:pStyle w:val="BodyText"/>
      </w:pPr>
      <w:r>
        <w:t xml:space="preserve">Đạm Thai Phong phản ứng cực nhanh, công pháp dạ hành thuật của Đạm Thai gia phối hợp với huyễn thuật của bản thân, trong nháy mắt liền được Đạm Thai Phong sử xuất, những người ở dưới nhìn thấy toàn thân hắn biến thành vô số cái bóng chạy về bốn phương tám hướng.</w:t>
      </w:r>
    </w:p>
    <w:p>
      <w:pPr>
        <w:pStyle w:val="BodyText"/>
      </w:pPr>
      <w:r>
        <w:t xml:space="preserve">Người mới bước vào Đại Đế đối kháng Đại Đế đỉnh phong, còn là một Đại Đế đỉnh phong lửa giận ngút trời, quỷ biết hạ tràng là cái gì.</w:t>
      </w:r>
    </w:p>
    <w:p>
      <w:pPr>
        <w:pStyle w:val="BodyText"/>
      </w:pPr>
      <w:r>
        <w:t xml:space="preserve">Tốc độ của Đạm Thai Phong rất nhanh, dạ hành thuật cũng thần kỳ, nhưng hắn không biết hắn đang đối mặt với một người sở hữu chân thực chi nhãn và tiễn kỹ ở ngoài vạn dặm vẫn có thể nhất tiễn truy hồn.</w:t>
      </w:r>
    </w:p>
    <w:p>
      <w:pPr>
        <w:pStyle w:val="BodyText"/>
      </w:pPr>
      <w:r>
        <w:t xml:space="preserve">Âu Dương không sợ nhất là cái gì? Đó chính là chạy trốn, bất luận kẻ nào muốn lấy tốc độ chạy trốn khỏi tay hắn hầu như đều là không có khả năng. Ngươi có thể chạy thoát khỏi mũi tên có thể xuyên vân vạn dặm được sao?</w:t>
      </w:r>
    </w:p>
    <w:p>
      <w:pPr>
        <w:pStyle w:val="BodyText"/>
      </w:pPr>
      <w:r>
        <w:t xml:space="preserve">Đạm Thai Phong vài lần chớp động đã tới ngoài trăm dặm, hắn biết lửa giận của Âu Dương chỉ nhằm vào một mình hắn, chỉ cần hắn có thể trốn trở lại Đạm Thai gia, đương nhiên có thể nhờ gia chủ trục xuất Âu Dương.</w:t>
      </w:r>
    </w:p>
    <w:p>
      <w:pPr>
        <w:pStyle w:val="BodyText"/>
      </w:pPr>
      <w:r>
        <w:t xml:space="preserve">- Ngươi có thể chạy trốn được sao.</w:t>
      </w:r>
    </w:p>
    <w:p>
      <w:pPr>
        <w:pStyle w:val="BodyText"/>
      </w:pPr>
      <w:r>
        <w:t xml:space="preserve">Âu Dương hét lớn một tiếng, kéo động Thứ Kiêu Cung. Âu Dương kéo cung, hư ảnh Thứ Kiêu Cung lơ lửng phía trên Đại Đế chân thân phía sau hắn cũng bị kéo giật, một đạo dòng xoáy xuất hiện trên Đại Đế chân thân.</w:t>
      </w:r>
    </w:p>
    <w:p>
      <w:pPr>
        <w:pStyle w:val="BodyText"/>
      </w:pPr>
      <w:r>
        <w:t xml:space="preserve">- Điên rồi, hắn thật sự điên rồi, hôm nay hắn thực sự muốn tru sát Đại Đế.</w:t>
      </w:r>
    </w:p>
    <w:p>
      <w:pPr>
        <w:pStyle w:val="BodyText"/>
      </w:pPr>
      <w:r>
        <w:t xml:space="preserve">U Nguyệt Ảnh nhìn Âu Dương không tiếc thôi động Đại Đế chân thân xuất thủ, nàng biết Âu Dương đã nổi lòng tất sát. Nhưng nơi này chính là Bách Tôn Đảo, ở đây giết người của Đạm Thai gia, đừng nói Âu Dương chỉ có Đế đan một lần, ngay cả nàng là Đại Đế đỉnh phong cũng trốn không thoát.</w:t>
      </w:r>
    </w:p>
    <w:p>
      <w:pPr>
        <w:pStyle w:val="BodyText"/>
      </w:pPr>
      <w:r>
        <w:t xml:space="preserve">Giương cung phá trời cao, Đại Đế chân thân bị giật lại trong nháy mắt, dòng xoáy thành tiễn, dòng xoáy mũi tên huyết sắc mang theo tất cả uy lực của Xuyên Vân Tiễn, lúc này Âu Dương toàn lực thi triển, muốn một kích tất sát Đạm Thai Phong</w:t>
      </w:r>
    </w:p>
    <w:p>
      <w:pPr>
        <w:pStyle w:val="BodyText"/>
      </w:pPr>
      <w:r>
        <w:t xml:space="preserve">- Ầm. . .</w:t>
      </w:r>
    </w:p>
    <w:p>
      <w:pPr>
        <w:pStyle w:val="BodyText"/>
      </w:pPr>
      <w:r>
        <w:t xml:space="preserve">Lực lượng cực lớn từ trên chân thân Đại Đế phát ra, một đạo mũi tên huyết sắc chợt lóe rồi biến mất, mũi tên huyết sắc xuyên thấu hư vô, từ trong bóng tối bay ra, Đạm Thai Phong thấy mũi tên huyết sắc đột nhiên xuất hiện sau lưng, toàn thân hắn bỗng nhiên phân hoá ra vô số cái bóng, toàn lực sử xuất huyễn thuật.</w:t>
      </w:r>
    </w:p>
    <w:p>
      <w:pPr>
        <w:pStyle w:val="BodyText"/>
      </w:pPr>
      <w:r>
        <w:t xml:space="preserve">Đạm Thai Phong thân là một Huyễn Thuật Sư cấp Đại Đế, hắn tin tưởng huyễn thuật của mình nhất định có thể tránh thoát mũi tên này. Thế nhưng hắn đã đặc biệt sai lầm.</w:t>
      </w:r>
    </w:p>
    <w:p>
      <w:pPr>
        <w:pStyle w:val="BodyText"/>
      </w:pPr>
      <w:r>
        <w:t xml:space="preserve">Nếu như hắn là tu luyện giả khác, mũi tên này nhiều nhất chỉ có thể làm hắn bị thương nặng, chắc chắn không có khả năng lấy tính mạng của hắn, nhưng không may hắn lại là Huyễn Thuật Sư.</w:t>
      </w:r>
    </w:p>
    <w:p>
      <w:pPr>
        <w:pStyle w:val="BodyText"/>
      </w:pPr>
      <w:r>
        <w:t xml:space="preserve">Âu Dương biệt hiệu là gì? Đó là người kết thúc Huyễn Thuật Sư, ngay cả đồng giới Âu Dương đối mặt với Huyễn Thuật Sư đều hành hạ đến chết không hề lo lắng, lúc này lấy Đại Đế chân thân của Đại Đế đỉnh phong khai cung bắn ra mũi tên kinh thế này, người nhằm vào còn là một Huyễn Thuật Sư thấp hơn hắn, đây chính là một mũi tên tất sát.</w:t>
      </w:r>
    </w:p>
    <w:p>
      <w:pPr>
        <w:pStyle w:val="BodyText"/>
      </w:pPr>
      <w:r>
        <w:t xml:space="preserve">- Vù. . .</w:t>
      </w:r>
    </w:p>
    <w:p>
      <w:pPr>
        <w:pStyle w:val="BodyText"/>
      </w:pPr>
      <w:r>
        <w:t xml:space="preserve">Mũi tên hoàn toàn bỏ qua tất cả hư ảnh, trực tiếp bắn vào thực thân của Đạm Thai Phong, ngay cả hắn đã hư hóa thân thể cũng vô dụng, một tên này trực tiếp bắn thủng linh hồn của Đạm Thai Phong, trực tiếp loại bỏ linh hồn của hắn trên Mê Hồn Hải.</w:t>
      </w:r>
    </w:p>
    <w:p>
      <w:pPr>
        <w:pStyle w:val="BodyText"/>
      </w:pPr>
      <w:r>
        <w:t xml:space="preserve">- Ầm. . .</w:t>
      </w:r>
    </w:p>
    <w:p>
      <w:pPr>
        <w:pStyle w:val="BodyText"/>
      </w:pPr>
      <w:r>
        <w:t xml:space="preserve">Sau khi mũi tên xuyên qua Đạm Thai Phong, bay vào biển rộng sản sinh phong bạo điên cuồng, cuốn theo một đạo sóng biển ngút trời bên ngoài trăm dặm, cơn giận của Đại Đế, đây là cơn giận của Đại Đế.</w:t>
      </w:r>
    </w:p>
    <w:p>
      <w:pPr>
        <w:pStyle w:val="BodyText"/>
      </w:pPr>
      <w:r>
        <w:t xml:space="preserve">- Ông. . .</w:t>
      </w:r>
    </w:p>
    <w:p>
      <w:pPr>
        <w:pStyle w:val="BodyText"/>
      </w:pPr>
      <w:r>
        <w:t xml:space="preserve">Một mảnh ngọc phiến trên người Đạm Thai Minh bỗng nhiên tuôn ra quang mang lóa mắt, ngọc phiến trên người hai thị nữ phía sau Đạm Thai Minh đồng dạng tuôn ra quang mang.</w:t>
      </w:r>
    </w:p>
    <w:p>
      <w:pPr>
        <w:pStyle w:val="BodyText"/>
      </w:pPr>
      <w:r>
        <w:t xml:space="preserve">Khi quang mang này xuất hiện, bất luận là Đạm Thai Minh hay mọi người ở đây đều phát mộng.</w:t>
      </w:r>
    </w:p>
    <w:p>
      <w:pPr>
        <w:pStyle w:val="BodyText"/>
      </w:pPr>
      <w:r>
        <w:t xml:space="preserve">Quang mang này là ánh sáng tử vong của Đạm Thai gia, mỗi khi có người của Đạm Thai gia tử vong, sẽ phát sinh quang mang, mà hiện tại quang mang kim sắc phát ra đại diện một Đại Đế đã bỏ mạng.</w:t>
      </w:r>
    </w:p>
    <w:p>
      <w:pPr>
        <w:pStyle w:val="BodyText"/>
      </w:pPr>
      <w:r>
        <w:t xml:space="preserve">- Thực. . . Thực sự là chém giết Đại Đế.</w:t>
      </w:r>
    </w:p>
    <w:p>
      <w:pPr>
        <w:pStyle w:val="BodyText"/>
      </w:pPr>
      <w:r>
        <w:t xml:space="preserve">Nhìn Âu Dương cầm cung tức giận chỉ về phía xa, tất cả mọi người đều chấn kinh. Âu Dương thực sự đã làm như hắn nói, chém giết một Đại Đế, một Đại Đế chân chính.</w:t>
      </w:r>
    </w:p>
    <w:p>
      <w:pPr>
        <w:pStyle w:val="BodyText"/>
      </w:pPr>
      <w:r>
        <w:t xml:space="preserve">Một mũi tên kết thúc một Đại Đế, cho dù là U Nguyệt Ảnh cũng không thể tin nổi. Nàng nghĩ không ra mũi tên kia rốt cuộc làm như thế nào. Bởi vì đều là Đại Đế đỉnh phong, nếu như nàng xuất thủ muốn chém giết Đạm Thai Phong, cũng cần rất nhiều thời gian, nhưng Âu Dương xuất thủ chỉ trong một mũi tên đã kết thúc tất cả.</w:t>
      </w:r>
    </w:p>
    <w:p>
      <w:pPr>
        <w:pStyle w:val="BodyText"/>
      </w:pPr>
      <w:r>
        <w:t xml:space="preserve">- Hôm nay việc Âu Dương làm, một mình ta gánh chịu, tất cả trả thù của Đạm Thai gia cứ nhằm vào Âu Dương ta, chuyện hôm nay không liên quan đến Vạn Tiên Sơn.</w:t>
      </w:r>
    </w:p>
    <w:p>
      <w:pPr>
        <w:pStyle w:val="BodyText"/>
      </w:pPr>
      <w:r>
        <w:t xml:space="preserve">Âu Dương đứng trên trời cao, nhìn Đạm Thai Minh ở dưới tiếp tục nói:</w:t>
      </w:r>
    </w:p>
    <w:p>
      <w:pPr>
        <w:pStyle w:val="BodyText"/>
      </w:pPr>
      <w:r>
        <w:t xml:space="preserve">- Đạm Thai Minh, hôm nay tỷ thí không thấy thắng thua, nhưng năm mươi năm sau, bất luận như thế nào Âu Dương nhất định trở lại Bách Tôn Đảo cùng ngươi đánh một trận.</w:t>
      </w:r>
    </w:p>
    <w:p>
      <w:pPr>
        <w:pStyle w:val="BodyText"/>
      </w:pPr>
      <w:r>
        <w:t xml:space="preserve">Âu Dương không đổ trách nhiệm lên người Đạm Thai Minh, tất cả đều là một mình Đạm Thai Phong gây ra, lúc này hắn đã phải trả giá bằng sinh mệnh của mình.</w:t>
      </w:r>
    </w:p>
    <w:p>
      <w:pPr>
        <w:pStyle w:val="BodyText"/>
      </w:pPr>
      <w:r>
        <w:t xml:space="preserve">- Được, Âu Dương huynh.</w:t>
      </w:r>
    </w:p>
    <w:p>
      <w:pPr>
        <w:pStyle w:val="BodyText"/>
      </w:pPr>
      <w:r>
        <w:t xml:space="preserve">Đây là lần đầu tiên Đạm Thai Minh cam tâm tình nguyện xưng huynh gọi đệ với người khác, bởi vì ngay cả ngạo khí như hắn cũng bị khí phách của Âu Dương chấn động, lúc này hắn bỗng nhiên phát hiện Âu Dương cũng giống như hắn, chỉ có điều Âu Dương không may mắn như hắn, nhưng có thể có một đối thủ khí phách như vậy, nhiệt huyết trong lòng Đạm Thai Minh vẫn bị thiêu đốt.</w:t>
      </w:r>
    </w:p>
    <w:p>
      <w:pPr>
        <w:pStyle w:val="Compact"/>
      </w:pPr>
      <w:r>
        <w:br w:type="textWrapping"/>
      </w:r>
      <w:r>
        <w:br w:type="textWrapping"/>
      </w:r>
    </w:p>
    <w:p>
      <w:pPr>
        <w:pStyle w:val="Heading2"/>
      </w:pPr>
      <w:bookmarkStart w:id="334" w:name="chương-337-338-truy-kích-trên-biển"/>
      <w:bookmarkEnd w:id="334"/>
      <w:r>
        <w:t xml:space="preserve">312. Chương 337 + 338: Truy Kích Trên Biển</w:t>
      </w:r>
    </w:p>
    <w:p>
      <w:pPr>
        <w:pStyle w:val="Compact"/>
      </w:pPr>
      <w:r>
        <w:br w:type="textWrapping"/>
      </w:r>
      <w:r>
        <w:br w:type="textWrapping"/>
      </w:r>
      <w:r>
        <w:t xml:space="preserve">- Chuyện hôm nay ta sẽ báo cáo với gia tộc, tất cả đều do một mình Âu Dương huynh gây nên, không quan hệ đến bất cứ người nào. Năm mươi năm sau Đạm Thai Minh nhất định ở Bách Tôn Đảo đợi Âu Dương huynh đại giá.</w:t>
      </w:r>
    </w:p>
    <w:p>
      <w:pPr>
        <w:pStyle w:val="BodyText"/>
      </w:pPr>
      <w:r>
        <w:t xml:space="preserve">Đạm Thai Minh hào khí ngút trời, có một đối thủ như vậy, trong lòng hắn rốt cuộc có thêm động lực.</w:t>
      </w:r>
    </w:p>
    <w:p>
      <w:pPr>
        <w:pStyle w:val="BodyText"/>
      </w:pPr>
      <w:r>
        <w:t xml:space="preserve">- Ha ha ha, người của Đạm Thai gia các ngươi cứ tới đi, nhưng muốn lấy mạng Âu Dương ta không dễ dàng như vậy đâu, năm mươi năm sau ta nhất định sẽ trở lại Bách Tôn Đảo…..</w:t>
      </w:r>
    </w:p>
    <w:p>
      <w:pPr>
        <w:pStyle w:val="BodyText"/>
      </w:pPr>
      <w:r>
        <w:t xml:space="preserve">Âu Dương nói xong, toàn thân hóa thành một đạo lưu quang bay về phía vân vụ phía tây.</w:t>
      </w:r>
    </w:p>
    <w:p>
      <w:pPr>
        <w:pStyle w:val="BodyText"/>
      </w:pPr>
      <w:r>
        <w:t xml:space="preserve">Âu Dương không thể lưu lại, hôm nay hắn đã chém giết Đại Đế của Đạm Thai gia, hắn sẽ gánh chịu tất cả trách nhiệm, chính là vì không muốn ảnh hưởng đến những người khác của Vạn Tiên Sơn, nếu hắn không làm như vậy, người của Đạm Thai gia tộc nhất định sẽ giận chó đánh mèo, trút giận lên Vạn Tiên Sơn.</w:t>
      </w:r>
    </w:p>
    <w:p>
      <w:pPr>
        <w:pStyle w:val="BodyText"/>
      </w:pPr>
      <w:r>
        <w:t xml:space="preserve">Âu Dương đã rời khỏi, nhưng người trên Bách Tôn Đảo hình như còn ngơ ngẩn, nhớ lại khí thế chân thân Đại Đế của Âu Dương giương cung phá trời cao, một tiễn tru sát Đại Đế.</w:t>
      </w:r>
    </w:p>
    <w:p>
      <w:pPr>
        <w:pStyle w:val="BodyText"/>
      </w:pPr>
      <w:r>
        <w:t xml:space="preserve">Quá cuồng vọng, đây căn bản là một kẻ điên bất chấp tất cả. Ở trên Mê Hồn Hải cũng dám xuất thủ tru sát Đại Đế của Đạm Thai gia, hành động này chẳng khác nào khai chiến với toàn bộ Đạm Thai gia, mặc dù Đạm Thai Phong có lỗi trước, nhưng chiêu thức của Âu Dương cũng quá đoạn tuyệt, tất cả mọi người bắt đầu tự hỏi, Âu Dương điên cuồng rốt cuộc có thể xuyên qua Mê Hồn Hải hay không, có thể tránh thoát truy sát vô tận của Đạm Thai gia trên Mê Hồn Hải hay không.</w:t>
      </w:r>
    </w:p>
    <w:p>
      <w:pPr>
        <w:pStyle w:val="BodyText"/>
      </w:pPr>
      <w:r>
        <w:t xml:space="preserve">- Quá đẹp, như vậy mới là Âu Dương, chính là loại khí phách điên cuồng này.</w:t>
      </w:r>
    </w:p>
    <w:p>
      <w:pPr>
        <w:pStyle w:val="BodyText"/>
      </w:pPr>
      <w:r>
        <w:t xml:space="preserve">Tiểu Nhạc ngơ ngác nhìn về phía mây mù xa xăm.</w:t>
      </w:r>
    </w:p>
    <w:p>
      <w:pPr>
        <w:pStyle w:val="BodyText"/>
      </w:pPr>
      <w:r>
        <w:t xml:space="preserve">Dám ở đây dùng một mũi tên bắn chết Đại Đế của Đạm Thai gia, điều này cần quyết tâm như thế nào, một mình tiến nhập vào Mê Hồn Hải, điều này cần quỷ lực lớn như thế nào.</w:t>
      </w:r>
    </w:p>
    <w:p>
      <w:pPr>
        <w:pStyle w:val="BodyText"/>
      </w:pPr>
      <w:r>
        <w:t xml:space="preserve">Mễ Bản lắc đầu cười khổ, không ai ngờ Đạm Thai Phong lại làm như vậy, Đạm Thai Phong đê tiện kích phát lửa giận của Âu Dương, Âu Dương lại dùng một mũi tên tru sát Đại Đế. Lúc này đang ở Mê Hồn Hải muốn đem tin tức truyền lại cho Bạch Hủ Minh để Bạch Hủ Minh tới cứu người cũng không được. . .</w:t>
      </w:r>
    </w:p>
    <w:p>
      <w:pPr>
        <w:pStyle w:val="BodyText"/>
      </w:pPr>
      <w:r>
        <w:t xml:space="preserve">- Các ngươi chờ đi, ta quay về thỉnh Bạch lão mõ.</w:t>
      </w:r>
    </w:p>
    <w:p>
      <w:pPr>
        <w:pStyle w:val="BodyText"/>
      </w:pPr>
      <w:r>
        <w:t xml:space="preserve">Toàn thân Tiểu Nhạc bắt đầu trở nên mờ nhạt, cuối cùng biến mất trong mắt mọi người. . .</w:t>
      </w:r>
    </w:p>
    <w:p>
      <w:pPr>
        <w:pStyle w:val="BodyText"/>
      </w:pPr>
      <w:r>
        <w:t xml:space="preserve">- Tru sát Đại Đế, ngươi lại sáng tạo ra một kỳ tích, nhưng chỉ dựa vào một viên yêu đan không thể bổ sung ngươi có thể tránh được truy sát vô tận sao?</w:t>
      </w:r>
    </w:p>
    <w:p>
      <w:pPr>
        <w:pStyle w:val="BodyText"/>
      </w:pPr>
      <w:r>
        <w:t xml:space="preserve">Trên mặt U Nguyệt Ảnh lộ vẻ mê hoặc, lúc này nàng cũng không rõ Âu Dương rốt cuộc là người như thế nào.</w:t>
      </w:r>
    </w:p>
    <w:p>
      <w:pPr>
        <w:pStyle w:val="BodyText"/>
      </w:pPr>
      <w:r>
        <w:t xml:space="preserve">Một tên gia hỏa đáng sợ, giết chóc quyết đoán, hoàn toàn không để ý hậu quả, U Nguyệt Ảnh nghĩ nếu như lúc này Đạm Thai gia không thể lấy mạng của hắn, như vậy sau này hắn nhất định sẽ trở thành ác ma trong mộng của Đạm Thai gia.</w:t>
      </w:r>
    </w:p>
    <w:p>
      <w:pPr>
        <w:pStyle w:val="BodyText"/>
      </w:pPr>
      <w:r>
        <w:t xml:space="preserve">Sau mười phút, vô số quang ảnh xuyên phá Mê Hồn Hải tới Bách Tôn Đảo, đây là người của Đạm Thai gia, khi người của Đạm Thai gia nhận được tin tức Đại Đế ngã xuống, bọn họ không cách nào tin được, nhưng Đạm Thai gia từ trước đến nay là kẻ có thủ đoạn độc ác, bất luận người nào dám chu sát người của Đạm Thai gia tộc trên Mê Hồn Hải đều phải chịu truy sát vô tận của bọn họ.</w:t>
      </w:r>
    </w:p>
    <w:p>
      <w:pPr>
        <w:pStyle w:val="BodyText"/>
      </w:pPr>
      <w:r>
        <w:t xml:space="preserve">Ba ngày sau, một tin tức bỗng nhiên kinh hãi Chân Linh Giới.</w:t>
      </w:r>
    </w:p>
    <w:p>
      <w:pPr>
        <w:pStyle w:val="BodyText"/>
      </w:pPr>
      <w:r>
        <w:t xml:space="preserve">Đại Đế Âu Dương ở Bách Tôn Đảo giương cung phá trời cao, một mũi tên bắn chết Đại Đế của Đạm Thai gia, lúc này đã đơn thương độc mã trốn vào Mê Hồn Hải, tất cả cường giả của Đạm Thai gia xuất động bắt đầu truy sát vô tận.</w:t>
      </w:r>
    </w:p>
    <w:p>
      <w:pPr>
        <w:pStyle w:val="BodyText"/>
      </w:pPr>
      <w:r>
        <w:t xml:space="preserve">Tin tức này không phải truyền ra từ Bách Tôn Đảo, bởi vì người trên Bách Tôn Đảo không có cách nào thông qua sương mù dày đặc truyền tin ra bên ngoài. Tin tức này đến từ Đạm Thai gia, về phần vì sao Đạm Thai gia truyền ra tin tức như vậy, người có đầu óc đều hiểu được.</w:t>
      </w:r>
    </w:p>
    <w:p>
      <w:pPr>
        <w:pStyle w:val="BodyText"/>
      </w:pPr>
      <w:r>
        <w:t xml:space="preserve">Nhưng vì sao truyền ra căn bản không phải then chốt hiện tại, then chốt hiện tại chính là tin tức này rốt cuộc có phải sự thực hay không. Âu Dương Đại Đế rốt cuộc là ai? Có thể giết chết cường giả Đại Đế đột nhiên từ Bách Tôn Đảo toát ra, người này rốt cuộc có lai lịch như thế nào.</w:t>
      </w:r>
    </w:p>
    <w:p>
      <w:pPr>
        <w:pStyle w:val="BodyText"/>
      </w:pPr>
      <w:r>
        <w:t xml:space="preserve">Rất nhanh, thân phận của Âu Dương được tìm hiểu. Tất cả tin tức từ mười năm trước như hắn một mình đấu với Cổ Long phệ hồn ở nơi chôn xương, lấy cung làm yêu binh đều được đào xới.</w:t>
      </w:r>
    </w:p>
    <w:p>
      <w:pPr>
        <w:pStyle w:val="BodyText"/>
      </w:pPr>
      <w:r>
        <w:t xml:space="preserve">Mười năm trước còn chưa đạt đến Thánh Thể, mười năm sau Đại Đế đỉnh phong, đây khái niệm gì chứ? Chuyện này không thể xuất hiện.</w:t>
      </w:r>
    </w:p>
    <w:p>
      <w:pPr>
        <w:pStyle w:val="BodyText"/>
      </w:pPr>
      <w:r>
        <w:t xml:space="preserve">Nhưng sau khi vô số thánh địa và tông phái đều thừa nhận thân phận của Âu Dương, toàn bộ Chân Linh Giới đều điên cuồng.</w:t>
      </w:r>
    </w:p>
    <w:p>
      <w:pPr>
        <w:pStyle w:val="BodyText"/>
      </w:pPr>
      <w:r>
        <w:t xml:space="preserve">Cuồng nhân như vậy, dám ở Bách Tôn Đảo, dám ở trong địa bàn của Đạm Thai gia tộc, gia tộc thần bí nhất trong tứ đại gia tộc tru sát Đại Đế của người ta, chuyện này cần bá đạo và quyết đoán như thế nào.</w:t>
      </w:r>
    </w:p>
    <w:p>
      <w:pPr>
        <w:pStyle w:val="BodyText"/>
      </w:pPr>
      <w:r>
        <w:t xml:space="preserve">Hiện giờ còn một mìngh trốn vào Mê Hồn Hải, đồng thời còn muốn tiếp nhận vô tận truy sát của toàn bộ Đạm Thai gia tộc, vô số người đều đang suy đoán, cuồng nhân Âu Dương rốt cuộc có thể giữ mạng hay không.</w:t>
      </w:r>
    </w:p>
    <w:p>
      <w:pPr>
        <w:pStyle w:val="BodyText"/>
      </w:pPr>
      <w:r>
        <w:t xml:space="preserve">- Nghe nói Âu Dương ở Mê Hồn Hải lại đánh chết mấy Pháp Thân cường giả.</w:t>
      </w:r>
    </w:p>
    <w:p>
      <w:pPr>
        <w:pStyle w:val="BodyText"/>
      </w:pPr>
      <w:r>
        <w:t xml:space="preserve">Trong một gian tửu quán, một đám tu luyện giả ngồi bàn luận chuyện gần đây của Âu Dương.</w:t>
      </w:r>
    </w:p>
    <w:p>
      <w:pPr>
        <w:pStyle w:val="BodyText"/>
      </w:pPr>
      <w:r>
        <w:t xml:space="preserve">- Cút sang một bên, đó đều là tin tức tiểu đạo, tuyệt đối không đáng tin. . .</w:t>
      </w:r>
    </w:p>
    <w:p>
      <w:pPr>
        <w:pStyle w:val="BodyText"/>
      </w:pPr>
      <w:r>
        <w:t xml:space="preserve">Không ai tin tưởng lời hắn nói, dù sao trên Mê Hồn Hải căn bản không thể truyền ra tin tức, cho nên bên đó rốt cuộc xảy ra chuyện gì tạm thời vẫn còn bí ẩn.</w:t>
      </w:r>
    </w:p>
    <w:p>
      <w:pPr>
        <w:pStyle w:val="BodyText"/>
      </w:pPr>
      <w:r>
        <w:t xml:space="preserve">- Ta cũng nghe người ta nói. . .</w:t>
      </w:r>
    </w:p>
    <w:p>
      <w:pPr>
        <w:pStyle w:val="BodyText"/>
      </w:pPr>
      <w:r>
        <w:t xml:space="preserve">Người gieo rắc tin tức tiểu đạo có chút xấu hổ ngồi sang một bên, nhưng nhìn dáng vẻ của hắn, phỏng chừng là bản thân hắn bịa đặt nhiều hơn.</w:t>
      </w:r>
    </w:p>
    <w:p>
      <w:pPr>
        <w:pStyle w:val="BodyText"/>
      </w:pPr>
      <w:r>
        <w:t xml:space="preserve">Một đám người vừa uống rượu vừa thảo luận nói:</w:t>
      </w:r>
    </w:p>
    <w:p>
      <w:pPr>
        <w:pStyle w:val="BodyText"/>
      </w:pPr>
      <w:r>
        <w:t xml:space="preserve">- Các ngươi nói Âu Dương Đại Đế rốt cuộc có thể trốn khỏi Mê Hồn Hải hay không?</w:t>
      </w:r>
    </w:p>
    <w:p>
      <w:pPr>
        <w:pStyle w:val="BodyText"/>
      </w:pPr>
      <w:r>
        <w:t xml:space="preserve">- Ta thấy khó, Đạm Thai gia tộc thân là tồn tại thần bí nhất trong tứ đại gia tộc, lúc này đuổi giết một người, muốn chạy trốn quá khó khăn .</w:t>
      </w:r>
    </w:p>
    <w:p>
      <w:pPr>
        <w:pStyle w:val="BodyText"/>
      </w:pPr>
      <w:r>
        <w:t xml:space="preserve">Có người nghĩ Âu Dương khẳng định sẽ chết.</w:t>
      </w:r>
    </w:p>
    <w:p>
      <w:pPr>
        <w:pStyle w:val="BodyText"/>
      </w:pPr>
      <w:r>
        <w:t xml:space="preserve">- Còn nữa, các ngươi có nghe nói không? Đại Đế đỉnh phong của Âu Dương cũng không phải lực lượng thực sự, Đại Đế đỉnh phong của hắn chỉ là loại một chút bớt một chút, nói cách khác đây là lực lượng mang tính một lần.</w:t>
      </w:r>
    </w:p>
    <w:p>
      <w:pPr>
        <w:pStyle w:val="BodyText"/>
      </w:pPr>
      <w:r>
        <w:t xml:space="preserve">- Không phải chứ?</w:t>
      </w:r>
    </w:p>
    <w:p>
      <w:pPr>
        <w:pStyle w:val="BodyText"/>
      </w:pPr>
      <w:r>
        <w:t xml:space="preserve">Nghe được tin tức này, mọi người đều sửng sốt, nếu nói như vậy, Âu Dương không phải chết chắc rồi?</w:t>
      </w:r>
    </w:p>
    <w:p>
      <w:pPr>
        <w:pStyle w:val="BodyText"/>
      </w:pPr>
      <w:r>
        <w:t xml:space="preserve">Đúng như bọn họ nghĩ, lúc này người Đạm Thai gia tộc cũng cho rằng Âu Dương chết chắc rồi, dáng vẻ của Đạm Thai Khước Tà khoảng chừng hơn ba mươi tuổi, toàn thân mặc áo giáp vẩy cá ngân sắc, bên hông đeo một đôi đoản đao ngọc bích, trên mặt mang theo tiếu ý nhìn Đạm Thai Minh đứng phía dưới.</w:t>
      </w:r>
    </w:p>
    <w:p>
      <w:pPr>
        <w:pStyle w:val="BodyText"/>
      </w:pPr>
      <w:r>
        <w:t xml:space="preserve">- Minh nhi, ngươi căn bản không biết cái gì là nhân tâm hiểm ác đáng sợ, chỉ có bóp chết nguy hiểm từ trong trứng nước mới có thể khiến nguy hiểm chân chính rời xa ngươi.</w:t>
      </w:r>
    </w:p>
    <w:p>
      <w:pPr>
        <w:pStyle w:val="BodyText"/>
      </w:pPr>
      <w:r>
        <w:t xml:space="preserve">Đạm Thai Khước Tà vô cùng bình tĩnh nói.</w:t>
      </w:r>
    </w:p>
    <w:p>
      <w:pPr>
        <w:pStyle w:val="BodyText"/>
      </w:pPr>
      <w:r>
        <w:t xml:space="preserve">- Nhưng gia chủ nói như vậy không sợ người khác mắng Đạm Thai gia tộc chúng ta. . .</w:t>
      </w:r>
    </w:p>
    <w:p>
      <w:pPr>
        <w:pStyle w:val="BodyText"/>
      </w:pPr>
      <w:r>
        <w:t xml:space="preserve">Đạm Thai Minh còn chưa nói xong, phụ thân hắn, cũng chính là đại trưởng lão Đạm Thai gia đứng dậy nói:</w:t>
      </w:r>
    </w:p>
    <w:p>
      <w:pPr>
        <w:pStyle w:val="BodyText"/>
      </w:pPr>
      <w:r>
        <w:t xml:space="preserve">- Không ai đi mắng người thắng, người thắng lúc nào cũng nhận được hoan hô, còn người thua mới bị thóa mạ.</w:t>
      </w:r>
    </w:p>
    <w:p>
      <w:pPr>
        <w:pStyle w:val="BodyText"/>
      </w:pPr>
      <w:r>
        <w:t xml:space="preserve">- Phụ thân. . .</w:t>
      </w:r>
    </w:p>
    <w:p>
      <w:pPr>
        <w:pStyle w:val="BodyText"/>
      </w:pPr>
      <w:r>
        <w:t xml:space="preserve">Đạm Thai Minh nhìn phụ thân luôn nói với mình muốn thắng cũng phải thắng quang minh chính đại, hắn cảm thấy trong lòng rất lạnh giá.</w:t>
      </w:r>
    </w:p>
    <w:p>
      <w:pPr>
        <w:pStyle w:val="BodyText"/>
      </w:pPr>
      <w:r>
        <w:t xml:space="preserve">- Được rồi Minh nhi, lui ra đi. . .</w:t>
      </w:r>
    </w:p>
    <w:p>
      <w:pPr>
        <w:pStyle w:val="BodyText"/>
      </w:pPr>
      <w:r>
        <w:t xml:space="preserve">Đạm Thai Khước Tà phất phất tay về phía Đạm Thai Minh , Đạm Thai Minh giống như một con rối, chậm rãi bước ra ngoài . .</w:t>
      </w:r>
    </w:p>
    <w:p>
      <w:pPr>
        <w:pStyle w:val="BodyText"/>
      </w:pPr>
      <w:r>
        <w:t xml:space="preserve">- Đế đan của Âu Dương chỉ có một lần, sau khi hao hết sẽ mất đi lực chữa trị. Thông báo cho Đạm Thai Lang Khung, nói với hắn đừng vội vã đối kháng với Âu Dương, hắn tạm thời không phải đối thủ của Âu Dương, trước hết để đệ tử phân nhánh đi tiêu hao hết lực lượng của Âu Dương.</w:t>
      </w:r>
    </w:p>
    <w:p>
      <w:pPr>
        <w:pStyle w:val="BodyText"/>
      </w:pPr>
      <w:r>
        <w:t xml:space="preserve">Đạm Thai Khước Tà nhẹ giọng phân phó.</w:t>
      </w:r>
    </w:p>
    <w:p>
      <w:pPr>
        <w:pStyle w:val="BodyText"/>
      </w:pPr>
      <w:r>
        <w:t xml:space="preserve">- Không cần giết hắn, để đệ tử phân nhánh tận lực tiêu hao lực lượng của hắn, để Đạm Thai Lang Khung cuối cùng xuất thủ đánh chết hắn là được rồi.</w:t>
      </w:r>
    </w:p>
    <w:p>
      <w:pPr>
        <w:pStyle w:val="BodyText"/>
      </w:pPr>
      <w:r>
        <w:t xml:space="preserve">Đạm Thai Khước Tà nói xong, khẽ day huyệt thái dương, đứng dậy đi về phía sau.</w:t>
      </w:r>
    </w:p>
    <w:p>
      <w:pPr>
        <w:pStyle w:val="BodyText"/>
      </w:pPr>
      <w:r>
        <w:t xml:space="preserve">Nhìn Đạm Thai Khước Tà biến mất, các trưởng lão bắt đầu phân phó xuống phía dưới. Dù sao lúc này Âu Dương vẫn là Đại Đế đỉnh phong, nếu cứ đối chọi với một Đại Đế như vậy, làm không tốt tên gia hỏa đó lại phát điên tiêu diệt một Đại Đế nữa, như vậy cho dù là Đạm Thai gia cũng phải khóc.</w:t>
      </w:r>
    </w:p>
    <w:p>
      <w:pPr>
        <w:pStyle w:val="BodyText"/>
      </w:pPr>
      <w:r>
        <w:t xml:space="preserve">Trên Mê Hồn Hải, Âu Dương ngâm mình trong nước biển, Âu Dương đang tẩy trừ vết máu trên người. Ba ngày vừa rồi hắn chỉ đi về phía tây, bởi vì Âu Dương biết, chỉ có đến gần Đông phương Lâm Hải Cảnh hắn mới có hi vọng sinh tồn.</w:t>
      </w:r>
    </w:p>
    <w:p>
      <w:pPr>
        <w:pStyle w:val="BodyText"/>
      </w:pPr>
      <w:r>
        <w:t xml:space="preserve">Chỉ cần có thể bước lên Lâm Hải Cảnh, như vậy mình có thể bóp nát truyền tống lệnh bài quay về Vạn Tiên Sơn, tới Vạn Tiên Sơn liền chui vào trong Âm Vân Phong. Âu Dương không tin Đạm Thai gia dám đối mặt Bạch Hủ Minh để lục soát.</w:t>
      </w:r>
    </w:p>
    <w:p>
      <w:pPr>
        <w:pStyle w:val="BodyText"/>
      </w:pPr>
      <w:r>
        <w:t xml:space="preserve">Tẩy trừ vết máu của ba gã Pháp Thân cường giả trên người, Âu Dương lắc đầu thở dài nói:</w:t>
      </w:r>
    </w:p>
    <w:p>
      <w:pPr>
        <w:pStyle w:val="BodyText"/>
      </w:pPr>
      <w:r>
        <w:t xml:space="preserve">- Thực sự là lãng phí, nếu những tên này đều hóa thành huyết lực để ta hấp thu, chỉ sợ ta đã nhảy vào Pháp Thân chi cảnh.</w:t>
      </w:r>
    </w:p>
    <w:p>
      <w:pPr>
        <w:pStyle w:val="BodyText"/>
      </w:pPr>
      <w:r>
        <w:t xml:space="preserve">Không thể hấp thu huyết lực khiến Âu Dương cảm thấy rất lãng phí, thế nhưng chuyện này cũng không có cách nào, dù sao lực lượng này cũng không thuộc về mình, có thể vận dụng Đại Đế lực này đã là vô cùng may mắn, muốn dùng dùng này Đại Đế lực để làm bừa căn bản không có khả năng.</w:t>
      </w:r>
    </w:p>
    <w:p>
      <w:pPr>
        <w:pStyle w:val="BodyText"/>
      </w:pPr>
      <w:r>
        <w:t xml:space="preserve">Chân thực chi nhãn của Âu Dương lại mở ra, nhìn về phía đông, chỉ thấy một gã Pháp Thân cường giả mang theo hơn mười Thánh Thể, trong tay cầm một khối giống như la bàn gì đó phi hành về phía này.</w:t>
      </w:r>
    </w:p>
    <w:p>
      <w:pPr>
        <w:pStyle w:val="BodyText"/>
      </w:pPr>
      <w:r>
        <w:t xml:space="preserve">- Đây rốt cuộc là thứ quỷ gì, vì sao lần nào mình cũng bị thứ này phát hiện?</w:t>
      </w:r>
    </w:p>
    <w:p>
      <w:pPr>
        <w:pStyle w:val="BodyText"/>
      </w:pPr>
      <w:r>
        <w:t xml:space="preserve">Âu Dương cũng biết, nếu cứ tiếp tục chiến đấu như vậy, Đại Đế lực của mình sẽ bị hao hết, nhưng không có cách nào, loại la bàn này của Đạm Thai gia tộc lúc nào cũng có thể tìm được chỗ của hắn.</w:t>
      </w:r>
    </w:p>
    <w:p>
      <w:pPr>
        <w:pStyle w:val="BodyText"/>
      </w:pPr>
      <w:r>
        <w:t xml:space="preserve">Trải qua ba ngày không ngừng chiến đấu, Âu Dương phát hiện Đại Đế chân thân của mình đã không còn uy mãnh như lúc đầu.</w:t>
      </w:r>
    </w:p>
    <w:p>
      <w:pPr>
        <w:pStyle w:val="BodyText"/>
      </w:pPr>
      <w:r>
        <w:t xml:space="preserve">- Phù phù. . .</w:t>
      </w:r>
    </w:p>
    <w:p>
      <w:pPr>
        <w:pStyle w:val="BodyText"/>
      </w:pPr>
      <w:r>
        <w:t xml:space="preserve">Cắm đầu vào trong nước biển màu xám, Âu Dương lặn xuống dưới biển, nhưng cho dù hắn đã bước vào Đại Đế, tốc độ vẫn chậm chạp như cũ, Âu Dương phát hiện, không có công pháp tươg xứng đề cao tốc độ, chỉ dựa vào lực lượng của Đại Đế tiến lên, căn bản là không thể đối đầu với tốc độ dạ hàng thuật của Đạm Thai gia tộc.</w:t>
      </w:r>
    </w:p>
    <w:p>
      <w:pPr>
        <w:pStyle w:val="BodyText"/>
      </w:pPr>
      <w:r>
        <w:t xml:space="preserve">- Vù. . .</w:t>
      </w:r>
    </w:p>
    <w:p>
      <w:pPr>
        <w:pStyle w:val="BodyText"/>
      </w:pPr>
      <w:r>
        <w:t xml:space="preserve">Một đạo tiễn quang từ trong biển bay ra, mười mấy đệ tử Thánh Thể trực tiếp bị này mũi tên này thổi bay, gã Pháp Thân cường giả phản ứng cực nhanh, hắn lắc mình né tránh quang tiễn, Pháp Thân cự tượng liền xuất hiện phía sau hắn.</w:t>
      </w:r>
    </w:p>
    <w:p>
      <w:pPr>
        <w:pStyle w:val="BodyText"/>
      </w:pPr>
      <w:r>
        <w:t xml:space="preserve">- Ở trong biển phía tây, liên hệ với người phía tây vây quanh hắn</w:t>
      </w:r>
    </w:p>
    <w:p>
      <w:pPr>
        <w:pStyle w:val="BodyText"/>
      </w:pPr>
      <w:r>
        <w:t xml:space="preserve">Gã Pháp Thân cường giả nói, nhưng chính hắn lại không xông lên, mũi tên vừa rồi rõ ràng rất yếu, cho dù là Thánh Thể cũng không thể giết chết, Âu Dương khẳng định không có toàn lực xuất thủ.</w:t>
      </w:r>
    </w:p>
    <w:p>
      <w:pPr>
        <w:pStyle w:val="BodyText"/>
      </w:pPr>
      <w:r>
        <w:t xml:space="preserve">Một gã đệ tử Thánh Thể bị thương nhẹ, lấy ra một khối la bàn chuẩn bị thông báo cho những người khác, nhưng khi la bàn xuất hiện, một đạo phong bạo cực lớn từ đáy biển lao ra, mũi tên này là mũi tên Đại Đế chân chính, trực tiếp miểu giết tất cả Thánh Thể, cho dù là tên cường giả Pháp Thân cũng bị mũi tên này đánh nát, Pháp Thân cự tượng từ trên biển rơi xuống.</w:t>
      </w:r>
    </w:p>
    <w:p>
      <w:pPr>
        <w:pStyle w:val="BodyText"/>
      </w:pPr>
      <w:r>
        <w:t xml:space="preserve">- Chết đi.</w:t>
      </w:r>
    </w:p>
    <w:p>
      <w:pPr>
        <w:pStyle w:val="BodyText"/>
      </w:pPr>
      <w:r>
        <w:t xml:space="preserve">Âu Dương giơ cao Thứ Kiêu Cung trong tay, Đại Đế chân thân phía sau bỗng nhiên chợt lóe. Âu Dương cứ như vậy cầm Thứ Kiêu Cung trong tay, lấy cung làm đao lao về phía mặt biển chém giết.</w:t>
      </w:r>
    </w:p>
    <w:p>
      <w:pPr>
        <w:pStyle w:val="BodyText"/>
      </w:pPr>
      <w:r>
        <w:t xml:space="preserve">- Ông. . .</w:t>
      </w:r>
    </w:p>
    <w:p>
      <w:pPr>
        <w:pStyle w:val="BodyText"/>
      </w:pPr>
      <w:r>
        <w:t xml:space="preserve">Đại Đế chân thân hóa thành bán nguyệt từ trên trời chém xuống, bán nguyệt cực lớn chém lên mặt biẻn, vị Pháp Thân nhị trọng thiên bị đánh nát, Pháp Thân cự tượng ngay cả cơ hội phản ứng cũng không có, trực tiếp bị bán nguyệt từ trên trời giáng xuống này nổ thành mảnh nhỏ.</w:t>
      </w:r>
    </w:p>
    <w:p>
      <w:pPr>
        <w:pStyle w:val="BodyText"/>
      </w:pPr>
      <w:r>
        <w:t xml:space="preserve">Âu Dương trồi lên mặt biển, trên mặt lộ vẻ bất đắc dĩ.</w:t>
      </w:r>
    </w:p>
    <w:p>
      <w:pPr>
        <w:pStyle w:val="BodyText"/>
      </w:pPr>
      <w:r>
        <w:t xml:space="preserve">Ba ngày trước, người truy sát đều là Pháp Thân, Âu Dương chí ít chém chết mười Pháp Thân, nhưng từ từ người của Đạm Thai gia tới càng ngày càng yếu, nguyên nhân vì sao Âu Dương đương nhiên biết rõ.</w:t>
      </w:r>
    </w:p>
    <w:p>
      <w:pPr>
        <w:pStyle w:val="BodyText"/>
      </w:pPr>
      <w:r>
        <w:t xml:space="preserve">Người của Đạm Thai giả không muốn để cao thủ mạo hiểm nữa, phái ra đám gà mờ này để tiêu hao lực lượng của mình.</w:t>
      </w:r>
    </w:p>
    <w:p>
      <w:pPr>
        <w:pStyle w:val="BodyText"/>
      </w:pPr>
      <w:r>
        <w:t xml:space="preserve">Âu Dương tin tưởng, xung quanh nhất định đang ẩn tàng một Đại Đế đang chờ cơ hội, cho mình một kích cuối cùng, lấy mạng mình.</w:t>
      </w:r>
    </w:p>
    <w:p>
      <w:pPr>
        <w:pStyle w:val="BodyText"/>
      </w:pPr>
      <w:r>
        <w:t xml:space="preserve">- Muốn lấy mạng của ta không dễ dàng như vậy đâu, ta đã chém một Đại Đế, không ngại chém thêm một người nữa.</w:t>
      </w:r>
    </w:p>
    <w:p>
      <w:pPr>
        <w:pStyle w:val="BodyText"/>
      </w:pPr>
      <w:r>
        <w:t xml:space="preserve">Âu Dương rất ngông cuồng. Nếu Đại Đế kia không tìm mình, vậy mình sẽ nghĩ cách tìm ra hắn trên Mê Hồn Hải.</w:t>
      </w:r>
    </w:p>
    <w:p>
      <w:pPr>
        <w:pStyle w:val="BodyText"/>
      </w:pPr>
      <w:r>
        <w:t xml:space="preserve">- Muốn lấy mạng của ta, ta kéo Đại Đế các ngươi chết cùng.</w:t>
      </w:r>
    </w:p>
    <w:p>
      <w:pPr>
        <w:pStyle w:val="BodyText"/>
      </w:pPr>
      <w:r>
        <w:t xml:space="preserve">Trên mặt Âu Dương hiện lên một tia giảo hoạt, ba ngày trước hắn từng phát hiện có một Đại Đế, đó là một Đại Đế có cấp bậc không sai biệt lắm với Đạm Thai Phong, điều khiến Âu Dương hài lòng chính là người kia đồng dạng cũng là một Huyễn Thuật Sư.</w:t>
      </w:r>
    </w:p>
    <w:p>
      <w:pPr>
        <w:pStyle w:val="BodyText"/>
      </w:pPr>
      <w:r>
        <w:t xml:space="preserve">Ba ngày trước Âu Dương có một xung động dùng một mũi tên giết chết hắn, nhưng người này rất cảnh giác, cuối cùng duy trì khoảng cách hơn vạn dặm với mình, mình vẫn chỉ lo chạy trốn. Hiện tại sau khi nghĩ thông suốt, Âu Dương cảm thấy cứ bị động chạy trốn như vậy, còn không bằng bất chấp tất cả giết chết tên Đại Đế này.</w:t>
      </w:r>
    </w:p>
    <w:p>
      <w:pPr>
        <w:pStyle w:val="BodyText"/>
      </w:pPr>
      <w:r>
        <w:t xml:space="preserve">Đạm Thai gia không phải rất mạnh sao? Đạm Thai gia không phải muốn truy sát mình sao? Vậy mình sẽ khiến bọn họ trong vòng mấy ngày phải mất đi hai Đại Đế. Nếu phải tiêu hao lực lượng bởi một đám cá nhỏ mới bước vào Pháp Thân hoặc Thánh Thể tam tứ giai. Âu Dương thà tiêu hao lực lượng của mình trên người một Đại Đế.</w:t>
      </w:r>
    </w:p>
    <w:p>
      <w:pPr>
        <w:pStyle w:val="BodyText"/>
      </w:pPr>
      <w:r>
        <w:t xml:space="preserve">Âu Dương tính toán một chút, mình trải qua ba ngày liên tiếp không ngừng chiến đấu, không sai biệt lắm chỉ có thể miễn cưỡng xem là Đại Đế đỉnh phong. Đại Đế chân thân của mình bất cứ lúc nào cũng có thể tan biến, nếu như chân thân tan biến, mình sẽ không có cách nào sử dụng cơ hội tuyệt sát giương cung bắn trời cao.</w:t>
      </w:r>
    </w:p>
    <w:p>
      <w:pPr>
        <w:pStyle w:val="BodyText"/>
      </w:pPr>
      <w:r>
        <w:t xml:space="preserve">- Liều mạng vậy, mũi tên cuối cùng sẽ lưu lại cho Đại Đế.</w:t>
      </w:r>
    </w:p>
    <w:p>
      <w:pPr>
        <w:pStyle w:val="BodyText"/>
      </w:pPr>
      <w:r>
        <w:t xml:space="preserve">Âu Dương cắn răng, không chạy về phía tây nữa, hắn bắt đầu đi về phía đông, hắn tin tưởng Đại Đế kia nhất định ở phía đông, mình chỉ cần đi về phía đông nhất định có thể tìm được người kia.</w:t>
      </w:r>
    </w:p>
    <w:p>
      <w:pPr>
        <w:pStyle w:val="BodyText"/>
      </w:pPr>
      <w:r>
        <w:t xml:space="preserve">Không ngừng phá vỡ sóng biển tiến về phía trước, cũng may Âu Dương sở hữu thể chất không giống người thường, bằng không ở trong biển thời gian dài như vậy, thân thể hắn đã sớm bị ăn mòn.</w:t>
      </w:r>
    </w:p>
    <w:p>
      <w:pPr>
        <w:pStyle w:val="BodyText"/>
      </w:pPr>
      <w:r>
        <w:t xml:space="preserve">Ngay cả Đạm Thai gia sở hữu dạ hành thuật thần kỳ, bọn họ cũng không dám ở trong mặt biển thời gian dài như vậy, nước biển này có lực lượng thần bí</w:t>
      </w:r>
    </w:p>
    <w:p>
      <w:pPr>
        <w:pStyle w:val="Compact"/>
      </w:pPr>
      <w:r>
        <w:br w:type="textWrapping"/>
      </w:r>
      <w:r>
        <w:br w:type="textWrapping"/>
      </w:r>
    </w:p>
    <w:p>
      <w:pPr>
        <w:pStyle w:val="Heading2"/>
      </w:pPr>
      <w:bookmarkStart w:id="335" w:name="chương-339-340-đại-đế-thứ-hai"/>
      <w:bookmarkEnd w:id="335"/>
      <w:r>
        <w:t xml:space="preserve">313. Chương 339 + 340: Đại Đế Thứ Hai</w:t>
      </w:r>
    </w:p>
    <w:p>
      <w:pPr>
        <w:pStyle w:val="Compact"/>
      </w:pPr>
      <w:r>
        <w:br w:type="textWrapping"/>
      </w:r>
      <w:r>
        <w:br w:type="textWrapping"/>
      </w:r>
      <w:r>
        <w:t xml:space="preserve">Trên Bách Tôn Đảo, trong Bách Tôn Đường, chủ đề nghị luận của mọi người đều là vấn đề liên quan đến Âu Dương có thể chạy thoát hay không.</w:t>
      </w:r>
    </w:p>
    <w:p>
      <w:pPr>
        <w:pStyle w:val="BodyText"/>
      </w:pPr>
      <w:r>
        <w:t xml:space="preserve">Đối mặt với Đạm Thai gia tộc trong tứ đại gia tộc Chân Linh Giới, Âu Dương muốn sống sót, cơ hội duy nhất là xuyên qua Mê Hồn Hải đến Đông phương Lâm Hải Cảnh, sau đó lợi dụng truyền tống lệnh bài rời khỏi nơi này, quay về Vạn Tiên Sơn.</w:t>
      </w:r>
    </w:p>
    <w:p>
      <w:pPr>
        <w:pStyle w:val="BodyText"/>
      </w:pPr>
      <w:r>
        <w:t xml:space="preserve">- Chỉ cần có thể xuyên qua Mê Hồn Hải, Âu Dương có thể quay về Vạn Tiên Sơn, ta không tin Đạm Thai gia tộc dám sát lên Vạn Tiên Sơn chúng ta!</w:t>
      </w:r>
    </w:p>
    <w:p>
      <w:pPr>
        <w:pStyle w:val="BodyText"/>
      </w:pPr>
      <w:r>
        <w:t xml:space="preserve">Vương Tử Phong kỳ thực cũng chỉ là tự an ủi mình.</w:t>
      </w:r>
    </w:p>
    <w:p>
      <w:pPr>
        <w:pStyle w:val="BodyText"/>
      </w:pPr>
      <w:r>
        <w:t xml:space="preserve">- Không đơn giản như vậy. . .</w:t>
      </w:r>
    </w:p>
    <w:p>
      <w:pPr>
        <w:pStyle w:val="BodyText"/>
      </w:pPr>
      <w:r>
        <w:t xml:space="preserve">Mục Uyển mở miệng nói:</w:t>
      </w:r>
    </w:p>
    <w:p>
      <w:pPr>
        <w:pStyle w:val="BodyText"/>
      </w:pPr>
      <w:r>
        <w:t xml:space="preserve">- Trên đường đi, trừ phi là Âu Dương không tiếp xúc với nước biển Mê Hồn Hải, bằng không cho dù lệnh bài ở trong vòng tay cũng sẽ mất đi tác dụng, khiến hắn cho dù ra khỏi Mê Hồn Hải cũng không có cách nào dùng lệnh bài quay về Vạn Tiên Sơn. . .</w:t>
      </w:r>
    </w:p>
    <w:p>
      <w:pPr>
        <w:pStyle w:val="BodyText"/>
      </w:pPr>
      <w:r>
        <w:t xml:space="preserve">- Vậy không phải nói Âu Dương nhất định sẽ chết?</w:t>
      </w:r>
    </w:p>
    <w:p>
      <w:pPr>
        <w:pStyle w:val="BodyText"/>
      </w:pPr>
      <w:r>
        <w:t xml:space="preserve">Vương Tử Phong nghe đến đó thở dài ngồi xuống trên ghế.</w:t>
      </w:r>
    </w:p>
    <w:p>
      <w:pPr>
        <w:pStyle w:val="BodyText"/>
      </w:pPr>
      <w:r>
        <w:t xml:space="preserve">- Cũng không nhất định, ngươi đã quên Tiểu Nhạc!</w:t>
      </w:r>
    </w:p>
    <w:p>
      <w:pPr>
        <w:pStyle w:val="BodyText"/>
      </w:pPr>
      <w:r>
        <w:t xml:space="preserve">Mễ Bản đã ký thác tia hi vọng cuối cùng lên người Tiểu Nhạc, nếu như Tiểu Nhạc thực sự có thể thỉnh được Bạch Hủ Minh, cho dù là Đạm Thai gia tộc cũng phải tạm lánh phong mang .</w:t>
      </w:r>
    </w:p>
    <w:p>
      <w:pPr>
        <w:pStyle w:val="BodyText"/>
      </w:pPr>
      <w:r>
        <w:t xml:space="preserve">- Hi vọng Thái thượng trưởng lão có thể sớm phát hiện ra Âu Dương.</w:t>
      </w:r>
    </w:p>
    <w:p>
      <w:pPr>
        <w:pStyle w:val="BodyText"/>
      </w:pPr>
      <w:r>
        <w:t xml:space="preserve">Mễ Bản tính toán, với tốc độ của Âu Dương, trong thời gian bốn ngày này có lẽ đã bay ra hơn mười vạn dặm, muốn ra khỏi Mê Hồn Hải, chí ít còn cần mười ngày không ngừng phi hành, đó là trong tình huống không có Đại Đế truy sát, bằng không thực sự không biết thế nào.</w:t>
      </w:r>
    </w:p>
    <w:p>
      <w:pPr>
        <w:pStyle w:val="BodyText"/>
      </w:pPr>
      <w:r>
        <w:t xml:space="preserve">Biển mây cuồn cuộn, Âu Dương bước trên mây mà đi, con ngươi huyết sắc nhìn tứ phương, hắn vẫn dùng các loại phương thức tránh né để né tránh một số địch nhân có thể né tránh, theo đường đi về phía đông, trong lòng Âu Dương có một loại cảm giác, quỷ xui xẻo xuất hiện rồi.</w:t>
      </w:r>
    </w:p>
    <w:p>
      <w:pPr>
        <w:pStyle w:val="BodyText"/>
      </w:pPr>
      <w:r>
        <w:t xml:space="preserve">Thâm nhập biển rộng, Âu Dương không ngừng tiềm hành từ dưới đáy biển, mặc dù ở trong nước biển, tốc độ sẽ chậm đi rất nhiều, nhưng Âu Dương vẫn cảm thấy đi dưới biển sẽ an toàn hơn một chút.</w:t>
      </w:r>
    </w:p>
    <w:p>
      <w:pPr>
        <w:pStyle w:val="BodyText"/>
      </w:pPr>
      <w:r>
        <w:t xml:space="preserve">Bởi vì hai ngày nay có vài lần sắp sửa tao ngộ, Âu Dương chuẩn bị trốn xuống đáy biển đánh lén lại phát hiện la bàn của những người đó hình như mất tác dụng tiếp xúc với mình.</w:t>
      </w:r>
    </w:p>
    <w:p>
      <w:pPr>
        <w:pStyle w:val="BodyText"/>
      </w:pPr>
      <w:r>
        <w:t xml:space="preserve">Đến lúc này Âu Dương bắt đầu hoài nghi nước biển này có gì cổ quái, thế nhưng nước biển cổ quái hay không cũng không quan hệ đến mình. Dù sao đi nữa mình ở trong nước biển cũng không có chuyện gì không thích hợp, còn có thể biến nước biển thành chỗ lánh nạn của mình, như vậy có gì không tốt.</w:t>
      </w:r>
    </w:p>
    <w:p>
      <w:pPr>
        <w:pStyle w:val="BodyText"/>
      </w:pPr>
      <w:r>
        <w:t xml:space="preserve">Giống như một con cá, Âu Dương vui vẻ bơi lặn trong nước biển, hai mắt không ngừng nhìn về phía đông, ý đồ tìm được chỗ của tên Đại Đế kia.</w:t>
      </w:r>
    </w:p>
    <w:p>
      <w:pPr>
        <w:pStyle w:val="BodyText"/>
      </w:pPr>
      <w:r>
        <w:t xml:space="preserve">- Chỉ có cơ hội nhất kích, nếu như một kích này không thể giết chết hắn, lực lượng của mình sẽ rơi xuống, từ Đại Đế đỉnh phong biến thành Đại Đế bình thường, như vậy đụng phải một Huyễn Thuật Sư Đại Đế muốn giết chết, cũng phải một phen triền đấu.</w:t>
      </w:r>
    </w:p>
    <w:p>
      <w:pPr>
        <w:pStyle w:val="BodyText"/>
      </w:pPr>
      <w:r>
        <w:t xml:space="preserve">Âu Dương cẩn thận suy nghĩ, hiện tại mình chỉ có cơ hội một kích cuối cùng, nếu một kích này không thể tất sát, như vậy cơ bản sẽ không có cơ hội tất sát Đại Đế nữa, chỉ có thể chạy trốn như một chó nhà có tang.</w:t>
      </w:r>
    </w:p>
    <w:p>
      <w:pPr>
        <w:pStyle w:val="BodyText"/>
      </w:pPr>
      <w:r>
        <w:t xml:space="preserve">Âu Dương ẩn núp trong biển, bỗng nhiên hai mắt hắn vô ý nhìn lướt qua đáy biển, nhưng vừa nhìn Âu Dương lại khiếp sợ không gì sánh được.</w:t>
      </w:r>
    </w:p>
    <w:p>
      <w:pPr>
        <w:pStyle w:val="BodyText"/>
      </w:pPr>
      <w:r>
        <w:t xml:space="preserve">- Thành thị! Một tòa thành thị dưới đáy biển!</w:t>
      </w:r>
    </w:p>
    <w:p>
      <w:pPr>
        <w:pStyle w:val="BodyText"/>
      </w:pPr>
      <w:r>
        <w:t xml:space="preserve">Âu Dương nhìn tòa thành thị dưới nước biển màu xám, đó là thành thị trong biển sâu, nếu như không phải hắn có chân thực chi nhãn, hắn tuyệt đối không thể phát hiện ra tòa thành thị này.</w:t>
      </w:r>
    </w:p>
    <w:p>
      <w:pPr>
        <w:pStyle w:val="BodyText"/>
      </w:pPr>
      <w:r>
        <w:t xml:space="preserve">- Tại sao nơi này lại có một tòa thành thị?</w:t>
      </w:r>
    </w:p>
    <w:p>
      <w:pPr>
        <w:pStyle w:val="BodyText"/>
      </w:pPr>
      <w:r>
        <w:t xml:space="preserve">Âu Dương có chút mê man, thế nhưng lập tức dáng vẻ của tòa thành thị này lại dấy lên một số kí ức của Âu Dương! Chính là ký ức trong viễn cổ tế đàn.</w:t>
      </w:r>
    </w:p>
    <w:p>
      <w:pPr>
        <w:pStyle w:val="BodyText"/>
      </w:pPr>
      <w:r>
        <w:t xml:space="preserve">Trước kia khi ở trong viễn cổ tế đàn, Âu Dương xuyên qua thời không, trở về viễn cổ dò xét một số mảnh vỡ của viễn cổ chi mê. Nhưng Âu Dương không thể dung hợp những mảnh vỡ này với nhau, dẫn đến mặc dù hắn trở về viễn cổ, thế nhưng vẫn lọt vào trong sương mù.</w:t>
      </w:r>
    </w:p>
    <w:p>
      <w:pPr>
        <w:pStyle w:val="BodyText"/>
      </w:pPr>
      <w:r>
        <w:t xml:space="preserve">- Đây hình như là tòa cổ thành thiên không phiêu đãng phía trên mặt biển trước kia!</w:t>
      </w:r>
    </w:p>
    <w:p>
      <w:pPr>
        <w:pStyle w:val="BodyText"/>
      </w:pPr>
      <w:r>
        <w:t xml:space="preserve">Âu Dương nhớ kỹ, khi đại chiến trên biển kết thúc, bầu trời đột nhiên xuất hiện một tòa thành thị cực lớn trôi nổi trên không trung, nhưng lúc đó Âu Dương cũng không quá chú ý, nhưng hiện tại nhìn thấy thành thị dưới nước này, hắn mới nhớ lại.</w:t>
      </w:r>
    </w:p>
    <w:p>
      <w:pPr>
        <w:pStyle w:val="BodyText"/>
      </w:pPr>
      <w:r>
        <w:t xml:space="preserve">- Có lẽ là đúng!</w:t>
      </w:r>
    </w:p>
    <w:p>
      <w:pPr>
        <w:pStyle w:val="BodyText"/>
      </w:pPr>
      <w:r>
        <w:t xml:space="preserve">Âu Dương dừng lại tỉ mỉ quan vọng tòa thành thị khổng lồ đã trầm tích dưới đáy biển không biết bao nhiêu năm, mặc dù vô số biến thiên từ viễn cổ đến nay đã bao phủ lên nó từng tầng phù sa dày đặc, thế nhưng thông qua một số hình thái kiến trúc, Âu Dương vẫn có thể nhận ra.</w:t>
      </w:r>
    </w:p>
    <w:p>
      <w:pPr>
        <w:pStyle w:val="BodyText"/>
      </w:pPr>
      <w:r>
        <w:t xml:space="preserve">- Đi xem?</w:t>
      </w:r>
    </w:p>
    <w:p>
      <w:pPr>
        <w:pStyle w:val="BodyText"/>
      </w:pPr>
      <w:r>
        <w:t xml:space="preserve">Trong lòng Âu Dương khẽ động, thế nhưng rất nhanh hắn phủ định suy nghĩ này! Bây giờ còn chưa phải lúc đi tìm tòi bí mật viễn cổ, đó là cổ thành thuộc về bầu trời, nhưng hiện tại lại xuất hiện dưới biển nhất định là có bí mật gì đó, nếu là bình thường, Âu Dương nhất định sẽ liều lĩnh vào xem. Thế nhưng hiện tại Âu Dương cảm thấy vẫn nên làm thịt tên Đại Đế kia trước.</w:t>
      </w:r>
    </w:p>
    <w:p>
      <w:pPr>
        <w:pStyle w:val="BodyText"/>
      </w:pPr>
      <w:r>
        <w:t xml:space="preserve">Ghi nhớ mọi thứ xung quanh, Âu Dương tự vẽ ra trong đầu một bộ địa đồ, chờ giải quyết xong tên Đại Đế chết tiệt kia, mình sẽ trở về tìm kiếm cổ thành thiên không chìm nghỉm này, nếu như bên trong an toàn mình hoàn toàn có thể trốn ở đó mười ngày nửa tháng rồi rời khỏi. Tiếp tục đi về phía đông, Âu Dương phát hiện mình đã có thể nhìn thấy Bách Tôn Đảo ở phía xa. Khi Âu Dương đang hoài nghi có phải tên Đại Đế chết tiệt kia đã bỏ chạy, ánh mắt hắn rốt cuộc thấy được thứ mình muốn.</w:t>
      </w:r>
    </w:p>
    <w:p>
      <w:pPr>
        <w:pStyle w:val="BodyText"/>
      </w:pPr>
      <w:r>
        <w:t xml:space="preserve">- Hừ hừ! Không cần báo bất cứ hi vọng gì, Đạm Thai gia tộc không chỉ bố trí phong tỏa dày đặc trên biển, còn hạ lệnh lấy mạng! Cho dù Âu Dương bỏ chạy đến Lâm Hải Cảnh cũng sẽ đối địch với vạn người!</w:t>
      </w:r>
    </w:p>
    <w:p>
      <w:pPr>
        <w:pStyle w:val="BodyText"/>
      </w:pPr>
      <w:r>
        <w:t xml:space="preserve">Đạm Thai Lang Khung lơ lửng giữa không trung, nhìn Mễ Bản và Mục Uyển ở dưới khinh thường nói.</w:t>
      </w:r>
    </w:p>
    <w:p>
      <w:pPr>
        <w:pStyle w:val="BodyText"/>
      </w:pPr>
      <w:r>
        <w:t xml:space="preserve">Đạm Thai Minh cố gắng bảo vệ an toàn cho những người khác của Vạn Tiên Sơn, Đạm Thai Khước Tà cũng không muốn triệt để trở mặt với Vạn Tiên Sơn. Dù sao Bạch Hủ Minh cũng rất đáng sợ. Nếu như thực sự một lưới bắt hết người của Vạn Tiên Sơn, Bạch Hủ Minh giận dữ sát đến Thánh Tà Đảo của bọn họ, sợ rằng chỉ có thỉnh ra lão tổ tông mới có thể đánh một trận với Bạch Hủ Minh .</w:t>
      </w:r>
    </w:p>
    <w:p>
      <w:pPr>
        <w:pStyle w:val="BodyText"/>
      </w:pPr>
      <w:r>
        <w:t xml:space="preserve">- Con đường của Âu Dương chính là sáng tạo kỳ tích, kỳ tích với hắn mà nói cũng không tính là gì. Không phải ta hoài nghi năng lực của Đạm Thai gia, mà là muốn giết Âu Dương xác thực rất khó!</w:t>
      </w:r>
    </w:p>
    <w:p>
      <w:pPr>
        <w:pStyle w:val="BodyText"/>
      </w:pPr>
      <w:r>
        <w:t xml:space="preserve">Khẩu khí của Mục Uyển cũng bất hảo. Mấy ngày này trên Bách Tôn Đảo, Đạm Thai Lang Khung vẫn tiến hành khiêu khích bọn họ.</w:t>
      </w:r>
    </w:p>
    <w:p>
      <w:pPr>
        <w:pStyle w:val="BodyText"/>
      </w:pPr>
      <w:r>
        <w:t xml:space="preserve">Đám người Mục Uyển tự biết mình không phải đối thủ của Đạm Thai Lang Khung , tiếp tục nhẫn nhịn, nhưng Đạm Thai Lang Khung ngày càng quá đáng.</w:t>
      </w:r>
    </w:p>
    <w:p>
      <w:pPr>
        <w:pStyle w:val="BodyText"/>
      </w:pPr>
      <w:r>
        <w:t xml:space="preserve">Bất luận nói như thế nào Âu Dương cũng là đệ tử của Vạn Tiên Sơn.</w:t>
      </w:r>
    </w:p>
    <w:p>
      <w:pPr>
        <w:pStyle w:val="BodyText"/>
      </w:pPr>
      <w:r>
        <w:t xml:space="preserve">- Đối với Đạm Thai gia tộc mà nói, trong thiên hạ không có người nào không thể giết!</w:t>
      </w:r>
    </w:p>
    <w:p>
      <w:pPr>
        <w:pStyle w:val="BodyText"/>
      </w:pPr>
      <w:r>
        <w:t xml:space="preserve">Đạm Thai Lang Khung là một trong số ít biết sự tồn tại của lão tổ tông Đạm Thai gia.</w:t>
      </w:r>
    </w:p>
    <w:p>
      <w:pPr>
        <w:pStyle w:val="BodyText"/>
      </w:pPr>
      <w:r>
        <w:t xml:space="preserve">- Hừ hừ, ta đã sớm nói rồi, Âu Dương sư thừa Bạch Hủ Minh, nếu Âu Dương chết trận ở Mê Hồn Hải, với tính cách của Thái thượng trưởng lão, sợ rằng Đạm Thai gia cũng không chiếm được tiện nghi.</w:t>
      </w:r>
    </w:p>
    <w:p>
      <w:pPr>
        <w:pStyle w:val="BodyText"/>
      </w:pPr>
      <w:r>
        <w:t xml:space="preserve">Mễ Bản ở một bên mở miệng nói.</w:t>
      </w:r>
    </w:p>
    <w:p>
      <w:pPr>
        <w:pStyle w:val="BodyText"/>
      </w:pPr>
      <w:r>
        <w:t xml:space="preserve">- Đừng lấy Bạch Hủ Minh ra hù dọa Đạm Thai gia tộc chúng ta!</w:t>
      </w:r>
    </w:p>
    <w:p>
      <w:pPr>
        <w:pStyle w:val="BodyText"/>
      </w:pPr>
      <w:r>
        <w:t xml:space="preserve">Khẩu khí của Đạm Thai Lang Khung hòa hoãn không ít. Bạch Hủ Minh vẫn rất có lực chấn động, tám trăm năm trước khi Bạch Hủ Minh sát đến Thánh Tà Đảo, hắn mới chỉ là một Pháp Thân cảnh, nhưng hắn vẫn còn nhớ rất rõ sau khi Bạch Hủ Minh liên tiếp chiến đấu với tứ đại trưởng lão, lại huyết chiến với Đạm Thai Khước Tà đời đó trên Mê Hồn Hải.</w:t>
      </w:r>
    </w:p>
    <w:p>
      <w:pPr>
        <w:pStyle w:val="BodyText"/>
      </w:pPr>
      <w:r>
        <w:t xml:space="preserve">Tám trăm năm sau Bạch Hủ Minh càng đột phá, tự thân đắc ngộ viễn cổ ý chí, ở sát biên giới Lâm Hải Cảnh dễ dàng gạt bỏ một đỉnh phong Đại Đế. Bạch Hủ Minh như vậy, cho dù là đối thủ của hắn cũng phải tôn trọng.</w:t>
      </w:r>
    </w:p>
    <w:p>
      <w:pPr>
        <w:pStyle w:val="BodyText"/>
      </w:pPr>
      <w:r>
        <w:t xml:space="preserve">Đây là tôn trọng với cường giả!.</w:t>
      </w:r>
    </w:p>
    <w:p>
      <w:pPr>
        <w:pStyle w:val="BodyText"/>
      </w:pPr>
      <w:r>
        <w:t xml:space="preserve">- Vạn Tiên Sơn từ trước đến nay không phải tông phái sợ phiền phức, nếu lần này Âu Dương trưởng lão chết trận ở Mê Hồn Hải, như vậy....</w:t>
      </w:r>
    </w:p>
    <w:p>
      <w:pPr>
        <w:pStyle w:val="BodyText"/>
      </w:pPr>
      <w:r>
        <w:t xml:space="preserve">Mục Uyển nhìn Đạm Thai Lang Khung, nàng tin tưởng, nếu như Âu Dương thực sự bị giết, như vậy Vạn Tiên Sơn nhất định sẽ không từ bỏ ý đồ. Đến lúc đó sợ rằng sẽ dẫn động Đạm Thai gia tộc và vạn tiên cùng sống mái với nhau.</w:t>
      </w:r>
    </w:p>
    <w:p>
      <w:pPr>
        <w:pStyle w:val="BodyText"/>
      </w:pPr>
      <w:r>
        <w:t xml:space="preserve">Nghe người của Vạn Tiên Sơn đối thoại với Đạm Thai Lang Khung, U Nguyệt Ảnh ở bên cạnh từ đầu vẫn không nói gì. Kỳ thực U Nguyệt Ảnh đã nghe Trịnh Tú Nhi nói qua về tính cách hung ác lại cuồng ngạo không gì sánh được của Âu Dương.</w:t>
      </w:r>
    </w:p>
    <w:p>
      <w:pPr>
        <w:pStyle w:val="BodyText"/>
      </w:pPr>
      <w:r>
        <w:t xml:space="preserve">Đây là người chỉ cho phép hắn xâm phạm người, không cho phép người khác xâm phạm mình. Bất luận người nào có can đảm phạm đến hắn, cuối cùng đều bị hắn tận tay giết chết, đây quả thực là một ác ma.</w:t>
      </w:r>
    </w:p>
    <w:p>
      <w:pPr>
        <w:pStyle w:val="BodyText"/>
      </w:pPr>
      <w:r>
        <w:t xml:space="preserve">Từ trong miệng Trịnh Tú Nhi, U Nguyệt Ảnh đã biết sự thực Âu Dương đồ sát cả nhà nàng. Nhưng như vậy Âu Dương ngược lại càng thu hút sự chú ý của U Nguyệt Ảnh. Bởi vì U Nguyệt Ảnh đã thấy nhiều chuyện tàn khốc, biết kỳ thực thế giới này căn bản không có công bằng và thiên lý. Nói một cách đơn giản, nắm đấm của ngươi lớn, lúc nào ngươi cũng có lý.</w:t>
      </w:r>
    </w:p>
    <w:p>
      <w:pPr>
        <w:pStyle w:val="BodyText"/>
      </w:pPr>
      <w:r>
        <w:t xml:space="preserve">- Đạm Thai gia phải giết Âu Dương, cho dù phải khai chiến với Vạn Tiên Sơn cũng không tiếc!</w:t>
      </w:r>
    </w:p>
    <w:p>
      <w:pPr>
        <w:pStyle w:val="BodyText"/>
      </w:pPr>
      <w:r>
        <w:t xml:space="preserve">Đạm Thai Lang Khung không muốn nói gì nữa với những người này. Đám người của Vạn Tiên Sơn đều là xương cứng, cho dù đối mặt với Đại Đế cũng hoàn toàn không sợ hãi. cũng một điểm đều nghiêm túc. Điều khiến hắn tức giận chính là, gia chủ đặc biệt dặn dò, bất luận như thế nào cũng không cho phép đả thương người của Vạn Tiên Sơn, để tránh khỏi cái chết của Âu Dương, cộng thêm cái chết của những người khác của Vạn Tiên Sơn gộp lại biến thành trận chiến sinh tử.</w:t>
      </w:r>
    </w:p>
    <w:p>
      <w:pPr>
        <w:pStyle w:val="BodyText"/>
      </w:pPr>
      <w:r>
        <w:t xml:space="preserve">- Hừ, muốn khai chiến với Vạn Tiên Sơn cũng phải xem các ngươi có bản lĩnh hay không!</w:t>
      </w:r>
    </w:p>
    <w:p>
      <w:pPr>
        <w:pStyle w:val="BodyText"/>
      </w:pPr>
      <w:r>
        <w:t xml:space="preserve">Mục Uyển rất khinh thường loại cao ngạo như Đạm Thai Lang Khung.</w:t>
      </w:r>
    </w:p>
    <w:p>
      <w:pPr>
        <w:pStyle w:val="BodyText"/>
      </w:pPr>
      <w:r>
        <w:t xml:space="preserve">Kỳ thực tất cả mọi người không biết, hiện tại trên Vạn Tiên Sơn sớm đã hỗn loạn. Chuyện Âu Dương đột nhiên biến thành Đại Đế, ở Bách Tôn Đảo chém giết Đại Đế đã rung động toàn bộ Vạn Tiên Sơn.</w:t>
      </w:r>
    </w:p>
    <w:p>
      <w:pPr>
        <w:pStyle w:val="BodyText"/>
      </w:pPr>
      <w:r>
        <w:t xml:space="preserve">Bạch Hủ Minh cũng đã nhận được tin tức của Tiểu Nhạc, một mình rời khỏi Vạn Tiên Sơn. Mặc dù Bạch Hủ Minh không nói gì, nhưng Lỗ Tu biết, sư huynh nhất định là đến Mê Hồn Hải, đây là hắn không tiếc tất cả giá phải trả bảo vệ Âu Dương.</w:t>
      </w:r>
    </w:p>
    <w:p>
      <w:pPr>
        <w:pStyle w:val="BodyText"/>
      </w:pPr>
      <w:r>
        <w:t xml:space="preserve">Cảm thụ được biến hóa này của Bạch Hủ Minh, lúc này chuyện Lỗ Tu suy đoán về tứ phương chiến kỳ trước kia giống như có được giải thích.</w:t>
      </w:r>
    </w:p>
    <w:p>
      <w:pPr>
        <w:pStyle w:val="BodyText"/>
      </w:pPr>
      <w:r>
        <w:t xml:space="preserve">Nhưng Lỗ Tu rất thức thời không hỏi Bạch Hủ Minh, dù sao chuyện như vậy không thể công khai. Thế nhưng không hề nghi ngờ, nếu như Âu Dương thật sự là chủ nhân của tứ phương chiến kỳ, vậy không riêng gì Bạch Hủ Minh, toàn bộ Vạn Tiên Sơn nhất định cũng không tiếc thứ gì cũng phải bảo vệ Âu Dương. Cho dù phải khai chiến với Đạm Thai gia tộc cũng sẽ không tiếc.</w:t>
      </w:r>
    </w:p>
    <w:p>
      <w:pPr>
        <w:pStyle w:val="BodyText"/>
      </w:pPr>
      <w:r>
        <w:t xml:space="preserve">Sở hữu tứ phương chiến kỳ chính là sở hữu chìa khóa đi lên Phi Tiên, chỉ cần Âu Dương có thể đi lên, như vậy tương lai Vạn Tiên Sơn nhất định có được một Phi Tiên.</w:t>
      </w:r>
    </w:p>
    <w:p>
      <w:pPr>
        <w:pStyle w:val="BodyText"/>
      </w:pPr>
      <w:r>
        <w:t xml:space="preserve">Trên Bách Tôn Đảo, Đạm Thai Lang Khung khẽ hừ một tiếng chuẩn bị xoay người rời đi, nhưng ngay khi hắn xoay người rời đi một, ở ngoài khơi vạn dặm, Đại Đế chân thân của Âu Dương hiện lên! Hư ảnh của Thứ Kiêu Cung lần thứ hai mở ra.</w:t>
      </w:r>
    </w:p>
    <w:p>
      <w:pPr>
        <w:pStyle w:val="BodyText"/>
      </w:pPr>
      <w:r>
        <w:t xml:space="preserve">Giương cung phá trời cao! Đây là một kích toàn lực của Đại Đế đỉnh phong! Âu Dương không tiếc rớt khỏi Đại Đế đỉnh phong, cũng muốn để Đạm Thai gia tộc mất đi một Đại Đế nữa!</w:t>
      </w:r>
    </w:p>
    <w:p>
      <w:pPr>
        <w:pStyle w:val="BodyText"/>
      </w:pPr>
      <w:r>
        <w:t xml:space="preserve">Mũi tên huyết sắc từ trong hư không hiện lên, dòng xoáy khổng lồ giống như đang tuyên cáo tử vong phủ xuống. Ở ngoài vạn dặm không ai phát hiện ra biến hóa bên này</w:t>
      </w:r>
    </w:p>
    <w:p>
      <w:pPr>
        <w:pStyle w:val="BodyText"/>
      </w:pPr>
      <w:r>
        <w:t xml:space="preserve">Trên đỉnh đầu Âu Dương huyết quang chợt lóe, mũi tên này đã cắt hư không tiến nhập vào trong bóng tối. Sau khi mũi tên bay ra, phong bạo xé nát Đại Đế chân thân, đến lúc này Âu Dương rốt cuộc chân chính rơi xuống khỏi Đại Đế đỉnh phong thành một Đại Đế bình thường, thế nhưng Âu Dương tuyệt đối không hối hận.</w:t>
      </w:r>
    </w:p>
    <w:p>
      <w:pPr>
        <w:pStyle w:val="BodyText"/>
      </w:pPr>
      <w:r>
        <w:t xml:space="preserve">Nếu Đạm Thai gia tộc hạ lệnh tất sát, nhất định muốn lấy mạng mình, so với dùng lực lượng lấy mạng của mấy con cá nhỏ, Âu Dương thích chơi lớn hơn. Hắn muốn nói cho cả thế giới biết, muốn lấy mạng của Âu Dương ta, thì phải đổi lấy tính mạng của vô số người.</w:t>
      </w:r>
    </w:p>
    <w:p>
      <w:pPr>
        <w:pStyle w:val="BodyText"/>
      </w:pPr>
      <w:r>
        <w:t xml:space="preserve">Mũi tên huyết sắc giống như từ một chỗ khác của thời không xuất hiện, trực tiếp xé nát vạn dặm, từ trong bóng tối bay ra.</w:t>
      </w:r>
    </w:p>
    <w:p>
      <w:pPr>
        <w:pStyle w:val="BodyText"/>
      </w:pPr>
      <w:r>
        <w:t xml:space="preserve">Mũi tên này vô cùng bất ngờ, ngay cả Đạm Thai Lang Khung thân là Đại Đế cũng không cảm ứng được bất cứ biến hóa gì. Dù sao cách xa vạn dặm, ngay cả là Đại Đế cũng không có khả năng cảm thụ được biến hóa bên ngoài vạn dặm.</w:t>
      </w:r>
    </w:p>
    <w:p>
      <w:pPr>
        <w:pStyle w:val="BodyText"/>
      </w:pPr>
      <w:r>
        <w:t xml:space="preserve">- Ầm...</w:t>
      </w:r>
    </w:p>
    <w:p>
      <w:pPr>
        <w:pStyle w:val="BodyText"/>
      </w:pPr>
      <w:r>
        <w:t xml:space="preserve">Mũi tên trực tiếp bắn lên sau lưng Đạm Thai Lang Khung, mũi tên này quá đột ngột. Toàn bộ người trên Bách Tôn Đảo đều bị mũi tên huyết sắc đột nhiên xuất hiện này hù dọa kinh hãi.</w:t>
      </w:r>
    </w:p>
    <w:p>
      <w:pPr>
        <w:pStyle w:val="BodyText"/>
      </w:pPr>
      <w:r>
        <w:t xml:space="preserve">Trước mặt bọn họ, Đạm Thai Lang Khung bị mũi tên huyết sắc trực tiếp bay ra trước mặt hắn, đồng thời, mũi tên mang theo phá hồn lực quỷ dị đâm vào hậu tâm hắn, từ ngực bay ra, mang theo vô số máu tươi và linh hồn của Đạm Thai Lang Khung.</w:t>
      </w:r>
    </w:p>
    <w:p>
      <w:pPr>
        <w:pStyle w:val="BodyText"/>
      </w:pPr>
      <w:r>
        <w:t xml:space="preserve">- A a a...</w:t>
      </w:r>
    </w:p>
    <w:p>
      <w:pPr>
        <w:pStyle w:val="BodyText"/>
      </w:pPr>
      <w:r>
        <w:t xml:space="preserve">Linh hồn của Đạm Thai Lang Khung thống khổ tru lên, thế nhưng thân là Huyễn Thuật Sư, thân thể vốn đã suy nhược lại bị đánh lén bên ngoài vạn dặm, dưới tình huống không hề phòng bị hắn hoàn toàn không có bất cứ năng lực chống lại nào.</w:t>
      </w:r>
    </w:p>
    <w:p>
      <w:pPr>
        <w:pStyle w:val="BodyText"/>
      </w:pPr>
      <w:r>
        <w:t xml:space="preserve">Nếu như đây là một Đại Đế đỉnh phong khác xuất thủ, ngay cả một kích toàn lực cũng tuyệt đối không có khả năng miểu sát hắn. Thế nhưng đây là mũi tên của Âu Dương, đây là Âu Dương, người được xưng là người kết thúc Huyễn Thuật Sư xuất thủ, mũi tên này căn bản là không có bất cứ trở ngại nào đáng nói.</w:t>
      </w:r>
    </w:p>
    <w:p>
      <w:pPr>
        <w:pStyle w:val="BodyText"/>
      </w:pPr>
      <w:r>
        <w:t xml:space="preserve">- Phụt...</w:t>
      </w:r>
    </w:p>
    <w:p>
      <w:pPr>
        <w:pStyle w:val="BodyText"/>
      </w:pPr>
      <w:r>
        <w:t xml:space="preserve">Linh hồn bị mũi tên huyết sắc triệt để phá nát trên không trung, thân thể huyết nhục của Đạm Thai Lang Khung mang theo một tia máu đỏ tươi từ bầu trời rơi xuống.</w:t>
      </w:r>
    </w:p>
    <w:p>
      <w:pPr>
        <w:pStyle w:val="BodyText"/>
      </w:pPr>
      <w:r>
        <w:t xml:space="preserve">Cảnh tượng này khiến tất cả mọi người như phát mộng. Nhìn trên Đạm Thai Lang Khung rơi xuống đá ngầm, không còn một chút khí tức, tất cả mọi người minh bạch chuyện gì vừa xảy ra.</w:t>
      </w:r>
    </w:p>
    <w:p>
      <w:pPr>
        <w:pStyle w:val="BodyText"/>
      </w:pPr>
      <w:r>
        <w:t xml:space="preserve">- Âu Dương, là Âu Dương hắn không đi.</w:t>
      </w:r>
    </w:p>
    <w:p>
      <w:pPr>
        <w:pStyle w:val="BodyText"/>
      </w:pPr>
      <w:r>
        <w:t xml:space="preserve">Tiễn quang như vậy, miễu sát Đại Đế bá đạo như vậy, toàn bộ Bách Tôn Đảo chỉ có một người dám làm, đó chính là Âu Dương.</w:t>
      </w:r>
    </w:p>
    <w:p>
      <w:pPr>
        <w:pStyle w:val="Compact"/>
      </w:pPr>
      <w:r>
        <w:br w:type="textWrapping"/>
      </w:r>
      <w:r>
        <w:br w:type="textWrapping"/>
      </w:r>
    </w:p>
    <w:p>
      <w:pPr>
        <w:pStyle w:val="Heading2"/>
      </w:pPr>
      <w:bookmarkStart w:id="336" w:name="chương-341-đại-đế-ngã-xuống"/>
      <w:bookmarkEnd w:id="336"/>
      <w:r>
        <w:t xml:space="preserve">314. Chương 341: Đại Đế Ngã Xuống</w:t>
      </w:r>
    </w:p>
    <w:p>
      <w:pPr>
        <w:pStyle w:val="Compact"/>
      </w:pPr>
      <w:r>
        <w:br w:type="textWrapping"/>
      </w:r>
      <w:r>
        <w:br w:type="textWrapping"/>
      </w:r>
      <w:r>
        <w:t xml:space="preserve">Không ai ngờ, Âu Dương lại cuồng vọng đến mức này, lại có thể quay về giết chết một gã Đại Đế trong sự truy sát của nhiều người như vậy.</w:t>
      </w:r>
    </w:p>
    <w:p>
      <w:pPr>
        <w:pStyle w:val="BodyText"/>
      </w:pPr>
      <w:r>
        <w:t xml:space="preserve">Phần khí phách và cuồng ngạo này khiến tất cả mọi người ở Bách Tôn Đảo có một loại cảm giác điên cuồng. Đã bao nhiêu năm? Chân Linh Giới bao nhiêu năm không có Đại Đế ngã xuống? Nhưng Âu Dương lại chỉ dựa vào một viên Đế đan duy nhất liên tục giết chết hai gã Đại Đế, tổn thất này ngay cả là Đạm Thai gia tộc cũng tuyệt đối không chịu nổi.</w:t>
      </w:r>
    </w:p>
    <w:p>
      <w:pPr>
        <w:pStyle w:val="BodyText"/>
      </w:pPr>
      <w:r>
        <w:t xml:space="preserve">- Hắn... Hắn còn chưa đi?</w:t>
      </w:r>
    </w:p>
    <w:p>
      <w:pPr>
        <w:pStyle w:val="BodyText"/>
      </w:pPr>
      <w:r>
        <w:t xml:space="preserve">Vương Tử Phong ngơ ngác nhìn thi thể phía xa, đó là thi thể Đại Đế, một khắc trước Đại Đế này còn trào phúng bọn họ, khiến cho bọn họ vô cùng không vui. Nhưng một khắc sau tên Đại Đế này lại bị mũi tên của Âu Dương kết thúc sinh mệnh. Biến hóa như vậy thật sự là quá đột nhiên, đột nhiên đến mức bọn họ đến giờ vẫn còn đang hoài nghi đây có phải là nằm mơ.</w:t>
      </w:r>
    </w:p>
    <w:p>
      <w:pPr>
        <w:pStyle w:val="BodyText"/>
      </w:pPr>
      <w:r>
        <w:t xml:space="preserve">- Lại... Lại một Đại Đế ngã xuống... Hắn... Hắn rốt cuộc muốn làm gì...</w:t>
      </w:r>
    </w:p>
    <w:p>
      <w:pPr>
        <w:pStyle w:val="BodyText"/>
      </w:pPr>
      <w:r>
        <w:t xml:space="preserve">Mục Uyển đã có chút nói lắp . Nàng đang suy nghĩ lẽ nào Âu Dương triệt để điên cuồng ? Lẽ nào Âu Dương không biết hắn làm như vậy sẽ khiến tất cả cường giả Đạm Thai gia có ý niệm giết hắn trong đầu hay sao?</w:t>
      </w:r>
    </w:p>
    <w:p>
      <w:pPr>
        <w:pStyle w:val="BodyText"/>
      </w:pPr>
      <w:r>
        <w:t xml:space="preserve">Âu Dương biết, Âu Dương biết rõ hậu quả liên tục giết chết hai gã Đại Đế hơn bất cứ người nào khác. Nhưng Âu Dương từ trước đến nay cũng không phải một người bị động chờ chết, so với bị người ta truy sát như chó nhà có tang, Âu Dương tình nguyện kích phát lực lượng cuối cùng, lưu lại một ký ức vĩnh viễn cho Đạm Thai gia.</w:t>
      </w:r>
    </w:p>
    <w:p>
      <w:pPr>
        <w:pStyle w:val="BodyText"/>
      </w:pPr>
      <w:r>
        <w:t xml:space="preserve">Âu Dương biết Đạm Thai gia liên tục đánh mất hai gã Đại Đế, tổn thất thảm trọng cỡ nào, đồng dạng cũng biết Đạm Thai gia sẽ điên cuồng thế nào. Nhưng bọn hắn điên cuồng thì cứ điên cuồng, muốn lấy mạng mình vẫn không hề dễ dàng.</w:t>
      </w:r>
    </w:p>
    <w:p>
      <w:pPr>
        <w:pStyle w:val="BodyText"/>
      </w:pPr>
      <w:r>
        <w:t xml:space="preserve">Âu Dương cắm đầu vào trong biển, toàn thân lặn về phía cổ thành thiên không rơi xuống biển.</w:t>
      </w:r>
    </w:p>
    <w:p>
      <w:pPr>
        <w:pStyle w:val="BodyText"/>
      </w:pPr>
      <w:r>
        <w:t xml:space="preserve">- Ông...</w:t>
      </w:r>
    </w:p>
    <w:p>
      <w:pPr>
        <w:pStyle w:val="BodyText"/>
      </w:pPr>
      <w:r>
        <w:t xml:space="preserve">Ngọc bài của Đạm Thai gia lại một lần nữa rung động, nhưng gần đây tần suất ngọc bài rung động thật sự rất nhiều, khiến người của Đạm Thai gia đã có chút quen thuộc.</w:t>
      </w:r>
    </w:p>
    <w:p>
      <w:pPr>
        <w:pStyle w:val="BodyText"/>
      </w:pPr>
      <w:r>
        <w:t xml:space="preserve">Nhưng lần này không giống với những lần trước, bởi vì khi người của Đạm Thai gia lấy ngọc bài ra, bọn họ phát hiện trên ngọc bài toả ra quang mang màu vàng.</w:t>
      </w:r>
    </w:p>
    <w:p>
      <w:pPr>
        <w:pStyle w:val="BodyText"/>
      </w:pPr>
      <w:r>
        <w:t xml:space="preserve">Quang mang màu vàng chính là đại biểu cho một Đại Đế tử vong, mấy ngày trước quang mang màu vàng đột nhiên xuất hiện, đó là lúc Đại Đế Đạm Thai Phong ngã xuống. Tiếp theo những người ngã xuống đại thể đều là một số Thánh Thể, thỉnh thoảng có Pháp Thân, mặc dù khiến người ta có chút kinh hãi nho nhỏ, nhưng dù sao đều là phân nhánh, đều là một số người mới bước vào Pháp Thân, người như vậy đi tiêu hao lực lượng của một Đại Đế đỉnh phong tử vong là không tránh khỏi.</w:t>
      </w:r>
    </w:p>
    <w:p>
      <w:pPr>
        <w:pStyle w:val="BodyText"/>
      </w:pPr>
      <w:r>
        <w:t xml:space="preserve">Nhưng hôm nay kim quang tái hiện, điều này biểu thị Đạm Thai gia lại có một gã Đại Đế ngã xuống, trùng kích do kim quang này mang đến còn có thể vượt xa kim quang trước đó mang đến.</w:t>
      </w:r>
    </w:p>
    <w:p>
      <w:pPr>
        <w:pStyle w:val="BodyText"/>
      </w:pPr>
      <w:r>
        <w:t xml:space="preserve">- Không thể nào, Đạm Thai Lang Khung chỉ quanh quẩn gần Bách Tôn Đảo, phụ cận thiên lý Bách Tôn Đảo đều đã được bố trí phòng tuyến dày đặc, lẽ nào hắn là u linh.</w:t>
      </w:r>
    </w:p>
    <w:p>
      <w:pPr>
        <w:pStyle w:val="BodyText"/>
      </w:pPr>
      <w:r>
        <w:t xml:space="preserve">Đạm Thai Khước Tà nhìn kim quang, hắn biết người chết có lẽ là Đạm Thai Lang Khung, nhưng Đạm Thai Lang Khung là một người ổn trọng. Không có mệnh lệnh của mình, hắn kiên quyết không có khả năng đi đuổi giết.</w:t>
      </w:r>
    </w:p>
    <w:p>
      <w:pPr>
        <w:pStyle w:val="BodyText"/>
      </w:pPr>
      <w:r>
        <w:t xml:space="preserve">Mà xung quanh Bách Tôn Đảo ngàn dặm đều có phòng tuyến, Âu Dương làm sao có thể sát nhân, lẽ nào hắn có thể khai cung sát nhân ngoài ngàn dặm?</w:t>
      </w:r>
    </w:p>
    <w:p>
      <w:pPr>
        <w:pStyle w:val="BodyText"/>
      </w:pPr>
      <w:r>
        <w:t xml:space="preserve">Các trưởng lão Đạm Thai gia ngồi lại một chỗ, lúc này sắc mặt của bọn họ rất khó coi. Lúc này mới vài ngày? Bị người ta liên tục giết chết hai gã Đại Đế ngay trên địa bàn của mình, loại sỉ nhục này từ khi Đạm Thai gia xuất hiện chưa bao giờ trải qua.</w:t>
      </w:r>
    </w:p>
    <w:p>
      <w:pPr>
        <w:pStyle w:val="BodyText"/>
      </w:pPr>
      <w:r>
        <w:t xml:space="preserve">Cho dù mấy trăm năm trước Bạch Hủ Minh cường thế như vậy cũng chỉ làm tứ đại trưởng lão bị thương, chuyện chém giết kiên quyết không dám làm.</w:t>
      </w:r>
    </w:p>
    <w:p>
      <w:pPr>
        <w:pStyle w:val="BodyText"/>
      </w:pPr>
      <w:r>
        <w:t xml:space="preserve">- Gia chủ, chuyện này có chút kỳ lạ.</w:t>
      </w:r>
    </w:p>
    <w:p>
      <w:pPr>
        <w:pStyle w:val="BodyText"/>
      </w:pPr>
      <w:r>
        <w:t xml:space="preserve">Đạm Thai Côn, phụ thân của Đạm Thai Minh đứng lên nói:</w:t>
      </w:r>
    </w:p>
    <w:p>
      <w:pPr>
        <w:pStyle w:val="BodyText"/>
      </w:pPr>
      <w:r>
        <w:t xml:space="preserve">- Xung quanh Bách Tôn Đảo ngàn dặm có bố trí phong tỏa tạm thời không nói đến, chúng ta chỉ nói một điểm, trước kia khi Đạm Thai Phong chết đi còn có thể nói cho chúng ta biết, nhưng Đạm Thai Lang Khung trước khi chết ngay cả cơ hội để nói cũng không có, các ngươi không cảm thấy rất cổ quái sao?</w:t>
      </w:r>
    </w:p>
    <w:p>
      <w:pPr>
        <w:pStyle w:val="BodyText"/>
      </w:pPr>
      <w:r>
        <w:t xml:space="preserve">Nghe Đạm Thai Côn nói như vậy, bao gồm gia chủ Đạm Thai Khước Tà đều rơi vào suy nghĩ. Trước kia bọn họ chỉ nghe người trên Bách Tôn Đảo nói Âu Dương chỉ dùng một mũi tên đã giết chết Đạm Thai Phong, nhưng chuyện này đối với bọn họ tương đối khó tin.</w:t>
      </w:r>
    </w:p>
    <w:p>
      <w:pPr>
        <w:pStyle w:val="BodyText"/>
      </w:pPr>
      <w:r>
        <w:t xml:space="preserve">Đại Đế đỉnh phong chống lại Đạm Thai Phong mới vào Đại Đế, muốn tru sát chí ít phải có một thời gian triền đấu mới làm được. Dù sao đều là Đại Đế, muốn giết đối phương là chuyện rất khó.</w:t>
      </w:r>
    </w:p>
    <w:p>
      <w:pPr>
        <w:pStyle w:val="BodyText"/>
      </w:pPr>
      <w:r>
        <w:t xml:space="preserve">Một mũi tên có thể giết chết Đạm Thai Phong, bọn họ cho rằng tất cả mọi người chỉ nói khoa trương mà thôi.</w:t>
      </w:r>
    </w:p>
    <w:p>
      <w:pPr>
        <w:pStyle w:val="BodyText"/>
      </w:pPr>
      <w:r>
        <w:t xml:space="preserve">Thế nhưng hôm nay Đạm Thai Lang Khung chết đi, vẫn là chết ở Bách Tôn Đảo. Thậm chí ngay cả cơ hội truyền tin cũng không có, như vậy chỉ có một khả năng đó chính là nhất tiễn truy hồn này thực sự tồn tại</w:t>
      </w:r>
    </w:p>
    <w:p>
      <w:pPr>
        <w:pStyle w:val="BodyText"/>
      </w:pPr>
      <w:r>
        <w:t xml:space="preserve">Nghĩ đến đây, toàn bộ Đạm Thai gia không ai nói gì. Một mũi tên có thể tru sát một Đại Đế, đây là khái niệm gì chứ? Đạm Thai Khước Tà nghĩ trừ phi có thể ngộ đạo hủy diệt ý chí trong tứ loại ý chí, như Hoàng Thiên Đại Đế vạn năm trước, chiến lực vô song, bằng không căn bản là huyễn tưởng.</w:t>
      </w:r>
    </w:p>
    <w:p>
      <w:pPr>
        <w:pStyle w:val="BodyText"/>
      </w:pPr>
      <w:r>
        <w:t xml:space="preserve">- Đại trưởng lão, hay là ngươi đích thân đến Bách Tôn Đảo tìm hiểu xem sao.</w:t>
      </w:r>
    </w:p>
    <w:p>
      <w:pPr>
        <w:pStyle w:val="BodyText"/>
      </w:pPr>
      <w:r>
        <w:t xml:space="preserve">Đạm Thai Khước Tà biết, chỉ sợ cách làm tiêu hao chiến lực của Âu Dương không ổn. Nếu như thật sự tên gia hỏa đáng sợ đó có thể dùng một mũi tên tru sát Đại Đế, sợ rằng muốn bọn họ phải xuất thủ rồi.</w:t>
      </w:r>
    </w:p>
    <w:p>
      <w:pPr>
        <w:pStyle w:val="BodyText"/>
      </w:pPr>
      <w:r>
        <w:t xml:space="preserve">Một giờ sau, đại trưởng lão Đạm Thai Côn tự mình giá lâm Bách Tôn Đảo. Đạm Thai Côn chính là Đại Đế đỉnh phong chân chính, khi hắn xuất hiện, thi thể của Đạm Thai Lang Khung vẫn ở trên đá ngầm. Dù sao cũng là thi thể Đại Đế, trừ phi là nhân vật cấp trưởng lão của Đạm Thai gia đến, bằng không thực sự không ai dám đụng vào.</w:t>
      </w:r>
    </w:p>
    <w:p>
      <w:pPr>
        <w:pStyle w:val="BodyText"/>
      </w:pPr>
      <w:r>
        <w:t xml:space="preserve">Đạm Thai Côn một mình đi tới thi thể Đạm Thai Lang Khung, nhìn tộc nhân của mình bị giết, trong lòng hắn tràn đầy lửa giận, nhưng lửa giận cũng không thể che giấu lý trí của Đạm Thai Côn, Đạm Thai Côn biết, lúc này việc mình cần phải làm là xác định thể Đạm Thai Lang Khung làm sao mà chết.</w:t>
      </w:r>
    </w:p>
    <w:p>
      <w:pPr>
        <w:pStyle w:val="BodyText"/>
      </w:pPr>
      <w:r>
        <w:t xml:space="preserve">- Ngay cả linh hồn cũng bị vỡ nát... Cái chết giống như Đạm Thai Phong, đây rốt cuộc là lực lượng gì...</w:t>
      </w:r>
    </w:p>
    <w:p>
      <w:pPr>
        <w:pStyle w:val="BodyText"/>
      </w:pPr>
      <w:r>
        <w:t xml:space="preserve">Đạm Thai Côn đưa tay đặt lên người Đạm Thai Lang Khung, cảm thụ được linh hồn của Đạm Thai Lang Khung đã biến mất, trên mặt Đạm Thai Côn lộ vẻ nghi vấn.</w:t>
      </w:r>
    </w:p>
    <w:p>
      <w:pPr>
        <w:pStyle w:val="BodyText"/>
      </w:pPr>
      <w:r>
        <w:t xml:space="preserve">Đạm Thai Phong là bị mũi tên của Âu Dương xé nát linh hồn giết chết, hiện tại linh hồn của Đạm Thai Lang Khung cũng đồng dạng biết mất. Đây là phương thức sát nhân Đạm Thai Côn chưa bao giờ nhìn thấy.</w:t>
      </w:r>
    </w:p>
    <w:p>
      <w:pPr>
        <w:pStyle w:val="BodyText"/>
      </w:pPr>
      <w:r>
        <w:t xml:space="preserve">Đại Đế bình thường, ngay cả ngã xuống, tàn hồn cũng có thể duy trì chí ít một tháng không bị phá nát. Dù sao cũng là Đại Đế cường giả, linh hồn từ lâu đã siêu phàm nhập thánh. Muốn tru sát thân thể Đại Đế đã vô cùng khó khăn, muốn muốn giết chết linh hồn của Đại Đế còn khó khăn hơn trăm lần.</w:t>
      </w:r>
    </w:p>
    <w:p>
      <w:pPr>
        <w:pStyle w:val="Compact"/>
      </w:pPr>
      <w:r>
        <w:br w:type="textWrapping"/>
      </w:r>
      <w:r>
        <w:br w:type="textWrapping"/>
      </w:r>
    </w:p>
    <w:p>
      <w:pPr>
        <w:pStyle w:val="Heading2"/>
      </w:pPr>
      <w:bookmarkStart w:id="337" w:name="chương-342-343-oai-nghiêm-của-chiến-đế"/>
      <w:bookmarkEnd w:id="337"/>
      <w:r>
        <w:t xml:space="preserve">315. Chương 342 + 343: Oai Nghiêm Của Chiến Đế</w:t>
      </w:r>
    </w:p>
    <w:p>
      <w:pPr>
        <w:pStyle w:val="Compact"/>
      </w:pPr>
      <w:r>
        <w:br w:type="textWrapping"/>
      </w:r>
      <w:r>
        <w:br w:type="textWrapping"/>
      </w:r>
      <w:r>
        <w:t xml:space="preserve">Nếu đạt được Đại Đế đỉnh phong giống như hắn, như vậy linh hồn gần như bất diệt. Đây cũng là nguyên nhân vì sao Bạch Hủ Minh chỉ là trục xuất Quý Thành Không chứ không tru sát hắn. Không phải Bạch Hủ Minh không có năng lực giết chết Quý Thành Không, mà là cho dù hủy diệt thân thể của Quý Thành Không, muốn bóp nát linh hồn của hắn cũng rất khó khăn, chi bằng trục xuất hắn ra ngoại vực, để lực lượng ngoại vực chậm rãi hủy diệt hắn.</w:t>
      </w:r>
    </w:p>
    <w:p>
      <w:pPr>
        <w:pStyle w:val="BodyText"/>
      </w:pPr>
      <w:r>
        <w:t xml:space="preserve">- Rốt cuộc xảy ra chuyện gì.</w:t>
      </w:r>
    </w:p>
    <w:p>
      <w:pPr>
        <w:pStyle w:val="BodyText"/>
      </w:pPr>
      <w:r>
        <w:t xml:space="preserve">Đạm Thai Côn mở miệng hỏi đám đệ tử Đạm Thai gia xung quanh.</w:t>
      </w:r>
    </w:p>
    <w:p>
      <w:pPr>
        <w:pStyle w:val="BodyText"/>
      </w:pPr>
      <w:r>
        <w:t xml:space="preserve">- Là... Là...</w:t>
      </w:r>
    </w:p>
    <w:p>
      <w:pPr>
        <w:pStyle w:val="BodyText"/>
      </w:pPr>
      <w:r>
        <w:t xml:space="preserve">- Là cái gì, nói.</w:t>
      </w:r>
    </w:p>
    <w:p>
      <w:pPr>
        <w:pStyle w:val="BodyText"/>
      </w:pPr>
      <w:r>
        <w:t xml:space="preserve">Đạm Thai Côn nhìn một tên đệ tử Pháp Thân ấp a ấp úng, khẩu khí cũng không tốt. Dù sao liên tục ngã xuống hai Đại Đế, Đạm Thai gia từ lâu đã phát cuồng.</w:t>
      </w:r>
    </w:p>
    <w:p>
      <w:pPr>
        <w:pStyle w:val="BodyText"/>
      </w:pPr>
      <w:r>
        <w:t xml:space="preserve">- Có một mũi tên huyết sắc đột nhiên xe hư không xuất hiện ở Bách Tôn Đảo, sau đó Lang Khung trưởng lão đã bị mũi tên huyết sắc kia giết chết..</w:t>
      </w:r>
    </w:p>
    <w:p>
      <w:pPr>
        <w:pStyle w:val="BodyText"/>
      </w:pPr>
      <w:r>
        <w:t xml:space="preserve">Tên đệ tử Pháp Thân thành thật nói.</w:t>
      </w:r>
    </w:p>
    <w:p>
      <w:pPr>
        <w:pStyle w:val="BodyText"/>
      </w:pPr>
      <w:r>
        <w:t xml:space="preserve">- Cái gì gọi là bị mũi tên giết chết? Lẽ nào Đạm Thai Lang Khung không có phản kháng sao?</w:t>
      </w:r>
    </w:p>
    <w:p>
      <w:pPr>
        <w:pStyle w:val="BodyText"/>
      </w:pPr>
      <w:r>
        <w:t xml:space="preserve">Đạm Thai Côn quan tâm nhất chính là cái này.</w:t>
      </w:r>
    </w:p>
    <w:p>
      <w:pPr>
        <w:pStyle w:val="BodyText"/>
      </w:pPr>
      <w:r>
        <w:t xml:space="preserve">- Không có... Mũi tên kia xuất hiện rất quái lạ, nó giống như từ một chỗ nào của thời không chui ra, chỉ chợt lóe cũng đã mang đi linh hồn của trưởng lão, tiếp theo trưởng lão..</w:t>
      </w:r>
    </w:p>
    <w:p>
      <w:pPr>
        <w:pStyle w:val="BodyText"/>
      </w:pPr>
      <w:r>
        <w:t xml:space="preserve">Tên đệ tử không tiếp tục nói nữa, bởi vì hắn phát hiện sắc mặt của Đạm Thai Côn đã trở nên vô cùng xấu xí .</w:t>
      </w:r>
    </w:p>
    <w:p>
      <w:pPr>
        <w:pStyle w:val="BodyText"/>
      </w:pPr>
      <w:r>
        <w:t xml:space="preserve">Đạm Thai Côn ôm lấy thi thể Đạm Thai Lang Khung từ trên đá ngầm, con mắt đã bị lửa giận đốt thành đỏ đậm, phát tiết phẫn nộ của hắn.</w:t>
      </w:r>
    </w:p>
    <w:p>
      <w:pPr>
        <w:pStyle w:val="BodyText"/>
      </w:pPr>
      <w:r>
        <w:t xml:space="preserve">- Truyền lệnh cho các đệ tử toàn lực tìm kiếm, nhất định phải tìm ra hắn, một khi phát hiện ra Âu Dương, lập tức báo cho Đạm Thai gia, Đạm Thai gia nhất định phải giết người này.</w:t>
      </w:r>
    </w:p>
    <w:p>
      <w:pPr>
        <w:pStyle w:val="BodyText"/>
      </w:pPr>
      <w:r>
        <w:t xml:space="preserve">Thanh âm của Đạm Thai Côn rất lớn, toàn bộ người trên Bách Tôn Đảo đều có thể nghe thấy rất rõ.</w:t>
      </w:r>
    </w:p>
    <w:p>
      <w:pPr>
        <w:pStyle w:val="BodyText"/>
      </w:pPr>
      <w:r>
        <w:t xml:space="preserve">Đạm Thai Côn nói xong, hai mắt đỏ đậm nhìn đám người bên Vạn Tiên Sơn chậm rãi nói:</w:t>
      </w:r>
    </w:p>
    <w:p>
      <w:pPr>
        <w:pStyle w:val="BodyText"/>
      </w:pPr>
      <w:r>
        <w:t xml:space="preserve">- Vạn Tiên Sơn khinh người quá đáng, hôm nay ta muốn các ngươi đền mạng.</w:t>
      </w:r>
    </w:p>
    <w:p>
      <w:pPr>
        <w:pStyle w:val="BodyText"/>
      </w:pPr>
      <w:r>
        <w:t xml:space="preserve">Đạm Thai Côn nói xong, một tay ôm lấy Đạm Thai Lang Khung, bên người hắn phân hoá ra từng bóng màu đen. Những cái bóng này chính là chân thân Đại Đế của hắn, đây là dạ hành thuật độc hữu của Đạm Thai gia truyền thừa từ thời viễn cổ.</w:t>
      </w:r>
    </w:p>
    <w:p>
      <w:pPr>
        <w:pStyle w:val="BodyText"/>
      </w:pPr>
      <w:r>
        <w:t xml:space="preserve">Một người hóa thành nghìn vạn, nghe nói lúc đó dạ hành thuật đã đạt được đỉnh phong, mỗi một một cái bóng đều là chân thân, khi chiến đấu ngươi tựa hồ không thể nào tìm được chỗ ở của chân thân.</w:t>
      </w:r>
    </w:p>
    <w:p>
      <w:pPr>
        <w:pStyle w:val="BodyText"/>
      </w:pPr>
      <w:r>
        <w:t xml:space="preserve">Lúc này Đại Đế chân thân của Đạm Thai Côn xuất hiện chứng tỏ hắn thực sự nổi giận, liên tục bị giết chết hai gã trưởng lão cấp Đại Đế, cho dù là Đạm Thai gia tộc cũng không chịu nổi đả kích này. Lúc này tru sát người của Vạn Tiên Sơn chẳng khác nào muốn nói cho toàn bộ Chân Linh Giới, Đạm Thai gia muốn khai chiến với Vạn Tiên Sơn.</w:t>
      </w:r>
    </w:p>
    <w:p>
      <w:pPr>
        <w:pStyle w:val="BodyText"/>
      </w:pPr>
      <w:r>
        <w:t xml:space="preserve">- Đạm Thai Côn, ngươi là muốn triệt để trở mặt với Vạn Tiên Sơn.</w:t>
      </w:r>
    </w:p>
    <w:p>
      <w:pPr>
        <w:pStyle w:val="BodyText"/>
      </w:pPr>
      <w:r>
        <w:t xml:space="preserve">Mục Uyển tiến lên một bước chắn trước mặt đám người Mễ Bản, nhưng trong lòng Mục Uyển cũng vô cùng bất an, nàng chỉ là Pháp Thân, nếu Đạm Thai Côn xuất thủ, nàng chỉ có thể chống đỡ một chút. Cho nên nếu hôm nay Đạm Thai Côn muốn giết người, nàng chỉ có thể nhận mệnh.</w:t>
      </w:r>
    </w:p>
    <w:p>
      <w:pPr>
        <w:pStyle w:val="BodyText"/>
      </w:pPr>
      <w:r>
        <w:t xml:space="preserve">- Trở mặt? Là Vạn Tiên Sơn các ngươi không biết xấu hổ, liên tiếp giết chết hai gã Đại Đế của Đạm Thai gia ta, thực sự khi dễ Đạm Thai gia ta không người sao? Bất luận là Âu Dương hay là các ngươi đều phải chết.</w:t>
      </w:r>
    </w:p>
    <w:p>
      <w:pPr>
        <w:pStyle w:val="BodyText"/>
      </w:pPr>
      <w:r>
        <w:t xml:space="preserve">Đạm Thai Côn đã nổi giận, cái bóng bên người hắn bắt đầu lao về phía đám người Mục Uyển, lúc này xung quanh Mục Uyển chỉ còn lại người của Vạn Tiên Sơn.</w:t>
      </w:r>
    </w:p>
    <w:p>
      <w:pPr>
        <w:pStyle w:val="BodyText"/>
      </w:pPr>
      <w:r>
        <w:t xml:space="preserve">Ngay cả cường giả như U Nguyệt Ảnh cũng lựa chọn né tránh, không phải nàng sợ, cũng không phải Thái Nhất Tông sợ. Mà là ngươi đứng dưới mái hiên đôi khi ngươi phải cúi đầu.</w:t>
      </w:r>
    </w:p>
    <w:p>
      <w:pPr>
        <w:pStyle w:val="BodyText"/>
      </w:pPr>
      <w:r>
        <w:t xml:space="preserve">Nếu là ở Lâm Hải Cảnh, ngay câu nói khiêu khích đầu tiên của Đạm Thai Minh sợ rằng đã đủ để U Nguyệt Ảnh đập hắn thành tàn phế.</w:t>
      </w:r>
    </w:p>
    <w:p>
      <w:pPr>
        <w:pStyle w:val="BodyText"/>
      </w:pPr>
      <w:r>
        <w:t xml:space="preserve">- Đạm Thai Côn, ngươi cũng biết nếu hôm nay ngươi giết chúng ta, như vậy Thái thượng trưởng lão chắc chắn sẽ sát đến Thánh Tà Đảo tìm các ngươi.</w:t>
      </w:r>
    </w:p>
    <w:p>
      <w:pPr>
        <w:pStyle w:val="BodyText"/>
      </w:pPr>
      <w:r>
        <w:t xml:space="preserve">Lúc này Mễ Bản chỉ có thể xuất ra Bạch Hủ Minh để áp người.</w:t>
      </w:r>
    </w:p>
    <w:p>
      <w:pPr>
        <w:pStyle w:val="BodyText"/>
      </w:pPr>
      <w:r>
        <w:t xml:space="preserve">- Ha ha ha ha. . . Thái thượng trưởng lão? Ta thật sự muốn nhìn xem Thái thượng trưởng lão của các ngươi có phải là thổi ra không.</w:t>
      </w:r>
    </w:p>
    <w:p>
      <w:pPr>
        <w:pStyle w:val="BodyText"/>
      </w:pPr>
      <w:r>
        <w:t xml:space="preserve">Đạm Thai Côn nói xong, toàn thân hóa thành hư ảnh lao về phía đám người Vạn Tiên Sơn.</w:t>
      </w:r>
    </w:p>
    <w:p>
      <w:pPr>
        <w:pStyle w:val="BodyText"/>
      </w:pPr>
      <w:r>
        <w:t xml:space="preserve">Đạm Thai Côn khẽ động, Đại Đế chân thân của hắn cũng chính là vô số bóng đen đều đi theo phía sau hắn, hợp thành một chuỗi Đạm Thai Côn. Đây là Đạm Thai Côn toàn lực xuất thủ, Mục Uyển không có cách nào, chỉ có thể trong nháy mắt mở trận đồ cực mạnh để chống đỡ.</w:t>
      </w:r>
    </w:p>
    <w:p>
      <w:pPr>
        <w:pStyle w:val="BodyText"/>
      </w:pPr>
      <w:r>
        <w:t xml:space="preserve">- Ầm. . .</w:t>
      </w:r>
    </w:p>
    <w:p>
      <w:pPr>
        <w:pStyle w:val="BodyText"/>
      </w:pPr>
      <w:r>
        <w:t xml:space="preserve">Trận đồ ngăn chặn kích thứ nhất của chân thân Đạm Thai Côn, lập tức tan vỡ thành mảnh nhỏ, sau đó toàn bộ cái bóng của Đạm Thai Côn bắn trúng Mục Uyển, toàn thân Mục Uyển đã không còn bất cứ lực chống đỡ nào, miệng phun máu tươi, trực tiếp bay ra hơn mười thước, rơi xuống mặt đất, không biết sinh tử.</w:t>
      </w:r>
    </w:p>
    <w:p>
      <w:pPr>
        <w:pStyle w:val="BodyText"/>
      </w:pPr>
      <w:r>
        <w:t xml:space="preserve">- Chỉ trách Vạn Tiên Sơn các ngươi làm người hơi quá đáng.</w:t>
      </w:r>
    </w:p>
    <w:p>
      <w:pPr>
        <w:pStyle w:val="BodyText"/>
      </w:pPr>
      <w:r>
        <w:t xml:space="preserve">Hư ảnh của Đạm Thai Côn lần thứ hai thoáng hiện, lúc này đã không có Mục Uyển chống đỡ, người của Vạn Tiên Sơn chắc chắn sẽ chết.</w:t>
      </w:r>
    </w:p>
    <w:p>
      <w:pPr>
        <w:pStyle w:val="BodyText"/>
      </w:pPr>
      <w:r>
        <w:t xml:space="preserve">- Ầm. . .</w:t>
      </w:r>
    </w:p>
    <w:p>
      <w:pPr>
        <w:pStyle w:val="BodyText"/>
      </w:pPr>
      <w:r>
        <w:t xml:space="preserve">Ngay khi tất cả mọi người đều cho rằng người của Vạn Tiên Sơn nhất định phải chết, Đạm Thai Côn đang đứng giữa không trung, phảng phất như bị viễn cổ cự thú bắn trúng, toàn thân bay ra ngoài trăm mét mới dừng lại được.</w:t>
      </w:r>
    </w:p>
    <w:p>
      <w:pPr>
        <w:pStyle w:val="BodyText"/>
      </w:pPr>
      <w:r>
        <w:t xml:space="preserve">Biến hóa bất ngờ như vậy nằm ngoài dự liệu của tất cả mọi người, Đạm Thai Côn cường thế như vậy làm sao lại bị một kích đánh thành như vậy? Giữa lúc mọi người đang nghi vấn, trên bầu trời bỗng nhiên cuồng phong gào thét, giống như ngày diệt vong đen tối phủ xuống Bách Tôn Đảo.</w:t>
      </w:r>
    </w:p>
    <w:p>
      <w:pPr>
        <w:pStyle w:val="BodyText"/>
      </w:pPr>
      <w:r>
        <w:t xml:space="preserve">Lúc này bầu trời lại bị che khuất, khí tức kinh khủng từ bốn phương tám hướng uy áp về phía Bách Tôn Đảo. Khi khí tức này xuất hiện, thậm chí Đạm Thai Côn từ bỏ cả suy nghĩ bỏ trốn.</w:t>
      </w:r>
    </w:p>
    <w:p>
      <w:pPr>
        <w:pStyle w:val="BodyText"/>
      </w:pPr>
      <w:r>
        <w:t xml:space="preserve">Khí tức này là khí tức viễn cổ, đây chính là cường giả ngộ đạo viễn cổ ý chí. Ở Đạm Thai gia cũng có cường giả như vậy, Đạm Thai Côn biết rất rõ, nếu cường giả như vậy muốn trục xuất mình hầu như không cần tốn nhiều sức.</w:t>
      </w:r>
    </w:p>
    <w:p>
      <w:pPr>
        <w:pStyle w:val="BodyText"/>
      </w:pPr>
      <w:r>
        <w:t xml:space="preserve">Thân ảnh màu xám từ trên trời hạ xuống, toàn thân Bạch Hủ Minh được mây mù màu đen bao phủ, khi hắn xuất hiện, ngay cả mây mù trên Mê Hồn Hải cũng bị mây mù màu đen quanh người hắn thôn phệ, lôi điện lóe ra trên bầu trời, phảng phất như đang nói lúc này Bạch Hủ Minh đang tức giận.</w:t>
      </w:r>
    </w:p>
    <w:p>
      <w:pPr>
        <w:pStyle w:val="BodyText"/>
      </w:pPr>
      <w:r>
        <w:t xml:space="preserve">- Thái thượng. .</w:t>
      </w:r>
    </w:p>
    <w:p>
      <w:pPr>
        <w:pStyle w:val="BodyText"/>
      </w:pPr>
      <w:r>
        <w:t xml:space="preserve">Thấy Bạch Hủ Minh xuất hiện, tất cả mọi người của Vạn Tiên Sơn đều kích động la lên. Một giây trước, bọn họ còn bị uy hiếp sinh mệnh, nhưng vào giây phút cuối cùng Bạch Hủ Minh lại chạy tới. Có Thái thượng trưởng lão Bạch Hủ Minh ở đây, cho dù là Đạm Thai gia cũng tuyệt đối không dám ra tay làm càn.</w:t>
      </w:r>
    </w:p>
    <w:p>
      <w:pPr>
        <w:pStyle w:val="BodyText"/>
      </w:pPr>
      <w:r>
        <w:t xml:space="preserve">- Vạn Tiên Sơn hình như đã yên lặng quá lâu, các ngươi đã quên Vạn Tiên Sơn lấy chiến đấu để sinh tồn sao.</w:t>
      </w:r>
    </w:p>
    <w:p>
      <w:pPr>
        <w:pStyle w:val="BodyText"/>
      </w:pPr>
      <w:r>
        <w:t xml:space="preserve">Bạch Hủ Minh đưa mắt nhìn Đạm Thai Côn rơi trên mặt đất, mấy trăm năm trước hắn từng giao thủ với đại trưởng lão này một lần, lúc đó hắn mới tiến vào Đại Đế, tám trăm năm sau hắn bước vào Đại Đế đỉnh phong, nhưng mình cũng đã đắc ngộ viễn cổ lực, chênh lệch so với trước kia còn lớn hơn vô số lần.</w:t>
      </w:r>
    </w:p>
    <w:p>
      <w:pPr>
        <w:pStyle w:val="BodyText"/>
      </w:pPr>
      <w:r>
        <w:t xml:space="preserve">- Bạch Hủ Minh. . .</w:t>
      </w:r>
    </w:p>
    <w:p>
      <w:pPr>
        <w:pStyle w:val="BodyText"/>
      </w:pPr>
      <w:r>
        <w:t xml:space="preserve">Thấy Bạch Hủ Minh xuất hiện, Đạm Thai Côn bắt đầu kinh hoảng một chút, về phần sợ hãi hắn còn chưa nói tới. Đạm Thai Côn từ trên mặt đất chậm rãi đứng dậy, một chưởng vừa rồi xác thực vô cùng ngoan độc, nếu như không phải bắn trúng bản tôn của hắn, đổi thành Đại Đế chân thân cho dù không bị nghiền nát, cũng tuyệt đối xuất hiện vết rách.</w:t>
      </w:r>
    </w:p>
    <w:p>
      <w:pPr>
        <w:pStyle w:val="BodyText"/>
      </w:pPr>
      <w:r>
        <w:t xml:space="preserve">- Bạch Hủ Minh, người của Vạn Tiên Sơn các ngươi liên tiếp giết chết hai gã Đại Đế của chúng ta, ngươi giải thích thế nào đây?</w:t>
      </w:r>
    </w:p>
    <w:p>
      <w:pPr>
        <w:pStyle w:val="BodyText"/>
      </w:pPr>
      <w:r>
        <w:t xml:space="preserve">Đạm Thai Côn căm tức nhìn Bạch Hủ Minh. Lúc này hắn và người của Vạn Tiên Sơn đã thay đổi vị trí thợ săn và con mồi với nhau.</w:t>
      </w:r>
    </w:p>
    <w:p>
      <w:pPr>
        <w:pStyle w:val="BodyText"/>
      </w:pPr>
      <w:r>
        <w:t xml:space="preserve">- Ta không biết.</w:t>
      </w:r>
    </w:p>
    <w:p>
      <w:pPr>
        <w:pStyle w:val="BodyText"/>
      </w:pPr>
      <w:r>
        <w:t xml:space="preserve">Bạch Hủ Minh nhìn thoáng qua Đạm Thai Côn nói:</w:t>
      </w:r>
    </w:p>
    <w:p>
      <w:pPr>
        <w:pStyle w:val="BodyText"/>
      </w:pPr>
      <w:r>
        <w:t xml:space="preserve">- Ta chỉ thấy người của Đạm Thai gia tộc các ngươi muốn giết người của Vạn Tiên Sơn ta.</w:t>
      </w:r>
    </w:p>
    <w:p>
      <w:pPr>
        <w:pStyle w:val="BodyText"/>
      </w:pPr>
      <w:r>
        <w:t xml:space="preserve">- Ngươi. . . Ngươi một chút đạo lý cũng không có.</w:t>
      </w:r>
    </w:p>
    <w:p>
      <w:pPr>
        <w:pStyle w:val="BodyText"/>
      </w:pPr>
      <w:r>
        <w:t xml:space="preserve">Đạm Thai Côn bị Bạch Hủ Minh chọc tức không nhẹ, nhưng hắn cũng không phát tác, dù sao Bạch Hủ Minh thật sự quá cường đại.</w:t>
      </w:r>
    </w:p>
    <w:p>
      <w:pPr>
        <w:pStyle w:val="BodyText"/>
      </w:pPr>
      <w:r>
        <w:t xml:space="preserve">- Muốn giết người của Vạn Tiên Sơn ta, tốt nhất là nên chuẩn bị bị giết.</w:t>
      </w:r>
    </w:p>
    <w:p>
      <w:pPr>
        <w:pStyle w:val="BodyText"/>
      </w:pPr>
      <w:r>
        <w:t xml:space="preserve">Bạch Hủ Minh liếc mắt về phương hướng Thánh Tà Đảo, trên mặt hắn lộ ra vẻ tươi cười, người khác không thể thấy, hắn đương nhiên cũng không cách nào xuyên thấu sương mù dày đặc, nhìn sang bên kia, nhưng Bạch Hủ Minh quá cường đại. Cảm ứng của hắn sớm đã cảm ứng được một số biến hóa.</w:t>
      </w:r>
    </w:p>
    <w:p>
      <w:pPr>
        <w:pStyle w:val="BodyText"/>
      </w:pPr>
      <w:r>
        <w:t xml:space="preserve">- Ầm. . .</w:t>
      </w:r>
    </w:p>
    <w:p>
      <w:pPr>
        <w:pStyle w:val="BodyText"/>
      </w:pPr>
      <w:r>
        <w:t xml:space="preserve">Một chưởng quét ra, toàn thân Đạm Thai Côn giống như một con diều rách nát bị một kích này đánh rơi xuống đại dương.</w:t>
      </w:r>
    </w:p>
    <w:p>
      <w:pPr>
        <w:pStyle w:val="BodyText"/>
      </w:pPr>
      <w:r>
        <w:t xml:space="preserve">- Nếu tới rồi, hà tất giấu đầu lộ đuôi.</w:t>
      </w:r>
    </w:p>
    <w:p>
      <w:pPr>
        <w:pStyle w:val="BodyText"/>
      </w:pPr>
      <w:r>
        <w:t xml:space="preserve">Bạch Hủ Minh xoay người sang nói với đám người của Vạn Tiên Sơn:</w:t>
      </w:r>
    </w:p>
    <w:p>
      <w:pPr>
        <w:pStyle w:val="BodyText"/>
      </w:pPr>
      <w:r>
        <w:t xml:space="preserve">- Đợi ở Bách Tôn Đường, không ai dám động vào các ngươi đâu.</w:t>
      </w:r>
    </w:p>
    <w:p>
      <w:pPr>
        <w:pStyle w:val="BodyText"/>
      </w:pPr>
      <w:r>
        <w:t xml:space="preserve">Câu nói này thật sự quá bá đạo, ở trên địa bàn của người ta cũng dám nói như vậy, trên đời này người dám chạy đến Mê Hồn Hải, nói như vậy chỉ sợ cũng chỉ có một mình Bạch Hủ Minh.</w:t>
      </w:r>
    </w:p>
    <w:p>
      <w:pPr>
        <w:pStyle w:val="BodyText"/>
      </w:pPr>
      <w:r>
        <w:t xml:space="preserve">- Vâng.</w:t>
      </w:r>
    </w:p>
    <w:p>
      <w:pPr>
        <w:pStyle w:val="BodyText"/>
      </w:pPr>
      <w:r>
        <w:t xml:space="preserve">Mễ Bản quay sang Bạch Hủ Minh thi lễ, sau đó dẫn đám người Vương Tử Phong ôm lấy Mục Uyển đi vào trong Bách Tôn Đường.</w:t>
      </w:r>
    </w:p>
    <w:p>
      <w:pPr>
        <w:pStyle w:val="BodyText"/>
      </w:pPr>
      <w:r>
        <w:t xml:space="preserve">Bạch Hủ Minh nhìn về phương hướng Thánh Tà Đảo, trên mặt lộ vẻ tiếu ý. Kỳ thực vừa rồi hắn rất muốn làm thịt Đạm Thai Côn, thế nhưng hắn biết mình đã chậm một bước, lão quỷ chân chính của Đạm Thai gia đã xuất hiện, cho dù hắn vừa rồi mạnh mẽ trục xuất Đạm Thai Côn cũng không có khả năng thành công.</w:t>
      </w:r>
    </w:p>
    <w:p>
      <w:pPr>
        <w:pStyle w:val="BodyText"/>
      </w:pPr>
      <w:r>
        <w:t xml:space="preserve">- Chẳng lẽ còn đợi ta mời ngươi ra sao?</w:t>
      </w:r>
    </w:p>
    <w:p>
      <w:pPr>
        <w:pStyle w:val="BodyText"/>
      </w:pPr>
      <w:r>
        <w:t xml:space="preserve">Những lời này Bạch Hủ Minh quay về phía mây mù mà nói, đám người quan vọng trên Bách Tôn Đảo đều không rõ ý tứ những lời này của Bạch Hủ Minh.</w:t>
      </w:r>
    </w:p>
    <w:p>
      <w:pPr>
        <w:pStyle w:val="BodyText"/>
      </w:pPr>
      <w:r>
        <w:t xml:space="preserve">- Lẽ nào. . . Chẳng lẽ là lão tổ tông của Đạm Thai gia tới rồi?</w:t>
      </w:r>
    </w:p>
    <w:p>
      <w:pPr>
        <w:pStyle w:val="BodyText"/>
      </w:pPr>
      <w:r>
        <w:t xml:space="preserve">U Nguyệt Ảnh thân là tông chủThái Nhất Tông, nàng biết rất nhiều chuyện bí mật, Vạn Tiên Sơn ẩn tàng một Chiến Đế Bạch Hủ Minh, ở Đạm Thai gia đồng dạng cũng có Thái thượng. Có thể nói bát tông mười hai thánh địa thậm chí bao gồm tứ đại gia tộc, có thể có được thành tựu ngày hôm nay, phía sau khẳng định đều ẩn tàng rồi một số siêu cấp cường giả rất ít khi xuất hiện.</w:t>
      </w:r>
    </w:p>
    <w:p>
      <w:pPr>
        <w:pStyle w:val="BodyText"/>
      </w:pPr>
      <w:r>
        <w:t xml:space="preserve">Con mắt U Nguyệt Ảnh tỏa ánh sáng nhìn về phía xa, rất hiển nhiên đây là lão tổ tông của Đạm Thai gia xuất hiện, U Nguyệt Ảnh không ngờ hôm nay mình lại có thể may mắn nhìn thấy hai siêu cấp cường giả đắc ngộ viễn cổ lực.</w:t>
      </w:r>
    </w:p>
    <w:p>
      <w:pPr>
        <w:pStyle w:val="BodyText"/>
      </w:pPr>
      <w:r>
        <w:t xml:space="preserve">- Hô. . .</w:t>
      </w:r>
    </w:p>
    <w:p>
      <w:pPr>
        <w:pStyle w:val="BodyText"/>
      </w:pPr>
      <w:r>
        <w:t xml:space="preserve">Một trận gió mát thổi tan sương mù dày đặc, ở phía xa có hai thiếu niên khoảng chừng mười sáu mười bảy tuổi đang lơ lửng trong sương mù dày đặc, không ngừng mỉm cười nhìn về phía này.</w:t>
      </w:r>
    </w:p>
    <w:p>
      <w:pPr>
        <w:pStyle w:val="BodyText"/>
      </w:pPr>
      <w:r>
        <w:t xml:space="preserve">- Đây. . . Đây là Đại Đế chân thân?</w:t>
      </w:r>
    </w:p>
    <w:p>
      <w:pPr>
        <w:pStyle w:val="BodyText"/>
      </w:pPr>
      <w:r>
        <w:t xml:space="preserve">Trong nháy mắt U Nguyệt Ảnh cũng nhìn thấy được hai thiếu niên này, hai thiếu niên này có thân hình giống nhau như đúc. Căn bản không nhận ra rốt cuộc người nào mới là lão tổ tông của Đạm Thai gia.</w:t>
      </w:r>
    </w:p>
    <w:p>
      <w:pPr>
        <w:pStyle w:val="BodyText"/>
      </w:pPr>
      <w:r>
        <w:t xml:space="preserve">Đạm Thai gia không thể có hai lão tổ tông, cho nên trong nháy mắt U Nguyệt Ảnh xác định, một trong hai thiếu niên chính là Đại Đế chân thân.</w:t>
      </w:r>
    </w:p>
    <w:p>
      <w:pPr>
        <w:pStyle w:val="BodyText"/>
      </w:pPr>
      <w:r>
        <w:t xml:space="preserve">Đại Đế chân thân hoàn toàn thành hình, đây mới là Đại Đế chân thân chân chính.</w:t>
      </w:r>
    </w:p>
    <w:p>
      <w:pPr>
        <w:pStyle w:val="BodyText"/>
      </w:pPr>
      <w:r>
        <w:t xml:space="preserve">- Bạch Hủ Minh. . .</w:t>
      </w:r>
    </w:p>
    <w:p>
      <w:pPr>
        <w:pStyle w:val="BodyText"/>
      </w:pPr>
      <w:r>
        <w:t xml:space="preserve">Hai thiếu niên đồng thời mở miệng, thanh âm giống như từ một người phát ra nói:</w:t>
      </w:r>
    </w:p>
    <w:p>
      <w:pPr>
        <w:pStyle w:val="BodyText"/>
      </w:pPr>
      <w:r>
        <w:t xml:space="preserve">- Bạch Hủ Minh, đệ tử Vạn Tiên Sơn ngươi ở trên Mê Hồn Hải ta, liên tục giết chết hai gã Đại Đế của Đạm Thai gia ta, Đạm Thai gia ta muốn giết người của Vạn Tiên Sơn các ngươi cũng coi như hợp tình hợp lý.</w:t>
      </w:r>
    </w:p>
    <w:p>
      <w:pPr>
        <w:pStyle w:val="BodyText"/>
      </w:pPr>
      <w:r>
        <w:t xml:space="preserve">Thiếu niên này đặc biệt ôn hòa, hoàn toàn không giống với một cường giả sở hữu viễn cổ lực.</w:t>
      </w:r>
    </w:p>
    <w:p>
      <w:pPr>
        <w:pStyle w:val="BodyText"/>
      </w:pPr>
      <w:r>
        <w:t xml:space="preserve">- Đạm Thai Kha, không cần ở trước mặt ta giả bộ thiện lương, ngươi cho rằng vĩnh sinh ý chí của ngươi có thể che đậy bộ mặt tối tăm của ngươi sao?</w:t>
      </w:r>
    </w:p>
    <w:p>
      <w:pPr>
        <w:pStyle w:val="BodyText"/>
      </w:pPr>
      <w:r>
        <w:t xml:space="preserve">Bạch Hủ Minh nói xong, hắn khẽ động thân thể, phía sau một cây tiểu kiếm màu đen phá thể mà ra, không ngừng xoay tròn xung quanh Bạch Hủ Minh.</w:t>
      </w:r>
    </w:p>
    <w:p>
      <w:pPr>
        <w:pStyle w:val="BodyText"/>
      </w:pPr>
      <w:r>
        <w:t xml:space="preserve">- Thế nào? Bạch Hủ Minh ngươi thực sự muốn đánh một trận với ta?</w:t>
      </w:r>
    </w:p>
    <w:p>
      <w:pPr>
        <w:pStyle w:val="BodyText"/>
      </w:pPr>
      <w:r>
        <w:t xml:space="preserve">Thanh âm của Đạm Thai Kha giống như một hài đồng, nếu như không phải hắn lơ lửng quỷ dị trên Mê Hồn Hải, có thể không ít người thực sự tưởng rằng đây là một thiếu niên bình thường.</w:t>
      </w:r>
    </w:p>
    <w:p>
      <w:pPr>
        <w:pStyle w:val="BodyText"/>
      </w:pPr>
      <w:r>
        <w:t xml:space="preserve">- Không bằng như vậy di. . . Hai chúng ta đồng thời tìm kiếm Âu Dương trên Mê Hồn Hải, nếu như là ngươi tìm được trước, như vậy chuyện này xem như bỏ qua, nếu như ta tìm được trước, ta cũng sẽ thả cho Âu Dương một con đường sống, nhưng Bạch Hủ Minh ngươi sẽ thiếu Đạm Thai gia ta một nhân tình. Thế nào?</w:t>
      </w:r>
    </w:p>
    <w:p>
      <w:pPr>
        <w:pStyle w:val="BodyText"/>
      </w:pPr>
      <w:r>
        <w:t xml:space="preserve">Đạm Thai Kha vừa nói ra điều kiện, toàn bộ Bách Tôn Đảo nhất thời hít một ngụm lãnh khí.</w:t>
      </w:r>
    </w:p>
    <w:p>
      <w:pPr>
        <w:pStyle w:val="BodyText"/>
      </w:pPr>
      <w:r>
        <w:t xml:space="preserve">Điều kiện này thật sự là quá hấp dẫn . Bạch Hủ Minh có ngũ thành nắm chắc, có thể không tổn hao gì mang Âu Dương đi, cho dù bị Đạm Thai Kha tìm được trước, chẳng qua cũng chỉ thiếu một món nợ nhân tình mà thôi, tuyệt đối có thể tiếp thu.</w:t>
      </w:r>
    </w:p>
    <w:p>
      <w:pPr>
        <w:pStyle w:val="BodyText"/>
      </w:pPr>
      <w:r>
        <w:t xml:space="preserve">- Muốn chiến thì chiến, bớt nói lời vô ích đi.</w:t>
      </w:r>
    </w:p>
    <w:p>
      <w:pPr>
        <w:pStyle w:val="BodyText"/>
      </w:pPr>
      <w:r>
        <w:t xml:space="preserve">Câu nói của Bạch Hủ Minh trực tiếp khiến những người vừa rồi tưởng rằng Đạm Thai Kha điên rồi đều đưa ánh mắt nhìn về phía Bạch Hủ Minh.</w:t>
      </w:r>
    </w:p>
    <w:p>
      <w:pPr>
        <w:pStyle w:val="BodyText"/>
      </w:pPr>
      <w:r>
        <w:t xml:space="preserve">Đánh cược thuận lợi như vậy, Bạch Hủ Minh còn cự tuyệt? Lúc này ngay cả U Nguyệt Ảnh cũng cảm thấy Bạch Hủ Minh nhất định là điên rồi, Đạm Thai Kha chỉ có phân nửa cơ hội thắng, hơn nữa cho dù thắng, một món nợ nhân tình đổi lấy hai Đại Đế cũng giá trị, nhưng Bạch Hủ Minh lại cự tuyệt?</w:t>
      </w:r>
    </w:p>
    <w:p>
      <w:pPr>
        <w:pStyle w:val="BodyText"/>
      </w:pPr>
      <w:r>
        <w:t xml:space="preserve">Đừng nói là U Nguyệt Ảnh, chính là bản thân Đạm Thai Kha cũng sửng sốt. Đạm Thai Kha sở dĩ lựa chọn như vậy, chủ yếu là hắn không muốn chiến đấu với Bạch Hủ Minh. Mặc dù hắn lĩnh ngộ vĩnh sinh lực sớm hơn Bạch Hủ Minh, nhưng vĩnh sinh ý chí không giống với ba loại ý chí khác, trong thực tế chiến đấu, người sở hữu vĩnh sinh ý chí là yếu nhất.</w:t>
      </w:r>
    </w:p>
    <w:p>
      <w:pPr>
        <w:pStyle w:val="BodyText"/>
      </w:pPr>
      <w:r>
        <w:t xml:space="preserve">- Ngươi có nghe rõ hay không?</w:t>
      </w:r>
    </w:p>
    <w:p>
      <w:pPr>
        <w:pStyle w:val="BodyText"/>
      </w:pPr>
      <w:r>
        <w:t xml:space="preserve">Đạm Thai Kha bất đắc dĩ nhìn Bạch Hủ Minh, kỳ thực nếu hắn và Bạch Hủ Minh thực sự đánh một trận, như vậy tuyệt đối là đánh hòa, hắn không thể thương tổn Bạch Hủ Minh, nhưng Bạch Hủ Minh muốn thương tổn vĩnh sinh ý chí của hắn cũng cực kỳ khó khăn.</w:t>
      </w:r>
    </w:p>
    <w:p>
      <w:pPr>
        <w:pStyle w:val="BodyText"/>
      </w:pPr>
      <w:r>
        <w:t xml:space="preserve">- Ngươi nói quá nhiều đấy.</w:t>
      </w:r>
    </w:p>
    <w:p>
      <w:pPr>
        <w:pStyle w:val="BodyText"/>
      </w:pPr>
      <w:r>
        <w:t xml:space="preserve">Bạch Hủ Minh vừa dứt lời, đưa tay túm lấy tiểu kiếm bên cạnh, toàn thân vọt về phía Đạm Thai Kha. . .</w:t>
      </w:r>
    </w:p>
    <w:p>
      <w:pPr>
        <w:pStyle w:val="BodyText"/>
      </w:pPr>
      <w:r>
        <w:t xml:space="preserve">Bạch Hủ Minh ngốc sao? Đương nhiên không ngốc, nếu như đổi thành những người khác, hôm nay hắn nhất định sẽ dùng nhân tình này đổi mệnh, nhưng đây là Âu Dương.</w:t>
      </w:r>
    </w:p>
    <w:p>
      <w:pPr>
        <w:pStyle w:val="BodyText"/>
      </w:pPr>
      <w:r>
        <w:t xml:space="preserve">Bạch Hủ Minh không thể đánh cược, nếu như để Đạm Thai Kha tìm được Âu Dương trước, như vậy khí tức viễn cổ trên người Âu Dương nhất định sẽ bại lộ, đến lúc đó chính là ngày diệt vong .</w:t>
      </w:r>
    </w:p>
    <w:p>
      <w:pPr>
        <w:pStyle w:val="BodyText"/>
      </w:pPr>
      <w:r>
        <w:t xml:space="preserve">Bạch Hủ Minh tình nguyện lựa chọn huyết chiến với Đạm Thai Kha, cho dù hắn sở hữu vĩnh sinh ý chí, mình cũng nhất định phải liều mạng đả thương hắn, chí ít không thể để hắn có cơ hội đi tìm Âu Dương. .</w:t>
      </w:r>
    </w:p>
    <w:p>
      <w:pPr>
        <w:pStyle w:val="Compact"/>
      </w:pPr>
      <w:r>
        <w:br w:type="textWrapping"/>
      </w:r>
      <w:r>
        <w:br w:type="textWrapping"/>
      </w:r>
    </w:p>
    <w:p>
      <w:pPr>
        <w:pStyle w:val="Heading2"/>
      </w:pPr>
      <w:bookmarkStart w:id="338" w:name="chương-344-345-mười-năm-đổi-tương-lai"/>
      <w:bookmarkEnd w:id="338"/>
      <w:r>
        <w:t xml:space="preserve">316. Chương 344 + 345: Mười Năm Đổi Tương Lai</w:t>
      </w:r>
    </w:p>
    <w:p>
      <w:pPr>
        <w:pStyle w:val="Compact"/>
      </w:pPr>
      <w:r>
        <w:br w:type="textWrapping"/>
      </w:r>
      <w:r>
        <w:br w:type="textWrapping"/>
      </w:r>
      <w:r>
        <w:t xml:space="preserve">Phong vân chuyển động, lúc này trên Mê Hồn Hải hai cường giả đỉnh phong của Chân Linh Giới bắt đầu giao thủ.</w:t>
      </w:r>
    </w:p>
    <w:p>
      <w:pPr>
        <w:pStyle w:val="BodyText"/>
      </w:pPr>
      <w:r>
        <w:t xml:space="preserve">Giao thủ của cường giả cấp bậc này, cộng lại từ thời viễn cổ đến nay phỏng chừng cũng không vượt quá mười lần, lần này giao thủ của hai người đã dẫn động tất cả mọi người trên Bách Tôn Đảo, thậm chí lúc này tất cả người của Đạm Thai gia tộc đều xuất hiện trên biển quan khán trận đánh kinh thế này.</w:t>
      </w:r>
    </w:p>
    <w:p>
      <w:pPr>
        <w:pStyle w:val="BodyText"/>
      </w:pPr>
      <w:r>
        <w:t xml:space="preserve">Tiểu kiếm màu đen chính là cảnh giới cao nhất của ngạo kiếm thuật, Kiếm Tại Lòng Ta, hiện tại Bạch Hủ Minh căn bản không có bất cứ bảo lưu gì, tất cả mây đen sát khí chuyển động điên cuồng sát về phía Đạm Thai Kha.</w:t>
      </w:r>
    </w:p>
    <w:p>
      <w:pPr>
        <w:pStyle w:val="BodyText"/>
      </w:pPr>
      <w:r>
        <w:t xml:space="preserve">Đạm Thai Kha lắc đầu thở dài, hôm nay nhất định phải chiến một trận với Bạch Hủ Minh. Chỉ thấy hai Đạm Thai Kha, một người đi về phía trái, một người đi về phía phải, trực tiếp lựa chọn né tránh kích thứ nhất của Bạch Hủ Minh.</w:t>
      </w:r>
    </w:p>
    <w:p>
      <w:pPr>
        <w:pStyle w:val="BodyText"/>
      </w:pPr>
      <w:r>
        <w:t xml:space="preserve">- Không ai thoát được.</w:t>
      </w:r>
    </w:p>
    <w:p>
      <w:pPr>
        <w:pStyle w:val="BodyText"/>
      </w:pPr>
      <w:r>
        <w:t xml:space="preserve">Bạch Hủ Minh giống như phát điên, mây đen biến ảo trở thành đại thủ che thiên bắt về phía Đạm Thai Kha bên trái, còn bản thân hắn thì cầm kiếm sát về phía Đạm Thai Kha bên phải.</w:t>
      </w:r>
    </w:p>
    <w:p>
      <w:pPr>
        <w:pStyle w:val="BodyText"/>
      </w:pPr>
      <w:r>
        <w:t xml:space="preserve">- Thân hóa nghìn vạn đều vô hình. . .</w:t>
      </w:r>
    </w:p>
    <w:p>
      <w:pPr>
        <w:pStyle w:val="BodyText"/>
      </w:pPr>
      <w:r>
        <w:t xml:space="preserve">Hai Đạm Thai Kha đồng thời mở miệng, hai Đạm Thai Kha đồng thời bạo khai, vô số nhân ảnh tiểu hắc chạy tán loạn xung quanh, nhất thời trong chu vi mười dặm đều là thân ảnh của Đạm Thai Kha.</w:t>
      </w:r>
    </w:p>
    <w:p>
      <w:pPr>
        <w:pStyle w:val="BodyText"/>
      </w:pPr>
      <w:r>
        <w:t xml:space="preserve">- Dạ hành thuật của lão tổ tông đã đạt đỉnh phong, lúc này mới là dạ hành thuật chân chính. . .</w:t>
      </w:r>
    </w:p>
    <w:p>
      <w:pPr>
        <w:pStyle w:val="BodyText"/>
      </w:pPr>
      <w:r>
        <w:t xml:space="preserve">Đạm Thai Khước Tà nhìn Đạm Thai Kha và Đại Đế chân thân của hắn đồng thời hoàn thành biến ảo, cảm xúc dâng trào.</w:t>
      </w:r>
    </w:p>
    <w:p>
      <w:pPr>
        <w:pStyle w:val="BodyText"/>
      </w:pPr>
      <w:r>
        <w:t xml:space="preserve">- Ngạo Kiếm Lôi Quyết.</w:t>
      </w:r>
    </w:p>
    <w:p>
      <w:pPr>
        <w:pStyle w:val="BodyText"/>
      </w:pPr>
      <w:r>
        <w:t xml:space="preserve">Bạch Hủ Minh thấy Đạm Thai Kha phân hoá thành ngàn vạn, hắn hoàn toàn không truy sát, tiểu kiếm màu đen trong tay trực tiếp bay lên trời cao, mây mù màu đen vốn được hắn phóng xuất ra che đậy bầu trời, lúc này bắt đầu cuồn cuộn, lôi quang lúc ẩn lúc hiện trong đám mây, tiếp theo mây đen xoay tròn trên bầu trời theo hành trình của một chiếc kim đồng hồ ngược chiều.</w:t>
      </w:r>
    </w:p>
    <w:p>
      <w:pPr>
        <w:pStyle w:val="BodyText"/>
      </w:pPr>
      <w:r>
        <w:t xml:space="preserve">- Tất cả ra ngoài.</w:t>
      </w:r>
    </w:p>
    <w:p>
      <w:pPr>
        <w:pStyle w:val="BodyText"/>
      </w:pPr>
      <w:r>
        <w:t xml:space="preserve">Đạm Thai Kha thấy Bạch Hủ Minh liều mạng như vậy, thực thân trong huyễn ảnh bỗng nhiên phất tay với người của Đạm Thai gia, thoáng cái đã thổi bay người của Đạm Thai gia ra ngoài.</w:t>
      </w:r>
    </w:p>
    <w:p>
      <w:pPr>
        <w:pStyle w:val="BodyText"/>
      </w:pPr>
      <w:r>
        <w:t xml:space="preserve">- Rắc. . .</w:t>
      </w:r>
    </w:p>
    <w:p>
      <w:pPr>
        <w:pStyle w:val="BodyText"/>
      </w:pPr>
      <w:r>
        <w:t xml:space="preserve">Ngay một giây sau khi người của Đạm Thai gia rời khỏi, lôi vân bạo khai, vô số lôi xà từ trên trời giáng xuống, dáng dấp cuồng bạo ngay cả là Đại Đế cũng phải nhìn ngây dại.</w:t>
      </w:r>
    </w:p>
    <w:p>
      <w:pPr>
        <w:pStyle w:val="BodyText"/>
      </w:pPr>
      <w:r>
        <w:t xml:space="preserve">- Ầm. . . Ầm. . . Ầm. . . Ầm. . .</w:t>
      </w:r>
    </w:p>
    <w:p>
      <w:pPr>
        <w:pStyle w:val="BodyText"/>
      </w:pPr>
      <w:r>
        <w:t xml:space="preserve">Vô số lôi điện quét ngang chu vi mười dặm, lôi quang san sát, từng đạo huyễn ảnh bị lôi quang đánh thành tro bụi, lôi quang rơi xuống trên biển, biển rộng cũng theo đó phẫn nộ, từng đợt sóng biển cao gần trăm thước như cuộn trào cuốn theo tất cả.</w:t>
      </w:r>
    </w:p>
    <w:p>
      <w:pPr>
        <w:pStyle w:val="BodyText"/>
      </w:pPr>
      <w:r>
        <w:t xml:space="preserve">- Đây mới là cường giả chân chính.</w:t>
      </w:r>
    </w:p>
    <w:p>
      <w:pPr>
        <w:pStyle w:val="BodyText"/>
      </w:pPr>
      <w:r>
        <w:t xml:space="preserve">Người trên Bách Tôn Đảo nhìn một kích lôi quang vô tận trên biển, lôi quang xuyên qua vô số hư ảnh, sự khiếp sợ của bọn họ lúc này hầu như không thể lấy ngôn ngữ để hình dung.</w:t>
      </w:r>
    </w:p>
    <w:p>
      <w:pPr>
        <w:pStyle w:val="BodyText"/>
      </w:pPr>
      <w:r>
        <w:t xml:space="preserve">- Tìm được rồi.</w:t>
      </w:r>
    </w:p>
    <w:p>
      <w:pPr>
        <w:pStyle w:val="BodyText"/>
      </w:pPr>
      <w:r>
        <w:t xml:space="preserve">Bạch Hủ Minh nãy giờ vẫn nhắm mắt ở trong lôi điện, hắn phảng phất giống như một Lôi Thần tuyệt thế, đang dùng lôi điện thay thế hai mắt của hắn, rốt cuộc trong vô số huyễn ảnh phát hiện ra thực thân của Đạm Thai Kha.</w:t>
      </w:r>
    </w:p>
    <w:p>
      <w:pPr>
        <w:pStyle w:val="BodyText"/>
      </w:pPr>
      <w:r>
        <w:t xml:space="preserve">Bạch Hủ Minh vẫy tay lên trời, một đạo thiểm điện màu đen từ trên trời giáng xuống, trực tiếp bổ vào trong tay hắn. Lôi điện vào tay dĩ nhiên biến thành tiểu kiếm màu đen của Bạch Hủ Minh, toàn thân Bạch Hủ Minh chớp động đã đi tới phía sau chân thân của Đạm Thai Kha.</w:t>
      </w:r>
    </w:p>
    <w:p>
      <w:pPr>
        <w:pStyle w:val="BodyText"/>
      </w:pPr>
      <w:r>
        <w:t xml:space="preserve">Tiểu kiếm màu đen mang theo lôi quang cắt ngang thực thân của Đạm Thai Kha, tiếp theo vô số lôi điện từ trên tiểu kiếm bắn ra hợp thành một lao tù lôi điện màu đen, nhốt Đạm Thai Kha vào bên trong.</w:t>
      </w:r>
    </w:p>
    <w:p>
      <w:pPr>
        <w:pStyle w:val="BodyText"/>
      </w:pPr>
      <w:r>
        <w:t xml:space="preserve">Tiểu kiếm bay đến, trực tiếp xuyên thấu vai trái của Đạm Thai Kha, mang theo máu tươi chui ra khỏi cơ thể.</w:t>
      </w:r>
    </w:p>
    <w:p>
      <w:pPr>
        <w:pStyle w:val="BodyText"/>
      </w:pPr>
      <w:r>
        <w:t xml:space="preserve">Thấy Đạm Thai Kha bị Bạch Hủ Minh đả thương dễ dàng như vậy, đám người của Đạm Thai gia đều vô cùng khẩn trương. Cường giả mạnh như lão tổ tông Đạm Thai Kha, ngộ đạo vĩnh sinh lực viễn cổ, lại dễ dàng bị Bạch Hủ Minh đả thương, lẽ nào Bạch Hủ Minh thực sự vô địch?</w:t>
      </w:r>
    </w:p>
    <w:p>
      <w:pPr>
        <w:pStyle w:val="BodyText"/>
      </w:pPr>
      <w:r>
        <w:t xml:space="preserve">Bạch Hủ Minh đương nhiên không có khả năng vô địch, mà Đạm Thai Kha cũng không phải yếu ớt như mọi người nhìn thấy.</w:t>
      </w:r>
    </w:p>
    <w:p>
      <w:pPr>
        <w:pStyle w:val="BodyText"/>
      </w:pPr>
      <w:r>
        <w:t xml:space="preserve">Vĩnh sinh ý chí là ý chí không thích hợp chiến đấu nhất trong tứ đại ý chí, nhưng không hề nghi ngờ người sở hữu vĩnh sinh ý chí tuyệt đối cũng buồn nôn nhất.</w:t>
      </w:r>
    </w:p>
    <w:p>
      <w:pPr>
        <w:pStyle w:val="BodyText"/>
      </w:pPr>
      <w:r>
        <w:t xml:space="preserve">Bởi vì khi lĩnh ngộ vĩnh sinh ý chí, muốn đả thương đến hắn, trình độ khó khăn rất cao. Một kiếm của Bạch Hủ Minh nhìn như bá đạo không gì sánh được, nhưng bản thân Bạch Hủ Minh lại rõ ràng nhất, một kiếm kia rất ít khả năng thương tổn được Đạm Thai Kha.</w:t>
      </w:r>
    </w:p>
    <w:p>
      <w:pPr>
        <w:pStyle w:val="BodyText"/>
      </w:pPr>
      <w:r>
        <w:t xml:space="preserve">Quả nhiên, khi Bạch Hủ Minh lần thứ hai giơ kiếm đâm tới, Đạm Thai Kha sớm đã dùng một chưởng phá nát lao tù lôi điện của Bạch Hủ Minh, bay lên trên cao, còn chỗ vừa bị Bạch Hủ Minh đả thương đã sớm hoàn toàn khôi phục, nếu như không phải y phục của Đạm Thai Kha có chỗ bị tổn hại, sợ rằng tất cả mọi người sẽ hoài nghi vừa rồi Bạch Hủ Minh có phải đã thực sự thương tổn tới Đạm Thai Kha hay không.</w:t>
      </w:r>
    </w:p>
    <w:p>
      <w:pPr>
        <w:pStyle w:val="BodyText"/>
      </w:pPr>
      <w:r>
        <w:t xml:space="preserve">- Bạch Hủ Minh, ta đã nhường nhịn, ngươi lại ra sức gây chuyện, hôm nay ta sẽ thoải mái đánh với ngươi một trận.</w:t>
      </w:r>
    </w:p>
    <w:p>
      <w:pPr>
        <w:pStyle w:val="BodyText"/>
      </w:pPr>
      <w:r>
        <w:t xml:space="preserve">Đạm Thai Kha cũng bị chọc tức, hắn vừa dứt lời, hư ảnh còn lại trên bầu trời toàn bộ biến mất.</w:t>
      </w:r>
    </w:p>
    <w:p>
      <w:pPr>
        <w:pStyle w:val="BodyText"/>
      </w:pPr>
      <w:r>
        <w:t xml:space="preserve">Bên cạnh Đạm Thai Kha, một người giống hắn như đúc lại lần thứ hai xuất hiện. Toàn thân Đạm Thai Kha đột nhiên vọt về phía Bạch Hủ Minh, Đại Đế chân thân phía sau Đạm Thai Kha mặc dù nhìn qua giống hắn như đúc, thế nhưng hiện tại động tác lại có chỗ khác nhau.</w:t>
      </w:r>
    </w:p>
    <w:p>
      <w:pPr>
        <w:pStyle w:val="BodyText"/>
      </w:pPr>
      <w:r>
        <w:t xml:space="preserve">Khi Đại Đế chân thân của Đạm Thai Kha cử động, từng đạo tàn ảnh sinh thành ở phía sau, sau khi tàn ảnh sinh thành cũng không chậm rãi biến mất, mà là theo sát phía sau Đại Đế chân thân, cấu thành một đội ngũ khổng lồ điên cuồng lao xuống.</w:t>
      </w:r>
    </w:p>
    <w:p>
      <w:pPr>
        <w:pStyle w:val="BodyText"/>
      </w:pPr>
      <w:r>
        <w:t xml:space="preserve">- Ta đang chờ đây.</w:t>
      </w:r>
    </w:p>
    <w:p>
      <w:pPr>
        <w:pStyle w:val="BodyText"/>
      </w:pPr>
      <w:r>
        <w:t xml:space="preserve">Tiểu kiếm màu đen của Bạch Hủ Minh hư ảo cắt ra trước ngực, tiếp theo trong miệng Bạch Hủ Minh bỗng nhiên phun ra một ngụm máu đỏ tươi.</w:t>
      </w:r>
    </w:p>
    <w:p>
      <w:pPr>
        <w:pStyle w:val="BodyText"/>
      </w:pPr>
      <w:r>
        <w:t xml:space="preserve">- Ngươi điên rồi.</w:t>
      </w:r>
    </w:p>
    <w:p>
      <w:pPr>
        <w:pStyle w:val="BodyText"/>
      </w:pPr>
      <w:r>
        <w:t xml:space="preserve">Nhìn thấy động tác này của Bạch Hủ Min, Đạm Thai Kha đang lao tới đột nhiên đình chỉ, sau đó toàn thân xoay người chạy trốn về phía đông, mấy trăm năm trước hắn đã từng lĩnh giáo chiêu này, lúc đó Bạch Hủ Minh chính là dựa vào chiêu này chạy thoát khỏi Đạm Thai gia, hiện giờ cách mấy trăm năm, Bạch Hủ Minh đã lĩnh ngộ viễn cổ ý chí, lúc này lại xuất ra chiêu này, lực phá hoại mạnh đến thế nào Đạm Thai Kha cũng không dám tưởng tượng.</w:t>
      </w:r>
    </w:p>
    <w:p>
      <w:pPr>
        <w:pStyle w:val="BodyText"/>
      </w:pPr>
      <w:r>
        <w:t xml:space="preserve">- Hôm nay ta sẽ phá nát vĩnh sinh ý chí bất diệt của ngươi. . .</w:t>
      </w:r>
    </w:p>
    <w:p>
      <w:pPr>
        <w:pStyle w:val="BodyText"/>
      </w:pPr>
      <w:r>
        <w:t xml:space="preserve">Bạch Hủ Minh nói xong, viễn cổ lực từ trên người hắn bay ra, dung hợp tiến vào trong tiểu kiếm màu đen.</w:t>
      </w:r>
    </w:p>
    <w:p>
      <w:pPr>
        <w:pStyle w:val="BodyText"/>
      </w:pPr>
      <w:r>
        <w:t xml:space="preserve">Một tay Bạch Hủ Minh nắm lấy tiểu kiếm màu đen chỉ về phía Đạm Thai Kha, tay còn lại vung lên chỉ trời.</w:t>
      </w:r>
    </w:p>
    <w:p>
      <w:pPr>
        <w:pStyle w:val="BodyText"/>
      </w:pPr>
      <w:r>
        <w:t xml:space="preserve">- Ngạo kiếm thuật - Kiếm Tại Lòng Ta.</w:t>
      </w:r>
    </w:p>
    <w:p>
      <w:pPr>
        <w:pStyle w:val="BodyText"/>
      </w:pPr>
      <w:r>
        <w:t xml:space="preserve">Bạch Hủ Minh rốt cuộc tuôn ra một kích kiếm thuật đỉnh phong mạnh nhất của Vạn Tiên Sơn, Kiếm Tại Lòng Ta.</w:t>
      </w:r>
    </w:p>
    <w:p>
      <w:pPr>
        <w:pStyle w:val="BodyText"/>
      </w:pPr>
      <w:r>
        <w:t xml:space="preserve">Thanh cự kiếm màu đen phảng phất xuất hiện từ trong địa phủ âm u, nó không có bề ngoài hoa lệ, nhưng nó lại mang theo gần cửu thành lực lượng trên người Bạch Hủ Minh.</w:t>
      </w:r>
    </w:p>
    <w:p>
      <w:pPr>
        <w:pStyle w:val="BodyText"/>
      </w:pPr>
      <w:r>
        <w:t xml:space="preserve">Đây là một kích đỉnh phong nhất của Bạch Hủ Minh, nếu như không phải Bạch Hủ Minh nhất định phải đả thương Đạm Thai Kha, để hắn không rảnh truy kích Âu Dương, như vậy bất luận như thế nào, Bạch Hủ Minh tuyệt đối cũng sẽ không sử dụng một chiêu này.</w:t>
      </w:r>
    </w:p>
    <w:p>
      <w:pPr>
        <w:pStyle w:val="BodyText"/>
      </w:pPr>
      <w:r>
        <w:t xml:space="preserve">Dù sao sử xuất chiêu này, trong vòng mười năm Bạch Hủ Minh chỉ còn chưa tới ngũ thành lực lượng. Như vậy mặc dù Bạch Hủ Minh vẫn đáng sợ như trước, nhưng lại không đủ để uy hiếp những lão quỷ của tông phái thánh địa khác.</w:t>
      </w:r>
    </w:p>
    <w:p>
      <w:pPr>
        <w:pStyle w:val="BodyText"/>
      </w:pPr>
      <w:r>
        <w:t xml:space="preserve">Nhưng Bạch Hủ Minh bất chấp nhiều như vậy. Chỉ cần có thể bảo vệ được Âu Dương, cho dù phải ra vẻ đáng thương mười năm ở Vạn Tiên Sơn cũng đáng giá.</w:t>
      </w:r>
    </w:p>
    <w:p>
      <w:pPr>
        <w:pStyle w:val="BodyText"/>
      </w:pPr>
      <w:r>
        <w:t xml:space="preserve">Đừng nói uy thế của Âu Dương khi chân chính bước vào Đại Đế, dẫn động tứ phương chiến kỳ kinh khủng như thế nào, cho dù tương lai hắn chỉ có thể đắc ngộ ý hai loại viễn cổ ý chí trong tứ loại ý chí, như vậy Vạn Tiên Sơn cũng đủ lấy lại tất cả.</w:t>
      </w:r>
    </w:p>
    <w:p>
      <w:pPr>
        <w:pStyle w:val="BodyText"/>
      </w:pPr>
      <w:r>
        <w:t xml:space="preserve">Nếu Âu Dương có một ngày thực sự có thể đánh vỡ viễn cổ chi mê, thành tựu vô thượng Phi Tiên, cho dù Vạn Tiên Sơn muốn xưng bá toàn bộ Chân Linh Giới cũng chỉ cần một câu nói.</w:t>
      </w:r>
    </w:p>
    <w:p>
      <w:pPr>
        <w:pStyle w:val="BodyText"/>
      </w:pPr>
      <w:r>
        <w:t xml:space="preserve">Dùng mười năm đổi lấy phong cảnh vô hạn tương lai, Bạch Hủ Minh cảm thấy rất đáng giá.</w:t>
      </w:r>
    </w:p>
    <w:p>
      <w:pPr>
        <w:pStyle w:val="BodyText"/>
      </w:pPr>
      <w:r>
        <w:t xml:space="preserve">- Ầm. . .</w:t>
      </w:r>
    </w:p>
    <w:p>
      <w:pPr>
        <w:pStyle w:val="BodyText"/>
      </w:pPr>
      <w:r>
        <w:t xml:space="preserve">Cự kiếm màu đen bay xa trăm dặm, đánh lên người Đạm Thai Kha đang chạy trốn, một kiếm đáng sợ như vậy trực tiếp đánh thân thể Đạm Thai Kha vỡ thành mảnh nhỏ.</w:t>
      </w:r>
    </w:p>
    <w:p>
      <w:pPr>
        <w:pStyle w:val="BodyText"/>
      </w:pPr>
      <w:r>
        <w:t xml:space="preserve">Nhưng muốn giết chết Đạm Thai Kha như vậy căn bản không có khả năng, lúc này vĩnh sinh ý chí lại được Đạm Thai Kha kích phát ra, thanh quang mang theo sinh lực vô hạn bắt đầu dung hợp lại thân thể Đạm Thai Kha đã bị nổ nát.</w:t>
      </w:r>
    </w:p>
    <w:p>
      <w:pPr>
        <w:pStyle w:val="BodyText"/>
      </w:pPr>
      <w:r>
        <w:t xml:space="preserve">Thân thể Đạm Thai Kha phảng phất như một con búp bê vải bị tổn hại, mặc dù có vĩnh sinh ý chí chữa trị thân thể, nhưng một kiếm này chính là Bạch Hủ Minh liều mạng gây nên, ngay cả có vĩnh sinh ý chí hộ thân vẫn bị đánh cho trọng thương.</w:t>
      </w:r>
    </w:p>
    <w:p>
      <w:pPr>
        <w:pStyle w:val="BodyText"/>
      </w:pPr>
      <w:r>
        <w:t xml:space="preserve">- Bạch Hủ Minh, xem như ngươi lợi hại, nhưng ngươi lấy Kiếm Tại Lòng Ta đả thương ta, mười năm sau ngươi sẽ phải chịu đủ cực khổ, ta xem Vạn Tiên Sơn ngươi làm thế nào chống đỡ mười năm. Tất cả đệ tử Đạm Thai gia tộc nghe lệnh, xuất lệnh lấy mạng ra, phong tỏa Mê Hồn Hải, phong tỏa Đông phương Lâm Hải Cảnh, thề sát Âu Dương....</w:t>
      </w:r>
    </w:p>
    <w:p>
      <w:pPr>
        <w:pStyle w:val="BodyText"/>
      </w:pPr>
      <w:r>
        <w:t xml:space="preserve">Đạm Thai Kha chậm rãi tiêu tán, từ trong ngôn ngữ của hắn ai cũng nhận ra phẫn nộ vô biên.</w:t>
      </w:r>
    </w:p>
    <w:p>
      <w:pPr>
        <w:pStyle w:val="BodyText"/>
      </w:pPr>
      <w:r>
        <w:t xml:space="preserve">- Hừ ta sẽ ở Vạn Tiên Sơn chờ ngươi.</w:t>
      </w:r>
    </w:p>
    <w:p>
      <w:pPr>
        <w:pStyle w:val="BodyText"/>
      </w:pPr>
      <w:r>
        <w:t xml:space="preserve">Bạch Hủ Minh cũng đủ kiên cường, mặc dù chỉ còn lại một thành lực lượng, hắn cũng tuyệt đối không thể lưu lại Đạm Thai gia. Lúc này việc hắn phải làm chính là tìm được Âu Dương, giải quyết chuyện lần này.</w:t>
      </w:r>
    </w:p>
    <w:p>
      <w:pPr>
        <w:pStyle w:val="BodyText"/>
      </w:pPr>
      <w:r>
        <w:t xml:space="preserve">Bạch Hủ Minh chuyển động mây đen trên trời, toàn thân phảng phất như một viễn cổ cự thú, bay vào trong Mê Hồn Hải. Không ai dám đuổi theo hắn, dù sao oai nghiêm của Chiến Đế không thể xâm phạm.</w:t>
      </w:r>
    </w:p>
    <w:p>
      <w:pPr>
        <w:pStyle w:val="BodyText"/>
      </w:pPr>
      <w:r>
        <w:t xml:space="preserve">- Tất cả trưởng lão gia tộc bắt đầu tìm kiếm, cần phải tìm được Âu Dương trước Bạch Hủ Minh, nếu để Bạch Hủ Minh khôi phục, muốn sát Âu Dương sẽ rất khó khăn.</w:t>
      </w:r>
    </w:p>
    <w:p>
      <w:pPr>
        <w:pStyle w:val="BodyText"/>
      </w:pPr>
      <w:r>
        <w:t xml:space="preserve">Đạm Thai Khước Tà nói xong, con mắt hắn chớp động quang mang tử sắc, toàn thân chợt lóe rồi bay vào trong mây mù. . .</w:t>
      </w:r>
    </w:p>
    <w:p>
      <w:pPr>
        <w:pStyle w:val="BodyText"/>
      </w:pPr>
      <w:r>
        <w:t xml:space="preserve">Trận đánh kinh thế đến cũng nhanh mà đi cũng nhanh. Trên Bách Tôn Đảo, không ai ngờ Bạch Hủ Minh lại thiêu đốt cửu thành lực lượng của mình, lấy Kiếm Tại Lòng Ta đả thương Đạm Thai Kha, mọi người đều không thể lý giải vì sao Bạch Hủ Minh muốn làm như vậy.</w:t>
      </w:r>
    </w:p>
    <w:p>
      <w:pPr>
        <w:pStyle w:val="BodyText"/>
      </w:pPr>
      <w:r>
        <w:t xml:space="preserve">Nếu như nói là vì mạng sống của Âu Dương, như vậy trực tiếp đáp ứng điều kiện của Đạm Thai Kha không phải rất tốt sao? Hà tất phải liều mạng khiến Đạm Thai Kha bị trọng thương?</w:t>
      </w:r>
    </w:p>
    <w:p>
      <w:pPr>
        <w:pStyle w:val="BodyText"/>
      </w:pPr>
      <w:r>
        <w:t xml:space="preserve">Không ai lý giải Bạch Hủ Minh suy nghĩ gì, mà Bạch Hủ Minh cũng không cần người khác lý giải, bí mật của tứ phương chiến kỳ ngay cả là Lỗ Tu hắn cũng chưa từng nói, tất cả đều là vì Âu Dương có thể thuận lợi trưởng thành.</w:t>
      </w:r>
    </w:p>
    <w:p>
      <w:pPr>
        <w:pStyle w:val="BodyText"/>
      </w:pPr>
      <w:r>
        <w:t xml:space="preserve">Từ lúc ban đầu vì ẩn giấu bí mật chiến kỳ, không tiếc dao động căn cơ Vạn Tiên Sơn, cho tới bây giờ chạy đến Mê Hồn Hải cùng Đạm Thai Kha tử chiến một trận, Bạch Hủ Minh thật sự đã làm hết chức trách của một sư phụ.</w:t>
      </w:r>
    </w:p>
    <w:p>
      <w:pPr>
        <w:pStyle w:val="BodyText"/>
      </w:pPr>
      <w:r>
        <w:t xml:space="preserve">Nếu như người bình thường biết được Âu Dương sở hữu tứ phương chiến kỳ, không động thủ cướp đoạt đã là người tốt, nhưng Bạch Hủ Minh lại có thể vì Âu Dương nỗ lực nhiều như vậy.</w:t>
      </w:r>
    </w:p>
    <w:p>
      <w:pPr>
        <w:pStyle w:val="BodyText"/>
      </w:pPr>
      <w:r>
        <w:t xml:space="preserve">- Tiểu tử xung động, cho rằng có một viên Đế đan sẽ thiên hạ vô địch sao? Sát một người còn chưa tính, lại liên tiếp giết chết hai gã Đại Đế, sư phụ ngươi cũng không cuồng như vậy, nhưng ngươi nhất định phải sống sót, không thể để ta thất vọng. . .</w:t>
      </w:r>
    </w:p>
    <w:p>
      <w:pPr>
        <w:pStyle w:val="BodyText"/>
      </w:pPr>
      <w:r>
        <w:t xml:space="preserve">Trong lòng Bạch Hủ Minh thầm kêu lên, hắn hi vọng mình có thể tìm được Âu Dương trước Đạm Thai gia, chỉ cần có thể tìm được Âu Dương, như vậ Đạm Thai gia căn bản không dám ngăn cản hắn mang Âu Dương đi. . .</w:t>
      </w:r>
    </w:p>
    <w:p>
      <w:pPr>
        <w:pStyle w:val="BodyText"/>
      </w:pPr>
      <w:r>
        <w:t xml:space="preserve">Nhưng lúc này, Âu Dương lại tuyệt đối không biết mọi chuyện phát sinh ở ngoại giới, bởi vì Âu Dương vừa mới tiềm nhập vào trong cổ thành thiên không trong Mê Hồn Hải, ý đồ thăm dò một số viễn cổ bí mật trong cổ thành thất lạc này. . .</w:t>
      </w:r>
    </w:p>
    <w:p>
      <w:pPr>
        <w:pStyle w:val="BodyText"/>
      </w:pPr>
      <w:r>
        <w:t xml:space="preserve">Tin tức Âu Dương giương cung phá trời cao, trảm Đại Đế Đạm Thai gia vừa truyền ra, Chân Linh Giới trực tiếp náo động. Lần đầu tiên trảm Đại Đế có thể tưởng tượng là ân oán cá nhân, nhưng lại trảm thêm một Đại Đế nữa, chuyện này chẳng khác nào chứng tỏ Vạn Tiên Sơn muốn triệt để trở mặt với Đạm Thai gia tộc.</w:t>
      </w:r>
    </w:p>
    <w:p>
      <w:pPr>
        <w:pStyle w:val="BodyText"/>
      </w:pPr>
      <w:r>
        <w:t xml:space="preserve">Một bên là Vạn Tiên Sơn đứng đầu bát đại tông phái, một bên chính là Đạm Thai gia tộc thần bí nhất trong tứ đại gia tộc. Hầu như tất cả mọi người đều suy đoán, nếu như hai bên thực sự khai chiến sẽ có nhiều trận đại chiến đặc sắc xuất hiện.</w:t>
      </w:r>
    </w:p>
    <w:p>
      <w:pPr>
        <w:pStyle w:val="BodyText"/>
      </w:pPr>
      <w:r>
        <w:t xml:space="preserve">- Âu Dương cũng quá điên cuồng, lại trảm một lúc hai Đại Đế, ta phỏng chừng Đạm Thai gia đã điên rồi.</w:t>
      </w:r>
    </w:p>
    <w:p>
      <w:pPr>
        <w:pStyle w:val="BodyText"/>
      </w:pPr>
      <w:r>
        <w:t xml:space="preserve">Trong một gian tửu điếm xa hoa, có mấy Thánh Thể đang ngồi thảo luận.</w:t>
      </w:r>
    </w:p>
    <w:p>
      <w:pPr>
        <w:pStyle w:val="BodyText"/>
      </w:pPr>
      <w:r>
        <w:t xml:space="preserve">- Ngươi còn không biết sao, hiện tại trên Đông phương Lâm Hải Cảnh và Mê Hồn Hải hầu như đều là người của Đạm Thai gia, lần này Đạm Thai gia không giết Âu Dương chắc chắn không bỏ qua.</w:t>
      </w:r>
    </w:p>
    <w:p>
      <w:pPr>
        <w:pStyle w:val="BodyText"/>
      </w:pPr>
      <w:r>
        <w:t xml:space="preserve">- Ta cũng nghe nói, Đạm Thai gia đã xuất lệnh lấy mạng ra, Đạm Thai Khước Tà hình như đang ở trên Mê Hồn Hải cùng đại trưởng lão tìm kiếm Âu Dương, những trưởng lão khác tập trung ở Lâm Hải Cảnh, nếu như Âu Dương may mắn leo lên được Lâm Hải Cảnh, như vậy lập tức sẽ có vô số người của Đạm Thai gia điên cuồng xuất thủ.</w:t>
      </w:r>
    </w:p>
    <w:p>
      <w:pPr>
        <w:pStyle w:val="BodyText"/>
      </w:pPr>
      <w:r>
        <w:t xml:space="preserve">- Không chỉ như vậy, còn có Thiên Hồn cũng bị lệnh lấy mạng của Đạm Thai gia hấp dẫn, hiện tại toàn bộ Lâm Hải Cảnh khắp nơi đều là người của Thiên Hồn, bọn họ không vào được Mê Hồn Hải, chỉ có thể ở Lâm Hải Cảnh đợi Âu Dương xuất hiện.</w:t>
      </w:r>
    </w:p>
    <w:p>
      <w:pPr>
        <w:pStyle w:val="BodyText"/>
      </w:pPr>
      <w:r>
        <w:t xml:space="preserve">Các loại nghị luận náo nhiệt toàn bộ Chân Linh Giới, lần này Âu Dương đã tạo ra đại hỗn loạn, nếu như Âu Dương không chết, như vậy Đạm Thai gia sẽ điên mất. Nếu như Âu Dương đã chết, vậy Vạn Tiên Sơn tuyệt đối sẽ không dừng tay.</w:t>
      </w:r>
    </w:p>
    <w:p>
      <w:pPr>
        <w:pStyle w:val="BodyText"/>
      </w:pPr>
      <w:r>
        <w:t xml:space="preserve">Sau khi tin tức Âu Dương trảm Đại Đế truyền ra, lại có một tin tức long trời lở đất xuất hiện tại Chân Linh Giới. Bạch Hủ Minh và lão tổ Đạm Thai gia tông Đạm Thai Kha đại chiến ở Bách Tôn Đảo, từ đầu đến cuối Bạch Hủ Minh đều lấy cường thế của thế biểu hiện uy nghiêm Chiến đế của mình.</w:t>
      </w:r>
    </w:p>
    <w:p>
      <w:pPr>
        <w:pStyle w:val="BodyText"/>
      </w:pPr>
      <w:r>
        <w:t xml:space="preserve">Cuối cùng dùng một chiêu ngạo kiếm thuật đỉnh phong nhất đánh vỡ vĩnh sinh ý chí, khiến Đạm Thai Kha chạy trối chết. Cường thế của Bạch Hủ Minh khiến các lão quỷ của các đại tông phái thánh địa đều vô cùng chấn động.</w:t>
      </w:r>
    </w:p>
    <w:p>
      <w:pPr>
        <w:pStyle w:val="BodyText"/>
      </w:pPr>
      <w:r>
        <w:t xml:space="preserve">Hai tin tức đều xuất từ Mê Hồn Hải, Mê Hồn Hải vốn vẫn không được người ta quá mức quan tâm, cuối cùng bị Âu Dương náo động như vậy trước mặt mọi người.</w:t>
      </w:r>
    </w:p>
    <w:p>
      <w:pPr>
        <w:pStyle w:val="Compact"/>
      </w:pPr>
      <w:r>
        <w:br w:type="textWrapping"/>
      </w:r>
      <w:r>
        <w:br w:type="textWrapping"/>
      </w:r>
    </w:p>
    <w:p>
      <w:pPr>
        <w:pStyle w:val="Heading2"/>
      </w:pPr>
      <w:bookmarkStart w:id="339" w:name="chương-346-phong-bạo-thành-viễn-cổ"/>
      <w:bookmarkEnd w:id="339"/>
      <w:r>
        <w:t xml:space="preserve">317. Chương 346: Phong Bạo Thành Viễn Cổ</w:t>
      </w:r>
    </w:p>
    <w:p>
      <w:pPr>
        <w:pStyle w:val="Compact"/>
      </w:pPr>
      <w:r>
        <w:br w:type="textWrapping"/>
      </w:r>
      <w:r>
        <w:br w:type="textWrapping"/>
      </w:r>
      <w:r>
        <w:t xml:space="preserve">Nhưng lúc này càng có nhiều người chờ đợi màn biểu diễn đặc sắc, bọn họ muốn nhìn xem Âu Dương và Vạn Tiên Sơn cuối cùng sẽ kết thúc đại phong vân này như thế nào.</w:t>
      </w:r>
    </w:p>
    <w:p>
      <w:pPr>
        <w:pStyle w:val="BodyText"/>
      </w:pPr>
      <w:r>
        <w:t xml:space="preserve">- Âu Dương muốn sống, cơ hội duy nhất chính là tìm được Bạch Hủ Minh, cũng chỉ có Bạch Hủ Minh mới có thể bảo vệ được hắn.</w:t>
      </w:r>
    </w:p>
    <w:p>
      <w:pPr>
        <w:pStyle w:val="BodyText"/>
      </w:pPr>
      <w:r>
        <w:t xml:space="preserve">Dưới đáy biển Mê Hồn Hải, Âu Dương đang đứng trước một khối bia đá cực lớn, lau vết bùn trên mặt tấm bia để xem văn tự.</w:t>
      </w:r>
    </w:p>
    <w:p>
      <w:pPr>
        <w:pStyle w:val="BodyText"/>
      </w:pPr>
      <w:r>
        <w:t xml:space="preserve">- Phong Bạo Thành.</w:t>
      </w:r>
    </w:p>
    <w:p>
      <w:pPr>
        <w:pStyle w:val="BodyText"/>
      </w:pPr>
      <w:r>
        <w:t xml:space="preserve">Toàn bộ tấm bia đá, Âu Dương vắt hết óc cũng chỉ có thể đọc được ba chữ này, các cổ văn khác đều vô cùng cổ quái, căn bản không phải văn tự Chân Linh Giới lúc này sử dụng.</w:t>
      </w:r>
    </w:p>
    <w:p>
      <w:pPr>
        <w:pStyle w:val="BodyText"/>
      </w:pPr>
      <w:r>
        <w:t xml:space="preserve">Vòng qua tấm bia, Âu Dương chậm rãi bơi về phía tòa thành thị giống như một tòa thành.</w:t>
      </w:r>
    </w:p>
    <w:p>
      <w:pPr>
        <w:pStyle w:val="BodyText"/>
      </w:pPr>
      <w:r>
        <w:t xml:space="preserve">Lúc này đại môn Phong Bạo Thành đã đóng chặt, nhìn từ bên ngoài ngoại trừ có thể nhìn ra toàn bộ kiến trúc thành thị, nhưng căn bản không thể thấy bên trong rốt cuộc có cái gì.</w:t>
      </w:r>
    </w:p>
    <w:p>
      <w:pPr>
        <w:pStyle w:val="BodyText"/>
      </w:pPr>
      <w:r>
        <w:t xml:space="preserve">- Phong Bạo Thành này rốt cuộc thuộc về ai?</w:t>
      </w:r>
    </w:p>
    <w:p>
      <w:pPr>
        <w:pStyle w:val="BodyText"/>
      </w:pPr>
      <w:r>
        <w:t xml:space="preserve">Âu Dương để tay lên ngực tự vấn, một tòa thành thị như vậy, cho dù ở viễn cổ cũng tuyệt đối độc nhất vô nhị, rốt cuộc là ai có thể có tư cách sở hữu thành thị như vậy?</w:t>
      </w:r>
    </w:p>
    <w:p>
      <w:pPr>
        <w:pStyle w:val="BodyText"/>
      </w:pPr>
      <w:r>
        <w:t xml:space="preserve">- Lẽ nào này thành thị này có liên quan đến cường giả viễn cổ kia?</w:t>
      </w:r>
    </w:p>
    <w:p>
      <w:pPr>
        <w:pStyle w:val="BodyText"/>
      </w:pPr>
      <w:r>
        <w:t xml:space="preserve">Âu Dương hồi tưởng lại cảnh tượng đã thấy khi trở về viễn cổ. Những người hắn nhìn thấy trên biển lúc đó kỳ thực không phải là Đại Đế mà lúc đầu Âu Dương phán đoán.</w:t>
      </w:r>
    </w:p>
    <w:p>
      <w:pPr>
        <w:pStyle w:val="BodyText"/>
      </w:pPr>
      <w:r>
        <w:t xml:space="preserve">Lúc đó trong lòng Âu Dương, Đại Đế đã là người mạnh nhất, nhưng sau khi chân chính cảm thụ được lực lượng Đại Đế, Âu Dương mới biết được, cho dù là Đại Đế đỉnh phong tuyệt đối cũng không thể so sánh với những người chết trên biển. Âu Dương cảm thấy bọn họ có lẽ là những cường giả sở hữu ý chí.</w:t>
      </w:r>
    </w:p>
    <w:p>
      <w:pPr>
        <w:pStyle w:val="BodyText"/>
      </w:pPr>
      <w:r>
        <w:t xml:space="preserve">Thế nhưng tại sao lại có nhiều cường giả sở hữu ý chí chết trên biển như vậy? Lẽ nào đều là nam tử đó một mình đánh chết? Nếu như vậy, nam tử đó chẳng phải là một Phi Tiên chân chính?</w:t>
      </w:r>
    </w:p>
    <w:p>
      <w:pPr>
        <w:pStyle w:val="BodyText"/>
      </w:pPr>
      <w:r>
        <w:t xml:space="preserve">Mạnh mẽ đẩy đại môn thành thị ra, Âu Dương chuẩn bị tiến vào trong thành, Âu Dương muốn xem xem Phong Bạo Thành viễn cổ rốt cuộc có hình dáng như thế nào, rốt cuộc lại năng lực gì khiến nó phi hành trên trời? Mình có thể làm sống lại tòa thành thị này hay không, như vậy chẳng khác nào mình sở hữu một tòa pháo đài có thể tùy ý di động trên bầu trời, đáng sợ nhất chính là cho dù là Đại Đế xuất thủ cũng không thể lay động pháo đài này.</w:t>
      </w:r>
    </w:p>
    <w:p>
      <w:pPr>
        <w:pStyle w:val="BodyText"/>
      </w:pPr>
      <w:r>
        <w:t xml:space="preserve">Đại môn thành thị chậm rãi mở ra, nhưng khi đại môn mở ra, Âu Dương cảm giác có một cổ hấp lực cực lớn từ trong đại môn truyền đến, hắn không thể khống chế được thân thể của mình, cứ như vậy bị luồng hấp lực này trực tiếp hút vào trong thành thị.</w:t>
      </w:r>
    </w:p>
    <w:p>
      <w:pPr>
        <w:pStyle w:val="BodyText"/>
      </w:pPr>
      <w:r>
        <w:t xml:space="preserve">Bay vào thành thị, toàn thân Âu Dương quỳ rạp trên mặt đất, nhưng còn chưa đợi hắn hồi tỉnh, hắn lại phát hiện một chuyện còn kỳ quái hơn.</w:t>
      </w:r>
    </w:p>
    <w:p>
      <w:pPr>
        <w:pStyle w:val="BodyText"/>
      </w:pPr>
      <w:r>
        <w:t xml:space="preserve">Trong thành thị hoàn toàn không có nước biển, mặc dù bên trong cũng có tổn hại, thế nhưng tuyệt đối không rách nát như trong tưởng tượng.</w:t>
      </w:r>
    </w:p>
    <w:p>
      <w:pPr>
        <w:pStyle w:val="BodyText"/>
      </w:pPr>
      <w:r>
        <w:t xml:space="preserve">- Đây là cái gì?</w:t>
      </w:r>
    </w:p>
    <w:p>
      <w:pPr>
        <w:pStyle w:val="BodyText"/>
      </w:pPr>
      <w:r>
        <w:t xml:space="preserve">Âu Dương đứng trước một tòa kiến trúc bị sập, trong kiến trúc phế tích này lộ ra một cánh tay, đây là một cánh tay nữ nhân . . .</w:t>
      </w:r>
    </w:p>
    <w:p>
      <w:pPr>
        <w:pStyle w:val="BodyText"/>
      </w:pPr>
      <w:r>
        <w:t xml:space="preserve">Âu Dương vừa định bước về phía trước, bỗng nhiên phát hiện toàn thân mình đã không thể nhúc nhích, tiếp theo trên bầu trời thành thị giống như trên Xuyên Vân Thuyền trước kia, bỗng nhiên xuất hiện phong vân, phong vân quyển động một bức hoạ mở ra.</w:t>
      </w:r>
    </w:p>
    <w:p>
      <w:pPr>
        <w:pStyle w:val="BodyText"/>
      </w:pPr>
      <w:r>
        <w:t xml:space="preserve">- Lại là bức tranh viễn cổ.</w:t>
      </w:r>
    </w:p>
    <w:p>
      <w:pPr>
        <w:pStyle w:val="BodyText"/>
      </w:pPr>
      <w:r>
        <w:t xml:space="preserve">Mặc dù thân thể Âu Dương không thể cử động, nhưng hắn vẫn có thể nhìn thấy tất cả bức tranh xuất hiện.</w:t>
      </w:r>
    </w:p>
    <w:p>
      <w:pPr>
        <w:pStyle w:val="BodyText"/>
      </w:pPr>
      <w:r>
        <w:t xml:space="preserve">Phong Bạo Thành mang theo lôi mang đầy trời phi hành trên không, Chân Linh Giới đều ở dưới thành, mỗi một lần di động chí ít đều ở ngoài nghìn dặm. Một tòa thành thị có thể sở hữu tốc độ Đại Đế không thể với tới, Âu Dương thật sự bị chấn động.</w:t>
      </w:r>
    </w:p>
    <w:p>
      <w:pPr>
        <w:pStyle w:val="BodyText"/>
      </w:pPr>
      <w:r>
        <w:t xml:space="preserve">Một tiểu thái dương màu vàng lơ lửng trên Phong Bạo Thành, Âu Dương đưa mắt nhìn lại, đây là một khối tinh thể rất lớn, chỉ có điều khối tinh thể này ẩn chứa năng lượng cực mạnh.</w:t>
      </w:r>
    </w:p>
    <w:p>
      <w:pPr>
        <w:pStyle w:val="BodyText"/>
      </w:pPr>
      <w:r>
        <w:t xml:space="preserve">Hình ảnh không ngừng chuyển động, tiếp theo Phong Bạo Thành bắt đầu chậm rãi giải thể, cuối cùng chỉ còn lại một nam tử đưa tay nâng tiểu thái dương bay lên trời cao.</w:t>
      </w:r>
    </w:p>
    <w:p>
      <w:pPr>
        <w:pStyle w:val="BodyText"/>
      </w:pPr>
      <w:r>
        <w:t xml:space="preserve">Nam tử này có trang phục giống như nam tử Âu Dương nhìn thấy trên biển, không khó phán đoán đây chính là người đã ôm nữ tử trên biển trước kia.</w:t>
      </w:r>
    </w:p>
    <w:p>
      <w:pPr>
        <w:pStyle w:val="BodyText"/>
      </w:pPr>
      <w:r>
        <w:t xml:space="preserve">Nam tử chậm rãi rơi xuống mặt đất, cùng với đại địa bắt đầu rung động, nam tử hoa khai hư không, từng khối cự thạch từ trong hư không bay ra, bắt đầu quay chung quanh tiểu thái dương, toàn bộ Phong Bạo Thành cũng bắt đầu chậm rãi được kết nối.</w:t>
      </w:r>
    </w:p>
    <w:p>
      <w:pPr>
        <w:pStyle w:val="BodyText"/>
      </w:pPr>
      <w:r>
        <w:t xml:space="preserve">- Đây. . . Đây là....Phong Bạo Thành được kiến tạo chỉ nhờ lực của một người này.</w:t>
      </w:r>
    </w:p>
    <w:p>
      <w:pPr>
        <w:pStyle w:val="BodyText"/>
      </w:pPr>
      <w:r>
        <w:t xml:space="preserve">Nhìn thấy màn này, Âu Dương rốt cuộc biết chủ nhân Phong Bạo Thành là ai.</w:t>
      </w:r>
    </w:p>
    <w:p>
      <w:pPr>
        <w:pStyle w:val="BodyText"/>
      </w:pPr>
      <w:r>
        <w:t xml:space="preserve">Phong Bạo Thành thành hình, hình ảnh lại chuyển, điện thiểm tiếng sấm, mưa rền gió dữ. Trên một vùng biển xanh thẳm, nam tử một mình đứng trên Phong Bạo Thành trên, mặc dù không nhìn thấy biểu tình của nam tử, nhưng lại có thể cảm thụ được hắn đang bi thương.</w:t>
      </w:r>
    </w:p>
    <w:p>
      <w:pPr>
        <w:pStyle w:val="BodyText"/>
      </w:pPr>
      <w:r>
        <w:t xml:space="preserve">Vô số nhân ảnh từ bốn phương tám hướng hội tụ đến, những người này cường đại đến mức Âu Dương hết hồn. Cho dù đã từng nhìn thấy Chỉ Thủ Che Thiên của Bạch Hủ Minh, lúc này nhìn thấy những người này vẫn có thể cảm giác bọn họ đáng sợ.</w:t>
      </w:r>
    </w:p>
    <w:p>
      <w:pPr>
        <w:pStyle w:val="BodyText"/>
      </w:pPr>
      <w:r>
        <w:t xml:space="preserve">Nói cách khác, những người này còn đáng sợ hơn Bạch Hủ Minh, đây tuyệt đối là cường giả lĩnh ngộ ý chí, hơn nữa còn không phải một loại ý chí</w:t>
      </w:r>
    </w:p>
    <w:p>
      <w:pPr>
        <w:pStyle w:val="BodyText"/>
      </w:pPr>
      <w:r>
        <w:t xml:space="preserve">- Nhiều cường giả ý chí như vậy sao?</w:t>
      </w:r>
    </w:p>
    <w:p>
      <w:pPr>
        <w:pStyle w:val="BodyText"/>
      </w:pPr>
      <w:r>
        <w:t xml:space="preserve">Âu Dương nhìn chằm chằm vào hình ảnh, chờ mong tiến triển tiếp theo, nhưng hình ảnh đến đó bắt đầu nghiền nát, từng mảnh nhỏ theo gió tiêu tán trong Phong Bạo Thành, giống như tất cả đều chỉ là ảo giác. . .</w:t>
      </w:r>
    </w:p>
    <w:p>
      <w:pPr>
        <w:pStyle w:val="BodyText"/>
      </w:pPr>
      <w:r>
        <w:t xml:space="preserve">- Không phải chứ.</w:t>
      </w:r>
    </w:p>
    <w:p>
      <w:pPr>
        <w:pStyle w:val="BodyText"/>
      </w:pPr>
      <w:r>
        <w:t xml:space="preserve">Âu Dương nhìn bức hoạ biến mất, vô cùng phiền muộn, nhưng Âu Dương rất nhanh phát hiện một việc, trước kia mình ở trong viễn cổ tế đàn nhìn thấy xác chết của những cường giả trôi trên đại dương, bây giờ lại nhìn thấy Phong Bạo Thành từ kiến tạo đến chủ nhân của nó sừng sững trên biển, độc chiến thiên hạ, điều này nói rõ cái gì?</w:t>
      </w:r>
    </w:p>
    <w:p>
      <w:pPr>
        <w:pStyle w:val="BodyText"/>
      </w:pPr>
      <w:r>
        <w:t xml:space="preserve">- Lẽ nào nói ta là một hạt giống, khi va chạm vào người hoặc vật có liên quan đến viễn cổ chi mê sẽ khởi động bức tranh viễn cổ bày ra viễn cổ chi mê?</w:t>
      </w:r>
    </w:p>
    <w:p>
      <w:pPr>
        <w:pStyle w:val="BodyText"/>
      </w:pPr>
      <w:r>
        <w:t xml:space="preserve">Âu Dương suy tư một lát, hắn cảm thấy sợ rằng chỉ có nói như vậy mới có thể giải thích cho mọi chuyện.</w:t>
      </w:r>
    </w:p>
    <w:p>
      <w:pPr>
        <w:pStyle w:val="BodyText"/>
      </w:pPr>
      <w:r>
        <w:t xml:space="preserve">- Mặc kệ, thăm dò Phong Bạo Thành này trước đã, nếu như có thể khởi động Phong Bạo Thành một lần nữa, để nó bay lên trên cao, cho dù là Đạm Thai gia tộc muốn giết chết ta cũng không có khả năng.</w:t>
      </w:r>
    </w:p>
    <w:p>
      <w:pPr>
        <w:pStyle w:val="BodyText"/>
      </w:pPr>
      <w:r>
        <w:t xml:space="preserve">Chỉnh lý một chút suy nghĩ, Âu Dương không lựa chọn đi đụng vào nữ thi kia, không hề nghi ngờ, đây là nữ thi tồn tại từ viễn cổ, năm tháng cũng không thể ăn mòn thi thể của nàng, Âu Dương có thể tưởng tượng khi còn sống nàng cường đại như thế nào.</w:t>
      </w:r>
    </w:p>
    <w:p>
      <w:pPr>
        <w:pStyle w:val="BodyText"/>
      </w:pPr>
      <w:r>
        <w:t xml:space="preserve">Quan vọng kiến trúc sụp đổ một lát, Âu Dương phát hiện kiến trúc này có lẽ bị nữ thi kia đánh sập, một tòa thành thị Đại Đế không thể lay động lại bị một người dùng thân thể xuống, Âu Dương không khỏi rùng mình.</w:t>
      </w:r>
    </w:p>
    <w:p>
      <w:pPr>
        <w:pStyle w:val="BodyText"/>
      </w:pPr>
      <w:r>
        <w:t xml:space="preserve">Dọc theo đường đi, Âu Dương tiến vào trung tâm thành thị, mục tiêu của hắn đương nhiên chính là tìm tiểu thái dương kia. Tiểu thái dương khẳng định chính là đầu mối của tòa thành thị, chỉ cần có thể được tiểu thái dương kia tán thành, như vậy mình chẳng khác nào chiếm được viễn cổ thành thị này, sợ rằng từ nay về sau thực sự có thể tung hoành thiên hạ.</w:t>
      </w:r>
    </w:p>
    <w:p>
      <w:pPr>
        <w:pStyle w:val="Compact"/>
      </w:pPr>
      <w:r>
        <w:br w:type="textWrapping"/>
      </w:r>
      <w:r>
        <w:br w:type="textWrapping"/>
      </w:r>
    </w:p>
    <w:p>
      <w:pPr>
        <w:pStyle w:val="Heading2"/>
      </w:pPr>
      <w:bookmarkStart w:id="340" w:name="chương-347-348-tin-âu-dương-tử-trận"/>
      <w:bookmarkEnd w:id="340"/>
      <w:r>
        <w:t xml:space="preserve">318. Chương 347 + 348: Tin Âu Dương Tử Trận</w:t>
      </w:r>
    </w:p>
    <w:p>
      <w:pPr>
        <w:pStyle w:val="Compact"/>
      </w:pPr>
      <w:r>
        <w:br w:type="textWrapping"/>
      </w:r>
      <w:r>
        <w:br w:type="textWrapping"/>
      </w:r>
      <w:r>
        <w:t xml:space="preserve">Từng khối thi thể ăn mặc khác nhau ngã xuống trong từng tòa kiến trúc sụp đổ, Âu Dương không động vào bất cứ thi thể nào, mặc dù Âu Dương cảm thấy trên người bọn họ chắc chắn đều có bảo bối, nhưng từng khối thi thể từ viễn cổ đến bây giờ cũng không thể bị ăn mòn, quỷ biết bọn họ có thể đứng lên hay không? Những thi thể này cũng không phải thứ hắn có thể đối kháng, so với mạo hiểm đi chọc vào bọn họ, Âu Dương nguyện ý tìm tiểu thái dương hơn.</w:t>
      </w:r>
    </w:p>
    <w:p>
      <w:pPr>
        <w:pStyle w:val="BodyText"/>
      </w:pPr>
      <w:r>
        <w:t xml:space="preserve">Trên đường đi, Âu Dương chí ít thấy được mười lăm khối thi thể, những thi thể này nam nữ đều có, thế nhưng đều có một đặc điểm đó chính là thi thể không bị mục nát.</w:t>
      </w:r>
    </w:p>
    <w:p>
      <w:pPr>
        <w:pStyle w:val="BodyText"/>
      </w:pPr>
      <w:r>
        <w:t xml:space="preserve">Bước vào trung tâm thành thị, nơi này có một bức tượng, cánh tay trái của bức tượng đã bị lực lượng cực lớn phá hư rơi xuống một bên, cái đầu cũng đã biến mất không thấy, nhưng thông qua phục sức còn lại, Âu Dương có thể phán đoán, bức tượng này chính là chủ nhân của tòa thành thị này, cũng chính là nam tử viễn cổ kia.</w:t>
      </w:r>
    </w:p>
    <w:p>
      <w:pPr>
        <w:pStyle w:val="BodyText"/>
      </w:pPr>
      <w:r>
        <w:t xml:space="preserve">- Tiểu thái dương đâu?</w:t>
      </w:r>
    </w:p>
    <w:p>
      <w:pPr>
        <w:pStyle w:val="BodyText"/>
      </w:pPr>
      <w:r>
        <w:t xml:space="preserve">Âu Dương hồi ức một chút, nếu như hắn không nhớ lầm, tiểu thái dương có lẽ ở vị trí này, nó phải được tay trái của bức tượng nâng lên, lơ lửng giữa không trung mới đúng.</w:t>
      </w:r>
    </w:p>
    <w:p>
      <w:pPr>
        <w:pStyle w:val="BodyText"/>
      </w:pPr>
      <w:r>
        <w:t xml:space="preserve">Dạo qua bức tượng một vòng, cuối cùng Âu Dương rốt cuộc phát hiện tiểu thái dương trong bức họa viễn cổ! Chỉ có điều tiểu thái dương lúc này đã không thể được gọi là tiểu thái dương, bởi vì nó đã bị cắt thành hai khối mảnh vỡ tinh thể hoàng sắc.</w:t>
      </w:r>
    </w:p>
    <w:p>
      <w:pPr>
        <w:pStyle w:val="BodyText"/>
      </w:pPr>
      <w:r>
        <w:t xml:space="preserve">Nếu như nối hai tinh thể này lại với nhau, đường kính có lẽ gần một thước. Âu Dương bước nhanh đi tới bên cạnh tinh thể, lại chỉ có thể lắc đầu cười khổ.</w:t>
      </w:r>
    </w:p>
    <w:p>
      <w:pPr>
        <w:pStyle w:val="BodyText"/>
      </w:pPr>
      <w:r>
        <w:t xml:space="preserve">- Đây không phải hại người sao?</w:t>
      </w:r>
    </w:p>
    <w:p>
      <w:pPr>
        <w:pStyle w:val="BodyText"/>
      </w:pPr>
      <w:r>
        <w:t xml:space="preserve">Âu Dương nhìn hai khối tinh phiến, hai khối tinh phiến này đã hoàn toàn không còn lực lượng phản ứng gì nữa.</w:t>
      </w:r>
    </w:p>
    <w:p>
      <w:pPr>
        <w:pStyle w:val="BodyText"/>
      </w:pPr>
      <w:r>
        <w:t xml:space="preserve">Âu Dương bất đắc dĩ vận dụng chân thực chi nhãn muốn nhìn xem tinh thể này rốt cuộc là cái gì cấu thành, thế nhưng vừa nhìn toàn thân hắn lại run rẩy? Hi vọng vừa tan biến lại được nhen nhóm!</w:t>
      </w:r>
    </w:p>
    <w:p>
      <w:pPr>
        <w:pStyle w:val="BodyText"/>
      </w:pPr>
      <w:r>
        <w:t xml:space="preserve">- Trời ạ! Đây là một cây yêu binh!</w:t>
      </w:r>
    </w:p>
    <w:p>
      <w:pPr>
        <w:pStyle w:val="BodyText"/>
      </w:pPr>
      <w:r>
        <w:t xml:space="preserve">Nhìn thấy cấu tạo bên trong của tinh thể, Âu Dương thân là một Tu Phục Tông Sư, hắn dám nói đây tuyệt đối là một cây yêu binh, thế nhưng hắn không thể tưởng tượng, rốt cuộc là dạng yêu binh gì có thể sở hữu lực lượng cường đại như vậy, có thể kéo động Phong Bạo Thành cuồng dã như vậy!</w:t>
      </w:r>
    </w:p>
    <w:p>
      <w:pPr>
        <w:pStyle w:val="BodyText"/>
      </w:pPr>
      <w:r>
        <w:t xml:space="preserve">- Yêu binh! Chỉ cần là yêu binh là có thể chữa trị!</w:t>
      </w:r>
    </w:p>
    <w:p>
      <w:pPr>
        <w:pStyle w:val="BodyText"/>
      </w:pPr>
      <w:r>
        <w:t xml:space="preserve">Âu Dương ngồi xổm xuống bên cạnh tinh thể, không ngừng dùng chân thực chi nhãn, ý đồ tìm ra chỗ cần chữa trị. Nếu như có thể chữa trị tinh thể này, như vậy chứng tỏ hắn có thể làm sống lại Phong Bạo Thành, nếu như có thể đánh lên tinh thể dấu vết của hắn, vậy đại biểu cho hắn sẽ trở thành chủ nhân mới của Phong Bạo Thành!</w:t>
      </w:r>
    </w:p>
    <w:p>
      <w:pPr>
        <w:pStyle w:val="BodyText"/>
      </w:pPr>
      <w:r>
        <w:t xml:space="preserve">Nghĩ đến đây, trong lòng Âu Dương như sôi trào.</w:t>
      </w:r>
    </w:p>
    <w:p>
      <w:pPr>
        <w:pStyle w:val="BodyText"/>
      </w:pPr>
      <w:r>
        <w:t xml:space="preserve">- Sinh cơ ở đâu! Tại sao không có sinh cơ!</w:t>
      </w:r>
    </w:p>
    <w:p>
      <w:pPr>
        <w:pStyle w:val="BodyText"/>
      </w:pPr>
      <w:r>
        <w:t xml:space="preserve">Âu Dương không ngừng xoay quanh tinh thể, nhưng bất luận hắn dùng chân thực chi nhãn của mình quan sát như thế nào, cũng không thể tìm được bất cứ chỗ sinh cơ nào của tinh thể.</w:t>
      </w:r>
    </w:p>
    <w:p>
      <w:pPr>
        <w:pStyle w:val="BodyText"/>
      </w:pPr>
      <w:r>
        <w:t xml:space="preserve">- Yêu binh không có sinh cơ! Làm sao có thể! Chân thực chi nhãn của ta nhất định có thể nhìn thấy!</w:t>
      </w:r>
    </w:p>
    <w:p>
      <w:pPr>
        <w:pStyle w:val="BodyText"/>
      </w:pPr>
      <w:r>
        <w:t xml:space="preserve">Con mắt Âu Dương huyết hồng, lúc này hắn đã triệt để bị tinh thể này kích thích.</w:t>
      </w:r>
    </w:p>
    <w:p>
      <w:pPr>
        <w:pStyle w:val="BodyText"/>
      </w:pPr>
      <w:r>
        <w:t xml:space="preserve">Một giờ sau, Âu Dương chán chường ngồi xuống, trên mặt lộ vẻ bất đắc dĩ.</w:t>
      </w:r>
    </w:p>
    <w:p>
      <w:pPr>
        <w:pStyle w:val="BodyText"/>
      </w:pPr>
      <w:r>
        <w:t xml:space="preserve">Đây là một cây yêu binh hoàn toàn không có sinh cơ, chuẩn xác mà nói, từ viễn cổ đến nay, năm tháng đã xóa đi tất cả sinh cơ của nó, ngay cả là chân thực chi nhãn cũng không cách nào tìm được chỗ sinh cơ của nó.</w:t>
      </w:r>
    </w:p>
    <w:p>
      <w:pPr>
        <w:pStyle w:val="BodyText"/>
      </w:pPr>
      <w:r>
        <w:t xml:space="preserve">- Không! Ta nhất định phải tái hiện cổ thành thiên không, nhất định phải để tinh thể sống lại, nhất định phải làm chủ nhân của Phong Bạo Thành!</w:t>
      </w:r>
    </w:p>
    <w:p>
      <w:pPr>
        <w:pStyle w:val="BodyText"/>
      </w:pPr>
      <w:r>
        <w:t xml:space="preserve">Âu Dương đứng dậy, nhìn hai khối hoàng sắc tinh thể trên mặt đất, hắn biết muốn hồi sinh tinh thể này, sợ rằng chỉ có Tu Phục Thần Sư nghịch thiên sửa mệnh, trọng tố bản nguyên mới có thể làm được.</w:t>
      </w:r>
    </w:p>
    <w:p>
      <w:pPr>
        <w:pStyle w:val="BodyText"/>
      </w:pPr>
      <w:r>
        <w:t xml:space="preserve">- Có một ngày! Có một ngày ta nhất định phải trọng tố tinh thể, hồi sinh cổ thành thiên không, nhất định phải trở thành chủ nhân của cổ thành thiên không!</w:t>
      </w:r>
    </w:p>
    <w:p>
      <w:pPr>
        <w:pStyle w:val="BodyText"/>
      </w:pPr>
      <w:r>
        <w:t xml:space="preserve">Đây là mục tiêu của Âu Dương, chỉ có điều mục tiêu này quá xa xôi.</w:t>
      </w:r>
    </w:p>
    <w:p>
      <w:pPr>
        <w:pStyle w:val="BodyText"/>
      </w:pPr>
      <w:r>
        <w:t xml:space="preserve">Nhẹ nhàng xoa tinh thể, Âu Dương biết tinh thể này cũng không phải chỉ cần trọng tố là có thể phục sinh. Năm tháng đã xóa đi sinh cơ của nó, xóa đi tất cả lực lượng của nó. Trở thành Thần Sư chỉ có thể chữa trị nó, nhưng muốn hồi sinh lực lượng của nó, Âu Dương nghĩ cần viễn cổ lực!</w:t>
      </w:r>
    </w:p>
    <w:p>
      <w:pPr>
        <w:pStyle w:val="BodyText"/>
      </w:pPr>
      <w:r>
        <w:t xml:space="preserve">- Tứ phương chiến kỳ! Nếu như có thể sử dụng tứ phương chiến kỳ, như vậy nhất định có thể hồi sinh tinh thể này!</w:t>
      </w:r>
    </w:p>
    <w:p>
      <w:pPr>
        <w:pStyle w:val="BodyText"/>
      </w:pPr>
      <w:r>
        <w:t xml:space="preserve">Âu Dương vẫn biết tứ phương chiến kỳ cường đại, nhưng tứ phương chiến kỳ vẫn ở bên cạnh huyết sắc yêu đan, hắn căn bản không thể sử dụng, tiền đề để sử dụng tứ phương chiến kỳ chính là bước vào Đại Đế, trở thành Đại Đế đỉnh phong!</w:t>
      </w:r>
    </w:p>
    <w:p>
      <w:pPr>
        <w:pStyle w:val="BodyText"/>
      </w:pPr>
      <w:r>
        <w:t xml:space="preserve">Âu Dương đứng dậy, trên mặt lộ ra một nụ cười chờ mong. Thế nhưng chờ mong là chờ mong. Âu Dương cũng không tiếp tục tập trung tâm tư vào tinh thể hoàn toàn hủy diệt này nữa. Hắn muốn đi thăm dò cổ thành thiên không một vòng, nói không chừng còn có bảo vật gì đó lưu lại.....</w:t>
      </w:r>
    </w:p>
    <w:p>
      <w:pPr>
        <w:pStyle w:val="BodyText"/>
      </w:pPr>
      <w:r>
        <w:t xml:space="preserve">Âu Dương dùng thời gian mười ngày đi thăm dò tất cả các nơi, ngoại trừ khu vực của các thi thể là hắn không bước tới, những nơi khác hắn đều tìm từng góc, nhưng Phong Bạo Thành chết tiệt này đừng nói là cự bảo, cho dù là một món pháp bảo cũng không tìm được.</w:t>
      </w:r>
    </w:p>
    <w:p>
      <w:pPr>
        <w:pStyle w:val="BodyText"/>
      </w:pPr>
      <w:r>
        <w:t xml:space="preserve">Ngồi chồm hổm trong tòa đại điện bỏ hoang, Âu Dương chuẩn bị nghỉ ngơi nửa tháng rồi sẽ ra ngoài, Đạm Thai gia không phải đang tìm kiếm hắn trên Mê Hồn Hải sao? Cứ để cho bọn họ tìm, cho bọn họ một tháng để bọn họ phát chán thì thôi.</w:t>
      </w:r>
    </w:p>
    <w:p>
      <w:pPr>
        <w:pStyle w:val="BodyText"/>
      </w:pPr>
      <w:r>
        <w:t xml:space="preserve">Một tháng, tròn một tháng, trên Mê Hồn Hải Đạm Thai gia giống như đã phát điên! Bọn họ đã phái ra tất cả nhân thủ tìm kiếm dấu vết Âu Dương, nhưng Âu Dương giống như chưa từng xuất hiện trên nhân gian, hoàn toàn biến mất trong một tháng!</w:t>
      </w:r>
    </w:p>
    <w:p>
      <w:pPr>
        <w:pStyle w:val="BodyText"/>
      </w:pPr>
      <w:r>
        <w:t xml:space="preserve">Lâm Hải Cảnh, một đầu mục của tổ chức Thiên Hồn ngồi ở một quán trà không bắt mắt lắm, nói với đầu mục đối diện mình:</w:t>
      </w:r>
    </w:p>
    <w:p>
      <w:pPr>
        <w:pStyle w:val="BodyText"/>
      </w:pPr>
      <w:r>
        <w:t xml:space="preserve">- Ngươi nói hắn chạy đi đâu? Đạm Thai gia phong kín Mê Hồn Hải, cho dù là Lâm Hải Cảnh đều bị triệt để phong kín, lẽ nào hắn bốc hơi khỏi nhân gian rồi.</w:t>
      </w:r>
    </w:p>
    <w:p>
      <w:pPr>
        <w:pStyle w:val="BodyText"/>
      </w:pPr>
      <w:r>
        <w:t xml:space="preserve">- Không biết, nhưng Đạm Thai gia nói có lẽ hắn chưa chạy ra khỏi Mê Hồn Hải, về phần trốn ở nơi nào thì không biết. . .</w:t>
      </w:r>
    </w:p>
    <w:p>
      <w:pPr>
        <w:pStyle w:val="BodyText"/>
      </w:pPr>
      <w:r>
        <w:t xml:space="preserve">- Liên tục giết chết hai gã Đại Đế, Đế đan của hắn có lẽ cũng tiêu hao không ít lực lượng, hiện tại có lẽ đã rơi xuống Đại Đế đỉnh phong rồi?</w:t>
      </w:r>
    </w:p>
    <w:p>
      <w:pPr>
        <w:pStyle w:val="BodyText"/>
      </w:pPr>
      <w:r>
        <w:t xml:space="preserve">- Chắc chắn là đã rơi khỏi Đại Đế đỉnh phong, nhưng có lẽ vẫn đang còn ở cảnh giới Đại Đế, nếu như hắn vận khí tốt có thể may mắn vượt ra khỏi Mê Hồn Hải, nhiều nhất cũng chỉ có thể còn lại Pháp Thân đỉnh phong, mà lần này người tới đây săn bắn toàn bộ đều là Pháp Thân, nếu như hắn thực sự rơi xuống Đại Đế chi cảnh. Hắn chắc chắn sẽ chết.</w:t>
      </w:r>
    </w:p>
    <w:p>
      <w:pPr>
        <w:pStyle w:val="BodyText"/>
      </w:pPr>
      <w:r>
        <w:t xml:space="preserve">Trên mặt người nói chuyện mang theo lòng tin cường liệt.</w:t>
      </w:r>
    </w:p>
    <w:p>
      <w:pPr>
        <w:pStyle w:val="BodyText"/>
      </w:pPr>
      <w:r>
        <w:t xml:space="preserve">- Ngươi xem những tên đó cũng muốn đục nước béo cò.</w:t>
      </w:r>
    </w:p>
    <w:p>
      <w:pPr>
        <w:pStyle w:val="BodyText"/>
      </w:pPr>
      <w:r>
        <w:t xml:space="preserve">Tên còn lại chỉ tay vào đám tôm tép Thánh Thể tứ ngũ giai cũng học người khác chạy tới muốn liệp sát Âu Dương, trên mặt hắn không khỏi hiện ra vẻ khinh thường.</w:t>
      </w:r>
    </w:p>
    <w:p>
      <w:pPr>
        <w:pStyle w:val="BodyText"/>
      </w:pPr>
      <w:r>
        <w:t xml:space="preserve">- Bọn họ nguyện ý chịu chết, không ai quản được.</w:t>
      </w:r>
    </w:p>
    <w:p>
      <w:pPr>
        <w:pStyle w:val="BodyText"/>
      </w:pPr>
      <w:r>
        <w:t xml:space="preserve">Tên còn lại lắc đầu. . .</w:t>
      </w:r>
    </w:p>
    <w:p>
      <w:pPr>
        <w:pStyle w:val="BodyText"/>
      </w:pPr>
      <w:r>
        <w:t xml:space="preserve">Trên Mê Hồn Hải, Bạch Hủ Minh đã sắp hết kiên nhẫn! Một tháng này hắn tựa hồ đã lục tung tất cả khu vực phía tây Bách Hải Đảo, thế nhưng vẫn không phát hiện ra chỗ của Âu Dương.</w:t>
      </w:r>
    </w:p>
    <w:p>
      <w:pPr>
        <w:pStyle w:val="BodyText"/>
      </w:pPr>
      <w:r>
        <w:t xml:space="preserve">Bạch Hủ Minh ngay từ đầu thậm chí hoài nghi có phải Âu Dương đã chạy ra khỏi Mê Hồn Hải, đến Lâm Hải Cảnh. Bạch Hủ Minh cố ý chạy một chuyến đến Lâm Hải Cảnh xem xem, nhưng nhìn thấy Lâm Hải Cảnh trọng binh vô số. Hiển nhiên Âu Dương không có khả năng đơn giản xuyên qua Lâm Hải Cảnh.</w:t>
      </w:r>
    </w:p>
    <w:p>
      <w:pPr>
        <w:pStyle w:val="BodyText"/>
      </w:pPr>
      <w:r>
        <w:t xml:space="preserve">Lúc này tất cả trưởng lão của Đạm Thai gia đều ở trên Mê Hồn Hải tìm kiếm Âu Dương, Đạm Thai Khước Tà còn giấu mình ở Lâm Hải Cảnh, chờ Âu Dương xuất hiện cho hắn một kích trí mạng.</w:t>
      </w:r>
    </w:p>
    <w:p>
      <w:pPr>
        <w:pStyle w:val="BodyText"/>
      </w:pPr>
      <w:r>
        <w:t xml:space="preserve">Lúc này Âu Dương tuyệt đối là sát khí trọng trọng, nếu như hắn không nhanh chóng tìm được mình, như vậy hầu như hắn chắc chắn sẽ chết.</w:t>
      </w:r>
    </w:p>
    <w:p>
      <w:pPr>
        <w:pStyle w:val="BodyText"/>
      </w:pPr>
      <w:r>
        <w:t xml:space="preserve">- Không được! Còn phải tìm, tiểu tử này rất quỷ quái, nhất định còn trốn ở nơi nào đó!</w:t>
      </w:r>
    </w:p>
    <w:p>
      <w:pPr>
        <w:pStyle w:val="BodyText"/>
      </w:pPr>
      <w:r>
        <w:t xml:space="preserve">Bạch Hủ Minh không buông tha, chỉ cần không phải tận mắt nhìn thấy thi thể của Âu Dương, bất luận như thế nào hắn cũng không từ bỏ.</w:t>
      </w:r>
    </w:p>
    <w:p>
      <w:pPr>
        <w:pStyle w:val="BodyText"/>
      </w:pPr>
      <w:r>
        <w:t xml:space="preserve">Lại ba ngày nữa trôi qua .</w:t>
      </w:r>
    </w:p>
    <w:p>
      <w:pPr>
        <w:pStyle w:val="BodyText"/>
      </w:pPr>
      <w:r>
        <w:t xml:space="preserve">Trên Mê Hồn Hải rốt cuộc truyền đến tin tức. Âu Dương xuất hiện trên Mê Hồn Hải, bị một đám trưởng lão của Đạm Thai gia vây đuổi chặn đường, cuối cùng bị ngã vào trong lôi vân Mê Hồn Hải, tất cả trưởng lão Đạm Thai gia liên thủ xuất kích đã đánh chết Âu Dương trên Mê Hồn Hải. . .</w:t>
      </w:r>
    </w:p>
    <w:p>
      <w:pPr>
        <w:pStyle w:val="BodyText"/>
      </w:pPr>
      <w:r>
        <w:t xml:space="preserve">Tin tức này vừa ra, Chân Linh Giới rung động. Vạn Tiên Sơn càng khiếp sợ không gì sánh được, Lỗ Tu thậm chí tự mình chạy tới Lâm Hải Cảnh tìm hiểu tin tức này. Nhưng tin tức này đã lan truyền khắp nơi, nơi nào cũng thảo luận về cái chết của Âu Dương.</w:t>
      </w:r>
    </w:p>
    <w:p>
      <w:pPr>
        <w:pStyle w:val="BodyText"/>
      </w:pPr>
      <w:r>
        <w:t xml:space="preserve">Nhưng Lỗ Tu không tin, sư huynh vẫn đang còn ở Mê Hồn Hải, nếu như Âu Dương thực sự chết đi, sư huynh khẳng định phải xuất hiện mới đúng.</w:t>
      </w:r>
    </w:p>
    <w:p>
      <w:pPr>
        <w:pStyle w:val="BodyText"/>
      </w:pPr>
      <w:r>
        <w:t xml:space="preserve">Lỗ Tu suy đoán không sai, Bạch Hủ Minh cũng chiếm được tin tức này, nhưng Bạch Hủ Minh hoàn toàn không tin. Nếu như Âu Dương thực sự đã chết, như vậy hắn tuyệt đối có thể cảm ứng được.</w:t>
      </w:r>
    </w:p>
    <w:p>
      <w:pPr>
        <w:pStyle w:val="BodyText"/>
      </w:pPr>
      <w:r>
        <w:t xml:space="preserve">Một khi chủ nhân của tứ phương chiến kỳ ngã xuống, tứ phương chiến kỳ sẽ trở thành vật vô chủ, tứ phương ý chí của tứ phương chiến kỳ đến lúc đó sẽ phóng lên cao lựa chọn chủ nhân mới, nếu như Âu Dương thực sự đã chết, thiên hạ sợ rằng đã sớm đại loạn mới đúng.</w:t>
      </w:r>
    </w:p>
    <w:p>
      <w:pPr>
        <w:pStyle w:val="BodyText"/>
      </w:pPr>
      <w:r>
        <w:t xml:space="preserve">Bạch Hủ Minh lở lửng trên Mê Hồn Hải, trên mặt hắn mang theo nụ cười bình thản.</w:t>
      </w:r>
    </w:p>
    <w:p>
      <w:pPr>
        <w:pStyle w:val="BodyText"/>
      </w:pPr>
      <w:r>
        <w:t xml:space="preserve">- Hừ hừ, Đạm Thai gia sẽ không chơi trò xiếc này, phóng xuất tiếng gió thổi như vậy, rốt cuộc là ai?</w:t>
      </w:r>
    </w:p>
    <w:p>
      <w:pPr>
        <w:pStyle w:val="BodyText"/>
      </w:pPr>
      <w:r>
        <w:t xml:space="preserve">Bạch Hủ Minh suy nghĩ hồi lâu cũng không đoán ra người nào đã phao tin như vậy.</w:t>
      </w:r>
    </w:p>
    <w:p>
      <w:pPr>
        <w:pStyle w:val="BodyText"/>
      </w:pPr>
      <w:r>
        <w:t xml:space="preserve">Phải biết rằng, hiện tại Vạn Tiên Sơn và Đạm Thai gia hầu như đã là tên ở trên dây, chỉ cần phía bên Âu Dương vừa tan vỡ, cuộc chiến trên cơ bản nhất định sẽ xảy ra.</w:t>
      </w:r>
    </w:p>
    <w:p>
      <w:pPr>
        <w:pStyle w:val="BodyText"/>
      </w:pPr>
      <w:r>
        <w:t xml:space="preserve">Lúc này lựa chọn phóng xuất tin tức như vậy, dụng tâm quả thật vô cùng ác độc.</w:t>
      </w:r>
    </w:p>
    <w:p>
      <w:pPr>
        <w:pStyle w:val="BodyText"/>
      </w:pPr>
      <w:r>
        <w:t xml:space="preserve">Thân là diễn viên chính trong chuyện tử vong lần này, lúc này Âu Dương còn đang ở trong tòa thành thị thiên không Phong Bạo Thành. Trải qua gần một tháng nỗ lực, rốt cuộc hắn cũng lục soát toàn bộ cổ thành thiên không này, ngay cả thi thể cũng không buông tha.</w:t>
      </w:r>
    </w:p>
    <w:p>
      <w:pPr>
        <w:pStyle w:val="BodyText"/>
      </w:pPr>
      <w:r>
        <w:t xml:space="preserve">Thi thể của những cường giả này sớm đã giống như tinh thể kia, cùng với năm tháng, mặc dù ngoại hình vẫn có thể bảo tồn như trước, nhưng không có bất cứ khác biệt nào với những thi thể bình thường khác.</w:t>
      </w:r>
    </w:p>
    <w:p>
      <w:pPr>
        <w:pStyle w:val="BodyText"/>
      </w:pPr>
      <w:r>
        <w:t xml:space="preserve">Âu Dương tìm tòi trong vòng tay của bọn họ, rất đáng tiếc, vòng tay không giống như thi thể cường giả, bọn chúng căn bản không thể chịu đựng sự tập kích của năm tháng, khi Âu Dương tìm ra bọn chúng, chúng đã mất đi công hiệu, tất cả bảo vật trong đó cũng theo đó biến mất.</w:t>
      </w:r>
    </w:p>
    <w:p>
      <w:pPr>
        <w:pStyle w:val="BodyText"/>
      </w:pPr>
      <w:r>
        <w:t xml:space="preserve">- Một tháng rồi, bên ngoài có lẽ cũng sắp phát điên rồi.</w:t>
      </w:r>
    </w:p>
    <w:p>
      <w:pPr>
        <w:pStyle w:val="BodyText"/>
      </w:pPr>
      <w:r>
        <w:t xml:space="preserve">Âu Dương nhẩm tính, lúc này đã gần một tháng, cũng là lúc hắn nên rời khỏi.</w:t>
      </w:r>
    </w:p>
    <w:p>
      <w:pPr>
        <w:pStyle w:val="BodyText"/>
      </w:pPr>
      <w:r>
        <w:t xml:space="preserve">Cuối cùng sau khi nhìn qua tinh thể hoàng sắc, lưu lại trong lòng một tia chờ mong, Âu Dương rốt cuộc quyết định rời khỏi.</w:t>
      </w:r>
    </w:p>
    <w:p>
      <w:pPr>
        <w:pStyle w:val="BodyText"/>
      </w:pPr>
      <w:r>
        <w:t xml:space="preserve">Lao ra khỏi cửa thành, Âu Dương lần thứ hai thâm nhập biển rộng, nhưng Âu Dương thông minh cũng không lựa chọn trồi lên mặt nước, mà cứ thế chậm rãi xuyên qua nước biển.</w:t>
      </w:r>
    </w:p>
    <w:p>
      <w:pPr>
        <w:pStyle w:val="BodyText"/>
      </w:pPr>
      <w:r>
        <w:t xml:space="preserve">Tốc độ của Âu Dương rất bình thường, nếu như phi hành trên mặt biển, tốc độ của hắn có thể so sánh với một Pháp Thân học tập công pháp phi hành đặc thù, nhưng ở trong nước, Âu Dương cảm thấy tốc độ của mình nhiều lắm cũng chỉ miễn cưỡng so sánh với tốc độ của một Thánh Thể toàn lực phi hành.</w:t>
      </w:r>
    </w:p>
    <w:p>
      <w:pPr>
        <w:pStyle w:val="BodyText"/>
      </w:pPr>
      <w:r>
        <w:t xml:space="preserve">- Xem ra không học loại công pháp phi hành là một đại sai lầm. . .</w:t>
      </w:r>
    </w:p>
    <w:p>
      <w:pPr>
        <w:pStyle w:val="BodyText"/>
      </w:pPr>
      <w:r>
        <w:t xml:space="preserve">Âu Dương rất phiền muộn, kỳ thực thực lực của hắn mới là Thánh Thể nhị giai, Bạch Hủ Minh khuyên hắn nên tìm hiểu Xuyên Vân Tiễn trước, sau đó mới chọn một môn công pháp phi hành.</w:t>
      </w:r>
    </w:p>
    <w:p>
      <w:pPr>
        <w:pStyle w:val="BodyText"/>
      </w:pPr>
      <w:r>
        <w:t xml:space="preserve">Nếu như dựa theo tình huống bình thường, như vậy đợi đến lúc Thánh Thể tứ ngũ giai, Âu Dương sẽ học tập một môn công pháp phi hành tên là Lôi Quang Thiểm, đây là tuyệt kỹ đặc biệt của Bạch Hủ Minh, nhưng Bạch Hủ Minh nằm mơ cũng không ngờ Âu Dương mới là Thánh Thể nhị giai đã náo động toàn bộ Mê Hồn Hải.</w:t>
      </w:r>
    </w:p>
    <w:p>
      <w:pPr>
        <w:pStyle w:val="BodyText"/>
      </w:pPr>
      <w:r>
        <w:t xml:space="preserve">Thân thể như con thoi, Âu Dương xuyên qua nước biển, mặc dù không thò đầu ra, nhưng dùng chân thực chi nhãn, Âu Dương vẫn có thể nhìn thấy người của Đạm Thai gia trải khắp mặt biển .</w:t>
      </w:r>
    </w:p>
    <w:p>
      <w:pPr>
        <w:pStyle w:val="BodyText"/>
      </w:pPr>
      <w:r>
        <w:t xml:space="preserve">- Vẫn còn ở đây sao? Thời gian dài như vậy. . .</w:t>
      </w:r>
    </w:p>
    <w:p>
      <w:pPr>
        <w:pStyle w:val="BodyText"/>
      </w:pPr>
      <w:r>
        <w:t xml:space="preserve">Âu Dương còn đang nói nói mát. Kỳ thực bản thân hắn cũng bị hành động lần này của mình hù dọa.</w:t>
      </w:r>
    </w:p>
    <w:p>
      <w:pPr>
        <w:pStyle w:val="BodyText"/>
      </w:pPr>
      <w:r>
        <w:t xml:space="preserve">Giết hai Đại Đế của người ta, còn là trong địa bàn của họ. Chuyện này chẳng khác nào chạy đến Đạm Thai gia, túm lấy Đạm Thai Khước Tà cho một bạt tai. Nếu như ngay cả chuyện đó Đạm Thai gia cũng có thể nhịn, như vậy Đạm Thai gia cũng có thể tuyên bố rời khỏi tứ đại gia tộc.</w:t>
      </w:r>
    </w:p>
    <w:p>
      <w:pPr>
        <w:pStyle w:val="BodyText"/>
      </w:pPr>
      <w:r>
        <w:t xml:space="preserve">Xuyên hành trong biển khoảng chừng một ngày, Âu Dương đưa mắt nhìn lên mặt biển, lần này vừa nhìn hắn đã lộ vẻ mừng rỡ.</w:t>
      </w:r>
    </w:p>
    <w:p>
      <w:pPr>
        <w:pStyle w:val="BodyText"/>
      </w:pPr>
      <w:r>
        <w:t xml:space="preserve">Một chiến thuyền cực lớn đang theo gió vượt sóng trên biển. Âu Dương vô cùng quen thuộc với con thuyền này, đó là Xuyên Vân Thuyền.</w:t>
      </w:r>
    </w:p>
    <w:p>
      <w:pPr>
        <w:pStyle w:val="BodyText"/>
      </w:pPr>
      <w:r>
        <w:t xml:space="preserve">Nhẩm tính thời gian, Xuyên Vân Thuyền chính xác đã xuất phát rời khỏi Bách Tôn Đảo, nhưng Âu Dương không ngờ mình lại may mắn đụng phải Xuyên Vân Thuyền.</w:t>
      </w:r>
    </w:p>
    <w:p>
      <w:pPr>
        <w:pStyle w:val="BodyText"/>
      </w:pPr>
      <w:r>
        <w:t xml:space="preserve">- Nơi nguy hiểm nhất thường là nơi an toàn nhất.</w:t>
      </w:r>
    </w:p>
    <w:p>
      <w:pPr>
        <w:pStyle w:val="BodyText"/>
      </w:pPr>
      <w:r>
        <w:t xml:space="preserve">Âu Dương giống như một con cá bơi tới đáy Xuyên Vân Thuyền, khi đi tới dưới đáy Xuyên Vân Thuyền, toàn thân Âu Dương giống như một cục nam châm cực lớn, dính chặt lên đáy thuyền.</w:t>
      </w:r>
    </w:p>
    <w:p>
      <w:pPr>
        <w:pStyle w:val="BodyText"/>
      </w:pPr>
      <w:r>
        <w:t xml:space="preserve">Trong buồng nhỏ trên Xuyên Vân Thuyền, U Nguyệt Ảnh bỗng nhiên cảm giác trong lòng khẽ động, nàng vội vàng đi lên boong tàu, nhìn xung quanh hồi lâu, nhưng không phát hiện ra cái gì.</w:t>
      </w:r>
    </w:p>
    <w:p>
      <w:pPr>
        <w:pStyle w:val="BodyText"/>
      </w:pPr>
      <w:r>
        <w:t xml:space="preserve">- Ở đây có một Đại Đế nhưng vì sao không tìm được?</w:t>
      </w:r>
    </w:p>
    <w:p>
      <w:pPr>
        <w:pStyle w:val="BodyText"/>
      </w:pPr>
      <w:r>
        <w:t xml:space="preserve">U Nguyệt Ảnh rất là buồn bực, nàng rõ ràng có thể cảm thụ được xung quanh Xuyên Vân Thuyền có khí tức Đại Đế, nhưng hoàn toàn không tìm thấy cái bóng của hắn.</w:t>
      </w:r>
    </w:p>
    <w:p>
      <w:pPr>
        <w:pStyle w:val="BodyText"/>
      </w:pPr>
      <w:r>
        <w:t xml:space="preserve">- Lẽ nào là người của Đạm Thai gia lẫn vào Xuyên Vân Thuyền?</w:t>
      </w:r>
    </w:p>
    <w:p>
      <w:pPr>
        <w:pStyle w:val="BodyText"/>
      </w:pPr>
      <w:r>
        <w:t xml:space="preserve">U Nguyệt Ảnh chỉ có thể nghĩ đến khả năng này. Cho dù nàng nghĩ nát đầu cũng tuyệt đối không nghĩ ra Âu Dương đang bị vô số người truy sát lại không bị nước biển Mê Hồn Hải ăn mòn thân thể, có thể dính chặt vào đáy thuyền lúc này. . .</w:t>
      </w:r>
    </w:p>
    <w:p>
      <w:pPr>
        <w:pStyle w:val="BodyText"/>
      </w:pPr>
      <w:r>
        <w:t xml:space="preserve">Thời gian một tháng trôi qua trong nháy mắt, nhưng số lượng người xung quanh Lâm Hải Cảnh cũng càng ngày càng nhiều, hơn nữa ở đây còn trở nên càng lúc càng hỗn loạn.</w:t>
      </w:r>
    </w:p>
    <w:p>
      <w:pPr>
        <w:pStyle w:val="Compact"/>
      </w:pPr>
      <w:r>
        <w:br w:type="textWrapping"/>
      </w:r>
      <w:r>
        <w:br w:type="textWrapping"/>
      </w:r>
    </w:p>
    <w:p>
      <w:pPr>
        <w:pStyle w:val="Heading2"/>
      </w:pPr>
      <w:bookmarkStart w:id="341" w:name="chương-349-lâm-hải-cảnh-điên-cuồng"/>
      <w:bookmarkEnd w:id="341"/>
      <w:r>
        <w:t xml:space="preserve">319. Chương 349: Lâm Hải Cảnh Điên Cuồng</w:t>
      </w:r>
    </w:p>
    <w:p>
      <w:pPr>
        <w:pStyle w:val="Compact"/>
      </w:pPr>
      <w:r>
        <w:br w:type="textWrapping"/>
      </w:r>
      <w:r>
        <w:br w:type="textWrapping"/>
      </w:r>
      <w:r>
        <w:t xml:space="preserve">Một tháng trước có người truyền ra tin tức Âu Dương đã chết, ban đầu có không ít người tin, lựa chọn rời khỏi. Thế nhưng theo thời gian trôi qua, mọi người phát hiện người của Đạm Thai gia căn bản không rời đi, liền minh bạch, chuyện này khẳng định là âm mưu của ai đó.</w:t>
      </w:r>
    </w:p>
    <w:p>
      <w:pPr>
        <w:pStyle w:val="BodyText"/>
      </w:pPr>
      <w:r>
        <w:t xml:space="preserve">Hơn nữa một tháng qua, Đạm Thai gia không chỉ không rời đi, còn đang bố trí càng nhiều nhân thủ trên Lâm Hải Cảnh, lúc này từ bờ biển nhìn vào Lâm Hải Thành có thể khắp nơi đều là người đến đây tìm giết Âu Dương.</w:t>
      </w:r>
    </w:p>
    <w:p>
      <w:pPr>
        <w:pStyle w:val="BodyText"/>
      </w:pPr>
      <w:r>
        <w:t xml:space="preserve">Những người này tuyệt đại đa số đều là Thánh Thể, bọn họ chẳng qua ôm tâm lý may mắn đến đây. Phải biết rằng, một khi tru sát được Âu Dương, chẳng khác nào hoàn thành yêu cầu lấy mạnh của Đạm Thai gia, có thể yêu cầu Đạm Thai gia làm một chuyện cho mình.</w:t>
      </w:r>
    </w:p>
    <w:p>
      <w:pPr>
        <w:pStyle w:val="BodyText"/>
      </w:pPr>
      <w:r>
        <w:t xml:space="preserve">Cái này chẳng khác nào một bước lên trời, dưới tình huống lợi ích đạt được lớn như vậy, con người sẽ mất đi lý trí, sẽ liều lĩnh.</w:t>
      </w:r>
    </w:p>
    <w:p>
      <w:pPr>
        <w:pStyle w:val="BodyText"/>
      </w:pPr>
      <w:r>
        <w:t xml:space="preserve">- Xuyên Vân Thuyền bốn ngày nữa sẽ tới, nhưng Âu Dương vẫn không có tin tức, ngươi nói hắn có thể thực sự bị Đạm Thai gia giết chết rồi không?</w:t>
      </w:r>
    </w:p>
    <w:p>
      <w:pPr>
        <w:pStyle w:val="BodyText"/>
      </w:pPr>
      <w:r>
        <w:t xml:space="preserve">Trên bờ biển, một Thánh Thể tam giai vẻ mặt nghi hoặc hỏi bằng hữu đứng bên cạnh hắn.</w:t>
      </w:r>
    </w:p>
    <w:p>
      <w:pPr>
        <w:pStyle w:val="BodyText"/>
      </w:pPr>
      <w:r>
        <w:t xml:space="preserve">- Không có khả năng, ngươi xem người của Đạm Thai gia càng ngày càng nhiều, nghe nói gia chủ của bọn họ cũng trốn ở đây.</w:t>
      </w:r>
    </w:p>
    <w:p>
      <w:pPr>
        <w:pStyle w:val="BodyText"/>
      </w:pPr>
      <w:r>
        <w:t xml:space="preserve">Người kia lắc đầu nói.</w:t>
      </w:r>
    </w:p>
    <w:p>
      <w:pPr>
        <w:pStyle w:val="BodyText"/>
      </w:pPr>
      <w:r>
        <w:t xml:space="preserve">- Nhưng đã lâu như vậy Âu Dương vẫn không xuất hiện, làm sao hắn có thể tránh thoát truy sát của đông đảo trưởng lão Đạm Thai gia?</w:t>
      </w:r>
    </w:p>
    <w:p>
      <w:pPr>
        <w:pStyle w:val="BodyText"/>
      </w:pPr>
      <w:r>
        <w:t xml:space="preserve">Vấn đề này kỳ thực rất nhiều người muốn biết, nhưng bọn họ lại hoàn toàn không ngờ Âu Dương đang giấu mình phía dưới Xuyên Vân Thuyền?</w:t>
      </w:r>
    </w:p>
    <w:p>
      <w:pPr>
        <w:pStyle w:val="BodyText"/>
      </w:pPr>
      <w:r>
        <w:t xml:space="preserve">Thời gian trôi qua cực nhanh, bốn ngày đảo mắt đã qua, khi tiếng kêu của Xuyên Vân Thuyền một lần nữa xuất hiện ở đường ven biển, ở dưới đáy thuyền Âu Dương cũng bắt đầu dùng chân thực chi nhãn quan sát bờ biển.</w:t>
      </w:r>
    </w:p>
    <w:p>
      <w:pPr>
        <w:pStyle w:val="BodyText"/>
      </w:pPr>
      <w:r>
        <w:t xml:space="preserve">Vừa nhìn, Âu Dương ngoại trừ cười khổ thật sự không biết làm gì nữa. . .</w:t>
      </w:r>
    </w:p>
    <w:p>
      <w:pPr>
        <w:pStyle w:val="BodyText"/>
      </w:pPr>
      <w:r>
        <w:t xml:space="preserve">Vô số người đứng trên boong tàu Xuyên Vân Thuyền, bọn họ đều là những người từ Bách Tôn Đảo trở về. Nhưng hành trình đến Bách Tôn Đảo lần này đối với bọn họ mà nói tuyệt đối là cả đời khó quên.</w:t>
      </w:r>
    </w:p>
    <w:p>
      <w:pPr>
        <w:pStyle w:val="BodyText"/>
      </w:pPr>
      <w:r>
        <w:t xml:space="preserve">- U u u . . .</w:t>
      </w:r>
    </w:p>
    <w:p>
      <w:pPr>
        <w:pStyle w:val="BodyText"/>
      </w:pPr>
      <w:r>
        <w:t xml:space="preserve">Xuyên Vân Thuyền lần thứ hai kêu lên, chiến thuyền lớn mấy nghìn thước chậm rãi bỏ neo trên đường ven biển.</w:t>
      </w:r>
    </w:p>
    <w:p>
      <w:pPr>
        <w:pStyle w:val="BodyText"/>
      </w:pPr>
      <w:r>
        <w:t xml:space="preserve">Vô số nhân ảnh từ trên Xuyên Vân Thuyền bay ra, hướng về phía đường ven biển.</w:t>
      </w:r>
    </w:p>
    <w:p>
      <w:pPr>
        <w:pStyle w:val="BodyText"/>
      </w:pPr>
      <w:r>
        <w:t xml:space="preserve">Một thân ảnh từ trong biển chậm rãi chui ra, thừa dịp nhiều người đông đúc, lẫn vào trong đoàn người. Đó chính là Âu Dương.</w:t>
      </w:r>
    </w:p>
    <w:p>
      <w:pPr>
        <w:pStyle w:val="BodyText"/>
      </w:pPr>
      <w:r>
        <w:t xml:space="preserve">Âu Dương cúi đầu đi theo phía sau mọi người, nhưng kế hoạch định trước của không thể hoàn thành, bởi vì hắn đã quên một việc quan trọng nhất chính là đổi Đại Đế yêu đan thành huyết sắc yêu đan của hắn.</w:t>
      </w:r>
    </w:p>
    <w:p>
      <w:pPr>
        <w:pStyle w:val="BodyText"/>
      </w:pPr>
      <w:r>
        <w:t xml:space="preserve">Đại Đế yêu đan trong người, trên người Âu Dương sẽ không ngừng phóng xuất khí tức Đại Đế, mà loại này khí tức cho dù giấu thân trong vô số người vẫn giống như mặt trời chói chang.</w:t>
      </w:r>
    </w:p>
    <w:p>
      <w:pPr>
        <w:pStyle w:val="BodyText"/>
      </w:pPr>
      <w:r>
        <w:t xml:space="preserve">- Âu Dương.</w:t>
      </w:r>
    </w:p>
    <w:p>
      <w:pPr>
        <w:pStyle w:val="BodyText"/>
      </w:pPr>
      <w:r>
        <w:t xml:space="preserve">U Nguyệt Ảnh thoáng cái đã phát hiện ra Âu Dương lẫn trong đoàn người, khi một tiếng Âu Dương của nàng vừa xuất khẩu, trực tiếp dẫn động tất cả mọi người trên bờ biển Lâm Hải Thành.</w:t>
      </w:r>
    </w:p>
    <w:p>
      <w:pPr>
        <w:pStyle w:val="BodyText"/>
      </w:pPr>
      <w:r>
        <w:t xml:space="preserve">U Nguyệt Ảnh ngơ ngác nhìn Âu Dương, kỳ thực nàng không phải cố ý muốn hại Âu Dương. U Nguyệt Ảnh chỉ giật mình khi nhìn thấy hắn, trong giây phút Âu Dương xuất hiện, U Nguyệt Ảnh rốt cuộc minh bạch, thì ra khí tức Đại Đế mình vẫn cảm giác chính là Âu Dương.</w:t>
      </w:r>
    </w:p>
    <w:p>
      <w:pPr>
        <w:pStyle w:val="BodyText"/>
      </w:pPr>
      <w:r>
        <w:t xml:space="preserve">Nhìn Âu Dương toàn thân ướt sũng , U Nguyệt Ảnh biết, có lẽ hắn đã giấu mình dưới đáy nước, thế nhưng U Nguyệt Ảnh nghĩ đến nước biển Mê Hồn Hải đáng sợ, nàng không hiểu vì sao Âu Dương có thể sinh tồn trong biển. . .</w:t>
      </w:r>
    </w:p>
    <w:p>
      <w:pPr>
        <w:pStyle w:val="BodyText"/>
      </w:pPr>
      <w:r>
        <w:t xml:space="preserve">- Âu Dương. Đó chính là Âu Dương.</w:t>
      </w:r>
    </w:p>
    <w:p>
      <w:pPr>
        <w:pStyle w:val="BodyText"/>
      </w:pPr>
      <w:r>
        <w:t xml:space="preserve">Trên bờ biển đã vô cùng hỗn loạn, vô số người thả người bay lên cao, trong nháy mắt Âu Dương bị vô số người của Đạm Thai gia và các tổ chức khác vây quanh.</w:t>
      </w:r>
    </w:p>
    <w:p>
      <w:pPr>
        <w:pStyle w:val="BodyText"/>
      </w:pPr>
      <w:r>
        <w:t xml:space="preserve">- Muốn chết.</w:t>
      </w:r>
    </w:p>
    <w:p>
      <w:pPr>
        <w:pStyle w:val="BodyText"/>
      </w:pPr>
      <w:r>
        <w:t xml:space="preserve">Âu Dương thấy hàng trăm người lao về phía mình, hắn khẽ nhíu mày, lửa giận bị thiêu đốt.</w:t>
      </w:r>
    </w:p>
    <w:p>
      <w:pPr>
        <w:pStyle w:val="BodyText"/>
      </w:pPr>
      <w:r>
        <w:t xml:space="preserve">Người của Đạm Thai gia truy sát mình là vì mình đã mình giết người của Đạm Thai gia, nhưng những tên ý đồ đục nước béo cò này cũng dám đến khiêu khích hắn</w:t>
      </w:r>
    </w:p>
    <w:p>
      <w:pPr>
        <w:pStyle w:val="BodyText"/>
      </w:pPr>
      <w:r>
        <w:t xml:space="preserve">Thứ Kiêu Cung chợt lóe rồi xuất hiện trên người Âu Dương, quang huy Đại Đế một lần nữa sáng lên, chỉ có điều lúc này quang huy Đại Đế không thể cấu thành Đại Đế chân thân</w:t>
      </w:r>
    </w:p>
    <w:p>
      <w:pPr>
        <w:pStyle w:val="BodyText"/>
      </w:pPr>
      <w:r>
        <w:t xml:space="preserve">- Hắn đã không còn Đại Đế chân thân, chúng ta cùng tiến lên nhất định có thể giết hắn.</w:t>
      </w:r>
    </w:p>
    <w:p>
      <w:pPr>
        <w:pStyle w:val="BodyText"/>
      </w:pPr>
      <w:r>
        <w:t xml:space="preserve">Người của Đạm Thai gia thấy Âu Dương đã mất đi Đại Đế chân thân, bọn họ càng thêm hưng phấn.</w:t>
      </w:r>
    </w:p>
    <w:p>
      <w:pPr>
        <w:pStyle w:val="BodyText"/>
      </w:pPr>
      <w:r>
        <w:t xml:space="preserve">- Đến đây đi.</w:t>
      </w:r>
    </w:p>
    <w:p>
      <w:pPr>
        <w:pStyle w:val="BodyText"/>
      </w:pPr>
      <w:r>
        <w:t xml:space="preserve">Âu Dương kéo động Thứ Kiêu Cung, vô số yêu khí ngưng tụ trên dây cung, hôm nay nhất định phải đại khai sát giới, Âu Dương chạy trốn một thời gian dài như vậy, đã sớm nghẹn khuất, lúc này sát ý hiện lên, Âu Dương muốn mở một đường máu. . .</w:t>
      </w:r>
    </w:p>
    <w:p>
      <w:pPr>
        <w:pStyle w:val="BodyText"/>
      </w:pPr>
      <w:r>
        <w:t xml:space="preserve">Tiễn quang từ Thứ Kiêu Cung bay ra, một đạo quang trụ cực lớn, dưới sự thôi động của Đế đan yêu khí trực tiếp mở ra một con đường trước mặt hắn.</w:t>
      </w:r>
    </w:p>
    <w:p>
      <w:pPr>
        <w:pStyle w:val="BodyText"/>
      </w:pPr>
      <w:r>
        <w:t xml:space="preserve">Vô số tên muốn đục nước béo cò, ôm mộng tưởng hão huyền bay đến đều bị mũi tên của Âu Dương trực tiếp phá vỡ, ngay cả thi thể cũng không tìm được.</w:t>
      </w:r>
    </w:p>
    <w:p>
      <w:pPr>
        <w:pStyle w:val="BodyText"/>
      </w:pPr>
      <w:r>
        <w:t xml:space="preserve">- Đừng xông lên, để mấy tên ngốc đó chịu chết đi, lúc này Âu Dương vẫn là Đại Đế.</w:t>
      </w:r>
    </w:p>
    <w:p>
      <w:pPr>
        <w:pStyle w:val="BodyText"/>
      </w:pPr>
      <w:r>
        <w:t xml:space="preserve">Người thông minh đều lựa chọn đứng trên mặt đất quan vọng, bọn họ sẽ không giống những Thánh Thể ngu ngốc xông lên.</w:t>
      </w:r>
    </w:p>
    <w:p>
      <w:pPr>
        <w:pStyle w:val="BodyText"/>
      </w:pPr>
      <w:r>
        <w:t xml:space="preserve">Lúc này chính là thời khắc đỉnh phong của Âu Dương, hiện tại đừng nói là Thánh Thể, chính là một đám Pháp Thân cũng không ngăn được hắn.</w:t>
      </w:r>
    </w:p>
    <w:p>
      <w:pPr>
        <w:pStyle w:val="BodyText"/>
      </w:pPr>
      <w:r>
        <w:t xml:space="preserve">Trên bầu trời tiễn quang bay loạn, mỗi một mũi tên đều mang đi rất nhiều sinh mệnh, toàn thân Âu Dương đều là máu tươi, lúc này trong đoàn người, Âu Dương bay lượn, Thứ Kiêu Cung trong tay không ngừng bắn ra tiễn quang đoạt mệnh.</w:t>
      </w:r>
    </w:p>
    <w:p>
      <w:pPr>
        <w:pStyle w:val="BodyText"/>
      </w:pPr>
      <w:r>
        <w:t xml:space="preserve">Trên biển, một bóng người cầm ngọc bích cốt đao trong tay đứng trên mặt biển, toàn thân mặc chiến giáp vẩy cá ngân sắc, trên mặt hiện lên tiếu ý.</w:t>
      </w:r>
    </w:p>
    <w:p>
      <w:pPr>
        <w:pStyle w:val="BodyText"/>
      </w:pPr>
      <w:r>
        <w:t xml:space="preserve">- Trốn tránh thời gian dài như vậy vẫn muốn lên bờ, Bạch Hủ Minh đang ở Mê Hồn Hải, ta xem lúc này ai có thể cứu ngươi.</w:t>
      </w:r>
    </w:p>
    <w:p>
      <w:pPr>
        <w:pStyle w:val="BodyText"/>
      </w:pPr>
      <w:r>
        <w:t xml:space="preserve">Đạm Thai Khước Tà khẽ liếm ngọc bích cốt đao, đây là một thanh yêu binh được Đạm Thai gia truyền thừa, trước khi Đạm Thai Khước Tà mỗi đời chết đi đều sẽ giao ngọc bích cốt đao cho Đạm Thai Khước Tà đời tiếp theo kế thừa.</w:t>
      </w:r>
    </w:p>
    <w:p>
      <w:pPr>
        <w:pStyle w:val="BodyText"/>
      </w:pPr>
      <w:r>
        <w:t xml:space="preserve">- Ầm. . .</w:t>
      </w:r>
    </w:p>
    <w:p>
      <w:pPr>
        <w:pStyle w:val="BodyText"/>
      </w:pPr>
      <w:r>
        <w:t xml:space="preserve">Quang tiễn cực lớn đánh lên mặt đất, tạo ra trên đại địa một hố to, cùng lúc đó, Âu Dương từ trên bầu trời lao thẳng xuống, loại chiến đấu này vô cùng tiêu hao yêu khí, chỉ trong chốc lát chiến đấu đã khiến yêu khí của Âu Dương bắt đầu rơi xuống, nếu như cứ tiếp tục chiến đấu như vậy, Âu Dương phỏng chừng hắn có thể rơi xuống Pháp Thân đỉnh phong, đây chính là con đường chết.</w:t>
      </w:r>
    </w:p>
    <w:p>
      <w:pPr>
        <w:pStyle w:val="BodyText"/>
      </w:pPr>
      <w:r>
        <w:t xml:space="preserve">Hiện tại biện pháp duy nhất chính là độn địa mà đi, đi dưới mặt đất dù sao đỡ hơn trên trời rất nhiều, chí ít rất khó bị người ta phát hiện.</w:t>
      </w:r>
    </w:p>
    <w:p>
      <w:pPr>
        <w:pStyle w:val="BodyText"/>
      </w:pPr>
      <w:r>
        <w:t xml:space="preserve">- Hắn muốn độn địa, ngăn cản hắn.</w:t>
      </w:r>
    </w:p>
    <w:p>
      <w:pPr>
        <w:pStyle w:val="BodyText"/>
      </w:pPr>
      <w:r>
        <w:t xml:space="preserve">Nhìn thấy Âu Dương từ bầu trời lao xuống, Pháp Thân cường giả rốt cuộc xuất thủ, vô số kiếm linh bay ra, trong nháy mắt mặt đất liền bị cắm đầy kiếm linh, kiếm trận khắp nơi tựa hồ muốn phong kín tất cả.</w:t>
      </w:r>
    </w:p>
    <w:p>
      <w:pPr>
        <w:pStyle w:val="BodyText"/>
      </w:pPr>
      <w:r>
        <w:t xml:space="preserve">- Cút ngay cho ta.</w:t>
      </w:r>
    </w:p>
    <w:p>
      <w:pPr>
        <w:pStyle w:val="BodyText"/>
      </w:pPr>
      <w:r>
        <w:t xml:space="preserve">Âu Dương kéo cung, dẫn động quang tiễn, một đạo ánh sáng cực lớn từ trên bầu trời lao thẳng xuống, vô số kiếm linh bị tiễn quang này đánh bay, Âu Dương xác nhận lấy Đại Đế lực mở ra một thông lộ cho mình trong kiếm trận của Pháp Thân cường giả.</w:t>
      </w:r>
    </w:p>
    <w:p>
      <w:pPr>
        <w:pStyle w:val="BodyText"/>
      </w:pPr>
      <w:r>
        <w:t xml:space="preserve">- Dùng huyễn trận.</w:t>
      </w:r>
    </w:p>
    <w:p>
      <w:pPr>
        <w:pStyle w:val="BodyText"/>
      </w:pPr>
      <w:r>
        <w:t xml:space="preserve">Có một số kẻ ngu xuẩn la lên.</w:t>
      </w:r>
    </w:p>
    <w:p>
      <w:pPr>
        <w:pStyle w:val="Compact"/>
      </w:pPr>
      <w:r>
        <w:br w:type="textWrapping"/>
      </w:r>
      <w:r>
        <w:br w:type="textWrapping"/>
      </w:r>
    </w:p>
    <w:p>
      <w:pPr>
        <w:pStyle w:val="Heading2"/>
      </w:pPr>
      <w:bookmarkStart w:id="342" w:name="chương-350-đạm-thai-khước-tà-truy-sát"/>
      <w:bookmarkEnd w:id="342"/>
      <w:r>
        <w:t xml:space="preserve">320. Chương 350: Đạm Thai Khước Tà Truy Sát</w:t>
      </w:r>
    </w:p>
    <w:p>
      <w:pPr>
        <w:pStyle w:val="Compact"/>
      </w:pPr>
      <w:r>
        <w:br w:type="textWrapping"/>
      </w:r>
      <w:r>
        <w:br w:type="textWrapping"/>
      </w:r>
      <w:r>
        <w:t xml:space="preserve">- Dùng huyễn trận cái rắm, Âu Dương có chân thực chi nhãn.</w:t>
      </w:r>
    </w:p>
    <w:p>
      <w:pPr>
        <w:pStyle w:val="BodyText"/>
      </w:pPr>
      <w:r>
        <w:t xml:space="preserve">Có người không nhịn được xuất khẩu mắng.</w:t>
      </w:r>
    </w:p>
    <w:p>
      <w:pPr>
        <w:pStyle w:val="BodyText"/>
      </w:pPr>
      <w:r>
        <w:t xml:space="preserve">- Không thể để hắn chui xuống đất.</w:t>
      </w:r>
    </w:p>
    <w:p>
      <w:pPr>
        <w:pStyle w:val="BodyText"/>
      </w:pPr>
      <w:r>
        <w:t xml:space="preserve">Kiếm linh ngút trời, vô số kiếm linh bay lượn khắp bầu trời, hợp thành một bức tường kiếm linh thật lớn ý đồ ngăn cản Âu Dương bỏ chạy.</w:t>
      </w:r>
    </w:p>
    <w:p>
      <w:pPr>
        <w:pStyle w:val="BodyText"/>
      </w:pPr>
      <w:r>
        <w:t xml:space="preserve">- Liều mạng.</w:t>
      </w:r>
    </w:p>
    <w:p>
      <w:pPr>
        <w:pStyle w:val="BodyText"/>
      </w:pPr>
      <w:r>
        <w:t xml:space="preserve">Âu Dương có thể cảm thụ được yêu đan của mình không ngừng yếu bớt, dù sao chênh lệch giữa Đại Đế và Đại Đế đỉnh phong cũng một trời một vực, nếu Âu Dương vẫn là Đại Đế đỉnh phong, như vậy hôm nay hắn hoàn toàn có thể làm một Tu La giết sạch những người chặn đường, nhưng rơi xuống Đại Đế đỉnh phong, lực lượng còn lại của Đế đan không nhiều, lúc này một phen chém giết lung tung, Âu Dương cảm thấy bất cứ lúc nào mình cũng có thể rơi xuống Pháp Thân</w:t>
      </w:r>
    </w:p>
    <w:p>
      <w:pPr>
        <w:pStyle w:val="BodyText"/>
      </w:pPr>
      <w:r>
        <w:t xml:space="preserve">Âu Dương biết, nếu cứ tiếp tục như vậy hắn sẽ không rời đi được, so với cứ tiếp tục chiến đấu, chi bằng liều mạng một phen.</w:t>
      </w:r>
    </w:p>
    <w:p>
      <w:pPr>
        <w:pStyle w:val="BodyText"/>
      </w:pPr>
      <w:r>
        <w:t xml:space="preserve">Thứ Kiêu Cung lại được mở ra, năm đạo tiễn quang chậm rãi hình thành trên dây cung của Âu Dương, rất nhanh tụ tập thành một đạo, đạo tiễn quang này trực tiếp khiến Âu Dương từ Đại Đế hạ xuống Pháp Thân nhưng Âu Dương biết, một mũi tên là được rồi.</w:t>
      </w:r>
    </w:p>
    <w:p>
      <w:pPr>
        <w:pStyle w:val="BodyText"/>
      </w:pPr>
      <w:r>
        <w:t xml:space="preserve">- Cút ngay cho ta.</w:t>
      </w:r>
    </w:p>
    <w:p>
      <w:pPr>
        <w:pStyle w:val="BodyText"/>
      </w:pPr>
      <w:r>
        <w:t xml:space="preserve">Âu Dương gầm lên giận dữ, mũi tên ngưng tụ hắn tất cả Đại Đế lực của hắn từ trên dây cung bay ra, trực tiếp biến thành thần long rít gào, Âu Dương ôm lấy long vĩ, quang long mang theo Âu Dương một đường phá khai vô số kiếm linh, cuối cùng đánh lên đại địa.</w:t>
      </w:r>
    </w:p>
    <w:p>
      <w:pPr>
        <w:pStyle w:val="BodyText"/>
      </w:pPr>
      <w:r>
        <w:t xml:space="preserve">- Chính là lúc này.</w:t>
      </w:r>
    </w:p>
    <w:p>
      <w:pPr>
        <w:pStyle w:val="BodyText"/>
      </w:pPr>
      <w:r>
        <w:t xml:space="preserve">Toàn thân Âu Dương chợt lóe liền trốn xuống dưới đất, tiếp theo Âu Dương không bỏ chạy về phía Lâm Hải Thành, mà là dọc theo bờ biển chui đi xa.</w:t>
      </w:r>
    </w:p>
    <w:p>
      <w:pPr>
        <w:pStyle w:val="BodyText"/>
      </w:pPr>
      <w:r>
        <w:t xml:space="preserve">- Ầm. . .</w:t>
      </w:r>
    </w:p>
    <w:p>
      <w:pPr>
        <w:pStyle w:val="BodyText"/>
      </w:pPr>
      <w:r>
        <w:t xml:space="preserve">Đại địa bị vô số cường giả mãnh liệt oanh kích, toàn bộ đường bờ biển tứ phân ngũ liệt, tất cả mọi người đều lấy lực lượng lớn nhất muốn bắt Âu Dương từ dưới đất chui ra.</w:t>
      </w:r>
    </w:p>
    <w:p>
      <w:pPr>
        <w:pStyle w:val="BodyText"/>
      </w:pPr>
      <w:r>
        <w:t xml:space="preserve">Nhưng Âu Dương không phải Thánh Thể nhị giai, cho dù rơi xuống Đại Đế, Âu Dương vẫn là Pháp Thân đỉnh phong. Dưới mặt đất, Âu Dương cố nén thống khổ bị vô số lực lượng oanh kích vội vàng bỏ chạy về bên trái.</w:t>
      </w:r>
    </w:p>
    <w:p>
      <w:pPr>
        <w:pStyle w:val="BodyText"/>
      </w:pPr>
      <w:r>
        <w:t xml:space="preserve">- Huyễn Thuật Sư bày binh bố trận khốn chết hắn.</w:t>
      </w:r>
    </w:p>
    <w:p>
      <w:pPr>
        <w:pStyle w:val="BodyText"/>
      </w:pPr>
      <w:r>
        <w:t xml:space="preserve">Lại có tên bại não kêu lên, xác thực, khi Yêu Chiến Sĩ độn địa mà đi, phương pháp tốt nhất chính là Huyễn Thuật Sư xuất thủ trực tiếp dùng huyễn thuật lôi hắn từ dưới đất lên.</w:t>
      </w:r>
    </w:p>
    <w:p>
      <w:pPr>
        <w:pStyle w:val="BodyText"/>
      </w:pPr>
      <w:r>
        <w:t xml:space="preserve">Nhưng phương pháp này căn bản vô dụng với Âu Dương, hắn có thể bỏ qua tất cả huyễn trận, muốn lấy huyễn trận để lôi Âu Dương ra căn bản là không có khả năng.</w:t>
      </w:r>
    </w:p>
    <w:p>
      <w:pPr>
        <w:pStyle w:val="BodyText"/>
      </w:pPr>
      <w:r>
        <w:t xml:space="preserve">- Đồ ngu, Âu Dương có chân thực chi nhãn, ngay cả xương cốt của mẫu thân ngươi cũng có thể thấy, ngươi dùng huyễn trận để tìm ra hắn xem.</w:t>
      </w:r>
    </w:p>
    <w:p>
      <w:pPr>
        <w:pStyle w:val="BodyText"/>
      </w:pPr>
      <w:r>
        <w:t xml:space="preserve">Lập tức có người mở miệng chửi rủa.</w:t>
      </w:r>
    </w:p>
    <w:p>
      <w:pPr>
        <w:pStyle w:val="BodyText"/>
      </w:pPr>
      <w:r>
        <w:t xml:space="preserve">- Đánh hắn ra đi.</w:t>
      </w:r>
    </w:p>
    <w:p>
      <w:pPr>
        <w:pStyle w:val="BodyText"/>
      </w:pPr>
      <w:r>
        <w:t xml:space="preserve">Vô số kiếm linh từ trên trời giáng xuống, hung hăng đánh lên đại địa trên, toàn bộ bờ biển triệt để bị phá hủy.</w:t>
      </w:r>
    </w:p>
    <w:p>
      <w:pPr>
        <w:pStyle w:val="BodyText"/>
      </w:pPr>
      <w:r>
        <w:t xml:space="preserve">- Ngu xuẩn.</w:t>
      </w:r>
    </w:p>
    <w:p>
      <w:pPr>
        <w:pStyle w:val="BodyText"/>
      </w:pPr>
      <w:r>
        <w:t xml:space="preserve">Đạm Thai Khước Tà ở trên biển nhìn đám người này muốn đánh ra Pháp Thân đỉnh phong Âu Dương, trên mặt hắn xuất hiện một tia khinh thường, tiếp theo toàn thân bỗng nhiên biến thành một bóng đen chợt lóe liền biến mất.</w:t>
      </w:r>
    </w:p>
    <w:p>
      <w:pPr>
        <w:pStyle w:val="BodyText"/>
      </w:pPr>
      <w:r>
        <w:t xml:space="preserve">Bên trái bờ biển, một bóng người ẩn dưới áo choàng thanh sắc, sau khi Âu Dương chui xuống đất, toàn thân biến thành một đạo kiếm quang lóe lên rồi cũng biến mất.</w:t>
      </w:r>
    </w:p>
    <w:p>
      <w:pPr>
        <w:pStyle w:val="BodyText"/>
      </w:pPr>
      <w:r>
        <w:t xml:space="preserve">Âu Dương không dám dừng lại giây lại, oanh kích rất mạnh liệt, cho dù hắn là Pháp Thân đỉnh phong cũng bị đánh phun máu, thế nhưng cũng may Âu Dương có thể phá vỡ huyễn trận, bằng không hôm nay thực sự cũng bị chiến thuật biển người này bao phủ.</w:t>
      </w:r>
    </w:p>
    <w:p>
      <w:pPr>
        <w:pStyle w:val="BodyText"/>
      </w:pPr>
      <w:r>
        <w:t xml:space="preserve">- Không thể dừng lại.</w:t>
      </w:r>
    </w:p>
    <w:p>
      <w:pPr>
        <w:pStyle w:val="BodyText"/>
      </w:pPr>
      <w:r>
        <w:t xml:space="preserve">Âu Dương dùng tốc độ cao nhất chạy như bay về phía nam, mặc dù không thò đầu ra, thế nhưng Âu Dương có thể tưởng tượng, hiện tại ở bên ngoài khắp nơi đều là người của Đạm Thai gia tộc đang tìm kiếm hắn.</w:t>
      </w:r>
    </w:p>
    <w:p>
      <w:pPr>
        <w:pStyle w:val="BodyText"/>
      </w:pPr>
      <w:r>
        <w:t xml:space="preserve">Không chỉ Đạm Thai gia, lúc này Đông phương Lâm Hải Cảnh đã triệt để hỗn loạn, vô số đệ tử của Vạn Tiên Sơn nhận được chiếu lệnh. Dưới sự trợ giúp của Trận Đồ Sư, từ Vạn Tiên Sơn xa xôi vạn dặm tới Lâm Hải Cảnh, nhiệm vụ duy nhất của bọn họ chính là một khi phát hiện ra Âu Dương, bất luận như thế nào cũng phải bảo vệ Âu Dương.</w:t>
      </w:r>
    </w:p>
    <w:p>
      <w:pPr>
        <w:pStyle w:val="BodyText"/>
      </w:pPr>
      <w:r>
        <w:t xml:space="preserve">Ngàn vạn đệ tử Vạn Tiên Sơn bay trên trời chui dưới đất, toàn bộ Lâm Hải Cảnh trên cơ bản đã biến thành nơi Đạm Thai gia và Vạn Tiên Sơn sống mái với nhau.</w:t>
      </w:r>
    </w:p>
    <w:p>
      <w:pPr>
        <w:pStyle w:val="BodyText"/>
      </w:pPr>
      <w:r>
        <w:t xml:space="preserve">Ở đây, một khi đệ tử Vạn Tiên Sơn đụng độ với người của Đạm Thai gia, không cần nói nhiều, trực tiếp chính là khai chiến, cũng may hai bên còn có thể khắc chế, tử vong chân chính cũng rất ít.</w:t>
      </w:r>
    </w:p>
    <w:p>
      <w:pPr>
        <w:pStyle w:val="BodyText"/>
      </w:pPr>
      <w:r>
        <w:t xml:space="preserve">Sau một ngày, Âu Dương từ dưới đất chui ra, liên tục đi về hướng nam một ngày đêm, Âu Dương không dám dừng lại khắc nào.</w:t>
      </w:r>
    </w:p>
    <w:p>
      <w:pPr>
        <w:pStyle w:val="BodyText"/>
      </w:pPr>
      <w:r>
        <w:t xml:space="preserve">Phía trước là một rừng trúc, Âu Dương tìm cây trúc thật lớn, ngồi dựa vào thở ra một hơi.</w:t>
      </w:r>
    </w:p>
    <w:p>
      <w:pPr>
        <w:pStyle w:val="BodyText"/>
      </w:pPr>
      <w:r>
        <w:t xml:space="preserve">- Đạm Thai gia thật đúng là liều mạng. . .</w:t>
      </w:r>
    </w:p>
    <w:p>
      <w:pPr>
        <w:pStyle w:val="BodyText"/>
      </w:pPr>
      <w:r>
        <w:t xml:space="preserve">Nơi này cách Vạn Tiên Sơn không biết còn bao xa, Âu Dương tính toán một chút, từ đây chạy về Vạn Tiên Sơn, cho dù liên tục đi tới cũng phải mất nửa năm, mà tiền đề là mình không bị người khác bắt được.</w:t>
      </w:r>
    </w:p>
    <w:p>
      <w:pPr>
        <w:pStyle w:val="BodyText"/>
      </w:pPr>
      <w:r>
        <w:t xml:space="preserve">- Phù. . .</w:t>
      </w:r>
    </w:p>
    <w:p>
      <w:pPr>
        <w:pStyle w:val="BodyText"/>
      </w:pPr>
      <w:r>
        <w:t xml:space="preserve">Thở ra một hơi thở, Âu Dương chuẩn bị lần thứ hai chui xuống dưới đất, nhưng hắn cảm giác một đạo quang mang ngọc bích chợt lóe trước mặt mình, tiếp theo một bóng người màu đen cầm trong tay hai thanh cốt đao bích sắc trực tiếp đâm xuyên qua hai vai Âu Dương, đính chặt hắn trên cây trúc.</w:t>
      </w:r>
    </w:p>
    <w:p>
      <w:pPr>
        <w:pStyle w:val="BodyText"/>
      </w:pPr>
      <w:r>
        <w:t xml:space="preserve">- A. . .</w:t>
      </w:r>
    </w:p>
    <w:p>
      <w:pPr>
        <w:pStyle w:val="BodyText"/>
      </w:pPr>
      <w:r>
        <w:t xml:space="preserve">Thống khổ cực lớn khiến Âu Dương không nhịn được kêu lên, hai vai bị xuyên thấu, Thứ Kiêu Cung trong tay Âu Dương trực tiếp rơi xuống đất.</w:t>
      </w:r>
    </w:p>
    <w:p>
      <w:pPr>
        <w:pStyle w:val="BodyText"/>
      </w:pPr>
      <w:r>
        <w:t xml:space="preserve">Bóng người màu đen lập tức túm lấy Thứ Kiêu Cung vào trong tay.</w:t>
      </w:r>
    </w:p>
    <w:p>
      <w:pPr>
        <w:pStyle w:val="BodyText"/>
      </w:pPr>
      <w:r>
        <w:t xml:space="preserve">- Ha ha ha ha. . . Tiểu tử kia, ngươi trốn đi. . . Ngươi tiếp tục trốn đi? Chưa từng có người nào có thể trốn thoát khỏi tay Đạm Thai gia, ngươi cũng không được. . .</w:t>
      </w:r>
    </w:p>
    <w:p>
      <w:pPr>
        <w:pStyle w:val="BodyText"/>
      </w:pPr>
      <w:r>
        <w:t xml:space="preserve">Người này cầm Thứ Kiêu Cung, vừa nói vừa lấy tay gảy dây cung</w:t>
      </w:r>
    </w:p>
    <w:p>
      <w:pPr>
        <w:pStyle w:val="BodyText"/>
      </w:pPr>
      <w:r>
        <w:t xml:space="preserve">- Ngươi là. . . Ngươi là Đạm Thai Khước Tà.</w:t>
      </w:r>
    </w:p>
    <w:p>
      <w:pPr>
        <w:pStyle w:val="BodyText"/>
      </w:pPr>
      <w:r>
        <w:t xml:space="preserve">Mặc dù chưa từng nhìn thấy Đạm Thai Khước Tà, nhưng Âu Dương đã nghe nói về bích sắc cốt đao.</w:t>
      </w:r>
    </w:p>
    <w:p>
      <w:pPr>
        <w:pStyle w:val="BodyText"/>
      </w:pPr>
      <w:r>
        <w:t xml:space="preserve">Bạch Hủ Minh từng nói, bích sắc cốt đao chính là yêu bình truyền thừa của mỗi đời Đạm Thai Khước Tà tương, người nào có thể cầm ngọc bích cốt đao trong tay tất nhiên là Đạm Thai Khước Tà.</w:t>
      </w:r>
    </w:p>
    <w:p>
      <w:pPr>
        <w:pStyle w:val="BodyText"/>
      </w:pPr>
      <w:r>
        <w:t xml:space="preserve">- Chưa từng có người nào có thể tránh thoát lệnh lấy mạng của Đạm Thai gia, trước đây không có, hiện tại không có, tương lai cũng sẽ không có.</w:t>
      </w:r>
    </w:p>
    <w:p>
      <w:pPr>
        <w:pStyle w:val="BodyText"/>
      </w:pPr>
      <w:r>
        <w:t xml:space="preserve">Đạm Thai Khước Tà chớp động yêu khí, ngọc bích cốt đao bắt đầu chuyển động trên hai vai Âu Dương.</w:t>
      </w:r>
    </w:p>
    <w:p>
      <w:pPr>
        <w:pStyle w:val="BodyText"/>
      </w:pPr>
      <w:r>
        <w:t xml:space="preserve">- A. . . A. .</w:t>
      </w:r>
    </w:p>
    <w:p>
      <w:pPr>
        <w:pStyle w:val="BodyText"/>
      </w:pPr>
      <w:r>
        <w:t xml:space="preserve">Toàn thân đau đớn khiến Âu Dương không nhịn được tru lên, nhưng trên mặt hắn vẫn không xuất hiện biểu tình sợ chết.</w:t>
      </w:r>
    </w:p>
    <w:p>
      <w:pPr>
        <w:pStyle w:val="BodyText"/>
      </w:pPr>
      <w:r>
        <w:t xml:space="preserve">- Hừ hôm nay ngươi nhất định phải giết ta, bởi vì ta là một người đặc biệt mang thù, nếu như hôm nay ta không chết, như vậy có một ngày ta sẽ sát đến Thánh Tà Đảo, huyết tẩy Thánh Tà Đảo.</w:t>
      </w:r>
    </w:p>
    <w:p>
      <w:pPr>
        <w:pStyle w:val="BodyText"/>
      </w:pPr>
      <w:r>
        <w:t xml:space="preserve">Âu Dương hai mắt đỏ bừng.</w:t>
      </w:r>
    </w:p>
    <w:p>
      <w:pPr>
        <w:pStyle w:val="BodyText"/>
      </w:pPr>
      <w:r>
        <w:t xml:space="preserve">- Được. . . Ta thưởng thức cốt khí của ngươi. . . Rắc. . .</w:t>
      </w:r>
    </w:p>
    <w:p>
      <w:pPr>
        <w:pStyle w:val="BodyText"/>
      </w:pPr>
      <w:r>
        <w:t xml:space="preserve">Đạm Thai Khước Tà nói xong, hai tay vận sức, Thứ Kiêu Cung trực tiếp bị Đạm Thai Khước Tà bẻ gẫy, Đạm Thai Khước Tà phảng phất như đang bẻ gẫy xương cốt của Âu Dương, trên mặt hắn lộ vẻ tà khí. . .</w:t>
      </w:r>
    </w:p>
    <w:p>
      <w:pPr>
        <w:pStyle w:val="BodyText"/>
      </w:pPr>
      <w:r>
        <w:t xml:space="preserve">- Rắc. . .</w:t>
      </w:r>
    </w:p>
    <w:p>
      <w:pPr>
        <w:pStyle w:val="BodyText"/>
      </w:pPr>
      <w:r>
        <w:t xml:space="preserve">Thứ Kiêu Cung bị bẻ gẫy, Đạm Thai Khước Tà nhìn dáng vẻ thống khổ của Âu Dương, hắn phảng phất như chiếm được thỏa mãn cực lớn.</w:t>
      </w:r>
    </w:p>
    <w:p>
      <w:pPr>
        <w:pStyle w:val="BodyText"/>
      </w:pPr>
      <w:r>
        <w:t xml:space="preserve">- Thế nào? Có phải rất đau lòng?</w:t>
      </w:r>
    </w:p>
    <w:p>
      <w:pPr>
        <w:pStyle w:val="BodyText"/>
      </w:pPr>
      <w:r>
        <w:t xml:space="preserve">Đạm Thai Khước Tà nói xong, lại tiếp tục bẻ Thứ Kiêu Cung, trong nháy mắt, toàn bộ Thứ Kiêu Cung đã bị biến thành từng đoạn nhỏ.</w:t>
      </w:r>
    </w:p>
    <w:p>
      <w:pPr>
        <w:pStyle w:val="Compact"/>
      </w:pPr>
      <w:r>
        <w:br w:type="textWrapping"/>
      </w:r>
      <w:r>
        <w:br w:type="textWrapping"/>
      </w:r>
    </w:p>
    <w:p>
      <w:pPr>
        <w:pStyle w:val="Heading2"/>
      </w:pPr>
      <w:bookmarkStart w:id="343" w:name="chương-351-triệt-để-hủy-hoại-thứ-kiêu-cung"/>
      <w:bookmarkEnd w:id="343"/>
      <w:r>
        <w:t xml:space="preserve">321. Chương 351 : Triệt Để Hủy Hoại Thứ Kiêu Cung</w:t>
      </w:r>
    </w:p>
    <w:p>
      <w:pPr>
        <w:pStyle w:val="Compact"/>
      </w:pPr>
      <w:r>
        <w:br w:type="textWrapping"/>
      </w:r>
      <w:r>
        <w:br w:type="textWrapping"/>
      </w:r>
      <w:r>
        <w:t xml:space="preserve">- Đạm Thai Khước Tà, ngươi có còn tôn nghiêm của cường giả hay không, cho dù hôm nay chết trong tay ngươi, ta cũng không cầu sinh, nhưng ta rất khinh thường ngươi. . .</w:t>
      </w:r>
    </w:p>
    <w:p>
      <w:pPr>
        <w:pStyle w:val="BodyText"/>
      </w:pPr>
      <w:r>
        <w:t xml:space="preserve">Chuyện đã tới bước này, Âu Dương cũng không sợ gì nữa. Âu Dương khinh bỉ nhìn Đạm Thai Khước Tà tiếp tục nói:</w:t>
      </w:r>
    </w:p>
    <w:p>
      <w:pPr>
        <w:pStyle w:val="BodyText"/>
      </w:pPr>
      <w:r>
        <w:t xml:space="preserve">- Đạm Thai Khước Tà đời trước của các ngươi cũng bị người ta làm thịt, nếu như ai cũng bị dồn ép giống như Đạm Thai gia các ngươi, như vậy ngọc bích cốt đao này sớm đã bị người ta bẻ gẫy rồi.</w:t>
      </w:r>
    </w:p>
    <w:p>
      <w:pPr>
        <w:pStyle w:val="BodyText"/>
      </w:pPr>
      <w:r>
        <w:t xml:space="preserve">- Băng. . .</w:t>
      </w:r>
    </w:p>
    <w:p>
      <w:pPr>
        <w:pStyle w:val="BodyText"/>
      </w:pPr>
      <w:r>
        <w:t xml:space="preserve">Dây cung của Thứ Kiêu Cung trực tiếp bị hắn kéo đứt, lúc này toàn bộ Thứ Kiêu Cung đã triệt để biến thành mảnh nhỏ.</w:t>
      </w:r>
    </w:p>
    <w:p>
      <w:pPr>
        <w:pStyle w:val="BodyText"/>
      </w:pPr>
      <w:r>
        <w:t xml:space="preserve">- Không cần nói với ta những lời này, ngươi không phải Tu Phục Tông Sư sao? Hiện tại ngươi sửa cho ta xem.</w:t>
      </w:r>
    </w:p>
    <w:p>
      <w:pPr>
        <w:pStyle w:val="BodyText"/>
      </w:pPr>
      <w:r>
        <w:t xml:space="preserve">Yêu khí trên người Đạm Thai Khước Tà bỗng nhiên phát ra, vô số yêu khí dũng mãnh tiến vào trong Thứ Kiêu Cung. Đạm Thai Khước Tà xác thực hung ác, hắn trực tiếp muốn gạt bỏ tất cả sinh cơ của Thứ Kiêu Cung . . .</w:t>
      </w:r>
    </w:p>
    <w:p>
      <w:pPr>
        <w:pStyle w:val="BodyText"/>
      </w:pPr>
      <w:r>
        <w:t xml:space="preserve">- Ngươi. .</w:t>
      </w:r>
    </w:p>
    <w:p>
      <w:pPr>
        <w:pStyle w:val="BodyText"/>
      </w:pPr>
      <w:r>
        <w:t xml:space="preserve">Nhìn Thứ Kiêu Cung bị triệt để hủy hoại, đau nhức trong lòng Âu Dương còn thống khổ hơn nỗi đau bị ngọc bích song đao xuyên thấu hai vai. ThứKiêu Cung là người bạn của hắn trong suốt hành trình, mặc dù Thứ Kiêu Cung không nói, cũng không chơi đùa với hắn, nhưng trong lòng Âu Dương, Thứ Kiêu có một địa vị không thể thay thế.</w:t>
      </w:r>
    </w:p>
    <w:p>
      <w:pPr>
        <w:pStyle w:val="BodyText"/>
      </w:pPr>
      <w:r>
        <w:t xml:space="preserve">- Ngươi cái gì ngươi? Sinh mệnh của ngươi cũng sắp mất rồi, còn có công phu quan tâm đến yêu binh của mình?</w:t>
      </w:r>
    </w:p>
    <w:p>
      <w:pPr>
        <w:pStyle w:val="BodyText"/>
      </w:pPr>
      <w:r>
        <w:t xml:space="preserve">Đạm Thai Khước Tà vứt mảnh vỡ của Thứ Kiêu Cung lên mặt đất, hai tay chợt lóe, rút ngọc bích cốt đao từ hai vai Âu Dương ra , sau đó dùng tốc độ nhanh hơn, lần thứ hai xuyên thấu hai tay Âu Dương, để thân hình Âu Dương biến thành hình chữ đại, dang tay trên thân cây trúc.</w:t>
      </w:r>
    </w:p>
    <w:p>
      <w:pPr>
        <w:pStyle w:val="BodyText"/>
      </w:pPr>
      <w:r>
        <w:t xml:space="preserve">- Ta sẽ cắt đứt từng khớp xương của ngươi, sau đó giết chết ngươi. . .</w:t>
      </w:r>
    </w:p>
    <w:p>
      <w:pPr>
        <w:pStyle w:val="BodyText"/>
      </w:pPr>
      <w:r>
        <w:t xml:space="preserve">Đạm Thai Khước Tà rất tà ác, hắn dùng đầu lưỡi khẽ liếm môi, song đao lại bị hắn rút ra, sau đó đâm vào bắp đùi Âu Dương. . .</w:t>
      </w:r>
    </w:p>
    <w:p>
      <w:pPr>
        <w:pStyle w:val="BodyText"/>
      </w:pPr>
      <w:r>
        <w:t xml:space="preserve">Đau đớn quá lớn hầu như khiến Âu Dương muốn ngất đi, nhưng Âu Dương vẫn bắt mình không được hôm mê. Hôm nay dù chết cũng phải chết kiên cường.</w:t>
      </w:r>
    </w:p>
    <w:p>
      <w:pPr>
        <w:pStyle w:val="BodyText"/>
      </w:pPr>
      <w:r>
        <w:t xml:space="preserve">- Được, ta rất thưởng thức ngươi, cho nên ta nghĩ hay là buông tha xương cốt của ngươi, để ngươi chảy hết máu, sau đó biến thi thể của ngươi thành một con rối, vĩnh viễn làm nô tài ở Đạm Thai gia.</w:t>
      </w:r>
    </w:p>
    <w:p>
      <w:pPr>
        <w:pStyle w:val="BodyText"/>
      </w:pPr>
      <w:r>
        <w:t xml:space="preserve">Đạm Thai Khước Tà bỗng nhiên nghĩ tới một phương pháp biến thái hơn.</w:t>
      </w:r>
    </w:p>
    <w:p>
      <w:pPr>
        <w:pStyle w:val="BodyText"/>
      </w:pPr>
      <w:r>
        <w:t xml:space="preserve">Ánh đao lại lóe lên, ngọc bích song đao cắt đứt hai đường động mạch trên tay Âu Dương, máu tươi điên cuồng phun ra, cảm giác suy yếu dần dần xâm chiếm thân thể Âu Dương, lúc này Âu Dương rất muốn nhắm mắt lại ngủ.</w:t>
      </w:r>
    </w:p>
    <w:p>
      <w:pPr>
        <w:pStyle w:val="BodyText"/>
      </w:pPr>
      <w:r>
        <w:t xml:space="preserve">Nhưng Âu Dương nỗ lực để hai mắt mình mở lớn, bởi vì Âu Dương biết, một khi mình nhắm mắt lại sẽ không bao giờ mở ra được nữa.</w:t>
      </w:r>
    </w:p>
    <w:p>
      <w:pPr>
        <w:pStyle w:val="BodyText"/>
      </w:pPr>
      <w:r>
        <w:t xml:space="preserve">- Hưởng thụ loại cảm giác tử vong đang tới đi.</w:t>
      </w:r>
    </w:p>
    <w:p>
      <w:pPr>
        <w:pStyle w:val="BodyText"/>
      </w:pPr>
      <w:r>
        <w:t xml:space="preserve">Đạm Thai Khước Tà ngồi bên cạnh Âu Dương, dùng đầu lưỡi liếm máu trên ngọc bích cốt đao, lúc này Đạm Thai Khước Tà căn bản không giống gia chủ của Đạm Thai gia, hắn giống như một ác ma tàn ác từ dưới địa ngục chui ra.</w:t>
      </w:r>
    </w:p>
    <w:p>
      <w:pPr>
        <w:pStyle w:val="BodyText"/>
      </w:pPr>
      <w:r>
        <w:t xml:space="preserve">Từng cảnh tượng giống như bức tranh hiện ra trước mắt Âu Dương. . .</w:t>
      </w:r>
    </w:p>
    <w:p>
      <w:pPr>
        <w:pStyle w:val="BodyText"/>
      </w:pPr>
      <w:r>
        <w:t xml:space="preserve">Từ khi hắn còn là một học sinh, trong lúc vô ý được khai quật thiên phú xạ kích, bước lên con đường xạ kích đỉnh phong, vào thời khắc cuối cung khi hắn sắp bước lên đỉnh cao nhất, một chuyện bất ngờ đã đưa hắn đến thế giới này, sống lại trong sơn thôn nhỏ bé.</w:t>
      </w:r>
    </w:p>
    <w:p>
      <w:pPr>
        <w:pStyle w:val="BodyText"/>
      </w:pPr>
      <w:r>
        <w:t xml:space="preserve">Chinh chiến sa trường, rong ruổi đô thành, tham gia tứ quốc hội võ, bởi vì sai lầm của mình dẫn đến đoàn đội diệt vong, tiếp theo trong Sinh Tử Cảnh mình đắc kỳ ngộ học chữa trị thuật, cuối cùng chém giết linh sử tiến vào Chân Linh Giới, đánh vỡ quy tắc đắc tứ phương chiến kỳ, trên biển được thanh đăng chỉ dẫn có được Đại Đế yêu đan.</w:t>
      </w:r>
    </w:p>
    <w:p>
      <w:pPr>
        <w:pStyle w:val="BodyText"/>
      </w:pPr>
      <w:r>
        <w:t xml:space="preserve">Từng cảnh tượng như bộ phim phóng sự hiện ra trước mắt Âu Dương, nhưng cuối cùng mình lại bỏ mạng trong rừng trúc này sao?</w:t>
      </w:r>
    </w:p>
    <w:p>
      <w:pPr>
        <w:pStyle w:val="BodyText"/>
      </w:pPr>
      <w:r>
        <w:t xml:space="preserve">- Ta không cam lòng, mục tiêu của ta còn chưa đạt được. . .</w:t>
      </w:r>
    </w:p>
    <w:p>
      <w:pPr>
        <w:pStyle w:val="BodyText"/>
      </w:pPr>
      <w:r>
        <w:t xml:space="preserve">Trong lòng Âu Dương rống giận, Âu Dương kỳ vọng tứ phương chiến kỳ lần thứ hai bạo phát bang trợ mình vượt qua cửa ải khó khăn. Đáng tiếc tứphương chiến kỳ cũng không phải thứ hắn có thể chỉ huy, cho dù sinh mệnh bắt đầu mất đi, Đông phương chiến kỳ đại biểu vĩnh sinh trong tứ phương chiến kỳ cũng không có bất cứ động tĩnh gì.</w:t>
      </w:r>
    </w:p>
    <w:p>
      <w:pPr>
        <w:pStyle w:val="BodyText"/>
      </w:pPr>
      <w:r>
        <w:t xml:space="preserve">- Ông. . .</w:t>
      </w:r>
    </w:p>
    <w:p>
      <w:pPr>
        <w:pStyle w:val="BodyText"/>
      </w:pPr>
      <w:r>
        <w:t xml:space="preserve">Bỗng nhiên ngay khi Âu Dương đang tuyệt vọng, chờ đợi tử vong phủ xuống, một thanh tiểu kiếm bảy màu đột nhiên phá không mà đến, tiểu kiếmđâm thẳng vào Đạm Thai Khước Tà.</w:t>
      </w:r>
    </w:p>
    <w:p>
      <w:pPr>
        <w:pStyle w:val="BodyText"/>
      </w:pPr>
      <w:r>
        <w:t xml:space="preserve">- Hừ.</w:t>
      </w:r>
    </w:p>
    <w:p>
      <w:pPr>
        <w:pStyle w:val="BodyText"/>
      </w:pPr>
      <w:r>
        <w:t xml:space="preserve">Đạm Thai Khước Tà hừ lạnh một tiếng, ngọc bích cốt đao che trước ngực, công kích sắc bén của tiểu kiếm bảy màu bị ngọc bích cốt đao chống đỡ, còn toàn thân Đạm Thai Khước Tà cũng bị một kích này thổi bay ra sau.</w:t>
      </w:r>
    </w:p>
    <w:p>
      <w:pPr>
        <w:pStyle w:val="BodyText"/>
      </w:pPr>
      <w:r>
        <w:t xml:space="preserve">Một trận gió lạnh truyền đến, thân thể Âu Dương được gió cuốn về phía bên trái rừng trúc. Một người mặc áo choàng vung tay lên, Âu Dương được hắn chộp vào trong tay.</w:t>
      </w:r>
    </w:p>
    <w:p>
      <w:pPr>
        <w:pStyle w:val="BodyText"/>
      </w:pPr>
      <w:r>
        <w:t xml:space="preserve">- Tiểu tử thối, nếu như ta đến muộn một giây, thì hôm nay ngươi phải chết ở đây rồi.</w:t>
      </w:r>
    </w:p>
    <w:p>
      <w:pPr>
        <w:pStyle w:val="BodyText"/>
      </w:pPr>
      <w:r>
        <w:t xml:space="preserve">Một thanh âm quen thuộc xuất hiện bên tai Âu Dương, thanh âm này thoáng cái nhen nhóm hi vọng của Âu Dương.</w:t>
      </w:r>
    </w:p>
    <w:p>
      <w:pPr>
        <w:pStyle w:val="BodyText"/>
      </w:pPr>
      <w:r>
        <w:t xml:space="preserve">Là Lỗ Tu, thanh âm này chính là của Lỗ Tu. Âu Dương cũng nhận ra tiểu kiếm bảy màu.</w:t>
      </w:r>
    </w:p>
    <w:p>
      <w:pPr>
        <w:pStyle w:val="BodyText"/>
      </w:pPr>
      <w:r>
        <w:t xml:space="preserve">Tông chủ Lỗ Tu của Vạn Tiên Sơn, sau khi Âu Dương sau khi, Lỗ Tu vẫn bám theo khí tức của Âu Dương bôn tẩu, chỉ có điều hắn không có dạ hành thuật như Đạm Thai Khước Tà, cho nên tốc độ chậm hơn không ít. Nhưng Lỗ Tu tới không muộn, chí ít lúc này Âu Dương vẫn còn sống.</w:t>
      </w:r>
    </w:p>
    <w:p>
      <w:pPr>
        <w:pStyle w:val="BodyText"/>
      </w:pPr>
      <w:r>
        <w:t xml:space="preserve">- Bảo mệnh trước đã.</w:t>
      </w:r>
    </w:p>
    <w:p>
      <w:pPr>
        <w:pStyle w:val="BodyText"/>
      </w:pPr>
      <w:r>
        <w:t xml:space="preserve">Lỗ Tu nhét một viên đan dược bảy màu vào trong miệng Âu Dương. Đây chính là dịch mệnh đan trân quý nhất của Vạn Tiên Sơn, chỉ cần còn một hơi thở là có thể bảo trụ tính mệnh.</w:t>
      </w:r>
    </w:p>
    <w:p>
      <w:pPr>
        <w:pStyle w:val="BodyText"/>
      </w:pPr>
      <w:r>
        <w:t xml:space="preserve">Đan dược vào miệng liền hóa thành linh nguyên thuần khiết nhất, mặc dù Âu Dương hấp thu năng lực đan dược còn không bằng một phần trăm người bình thường, nhưng dịch mệnh đan cũng đủ để Âu Dương giữ mạng.</w:t>
      </w:r>
    </w:p>
    <w:p>
      <w:pPr>
        <w:pStyle w:val="BodyText"/>
      </w:pPr>
      <w:r>
        <w:t xml:space="preserve">- Ha ha ha ha. . . Thú vị lắm, ngạo kiếm thuật, ngươi là trưởng lão Vạn Tiên Sơn hay ngươi chính là Lỗ Tu?</w:t>
      </w:r>
    </w:p>
    <w:p>
      <w:pPr>
        <w:pStyle w:val="BodyText"/>
      </w:pPr>
      <w:r>
        <w:t xml:space="preserve">Đạm Thai Khước Tà ngồi xổm ở xa, song đao giao nhau trước ngực, trên mặt mang theo vẻ cường đại tự tin.</w:t>
      </w:r>
    </w:p>
    <w:p>
      <w:pPr>
        <w:pStyle w:val="BodyText"/>
      </w:pPr>
      <w:r>
        <w:t xml:space="preserve">- Đạm Thai Khước Tà, ngươi thân là gia chủ Đạm Thai gia lại đê tiện hành hạ một hậu bối đến chết, ta thực cảm thấy sỉ nhục thay cho Đạm Thai gia các ngươi.</w:t>
      </w:r>
    </w:p>
    <w:p>
      <w:pPr>
        <w:pStyle w:val="BodyText"/>
      </w:pPr>
      <w:r>
        <w:t xml:space="preserve">Lỗ Tu cởi bỏ áo choàng. Mặc dù Lỗ Tu biết rõ Đạm Thai Khước Tà rất khó chơi, thế nhưng hôm nay thế tất phải đánh một trận với Đạm Thai Khước Tà, nếu bỏ trốn chắc chắn hắn không nhanh bằng dạ hành thuật của Đạm Thai Khước T.</w:t>
      </w:r>
    </w:p>
    <w:p>
      <w:pPr>
        <w:pStyle w:val="BodyText"/>
      </w:pPr>
      <w:r>
        <w:t xml:space="preserve">Mà buông tha chẳng khác nào buông tha sinh mệnh của Âu Dương. Sư huynh coi trọng Âu Dương như vậy, nếu hôm nay mình buông tha sinh mệnh của Âu Dương, như vậy Bạch Hủ Minh phỏng chừng sẽ phát điên.</w:t>
      </w:r>
    </w:p>
    <w:p>
      <w:pPr>
        <w:pStyle w:val="BodyText"/>
      </w:pPr>
      <w:r>
        <w:t xml:space="preserve">- Âu Dương giết hai gã Đại Đế của Đạm Thai gia, vừa vặn hôm nay tính thêm cái mạng của ngươi, xem như hòa vốn.</w:t>
      </w:r>
    </w:p>
    <w:p>
      <w:pPr>
        <w:pStyle w:val="BodyText"/>
      </w:pPr>
      <w:r>
        <w:t xml:space="preserve">Đạm Thai Khước Tà nói xong, toàn thân phân hoá ra vô số bóng đen, đây là Đại Đế chân thân của hắn.</w:t>
      </w:r>
    </w:p>
    <w:p>
      <w:pPr>
        <w:pStyle w:val="BodyText"/>
      </w:pPr>
      <w:r>
        <w:t xml:space="preserve">- Hừ ngươi nghĩ ngươi có thể thắng sao.</w:t>
      </w:r>
    </w:p>
    <w:p>
      <w:pPr>
        <w:pStyle w:val="BodyText"/>
      </w:pPr>
      <w:r>
        <w:t xml:space="preserve">Lỗ Tu múa tay, tiểu kiếm bảy màu xoay tròn nhảy lên tay hắn, mặc dù so với Kiếm Tại Lòng Ta của Bạch Hủ Minh, Lỗ Tu còn kém rất xa, thế nhưng hôm nay cũng phải liều mạng.</w:t>
      </w:r>
    </w:p>
    <w:p>
      <w:pPr>
        <w:pStyle w:val="BodyText"/>
      </w:pPr>
      <w:r>
        <w:t xml:space="preserve">Vô số cái bóng từ trên trời giáng xuống, những cái bóng này có cái chân thực, có cái hư huyễn, có cái dễ dàng sụp đổ, có cái lại mang theo lực công kích cường đại.</w:t>
      </w:r>
    </w:p>
    <w:p>
      <w:pPr>
        <w:pStyle w:val="BodyText"/>
      </w:pPr>
      <w:r>
        <w:t xml:space="preserve">Toàn thân Đạm Thai Khước Tà xen kẽ trong những cái bóng, áp giáp vẩy cá biến thành màu đen, bang trợ cho Đạm Thai Khước Tà ẩn tàng.</w:t>
      </w:r>
    </w:p>
    <w:p>
      <w:pPr>
        <w:pStyle w:val="Compact"/>
      </w:pPr>
      <w:r>
        <w:br w:type="textWrapping"/>
      </w:r>
      <w:r>
        <w:br w:type="textWrapping"/>
      </w:r>
    </w:p>
    <w:p>
      <w:pPr>
        <w:pStyle w:val="Heading2"/>
      </w:pPr>
      <w:bookmarkStart w:id="344" w:name="chương-352-ngươi-lại-thiếu-ta-một-mạng-1"/>
      <w:bookmarkEnd w:id="344"/>
      <w:r>
        <w:t xml:space="preserve">322. Chương 352 : Ngươi Lại Thiếu Ta Một Mạng (1)</w:t>
      </w:r>
    </w:p>
    <w:p>
      <w:pPr>
        <w:pStyle w:val="Compact"/>
      </w:pPr>
      <w:r>
        <w:br w:type="textWrapping"/>
      </w:r>
      <w:r>
        <w:br w:type="textWrapping"/>
      </w:r>
      <w:r>
        <w:t xml:space="preserve">Tiểu kiếm bảy màu của Lỗ Tu nơi tay, kiếm trận đã cắm xung quanh hắn, vô số kiếm quang không ngừng lóe ra đâm vỡ những cái bóng, nhưng cái bóng của Đạm Thai Khước Tà giống như vô cùng vô tận như nhau, bất luận chém như thế nào, số lượng cũng không giảm.</w:t>
      </w:r>
    </w:p>
    <w:p>
      <w:pPr>
        <w:pStyle w:val="BodyText"/>
      </w:pPr>
      <w:r>
        <w:t xml:space="preserve">- Trảm. . .</w:t>
      </w:r>
    </w:p>
    <w:p>
      <w:pPr>
        <w:pStyle w:val="BodyText"/>
      </w:pPr>
      <w:r>
        <w:t xml:space="preserve">Bỗng nhiên, thân thể của Đạm Thai Khước Tà toát ra, chỉ thấy ngọc bích cốt đao giao nhau chớp động, từng đạo yêu khí cấu thành hình chữ thập theo những chiếc bóng, không ngừng chém về phía Lỗ Tu.</w:t>
      </w:r>
    </w:p>
    <w:p>
      <w:pPr>
        <w:pStyle w:val="BodyText"/>
      </w:pPr>
      <w:r>
        <w:t xml:space="preserve">Lần này áp lực của Lỗ Tu tăng lên rất nhiều, dù sao bản thân hắn không bằng Đạm Thai Khước Tà, mà hiện tại ngay cả bản tôn và Đại Đế chân thân của Đạm Thai Khước Tà đồng loạt ra tay, chẳng khác nào hai kẻ cường đại đánh một người yếu.</w:t>
      </w:r>
    </w:p>
    <w:p>
      <w:pPr>
        <w:pStyle w:val="BodyText"/>
      </w:pPr>
      <w:r>
        <w:t xml:space="preserve">Nhắm được cơ hội, Đạm Thai Khước Tà chợt lóe đã đi tới phía sau Lỗ Tu, song đao bên tay trái đâm vào cổ họng Lỗ Tu, bị Lỗ Tu tránh thoát, nhưng Lỗ Tu lại không tránh được một cước của Đạm Thai Khước Tà, bay ra giữa không trung.</w:t>
      </w:r>
    </w:p>
    <w:p>
      <w:pPr>
        <w:pStyle w:val="BodyText"/>
      </w:pPr>
      <w:r>
        <w:t xml:space="preserve">- Dạ hành bạo sát.</w:t>
      </w:r>
    </w:p>
    <w:p>
      <w:pPr>
        <w:pStyle w:val="BodyText"/>
      </w:pPr>
      <w:r>
        <w:t xml:space="preserve">Đạm Thai Khước Tà kêu lên, toàn thân hóa thành một đạo lưu quang bay thẳng về phía Lỗ Tu, những cái bóng cũng theo sát phía sau, mỗi cái bóngđều cường đại không gì sánh được.</w:t>
      </w:r>
    </w:p>
    <w:p>
      <w:pPr>
        <w:pStyle w:val="BodyText"/>
      </w:pPr>
      <w:r>
        <w:t xml:space="preserve">- Kiếm hành vô cực.</w:t>
      </w:r>
    </w:p>
    <w:p>
      <w:pPr>
        <w:pStyle w:val="BodyText"/>
      </w:pPr>
      <w:r>
        <w:t xml:space="preserve">Lỗ Tu thấy nhiều hư ảnh lao đến như vậy, nếu lần này không chống đỡ, cho dù hắn tiếp cận Đại Đế đỉnh phong, cũng tuyệt đối bị trọng thương.</w:t>
      </w:r>
    </w:p>
    <w:p>
      <w:pPr>
        <w:pStyle w:val="BodyText"/>
      </w:pPr>
      <w:r>
        <w:t xml:space="preserve">Tiểu kiếm bảy màu trước ngực Lỗ Tu bỗng nhiên phóng đại, giống như một mũi khoan xoay tròn lao về phía Đạm Thai Khước Tà.</w:t>
      </w:r>
    </w:p>
    <w:p>
      <w:pPr>
        <w:pStyle w:val="BodyText"/>
      </w:pPr>
      <w:r>
        <w:t xml:space="preserve">- Ầm. . .</w:t>
      </w:r>
    </w:p>
    <w:p>
      <w:pPr>
        <w:pStyle w:val="BodyText"/>
      </w:pPr>
      <w:r>
        <w:t xml:space="preserve">Bạo tạc cực lớn phá hủy rừng trúc tan tác, ngay cả Âu Dương cũng trực tiếp bị thổi bay.</w:t>
      </w:r>
    </w:p>
    <w:p>
      <w:pPr>
        <w:pStyle w:val="BodyText"/>
      </w:pPr>
      <w:r>
        <w:t xml:space="preserve">- Vô dụng, nếu như ngươi có thể bước vào Đại Đế đỉnh phong, đắc ngộ Kiếm Tại Lòng Ta, như vậy hôm nay ngươi có lẽ còn có lực đánh một trận,đáng tiếc hôm nay ngươi đã mất mạng. . .</w:t>
      </w:r>
    </w:p>
    <w:p>
      <w:pPr>
        <w:pStyle w:val="BodyText"/>
      </w:pPr>
      <w:r>
        <w:t xml:space="preserve">Thực thân của Đạm Thai Khước Tà đã xuất hiện cách chỗ Lỗ Tu không xa, cái bóng trên chân thân của hắn giống như vụ khí vù vù bay ra, hiện tại hắn giống như một con nhím.</w:t>
      </w:r>
    </w:p>
    <w:p>
      <w:pPr>
        <w:pStyle w:val="BodyText"/>
      </w:pPr>
      <w:r>
        <w:t xml:space="preserve">Đánh không thắng Đạm Thai Khước Tà, chạy không thắng Đạm Thai Khước Tà, cho dù là phòng thủ cũng không được. Lúc này trong lòng Lỗ Tu cũng bắt đầu lo lắng. . .</w:t>
      </w:r>
    </w:p>
    <w:p>
      <w:pPr>
        <w:pStyle w:val="BodyText"/>
      </w:pPr>
      <w:r>
        <w:t xml:space="preserve">Cái bóng bay lượn khắp bầu trời, hai tay Đạm Thai Khước Tà cầm hai thanh ngọc bích cốt đao, toàn thân thoạt nhìn tà ác không gì sánh được.</w:t>
      </w:r>
    </w:p>
    <w:p>
      <w:pPr>
        <w:pStyle w:val="BodyText"/>
      </w:pPr>
      <w:r>
        <w:t xml:space="preserve">- Đạm Thai Khước Tà, ngươi cho là chưởng tông Vạn Tiên Sơn dễ dàng bị người giết chết như vậy sao.</w:t>
      </w:r>
    </w:p>
    <w:p>
      <w:pPr>
        <w:pStyle w:val="BodyText"/>
      </w:pPr>
      <w:r>
        <w:t xml:space="preserve">Cước bộ Lỗ Tu lướt ngang sát người Đạm Thai Khước Tà, mặc dù dưới một cước của hắn, cốt đao để lại một vết thương dài, nhưng vết thương như vậy cũng không đủ làm một Đại Đế tổn thất lực chiến đấu.</w:t>
      </w:r>
    </w:p>
    <w:p>
      <w:pPr>
        <w:pStyle w:val="BodyText"/>
      </w:pPr>
      <w:r>
        <w:t xml:space="preserve">- Vạn Sơn ấn.</w:t>
      </w:r>
    </w:p>
    <w:p>
      <w:pPr>
        <w:pStyle w:val="BodyText"/>
      </w:pPr>
      <w:r>
        <w:t xml:space="preserve">Lỗ Tu há mồm phun ra cự bảo Vạn Sơn ấn của Vạn Tiên Sơn, Vạn Sơn ấn nhỏ như hạt đậu, bay ra khỏi miệng Lỗ Tu liền đón gió trướng đại, trong nháy mắt biến lớn như một ngọn núi.</w:t>
      </w:r>
    </w:p>
    <w:p>
      <w:pPr>
        <w:pStyle w:val="BodyText"/>
      </w:pPr>
      <w:r>
        <w:t xml:space="preserve">- Vạn Sơn ấn.</w:t>
      </w:r>
    </w:p>
    <w:p>
      <w:pPr>
        <w:pStyle w:val="BodyText"/>
      </w:pPr>
      <w:r>
        <w:t xml:space="preserve">Nhìn thấy Vạn Sơn ấn xuất hiện, Đạm Thai Khước Tà cũng có vài phần sốt ruột, Đạm Thai Khước Tà không phải e ngại Vạn Sơn ấn, mà là Sơn Linh Vạn Tiên Sơn phong ấn trong Vạn Sơn ấn.</w:t>
      </w:r>
    </w:p>
    <w:p>
      <w:pPr>
        <w:pStyle w:val="BodyText"/>
      </w:pPr>
      <w:r>
        <w:t xml:space="preserve">Một trận thanh âm giống như từ thời viễn cổ từ trong miệng Lỗ Tu phát ra, một tay Lỗ Tu điểm ra Vạn Sơn ấn, tiếp theo tiểu kiếm bảy màu trực tiếp bay vào trong Vạn Sơn ấn, toàn bộ Vạn Sơn ấn trực tiếp phóng xuất ánh sáng bảy màu.</w:t>
      </w:r>
    </w:p>
    <w:p>
      <w:pPr>
        <w:pStyle w:val="BodyText"/>
      </w:pPr>
      <w:r>
        <w:t xml:space="preserve">- Ông. . .</w:t>
      </w:r>
    </w:p>
    <w:p>
      <w:pPr>
        <w:pStyle w:val="BodyText"/>
      </w:pPr>
      <w:r>
        <w:t xml:space="preserve">Âu Dương rơi xuống rừng trúc, nhìn Vạn Sơn ấn, đây là lần đầu tiên hắn nhìn thấy trọng bảo từ cự ly gần như vậy.</w:t>
      </w:r>
    </w:p>
    <w:p>
      <w:pPr>
        <w:pStyle w:val="BodyText"/>
      </w:pPr>
      <w:r>
        <w:t xml:space="preserve">Sắc quang chớp động, Vạn Sơn ấn cũng theo triền đấu, tiếp theo vô số thanh quang từ trên Vạn Sơn ấn bắn ra.</w:t>
      </w:r>
    </w:p>
    <w:p>
      <w:pPr>
        <w:pStyle w:val="BodyText"/>
      </w:pPr>
      <w:r>
        <w:t xml:space="preserve">Thanh quang dần dần tán đi, nhưng trong nháy mắt Âu Dương thấy thanh quang tán đi thiếu chút nữa cắn luôn đầu lưỡi của mình.</w:t>
      </w:r>
    </w:p>
    <w:p>
      <w:pPr>
        <w:pStyle w:val="BodyText"/>
      </w:pPr>
      <w:r>
        <w:t xml:space="preserve">- Vì sao là nàng.</w:t>
      </w:r>
    </w:p>
    <w:p>
      <w:pPr>
        <w:pStyle w:val="BodyText"/>
      </w:pPr>
      <w:r>
        <w:t xml:space="preserve">Nhìn thân ảnh thanh sắc từ trong Vạn Sơn ấn bay xuống, Âu Dương phảng phất lại nhớ tới cái đêm trăng sáng đó, người từng nói mình thiếu nàng một mạng - Linh San</w:t>
      </w:r>
    </w:p>
    <w:p>
      <w:pPr>
        <w:pStyle w:val="BodyText"/>
      </w:pPr>
      <w:r>
        <w:t xml:space="preserve">Linh San Sơn Linh, lúc này Âu Dương có chút minh bạch, thì ra Linh San là bị phong ấn Sơn Linh bị phong ấn trong Vạn Sơn ấn, nhưng nếu nàng là Sơn Linh vậy Tiểu Nhạc là gì?</w:t>
      </w:r>
    </w:p>
    <w:p>
      <w:pPr>
        <w:pStyle w:val="BodyText"/>
      </w:pPr>
      <w:r>
        <w:t xml:space="preserve">- Hừ.</w:t>
      </w:r>
    </w:p>
    <w:p>
      <w:pPr>
        <w:pStyle w:val="BodyText"/>
      </w:pPr>
      <w:r>
        <w:t xml:space="preserve">Thấy Linh San xuất hiện, Đạm Thai Khước Tà có chút hối hận, sớm biết như vậy vừa rồi trực tiếp một đao kết thúc tiểu súc sinh Âu Dương, cũng không rước phải đại phiền phức như vậy.</w:t>
      </w:r>
    </w:p>
    <w:p>
      <w:pPr>
        <w:pStyle w:val="BodyText"/>
      </w:pPr>
      <w:r>
        <w:t xml:space="preserve">Hiện tại tổ hợp viễn cổ Lỗ Tu, Sơn Linh và Vạn Sơn ấn hầu như không có địch thủ, bóng dáng Đạm Thai Khước Tà chợt lóe, trực tiếp chạy về phía Âu Dương, lúc này muốn lấy mạng Lỗ Tu căn bản là không có khả năng, hắn không mang theo Sách Mệnh lệnh, căn bản không thể đối kháng với Vạn Sơn ấn.</w:t>
      </w:r>
    </w:p>
    <w:p>
      <w:pPr>
        <w:pStyle w:val="BodyText"/>
      </w:pPr>
      <w:r>
        <w:t xml:space="preserve">- Vù. . .</w:t>
      </w:r>
    </w:p>
    <w:p>
      <w:pPr>
        <w:pStyle w:val="BodyText"/>
      </w:pPr>
      <w:r>
        <w:t xml:space="preserve">Linh San chợt lóe, toàn thân hóa thành một đạo lưu quang, đuổi theo Đạm Thai Khước Tà, song chưởng nhẹ nhàng đánh về phía Đạm Thai Khước Tà.</w:t>
      </w:r>
    </w:p>
    <w:p>
      <w:pPr>
        <w:pStyle w:val="BodyText"/>
      </w:pPr>
      <w:r>
        <w:t xml:space="preserve">- Ầm ầm. . .</w:t>
      </w:r>
    </w:p>
    <w:p>
      <w:pPr>
        <w:pStyle w:val="BodyText"/>
      </w:pPr>
      <w:r>
        <w:t xml:space="preserve">Mấy cái bóng của Đạm Thai Khước Tà trực tiếp bị một chưởng của Linh San bắn thành mảnh nhỏ.</w:t>
      </w:r>
    </w:p>
    <w:p>
      <w:pPr>
        <w:pStyle w:val="BodyText"/>
      </w:pPr>
      <w:r>
        <w:t xml:space="preserve">Tám trăm năm trước, Chiến đế Bạch Hủ Minh uy chấn thiên hạ cũng tự nhận không phải đối thủ của Linh San, tám trăm năm sau, mặc dù Đạm Thai Khước Tà cũng là Đại Đế đỉnh phong, thế nhưng so với Bạch Hủ Minh trước kia còn kém hơn rất nhiều.</w:t>
      </w:r>
    </w:p>
    <w:p>
      <w:pPr>
        <w:pStyle w:val="BodyText"/>
      </w:pPr>
      <w:r>
        <w:t xml:space="preserve">- Giết hắn.</w:t>
      </w:r>
    </w:p>
    <w:p>
      <w:pPr>
        <w:pStyle w:val="BodyText"/>
      </w:pPr>
      <w:r>
        <w:t xml:space="preserve">Lỗ Tu lấy tay vi kiếm, chợt lóe đi tới phía sau Đạm Thai Khước Tà, hắn cùng Linh San hai người liên thủ muốn tru sát Đạm Thai Khước Tà cũng không phải không có khả năng.</w:t>
      </w:r>
    </w:p>
    <w:p>
      <w:pPr>
        <w:pStyle w:val="BodyText"/>
      </w:pPr>
      <w:r>
        <w:t xml:space="preserve">Đại Đế đỉnh phong gần như không thể sát, đó là bởi vì Đại Đế chân thân, nhưng có Vạn Sơn ấn và Linh San ở đây, nếu như liều mạng, cũng có thểgiết chết Đạm Thai Khước Tà.</w:t>
      </w:r>
    </w:p>
    <w:p>
      <w:pPr>
        <w:pStyle w:val="BodyText"/>
      </w:pPr>
      <w:r>
        <w:t xml:space="preserve">- Ầm. . .</w:t>
      </w:r>
    </w:p>
    <w:p>
      <w:pPr>
        <w:pStyle w:val="BodyText"/>
      </w:pPr>
      <w:r>
        <w:t xml:space="preserve">Lỗ Tu và Đạm Thai Khước Tà giao thủ ngắn ngủi, thế nhưng chung quy về thực lực có chút khiếm khuyết, hắn không chống đỡ được Đạm Thai Khước Tà, để Đạm Thai Khước Tà vòng qua người hắn, một lần nữa chớp động sát về phía Âu Dương. . .</w:t>
      </w:r>
    </w:p>
    <w:p>
      <w:pPr>
        <w:pStyle w:val="BodyText"/>
      </w:pPr>
      <w:r>
        <w:t xml:space="preserve">- Vù vù. . .</w:t>
      </w:r>
    </w:p>
    <w:p>
      <w:pPr>
        <w:pStyle w:val="BodyText"/>
      </w:pPr>
      <w:r>
        <w:t xml:space="preserve">Hắc phong trận trận, mây đen che khuất bầu trời, vô số phong bạo hỗn loạn lôi điện xuất hiện trên bầu trời. Đạm Thai Khước Tà đang chuẩn bị đánh chết Âu Dương, ngẩng đầu nhìn thoáng qua thiên không, trên mặt hắn lộ vẻ sợ hãi.</w:t>
      </w:r>
    </w:p>
    <w:p>
      <w:pPr>
        <w:pStyle w:val="BodyText"/>
      </w:pPr>
      <w:r>
        <w:t xml:space="preserve">Đám mây màu đen và lôi điện này của ai, hắn đương nhiên biết rất rõ, chính là chiến đế Bạch Hủ Minh.</w:t>
      </w:r>
    </w:p>
    <w:p>
      <w:pPr>
        <w:pStyle w:val="BodyText"/>
      </w:pPr>
      <w:r>
        <w:t xml:space="preserve">- Các ngươi tốt nhất phải bảo vệ hắn suốt đời. . .</w:t>
      </w:r>
    </w:p>
    <w:p>
      <w:pPr>
        <w:pStyle w:val="BodyText"/>
      </w:pPr>
      <w:r>
        <w:t xml:space="preserve">Đạm Thai Khước Tà mặc dù hối hận, thế nhưng lúc này thật sự nếu không đi, đợi Bạch Hủ Minh xuất hiện, hắn có muốn chạy cũng không có cơ hội.</w:t>
      </w:r>
    </w:p>
    <w:p>
      <w:pPr>
        <w:pStyle w:val="BodyText"/>
      </w:pPr>
      <w:r>
        <w:t xml:space="preserve">- Ngăn cản hắn, ngăn cản hắn.</w:t>
      </w:r>
    </w:p>
    <w:p>
      <w:pPr>
        <w:pStyle w:val="BodyText"/>
      </w:pPr>
      <w:r>
        <w:t xml:space="preserve">Lỗ Tu quay về phía Linh San rít gào, nhưng Linh San lại thờ ơ đứng trước người Âu Dương, căn bản không nghe mệnh lệnh từ Lỗ Tu.</w:t>
      </w:r>
    </w:p>
    <w:p>
      <w:pPr>
        <w:pStyle w:val="BodyText"/>
      </w:pPr>
      <w:r>
        <w:t xml:space="preserve">- Ha ha ha ha. . . Vạn Sơn ấn danh tiếng thiên hạ, ngay cả tông chủ nói cũng không nghe, thực sự là chê cười. . .</w:t>
      </w:r>
    </w:p>
    <w:p>
      <w:pPr>
        <w:pStyle w:val="BodyText"/>
      </w:pPr>
      <w:r>
        <w:t xml:space="preserve">Đạm Thai Khước Tà nói xong, thực thân hắn bạo khai, hóa thành vô số cái bóng bỏ chạy về bốn phương tám hướng.</w:t>
      </w:r>
    </w:p>
    <w:p>
      <w:pPr>
        <w:pStyle w:val="BodyText"/>
      </w:pPr>
      <w:r>
        <w:t xml:space="preserve">Đây chính là phương pháp chạy trốn dạ hàng thuật của Đạm Thai gia dạ - Kim thiền thoát xác</w:t>
      </w:r>
    </w:p>
    <w:p>
      <w:pPr>
        <w:pStyle w:val="BodyText"/>
      </w:pPr>
      <w:r>
        <w:t xml:space="preserve">- Ầm. . .</w:t>
      </w:r>
    </w:p>
    <w:p>
      <w:pPr>
        <w:pStyle w:val="BodyText"/>
      </w:pPr>
      <w:r>
        <w:t xml:space="preserve">Lôi điện từ trên bầu trời chém thẳng xuống, lôi quang hắc sắc vô cùng quỷ dị, khi Âu Dương nhìn thấy lôi quang hắc sắc xuất hiện, hắn biết mình đãđược bảo vệ, nhưng nhìn Thứ Kiêu Cung ở phía xa triệt để bị hủy hoại, trong mắt Âu Dương hận ý càng thêm dày đặc.</w:t>
      </w:r>
    </w:p>
    <w:p>
      <w:pPr>
        <w:pStyle w:val="BodyText"/>
      </w:pPr>
      <w:r>
        <w:t xml:space="preserve">- Đạm Thai Khước Tà ta nói rồi, hôm nay không chết, tương lai ta sẽ trở lại Thánh Tà Đảo, huyết tẩy Đạm Thai gia.</w:t>
      </w:r>
    </w:p>
    <w:p>
      <w:pPr>
        <w:pStyle w:val="Compact"/>
      </w:pPr>
      <w:r>
        <w:br w:type="textWrapping"/>
      </w:r>
      <w:r>
        <w:br w:type="textWrapping"/>
      </w:r>
    </w:p>
    <w:p>
      <w:pPr>
        <w:pStyle w:val="Heading2"/>
      </w:pPr>
      <w:bookmarkStart w:id="345" w:name="chương-353-ngươi-lại-thiếu-ta-một-mạng-2"/>
      <w:bookmarkEnd w:id="345"/>
      <w:r>
        <w:t xml:space="preserve">323. Chương 353 : Ngươi Lại Thiếu Ta Một Mạng (2)</w:t>
      </w:r>
    </w:p>
    <w:p>
      <w:pPr>
        <w:pStyle w:val="Compact"/>
      </w:pPr>
      <w:r>
        <w:br w:type="textWrapping"/>
      </w:r>
      <w:r>
        <w:br w:type="textWrapping"/>
      </w:r>
      <w:r>
        <w:t xml:space="preserve">Âu Dương nắm chặt tay, mặc dù Âu Dương biết cho dù mất đi Thứ Kiêu Cung, mình cũng sẽ không giống Yêu Chiến Sĩ bình thường, vĩnh viễn không thể tấn chức, dù sao phương pháp của mình cũng không giống những người khác, mình chỉ cần sát lên là đủ rồi.</w:t>
      </w:r>
    </w:p>
    <w:p>
      <w:pPr>
        <w:pStyle w:val="BodyText"/>
      </w:pPr>
      <w:r>
        <w:t xml:space="preserve">Nhưng mất đi Thứ Kiêu Cung thực lực của mình chỉ có thể phát huy lục thành, điểm này lại không khác gì với những Yêu Chiến Sĩ khác.</w:t>
      </w:r>
    </w:p>
    <w:p>
      <w:pPr>
        <w:pStyle w:val="BodyText"/>
      </w:pPr>
      <w:r>
        <w:t xml:space="preserve">- Ầm. . .</w:t>
      </w:r>
    </w:p>
    <w:p>
      <w:pPr>
        <w:pStyle w:val="BodyText"/>
      </w:pPr>
      <w:r>
        <w:t xml:space="preserve">Hắc sắc lôi quang từ trên trời giáng xuống, nhưng lôi quang cũng không phải bổ về phía Đạm Thai Khước Tà đang đào tẩu, mà bổ về phía Linh Sanđang đứng trước mặt Âu Dương.</w:t>
      </w:r>
    </w:p>
    <w:p>
      <w:pPr>
        <w:pStyle w:val="BodyText"/>
      </w:pPr>
      <w:r>
        <w:t xml:space="preserve">- Ầm ầm. . .</w:t>
      </w:r>
    </w:p>
    <w:p>
      <w:pPr>
        <w:pStyle w:val="BodyText"/>
      </w:pPr>
      <w:r>
        <w:t xml:space="preserve">Hắc sắc lôi quang cuồng bạo không gì sánh được, một kích trực tiếp đánh nửa thân thể Linh San lún vào trong đại địa. Nhưng lôi quang đến đây còn không có kết thúc, trên bầu trời từng đạo lôi quang không ngừng oanh kích.</w:t>
      </w:r>
    </w:p>
    <w:p>
      <w:pPr>
        <w:pStyle w:val="BodyText"/>
      </w:pPr>
      <w:r>
        <w:t xml:space="preserve">- Sư phụ?</w:t>
      </w:r>
    </w:p>
    <w:p>
      <w:pPr>
        <w:pStyle w:val="BodyText"/>
      </w:pPr>
      <w:r>
        <w:t xml:space="preserve">Âu Dương khó hiểu nhìn Bạch Hủ Minh xuất hiện trên bầu trời, hắn không rõ vì sao Bạch Hủ Minh lại đánh Linh San, Linh San không phải Sơn Linh Vạn Tiên Sơn sao? Lẽ nào sư phụ muốn phá huỷ Sơn Linh?</w:t>
      </w:r>
    </w:p>
    <w:p>
      <w:pPr>
        <w:pStyle w:val="BodyText"/>
      </w:pPr>
      <w:r>
        <w:t xml:space="preserve">- Bạch Hủ Minh, ngươi giết ta đi.</w:t>
      </w:r>
    </w:p>
    <w:p>
      <w:pPr>
        <w:pStyle w:val="BodyText"/>
      </w:pPr>
      <w:r>
        <w:t xml:space="preserve">Da thịt trắng như tuyết của Linh San bị hắc sắc lôi quang đánh thành màu đen, nàng ngửa mặt lên trời chỉ vào Bạch Hủ Minh kêu gào.</w:t>
      </w:r>
    </w:p>
    <w:p>
      <w:pPr>
        <w:pStyle w:val="BodyText"/>
      </w:pPr>
      <w:r>
        <w:t xml:space="preserve">- Ngươi nghĩ ta không dám giết ngươi sao.</w:t>
      </w:r>
    </w:p>
    <w:p>
      <w:pPr>
        <w:pStyle w:val="BodyText"/>
      </w:pPr>
      <w:r>
        <w:t xml:space="preserve">Bạch Hủ Minh tức giận, ngón tay khẽ động, tiểu kiếm màu đen đâm thẳng về phía Linh San.</w:t>
      </w:r>
    </w:p>
    <w:p>
      <w:pPr>
        <w:pStyle w:val="BodyText"/>
      </w:pPr>
      <w:r>
        <w:t xml:space="preserve">- Sư phụ.</w:t>
      </w:r>
    </w:p>
    <w:p>
      <w:pPr>
        <w:pStyle w:val="BodyText"/>
      </w:pPr>
      <w:r>
        <w:t xml:space="preserve">Âu Dương đưa tay Linh San ra sau người mình, toàn thân chắn phía trước Linh San.</w:t>
      </w:r>
    </w:p>
    <w:p>
      <w:pPr>
        <w:pStyle w:val="BodyText"/>
      </w:pPr>
      <w:r>
        <w:t xml:space="preserve">- Vù. . .</w:t>
      </w:r>
    </w:p>
    <w:p>
      <w:pPr>
        <w:pStyle w:val="BodyText"/>
      </w:pPr>
      <w:r>
        <w:t xml:space="preserve">Kiếm quang phảng phất như thông linh, thấy Âu Dương xuất hiện, kiếm quang trực tiếp chợt lóe lướt qua Âu Dương, sau đó tiểu kiếm màu đen thoáng cái đâm xuyên vai Linh San.</w:t>
      </w:r>
    </w:p>
    <w:p>
      <w:pPr>
        <w:pStyle w:val="BodyText"/>
      </w:pPr>
      <w:r>
        <w:t xml:space="preserve">- Sư phụ.</w:t>
      </w:r>
    </w:p>
    <w:p>
      <w:pPr>
        <w:pStyle w:val="BodyText"/>
      </w:pPr>
      <w:r>
        <w:t xml:space="preserve">Thấy Bạch Hủ Minh làm thật, Âu Dương có chút giật mình, hắn đưa ánh mắt về phía Lỗ Tu dò hỏi, nhưng Lỗ Tu lại chỉ lắc đầu.</w:t>
      </w:r>
    </w:p>
    <w:p>
      <w:pPr>
        <w:pStyle w:val="BodyText"/>
      </w:pPr>
      <w:r>
        <w:t xml:space="preserve">- Thân là Sơn Linh, chức trách của ngươi là thủ hộ Vạn Tiên Sơn, sinh ra vì Vạn Tiên Sơn, chết vì Vạn Tiên Sơn. Nghìn năm trước, sư phụ chết trận ngươi giả bộ không biết, nghìn năm sau rõ ràng có thể tru sát Đạm Thai Khước Tà, ngươi lại thả hổ về rừng.</w:t>
      </w:r>
    </w:p>
    <w:p>
      <w:pPr>
        <w:pStyle w:val="BodyText"/>
      </w:pPr>
      <w:r>
        <w:t xml:space="preserve">Bạch Hủ Minh từ bầu trời phi xuống, đứng trên Vạn Sơn ấn, trên mặt lộ vẻ sát khí.</w:t>
      </w:r>
    </w:p>
    <w:p>
      <w:pPr>
        <w:pStyle w:val="BodyText"/>
      </w:pPr>
      <w:r>
        <w:t xml:space="preserve">Nghe thấy lời nói của Bạch Hủ Minh, Âu Dương nhìn Linh San, kỳ thực Bạch Hủ Minh nói cũng không sai, Linh San thân là Sơn Linh trong Vạn Sơn ấn, nàng cũng không vâng theo ý chí của chủ nhân, chỉ điểm này thôi nàng đã không phải là một Sơn Linh hợp cách.</w:t>
      </w:r>
    </w:p>
    <w:p>
      <w:pPr>
        <w:pStyle w:val="BodyText"/>
      </w:pPr>
      <w:r>
        <w:t xml:space="preserve">- Sư huynh. . .</w:t>
      </w:r>
    </w:p>
    <w:p>
      <w:pPr>
        <w:pStyle w:val="BodyText"/>
      </w:pPr>
      <w:r>
        <w:t xml:space="preserve">Lỗ Tu từ bên cạnh đi tới, Bạch Hủ Minh hạ thủ cũng đủ độc rồi, Linh San đã vết thương đầy mình, mặc dù Linh San rất quật cường, nhưng từ phương diện nào đó mà nói, nàng còn có thể đại diện cho Vạn Tiên Sơn hơn cả tông chủ như mình, Lỗ Tu cũng không nghĩ Bạch Hủ Minh thực sự muốn lấy mạng Linh San.</w:t>
      </w:r>
    </w:p>
    <w:p>
      <w:pPr>
        <w:pStyle w:val="BodyText"/>
      </w:pPr>
      <w:r>
        <w:t xml:space="preserve">- Đây là lần cuối cùng, nếu như có lần sau, bất luận như thế nào ta nhất định sẽ xóa bỏ ý thức của ngươi, biến ngươi thành một con rối chân chính.</w:t>
      </w:r>
    </w:p>
    <w:p>
      <w:pPr>
        <w:pStyle w:val="BodyText"/>
      </w:pPr>
      <w:r>
        <w:t xml:space="preserve">Linh San không để ý đến lời nói của Bạch Hủ Minh, nàng quay đầu lại nhìn Âu Dương, khoảng cách gần như vậy khiến Âu Dương cuối cùng cũng thấy được hình dạng của Linh San , không nói là khuynh thành tuyệt thế, nhưng lại mang theo một vẻ trìu mến mỹ lệ vô cùng. Nếu như chỉ nói về hình dạng, Linh San còn kém hơn bọn người Mục Uyển vài phần, nhưng trên người Linh San lại chứa một loại khí tức thuộc về tự nhiên, loại khí tức này khiến Âu Dương cảm thấy rất thoải mái.</w:t>
      </w:r>
    </w:p>
    <w:p>
      <w:pPr>
        <w:pStyle w:val="BodyText"/>
      </w:pPr>
      <w:r>
        <w:t xml:space="preserve">- Ngươi lại thiếu ta một mạng. . .</w:t>
      </w:r>
    </w:p>
    <w:p>
      <w:pPr>
        <w:pStyle w:val="BodyText"/>
      </w:pPr>
      <w:r>
        <w:t xml:space="preserve">Sau khi Linh San truyền âm nói với Âu Dương, toàn thân hóa thành quang mang thanh sắc, bay vào trong Vạn Sơn ấn.</w:t>
      </w:r>
    </w:p>
    <w:p>
      <w:pPr>
        <w:pStyle w:val="BodyText"/>
      </w:pPr>
      <w:r>
        <w:t xml:space="preserve">Vạn Sơn ấn chậm rãi hóa nhỏ, sau đó bay vào trong miệng Lỗ Tu, Lỗ Tu nhìn dáng vẻ thê thảm của Âu Dương, trên mặt lộ vẻ cười khổ.</w:t>
      </w:r>
    </w:p>
    <w:p>
      <w:pPr>
        <w:pStyle w:val="BodyText"/>
      </w:pPr>
      <w:r>
        <w:t xml:space="preserve">- Sư huynh, sư điệt này thật sự không phải đèn cạn dầu . .</w:t>
      </w:r>
    </w:p>
    <w:p>
      <w:pPr>
        <w:pStyle w:val="BodyText"/>
      </w:pPr>
      <w:r>
        <w:t xml:space="preserve">Bạch Hủ Minh quay sang Âu Dương hừ lạnh một tiếng, sau đó nhìn Lỗ Tu nói:</w:t>
      </w:r>
    </w:p>
    <w:p>
      <w:pPr>
        <w:pStyle w:val="BodyText"/>
      </w:pPr>
      <w:r>
        <w:t xml:space="preserve">- Triệu hồi đệ tử Vạn Tiên Sơn quay về Vạn Tiên Sơn , Đạm Thai Kha bị thương nặng, lúc này Đạm Thai Khước Tà có to gan cũng tuyệt đối không dám khai chiến với Vạn Tiên Sơn.</w:t>
      </w:r>
    </w:p>
    <w:p>
      <w:pPr>
        <w:pStyle w:val="BodyText"/>
      </w:pPr>
      <w:r>
        <w:t xml:space="preserve">- Được. . .Sư huynh, ta ở Vạn Tiên Sơn chờ ngươi. . .</w:t>
      </w:r>
    </w:p>
    <w:p>
      <w:pPr>
        <w:pStyle w:val="BodyText"/>
      </w:pPr>
      <w:r>
        <w:t xml:space="preserve">Lỗ Tu cũng không nói nhiều, toàn thân trực tiếp hóa thân thành kiếm bay thẳng lên bầu trời. . .</w:t>
      </w:r>
    </w:p>
    <w:p>
      <w:pPr>
        <w:pStyle w:val="BodyText"/>
      </w:pPr>
      <w:r>
        <w:t xml:space="preserve">Bạch Hủ Minh đưa tay về phía mặt đất, Thứ Kiêu Cung bị nghiền nát được gió cuốn bay vào trong tay Âu Dương. Bạch Hủ Minh lắc đầu nói:</w:t>
      </w:r>
    </w:p>
    <w:p>
      <w:pPr>
        <w:pStyle w:val="BodyText"/>
      </w:pPr>
      <w:r>
        <w:t xml:space="preserve">- Tất cả đều phải dựa vào bản thân ngươi.....</w:t>
      </w:r>
    </w:p>
    <w:p>
      <w:pPr>
        <w:pStyle w:val="BodyText"/>
      </w:pPr>
      <w:r>
        <w:t xml:space="preserve">Trong rừng trúc, Bạch Hủ Minh sử dụng thông thiên lực mở ra một không gian nhỏ trên mặt đất, ở đây trừ phi là người có tu vi vượt qua Bạch Hủ Minh, bằng không căn bản không thể phát hiện tồn tại của bọn họ.</w:t>
      </w:r>
    </w:p>
    <w:p>
      <w:pPr>
        <w:pStyle w:val="BodyText"/>
      </w:pPr>
      <w:r>
        <w:t xml:space="preserve">- Thứ Kiêu Cung bị phá, nhưng chuyện này đối với ngươi mà nói có thể là một chuyện tốt, chỉ cần ngươi có thể xông lên Tu Phục Thần Sư, chữa trịThứ Kiêu Cung đương nhiên rất dễ.</w:t>
      </w:r>
    </w:p>
    <w:p>
      <w:pPr>
        <w:pStyle w:val="BodyText"/>
      </w:pPr>
      <w:r>
        <w:t xml:space="preserve">Bạch Hủ Minh nhìn Âu Dương đang ngây người, hắn biết Thứ Kiêu Cung bị nghiền nát có đả kích rất lớn với Âu Dương.</w:t>
      </w:r>
    </w:p>
    <w:p>
      <w:pPr>
        <w:pStyle w:val="BodyText"/>
      </w:pPr>
      <w:r>
        <w:t xml:space="preserve">- Ta còn có thể đề cao. .</w:t>
      </w:r>
    </w:p>
    <w:p>
      <w:pPr>
        <w:pStyle w:val="BodyText"/>
      </w:pPr>
      <w:r>
        <w:t xml:space="preserve">Âu Dương bỗng nhiên ngẩng đầu, nhìn Bạch Hủ Minh nói:</w:t>
      </w:r>
    </w:p>
    <w:p>
      <w:pPr>
        <w:pStyle w:val="BodyText"/>
      </w:pPr>
      <w:r>
        <w:t xml:space="preserve">- Yêu binh nghiền nát không thể ngăn trở ta bước tiếp.</w:t>
      </w:r>
    </w:p>
    <w:p>
      <w:pPr>
        <w:pStyle w:val="BodyText"/>
      </w:pPr>
      <w:r>
        <w:t xml:space="preserve">- Cái gì?</w:t>
      </w:r>
    </w:p>
    <w:p>
      <w:pPr>
        <w:pStyle w:val="BodyText"/>
      </w:pPr>
      <w:r>
        <w:t xml:space="preserve">Bạch Hủ Minh có chút không rõ ý tứ của Âu Dương.</w:t>
      </w:r>
    </w:p>
    <w:p>
      <w:pPr>
        <w:pStyle w:val="BodyText"/>
      </w:pPr>
      <w:r>
        <w:t xml:space="preserve">- Sư phụ kỳ thực ta căn bản không thể hấp thu bất cứ linh nguyên gì.</w:t>
      </w:r>
    </w:p>
    <w:p>
      <w:pPr>
        <w:pStyle w:val="BodyText"/>
      </w:pPr>
      <w:r>
        <w:t xml:space="preserve">Lúc này Âu Dương cũng không muốn giấu diếm nữa, so với giấu mãi trong lòng, chẳng bằng nói cho Bạch Hủ Minh biết, xem hắn có kiến nghị gì không.</w:t>
      </w:r>
    </w:p>
    <w:p>
      <w:pPr>
        <w:pStyle w:val="BodyText"/>
      </w:pPr>
      <w:r>
        <w:t xml:space="preserve">- Không thể hấp thu bất cứ linh nguyên gì?</w:t>
      </w:r>
    </w:p>
    <w:p>
      <w:pPr>
        <w:pStyle w:val="BodyText"/>
      </w:pPr>
      <w:r>
        <w:t xml:space="preserve">Bạch Hủ Minh giật mình nhìn Âu Dương, nhưng hắn đang chờ đợi, đợi Âu Dương nói cho hắn nguyên nhân.</w:t>
      </w:r>
    </w:p>
    <w:p>
      <w:pPr>
        <w:pStyle w:val="BodyText"/>
      </w:pPr>
      <w:r>
        <w:t xml:space="preserve">- Ở tiểu thế giới, ta khó hiểu trở thành một người bán yêu, tất cả mọi người cho rằng ta sẽ vĩnh viễn dừng lại, nhưng ta lại phát hiện bất luận địch nhân nào chết trong tay ta, đều sẽ bị ta cướp đoạt một ít lực lượng, biến thành lực lượng của chính mình, nói cách khác ta vẫn giết chết địch nhân, dùng lực lượng của địch nhân đề thăng chính mình. . .</w:t>
      </w:r>
    </w:p>
    <w:p>
      <w:pPr>
        <w:pStyle w:val="BodyText"/>
      </w:pPr>
      <w:r>
        <w:t xml:space="preserve">Âu Dương rốt cuộc cũng nói ra bí mật của mình, hắn rõ ràng có thể thấy trên mặt Bạch Hủ Minh xuất hiện vẻ giật mình.</w:t>
      </w:r>
    </w:p>
    <w:p>
      <w:pPr>
        <w:pStyle w:val="BodyText"/>
      </w:pPr>
      <w:r>
        <w:t xml:space="preserve">Âu Dương có thể lý giải, một người hoàn toàn không thể hấp thu bất cứ linh nguyên gì, chỉ có thể dựa vào giết chết địch nhân để trưởng thành, xác thực khiến người ta kinh ngạc.</w:t>
      </w:r>
    </w:p>
    <w:p>
      <w:pPr>
        <w:pStyle w:val="BodyText"/>
      </w:pPr>
      <w:r>
        <w:t xml:space="preserve">Bạch Hủ Minh lắc đầu nói:</w:t>
      </w:r>
    </w:p>
    <w:p>
      <w:pPr>
        <w:pStyle w:val="BodyText"/>
      </w:pPr>
      <w:r>
        <w:t xml:space="preserve">- Nói như vậy, chính là chỉ cần có đủ địch nhân cho ngươi giết, ngươi vẫn có thể tiến lên?</w:t>
      </w:r>
    </w:p>
    <w:p>
      <w:pPr>
        <w:pStyle w:val="BodyText"/>
      </w:pPr>
      <w:r>
        <w:t xml:space="preserve">- Đúng vậy.</w:t>
      </w:r>
    </w:p>
    <w:p>
      <w:pPr>
        <w:pStyle w:val="BodyText"/>
      </w:pPr>
      <w:r>
        <w:t xml:space="preserve">Âu Dương không phủ nhận, yêu binh của người khác bị nghiền nát sẽ giống như họ bị phán tử hình, vì lúc đó họ sẽ không hấp thu được linh nguyên trưởng thành, chỉ có thể dậm chân tại chỗ hoặc là rơi xuống.</w:t>
      </w:r>
    </w:p>
    <w:p>
      <w:pPr>
        <w:pStyle w:val="BodyText"/>
      </w:pPr>
      <w:r>
        <w:t xml:space="preserve">Nhưng Âu Dương có năng lực hấp thu huyết lực, đó là ưu thế chân chính của hắn.</w:t>
      </w:r>
    </w:p>
    <w:p>
      <w:pPr>
        <w:pStyle w:val="BodyText"/>
      </w:pPr>
      <w:r>
        <w:t xml:space="preserve">- Được rồi, chuyện này ngươi cứ giữ kín, không nên nói cho những người khác, chuyện này vô cùng quan trọng, một khi bị người khác phát hiện, sợ rằng sẽ tai họa.</w:t>
      </w:r>
    </w:p>
    <w:p>
      <w:pPr>
        <w:pStyle w:val="BodyText"/>
      </w:pPr>
      <w:r>
        <w:t xml:space="preserve">Mặc dù chuyện này chấn động không bằng tứ phương chiến kỳ, nhưng Bạch Hủ Minh vẫn cảm thấy không nên nói ra thì tốt hơn.</w:t>
      </w:r>
    </w:p>
    <w:p>
      <w:pPr>
        <w:pStyle w:val="BodyText"/>
      </w:pPr>
      <w:r>
        <w:t xml:space="preserve">Âu Dương gật đầu, đây là chuyện may mắn duy nhất hiện tại của hắn, chí ít hắn sẽ không bị vĩnh viễn khốn chết ở Thánh Thể nhị giai.</w:t>
      </w:r>
    </w:p>
    <w:p>
      <w:pPr>
        <w:pStyle w:val="BodyText"/>
      </w:pPr>
      <w:r>
        <w:t xml:space="preserve">- Biết vì sao ta muốn dẫn ngươi tới đây không?</w:t>
      </w:r>
    </w:p>
    <w:p>
      <w:pPr>
        <w:pStyle w:val="BodyText"/>
      </w:pPr>
      <w:r>
        <w:t xml:space="preserve">Bạch Hủ Minh nhìn Âu Dương nói.</w:t>
      </w:r>
    </w:p>
    <w:p>
      <w:pPr>
        <w:pStyle w:val="BodyText"/>
      </w:pPr>
      <w:r>
        <w:t xml:space="preserve">Âu Dương nhẹ nhàng lắc đầu, lẽ ra Bạch Hủ Minh nên trực tiếp mang theo mình quay về Vạn Tiên Sơn mới đúng, nhưng vì sao hắn lại mang mìnhđến đây?</w:t>
      </w:r>
    </w:p>
    <w:p>
      <w:pPr>
        <w:pStyle w:val="Compact"/>
      </w:pPr>
      <w:r>
        <w:br w:type="textWrapping"/>
      </w:r>
      <w:r>
        <w:br w:type="textWrapping"/>
      </w:r>
    </w:p>
    <w:p>
      <w:pPr>
        <w:pStyle w:val="Heading2"/>
      </w:pPr>
      <w:bookmarkStart w:id="346" w:name="chương-354-điên-cuồng-tiến-giai"/>
      <w:bookmarkEnd w:id="346"/>
      <w:r>
        <w:t xml:space="preserve">324. Chương 354 : Điên Cuồng Tiến Giai</w:t>
      </w:r>
    </w:p>
    <w:p>
      <w:pPr>
        <w:pStyle w:val="Compact"/>
      </w:pPr>
      <w:r>
        <w:br w:type="textWrapping"/>
      </w:r>
      <w:r>
        <w:br w:type="textWrapping"/>
      </w:r>
      <w:r>
        <w:t xml:space="preserve">- Bởi vì ta có biện pháp cho hai viên yêu đan trong người ngươi biến thành một viên.</w:t>
      </w:r>
    </w:p>
    <w:p>
      <w:pPr>
        <w:pStyle w:val="BodyText"/>
      </w:pPr>
      <w:r>
        <w:t xml:space="preserve">- Biến. . . Biến thành một viên?</w:t>
      </w:r>
    </w:p>
    <w:p>
      <w:pPr>
        <w:pStyle w:val="BodyText"/>
      </w:pPr>
      <w:r>
        <w:t xml:space="preserve">Âu Dương nghe thấy lời này có chút giật mình, Bạch Hủ Minh tiếp lời nói:</w:t>
      </w:r>
    </w:p>
    <w:p>
      <w:pPr>
        <w:pStyle w:val="BodyText"/>
      </w:pPr>
      <w:r>
        <w:t xml:space="preserve">- Không sai, vốn ta chỉ muốn thử một chút, trước đây rất lâu ta phát hiện huyết sắc yêu đan của ngươi hình như sở hữu lực lượng thôn phệ tất cả, vừa rồi nghe ngươi nói ngươi có thể thôn phệ lực lượng của người khác trưởng thành, ta cảm thấy chuyện này có lẽ được.</w:t>
      </w:r>
    </w:p>
    <w:p>
      <w:pPr>
        <w:pStyle w:val="BodyText"/>
      </w:pPr>
      <w:r>
        <w:t xml:space="preserve">- Ý tứ của sư phụ là ta nuốt yêu đan này sau đó trở thành Pháp Thân đỉnh phong?</w:t>
      </w:r>
    </w:p>
    <w:p>
      <w:pPr>
        <w:pStyle w:val="BodyText"/>
      </w:pPr>
      <w:r>
        <w:t xml:space="preserve">Âu Dương mừng rỡ.</w:t>
      </w:r>
    </w:p>
    <w:p>
      <w:pPr>
        <w:pStyle w:val="BodyText"/>
      </w:pPr>
      <w:r>
        <w:t xml:space="preserve">- Không dễ dàng như vậy, nếu là yêu đan Đại Đế đỉnh phong lúc đầu, có lẽ có thể biến ngươi thành Pháp Thân đỉnh phong, nhưng hiện tại lực lượng còn lại của yêu đan quá ít, có thể cho ngươi đạt được Pháp Thân cũng đã là cao nhất rồi. Còn nữa. . .</w:t>
      </w:r>
    </w:p>
    <w:p>
      <w:pPr>
        <w:pStyle w:val="BodyText"/>
      </w:pPr>
      <w:r>
        <w:t xml:space="preserve">Bạch Hủ Minh trầm ngâm một hồi nói:</w:t>
      </w:r>
    </w:p>
    <w:p>
      <w:pPr>
        <w:pStyle w:val="BodyText"/>
      </w:pPr>
      <w:r>
        <w:t xml:space="preserve">- Yêu binh của ngươi đã tổn hại, ngay cả ngươi có thể bước vào Pháp Thân, ngươi cũng không cách nào thi triển Pháp Thân cự tượng, thực lực chân chính của ngươi khả năng chỉ có Thánh Thể cửu giai thông thường. . .</w:t>
      </w:r>
    </w:p>
    <w:p>
      <w:pPr>
        <w:pStyle w:val="BodyText"/>
      </w:pPr>
      <w:r>
        <w:t xml:space="preserve">- Được rồi.</w:t>
      </w:r>
    </w:p>
    <w:p>
      <w:pPr>
        <w:pStyle w:val="BodyText"/>
      </w:pPr>
      <w:r>
        <w:t xml:space="preserve">Bạch Hủ Minh phát hiện Âu Dương nghe xong, trên mặt lộ ra mấy phần buồn bã, hắn lập tức nói sang chuyện khác, đứng lên nói với Âu Dương:</w:t>
      </w:r>
    </w:p>
    <w:p>
      <w:pPr>
        <w:pStyle w:val="BodyText"/>
      </w:pPr>
      <w:r>
        <w:t xml:space="preserve">- Không cần đi quản yêu đan Pháp Thân đỉnh phong kia, ta sẽ giúp ngươi đánh nát nó, việc ngươi cần phải làm chính là dùng huyết sắc yêu đan của ngươi dốc hết sức thôn phệ nó, khi ngươi cảm giác ngươi đạt được cực hạn, nghìn vạn lần đừng nên chống đỡ, nếu không sẽ làm huyết sắc yêu đan vỡ tung.</w:t>
      </w:r>
    </w:p>
    <w:p>
      <w:pPr>
        <w:pStyle w:val="BodyText"/>
      </w:pPr>
      <w:r>
        <w:t xml:space="preserve">Bạch Hủ Minh nói làm liền làm, đại thủ phảng phất như hư ảnh, đặt lên ngực Âu Dương, tiến nhập vào trong trái tim của Âu Dương, Âu Dương nhìn thấy màn thần kỳ như vậy, có chút giật mình, thế nhưng hắn nhớ kỹ Bạch Hủ Minh nói, cho nên không dám chậm trễ, bắt đầu từ từ khống chế lực thôn phệ của huyết sắc yêu đan.</w:t>
      </w:r>
    </w:p>
    <w:p>
      <w:pPr>
        <w:pStyle w:val="BodyText"/>
      </w:pPr>
      <w:r>
        <w:t xml:space="preserve">Đại thủ đi đến trước Đế đan đã tổn hao chỉ còn lại lực lượng Pháp Thân đỉnh phong, túm lấy Đế đan, sau đó trực tiếp bóp thành mảnh nhỏ.</w:t>
      </w:r>
    </w:p>
    <w:p>
      <w:pPr>
        <w:pStyle w:val="BodyText"/>
      </w:pPr>
      <w:r>
        <w:t xml:space="preserve">Một cảm giác đau đớn từ trái tim Âu Dương truyền đến, loại cảm giác này giống như trái tim của mình tan vỡ. Cố nén đau đớn, Âu Dương không ngừng khống chế huyết sắc yêu đan của mình truy đuổi những mảnh vỡ Đế đan phân tán xung quanh.</w:t>
      </w:r>
    </w:p>
    <w:p>
      <w:pPr>
        <w:pStyle w:val="BodyText"/>
      </w:pPr>
      <w:r>
        <w:t xml:space="preserve">Nếu như là toàn bộ Đế đan, huyết sắc yêu đan của Âu Dương căn bản không dám đụng vào, nhưng sau khi Đế đan vỡ vụn, lực lượng còn lại trở nên vô cùng hữu hạn, Âu Dương chẳng khác nào sát nhân hấp thu huyết lực.</w:t>
      </w:r>
    </w:p>
    <w:p>
      <w:pPr>
        <w:pStyle w:val="BodyText"/>
      </w:pPr>
      <w:r>
        <w:t xml:space="preserve">Nhắm mắt lại, Âu Dương quên tất cả bên ngoài, thậm chí ngay cả huyết sắc yêu đan cũng bắt đầu không cần hắn khống chế, cứ như vậy tự động truyđuổi Đế đan nghiền nát.</w:t>
      </w:r>
    </w:p>
    <w:p>
      <w:pPr>
        <w:pStyle w:val="BodyText"/>
      </w:pPr>
      <w:r>
        <w:t xml:space="preserve">Bạch Hủ Minh nhìn Âu Dương, hắn phát hiện lúc này cảnh giới của Âu Dương đang dùng một tốc độ không thể tưởng tượng đề cao.</w:t>
      </w:r>
    </w:p>
    <w:p>
      <w:pPr>
        <w:pStyle w:val="BodyText"/>
      </w:pPr>
      <w:r>
        <w:t xml:space="preserve">Thánh Thể tam giai. . . Thánh Thể tứ giai. . . tu vi của Âu Dương không ngừng đề cao, Bạch Hủ Minh có chút giật mình, từ xưa đến nay chưa từng nghe nói có người sau khi yêu binh bị nghiền nát còn có thể đề cao, Âu Dương lại một lần nữa phá vỡ quy tắc</w:t>
      </w:r>
    </w:p>
    <w:p>
      <w:pPr>
        <w:pStyle w:val="BodyText"/>
      </w:pPr>
      <w:r>
        <w:t xml:space="preserve">- Thực sự là một tiểu tử thần kỳ, chẳng trách tứ phương chiến kỳ lại lựa chọn ngươi làm chủ nhân. . .-</w:t>
      </w:r>
    </w:p>
    <w:p>
      <w:pPr>
        <w:pStyle w:val="BodyText"/>
      </w:pPr>
      <w:r>
        <w:t xml:space="preserve">Trên mặt Bạch Hủ Minh không có vẻ đố kị, mà chỉ có yêu thương.</w:t>
      </w:r>
    </w:p>
    <w:p>
      <w:pPr>
        <w:pStyle w:val="BodyText"/>
      </w:pPr>
      <w:r>
        <w:t xml:space="preserve">- Ầm. . .</w:t>
      </w:r>
    </w:p>
    <w:p>
      <w:pPr>
        <w:pStyle w:val="BodyText"/>
      </w:pPr>
      <w:r>
        <w:t xml:space="preserve">Huyết diễm trên người Âu Dương bắt đầu bốc lên, Bạch Hủ Minh phát hiện sau khi mình tới gần Âu Dương, linh hồn của mình cũng có cảm giác thiêuđốt.</w:t>
      </w:r>
    </w:p>
    <w:p>
      <w:pPr>
        <w:pStyle w:val="BodyText"/>
      </w:pPr>
      <w:r>
        <w:t xml:space="preserve">Loại cảm giác này khiến Bạch Hủ Minh rất kinh ngạc. Hắn là cấp bậc gì? Âu Dương là cấp bậc gì? Sức cháy của huyết sắc quỷ dị này lại có thể khiến linh hồn của hắn cảm giác khó chịu, chuyện này xác thực không thể tưởng tượng.</w:t>
      </w:r>
    </w:p>
    <w:p>
      <w:pPr>
        <w:pStyle w:val="BodyText"/>
      </w:pPr>
      <w:r>
        <w:t xml:space="preserve">Phải biết rằng, hiện tại Âu Dương là Thánh Thể, nhưng hỏa diễm thần kỳ này lại có thể đốt tới Bạch Hủ Minh, trình độ đáng sợ của huyết diễm này thật sự không thể nghi ngờ.</w:t>
      </w:r>
    </w:p>
    <w:p>
      <w:pPr>
        <w:pStyle w:val="BodyText"/>
      </w:pPr>
      <w:r>
        <w:t xml:space="preserve">- Đây là liệt diễm linh hồn.</w:t>
      </w:r>
    </w:p>
    <w:p>
      <w:pPr>
        <w:pStyle w:val="BodyText"/>
      </w:pPr>
      <w:r>
        <w:t xml:space="preserve">Bạch Hủ Minh từ từ nhận ra loại hỏa diễm này, đây chính là liệt diễm linh hồn.</w:t>
      </w:r>
    </w:p>
    <w:p>
      <w:pPr>
        <w:pStyle w:val="BodyText"/>
      </w:pPr>
      <w:r>
        <w:t xml:space="preserve">- Chẳng trách có thể dùng hai mũi tên tru sát hai gã Đại Đế, Đạm Thai gia cũng thực không may.</w:t>
      </w:r>
    </w:p>
    <w:p>
      <w:pPr>
        <w:pStyle w:val="BodyText"/>
      </w:pPr>
      <w:r>
        <w:t xml:space="preserve">Lúc này Bạch Hủ Minh lộ ra một nụ cười, rốt cuộc hắn cũng biết vì sao Âu Dương có thể dùng một mũi tên bắn chết một Đại Đế.</w:t>
      </w:r>
    </w:p>
    <w:p>
      <w:pPr>
        <w:pStyle w:val="BodyText"/>
      </w:pPr>
      <w:r>
        <w:t xml:space="preserve">- Mũi tên ẩn chứa linh hồn liệt diễm, cho dù là đỉnh phong Đại Đế đụng tới ngươi cũng rất khó chạy trốn số phận bị giết. .</w:t>
      </w:r>
    </w:p>
    <w:p>
      <w:pPr>
        <w:pStyle w:val="BodyText"/>
      </w:pPr>
      <w:r>
        <w:t xml:space="preserve">Bạch Hủ Minh lắc đầu cười khổ. .</w:t>
      </w:r>
    </w:p>
    <w:p>
      <w:pPr>
        <w:pStyle w:val="BodyText"/>
      </w:pPr>
      <w:r>
        <w:t xml:space="preserve">Tu vi vẫn điên cuồng tăng trưởng, trong vòng chưa đến một giờ Âu Dương đã từ một Thánh Thể nhị giai, đạt được Thánh Thể cửu giai, còn đang không ngừng trùng kích Pháp Thân chi cảnh.</w:t>
      </w:r>
    </w:p>
    <w:p>
      <w:pPr>
        <w:pStyle w:val="BodyText"/>
      </w:pPr>
      <w:r>
        <w:t xml:space="preserve">- Tiểu tử, cố lên, nếu như ngươi có thể thoáng cái xông lên Pháp Thân, như vậy cho dù yêu binh của ngươi bị phá hư, ngươi cũng có thể rong ruổi thiên hạ.</w:t>
      </w:r>
    </w:p>
    <w:p>
      <w:pPr>
        <w:pStyle w:val="BodyText"/>
      </w:pPr>
      <w:r>
        <w:t xml:space="preserve">Bạch Hủ Minh biết lúc này Âu Dương căn bản không thể nghe được lời mình nói, nhưng hắn cũng khẩn trương giống như Âu Dương.</w:t>
      </w:r>
    </w:p>
    <w:p>
      <w:pPr>
        <w:pStyle w:val="BodyText"/>
      </w:pPr>
      <w:r>
        <w:t xml:space="preserve">- Ầm. . .</w:t>
      </w:r>
    </w:p>
    <w:p>
      <w:pPr>
        <w:pStyle w:val="BodyText"/>
      </w:pPr>
      <w:r>
        <w:t xml:space="preserve">Huyết quang từ trên người Âu Dương phun trào, trong không gian Bạch Hủ Minh phong bế đã hoàn toàn biến thành một thế giới huyết sắc.</w:t>
      </w:r>
    </w:p>
    <w:p>
      <w:pPr>
        <w:pStyle w:val="BodyText"/>
      </w:pPr>
      <w:r>
        <w:t xml:space="preserve">Lúc này huyết sắc yêu đan của Âu Dương đã có thể hấp thu toàn bộ mảnh vỡ Đế đan, yêu đan đã đạt được cực hạn, bất cứ lúc nào cũng có thể bạo liệt</w:t>
      </w:r>
    </w:p>
    <w:p>
      <w:pPr>
        <w:pStyle w:val="BodyText"/>
      </w:pPr>
      <w:r>
        <w:t xml:space="preserve">- A. . .</w:t>
      </w:r>
    </w:p>
    <w:p>
      <w:pPr>
        <w:pStyle w:val="BodyText"/>
      </w:pPr>
      <w:r>
        <w:t xml:space="preserve">Âu Dương thống khổ gầm rú, huyết sắc yêu đan trong cơ thể đang tiến hành lột xác cuối cùng.</w:t>
      </w:r>
    </w:p>
    <w:p>
      <w:pPr>
        <w:pStyle w:val="BodyText"/>
      </w:pPr>
      <w:r>
        <w:t xml:space="preserve">Đạt được Pháp Thân, biểu hiện rõ ràng nhất chính là yêu đan từ chết biến thành sống. Sống ở đây đương nhiên không phải chỉ yêu đan chân chính sống lại, mà là để yêu đan biến thành trái tim thứ hai của mình.</w:t>
      </w:r>
    </w:p>
    <w:p>
      <w:pPr>
        <w:pStyle w:val="BodyText"/>
      </w:pPr>
      <w:r>
        <w:t xml:space="preserve">Thánh Thể bị người khác đánh nát trái tim chắc chắn sẽ chết, nhưng đạt được Pháp Thân cho dù là trái tim bị đánh thành mảnh nhỏ, chỉ cần yêu đan bất diệt, vẫn có thể sống.</w:t>
      </w:r>
    </w:p>
    <w:p>
      <w:pPr>
        <w:pStyle w:val="BodyText"/>
      </w:pPr>
      <w:r>
        <w:t xml:space="preserve">- A. . .</w:t>
      </w:r>
    </w:p>
    <w:p>
      <w:pPr>
        <w:pStyle w:val="BodyText"/>
      </w:pPr>
      <w:r>
        <w:t xml:space="preserve">Âu Dương lại gầm rú, lúc này trong cơ thể Âu Dương yêu đan bắt đầu xoay tròn, toàn bộ bên trong yêu đan đã biến thành một dòng xoáy, huyết sắc yêu đan hình thái tiễn linh cấp tốc xoay tròn, nó đang lột xác.</w:t>
      </w:r>
    </w:p>
    <w:p>
      <w:pPr>
        <w:pStyle w:val="BodyText"/>
      </w:pPr>
      <w:r>
        <w:t xml:space="preserve">- Ầm. . .</w:t>
      </w:r>
    </w:p>
    <w:p>
      <w:pPr>
        <w:pStyle w:val="BodyText"/>
      </w:pPr>
      <w:r>
        <w:t xml:space="preserve">Một luồng lực lượng khổng lồ bỗng nhiên từ trên người Âu Dương bạo khai, trong nháy mắt Âu Dương mở hai mắt, tiếp theo phía sau Âu Dương một hư ảnh huyết tiễn hiện lên ra. Đây là Pháp Thân cự tượng, nhưng Pháp Thân cự tượng này duy trì không đến một giây liền phá thành mảnh nhỏ, dung nhập vào trong thân thể Âu Dương.</w:t>
      </w:r>
    </w:p>
    <w:p>
      <w:pPr>
        <w:pStyle w:val="BodyText"/>
      </w:pPr>
      <w:r>
        <w:t xml:space="preserve">Khi Bạch Hủ Minh nhìn thấy Pháp Thân cự tượng, hắn rất kinh ngạc, nhưng khi thấy Pháp Thân cự tượng đến cuối cùng vẫn bị nghiền nát, hắn chỉ có thể bất đắc dĩ lắc đầu.</w:t>
      </w:r>
    </w:p>
    <w:p>
      <w:pPr>
        <w:pStyle w:val="BodyText"/>
      </w:pPr>
      <w:r>
        <w:t xml:space="preserve">- Yêu binh nghiền nát, cuối cùng vẫn còn không thể duy trì Pháp Thân cự tượng. . .</w:t>
      </w:r>
    </w:p>
    <w:p>
      <w:pPr>
        <w:pStyle w:val="BodyText"/>
      </w:pPr>
      <w:r>
        <w:t xml:space="preserve">Bạch Hủ Minh thở dài một hơi, kỳ thực khi Pháp Thân cự tượng xuất hiện, hắn cũng kỳ vọng Âu Dương có thể sáng tạo ra một kỳ tích nữa, nếu Pháp Thân cự tượng có thể duy trì, như vậy Âu Dương liền có thể sáng tạo kỳ tích, yêu binh bị hủy vẫn có thể sở hữu trăm phần trăm chiến lực.</w:t>
      </w:r>
    </w:p>
    <w:p>
      <w:pPr>
        <w:pStyle w:val="BodyText"/>
      </w:pPr>
      <w:r>
        <w:t xml:space="preserve">Đáng tiếc chính là Pháp Thân cự tượng cũng bị nghiền nát.</w:t>
      </w:r>
    </w:p>
    <w:p>
      <w:pPr>
        <w:pStyle w:val="BodyText"/>
      </w:pPr>
      <w:r>
        <w:t xml:space="preserve">Một Pháp Thân cường giả, nếu như Pháp Thân cự tượng hiển hiện, hắn có thể phát huy thập thành sức chiến đấu, nhưng Pháp Thân cự tượng không ra, nhiều nhất chỉ có thể phát huy lục thành sức chiến đấu, cũng không mạnh hơn một Thánh Thể cửu giai quá nhiều.</w:t>
      </w:r>
    </w:p>
    <w:p>
      <w:pPr>
        <w:pStyle w:val="Compact"/>
      </w:pPr>
      <w:r>
        <w:br w:type="textWrapping"/>
      </w:r>
      <w:r>
        <w:br w:type="textWrapping"/>
      </w:r>
    </w:p>
    <w:p>
      <w:pPr>
        <w:pStyle w:val="Heading2"/>
      </w:pPr>
      <w:bookmarkStart w:id="347" w:name="chương-355-pháp-thân-chi-cảnh"/>
      <w:bookmarkEnd w:id="347"/>
      <w:r>
        <w:t xml:space="preserve">325. Chương 355 : Pháp Thân Chi Cảnh</w:t>
      </w:r>
    </w:p>
    <w:p>
      <w:pPr>
        <w:pStyle w:val="Compact"/>
      </w:pPr>
      <w:r>
        <w:br w:type="textWrapping"/>
      </w:r>
      <w:r>
        <w:br w:type="textWrapping"/>
      </w:r>
      <w:r>
        <w:t xml:space="preserve">Lúc này Âu Dương đứng tại chỗ, huyết sắc liệt diễm hừng hực thiêu đốt trên người hắn, sát khí khắp người Âu Dương lộ ra, hắn giống như một sát thần đến từ địa ngục, đáng sợ không gì sánh được.</w:t>
      </w:r>
    </w:p>
    <w:p>
      <w:pPr>
        <w:pStyle w:val="BodyText"/>
      </w:pPr>
      <w:r>
        <w:t xml:space="preserve">- Sát khí thật nồng đậm.</w:t>
      </w:r>
    </w:p>
    <w:p>
      <w:pPr>
        <w:pStyle w:val="BodyText"/>
      </w:pPr>
      <w:r>
        <w:t xml:space="preserve">Bạch Hủ Minh phát hiện, cho dù hắn là Chiến đế cũng không thể so sánh với sát khí của Âu Dương lúc này, nhưng ngẫm lại Bạch Hủ Minh cũng bình thường trở lại, dù sao Âu Dương có thể trưởng thành đến hiện tại cũng là một đường sát lên, nếu như trên người Âu Dương không có sát khí mới là kỳ lạ.</w:t>
      </w:r>
    </w:p>
    <w:p>
      <w:pPr>
        <w:pStyle w:val="BodyText"/>
      </w:pPr>
      <w:r>
        <w:t xml:space="preserve">Hai tay Bạch Hủ Minh khẽ động, hai thanh đoản đao một đen một trắng và một mặt nạ kỳ quái xuất hiện trong tay hắn, hắn nhìn Âu Dương nói:</w:t>
      </w:r>
    </w:p>
    <w:p>
      <w:pPr>
        <w:pStyle w:val="BodyText"/>
      </w:pPr>
      <w:r>
        <w:t xml:space="preserve">- Ta không chuẩn bị mang ngươi quay về Vạn Tiên Sơn.</w:t>
      </w:r>
    </w:p>
    <w:p>
      <w:pPr>
        <w:pStyle w:val="BodyText"/>
      </w:pPr>
      <w:r>
        <w:t xml:space="preserve">Âu Dương gật đầu không nói gì, kỳ thực từ ban đầu Âu Dương biết Bạch Hủ Minh sẽ không đưa mình quay về Vạn Tiên Sơn, nếu như muốn quay vềVạn Tiên Sơn nói, như vậy Bạch Hủ Minh cũng sẽ không đưa mình đến đây.</w:t>
      </w:r>
    </w:p>
    <w:p>
      <w:pPr>
        <w:pStyle w:val="BodyText"/>
      </w:pPr>
      <w:r>
        <w:t xml:space="preserve">- Vạn Tiên Sơn mười năm tới sẽ rất bất ổn. . .</w:t>
      </w:r>
    </w:p>
    <w:p>
      <w:pPr>
        <w:pStyle w:val="BodyText"/>
      </w:pPr>
      <w:r>
        <w:t xml:space="preserve">Bạch Hủ Minh cười khổ, hắn biết khi mình sử dụng nhất chiêu Kiếm Tại Lòng ta, cũng là lúc định trước Vạn Tiên Sơn tiếp theo sẽ không bình ổn.</w:t>
      </w:r>
    </w:p>
    <w:p>
      <w:pPr>
        <w:pStyle w:val="BodyText"/>
      </w:pPr>
      <w:r>
        <w:t xml:space="preserve">Âu Dương nhíu mày nhìn Bạch Hủ Minh, hắn vốn không biết trận chiến giữa Bạch Hủ Minh và Đạm Thai Kha, lúc này theo Âu Dương thấy, Bạch Hủ Minh không bình tĩnh có thể là vì Đạm Thai gia.</w:t>
      </w:r>
    </w:p>
    <w:p>
      <w:pPr>
        <w:pStyle w:val="BodyText"/>
      </w:pPr>
      <w:r>
        <w:t xml:space="preserve">- Sư phụ, ngươi biết Đa Âm không?</w:t>
      </w:r>
    </w:p>
    <w:p>
      <w:pPr>
        <w:pStyle w:val="BodyText"/>
      </w:pPr>
      <w:r>
        <w:t xml:space="preserve">- Đa Âm?</w:t>
      </w:r>
    </w:p>
    <w:p>
      <w:pPr>
        <w:pStyle w:val="BodyText"/>
      </w:pPr>
      <w:r>
        <w:t xml:space="preserve">Nghe được tên này, Bạch Hủ Minh lắc đầu nói:</w:t>
      </w:r>
    </w:p>
    <w:p>
      <w:pPr>
        <w:pStyle w:val="BodyText"/>
      </w:pPr>
      <w:r>
        <w:t xml:space="preserve">- Ai cũng nói Vạn Tiên Sơn tin tức linh thông, nhưng ở Chân Linh Giới, nơi tin tức chân chính linh thông nhất là một tổ chức sát thủ, nó tên là Thiên Hồn, từ viễn cổ đến nay, rất nhiều bí mật đều có thể nghe được ở Thiên Hồn, nếu như ngươi thực sự có bí ẩn không giải được, có thể đến Thiên Hồn, nó nằm trong Tỏa Tâm Các chính giữa Lâm Hải Thành.</w:t>
      </w:r>
    </w:p>
    <w:p>
      <w:pPr>
        <w:pStyle w:val="BodyText"/>
      </w:pPr>
      <w:r>
        <w:t xml:space="preserve">Bạch Hủ Minh móc từ trong lòng ra một lệnh bài ngân sắc, đưa cho Âu Dương nói:</w:t>
      </w:r>
    </w:p>
    <w:p>
      <w:pPr>
        <w:pStyle w:val="BodyText"/>
      </w:pPr>
      <w:r>
        <w:t xml:space="preserve">- Cầm nó, cầm nó là ngươi có thể tiến vào Thiên Hồn. . .</w:t>
      </w:r>
    </w:p>
    <w:p>
      <w:pPr>
        <w:pStyle w:val="BodyText"/>
      </w:pPr>
      <w:r>
        <w:t xml:space="preserve">Làm xong tất cả chuyện này, Bạch Hủ Minh bắt đầu nói về song đao và mặt nạ trên tay mình.</w:t>
      </w:r>
    </w:p>
    <w:p>
      <w:pPr>
        <w:pStyle w:val="BodyText"/>
      </w:pPr>
      <w:r>
        <w:t xml:space="preserve">- Đây là một món bảo vật vi sư có được cách đây rất lâu, tên của chúng là Cấm Chú song đao, nhìn qua có vẻ rất bình thường, nhưng khi thật sự cầm chúng trong tay, ngươi mới có thể lĩnh hội được cảm giác chính tà này. Còn mặt nạ này tên là Thần Mộc, mang theo nó có thể ẩn giấu khuôn mặt và một ít khí tức của ngươi. . .</w:t>
      </w:r>
    </w:p>
    <w:p>
      <w:pPr>
        <w:pStyle w:val="BodyText"/>
      </w:pPr>
      <w:r>
        <w:t xml:space="preserve">Bạch Hủ Minh nói xong, giao Cấm Chú song đao và mặt nạ Thần Mộc cho Âu Dương, đồng thời đưa tay điểm nhẹ lên trán Âu Dương.</w:t>
      </w:r>
    </w:p>
    <w:p>
      <w:pPr>
        <w:pStyle w:val="BodyText"/>
      </w:pPr>
      <w:r>
        <w:t xml:space="preserve">- Ở đây phải cẩn thận suy đoán, đây là Lôi Quang Thiểm và một môn công pháp tên là Chém Yêu, trước khi ngươi có năng lực chữa trị Thứ Kiêu Cung, ẩn giấu thân phận của ngươi đi thể hội cảm giác chính tà trên Cấm Chú song đao đi. . .</w:t>
      </w:r>
    </w:p>
    <w:p>
      <w:pPr>
        <w:pStyle w:val="BodyText"/>
      </w:pPr>
      <w:r>
        <w:t xml:space="preserve">Bạch Hủ Minh nói đến đây, toàn thân bắt đầu chậm rãi tiêu tán.</w:t>
      </w:r>
    </w:p>
    <w:p>
      <w:pPr>
        <w:pStyle w:val="BodyText"/>
      </w:pPr>
      <w:r>
        <w:t xml:space="preserve">- Sư phụ. . . Lúc nào ta có thể trở về?</w:t>
      </w:r>
    </w:p>
    <w:p>
      <w:pPr>
        <w:pStyle w:val="BodyText"/>
      </w:pPr>
      <w:r>
        <w:t xml:space="preserve">Âu Dương nhìn Bạch Hủ Minh biến mất hỏi.</w:t>
      </w:r>
    </w:p>
    <w:p>
      <w:pPr>
        <w:pStyle w:val="BodyText"/>
      </w:pPr>
      <w:r>
        <w:t xml:space="preserve">- Khi có một ngày ngươi có thể cầm trong tay Thứ Kiêu Cung, chính là lúc ngươi quay về Vạn Tiên Sơn. . .</w:t>
      </w:r>
    </w:p>
    <w:p>
      <w:pPr>
        <w:pStyle w:val="BodyText"/>
      </w:pPr>
      <w:r>
        <w:t xml:space="preserve">Đây là câu nói cuối cùng của Bạch Hủ Minh, nói xong những lời này Bạch Hủ Minh cũng tiêu tán trong không gian. . .</w:t>
      </w:r>
    </w:p>
    <w:p>
      <w:pPr>
        <w:pStyle w:val="BodyText"/>
      </w:pPr>
      <w:r>
        <w:t xml:space="preserve">Nhìn không gian xung quanh vắng vẻ và Cấm Chú song đao, mặt nạ Thần Mộc trong tay mình, Âu Dương biết mình vẫn còn quá yếu. Nếu như mình là Đại Đế thật sự, như vậy mình có thể trở lại Vạn Tiên Sơn quang minh chính đại đối mặt với tất cả.</w:t>
      </w:r>
    </w:p>
    <w:p>
      <w:pPr>
        <w:pStyle w:val="BodyText"/>
      </w:pPr>
      <w:r>
        <w:t xml:space="preserve">Âu Dương nhẹ nhàng chụp mặt nạ lên mặt mình, tay trái cầm đoản đao màu trắng đại diện cho chính nghĩa, tay phải đoản đao màu đen đại diện cho tà ác, Âu Dương nhẹ giọng nói:</w:t>
      </w:r>
    </w:p>
    <w:p>
      <w:pPr>
        <w:pStyle w:val="BodyText"/>
      </w:pPr>
      <w:r>
        <w:t xml:space="preserve">- Đạm Thai gia tộc ta sẽ trở về. . .</w:t>
      </w:r>
    </w:p>
    <w:p>
      <w:pPr>
        <w:pStyle w:val="BodyText"/>
      </w:pPr>
      <w:r>
        <w:t xml:space="preserve">Âu Dương mang mặt nạ, toàn bộ dung mạo của hắn bắt đầu xảy ra biến hóa nghiêng trời lệch đất.</w:t>
      </w:r>
    </w:p>
    <w:p>
      <w:pPr>
        <w:pStyle w:val="BodyText"/>
      </w:pPr>
      <w:r>
        <w:t xml:space="preserve">Rất nhanh, Âu Dương biến thành một thanh niên rất bình thường.</w:t>
      </w:r>
    </w:p>
    <w:p>
      <w:pPr>
        <w:pStyle w:val="BodyText"/>
      </w:pPr>
      <w:r>
        <w:t xml:space="preserve">Thời gian trôi qua rất nhanh, Đông phương Lâm Hải Cảnh đã dần dần trở lại bình yên. Những người truy sát Âu Dương cũng đã từ bỏ, dù sao ngay cả người của Vạn Tiên Sơn và Đạm Thai gia cũng đã rời đi, chỉ cần là người có chút đầu óc sẽ biết, lúc này có lẽ Âu Dương đã không còn ở Đông phương.</w:t>
      </w:r>
    </w:p>
    <w:p>
      <w:pPr>
        <w:pStyle w:val="BodyText"/>
      </w:pPr>
      <w:r>
        <w:t xml:space="preserve">Không ai lại ngốc chạy đến Vạn Tiên Sơn sát Âu Dương, Vạn Tiên Sơn là con quái vật khổng lồ tọa trấn Trung Châu, không dễ dàng khiêu chiến, cho dù là đại hình tông phái và thánh địa khác muốn động đến Vạn Tiên Sơn cũng phải suy nghĩ xem có năng lực đó hay không.</w:t>
      </w:r>
    </w:p>
    <w:p>
      <w:pPr>
        <w:pStyle w:val="BodyText"/>
      </w:pPr>
      <w:r>
        <w:t xml:space="preserve">Ngay khi mọi người đều tự hỏi ân oán giữa Vạn Tiên Sơn và Đạm Thai gia có phải đã kết thúc, Vạn Tiên Sơn bỗng nhiên phóng xuất ra một tin tức khó hiểu.</w:t>
      </w:r>
    </w:p>
    <w:p>
      <w:pPr>
        <w:pStyle w:val="BodyText"/>
      </w:pPr>
      <w:r>
        <w:t xml:space="preserve">Tin tức này là Vạn Tiên Sơn tự xưng muốn nhường lại bảo tọa thiên hạ đệ nhất tông, tin tức này vừa ra, các loại nghi vấn và suy đoán nổi lên bốn phía, nhưng người chân chính biết tại sao lại chỉ có những thánh địa và tông phái lớn....</w:t>
      </w:r>
    </w:p>
    <w:p>
      <w:pPr>
        <w:pStyle w:val="BodyText"/>
      </w:pPr>
      <w:r>
        <w:t xml:space="preserve">- Bạch Hủ Minh quả nhiên thâm độc, biết mình chỉ có ngũ thành lực lượng, không giữ được danh xưng thiên hạ đệ nhất của Vạn Tiên Sơn, dĩ nhiên không đợi người khác tới cửa, tình nguyện cúi đầu, thật là biết tiến lui.</w:t>
      </w:r>
    </w:p>
    <w:p>
      <w:pPr>
        <w:pStyle w:val="BodyText"/>
      </w:pPr>
      <w:r>
        <w:t xml:space="preserve">Trong sơn cốc của Thái Nhất Tông, một nam tử nhìn qua chỉ bốn mươi tuổi lắc đầu cười nói.</w:t>
      </w:r>
    </w:p>
    <w:p>
      <w:pPr>
        <w:pStyle w:val="BodyText"/>
      </w:pPr>
      <w:r>
        <w:t xml:space="preserve">- Lão tổ, Vạn Tiên Sơn phóng xuất tin tức như vậy, lẽ nào sẽ không sợ các tông phái khác nhân dịp kéo đến?</w:t>
      </w:r>
    </w:p>
    <w:p>
      <w:pPr>
        <w:pStyle w:val="BodyText"/>
      </w:pPr>
      <w:r>
        <w:t xml:space="preserve">U Nguyệt Ảnh nhìn Thái Nhất Tông lão tổ hỏi.</w:t>
      </w:r>
    </w:p>
    <w:p>
      <w:pPr>
        <w:pStyle w:val="BodyText"/>
      </w:pPr>
      <w:r>
        <w:t xml:space="preserve">- Ha ha ha ha. . . Đây mới là chỗ thông minh nhất của Bạch Hủ Minh, nếu hắn không làm như vậy, mới là phiền phức, hắn lựa chọn như , kế tiếp thất tông khẳng định sẽ vì danh xưng thiên hạ đệ nhất liều mạng cướp đoạt, còn Vạn Tiên Sơn hắn có thể có cơ hội nghỉ ngơi, đợi được thất tông chọn ra thiên hạ đệ nhất, quay đầu lại tìm Vạn Tiên Sơn có thể đã là mấy năm sau đó. . .</w:t>
      </w:r>
    </w:p>
    <w:p>
      <w:pPr>
        <w:pStyle w:val="BodyText"/>
      </w:pPr>
      <w:r>
        <w:t xml:space="preserve">Lão tổ nói xong, chậm rãi bước vào trong sơn cốc biến mất không thấy. . .</w:t>
      </w:r>
    </w:p>
    <w:p>
      <w:pPr>
        <w:pStyle w:val="BodyText"/>
      </w:pPr>
      <w:r>
        <w:t xml:space="preserve">Một năm trước Lâm Hải Thành hỗn loạn không gì sánh được, nhưng một năm sau Lâm Hải Thành cũng đã khôi phục bình yên ngày xưa, bờ biển đã bắt đầu tu kiến, người Lâm Hải Thành cần lao cũng không đi oán giận các cường giả hủy hoại kiến thiết của bọn họ ở đây, bởi vì người Lâm Hải Thành biết, tu luyện giả có thể bay trên trời độn địa căn bản không phải nhân vật bọn hắn có tư cách đi nghị luận.</w:t>
      </w:r>
    </w:p>
    <w:p>
      <w:pPr>
        <w:pStyle w:val="BodyText"/>
      </w:pPr>
      <w:r>
        <w:t xml:space="preserve">- Âu Dương đến bên này giúp một tay đi.</w:t>
      </w:r>
    </w:p>
    <w:p>
      <w:pPr>
        <w:pStyle w:val="BodyText"/>
      </w:pPr>
      <w:r>
        <w:t xml:space="preserve">Một hán tử da ngăm đen vừa khiêng một khối cự thạch vừa kêu lên với một người trẻ tuổi đang bận rộn bên bờ biển.</w:t>
      </w:r>
    </w:p>
    <w:p>
      <w:pPr>
        <w:pStyle w:val="BodyText"/>
      </w:pPr>
      <w:r>
        <w:t xml:space="preserve">- Được. . .</w:t>
      </w:r>
    </w:p>
    <w:p>
      <w:pPr>
        <w:pStyle w:val="BodyText"/>
      </w:pPr>
      <w:r>
        <w:t xml:space="preserve">Người thanh niên vội vàng bước về phía hán tử, giúp hắn nâng cự thạch lên trên vai.</w:t>
      </w:r>
    </w:p>
    <w:p>
      <w:pPr>
        <w:pStyle w:val="BodyText"/>
      </w:pPr>
      <w:r>
        <w:t xml:space="preserve">- Hắc, Âu Dương tiểu tử ngươi rốt cuộc luyện như thế nào mà sức lực lớn như vậy.</w:t>
      </w:r>
    </w:p>
    <w:p>
      <w:pPr>
        <w:pStyle w:val="BodyText"/>
      </w:pPr>
      <w:r>
        <w:t xml:space="preserve">Lý Bảo Sơn nhìn khối cự thạch tựa hồ có thể đè sụp mình lại được Âu Dương dễ dàng khiêng lên vai, hắn vui vẻ hỏi.</w:t>
      </w:r>
    </w:p>
    <w:p>
      <w:pPr>
        <w:pStyle w:val="BodyText"/>
      </w:pPr>
      <w:r>
        <w:t xml:space="preserve">- Bảo Sơn đại ca, vấn đề này ngươi đã hỏi vài lần rồi, ta trời sinh thần lực.</w:t>
      </w:r>
    </w:p>
    <w:p>
      <w:pPr>
        <w:pStyle w:val="BodyText"/>
      </w:pPr>
      <w:r>
        <w:t xml:space="preserve">Âu Dương giơ tay khiêng cự thạch, lau mồ hôi trên mặt, cười nói với Lý Bảo Sơn.</w:t>
      </w:r>
    </w:p>
    <w:p>
      <w:pPr>
        <w:pStyle w:val="BodyText"/>
      </w:pPr>
      <w:r>
        <w:t xml:space="preserve">Một tháng trước Âu Dương rời khỏi không gian phong bế, nhưng lần này đi ra Âu Dương đã không còn là Âu Dương dẫn động sấm sét tứ phương nữa, lúc này Âu Dương tới Lâm Hải Thành, hóa thân thành một phu khuân vác kiến thiết đường bờ biển, nhìn bề ngoài của Âu Dương này, ngươi tuyệt đối không thể liên hệ hắn với Âu Dương giương cung phá trời cao, liên tiếp giết chết hai gã Đại Đế của Đạm Thai gia.</w:t>
      </w:r>
    </w:p>
    <w:p>
      <w:pPr>
        <w:pStyle w:val="Compact"/>
      </w:pPr>
      <w:r>
        <w:br w:type="textWrapping"/>
      </w:r>
      <w:r>
        <w:br w:type="textWrapping"/>
      </w:r>
    </w:p>
    <w:p>
      <w:pPr>
        <w:pStyle w:val="Heading2"/>
      </w:pPr>
      <w:bookmarkStart w:id="348" w:name="chương-356-giấc-mộng-của-bão-sơn"/>
      <w:bookmarkEnd w:id="348"/>
      <w:r>
        <w:t xml:space="preserve">326. Chương 356 : Giấc Mộng Của Bão Sơn</w:t>
      </w:r>
    </w:p>
    <w:p>
      <w:pPr>
        <w:pStyle w:val="Compact"/>
      </w:pPr>
      <w:r>
        <w:br w:type="textWrapping"/>
      </w:r>
      <w:r>
        <w:br w:type="textWrapping"/>
      </w:r>
      <w:r>
        <w:t xml:space="preserve">Hóa thân thành một người bình thường như vậy, Âu Dương cũng cảm thấy không có gì xấu, bởi vì lúc này hắn còn có một thân phận khác - Sát thủ Ngân bảng Thiên Hồn.</w:t>
      </w:r>
    </w:p>
    <w:p>
      <w:pPr>
        <w:pStyle w:val="BodyText"/>
      </w:pPr>
      <w:r>
        <w:t xml:space="preserve">Một tháng này, ban ngày Âu Dương là một dân công ẩn giấu ở Bảo Sơn gia, buổi tối lại là một ác ma giết người không chớp mắt. Chuyện này thật giống như lời Bạch Hủ Minh, cầm lấy Cấm Chú song đao, chính tà nhất niệm. . .</w:t>
      </w:r>
    </w:p>
    <w:p>
      <w:pPr>
        <w:pStyle w:val="BodyText"/>
      </w:pPr>
      <w:r>
        <w:t xml:space="preserve">Một tháng trước Âu Dương dùng lệnh bài của Bạch Hủ Minh thành công đánh vào trong Thiên Hồn, nhưng sau khi chân chính gia nhập Thiên Hồn, Âu Dương mới phát hiện, muốn tìm hiểu một số cơ mật chân chính trong Thiên Hồn cũng không phải chuyện ai cũng làm được.</w:t>
      </w:r>
    </w:p>
    <w:p>
      <w:pPr>
        <w:pStyle w:val="BodyText"/>
      </w:pPr>
      <w:r>
        <w:t xml:space="preserve">Âu Dương thử hỏi về chuyện của Đa Âm, đáng tiếc đây là cơ mật cực lớn, trừ phi Âu Dương có thể tấn chức Kim bài sát thủ, mới có thể tiến vào cơ sở dữ liệu cao nhất của Thiên Hồn điều tra một số thứ của tiểu thế giới.</w:t>
      </w:r>
    </w:p>
    <w:p>
      <w:pPr>
        <w:pStyle w:val="BodyText"/>
      </w:pPr>
      <w:r>
        <w:t xml:space="preserve">Đa Âm sinh ra từ thời viễn cổ, từ viễn cổ đến nay, rất nhiều chuyện đã thành chuyện cũ, nhưng Đa Âm kêu mình mai táng hắn ở quê nhà của hắn, chuyện này đối với Âu Dương mà nói, kỳ thực rất có tính khiêu chiến.</w:t>
      </w:r>
    </w:p>
    <w:p>
      <w:pPr>
        <w:pStyle w:val="BodyText"/>
      </w:pPr>
      <w:r>
        <w:t xml:space="preserve">- Buổi tối bà bà nấu canh gà, ta sẽ kêu bà bà để cho ngươi một chén, cho ngươi bổ bổ thân thể.</w:t>
      </w:r>
    </w:p>
    <w:p>
      <w:pPr>
        <w:pStyle w:val="BodyText"/>
      </w:pPr>
      <w:r>
        <w:t xml:space="preserve">Lý Bảo Sơn nhìn Âu Dương, trong mắt Lý Bảo Sơn, người thanh niên xuất hiện một tháng trước xác thực rất khá, bởi vì từ lúc Âu Dương tới đây, cuộc sống của hắn thoải mái hơn rất nhiều, hơn nữa cùng làm việc với Âu Dương, thù lao kiếm được cũng cao hơn trước kia rất nhiều.</w:t>
      </w:r>
    </w:p>
    <w:p>
      <w:pPr>
        <w:pStyle w:val="BodyText"/>
      </w:pPr>
      <w:r>
        <w:t xml:space="preserve">- Canh gà bà bà nấu xác thực rất ngon.</w:t>
      </w:r>
    </w:p>
    <w:p>
      <w:pPr>
        <w:pStyle w:val="BodyText"/>
      </w:pPr>
      <w:r>
        <w:t xml:space="preserve">Âu Dương vui vẻ nói, kỳ thực khi đạt được cảnh giới như hắn đã không cần uống canh gà gì nữa, thậm chí không cần ăn cơm. Sau khi tiến vào Pháp Thân, Âu Dương đã xem như siêu thoát khỏi phạm vi của người bình thường, nhưng nếu muốn ẩn giấu, vẫn phải ẩn giấu thật tốt một chút.</w:t>
      </w:r>
    </w:p>
    <w:p>
      <w:pPr>
        <w:pStyle w:val="BodyText"/>
      </w:pPr>
      <w:r>
        <w:t xml:space="preserve">Mặc dù đã qua một năm, thế nhưng ở Thiên Hồn Âu Dương lại biết, lệnh lấy mạng của Đạm Thai gia vẫn tồn tại, hiện tại khắp nơi đều đang tìm kiếm Yêu Cung Thủ Âu Dương, nhưng không ai ngờ, Âu Dương mà Thiên Hồn hao hết tâm tư tìm kiếm lại đang ở trong chính Thiên Hồn?</w:t>
      </w:r>
    </w:p>
    <w:p>
      <w:pPr>
        <w:pStyle w:val="BodyText"/>
      </w:pPr>
      <w:r>
        <w:t xml:space="preserve">- Đúng vậy, canh gà bà bà nấu, khách nhân trong điếm đều nói là siêu cấp ngon. . .</w:t>
      </w:r>
    </w:p>
    <w:p>
      <w:pPr>
        <w:pStyle w:val="BodyText"/>
      </w:pPr>
      <w:r>
        <w:t xml:space="preserve">Thời gian tới nếu ta có thể buôn bán phát đạt, nhất định sẽ tới Trung Châu mở một tửu lâu thật lớn. Ta nghe người ta nói Trung Châu là nơi phồn hoa nhất Chân Linh Giới.</w:t>
      </w:r>
    </w:p>
    <w:p>
      <w:pPr>
        <w:pStyle w:val="BodyText"/>
      </w:pPr>
      <w:r>
        <w:t xml:space="preserve">Trong mắt Lý Bảo Sơn tràn đầy chờ mong, nhưng Lý Bảo Sơn cũng biết rất rõ, muốn kiếm đủ truyền tống đan dược đến Trung Châu, có thể cả đời hắn cũng không có khả năng.</w:t>
      </w:r>
    </w:p>
    <w:p>
      <w:pPr>
        <w:pStyle w:val="BodyText"/>
      </w:pPr>
      <w:r>
        <w:t xml:space="preserve">Nhưng không có khả năng cũng không thể ảnh hưởng đến mộng tưởng của một người, ban đầu không ai cho rằng Âu Dương bán yêu giả có thể tu luyện, nhưng Âu Dương đã vượt qua tất cả, cho dù hiện tại Thứ Kiêu Cung bị Đạm Thai Khước Tà phá huỷ, Âu Dương vẫn không hề tuyệt vọng, ngược lại nó còn trở thành động lực để Âu Dương tiến lên.</w:t>
      </w:r>
    </w:p>
    <w:p>
      <w:pPr>
        <w:pStyle w:val="BodyText"/>
      </w:pPr>
      <w:r>
        <w:t xml:space="preserve">- Mau chóng làm việc đi, cẩn thận không at đánh gãy chân chó của các ngươi đấy.</w:t>
      </w:r>
    </w:p>
    <w:p>
      <w:pPr>
        <w:pStyle w:val="BodyText"/>
      </w:pPr>
      <w:r>
        <w:t xml:space="preserve">Bỗng nhiên, một thanh âm không hài hòa từ xa truyền đến. Đã ở đây một tháng Âu Dương đương nhiên biết đây là thanh âm của ai.</w:t>
      </w:r>
    </w:p>
    <w:p>
      <w:pPr>
        <w:pStyle w:val="BodyText"/>
      </w:pPr>
      <w:r>
        <w:t xml:space="preserve">Hắn chính là một tiểu thế lực trong thành, cũng chính là một đầu mục của Hắc Hổ bang nhận thầu tu kiến đường bờ biển. Tiểu thế lực như vậy ở Lâm Hải Thành có rất nhiều.</w:t>
      </w:r>
    </w:p>
    <w:p>
      <w:pPr>
        <w:pStyle w:val="BodyText"/>
      </w:pPr>
      <w:r>
        <w:t xml:space="preserve">Nhưng Âu Dương cũng không có tâm tư đi quản loại tiểu thế lực này. Cho dù Thứ Kiêu Cung của Âu Dương bị nghiền nát, nhưng một năm khổ tu khiến Âu Dương ngộ đạo Chém Yêu đao pháp, lúc này Cấm Chú song đao nơi tay, Âu Dương đồng dạng sở hữu thực lực tất sát dưới Pháp Thân.</w:t>
      </w:r>
    </w:p>
    <w:p>
      <w:pPr>
        <w:pStyle w:val="BodyText"/>
      </w:pPr>
      <w:r>
        <w:t xml:space="preserve">- Trò chuyện cái rắm, các ngươi có muốn lấy tiền công nữa không.</w:t>
      </w:r>
    </w:p>
    <w:p>
      <w:pPr>
        <w:pStyle w:val="BodyText"/>
      </w:pPr>
      <w:r>
        <w:t xml:space="preserve">Triệu Nhị Hổ chỉ vào Âu Dương và Lý Bảo Sơn, dáng vẻ hung thần ác sát. Thấy Triệu Nhị Hổ chỉ về phía bọn họ, Lý Bảo Sơn vội vã cúi đầu bắt đầu làm việc, dù sao thân là một người bình thường, Lý Bảo Sơn biết mình không có tư cách la hét với tu luyện giả.</w:t>
      </w:r>
    </w:p>
    <w:p>
      <w:pPr>
        <w:pStyle w:val="BodyText"/>
      </w:pPr>
      <w:r>
        <w:t xml:space="preserve">Mặt trời dần dần lặn xuống phía tây, toàn bộ mặt biển đều bị nhuộm thành màu vàng, Mê Hồn Hải vẫn bị bao phủ trong sương mù, chờ đợi tương lai có một ngày có người vạch trần.</w:t>
      </w:r>
    </w:p>
    <w:p>
      <w:pPr>
        <w:pStyle w:val="BodyText"/>
      </w:pPr>
      <w:r>
        <w:t xml:space="preserve">Lúc này Âu Dương và Lý Bảo Sơn cũng hoàn thành công việc, cầm tiền công trở về tửu quán của Bảo Sơn gia.</w:t>
      </w:r>
    </w:p>
    <w:p>
      <w:pPr>
        <w:pStyle w:val="BodyText"/>
      </w:pPr>
      <w:r>
        <w:t xml:space="preserve">Người nhà của Lý Bảo Sơn không nhiều, phụ mẫu, muội muội và một nội tổ mẫu đã già, cũng chính là bà bà Bảo Sơn hay gọi. Đây là một gia đình rất chất phác, từ đời này sang đời khác sinh sống trong Lâm Hải Thành.</w:t>
      </w:r>
    </w:p>
    <w:p>
      <w:pPr>
        <w:pStyle w:val="BodyText"/>
      </w:pPr>
      <w:r>
        <w:t xml:space="preserve">- Chúng ta đã trở về.</w:t>
      </w:r>
    </w:p>
    <w:p>
      <w:pPr>
        <w:pStyle w:val="BodyText"/>
      </w:pPr>
      <w:r>
        <w:t xml:space="preserve">Bảo Sơn đẩy cửa tửu quán bước vào, nhưng khi hắn và Âu Dương bước vào lại phát hiện tửu quán lúc này vô cùng hỗn loạn, khắp nơi là mảnh bát đĩa bị nghiền nát. Muội muội Lý Uyển Như đang quét dọn, Âu Dương có thể thấy trên mặt nàng đang ngấn lệ.</w:t>
      </w:r>
    </w:p>
    <w:p>
      <w:pPr>
        <w:pStyle w:val="BodyText"/>
      </w:pPr>
      <w:r>
        <w:t xml:space="preserve">- Chuyện gì xảy ra, có phải là bọn họ lại tới nữa không.</w:t>
      </w:r>
    </w:p>
    <w:p>
      <w:pPr>
        <w:pStyle w:val="BodyText"/>
      </w:pPr>
      <w:r>
        <w:t xml:space="preserve">Lý Bảo Sơn nhìn thấy màn này, phảng phất như minh bạch, hắn phẫn nộ đi tới trước mặt Lý Uyển Như.</w:t>
      </w:r>
    </w:p>
    <w:p>
      <w:pPr>
        <w:pStyle w:val="BodyText"/>
      </w:pPr>
      <w:r>
        <w:t xml:space="preserve">- Không. . . Không có gì. . .</w:t>
      </w:r>
    </w:p>
    <w:p>
      <w:pPr>
        <w:pStyle w:val="BodyText"/>
      </w:pPr>
      <w:r>
        <w:t xml:space="preserve">Lý Uyển Như cúi đầu vẫn yên lặng quét dọn.</w:t>
      </w:r>
    </w:p>
    <w:p>
      <w:pPr>
        <w:pStyle w:val="BodyText"/>
      </w:pPr>
      <w:r>
        <w:t xml:space="preserve">Nhìn dáng vẻ lay động lòng người của Lý Uyển Như, Âu Dương có đôi khi hoài nghi này Lý Uyển Như rốt cuộc có phải là muội muội của Lý Bảo Sơn, tại sao tướng mạo của hai người lại chênh lệch lớn như vậy?</w:t>
      </w:r>
    </w:p>
    <w:p>
      <w:pPr>
        <w:pStyle w:val="BodyText"/>
      </w:pPr>
      <w:r>
        <w:t xml:space="preserve">- Có phải Triệu Càn lại tới nữa không.</w:t>
      </w:r>
    </w:p>
    <w:p>
      <w:pPr>
        <w:pStyle w:val="BodyText"/>
      </w:pPr>
      <w:r>
        <w:t xml:space="preserve">Lý Bảo Sơn nhìn muội muội, trên mặt lộ vẻ giận dữ.</w:t>
      </w:r>
    </w:p>
    <w:p>
      <w:pPr>
        <w:pStyle w:val="BodyText"/>
      </w:pPr>
      <w:r>
        <w:t xml:space="preserve">- Ca ca đừng hỏi nữa. . .</w:t>
      </w:r>
    </w:p>
    <w:p>
      <w:pPr>
        <w:pStyle w:val="BodyText"/>
      </w:pPr>
      <w:r>
        <w:t xml:space="preserve">Lý Uyển Như nói xong, nước mắt lại lăn dài.</w:t>
      </w:r>
    </w:p>
    <w:p>
      <w:pPr>
        <w:pStyle w:val="BodyText"/>
      </w:pPr>
      <w:r>
        <w:t xml:space="preserve">- Ta giết hắn.</w:t>
      </w:r>
    </w:p>
    <w:p>
      <w:pPr>
        <w:pStyle w:val="BodyText"/>
      </w:pPr>
      <w:r>
        <w:t xml:space="preserve">Lý Bảo Sơn nổi trận lôi đình, phóng đi. Âu Dương phải túm lấy cánh tay Lý Bảo Sơn, ấn hắn xuống đất.</w:t>
      </w:r>
    </w:p>
    <w:p>
      <w:pPr>
        <w:pStyle w:val="BodyText"/>
      </w:pPr>
      <w:r>
        <w:t xml:space="preserve">- Hồ đồ cái gì.</w:t>
      </w:r>
    </w:p>
    <w:p>
      <w:pPr>
        <w:pStyle w:val="BodyText"/>
      </w:pPr>
      <w:r>
        <w:t xml:space="preserve">Lúc này, phụ thân Lý Bảo Sơn cũng từ nội viện đi ra, Âu Dương phóng nhãn nhìn lại, trên mặt phụ thân Lý Huy Dân hình như có vết tay mờ nhạt.</w:t>
      </w:r>
    </w:p>
    <w:p>
      <w:pPr>
        <w:pStyle w:val="BodyText"/>
      </w:pPr>
      <w:r>
        <w:t xml:space="preserve">- Cha, có phải là Triệu Càn không.</w:t>
      </w:r>
    </w:p>
    <w:p>
      <w:pPr>
        <w:pStyle w:val="BodyText"/>
      </w:pPr>
      <w:r>
        <w:t xml:space="preserve">Lý Bảo Sơn bị Âu Dương ấn xuống mặt đất, khí lực của hắn đương nhiên giãy dụa không thoát.</w:t>
      </w:r>
    </w:p>
    <w:p>
      <w:pPr>
        <w:pStyle w:val="BodyText"/>
      </w:pPr>
      <w:r>
        <w:t xml:space="preserve">- Lẽ nào con đã quên những gì cha nói với con rồi sao? Chúng ta chỉ là người thường, chúng ta căn bản không có tư cách đi tranh giành với tu luyện giả. . .</w:t>
      </w:r>
    </w:p>
    <w:p>
      <w:pPr>
        <w:pStyle w:val="BodyText"/>
      </w:pPr>
      <w:r>
        <w:t xml:space="preserve">- Nhưng. . .</w:t>
      </w:r>
    </w:p>
    <w:p>
      <w:pPr>
        <w:pStyle w:val="BodyText"/>
      </w:pPr>
      <w:r>
        <w:t xml:space="preserve">Lý Bảo Sơn nhìn muội muội, hắn cảm thấy trong lòng rất đau đớn, thế nhưng hắn biết mình không có năng lực bảo hộ muội muội, chỉ có thể nhìn Triệu Càn tới đây làm xằng làm bậy, ai kêu Triệu gia là thế lực nổi tiếng trong Lâm Hải Thành chứ. . .</w:t>
      </w:r>
    </w:p>
    <w:p>
      <w:pPr>
        <w:pStyle w:val="BodyText"/>
      </w:pPr>
      <w:r>
        <w:t xml:space="preserve">- Đại thúc, rốt cuộc xảy ra chuyện gì?</w:t>
      </w:r>
    </w:p>
    <w:p>
      <w:pPr>
        <w:pStyle w:val="BodyText"/>
      </w:pPr>
      <w:r>
        <w:t xml:space="preserve">Âu Dương thấy Bảo Sơn đã không còn xung động, rốt cuộc thả Bảo Sơn ra, sau đó đứng dậy nhìn Lý Huy Dân hỏi.</w:t>
      </w:r>
    </w:p>
    <w:p>
      <w:pPr>
        <w:pStyle w:val="BodyText"/>
      </w:pPr>
      <w:r>
        <w:t xml:space="preserve">Nghe thấy câu hỏi của Âu Dương, Lý Huy Dân bất đắc dĩ thở dài một hơi nói:</w:t>
      </w:r>
    </w:p>
    <w:p>
      <w:pPr>
        <w:pStyle w:val="BodyText"/>
      </w:pPr>
      <w:r>
        <w:t xml:space="preserve">- Không trách người khác, muốn trách chỉ có thể trách Uyển Như không nên sinh ra ở Lý gia...</w:t>
      </w:r>
    </w:p>
    <w:p>
      <w:pPr>
        <w:pStyle w:val="BodyText"/>
      </w:pPr>
      <w:r>
        <w:t xml:space="preserve">Lý Huy Dân nhìn thoáng qua con gái của mình, con gái của mình tuyệt đối là một mỹ nhân chân chính.</w:t>
      </w:r>
    </w:p>
    <w:p>
      <w:pPr>
        <w:pStyle w:val="BodyText"/>
      </w:pPr>
      <w:r>
        <w:t xml:space="preserve">Thế nhưng “hồng nhan bạc mệnh” những lời này cũng không phải nói lung tung. Nếu như Lý Uyển Như sinh ra trong một đại gia tộc, như vậy nhất định sẽ trở thành tiểu thư nhà giàu được vô số người theo đuổi, nhưng bi ai chính là Lý gia không phải đại gia tộc. Cho nên sinh ra ở Lý gia, Lý Uyển Như liền đã định trước bi kịch.</w:t>
      </w:r>
    </w:p>
    <w:p>
      <w:pPr>
        <w:pStyle w:val="BodyText"/>
      </w:pPr>
      <w:r>
        <w:t xml:space="preserve">- Tam công tử Triệu gia coi trọng Uyển Như, nói muốn đem Uyển Như làm thị nữ cho hắn…</w:t>
      </w:r>
    </w:p>
    <w:p>
      <w:pPr>
        <w:pStyle w:val="BodyText"/>
      </w:pPr>
      <w:r>
        <w:t xml:space="preserve">Nghe Lý Huy Dân nói, Âu Dương đứng một bên thoáng sửng sốt.</w:t>
      </w:r>
    </w:p>
    <w:p>
      <w:pPr>
        <w:pStyle w:val="Compact"/>
      </w:pPr>
      <w:r>
        <w:br w:type="textWrapping"/>
      </w:r>
      <w:r>
        <w:br w:type="textWrapping"/>
      </w:r>
    </w:p>
    <w:p>
      <w:pPr>
        <w:pStyle w:val="Heading2"/>
      </w:pPr>
      <w:bookmarkStart w:id="349" w:name="chương-357-diệp-thần"/>
      <w:bookmarkEnd w:id="349"/>
      <w:r>
        <w:t xml:space="preserve">327. Chương 357 : Diệp Thần</w:t>
      </w:r>
    </w:p>
    <w:p>
      <w:pPr>
        <w:pStyle w:val="Compact"/>
      </w:pPr>
      <w:r>
        <w:br w:type="textWrapping"/>
      </w:r>
      <w:r>
        <w:br w:type="textWrapping"/>
      </w:r>
      <w:r>
        <w:t xml:space="preserve">Khi tiến vào Chân Linh Giới, những người Âu Dương tiếp xúc đều là cường giả khắp nơi, đối với sinh hoạt của người thường Âu Dương cũng không biết nhiều cho lắm. Vốn hắn nghĩ, cường giả tu luyện ở Chân Linh Giới, với người thường hẳn là nước giếng không phạm nước sông, nhưng hiện tại xem ra cũng không phải như vậy.</w:t>
      </w:r>
    </w:p>
    <w:p>
      <w:pPr>
        <w:pStyle w:val="BodyText"/>
      </w:pPr>
      <w:r>
        <w:t xml:space="preserve">Đối với đại thế lực hoàn hảo mà nói, bát tông mười hai thánh địa đều sở hữu tiểu thế giới độc lập của mình, nhưng Chân Linh Giới ngoại trừ bát tông mười hai thánh địa còn có vô số thế lực nhỏ khác. Những thế lực nhỏ này cũng không có truyền thống lâu đời, thế nhưng bọn họ vẫn có thể cướp thịt cá của người khác...</w:t>
      </w:r>
    </w:p>
    <w:p>
      <w:pPr>
        <w:pStyle w:val="BodyText"/>
      </w:pPr>
      <w:r>
        <w:t xml:space="preserve">- Ngày mai Triệu gia sẽ cử người đến.</w:t>
      </w:r>
    </w:p>
    <w:p>
      <w:pPr>
        <w:pStyle w:val="BodyText"/>
      </w:pPr>
      <w:r>
        <w:t xml:space="preserve">Trên mặt Lý Huy Dân lộ vẻ ưu thương, thế nhưng đối mặt với Âu Dương và nhi tử của mình, ông vẫn nỗ lực tươi cười nói:</w:t>
      </w:r>
    </w:p>
    <w:p>
      <w:pPr>
        <w:pStyle w:val="BodyText"/>
      </w:pPr>
      <w:r>
        <w:t xml:space="preserve">- Hay đây là số mệnh của Uyển Như? Có thể đi vào Triệu gia còn tốt hơn theo chúng ta chịu khổ muôn đời.</w:t>
      </w:r>
    </w:p>
    <w:p>
      <w:pPr>
        <w:pStyle w:val="BodyText"/>
      </w:pPr>
      <w:r>
        <w:t xml:space="preserve">- Lẽ nào cha nhìn muội muội bị Triệu gia mang đi như vậy?</w:t>
      </w:r>
    </w:p>
    <w:p>
      <w:pPr>
        <w:pStyle w:val="BodyText"/>
      </w:pPr>
      <w:r>
        <w:t xml:space="preserve">Bảo Sơn từ trên mặt đất đứng lên nhìn Lý Huy Dân.</w:t>
      </w:r>
    </w:p>
    <w:p>
      <w:pPr>
        <w:pStyle w:val="BodyText"/>
      </w:pPr>
      <w:r>
        <w:t xml:space="preserve">- Vậy con nói cho cha biết nên làm như thế nào? Chúng ta có thể đối kháng được Triệu gia sao? Tốt nhất là con nên thành thật, nếu không ngay cả cái mạng nhỏ của con cũng khó bảo toàn.</w:t>
      </w:r>
    </w:p>
    <w:p>
      <w:pPr>
        <w:pStyle w:val="BodyText"/>
      </w:pPr>
      <w:r>
        <w:t xml:space="preserve">Lý Huy Dân phẫn nộ chỉ Lý Bảo Sơn nói:</w:t>
      </w:r>
    </w:p>
    <w:p>
      <w:pPr>
        <w:pStyle w:val="BodyText"/>
      </w:pPr>
      <w:r>
        <w:t xml:space="preserve">- Nếu như con muốn cho Lý gia tuyệt hậu, vậy con muốn đấu cùng Triệu gia sao?</w:t>
      </w:r>
    </w:p>
    <w:p>
      <w:pPr>
        <w:pStyle w:val="BodyText"/>
      </w:pPr>
      <w:r>
        <w:t xml:space="preserve">- Con...!</w:t>
      </w:r>
    </w:p>
    <w:p>
      <w:pPr>
        <w:pStyle w:val="BodyText"/>
      </w:pPr>
      <w:r>
        <w:t xml:space="preserve">Lý Bảo Sơn nghe thế, vẻ giận dữ trên mặt hắn liền tiêu tan, thay thế bằng một sự mất mát. Một sự mất mát mang ý nghĩa sâu sắc.</w:t>
      </w:r>
    </w:p>
    <w:p>
      <w:pPr>
        <w:pStyle w:val="BodyText"/>
      </w:pPr>
      <w:r>
        <w:t xml:space="preserve">- Âu Dương và Bảo Sơn về phòng đi. Bá phụ nhờ con ngày mai coi chừng Bảo Sơn.</w:t>
      </w:r>
    </w:p>
    <w:p>
      <w:pPr>
        <w:pStyle w:val="BodyText"/>
      </w:pPr>
      <w:r>
        <w:t xml:space="preserve">Lý Huy Dân biết, con trai mình làm việc rất kích động, nói không chừng ngày mai hắn thực sự sẽ gây ra chuyện.</w:t>
      </w:r>
    </w:p>
    <w:p>
      <w:pPr>
        <w:pStyle w:val="BodyText"/>
      </w:pPr>
      <w:r>
        <w:t xml:space="preserve">- Bá phụ yên tâm.</w:t>
      </w:r>
    </w:p>
    <w:p>
      <w:pPr>
        <w:pStyle w:val="BodyText"/>
      </w:pPr>
      <w:r>
        <w:t xml:space="preserve">Âu Dương nhìn Lý Huy Dân bằng ánh mắt khiến người ta tin tưởng, sau đó kéo Bảo Sơn đi về gian phòng hậu viện.</w:t>
      </w:r>
    </w:p>
    <w:p>
      <w:pPr>
        <w:pStyle w:val="BodyText"/>
      </w:pPr>
      <w:r>
        <w:t xml:space="preserve">Bước vào trong gian phòng, Âu Dương ấn Bảo Sơn lên trên giường nói:</w:t>
      </w:r>
    </w:p>
    <w:p>
      <w:pPr>
        <w:pStyle w:val="BodyText"/>
      </w:pPr>
      <w:r>
        <w:t xml:space="preserve">- Số phận từ trước đến giờ không bao giờ công bằng, nếu không muốn người khác đạp lên mình thì mình phải tự đạp lên người khác trước.</w:t>
      </w:r>
    </w:p>
    <w:p>
      <w:pPr>
        <w:pStyle w:val="BodyText"/>
      </w:pPr>
      <w:r>
        <w:t xml:space="preserve">Nghe Âu Dương nói, Bảo Sơn cúi đầu ngồi trên giường. Hắn biết Âu Dương nói rất đúng, nhưng hắn làm sao có thể đạp lên người khác? Bọn họ toàn gia đều là người thường, làm sao có thể đấu với Triệu gia?</w:t>
      </w:r>
    </w:p>
    <w:p>
      <w:pPr>
        <w:pStyle w:val="BodyText"/>
      </w:pPr>
      <w:r>
        <w:t xml:space="preserve">- Kẽo kẹt...</w:t>
      </w:r>
    </w:p>
    <w:p>
      <w:pPr>
        <w:pStyle w:val="BodyText"/>
      </w:pPr>
      <w:r>
        <w:t xml:space="preserve">Cửa gỗ của gian phòng bị đẩy ra, một lão bà hai tay ôm một cái tô từ bên ngoài chậm rãi đi vào, hương thơm ngào ngạt. Bà đặt cái tô lên trên bàn nói:</w:t>
      </w:r>
    </w:p>
    <w:p>
      <w:pPr>
        <w:pStyle w:val="BodyText"/>
      </w:pPr>
      <w:r>
        <w:t xml:space="preserve">- Bảo Sơn, muội muội ngươi mệnh khổ, nhưng ngươi cũng không thể làm việc ngốc.</w:t>
      </w:r>
    </w:p>
    <w:p>
      <w:pPr>
        <w:pStyle w:val="BodyText"/>
      </w:pPr>
      <w:r>
        <w:t xml:space="preserve">- Bà...!</w:t>
      </w:r>
    </w:p>
    <w:p>
      <w:pPr>
        <w:pStyle w:val="BodyText"/>
      </w:pPr>
      <w:r>
        <w:t xml:space="preserve">Bảo Sơn nhìn bà, cuối cùng gật đầu.</w:t>
      </w:r>
    </w:p>
    <w:p>
      <w:pPr>
        <w:pStyle w:val="BodyText"/>
      </w:pPr>
      <w:r>
        <w:t xml:space="preserve">- Được rồi, ta không quấy rối các ngươi, tránh cho các ngươi nói ta lải nhải. Đây là canh gà mà ta nấu hôm nay, uống nóng đi.</w:t>
      </w:r>
    </w:p>
    <w:p>
      <w:pPr>
        <w:pStyle w:val="BodyText"/>
      </w:pPr>
      <w:r>
        <w:t xml:space="preserve">Lão bà nói xong, thở dài một hơi, đóng cửa phòng đi ra ngoài...</w:t>
      </w:r>
    </w:p>
    <w:p>
      <w:pPr>
        <w:pStyle w:val="BodyText"/>
      </w:pPr>
      <w:r>
        <w:t xml:space="preserve">- Chà.. Rất thơm!</w:t>
      </w:r>
    </w:p>
    <w:p>
      <w:pPr>
        <w:pStyle w:val="BodyText"/>
      </w:pPr>
      <w:r>
        <w:t xml:space="preserve">Âu Dương đi tới trước tô canh gà, đưa tay mở nắp. Một mùi hương thơm nồng đậm từ trong bát phát tán ra ngoài.</w:t>
      </w:r>
    </w:p>
    <w:p>
      <w:pPr>
        <w:pStyle w:val="BodyText"/>
      </w:pPr>
      <w:r>
        <w:t xml:space="preserve">Âu Dương khẩn cấp cầm lấy hai cái chén nhỏ trên bàn, múc cho mình và Lý Bảo Sơn mỗi người một chén, sau đó bắt đầu thưởng thức bát canh gà thơm ngon.</w:t>
      </w:r>
    </w:p>
    <w:p>
      <w:pPr>
        <w:pStyle w:val="BodyText"/>
      </w:pPr>
      <w:r>
        <w:t xml:space="preserve">- Ta nhớ huynh thích uống canh gà nhất, vì sao hôm nay không uống?</w:t>
      </w:r>
    </w:p>
    <w:p>
      <w:pPr>
        <w:pStyle w:val="BodyText"/>
      </w:pPr>
      <w:r>
        <w:t xml:space="preserve">Âu Dương cố ý hỏi, nhưng những lời này của hắn lại căn bản không thể dẫn động bất cứ phản ứng nào của Lý Bảo Sơn.</w:t>
      </w:r>
    </w:p>
    <w:p>
      <w:pPr>
        <w:pStyle w:val="BodyText"/>
      </w:pPr>
      <w:r>
        <w:t xml:space="preserve">- Âu Dương, nếu như huynh còn là bằng hữu của ta, vậy huynh cũng đừng phiền ta được không?</w:t>
      </w:r>
    </w:p>
    <w:p>
      <w:pPr>
        <w:pStyle w:val="BodyText"/>
      </w:pPr>
      <w:r>
        <w:t xml:space="preserve">Lúc này nếu như Lý Bảo Sơn còn có tâm trạng uống canh gà, vậy thì hắn thật là vô tâm quá mức.</w:t>
      </w:r>
    </w:p>
    <w:p>
      <w:pPr>
        <w:pStyle w:val="BodyText"/>
      </w:pPr>
      <w:r>
        <w:t xml:space="preserve">Muội muội của mình ngày mai sẽ đi làm thị nữ cho người khác, mà mình lại không có bất cứ một biện pháp nào để phản kháng. Loại thống khổ này sợ rằng chỉ có người trong cuộc mới có thể hiểu được.</w:t>
      </w:r>
    </w:p>
    <w:p>
      <w:pPr>
        <w:pStyle w:val="BodyText"/>
      </w:pPr>
      <w:r>
        <w:t xml:space="preserve">Âu Dương nhìn bộ dạng của Bảo Sơn, mỉm cười nói:</w:t>
      </w:r>
    </w:p>
    <w:p>
      <w:pPr>
        <w:pStyle w:val="BodyText"/>
      </w:pPr>
      <w:r>
        <w:t xml:space="preserve">- Ta nghĩ nếu như hôm nay huynh uống canh gà, nói không chừng ngày mai sẽ có kỳ tích phát sinh?</w:t>
      </w:r>
    </w:p>
    <w:p>
      <w:pPr>
        <w:pStyle w:val="BodyText"/>
      </w:pPr>
      <w:r>
        <w:t xml:space="preserve">- Kỳ tích?</w:t>
      </w:r>
    </w:p>
    <w:p>
      <w:pPr>
        <w:pStyle w:val="BodyText"/>
      </w:pPr>
      <w:r>
        <w:t xml:space="preserve">Bảo Sơn nhìn gương mặt mỉm cười của Âu Dương, lúc này hắn bỗng nhiên phát hiện Âu Dương không giống lúc trước. Âu Dương cũng là một người thường như hắn, nhưng một khắc vừa nãy, trên người Âu Dương hình như có cái gì cổ quái toát ra.</w:t>
      </w:r>
    </w:p>
    <w:p>
      <w:pPr>
        <w:pStyle w:val="BodyText"/>
      </w:pPr>
      <w:r>
        <w:t xml:space="preserve">Khi Lý Bảo Sơn nhìn lại Âu Dương, cảm giác này lại tiêu tan. Điều này làm cho Lý Bảo Sơn có chút hoài nghi vừa nãy có phải mình nhìn thấy ảo giác hay không.</w:t>
      </w:r>
    </w:p>
    <w:p>
      <w:pPr>
        <w:pStyle w:val="BodyText"/>
      </w:pPr>
      <w:r>
        <w:t xml:space="preserve">- Ta muốn ra ngoài đi dạo, huynh uống canh gà đi, ta luôn cho rằng huynh sẽ nhận được hạnh phúc tốt hơn. Số mệnh không phải nói năm nay huynh sẽ hội ngộ quý nhân sao? Hay là ngày mai quý nhân sẽ đến?</w:t>
      </w:r>
    </w:p>
    <w:p>
      <w:pPr>
        <w:pStyle w:val="BodyText"/>
      </w:pPr>
      <w:r>
        <w:t xml:space="preserve">Âu Dương nói xong bước ra khỏi phòng.</w:t>
      </w:r>
    </w:p>
    <w:p>
      <w:pPr>
        <w:pStyle w:val="BodyText"/>
      </w:pPr>
      <w:r>
        <w:t xml:space="preserve">Nhìn theo bóng Âu Dương rời đi, Lý Bảo Sơn vẫn như cũ ngơ ngác ngồi trên giường, theo lời Âu Dương nói, Lý Bảo Sơn bước đến trước bàn, nâng chén canh gà uống một hơi sạch sẽ. Đây kỳ thực chính là một loại phương thức mà người đang tuyệt vọng tự an ủi mình. Cho dù Lý Bảo Sơn cảm thấy quý nhân kia rất hư vô mờ mịt, nhưng lúc này hắn không có năng lực phản kháng, chỉ có thể ký thác hy vọng trên người quý nhân.</w:t>
      </w:r>
    </w:p>
    <w:p>
      <w:pPr>
        <w:pStyle w:val="BodyText"/>
      </w:pPr>
      <w:r>
        <w:t xml:space="preserve">Bước ra khỏi tửu quán, toàn thân Âu Dương phảng phất một đạo lôi quang chợt lóe, liền chạy như bay về phía bờ biển. Từ khi học được Lôi Quang Thiểm của Bạch Hủ Minh, tốc độ của Âu Dương có sự tăng vọt về chất. Nếu như lúc trước bị truy sát có thể học được Lôi Quang Thiểm, như vậy kết cục cuối cùng có thể sẽ khác.</w:t>
      </w:r>
    </w:p>
    <w:p>
      <w:pPr>
        <w:pStyle w:val="BodyText"/>
      </w:pPr>
      <w:r>
        <w:t xml:space="preserve">Khi thì độn thổ, khi thì bay trên trời, Âu Dương chỉ dùng không đến năm phút đã xuất hiện trên một rặng san hô. Lúc này trên tảng đá san hô có một người thanh niên khoảng hơn hai mươi tuổi đang đứng.</w:t>
      </w:r>
    </w:p>
    <w:p>
      <w:pPr>
        <w:pStyle w:val="BodyText"/>
      </w:pPr>
      <w:r>
        <w:t xml:space="preserve">- Hôm nay ngươi tới muộn...</w:t>
      </w:r>
    </w:p>
    <w:p>
      <w:pPr>
        <w:pStyle w:val="BodyText"/>
      </w:pPr>
      <w:r>
        <w:t xml:space="preserve">Khi Âu Dương phi thân rơi vào tảng đá san hô, người thanh niên nhìn hắn một cái, thản nhiên nói.</w:t>
      </w:r>
    </w:p>
    <w:p>
      <w:pPr>
        <w:pStyle w:val="BodyText"/>
      </w:pPr>
      <w:r>
        <w:t xml:space="preserve">- Muộn một chút cũng không quan hệ, mấu chốt chính là thuận lợi, như vậy đủ rồi.</w:t>
      </w:r>
    </w:p>
    <w:p>
      <w:pPr>
        <w:pStyle w:val="BodyText"/>
      </w:pPr>
      <w:r>
        <w:t xml:space="preserve">Âu Dương mỉm cười, Đây là Diệp Thần mà hắn có dịp hợp tác ở Thiên Hồn, một cường giả Thánh Thể tu vi cửu giai. Khi hắn cùng hợp tác với Âu Dương, hầu như mọi việc đều thuận lợi.</w:t>
      </w:r>
    </w:p>
    <w:p>
      <w:pPr>
        <w:pStyle w:val="BodyText"/>
      </w:pPr>
      <w:r>
        <w:t xml:space="preserve">Đừng thấy Diệp Thần bình thường không nói nhiều, nhưng chủy thủ của hắn lại giống như ma quỷ, rất đáng sợ. Âu Dương nhớ lần đầu tiên cùng Diệp Thần hợp tác, Diệp Thần hung ác hủy diệt một đại gia tộc, từ ông lão tám mươi cho tới một đứa trẻ còn ẵm ngửa cũng không buông tha. Sự hung ác này Âu Dương tự nhận không làm được.</w:t>
      </w:r>
    </w:p>
    <w:p>
      <w:pPr>
        <w:pStyle w:val="BodyText"/>
      </w:pPr>
      <w:r>
        <w:t xml:space="preserve">- Đã tìm được mục tiêu, hắn đang ở phía tây Lâm Hải Thành khoảng chừng trăm dặm, bên người có bảy cường giả Thánh Thể thất giai. Bản thân hắn chính là Thánh Thể bát giai. Hoàn thành xong nhiệm vụ này, chúng ta có thể lấy được Cửu Long Châu, cùng với tấn chức kim bài.</w:t>
      </w:r>
    </w:p>
    <w:p>
      <w:pPr>
        <w:pStyle w:val="BodyText"/>
      </w:pPr>
      <w:r>
        <w:t xml:space="preserve">Diệp Thần giống như một ác lang, ngay cả Âu Dương hợp tác với hắn rất lâu cũng chưa bao giờ tín nhiệm hắn. Âu Dương không bao giờ giao tính mạng của mình cho một người như vậy.</w:t>
      </w:r>
    </w:p>
    <w:p>
      <w:pPr>
        <w:pStyle w:val="BodyText"/>
      </w:pPr>
      <w:r>
        <w:t xml:space="preserve">Âu Dương quay qua Diệp Thần mỉm cười nói:</w:t>
      </w:r>
    </w:p>
    <w:p>
      <w:pPr>
        <w:pStyle w:val="BodyText"/>
      </w:pPr>
      <w:r>
        <w:t xml:space="preserve">- Số lượng không ít, nhưng ta rất tin tưởng chủy thủ của ngươi…</w:t>
      </w:r>
    </w:p>
    <w:p>
      <w:pPr>
        <w:pStyle w:val="BodyText"/>
      </w:pPr>
      <w:r>
        <w:t xml:space="preserve">- Ta cũng nghĩ như vậy.</w:t>
      </w:r>
    </w:p>
    <w:p>
      <w:pPr>
        <w:pStyle w:val="BodyText"/>
      </w:pPr>
      <w:r>
        <w:t xml:space="preserve">Nhìn hắc bạch song đao cắm bên hông Âu Dương, Diệp Thần biết mặc dù Âu Dương bình thường vui tươi hớn hở nhưng đối với mục tiêu, hạ thủ lại không bao giờ lưu tình.</w:t>
      </w:r>
    </w:p>
    <w:p>
      <w:pPr>
        <w:pStyle w:val="BodyText"/>
      </w:pPr>
      <w:r>
        <w:t xml:space="preserve">- Đi thôi!</w:t>
      </w:r>
    </w:p>
    <w:p>
      <w:pPr>
        <w:pStyle w:val="BodyText"/>
      </w:pPr>
      <w:r>
        <w:t xml:space="preserve">Diệp Thần xuất động, toàn thân hóa thành một đạo lưu quang bay về phía tây.</w:t>
      </w:r>
    </w:p>
    <w:p>
      <w:pPr>
        <w:pStyle w:val="BodyText"/>
      </w:pPr>
      <w:r>
        <w:t xml:space="preserve">Âu Dương sử dụng Lôi Quang Thiểm theo sát phía sau. Hắn giống như là một đạo lôi quang màu đen, cắt ngang bầu trời, theo sát Diệp Thần bay về phía tây.</w:t>
      </w:r>
    </w:p>
    <w:p>
      <w:pPr>
        <w:pStyle w:val="Compact"/>
      </w:pPr>
      <w:r>
        <w:br w:type="textWrapping"/>
      </w:r>
      <w:r>
        <w:br w:type="textWrapping"/>
      </w:r>
    </w:p>
    <w:p>
      <w:pPr>
        <w:pStyle w:val="Heading2"/>
      </w:pPr>
      <w:bookmarkStart w:id="350" w:name="chương-358-vạn-tiên-sơn-1"/>
      <w:bookmarkEnd w:id="350"/>
      <w:r>
        <w:t xml:space="preserve">328. Chương 358 : Vạn Tiên Sơn (1)</w:t>
      </w:r>
    </w:p>
    <w:p>
      <w:pPr>
        <w:pStyle w:val="Compact"/>
      </w:pPr>
      <w:r>
        <w:br w:type="textWrapping"/>
      </w:r>
      <w:r>
        <w:br w:type="textWrapping"/>
      </w:r>
      <w:r>
        <w:t xml:space="preserve">Màn đêm buông xuống, bên trong phủ đệ Triệu gia ở Lâm Hải Thành, trong gian phòng Triệu Càn đèn đuốc sáng trưng. Đứng ở ngoài phòng Triệu Càn có thể nghe được từng đợt thở dốc từ gian phòng truyền ra.</w:t>
      </w:r>
    </w:p>
    <w:p>
      <w:pPr>
        <w:pStyle w:val="BodyText"/>
      </w:pPr>
      <w:r>
        <w:t xml:space="preserve">Trong gian phòng đang diễn ra một màn hoang đường không gì sánh được. Trên chiếc giường rộng mười thước của Triệu Càn, có năm thiếu nữ khỏa thân đang ra sức lấy lòng Triệu Càn, mà Triệu Càn chính là ghé trên người từng mỹ nữ, không ngừng hoạt động.</w:t>
      </w:r>
    </w:p>
    <w:p>
      <w:pPr>
        <w:pStyle w:val="BodyText"/>
      </w:pPr>
      <w:r>
        <w:t xml:space="preserve">Chuyện hoang dâm như vậy tại Triệu gia không coi là mới mẻ. Trình độ đam mê tửu sắc của tam công tử Triệu Càn, toàn bộ Lâm Hải Thành ai cũng biết. Tại Lâm Hải thành, thông thường những cô gái xinh đẹp không dám xuất môn, bởi vì chỉ cần bị tên ma vương này nhìn trúng, như vậy hắn nhất định sẽ dùng các loại thủ đoạn bắt cô gái đó về nhà, biến thành thị nữ bên cạnh.</w:t>
      </w:r>
    </w:p>
    <w:p>
      <w:pPr>
        <w:pStyle w:val="BodyText"/>
      </w:pPr>
      <w:r>
        <w:t xml:space="preserve">- A...</w:t>
      </w:r>
    </w:p>
    <w:p>
      <w:pPr>
        <w:pStyle w:val="BodyText"/>
      </w:pPr>
      <w:r>
        <w:t xml:space="preserve">Triệu Càn phát ra một tiếng kêu sảng khoái, toàn thân hắn đổ ập vào thân hình đầy ắp tinh dịch bên dưới, trên mặt mang theo cảm giác thỏa mãn.</w:t>
      </w:r>
    </w:p>
    <w:p>
      <w:pPr>
        <w:pStyle w:val="BodyText"/>
      </w:pPr>
      <w:r>
        <w:t xml:space="preserve">- Công tử...!</w:t>
      </w:r>
    </w:p>
    <w:p>
      <w:pPr>
        <w:pStyle w:val="BodyText"/>
      </w:pPr>
      <w:r>
        <w:t xml:space="preserve">Cô gái bên dưới hắn bộ dạng bất mãn, hờn dỗi kêu lên một tiếng.</w:t>
      </w:r>
    </w:p>
    <w:p>
      <w:pPr>
        <w:pStyle w:val="BodyText"/>
      </w:pPr>
      <w:r>
        <w:t xml:space="preserve">- Cút!</w:t>
      </w:r>
    </w:p>
    <w:p>
      <w:pPr>
        <w:pStyle w:val="BodyText"/>
      </w:pPr>
      <w:r>
        <w:t xml:space="preserve">Triệu Càn liếc mắt nhìn cô gái bên dưới, sau đó tát một cái vào mặt nàng. Mấy cô gái khác đang nằm trên giường bị doạ, vội vã lăn xuống giường, mặc y phục rời khỏi phòng Triệu Càn..</w:t>
      </w:r>
    </w:p>
    <w:p>
      <w:pPr>
        <w:pStyle w:val="BodyText"/>
      </w:pPr>
      <w:r>
        <w:t xml:space="preserve">- Một đám nát vụn, hàng ngày đều phải dùng cái thứ nát vụn như các ngươi, ta đây thật phiền chán.</w:t>
      </w:r>
    </w:p>
    <w:p>
      <w:pPr>
        <w:pStyle w:val="BodyText"/>
      </w:pPr>
      <w:r>
        <w:t xml:space="preserve">Triệu Càn nói xong, hắn lại nhớ tới gương mặt tuyệt mỹ của Lý Uyển Như.</w:t>
      </w:r>
    </w:p>
    <w:p>
      <w:pPr>
        <w:pStyle w:val="BodyText"/>
      </w:pPr>
      <w:r>
        <w:t xml:space="preserve">- Thực sự không ngờ, ở nơi đó lại có một tiểu mỹ nhân trổ mã xinh đẹp như vậy.</w:t>
      </w:r>
    </w:p>
    <w:p>
      <w:pPr>
        <w:pStyle w:val="BodyText"/>
      </w:pPr>
      <w:r>
        <w:t xml:space="preserve">Trên mặt Triệu Càn dâm quang lóe ra, nghĩ đến ngày mai có thể quăng tiểu mỹ nhân này lên giường lớn, mặc cho mình đùa bỡn, trong lòng Triệu Càn lại tràn ngập chờ mong.</w:t>
      </w:r>
    </w:p>
    <w:p>
      <w:pPr>
        <w:pStyle w:val="BodyText"/>
      </w:pPr>
      <w:r>
        <w:t xml:space="preserve">- Hắc hắc, ta có chút nôn nóng rồi.</w:t>
      </w:r>
    </w:p>
    <w:p>
      <w:pPr>
        <w:pStyle w:val="BodyText"/>
      </w:pPr>
      <w:r>
        <w:t xml:space="preserve">Triệu Càn mỉm cười dâm đãng, lúc này hắn đang tự hỏi ngày mai cần biện pháp gì để đùa bỡn Lý Uyển Như...</w:t>
      </w:r>
    </w:p>
    <w:p>
      <w:pPr>
        <w:pStyle w:val="BodyText"/>
      </w:pPr>
      <w:r>
        <w:t xml:space="preserve">- Hừ hừ, không cho ta tham gia yến hội, sợ ta làm mất mặt. Ta không đi, để cho các ngươi mất mặt. Các ngươi chơi đồ của các ngươi, lão tử ta chơi đồ của lão tử ta...</w:t>
      </w:r>
    </w:p>
    <w:p>
      <w:pPr>
        <w:pStyle w:val="BodyText"/>
      </w:pPr>
      <w:r>
        <w:t xml:space="preserve">Triệu Càn lầm bầm.</w:t>
      </w:r>
    </w:p>
    <w:p>
      <w:pPr>
        <w:pStyle w:val="BodyText"/>
      </w:pPr>
      <w:r>
        <w:t xml:space="preserve">Lâm Hải Thành, khoảng chừng trăm dặm phía tây, trong một khu rừng nhỏ có tám thi thể đang nằm trên vũng máu. Lúc này hai nam tử hắc y đang tìm kiếm vòng tay của bọn họ.</w:t>
      </w:r>
    </w:p>
    <w:p>
      <w:pPr>
        <w:pStyle w:val="BodyText"/>
      </w:pPr>
      <w:r>
        <w:t xml:space="preserve">- Nhiệm vụ lấy ngân bài của sát thủ, đối với ngươi và ta căn bản là không có khiêu chiến.</w:t>
      </w:r>
    </w:p>
    <w:p>
      <w:pPr>
        <w:pStyle w:val="BodyText"/>
      </w:pPr>
      <w:r>
        <w:t xml:space="preserve">Trên mặt Diệp Thần mang theo vẻ thản nhiên, kỳ thực với tu vi của hắn và Âu Dương, lấy kim bài tuyệt đối là không có vấn đề. Nhưng ở Thiên Hồn, muốn tấn chức mà không có nâng đỡ thì chỉ có thể từng bước một đi lên.</w:t>
      </w:r>
    </w:p>
    <w:p>
      <w:pPr>
        <w:pStyle w:val="BodyText"/>
      </w:pPr>
      <w:r>
        <w:t xml:space="preserve">- Không thể nói như vậy. Ngươi xem…</w:t>
      </w:r>
    </w:p>
    <w:p>
      <w:pPr>
        <w:pStyle w:val="BodyText"/>
      </w:pPr>
      <w:r>
        <w:t xml:space="preserve">Âu Dương nói, trên tay tản ra một hạt châu thanh quang, đây chính là mục tiêu Cửu Long Châu của bọn hắn.</w:t>
      </w:r>
    </w:p>
    <w:p>
      <w:pPr>
        <w:pStyle w:val="BodyText"/>
      </w:pPr>
      <w:r>
        <w:t xml:space="preserve">Âu Dương cầm Cửu Long Châu trong tay đưa cho Diệp Thần nói:</w:t>
      </w:r>
    </w:p>
    <w:p>
      <w:pPr>
        <w:pStyle w:val="BodyText"/>
      </w:pPr>
      <w:r>
        <w:t xml:space="preserve">- Ngươi đi làm nhiệm vụ của mình, hai ngày nữa ta sẽ lấy hết kim bài.</w:t>
      </w:r>
    </w:p>
    <w:p>
      <w:pPr>
        <w:pStyle w:val="BodyText"/>
      </w:pPr>
      <w:r>
        <w:t xml:space="preserve">Âu Dương nói xong, không tiếp tục lưu lại nơi này, xoay người đi về phía Lâm Hải Thành.</w:t>
      </w:r>
    </w:p>
    <w:p>
      <w:pPr>
        <w:pStyle w:val="BodyText"/>
      </w:pPr>
      <w:r>
        <w:t xml:space="preserve">Sau khi hoàn thành nhiệm vụ chưa đến một giờ, Âu Dương không trở về tửu quán của Lý gia, mà là tới phủ đệ Triệu gia ở Lâm Hải Thành.</w:t>
      </w:r>
    </w:p>
    <w:p>
      <w:pPr>
        <w:pStyle w:val="BodyText"/>
      </w:pPr>
      <w:r>
        <w:t xml:space="preserve">Âu Dương giống như một quỷ ảnh, trực tiếp leo tường tiến nhập vào trong Triệu gia. Không dừng lại, Âu Dương đi thẳng đến chủ viện của gia chủ Triệu gia là Triệu Cương.</w:t>
      </w:r>
    </w:p>
    <w:p>
      <w:pPr>
        <w:pStyle w:val="BodyText"/>
      </w:pPr>
      <w:r>
        <w:t xml:space="preserve">Lúc này mặc dù đã là ban đêm, nhưng Triệu gia vẫn đèn đuốc sáng trưng. Trong chủ viện Triệu gia không có người. Âu Dương chuyển động một vòng, rốt cuộc khi quay trở lại phòng khách Triệu gia thì phát hiện có người bên trong.</w:t>
      </w:r>
    </w:p>
    <w:p>
      <w:pPr>
        <w:pStyle w:val="BodyText"/>
      </w:pPr>
      <w:r>
        <w:t xml:space="preserve">Lúc này, trong phòng khách đang có một bữa tiệc nhỏ. Đây chính là bữa tiệc thành niên tổ chức cho tiểu thư của Triệu gia là Triệu Yến.</w:t>
      </w:r>
    </w:p>
    <w:p>
      <w:pPr>
        <w:pStyle w:val="BodyText"/>
      </w:pPr>
      <w:r>
        <w:t xml:space="preserve">Triệu gia tổng cổng có ba nam một nữ. Con lớn Triệu Quát rất có phong thái của phụ thân Triệu Cương. Tuổi còn trẻ nhưng đã bước vào Thánh Thể. Ở Lâm Hải Thành cũng được coi là một hảo nhân vật. Nhưng còn đứa con thứ hai Triệu Minh và con thứ ba Triệu Càn thì người nào cũng quần là áo lượt, một loại phế vật kéo cũng kéo không nổi.</w:t>
      </w:r>
    </w:p>
    <w:p>
      <w:pPr>
        <w:pStyle w:val="BodyText"/>
      </w:pPr>
      <w:r>
        <w:t xml:space="preserve">Cũng may cô con gái út, và cũng là trưởng nữ của Triệu gia Triệu Yến lại là kỳ tài ngút trời. Tuổi còn nhỏ nhưng đã là bát giai. Triệu gia dự định trong bữa lễ thành niên của Triệu Yến sẽ đưa Triệu Yến đến Vạn Tiên Sơn làm đệ tử. Cho nên lần này mới đặc biệt mở tiệc chiêu đãi một số đệ tử Vạn Tiên Sơn trong Lâm Hải Thành, hy vọng con gái của mình khi vào Vạn Tiên Sơn cũng có được đãi ngộ tốt.</w:t>
      </w:r>
    </w:p>
    <w:p>
      <w:pPr>
        <w:pStyle w:val="BodyText"/>
      </w:pPr>
      <w:r>
        <w:t xml:space="preserve">Nhưng Triệu Cương hiển nhiên không hiểu rõ thế chế của Vạn Tiên Sơn. Đệ tử của Vạn Tiên Sơn hơn mười vạn người, kỳ tài nhiều vô kể. Người tài giỏi như Triệu Yến nếu không có một ngàn thì cũng có tám trăm. Muốn trở nên nổi bật ở Vạn Tiên Sơn, trừ phi ngươi giống như Âu Dương, có Bạch Hủ Minh chống đỡ, bằng không thì chỉ có thể từng bước mà đi.</w:t>
      </w:r>
    </w:p>
    <w:p>
      <w:pPr>
        <w:pStyle w:val="BodyText"/>
      </w:pPr>
      <w:r>
        <w:t xml:space="preserve">- Triệu gia chủ không cần khách khí…</w:t>
      </w:r>
    </w:p>
    <w:p>
      <w:pPr>
        <w:pStyle w:val="BodyText"/>
      </w:pPr>
      <w:r>
        <w:t xml:space="preserve">Hai gã đệ tử Vạn Tiên Sơn lúc này đang ngồi trên bàn. Hai người bọn họ mặc dù vừa mới tiến vào tu vi Thánh Thể, nhưng trong phong cảnh hỗn loạn ở Lâm Hải Thành hiện nay, tiếng tăm của Vạn Tiên Sơn thật sự quá lớn. Ngay cả đột nhiên một năm trước Vạn Tiên Sơn đột ngột tuyên bố không nhận đệ tử nhưng cũng không làm ảnh hưởng đến địa vị quái vật của nó.</w:t>
      </w:r>
    </w:p>
    <w:p>
      <w:pPr>
        <w:pStyle w:val="BodyText"/>
      </w:pPr>
      <w:r>
        <w:t xml:space="preserve">Một năm trước, trưởng lão Vạn Tiên Sơn Âu Dương đánh một trận, giết chết hai gã Đại Đế của Đạm Thai gia, ở Chân Linh Giới không người nào không biết. Trong sự truy sát của vô số cường giả ở Lâm Hải Cảnh, Âu Dương vẫn thong dong bước đi.</w:t>
      </w:r>
    </w:p>
    <w:p>
      <w:pPr>
        <w:pStyle w:val="BodyText"/>
      </w:pPr>
      <w:r>
        <w:t xml:space="preserve">Nói ra thời gian trước, ở Lâm Hải Cảnh Bạch Hủ Minh dùng một chiêu trục xuất Đại Đế đỉnh phong Quý Thành Không, được vô số người nhìn thấy. Chỉ một vài việc xảy ra ở Lâm Hải Cảnh nhưng cũng đủ cho mọi người sùng bái Vạn Tiên Sơn đến một độ cao không ai tưởng nổi.</w:t>
      </w:r>
    </w:p>
    <w:p>
      <w:pPr>
        <w:pStyle w:val="BodyText"/>
      </w:pPr>
      <w:r>
        <w:t xml:space="preserve">- Hai vị quá khách khí rồi, tiểu nữ còn nhỏ tuổi, còn phải nhờ hai vị dẫn dắt nhiều hơn.</w:t>
      </w:r>
    </w:p>
    <w:p>
      <w:pPr>
        <w:pStyle w:val="BodyText"/>
      </w:pPr>
      <w:r>
        <w:t xml:space="preserve">Mặc dù lúc này thực lực của Triệu Cương mạnh hơn hai vị đệ tử Vạn Tiên Sơn, nhưng hắn cũng không dám có chút ngạo khí. Thực lực cố nhiên quan trọng, nhưng thực lực Thánh Thể cửu giai trong mắt Vạn Tiên Sơn thật sự chẳng tính là cái gì. Vạn Tiên Sơn đừng nói là diệt Triệu gia, cho dù diệt cả Lâm Hải Thành cũng là chuyện chỉ trong một phút.</w:t>
      </w:r>
    </w:p>
    <w:p>
      <w:pPr>
        <w:pStyle w:val="BodyText"/>
      </w:pPr>
      <w:r>
        <w:t xml:space="preserve">- Đây là điều đương nhiên. Năm nay vốn không thu nhận đệ tử, nhưng với mối quan hệ giữa Triệu gia và huynh đệ chúng ta, hơn nữa, thiên phú của Triệu tiểu thư lại ưu việt như vậy, bất luận thế nào hai huynh đệ chúng ta nhất định cũng phải đưa được Triệu tiểu thư đến Vạn Tiên Sơn.</w:t>
      </w:r>
    </w:p>
    <w:p>
      <w:pPr>
        <w:pStyle w:val="BodyText"/>
      </w:pPr>
      <w:r>
        <w:t xml:space="preserve">Hai gã đệ tử Vạn Tiên Sơn không biết mình đang trở thành loại người gì.</w:t>
      </w:r>
    </w:p>
    <w:p>
      <w:pPr>
        <w:pStyle w:val="BodyText"/>
      </w:pPr>
      <w:r>
        <w:t xml:space="preserve">- Hắc, hắc! Triệu tiểu thư thiên phú trác tuyệt, toàn bộ Lâm Hải Thành này không ai không biết.</w:t>
      </w:r>
    </w:p>
    <w:p>
      <w:pPr>
        <w:pStyle w:val="BodyText"/>
      </w:pPr>
      <w:r>
        <w:t xml:space="preserve">Vị khách nhân bên cạnh được Triệu Cương mời tới cũng phụ họa theo. Còn Triệu Yến lại vô cùng tự tin, nở nụ cười ngạo nghễ.</w:t>
      </w:r>
    </w:p>
    <w:p>
      <w:pPr>
        <w:pStyle w:val="BodyText"/>
      </w:pPr>
      <w:r>
        <w:t xml:space="preserve">- Đúng vậy, đúng vậy! Còn phải đa tạ hai vị.</w:t>
      </w:r>
    </w:p>
    <w:p>
      <w:pPr>
        <w:pStyle w:val="BodyText"/>
      </w:pPr>
      <w:r>
        <w:t xml:space="preserve">Triệu Cương liên tiếp kính rượu. Từ ngoài cửa nhìn vào, Âu Dương lại có chút buồn nôn.</w:t>
      </w:r>
    </w:p>
    <w:p>
      <w:pPr>
        <w:pStyle w:val="BodyText"/>
      </w:pPr>
      <w:r>
        <w:t xml:space="preserve">Âu Dương cũng không có hứng thú lưu lại, tiếp tục nghe bọn họ nói những lời khen tặng buồn nôn này, trực tiếp đẩy cửa bước vào trong phòng khách.</w:t>
      </w:r>
    </w:p>
    <w:p>
      <w:pPr>
        <w:pStyle w:val="BodyText"/>
      </w:pPr>
      <w:r>
        <w:t xml:space="preserve">Thấy Âu Dương đột nhiên xuất hiện, Triệu Cương đứng dậy, bước ra nói:</w:t>
      </w:r>
    </w:p>
    <w:p>
      <w:pPr>
        <w:pStyle w:val="BodyText"/>
      </w:pPr>
      <w:r>
        <w:t xml:space="preserve">- Ngươi là ai?</w:t>
      </w:r>
    </w:p>
    <w:p>
      <w:pPr>
        <w:pStyle w:val="Compact"/>
      </w:pPr>
      <w:r>
        <w:br w:type="textWrapping"/>
      </w:r>
      <w:r>
        <w:br w:type="textWrapping"/>
      </w:r>
    </w:p>
    <w:p>
      <w:pPr>
        <w:pStyle w:val="Heading2"/>
      </w:pPr>
      <w:bookmarkStart w:id="351" w:name="chương-359-vạn-tiên-sơn-2"/>
      <w:bookmarkEnd w:id="351"/>
      <w:r>
        <w:t xml:space="preserve">329. Chương 359 : Vạn Tiên Sơn (2)</w:t>
      </w:r>
    </w:p>
    <w:p>
      <w:pPr>
        <w:pStyle w:val="Compact"/>
      </w:pPr>
      <w:r>
        <w:br w:type="textWrapping"/>
      </w:r>
      <w:r>
        <w:br w:type="textWrapping"/>
      </w:r>
      <w:r>
        <w:t xml:space="preserve">- Ta là ai không quan trọng, quan trọng là ta muốn nói cho ngươi biết, hãy mau quản lý nhi tử thứ ba của ngươi đi, tránh một ngày nào đó hắn mang họa diệt vong đến cho Triệu gia.</w:t>
      </w:r>
    </w:p>
    <w:p>
      <w:pPr>
        <w:pStyle w:val="BodyText"/>
      </w:pPr>
      <w:r>
        <w:t xml:space="preserve">Âu Dương nói rất trực tiếp. Hắn căn bản lười nói những lời vô ích với Triệu Cương.</w:t>
      </w:r>
    </w:p>
    <w:p>
      <w:pPr>
        <w:pStyle w:val="BodyText"/>
      </w:pPr>
      <w:r>
        <w:t xml:space="preserve">- Hừ, xằng bậy! Triệu gia là nơi cho ngươi giễu võ dương oai sao?</w:t>
      </w:r>
    </w:p>
    <w:p>
      <w:pPr>
        <w:pStyle w:val="BodyText"/>
      </w:pPr>
      <w:r>
        <w:t xml:space="preserve">Triệu Cương nghe Âu Dương nói như vậy giận tái mặt. Hôm nay mở tiệc chiêu đãi người của Vạn Tiên Sơn, đột nhiên có một người chạy đến dương oai. Đây quả thực chẳng khác nào đánh vào mặt Triệu gia bọn họ.</w:t>
      </w:r>
    </w:p>
    <w:p>
      <w:pPr>
        <w:pStyle w:val="BodyText"/>
      </w:pPr>
      <w:r>
        <w:t xml:space="preserve">- Người đâu, bắt tên tiểu tử này lại cho ta.</w:t>
      </w:r>
    </w:p>
    <w:p>
      <w:pPr>
        <w:pStyle w:val="BodyText"/>
      </w:pPr>
      <w:r>
        <w:t xml:space="preserve">Triệu Cương quay ra ngoài cửa la lên, nhất thời bên ngoài chạy vào sáu bảy Yêu Chiến Sĩ cửu giai. Sáu người này không nói nhiều, trực tiếp vọt tới chỗ Âu Dương.</w:t>
      </w:r>
    </w:p>
    <w:p>
      <w:pPr>
        <w:pStyle w:val="BodyText"/>
      </w:pPr>
      <w:r>
        <w:t xml:space="preserve">Tay trái huy động, bạch sắc đoản đao phảng phất giống như thông linh, từ bên hông Âu Dương bắn ra. Âu Dương cũng không đưa tay tiếp đoản đao, mà lấy yêu khí khống chế đoản đao, rất nhanh lướt một hàng qua cổ của sáu người kia.</w:t>
      </w:r>
    </w:p>
    <w:p>
      <w:pPr>
        <w:pStyle w:val="BodyText"/>
      </w:pPr>
      <w:r>
        <w:t xml:space="preserve">Bạch sắc đoản đao giống như luồng sét, chưa đến một giây đồng hồ, sáu người kia cảm giác cổ họng mình tê rần. Bọn họ đồng thời bưng kín cổ họng, phát hiện cổ họng của mình đã bị người ta chém một đường nho nhỏ.</w:t>
      </w:r>
    </w:p>
    <w:p>
      <w:pPr>
        <w:pStyle w:val="BodyText"/>
      </w:pPr>
      <w:r>
        <w:t xml:space="preserve">Sau khi cảm nhận được vết thương này, sáu người toàn thân đổ mồ hôi lạnh. Bọn họ đều minh bạch, người này là thủ hạ lưu tình. Bằng không bạch sắc đoản đao vừa chớp động kia nhất định có thể lấy mạng bọn họ.</w:t>
      </w:r>
    </w:p>
    <w:p>
      <w:pPr>
        <w:pStyle w:val="BodyText"/>
      </w:pPr>
      <w:r>
        <w:t xml:space="preserve">- Làm càn!</w:t>
      </w:r>
    </w:p>
    <w:p>
      <w:pPr>
        <w:pStyle w:val="BodyText"/>
      </w:pPr>
      <w:r>
        <w:t xml:space="preserve">Thấy Âu Dương xuất thủ, hù dọa sáu Yêu Chiến Sĩ kia phải thối lui, Triệu Cương còn chưa mở miệng, hai gã đệ tử Vạn Tiên Sơn đã vỗ bàn đừng dậy từ lúc nào.</w:t>
      </w:r>
    </w:p>
    <w:p>
      <w:pPr>
        <w:pStyle w:val="BodyText"/>
      </w:pPr>
      <w:r>
        <w:t xml:space="preserve">- Tiểu tử thối, ngươi chán sống rồi sao. Vạn Tiên Sơn hôm nay mở tiệc, ngươi muốn đối địch với Vạn Tiên Sơn hay sao?</w:t>
      </w:r>
    </w:p>
    <w:p>
      <w:pPr>
        <w:pStyle w:val="BodyText"/>
      </w:pPr>
      <w:r>
        <w:t xml:space="preserve">Hai người tức giận chỉ thẳng vào Âu Dương, đem danh tiếng của Vạn Tiên Sơn nói ra. Nghe như vậy, bọn họ là muốn lấy danh tiếng của Vạn Tiên Sơn hù họa Âu Dương.</w:t>
      </w:r>
    </w:p>
    <w:p>
      <w:pPr>
        <w:pStyle w:val="BodyText"/>
      </w:pPr>
      <w:r>
        <w:t xml:space="preserve">Không để bọn họ nói dứt lời, Âu Dương ngược lại nở nụ cười với hai gã đệ tử Vạn Tiên Sơn. Hai tên đệ tử này muốn hù dọa hắn? Toàn bộ đệ tử Vạn Tiên Sơn, cho dù là Lỗ Tu đích thân tới đây cũng chưa chắc có thể dọa được Âu Dương.</w:t>
      </w:r>
    </w:p>
    <w:p>
      <w:pPr>
        <w:pStyle w:val="BodyText"/>
      </w:pPr>
      <w:r>
        <w:t xml:space="preserve">Âu Dương xuất động Lôi Quang Thiểm. Toàn thân hóa thành một đạo điện quang màu đen, trực tiếp xuất hiện bên cạnh hai gã đệ tử Vạn Tiên Sơn. Hai người này đều là Lục Tiên, nhưng Âu Dương cũng không quan tâm thân phận của hai người này là gì, tay trái huy động, hai tiếng “bốp” vang vọng toàn bộ phòng khách.</w:t>
      </w:r>
    </w:p>
    <w:p>
      <w:pPr>
        <w:pStyle w:val="BodyText"/>
      </w:pPr>
      <w:r>
        <w:t xml:space="preserve">Hai tiếng động này không chỉ đánh choáng váng hai gã đệ tử Vạn Tiên Sơn, mà còn khiến cho mọi người trong phòng khách giống như đang nằm mộng. Ở Lâm Hải Thành, ở Chân Long Giới, lại có người biết rõ đó là người của Vạn Tiên Sơn mà còn có thể ra tay? Đây chẳng khác nào đánh vào mặt của Vạn Tiên Sơn, vì thế hắn phải chết.</w:t>
      </w:r>
    </w:p>
    <w:p>
      <w:pPr>
        <w:pStyle w:val="BodyText"/>
      </w:pPr>
      <w:r>
        <w:t xml:space="preserve">Bốp, bốp! Tiếp tục hai tiếng động truyền ra. Tay phải Âu Dương chém ra lần nữa, dí sát mặt hai gã đệ tử Vạn Tiên Sơn.</w:t>
      </w:r>
    </w:p>
    <w:p>
      <w:pPr>
        <w:pStyle w:val="BodyText"/>
      </w:pPr>
      <w:r>
        <w:t xml:space="preserve">- Điên rồi, tiểu tử này quả thực là điên rồi. Dám đánh người của Vạn Tiên Sơn. Hắn không muốn sống nữa sao?</w:t>
      </w:r>
    </w:p>
    <w:p>
      <w:pPr>
        <w:pStyle w:val="BodyText"/>
      </w:pPr>
      <w:r>
        <w:t xml:space="preserve">- Muốn chết? Cũng chưa thấy qua người nào muốn chết như vậy? Tự sát còn thoải mái hơn nhiều là kẻ địch của Vạn Tiên Sơn.</w:t>
      </w:r>
    </w:p>
    <w:p>
      <w:pPr>
        <w:pStyle w:val="BodyText"/>
      </w:pPr>
      <w:r>
        <w:t xml:space="preserve">- Tiểu tử này xong đời rồi. Vạn Tiên Sơn là siêu cấp tông phái, chọc giận Vạn Tiên Sơn, toàn bộ Chân Linh Giới sẽ không có chỗ cho hắn đặt chân.</w:t>
      </w:r>
    </w:p>
    <w:p>
      <w:pPr>
        <w:pStyle w:val="BodyText"/>
      </w:pPr>
      <w:r>
        <w:t xml:space="preserve">Những tiếng nghị luận vang lên. Bữa tiệc vốn đang vui vẻ, không ai nghĩ đột nhiên lao tới một tên tiểu tử như vậy. Tiểu tử này uy hiếp Triệu Cương còn chưa tính, lại còn dám đánh người của Vạn Tiên Sơn. Căn bản đây là tìm chết.</w:t>
      </w:r>
    </w:p>
    <w:p>
      <w:pPr>
        <w:pStyle w:val="BodyText"/>
      </w:pPr>
      <w:r>
        <w:t xml:space="preserve">- Quy định Vạn Tiên Sơn tuyển đệ tử là gì?</w:t>
      </w:r>
    </w:p>
    <w:p>
      <w:pPr>
        <w:pStyle w:val="BodyText"/>
      </w:pPr>
      <w:r>
        <w:t xml:space="preserve">Âu Dương căm tức nhìn hai gã đệ tử Vạn Tiên Sơn. Thân là trưởng lão Vạn Tiên Sơn, Âu Dương ngoại trừ gây rối cho Vạn Tiên Sơn, chưa làm được điều gì có lợi cho Vạn Tiên Sơn. Nhưng hôm nay, hắn đụng phải hai gã đệ tử Vạn Tiên Sơn như vậy, ngay cả khi hắn trực tiếp xuất thủ đánh chết hai người này ở đây cũng đáng.</w:t>
      </w:r>
    </w:p>
    <w:p>
      <w:pPr>
        <w:pStyle w:val="BodyText"/>
      </w:pPr>
      <w:r>
        <w:t xml:space="preserve">- Ngươi….ngươi rốt cuộc là ai?</w:t>
      </w:r>
    </w:p>
    <w:p>
      <w:pPr>
        <w:pStyle w:val="BodyText"/>
      </w:pPr>
      <w:r>
        <w:t xml:space="preserve">Sau khi hai gã đệ tử nghe Âu Dương nói, toàn thân ngược lại không dám hành động thiếu suy nghĩ. Chủ yếu bởi vì câu hỏi quy định tuyển đệ tử là gì của Vạn Tiên Sơn.</w:t>
      </w:r>
    </w:p>
    <w:p>
      <w:pPr>
        <w:pStyle w:val="BodyText"/>
      </w:pPr>
      <w:r>
        <w:t xml:space="preserve">- Vạn Tiên Sơn tuyển nhận đệ tử, không tức giận, không tự hào, không kiêu ngạo, các ngươi chẳng lẽ đã quên. Các ngươi đúng là đệ tử thối.</w:t>
      </w:r>
    </w:p>
    <w:p>
      <w:pPr>
        <w:pStyle w:val="BodyText"/>
      </w:pPr>
      <w:r>
        <w:t xml:space="preserve">Âu Dương chỉ tay vào hai gã kia.</w:t>
      </w:r>
    </w:p>
    <w:p>
      <w:pPr>
        <w:pStyle w:val="BodyText"/>
      </w:pPr>
      <w:r>
        <w:t xml:space="preserve">- Ngươi…ngươi rốt cuộc là ai? Dám đối nghịch với Vạn Tiên Sơn chúng ta. Ngươi chán sống rồi?</w:t>
      </w:r>
    </w:p>
    <w:p>
      <w:pPr>
        <w:pStyle w:val="BodyText"/>
      </w:pPr>
      <w:r>
        <w:t xml:space="preserve">Hai gã đệ tử Vạn Tiên Sơn rốt cuộc nổi giận. Bị Âu Dương nói như vậy, cùng với hai cái bạt tai vừa rồi, bọn họ đã mất hết thể diện. Cho nên, tâm trạng của bọn họ làm sao mà tốt được.</w:t>
      </w:r>
    </w:p>
    <w:p>
      <w:pPr>
        <w:pStyle w:val="BodyText"/>
      </w:pPr>
      <w:r>
        <w:t xml:space="preserve">Kiếm linh từ trên người hai gã bắn ra, bay thẳng về phía Âu Dương.</w:t>
      </w:r>
    </w:p>
    <w:p>
      <w:pPr>
        <w:pStyle w:val="BodyText"/>
      </w:pPr>
      <w:r>
        <w:t xml:space="preserve">Thấy hai gã đệ tử của Vạn Tiên Sơn xuất thủ, Triệu Cương cũng tiến lên một bước, chuẩn bị xuất thủ, nhưng khi hắn còn chưa kịp ra tay, tay của Âu Dương đã chặn ngang kiếm linh. Hai kiếm linh của hai cường giả cấp Thánh Thể đã bị hai tay Âu Dương nắm chặt, trong nháy mắt không thể động đậy.</w:t>
      </w:r>
    </w:p>
    <w:p>
      <w:pPr>
        <w:pStyle w:val="BodyText"/>
      </w:pPr>
      <w:r>
        <w:t xml:space="preserve">Âu Dương cầm kiếm linh trong tay, thoáng một cái kéo bật trở về. Hai gã đệ tử thân hình to béo, mặc dù là kiếm linh của mình, nhưng lực đánh vào thật lớn, đánh bay hai người ra ngoài.</w:t>
      </w:r>
    </w:p>
    <w:p>
      <w:pPr>
        <w:pStyle w:val="BodyText"/>
      </w:pPr>
      <w:r>
        <w:t xml:space="preserve">- Ngươi muốn chết!</w:t>
      </w:r>
    </w:p>
    <w:p>
      <w:pPr>
        <w:pStyle w:val="BodyText"/>
      </w:pPr>
      <w:r>
        <w:t xml:space="preserve">Hai người giận dữ móc ra Vạn Sơn lệnh của Vạn Tiên Sơn, chuẩn bị gọi người đến hỗ trợ.</w:t>
      </w:r>
    </w:p>
    <w:p>
      <w:pPr>
        <w:pStyle w:val="BodyText"/>
      </w:pPr>
      <w:r>
        <w:t xml:space="preserve">Thấy hai người móc ra Vạn Sơn lệnh, Triệu Cương ngược lại cũng không nóng nảy. Có quái vật Vạn Tiên Sơn xuất thủ, theo hắn thấy hôm nay Âu Dương nhất định phải chết.</w:t>
      </w:r>
    </w:p>
    <w:p>
      <w:pPr>
        <w:pStyle w:val="BodyText"/>
      </w:pPr>
      <w:r>
        <w:t xml:space="preserve">Cũng giống như Triệu Cương, lúc này rất nhiều người đều chờ đợi người của Vạn Tiên Sơn đến giết chết tên cuồng vọng này ngay tại chỗ.</w:t>
      </w:r>
    </w:p>
    <w:p>
      <w:pPr>
        <w:pStyle w:val="BodyText"/>
      </w:pPr>
      <w:r>
        <w:t xml:space="preserve">- Các ngươi có lệnh bài, ta cũng có lệnh bài. Mà lệnh bài của ta, các ngươi cũng biết đấy.</w:t>
      </w:r>
    </w:p>
    <w:p>
      <w:pPr>
        <w:pStyle w:val="BodyText"/>
      </w:pPr>
      <w:r>
        <w:t xml:space="preserve">Tay trái Âu Dương chợt lóe, một lệnh bài màu đen xuất hiện trong tay hắn.</w:t>
      </w:r>
    </w:p>
    <w:p>
      <w:pPr>
        <w:pStyle w:val="BodyText"/>
      </w:pPr>
      <w:r>
        <w:t xml:space="preserve">Đây chính là Trưởng Lão lệnh của Âu Dương, toàn bộ Vạn Tiên Sơn, người có thể sở hữu Trưởng Lão lệnh rất ít. Mà Trưởng Lão lệnh của Âu Dương còn đẳng cấp cao hơn lệnh bài của đám người Mục Uyển. Bởi vì Trưởng Lão lệnh của hắn chính là do Bạch Hủ Minh cấp cho. Nó đã từng thuộc về Bạch Hủ Minh. Đây chính là Trưởng Lão lệnh tối cao của Vạn Tiên Sơn.</w:t>
      </w:r>
    </w:p>
    <w:p>
      <w:pPr>
        <w:pStyle w:val="BodyText"/>
      </w:pPr>
      <w:r>
        <w:t xml:space="preserve">Hình điêu khắc trên lệnh bài rất sống động, Thông Thiên Phong hiện ra trên lệnh bài. Dưới thác nước ngân sắc từ Thông Thiên Phong trùng kích xuống, dưới chân Thông Thiên Phong hình thành một biển Thông Linh thật lớn.</w:t>
      </w:r>
    </w:p>
    <w:p>
      <w:pPr>
        <w:pStyle w:val="BodyText"/>
      </w:pPr>
      <w:r>
        <w:t xml:space="preserve">Chính xác trên Trưởng Lão lệnh chỉ có một chữ, là đại biểu quyền uy tối cao, là quyền uy của Thái thượng trưởng lão và tông chủ tối cao. Lệnh bài này vừa ra, nếu như Thái thượng trưởng lão và tông chủ không có mặt, Âu Dương có thể điều động toàn bộ đệ tử của Vạn Tiên Sơn quét ngang tứ phương.</w:t>
      </w:r>
    </w:p>
    <w:p>
      <w:pPr>
        <w:pStyle w:val="BodyText"/>
      </w:pPr>
      <w:r>
        <w:t xml:space="preserve">Không có đệ tử Vạn Tiên Sơn nào không nhận ra lệnh bài này. Khi Âu Dương vừa xuất lệnh bài màu đen này ra, hai gã đệ tử Vạn Tiên Sơn cầm Vạn Sơn lệnh trong tay phảng phất giống như bị cuồng phong sét đánh, trong nháy mắt trở nên sững sờ.</w:t>
      </w:r>
    </w:p>
    <w:p>
      <w:pPr>
        <w:pStyle w:val="BodyText"/>
      </w:pPr>
      <w:r>
        <w:t xml:space="preserve">Lệnh bài này đại diện cho cái gì bọn họ đương nhiên biết rõ. Mà lệnh bài này có thể làm cái gì, bọn họ đương nhiên cũng biết rõ. Trong nháy mắt, hai người cảm giác linh hồn của mình giống như bị dọa bay mất.</w:t>
      </w:r>
    </w:p>
    <w:p>
      <w:pPr>
        <w:pStyle w:val="Compact"/>
      </w:pPr>
      <w:r>
        <w:br w:type="textWrapping"/>
      </w:r>
      <w:r>
        <w:br w:type="textWrapping"/>
      </w:r>
    </w:p>
    <w:p>
      <w:pPr>
        <w:pStyle w:val="Heading2"/>
      </w:pPr>
      <w:bookmarkStart w:id="352" w:name="chương-360-quý-nhân"/>
      <w:bookmarkEnd w:id="352"/>
      <w:r>
        <w:t xml:space="preserve">330. Chương 360 : Quý Nhân</w:t>
      </w:r>
    </w:p>
    <w:p>
      <w:pPr>
        <w:pStyle w:val="Compact"/>
      </w:pPr>
      <w:r>
        <w:br w:type="textWrapping"/>
      </w:r>
      <w:r>
        <w:br w:type="textWrapping"/>
      </w:r>
      <w:r>
        <w:t xml:space="preserve">Hai người đồng thời quỳ rạp xuống đất, không ngừng hành lễ trước vật tối cao của Vạn Tiên Sơn. Mặc dù bọn họ không nhận ra vị trưởng lão trẻ tuổi này, nhưng bọn họ nhận ra lệnh bài kia tuyệt đối là lệnh bài thật của Vạn Tiên Sơn, không ai dám làm giả. Làm giả Trưởng Lão lệnh chính là muốn chết.</w:t>
      </w:r>
    </w:p>
    <w:p>
      <w:pPr>
        <w:pStyle w:val="BodyText"/>
      </w:pPr>
      <w:r>
        <w:t xml:space="preserve">Bọn họ ra sức dập đầu xuống đất, sự biến hóa đột nhiên của bọn họ khiến cho tất cả mọi người trong bữa tiệc phải sững sờ. Triệu Cương giống như bị trúng định thân thuật, nhìn hai gã đệ tử Vạn Tiên Sơn đang dập đầu như tế sao, trong nháy mắt hắn đã minh bạch chuyện gì xảy ra.</w:t>
      </w:r>
    </w:p>
    <w:p>
      <w:pPr>
        <w:pStyle w:val="BodyText"/>
      </w:pPr>
      <w:r>
        <w:t xml:space="preserve">- Đây tuyệt đối là nhân vật khó lường trong Vạn Tiên Sơn!</w:t>
      </w:r>
    </w:p>
    <w:p>
      <w:pPr>
        <w:pStyle w:val="BodyText"/>
      </w:pPr>
      <w:r>
        <w:t xml:space="preserve">Đầu óc Triệu Cương trở nên vô cùng thống khoái, nhưng trong nháy mắt hắn cũng không dám mở miệng. Một cường giả như vậy không phải là nhân vật hắn có thể nói chuyện.</w:t>
      </w:r>
    </w:p>
    <w:p>
      <w:pPr>
        <w:pStyle w:val="BodyText"/>
      </w:pPr>
      <w:r>
        <w:t xml:space="preserve">- Mau trở về núi, cấm trăm năm không được bước ra sơn phong nửa bước.</w:t>
      </w:r>
    </w:p>
    <w:p>
      <w:pPr>
        <w:pStyle w:val="BodyText"/>
      </w:pPr>
      <w:r>
        <w:t xml:space="preserve">Âu Dương thu hồi lệnh bài, nhìn hai gã đệ tử đang dập đầu trên mặt đất.</w:t>
      </w:r>
    </w:p>
    <w:p>
      <w:pPr>
        <w:pStyle w:val="BodyText"/>
      </w:pPr>
      <w:r>
        <w:t xml:space="preserve">- Cảm tạ trưởng lão, cảm tạ trưởng lão...!</w:t>
      </w:r>
    </w:p>
    <w:p>
      <w:pPr>
        <w:pStyle w:val="BodyText"/>
      </w:pPr>
      <w:r>
        <w:t xml:space="preserve">Hai người giống như hưởng đặc xá lớn nhất, lúc này trên mặt đều lộ vẻ tươi cười. Mạo phạm trưởng lão tại Vạn Tiên Sơn đó là tội danh cực lớn. Một tội danh như vậy đủ để giết ngay tại chỗ, mà hiện tại Âu Dương chỉ bắt bọn họ cấm túc trăm năm. Đây thật sự là đặc xá lớn nhất.</w:t>
      </w:r>
    </w:p>
    <w:p>
      <w:pPr>
        <w:pStyle w:val="BodyText"/>
      </w:pPr>
      <w:r>
        <w:t xml:space="preserve">Trưởng lão...!</w:t>
      </w:r>
    </w:p>
    <w:p>
      <w:pPr>
        <w:pStyle w:val="BodyText"/>
      </w:pPr>
      <w:r>
        <w:t xml:space="preserve">Toàn bộ hiện trường bữa tiệc đều yên lặng đến đáng sợ. Không ai ngờ, một thanh niên nhìn qua còn rất trẻ như vậy lại chính là trưởng lão Vạn Tiên Sơn. Nhưng lúc này nhìn biểu hiện của hai gã đệ tử Vạn Tiên Sơn, không ai dám tỏ ra nghi ngờ, thậm chí không dám mở miệng nói.</w:t>
      </w:r>
    </w:p>
    <w:p>
      <w:pPr>
        <w:pStyle w:val="BodyText"/>
      </w:pPr>
      <w:r>
        <w:t xml:space="preserve">Trưởng lão Vạn Tiên Sơn Âu Dương trảm chết hai gã Đại Đế Đạm Thai gia trên Mê Hồn Hải, trưởng lão Vạn Tiên Sơn Bạch Hủ Minh một chiêu trục xuất Đại Đế đỉnh phong Quý Thành Không ở Lâm Hải Cảnh. Trong thể chế Vạn Tiên Sơn, những người này có lẽ đều là cường giả cấp Đại Đế. Hiện tại một Đại đế đang ở đây, đừng nói là giết bọn họ, ngay cả phất tay tàn sát hàng loạt dân trong thành tuyệt đối cũng không ai phản kháng.</w:t>
      </w:r>
    </w:p>
    <w:p>
      <w:pPr>
        <w:pStyle w:val="BodyText"/>
      </w:pPr>
      <w:r>
        <w:t xml:space="preserve">Một cường giả như vậy bỗng nhiên xuất hiện tại yến hội, vô số tiểu thế lực bị doạ cúi đầu, thậm chí ngay cả dũng khí liếc mắt nhìn Âu Dương cũng không có.</w:t>
      </w:r>
    </w:p>
    <w:p>
      <w:pPr>
        <w:pStyle w:val="BodyText"/>
      </w:pPr>
      <w:r>
        <w:t xml:space="preserve">- Muốn gia nhập Vạn Tiên Sơn, có thực lực thì bất luận lúc nào cũng đều có thể, nhưng muốn đầu cơ trục lợi, ngay cả có thể trở thành đệ tử Vạn Tiên Sơn thì cũng chỉ vĩnh viễn nằm dưới cấp thấp.</w:t>
      </w:r>
    </w:p>
    <w:p>
      <w:pPr>
        <w:pStyle w:val="BodyText"/>
      </w:pPr>
      <w:r>
        <w:t xml:space="preserve">Âu Dương nhìn lướt qua Triệu Yến đã sớm trở nên ngây dại, hiển nhiên tiểu thư nhà giàu lúc này đã bị choáng váng.</w:t>
      </w:r>
    </w:p>
    <w:p>
      <w:pPr>
        <w:pStyle w:val="BodyText"/>
      </w:pPr>
      <w:r>
        <w:t xml:space="preserve">- Triệu Cương, ta cảnh cáo ngươi lần cuối cùng, nếu như không muốn rước lấy họa diệt môn, hãy quản lý nhi tử của người cho tốt. Nếu không ta cũng không ngại ghi nhớ Triệu gia các ngươi.</w:t>
      </w:r>
    </w:p>
    <w:p>
      <w:pPr>
        <w:pStyle w:val="BodyText"/>
      </w:pPr>
      <w:r>
        <w:t xml:space="preserve">Âu Dương cuối cùng nhìn thoáng qua hai gã đệ tử Vạn Tiên Sơn đang quỳ trên mặt đất và Triệu Cương đã bị doạ xanh mặt, toàn thân phóng ra ngoài.</w:t>
      </w:r>
    </w:p>
    <w:p>
      <w:pPr>
        <w:pStyle w:val="BodyText"/>
      </w:pPr>
      <w:r>
        <w:t xml:space="preserve">Âu Dương hóa thành lôi quang biến mất tại Triệu gia, nhưng toàn bộ hiện trường bữa tiệc lại vô cùng hỗn loạn. Vô số tiếng nghị luận tiếng vang lên, còn hai gã đệ tử Vạn Tiên Sơn cũng ngã ngồi trên mặt đất không thể động đậy.</w:t>
      </w:r>
    </w:p>
    <w:p>
      <w:pPr>
        <w:pStyle w:val="BodyText"/>
      </w:pPr>
      <w:r>
        <w:t xml:space="preserve">Lúc này bọn họ sớm đã toát mồ hôi lạnh. Bọn họ nằm mơ cũng không ngờ sẽ đụng phải trưởng lạo Vạn Tiên Sơn, hơn nữa còn là trưởng lão nắm trong tay quyền lệnh tối cao.</w:t>
      </w:r>
    </w:p>
    <w:p>
      <w:pPr>
        <w:pStyle w:val="BodyText"/>
      </w:pPr>
      <w:r>
        <w:t xml:space="preserve">Mặc dù bọn họ đều không nhận ra bộ dạng của Âu Dương, nhưng đối với việc nắm quyền lệnh tối cao bọn họ cũng có nghe nói. Lúc ban đầu, Thái Thượng không có mặt, nắm quyền lệnh trong tay chính là Bạch Hủ Minh, lúc này nó lại xuất hiện trong tay một người trẻ tuổi, trong đầu bọn họ liền liên tưởng đến một người.</w:t>
      </w:r>
    </w:p>
    <w:p>
      <w:pPr>
        <w:pStyle w:val="BodyText"/>
      </w:pPr>
      <w:r>
        <w:t xml:space="preserve">Thế nhưng bọn hắn chỉ dám nghĩ, chứ có cho bọn hắn thêm một lá gan, bọn hắn cũng tuyệt đối không dám nói ra cái tên người dám dẫn động Chân Linh Giới bát phương sấm dậy, ở trên địa bàn Đạm Thai gia trảm chết hai gã Đại Đế của người ta, khiến cho lệnh lấy mạng của Đạm Thai gia lần đầu tiên không có hiệu quả.</w:t>
      </w:r>
    </w:p>
    <w:p>
      <w:pPr>
        <w:pStyle w:val="BodyText"/>
      </w:pPr>
      <w:r>
        <w:t xml:space="preserve">Thân phận của người này trong toàn bộ Vạn Tiên Sơn đều là cấm kỵ, đệ tử Vạn Tiên Sơn bất luận kẻ nào dám nói ra bất cứ điều gì không chính xác về Âu Dương sẽ phải bị giết. Đây là tông quy gần đây Vạn Tiên Sơn mới tăng thêm.</w:t>
      </w:r>
    </w:p>
    <w:p>
      <w:pPr>
        <w:pStyle w:val="BodyText"/>
      </w:pPr>
      <w:r>
        <w:t xml:space="preserve">Hai gã đệ tử này đương nhiên không dám vi phạm mệnh lệnh, lúc này bọn họ nhìn Triệu Cương nói:</w:t>
      </w:r>
    </w:p>
    <w:p>
      <w:pPr>
        <w:pStyle w:val="BodyText"/>
      </w:pPr>
      <w:r>
        <w:t xml:space="preserve">- Triệu gia chủ, Trưởng lão nói ngươi nghe rồi chứ, mau đi xem nhi tử thứ ba của ngươi đi. Trưởng lão Vạn Tiên Sơn từ trước tới nay đều là nói được làm được...</w:t>
      </w:r>
    </w:p>
    <w:p>
      <w:pPr>
        <w:pStyle w:val="BodyText"/>
      </w:pPr>
      <w:r>
        <w:t xml:space="preserve">Hai người nói xong thì quay đầu ròi đi, cũng không muốn ở lại chỗ này thêm một khắc nào.</w:t>
      </w:r>
    </w:p>
    <w:p>
      <w:pPr>
        <w:pStyle w:val="BodyText"/>
      </w:pPr>
      <w:r>
        <w:t xml:space="preserve">Nhìn đệ tử Vạn Tiên Sơn rời đi, Triệu Cương liền tỉnh mộng. Hắn biết nhi nữ của mình muốn gia nhập Vạn Tiên Sơn còn khó còn hơn lên trời, không còn cơ hội có thể tiến vào Vạn Tiên Sơn. Đắc tội với một trưởng lão, cho dù sau này có thể gia nhập Vạn Tiên Sơn, nhi nữ của mình cơ bản cũng không có tiền đồ tốt.</w:t>
      </w:r>
    </w:p>
    <w:p>
      <w:pPr>
        <w:pStyle w:val="BodyText"/>
      </w:pPr>
      <w:r>
        <w:t xml:space="preserve">Lúc này, lửa giận của Triệu Cương đều phát tiết trên người nhi tử thứ ba của mình. Tên kia, cả ngày ngoại trừ cưỡng đoạt dân nữ, làm chuyện xằng làm bậy, cái gì cũng không biết làm, chỉ biết ỷ vào một ít thế lực của Triệu gia gây chuyện thị phi khắp nơi. Lần này thì chọc vào đại nhân vật rồi.</w:t>
      </w:r>
    </w:p>
    <w:p>
      <w:pPr>
        <w:pStyle w:val="BodyText"/>
      </w:pPr>
      <w:r>
        <w:t xml:space="preserve">Triệu Cương không muốn có một ngày Triệu gia bị người diệt môn. Cho nên vì Triệu gia, cho dù Triệu Cương không muốn quyết cũng phải quyết.</w:t>
      </w:r>
    </w:p>
    <w:p>
      <w:pPr>
        <w:pStyle w:val="BodyText"/>
      </w:pPr>
      <w:r>
        <w:t xml:space="preserve">- Mau giam hai tên phế vật Triệu Càn và Triệu Minh lại cho ta, cả đời này không cho bọn chúng bước ra Triệu gia nửa bước.</w:t>
      </w:r>
    </w:p>
    <w:p>
      <w:pPr>
        <w:pStyle w:val="BodyText"/>
      </w:pPr>
      <w:r>
        <w:t xml:space="preserve">Triệu Cương là người quyết đoán, mặc dù làm như vậy sẽ khiến cho tình cảm phụ tử từ nay về sau tiêu tan thành mây khói, nhưng vì kéo dài mạng sống cho toàn bộ gia tộc, hắn không thể không làm như vậy.</w:t>
      </w:r>
    </w:p>
    <w:p>
      <w:pPr>
        <w:pStyle w:val="BodyText"/>
      </w:pPr>
      <w:r>
        <w:t xml:space="preserve">Yến hội tan rã trong không vui, chuyện hôm nay cũng không ai dám nói loạn ra ngoài. Dù sao đây cũng là chuyện liên lụy đến cường giả cấp trưởng lão của Vạn Tiên Sơn. Nếu như chuyện như vậy truyền ra ngoài, ai biết được vị Trưởng lão Vạn Tiên Sơn kia sẽ không phẫn nộ sát nhân?</w:t>
      </w:r>
    </w:p>
    <w:p>
      <w:pPr>
        <w:pStyle w:val="BodyText"/>
      </w:pPr>
      <w:r>
        <w:t xml:space="preserve">Khi Âu Dương trở lại Lý gia đã là nửa đêm, lúc này Lâm Hải Thành cơ bản đã yên tĩnh, chỉ có thể nghe được tiếng sóng biển xa xa đánh vào bờ.</w:t>
      </w:r>
    </w:p>
    <w:p>
      <w:pPr>
        <w:pStyle w:val="BodyText"/>
      </w:pPr>
      <w:r>
        <w:t xml:space="preserve">Lâm Hải Thành vốn không được coi là đại thành thị, trên cơ bản bình thường rất ít khi có cường giả xuất hiện ở đây. Một năm trước trong trận chiến ở Lâm Hải Cảnh, Âu Dương đã tạo nên danh khí rất lớn ở Lâm Hải Thành, nhưng thời gian một năm trôi qua, rất nhiều người cho rằng Âu Dương đã quay trở về Vạn Tiên Sơn, cho nên Lâm Hải Thành cũng từ từ yên bình trở lại.</w:t>
      </w:r>
    </w:p>
    <w:p>
      <w:pPr>
        <w:pStyle w:val="BodyText"/>
      </w:pPr>
      <w:r>
        <w:t xml:space="preserve">Âu Dương trở lại phòng của Lý Bảo Sơn, lúc này Lý Bảo Sơn vẫn còn chưa ngủ. Hắn không đốt đèn, cứ như vậy ngồi trên bệ cửa sổ nhìn ánh trăng, trong lòng cũng không biết suy nghĩ cái gì.</w:t>
      </w:r>
    </w:p>
    <w:p>
      <w:pPr>
        <w:pStyle w:val="BodyText"/>
      </w:pPr>
      <w:r>
        <w:t xml:space="preserve">- Về rồi sao?</w:t>
      </w:r>
    </w:p>
    <w:p>
      <w:pPr>
        <w:pStyle w:val="BodyText"/>
      </w:pPr>
      <w:r>
        <w:t xml:space="preserve">Nghe thấy tiếng cửa phòng mở ra, Bảo Sơn biết lúc này cũng chỉ có Âu Dương. Âu Dương ban đêm thường hay xuất quỷ nhập thần, nhưng Bảo Sơn nghĩ rằng người nào cũng có bí mật của mình, cho nên từ trước đến nay hắn đều không hỏi Âu Dương rốt cuộc đi đâu.</w:t>
      </w:r>
    </w:p>
    <w:p>
      <w:pPr>
        <w:pStyle w:val="BodyText"/>
      </w:pPr>
      <w:r>
        <w:t xml:space="preserve">- Phải.</w:t>
      </w:r>
    </w:p>
    <w:p>
      <w:pPr>
        <w:pStyle w:val="BodyText"/>
      </w:pPr>
      <w:r>
        <w:t xml:space="preserve">Âu Dương kéo ghế đi tới bên cạnh Bảo Sơn ngồi xuống nói:</w:t>
      </w:r>
    </w:p>
    <w:p>
      <w:pPr>
        <w:pStyle w:val="BodyText"/>
      </w:pPr>
      <w:r>
        <w:t xml:space="preserve">- Giấc mộng của huynh chính là mở một đại tửu lâu ở Trung Châu, sau đó hưởng vinh hoa phú quý?</w:t>
      </w:r>
    </w:p>
    <w:p>
      <w:pPr>
        <w:pStyle w:val="Compact"/>
      </w:pPr>
      <w:r>
        <w:br w:type="textWrapping"/>
      </w:r>
      <w:r>
        <w:br w:type="textWrapping"/>
      </w:r>
    </w:p>
    <w:p>
      <w:pPr>
        <w:pStyle w:val="Heading2"/>
      </w:pPr>
      <w:bookmarkStart w:id="353" w:name="chương-361-tiểu-thế-giới-thiên-hà-1"/>
      <w:bookmarkEnd w:id="353"/>
      <w:r>
        <w:t xml:space="preserve">331. Chương 361 : Tiểu Thế Giới Thiên Hà (1)</w:t>
      </w:r>
    </w:p>
    <w:p>
      <w:pPr>
        <w:pStyle w:val="Compact"/>
      </w:pPr>
      <w:r>
        <w:br w:type="textWrapping"/>
      </w:r>
      <w:r>
        <w:br w:type="textWrapping"/>
      </w:r>
      <w:r>
        <w:t xml:space="preserve">- Thể chất của ta và muội muội cũng không thể tu luyện trở thành cường giả. Mà từ nhỏ mộng tưởng của ta chính là có một ngày có thể để người nhà có được cuộc sống sung túc, nhưng hiện tại xem ra, ta vô năng rồi.</w:t>
      </w:r>
    </w:p>
    <w:p>
      <w:pPr>
        <w:pStyle w:val="BodyText"/>
      </w:pPr>
      <w:r>
        <w:t xml:space="preserve">Lý Bảo Sơn nói xong, nước mắt từ từ chảy xuống.</w:t>
      </w:r>
    </w:p>
    <w:p>
      <w:pPr>
        <w:pStyle w:val="BodyText"/>
      </w:pPr>
      <w:r>
        <w:t xml:space="preserve">- Bảo Sơn...</w:t>
      </w:r>
    </w:p>
    <w:p>
      <w:pPr>
        <w:pStyle w:val="BodyText"/>
      </w:pPr>
      <w:r>
        <w:t xml:space="preserve">Nhìn bộ dạng thương tâm của Lý Bảo Sơn, trong lòng Âu Dương có cảm xúc rất lớn. Nếu như hắn không phải cơ duyên xảo hợp, đến bây giờ hắn vẫn còn sinh sống trong cái thế giới nhỏ của một vùng nông thôn miền núi nghèo khổ, khả năng hiện tại cũng không khác gì Bảo Sơn, chỉ hi vọng mình có được cuộc sống giàu có hay sao?</w:t>
      </w:r>
    </w:p>
    <w:p>
      <w:pPr>
        <w:pStyle w:val="BodyText"/>
      </w:pPr>
      <w:r>
        <w:t xml:space="preserve">- Ài, ta vô dụng quá. Từ nhỏ ta hay nói với muội muội rằng khi ca ca trưởng thành sẽ bảo vệ muội, nhưng hiện tại xem ra, ta căn bản bảo hộ không được muội ấy. Ta chỉ có thể nhìn muội ấy bị bắt đi làm thị nữ cho người khác.</w:t>
      </w:r>
    </w:p>
    <w:p>
      <w:pPr>
        <w:pStyle w:val="BodyText"/>
      </w:pPr>
      <w:r>
        <w:t xml:space="preserve">Lý Bảo Sơn nói xong, nước mắt lại rơi xuống.</w:t>
      </w:r>
    </w:p>
    <w:p>
      <w:pPr>
        <w:pStyle w:val="BodyText"/>
      </w:pPr>
      <w:r>
        <w:t xml:space="preserve">Đàn ông rất ít khi rơi nước mắt, trừ phi là lúc quá thương tâm. Mặc dù Âu Dương không có muội muội, nhưng hắn cũng từng mất đi huynh đệ, hắn có thể minh bạch loại thống khổ này.</w:t>
      </w:r>
    </w:p>
    <w:p>
      <w:pPr>
        <w:pStyle w:val="BodyText"/>
      </w:pPr>
      <w:r>
        <w:t xml:space="preserve">- Yên tâm đi, không ai bắt được Uyển Như đâu.</w:t>
      </w:r>
    </w:p>
    <w:p>
      <w:pPr>
        <w:pStyle w:val="BodyText"/>
      </w:pPr>
      <w:r>
        <w:t xml:space="preserve">Âu Dương nói xong, một lệnh bài màu đen xuất hiện trong tay hắn, đồng thời một chiếc vòng màu xanh cũng xuất hiện.</w:t>
      </w:r>
    </w:p>
    <w:p>
      <w:pPr>
        <w:pStyle w:val="BodyText"/>
      </w:pPr>
      <w:r>
        <w:t xml:space="preserve">Âu Dương vỗ vai Bảo Sơn nói:</w:t>
      </w:r>
    </w:p>
    <w:p>
      <w:pPr>
        <w:pStyle w:val="BodyText"/>
      </w:pPr>
      <w:r>
        <w:t xml:space="preserve">- Ta phải đi!</w:t>
      </w:r>
    </w:p>
    <w:p>
      <w:pPr>
        <w:pStyle w:val="BodyText"/>
      </w:pPr>
      <w:r>
        <w:t xml:space="preserve">- Đi?</w:t>
      </w:r>
    </w:p>
    <w:p>
      <w:pPr>
        <w:pStyle w:val="BodyText"/>
      </w:pPr>
      <w:r>
        <w:t xml:space="preserve">Bảo Sơn khó hiểu nhìn Âu Dương, nhưng rất nhanh hắn cũng nở nụ cười. Cũng đúng, dù sao ngày mai người của Triệu gia sẽ đến, đến lúc đó nói không chừng Lý gia sẽ bị người ta giết sạch. Lúc này Âu Dương muốn chạy cũng không sai.</w:t>
      </w:r>
    </w:p>
    <w:p>
      <w:pPr>
        <w:pStyle w:val="BodyText"/>
      </w:pPr>
      <w:r>
        <w:t xml:space="preserve">- Đừng nghĩ bậy, ta với ngươi không cùng một thế giới, có rất nhiều chuyện còn đợi ta đi làm, nhưng thời gian một tháng qua thật sự rất tuyệt vời.</w:t>
      </w:r>
    </w:p>
    <w:p>
      <w:pPr>
        <w:pStyle w:val="BodyText"/>
      </w:pPr>
      <w:r>
        <w:t xml:space="preserve">Âu Dương nói xong, đưa vòng tay và lệnh bài cho Bảo Sơn, tiếp tục nói:</w:t>
      </w:r>
    </w:p>
    <w:p>
      <w:pPr>
        <w:pStyle w:val="BodyText"/>
      </w:pPr>
      <w:r>
        <w:t xml:space="preserve">- Cầm lấy cái này, chiếc vòng này có đủ đan dược cho toàn gia các người từ Lâm Hải Thành đến Trung Châu Thành, còn lệnh bài này nhờ ngươi mang tới Trung Châu thành, tìm đệ tử của Vạn Tiên Sơn, giao nó cho đệ tử đó, sau đó huynh hãy nói ra tâm nguyện của huynh cho bọn họ biết. Ta tin rằng lệnh bài này sẽ giúp ngươi hoàn thành tâm nguyện.</w:t>
      </w:r>
    </w:p>
    <w:p>
      <w:pPr>
        <w:pStyle w:val="BodyText"/>
      </w:pPr>
      <w:r>
        <w:t xml:space="preserve">Âu Dương nói rất trịnh trọng.</w:t>
      </w:r>
    </w:p>
    <w:p>
      <w:pPr>
        <w:pStyle w:val="BodyText"/>
      </w:pPr>
      <w:r>
        <w:t xml:space="preserve">Lệnh bài hắn giao cho Bảo Sơn chính là Trưởng lão lệnh Vạn Tiên Sơn, lệnh bài này tại Trung Châu tuyệt đối là quét ngang. Bất luận một đệ tử Vạn Tiên Sơn nào nhìn thấy lệnh bài này cũng giống như Trưởng lão đích thân tới. Đừng nói là muốn một gian tửu lâu, cho dù là muốn một con đường cũng không có bất luận vấn đề gì.</w:t>
      </w:r>
    </w:p>
    <w:p>
      <w:pPr>
        <w:pStyle w:val="BodyText"/>
      </w:pPr>
      <w:r>
        <w:t xml:space="preserve">- Đây... Đây là?</w:t>
      </w:r>
    </w:p>
    <w:p>
      <w:pPr>
        <w:pStyle w:val="BodyText"/>
      </w:pPr>
      <w:r>
        <w:t xml:space="preserve">Bảo Sơn nhìn lệnh bài và chiếc vòng trong tay, cũng không giải thích được, nhìn về phía Âu Dương. Rất hiển nhiên hắn đã nghĩ sai về Âu Dương. Âu Dương cũng không phải sợ phiền phức mà rời khỏi...</w:t>
      </w:r>
    </w:p>
    <w:p>
      <w:pPr>
        <w:pStyle w:val="BodyText"/>
      </w:pPr>
      <w:r>
        <w:t xml:space="preserve">- Đừng hỏi nhiều nữa, ngày mai mang theo người nhà huynh đến truyền tống trận đồ Lâm Hải Cảnh, bên trong chiếc vòng này có đủ đồ cho cả nhà các ngươi. Khi đến Trung Châu nhất định phải nhớ kỹ, không thể để cho người khác nhìn thấy lệnh bài, chỉ khi nào tìm thấy trước ngực một người có họa tiết giống như lệnh bài mới có thể lấy lệnh bài ra.</w:t>
      </w:r>
    </w:p>
    <w:p>
      <w:pPr>
        <w:pStyle w:val="BodyText"/>
      </w:pPr>
      <w:r>
        <w:t xml:space="preserve">Âu Dương biết lệnh bài này rất quan trọng, hắn cũng không muốn lệnh bài này bị người khác lấy đi trong tay Bảo Sơn.</w:t>
      </w:r>
    </w:p>
    <w:p>
      <w:pPr>
        <w:pStyle w:val="BodyText"/>
      </w:pPr>
      <w:r>
        <w:t xml:space="preserve">- Điều này thực sự có thể?</w:t>
      </w:r>
    </w:p>
    <w:p>
      <w:pPr>
        <w:pStyle w:val="BodyText"/>
      </w:pPr>
      <w:r>
        <w:t xml:space="preserve">Lý Bảo Sơn hiển nhiên còn không rõ tầm quan trọng của Trưởng Lão lệnh Vạn Tiên Sơn, vẻ mặt khó hiểu nhìn Âu Dương.</w:t>
      </w:r>
    </w:p>
    <w:p>
      <w:pPr>
        <w:pStyle w:val="BodyText"/>
      </w:pPr>
      <w:r>
        <w:t xml:space="preserve">- Có tin ta không?</w:t>
      </w:r>
    </w:p>
    <w:p>
      <w:pPr>
        <w:pStyle w:val="BodyText"/>
      </w:pPr>
      <w:r>
        <w:t xml:space="preserve">Âu Dương nhẹ giọng hỏi.</w:t>
      </w:r>
    </w:p>
    <w:p>
      <w:pPr>
        <w:pStyle w:val="BodyText"/>
      </w:pPr>
      <w:r>
        <w:t xml:space="preserve">- Đương nhiên!</w:t>
      </w:r>
    </w:p>
    <w:p>
      <w:pPr>
        <w:pStyle w:val="BodyText"/>
      </w:pPr>
      <w:r>
        <w:t xml:space="preserve">Lý Bảo Sơn rất trịnh trọng trả lời.</w:t>
      </w:r>
    </w:p>
    <w:p>
      <w:pPr>
        <w:pStyle w:val="BodyText"/>
      </w:pPr>
      <w:r>
        <w:t xml:space="preserve">- Như vậy đủ rồi, mang theo nó, tin tưởng ta thì nó có thể cho ngươi một cuộc sống phú quý. Một ngày nào đó ta sẽ đến Trung Châu tìm ngươi.</w:t>
      </w:r>
    </w:p>
    <w:p>
      <w:pPr>
        <w:pStyle w:val="BodyText"/>
      </w:pPr>
      <w:r>
        <w:t xml:space="preserve">Âu Dương nói xong, toàn thân hắn đã chạy tới bên cửa sổ, quay lại nhìn Lý Bảo Sơn lắc lắc tay, Âu Dương nói:</w:t>
      </w:r>
    </w:p>
    <w:p>
      <w:pPr>
        <w:pStyle w:val="BodyText"/>
      </w:pPr>
      <w:r>
        <w:t xml:space="preserve">- Bảo Sơn, cuộc sống của con người rất ngắn, nếu huynh không thể tu luyện thành cường giả thì huynh cũng không cách nào tu luyện, nhưng Âu Dương sẽ nhớ kỹ có một người bằng hữu như ngươi.</w:t>
      </w:r>
    </w:p>
    <w:p>
      <w:pPr>
        <w:pStyle w:val="BodyText"/>
      </w:pPr>
      <w:r>
        <w:t xml:space="preserve">Nói xong toàn thân Âu Dương hóa thành lôi quang chợt lóe rồi biến mất trước mắt Bảo Sơn.</w:t>
      </w:r>
    </w:p>
    <w:p>
      <w:pPr>
        <w:pStyle w:val="BodyText"/>
      </w:pPr>
      <w:r>
        <w:t xml:space="preserve">Nhìn Âu Dương biến mất trước mắt mình, Lý Bảo Sơn không thể tin nổi, lúc này hắn nhìn lại lệnh bài trong tay mình, giống như minh bạch điều gì.</w:t>
      </w:r>
    </w:p>
    <w:p>
      <w:pPr>
        <w:pStyle w:val="BodyText"/>
      </w:pPr>
      <w:r>
        <w:t xml:space="preserve">Tỏa Tâm Các trong mắt người thường chính là một nơi chuyên môn buôn bán kỳ trân dị bảo, nhưng trong mắt một số cao đẳng tu luyện giả, đây cũng là nơi tin tức linh thông nhất.</w:t>
      </w:r>
    </w:p>
    <w:p>
      <w:pPr>
        <w:pStyle w:val="BodyText"/>
      </w:pPr>
      <w:r>
        <w:t xml:space="preserve">Đừng thấy Lâm Hải Thành nhỏ bé, nhưng ở Lâm Hải Thành đang tồn tại một tổ chức Thiên Hồn. Tổ chức này không tính là cường đại, so với loại quái vật to lớn như bát tông mười hai thánh địa thì nó giống như một con kiến nhỏ bé so với một con voi.</w:t>
      </w:r>
    </w:p>
    <w:p>
      <w:pPr>
        <w:pStyle w:val="BodyText"/>
      </w:pPr>
      <w:r>
        <w:t xml:space="preserve">Nhưng nhân số của tổ chức Thiên Hồn trên thực tế nhiều hơn bát tông mười hai thánh địa rất nhiều. Thiên Hồn yêu cầu thực lực không cao, cơ bản chỉ cần là tu luyện giả thì có thể gia nhập.</w:t>
      </w:r>
    </w:p>
    <w:p>
      <w:pPr>
        <w:pStyle w:val="BodyText"/>
      </w:pPr>
      <w:r>
        <w:t xml:space="preserve">Nhưng chế độ đẳng cấp trong Thiên Hồn lại vô cùng bài bản. Từ cấp thấp nhất tam tứ giai Thạch bài cho đến cường giả tối cao Toản thạch bài. Toàn bộ tổ chức Thiên Hồn vận hành đâu vào đấy.</w:t>
      </w:r>
    </w:p>
    <w:p>
      <w:pPr>
        <w:pStyle w:val="BodyText"/>
      </w:pPr>
      <w:r>
        <w:t xml:space="preserve">Ở Thiên Hồn hầu như không có người nào không có khả năng tìm hiểu tin tức. Đương nhiên, đây là tiền đề để ngươi có thể tấn chức.</w:t>
      </w:r>
    </w:p>
    <w:p>
      <w:pPr>
        <w:pStyle w:val="BodyText"/>
      </w:pPr>
      <w:r>
        <w:t xml:space="preserve">Âu Dương đứng trước cửa Tỏa Tâm Các. Hắn lấy ra ngân bài của mình, rồi dùng tay cầm ngân bài gõ nhẹ vào cánh cửa Tỏa Tâm Các. Khoảng chừng một phút sau, một người khoảng chừng ba mươi tuổi từ bên trong đi ra.</w:t>
      </w:r>
    </w:p>
    <w:p>
      <w:pPr>
        <w:pStyle w:val="BodyText"/>
      </w:pPr>
      <w:r>
        <w:t xml:space="preserve">- Đổi bài!</w:t>
      </w:r>
    </w:p>
    <w:p>
      <w:pPr>
        <w:pStyle w:val="BodyText"/>
      </w:pPr>
      <w:r>
        <w:t xml:space="preserve">Âu Dương đưa ngân bài trong tay của mình cho người này rồi nói:</w:t>
      </w:r>
    </w:p>
    <w:p>
      <w:pPr>
        <w:pStyle w:val="BodyText"/>
      </w:pPr>
      <w:r>
        <w:t xml:space="preserve">- Cửu Long Châu.</w:t>
      </w:r>
    </w:p>
    <w:p>
      <w:pPr>
        <w:pStyle w:val="BodyText"/>
      </w:pPr>
      <w:r>
        <w:t xml:space="preserve">- Ngươi là Lôi Điện?</w:t>
      </w:r>
    </w:p>
    <w:p>
      <w:pPr>
        <w:pStyle w:val="BodyText"/>
      </w:pPr>
      <w:r>
        <w:t xml:space="preserve">Nam tử trung niên nhìn Âu Dương một lát rồi hỏi.</w:t>
      </w:r>
    </w:p>
    <w:p>
      <w:pPr>
        <w:pStyle w:val="BodyText"/>
      </w:pPr>
      <w:r>
        <w:t xml:space="preserve">- Đừng nói nhiều vô ích!</w:t>
      </w:r>
    </w:p>
    <w:p>
      <w:pPr>
        <w:pStyle w:val="BodyText"/>
      </w:pPr>
      <w:r>
        <w:t xml:space="preserve">Âu Dương trừng mắt nhìn nam tử trung niên, nhưng người này cũng không vì lời nói của Âu Dương mà tức giận. Người nào cũng có một danh hiệu để xưng hô. Rất nhiều người thậm chí ngay cả danh hiệu cũng không có. Mà những người không muốn người khác hỏi đến thân phận của mình như Âu Dương cũng không hiếm.</w:t>
      </w:r>
    </w:p>
    <w:p>
      <w:pPr>
        <w:pStyle w:val="BodyText"/>
      </w:pPr>
      <w:r>
        <w:t xml:space="preserve">Nam tử trung niên dẫn Âu Dương vòng vo bảy tám vòng mới tiến nhập vào bên trong Tỏa Tâm Các. Bên trong Tỏa Tâm Các là một không gian thật lớn, ước chừng bằng một nửa Lâm Hải thành. Nếu như không phải tự mình tới nơi này, sẽ không có người nào tin rằng dưới chân Lâm Hải thành lại có một không gian rộng lớn như vầy tồn tại.</w:t>
      </w:r>
    </w:p>
    <w:p>
      <w:pPr>
        <w:pStyle w:val="BodyText"/>
      </w:pPr>
      <w:r>
        <w:t xml:space="preserve">- Đổi bài!</w:t>
      </w:r>
    </w:p>
    <w:p>
      <w:pPr>
        <w:pStyle w:val="BodyText"/>
      </w:pPr>
      <w:r>
        <w:t xml:space="preserve">Nam tử trung niên tới cửa một chỗ giống như là nơi đổi bài, cầm ngân bài của Âu Dương đưa cho một người khác. Người này cầm lấy ngân bài nhắm mắt cảm nhận một chút, sau đó không nói lời nào, từ phía sau lấy ra một kim bài, mặt trên có khắc lôi tự mang phong cách cổ xưa.</w:t>
      </w:r>
    </w:p>
    <w:p>
      <w:pPr>
        <w:pStyle w:val="BodyText"/>
      </w:pPr>
      <w:r>
        <w:t xml:space="preserve">Làm xong tất cả thủ tục, nam tử vứt tấm kim bài cho Âu Dương nói:</w:t>
      </w:r>
    </w:p>
    <w:p>
      <w:pPr>
        <w:pStyle w:val="BodyText"/>
      </w:pPr>
      <w:r>
        <w:t xml:space="preserve">- Đi tìm chỗ của mình đi!</w:t>
      </w:r>
    </w:p>
    <w:p>
      <w:pPr>
        <w:pStyle w:val="BodyText"/>
      </w:pPr>
      <w:r>
        <w:t xml:space="preserve">Âu Dương tiếp nhận kim bài, không thèm nói lời nào, nhét kim bài vào trong người, giống như chưa từng để ý tới người nọ, đi đến chỗ ngồi của khu vực trung tâm.</w:t>
      </w:r>
    </w:p>
    <w:p>
      <w:pPr>
        <w:pStyle w:val="BodyText"/>
      </w:pPr>
      <w:r>
        <w:t xml:space="preserve">Sở hữu tấm kim bài này, ở đây có rất ít khu vực mà hắn không thể đến. Nhưng Âu Dương cũng không có tâm trạng đi thám thính bí mật của Thiên Hồn. Điều hắn cần chính là tiến vào khu vực bí mật của Thiên Hồn để tìm hiểu tin tức của Đa Âm ở tiểu thế giới viễn cổ.</w:t>
      </w:r>
    </w:p>
    <w:p>
      <w:pPr>
        <w:pStyle w:val="Compact"/>
      </w:pPr>
      <w:r>
        <w:br w:type="textWrapping"/>
      </w:r>
      <w:r>
        <w:br w:type="textWrapping"/>
      </w:r>
    </w:p>
    <w:p>
      <w:pPr>
        <w:pStyle w:val="Heading2"/>
      </w:pPr>
      <w:bookmarkStart w:id="354" w:name="chương-362-tiểu-thế-giới-thiên-hà-2"/>
      <w:bookmarkEnd w:id="354"/>
      <w:r>
        <w:t xml:space="preserve">332. Chương 362 : Tiểu Thế Giới Thiên Hà (2)</w:t>
      </w:r>
    </w:p>
    <w:p>
      <w:pPr>
        <w:pStyle w:val="Compact"/>
      </w:pPr>
      <w:r>
        <w:br w:type="textWrapping"/>
      </w:r>
      <w:r>
        <w:br w:type="textWrapping"/>
      </w:r>
      <w:r>
        <w:t xml:space="preserve">Đa Âm đến từ viễn cổ hóa thân thành thanh đăng, đi trên một chiếc thuyền. Đối với người hữu duyên sẽ mang đến hy vọng sáng rọi, sẽ cấp cho người hữu duyên đó ba loại ý chí hy vọng, giúp cho người hữu duyên có thể xua tan mọi chết chóc. Âu Dương là một người rất trung thành. Khi có được ba loại ý chí kia, Âu Dương cũng không lưu lại trên người mà trực tiếp phóng ra toàn bộ. Bằng không, với ba loại ý chí này trên người, Âu Dương đủ để quét ngang thiên hạ.</w:t>
      </w:r>
    </w:p>
    <w:p>
      <w:pPr>
        <w:pStyle w:val="BodyText"/>
      </w:pPr>
      <w:r>
        <w:t xml:space="preserve">Bước xuống một thông đạo phía dưới, Âu Dương lại đi về phía trước khoảng năm sáu mươi mét, rốt cuộc dựa vào tấm kim bài đi vào khu tư liệu bí mật của Thiên Hồn.</w:t>
      </w:r>
    </w:p>
    <w:p>
      <w:pPr>
        <w:pStyle w:val="BodyText"/>
      </w:pPr>
      <w:r>
        <w:t xml:space="preserve">- Đa Âm chỉ có cái tên, muốn thông qua cái tên này tìm được hậu bối của hắn để an táng thì thật không dễ dàng.</w:t>
      </w:r>
    </w:p>
    <w:p>
      <w:pPr>
        <w:pStyle w:val="BodyText"/>
      </w:pPr>
      <w:r>
        <w:t xml:space="preserve">Âu Dương biết tại Chân Linh Giới, gia tộc truyền thừa từ viễn cổ đến nay có tứ đại gia tộc. Mà tiểu thế giới có phải là truyền thừa từ viễn cổ hay không cũng không ai biết.</w:t>
      </w:r>
    </w:p>
    <w:p>
      <w:pPr>
        <w:pStyle w:val="BodyText"/>
      </w:pPr>
      <w:r>
        <w:t xml:space="preserve">- Nếu như không tìm được hậu nhân, vậy ta chỉ có thể tìm một chỗ để an táng ngươi.</w:t>
      </w:r>
    </w:p>
    <w:p>
      <w:pPr>
        <w:pStyle w:val="BodyText"/>
      </w:pPr>
      <w:r>
        <w:t xml:space="preserve">Âu Dương mỉm cười, đi tới khu vực tư liệu viễn cổ, từ trong tư liệu tìm kiếm cường giả viễn cổ. Âu Dương tự hỏi khi mình tìm được tư liệu về Đa Âm, muốn trở lại tiểu thế giới cũng phải có sự trợ giúp của Đại đế cấp cường giả.</w:t>
      </w:r>
    </w:p>
    <w:p>
      <w:pPr>
        <w:pStyle w:val="BodyText"/>
      </w:pPr>
      <w:r>
        <w:t xml:space="preserve">Nếu như vậy, nếu Âu Dương ở Vạn Tiên Sơn, tùy tiện để cho Bạch Hủ Minh phất tay đưa mình trở lại Chân Linh Giới đương nhiên là không có vấn đề. Nhưng bây giờ thì khác.</w:t>
      </w:r>
    </w:p>
    <w:p>
      <w:pPr>
        <w:pStyle w:val="BodyText"/>
      </w:pPr>
      <w:r>
        <w:t xml:space="preserve">Hiện tại mình nên đi đâu để tìm người đưa mình trở lại tiểu thế giới?</w:t>
      </w:r>
    </w:p>
    <w:p>
      <w:pPr>
        <w:pStyle w:val="BodyText"/>
      </w:pPr>
      <w:r>
        <w:t xml:space="preserve">Hơn nữa, nếu có cơ hội trở về tiểu thế giới, mình muốn trở lại tiểu thế giới hay là đi an táng Đa Âm? Đây là điều mà Âu Dương suy nghĩ.</w:t>
      </w:r>
    </w:p>
    <w:p>
      <w:pPr>
        <w:pStyle w:val="BodyText"/>
      </w:pPr>
      <w:r>
        <w:t xml:space="preserve">Chí nguyện to lớn của Âu Dương khi tới Chân Linh Giới, là một ngày nào đó khi trở về tiểu thế giới, sẽ một lần nữa tiến nhập Sinh Tử Cảnh, phá giải bí mật của Sinh Tử Cảnh, lấy hài cốt của huynh đệ ở trong Sinh Tử Cảnh, vì bọn họ mà lập mộ bia trường sinh. Cho nên, Âu Dương tự hỏi khi trở về tiểu thế giới, có nên một lần nữa tiến nhập Sinh Tử Cảnh.</w:t>
      </w:r>
    </w:p>
    <w:p>
      <w:pPr>
        <w:pStyle w:val="BodyText"/>
      </w:pPr>
      <w:r>
        <w:t xml:space="preserve">- Không được!</w:t>
      </w:r>
    </w:p>
    <w:p>
      <w:pPr>
        <w:pStyle w:val="BodyText"/>
      </w:pPr>
      <w:r>
        <w:t xml:space="preserve">Rất nhanh Âu Dương phủ định chuyện tiến nhập Sinh Tử Cảnh. Không phải Âu Dương không muốn đi mà là bởi vì Âu Dương biết Sinh Tử Cảnh chỉ sợ là điểm chung kết của toàn bộ viễn cổ chi mê. Mỗi khi nghĩ tới đó là một thế giới có lực phong tỏa nghịch thiên, toàn thân Âu Dương đã đổ mồ hôi lạnh.</w:t>
      </w:r>
    </w:p>
    <w:p>
      <w:pPr>
        <w:pStyle w:val="BodyText"/>
      </w:pPr>
      <w:r>
        <w:t xml:space="preserve">Như vậy, Sinh Tử Cảnh hiện tại căn bản không phải là nơi mà hắn có thể đụng vào. Tiến vào Sinh Tử Cảnh không khó, dù sao với thể chất đặc biệt của mình, Sinh Tử Cảnh sẽ không vây khốn được mình, mình có thể thong dong rời đi. Nhưng muốn mang ra cái gì đó từ bên trong thì thật sự không có khả năng.</w:t>
      </w:r>
    </w:p>
    <w:p>
      <w:pPr>
        <w:pStyle w:val="BodyText"/>
      </w:pPr>
      <w:r>
        <w:t xml:space="preserve">Nếu như lúc trước thực sự có thể dẫn người ra, như vậy Trịnh Khôn chỉ sợ không cần phải chết trong Sinh Tử Cảnh. Muốn lấy thi thể từ trong Sinh Tử Cảnh đi ra, đầu tiên ngươi phải có năng lực để mở Sinh Tử Cảnh.</w:t>
      </w:r>
    </w:p>
    <w:p>
      <w:pPr>
        <w:pStyle w:val="BodyText"/>
      </w:pPr>
      <w:r>
        <w:t xml:space="preserve">Âu Dương tự hỏi một chút. Hắn nghĩ đừng nói tới mình bây giờ, ngay cả Bạch Hủ Minh khi đi vào cũng chưa chắc có khả năng phá giải được bí mật của Sinh Tử Cảnh.</w:t>
      </w:r>
    </w:p>
    <w:p>
      <w:pPr>
        <w:pStyle w:val="BodyText"/>
      </w:pPr>
      <w:r>
        <w:t xml:space="preserve">- Hay chỉ ngộ đạo hai loại loại ý chí viễn cổ thì mới có khả năng?</w:t>
      </w:r>
    </w:p>
    <w:p>
      <w:pPr>
        <w:pStyle w:val="BodyText"/>
      </w:pPr>
      <w:r>
        <w:t xml:space="preserve">Âu Dương lại lóe lên một suy nghĩ khác.</w:t>
      </w:r>
    </w:p>
    <w:p>
      <w:pPr>
        <w:pStyle w:val="BodyText"/>
      </w:pPr>
      <w:r>
        <w:t xml:space="preserve">Trong lúc Âu Dương tự hỏi mình, hắn rốt cuộc cũng tìm được nhiều tư liệu liên quan đến tiểu thế giới.</w:t>
      </w:r>
    </w:p>
    <w:p>
      <w:pPr>
        <w:pStyle w:val="BodyText"/>
      </w:pPr>
      <w:r>
        <w:t xml:space="preserve">- Đa Văn tiểu thế giới!</w:t>
      </w:r>
    </w:p>
    <w:p>
      <w:pPr>
        <w:pStyle w:val="BodyText"/>
      </w:pPr>
      <w:r>
        <w:t xml:space="preserve">Âu Dương nhìn cái tên này. Hắn biết tiểu thế giới của Đa Âm không có khả năng là Đa Văn tiểu thế giới. Bởi vì Đa Văn tiểu thế giới là thế giới mà hắn đã đi ra. Ở thế giới này chưa bao giờ nghe nói có người họ Đa tồn tại.</w:t>
      </w:r>
    </w:p>
    <w:p>
      <w:pPr>
        <w:pStyle w:val="BodyText"/>
      </w:pPr>
      <w:r>
        <w:t xml:space="preserve">Âu Dương tiện tay lật ra đằng sau. Khi vừa nhìn thấy, Âu Dương vui mừng quá đỗi, bởi vì trong đoạn giới thiệu của Đa Văn tiểu thế giới có một đoạn viết như thế này.</w:t>
      </w:r>
    </w:p>
    <w:p>
      <w:pPr>
        <w:pStyle w:val="BodyText"/>
      </w:pPr>
      <w:r>
        <w:t xml:space="preserve">- Số lượng dự trữ ngọc lưu ly trong Đa Văn tiểu thế giới rất nhiều. Điều kiện để tiến vào, phải đạt được một nghìn kim bài để tích điểm.</w:t>
      </w:r>
    </w:p>
    <w:p>
      <w:pPr>
        <w:pStyle w:val="BodyText"/>
      </w:pPr>
      <w:r>
        <w:t xml:space="preserve">Chỉ một câu đơn giản như vậy nhưng lại khiến cho Âu Dương mừng rỡ vô cùng. Không vì cái gì khác mà chính là một nghìn kim bài tích điểm.</w:t>
      </w:r>
    </w:p>
    <w:p>
      <w:pPr>
        <w:pStyle w:val="BodyText"/>
      </w:pPr>
      <w:r>
        <w:t xml:space="preserve">Tích điểm kỳ thực chính là một chế độ giao dịch trong Thiên Hồn. Trong Thiên Hồn, ngươi dùng linh đan hay tiền đều không mua được. Ở chỗ này, giao dịch duy nhất chính là dùng tích điểm.</w:t>
      </w:r>
    </w:p>
    <w:p>
      <w:pPr>
        <w:pStyle w:val="BodyText"/>
      </w:pPr>
      <w:r>
        <w:t xml:space="preserve">Âu Dương nhớ rõ, thạch bài tích điểm của mình vẫn chưa sử dụng qua. Hiện nay số lượng kim bài đã tích lũy hơn một nghìn hai trăm cái. Nói cách khác, hiện tại mình có thể tiến vào trong Đa Văn tiểu thế giới.</w:t>
      </w:r>
    </w:p>
    <w:p>
      <w:pPr>
        <w:pStyle w:val="BodyText"/>
      </w:pPr>
      <w:r>
        <w:t xml:space="preserve">- Đa…đa…đa!</w:t>
      </w:r>
    </w:p>
    <w:p>
      <w:pPr>
        <w:pStyle w:val="BodyText"/>
      </w:pPr>
      <w:r>
        <w:t xml:space="preserve">Âu Dương không ngừng tìm kiếm xuống dưới. Hắn hiện tại bức thiết muốn tìm Đa Âm tiểu thế giới.</w:t>
      </w:r>
    </w:p>
    <w:p>
      <w:pPr>
        <w:pStyle w:val="BodyText"/>
      </w:pPr>
      <w:r>
        <w:t xml:space="preserve">- Thiên Hà tiểu thế giới, tiểu thế giới trung đẳng, tứ đại gia tộc cùng tồn tại. Tứ đại gia tộc đều là gia tộc truyền thừa từ viễn cổ, phân biệt bốn họ Đa, Mễ, Kha, Tuần.</w:t>
      </w:r>
    </w:p>
    <w:p>
      <w:pPr>
        <w:pStyle w:val="BodyText"/>
      </w:pPr>
      <w:r>
        <w:t xml:space="preserve">Âu Dương rốt cuộc đã tìm được họ Đa. Điều mà khiến Âu Dương càng thêm vui vẻ chính là, họ Đa là truyền thừa viễn cổ. Nói như vậy, gia tộc họ Đa này khả năng có liên quan đến Đa Âm.</w:t>
      </w:r>
    </w:p>
    <w:p>
      <w:pPr>
        <w:pStyle w:val="BodyText"/>
      </w:pPr>
      <w:r>
        <w:t xml:space="preserve">- Đa Âm!</w:t>
      </w:r>
    </w:p>
    <w:p>
      <w:pPr>
        <w:pStyle w:val="BodyText"/>
      </w:pPr>
      <w:r>
        <w:t xml:space="preserve">Từ trong gia tộc họ Đa Âu Dương tìm được tên người này. Khi hai chữ này xuất hiện, Âu Dương còn vui mừng hơn lúc thăng chức Đại Đế.</w:t>
      </w:r>
    </w:p>
    <w:p>
      <w:pPr>
        <w:pStyle w:val="BodyText"/>
      </w:pPr>
      <w:r>
        <w:t xml:space="preserve">- Viễn cổ cường giả Đa Âm, cường giả với ba loại ý chí vĩnh sinh, hủy diệt, bất khuất. Viễn cổ mất đi là lúc Mê Hồn Hải xuất hiện. Đa Âm một mình đi thuyền tiến Mê Hồn Hải, từ đó về sau bặt vô âm tín.</w:t>
      </w:r>
    </w:p>
    <w:p>
      <w:pPr>
        <w:pStyle w:val="BodyText"/>
      </w:pPr>
      <w:r>
        <w:t xml:space="preserve">Đây chính là một số ghi chép về Đa Âm. Những ghi chép này nếu là người khác xem thì cũng cho rằng đây là một viễn cổ cường giả may mắn còn tồn tại tới bây giờ, rồi lại biến mất trong Mê Hồn Hải. Nhưng trong mắt Âu Dương thì lại khác.</w:t>
      </w:r>
    </w:p>
    <w:p>
      <w:pPr>
        <w:pStyle w:val="BodyText"/>
      </w:pPr>
      <w:r>
        <w:t xml:space="preserve">Lúc này, Âu Dương đã trăm phần trăm khẳng định Đa Âm này chính là Đa Âm hóa thân thanh đăng ở trong Mê Hồn Hải, cũng chính là Đa Âm người đã yêu cầu mình đưa hắn về nhà an táng.</w:t>
      </w:r>
    </w:p>
    <w:p>
      <w:pPr>
        <w:pStyle w:val="BodyText"/>
      </w:pPr>
      <w:r>
        <w:t xml:space="preserve">- Thiên Hà tiểu thế giới thiên cơ thượng tồn. Điều kiện tiến vào: Tích điểm một nghìn mốt.</w:t>
      </w:r>
    </w:p>
    <w:p>
      <w:pPr>
        <w:pStyle w:val="BodyText"/>
      </w:pPr>
      <w:r>
        <w:t xml:space="preserve">Đọc những dòng chữ này, Âu Dương đứng lên, lấy từ trong vòng tay ra một khối ngọc, ở trên có khắc văn tự rồi ấn xuống dưới.</w:t>
      </w:r>
    </w:p>
    <w:p>
      <w:pPr>
        <w:pStyle w:val="BodyText"/>
      </w:pPr>
      <w:r>
        <w:t xml:space="preserve">- Xem ra mình phải đến tiểu thế giới một chuyến.</w:t>
      </w:r>
    </w:p>
    <w:p>
      <w:pPr>
        <w:pStyle w:val="BodyText"/>
      </w:pPr>
      <w:r>
        <w:t xml:space="preserve">Âu Dương mỉm cười. Sau khi tìm được tin tức của Đa Âm, Âu Dương cảm giác mục đích của mình đã đạt được dễ dàng. Không vì cái gì khác, đơn giản Âu Dương cảm thấy mình có chút chịu ơn của Đa Âm. Hiện tại rốt cuộc đã có cơ hội hoàn lại. Âu Dương bất luận thế nào cũng phải hoàn lại.</w:t>
      </w:r>
    </w:p>
    <w:p>
      <w:pPr>
        <w:pStyle w:val="BodyText"/>
      </w:pPr>
      <w:r>
        <w:t xml:space="preserve">Dọc theo cầu thang xoay quanh, Âu Dương một lần nữa trở lại thành phố dưới lòng đất. Không chút dừng lại, Âu Dương đi tới ngôi chợ giao dịch.</w:t>
      </w:r>
    </w:p>
    <w:p>
      <w:pPr>
        <w:pStyle w:val="BodyText"/>
      </w:pPr>
      <w:r>
        <w:t xml:space="preserve">Bỗng nhiên, một tiếng động từ sau lưng Âu Dương truyền đến. Âu Dương nheo mắt. Thanh âm này Âu Dương rất quen thuộc, là bạn hợp tác Diệp Thần của hắn.</w:t>
      </w:r>
    </w:p>
    <w:p>
      <w:pPr>
        <w:pStyle w:val="BodyText"/>
      </w:pPr>
      <w:r>
        <w:t xml:space="preserve">- Sao vậy?</w:t>
      </w:r>
    </w:p>
    <w:p>
      <w:pPr>
        <w:pStyle w:val="BodyText"/>
      </w:pPr>
      <w:r>
        <w:t xml:space="preserve">Âu Dương quay đầu nhìn Diệp Thần. Lúc này Diệp Thần đang mang một chiếc mặt nạ quỷ, che giấu hình dạng của mình. Một tấm kim bài được đeo bên hông Diệp Thần. Đây là kim bài để làm nhiệm vụ giống như Âu Dương, đồng thời cũng là kim bài phân định cấp bậc sát thủ.</w:t>
      </w:r>
    </w:p>
    <w:p>
      <w:pPr>
        <w:pStyle w:val="BodyText"/>
      </w:pPr>
      <w:r>
        <w:t xml:space="preserve">- Ngươi phải đi?</w:t>
      </w:r>
    </w:p>
    <w:p>
      <w:pPr>
        <w:pStyle w:val="BodyText"/>
      </w:pPr>
      <w:r>
        <w:t xml:space="preserve">Diệp Thần cũng không biết nghĩ cái gì, bỗng nhiên quay đầu hỏi Âu Dương.</w:t>
      </w:r>
    </w:p>
    <w:p>
      <w:pPr>
        <w:pStyle w:val="BodyText"/>
      </w:pPr>
      <w:r>
        <w:t xml:space="preserve">- Đi!</w:t>
      </w:r>
    </w:p>
    <w:p>
      <w:pPr>
        <w:pStyle w:val="BodyText"/>
      </w:pPr>
      <w:r>
        <w:t xml:space="preserve">Âu Dương cũng không muốn dây dưa với Diệp Thần, xoay người đi đến ngôi chợ.</w:t>
      </w:r>
    </w:p>
    <w:p>
      <w:pPr>
        <w:pStyle w:val="BodyText"/>
      </w:pPr>
      <w:r>
        <w:t xml:space="preserve">Nhìn Âu Dương rời khỏi, gương mặt phía sau tấm mặt nạ nở một nụ cười:</w:t>
      </w:r>
    </w:p>
    <w:p>
      <w:pPr>
        <w:pStyle w:val="BodyText"/>
      </w:pPr>
      <w:r>
        <w:t xml:space="preserve">- Ngươi vốn không thích hợp làm một sát thủ, bởi vì tâm của ngươi còn chưa đủ lạnh.</w:t>
      </w:r>
    </w:p>
    <w:p>
      <w:pPr>
        <w:pStyle w:val="BodyText"/>
      </w:pPr>
      <w:r>
        <w:t xml:space="preserve">Diệp Thần cười lắc đầu, sau đó xoay người bước xuống cầu thang, đi tới chỗ tư liệu.</w:t>
      </w:r>
    </w:p>
    <w:p>
      <w:pPr>
        <w:pStyle w:val="Compact"/>
      </w:pPr>
      <w:r>
        <w:br w:type="textWrapping"/>
      </w:r>
      <w:r>
        <w:br w:type="textWrapping"/>
      </w:r>
    </w:p>
    <w:p>
      <w:pPr>
        <w:pStyle w:val="Heading2"/>
      </w:pPr>
      <w:bookmarkStart w:id="355" w:name="chương-363-tiến-vào-tiểu-thế-giới"/>
      <w:bookmarkEnd w:id="355"/>
      <w:r>
        <w:t xml:space="preserve">333. Chương 363 : Tiến Vào Tiểu Thế Giới</w:t>
      </w:r>
    </w:p>
    <w:p>
      <w:pPr>
        <w:pStyle w:val="Compact"/>
      </w:pPr>
      <w:r>
        <w:br w:type="textWrapping"/>
      </w:r>
      <w:r>
        <w:br w:type="textWrapping"/>
      </w:r>
      <w:r>
        <w:t xml:space="preserve">Chợ giao dịch, nói trắng ra chính là một ngôi chợ đêm của các thế lực lớn ở Thiên Hồn. Ở chỗ này không vật nào là ngươi mua không được.</w:t>
      </w:r>
    </w:p>
    <w:p>
      <w:pPr>
        <w:pStyle w:val="BodyText"/>
      </w:pPr>
      <w:r>
        <w:t xml:space="preserve">Trong chợ, nếu như ngươi có thể trả giá cao, như vậy ngay cả mạng Đại Đế ngươi cũng có thể mua.</w:t>
      </w:r>
    </w:p>
    <w:p>
      <w:pPr>
        <w:pStyle w:val="BodyText"/>
      </w:pPr>
      <w:r>
        <w:t xml:space="preserve">Âu Dương nhìn thoáng qua bảng treo giải. Tên của hắn nằm ở đầu bảng, mà cái giá để mua cái mạng của mình là mười vạn tích điểm. Thậm chí một tin tức chuẩn xác về mình cũng đáng giá một vạn. Nhìn số lượng tích điểm này, Âu Dương mỉm cười. Xem ra cái mạng của mình thật đáng giá.</w:t>
      </w:r>
    </w:p>
    <w:p>
      <w:pPr>
        <w:pStyle w:val="BodyText"/>
      </w:pPr>
      <w:r>
        <w:t xml:space="preserve">Âu Dương đi tới phía trước một tấm bảng giao dịch, đem tấm kim bài và khối ngọc phù của tiểu thế giới Thiên Hà giao cho một giao dịch sư nói:</w:t>
      </w:r>
    </w:p>
    <w:p>
      <w:pPr>
        <w:pStyle w:val="BodyText"/>
      </w:pPr>
      <w:r>
        <w:t xml:space="preserve">- Ta cần chờ bao lâu?</w:t>
      </w:r>
    </w:p>
    <w:p>
      <w:pPr>
        <w:pStyle w:val="BodyText"/>
      </w:pPr>
      <w:r>
        <w:t xml:space="preserve">Giao dịch sư là một thiếu nữ khoảng hai mươi tuổi, vô cùng xinh đẹp, nhưng nơi này là Thiên Hồn, ở chỗ này bất luận là nam hay nữ đều là rắn rết, mà Âu Dương cũng chưa từng có tâm tư trêu ghẹo mỹ nữ.</w:t>
      </w:r>
    </w:p>
    <w:p>
      <w:pPr>
        <w:pStyle w:val="BodyText"/>
      </w:pPr>
      <w:r>
        <w:t xml:space="preserve">Mỹ nữ tiếp nhận kim bài của Âu Dương, sau đó nói một chút tin tức về ngọc phù:</w:t>
      </w:r>
    </w:p>
    <w:p>
      <w:pPr>
        <w:pStyle w:val="BodyText"/>
      </w:pPr>
      <w:r>
        <w:t xml:space="preserve">- Một người muốn tiến vào Thiên Hà tiểu thế giới, mặc dù thiên cơ thượng tồn, nhưng từ ba ngàn năm trước cũng không hề có người bước vào trong đó kỳ vọng lĩnh ngộ thiên cơ.</w:t>
      </w:r>
    </w:p>
    <w:p>
      <w:pPr>
        <w:pStyle w:val="BodyText"/>
      </w:pPr>
      <w:r>
        <w:t xml:space="preserve">- Đừng nhiều lời.</w:t>
      </w:r>
    </w:p>
    <w:p>
      <w:pPr>
        <w:pStyle w:val="BodyText"/>
      </w:pPr>
      <w:r>
        <w:t xml:space="preserve">Lúc này đang ở địa bàn Thiên Hồn, Âu Dương thật sự là không thể giống như lúc trước biểu hiện chính mình. Lúc này hắn quan tâm nhất chính là lúc nào có thể hoàn thành lần giao dịch này.</w:t>
      </w:r>
    </w:p>
    <w:p>
      <w:pPr>
        <w:pStyle w:val="BodyText"/>
      </w:pPr>
      <w:r>
        <w:t xml:space="preserve">- Đến Đa Bảo Các, cầm lệnh bài đi tìm Các chủ.</w:t>
      </w:r>
    </w:p>
    <w:p>
      <w:pPr>
        <w:pStyle w:val="BodyText"/>
      </w:pPr>
      <w:r>
        <w:t xml:space="preserve">Mỹ nữ không hứng thú nhìn thoáng qua Âu Dương, sau đó đưa một huyết sắc lệnh bài cho hắn.</w:t>
      </w:r>
    </w:p>
    <w:p>
      <w:pPr>
        <w:pStyle w:val="BodyText"/>
      </w:pPr>
      <w:r>
        <w:t xml:space="preserve">Âu Dương tiếp nhận lệnh bài, nhìn thoáng qua vẻ mặt bất mãn của mỹ nữ đang nhìn mình. Hắn khẽ cười, toàn thân hóa thành một đạo thiểm điện màu đen đi tới Đa Bảo Các cách đó không xa.</w:t>
      </w:r>
    </w:p>
    <w:p>
      <w:pPr>
        <w:pStyle w:val="BodyText"/>
      </w:pPr>
      <w:r>
        <w:t xml:space="preserve">Người trong Đa Bảo Các rất ít, bởi vì Các chủ ở đây chính là một Đại đế vô cùng khát máu. Tiến nhập Đa Bảo Các hậu quả thông thường đều là bị Đại đế này lột da sống.</w:t>
      </w:r>
    </w:p>
    <w:p>
      <w:pPr>
        <w:pStyle w:val="BodyText"/>
      </w:pPr>
      <w:r>
        <w:t xml:space="preserve">Âu Dương cầm huyết sắc lệnh bài trong tay, cũng không có chút sợ hãi gã Đại đế này. Có khát máu hay không với hắn cũng không thành vấn đề, bởi vì hắn tới nơi này là để hoàn thành giao dịch.</w:t>
      </w:r>
    </w:p>
    <w:p>
      <w:pPr>
        <w:pStyle w:val="BodyText"/>
      </w:pPr>
      <w:r>
        <w:t xml:space="preserve">Tại Thiên Hồn, ngay cả ngươi là Đại đế thì cũng phải dựa theo quy củ mà làm việc. Bằng không Thiên Hồn sẽ có rất nhiều loại phương pháp lấy mạng của ngươi.</w:t>
      </w:r>
    </w:p>
    <w:p>
      <w:pPr>
        <w:pStyle w:val="BodyText"/>
      </w:pPr>
      <w:r>
        <w:t xml:space="preserve">- Ngươi muốn đến tiểu thế giới Thiên Hà?</w:t>
      </w:r>
    </w:p>
    <w:p>
      <w:pPr>
        <w:pStyle w:val="BodyText"/>
      </w:pPr>
      <w:r>
        <w:t xml:space="preserve">Âu Dương bước vào Đa Bảo Các, thanh âm của một lão phụ nhân từ bên trong truyền ra, sau đó chỉ thấy một lão phụ nhân khoảng tám mươi tuổi tay cầm một cây long đầu quái trượng từ bên trong chậm rãi đi ra. Nếu như không phải sớm biết này lão phụ nhân chính là một Đại đế vô cùng khát máu, cho dù là Âu Dương cũng sẽ xem bà ta là một người bình thường, bởi vì trên thân thể của bà ta căn bản không có cảm nhận uy phong Đại đế tồn tại.</w:t>
      </w:r>
    </w:p>
    <w:p>
      <w:pPr>
        <w:pStyle w:val="BodyText"/>
      </w:pPr>
      <w:r>
        <w:t xml:space="preserve">- Đúng!</w:t>
      </w:r>
    </w:p>
    <w:p>
      <w:pPr>
        <w:pStyle w:val="BodyText"/>
      </w:pPr>
      <w:r>
        <w:t xml:space="preserve">Âu Dương cầm huyết sắc lệnh bài nhẹ nhàng vứt cho lão phụ nhân nói:</w:t>
      </w:r>
    </w:p>
    <w:p>
      <w:pPr>
        <w:pStyle w:val="BodyText"/>
      </w:pPr>
      <w:r>
        <w:t xml:space="preserve">- Bắt đầu đi!</w:t>
      </w:r>
    </w:p>
    <w:p>
      <w:pPr>
        <w:pStyle w:val="BodyText"/>
      </w:pPr>
      <w:r>
        <w:t xml:space="preserve">- Ài... Người thanh niên, chính là tính tình quá nôn nóng. Chín trăm tích điểm có thể đổi lấy một pháp thân bảo mạng, nhưng ngươi lại muốn lấy nó đến một tiểu thế giới vô dụng.</w:t>
      </w:r>
    </w:p>
    <w:p>
      <w:pPr>
        <w:pStyle w:val="BodyText"/>
      </w:pPr>
      <w:r>
        <w:t xml:space="preserve">Lão phụ nhân lắc đầu tiếp tục nói:</w:t>
      </w:r>
    </w:p>
    <w:p>
      <w:pPr>
        <w:pStyle w:val="BodyText"/>
      </w:pPr>
      <w:r>
        <w:t xml:space="preserve">- Hơn nữa bản thân lại không phải Đại đế, lúc này thời gian tiểu thế giới mở ra có tám mươi lăm năm, một khi ngươi tiến vào đó cũng chỉ có thể đợi tám mươi lăm năm sau mới có thể bước ra tiểu thế giới.</w:t>
      </w:r>
    </w:p>
    <w:p>
      <w:pPr>
        <w:pStyle w:val="BodyText"/>
      </w:pPr>
      <w:r>
        <w:t xml:space="preserve">Lão phụ nhân hình như có hảo tâm khuyên bảo Âu Dương, nhưng trên thực tế Âu Dương lại chỉ lạnh lùng mỉm cười.</w:t>
      </w:r>
    </w:p>
    <w:p>
      <w:pPr>
        <w:pStyle w:val="BodyText"/>
      </w:pPr>
      <w:r>
        <w:t xml:space="preserve">Tám mươi lăm năm? Con số này chỉ có thể lừa mấy vị tiểu bằng hữu. Âu Dương vừa mới từ cơ sở dữ liệu đi ra. Hắn biết, giao dịch không chỉ có đi mà còn còn có lại. Âu Dương chỉ cần nắm bắt khối huyết sắc lệnh bài này, khi hắn muốn ra chỉ cần bóp nát lệnh bài, lão phụ nhân nhất định phải giúp hắn phản hồi Chân Linh Giới.</w:t>
      </w:r>
    </w:p>
    <w:p>
      <w:pPr>
        <w:pStyle w:val="BodyText"/>
      </w:pPr>
      <w:r>
        <w:t xml:space="preserve">- Giao dịch không chính xác, có lừa dối</w:t>
      </w:r>
    </w:p>
    <w:p>
      <w:pPr>
        <w:pStyle w:val="BodyText"/>
      </w:pPr>
      <w:r>
        <w:t xml:space="preserve">Âu Dương nói đơn giản ra mấy chữ, nhưng lại khiến cho vẻ mặt hảo tâm của lão phụ nhân phải biến sắc, sau đó hừ lạnh một tiếng nói:</w:t>
      </w:r>
    </w:p>
    <w:p>
      <w:pPr>
        <w:pStyle w:val="BodyText"/>
      </w:pPr>
      <w:r>
        <w:t xml:space="preserve">- Hừ ít nói lời vô ích, để ta đưa ngươi đi.</w:t>
      </w:r>
    </w:p>
    <w:p>
      <w:pPr>
        <w:pStyle w:val="BodyText"/>
      </w:pPr>
      <w:r>
        <w:t xml:space="preserve">- Đa tạ!</w:t>
      </w:r>
    </w:p>
    <w:p>
      <w:pPr>
        <w:pStyle w:val="BodyText"/>
      </w:pPr>
      <w:r>
        <w:t xml:space="preserve">Mặc dù lão phụ nhân nói rất khó nghe, nhưng Âu Dương lại căn bản không thèm quan tâm. Nơi này là Thiên Hồn, ở chỗ này toàn thân Âu Dương đều không được tự nhiên. Ở chỗ này hắn chỉ có thể biểu hiện ra bộ dạng một người lạnh lùng, cho nên lúc này Âu Dương nóng lòng rời đi.</w:t>
      </w:r>
    </w:p>
    <w:p>
      <w:pPr>
        <w:pStyle w:val="BodyText"/>
      </w:pPr>
      <w:r>
        <w:t xml:space="preserve">- Lát nữa ta khai thông đường tới Thiên Hà tiểu thế giới, chỉ trong nháy mắt, nếu như ngươi không tranh thủ được thì đừng trách ta.</w:t>
      </w:r>
    </w:p>
    <w:p>
      <w:pPr>
        <w:pStyle w:val="BodyText"/>
      </w:pPr>
      <w:r>
        <w:t xml:space="preserve">Lão phụ nhân sắc mặt thật khó coi, nhưng giao dịch chính là giao dịch, bà ta vẫn phải dựa theo quy củ mà làm việc.</w:t>
      </w:r>
    </w:p>
    <w:p>
      <w:pPr>
        <w:pStyle w:val="BodyText"/>
      </w:pPr>
      <w:r>
        <w:t xml:space="preserve">- Bắt đầu!</w:t>
      </w:r>
    </w:p>
    <w:p>
      <w:pPr>
        <w:pStyle w:val="BodyText"/>
      </w:pPr>
      <w:r>
        <w:t xml:space="preserve">Lão phụ nhân nói, long đầu quải trượng bên tay trái quay trong hư không một vòng, một cái động khẩu màu đen xuất hiện trước mắt Âu Dương, nhưng Âu Dương cũng không nóng lòng tiến lên, bởi vì lúc này thông đạo chưa thế ổn định.</w:t>
      </w:r>
    </w:p>
    <w:p>
      <w:pPr>
        <w:pStyle w:val="BodyText"/>
      </w:pPr>
      <w:r>
        <w:t xml:space="preserve">Lão phụ nhân không ngờ Âu Dương lại khôn khéo như vậy. Kỳ thực lúc ban đầu thông đạo này là loạn lưu thông đạo, căn bản là không thể nào ổn định, chỉ có khi thông đạo ổn định thì mới là lúc thích hợp phản hồi tiểu thế giới.</w:t>
      </w:r>
    </w:p>
    <w:p>
      <w:pPr>
        <w:pStyle w:val="BodyText"/>
      </w:pPr>
      <w:r>
        <w:t xml:space="preserve">- Hừ, thật giảo hoạt! Tiểu tử đi thôi.</w:t>
      </w:r>
    </w:p>
    <w:p>
      <w:pPr>
        <w:pStyle w:val="BodyText"/>
      </w:pPr>
      <w:r>
        <w:t xml:space="preserve">Lão phụ nhân phát hiện mình không thể lừa được Âu Dương, cũng không giở trò gì nữa. Long đầu quải trượng quay trong hư không một vòng, một đạo tử quang từ trong chính giữa thông đạo mở ra.</w:t>
      </w:r>
    </w:p>
    <w:p>
      <w:pPr>
        <w:pStyle w:val="BodyText"/>
      </w:pPr>
      <w:r>
        <w:t xml:space="preserve">- Chính là lúc này.</w:t>
      </w:r>
    </w:p>
    <w:p>
      <w:pPr>
        <w:pStyle w:val="BodyText"/>
      </w:pPr>
      <w:r>
        <w:t xml:space="preserve">Âu Dương cũng đã làm người tiếp dẫn ánh sáng, hắn đương nhiên nhận ra tiếp dẫn ánh sáng này. Cho nên khi tử quang xuất hiện trong nháy mắt, Âu Dương cắm đầu vào trong thông đạo biến mất trong thành phố dưới lòng đất.</w:t>
      </w:r>
    </w:p>
    <w:p>
      <w:pPr>
        <w:pStyle w:val="BodyText"/>
      </w:pPr>
      <w:r>
        <w:t xml:space="preserve">Thâm nhập vào trong thông đạo, Âu Dương cảm giác mình phảng phất một lần nữa trở về tiếp dẫn ánh sáng lúc trước. Hắn lại một lần nữa tiến nhập vào trong tinh hải.</w:t>
      </w:r>
    </w:p>
    <w:p>
      <w:pPr>
        <w:pStyle w:val="BodyText"/>
      </w:pPr>
      <w:r>
        <w:t xml:space="preserve">Vô số tinh cầu bay qua người Âu Dương. Hắn giống như là một người đứng xem vô số tinh cầu mình từng nhìn thấy.</w:t>
      </w:r>
    </w:p>
    <w:p>
      <w:pPr>
        <w:pStyle w:val="BodyText"/>
      </w:pPr>
      <w:r>
        <w:t xml:space="preserve">Âu Dương chân chính mở mắt, nhưng khi hắn định một lần nữa nhìn tinh hải thì lại bỗng nhiên phát hiện có vô số bức hoạ viễn cổ bắt đầu triển khai bên người hắn.</w:t>
      </w:r>
    </w:p>
    <w:p>
      <w:pPr>
        <w:pStyle w:val="BodyText"/>
      </w:pPr>
      <w:r>
        <w:t xml:space="preserve">- Ở đây cũng có viễn cổ chi mê.</w:t>
      </w:r>
    </w:p>
    <w:p>
      <w:pPr>
        <w:pStyle w:val="BodyText"/>
      </w:pPr>
      <w:r>
        <w:t xml:space="preserve">Trong nháy mắt Âu Dương minh bạch, ở đây có lẽ cũng có viễn cổ chi mê tồn tại. Tinh hải chính là chỗ tiếp nối tiểu thế giới và Chân Linh Giới. Lúc ban đầu khi đến đây, Âu Dương nghĩ ở đây thật cổ quái, lúc này nhìn thấy bức hoạ viễn cổ triển khai, Âu Dương vui sướng không gì sánh được.</w:t>
      </w:r>
    </w:p>
    <w:p>
      <w:pPr>
        <w:pStyle w:val="BodyText"/>
      </w:pPr>
      <w:r>
        <w:t xml:space="preserve">Không gian bị dừng lại, thòi gian không thể nhúc nhích, vô số bức hoạ viễn cổ triển khai bên người Âu Dương.</w:t>
      </w:r>
    </w:p>
    <w:p>
      <w:pPr>
        <w:pStyle w:val="BodyText"/>
      </w:pPr>
      <w:r>
        <w:t xml:space="preserve">Đây là hai người một nam một nữ, nam tử chính là chủ nhân cơn lốc, mà nữ tử dĩ nhiên là nữ nhân mà mình thấy trên biển.</w:t>
      </w:r>
    </w:p>
    <w:p>
      <w:pPr>
        <w:pStyle w:val="BodyText"/>
      </w:pPr>
      <w:r>
        <w:t xml:space="preserve">Lúc này nam tử mặc áo giáp màu vàng, nữ tử toàn thân quần áo màu xanh. Hai người tay trong tay xuyên qua tinh hải. Bọn họ hình như đang nói cái gì, nhưng Âu Dương chỉ có thể nhìn thấy hình ảnh chứ không nghe được lời nói của hai người.</w:t>
      </w:r>
    </w:p>
    <w:p>
      <w:pPr>
        <w:pStyle w:val="BodyText"/>
      </w:pPr>
      <w:r>
        <w:t xml:space="preserve">Khi hai người xuyên qua, tinh hải chuyển động, hình ảnh bị nghiền nát. Đây là bức họa viễn cổ ngắn nhất mà Âu Dương nhìn thấy. Hắn thậm chí không thể suy đoán ra bức hoạ viễn cổ nói với mình điều gì.</w:t>
      </w:r>
    </w:p>
    <w:p>
      <w:pPr>
        <w:pStyle w:val="BodyText"/>
      </w:pPr>
      <w:r>
        <w:t xml:space="preserve">Điều khiến cho Âu Dương phiền muộn chính là, thậm chí ngay cả vị trí của bức họa viễn cổ mình cũng không đoán ra được.</w:t>
      </w:r>
    </w:p>
    <w:p>
      <w:pPr>
        <w:pStyle w:val="BodyText"/>
      </w:pPr>
      <w:r>
        <w:t xml:space="preserve">- Điều này rốt cuộc ghi lại cái gì? Nam tử và nữ tử kia muốn đi đâu? Bọn họ muốn đi làm cái gì?</w:t>
      </w:r>
    </w:p>
    <w:p>
      <w:pPr>
        <w:pStyle w:val="BodyText"/>
      </w:pPr>
      <w:r>
        <w:t xml:space="preserve">Trong lúc Âu Dương tự hỏi, quang mang đã xuất hiện trước mắt hắn, sau đó một luồng hấp lực từ nguồn sáng truyền đến, toàn thân Âu Dương cứ như vậy bị hút vào trong nguồn sáng.</w:t>
      </w:r>
    </w:p>
    <w:p>
      <w:pPr>
        <w:pStyle w:val="BodyText"/>
      </w:pPr>
      <w:r>
        <w:t xml:space="preserve">Tiến vào nguồn sáng cũng là đại biểu cho Âu Dương thành công bước vào Thiên Hà tiểu thế giới. Bước vào Thiên Hà tiểu thế giới, Âu Dương liếc mắt nhìn lại, nơi này là một vùng thảo nguyên mênh mông vô bờ. Ngay cả khi hắn phóng tầm mắt nhìn về nơi xa vài trăm dặm vẫn như cũ là thảo nguyên vô tận.</w:t>
      </w:r>
    </w:p>
    <w:p>
      <w:pPr>
        <w:pStyle w:val="BodyText"/>
      </w:pPr>
      <w:r>
        <w:t xml:space="preserve">- Đây là Thiên Hà tiểu thế giới?</w:t>
      </w:r>
    </w:p>
    <w:p>
      <w:pPr>
        <w:pStyle w:val="Compact"/>
      </w:pPr>
      <w:r>
        <w:br w:type="textWrapping"/>
      </w:r>
      <w:r>
        <w:br w:type="textWrapping"/>
      </w:r>
    </w:p>
    <w:p>
      <w:pPr>
        <w:pStyle w:val="Heading2"/>
      </w:pPr>
      <w:bookmarkStart w:id="356" w:name="chương-364-quốc-sư-1"/>
      <w:bookmarkEnd w:id="356"/>
      <w:r>
        <w:t xml:space="preserve">334. Chương 364 : Quốc Sư (1)</w:t>
      </w:r>
    </w:p>
    <w:p>
      <w:pPr>
        <w:pStyle w:val="Compact"/>
      </w:pPr>
      <w:r>
        <w:br w:type="textWrapping"/>
      </w:r>
      <w:r>
        <w:br w:type="textWrapping"/>
      </w:r>
      <w:r>
        <w:t xml:space="preserve">Âu Dương cảm thụ được linh nguyên xung quanh, mặc dù bản thân Âu Dương không thể hấp thu linh nguyên, nhưng hắn vẫn có thể cảm thụ được linh nguyên tồn tại.</w:t>
      </w:r>
    </w:p>
    <w:p>
      <w:pPr>
        <w:pStyle w:val="BodyText"/>
      </w:pPr>
      <w:r>
        <w:t xml:space="preserve">Lúc này Âu Dương có thể cảm nhận linh nguyên xung quanh không nhiều bằng Chân Linh Giới. Nhưng so với tiểu thế giới lúc trước của hắn thì mạnh hơn một chút.</w:t>
      </w:r>
    </w:p>
    <w:p>
      <w:pPr>
        <w:pStyle w:val="BodyText"/>
      </w:pPr>
      <w:r>
        <w:t xml:space="preserve">Toàn thân Âu Dương lơ lửng trên bầu trời, nhưng trong tiểu thế giới, lấy yêu khí phi hành Âu Dương phát hiện tổn hao hầu như lớn gấp mười lần Chân Linh Giới.</w:t>
      </w:r>
    </w:p>
    <w:p>
      <w:pPr>
        <w:pStyle w:val="BodyText"/>
      </w:pPr>
      <w:r>
        <w:t xml:space="preserve">Một đường phi hành về phía đông, sau khi Âu Dương bay được bốn năm giờ, cuối cùng cũng thấy được người ở, nhưng những người này thấy Âu Dương phi hành giống như thần linh, tất cả đều quỳ xuống đất cầu khẩn.</w:t>
      </w:r>
    </w:p>
    <w:p>
      <w:pPr>
        <w:pStyle w:val="BodyText"/>
      </w:pPr>
      <w:r>
        <w:t xml:space="preserve">Âu Dương biết, đây là khu vực sát biên giới của tiểu thế giới Thiên Hà, người ở đây có lẽ là những người chăn thả gia súc đời đời kiếp kiếp ở đây.</w:t>
      </w:r>
    </w:p>
    <w:p>
      <w:pPr>
        <w:pStyle w:val="BodyText"/>
      </w:pPr>
      <w:r>
        <w:t xml:space="preserve">Âu Dương từ bỏ phi hành, hạ xuống đi trên thảo nguyên. Sau khi tiến lên khoảng chừng mấy giờ, rốt cuộc phát hiện một khối kiến trúc giống như nhà bạt, Âu Dương làm bộ một người lạc đường đi đến khu nhà bạt.</w:t>
      </w:r>
    </w:p>
    <w:p>
      <w:pPr>
        <w:pStyle w:val="BodyText"/>
      </w:pPr>
      <w:r>
        <w:t xml:space="preserve">- Đứng lại.</w:t>
      </w:r>
    </w:p>
    <w:p>
      <w:pPr>
        <w:pStyle w:val="BodyText"/>
      </w:pPr>
      <w:r>
        <w:t xml:space="preserve">Ngay khi Âu Dương đi tới, một thiếu nữ mặc váy da dê, cầm một cây roi da kêu lên.</w:t>
      </w:r>
    </w:p>
    <w:p>
      <w:pPr>
        <w:pStyle w:val="BodyText"/>
      </w:pPr>
      <w:r>
        <w:t xml:space="preserve">Âu Dương làm bộ rất sợ hãi, nhìn thiếu nữ kia cẩn thận nói:</w:t>
      </w:r>
    </w:p>
    <w:p>
      <w:pPr>
        <w:pStyle w:val="BodyText"/>
      </w:pPr>
      <w:r>
        <w:t xml:space="preserve">- Vị tiểu thư này, ta. . . Ta là người lạc đường, ta đã đi lạc trên thảo nguyên rất lâu rồi.</w:t>
      </w:r>
    </w:p>
    <w:p>
      <w:pPr>
        <w:pStyle w:val="BodyText"/>
      </w:pPr>
      <w:r>
        <w:t xml:space="preserve">- Ngươi nói dối.</w:t>
      </w:r>
    </w:p>
    <w:p>
      <w:pPr>
        <w:pStyle w:val="BodyText"/>
      </w:pPr>
      <w:r>
        <w:t xml:space="preserve">Thiếu nữ nhìn dáng vẻ của Âu Dương, nhíu mày, sau đó thoáng chốc nhìn thấu Âu Dương đang nói dối.</w:t>
      </w:r>
    </w:p>
    <w:p>
      <w:pPr>
        <w:pStyle w:val="BodyText"/>
      </w:pPr>
      <w:r>
        <w:t xml:space="preserve">Không phải Âu Dương biểu diễn kém cỏi, chủ yếu là vì lời nói dối của hắn không đúng chỗ. Xung quanh nơi này là thảo nguyên mấy vạn dặm, hơn nữa quần áo của Âu Dương rõ ràng không phải là ý phục của dân chăn nuôi, một người bên ngoài đến Kha Gia thảo nguyên lại nói mình lạc đường, chuyện này có khả năng sao?</w:t>
      </w:r>
    </w:p>
    <w:p>
      <w:pPr>
        <w:pStyle w:val="BodyText"/>
      </w:pPr>
      <w:r>
        <w:t xml:space="preserve">- Xảy ra chuyện gì?</w:t>
      </w:r>
    </w:p>
    <w:p>
      <w:pPr>
        <w:pStyle w:val="BodyText"/>
      </w:pPr>
      <w:r>
        <w:t xml:space="preserve">Một nam tử đồng dạng cũng mặc váy da dê chạy đến.</w:t>
      </w:r>
    </w:p>
    <w:p>
      <w:pPr>
        <w:pStyle w:val="BodyText"/>
      </w:pPr>
      <w:r>
        <w:t xml:space="preserve">- Ngũ giai.</w:t>
      </w:r>
    </w:p>
    <w:p>
      <w:pPr>
        <w:pStyle w:val="BodyText"/>
      </w:pPr>
      <w:r>
        <w:t xml:space="preserve">Âu Dương liếc mắt đã nhìn ra tu vi của người này, mặc dù người này chỉ có ngũ giai, nhưng nơi này chính là tiểu thế giới, ở đây Thánh Thể là tồn tại không có thể xuất hiện, ở đây cửu giai chính là siêu cấp đỉnh phong. Ngũ giai không sai biệt lắm đã tương đương với Pháp Thân cường giả trong Chân Linh Giới.</w:t>
      </w:r>
    </w:p>
    <w:p>
      <w:pPr>
        <w:pStyle w:val="BodyText"/>
      </w:pPr>
      <w:r>
        <w:t xml:space="preserve">Có mấy người cũng chạy đến phía sau nữ tử, nhìn y phục của Âu Dương không phải của người thảo nguyên, nam tử có vài phần đề phòng, nhưng rất nhanh hắn lại cảm thấy yên tâm, bởi vì trên người Âu Dương hắn không cảm giác thấy bất cứ lực lượng ba động nào. Theo hắn thấy, Âu Dương chỉ là một người bình thường.</w:t>
      </w:r>
    </w:p>
    <w:p>
      <w:pPr>
        <w:pStyle w:val="BodyText"/>
      </w:pPr>
      <w:r>
        <w:t xml:space="preserve">- Ngươi là ai?</w:t>
      </w:r>
    </w:p>
    <w:p>
      <w:pPr>
        <w:pStyle w:val="BodyText"/>
      </w:pPr>
      <w:r>
        <w:t xml:space="preserve">Nam tử nhìn Âu Dương mở miệng hỏi.</w:t>
      </w:r>
    </w:p>
    <w:p>
      <w:pPr>
        <w:pStyle w:val="BodyText"/>
      </w:pPr>
      <w:r>
        <w:t xml:space="preserve">- Ta. . . Ta. . .</w:t>
      </w:r>
    </w:p>
    <w:p>
      <w:pPr>
        <w:pStyle w:val="BodyText"/>
      </w:pPr>
      <w:r>
        <w:t xml:space="preserve">Âu Dương nhất thời cũng không biết nói như thế nào, kỳ thực vừa rồi bị nữ tử kia vạch trần, hắn vô cùng xấu hổ.</w:t>
      </w:r>
    </w:p>
    <w:p>
      <w:pPr>
        <w:pStyle w:val="BodyText"/>
      </w:pPr>
      <w:r>
        <w:t xml:space="preserve">- Ngươi là quý tộc của Đa La đế quốc?</w:t>
      </w:r>
    </w:p>
    <w:p>
      <w:pPr>
        <w:pStyle w:val="BodyText"/>
      </w:pPr>
      <w:r>
        <w:t xml:space="preserve">Nam tử kia phảng phất như biết Âu Dương có khó khăn, lúc này lại giúp Âu Dương soạn ra một lý do.</w:t>
      </w:r>
    </w:p>
    <w:p>
      <w:pPr>
        <w:pStyle w:val="BodyText"/>
      </w:pPr>
      <w:r>
        <w:t xml:space="preserve">- Đúng ta chính là quý tộc của Đa La đế quốc.</w:t>
      </w:r>
    </w:p>
    <w:p>
      <w:pPr>
        <w:pStyle w:val="BodyText"/>
      </w:pPr>
      <w:r>
        <w:t xml:space="preserve">Âu Dương căn bản không biết Đa La đế quốc là nơi nào, dù sao cứ nói trước rồi tính.</w:t>
      </w:r>
    </w:p>
    <w:p>
      <w:pPr>
        <w:pStyle w:val="BodyText"/>
      </w:pPr>
      <w:r>
        <w:t xml:space="preserve">- Hừ quả nhiên là cẩu nhân của Đa La, bắt đến Vương thành lột da.</w:t>
      </w:r>
    </w:p>
    <w:p>
      <w:pPr>
        <w:pStyle w:val="BodyText"/>
      </w:pPr>
      <w:r>
        <w:t xml:space="preserve">Ngay khi Âu Dương thừa nhận mình là quý tộc của Đa La đế quốc chết tiệt gì đó, nam tử lập tức biến sắc, sau đó tựu chuẩn bị động thủ tiến lên bắt Âu Dương.</w:t>
      </w:r>
    </w:p>
    <w:p>
      <w:pPr>
        <w:pStyle w:val="BodyText"/>
      </w:pPr>
      <w:r>
        <w:t xml:space="preserve">Âu Dương nhướng mày, một luồng yêu khí từ trên người Âu Dương bạo phát, hắc bạch song đao bay ra khỏi vòng tay, rơi xuống tay Âu Dương.</w:t>
      </w:r>
    </w:p>
    <w:p>
      <w:pPr>
        <w:pStyle w:val="BodyText"/>
      </w:pPr>
      <w:r>
        <w:t xml:space="preserve">- Yêu. . . Yêu Chiến Sĩ. . .</w:t>
      </w:r>
    </w:p>
    <w:p>
      <w:pPr>
        <w:pStyle w:val="BodyText"/>
      </w:pPr>
      <w:r>
        <w:t xml:space="preserve">Nam tử cảm thụ được yêu khí đáng sợ trên người Âu Dương, trong nháy mắt hắn phán đoán ra đây là một siêu cấp cường giả.</w:t>
      </w:r>
    </w:p>
    <w:p>
      <w:pPr>
        <w:pStyle w:val="BodyText"/>
      </w:pPr>
      <w:r>
        <w:t xml:space="preserve">Yêu khí ba động của Âu Dương dẫn động một đám Yêu Chiến Sĩ từ xa lao đến. Âu Dương nhìn thấy thảo nguyên này lại ẩn tàng nhiều Yêu Chiến Sĩ như vậy cũng có chút kỳ quái.</w:t>
      </w:r>
    </w:p>
    <w:p>
      <w:pPr>
        <w:pStyle w:val="BodyText"/>
      </w:pPr>
      <w:r>
        <w:t xml:space="preserve">- Chuyện gì xảy ra. . .</w:t>
      </w:r>
    </w:p>
    <w:p>
      <w:pPr>
        <w:pStyle w:val="BodyText"/>
      </w:pPr>
      <w:r>
        <w:t xml:space="preserve">Sau khi vô số Yêu Chiến Sĩ tập hợp, một thanh âm già nua từ xa truyền đến, sau đó một lão giả mặc đạo bào từ xa bay đến.</w:t>
      </w:r>
    </w:p>
    <w:p>
      <w:pPr>
        <w:pStyle w:val="BodyText"/>
      </w:pPr>
      <w:r>
        <w:t xml:space="preserve">- Lục Tiên cửu giai, ở đây còn có cửu giai Lục Tiên?</w:t>
      </w:r>
    </w:p>
    <w:p>
      <w:pPr>
        <w:pStyle w:val="BodyText"/>
      </w:pPr>
      <w:r>
        <w:t xml:space="preserve">Âu Dương giật mình nhìn lão giả. Ở nơi thâm sơn cùng cốc như ở đây cũng có cửu giai Lục Tiên, lẽ nào nói cửu giai trong tiểu thế giới Thiên Hà không đáng tiền sao?</w:t>
      </w:r>
    </w:p>
    <w:p>
      <w:pPr>
        <w:pStyle w:val="BodyText"/>
      </w:pPr>
      <w:r>
        <w:t xml:space="preserve">- Là quốc sư đại nhân, quốc sư đại nhân tới rồi. . .</w:t>
      </w:r>
    </w:p>
    <w:p>
      <w:pPr>
        <w:pStyle w:val="BodyText"/>
      </w:pPr>
      <w:r>
        <w:t xml:space="preserve">Thấy lão giả bay tới, vô số Yêu Chiến Sĩ bắt đầu hoan hô.</w:t>
      </w:r>
    </w:p>
    <w:p>
      <w:pPr>
        <w:pStyle w:val="BodyText"/>
      </w:pPr>
      <w:r>
        <w:t xml:space="preserve">- Quốc sư đại nhân, đây là một quý tộc Đa La, thỉnh quốc sư đại nhân bắt người này.</w:t>
      </w:r>
    </w:p>
    <w:p>
      <w:pPr>
        <w:pStyle w:val="BodyText"/>
      </w:pPr>
      <w:r>
        <w:t xml:space="preserve">Yêu Chiến Sĩ ngũ giai vừa rồi mới giằng co với Âu Dương thấy cửu giai Lục Tiên xuất hiện, vô cùng kích động, cũng không biết người trên thảo nguyên này rút cuộc có thù hận gì với Đa La đế quốc.</w:t>
      </w:r>
    </w:p>
    <w:p>
      <w:pPr>
        <w:pStyle w:val="BodyText"/>
      </w:pPr>
      <w:r>
        <w:t xml:space="preserve">- Đa La? Đa La thực sự muốn bị tiêu diệt sao?</w:t>
      </w:r>
    </w:p>
    <w:p>
      <w:pPr>
        <w:pStyle w:val="BodyText"/>
      </w:pPr>
      <w:r>
        <w:t xml:space="preserve">Quốc sư nhìn về phía Âu Dương, lúc này trong tay Âu Dương cầm song đao đối diện với hắn.</w:t>
      </w:r>
    </w:p>
    <w:p>
      <w:pPr>
        <w:pStyle w:val="BodyText"/>
      </w:pPr>
      <w:r>
        <w:t xml:space="preserve">- Ngươi không phải người của Đa La đế quốc.</w:t>
      </w:r>
    </w:p>
    <w:p>
      <w:pPr>
        <w:pStyle w:val="BodyText"/>
      </w:pPr>
      <w:r>
        <w:t xml:space="preserve">Vị quốc sư từ trên trời chậm rãi hạ xuống đất, nhìn Âu Dương nói:</w:t>
      </w:r>
    </w:p>
    <w:p>
      <w:pPr>
        <w:pStyle w:val="BodyText"/>
      </w:pPr>
      <w:r>
        <w:t xml:space="preserve">- Lục đại cường giả của Đa La đế quốc bị Tuần Thiên quốc sư lấy sinh mệnh lực khốn chết trên Tuần Thiên Sơn, ngươi căn bản không phải người nào trong lục đại cường giả Đa La, hơn nữa cho dù là lục đại cường giả của Đa La cũng không ai có tu vi cao như ngươi.</w:t>
      </w:r>
    </w:p>
    <w:p>
      <w:pPr>
        <w:pStyle w:val="BodyText"/>
      </w:pPr>
      <w:r>
        <w:t xml:space="preserve">- Ta xác thực không phải người của Đa La đế quốc, ta là một người lạc đường.</w:t>
      </w:r>
    </w:p>
    <w:p>
      <w:pPr>
        <w:pStyle w:val="BodyText"/>
      </w:pPr>
      <w:r>
        <w:t xml:space="preserve">Âu Dương lần thứ hai lặp lại hắn là người lạc đường.</w:t>
      </w:r>
    </w:p>
    <w:p>
      <w:pPr>
        <w:pStyle w:val="BodyText"/>
      </w:pPr>
      <w:r>
        <w:t xml:space="preserve">- Ngươi nói dối, nếu như ngươi là một người lạc đường, làm sao ngươi có thể xuất hiện ở đại thảo nguyên này, lẽ ra ngươi sớm bị sói ăn rồi.</w:t>
      </w:r>
    </w:p>
    <w:p>
      <w:pPr>
        <w:pStyle w:val="BodyText"/>
      </w:pPr>
      <w:r>
        <w:t xml:space="preserve">Tiểu cô nương lại mở miệng, chỉ có điều những lời này của nàng khiến Âu Dương cảm thấy buồn cười.</w:t>
      </w:r>
    </w:p>
    <w:p>
      <w:pPr>
        <w:pStyle w:val="BodyText"/>
      </w:pPr>
      <w:r>
        <w:t xml:space="preserve">Sói ăn thịt mình? Âu Dương có chút bất đắc dĩ, sợ rằng tất cả bầy sói trên tiểu thế giới này cùng nhau kéo đến, Âu Dương toàn lực một kích là có thể giết sạch bọn chúng.</w:t>
      </w:r>
    </w:p>
    <w:p>
      <w:pPr>
        <w:pStyle w:val="BodyText"/>
      </w:pPr>
      <w:r>
        <w:t xml:space="preserve">Vị quốc sư nhìn Âu Dương, hắn rốt cuộc mở miệng nói:</w:t>
      </w:r>
    </w:p>
    <w:p>
      <w:pPr>
        <w:pStyle w:val="BodyText"/>
      </w:pPr>
      <w:r>
        <w:t xml:space="preserve">- Hoan nghênh người lạc đường đường xa đến đây, ta là quốc sư Kha Minh Quân của Kha Gia đế quốc, ta thay mặt Kha Gia đế quốc hoan nghênh ngươi đến đây. . .</w:t>
      </w:r>
    </w:p>
    <w:p>
      <w:pPr>
        <w:pStyle w:val="BodyText"/>
      </w:pPr>
      <w:r>
        <w:t xml:space="preserve">Câu nói của Kha Minh Quân khiến đám người xung quanh đều ngây người, bọn họ thật sự tưởng rằng mình đang nghe nhầm.....</w:t>
      </w:r>
    </w:p>
    <w:p>
      <w:pPr>
        <w:pStyle w:val="BodyText"/>
      </w:pPr>
      <w:r>
        <w:t xml:space="preserve">- Ngươi tên là Kha Minh Quân?</w:t>
      </w:r>
    </w:p>
    <w:p>
      <w:pPr>
        <w:pStyle w:val="BodyText"/>
      </w:pPr>
      <w:r>
        <w:t xml:space="preserve">Âu Dương nhìn Kha Minh Quân, mặc dù Kha Minh Quân thoạt nhìn lớn tuổi hơn hắn rất nhiều, nhưng trên con đường tu luyện, tuổi tác không hề quan trọng.</w:t>
      </w:r>
    </w:p>
    <w:p>
      <w:pPr>
        <w:pStyle w:val="BodyText"/>
      </w:pPr>
      <w:r>
        <w:t xml:space="preserve">- Đúng vậy.</w:t>
      </w:r>
    </w:p>
    <w:p>
      <w:pPr>
        <w:pStyle w:val="BodyText"/>
      </w:pPr>
      <w:r>
        <w:t xml:space="preserve">Kha Minh Quân rất hòa nhã trả lời . .</w:t>
      </w:r>
    </w:p>
    <w:p>
      <w:pPr>
        <w:pStyle w:val="BodyText"/>
      </w:pPr>
      <w:r>
        <w:t xml:space="preserve">- Vừa lúc ta đang thiếu một người hướng đạo, không biết ngươi có nguyện ý làm hướng đạo của ta hay không?</w:t>
      </w:r>
    </w:p>
    <w:p>
      <w:pPr>
        <w:pStyle w:val="BodyText"/>
      </w:pPr>
      <w:r>
        <w:t xml:space="preserve">Âu Dương mỉm cười nhìn Kha Minh Quân, nếu như những lời này đổi lại là người khác nói, đều có thể bị Kha Minh Quân cự tuyệt, dù sao địa vị của Kha Minh Quân cũng giống như địa vị của Sở Tương Hợp ở tiểu thế giới, kêu một siêu cấp cường giả làm hướng đạo, chuyện này quả thực không thể tưởng tượng.</w:t>
      </w:r>
    </w:p>
    <w:p>
      <w:pPr>
        <w:pStyle w:val="BodyText"/>
      </w:pPr>
      <w:r>
        <w:t xml:space="preserve">- Cầu còn không được. . .</w:t>
      </w:r>
    </w:p>
    <w:p>
      <w:pPr>
        <w:pStyle w:val="BodyText"/>
      </w:pPr>
      <w:r>
        <w:t xml:space="preserve">Kha Minh Quân lần thứ hai khiến người xung quanh kinh hãi rớt cằm. Quốc sư đại nhân quyền cao chức trọng của Kha Gia đế quốc bọn họ lại đồng ý làm hướng đạo cho một người xa lạ, chuyện này quả thật không thẻ tin được.</w:t>
      </w:r>
    </w:p>
    <w:p>
      <w:pPr>
        <w:pStyle w:val="BodyText"/>
      </w:pPr>
      <w:r>
        <w:t xml:space="preserve">Lúc này thậm chí có người hoài nghi Âu Dương có phải là Huyễn Thuật Sư hay không, dùng huyễn thuật mê hoặc con mắt của bọn họ. Bọn họ đương nhiên sẽ không hoài nghi quốc sư đại nhân bị mê hoặc, bởi vì quốc sư Kha Minh Quân trong lòng bọn họ chính là thần, là vị thần không thể chiến thắng.</w:t>
      </w:r>
    </w:p>
    <w:p>
      <w:pPr>
        <w:pStyle w:val="Compact"/>
      </w:pPr>
      <w:r>
        <w:br w:type="textWrapping"/>
      </w:r>
      <w:r>
        <w:br w:type="textWrapping"/>
      </w:r>
    </w:p>
    <w:p>
      <w:pPr>
        <w:pStyle w:val="Heading2"/>
      </w:pPr>
      <w:bookmarkStart w:id="357" w:name="chương-365-quốc-sư-2"/>
      <w:bookmarkEnd w:id="357"/>
      <w:r>
        <w:t xml:space="preserve">335. Chương 365 : Quốc Sư (2)</w:t>
      </w:r>
    </w:p>
    <w:p>
      <w:pPr>
        <w:pStyle w:val="Compact"/>
      </w:pPr>
      <w:r>
        <w:br w:type="textWrapping"/>
      </w:r>
      <w:r>
        <w:br w:type="textWrapping"/>
      </w:r>
      <w:r>
        <w:t xml:space="preserve">- Mời. . .</w:t>
      </w:r>
    </w:p>
    <w:p>
      <w:pPr>
        <w:pStyle w:val="BodyText"/>
      </w:pPr>
      <w:r>
        <w:t xml:space="preserve">Kha Minh Quân cũng không quản trong mắt người khác hắn có phải là thần hay không, hiện tại hắn chỉ có một suy nghĩ, người thanh niên này rốt cuộc từ đâu đến, tại sao hắn có thể là một cường giả như vậy?</w:t>
      </w:r>
    </w:p>
    <w:p>
      <w:pPr>
        <w:pStyle w:val="BodyText"/>
      </w:pPr>
      <w:r>
        <w:t xml:space="preserve">- Ta cũng không làm chuyện lỗ vốn, đây là thù lao của ngươi.</w:t>
      </w:r>
    </w:p>
    <w:p>
      <w:pPr>
        <w:pStyle w:val="BodyText"/>
      </w:pPr>
      <w:r>
        <w:t xml:space="preserve">Âu Dương lấy từ trong vòng tay ra một viên đan dược đưa cho Kha Minh Quân, sau đó đi về phía tiểu thành thảo nguyên.</w:t>
      </w:r>
    </w:p>
    <w:p>
      <w:pPr>
        <w:pStyle w:val="BodyText"/>
      </w:pPr>
      <w:r>
        <w:t xml:space="preserve">Kha Minh Quân đưa tay tiếp nhận đan dược, nhưng vừa nhìn Kha Minh Quân đã ngây người sửng sốt. Tiểu thế giới chẳng khác nào là nhân gian, còn Chân Linh Giới chính là tiên giới. Một cây cỏ của tiên giới đối với tiểu thế giới mà nói đều là tồn tại cao đẳng. Loại linh đan này đối với Kha Minh Quân hầu như chính là tiên đan, nếu như hiện tại Kha Minh Quân sử dụng, trong nháy mắt có thể khiến toàn bộ lực lượng của hắn được bổ sung không ngừng.</w:t>
      </w:r>
    </w:p>
    <w:p>
      <w:pPr>
        <w:pStyle w:val="BodyText"/>
      </w:pPr>
      <w:r>
        <w:t xml:space="preserve">- Đa tạ. . . Tiền bối. . .</w:t>
      </w:r>
    </w:p>
    <w:p>
      <w:pPr>
        <w:pStyle w:val="BodyText"/>
      </w:pPr>
      <w:r>
        <w:t xml:space="preserve">Lúc này hai chữ "tiền bối" của Kha Minh Quân lại khiến người nghe muốn rớt tròng mắt. Chuyện này rút cuộc là thế nào?</w:t>
      </w:r>
    </w:p>
    <w:p>
      <w:pPr>
        <w:pStyle w:val="BodyText"/>
      </w:pPr>
      <w:r>
        <w:t xml:space="preserve">- Thảo nguyên này ở vị trí nào của thế giới?</w:t>
      </w:r>
    </w:p>
    <w:p>
      <w:pPr>
        <w:pStyle w:val="BodyText"/>
      </w:pPr>
      <w:r>
        <w:t xml:space="preserve">Âu Dương nhìn Kha Minh Quân hỏi.</w:t>
      </w:r>
    </w:p>
    <w:p>
      <w:pPr>
        <w:pStyle w:val="BodyText"/>
      </w:pPr>
      <w:r>
        <w:t xml:space="preserve">- Nơi này là Kha Gia đế quốc trong tứ đại đế quốc, nằm ở cực tây của thế giới, đồng dạng cũng là nơi nhân khẩu ít ỏi nhất. Trong tứ đại đế quốc Đa La đế quốc diệt vong là mạnh nhất, sau đó đến Tuần Thiên đế quốc, quốc lực của Mễ Nhĩ đế quốc cũng gấp đôi Kha Gia, cho nên....</w:t>
      </w:r>
    </w:p>
    <w:p>
      <w:pPr>
        <w:pStyle w:val="BodyText"/>
      </w:pPr>
      <w:r>
        <w:t xml:space="preserve">Kha Minh Quân nói đến đây có chút bất đắc dĩ.</w:t>
      </w:r>
    </w:p>
    <w:p>
      <w:pPr>
        <w:pStyle w:val="BodyText"/>
      </w:pPr>
      <w:r>
        <w:t xml:space="preserve">- Cho nên Kha Gia đế quốc rốt cuộc là đế quốc yếu nhất trong tứ đại đế quốc, chỉ có điều các ngươi chiếm địa lợi, không ai nguyện ý chạy đến thảo nguyên tranh đoạt với các ngươi đúng không.</w:t>
      </w:r>
    </w:p>
    <w:p>
      <w:pPr>
        <w:pStyle w:val="BodyText"/>
      </w:pPr>
      <w:r>
        <w:t xml:space="preserve">Âu Dương có thể minh bạch ý tứ trong lời nói của Kha Minh Quân.</w:t>
      </w:r>
    </w:p>
    <w:p>
      <w:pPr>
        <w:pStyle w:val="BodyText"/>
      </w:pPr>
      <w:r>
        <w:t xml:space="preserve">Kha Minh Quân xấu hổ cười cười, nhưng trong lòng Kha Minh Quân có một loại cảm giác, nếu như có thể để vị tiền bối này hài lòng, có lẽ đây là cơ hội để Kha Gia đế quốc quật khởi.</w:t>
      </w:r>
    </w:p>
    <w:p>
      <w:pPr>
        <w:pStyle w:val="BodyText"/>
      </w:pPr>
      <w:r>
        <w:t xml:space="preserve">- Đúng vậy, Kha Gia đế quốc nhân khẩu rất thưa thớt, hơn nữa địa vực có kém hơn tam quốc còn lại, cho nên. . .</w:t>
      </w:r>
    </w:p>
    <w:p>
      <w:pPr>
        <w:pStyle w:val="BodyText"/>
      </w:pPr>
      <w:r>
        <w:t xml:space="preserve">Kha Minh Quân đương nhiên không dám biểu đạt ra suy nghĩ trong lòng mình.</w:t>
      </w:r>
    </w:p>
    <w:p>
      <w:pPr>
        <w:pStyle w:val="BodyText"/>
      </w:pPr>
      <w:r>
        <w:t xml:space="preserve">- Nhân khẩu thưa thớt không quan hệ, nếu như cường giả có thể nhiều, như vậy cũng đủ để đánh một trận lên tận trời.</w:t>
      </w:r>
    </w:p>
    <w:p>
      <w:pPr>
        <w:pStyle w:val="BodyText"/>
      </w:pPr>
      <w:r>
        <w:t xml:space="preserve">Âu Dương đi dạo trong tiểu thành nửa ngày, nhưng hắn phát hiện mỗi khi hắn đi qua, nơi nào cũng có vô số người dùng ánh mắt bất thiện nhìn hắn, có thể bởi vì y phục trên người hắn cũng giống với người của Kha Gia đế quốc.</w:t>
      </w:r>
    </w:p>
    <w:p>
      <w:pPr>
        <w:pStyle w:val="BodyText"/>
      </w:pPr>
      <w:r>
        <w:t xml:space="preserve">- Xem ra các ngươi ở đây không hoan nghênh người đến từ bên ngoài.</w:t>
      </w:r>
    </w:p>
    <w:p>
      <w:pPr>
        <w:pStyle w:val="BodyText"/>
      </w:pPr>
      <w:r>
        <w:t xml:space="preserve">Âu Dương lắc đầu, thế nhưng Âu Dương có thể lý giải suy nghĩ của những người này, dù sao hiện tại là thời đại chiến loạn, ngoại trừ người của bổn quốc, người của quốc gia khác đều là địch nhân.</w:t>
      </w:r>
    </w:p>
    <w:p>
      <w:pPr>
        <w:pStyle w:val="BodyText"/>
      </w:pPr>
      <w:r>
        <w:t xml:space="preserve">Đa La vừa mới diệt, Tuần Thiên đế quốc và Mễ Nhĩ đế quốc đang thảo luận làm sao chia cắt địa bàn của Đa La đế quốc, Kha Gia đế quốc cũng muốn cắn một miếng, lúc này bất cứ lúc nào cũng có thể dẫn phát chiến tranh tranh đoạt địa bàn.</w:t>
      </w:r>
    </w:p>
    <w:p>
      <w:pPr>
        <w:pStyle w:val="BodyText"/>
      </w:pPr>
      <w:r>
        <w:t xml:space="preserve">- Mọi người nghe đây, tiên sinh là khách nhân tôn quý nhất của Kha Gia đế quốc chúng ta, bất cứ người nào cũng không được bất kính với tiên sinh, nếu không sẽ bị phán tội phản quốc. Kha Nhạc chuẩn bị nơi ở cho tiên sinh.</w:t>
      </w:r>
    </w:p>
    <w:p>
      <w:pPr>
        <w:pStyle w:val="BodyText"/>
      </w:pPr>
      <w:r>
        <w:t xml:space="preserve">Kha Minh Quân quay sang phân phó thành chủ Kha Nhạc, Kha Nhạc hiểu ý lập tức xoay người đi chuẩn bị.</w:t>
      </w:r>
    </w:p>
    <w:p>
      <w:pPr>
        <w:pStyle w:val="BodyText"/>
      </w:pPr>
      <w:r>
        <w:t xml:space="preserve">Kha Nhạc đi rồi, Âu Dương kêu Kha Minh Quân một mình ở lại, bởi vì Âu Dương còn muốn hỏi thăm Kha Minh Quân về chuyện của Đa gia. Kỳ thực Âu Dương có điều suy đoán, Đa gia có thể có quan hệ gì đó với Đa La đế quốc, nhưng Âu Dương cũng không muốn đi quá sâu vào chuyện của tiểu thế giới này.</w:t>
      </w:r>
    </w:p>
    <w:p>
      <w:pPr>
        <w:pStyle w:val="BodyText"/>
      </w:pPr>
      <w:r>
        <w:t xml:space="preserve">Lực lượng của mình căn bản không thuộc nơi này, nếu như can thiệp quá sâu ngược lại có phản ứng không tốt.</w:t>
      </w:r>
    </w:p>
    <w:p>
      <w:pPr>
        <w:pStyle w:val="BodyText"/>
      </w:pPr>
      <w:r>
        <w:t xml:space="preserve">- Tiền bối. . .</w:t>
      </w:r>
    </w:p>
    <w:p>
      <w:pPr>
        <w:pStyle w:val="BodyText"/>
      </w:pPr>
      <w:r>
        <w:t xml:space="preserve">Kha Minh Quân biết Âu Dương lưu lại mình khẳng định có vấn đề gì còn muốn hỏi.</w:t>
      </w:r>
    </w:p>
    <w:p>
      <w:pPr>
        <w:pStyle w:val="BodyText"/>
      </w:pPr>
      <w:r>
        <w:t xml:space="preserve">- Không cần gọi tiền bối, ta là Âu Dương.</w:t>
      </w:r>
    </w:p>
    <w:p>
      <w:pPr>
        <w:pStyle w:val="BodyText"/>
      </w:pPr>
      <w:r>
        <w:t xml:space="preserve">Âu Dương không quen nghe người khác gọi mình là tiền bối.</w:t>
      </w:r>
    </w:p>
    <w:p>
      <w:pPr>
        <w:pStyle w:val="BodyText"/>
      </w:pPr>
      <w:r>
        <w:t xml:space="preserve">- Thiên Hà tiểu thế giới có tứ đại gia tộc từ viễn cổ truyền thừa đến nay. Đa, Tuần, Mễ, Kha. Kha Gia đế quốc các ngươi có phải chính là Kha Gia này?</w:t>
      </w:r>
    </w:p>
    <w:p>
      <w:pPr>
        <w:pStyle w:val="BodyText"/>
      </w:pPr>
      <w:r>
        <w:t xml:space="preserve">Âu Dương kỳ thực có thể phán đoán được bảy tám phần từ cái tên.</w:t>
      </w:r>
    </w:p>
    <w:p>
      <w:pPr>
        <w:pStyle w:val="BodyText"/>
      </w:pPr>
      <w:r>
        <w:t xml:space="preserve">- Tiền bối. . . Ngài đến từ. . .</w:t>
      </w:r>
    </w:p>
    <w:p>
      <w:pPr>
        <w:pStyle w:val="BodyText"/>
      </w:pPr>
      <w:r>
        <w:t xml:space="preserve">Kha Minh Quân lấy tay chỉ lên trên trời.</w:t>
      </w:r>
    </w:p>
    <w:p>
      <w:pPr>
        <w:pStyle w:val="BodyText"/>
      </w:pPr>
      <w:r>
        <w:t xml:space="preserve">- Ta đến từ đâu ngươi không cần biết, ngươi chỉ cần trả lời vấn đề của ta là được, nếu như câu trả lời của ngươi khiến ta thoả mãn, ta sẽ cho ngươi thứ ngươi thỏa mãn.</w:t>
      </w:r>
    </w:p>
    <w:p>
      <w:pPr>
        <w:pStyle w:val="BodyText"/>
      </w:pPr>
      <w:r>
        <w:t xml:space="preserve">Âu Dương mỉm cười, đồng thời lấy ra một viên linh đan, Âu Dương biết linh đan ở tiểu thế giới chắc chắn sẽ được xem như tiên đan.</w:t>
      </w:r>
    </w:p>
    <w:p>
      <w:pPr>
        <w:pStyle w:val="BodyText"/>
      </w:pPr>
      <w:r>
        <w:t xml:space="preserve">- Đúng vậy, Kha Gia đế quốc chính là Kha Gia từ viễn cổ truyền thừa đến nay, chỉ có điều thời gian lâu lắm rồi, Kha Gia truyền thừa đến bây giờ sớm đã quên viễn cổ huy hoàng, cho nên hiện tại Kha Gia cũng chỉ có rất ít người biết.</w:t>
      </w:r>
    </w:p>
    <w:p>
      <w:pPr>
        <w:pStyle w:val="BodyText"/>
      </w:pPr>
      <w:r>
        <w:t xml:space="preserve">Kha Minh Quân cũng là họ Kha, hắn cũng là người Kha Gia, chính là Kha Gia chính tông, cho nên đối với những tin đồn gì đó hắn cũng biết.</w:t>
      </w:r>
    </w:p>
    <w:p>
      <w:pPr>
        <w:pStyle w:val="BodyText"/>
      </w:pPr>
      <w:r>
        <w:t xml:space="preserve">- Vậy Đa La đế quốc chính là Đa gia từ viễn cổ truyền thừa?</w:t>
      </w:r>
    </w:p>
    <w:p>
      <w:pPr>
        <w:pStyle w:val="BodyText"/>
      </w:pPr>
      <w:r>
        <w:t xml:space="preserve">Âu Dương nhận được đáp án có chút phiền muộn, vốn mình định tìm hậu nhân của Đa Âm, đem thăng đăng thi cốt của Đa Âm giao cho người Đa gia, để bọn họ an táng, cũng coi như thỏa mãn yêu cầu cuối cùng của Đa Âm.</w:t>
      </w:r>
    </w:p>
    <w:p>
      <w:pPr>
        <w:pStyle w:val="BodyText"/>
      </w:pPr>
      <w:r>
        <w:t xml:space="preserve">Nhưng hiện tại Đa La đế quốc đã bị diệt, Âu Dương nhớ kỹ hắn còn nghe được người của Đa La đế quốc không sai biệt lắm đều bị chém giết?</w:t>
      </w:r>
    </w:p>
    <w:p>
      <w:pPr>
        <w:pStyle w:val="BodyText"/>
      </w:pPr>
      <w:r>
        <w:t xml:space="preserve">- Đúng. . . Đúng vậy. . .</w:t>
      </w:r>
    </w:p>
    <w:p>
      <w:pPr>
        <w:pStyle w:val="BodyText"/>
      </w:pPr>
      <w:r>
        <w:t xml:space="preserve">Kha Minh Quân quan sát đến biểu tình trên mặt của Âu Dương , ban đầu khi Âu Dương nhắc tới Đa gia rõ ràng trên mặt có chút khẩn trương, nhưng khẩn trương từ từ biến thành bất đắc dĩ.</w:t>
      </w:r>
    </w:p>
    <w:p>
      <w:pPr>
        <w:pStyle w:val="BodyText"/>
      </w:pPr>
      <w:r>
        <w:t xml:space="preserve">- Ai. . . Vẫn là tới chậm một bước. Nhưng có một số việc ta cũng không quản được.</w:t>
      </w:r>
    </w:p>
    <w:p>
      <w:pPr>
        <w:pStyle w:val="BodyText"/>
      </w:pPr>
      <w:r>
        <w:t xml:space="preserve">Âu Dương lắc đầu cười khổ, Đa gia diệt vong, như vậy sợ rằng mình chỉ có thể một mình đến phần mộ tổ tiên Đa gia, an táng Đa Âm, coi như để hắn lá rụng về cội.</w:t>
      </w:r>
    </w:p>
    <w:p>
      <w:pPr>
        <w:pStyle w:val="BodyText"/>
      </w:pPr>
      <w:r>
        <w:t xml:space="preserve">- Phần mộ tổ tiên của Đa gia ở đâu?</w:t>
      </w:r>
    </w:p>
    <w:p>
      <w:pPr>
        <w:pStyle w:val="BodyText"/>
      </w:pPr>
      <w:r>
        <w:t xml:space="preserve">Âu Dương nhìn dáng vẻ khẩn trương của Kha Minh Quân cười hỏi.</w:t>
      </w:r>
    </w:p>
    <w:p>
      <w:pPr>
        <w:pStyle w:val="BodyText"/>
      </w:pPr>
      <w:r>
        <w:t xml:space="preserve">- Chuyện này. . . ta thật ra không rõ lắm. Nhưng ta nghĩ Quốc quân của Kha Gia đế quốc chúng ta khẳng định biết về nơi phần mộ của Đa gia, chi bằng ngài theo ta đến Vương thành hỏi Quốc quân?</w:t>
      </w:r>
    </w:p>
    <w:p>
      <w:pPr>
        <w:pStyle w:val="BodyText"/>
      </w:pPr>
      <w:r>
        <w:t xml:space="preserve">- Vương thành cách nơi này bao xa?</w:t>
      </w:r>
    </w:p>
    <w:p>
      <w:pPr>
        <w:pStyle w:val="BodyText"/>
      </w:pPr>
      <w:r>
        <w:t xml:space="preserve">Âu Dương nhìn sắc trời đã gần tối, nếu như thực sự hơn mười vạn dặm, vậy chỉ có thể nghỉ ngơi một đêm, ngày mai xuất phát. Dù sao mình không phải Trận Đồ Sư cũng không phải cường giả như Bạch Hủ Minh, căn bản không thể hoàn thành xuyên qua hư không.</w:t>
      </w:r>
    </w:p>
    <w:p>
      <w:pPr>
        <w:pStyle w:val="BodyText"/>
      </w:pPr>
      <w:r>
        <w:t xml:space="preserve">Kha Minh Quân cũng đồng dạng nhìn sắc trời bên ngoài nói:</w:t>
      </w:r>
    </w:p>
    <w:p>
      <w:pPr>
        <w:pStyle w:val="BodyText"/>
      </w:pPr>
      <w:r>
        <w:t xml:space="preserve">- Vương thành cách nơi này tám ngàn dặm, sáng mai chúng ta xuất phát.</w:t>
      </w:r>
    </w:p>
    <w:p>
      <w:pPr>
        <w:pStyle w:val="BodyText"/>
      </w:pPr>
      <w:r>
        <w:t xml:space="preserve">- Chỉ có tám ngàn dặm?</w:t>
      </w:r>
    </w:p>
    <w:p>
      <w:pPr>
        <w:pStyle w:val="BodyText"/>
      </w:pPr>
      <w:r>
        <w:t xml:space="preserve">Âu Dương nghe được chỉ có tám ngàn dặm cười nói:</w:t>
      </w:r>
    </w:p>
    <w:p>
      <w:pPr>
        <w:pStyle w:val="BodyText"/>
      </w:pPr>
      <w:r>
        <w:t xml:space="preserve">- Nếu chỉ có tám ngàn dặm, vậy bây giờ chúng ta xuất phát, trước khi trời tối đen có thể tới nơi.</w:t>
      </w:r>
    </w:p>
    <w:p>
      <w:pPr>
        <w:pStyle w:val="BodyText"/>
      </w:pPr>
      <w:r>
        <w:t xml:space="preserve">Nghe Âu Dương nói, Kha Minh Quân sửng sốt, Kha Minh Quân tự hỏi, nếu như mình toàn lực phi hành, tám ngàn dặm này chỉ sợ cũng cần cả ngày mới tới được, mà hiện tại trời đã tối rồi, nếu như bây giờ xuất phát, khả năng tối mai mới có thể tới nơi.</w:t>
      </w:r>
    </w:p>
    <w:p>
      <w:pPr>
        <w:pStyle w:val="Compact"/>
      </w:pPr>
      <w:r>
        <w:br w:type="textWrapping"/>
      </w:r>
      <w:r>
        <w:br w:type="textWrapping"/>
      </w:r>
    </w:p>
    <w:p>
      <w:pPr>
        <w:pStyle w:val="Heading2"/>
      </w:pPr>
      <w:bookmarkStart w:id="358" w:name="chương-366-vô-địch-thiên-hạ"/>
      <w:bookmarkEnd w:id="358"/>
      <w:r>
        <w:t xml:space="preserve">336. Chương 366 : Vô Địch Thiên Hạ</w:t>
      </w:r>
    </w:p>
    <w:p>
      <w:pPr>
        <w:pStyle w:val="Compact"/>
      </w:pPr>
      <w:r>
        <w:br w:type="textWrapping"/>
      </w:r>
      <w:r>
        <w:br w:type="textWrapping"/>
      </w:r>
      <w:r>
        <w:t xml:space="preserve">Đi thôi, ngươi chỉ đường cho ta, ta mang ngươi đi.</w:t>
      </w:r>
    </w:p>
    <w:p>
      <w:pPr>
        <w:pStyle w:val="BodyText"/>
      </w:pPr>
      <w:r>
        <w:t xml:space="preserve">Âu Dương mỉm cười, tám ngàn dặm đối với Thánh Thể cửu giai là quá xa xôi, nhưng hắn đã học Lôi Quang Thiểm, cự ly đó đối với hắn mà nói thật ra không là gì.</w:t>
      </w:r>
    </w:p>
    <w:p>
      <w:pPr>
        <w:pStyle w:val="BodyText"/>
      </w:pPr>
      <w:r>
        <w:t xml:space="preserve">- Ngài. . . Ngài không phải đang nói đùa chứ. . .</w:t>
      </w:r>
    </w:p>
    <w:p>
      <w:pPr>
        <w:pStyle w:val="BodyText"/>
      </w:pPr>
      <w:r>
        <w:t xml:space="preserve">Kha Minh Quân ngạc nhiên nhìn Âu Dương.</w:t>
      </w:r>
    </w:p>
    <w:p>
      <w:pPr>
        <w:pStyle w:val="BodyText"/>
      </w:pPr>
      <w:r>
        <w:t xml:space="preserve">- Đương nhiên là không nói đùa.</w:t>
      </w:r>
    </w:p>
    <w:p>
      <w:pPr>
        <w:pStyle w:val="BodyText"/>
      </w:pPr>
      <w:r>
        <w:t xml:space="preserve">Âu Dương lôi kéo Kha Minh Quân đi ra bên ngoài, lúc này người bên ngoài đã nhóm lửa trại bắt đầu nấu ăn, Âu Dương nhìn trăng sáng vừa mới xuất hiện, nói với Kha Minh Quân:</w:t>
      </w:r>
    </w:p>
    <w:p>
      <w:pPr>
        <w:pStyle w:val="BodyText"/>
      </w:pPr>
      <w:r>
        <w:t xml:space="preserve">- Phương hướng?</w:t>
      </w:r>
    </w:p>
    <w:p>
      <w:pPr>
        <w:pStyle w:val="BodyText"/>
      </w:pPr>
      <w:r>
        <w:t xml:space="preserve">- Bên....Bên kia. . .</w:t>
      </w:r>
    </w:p>
    <w:p>
      <w:pPr>
        <w:pStyle w:val="BodyText"/>
      </w:pPr>
      <w:r>
        <w:t xml:space="preserve">Kha Minh Quân chỉ về phía đông nam nói:</w:t>
      </w:r>
    </w:p>
    <w:p>
      <w:pPr>
        <w:pStyle w:val="BodyText"/>
      </w:pPr>
      <w:r>
        <w:t xml:space="preserve">- Tám ngàn dặm, chúng ta tới nơi sợ rằng cũng phải. .</w:t>
      </w:r>
    </w:p>
    <w:p>
      <w:pPr>
        <w:pStyle w:val="BodyText"/>
      </w:pPr>
      <w:r>
        <w:t xml:space="preserve">Kha Minh Quân còn chưa nói xong, Âu Dương đã túm lấy cánh tay hắn, sau đó Âu Dương sử xuất Lôi Quang Thiểm, mang theo Kha Minh Quân hóa thành một đạo thiểm điện màu đen bay thẳng về phía đông nam.</w:t>
      </w:r>
    </w:p>
    <w:p>
      <w:pPr>
        <w:pStyle w:val="BodyText"/>
      </w:pPr>
      <w:r>
        <w:t xml:space="preserve">Kha Minh Quân bị Âu Dương mang theo phi hành, hắn quả thực không thể tin được Yêu Chiến Sĩ lại có tốc độ phi hành như vậy?</w:t>
      </w:r>
    </w:p>
    <w:p>
      <w:pPr>
        <w:pStyle w:val="BodyText"/>
      </w:pPr>
      <w:r>
        <w:t xml:space="preserve">Mang theo một người, tốc độ của Âu Dương thoáng có chút giảm xuống, dù sao nơi này là tiểu thế giới, nếu như dốc toàn lực phi hành ở đây sẽ phải tiêu hao rất nhiều yêu khí, lộ trình tám ngàn dặm cũng không phải liều mạng, hoàn toàn không cần phải điên cuồng lao đi.</w:t>
      </w:r>
    </w:p>
    <w:p>
      <w:pPr>
        <w:pStyle w:val="BodyText"/>
      </w:pPr>
      <w:r>
        <w:t xml:space="preserve">- Yêu. . . Yêu Chiến Sĩ có tốc độ kinh khủng như vậy sao?</w:t>
      </w:r>
    </w:p>
    <w:p>
      <w:pPr>
        <w:pStyle w:val="BodyText"/>
      </w:pPr>
      <w:r>
        <w:t xml:space="preserve">Kha Minh Quân rốt cuộc không nhịn được hỏi, thế nhưng những lời này, hắn mở miệng mấy lần lại không thể phát ra, vì tốc độ này đã vượt qua tốc độ truyền bá của âm thanh, cho nên Kha Minh Quân chỉ có thể dùng phương thức truyền âm.</w:t>
      </w:r>
    </w:p>
    <w:p>
      <w:pPr>
        <w:pStyle w:val="BodyText"/>
      </w:pPr>
      <w:r>
        <w:t xml:space="preserve">- Chờ sau khi ngươi tiến vào Chân Linh Giới ngươi sẽ biết.</w:t>
      </w:r>
    </w:p>
    <w:p>
      <w:pPr>
        <w:pStyle w:val="BodyText"/>
      </w:pPr>
      <w:r>
        <w:t xml:space="preserve">- Ngài. . . Ngài có phải đến từ bát đại tông phái không?</w:t>
      </w:r>
    </w:p>
    <w:p>
      <w:pPr>
        <w:pStyle w:val="BodyText"/>
      </w:pPr>
      <w:r>
        <w:t xml:space="preserve">Kha Minh Quân vẫn biết chút tin tức về Chân Linh Giới.</w:t>
      </w:r>
    </w:p>
    <w:p>
      <w:pPr>
        <w:pStyle w:val="BodyText"/>
      </w:pPr>
      <w:r>
        <w:t xml:space="preserve">Âu Dương cười nói:</w:t>
      </w:r>
    </w:p>
    <w:p>
      <w:pPr>
        <w:pStyle w:val="BodyText"/>
      </w:pPr>
      <w:r>
        <w:t xml:space="preserve">- Ta đến từ Vạn Tiên Sơn.</w:t>
      </w:r>
    </w:p>
    <w:p>
      <w:pPr>
        <w:pStyle w:val="BodyText"/>
      </w:pPr>
      <w:r>
        <w:t xml:space="preserve">Âu Dương cũng không giấu diếm mình xuất thân từ Vạn Tiên Sơn, đối với Vạn Tiên Sơn, mặc dù từ khi Âu Dương gia nhập chỉ luôn mang phiền toái đến cho Vạn Tiên Sơn, nhưng Âu Dương vẫn một mực trung thành với Vạn Tiên Sơn.</w:t>
      </w:r>
    </w:p>
    <w:p>
      <w:pPr>
        <w:pStyle w:val="BodyText"/>
      </w:pPr>
      <w:r>
        <w:t xml:space="preserve">- Vạn Tiên Sơn. . . không phải là đệ nhất tông phái trong bát tông Chân Linh Giới sao?</w:t>
      </w:r>
    </w:p>
    <w:p>
      <w:pPr>
        <w:pStyle w:val="BodyText"/>
      </w:pPr>
      <w:r>
        <w:t xml:space="preserve">Nghe Âu Dương nói hắn là người của Vạn Tiên Sơn, lúc này trên mặt Kha Minh Quân lộ vẻ ước ao.</w:t>
      </w:r>
    </w:p>
    <w:p>
      <w:pPr>
        <w:pStyle w:val="BodyText"/>
      </w:pPr>
      <w:r>
        <w:t xml:space="preserve">- Không.</w:t>
      </w:r>
    </w:p>
    <w:p>
      <w:pPr>
        <w:pStyle w:val="BodyText"/>
      </w:pPr>
      <w:r>
        <w:t xml:space="preserve">Âu Dương nghe thấy Kha Minh Quân nói Vạn Tiên Sơn là bát tông đệ nhất, hắn mỉm cười nói:</w:t>
      </w:r>
    </w:p>
    <w:p>
      <w:pPr>
        <w:pStyle w:val="BodyText"/>
      </w:pPr>
      <w:r>
        <w:t xml:space="preserve">- Đợi một ngày khi ngươi bước vào Chân Linh Giới, ngươi sẽ phát hiện Vạn Tiên Sơn đã là thiên hạ đệ nhất.</w:t>
      </w:r>
    </w:p>
    <w:p>
      <w:pPr>
        <w:pStyle w:val="BodyText"/>
      </w:pPr>
      <w:r>
        <w:t xml:space="preserve">Trong lời nói của Âu Dương tràn ngập tự tin. Ở tiểu thế giới hắn chỉ được xưng thiên hạ đệ nhất bắn cung, nhưng hiện tại thì khác, hiện tại hắn có nhà, Vạn Tiên Sơn chính là nhà của hắn, Âu Dương muốn nhà mình biến thành thiên hạ đệ nhất chân chính.</w:t>
      </w:r>
    </w:p>
    <w:p>
      <w:pPr>
        <w:pStyle w:val="BodyText"/>
      </w:pPr>
      <w:r>
        <w:t xml:space="preserve">- Thiên hạ đệ nhất. . .</w:t>
      </w:r>
    </w:p>
    <w:p>
      <w:pPr>
        <w:pStyle w:val="BodyText"/>
      </w:pPr>
      <w:r>
        <w:t xml:space="preserve">Kha Minh Quân lộ vẻ chấn động, đối với Chân Linh Giới, bất cứ người nào ở tiểu thế giới cũng xem đó là thánh địa chân chính.</w:t>
      </w:r>
    </w:p>
    <w:p>
      <w:pPr>
        <w:pStyle w:val="BodyText"/>
      </w:pPr>
      <w:r>
        <w:t xml:space="preserve">- Bên kia có phải là Vương thành.</w:t>
      </w:r>
    </w:p>
    <w:p>
      <w:pPr>
        <w:pStyle w:val="BodyText"/>
      </w:pPr>
      <w:r>
        <w:t xml:space="preserve">Âu Dương bỗng nhiên dừng lại, hắn mang theo Kha Minh Quân lơ lửng giữa không trung, nhìn một tòa thành trì đèn đuốc sáng trưng, cao khoảng bốn năm mươi thước.</w:t>
      </w:r>
    </w:p>
    <w:p>
      <w:pPr>
        <w:pStyle w:val="BodyText"/>
      </w:pPr>
      <w:r>
        <w:t xml:space="preserve">- A? Thực. . . Thực sự đi nhanh như vậy sao?</w:t>
      </w:r>
    </w:p>
    <w:p>
      <w:pPr>
        <w:pStyle w:val="BodyText"/>
      </w:pPr>
      <w:r>
        <w:t xml:space="preserve">Kha Minh Quân có chút không thể tin vào hai mắt mình, tám ngàn dặm, đối với cửu giai như hắn mà nói, liều mạng bay cũng cần một ngày đêm, nhưng bọn hắn nói chuyện mới bao lâu, Âu Dương đã mang theo hắn tới trên Vương thành của Kha Gia đế quốc.</w:t>
      </w:r>
    </w:p>
    <w:p>
      <w:pPr>
        <w:pStyle w:val="BodyText"/>
      </w:pPr>
      <w:r>
        <w:t xml:space="preserve">- Đây là Vương thành của các ngươi sao?</w:t>
      </w:r>
    </w:p>
    <w:p>
      <w:pPr>
        <w:pStyle w:val="BodyText"/>
      </w:pPr>
      <w:r>
        <w:t xml:space="preserve">Âu Dương nhìn vương thành phía dưới, mặc dù xung quanh cũng là thảo nguyên, nhưng lại nổi lên một tòa vương thành cao gần trăm thước, Âu Dương cũng từng lăn lộn qua quân đội, hắn biết đây là nơi dễ thủ khó công.</w:t>
      </w:r>
    </w:p>
    <w:p>
      <w:pPr>
        <w:pStyle w:val="BodyText"/>
      </w:pPr>
      <w:r>
        <w:t xml:space="preserve">Nơi như thế này nếu có mười vạn đại quân thủ thành, ngay cả tới trăm vạn người cũng rất khó đánh vào.</w:t>
      </w:r>
    </w:p>
    <w:p>
      <w:pPr>
        <w:pStyle w:val="BodyText"/>
      </w:pPr>
      <w:r>
        <w:t xml:space="preserve">Hơn nữa trên ngọn núi còn có một dòng suối chậm rãi chảy xuống, mặc dù không biết thượng lưu đến từ nơi nào, nhưng chứng tỏ nơi này có nước. Có nước lại có đủ lương thực, nơi này quả thực chính là Bất Lạc thành.</w:t>
      </w:r>
    </w:p>
    <w:p>
      <w:pPr>
        <w:pStyle w:val="BodyText"/>
      </w:pPr>
      <w:r>
        <w:t xml:space="preserve">- Đúng vậy.</w:t>
      </w:r>
    </w:p>
    <w:p>
      <w:pPr>
        <w:pStyle w:val="BodyText"/>
      </w:pPr>
      <w:r>
        <w:t xml:space="preserve">Nhìn vương thành hùng vĩ, trong mắt Kha Minh Quân có một tia ngạo sắc. Tòa thành thị này đúng như suy nghĩ của Âu Dương, nó có một cái tên vang vọng tiểu thế giới - Bất Lạc vương thành.</w:t>
      </w:r>
    </w:p>
    <w:p>
      <w:pPr>
        <w:pStyle w:val="BodyText"/>
      </w:pPr>
      <w:r>
        <w:t xml:space="preserve">Nơi này là thánh địa của Kha Gia đế quốc, chỉ cần vương thành còn, Kha Gia đế quốc sẽ không diệt vong.</w:t>
      </w:r>
    </w:p>
    <w:p>
      <w:pPr>
        <w:pStyle w:val="BodyText"/>
      </w:pPr>
      <w:r>
        <w:t xml:space="preserve">- Tìm mười cửu giai, từ một mặt bắt đầu đánh núi, phỏng chừng nửa tháng là có thể san bằng tiểu sơn này.</w:t>
      </w:r>
    </w:p>
    <w:p>
      <w:pPr>
        <w:pStyle w:val="BodyText"/>
      </w:pPr>
      <w:r>
        <w:t xml:space="preserve">Âu Dương nhìn tòa thành thị, nếu là binh lính bình thường đi đánh đương nhiên là có đến mà không có về, thế nhưng ở đây hình như không có điều ước tứ quốc ở tiểu thế giới mình ở trước kia, cường giả ở đây có vẻ cũng có thể tham chiến, nếu như đánh nhau, vậy tìm mười cửu giai đánh từ phía dưới, không cần công thành, trực tiếp đánh sập núi, trực tiếp lật đổ vương thành.</w:t>
      </w:r>
    </w:p>
    <w:p>
      <w:pPr>
        <w:pStyle w:val="BodyText"/>
      </w:pPr>
      <w:r>
        <w:t xml:space="preserve">Nghe Âu Dương nói, Kha Minh Quân sửng sốt, sau đó cười khổ nói:</w:t>
      </w:r>
    </w:p>
    <w:p>
      <w:pPr>
        <w:pStyle w:val="BodyText"/>
      </w:pPr>
      <w:r>
        <w:t xml:space="preserve">- Ngài có nói đùa không, toàn bộ tiểu thế giới Thiên Hà chỉ sợ cũng chỉ có mười mấy cửu giai, làm sao có thể xuất hiện loại chuyện đó?</w:t>
      </w:r>
    </w:p>
    <w:p>
      <w:pPr>
        <w:pStyle w:val="BodyText"/>
      </w:pPr>
      <w:r>
        <w:t xml:space="preserve">- A? Nhiều như vậy sao?</w:t>
      </w:r>
    </w:p>
    <w:p>
      <w:pPr>
        <w:pStyle w:val="BodyText"/>
      </w:pPr>
      <w:r>
        <w:t xml:space="preserve">Âu Dương nghe thấy tiểu thế giới Thiên Hà chỉ có mười mấy cửu giai, hắn cảm thấy không thể tin được, ở tiểu thế giới mình ở trước kia chỉ có mấy người, nhưng ở đây lại có mười mấy người. Xem ra nơi này còn cường đại hơn tiểu thế giới mình ở trước đây một chút.</w:t>
      </w:r>
    </w:p>
    <w:p>
      <w:pPr>
        <w:pStyle w:val="BodyText"/>
      </w:pPr>
      <w:r>
        <w:t xml:space="preserve">- Trước đây tổng cộng là mười tám người, sau đó lục đại cường giả của Đa La đế quốc đồng thời ngã xuống, chỉ còn lại có mười hai người, ngoại trừ một số người quy ẩn và không muốn tham chiến, tính ra hiện tại tam quốc hợp lực sợ rằng chỉ có bốn năm cửu giai cường giả.</w:t>
      </w:r>
    </w:p>
    <w:p>
      <w:pPr>
        <w:pStyle w:val="BodyText"/>
      </w:pPr>
      <w:r>
        <w:t xml:space="preserve">Kha Minh Quân đáp lời.</w:t>
      </w:r>
    </w:p>
    <w:p>
      <w:pPr>
        <w:pStyle w:val="BodyText"/>
      </w:pPr>
      <w:r>
        <w:t xml:space="preserve">- Vậy cũng không tính là ít.</w:t>
      </w:r>
    </w:p>
    <w:p>
      <w:pPr>
        <w:pStyle w:val="BodyText"/>
      </w:pPr>
      <w:r>
        <w:t xml:space="preserve">Âu Dương mang theo Kha Minh Quân bay về phía vương thành, nhưng khi bọn hắn cách vương thành còn có năm nghìn mét, trên bầu trời bỗng nhiên xuất hiện một đạo hàng rào điện.</w:t>
      </w:r>
    </w:p>
    <w:p>
      <w:pPr>
        <w:pStyle w:val="BodyText"/>
      </w:pPr>
      <w:r>
        <w:t xml:space="preserve">- Không tốt rồi, là đại trận Vân Lôi Lực hộ thành.</w:t>
      </w:r>
    </w:p>
    <w:p>
      <w:pPr>
        <w:pStyle w:val="BodyText"/>
      </w:pPr>
      <w:r>
        <w:t xml:space="preserve">Kha Minh Quân nhìn khắp bầu trời xuất hiện điện mang, kêu lên.</w:t>
      </w:r>
    </w:p>
    <w:p>
      <w:pPr>
        <w:pStyle w:val="BodyText"/>
      </w:pPr>
      <w:r>
        <w:t xml:space="preserve">Khi Kha Minh Quân vừa dứt lời, thiểm điện khắp bầu trời bắt đầu bổ về phía Âu Dương và hắn.</w:t>
      </w:r>
    </w:p>
    <w:p>
      <w:pPr>
        <w:pStyle w:val="BodyText"/>
      </w:pPr>
      <w:r>
        <w:t xml:space="preserve">Kha Minh Quân liền phóng xuất kiếm linh, chuẩn bị chống đỡ những thiểm điện này, nhưng rất hiển nhiên lần này hắn là dư thừa, bởi vì thiểm điện vừa mới từ bầu trời đánh xuống, đã thấy một tay Âu Dương nhẹ nhàng huy động, mặc dù động tác của Âu Dương rất nhẹ, nhưng trong mắt Kha Minh Quân lại phảng phất ẩn chứa lực vạn quân,</w:t>
      </w:r>
    </w:p>
    <w:p>
      <w:pPr>
        <w:pStyle w:val="BodyText"/>
      </w:pPr>
      <w:r>
        <w:t xml:space="preserve">Hàng rào điện dưới sự huy động của Âu Dương bắt đầu vỡ tan, chỉ trong một giây ngắn ngủi, thiểm điện vừa rồi còn bay lượn khắp bầu trời trực tiếp bị Âu Dương phá nát.</w:t>
      </w:r>
    </w:p>
    <w:p>
      <w:pPr>
        <w:pStyle w:val="BodyText"/>
      </w:pPr>
      <w:r>
        <w:t xml:space="preserve">- Đây. . . Đây lẽ nào là lực lượng của Thánh Thể sao?</w:t>
      </w:r>
    </w:p>
    <w:p>
      <w:pPr>
        <w:pStyle w:val="BodyText"/>
      </w:pPr>
      <w:r>
        <w:t xml:space="preserve">Kha Minh Quân nhìn Âu Dương, rốt cuộc hắn không nhịn được hỏi.</w:t>
      </w:r>
    </w:p>
    <w:p>
      <w:pPr>
        <w:pStyle w:val="BodyText"/>
      </w:pPr>
      <w:r>
        <w:t xml:space="preserve">- Thánh Thể? Ha ha, chờ ngươi tới Chân Linh Giới, ngươi sẽ hiểu được thế nào là phân chia lực lượng?</w:t>
      </w:r>
    </w:p>
    <w:p>
      <w:pPr>
        <w:pStyle w:val="BodyText"/>
      </w:pPr>
      <w:r>
        <w:t xml:space="preserve">- Lưới điện xuất hiện nhanh biến mất cũng nhanh. Nhưng biến động lớn như vậy vẫn khiến cho tất cả hoàng tộc Kha gia trong vương thành chấn động!</w:t>
      </w:r>
    </w:p>
    <w:p>
      <w:pPr>
        <w:pStyle w:val="BodyText"/>
      </w:pPr>
      <w:r>
        <w:t xml:space="preserve">Từ khi vương thành được xây dựng đã có vân lôi hộ thành. Vô số năm qua bao nhiêu cường giả nuốt hận chết trong vân lôi. Nhưng hôm nay vân lôi lại bị người ta xé nát. Trong hoàng cung đã loạn thành một mảnh. Nhưng thám tử đã báo cáo trong phạm vi ngàn dặm đều không phát hiện có bất kỳ quân địch nào. Điều này khiến hoàng cung thoáng yên ổn một chút.</w:t>
      </w:r>
    </w:p>
    <w:p>
      <w:pPr>
        <w:pStyle w:val="Compact"/>
      </w:pPr>
      <w:r>
        <w:br w:type="textWrapping"/>
      </w:r>
      <w:r>
        <w:br w:type="textWrapping"/>
      </w:r>
    </w:p>
    <w:p>
      <w:pPr>
        <w:pStyle w:val="Heading2"/>
      </w:pPr>
      <w:bookmarkStart w:id="359" w:name="chương-367-tán-tài-đồng-tử"/>
      <w:bookmarkEnd w:id="359"/>
      <w:r>
        <w:t xml:space="preserve">337. Chương 367 : Tán Tài Đồng Tử</w:t>
      </w:r>
    </w:p>
    <w:p>
      <w:pPr>
        <w:pStyle w:val="Compact"/>
      </w:pPr>
      <w:r>
        <w:br w:type="textWrapping"/>
      </w:r>
      <w:r>
        <w:br w:type="textWrapping"/>
      </w:r>
      <w:r>
        <w:t xml:space="preserve">Phải biết rằng hiện tại Đa La đã bị diệt. Đế quốc Tuần Thiên và đế quốc Mễ Nhĩ cũng nguyên khí đại thương. Lúc này hai nước hẳn không có năng lực tấn công bọn họ.</w:t>
      </w:r>
    </w:p>
    <w:p>
      <w:pPr>
        <w:pStyle w:val="BodyText"/>
      </w:pPr>
      <w:r>
        <w:t xml:space="preserve">- Bệ hạ, ta cảm thấy có lẽ là một cường giả tuyệt thế nào đó đi ngang qua dẫn động vân lôi!</w:t>
      </w:r>
    </w:p>
    <w:p>
      <w:pPr>
        <w:pStyle w:val="BodyText"/>
      </w:pPr>
      <w:r>
        <w:t xml:space="preserve">Đại nguyên soái Kha Gia đế quốc Kha Thanh Hà nói ra suy đoán của mình.</w:t>
      </w:r>
    </w:p>
    <w:p>
      <w:pPr>
        <w:pStyle w:val="BodyText"/>
      </w:pPr>
      <w:r>
        <w:t xml:space="preserve">- Vậy phải là cường giả như thế nào?</w:t>
      </w:r>
    </w:p>
    <w:p>
      <w:pPr>
        <w:pStyle w:val="BodyText"/>
      </w:pPr>
      <w:r>
        <w:t xml:space="preserve">Quốc quân của đế quốc Kha Gia Kha Truyền Hùng nhìn Kha Thanh Hà hỏi.</w:t>
      </w:r>
    </w:p>
    <w:p>
      <w:pPr>
        <w:pStyle w:val="BodyText"/>
      </w:pPr>
      <w:r>
        <w:t xml:space="preserve">Tuy nhiên Kha Thanh Hà lại lắc đầu nói:</w:t>
      </w:r>
    </w:p>
    <w:p>
      <w:pPr>
        <w:pStyle w:val="BodyText"/>
      </w:pPr>
      <w:r>
        <w:t xml:space="preserve">- Bệ hạ, ta cảm thấy, đây là cường giả nào không quan trọng, quan trọng chính là cường giả như vậy chúng ta không trêu chọc nổi.</w:t>
      </w:r>
    </w:p>
    <w:p>
      <w:pPr>
        <w:pStyle w:val="BodyText"/>
      </w:pPr>
      <w:r>
        <w:t xml:space="preserve">Kha Thanh Hà hiểu rất rõ ràng cần phải có lực lượng như thế nào mới có thể xé vân lôi ra được.</w:t>
      </w:r>
    </w:p>
    <w:p>
      <w:pPr>
        <w:pStyle w:val="BodyText"/>
      </w:pPr>
      <w:r>
        <w:t xml:space="preserve">Bản thân hắn mới bước vào cửu giai. Hắn đã từng bàn luận với Kha Minh Quân. Biết cửu giai đỉnh cao cố nhiên là mạnh, nhưng cường giả cửu giai đỉnh phong muốn xé ra vân lôi gần như là không thể.</w:t>
      </w:r>
    </w:p>
    <w:p>
      <w:pPr>
        <w:pStyle w:val="BodyText"/>
      </w:pPr>
      <w:r>
        <w:t xml:space="preserve">Mà bây giờ vân lôi bỗng nhiên bị phá. Kha Thanh Hà không biết đây rốt cuộc là cường giả nào làm. Nhưng hắn là kẻ thông minh nên hiểu rõ, cường giả như vậy không phải là người bọn họ có thểđối kháng. Phương pháp tốt nhất chính là coi như không biết cái gì, tránh lại chọc giận một cường giả tuyệt thế.</w:t>
      </w:r>
    </w:p>
    <w:p>
      <w:pPr>
        <w:pStyle w:val="BodyText"/>
      </w:pPr>
      <w:r>
        <w:t xml:space="preserve">Ngoài cửa thành Vương Thành khoảng chừng một dặm, Âu Dương nhìn Kha Minh Quân nói:</w:t>
      </w:r>
    </w:p>
    <w:p>
      <w:pPr>
        <w:pStyle w:val="BodyText"/>
      </w:pPr>
      <w:r>
        <w:t xml:space="preserve">- Ngươi đi thăm dò đi. Ta không muốn tiến vào hoàng cung của các ngươi.</w:t>
      </w:r>
    </w:p>
    <w:p>
      <w:pPr>
        <w:pStyle w:val="BodyText"/>
      </w:pPr>
      <w:r>
        <w:t xml:space="preserve">Âu Dương không muốn giao tiếp nhiều với vương thất ở tiểu thế giới. Trên thực tế Âu Dương có ấn tượng rất không tốt đối với vương thất.</w:t>
      </w:r>
    </w:p>
    <w:p>
      <w:pPr>
        <w:pStyle w:val="BodyText"/>
      </w:pPr>
      <w:r>
        <w:t xml:space="preserve">Ban đầu hoàng tộc Đại Vận thiển cận và Trịnh gia đã bị hắn tiêu diệt. Đây đều là đại biểu của vương thất. Căn cứ vào kinh nghiệm trước kia, Âu Dương cảm giác mình với vương thất căn bản không có tiếng nói chung.</w:t>
      </w:r>
    </w:p>
    <w:p>
      <w:pPr>
        <w:pStyle w:val="BodyText"/>
      </w:pPr>
      <w:r>
        <w:t xml:space="preserve">- Chuyện này. . .</w:t>
      </w:r>
    </w:p>
    <w:p>
      <w:pPr>
        <w:pStyle w:val="BodyText"/>
      </w:pPr>
      <w:r>
        <w:t xml:space="preserve">Kha Minh Quân vốn muốn lấy lễ tiết long trọng nhất để mời Âu Dương tiến vào hoàng thành. Nhưng hiện tại Kha Minh Quân thấy, nếu như vậy có thể khiến Âu Dương vui vẻ cũng tốt. Hắn chỉ tiện tay có thể ném ra một viên đan dược khiến một cửu giai tăng lên tới cửu giai đỉnh phong. Nếu như ở chỗ này vui vẻ tùy tiện ném chút gì, vậy cũng có thể khiến đế quốc Kha Gia bọn họ hoàn toàn đổi mình.</w:t>
      </w:r>
    </w:p>
    <w:p>
      <w:pPr>
        <w:pStyle w:val="BodyText"/>
      </w:pPr>
      <w:r>
        <w:t xml:space="preserve">- Không cần phải nói nữa. Ngươi đi hỏi đi. Ta ở trong thành đi dạo chờ ngươi.</w:t>
      </w:r>
    </w:p>
    <w:p>
      <w:pPr>
        <w:pStyle w:val="BodyText"/>
      </w:pPr>
      <w:r>
        <w:t xml:space="preserve">Âu Dương khẽ lắc đầu, sau đó sải bước về phía cửa thành cách đó một dặm. Cả thân hình Âu Dương giống như Quỷ ảnh. Vừa mới hiện bên tường thành thoáng cái đã tiến vào bên trong vương. Cái tường thành cao mấy chục mét đối với hắn mà nói hình như không tính là gì.</w:t>
      </w:r>
    </w:p>
    <w:p>
      <w:pPr>
        <w:pStyle w:val="BodyText"/>
      </w:pPr>
      <w:r>
        <w:t xml:space="preserve">Nhìn Âu Dương làm theo ý mình như vậy, Kha Minh Quân lắc đầu. Tuy nhiên rất nhanh trên mặt hắn lại xuất hiện một nụ cười.</w:t>
      </w:r>
    </w:p>
    <w:p>
      <w:pPr>
        <w:pStyle w:val="BodyText"/>
      </w:pPr>
      <w:r>
        <w:t xml:space="preserve">- Hắc hắc, nếu làm như vậy, có lẽ so với lấy đại lễ mời hắn tiến vào hoàng cung còn hữu dụng hơn.</w:t>
      </w:r>
    </w:p>
    <w:p>
      <w:pPr>
        <w:pStyle w:val="BodyText"/>
      </w:pPr>
      <w:r>
        <w:t xml:space="preserve">Kha Minh Quân giống như nghĩ ra được điểm gì đó quan trọng hơn. Cả người hắn nhanh chóng bay vào vương thành, tiến về phía hoàng cung. . .</w:t>
      </w:r>
    </w:p>
    <w:p>
      <w:pPr>
        <w:pStyle w:val="BodyText"/>
      </w:pPr>
      <w:r>
        <w:t xml:space="preserve">Âu Dương một mình đi dạo trên đường phố tại trung tâm của Vương thành. Âu Dương phát hiện vận khí của mình cũng không tệ lắm. Không ngờ hắn tìm thấy một quán ăn vặt trên đường.</w:t>
      </w:r>
    </w:p>
    <w:p>
      <w:pPr>
        <w:pStyle w:val="BodyText"/>
      </w:pPr>
      <w:r>
        <w:t xml:space="preserve">Tuy rằng đã sớm không cần ăn bất kỳ thứ gì, tuy nhiên đối với các món ăn thật ra Âu Dương vẫn có một loại yêu thích trời sinh.</w:t>
      </w:r>
    </w:p>
    <w:p>
      <w:pPr>
        <w:pStyle w:val="BodyText"/>
      </w:pPr>
      <w:r>
        <w:t xml:space="preserve">Chỉ có điều bất ngờđi tới thế giới này, Âu Dương luôn bận rộn, vội vàng, căn bản không có cơ hội thỏa mãn sở thích ăn uống của mình. Bây giờ lại đi tới nơi này, Âu Dương cảm giác mình hẳn nên cân nhắc tới việc ăn thử các món ăn ở ây.</w:t>
      </w:r>
    </w:p>
    <w:p>
      <w:pPr>
        <w:pStyle w:val="BodyText"/>
      </w:pPr>
      <w:r>
        <w:t xml:space="preserve">- Hỏng rồi. Đã quên đòi tiền từ Kha Minh Quân.</w:t>
      </w:r>
    </w:p>
    <w:p>
      <w:pPr>
        <w:pStyle w:val="BodyText"/>
      </w:pPr>
      <w:r>
        <w:t xml:space="preserve">Âu Dương bất đắc dĩ lắc đầu. Hắn không phải là một bá vương thích ăn không của người khác. Bất luận ăn ở chỗ nào ăn cái gì cũng phải trả thù lao. Vềđiểm này Âu Dương cũng biết.</w:t>
      </w:r>
    </w:p>
    <w:p>
      <w:pPr>
        <w:pStyle w:val="BodyText"/>
      </w:pPr>
      <w:r>
        <w:t xml:space="preserve">Tiện tay hắn lấy từ vòng tay của mình ra một khối gạch vàng. Âu Dương kéo một người trẻ tuổi đi ngang qua hỏi:</w:t>
      </w:r>
    </w:p>
    <w:p>
      <w:pPr>
        <w:pStyle w:val="BodyText"/>
      </w:pPr>
      <w:r>
        <w:t xml:space="preserve">- Ở chỗ này, thứ này có thể mua được đồ ăn không?</w:t>
      </w:r>
    </w:p>
    <w:p>
      <w:pPr>
        <w:pStyle w:val="BodyText"/>
      </w:pPr>
      <w:r>
        <w:t xml:space="preserve">Sau khi Âu Dương hỏi ra câu này, còn không chờ người này trả lời đã trực tiếp thả người này ra. Bởi Âu Dương đã nhận được đáp án từ trong ánh mắt tham lam của hắn.</w:t>
      </w:r>
    </w:p>
    <w:p>
      <w:pPr>
        <w:pStyle w:val="BodyText"/>
      </w:pPr>
      <w:r>
        <w:t xml:space="preserve">Thời điểm nhìn thấy viên gạch vàng trong tay mình, gia hoả này đã trợn cả mắt lên! Xem bộ dáng kia hình như sau một khắc hắn sẽ động thủ cướp đoạt vậy.</w:t>
      </w:r>
    </w:p>
    <w:p>
      <w:pPr>
        <w:pStyle w:val="BodyText"/>
      </w:pPr>
      <w:r>
        <w:t xml:space="preserve">Âu Dương cầm viên gạch vàng trong tay, loé lên một cái liền tránh vào trong đám người. Gia hỏa vốn bị Âu Dương kéo lại dùng ánh mắt tham lam tìm chung quanh suốt nửa ngày, cuối cùng lắc đầu tiếp tục đi về hướng ban đầu. . .</w:t>
      </w:r>
    </w:p>
    <w:p>
      <w:pPr>
        <w:pStyle w:val="BodyText"/>
      </w:pPr>
      <w:r>
        <w:t xml:space="preserve">Âu Dương dùng Trớ chú song đao của mình dễ dàng cắt viên gạch thành vô số mảnh nhỏ. Sau đó Âu Dương bắt đầu quét ngang những quán ăn vặt trên đường phố.</w:t>
      </w:r>
    </w:p>
    <w:p>
      <w:pPr>
        <w:pStyle w:val="BodyText"/>
      </w:pPr>
      <w:r>
        <w:t xml:space="preserve">- Cái này! Cái này! Còn có cái này!</w:t>
      </w:r>
    </w:p>
    <w:p>
      <w:pPr>
        <w:pStyle w:val="BodyText"/>
      </w:pPr>
      <w:r>
        <w:t xml:space="preserve">Âu Dương lấy mỗi món ăn mình thích một phần. Bất luận ăn có không ngon hay không, Âu Dương đều thử qua liền thôi. Dù sao nơi này còn có vô số loại món ăn ngon đang đợi chờ mình nếm thử. Nếu như ăn một lần quá nhiều sẽ không còn thú vị.</w:t>
      </w:r>
    </w:p>
    <w:p>
      <w:pPr>
        <w:pStyle w:val="BodyText"/>
      </w:pPr>
      <w:r>
        <w:t xml:space="preserve">Một đường đi tới Âu Dương gần như đã gây chấn động tất cả quảng trường. Trong thời gian chưa tới mười phút, tất cả quảng trường đều lan truyền tin tức thần tài tới!</w:t>
      </w:r>
    </w:p>
    <w:p>
      <w:pPr>
        <w:pStyle w:val="BodyText"/>
      </w:pPr>
      <w:r>
        <w:t xml:space="preserve">- Ôi. . . ngươi vẫn còn bán ở đây sao? Nếu nhanh, không chừng ngươi đã phát tài rồi! Nhanh đi tới phía trước đi! Có một kẻ ngu ngốc dùng vàng mua đồ! Bất luận là thứ gì đều cho một khối vàng nhỏ! Lão Cửu đã nhận được hai khối nhỏ. Lần này lão Cửu phát tài rồi!</w:t>
      </w:r>
    </w:p>
    <w:p>
      <w:pPr>
        <w:pStyle w:val="BodyText"/>
      </w:pPr>
      <w:r>
        <w:t xml:space="preserve">- Thật sự có chuyện như vậy sao? Nãy ta nghe còn cho rằng người ta bịa đặt!</w:t>
      </w:r>
    </w:p>
    <w:p>
      <w:pPr>
        <w:pStyle w:val="BodyText"/>
      </w:pPr>
      <w:r>
        <w:t xml:space="preserve">Một lão bản nghe thấy bằng hữu nói vậy, liền bỏ cả quán hàng lại không thèm để ý, lấy vài món ăn hấp dẫn từ trên quầy hàng vội vàng xông về phía trước. Xem bộ dáng kia của hắn muốn tham gia chạy một trăm mét hẳn phải đạt được giải quán quân.</w:t>
      </w:r>
    </w:p>
    <w:p>
      <w:pPr>
        <w:pStyle w:val="BodyText"/>
      </w:pPr>
      <w:r>
        <w:t xml:space="preserve">- Đừng đứng ở chỗ này nữa! Phía trước tới có một thần tài tới!</w:t>
      </w:r>
    </w:p>
    <w:p>
      <w:pPr>
        <w:pStyle w:val="BodyText"/>
      </w:pPr>
      <w:r>
        <w:t xml:space="preserve">Các loại tin tức như vậy vẫn truyền bá khắp quảng trường. Sau mười lăm phút, Âu Dương phát hiện mình đã bị bao vây. Vô số lão bản cầm đủ loại thức ăn với đủ kiểu dáng chen chúc tiến về phía mình đưa ra những món ăn ngon của bọn họ.</w:t>
      </w:r>
    </w:p>
    <w:p>
      <w:pPr>
        <w:pStyle w:val="BodyText"/>
      </w:pPr>
      <w:r>
        <w:t xml:space="preserve">Âu Dương cũng không hề bị cảnh tượng này doạ. Ngược lại Âu Dương còn có chút hài lòng! Dù sao cứ như vậy vẫn tốt hơn mình chạy khắp nơi tìm! Mình chỉ cần chờ bọn họ đưa đến là được rồi.</w:t>
      </w:r>
    </w:p>
    <w:p>
      <w:pPr>
        <w:pStyle w:val="BodyText"/>
      </w:pPr>
      <w:r>
        <w:t xml:space="preserve">Vàng này mình không tính là nhiều, nhưng chuyển từ trong vòng tay của mình ra mấy trăm cân gạch vàng vẫn không áp lực.</w:t>
      </w:r>
    </w:p>
    <w:p>
      <w:pPr>
        <w:pStyle w:val="BodyText"/>
      </w:pPr>
      <w:r>
        <w:t xml:space="preserve">- Cái này là món ăn ngon nhất của ta.</w:t>
      </w:r>
    </w:p>
    <w:p>
      <w:pPr>
        <w:pStyle w:val="BodyText"/>
      </w:pPr>
      <w:r>
        <w:t xml:space="preserve">Một lão bản cầm một khối hoa quế cao đưa đến trước mắt Âu Dương, bắt đầu giới thiệu.</w:t>
      </w:r>
    </w:p>
    <w:p>
      <w:pPr>
        <w:pStyle w:val="BodyText"/>
      </w:pPr>
      <w:r>
        <w:t xml:space="preserve">- Cầm lấy!</w:t>
      </w:r>
    </w:p>
    <w:p>
      <w:pPr>
        <w:pStyle w:val="BodyText"/>
      </w:pPr>
      <w:r>
        <w:t xml:space="preserve">Âu Dương tiếp nhận món bánh ngọt trong tay lão bản này, tiện tay tung ra một khối vàng to bằng lóng tay. Sau khi lão bản mập mạp này nhận được khối vàng, cả người vui sướng gần như muốn phát điên!</w:t>
      </w:r>
    </w:p>
    <w:p>
      <w:pPr>
        <w:pStyle w:val="BodyText"/>
      </w:pPr>
      <w:r>
        <w:t xml:space="preserve">Sau khi lão bản mập mạp nhận được khối vàng, mọi người chung quanh đều tái cả lại! Cũng may bọn họ không có ý định cướp giật, mà xếp hàng đàng hoàng chờ Âu Dương lựa chọn món ăn của mình.</w:t>
      </w:r>
    </w:p>
    <w:p>
      <w:pPr>
        <w:pStyle w:val="BodyText"/>
      </w:pPr>
      <w:r>
        <w:t xml:space="preserve">- Chao của ta cũng rất có tiếng. . .</w:t>
      </w:r>
    </w:p>
    <w:p>
      <w:pPr>
        <w:pStyle w:val="BodyText"/>
      </w:pPr>
      <w:r>
        <w:t xml:space="preserve">Một lão bản cầm một hộp chao đi tới trước mặt Âu Dương. Nhìn dáng vẻ kích động của hắn, tuy rằng Âu Dương không thích chao, nhưng vẫn lựa chọn ăn một chút, sau đó liền thảy một khối vàng vào trong tay của lão bản này.</w:t>
      </w:r>
    </w:p>
    <w:p>
      <w:pPr>
        <w:pStyle w:val="BodyText"/>
      </w:pPr>
      <w:r>
        <w:t xml:space="preserve">- Ha ha ha ha. Rốt cuộc ta đã kiếm được tiền cho nhi tử cưới vợ rồi!</w:t>
      </w:r>
    </w:p>
    <w:p>
      <w:pPr>
        <w:pStyle w:val="BodyText"/>
      </w:pPr>
      <w:r>
        <w:t xml:space="preserve">Lão bản này mừng rỡ hai tay cầm vàng chạy ra ngoài.</w:t>
      </w:r>
    </w:p>
    <w:p>
      <w:pPr>
        <w:pStyle w:val="Compact"/>
      </w:pPr>
      <w:r>
        <w:br w:type="textWrapping"/>
      </w:r>
      <w:r>
        <w:br w:type="textWrapping"/>
      </w:r>
    </w:p>
    <w:p>
      <w:pPr>
        <w:pStyle w:val="Heading2"/>
      </w:pPr>
      <w:bookmarkStart w:id="360" w:name="chương-368-dùng-tiền-đập-chết-người-1"/>
      <w:bookmarkEnd w:id="360"/>
      <w:r>
        <w:t xml:space="preserve">338. Chương 368 : Dùng Tiền Đập Chết Người (1)</w:t>
      </w:r>
    </w:p>
    <w:p>
      <w:pPr>
        <w:pStyle w:val="Compact"/>
      </w:pPr>
      <w:r>
        <w:br w:type="textWrapping"/>
      </w:r>
      <w:r>
        <w:br w:type="textWrapping"/>
      </w:r>
      <w:r>
        <w:t xml:space="preserve">Nhìn dáng dấp của lão bản này, Âu Dương hiểu ý nở nụ cười. Vàng đối với hắn mà nói không dùng được, nhưng với phương thức như thế có thể trợ giúp được mấy người Âu Dương cảm thấy cũng rất có ý nghĩa.</w:t>
      </w:r>
    </w:p>
    <w:p>
      <w:pPr>
        <w:pStyle w:val="BodyText"/>
      </w:pPr>
      <w:r>
        <w:t xml:space="preserve">- Ta. . . Tuy rằng thứ này của ta rất khó coi, nhưng ăn rất ngon.</w:t>
      </w:r>
    </w:p>
    <w:p>
      <w:pPr>
        <w:pStyle w:val="BodyText"/>
      </w:pPr>
      <w:r>
        <w:t xml:space="preserve">Một tiểu tử cầm một món ăn giống như bánh ngô đi tới trước mặt Âu Dương. Nhìn dáng vẻ của hắn, Âu Dương cười cười nhận bánh ngô trong tay của hắn, đồng thời đưa một khối vàng vào trong tay của hắn. . .</w:t>
      </w:r>
    </w:p>
    <w:p>
      <w:pPr>
        <w:pStyle w:val="BodyText"/>
      </w:pPr>
      <w:r>
        <w:t xml:space="preserve">Từng loại mỹ thực đưa đến trước mặt Âu Dương! Âu Dương ăn thực sự rất vui vẻ, Âu Dương không như người bình thường có thể no bụng. Đối với hắn mà nói chỉ cần là hắn nguyện ý, bất luận ăn bao nhiêu cũng không cảm thấy no. Đương nhiên ăn những đồ ăn này tất nhiên không thể nào khiến hắn no được.</w:t>
      </w:r>
    </w:p>
    <w:p>
      <w:pPr>
        <w:pStyle w:val="BodyText"/>
      </w:pPr>
      <w:r>
        <w:t xml:space="preserve">Từng khối vàng từ trong tay Âu Dương truyền ra. Âu Dương giống như một tán tài đồng tử.</w:t>
      </w:r>
    </w:p>
    <w:p>
      <w:pPr>
        <w:pStyle w:val="BodyText"/>
      </w:pPr>
      <w:r>
        <w:t xml:space="preserve">Tin tức tán tài đồng tử xuất hiện đã lấy tốc độ nhanh chóng truyền khắp xung quanh quảng trường. Vô số người chen chúc đi về phía bên này. Trong tay những người chen chúc đến đã không chỉ là mỹ thực nữa. Rất nhiều người thậm chí cầm các loại phụ tùng và một vài vật ly kỳ cổ quái chạy tới bên này hi vọng cũng có thể có được một khối vàng.</w:t>
      </w:r>
    </w:p>
    <w:p>
      <w:pPr>
        <w:pStyle w:val="BodyText"/>
      </w:pPr>
      <w:r>
        <w:t xml:space="preserve">Âu Dương ngồi ở trước một cái bàn. Lúc này trước mặt hắn đã sớm phủ kín đủ loại món ăn. Bản thân Âu Dương nhìn cũng thấy hoa mắt. Chỉ thoáng một cái, Âu Dương chí ít đã ném ra ngoài khoảng mười cân hoàng kim.</w:t>
      </w:r>
    </w:p>
    <w:p>
      <w:pPr>
        <w:pStyle w:val="BodyText"/>
      </w:pPr>
      <w:r>
        <w:t xml:space="preserve">Âu Dương cũng không biết, hoàng kim tại thế giới nhỏ này là bảo vật cực kỳ ít ỏi. Một khối vàng nho nhỏ như vậy ở đây đã có thể mua một sản nghiệp. Âu Dương làm tán tài đồng tử như vậy thực sự có thể tính là tán tài.</w:t>
      </w:r>
    </w:p>
    <w:p>
      <w:pPr>
        <w:pStyle w:val="BodyText"/>
      </w:pPr>
      <w:r>
        <w:t xml:space="preserve">Quảng trường đã chen chúc tới mức nước chảy không lọt. Bên ngoài có rất nhiều người đều tự hỏi rốt cuộc đã xảy ra chuyện gì. Khi bọn họ biết được bên trong không ngờ xuất hiện tán tài đồng tử không ngừng bỏ ra hoàng kim, mỗi người đều bắt đầu hối hận tại sao mình không bán đồ ăn bên trong.</w:t>
      </w:r>
    </w:p>
    <w:p>
      <w:pPr>
        <w:pStyle w:val="BodyText"/>
      </w:pPr>
      <w:r>
        <w:t xml:space="preserve">Âu Dương không ngừng thử các loại món ăn. Cái bàn trước mặt hắn đã bày sẵn mười khối vàng bị hắn cắt nhỏ thành chừng móng tay. Âu Dương nhìn đám người bắt đầu sắp xếp mang những hàng hóa giới thiệu với hắn, Âu Dương cảm thấy rất vui mừng. Tuy rằng những người này yêu tiền, nhưng bọn họ vẫn không hề có ý đồ xấu. Nếu không Âu Dương đã sớm biến mất khỏi nơi này. Chỉ sợ những người này cái gì cũng không chiếm được.</w:t>
      </w:r>
    </w:p>
    <w:p>
      <w:pPr>
        <w:pStyle w:val="BodyText"/>
      </w:pPr>
      <w:r>
        <w:t xml:space="preserve">- Tất cảđều tránh đường ra! Không thấy được công tử của thừa tướng tới rồi sao?</w:t>
      </w:r>
    </w:p>
    <w:p>
      <w:pPr>
        <w:pStyle w:val="BodyText"/>
      </w:pPr>
      <w:r>
        <w:t xml:space="preserve">Bất kỳ địa phương nào đều sẽ có một vài âm thanh không hài hòa xuất hiện. Ngay khi Âu Dương đang ăn rất sảng khoái, bỏ tiền ra cũng rất sảng khoái, chợt nghe thấy một âm thanh chó săn từ bên ngoài truyền tới. Thời điểm nghe thấy bốn chữ công tử của thừa tướng, mọi người giống như là đụng phải ôn thần lập tức tránh ra một con đường.</w:t>
      </w:r>
    </w:p>
    <w:p>
      <w:pPr>
        <w:pStyle w:val="BodyText"/>
      </w:pPr>
      <w:r>
        <w:t xml:space="preserve">Âu Dương phóng tầm mắt nhìn tới, chỉ thấy một gia hỏa vô cùng phong tao toàn thân mặc nhung bào, tay cầm một cái ngọc tiêu quý dáng dấp của công tử cùng một bầy chó chen chúc dưới chân đi về phía hắn.</w:t>
      </w:r>
    </w:p>
    <w:p>
      <w:pPr>
        <w:pStyle w:val="BodyText"/>
      </w:pPr>
      <w:r>
        <w:t xml:space="preserve">Âu Dương quan sát công tử của thừa tướng một chút. Mgười này là một Lục Tiên, tu vi rất thấp chỉ khoảng tam giai. Tuy nhiên người này rõ ràng không cảm thấy xấu hổ khi mình đã nhiều tuổi mới đạt tới tu vi như vậy. Không ngờ hắn còn ngẩng cao đầu, dáng vẻ giống như vô cùng ghê gớm!</w:t>
      </w:r>
    </w:p>
    <w:p>
      <w:pPr>
        <w:pStyle w:val="BodyText"/>
      </w:pPr>
      <w:r>
        <w:t xml:space="preserve">- Người như vậy thật sự rất có dáng vẻ của người nợ thu. . .</w:t>
      </w:r>
    </w:p>
    <w:p>
      <w:pPr>
        <w:pStyle w:val="BodyText"/>
      </w:pPr>
      <w:r>
        <w:t xml:space="preserve">Đây là kết luận của Âu Dương đối với vị công tử của thừa tướng này.</w:t>
      </w:r>
    </w:p>
    <w:p>
      <w:pPr>
        <w:pStyle w:val="BodyText"/>
      </w:pPr>
      <w:r>
        <w:t xml:space="preserve">Trong hoàng cung, Kha Minh Quân trực tiếp xông vào nơi quốc quân Kha Truyền Hùng và Kha Thanh Hà đang nghị sự. Lúc này Kha Minh Quân căn bản cũng không có vẻ ung dung của một quốc sư nữa.</w:t>
      </w:r>
    </w:p>
    <w:p>
      <w:pPr>
        <w:pStyle w:val="BodyText"/>
      </w:pPr>
      <w:r>
        <w:t xml:space="preserve">- Quốc sư đại nhân không phải đang ở thảo nguyên Kha Gia sao? Làm sao lại đột nhiên trở lại như vậy?</w:t>
      </w:r>
    </w:p>
    <w:p>
      <w:pPr>
        <w:pStyle w:val="BodyText"/>
      </w:pPr>
      <w:r>
        <w:t xml:space="preserve">Kha Thanh Hà cảm thấy rất khó hiểu nhìn Kha Minh Quân.</w:t>
      </w:r>
    </w:p>
    <w:p>
      <w:pPr>
        <w:pStyle w:val="BodyText"/>
      </w:pPr>
      <w:r>
        <w:t xml:space="preserve">Kha Minh Quân làm sao còn suy nghĩđược nhiều chuyện như vậy. Hắn kéo Kha Thanh Hà lại nói:</w:t>
      </w:r>
    </w:p>
    <w:p>
      <w:pPr>
        <w:pStyle w:val="BodyText"/>
      </w:pPr>
      <w:r>
        <w:t xml:space="preserve">- Đừng hỏi nhiều như vậy nữa! Bệ hạ và nguyên soái mau theo ta ra khỏi hoàng cung. Trên đường ta sẽ kể lại cho hai người sau.</w:t>
      </w:r>
    </w:p>
    <w:p>
      <w:pPr>
        <w:pStyle w:val="BodyText"/>
      </w:pPr>
      <w:r>
        <w:t xml:space="preserve">Tất cả vương thành không có người nào không hiểu, không có người nào không biết về công tử của thừa tướng. Sở dĩ hắn nổi danh cũng bởi vì đây là một công tử bột.</w:t>
      </w:r>
    </w:p>
    <w:p>
      <w:pPr>
        <w:pStyle w:val="BodyText"/>
      </w:pPr>
      <w:r>
        <w:t xml:space="preserve">Tại vương thành, gia hoả này tuy rằng là phế vật, nhưng cha hắn lại là thừa tướng của đế quốc Kha Gia, chính là một Yêu Chiến Sĩ thất giai. Dựa vào lực uy hiếp của phụ thân, trong Vương thành gần như cái gì hắn cũng dám làm.</w:t>
      </w:r>
    </w:p>
    <w:p>
      <w:pPr>
        <w:pStyle w:val="BodyText"/>
      </w:pPr>
      <w:r>
        <w:t xml:space="preserve">- Hừ một tiểu tử nghèo từđâu tới đây lại mang nhiều vàng như vậy, rõ ràng là trộm vàng của phủ Thừa tướng.</w:t>
      </w:r>
    </w:p>
    <w:p>
      <w:pPr>
        <w:pStyle w:val="BodyText"/>
      </w:pPr>
      <w:r>
        <w:t xml:space="preserve">Từ Mậu Đình công tử của thừa tướng cùng một đám chó săn tiến lên một bước chỉ vào Âu Dương nói. Nhìn bộ dạng của hắn, dường như là chủ nhân bắt được kẻ trộm vậy.</w:t>
      </w:r>
    </w:p>
    <w:p>
      <w:pPr>
        <w:pStyle w:val="BodyText"/>
      </w:pPr>
      <w:r>
        <w:t xml:space="preserve">Âu Dương nhìn giả hỏa này, buồn cười không nhịn được lắc đầu hỏi:</w:t>
      </w:r>
    </w:p>
    <w:p>
      <w:pPr>
        <w:pStyle w:val="BodyText"/>
      </w:pPr>
      <w:r>
        <w:t xml:space="preserve">- Vậy. . . Phủ Thừa tướng mất bao nhiêu vàng?</w:t>
      </w:r>
    </w:p>
    <w:p>
      <w:pPr>
        <w:pStyle w:val="BodyText"/>
      </w:pPr>
      <w:r>
        <w:t xml:space="preserve">- Hai mươi cân.</w:t>
      </w:r>
    </w:p>
    <w:p>
      <w:pPr>
        <w:pStyle w:val="BodyText"/>
      </w:pPr>
      <w:r>
        <w:t xml:space="preserve">Tên chó săn kia đầy ngạo mạn nói. Hai mươi cân tnày rong mắt hắn gần như là rất nhiều.</w:t>
      </w:r>
    </w:p>
    <w:p>
      <w:pPr>
        <w:pStyle w:val="BodyText"/>
      </w:pPr>
      <w:r>
        <w:t xml:space="preserve">Lời hắn nói cũng không sai. Hắn vừa mở miệng nói ra hai mươi cân, xung quanh nhất thời truyền tới những tiếng hít sâu. Hai mươi cân hoàng kim, chỉ sợ số vàng trong quốc khố của vương thành cũng chỉ có hơn một nghìn cân. Lúc này không ngờ người của phủ Thừa tướng lại nói bọn họ làm mất đi hai mươi cân hoàng kim?</w:t>
      </w:r>
    </w:p>
    <w:p>
      <w:pPr>
        <w:pStyle w:val="BodyText"/>
      </w:pPr>
      <w:r>
        <w:t xml:space="preserve">- Ồ? Chỉ có ngần ấy sao?</w:t>
      </w:r>
    </w:p>
    <w:p>
      <w:pPr>
        <w:pStyle w:val="BodyText"/>
      </w:pPr>
      <w:r>
        <w:t xml:space="preserve">Âu Dương khinh thường đưa mắt nhìn Từ Mậu Đình đứng lên nói:</w:t>
      </w:r>
    </w:p>
    <w:p>
      <w:pPr>
        <w:pStyle w:val="BodyText"/>
      </w:pPr>
      <w:r>
        <w:t xml:space="preserve">- Ngươi chính là công tử của thừa tướng sao? Muốn vàng cứ trực tiếp nói, ta có thể thương hại ngươi và thừa tướng cha ngươi, khen thưởng cho các ngươi một ít. Làm những điều vô dụng này không phải rất mất mặt sao?</w:t>
      </w:r>
    </w:p>
    <w:p>
      <w:pPr>
        <w:pStyle w:val="BodyText"/>
      </w:pPr>
      <w:r>
        <w:t xml:space="preserve">Âu Dương nói vừa ra, tất cả quảng trường đều an tĩnh</w:t>
      </w:r>
    </w:p>
    <w:p>
      <w:pPr>
        <w:pStyle w:val="BodyText"/>
      </w:pPr>
      <w:r>
        <w:t xml:space="preserve">Vốn nhìn thấy công tử của thừa tướng Từ Mậu Đình xuất hiện, vô số người đều cảm thấy ngày hôm nay tán tài đồng tử của bọn họ sẽ gặp xui xẻo. Mọi người đều nhìn ra, tán tài đồng tử hẳn là người từ bên ngoài tới. Một ngoại từ bên ngoài tới đây gặp phải Từ Mậu Đình chỉ sợ chỉ có một kết quả, đó chính là bị thu thập.</w:t>
      </w:r>
    </w:p>
    <w:p>
      <w:pPr>
        <w:pStyle w:val="BodyText"/>
      </w:pPr>
      <w:r>
        <w:t xml:space="preserve">Mà bây giờ không ngờ bọn họ lại nghe thấy Âu Dương nói một hơi đã mắng cả Từ Mậu Đình và phụ thân, cũng chính là thừa tướng của đế quốc Kha Gia, những người này đều cảm thấy Âu Dương đã xong đời. . .</w:t>
      </w:r>
    </w:p>
    <w:p>
      <w:pPr>
        <w:pStyle w:val="BodyText"/>
      </w:pPr>
      <w:r>
        <w:t xml:space="preserve">- Ôi. . . Đến chậm một bước. . .</w:t>
      </w:r>
    </w:p>
    <w:p>
      <w:pPr>
        <w:pStyle w:val="BodyText"/>
      </w:pPr>
      <w:r>
        <w:t xml:space="preserve">Bên cạnh một vài người ảo não vì tới chậm một bước. Lúc này trên căn bản những người đã nhận được vàng đều chạy mất. Bọn họ sợ sẽ bị Từ Mậu Đình thu thập. Ở lại chỗ này trên căn bản đều là những người chưa được nhận vàng.</w:t>
      </w:r>
    </w:p>
    <w:p>
      <w:pPr>
        <w:pStyle w:val="BodyText"/>
      </w:pPr>
      <w:r>
        <w:t xml:space="preserve">- Ngươi. . . Ngươi muốn chết.</w:t>
      </w:r>
    </w:p>
    <w:p>
      <w:pPr>
        <w:pStyle w:val="BodyText"/>
      </w:pPr>
      <w:r>
        <w:t xml:space="preserve">Nghe thấy Âu Dương dám sỉ nhục Thừa tướng, tên chó săn kia giận dữ tính xông tới đánh Âu Dương. Tuy nhiên Âu Dương chỉ thoáng nghiên mình một chút đã tránh được đòn đánh của hắn.</w:t>
      </w:r>
    </w:p>
    <w:p>
      <w:pPr>
        <w:pStyle w:val="BodyText"/>
      </w:pPr>
      <w:r>
        <w:t xml:space="preserve">Âu Dương lóe lên liền tới vị trí cách Từ Mậu Đình chưa đầy trăm mét nhìn Từ Mậu Đình nói:</w:t>
      </w:r>
    </w:p>
    <w:p>
      <w:pPr>
        <w:pStyle w:val="BodyText"/>
      </w:pPr>
      <w:r>
        <w:t xml:space="preserve">- Phủ Thừa tướng các ngươi làm mất hai mươi cân hoàng kim?</w:t>
      </w:r>
    </w:p>
    <w:p>
      <w:pPr>
        <w:pStyle w:val="BodyText"/>
      </w:pPr>
      <w:r>
        <w:t xml:space="preserve">- Hai mươi bốn cân.</w:t>
      </w:r>
    </w:p>
    <w:p>
      <w:pPr>
        <w:pStyle w:val="BodyText"/>
      </w:pPr>
      <w:r>
        <w:t xml:space="preserve">Từ Mậu Đình nói cả số lẻ, nghe ra dường như có chuyện đó thật. Thật ra sở dĩ hắn nói con số này, bởi vì lúc hắn đến nơi này nhìn thấy trên bàn có khoảng chừng gần hai mươi cân hoàng kim. Tính cả số lượng bị Âu Dương phát ra, Từ Mậu Đình cảm thấy con số hai mươi bốn cân này hẳn là vừa vặn.</w:t>
      </w:r>
    </w:p>
    <w:p>
      <w:pPr>
        <w:pStyle w:val="Compact"/>
      </w:pPr>
      <w:r>
        <w:br w:type="textWrapping"/>
      </w:r>
      <w:r>
        <w:br w:type="textWrapping"/>
      </w:r>
    </w:p>
    <w:p>
      <w:pPr>
        <w:pStyle w:val="Heading2"/>
      </w:pPr>
      <w:bookmarkStart w:id="361" w:name="chương-369-dùng-tiền-đập-chết-người-2"/>
      <w:bookmarkEnd w:id="361"/>
      <w:r>
        <w:t xml:space="preserve">339. Chương 369 : Dùng Tiền Đập Chết Người (2)</w:t>
      </w:r>
    </w:p>
    <w:p>
      <w:pPr>
        <w:pStyle w:val="Compact"/>
      </w:pPr>
      <w:r>
        <w:br w:type="textWrapping"/>
      </w:r>
      <w:r>
        <w:br w:type="textWrapping"/>
      </w:r>
      <w:r>
        <w:t xml:space="preserve">- Hai mươi bốn cân? Ha ha. . .</w:t>
      </w:r>
    </w:p>
    <w:p>
      <w:pPr>
        <w:pStyle w:val="BodyText"/>
      </w:pPr>
      <w:r>
        <w:t xml:space="preserve">Âu Dương đưa tay lấy từ trong vòng tay của mình ra mười hai khối gạch vàng tiện tay ném xuống dưới chân mình nói:</w:t>
      </w:r>
    </w:p>
    <w:p>
      <w:pPr>
        <w:pStyle w:val="BodyText"/>
      </w:pPr>
      <w:r>
        <w:t xml:space="preserve">- Được, hai mươi bốn cân, thưởng cho ngươi và Thừa tướng cha ngươi.</w:t>
      </w:r>
    </w:p>
    <w:p>
      <w:pPr>
        <w:pStyle w:val="BodyText"/>
      </w:pPr>
      <w:r>
        <w:t xml:space="preserve">Trên mặt Âu Dương lộ vẻ trào phúng.</w:t>
      </w:r>
    </w:p>
    <w:p>
      <w:pPr>
        <w:pStyle w:val="BodyText"/>
      </w:pPr>
      <w:r>
        <w:t xml:space="preserve">Động tác này của Âu Dương vừa ra, tất cả quảng trường nhất thời im ắng. Thậm chí ngay cả Từ Mậu Đình cũng bị hành động ném vàng của Âu Dương dọa tới mức ngây người.</w:t>
      </w:r>
    </w:p>
    <w:p>
      <w:pPr>
        <w:pStyle w:val="BodyText"/>
      </w:pPr>
      <w:r>
        <w:t xml:space="preserve">Hai mươi bốn cân hoàng kim. Tại những tiểu thế giới này, người có tiền vẫn có thể lấy ra được. Nhưng tại tiểu thế giới Thiên Hà này hoàng kim cực kỳ ít ỏi. Hai mươi bốn cân hoàng kim này thậm chí đã có thể mua được một thị trấn nhỏ!</w:t>
      </w:r>
    </w:p>
    <w:p>
      <w:pPr>
        <w:pStyle w:val="BodyText"/>
      </w:pPr>
      <w:r>
        <w:t xml:space="preserve">Âu Dương làm vậy khác nào trực tiếp ném một thị trấn nhỏ với mấy chục vạn người lên trên mặt đất.</w:t>
      </w:r>
    </w:p>
    <w:p>
      <w:pPr>
        <w:pStyle w:val="BodyText"/>
      </w:pPr>
      <w:r>
        <w:t xml:space="preserve">Giờ này phút này tất cả mọi người trong quảng trường đều đang suy đoán thân phận của Âu Dương. Cái gì gọi là tiêu tiền như nước? Đây mới thực sự là tiêu tiền như nước. Âu Dương làm như vậy không khác gì cho Từ Mậu Đình một cái bạt tai.</w:t>
      </w:r>
    </w:p>
    <w:p>
      <w:pPr>
        <w:pStyle w:val="BodyText"/>
      </w:pPr>
      <w:r>
        <w:t xml:space="preserve">Từ Mậu Đình chẳng biết xấu hổ lại nói đây là do Âu Dương trộm hai mươi bốn cân hoàng kim từ Phủ Thừa tướng của bọn họ. Mà bây giờ Âu Dương tiện tay vứt trên mặt đất số lượng hoàng kim chỉ có nhiều hơn hai mươi bốn cân chứ không ít hơn.</w:t>
      </w:r>
    </w:p>
    <w:p>
      <w:pPr>
        <w:pStyle w:val="BodyText"/>
      </w:pPr>
      <w:r>
        <w:t xml:space="preserve">Hành động này trực tiếp khiến tất cả mọi người đều bối rối. Từ Mậu Đình nhìn hoàng kim dưới chân Âu Dương. Giờ phút này hắn bỗng nhiên có cảm giác choáng váng.</w:t>
      </w:r>
    </w:p>
    <w:p>
      <w:pPr>
        <w:pStyle w:val="BodyText"/>
      </w:pPr>
      <w:r>
        <w:t xml:space="preserve">Tại vương thành, gia đình hắn tuyệt đối có thể xem là phú hào. Ở chỗ này từ trước đến nay đều là mình dùng tiền đập người khác. Ngày hôm nay đột nhiên bị người khác dùng thủ đoạn tương tự trắng trợn sỉ nhục, sắc mặt Từ Mậu Đình hết sức khó coi.</w:t>
      </w:r>
    </w:p>
    <w:p>
      <w:pPr>
        <w:pStyle w:val="BodyText"/>
      </w:pPr>
      <w:r>
        <w:t xml:space="preserve">- Thế nào? Sao không ra mà lấy? Vẫn cảm thấy ít sao? Nếu như cảm thấy ít, ta có thểđại nhân đại lượng thưởng thêm cho ngươi và cha ngươi một chút.</w:t>
      </w:r>
    </w:p>
    <w:p>
      <w:pPr>
        <w:pStyle w:val="BodyText"/>
      </w:pPr>
      <w:r>
        <w:t xml:space="preserve">Âu Dương nói xong, trong tay không ngừng vứt từng khối vàng lên mặt đất. Mỗi câu của Âu Dương đều không quên nhắc tới Từ Mậu Đình và cha hắn. Nếu như vào thời điểm khác, chịu sự sỉ nhục như vậy Từ Mậu Đình đã sớm lửa giận ngút trời ra tay đánh nhau.</w:t>
      </w:r>
    </w:p>
    <w:p>
      <w:pPr>
        <w:pStyle w:val="BodyText"/>
      </w:pPr>
      <w:r>
        <w:t xml:space="preserve">Nhưng hôm nay động tác trực tiếp ném vàng đập người của Âu Dương khiến hắn một kẻ nhìn như nhiều tiền tài cũng cảm giác đầu óc của mình không dùng được nữa.</w:t>
      </w:r>
    </w:p>
    <w:p>
      <w:pPr>
        <w:pStyle w:val="BodyText"/>
      </w:pPr>
      <w:r>
        <w:t xml:space="preserve">Đinh. . . Đinh. . . Đinh. . .</w:t>
      </w:r>
    </w:p>
    <w:p>
      <w:pPr>
        <w:pStyle w:val="BodyText"/>
      </w:pPr>
      <w:r>
        <w:t xml:space="preserve">Từng khối vàng bị Âu Dương nhẹ nhàng ném lên mặt đất. Từng tiếng động trong trẻo vang lên, truyền khắp tất cả quảng trường. Số hoàng kim này giống như nện vào trong lòng bọn họ. Tiếng động này giống như xuyên qua linh hồn của bọn họ vậy. Vừa nãy quảng trường còn vô cùng ầm ỹ, lúc này không ngờ hoàn toàn im lặng, rõ ràng hoàn toàn khác khác biệt với lúc nãy.</w:t>
      </w:r>
    </w:p>
    <w:p>
      <w:pPr>
        <w:pStyle w:val="BodyText"/>
      </w:pPr>
      <w:r>
        <w:t xml:space="preserve">Chưa tới một phút đồng hồ, trên đất đã xuất hiện một đống hoàng kim nhỏ. Những khối vàng này, mỗi khối phải có trọng lượng tới hai cân. Bất kỳ khối nào đều có giá trị cực cao. Nhưng tay Âu Dương cầm những khối vàng này lại giống như ném rác rưởi, dáng vẻ không hề quan tâm khiến vô số người xem đều ngây ra nhìn.</w:t>
      </w:r>
    </w:p>
    <w:p>
      <w:pPr>
        <w:pStyle w:val="BodyText"/>
      </w:pPr>
      <w:r>
        <w:t xml:space="preserve">- Tới mà lấy. Ta nói ngày hôm nay thưởng cho ngươi chính là thưởng cho ngươi.</w:t>
      </w:r>
    </w:p>
    <w:p>
      <w:pPr>
        <w:pStyle w:val="BodyText"/>
      </w:pPr>
      <w:r>
        <w:t xml:space="preserve">Âu Dương vẫn đang ném vàng. Trong vòng tay của hắn có mấy trăm khối vàng. Ngày hôm nay cho dù mất hết, Âu Dương cũng không cảm thấy đau lòng.</w:t>
      </w:r>
    </w:p>
    <w:p>
      <w:pPr>
        <w:pStyle w:val="BodyText"/>
      </w:pPr>
      <w:r>
        <w:t xml:space="preserve">Đối với người bình thường mà nói, tiền tài có lẽ rất quan trọng. Nhưng đối với một cường giả Pháp Thân mà nói, nhiều vàng hơn nữa cũng không có ý nghĩa gì.</w:t>
      </w:r>
    </w:p>
    <w:p>
      <w:pPr>
        <w:pStyle w:val="BodyText"/>
      </w:pPr>
      <w:r>
        <w:t xml:space="preserve">Âu Dương tin tưởng, mình tùy tiện lấy ra một viên đan dược tìm tới đế quốc Kha Gia, đổi lấy hết hoàng kim trong quốc khố của bọn họ, bọn họ đều nguyện ý.</w:t>
      </w:r>
    </w:p>
    <w:p>
      <w:pPr>
        <w:pStyle w:val="BodyText"/>
      </w:pPr>
      <w:r>
        <w:t xml:space="preserve">Có bao giờ tiền tài mua được cường giả. Có bao giờ cường giả lại thiếu tiền. Đây là điều không cần phải nghi ngờ nữa.</w:t>
      </w:r>
    </w:p>
    <w:p>
      <w:pPr>
        <w:pStyle w:val="BodyText"/>
      </w:pPr>
      <w:r>
        <w:t xml:space="preserve">- Ngươi. . .</w:t>
      </w:r>
    </w:p>
    <w:p>
      <w:pPr>
        <w:pStyle w:val="BodyText"/>
      </w:pPr>
      <w:r>
        <w:t xml:space="preserve">Giờ phút này Từ Mậu Đình thật sự không biết nói gì cho phải. Từ Mậu Đình đã từng gặp những người có tiền, nhưng người dám chơi trò ném vàng như Âu Dương Từ Mậu Đình chỉ mới gặp lần đầu. Cho nên cho dù là hắn cũng bị thủ đoạn của Âu Dương làm chấn động.</w:t>
      </w:r>
    </w:p>
    <w:p>
      <w:pPr>
        <w:pStyle w:val="BodyText"/>
      </w:pPr>
      <w:r>
        <w:t xml:space="preserve">Từ Mậu Đình không biết phải nói gì. Ngay cả hắn khi nhìn thấy đống hoàng kim lớn như vậy cũng không nhịn được mà âm thầm nuốt từng ngụm nước bọt.</w:t>
      </w:r>
    </w:p>
    <w:p>
      <w:pPr>
        <w:pStyle w:val="BodyText"/>
      </w:pPr>
      <w:r>
        <w:t xml:space="preserve">- Người này rốt cuộc là ai vậy? Lẽ nào thật sự chính là tán tài đồng tử trên trời đến sao?</w:t>
      </w:r>
    </w:p>
    <w:p>
      <w:pPr>
        <w:pStyle w:val="BodyText"/>
      </w:pPr>
      <w:r>
        <w:t xml:space="preserve">Rốt cuộc mọi người đã tỉnh lại. Sau đó tiếng thảo luận khiến quảng trường yên tĩnh lại biến thành một chợ bán thức ăn.</w:t>
      </w:r>
    </w:p>
    <w:p>
      <w:pPr>
        <w:pStyle w:val="BodyText"/>
      </w:pPr>
      <w:r>
        <w:t xml:space="preserve">- Chỗ này phải có bao nhiêu hoàng kim?</w:t>
      </w:r>
    </w:p>
    <w:p>
      <w:pPr>
        <w:pStyle w:val="BodyText"/>
      </w:pPr>
      <w:r>
        <w:t xml:space="preserve">- Trên người hắn rốt cuộc có bao nhiêu hoàng kim?</w:t>
      </w:r>
    </w:p>
    <w:p>
      <w:pPr>
        <w:pStyle w:val="BodyText"/>
      </w:pPr>
      <w:r>
        <w:t xml:space="preserve">- Hắn muốn làm gì vậy? Lẽ nào hắn muốn mua cả vương thành sao?</w:t>
      </w:r>
    </w:p>
    <w:p>
      <w:pPr>
        <w:pStyle w:val="BodyText"/>
      </w:pPr>
      <w:r>
        <w:t xml:space="preserve">Một vài người thấp giọng thảo luận.</w:t>
      </w:r>
    </w:p>
    <w:p>
      <w:pPr>
        <w:pStyle w:val="BodyText"/>
      </w:pPr>
      <w:r>
        <w:t xml:space="preserve">Mua vương thành cần có khí phách tới mức nào. Tuy nhiên phải nói rằng bọn họ nói cũng đúng. Âu Dương đúng là có năng lực mua lại vương thành này. Theo Âu Dương thấy, chỉ cần ngươi có thể cho giá, hắn tuyệt đối có thể mua lại vương thành này.</w:t>
      </w:r>
    </w:p>
    <w:p>
      <w:pPr>
        <w:pStyle w:val="BodyText"/>
      </w:pPr>
      <w:r>
        <w:t xml:space="preserve">Nếu như Âu Dương chịu lấy ra hai mươi viên linh đan cho quốc quân của quốc gia này, nói muốn mua lại vương thành, Âu Dương tin tưởng khuya hôm nay toà thành thị này sẽ đổi tên.</w:t>
      </w:r>
    </w:p>
    <w:p>
      <w:pPr>
        <w:pStyle w:val="BodyText"/>
      </w:pPr>
      <w:r>
        <w:t xml:space="preserve">Tuy nhiên Âu Dương không dựđịnh làm chuyện như vậy. Hai mươi viên linh đan đối với hắn mà nói không đáng kể, nhưng mình mua lại vương thành này để làm cái gì?</w:t>
      </w:r>
    </w:p>
    <w:p>
      <w:pPr>
        <w:pStyle w:val="BodyText"/>
      </w:pPr>
      <w:r>
        <w:t xml:space="preserve">Sở dĩ hiện tại Âu Dương chơi ném hoàng kim, chủ yếu bởi vì từ trước đến nay Âu Dương không được tính là một kẻ có tiền. Mặc dù đời trước hắn là thiên tài của trường thể dục thể thao, nhưng từ trước đến nay hắn không được gọi là giàu có. Lúc này dùng tiền đập người, Âu Dương cảm thấy rất hưởng thụ.</w:t>
      </w:r>
    </w:p>
    <w:p>
      <w:pPr>
        <w:pStyle w:val="BodyText"/>
      </w:pPr>
      <w:r>
        <w:t xml:space="preserve">Ai cũng có lòng hư vinh. Âu Dương cũng không ngoại lệ. Âu Dương cũng có lòng hư vinh. Lúc này Âu Dương dùng tiền đập Từ Mậu Đình tới mức choáng váng, Âu Dương cảm thấy điều này hay hơn nhiều là đánh hắn tới mức cha hắn cũng không nhận ra. Hắn muốn thoải mái một chút.</w:t>
      </w:r>
    </w:p>
    <w:p>
      <w:pPr>
        <w:pStyle w:val="BodyText"/>
      </w:pPr>
      <w:r>
        <w:t xml:space="preserve">- Người đâu.</w:t>
      </w:r>
    </w:p>
    <w:p>
      <w:pPr>
        <w:pStyle w:val="BodyText"/>
      </w:pPr>
      <w:r>
        <w:t xml:space="preserve">Rốt cuộc, Từ Mậu Đình đã có phản ứng. Nhiều hoàng kim như vậy đã kích động tất cả lòng tham Từ Mậu Đình. Vào lúc này cho dù cha hắn tới cũng không thể ngăn cản hắn.</w:t>
      </w:r>
    </w:p>
    <w:p>
      <w:pPr>
        <w:pStyle w:val="BodyText"/>
      </w:pPr>
      <w:r>
        <w:t xml:space="preserve">- Người đâu, người này trộm quốc khố. Bắt lại cho ta.</w:t>
      </w:r>
    </w:p>
    <w:p>
      <w:pPr>
        <w:pStyle w:val="BodyText"/>
      </w:pPr>
      <w:r>
        <w:t xml:space="preserve">Từ Mậu Đình phán tội danh rất đúng chỗ. Theo Âu Dương thấy, chí ít tên ngu xuẩn này không tiếp tục nói mình trộm cắp Phủ Thừa tướng nữa.</w:t>
      </w:r>
    </w:p>
    <w:p>
      <w:pPr>
        <w:pStyle w:val="BodyText"/>
      </w:pPr>
      <w:r>
        <w:t xml:space="preserve">Chỉ trong một lát, Âu Dương đã vứt trên mặt đất tổng cộng phải tới một, hai trăm cân hoàng kim. Nhiều hoàng kim như vậy, nếu như Từ Mậu Đình thật sự dám nói là của nhà hắn, vậy cho dù Thừa tướng có trâu bò thế nào cũng không có cách nào giải thích được rốt cuộc số hoàng kim lớn như vậy từđâu mà ra.</w:t>
      </w:r>
    </w:p>
    <w:p>
      <w:pPr>
        <w:pStyle w:val="BodyText"/>
      </w:pPr>
      <w:r>
        <w:t xml:space="preserve">Từ Mậu Đình đưa ra một cái cớ sứt sẹo như vậy, cho dù mọi người sợ Từ Mậu Đình, lần này cũng không nhịn được nữa, lên tiếng khinh bỉ hắn.</w:t>
      </w:r>
    </w:p>
    <w:p>
      <w:pPr>
        <w:pStyle w:val="BodyText"/>
      </w:pPr>
      <w:r>
        <w:t xml:space="preserve">- Ta ngất. Chuyện này thật sự quá bất hợp lý đi. . .</w:t>
      </w:r>
    </w:p>
    <w:p>
      <w:pPr>
        <w:pStyle w:val="BodyText"/>
      </w:pPr>
      <w:r>
        <w:t xml:space="preserve">- Chơi trò gì vậy. . .</w:t>
      </w:r>
    </w:p>
    <w:p>
      <w:pPr>
        <w:pStyle w:val="BodyText"/>
      </w:pPr>
      <w:r>
        <w:t xml:space="preserve">- Thật mất mặt.</w:t>
      </w:r>
    </w:p>
    <w:p>
      <w:pPr>
        <w:pStyle w:val="BodyText"/>
      </w:pPr>
      <w:r>
        <w:t xml:space="preserve">Những âm thanh sỉ nhục hắn vang lên bốn phía, nhưng Từ Mậu Đình lại hoàn toàn không hềđể ý. Chỉ cần bắt Âu Dương hắn liền có thể có được lượng lớn hoàng kim này. Cho dù phải nhận những lời mắng chửi của bọn họ cũng đáng giá.</w:t>
      </w:r>
    </w:p>
    <w:p>
      <w:pPr>
        <w:pStyle w:val="BodyText"/>
      </w:pPr>
      <w:r>
        <w:t xml:space="preserve">Nhưng ngay khi Từ Mậu Đình cảm thấy một chiêu này rất cao minh, bên kia Âu Dương lại mở miệng lần nữa nói:</w:t>
      </w:r>
    </w:p>
    <w:p>
      <w:pPr>
        <w:pStyle w:val="BodyText"/>
      </w:pPr>
      <w:r>
        <w:t xml:space="preserve">- Ồ? Quốc khố cũng bị trộm sao? Bị trộm bao nhiêu. . .</w:t>
      </w:r>
    </w:p>
    <w:p>
      <w:pPr>
        <w:pStyle w:val="BodyText"/>
      </w:pPr>
      <w:r>
        <w:t xml:space="preserve">Âu Dương vừa nói dứt lời đã khiến cho cả quảng trường lập tức hoàn toàn im lặng. Lúc này bất kể là ai cũng dùng ánh mắt như nhìn thấy cự thú thời viễn cổ để nhìn hắn.</w:t>
      </w:r>
    </w:p>
    <w:p>
      <w:pPr>
        <w:pStyle w:val="Compact"/>
      </w:pPr>
      <w:r>
        <w:br w:type="textWrapping"/>
      </w:r>
      <w:r>
        <w:br w:type="textWrapping"/>
      </w:r>
    </w:p>
    <w:p>
      <w:pPr>
        <w:pStyle w:val="Heading2"/>
      </w:pPr>
      <w:bookmarkStart w:id="362" w:name="chương-371-quốc-quân-cũng-tới-1"/>
      <w:bookmarkEnd w:id="362"/>
      <w:r>
        <w:t xml:space="preserve">340. Chương 371 : Quốc Quân Cũng Tới (1)</w:t>
      </w:r>
    </w:p>
    <w:p>
      <w:pPr>
        <w:pStyle w:val="Compact"/>
      </w:pPr>
      <w:r>
        <w:br w:type="textWrapping"/>
      </w:r>
      <w:r>
        <w:br w:type="textWrapping"/>
      </w:r>
      <w:r>
        <w:t xml:space="preserve">Nếu như nói ném vàng được người gọi là tán tài đồng tử còn có thể lý giải. Kế tiếp ném hoàng kim muốn đập Từ Mậu Đình hôn mê đó chính là khí phách. Nhưng bây giờ Từ Mậu Đình nói quốc khố bị trộm, câu nói này của Âu Dương khiến mọi người cảm thấy hắn đã không được tính là một nhân loại nữa.</w:t>
      </w:r>
    </w:p>
    <w:p>
      <w:pPr>
        <w:pStyle w:val="BodyText"/>
      </w:pPr>
      <w:r>
        <w:t xml:space="preserve">- Thế nào? Quốc khố mất bao nhiêu hoàng kim ngươi cũng không biết sao?</w:t>
      </w:r>
    </w:p>
    <w:p>
      <w:pPr>
        <w:pStyle w:val="BodyText"/>
      </w:pPr>
      <w:r>
        <w:t xml:space="preserve">Âu Dương nhìn Từ Mậu Đình. Ngày hôm nay hắn vẫn muốn chơi Từ Mậu Đình đến cùng. Thật ra hắn muốn xem thử gã công tử bột này rốt cuộc còn có thủ đoạn gì nữa.</w:t>
      </w:r>
    </w:p>
    <w:p>
      <w:pPr>
        <w:pStyle w:val="BodyText"/>
      </w:pPr>
      <w:r>
        <w:t xml:space="preserve">Đánh một người tới mức tàn phế không khó. Âu Dương phất tay đã có thểđánh Từ Mậu Đình thậm chí cả cha Từ Mậu Đình đều bị tàn phế. Nhưng Âu Dương cảm thấy làm như vậy thực sự không sảng khoái bằng hù chết bọn họ. . .</w:t>
      </w:r>
    </w:p>
    <w:p>
      <w:pPr>
        <w:pStyle w:val="BodyText"/>
      </w:pPr>
      <w:r>
        <w:t xml:space="preserve">Đây chắc chắn là một loại cảnh giới. Hiện tại cách làm của Âu Dương tuyệt đối được coi là một loại cảnh giới thật sự. Chuyện hành hạ công tử bột đến chết Âu Dương khinh thường không thèm làm. Dù sao dưới cái nhìn của hắn, làm vậy có khác nào dùng võ lực bắt nạt một tiểu hài tử.</w:t>
      </w:r>
    </w:p>
    <w:p>
      <w:pPr>
        <w:pStyle w:val="BodyText"/>
      </w:pPr>
      <w:r>
        <w:t xml:space="preserve">Trái lại phương thức dùng tiền đập một người tới mức hoàn toàn choáng váng lại khiến Âu Dương rất thích. Trong vòng tay của Âu Dương còn có mấy trăm cân hoàng kim nữa. Châu báu khác lại càng vô số. Những thứ này đều do trước kia Âu Dương tùy ý chiếm được từ trong núi Âm Vân Phong. Hiện tại rốt cuộc đã có chỗ dùng được. . .</w:t>
      </w:r>
    </w:p>
    <w:p>
      <w:pPr>
        <w:pStyle w:val="BodyText"/>
      </w:pPr>
      <w:r>
        <w:t xml:space="preserve">- Làm sao? Ngay cả quốc khố mất bao nhiêu cũng không biết sao?</w:t>
      </w:r>
    </w:p>
    <w:p>
      <w:pPr>
        <w:pStyle w:val="BodyText"/>
      </w:pPr>
      <w:r>
        <w:t xml:space="preserve">Âu Dương dùng ánh mắt trào phúng nhìn Từ Mậu Đình.</w:t>
      </w:r>
    </w:p>
    <w:p>
      <w:pPr>
        <w:pStyle w:val="BodyText"/>
      </w:pPr>
      <w:r>
        <w:t xml:space="preserve">- Làm . . Làm mất bảy trăm cân hoàng kim!</w:t>
      </w:r>
    </w:p>
    <w:p>
      <w:pPr>
        <w:pStyle w:val="BodyText"/>
      </w:pPr>
      <w:r>
        <w:t xml:space="preserve">Từ Mậu Đình biết trong quốc khố chỉ sợ cộng tổng lại cũng chỉ có khoảng một ngàn hoàng kim. Nếu như nói mất toàn bộ vậy có vẻ không thực tế. Dưới cái nhìn của hắn, bảy trăm cân đã có thể dọa chết người.</w:t>
      </w:r>
    </w:p>
    <w:p>
      <w:pPr>
        <w:pStyle w:val="BodyText"/>
      </w:pPr>
      <w:r>
        <w:t xml:space="preserve">. . .</w:t>
      </w:r>
    </w:p>
    <w:p>
      <w:pPr>
        <w:pStyle w:val="BodyText"/>
      </w:pPr>
      <w:r>
        <w:t xml:space="preserve">Những tiếng hít vào từ xung quanh truyền đến. Bảy trăm cân hoàng kim, rất nhiều người thậm chí dùng đầu cũng không thể nào tưởng tượng được đó là bao nhiêu! Bọn họ cảm thấy, bảy trăm cân này có lẽ phải chất thành một đống lớn giống như một ngọn Kim Sơn vậy!</w:t>
      </w:r>
    </w:p>
    <w:p>
      <w:pPr>
        <w:pStyle w:val="BodyText"/>
      </w:pPr>
      <w:r>
        <w:t xml:space="preserve">Âu Dương khẽ mỉm cười. Bảy trăm cân sao? Trong vòng tay của mình vốn có gần nghìn cân hoàng kim. Vừa nãy mới lấy ra khoảng hai trăm cân. Hiện tại còn dư hơn sáu trăm cân. Nhưng cho dù chỉ còn lại sáu trăm thêm vào số hoàng kim đang nằm trên mặt đất kia cũng đủ hơn bảy trăm cân rồi!</w:t>
      </w:r>
    </w:p>
    <w:p>
      <w:pPr>
        <w:pStyle w:val="BodyText"/>
      </w:pPr>
      <w:r>
        <w:t xml:space="preserve">- Ồ? Chỉ có bảy trăm cân sao?</w:t>
      </w:r>
    </w:p>
    <w:p>
      <w:pPr>
        <w:pStyle w:val="BodyText"/>
      </w:pPr>
      <w:r>
        <w:t xml:space="preserve">Âu Dương nói xong, từng khối hoàng kim lại tiếp tục từ trong tay của hắn bay ra. Tuy nhiên lần này tốc độ của Âu Dương nhanh hơn rất nhiều. Trong thời gian chưa tới một phút, một ngọn Kim Sơn rực rỡ xuất hiện ngay trước mặt Âu Dương.</w:t>
      </w:r>
    </w:p>
    <w:p>
      <w:pPr>
        <w:pStyle w:val="BodyText"/>
      </w:pPr>
      <w:r>
        <w:t xml:space="preserve">Đinh. . . Đinh. . . Đinh</w:t>
      </w:r>
    </w:p>
    <w:p>
      <w:pPr>
        <w:pStyle w:val="BodyText"/>
      </w:pPr>
      <w:r>
        <w:t xml:space="preserve">Từng tiếng động truyền tới. Có lúc núi Kim Sơn bị hoàng kim của Âu Dương ném ra đổ xuống, phát ra những tiếng ầm ầm.</w:t>
      </w:r>
    </w:p>
    <w:p>
      <w:pPr>
        <w:pStyle w:val="BodyText"/>
      </w:pPr>
      <w:r>
        <w:t xml:space="preserve">Tất cả mọi người trong quảng trường đều phát điên! Mọi người đều trở nên điên cuồng! Cho dù Từ Mậu Đình cũng phát điên! Hiện tại hắn thật sự không dám nói thêm nữa! Ban đầu mình nói hai mươi bốn cân người ta ném ra trăm cân hoàng kim. Mình nói sáu trăm cân, hắn vẫn còn ném!</w:t>
      </w:r>
    </w:p>
    <w:p>
      <w:pPr>
        <w:pStyle w:val="BodyText"/>
      </w:pPr>
      <w:r>
        <w:t xml:space="preserve">Từ Mậu Đình là một công tử bột nhưng Từ Mậu Đình không phải là một kẻ ngu ngốc não tàn! Có thể một lúc ném ra trăm cân hoàng kim hẳn phải là người vô cùng đáng sợ. Hiện tại còn ném ra mấy trăm cân!</w:t>
      </w:r>
    </w:p>
    <w:p>
      <w:pPr>
        <w:pStyle w:val="BodyText"/>
      </w:pPr>
      <w:r>
        <w:t xml:space="preserve">Người có thể nắm mấy trăm cân hoàng kim mà không hềđể ý, vậy mình có thể chọc vào sao?</w:t>
      </w:r>
    </w:p>
    <w:p>
      <w:pPr>
        <w:pStyle w:val="BodyText"/>
      </w:pPr>
      <w:r>
        <w:t xml:space="preserve">Từ Mậu Đình có chút hối hận. Nhưng việc đã đến nước này, bản thân hắn cũng không tìm được bậc thang đểđi xuống. Hắn đã không biết nên xử lý chuyện này như thế nào.</w:t>
      </w:r>
    </w:p>
    <w:p>
      <w:pPr>
        <w:pStyle w:val="BodyText"/>
      </w:pPr>
      <w:r>
        <w:t xml:space="preserve">- Chuyện gì xảy ra vậy? Sao bên này có nhiều người vây lại thế này?</w:t>
      </w:r>
    </w:p>
    <w:p>
      <w:pPr>
        <w:pStyle w:val="BodyText"/>
      </w:pPr>
      <w:r>
        <w:t xml:space="preserve">Ba người Kha Minh Quân đều mặc áo có mũ che từ bên ngoài đi về phía bên này. Bọn họ đã tìm Âu Dương hơn nửa ngày. Vừa nãy Kha Truyền Hùng và Kha Thanh Hà nghe Kha Minh Quân nói xong, hai người bọn họ đều không phải là kẻ ngu ngốc, biết ý tứ trong lời nói của Kha Minh Quân. Nếu như sự tình thật sự có thể phát triển theo dựđoán của Kha Minh Quân, chỉ sợ đúng là đế quốc Kha Gia sẽ có cơ hội quật khởi!</w:t>
      </w:r>
    </w:p>
    <w:p>
      <w:pPr>
        <w:pStyle w:val="BodyText"/>
      </w:pPr>
      <w:r>
        <w:t xml:space="preserve">- Không, không phải là. . .</w:t>
      </w:r>
    </w:p>
    <w:p>
      <w:pPr>
        <w:pStyle w:val="BodyText"/>
      </w:pPr>
      <w:r>
        <w:t xml:space="preserve">Kha Thanh Hà nhìn quảng trường bị vây kín tới mức nước chảy không lọt, hắn nhìn Kha Minh Quân nói.</w:t>
      </w:r>
    </w:p>
    <w:p>
      <w:pPr>
        <w:pStyle w:val="BodyText"/>
      </w:pPr>
      <w:r>
        <w:t xml:space="preserve">- Nói không chừng đúng là vậy! Nhanh vào xem thử!</w:t>
      </w:r>
    </w:p>
    <w:p>
      <w:pPr>
        <w:pStyle w:val="BodyText"/>
      </w:pPr>
      <w:r>
        <w:t xml:space="preserve">Kha Minh Quân cũng cảm thấy thật sự có khả năng này. Tại vương thành rất ít khi xuất hiện tình huống như thế. Hắn mới chân trước rời đi, Âu Dương tách ra, nơi này đã bị người vây quanh tới mức nước chảy không lọt. Kha Minh Quân cảm thấy có lẽ điều này thật sự có liên quan với Âu Dương.</w:t>
      </w:r>
    </w:p>
    <w:p>
      <w:pPr>
        <w:pStyle w:val="BodyText"/>
      </w:pPr>
      <w:r>
        <w:t xml:space="preserve">Ba người nhờ tu vi cao cường một đường chen chúc vào bên trong. Lúc này giữa quảng trường Âu Dương vẫn đang ném vàng. Hiện tại trên mặt đất chỉ sợ đã có bảy trăm cân hoàng kim! Nhiều hoàng kim như vậy thật sự xếp thành một núi nhỏ. Âu Dương ngồi bên một cái bàn, cứ như vậy hờ hững nhìn Từ Mậu Đình. Hắn cũng muốn xem thử, ngay cả quốc khố cũng đã lấy ra, vị công tử của Thừa tướng này còn có thể cho mình lý do gì nữa!</w:t>
      </w:r>
    </w:p>
    <w:p>
      <w:pPr>
        <w:pStyle w:val="BodyText"/>
      </w:pPr>
      <w:r>
        <w:t xml:space="preserve">- Ngươi, ngươi rốt cuộc là quái vật gì vậy?</w:t>
      </w:r>
    </w:p>
    <w:p>
      <w:pPr>
        <w:pStyle w:val="BodyText"/>
      </w:pPr>
      <w:r>
        <w:t xml:space="preserve">Cuối cùng Từ Mậu Đình đã suy sụp! Đúng vậy. Tuy rằng Âu Dương không hềđộng thủ nhưng Âu Dương thành công dùng hoàng kim đếm không hết đập khiến Từ Mậu Đình phải suy sụp!</w:t>
      </w:r>
    </w:p>
    <w:p>
      <w:pPr>
        <w:pStyle w:val="BodyText"/>
      </w:pPr>
      <w:r>
        <w:t xml:space="preserve">Thủ đoạn tiêu tiền như nước như vậy, Âu Dương không chỉ có đập Từ Mậu Đình phát điên, ngay cả những người đứng xem xung quanh cũng đã hoàn toàn trở nên ngây ngốc!</w:t>
      </w:r>
    </w:p>
    <w:p>
      <w:pPr>
        <w:pStyle w:val="BodyText"/>
      </w:pPr>
      <w:r>
        <w:t xml:space="preserve">Nhiều hoàng kim như vậy đã khiến mọi người quên mất tất cả. Trong mắt bọn họ lúc này chỉ còn lại số hoàng kim đếm không hết kia! Ai cũng muốn chiếm số hoàng kim này làm của riêng. Nếu như có thể có được số hoàng kim này, bọn họ đúng là phú khảđịch quốc!</w:t>
      </w:r>
    </w:p>
    <w:p>
      <w:pPr>
        <w:pStyle w:val="BodyText"/>
      </w:pPr>
      <w:r>
        <w:t xml:space="preserve">Của cải đối với người bình thường vượt quá tất cả lực hấp dẫn khác. Loại lực hấp dẫn như thế này chẳng khác nào cường giảđối mặt với linh đan và bảo vật vậy.</w:t>
      </w:r>
    </w:p>
    <w:p>
      <w:pPr>
        <w:pStyle w:val="BodyText"/>
      </w:pPr>
      <w:r>
        <w:t xml:space="preserve">- A. . .</w:t>
      </w:r>
    </w:p>
    <w:p>
      <w:pPr>
        <w:pStyle w:val="BodyText"/>
      </w:pPr>
      <w:r>
        <w:t xml:space="preserve">Rốt cuộc ba người Kha Minh Quân đã chen chúc vào được bên trong. Thứđầu tiên bọn họ nhìn thấy chính là núi vàng đang phát ra ánh sang rực rỡ kia!</w:t>
      </w:r>
    </w:p>
    <w:p>
      <w:pPr>
        <w:pStyle w:val="BodyText"/>
      </w:pPr>
      <w:r>
        <w:t xml:space="preserve">- Haizzz. . . Chuyện gì thế này. . .</w:t>
      </w:r>
    </w:p>
    <w:p>
      <w:pPr>
        <w:pStyle w:val="BodyText"/>
      </w:pPr>
      <w:r>
        <w:t xml:space="preserve">Kha Truyền Hùng không thể nào tin nổi vào con mắt của chính mình. Lúc này hắn rốt cuộc đã biết vì sao nơi này lại có nhiều người tụ tập như vậy! Đừng nói là người bình thường ngay cả hắn là quốc quân của một quốc gia cũng bị nhiều hoàng kim như vậy doạ tới ngây người.</w:t>
      </w:r>
    </w:p>
    <w:p>
      <w:pPr>
        <w:pStyle w:val="BodyText"/>
      </w:pPr>
      <w:r>
        <w:t xml:space="preserve">Bên cạnh đống núi hoàng kim, một người trẻ tuổi, trên mặt hiện lên một nụ cười khẩy không ngừng ném từng khối vàng từ trong tay ra, nện lên bên trên đống Kim Sơn phát ra một âm thanh giòn giã. Âm thanh này giống như có ma chú vậy.</w:t>
      </w:r>
    </w:p>
    <w:p>
      <w:pPr>
        <w:pStyle w:val="BodyText"/>
      </w:pPr>
      <w:r>
        <w:t xml:space="preserve">- Trời đất, đây là người nào vậy?</w:t>
      </w:r>
    </w:p>
    <w:p>
      <w:pPr>
        <w:pStyle w:val="BodyText"/>
      </w:pPr>
      <w:r>
        <w:t xml:space="preserve">Kha Thanh Hà cũng nhìn thấy. Tuy nhiên bản thân hắn là đế quốc nguyên soái, thần kinh của Kha Thanh Hà thậm chí còn cường đại hơn Kha Truyền Hùng. Tuy số lượng hoàng kim này khiến hắn rất chấn động, nhưng không thể nào khiến hắn lạc lối được.</w:t>
      </w:r>
    </w:p>
    <w:p>
      <w:pPr>
        <w:pStyle w:val="BodyText"/>
      </w:pPr>
      <w:r>
        <w:t xml:space="preserve">- Âu Dương!</w:t>
      </w:r>
    </w:p>
    <w:p>
      <w:pPr>
        <w:pStyle w:val="BodyText"/>
      </w:pPr>
      <w:r>
        <w:t xml:space="preserve">Kha Minh Quân không nhìn đống hoàng kim. Người hắn chú ý chính là Âu Dương! Lúc này Âu Dương vẫn là mặc trang phục màu đen, đứng bên cạnh đống Kim Sơn ném hoàng kim. Đối diện với hắn chính là Từ Mậu Đình!</w:t>
      </w:r>
    </w:p>
    <w:p>
      <w:pPr>
        <w:pStyle w:val="BodyText"/>
      </w:pPr>
      <w:r>
        <w:t xml:space="preserve">- Xong rồi!</w:t>
      </w:r>
    </w:p>
    <w:p>
      <w:pPr>
        <w:pStyle w:val="Compact"/>
      </w:pPr>
      <w:r>
        <w:br w:type="textWrapping"/>
      </w:r>
      <w:r>
        <w:br w:type="textWrapping"/>
      </w:r>
    </w:p>
    <w:p>
      <w:pPr>
        <w:pStyle w:val="Heading2"/>
      </w:pPr>
      <w:bookmarkStart w:id="363" w:name="chương-371-quốc-quân-cũng-tới-2"/>
      <w:bookmarkEnd w:id="363"/>
      <w:r>
        <w:t xml:space="preserve">341. Chương 371 : Quốc Quân Cũng Tới (2)</w:t>
      </w:r>
    </w:p>
    <w:p>
      <w:pPr>
        <w:pStyle w:val="Compact"/>
      </w:pPr>
      <w:r>
        <w:br w:type="textWrapping"/>
      </w:r>
      <w:r>
        <w:br w:type="textWrapping"/>
      </w:r>
      <w:r>
        <w:t xml:space="preserve">Trong nháy mắt Kha Minh Quân đã biết, ngày hôm nay Từ Mậu Đình đã xong rồi! Không riêng gì Từ Mậu Đình, chỉ sợ phụ thân của Từ Mậu Đình, Từ Thành Công cũng xong rồi!</w:t>
      </w:r>
    </w:p>
    <w:p>
      <w:pPr>
        <w:pStyle w:val="BodyText"/>
      </w:pPr>
      <w:r>
        <w:t xml:space="preserve">Ai nấy đều thấy được, thời điểm Âu Dương ném hoàng kim, trên mặt còn có chút tức giận. Theo những người khác thấy, sự tức giận của Âu Dương còn kém rất rất xa lực hấp dẫn của hoàng kim.</w:t>
      </w:r>
    </w:p>
    <w:p>
      <w:pPr>
        <w:pStyle w:val="BodyText"/>
      </w:pPr>
      <w:r>
        <w:t xml:space="preserve">Nhưng Kha Minh Quân lại biết, tuy rằng số lượng hoàng kim này trân quý, nhưng đối với một quốc gia thật không tính là cái gì. Một quốc gia không phải nói ngươi có tiền là hữu dụng.</w:t>
      </w:r>
    </w:p>
    <w:p>
      <w:pPr>
        <w:pStyle w:val="BodyText"/>
      </w:pPr>
      <w:r>
        <w:t xml:space="preserve">Căn bản của một quốc gia chính là cường giả! Là cường giả như hắn vậy! Tại sao Đa La từng cường thế như vậy? Bởi vì Đa La có sáu đại cường giảđỉnh phong hoành hành không lo ngại! Tại sao Đa La có thể bị hủy hoại trong chốc lát? Bởi vì sáu đại cường bị người ta giết chết. Mất đi sáu đại cường giả, cho dù đa la có quân đội cường đại tới mức nào, bất luận quốc gia giàu mạnh tới mức nào cuối cùng cũng chỉ có một con đường vong quốc.</w:t>
      </w:r>
    </w:p>
    <w:p>
      <w:pPr>
        <w:pStyle w:val="BodyText"/>
      </w:pPr>
      <w:r>
        <w:t xml:space="preserve">Kha Minh Quân căn bản không quan tâm Âu Dương có thể ném ra bao nhiêu hoàng kim. Điều Kha Minh Quân quan tâm chính là Âu Dương có thể lấy thêm ra một ít tiên đan cho bọn họ hay không! Nếu như có thể, Kha Minh Quân thậm chí nguyện ý dùng tất cả tài sản của đế quốc Kha Gia đổi lấy tiên đan của Âu Dương!</w:t>
      </w:r>
    </w:p>
    <w:p>
      <w:pPr>
        <w:pStyle w:val="BodyText"/>
      </w:pPr>
      <w:r>
        <w:t xml:space="preserve">Tài sản không còn quan trọng nếu như đế quốc Kha Gia có thể xuất hiện sáu cường giảđỉnh phong. Như vậy tuyệt đối có thể lấy lại tất cả những gì đã mất.</w:t>
      </w:r>
    </w:p>
    <w:p>
      <w:pPr>
        <w:pStyle w:val="BodyText"/>
      </w:pPr>
      <w:r>
        <w:t xml:space="preserve">- Bệ hạ! Đó chính là Âu Dương!</w:t>
      </w:r>
    </w:p>
    <w:p>
      <w:pPr>
        <w:pStyle w:val="BodyText"/>
      </w:pPr>
      <w:r>
        <w:t xml:space="preserve">Kha Minh Quân lôi kéo Kha Truyền Hùng đang đứng bên cạnh. Hắn biết vào lúc này quốc quân Kha Truyền Hùng đang chấn động.</w:t>
      </w:r>
    </w:p>
    <w:p>
      <w:pPr>
        <w:pStyle w:val="BodyText"/>
      </w:pPr>
      <w:r>
        <w:t xml:space="preserve">Quốc quân tự mình từ trong hoàng cung đi ra chỉ vì bái kiến Âu Dương! Theo Kha Minh Quân thấy, chỉ cần Kha Truyền Hùng chịu bỏ thân phận nhún nhường một chút, như vậy bọn họ tuyệt đối có thể có được rất nhiều cái lợi!</w:t>
      </w:r>
    </w:p>
    <w:p>
      <w:pPr>
        <w:pStyle w:val="BodyText"/>
      </w:pPr>
      <w:r>
        <w:t xml:space="preserve">- Được!</w:t>
      </w:r>
    </w:p>
    <w:p>
      <w:pPr>
        <w:pStyle w:val="BodyText"/>
      </w:pPr>
      <w:r>
        <w:t xml:space="preserve">Kha Truyền Hùng gật đầu một cái, sau đó hất mũ che trên người xuống, trực tiếp đi vào giữa quảng trường!</w:t>
      </w:r>
    </w:p>
    <w:p>
      <w:pPr>
        <w:pStyle w:val="BodyText"/>
      </w:pPr>
      <w:r>
        <w:t xml:space="preserve">Kha Truyền Hùng kêu lớn một tiếng! Tất cả mọi người bị hoàng kim mê hoặc đều chăm chú vào người hắn. Trong thoáng chốc, những người này đã nhận ra Kha Truyền Hùng. Bọn họ đều có cảm giác giống như đang nằm mơ.</w:t>
      </w:r>
    </w:p>
    <w:p>
      <w:pPr>
        <w:pStyle w:val="BodyText"/>
      </w:pPr>
      <w:r>
        <w:t xml:space="preserve">- Bệ. . . Bệ hạ!</w:t>
      </w:r>
    </w:p>
    <w:p>
      <w:pPr>
        <w:pStyle w:val="BodyText"/>
      </w:pPr>
      <w:r>
        <w:t xml:space="preserve">- Không ngờ là bệ hạ!</w:t>
      </w:r>
    </w:p>
    <w:p>
      <w:pPr>
        <w:pStyle w:val="BodyText"/>
      </w:pPr>
      <w:r>
        <w:t xml:space="preserve">- Đúng là bệ hạ! Tham kiến bệ hạ!</w:t>
      </w:r>
    </w:p>
    <w:p>
      <w:pPr>
        <w:pStyle w:val="BodyText"/>
      </w:pPr>
      <w:r>
        <w:t xml:space="preserve">Nhìn thấy Kha Truyền Hùng xuất hiện, vô số người ngã quỵ ở mặt đất. Trong số những người này tất nhiên cũng có cả Từ Mậu Đình vẫn đang chờ bậc thang để bước xuống!</w:t>
      </w:r>
    </w:p>
    <w:p>
      <w:pPr>
        <w:pStyle w:val="BodyText"/>
      </w:pPr>
      <w:r>
        <w:t xml:space="preserve">Ầm một tiếng, Từ Mậu Đình liền ngã quỵ trên mặt đất, quay về phía Kha Truyền Hùng thực hiện lễ tiết của một thần tử!</w:t>
      </w:r>
    </w:p>
    <w:p>
      <w:pPr>
        <w:pStyle w:val="BodyText"/>
      </w:pPr>
      <w:r>
        <w:t xml:space="preserve">Âu Dương quay đầu nhìn về Kha Truyền Hùng. Lúc này đứng phía sau Kha Truyền Hùng chính là Kha Minh Quân. Thời điểm nhìn thấy Kha Minh Quân đi đến, Âu Dương gần như đã hiểu tất cả.</w:t>
      </w:r>
    </w:p>
    <w:p>
      <w:pPr>
        <w:pStyle w:val="BodyText"/>
      </w:pPr>
      <w:r>
        <w:t xml:space="preserve">Khi Âu Dương nhìn phía Kha Minh Quân, Kha Minh Quân quay về phía Âu Dương khẽ gật đầu một cái. Ý tứ của hắn rất đơn giản! Yên tâm đi, tất cảđều sẽ được giải quyết!</w:t>
      </w:r>
    </w:p>
    <w:p>
      <w:pPr>
        <w:pStyle w:val="BodyText"/>
      </w:pPr>
      <w:r>
        <w:t xml:space="preserve">Âu Dương khẽ mỉm cười, quay đầu nhìn về Kha Truyền Hùng. Hắn cũng muốn xem thử Kha Truyền Hùng muốn xử lý Từ Mậu Đình như thế nào. Âu Dương không tin con trai của Thừa tướng làm xằng làm bậy như vậy, hoàng đế lại có thể không biết gì.</w:t>
      </w:r>
    </w:p>
    <w:p>
      <w:pPr>
        <w:pStyle w:val="BodyText"/>
      </w:pPr>
      <w:r>
        <w:t xml:space="preserve">- Từ Mậu Đình!</w:t>
      </w:r>
    </w:p>
    <w:p>
      <w:pPr>
        <w:pStyle w:val="BodyText"/>
      </w:pPr>
      <w:r>
        <w:t xml:space="preserve">Kha Truyền Hùng gầm lên giận dữ, một ngón tay chỉ vào Từ Mậu Đình nói:</w:t>
      </w:r>
    </w:p>
    <w:p>
      <w:pPr>
        <w:pStyle w:val="BodyText"/>
      </w:pPr>
      <w:r>
        <w:t xml:space="preserve">- Ngươi có biết tội của ngươi không?</w:t>
      </w:r>
    </w:p>
    <w:p>
      <w:pPr>
        <w:pStyle w:val="BodyText"/>
      </w:pPr>
      <w:r>
        <w:t xml:space="preserve">- Bệ hạ! Thần biết tội!</w:t>
      </w:r>
    </w:p>
    <w:p>
      <w:pPr>
        <w:pStyle w:val="BodyText"/>
      </w:pPr>
      <w:r>
        <w:t xml:space="preserve">Từ trong giọng nói của Mậu Đình không hề nghe thấy bất kỳ sự sợ hãi nào, thậm chí còn có cảm giác có chút vui mừng nho nhỏ.</w:t>
      </w:r>
    </w:p>
    <w:p>
      <w:pPr>
        <w:pStyle w:val="BodyText"/>
      </w:pPr>
      <w:r>
        <w:t xml:space="preserve">- Hừ! Biết tội là tốt. Kể từ hôm nay, ta phạt ngươi cấm ra ngoài một năm! Trong thời gian không cho phép bước ra khỏi Phủ Thừa tướng nửa bước!</w:t>
      </w:r>
    </w:p>
    <w:p>
      <w:pPr>
        <w:pStyle w:val="BodyText"/>
      </w:pPr>
      <w:r>
        <w:t xml:space="preserve">Kha Truyền Hùng hừ lạnh một tiếng nói ra một sự trừng phạt như vậy.</w:t>
      </w:r>
    </w:p>
    <w:p>
      <w:pPr>
        <w:pStyle w:val="BodyText"/>
      </w:pPr>
      <w:r>
        <w:t xml:space="preserve">Tuy nhiên trừng phạt này vừa được nói ra, Âu Dương liền nhìn thấy xung quanh có vô số người đều xuất hiện vẻ mặt kỳ quái! Chuyện Từ Mậu Đình với Tiểu công chúa đính hôn, mọi người đều biết. Nhưng Từ Mậu Đình hoành hành ngang ngược không chuyện ác nào không làm, tất cả vương thành cũng không người nào không biết.</w:t>
      </w:r>
    </w:p>
    <w:p>
      <w:pPr>
        <w:pStyle w:val="BodyText"/>
      </w:pPr>
      <w:r>
        <w:t xml:space="preserve">Mà bây giờ Từ Mậu Đình nói dối quốc khố bị trộm là tội danh cực lớn. Như vậy với tội danh như vậy lại thêm những tội ác Từ Mậu Đình đã phạm phải trong quá khứ, giết hắn mười lần cũng không tính là gì. Nhưng bây giờ Kha Truyền Hùng lại chỉ phạt hắn một năm cấm ra ngoài. Điều này khiến mọi người thực sự khó có thể tiếp thu.</w:t>
      </w:r>
    </w:p>
    <w:p>
      <w:pPr>
        <w:pStyle w:val="BodyText"/>
      </w:pPr>
      <w:r>
        <w:t xml:space="preserve">- Ha ha ha ha ha.</w:t>
      </w:r>
    </w:p>
    <w:p>
      <w:pPr>
        <w:pStyle w:val="BodyText"/>
      </w:pPr>
      <w:r>
        <w:t xml:space="preserve">Âu Dương ngửa mặt lên trời cười to. Vừa cười Âu Dương vừa nhìn Kha Truyền Hùng cười to! Sự trừng phạt này gần giống với sự trừng phạt của Lỗ Tu dành cho mình khi mình đại náo Thông Thiên Phong lần trước.</w:t>
      </w:r>
    </w:p>
    <w:p>
      <w:pPr>
        <w:pStyle w:val="BodyText"/>
      </w:pPr>
      <w:r>
        <w:t xml:space="preserve">Tuy nhiên mình không giống với tên Từ Mậu Đình này! Từ Mậu Đình là một kẻ ác không chuyện ác nào không làm! Còn mình lần đó lại là vì báo thù cho huynh đệ! Khi đó đại náo Thông Thiên Phong cũng không còn biện pháp nào khác.</w:t>
      </w:r>
    </w:p>
    <w:p>
      <w:pPr>
        <w:pStyle w:val="BodyText"/>
      </w:pPr>
      <w:r>
        <w:t xml:space="preserve">Nhưng Từ Mậu Đình thì sao? Từ Mậu Đình hoàn toàn chính là gia hỏa cố ý làm ác, cho rằng làm ác để mua vui. Không ngờ hắn chỉ bị phạt cấm ra ngoài một năm. Lúc này Âu Dương cảm thấy vô cùng thất vọng đối với vị quốc quân của đế quốc Kha Gia này! Cực kỳ thất vọng.</w:t>
      </w:r>
    </w:p>
    <w:p>
      <w:pPr>
        <w:pStyle w:val="BodyText"/>
      </w:pPr>
      <w:r>
        <w:t xml:space="preserve">Nghe thấy Âu Dương nở nụ cười trào phúng như vậy, tất cả mọi người trong quảng trường dường như tìm được người đồng cảm. Tuy nhiên đối mặt với quốc quân đế quốc Kha Gia bọn họ vẫn không có cách nào cười nhạo giống như Âu Dương!</w:t>
      </w:r>
    </w:p>
    <w:p>
      <w:pPr>
        <w:pStyle w:val="BodyText"/>
      </w:pPr>
      <w:r>
        <w:t xml:space="preserve">- Ôi, dù sao cũng là công tử của Thừa tướng,.</w:t>
      </w:r>
    </w:p>
    <w:p>
      <w:pPr>
        <w:pStyle w:val="BodyText"/>
      </w:pPr>
      <w:r>
        <w:t xml:space="preserve">- Nhưng người này cười nhạo quốc quân như vậy, sợ là. . .</w:t>
      </w:r>
    </w:p>
    <w:p>
      <w:pPr>
        <w:pStyle w:val="BodyText"/>
      </w:pPr>
      <w:r>
        <w:t xml:space="preserve">Lúc này mọi người đều cảm thấy tiếc cho Âu Dương. Đắc tội với Thừa tướng ngươi còn có một con đường sống. Nhưng đắc tội với quốc quân đế quốc Kha Gia vậy còn chờ chết.</w:t>
      </w:r>
    </w:p>
    <w:p>
      <w:pPr>
        <w:pStyle w:val="BodyText"/>
      </w:pPr>
      <w:r>
        <w:t xml:space="preserve">Đừng nói là những dân chúng bình thường này, khi Kha Truyền Hùng vừa nói ra câu này, cho dù là Kha Minh Quân cũng muốn xông tới cho Kha Truyền Hùng một bạt tai!</w:t>
      </w:r>
    </w:p>
    <w:p>
      <w:pPr>
        <w:pStyle w:val="BodyText"/>
      </w:pPr>
      <w:r>
        <w:t xml:space="preserve">Khi Kha Minh Quân nghe Kha Truyền Hùng nói và tiếng cười của Âu Dương, hắn đã biết mình không nên dẫn theo Kha Truyền Hùng đến đây! Nếu như mình đến một mình, lúc này có lẽ Từ Mậu Đình đã chết rồi!</w:t>
      </w:r>
    </w:p>
    <w:p>
      <w:pPr>
        <w:pStyle w:val="BodyText"/>
      </w:pPr>
      <w:r>
        <w:t xml:space="preserve">Nhưng Kha Truyền Hùng vì Kha Truyền Nhã con gái của mình không ngờ ánh mắt lại trở nên thiển cận như vậy. Điều này khiến Kha Minh Quân bỗng nhiên có cảm giác bi ai.</w:t>
      </w:r>
    </w:p>
    <w:p>
      <w:pPr>
        <w:pStyle w:val="BodyText"/>
      </w:pPr>
      <w:r>
        <w:t xml:space="preserve">Kha Minh Quân nghĩ tới những điều này, hắn biết, ngày hôm nay bất kể nói thế nào Từ Mậu Đình nhất định phải chết. Bằng không Âu Dương nhất định sẽ vô cùng thất vọng đối với đế quốc Kha Gia.</w:t>
      </w:r>
    </w:p>
    <w:p>
      <w:pPr>
        <w:pStyle w:val="BodyText"/>
      </w:pPr>
      <w:r>
        <w:t xml:space="preserve">- A. . .</w:t>
      </w:r>
    </w:p>
    <w:p>
      <w:pPr>
        <w:pStyle w:val="BodyText"/>
      </w:pPr>
      <w:r>
        <w:t xml:space="preserve">Không chờ Kha Minh Quân ra tay, một bóng người bên cạnh Kha Minh Quân đã xông ra ngoài. Người này phát ra yêu khí đầy người. Yêu khí như liệt hỏa cháy hừng hực. Chỉ chớp động một cái, bóng đen này đã tới bên cạnh Từ Mậu Đình. Sau đó một đao quang chợt hiện lên. Đầu Từ Mậu Đình bay trong không trung rơi xuống.</w:t>
      </w:r>
    </w:p>
    <w:p>
      <w:pPr>
        <w:pStyle w:val="BodyText"/>
      </w:pPr>
      <w:r>
        <w:t xml:space="preserve">Đột nhiên biến hóa như vậy , ngoại từ Âu Dương ra, tất cả mọi người trong quảng trường đều kinh hãi. Khi bọn họ thấy rõ diện mạo của người đã giết chết Từ Mậu Đình, một nhóm người mới trở lại yên tĩnh.</w:t>
      </w:r>
    </w:p>
    <w:p>
      <w:pPr>
        <w:pStyle w:val="BodyText"/>
      </w:pPr>
      <w:r>
        <w:t xml:space="preserve">- Là nguyên soái, là nguyên soái Thanh Hà.</w:t>
      </w:r>
    </w:p>
    <w:p>
      <w:pPr>
        <w:pStyle w:val="BodyText"/>
      </w:pPr>
      <w:r>
        <w:t xml:space="preserve">Nhìn Kha Thanh Hà một đao giết chết Từ Mậu Đình, vô số người không ngờ liền hoan hô. Có thể thấy những tiếng hoan hô này đều xuất phát từ nội tâm. Kha Thanh Hà giết Từ Mậu Đình quyết đoán như vậy, có lực hơn nhiều so với sự trừng phạt của Kha Truyền Hùng.</w:t>
      </w:r>
    </w:p>
    <w:p>
      <w:pPr>
        <w:pStyle w:val="Compact"/>
      </w:pPr>
      <w:r>
        <w:br w:type="textWrapping"/>
      </w:r>
      <w:r>
        <w:br w:type="textWrapping"/>
      </w:r>
    </w:p>
    <w:p>
      <w:pPr>
        <w:pStyle w:val="Heading2"/>
      </w:pPr>
      <w:bookmarkStart w:id="364" w:name="chương-372-bay-đi-thật"/>
      <w:bookmarkEnd w:id="364"/>
      <w:r>
        <w:t xml:space="preserve">342. Chương 372 : Bay Đi Thật</w:t>
      </w:r>
    </w:p>
    <w:p>
      <w:pPr>
        <w:pStyle w:val="Compact"/>
      </w:pPr>
      <w:r>
        <w:br w:type="textWrapping"/>
      </w:r>
      <w:r>
        <w:br w:type="textWrapping"/>
      </w:r>
      <w:r>
        <w:t xml:space="preserve">- Từ Mậu Đình làm xằng làm bậy nhiều năm. Hôm nay giết chết hắn. Lẽ ra phụ tử dung túng nhi tử làm xằng làm bậy, cũng nên diệt.</w:t>
      </w:r>
    </w:p>
    <w:p>
      <w:pPr>
        <w:pStyle w:val="BodyText"/>
      </w:pPr>
      <w:r>
        <w:t xml:space="preserve">Kha Thanh Hà nói, dường như hữu ý vô tình thoáng nhìn về phía Âu Dương. Sau đó hắn chui xuống đất đi về phía vị trí của Phủ Thừa tướng.</w:t>
      </w:r>
    </w:p>
    <w:p>
      <w:pPr>
        <w:pStyle w:val="BodyText"/>
      </w:pPr>
      <w:r>
        <w:t xml:space="preserve">- Thanh Hà.</w:t>
      </w:r>
    </w:p>
    <w:p>
      <w:pPr>
        <w:pStyle w:val="BodyText"/>
      </w:pPr>
      <w:r>
        <w:t xml:space="preserve">Nhìn Kha Thanh Hà giết chết Từ Mậu Đình, Kha Truyền Hùng rất đau lòng. Bởi vì Từ Mậu Đình chết đi đại biểu tiểu nữ nhi của hắn từđây về sau phải làm quả phụ cảđời. Điều này khiến Kha Truyền Hùng rất phẫn nộ. Hắn tức giận Kha Thanh Hà không ngờ không nói với mình tiếng nào đã trực tiếp giết người. Đây thực sự không hề xem trọng một quốc quân như hắn.</w:t>
      </w:r>
    </w:p>
    <w:p>
      <w:pPr>
        <w:pStyle w:val="BodyText"/>
      </w:pPr>
      <w:r>
        <w:t xml:space="preserve">- Từ Mậu Đình có tội thì phải chịu. Phụ tử dung túng nhi tử làm xằng làm bậy, cũng nên tiêu diệt.</w:t>
      </w:r>
    </w:p>
    <w:p>
      <w:pPr>
        <w:pStyle w:val="BodyText"/>
      </w:pPr>
      <w:r>
        <w:t xml:space="preserve">Lúc này Kha Minh Quân đã đứng dậy. Nhìn thấy Kha Minh Quân cũng xuất hiện, tất cả mọi người trong quảng trường đều sôi trào. Mọi người đều suy đoán ngày hôm nay rốt cuộc tại sao Từ Mậu Đình luôn luôn hoành hành không hề lo sợ lại bịĐại nguyên soái giết.</w:t>
      </w:r>
    </w:p>
    <w:p>
      <w:pPr>
        <w:pStyle w:val="BodyText"/>
      </w:pPr>
      <w:r>
        <w:t xml:space="preserve">Nghe Đại nguyên soái nói, hắn muốn đi tiêu diệt Thừa tướng. Lúc này quốc sư đại nhân rất ít lộ diện cũng đã xuất hiện. Hơn nữa quốc sư đại nhân đều đồng ý với nguyên soái, đi mà không nhìn Kha Truyền Hùng.</w:t>
      </w:r>
    </w:p>
    <w:p>
      <w:pPr>
        <w:pStyle w:val="BodyText"/>
      </w:pPr>
      <w:r>
        <w:t xml:space="preserve">Những người này đều suy đoán nguyên soái với quốc sư có phải muốn liên hợp tạo phản hay không?</w:t>
      </w:r>
    </w:p>
    <w:p>
      <w:pPr>
        <w:pStyle w:val="BodyText"/>
      </w:pPr>
      <w:r>
        <w:t xml:space="preserve">Nhưng hai người này chính là hai người mạnh nhất của toàn đế quốc Kha Gia. Nguyên soái nắm vô số binh mã đế quốc Kha Gia trong tay. Tuy rằng quốc sư rất ít khi xuất hiện, nhưng hắn được ủng hộ không hề thua kém so với đại nguyên soái Kha Thanh Hà. Nếu như hai người này thật sự muốn tạo phản, chỉ sợ không cần chiến tranh, Kha Truyền Hùng đã phải nhường ngôi vị hoàng lại.</w:t>
      </w:r>
    </w:p>
    <w:p>
      <w:pPr>
        <w:pStyle w:val="BodyText"/>
      </w:pPr>
      <w:r>
        <w:t xml:space="preserve">Một phút đồng hồ. Thật ra còn chưa tới một phút đồng hồ, Kha Thanh Hà lại chui từ dưới đất ra. Lúc này trên tay hắn mang theo cái đầu đầm đìa máu. Đây chính là cái đầu của Thừa tướng Từ Thành Công.</w:t>
      </w:r>
    </w:p>
    <w:p>
      <w:pPr>
        <w:pStyle w:val="BodyText"/>
      </w:pPr>
      <w:r>
        <w:t xml:space="preserve">Với tốc độ nhanh như thế, nói xong liền làm. Từ Thành Công quyền cao chức trọng đã bịĐại nguyên soái tiêu diệt. Đây thực sự là kết quả không ai có thểđoán ra được. Nhưng nhìn Đại nguyên soái tiêu diệt hai cha con Từ gia, mọi người đều có cảm giác hả hê.</w:t>
      </w:r>
    </w:p>
    <w:p>
      <w:pPr>
        <w:pStyle w:val="BodyText"/>
      </w:pPr>
      <w:r>
        <w:t xml:space="preserve">Từ Thành Công là thất giai. Trong vương thành thậm chí toàn đế quốc Kha Gia cũng được xem là một cường giả. Người bình thường muốn thương tổn hắn thật sự quá khó khăn. Tuy nhiên đáng tiếc chính là ngày hôm nay hắn gặp phải chính là Đại nguyên soái. Đại nguyên soái là Yêu Chiến Sĩ cửu giai. Trước mặt Yêu Chiến Sĩ cửu giai, trừ phi ngươi là Trận Đồ Sư thất giai, bằng không chắc chắn chỉ có cục diện thuấn sát.</w:t>
      </w:r>
    </w:p>
    <w:p>
      <w:pPr>
        <w:pStyle w:val="BodyText"/>
      </w:pPr>
      <w:r>
        <w:t xml:space="preserve">- Ngươi. . . Các ngươi. . .</w:t>
      </w:r>
    </w:p>
    <w:p>
      <w:pPr>
        <w:pStyle w:val="BodyText"/>
      </w:pPr>
      <w:r>
        <w:t xml:space="preserve">Kha Truyền Hùng nhìn Kha Thanh Hà và Kha Minh Quân. Không ngờ hai người này hoàn toàn mặc kệ lời mình nói giết chết con trai của Thừa tướng sau đó lại giết chết Thừa tướng. Cho dù là hắn, trong nháy mắt này cũng có cảm giác có phải hai người muốn tạo phản cảm giác hay không.</w:t>
      </w:r>
    </w:p>
    <w:p>
      <w:pPr>
        <w:pStyle w:val="BodyText"/>
      </w:pPr>
      <w:r>
        <w:t xml:space="preserve">Tuy nhiên Kha Thanh Hà với Kha Minh Quân lại không để ý đến Kha Truyền Hùng. Kha Truyền Hùng không phải là một người có tầm nhìn hạn hẹp. Nhưng ngày hôm nay không ngờ hắn lại phạm vào một sai lầm cấp thấp như vậy, khiến hai người thực sự bất đắc dĩ mới phải ra tay.</w:t>
      </w:r>
    </w:p>
    <w:p>
      <w:pPr>
        <w:pStyle w:val="BodyText"/>
      </w:pPr>
      <w:r>
        <w:t xml:space="preserve">Nếu như khi Kha Truyền Hùng mới tới liền ra lệnh giết chết Từ Mậu Đình, như vậy hiệu quả tuyệt đối tốt hơn bây giờ. Mà bây giờ hắn làm như vậy nhiều nhất cũng chỉđược xem như mất bò mới lo làm chuồng.</w:t>
      </w:r>
    </w:p>
    <w:p>
      <w:pPr>
        <w:pStyle w:val="BodyText"/>
      </w:pPr>
      <w:r>
        <w:t xml:space="preserve">Một tràng vỗ tay truyền ra. Lúc này ánh mắt mọi người lại tập trung vào Âu Dương người đang ngồi bên cạnh Kim Sơn kia. Giờ này phút này ngay cả ba người đứng đầu nước đồng thời xuất hiện. Âu Dương vẫn ngồi chắc trên bàn, trên mặt mang theo nụ cười mỉm nhìn ba người.</w:t>
      </w:r>
    </w:p>
    <w:p>
      <w:pPr>
        <w:pStyle w:val="BodyText"/>
      </w:pPr>
      <w:r>
        <w:t xml:space="preserve">Xung quanh đã có người thông minh đánh hơi được một vài cảm giác không bình thường. Hình như tất cảđều do người trẻ tuổi này tạo ra. Ban đầu người trẻ tuổi này ngồi tại đây làm tán tài đồng tử. Sau đó Từ Mậu Đình xuất hiện. Tiếp nữa hắn dùng hoàng kim đập Từ Mậu Đình suy sụp. Cuối cùng ba nhân vật đứng đầu quốc gia lại xuất hiện. Đại nguyên soái không hỏi đã trực tiếp thuấn sát Từ Mậu Đình. Thậm chí ngay cả phụ thân của Từ Mậu Đình, chính là Thừa tướng cũng không có chạy trốn khỏi vận mệnh bị tử vong.</w:t>
      </w:r>
    </w:p>
    <w:p>
      <w:pPr>
        <w:pStyle w:val="BodyText"/>
      </w:pPr>
      <w:r>
        <w:t xml:space="preserve">Người thông minh đã liên tưởng tất cả những điều này với Âu Dương. Bọn họ bắt đầu suy đoán này rốt cuộc người này là ai lại có thể dẫn động nguyên soái và quốc sư đối nghịch với quốc quân.</w:t>
      </w:r>
    </w:p>
    <w:p>
      <w:pPr>
        <w:pStyle w:val="BodyText"/>
      </w:pPr>
      <w:r>
        <w:t xml:space="preserve">- Ngươi có vài điểm rất giống với ta nhiều năm trước.</w:t>
      </w:r>
    </w:p>
    <w:p>
      <w:pPr>
        <w:pStyle w:val="BodyText"/>
      </w:pPr>
      <w:r>
        <w:t xml:space="preserve">Âu Dương nhìn Kha Thanh Hà nói. Vừa nãy Kha Thanh Hà giết người quyết đoán thật sự giống như lúc hắn ở tại tiểu thế giới lúc trước.</w:t>
      </w:r>
    </w:p>
    <w:p>
      <w:pPr>
        <w:pStyle w:val="BodyText"/>
      </w:pPr>
      <w:r>
        <w:t xml:space="preserve">Bất kể là ai, chỉ cần có có xung đột, trực tiếp bóp chết. Âu Dương chính là người như vậy. Mà hôm nay Âu Dương dường như lại thấy được điểm đó trên người của Kha Thanh Hà.</w:t>
      </w:r>
    </w:p>
    <w:p>
      <w:pPr>
        <w:pStyle w:val="BodyText"/>
      </w:pPr>
      <w:r>
        <w:t xml:space="preserve">- Không dám. . .</w:t>
      </w:r>
    </w:p>
    <w:p>
      <w:pPr>
        <w:pStyle w:val="BodyText"/>
      </w:pPr>
      <w:r>
        <w:t xml:space="preserve">Kha Thanh Hà nói ra một câu không dám, tất cả mọi người vây xem đều muốn phát điên. Tại đế quốc Kha Gia, người dám nói với nguyên soái như thế, còn có thể khiến nguyên soái giống như một học sinh đáp lễ như vật thật sự tồn tại sao?</w:t>
      </w:r>
    </w:p>
    <w:p>
      <w:pPr>
        <w:pStyle w:val="BodyText"/>
      </w:pPr>
      <w:r>
        <w:t xml:space="preserve">Vô số người cấu mạnh vào lòng bàn tay mình một cái, muốn xem thử một chút mình có phải thật sựđang nằm mơ hay không.</w:t>
      </w:r>
    </w:p>
    <w:p>
      <w:pPr>
        <w:pStyle w:val="BodyText"/>
      </w:pPr>
      <w:r>
        <w:t xml:space="preserve">- Những hoàng kim này đưa cho ngươi xem như là phí dịch vụ đi.</w:t>
      </w:r>
    </w:p>
    <w:p>
      <w:pPr>
        <w:pStyle w:val="BodyText"/>
      </w:pPr>
      <w:r>
        <w:t xml:space="preserve">Âu Dương nhẹ nhàng vung cánh tay một cái. Một cỗ yêu khí quỷ dị cuốn lấy vô số gạch vàng bay đến trước người Kha Thanh Hà.</w:t>
      </w:r>
    </w:p>
    <w:p>
      <w:pPr>
        <w:pStyle w:val="BodyText"/>
      </w:pPr>
      <w:r>
        <w:t xml:space="preserve">Âu Dương vừa ra tay, con mắt Kha Thanh Hà đều sáng lên. Yêu khí ly thể còn cuốn được nhiều hoàng kim như vậy, đưa tới chính xác trước mặt mình. Kha Thanh Hà không thể nào tưởng tượng được đây rốt cuộc là một cường giả cấp bậc thế nào.</w:t>
      </w:r>
    </w:p>
    <w:p>
      <w:pPr>
        <w:pStyle w:val="BodyText"/>
      </w:pPr>
      <w:r>
        <w:t xml:space="preserve">- Ngươi là quốc quân của đế quốc Kha Gia này?</w:t>
      </w:r>
    </w:p>
    <w:p>
      <w:pPr>
        <w:pStyle w:val="BodyText"/>
      </w:pPr>
      <w:r>
        <w:t xml:space="preserve">Âu Dương không lưu lạ chút mặt mũi nào cho Kha Truyền Hùng. Trước kia Âu Dương vỗn đã không có ấn tượng tốt đối với hoàng tộc. Sau khi Kha Truyền Hùng làm trò như vậy, Âu Dương lại càng không thể nói là có thiện cảm gì đối với hoàng tộc.</w:t>
      </w:r>
    </w:p>
    <w:p>
      <w:pPr>
        <w:pStyle w:val="BodyText"/>
      </w:pPr>
      <w:r>
        <w:t xml:space="preserve">- Âu. . . Âu Dương. . .</w:t>
      </w:r>
    </w:p>
    <w:p>
      <w:pPr>
        <w:pStyle w:val="BodyText"/>
      </w:pPr>
      <w:r>
        <w:t xml:space="preserve">Kha Minh Quân từ phía sau Kha Truyền Hùng đi ra nói:</w:t>
      </w:r>
    </w:p>
    <w:p>
      <w:pPr>
        <w:pStyle w:val="BodyText"/>
      </w:pPr>
      <w:r>
        <w:t xml:space="preserve">- Chỗ ngươi muốn tìm chính là một sơn cốc cách ĐếĐô của đế quốc Đa La đã bị hủy diệt ba trăm dặm. Nơi đó chính là một huyễn trận tự nhiên.</w:t>
      </w:r>
    </w:p>
    <w:p>
      <w:pPr>
        <w:pStyle w:val="BodyText"/>
      </w:pPr>
      <w:r>
        <w:t xml:space="preserve">Kha Minh Quân không muốn để Kha Truyền Hùng lại tiếp xúc gì với Âu Dương, cho nên hắn vội vàng ngăn lại.</w:t>
      </w:r>
    </w:p>
    <w:p>
      <w:pPr>
        <w:pStyle w:val="BodyText"/>
      </w:pPr>
      <w:r>
        <w:t xml:space="preserve">- Đa tạ.</w:t>
      </w:r>
    </w:p>
    <w:p>
      <w:pPr>
        <w:pStyle w:val="BodyText"/>
      </w:pPr>
      <w:r>
        <w:t xml:space="preserve">Âu Dương nói xong, cả người và chiếc bàn chợt bay lên. Cuối cùng Âu Dương thoáng nhìn về phía Kha Truyền Hùng lắc đầu.</w:t>
      </w:r>
    </w:p>
    <w:p>
      <w:pPr>
        <w:pStyle w:val="BodyText"/>
      </w:pPr>
      <w:r>
        <w:t xml:space="preserve">- Ta không phải là một người thích chiếm tiện nghi của người khác. Đây xem như là thù lao.</w:t>
      </w:r>
    </w:p>
    <w:p>
      <w:pPr>
        <w:pStyle w:val="BodyText"/>
      </w:pPr>
      <w:r>
        <w:t xml:space="preserve">Âu Dương nói xong, một viên linh đan từ trong vòng tay bay ra, cứ như vậy lăng không bay đến trong tay Kha Minh Quân.</w:t>
      </w:r>
    </w:p>
    <w:p>
      <w:pPr>
        <w:pStyle w:val="BodyText"/>
      </w:pPr>
      <w:r>
        <w:t xml:space="preserve">Kha Minh Quân giống như đang nâng bảo vật lớn nhất thiên hạ. Hai tay chăm chú nâng linh đan trong tay, bộ dáng thật sự rất trân trọng.</w:t>
      </w:r>
    </w:p>
    <w:p>
      <w:pPr>
        <w:pStyle w:val="BodyText"/>
      </w:pPr>
      <w:r>
        <w:t xml:space="preserve">- Ban đầu ta tính tự mình tiêu diệt hai kẻ rác rưởi này. Hiện tại ngươi giúp ta hoàn thành nhiệm vụ. Cái này đưa cho ngươi.</w:t>
      </w:r>
    </w:p>
    <w:p>
      <w:pPr>
        <w:pStyle w:val="BodyText"/>
      </w:pPr>
      <w:r>
        <w:t xml:space="preserve">Âu Dương nói xong, lại có hai viên linh đan từ trong vòng tay bay ra lăng không đến trong tay Kha Thanh Hà.</w:t>
      </w:r>
    </w:p>
    <w:p>
      <w:pPr>
        <w:pStyle w:val="BodyText"/>
      </w:pPr>
      <w:r>
        <w:t xml:space="preserve">Khi linh đan vừa vào tay, Kha Thanh Hà cảm nhận được rõ ràng lực lượng ẩn chứa trong viên linh đan này. Nếu như mình tu hóa một viên linh đan này, chỉ sợ sau một tháng mình đã có thể bước vào cửu giai đỉnh phong.</w:t>
      </w:r>
    </w:p>
    <w:p>
      <w:pPr>
        <w:pStyle w:val="Compact"/>
      </w:pPr>
      <w:r>
        <w:br w:type="textWrapping"/>
      </w:r>
      <w:r>
        <w:br w:type="textWrapping"/>
      </w:r>
    </w:p>
    <w:p>
      <w:pPr>
        <w:pStyle w:val="Heading2"/>
      </w:pPr>
      <w:bookmarkStart w:id="365" w:name="chương-373-một-cung-bắn-năm-mũi-tên-1"/>
      <w:bookmarkEnd w:id="365"/>
      <w:r>
        <w:t xml:space="preserve">343. Chương 373 : Một Cung Bắn Năm Mũi Tên (1)</w:t>
      </w:r>
    </w:p>
    <w:p>
      <w:pPr>
        <w:pStyle w:val="Compact"/>
      </w:pPr>
      <w:r>
        <w:br w:type="textWrapping"/>
      </w:r>
      <w:r>
        <w:br w:type="textWrapping"/>
      </w:r>
      <w:r>
        <w:t xml:space="preserve">Nhìn hai viên linh đan trong tay, Kha Thanh Hà biết lần này mình đã thắng cược. Tuy nhiên hắn càng cảm thấy bi ai trước cách làm của Kha Truyền Hùng.</w:t>
      </w:r>
    </w:p>
    <w:p>
      <w:pPr>
        <w:pStyle w:val="BodyText"/>
      </w:pPr>
      <w:r>
        <w:t xml:space="preserve">Nếu như không phải cách làm của Kha Truyền Hùng đã khiến Âu Dương mất hứng, chỉ sợ bọn họ sẽ nhận được tuyệt đối không chỉ là tán khách tiên đan này.</w:t>
      </w:r>
    </w:p>
    <w:p>
      <w:pPr>
        <w:pStyle w:val="BodyText"/>
      </w:pPr>
      <w:r>
        <w:t xml:space="preserve">- Còn ngươi, hừ hừ. . .</w:t>
      </w:r>
    </w:p>
    <w:p>
      <w:pPr>
        <w:pStyle w:val="BodyText"/>
      </w:pPr>
      <w:r>
        <w:t xml:space="preserve">Âu Dương chỉ vào Kha Truyền Hùng, tuy nhiên hắn không nói thêm gì. Bất mãn này chỉ là riêng mình. Những người khác có thể cảm thấy Kha Truyền Hùng rất tốt, cho nên Âu Dương suy nghĩa một chút cuối cùng vẫn không nói ra.</w:t>
      </w:r>
    </w:p>
    <w:p>
      <w:pPr>
        <w:pStyle w:val="BodyText"/>
      </w:pPr>
      <w:r>
        <w:t xml:space="preserve">Sau khi Âu Dương nói xong câu cuối cùng, cả người bỗng nhiên biến thành một tia chớp màu đen, lóe lên liền biến mất khỏi quảng trường. Lúc này tất cả mọi người trong quảng trường đã hoàn toàn sôi trào.</w:t>
      </w:r>
    </w:p>
    <w:p>
      <w:pPr>
        <w:pStyle w:val="BodyText"/>
      </w:pPr>
      <w:r>
        <w:t xml:space="preserve">Nơi này cũng có Yêu Chiến Sĩ. Khi bọn họ nhìn thấy Âu Dương không ngờ trực tiếp bay lên trên không hóa thành tia chớp biến mất, mọi người đều há hốc miệng không biết nói gì cho phải.</w:t>
      </w:r>
    </w:p>
    <w:p>
      <w:pPr>
        <w:pStyle w:val="BodyText"/>
      </w:pPr>
      <w:r>
        <w:t xml:space="preserve">- Bay. . . Bay? Yêu. . . Yêu Chiến Sĩ bay?</w:t>
      </w:r>
    </w:p>
    <w:p>
      <w:pPr>
        <w:pStyle w:val="BodyText"/>
      </w:pPr>
      <w:r>
        <w:t xml:space="preserve">Một Yêu Chiến Sĩ tứ giai nhìn thấy Âu Dương bất ngờ hóa thành tia chớp bay đi, giờ phút này hắn còn giật mình hơn cả lúc nhìn thấy vô số thỏi vàng khi nãy.</w:t>
      </w:r>
    </w:p>
    <w:p>
      <w:pPr>
        <w:pStyle w:val="BodyText"/>
      </w:pPr>
      <w:r>
        <w:t xml:space="preserve">- Thật. . . Thật sự bay đi? Người kia là Yêu Chiến Sĩ. Không ngờ Yêu Chiến Sĩ cũng biết bay. Hắn làm sao làm được như vậy?</w:t>
      </w:r>
    </w:p>
    <w:p>
      <w:pPr>
        <w:pStyle w:val="BodyText"/>
      </w:pPr>
      <w:r>
        <w:t xml:space="preserve">Các loại nghi vấn và tiếng nghị luận từ khắp quảng trường vang lên.</w:t>
      </w:r>
    </w:p>
    <w:p>
      <w:pPr>
        <w:pStyle w:val="BodyText"/>
      </w:pPr>
      <w:r>
        <w:t xml:space="preserve">Ban đầu nghe thấy Kha Minh Quân nói với khoảng cách 8000 dặm Âu Dương mang theo hắn chỉ cần dùng thời gian ngắn ngủi đã bay đến nơi, Kha Thanh Hà còn không tin. Nhnưg lúc này hẵn rốt cuộc đã tin.</w:t>
      </w:r>
    </w:p>
    <w:p>
      <w:pPr>
        <w:pStyle w:val="BodyText"/>
      </w:pPr>
      <w:r>
        <w:t xml:space="preserve">Tốc độ này quả không phải là tốc độ của nhân loại có thểđạt được. Đáng sợ nhất chính là người này không phải Lục Tiên vẫn xưng bá trên bầu trời. Hắn là một Yêu Chiến Sĩ.</w:t>
      </w:r>
    </w:p>
    <w:p>
      <w:pPr>
        <w:pStyle w:val="BodyText"/>
      </w:pPr>
      <w:r>
        <w:t xml:space="preserve">Một Yêu Chiến Sĩ không ngờ nắm giữđược tốc độ như thế. Điều này khiến đầu óc Kha Thanh Hà cũng ngừng lại chuyển động. Cho dù Kha Thanh Hà bình tĩnh thế nào, thấy cảnh tượng này cũng không thể không điên cuồng.</w:t>
      </w:r>
    </w:p>
    <w:p>
      <w:pPr>
        <w:pStyle w:val="BodyText"/>
      </w:pPr>
      <w:r>
        <w:t xml:space="preserve">Lúc này Kha Truyền Hùng hối hận. Ban đầu Kha Minh Quân nói cũng không tỉ mỉ. Hắn chỉ nói với mình, nếu như có thể khiến Âu Dương vui vẻ, có thể chính là cơ hội đế quốc Kha Gia quật khởi.</w:t>
      </w:r>
    </w:p>
    <w:p>
      <w:pPr>
        <w:pStyle w:val="BodyText"/>
      </w:pPr>
      <w:r>
        <w:t xml:space="preserve">Kha Truyền Hùng cũng không thể nào tin được một người có thể thay đổi vận mệnh của một đế quốc. Nhưng giờ phút này hắn tin. Bởi vì hắn hiểu rõ, Âu Dương căn bản không thuộc về tiểu thế giới Thiên Hà này. Hắn hẳn là cường giả của Chân Linh Giới.</w:t>
      </w:r>
    </w:p>
    <w:p>
      <w:pPr>
        <w:pStyle w:val="BodyText"/>
      </w:pPr>
      <w:r>
        <w:t xml:space="preserve">- Hắn đến từ Vạn Tiên Sơn. . .</w:t>
      </w:r>
    </w:p>
    <w:p>
      <w:pPr>
        <w:pStyle w:val="BodyText"/>
      </w:pPr>
      <w:r>
        <w:t xml:space="preserve">Kha Minh Quân lắc đầu cười khổ. Tất cả sắp xếp của hắn đều bị một câu nói của Kha Truyền Hùng làm cho đại loạn. Tuy rằng hắn hiểu rõ Kha Truyền Hùng rất yêu quý tiểu nữ nhi của mình. Nhưng vì một tiểu nữ khi lại khiến cho hy vọng tất cảđế quốc Kha Gia quật khởi biến mất. Đúng vào lúc này Kha Minh Quân bắt đầu có chút nghi ngờ Kha Truyền Hùng rốt cuộc có thật sự thích hợp làm một quân vương không?</w:t>
      </w:r>
    </w:p>
    <w:p>
      <w:pPr>
        <w:pStyle w:val="BodyText"/>
      </w:pPr>
      <w:r>
        <w:t xml:space="preserve">Tia chớp màu đen lóe lên. Âu Dương lại xé vân lôi ra rời khỏi vương thành. Âu Dương một đường đi về phía đông. Ngọn đèn màu xanh xuất hiện ở trong tay Âu Dương. Âu Dương nhẹ nhàng xoa xoa ngọn đèn màu xanh. Đợi khi tìm được mộ tổ của Đa gia, hậu táng ngọn đèn màu xanh do hài cốt của Đa Âm biến thành vào mộ phần của Đa gia xong, mình gần như đã có thể rời khỏi tiểu thế giới này.</w:t>
      </w:r>
    </w:p>
    <w:p>
      <w:pPr>
        <w:pStyle w:val="BodyText"/>
      </w:pPr>
      <w:r>
        <w:t xml:space="preserve">Nơi này không thích hợp với mình. Mình cần chính là cuộc sống đầy kích thích khẩn trương tại Chân Linh Giới. Hơn nữa mình còn có rất nhiều giấc mộng. Mình còn có con đường viễn cổ cần phải đi truy tìm thăm dò, tìm hiểu bí ẩn của viễn cổ, tìm kiếm bí ẩn của phi tiên.</w:t>
      </w:r>
    </w:p>
    <w:p>
      <w:pPr>
        <w:pStyle w:val="BodyText"/>
      </w:pPr>
      <w:r>
        <w:t xml:space="preserve">Trên đường đi về hướng đông, sau khi Âu Dương xuyên qua thảo nguyên và một dãy núi không biết tên, đã tiến vào nơi từng là lãnh đại của đế quốc Đa La. Không phải Âu Dương quen thuộc với thế giới này. Mà khi Âu Dương đi tới nơi này, nhìn thấy cảnh tượng khắp nơi bị ngọn lửa chiến tranh tàn phá bừa bãi, hắn biết nơi này chính là đế quốc Đa La đã bị hủy diệt.</w:t>
      </w:r>
    </w:p>
    <w:p>
      <w:pPr>
        <w:pStyle w:val="BodyText"/>
      </w:pPr>
      <w:r>
        <w:t xml:space="preserve">Lúc này mỗi tòa thành thị của đế quốc Đa La đều có vết tích của khói thuốc súng. Hiện tại đế quốc Đa La vẫn hỗn loạn không thể tả. Khắp nơi đều là cướp bóc giết người.</w:t>
      </w:r>
    </w:p>
    <w:p>
      <w:pPr>
        <w:pStyle w:val="BodyText"/>
      </w:pPr>
      <w:r>
        <w:t xml:space="preserve">Sau khi mất đi pháp luật pháp quy ước thúc, người nơi này đã bộc lộ sự tà ác từ trong xương tủy. Giết chóc ở chỗ này là chuyện bình thường như cơm bữa. Cướp đoạt ở chỗ này lại càng đâu đâu cũng có.</w:t>
      </w:r>
    </w:p>
    <w:p>
      <w:pPr>
        <w:pStyle w:val="BodyText"/>
      </w:pPr>
      <w:r>
        <w:t xml:space="preserve">Nơi này khắp nơi đều vô cùng cực khổ. Âu Dương nhìn một nửa từng thành đã sụp đổ, còn lại một nửa cũng bị thủng trăm ngàn lỗ. Âu Dương có thể tưởng tượng được cuộc chiến đấu lúc đó ác liệt tới mức nào.</w:t>
      </w:r>
    </w:p>
    <w:p>
      <w:pPr>
        <w:pStyle w:val="BodyText"/>
      </w:pPr>
      <w:r>
        <w:t xml:space="preserve">Đại địa đã biến thành màu đen. Đây không phải là màu sắc của bùn đất. Âu Dương đã quen thuộc với sự tàn khốc của chiến tranh. Hắn biết, đây là do vô số máu tươi ngấm vào lòng đất nhuộm thành màu đen như vậy.</w:t>
      </w:r>
    </w:p>
    <w:p>
      <w:pPr>
        <w:pStyle w:val="BodyText"/>
      </w:pPr>
      <w:r>
        <w:t xml:space="preserve">- Không muốn. . . Không muốn. . .</w:t>
      </w:r>
    </w:p>
    <w:p>
      <w:pPr>
        <w:pStyle w:val="BodyText"/>
      </w:pPr>
      <w:r>
        <w:t xml:space="preserve">Dưới thành tường, một đại hán đang lôi kéo y phục của một nữ tử. Nữ tử vô lực giẫy giụa. Trên mặt nam tử hiện lên một nụ cười dữ tợn.</w:t>
      </w:r>
    </w:p>
    <w:p>
      <w:pPr>
        <w:pStyle w:val="BodyText"/>
      </w:pPr>
      <w:r>
        <w:t xml:space="preserve">- Ầm. . .</w:t>
      </w:r>
    </w:p>
    <w:p>
      <w:pPr>
        <w:pStyle w:val="BodyText"/>
      </w:pPr>
      <w:r>
        <w:t xml:space="preserve">Âu Dương dẫm chân trên mặt đất một cái. Một tảng đá sắc bén giống như mũi tên nhọn trực tiếp xuyên qua thân thể của nam tử này, ghim thân thể của hắn vào tường thành đã bị máu tươi nhuộm thành màu đen.</w:t>
      </w:r>
    </w:p>
    <w:p>
      <w:pPr>
        <w:pStyle w:val="BodyText"/>
      </w:pPr>
      <w:r>
        <w:t xml:space="preserve">Nữ tử giữ chặt lấy số y phục ít ỏi trên người mình, mắt nhìn Âu Dương đang đứng phía xa Âu Dương. Trong mắt nàng không có sự cảm kích. Trong mắt nàng chỉ có sự tuyệt vọng. Bởi vì nàng biết, ngày hôm nay nàng được cứu, nhưng ngày mai thì sao? Ngày kia thì sao đây?</w:t>
      </w:r>
    </w:p>
    <w:p>
      <w:pPr>
        <w:pStyle w:val="BodyText"/>
      </w:pPr>
      <w:r>
        <w:t xml:space="preserve">- Đây là lương thực của cháu ta, Các ngươi hãy lưu lại cho cháu của ta một con đường sống. Phụ thân của hắn là dũng sĩđã chết trong chiến tranh.</w:t>
      </w:r>
    </w:p>
    <w:p>
      <w:pPr>
        <w:pStyle w:val="BodyText"/>
      </w:pPr>
      <w:r>
        <w:t xml:space="preserve">Một lão bà nắm lấy giày của một tên nam tử cường tráng, cầu khẩn những tên cướp lươngthực của mình, hi vọng linh hồn của người đã từng là dũng sĩ có thểđổi lấy chút thương hại của những người này.</w:t>
      </w:r>
    </w:p>
    <w:p>
      <w:pPr>
        <w:pStyle w:val="BodyText"/>
      </w:pPr>
      <w:r>
        <w:t xml:space="preserve">Âu Dương lắc đầu. Hắn biết, lão bà này nhất định sẽ phải thất vọng. Thủ đô đã bị tiêu diệt. Còn ai nhớ tới những dũng sĩđã từng chiến đấu anh dũng trên chiến trường, bởi vì bọn họ không tiếc ném sinh mạng trên chiến trường đây?</w:t>
      </w:r>
    </w:p>
    <w:p>
      <w:pPr>
        <w:pStyle w:val="BodyText"/>
      </w:pPr>
      <w:r>
        <w:t xml:space="preserve">Nhìn cảnh tượng như vậy, Âu Dương nghĩ tới lúc quân đoàn số 7 khải hoàn trở về, Bì Ba đã từng nói với mình một câu:</w:t>
      </w:r>
    </w:p>
    <w:p>
      <w:pPr>
        <w:pStyle w:val="BodyText"/>
      </w:pPr>
      <w:r>
        <w:t xml:space="preserve">- Mọi người cần anh hùng. Nhưng anh hùng cần có đủ thực lực. Nếu có một ngày ngươi mất đi thực lực, như vậy sẽ có một anh hùng mới thay thế vị trí của ngươi. Khi đó ngươi chẳng là cái thá gì. . .</w:t>
      </w:r>
    </w:p>
    <w:p>
      <w:pPr>
        <w:pStyle w:val="BodyText"/>
      </w:pPr>
      <w:r>
        <w:t xml:space="preserve">Câu nói của Bì Ba lại hiện lên trong tâm trí Âu Dương. Lúc này nhìn khói thuốc súng qua đi chỉ còn lại thành trì đổ nát thê lương, Âu Dương hiểu rất rõ về câu nói này.</w:t>
      </w:r>
    </w:p>
    <w:p>
      <w:pPr>
        <w:pStyle w:val="BodyText"/>
      </w:pPr>
      <w:r>
        <w:t xml:space="preserve">Quốc còn, thời gian xuất chinh, bọn họ là dũng sĩ, là anh hùng. Nhưng sau khi quốc mất, người anh hùng đã bị người ta quên lãng, dũng sĩ cũng chỉ có thể lưu lại trong ký ức.</w:t>
      </w:r>
    </w:p>
    <w:p>
      <w:pPr>
        <w:pStyle w:val="BodyText"/>
      </w:pPr>
      <w:r>
        <w:t xml:space="preserve">- Lão bà cút sang một bên. Đùng phí lời nếu không chúng ta sẽ đem bà cháu các người làm hình nhân thịt người.</w:t>
      </w:r>
    </w:p>
    <w:p>
      <w:pPr>
        <w:pStyle w:val="BodyText"/>
      </w:pPr>
      <w:r>
        <w:t xml:space="preserve">Đại hán kia thoáng nhìn về phía đứa cháu gầy yếu trong lòng bà lão nói. Câu nói này quả thực đã mất đi nhân tính.</w:t>
      </w:r>
    </w:p>
    <w:p>
      <w:pPr>
        <w:pStyle w:val="BodyText"/>
      </w:pPr>
      <w:r>
        <w:t xml:space="preserve">Lần này Âu Dương không ra tay. Không phải Âu Dương lòng dạ ác độc. Lúc này trong vương quốc Đa La đã diệt vong có quá nhiều người như vậy. Quá nhiều việc tồi tệ như vậy. Mặc dù hắn là cường giả Pháp Thân cũng không thể nào quản được hết.</w:t>
      </w:r>
    </w:p>
    <w:p>
      <w:pPr>
        <w:pStyle w:val="Compact"/>
      </w:pPr>
      <w:r>
        <w:br w:type="textWrapping"/>
      </w:r>
      <w:r>
        <w:br w:type="textWrapping"/>
      </w:r>
    </w:p>
    <w:p>
      <w:pPr>
        <w:pStyle w:val="Heading2"/>
      </w:pPr>
      <w:bookmarkStart w:id="366" w:name="chương-374-một-cung-bắn-năm-mũi-tên-2"/>
      <w:bookmarkEnd w:id="366"/>
      <w:r>
        <w:t xml:space="preserve">344. Chương 374 : Một Cung Bắn Năm Mũi Tên (2)</w:t>
      </w:r>
    </w:p>
    <w:p>
      <w:pPr>
        <w:pStyle w:val="Compact"/>
      </w:pPr>
      <w:r>
        <w:br w:type="textWrapping"/>
      </w:r>
      <w:r>
        <w:br w:type="textWrapping"/>
      </w:r>
      <w:r>
        <w:t xml:space="preserve">Ngày hôm nay hắn có thể giết sạch những kẻ ác trong thành này. Nhưng ai biết, ngày mai thành phố này sẽ lại có những người tốt của ngày hôm qua biến thành người xấu của ngày hôm nay hay không?</w:t>
      </w:r>
    </w:p>
    <w:p>
      <w:pPr>
        <w:pStyle w:val="BodyText"/>
      </w:pPr>
      <w:r>
        <w:t xml:space="preserve">Âu Dương xoay người liền chuẩn bị lấy lôi quang rời đi. Bỗng nhiên một mũi tên từ phía xa phá không bay đến. Tốc độ của mũi tên này thật sự rất nhanh. Lực lượng cũng rất đúng chỗ, nhắm thẳng vào cổ họng Âu Dương bắn tới.</w:t>
      </w:r>
    </w:p>
    <w:p>
      <w:pPr>
        <w:pStyle w:val="BodyText"/>
      </w:pPr>
      <w:r>
        <w:t xml:space="preserve">- Thần Xạ Thủ.</w:t>
      </w:r>
    </w:p>
    <w:p>
      <w:pPr>
        <w:pStyle w:val="BodyText"/>
      </w:pPr>
      <w:r>
        <w:t xml:space="preserve">Trong nháy mắt Âu Dương đã biết, người có thể bắn ra một mũi tên như vậy chắc chắn là một Thần Xạ Thủ.</w:t>
      </w:r>
    </w:p>
    <w:p>
      <w:pPr>
        <w:pStyle w:val="BodyText"/>
      </w:pPr>
      <w:r>
        <w:t xml:space="preserve">Xoạt.</w:t>
      </w:r>
    </w:p>
    <w:p>
      <w:pPr>
        <w:pStyle w:val="BodyText"/>
      </w:pPr>
      <w:r>
        <w:t xml:space="preserve">Âu Dương duỗi hai ngón tay ra dễ dàng kẹp mũi tên ở đầu ngón tay. Sau đó mũi tên này bắn ra. Mũi tên này hóa thành một đạo lưu quang mang theo lực xoắn ốc bắn về phía một căn nhà nhỏ không mấy bắt mắt.</w:t>
      </w:r>
    </w:p>
    <w:p>
      <w:pPr>
        <w:pStyle w:val="BodyText"/>
      </w:pPr>
      <w:r>
        <w:t xml:space="preserve">Mũi tên phá tan cánh cửa ghim một người trẻ tuổi nhìn qua khoảng hai mươi lăm, hai mươi sáu tuổi vào tường. Âu Dương cũng không hề muốn thương tổn hắn. Cho nên mũi tên này Âu Dương không bắn vào chỗ yếu hại của hắn, chỉ xuyên qua y phục phía trên bả vai của hắn ghim hắn vào tường.</w:t>
      </w:r>
    </w:p>
    <w:p>
      <w:pPr>
        <w:pStyle w:val="BodyText"/>
      </w:pPr>
      <w:r>
        <w:t xml:space="preserve">Người trẻ tuổi nhìn mũi tên đầy sợ hãi. Lúc này hắn đang cố gắng rút mũi tên xuyên qua quần áo hắn ra. Nhưng lần này lực lượng của Âu Dương mạnh tới cực điểm. Người trẻ tuổi rút vài lần cũng không rút ra được. Cuối cùng hắn trực tiếp dùng hàm răng xé nát y phục của mình ra. Cả người lăn tròn sau đó nhảy qua cửa sổ cách đó không xa, nhảy ra ngoài.</w:t>
      </w:r>
    </w:p>
    <w:p>
      <w:pPr>
        <w:pStyle w:val="BodyText"/>
      </w:pPr>
      <w:r>
        <w:t xml:space="preserve">- Nếu như ta là ngươi, ta nhất định sẽ không chạy.</w:t>
      </w:r>
    </w:p>
    <w:p>
      <w:pPr>
        <w:pStyle w:val="BodyText"/>
      </w:pPr>
      <w:r>
        <w:t xml:space="preserve">Âu Dương từng bước đi về về phía bên đó. Tuy rằng con mắt cách lớp tường không nhìn thấy thân ảnh của người trẻ tuổi kia, nhưng dựa vào cảm giác, Âu Dương có thể biết được vị trí chính xách của hắn.</w:t>
      </w:r>
    </w:p>
    <w:p>
      <w:pPr>
        <w:pStyle w:val="BodyText"/>
      </w:pPr>
      <w:r>
        <w:t xml:space="preserve">Nghe thấy câu nói này của Âu Dương, người trẻ tuổi không ngờ thật sự ngừng lại. Trường cung trong tay hắn đã được kéo thành trăng tròn. Mũi tên chỉ về hướng Âu Dương. Ngậm một mũi tên, có thể là muốn một đòn không được, sau đó sẽ bắn thêm một phát nữa.</w:t>
      </w:r>
    </w:p>
    <w:p>
      <w:pPr>
        <w:pStyle w:val="BodyText"/>
      </w:pPr>
      <w:r>
        <w:t xml:space="preserve">- Ngươi tên là gì?</w:t>
      </w:r>
    </w:p>
    <w:p>
      <w:pPr>
        <w:pStyle w:val="BodyText"/>
      </w:pPr>
      <w:r>
        <w:t xml:space="preserve">Âu Dương từ trên cửa sổ nhảy qua. Thời điềm Âu Dương còn ở trên không trung, một mũi tên nhọn mang theo lực xoắn ốc từ phía xa bay vụt đến. Mũi tên này vẫn đang bay, mũi tên thứ hai cũng được bắn ra.</w:t>
      </w:r>
    </w:p>
    <w:p>
      <w:pPr>
        <w:pStyle w:val="BodyText"/>
      </w:pPr>
      <w:r>
        <w:t xml:space="preserve">Mũi tên thứ nhất nhắm bắn vào ngực Âu Dương. Dù sao Âu Dương đang ở giữa không trung. Nếu như hắn ngăn cản mũi tên này, như vậy mũi tên phía sau kia sẽ thật sự trở thành sát chiêu. Bởi vì mũi tên kia nhắm thẳng vào cổ họng của Âu Dương. Đó là mũi tên đoạt mạng.</w:t>
      </w:r>
    </w:p>
    <w:p>
      <w:pPr>
        <w:pStyle w:val="BodyText"/>
      </w:pPr>
      <w:r>
        <w:t xml:space="preserve">Đinh. . . Đinh. . .</w:t>
      </w:r>
    </w:p>
    <w:p>
      <w:pPr>
        <w:pStyle w:val="BodyText"/>
      </w:pPr>
      <w:r>
        <w:t xml:space="preserve">Hai tiếng động vang lên giòn giã. Người trẻ tuổi giật mình nhìn giả hỏa mục tiêu của mình lúc này không ngờđang lơ lửng trong không trung. Hai mũi tên mạnh mẽ của mình không ngờđều bị người này dùng một ngón tay làm gẫy.</w:t>
      </w:r>
    </w:p>
    <w:p>
      <w:pPr>
        <w:pStyle w:val="BodyText"/>
      </w:pPr>
      <w:r>
        <w:t xml:space="preserve">Lúc này người trẻ tuổi cầm một trường cung trong tay, trên mặt đầy kinh dị Từ sau khi đế quốc Đa La bị hủy diệt, tất cả cường giả của Đa La cơ hồ đã bị người của hai nước Tuần Thiên và Mễ Nhĩ tàn sát gần như không còn. Hiện tại làm sao lại xuất hiện một cường giả như vậy?</w:t>
      </w:r>
    </w:p>
    <w:p>
      <w:pPr>
        <w:pStyle w:val="BodyText"/>
      </w:pPr>
      <w:r>
        <w:t xml:space="preserve">- Ngươi là một Thần Xạ Thủ.</w:t>
      </w:r>
    </w:p>
    <w:p>
      <w:pPr>
        <w:pStyle w:val="BodyText"/>
      </w:pPr>
      <w:r>
        <w:t xml:space="preserve">Âu Dương không quan tâm đến hai mũi tên này. Mình cũng đã từng là Thần Xạ Thủ. Vừa nãy Âu Dương dùng Chân Thực Chi Nhãn của mình quan sát thân thể của người trẻ tuổi kia một chút. Hắn phát hiện, tuy rằng người này không thể coi là một tuyệt thế kỳ tài, nhưng thiên phú cũng không tệ.</w:t>
      </w:r>
    </w:p>
    <w:p>
      <w:pPr>
        <w:pStyle w:val="BodyText"/>
      </w:pPr>
      <w:r>
        <w:t xml:space="preserve">- Ngươi. . . Ngươi là ai?</w:t>
      </w:r>
    </w:p>
    <w:p>
      <w:pPr>
        <w:pStyle w:val="BodyText"/>
      </w:pPr>
      <w:r>
        <w:t xml:space="preserve">Trác Vũ cảnh giác nhìn Âu Dương. Lúc này Âu Dương vẫn bay lơ lửng trong không trung. Nhìn thấy Âu Dương có thể bay như vậy, Trác Vũ biết nếu như người này muốn giết mình, mình căn bản không có bất kỳ khả năng chạy trốn nào.</w:t>
      </w:r>
    </w:p>
    <w:p>
      <w:pPr>
        <w:pStyle w:val="BodyText"/>
      </w:pPr>
      <w:r>
        <w:t xml:space="preserve">- Ta là người như thế nào không quan trọng. Quan trọng chính là ngươi có muốn trở thành làm một Yêu Chiến Sĩ không?</w:t>
      </w:r>
    </w:p>
    <w:p>
      <w:pPr>
        <w:pStyle w:val="BodyText"/>
      </w:pPr>
      <w:r>
        <w:t xml:space="preserve">Âu Dương nhìn người trẻ tuổi. Trong lòng hắn bỗng nhiên xuất hiện một ý nghĩ như thế.</w:t>
      </w:r>
    </w:p>
    <w:p>
      <w:pPr>
        <w:pStyle w:val="BodyText"/>
      </w:pPr>
      <w:r>
        <w:t xml:space="preserve">Chân Linh Giới căn bản không có Thần Xạ Thủ. Dù sao nơi đó là một thế giới cao võ. Chiến tranh tại nơi kia chỉ là trò chơi. Không có chiến tranh, mọi người thông thường cầm cung tiễn chỉ có tác dụng để săn thú.</w:t>
      </w:r>
    </w:p>
    <w:p>
      <w:pPr>
        <w:pStyle w:val="BodyText"/>
      </w:pPr>
      <w:r>
        <w:t xml:space="preserve">Ngươi có thể hi vọng một tay thợ săn có thể có kỹ thuật bắn cung của Thần Xạ Thủ trên chiến trường sao? Những người học yêu hóa cung của Âu Dương liền thảm. Đối với kỹ thuật bắn cung hoàn toàn không nắm bắt được điều gì, hoàn toàn không biết phương thức chiến đấu của Yêu Cung Thủ. Lấy cung làm yêu binh cả ngày chỉ nghĩ tới chuyện xông lên chém người. Theo Âu Dương thấy điều này vô cùng khôi hài.</w:t>
      </w:r>
    </w:p>
    <w:p>
      <w:pPr>
        <w:pStyle w:val="BodyText"/>
      </w:pPr>
      <w:r>
        <w:t xml:space="preserve">- Yêu. . . Yêu Chiến Sĩ?</w:t>
      </w:r>
    </w:p>
    <w:p>
      <w:pPr>
        <w:pStyle w:val="BodyText"/>
      </w:pPr>
      <w:r>
        <w:t xml:space="preserve">Nghe thấy Âu Dương nói như vậy, con mắt Trác Vũ bỗng nhiên sáng lên. Nhưng rất nhanh ánh sáng hy vọng trong mắt hắn liền dập tắt.</w:t>
      </w:r>
    </w:p>
    <w:p>
      <w:pPr>
        <w:pStyle w:val="BodyText"/>
      </w:pPr>
      <w:r>
        <w:t xml:space="preserve">Trác Vũ nhìn Âu Dương nói:</w:t>
      </w:r>
    </w:p>
    <w:p>
      <w:pPr>
        <w:pStyle w:val="BodyText"/>
      </w:pPr>
      <w:r>
        <w:t xml:space="preserve">- Ta không thể làm Yêu Chiến Sĩ, bởi vì ta chỉ có thể bắn tên. . .</w:t>
      </w:r>
    </w:p>
    <w:p>
      <w:pPr>
        <w:pStyle w:val="BodyText"/>
      </w:pPr>
      <w:r>
        <w:t xml:space="preserve">- Hả?</w:t>
      </w:r>
    </w:p>
    <w:p>
      <w:pPr>
        <w:pStyle w:val="BodyText"/>
      </w:pPr>
      <w:r>
        <w:t xml:space="preserve">Nghe thấy lý luận của Trác Vũ Âu Dương có chút giật mình. Nói gì vậy? Chỉ có thể bắn tên thì không thể làm Yêu Chiến Sĩ sao? Tuy nhiên sau đó Âu Dương liền hiểu, trong mắt người bình thường, Yêu Chiến Sĩ chính là tấn công. Trước cường lực như máy ủi đất, một đám Yêu Chiến Sĩđồng thời tấn công, lực sát thương sẽ tăng gấp bội. Ai lại sẽ nghĩ tới một Yêu Chiến Sĩ sẽ trốn ở bên ngoài mấy dặm đùa với cung tiễn được?</w:t>
      </w:r>
    </w:p>
    <w:p>
      <w:pPr>
        <w:pStyle w:val="BodyText"/>
      </w:pPr>
      <w:r>
        <w:t xml:space="preserve">- Tầm nhìn của ngươi bao xa?</w:t>
      </w:r>
    </w:p>
    <w:p>
      <w:pPr>
        <w:pStyle w:val="BodyText"/>
      </w:pPr>
      <w:r>
        <w:t xml:space="preserve">Âu Dương nhìn Trác Vũ. Thật ra yêu cầu của Yêu Cung Thủ đối với kỹ thuật bắn cung vẫn tương đối thấp. Dù sao điều này có thể khổ luyện ra được. Nhưng một Yêu Cung Thủ nếu không có tầm nhìn tuyệt đối, như vậy cho dù thành Đại Đế cũng là Đại Đế tàn phế.</w:t>
      </w:r>
    </w:p>
    <w:p>
      <w:pPr>
        <w:pStyle w:val="BodyText"/>
      </w:pPr>
      <w:r>
        <w:t xml:space="preserve">Đại Đế thoáng động chính là trăm dặm. Nếu như Yêu Chiến Sĩ chính thống, bất kể nói thế nào không gần người không tính là gì. Huyễn Thuật Sư có năng lực giấu thân thể mình hóa thành hư vô. Mặc dù gần người, ngươi cũng rất khó bắt được.</w:t>
      </w:r>
    </w:p>
    <w:p>
      <w:pPr>
        <w:pStyle w:val="BodyText"/>
      </w:pPr>
      <w:r>
        <w:t xml:space="preserve">Lục Tiên kiếm linh vừa ra, quanh thân vô tận kiếm trận. Trận Đồ Sư liền càng không cần phải nói. Trận đồ mở ra sau đó đều là sát khí. Dù sao từ viễn cổ, chỉ truyền thừa xuống bốn loại. Bốn loại này đã bị diễn hóa đến cực hạn. Làm sao chiến đấu, làm sao phòng thủ đều đã được quy phạm hóa.</w:t>
      </w:r>
    </w:p>
    <w:p>
      <w:pPr>
        <w:pStyle w:val="BodyText"/>
      </w:pPr>
      <w:r>
        <w:t xml:space="preserve">Nhưng Yêu Cung Thủ thì thảm rồi. Giống như Âu Dương vậy. Nếu đấu một chọi một, gần người còn có thể lấy kỹ thuật tiên đoán tránh một hồi. Nhưng kinh nghiệm nói cho Âu Dương biết, kỹ thuật tiên đoán sau khi bị cường giả gần người vẫn bị tiêu diệt.</w:t>
      </w:r>
    </w:p>
    <w:p>
      <w:pPr>
        <w:pStyle w:val="BodyText"/>
      </w:pPr>
      <w:r>
        <w:t xml:space="preserve">Cho nên một Yêu Cung Thủ muốn khắc chế kẻ địch giành lấy thắng, muốn quyết đấu thư hùng với một Đại Đế, phương pháp tốt nhất chính là từ ngoài vạn dặm liền bắn ra, khiến hắn không biết ngươi ở đâu mà tìm tới</w:t>
      </w:r>
    </w:p>
    <w:p>
      <w:pPr>
        <w:pStyle w:val="BodyText"/>
      </w:pPr>
      <w:r>
        <w:t xml:space="preserve">- Ta. . . Ta có thể nhìn rõ ba dặm. . .</w:t>
      </w:r>
    </w:p>
    <w:p>
      <w:pPr>
        <w:pStyle w:val="BodyText"/>
      </w:pPr>
      <w:r>
        <w:t xml:space="preserve">Trác Vũ suy nghĩ một chút. Giới hạn nhìn rõ của mình cũng chỉ có ba dặm.</w:t>
      </w:r>
    </w:p>
    <w:p>
      <w:pPr>
        <w:pStyle w:val="BodyText"/>
      </w:pPr>
      <w:r>
        <w:t xml:space="preserve">- Ba dặm. . .</w:t>
      </w:r>
    </w:p>
    <w:p>
      <w:pPr>
        <w:pStyle w:val="BodyText"/>
      </w:pPr>
      <w:r>
        <w:t xml:space="preserve">Nghe thấy con số này Âu Dương tính toán một chút. Nếu như học tập thông linh nhãn của Vạn Tiên Sơn, thị lực của Trác Vũ sẽ được phóng lớn. Tuy nhiên dù phóng to thế nào cũng tuyệt đối không thể nào so với hắn. Nhưng Âu Dương cảm thấy, nếu Trác Vũ có thểđạt được Đại Đế, như vậy thị lực của hắn có lẽ nhiều nhất cũng chính là 3000 dặm.</w:t>
      </w:r>
    </w:p>
    <w:p>
      <w:pPr>
        <w:pStyle w:val="BodyText"/>
      </w:pPr>
      <w:r>
        <w:t xml:space="preserve">Thông thường phạm vi thị lực của Đại Đế có thểđạt được 2000 dặm. 3000 dặm không được xem là quá đột xuất.</w:t>
      </w:r>
    </w:p>
    <w:p>
      <w:pPr>
        <w:pStyle w:val="Compact"/>
      </w:pPr>
      <w:r>
        <w:br w:type="textWrapping"/>
      </w:r>
      <w:r>
        <w:br w:type="textWrapping"/>
      </w:r>
    </w:p>
    <w:p>
      <w:pPr>
        <w:pStyle w:val="Heading2"/>
      </w:pPr>
      <w:bookmarkStart w:id="367" w:name="chương-375-luyện-mắt-của-ngươi-cho-tốt-1"/>
      <w:bookmarkEnd w:id="367"/>
      <w:r>
        <w:t xml:space="preserve">345. Chương 375 : Luyện Mắt Của Ngươi Cho Tốt (1)</w:t>
      </w:r>
    </w:p>
    <w:p>
      <w:pPr>
        <w:pStyle w:val="Compact"/>
      </w:pPr>
      <w:r>
        <w:br w:type="textWrapping"/>
      </w:r>
      <w:r>
        <w:br w:type="textWrapping"/>
      </w:r>
      <w:r>
        <w:t xml:space="preserve">- Ta chỉ biết dùng cung tiễn. Ta căn bản không thể nào trở thành Yêu Chiến Sĩ.</w:t>
      </w:r>
    </w:p>
    <w:p>
      <w:pPr>
        <w:pStyle w:val="BodyText"/>
      </w:pPr>
      <w:r>
        <w:t xml:space="preserve">Trác Vũ lại nói câu này. Câu nói này của hắn trái lại khiến Âu Dương chuẩn bị rời khỏi có chút khó chịu.</w:t>
      </w:r>
    </w:p>
    <w:p>
      <w:pPr>
        <w:pStyle w:val="BodyText"/>
      </w:pPr>
      <w:r>
        <w:t xml:space="preserve">Chỉ có thể dùng cung tiễn thì không thành được Yêu Chiến Sĩ? Thứ Kiêu Cung trong tay mình, cho dù là Đại Đế một mũi tên truy hồn của mình cũng có thể giết chết từ ngoài xa vạn dặm dẫn động tất cả Chân Linh Giới. Ai nói Yêu Cung Thủ không được.</w:t>
      </w:r>
    </w:p>
    <w:p>
      <w:pPr>
        <w:pStyle w:val="BodyText"/>
      </w:pPr>
      <w:r>
        <w:t xml:space="preserve">- Hừ nhìn đây.</w:t>
      </w:r>
    </w:p>
    <w:p>
      <w:pPr>
        <w:pStyle w:val="BodyText"/>
      </w:pPr>
      <w:r>
        <w:t xml:space="preserve">Tay Âu Dương quay về phía Trác Vũ hút một cái. Cung và mũi tên của Trác Vũ vèo một tiếng đã đến trong tay Âu Dương. Tay Âu Dương cầm lấy cung và mũi tên. Tuy rằng không phải là Thứ Kiêu Cung của mình, nhưng Âu Dương cũng có một loại cảm giác rất sảng khoái.</w:t>
      </w:r>
    </w:p>
    <w:p>
      <w:pPr>
        <w:pStyle w:val="BodyText"/>
      </w:pPr>
      <w:r>
        <w:t xml:space="preserve">Đặt một mũi tên lên trên dây cung, Âu Dương quay về phía bầu trời bắn một mũi tên thử lực đạo và độ chính xác một chút. Sau đó hắn trực tiếp cầm năm mũi tên đặt lên dây cung.</w:t>
      </w:r>
    </w:p>
    <w:p>
      <w:pPr>
        <w:pStyle w:val="BodyText"/>
      </w:pPr>
      <w:r>
        <w:t xml:space="preserve">- Ngươi. . . Ngươi muốn làm gì?</w:t>
      </w:r>
    </w:p>
    <w:p>
      <w:pPr>
        <w:pStyle w:val="BodyText"/>
      </w:pPr>
      <w:r>
        <w:t xml:space="preserve">Nhìn thấy Âu Dương đồng thời đặt năm mũi tên lên trên dây cung. Trác Vũ thật sự giật mình. Đây vẫn là lần đầu tiên hắn nhìn thấy một người một cung đồng thời kéo năm mũi tên.</w:t>
      </w:r>
    </w:p>
    <w:p>
      <w:pPr>
        <w:pStyle w:val="BodyText"/>
      </w:pPr>
      <w:r>
        <w:t xml:space="preserve">- Đỉnh đầu, chân trái, chân phải, vai trái và vai phải của ngươi.</w:t>
      </w:r>
    </w:p>
    <w:p>
      <w:pPr>
        <w:pStyle w:val="BodyText"/>
      </w:pPr>
      <w:r>
        <w:t xml:space="preserve">Âu Dương nói một câu, sau đó nhắm ngay Trác Vũ đồng thời bắn ra năm mũi tên. Âu Dương đã không nhớ rõ rốt cuộc đã bao lâu mình không bắn một cung năm mũi tên như vậy. Âu Dương lại một lần nữa biến thành sát thần trên chiến trường, bắn một cung năm mũi tên.</w:t>
      </w:r>
    </w:p>
    <w:p>
      <w:pPr>
        <w:pStyle w:val="BodyText"/>
      </w:pPr>
      <w:r>
        <w:t xml:space="preserve">- Đỉnh đầu, chân trái, chân phải, vai trái và vai phải của ngươi.</w:t>
      </w:r>
    </w:p>
    <w:p>
      <w:pPr>
        <w:pStyle w:val="BodyText"/>
      </w:pPr>
      <w:r>
        <w:t xml:space="preserve">Sau khi Âu Dương nói ra năm vị trí này, hắn nhẹ nhàng buông dây cung ra. Năm mũi tên xuất hiện trong không trung. Mắt Trác Vũ nhìn thấy năm mũi tên không ngừng xoay tròn xung quanh nhau. Bản thân mỗi mũi tên cũng xoay quanh chính mình. Năm mũi tên còn lấy một cách thức huyền diệu sắp xếp chuyển động.</w:t>
      </w:r>
    </w:p>
    <w:p>
      <w:pPr>
        <w:pStyle w:val="BodyText"/>
      </w:pPr>
      <w:r>
        <w:t xml:space="preserve">- Chuyện này. . .</w:t>
      </w:r>
    </w:p>
    <w:p>
      <w:pPr>
        <w:pStyle w:val="BodyText"/>
      </w:pPr>
      <w:r>
        <w:t xml:space="preserve">Trác Vũ chỉ vừa mở miệng nói đến đây, hắn chợt nghe thấy một âm thanh bang lên trên đỉnh đầu của chính mình. . .</w:t>
      </w:r>
    </w:p>
    <w:p>
      <w:pPr>
        <w:pStyle w:val="BodyText"/>
      </w:pPr>
      <w:r>
        <w:t xml:space="preserve">Đốt. . .</w:t>
      </w:r>
    </w:p>
    <w:p>
      <w:pPr>
        <w:pStyle w:val="BodyText"/>
      </w:pPr>
      <w:r>
        <w:t xml:space="preserve">Thật ra đây là năm âm thanh. Chỉ có điều năm âm thanh đồng thời phát ra, nghe tới giống như chỉ có một thanh âm vậy. Khi Trác Vũ có phản ứng, không ngờ năm mũi tên đồng thời rơi xuống đỉnh đầu, chân trái, chân phải, vai trái và vai phải của hắn.</w:t>
      </w:r>
    </w:p>
    <w:p>
      <w:pPr>
        <w:pStyle w:val="BodyText"/>
      </w:pPr>
      <w:r>
        <w:t xml:space="preserve">Trác Vũ quả thực không thể nào tin nổi vào con mắt của mình. Một cung đồng thời bắn ra năm mũi tên. Năm mũi tên lại vẫn có thể tinh chuẩn bắn trúng những vị trí này. Đây là kỹ thuật bắn cung mà nhân loại có thểđạt được sao?</w:t>
      </w:r>
    </w:p>
    <w:p>
      <w:pPr>
        <w:pStyle w:val="BodyText"/>
      </w:pPr>
      <w:r>
        <w:t xml:space="preserve">Lúc này Trác Vũ cảm giác như mình đang nằm mộng. Đây là người sao? Loại kỹ thuật bắn cung như vậy làm sao làm được? Hắn rốt cuộc là ai? Một Lục Tiên sao có thể có được kỹ thuật bắn cung như thế?</w:t>
      </w:r>
    </w:p>
    <w:p>
      <w:pPr>
        <w:pStyle w:val="BodyText"/>
      </w:pPr>
      <w:r>
        <w:t xml:space="preserve">Lúc này Trác Vũ chỉ nhìn thấy Âu Dương lơ lửng trên không trung. Theo Trác Vũ thấy, có thể bay đều là Lục Tiên. Bởi vì hắn căn bản không biết sự khác nhau giữa yêu khí và linh nguyên.</w:t>
      </w:r>
    </w:p>
    <w:p>
      <w:pPr>
        <w:pStyle w:val="BodyText"/>
      </w:pPr>
      <w:r>
        <w:t xml:space="preserve">- Ngươi. . . Ngươi dùng lực lượng của ngươi khống chế mũi tên bay sao?</w:t>
      </w:r>
    </w:p>
    <w:p>
      <w:pPr>
        <w:pStyle w:val="BodyText"/>
      </w:pPr>
      <w:r>
        <w:t xml:space="preserve">Trác Vũ chỉ có thể dùng lý do này để an ủi chính mình. Dù sao Âu Dương là một cường giả. Dưới cái nhìn của hắn, một cường giảđồng thời khống chế năm mũi tên bay ra cũng không tính là khó.</w:t>
      </w:r>
    </w:p>
    <w:p>
      <w:pPr>
        <w:pStyle w:val="BodyText"/>
      </w:pPr>
      <w:r>
        <w:t xml:space="preserve">- Thân là một Thần Xạ Thủ, ngươi nói vậy chính là sỉ nhục tiền bối của ngươi.</w:t>
      </w:r>
    </w:p>
    <w:p>
      <w:pPr>
        <w:pStyle w:val="BodyText"/>
      </w:pPr>
      <w:r>
        <w:t xml:space="preserve">Âu Dương nhìn chằm chằm vào Trác Vũ. Câu nói này của Trác Vũ quả thật rất sỉ nhục người khác. Không sai, nếu như Âu Dương sử dụng yêu khí, đừng nói là khống chế năm mũi tên, đồng thời khống chế năm mươi mũi tên cũng không có vấn đề. Nhưng khống chế mũi tên như vậy với mũi tên thật sự bắn đi ra lại có bản chất rất khác nhau, căn bản không có cách nào đạt được uy lực lớn như mũi tên thật sự bắn đi.</w:t>
      </w:r>
    </w:p>
    <w:p>
      <w:pPr>
        <w:pStyle w:val="BodyText"/>
      </w:pPr>
      <w:r>
        <w:t xml:space="preserve">Nhìn Âu Dương bỗng nhiên nhíu mày vẻ mặt khó chịu, Trác Vũ đã biết Âu Dương tuyệt đối không thể nào lấy lực lượng khống chế mũi tên. Câu nói vừa nãy của mình chẳng khác gì trực tiếp sỉ nhục hắn.</w:t>
      </w:r>
    </w:p>
    <w:p>
      <w:pPr>
        <w:pStyle w:val="BodyText"/>
      </w:pPr>
      <w:r>
        <w:t xml:space="preserve">- Rất. . . rất xin lỗi. . .</w:t>
      </w:r>
    </w:p>
    <w:p>
      <w:pPr>
        <w:pStyle w:val="BodyText"/>
      </w:pPr>
      <w:r>
        <w:t xml:space="preserve">Lúc này Trác Vũ nhìn Âu Dương đã không có vẻ kinh khủng và khẩn trương và khẩn trương lúc ban đầu. Lúc này trong mắt hắn đều là sự sùng bái.</w:t>
      </w:r>
    </w:p>
    <w:p>
      <w:pPr>
        <w:pStyle w:val="BodyText"/>
      </w:pPr>
      <w:r>
        <w:t xml:space="preserve">Một Thần Xạ Thủ, đối mặt một Đại Đế có lẽ hắn cũng không sùng bái như vậy. Dù sao Đại Đế với hắn không liên quan. Nhưng Âu Dương dùng kỹ thuật bắn cung thần kỳ như vậy đã hoàn toàn chinh phục Trác Vũ.</w:t>
      </w:r>
    </w:p>
    <w:p>
      <w:pPr>
        <w:pStyle w:val="BodyText"/>
      </w:pPr>
      <w:r>
        <w:t xml:space="preserve">- Ta cũng là một Yêu Chiến Sĩ.</w:t>
      </w:r>
    </w:p>
    <w:p>
      <w:pPr>
        <w:pStyle w:val="BodyText"/>
      </w:pPr>
      <w:r>
        <w:t xml:space="preserve">Âu Dương nhìn Trác Vũ nói:</w:t>
      </w:r>
    </w:p>
    <w:p>
      <w:pPr>
        <w:pStyle w:val="BodyText"/>
      </w:pPr>
      <w:r>
        <w:t xml:space="preserve">- Ai nói cung thủ không thể trở thành Yêu Chiến Sĩ? Ta chính là một Yêu Cung Thủ. Ngươi có muốn trở thành một Yêu Cung Thủ không?</w:t>
      </w:r>
    </w:p>
    <w:p>
      <w:pPr>
        <w:pStyle w:val="BodyText"/>
      </w:pPr>
      <w:r>
        <w:t xml:space="preserve">- Yêu Cung Thủ.</w:t>
      </w:r>
    </w:p>
    <w:p>
      <w:pPr>
        <w:pStyle w:val="BodyText"/>
      </w:pPr>
      <w:r>
        <w:t xml:space="preserve">Nghe thấy cách gọi xa lạ này, con mắt Trác Vũ rốt cuộc đã sáng lên. Lúc này hắn giống như phát hiện ra đại lục mới vậy.</w:t>
      </w:r>
    </w:p>
    <w:p>
      <w:pPr>
        <w:pStyle w:val="BodyText"/>
      </w:pPr>
      <w:r>
        <w:t xml:space="preserve">Thật ra thiên phú của Trác Vũ không được xem là kém. Nhưng Trác Vũ lại có một sở thích gần như điên cuồng đối với cung tên. Vềđiểm này hắn có mấy phần tương tự với Âu Dương. Lúc trước Âu Dương yêu hóa cung chính là đi nhầm đường. Nhưng Âu Dương lại tạo thành một lối đi mới.</w:t>
      </w:r>
    </w:p>
    <w:p>
      <w:pPr>
        <w:pStyle w:val="BodyText"/>
      </w:pPr>
      <w:r>
        <w:t xml:space="preserve">Hiện tại tất cả Chân Linh Giới không người nào không biết tới Âu Dương. Âu Dương giương cung phá bầu trời. Truyền thuyết từ ngoài vạn dặm một mũi tên tiêu diệt Đại Đế. Không sai, đây chính là một truyền thuyết, một truyền thuyết đã khích lệ vô số Yêu Cung Thủ đã từng cảm thấy mất mát vì yêu hóa cung làm yêu binh.</w:t>
      </w:r>
    </w:p>
    <w:p>
      <w:pPr>
        <w:pStyle w:val="BodyText"/>
      </w:pPr>
      <w:r>
        <w:t xml:space="preserve">Âu Dương trong mắt những người khác có lẽ không tính là gì. Nhưng trong mắt vô số Yêu Cung Thủ, Âu Dương chính là tớ khai sơn. Truyền thuyết về hắn chính là khai sáng Yêu Cung Thủ của thời đại này.</w:t>
      </w:r>
    </w:p>
    <w:p>
      <w:pPr>
        <w:pStyle w:val="BodyText"/>
      </w:pPr>
      <w:r>
        <w:t xml:space="preserve">Tại hải ngoại, hai mũi tên tiêu diệt hai tên đại đế của Đạm Đài gia. Lâm Hải cảnh, quang tiễn của Thứ Kiêu Cung hóa rồng tiêu diệt vô số cường giả sau đó hắn ung dung bỏ chạy. Lần này đã gây chấn động cho vô số Yêu Cung Thủ đang tuyệt vọng, tạo thành động lực mới cho rất nhiều tại Chân Linh Giới. Thật ra đã có rất nhiều người xem Âu Dương là mục tiêu suốt đời của mình.</w:t>
      </w:r>
    </w:p>
    <w:p>
      <w:pPr>
        <w:pStyle w:val="BodyText"/>
      </w:pPr>
      <w:r>
        <w:t xml:space="preserve">Đừng nói liên tục giết chết hai Đại Đế, những Yêu Cung Thủ này cảm giác nếu như có một ngày mình có thể một mũi tên tiêu diệt cường giả Pháp Thân vậy cũng đủ rồi. Dù sao Đại Đếđối với rất nhiều người mà nói vẫn là giới hạn trong truyền thuyết.</w:t>
      </w:r>
    </w:p>
    <w:p>
      <w:pPr>
        <w:pStyle w:val="BodyText"/>
      </w:pPr>
      <w:r>
        <w:t xml:space="preserve">- Nhớ kỹ quá một thời gian nữa, ta có thể sẽ tới tìm ngươi.</w:t>
      </w:r>
    </w:p>
    <w:p>
      <w:pPr>
        <w:pStyle w:val="BodyText"/>
      </w:pPr>
      <w:r>
        <w:t xml:space="preserve">Âu Dương đưa tay chạm vào trên đầu Trác Vũ, rất nhiều tia yêu khí chậm rãi tiến vào thân thể Trác Vũ.</w:t>
      </w:r>
    </w:p>
    <w:p>
      <w:pPr>
        <w:pStyle w:val="BodyText"/>
      </w:pPr>
      <w:r>
        <w:t xml:space="preserve">Thân là một cường giả Pháp Thân, Âu Dương lấy yêu khí của mình gieo một hạt giống yêu khí cho Trác Vũ. Sau đó hắn truyền khẩu quyết công pháp thông linh nhãn vào trong đầu Trác Vũ.</w:t>
      </w:r>
    </w:p>
    <w:p>
      <w:pPr>
        <w:pStyle w:val="BodyText"/>
      </w:pPr>
      <w:r>
        <w:t xml:space="preserve">- Muốn trở thành Yêu Cung Thủ, nhớ kỹ kỹ thuật bắn cung chỉ xếp vị trí thứ hai. Vị trí thứ nhất chính là con mắt của ngươi. Đây là một phần công pháp tu luyện con mắt. Một bên tích lũy yêu khí, một bên tu luyện công pháp này. Chờ sau khi ngươi nắm chắc được thông linh nhãn, ta sẽ trở về truyền cho ngươi công pháp mới.</w:t>
      </w:r>
    </w:p>
    <w:p>
      <w:pPr>
        <w:pStyle w:val="BodyText"/>
      </w:pPr>
      <w:r>
        <w:t xml:space="preserve">Âu Dương nói xong liền thu hồi bàn tay của mình lại.</w:t>
      </w:r>
    </w:p>
    <w:p>
      <w:pPr>
        <w:pStyle w:val="BodyText"/>
      </w:pPr>
      <w:r>
        <w:t xml:space="preserve">- Đệ tử Trác Vũ đa tạ sư phụ.</w:t>
      </w:r>
    </w:p>
    <w:p>
      <w:pPr>
        <w:pStyle w:val="BodyText"/>
      </w:pPr>
      <w:r>
        <w:t xml:space="preserve">Trác Vũ vừa mở miệng liền gọi một tiếng sư phụ lại khiến Âu Dương có chút không thích ứng. Âu Dương cũng không dựđịnh thu nhận đồ đệ.</w:t>
      </w:r>
    </w:p>
    <w:p>
      <w:pPr>
        <w:pStyle w:val="BodyText"/>
      </w:pPr>
      <w:r>
        <w:t xml:space="preserve">Hắn nhẹ nhàng lắc lắc đầu nói:</w:t>
      </w:r>
    </w:p>
    <w:p>
      <w:pPr>
        <w:pStyle w:val="BodyText"/>
      </w:pPr>
      <w:r>
        <w:t xml:space="preserve">- Ta không phải sư phụ của ngươi. Ta đến từ Vạn Tiên Sơn. Lần này xem như ta thay mặt Vạn Tiên Sơn nhận một đệ tử của tiểu thế giới. Nếu như tương lai ngươi có thể tiến vào Chân Linh Giới, tiến vào Vạn Tiên Sơn, gọi ta là sư phụ cũng không muộn.</w:t>
      </w:r>
    </w:p>
    <w:p>
      <w:pPr>
        <w:pStyle w:val="Compact"/>
      </w:pPr>
      <w:r>
        <w:br w:type="textWrapping"/>
      </w:r>
      <w:r>
        <w:br w:type="textWrapping"/>
      </w:r>
    </w:p>
    <w:p>
      <w:pPr>
        <w:pStyle w:val="Heading2"/>
      </w:pPr>
      <w:bookmarkStart w:id="368" w:name="chương-376-luyện-mắt-của-ngươi-cho-tốt-2"/>
      <w:bookmarkEnd w:id="368"/>
      <w:r>
        <w:t xml:space="preserve">346. Chương 376 : Luyện Mắt Của Ngươi Cho Tốt (2)</w:t>
      </w:r>
    </w:p>
    <w:p>
      <w:pPr>
        <w:pStyle w:val="Compact"/>
      </w:pPr>
      <w:r>
        <w:br w:type="textWrapping"/>
      </w:r>
      <w:r>
        <w:br w:type="textWrapping"/>
      </w:r>
      <w:r>
        <w:t xml:space="preserve">Âu Dương khoát tay áo, sau đó cả người hóa thành một tia chớp màu đen biến mất không còn tăm hơi.</w:t>
      </w:r>
    </w:p>
    <w:p>
      <w:pPr>
        <w:pStyle w:val="BodyText"/>
      </w:pPr>
      <w:r>
        <w:t xml:space="preserve">- Chân Linh Giới? Vạn Tiên Sơn?</w:t>
      </w:r>
    </w:p>
    <w:p>
      <w:pPr>
        <w:pStyle w:val="BodyText"/>
      </w:pPr>
      <w:r>
        <w:t xml:space="preserve">Trác Vũ nhìn Âu Dương đột nhiên biến mất, trong đầu Trác Vũ những thắc mắc. Đối với Chân Linh Giới, đối với Vạn Tiên Sơn hắn hoàn toàn không biết gì cả. Dù sao trước khi gặp được Âu Dương hắn thậm chí còn không phải là tu luyện giả, làm sao có thể biết được những bí mật như vậy.</w:t>
      </w:r>
    </w:p>
    <w:p>
      <w:pPr>
        <w:pStyle w:val="BodyText"/>
      </w:pPr>
      <w:r>
        <w:t xml:space="preserve">Tuy nhiên hôm nay Âu Dương xuất hiện cũng coi như đã đốt một ngọn lửa trong lòng Trác Vũ. Giống như Âu Dương nói:</w:t>
      </w:r>
    </w:p>
    <w:p>
      <w:pPr>
        <w:pStyle w:val="BodyText"/>
      </w:pPr>
      <w:r>
        <w:t xml:space="preserve">- Ai nói người chỉ có thể bắn cung thì không thể trở thành Yêu Chiến Sĩ?</w:t>
      </w:r>
    </w:p>
    <w:p>
      <w:pPr>
        <w:pStyle w:val="BodyText"/>
      </w:pPr>
      <w:r>
        <w:t xml:space="preserve">Câu nói này khiến Trác Vũ ghi tạc trong lòng. Từ chỗ Âu Dương biến mất, Trác Vũ thu hồi lại cung và mũi tên của mình. Trác Vũ lại biến thành thành một Ma vương lãnh huyết, bắt đầu tìm kiếm mục tiêu kế tiếp. . .</w:t>
      </w:r>
    </w:p>
    <w:p>
      <w:pPr>
        <w:pStyle w:val="BodyText"/>
      </w:pPr>
      <w:r>
        <w:t xml:space="preserve">Trên đường đi về hướng đông, Âu Dương phát hiện, tất cả cảnh tượng trên đế quốc Đa la cũ căn bản đã không còn một tòa thành thị nào còn nguyên vẹn. Mỗi toà thành thịđều gần giống như toàn thành thị Âu Dương đã gặp Trác Vũ. Trên đường bay tới, Âu Dương phát hiện, có đội quân cướp bóc đang thiêu đốt vài chỗ.</w:t>
      </w:r>
    </w:p>
    <w:p>
      <w:pPr>
        <w:pStyle w:val="BodyText"/>
      </w:pPr>
      <w:r>
        <w:t xml:space="preserve">Những đội quân này bao gồm cảđào binh của đế quốc Đa la. Lúc này bọn họ đã quên mất mình từng đầy nhiệt huyết bảo vệ quốc gia này. Bọn họ đưa đồ đao vô tình vung phía đồng bào của mình.</w:t>
      </w:r>
    </w:p>
    <w:p>
      <w:pPr>
        <w:pStyle w:val="BodyText"/>
      </w:pPr>
      <w:r>
        <w:t xml:space="preserve">Tuy nhiên đào binh như vậy vẫn chỉ là số ít. Phần lớn vẫn là đám quân của đế quốc Tuần Thiên và Mễ Nhĩđóng tại đây. Trên đường đi qua, Âu Dương nhìn thấy quân của hai đế quốc này đúng là không chuyện ác nào không làm. Hơn nữa hai bên còn thường xuyên phát sinh một vài cuộc chiến đấu với quy mô nhỏ.</w:t>
      </w:r>
    </w:p>
    <w:p>
      <w:pPr>
        <w:pStyle w:val="BodyText"/>
      </w:pPr>
      <w:r>
        <w:t xml:space="preserve">Trong thời gian hai bên đánh đế quốc Đa La, bọn họ là minh hữu cùng chung một chiến tuyến. Nhưng có câu nói rất hay. Không có kẻ địch vĩnh viễn, chỉ có lợi ích vĩnh viễn chính là lợi ích trước mắt. Hai nước đều muốn nuốt lấy đế quốc Đa La. Cho nên giữa hai nước xuất hiện những cuộc chiến đấu như vậy cũng là chuyện tất nhiên.</w:t>
      </w:r>
    </w:p>
    <w:p>
      <w:pPr>
        <w:pStyle w:val="BodyText"/>
      </w:pPr>
      <w:r>
        <w:t xml:space="preserve">Chỉ có điều bây giờĐa La đã sớm không còn tồn tại bất kỳ người lãnh đạo nào. Cho nên một khi hai nước chiến tranh, một đông một tây đánh nhau, lãnh địa của Đa La trước kia nhất định sẽ trở thành nơi giết chóc của hai đế quốc. Đến lúc đó chỉ sợ bách tính của đế quốc Đa La lại bị ngọn lửa chiến tranh tiếp theo gột rửa.</w:t>
      </w:r>
    </w:p>
    <w:p>
      <w:pPr>
        <w:pStyle w:val="BodyText"/>
      </w:pPr>
      <w:r>
        <w:t xml:space="preserve">- Vong quốc, quốc nô. Câu nói này thật sự không giả.</w:t>
      </w:r>
    </w:p>
    <w:p>
      <w:pPr>
        <w:pStyle w:val="BodyText"/>
      </w:pPr>
      <w:r>
        <w:t xml:space="preserve">Âu Dương không cảm giác mình là chúa cứu thếđại từđại bi. Cho nên cho dù trên đường đi nhìn thấy vô số bi kịch, Âu Dương cũng không ra tay.</w:t>
      </w:r>
    </w:p>
    <w:p>
      <w:pPr>
        <w:pStyle w:val="BodyText"/>
      </w:pPr>
      <w:r>
        <w:t xml:space="preserve">Không phải là không muốn ra tay, mà không quan được vong quốc Đa La. Lãnh thổ chắc sẽ phải bị chia cắt. Ngọn lửa chiến tranh lần này là không thể tránh được. Khi hai bên quyết định thắng bại, chính là ngày ngọn lửa chiến tranh biến mất. Chỉ không biết tới lúc đó còn bao nhiêu bách tính sống sót?</w:t>
      </w:r>
    </w:p>
    <w:p>
      <w:pPr>
        <w:pStyle w:val="BodyText"/>
      </w:pPr>
      <w:r>
        <w:t xml:space="preserve">Càng đi về phía đông, Âu Dương phát hiện quân đội của đế quốc Tuần Thiên và Mễ Nhĩ càng nhiều. ĐếĐô của Đa La trước đây chính là tuyến ngăn cách. Lúc này hai nước hẳn đã phân chia chiếm hai bên, chờ quyết một trận thư hùng.</w:t>
      </w:r>
    </w:p>
    <w:p>
      <w:pPr>
        <w:pStyle w:val="BodyText"/>
      </w:pPr>
      <w:r>
        <w:t xml:space="preserve">Sau khi chậm rãi bay suốt một ngày, rốt cuộc Âu Dương đã tới nơi từng là ĐếĐô của đế quốc Đa La. Cũng chính là vương thành Huy Hoàng ma Kha Minh Quân từng nói qua.</w:t>
      </w:r>
    </w:p>
    <w:p>
      <w:pPr>
        <w:pStyle w:val="BodyText"/>
      </w:pPr>
      <w:r>
        <w:t xml:space="preserve">Vương thành Huy Hoàng, trước đây rất nhiều năm, nó tuyệt đối xứng đáng với cái tên này. Nó huy hoàng nhất trong tất cả tiểu thế giới Thiên Hà. Không người nào không biết, không người nào không hiểu.</w:t>
      </w:r>
    </w:p>
    <w:p>
      <w:pPr>
        <w:pStyle w:val="BodyText"/>
      </w:pPr>
      <w:r>
        <w:t xml:space="preserve">Sáu đại cường giảđỉnh phong tọa trấn vương thành Huy Hoàng giống như tường đồng vách sắt. Ngay cả sau khi trải qua cuộc chiến tranh tàn khốc, lúc này bức tường thành còn lại vẫn cao tới ba mươi, bốn mươi mét. Có thể tưởng tượng, năm đó thời điểm đỉnh phong, nó quả thực chính là Vương thành Bất Bại.</w:t>
      </w:r>
    </w:p>
    <w:p>
      <w:pPr>
        <w:pStyle w:val="BodyText"/>
      </w:pPr>
      <w:r>
        <w:t xml:space="preserve">Nhưng khi sáu đại cường giảđỉnh phong ngã xuống, huy hoàng vương thành huy hoàng vầng sáng cũng bị bóng tối bao phủ, toà này sừng sững vô số năm huy hoàng vương thành trong một đêm bị hai nước gộp lại đến hai triệu đại quân tầng tầng vây khốn, vài tên cường giả cửu giai nổ ra cửa thành, lượng lớn loạn quân tràn vào đã từng huy hoàng vương thành, trong một đêm, huy hoàng vương thành bị phá hư hầu như không còn, vô số kiến trúc bị thiêu hủy, vô số bảo vật bị cướp đoạt.</w:t>
      </w:r>
    </w:p>
    <w:p>
      <w:pPr>
        <w:pStyle w:val="BodyText"/>
      </w:pPr>
      <w:r>
        <w:t xml:space="preserve">Vương thất gia tộc Đa La đã được truyền thừa vương thành Huy Hoàng này từ thời viễn cổ đã bị hai nước bắt làm tù binh tiêu diệt. . . Máu tươi nhuộm đỏ mặt đất. Dòng sông đều bị máu nhuộm màu. Tuy rằng đã qua một thời gian, nhưng Âu Dương ở trên không trung nhìn xuống vương thành Huy Hoàng phía dưới, dường như vẫn có thể cảm nhận được sự tuyệt vọng của bách tính của người dân Đa La và đêm phá thành đó.</w:t>
      </w:r>
    </w:p>
    <w:p>
      <w:pPr>
        <w:pStyle w:val="BodyText"/>
      </w:pPr>
      <w:r>
        <w:t xml:space="preserve">- Ôi. . . Đa Âm tiền bối, chỉ có thể trách vận mệnh của Đa gia các ngươi không tốt. Nếu như ta có thểđến sớm một chút, có lẽ vẫn có thể lưu lại một huyết mạch cho Đa gia các ngươi.</w:t>
      </w:r>
    </w:p>
    <w:p>
      <w:pPr>
        <w:pStyle w:val="BodyText"/>
      </w:pPr>
      <w:r>
        <w:t xml:space="preserve">Âu Dương thở dài một tiếng, nhìn đám quân của đế quốc Tuần Thiên và đế quốc Mễ Nhĩđang đóng ở hai bên vương thành một lát. Sau đó hắn hít sâu một hơi bay về phía đông, nơi sơn cốc mà Kha Minh Quân đã nói lúc trước.</w:t>
      </w:r>
    </w:p>
    <w:p>
      <w:pPr>
        <w:pStyle w:val="BodyText"/>
      </w:pPr>
      <w:r>
        <w:t xml:space="preserve">Tìm tới mộ tổ của Đa La, hậu táng Đa Âm xong, hành trình tới tiểu thế giới lần này của Âu Dương xem như đã hoàn thành nhiệm vụ. Đến lúc đó Âu Dương dừng lại một lát giao một vài thứ cho Trác Vũ xong cũng nên trở về Chân Linh Giới tiếp tục còn đường sát thủ của hắn.</w:t>
      </w:r>
    </w:p>
    <w:p>
      <w:pPr>
        <w:pStyle w:val="BodyText"/>
      </w:pPr>
      <w:r>
        <w:t xml:space="preserve">Về phần Trác Vũ có thể thành tài hay không, tương lai có thể thật sựđến Chân Linh Giới, đến Vạn Tiên Sơn hay không, không nằm trong sự cân nhắc của Âu Dương.</w:t>
      </w:r>
    </w:p>
    <w:p>
      <w:pPr>
        <w:pStyle w:val="BodyText"/>
      </w:pPr>
      <w:r>
        <w:t xml:space="preserve">Dù sao mỗi người đều có một con đường phải đi. Âu Dương có thể dẫn dắt hắn, nhưng không cách nào quyết định tương lai của hắn.</w:t>
      </w:r>
    </w:p>
    <w:p>
      <w:pPr>
        <w:pStyle w:val="BodyText"/>
      </w:pPr>
      <w:r>
        <w:t xml:space="preserve">Con đường của Yêu Cung Thủ vô cùng khó khăn. Muốn cất bước trên con đường này, không chỉ cần ngộ tính mạnh tới cực điểm, còn cần nghị lực lớn tới cực điểm. Nếu như không có nghị lực tuyệt đại và một lòng không chịu khuất phục, có khả năng lúc trước thời điểm trở thành bán yêu giả Âu Dương đã chán chường mà từ bỏ.</w:t>
      </w:r>
    </w:p>
    <w:p>
      <w:pPr>
        <w:pStyle w:val="BodyText"/>
      </w:pPr>
      <w:r>
        <w:t xml:space="preserve">Bán yêu giả không thể chinh phục Âu Dương, yêu binh hoàn toàn tổn hại cũng không thể chinh phục Âu Dương. Nếu lựa chọn con đường này, mặc dù con đường phía trước đầy chông gai, cũng muốn nghênh đón. Làm cường giả phải tự tin. Làm cường giả phải bất khuất.</w:t>
      </w:r>
    </w:p>
    <w:p>
      <w:pPr>
        <w:pStyle w:val="BodyText"/>
      </w:pPr>
      <w:r>
        <w:t xml:space="preserve">Ba trăm dặm phía đông của Vương thành Huy Hoàng, Âu Dương đã loay hoay hơn nửa ngày, nhưng từđầu đến cuối vẫn không tìm được sơn cốc. Âu Dương cảm thấy rất kỳ quái. Kha Minh Quân không thể nào lại đùa với mình. Khẳng định đế quốc Kha Gia cũng không dám.</w:t>
      </w:r>
    </w:p>
    <w:p>
      <w:pPr>
        <w:pStyle w:val="BodyText"/>
      </w:pPr>
      <w:r>
        <w:t xml:space="preserve">Như vậy tại sao mình đã tìm khắp chỗnày nửa ngày lại không phát hiện ra cái gì?</w:t>
      </w:r>
    </w:p>
    <w:p>
      <w:pPr>
        <w:pStyle w:val="BodyText"/>
      </w:pPr>
      <w:r>
        <w:t xml:space="preserve">- Đúng rồi.</w:t>
      </w:r>
    </w:p>
    <w:p>
      <w:pPr>
        <w:pStyle w:val="BodyText"/>
      </w:pPr>
      <w:r>
        <w:t xml:space="preserve">Âu Dương đột nhiên vỗ một cái vào đầu của mình. Hắn lập tức liền hiểu ra. Chỉ thấy trên mặt Âu Dương cay đắng, tự nhủ:</w:t>
      </w:r>
    </w:p>
    <w:p>
      <w:pPr>
        <w:pStyle w:val="BodyText"/>
      </w:pPr>
      <w:r>
        <w:t xml:space="preserve">- Kha Minh Quân nói là huyễn trận thiên nhiên. Không có Chân Thực Chi Nhãn làm sao tìm được. . .</w:t>
      </w:r>
    </w:p>
    <w:p>
      <w:pPr>
        <w:pStyle w:val="BodyText"/>
      </w:pPr>
      <w:r>
        <w:t xml:space="preserve">Nói xong, con mắt Âu Dương biến thành màu đỏ như máu. Chân Thực Chi Nhãn mở ra. Khi Chân Thực Chi Nhãn xuất hiện, Âu Dương phát hiện vị trí khoảng chừng 4, 5 dặm phía trước mặt mình, có một ngọn núi không cao lắm. Bên trong có một sơn cốc nho nhỏ.</w:t>
      </w:r>
    </w:p>
    <w:p>
      <w:pPr>
        <w:pStyle w:val="BodyText"/>
      </w:pPr>
      <w:r>
        <w:t xml:space="preserve">Âu Dương phóng tầm mắt nhìn tới. Nhưng vừa nhìn Âu Dương liền có chút giật mình. Không phải Âu Dương giật mình vì sơn cốc này bị che giấu, mà giật mình vì trong sơn cốc không ngờ lại có người.</w:t>
      </w:r>
    </w:p>
    <w:p>
      <w:pPr>
        <w:pStyle w:val="Compact"/>
      </w:pPr>
      <w:r>
        <w:br w:type="textWrapping"/>
      </w:r>
      <w:r>
        <w:br w:type="textWrapping"/>
      </w:r>
    </w:p>
    <w:p>
      <w:pPr>
        <w:pStyle w:val="Heading2"/>
      </w:pPr>
      <w:bookmarkStart w:id="369" w:name="chương-377-tán-tận-thiên-lương-1"/>
      <w:bookmarkEnd w:id="369"/>
      <w:r>
        <w:t xml:space="preserve">347. Chương 377 : Tán Tận Thiên Lương (1)</w:t>
      </w:r>
    </w:p>
    <w:p>
      <w:pPr>
        <w:pStyle w:val="Compact"/>
      </w:pPr>
      <w:r>
        <w:br w:type="textWrapping"/>
      </w:r>
      <w:r>
        <w:br w:type="textWrapping"/>
      </w:r>
      <w:r>
        <w:t xml:space="preserve">- Có người?</w:t>
      </w:r>
    </w:p>
    <w:p>
      <w:pPr>
        <w:pStyle w:val="BodyText"/>
      </w:pPr>
      <w:r>
        <w:t xml:space="preserve">Âu Dương cảm thấy rất kỳ quái. Tại sao mộ tổ của Đa gia lại có người được? Không phải Đa gia đã bị tiêu diệt toàn bộ hay sao? Lẽ nào bên trong chính là người chết? Giống như lúc mình ở Bão Táp Thành nhìn thấy thi thể viễn cổ vậy?</w:t>
      </w:r>
    </w:p>
    <w:p>
      <w:pPr>
        <w:pStyle w:val="BodyText"/>
      </w:pPr>
      <w:r>
        <w:t xml:space="preserve">Đa gia cũng là gia tộc truyền thừa từ viễn cổ. Trong mộ tổ Đa gia xuất hiện thi thể của cường giả viễn cổ? Điều này có thể sao?</w:t>
      </w:r>
    </w:p>
    <w:p>
      <w:pPr>
        <w:pStyle w:val="BodyText"/>
      </w:pPr>
      <w:r>
        <w:t xml:space="preserve">Tuy rằng nghĩ như vậy, nhưng Âu Dương nhanh chóng loại bỏ ý nghĩ này. Bởi vì từ phía xa Âu Dương có thể nhìn thấy người kia đang quỳ trên mặt đất, không ngờ lại có chút run rẩy.</w:t>
      </w:r>
    </w:p>
    <w:p>
      <w:pPr>
        <w:pStyle w:val="BodyText"/>
      </w:pPr>
      <w:r>
        <w:t xml:space="preserve">- Người sống.</w:t>
      </w:r>
    </w:p>
    <w:p>
      <w:pPr>
        <w:pStyle w:val="BodyText"/>
      </w:pPr>
      <w:r>
        <w:t xml:space="preserve">Âu Dương lập tức hiểu ra. Đây hẳn là một người sống. Hơn nữa người sống này hẳn là con cháu của Đa gia. Rất rõ ràng, nơi này là mộ tổ của Đa gia. Nếu như những người khác đi tới nơi này sẽ không quỳ xuống, sẽ không tế bái.</w:t>
      </w:r>
    </w:p>
    <w:p>
      <w:pPr>
        <w:pStyle w:val="BodyText"/>
      </w:pPr>
      <w:r>
        <w:t xml:space="preserve">Vèo. . .</w:t>
      </w:r>
    </w:p>
    <w:p>
      <w:pPr>
        <w:pStyle w:val="BodyText"/>
      </w:pPr>
      <w:r>
        <w:t xml:space="preserve">Thoáng cái Âu Dương đã tới phía trước sơn cốc. Âu Dương không lựa chọn bay vào. Từ phương diện nào đó mà nói đây cũng là một sự tôn trọng đối với người chết.</w:t>
      </w:r>
    </w:p>
    <w:p>
      <w:pPr>
        <w:pStyle w:val="BodyText"/>
      </w:pPr>
      <w:r>
        <w:t xml:space="preserve">Đừng thấy Âu Dương giết người như ngóe. Trên thực tế Âu Dương không phải kẻ cuồng sát nhân. Âu Dương giết người giống nưh con cọp ăn con thỏ vậy. Con cọp ăn con thỏ là vì sinh tồn, Âu Dương cũng vì sinh tồn. Âu Dương chỉ giết người mới có thể thăng cấp. Cho nên trước sau hắn chỉ giết ở biên giới.</w:t>
      </w:r>
    </w:p>
    <w:p>
      <w:pPr>
        <w:pStyle w:val="BodyText"/>
      </w:pPr>
      <w:r>
        <w:t xml:space="preserve">- Chuyện gì xảy ra vậy.</w:t>
      </w:r>
    </w:p>
    <w:p>
      <w:pPr>
        <w:pStyle w:val="BodyText"/>
      </w:pPr>
      <w:r>
        <w:t xml:space="preserve">Vừa bước vào sơn cốc Âu Dương liền khiếp sợ. Huyễn trận trong sơn cốc này không có vấn đề gì. Đây là một huyễn trận thiên nhiên. Huyễn trận chỉ có công hiệu mê hoặc tầm nhìn, nhưng không hề có lực sát thương. Nhưng khi Âu Dương bước vào sơn cốc, lại phát hiện nơi này thậm chí có dấu vết đào bới.</w:t>
      </w:r>
    </w:p>
    <w:p>
      <w:pPr>
        <w:pStyle w:val="BodyText"/>
      </w:pPr>
      <w:r>
        <w:t xml:space="preserve">Một vài hài cốt nằm ngổn ngang xung quanh. Mặt đất đã bịđào mới loang loang lổ lổ, Cả lối vào sơn cốc đã bị phá hỏng không còn hình dạng ban đầu.</w:t>
      </w:r>
    </w:p>
    <w:p>
      <w:pPr>
        <w:pStyle w:val="BodyText"/>
      </w:pPr>
      <w:r>
        <w:t xml:space="preserve">Nhìn thấy cảnh tượng này thân hình Âu Dương không hề dừng lại. Vèo một tiếng hắn đã vọt vào trong sơn cốc, bắt đầu kiểm tra. Nhưng vừa nhìn Âu Dương liền hít một hơi lạnh.</w:t>
      </w:r>
    </w:p>
    <w:p>
      <w:pPr>
        <w:pStyle w:val="BodyText"/>
      </w:pPr>
      <w:r>
        <w:t xml:space="preserve">Không ngờ huyệt mộ nằm phía trong sơn cốc, toàn bộ đã bị người ta đào lên. Di cốt tổ tiên Đa La đã đặt khắp nơi. Cả sơn cốc đều là mộ tổ của Đa La, nhưng không ngờ cả toà sơn cốc đều bị người ta đào lên.</w:t>
      </w:r>
    </w:p>
    <w:p>
      <w:pPr>
        <w:pStyle w:val="BodyText"/>
      </w:pPr>
      <w:r>
        <w:t xml:space="preserve">Nhìn thấy cảnh tượng mộ tổ bịđào lên như vậy, cho dù ngốc Âu Dương cũng biết đã phát sinh chuyện gì. Nhưng cảnh tượng như vậy đã đả kích Âu Dương rất lớn.</w:t>
      </w:r>
    </w:p>
    <w:p>
      <w:pPr>
        <w:pStyle w:val="BodyText"/>
      </w:pPr>
      <w:r>
        <w:t xml:space="preserve">Mối thù lớn tới mức nào mới có thể khiến người ta đào mộ tổ? Mình với Trịnh gia xem như là đại thù chứ? Nhưng mình cũng không phát rồ tới mức đi đào mộ tổ của Trịnh gia. Người chết đã qua đời, nên để bọn họ được an nghỉ. Nhưng hôm nay khi trong lòng Âu Dương vô cùng thoải mái mang theo ngọn đèn màu xanh đi tới nơi này lại nhìn thấy mộ huyệt của Đa La bị người ta đào lên. Rất nhiều di cốt tổ tiên Đa La bị người ta bỏ sang một bên.</w:t>
      </w:r>
    </w:p>
    <w:p>
      <w:pPr>
        <w:pStyle w:val="BodyText"/>
      </w:pPr>
      <w:r>
        <w:t xml:space="preserve">Điều này bảo Âu Dương làm sao chôn cất Đa Âm được nữa? Bảo Âu Dương làm sao tế linh hồn Đa Âm linh thiêng trên trời. Lẽ nào mai táng Đa Âm tại mộ tổ bịđào này, khiến Đa Âm sau khi chết vẫn không thể yên nghỉ sao?</w:t>
      </w:r>
    </w:p>
    <w:p>
      <w:pPr>
        <w:pStyle w:val="BodyText"/>
      </w:pPr>
      <w:r>
        <w:t xml:space="preserve">Chỉ thoáng chốc, lửa giận trong lòng Âu Dương tăng lên. Âu Dương một lòng xông vào tiểu thế giới, không tính qua lại nhiều với người của tiểu thế giới này. Chủ yếu là thế giới khác nhau, cách nhìn nhận sự vật sự việc cũng khác nhau.</w:t>
      </w:r>
    </w:p>
    <w:p>
      <w:pPr>
        <w:pStyle w:val="BodyText"/>
      </w:pPr>
      <w:r>
        <w:t xml:space="preserve">Một cường giả Pháp Thân xuất hiện ở tiểu thế giới, nếu như Âu Dương nguyện ý, tiêu diệt tất cả tiểu thế giới này cũng không có áp lực. Nhưng Âu Dương không dựđịnh làm như vậy. Dù sao chiến trường của mình là ở Chân Linh Giới.</w:t>
      </w:r>
    </w:p>
    <w:p>
      <w:pPr>
        <w:pStyle w:val="BodyText"/>
      </w:pPr>
      <w:r>
        <w:t xml:space="preserve">Lần này mình tới đây chính là muốn an táng Đa Âm, khiến tiền bối viễn cổ đã từng cho mình mượn hi vọng có thể lá rụng về cội. Nhưng bây giờ mộ tổ của Đa Âm đã bị người ta đào bới như vậy. Vậy Âu Dương làm sao ăn nói được với Đa Âm?</w:t>
      </w:r>
    </w:p>
    <w:p>
      <w:pPr>
        <w:pStyle w:val="BodyText"/>
      </w:pPr>
      <w:r>
        <w:t xml:space="preserve">Đa gia diệt vong, đây là chuyện của tiểu thế giới, Âu Dương không xen vào được. Nhưng mộ tổ của Đa Âm bị người ta đào lên, nếu lần này Âu Dương còn có thể thản nhiên đối mặt, vậy hắn không phải là Âu Dương nữa.</w:t>
      </w:r>
    </w:p>
    <w:p>
      <w:pPr>
        <w:pStyle w:val="BodyText"/>
      </w:pPr>
      <w:r>
        <w:t xml:space="preserve">- Ngươi. . . Ngươi. . .</w:t>
      </w:r>
    </w:p>
    <w:p>
      <w:pPr>
        <w:pStyle w:val="BodyText"/>
      </w:pPr>
      <w:r>
        <w:t xml:space="preserve">Người trẻ tuổi quỳ trên mặt đất đã phát hiện ra Âu Dương. Lúc này trên mặt người trẻ tuổi kia đều là nước mắt. Tay của hắn ôm một đống hài cốt, dáng vẻ tuyệt vọng kia khiến người ta không dám nhìn.</w:t>
      </w:r>
    </w:p>
    <w:p>
      <w:pPr>
        <w:pStyle w:val="BodyText"/>
      </w:pPr>
      <w:r>
        <w:t xml:space="preserve">Âu Dương quay đầu nhìn về người trẻ tuổi kia. Trên mặt hắn mang theo một tia chua xót. Tuy nhiên chua xót này không phải là đối với Đa gia, mà là chua xót cho Đa Âm.</w:t>
      </w:r>
    </w:p>
    <w:p>
      <w:pPr>
        <w:pStyle w:val="BodyText"/>
      </w:pPr>
      <w:r>
        <w:t xml:space="preserve">Âu Dương là một người phân biệt rõ phải trái. Giống như ở tiểu thế giới ban đầu, Trịnh Khôn có ơn đối với mình, mình vĩnh viễn khắc ghi trong lòng. Nhưng Trịnh Khôn là Trịnh Khôn. Trịnh gia là Trịnh gia. Hai người này trong mắt Âu Dương căn bản không có quan hệ.</w:t>
      </w:r>
    </w:p>
    <w:p>
      <w:pPr>
        <w:pStyle w:val="BodyText"/>
      </w:pPr>
      <w:r>
        <w:t xml:space="preserve">Giống như lần này đến tiểu thế giới Thiên Hà vậy, Đa Âm là Đa Âm, Đa gia là Đa gia. Nếu như Âu Dương đến sớm một bước, hắn cũng sẽ không đi ngăn cản tai họa phát sinh. Nhiều nhất chính là lưu lại một huyết mạch cho Đa gia mà thôi.</w:t>
      </w:r>
    </w:p>
    <w:p>
      <w:pPr>
        <w:pStyle w:val="BodyText"/>
      </w:pPr>
      <w:r>
        <w:t xml:space="preserve">Nhưng, lúc này mộ tổ của Đa gia bịđào lên. Đây không phải là chuyện mộ tổ của Đa gia nữa. Mộ tổ này cũng là một tổ của Đa Âm. Việc này chẳng khác gì khiến Đa Âm sau khi chết không có chỗ an tang. Hành động ác động như vậy, ngay cả Âu Dương cũng chịu không được.</w:t>
      </w:r>
    </w:p>
    <w:p>
      <w:pPr>
        <w:pStyle w:val="BodyText"/>
      </w:pPr>
      <w:r>
        <w:t xml:space="preserve">- Ngươi là hậu nhân của Đa gia.</w:t>
      </w:r>
    </w:p>
    <w:p>
      <w:pPr>
        <w:pStyle w:val="BodyText"/>
      </w:pPr>
      <w:r>
        <w:t xml:space="preserve">Âu Dương dùng tay nâng ngọn đèn màu xanh, nhìn người trẻ tuổi kia.</w:t>
      </w:r>
    </w:p>
    <w:p>
      <w:pPr>
        <w:pStyle w:val="BodyText"/>
      </w:pPr>
      <w:r>
        <w:t xml:space="preserve">- Ta. . .</w:t>
      </w:r>
    </w:p>
    <w:p>
      <w:pPr>
        <w:pStyle w:val="BodyText"/>
      </w:pPr>
      <w:r>
        <w:t xml:space="preserve">Trong mắt người trẻ tuổi kia đầy do dự. Hắn thật sự là hậu nhân của Đa gia. Hắn tên là Đa Minh. Đây chính là huyết mạch duy nhất còn lưu lại của Đa gia. Lúc này Đa Minh nhìn Âu Dương. Hắn không biết rốt cuộc Âu Dương tới đây làm gì.</w:t>
      </w:r>
    </w:p>
    <w:p>
      <w:pPr>
        <w:pStyle w:val="BodyText"/>
      </w:pPr>
      <w:r>
        <w:t xml:space="preserve">Đa Minh đã từng là một gã công tử bột của Đa gia. Mỗi ngày hắn không có việc gì làm. Ngoại trừ du ngoạn khắp nơi gây phiền phức ra, không hề làm gì.</w:t>
      </w:r>
    </w:p>
    <w:p>
      <w:pPr>
        <w:pStyle w:val="BodyText"/>
      </w:pPr>
      <w:r>
        <w:t xml:space="preserve">Khi Vương thành Huy Hoàng bị phá hủy, vừa vặn Đa Minh đang ở bên ngoài. Xem như hắn may mắn trốn thoát, lưu lại cho Đa gia bảo một huyết mạch cuối cùng. Nhưng Đa Minh hận hắn không hận người khác. Hắn hận mình trước kia chỉ là một vương tử công tử bột. Hắn chỉ có tu vi nhị giai, không có người thân, không có thực lực, cái gì cũng không có.</w:t>
      </w:r>
    </w:p>
    <w:p>
      <w:pPr>
        <w:pStyle w:val="BodyText"/>
      </w:pPr>
      <w:r>
        <w:t xml:space="preserve">Như vậy mình căn bản không có cách nào báo thù cho mọi người trong Đa gia. Sau đó Đa Minh ngẫu nhiên nghĩđến lời phụ hoàng hắn từng nói. Trong mộ phần của Đa gia có chôn một vài điển tịch Đa gia được truyền từ viễn cổ. Một mình Đa Minh tiến vào mộ tổ chính là muốn tìm điển tịch trong mộ phần của lão tổ để thay đổi bản thân, tương lai còn có thể quay đầu trở lại.</w:t>
      </w:r>
    </w:p>
    <w:p>
      <w:pPr>
        <w:pStyle w:val="BodyText"/>
      </w:pPr>
      <w:r>
        <w:t xml:space="preserve">Nhưng khi Đa Minh một mình tiến vào một phần của Đa gia, hắn lại phát hiện mộ tổ đã bị người ta đào bới. Tất cả hài cốt của tổ tiên đều bị người ta đào lên. Thậm chí còn có rất nhiều hài cốt bị người ta ác ý phá hoại. Thủ đoạn ác độc này khiến Đa Minh cảm thấy tuyệt vọng.</w:t>
      </w:r>
    </w:p>
    <w:p>
      <w:pPr>
        <w:pStyle w:val="BodyText"/>
      </w:pPr>
      <w:r>
        <w:t xml:space="preserve">Mà lúc này Âu Dương hỏi hắn có phải hậu nhân của Đa gia hay không, Đa Minh do dự. Hắn sợ Âu Dương là người của đế quốc Tuần Thiên hoặc là người của đế quốc Mễ Nhĩ. Một khi mình mở miệng nói mình là hậu nhân của Đa gia, vậy mình huyết mạch cuối cùng của Đa gia có lẽ sẽ không giữđược.</w:t>
      </w:r>
    </w:p>
    <w:p>
      <w:pPr>
        <w:pStyle w:val="Compact"/>
      </w:pPr>
      <w:r>
        <w:br w:type="textWrapping"/>
      </w:r>
      <w:r>
        <w:br w:type="textWrapping"/>
      </w:r>
    </w:p>
    <w:p>
      <w:pPr>
        <w:pStyle w:val="Heading2"/>
      </w:pPr>
      <w:bookmarkStart w:id="370" w:name="chương-378-tán-tận-thiên-lương-2"/>
      <w:bookmarkEnd w:id="370"/>
      <w:r>
        <w:t xml:space="preserve">348. Chương 378 : Tán Tận Thiên Lương (2)</w:t>
      </w:r>
    </w:p>
    <w:p>
      <w:pPr>
        <w:pStyle w:val="Compact"/>
      </w:pPr>
      <w:r>
        <w:br w:type="textWrapping"/>
      </w:r>
      <w:r>
        <w:br w:type="textWrapping"/>
      </w:r>
      <w:r>
        <w:t xml:space="preserve">- Ngay cả dũng khí thừa nhận cũng không có sao? Vô số di cốt của tổ tiên bị người đào bới. Vô số tổ tiên không được an nghĩ. Sau khi chết cũng không thể mồ yên mảđẹp. Nhưng ngươi thân là con cháu của Đa gia, ngay cả dũng khí thừa nhận mình là người của Đa gia cũng không có?</w:t>
      </w:r>
    </w:p>
    <w:p>
      <w:pPr>
        <w:pStyle w:val="BodyText"/>
      </w:pPr>
      <w:r>
        <w:t xml:space="preserve">Âu Dương nhìn Đa Minh. Thật ra hắn cũng nhìn ra, tuy rằng Đa Minh thiên phú không tệ, nhưng đây hẳn là một công tử bột cho tới bây giờ cũng chưa từng nỗ lực. Tuy nhiên trải qua đả kích diệt tộc lần này, Âu Dương tin tưởng, cho dù là công tử bột đi nữa, người ta cũng nên có một chút thay đổi.</w:t>
      </w:r>
    </w:p>
    <w:p>
      <w:pPr>
        <w:pStyle w:val="BodyText"/>
      </w:pPr>
      <w:r>
        <w:t xml:space="preserve">- Ta đúng là người của Đa gia. Lúc nào ta cũng là người của Đa gia. Ta chính là Thập tam vương tử của Đa gia.</w:t>
      </w:r>
    </w:p>
    <w:p>
      <w:pPr>
        <w:pStyle w:val="BodyText"/>
      </w:pPr>
      <w:r>
        <w:t xml:space="preserve">Đa Minh bị Âu Dương kích động liền thể hiện ngạo khí của hắn. Đa Minh ưỡn thẳng sống lưng nhìn Âu Dương. Lúc này sợ hãi đã rời xa Đa Minh. Đa Minh chỉ biết mình luôn sống vinh quang vì đã là người của Đa gia.</w:t>
      </w:r>
    </w:p>
    <w:p>
      <w:pPr>
        <w:pStyle w:val="BodyText"/>
      </w:pPr>
      <w:r>
        <w:t xml:space="preserve">Nghe thấy Đa Minh nói như vậy, nhìn hài cốt mộ phần của Đa gia bịđào bới xung quanh, Âu Dương nhẹ nhàng xoa xoa tay vào ngọn đèn màu xanh, lẩm bẩm giống như đang tự nói với mình:</w:t>
      </w:r>
    </w:p>
    <w:p>
      <w:pPr>
        <w:pStyle w:val="BodyText"/>
      </w:pPr>
      <w:r>
        <w:t xml:space="preserve">- Đa Âm tiền bối, ta sẽ đòi lại công đạo cho ngươi. Ta sẽ cho ngươi được chôn cất ở một nơi tốt đẹp.</w:t>
      </w:r>
    </w:p>
    <w:p>
      <w:pPr>
        <w:pStyle w:val="BodyText"/>
      </w:pPr>
      <w:r>
        <w:t xml:space="preserve">Giọng nói của Âu Dương tuy rằng không lớn, nhưng Đa Minh lại nghe được. Hắn không biết Đa Âm là ai, nhưng hắn lại biết vịĐa Âm này hẳn là một nhân vật tổ tiên của Đa gia.</w:t>
      </w:r>
    </w:p>
    <w:p>
      <w:pPr>
        <w:pStyle w:val="BodyText"/>
      </w:pPr>
      <w:r>
        <w:t xml:space="preserve">- Nơi này là do người của đế quốc Tuần Thiên và Mễ Nhĩ làm sao?</w:t>
      </w:r>
    </w:p>
    <w:p>
      <w:pPr>
        <w:pStyle w:val="BodyText"/>
      </w:pPr>
      <w:r>
        <w:t xml:space="preserve">Âu Dương nhìn Đa Minh mặt đầy nước mắt nhẹ giọng hỏi. Tuy rằng giọng điệu của Âu Dương rất nhe nhàng, nhưng trước sau vẫn tồn tại lửa giận. Đa Minh cũng có thể cảm giác được điều này.</w:t>
      </w:r>
    </w:p>
    <w:p>
      <w:pPr>
        <w:pStyle w:val="BodyText"/>
      </w:pPr>
      <w:r>
        <w:t xml:space="preserve">- Ở dây có lưu lại dấu chân của người Tuần Thiên và Mễ Nhĩ. Bọn họ quả thực không có nhân tính. Mọi người đã chết, ngay cả hài cốt cũng không buông tha. Vì mộ phần của Đa gia có bảo vật, không ngờ bọn họ phát điên đào hết hài cốt của tổ tiên lên, phá hỏng mộ tổ của Đa gia chúng ta.</w:t>
      </w:r>
    </w:p>
    <w:p>
      <w:pPr>
        <w:pStyle w:val="BodyText"/>
      </w:pPr>
      <w:r>
        <w:t xml:space="preserve">Đa Minh nói. Hắn có thể cảm giác được những cơn đau buốt giá trong lòng.</w:t>
      </w:r>
    </w:p>
    <w:p>
      <w:pPr>
        <w:pStyle w:val="BodyText"/>
      </w:pPr>
      <w:r>
        <w:t xml:space="preserve">Diệt quốc là rất thống khổ. Diệt tộc đối với Đa Minh cũng đã là một đả kích rất lớn. Nhưng điều này còn kém rất rất xa so với đả kích khi hắn nhìn thấy mộ tổ bị người đào bới như vậy.</w:t>
      </w:r>
    </w:p>
    <w:p>
      <w:pPr>
        <w:pStyle w:val="BodyText"/>
      </w:pPr>
      <w:r>
        <w:t xml:space="preserve">Trước kia, Đa Minh là vương tử công tử bột. Nhưng trải qua những đả kích không ngừng như vậy đã khiến Đa Minh tỉnh ngộ, khiến hắn hiểu rõ bản thân mình là huyết mạch cuối cùng của Đa gia. Hắn không thể tiếp tục trầm luân. Hắn nhất định phải dũng cảm tiến tới, lấy lại những gì đã mất.</w:t>
      </w:r>
    </w:p>
    <w:p>
      <w:pPr>
        <w:pStyle w:val="BodyText"/>
      </w:pPr>
      <w:r>
        <w:t xml:space="preserve">- Tổ tiên của Đa gia các ngươi có ơn đối với ta. Ban đầu ta tới chỉđịnh an táng di cốt của tổ tiên các ngươi. Nhưng bây giờ mộ tổ đã biến mất. Di cốt của tổ tiên các ngươi đã không có chỗ để an tang. Ta đưa ngươi đi lấy lại công đạo lấy lại tất cả những gì Đa gia đã mất. Rốt cuộc Âu Dương đã nổi giận. Sau khi tiến vào tiểu thế giới, đây là lần đầu tiên hắn nổi giận.</w:t>
      </w:r>
    </w:p>
    <w:p>
      <w:pPr>
        <w:pStyle w:val="BodyText"/>
      </w:pPr>
      <w:r>
        <w:t xml:space="preserve">Cánh tay vung lên, Đa Minh trực tiếp bị Âu Dương chộp vào tay, ngọn đèn màu xanh đã bị Âu Dương cẩn thận cất vào trong người. Âu Dương nhìn Đa Minh nói:</w:t>
      </w:r>
    </w:p>
    <w:p>
      <w:pPr>
        <w:pStyle w:val="BodyText"/>
      </w:pPr>
      <w:r>
        <w:t xml:space="preserve">- Đế quốc Tuần Thiên và đế quốc Mễ Nhĩ lấy đi thứ ta sẽ giúp ngươi lấy lại thứđó, cũng coi như là sự bồi thường đối với Đa Âm tiền bối.</w:t>
      </w:r>
    </w:p>
    <w:p>
      <w:pPr>
        <w:pStyle w:val="BodyText"/>
      </w:pPr>
      <w:r>
        <w:t xml:space="preserve">Nói xong Âu Dương chỉ về phía đông nói:</w:t>
      </w:r>
    </w:p>
    <w:p>
      <w:pPr>
        <w:pStyle w:val="BodyText"/>
      </w:pPr>
      <w:r>
        <w:t xml:space="preserve">- Nơi đó có phải là đế quốc Mễ Nhĩ không?</w:t>
      </w:r>
    </w:p>
    <w:p>
      <w:pPr>
        <w:pStyle w:val="BodyText"/>
      </w:pPr>
      <w:r>
        <w:t xml:space="preserve">- Đúng.</w:t>
      </w:r>
    </w:p>
    <w:p>
      <w:pPr>
        <w:pStyle w:val="BodyText"/>
      </w:pPr>
      <w:r>
        <w:t xml:space="preserve">Đa Minh không rõ ý của Âu Dương. Tuy nhiên từ trong lời nói của Âu Dương, hắn có thể nghe ra, Âu Dương hẳn sẽ không thương tổn hắn.</w:t>
      </w:r>
    </w:p>
    <w:p>
      <w:pPr>
        <w:pStyle w:val="BodyText"/>
      </w:pPr>
      <w:r>
        <w:t xml:space="preserve">- Tốt vậy bắt đầu từ Mễ Nhĩđi. Mất cái gì hãy lấy lại cái đó.</w:t>
      </w:r>
    </w:p>
    <w:p>
      <w:pPr>
        <w:pStyle w:val="BodyText"/>
      </w:pPr>
      <w:r>
        <w:t xml:space="preserve">Âu Dương mang theo Đa Minh, bản thân hóa thành tia chớp màu đen, lóe lên sau đó biến mất khỏi sơn cốc. . .</w:t>
      </w:r>
    </w:p>
    <w:p>
      <w:pPr>
        <w:pStyle w:val="BodyText"/>
      </w:pPr>
      <w:r>
        <w:t xml:space="preserve">Trên đường bay nhanh về hướng đông, Âu Dương nhắm thẳng về phía Đô thành của đế quốc Mễ Nhĩ.</w:t>
      </w:r>
    </w:p>
    <w:p>
      <w:pPr>
        <w:pStyle w:val="BodyText"/>
      </w:pPr>
      <w:r>
        <w:t xml:space="preserve">Đa gia bị diệt không khiến Âu Dương phẫn nộ. Đế quốc Đa La bị hủy diệt không khiến Âu Dương phẫn nộ. Nhưng mộ tổ của Đa Âm bị người ta đào lên, nếu như Âu Dương còn có thể bình tĩnh, vậy hắn cũng không cần đi tới thế giới nhỏ này hoàn thành lời hứa với Đa Âm.</w:t>
      </w:r>
    </w:p>
    <w:p>
      <w:pPr>
        <w:pStyle w:val="BodyText"/>
      </w:pPr>
      <w:r>
        <w:t xml:space="preserve">Âu Dương đã đáp ứng Đa Âm muốn cho hắn lá rụng về cội. Nhưng lúc này rễ đã bị người rút, tương đương với lời hứa hẹn của Âu Dương biến thành không khí. Âu Dương tức giận như vậy cũng không có gì là lạ.</w:t>
      </w:r>
    </w:p>
    <w:p>
      <w:pPr>
        <w:pStyle w:val="BodyText"/>
      </w:pPr>
      <w:r>
        <w:t xml:space="preserve">Lúc này Âu Dương nên đểĐa gia trùng kiến đế quốc Đa La, phục hồi lại mộ tổ. Bởi vì chỉ có đế quốc Đa La tồn tại, mộ phần của Đa gia mới có thểđời đời được thủ hộ. Cũng chỉ có như vậy Đa Âm mới có thể an nghỉ mà không bị quấy rối.</w:t>
      </w:r>
    </w:p>
    <w:p>
      <w:pPr>
        <w:pStyle w:val="BodyText"/>
      </w:pPr>
      <w:r>
        <w:t xml:space="preserve">Đa Minh được Âu Dương mang theo. Hai người hóa thành tia chớp bay về phía đô thành Mễ Nhĩ. Sau ba giờ, rốt cuộc Âu Dương đi tới cách đô thành Mễ Nhĩ chưa đầy trăm dặm. Lúc này Âu Dương dừng lại, mang theo Đa Minh đứng trong không trung.</w:t>
      </w:r>
    </w:p>
    <w:p>
      <w:pPr>
        <w:pStyle w:val="BodyText"/>
      </w:pPr>
      <w:r>
        <w:t xml:space="preserve">- Ngươi. . . Ngươi không phải muốn một mình đấu với toàn đô thành Mễ Nhĩđấy chứ?</w:t>
      </w:r>
    </w:p>
    <w:p>
      <w:pPr>
        <w:pStyle w:val="BodyText"/>
      </w:pPr>
      <w:r>
        <w:t xml:space="preserve">Đa Minh giật mình nhìn Âu Dương. Một người xông tới đô thành Mễ Nhĩ. Theo Đa Minh thấy làm vậy có khác nào muốn chết.</w:t>
      </w:r>
    </w:p>
    <w:p>
      <w:pPr>
        <w:pStyle w:val="BodyText"/>
      </w:pPr>
      <w:r>
        <w:t xml:space="preserve">- Hừ Mễ Nhĩđào mộ tổ của Đa Âm tiền bối. Vậy ta đào mộ tổ của đế quốc Mễ Nhĩ.</w:t>
      </w:r>
    </w:p>
    <w:p>
      <w:pPr>
        <w:pStyle w:val="BodyText"/>
      </w:pPr>
      <w:r>
        <w:t xml:space="preserve">Âu Dương chính là người trừng mắt tất báo. Hắn nhất định phải cho Mễ Nhĩ một ký ức sâu sắc, khiến Mễ Nhĩ biết, làm sai hẳn phải chịu sự trừng phạt</w:t>
      </w:r>
    </w:p>
    <w:p>
      <w:pPr>
        <w:pStyle w:val="BodyText"/>
      </w:pPr>
      <w:r>
        <w:t xml:space="preserve">- Nhưng đế quốc Mễ Nhĩ có rất nhiều cường giả. . .</w:t>
      </w:r>
    </w:p>
    <w:p>
      <w:pPr>
        <w:pStyle w:val="BodyText"/>
      </w:pPr>
      <w:r>
        <w:t xml:space="preserve">Đa Minh thực lực thấp. Đối với cường giả hắn không có nhiều khái niệm. Dù sao trước kia công tử bột như hắn đặt tất cả tâm tư vào chuyện vui đùa, căn bản không có thời gian quan tâm nhiều như vậy.</w:t>
      </w:r>
    </w:p>
    <w:p>
      <w:pPr>
        <w:pStyle w:val="BodyText"/>
      </w:pPr>
      <w:r>
        <w:t xml:space="preserve">Nếu như Đa La không bị người diệt, có lẽ cảđời Đa Minh đều là một công tử bột. Danh hiệu Thập Tam Vương tử tại đế quốc Đa La đủ để hắn sống tiêu dao khoái hoạt cảđời.</w:t>
      </w:r>
    </w:p>
    <w:p>
      <w:pPr>
        <w:pStyle w:val="BodyText"/>
      </w:pPr>
      <w:r>
        <w:t xml:space="preserve">Đáng tiếc thế sự khó lường. Đa Minh cũng không thể tưởng tượng được trong một đêm vương thành Huy Hoàng của Đa La lại bị hủy hoại như vậy. Đế quốc Đa La không còn tồn tại. Thập Tam vương tử phong quang vô hạn của hắn thậm chí còn không bằng ăn mày.</w:t>
      </w:r>
    </w:p>
    <w:p>
      <w:pPr>
        <w:pStyle w:val="BodyText"/>
      </w:pPr>
      <w:r>
        <w:t xml:space="preserve">Ăn mày chí ít có thể ra đường an tâm ăn xin. Nhưng Đa Minh lại giống như chuột chạy qua đường. Chỉ cần thân phận của hắn bị lộ, khẳng định sẽ có người tới bắt lấy hắn giao cho người của hai đế quốc Tuần Thiên và Mễ Nhĩđổi lấy tiền thưởng.</w:t>
      </w:r>
    </w:p>
    <w:p>
      <w:pPr>
        <w:pStyle w:val="BodyText"/>
      </w:pPr>
      <w:r>
        <w:t xml:space="preserve">Từ thiên đường đến địa ngục, Đa Minh cảm nhận được cảm giác này. Tuy nhiên tuy rằng cảm giác này đau khổ, nhưng trong một đêm lại khiến công tử bột như Thập Tam vương tử hoàn toàn thay đổi.</w:t>
      </w:r>
    </w:p>
    <w:p>
      <w:pPr>
        <w:pStyle w:val="BodyText"/>
      </w:pPr>
      <w:r>
        <w:t xml:space="preserve">- Một mình là đủ rồi.</w:t>
      </w:r>
    </w:p>
    <w:p>
      <w:pPr>
        <w:pStyle w:val="BodyText"/>
      </w:pPr>
      <w:r>
        <w:t xml:space="preserve">Âu Dương mang theo Đa Minh mấy lần chớp động đã đi tới bầu trời phía trên đô thành của đế quốc Mễ Nhĩ. Lúc này đô thành Mễ Nhĩ vẫn còn trong không khí vui mừng. Mễ Nhĩ tiêu diệt đế quốc Đa La, nhận được vô số kỳ trân dị bảo. Nhân dân của quốc gia này cảm thấy kiêu ngạo vì quốc gia của bọn họ.</w:t>
      </w:r>
    </w:p>
    <w:p>
      <w:pPr>
        <w:pStyle w:val="BodyText"/>
      </w:pPr>
      <w:r>
        <w:t xml:space="preserve">Tăng</w:t>
      </w:r>
    </w:p>
    <w:p>
      <w:pPr>
        <w:pStyle w:val="BodyText"/>
      </w:pPr>
      <w:r>
        <w:t xml:space="preserve">Một thanh đoản đao màu trắng đã xuất hiện trong tay Âu Dương. Âu Dương nhìn đô tành phía dưới, nhìn hoàng thành phía dưới, trên mặt hắn chợt hiện lên một tia sát ý</w:t>
      </w:r>
    </w:p>
    <w:p>
      <w:pPr>
        <w:pStyle w:val="BodyText"/>
      </w:pPr>
      <w:r>
        <w:t xml:space="preserve">- Chém.</w:t>
      </w:r>
    </w:p>
    <w:p>
      <w:pPr>
        <w:pStyle w:val="BodyText"/>
      </w:pPr>
      <w:r>
        <w:t xml:space="preserve">Yêu khí của Âu Dương thôi thúc đoản đao. Một ánh đao dài khoảng trăm mét từ trên đoản đao bắn nhanh ra. Ánh đáo lớn như vậy trực tiếp đánh xuống hoàng thành sa hoa.</w:t>
      </w:r>
    </w:p>
    <w:p>
      <w:pPr>
        <w:pStyle w:val="Compact"/>
      </w:pPr>
      <w:r>
        <w:br w:type="textWrapping"/>
      </w:r>
      <w:r>
        <w:br w:type="textWrapping"/>
      </w:r>
    </w:p>
    <w:p>
      <w:pPr>
        <w:pStyle w:val="Heading2"/>
      </w:pPr>
      <w:bookmarkStart w:id="371" w:name="chương-379-đào-mộ-tổ-của-các-ngươi"/>
      <w:bookmarkEnd w:id="371"/>
      <w:r>
        <w:t xml:space="preserve">349. Chương 379 : Đào Mộ Tổ Của Các Ngươi</w:t>
      </w:r>
    </w:p>
    <w:p>
      <w:pPr>
        <w:pStyle w:val="Compact"/>
      </w:pPr>
      <w:r>
        <w:br w:type="textWrapping"/>
      </w:r>
      <w:r>
        <w:br w:type="textWrapping"/>
      </w:r>
      <w:r>
        <w:t xml:space="preserve">Ầm. . .</w:t>
      </w:r>
    </w:p>
    <w:p>
      <w:pPr>
        <w:pStyle w:val="BodyText"/>
      </w:pPr>
      <w:r>
        <w:t xml:space="preserve">Một tiếng động rất lớn vang vọng vào trong tai của tất cả người dân trong đô thành Mễ Nhĩ. Một ánh đao trực tiếp san bằng tường thành của hoàng thành. Sau đó nó bay vào trong hoàng thành. Trên đường đi qua, hầu như tất cả kiến trúc đều bị phá hủy. Trong hoàng thành vẫn bị ánh đao dài một trăm mét của Âu Dương phá hủy.</w:t>
      </w:r>
    </w:p>
    <w:p>
      <w:pPr>
        <w:pStyle w:val="BodyText"/>
      </w:pPr>
      <w:r>
        <w:t xml:space="preserve">- Chuyện gì xảy ra vậy.</w:t>
      </w:r>
    </w:p>
    <w:p>
      <w:pPr>
        <w:pStyle w:val="BodyText"/>
      </w:pPr>
      <w:r>
        <w:t xml:space="preserve">Hoàng thành trở nên hỗn loạn. Đô Thành cũng hỗn loạn không thể tả. Vô số người ngẩng đầu nhìn về phía bầu trời. Bọn họ chỉ thấy Âu Dương cầm đao trong tay phải. Tay trái giữ lấy Đa Minh, giống như một vị Chiến Thần bất bại.</w:t>
      </w:r>
    </w:p>
    <w:p>
      <w:pPr>
        <w:pStyle w:val="BodyText"/>
      </w:pPr>
      <w:r>
        <w:t xml:space="preserve">- Có kẻ địch.</w:t>
      </w:r>
    </w:p>
    <w:p>
      <w:pPr>
        <w:pStyle w:val="BodyText"/>
      </w:pPr>
      <w:r>
        <w:t xml:space="preserve">Nhìn thấy Âu Dương phía trên bầu trời, từng thân ảnh từ trong hoàng thành điên cuồng phóng lên trời, bay về phía Âu Dương.</w:t>
      </w:r>
    </w:p>
    <w:p>
      <w:pPr>
        <w:pStyle w:val="BodyText"/>
      </w:pPr>
      <w:r>
        <w:t xml:space="preserve">- Không muốn chết thì cút hết cho ta.</w:t>
      </w:r>
    </w:p>
    <w:p>
      <w:pPr>
        <w:pStyle w:val="BodyText"/>
      </w:pPr>
      <w:r>
        <w:t xml:space="preserve">Âu Dương gầm lớn một tiếng, mang theo yêu khí không ngờ tạo thành sóng âm trùng kích cực lớn. Cơn sóng trùng kích này giống như điên cuồng lao về bốn phía.</w:t>
      </w:r>
    </w:p>
    <w:p>
      <w:pPr>
        <w:pStyle w:val="BodyText"/>
      </w:pPr>
      <w:r>
        <w:t xml:space="preserve">Một vào cường giảđến nhanh trực tiếp bị sóng âm của Âu Dương trùng kích đánh từ trên trời rơi xuống</w:t>
      </w:r>
    </w:p>
    <w:p>
      <w:pPr>
        <w:pStyle w:val="BodyText"/>
      </w:pPr>
      <w:r>
        <w:t xml:space="preserve">Nhìn cảnh tượng như vậy Đa Minh cảm thấy kinh hãi. Một quang đao rộng trăm mét. Một tiếng gầm đủ khiến cường giả của đế quốc Mễ Nhĩ rơi xuống đất. Lúc này Đa Minh không thể nào tưởng tượng được nam tử bên cạnh mình thoạt nhìn có tuổi tác gần giống mình rốt cuộc có tu vi thế nào.</w:t>
      </w:r>
    </w:p>
    <w:p>
      <w:pPr>
        <w:pStyle w:val="BodyText"/>
      </w:pPr>
      <w:r>
        <w:t xml:space="preserve">- Mộ tổ của đế quốc Mễ Nhĩ ở đâu. Không nói ngày hôm nay ta tàn sát đẫm máu Đô Thành.</w:t>
      </w:r>
    </w:p>
    <w:p>
      <w:pPr>
        <w:pStyle w:val="BodyText"/>
      </w:pPr>
      <w:r>
        <w:t xml:space="preserve">Giọng nói của Âu Dương lại xuất hiện, chấn động tất cảĐô Thành.</w:t>
      </w:r>
    </w:p>
    <w:p>
      <w:pPr>
        <w:pStyle w:val="BodyText"/>
      </w:pPr>
      <w:r>
        <w:t xml:space="preserve">Trong hoàng thành, quốc sư Mễ Tu của đế quốc Mễ Nhĩ, chính là một Yêu Chiến Sĩ cửu giai đỉnh phong nhìn lên bầu trời. Lúc này trên mặt hắn đầy vẻ khiếp sợ.</w:t>
      </w:r>
    </w:p>
    <w:p>
      <w:pPr>
        <w:pStyle w:val="BodyText"/>
      </w:pPr>
      <w:r>
        <w:t xml:space="preserve">Tuy rằng khoảng cách rất xa, nhưng Mễ Tu vẫn có thể cảm nhận được yêu khí giống như ngọn lửa bùng cháy mãnh liệt trên người Âu Dương.</w:t>
      </w:r>
    </w:p>
    <w:p>
      <w:pPr>
        <w:pStyle w:val="BodyText"/>
      </w:pPr>
      <w:r>
        <w:t xml:space="preserve">Không nghi ngờ chút nào, đây là một Yêu Chiến Sĩ, một Yêu Chiến Sĩ có thể bay.</w:t>
      </w:r>
    </w:p>
    <w:p>
      <w:pPr>
        <w:pStyle w:val="BodyText"/>
      </w:pPr>
      <w:r>
        <w:t xml:space="preserve">Mễ Tu hiểu rõ Yêu Chiến Sĩ muốn bay phải cần có điều kiện thế nào. Nhưng từ trước đến nay hắn không nghĩ tới tiểu thế giới Thiên Hà này sẽ xuất hiện một cường giả như vậy. Đây quả thực là cường giả siêu cấp không chịu đối kháng.</w:t>
      </w:r>
    </w:p>
    <w:p>
      <w:pPr>
        <w:pStyle w:val="BodyText"/>
      </w:pPr>
      <w:r>
        <w:t xml:space="preserve">- Muốn chết.</w:t>
      </w:r>
    </w:p>
    <w:p>
      <w:pPr>
        <w:pStyle w:val="BodyText"/>
      </w:pPr>
      <w:r>
        <w:t xml:space="preserve">Vài tên tướng quân thất giai phóng lên không trung, xông về phía Âu Dương.</w:t>
      </w:r>
    </w:p>
    <w:p>
      <w:pPr>
        <w:pStyle w:val="BodyText"/>
      </w:pPr>
      <w:r>
        <w:t xml:space="preserve">- Quay lại.</w:t>
      </w:r>
    </w:p>
    <w:p>
      <w:pPr>
        <w:pStyle w:val="BodyText"/>
      </w:pPr>
      <w:r>
        <w:t xml:space="preserve">Mễ Tu nhìn ba tướng quân xông lên, hắn vội vàng lên tiếng muốn bảo ba người quay trở về. Nhưng đã quá muộn. Khi Mễ Tu mở miệng, ba tướng quân trên không trung đã bị Âu Dương một đao làm thịt toàn bộ.</w:t>
      </w:r>
    </w:p>
    <w:p>
      <w:pPr>
        <w:pStyle w:val="BodyText"/>
      </w:pPr>
      <w:r>
        <w:t xml:space="preserve">Ba tướng quân thất giai từ trên trời rơi xuống. Cả ba người đã bị Âu Dương chém thành sáu đoạn. Khi sáu đoạn thi thể từ trên trời cao rơi xuống đô thành Mễ Nhĩ, vô số người đều hoảng sợ.</w:t>
      </w:r>
    </w:p>
    <w:p>
      <w:pPr>
        <w:pStyle w:val="BodyText"/>
      </w:pPr>
      <w:r>
        <w:t xml:space="preserve">Ba tướng quân của đế quốc lại người đang đứng trên không trung chém một đao giết sạch. Tất cả người trong đô thành Mễ Nhĩđều không thể nào tin nổi vào mắt của mình. Nhưng bọn họ hoảng sợ thì hoảng sợ, nhưng bọn họ lại không hề tuyệt vọng. Bởi vì quốc quân và quốc sư của bọn họ đều là cường giả cửu giai. Dưới cái nhìn của bọn họ, chỉ cần hai vịđại thần này vẫn còn ở đây, Mễ Nhĩ sẽ không chuyện gì.</w:t>
      </w:r>
    </w:p>
    <w:p>
      <w:pPr>
        <w:pStyle w:val="BodyText"/>
      </w:pPr>
      <w:r>
        <w:t xml:space="preserve">Nhưng ngày hôm nay bọn họ đã nhầm. Bởi vì vào lúc này quốc sư và quốc quân củabọn họ đang đứng chung một chỗ dùng ánh mắt như nhìn thần linh nhìn nam tửđang đứng trên không trung.</w:t>
      </w:r>
    </w:p>
    <w:p>
      <w:pPr>
        <w:pStyle w:val="BodyText"/>
      </w:pPr>
      <w:r>
        <w:t xml:space="preserve">- Chẳng lẽ người này là người của Đa gia sao?</w:t>
      </w:r>
    </w:p>
    <w:p>
      <w:pPr>
        <w:pStyle w:val="BodyText"/>
      </w:pPr>
      <w:r>
        <w:t xml:space="preserve">Quốc quân của đế quốc Mễ Nhĩ, Mễ Khải khi nghe Âu Dương nhắc đến mộ tổ, hắn chợt có một loại dự cảm không lành.</w:t>
      </w:r>
    </w:p>
    <w:p>
      <w:pPr>
        <w:pStyle w:val="BodyText"/>
      </w:pPr>
      <w:r>
        <w:t xml:space="preserve">Ban đầu khi hai đế quốc Mễ nhĩ và Tuần Thiên đi đào mộ tổ của người ta, hắn đã có chút không yên tâm. Hiện tại đúng như cảm giác của hắn. Tốt cuộc đã có người xông tới đô thành Mễ Nhĩ.</w:t>
      </w:r>
    </w:p>
    <w:p>
      <w:pPr>
        <w:pStyle w:val="BodyText"/>
      </w:pPr>
      <w:r>
        <w:t xml:space="preserve">- Quốc sư đại nhân. . .</w:t>
      </w:r>
    </w:p>
    <w:p>
      <w:pPr>
        <w:pStyle w:val="BodyText"/>
      </w:pPr>
      <w:r>
        <w:t xml:space="preserve">Nguyên soái đế quốc Mễ Nhĩ chính là một Yêu Chiến Sĩ bát giai. Hắn nhìn người đang đứng trên không trung, vẻ mặt kinh sợ. Sau đó hắn nhìn sang quốc sư muốn hỏi dò một chút xem hai vịđại thần này định làm thế nào.</w:t>
      </w:r>
    </w:p>
    <w:p>
      <w:pPr>
        <w:pStyle w:val="BodyText"/>
      </w:pPr>
      <w:r>
        <w:t xml:space="preserve">Tuy nhiên hắn vừa mới nói ra khỏi miệng, Âu Dương đã từ trên trời hạ xuống, đi tới trước mặt bọn họ.</w:t>
      </w:r>
    </w:p>
    <w:p>
      <w:pPr>
        <w:pStyle w:val="BodyText"/>
      </w:pPr>
      <w:r>
        <w:t xml:space="preserve">- Đa Minh.</w:t>
      </w:r>
    </w:p>
    <w:p>
      <w:pPr>
        <w:pStyle w:val="BodyText"/>
      </w:pPr>
      <w:r>
        <w:t xml:space="preserve">Nguyên soái đế quốc Mễ Nhĩ chỉ thoáng liếc mắt một cái liền nhận ra Đa Minh. Lúc trước thời điểm tiêu diệt người Đa gia chỉ thiếu một công tử bột Đa Minh được cả tiểu thế giới biết tên.</w:t>
      </w:r>
    </w:p>
    <w:p>
      <w:pPr>
        <w:pStyle w:val="BodyText"/>
      </w:pPr>
      <w:r>
        <w:t xml:space="preserve">Tuy nhiên với tính cách công tử bột như Đa Minh, không có người nào để ý tới hắn. Trong mắt những người khác, chỉ sợ gia hoả này sẽ giống một con chuột con tìm một hầm ngầm chui vào sống tạm.</w:t>
      </w:r>
    </w:p>
    <w:p>
      <w:pPr>
        <w:pStyle w:val="BodyText"/>
      </w:pPr>
      <w:r>
        <w:t xml:space="preserve">Hoặc là chính là một tên ăn mày chết đói trên đường.</w:t>
      </w:r>
    </w:p>
    <w:p>
      <w:pPr>
        <w:pStyle w:val="BodyText"/>
      </w:pPr>
      <w:r>
        <w:t xml:space="preserve">Nhưng bất kỳ ai cũng không thể ngờđược Thập Tam công tử mà bọn họ đã bỏ quên không ngờđã trở lại Mễ Nhĩ, còn dẫn theo một cường giảđáng sợ như thế?</w:t>
      </w:r>
    </w:p>
    <w:p>
      <w:pPr>
        <w:pStyle w:val="BodyText"/>
      </w:pPr>
      <w:r>
        <w:t xml:space="preserve">- Mộ tổ Mễ Nhĩ ở đâu.</w:t>
      </w:r>
    </w:p>
    <w:p>
      <w:pPr>
        <w:pStyle w:val="BodyText"/>
      </w:pPr>
      <w:r>
        <w:t xml:space="preserve">Âu Dương nhìn quốc sư và quốc quân của Mễ Nhĩ. Nơi này chỉ có hai người này là cửu giai. Đương nhiên Âu Dương muốn trực tiếp tìm chính chủ.</w:t>
      </w:r>
    </w:p>
    <w:p>
      <w:pPr>
        <w:pStyle w:val="BodyText"/>
      </w:pPr>
      <w:r>
        <w:t xml:space="preserve">- Ngươi là người của Đa gia sao?</w:t>
      </w:r>
    </w:p>
    <w:p>
      <w:pPr>
        <w:pStyle w:val="BodyText"/>
      </w:pPr>
      <w:r>
        <w:t xml:space="preserve">Giờ này phút này, quốc quân Mễ Khải vẫn rất có khí độ của một quốc quân. Chí ít đối mặt với Âu Dương hắn không có biểu hiện sợ hãi.</w:t>
      </w:r>
    </w:p>
    <w:p>
      <w:pPr>
        <w:pStyle w:val="BodyText"/>
      </w:pPr>
      <w:r>
        <w:t xml:space="preserve">- Ta là người như thế nào không quan trọng. Quan trọng chính là thứ ngươi thiếu nợ, hiện tại phải trả lại.</w:t>
      </w:r>
    </w:p>
    <w:p>
      <w:pPr>
        <w:pStyle w:val="BodyText"/>
      </w:pPr>
      <w:r>
        <w:t xml:space="preserve">Âu Dương híp mắt nhìn Mễ Khải.</w:t>
      </w:r>
    </w:p>
    <w:p>
      <w:pPr>
        <w:pStyle w:val="BodyText"/>
      </w:pPr>
      <w:r>
        <w:t xml:space="preserve">- Hừ muốn giết cứ giết, muốn hủy mộ tổ của Mễ gia ta, đừng có mơ.</w:t>
      </w:r>
    </w:p>
    <w:p>
      <w:pPr>
        <w:pStyle w:val="BodyText"/>
      </w:pPr>
      <w:r>
        <w:t xml:space="preserve">Mễ khải vẫn tính là một kẻ đại nghĩa lăng nhiên. Vào lúc này bất luận như thế nào hắn cũng không thể nói ra vị trí của mộ tổ Mễ Nhĩđược.</w:t>
      </w:r>
    </w:p>
    <w:p>
      <w:pPr>
        <w:pStyle w:val="BodyText"/>
      </w:pPr>
      <w:r>
        <w:t xml:space="preserve">- Không cần ngươi nói nữa.</w:t>
      </w:r>
    </w:p>
    <w:p>
      <w:pPr>
        <w:pStyle w:val="BodyText"/>
      </w:pPr>
      <w:r>
        <w:t xml:space="preserve">Âu Dương vung tay lên. Kể cả hai cái cửu giai và kiến trúc xung quanh đều bị lực của một cái vung tay này phá hủy. Hai cường giả cửu giai bị trọng thương chôn dưới phế tích. Ánh mắt Âu Dương đỏ như máu. Cả người bay lên trên không. Chân Thực Chi Nhãn bắt đầu không ngừng đảo khắp bốn phía của đô thành.</w:t>
      </w:r>
    </w:p>
    <w:p>
      <w:pPr>
        <w:pStyle w:val="BodyText"/>
      </w:pPr>
      <w:r>
        <w:t xml:space="preserve">Âu Dương quét một vòng không tìm được vị trí mộ tổ của đế quốc Mễ Nhĩ. Ngay thời điểm Âu Dương cảm thấy có chút kinh ngạc, trong lúc vô tình con mắt của hắn đã nhìn thấy được một hồ nước trong đô thành Mễ Nhĩ.</w:t>
      </w:r>
    </w:p>
    <w:p>
      <w:pPr>
        <w:pStyle w:val="BodyText"/>
      </w:pPr>
      <w:r>
        <w:t xml:space="preserve">Khi nhìn thấy hồ nước này, trên mặt Âu Dương lộ ra một nụ cười. Mình tìm nửa ngày hóa ra mộ tổ Mễ Nhĩ nằm ngay dưới hồ nước này.</w:t>
      </w:r>
    </w:p>
    <w:p>
      <w:pPr>
        <w:pStyle w:val="BodyText"/>
      </w:pPr>
      <w:r>
        <w:t xml:space="preserve">Nếu như không phải có Chân Thực Chi Nhãn, chỉ sợ cho dù Âu Dương xới ba tấc đất mới có thể tìm thấy vị trí mộ tổ ẩn giấu dưới hồ nước kia.</w:t>
      </w:r>
    </w:p>
    <w:p>
      <w:pPr>
        <w:pStyle w:val="BodyText"/>
      </w:pPr>
      <w:r>
        <w:t xml:space="preserve">- Ngày hôm nay trước tiên thu phục mộ tổ Mễ Nhĩ các ngươi, xem như sự trừng phạt đối với các ngươi. Không lâu sau đó, thiết kỵ Đa La sẽ lại xuất hiện. Các ngươi lấy đi thứ gì, tất nhiên sẽ có hậu nhân của Đa La lấy lại thứđó.</w:t>
      </w:r>
    </w:p>
    <w:p>
      <w:pPr>
        <w:pStyle w:val="BodyText"/>
      </w:pPr>
      <w:r>
        <w:t xml:space="preserve">Hình ảnh Âu Dương dẫn theo Đa Minh chớp hiện trên bầu trời. Sau đó quanh thân hắn bốc lên một ngọn lửa huyết sắc mạnh mẽ.</w:t>
      </w:r>
    </w:p>
    <w:p>
      <w:pPr>
        <w:pStyle w:val="BodyText"/>
      </w:pPr>
      <w:r>
        <w:t xml:space="preserve">Ngọn lửa huyết sắc bốc lên, Âu Dương hóa thân thành một sao chổi bắn thẳng về phía mặt hồ.</w:t>
      </w:r>
    </w:p>
    <w:p>
      <w:pPr>
        <w:pStyle w:val="BodyText"/>
      </w:pPr>
      <w:r>
        <w:t xml:space="preserve">Dưới xung lượng cực lớn, hỏa diễm trên bầu trời kéo theo một cái đuôi dài. Vô số người giật mình nhìn nam tử từ trên bầu trời xông thẳng xuống. Bọn họ không biết tại sao lúc này cường giả của quốc gia mình vẫn không ra tay.</w:t>
      </w:r>
    </w:p>
    <w:p>
      <w:pPr>
        <w:pStyle w:val="BodyText"/>
      </w:pPr>
      <w:r>
        <w:t xml:space="preserve">- Ầm. . .</w:t>
      </w:r>
    </w:p>
    <w:p>
      <w:pPr>
        <w:pStyle w:val="BodyText"/>
      </w:pPr>
      <w:r>
        <w:t xml:space="preserve">Tiếng ầm ầm phát ra giống như ngày tận thế xuất hiện. Dưới sự chấn động mãnh liệt của yêu khí, nước trong hồ chỉ trong khoảnh khắc đã hoàn toàn bốc hơi hết. Không gian nhỏ dưới đáy hồ đã bị Âu Dương đánh nát</w:t>
      </w:r>
    </w:p>
    <w:p>
      <w:pPr>
        <w:pStyle w:val="Compact"/>
      </w:pPr>
      <w:r>
        <w:br w:type="textWrapping"/>
      </w:r>
      <w:r>
        <w:br w:type="textWrapping"/>
      </w:r>
    </w:p>
    <w:p>
      <w:pPr>
        <w:pStyle w:val="Heading2"/>
      </w:pPr>
      <w:bookmarkStart w:id="372" w:name="chương-380-lão-nhân-vô-danh-1"/>
      <w:bookmarkEnd w:id="372"/>
      <w:r>
        <w:t xml:space="preserve">350. Chương 380 : Lão Nhân Vô Danh (1)</w:t>
      </w:r>
    </w:p>
    <w:p>
      <w:pPr>
        <w:pStyle w:val="Compact"/>
      </w:pPr>
      <w:r>
        <w:br w:type="textWrapping"/>
      </w:r>
      <w:r>
        <w:br w:type="textWrapping"/>
      </w:r>
      <w:r>
        <w:t xml:space="preserve">Một không gian nhỏ màu đen từ dưới đất bay ra. Âu Dương cầm hai đao giao nhau chém ra đại đao quang phá tan không khí mạnh mẽ oanh kích vào phía trên không gian nhỏ này.</w:t>
      </w:r>
    </w:p>
    <w:p>
      <w:pPr>
        <w:pStyle w:val="BodyText"/>
      </w:pPr>
      <w:r>
        <w:t xml:space="preserve">- Đừng. . .</w:t>
      </w:r>
    </w:p>
    <w:p>
      <w:pPr>
        <w:pStyle w:val="BodyText"/>
      </w:pPr>
      <w:r>
        <w:t xml:space="preserve">Mễ Khải từ trong phế tích leo ra. Tuy rằng người đầy vết thương, nhưng hắn lại không quan tâm, đau xót nhìn nơi mai táng vô số tổ tiên bị hai đao của Âu Dương chém tới. Giờ phút này hắn rốt cuộc đã biết cảm giác của Đa gia khi nhìn thấy mộ tổ bị người ta đào lên.</w:t>
      </w:r>
    </w:p>
    <w:p>
      <w:pPr>
        <w:pStyle w:val="BodyText"/>
      </w:pPr>
      <w:r>
        <w:t xml:space="preserve">Giờ phút này Mễ Khải rất hối hận trước lòng tham và việc làm quá tuyệt của mình. Sau khi hủy diệt Đa La, Mễ Khải và quốc quân của đế quốc Tuần Thiên Tuần Thịnh liên hợp lại phái người quật mộ tổ của Đa gia khiến vô số tổ tiên của Đa gia sau khi chết cũng không được an nghỉ.</w:t>
      </w:r>
    </w:p>
    <w:p>
      <w:pPr>
        <w:pStyle w:val="BodyText"/>
      </w:pPr>
      <w:r>
        <w:t xml:space="preserve">Mà bây giờ báo ứng đã tới. Lúc trước bọn họ làm thế nào, hiện tại Âu Dương liền hoàn trả cho bọn họ như vậy. . .</w:t>
      </w:r>
    </w:p>
    <w:p>
      <w:pPr>
        <w:pStyle w:val="BodyText"/>
      </w:pPr>
      <w:r>
        <w:t xml:space="preserve">Ầm. . .</w:t>
      </w:r>
    </w:p>
    <w:p>
      <w:pPr>
        <w:pStyle w:val="BodyText"/>
      </w:pPr>
      <w:r>
        <w:t xml:space="preserve">Đao quang mang theo lực lượng khủng bố đánh vào phía trên không gian nhỏ kia. Mặc dù là không gian xuất hiện từ thời viễn cổ, nhưng nơi này là tiểu thế giới, nó quá yếu đuối, sao có thểđỡ được một đoàn toàn lực của cường giả Pháp Thân?</w:t>
      </w:r>
    </w:p>
    <w:p>
      <w:pPr>
        <w:pStyle w:val="BodyText"/>
      </w:pPr>
      <w:r>
        <w:t xml:space="preserve">Đao quang oanh kích vào phía trên không gian nhỏ. Toàn bộ không gian màu đen liền giống như băng tuyết bắt đầu tan ra. Từng bộ hài cốt bị chấn động từ trên bầu trời rơi xuống. Khi hài cốt rơi trên mặt đất liền vỡ thành từng mảnh.</w:t>
      </w:r>
    </w:p>
    <w:p>
      <w:pPr>
        <w:pStyle w:val="BodyText"/>
      </w:pPr>
      <w:r>
        <w:t xml:space="preserve">Người trong đô thành đế quốc Mễ Nhĩ nhìn thấy cảnh tượng như vậy, trong lòng tất cả bọn họ đều vô cùng sợ hãi.</w:t>
      </w:r>
    </w:p>
    <w:p>
      <w:pPr>
        <w:pStyle w:val="BodyText"/>
      </w:pPr>
      <w:r>
        <w:t xml:space="preserve">Bị người đánh tới ĐếĐô. Trước mặt tất cả mọi người phá huỷ địa phương thần thánh nhất của bọn họ. Loại đả kích này quá lớn. Loại thống khổ này cũng khiến cho người của đế quốc Mễ Nhĩ phải rơi nước mắt.</w:t>
      </w:r>
    </w:p>
    <w:p>
      <w:pPr>
        <w:pStyle w:val="BodyText"/>
      </w:pPr>
      <w:r>
        <w:t xml:space="preserve">- Hôm nay là lấy lại một phần những thứ các ngươi đã lấy. Rất nhanh sẽ có người tới lấy toàn bộ nơi này.</w:t>
      </w:r>
    </w:p>
    <w:p>
      <w:pPr>
        <w:pStyle w:val="BodyText"/>
      </w:pPr>
      <w:r>
        <w:t xml:space="preserve">Âu Dương ở trên không trung phẫn nộ chỉ vào tất cả người trong đô thành Mễ Nhĩ nói. Hắn phải giúp Đa Minh phục quốc. Hắn muốn trùng kiến đế quốc Đa La. Chỉ có đế quốc Đa La cường thịnh, Đa Âm mới có thểđược an táng, mới không cần lo lắng bị người đào mộ tổ.</w:t>
      </w:r>
    </w:p>
    <w:p>
      <w:pPr>
        <w:pStyle w:val="BodyText"/>
      </w:pPr>
      <w:r>
        <w:t xml:space="preserve">Tất cả mọi người trong đô thành đế quốc Mễ NhĩĐô đều tuyệt vọng. Bọn họ không rõ cường giả của quốc gia mình thế nào, tại sao khi đối mặt với sự khiêu khích của người khác như vậy lại không ra tay.</w:t>
      </w:r>
    </w:p>
    <w:p>
      <w:pPr>
        <w:pStyle w:val="BodyText"/>
      </w:pPr>
      <w:r>
        <w:t xml:space="preserve">Vô số người phẫn nộ quay về phía Âu Dương đang đứng trên không trung chửi rủa. Tuy nhiên bọn họ chửi rủa cũng không có tác dụng. Chỉ có người yếu mới có thể chửi rủa trong lúc tuyệt vọng.</w:t>
      </w:r>
    </w:p>
    <w:p>
      <w:pPr>
        <w:pStyle w:val="BodyText"/>
      </w:pPr>
      <w:r>
        <w:t xml:space="preserve">- Muốn phục quốc không?</w:t>
      </w:r>
    </w:p>
    <w:p>
      <w:pPr>
        <w:pStyle w:val="BodyText"/>
      </w:pPr>
      <w:r>
        <w:t xml:space="preserve">Âu Dương nhìn Đa Minh đang đứng ngây người bên cạnh. Hắn biết thủ đoạn của mình đã khiến Đa Minh kinh sợ.</w:t>
      </w:r>
    </w:p>
    <w:p>
      <w:pPr>
        <w:pStyle w:val="BodyText"/>
      </w:pPr>
      <w:r>
        <w:t xml:space="preserve">Một mình xông tới đếđô Mễ Nhĩ. Một người một ngựa hủy diệt không gian mai táng tổ tiên của Mễ Nhĩ. Chỉ sợ phần cuồng ngạo như vậy, khắp tiểu thế giới cũng chỉ có một mình Âu Dương có thể làm được.</w:t>
      </w:r>
    </w:p>
    <w:p>
      <w:pPr>
        <w:pStyle w:val="BodyText"/>
      </w:pPr>
      <w:r>
        <w:t xml:space="preserve">- Phục. . . Phục quốc?</w:t>
      </w:r>
    </w:p>
    <w:p>
      <w:pPr>
        <w:pStyle w:val="BodyText"/>
      </w:pPr>
      <w:r>
        <w:t xml:space="preserve">Nghe thấy Âu Dương nói như vậy, ánh mắt Đa Minh liền sáng lên. Nếu như một ngày trước hắn căn bản chỉ có thể nghĩ tới hai chữ phục quốc này, nhưng dù muốn làm căn bản cũng không thể thực hiện được. Nhưng bây giờ có Âu Dương trợ giúp, Đa Minh đột nhiên cảm giác tất cả những điều này đều có thể biến thành sự thật.</w:t>
      </w:r>
    </w:p>
    <w:p>
      <w:pPr>
        <w:pStyle w:val="BodyText"/>
      </w:pPr>
      <w:r>
        <w:t xml:space="preserve">- Ban đầu ta có nghe nói Đa La là một quốc gia có nhiều cường giả. Đối với Đa La ta không có thiện cảm gì. Nhưng vì đểĐa Âm tiền bối có thể an nghỉ mà không bị người khác quấy rối sau khi chết, ta giúp ngươi phục quốc.</w:t>
      </w:r>
    </w:p>
    <w:p>
      <w:pPr>
        <w:pStyle w:val="BodyText"/>
      </w:pPr>
      <w:r>
        <w:t xml:space="preserve">Âu Dương biết mình không thể nào ở lại tiểu thế giới Thiên Hà cảđời để thủ hộ mộ phần của Đa Âm. Tiểu thế giới có quy tắc của tiểu thế giới, điều hắn có thể làm chỉ sợ cũng chỉ có như thế.</w:t>
      </w:r>
    </w:p>
    <w:p>
      <w:pPr>
        <w:pStyle w:val="BodyText"/>
      </w:pPr>
      <w:r>
        <w:t xml:space="preserve">- Mối thù của Đa gia đối với hai quốc gia này, tương lai ngươi tự mình đi giải quyết. Ta chỉ giúp một tiền bối giữđược tôn nghiêm. Chờ hôm sau giải quyết xong Tuần Thiên, ta sẽ cho ngươi một cơ hội quật khởi.</w:t>
      </w:r>
    </w:p>
    <w:p>
      <w:pPr>
        <w:pStyle w:val="BodyText"/>
      </w:pPr>
      <w:r>
        <w:t xml:space="preserve">Âu Dương cũng đã sớm nghĩ kỹ.</w:t>
      </w:r>
    </w:p>
    <w:p>
      <w:pPr>
        <w:pStyle w:val="BodyText"/>
      </w:pPr>
      <w:r>
        <w:t xml:space="preserve">Cho dù giúp Đa La phục quốc, Âu Dương cũng sẽ không một mình ra tay giúp Đa La quét ngang. Bởi vì thời điểm mình ở đây Đa La có thể uy phong tám phía. Nhưng sau khi mình rời khỏi có một ngày Đa la lại bị người tiêu diệt.</w:t>
      </w:r>
    </w:p>
    <w:p>
      <w:pPr>
        <w:pStyle w:val="BodyText"/>
      </w:pPr>
      <w:r>
        <w:t xml:space="preserve">Âu Dương nghĩ tới một cách rất đơn giản, giúp Đa La tạo ra một vài cường giả. Sau đó bảo Đa Minh lấy thân phận là người của Đa gia một lần nữa tổ chức lại nhân dân Đa La. Có cường giả, dần dần sẽ có binh sĩ. Chuyện của tiểu thế giới thì để cho người của tiểu thế giới giải quyết. Đây chính là suy nghĩ của Âu Dương.</w:t>
      </w:r>
    </w:p>
    <w:p>
      <w:pPr>
        <w:pStyle w:val="BodyText"/>
      </w:pPr>
      <w:r>
        <w:t xml:space="preserve">- Đi.</w:t>
      </w:r>
    </w:p>
    <w:p>
      <w:pPr>
        <w:pStyle w:val="BodyText"/>
      </w:pPr>
      <w:r>
        <w:t xml:space="preserve">Âu Dương lôi kéo Đa Minh hóa thân thành tia chớp màu đen tiến về phía hướng tây bắc. Nơi đó là vị trí đô thành của đế quốc Tuần Thiên. Hai đế quốc này đã đào mộ tổ của Đa Âm. Mình sẽ phá hủy mộ tổ của hai nhà bọn họ lấy lại tôn nghiêm cho Đa Âm.</w:t>
      </w:r>
    </w:p>
    <w:p>
      <w:pPr>
        <w:pStyle w:val="BodyText"/>
      </w:pPr>
      <w:r>
        <w:t xml:space="preserve">Âu Dương đi, nhưng đô thành của đế quốc Mễ NhĩĐô Thành lại loạn thành một đám. Không gian nhỏ dưới hồ nước kia chính là thánh địa của tất cả người dân Mễ Nhĩ, là địa phương thần thánh không thể bị xâm phạm. Nhưng chỗ này lại bị người ta một tay hủy diệt. Vô số di cốt của tổ tiên đế quốc Mễ Nhĩ bị rơi vỡ thành từng mảnh. Một chiêu này của Âu Dương chẳng khác gì trực tiếp hủy diệt lòng tin của người Mễ Nhĩ.</w:t>
      </w:r>
    </w:p>
    <w:p>
      <w:pPr>
        <w:pStyle w:val="BodyText"/>
      </w:pPr>
      <w:r>
        <w:t xml:space="preserve">Lúc này Mễ Khải quỳ gối trước hoàng thành đã bị phá huỷ một nửa. Hắn ngửa đầu nhìn trời.</w:t>
      </w:r>
    </w:p>
    <w:p>
      <w:pPr>
        <w:pStyle w:val="BodyText"/>
      </w:pPr>
      <w:r>
        <w:t xml:space="preserve">- Hậu nhân của Mễ gia bất hiếu đã không thể bảo vệđược di cốt của tổ tiên. Ngay cả một nơi cho tổ tiên an nghỉ cũng không làm được. . .</w:t>
      </w:r>
    </w:p>
    <w:p>
      <w:pPr>
        <w:pStyle w:val="BodyText"/>
      </w:pPr>
      <w:r>
        <w:t xml:space="preserve">Trong mắt Mễ Khải đầy bi thương gần giống với Đa Minh lúc trước.</w:t>
      </w:r>
    </w:p>
    <w:p>
      <w:pPr>
        <w:pStyle w:val="BodyText"/>
      </w:pPr>
      <w:r>
        <w:t xml:space="preserve">Mễ Tu bên cạnh hắn lại cúi đầu trầm tư. Khi đào mộ tổ của Đa gia hắn cũng có phần. Lúc đó hắn chỉ một lòng nghĩ tới lợi ích, làm sao có thể nghĩđến giờ này ngày này báo ứng sẽ rơi xuống đầu bọn họ như vậy.</w:t>
      </w:r>
    </w:p>
    <w:p>
      <w:pPr>
        <w:pStyle w:val="BodyText"/>
      </w:pPr>
      <w:r>
        <w:t xml:space="preserve">- Có lẽ. . .</w:t>
      </w:r>
    </w:p>
    <w:p>
      <w:pPr>
        <w:pStyle w:val="BodyText"/>
      </w:pPr>
      <w:r>
        <w:t xml:space="preserve">Mễ Khải mở miệng:</w:t>
      </w:r>
    </w:p>
    <w:p>
      <w:pPr>
        <w:pStyle w:val="BodyText"/>
      </w:pPr>
      <w:r>
        <w:t xml:space="preserve">- Có lẽ đây là báo ứng của chúng ta. . .</w:t>
      </w:r>
    </w:p>
    <w:p>
      <w:pPr>
        <w:pStyle w:val="BodyText"/>
      </w:pPr>
      <w:r>
        <w:t xml:space="preserve">Mễ Tu sắc mặt rất khó coi, hắn biết này báo ứng hẳn là mới bắt đầu, có một cường giả như vậy ra tay giúp đỡ Đa La, Đa La phục quốc sẽ là rất nhanh sự tình.</w:t>
      </w:r>
    </w:p>
    <w:p>
      <w:pPr>
        <w:pStyle w:val="BodyText"/>
      </w:pPr>
      <w:r>
        <w:t xml:space="preserve">- Triệu tập tất quả quân tội của Mễ gia đi tới biên giới của Đa La, chờđợi nghênh đón ngọn lửa báo thù của Đa La. . .</w:t>
      </w:r>
    </w:p>
    <w:p>
      <w:pPr>
        <w:pStyle w:val="BodyText"/>
      </w:pPr>
      <w:r>
        <w:t xml:space="preserve">Mễ Nhĩ rút quân, quân đội của đế quốc Tuần Thiên nhìn nhìn thấy quân đội của đế quốc Mễ Nhĩ rút quân thật sự giật mình. Bọn họ không rõ tại sao Mễ Nhĩ lại buông tha việc tranh đoạt quốc thổ Đa La với bọn họ mà bỏ chạy như vậy.</w:t>
      </w:r>
    </w:p>
    <w:p>
      <w:pPr>
        <w:pStyle w:val="BodyText"/>
      </w:pPr>
      <w:r>
        <w:t xml:space="preserve">Tuy nhiên hiểu hay không hiểu cũng không sao. Mễ Nhĩ bỏ chạy khiến đế quốc Tuần Thiên rất vui vẻ. Lúc này cao tầng đế quốc Tuần Thiên cảm thấy Mễ Nhĩ không dám tranh hùng với bọn họ.</w:t>
      </w:r>
    </w:p>
    <w:p>
      <w:pPr>
        <w:pStyle w:val="BodyText"/>
      </w:pPr>
      <w:r>
        <w:t xml:space="preserve">Nhưng không ai phát hiện ra, lúc này trên bầu trời của đô thành đế quốc Tuần Thiên, bên trên đám mây, một nam tử áo đen mang theo một người tuổi còn trẻ đang nhìn xuống đô thành của đế quốc Tuần Thiên phía dưới.</w:t>
      </w:r>
    </w:p>
    <w:p>
      <w:pPr>
        <w:pStyle w:val="BodyText"/>
      </w:pPr>
      <w:r>
        <w:t xml:space="preserve">- Ở chỗ này.</w:t>
      </w:r>
    </w:p>
    <w:p>
      <w:pPr>
        <w:pStyle w:val="BodyText"/>
      </w:pPr>
      <w:r>
        <w:t xml:space="preserve">Âu Dương tìm được vị trí mộ tổ của Tuần gia. Tuy nhiên lần này Âu Dương lại nhíu mày.</w:t>
      </w:r>
    </w:p>
    <w:p>
      <w:pPr>
        <w:pStyle w:val="BodyText"/>
      </w:pPr>
      <w:r>
        <w:t xml:space="preserve">- Thánh Thể cửu giai?</w:t>
      </w:r>
    </w:p>
    <w:p>
      <w:pPr>
        <w:pStyle w:val="BodyText"/>
      </w:pPr>
      <w:r>
        <w:t xml:space="preserve">Sau khi Âu Dương nhìn thấy nghĩa trang lớn bên trong hoàng thành của đế quốc Tuần Thiên, hắn nhìn thấy bên trong nghĩa trang có một lão già đang dùng chổi quét sạch nghĩa trang.</w:t>
      </w:r>
    </w:p>
    <w:p>
      <w:pPr>
        <w:pStyle w:val="Compact"/>
      </w:pPr>
      <w:r>
        <w:br w:type="textWrapping"/>
      </w:r>
      <w:r>
        <w:br w:type="textWrapping"/>
      </w:r>
    </w:p>
    <w:p>
      <w:pPr>
        <w:pStyle w:val="Heading2"/>
      </w:pPr>
      <w:bookmarkStart w:id="373" w:name="chương-381-lão-nhân-vô-danh-2"/>
      <w:bookmarkEnd w:id="373"/>
      <w:r>
        <w:t xml:space="preserve">351. Chương 381 : Lão Nhân Vô Danh (2)</w:t>
      </w:r>
    </w:p>
    <w:p>
      <w:pPr>
        <w:pStyle w:val="Compact"/>
      </w:pPr>
      <w:r>
        <w:br w:type="textWrapping"/>
      </w:r>
      <w:r>
        <w:br w:type="textWrapping"/>
      </w:r>
      <w:r>
        <w:t xml:space="preserve">Nếu như người bình thường nhìn vào, có lẽ đây chính là một lão già có thể chết bất kỳ lúc nào. Nhưng tất cả hoàng thất đế quốc Tuần Thiên đều biết, từ ba trăm năm trước lão nhân này đã xuất hiện ở nghĩa trang, sau đó đều sống trong nghĩa trang hàng ngày quét dọn nghĩa trang.</w:t>
      </w:r>
    </w:p>
    <w:p>
      <w:pPr>
        <w:pStyle w:val="BodyText"/>
      </w:pPr>
      <w:r>
        <w:t xml:space="preserve">Hắn là ai vậy? Đã có người từng hỏi về vấn đề này. Tuy nhiên từ trước đến nay lão nhân này đều không nói về thân phận của chính mình. Nhưng có một người trong đế quốc Tuần Thiên lại biết, lão nhân này rất rất cường đại.</w:t>
      </w:r>
    </w:p>
    <w:p>
      <w:pPr>
        <w:pStyle w:val="BodyText"/>
      </w:pPr>
      <w:r>
        <w:t xml:space="preserve">Cường đại đến mức thời điểm tất cả cường giả của đế quốc Tuần Thiên bọn họ có ý đồ đánh đuổi hắn, lại bị hắn tát một cái, hất ngã tất cả nằm trên mặt đất.</w:t>
      </w:r>
    </w:p>
    <w:p>
      <w:pPr>
        <w:pStyle w:val="BodyText"/>
      </w:pPr>
      <w:r>
        <w:t xml:space="preserve">Lão nhân này không tổn thương tới người của Tuần gia. Người của Tuần gia phát hiện lão nhân chưa bao giờ phá hoại nghĩa trang. Mỗi ngày lão nhân này chỉ ở trong nghĩa trang quét dọn. Bọn họ dần dần hiểu ra, lão nhân này có thể là tổ tiên của Tuần gia.</w:t>
      </w:r>
    </w:p>
    <w:p>
      <w:pPr>
        <w:pStyle w:val="BodyText"/>
      </w:pPr>
      <w:r>
        <w:t xml:space="preserve">Cho nên từđó về sau, người của Tuần gia có một truyền thống. Nữ tử Tuần gia lúc mới sinh ra, đều ôm đến cho lão nhân nhìn.</w:t>
      </w:r>
    </w:p>
    <w:p>
      <w:pPr>
        <w:pStyle w:val="BodyText"/>
      </w:pPr>
      <w:r>
        <w:t xml:space="preserve">Cách làm của lão nhân này đã chứng minh suy đoán của người Tuần gia.</w:t>
      </w:r>
    </w:p>
    <w:p>
      <w:pPr>
        <w:pStyle w:val="BodyText"/>
      </w:pPr>
      <w:r>
        <w:t xml:space="preserve">Bình thường lão nhân nhìn thấy một hài tử nào đó mà gật đầu, như vậy sau này đứa bé này lớn lên nhất định sẽ có tu vi mạnh tới cực điểm, sẽ có tiền đồ rất lớn. Nếu như lão nhân nhìn một hài tử nào đó lắc đầu thở dài, vậy không cần hỏi, đứa bé này cơ bản muốn tu luyện rất khó khăn.</w:t>
      </w:r>
    </w:p>
    <w:p>
      <w:pPr>
        <w:pStyle w:val="BodyText"/>
      </w:pPr>
      <w:r>
        <w:t xml:space="preserve">Hài tử Tuần gia sau khi trưởng thành thông thường đều chạy tới bái tạ lão nhân này. Thậm chí mỗi lần truyền thừa ngôi vị hoàng đế của đế quốc Tuần Thiên cũng sẽ tới hỏi dò ý kiến của lão nhân này.</w:t>
      </w:r>
    </w:p>
    <w:p>
      <w:pPr>
        <w:pStyle w:val="BodyText"/>
      </w:pPr>
      <w:r>
        <w:t xml:space="preserve">Chính bởi vì sự tồn tại của lão nhân này, trăm năm trước Đại Quân Đa La áp sát đô thành Tuần Thiên nhưng không thực hiện được ý đồ của mình.</w:t>
      </w:r>
    </w:p>
    <w:p>
      <w:pPr>
        <w:pStyle w:val="BodyText"/>
      </w:pPr>
      <w:r>
        <w:t xml:space="preserve">Mọi người trong Tuần gia nghe đời trước từng nói hơn trăm năm trước, một triệu một trăm ngàn đại quân Đa La và sáu đại cường giảđồng thời tấn công áp sát, với ý định đánh nát đế quốc Tuần Thiên.</w:t>
      </w:r>
    </w:p>
    <w:p>
      <w:pPr>
        <w:pStyle w:val="BodyText"/>
      </w:pPr>
      <w:r>
        <w:t xml:space="preserve">Nhưng khi bọn họ đánh tới đô thành Tuần Thiên, sáu đại cường giả ra tay sắp phá được thành, cuối cùng lão nhân kia ra tay, vạn kiếm bay lượn. Sáu đại cường giảđỉnh phong của Đa La toàn bộ đều trọng thương. Lão nhân chỉ dùng một chiêu đã nát tan sự chuẩn bị của Đa La trong bao nhiêu năm, khiến Đa La chỉ có thể thất bại tan tác mà quay trở về.</w:t>
      </w:r>
    </w:p>
    <w:p>
      <w:pPr>
        <w:pStyle w:val="BodyText"/>
      </w:pPr>
      <w:r>
        <w:t xml:space="preserve">Từđó về sau, người của Tuần gia đã biết, Đô Thành của bọn họ có một vị nhất tôn đại thần, một vịđại thần không gì e ngại.</w:t>
      </w:r>
    </w:p>
    <w:p>
      <w:pPr>
        <w:pStyle w:val="BodyText"/>
      </w:pPr>
      <w:r>
        <w:t xml:space="preserve">Người của tuần gia đã từng khuyên lão nhân ra tay giúp đỡ Tuần gia diệt ba nhà khác độc bá tiểu thế giới Thiên Hà, nhưng mỗi lần, lão nhân đều lắc đầu nói:</w:t>
      </w:r>
    </w:p>
    <w:p>
      <w:pPr>
        <w:pStyle w:val="BodyText"/>
      </w:pPr>
      <w:r>
        <w:t xml:space="preserve">- Bốn nhà được kế thừa từ viễn cổ t đến nay, huyết mạch liên kết. . .</w:t>
      </w:r>
    </w:p>
    <w:p>
      <w:pPr>
        <w:pStyle w:val="BodyText"/>
      </w:pPr>
      <w:r>
        <w:t xml:space="preserve">Người Tuần gia thực sự không rõ huyết mạch liên kết ở chỗ nào. Nhưng bọn họ không dám ép buộc vị tổ tiên của Tuần gia này. Bọn họ chỉ có thể bất đắc dĩ tiếp nhận hiện thực.</w:t>
      </w:r>
    </w:p>
    <w:p>
      <w:pPr>
        <w:pStyle w:val="BodyText"/>
      </w:pPr>
      <w:r>
        <w:t xml:space="preserve">Cho nên cho dù có đại thần tọa trấn Đô Thành như vậy, nhưng thực lực của Tuần Thiên trước sau không sánh được với Đa La. Tuy không lo lắng sẽ bị tấn công, thế nhưng cục diện đánh không tới thật khó xử.</w:t>
      </w:r>
    </w:p>
    <w:p>
      <w:pPr>
        <w:pStyle w:val="BodyText"/>
      </w:pPr>
      <w:r>
        <w:t xml:space="preserve">Còn lần này, Đa La bị diệt, có thể nói là do hai đế quốc Tuần Thiên và Mễ Nhĩ liên thủ gây nên. Ban đầu khi lão nhân nghe nói Đa La bị diệt đã tỏ ra rất tiếc. Lão nhân từng với quốc quân đế quốc Tuần Thiên:</w:t>
      </w:r>
    </w:p>
    <w:p>
      <w:pPr>
        <w:pStyle w:val="BodyText"/>
      </w:pPr>
      <w:r>
        <w:t xml:space="preserve">- Mọi việc phải lưu lại một con đường. Không nên làm quá tuyệt.</w:t>
      </w:r>
    </w:p>
    <w:p>
      <w:pPr>
        <w:pStyle w:val="BodyText"/>
      </w:pPr>
      <w:r>
        <w:t xml:space="preserve">Lão nhân nói ý tứ rất rõ ràng, chính là lưu lại cho Đa gia một huyết mạch. Nhưng Tuần Thịnh quốc quân của đế quốc Tuần Thiên lại cảm thấy lưu lại thêm một người, giôgns như cái gai ở sau lưng vậy. Cho nên trực tiếp thực hiện ý đồ tiêu diệt toàn gia Đa gia.</w:t>
      </w:r>
    </w:p>
    <w:p>
      <w:pPr>
        <w:pStyle w:val="BodyText"/>
      </w:pPr>
      <w:r>
        <w:t xml:space="preserve">Nếu như không phải Đa Minh vận khí tốt, có lẽ Đa gia thật sựđã bị giết hết.</w:t>
      </w:r>
    </w:p>
    <w:p>
      <w:pPr>
        <w:pStyle w:val="BodyText"/>
      </w:pPr>
      <w:r>
        <w:t xml:space="preserve">Chuyện này không có ai nói cho lão nhân biết. Lão nhân chưa bao giờ ra khỏi nghĩa trang cũng không biết được chuyện như vậy. Người có thể tiến vào nghĩa trang hầu hết đều bị hạ lệnh cấm nói. Bất cứ lúc nào lão nhân chỉ cần hỏi chuyện liên quan tới Đa gia đều phải nói rằng đã để lại cho Đa gia một huyết mạch.</w:t>
      </w:r>
    </w:p>
    <w:p>
      <w:pPr>
        <w:pStyle w:val="BodyText"/>
      </w:pPr>
      <w:r>
        <w:t xml:space="preserve">Lão nhân vẫn quét nghĩa trang, nhưng Âu Dương ở trên không trung nhìn lão nhân này hắn cũng hiểu được, lão nhân này không thuộc về thế giới này. Người này hẳn cũng giống mình đến từ Chân Linh Giới.</w:t>
      </w:r>
    </w:p>
    <w:p>
      <w:pPr>
        <w:pStyle w:val="BodyText"/>
      </w:pPr>
      <w:r>
        <w:t xml:space="preserve">Dù sao người tại tiểu thế giới này căn bản không thể nào đạt được Thánh Thể, đừng nói gì tới Thánh Thể cửu giai.</w:t>
      </w:r>
    </w:p>
    <w:p>
      <w:pPr>
        <w:pStyle w:val="BodyText"/>
      </w:pPr>
      <w:r>
        <w:t xml:space="preserve">Lão nhân này lại thực sự là một Thánh Thể cửu giai. Hơn nữa nhìn dáng vẻ hắn quét tước nghĩa trang, khẳng định hắn có quan hệ không tầm thường với Tuần gia.</w:t>
      </w:r>
    </w:p>
    <w:p>
      <w:pPr>
        <w:pStyle w:val="BodyText"/>
      </w:pPr>
      <w:r>
        <w:t xml:space="preserve">Tuy nhiên Chân Thực Chi Nhãn của Âu Dương có thể nhìn thấy được, sinh mạng của lão nhân này hẳn không còn bao lâu nữa. Thánh Thể có ngàn năm tuổi thọ. Có lẽ lão nhân này đã sắp phải đi đến phần cuối của sinh mệnh.</w:t>
      </w:r>
    </w:p>
    <w:p>
      <w:pPr>
        <w:pStyle w:val="BodyText"/>
      </w:pPr>
      <w:r>
        <w:t xml:space="preserve">Thánh Thể cửu giai cũng không thể khiến Âu Dương dừng lại. Thân là Pháp Thân, ngay cả Âu Dương bởi vì Thứ Kiêu Cung nghiền nát tượng lớn Pháp Thân không có cách nào ngưng tụ, nhưng Pháp Thân vẫn là Pháp Thân. Đối kháng với Lục Tiên Thánh Thể cửu giai Âu Dương vẫn có thể thắng được.</w:t>
      </w:r>
    </w:p>
    <w:p>
      <w:pPr>
        <w:pStyle w:val="BodyText"/>
      </w:pPr>
      <w:r>
        <w:t xml:space="preserve">Răng rắc. . .</w:t>
      </w:r>
    </w:p>
    <w:p>
      <w:pPr>
        <w:pStyle w:val="BodyText"/>
      </w:pPr>
      <w:r>
        <w:t xml:space="preserve">Lôi điện xẹt qua bầu trời. Âu Dương đã xuất hiện phía trên bầu trời của đô thành đế quốc Tuần Thiên. Lúc này trời quang sấm nổ tự nhiên thu hút sự chú ý của vô số người. Mọi người ngẩng đầu nhìn lên bầu trời, đều nhìn thấy Âu Dương đang đứng trong không trung.</w:t>
      </w:r>
    </w:p>
    <w:p>
      <w:pPr>
        <w:pStyle w:val="BodyText"/>
      </w:pPr>
      <w:r>
        <w:t xml:space="preserve">Nhưng trên không trung, ánh mắt của Âu Dương lại tập trung trên người ông lão kia. Nếu như nói trong toàn đô thành Tuần Thiên, người có khả năng chiến đấu với hắn một trận, có lẽ chính là lão nhân này. Những cường giả cửu giai bát giai khác, Âu Dương căn bản chẳng thèm ngó tới.</w:t>
      </w:r>
    </w:p>
    <w:p>
      <w:pPr>
        <w:pStyle w:val="BodyText"/>
      </w:pPr>
      <w:r>
        <w:t xml:space="preserve">- Hả?</w:t>
      </w:r>
    </w:p>
    <w:p>
      <w:pPr>
        <w:pStyle w:val="BodyText"/>
      </w:pPr>
      <w:r>
        <w:t xml:space="preserve">Lão nhân nhìn Âu Dương xuất hiện trên bầu trời, lông mày của hắn nhíu lại. Không vì cái gì khác. Hắn phát hiện không ngờ mình không có cách nào nhìn thấu tu vi của Âu Dương. Nhìn thấy bộ dạng Âu Dương chăm chú quan sát mình, lão nhân kia đã biết người tới không có thiện ý.</w:t>
      </w:r>
    </w:p>
    <w:p>
      <w:pPr>
        <w:pStyle w:val="BodyText"/>
      </w:pPr>
      <w:r>
        <w:t xml:space="preserve">- Người nào dám đến đế quốc Tuần Thiên gây sự?</w:t>
      </w:r>
    </w:p>
    <w:p>
      <w:pPr>
        <w:pStyle w:val="BodyText"/>
      </w:pPr>
      <w:r>
        <w:t xml:space="preserve">Đại nguyên soái đế quốc Tuần Thiên Tuần Thanh chính là một nữ tử. Nữ tử này làm nguyên soái, còn là Lục Tiên cửu giai đỉnh phong.</w:t>
      </w:r>
    </w:p>
    <w:p>
      <w:pPr>
        <w:pStyle w:val="BodyText"/>
      </w:pPr>
      <w:r>
        <w:t xml:space="preserve">- Đòi nợ. . .</w:t>
      </w:r>
    </w:p>
    <w:p>
      <w:pPr>
        <w:pStyle w:val="BodyText"/>
      </w:pPr>
      <w:r>
        <w:t xml:space="preserve">Âu Dương giữ cho Đa Minh đứng vững trên không trung, sau đó hắn bắt đầu chậm rãi hạ xuống phía dưới. Dù sao có Thánh Thể cửu giai ở đây. Một lát nữa đấu võ, Đa Minh có quá gần rất dễ dàng bị thuấn sát.</w:t>
      </w:r>
    </w:p>
    <w:p>
      <w:pPr>
        <w:pStyle w:val="BodyText"/>
      </w:pPr>
      <w:r>
        <w:t xml:space="preserve">- Lớn mật còn dám tiến về phía trước đừng trách chúng ta không khách khí.</w:t>
      </w:r>
    </w:p>
    <w:p>
      <w:pPr>
        <w:pStyle w:val="BodyText"/>
      </w:pPr>
      <w:r>
        <w:t xml:space="preserve">Vèo một tiếng, kiếm linh của nữ nguyên soái Tuần Thanh từ mi tâm bay ra. Tiếp theo hai ngón tay của Tuần Thanh trượt qua trước mắt. Một loại kiếm trận nhỏ đã được nàng lập xong.</w:t>
      </w:r>
    </w:p>
    <w:p>
      <w:pPr>
        <w:pStyle w:val="BodyText"/>
      </w:pPr>
      <w:r>
        <w:t xml:space="preserve">Dù sao cũng là cửu giai, Tuần Thanh không có cách nào giống như những cường giả Thánh Thể Pháp Thân, động một chút là có thể tạo thành kiếm hải vô tận. Tuy nhiên kiếm trận này của Tuần Thanh chính là do lão nhân truyền cho nàng vào hơn hai mươi năm trước, uy lực cũng cực kỳ mạnh mẽ.</w:t>
      </w:r>
    </w:p>
    <w:p>
      <w:pPr>
        <w:pStyle w:val="BodyText"/>
      </w:pPr>
      <w:r>
        <w:t xml:space="preserve">- Ồ? Kiếm trận Vân đỉnh Thiên Cung Tiểu Bát Quái. Ngươi là người của Vân Đỉnh Thiên Cung?</w:t>
      </w:r>
    </w:p>
    <w:p>
      <w:pPr>
        <w:pStyle w:val="BodyText"/>
      </w:pPr>
      <w:r>
        <w:t xml:space="preserve">Âu Dương dường như đang nói một mình, lại dường như đang dò hỏi.</w:t>
      </w:r>
    </w:p>
    <w:p>
      <w:pPr>
        <w:pStyle w:val="Compact"/>
      </w:pPr>
      <w:r>
        <w:br w:type="textWrapping"/>
      </w:r>
      <w:r>
        <w:br w:type="textWrapping"/>
      </w:r>
    </w:p>
    <w:p>
      <w:pPr>
        <w:pStyle w:val="Heading2"/>
      </w:pPr>
      <w:bookmarkStart w:id="374" w:name="chương-382-pháp-thân-nhất-thuấn-1"/>
      <w:bookmarkEnd w:id="374"/>
      <w:r>
        <w:t xml:space="preserve">352. Chương 382 : Pháp Thân Nhất Thuấn (1)</w:t>
      </w:r>
    </w:p>
    <w:p>
      <w:pPr>
        <w:pStyle w:val="Compact"/>
      </w:pPr>
      <w:r>
        <w:br w:type="textWrapping"/>
      </w:r>
      <w:r>
        <w:br w:type="textWrapping"/>
      </w:r>
      <w:r>
        <w:t xml:space="preserve">- Cái gì mà Vân Đỉnh Thiên Cung. Chưa từng nghe nói. Nếu như tiến lên nữa, hôm nay sẽ là ngày chết của ngươi.</w:t>
      </w:r>
    </w:p>
    <w:p>
      <w:pPr>
        <w:pStyle w:val="BodyText"/>
      </w:pPr>
      <w:r>
        <w:t xml:space="preserve">Tuần Thanh nói. Lại có hai tên cửu giai từ trong hoàng cung bay ra. Tuy rằng bọn họ đều thấy rõ Âu Dương cường đại, nhưng có lão nhân tọa trấn, bọn họ căn bản không sợ Âu Dương.</w:t>
      </w:r>
    </w:p>
    <w:p>
      <w:pPr>
        <w:pStyle w:val="BodyText"/>
      </w:pPr>
      <w:r>
        <w:t xml:space="preserve">Âu Dương lắc đầu cười cười nói:</w:t>
      </w:r>
    </w:p>
    <w:p>
      <w:pPr>
        <w:pStyle w:val="BodyText"/>
      </w:pPr>
      <w:r>
        <w:t xml:space="preserve">- Không biết trời cao đất rộng. Một kiếm trận Bát Quái nho nhỏ đã tính giết được ta sao?</w:t>
      </w:r>
    </w:p>
    <w:p>
      <w:pPr>
        <w:pStyle w:val="BodyText"/>
      </w:pPr>
      <w:r>
        <w:t xml:space="preserve">- Hừ thử xem mới biết được.</w:t>
      </w:r>
    </w:p>
    <w:p>
      <w:pPr>
        <w:pStyle w:val="BodyText"/>
      </w:pPr>
      <w:r>
        <w:t xml:space="preserve">Tuần Thanh nói xong liền thôi động kiếm trận muốn động thủ với Âu Dương. Nhưng kiếm trận của nàng vừa rời tay, một t kiếm quang kim sắc trực tiếp đánh nát kiếm trận của nàng. Tiếp theo có giọng nói của lão nhân từ sâu trong nghĩa trang truyền ra. . .</w:t>
      </w:r>
    </w:p>
    <w:p>
      <w:pPr>
        <w:pStyle w:val="BodyText"/>
      </w:pPr>
      <w:r>
        <w:t xml:space="preserve">Kiếm trận của Tuần Thanh bị kiếm quang kim sắc đánh tan. Tiếp theo, một giọng nói già nua từ trong nghĩa trang vọng ra. Khi giọng nói này xuất hiện, cả toà hoàng thành đều yên tĩnh.</w:t>
      </w:r>
    </w:p>
    <w:p>
      <w:pPr>
        <w:pStyle w:val="BodyText"/>
      </w:pPr>
      <w:r>
        <w:t xml:space="preserve">- Các hạ đến từ nơi nào? Vì sao phải đến Tuần gia ta?</w:t>
      </w:r>
    </w:p>
    <w:p>
      <w:pPr>
        <w:pStyle w:val="BodyText"/>
      </w:pPr>
      <w:r>
        <w:t xml:space="preserve">Lão nhân không mở miệng nói cái gì là đế quốc Tuần Thiên mà xưng là Tuần gia.</w:t>
      </w:r>
    </w:p>
    <w:p>
      <w:pPr>
        <w:pStyle w:val="BodyText"/>
      </w:pPr>
      <w:r>
        <w:t xml:space="preserve">- Ngươi là người của Vân Đỉnh Thiên Cung.</w:t>
      </w:r>
    </w:p>
    <w:p>
      <w:pPr>
        <w:pStyle w:val="BodyText"/>
      </w:pPr>
      <w:r>
        <w:t xml:space="preserve">Âu Dương không hề trả lời, mà hỏi ngược lại một câu. Tại tiểu thế giới này lại có thể gặp được người của Chân Linh Giới, Âu Dương cũng có chút kinh ngạc.</w:t>
      </w:r>
    </w:p>
    <w:p>
      <w:pPr>
        <w:pStyle w:val="BodyText"/>
      </w:pPr>
      <w:r>
        <w:t xml:space="preserve">Tuy nói lão nhân này đã gần chết, nhưng Âu Dương thực sự không thể nào tưởng tượng được một Thánh Thể cửu giai như vậy, vì sao lại chạy đến tiểu thế giới này để ẩn cư.</w:t>
      </w:r>
    </w:p>
    <w:p>
      <w:pPr>
        <w:pStyle w:val="BodyText"/>
      </w:pPr>
      <w:r>
        <w:t xml:space="preserve">- Xem ra ngươi và ta đến từ cùng một nơi.</w:t>
      </w:r>
    </w:p>
    <w:p>
      <w:pPr>
        <w:pStyle w:val="BodyText"/>
      </w:pPr>
      <w:r>
        <w:t xml:space="preserve">Lão nhân nhẹ nhàng bước tới vài bước. Thiên Cung Lôi Dẫn Thuật kích thích vô số lôi điện theo bước chân của lão nhân đi tới phía sau Tuần Thanh.</w:t>
      </w:r>
    </w:p>
    <w:p>
      <w:pPr>
        <w:pStyle w:val="BodyText"/>
      </w:pPr>
      <w:r>
        <w:t xml:space="preserve">- Tất cả đều trở về đi thôi.</w:t>
      </w:r>
    </w:p>
    <w:p>
      <w:pPr>
        <w:pStyle w:val="BodyText"/>
      </w:pPr>
      <w:r>
        <w:t xml:space="preserve">Lão nhân thoáng nhìn về phía Tuần Thanh. Hắn thấy Âu Dương một mình chạy tới đây không có thiện ý. Hơn nữa ngay cả hắn cũng không thấy không rõ tu vi của người này. Cường giả cửu giai ở chỗ này sợ là sẽ bị giết chết hết, nếu không cũng bị trọng thương. So với để bọn họ ở chỗ nguy hiểm này, còn không bằng tạm thời cho bọn họ ẩn nấp.</w:t>
      </w:r>
    </w:p>
    <w:p>
      <w:pPr>
        <w:pStyle w:val="BodyText"/>
      </w:pPr>
      <w:r>
        <w:t xml:space="preserve">- Vâng.</w:t>
      </w:r>
    </w:p>
    <w:p>
      <w:pPr>
        <w:pStyle w:val="BodyText"/>
      </w:pPr>
      <w:r>
        <w:t xml:space="preserve">Tuần Thanh trừng mắt với Âu Dương một cái. Ý kia rất đơn giản, ngươi chết chắc rồi. Tuy nhiên nàng không phát hiện ra, Âu Dương căn bản không thèm liếc mắt nhìn nàng một cái.</w:t>
      </w:r>
    </w:p>
    <w:p>
      <w:pPr>
        <w:pStyle w:val="BodyText"/>
      </w:pPr>
      <w:r>
        <w:t xml:space="preserve">- Đi? Ai cũng không được đi.</w:t>
      </w:r>
    </w:p>
    <w:p>
      <w:pPr>
        <w:pStyle w:val="BodyText"/>
      </w:pPr>
      <w:r>
        <w:t xml:space="preserve">Hai đao của Âu Dương đã bắn ra ngoài tung bay bên cạnh hắn. Yêu khi nồng nặc vây xung quanh Âu Dương. Tuy rằng đối mặt với Thánh Thể cửu giai, nhưng Âu Dương lại không có một chút áp lực nào. Cho dù hắn là Pháp Thân chỉ có sáu thành lực lượng, cho dù không có yêu binh, muốn thu thập Thánh Thể cửu giai này vẫn có thể làm được.</w:t>
      </w:r>
    </w:p>
    <w:p>
      <w:pPr>
        <w:pStyle w:val="BodyText"/>
      </w:pPr>
      <w:r>
        <w:t xml:space="preserve">- Hừ chỉ giỏi to mồm phét lác. Lão tổ xoay tay đã có thể giết chết ngươi.</w:t>
      </w:r>
    </w:p>
    <w:p>
      <w:pPr>
        <w:pStyle w:val="BodyText"/>
      </w:pPr>
      <w:r>
        <w:t xml:space="preserve">Tuần Thanh rất có lòng tin đối với lão nhân này. Ban đầu nàng vốn không muốn rời đi. Hiện tại Âu Dương không cho nàng đi, trái lại nàng rất tình nguyện ở lại.</w:t>
      </w:r>
    </w:p>
    <w:p>
      <w:pPr>
        <w:pStyle w:val="BodyText"/>
      </w:pPr>
      <w:r>
        <w:t xml:space="preserve">Trong mắt Tuần Thanh, lão nhân có lực lượng không thể tưởng tượng được. Trong thế giới này Tuần Thanh không cho rằng có người nào có thể là đối thủ của lão nhân gia. Hiện tại đột nhiên xuất hiện một người tuổi còn trẻ như thế. Tuần Thanh cảm thấy Âu Dương chẳng khác nào tự đi tìm cái chết.</w:t>
      </w:r>
    </w:p>
    <w:p>
      <w:pPr>
        <w:pStyle w:val="BodyText"/>
      </w:pPr>
      <w:r>
        <w:t xml:space="preserve">- Giả hỏa này thực sự ngông cuồng.</w:t>
      </w:r>
    </w:p>
    <w:p>
      <w:pPr>
        <w:pStyle w:val="BodyText"/>
      </w:pPr>
      <w:r>
        <w:t xml:space="preserve">Tuần Thanh đang nói chuyện, Tuần Thịnh cũng từ trong hoàng cung đi ra. Lúc này tuy Tuần Thịnh một thân mặc long bào, nhưng không hề ảnh hưởng tới hình tượng uy vũ của hắn.</w:t>
      </w:r>
    </w:p>
    <w:p>
      <w:pPr>
        <w:pStyle w:val="BodyText"/>
      </w:pPr>
      <w:r>
        <w:t xml:space="preserve">Nhìn thấy Tuần Thịnh cũng đi ra, lão nhân khẽ lắc đầu. Đối mặt với Âu Dương hắn cũng không biết phải tại sao. Chung quy hắn vẫn cảm giác mình bất lực. Lão nhân không cảm nhận được cấp độ cụ thể của Âu Dương. Nhưng lão nhân biết, chỉ sợ người trẻ tuổi kia chỉ mạnh hơn chứ không yếu hơn mình.</w:t>
      </w:r>
    </w:p>
    <w:p>
      <w:pPr>
        <w:pStyle w:val="BodyText"/>
      </w:pPr>
      <w:r>
        <w:t xml:space="preserve">- Tất cả đi đi.</w:t>
      </w:r>
    </w:p>
    <w:p>
      <w:pPr>
        <w:pStyle w:val="BodyText"/>
      </w:pPr>
      <w:r>
        <w:t xml:space="preserve">Giọng nói của lão nhân mang theo vài phần tức giận. Bộ dạng lão nhân phẫn nộ lại khiến người của Tuần gia thức sự giật mình. Từ khi lão nhân này đi tới nghĩa trang đã được ba trăm năm. Trong ba trăm năm này, chưa ai từng thấy lão nhân phẫn nộ. Bọn họ không rõ tại sao lúc này lão nhân lại nổi giận như vậy?</w:t>
      </w:r>
    </w:p>
    <w:p>
      <w:pPr>
        <w:pStyle w:val="BodyText"/>
      </w:pPr>
      <w:r>
        <w:t xml:space="preserve">Trăm năm trước trăm vạn đại quân Đa La áp sát, lão nhân cũng không có vẻ thất thố giống ngày hôm nay. Chẳng lẽ nói người trẻ tuổi này còn đáng sợ hơn cả trăm vạn đại quân Đa La ngày trước sao?</w:t>
      </w:r>
    </w:p>
    <w:p>
      <w:pPr>
        <w:pStyle w:val="BodyText"/>
      </w:pPr>
      <w:r>
        <w:t xml:space="preserve">Tuy rằng người của Tuần gia cảm nhận được áp lực từ trên người Âu Dương phát ra, nhưng bất kể nói thế nào bọn họ cũng không cho rằng Âu Dương có thể đáng sợ hơn trăm vạn đại quân và sáu đại cường giả đỉnh phong kia được.</w:t>
      </w:r>
    </w:p>
    <w:p>
      <w:pPr>
        <w:pStyle w:val="BodyText"/>
      </w:pPr>
      <w:r>
        <w:t xml:space="preserve">- Ta nói, ngày hôm nay ai cũng không được đi.</w:t>
      </w:r>
    </w:p>
    <w:p>
      <w:pPr>
        <w:pStyle w:val="BodyText"/>
      </w:pPr>
      <w:r>
        <w:t xml:space="preserve">Giọng nói của Âu Dương rất hờ hững. Hôm nay mình chạy tới đây để đào mộ tổ của người ta. Nhưng xem tình huống hiện tại, không giải quyết được lão nhân này, sẽ không thể hoàn thành được nhiệm vụ.</w:t>
      </w:r>
    </w:p>
    <w:p>
      <w:pPr>
        <w:pStyle w:val="BodyText"/>
      </w:pPr>
      <w:r>
        <w:t xml:space="preserve">Lão nhân nhìn thấy vẻ mặt cương quyết của Âu Dương, khuôn mặt lão nhân tỏ ra khó hiểu nhìn Âu Dương nói:</w:t>
      </w:r>
    </w:p>
    <w:p>
      <w:pPr>
        <w:pStyle w:val="BodyText"/>
      </w:pPr>
      <w:r>
        <w:t xml:space="preserve">- Các hạ dù sao cũng là tiền bối, cần gì phải chấp nhặt với đám tiểu bối như bọn họ làm gì. Nếu như Tuần gia có gì đắc tội với ngươi, lão phu bồi thường cho ngươi không được sao? Ngươi thấy thế nào?</w:t>
      </w:r>
    </w:p>
    <w:p>
      <w:pPr>
        <w:pStyle w:val="BodyText"/>
      </w:pPr>
      <w:r>
        <w:t xml:space="preserve">Rõ ràng lão nhân này cũng không muốn động thủ với Âu Dương. Một khi những cấp bậc như bọn họ đấu võ tại tiểu thế giới này, chỉ sợ tất cả Đô Thành sẽ hủy hoại hơn nửa. Cho nên theo lão nhân thấy, chỉ cần có biện pháp, có thể không đánh sẽ không đánh.</w:t>
      </w:r>
    </w:p>
    <w:p>
      <w:pPr>
        <w:pStyle w:val="BodyText"/>
      </w:pPr>
      <w:r>
        <w:t xml:space="preserve">- Ồ? Chấp nhặt với tiểu bối? Được, ngươi rộng lượng. Vậy ngươi để ta đào mộ tổ của Tuần gia ngươi. Ngày hôm nay xem như mọi chuyện đều bỏ qua.</w:t>
      </w:r>
    </w:p>
    <w:p>
      <w:pPr>
        <w:pStyle w:val="BodyText"/>
      </w:pPr>
      <w:r>
        <w:t xml:space="preserve">Gương mặt Âu Dương lộ vẻ cười nhạo. Hắn cũng không biết người của Tuần gia giấu lão nhân này về chuyện liên quan tới đào mộ tổ Đa La. Lúc này Âu Dương còn tưởng rằng lão già này hiểu rõ còn giả bộ hồ đồ với mình.</w:t>
      </w:r>
    </w:p>
    <w:p>
      <w:pPr>
        <w:pStyle w:val="BodyText"/>
      </w:pPr>
      <w:r>
        <w:t xml:space="preserve">- Các hạ không nên khinh người quá đáng. Tuy Tuần gia ta đã xuống dốc, nhưng không phải ai cũng có thể bắt nạt.</w:t>
      </w:r>
    </w:p>
    <w:p>
      <w:pPr>
        <w:pStyle w:val="BodyText"/>
      </w:pPr>
      <w:r>
        <w:t xml:space="preserve">Khi lão nhân nghe thấy Âu Dương nhắc đến chuyện đào mộ tổ, nhất thời phát hỏa. Kiếm quang kim sắc cũng theo đó mà run rẩy. Xem bộ dáng của lão nhân kia, dường như bất cứ lúc nào cũng có thể ra tay với Âu Dương.</w:t>
      </w:r>
    </w:p>
    <w:p>
      <w:pPr>
        <w:pStyle w:val="BodyText"/>
      </w:pPr>
      <w:r>
        <w:t xml:space="preserve">Âu Dương khinh thường thoáng nhìn về phía lão nhân nói:</w:t>
      </w:r>
    </w:p>
    <w:p>
      <w:pPr>
        <w:pStyle w:val="BodyText"/>
      </w:pPr>
      <w:r>
        <w:t xml:space="preserve">- Khinh người quá đáng? Tuần gia các ngươi nói ta khinh người quá đáng? Ha ha ha ha. Ban đầu ta tới nơi này đào mộ tổ của Tuần gia các ngươi còn chưa tính là gì. Hiện tại xem ra ta nhất định phải tàn sát đẫm máu Tuần gia.</w:t>
      </w:r>
    </w:p>
    <w:p>
      <w:pPr>
        <w:pStyle w:val="BodyText"/>
      </w:pPr>
      <w:r>
        <w:t xml:space="preserve">Âu Dương lười tiếp tục với nói những lời vô nghĩa với lão nhân nay. Hai tay hắn đưa về phía trước nắm một cái. Hai thanh đao hắc bạch đã đến tay Âu Dương.</w:t>
      </w:r>
    </w:p>
    <w:p>
      <w:pPr>
        <w:pStyle w:val="BodyText"/>
      </w:pPr>
      <w:r>
        <w:t xml:space="preserve">Toàn thân Âu Dương hóa thành một tia chớp màu đen lấy tốc độ nhanh đến mức khó mà tin nổi xông về phía lão nhân.</w:t>
      </w:r>
    </w:p>
    <w:p>
      <w:pPr>
        <w:pStyle w:val="BodyText"/>
      </w:pPr>
      <w:r>
        <w:t xml:space="preserve">Hai ngón tay của lão nhân chỉ hơi uốn lượn, kiếm quang kim sắc đã phân hoá thành hàng ngàn, hàng vạn kiếm quang. Trong nháy mắt một kiếm trận khổng lồ hình thành ngay trước người lão nhân.</w:t>
      </w:r>
    </w:p>
    <w:p>
      <w:pPr>
        <w:pStyle w:val="BodyText"/>
      </w:pPr>
      <w:r>
        <w:t xml:space="preserve">- Đi mau.</w:t>
      </w:r>
    </w:p>
    <w:p>
      <w:pPr>
        <w:pStyle w:val="BodyText"/>
      </w:pPr>
      <w:r>
        <w:t xml:space="preserve">Khi Tuần Thanh thấy Âu Dương hóa thành tia chớp màu đen xông lại, đột nhiên ý thức được nguy hiểm. Không thể không sợ một Yêu Chiến Sĩ biết bay. Nhưng một Yêu Chiến Sĩ độ không ngờ còn đáng sợ hơn Lục Tiên, vậy càng khiến người cảm thấy sợ hãi.</w:t>
      </w:r>
    </w:p>
    <w:p>
      <w:pPr>
        <w:pStyle w:val="BodyText"/>
      </w:pPr>
      <w:r>
        <w:t xml:space="preserve">Vù. . .</w:t>
      </w:r>
    </w:p>
    <w:p>
      <w:pPr>
        <w:pStyle w:val="BodyText"/>
      </w:pPr>
      <w:r>
        <w:t xml:space="preserve">Vô số kiếm quang chớp hiện. Từng kiếm quang xoay tròn đan xen. Một kiếm trận nửa hình tròn hình bao vây lão nhân. Lão nhân tay cầm kiếm linh, tùy thời nhìn chăm chú vào nhất cử nhất động xung quanh.</w:t>
      </w:r>
    </w:p>
    <w:p>
      <w:pPr>
        <w:pStyle w:val="Compact"/>
      </w:pPr>
      <w:r>
        <w:br w:type="textWrapping"/>
      </w:r>
      <w:r>
        <w:br w:type="textWrapping"/>
      </w:r>
    </w:p>
    <w:p>
      <w:pPr>
        <w:pStyle w:val="Heading2"/>
      </w:pPr>
      <w:bookmarkStart w:id="375" w:name="chương-383-pháp-thân-nhất-thuấn-2"/>
      <w:bookmarkEnd w:id="375"/>
      <w:r>
        <w:t xml:space="preserve">353. Chương 383 : Pháp Thân Nhất Thuấn (2)</w:t>
      </w:r>
    </w:p>
    <w:p>
      <w:pPr>
        <w:pStyle w:val="Compact"/>
      </w:pPr>
      <w:r>
        <w:br w:type="textWrapping"/>
      </w:r>
      <w:r>
        <w:br w:type="textWrapping"/>
      </w:r>
      <w:r>
        <w:t xml:space="preserve">Ầm. . .</w:t>
      </w:r>
    </w:p>
    <w:p>
      <w:pPr>
        <w:pStyle w:val="BodyText"/>
      </w:pPr>
      <w:r>
        <w:t xml:space="preserve">Tiếng nổ lớn truyền từ phía sau lão nhân đến. Âu Dương biến thân thành tia chớp đánh nổ một góc kiếm trận. Cả người mang theo cơn bão màu đen xông về phía lão nhân.</w:t>
      </w:r>
    </w:p>
    <w:p>
      <w:pPr>
        <w:pStyle w:val="BodyText"/>
      </w:pPr>
      <w:r>
        <w:t xml:space="preserve">- Muốn đánh lên trời đánh.</w:t>
      </w:r>
    </w:p>
    <w:p>
      <w:pPr>
        <w:pStyle w:val="BodyText"/>
      </w:pPr>
      <w:r>
        <w:t xml:space="preserve">Lão nhân không ngờ lại nhìn thấy Âu Dương thật sự liều mạng. Hắn không dám động thủ với Âu Dương ở chỗ này. Một khi hai người thật sự liều mạng, chỉ sợ nghĩa trang kia không giữ được nữa.</w:t>
      </w:r>
    </w:p>
    <w:p>
      <w:pPr>
        <w:pStyle w:val="BodyText"/>
      </w:pPr>
      <w:r>
        <w:t xml:space="preserve">- Ngươi nói lên trời thì ta phải lên trời sao?</w:t>
      </w:r>
    </w:p>
    <w:p>
      <w:pPr>
        <w:pStyle w:val="BodyText"/>
      </w:pPr>
      <w:r>
        <w:t xml:space="preserve">Âu Dương không thèm để ý đến lão nhân. Chỉ thấy Âu Dương chớp động mấy lần đã bay lên nóc hoàng cung. Lúc này hai thanh đoản đao hắc bạch của hắn không ngờ hợp thành một cái. Âu Dương giơ đoản đao bổ xuống một cái. Đao quan từ trong hư không chém ra. Một đao kia chính là một đòn toàn lực của Âu Dương. Tất cả đao quang dài đến bốn trăm, năm trăm mét. Đao quang khủng bố như cánh tay Tử Thần mạnh mẽ đánh xuống.</w:t>
      </w:r>
    </w:p>
    <w:p>
      <w:pPr>
        <w:pStyle w:val="BodyText"/>
      </w:pPr>
      <w:r>
        <w:t xml:space="preserve">Ầm ầm.</w:t>
      </w:r>
    </w:p>
    <w:p>
      <w:pPr>
        <w:pStyle w:val="BodyText"/>
      </w:pPr>
      <w:r>
        <w:t xml:space="preserve">Lão nhân chớp động thân thể đỡ lấy đao quang. Nhưng hắn không có cách nào ngăn cản được đao quang kia chém xuống. Cho nên một đao kia bổ thẳng vào hoàng cung. Vô số kiến trúc duy mỹ dưới một đao kia hóa thành hư vô.</w:t>
      </w:r>
    </w:p>
    <w:p>
      <w:pPr>
        <w:pStyle w:val="BodyText"/>
      </w:pPr>
      <w:r>
        <w:t xml:space="preserve">Sau khi đao quang chém nát kiến trúc trong hoàng thành lại không biến mất, mà trực tiếp bạo liệt. Đao quang bạo liệt ra chính là yêu khí của Âu Dương. Vô số yêu khí hóa thành vô số lưỡi đao bé nhỏ, chém loạn trong hoàng cung.</w:t>
      </w:r>
    </w:p>
    <w:p>
      <w:pPr>
        <w:pStyle w:val="BodyText"/>
      </w:pPr>
      <w:r>
        <w:t xml:space="preserve">Từng tiếng kêu thảm thiết vang vọng khắp hoàng cung. Lưỡi đao yêu khí đáng sợ như vậy khi gặp ngũ giai lục giai cũng có thể chắc chắn thuấn sát. Âu Dương nổi lên sát tâm, cả người giống như Tu La, con ngươi huyết sắc lộ ra sát ý vô tận.</w:t>
      </w:r>
    </w:p>
    <w:p>
      <w:pPr>
        <w:pStyle w:val="BodyText"/>
      </w:pPr>
      <w:r>
        <w:t xml:space="preserve">- Cứu mạng. . .</w:t>
      </w:r>
    </w:p>
    <w:p>
      <w:pPr>
        <w:pStyle w:val="BodyText"/>
      </w:pPr>
      <w:r>
        <w:t xml:space="preserve">Một hòa thượng vô tội bị đao quang chém đứt. Lúc này hắn chỉ còn lại có nửa thân thể bên trên. Máu tươi không ngừng chảy xuôi. Hắn chỉ kịp nói ra một câu kia liền tiến vào vòng tay của Tử thần.</w:t>
      </w:r>
    </w:p>
    <w:p>
      <w:pPr>
        <w:pStyle w:val="BodyText"/>
      </w:pPr>
      <w:r>
        <w:t xml:space="preserve">Từng sinh mạng bị đao quang bay khắp nơi lấy đi. Nhưng những người này chết cũng không khiến sát ý của Âu Dương dừng lại.</w:t>
      </w:r>
    </w:p>
    <w:p>
      <w:pPr>
        <w:pStyle w:val="BodyText"/>
      </w:pPr>
      <w:r>
        <w:t xml:space="preserve">Âu Dương không có lòng nhân từ với thiên hạ. Âu Dương chỉ có sự quan thâm đối với thân nhân, đối với bằng hữu. Từ phương diện nào đó mà nói Đa Âm chẳng khác gì đã cứu mạng của hắn. Hiện tại hắn làm tất cả những điều này để trả lại ơn cứu mạng của Đa Âm.</w:t>
      </w:r>
    </w:p>
    <w:p>
      <w:pPr>
        <w:pStyle w:val="BodyText"/>
      </w:pPr>
      <w:r>
        <w:t xml:space="preserve">Đùng. . .</w:t>
      </w:r>
    </w:p>
    <w:p>
      <w:pPr>
        <w:pStyle w:val="BodyText"/>
      </w:pPr>
      <w:r>
        <w:t xml:space="preserve">Từng tiếng động lớn truyền đến. Rốt cuộc đao quang tàn phá bừa bãi đã bị nghiền nát. Âu Dương cũng không hề liều chết xông tới gần lão nhân kia. Không phải Âu Dương không muốn làm thịt lão nhân này. Chủ yếu bởi vì Âu Dương đánh cận chiến thật sự hơi yếu một chút. Tuy rằng học được đao pháp trảm yêu, nhưng dù sao từ tận đáy lòng hắn vẫn bài xích đối với đánh cận chiến.</w:t>
      </w:r>
    </w:p>
    <w:p>
      <w:pPr>
        <w:pStyle w:val="BodyText"/>
      </w:pPr>
      <w:r>
        <w:t xml:space="preserve">Chỉ thấy hai tay Âu Dương trượt ở phía trước người. Yêu khí không ngừng hội tụ phía trước người hắn. Rất nhanh, một Thứ Kiêu Cung hoàn toàn do yêu khí ngưng kết thành, bất ngờ xuất hiện ở trước mặt Âu Dương.</w:t>
      </w:r>
    </w:p>
    <w:p>
      <w:pPr>
        <w:pStyle w:val="BodyText"/>
      </w:pPr>
      <w:r>
        <w:t xml:space="preserve">- Hừ tuy rằng không thể hoàn toàn vận dụng được tượng lớn Pháp Thân, nhưng vẫn có thể tạo ra một mô hình Thứ Kiêu Cung.</w:t>
      </w:r>
    </w:p>
    <w:p>
      <w:pPr>
        <w:pStyle w:val="BodyText"/>
      </w:pPr>
      <w:r>
        <w:t xml:space="preserve">Một tay Âu Dương kéo dài Thứ Kiêu Cung. Phong bạo ngưng kết trên Thứ Kiêu Cung do yêu khí này biến thành.</w:t>
      </w:r>
    </w:p>
    <w:p>
      <w:pPr>
        <w:pStyle w:val="BodyText"/>
      </w:pPr>
      <w:r>
        <w:t xml:space="preserve">Một mũi tên không ngừng xoay tròn từ từ hình thành. Âu Dương buông ngón tay ra. Thứ Kiêu Cung do yêu khí biến thành sau khi bắn một phát liền tan ra. Dù sao cũng không phải là tượng lớn Pháp Thân chân chính, không thể nào duy trì được lâu. Tuy nhiên chỉ giây lát trước khi Thứ Kiêu Cung bị tan ra, mũi tên kia vẫn bay ra ngoài.</w:t>
      </w:r>
    </w:p>
    <w:p>
      <w:pPr>
        <w:pStyle w:val="BodyText"/>
      </w:pPr>
      <w:r>
        <w:t xml:space="preserve">Cuốn lấy lôi đình bão táp, mũi tên xuyên mây giống như một cơn gió xoáy mang theo lực lượng hủy diệt tất cả bay về phía trước. Bất kể là hoa cỏ cây cối đình đài lầu các, trước mặt cơn lốc này đều trở nên yếu ớt.</w:t>
      </w:r>
    </w:p>
    <w:p>
      <w:pPr>
        <w:pStyle w:val="BodyText"/>
      </w:pPr>
      <w:r>
        <w:t xml:space="preserve">Tất cả mọi thứ chắn phía trước mũi tên này đều biến thành hư vô. Mũi tên này bắn thẳng về lão nhân. Khi lão nhân có phản ứng, mũi tên này đã bay tới trước mặt của hắn.</w:t>
      </w:r>
    </w:p>
    <w:p>
      <w:pPr>
        <w:pStyle w:val="BodyText"/>
      </w:pPr>
      <w:r>
        <w:t xml:space="preserve">Ầm. . .</w:t>
      </w:r>
    </w:p>
    <w:p>
      <w:pPr>
        <w:pStyle w:val="BodyText"/>
      </w:pPr>
      <w:r>
        <w:t xml:space="preserve">Một tiếng nổ lớn. Vô số gió xoáy tàn sát bừa bãi xung quanh. Tường thành của hoàng thành lớn như vậy cũng không thể ngăn cản trước sự bạo phát của gió xoáy. Tường thành cao tới mấy chục mét đã bị gió xoáy phá hủy. Rất nhiều đội binh sĩ bị gió xoáy cuốn vào bên trong.</w:t>
      </w:r>
    </w:p>
    <w:p>
      <w:pPr>
        <w:pStyle w:val="BodyText"/>
      </w:pPr>
      <w:r>
        <w:t xml:space="preserve">Đây mới là mũi tên xuyên mây. Âu Dương dường như lại tìm được cảm giác Thứ Kiêu Cung trong tay từ ngoài vạn dặm bắn ra một mũi tên truy hồn vậy.</w:t>
      </w:r>
    </w:p>
    <w:p>
      <w:pPr>
        <w:pStyle w:val="BodyText"/>
      </w:pPr>
      <w:r>
        <w:t xml:space="preserve">Kiếm quang kim sắc của lão nhân chặn ở trước người. Nhưng mũi tên này thực sự quá mạnh mẽ. Đây là một mũi tên cường đại nhất trong giai đoạn hiện nay của Âu Dương. Đây là một mũi tên cấp Pháp Thân.</w:t>
      </w:r>
    </w:p>
    <w:p>
      <w:pPr>
        <w:pStyle w:val="BodyText"/>
      </w:pPr>
      <w:r>
        <w:t xml:space="preserve">Từ sau khi Âu Dương tiến vào Pháp Thân, đây vẫn là mũi tên đầu tiên hắn bắn ra. Không phải bởi vì Âu Dương không muốn làm, mà bởi vì tại Chân Linh Giới hắn không có cơ hội.</w:t>
      </w:r>
    </w:p>
    <w:p>
      <w:pPr>
        <w:pStyle w:val="BodyText"/>
      </w:pPr>
      <w:r>
        <w:t xml:space="preserve">Muốn trong thời gian ngắn ngưng kết ra một loại nhỏ tượng lớn Pháp Thân rất khó khăn. Nếu như đánh với cường giả Pháp Thân, Âu Dương trừ phi bắn lén từ phía xa, bằng không không có cơ hội bắn ra mũi tên xuyên mây như vậy.</w:t>
      </w:r>
    </w:p>
    <w:p>
      <w:pPr>
        <w:pStyle w:val="BodyText"/>
      </w:pPr>
      <w:r>
        <w:t xml:space="preserve">Hơn nữa Âu Dương cũng không dám làm xằng làm bậy tại Chân Linh Giới. Toàn Chân Linh Giới có ai không nhận ra Thứ Kiêu Cung, có người nào không biết mũi tên của Âu Dương có thể bắn rơi cả Đại Đế. Nếu mình thật sự bắn ra một mũi tên Thiên Hồn, chắc hẳn cho dù có dùng mặt nạ thần mộc, thân phận của chính mình vẫn sẽ bị người ta phát hiện được.</w:t>
      </w:r>
    </w:p>
    <w:p>
      <w:pPr>
        <w:pStyle w:val="BodyText"/>
      </w:pPr>
      <w:r>
        <w:t xml:space="preserve">Nhưng tại tiểu thế giới Âu Dương không cần lo lắng về điều này nữa. Ai có thể nghĩ ra được mình lại chạy đến tiểu thế giới này chứ?</w:t>
      </w:r>
    </w:p>
    <w:p>
      <w:pPr>
        <w:pStyle w:val="BodyText"/>
      </w:pPr>
      <w:r>
        <w:t xml:space="preserve">- Pháp Thân.</w:t>
      </w:r>
    </w:p>
    <w:p>
      <w:pPr>
        <w:pStyle w:val="BodyText"/>
      </w:pPr>
      <w:r>
        <w:t xml:space="preserve">Kiếm linh kim sắc của lão nhân trực tiếp bị mũi tên này va phải, gẫy làm đôi. Mặc dù hắn là Thánh Thể cửu giai, nhưng trong nháy mắt khi đối mặt với Pháp thân lực do Âu Dương phát ra, kiếm linh vẫn bị gãy đôi.</w:t>
      </w:r>
    </w:p>
    <w:p>
      <w:pPr>
        <w:pStyle w:val="BodyText"/>
      </w:pPr>
      <w:r>
        <w:t xml:space="preserve">Đây là do sự chênh lệch về đẳng cấp. Bản thân Âu Dương chính là Pháp Thân. Nếu như không phải yêu binh bị nghiền nát, tượng lớn Pháp Thân vừa ra, Âu Dương có thể giết chết lão nhân đơn giản giống như bóp chết một con kiến.</w:t>
      </w:r>
    </w:p>
    <w:p>
      <w:pPr>
        <w:pStyle w:val="BodyText"/>
      </w:pPr>
      <w:r>
        <w:t xml:space="preserve">Mà lúc này Âu Dương ngưng tụ một phần nhỏ Pháp Thân phát ra Pháp Thân lực thực sự. Tuy rằng chỉ một chút nhưng đã tiêu hao của hắn chí ít là bốn thành lực lượng. Nhưng hiệu quả thu được cũng vô cùng tốt.</w:t>
      </w:r>
    </w:p>
    <w:p>
      <w:pPr>
        <w:pStyle w:val="BodyText"/>
      </w:pPr>
      <w:r>
        <w:t xml:space="preserve">Nếu không bắn ra mũi tên này, Âu Dương muốn thắng lão nhân, ít nhất phải đánh tới nửa ngày. Nhưng bây giờ một mũi tên liền đập gãy kiếm linh của lão nhân, trực tiếp kết thúc trận chiến đấu này.</w:t>
      </w:r>
    </w:p>
    <w:p>
      <w:pPr>
        <w:pStyle w:val="BodyText"/>
      </w:pPr>
      <w:r>
        <w:t xml:space="preserve">- Lão tổ.</w:t>
      </w:r>
    </w:p>
    <w:p>
      <w:pPr>
        <w:pStyle w:val="BodyText"/>
      </w:pPr>
      <w:r>
        <w:t xml:space="preserve">Nhìn lão tổ luôn luôn vô địch lại bị một mũi tên của Âu Dương bắn tới mức giống như con chó chết từ trên không trung rơi xuống ngã vào vô số kiến trúc đổ nát, người của Tuần gia quả thực không thể nào tin nổi vào mắt của mình. Mỗi người bọn họ trợn to mắt nhìn tất cả những điều này. Lúc này bọn họ đã hoàn toàn không còn vẻ kiêu ngạo như lúc trước nữa.</w:t>
      </w:r>
    </w:p>
    <w:p>
      <w:pPr>
        <w:pStyle w:val="BodyText"/>
      </w:pPr>
      <w:r>
        <w:t xml:space="preserve">Đây là lực lượng không thuộc về thế giới này. Đây là lực lượng không nên xuất hiện. Nhìn hai người giao thủ tại hoàng cung chỉ trong thời gian ngắn ngủi, trong đầu người của Tuần gia đều xuất hiện ý nghĩ như vậy.</w:t>
      </w:r>
    </w:p>
    <w:p>
      <w:pPr>
        <w:pStyle w:val="BodyText"/>
      </w:pPr>
      <w:r>
        <w:t xml:space="preserve">Hoàng cung vốn đang yên đang lành, trong thời gian chưa tới năm phút đã bị hai người xuất lực phát ra, san bằng hai phần ba. Trừ vị trí bọn họ đang đứng, những khu vực khác gần như đã hoàn toàn bj hủy diệt. Vô số tiếng kêu khóc và tiếng cầu cứu từ phía xa truyền đến. Nhưng giờ phút này không ai có thể đi cứu người.</w:t>
      </w:r>
    </w:p>
    <w:p>
      <w:pPr>
        <w:pStyle w:val="Compact"/>
      </w:pPr>
      <w:r>
        <w:br w:type="textWrapping"/>
      </w:r>
      <w:r>
        <w:br w:type="textWrapping"/>
      </w:r>
    </w:p>
    <w:p>
      <w:pPr>
        <w:pStyle w:val="Heading2"/>
      </w:pPr>
      <w:bookmarkStart w:id="376" w:name="chương-384-làm-chuyện-gì-cũng-phải-lưu-lại-một-con-đường"/>
      <w:bookmarkEnd w:id="376"/>
      <w:r>
        <w:t xml:space="preserve">354. Chương 384 : Làm Chuyện Gì Cũng Phải Lưu Lại Một Con Đường</w:t>
      </w:r>
    </w:p>
    <w:p>
      <w:pPr>
        <w:pStyle w:val="Compact"/>
      </w:pPr>
      <w:r>
        <w:br w:type="textWrapping"/>
      </w:r>
      <w:r>
        <w:br w:type="textWrapping"/>
      </w:r>
      <w:r>
        <w:t xml:space="preserve">Âu Dương cầm hai thanh đao cắm trở lại bên hông của mình. Âu Dương biết, khi kiếm linh của lão nhân bị đập gãy, trong nháy mắt lão nhân đã mất đi tư cách chiến đấu với mình.</w:t>
      </w:r>
    </w:p>
    <w:p>
      <w:pPr>
        <w:pStyle w:val="BodyText"/>
      </w:pPr>
      <w:r>
        <w:t xml:space="preserve">Phụt.</w:t>
      </w:r>
    </w:p>
    <w:p>
      <w:pPr>
        <w:pStyle w:val="BodyText"/>
      </w:pPr>
      <w:r>
        <w:t xml:space="preserve">Lão nhân ngã vào trong đống phế tích. Máu tươi từ trong mũi hắn bắn ra. Mũi tên này quá ngoan độc. Mũi tên này là thuộc về lực lượng Pháp Thân. Đây là lực lượng cao hắn hắn một giai.</w:t>
      </w:r>
    </w:p>
    <w:p>
      <w:pPr>
        <w:pStyle w:val="BodyText"/>
      </w:pPr>
      <w:r>
        <w:t xml:space="preserve">- Lão già, ta nói ta tới đòi nợ. Ngày hôm nay ta nói đào mộ tổ của Tuần gia các ngươi thì nhất định phải đào mộ tổ của Tuần gia các ngươi.</w:t>
      </w:r>
    </w:p>
    <w:p>
      <w:pPr>
        <w:pStyle w:val="BodyText"/>
      </w:pPr>
      <w:r>
        <w:t xml:space="preserve">Âu Dương cực kỳ bá đạo. Hắn cũng không phải loại người thương hại và không đành lòng.</w:t>
      </w:r>
    </w:p>
    <w:p>
      <w:pPr>
        <w:pStyle w:val="BodyText"/>
      </w:pPr>
      <w:r>
        <w:t xml:space="preserve">Đối với kẻ địch không cần thương hại. Thương hại kẻ địch chính là tàn nhẫn đối với mình. Muốn sống tốt hơn nhất địch phải tàn nhẫn đối với kẻ địch. Cho người khác cơ hội là không sai. Nhưng cho kẻ địch cơ hội đó là việc mà chỉ có kẻ ngu si mới có thể làm.</w:t>
      </w:r>
    </w:p>
    <w:p>
      <w:pPr>
        <w:pStyle w:val="BodyText"/>
      </w:pPr>
      <w:r>
        <w:t xml:space="preserve">- A.</w:t>
      </w:r>
    </w:p>
    <w:p>
      <w:pPr>
        <w:pStyle w:val="BodyText"/>
      </w:pPr>
      <w:r>
        <w:t xml:space="preserve">Linh nguyên chớp động. Lão nhân cố gắng dùng linh nguyên tạm thời điều động kiếm linh của mình liều mạng ghép lại với nhau. Tuy rằng nội tạng của hắn đều bị Âu Dương chấn động tới mức trọng thương, nhưng thân là cường giả Thánh Thể cửu giai, chút thương tổn như vậy còn chưa đủ để khiến hắn ngã xuống.</w:t>
      </w:r>
    </w:p>
    <w:p>
      <w:pPr>
        <w:pStyle w:val="BodyText"/>
      </w:pPr>
      <w:r>
        <w:t xml:space="preserve">Ầm...</w:t>
      </w:r>
    </w:p>
    <w:p>
      <w:pPr>
        <w:pStyle w:val="BodyText"/>
      </w:pPr>
      <w:r>
        <w:t xml:space="preserve">Lão nhân đánh bay vô số tảng đá đè nặng trên người mình, sau đó từ từ đứng lên trên mặt đất nhìn Âu Dương mở miệng nói:</w:t>
      </w:r>
    </w:p>
    <w:p>
      <w:pPr>
        <w:pStyle w:val="BodyText"/>
      </w:pPr>
      <w:r>
        <w:t xml:space="preserve">- Các hạ với thâm cừu đại hận gì với Tuần gia? Làm việc gì cũng nên lưu lại một con đường, ngày sau gặp lại cũng dễ ăn nói. Chẳng lẽ các hạ không biết đạo lý lẽ này hay sao?</w:t>
      </w:r>
    </w:p>
    <w:p>
      <w:pPr>
        <w:pStyle w:val="BodyText"/>
      </w:pPr>
      <w:r>
        <w:t xml:space="preserve">- Làm việc gì cũng lưu lại một con đường? Ngày sau gặp lại còn dễ ăn nói?</w:t>
      </w:r>
    </w:p>
    <w:p>
      <w:pPr>
        <w:pStyle w:val="BodyText"/>
      </w:pPr>
      <w:r>
        <w:t xml:space="preserve">Âu Dương nghe lão nhân nói xong, trên mặt đầy vẻ trào phúng.</w:t>
      </w:r>
    </w:p>
    <w:p>
      <w:pPr>
        <w:pStyle w:val="BodyText"/>
      </w:pPr>
      <w:r>
        <w:t xml:space="preserve">- Lão già, Tuần gia các ngươi cũng xứng để nói những lời như vậy sao? Thời điểm các ngươi đào mộ tổ Đa gia sao không nghĩ như vậy đi? Đều là bốn gia tộc trong cùng một thế giới, mặc dù đế quốc Đa La có gì không phải, cũng nên là do hậu nhân gây ra. Điều đó có quan hệ gì với tổ tiên? Chỉ vì một vào bảo vật, khiến tổ tiên sau khi chết cũng không được an nghỉ. Đây chính là cái mà ngươi gọi là làm việc gì cũng lưu lại một con đường sao?</w:t>
      </w:r>
    </w:p>
    <w:p>
      <w:pPr>
        <w:pStyle w:val="BodyText"/>
      </w:pPr>
      <w:r>
        <w:t xml:space="preserve">Âu Dương nói đến đây, Đa Minh ở trên không trung cũng nghe thấy rõ ràng.</w:t>
      </w:r>
    </w:p>
    <w:p>
      <w:pPr>
        <w:pStyle w:val="BodyText"/>
      </w:pPr>
      <w:r>
        <w:t xml:space="preserve">- Hạ đây!</w:t>
      </w:r>
    </w:p>
    <w:p>
      <w:pPr>
        <w:pStyle w:val="BodyText"/>
      </w:pPr>
      <w:r>
        <w:t xml:space="preserve">Âu Dương đưa tay vung về phía không trung. Đa Minh bị Âu Dương kéo từ trên trời xuống. Âu Dương dùng một ngón tay chỉ vào Đa Minh nói:</w:t>
      </w:r>
    </w:p>
    <w:p>
      <w:pPr>
        <w:pStyle w:val="BodyText"/>
      </w:pPr>
      <w:r>
        <w:t xml:space="preserve">- Đây là huyết mạch cuối cùng của Đa gia, nhưng không phải là do Tuần gia các ngươi buông tha, mà là hắn có vận khí tốt! Nếu không phải hắn rời khỏi đế quốc Đa La, sợ rằng lúc này Đa gia đã sớm bị tiêu diệt không còn nổi một người. Đây chính là làm việc gì cũng lưu lại một con đường của ngươi sao?</w:t>
      </w:r>
    </w:p>
    <w:p>
      <w:pPr>
        <w:pStyle w:val="BodyText"/>
      </w:pPr>
      <w:r>
        <w:t xml:space="preserve">Âu Dương rất kích động quát lớn.</w:t>
      </w:r>
    </w:p>
    <w:p>
      <w:pPr>
        <w:pStyle w:val="BodyText"/>
      </w:pPr>
      <w:r>
        <w:t xml:space="preserve">Hắn mang theo ngọn đèn màu xanh Đa Âm đi tới tiểu thế giới vì muốn an táng cho Đa Âm. Nhưng mộ tộ của Đa Âm đã bị người ta đào lên. Một người sau khi chết cũng không có nơi an nghỉ. Đây không phải là một cường giả viễn cổ. Đây là đãi ngộ mà một người tình nguyện hóa thân thành ngọn đèn màu xanh thắp sáng hi vọng cho cường giả viễn cổ nên nhận được sao.</w:t>
      </w:r>
    </w:p>
    <w:p>
      <w:pPr>
        <w:pStyle w:val="BodyText"/>
      </w:pPr>
      <w:r>
        <w:t xml:space="preserve">Người chết là lớn nhất. Ngay cả là Âu Dương, khi đối mặt với Trịnh gia cũng không lựa chọn đi đào mộ tổ của người ta. Hành động của đế quốc Tuần Thiên và đế quốc Mễ Nhĩ thật sự quá đáng. Mặc dù Âu Dương chỉ là người ngoài cũng không thể khoanh tay đứng nhìn được.</w:t>
      </w:r>
    </w:p>
    <w:p>
      <w:pPr>
        <w:pStyle w:val="BodyText"/>
      </w:pPr>
      <w:r>
        <w:t xml:space="preserve">- Ngươi... Ngươi nói cái gì...</w:t>
      </w:r>
    </w:p>
    <w:p>
      <w:pPr>
        <w:pStyle w:val="BodyText"/>
      </w:pPr>
      <w:r>
        <w:t xml:space="preserve">Lão nhân nghe Âu Dương nói, nhìn Đa Minh đang đứng đó nước mắt lặng lẽ chảy xuôi, hắn đã không còn cứng rắn như vừa nãy nữa. Lão nhân đứng ngây người trong đống đổ nát.</w:t>
      </w:r>
    </w:p>
    <w:p>
      <w:pPr>
        <w:pStyle w:val="BodyText"/>
      </w:pPr>
      <w:r>
        <w:t xml:space="preserve">Hắn có biết chuyện Tuần Thiên và Mễ Nhĩ liên hợp tấn công Đa La, đồng thời tiêu diệt đế quốc Đa La. Hắn đã từng dặn người của Tuần gia, làm việc gì cũng nên lưu lại một con đường, lưu lại cho Đa gia một huyết mạch, không nên khiến Đa gia diệt vong.</w:t>
      </w:r>
    </w:p>
    <w:p>
      <w:pPr>
        <w:pStyle w:val="BodyText"/>
      </w:pPr>
      <w:r>
        <w:t xml:space="preserve">Nhưng dù thế nào lão nhân này cũng không thể tưởng tượng được, không ngờ con cháu đời sau của hắn lại độc ác như vậy. Diệt quốc thì thôi, còn muốn tàn sát hết Đa gia. Từ sự tuyệt vọng trong mắt của Đa Minh, lão nhân nhìn ra được những lời Âu Dương nói nhất định là sự thật.</w:t>
      </w:r>
    </w:p>
    <w:p>
      <w:pPr>
        <w:pStyle w:val="BodyText"/>
      </w:pPr>
      <w:r>
        <w:t xml:space="preserve">Một cường giả Pháp Thân, không thể nào lại đùa với hắn được. Lúc này hắn đã không có tư cách tranh đấu với Âu Dương. Nếu như Âu Dương muốn tiêu diệt Tuần gia bọn họ căn bản cũng không cần nói nhiều với hắn như vậy. Âu Dương chỉ cần nhẹ nhàng chém một đao đã có thể kết thúc tính mạng của hắn!</w:t>
      </w:r>
    </w:p>
    <w:p>
      <w:pPr>
        <w:pStyle w:val="BodyText"/>
      </w:pPr>
      <w:r>
        <w:t xml:space="preserve">L ão nhân không thể nào tiếp thu được chuyện tử tôn của mình không ngờ sau khi diệt quốc đồ tông còn đào một tổ của tổ tiên Đa gia, khiến tổ tiên Đa gia chết từ thời viễn cổ đến bây giờ cũng không thể được an nghỉ!</w:t>
      </w:r>
    </w:p>
    <w:p>
      <w:pPr>
        <w:pStyle w:val="BodyText"/>
      </w:pPr>
      <w:r>
        <w:t xml:space="preserve">Giờ phút này lão nhân rốt cuộc đã biết vì sao Âu Dương lại tức giận như thế. Vì sao hắn mở miệng ngậm miệng đều muốn đào mộ tổ Tuần gia bọn họ.</w:t>
      </w:r>
    </w:p>
    <w:p>
      <w:pPr>
        <w:pStyle w:val="BodyText"/>
      </w:pPr>
      <w:r>
        <w:t xml:space="preserve">Ầm một tiếng, lão già ngã quỵ xuống mặt đất. Nước mắt của lão chảy xuống. Lão già nhìn lên trời xanh kêu lên:</w:t>
      </w:r>
    </w:p>
    <w:p>
      <w:pPr>
        <w:pStyle w:val="BodyText"/>
      </w:pPr>
      <w:r>
        <w:t xml:space="preserve">- Tứ đại gia tộc truyền thừa từ viễn cổ. Tổ tiên đã sớm nói, tứ đại gia tộc huyết mạch liên kết. Tuy rằng lực viễn cổ đã không quay lại nữa, nhưng có lẽ có một ngày khi bí ẩn của viễn cổ bị vạch trần, tứ đại gia tộc sẽ trở lại sân khấu của mình! Lẽ nào người của Tuần gia đã quên đi lời dạy bảo của tổ tông hay sao?</w:t>
      </w:r>
    </w:p>
    <w:p>
      <w:pPr>
        <w:pStyle w:val="BodyText"/>
      </w:pPr>
      <w:r>
        <w:t xml:space="preserve">Giọng nói của lão nhân đầy tuyệt vọng. Bên kia hai huynh muội Tuần Thanh và Tuần Thịnh nghe thấy giọng nói của lão nhân, bọn họ đều cúi thấp đầu!</w:t>
      </w:r>
    </w:p>
    <w:p>
      <w:pPr>
        <w:pStyle w:val="BodyText"/>
      </w:pPr>
      <w:r>
        <w:t xml:space="preserve">Người chết đã chết, đã đến lúc an nghỉ. Nhưng bọn họ lại bởi vì chút lợi ích lòng tham đen tối của mình mà liều lĩnh đào mộ tổ của Đa gia, khiến sát tinh Âu Dương này tới đây.</w:t>
      </w:r>
    </w:p>
    <w:p>
      <w:pPr>
        <w:pStyle w:val="BodyText"/>
      </w:pPr>
      <w:r>
        <w:t xml:space="preserve">- Tuần gia tự tìm đường chết... Tự tìm đường chết.</w:t>
      </w:r>
    </w:p>
    <w:p>
      <w:pPr>
        <w:pStyle w:val="BodyText"/>
      </w:pPr>
      <w:r>
        <w:t xml:space="preserve">Lão nhân bi thương dáng vẻ gần như muốn chết. Trong mắt Âu Dương chợt lộ ra vẻ kinh ngạc.</w:t>
      </w:r>
    </w:p>
    <w:p>
      <w:pPr>
        <w:pStyle w:val="BodyText"/>
      </w:pPr>
      <w:r>
        <w:t xml:space="preserve">Từ biểu hiện của lão nhân, Âu Dương có thể thấy rõ, lão nhân này tuyệt đối không phải đang diễn trò. Lão nhân này thật sự không biết người của Tuần gia bất ngờ phát rồ đào mộ tổ Đa gia.</w:t>
      </w:r>
    </w:p>
    <w:p>
      <w:pPr>
        <w:pStyle w:val="BodyText"/>
      </w:pPr>
      <w:r>
        <w:t xml:space="preserve">- Lão tổ...</w:t>
      </w:r>
    </w:p>
    <w:p>
      <w:pPr>
        <w:pStyle w:val="BodyText"/>
      </w:pPr>
      <w:r>
        <w:t xml:space="preserve">Tuần Thanh và Tuần Thịnh chạy tới trước người lão nhân quỳ xuống. Mà lúc này, lão nhân đang không ngừng quay về phía bầu trời dập đầu.</w:t>
      </w:r>
    </w:p>
    <w:p>
      <w:pPr>
        <w:pStyle w:val="BodyText"/>
      </w:pPr>
      <w:r>
        <w:t xml:space="preserve">- Thái tổ Tuần gia thời viễn cổ, Tuần Thiên chính là người sáng lập ra ý chí Vĩnh Sinh. Thái tổ Đa gia thời viễn cổ là Đa La có ý chí hủy diệt. Thái tổ Kha gia thời viễn cổ, Kha Thành có ý chí bất khuất. Thái tổ Mễ gia thời viễn cổ, Mễ Nhĩ có ý chí trung hậu! Bốn vị thái tổ liên hợp ngang dọc Tu Chân Giới hiếm thấy địch thủ, xem nhau như anh em ruột. Cuối cùng tứ đại thái tổ hợp lực để ngộ ra tứ đại ý chí vũ hóa phi tiên! Nhưng sau viễn cổ, tới ngày hôm nay, người của tứ đại gia từ lâu đã quên mất nhân tình trước đây của các thái tổ. Ngoại trừ tranh đấu ra, đã không còn gì khác. Các ngươi, các ngươi...</w:t>
      </w:r>
    </w:p>
    <w:p>
      <w:pPr>
        <w:pStyle w:val="BodyText"/>
      </w:pPr>
      <w:r>
        <w:t xml:space="preserve">Lão nhân than thở khóc lóc. Tuy nhiên hắn nói lại khiến con mắt Âu Dương sáng ngời.</w:t>
      </w:r>
    </w:p>
    <w:p>
      <w:pPr>
        <w:pStyle w:val="BodyText"/>
      </w:pPr>
      <w:r>
        <w:t xml:space="preserve">Thật ra Âu Dương không biết về chuyện thái tổ của tứ đại gia thời viễn cổ. Từ trong những lời của lão nhân vừa nói, hắn nghe được ra không ngờ bốn người này mỗi người có ý chí như thế. Bốn người cuối cùng liên hợp đã ngộ ra tứ đại ý chí vũ hóa phi tiên.</w:t>
      </w:r>
    </w:p>
    <w:p>
      <w:pPr>
        <w:pStyle w:val="Compact"/>
      </w:pPr>
      <w:r>
        <w:br w:type="textWrapping"/>
      </w:r>
      <w:r>
        <w:br w:type="textWrapping"/>
      </w:r>
    </w:p>
    <w:p>
      <w:pPr>
        <w:pStyle w:val="Heading2"/>
      </w:pPr>
      <w:bookmarkStart w:id="377" w:name="chương-385-làm-chuyện-gì-cũng-phải-lưu-lại-một-con-đường-2"/>
      <w:bookmarkEnd w:id="377"/>
      <w:r>
        <w:t xml:space="preserve">355. Chương 385 : Làm Chuyện Gì Cũng Phải Lưu Lại Một Con Đường (2)</w:t>
      </w:r>
    </w:p>
    <w:p>
      <w:pPr>
        <w:pStyle w:val="Compact"/>
      </w:pPr>
      <w:r>
        <w:br w:type="textWrapping"/>
      </w:r>
      <w:r>
        <w:br w:type="textWrapping"/>
      </w:r>
      <w:r>
        <w:t xml:space="preserve">Đây là chuyện Âu Dương chưa từng nghe thấy. Tuy nhiên Âu Dương vẫn ghi nhớ chuyện này ở trong lòng. Dù sao hiện tại Âu Dương đại khái đã đại tới đỉnh phong nhưng lại chưa đạt được căn bản, chưa có tư cách đón tiếp ý chí. Đừng thấy tứ phương chiến kỳ tiến vào thân thể Âu Dương rất sớm, nhưng Âu Dương căn bản không khống chế được chút nào. Thời điểm tâm tình của bọn chúng tốt sẽ giúp mình một tay. Thời điểm tâm tình không tốt căn bản liền mặc kệ mình. Bằng không Đạm Thai Khước Tà sao có thể ép mình tới mức thảm như vậy được.</w:t>
      </w:r>
    </w:p>
    <w:p>
      <w:pPr>
        <w:pStyle w:val="BodyText"/>
      </w:pPr>
      <w:r>
        <w:t xml:space="preserve">- Lão tổ... Chúng ta vì chút tư lợi mà làm như vậy, chúng ta đáng chết, chúng ta đáng chết.</w:t>
      </w:r>
    </w:p>
    <w:p>
      <w:pPr>
        <w:pStyle w:val="BodyText"/>
      </w:pPr>
      <w:r>
        <w:t xml:space="preserve">Tuần Thịnh và Tuần Thanh không ngừng dập đầu. Nhưng lão nhân lại không thèm liếc bọn họ lấy một cái. Con mắt lão nhân trước sau vẫn nhìn chằm chằm vào Âu Dương.</w:t>
      </w:r>
    </w:p>
    <w:p>
      <w:pPr>
        <w:pStyle w:val="BodyText"/>
      </w:pPr>
      <w:r>
        <w:t xml:space="preserve">- Mộ tổ của Mễ Nhĩ đã bị ta đào. Hiện tại đến phiên Tuần gia. Ta làm vậy chỉ là lấy lại những gì người của Đa gia cần lấy!</w:t>
      </w:r>
    </w:p>
    <w:p>
      <w:pPr>
        <w:pStyle w:val="BodyText"/>
      </w:pPr>
      <w:r>
        <w:t xml:space="preserve">Âu Dương cũng không hề bị ánh mắt của lão nhân ảnh hưởng.</w:t>
      </w:r>
    </w:p>
    <w:p>
      <w:pPr>
        <w:pStyle w:val="BodyText"/>
      </w:pPr>
      <w:r>
        <w:t xml:space="preserve">- Người chết đã chết. Mặc dù Tuần gia có sai, nhưng tổ tiên của Tuần gia vô tội. Lão già ta dùng cái mạng của mình đổi lấy sự khoan dung của tổ tiên Đa gia.</w:t>
      </w:r>
    </w:p>
    <w:p>
      <w:pPr>
        <w:pStyle w:val="BodyText"/>
      </w:pPr>
      <w:r>
        <w:t xml:space="preserve">Lão nhân nói xong, kiếm linh đã gãy bay ra thân thể của hắn. Trước ánh mắt kinh ngạc của vô số người, lão nhân trực tiếp đánh tan kiếm linh của mình!</w:t>
      </w:r>
    </w:p>
    <w:p>
      <w:pPr>
        <w:pStyle w:val="BodyText"/>
      </w:pPr>
      <w:r>
        <w:t xml:space="preserve">Ầm.</w:t>
      </w:r>
    </w:p>
    <w:p>
      <w:pPr>
        <w:pStyle w:val="BodyText"/>
      </w:pPr>
      <w:r>
        <w:t xml:space="preserve">Kiếm linh nghiền nát thành bột phấn. Lão nhân làm vậy chẳng khác gì là tự tuyệt đường sống của mình.</w:t>
      </w:r>
    </w:p>
    <w:p>
      <w:pPr>
        <w:pStyle w:val="BodyText"/>
      </w:pPr>
      <w:r>
        <w:t xml:space="preserve">Thấy cảnh tượng như vậy, ngay cả Âu Dương dù phẫn nộ thế nào cũng bị thủ đoạn của lão nhân làm kinh ngạc. Một người rốt cuộc cần phải có dũng khí thế nào mới có thể tự mình đánh tan kiếm linh của mình!</w:t>
      </w:r>
    </w:p>
    <w:p>
      <w:pPr>
        <w:pStyle w:val="BodyText"/>
      </w:pPr>
      <w:r>
        <w:t xml:space="preserve">- Người chết đã chết, đã đến lúc để cho bọn họ được an nghỉ. Tổ tiên của Tuần gia vô tội. Mong rằng các hạ buông tha cho tổ tiên của Tuần gia, cho tổ tiên cuối cùng được an nghỉ đi...</w:t>
      </w:r>
    </w:p>
    <w:p>
      <w:pPr>
        <w:pStyle w:val="BodyText"/>
      </w:pPr>
      <w:r>
        <w:t xml:space="preserve">Giọng nói của lão nhân càng ngày càng nhỏ. Thời điểm kiếm linh bị đánh tan hắn liền biến thành một người bình thường. Thân thể già nua của hắn không còn linh nguyên chống đỡ, rốt cuộc giống như ngọn đèn cạn dầu.</w:t>
      </w:r>
    </w:p>
    <w:p>
      <w:pPr>
        <w:pStyle w:val="BodyText"/>
      </w:pPr>
      <w:r>
        <w:t xml:space="preserve">- Lão tổ.</w:t>
      </w:r>
    </w:p>
    <w:p>
      <w:pPr>
        <w:pStyle w:val="BodyText"/>
      </w:pPr>
      <w:r>
        <w:t xml:space="preserve">Hai người Tuần Thanh và Tuần Thịnh ôm lấy thi thể của lão nhân ngã xuống, khóc thương người.</w:t>
      </w:r>
    </w:p>
    <w:p>
      <w:pPr>
        <w:pStyle w:val="BodyText"/>
      </w:pPr>
      <w:r>
        <w:t xml:space="preserve">- Sớm biết có bây giờ sao lúc trước còn làm như thế.</w:t>
      </w:r>
    </w:p>
    <w:p>
      <w:pPr>
        <w:pStyle w:val="BodyText"/>
      </w:pPr>
      <w:r>
        <w:t xml:space="preserve">Âu Dương lắc đầu thoáng nhìn về phía Đa Minh đang ở bên cạnh. Khi lão nhân tự mình đánh tan linh mà chết, khi hắn nghe thấy câu nói tổ tiên của Tuần gia vô tội, hắn biết lửa giận trong lòng mình đã hết.</w:t>
      </w:r>
    </w:p>
    <w:p>
      <w:pPr>
        <w:pStyle w:val="BodyText"/>
      </w:pPr>
      <w:r>
        <w:t xml:space="preserve">- Thôi vậy. Tổ tiên của Tuần gia là vô tội.</w:t>
      </w:r>
    </w:p>
    <w:p>
      <w:pPr>
        <w:pStyle w:val="BodyText"/>
      </w:pPr>
      <w:r>
        <w:t xml:space="preserve">Đa Minh nhìn thấy cảnh tượng như vậy, hắn lắc đầu nói:</w:t>
      </w:r>
    </w:p>
    <w:p>
      <w:pPr>
        <w:pStyle w:val="BodyText"/>
      </w:pPr>
      <w:r>
        <w:t xml:space="preserve">- Chuyện của tiểu bối để tiểu bối tự giải quyết. Sẽ có một ngày Đa Minh ta nhất định lập lại đế quốc Đa La, sau đó sẽ dẫn theo thiết kỵ của đế quốc Đa La đạp lên mảnh đất này!</w:t>
      </w:r>
    </w:p>
    <w:p>
      <w:pPr>
        <w:pStyle w:val="BodyText"/>
      </w:pPr>
      <w:r>
        <w:t xml:space="preserve">- Nghe đây!</w:t>
      </w:r>
    </w:p>
    <w:p>
      <w:pPr>
        <w:pStyle w:val="BodyText"/>
      </w:pPr>
      <w:r>
        <w:t xml:space="preserve">Âu Dương dùng một ngón tay chỉ vào Tuần Thịnh và Tuần Thanh vẫn quỳ trên mặt đất nói:</w:t>
      </w:r>
    </w:p>
    <w:p>
      <w:pPr>
        <w:pStyle w:val="BodyText"/>
      </w:pPr>
      <w:r>
        <w:t xml:space="preserve">- Đa gia mất đi thứ gì, sẽ có hậu nhân của Đa gia đến lấy. Hôm nay xem như ta nể tình lão tổ của các ngươi buông tha cho các ngươi. Tuy nhiên nợ nần đều phải trả.</w:t>
      </w:r>
    </w:p>
    <w:p>
      <w:pPr>
        <w:pStyle w:val="BodyText"/>
      </w:pPr>
      <w:r>
        <w:t xml:space="preserve">Âu Dương nói xong thoáng nhìn về phía nghĩa trang được quét tước sạch sẽ kia, nhìn cái chổi còn bị bỏ lại trong đó. Nếu như sớm biết lão nhân này cái gì cũng không biết, Âu Dương nhất định sẽ không dùng mũi tên xuyên mây đập gãy kiếm linh của hắn.</w:t>
      </w:r>
    </w:p>
    <w:p>
      <w:pPr>
        <w:pStyle w:val="BodyText"/>
      </w:pPr>
      <w:r>
        <w:t xml:space="preserve">Nhưng Âu Dương suy nghĩ một chút, hắn cảm thấy ngay cả khi kiếm linh của lão nhân không bị mình đập gãy, có lẽ cuối cùng hắn vẫn nhất định đi tới một bước này. Đây là một hậu nhân Tuần gia chân chính. Lão nhân này vẫn nhớ kỹ lời dạy của tổ tiên Tuần gia. Cho nên hắn lựa chọn vào thời điểm mình sắp, muốn trở lại Tuần gia tại tiểu thế giới làm người chăm sóc mộ tổ, mong sẽ có một ngày được an táng cùng với tổ tiên nhìn hậu thế sinh sôi phát triển.</w:t>
      </w:r>
    </w:p>
    <w:p>
      <w:pPr>
        <w:pStyle w:val="BodyText"/>
      </w:pPr>
      <w:r>
        <w:t xml:space="preserve">Nhưng không phải hậu nhân nào trong Tuần gia cũng giống như lão nhân này. Bằng không sẽ không xuất hiện cục diện mộ tổ Đa gia bị đào.</w:t>
      </w:r>
    </w:p>
    <w:p>
      <w:pPr>
        <w:pStyle w:val="BodyText"/>
      </w:pPr>
      <w:r>
        <w:t xml:space="preserve">Mang theo Đa Minh bay lên trên không, tâm trạng của Âu Dương không được bình tĩnh. Lão nhân này chết khiến hắn rất xúc động. Đối với lão nhân này Âu Dương vẫn rất bội phục.</w:t>
      </w:r>
    </w:p>
    <w:p>
      <w:pPr>
        <w:pStyle w:val="BodyText"/>
      </w:pPr>
      <w:r>
        <w:t xml:space="preserve">- Làm việc gì cũng phải lưu lại một con đường. Ta nhớ kỹ câu nói này...</w:t>
      </w:r>
    </w:p>
    <w:p>
      <w:pPr>
        <w:pStyle w:val="BodyText"/>
      </w:pPr>
      <w:r>
        <w:t xml:space="preserve">Đa Minh ở bên cạnh Âu Dương lẩm bẩm tự nói với mình.</w:t>
      </w:r>
    </w:p>
    <w:p>
      <w:pPr>
        <w:pStyle w:val="BodyText"/>
      </w:pPr>
      <w:r>
        <w:t xml:space="preserve">Âu Dương nhìn Đa Minh ở bên cạnh. Trải qua nhiều chuyện như vậy, Đa Minh đã không còn là công tử bột Thập Tam vương tử nữa. Thân là huyết mạch cuối cùng của Đa gia, hắn phải gánh vác trách nhiệm của hắn. Hắn không thể nhìn Đa La biến thành địa ngục nhân gian được.</w:t>
      </w:r>
    </w:p>
    <w:p>
      <w:pPr>
        <w:pStyle w:val="BodyText"/>
      </w:pPr>
      <w:r>
        <w:t xml:space="preserve">- Nhớ kỹ những lời ngươi đã nói hôm nay. Ta sẽ giúp ngươi tạo một nhóm cường giả, giúp ngươi ngươi chinh chiến thiên hạ xây dựng lại đế quốc Đa La. Đây cũng coi như lấy lại một công đạo cho Đa Âm tiền bối.</w:t>
      </w:r>
    </w:p>
    <w:p>
      <w:pPr>
        <w:pStyle w:val="BodyText"/>
      </w:pPr>
      <w:r>
        <w:t xml:space="preserve">Âu Dương móc ngọn đèn màu xanh từ trong lòng ra. Dù thế nào hắn cũng không thể tưởng tượng được một ngọn đèn màu xanh, một tiểu thế giới không ngờ lại dẫn ra nhiều chuyện như vậy.</w:t>
      </w:r>
    </w:p>
    <w:p>
      <w:pPr>
        <w:pStyle w:val="BodyText"/>
      </w:pPr>
      <w:r>
        <w:t xml:space="preserve">…</w:t>
      </w:r>
    </w:p>
    <w:p>
      <w:pPr>
        <w:pStyle w:val="BodyText"/>
      </w:pPr>
      <w:r>
        <w:t xml:space="preserve">Âu Dương dẫn theo Đa Minh rời khỏi đế quốc Tuần Thiên. Âu Dương không thể tự mình xuất thủ giúp Đa Minh quét ngang thiên hạ, tiểu thế giới có quy tắc của tiểu thế giới, Âu Dương nghĩ đạo lý này cũng giống như tiểu học là tiểu học, đại học là đại học.</w:t>
      </w:r>
    </w:p>
    <w:p>
      <w:pPr>
        <w:pStyle w:val="BodyText"/>
      </w:pPr>
      <w:r>
        <w:t xml:space="preserve">Nếu như cho sinh viên năm nhất đại học đi học tiểu học, khẳng định có thể quét ngang toàn cấp, thế nhưng sinh viên cũng không thể như vậy, bọn họ nhiều nhất chỉ có thể đi phụ đạo cho học sinh tiểu học học tập mà thôi.</w:t>
      </w:r>
    </w:p>
    <w:p>
      <w:pPr>
        <w:pStyle w:val="BodyText"/>
      </w:pPr>
      <w:r>
        <w:t xml:space="preserve">Hiện tại việc Âu Dương cần làm chính là phụ đạo, cấp cho Đa Minh một cái cơ sở, đẻ Đa Minh có thể đông sơn tái khởi. Âu Dương tính toán qua một chút, làm được việc này cần thời gian tương đối lớn, nếu như là trước đây, Âu Dương khẳng định có có thời gian đi làm việc này, thế nhưng nghĩ tới Chân Linh giới hiện tại, nơi nơi đều muốn tru sát chính mình, Âu Dương muốn nghỉ ngơi một đoạn thời gian ở chỗ này, tránh khỏi đầu sóng ngọn gió, đây cũng là một lựa chọn không tồi.</w:t>
      </w:r>
    </w:p>
    <w:p>
      <w:pPr>
        <w:pStyle w:val="BodyText"/>
      </w:pPr>
      <w:r>
        <w:t xml:space="preserve">Trấn nhỏ biên thành của đế quốc Đa La, Trác Vũ cầm chiến cung trong tay, thoáng cái liền có ba tên tội phạm ngã xuống dưới tên của hắn. Thế nhưng Trác Vũ biết vô luận hắn tiếp tục giết tới cỡ nào cũng vô dụng, quốc gia này đã loạn rồi, đa xkhoong còn luật pháp gì nữa, lúc này trừ phi người Đa gia sống lại đứng ra, bằng không Đa La sẽ biến thành địa ngục.</w:t>
      </w:r>
    </w:p>
    <w:p>
      <w:pPr>
        <w:pStyle w:val="BodyText"/>
      </w:pPr>
      <w:r>
        <w:t xml:space="preserve">- Lão đệ, cung thuật của ngươi càng lúc càng đáng sợ rồi.</w:t>
      </w:r>
    </w:p>
    <w:p>
      <w:pPr>
        <w:pStyle w:val="BodyText"/>
      </w:pPr>
      <w:r>
        <w:t xml:space="preserve">Đứng bên cạnh Trác Vũ, một người trung niên chừng ba mươi tuổi, vẻ mặt kinh ngạch, lúc này hắn đang cầm một thanh khoát đao trong tay, tán dương Trác Vũ.</w:t>
      </w:r>
    </w:p>
    <w:p>
      <w:pPr>
        <w:pStyle w:val="BodyText"/>
      </w:pPr>
      <w:r>
        <w:t xml:space="preserve">- Đáng sợ? Nếu như ngươi được gặp người kia, như vậy ngươi sẽ minh bạch, cung thuật của ta ở trước mặt hắn chỉ giống như trò cười của trẻ con.</w:t>
      </w:r>
    </w:p>
    <w:p>
      <w:pPr>
        <w:pStyle w:val="BodyText"/>
      </w:pPr>
      <w:r>
        <w:t xml:space="preserve">Trác Vũ vẫn nhớ kỹ Âu Dương dùng một cung bắn ra một lượt năm mũi tên, đồng thời cả năm mũi tên cùng bắn chính xác tới năm vị trí khác nhau, không chút sai biệt.</w:t>
      </w:r>
    </w:p>
    <w:p>
      <w:pPr>
        <w:pStyle w:val="BodyText"/>
      </w:pPr>
      <w:r>
        <w:t xml:space="preserve">Phong thái dùng một cung bắn ra năm mũi tên chính xác đó, khiến Trác Vũ dù nhắm mắt lại cũng có một loại cảm giác hiển hiện rõ ngay trước mắt.</w:t>
      </w:r>
    </w:p>
    <w:p>
      <w:pPr>
        <w:pStyle w:val="BodyText"/>
      </w:pPr>
      <w:r>
        <w:t xml:space="preserve">Trác Vũ cũng từng thử qua đồng thời bắn ra năm mũi tên, thế nhưng hắn phát hiện kỹ thuật này với hắn mà nói, vượt quá xa khả năng.</w:t>
      </w:r>
    </w:p>
    <w:p>
      <w:pPr>
        <w:pStyle w:val="Compact"/>
      </w:pPr>
      <w:r>
        <w:br w:type="textWrapping"/>
      </w:r>
      <w:r>
        <w:br w:type="textWrapping"/>
      </w:r>
    </w:p>
    <w:p>
      <w:pPr>
        <w:pStyle w:val="Heading2"/>
      </w:pPr>
      <w:bookmarkStart w:id="378" w:name="chương-386-đa-la-bất-diệt"/>
      <w:bookmarkEnd w:id="378"/>
      <w:r>
        <w:t xml:space="preserve">356. Chương 386 : Đa La Bất Diệt</w:t>
      </w:r>
    </w:p>
    <w:p>
      <w:pPr>
        <w:pStyle w:val="Compact"/>
      </w:pPr>
      <w:r>
        <w:br w:type="textWrapping"/>
      </w:r>
      <w:r>
        <w:br w:type="textWrapping"/>
      </w:r>
      <w:r>
        <w:t xml:space="preserve">Cùng lúc bắn ra hai mũi tên đã khiến mũi tên của hắn mất đi độ chính xác, nếu như muốn giống với người kia, cùng lúc bắn ra năm mũi tên, đồng thời cả năm mũi tên còn bắn chính xác tới năm vị trí khác nhau, Trác Vũ khí đó chính là Thần kỹ.</w:t>
      </w:r>
    </w:p>
    <w:p>
      <w:pPr>
        <w:pStyle w:val="BodyText"/>
      </w:pPr>
      <w:r>
        <w:t xml:space="preserve">- A? Còn có người bắn cung giỏi hơn ngươi sao? Hắn là sư phụ ngươi?</w:t>
      </w:r>
    </w:p>
    <w:p>
      <w:pPr>
        <w:pStyle w:val="BodyText"/>
      </w:pPr>
      <w:r>
        <w:t xml:space="preserve">Người trung niên kia gài khoát đao lại sau người, nghe được Trác Vũ nói, hắn cũng cảm thấy hứng thú.</w:t>
      </w:r>
    </w:p>
    <w:p>
      <w:pPr>
        <w:pStyle w:val="BodyText"/>
      </w:pPr>
      <w:r>
        <w:t xml:space="preserve">- Không!</w:t>
      </w:r>
    </w:p>
    <w:p>
      <w:pPr>
        <w:pStyle w:val="BodyText"/>
      </w:pPr>
      <w:r>
        <w:t xml:space="preserve">Trác Vũ nghe được hai tiếng sư phụ, bèn vội vã phủ định. Không phải hắn nghĩ Âu Dương không xứng là sư phụ hắn, mà là hắn hiểu rõ chênh lệch giữa hai ngươi, hắn tự nghĩ chính mình không xứng làm đồ đệ của Âu Dương.</w:t>
      </w:r>
    </w:p>
    <w:p>
      <w:pPr>
        <w:pStyle w:val="BodyText"/>
      </w:pPr>
      <w:r>
        <w:t xml:space="preserve">Trác Vũ lắc đầu nói:</w:t>
      </w:r>
    </w:p>
    <w:p>
      <w:pPr>
        <w:pStyle w:val="BodyText"/>
      </w:pPr>
      <w:r>
        <w:t xml:space="preserve">- Sư phụ… Ta không có tư cách gọi hắn một tiếng sư phụ. Hắn nói nếu có một ngày ta có thể tới Chân Linh giới, đến Vạn Tiên sơn, như vậy có thể…</w:t>
      </w:r>
    </w:p>
    <w:p>
      <w:pPr>
        <w:pStyle w:val="BodyText"/>
      </w:pPr>
      <w:r>
        <w:t xml:space="preserve">Trác Vũ thủy chung không biết Chân Linh giới là địa phương nào, Vạn Tiên sơn là địa phương nào.</w:t>
      </w:r>
    </w:p>
    <w:p>
      <w:pPr>
        <w:pStyle w:val="BodyText"/>
      </w:pPr>
      <w:r>
        <w:t xml:space="preserve">Có điều Trác Vũ không biết, nhưng người trung niên với thanh khoái đao đứng bên cạnh hắn lại từng nghe được tin tức về Chân Linh giới, hắn không khỏi giật mình nhìn Trác Vũ, nói:</w:t>
      </w:r>
    </w:p>
    <w:p>
      <w:pPr>
        <w:pStyle w:val="BodyText"/>
      </w:pPr>
      <w:r>
        <w:t xml:space="preserve">- Không phải chứ, trước kia đại nguyên soái đế quốc Đa La chúng ta cũng bất quá chỉ là chín giia, cũng không có đến được Chân Linh giới, người nọ dĩ nhiên nói ngươi phải tiến vào Chân Linh giới mới có thể bái sư?</w:t>
      </w:r>
    </w:p>
    <w:p>
      <w:pPr>
        <w:pStyle w:val="BodyText"/>
      </w:pPr>
      <w:r>
        <w:t xml:space="preserve">Người trung niên cầm khoát đao tên gọi Từ Cẩm Kiên, hắn quả thực không thể tin được lỗ tai chính mình, người có thể tiến vào Chân Linh giới, chính là hạng nhân vật có thể giẫm chân một cái liền làm chấn động cả thế giới nhỏ bé này, tới hạng nhân vật như vậy rồi, dĩ nhiên mới đủ tư cách bái sư?</w:t>
      </w:r>
    </w:p>
    <w:p>
      <w:pPr>
        <w:pStyle w:val="BodyText"/>
      </w:pPr>
      <w:r>
        <w:t xml:space="preserve">Từ Cẩm Kiên đương nhiên không thê hiểu được, bởi vì hắn không phải người tại Chân Linh giới, hắn không biết Âu Dương tổ sư khai sơn ra một thời đại yêu cung thủ, đã làm cách nào khiến toàn bộ Chân Linh giới chấn động. Tại trong mắt yêu cung thủ, hắn chính là Thần, là Thần vĩnh viễn không thể vượt qua.</w:t>
      </w:r>
    </w:p>
    <w:p>
      <w:pPr>
        <w:pStyle w:val="BodyText"/>
      </w:pPr>
      <w:r>
        <w:t xml:space="preserve">Trác Vũ tại tiểu thế giới tận mắt chứng kiến tài bắn cung của Âu Dương rồi bị chinh phục. Trách Vũ ngay cả lúc nằm mơ cũng nghĩ tới, khi nào bản thân mình mới đủ điều kiện sở hữu tài bắn cung này…</w:t>
      </w:r>
    </w:p>
    <w:p>
      <w:pPr>
        <w:pStyle w:val="BodyText"/>
      </w:pPr>
      <w:r>
        <w:t xml:space="preserve">- Ngươi có tin một người có thể cùng lúc bắn ra năm mũi tên, năm mũi tên này còn phân biệt bắn trúng tới đỉnh đầu ngươi, chân trái chân phải của ngươi, vái trái vai phải của ngươi?</w:t>
      </w:r>
    </w:p>
    <w:p>
      <w:pPr>
        <w:pStyle w:val="BodyText"/>
      </w:pPr>
      <w:r>
        <w:t xml:space="preserve">Trác Vũ nhìn bộ dáng không thể tin tưởng nổi của Từ Cẩm Kiên, hỏi nói.</w:t>
      </w:r>
    </w:p>
    <w:p>
      <w:pPr>
        <w:pStyle w:val="BodyText"/>
      </w:pPr>
      <w:r>
        <w:t xml:space="preserve">- Không có khả năng chứ?</w:t>
      </w:r>
    </w:p>
    <w:p>
      <w:pPr>
        <w:pStyle w:val="BodyText"/>
      </w:pPr>
      <w:r>
        <w:t xml:space="preserve">Từ Cẩm Kiên lắc đầu nói.</w:t>
      </w:r>
    </w:p>
    <w:p>
      <w:pPr>
        <w:pStyle w:val="BodyText"/>
      </w:pPr>
      <w:r>
        <w:t xml:space="preserve">- Từ một đây cung làm sao có thể cùng lúc bắn ra được năm mũi tên đây?</w:t>
      </w:r>
    </w:p>
    <w:p>
      <w:pPr>
        <w:pStyle w:val="BodyText"/>
      </w:pPr>
      <w:r>
        <w:t xml:space="preserve">Dù sao Từ Cẩm Kiên không dùng cung, hắn căn bản không thể lý giải sự thần kỳ trong cung thuật.</w:t>
      </w:r>
    </w:p>
    <w:p>
      <w:pPr>
        <w:pStyle w:val="BodyText"/>
      </w:pPr>
      <w:r>
        <w:t xml:space="preserve">Trên ngọn Thông Thiên Phong, Âu Dương căng cung, đồng loạt bắn ra mười hai mũi tên diệt giết thiên thần, dùng tu vi mới vào Thánh thể dám chém giết Vân Kỳ đã vào thất giai.</w:t>
      </w:r>
    </w:p>
    <w:p>
      <w:pPr>
        <w:pStyle w:val="BodyText"/>
      </w:pPr>
      <w:r>
        <w:t xml:space="preserve">Khi đó mới là thuật bắn tên đỉnh cao của Âu Dương, một cung đồng thời bắn ra năm mũi tên kia, chỉ là một cái tiện tay của Âu Dương mà thôi, căn bản không có bất luận áp lực gì đáng nói.</w:t>
      </w:r>
    </w:p>
    <w:p>
      <w:pPr>
        <w:pStyle w:val="BodyText"/>
      </w:pPr>
      <w:r>
        <w:t xml:space="preserve">- Ta thèm lừa gạt ngươi sao?</w:t>
      </w:r>
    </w:p>
    <w:p>
      <w:pPr>
        <w:pStyle w:val="BodyText"/>
      </w:pPr>
      <w:r>
        <w:t xml:space="preserve">Trác Vũ rất trịnh trọng nhìn Từ Cẩm Kiên. Trong mắt hắn, thuật bắn cung của Âu Dương chính là đại biểu cho cảnh giới cao nhất, thân là một thần xạ thủ, thân là một người đặt trọn niềm tin với thuật bắn cung, Trác Vũ không thể dễ dàng tha thứ cho bất luận kẻ nào dám vũ nhục tài bắn cung của hắn.</w:t>
      </w:r>
    </w:p>
    <w:p>
      <w:pPr>
        <w:pStyle w:val="BodyText"/>
      </w:pPr>
      <w:r>
        <w:t xml:space="preserve">- Được được, ta tin… Xin lỗi, là ta sai rồi…</w:t>
      </w:r>
    </w:p>
    <w:p>
      <w:pPr>
        <w:pStyle w:val="BodyText"/>
      </w:pPr>
      <w:r>
        <w:t xml:space="preserve">Từ Cẩm Kiên biết, đừng nhìn Trác Vũ còn nhỏ tuổi, nhưng một khi người này bướng bỉnh, dù ngươi có nói thế nào cũng không lay động được hắn.</w:t>
      </w:r>
    </w:p>
    <w:p>
      <w:pPr>
        <w:pStyle w:val="BodyText"/>
      </w:pPr>
      <w:r>
        <w:t xml:space="preserve">- Đừng…</w:t>
      </w:r>
    </w:p>
    <w:p>
      <w:pPr>
        <w:pStyle w:val="BodyText"/>
      </w:pPr>
      <w:r>
        <w:t xml:space="preserve">Xa xa , vài tên nam tử đang muốn cướp đoạt mấy miếng lương khô trên người một nữ tử. Nữ tử này không cam lòng, bảo vệ chặt mấy miếng lương khô trong tay, nó chính là số thực vật bảo mệnh cuối cùng của nàng.</w:t>
      </w:r>
    </w:p>
    <w:p>
      <w:pPr>
        <w:pStyle w:val="BodyText"/>
      </w:pPr>
      <w:r>
        <w:t xml:space="preserve">- Mẹ nó, dám lôi thôi với lão tử, hiện tại lão tử liền làm thịt ngươi.</w:t>
      </w:r>
    </w:p>
    <w:p>
      <w:pPr>
        <w:pStyle w:val="BodyText"/>
      </w:pPr>
      <w:r>
        <w:t xml:space="preserve">Một gã nam nhân không hề có lòng thương hương tiếc ngọc, dĩ nhiên rút ra một thanh đao giết lợn đeo bên hông, vung vung về phía nữ tử.</w:t>
      </w:r>
    </w:p>
    <w:p>
      <w:pPr>
        <w:pStyle w:val="BodyText"/>
      </w:pPr>
      <w:r>
        <w:t xml:space="preserve">- Mẹ nó! Muốn chết!</w:t>
      </w:r>
    </w:p>
    <w:p>
      <w:pPr>
        <w:pStyle w:val="BodyText"/>
      </w:pPr>
      <w:r>
        <w:t xml:space="preserve">Từ Cẩm Kiên gầm lên giận dữ, lập tức rút ra khoát đao phía sau lưng, đã muốn xông lên làm thịt gã nam nhân đang lăm lăm cầm đao giết lợn trong tay kia. Có điều hắn vừa bước ra một bước… Một mũi tên đã bay ra trước hắn, “Phốc” một tiếng, trực tiếp xuyên thấu qua cổ họng gã nam nhân kia.</w:t>
      </w:r>
    </w:p>
    <w:p>
      <w:pPr>
        <w:pStyle w:val="BodyText"/>
      </w:pPr>
      <w:r>
        <w:t xml:space="preserve">Một mũi tên này bắn ra khỏi tay Trác Vũ, trên mặt hắn lộ vẻ lãnh khốc, quyết liệt. Từ trước cho tới bây giờ, hắn chưa bao giờ là một người biết nhẹ lòng, không bao giờ chịu nương tay cho những người cần phải giết.</w:t>
      </w:r>
    </w:p>
    <w:p>
      <w:pPr>
        <w:pStyle w:val="BodyText"/>
      </w:pPr>
      <w:r>
        <w:t xml:space="preserve">Trên bầu trời, Âu Dương chỉ vào Trác Vũ đứng bên dưới với khuôn mặt lạnh như Tu La, nói với Đa Minh:</w:t>
      </w:r>
    </w:p>
    <w:p>
      <w:pPr>
        <w:pStyle w:val="BodyText"/>
      </w:pPr>
      <w:r>
        <w:t xml:space="preserve">- Thấy người vừa bắn tên kia chứ?</w:t>
      </w:r>
    </w:p>
    <w:p>
      <w:pPr>
        <w:pStyle w:val="BodyText"/>
      </w:pPr>
      <w:r>
        <w:t xml:space="preserve">- Vâng! Hắn hẳn là một thần xạ thủ!</w:t>
      </w:r>
    </w:p>
    <w:p>
      <w:pPr>
        <w:pStyle w:val="BodyText"/>
      </w:pPr>
      <w:r>
        <w:t xml:space="preserve">Tuy rằng Đa Minh là một gã hoàn khố, thế nhưng từ nhỏ sinh sống trong Đa gia, hắn ít nhiều có chút hiểu biết.</w:t>
      </w:r>
    </w:p>
    <w:p>
      <w:pPr>
        <w:pStyle w:val="BodyText"/>
      </w:pPr>
      <w:r>
        <w:t xml:space="preserve">Từ cự ly đó, một tên bắn xuyên cổ họng, đây tuyệt đối là sự tinh chuẩn chỉ thần xạ thủ mới có được.</w:t>
      </w:r>
    </w:p>
    <w:p>
      <w:pPr>
        <w:pStyle w:val="BodyText"/>
      </w:pPr>
      <w:r>
        <w:t xml:space="preserve">- Còn gì nữa không?</w:t>
      </w:r>
    </w:p>
    <w:p>
      <w:pPr>
        <w:pStyle w:val="BodyText"/>
      </w:pPr>
      <w:r>
        <w:t xml:space="preserve">Âu Dương muốn nghe không chỉ đơn giản là một câu nói thần xà thủ, bởi vì chỉ cần Âu Dương muốn tìm một thần xạ thủ gì đó, có thể đi bất luận quốc gia nào trong thế giới nhỏ này, cũng có thể tìm lôi ra được mấy người, thế nhưng vì sao Âu Dương chỉ coi trọng riêng Trác Vũ này?</w:t>
      </w:r>
    </w:p>
    <w:p>
      <w:pPr>
        <w:pStyle w:val="BodyText"/>
      </w:pPr>
      <w:r>
        <w:t xml:space="preserve">- Hắn đủ ngoan, xuất thủ liền giết người, tuyệt đối không cho người ta cơ hội phản kích!</w:t>
      </w:r>
    </w:p>
    <w:p>
      <w:pPr>
        <w:pStyle w:val="BodyText"/>
      </w:pPr>
      <w:r>
        <w:t xml:space="preserve">Đa Minh nhìn Trác Vũ bên dưới, nhìn vào vẻ mặt lãnh khốc của Trách Vũ, hắn liền nói ra suy nghĩ trong lòng mình.</w:t>
      </w:r>
    </w:p>
    <w:p>
      <w:pPr>
        <w:pStyle w:val="BodyText"/>
      </w:pPr>
      <w:r>
        <w:t xml:space="preserve">Nghe Đa Minh nói, Âu Dương khẽ cười. Sở dĩ hắn coi trọng Trác Vũ, chính là vì cỗ ngoan kính này của Trác Vũ. Một gã yêu cung thủ khác với một người tu luyện khác, yêu cung thủ chú trọng chính là tại trước lúc địch nhân phát hiện ra ngươi, ngươi liền bắn một tên lấy đi tính mệch của địch nhân. Muốn làm được điều này, ngươi phải là một kẻ có trái tim băng lạnh, nếu chỉ có một tia do dự, như vậy khi địch nhân đến trước mặt ngươi, ngươi ngã xuống có thể chính là ngươi rồi.</w:t>
      </w:r>
    </w:p>
    <w:p>
      <w:pPr>
        <w:pStyle w:val="BodyText"/>
      </w:pPr>
      <w:r>
        <w:t xml:space="preserve">Âu Duong còn nhớ rõ, khi lần đầu tiên mình đến biên thành này, Trác Vũ liền từ một chỗ tối, bắn một mũi tên chỉ thẳng cổ họng mình, cỗ ngoan độc đó hắn còn cảm giác nguyên vẹn cho đến lúc này, cũng có thể chính vì cỗ ngoan độc kia, khiến Âu Dương nghĩ Trác Vũ rất thích hợp là một yêu cung thủ ẩn mình.</w:t>
      </w:r>
    </w:p>
    <w:p>
      <w:pPr>
        <w:pStyle w:val="BodyText"/>
      </w:pPr>
      <w:r>
        <w:t xml:space="preserve">- Hắn chính là một cường giả đầu tiên ta tìm cho ngươi!</w:t>
      </w:r>
    </w:p>
    <w:p>
      <w:pPr>
        <w:pStyle w:val="BodyText"/>
      </w:pPr>
      <w:r>
        <w:t xml:space="preserve">Âu Dương chỉ vào Trác Vũ, sau đó dẫn theo Đa Minh, sưu một tiếng liền đi tới trong biên thành, đi tới trước người Trác Vũ.</w:t>
      </w:r>
    </w:p>
    <w:p>
      <w:pPr>
        <w:pStyle w:val="BodyText"/>
      </w:pPr>
      <w:r>
        <w:t xml:space="preserve">Thấy Âu Dương và Đa Minh bỗng nhiên xuất hiện, Từ Cẩm Kiên cầm khoát đao chặn lại trước người Trác Vũ, sau đó nâng đao ngang người, cảnh giác nhìn Âu Dương và Đa Minh.</w:t>
      </w:r>
    </w:p>
    <w:p>
      <w:pPr>
        <w:pStyle w:val="BodyText"/>
      </w:pPr>
      <w:r>
        <w:t xml:space="preserve">- Ha ha…</w:t>
      </w:r>
    </w:p>
    <w:p>
      <w:pPr>
        <w:pStyle w:val="BodyText"/>
      </w:pPr>
      <w:r>
        <w:t xml:space="preserve">Âu Dương cười ha ha, nhìn Từ Cẩm Kiên một chút, quay qua nói với Đa Minh:</w:t>
      </w:r>
    </w:p>
    <w:p>
      <w:pPr>
        <w:pStyle w:val="BodyText"/>
      </w:pPr>
      <w:r>
        <w:t xml:space="preserve">- Người thứ hai cũng có rồi!</w:t>
      </w:r>
    </w:p>
    <w:p>
      <w:pPr>
        <w:pStyle w:val="BodyText"/>
      </w:pPr>
      <w:r>
        <w:t xml:space="preserve">- Không… Không có khả năng…</w:t>
      </w:r>
    </w:p>
    <w:p>
      <w:pPr>
        <w:pStyle w:val="BodyText"/>
      </w:pPr>
      <w:r>
        <w:t xml:space="preserve">Âu Dương vừa dứt lời, phía bên kia, Từ Cẩm Kiên liền trợn mắt, hắn nhìn chằm chằm vào Đa Minh. Tuy ràng lúc này Đa Minh có vẻ rất chật vật, thế nhưng phục sức của hắn vẫn là phục sức của Thập Tam vương tử trước kia, đó là phục sức của hoàng tộc! Thập Tam vương tử Đa Minh, thế nhưng rất nổi danh trên khắp đế quốc Đa La.</w:t>
      </w:r>
    </w:p>
    <w:p>
      <w:pPr>
        <w:pStyle w:val="Compact"/>
      </w:pPr>
      <w:r>
        <w:br w:type="textWrapping"/>
      </w:r>
      <w:r>
        <w:br w:type="textWrapping"/>
      </w:r>
    </w:p>
    <w:p>
      <w:pPr>
        <w:pStyle w:val="Heading2"/>
      </w:pPr>
      <w:bookmarkStart w:id="379" w:name="chương-387-phục-quốc-1"/>
      <w:bookmarkEnd w:id="379"/>
      <w:r>
        <w:t xml:space="preserve">357. Chương 387 : Phục Quốc! (1)</w:t>
      </w:r>
    </w:p>
    <w:p>
      <w:pPr>
        <w:pStyle w:val="Compact"/>
      </w:pPr>
      <w:r>
        <w:br w:type="textWrapping"/>
      </w:r>
      <w:r>
        <w:br w:type="textWrapping"/>
      </w:r>
      <w:r>
        <w:t xml:space="preserve">Sự hoàn khố của hắn thậm chí còn khiến người ta nhớ đến hắn nhiều hơn cả phụ thân hắn. Lúc này Từ Cẩm Kiên nhìn Đa Minh, trên mặt hắn hiện ra biểu tình tựa như gặp quỷ.</w:t>
      </w:r>
    </w:p>
    <w:p>
      <w:pPr>
        <w:pStyle w:val="BodyText"/>
      </w:pPr>
      <w:r>
        <w:t xml:space="preserve">- Thập… Thập Tam vương tử…</w:t>
      </w:r>
    </w:p>
    <w:p>
      <w:pPr>
        <w:pStyle w:val="BodyText"/>
      </w:pPr>
      <w:r>
        <w:t xml:space="preserve">Nhìn Đa Minh, Trác Vũ bị đẩy ra phía sau cũng sửng sốt. Nguyên bản Trác Vũ thấy Âu Dương xuất hiện, trong lòng đã kích động. Thế nhưng thân là người trong đế quốc Đa La, thân là một người vong quốc, nguyên bản một hoàng tộc hẳn đã bị diệt vong toàn bộ, dĩ nhiên còn có một người lưu lại, xuất hiện ngay trước mặt bọn họ, khiến cho bọn họ chấn động hơn bất kể chuyện gì khác trong đời.</w:t>
      </w:r>
    </w:p>
    <w:p>
      <w:pPr>
        <w:pStyle w:val="BodyText"/>
      </w:pPr>
      <w:r>
        <w:t xml:space="preserve">- Thực… Thực là Thập Tam vương tử…</w:t>
      </w:r>
    </w:p>
    <w:p>
      <w:pPr>
        <w:pStyle w:val="BodyText"/>
      </w:pPr>
      <w:r>
        <w:t xml:space="preserve">Tử Câm Kiên quát to một tiếng, sau đó thanh âm hắn liền vang vọng khắp toàn bộ quảng trường. Thanh âm Từ Cẩ Kiên nhất thời dẫn động rất nhiều người đang trong cơn tuyệt vọng đều đổ dồn về phía này.</w:t>
      </w:r>
    </w:p>
    <w:p>
      <w:pPr>
        <w:pStyle w:val="BodyText"/>
      </w:pPr>
      <w:r>
        <w:t xml:space="preserve">Nguyên bản những người này chỉ đang ở hỗn chờ chết, thế nhưng khi ánh mắt bọn họ nhìn qua bên này, khi họ thấy được Đa Minh đứng trước mặt Từ Cẩm Kiên, tia tuyệt vọng trong mắt bọn họ dĩ nhiên biến mất trong chốc lát! Hết thảy tuyệt vọng đã biến thành thần quang, phát ra từ ngọn lửa hi vọng bùng cháy.</w:t>
      </w:r>
    </w:p>
    <w:p>
      <w:pPr>
        <w:pStyle w:val="BodyText"/>
      </w:pPr>
      <w:r>
        <w:t xml:space="preserve">- Thập Tam vương tử không có chết! Trời ạ, Thập Tam vương tử không có chết! Hoàng tộc không có diệt vong! Đế quốc Đa La của chúng ta không có diệt vong!</w:t>
      </w:r>
    </w:p>
    <w:p>
      <w:pPr>
        <w:pStyle w:val="BodyText"/>
      </w:pPr>
      <w:r>
        <w:t xml:space="preserve">Vô số người đứng dậy, vọt qua về phía bên này. Đã bao lâu rồi, những người dân Đa La sống trong tuyệt vọng, những người dân Đa La sống kiếp nô đãi, trên mặt bọn họ lại một lần nữa xuất hiện vẻ tươi cười vốn thuộc về bọn họ.</w:t>
      </w:r>
    </w:p>
    <w:p>
      <w:pPr>
        <w:pStyle w:val="BodyText"/>
      </w:pPr>
      <w:r>
        <w:t xml:space="preserve">Âu Dương nghe được tiếng kêu gọi của những bách tính kia, hắn rốt cuộc đã minh bạch rồi. Đế quốc Đa La này thuộc về một đế quốc tín ngưỡng, Đa gia ở đây chính là thần linh, chính là hi vọng của bọn họ.</w:t>
      </w:r>
    </w:p>
    <w:p>
      <w:pPr>
        <w:pStyle w:val="BodyText"/>
      </w:pPr>
      <w:r>
        <w:t xml:space="preserve">Chỉ cần người Đa gia còn sống, đế quốc Đa La vĩnh viễn không diệt vong, chỉ cần người Đa gia còn sống, người dân nơi đây sẽ mãi đứng dậy đấu tranh đến cùng. Lúc này hắn rốt cuộc hiểu được, vì sao đế quốc Tuần Thiên và đế quốc Mễ Nhĩ quyết không bỏ qua cho người nhà Đa gia, bắt buộc phải diệt tộc.</w:t>
      </w:r>
    </w:p>
    <w:p>
      <w:pPr>
        <w:pStyle w:val="BodyText"/>
      </w:pPr>
      <w:r>
        <w:t xml:space="preserve">Nếu như không diệt hết người Đa gia, chỉ cần còn sót lại một người trong Đa gia, đế quốc Đa La sẽ có vận tận phản kháng, căn bản không có khả năng hoàn toàn thống trị đế quốc Đa La.</w:t>
      </w:r>
    </w:p>
    <w:p>
      <w:pPr>
        <w:pStyle w:val="BodyText"/>
      </w:pPr>
      <w:r>
        <w:t xml:space="preserve">Tường thành có thể bị công phá, binh sĩ có thể chết sạch, quân đội có thể không còn, thế nhưng niềm tin của người Đa La lại không thể chết! Chỉ cần có người Đa gia còn sống, trong lòng người Đa La liền có hi vọng, liền có ý niệm phục quốc, không ngừng sinh sôi trong tâm niệm.</w:t>
      </w:r>
    </w:p>
    <w:p>
      <w:pPr>
        <w:pStyle w:val="BodyText"/>
      </w:pPr>
      <w:r>
        <w:t xml:space="preserve">Trên mặt Âu Dương hiện nét tươi cười, xem ra Đa La cũng không phải không tốt như tưởng tượng của hắn, chí ít người Đa gia đã làm tốt với quốc gia của mình, cũng không phải không có khả năng xuất hiện loại tình huống này.</w:t>
      </w:r>
    </w:p>
    <w:p>
      <w:pPr>
        <w:pStyle w:val="BodyText"/>
      </w:pPr>
      <w:r>
        <w:t xml:space="preserve">…</w:t>
      </w:r>
    </w:p>
    <w:p>
      <w:pPr>
        <w:pStyle w:val="BodyText"/>
      </w:pPr>
      <w:r>
        <w:t xml:space="preserve">- Là Thập Tam vương tử, thật là Thập Tam vương tử, trời không phụ Đa La, Thập Tam vương tử còn sống, chúng ta không phải nô lệ vong quốc!</w:t>
      </w:r>
    </w:p>
    <w:p>
      <w:pPr>
        <w:pStyle w:val="BodyText"/>
      </w:pPr>
      <w:r>
        <w:t xml:space="preserve">Trong lúc nhất thời, toàn bộ biên thành đều kích động, không ngừng vang lên những tiếng hò reo của mọi người.</w:t>
      </w:r>
    </w:p>
    <w:p>
      <w:pPr>
        <w:pStyle w:val="BodyText"/>
      </w:pPr>
      <w:r>
        <w:t xml:space="preserve">Không ai nguyện ý làm nô lệ vong quốc, không ai nguyện ý bị người ức hiếp. Sở dĩ người Đa La rơi xuống tình cảnh này, chính là vì bọn họ thiếu khuyết một người lãnh đạo, thiếu khuyết một người dẫn lĩnh bọn họ đi tới.</w:t>
      </w:r>
    </w:p>
    <w:p>
      <w:pPr>
        <w:pStyle w:val="BodyText"/>
      </w:pPr>
      <w:r>
        <w:t xml:space="preserve">Tuy rằng Đa Minh đã từng là hoàn khố, tuy rằng Đa Minh đã từng là kẻ không làm mà có, thế nhưng lúc này sẽ không có ai nghĩ đến như vậy nữa, lúc này người Đa La nhìn vào Đa Minh, bọn họ thấy được niềm tin, thấy được hi vọng.</w:t>
      </w:r>
    </w:p>
    <w:p>
      <w:pPr>
        <w:pStyle w:val="BodyText"/>
      </w:pPr>
      <w:r>
        <w:t xml:space="preserve">- Phục quốc, phục quốc, phục quốc…</w:t>
      </w:r>
    </w:p>
    <w:p>
      <w:pPr>
        <w:pStyle w:val="BodyText"/>
      </w:pPr>
      <w:r>
        <w:t xml:space="preserve">Những sóng tiếng gọi ầm ĩ từ bốn phương tám hướng truyền đến, Đa Minh không hề nói một câu gì, gần như chỉ đứng nguyên tại chõ, cũng có thể tạo nên lực ngưng tụ như thế, khó có thể tưởng tượng được, tại thời kỳ Đa La cường thịnh nhất, sẽ có lực hướng tâm cường đại tới nhường nào.</w:t>
      </w:r>
    </w:p>
    <w:p>
      <w:pPr>
        <w:pStyle w:val="BodyText"/>
      </w:pPr>
      <w:r>
        <w:t xml:space="preserve">Âu Dương rất giật mình với người của quốc gia này. Không có người lãnh đạo, bọn họ liền chia năm sẻ bảy, không có khả năng ngưng tụ lại với nhau, thế nhưng khi người lãnh đạo xuất hiện, là lúc bọn họ giống như hiện tại, không biết những người lãnh đạo quốc gia này đã làm những gì mới gây dựng được loại lực ngưng tụ như vậy?</w:t>
      </w:r>
    </w:p>
    <w:p>
      <w:pPr>
        <w:pStyle w:val="BodyText"/>
      </w:pPr>
      <w:r>
        <w:t xml:space="preserve">- Ta là Đa Minh, ta không có chết, Đa gia không vong, Đa La cũng sẽ không vong. Ta sẽ trùng kiến đế quốc Đa La, tái hiện quang huy Đa La ngày trước, khiến những địch nhân đã ức hiếp chúng ta đều phải trả giá thật nặng. Thiết kỵ Đa La còn có thể một lần nữa xuất hiện, một lần nữa rong ruổi tại trên thế giới này, hô to với toàn bộ thế giới rằng, chúng ta là người Đa La.</w:t>
      </w:r>
    </w:p>
    <w:p>
      <w:pPr>
        <w:pStyle w:val="BodyText"/>
      </w:pPr>
      <w:r>
        <w:t xml:space="preserve">Giờ khắc này, Đa Minh đã không còn một chút bộ dáng hoàn khố, hắn đã trưởng thành, hắn đã từ một kẻ ăn chơi trác táng biến thành một vương giả, một vương giả có thể nỗ lực tất cả vì quốc gia của mình.</w:t>
      </w:r>
    </w:p>
    <w:p>
      <w:pPr>
        <w:pStyle w:val="BodyText"/>
      </w:pPr>
      <w:r>
        <w:t xml:space="preserve">Âu Dương vui mừng nhìn Đa Minh, kỳ thực Đa La muốn phục quốc cũng không khó, chỉ cần chính mình dùng linh đạo tạo ra mấy siêu cấp cường giả là có thể đủ hỗ trợ Đa La phục quốc, thế nhưng cường giả dù sao cũng là số ít, Âu Dương không muốn thoáng cái liền tạo ra mấy trăm cường giả, nếu như tổ kiến lại quốc gia bằng cách này, liền giống như một quả bom hẹn giờ, tùy thời đều có thể phát nổ.</w:t>
      </w:r>
    </w:p>
    <w:p>
      <w:pPr>
        <w:pStyle w:val="BodyText"/>
      </w:pPr>
      <w:r>
        <w:t xml:space="preserve">Âu Dương muốn nhìn đến chính là loại lực ngưng tụ này, có loại lực hướng tâm này, Âu Dương sẽ giúp Đa Minh tạo nên một nhóm cường giả, để hắn có được năng lực tranh hung thiên hạ, chân chính nắm được tất cả. Muốn tổ kiến ra đội ngũ thiết kỵ Đa La vô địch, phải tự do Đa Minh đi làm.</w:t>
      </w:r>
    </w:p>
    <w:p>
      <w:pPr>
        <w:pStyle w:val="BodyText"/>
      </w:pPr>
      <w:r>
        <w:t xml:space="preserve">- NGao… Đa La muôn năm, Đa La muôn năm…</w:t>
      </w:r>
    </w:p>
    <w:p>
      <w:pPr>
        <w:pStyle w:val="BodyText"/>
      </w:pPr>
      <w:r>
        <w:t xml:space="preserve">Nghe Đa Minh nói, những người này liền la rống lên như điên rồi, bọn họ tựa như đang phát tiết những thống khổ trong lòng, trên mặt mỗi người đều là tươi cười giải tỏa tâm lý. Giờ khắc này, bọn họ không còn là nô lệ vong quốc, bọn họ không phải những người mất nước mặc kẻ thì khi dễ, bọn họ là người Đa La.</w:t>
      </w:r>
    </w:p>
    <w:p>
      <w:pPr>
        <w:pStyle w:val="BodyText"/>
      </w:pPr>
      <w:r>
        <w:t xml:space="preserve">- Phục quốc… Phục quốc…</w:t>
      </w:r>
    </w:p>
    <w:p>
      <w:pPr>
        <w:pStyle w:val="BodyText"/>
      </w:pPr>
      <w:r>
        <w:t xml:space="preserve">Tiếng gọi ầm ĩ vang lên cùng tiếng hô “Đa La muôn năm”, thanh âm hòa quyện vào nhau, mọi người quay lại xung quanh, đều quỳ rạp xuống.</w:t>
      </w:r>
    </w:p>
    <w:p>
      <w:pPr>
        <w:pStyle w:val="BodyText"/>
      </w:pPr>
      <w:r>
        <w:t xml:space="preserve">- Bệ hạ muôn năm, bệ hạ muôn năm…</w:t>
      </w:r>
    </w:p>
    <w:p>
      <w:pPr>
        <w:pStyle w:val="BodyText"/>
      </w:pPr>
      <w:r>
        <w:t xml:space="preserve">Thanh âm “Bệ hạ muôn năm” từ bốn phương tám hướng truyền đến, mọi người tại trấn nhỏ biên thành rốt cuộc tìm lại được ánh sáng hi vọng cho chính mình.</w:t>
      </w:r>
    </w:p>
    <w:p>
      <w:pPr>
        <w:pStyle w:val="BodyText"/>
      </w:pPr>
      <w:r>
        <w:t xml:space="preserve">Đa Minh nhìn dân chúng Đa La quỳ rạp xuống đất, trong mắt hắn xuất hiện nước mắt, đối với những người dân đáng yêu này, trong lòng Đa Minh tràn đầy hổ thẹn.</w:t>
      </w:r>
    </w:p>
    <w:p>
      <w:pPr>
        <w:pStyle w:val="BodyText"/>
      </w:pPr>
      <w:r>
        <w:t xml:space="preserve">Đa Minh hổ thẹn chính mình đã từng không hiểu chuyện. Dân chúng như vậy, chính mình dĩ nhiên mỗi ngày đều đi chèn ép bọn họ, thời điểm chính mình là Thập Tam vương tử, chưa khi nào hắn đặt những người bình dân kia trở thành đối đãi ngang hàng, tại trong mắt hắn, những người này đều là những người thấp kém.</w:t>
      </w:r>
    </w:p>
    <w:p>
      <w:pPr>
        <w:pStyle w:val="BodyText"/>
      </w:pPr>
      <w:r>
        <w:t xml:space="preserve">Đa Minh từng buông bỏ những người bình dân này, thế nhưng những dân chúng đáng yêu này lại chưa từng buông bỏ hắn, ngay cả khi mọi người đều biến hắn là Thập Tam vương tử hoàn khố, những dân chúng đáng yêu này vẫn như cũ, không hề buông bỏ hắn.</w:t>
      </w:r>
    </w:p>
    <w:p>
      <w:pPr>
        <w:pStyle w:val="BodyText"/>
      </w:pPr>
      <w:r>
        <w:t xml:space="preserve">- Đa Minh ta thề trước liệt tổ liệt tông Đa gia, ta muốn dẫn lĩnh Đa La đi lên giàu mạnh, ta muốn là một quốc quân tốt.</w:t>
      </w:r>
    </w:p>
    <w:p>
      <w:pPr>
        <w:pStyle w:val="BodyText"/>
      </w:pPr>
      <w:r>
        <w:t xml:space="preserve">Đa Minh rốt cuộc đã đốn ngộ rồi.</w:t>
      </w:r>
    </w:p>
    <w:p>
      <w:pPr>
        <w:pStyle w:val="Compact"/>
      </w:pPr>
      <w:r>
        <w:br w:type="textWrapping"/>
      </w:r>
      <w:r>
        <w:br w:type="textWrapping"/>
      </w:r>
    </w:p>
    <w:p>
      <w:pPr>
        <w:pStyle w:val="Heading2"/>
      </w:pPr>
      <w:bookmarkStart w:id="380" w:name="chương-388-phục-quốc-2"/>
      <w:bookmarkEnd w:id="380"/>
      <w:r>
        <w:t xml:space="preserve">358. Chương 388 : Phục Quốc! (2)</w:t>
      </w:r>
    </w:p>
    <w:p>
      <w:pPr>
        <w:pStyle w:val="Compact"/>
      </w:pPr>
      <w:r>
        <w:br w:type="textWrapping"/>
      </w:r>
      <w:r>
        <w:br w:type="textWrapping"/>
      </w:r>
      <w:r>
        <w:t xml:space="preserve">Tuy rằng hắn đã từng bỏ qua, hế nhưng hắn đốn ngộ cũng không tính là muộn.</w:t>
      </w:r>
    </w:p>
    <w:p>
      <w:pPr>
        <w:pStyle w:val="BodyText"/>
      </w:pPr>
      <w:r>
        <w:t xml:space="preserve">Âu Dương nhìn Đa Minh như vậy, hắn hơi gật đầu, có điều lúc này đây Âu Dương cũng không có mở miệng, dù sao hắn không phải người Đa gia, hắn hỗ trợ được chỉ là hữu hạn, Đa Minh muốn làm quốc quân, đều phải dựa vào chính hắn.</w:t>
      </w:r>
    </w:p>
    <w:p>
      <w:pPr>
        <w:pStyle w:val="BodyText"/>
      </w:pPr>
      <w:r>
        <w:t xml:space="preserve">- Vương thành Huy Hoàng đã bị phá, nhưng niềm tin của chúng ta không thể phá. Đa La đã từng thất bại, thế nhưng chúng ta thủy chung không hề thất bại.</w:t>
      </w:r>
    </w:p>
    <w:p>
      <w:pPr>
        <w:pStyle w:val="BodyText"/>
      </w:pPr>
      <w:r>
        <w:t xml:space="preserve">Đa Minh mặc lệ nóng chảy xuôi trên mặt, nìn tới dân chúng đang quỳ gối trước mắt hắn, nói:</w:t>
      </w:r>
    </w:p>
    <w:p>
      <w:pPr>
        <w:pStyle w:val="BodyText"/>
      </w:pPr>
      <w:r>
        <w:t xml:space="preserve">- Ta sẽ trở lại vương thành Huy Hoàng, ta sẽ trùng kiến đế quốc Đa La. Nếu ai nguyện ý theo ta, sóng vai chiến đấu vì Đa La, như vậy chúng ta sẽ tái kiến Vương Thành.</w:t>
      </w:r>
    </w:p>
    <w:p>
      <w:pPr>
        <w:pStyle w:val="BodyText"/>
      </w:pPr>
      <w:r>
        <w:t xml:space="preserve">Đa Minh biết, hắn phải về nơi đã từng là vương thành Huy Hoàng, hắn sẽ bắt đầu viết tiếp trang sử mới huy hoàng từ nơi đó.</w:t>
      </w:r>
    </w:p>
    <w:p>
      <w:pPr>
        <w:pStyle w:val="BodyText"/>
      </w:pPr>
      <w:r>
        <w:t xml:space="preserve">- Ngao… Bệ hạ muôn năm… Bệ hạ muôn năm…</w:t>
      </w:r>
    </w:p>
    <w:p>
      <w:pPr>
        <w:pStyle w:val="BodyText"/>
      </w:pPr>
      <w:r>
        <w:t xml:space="preserve">Tiếng gọi ầm ĩ lại nổi lên, một ít tráng niên đã bị Đa Minh khơi dậy lòng nhiệt huyết, bọn họ giơ cao cánh tay, bàn tay nắm chặt như đang mặc niệm điều gì đó.</w:t>
      </w:r>
    </w:p>
    <w:p>
      <w:pPr>
        <w:pStyle w:val="BodyText"/>
      </w:pPr>
      <w:r>
        <w:t xml:space="preserve">Âu Dương nghiên tai lắng nghe một chút thanh âm trong miệng những tráng niên này, nghe được:</w:t>
      </w:r>
    </w:p>
    <w:p>
      <w:pPr>
        <w:pStyle w:val="BodyText"/>
      </w:pPr>
      <w:r>
        <w:t xml:space="preserve">- Chúng ta thề sống chết bảo vệ quốc gia của chúng ta, chúng ta là những dũng sĩ của quốc gia mình, chúng ta muỗn đổ tận từng giọt mồ hôi, từng giọt máu tới cuối cùng vì quốc gia này.</w:t>
      </w:r>
    </w:p>
    <w:p>
      <w:pPr>
        <w:pStyle w:val="BodyText"/>
      </w:pPr>
      <w:r>
        <w:t xml:space="preserve">Nghe nói như vậy, Âu Dương nhìn Đa Minh, hắn dường như đã thành thục chỉ trọng nháy mắt này, từ môt thanh niên non dại biến thành một vương giả quân lâm thiên hạ. Âu Dương biết Đa Minh thành công rồi. Chỉ cần quốc dân không buông bỏ, chỉ cần Đa Minh không buông bỏ, ngày Đa La phục quốc không còn xa.</w:t>
      </w:r>
    </w:p>
    <w:p>
      <w:pPr>
        <w:pStyle w:val="BodyText"/>
      </w:pPr>
      <w:r>
        <w:t xml:space="preserve">- Chúng ta đi thôi, đi vương thành trùng kiến quân đội Đa La.</w:t>
      </w:r>
    </w:p>
    <w:p>
      <w:pPr>
        <w:pStyle w:val="BodyText"/>
      </w:pPr>
      <w:r>
        <w:t xml:space="preserve">Lúc này Đa Minh nói chuyện với Âu Dương cũng không còn khúm núm như lúc bắt đầu nữa, hắn đã biểu hiện ra được khí độ của một vị quốc quân.</w:t>
      </w:r>
    </w:p>
    <w:p>
      <w:pPr>
        <w:pStyle w:val="BodyText"/>
      </w:pPr>
      <w:r>
        <w:t xml:space="preserve">- Được!</w:t>
      </w:r>
    </w:p>
    <w:p>
      <w:pPr>
        <w:pStyle w:val="BodyText"/>
      </w:pPr>
      <w:r>
        <w:t xml:space="preserve">Âu Dương nắm tay Đa Minh, hắn nhìn thoáng qua Trác Vũ nói:</w:t>
      </w:r>
    </w:p>
    <w:p>
      <w:pPr>
        <w:pStyle w:val="BodyText"/>
      </w:pPr>
      <w:r>
        <w:t xml:space="preserve">- Đến vương thành tìm ta đi, còn có ngươi…</w:t>
      </w:r>
    </w:p>
    <w:p>
      <w:pPr>
        <w:pStyle w:val="BodyText"/>
      </w:pPr>
      <w:r>
        <w:t xml:space="preserve">Vừa nói Âu Dương liền chỉ vào Từ Cẩm Kiên. Vừa rồi tại lúc mình xuất hiện, Từ Cẩm Kiếm có thể đứng ra chắn trước người Trác Vũ, hành động này khiến hắn nhìn ra được, đây là một người đồng đội không tồi, người như vậy thỏa đáng làm người được lựa chọn thứ hai.</w:t>
      </w:r>
    </w:p>
    <w:p>
      <w:pPr>
        <w:pStyle w:val="BodyText"/>
      </w:pPr>
      <w:r>
        <w:t xml:space="preserve">Trác Vũ gật đầu, hắn có thể hiểu được ý tứ của Âu Dương, thế nhưng trên mặt Từ Cẩm Kiên lại hiện ra vẻ mê man.</w:t>
      </w:r>
    </w:p>
    <w:p>
      <w:pPr>
        <w:pStyle w:val="BodyText"/>
      </w:pPr>
      <w:r>
        <w:t xml:space="preserve">Sưu!</w:t>
      </w:r>
    </w:p>
    <w:p>
      <w:pPr>
        <w:pStyle w:val="BodyText"/>
      </w:pPr>
      <w:r>
        <w:t xml:space="preserve">Một đạo thiểm điện màu đen chợt lóe rồi biến mất khỏi biên thành, Âu Dương dẫn theo Đa Minh rời đi, thế nhưng biên thành cũng không vì thế rồi yên tĩnh xuống. Lúc này người trong biên thành tựa như vừa trải qua một ngày lễ long trọng, bách tính ở đây đều hô hoán lên, vô số thanh niên trai tráng đều thu thập đồ dùng, chuẩn bị lên đường tiến về phía vương thành, chuẩn bị bước đi trên đường phục quốc, khôi phục lại Đa La.</w:t>
      </w:r>
    </w:p>
    <w:p>
      <w:pPr>
        <w:pStyle w:val="BodyText"/>
      </w:pPr>
      <w:r>
        <w:t xml:space="preserve">Lúc này, những đại hán kia cũng không cần cướp giật thứ gì nữa, bởi vì khi bọn hắn thu thập hành trang chuẩn bị xuất phát tới vương thành, vô số người đều giao hết những phần lương thực còn lại trong tay mình cho bọn họ, chúc bọn họ lên đường.</w:t>
      </w:r>
    </w:p>
    <w:p>
      <w:pPr>
        <w:pStyle w:val="BodyText"/>
      </w:pPr>
      <w:r>
        <w:t xml:space="preserve">Địa ngục nhân gian, trong nháy mắt biến thành thiên đường, hết thảy đều là vì sự xuất hiện của Đa Minh. Vị trí người lãnh đạo cũng là trái tim của bọn họ, khi trái tim không có xuất hiện, bọn họ sẽ biến thành ác ma, nhưng khi trái tim trở lại, bọn họ sẽ biến thành những dũng sĩ nhiệt huyết vì nước quên mình. Đây là Đa La, một quốc gia mâu thuẫn rồi lại không mâu thuẫn.</w:t>
      </w:r>
    </w:p>
    <w:p>
      <w:pPr>
        <w:pStyle w:val="BodyText"/>
      </w:pPr>
      <w:r>
        <w:t xml:space="preserve">- Đại ca, cầm lấy những thứ này đi đường ăn cho đỡ đói, nhất định phải đánh đuổi kẻ xâm lượng ra khỏi quốc thổ Đa La.</w:t>
      </w:r>
    </w:p>
    <w:p>
      <w:pPr>
        <w:pStyle w:val="BodyText"/>
      </w:pPr>
      <w:r>
        <w:t xml:space="preserve">Một mỹ phụ tẩy sạch nước bùn trên mặt, lúc này nàng cũng không cần mỗi ngày lo bị kẻ khác quấy nhiễu nữa, bởi vì Đa Minh đã xuất hiện, trở thành trái tim của mỗi người.</w:t>
      </w:r>
    </w:p>
    <w:p>
      <w:pPr>
        <w:pStyle w:val="BodyText"/>
      </w:pPr>
      <w:r>
        <w:t xml:space="preserve">- Yên tâm, những kẻ xâm lương đã từng khi nhục chúng ta, đều phải trả mức giá thật nặng cho những việc chúng đã làm.</w:t>
      </w:r>
    </w:p>
    <w:p>
      <w:pPr>
        <w:pStyle w:val="BodyText"/>
      </w:pPr>
      <w:r>
        <w:t xml:space="preserve">Đại hán này nhìn mỹ phụ, trên mặt cười đậm nét hàm hậu.</w:t>
      </w:r>
    </w:p>
    <w:p>
      <w:pPr>
        <w:pStyle w:val="BodyText"/>
      </w:pPr>
      <w:r>
        <w:t xml:space="preserve">- Hài tử, không nên sợ hãi, không được trốn tránh, ngươi được sinh ra trên quốc gia này, ngươi thuộc về quốc gia này, ngươi chiến đấu cho quốc gia, cho dù có bỏ mạng sa trường, phụ thân vẫn sẽ kiêu ngạo vì ngươi.</w:t>
      </w:r>
    </w:p>
    <w:p>
      <w:pPr>
        <w:pStyle w:val="BodyText"/>
      </w:pPr>
      <w:r>
        <w:t xml:space="preserve">Một lão giả nhìn nhi tử mình chuẩn bị xuất phát, trong mắt hắn tràn đầy nhiệt lệ, tuy rằng không muốn, thế nhưng hắn vẫn lựa chọn chon hi tử mình bước lên đường hành trình.</w:t>
      </w:r>
    </w:p>
    <w:p>
      <w:pPr>
        <w:pStyle w:val="BodyText"/>
      </w:pPr>
      <w:r>
        <w:t xml:space="preserve">- Phụ thân yên tâm, A Ngưu lúc nào cũng không sợ, A Ngưu chỉ biết chiến đấu quên mình, dù bỏ mạng sa trường, tuyệt đối sẽ không làm kẻ đào binh.</w:t>
      </w:r>
    </w:p>
    <w:p>
      <w:pPr>
        <w:pStyle w:val="BodyText"/>
      </w:pPr>
      <w:r>
        <w:t xml:space="preserve">Người thanh niên gọi là A Ngưu này, hắn nhìn phụ thân mình, trên mặt hắn đầy sự kiêu ngạo, hắn kiêu ngạo là vì Đa La của mình, kiêu ngạo vì mình có thể góp sức trung kiến lại quốc gia này.</w:t>
      </w:r>
    </w:p>
    <w:p>
      <w:pPr>
        <w:pStyle w:val="BodyText"/>
      </w:pPr>
      <w:r>
        <w:t xml:space="preserve">- Đừng theo ta nữa, sau này tìm một người khác rồi gả cho hắn đi.</w:t>
      </w:r>
    </w:p>
    <w:p>
      <w:pPr>
        <w:pStyle w:val="BodyText"/>
      </w:pPr>
      <w:r>
        <w:t xml:space="preserve">Một đại hán chừng ba mươi tuổi cố đẩy thê tử mình ra, trên mặt lộ vẻ kiên quốc. Lần này lên đường tới vương thành, hắn biết mình không có bao nhiêu hi vọng trở về, thế nhưng hắn không hề lui bước. Lúc này người Đa La đều trên dưới một lòng, muốn ngưng kết thành một cỗ lực lượng, xua đuổi kẻ ngoại xâm, đòi lại tôn nghiêm thuộc về bọn họ.</w:t>
      </w:r>
    </w:p>
    <w:p>
      <w:pPr>
        <w:pStyle w:val="BodyText"/>
      </w:pPr>
      <w:r>
        <w:t xml:space="preserve">- Phu quân, nếu như ngươi chết trận sa trường, cuộc đời này ta cũng sẽ không tái giá.</w:t>
      </w:r>
    </w:p>
    <w:p>
      <w:pPr>
        <w:pStyle w:val="BodyText"/>
      </w:pPr>
      <w:r>
        <w:t xml:space="preserve">Nữ tử nhìn phu quân của mình, tuy rằng trên mặt hiện vẻ không muốn và mất mát, thế nhưng càng nhiều hơn là niềm kiêu ngạo, nàng đang kiêu ngạo vì chính nam nhân của mình.</w:t>
      </w:r>
    </w:p>
    <w:p>
      <w:pPr>
        <w:pStyle w:val="BodyText"/>
      </w:pPr>
      <w:r>
        <w:t xml:space="preserve">Chuyện như vậy không ngừng diễn ra tại biên thành, lúc này người Đa La đã đứng trên miệng vực, bọn họ không có đường lui nữa, sẽ phải liều mạng đánh một trận phục quốc, quyết không làm kẻ vong quốc, cam chịu làm nô lệ.</w:t>
      </w:r>
    </w:p>
    <w:p>
      <w:pPr>
        <w:pStyle w:val="BodyText"/>
      </w:pPr>
      <w:r>
        <w:t xml:space="preserve">Không ai nguyện ý là kẻ nô lệ vong quốc, người Đa La đã chọn con đường chiến đấu, cho dù bọn họ phải chết, cũng muốn chiết đấu tới giọt máu nóng cuối cùng.</w:t>
      </w:r>
    </w:p>
    <w:p>
      <w:pPr>
        <w:pStyle w:val="BodyText"/>
      </w:pPr>
      <w:r>
        <w:t xml:space="preserve">Vô số thanh niên trai tráng bước lên đường, nhắm về phía trước kia đã từng là vương thành huy hoàng. Trong lòng mỗi người bọn họ đều chờ đợi vào tương lai, tựa như lời vương giả của bọn họ đã nói.</w:t>
      </w:r>
    </w:p>
    <w:p>
      <w:pPr>
        <w:pStyle w:val="BodyText"/>
      </w:pPr>
      <w:r>
        <w:t xml:space="preserve">- Chúng ta sóng vai nhau chiến đấu.</w:t>
      </w:r>
    </w:p>
    <w:p>
      <w:pPr>
        <w:pStyle w:val="BodyText"/>
      </w:pPr>
      <w:r>
        <w:t xml:space="preserve">Lúc này, đây chính là cảm thụ trong lòng của mỗi một người Đa La đang bước đi trên hành trình phục quốc.</w:t>
      </w:r>
    </w:p>
    <w:p>
      <w:pPr>
        <w:pStyle w:val="BodyText"/>
      </w:pPr>
      <w:r>
        <w:t xml:space="preserve">Đúng vậy, lúc này nếu như người Đa La còn không thể bỏ qua tất cả, sóng vai chiến đấu vì quốc gia với Đa Minh, như vậy kết cục chờ đợi bọn họ chính là làm nô lệ, làm kẻ vong quốc.</w:t>
      </w:r>
    </w:p>
    <w:p>
      <w:pPr>
        <w:pStyle w:val="BodyText"/>
      </w:pPr>
      <w:r>
        <w:t xml:space="preserve">Mọi người xuất phát từ biên thành, một đường thẳng theo hướng đông, hướng về nơi đã từng là thánh địa của bọn họ, đã là vương thành của bọn họ. Nơi những người này đi qua, tin tức Thập Tam vương tử còn chưa chết, Đa La còn có hi vọng cũng như một cơn lốc, thổi bùng lên hi vọng trên khắp đại địa Đa La, vô số người theo chân bọn họ, cũng lựa chọn buông bỏ tất cả, bước chân lên hành trình phục quốc.</w:t>
      </w:r>
    </w:p>
    <w:p>
      <w:pPr>
        <w:pStyle w:val="BodyText"/>
      </w:pPr>
      <w:r>
        <w:t xml:space="preserve">Từ khi Đa Minh xuất hiện, quốc gia này cũng không còn là một quốc gia hỗn loạn, khăp nơi là cảnh cướp đoạt lẫn nhau, hiện tại mọi người trong quốc gia đều đồng lòng, ngưng tụ thành một cỗ lực lượng không thể phá vỡ.</w:t>
      </w:r>
    </w:p>
    <w:p>
      <w:pPr>
        <w:pStyle w:val="BodyText"/>
      </w:pPr>
      <w:r>
        <w:t xml:space="preserve">Lúc ban đầu có mấy nghìn người, đội ngũ chậm rãi lớn mạnh, một đường tiến về phía vương thành, nhân số càng ngày càng nhiều thêm.</w:t>
      </w:r>
    </w:p>
    <w:p>
      <w:pPr>
        <w:pStyle w:val="Compact"/>
      </w:pPr>
      <w:r>
        <w:br w:type="textWrapping"/>
      </w:r>
      <w:r>
        <w:br w:type="textWrapping"/>
      </w:r>
    </w:p>
    <w:p>
      <w:pPr>
        <w:pStyle w:val="Heading2"/>
      </w:pPr>
      <w:bookmarkStart w:id="381" w:name="chương-389-tụ-tập"/>
      <w:bookmarkEnd w:id="381"/>
      <w:r>
        <w:t xml:space="preserve">359. Chương 389 : Tụ Tập</w:t>
      </w:r>
    </w:p>
    <w:p>
      <w:pPr>
        <w:pStyle w:val="Compact"/>
      </w:pPr>
      <w:r>
        <w:br w:type="textWrapping"/>
      </w:r>
      <w:r>
        <w:br w:type="textWrapping"/>
      </w:r>
      <w:r>
        <w:t xml:space="preserve">Tám nghìn… Một vạn… Hai vạn… Mười vạn… Ba mươi vạn… Nhân số lấy một loại tốc độ tăng trưởng đáng sợ, ngắn ngủi trong thời gian bốn ngày, từ mấy nghìn người xuất phát tại biên thành đã ngưng kết thành một đội ngũ hơn mười vạn người, bọn họ đều ấp ủ chung một mộng tưởng, chính là trùng kiến Đa La.</w:t>
      </w:r>
    </w:p>
    <w:p>
      <w:pPr>
        <w:pStyle w:val="BodyText"/>
      </w:pPr>
      <w:r>
        <w:t xml:space="preserve">Khi vô số người cùng chung mộng tưởng tụ tập lại một chỗ, bọn họ là một khối thống nhất, không thể phá vỡ.</w:t>
      </w:r>
    </w:p>
    <w:p>
      <w:pPr>
        <w:pStyle w:val="BodyText"/>
      </w:pPr>
      <w:r>
        <w:t xml:space="preserve">Lúc này Âu Dương và Đa Minh đã đi tới trên vương thành. Vương thành huy hoàng hiện đã không còn, nơi đây chỉ là một mảnh thê lương đổ nát, nơi nơi đều là tiếng gào khóc hét thảm, thế nhưng vô luận hoàn cảnh không xong cỡ nào, đều không thể khiến Đa Minh tuyệt vọng, bởi vì Đa Minh biết, những dân chúng này cần một người lãnh đạo, cần một người bọn họ có thể tin tưởng dựa vào, lúc này hắn phải có trách nhiệm gánh vác của một vị vương giả.</w:t>
      </w:r>
    </w:p>
    <w:p>
      <w:pPr>
        <w:pStyle w:val="BodyText"/>
      </w:pPr>
      <w:r>
        <w:t xml:space="preserve">Đa gia không có diệt vong, hắn là một người cuối cùng trong Đa gia, Đa Minh tin tưởng, chỉ cần hắn còn sống, Đa La tất nhiên có thể khôi phục lại vinh quang ngày nào…</w:t>
      </w:r>
    </w:p>
    <w:p>
      <w:pPr>
        <w:pStyle w:val="BodyText"/>
      </w:pPr>
      <w:r>
        <w:t xml:space="preserve">- Xuống phía dưới xem sao!</w:t>
      </w:r>
    </w:p>
    <w:p>
      <w:pPr>
        <w:pStyle w:val="BodyText"/>
      </w:pPr>
      <w:r>
        <w:t xml:space="preserve">Âu Dương dẫn theo Đa Minh, chợt lóe đã đi tới trên kjhu vực từng là hoàng thành. Hoàng thành trước kia đã từng huy hoàng vô cùng, lúc này còn lại chỉ là đống đổ nát thê lương. Có điều ở đây cũng rất quỷ dị, bởi vì toàn bộ những địa phương khác trong vương thành đã bị bách tích cướp giật sạch sẽ, thế nhưng hoàng thành này vẫn như trước, không có bất luận kẻ nào dám khinh thường.</w:t>
      </w:r>
    </w:p>
    <w:p>
      <w:pPr>
        <w:pStyle w:val="BodyText"/>
      </w:pPr>
      <w:r>
        <w:t xml:space="preserve">Khi bọn hắn hạ xuống hoàng thành, dĩ nhiên phát hiện trên tường thành tàn khuyết, trong tình cảnh lương thực khan hiếm vô cùng, tường thành hoàng thành dĩ nhiên còn có một bày một ít lương thực cung phụng.</w:t>
      </w:r>
    </w:p>
    <w:p>
      <w:pPr>
        <w:pStyle w:val="BodyText"/>
      </w:pPr>
      <w:r>
        <w:t xml:space="preserve">Những lương thực này không có bất luận một người nào đi tới cướp giật, thậm chí khi bọn hắn nhìn xuống thấy có mấy đại hắn vừa cướp giật lương thực, thậm chí còn chạy đến phía hoàng thành quỳ bái, đặt phần lương thực trong tay xuống dưới tường thành hoàng thành.</w:t>
      </w:r>
    </w:p>
    <w:p>
      <w:pPr>
        <w:pStyle w:val="BodyText"/>
      </w:pPr>
      <w:r>
        <w:t xml:space="preserve">Nhìn thấy một màn này, Âu Dương rất là khiếp sợ, đây là chuyện tình hắn vĩnh viễn không thể tưởng tượng nổi khi qua tới thế giới nhỏ này, nhưng hết lần này tới lần khác lại phát sinh tại Đa La, phát sinh trên một quốc gia đã gần tới hồi diệt vong.</w:t>
      </w:r>
    </w:p>
    <w:p>
      <w:pPr>
        <w:pStyle w:val="BodyText"/>
      </w:pPr>
      <w:r>
        <w:t xml:space="preserve">- Đa La bất diệt, Đa La vĩnh viễn bất diệt!</w:t>
      </w:r>
    </w:p>
    <w:p>
      <w:pPr>
        <w:pStyle w:val="BodyText"/>
      </w:pPr>
      <w:r>
        <w:t xml:space="preserve">Những đại hán đang tế bái kia, một mặt dập đầu về phía hoàng thành, một mặt lẩm bẩm trong miệng.</w:t>
      </w:r>
    </w:p>
    <w:p>
      <w:pPr>
        <w:pStyle w:val="BodyText"/>
      </w:pPr>
      <w:r>
        <w:t xml:space="preserve">- Ngươi hẳn nên cảm thấy kiêu ngạo khi có thể trở thành vương giả một quốc gia như vậy, một quốc gia có nhiều dân chúng đáng yêu như vậy. Nếu có một ngày ta biết ngươi một lần nữa biến thành tên Thập Tam vương tử hoàn khố kia, coi như tận chân trời góc biển, ta cũng nhất định tới làm thịt ngươi.</w:t>
      </w:r>
    </w:p>
    <w:p>
      <w:pPr>
        <w:pStyle w:val="BodyText"/>
      </w:pPr>
      <w:r>
        <w:t xml:space="preserve">Âu Dương nói ra lời thật lòng, vì hắn cũng bị dân chúng quốc gia này cảm nhiễm rồi.</w:t>
      </w:r>
    </w:p>
    <w:p>
      <w:pPr>
        <w:pStyle w:val="BodyText"/>
      </w:pPr>
      <w:r>
        <w:t xml:space="preserve">- Không cần phải như vậy, tự ta đây sẽ lấy cái chết tạ tội.</w:t>
      </w:r>
    </w:p>
    <w:p>
      <w:pPr>
        <w:pStyle w:val="BodyText"/>
      </w:pPr>
      <w:r>
        <w:t xml:space="preserve">Ánh mắt Đa Minh kiên định nhìn về phương xa.</w:t>
      </w:r>
    </w:p>
    <w:p>
      <w:pPr>
        <w:pStyle w:val="BodyText"/>
      </w:pPr>
      <w:r>
        <w:t xml:space="preserve">Đại hán vừa thực hiện ba quỳ chín khấu xong, trong mắt lăn xuống một dòng nước mắt, chuẩn bị đứng lên rời đi, thế nhưng trong lúc hắn vô ý ngẩng đầu lên, lại thấy trên tường thành hoàng thành dĩ nhiên có người.</w:t>
      </w:r>
    </w:p>
    <w:p>
      <w:pPr>
        <w:pStyle w:val="BodyText"/>
      </w:pPr>
      <w:r>
        <w:t xml:space="preserve">Thấy có người trên hoàng thành, lúc đầu đại hán liền phẫn nộ mười phần. Hoàng thành này đã trở thành nơi thần thánh không thể khinh nhờn, thế nhưng giờ khắc này dĩ nhiên có người dám đứng trên thánh địa bọn họ, điều này sao có thể khiến đại hán không phẫn nộ đây?</w:t>
      </w:r>
    </w:p>
    <w:p>
      <w:pPr>
        <w:pStyle w:val="BodyText"/>
      </w:pPr>
      <w:r>
        <w:t xml:space="preserve">Thế nhưng khi con mắt đại hán thấy được diện mạo người đứng trên tường thành, toàn thân hắn trực tiếp ngây ngốc tại chỗ.</w:t>
      </w:r>
    </w:p>
    <w:p>
      <w:pPr>
        <w:pStyle w:val="BodyText"/>
      </w:pPr>
      <w:r>
        <w:t xml:space="preserve">- Thập… Thập Tam vương tử!</w:t>
      </w:r>
    </w:p>
    <w:p>
      <w:pPr>
        <w:pStyle w:val="BodyText"/>
      </w:pPr>
      <w:r>
        <w:t xml:space="preserve">Thấy Đa Minh đứng trên tường thành, tuy rằng bộ dạng chật vật, thế nhưng lại khí độ bất phàm, đại hán lắc đầu, tại vương thành huy hoàng, ngươi người đều biết Đa Minh là tên hoàn khố cực điểm, hắn vì sao có thể trở thành dạng này đây?</w:t>
      </w:r>
    </w:p>
    <w:p>
      <w:pPr>
        <w:pStyle w:val="BodyText"/>
      </w:pPr>
      <w:r>
        <w:t xml:space="preserve">Khi đại hán đang tự hỏi, Đa Minh đã quỳ gối trên hoàng thành, hắn đã quay về phía đã từng là hoàng cung, một mặt lễ bái, một bên cất giọng nói:</w:t>
      </w:r>
    </w:p>
    <w:p>
      <w:pPr>
        <w:pStyle w:val="BodyText"/>
      </w:pPr>
      <w:r>
        <w:t xml:space="preserve">- Tử tôn Đa Minh bất hiếu, hôm nay trở lại vương thành huy hoàng, vô luận đường đi phía trước có khó khăn cỡ nào, vô luận có bao nhiêu gian nan cách trở, Đa Minh thề, nhất định phải trùng kiến Đa La…</w:t>
      </w:r>
    </w:p>
    <w:p>
      <w:pPr>
        <w:pStyle w:val="BodyText"/>
      </w:pPr>
      <w:r>
        <w:t xml:space="preserve">Thanh âm Đa Minh rất vang dội, coi như đại hán dưới thành cũng nghe được.</w:t>
      </w:r>
    </w:p>
    <w:p>
      <w:pPr>
        <w:pStyle w:val="BodyText"/>
      </w:pPr>
      <w:r>
        <w:t xml:space="preserve">Nghe được thanh âm Đa Minh, vẻ mê man trên mặt đại hán thoáng cái liền tiêu biến, nước mắt tràn mi. Giờ khắc hắn hắn rốt cuộc đã xác định được đây là Thập Tam vương tử, có điều Thập Tam vương tử từng là cực độ hoàn khố đã biến mất không còn, hắn hiện tại đã trưởng thành, biến thành Thập Tam vương tử có thể dùng đôi vai không tính là rộng của mình, gánh vách trách nhiệm đưa đường chỉ lối, kiến lập lại Đa La.</w:t>
      </w:r>
    </w:p>
    <w:p>
      <w:pPr>
        <w:pStyle w:val="BodyText"/>
      </w:pPr>
      <w:r>
        <w:t xml:space="preserve">- Thập Tam vương tử còn sống!</w:t>
      </w:r>
    </w:p>
    <w:p>
      <w:pPr>
        <w:pStyle w:val="BodyText"/>
      </w:pPr>
      <w:r>
        <w:t xml:space="preserve">Đại hán la lên như phát rồ, hắn cuồn cuộn lao đi trong thành, vừa chạy vừa hét lên:</w:t>
      </w:r>
    </w:p>
    <w:p>
      <w:pPr>
        <w:pStyle w:val="BodyText"/>
      </w:pPr>
      <w:r>
        <w:t xml:space="preserve">- Thập Tam vương tử còn sống, ông trời không tuyệt Đa La, ông trời không muốn Đa La diệt vong, Thập Tam vương tử đã trở về, Thập Tam vương tử đã trở về dẫn dắt chúng ta một lần nữa lên đường phục quốc!</w:t>
      </w:r>
    </w:p>
    <w:p>
      <w:pPr>
        <w:pStyle w:val="BodyText"/>
      </w:pPr>
      <w:r>
        <w:t xml:space="preserve">Vô số người đứng lên khỏi mặt đất, trên mặt bọn họ lộ vẻ nghi hoặc, dù sao mấy ngày này cũng có một vài người điên la rống lên những lời điên dại, cái gì là Đa La không có diệt vong… Thế nhưng cho dù đôi khi bọn họ biết đó chỉ là lời điên, nhưng vẫn hi vọng nó là sự thực.</w:t>
      </w:r>
    </w:p>
    <w:p>
      <w:pPr>
        <w:pStyle w:val="BodyText"/>
      </w:pPr>
      <w:r>
        <w:t xml:space="preserve">- Thập Tam vương tử đang ở trên tường thành hoàng thành, nhanh đi nhìn xem, Thập Tam vương tử đã trở về, Đa La không có diệt vong, vương giả của chúng ta đã trở về, chúng ta không phải nô lệ vong quốc.</w:t>
      </w:r>
    </w:p>
    <w:p>
      <w:pPr>
        <w:pStyle w:val="BodyText"/>
      </w:pPr>
      <w:r>
        <w:t xml:space="preserve">Thanh âm đại hán đã muốn khàn đặc, thế nhưng đại hắn vẫn như trước không chịu dừng lại, hắn muốn chạy khắp nơi trong toàn bộ vương thành, hắn muốn báo tin tức này cho mỗi một người đều biết.</w:t>
      </w:r>
    </w:p>
    <w:p>
      <w:pPr>
        <w:pStyle w:val="BodyText"/>
      </w:pPr>
      <w:r>
        <w:t xml:space="preserve">- Thập Tam vương tử đã trở về?</w:t>
      </w:r>
    </w:p>
    <w:p>
      <w:pPr>
        <w:pStyle w:val="BodyText"/>
      </w:pPr>
      <w:r>
        <w:t xml:space="preserve">- Thập Tam vương tử đang ở trên tường thành hoàng thành?</w:t>
      </w:r>
    </w:p>
    <w:p>
      <w:pPr>
        <w:pStyle w:val="BodyText"/>
      </w:pPr>
      <w:r>
        <w:t xml:space="preserve">Các loại nghi vấn đồng loạt dấy lên, vô số người chen chúc đi về phía hoàng thành, tuy rằng nghi hoặc, tuy rằng uể oải, nhưng bọn họ vẫn muốn nhìn xem rốt cuộc có phải là thật hay không.</w:t>
      </w:r>
    </w:p>
    <w:p>
      <w:pPr>
        <w:pStyle w:val="BodyText"/>
      </w:pPr>
      <w:r>
        <w:t xml:space="preserve">Ánh mắt Âu Dương có thể thấy được vương thành như bỗng nhiên sống lại, lúc này Âu Dương đã xác định được rồi, đây là một quốc gia điên cuồng. Kỳ thực Âu Dương đã sớm nghĩ đến, chưa từng có quốc gia nào có thể được như Đa La, mỗi lần chiên chiến lục đại đỉnh phong, đều không oán không hận tham chiến.</w:t>
      </w:r>
    </w:p>
    <w:p>
      <w:pPr>
        <w:pStyle w:val="BodyText"/>
      </w:pPr>
      <w:r>
        <w:t xml:space="preserve">Bọn họ mới là một đế quốc chân chính ngưng tụ được với nhau, những quốc gia khác trong thế giới nhỏ này cũng có cường giả đỉnh phong, nhưng cũng không thể giống được như Đa La, tại lúc chinh chiến có thể ngưng tụ được lực lượng cường đại như vậy, đây chính là chỗ khác biệt giữa bọn họ và Đa La.</w:t>
      </w:r>
    </w:p>
    <w:p>
      <w:pPr>
        <w:pStyle w:val="BodyText"/>
      </w:pPr>
      <w:r>
        <w:t xml:space="preserve">Có thể cũng chính sự khác biệt này giúp Đa La có được sức chiến đấu cường đại như vậy, nếu không phải lục đại cường giả lọt vào vòng mai phục rồi bị diệt giết, thần thoại Đa La vĩnh viễn sẽ không bị đánh vỡ.</w:t>
      </w:r>
    </w:p>
    <w:p>
      <w:pPr>
        <w:pStyle w:val="BodyText"/>
      </w:pPr>
      <w:r>
        <w:t xml:space="preserve">- Thập Tam vương tử, đúng thật là Thập Tam vương tử.</w:t>
      </w:r>
    </w:p>
    <w:p>
      <w:pPr>
        <w:pStyle w:val="BodyText"/>
      </w:pPr>
      <w:r>
        <w:t xml:space="preserve">Vô số người chen chúc đi tới phía dưới tường thành hoàng thành. Khi bọn họ thấy được Thập Tam vương tử Đa Minh đứng ngạo nghễ trên tường thành, cả đám bọn họ dường như hài tử ủy khuất gặp được phụ mẫu, không thể kìm giữ được nước mắt tuôn trào.</w:t>
      </w:r>
    </w:p>
    <w:p>
      <w:pPr>
        <w:pStyle w:val="Compact"/>
      </w:pPr>
      <w:r>
        <w:br w:type="textWrapping"/>
      </w:r>
      <w:r>
        <w:br w:type="textWrapping"/>
      </w:r>
    </w:p>
    <w:p>
      <w:pPr>
        <w:pStyle w:val="Heading2"/>
      </w:pPr>
      <w:bookmarkStart w:id="382" w:name="chương-390-sóng-vai-chiến-đấuđồng-sinh-cộng-tử"/>
      <w:bookmarkEnd w:id="382"/>
      <w:r>
        <w:t xml:space="preserve">360. Chương 390 : Sóng Vai Chiến Đấu,đồng Sinh Cộng Tử</w:t>
      </w:r>
    </w:p>
    <w:p>
      <w:pPr>
        <w:pStyle w:val="Compact"/>
      </w:pPr>
      <w:r>
        <w:br w:type="textWrapping"/>
      </w:r>
      <w:r>
        <w:br w:type="textWrapping"/>
      </w:r>
      <w:r>
        <w:t xml:space="preserve">- Thập Tam vương tử đã trở về, Đa La chúng ta không có diệt vong!</w:t>
      </w:r>
    </w:p>
    <w:p>
      <w:pPr>
        <w:pStyle w:val="BodyText"/>
      </w:pPr>
      <w:r>
        <w:t xml:space="preserve">Các loại tiếng gọi ầm ĩ liên tiếp vang lên. Lúc này người trong vương thành đã tin tưởng, Đa Minh thực sự đã trở về, đây chính là tia sáng phủ xuống trước đường hầm tối đen, là tuyệt đại phùng sinh.</w:t>
      </w:r>
    </w:p>
    <w:p>
      <w:pPr>
        <w:pStyle w:val="BodyText"/>
      </w:pPr>
      <w:r>
        <w:t xml:space="preserve">- Đa La muôn năm, Đa La muôn năm, Đa La vô địch, Đa La mãi không thôi.</w:t>
      </w:r>
    </w:p>
    <w:p>
      <w:pPr>
        <w:pStyle w:val="BodyText"/>
      </w:pPr>
      <w:r>
        <w:t xml:space="preserve">- Phục quốc, phục quốc!</w:t>
      </w:r>
    </w:p>
    <w:p>
      <w:pPr>
        <w:pStyle w:val="BodyText"/>
      </w:pPr>
      <w:r>
        <w:t xml:space="preserve">- Đánh đuổi kẻ xâm lược, đòi lại tôn nghiêm Đa La.</w:t>
      </w:r>
    </w:p>
    <w:p>
      <w:pPr>
        <w:pStyle w:val="BodyText"/>
      </w:pPr>
      <w:r>
        <w:t xml:space="preserve">- Đa La bất diệt, Thập Tam vương tử muôn năm.</w:t>
      </w:r>
    </w:p>
    <w:p>
      <w:pPr>
        <w:pStyle w:val="BodyText"/>
      </w:pPr>
      <w:r>
        <w:t xml:space="preserve">Đủ loại những tiếng ầm ĩ vang lên khắp vương thành. Lúc này dân chúng trong vương thành thực sự như điên, đều quỳ rạp xuống đất, bọn họ rưng rưng con mắt ngấn lệ nhìn về vị tân vương giả của mình, nhìn người đã từng là hoàn khố trở thành một vị vương giả có thể dẫn lĩnh bọn họ đi lên con đường phục hưng.</w:t>
      </w:r>
    </w:p>
    <w:p>
      <w:pPr>
        <w:pStyle w:val="BodyText"/>
      </w:pPr>
      <w:r>
        <w:t xml:space="preserve">Vương giả trở về, đúng nghĩa chân chính là vương giả trở về.</w:t>
      </w:r>
    </w:p>
    <w:p>
      <w:pPr>
        <w:pStyle w:val="BodyText"/>
      </w:pPr>
      <w:r>
        <w:t xml:space="preserve">- Xin mọi người yên tĩnh!</w:t>
      </w:r>
    </w:p>
    <w:p>
      <w:pPr>
        <w:pStyle w:val="BodyText"/>
      </w:pPr>
      <w:r>
        <w:t xml:space="preserve">Thanh âm Đa Minh không tính là lớn, thế nhưng lại có thể khiến vương thành đang sôi trào trong nháy mắt liền an tĩnh xuống, vô số người đang chờ đợi vị vương giả của họ mở miệng.</w:t>
      </w:r>
    </w:p>
    <w:p>
      <w:pPr>
        <w:pStyle w:val="BodyText"/>
      </w:pPr>
      <w:r>
        <w:t xml:space="preserve">- Ta là Đa Minh, ta là người Đa La đã từng phạm phải vô số sai lầm, thế nhưng mọi người vẫn thủy chung không có buông bỏ ta. Hôm nay Đa Minh ta trở lại vương thành, Đa Minh trước kia đã chết, Đa Minh hiện tại là huyết mạch cuối cùng của Đa gia, vẫn như cũ sẽ theo bước các vị tiền bối trong Đa gia, sóng vai chiến đấu cùng với mọi người, sau này mọi người chúng ta đồng sinh cộng tử với nhau, sóng vai chiến đấu với nhau, tái hiện lại vinh quang Đa La của chúng ta ngày nào, đòi lại tôn nghiêm chúng ta đã đánh mất.</w:t>
      </w:r>
    </w:p>
    <w:p>
      <w:pPr>
        <w:pStyle w:val="BodyText"/>
      </w:pPr>
      <w:r>
        <w:t xml:space="preserve">Đa Minh rất kích động. Âu Dương đứng ở bên người Đa Minh có thể phát hiện, khi Đa Minh nói ra những lời này, thân thể hắn cũng không ngừng run lên.</w:t>
      </w:r>
    </w:p>
    <w:p>
      <w:pPr>
        <w:pStyle w:val="BodyText"/>
      </w:pPr>
      <w:r>
        <w:t xml:space="preserve">- Đồng sinh cộng tử, sóng vai chiến đấu, khôi phục lại quang vinh Đa La, đòi lại tôn nghiêm đã đánh mất.</w:t>
      </w:r>
    </w:p>
    <w:p>
      <w:pPr>
        <w:pStyle w:val="BodyText"/>
      </w:pPr>
      <w:r>
        <w:t xml:space="preserve">Dân chúng hô lên theo lời Đa Minh, nhiệt huyết trong tim bọn họ lại một lần nữa được thiêu đốt.</w:t>
      </w:r>
    </w:p>
    <w:p>
      <w:pPr>
        <w:pStyle w:val="BodyText"/>
      </w:pPr>
      <w:r>
        <w:t xml:space="preserve">Đa Minh nhìn dân chúng phía dưới tường thành, trước đó hắn vẫn không hiểu, phụ thân là quốc quân, vì sao vẫn thủy chung nói với hắn như vậy.</w:t>
      </w:r>
    </w:p>
    <w:p>
      <w:pPr>
        <w:pStyle w:val="BodyText"/>
      </w:pPr>
      <w:r>
        <w:t xml:space="preserve">- Hài tử, Đa La thuộc về mỗi người, Đa gia chỉ là người lãnh đạo, Đa gia không phải là người tối cao. Tại Đa La, Đa gia chúng ta với dân chúng như huynh đệ tỷ muội, bởi vì chúng ta là huyết mạch tương liên.</w:t>
      </w:r>
    </w:p>
    <w:p>
      <w:pPr>
        <w:pStyle w:val="BodyText"/>
      </w:pPr>
      <w:r>
        <w:t xml:space="preserve">- Hài tử, đừng nên nghĩ chính mình rất cao quý, người Đa gia chưa bao giờ cho rằng chính mình cao quý, bởi vì bất luận khi nào, người Đa gia cũng đứng sóng vai chiến đấu với dân chúng Đa La.</w:t>
      </w:r>
    </w:p>
    <w:p>
      <w:pPr>
        <w:pStyle w:val="BodyText"/>
      </w:pPr>
      <w:r>
        <w:t xml:space="preserve">- Hài tử, ngươi cũng không hiểu được trái tim vương giả, bởi vì ngươi thủy chung cho rằng mình tài trí hơn người. Khi nào ngươi thực sự có thể buông bỏ tất cả, đứng chung một chỗ với dân chúng, cười vui với bọn họ, chia khổ với bọn họ. Khi đó bọn họ có thể không chút câu thúc, kể khổ với ngươi, kể cho ngươi biết một ít việc vặt trong sinh hoạt của họ, khi đó ngươi mới là một vương giả chân chính.</w:t>
      </w:r>
    </w:p>
    <w:p>
      <w:pPr>
        <w:pStyle w:val="BodyText"/>
      </w:pPr>
      <w:r>
        <w:t xml:space="preserve">Đây đều là những lời phụ thân Đa Minh, quốc quân Đa La từng nói. Vị quốc quân Đa La tiền nhiệm được ngoại giới xưng là Thiết Huyết Ma Quân, cũng không phải lãnh huyết như mọi người tưởng tượng, hắn có thể tùy ý đi ra ngoài hoàng thành, hắn có thể cùng ăn cùng ở một chỗ với dân chúng. Dân chúng cũng không có sợ hãi vị vương giả được ngoại giới xưng là Thiết Huyết Ma Quân, bởi vì bọn họ đều có chung một trái tim.</w:t>
      </w:r>
    </w:p>
    <w:p>
      <w:pPr>
        <w:pStyle w:val="BodyText"/>
      </w:pPr>
      <w:r>
        <w:t xml:space="preserve">Đa Minh còn nhớ rõ, mỗi đời quốc quân đều không nhất định là người ưu tú nhất, thế nhưng mỗi đời quốc quân lại đều có một điểm giống nhua, đó chính là bất cứ lúc nào hắn cũng không cho rằng mình cao quý hơn dân chúng, bất cứ lúc nào hắn cũng có thể đứng bên dân chúng, thoải mái vui cười với dân chúng, sẵn sang chia khổ với dân chúng.</w:t>
      </w:r>
    </w:p>
    <w:p>
      <w:pPr>
        <w:pStyle w:val="BodyText"/>
      </w:pPr>
      <w:r>
        <w:t xml:space="preserve">Trước đó Đa Minh căn bản không thể hiểu được những lời này, tại trong mắt hắn, thân là vương giả hẳn phải cao cao tại thượng, tất cả mọi người đều phải cúi đầu lễ bái hắn.</w:t>
      </w:r>
    </w:p>
    <w:p>
      <w:pPr>
        <w:pStyle w:val="BodyText"/>
      </w:pPr>
      <w:r>
        <w:t xml:space="preserve">Thế nhưng Đa Minh lại phát hiện, hắn làm như vậy chỉ khiến dân chúng Đa La rời xa hắn.</w:t>
      </w:r>
    </w:p>
    <w:p>
      <w:pPr>
        <w:pStyle w:val="BodyText"/>
      </w:pPr>
      <w:r>
        <w:t xml:space="preserve">Hiện tại, Đa Minh rốt cuộc hiểu được ý tứ của phụ thân rồi, hắn rốt cuộc biết hàm nghĩa trong lời phụ thân nói. Vương giả không nhất định phải cao cao tại thượng, vương giả không nhất định phải dùng quyền thế khiến cho người khác cúi đầu.</w:t>
      </w:r>
    </w:p>
    <w:p>
      <w:pPr>
        <w:pStyle w:val="BodyText"/>
      </w:pPr>
      <w:r>
        <w:t xml:space="preserve">Đa Minh đã ngộ ra được, vương giả hẳn phải là người đưa tới hi vọng cho dân chúng, chư không phải là chèn ép dân chúng. Đa Minh lại một lần nữa thấu ngộ rồi.</w:t>
      </w:r>
    </w:p>
    <w:p>
      <w:pPr>
        <w:pStyle w:val="BodyText"/>
      </w:pPr>
      <w:r>
        <w:t xml:space="preserve">Đa Minh quỳ rạp xuống đất, giờ khắc này hắn không cảm thấy mất mặt, hắn đang muốn nói với toàn thể dân chúng, rằng hắn đã từng sai rồi, hắn đã từng là kẻ vô tri thế nào.</w:t>
      </w:r>
    </w:p>
    <w:p>
      <w:pPr>
        <w:pStyle w:val="BodyText"/>
      </w:pPr>
      <w:r>
        <w:t xml:space="preserve">Đa Minh cúi đầu với vô số dân chúng, cái cúi đầu này tuy rằng không có bất luận thanh âm gì, thế nhưng dân chúng vương thành lại có thể hiểu được tấm lòng của Đa Minh, bởi vì lúc này bọn họ liên tâm, bọn họ là huyết mạch tương liên.</w:t>
      </w:r>
    </w:p>
    <w:p>
      <w:pPr>
        <w:pStyle w:val="BodyText"/>
      </w:pPr>
      <w:r>
        <w:t xml:space="preserve">Bọn họ có thể cảm nhận được sự áy náy trên người Đa Minh.</w:t>
      </w:r>
    </w:p>
    <w:p>
      <w:pPr>
        <w:pStyle w:val="BodyText"/>
      </w:pPr>
      <w:r>
        <w:t xml:space="preserve">Bọn họ biết, khi Đa Minh một lần nữa đứng lên, Đa La đã xuất hiện trở lại một vị vương giả đúng nghĩa, một vị vương giả dẫn lĩnh bọn họ đi trên con đường phục quốc.</w:t>
      </w:r>
    </w:p>
    <w:p>
      <w:pPr>
        <w:pStyle w:val="BodyText"/>
      </w:pPr>
      <w:r>
        <w:t xml:space="preserve">- Chúng ta sóng vai nhau chiến đấu, chúng ta đồng sinh cộng tử…</w:t>
      </w:r>
    </w:p>
    <w:p>
      <w:pPr>
        <w:pStyle w:val="BodyText"/>
      </w:pPr>
      <w:r>
        <w:t xml:space="preserve">Tiếng gọi ầm ĩ hỗn tạp với nước mắt dâng trào, vô số dân chúng nhìn Đa Minh chậm rãi đứng lên trên tường thành. Giờ khắc này, bọn họ đã thấy được trên người Đa Minh thứ cảm giác đã từng có trên mỗi người mỗi đời quốc quân.</w:t>
      </w:r>
    </w:p>
    <w:p>
      <w:pPr>
        <w:pStyle w:val="BodyText"/>
      </w:pPr>
      <w:r>
        <w:t xml:space="preserve">Vương giả hiền hậu không đánh mất uy nghiêm, thân ái lại tràn ngập khí phách.</w:t>
      </w:r>
    </w:p>
    <w:p>
      <w:pPr>
        <w:pStyle w:val="BodyText"/>
      </w:pPr>
      <w:r>
        <w:t xml:space="preserve">- Đây mới là vương giả chân chính.</w:t>
      </w:r>
    </w:p>
    <w:p>
      <w:pPr>
        <w:pStyle w:val="BodyText"/>
      </w:pPr>
      <w:r>
        <w:t xml:space="preserve">Âu Dương nhìn biến hóa trên người Đa Minh, trong lòng Âu Dương có được không ít cảm ngộ. Âu Dương tự cảm thấy may mắn khi chính mình có thể kinh lịch qua tất cả chuyện này, bởi vì những cảm ngộ này không thể dùng bất cứ thứ gì khác đổi lại được.</w:t>
      </w:r>
    </w:p>
    <w:p>
      <w:pPr>
        <w:pStyle w:val="BodyText"/>
      </w:pPr>
      <w:r>
        <w:t xml:space="preserve">Trải nghiệm cảm ngộ còn khó khăn hơn nhiều so với tu luyện lực lượng, bởi vì nó là vô hình, nếu như không có cơ duyên, cho dù ngươi có thiên phú nghịch thiên, cũng vĩnh viễn không thể tìm ra được tồn tại của nó.</w:t>
      </w:r>
    </w:p>
    <w:p>
      <w:pPr>
        <w:pStyle w:val="BodyText"/>
      </w:pPr>
      <w:r>
        <w:t xml:space="preserve">…</w:t>
      </w:r>
    </w:p>
    <w:p>
      <w:pPr>
        <w:pStyle w:val="BodyText"/>
      </w:pPr>
      <w:r>
        <w:t xml:space="preserve">Vương thành huy hoàng ngày trước đã không còn, hiện tại nơi nơi đều là tuyệt vọng và quyến luyến. Đương nhiên tội ác theo đó cũng tấn công vào tòa thành này.</w:t>
      </w:r>
    </w:p>
    <w:p>
      <w:pPr>
        <w:pStyle w:val="BodyText"/>
      </w:pPr>
      <w:r>
        <w:t xml:space="preserve">Thế nhưng ngày hôm nay đã khác rồi, ngày hôm nay vương giả Đa La đã trở về, toàn bộ Đa La một lần nữa có được trái tim, bất luận người Đa gia nào cũng chính là trái tim của Đa La, chỉ cần người Đa gia còn, chỉ cần có một đệ tử Đa gia dẫn lĩnh Đa La, như vậy người Đa La sẽ không ngừng đứng lên chiến đấu.</w:t>
      </w:r>
    </w:p>
    <w:p>
      <w:pPr>
        <w:pStyle w:val="BodyText"/>
      </w:pPr>
      <w:r>
        <w:t xml:space="preserve">Ánh trăng nhô lên cao, lửa trại nổi lên giữa quảng trường đã bị phá hủy trong vương thành. Lúc này Đa Minh không còn ngạo khí gì đó của Thập Tam vương tử, hắn và vô số con dân Đa La đang ngồi vây xung quanh đống lửa, giống như phụ thân hắn, người đã từng là vương giả Đa La, đã từng kiên nhẫn lắng nghe thanh âm của con dân.</w:t>
      </w:r>
    </w:p>
    <w:p>
      <w:pPr>
        <w:pStyle w:val="BodyText"/>
      </w:pPr>
      <w:r>
        <w:t xml:space="preserve">Ngồi tựa lưng vào một gốc cây đã bị đốt thành màu đen, Âu Dương không phải, lúc này Đa Minh cần điều động lòng nhiệt tình của dân chúng, còn việc Âu Dương phải làm chính là trải ra một con đường rực rỡ trước mặt Đa Minh.</w:t>
      </w:r>
    </w:p>
    <w:p>
      <w:pPr>
        <w:pStyle w:val="Compact"/>
      </w:pPr>
      <w:r>
        <w:br w:type="textWrapping"/>
      </w:r>
      <w:r>
        <w:br w:type="textWrapping"/>
      </w:r>
    </w:p>
    <w:p>
      <w:pPr>
        <w:pStyle w:val="Heading2"/>
      </w:pPr>
      <w:bookmarkStart w:id="383" w:name="chương-391-kiều-vi"/>
      <w:bookmarkEnd w:id="383"/>
      <w:r>
        <w:t xml:space="preserve">361. Chương 391 : Kiều Vi</w:t>
      </w:r>
    </w:p>
    <w:p>
      <w:pPr>
        <w:pStyle w:val="Compact"/>
      </w:pPr>
      <w:r>
        <w:br w:type="textWrapping"/>
      </w:r>
      <w:r>
        <w:br w:type="textWrapping"/>
      </w:r>
      <w:r>
        <w:t xml:space="preserve">Phía trước con đường này chính là cường giả, Âu Dương đương nhiên không thể tùy tiện tìm tới vài người rồi đề cao tu vi bọn họ, biến bọn họ thành cường giả đỉnh phong. Tuy rằng trên dưới Đa La một lòng, thế nhưng đây là lúc bọn họ cùng rơi vào trong tuyệt vọng, nếu một người từ chỗ là một nô lệ vong quốc, đột nhiên biến thành cường giả cửu giai, hắn có thể thủy chung bất biến hay không?</w:t>
      </w:r>
    </w:p>
    <w:p>
      <w:pPr>
        <w:pStyle w:val="BodyText"/>
      </w:pPr>
      <w:r>
        <w:t xml:space="preserve">Những người được chọn, tuyệt đối phải là dạng đứng đầu, Đa Minh không thể nhìn thấu nhân tâm, hắn có thể làm chính là cố gắng lớn nhất tìm ra người có thể mỗi thời mỗi khắc đều trung thành với Đa La, hỗ trợ Đa Minh.</w:t>
      </w:r>
    </w:p>
    <w:p>
      <w:pPr>
        <w:pStyle w:val="BodyText"/>
      </w:pPr>
      <w:r>
        <w:t xml:space="preserve">- Ngươi không phải người Đa La sao?</w:t>
      </w:r>
    </w:p>
    <w:p>
      <w:pPr>
        <w:pStyle w:val="BodyText"/>
      </w:pPr>
      <w:r>
        <w:t xml:space="preserve">Một thanh âm nữ tử rất êm tai từ phía dưới tàng cây truyền đến, nữ hài tử này đã ngồi chỗ ngồi này từ lâu, từ khi Âu Dương bắt đầu đi lên, nàng liền ngồi ở dưới tàng cây. Nàng không giống như những người khác tới ngồi quanh đống nửa, nàng cứ lẳng lặng ngồi ở chỗ này, đờ ra nhìn Đa Minh.</w:t>
      </w:r>
    </w:p>
    <w:p>
      <w:pPr>
        <w:pStyle w:val="BodyText"/>
      </w:pPr>
      <w:r>
        <w:t xml:space="preserve">Ban đầu Âu Dương cũng không quá chú ý nữ hài tử này, có điều lúc này nàng lại mở miệng hỏi mình, Âu Dương liền quay sang cười nói với nàng:</w:t>
      </w:r>
    </w:p>
    <w:p>
      <w:pPr>
        <w:pStyle w:val="BodyText"/>
      </w:pPr>
      <w:r>
        <w:t xml:space="preserve">- Ta sao? Ta không phải người Đa La!</w:t>
      </w:r>
    </w:p>
    <w:p>
      <w:pPr>
        <w:pStyle w:val="BodyText"/>
      </w:pPr>
      <w:r>
        <w:t xml:space="preserve">- Vậy ngươi là người đế quốc Kha Gia sao?</w:t>
      </w:r>
    </w:p>
    <w:p>
      <w:pPr>
        <w:pStyle w:val="BodyText"/>
      </w:pPr>
      <w:r>
        <w:t xml:space="preserve">Nữ hài tử cũng không cho rằng Âu Dương sẽ là người đế quốc Mễ Nhĩ hoặc là người đế quốc Tuần Thiên, bởi vì hai đế quốc này đã sớm quỷ dị triệt binh rồi, hơn nữa nếu như người này là người hai đế quốc kia, thấy được vương giả Đa La bọn họ trở về, tuyệt đối sẽ không thể phát ra nụ cười hài lòng như vậy.</w:t>
      </w:r>
    </w:p>
    <w:p>
      <w:pPr>
        <w:pStyle w:val="BodyText"/>
      </w:pPr>
      <w:r>
        <w:t xml:space="preserve">- Cũng không phải?</w:t>
      </w:r>
    </w:p>
    <w:p>
      <w:pPr>
        <w:pStyle w:val="BodyText"/>
      </w:pPr>
      <w:r>
        <w:t xml:space="preserve">- Lẽ nào ngươi là người đế quốc Mễ Nhĩ hoặc là đế quốc Tuần Thiên?</w:t>
      </w:r>
    </w:p>
    <w:p>
      <w:pPr>
        <w:pStyle w:val="BodyText"/>
      </w:pPr>
      <w:r>
        <w:t xml:space="preserve">Nữ hài tử rõ ràng khẩn trương, những người ngồi cách đó không xa phảng phất như nghe được thứ gì đó, dĩ nhiên quay đầu lại nhìn thoáng qua bên này. Thế nhưng khi bọn họ nhìn thấy ngồi bên này chính là Âu Dương, bọn họ cũng không có phản ứng gì quá lớn.</w:t>
      </w:r>
    </w:p>
    <w:p>
      <w:pPr>
        <w:pStyle w:val="BodyText"/>
      </w:pPr>
      <w:r>
        <w:t xml:space="preserve">Phải biết rằng, khi Đa Minh trở về, chính là nhờ nam tử này đưa đi. Nếu như Âu Dương thật là kẻ xâm lược, như vậy tuyệt đối không có khả năng đưa Đa Minh trở lại quốc gia bọn họ, khiến Đa Minh một lần nữa thành lập lại đế quốc Đa La.</w:t>
      </w:r>
    </w:p>
    <w:p>
      <w:pPr>
        <w:pStyle w:val="BodyText"/>
      </w:pPr>
      <w:r>
        <w:t xml:space="preserve">- Đương nhiên không phải rồi! Nhà của ta tại một địa phương rất xa, xa đễn nỗi cho dù có ngày ta đứng trên đỉnh phong thế giới, cũng không thể trở về.</w:t>
      </w:r>
    </w:p>
    <w:p>
      <w:pPr>
        <w:pStyle w:val="BodyText"/>
      </w:pPr>
      <w:r>
        <w:t xml:space="preserve">Âu Dương biết, thân là một gã xuyên việt, hắn đã không còn nhà, thân nhân cũng đã biến mất.</w:t>
      </w:r>
    </w:p>
    <w:p>
      <w:pPr>
        <w:pStyle w:val="BodyText"/>
      </w:pPr>
      <w:r>
        <w:t xml:space="preserve">Có điều Âu Dương cũng không oán giận điều gì, từ thế gới kia đến nơi đây, tuy rằng phải trải qua rất nhiều đao quang kiếm ảnh, huyết vũ tinh phong, thế nhưng Âu Dương phát hiện, ở đây ngược lại càng có thể cho mình một loại cảm giác giải phóng.</w:t>
      </w:r>
    </w:p>
    <w:p>
      <w:pPr>
        <w:pStyle w:val="BodyText"/>
      </w:pPr>
      <w:r>
        <w:t xml:space="preserve">Điều này cũng giống như một câu nói được nghe qua tại đâu đó:</w:t>
      </w:r>
    </w:p>
    <w:p>
      <w:pPr>
        <w:pStyle w:val="BodyText"/>
      </w:pPr>
      <w:r>
        <w:t xml:space="preserve">- Ngươi là một con sói, dù phủ lên mình ngươi lớp lông loài cừu, trong lòng ngươi vẫn có dã tính của loài sói.</w:t>
      </w:r>
    </w:p>
    <w:p>
      <w:pPr>
        <w:pStyle w:val="BodyText"/>
      </w:pPr>
      <w:r>
        <w:t xml:space="preserve">Đúng vậy, trong lòng Âu Dương có loại dã tính thuộc về sói, ở thế giới kia, dã tính của hắn không thể phóng xuất ra. Nhưng qua tới thế giới này rồi, chân chính trải qua những chuyện tình khiến nhiều người không thể tưởng tượng nổi, Âu Dương đã triệt để rũ bỏ lớp lông cừu bên ngoài mình, để lộ ra dã tính của sói bên trong.</w:t>
      </w:r>
    </w:p>
    <w:p>
      <w:pPr>
        <w:pStyle w:val="BodyText"/>
      </w:pPr>
      <w:r>
        <w:t xml:space="preserve">- A? Nhà ngươi ở xa như vậy sao?</w:t>
      </w:r>
    </w:p>
    <w:p>
      <w:pPr>
        <w:pStyle w:val="BodyText"/>
      </w:pPr>
      <w:r>
        <w:t xml:space="preserve">Vẻ mặt Kiều Vi giật mình nhìn Âu Dương, đây là lần đầu tiên nàng nghe được có người đi xa nhà mình đến trình độ như vậy.</w:t>
      </w:r>
    </w:p>
    <w:p>
      <w:pPr>
        <w:pStyle w:val="BodyText"/>
      </w:pPr>
      <w:r>
        <w:t xml:space="preserve">- Đúng thế! Có điều ta lẻ loi một mình, ta đi đến đâu, nơi đó liền thành nhà của ta!</w:t>
      </w:r>
    </w:p>
    <w:p>
      <w:pPr>
        <w:pStyle w:val="BodyText"/>
      </w:pPr>
      <w:r>
        <w:t xml:space="preserve">Âu Dương nhìn nữ hài đơn thuần, giờ khắc này hắn cảm giác chính mình thật dễ dàng, dường như buông xuống tất cả.</w:t>
      </w:r>
    </w:p>
    <w:p>
      <w:pPr>
        <w:pStyle w:val="BodyText"/>
      </w:pPr>
      <w:r>
        <w:t xml:space="preserve">- Thật đáng thương, có điều ít nhất ngươi còn được sống, ca ca ta cũng lớn như ngươi, thế nhưng hắn đã chết rồi.</w:t>
      </w:r>
    </w:p>
    <w:p>
      <w:pPr>
        <w:pStyle w:val="BodyText"/>
      </w:pPr>
      <w:r>
        <w:t xml:space="preserve">Nữ hài nói, trên mặt Âu Dương liền xuất hiện một tia kinh hãi.</w:t>
      </w:r>
    </w:p>
    <w:p>
      <w:pPr>
        <w:pStyle w:val="BodyText"/>
      </w:pPr>
      <w:r>
        <w:t xml:space="preserve">Bởi vì hắn phát hiện,khi nữ hài nói đến ca ca đã chết của mình, tuy rằng toát ra sự ưu thương, thế nhưng không có bất luận chút sợ hãi gì.</w:t>
      </w:r>
    </w:p>
    <w:p>
      <w:pPr>
        <w:pStyle w:val="BodyText"/>
      </w:pPr>
      <w:r>
        <w:t xml:space="preserve">Nữ hài này nhìn qua bộ dáng chỉ chừng mười bảy mười tám tuổi, nữ hài tầm tuổi như vậy, vừa mới phải trải qua chiến tranh khốc liệt, đồng thời còn mất đi người thân, hiện tại nàng hẳn là lúc nàng cảm thấy sợ hãi, bất lực mới đúng. Thế nhưng nữ hài này lại không có như vậy, điều này xác thực khiến cho người ta kinh ngạc.</w:t>
      </w:r>
    </w:p>
    <w:p>
      <w:pPr>
        <w:pStyle w:val="BodyText"/>
      </w:pPr>
      <w:r>
        <w:t xml:space="preserve">- Ca ca của ngươi chết rồi, lẽ nào ngươi không đau lòng sao?</w:t>
      </w:r>
    </w:p>
    <w:p>
      <w:pPr>
        <w:pStyle w:val="BodyText"/>
      </w:pPr>
      <w:r>
        <w:t xml:space="preserve">Âu Dương rất muốn biết, trong lòng nữ hài tử này rốt cuộc suy nghĩ như thế nào.</w:t>
      </w:r>
    </w:p>
    <w:p>
      <w:pPr>
        <w:pStyle w:val="BodyText"/>
      </w:pPr>
      <w:r>
        <w:t xml:space="preserve">- Ca ca ta chết trận vì Đa La, hắn là dũng sĩ, hắn nói cho ta biết, Đa La sẽ không diệt vong, tới một ngày nào đó, vương giả Đa gia sẽ một lần nữa trở lại phiến thổ địa này, một lần nữa dẫn lĩnh chúng ta đi tới huy hoàng, vương giả kia chính là hóa thân của ca ca ta! Hiện tại lời ca ca ta nói đã ứng nghiệm rồi, Âu Dương sẽ là ca ca của ta.</w:t>
      </w:r>
    </w:p>
    <w:p>
      <w:pPr>
        <w:pStyle w:val="BodyText"/>
      </w:pPr>
      <w:r>
        <w:t xml:space="preserve">Nữ hài tử mỉm cười nhìn Âu Dương, nói. Nếu như không phải biết rõ tiền căn hậu quả, nếu chỉ nghe đến câu nói Đa Minh sẽ là đại cao của ta, Đa Minh thực có thể tin tưởng đây là muội muội của Đa Minh rồi.</w:t>
      </w:r>
    </w:p>
    <w:p>
      <w:pPr>
        <w:pStyle w:val="BodyText"/>
      </w:pPr>
      <w:r>
        <w:t xml:space="preserve">- Tốt…</w:t>
      </w:r>
    </w:p>
    <w:p>
      <w:pPr>
        <w:pStyle w:val="BodyText"/>
      </w:pPr>
      <w:r>
        <w:t xml:space="preserve">Lúc này trên mặt Âu Dương lộ ra một tia cười, con ngươi chợt lóe qua tia huyết sắc. Thể chất nữ tử này rất bình thường, cho dù nàng đề thăng tới cửu giai đỉnh phong, cuộc đời này của nàng cũng không có khả năng đột phá đến Thánh thể, thế nhưng câu nói kia của nữ hài tử lại khiến Âu Dương xác định được một việc, nàng chính là người thứ ba được lựa chọn!</w:t>
      </w:r>
    </w:p>
    <w:p>
      <w:pPr>
        <w:pStyle w:val="BodyText"/>
      </w:pPr>
      <w:r>
        <w:t xml:space="preserve">- Tên gọi ngươi là gì?</w:t>
      </w:r>
    </w:p>
    <w:p>
      <w:pPr>
        <w:pStyle w:val="BodyText"/>
      </w:pPr>
      <w:r>
        <w:t xml:space="preserve">Âu Dương nhìn nữ hài xưng hô Đa Minh là ca ca, hỏi.</w:t>
      </w:r>
    </w:p>
    <w:p>
      <w:pPr>
        <w:pStyle w:val="BodyText"/>
      </w:pPr>
      <w:r>
        <w:t xml:space="preserve">- Ta là Kiều Vi.</w:t>
      </w:r>
    </w:p>
    <w:p>
      <w:pPr>
        <w:pStyle w:val="BodyText"/>
      </w:pPr>
      <w:r>
        <w:t xml:space="preserve">Nữ hài tử suy nghĩ một chút, lại mở miệng nói:</w:t>
      </w:r>
    </w:p>
    <w:p>
      <w:pPr>
        <w:pStyle w:val="BodyText"/>
      </w:pPr>
      <w:r>
        <w:t xml:space="preserve">- Không! Trước đó gọi là Kiều Vi, mỗi người trong đế quốc Đa La đều có họ Đa, Đa Minh là ca ca của ta, thế nên ta phải gọi là Đa Kiều Vi mới đúng.</w:t>
      </w:r>
    </w:p>
    <w:p>
      <w:pPr>
        <w:pStyle w:val="BodyText"/>
      </w:pPr>
      <w:r>
        <w:t xml:space="preserve">Nữ hài trịnh trọng nói.</w:t>
      </w:r>
    </w:p>
    <w:p>
      <w:pPr>
        <w:pStyle w:val="BodyText"/>
      </w:pPr>
      <w:r>
        <w:t xml:space="preserve">- Tốt, ta nhớ kỹ người rồi, Đa Kiều Vi, ta tin tưởng Đa Minh rất nguyện ý có một người muội muội như ngươi.</w:t>
      </w:r>
    </w:p>
    <w:p>
      <w:pPr>
        <w:pStyle w:val="BodyText"/>
      </w:pPr>
      <w:r>
        <w:t xml:space="preserve">Âu Dương đi tới bên cạnh nữ hài, nhẹ nhẹ vỗ vai nữ hài đáng yêu này. Tuy rằng Âu Dương nghĩ biến một nữ hài thiện lương như vậy thành một cường giả cửu giai đỉnh phong, khiến nàng phải đi tới chiến trường tàn khốc, thế nhưng Âu Dương lại tin tưởng, nếu mình nói chuyện này cho nữ hài biết, nàng nhất định sẽ nguyện ý, bởi vì nàng có đủ kiên cường.</w:t>
      </w:r>
    </w:p>
    <w:p>
      <w:pPr>
        <w:pStyle w:val="BodyText"/>
      </w:pPr>
      <w:r>
        <w:t xml:space="preserve">Đa Minh từ bên đống lửa trại đi về phía bên này, có thể nói ngày hôm nay, người Đa Minh muốn cảm tạ nhất tự nhiên là Âu Dương, tuy rằng Đa Minh thủy chung không biết Đa Âm trong miệng Âu Dương là ai, thế nhưng hắn lại biết mục đích lần này của Âu Dương.</w:t>
      </w:r>
    </w:p>
    <w:p>
      <w:pPr>
        <w:pStyle w:val="BodyText"/>
      </w:pPr>
      <w:r>
        <w:t xml:space="preserve">Hắn muốn hậu táng tiền bối của mình, cũng có nghĩa rằng hắn là một trong những tiền bối của Đa gia. Đa Minh thề, khi chính mình có một ngày khôi phục được đế quốc Đa La, hắn sẽ có câu trả lời thỏa mãn nhất cho Âu Dương.</w:t>
      </w:r>
    </w:p>
    <w:p>
      <w:pPr>
        <w:pStyle w:val="BodyText"/>
      </w:pPr>
      <w:r>
        <w:t xml:space="preserve">Nếu như không gặp được Âu Dương, nếu như không có Âu Dương dẫn theo chính mình đánh đuổi những người Mễ Nhĩ đang giẫm đạp lên phần mộ tổ tiên mình, khiến người Mễ Nhĩ phải lui binh. Nếu như không có Đa Minh dẫn theo chính mình đi Tuần Thiên, đại chiến với lão tổ Tuần Thiên khiến Tuần Thiên phải lui binh, như vậy dù cho hắn có trở lại mảnh đất này, cũng chỉ có thể mở mắt nhìn tràng diện vô số kẻ xâm lượng đang tàn phá bừa bãi nơi đây.</w:t>
      </w:r>
    </w:p>
    <w:p>
      <w:pPr>
        <w:pStyle w:val="Compact"/>
      </w:pPr>
      <w:r>
        <w:br w:type="textWrapping"/>
      </w:r>
      <w:r>
        <w:br w:type="textWrapping"/>
      </w:r>
    </w:p>
    <w:p>
      <w:pPr>
        <w:pStyle w:val="Heading2"/>
      </w:pPr>
      <w:bookmarkStart w:id="384" w:name="chương-392-ngôi-sao-đa-la"/>
      <w:bookmarkEnd w:id="384"/>
      <w:r>
        <w:t xml:space="preserve">362. Chương 392 : Ngôi Sao Đa La</w:t>
      </w:r>
    </w:p>
    <w:p>
      <w:pPr>
        <w:pStyle w:val="Compact"/>
      </w:pPr>
      <w:r>
        <w:br w:type="textWrapping"/>
      </w:r>
      <w:r>
        <w:br w:type="textWrapping"/>
      </w:r>
      <w:r>
        <w:t xml:space="preserve">Trong nhiều bàn tay kẻ xâm lược như vậy, nếu như hắn đứng ra, chờ đợi hắn chính là số phận bị giết trong khoảnh khắc.</w:t>
      </w:r>
    </w:p>
    <w:p>
      <w:pPr>
        <w:pStyle w:val="BodyText"/>
      </w:pPr>
      <w:r>
        <w:t xml:space="preserve">Âu Dương bồi dưỡng nên hắn, tuy rằng Âu Dương rất ít khi mở miệng, thế nhưng Đa Minh lại thủy chung khắc sâu ân tình của Âu Dương, khi có một ngày Đa La được trùng kiến, vô luận như thế nào, Đa Minh cũng nhất định phải tri ân Âu Dương, người liên tục đứng ra chống đỡ cho dân chúng Đa La tại những thời khắc nguy nan nhất.</w:t>
      </w:r>
    </w:p>
    <w:p>
      <w:pPr>
        <w:pStyle w:val="BodyText"/>
      </w:pPr>
      <w:r>
        <w:t xml:space="preserve">- Ta đã tìm được ba người cho ngươi, tính thêm hẳn cho ngươi bốn người, ta sẽ không cho người quá nhiều cường giả, lục đại đỉnh phong Đa La đã từng có thể lực áp ba đế quốc kia, ta tin tưởng ngươi cũng nhất định có thể làm được.</w:t>
      </w:r>
    </w:p>
    <w:p>
      <w:pPr>
        <w:pStyle w:val="BodyText"/>
      </w:pPr>
      <w:r>
        <w:t xml:space="preserve">Âu Dương vỗ vỗ vai Đa Minh.</w:t>
      </w:r>
    </w:p>
    <w:p>
      <w:pPr>
        <w:pStyle w:val="BodyText"/>
      </w:pPr>
      <w:r>
        <w:t xml:space="preserve">Lúc đầu Âu Dương nghĩ sẽ bồi dưỡng cho Đa Minh một đội ngũ đỉnh phong gồm mười người, thế nhưng khi đó Âu Dương cũng thật không ngờ đế quốc Đa La dĩ nhiên có lực ngưng tụ lớn như vậy, có được điều kiện này rồi, muốn khôi phục Đa La cũng không khó khăn như trong tưởng tượng. Thế nên Đa La đã từng có lục đại đỉnh phong, ngày hôm nay Âu Dương liền trải lại cho Đa La đúng lục đại đỉnh phong.</w:t>
      </w:r>
    </w:p>
    <w:p>
      <w:pPr>
        <w:pStyle w:val="BodyText"/>
      </w:pPr>
      <w:r>
        <w:t xml:space="preserve">Đa Minh nhìn Âu Dương, hắn không nói lời cảm tạ gì, dù sao ân tình của Âu Dương quá lớn, có nói lời cảm tạ gì đó liền có vẻ như dối trá.</w:t>
      </w:r>
    </w:p>
    <w:p>
      <w:pPr>
        <w:pStyle w:val="BodyText"/>
      </w:pPr>
      <w:r>
        <w:t xml:space="preserve">Hắn chỉ biết ghi tạc ân tình của Âu Dương vào lòng, thầm nghĩ trong tương lai sẽ nói với hậu nhân Đa La:</w:t>
      </w:r>
    </w:p>
    <w:p>
      <w:pPr>
        <w:pStyle w:val="BodyText"/>
      </w:pPr>
      <w:r>
        <w:t xml:space="preserve">- Đã từng có người gọi là Âu Dương, không biết hắn đến từ phương nào, thế nhưng chính hắn đã ra tay cứu vớt Đa La.</w:t>
      </w:r>
    </w:p>
    <w:p>
      <w:pPr>
        <w:pStyle w:val="BodyText"/>
      </w:pPr>
      <w:r>
        <w:t xml:space="preserve">Âu Dương một lần nửa nhảy lên chạc cây cháy đen của mình, con mắt hắn đảo qua đảo lại vô số người trong đám đông, hi vọng có thể tìm được người thứ tư và người thứ năm…</w:t>
      </w:r>
    </w:p>
    <w:p>
      <w:pPr>
        <w:pStyle w:val="BodyText"/>
      </w:pPr>
      <w:r>
        <w:t xml:space="preserve">Thời gian trôi qua rất nhanh, chỉ chớp mắt đã qua thêm ba ngày, toàn bộ lãnh thổ Đa La lúc này đã hoàn toàn trỗi dậy, vô số tráng niên từ khắp ngả bắt đầu chạy tới nơi đã từng là vương thành huy hoàng này, bởi vì nơi đây có vương giả của bọn họ, vương giả của bọn họ muốn dẫn lĩnh bọn họ một lần nữa kiến lập Đa La.</w:t>
      </w:r>
    </w:p>
    <w:p>
      <w:pPr>
        <w:pStyle w:val="BodyText"/>
      </w:pPr>
      <w:r>
        <w:t xml:space="preserve">Lúc này, bọn họ đều sôi trào nhiệt huyết vì nước nhà, bất luận trong mỗi người dân Đa La nào đều có tình cảm nồng nhiệt với Đa La, các con dân đều buông xuống hết thảy, lên đường hành trình theo vương giả.</w:t>
      </w:r>
    </w:p>
    <w:p>
      <w:pPr>
        <w:pStyle w:val="BodyText"/>
      </w:pPr>
      <w:r>
        <w:t xml:space="preserve">Ngay cả khi mỗi người bọn họ đều biết con đường sắp tới có thể không còn lối về, nhưng bọn họ vẫn tự thấy kiêu ngạo cho chính mình, thân nhân, bằng hữu bọn họ, toàn bộ Đa La cũng kiêu ngạo vì quyết định ngày hôm nay của bọn họ.</w:t>
      </w:r>
    </w:p>
    <w:p>
      <w:pPr>
        <w:pStyle w:val="BodyText"/>
      </w:pPr>
      <w:r>
        <w:t xml:space="preserve">Tại thời điểm Đa La nguy nan nhất, bọn họ lựa chọn đứng ra, điều này nói rõ trong trái tim bọn họ có tình yêu nồng nhiệt với Đa La, thật giống như theo lời Đa Kiều Vi, mỗi một người trên đất nước Đa La đều có chung họ Đa.</w:t>
      </w:r>
    </w:p>
    <w:p>
      <w:pPr>
        <w:pStyle w:val="BodyText"/>
      </w:pPr>
      <w:r>
        <w:t xml:space="preserve">Càng lúc càng có nhiều người đi đến vương thành, thế nhưng theo số lượng người tới đông dần, lương thực liền trở thành một vấn đề lớn. Tuy nói mỗi người họ trong những ngày này đều chỉ ăn rất ít, thế nhưng Đa La đã không còn lương thực thặng dư, nếu nhìn tình huống hiện tại, dù Đa La có thể một lần nữa được kiến lập, cũng tuyệt đối không có khả năng vực dậy.</w:t>
      </w:r>
    </w:p>
    <w:p>
      <w:pPr>
        <w:pStyle w:val="BodyText"/>
      </w:pPr>
      <w:r>
        <w:t xml:space="preserve">Nhìn thấy tất cả, nhưng Âu Dương không nói gì thêm, bởi vì đây không phải việc của hắn, đây là vấn đề vị vương giả Âu Dương của Đa La cần tự mình suy nghĩ và giải quyết, nếu như ngay cả vấn đề cơ bản là cơm ăn áo mặc đều không thể giải quyết, làm sao có thể thành lập quân đội Đa La, làm sao có thể dẫn lĩnh con dân Đa La tìm lại tôn nghiêm?</w:t>
      </w:r>
    </w:p>
    <w:p>
      <w:pPr>
        <w:pStyle w:val="BodyText"/>
      </w:pPr>
      <w:r>
        <w:t xml:space="preserve">Trong thời gian ba ngày này, Âu Dương đã tìm được một người, đây là một lão nhân sáu mươi tuổi, lão nhân này đã từng là một đột trưởng đội hộ vệ hoàng thành, cảm tình của hắn với Đa La thật khó có thể diễn tả bằng lời, Âu Dương biết nhân tài như vậy có thể chân chính chiến đấu vì Đa La, thế nên hắn được Âu Dương lựa chọn làm người thứ tư, tên của hắn là Bộc Tồn Hân!</w:t>
      </w:r>
    </w:p>
    <w:p>
      <w:pPr>
        <w:pStyle w:val="BodyText"/>
      </w:pPr>
      <w:r>
        <w:t xml:space="preserve">…</w:t>
      </w:r>
    </w:p>
    <w:p>
      <w:pPr>
        <w:pStyle w:val="BodyText"/>
      </w:pPr>
      <w:r>
        <w:t xml:space="preserve">Mấy ngày này, vấn đề lương thực vẫn luôn làm khó Đa Minh. Đa Minh biết, đây là vấn đề phải do tự mình giải quyết, thế nhưng đối với chuyện này, hắn cũng không có bao nhiêu biện pháp, dù sao sở hữu khí chất vương giả và vương giả chân chính là hai chuyện hoàn toàn khác nhau.</w:t>
      </w:r>
    </w:p>
    <w:p>
      <w:pPr>
        <w:pStyle w:val="BodyText"/>
      </w:pPr>
      <w:r>
        <w:t xml:space="preserve">Có điều Đa Minh cũng không tuyệt vọng, bởi vì Đa Minh biết, lúc này nếu chính mình tuyệt vọng, như vậy sẽ là đả kích cực lớn với toàn thể Đa La.</w:t>
      </w:r>
    </w:p>
    <w:p>
      <w:pPr>
        <w:pStyle w:val="BodyText"/>
      </w:pPr>
      <w:r>
        <w:t xml:space="preserve">Đa Minh mời tới rất nhiều những lão giả lớn tuổi trong thành, rồi tập trung mọi người ngồi lại bàn luận, nghiên cứu biện pháp giải quyết.</w:t>
      </w:r>
    </w:p>
    <w:p>
      <w:pPr>
        <w:pStyle w:val="BodyText"/>
      </w:pPr>
      <w:r>
        <w:t xml:space="preserve">- Các vị, mọi người hẳn đều hiểu được nguy cơ về lương thực, mục đích mời chư vị tới đây ngày hôm nay, kỳ thực rất đơn giản, chính là vì một truyền thuyết của Đa La.</w:t>
      </w:r>
    </w:p>
    <w:p>
      <w:pPr>
        <w:pStyle w:val="BodyText"/>
      </w:pPr>
      <w:r>
        <w:t xml:space="preserve">Đa Minh nhìn lướt qua bảy vị lão giả ngồi trước mặt, hắn tin tưởng bọn họ hẳn đều nghe nói qua về truyền thuyết này của Đa La.</w:t>
      </w:r>
    </w:p>
    <w:p>
      <w:pPr>
        <w:pStyle w:val="BodyText"/>
      </w:pPr>
      <w:r>
        <w:t xml:space="preserve">Nhìn bảy người đồng thời gật đầu, Đa Minh thỏa mãn, cười cười nói:</w:t>
      </w:r>
    </w:p>
    <w:p>
      <w:pPr>
        <w:pStyle w:val="BodyText"/>
      </w:pPr>
      <w:r>
        <w:t xml:space="preserve">- Từ nhỏ ta đã được nghe phụ thân nói, Đa La là quốc gia sống trong yên bình và biết lo nghĩ trước gian nguy, tuy rằng chúng ta vẫn rất lớn mạnh, nhưng chúng ta vẫn có một không gian bí mật! Không gian này là vì phòng ngừa có một ngày Đa La bị diệt, tác dụng của nó nhằm giúp Đa La có được cơ hội đông sơn tái khởi, mọi người hẳn cũng đều nghe qua chứ?</w:t>
      </w:r>
    </w:p>
    <w:p>
      <w:pPr>
        <w:pStyle w:val="BodyText"/>
      </w:pPr>
      <w:r>
        <w:t xml:space="preserve">- Bệ hạ đang muốn nói tới ngôi sao Đa La?</w:t>
      </w:r>
    </w:p>
    <w:p>
      <w:pPr>
        <w:pStyle w:val="BodyText"/>
      </w:pPr>
      <w:r>
        <w:t xml:space="preserve">Một lão giả trên mặt đầy nếp nhăn, tay chân có chút run run, nói:</w:t>
      </w:r>
    </w:p>
    <w:p>
      <w:pPr>
        <w:pStyle w:val="BodyText"/>
      </w:pPr>
      <w:r>
        <w:t xml:space="preserve">- Kỳ thực ngôi sao Đa La này chưa bao giờ là bí mật tại Đa La. Khi trước, lúc người Tuần Thiên và người Mễ Nhĩ đánh vào vương thành Huy Hoàng, cướp giật và phá hủy bảy ngày bảy đem, bọn họ muốn tìm ra ngôi sao Đa La, đoạt tuyệt đường lui của Đa La chúng ta, nhưng bọn hắn đã thất bại, bởi vì vị trí của ngôi sao Đa La chỉ có người Đa gia mới biết được.</w:t>
      </w:r>
    </w:p>
    <w:p>
      <w:pPr>
        <w:pStyle w:val="BodyText"/>
      </w:pPr>
      <w:r>
        <w:t xml:space="preserve">Lão nhân nói lời này, cả sáu vị lão nhân còn lại đều hưởng ứng, gật đầu công nhận.</w:t>
      </w:r>
    </w:p>
    <w:p>
      <w:pPr>
        <w:pStyle w:val="BodyText"/>
      </w:pPr>
      <w:r>
        <w:t xml:space="preserve">- Bệ hạ cẩn thận suy nghĩ một chút, thân là người Đa gia, tuy rằng bệ hạ chưa từng hỏi qua chuyện quốc sự, thế nhưng bệ hạ hẳn cũng biết mới đúng.</w:t>
      </w:r>
    </w:p>
    <w:p>
      <w:pPr>
        <w:pStyle w:val="BodyText"/>
      </w:pPr>
      <w:r>
        <w:t xml:space="preserve">Lão nhân tiếp tục mở miệng nói.</w:t>
      </w:r>
    </w:p>
    <w:p>
      <w:pPr>
        <w:pStyle w:val="BodyText"/>
      </w:pPr>
      <w:r>
        <w:t xml:space="preserve">- Xác thực là ta có biết.</w:t>
      </w:r>
    </w:p>
    <w:p>
      <w:pPr>
        <w:pStyle w:val="BodyText"/>
      </w:pPr>
      <w:r>
        <w:t xml:space="preserve">Đa Minh gật đầu, tuy rằng Đa Minh chưa từng hỏi qua chuyện quốc sự, thế nhưng trong lòng mỗi một hậu nhân Đa gia đều phải ghi nhớ về chuyện ngôi sao Đa La này, Đa Minh tự nhiên cũng không phải ngoại lệ.</w:t>
      </w:r>
    </w:p>
    <w:p>
      <w:pPr>
        <w:pStyle w:val="BodyText"/>
      </w:pPr>
      <w:r>
        <w:t xml:space="preserve">- A?</w:t>
      </w:r>
    </w:p>
    <w:p>
      <w:pPr>
        <w:pStyle w:val="BodyText"/>
      </w:pPr>
      <w:r>
        <w:t xml:space="preserve">Bảy vị lão nhân nghe được Đa Minh thừa nhận, ánh mắt đều sáng lên. Ngôi sao Đa La được xưng là hi vọng cuối cùng của Đa La, theo lời truyền lại, nếu có ngày Đa La bị diệt, như vậy hậu nhân Đa gia sẽ mở ra ngôi sao Đa La, một lần nữa khôi phục lại vinh quang cho Đa La.</w:t>
      </w:r>
    </w:p>
    <w:p>
      <w:pPr>
        <w:pStyle w:val="BodyText"/>
      </w:pPr>
      <w:r>
        <w:t xml:space="preserve">- Kỳ thực ngôi sao Đa La nằm ngay dưới chân chúng ta!</w:t>
      </w:r>
    </w:p>
    <w:p>
      <w:pPr>
        <w:pStyle w:val="BodyText"/>
      </w:pPr>
      <w:r>
        <w:t xml:space="preserve">Đa Minh chỉ xuống bên dưới, hắn biết rõ ngầm phía dưới vương thành huy huy hoàng có chon dấu một không gian thật lớn, đồng thời Đa Minh còn biết, đó chính là ngôi sao Đa La trong truyền thuyết kể lại của đế quốc Đa La.</w:t>
      </w:r>
    </w:p>
    <w:p>
      <w:pPr>
        <w:pStyle w:val="BodyText"/>
      </w:pPr>
      <w:r>
        <w:t xml:space="preserve">- Bệ hạ, ngài không cần phải nói cho chúng ta biết, chỉ cần bệ hạ mở ra ngôi sao Đa La, khôi phục lại vinh quang Đa La cho toàn thể con dân chúng ta là tốt rồi.</w:t>
      </w:r>
    </w:p>
    <w:p>
      <w:pPr>
        <w:pStyle w:val="Compact"/>
      </w:pPr>
      <w:r>
        <w:br w:type="textWrapping"/>
      </w:r>
      <w:r>
        <w:br w:type="textWrapping"/>
      </w:r>
    </w:p>
    <w:p>
      <w:pPr>
        <w:pStyle w:val="Heading2"/>
      </w:pPr>
      <w:bookmarkStart w:id="385" w:name="chương-393-ngôi-sao-đa-la-2"/>
      <w:bookmarkEnd w:id="385"/>
      <w:r>
        <w:t xml:space="preserve">363. Chương 393 : Ngôi Sao Đa La (2)</w:t>
      </w:r>
    </w:p>
    <w:p>
      <w:pPr>
        <w:pStyle w:val="Compact"/>
      </w:pPr>
      <w:r>
        <w:br w:type="textWrapping"/>
      </w:r>
      <w:r>
        <w:br w:type="textWrapping"/>
      </w:r>
      <w:r>
        <w:t xml:space="preserve">Về phần bí mật của ngôi sao Đa La, vẫn cứ để như trước, ghi khắc tại trong lòng hậu nhân Đa gia là được rồi.</w:t>
      </w:r>
    </w:p>
    <w:p>
      <w:pPr>
        <w:pStyle w:val="BodyText"/>
      </w:pPr>
      <w:r>
        <w:t xml:space="preserve">Bảy vị lão nhân đều đồng loạt lên tiếng, không muốn nghe thêm bí mật về ngôi sao Đa La.</w:t>
      </w:r>
    </w:p>
    <w:p>
      <w:pPr>
        <w:pStyle w:val="BodyText"/>
      </w:pPr>
      <w:r>
        <w:t xml:space="preserve">Phải biết rằng, khi trước người của đế quốc Tuần Thiên và đế quốc Mễ Nhĩ muốn tuyệt đường hi vọng của Đa La, bọn họ muốn tìm ra ngôi sao Đa La, thế nên đã giết chết bao nhiêu người nơi đây, thế nhưng người Đa gia không nói, vì dù có nói bọn họ cũng phải chết, còn những người khác thì không hề biết, thế nên hai đế quốc kia hao tổn không biết bao nhiêu tâm tư, vẫn không thể tìm được ngôi sao Đa La.</w:t>
      </w:r>
    </w:p>
    <w:p>
      <w:pPr>
        <w:pStyle w:val="BodyText"/>
      </w:pPr>
      <w:r>
        <w:t xml:space="preserve">Ngày hôm nay Đa Minh muốn nói ra chuyện ngôi sao Đa La, bảy vị lão nhân liền vội vàng ngăn cản, ngôi sao Đa La này tốt nhất vẫn cứ là bí mật, dù sao nếu bị lộ ra ngoài, ngôi sao Đa La sẽ mất đi ý nghĩa của nó, ai cũng không dám bảo chừng nghìn vạn năm sau, đế quốc Đa La có còn phải gặp tình huống diệt vong như ngày hôm nay không. Nếu như bí mật ngôi sao Đa La bị phá giải rồi, rất có khả năng hi vọng cuối cùng của Đa La cũng bị mất luôn.</w:t>
      </w:r>
    </w:p>
    <w:p>
      <w:pPr>
        <w:pStyle w:val="BodyText"/>
      </w:pPr>
      <w:r>
        <w:t xml:space="preserve">- Được rồi, ngày hôm nay ta liền mở ra ngôi sao Đa La…</w:t>
      </w:r>
    </w:p>
    <w:p>
      <w:pPr>
        <w:pStyle w:val="BodyText"/>
      </w:pPr>
      <w:r>
        <w:t xml:space="preserve">Đa Minh biết bên trong không gian thật lớn của ngôi sao Đa La kia cất chứa cái gì, đó không phải là vàng bạc tài bảo, cũng không phải là châu báu bảo ngọc gì, cất chứa bên trong đó là vô số lương thực và vô số binh khí, áo giáp.</w:t>
      </w:r>
    </w:p>
    <w:p>
      <w:pPr>
        <w:pStyle w:val="BodyText"/>
      </w:pPr>
      <w:r>
        <w:t xml:space="preserve">Muốn phục quốc, vàng bạc tài bảo chỉ là vô ích, châu bảo ngọc thạch cũng không thể dùng. Thứ chân chính hữu dụng nhất, chính là những thứ bình thường nhất như lương thực và các loại khí tài quân binh.</w:t>
      </w:r>
    </w:p>
    <w:p>
      <w:pPr>
        <w:pStyle w:val="BodyText"/>
      </w:pPr>
      <w:r>
        <w:t xml:space="preserve">Đa Minh biết, bên trong ngôi sao Đa La có nhiều lương thực vô kể, phụ thân hắn đã từng nói cho hắn biết, lương thực bên trong ngôi sao Đa La đủ cho toàn bộ người trong Đa La ăn trong mười năm! Binh khí, áo giáp trong đó đủ trang bị cho đại quân hai trăm vạn người.</w:t>
      </w:r>
    </w:p>
    <w:p>
      <w:pPr>
        <w:pStyle w:val="BodyText"/>
      </w:pPr>
      <w:r>
        <w:t xml:space="preserve">Đây là một con số đáng sợ vô cùng, đó là một không gian thật lớn, tồn tại từ thời viễn cổ xa xưa, người Đa gia qua mỗi mười năm sẽ bỏ vào thêm một ít lương thực và khí tài, thế nên đây chính là kết quả của sự nỗ lực qua vô số thế hệ Đa La.</w:t>
      </w:r>
    </w:p>
    <w:p>
      <w:pPr>
        <w:pStyle w:val="BodyText"/>
      </w:pPr>
      <w:r>
        <w:t xml:space="preserve">Lương thực, binh khí và áo giáp cất giữ trong phiến không gian thật lớn, sẽ được bảo tồn vĩnh viễn, không hề biến mất. Khi có một ngày Đa La gặp nguy nan, hậu đại Đa La sẽ dùng huyết mạch của chính mình mở ra ngôi sao Đa La, mở ra đường hi vọng khôi phục lại Đa La.</w:t>
      </w:r>
    </w:p>
    <w:p>
      <w:pPr>
        <w:pStyle w:val="BodyText"/>
      </w:pPr>
      <w:r>
        <w:t xml:space="preserve">Một mình Đa Minh đi tới trung tâm hoàng thành, nơi này đã từng là ngự hoa viên, thế nhưng trải qua đại hỏa, nơi này dường như đã biến thành hoang dã.</w:t>
      </w:r>
    </w:p>
    <w:p>
      <w:pPr>
        <w:pStyle w:val="BodyText"/>
      </w:pPr>
      <w:r>
        <w:t xml:space="preserve">Đa Minh nhìn quét qua ngự hoa viên nửa ngày, hắn phát hiện một một tấc đất nơi này đều có dấu tích bị người đào bới, rất hiển nhiên đây là kết quả khi trước những kẻ xâm lượng đã bỏ một phen công phu truy tìm ngôi sao Đa La, đáng tiếc bọn họ vô luận đào bới thế nào, cũng tuyệt đối không có khả năng đào ra ngôi sao Đa La được.</w:t>
      </w:r>
    </w:p>
    <w:p>
      <w:pPr>
        <w:pStyle w:val="BodyText"/>
      </w:pPr>
      <w:r>
        <w:t xml:space="preserve">Ngoại giới nói ngôi sao Đa La được chôn bên dưới mặt đất, trên thực tế ngôi sao Đa La là một không gian được mở ra độc lập, phải có huyết mạch người Đa gia tại đúng thời điểm và địa điểm mới có thể mở ra nó.</w:t>
      </w:r>
    </w:p>
    <w:p>
      <w:pPr>
        <w:pStyle w:val="BodyText"/>
      </w:pPr>
      <w:r>
        <w:t xml:space="preserve">Đa Minh ngồi trên một khối đá bị gãy đoạn, hắn nhìn sắc trời một chút, lúc này không sai biệt lắm đã tới đúng thời điểm có thể mở ra không gian ngôi sao Đa La.</w:t>
      </w:r>
    </w:p>
    <w:p>
      <w:pPr>
        <w:pStyle w:val="BodyText"/>
      </w:pPr>
      <w:r>
        <w:t xml:space="preserve">Đa Minh đứng dậy, đi tới trước một tảng đá bình thường không hề bắt mắt, lúc này tảng đá đã bị lửa thiêu trụi thành màu đen, thậm chí mặt ngoài đã xuất hiện những vết nứt vỡ, thế nhưng Đa Minh biết, dù tảng đá này bị thiêu đốt cỡ nào, nó cũng không bị nứt tung ra, bởi vì nó là cửa chính đi vào ngôi sao Đa La, bản thân nó chính là một khối bảo bối, nó sở hữu năng lực tự chữa trị phục hồi.</w:t>
      </w:r>
    </w:p>
    <w:p>
      <w:pPr>
        <w:pStyle w:val="BodyText"/>
      </w:pPr>
      <w:r>
        <w:t xml:space="preserve">Lấy ra một chiếc chủy thủ nhỏ, Đa Minh lần lượt trích vào mười đầu ngón tay của mình, sau đó đưa hai tay nhỏ máu tươi xuống trên mặt tảng đá bị cháy đen.</w:t>
      </w:r>
    </w:p>
    <w:p>
      <w:pPr>
        <w:pStyle w:val="BodyText"/>
      </w:pPr>
      <w:r>
        <w:t xml:space="preserve">- Đa Minh hậu nhân Đa gia! Hiện tại Đa La chịu cảnh tàn sát lầm than, Đa Minh hậu nhân Đa gia xin theo ý chỉ của tổ tiên mở ra ngôi sao Đa La, phục hồi lại sự huy hoàng của Đa La ngày trước!</w:t>
      </w:r>
    </w:p>
    <w:p>
      <w:pPr>
        <w:pStyle w:val="BodyText"/>
      </w:pPr>
      <w:r>
        <w:t xml:space="preserve">Đa Minh nói xong liền đưa hai tay rời khỏi tảng đá, toàn thân quỳ xuống, dập đầu lại ba cái về phía tảng đá, hai tay huy động thành một thủ thế kỳ quái.</w:t>
      </w:r>
    </w:p>
    <w:p>
      <w:pPr>
        <w:pStyle w:val="BodyText"/>
      </w:pPr>
      <w:r>
        <w:t xml:space="preserve">Thủ thế nyaf phảng phất như có lực lượng thần kỳ, khi thủ thế vừa được tạo thành, ngay cả Âu Dương tại bên ngoài hoàng thành cũng cảm giác được một cỗ lực lượng thật lớn từ trong hoàng thành truyền ra ngoài.</w:t>
      </w:r>
    </w:p>
    <w:p>
      <w:pPr>
        <w:pStyle w:val="BodyText"/>
      </w:pPr>
      <w:r>
        <w:t xml:space="preserve">- Ý chí bất diệt!</w:t>
      </w:r>
    </w:p>
    <w:p>
      <w:pPr>
        <w:pStyle w:val="BodyText"/>
      </w:pPr>
      <w:r>
        <w:t xml:space="preserve">Âu Dương rất quen thuộc với loại lực lượng này, đây là một trong những lực lượng thuộc về viễn cổ, đó là ý chí bất diệt, vĩnh sinh. Âu Dương rất kỳ quái, trong thế giới nhỏ bé này vì sao lại có thể xuất hiện ý chí bất diệt? Lẽ nào bên trong thế giới nhỏ này có ẩn tàng một cỗ ý chí cấp cường giả?</w:t>
      </w:r>
    </w:p>
    <w:p>
      <w:pPr>
        <w:pStyle w:val="BodyText"/>
      </w:pPr>
      <w:r>
        <w:t xml:space="preserve">Giữa lúc Âu Dương đang còn tự hỏi, bầu trời liền biến thành màu lam đậm, vô số ngôi sao trên bầu trời liền sắp thành một trận đồ cổ quái, từ nhỏ dần dần khỏa lấp cả bầu trời, tiếp đó một dòng xoáy thật lớn trống rỗng xuất hiện.</w:t>
      </w:r>
    </w:p>
    <w:p>
      <w:pPr>
        <w:pStyle w:val="BodyText"/>
      </w:pPr>
      <w:r>
        <w:t xml:space="preserve">- Đây là cái gì?</w:t>
      </w:r>
    </w:p>
    <w:p>
      <w:pPr>
        <w:pStyle w:val="BodyText"/>
      </w:pPr>
      <w:r>
        <w:t xml:space="preserve">Âu Dương nhìn dòng xoáy thật lớn đột nhiên xuất hiện, hắn đã hiểu ra. Cỗ ý chí bất diệt kia cũng không phải phát ra từ người nào đó, nó được phát ra từ chỗ dòng xoáy thật lớn kia.</w:t>
      </w:r>
    </w:p>
    <w:p>
      <w:pPr>
        <w:pStyle w:val="BodyText"/>
      </w:pPr>
      <w:r>
        <w:t xml:space="preserve">- Ngôi sao Đa La! Nghe ta hiệu lệnh! Mở ra đi!</w:t>
      </w:r>
    </w:p>
    <w:p>
      <w:pPr>
        <w:pStyle w:val="BodyText"/>
      </w:pPr>
      <w:r>
        <w:t xml:space="preserve">Một thanh âm truyền khắp toàn bộ vương thành huy hoàng. Thanh âm Đa Minh truyền ra từ trong dòng xoáy, khi thanh âm này xuất hiện, vô số người bên dưới trợn tròn mắt nhìn lên dòng xoáy giữa bầu trời.</w:t>
      </w:r>
    </w:p>
    <w:p>
      <w:pPr>
        <w:pStyle w:val="BodyText"/>
      </w:pPr>
      <w:r>
        <w:t xml:space="preserve">- Kia… Ngôi sao Đa La!</w:t>
      </w:r>
    </w:p>
    <w:p>
      <w:pPr>
        <w:pStyle w:val="BodyText"/>
      </w:pPr>
      <w:r>
        <w:t xml:space="preserve">Nhìn vào dòng xoáy, toàn bộ người dân Đa La bên dưới đều kích động vô cùng, tuy rằng mỗi người bọn họ đều đã được nghe truyền thuyết về ngôi sao Đa La, thế nhưng chân chính chứng kiến thì chưa ai được cả. Bởi vì việc mở ra ngôi sao Đa La là đại biểu cho ngày diệt vong đã phủ xuống Đa La.</w:t>
      </w:r>
    </w:p>
    <w:p>
      <w:pPr>
        <w:pStyle w:val="BodyText"/>
      </w:pPr>
      <w:r>
        <w:t xml:space="preserve">Hiện tại Đa Minh vào úc Đa La nguy nan nhất, rốt cuộc mở ra ngôi sao Đa La, ngôi sao hi vọng của toàn bộ đế quốc Đa La!</w:t>
      </w:r>
    </w:p>
    <w:p>
      <w:pPr>
        <w:pStyle w:val="BodyText"/>
      </w:pPr>
      <w:r>
        <w:t xml:space="preserve">- Ngôi sao Đa La đã mở ra rồi, toàn thể con dân Đa La không nên bối rối, tuyển ra những thanh niên tinh tráng tiến vào ngôi sao Đa La, vận chuyển vật tư ra ngoài đi!</w:t>
      </w:r>
    </w:p>
    <w:p>
      <w:pPr>
        <w:pStyle w:val="BodyText"/>
      </w:pPr>
      <w:r>
        <w:t xml:space="preserve">Đa Minh đứng trên tường thành hoàng thành, dòng xoáy thật lớn tại phía sau lưng hắn, lúc này Đa Minh phảng phất như một vị thần linh, đưa tới lương thực cho vô số con dân Đa La đang đói khổ, khiến niềm vui và nét hân hoan hiện trở lại trên khuôn mặt của mỗi con dân.</w:t>
      </w:r>
    </w:p>
    <w:p>
      <w:pPr>
        <w:pStyle w:val="BodyText"/>
      </w:pPr>
      <w:r>
        <w:t xml:space="preserve">- Úc! Ngôi sao Đa La mở ra rồi! Bệ hạ muôn năm!</w:t>
      </w:r>
    </w:p>
    <w:p>
      <w:pPr>
        <w:pStyle w:val="BodyText"/>
      </w:pPr>
      <w:r>
        <w:t xml:space="preserve">Tiếng hoan hô không ngừng vang lên, toàn bộ vương thành biến thành một biển hân hoan vui sướng, thế nhưng mặc dù là vậy, vương thành lại không hề có chút hỗn loạn, chỉ thấy toàn bộ lão nhược, phụ nữ và trẻ em đều quay trở lại trong nhà, một ít thanh niên tinh tráng thì hợp lại thành từng đội ngũ rồi tiến vào trong dòng xoáy, tiến vào ngôi sao Đa La.</w:t>
      </w:r>
    </w:p>
    <w:p>
      <w:pPr>
        <w:pStyle w:val="Compact"/>
      </w:pPr>
      <w:r>
        <w:br w:type="textWrapping"/>
      </w:r>
      <w:r>
        <w:br w:type="textWrapping"/>
      </w:r>
    </w:p>
    <w:p>
      <w:pPr>
        <w:pStyle w:val="Heading2"/>
      </w:pPr>
      <w:bookmarkStart w:id="386" w:name="chương-394-một-đêm-cửu-giai-1"/>
      <w:bookmarkEnd w:id="386"/>
      <w:r>
        <w:t xml:space="preserve">364. Chương 394 : Một Đêm Cửu Giai (1)</w:t>
      </w:r>
    </w:p>
    <w:p>
      <w:pPr>
        <w:pStyle w:val="Compact"/>
      </w:pPr>
      <w:r>
        <w:br w:type="textWrapping"/>
      </w:r>
      <w:r>
        <w:br w:type="textWrapping"/>
      </w:r>
      <w:r>
        <w:t xml:space="preserve">Nhìn theo bọn họ tiến vào, mọi người trong vương thành đều tràn ngập chờ mong, tuy rằng ngôi sao Đa La được xưng là hi vọng cuối cùng, thế nhưng bên trong cất chứa những gì thì không mấy người đời sau biết được.</w:t>
      </w:r>
    </w:p>
    <w:p>
      <w:pPr>
        <w:pStyle w:val="BodyText"/>
      </w:pPr>
      <w:r>
        <w:t xml:space="preserve">Có điều ngưỡng mong của bọn họ rất nhanh liền có được đáp áp, không bao lâu sau, nhóm thanh niên tinh tráng tiến vào sớm nhất đã đi ra, trên tay, trên vai, trên lưng là những bao lương thực.</w:t>
      </w:r>
    </w:p>
    <w:p>
      <w:pPr>
        <w:pStyle w:val="BodyText"/>
      </w:pPr>
      <w:r>
        <w:t xml:space="preserve">- Lương thực! Thật nhiều lương thực! Số lương thực đủ cho chúng ta ăn cả đời cũng không hết!</w:t>
      </w:r>
    </w:p>
    <w:p>
      <w:pPr>
        <w:pStyle w:val="BodyText"/>
      </w:pPr>
      <w:r>
        <w:t xml:space="preserve">Có người đi ra liền hô lớn lên, bởi vì hỉ có người tự mình đi vào bên trong đó mới có thể phát hiện, bên trong căn bản là một thế giới thu nhỏ, cất chứa vô số lương thực, áo giáp và binh khí.</w:t>
      </w:r>
    </w:p>
    <w:p>
      <w:pPr>
        <w:pStyle w:val="BodyText"/>
      </w:pPr>
      <w:r>
        <w:t xml:space="preserve">Đây mới là bảo tàng chân chính, nếu tại thời kỳ thái bình, vàng bạc tài bảo tự nhiên là bảo tàng được người ta trông đợi, thế nhưng lúc này, vàng bạc tài bảo xa xa không thể hữu dụng, không được người ta trồng chờ như lương thực và binh khí áo giáp.</w:t>
      </w:r>
    </w:p>
    <w:p>
      <w:pPr>
        <w:pStyle w:val="BodyText"/>
      </w:pPr>
      <w:r>
        <w:t xml:space="preserve">- Mọi người không nên hoảng loạng, lần lượt tiến vào!</w:t>
      </w:r>
    </w:p>
    <w:p>
      <w:pPr>
        <w:pStyle w:val="BodyText"/>
      </w:pPr>
      <w:r>
        <w:t xml:space="preserve">Đa Minh đứng trên tường thành nhìn lên, hắn đưa một ngón tay chỉ vào một nam tử trung niên vóc hình lực lưỡng, nói:</w:t>
      </w:r>
    </w:p>
    <w:p>
      <w:pPr>
        <w:pStyle w:val="BodyText"/>
      </w:pPr>
      <w:r>
        <w:t xml:space="preserve">- Tổ chức nhân thủ đưa lương thực phân phát xuống dưới.</w:t>
      </w:r>
    </w:p>
    <w:p>
      <w:pPr>
        <w:pStyle w:val="BodyText"/>
      </w:pPr>
      <w:r>
        <w:t xml:space="preserve">- Vâng, bệ hạ!</w:t>
      </w:r>
    </w:p>
    <w:p>
      <w:pPr>
        <w:pStyle w:val="BodyText"/>
      </w:pPr>
      <w:r>
        <w:t xml:space="preserve">Nam tử trung niên này quay sang cười với Đa Minh, sau đó vội vàng chạy đi tổ chức nhân thủ.</w:t>
      </w:r>
    </w:p>
    <w:p>
      <w:pPr>
        <w:pStyle w:val="BodyText"/>
      </w:pPr>
      <w:r>
        <w:t xml:space="preserve">- Ha ha, xem ra tiếp đến là muốn tổ kiến quân đội rồi.</w:t>
      </w:r>
    </w:p>
    <w:p>
      <w:pPr>
        <w:pStyle w:val="BodyText"/>
      </w:pPr>
      <w:r>
        <w:t xml:space="preserve">Từ xa xa, Âu Dương nhìn thấy tất cả. Hắn biết, tiếp theo hẳn là tới việc tổ kiến quân đội rồi, lúc này Âu Dương cũng đã tìm được người thứ năm, đây đồng dạng cũng là một nữ tử, một nữ tử hơn ba mươi tuổi.</w:t>
      </w:r>
    </w:p>
    <w:p>
      <w:pPr>
        <w:pStyle w:val="BodyText"/>
      </w:pPr>
      <w:r>
        <w:t xml:space="preserve">Âu Dương sớm chú ý tới nàng là bởi vì nàng dĩ nhiên có thực lực tam giai, tuy rằng tam giai tại trong mắt Âu Dương không tính là gì, thế nhưng trong người thường đã là một cường giả trong cường giả rồi.</w:t>
      </w:r>
    </w:p>
    <w:p>
      <w:pPr>
        <w:pStyle w:val="BodyText"/>
      </w:pPr>
      <w:r>
        <w:t xml:space="preserve">Sở dĩ Âu Dương chọn nàng là vì, trong lúc vô ý Âu Dương đã nghe được nàng nói với nhi tử chín tuổi của mình rằng, trượng phu của nàng là một dũng sĩ Đa La, tuy rằng chết trận sa trường, thế nhưng trượng phu của nàng vẫn mãi là một dũng sĩ.</w:t>
      </w:r>
    </w:p>
    <w:p>
      <w:pPr>
        <w:pStyle w:val="BodyText"/>
      </w:pPr>
      <w:r>
        <w:t xml:space="preserve">Nàng hận chính mình không phải thân nam nhi, không thể theo trượng phu cùng nhau bước ra chiến trường, cùng nhau chiến đấu, cùng dâng hiến xương máu mình cho quốc gia yêu dấu này.</w:t>
      </w:r>
    </w:p>
    <w:p>
      <w:pPr>
        <w:pStyle w:val="BodyText"/>
      </w:pPr>
      <w:r>
        <w:t xml:space="preserve">Có thể thấy rõ được, nàng cũng là một người rất nặng lòng với quốc gia, nguyện ý hi sinh tính mệnh bản thân mình vì quốc gia, người như vậy chính là đối tượng thứ năm được Âu Dương lựa chọn. Tính tới lúc này, Âu Dương đã chọn ra được toàn bộ sáu người rồi.</w:t>
      </w:r>
    </w:p>
    <w:p>
      <w:pPr>
        <w:pStyle w:val="BodyText"/>
      </w:pPr>
      <w:r>
        <w:t xml:space="preserve">Đa Minh, Trác Vũ, Từ Cẩm Kiên, Đa Kiều Vi, Bộc Tồn và cuối cùng là nữ tử Biện Vũ này, cả sáu người sẽ là một đời lục đại cường giả mới của Đa La do Âu Dương lựa chọn, cũng chính là sáu cây trụ chèo chống Đa La sừng sững trong thế giới này.</w:t>
      </w:r>
    </w:p>
    <w:p>
      <w:pPr>
        <w:pStyle w:val="BodyText"/>
      </w:pPr>
      <w:r>
        <w:t xml:space="preserve">Hiện tại người đã chọn được, tiếp theo là đợi Trác Vũ và Từ Cẩm Kiến đến thôi, chờ khi hai người bọn họ đến rồi, Âu Dương sẽ xuất ra đủ đan dược đề thăng bọn họ tới cửu giai đỉnh phong, hoàn thành hứa hẹn của hắn với Đa Minh, sau đó sẽ nhìn theo Âu Dương phục quốc, một lần nữa kiến lập lại đế quốc Đa La, cuối cùng là an táng Đa Âm.</w:t>
      </w:r>
    </w:p>
    <w:p>
      <w:pPr>
        <w:pStyle w:val="BodyText"/>
      </w:pPr>
      <w:r>
        <w:t xml:space="preserve">…</w:t>
      </w:r>
    </w:p>
    <w:p>
      <w:pPr>
        <w:pStyle w:val="BodyText"/>
      </w:pPr>
      <w:r>
        <w:t xml:space="preserve">Quân đội Đa La được kiến lập với tốc độ cực nhanh, Âu Dương cũng không tình nguyện tịch mịch, tự mình đứng ra đảm nhiệm huấn luyện thần xạ thủ cho Đa La.</w:t>
      </w:r>
    </w:p>
    <w:p>
      <w:pPr>
        <w:pStyle w:val="BodyText"/>
      </w:pPr>
      <w:r>
        <w:t xml:space="preserve">Lúc đầu những người có thiên phú bắn cung kia chỉ biết Âu Dương là người đi theo bệ hạ bọn họ trở về, bọn họ cung kính với Âu Dương chỉ vì hắn là người bên cạnh bệ hạ.</w:t>
      </w:r>
    </w:p>
    <w:p>
      <w:pPr>
        <w:pStyle w:val="BodyText"/>
      </w:pPr>
      <w:r>
        <w:t xml:space="preserve">Nhưng khi bọn họ chân chính thấy được thuật bắn cung quỷ thần khó lường của Âu Dương, tất cả bọn họ lập tức dấy lên sự tôn kính từ tận trong lòng với Âu Dương.</w:t>
      </w:r>
    </w:p>
    <w:p>
      <w:pPr>
        <w:pStyle w:val="BodyText"/>
      </w:pPr>
      <w:r>
        <w:t xml:space="preserve">- Tay phải vững, bắn tên phải độc, nhớ kỹ, thần xạ thủ khác với những chiến sĩ khác, thần xạ thủ trên chiến trường chính là sát thần, có binh sĩ tại phía trước ngăn trở địch nhân cho các ngươi, nếu các ngươi không thể dùng cung tên trong tay, bắn ra mũi tên cắm thẳng yết hầu địch nhân, như vậy các ngươi sẽ không xứng được xưng danh là thần xạ thủ.</w:t>
      </w:r>
    </w:p>
    <w:p>
      <w:pPr>
        <w:pStyle w:val="BodyText"/>
      </w:pPr>
      <w:r>
        <w:t xml:space="preserve">Âu Dương nhìn cả đám xạ thủ đang nỗ lực luyện tập, những người này tuy rằng đều rất có thiên phú, nhưng bọn hoắn cũng chưa từng đi ra chiến trường, vẫn còn rất non nớt.</w:t>
      </w:r>
    </w:p>
    <w:p>
      <w:pPr>
        <w:pStyle w:val="BodyText"/>
      </w:pPr>
      <w:r>
        <w:t xml:space="preserve">Chỉ khi chân chính đi tới chiến trường, trải qua chiến đấu, cảm thụ được tự mình đứng trong thiên quân vạn mã có như vậy mới thực sự vững vàng, còn như hiện tại thì hầu như không có khả năng.</w:t>
      </w:r>
    </w:p>
    <w:p>
      <w:pPr>
        <w:pStyle w:val="BodyText"/>
      </w:pPr>
      <w:r>
        <w:t xml:space="preserve">- Tâm phải lạnh, dù cho một mình mình đối diện với thiên quân vạn mã, tim mình vẫn phải vững vàng, chỉ có như vậy các ngươi mới có thể đủ sức sinh tồn trong nghịch cảnh.</w:t>
      </w:r>
    </w:p>
    <w:p>
      <w:pPr>
        <w:pStyle w:val="BodyText"/>
      </w:pPr>
      <w:r>
        <w:t xml:space="preserve">Âu Dương nói, trên người hắn không ngừng bộc phát ra yêu khí, tuy rằng những xạ thủ được tuyển chọn tới này không thể cảm nhận được yêu khí, thế nhưng lại có thể cảm thấy sự uy hiếp trên người Âu Dương.</w:t>
      </w:r>
    </w:p>
    <w:p>
      <w:pPr>
        <w:pStyle w:val="BodyText"/>
      </w:pPr>
      <w:r>
        <w:t xml:space="preserve">Âu Dương muốn chính là loại cảm giác này, muốn bọn họ phải sợ hãi, khi bọn họ quen được cảm giác này rồi, lúc đi tới chiến trường sẽ được vững vàng hơn.</w:t>
      </w:r>
    </w:p>
    <w:p>
      <w:pPr>
        <w:pStyle w:val="BodyText"/>
      </w:pPr>
      <w:r>
        <w:t xml:space="preserve">Ầm ầm ầm!</w:t>
      </w:r>
    </w:p>
    <w:p>
      <w:pPr>
        <w:pStyle w:val="BodyText"/>
      </w:pPr>
      <w:r>
        <w:t xml:space="preserve">Bên cạnh sân huấn luyện xạ thủ truyền đến một trận tiếng móng ngựa đổ dòn vang, một trận những tiếng ngựa hí hấp dẫn sự chú ý của vô số người.</w:t>
      </w:r>
    </w:p>
    <w:p>
      <w:pPr>
        <w:pStyle w:val="BodyText"/>
      </w:pPr>
      <w:r>
        <w:t xml:space="preserve">- Chiến mã!</w:t>
      </w:r>
    </w:p>
    <w:p>
      <w:pPr>
        <w:pStyle w:val="BodyText"/>
      </w:pPr>
      <w:r>
        <w:t xml:space="preserve">Thấy chiến mã xuất hiện, một ít nam tử kích động vô cùng. Khi bọn hắn đưa mắt nhìn lại, phát hiện thấy trên vạn thớt chiến mã đang được một đám người mặc quần da dê lùa tới bên này.</w:t>
      </w:r>
    </w:p>
    <w:p>
      <w:pPr>
        <w:pStyle w:val="BodyText"/>
      </w:pPr>
      <w:r>
        <w:t xml:space="preserve">- Rốt cuộc đã tới rồi.</w:t>
      </w:r>
    </w:p>
    <w:p>
      <w:pPr>
        <w:pStyle w:val="BodyText"/>
      </w:pPr>
      <w:r>
        <w:t xml:space="preserve">Âu Dương nhìn những chiến mã này, những chiến mã được đưa tới từ thảo nguyên đế quốc Kha Gia, một vạn thớt chiến mã được Âu Dương dùng chỉ một viên linh đan đổi được.</w:t>
      </w:r>
    </w:p>
    <w:p>
      <w:pPr>
        <w:pStyle w:val="BodyText"/>
      </w:pPr>
      <w:r>
        <w:t xml:space="preserve">Chiến mã, với ba nước khác đều là thứ hi hữu không đủ dùng, thế nhưng với đế quốc Kha Gia sở hữu thảo nguyên Kha Gia, chiến mã là thứ bọn họ không thiếu nhất.</w:t>
      </w:r>
    </w:p>
    <w:p>
      <w:pPr>
        <w:pStyle w:val="BodyText"/>
      </w:pPr>
      <w:r>
        <w:t xml:space="preserve">Lúc đầu khi Âu Dương nói dùng linh đan đổi chiến mã, Kha Minh Quân thậm chí muốn một lượt bán ra mười vạn thớt, thế nhưng Âu Dương biểu thị cự tuyệt.</w:t>
      </w:r>
    </w:p>
    <w:p>
      <w:pPr>
        <w:pStyle w:val="BodyText"/>
      </w:pPr>
      <w:r>
        <w:t xml:space="preserve">Lý do rất đơn giản, hắn không có khả năng xuất ra mười viên linh đan cho đế quốc Kha Gia.</w:t>
      </w:r>
    </w:p>
    <w:p>
      <w:pPr>
        <w:pStyle w:val="BodyText"/>
      </w:pPr>
      <w:r>
        <w:t xml:space="preserve">Mười viên linh đan có thể tạo ra mười vị cửu giai, hoặc tạo ra năm vị cửu giai đỉnh phong. Nếu như để Kha Gia sở hữu nhiều cường giả như vậy, tương lai sau khi mình rời đi, đế quốc Kha Gia rất có thể bộc phát dã tâm.</w:t>
      </w:r>
    </w:p>
    <w:p>
      <w:pPr>
        <w:pStyle w:val="BodyText"/>
      </w:pPr>
      <w:r>
        <w:t xml:space="preserve">Đây không phải kết quả Âu Dương muốn thấy, Âu Dương chỉ muốn khôi phục lại thế cục vốn có của tiểu thế giới này.</w:t>
      </w:r>
    </w:p>
    <w:p>
      <w:pPr>
        <w:pStyle w:val="BodyText"/>
      </w:pPr>
      <w:r>
        <w:t xml:space="preserve">Tuy rằng Đa La chỉ có sáu đỉnh phong, thế nhưng cả sáu đỉnh phong lại đoàn kết vô cùng, những quốc gia còn lại không sai biệt lắm đều có số cường giả đỉnh phong ở mức này, chỉ bất quá cường giả đỉnh phong trừ khi gặp đại sự diệt quốc, còn lại sẽ không dễ dàng tham chiến.</w:t>
      </w:r>
    </w:p>
    <w:p>
      <w:pPr>
        <w:pStyle w:val="BodyText"/>
      </w:pPr>
      <w:r>
        <w:t xml:space="preserve">Tính thế như vậy là hài hòa nhất tại trong mắt Âu Dương, tuy rằng nhìn qua Đa La có nhiều đỉnh phong, thế nhưng chỉ có thể công, nhưng không cách nào triệt để công phá người khác, đây cũng là một loại lộ tuyến duy trì liên tục.</w:t>
      </w:r>
    </w:p>
    <w:p>
      <w:pPr>
        <w:pStyle w:val="BodyText"/>
      </w:pPr>
      <w:r>
        <w:t xml:space="preserve">- Người bên biên thành hẳn cũng nên tới rồi đi?</w:t>
      </w:r>
    </w:p>
    <w:p>
      <w:pPr>
        <w:pStyle w:val="BodyText"/>
      </w:pPr>
      <w:r>
        <w:t xml:space="preserve">Âu Dương hỏi một vị đội trưởng xạ thủ đứng bên cạnh.</w:t>
      </w:r>
    </w:p>
    <w:p>
      <w:pPr>
        <w:pStyle w:val="BodyText"/>
      </w:pPr>
      <w:r>
        <w:t xml:space="preserve">- Bẩm giáo quan, người biên thành không còn cách quá xa nơi này nữa, hẳn đêm nay là có thể đến rồi.</w:t>
      </w:r>
    </w:p>
    <w:p>
      <w:pPr>
        <w:pStyle w:val="Compact"/>
      </w:pPr>
      <w:r>
        <w:br w:type="textWrapping"/>
      </w:r>
      <w:r>
        <w:br w:type="textWrapping"/>
      </w:r>
    </w:p>
    <w:p>
      <w:pPr>
        <w:pStyle w:val="Heading2"/>
      </w:pPr>
      <w:bookmarkStart w:id="387" w:name="chương-395-một-đêm-cửu-giai-2"/>
      <w:bookmarkEnd w:id="387"/>
      <w:r>
        <w:t xml:space="preserve">365. Chương 395 : Một Đêm Cửu Giai (2)</w:t>
      </w:r>
    </w:p>
    <w:p>
      <w:pPr>
        <w:pStyle w:val="Compact"/>
      </w:pPr>
      <w:r>
        <w:br w:type="textWrapping"/>
      </w:r>
      <w:r>
        <w:br w:type="textWrapping"/>
      </w:r>
      <w:r>
        <w:t xml:space="preserve">Đội trưởng xạ thủ này vội vàng trả lời Âu Dương, không có chút do dự, nhìn qua hắn giống như một thuộc hạ trung thành bẩm báo lại với chủ nhân.</w:t>
      </w:r>
    </w:p>
    <w:p>
      <w:pPr>
        <w:pStyle w:val="BodyText"/>
      </w:pPr>
      <w:r>
        <w:t xml:space="preserve">- Tốt, thông báo cho Đa Minh, nói hắn dẫn theo những người ta đã nhắc với hắn, đêm nay gặp tại thánh hồ.</w:t>
      </w:r>
    </w:p>
    <w:p>
      <w:pPr>
        <w:pStyle w:val="BodyText"/>
      </w:pPr>
      <w:r>
        <w:t xml:space="preserve">Âu Dương nói xong liền quay qua nói với những xạ thủ đang khổ luyện:</w:t>
      </w:r>
    </w:p>
    <w:p>
      <w:pPr>
        <w:pStyle w:val="BodyText"/>
      </w:pPr>
      <w:r>
        <w:t xml:space="preserve">- Con đường thần xạ thủ, thiên phú cố nhiên là quan trọng, thế nhưng sự chăm chỉ lại càng quan trong hơn. Nhớ kỹ, muốn trưởng thành, trước còn phải ăn khổ nhiều.</w:t>
      </w:r>
    </w:p>
    <w:p>
      <w:pPr>
        <w:pStyle w:val="BodyText"/>
      </w:pPr>
      <w:r>
        <w:t xml:space="preserve">Âu Dương nói xong liền xoay người đi về phía tây thành.</w:t>
      </w:r>
    </w:p>
    <w:p>
      <w:pPr>
        <w:pStyle w:val="BodyText"/>
      </w:pPr>
      <w:r>
        <w:t xml:space="preserve">Buổi tối, Âu Dương ngồi một mình trên tảng đá ven thánh hồ, nhìn mặt hồ trong như gương, phản chiếu ánh trăng vàng, một cỗ cảm thụ thần kỳ xuất hiện tại trong lòng hắn.</w:t>
      </w:r>
    </w:p>
    <w:p>
      <w:pPr>
        <w:pStyle w:val="BodyText"/>
      </w:pPr>
      <w:r>
        <w:t xml:space="preserve">- Thiên cơ?</w:t>
      </w:r>
    </w:p>
    <w:p>
      <w:pPr>
        <w:pStyle w:val="BodyText"/>
      </w:pPr>
      <w:r>
        <w:t xml:space="preserve">Âu Dương cảm thụ được giữa hồ không ngừng phát ra một ít lực lượng như có như không, không ngừng muốn đưa tay bắt lấy những thiên cơ này.</w:t>
      </w:r>
    </w:p>
    <w:p>
      <w:pPr>
        <w:pStyle w:val="BodyText"/>
      </w:pPr>
      <w:r>
        <w:t xml:space="preserve">Đáng tiếc, thiên cơ vô hình vô trạng, muốn có được chỉ phải dựa vào con đường cảm ngộ. Âu Dương mở hai mắt của mình, Âu Dương cũng không cố cưỡng cầu thiên cơ, bởi vì nó khác với lực lượng, lực lượng có thể hấp thu thật nhiều, nhưng thiên cơ lại chỉ có thể chờ ngộ.</w:t>
      </w:r>
    </w:p>
    <w:p>
      <w:pPr>
        <w:pStyle w:val="BodyText"/>
      </w:pPr>
      <w:r>
        <w:t xml:space="preserve">- Các ngươi tới rồi!</w:t>
      </w:r>
    </w:p>
    <w:p>
      <w:pPr>
        <w:pStyle w:val="BodyText"/>
      </w:pPr>
      <w:r>
        <w:t xml:space="preserve">Âu Dương nghe từ phía xa xa truyền đến tiếng bước chân, tuy rằng không có quay đầu lại, thế nhưng Âu Dương vẫn có thể biết sáu người đi tới chính là sáu người được hắn lựa chọn.</w:t>
      </w:r>
    </w:p>
    <w:p>
      <w:pPr>
        <w:pStyle w:val="BodyText"/>
      </w:pPr>
      <w:r>
        <w:t xml:space="preserve">- Đa La thuộc về các ngươi, ta sẽ không hỗ trợ Đa La đi chinh chiến, thế nên ngày hôm nay gọi các ngươi tới là muốn giúp sáu người các ngươi đạt tới cửu giai đỉnh phong, tái hiện lại Đa La huy hoàng ngày xưa.</w:t>
      </w:r>
    </w:p>
    <w:p>
      <w:pPr>
        <w:pStyle w:val="BodyText"/>
      </w:pPr>
      <w:r>
        <w:t xml:space="preserve">Âu Dương nhìn bóng trăng sáng giữa hồ, nhẹ nhàng nói.</w:t>
      </w:r>
    </w:p>
    <w:p>
      <w:pPr>
        <w:pStyle w:val="BodyText"/>
      </w:pPr>
      <w:r>
        <w:t xml:space="preserve">Thế nhưng Âu Dương nói tùy ý, sáu người kia nghe vào lại giống như tiếng sấm trong tai. Trực tiếp đề thăng sáu người tới cửu giia? Trong số sáu người bọn họ, ngoại trừ Đa Minh và Biện Vũ có chút nền móng, còn những người khác ngay cả yêu chiến sĩ cũng chưa được tính, người như vậy cũng có thể đề thăng tới cửu giai?</w:t>
      </w:r>
    </w:p>
    <w:p>
      <w:pPr>
        <w:pStyle w:val="BodyText"/>
      </w:pPr>
      <w:r>
        <w:t xml:space="preserve">- A? Cương giả đỉnh phong?</w:t>
      </w:r>
    </w:p>
    <w:p>
      <w:pPr>
        <w:pStyle w:val="BodyText"/>
      </w:pPr>
      <w:r>
        <w:t xml:space="preserve">Đa Kiều Vi nhìn Âu Dương, tuy rằng ngay từ đầu nàng đã thấy Âu Dương rất thần bí, thế nhưng nàng cũng không thể nào nghĩ được, Âu Dương dĩ nhiên có năng lực như vậy.</w:t>
      </w:r>
    </w:p>
    <w:p>
      <w:pPr>
        <w:pStyle w:val="BodyText"/>
      </w:pPr>
      <w:r>
        <w:t xml:space="preserve">- Đúng, ngay trong đêm nay, ta sẽ biến sáu người các ngươi trở thành cửu giai đỉnh phong.</w:t>
      </w:r>
    </w:p>
    <w:p>
      <w:pPr>
        <w:pStyle w:val="BodyText"/>
      </w:pPr>
      <w:r>
        <w:t xml:space="preserve">Âu Dương mỉm cười, một bình linh đan nhỏ đã xuất hiện trong lòng bàn tay hắn.</w:t>
      </w:r>
    </w:p>
    <w:p>
      <w:pPr>
        <w:pStyle w:val="BodyText"/>
      </w:pPr>
      <w:r>
        <w:t xml:space="preserve">Có điều giờ khắc này mọi người đều không nhìn vào bình linh đan nhỏ trong tay Âu Dương, bọn họ đã bị lời Âu Dương nói khiến cho kinh sợ rồi.</w:t>
      </w:r>
    </w:p>
    <w:p>
      <w:pPr>
        <w:pStyle w:val="BodyText"/>
      </w:pPr>
      <w:r>
        <w:t xml:space="preserve">Coi như cả Đa Minh, sắc mặt hắn cũng giật mình. Không phải Đa Minh không biết Âu Dương sẽ giúp hắn chế tạo cường giả đỉnh phong, thế nhưng ban đầu Đa Minh nghĩ, coi như là Âu Dương xuất thủ, hẳn cũng cần tới ít nhất mười năm mới có thể được.</w:t>
      </w:r>
    </w:p>
    <w:p>
      <w:pPr>
        <w:pStyle w:val="BodyText"/>
      </w:pPr>
      <w:r>
        <w:t xml:space="preserve">Thế nhưng hiện tại Âu Dương lại nói với bọn hắn, chỉ trong một đêm cả sáu người bọn hắn liền biến thành cường giả đỉnh phong, khôi phục lại lục đại cường giả Đa La, tranh đoạt huy hoàng, hoành hành thiên hạ.</w:t>
      </w:r>
    </w:p>
    <w:p>
      <w:pPr>
        <w:pStyle w:val="BodyText"/>
      </w:pPr>
      <w:r>
        <w:t xml:space="preserve">Nếu như lời này được nói ra bởi người khác, như vậy Đa Minh nhất định sẽ nghĩ người này điên rồi, thế nhưng chứng kiến thủ đoạn cường lực của Âu Dương, một tiễn bắn sập nửa hoàng cung, Âu Dương không thể không tin.</w:t>
      </w:r>
    </w:p>
    <w:p>
      <w:pPr>
        <w:pStyle w:val="BodyText"/>
      </w:pPr>
      <w:r>
        <w:t xml:space="preserve">- Một đêm lên cửu giai, điều này sao có thể được?</w:t>
      </w:r>
    </w:p>
    <w:p>
      <w:pPr>
        <w:pStyle w:val="BodyText"/>
      </w:pPr>
      <w:r>
        <w:t xml:space="preserve">Biện Vũ là tam giai lục tiên, nàng biết đề thăng cũng không phải cứ một bước một bước một gia tăng, nếu như Âu Dương nói cho nàng muốn một đêm tạo ra sáu tu luyện giả tam giai, như thế nàng có thể tin được, thế nhưng một đêm tạo ra sáu đỉnh phong, điều này nàng không cách nào tin tưởng được.</w:t>
      </w:r>
    </w:p>
    <w:p>
      <w:pPr>
        <w:pStyle w:val="BodyText"/>
      </w:pPr>
      <w:r>
        <w:t xml:space="preserve">- Một đêm lên cửu giai…</w:t>
      </w:r>
    </w:p>
    <w:p>
      <w:pPr>
        <w:pStyle w:val="BodyText"/>
      </w:pPr>
      <w:r>
        <w:t xml:space="preserve">Trác Vũ nhìn Âu Dương, đây quả thực chính là một bước lên trời, không sai chính là một bước lên trời, thế nhưng đối vói Trác Vũ cũng không phải vậy.</w:t>
      </w:r>
    </w:p>
    <w:p>
      <w:pPr>
        <w:pStyle w:val="BodyText"/>
      </w:pPr>
      <w:r>
        <w:t xml:space="preserve">Trác Vũ là thần xạ thủ, hắn còn nhớ rõ lời Âu Dương nói. Nếu như tương lai hắn có một ngày đạt tư cách nhập vào chân linh giới, như vậy liền đến Vạn Tiên Sơn, khi đó Âu Dương có thể thu nhận hắn làm đệ tử.</w:t>
      </w:r>
    </w:p>
    <w:p>
      <w:pPr>
        <w:pStyle w:val="BodyText"/>
      </w:pPr>
      <w:r>
        <w:t xml:space="preserve">Kể từ đó, đây vẫn luôn là mục tiêu của Trác Vũ.</w:t>
      </w:r>
    </w:p>
    <w:p>
      <w:pPr>
        <w:pStyle w:val="BodyText"/>
      </w:pPr>
      <w:r>
        <w:t xml:space="preserve">- Đa Minh, ngươi tới trước đi.</w:t>
      </w:r>
    </w:p>
    <w:p>
      <w:pPr>
        <w:pStyle w:val="BodyText"/>
      </w:pPr>
      <w:r>
        <w:t xml:space="preserve">Âu Dương tung cho Đa Minh hai viên linh đan, nói:</w:t>
      </w:r>
    </w:p>
    <w:p>
      <w:pPr>
        <w:pStyle w:val="BodyText"/>
      </w:pPr>
      <w:r>
        <w:t xml:space="preserve">- Phương pháp tu luyện của mỗi người các ngươi đều khác nhau, hai viên linh đan này chứa đựng đủ linh nguyên giúp các ngươi một đêm bước vào cửu giai đỉnh phong.</w:t>
      </w:r>
    </w:p>
    <w:p>
      <w:pPr>
        <w:pStyle w:val="BodyText"/>
      </w:pPr>
      <w:r>
        <w:t xml:space="preserve">Âu Dương nói xong, liền phát cho bốn người khác ngoại trừ Trác Vũ, mỗi người hai viên linh đan.</w:t>
      </w:r>
    </w:p>
    <w:p>
      <w:pPr>
        <w:pStyle w:val="BodyText"/>
      </w:pPr>
      <w:r>
        <w:t xml:space="preserve">- Biện Vũ và Đa Minh tự hành tu luyện, Trác Vũ ở chỗ này chờ một hồi, ta sẽ truyền cho những người khác một bộ phương thức tu luyện.</w:t>
      </w:r>
    </w:p>
    <w:p>
      <w:pPr>
        <w:pStyle w:val="BodyText"/>
      </w:pPr>
      <w:r>
        <w:t xml:space="preserve">Âu Dương nói xong, thân thể chợt lóe, liền đi tới trước mặt ba người khác. Một bộ công pháp của Vạn Tiên Sơn là Càn Khôn Lệnh được truyền vào trong đầu bọn họ, có điều Âu Dương cũng không truyền thụ cho họ công pháp cấp thánh thể.</w:t>
      </w:r>
    </w:p>
    <w:p>
      <w:pPr>
        <w:pStyle w:val="BodyText"/>
      </w:pPr>
      <w:r>
        <w:t xml:space="preserve">- Công pháp Càn Khôn Lệnh này có nguồn gốc từ Vạn Tiên Sơn, thế nên một ngày kia nếu các ngươi may mắn có thể bước vào Chân Linh giới, như vậy hãy đến Vạn Tiên Sơn tìm ta.</w:t>
      </w:r>
    </w:p>
    <w:p>
      <w:pPr>
        <w:pStyle w:val="BodyText"/>
      </w:pPr>
      <w:r>
        <w:t xml:space="preserve">Âu Dương hơi cười, hắn nói lời này coi như lạm dụng chức quyền hỗ trợ Vạn Tiên Sơn nhận trước mấy người đệ tử.</w:t>
      </w:r>
    </w:p>
    <w:p>
      <w:pPr>
        <w:pStyle w:val="BodyText"/>
      </w:pPr>
      <w:r>
        <w:t xml:space="preserve">- Ngươi… Ngươi thực sự đến từ Chân Linh giới?</w:t>
      </w:r>
    </w:p>
    <w:p>
      <w:pPr>
        <w:pStyle w:val="BodyText"/>
      </w:pPr>
      <w:r>
        <w:t xml:space="preserve">Tuy rằng tu vi Biện Vũ không cao, thế nhưng kiến thức cũng không thiếu, nàng dĩ nhiên biết chuyện về Chân Linh giới.</w:t>
      </w:r>
    </w:p>
    <w:p>
      <w:pPr>
        <w:pStyle w:val="BodyText"/>
      </w:pPr>
      <w:r>
        <w:t xml:space="preserve">- Đừng hỏi những chuyện này nữa, năm người các ngươi đều tự bắt đầu đi.</w:t>
      </w:r>
    </w:p>
    <w:p>
      <w:pPr>
        <w:pStyle w:val="BodyText"/>
      </w:pPr>
      <w:r>
        <w:t xml:space="preserve">Âu Dương không có giải thích điều gì, hắn quay lại nhìn Trác Vũ đang ngơ ngác, nói:</w:t>
      </w:r>
    </w:p>
    <w:p>
      <w:pPr>
        <w:pStyle w:val="BodyText"/>
      </w:pPr>
      <w:r>
        <w:t xml:space="preserve">- Trác Vũ, đường đi của ngươi không khác với bọn họ, ngươi qua đây, ta có mấy điều muốn hỏi ngươi.</w:t>
      </w:r>
    </w:p>
    <w:p>
      <w:pPr>
        <w:pStyle w:val="BodyText"/>
      </w:pPr>
      <w:r>
        <w:t xml:space="preserve">- A!</w:t>
      </w:r>
    </w:p>
    <w:p>
      <w:pPr>
        <w:pStyle w:val="BodyText"/>
      </w:pPr>
      <w:r>
        <w:t xml:space="preserve">Trác Vĩ gật đầu, nhìn thoáng qua mấy người kia vừa nuốt linh đan, bắt đầu ngồi khoanh chân tiêu hao dược lực. Hắn đi theo phía sau Âu Dương tới một bãi cỏ ven hồ.</w:t>
      </w:r>
    </w:p>
    <w:p>
      <w:pPr>
        <w:pStyle w:val="BodyText"/>
      </w:pPr>
      <w:r>
        <w:t xml:space="preserve">Âu Dương ngả người gối đầu lên hai tay, cứ như vậy dễ dàng nằm lên bãi cỏ ven hồ, đưa mắt nhìn trăng nhìn trời. Lúc này có thể thấy được trên mặt Âu Dương có vẻ vô ưu vô lự, nếu như một người nào khác ở Chân Linh giới thấy được Âu Dương lúc này, tuyệt đối sẽ không tin được hắn là gã cuồng nhân Âu Dương dám giết hai gã đại đế nổi danh tại Hải Thượng Liên.</w:t>
      </w:r>
    </w:p>
    <w:p>
      <w:pPr>
        <w:pStyle w:val="BodyText"/>
      </w:pPr>
      <w:r>
        <w:t xml:space="preserve">- Còn nhớ rõ ta đã từng nói với ngươi những gì không?</w:t>
      </w:r>
    </w:p>
    <w:p>
      <w:pPr>
        <w:pStyle w:val="BodyText"/>
      </w:pPr>
      <w:r>
        <w:t xml:space="preserve">Khẩu khí Âu Dương rất tùy ý, tuy rằng hắn rất hi vọng Trác Vũ có thể đi xa trên con đường yêu cung thủ, thế nhưng hiện tại có cơ hội một bước tiến vào cửu giai, nếu là Trác Vũ buông bỏ con đường yêu cung thủ, sử sang một hướng đi khác, Âu Dương cũng sẽ không nói hắn điều gì, dù sao con đường yêu cung thủ tràn ngập vô vàn khó khăn, hắn đã đi qua, tự nhiên biết rõ rất khổ cực.</w:t>
      </w:r>
    </w:p>
    <w:p>
      <w:pPr>
        <w:pStyle w:val="BodyText"/>
      </w:pPr>
      <w:r>
        <w:t xml:space="preserve">Trác Vũ khẽ gật đầu, nói:</w:t>
      </w:r>
    </w:p>
    <w:p>
      <w:pPr>
        <w:pStyle w:val="BodyText"/>
      </w:pPr>
      <w:r>
        <w:t xml:space="preserve">- Trong cuộc đời này, tay ta chỉ có chiến cung, nó đã thành như một sinh mệnh của ta, bất luận khi nào ta cũng không muốn buông bỏ nó.</w:t>
      </w:r>
    </w:p>
    <w:p>
      <w:pPr>
        <w:pStyle w:val="BodyText"/>
      </w:pPr>
      <w:r>
        <w:t xml:space="preserve">Ngữ khí Trác Vũ rất là kiên định, từ trong lời nói của hắn có thể cảm thụ được một loại chấp nhất.</w:t>
      </w:r>
    </w:p>
    <w:p>
      <w:pPr>
        <w:pStyle w:val="BodyText"/>
      </w:pPr>
      <w:r>
        <w:t xml:space="preserve">- Phía trước con đường yêu cung thủ tràn ngập chông gai, nhấp nhô vô cùng, hơn nữa đã lựa chọn làm một yêu cung thủ liền mất đi khả năng cận chiến được các yêu chiến sĩ cho là điều kiêu ngạo nhất, thế nên ngươi cần phải suy nghĩ rõ ràng.</w:t>
      </w:r>
    </w:p>
    <w:p>
      <w:pPr>
        <w:pStyle w:val="BodyText"/>
      </w:pPr>
      <w:r>
        <w:t xml:space="preserve">Âu Dương cũng không nghĩ sau này có ngày Trác Vũ sẽ hối hận rồi tìm mình khóc lóc.</w:t>
      </w:r>
    </w:p>
    <w:p>
      <w:pPr>
        <w:pStyle w:val="Compact"/>
      </w:pPr>
      <w:r>
        <w:br w:type="textWrapping"/>
      </w:r>
      <w:r>
        <w:br w:type="textWrapping"/>
      </w:r>
    </w:p>
    <w:p>
      <w:pPr>
        <w:pStyle w:val="Heading2"/>
      </w:pPr>
      <w:bookmarkStart w:id="388" w:name="chương-396-phát-hiện"/>
      <w:bookmarkEnd w:id="388"/>
      <w:r>
        <w:t xml:space="preserve">366. Chương 396 : Phát Hiện</w:t>
      </w:r>
    </w:p>
    <w:p>
      <w:pPr>
        <w:pStyle w:val="Compact"/>
      </w:pPr>
      <w:r>
        <w:br w:type="textWrapping"/>
      </w:r>
      <w:r>
        <w:br w:type="textWrapping"/>
      </w:r>
      <w:r>
        <w:t xml:space="preserve">- Sẽ không!</w:t>
      </w:r>
    </w:p>
    <w:p>
      <w:pPr>
        <w:pStyle w:val="BodyText"/>
      </w:pPr>
      <w:r>
        <w:t xml:space="preserve">Trác Vũ nắm tay thật chặt, chăn bản không cần suy nghĩ, Trác Vũ chỉ nghĩ rằng cả đời này hắn sẽ là một thần xạ thủ, cả đời này luôn luôn hướng mình trở thành một yêu cung thủ.</w:t>
      </w:r>
    </w:p>
    <w:p>
      <w:pPr>
        <w:pStyle w:val="BodyText"/>
      </w:pPr>
      <w:r>
        <w:t xml:space="preserve">- Tốt, đã như vậy, ngươi hãy nhớ cho kỹ Hóa Yêu bí quyết này.</w:t>
      </w:r>
    </w:p>
    <w:p>
      <w:pPr>
        <w:pStyle w:val="BodyText"/>
      </w:pPr>
      <w:r>
        <w:t xml:space="preserve">Âu Dương liền truyền vào trong đầu Trác Vũ bí quyết Hóa Yêu đơn giản nhất, tuy rằng bí quyết Hóa Yêu này không có ghi chép gì nhiều về những kỹ xảo chiến đấu, thế nhưng phương thức vận hành ghi chép bên trong bí quyết Hóa Yêu cũng đủ cho Trác Vũ sử dụng trước khi thành thánh thể, về phần công pháp chiến đấu, Âu Dương cũng không có gì truyền cho hắn, cũng giống như lời Âu Dương nói, phải tự mình tìm hiểu rồi ngộ ra.</w:t>
      </w:r>
    </w:p>
    <w:p>
      <w:pPr>
        <w:pStyle w:val="BodyText"/>
      </w:pPr>
      <w:r>
        <w:t xml:space="preserve">Một đoan bí quyết Hóa Yêu rất nhắn gọn truyền vào trong đầu Trác Vũ, sau đó Âu Dương liền đưa cho Trác Vũ hai viên linh đan.</w:t>
      </w:r>
    </w:p>
    <w:p>
      <w:pPr>
        <w:pStyle w:val="BodyText"/>
      </w:pPr>
      <w:r>
        <w:t xml:space="preserve">Linh nguyên ẩn chứa trong hai viên linh đan này đủ sức thúc đẩy Trác Vũ đạt được cửu giai đỉnh phong, loại linh đan này tại Âm Vân Phong cũng coi như tương đối quý giá rồi, trên người Âu Dương chỉ có hơn trăm khỏa, còn toàn bộ Âm Vân Phong cũng chỉ có chừng ba nghìn đến năm nghìn khỏa mà thôi.</w:t>
      </w:r>
    </w:p>
    <w:p>
      <w:pPr>
        <w:pStyle w:val="BodyText"/>
      </w:pPr>
      <w:r>
        <w:t xml:space="preserve">Linh đan quý giá như vậy, dù là tám đại tông phái cũng không dám lấy ra thúc đẩy tu vi cho đệ tử, thế nhưng Âu Dương lại đưa tới thế giới nhỏ này rồi dùng nó tạo thành cường giả đỉnh phong, cũng chỉ có loại khác ngươi như Âu Dương mới làm như vậy thôi…</w:t>
      </w:r>
    </w:p>
    <w:p>
      <w:pPr>
        <w:pStyle w:val="BodyText"/>
      </w:pPr>
      <w:r>
        <w:t xml:space="preserve">…</w:t>
      </w:r>
    </w:p>
    <w:p>
      <w:pPr>
        <w:pStyle w:val="BodyText"/>
      </w:pPr>
      <w:r>
        <w:t xml:space="preserve">Sáu người bắt đầu hấp thu linh nguyên của linh đan, Âu Dương đứng dậy, đạp mặt nước đi tới giữa hồ, Âu Dương thu lại đế giày, đi chân trần đứng trên mặt hồ nước lạnh, nhìn thoáng qua sáu người đang ngồi chỗ kia hấp thu linh nguyên.</w:t>
      </w:r>
    </w:p>
    <w:p>
      <w:pPr>
        <w:pStyle w:val="BodyText"/>
      </w:pPr>
      <w:r>
        <w:t xml:space="preserve">Thế nhưng ngay khi Âu Dương muốn xoay người rời đi, lại bỗng nhiên ngừng lại.</w:t>
      </w:r>
    </w:p>
    <w:p>
      <w:pPr>
        <w:pStyle w:val="BodyText"/>
      </w:pPr>
      <w:r>
        <w:t xml:space="preserve">- Không đúng, thân thể ta từ lâu đã tới độ hàn thử không xâm, vì sao ta còn cảm thụ được cái lạnh của hồ nước?</w:t>
      </w:r>
    </w:p>
    <w:p>
      <w:pPr>
        <w:pStyle w:val="BodyText"/>
      </w:pPr>
      <w:r>
        <w:t xml:space="preserve">Âu Dương bỗng nhiên phát hiện ra chỗ cổ quái.</w:t>
      </w:r>
    </w:p>
    <w:p>
      <w:pPr>
        <w:pStyle w:val="BodyText"/>
      </w:pPr>
      <w:r>
        <w:t xml:space="preserve">Ngay cả sâu trong đại dương, chính mình chìm trong nước thời gian dài, bản thân vẫn có thể sinh tồn, trong lòng đại dương đáng sợ như vậy chính mình cũng không có cảm thụ được chút lạnh lẽo gì, thế nhưng chỉ một cái hổ nhỏ trong thế giới nhỏ này, dĩ nhiên có thể khiến mình cảm thấy lạnh?</w:t>
      </w:r>
    </w:p>
    <w:p>
      <w:pPr>
        <w:pStyle w:val="BodyText"/>
      </w:pPr>
      <w:r>
        <w:t xml:space="preserve">Âu Dương đương nhiên không chút suy nghĩ là do thân thể chính mình xảy ra vấn đề, khi đạt được tới pháp thân, thân thể mình hầu như đã đến độ không thể hỏng, trình độ thân thể như vậy căn bản không có khả năng cảm thụ được lạnh lẽo mới đúng.</w:t>
      </w:r>
    </w:p>
    <w:p>
      <w:pPr>
        <w:pStyle w:val="BodyText"/>
      </w:pPr>
      <w:r>
        <w:t xml:space="preserve">- Dưới nước có cái gì đó?</w:t>
      </w:r>
    </w:p>
    <w:p>
      <w:pPr>
        <w:pStyle w:val="BodyText"/>
      </w:pPr>
      <w:r>
        <w:t xml:space="preserve">Toàn thân Âu Dương phù phù một tiếng liền cắm thẳng xuống trong hồ nước. Lúc này, khắp người Âu Dương ngập trong nước hồ, trận trận cảm giác man mát truyền đến, Âu Dương cảm thụ được rõ ràng sự biến hóa của hồ nước.</w:t>
      </w:r>
    </w:p>
    <w:p>
      <w:pPr>
        <w:pStyle w:val="BodyText"/>
      </w:pPr>
      <w:r>
        <w:t xml:space="preserve">- Càng chìm xuống càng lạnh? Phía dưới kia rốt cuộc có thứ gì?</w:t>
      </w:r>
    </w:p>
    <w:p>
      <w:pPr>
        <w:pStyle w:val="BodyText"/>
      </w:pPr>
      <w:r>
        <w:t xml:space="preserve">Âu Dương không ngừng lặn xuống, thế nhưng càng lặn xuống Âu Dương càng giật mình, bởi vì Âu Dương phát hiện, hồ nước này sâu đáng sợ, hơn nữa diện tích bên dưới thậm chí càng rộng hơn diện tích của mặt hồ.</w:t>
      </w:r>
    </w:p>
    <w:p>
      <w:pPr>
        <w:pStyle w:val="BodyText"/>
      </w:pPr>
      <w:r>
        <w:t xml:space="preserve">Khi Âu Dương lặn xuống chừng nghìn thước, trong hồ nước đã thấy xuất hiện những khối băng nhỏ, Âu Dương mở ra chân thực chi nhãn, thế nhưng lại quỷ dị phát hiện, chân thực chi nhãn dĩ nhiên không nhìn thấu được bên dưới hồ nước rốt cuộc có cái gì.</w:t>
      </w:r>
    </w:p>
    <w:p>
      <w:pPr>
        <w:pStyle w:val="BodyText"/>
      </w:pPr>
      <w:r>
        <w:t xml:space="preserve">- Quái lạ, chẳng lẽ bên dưới này có bảo vật gì?</w:t>
      </w:r>
    </w:p>
    <w:p>
      <w:pPr>
        <w:pStyle w:val="BodyText"/>
      </w:pPr>
      <w:r>
        <w:t xml:space="preserve">Âu Dương tiếp tục lặn xuống, một lần lặn sâu xuống thêm trăm thước, sau đó trên mặt Âu Dương hiện vẻ kinh ngạc.</w:t>
      </w:r>
    </w:p>
    <w:p>
      <w:pPr>
        <w:pStyle w:val="BodyText"/>
      </w:pPr>
      <w:r>
        <w:t xml:space="preserve">- Thật kỳ quái, đến nơi đây dĩ nhiên đã hoàn toàn hóa thành băng rồi.</w:t>
      </w:r>
    </w:p>
    <w:p>
      <w:pPr>
        <w:pStyle w:val="BodyText"/>
      </w:pPr>
      <w:r>
        <w:t xml:space="preserve">Âu Dương nhìn bên dưới kia đã hoàn toàn biến thành tầng băng, lúc này hắn đã hiểu ra được, hồ nước sâu không thấy đáy này có phần nửa trên là nước, phần bên dưới là tầng băng, nếu như chỉ đứng trên mặt hồ cảm thụ, người thường nhiều nhất chỉ phát hiện được nước thánh hồ này mát mẻ mười phần, đây cũng là do bọn họ không biết, hồ nước này không chỉ khiến người thường cảm thụ được mát mẻ, ngay cả người có pháp thân như Âu Dương cũng cảm thụ được giống như vậy.</w:t>
      </w:r>
    </w:p>
    <w:p>
      <w:pPr>
        <w:pStyle w:val="BodyText"/>
      </w:pPr>
      <w:r>
        <w:t xml:space="preserve">- Phía dưới kia rốt cuộc là cái gì? Đi xem nào!</w:t>
      </w:r>
    </w:p>
    <w:p>
      <w:pPr>
        <w:pStyle w:val="BodyText"/>
      </w:pPr>
      <w:r>
        <w:t xml:space="preserve">Âu Dương rút ra trớ chú song đao, hắc bạch song đao phảng phất như một chiếc mũi khoan xoay tròn phá vỡ tầng băng cứng, tiếp tục mở đường cho Âu Dương lặn xuống. Âu Dương l;ại phát hiện, chỗ băng vừa bị hắn phá ra, khi nước hồ vừa ập vào lại một lần nữa đông lại, rất nhanh khiến toàn thân hắn bị đông lại trong băng lạnh.</w:t>
      </w:r>
    </w:p>
    <w:p>
      <w:pPr>
        <w:pStyle w:val="BodyText"/>
      </w:pPr>
      <w:r>
        <w:t xml:space="preserve">Băng này hàn lạnh mười phần, Âu Dương nghĩ nếu là một người cửu giai ở chỗ này, phỏng chừng sẽ trực tiếp bị đông cứng trong băng.</w:t>
      </w:r>
    </w:p>
    <w:p>
      <w:pPr>
        <w:pStyle w:val="BodyText"/>
      </w:pPr>
      <w:r>
        <w:t xml:space="preserve">Âu Dương giống như đang nghiền ngẫm tìm cách, lại phá xuống hơn mười thước nữa, liền thấy được trước mắt là một thi thể bị đông cứng.</w:t>
      </w:r>
    </w:p>
    <w:p>
      <w:pPr>
        <w:pStyle w:val="BodyText"/>
      </w:pPr>
      <w:r>
        <w:t xml:space="preserve">- Đúng là bị đông chết.</w:t>
      </w:r>
    </w:p>
    <w:p>
      <w:pPr>
        <w:pStyle w:val="BodyText"/>
      </w:pPr>
      <w:r>
        <w:t xml:space="preserve">Trong thân Âu Dương, linh hồn hỏa diễm châm đốt, tuy rằng không thể hòa tan hàn băng, nhưng lại có thể bảo trụ Âu Dương không bị hàn băng ăn mòn.</w:t>
      </w:r>
    </w:p>
    <w:p>
      <w:pPr>
        <w:pStyle w:val="BodyText"/>
      </w:pPr>
      <w:r>
        <w:t xml:space="preserve">Âu Dương kiểm tra cỗ thi thể này một hồi, toàn bộ thi thể đã bị đông lạnh thành màu đen, không thể phán đoán ra thời gian tử vong nữa, thế nhưng Âu Dương có thể xác định được chính là, cỗ thi thể này lúc còn sống không phải là thánh thể, bởi vì nếu đã đạt được thánh thể rồi, hàn băng ở đây khẳng định không thể vây khốn, hơn nữa ngay cả khi bị khốn chết bên trong, thi thể cũng sẽ không bị đông lạnh thành màu đen.</w:t>
      </w:r>
    </w:p>
    <w:p>
      <w:pPr>
        <w:pStyle w:val="BodyText"/>
      </w:pPr>
      <w:r>
        <w:t xml:space="preserve">- Tiếp tục đi xuống xem rốt cuộc có cái gì.</w:t>
      </w:r>
    </w:p>
    <w:p>
      <w:pPr>
        <w:pStyle w:val="BodyText"/>
      </w:pPr>
      <w:r>
        <w:t xml:space="preserve">Âu Dương không ngừng phá vỡ băng cứng rồi đi dần xuống, lại xuống thêm một đoạn chừng trăm thước, Âu Dương phát hiện băng lạnh đã biến thành mày lam nhạt, hơn nữa độ lạnh đã vượt xa tầng mặt trên, lúc này ngay cả người vừa bước vào thành thể tiến vào đây, phỏng chừng hơn phân nửa cũng bị khốn chết.</w:t>
      </w:r>
    </w:p>
    <w:p>
      <w:pPr>
        <w:pStyle w:val="BodyText"/>
      </w:pPr>
      <w:r>
        <w:t xml:space="preserve">- Không phải chứ?</w:t>
      </w:r>
    </w:p>
    <w:p>
      <w:pPr>
        <w:pStyle w:val="BodyText"/>
      </w:pPr>
      <w:r>
        <w:t xml:space="preserve">Âu Dương nhìn hàn băng màu lam nhạt, lúc này da đầu Âu Dương đã có chút tê dại rồi, đến chỗ này ngay cả thánh thể cũng có thể bị khốn chết, vậy xuống sâu thêm chút nữa không phải ngay cả pháp thân cũng bị khốn chết hay sao?</w:t>
      </w:r>
    </w:p>
    <w:p>
      <w:pPr>
        <w:pStyle w:val="BodyText"/>
      </w:pPr>
      <w:r>
        <w:t xml:space="preserve">Âu Dương tạm thời ngừng lại, bởi vì hắn không biết phía dưới rốt cuộc còn sâu bao nhiêu nữa, nếu như tùy tiện xuống sâu thêm, vạn nhất bị khốn chết trong hàn băng, không phải quá oan uổng rồi sao.</w:t>
      </w:r>
    </w:p>
    <w:p>
      <w:pPr>
        <w:pStyle w:val="BodyText"/>
      </w:pPr>
      <w:r>
        <w:t xml:space="preserve">- Cố thử chút xem.</w:t>
      </w:r>
    </w:p>
    <w:p>
      <w:pPr>
        <w:pStyle w:val="BodyText"/>
      </w:pPr>
      <w:r>
        <w:t xml:space="preserve">Âu Dương suy nghĩ một hồi, cuối cùng vẫn nghĩ phải thử một chút, nhìn xem phía dưới rốt cuộc có cái gì có thể chế tạo ra hàn băng đạt tới trình độ khốn chết cả thánh thể.</w:t>
      </w:r>
    </w:p>
    <w:p>
      <w:pPr>
        <w:pStyle w:val="BodyText"/>
      </w:pPr>
      <w:r>
        <w:t xml:space="preserve">Tiếp một trăm thước nữa, hàn băng từ lam nhạt đã biến thành lam đậm, hai trăm thước, hàn băng từ lam đậm biến thành màu hồng quỷ dị. Khi Âu Dương đi tới khu vực hàn băng màu hồng, hắn ngừng lại.</w:t>
      </w:r>
    </w:p>
    <w:p>
      <w:pPr>
        <w:pStyle w:val="BodyText"/>
      </w:pPr>
      <w:r>
        <w:t xml:space="preserve">- Xem ra bên dưới này hẳn ẩn chứa một bí mật siêu cấp rồi. Hàn băng màu hồng đã thoáng có thể vây khốn được ta, nếu xuống thêm chút nữa thực sợ không chịu được.</w:t>
      </w:r>
    </w:p>
    <w:p>
      <w:pPr>
        <w:pStyle w:val="BodyText"/>
      </w:pPr>
      <w:r>
        <w:t xml:space="preserve">Âu Dương không phải loại người liều mạng tham bảo vật.</w:t>
      </w:r>
    </w:p>
    <w:p>
      <w:pPr>
        <w:pStyle w:val="BodyText"/>
      </w:pPr>
      <w:r>
        <w:t xml:space="preserve">Ông…</w:t>
      </w:r>
    </w:p>
    <w:p>
      <w:pPr>
        <w:pStyle w:val="BodyText"/>
      </w:pPr>
      <w:r>
        <w:t xml:space="preserve">Con ngươi huyết sắc của Âu Dương bỗng nhiên phóng xuất một đạo huyết quang, hàn băng màu hồng tại trước mắt Âu Dương bỗng nhiên biến mất, khi hàn băng này biến mất khoảng chừng chỉ không đến một giây, đây là hiệu quả thu được do Âu Dương mãnh liệt kích phát chân thực chi nhãn của mình tạo thành.</w:t>
      </w:r>
    </w:p>
    <w:p>
      <w:pPr>
        <w:pStyle w:val="BodyText"/>
      </w:pPr>
      <w:r>
        <w:t xml:space="preserve">- Di…</w:t>
      </w:r>
    </w:p>
    <w:p>
      <w:pPr>
        <w:pStyle w:val="BodyText"/>
      </w:pPr>
      <w:r>
        <w:t xml:space="preserve">Con ngươi huyết sắc của Âu Dương biến mất, sau đó chỉ thấy vẻ mặt kinh ngạc của Âu Dương.</w:t>
      </w:r>
    </w:p>
    <w:p>
      <w:pPr>
        <w:pStyle w:val="Compact"/>
      </w:pPr>
      <w:r>
        <w:br w:type="textWrapping"/>
      </w:r>
      <w:r>
        <w:br w:type="textWrapping"/>
      </w:r>
    </w:p>
    <w:p>
      <w:pPr>
        <w:pStyle w:val="Heading2"/>
      </w:pPr>
      <w:bookmarkStart w:id="389" w:name="chương-397-lại-gặp-họa-quyển-viễn-cổ"/>
      <w:bookmarkEnd w:id="389"/>
      <w:r>
        <w:t xml:space="preserve">367. Chương 397 : Lại Gặp Họa Quyển Viễn Cổ</w:t>
      </w:r>
    </w:p>
    <w:p>
      <w:pPr>
        <w:pStyle w:val="Compact"/>
      </w:pPr>
      <w:r>
        <w:br w:type="textWrapping"/>
      </w:r>
      <w:r>
        <w:br w:type="textWrapping"/>
      </w:r>
      <w:r>
        <w:t xml:space="preserve">- Hình lập phương kia là thứ gì?</w:t>
      </w:r>
    </w:p>
    <w:p>
      <w:pPr>
        <w:pStyle w:val="BodyText"/>
      </w:pPr>
      <w:r>
        <w:t xml:space="preserve">Âu Dương vừa dùng chân thực chi nhãn của chính mình thấy được phía dưới có một mảnh không gian, trong mảnh không gian đó có một vật thể hình lập phương.</w:t>
      </w:r>
    </w:p>
    <w:p>
      <w:pPr>
        <w:pStyle w:val="BodyText"/>
      </w:pPr>
      <w:r>
        <w:t xml:space="preserve">Có điều Âu Dương cũng không dám xông tiếp xuống phía dưới, bởi vì hắn phát hiện phía sau hàn băng quỷ dị màu hồng còn có hàn băng bảy màu. Ông trời ạ, hàn băng màu hồng đã có thể khốn chết pháp thân như ta rồi, vậy hàn băng bảy màu chẳng phải ngay cả đại đế cũng có thể vây khốn sao? Cứ suy nghĩ như vậy, muốn tới được vật thể hình lập phương bên dưới kia, chẳng phải cần có tu vi đại đế đỉnh phong?</w:t>
      </w:r>
    </w:p>
    <w:p>
      <w:pPr>
        <w:pStyle w:val="BodyText"/>
      </w:pPr>
      <w:r>
        <w:t xml:space="preserve">Âu Dương ở chỗ này suy nghĩ một hồi, kỳ thực hắn rất hiếu kỳ đối với vật hình lập phương bên dưới kia, phải biết rằng thế giới nhỏ này là thế giới đã từng xuất hiện phi tiên, ai biết được vật thể hình lập phương bên dưới kia có phải có quan hệ với phi tiên không đây?</w:t>
      </w:r>
    </w:p>
    <w:p>
      <w:pPr>
        <w:pStyle w:val="BodyText"/>
      </w:pPr>
      <w:r>
        <w:t xml:space="preserve">Âu Dương xoay người chuẩn bị quay trở về theo đường cũ, ngay khi Âu Dương xoay người, hắc bạch song đao phá băng chuẩn bị rời đi, Âu Dương bỗng nhiên phát hiện chính mình dĩ nhiên không thể động.</w:t>
      </w:r>
    </w:p>
    <w:p>
      <w:pPr>
        <w:pStyle w:val="BodyText"/>
      </w:pPr>
      <w:r>
        <w:t xml:space="preserve">- Chuyện gì thế này? Lẽ nào cũng bị phong kín rồi?</w:t>
      </w:r>
    </w:p>
    <w:p>
      <w:pPr>
        <w:pStyle w:val="BodyText"/>
      </w:pPr>
      <w:r>
        <w:t xml:space="preserve">Âu Dương khiếp sợ vô cùng, có điều rất nhanh hắn liền trở lại bình thường, bởi vì Âu Dương phát hiện loại cảm giác này cũng không phải cảm giác bị hàn băng phong kín, cảm giác này giống như khi nhìn thấy họa quyển viễn cổ.</w:t>
      </w:r>
    </w:p>
    <w:p>
      <w:pPr>
        <w:pStyle w:val="BodyText"/>
      </w:pPr>
      <w:r>
        <w:t xml:space="preserve">Ông…</w:t>
      </w:r>
    </w:p>
    <w:p>
      <w:pPr>
        <w:pStyle w:val="BodyText"/>
      </w:pPr>
      <w:r>
        <w:t xml:space="preserve">Băng cứng xung quanh bắt đầu tan ra, vô số hàn băng màu lam bắt đầu xoay tròn, loại xoay tròn này rất đặc biệt, mê ly khiến Âu Dương nghĩ đây không phải là thực.</w:t>
      </w:r>
    </w:p>
    <w:p>
      <w:pPr>
        <w:pStyle w:val="BodyText"/>
      </w:pPr>
      <w:r>
        <w:t xml:space="preserve">Thế nhưng Âu Dương vẫn mở to hai mắt nhìn họa quyển đang hình thành trước mắt, bởi vì Âu Dương biết, mỗi một họa quyển này đều là một chìa khóa giải mê thời viễn cổ, khi hắn thu thập đủ các họa quyển liền có thể giải được điểm mê về thời viễn cổ.</w:t>
      </w:r>
    </w:p>
    <w:p>
      <w:pPr>
        <w:pStyle w:val="BodyText"/>
      </w:pPr>
      <w:r>
        <w:t xml:space="preserve">Trên bầu trời không ngừng có các loại quang thải bảy màu giáng xuống, bốn người thanh niên chừng hơn ba mươi tuổi đứng bên bờ thành hồ, dõi mắt nhìn xuống bên dưới.</w:t>
      </w:r>
    </w:p>
    <w:p>
      <w:pPr>
        <w:pStyle w:val="BodyText"/>
      </w:pPr>
      <w:r>
        <w:t xml:space="preserve">Sau đó cả bốn người đều phóng xuất ra quang huy chói chang như mặt trời, toàn bộ mặt hồ phảng phất như bị bạt ra, thế nhưng ngay khi hàn băng phía dưới hồ nước vừa xuất hiện, một đạo kiếm quang từ trên trời giáng xuống, một người nam tử toàn thân kim giáp ôm lấy một nữ tử áo lục đi tới đây.</w:t>
      </w:r>
    </w:p>
    <w:p>
      <w:pPr>
        <w:pStyle w:val="BodyText"/>
      </w:pPr>
      <w:r>
        <w:t xml:space="preserve">Âu Dương nhận thức nam tử này, đây chính là diễn viên của toàn bộ họa quyển viễn cổ, chủ nhân hình thành một cơn lốc kia, cũng là do Âu Dương tiếp dẫn quang xuyên toa đến nơi này.</w:t>
      </w:r>
    </w:p>
    <w:p>
      <w:pPr>
        <w:pStyle w:val="BodyText"/>
      </w:pPr>
      <w:r>
        <w:t xml:space="preserve">Nam tử này nói với bốn người kia một chút gì đó, chỉ thấy bốn người kia sau khi trầm ngâm một lát, dĩ nhiên đồng thời làm một đại lễ với nam tử này, sau đó cả bốn người chợt lóe rồi biến mất không thấy, nam tử kia thì khẽ lắc đầu, dầm mình vào trong hồ nước.</w:t>
      </w:r>
    </w:p>
    <w:p>
      <w:pPr>
        <w:pStyle w:val="BodyText"/>
      </w:pPr>
      <w:r>
        <w:t xml:space="preserve">Khi nam tử biến mất, toàn bộ hình ảnh viễn cổ bị nghiền nát, hàn băng một lần nữa xuất hiện tại trước mắt Âu Dương.</w:t>
      </w:r>
    </w:p>
    <w:p>
      <w:pPr>
        <w:pStyle w:val="BodyText"/>
      </w:pPr>
      <w:r>
        <w:t xml:space="preserve">- Đây là…</w:t>
      </w:r>
    </w:p>
    <w:p>
      <w:pPr>
        <w:pStyle w:val="BodyText"/>
      </w:pPr>
      <w:r>
        <w:t xml:space="preserve">Âu Dương khôi phục lại năng lực hành động, thể nhưng lúc này vẻ mặt Âu Dương lại nghi hoặc vô cùng. Âu Dương có thể tưởng tượng được thân phận của bốn người kia, có thể chính là người sáng lập của bốn đại gia tộc trên thế giới nhỏ Thiên Hà này, cũng chính là bốn người vũ hóa phi tiên trong truyền thuyết.</w:t>
      </w:r>
    </w:p>
    <w:p>
      <w:pPr>
        <w:pStyle w:val="BodyText"/>
      </w:pPr>
      <w:r>
        <w:t xml:space="preserve">Thế nhưng vì sao bốn người kia lại cùng giao tế với nam tử này, nam tử này còn nói gì đó với bọn họ, dĩ nhiên khiến cả bốn người bọn họ xoay người rời khỏi đây?</w:t>
      </w:r>
    </w:p>
    <w:p>
      <w:pPr>
        <w:pStyle w:val="BodyText"/>
      </w:pPr>
      <w:r>
        <w:t xml:space="preserve">Âu Dương tự ngẫm một hồi, cuối cùng đành phải buông tha, có điều lấy trí thông minh của Âu Dương liền đoán được, sợ rằng bên dưới hàn băng bảy màu kia có thể còn có tồn tại một họa quyển viễn cổ, hỏa quyển viễn cổ đó hẳn là chìa khóa lý giải cho toàn bộ những gì mình vừa thấy.</w:t>
      </w:r>
    </w:p>
    <w:p>
      <w:pPr>
        <w:pStyle w:val="BodyText"/>
      </w:pPr>
      <w:r>
        <w:t xml:space="preserve">- Xem ra say này còn phải đến đây một lần nữa, mở ra họa quyển viễn cổ kia rồi.</w:t>
      </w:r>
    </w:p>
    <w:p>
      <w:pPr>
        <w:pStyle w:val="BodyText"/>
      </w:pPr>
      <w:r>
        <w:t xml:space="preserve">Âu Dương lắc đầu, vô tình đi tới trong hồ này, dĩ nhiên phát hiện tồn tại của họa quyển viễn cổ thứ hai, Âu Dương cũng không biết nên nghĩ thế nào nữa, chỉ có thể cảm thán vận khí của mình thật quá tốt.</w:t>
      </w:r>
    </w:p>
    <w:p>
      <w:pPr>
        <w:pStyle w:val="BodyText"/>
      </w:pPr>
      <w:r>
        <w:t xml:space="preserve">Nhưng cùng với đó, Âu Dương lại rất bất đắc dĩ, ngay cả thế giới nhỏ này cũng có họa quyển viễn cổ xuất hiện, vậy chính mình khi nào mới có thể chân chính tập hợp họa quyển viễn cổ lại, vạch trần ra bức màn che đâyh viễn cổ đây…</w:t>
      </w:r>
    </w:p>
    <w:p>
      <w:pPr>
        <w:pStyle w:val="BodyText"/>
      </w:pPr>
      <w:r>
        <w:t xml:space="preserve">Không ngừng phá vỡ hàn băng, một lần nữa trở lại trong nước hồ, Âu Dương nhìn thoáng qua mặt băng đã khôi phục lại bình thường, họa quyển viễn cổ cất chứa bên dưới mặt băng kia, Âu Dương biết, khi chính mình đạt được đến đại đế, nắm giữ tia lực lượng của một trong bốn phương chiến kỳ, như vậy chính mình có thê đủ tiến vào đây tìm hiểu một phần bí mật viễn cổ rồi.</w:t>
      </w:r>
    </w:p>
    <w:p>
      <w:pPr>
        <w:pStyle w:val="BodyText"/>
      </w:pPr>
      <w:r>
        <w:t xml:space="preserve">- Ngày sau hãy tính đi.</w:t>
      </w:r>
    </w:p>
    <w:p>
      <w:pPr>
        <w:pStyle w:val="BodyText"/>
      </w:pPr>
      <w:r>
        <w:t xml:space="preserve">Âu Dương không có tham vọng đi nếm thử, hắn lao ra khỏi mặt nước, lúc này đã là đêm khuya. Âu Dương quan sát sáu người kia một chút, lúc này trong sáu người có Biện Vũ và Đa Minh đã đạt được lục giai rồi, còn mấy người khác tuy rằng chậm hơn một chút, nhưng cũng được tính là tiến nhập vào hàng tu luyện giả.</w:t>
      </w:r>
    </w:p>
    <w:p>
      <w:pPr>
        <w:pStyle w:val="BodyText"/>
      </w:pPr>
      <w:r>
        <w:t xml:space="preserve">Nhìn sắc trời một chút, Âu Dương biết trước khi hừng đông, bọn họ nhất định có thể đạt được cửu giai đỉnh phong. Một khi sáu người này đạt tới cửu giai đỉnh phong, như vậy cũng đại biểu mở màn cho cuộc Đa La chính chiến rồi.</w:t>
      </w:r>
    </w:p>
    <w:p>
      <w:pPr>
        <w:pStyle w:val="BodyText"/>
      </w:pPr>
      <w:r>
        <w:t xml:space="preserve">Nhìn thoáng qua Trác Vũ, Âu Dương lẳng lặng nằm trên bãi cỏ, nhắm lại hai mắt mình, một màn chuyện cũ như một thước phim hiện lên trước mắt hắn.</w:t>
      </w:r>
    </w:p>
    <w:p>
      <w:pPr>
        <w:pStyle w:val="BodyText"/>
      </w:pPr>
      <w:r>
        <w:t xml:space="preserve">Âu Dương bỗng nhiên nhảy người lên, một đao chặt bay một gốc đại thụ bên người, sau đó song đao đan xen bay lượn, rất nhanh đã gọt thành một chiếc Thứ Kiêu cung bằng gỗ, nằm gọn trong tay Âu Dương.</w:t>
      </w:r>
    </w:p>
    <w:p>
      <w:pPr>
        <w:pStyle w:val="BodyText"/>
      </w:pPr>
      <w:r>
        <w:t xml:space="preserve">Móc ra một đoạn dây cung từ trong thủ trạc, Âu Dương thành thạo móc dây cung lên chiến cung bằng gỗ, sau đó hấp một cái, bao đựng tên bên cạnh Trác Vũ đã bị hút tới trong tay Âu Dương.</w:t>
      </w:r>
    </w:p>
    <w:p>
      <w:pPr>
        <w:pStyle w:val="BodyText"/>
      </w:pPr>
      <w:r>
        <w:t xml:space="preserve">Âu Dương đưa tay rút ra một mũi tên tròn, ngón tay niết động một trận trên mũi tên, mũi tên bằng sắt cứng rắn dĩ nhiên trực tiếp bị ngón tay Âu Dương niết qua niết lại cải biến hình dáng, rất nhanh biến trở thành một mũi tên ba cạnh.</w:t>
      </w:r>
    </w:p>
    <w:p>
      <w:pPr>
        <w:pStyle w:val="BodyText"/>
      </w:pPr>
      <w:r>
        <w:t xml:space="preserve">Sưu…</w:t>
      </w:r>
    </w:p>
    <w:p>
      <w:pPr>
        <w:pStyle w:val="BodyText"/>
      </w:pPr>
      <w:r>
        <w:t xml:space="preserve">Mũi tên bắn ra từ trong tay Âu Dương, mũi tên dán trên mặt nước, vẽ xuống một đường như cánh chim yến, sau đó lấy một loại phương thức rất không tưởng tượng nổi, bay theo một đường vòng cung đi từ dưới lên trên.</w:t>
      </w:r>
    </w:p>
    <w:p>
      <w:pPr>
        <w:pStyle w:val="BodyText"/>
      </w:pPr>
      <w:r>
        <w:t xml:space="preserve">- Ha ha ha, xem thuật bắn cung của ta không chỉ không lui, ngược lại còn tăng tiến.</w:t>
      </w:r>
    </w:p>
    <w:p>
      <w:pPr>
        <w:pStyle w:val="BodyText"/>
      </w:pPr>
      <w:r>
        <w:t xml:space="preserve">Đây là một loại thủ pháp mới vừa được Âu Dương bỗng nhiên nghĩ đến, mới chỉ thí nghiệm dĩ nhiên thực sự làm được, điều này khiến cho Âu Dương rất vui mừng.</w:t>
      </w:r>
    </w:p>
    <w:p>
      <w:pPr>
        <w:pStyle w:val="BodyText"/>
      </w:pPr>
      <w:r>
        <w:t xml:space="preserve">- Mũi tên theo đường vòng cung từ dưới đảo lên, thật ra có thể khiến con mắt địch nhân bị lừa gạt.</w:t>
      </w:r>
    </w:p>
    <w:p>
      <w:pPr>
        <w:pStyle w:val="BodyText"/>
      </w:pPr>
      <w:r>
        <w:t xml:space="preserve">Âu Dương biết, kiểu bắn ra mũi tên dát sát mặt đất, sau đó mượn nhờ sức gió bỗng nhiên hướng ngược lên trên, nếu là chờ sau khi hắn chữa trị được Thứ Kiêu cung, lấy yêu khí dùng phương thức Mặc Vân Tiễn bắn ra, như vậy tuyệt đối có được uy lực không tưởng nổi.</w:t>
      </w:r>
    </w:p>
    <w:p>
      <w:pPr>
        <w:pStyle w:val="BodyText"/>
      </w:pPr>
      <w:r>
        <w:t xml:space="preserve">...</w:t>
      </w:r>
    </w:p>
    <w:p>
      <w:pPr>
        <w:pStyle w:val="BodyText"/>
      </w:pPr>
      <w:r>
        <w:t xml:space="preserve">Ánh bình minh xua tan bóng tối, khi tia sáng đầu tiên chiếu xuống trên mặt hồ, Âu Dương ngồi dậy trên mặt cỏ ven hồ, thấy được Biện Vũ và Đa Minh là hai người mở mắt trước nhất trong sáu người, dù sao cả hai người đều đã có cơ sở, tỉnh lại trước những người khác là điều hoàn toàn bình thường.</w:t>
      </w:r>
    </w:p>
    <w:p>
      <w:pPr>
        <w:pStyle w:val="Compact"/>
      </w:pPr>
      <w:r>
        <w:br w:type="textWrapping"/>
      </w:r>
      <w:r>
        <w:br w:type="textWrapping"/>
      </w:r>
    </w:p>
    <w:p>
      <w:pPr>
        <w:pStyle w:val="Heading2"/>
      </w:pPr>
      <w:bookmarkStart w:id="390" w:name="chương-398-đỉnh-phong-đã-trở-lại-1"/>
      <w:bookmarkEnd w:id="390"/>
      <w:r>
        <w:t xml:space="preserve">368. Chương 398 : Đỉnh Phong Đã Trở Lại (1)</w:t>
      </w:r>
    </w:p>
    <w:p>
      <w:pPr>
        <w:pStyle w:val="Compact"/>
      </w:pPr>
      <w:r>
        <w:br w:type="textWrapping"/>
      </w:r>
      <w:r>
        <w:br w:type="textWrapping"/>
      </w:r>
      <w:r>
        <w:t xml:space="preserve">Nhưng người thứ ba tỉnh lại thì khiến Âu Dương có chút giật mình, người thứ ba dĩ nhiên là tiểu cô nương Đa Kiều Vi. Năm nay Đa Kiều Vi mười tám tuổi, kỳ thực Âu Dương chọn nàng đã có tính phiêu lưu rất lớn, có điều việc này không quan hệ, bởi vì Âu Dương còn dừng lại ở chỗ này một đoạn thời gian, hắn có thể theo dõi Đa Kiều Vi trưởng thành, nếu như Đa Kiều Vi thực sự không thể chịu đựng được, như vậy Âu Dương sẽ thu hồi lực lượng của Đa Kiều Vi, lại hủy đi một đoạn ký ức này trong linh hồn nàng, một lần nữa biến nàng trở lại thành một tiểu cô nương thiện lương kia.</w:t>
      </w:r>
    </w:p>
    <w:p>
      <w:pPr>
        <w:pStyle w:val="BodyText"/>
      </w:pPr>
      <w:r>
        <w:t xml:space="preserve">- Ta cảm giác thân thể của chính mình rất nhẹ nhàng.</w:t>
      </w:r>
    </w:p>
    <w:p>
      <w:pPr>
        <w:pStyle w:val="BodyText"/>
      </w:pPr>
      <w:r>
        <w:t xml:space="preserve">Kiều Vi tự nhìn mình nửa ngày, xác định trên người mình không có điểm gì không thích hợp, lúc này mới cười cười với Âu Dương.</w:t>
      </w:r>
    </w:p>
    <w:p>
      <w:pPr>
        <w:pStyle w:val="BodyText"/>
      </w:pPr>
      <w:r>
        <w:t xml:space="preserve">- Biện Vũ, chỉ dẫn cho Kiều Vi nhiều hơn chút.</w:t>
      </w:r>
    </w:p>
    <w:p>
      <w:pPr>
        <w:pStyle w:val="BodyText"/>
      </w:pPr>
      <w:r>
        <w:t xml:space="preserve">Âu Dương nhìn Biện Vũ ở một bên, 232 biết, loại một bước lên trời thế này kỳ thực không phải việc gì tốt trên đường tu luyện, nếu như không có tâm tính được tôi luyện mạnh mẽ, không có mấy người có thể chịu được một bước lên trời này.</w:t>
      </w:r>
    </w:p>
    <w:p>
      <w:pPr>
        <w:pStyle w:val="BodyText"/>
      </w:pPr>
      <w:r>
        <w:t xml:space="preserve">Biện Vũ đi tới bên cạnh Kiều Vi, vỗ nhẹ nên vai nàng, nói:</w:t>
      </w:r>
    </w:p>
    <w:p>
      <w:pPr>
        <w:pStyle w:val="BodyText"/>
      </w:pPr>
      <w:r>
        <w:t xml:space="preserve">- Từ hôm nay trở đi ngươi hãy chuyển thẳng tới nhà của ta ở đi, ta sẽ chỉ dẫn ngươi một vài điểm cần chú ý.</w:t>
      </w:r>
    </w:p>
    <w:p>
      <w:pPr>
        <w:pStyle w:val="BodyText"/>
      </w:pPr>
      <w:r>
        <w:t xml:space="preserve">Kiều Vi nghe lời gật đầu, kỳ thực hiện tại Kiều vi chỉ biết chính mình rất mạnh, dù sao nàng cũng biết truyền thuyết về lục đại đỉnh phong của Đa La, thế nhưng Kiều Vi cũng không thể nghĩ tới được, chính mình có một ngày dĩ nhiên tiến vào lục đại đỉnh phong, hơn nữa còn là trong thời điểm Đa La tuyệt vọng nhất. Nếu như sáu người bọn họ có thể hoàn thành việc khôi phục Đa La, như vậy bọn họ sẽ là những công thần khai quốc, phong hưởng công huân, tên tuổi bọn họ sẽ được vĩnh viễn ghi chép lại trong sử sách, lưu truyền muôn đời sau.</w:t>
      </w:r>
    </w:p>
    <w:p>
      <w:pPr>
        <w:pStyle w:val="BodyText"/>
      </w:pPr>
      <w:r>
        <w:t xml:space="preserve">Theo thời gian trôi qua, một giờ sau, tất cả mọi người đều đã thanh tỉnh trở lại, có điều ngoại trừ Kiều Vi, những người khác đều có nền tảng nhất định, thế nên không có ai khác xuất hiện tình cảnh mờ mịt không rõ như Kiều Vi.</w:t>
      </w:r>
    </w:p>
    <w:p>
      <w:pPr>
        <w:pStyle w:val="BodyText"/>
      </w:pPr>
      <w:r>
        <w:t xml:space="preserve">- Lục đại đỉnh phong, lục đại đỉnh phong ngày trước đã thành dĩ vãng, hôm nay Đa La lại tái hiện lục đại đỉnh phong, ngày Đa La phục quốc đã không còn xa nữa.</w:t>
      </w:r>
    </w:p>
    <w:p>
      <w:pPr>
        <w:pStyle w:val="BodyText"/>
      </w:pPr>
      <w:r>
        <w:t xml:space="preserve">Đa Minh nhìn mặt trời đang nhô dần lên cao, hắn nghĩ ngày hôm nay Đa La cũng giống như vầng mặt trời đang nhô lên kia, tuy rằng cần phải thêm một đoạn thời gian nữa mới có thể xua tan hắc ám, thế nhưng nó luôn luôn muốn trở thành một vầng mặt trời chói chang nhất.</w:t>
      </w:r>
    </w:p>
    <w:p>
      <w:pPr>
        <w:pStyle w:val="BodyText"/>
      </w:pPr>
      <w:r>
        <w:t xml:space="preserve">Sáng sớm, người trong vương thành huy hàng đã sớm rời khỏi giường, những tiếng hô hào bắt đầu vang lên, những tân binh và một ít lão binh dẫn đội lại bắt đầu một ngày huấn luyện trên luyện trường.</w:t>
      </w:r>
    </w:p>
    <w:p>
      <w:pPr>
        <w:pStyle w:val="BodyText"/>
      </w:pPr>
      <w:r>
        <w:t xml:space="preserve">Thời gian huấn luyện dài như vậy, những tân bình này đã sơ bộ nắm giữ được lực sát thương nhất định, hiện tại bọn họ còn khiếm khuyết chính là việc trải quan chiến tranh tẩy luyện.</w:t>
      </w:r>
    </w:p>
    <w:p>
      <w:pPr>
        <w:pStyle w:val="BodyText"/>
      </w:pPr>
      <w:r>
        <w:t xml:space="preserve">Dù sao huấn luyện có tốt cỡ nào, ngã xuống trên chiến trường cũng là điều vô dụng. Binh sĩ không trải qua chiến trưởng tẩy luyện, tuyệt đối không thể trở thành binh sĩ chân chính.</w:t>
      </w:r>
    </w:p>
    <w:p>
      <w:pPr>
        <w:pStyle w:val="BodyText"/>
      </w:pPr>
      <w:r>
        <w:t xml:space="preserve">Các hộ gia đình đều đang hỗ trợ nhau kiến tạo lại phòng ốc, một lần nữa từng bước cải tạo vương thành huy hoàng. Tuy rằng bọn họ không thể khôi phục lại sự huy hoàng ngày trước của vương thành chỉ trong thời gian ngắn ngủi, thế nhưng ít nhất cũng muốn cung cấp đầy đủ chỗ ăn ngủ cho những người từ phương xa đi tới.</w:t>
      </w:r>
    </w:p>
    <w:p>
      <w:pPr>
        <w:pStyle w:val="BodyText"/>
      </w:pPr>
      <w:r>
        <w:t xml:space="preserve">Hiện tại toàn bộ vương thành chính là huấn luyện và kiến tạo, các tầng lớp dần dần hình thành, dần dần có được hình thái của một quốc gia.</w:t>
      </w:r>
    </w:p>
    <w:p>
      <w:pPr>
        <w:pStyle w:val="BodyText"/>
      </w:pPr>
      <w:r>
        <w:t xml:space="preserve">Cửa thành từ thật lâu trước đó đã bị thiêu trụi thành tro tàn, lúc này tường thành vương thành đã không còn cửa thành, chỉ để lại một lối đi vào thật lớn.</w:t>
      </w:r>
    </w:p>
    <w:p>
      <w:pPr>
        <w:pStyle w:val="BodyText"/>
      </w:pPr>
      <w:r>
        <w:t xml:space="preserve">Có điều ngay cả khi không có cửa thành, nhưng Đa La vẫn như trước, có một vài binh sĩ đứng thủ vệ tại chỗ này, khi bọn họ chuẩn bị tiến hành việc thay ca, từ phương xa liền thấy bảy thân ảnh đang đi về phía này.</w:t>
      </w:r>
    </w:p>
    <w:p>
      <w:pPr>
        <w:pStyle w:val="BodyText"/>
      </w:pPr>
      <w:r>
        <w:t xml:space="preserve">Đám lính canh đưa mắt nhìn lại, nhưng vừa nhìn liền khiến bọn họ giật mình.</w:t>
      </w:r>
    </w:p>
    <w:p>
      <w:pPr>
        <w:pStyle w:val="BodyText"/>
      </w:pPr>
      <w:r>
        <w:t xml:space="preserve">Bảy người đi tới này, có sáu người đi ở phía trước, thân hình bọn họ đều chói mắt như vầng mặt trời, trên người không ngừng ẩn hiện quang huy, loại cảm giác này khiến đội binh sĩ thủ thành thấy quen thuộc vô cùng.</w:t>
      </w:r>
    </w:p>
    <w:p>
      <w:pPr>
        <w:pStyle w:val="BodyText"/>
      </w:pPr>
      <w:r>
        <w:t xml:space="preserve">- Quá… Này…</w:t>
      </w:r>
    </w:p>
    <w:p>
      <w:pPr>
        <w:pStyle w:val="BodyText"/>
      </w:pPr>
      <w:r>
        <w:t xml:space="preserve">Một tân binh thủy chung không nhớ nổi đã thấy cảm giác này từ nơi nào, nhưng vào lúc này, vị đội trưởng đứng bên người hắn, cũng chính là một lão binh Đa La liền mở miệng.</w:t>
      </w:r>
    </w:p>
    <w:p>
      <w:pPr>
        <w:pStyle w:val="BodyText"/>
      </w:pPr>
      <w:r>
        <w:t xml:space="preserve">- Lục đại đỉnh phong!</w:t>
      </w:r>
    </w:p>
    <w:p>
      <w:pPr>
        <w:pStyle w:val="BodyText"/>
      </w:pPr>
      <w:r>
        <w:t xml:space="preserve">Nhìn một màn này, ký ức lão binh kia thoáng cái liền tỉnh lại. Lục đại đỉnh phong của Đa La, sáu vị cường giả đánh đâu tháng đó, không gì cản nôi, khi lục đại cường giả ngã xống, là lúc Đa La bước đến tận cuối cùng con đường.</w:t>
      </w:r>
    </w:p>
    <w:p>
      <w:pPr>
        <w:pStyle w:val="BodyText"/>
      </w:pPr>
      <w:r>
        <w:t xml:space="preserve">Hiện tại sáu người vừa xuất hiện này, dĩ nhiên khiến vị lão binh một lần nữa cảm thụ được cảm giác về lục đại đỉnh phong đã từng chứng kiến trong quân doanh.</w:t>
      </w:r>
    </w:p>
    <w:p>
      <w:pPr>
        <w:pStyle w:val="BodyText"/>
      </w:pPr>
      <w:r>
        <w:t xml:space="preserve">Lão binh không phải tu luyện giả, hắn không thể cảm thụ được lực lượng bừng bừng phấn chấn trên thân thể sáu người kia, thế nhưng cho dù bản thân chỉ là một người bình thường, hắn vẫn có thể cảm thụ được tồn tại một loại kính sợ, loại cảm giác này giống hệt như khi chứng kiến lục đại đỉnh phong ngày nào.</w:t>
      </w:r>
    </w:p>
    <w:p>
      <w:pPr>
        <w:pStyle w:val="BodyText"/>
      </w:pPr>
      <w:r>
        <w:t xml:space="preserve">- Khí tức của cường giả đỉnh phong!</w:t>
      </w:r>
    </w:p>
    <w:p>
      <w:pPr>
        <w:pStyle w:val="BodyText"/>
      </w:pPr>
      <w:r>
        <w:t xml:space="preserve">Trong thành, một yêu chiến sĩ từ phương xa đi tới, vẻ mặt giật mình nhìn về phương hướng cửa thành. Yêu chiến sĩ lục giai này tên là Vương Binh, hắn nguyên bản là một lục giai tiêu diêu tự tại, Đa La diệt vong khiến cho hắn rất uể oải, nhưng khi tin tức vương tử Thập Tam xuất hiện, một lần nữa dẫn lĩnh Đa La phục quốc, khiến hắn từ vạn dặm xa xôi hành trình đến nơi đây, mặc lên trên mình áo giáp tướng quân, sẵn sàng chiến đấu vì đế quốc Đa La.</w:t>
      </w:r>
    </w:p>
    <w:p>
      <w:pPr>
        <w:pStyle w:val="BodyText"/>
      </w:pPr>
      <w:r>
        <w:t xml:space="preserve">Thời điểm đế quốc diệt vong, hắn biết chính mình không đứng ra thủ vệ, không đứng ra chiến đấu vì đế quốc Đa La đã là một sai lầm, nếu như tại thời điểm Đa La khó khăn nhất như hiện tại, nếu chính mình còn không đứng ra, như vậy chính mình sẽ không xứng đáng là một người Đa La nữa. Đây là một nét chân thực nhất trong nội tâm Vương Binh.</w:t>
      </w:r>
    </w:p>
    <w:p>
      <w:pPr>
        <w:pStyle w:val="BodyText"/>
      </w:pPr>
      <w:r>
        <w:t xml:space="preserve">Vương Binh đến nơi này đã được một đoạn thời gian rồi, Vương Binh không ngừng truyền thụ những kinh nghiệm và hiểu biết của mình cho những người tu luyện thuật có thiên phú không tồi, có điều Vương Binh biết muốn trong thời gian ngắn tạo ra cường giả bá phong là chuyện hầy như không có khả năng, nhưng không có cường giả Đỉnh Phong trụ cột, Đa La làm sao có thể đi tranh hùng?</w:t>
      </w:r>
    </w:p>
    <w:p>
      <w:pPr>
        <w:pStyle w:val="BodyText"/>
      </w:pPr>
      <w:r>
        <w:t xml:space="preserve">Thế nhưng ngay sáng sớm ngày hôm nay, khi mặt trời vừa mới nhô lên, Vương Binh một lần nữa cảm thụa được khí tức đỉnh phong cường đại, thế nhưng Vương Binh cũng không cho rằng đó là cường giả của Đa La, suy nghĩ đầu tiên của hắn chính là những cường giả của hai đế quốc kia rồi.</w:t>
      </w:r>
    </w:p>
    <w:p>
      <w:pPr>
        <w:pStyle w:val="BodyText"/>
      </w:pPr>
      <w:r>
        <w:t xml:space="preserve">Binh Vương ầm ầm lao về phía cửa thành như một mũi tên, có điều Binh Vương cũng phải chạy tới đó liều chết với những cường giả đi tới này, hắn muốn tới là để xem rốt cuộc có phải là cường giả ngoại lai hay không, nếu như là đúng, hắn sẽ lập tức tìm tới Đa Minh, dẫn Đa Minh rời đi.</w:t>
      </w:r>
    </w:p>
    <w:p>
      <w:pPr>
        <w:pStyle w:val="BodyText"/>
      </w:pPr>
      <w:r>
        <w:t xml:space="preserve">Đa Minh chính là hi vọng của Đa La, chỉ cần Đa Minh không chết, trừ phi Đa Minh bị giết, bằng không Đa La sẽ chiến đấu không ngừng, thế nên Vương Binh mới nghĩ tới, vô luận thế nào đi nữa, cũng phải bảo trụ tính mệnh của Đa Minh.</w:t>
      </w:r>
    </w:p>
    <w:p>
      <w:pPr>
        <w:pStyle w:val="Compact"/>
      </w:pPr>
      <w:r>
        <w:br w:type="textWrapping"/>
      </w:r>
      <w:r>
        <w:br w:type="textWrapping"/>
      </w:r>
    </w:p>
    <w:p>
      <w:pPr>
        <w:pStyle w:val="Heading2"/>
      </w:pPr>
      <w:bookmarkStart w:id="391" w:name="chương-399-đỉnh-phong-đã-trở-lại-2"/>
      <w:bookmarkEnd w:id="391"/>
      <w:r>
        <w:t xml:space="preserve">369. Chương 399 : Đỉnh Phong Đã Trở Lại (2)</w:t>
      </w:r>
    </w:p>
    <w:p>
      <w:pPr>
        <w:pStyle w:val="Compact"/>
      </w:pPr>
      <w:r>
        <w:br w:type="textWrapping"/>
      </w:r>
      <w:r>
        <w:br w:type="textWrapping"/>
      </w:r>
      <w:r>
        <w:t xml:space="preserve">Thế nhưng khi Vương Binh đi tới cửa thành, lại nghe từ cửa thành truyền tới từng đợt những tiếng rống lên, những tiếng rống này cũng không phải như gầm rú phẫn nộ, nó càng là một loại hưng phấn, gầm rú lên vì hưng phấn, kích động.</w:t>
      </w:r>
    </w:p>
    <w:p>
      <w:pPr>
        <w:pStyle w:val="BodyText"/>
      </w:pPr>
      <w:r>
        <w:t xml:space="preserve">- Chuyện gì xảy ra vậy?</w:t>
      </w:r>
    </w:p>
    <w:p>
      <w:pPr>
        <w:pStyle w:val="BodyText"/>
      </w:pPr>
      <w:r>
        <w:t xml:space="preserve">Vương Binh không tùy tiện thò đầu ra, hắn trốn vào một chỗ, len lén nhìn ra phía ngoài. Nhưng khi vừa nhìn tới, toàn thân Vương Binh liền sững sờ.</w:t>
      </w:r>
    </w:p>
    <w:p>
      <w:pPr>
        <w:pStyle w:val="BodyText"/>
      </w:pPr>
      <w:r>
        <w:t xml:space="preserve">Lục đại đỉnh phong, lục đại đỉnh phong của Đa La, lục đại đỉnh phong của Đa La đã trở lại! Đa La đã từng có lục đại đỉnh phong đánh đâu thắng đó, không gì cản nổi, thuận đường xuôi gió mọi bề.</w:t>
      </w:r>
    </w:p>
    <w:p>
      <w:pPr>
        <w:pStyle w:val="BodyText"/>
      </w:pPr>
      <w:r>
        <w:t xml:space="preserve">Theo sự diệt vong của lục đại đỉnh phong, Đa La liền đi tới con đường vong quốc, Vương Binh nguyện ý cho rằng Đa La muốn khôi phục lại thời kỳ hưng thịn trước đó là chuyện khó khăn vô cùng.</w:t>
      </w:r>
    </w:p>
    <w:p>
      <w:pPr>
        <w:pStyle w:val="BodyText"/>
      </w:pPr>
      <w:r>
        <w:t xml:space="preserve">Thế nhưng Vương Binh nằm mơ cũng không thể nghĩ tới được, lục đại đỉnh phong biến mất nay đã trở về. Tuy rằng đây không phải lục đại đỉnh phong ngày nào, thế nhưng Vương Binh lại biết, có lục đại đỉnh phong này, Đa La nắm chắc ngày phục quốc.</w:t>
      </w:r>
    </w:p>
    <w:p>
      <w:pPr>
        <w:pStyle w:val="BodyText"/>
      </w:pPr>
      <w:r>
        <w:t xml:space="preserve">Vương Binh phù một tiếng, nhảy ra khỏi chỗ ẩn nấp, hắn cuồn cuộn lao về phía cửa thành. Khi Vương Binh đi tới cửa thành, thấy được lục đại đỉnh phong, cảm thụ được lực lượng ba động chói chang như vầng mặt trời trên người bọn họ, lúc này một yêu chiến sĩ lục giai như Vương Binh dĩ nhiên rơi lệ.</w:t>
      </w:r>
    </w:p>
    <w:p>
      <w:pPr>
        <w:pStyle w:val="BodyText"/>
      </w:pPr>
      <w:r>
        <w:t xml:space="preserve">Đến tuổi đời này rồi, vốn hắn vẫn tưởng rằng cả đời mình sẽ không còn rơi lệ được nữa, thế nhưng khi nghe tới Đa Minh không chết, Đa La chưa có diệt vong, hắn đã rơi lệ. Nguyên bản Vương Binh cho rằng đó là một lần cuối cùng, thế nhưng khi lục đại đỉnh phong tái hiện, hắn vẫn không nhịn được rơi nước mắt.</w:t>
      </w:r>
    </w:p>
    <w:p>
      <w:pPr>
        <w:pStyle w:val="BodyText"/>
      </w:pPr>
      <w:r>
        <w:t xml:space="preserve">- Lục đại đỉnh phong đã trở về! Lục đại đỉnh phong của Đa La đã trở về!</w:t>
      </w:r>
    </w:p>
    <w:p>
      <w:pPr>
        <w:pStyle w:val="BodyText"/>
      </w:pPr>
      <w:r>
        <w:t xml:space="preserve">Vương Binh lập tức la lên như cự thú, hắn kích động, lúc này lại thấy được lục đại đỉnh phong, Vương Binh thậm chí còn kích động hơn cả khi thời điểm hắn đạt được lục giai.</w:t>
      </w:r>
    </w:p>
    <w:p>
      <w:pPr>
        <w:pStyle w:val="BodyText"/>
      </w:pPr>
      <w:r>
        <w:t xml:space="preserve">- Lục đại đỉnh phong!</w:t>
      </w:r>
    </w:p>
    <w:p>
      <w:pPr>
        <w:pStyle w:val="BodyText"/>
      </w:pPr>
      <w:r>
        <w:t xml:space="preserve">Thanh âm Vương Binh truyền đi rất xa, vô số người bỏ lại nhưng công việc trong tay, ào ào chạy về phía bên này. Ý nghĩa của lục đại đỉnh phong là gì, chỉ cần là người Đa La, ai ai cũng hiểu.</w:t>
      </w:r>
    </w:p>
    <w:p>
      <w:pPr>
        <w:pStyle w:val="BodyText"/>
      </w:pPr>
      <w:r>
        <w:t xml:space="preserve">Đó là sáu vị cường giả cao nhất, đó là những cường giả dốc sức cho một đời truyền thừa của Đa La.</w:t>
      </w:r>
    </w:p>
    <w:p>
      <w:pPr>
        <w:pStyle w:val="BodyText"/>
      </w:pPr>
      <w:r>
        <w:t xml:space="preserve">Lục đại đỉnh phong trước kia ngã xuống khiến nhân tâm Đa La đau nhức, bao nhiêu người còn nhớ rõ loại hào khí khi lục đại đỉnh phong tồi thành bạt trại, bao nhiêu người còn nhớ rõ loại khí phách khi lục đại đỉnh phong cuồng chiến thiên hạ.</w:t>
      </w:r>
    </w:p>
    <w:p>
      <w:pPr>
        <w:pStyle w:val="BodyText"/>
      </w:pPr>
      <w:r>
        <w:t xml:space="preserve">Lục đại đỉnh phong ngã xuống từng khiến Đa La một lần rơi vào tuyệt vọng, cũng may vương giả của bọn họ đã trở về, moi người Đa La tin tưởng chỉ cần bọn họ đi lên từng bước, tất cả mọi chuyện đều sẽ tốt đẹp lên.</w:t>
      </w:r>
    </w:p>
    <w:p>
      <w:pPr>
        <w:pStyle w:val="BodyText"/>
      </w:pPr>
      <w:r>
        <w:t xml:space="preserve">Lúc này, đột nhiên có tiếng hô lục đại đỉnh phong đã trở về, trong lòng mọi người lại một lần nữa nổi lên nhiệt tâm, giống như được ngọn lửa hi vọng thiêu đốt.</w:t>
      </w:r>
    </w:p>
    <w:p>
      <w:pPr>
        <w:pStyle w:val="BodyText"/>
      </w:pPr>
      <w:r>
        <w:t xml:space="preserve">Khi đám người Đa La chạy đến trước cửa thành, thấy từ trên sáu người kia phát ra khí tức hùng mạnh như cự thú, y hệt như lục đại đỉnh phong ngày nào, bọn họ cảm thụ được từ trên những người này có cảm giác của lục đại đỉnh phong ngày trước.</w:t>
      </w:r>
    </w:p>
    <w:p>
      <w:pPr>
        <w:pStyle w:val="BodyText"/>
      </w:pPr>
      <w:r>
        <w:t xml:space="preserve">- Lục đại đỉnh phong thực sự đã trở về!</w:t>
      </w:r>
    </w:p>
    <w:p>
      <w:pPr>
        <w:pStyle w:val="BodyText"/>
      </w:pPr>
      <w:r>
        <w:t xml:space="preserve">Cảm thụ được khí tức trên mình sáu người kia, người dân Đa La đều giơ cam song chưởng, đoạn thời gian gần đây, Đa La đã trải qua hồi tuyệt vọng, khi Đa Minh xuất hiện đã đưa tới cho bọn họ niềm hi vọng, hiện tại lục đại đỉnh phong tái hiện khiến trong lòng mỗi người dân Đa La lại một lần nữa dấy lên ngạo khí ngày nào.</w:t>
      </w:r>
    </w:p>
    <w:p>
      <w:pPr>
        <w:pStyle w:val="BodyText"/>
      </w:pPr>
      <w:r>
        <w:t xml:space="preserve">- Các con dân! Xin thề với các ngươi, lục đại đỉnh phong ngày trước có thể chiến đấu hăng hái, đẫm máu vì Đa La, lục đại đỉnh phong hôm nay cũng sẽ không lùi bước như vậy!</w:t>
      </w:r>
    </w:p>
    <w:p>
      <w:pPr>
        <w:pStyle w:val="BodyText"/>
      </w:pPr>
      <w:r>
        <w:t xml:space="preserve">Thanh âm Đa Minh đơn giản truyền ra khắp toàn bộ vương thành.</w:t>
      </w:r>
    </w:p>
    <w:p>
      <w:pPr>
        <w:pStyle w:val="BodyText"/>
      </w:pPr>
      <w:r>
        <w:t xml:space="preserve">Hiện tại, thân hắn là cửu giai, việc khống chế thanh âm như vậy là rất dễ ràng. Đa Minh hiểu rõ, lúc này Đa La cần anh hùng, ban đầu khi hắn xuất hiện chỉ là cấp cho Đa La một niềm hi vọng, hiện tại lục đại đỉnh phong xuất hiện, đó chính là anh hùng.</w:t>
      </w:r>
    </w:p>
    <w:p>
      <w:pPr>
        <w:pStyle w:val="BodyText"/>
      </w:pPr>
      <w:r>
        <w:t xml:space="preserve">Khi anh hùng và hi vọng đều xuất hiện, khi đó là ngày Đa La dũng cảm tiến lên, khôi phục lại vinh quang.</w:t>
      </w:r>
    </w:p>
    <w:p>
      <w:pPr>
        <w:pStyle w:val="BodyText"/>
      </w:pPr>
      <w:r>
        <w:t xml:space="preserve">- Đa La muôn năm! Đa La muôn năm!</w:t>
      </w:r>
    </w:p>
    <w:p>
      <w:pPr>
        <w:pStyle w:val="BodyText"/>
      </w:pPr>
      <w:r>
        <w:t xml:space="preserve">Mỗi một con dân Đa La đều hô to, bọn họ cảm thấy kiêu ngạo cho quốc gia của mình, bọn họ cảm thấy kiêu ngạo vì cường giả của quốc gia mình.</w:t>
      </w:r>
    </w:p>
    <w:p>
      <w:pPr>
        <w:pStyle w:val="BodyText"/>
      </w:pPr>
      <w:r>
        <w:t xml:space="preserve">Đa Minh nhìn toàn thể dân chúng đang kích động, hắn nói với năm người đứng bên cạnh mình:</w:t>
      </w:r>
    </w:p>
    <w:p>
      <w:pPr>
        <w:pStyle w:val="BodyText"/>
      </w:pPr>
      <w:r>
        <w:t xml:space="preserve">- Từ thời điểm năm người chúng ta trở thành lục đại đỉnh phong, số phận của chúng ta liền gắn chặt với số phận của Đa La, tiếp theo, chúng ta sẽ tuyên bố với cả thế giới rằng, Đa La đã trở về…</w:t>
      </w:r>
    </w:p>
    <w:p>
      <w:pPr>
        <w:pStyle w:val="BodyText"/>
      </w:pPr>
      <w:r>
        <w:t xml:space="preserve">- Đa La đã trở về!</w:t>
      </w:r>
    </w:p>
    <w:p>
      <w:pPr>
        <w:pStyle w:val="BodyText"/>
      </w:pPr>
      <w:r>
        <w:t xml:space="preserve">Năm người bên cạnh Đa Minh liền đồng loạt vung tay hô to, thanh âm cuồn cuộn, xông thẳng tới tận trời.</w:t>
      </w:r>
    </w:p>
    <w:p>
      <w:pPr>
        <w:pStyle w:val="BodyText"/>
      </w:pPr>
      <w:r>
        <w:t xml:space="preserve">…</w:t>
      </w:r>
    </w:p>
    <w:p>
      <w:pPr>
        <w:pStyle w:val="BodyText"/>
      </w:pPr>
      <w:r>
        <w:t xml:space="preserve">Tin tức lục đại đỉnh phong Đa La tái hiện phảng phất như một trận cuồng phong lan tỏa khắp toàn bộ thế giới nhỏ Thiên Hà, người Đa La tự nhiên là hân hoan nhảy múa, cả đám đều hô vang phục quốc báo thù. Vương giả của bọn họ đã trở về, đỉnh phong của bọn họ cũng đã trở về, ngày tái hiện lại huy hoàng không còn xa.</w:t>
      </w:r>
    </w:p>
    <w:p>
      <w:pPr>
        <w:pStyle w:val="BodyText"/>
      </w:pPr>
      <w:r>
        <w:t xml:space="preserve">Thế nhưng khác với người dân Đa La chính là ba đế quốc còn lại, đế quốc Kha Gia không có tham dự kế hoạch xâm lược Đa La trước đó, thế nên đáng lẽ hiện tại đế quốc Kha Gia là bình tĩnh nhất.</w:t>
      </w:r>
    </w:p>
    <w:p>
      <w:pPr>
        <w:pStyle w:val="BodyText"/>
      </w:pPr>
      <w:r>
        <w:t xml:space="preserve">Nhưng trên thực tế đế quốc Đa La lại tuyệt không hề bình tĩnh, bởi vì lúc này trong lòng Kha Truyện Hùng đang hối hận vô cùng. Kha Truyện hùng không thể ngờ được, Âu Dương kia khi trước dùng hoàng kim đập người ngay trong vương thành bọn họ, dĩ nhiên lại có được năng lực lớn như vậy.</w:t>
      </w:r>
    </w:p>
    <w:p>
      <w:pPr>
        <w:pStyle w:val="BodyText"/>
      </w:pPr>
      <w:r>
        <w:t xml:space="preserve">Tạo ra lục đại đỉnh phong cho Đa La, đây là hạng hào khí gì, nó chính là bá đạo. Chỉ sau một đêm, Đa La liền xuất hiện lục đại đỉnh phong, đây chẳng khác nào cấp vốn cho Đa La tranh hùng thiên hạ.</w:t>
      </w:r>
    </w:p>
    <w:p>
      <w:pPr>
        <w:pStyle w:val="BodyText"/>
      </w:pPr>
      <w:r>
        <w:t xml:space="preserve">Đa La có binh, Đa La đoàn kết một lòng, Đa La thiện chiến. Nguyên vốn Đa La không có lục đại đỉnh phong, tuy rằng là một lão hổ, nhưng chỉ là một lão hổ không có hàm răng, muốn cắn một người nào đó, nó cần phải đợi hàm răng của mình dài ra mới được, hơn nữa ai cũng đều biết, quá trình cho hàm răng mọc dài ra sẽ thong thả vô cùng, có thể là mười năm, hai mươi năm, hay thậm chí là một trăm năm.</w:t>
      </w:r>
    </w:p>
    <w:p>
      <w:pPr>
        <w:pStyle w:val="BodyText"/>
      </w:pPr>
      <w:r>
        <w:t xml:space="preserve">- Đi nhầm một nước, chịu thua cả bàn…</w:t>
      </w:r>
    </w:p>
    <w:p>
      <w:pPr>
        <w:pStyle w:val="BodyText"/>
      </w:pPr>
      <w:r>
        <w:t xml:space="preserve">Kha Truyện Hùng cúi đầu thở dài.</w:t>
      </w:r>
    </w:p>
    <w:p>
      <w:pPr>
        <w:pStyle w:val="BodyText"/>
      </w:pPr>
      <w:r>
        <w:t xml:space="preserve">- Bệ hạ…</w:t>
      </w:r>
    </w:p>
    <w:p>
      <w:pPr>
        <w:pStyle w:val="BodyText"/>
      </w:pPr>
      <w:r>
        <w:t xml:space="preserve">Kha Minh Quân nhìn Kha Truyện Hùng, hắn biết nếu như khi trước không phải vì Từ Mậu Đình kia, phỏng chừng đế quốc Kha Gia bọn họ thu được chỗ tốt còn vượt xa so với hiện giờ.</w:t>
      </w:r>
    </w:p>
    <w:p>
      <w:pPr>
        <w:pStyle w:val="BodyText"/>
      </w:pPr>
      <w:r>
        <w:t xml:space="preserve">Kha Minh Quân biết, Kha Truyện Hùng cái gì cũng tốt, chỉ là có một chút không quá quả quyết, đặc biệt là với tử nữ của mình, chỉ cần có chỗ tốt cho tử nữ, Kha Truyện Hùng dù biết sai cũng sẽ đi làm, Kha Truyện Hùng đúng là thích hợp làm một phụ thân hơn là một người quân vương.</w:t>
      </w:r>
    </w:p>
    <w:p>
      <w:pPr>
        <w:pStyle w:val="BodyText"/>
      </w:pPr>
      <w:r>
        <w:t xml:space="preserve">Đế quốc Kha Gia có sợ thì sợ, thế nhưng bọn hắn cũng không sợ hãi, bởi vì bọn họ không có làm chuyện đuối lý, Đa La không có khả năng bất chấp tất cả liều mạng với bọn họ.</w:t>
      </w:r>
    </w:p>
    <w:p>
      <w:pPr>
        <w:pStyle w:val="Compact"/>
      </w:pPr>
      <w:r>
        <w:br w:type="textWrapping"/>
      </w:r>
      <w:r>
        <w:br w:type="textWrapping"/>
      </w:r>
    </w:p>
    <w:p>
      <w:pPr>
        <w:pStyle w:val="Heading2"/>
      </w:pPr>
      <w:bookmarkStart w:id="392" w:name="chương-400-thuật-bắn-cung-của-ta-rất-lợi-hại-1"/>
      <w:bookmarkEnd w:id="392"/>
      <w:r>
        <w:t xml:space="preserve">370. Chương 400 : Thuật Bắn Cung Của Ta Rất Lợi Hại (1)</w:t>
      </w:r>
    </w:p>
    <w:p>
      <w:pPr>
        <w:pStyle w:val="Compact"/>
      </w:pPr>
      <w:r>
        <w:br w:type="textWrapping"/>
      </w:r>
      <w:r>
        <w:br w:type="textWrapping"/>
      </w:r>
      <w:r>
        <w:t xml:space="preserve">Thế nhưng hai quốc gia Mễ Nhĩ và Tuần Thiên thì có chút sợ thật, tuy rằng Âu Dương rất mạnh, thế nhưng Âu Dương sẽ không ra tay chiến tranh với bọn họ, thế nên cho dù Đa la mở ra ngôi sao Đa La, tốc độ phục hồi nhanh chóng, thế nhưng muốn từ một quốc gia bên bờ diệt vong trở lại thành phồn vinh, chuyện này cần nhiều thời gian lắm.</w:t>
      </w:r>
    </w:p>
    <w:p>
      <w:pPr>
        <w:pStyle w:val="BodyText"/>
      </w:pPr>
      <w:r>
        <w:t xml:space="preserve">Hai quốc gia kia không tin, kẻ vốn không thuộc về thế giới này như Âu Dương lại có thể ở mãi đấy.</w:t>
      </w:r>
    </w:p>
    <w:p>
      <w:pPr>
        <w:pStyle w:val="BodyText"/>
      </w:pPr>
      <w:r>
        <w:t xml:space="preserve">Nhưng tin tức lục đại đỉnh phong Đa La tái hiện vừa được truyền ra, hai quốc gia kia không còn duy trì bình tĩnh được nữa, quân chủ cả hai quốc gia đã tập hợp toàn bộ cường giả và quân đội tập kết tại biên cảnh, chờ đợi Đa La mở chiến tranh báo thù.</w:t>
      </w:r>
    </w:p>
    <w:p>
      <w:pPr>
        <w:pStyle w:val="BodyText"/>
      </w:pPr>
      <w:r>
        <w:t xml:space="preserve">Thời gian trôi qua rất nhanh, thoáng cái lại thêm nửa năm nữa. Trải qua nửa năm trời tích cực huấn luyện, Đa La đã khôi phục lại được hệ thống quân đội, các tướng lĩnh cũng được đề cử xong, lúc này Đa La đã biến thành một hùng sư, một hùng sư tùy thời có thể cắn nuốt con mồi.</w:t>
      </w:r>
    </w:p>
    <w:p>
      <w:pPr>
        <w:pStyle w:val="BodyText"/>
      </w:pPr>
      <w:r>
        <w:t xml:space="preserve">- Âu Dương ca ca, ngươi thực sự phải đi rồi sao?</w:t>
      </w:r>
    </w:p>
    <w:p>
      <w:pPr>
        <w:pStyle w:val="BodyText"/>
      </w:pPr>
      <w:r>
        <w:t xml:space="preserve">Kiều Vi ôm một cánh tay Âu Dương, vẻ mặt không muốn, thời gian nửa năm này, mỗi ngày Kiều Vi đều đi dạo chơi với Âu Dương, coi như giúp Âu Dương không cảm thấy buồn chán. Nhưng hiện tại Âu Dương đột nhiên nói hắn có việc phải rời đi, Kiều Vi chung quy thấy trong lòng có điều trống trải.</w:t>
      </w:r>
    </w:p>
    <w:p>
      <w:pPr>
        <w:pStyle w:val="BodyText"/>
      </w:pPr>
      <w:r>
        <w:t xml:space="preserve">- Đúng vậy, Đa La đã đi vào quỹ đạo, ta không thể tham dự chiến tranh báo thù tiếp theo, thế nhưng ta sẽ đứng nhìn xem các ngươi từ một địa phương khác.</w:t>
      </w:r>
    </w:p>
    <w:p>
      <w:pPr>
        <w:pStyle w:val="BodyText"/>
      </w:pPr>
      <w:r>
        <w:t xml:space="preserve">Âu Dương thở dài một hơi, Âu Dương cũng không phải rời đi luôn, Đa La còn chưa có báo thù, phần mộ tổ tiên sẽ chưa được tu kiến lại, Âu Dương còn phải đợi tổ phần Đa gia được tu kiến hoàn tất, sau đó hạ táng Đa Âm.</w:t>
      </w:r>
    </w:p>
    <w:p>
      <w:pPr>
        <w:pStyle w:val="BodyText"/>
      </w:pPr>
      <w:r>
        <w:t xml:space="preserve">- Ở ngay tại đây nhìn Đa La phục quốc không tốt hơn sao?</w:t>
      </w:r>
    </w:p>
    <w:p>
      <w:pPr>
        <w:pStyle w:val="BodyText"/>
      </w:pPr>
      <w:r>
        <w:t xml:space="preserve">Đa Minh nhìn Âu Dương, tuy rằng mới ở chung với Âu Dương không lâu, thế nhưng hắn lại nghĩ Âu Dương giống như một đại ca, tuy vị đại ca này rất ít nói, thế nhưng những việc hắn giúp cho Đa La thì không ai có thể phủ nhận.</w:t>
      </w:r>
    </w:p>
    <w:p>
      <w:pPr>
        <w:pStyle w:val="BodyText"/>
      </w:pPr>
      <w:r>
        <w:t xml:space="preserve">Vỗ vỗ vai Đa Minh, Âu Dương cười nói:</w:t>
      </w:r>
    </w:p>
    <w:p>
      <w:pPr>
        <w:pStyle w:val="BodyText"/>
      </w:pPr>
      <w:r>
        <w:t xml:space="preserve">- Đừng dài dòng nữa, ngươi biết mục tiêu của ta là gì, nếu như muốn cảm tạ ta, hãy nhanh giúp ta hoàn thành mục tiêu đi.</w:t>
      </w:r>
    </w:p>
    <w:p>
      <w:pPr>
        <w:pStyle w:val="BodyText"/>
      </w:pPr>
      <w:r>
        <w:t xml:space="preserve">- Yên tâm, ta sẽ dùng thời gian nhanh nhất giúp ngươi hoàn thành mục tiêu.</w:t>
      </w:r>
    </w:p>
    <w:p>
      <w:pPr>
        <w:pStyle w:val="BodyText"/>
      </w:pPr>
      <w:r>
        <w:t xml:space="preserve">Đa Minh nói xong, Âu Dương đã chậm rãi bay lên.</w:t>
      </w:r>
    </w:p>
    <w:p>
      <w:pPr>
        <w:pStyle w:val="BodyText"/>
      </w:pPr>
      <w:r>
        <w:t xml:space="preserve">Âu Dương phất phất tay với Đa Minh, sau đó hóa thành một đạo thiểm điện màu đen, chợt lóe rồi biến mất trong tầm mắt Đa Minh…</w:t>
      </w:r>
    </w:p>
    <w:p>
      <w:pPr>
        <w:pStyle w:val="BodyText"/>
      </w:pPr>
      <w:r>
        <w:t xml:space="preserve">Giữa đám mây trên bầu trời, Âu Dương thở phào một hơi, lẩm bẩm:</w:t>
      </w:r>
    </w:p>
    <w:p>
      <w:pPr>
        <w:pStyle w:val="BodyText"/>
      </w:pPr>
      <w:r>
        <w:t xml:space="preserve">- Rốt cục cũng đi ra rồi, mỗi ngày ở nơi này đều nghẹn muốn chết, hiện tại cũng nên thay đổi một thân phận khác rồi.</w:t>
      </w:r>
    </w:p>
    <w:p>
      <w:pPr>
        <w:pStyle w:val="BodyText"/>
      </w:pPr>
      <w:r>
        <w:t xml:space="preserve">Âu Dương nói, mặt nạ thần mộc liền xuất hiện trong tay Âu Dương.</w:t>
      </w:r>
    </w:p>
    <w:p>
      <w:pPr>
        <w:pStyle w:val="BodyText"/>
      </w:pPr>
      <w:r>
        <w:t xml:space="preserve">Mấy ngày này tại Đa La, mỗi ngày Âu Dương đều phải biểu hiện ra một bộ dáng dấp như tiền bối cao nhân, đây không phải điều Âu Dương muốn. Âu Dương muốn chính là loại sinh hoạt thoải mái phóng khoáng, chứ không gò bó như vừa rồi.</w:t>
      </w:r>
    </w:p>
    <w:p>
      <w:pPr>
        <w:pStyle w:val="BodyText"/>
      </w:pPr>
      <w:r>
        <w:t xml:space="preserve">Âu Dương đeo mặt nạ thần mộc lên mặt, quang mang màu xanh chớp động, sau đó diện mục Âu Dương liền xảy ra biến hóa nghiêng trời lệch đất, chỉ trong chốc lát đó, tướng mạo ban đầu của Âu Dương đã bị che đậy hoàn toàn, biến thành một thanh niên vô cùng bình thường.</w:t>
      </w:r>
    </w:p>
    <w:p>
      <w:pPr>
        <w:pStyle w:val="BodyText"/>
      </w:pPr>
      <w:r>
        <w:t xml:space="preserve">Âu Dương thay đổi bộ quần áo đen trên người, mặc vào một bộ trang phục hoàn toàn bình dân, sau đó từ trong thủ trạc của mình, Âu Dương sảng khoái lấy ra cây Thứ Kiêu Cung phỏng chế do mình chế tạo lúc trước.</w:t>
      </w:r>
    </w:p>
    <w:p>
      <w:pPr>
        <w:pStyle w:val="BodyText"/>
      </w:pPr>
      <w:r>
        <w:t xml:space="preserve">Băng…</w:t>
      </w:r>
    </w:p>
    <w:p>
      <w:pPr>
        <w:pStyle w:val="BodyText"/>
      </w:pPr>
      <w:r>
        <w:t xml:space="preserve">Kéo căng dây cung, cảm giác quen thuộc vô cùng, rốt cuộc Âu Dương liền lộ ra một nụ cười vô cùng xán lạn.</w:t>
      </w:r>
    </w:p>
    <w:p>
      <w:pPr>
        <w:pStyle w:val="BodyText"/>
      </w:pPr>
      <w:r>
        <w:t xml:space="preserve">- Sinh hoạt tiếp theo có hứng thú rồi.</w:t>
      </w:r>
    </w:p>
    <w:p>
      <w:pPr>
        <w:pStyle w:val="BodyText"/>
      </w:pPr>
      <w:r>
        <w:t xml:space="preserve">Âu Dương cầm Thứ Kiêu Cung phỏng chế, thân hình chợt lóe đã tới bên ngoài vương thành huy hoàng.</w:t>
      </w:r>
    </w:p>
    <w:p>
      <w:pPr>
        <w:pStyle w:val="BodyText"/>
      </w:pPr>
      <w:r>
        <w:t xml:space="preserve">Một đội binh sinh đang cẩn thận tuần tra tại cửa thành, thấy Âu Dương đi về phía bên này, có một chiến sĩ chừng ba mươi tuổi mặc áo giáp phó đội trưởng liền đi tới.</w:t>
      </w:r>
    </w:p>
    <w:p>
      <w:pPr>
        <w:pStyle w:val="BodyText"/>
      </w:pPr>
      <w:r>
        <w:t xml:space="preserve">- Đại ca, ta đến muốn tong quân, ta là một cung tiễn thủ, thuật bắn cung của ta rất lợi hại.</w:t>
      </w:r>
    </w:p>
    <w:p>
      <w:pPr>
        <w:pStyle w:val="BodyText"/>
      </w:pPr>
      <w:r>
        <w:t xml:space="preserve">Âu Dương đưa vẻ mặt chờ mong nhìn chiến sĩ này, vô cùng kích động nói.</w:t>
      </w:r>
    </w:p>
    <w:p>
      <w:pPr>
        <w:pStyle w:val="BodyText"/>
      </w:pPr>
      <w:r>
        <w:t xml:space="preserve">- A? Bắn cung rất giỏi sao?</w:t>
      </w:r>
    </w:p>
    <w:p>
      <w:pPr>
        <w:pStyle w:val="BodyText"/>
      </w:pPr>
      <w:r>
        <w:t xml:space="preserve">Vị phó đội trưởng này rất có hứng thú nhìn Thứ Kiêu Cung phía sau lưng Âu Dương một chút, nói:</w:t>
      </w:r>
    </w:p>
    <w:p>
      <w:pPr>
        <w:pStyle w:val="BodyText"/>
      </w:pPr>
      <w:r>
        <w:t xml:space="preserve">- Vừa lúc hiện tại cung tiễn doanh đang thiếu người, ngươi đi vào thành rồi nhận lệnh triệu tập đi.</w:t>
      </w:r>
    </w:p>
    <w:p>
      <w:pPr>
        <w:pStyle w:val="BodyText"/>
      </w:pPr>
      <w:r>
        <w:t xml:space="preserve">- Cảm ơn đại ca!</w:t>
      </w:r>
    </w:p>
    <w:p>
      <w:pPr>
        <w:pStyle w:val="BodyText"/>
      </w:pPr>
      <w:r>
        <w:t xml:space="preserve">Âu Dương cười ha ha, sau đó hứng khởi đi vào phía trong thành. Hiện tại đã tháo bỏ toàn bộ ràng buộc, Âu Dương lại trở về dáng dấp quen thuộc vốn có của mình.</w:t>
      </w:r>
    </w:p>
    <w:p>
      <w:pPr>
        <w:pStyle w:val="BodyText"/>
      </w:pPr>
      <w:r>
        <w:t xml:space="preserve">Âu Dương tự nhiên biết rất rõ vị trí cung tiễn doanh, trong nửa năm này Âu Dương thế nhưng đã bồi dưỡng ra được mười mấy thần xạ thủ, có thể nói trong toàn bộ vương thành, cung tiễn doanh là nơi Âu Dương quen thuộc nhất.</w:t>
      </w:r>
    </w:p>
    <w:p>
      <w:pPr>
        <w:pStyle w:val="BodyText"/>
      </w:pPr>
      <w:r>
        <w:t xml:space="preserve">Lúc này Âu Dương trở lại cung tiễn doanh, nhưng thân phận hắn đã có biến hóa, hắn không còn là vị huấn luyện viên mặt lạnh kia nữa, hiện tại hắn là một thần xạ thủ.</w:t>
      </w:r>
    </w:p>
    <w:p>
      <w:pPr>
        <w:pStyle w:val="BodyText"/>
      </w:pPr>
      <w:r>
        <w:t xml:space="preserve">Cung tiễn doanh rất nhỏ, bởi vì cung tiễn thủ khác với những binh sĩ khác, trên chiến trường, tác dụng của cung tiễn thủ là một cỗ máy giết người, kih Âu Dương bồi dưỡng ra những cung tiễn thủ này sẽ không chú trọng tới số lượng, quan trọng hơn cả chính là chất lượng.</w:t>
      </w:r>
    </w:p>
    <w:p>
      <w:pPr>
        <w:pStyle w:val="BodyText"/>
      </w:pPr>
      <w:r>
        <w:t xml:space="preserve">Khi trước Âu Dương tại dưới tường thành nước Phì Thủy đã có thể dùng sức một người áp chế toàn bộ cung tiễn thủ trên tường thành, bắn đối phương ngay cả đầu cũng không dám ló ra ngoài, ngay cả thành chủ cũng bị một tiễn bắn mất mạng, đây chính là chất lượng.</w:t>
      </w:r>
    </w:p>
    <w:p>
      <w:pPr>
        <w:pStyle w:val="BodyText"/>
      </w:pPr>
      <w:r>
        <w:t xml:space="preserve">Trong khi đó, số lượng cung tiễn thủ không phải ít, thế nhưng ngươi ngay cả đầu cũng không dám ló ra ngoài, còn bắn được ai đây?</w:t>
      </w:r>
    </w:p>
    <w:p>
      <w:pPr>
        <w:pStyle w:val="BodyText"/>
      </w:pPr>
      <w:r>
        <w:t xml:space="preserve">Khi trước lúc Âu Dương thiết lập cung tiễn doanh cũng định ra biên chế cho cung tiễn doanh là năm trăm người, Âu Dương nghĩ, nếu năm trăm người này có thể biến thành năm trăm thần xạ thủ, khi đó cung tiễn doanh này sẽ trở thành ác mộng của địch nhân.</w:t>
      </w:r>
    </w:p>
    <w:p>
      <w:pPr>
        <w:pStyle w:val="BodyText"/>
      </w:pPr>
      <w:r>
        <w:t xml:space="preserve">Thử nghĩ một chút, trên chiến trường có năm trăm thần xạ thủ, một lần bắn ra là giết chết hơn năm trăm địch nhân, nếu một loạt cùng bắn ra hơn mười lượt, quả thực chính là một chiếc cối xay thịt khổng lồ.</w:t>
      </w:r>
    </w:p>
    <w:p>
      <w:pPr>
        <w:pStyle w:val="BodyText"/>
      </w:pPr>
      <w:r>
        <w:t xml:space="preserve">- Người kia, dừng lại.</w:t>
      </w:r>
    </w:p>
    <w:p>
      <w:pPr>
        <w:pStyle w:val="BodyText"/>
      </w:pPr>
      <w:r>
        <w:t xml:space="preserve">Ngay khi Âu Dương chuẩn bị bước vào cung tiễn doanh, bốn gã binh sĩ thường trực liền ngăn Âu Dương lại. Âu Dương cười, vừa rồi chỉ lo nghĩ về cung tiễn doanh, đã quên mất thân phận của mình đã không còn là vị huấn luyện viên mặt lạnh kia nữa.</w:t>
      </w:r>
    </w:p>
    <w:p>
      <w:pPr>
        <w:pStyle w:val="BodyText"/>
      </w:pPr>
      <w:r>
        <w:t xml:space="preserve">- Ta đến muốn gia nhập cung tiễn doanh.</w:t>
      </w:r>
    </w:p>
    <w:p>
      <w:pPr>
        <w:pStyle w:val="BodyText"/>
      </w:pPr>
      <w:r>
        <w:t xml:space="preserve">Âu Dương nói rất trực tiếp, lấy tài bắn cung của Âu Dương, gia nhập cung tiễn doanh tuyệt đối là dư dả, toàn bộ Đa La, thậm chí là toàn bộ thế giới nhỏ Thiên Hà, thậm chí là Chân Linh giới, chỉ bằng tài bắn cung mà nói, Âu Dương đúng là chưa từng gặp đối thủ.</w:t>
      </w:r>
    </w:p>
    <w:p>
      <w:pPr>
        <w:pStyle w:val="BodyText"/>
      </w:pPr>
      <w:r>
        <w:t xml:space="preserve">Đây cũng không phải nói Chân Linh giới không có cao thủ bắn cung siêu cường, thế nhưng người có thuật bắn cung cao tới đâu, cũng không có khả năng tinh thông thuật bắn cung được như Âu Dương. Lý do rất đơn giản, Âu Dương lấy cung làm binh khí, bất luận khi nào cũng dùng cung làm phương thức chiến đấu, những người khác sao có thể sánh ngang được với Âu Dương đây.</w:t>
      </w:r>
    </w:p>
    <w:p>
      <w:pPr>
        <w:pStyle w:val="Compact"/>
      </w:pPr>
      <w:r>
        <w:br w:type="textWrapping"/>
      </w:r>
      <w:r>
        <w:br w:type="textWrapping"/>
      </w:r>
    </w:p>
    <w:p>
      <w:pPr>
        <w:pStyle w:val="Heading2"/>
      </w:pPr>
      <w:bookmarkStart w:id="393" w:name="chương-401-thuật-bắn-cung-của-ta-rất-lợi-hại-2"/>
      <w:bookmarkEnd w:id="393"/>
      <w:r>
        <w:t xml:space="preserve">371. Chương 401 : Thuật Bắn Cung Của Ta Rất Lợi Hại (2)</w:t>
      </w:r>
    </w:p>
    <w:p>
      <w:pPr>
        <w:pStyle w:val="Compact"/>
      </w:pPr>
      <w:r>
        <w:br w:type="textWrapping"/>
      </w:r>
      <w:r>
        <w:br w:type="textWrapping"/>
      </w:r>
      <w:r>
        <w:t xml:space="preserve">- Gia nhập cung tiễn doanh?</w:t>
      </w:r>
    </w:p>
    <w:p>
      <w:pPr>
        <w:pStyle w:val="BodyText"/>
      </w:pPr>
      <w:r>
        <w:t xml:space="preserve">Trong cung tiễn doanh, một người thanh niên toàn thân quần áo màu lục, tay cầm chiến cung màu mực đi ra. Màu y phục này cũng là do Âu Dương cố ý chọn cho bọn họ, thậm chí ngay cả chiến cung cũng là do Âu Dương thiết kế, vô luận lực sát thương hay tốc độ bắn tên ra đều là đỉnh phong.</w:t>
      </w:r>
    </w:p>
    <w:p>
      <w:pPr>
        <w:pStyle w:val="BodyText"/>
      </w:pPr>
      <w:r>
        <w:t xml:space="preserve">Trong toàn bộ cung tiễn doanh, những mũi tên đều được Âu Dương chỉ đạo dùng đầu nhọn ba cạnh, tuy rằng khi sử dụng mũi ba cạnh sẽ khó nhập môn hơn một chút, thế nhưng uy lực của nó lại mạnh hơn rất nhiều so với những mũi tên có đầu nhọn bình thường.</w:t>
      </w:r>
    </w:p>
    <w:p>
      <w:pPr>
        <w:pStyle w:val="BodyText"/>
      </w:pPr>
      <w:r>
        <w:t xml:space="preserve">Âu Dương nhận thức người thanh niên này, hắn gọi là Mã Tề, chính là một trong mười bảy gã thần xạ thủ của cung tiễn doanh, thuật bắn cung tuyệt đối đứng trên hàng đầu trong toàn bộ cung tiễn doanh. Có điều tính cách Mã Tề là người rất ngạo khí, Mã Tề chỉ phục người có thuật bắn cung cao siêu hơn mình, những người khác ở trước mặt Mã Tề, thậm chí chỉ là nét mặt hòa nhã cũng chẳng được Mã Tề cho.</w:t>
      </w:r>
    </w:p>
    <w:p>
      <w:pPr>
        <w:pStyle w:val="BodyText"/>
      </w:pPr>
      <w:r>
        <w:t xml:space="preserve">Đây không tính là khuyết điểm, chí ít Âu Dương cho rằng đây không phải khuyết điểm. Cường giả có ngạo khí của cường giả, Mã Tề ở trong cung tiễn doanh này chính là cường giả.</w:t>
      </w:r>
    </w:p>
    <w:p>
      <w:pPr>
        <w:pStyle w:val="BodyText"/>
      </w:pPr>
      <w:r>
        <w:t xml:space="preserve">- Đúng vậy!</w:t>
      </w:r>
    </w:p>
    <w:p>
      <w:pPr>
        <w:pStyle w:val="BodyText"/>
      </w:pPr>
      <w:r>
        <w:t xml:space="preserve">Âu Dương với ra sau lưng, nắm lấy Thứ Kiêu Cung phỏng chế do chính mình tạo ra, nói:</w:t>
      </w:r>
    </w:p>
    <w:p>
      <w:pPr>
        <w:pStyle w:val="BodyText"/>
      </w:pPr>
      <w:r>
        <w:t xml:space="preserve">- Tài bắn cung của ta rất lợi hại đó.</w:t>
      </w:r>
    </w:p>
    <w:p>
      <w:pPr>
        <w:pStyle w:val="BodyText"/>
      </w:pPr>
      <w:r>
        <w:t xml:space="preserve">Lời này Âu Dương nói ra đúng là thật, có điều hắn nói ra khiến mọi người nghe rồi nở nụ cười. Đa La mới tổ kiến cung tiễn doanh, ai cũng đều biết có bao nhiêu người mạnh trong đó, nhưng lúc này đột nhiên xuất hiện một thanh niên, nói với bọn họ thuật bắn cung của hắn rất mạnh?</w:t>
      </w:r>
    </w:p>
    <w:p>
      <w:pPr>
        <w:pStyle w:val="BodyText"/>
      </w:pPr>
      <w:r>
        <w:t xml:space="preserve">- A? Thuật bắn cung của ngươi rất lợi hại sao?</w:t>
      </w:r>
    </w:p>
    <w:p>
      <w:pPr>
        <w:pStyle w:val="BodyText"/>
      </w:pPr>
      <w:r>
        <w:t xml:space="preserve">Sắc mặt Mã Tề lộ vẻ khinh thường, tính cho tới hiện tại, chỉ có một người khiến Mã Tề phải thừa nhận có thuật bắn cung lợi hại, đó chính là Trác Vũ, còn chân chính khiến Mã Tề coi là người có thuật bắn cung thiên hạ vô song, chỉ có một mình Âu Dương.</w:t>
      </w:r>
    </w:p>
    <w:p>
      <w:pPr>
        <w:pStyle w:val="BodyText"/>
      </w:pPr>
      <w:r>
        <w:t xml:space="preserve">Một cung của Âu Dương đồng thời bắn ra hai mũi tên, ba mũi tên, thậm chí là bảy mũi tên, tất cả đều bắn trung các mục tiêu khác nhau, thuật bắn cung như vậy đã vượt xa trí tưởng tượng của Mã Tề, thế niên Mã Tề nghĩ thuật bắn cung của Âu Dương đã không thể hình dung bằng danh từ thần xạ thủ nữa.</w:t>
      </w:r>
    </w:p>
    <w:p>
      <w:pPr>
        <w:pStyle w:val="BodyText"/>
      </w:pPr>
      <w:r>
        <w:t xml:space="preserve">Đó chân chính là thần tiễn, thuật bắn cung của Âu Dương đã thông thần, không ai sánh nổi. Đã có lần, toàn bộ thần xạ thủ trong cung tiễn doanh cùng khiêu chiến thuật bắn cung của Âu Dương, thế nhưng lại bị Âu Dương một mình áp chế toàn bộ, đó là áp chế một cách triệt để, áp chế đến mức không hề có sức đánh lại.</w:t>
      </w:r>
    </w:p>
    <w:p>
      <w:pPr>
        <w:pStyle w:val="BodyText"/>
      </w:pPr>
      <w:r>
        <w:t xml:space="preserve">Chỉ một lần đó cũng khiến cho Mã Tề và toàn bộ thần xạ thủ trong cung tiễn doanh hiểu được một việc, Âu Dương đã siêu thoát cực hạn, hắn chính là thần trong cung thuật.</w:t>
      </w:r>
    </w:p>
    <w:p>
      <w:pPr>
        <w:pStyle w:val="BodyText"/>
      </w:pPr>
      <w:r>
        <w:t xml:space="preserve">- Ta nghĩ mình hẳn là một thần xạ thủ!</w:t>
      </w:r>
    </w:p>
    <w:p>
      <w:pPr>
        <w:pStyle w:val="BodyText"/>
      </w:pPr>
      <w:r>
        <w:t xml:space="preserve">Âu Dương rất tự tin nhìn Mã Tề, nếu ngay cả mình còn không xứng với thần xạ thủ, vậy sợ rằng trên toàn thế giới này cũng chẳng tìm đâu ra được thần xạ thủ nữa.</w:t>
      </w:r>
    </w:p>
    <w:p>
      <w:pPr>
        <w:pStyle w:val="BodyText"/>
      </w:pPr>
      <w:r>
        <w:t xml:space="preserve">- Thần xạ thủ? Có ý tứ! Tiến lên thử xem sao.</w:t>
      </w:r>
    </w:p>
    <w:p>
      <w:pPr>
        <w:pStyle w:val="BodyText"/>
      </w:pPr>
      <w:r>
        <w:t xml:space="preserve">Mã Tề khoát tay với Âu Dương, mỗi ngày có vô số người yêu cầu được gia nhập vào cung tiễn doanh, thế nhưng dám hô lớn chính mình là thần xạ thủ tại ngay cửa doanh, đây là trường hợp đầu tiên Mã Tê nghe được.</w:t>
      </w:r>
    </w:p>
    <w:p>
      <w:pPr>
        <w:pStyle w:val="BodyText"/>
      </w:pPr>
      <w:r>
        <w:t xml:space="preserve">- Ngươi tên là gì?</w:t>
      </w:r>
    </w:p>
    <w:p>
      <w:pPr>
        <w:pStyle w:val="BodyText"/>
      </w:pPr>
      <w:r>
        <w:t xml:space="preserve">Mã Tề hỏi Âu Dương.</w:t>
      </w:r>
    </w:p>
    <w:p>
      <w:pPr>
        <w:pStyle w:val="BodyText"/>
      </w:pPr>
      <w:r>
        <w:t xml:space="preserve">- Ta? Ta là Âu Dương!</w:t>
      </w:r>
    </w:p>
    <w:p>
      <w:pPr>
        <w:pStyle w:val="BodyText"/>
      </w:pPr>
      <w:r>
        <w:t xml:space="preserve">Âu Dương cũng không có đổi tên, dù sao việc trùng tên trùng họ cũng không hiếm, ngay trong Đa La cũng không khó tìm ra mấy người có tên là Âu Dương.</w:t>
      </w:r>
    </w:p>
    <w:p>
      <w:pPr>
        <w:pStyle w:val="BodyText"/>
      </w:pPr>
      <w:r>
        <w:t xml:space="preserve">- A?</w:t>
      </w:r>
    </w:p>
    <w:p>
      <w:pPr>
        <w:pStyle w:val="BodyText"/>
      </w:pPr>
      <w:r>
        <w:t xml:space="preserve">Nghe được tên của Âu Dương, hiển nhiên khiến Mã Tề thấy sửng sốt, có điều rất nhanh hắn liền bình thường trở lại. Huấn luyện viên Âu Dương đã rời đi, tối hôm qua lúc huấn luyện viên nói chuyện với một ít cung tiễn thủ, cũng đã nhắc tới việc phải rời đi. Hiện tại nhìn tiểu tử này, có thể nào cũng không thể liên hệ được với huấn luyện viên của bọn họ, chỉ đơn giản là trùng tên họ mà thôi.</w:t>
      </w:r>
    </w:p>
    <w:p>
      <w:pPr>
        <w:pStyle w:val="BodyText"/>
      </w:pPr>
      <w:r>
        <w:t xml:space="preserve">Nhìn bóng dáng của huấn luyện viên, chẳng cần cố ý cũng lộ ra vẻ uy nghiêm tựa như núi cao không thể lay động, còn tiểu tử trước mặt này, hoàn toàn không có sự tồn tại của loại khí thế đó.</w:t>
      </w:r>
    </w:p>
    <w:p>
      <w:pPr>
        <w:pStyle w:val="BodyText"/>
      </w:pPr>
      <w:r>
        <w:t xml:space="preserve">Đương nhiên sẽ không có loại khí thế này rồi, bởi vì khi trước là Âu Dương cố ý mỗi ngày đều phóng xuất ra yêu khí làm kinh sợ bọn họ. Đối với thần xạ thủ mà nói, nếu đối mặt với chính mình đều có thể lãnh tính bắn tên, như vậy khi tới trên chiến trường, ngay cả thiên quân vạn mã đang xông lên cũng không thể khiến trái tim bọn họ bấn loạn.</w:t>
      </w:r>
    </w:p>
    <w:p>
      <w:pPr>
        <w:pStyle w:val="BodyText"/>
      </w:pPr>
      <w:r>
        <w:t xml:space="preserve">Hiện tại Âu Dương thu liễm toàn bộ yêu khí của mình, phong tỏa yêu đan, bọn họ chỉ là những thần xạ thủ còn chưa được tính là tu luyện giả thì làm sao có thể phát hiện ra được đây?</w:t>
      </w:r>
    </w:p>
    <w:p>
      <w:pPr>
        <w:pStyle w:val="BodyText"/>
      </w:pPr>
      <w:r>
        <w:t xml:space="preserve">Đừng nói là bọn họ, pháp thân của Âu Dương mượn mặt nạ thần mộc ẩn giấu yêu khí của mình, dù là một người đạt tới thánh thể bình thường cũng không thể cảm ứng được Âu Dương là một cường giả pháp thân.</w:t>
      </w:r>
    </w:p>
    <w:p>
      <w:pPr>
        <w:pStyle w:val="BodyText"/>
      </w:pPr>
      <w:r>
        <w:t xml:space="preserve">- Làm sao vậy?</w:t>
      </w:r>
    </w:p>
    <w:p>
      <w:pPr>
        <w:pStyle w:val="BodyText"/>
      </w:pPr>
      <w:r>
        <w:t xml:space="preserve">Âu Dương làm bộ không hiểu nhìn Mã Tề, hỏi:</w:t>
      </w:r>
    </w:p>
    <w:p>
      <w:pPr>
        <w:pStyle w:val="BodyText"/>
      </w:pPr>
      <w:r>
        <w:t xml:space="preserve">- Đại ca, có điều gì không thích hợp sao?</w:t>
      </w:r>
    </w:p>
    <w:p>
      <w:pPr>
        <w:pStyle w:val="BodyText"/>
      </w:pPr>
      <w:r>
        <w:t xml:space="preserve">- Không có gì, chỉ là tên gọi của ngươi rất hay!</w:t>
      </w:r>
    </w:p>
    <w:p>
      <w:pPr>
        <w:pStyle w:val="BodyText"/>
      </w:pPr>
      <w:r>
        <w:t xml:space="preserve">Mã Tề lắc đầu cười, tiếp tục nói:</w:t>
      </w:r>
    </w:p>
    <w:p>
      <w:pPr>
        <w:pStyle w:val="BodyText"/>
      </w:pPr>
      <w:r>
        <w:t xml:space="preserve">- Cung tiễn doanh khác với những doanh khác, ở đây chỉ tuyển nhận tinh anh chân chính, muốn được ở lại cung tiễn doanh cũng không nhất định là thần xạ thủ, thế nhưng ngươi tuyệt đối phải là người có thuật bắn cung đủ giúp ngươi được kiêu ngạo, nơi đây không phải nơi có thể đầu cơ trục lợi.</w:t>
      </w:r>
    </w:p>
    <w:p>
      <w:pPr>
        <w:pStyle w:val="BodyText"/>
      </w:pPr>
      <w:r>
        <w:t xml:space="preserve">Mã Tề vừa nói, vừa nhìn lướt qua Thứ Kiêu Cung của Âu Dương.</w:t>
      </w:r>
    </w:p>
    <w:p>
      <w:pPr>
        <w:pStyle w:val="BodyText"/>
      </w:pPr>
      <w:r>
        <w:t xml:space="preserve">Tại trong mắt Mã Tề, hai phần đầu cung được uốn cung lên chỉ là dư thừa. Đây không phải suy nghĩ của Mã Tề, đây là lời khi trước tại lúc thiết kế kiểu cung cho bọn họ, Âu Dương đã nói ra.</w:t>
      </w:r>
    </w:p>
    <w:p>
      <w:pPr>
        <w:pStyle w:val="BodyText"/>
      </w:pPr>
      <w:r>
        <w:t xml:space="preserve">- Với cung tiễn thủ, chỉ cần cung cường lực mạnh là đủ rồi, những thứ hoa lệ bề ngoài không có bất luận tác dụng. Tác dụng của cung chính là giúp cho mũi tên trong tay ngươi bắn trúng tới chỗ yếu hại trên người địch nhân.</w:t>
      </w:r>
    </w:p>
    <w:p>
      <w:pPr>
        <w:pStyle w:val="BodyText"/>
      </w:pPr>
      <w:r>
        <w:t xml:space="preserve">Đây là nguyên văn lời Âu Dương nói, hiện tại Mã Tề cũng mặc địch luôn về cách suy nghĩ này.</w:t>
      </w:r>
    </w:p>
    <w:p>
      <w:pPr>
        <w:pStyle w:val="BodyText"/>
      </w:pPr>
      <w:r>
        <w:t xml:space="preserve">Dù sao Mã Tề cũng chưa hề nhìn thấy được Thứ Kiêu Cung chân chính, hắn cũng không biết Thứ Kiêu Cung chân chính kia dù mỗi bộ phận đều là một phần không thể thiếu. Sở dĩ Âu Dương phục chế lại nguyên dáng Thứ Kiêu Cung, chủ yếu là vì Âu Dương đã quen thuộc với Thứ Kiêu Cung, chỉ cần có Thứ Kiêu Cung trên tay, Âu Dương chính là dạng cuồng nhân dám trảm cả đại đế.</w:t>
      </w:r>
    </w:p>
    <w:p>
      <w:pPr>
        <w:pStyle w:val="BodyText"/>
      </w:pPr>
      <w:r>
        <w:t xml:space="preserve">- Chuôi cung này với ta có cảm tình giống như huynh đệ, nó chính là một phần trên thân thể ta, ta và nó không thể phân cách.</w:t>
      </w:r>
    </w:p>
    <w:p>
      <w:pPr>
        <w:pStyle w:val="BodyText"/>
      </w:pPr>
      <w:r>
        <w:t xml:space="preserve">Âu Dương nhìn Thứ Kiêu Cung trong tay, hắn không có nói sai một điểm, Thứ Kiêu Cung đích thực là một phần của hắn.</w:t>
      </w:r>
    </w:p>
    <w:p>
      <w:pPr>
        <w:pStyle w:val="BodyText"/>
      </w:pPr>
      <w:r>
        <w:t xml:space="preserve">- A…</w:t>
      </w:r>
    </w:p>
    <w:p>
      <w:pPr>
        <w:pStyle w:val="BodyText"/>
      </w:pPr>
      <w:r>
        <w:t xml:space="preserve">Mã Tề không muốn tranh luận quá nhiều với Âu Dương về vấn đề này, dù sao mỗi người đều có một loại cố chấp riêng. Lúc này cả hai người vừa đi vừa nói, đã tới trên sân huấn luyện của cung tiễn doanh.</w:t>
      </w:r>
    </w:p>
    <w:p>
      <w:pPr>
        <w:pStyle w:val="BodyText"/>
      </w:pPr>
      <w:r>
        <w:t xml:space="preserve">Phập… Phập… Phập…</w:t>
      </w:r>
    </w:p>
    <w:p>
      <w:pPr>
        <w:pStyle w:val="BodyText"/>
      </w:pPr>
      <w:r>
        <w:t xml:space="preserve">Từng tiếng mũi tên bắn vào hình nộm truyền ra, tại chỗ này vô luận là thần xạ thủ hay xạ thủ bình thường, mỗi ngày đều phải hoàn thành các bài tập huấn luyện, đây là quy củ do Âu Dương định ra khi trước. Tuy rằng Âu Dương đã đi, thế nhưng quy củ đã thành, sẽ không có gì thay đổi.</w:t>
      </w:r>
    </w:p>
    <w:p>
      <w:pPr>
        <w:pStyle w:val="Compact"/>
      </w:pPr>
      <w:r>
        <w:br w:type="textWrapping"/>
      </w:r>
      <w:r>
        <w:br w:type="textWrapping"/>
      </w:r>
    </w:p>
    <w:p>
      <w:pPr>
        <w:pStyle w:val="Heading2"/>
      </w:pPr>
      <w:bookmarkStart w:id="394" w:name="chương-402-ta-là-thần-xạ-thủ"/>
      <w:bookmarkEnd w:id="394"/>
      <w:r>
        <w:t xml:space="preserve">372. Chương 402 : Ta Là Thần Xạ Thủ</w:t>
      </w:r>
    </w:p>
    <w:p>
      <w:pPr>
        <w:pStyle w:val="Compact"/>
      </w:pPr>
      <w:r>
        <w:br w:type="textWrapping"/>
      </w:r>
      <w:r>
        <w:br w:type="textWrapping"/>
      </w:r>
      <w:r>
        <w:t xml:space="preserve">- Cung cầm trong tay phải vững!</w:t>
      </w:r>
    </w:p>
    <w:p>
      <w:pPr>
        <w:pStyle w:val="BodyText"/>
      </w:pPr>
      <w:r>
        <w:t xml:space="preserve">Một thanh âm cuồng bạo từ xa xa truyền đến, Âu Dương rất quen thuộc với thanh âm này, đây là thanh âm của Trác Vũ!</w:t>
      </w:r>
    </w:p>
    <w:p>
      <w:pPr>
        <w:pStyle w:val="BodyText"/>
      </w:pPr>
      <w:r>
        <w:t xml:space="preserve">Khi mình còn ở chỗ này, mỗi ngày Trác Vũ sẽ cùng các xạ thủ huấn luyện rồi chạy tới nghe Âu Dương giảng giải một ít kỹ thuật cần chú ý. Hiện tại Âu Dương vừa đi, hắn liền biến thành huấn luyện viên ở đây.</w:t>
      </w:r>
    </w:p>
    <w:p>
      <w:pPr>
        <w:pStyle w:val="BodyText"/>
      </w:pPr>
      <w:r>
        <w:t xml:space="preserve">- Phải cầm chắc tảng đá, nếu ngay cả tảng đá này còn không cầm chắc được, ngươi làm sao nắm chắc nổi cung tên! Trên chiến trường, ngươi chỉ có cung trong tay, nếu như ngươi bắn tên không đủ nhanh, không thể giết được địch nhân, như vậy ngươi chỉ có thể mở mắt nhìn đồng đội ngươi bị địch nhân giết chết, cuối cùng ngươi cũng sẽ biến thành một đống thịt vụn!</w:t>
      </w:r>
    </w:p>
    <w:p>
      <w:pPr>
        <w:pStyle w:val="BodyText"/>
      </w:pPr>
      <w:r>
        <w:t xml:space="preserve">Trác Vũ đang huấn luyện cho một vài người mới gia nhập có thiên phú.</w:t>
      </w:r>
    </w:p>
    <w:p>
      <w:pPr>
        <w:pStyle w:val="BodyText"/>
      </w:pPr>
      <w:r>
        <w:t xml:space="preserve">- Nguyên soái!</w:t>
      </w:r>
    </w:p>
    <w:p>
      <w:pPr>
        <w:pStyle w:val="BodyText"/>
      </w:pPr>
      <w:r>
        <w:t xml:space="preserve">Mã Tề hô một tiếng gọi Trác Vũ. Nhìn qua bên này, Trác Vũ thấy Mã Tề dẫn theo tới một người mới, Trác Vũ liền chỉ ngón tay về phía Âu Dương, nói:</w:t>
      </w:r>
    </w:p>
    <w:p>
      <w:pPr>
        <w:pStyle w:val="BodyText"/>
      </w:pPr>
      <w:r>
        <w:t xml:space="preserve">- Muốn gia nhập cung tiễn doanh thì nhanh qua đây tập nâng tảng đá thật tốt cho ta.</w:t>
      </w:r>
    </w:p>
    <w:p>
      <w:pPr>
        <w:pStyle w:val="BodyText"/>
      </w:pPr>
      <w:r>
        <w:t xml:space="preserve">- Nguyên soái!</w:t>
      </w:r>
    </w:p>
    <w:p>
      <w:pPr>
        <w:pStyle w:val="BodyText"/>
      </w:pPr>
      <w:r>
        <w:t xml:space="preserve">Nghe Trác Vũ nói, Mã Tề cười cười dẫn theo Âu Dương đi tới bên người Trác Vũ, nói:</w:t>
      </w:r>
    </w:p>
    <w:p>
      <w:pPr>
        <w:pStyle w:val="BodyText"/>
      </w:pPr>
      <w:r>
        <w:t xml:space="preserve">- Nguyên soái, hắn gọi là Âu Dương.</w:t>
      </w:r>
    </w:p>
    <w:p>
      <w:pPr>
        <w:pStyle w:val="BodyText"/>
      </w:pPr>
      <w:r>
        <w:t xml:space="preserve">- Ách?</w:t>
      </w:r>
    </w:p>
    <w:p>
      <w:pPr>
        <w:pStyle w:val="BodyText"/>
      </w:pPr>
      <w:r>
        <w:t xml:space="preserve">Nghe được Mã Tề nói, sắc mặt Trác Vũ hiện vẻ kinh ngạc, có điều rất nhanh hắn liền bình thường trở lại, thân là cường giả cửu giai đỉnh phong, khi hắn đối mặt với Âu Dương, cái loại cảm giác giống như đối diện với thần linh, ký ức đó trong hắn vẫn còn rất mới mẻ. Thanh niên trước mặt lúc này ngoài việc có cùng tên gọi Âu Dương, còn lại không thấy có nửa điểm quan hệ gì khác. Trác Vũ thoáng suy nghĩ một chút, nghĩ việc trùng tên họ này cũng không có gì đáng quan tâm.</w:t>
      </w:r>
    </w:p>
    <w:p>
      <w:pPr>
        <w:pStyle w:val="BodyText"/>
      </w:pPr>
      <w:r>
        <w:t xml:space="preserve">- Muốn gọi gì thì gọi, một khi gia nhập cung tiễn doanh, đều phải bắt đầu huấn luyện từ những bước cơ bản nhất.</w:t>
      </w:r>
    </w:p>
    <w:p>
      <w:pPr>
        <w:pStyle w:val="BodyText"/>
      </w:pPr>
      <w:r>
        <w:t xml:space="preserve">Trác Vũ chỉ ngón tay về phía một đống tảng đá bên kia, nói:</w:t>
      </w:r>
    </w:p>
    <w:p>
      <w:pPr>
        <w:pStyle w:val="BodyText"/>
      </w:pPr>
      <w:r>
        <w:t xml:space="preserve">- Trước tiên bắt đầu từ việc nâng đá đi.</w:t>
      </w:r>
    </w:p>
    <w:p>
      <w:pPr>
        <w:pStyle w:val="BodyText"/>
      </w:pPr>
      <w:r>
        <w:t xml:space="preserve">- Ta không cần nâng đá.</w:t>
      </w:r>
    </w:p>
    <w:p>
      <w:pPr>
        <w:pStyle w:val="BodyText"/>
      </w:pPr>
      <w:r>
        <w:t xml:space="preserve">Âu Dương cười, phương pháp nâng tảng đá này là do hắn làm ra, loại phương pháp này là nhằm cho người mới bước vào cung thuật, nó rèn luyện cho lực tay bọn họ được ổn định.</w:t>
      </w:r>
    </w:p>
    <w:p>
      <w:pPr>
        <w:pStyle w:val="BodyText"/>
      </w:pPr>
      <w:r>
        <w:t xml:space="preserve">Với trình độ của bản thân Âu Dương còn phải đi nâng tảng đá giả cây cung, vây quá không còn thiên lý nữa rồi.</w:t>
      </w:r>
    </w:p>
    <w:p>
      <w:pPr>
        <w:pStyle w:val="BodyText"/>
      </w:pPr>
      <w:r>
        <w:t xml:space="preserve">- A? Vậy ngươi có thể rời khỏi cung tiễn doanh được rồi.</w:t>
      </w:r>
    </w:p>
    <w:p>
      <w:pPr>
        <w:pStyle w:val="BodyText"/>
      </w:pPr>
      <w:r>
        <w:t xml:space="preserve">Âu Dương không phải chưa từng gặp qua trường hợp như vậy, có một số ít người tự cho rằng tài bắn cung của mình đã đủ gia nhập cung tiễn doanh, với chuyện này Trác Vũ đều không coi vào đâu, vì những người đó đa phần đều bị xạ thu trong cung tiễn doanh thử sức rồi vũ nhục một phen, sau đó đuổi ra khỏi cung tiễn doanh.</w:t>
      </w:r>
    </w:p>
    <w:p>
      <w:pPr>
        <w:pStyle w:val="BodyText"/>
      </w:pPr>
      <w:r>
        <w:t xml:space="preserve">- Hắn nói hắn là thần xạ thủ.</w:t>
      </w:r>
    </w:p>
    <w:p>
      <w:pPr>
        <w:pStyle w:val="BodyText"/>
      </w:pPr>
      <w:r>
        <w:t xml:space="preserve">Mã Tề đứng bên cạnh nói.</w:t>
      </w:r>
    </w:p>
    <w:p>
      <w:pPr>
        <w:pStyle w:val="BodyText"/>
      </w:pPr>
      <w:r>
        <w:t xml:space="preserve">Mã Tề nói khiến Trác Vũ hơi sửng sốt, Trác Vũ nhìn Âu Dương, ánh mắt hơi có chút biến hóa. Bởi vì bản thân Trác Vũ là một than xạ thủ, trong cung tiễn doanh này cũng có không ít người ngang tài với Trác Vũ, hiện tại lại nghe Âu Dương trước mặt này nhận mình là thần xạ thủ.</w:t>
      </w:r>
    </w:p>
    <w:p>
      <w:pPr>
        <w:pStyle w:val="BodyText"/>
      </w:pPr>
      <w:r>
        <w:t xml:space="preserve">- Ngươi là thần xạ thủ?</w:t>
      </w:r>
    </w:p>
    <w:p>
      <w:pPr>
        <w:pStyle w:val="BodyText"/>
      </w:pPr>
      <w:r>
        <w:t xml:space="preserve">Trác Vũ vừa nói một tiếng thần xạ thủ ra khỏi miệng, nhất thời khiến không ít người xung quanh nhìn trộm về phía bên này. Phải biết rằng trong toàn bộ cung tiễn doanh chỉ có mười bảy người là thần xạ thủ, một trong đó còn bao quát cả Trác Vũ. Khi lên chiến trường, Trác Vũ không có khả năng theo bọn họ cùng hành động, bởi vì Trác Vũ còn là cường giả cửu giai đỉnh phong, đích ngắm mũi tên của hắn phải là cường giả siêu cấp của địch nhân.</w:t>
      </w:r>
    </w:p>
    <w:p>
      <w:pPr>
        <w:pStyle w:val="BodyText"/>
      </w:pPr>
      <w:r>
        <w:t xml:space="preserve">Hiện tại có một gã thanh niên dĩ nhiên tự nhận mình là thần xạ thủ, điều này khiến cho những xạ thủ khác hiếu kỳ nhìn về phía Âu Dương. Có điều bọn họ phát hiện trên người Âu Dương không có bộc lộ khí tức của một kẻ tài năng như thế, so ra còn chênh lệch rất xa với thần xạ thủ, điều này khiến cho bọn họ hơi có chút thất vọng.</w:t>
      </w:r>
    </w:p>
    <w:p>
      <w:pPr>
        <w:pStyle w:val="BodyText"/>
      </w:pPr>
      <w:r>
        <w:t xml:space="preserve">- Chỉ là một tên mạnh miệng tự nhận mình là thần xa thủ thôi.</w:t>
      </w:r>
    </w:p>
    <w:p>
      <w:pPr>
        <w:pStyle w:val="BodyText"/>
      </w:pPr>
      <w:r>
        <w:t xml:space="preserve">Doanh trưởng cung tiễn doanh cầm theo chiến cung màu đen giống như Mã Tề, cũng chạy từ phía sân huấn luyện đi tới. Hắn nhìn thoáng qua Thứ Kiêu Cung phỏng chế trong tay Âu Dương, hắn lắc đầu.</w:t>
      </w:r>
    </w:p>
    <w:p>
      <w:pPr>
        <w:pStyle w:val="BodyText"/>
      </w:pPr>
      <w:r>
        <w:t xml:space="preserve">Thứ Kiêu Cung phỏng chế của Âu Dương nhìn thoáng qua thực sự quá cầu kỳ rồi, căn bản không hề giống như một thanh chiến công, ngược lại càng giống với một tác phẩm nghệ thuật, một kiện trang sức phẩm. Doanh trưởng Khâu Vĩ rất hoài nghi lời thanh niên nhân này nói.</w:t>
      </w:r>
    </w:p>
    <w:p>
      <w:pPr>
        <w:pStyle w:val="BodyText"/>
      </w:pPr>
      <w:r>
        <w:t xml:space="preserve">- Chiến cung của thần xạ thủ quả nhiên rất không bình thường.</w:t>
      </w:r>
    </w:p>
    <w:p>
      <w:pPr>
        <w:pStyle w:val="BodyText"/>
      </w:pPr>
      <w:r>
        <w:t xml:space="preserve">Trong lời nói của Khâu Vĩ nghe được rất rõ ý tứ châm chọc, dù sao hắn cũng không thấy được bộ dáng thực sự của Thứ Kiêu Cung, thế nên nói ra lời này cũng là điều bình thường.</w:t>
      </w:r>
    </w:p>
    <w:p>
      <w:pPr>
        <w:pStyle w:val="BodyText"/>
      </w:pPr>
      <w:r>
        <w:t xml:space="preserve">- Chiến cung không cần cứ phải giống theo bình thường, chỉ cần tài bắn cung của ta mạnh hơn ngươi là đủ rồi.</w:t>
      </w:r>
    </w:p>
    <w:p>
      <w:pPr>
        <w:pStyle w:val="BodyText"/>
      </w:pPr>
      <w:r>
        <w:t xml:space="preserve">Âu Dương nhìn Khâu Vĩ, lời Khâu Vĩ vừa nói kỳ thực đã vũ nhục Thứ Kiêu Cung của Âu Dương, với tính tình của Âu Dương dù tốt đến mấy cũng thoáng có chút lửa giận.</w:t>
      </w:r>
    </w:p>
    <w:p>
      <w:pPr>
        <w:pStyle w:val="BodyText"/>
      </w:pPr>
      <w:r>
        <w:t xml:space="preserve">Câu nói “Chỉ cần tài bắn cung của ta mạnh hơn của ngươi là được” vừa ra khỏi miệng Âu Dương, toàn bộ cung tiễn doanh nhất thời chỉ nghe tiếng hít thở. Phải biết, Khâu Vĩ có thể trở thành doanh trưởng cung tiễn doanh, là bởi vì tài bắn cung của Khâu Vĩ là cực mạnh trong cung tiễn doanh.</w:t>
      </w:r>
    </w:p>
    <w:p>
      <w:pPr>
        <w:pStyle w:val="BodyText"/>
      </w:pPr>
      <w:r>
        <w:t xml:space="preserve">Lúc này một gã thanh niên có cùng tên gọi với huấn luyện viên trước đó của bọn họ, tự xưng mình có tài bắn cung mạnh hơn cả doanh trưởng, điều này sao có thể không khiến bọn họ kinh hãi đây. Có điều giật mình thì giật mình, nhưng bọn họ cũng không nguyện tin tưởng một tiểu tử đột nhiên xuất hiện kia lại có thể bắn cung giỏi hơn cả doanh trưởng bọn họ, phải biết rằng doanh trưởng bọn họ là đệ tử do đích tay huấn luyện viên ma quỷ kia dạy dỗ.</w:t>
      </w:r>
    </w:p>
    <w:p>
      <w:pPr>
        <w:pStyle w:val="BodyText"/>
      </w:pPr>
      <w:r>
        <w:t xml:space="preserve">- Ha ha ha… Tốt, ta rất thích sự tự tin của ngươi.</w:t>
      </w:r>
    </w:p>
    <w:p>
      <w:pPr>
        <w:pStyle w:val="BodyText"/>
      </w:pPr>
      <w:r>
        <w:t xml:space="preserve">Khâu Vĩ vừa lắc đầu vừa cười to, thế nhưng ai cũng nghe ra được, tiếng cười to của hắn chính là cười nhạo đối phương.</w:t>
      </w:r>
    </w:p>
    <w:p>
      <w:pPr>
        <w:pStyle w:val="BodyText"/>
      </w:pPr>
      <w:r>
        <w:t xml:space="preserve">Không chỉ là Khâu Vĩ, lúc này toàn bộ cung tiễn doanh đều nở nụ cười, bọn họ cười Âu Dương cuồng vọng tự đại. Nói chính mình là thần xạ thủ cũng thoi, tuy rằng nhìn từ chiến cung, ngay cả việc hắn có thể là thần xạ thủ hay không còn khó, thế nhưng còn dám nói thuật bắn cung mạnh hơn doanh trưởng Khâu Vĩ, điều này khiến hết thảy mọi người trong cung tiễn doanh đều nghĩ tiểu tử này nhất định là điên rồi.</w:t>
      </w:r>
    </w:p>
    <w:p>
      <w:pPr>
        <w:pStyle w:val="BodyText"/>
      </w:pPr>
      <w:r>
        <w:t xml:space="preserve">- Tiểu tử kia, muốn cuồng ngôn cuồng ngữ cũng phải có tiền vốn, tuy rằng ta không biết ngươi cố tiền vốn như thế không, nhưng nói ra những lời này, ta có thể hiểu thành ngươi đang khiêu khích toàn thể cung tiễn doanh đó.</w:t>
      </w:r>
    </w:p>
    <w:p>
      <w:pPr>
        <w:pStyle w:val="BodyText"/>
      </w:pPr>
      <w:r>
        <w:t xml:space="preserve">Sắc mặt Khâu Vĩ bỗng nhiên biến đổi, nói:</w:t>
      </w:r>
    </w:p>
    <w:p>
      <w:pPr>
        <w:pStyle w:val="BodyText"/>
      </w:pPr>
      <w:r>
        <w:t xml:space="preserve">- Nếu như ngươi là thần xạ thủ cũng không sao, nếu như ngươi không phải thần xạ thủ, như vậy ta sẽ tự mình đá đít ngươi ra khỏi cung tiễn doanh.</w:t>
      </w:r>
    </w:p>
    <w:p>
      <w:pPr>
        <w:pStyle w:val="BodyText"/>
      </w:pPr>
      <w:r>
        <w:t xml:space="preserve">Khâu Vĩ hiển nhiên đã có chút nóng giận, hắn thân là doanh trưởng của cung tiễn doanh này, mỗi ngày bị thần xạ thủ là thủ hạ dưới quyền mình khiêu chiến cũng thôi, dù sao chênh lệch giữa bọn họ cũng không phải rất lớn, đây cũng là theo phương thức huấn luyện viên Âu Dương đã từng nói, có áp lực mới có động lực không ngừng tiến bộ.</w:t>
      </w:r>
    </w:p>
    <w:p>
      <w:pPr>
        <w:pStyle w:val="Compact"/>
      </w:pPr>
      <w:r>
        <w:br w:type="textWrapping"/>
      </w:r>
      <w:r>
        <w:br w:type="textWrapping"/>
      </w:r>
    </w:p>
    <w:p>
      <w:pPr>
        <w:pStyle w:val="Heading2"/>
      </w:pPr>
      <w:bookmarkStart w:id="395" w:name="chương-403-ngươi-đoán-thử-xem"/>
      <w:bookmarkEnd w:id="395"/>
      <w:r>
        <w:t xml:space="preserve">373. Chương 403 : Ngươi Đoán Thử Xem</w:t>
      </w:r>
    </w:p>
    <w:p>
      <w:pPr>
        <w:pStyle w:val="Compact"/>
      </w:pPr>
      <w:r>
        <w:br w:type="textWrapping"/>
      </w:r>
      <w:r>
        <w:br w:type="textWrapping"/>
      </w:r>
      <w:r>
        <w:t xml:space="preserve">Thế nhưng ngày hôm nay, một mao đầu tiểu tử chạy đến cung tiễn doanh, mạnh miệng mói bản thân hắn là thần xạ thủ đã dành, còn nói thuật bắn cung của hắn mạnh hơn mình, hắn muốn gì đây? Hắn muốn làm doanh trưởng cung tiễn doanh?</w:t>
      </w:r>
    </w:p>
    <w:p>
      <w:pPr>
        <w:pStyle w:val="BodyText"/>
      </w:pPr>
      <w:r>
        <w:t xml:space="preserve">- Đừng xem nhẹ người khác, nói không chừng một hồi nữa, liền biến thành ngươi nói lời cuồng ngôn đó.</w:t>
      </w:r>
    </w:p>
    <w:p>
      <w:pPr>
        <w:pStyle w:val="BodyText"/>
      </w:pPr>
      <w:r>
        <w:t xml:space="preserve">Âu Dương tiếp nhận một bao đựng tên từ trong tay một cung tiễn thủ cách đó không xa, nhìn bên trong chứa đầy một trăm mũi tên ba cạnh, Âu Dương rút ra một mũi trong đó, nói:</w:t>
      </w:r>
    </w:p>
    <w:p>
      <w:pPr>
        <w:pStyle w:val="BodyText"/>
      </w:pPr>
      <w:r>
        <w:t xml:space="preserve">- Tuổi trẻ không nhất định là không có thực lực…</w:t>
      </w:r>
    </w:p>
    <w:p>
      <w:pPr>
        <w:pStyle w:val="BodyText"/>
      </w:pPr>
      <w:r>
        <w:t xml:space="preserve">Âu Dương nói xong, lắp tên ba cạnh lên trên dây cung, kéo dây cung của Thứ Kiêu Cung phỏng chế, nhìn hình nhân cách đó bảy trăm bước, buông tay thả dây cung…</w:t>
      </w:r>
    </w:p>
    <w:p>
      <w:pPr>
        <w:pStyle w:val="BodyText"/>
      </w:pPr>
      <w:r>
        <w:t xml:space="preserve">Buông dây cung, mũi tên trong tay Âu Dương bắn đi, khi mũi tên vừa bay ra, hai mắt Trác Vũ nhìn chằm chằm, nó thực sự bay rất thẳng.</w:t>
      </w:r>
    </w:p>
    <w:p>
      <w:pPr>
        <w:pStyle w:val="BodyText"/>
      </w:pPr>
      <w:r>
        <w:t xml:space="preserve">Một mũi tên này của Âu Dương thật nhanh, thế nhưng lúc này Âu Dương không dùng bất luận yêu khí gì, chỉ đơn thuần dựa vào thuật bắn cung của mình, dù tốc độ có nhanh nữa cũng không hề vượt qua khả năng theo dõi của Trác Vũ là một yêu cung thủ cửu giai.</w:t>
      </w:r>
    </w:p>
    <w:p>
      <w:pPr>
        <w:pStyle w:val="BodyText"/>
      </w:pPr>
      <w:r>
        <w:t xml:space="preserve">Trác Vũ nhìn thấy rõ ràng được, mũi tên của Âu Dương tại lúc dây cung rung động, mũi tên dĩ nhiên hơi chấn động, sau đó lấy một phương thức cổ quái rời khỏi dây cung, rồi mũi tên ngay lập tức bắt đầu xoay tròn.</w:t>
      </w:r>
    </w:p>
    <w:p>
      <w:pPr>
        <w:pStyle w:val="BodyText"/>
      </w:pPr>
      <w:r>
        <w:t xml:space="preserve">Phốc!</w:t>
      </w:r>
    </w:p>
    <w:p>
      <w:pPr>
        <w:pStyle w:val="BodyText"/>
      </w:pPr>
      <w:r>
        <w:t xml:space="preserve">Tại ngoài xa bảy trăm bước, bia mục tiêu bị một mũi tên cường lực trực tiếp xuyên thủng, sau khi mũi tên xuyên qua còn tiếp tục bay thêm gần trăm bước rồi găm lại trên một gốc cây đại thụ.</w:t>
      </w:r>
    </w:p>
    <w:p>
      <w:pPr>
        <w:pStyle w:val="BodyText"/>
      </w:pPr>
      <w:r>
        <w:t xml:space="preserve">Một mũi tên cường lực như vậy khiến một đám cung tiễn thủ nhìn đến líu lưỡi, coi như là thần xạ thủ cũng bị một mũi tên cường lực này dọa cho hoảng sợ.</w:t>
      </w:r>
    </w:p>
    <w:p>
      <w:pPr>
        <w:pStyle w:val="BodyText"/>
      </w:pPr>
      <w:r>
        <w:t xml:space="preserve">Một tiễn này của Âu Dương không có sử dụng thủ pháp gì quá sức tưởng tượng, hắn chỉ đơn giản đạn dodongjj dây cung, khiến cho mũi tên lúc bắn ra liền lập tức xoay tròn, đây là một phương thức xạ kích đặc biệt của Âu Dương, Âu Dương biết loại phương thức xạ kích này bắn ra mũi tên có độ cường lực vượt xa tưởng tượng.</w:t>
      </w:r>
    </w:p>
    <w:p>
      <w:pPr>
        <w:pStyle w:val="BodyText"/>
      </w:pPr>
      <w:r>
        <w:t xml:space="preserve">Đây cũng là một mũi tên cực mạnh trong tình huống Âu Dương không sử dụng yêu khí, Âu Dương tin tưởng, ngay cả không dùng bất luận yêu khí gì, một mũi tên này cũng đủ tạo thành thương tổn cho một yêu chiến sĩ thất giai đứng ngoài xa năm trăm bước, nếu không phải yêu chiến sĩ cửu giai đã yêu hóa, chỉ bằng thân thể chống đỡ một tiễn này, khẳng định sẽ thụ thương.</w:t>
      </w:r>
    </w:p>
    <w:p>
      <w:pPr>
        <w:pStyle w:val="BodyText"/>
      </w:pPr>
      <w:r>
        <w:t xml:space="preserve">Tại trong mắt người khác, đây là một mũi tiễn cường lực, thế nhưng trong mắt Trác Vũ lại là một mũi tiễn thần kỳ vô cùng. Trác Vũ không thể tưởng tượng được, rốt cuộc phải thế nào mới có thể đạn động dây cung khiến mũi tên bắn ra xoay tròn nhưng không cần phải mượn sức gió.</w:t>
      </w:r>
    </w:p>
    <w:p>
      <w:pPr>
        <w:pStyle w:val="BodyText"/>
      </w:pPr>
      <w:r>
        <w:t xml:space="preserve">Trác Vũ tính toán một chút, nếu nói mũi tên mình bắn ra hình đinh ốc có lực sát thương là mười, như vậy lực sát thương của mũi tên kia do Âu Dương bắn ra sẽ là một trăm. Thuật bắn cung kinh khủng như vậy đã vượt quá xa chính mình, Trác Vũ hoài nghi, có thể chỉ có thủ đoạn thần kỳ của Âu Dương mới có thể thắng được người này.</w:t>
      </w:r>
    </w:p>
    <w:p>
      <w:pPr>
        <w:pStyle w:val="BodyText"/>
      </w:pPr>
      <w:r>
        <w:t xml:space="preserve">- Hừ, tên bắn ra cũng không phải càng mạnh càng tốt.</w:t>
      </w:r>
    </w:p>
    <w:p>
      <w:pPr>
        <w:pStyle w:val="BodyText"/>
      </w:pPr>
      <w:r>
        <w:t xml:space="preserve">Khâu Vĩ rút ra một lượt hai mũi tên ba cạnh từ trong bao đựng của mình, nhìn lướt qua Âu Dương, tiếp tục nói:</w:t>
      </w:r>
    </w:p>
    <w:p>
      <w:pPr>
        <w:pStyle w:val="BodyText"/>
      </w:pPr>
      <w:r>
        <w:t xml:space="preserve">- Nói tới tài bắn cung đỉnh phong phải nhắc tới huấn luyện viên của chúng ta, một cung của huấn luyện viên có thể đồng thời bắn ra bảy mũi, Khâu Vĩ chỉ học được chút da lông của huấn luyện viên, thế nhưng dù là da lông cũng đủ thắng ngươi rồi.</w:t>
      </w:r>
    </w:p>
    <w:p>
      <w:pPr>
        <w:pStyle w:val="BodyText"/>
      </w:pPr>
      <w:r>
        <w:t xml:space="preserve">Khâu Vĩ đồng thời đưa hai mũi tên lên dây cung, sau đó giật dây cung, bắt đầu ngắm bắn.</w:t>
      </w:r>
    </w:p>
    <w:p>
      <w:pPr>
        <w:pStyle w:val="BodyText"/>
      </w:pPr>
      <w:r>
        <w:t xml:space="preserve">- Doanh trưởng dùng chiêu thức một cung song tiễn này, dù là Trác Vũ nguyên soái cũng không so được, xem ra tiểu tử này nhất định thua rồi.</w:t>
      </w:r>
    </w:p>
    <w:p>
      <w:pPr>
        <w:pStyle w:val="BodyText"/>
      </w:pPr>
      <w:r>
        <w:t xml:space="preserve">Một vài cung tiễn thủ dùng ánh mắt sùng bái nhìn về phía Khâu Vĩ, hiện tại toàn bộ cung tiễn doanh cũng chỉ có một mình Khâu Vĩ mới có thể dưới tình huống không dùng bất luận lực lượng gì, một cung đồng thời bắn ra hai mũi tên.</w:t>
      </w:r>
    </w:p>
    <w:p>
      <w:pPr>
        <w:pStyle w:val="BodyText"/>
      </w:pPr>
      <w:r>
        <w:t xml:space="preserve">Đây là kỹ thuật chân chính, ngay cả Trác Vũ cũng phải mặc cảm với tài bắn cung của Khâu Vĩ.</w:t>
      </w:r>
    </w:p>
    <w:p>
      <w:pPr>
        <w:pStyle w:val="BodyText"/>
      </w:pPr>
      <w:r>
        <w:t xml:space="preserve">Các cung tiễn thủ trong cung tiễn doanh đều tràn ngập lòng tin với doanh trưởng bọn họ, bọn họ tin tưởng, chiêu một cung song tiễn này của doanh trưởng vừa xuất ra, nhất định có thể triệt để đánh bại tiểu tử này.</w:t>
      </w:r>
    </w:p>
    <w:p>
      <w:pPr>
        <w:pStyle w:val="BodyText"/>
      </w:pPr>
      <w:r>
        <w:t xml:space="preserve">Bắn cung không chỉ cứ cường lực là được, theo như lời vị huấn luyện viên Âu Dương mặt lạnh của họ đã nói:</w:t>
      </w:r>
    </w:p>
    <w:p>
      <w:pPr>
        <w:pStyle w:val="BodyText"/>
      </w:pPr>
      <w:r>
        <w:t xml:space="preserve">- Tài bắn cung là nghệ thuật, cung là một bộ phận thân thể của người bắn cung, lúc nào ngươi có thể tùy tâm sở dục không chế cung trong tay và mũi tên bay ra, như vậy ngươi mới chính thức được cho là một thần xạ thủ.</w:t>
      </w:r>
    </w:p>
    <w:p>
      <w:pPr>
        <w:pStyle w:val="BodyText"/>
      </w:pPr>
      <w:r>
        <w:t xml:space="preserve">Cảnh giới của Âu Dương rất cao, cung tiễn thủ bình thường không thể liên hệ cây cung trong tay với thân thể của chính mình, bọn họ biết Khâu Vĩ đã đạt được một bước này, cây cung trong tay Khâu Vĩ đã giống như vật sống, có thể nói phương thức xạ kích của hắn được kế thừa một chút ít từ Âu Dương.</w:t>
      </w:r>
    </w:p>
    <w:p>
      <w:pPr>
        <w:pStyle w:val="BodyText"/>
      </w:pPr>
      <w:r>
        <w:t xml:space="preserve">Sưu… Sưu…</w:t>
      </w:r>
    </w:p>
    <w:p>
      <w:pPr>
        <w:pStyle w:val="BodyText"/>
      </w:pPr>
      <w:r>
        <w:t xml:space="preserve">Hai mũi tên đồng thời bay ra, cả hai mũi tên xoay tròn phiêu hốt trong không trung, tốc độ bay không tính là nhanh, thậm chí còn không tính là ổn định, so với một cung song tiễn của Âu Dương thì không tính là gì.</w:t>
      </w:r>
    </w:p>
    <w:p>
      <w:pPr>
        <w:pStyle w:val="BodyText"/>
      </w:pPr>
      <w:r>
        <w:t xml:space="preserve">Thế nhưng hai mũi tiễn này lại vô cùng chuẩn xác, hai tiễn phân ra trái phải, hầu như cùng một lúc bắn trúng tới bia mục tiêu. Ngay khi hai mũi tên của Khâu Vĩ bắn trúng mục tiêu, xung quanh nhất thời bộc phát ra một trận tiếng hoan hô.</w:t>
      </w:r>
    </w:p>
    <w:p>
      <w:pPr>
        <w:pStyle w:val="BodyText"/>
      </w:pPr>
      <w:r>
        <w:t xml:space="preserve">Ngay cả Mã Tề là người ngạo khí như vậy cũng không kìm lòng được giơ cao hai tay vỗ, khí phách bắn ra hai tiễn này của Khâu Vĩ đã có chút hình thức ban đầu của một cung song tiễn trong tay Âu Dương, chỉ cần cho Khâu Vĩ thêm thời gian, một cung song tiễn này sẽ được hắn nắm giữ thành thạo, nhưng thực ra mũi tiễn của Khâu Vĩ sẽ càng thêm đáng sợ.</w:t>
      </w:r>
    </w:p>
    <w:p>
      <w:pPr>
        <w:pStyle w:val="BodyText"/>
      </w:pPr>
      <w:r>
        <w:t xml:space="preserve">Một cung bắn bảy tiễn chỉ là lời thuật lại của Âu Dương, đối với rất nhiều người khác đó chỉ là một mức cao vợi, chỉ có thể chiêm ngưỡng, căn bản không thể chạm đến.</w:t>
      </w:r>
    </w:p>
    <w:p>
      <w:pPr>
        <w:pStyle w:val="BodyText"/>
      </w:pPr>
      <w:r>
        <w:t xml:space="preserve">Một cung song tiễn này thì có rất nhiều người đang nguyện ý theo đuổi, nếu như có thể khống chế tinh chuẩn hai mũi tiễn này theo như lời Âu Dương nói, như vậy trên chiến trường hầu như có thể biến thành những mũi tiễn vương đạo.</w:t>
      </w:r>
    </w:p>
    <w:p>
      <w:pPr>
        <w:pStyle w:val="BodyText"/>
      </w:pPr>
      <w:r>
        <w:t xml:space="preserve">- Tiễn của Khâu Vĩ đã cường đại hơn trước đây rất nhiều, nếu cho hắn thời gian nửa năm nữa, một cung song tiễn này hẳn có thể có được năm phần hỏa hầu của huấn luyện viên.</w:t>
      </w:r>
    </w:p>
    <w:p>
      <w:pPr>
        <w:pStyle w:val="BodyText"/>
      </w:pPr>
      <w:r>
        <w:t xml:space="preserve">Mã Tề nói với Trác Vũ bên cạnh, thế nhưng hắn không có phát hiện Trác Vũ căn bản không có cười gì.</w:t>
      </w:r>
    </w:p>
    <w:p>
      <w:pPr>
        <w:pStyle w:val="BodyText"/>
      </w:pPr>
      <w:r>
        <w:t xml:space="preserve">Trác Vũ là người rõ ràng hơn nhất, nếu như so về thuật bắn cung, Trác Vũ xác thực thừa nhận không bằng được Khâu Vĩ, thế nhưng độ mạnh một tiễn vừa rồi của Âu Dương tuy không có gì đáng nói là ngoài sức tưởng tượng, thế nhưng cũng tuyệt đối đáng sợ hơn nhiều so với một cung song tiễn này.</w:t>
      </w:r>
    </w:p>
    <w:p>
      <w:pPr>
        <w:pStyle w:val="BodyText"/>
      </w:pPr>
      <w:r>
        <w:t xml:space="preserve">- Thấy được không? Ngươi bắn được không?</w:t>
      </w:r>
    </w:p>
    <w:p>
      <w:pPr>
        <w:pStyle w:val="BodyText"/>
      </w:pPr>
      <w:r>
        <w:t xml:space="preserve">Khâu Vĩ giơ cao cây cung màu mực với những người đang hoan hô, sau đó quay đầu nhìn về phía Âu Dương, ánh mắt hơi có vẻ khinh miệt.</w:t>
      </w:r>
    </w:p>
    <w:p>
      <w:pPr>
        <w:pStyle w:val="BodyText"/>
      </w:pPr>
      <w:r>
        <w:t xml:space="preserve">- Ta?</w:t>
      </w:r>
    </w:p>
    <w:p>
      <w:pPr>
        <w:pStyle w:val="BodyText"/>
      </w:pPr>
      <w:r>
        <w:t xml:space="preserve">Âu Dương không hề giải thích, đồng thời lấy ra hai mũi tên lắp lên dây cung của mình. Quay sang Khâu Vĩ, nói với một giọng như buồn cười:</w:t>
      </w:r>
    </w:p>
    <w:p>
      <w:pPr>
        <w:pStyle w:val="BodyText"/>
      </w:pPr>
      <w:r>
        <w:t xml:space="preserve">- Ngươi đoán thử xem!</w:t>
      </w:r>
    </w:p>
    <w:p>
      <w:pPr>
        <w:pStyle w:val="Compact"/>
      </w:pPr>
      <w:r>
        <w:br w:type="textWrapping"/>
      </w:r>
      <w:r>
        <w:br w:type="textWrapping"/>
      </w:r>
    </w:p>
    <w:p>
      <w:pPr>
        <w:pStyle w:val="Heading2"/>
      </w:pPr>
      <w:bookmarkStart w:id="396" w:name="chương-404-sư-phụ"/>
      <w:bookmarkEnd w:id="396"/>
      <w:r>
        <w:t xml:space="preserve">374. Chương 404 : Sư Phụ</w:t>
      </w:r>
    </w:p>
    <w:p>
      <w:pPr>
        <w:pStyle w:val="Compact"/>
      </w:pPr>
      <w:r>
        <w:br w:type="textWrapping"/>
      </w:r>
      <w:r>
        <w:br w:type="textWrapping"/>
      </w:r>
      <w:r>
        <w:t xml:space="preserve">- Đừng có giả bộ ta đây, tiểu tử, tài bắn cung của ngươi xác thực không tồi, như vậy đã đủ cho ngươi ở lại cung tiễn doanh rồi, thế nhưng một cung song tiễn này căn bản không phải là…</w:t>
      </w:r>
    </w:p>
    <w:p>
      <w:pPr>
        <w:pStyle w:val="BodyText"/>
      </w:pPr>
      <w:r>
        <w:t xml:space="preserve">Mã Tề còn chưa nói xong, Âu Dương đã bắn ra hai mũi tiễn trong tay.</w:t>
      </w:r>
    </w:p>
    <w:p>
      <w:pPr>
        <w:pStyle w:val="BodyText"/>
      </w:pPr>
      <w:r>
        <w:t xml:space="preserve">Một cung song tiễn này của Âu Dương vẫn như trước, rất tùy ý, tùy ý như mũi tên đầu tiên của hắn vậy. Đây chủ yếu là vì hiện tại thuật bắn cung của Âu Dương đã gần như đạt tới đỉnh phong, trình độ một cung song tiễn đối với Âu Dương hiện tại căn bản mà nói không tính là gì.</w:t>
      </w:r>
    </w:p>
    <w:p>
      <w:pPr>
        <w:pStyle w:val="BodyText"/>
      </w:pPr>
      <w:r>
        <w:t xml:space="preserve">Ba…</w:t>
      </w:r>
    </w:p>
    <w:p>
      <w:pPr>
        <w:pStyle w:val="BodyText"/>
      </w:pPr>
      <w:r>
        <w:t xml:space="preserve">Ngay khi vô số người đều dùng một loại ánh mắt cổ quái nhìn Âu Dương, một thanh âm đột nhiên truyền vào trong lỗ tai bọn họ, đây là thanh âm mũi tên phá khai.</w:t>
      </w:r>
    </w:p>
    <w:p>
      <w:pPr>
        <w:pStyle w:val="BodyText"/>
      </w:pPr>
      <w:r>
        <w:t xml:space="preserve">Các cung tiễn thủ đều quay đầu nhìn lại, thế nhưng vừa nhìn tới, vẻ mặt bọn họ đều biến thành như gặp quỷ.</w:t>
      </w:r>
    </w:p>
    <w:p>
      <w:pPr>
        <w:pStyle w:val="BodyText"/>
      </w:pPr>
      <w:r>
        <w:t xml:space="preserve">Đúng vậy, đích thực là gặp quỷ rồi. Bởi vì bọn họ thấy được một màn không thể tưởng tượng được.</w:t>
      </w:r>
    </w:p>
    <w:p>
      <w:pPr>
        <w:pStyle w:val="BodyText"/>
      </w:pPr>
      <w:r>
        <w:t xml:space="preserve">Hai mắt Khâu Vĩ như dại ra nhìn vào bia tên, hắn không tin, hắn không tin ngoại trừ một người là huấn luyện viên, còn có người khác có thể bắn ra được mũi tên như vậy.</w:t>
      </w:r>
    </w:p>
    <w:p>
      <w:pPr>
        <w:pStyle w:val="BodyText"/>
      </w:pPr>
      <w:r>
        <w:t xml:space="preserve">Hai mũi tên găm lên bia tên của mình lúc này đã bị mũi tên của ngươi ta trực tiếp xé dọc ra từ phía đuôi, đúng vậy, là hai mũi tên đồng thời bị xé dọc ra, thế nên dường như chỉ nghe thấy được một thanh âm.</w:t>
      </w:r>
    </w:p>
    <w:p>
      <w:pPr>
        <w:pStyle w:val="BodyText"/>
      </w:pPr>
      <w:r>
        <w:t xml:space="preserve">Tất cả mọi người ở đây cũng đều hiểu đây là nguyên nhân gì, đây là vì cả hai mũi tên hoàn toàn bắn trúng mục tiêu vào cùng một thời điểm, chỉ có như vậy mới có thể chỉ tạo ra một âm hưởng.</w:t>
      </w:r>
    </w:p>
    <w:p>
      <w:pPr>
        <w:pStyle w:val="BodyText"/>
      </w:pPr>
      <w:r>
        <w:t xml:space="preserve">Thế nhưng đây vẫn chưa phải chỗ đáng sợ nhất, những cũng tiễn thủ này đều biết, chỗ đáng sợ nhất chính là bọn họ hầu như không thấy được quỹ tích đường bay của mũi tên.</w:t>
      </w:r>
    </w:p>
    <w:p>
      <w:pPr>
        <w:pStyle w:val="BodyText"/>
      </w:pPr>
      <w:r>
        <w:t xml:space="preserve">Điều này nói lên cái gì? Nói rõ tốc độ mũi tên không hề bị giảm bớt khi cùng lúc bắn ra hai mũi tên, tốc độ bay ra của chúng vẫn như khi chỉ bắn ra một mũi, mọi người ở đây không ai biết được muốn làm như vậy thì khó cỡ nào, có điều bọn họ đều biết, có thể làm được như vậy cũng chỉ có một người là cựu huấn luyện viên của bọn họ mà thôi.</w:t>
      </w:r>
    </w:p>
    <w:p>
      <w:pPr>
        <w:pStyle w:val="BodyText"/>
      </w:pPr>
      <w:r>
        <w:t xml:space="preserve">Huấn luyện viên Âu Dương đã được bọn họ thần hóa, là thần trong giới bắn cung, căn bản không thể tưởng tượng được trình độ của hắn rốt cuộc đã tới mức nào. Có người từng nỗ lực thăm dò Âu Dương, hỏi xem bảy mũi tên đã phải là cực hạn của Âu Dương hay chưa, tuy rằng Âu Dương không có nói rõ, thế nhưng nhìn từ vẻ tươi cười và sự tự tin hiện lên trên nét mặt, tất cả mọi người đều biết, cực hạn của Âu Dương tuyệt đối không chỉ giới hạn ở mức một cung bắn bảy mũi tiễn.</w:t>
      </w:r>
    </w:p>
    <w:p>
      <w:pPr>
        <w:pStyle w:val="BodyText"/>
      </w:pPr>
      <w:r>
        <w:t xml:space="preserve">Đúng vậy, nếu như là Âu Dương sử dụng toàn lực, một cung nhiều nhất có thể bắn ra tới mười hai mũi tiễn, đây chỉ là tình huống bắn ra mười hai mũi tiễn theo cung thuật đơn thuần, nếu bắn tên đựa vào yêu khí, với yêu đan huyết sắc của mình, Âu Dương có thể đồng thời bắn ra một trăm hai mươi tám mũi tiễn, có điều đó không còn là tài bắn cung nữa, nó chỉ có thể coi là công pháp hoặc năng lực.</w:t>
      </w:r>
    </w:p>
    <w:p>
      <w:pPr>
        <w:pStyle w:val="BodyText"/>
      </w:pPr>
      <w:r>
        <w:t xml:space="preserve">Âu Dương vẫn luôn tôn trọng kỹ thuật tuyệt đối, thân là một cung tiễn thủ, không có gì trọng yếu bằng kỹ thuật tuyệt đối.</w:t>
      </w:r>
    </w:p>
    <w:p>
      <w:pPr>
        <w:pStyle w:val="BodyText"/>
      </w:pPr>
      <w:r>
        <w:t xml:space="preserve">Trác Vũ nhìn hai mũi tiễn trên bia tên của Khâu Vĩ bị xé ra vẫn còn run lên, cạnh mũi tên cắm trên bia tên còn hơi vặn vẹo, hắn biết thuật bắn một cung song tiễn của người này đã đại thành rồi.</w:t>
      </w:r>
    </w:p>
    <w:p>
      <w:pPr>
        <w:pStyle w:val="BodyText"/>
      </w:pPr>
      <w:r>
        <w:t xml:space="preserve">Trác Vũ nhớ rõ lời Âu Dương từng nói, khi nào mới tính một cung song tiễn được đại thành? Đó chính là một cung bắn ra song tiễn có thể tùy ý bắn trúng mục tiêu, người bắn ra phải khống chế được chuẩn xác tốc độ và quỹ đạo bay của hai mũi tên, đương nhiên quan trọng nhất là hai mũi tên bắn ra phải có cảm giác giống như chỉ bắn một mũi tên.</w:t>
      </w:r>
    </w:p>
    <w:p>
      <w:pPr>
        <w:pStyle w:val="BodyText"/>
      </w:pPr>
      <w:r>
        <w:t xml:space="preserve">Trác Vũ hiểu loại cảm giác này là như thế nào, đó chính là tiêu chí của thần xạ thủ, chính là xoắn ốc.</w:t>
      </w:r>
    </w:p>
    <w:p>
      <w:pPr>
        <w:pStyle w:val="BodyText"/>
      </w:pPr>
      <w:r>
        <w:t xml:space="preserve">Âu Dương dùng một cung đồng thời bắn ra bảy mũi tên, cả bảy mũi tên không chỉ mỗi một mũi đều có lực xoắn ốc, hơn nữa chùng còn có thể lấy một loại phương thức xếp thành một hàng rồi đồng loạt xoay tròn, loại bắn cung quỷ dị này tại trong mắt cung tiễn thủ đã không thể dùng thần xạ thủ để hình dung nữa, đây chân chính đã thành thần tiễn.</w:t>
      </w:r>
    </w:p>
    <w:p>
      <w:pPr>
        <w:pStyle w:val="BodyText"/>
      </w:pPr>
      <w:r>
        <w:t xml:space="preserve">- Đây…. Điều này sao có thể?</w:t>
      </w:r>
    </w:p>
    <w:p>
      <w:pPr>
        <w:pStyle w:val="BodyText"/>
      </w:pPr>
      <w:r>
        <w:t xml:space="preserve">Khâu Vĩ đại ra nhìn bia tên, Khâu Vĩ biết, một cung đồng thời bắn ra song tiễn này của Âu Dương đã đạt được đại thành rồi. Trong mắt Khâu Vĩ, một cung song tiễn này tuyệt đối có được tám phần mười hỏa hầu của huấn luyện viên Âu Dương.</w:t>
      </w:r>
    </w:p>
    <w:p>
      <w:pPr>
        <w:pStyle w:val="BodyText"/>
      </w:pPr>
      <w:r>
        <w:t xml:space="preserve">- Sư phụ nói cho ta tới trong cung tiễn doanh này, sư phụ cũng nhắc với ta về ngươi, có phải ngươi tên là Khâu Vĩ?</w:t>
      </w:r>
    </w:p>
    <w:p>
      <w:pPr>
        <w:pStyle w:val="BodyText"/>
      </w:pPr>
      <w:r>
        <w:t xml:space="preserve">Âu Dương không muốn đả kích Khâu Vĩ quái mức, thế nên mới thương hại cấp cho Khâu Vĩ một lý do giải thích nho nhỏ.</w:t>
      </w:r>
    </w:p>
    <w:p>
      <w:pPr>
        <w:pStyle w:val="BodyText"/>
      </w:pPr>
      <w:r>
        <w:t xml:space="preserve">- Sư phụ?</w:t>
      </w:r>
    </w:p>
    <w:p>
      <w:pPr>
        <w:pStyle w:val="BodyText"/>
      </w:pPr>
      <w:r>
        <w:t xml:space="preserve">Nghe được hai chữ sư phụ, toàn bộ người trong cung tiễn doanh đều đưa hai mắt nhìn chằm chằm lên người Âu Dương, bản thân hắn đã có thuật bắn cung đáng sợ như vậy, sư phụ hắn là ai đây? Chẳng phải nói sư phụ hắn đã thành thần rồi?</w:t>
      </w:r>
    </w:p>
    <w:p>
      <w:pPr>
        <w:pStyle w:val="BodyText"/>
      </w:pPr>
      <w:r>
        <w:t xml:space="preserve">- Sư phụ ta cũng cùng tên với ta, cũng là Âu Dương!</w:t>
      </w:r>
    </w:p>
    <w:p>
      <w:pPr>
        <w:pStyle w:val="BodyText"/>
      </w:pPr>
      <w:r>
        <w:t xml:space="preserve">Bản sự tự biên tự diễn của Âu Dương không kém, vừa nói ra một câu này, liền khiến trong mắt toàn bộ người trong cung tiễn doanh lấp lóe một đạo quang mang.</w:t>
      </w:r>
    </w:p>
    <w:p>
      <w:pPr>
        <w:pStyle w:val="BodyText"/>
      </w:pPr>
      <w:r>
        <w:t xml:space="preserve">- Ha ha ha…</w:t>
      </w:r>
    </w:p>
    <w:p>
      <w:pPr>
        <w:pStyle w:val="BodyText"/>
      </w:pPr>
      <w:r>
        <w:t xml:space="preserve">Khâu Vĩ cười phá lên như điên, có điều cười xong hắn liền mở miệng nói:</w:t>
      </w:r>
    </w:p>
    <w:p>
      <w:pPr>
        <w:pStyle w:val="BodyText"/>
      </w:pPr>
      <w:r>
        <w:t xml:space="preserve">- Ha ha… Ta đã nói rồi, trên thế giới này vì sao có thể có người thần kỳ như huấn luyện viên, hóa ra là đồ độ của huấn luyện viên, trách không được, trách không được, lão Khâu ta thua tuyệt không oan uổng.</w:t>
      </w:r>
    </w:p>
    <w:p>
      <w:pPr>
        <w:pStyle w:val="BodyText"/>
      </w:pPr>
      <w:r>
        <w:t xml:space="preserve">Khâu Vĩ vừa nghe Âu Dương nói hắn là đồ đệ của huấn luyện viên, nhất thời lấy lại được bình thường.</w:t>
      </w:r>
    </w:p>
    <w:p>
      <w:pPr>
        <w:pStyle w:val="BodyText"/>
      </w:pPr>
      <w:r>
        <w:t xml:space="preserve">Có thể bái Âu Dương làm sư phụ, đầu tiên ngoài tạo nghệ bắn cung không cần phải nói, toàn bộ cung tiễn doanh bọn họ, ngay cả Trác Vũ là nguyên soái của Đa La, là cửu giai đỉnh phong cũng không thể gọi Âu Dương một tiếng sư phụ, thế nên có thể tưởng tượng được muốn thành đồ đệ của huấn luyện viên cần phải có điều kiện tiền đề cỡ nào.</w:t>
      </w:r>
    </w:p>
    <w:p>
      <w:pPr>
        <w:pStyle w:val="BodyText"/>
      </w:pPr>
      <w:r>
        <w:t xml:space="preserve">Trác Vũ nhìn Âu Dương, trong mắt hắn lóe lên một tia tinh ranh như đã hiểu ra chút gì đó, thế nhưng Trác Vũ là người thông minh, hắn biết người thông minh đôi khi phải hiểu biết làm sao hồ đồ, cái gì nên thấy cái gì không nên thấy.</w:t>
      </w:r>
    </w:p>
    <w:p>
      <w:pPr>
        <w:pStyle w:val="BodyText"/>
      </w:pPr>
      <w:r>
        <w:t xml:space="preserve">Trác Vũ cũng giống như rất nhiều người trong cung tiễn doanh, hắn làm bộ không hề minh bạch, thế nhưng dù hắn giả bộ thế nào, nhưng không thể phủ nhận trong lòng hắn đã yên ổn hơn không ít.</w:t>
      </w:r>
    </w:p>
    <w:p>
      <w:pPr>
        <w:pStyle w:val="BodyText"/>
      </w:pPr>
      <w:r>
        <w:t xml:space="preserve">Âu Dương phảng phất như một câu định hải thần châm, Đa Minh từng nói qua, chỉ cần Âu Dương không rời khỏi Đa La, như vậy ngay cả làm đại địch toàn thiên hạ, Đa La cũng dám chiến một trận.</w:t>
      </w:r>
    </w:p>
    <w:p>
      <w:pPr>
        <w:pStyle w:val="BodyText"/>
      </w:pPr>
      <w:r>
        <w:t xml:space="preserve">Âu Dương đương nhiên được lưu lại cung tiễn doanh, trước không nói tới tài bắn cung của hắn thừa sức được giữ lại, chỉ riêng thân phận được hắn tự mình nói ra cũng đủ cho hắn được quyền lưu lại.</w:t>
      </w:r>
    </w:p>
    <w:p>
      <w:pPr>
        <w:pStyle w:val="BodyText"/>
      </w:pPr>
      <w:r>
        <w:t xml:space="preserve">Đương nhiên rồi, thân phận cũng cần có tài nghệ khẳng định, bằng không ngay từ lúc ban đầu, nếu Âu Dương nói luôn mình là đệ tử của huấn luyện viên bọn họ, dù đám người cung tiễn doanh có ngu ngốc đến mấy cũng không tin tưởng được.</w:t>
      </w:r>
    </w:p>
    <w:p>
      <w:pPr>
        <w:pStyle w:val="Compact"/>
      </w:pPr>
      <w:r>
        <w:br w:type="textWrapping"/>
      </w:r>
      <w:r>
        <w:br w:type="textWrapping"/>
      </w:r>
    </w:p>
    <w:p>
      <w:pPr>
        <w:pStyle w:val="Heading2"/>
      </w:pPr>
      <w:bookmarkStart w:id="397" w:name="chương-405-ác-ma-chi-vẫn"/>
      <w:bookmarkEnd w:id="397"/>
      <w:r>
        <w:t xml:space="preserve">375. Chương 405 : Ác Ma Chi Vẫn</w:t>
      </w:r>
    </w:p>
    <w:p>
      <w:pPr>
        <w:pStyle w:val="Compact"/>
      </w:pPr>
      <w:r>
        <w:br w:type="textWrapping"/>
      </w:r>
      <w:r>
        <w:br w:type="textWrapping"/>
      </w:r>
      <w:r>
        <w:t xml:space="preserve">Khi dung nhập vào trong cung tiễn doanh, Âu Dương cũng không tiếp thu chức vị gì, Âu Dương ghét nhất chính là làm công việc cần phải quyết sách. Nên nhớ rằng người làm công việc quyết sách cần phải suy nghĩ đến rất nhiều chuyện, Âu Dương cũng không muốn gây ra chuyện gì đó trở thành mối hận thiên cổ.</w:t>
      </w:r>
    </w:p>
    <w:p>
      <w:pPr>
        <w:pStyle w:val="BodyText"/>
      </w:pPr>
      <w:r>
        <w:t xml:space="preserve">Cung tiễn doanh từ bước kiến thiết cơ bản đã đi vào quỹ đạo, nơi này vẫn căn cứ theo quy tắc do Âu Dương đặt ra khi trước, đó chính là quý tinh không quý đa. Thế nên toàn bộ cung tiễn doanh cuối cùng chỉ có cỡ bảy trăm người.</w:t>
      </w:r>
    </w:p>
    <w:p>
      <w:pPr>
        <w:pStyle w:val="BodyText"/>
      </w:pPr>
      <w:r>
        <w:t xml:space="preserve">Thế nhưng trong bảy trăm người này ngoại trừ gần hai mươi thần xạ thủ, mỗi một người còn lại đều là cỡ sát thần trên chiến trường. Âu Dương rất chờ mong bảy trăm người này nếu cấu thành một tiểu đội, lại chiến vị trí tốt, không biết sẽ tạo ra được hiệu quả cỡ nào.</w:t>
      </w:r>
    </w:p>
    <w:p>
      <w:pPr>
        <w:pStyle w:val="BodyText"/>
      </w:pPr>
      <w:r>
        <w:t xml:space="preserve">- Có tin tức rồi! Có tin tức rồi!</w:t>
      </w:r>
    </w:p>
    <w:p>
      <w:pPr>
        <w:pStyle w:val="BodyText"/>
      </w:pPr>
      <w:r>
        <w:t xml:space="preserve">Ngay sáng sớm, Khâu Vĩ được gọi đi bàn bạc chuyện quân sự, lúc này sắc mặt vui sướng đang giục ngựa chạy cuồn cuộn từ bên ngoài trở về.</w:t>
      </w:r>
    </w:p>
    <w:p>
      <w:pPr>
        <w:pStyle w:val="BodyText"/>
      </w:pPr>
      <w:r>
        <w:t xml:space="preserve">Lúc này Khâu Vĩ cầm trong tay một khối lệnh bài, khi người trong cung tiễn doanh quay đầu nhìn thấy được khối lệnh bài trong tay Khâu Vĩ, bọn họ nhất thời minh bạch vì sao Khâu Vĩ lại vui vẻ như vậy.</w:t>
      </w:r>
    </w:p>
    <w:p>
      <w:pPr>
        <w:pStyle w:val="BodyText"/>
      </w:pPr>
      <w:r>
        <w:t xml:space="preserve">- Mẹ nó! Nghẹn gần một năm rồi, rốt cuộc muốn xuất binh rồi!</w:t>
      </w:r>
    </w:p>
    <w:p>
      <w:pPr>
        <w:pStyle w:val="BodyText"/>
      </w:pPr>
      <w:r>
        <w:t xml:space="preserve">Mã Tề hung hăng nện một quyền vào gốc cây đại thụ bên cạnh, bộ dáng rõ ràng vô cùng kích động.</w:t>
      </w:r>
    </w:p>
    <w:p>
      <w:pPr>
        <w:pStyle w:val="BodyText"/>
      </w:pPr>
      <w:r>
        <w:t xml:space="preserve">Đa La kể từ ngày Đa Minh trở về mở ra ngôi sao Đa La đến hiện tại đã gần một năm, trong thời gian một năm này Đa La nhanh chóng phát triển, kỵ binh đã lên tới ba vạn, hơn nữa Đa Minh dùng khoản lớn mua về hai vạn chiến mã từ đế quốc Kha Gia, hợp thành quân đoàn ba vạn thiết kỵ.</w:t>
      </w:r>
    </w:p>
    <w:p>
      <w:pPr>
        <w:pStyle w:val="BodyText"/>
      </w:pPr>
      <w:r>
        <w:t xml:space="preserve">Bộ binh lại càng nhiều hơn, quân số đã lên tới chừng gần trăm vạn, hơn nữa trăm vạn này đều là qua tuyển chọn kỹ càng rồi thành lập thành. Toàn bộ Đa La tuy rằng không có được cục diện ba trăm vạn binh lực như thời thịnh vượng nhất, thế nhưng đại quân trăm vạn này cũng đủ cho Đa La xuất binh rồi.</w:t>
      </w:r>
    </w:p>
    <w:p>
      <w:pPr>
        <w:pStyle w:val="BodyText"/>
      </w:pPr>
      <w:r>
        <w:t xml:space="preserve">- Đánh đế quốc Mễ Nhĩ! Chúng ta muốn đánh đế quốc Mễ Nhĩ đầu tiên!</w:t>
      </w:r>
    </w:p>
    <w:p>
      <w:pPr>
        <w:pStyle w:val="BodyText"/>
      </w:pPr>
      <w:r>
        <w:t xml:space="preserve">Khâu Vĩ xoay người mtoj cái, lập tức nhảy người xuống ngựa, mở phần quân báo trong tay, nói:</w:t>
      </w:r>
    </w:p>
    <w:p>
      <w:pPr>
        <w:pStyle w:val="BodyText"/>
      </w:pPr>
      <w:r>
        <w:t xml:space="preserve">- Mễ Nhĩ tiếp giáp biên giới với chúng ta, hiện tại biên phòng Mễ Nhĩ đồn trú sáu mươi vạn đại quân, bệ hạ muốn huy động quốc lực, nhất cử đánh tan Mễ Nhĩ.</w:t>
      </w:r>
    </w:p>
    <w:p>
      <w:pPr>
        <w:pStyle w:val="BodyText"/>
      </w:pPr>
      <w:r>
        <w:t xml:space="preserve">- Huy động quốc lực!</w:t>
      </w:r>
    </w:p>
    <w:p>
      <w:pPr>
        <w:pStyle w:val="BodyText"/>
      </w:pPr>
      <w:r>
        <w:t xml:space="preserve">Nghe được bốn chữ huy động quốc lực, Âu Dương có chút giật mình, dù sao vô luận xảy ra chiến tranh thế nào, cũng phải lưu lại binh lực phòng thủ, thế nhưng Đa Minh lại muốn toàn bộ giết tới, lẽ nào hắn điên rồi?</w:t>
      </w:r>
    </w:p>
    <w:p>
      <w:pPr>
        <w:pStyle w:val="BodyText"/>
      </w:pPr>
      <w:r>
        <w:t xml:space="preserve">Ngay lúc Âu Dương đang tự hỏi, một câu nói của Khâu Vĩ liền nhắc nhở Âu Dương, giải đáp cho hắn.</w:t>
      </w:r>
    </w:p>
    <w:p>
      <w:pPr>
        <w:pStyle w:val="BodyText"/>
      </w:pPr>
      <w:r>
        <w:t xml:space="preserve">- Chúng ta khác với những quốc gia khác, bọn họ có thử để thủ, chúng ta đã không còn gì để mất. Ý tứ của bệ hạ chính là nhất cử sát nhập Mễ Nhĩ, đoạt lại những gì chúng ta đã mất.</w:t>
      </w:r>
    </w:p>
    <w:p>
      <w:pPr>
        <w:pStyle w:val="BodyText"/>
      </w:pPr>
      <w:r>
        <w:t xml:space="preserve">Thần tình Khâu Vĩ rất là kích động, dù sao Đa La đã bị chèn ép quá thảm rồi, nghẹn uất một năm trời rốt cuộc cũng được xuất chiến, không kích động mới là lạ đây.</w:t>
      </w:r>
    </w:p>
    <w:p>
      <w:pPr>
        <w:pStyle w:val="BodyText"/>
      </w:pPr>
      <w:r>
        <w:t xml:space="preserve">Khâu Vĩ vừa nói xong, Âu Dương liền gật đầu.</w:t>
      </w:r>
    </w:p>
    <w:p>
      <w:pPr>
        <w:pStyle w:val="BodyText"/>
      </w:pPr>
      <w:r>
        <w:t xml:space="preserve">Đúng như lời Khâu Vĩ nói, Đa La đã không còn gì để mất, cùng với việc lưu lại binh lực, không bằng nhất cử đánh tan Mễ Nhĩ.</w:t>
      </w:r>
    </w:p>
    <w:p>
      <w:pPr>
        <w:pStyle w:val="BodyText"/>
      </w:pPr>
      <w:r>
        <w:t xml:space="preserve">Binh lực Mễ Nhĩ không tính là mạnh, toàn bộ đế quốc cũng không quá trăm vạn quân, so với đế quốc Tuần Thiên thì yếu hơn rất nhiều, có điều Mễ Nhĩ cũng có thành trấn thủ, Âu Dương thật ra đang rất chờ mong xem Đa Minh sẽ đánh như thế nào.</w:t>
      </w:r>
    </w:p>
    <w:p>
      <w:pPr>
        <w:pStyle w:val="BodyText"/>
      </w:pPr>
      <w:r>
        <w:t xml:space="preserve">Âu Dương suy nghĩ một chút, nếu như lần này do chính mình dẫn lĩnh, mình sẽ đánh thế nào đây?</w:t>
      </w:r>
    </w:p>
    <w:p>
      <w:pPr>
        <w:pStyle w:val="BodyText"/>
      </w:pPr>
      <w:r>
        <w:t xml:space="preserve">Âu Dương suy nghĩ một hồi, hắn nghĩ nếu như là chính mình, lúc này sẽ dùng một chiêu trực đảo hoàng long, Đa La không cần chia binh trấn thủ ở nhà, đây cũng giống như làm vua cũng thua thằng liều, lúc này nếu như chính mình là quan chỉ huy, sẽ trực tiếp tìm đến chỗ điểm yếu của Mễ Nhĩ, nhất cử đánh tan cửa vào Mễ Nhĩ, không chiếm thành không thủ thành, một đường giết thẳng vào bên trong, nhất cử giết tới dưới vương thành. Một đường tiến quân này, toàn bộ tiếp viện quân lương đều là cướp giật, lấy cướp nuôi binh.</w:t>
      </w:r>
    </w:p>
    <w:p>
      <w:pPr>
        <w:pStyle w:val="BodyText"/>
      </w:pPr>
      <w:r>
        <w:t xml:space="preserve">Loại phương thức này rất giống với kiểu đập nồi dìm thuyền của trung đội số bảy ngày trước. Có điều 12 nghĩ đây là đấu pháp thích hợp nhất với Đa La hiện tại. Dù sao đi nữa nếu như phòng thủ, Đa La khẳng định không thể sánh bằng Mễ Nhĩ, so với việc đi lấy khuyết điểm của mình liều mạng với người khác, còn không bằng dùng toàn lực Đa La hiện tại tốc chiến tốc thắng, lấy thế mãnh hổ đẩy mạnh một đường, nếu trăm vạn đại quân Đa La đủ mạnh mẽ vây tới dưới vương thành, sợ rằng có thể khiến cho Mễ Nhĩ vỡ thành.</w:t>
      </w:r>
    </w:p>
    <w:p>
      <w:pPr>
        <w:pStyle w:val="BodyText"/>
      </w:pPr>
      <w:r>
        <w:t xml:space="preserve">Chỉ cần Mễ Nhĩ bị đánh khỏi vương thành, như vậy Đa La đã giành được thắng lợi trong trận chiến này. Lấy địa vị của quân đội một vong quốc sát nhập Mễ Nhĩ, khiến Mễ Nhĩ vỡ thành lâm nguy, điều này đủ khiến cho Mễ Nhĩ không ngóc đầu nên được.</w:t>
      </w:r>
    </w:p>
    <w:p>
      <w:pPr>
        <w:pStyle w:val="BodyText"/>
      </w:pPr>
      <w:r>
        <w:t xml:space="preserve">- Kỵ binh và bộ binh đều đã xuất phát, hiện tại nguyên soái Trác Vũ nói cho chúng ta biết, một mình chúng ta cấu thành một chiến đoàn, hắn nói để chúng ta hành động theo những gì huấn luyện viên đã chỉ dạy.</w:t>
      </w:r>
    </w:p>
    <w:p>
      <w:pPr>
        <w:pStyle w:val="BodyText"/>
      </w:pPr>
      <w:r>
        <w:t xml:space="preserve">Khâu Vĩ ưỡn ngực nói:</w:t>
      </w:r>
    </w:p>
    <w:p>
      <w:pPr>
        <w:pStyle w:val="BodyText"/>
      </w:pPr>
      <w:r>
        <w:t xml:space="preserve">- Từ hôm nay trở đi, cung tiễn doanh sẽ không còn được gọi là cung tiễn doanh nữa, tuy rằng nhân số chúng ta không nhiều, nhưng cũng được cấp một cái tên mới, đó chính là cung đoàn kỵ xạ.</w:t>
      </w:r>
    </w:p>
    <w:p>
      <w:pPr>
        <w:pStyle w:val="BodyText"/>
      </w:pPr>
      <w:r>
        <w:t xml:space="preserve">Quân đoàn kỵ xạ, đây là tư tưởng lúc ban đầu của Âu Dương, khi đó Âu Dương suy nghĩ, nếu có thể thành lập một đột quân qua lại như gió, như vậy cung tiễn doanh cưỡi ngựa có thể sát thương ngoài bảy trăm bước, trên chiến trường sẽ tạo thành tác dụng cỡ nào đây?</w:t>
      </w:r>
    </w:p>
    <w:p>
      <w:pPr>
        <w:pStyle w:val="BodyText"/>
      </w:pPr>
      <w:r>
        <w:t xml:space="preserve">Thế nên trong thời gian Âu Dương chỉ đạo cung tiễn doanh huấn luyện, đều có bài tập cưỡi ngựa bắn cung, nguyên bản những cung tiễn thủ này không quá lý giải vì sao cung tiễn thủ phải cưỡi trên lưng ngựa để bắn cung, vậy không phải muốn làm kỵ binh sao? Thế nhưng hiện tại nghe được Khâu Vĩ nói ra bốn chữ quân đoàn kỵ xạ, bọn họ rốt cuộc đã minh bạch rồi.</w:t>
      </w:r>
    </w:p>
    <w:p>
      <w:pPr>
        <w:pStyle w:val="BodyText"/>
      </w:pPr>
      <w:r>
        <w:t xml:space="preserve">Đi lại như gió, mỗi một người đều có thuật bắn cung cự ly xa như thần, bảy trăm người như thế tại trên chiến trường đã không phải là mũi nhọn, bọn họ chính là những thành đồ đao! Chỉ có những đồ đao như bọn họ mới có thể giết đi ra từ bất kể địa phương nào, tại những nơi phòng tuyến vững chắc nhất của địch nhân, bọn họ có thể hỗ trợ xé mở phòng tuyến trước khi kỵ binh tới.</w:t>
      </w:r>
    </w:p>
    <w:p>
      <w:pPr>
        <w:pStyle w:val="BodyText"/>
      </w:pPr>
      <w:r>
        <w:t xml:space="preserve">Tại những nơi địch nhân bạc nhược nhất, bọn họ có thể là sát chiêu cuối cùng, chặn lại toàn bộ những địch nhân có mưu đồ chạy trốn, Âu Dương cũng đặt một biệt hiệu cho quân đoàn xạ kỵ này chính là ác ma chi vẫn!</w:t>
      </w:r>
    </w:p>
    <w:p>
      <w:pPr>
        <w:pStyle w:val="BodyText"/>
      </w:pPr>
      <w:r>
        <w:t xml:space="preserve">Đúng vậy, đây là một đoàn xạ kỵ ác ma, địch nhân bị bọn họ phủ tới giống như đang bị một đoàn ác ma bao phủ, hầu như chỉ có một đường kết cục là tử vong.</w:t>
      </w:r>
    </w:p>
    <w:p>
      <w:pPr>
        <w:pStyle w:val="BodyText"/>
      </w:pPr>
      <w:r>
        <w:t xml:space="preserve">- Tên của chúng ta là do huấn luyện viên của chúng ta đặt cho, tên của chúng ta chính là ác ma chi vẫn…</w:t>
      </w:r>
    </w:p>
    <w:p>
      <w:pPr>
        <w:pStyle w:val="BodyText"/>
      </w:pPr>
      <w:r>
        <w:t xml:space="preserve">Khâu Vĩ kích động nắm chặt tay, ác ma chi vẫn, đây là tên hiệu do vị huấn luyện viên được bọn họ coi là thần đặt cho.</w:t>
      </w:r>
    </w:p>
    <w:p>
      <w:pPr>
        <w:pStyle w:val="Compact"/>
      </w:pPr>
      <w:r>
        <w:br w:type="textWrapping"/>
      </w:r>
      <w:r>
        <w:br w:type="textWrapping"/>
      </w:r>
    </w:p>
    <w:p>
      <w:pPr>
        <w:pStyle w:val="Heading2"/>
      </w:pPr>
      <w:bookmarkStart w:id="398" w:name="chương-406-thủ-hộ"/>
      <w:bookmarkEnd w:id="398"/>
      <w:r>
        <w:t xml:space="preserve">376. Chương 406 : Thủ Hộ</w:t>
      </w:r>
    </w:p>
    <w:p>
      <w:pPr>
        <w:pStyle w:val="Compact"/>
      </w:pPr>
      <w:r>
        <w:br w:type="textWrapping"/>
      </w:r>
      <w:r>
        <w:br w:type="textWrapping"/>
      </w:r>
      <w:r>
        <w:t xml:space="preserve">- Sau này chính ta sẽ dùng máu tươi để thủ hộ cho danh hiệu này, khiến nó đời đời được truyền thừa mãi, để mỗi một cung tiễn thủ gia nhập vào ác ma chi vẫn đều biết được, tên của chúng ta được đặt bởi một vị thần tiễn.</w:t>
      </w:r>
    </w:p>
    <w:p>
      <w:pPr>
        <w:pStyle w:val="BodyText"/>
      </w:pPr>
      <w:r>
        <w:t xml:space="preserve">Khâu Vĩ kích phát lòng nhiệt tình trong nội tâm mỗi người.</w:t>
      </w:r>
    </w:p>
    <w:p>
      <w:pPr>
        <w:pStyle w:val="BodyText"/>
      </w:pPr>
      <w:r>
        <w:t xml:space="preserve">Huấn luyện viên Âu Dương trong lòng bọn họ tựa như một vị thần linh, nếu như không có một vài phương phán huấn luyện của Âu Dương, như vậy tuyệt đối không có những cung tiễn thủ như bọn họ hiện tại, tuyệt đối không có sự xuất hiện của ác ma chi vẫn.</w:t>
      </w:r>
    </w:p>
    <w:p>
      <w:pPr>
        <w:pStyle w:val="BodyText"/>
      </w:pPr>
      <w:r>
        <w:t xml:space="preserve">- Được! Để sau này chúng ta dùng máu tươi thủ hộ danh hiệu này! Từ hôm nay trở đi, mỗi một người trong chúng ta đều có chung một tên gọi là ác ma chi vẫn!</w:t>
      </w:r>
    </w:p>
    <w:p>
      <w:pPr>
        <w:pStyle w:val="BodyText"/>
      </w:pPr>
      <w:r>
        <w:t xml:space="preserve">Một nam tử trong đám người cung tiễn doanh la lớn lên.</w:t>
      </w:r>
    </w:p>
    <w:p>
      <w:pPr>
        <w:pStyle w:val="BodyText"/>
      </w:pPr>
      <w:r>
        <w:t xml:space="preserve">Cho dù là Âu Dương, giờ khắc này cũng bị những nam tử kia kích phát lòng nhiệt tình, Âu Dương rất thích loại cảm giác này, Âu Dương thích loại sinh hoạt phóng khoáng, mãnh liệt bốn phương, đây là sinh hoạt của những con người có khát vọng, không chịu yên phận.</w:t>
      </w:r>
    </w:p>
    <w:p>
      <w:pPr>
        <w:pStyle w:val="BodyText"/>
      </w:pPr>
      <w:r>
        <w:t xml:space="preserve">Buổi tối, bên đống lửa trại dưới ánh trăng, các thành viên trong ác ma chi vẫn đều nâng cốc vui vẻ, đây là một đêm cuối cùng của bọn họ tại vương thành, qua đêm nay bọn họ sẽ bước chân lên hành trành, bước chân lên đường tìm lại tôn nghiêm từng thuộc về bọn họ.</w:t>
      </w:r>
    </w:p>
    <w:p>
      <w:pPr>
        <w:pStyle w:val="BodyText"/>
      </w:pPr>
      <w:r>
        <w:t xml:space="preserve">Không ai sợ hãi, cũng không có người nào thấy bất an, trong đoàn người không chỉ có các thành viên ác ma chi vẫn, còn có vô số những người thân.</w:t>
      </w:r>
    </w:p>
    <w:p>
      <w:pPr>
        <w:pStyle w:val="BodyText"/>
      </w:pPr>
      <w:r>
        <w:t xml:space="preserve">Mỗi thành viên của ác ma chi vẫn đang nói lời cáo biệt với thân nhân của mình, có điều ở đây không hề nghe thấy tiếng khóc chia ly. Ngay cả khi thân nhân của mỗi đoàn viên ác ma chi vẫn biết được lần này ra đi sẽ rất có khả năng không còn có thể trở về, không còn có thể đoàn tụ lại một lần nữa, nhưng thân nhân bọn họ lên đường chiến đấu vì quốc gia mình, chiến đấu cho số phận chính mình, tự nhiên sẽ không có người nào lựa chọn lùi bước.</w:t>
      </w:r>
    </w:p>
    <w:p>
      <w:pPr>
        <w:pStyle w:val="BodyText"/>
      </w:pPr>
      <w:r>
        <w:t xml:space="preserve">- Hài tử, đừng làm hỏng danh tiếng Đa La chúng ta, những thứ của chúng ta bị Mễ Nhĩ cướp đi, chúng ta sẽ đòi lại gấp chục lần. Vinh quang của tổ tiên, hiện tại do các người đi kế thừa.</w:t>
      </w:r>
    </w:p>
    <w:p>
      <w:pPr>
        <w:pStyle w:val="BodyText"/>
      </w:pPr>
      <w:r>
        <w:t xml:space="preserve">Một lão nhân một mặt uống rượu một mặt nói lời cổ vũ chon hi tử của mình.</w:t>
      </w:r>
    </w:p>
    <w:p>
      <w:pPr>
        <w:pStyle w:val="BodyText"/>
      </w:pPr>
      <w:r>
        <w:t xml:space="preserve">- Không được chết đâu đó, tuy huynh đệ ta đây không thông qua tuyển chọn, nhưng huynh đệ ta tin tưởng các ngươi nhất định có thể chiến thắng trở về.</w:t>
      </w:r>
    </w:p>
    <w:p>
      <w:pPr>
        <w:pStyle w:val="BodyText"/>
      </w:pPr>
      <w:r>
        <w:t xml:space="preserve">Đây là một trong số những lời nói của những người huynh đệ.</w:t>
      </w:r>
    </w:p>
    <w:p>
      <w:pPr>
        <w:pStyle w:val="BodyText"/>
      </w:pPr>
      <w:r>
        <w:t xml:space="preserve">- Ta và hài tử sẽ chờ ngươi trở về! Chờ ngày ngươi chiến thắng trở về!</w:t>
      </w:r>
    </w:p>
    <w:p>
      <w:pPr>
        <w:pStyle w:val="BodyText"/>
      </w:pPr>
      <w:r>
        <w:t xml:space="preserve">- Nhất định! Ta nhất định sẽ chiến thắng trở về, đoàn tụ với mọi người…</w:t>
      </w:r>
    </w:p>
    <w:p>
      <w:pPr>
        <w:pStyle w:val="BodyText"/>
      </w:pPr>
      <w:r>
        <w:t xml:space="preserve">Đây là lời nói của những cặp vợ chồng.</w:t>
      </w:r>
    </w:p>
    <w:p>
      <w:pPr>
        <w:pStyle w:val="BodyText"/>
      </w:pPr>
      <w:r>
        <w:t xml:space="preserve">Đủ loại những tiếng cổ vũ vang lên, Âu Dương ngồi uống rượu một mình trên một tảng đá, Âu Dương tự nhiên không có người thân ở đây, có điều Âu Dương cũng không cảm thấy cô đơn, trải qua thời gian dài như vậy, Âu Dương đã sớm hòa mình với đám người ác ma chi vẫn.</w:t>
      </w:r>
    </w:p>
    <w:p>
      <w:pPr>
        <w:pStyle w:val="BodyText"/>
      </w:pPr>
      <w:r>
        <w:t xml:space="preserve">- Sao vậy, thân nhân của ngươi mất rồi?</w:t>
      </w:r>
    </w:p>
    <w:p>
      <w:pPr>
        <w:pStyle w:val="BodyText"/>
      </w:pPr>
      <w:r>
        <w:t xml:space="preserve">Mã Tề cầm một bầu rượu ngồi xuống bên cạnh Âu Dương, nắm tay bám lấy cánh tay Âu Dương, nói:</w:t>
      </w:r>
    </w:p>
    <w:p>
      <w:pPr>
        <w:pStyle w:val="BodyText"/>
      </w:pPr>
      <w:r>
        <w:t xml:space="preserve">- Cha ta cũng chết rồi, ta có một muội muội, cũng chết mất rồi!</w:t>
      </w:r>
    </w:p>
    <w:p>
      <w:pPr>
        <w:pStyle w:val="BodyText"/>
      </w:pPr>
      <w:r>
        <w:t xml:space="preserve">- Vậy ngươi không thấy thương tâm sao?</w:t>
      </w:r>
    </w:p>
    <w:p>
      <w:pPr>
        <w:pStyle w:val="BodyText"/>
      </w:pPr>
      <w:r>
        <w:t xml:space="preserve">Âu Dương nhìn Mã Tề, Âu Dương cũng không thấy trên người Mã Tề có tồn tại loại thương tâm như mình tưởng tượng. Trước đây khi còn làm huấn luyện viên, Âu Dương chỉ biết Mã Tề là một người rất có ngạo khí, thế nhưng trong khoảng thời gian tiếp xúc gần đây, Âu Dương phát hiện kỳ thực Mã Tề cũng không phải quá ngạo khí như mình vẫn tưởng tượng.</w:t>
      </w:r>
    </w:p>
    <w:p>
      <w:pPr>
        <w:pStyle w:val="BodyText"/>
      </w:pPr>
      <w:r>
        <w:t xml:space="preserve">Ngạo khí của Mã Tề chỉ là biểu hiện tại bên ngoài, Mã Tề cũng rất giống với Lam Thông, ngạo là ngạo, thế nhưng luôn luôn nghiêm túc với bằng hữu.</w:t>
      </w:r>
    </w:p>
    <w:p>
      <w:pPr>
        <w:pStyle w:val="BodyText"/>
      </w:pPr>
      <w:r>
        <w:t xml:space="preserve">Âu Dương trước giờ vẫn không rõ ràng lắm về phương diện gia đình của Mã Tề, lúc này nghe được Mã Tề đột nhiên mở miệng, Âu Dương thuận miệng hỏi một câu.</w:t>
      </w:r>
    </w:p>
    <w:p>
      <w:pPr>
        <w:pStyle w:val="BodyText"/>
      </w:pPr>
      <w:r>
        <w:t xml:space="preserve">- Thương tâm sao? Hiện tại ta không có thời gian thương tâm, chờ ngày chúng ta chiến thắng trở về, khi đó ta sẽ chạy đến mộ phần của phụ thân và muội muội rồi khóc lớn một hồi, thế nhưng hiện tại ta không thể khóc, ta không thể thương tâm, bởi vì hiện tại ta là một chiến dĩ!</w:t>
      </w:r>
    </w:p>
    <w:p>
      <w:pPr>
        <w:pStyle w:val="BodyText"/>
      </w:pPr>
      <w:r>
        <w:t xml:space="preserve">Ánh mắt Mã Tề kiên định nhìn về phương đông, nơi đó là phương hướng của đế quốc Mễ Nhĩ.</w:t>
      </w:r>
    </w:p>
    <w:p>
      <w:pPr>
        <w:pStyle w:val="BodyText"/>
      </w:pPr>
      <w:r>
        <w:t xml:space="preserve">Mã Tề tin tướng, muốn linh hồn của phụ thân và muội muội được yên nghỉ, cần phải tìm lại được từ phương hướng đó.</w:t>
      </w:r>
    </w:p>
    <w:p>
      <w:pPr>
        <w:pStyle w:val="BodyText"/>
      </w:pPr>
      <w:r>
        <w:t xml:space="preserve">Bộp… Bộp</w:t>
      </w:r>
    </w:p>
    <w:p>
      <w:pPr>
        <w:pStyle w:val="BodyText"/>
      </w:pPr>
      <w:r>
        <w:t xml:space="preserve">Âu Dương vỗ hai cái thật mạnh xuống vai Mã Tề, khiến Mã Tề tạm giấu đi hết những đau xót, hắn vẫn luôn biến loại thống khổi này thành động lực khích lệ bản thân mình đi tới, Âu Dương biết nỗi đau đớn trong lòng Mã Tề khẳng định đã từng khiến hắn trải qua một quãng tuyệt vọng.</w:t>
      </w:r>
    </w:p>
    <w:p>
      <w:pPr>
        <w:pStyle w:val="BodyText"/>
      </w:pPr>
      <w:r>
        <w:t xml:space="preserve">Thế nhưng Mã Tề từ chỗ tuyệt vọng đã biết biến đâu thương thành hành động, thành động lực khích lệ mình đi tới, điều này cũng giống với bản thân Âu Dương, hắn đã từng tuyệt vọng khi Thứ Kiêu Cung bị nghiền nát, thế nhưng Âu Dương cũng không bị chìm vào rồi ngã xuống, hắn cũng biến đau thương đó trở thành động lực cho bản thân mình.</w:t>
      </w:r>
    </w:p>
    <w:p>
      <w:pPr>
        <w:pStyle w:val="BodyText"/>
      </w:pPr>
      <w:r>
        <w:t xml:space="preserve">Âu Dương cảm giác trong minh minh, thời điểm chính mình chữa trị được Thứ Kiêu Cung đã không còn xa nữa, có khi ngay tại phương thế giới nhỏ này, chính mình có thể đi hết con đường thần sư…</w:t>
      </w:r>
    </w:p>
    <w:p>
      <w:pPr>
        <w:pStyle w:val="BodyText"/>
      </w:pPr>
      <w:r>
        <w:t xml:space="preserve">…</w:t>
      </w:r>
    </w:p>
    <w:p>
      <w:pPr>
        <w:pStyle w:val="BodyText"/>
      </w:pPr>
      <w:r>
        <w:t xml:space="preserve">Một đêm rộn ràng tiếng nói tiếng cười, nhưng không gì có thể ngăn trở Đa La lên đường xuất binh. Sáng sớm, Khâu Vĩ vỗ vỗ đầu còn choáng váng rượu của mình, nói:</w:t>
      </w:r>
    </w:p>
    <w:p>
      <w:pPr>
        <w:pStyle w:val="BodyText"/>
      </w:pPr>
      <w:r>
        <w:t xml:space="preserve">- Mẹ nó, sớm biết vậy, tối qua chẳng nên cho các ngươi uống rượu. Trước tiên ta ở chỗ này định ra một quy củ.</w:t>
      </w:r>
    </w:p>
    <w:p>
      <w:pPr>
        <w:pStyle w:val="BodyText"/>
      </w:pPr>
      <w:r>
        <w:t xml:space="preserve">Khâu Vĩ nhìn một đám đoàn viên nói:</w:t>
      </w:r>
    </w:p>
    <w:p>
      <w:pPr>
        <w:pStyle w:val="BodyText"/>
      </w:pPr>
      <w:r>
        <w:t xml:space="preserve">- Lần này là lần đầu tiên chúng ta xuất chinh, uống một lần này là đã rồi, thế nhưng từ hôm nay trở đi, trừ phi chúng ta chiến thắng trở về, bằng không đừng có ai nghĩ tới việc uống rượu.</w:t>
      </w:r>
    </w:p>
    <w:p>
      <w:pPr>
        <w:pStyle w:val="BodyText"/>
      </w:pPr>
      <w:r>
        <w:t xml:space="preserve">- Rõ!</w:t>
      </w:r>
    </w:p>
    <w:p>
      <w:pPr>
        <w:pStyle w:val="BodyText"/>
      </w:pPr>
      <w:r>
        <w:t xml:space="preserve">Nghe Khâu Vĩ nói, toàn bộ đoàn viên ác ma chi vẫn đều đồng thanh hô lớn. Khâu Vĩ thỏa mãn gật đầu, nói:</w:t>
      </w:r>
    </w:p>
    <w:p>
      <w:pPr>
        <w:pStyle w:val="BodyText"/>
      </w:pPr>
      <w:r>
        <w:t xml:space="preserve">- Đừng lãng phí thời gian nữa, lên ngựa thôi, từ nơi này chạy đến tới biên cảnh cần thời gian sáu ngày, tốc độ di chuyển của chúng ta nhanh hơn bộ binh nhiều, tuy rằng bọn họ xuất phát trước chúng ta một đêm, nhưng chúng ta dù đi sau vẫn tới trước bọn họ.</w:t>
      </w:r>
    </w:p>
    <w:p>
      <w:pPr>
        <w:pStyle w:val="BodyText"/>
      </w:pPr>
      <w:r>
        <w:t xml:space="preserve">Khâu Vĩ nói xong liền xoay người sải bước đi về phía chiến mã màu đen của mình, chiến mã của đội quân ác ma chi vẫn là một nghìn thớt chiến mã tốt nhất được chăm chú lựa chọn ra từ ba vạn thớt chiến mã, tuy rằng ác ma chi vẫn chỉ có bảy trăm người, thế nhưng vẫn cần có ba trăm con ngựa dùng làm vận chuyển một ít vật tư cần thiết.</w:t>
      </w:r>
    </w:p>
    <w:p>
      <w:pPr>
        <w:pStyle w:val="BodyText"/>
      </w:pPr>
      <w:r>
        <w:t xml:space="preserve">Ác ma chi vẫn khác với nhưng đội quân khác, các đội quân khác không sai biệt lắm là một thân áo giáo và một thanh cương đao, thế nhưng ác ma chi vẫn là quân đoàn xạ kỵ, bọn họ không chỉ cần những trang bị kỵ binh bình thường, bọn họ cần mang theo rất nhiều cung tiễn.</w:t>
      </w:r>
    </w:p>
    <w:p>
      <w:pPr>
        <w:pStyle w:val="BodyText"/>
      </w:pPr>
      <w:r>
        <w:t xml:space="preserve">Hơn nữa trong chiến trong cho dù toàn bộ ác ma chi vẫn đều là do kỵ binh cấu thành, nhưng cũng khó tránh khỏi có thương vong xuất hiện. Nhân số nơi này không phải giống như trung đội số bảy ngày trước, đây là đoàn đội bảy trăm ngươi, lên chiến trường bọn họ phải đối mặt rồi xong phong trước thiên quân vạn mã của địch nhân, đoàn đội như vậy muốn không xuất hiện thương vong căn bản là không có khả năng.</w:t>
      </w:r>
    </w:p>
    <w:p>
      <w:pPr>
        <w:pStyle w:val="Compact"/>
      </w:pPr>
      <w:r>
        <w:br w:type="textWrapping"/>
      </w:r>
      <w:r>
        <w:br w:type="textWrapping"/>
      </w:r>
    </w:p>
    <w:p>
      <w:pPr>
        <w:pStyle w:val="Heading2"/>
      </w:pPr>
      <w:bookmarkStart w:id="399" w:name="chương-407-lửa-báo-thù"/>
      <w:bookmarkEnd w:id="399"/>
      <w:r>
        <w:t xml:space="preserve">377. Chương 407 : Lửa Báo Thù</w:t>
      </w:r>
    </w:p>
    <w:p>
      <w:pPr>
        <w:pStyle w:val="Compact"/>
      </w:pPr>
      <w:r>
        <w:br w:type="textWrapping"/>
      </w:r>
      <w:r>
        <w:br w:type="textWrapping"/>
      </w:r>
      <w:r>
        <w:t xml:space="preserve">Âu Dương ngồi trên lưng ngựa, trên người hắn vẫn là một bộ bố ý, tuy rằng hắn cũng được phát một bộ bì giáp thiết kế đặc biệt cho tiễn cung thủ của ác ma chi vẫn, thế nhưng Âu Dương luôn không có thói quen mặc bì giáp.</w:t>
      </w:r>
    </w:p>
    <w:p>
      <w:pPr>
        <w:pStyle w:val="BodyText"/>
      </w:pPr>
      <w:r>
        <w:t xml:space="preserve">Hơn nữa lấy cường độ thân thể của Âu Dương, đừng nói là binh kiếm tầm thường, cho dù gọi tới một gã cường giả cửu giai dùng toàn lực đánh hắn, cũng không thể làm tổn thương hắn mảy may.</w:t>
      </w:r>
    </w:p>
    <w:p>
      <w:pPr>
        <w:pStyle w:val="BodyText"/>
      </w:pPr>
      <w:r>
        <w:t xml:space="preserve">Thân thể Âu Dương chỉ tương đối yếu khi so với pháp thân của những yêu chiến sĩ, nếu như thả hắn vào giữa đám cửu giai yếu nhược kia, quả thực là vững vàng không thể phá vỡ.</w:t>
      </w:r>
    </w:p>
    <w:p>
      <w:pPr>
        <w:pStyle w:val="BodyText"/>
      </w:pPr>
      <w:r>
        <w:t xml:space="preserve">- Xuất phát!</w:t>
      </w:r>
    </w:p>
    <w:p>
      <w:pPr>
        <w:pStyle w:val="BodyText"/>
      </w:pPr>
      <w:r>
        <w:t xml:space="preserve">Khâu Vĩ hét lớn một tiếng, phóng ngựa ra khỏi doanh địa. Vô số cung tiễn thủ trong ác ma chi vẫn theo sát phía sau, bọn họ giục ngựa cuồn cuộn lao đi trên đường phố trong vương thành, hai bên đường từ buổi sáng hôm qua vẫn còn nguyên đoàn người xếp hàng dài đưa tiễn các chiến sĩ lên đường, hiện tại thấy đoàn kỵ binh toàn thân mặc hắc giáp, lưng đeo trường cung, vô số người đều kinh hãi kêu lên.</w:t>
      </w:r>
    </w:p>
    <w:p>
      <w:pPr>
        <w:pStyle w:val="BodyText"/>
      </w:pPr>
      <w:r>
        <w:t xml:space="preserve">- Đây là ác ma chi vẫn rồi!</w:t>
      </w:r>
    </w:p>
    <w:p>
      <w:pPr>
        <w:pStyle w:val="BodyText"/>
      </w:pPr>
      <w:r>
        <w:t xml:space="preserve">Một lão giả kích động nhìn vào đội ngũ bảy trăm kỵ binh này, đâu là đội kỵ xạ binh trước nay chưa từng có, nghe nói đội ngũ xuất phát ngày hôm nay chính là ác ma chi vẫn, là đội ngũ tinh nhuệ nhất của đế quốc Đa La.</w:t>
      </w:r>
    </w:p>
    <w:p>
      <w:pPr>
        <w:pStyle w:val="BodyText"/>
      </w:pPr>
      <w:r>
        <w:t xml:space="preserve">Thế nên có rất nhiều người cố ý chạy tới đây nhìn xem đội kỵ xạ binh ác ma chi vẫn lần đầu tiên xuất hiện này sẽ có dạng gì.</w:t>
      </w:r>
    </w:p>
    <w:p>
      <w:pPr>
        <w:pStyle w:val="BodyText"/>
      </w:pPr>
      <w:r>
        <w:t xml:space="preserve">- Trang bị của bọn họ khác với những kỵ binh bình thường, bọn họ có hai thanh loan đao vào một cây chiến cung, bọn họ am hiểu tác chiến cự ly xa.</w:t>
      </w:r>
    </w:p>
    <w:p>
      <w:pPr>
        <w:pStyle w:val="BodyText"/>
      </w:pPr>
      <w:r>
        <w:t xml:space="preserve">Một người dân Đa La biết được một ít tin tức, chỉ vào đội ngũ ác ma chi vẫn rồi giải thích.</w:t>
      </w:r>
    </w:p>
    <w:p>
      <w:pPr>
        <w:pStyle w:val="BodyText"/>
      </w:pPr>
      <w:r>
        <w:t xml:space="preserve">- Chiến mã của bọn họ dường như cũng không khác gì chiến mã của tướng quân!</w:t>
      </w:r>
    </w:p>
    <w:p>
      <w:pPr>
        <w:pStyle w:val="BodyText"/>
      </w:pPr>
      <w:r>
        <w:t xml:space="preserve">Có người phát hiện ra, chiến mã của ác ma chi vẫn đều thần tuấn vô cùng, ngay cả những chiến mã dùng vận chuyển vật tư phía sau cũng đều không kém so với chiến mã của các tướng quân.</w:t>
      </w:r>
    </w:p>
    <w:p>
      <w:pPr>
        <w:pStyle w:val="BodyText"/>
      </w:pPr>
      <w:r>
        <w:t xml:space="preserve">- Đương nhiên rồi, tương truyền ác ma chi vẫn là đội quân do đích thân bệ hạ khan điển, bọn họ là đội quân do cường giả Âu Dương thần bí huấn luyện, sức chiến đấu của bọn họ là trước nay chưa từng có, chiến mã của mỗi người bọn họ tự nhiên không thể kém so với chiến mã tướng quân. Trang bị của mỗi người bọn họ cũng là hoàn mỹ nhất, hơn nữa ta còn nghe nói hành động của bọn họ dù là bệ hạ cũng không thể nắm giữ chính xác, bọn họ hoàn toàn tự chủ hành động.</w:t>
      </w:r>
    </w:p>
    <w:p>
      <w:pPr>
        <w:pStyle w:val="BodyText"/>
      </w:pPr>
      <w:r>
        <w:t xml:space="preserve">- Tự chủ hành động? Không phải chứ?</w:t>
      </w:r>
    </w:p>
    <w:p>
      <w:pPr>
        <w:pStyle w:val="BodyText"/>
      </w:pPr>
      <w:r>
        <w:t xml:space="preserve">Nghe thấy được câu tự chủ hành động, một ít người dân Đa La liền kêu lên. Phải biết rằng tác chiến theo kiểu tự chủ hành động là điều chưa từng xuất hiện qua trong thế giới Thiên Hà.</w:t>
      </w:r>
    </w:p>
    <w:p>
      <w:pPr>
        <w:pStyle w:val="BodyText"/>
      </w:pPr>
      <w:r>
        <w:t xml:space="preserve">Chiến tranh quân đội luôn luôn chú ý tới lực lượng ngưng tụ, vì sao ác ma chi vẫn này lại muốn tự chủ hành động đây? Đây là điều nghi vấn không thể giải thích của rất nhiều người.</w:t>
      </w:r>
    </w:p>
    <w:p>
      <w:pPr>
        <w:pStyle w:val="BodyText"/>
      </w:pPr>
      <w:r>
        <w:t xml:space="preserve">- Đương nhiên phải tự chủ hành động rồi, ngươi không phát hiện ra sao? Bọn họ mang theo rất ít lương thực, trên cơ bản đều là tên và chiến cung, bệ hạ ban chỉ thị cho bọn họ chính là hành động như gió, sắc bén như nhận, quỷ dị như u linh! Một khi đội ngũ ác ma chi vẫn này khai chiến, không ai có thể nắm giữ chuẩn xác được phương hướng của bọn họ, ở đâu cần bọn họ thì bọn họ sẽ xuất hiện.</w:t>
      </w:r>
    </w:p>
    <w:p>
      <w:pPr>
        <w:pStyle w:val="BodyText"/>
      </w:pPr>
      <w:r>
        <w:t xml:space="preserve">Người mở miệng giải thích này chính là một lão nhân, hắn có lý giải tương đối với ác ma chi vẫn, hắn biết ác ma chi vẫn là một chi quân đội rất khác so với những chi quân đội khác.</w:t>
      </w:r>
    </w:p>
    <w:p>
      <w:pPr>
        <w:pStyle w:val="BodyText"/>
      </w:pPr>
      <w:r>
        <w:t xml:space="preserve">Bởi vì người kiến tạo nên chi quân đội này là Âu Dương, còn Âu Dương rốt cuộc là ai, vì sao hắn lại được lục đại đỉnh phong coi trọng, điều này không mấy người biết được.</w:t>
      </w:r>
    </w:p>
    <w:p>
      <w:pPr>
        <w:pStyle w:val="BodyText"/>
      </w:pPr>
      <w:r>
        <w:t xml:space="preserve">Lão nhân này rất chờ mong biểu hiện của ác ma chi vẫn trên chiến trường, bọn họ rốt cuộc có thể hóa thành ác ma giống như lời Âu Dương nói hay không, hay là bọn họ sẽ phải trả giá bằng sinh mệnh của mình?</w:t>
      </w:r>
    </w:p>
    <w:p>
      <w:pPr>
        <w:pStyle w:val="BodyText"/>
      </w:pPr>
      <w:r>
        <w:t xml:space="preserve">- Chiến!</w:t>
      </w:r>
    </w:p>
    <w:p>
      <w:pPr>
        <w:pStyle w:val="BodyText"/>
      </w:pPr>
      <w:r>
        <w:t xml:space="preserve">Ngay khi dân chúng đang chỉ chỏ vào đội ngũ ác ma chi vẫn, từ đoàn người ác ma chi vẫn đồng thời bộc phát ra một tiếng “Chiến”! Tiếng chiến này tựa như biểm gầm, như muốn thể hiện ra sự tinh nhuệ của đội ngũ bọn họ.</w:t>
      </w:r>
    </w:p>
    <w:p>
      <w:pPr>
        <w:pStyle w:val="BodyText"/>
      </w:pPr>
      <w:r>
        <w:t xml:space="preserve">Từ trăm vạn người tuyển ra một vạn người có thiên phú bắn tên, lại từ một vạn người có thiên phú bắn tên này cuối cùng chọn ra bảy trăm người có khả năng bắn tên tốt nhất.</w:t>
      </w:r>
    </w:p>
    <w:p>
      <w:pPr>
        <w:pStyle w:val="BodyText"/>
      </w:pPr>
      <w:r>
        <w:t xml:space="preserve">Trong số bảy trăm người này bao gồm cả đám người Âu Dương là hai mươi mốt thần xạ thủ, sáu trăm bảy mươi chín người còn lại tuy rằng không đạt tới trình độ của thần xạ thủ, thế nhưng trình độ bắn cung của bọn họ cũng tuyệt đối đạt một cấp độ cực cao, nếu như cho bọn họ thêm thời gian một năm, Âu Dương nghĩ rất có khả năng toàn bộ bọn họ sẽ trở thành thần xạ thủ, đội ngũ bảy thần xạ thủ cùng ra chiến trường không biết sẽ tạo ra cục diện đáng sợ cỡ nào.</w:t>
      </w:r>
    </w:p>
    <w:p>
      <w:pPr>
        <w:pStyle w:val="BodyText"/>
      </w:pPr>
      <w:r>
        <w:t xml:space="preserve">Tầng tầng lựa chọn như vậy, càng có thêm Âu Dương đích thân truyền thụ thuật bắn cung, bảy trăm người của ác ma chi vẫn này nếu như còn không thể phát triển thuật bắn cung lên tới đỉnh phong, như vậy bọn họ cũng không có khả năng được giữ lại.</w:t>
      </w:r>
    </w:p>
    <w:p>
      <w:pPr>
        <w:pStyle w:val="BodyText"/>
      </w:pPr>
      <w:r>
        <w:t xml:space="preserve">Nói thẳng ra, nếu như cho ác ma chi vẫn có ưu thế về địa lợi, có thể ẩn giấu, như vậy bọn họ ngay lập tức có thể khiến cho địch nhân chịu một đả kích trầm trọng.</w:t>
      </w:r>
    </w:p>
    <w:p>
      <w:pPr>
        <w:pStyle w:val="BodyText"/>
      </w:pPr>
      <w:r>
        <w:t xml:space="preserve">Thử nghĩ một chút, bảy trăm người này đồng loạt bắn cung, một lần bắn ít nhất cũng đủ khiến mấy trăm quân địch ngã xuống, nếu như không bị hạn chế đoàn đội rồi cho bọn họ phóng chân phóng tay giết địch, coi như mười vạn đại quân, sợ rằng chỉ trong một đêm cũng bị tàn sát sạch sẽ.</w:t>
      </w:r>
    </w:p>
    <w:p>
      <w:pPr>
        <w:pStyle w:val="BodyText"/>
      </w:pPr>
      <w:r>
        <w:t xml:space="preserve">Không riêng gì dân chúng biết được ác ma chi vẫn đáng sợ, những binh sĩ khác cũng hiểu rõ.</w:t>
      </w:r>
    </w:p>
    <w:p>
      <w:pPr>
        <w:pStyle w:val="BodyText"/>
      </w:pPr>
      <w:r>
        <w:t xml:space="preserve">Ác ma chi vẫn tự chủ hành động, điều này thể hiện sự tín nhiệm tuyệt đối của Đa Minh với ác ma chi vẫn, đương nhiên rồi, Đa Minh cũng từ chỗ Trác Vũ nghe ngóng được phong thanh, hắn biết hiện tại bên trong ác ma chi vẫn còn cất giấu một tên ác ma chân chính.</w:t>
      </w:r>
    </w:p>
    <w:p>
      <w:pPr>
        <w:pStyle w:val="BodyText"/>
      </w:pPr>
      <w:r>
        <w:t xml:space="preserve">- Chiến!</w:t>
      </w:r>
    </w:p>
    <w:p>
      <w:pPr>
        <w:pStyle w:val="BodyText"/>
      </w:pPr>
      <w:r>
        <w:t xml:space="preserve">Đội ngũ ác ma chi vẫn một lần nữa hô lên, vô số bách tính cùng hô nhịp theo tiếng bọn họ, phảng phất như dân chúng cũng muốn cùng bọn họ xông ra chiến trường giết địch.</w:t>
      </w:r>
    </w:p>
    <w:p>
      <w:pPr>
        <w:pStyle w:val="BodyText"/>
      </w:pPr>
      <w:r>
        <w:t xml:space="preserve">- Chiến!</w:t>
      </w:r>
    </w:p>
    <w:p>
      <w:pPr>
        <w:pStyle w:val="BodyText"/>
      </w:pPr>
      <w:r>
        <w:t xml:space="preserve">Khi tiếng hô “Chiến” vang lên lần thư ba, đội ngũ ác ma chi vẫn đã ra khỏi vương thành huy hoàng. Khâu Vĩ dẫn theo toàn bộ đoàn đội dùng thời gian không tới một phút đồng hồ, đã hoàn thành bố trí trận hình ngay trước vương thành.</w:t>
      </w:r>
    </w:p>
    <w:p>
      <w:pPr>
        <w:pStyle w:val="BodyText"/>
      </w:pPr>
      <w:r>
        <w:t xml:space="preserve">Bảy trăm kỵ binh hoàn thành bố trận trong một phút đồng hồ, đây là chuyện dường như không tưởng trong mắt rất nhiều người, thế nhưng ác ma chi vẫn lại làm được. Để có được phản ứng cấp tốc như vậy, trong số bọn họ có không biết bao nhiêu người từng bị Âu Dương mắng mỏ, thậm chí dùng đòn phạt, thế nhưng trải qua huấn luyện nghiêm khắc như vậy mới tạo thành ác ma chi vẫn hành động như gió, lợi hại như đao, quỷ dị như u linh.</w:t>
      </w:r>
    </w:p>
    <w:p>
      <w:pPr>
        <w:pStyle w:val="BodyText"/>
      </w:pPr>
      <w:r>
        <w:t xml:space="preserve">Đông!</w:t>
      </w:r>
    </w:p>
    <w:p>
      <w:pPr>
        <w:pStyle w:val="BodyText"/>
      </w:pPr>
      <w:r>
        <w:t xml:space="preserve">Toàn bộ bảy trăm thành viên ác ma chi vẫn quay về vương thành đồng loạt chào theo đúng nghi thức quân đội Đa La, tay phải nắm chặt, đấm trên ngực mình phát ra thanh âm như tiếng trống rền, một tiếng trống này cũng đồng dạng đánh vào trong lòng toàn bộ bách tính Đa La.</w:t>
      </w:r>
    </w:p>
    <w:p>
      <w:pPr>
        <w:pStyle w:val="Compact"/>
      </w:pPr>
      <w:r>
        <w:br w:type="textWrapping"/>
      </w:r>
      <w:r>
        <w:br w:type="textWrapping"/>
      </w:r>
    </w:p>
    <w:p>
      <w:pPr>
        <w:pStyle w:val="Heading2"/>
      </w:pPr>
      <w:bookmarkStart w:id="400" w:name="chương-408-kế-hoạch"/>
      <w:bookmarkEnd w:id="400"/>
      <w:r>
        <w:t xml:space="preserve">378. Chương 408 : Kế Hoạch</w:t>
      </w:r>
    </w:p>
    <w:p>
      <w:pPr>
        <w:pStyle w:val="Compact"/>
      </w:pPr>
      <w:r>
        <w:br w:type="textWrapping"/>
      </w:r>
      <w:r>
        <w:br w:type="textWrapping"/>
      </w:r>
      <w:r>
        <w:t xml:space="preserve">- Trận này tất thắng!</w:t>
      </w:r>
    </w:p>
    <w:p>
      <w:pPr>
        <w:pStyle w:val="BodyText"/>
      </w:pPr>
      <w:r>
        <w:t xml:space="preserve">Đây là bốn chữ cuối cùng do Khâu Vĩ nói với bách tính trong vương thành, bốn chữ này cũng bao hàm vô số suy nghĩ trong lòng Khâu Vĩ.</w:t>
      </w:r>
    </w:p>
    <w:p>
      <w:pPr>
        <w:pStyle w:val="BodyText"/>
      </w:pPr>
      <w:r>
        <w:t xml:space="preserve">- Tất thắng! Tất thắng! Tất thắng!</w:t>
      </w:r>
    </w:p>
    <w:p>
      <w:pPr>
        <w:pStyle w:val="BodyText"/>
      </w:pPr>
      <w:r>
        <w:t xml:space="preserve">Thanh âm trào lên như sóng biển, truyền ra từ miệng bách tính trong vương thành, bọn họ nhìn đội ngũ chỉnh tề được trang bị hoàn mỹ nhất, đó chính là ác ma chi vẫn, bọn họ chờ mong ác ma chi vẫn sẽ biểu hiện chói sáng trên chiến trường.</w:t>
      </w:r>
    </w:p>
    <w:p>
      <w:pPr>
        <w:pStyle w:val="BodyText"/>
      </w:pPr>
      <w:r>
        <w:t xml:space="preserve">Khâu Vĩ thân là quân đoàn trưởng quân đoàn có quân số ít nhất trong đế quốc Đa La, hắn nhìn lướt qua bách tính vương thành lần cuối, quay lại phía sau nói với các chiến sĩ của mình:</w:t>
      </w:r>
    </w:p>
    <w:p>
      <w:pPr>
        <w:pStyle w:val="BodyText"/>
      </w:pPr>
      <w:r>
        <w:t xml:space="preserve">- Vô số thân nhân đang chờ chúng ta chiến thắng trở về, đòi lại tôn nghiêm và vinh quang! Trận này tất thắng!</w:t>
      </w:r>
    </w:p>
    <w:p>
      <w:pPr>
        <w:pStyle w:val="BodyText"/>
      </w:pPr>
      <w:r>
        <w:t xml:space="preserve">- Tất thắng!</w:t>
      </w:r>
    </w:p>
    <w:p>
      <w:pPr>
        <w:pStyle w:val="BodyText"/>
      </w:pPr>
      <w:r>
        <w:t xml:space="preserve">Toàn thể ác ma chi vẫn đồng loạt hô lên hai tiếng “Tất thắng”, sau đó từng con tuấn mã liền buông cước bộ đi về phía đông.</w:t>
      </w:r>
    </w:p>
    <w:p>
      <w:pPr>
        <w:pStyle w:val="BodyText"/>
      </w:pPr>
      <w:r>
        <w:t xml:space="preserve">Đội quân cuối cùng rời đi, chính là ác ma chi vẫn, đến tận lúc này, cuộc chiến báo thù của Đa La rốt cuộc đã chính thức bắt đầu.</w:t>
      </w:r>
    </w:p>
    <w:p>
      <w:pPr>
        <w:pStyle w:val="BodyText"/>
      </w:pPr>
      <w:r>
        <w:t xml:space="preserve">Tại biên quan đế quốc Mễ Nhĩ, bảy mươi vạn đại quân đang chờ sẵn chống chọi lại lửa giận báo thù từ phía Đa La, đế vương Mễ Nhĩ còn tự mình đi ra tiền tuyến, hắn đã tuyên cáo cùng tồn vong với chiến sĩ biên quan.</w:t>
      </w:r>
    </w:p>
    <w:p>
      <w:pPr>
        <w:pStyle w:val="BodyText"/>
      </w:pPr>
      <w:r>
        <w:t xml:space="preserve">Lục đại đỉnh phong, quân đội trăm vạn, đây là ngọn lửa báo thù của Đa La, đế vương Mễ Nhĩ biết lúc này Đa La dùng toàn bộ binh lực đánh tới để đòi lại tôn nghiêm, chỉ cần có thể chống đỡ được cơn sóng trùng kích đầu tiên này của Đa La, như vậy Mễ Nhĩ liền có thể đánh lâu dài với Đa La. Theo tin báo, trăm vạn tướng sĩ Đa La chỉ dẫn theo nửa tháng lương thực, đề vương thành Đa La đến biên quan cần thời gian mười ngày, nói cách khác bọn họ chỉ cần bảo vệ qua được ngày thứ năm, quân đội Đa La tự nhiên tan rã.</w:t>
      </w:r>
    </w:p>
    <w:p>
      <w:pPr>
        <w:pStyle w:val="BodyText"/>
      </w:pPr>
      <w:r>
        <w:t xml:space="preserve">- Chúng ta đã từng đánh tới tận vương thành bọn họ, hôm nay Đa La muốn tới báo thù, nói cho ta biết, các ngươi có lòng tin một lần nữa kéo xác bọn họ xuống khỏi lưng ngựa hay không?</w:t>
      </w:r>
    </w:p>
    <w:p>
      <w:pPr>
        <w:pStyle w:val="BodyText"/>
      </w:pPr>
      <w:r>
        <w:t xml:space="preserve">Đế vương Mễ Nhĩ đứng trên đài cao, nói với mấy chục vạn tướng sĩ bên dưới.</w:t>
      </w:r>
    </w:p>
    <w:p>
      <w:pPr>
        <w:pStyle w:val="BodyText"/>
      </w:pPr>
      <w:r>
        <w:t xml:space="preserve">- Chiến! Chiến! Chiến! Chiến!</w:t>
      </w:r>
    </w:p>
    <w:p>
      <w:pPr>
        <w:pStyle w:val="BodyText"/>
      </w:pPr>
      <w:r>
        <w:t xml:space="preserve">Chúng tướng sĩ Mễ Nhĩ nhìn lên thân hình đế vương Mễ Nhĩ, đế vương bọn họ đã tới tận tiền tuyến sóng vai chiến đấu cùng bọn họ, lúc này trong lòng bọn họ cũng đang sục sôi nhiệt huyết chiến đấu.</w:t>
      </w:r>
    </w:p>
    <w:p>
      <w:pPr>
        <w:pStyle w:val="BodyText"/>
      </w:pPr>
      <w:r>
        <w:t xml:space="preserve">- Có lần đầu tiên sẽ có lần thứ hai, nếu Đa La đã từng bị chúng ta dẫm nát dưới chân, như vậy hôm nay chũng ta vẫn có thể làm lại được! Hãy cầm chắc binh khí trong tay chúng ta, thắp lên ngọn lửa nhiệt huyết trong lòng chúng ta, dù lần này Đa La có là mãnh hổ, chúng ta cũng sẽ chém sạch bọn họ dưới Hạo Thiên thành!</w:t>
      </w:r>
    </w:p>
    <w:p>
      <w:pPr>
        <w:pStyle w:val="BodyText"/>
      </w:pPr>
      <w:r>
        <w:t xml:space="preserve">Đế vương Mễ Nhĩ huy động lưỡi dao sức bén trong tay, làm ra một động tác chém.</w:t>
      </w:r>
    </w:p>
    <w:p>
      <w:pPr>
        <w:pStyle w:val="BodyText"/>
      </w:pPr>
      <w:r>
        <w:t xml:space="preserve">Hắn vừa làm ra động tác này, vô số chiến sĩ Mễ Nhĩ cũng huy động lưỡ dao sắc bén trong tay cùng theo hắn, toàn thể Mễ Nhĩ đều chung lòng một chữ, Trảm!</w:t>
      </w:r>
    </w:p>
    <w:p>
      <w:pPr>
        <w:pStyle w:val="BodyText"/>
      </w:pPr>
      <w:r>
        <w:t xml:space="preserve">Lửa nhiệt huyết đã châm, chiến hỏa đã cận kề, cuộc chiến Đa La và Mễ Nhĩ chính là cuộc chiến phục quốc của Đa La, là cuộc chiến báo thù, là cuộc chiến tôn nghiêm.</w:t>
      </w:r>
    </w:p>
    <w:p>
      <w:pPr>
        <w:pStyle w:val="BodyText"/>
      </w:pPr>
      <w:r>
        <w:t xml:space="preserve">Đa Minh tân vương của Đa La, huy động toàn bộ quốc lực đánh tới, đế vương Mễ Nhĩ đích thân ra tiền tuyến sóng vai chiến đấu cùng chiến sĩ, song phương đều đã chuẩn bị liều mạng.</w:t>
      </w:r>
    </w:p>
    <w:p>
      <w:pPr>
        <w:pStyle w:val="BodyText"/>
      </w:pPr>
      <w:r>
        <w:t xml:space="preserve">Đại chiến tại bên này cũng dẫn động sự chú ý của toàn bộ các quốc gia trong thế giới nhỏ này, vô luận là vương giả đế quốc thảo nguyên Kha Gia hay đế quốc Tuần Thiên từng khiến Đa La vẫn lạc, thậm chí một số công quốc nhỏ bé, tất cả đều đang chú tâm theo dõi trận chiến này, bọn họ muốn nhìn xem rốt cuộc Đa La có thể xé tan được đạo phòng tuyến thứ nhất của Mễ Nhĩ, hay Mễ Nhĩ có thể đỡ được ngọn lửa báo thù của Đa La.</w:t>
      </w:r>
    </w:p>
    <w:p>
      <w:pPr>
        <w:pStyle w:val="BodyText"/>
      </w:pPr>
      <w:r>
        <w:t xml:space="preserve">Đương nhiên rồi, đế quốc Tuần Thiên tự nhiên hi vọng nhất là Đa La và Mễ Nhĩ đi tới lưỡng bại câu thương, nếu như Đa La thất bại cũng thôi, nếu như Đa La chiến thắng Mễ Nhĩ, như vậy mục tiêu tiếp theo của Đa La sẽ là Tuần Thiên bọn họ.</w:t>
      </w:r>
    </w:p>
    <w:p>
      <w:pPr>
        <w:pStyle w:val="BodyText"/>
      </w:pPr>
      <w:r>
        <w:t xml:space="preserve">…</w:t>
      </w:r>
    </w:p>
    <w:p>
      <w:pPr>
        <w:pStyle w:val="BodyText"/>
      </w:pPr>
      <w:r>
        <w:t xml:space="preserve">Ác ma chi vẫn cứ đi lại ngừng, thủy chung luôn hoạt động trong tầm phạm vi của bộ binh, nhưng bọn họ vẫn không hề hành động cùng với đội quân nào khác.</w:t>
      </w:r>
    </w:p>
    <w:p>
      <w:pPr>
        <w:pStyle w:val="BodyText"/>
      </w:pPr>
      <w:r>
        <w:t xml:space="preserve">Ác ma chi vẫn không phải trăng sáng giữa trời, bọn họ là u linh trong đêm đen, một ác ma chi vẫn luôn xông pha phía trước sẽ không có được lực sát thương gì, ác ma chi vẫn chân chính là ác ma chìm trong bóng tối, tùy thời đánh ra một kích trí mạng cho địch nhân.</w:t>
      </w:r>
    </w:p>
    <w:p>
      <w:pPr>
        <w:pStyle w:val="BodyText"/>
      </w:pPr>
      <w:r>
        <w:t xml:space="preserve">Bóng đêm phủ xuống, bảy trăm người của ác ma chi vẫn dừng lại bên trong một sơn cốc nhỉ, cả bảy trăm người đều tự phân phối nhiệm vụ, có canh gác bình thường, có trạm canh gác ngầm, có tuần tra binh, toàn bộ ác ma chi vẫn ngoại trừ trạm gác ngầm không cần cố định thông báo, những trạm canh gác khác đều phải gặp nhau theo định hạn năm phút đồng hồ một lần, nếu như quá năm phút đồng hồ không có hai trạm canh gác đụng nhau, như vậy sẽ có người thông báo cho những người khác tiến hành cảnh giới.</w:t>
      </w:r>
    </w:p>
    <w:p>
      <w:pPr>
        <w:pStyle w:val="BodyText"/>
      </w:pPr>
      <w:r>
        <w:t xml:space="preserve">Tuy rằng thoạt nhìn hiện tại còn đang trong lãnh thổ Đa La, khoảng cách tới bộ đội khác cũng không đến mười dặm, thế nhưng Khâu Vĩ vẫn không dám có chút lơ là. Thân là quân đoàn trưởng quân đoàn có nhân số nhỏ nhất, Khâu Vĩ muốn tiến hành triệt để theo ý chí của Âu Dương.</w:t>
      </w:r>
    </w:p>
    <w:p>
      <w:pPr>
        <w:pStyle w:val="BodyText"/>
      </w:pPr>
      <w:r>
        <w:t xml:space="preserve">- Vĩnh viễn không nên xem thường đối thủ của ngươi, bởi vì có thể ngươi phải dùng sinh mệnh bồi thường cho một lần sai lầm của chính mình.</w:t>
      </w:r>
    </w:p>
    <w:p>
      <w:pPr>
        <w:pStyle w:val="BodyText"/>
      </w:pPr>
      <w:r>
        <w:t xml:space="preserve">Những lời này được lưu truyền bên trong ác ma chi vẫn, thế nên bất cứ lúc nào, các trạm canh gác của ác ma chi vẫn đều không giảm thiểu.</w:t>
      </w:r>
    </w:p>
    <w:p>
      <w:pPr>
        <w:pStyle w:val="BodyText"/>
      </w:pPr>
      <w:r>
        <w:t xml:space="preserve">Tối nay Âu Dương không có nhiệm vụ tuần tra, Âu Dương cầm một chạc cây thật lớn trong tay, xiên thịt vào rồi nướng trên than lửa. Ác ma chi vẫn không lựa chọn sử dụng bếp lửa, bọn họ chọn sử dụng một loại than lửa đặc biệt.</w:t>
      </w:r>
    </w:p>
    <w:p>
      <w:pPr>
        <w:pStyle w:val="BodyText"/>
      </w:pPr>
      <w:r>
        <w:t xml:space="preserve">Loại than này sẽ tỏa ra nhiệt độ, thế nhưng không tạo thành ngọn nửa, than lửa chỉ hiện ra một loại sắc hồng nhạt, nếu như không phải người có con mắt biến thái cỡ Âu Dương, rất khó có thể phát hiện ra than lửa này.</w:t>
      </w:r>
    </w:p>
    <w:p>
      <w:pPr>
        <w:pStyle w:val="BodyText"/>
      </w:pPr>
      <w:r>
        <w:t xml:space="preserve">Loại than này là đặc sản của Đa La, lúc này ác ma chi vẫn đặc biệt sử dụng loại than lửa này là nhằm bảo đảm bí mật vị trí đội ngũ.</w:t>
      </w:r>
    </w:p>
    <w:p>
      <w:pPr>
        <w:pStyle w:val="BodyText"/>
      </w:pPr>
      <w:r>
        <w:t xml:space="preserve">- Đội trưởng, ngươi nói phía trước có phải đã tiến gần tới biên quan rồi không?</w:t>
      </w:r>
    </w:p>
    <w:p>
      <w:pPr>
        <w:pStyle w:val="BodyText"/>
      </w:pPr>
      <w:r>
        <w:t xml:space="preserve">Mã Tề ngồi bên cạnh Khâu Vĩ, lúc này Mã Tề không dám còn giữ vẻ ngạo khí nữa, tại cung tiễn doanh có tranh đấu là vì muốn đốc thúc nhau phát triển, nhưng tới chiến trường rồi bọn họ phải đoàn kết một lòng, bằng không đội ngũ bọn họ căn bản là đi chịu chết.</w:t>
      </w:r>
    </w:p>
    <w:p>
      <w:pPr>
        <w:pStyle w:val="BodyText"/>
      </w:pPr>
      <w:r>
        <w:t xml:space="preserve">- Đã qua sáu ngày rồi, kỵ binh hẳn đã tới tiền tuyến, bộ binh có lẽ còn cần thời gian hai ngày nữa.</w:t>
      </w:r>
    </w:p>
    <w:p>
      <w:pPr>
        <w:pStyle w:val="BodyText"/>
      </w:pPr>
      <w:r>
        <w:t xml:space="preserve">Khâu Vĩ lấy ra một địa đồ tác chiến, địa đồ này tuy rằng đơn sơ, thế nhưng có thể nhận thấy được người làm ra tấm địa đồ này rất là dụng tậm.</w:t>
      </w:r>
    </w:p>
    <w:p>
      <w:pPr>
        <w:pStyle w:val="BodyText"/>
      </w:pPr>
      <w:r>
        <w:t xml:space="preserve">- Kế hoạch chiến đấu lần này của chủ soái là tốc chiến tốc thắng, chúng ta có chính là một chữ nhanh, lần công kích đầu tiên sẽ đánh tại phòng tuyến biên quan của Mễ Nhĩ, sau đó trăm vạn đại quân sẽ một đường xung phong thẳng vào, trực tiếp đánh tới tận đế đô Mễ Nhĩ.</w:t>
      </w:r>
    </w:p>
    <w:p>
      <w:pPr>
        <w:pStyle w:val="Compact"/>
      </w:pPr>
      <w:r>
        <w:br w:type="textWrapping"/>
      </w:r>
      <w:r>
        <w:br w:type="textWrapping"/>
      </w:r>
    </w:p>
    <w:p>
      <w:pPr>
        <w:pStyle w:val="Heading2"/>
      </w:pPr>
      <w:bookmarkStart w:id="401" w:name="chương-409-hết-sức-căng-thẳng"/>
      <w:bookmarkEnd w:id="401"/>
      <w:r>
        <w:t xml:space="preserve">379. Chương 409 : Hết Sức Căng Thẳng</w:t>
      </w:r>
    </w:p>
    <w:p>
      <w:pPr>
        <w:pStyle w:val="Compact"/>
      </w:pPr>
      <w:r>
        <w:br w:type="textWrapping"/>
      </w:r>
      <w:r>
        <w:br w:type="textWrapping"/>
      </w:r>
      <w:r>
        <w:t xml:space="preserve">Đến tận lúc này, Khâu Vĩ rốt cuộc nói ra kế hoạch tác chiến lần này, cũng không phải Khâu Vĩ không tin tưởng các chiến hữu của mình, đây là vì do nhiều người nhiều miệng, đôi lúc cẩn thận chút vẫn hơn là không.</w:t>
      </w:r>
    </w:p>
    <w:p>
      <w:pPr>
        <w:pStyle w:val="BodyText"/>
      </w:pPr>
      <w:r>
        <w:t xml:space="preserve">- Quả nhiên là như vậy!</w:t>
      </w:r>
    </w:p>
    <w:p>
      <w:pPr>
        <w:pStyle w:val="BodyText"/>
      </w:pPr>
      <w:r>
        <w:t xml:space="preserve">Âu Dương nghe được Khâu Vĩ nói liền gật đầu, câu nói này của hăn cũng hấp dẫn ánh mắt của Khâu Vĩ.</w:t>
      </w:r>
    </w:p>
    <w:p>
      <w:pPr>
        <w:pStyle w:val="BodyText"/>
      </w:pPr>
      <w:r>
        <w:t xml:space="preserve">- Âu Dương, ngươi biết kế hoạch tác chiến lần này?</w:t>
      </w:r>
    </w:p>
    <w:p>
      <w:pPr>
        <w:pStyle w:val="BodyText"/>
      </w:pPr>
      <w:r>
        <w:t xml:space="preserve">Dù sao thân phận của Âu Dương cũng không bình thường, tại trong mắt Khâu Vĩ, hẳn chỉ có Trác Vũ mới có thể coi thân phận Âu Dương là bình thường.</w:t>
      </w:r>
    </w:p>
    <w:p>
      <w:pPr>
        <w:pStyle w:val="BodyText"/>
      </w:pPr>
      <w:r>
        <w:t xml:space="preserve">Đầu tiên Âu Dương lắc đầu, sau đó lại gật đầu, nói:</w:t>
      </w:r>
    </w:p>
    <w:p>
      <w:pPr>
        <w:pStyle w:val="BodyText"/>
      </w:pPr>
      <w:r>
        <w:t xml:space="preserve">- Ban đầu chỉ là suy đoán, hiện tại từ trong miệng đội trưởng nghe được, từ đó mới xác định.</w:t>
      </w:r>
    </w:p>
    <w:p>
      <w:pPr>
        <w:pStyle w:val="BodyText"/>
      </w:pPr>
      <w:r>
        <w:t xml:space="preserve">- A? Suy đoán, xem ra ngươi từng học qua binh pháp?</w:t>
      </w:r>
    </w:p>
    <w:p>
      <w:pPr>
        <w:pStyle w:val="BodyText"/>
      </w:pPr>
      <w:r>
        <w:t xml:space="preserve">Khâu Vĩ cười cười nhìn Âu Dương, lại nói tiếp, lần này đại bộ phận ác ma chi vẫn bọn họ đều là người ít kinh nghiệm, nếu như có được một người từng học qua binh pháp làm tham mưu, như vậy tiếp theo sẽ chủ động hơn rất nhiều.</w:t>
      </w:r>
    </w:p>
    <w:p>
      <w:pPr>
        <w:pStyle w:val="BodyText"/>
      </w:pPr>
      <w:r>
        <w:t xml:space="preserve">- Cũng coi như vậy đi!</w:t>
      </w:r>
    </w:p>
    <w:p>
      <w:pPr>
        <w:pStyle w:val="BodyText"/>
      </w:pPr>
      <w:r>
        <w:t xml:space="preserve">Âu Dương cười cười, hắn đươn gnhieen không thể nói chính mình đã học qua binh pháp, dù sao những thứ binh pháp gì đó hoàn toàn là lý luận, bản thân Âu Dương đã từng trải qua đại chiến hơn mười vạn người, từng chém giết qua trên chiến trường, cũng coi như một người bước ra từ trên núi xác.</w:t>
      </w:r>
    </w:p>
    <w:p>
      <w:pPr>
        <w:pStyle w:val="BodyText"/>
      </w:pPr>
      <w:r>
        <w:t xml:space="preserve">Khi trước trung đội số bảy chỉ với hơn ba mươi người cũng dám xâm nhập phía sau lưng địch, một mình một người tại dưới thành ngăn chặn toàn bộ quân đối phương trở về cứu viện Phì Thủy thành, đây cũng chính là cơ sở làm nên đại chiến thắng đó.</w:t>
      </w:r>
    </w:p>
    <w:p>
      <w:pPr>
        <w:pStyle w:val="BodyText"/>
      </w:pPr>
      <w:r>
        <w:t xml:space="preserve">Có đoạn thời gian dài trải qua chinh chiến cũng giúp Âu Dương hiểu được rất nhiều yếu lĩnh hành quân chiến tranh, có thể nói rằng Âu Dương thậm chí còn tinh thông hơn rất nhiều so với những người học qua binh pháp. Dù sao trong bất kể tình huống nào, kinh nghiệm thực tế luôn luôn mạnh hơn lý thuyết lý luận.</w:t>
      </w:r>
    </w:p>
    <w:p>
      <w:pPr>
        <w:pStyle w:val="BodyText"/>
      </w:pPr>
      <w:r>
        <w:t xml:space="preserve">- A? Ngươi từng học qua binh pháp, thật tốt quá. Vậy ngươi giải thích vì sao bệ hạ lại dùng phương pháp cổ quái này? Vì sao chúng ta không chiếm lĩnh thành thị của địch nhân?</w:t>
      </w:r>
    </w:p>
    <w:p>
      <w:pPr>
        <w:pStyle w:val="BodyText"/>
      </w:pPr>
      <w:r>
        <w:t xml:space="preserve">Kỳ thực Khâu Vĩ là một người thô kệch, đối với một ít kế hoạch tác chiến, hắn cũng không thể lý giải được toàn bộ, có điều cũng không phải vì thế rồi khiến Âu Dương xem nhẹ hắn. Khi trước chính mình trên chiến trường cũng không phải thông hiểu mọi thứ, tất cả đều phải do tự mình trải nghiệm rồi mới lĩnh ngộ ra được.</w:t>
      </w:r>
    </w:p>
    <w:p>
      <w:pPr>
        <w:pStyle w:val="BodyText"/>
      </w:pPr>
      <w:r>
        <w:t xml:space="preserve">- Đúng vậy!</w:t>
      </w:r>
    </w:p>
    <w:p>
      <w:pPr>
        <w:pStyle w:val="BodyText"/>
      </w:pPr>
      <w:r>
        <w:t xml:space="preserve">Mã Tề ở bên cạnh cũng gật đầu nói:</w:t>
      </w:r>
    </w:p>
    <w:p>
      <w:pPr>
        <w:pStyle w:val="BodyText"/>
      </w:pPr>
      <w:r>
        <w:t xml:space="preserve">- Loại phương pháp đấu đá lung tung này chẳng phải sẽ khiến chúng ta gia tăng tổn thất sao?</w:t>
      </w:r>
    </w:p>
    <w:p>
      <w:pPr>
        <w:pStyle w:val="BodyText"/>
      </w:pPr>
      <w:r>
        <w:t xml:space="preserve">Mã Tề không hiểu được liền hỏi.</w:t>
      </w:r>
    </w:p>
    <w:p>
      <w:pPr>
        <w:pStyle w:val="BodyText"/>
      </w:pPr>
      <w:r>
        <w:t xml:space="preserve">Âu Dương lắc đầu, với lấy địa đồ tác chiến đơn giản từ trong tay Khâu Vĩ, trải ra mặt đất rồi nói:</w:t>
      </w:r>
    </w:p>
    <w:p>
      <w:pPr>
        <w:pStyle w:val="BodyText"/>
      </w:pPr>
      <w:r>
        <w:t xml:space="preserve">- Kỳ thực đây là phương thức chiến đấu thích hợp nhất với tình hình Đa La hiện nay.</w:t>
      </w:r>
    </w:p>
    <w:p>
      <w:pPr>
        <w:pStyle w:val="BodyText"/>
      </w:pPr>
      <w:r>
        <w:t xml:space="preserve">- Đa La đã từng là cường quốc, thế nhưng hiện tại Đa La căn bản không có lực đánh chiến lâu dài… Đúng vậy, ý định của bệ hạ hẳn là muốn dùng một tiếng trống cổ vũ sĩ khí, phá tan phòng tuyến thứ nhất của địch nhân. Chỉ cần mở ra được đạo phòng tuyến này, như vậy tiếp theo liền có thể thừa thắng xông lên, thế tiến như chẻ tre, giết thẳng tới đế đô Mễ Nhĩ.</w:t>
      </w:r>
    </w:p>
    <w:p>
      <w:pPr>
        <w:pStyle w:val="BodyText"/>
      </w:pPr>
      <w:r>
        <w:t xml:space="preserve">- Có điều phương thức này cũng có chỗ sơ hở, sở hỡ ở đây chính là nếu không thể xé tan được đạo phòng tuyến thứ nhất này, bị quân địch bảo trụ lại, như vậy toàn bộ quân kỵ sĩ của Đa La sẽ từ chỗ thịnh chuyển về suy, cuối cùng Mễ Nhĩ thậm chí có thể bất chiến tự nhiên thành.</w:t>
      </w:r>
    </w:p>
    <w:p>
      <w:pPr>
        <w:pStyle w:val="BodyText"/>
      </w:pPr>
      <w:r>
        <w:t xml:space="preserve">Âu Dương phân tích tình thế hiện tại của Đa La, hai người Mã Tề và Khâu Vĩ đều không phải kẻ ngu si, bọn họ vừa nghe vào liền minh bạch được chỗ then chốt.</w:t>
      </w:r>
    </w:p>
    <w:p>
      <w:pPr>
        <w:pStyle w:val="BodyText"/>
      </w:pPr>
      <w:r>
        <w:t xml:space="preserve">Đúng như lời Âu Dương nói, lần này Đa La xuất binh với khí thế vô cùng, thế nhưng nếu Mễ Nhĩ có thể liều mạng chống đỡ được lần công kích đầu tiên cũng là mạnh nhất của Đa La hiện tại, những tân binh mới ra chiến trường của Đa La khẳng định không thể sánh được những lão binh của Mễ Nhĩ, ý chí chiến đấu suy giảm nghiêm trọng.</w:t>
      </w:r>
    </w:p>
    <w:p>
      <w:pPr>
        <w:pStyle w:val="BodyText"/>
      </w:pPr>
      <w:r>
        <w:t xml:space="preserve">Tân binh cố nhiên có đủ nhiệt huyết, nếu như có thể chiến thắng, như vậy khí thế của tân binh sẽ không ngừng được đề cao, thậm chí đề cao tới một trình độ khủng bố. Thế nhưng nếu như chiến bại, như vậy tân binh cũng rất dễ tan vỡ, thế nên hiện tại Đa Minh là đang đánh cuộc, hắn đánh cuộc Đa La có thể bằng vào lục đại đỉnh phong vào trăm vạn đại quân tồi thành bạt trại, đánh thẳng một đường vào đế đô Mễ Nhĩ.</w:t>
      </w:r>
    </w:p>
    <w:p>
      <w:pPr>
        <w:pStyle w:val="BodyText"/>
      </w:pPr>
      <w:r>
        <w:t xml:space="preserve">Đây là một nước cờ hiểm, thế nhưng Đa La phải đi một bước này, Đa La đã nghẹn uất một năm rồi, rất nhiều người đã không còn nín nhịn thêm được nữa, nếu kéo dài thời gian, rất có thể khiến Đa La chìm sâu vào nghẹn uất rồi rơi vào hỗn loạn.</w:t>
      </w:r>
    </w:p>
    <w:p>
      <w:pPr>
        <w:pStyle w:val="BodyText"/>
      </w:pPr>
      <w:r>
        <w:t xml:space="preserve">- Âu Dương ngươi thật hiểu biết nhiều, có phải là do trước đây huấn luyện viên dạy ngươi?</w:t>
      </w:r>
    </w:p>
    <w:p>
      <w:pPr>
        <w:pStyle w:val="BodyText"/>
      </w:pPr>
      <w:r>
        <w:t xml:space="preserve">Khâu Vĩ đổ hết tất cả nguyên do lên trên người huấn luyện viên.</w:t>
      </w:r>
    </w:p>
    <w:p>
      <w:pPr>
        <w:pStyle w:val="BodyText"/>
      </w:pPr>
      <w:r>
        <w:t xml:space="preserve">- Đúng vậy!</w:t>
      </w:r>
    </w:p>
    <w:p>
      <w:pPr>
        <w:pStyle w:val="BodyText"/>
      </w:pPr>
      <w:r>
        <w:t xml:space="preserve">Âu Dương không hề phủ nhận, vì dù sao hắn cũng chính là vị huấn luyện viên kia, hà tất gì phải tranh đoạt với chính mình đây.</w:t>
      </w:r>
    </w:p>
    <w:p>
      <w:pPr>
        <w:pStyle w:val="BodyText"/>
      </w:pPr>
      <w:r>
        <w:t xml:space="preserve">Lúc này Âu Dương cũng không nghĩ dựa vào vũ lực của chính mình đi quyết định tất cả, tuy rằng Âu Dương không muốn làm người quyết sách, thế nhưng Âu Dương muốn khiêu chiến một chút, làm người phụ tá bày mưu tính kế, hỗ trợ ác ma chi vẫn mới gia nhập chiến trường đánh ra một hồi khí thế.</w:t>
      </w:r>
    </w:p>
    <w:p>
      <w:pPr>
        <w:pStyle w:val="BodyText"/>
      </w:pPr>
      <w:r>
        <w:t xml:space="preserve">Ai nói nhất định phải dựa vào vũ lực mới có thê rthur thắng? Âu Dương muốn nói cho mọi người biết, dù hắn không cần pháp lực của bản thân mình, chỉ dựa vào đầu óc vẫn có thể dong duổi thiên hạ như cũ.</w:t>
      </w:r>
    </w:p>
    <w:p>
      <w:pPr>
        <w:pStyle w:val="BodyText"/>
      </w:pPr>
      <w:r>
        <w:t xml:space="preserve">- Tốt lắm, ác ma chi vẫn còn thiếu khiết một người tham mưu, hiện tại ta nhân danh quân đoàn trưởng ác ma chi vẫn, đích thân bổ nhiệm ngươi làm tham mưu cho quân đoàn ác ma chi vẫn chúng ta! Sau này việc tham mưu dự kế chiến đấu sẽ do ngươi suy nghĩ cân nhắc.</w:t>
      </w:r>
    </w:p>
    <w:p>
      <w:pPr>
        <w:pStyle w:val="BodyText"/>
      </w:pPr>
      <w:r>
        <w:t xml:space="preserve">Khâu Vĩ rất cao hứng, lập tức bổ nhiệm Âu Dương làm tham mưu cho quân đoàn ác ma chi vẫn.</w:t>
      </w:r>
    </w:p>
    <w:p>
      <w:pPr>
        <w:pStyle w:val="BodyText"/>
      </w:pPr>
      <w:r>
        <w:t xml:space="preserve">Âu Dương cũng không chói từ, lúc này Âu Dương coi như được trở về với đại vận của mình, trở về với trung đội số bảy. Khi trước Lăng Túc có thể dẫn lĩnh mọi việc trong trung đội số bảy được thuận lợi, như vậy hôm nay chính mình cũng có thể dẫn lĩnh ác ma chi vẫn đánh đâu thắng đó, không gì cản nổi.</w:t>
      </w:r>
    </w:p>
    <w:p>
      <w:pPr>
        <w:pStyle w:val="BodyText"/>
      </w:pPr>
      <w:r>
        <w:t xml:space="preserve">So với trung đội số bảy nghèo túng, ác ma chi vẫn quả thực được trang bị vũ trang tới tận răng. Âu Dương nghĩ, nếu kéo Lăng Túc đến đây chỉ huy ác ma chi vẫn, đội ngũ này sẽ chân chính hóa thân thành ma quỷ. Âu Dương đi theo Lăng Túc lâu như vậy, tuy rằng không có khả năng học được toàn bộ khả năng của Lăng Túc, thế nhưng ít nhất cũng được bảy thành.</w:t>
      </w:r>
    </w:p>
    <w:p>
      <w:pPr>
        <w:pStyle w:val="BodyText"/>
      </w:pPr>
      <w:r>
        <w:t xml:space="preserve">Bảy thành này cũng đủ cho chính mình xây dựng ác ma chi vẫn hóa thân thành ác ma rồi.</w:t>
      </w:r>
    </w:p>
    <w:p>
      <w:pPr>
        <w:pStyle w:val="BodyText"/>
      </w:pPr>
      <w:r>
        <w:t xml:space="preserve">- Âu Dương, ta rất chờ mong những tham mưu của ngươi có thể đưa ác ma chi vẫn nổi danh toàn thế giới.</w:t>
      </w:r>
    </w:p>
    <w:p>
      <w:pPr>
        <w:pStyle w:val="BodyText"/>
      </w:pPr>
      <w:r>
        <w:t xml:space="preserve">Mã Tề vỗ vỗ vai Âu Dương, dành cho Âu Dương lòng tin tuyệt đối.</w:t>
      </w:r>
    </w:p>
    <w:p>
      <w:pPr>
        <w:pStyle w:val="BodyText"/>
      </w:pPr>
      <w:r>
        <w:t xml:space="preserve">- Cảm ơn…</w:t>
      </w:r>
    </w:p>
    <w:p>
      <w:pPr>
        <w:pStyle w:val="BodyText"/>
      </w:pPr>
      <w:r>
        <w:t xml:space="preserve">Trên mặt Âu Dương cũng lộ rõ vẻ tự tin.</w:t>
      </w:r>
    </w:p>
    <w:p>
      <w:pPr>
        <w:pStyle w:val="BodyText"/>
      </w:pPr>
      <w:r>
        <w:t xml:space="preserve">Một đêm vội vã trôi qua, ngày hôm sau ác ma chi vẫn không tiếp tục tiến tới, bọn họ lựa chọn nghỉ ngơi huấn luyện tại chỗ, dù sao bộ binh muốn đến được tiền tuyến cần thêm ít nhất ba ngày nữa.</w:t>
      </w:r>
    </w:p>
    <w:p>
      <w:pPr>
        <w:pStyle w:val="Compact"/>
      </w:pPr>
      <w:r>
        <w:br w:type="textWrapping"/>
      </w:r>
      <w:r>
        <w:br w:type="textWrapping"/>
      </w:r>
    </w:p>
    <w:p>
      <w:pPr>
        <w:pStyle w:val="Heading2"/>
      </w:pPr>
      <w:bookmarkStart w:id="402" w:name="chương-410-hết-sức-căng-thẳng-2"/>
      <w:bookmarkEnd w:id="402"/>
      <w:r>
        <w:t xml:space="preserve">380. Chương 410 : Hết Sức Căng Thẳng (2)</w:t>
      </w:r>
    </w:p>
    <w:p>
      <w:pPr>
        <w:pStyle w:val="Compact"/>
      </w:pPr>
      <w:r>
        <w:br w:type="textWrapping"/>
      </w:r>
      <w:r>
        <w:br w:type="textWrapping"/>
      </w:r>
      <w:r>
        <w:t xml:space="preserve">Phải biết rằng, trăm vạn đại quân, dù người đầu tiên xuất phát trước một ngày đêm, thì người cuối cùng vẫn có thể còn đang ở lại trong quân doanh chưa ra, thế nên sau khi nhóm bộ binh đầu tiên đến tiền tuyến, nhóm bộ binh cuối cùng còn phải một hai ngày đêm nữa mới có thể tới nơi.</w:t>
      </w:r>
    </w:p>
    <w:p>
      <w:pPr>
        <w:pStyle w:val="BodyText"/>
      </w:pPr>
      <w:r>
        <w:t xml:space="preserve">Hiện tại với tốc độ của ác ma chi vẫn, bọn họ chỉ cần một ngày đêm là có thể đến được tiền tuyến, thế nên Khâu Vĩ dự định đợi ở đây thêm một ngày đêm, sau đó ác ma chi vẫn lại lên đường, như vậy sẽ không sai lệch lắm với thời điểm bộ binh đồng thời tiến đến.</w:t>
      </w:r>
    </w:p>
    <w:p>
      <w:pPr>
        <w:pStyle w:val="BodyText"/>
      </w:pPr>
      <w:r>
        <w:t xml:space="preserve">Biên cảnh Mễ Nhĩ, từng lớp phòng tuyến dày đặc nhân thủ đã được bố trí, kỵ binh Đa La đã đến trước đó một ngày rồi, ba vạn kỵ binh được vũ trang tận răng nhìn về thành Hạo Thiên phía xa, tất cả mọi người đều biết, đây là chiến trường đầu tiên của bọn hắn, trận chiến này cũng là trận chiến chỉ có thể thắng.</w:t>
      </w:r>
    </w:p>
    <w:p>
      <w:pPr>
        <w:pStyle w:val="BodyText"/>
      </w:pPr>
      <w:r>
        <w:t xml:space="preserve">- Bộc nguyên soái, đoàn kỵ binh có cần đánh bọn họ trước một lần không?</w:t>
      </w:r>
    </w:p>
    <w:p>
      <w:pPr>
        <w:pStyle w:val="BodyText"/>
      </w:pPr>
      <w:r>
        <w:t xml:space="preserve">Một tướng quân kỵ binh kích động tìm tới Bộc Tồn Hân, muốn thử phát động xong phong một lần để dò xét phòng thủ của Mễ Nhĩ.</w:t>
      </w:r>
    </w:p>
    <w:p>
      <w:pPr>
        <w:pStyle w:val="BodyText"/>
      </w:pPr>
      <w:r>
        <w:t xml:space="preserve">- Không! Hiện tại ngay cả cường giả đỉnh phong lánh đời của Mễ Nhĩ cũng được mời ra, toàn bộ thành Hạo Thiên có chừng năm đại đỉnh phong, hơn nữa bản thân kỵ binh không thích hợp công thành, hiện tại chúng ta đi chỉ là không công đi tìm chết. Chờ trung quân đến, nếu Mễ Nhĩ còn co đầu rút cổ trong thành Hạo Thiên, chúng ta sẽ oanh kích tường thành Hạo Thiên, đến lúc đó mới là thời điểm cho kỵ binh xung phong.</w:t>
      </w:r>
    </w:p>
    <w:p>
      <w:pPr>
        <w:pStyle w:val="BodyText"/>
      </w:pPr>
      <w:r>
        <w:t xml:space="preserve">Bộc Tồn Hân thân là nguyên soái quân tiên phong, hắn đã nhận được tử lệnh của Đa Minh, trung quân chưa đến sẽ không được sớm đánh Mễ Nhĩ, lục đại đỉnh phong còn chưa tề tụ, tuyệt đối không được liều chết với Mễ Nhĩ.</w:t>
      </w:r>
    </w:p>
    <w:p>
      <w:pPr>
        <w:pStyle w:val="BodyText"/>
      </w:pPr>
      <w:r>
        <w:t xml:space="preserve">Bộ Tồn Hân chấp hành rất nghiêm chỉnh mệnh lệnh của Đa Minh, tuy rằng hắn biết hiện tại áp chế kỵ binh sẽ khiến trong lòng kỵ binh không được thoải mái, thế nhưng hắn tình nguyện cho những kỵ binh này không được thoải mái, cũng tuyệt đối không làm ảnh hưởng tới toàn cục.</w:t>
      </w:r>
    </w:p>
    <w:p>
      <w:pPr>
        <w:pStyle w:val="BodyText"/>
      </w:pPr>
      <w:r>
        <w:t xml:space="preserve">Trên tường thành thành Hạo Thiên, đế vương Mễ Khải của đế quốc Mễ Nhĩ, quốc sư Mễ Tu và ba đại nguyên soái đế quốc Mễ Nhĩ đều đứng cả trên tường thành, nhìn về phía ba vạn quân kỵ binh bên này.</w:t>
      </w:r>
    </w:p>
    <w:p>
      <w:pPr>
        <w:pStyle w:val="BodyText"/>
      </w:pPr>
      <w:r>
        <w:t xml:space="preserve">- Bệ hạ, có cần xuất binh giết chết nhuệ khí của bọn chúng không?</w:t>
      </w:r>
    </w:p>
    <w:p>
      <w:pPr>
        <w:pStyle w:val="BodyText"/>
      </w:pPr>
      <w:r>
        <w:t xml:space="preserve">Mễ Trung biết, quân Đa La chỉ là tân binh, nếu trận chiến đầu tiên thất bại, sẽ chịu đả kích thật lớn.</w:t>
      </w:r>
    </w:p>
    <w:p>
      <w:pPr>
        <w:pStyle w:val="BodyText"/>
      </w:pPr>
      <w:r>
        <w:t xml:space="preserve">- Tiểu tử Đa Minh kia cũng không phải người ngu, điều tới ba vạn kỵ binh, nếu như cửu giai xuất thủ, thắng cũng không đả kích được bọn họ, còn phái binh xuất kích, bọn họ hoàn toàn có thể quay đầu rời đi, thế nên trận chiến sớm này không thể đánh được.</w:t>
      </w:r>
    </w:p>
    <w:p>
      <w:pPr>
        <w:pStyle w:val="BodyText"/>
      </w:pPr>
      <w:r>
        <w:t xml:space="preserve">Mễ Khải lắc đầu, lúc này kỵ binh cách bên này chừng ba dặm, chỉ cần cửa thành bọn họ vừa mở ra, Mễ Khải tin chắc rằng, người Đa La bên phía đối diện sẽ xoay người rời đi.</w:t>
      </w:r>
    </w:p>
    <w:p>
      <w:pPr>
        <w:pStyle w:val="BodyText"/>
      </w:pPr>
      <w:r>
        <w:t xml:space="preserve">-… Hừ, trăm vạn tân binh cũng muốn phá vỡ phòng tuyến của chúng ta, Đa La thức sự là điên cả rồi.</w:t>
      </w:r>
    </w:p>
    <w:p>
      <w:pPr>
        <w:pStyle w:val="BodyText"/>
      </w:pPr>
      <w:r>
        <w:t xml:space="preserve">Mễ Tu rất tự tin với chúng tướng sĩ Mễ Nhĩ bên mình, Mễ Tu tin tưởng rằng, những tướng sĩ Mễ Nhĩ bọn họ đường rèn rũa qua máu lửa, tuyệt đối sẽ không thất bại.</w:t>
      </w:r>
    </w:p>
    <w:p>
      <w:pPr>
        <w:pStyle w:val="BodyText"/>
      </w:pPr>
      <w:r>
        <w:t xml:space="preserve">- Còn chưa biết hươu chết về tay ai, nghìn vạn lần không được chủ quan, tuy rằng tân binh dễ bị đánh bại, thế nhưng tân binh có nhiệt huyết, một khi chúng ta bất lợi, Đa Minh tất nhiên sẽ tạo thế, nếu như để Đa La tạo thế thành công, như vậy chúng ta chiến đấu rất khó khăn.</w:t>
      </w:r>
    </w:p>
    <w:p>
      <w:pPr>
        <w:pStyle w:val="BodyText"/>
      </w:pPr>
      <w:r>
        <w:t xml:space="preserve">Trong mắt Mễ Khải còn có thêm vài phần lo lắng.</w:t>
      </w:r>
    </w:p>
    <w:p>
      <w:pPr>
        <w:pStyle w:val="BodyText"/>
      </w:pPr>
      <w:r>
        <w:t xml:space="preserve">Thời gian vội vã trôi qua, một ngày đêm này, trung quân Đa Minh rốt cuộc đã cắm lều trại cách thành Hạo Thiên ngoài mười dặm, chiến kỳ hùng ưng rít gào của Đa La tung bay theo gió. Mễ Nhĩ cũng chuẩn bị đã lâu, chờ đợi chiến tranh báo thù của Đa La.</w:t>
      </w:r>
    </w:p>
    <w:p>
      <w:pPr>
        <w:pStyle w:val="BodyText"/>
      </w:pPr>
      <w:r>
        <w:t xml:space="preserve">Đa La chắc chắn sẽ không ngừng bước, bọn họ không còn ngừng nổi nữa, thế nên đại chiến giữa hai bên sẽ hứa hẹn hết sức căng thẳng.</w:t>
      </w:r>
    </w:p>
    <w:p>
      <w:pPr>
        <w:pStyle w:val="BodyText"/>
      </w:pPr>
      <w:r>
        <w:t xml:space="preserve">…</w:t>
      </w:r>
    </w:p>
    <w:p>
      <w:pPr>
        <w:pStyle w:val="BodyText"/>
      </w:pPr>
      <w:r>
        <w:t xml:space="preserve">Mặt trời chiều ngả về hướng tây, ánh chiều tà vàng óng chiếu lên mặt chiến sĩ Đa La, lúc này toàn bộ Đa La đã hoàn thành tập kết, nhóm lục đại đỉnh phong Đa Minh đứng ngay trước trận.</w:t>
      </w:r>
    </w:p>
    <w:p>
      <w:pPr>
        <w:pStyle w:val="BodyText"/>
      </w:pPr>
      <w:r>
        <w:t xml:space="preserve">Mễ Nhĩ không có ý định thủ thành, rất nhiều kỵ binh và bộ binh của bọn họ đã bày sẵn trận hình trước thành, hai bên đều đang chờ đợi, chờ mặt trời lặn xuống, khi đó là thời điểm bạo phát đại chiến.</w:t>
      </w:r>
    </w:p>
    <w:p>
      <w:pPr>
        <w:pStyle w:val="BodyText"/>
      </w:pPr>
      <w:r>
        <w:t xml:space="preserve">Mặt trời sẽ không dừng lại vì bất kỳ kẻ nào, khi một tia chiều tà cuối cùng biến mất trong thiên địa, khi ánh trăng bao phủ toàn bộ bầu trời, Đa Minh cầm trường kiếm trong tay, chỉ kiếm thẳng phía Mễ Nhĩ, rốt cuộc hạ lệnh tấn công.</w:t>
      </w:r>
    </w:p>
    <w:p>
      <w:pPr>
        <w:pStyle w:val="BodyText"/>
      </w:pPr>
      <w:r>
        <w:t xml:space="preserve">Ầm ầm ù ù…</w:t>
      </w:r>
    </w:p>
    <w:p>
      <w:pPr>
        <w:pStyle w:val="BodyText"/>
      </w:pPr>
      <w:r>
        <w:t xml:space="preserve">Tiếng vó ngựa kỵ binh, tiếng bước chân bộ binh cùng với tiếng hò hét khắp nơi khiến cả chiến trường sôi trào, binh sĩ Đa La rất mạnh mẽ, tuy rằng bọn họ không có kinh nghiệm chiến đấu như binh sĩ Mễ Nhĩ, nhưng bọn họ mang theo lửa giận tấn công tới, ngay cả khi phải chết, bọn họ cũng muốn đốt hết lửa giận này.</w:t>
      </w:r>
    </w:p>
    <w:p>
      <w:pPr>
        <w:pStyle w:val="BodyText"/>
      </w:pPr>
      <w:r>
        <w:t xml:space="preserve">Sát khí tựa như sóng biển cuộn trào, phủ kín toàn bộ trời đất. Trong một mảnh rừng cây không tính quá lớn tại phía tây nam thành Mễ Nhĩ, Khâu Vĩ không giải thích được nhìn Âu Dương, nói:</w:t>
      </w:r>
    </w:p>
    <w:p>
      <w:pPr>
        <w:pStyle w:val="BodyText"/>
      </w:pPr>
      <w:r>
        <w:t xml:space="preserve">- Hiện tại đại chiến mở ra, vì sao chúng ta còn không xông lên giết tới?</w:t>
      </w:r>
    </w:p>
    <w:p>
      <w:pPr>
        <w:pStyle w:val="BodyText"/>
      </w:pPr>
      <w:r>
        <w:t xml:space="preserve">- Xông lên giết tới? Chúng ta là dao mổ, hiện tại chúng ta xông lên, sức chiến đấu của chúng ta còn không bằng kỵ binh, nếu như kỵ binh và bộ binh của chúng ta còn không thể đánh tan được phòng tuyến của địch nhân, chúng ta có xông lên cũng vô dụng, nếu như địch nhân xuất hiện một tia tan vỡ, đó chính là lúc chúng ta xuất kích.</w:t>
      </w:r>
    </w:p>
    <w:p>
      <w:pPr>
        <w:pStyle w:val="BodyText"/>
      </w:pPr>
      <w:r>
        <w:t xml:space="preserve">Âu Dương hiểu rõ phương thức chiến đấu của xạ kỵ binh hơn bất luận kẻ nào, nếu sử dụng xạ kinh binh làm quân tiên phong, đó quả thực là đi chịu chết, xạ kinh binh là mũi nhọn, phải là thanh đao cuối cùng giết chết địch nhân.</w:t>
      </w:r>
    </w:p>
    <w:p>
      <w:pPr>
        <w:pStyle w:val="BodyText"/>
      </w:pPr>
      <w:r>
        <w:t xml:space="preserve">- Thế nhưng địch nhân đều tan tác rồi, vì sao chúng ta còn ở đây?</w:t>
      </w:r>
    </w:p>
    <w:p>
      <w:pPr>
        <w:pStyle w:val="BodyText"/>
      </w:pPr>
      <w:r>
        <w:t xml:space="preserve">Mã Tề có chút mất hứng rồi, lúc đầu bổ nhiệm Âu Dương làm tham mưu, khi đó hắn thật cao hứng, thế nhưng hiện tại Âu Dương dĩ nhiên nhút nhát sợ hãi như vậy, khiến hắn rất là không vui.</w:t>
      </w:r>
    </w:p>
    <w:p>
      <w:pPr>
        <w:pStyle w:val="BodyText"/>
      </w:pPr>
      <w:r>
        <w:t xml:space="preserve">Âu Dương nghe Mã Tề nói, trên mặt hiện lên một tia lửa giận, Âu Dương chỉ tay vào Mã Tề, nói:</w:t>
      </w:r>
    </w:p>
    <w:p>
      <w:pPr>
        <w:pStyle w:val="BodyText"/>
      </w:pPr>
      <w:r>
        <w:t xml:space="preserve">- Ngươi là một quân nhân, đây là chiến tranh sinh tử, ở đây không phải chỗ ngươi làm náo loạn, muốn làm náo loạn thì ngươi có thể về nha đi.</w:t>
      </w:r>
    </w:p>
    <w:p>
      <w:pPr>
        <w:pStyle w:val="BodyText"/>
      </w:pPr>
      <w:r>
        <w:t xml:space="preserve">Âu Dương nói không có sai, hiện tại đây là chiến tranh sinh tử, tác dụng của ác ma chi vẫn là mũi đao nhọn cuối cùng, bọn họ không phải là đội ngũ tham dự cuộc vui.</w:t>
      </w:r>
    </w:p>
    <w:p>
      <w:pPr>
        <w:pStyle w:val="BodyText"/>
      </w:pPr>
      <w:r>
        <w:t xml:space="preserve">Kinh nghiệm của kỵ binh Mễ Nhĩ cao hơn rất nhiều so với kỵ binh Đa La, có điều kỵ binh Mễ Nhĩ lại thiếu khuyết rất hiều về cỗ ngoan kính. Cả đám kỵ binh Đa La đều là những người bưu hãn không sợ chết, hơn nữa về số lượng cũng thoáng áp chế hơn kỵ binh Mễ Nhĩ một chút.</w:t>
      </w:r>
    </w:p>
    <w:p>
      <w:pPr>
        <w:pStyle w:val="BodyText"/>
      </w:pPr>
      <w:r>
        <w:t xml:space="preserve">- Truyền lệnh, cánh trái đao phong trận giết vào cho ta.</w:t>
      </w:r>
    </w:p>
    <w:p>
      <w:pPr>
        <w:pStyle w:val="BodyText"/>
      </w:pPr>
      <w:r>
        <w:t xml:space="preserve">Tuy rằng Đa minh rất muốn đánh một trận cùng với những cao thủ đỉnh phong khác, thế nhưng hắn không thể làm như vậy, nguyên nhân rất đơn giản, lần này hắn là tổng chỉ huy, nếu như hắn đi tham chiến, vậy lấy ai đứng ra chỉ huy?</w:t>
      </w:r>
    </w:p>
    <w:p>
      <w:pPr>
        <w:pStyle w:val="Compact"/>
      </w:pPr>
      <w:r>
        <w:br w:type="textWrapping"/>
      </w:r>
      <w:r>
        <w:br w:type="textWrapping"/>
      </w:r>
    </w:p>
    <w:p>
      <w:pPr>
        <w:pStyle w:val="Heading2"/>
      </w:pPr>
      <w:bookmarkStart w:id="403" w:name="chương-411-trận-chiến-mở-màn"/>
      <w:bookmarkEnd w:id="403"/>
      <w:r>
        <w:t xml:space="preserve">381. Chương 411 : Trận Chiến Mở Màn</w:t>
      </w:r>
    </w:p>
    <w:p>
      <w:pPr>
        <w:pStyle w:val="Compact"/>
      </w:pPr>
      <w:r>
        <w:br w:type="textWrapping"/>
      </w:r>
      <w:r>
        <w:br w:type="textWrapping"/>
      </w:r>
      <w:r>
        <w:t xml:space="preserve">- Truyền lệnh xuống cánh trái cho ta, nếu như không phá đường tuyến phòng ngự của đối phương, vậy toàn bộ đều chết tại đây cho ta!</w:t>
      </w:r>
    </w:p>
    <w:p>
      <w:pPr>
        <w:pStyle w:val="BodyText"/>
      </w:pPr>
      <w:r>
        <w:t xml:space="preserve">Đa Minh biết, lúc này là lúc đối phương bạc nhược nhất, nếu phía cánh trái có thể đánh ra một lỗ hổng, như vậy một khi bộ binh giết vào trong trận, kỵ binh của địch nhân liền mất đi năng lực tấn công, tiếp theo chân chính là tàn sát.</w:t>
      </w:r>
    </w:p>
    <w:p>
      <w:pPr>
        <w:pStyle w:val="BodyText"/>
      </w:pPr>
      <w:r>
        <w:t xml:space="preserve">- Rõ!</w:t>
      </w:r>
    </w:p>
    <w:p>
      <w:pPr>
        <w:pStyle w:val="BodyText"/>
      </w:pPr>
      <w:r>
        <w:t xml:space="preserve">Lính liên lạc nghiêm túc chấp hành mệnh lệnh do Đa Minh ban xuống.</w:t>
      </w:r>
    </w:p>
    <w:p>
      <w:pPr>
        <w:pStyle w:val="BodyText"/>
      </w:pPr>
      <w:r>
        <w:t xml:space="preserve">Đa Minh cầm địa đồ trong tay nhìn về chiến trường xa xa, hắn biết trận chiến đầu tiên này không thể bại, nếu như trận chiến đầu tiên này thất bại, như vậy khí thế toàn quân sẽ giảm sút nghiêm trọng, Đa La cũng chỉ còn đường lui binh, khi đó Đa La càng chịu đả kích mạnh hơn nữa.</w:t>
      </w:r>
    </w:p>
    <w:p>
      <w:pPr>
        <w:pStyle w:val="BodyText"/>
      </w:pPr>
      <w:r>
        <w:t xml:space="preserve">Mười phút… Hai mươi phút… Nửa giờ tổi qua, trung quân chém giết kịch liệt, kỵ binh điên cuồng đối khác trung quân, cánh phải cơ bản bị vây trong trạng thái giằng co, tuy rằng hai bên chém giết hung mãnh, tử thương thảm trọng, thế nhưng vẫn không bên nào áp chế được bên nào.</w:t>
      </w:r>
    </w:p>
    <w:p>
      <w:pPr>
        <w:pStyle w:val="BodyText"/>
      </w:pPr>
      <w:r>
        <w:t xml:space="preserve">Chỉ có duy nhất cánh trái, binh lực cánh trái của Đa La bạc nhược, nhưng binh lực của địch nhân cũng không mạnh, khi được Đa Minh điều qua tới ba nghìn kỵ binh, mấy lần trùng kích đều bị địch nhân liều mạng chống đỡ, nếu như còn không thể phá vỡ được hàng phòng ngự bên này, như vậy trận chiến thực sự bị chuyển vào thế khó khăn.</w:t>
      </w:r>
    </w:p>
    <w:p>
      <w:pPr>
        <w:pStyle w:val="BodyText"/>
      </w:pPr>
      <w:r>
        <w:t xml:space="preserve">- Trung quân còn có thể điều thêm nhân thủ nữa không?</w:t>
      </w:r>
    </w:p>
    <w:p>
      <w:pPr>
        <w:pStyle w:val="BodyText"/>
      </w:pPr>
      <w:r>
        <w:t xml:space="preserve">Đa Minh quay sang hỏi một lão tướng Đa La đứng kế bên.</w:t>
      </w:r>
    </w:p>
    <w:p>
      <w:pPr>
        <w:pStyle w:val="BodyText"/>
      </w:pPr>
      <w:r>
        <w:t xml:space="preserve">- Nguyên soái, trung quân đang chém giết quá kịch liệt, kỵ binh của trung quân nếu còn chia ra, như vậy trung quân sẽ nguy hiểm, một khi địch nhân phá vỡ được thế trận của trung quân, chúng ta sẽ bị chia thành hai nửa!</w:t>
      </w:r>
    </w:p>
    <w:p>
      <w:pPr>
        <w:pStyle w:val="BodyText"/>
      </w:pPr>
      <w:r>
        <w:t xml:space="preserve">Lão tướng này có kinh nghiệm trận mạc phong phú, hắn biết hiện tại binh lực trung quân không còn chiếm được ưu thế, dù sao trước đó đã phải điều ba nghìn kỵ binh trùng kích qua bên cánh trái.</w:t>
      </w:r>
    </w:p>
    <w:p>
      <w:pPr>
        <w:pStyle w:val="BodyText"/>
      </w:pPr>
      <w:r>
        <w:t xml:space="preserve">- Cánh trái không đánh ra được, chúng ta căn bản không có khả năng đột phá phòng ngự của đối phương.</w:t>
      </w:r>
    </w:p>
    <w:p>
      <w:pPr>
        <w:pStyle w:val="BodyText"/>
      </w:pPr>
      <w:r>
        <w:t xml:space="preserve">Đa Minh nện quyền xuống trên sa bàn, trên mặt lộ vẻ giận dữ.</w:t>
      </w:r>
    </w:p>
    <w:p>
      <w:pPr>
        <w:pStyle w:val="BodyText"/>
      </w:pPr>
      <w:r>
        <w:t xml:space="preserve">- Cung tiễn thủ của địch nhân áp chế quá hung mãnh, kỵ binh của chúng ta không xông lên được, vài lần xông lên đều bị cung tiễn thủ đối phương đánh đuổi trở lại.</w:t>
      </w:r>
    </w:p>
    <w:p>
      <w:pPr>
        <w:pStyle w:val="BodyText"/>
      </w:pPr>
      <w:r>
        <w:t xml:space="preserve">Lão tướng Lữ Ưu lắc đầu bất đắc dĩ.</w:t>
      </w:r>
    </w:p>
    <w:p>
      <w:pPr>
        <w:pStyle w:val="BodyText"/>
      </w:pPr>
      <w:r>
        <w:t xml:space="preserve">- Cung tiễn thủ… Chết tiệt, cung tiễn thủ khiến kỵ binh không thể trùng kích cuối cùng, dùng phương thức hung ác nhất…</w:t>
      </w:r>
    </w:p>
    <w:p>
      <w:pPr>
        <w:pStyle w:val="BodyText"/>
      </w:pPr>
      <w:r>
        <w:t xml:space="preserve">Đa Minh vừa mới nói đến đây, hai con mắt hắn liền liếc liếc phía chiến trường, chỉ vậy thôi đã khiến hắn thiếu chút nữa đã nhảy dựng lên tại chỗ.</w:t>
      </w:r>
    </w:p>
    <w:p>
      <w:pPr>
        <w:pStyle w:val="BodyText"/>
      </w:pPr>
      <w:r>
        <w:t xml:space="preserve">Phía bên trái, một đám mây màu đen nửa đường giết ra, một đám mây này chính là vô số tuấn mã giục bước tạo thành. Nhìn đoàn kỵ binh giáp đen này, Đa Minh liếc mắt đã nhận ra.</w:t>
      </w:r>
    </w:p>
    <w:p>
      <w:pPr>
        <w:pStyle w:val="BodyText"/>
      </w:pPr>
      <w:r>
        <w:t xml:space="preserve">Ác ma chi vẫn! Lữ Ưu nhìn ác ma chi vẫn đột nhiên giết ra, trên mặt hắn lập tức lộ vẻ hưng phấn.</w:t>
      </w:r>
    </w:p>
    <w:p>
      <w:pPr>
        <w:pStyle w:val="BodyText"/>
      </w:pPr>
      <w:r>
        <w:t xml:space="preserve">- Ha ha ha, chúng ta còn có ác ma chi vẫn, đội quân ác ma chi vẫn nghìn vạn lần đừng khiến chúng ta thất vọng, nhất định phải xé tan được phòng tuyến bên cánh trái đó!</w:t>
      </w:r>
    </w:p>
    <w:p>
      <w:pPr>
        <w:pStyle w:val="BodyText"/>
      </w:pPr>
      <w:r>
        <w:t xml:space="preserve">Đa Minh nhìn về phương xa, lớn giọng la lên, tuy rằng thanh âm của hắn căn bản không thể đi qua cheiens trường hỗn độn, truyền tới tai đội hình ác ma chi vẫn, thế nhưng ai cũng có thể cảm thụ được sự hưng phấn trong ngữ khí của Đa Minh.</w:t>
      </w:r>
    </w:p>
    <w:p>
      <w:pPr>
        <w:pStyle w:val="BodyText"/>
      </w:pPr>
      <w:r>
        <w:t xml:space="preserve">- Kỵ binh xung phong, chúng ta yểm hộ!</w:t>
      </w:r>
    </w:p>
    <w:p>
      <w:pPr>
        <w:pStyle w:val="BodyText"/>
      </w:pPr>
      <w:r>
        <w:t xml:space="preserve">Khâu Vĩ cầm chiến cung trong tay, xung phong đi đầu lao lên phía trước đội hình. Bản thân là bọn họ là cung đoàn kỵ binh, đây là lần đầu tiên bọn họ ra chiến trường, bọn họ muốn đánh một trận dương danh, khiến mọi người nhớ kỹ cung đoàn kỵ binh ác ma chi vẫn.</w:t>
      </w:r>
    </w:p>
    <w:p>
      <w:pPr>
        <w:pStyle w:val="BodyText"/>
      </w:pPr>
      <w:r>
        <w:t xml:space="preserve">- Là huynh đẹ ác ma chi vẫn tới!</w:t>
      </w:r>
    </w:p>
    <w:p>
      <w:pPr>
        <w:pStyle w:val="BodyText"/>
      </w:pPr>
      <w:r>
        <w:t xml:space="preserve">Nguyên bản, kỵ binh đã bốn năm lần vọt lên đều bị cung tiễn thủ của đối phương đẩy lui trở lại, mỗi người đều rất phiền muộn, hiện tại thấy ác ma chi vẫn tinh nhuệ nhất của Đa La xông lên, có ác ma chi vẫn yểm trợ, bọn họ dĩ nhiên muốn phát động một lần xung phong, toàn bộ kỵ binh lại dấy lên nhiệt huyết.</w:t>
      </w:r>
    </w:p>
    <w:p>
      <w:pPr>
        <w:pStyle w:val="BodyText"/>
      </w:pPr>
      <w:r>
        <w:t xml:space="preserve">- Giết!</w:t>
      </w:r>
    </w:p>
    <w:p>
      <w:pPr>
        <w:pStyle w:val="BodyText"/>
      </w:pPr>
      <w:r>
        <w:t xml:space="preserve">Khâu Vĩ ngồi trên lưng ngựa, tay giương chiến cung, bảy trăm xạ thủ của ác ma chi vẫn đồng thời giương chiến cung trong tay.</w:t>
      </w:r>
    </w:p>
    <w:p>
      <w:pPr>
        <w:pStyle w:val="BodyText"/>
      </w:pPr>
      <w:r>
        <w:t xml:space="preserve">Hô…</w:t>
      </w:r>
    </w:p>
    <w:p>
      <w:pPr>
        <w:pStyle w:val="BodyText"/>
      </w:pPr>
      <w:r>
        <w:t xml:space="preserve">Vô số mũi tên bay ra từ trong tay cung đoàn kỵ binh, lấy một phương thức không thể tưởng tượng được hình thành lên một màn tên đen ngòm giữa trời, những mũi tên ba cạnh phát ra những tiếng ong ong. Có điều màn tên này cũng không có xạ kích địch nhân bên cánh trái, màn tên này dùng tốc độ cực nhanh bay xen qua vô số chiến sĩ cầm thuẫn bên trên, bay thẳng vào phía trong.</w:t>
      </w:r>
    </w:p>
    <w:p>
      <w:pPr>
        <w:pStyle w:val="BodyText"/>
      </w:pPr>
      <w:r>
        <w:t xml:space="preserve">Một mảnh những tiếng kêu thảm thiết truyền ra bên phía trái, toàn bộ bảy trăm mũi tên đều bay thẳng tới trong trận doanh cung tiễn thủ của địch nhân, tầm bắn xa như vậy, thuật bắn cung tinh chuẩn như vậy, chỉ một kích này của ác ma chi vẫn liền trực tiếp đánh tan trận doanh cung tiễn thủ của địch nhân.</w:t>
      </w:r>
    </w:p>
    <w:p>
      <w:pPr>
        <w:pStyle w:val="BodyText"/>
      </w:pPr>
      <w:r>
        <w:t xml:space="preserve">- Tản!</w:t>
      </w:r>
    </w:p>
    <w:p>
      <w:pPr>
        <w:pStyle w:val="BodyText"/>
      </w:pPr>
      <w:r>
        <w:t xml:space="preserve">Một kích thành công, Khâu Vĩ không chút liều lĩnh tham công, hắn lập tức hô to một tiếng “Tản”, ác ma chi vẫn từ trận hình xung phong bỗng nhiên chia thành hai đường như hai dòng nước lũ màu đen, phân giải qua hai bên.</w:t>
      </w:r>
    </w:p>
    <w:p>
      <w:pPr>
        <w:pStyle w:val="BodyText"/>
      </w:pPr>
      <w:r>
        <w:t xml:space="preserve">Khi ác ma chi vẫn vừa chia đường, kỵ binh Đa La liền theo sát sau đó giết tới.</w:t>
      </w:r>
    </w:p>
    <w:p>
      <w:pPr>
        <w:pStyle w:val="BodyText"/>
      </w:pPr>
      <w:r>
        <w:t xml:space="preserve">- Một kích cuối cùng đánh tan tường chắn của chúng cho ta.</w:t>
      </w:r>
    </w:p>
    <w:p>
      <w:pPr>
        <w:pStyle w:val="BodyText"/>
      </w:pPr>
      <w:r>
        <w:t xml:space="preserve">Khâu Vĩ cao giọng ra lệnh, toàn bộ cung kỵ binh ác ma chi vẫn liền xoay mình ra phía sau, kéo dây chiến cung, bảy trăm mũi tên một lần nữa bay ra, hung hăng bắn thẳng tới trên tường thuẫn chắn của Mễ Nhĩ bên phía cánh trái.</w:t>
      </w:r>
    </w:p>
    <w:p>
      <w:pPr>
        <w:pStyle w:val="BodyText"/>
      </w:pPr>
      <w:r>
        <w:t xml:space="preserve">Mũi tên ba cạnh bắn ra với lực đạo cực mạnh từ chiến cung màu mực do Âu Dương đích thân thiết kế, cung kỵ binh với loại tổ hợp này mỗi người hơn phân nửa có thể sánh ngang với thần xạ thủ, bảy trăm mũi tên có ít nhất ba trăm mũi tên thành công xuyên thấu qua tường thuẫn, bay vào trong trận doanh bên trái.</w:t>
      </w:r>
    </w:p>
    <w:p>
      <w:pPr>
        <w:pStyle w:val="BodyText"/>
      </w:pPr>
      <w:r>
        <w:t xml:space="preserve">Một lần bắn này trực tiếp quấy rối toàn bộ trận hình Mễ Nhĩ, khiến đối phương như gặp một hồi tai nạn, một lần bắn khiến tường thuẫn của Mễ Nhĩ xuất hiện một chỗ hổng nho nhỏ, nhưng chỉ một chỗ hổng này cũng đủ cho kỵ binh phía sau xung phong lên.</w:t>
      </w:r>
    </w:p>
    <w:p>
      <w:pPr>
        <w:pStyle w:val="BodyText"/>
      </w:pPr>
      <w:r>
        <w:t xml:space="preserve">Trận hình tam giác có lực xuyên thấu cực mạnh, tựa như một chiế sừng thú giữa trận chiến trực tiếp xông thẳng vào trong chỗ hổng, sau đó ba nghìn kỵ binh tựa như lưỡi dao sức bén, điên cuồng xé rách tường thuẫn của đối phương.</w:t>
      </w:r>
    </w:p>
    <w:p>
      <w:pPr>
        <w:pStyle w:val="BodyText"/>
      </w:pPr>
      <w:r>
        <w:t xml:space="preserve">- Tốt, tốt, tốt!</w:t>
      </w:r>
    </w:p>
    <w:p>
      <w:pPr>
        <w:pStyle w:val="BodyText"/>
      </w:pPr>
      <w:r>
        <w:t xml:space="preserve">Đa Minh nhìn kỵ binh xé nát tường thuẫn của đối phương tại phía xa, hắn liên tiếp hô lên ba tiếng “Tốt” dành cho ác ma chi vẫn, đây chân chính là ác ma chi vẫn, thời điểm chiến trường cần bọn họ nhất, bọn họ l;iền giết ra, nhất cử phá giải cục diện giằng co, mở đường cho ba nghìn kỵ binh sát nhập vào cánh trái, vạch tìm ra chỗ yếu nhược nhất của đối phương.</w:t>
      </w:r>
    </w:p>
    <w:p>
      <w:pPr>
        <w:pStyle w:val="BodyText"/>
      </w:pPr>
      <w:r>
        <w:t xml:space="preserve">- Xông lên!</w:t>
      </w:r>
    </w:p>
    <w:p>
      <w:pPr>
        <w:pStyle w:val="BodyText"/>
      </w:pPr>
      <w:r>
        <w:t xml:space="preserve">Kỵ binh mở trận hình, vô số bộ binh tựa như những đầu ác lang hung mãnh nhảy vào trận doanh cánh trái quân địch, toàn bộ cánh trái hoàn toàn bị đảo lộn.</w:t>
      </w:r>
    </w:p>
    <w:p>
      <w:pPr>
        <w:pStyle w:val="BodyText"/>
      </w:pPr>
      <w:r>
        <w:t xml:space="preserve">Lúc này ác ma chi vẫn đã hoàn thành tập trung, bảy trăm cung kỵ binh hội tụ lại một chỗ, bọn họ không lựa chọn tiếp tục xông lên, bắt đầu tại vị trí ngoài năm trăm bước không ngừng kéo động dây cung, tạo thành một tường mũi tên bắn thẳng về phía cánh trái.</w:t>
      </w:r>
    </w:p>
    <w:p>
      <w:pPr>
        <w:pStyle w:val="Compact"/>
      </w:pPr>
      <w:r>
        <w:br w:type="textWrapping"/>
      </w:r>
      <w:r>
        <w:br w:type="textWrapping"/>
      </w:r>
    </w:p>
    <w:p>
      <w:pPr>
        <w:pStyle w:val="Heading2"/>
      </w:pPr>
      <w:bookmarkStart w:id="404" w:name="chương-412-trùng-kích"/>
      <w:bookmarkEnd w:id="404"/>
      <w:r>
        <w:t xml:space="preserve">382. Chương 412 : Trùng Kích</w:t>
      </w:r>
    </w:p>
    <w:p>
      <w:pPr>
        <w:pStyle w:val="Compact"/>
      </w:pPr>
      <w:r>
        <w:br w:type="textWrapping"/>
      </w:r>
      <w:r>
        <w:br w:type="textWrapping"/>
      </w:r>
      <w:r>
        <w:t xml:space="preserve">Hỗn loạn, đây chân chính là hỗn loạn, từ lúc ban đầu cung tiễn thủ của đối phương bị ác ma chi vẫn dùng một tường tên bắn giết cho tới khi toàn bộ cánh trái Mễ Nhĩ bị quấy loạn triệt để, ban nghìn kỵ binh dường như ba nghìn ác lang rít gào mở ra chiến trận, sát nhập vào bên trong càng khiến cánh trái đối phương rơi vào tuyệt vọng.</w:t>
      </w:r>
    </w:p>
    <w:p>
      <w:pPr>
        <w:pStyle w:val="BodyText"/>
      </w:pPr>
      <w:r>
        <w:t xml:space="preserve">Bộ binh rống giận, kỵ binh xong phong, toàn bộ trận hình cánh trái bị quấy rối triệt để, tất cả mọi người đều biết, cánh trái của Mễ Nhĩ xong rồi.</w:t>
      </w:r>
    </w:p>
    <w:p>
      <w:pPr>
        <w:pStyle w:val="BodyText"/>
      </w:pPr>
      <w:r>
        <w:t xml:space="preserve">Bộ binh trùng kích và kỵ binh xung phong không tính là đáng sợ nhất, dù sao bên phía Mễ Nhĩ đều là lão binh, bọn họ có thể tập hợp lại liều mạng chống đối, thế nhưng tường tên bắn tới không chỗ khẽ hở kia lại khiến bọn họ cảm thấy tuyệt vọng.</w:t>
      </w:r>
    </w:p>
    <w:p>
      <w:pPr>
        <w:pStyle w:val="BodyText"/>
      </w:pPr>
      <w:r>
        <w:t xml:space="preserve">Chỉ cần ngươi thoáng tổ chức trận hình, lập tức sẽ có bảy trăm mũi tên cấu thành một tường tên từ trên trời giáng xuống, khiến toàn bộ trận hình chưa kịp hoàn thành đã bị xáo trộn.</w:t>
      </w:r>
    </w:p>
    <w:p>
      <w:pPr>
        <w:pStyle w:val="BodyText"/>
      </w:pPr>
      <w:r>
        <w:t xml:space="preserve">Loại chiến đấu không thể tổ chức này khiến các lão binh của Mễ Nhĩ trong lúc đối diện với tân binh của Đa La, chỉ có thể bị động chịu đòn.</w:t>
      </w:r>
    </w:p>
    <w:p>
      <w:pPr>
        <w:pStyle w:val="BodyText"/>
      </w:pPr>
      <w:r>
        <w:t xml:space="preserve">Người ta xông thẳng một đường theo những mũi tên, còn bên mình thì chia năm xẻ bảy, chỉ còn biết chờ đợi bị tàn sát.</w:t>
      </w:r>
    </w:p>
    <w:p>
      <w:pPr>
        <w:pStyle w:val="BodyText"/>
      </w:pPr>
      <w:r>
        <w:t xml:space="preserve">- Sát biên bên trái, thu thập xong chỗ đó chúng ta liền rời đi.</w:t>
      </w:r>
    </w:p>
    <w:p>
      <w:pPr>
        <w:pStyle w:val="BodyText"/>
      </w:pPr>
      <w:r>
        <w:t xml:space="preserve">Âu Dương giật lại Thứ Kiêu Cung phỏng chế, chỉ về phía bên trái, hắn biết ác ma chi vẫn đã phát huy xong tác dụng của mình, cánh trái đã được mở ra, lúc này bọn họ có lưu lại cũng không còn ý nghĩ nữa, tránh bị địch nhân vồ đến gây thương vong, lúc này liền quả đoán rời đi.</w:t>
      </w:r>
    </w:p>
    <w:p>
      <w:pPr>
        <w:pStyle w:val="BodyText"/>
      </w:pPr>
      <w:r>
        <w:t xml:space="preserve">Đến vô ảnh, đi vô tung, vĩnh viễn khiến địch nhân không rõ ngươi sẽ giết ra từ chỗ nào, đây mới là ác ma chi vẫn…</w:t>
      </w:r>
    </w:p>
    <w:p>
      <w:pPr>
        <w:pStyle w:val="BodyText"/>
      </w:pPr>
      <w:r>
        <w:t xml:space="preserve">Cánh trái Mễ Nhĩ bị nghiền nát rồi, lúc này Mễ Nhĩ muốn triệu tập quân bảo vệ phái cánh phải qua trợ giúp cánh trái, thế nhưng nếu đều người từ đó qua, như vậy trung quân sẽ bị đánh tan, nhưng nếu không điều quauan qua, một khi cánh trái bị đánh tan rồi đối phương giết tiếp tới, bọn họ sẽ thua trận.</w:t>
      </w:r>
    </w:p>
    <w:p>
      <w:pPr>
        <w:pStyle w:val="BodyText"/>
      </w:pPr>
      <w:r>
        <w:t xml:space="preserve">…</w:t>
      </w:r>
    </w:p>
    <w:p>
      <w:pPr>
        <w:pStyle w:val="BodyText"/>
      </w:pPr>
      <w:r>
        <w:t xml:space="preserve">Cơn lũ mày đen tới nhanh đi cũng nhanh, thời gian ác ma chi vẫn dừng lại trên chiến trường không tới mười phút, thậm chí có rất người lao tới phía sau cũng không biết tốt cuộc là ai hỗ trợ ba nghìn kỵ binh phá tan được phòng tuyến, mở ra con đường sát nhập phía cánh trái trận địa địch nhân.</w:t>
      </w:r>
    </w:p>
    <w:p>
      <w:pPr>
        <w:pStyle w:val="BodyText"/>
      </w:pPr>
      <w:r>
        <w:t xml:space="preserve">Thế nhưng Đa Minh và Lữ Ưu đứng tại doanh chỉ hủy chỗ cao điểm lại nhìn thấy rất rõ ràng. Kỳ thực trước khi xuất phát bọn họ cũng không quá quan tâm tới ác ma chi vẫn, tuy rằng ác ma chi vẫn được trang bị cực kỳ hoàn mỹ, thế nhưng dù sao nhân số cũng quá mỏng.</w:t>
      </w:r>
    </w:p>
    <w:p>
      <w:pPr>
        <w:pStyle w:val="BodyText"/>
      </w:pPr>
      <w:r>
        <w:t xml:space="preserve">Hơn nữa cung kỵ binh tại trong mắt bọn họ, xa xa không có lực lượng trùng kích như thương kỵ binh.</w:t>
      </w:r>
    </w:p>
    <w:p>
      <w:pPr>
        <w:pStyle w:val="BodyText"/>
      </w:pPr>
      <w:r>
        <w:t xml:space="preserve">Nhưng khi tận mắt chứng kiến thành quả do ác ma chi vẫn tạo thành, bọn họ hiểu ra, bọn họ đều sai rồi! Đây là mũi răng nanh ác ma, khi bị bọn họ nhắm tới, bất luận địch nhân là ai, đều phải trả giá bằng rất nhiều sinh mệnh.</w:t>
      </w:r>
    </w:p>
    <w:p>
      <w:pPr>
        <w:pStyle w:val="BodyText"/>
      </w:pPr>
      <w:r>
        <w:t xml:space="preserve">Ba vạn kỵ binh và mấy vạn bộ binh không thể công kích được phòng tuyến cánh trái, nhưng chỉ cần thêm bảy trăm người của ác ma chi vẫn tham dự, một lần xung phong liền mở toang phòng tuyến, loại lực trùng kích này có người nào dám nói là nhỏ?</w:t>
      </w:r>
    </w:p>
    <w:p>
      <w:pPr>
        <w:pStyle w:val="BodyText"/>
      </w:pPr>
      <w:r>
        <w:t xml:space="preserve">- Hành động như gió, lợi hại như đao, quỷ dị như u linh! Bệ hạ, ngài nói không sai một điểm nào, chi đội ngũ này thật là đáng sợ.</w:t>
      </w:r>
    </w:p>
    <w:p>
      <w:pPr>
        <w:pStyle w:val="BodyText"/>
      </w:pPr>
      <w:r>
        <w:t xml:space="preserve">Lữ Ưu chứng kiến ác ma chi vẫn xuất hiện tại chỗ ẩn nấp đến lúc rút đi chỉ không tới mười phút thời gian, nhưng mười phút này lại là mười phút thay đổi chiến cục.</w:t>
      </w:r>
    </w:p>
    <w:p>
      <w:pPr>
        <w:pStyle w:val="BodyText"/>
      </w:pPr>
      <w:r>
        <w:t xml:space="preserve">Thân là một lão tướng chiến trường, Lữ Ưu biết chi đội ngũ này có lực sát thương vượt lên bất kể sự chờ mong nào, bọn họ thực sự là ma quỷ! Cái tên ác ma chi vẫn này tuyệt không phải hư danh!</w:t>
      </w:r>
    </w:p>
    <w:p>
      <w:pPr>
        <w:pStyle w:val="BodyText"/>
      </w:pPr>
      <w:r>
        <w:t xml:space="preserve">- Quả đoán rút đi thật hay!</w:t>
      </w:r>
    </w:p>
    <w:p>
      <w:pPr>
        <w:pStyle w:val="BodyText"/>
      </w:pPr>
      <w:r>
        <w:t xml:space="preserve">Một người từng là tham mưu của Đa La hiện đứng kế bên Đa Minh, nhìn ác ma chi vẫn rút đi, trên mặt hắn lộ vẻ giật mình.</w:t>
      </w:r>
    </w:p>
    <w:p>
      <w:pPr>
        <w:pStyle w:val="BodyText"/>
      </w:pPr>
      <w:r>
        <w:t xml:space="preserve">Hạc Thu biết, tân binh đều có một khuyết điểm, đó là hay nhẹ lòng, khi tiến thối sẽ có lúc thiếu quả đoán, thế nhưng ác ma chi vẫn ngày hôm nay xuất hiện lại không hề nhìn thấy bất luận chút bóng dáng của một tân binh, nếu như không phải biết tổng chỉ huy của chi đội này là Khâu Vĩ, nếu như không phải biết mỗi người trong chi đội này đều là những người lần đầu tiên ra chiến trường, Hạc Thu hầu như sẽ cho rằng đây là một chiến đội siêu cấp dũng mãnh, thân kinh bách chiến.</w:t>
      </w:r>
    </w:p>
    <w:p>
      <w:pPr>
        <w:pStyle w:val="BodyText"/>
      </w:pPr>
      <w:r>
        <w:t xml:space="preserve">- Đúng vậy, hoàn toàn không giống với tân binh, ngươi không phát hiện vừa rồi lúc bọn họ xong phong tham chiến sao? Quá chỉnh tề, tiến thối có trật tự, cần rút là rút, không hề có chút ham chiến, nhịp nhàng vô cùng, rốt cuộc những người này được huấn luyện như thế nào?</w:t>
      </w:r>
    </w:p>
    <w:p>
      <w:pPr>
        <w:pStyle w:val="BodyText"/>
      </w:pPr>
      <w:r>
        <w:t xml:space="preserve">Lữ Ưu cũng không quá quan tâm đến ác ma chi vẫn này, lúc ban đầu nghe nói có một chi đội ngũ cung kỵ binh khoảng chừng bảy trăm người, Lữ Ưu nghĩ đâu có thể là Đa Minh và Âu Dương chuẩn bị cho mấy năm sau, thế nhưng không ai ngờ được, ác ma chi vẫn này dĩ nhiên thể hiện dữ dội như vậy trên chiến trường.</w:t>
      </w:r>
    </w:p>
    <w:p>
      <w:pPr>
        <w:pStyle w:val="BodyText"/>
      </w:pPr>
      <w:r>
        <w:t xml:space="preserve">Không chỉ có bọn họ, coi như là Trác Vũ đang ở tiền tuyến cũng bị dọa rồi, mặc dù sau khi Âu Dương rời đi, Trác Vũ bắt đầu đảm nhiệm huấn luyện viên, tuy rằng Trác Vũ biết binh sĩ trong ác ma chi vẫn luyện tập cực khổ hơn những đội quân khác rất nhiều lần, thế nhưng Trác Vũ nằm mơ cũng không ngờ được ác ma chi vẫn này dĩ nhiên có thể tạo thành lực sát thương lớn như vậy trên chiến trường.</w:t>
      </w:r>
    </w:p>
    <w:p>
      <w:pPr>
        <w:pStyle w:val="BodyText"/>
      </w:pPr>
      <w:r>
        <w:t xml:space="preserve">Rống!</w:t>
      </w:r>
    </w:p>
    <w:p>
      <w:pPr>
        <w:pStyle w:val="BodyText"/>
      </w:pPr>
      <w:r>
        <w:t xml:space="preserve">Từng đợt tiếng rống phát ra từ trong miệng bảy trăm cung kỵ binh, bọn họ giơ cao chiến cung trong tay, miệng hô hào, thế nhưng toàn bộ mọi người trong ác ma chi vẫn đều hiểu, vừa rồi bọn họ đã tạo nên hiệu quả có tác dụng thay đổi số phận toàn cục.</w:t>
      </w:r>
    </w:p>
    <w:p>
      <w:pPr>
        <w:pStyle w:val="BodyText"/>
      </w:pPr>
      <w:r>
        <w:t xml:space="preserve">- Sướng quá con mẹ nó, tiểu tử Âu Dương ngươi quá trâu bò rồi. Vì sao ngươi lại nghĩ ra được đây!</w:t>
      </w:r>
    </w:p>
    <w:p>
      <w:pPr>
        <w:pStyle w:val="BodyText"/>
      </w:pPr>
      <w:r>
        <w:t xml:space="preserve">Khâu Vĩ giục ngựa đi bên cạnh Âu Dương, lúc này trên mặt Khâu Vĩ lộ vẻ vui sướng, nỗi phiền muộn lúc ban đầu đã biến mất không còn nữa.</w:t>
      </w:r>
    </w:p>
    <w:p>
      <w:pPr>
        <w:pStyle w:val="BodyText"/>
      </w:pPr>
      <w:r>
        <w:t xml:space="preserve">- Chúng ta là đao nhọn, chúng ta chỉ đâm vào trái tim của địch nhân! Chúng ta không ra tay thì thôi, đã ra tay thì địch nhân phải chết!</w:t>
      </w:r>
    </w:p>
    <w:p>
      <w:pPr>
        <w:pStyle w:val="BodyText"/>
      </w:pPr>
      <w:r>
        <w:t xml:space="preserve">Nhìn mọi người, chính hắn đã cho rằng đây đúng nghĩa là ác ma chi vẫn.</w:t>
      </w:r>
    </w:p>
    <w:p>
      <w:pPr>
        <w:pStyle w:val="BodyText"/>
      </w:pPr>
      <w:r>
        <w:t xml:space="preserve">Ác ma chi vẫn khác với trung đội số bảy khi trước, trung đội số bảy tuy rằng thâm nhập sau lưng địch nhân, thế nhưng thực lực trung đội số bảy không đủ mạnh, chỉ có thể dùng đánh lén và dọa ngươi, còn ác ma chi vẫn thì khác xa.</w:t>
      </w:r>
    </w:p>
    <w:p>
      <w:pPr>
        <w:pStyle w:val="BodyText"/>
      </w:pPr>
      <w:r>
        <w:t xml:space="preserve">Sức chiến đấu của ác ma chi vẫn đủ so được với mấy nghìn kỵ binh và trên vạn bộ binh. Vô luận năng lực di chuyển hay lực sát thương, ác ma chi vẫn đều được coi là đỉnh phong.</w:t>
      </w:r>
    </w:p>
    <w:p>
      <w:pPr>
        <w:pStyle w:val="BodyText"/>
      </w:pPr>
      <w:r>
        <w:t xml:space="preserve">Trước kia cung kỵ binh không được người ta tiếp thu cũng không có nghĩa là cung kỵ binh không có tác dụng, bất luận một đội ngũ gì chỉ cần có thể phát huy tác dụng tại thời điểm đúng nhất, như vậy sẽ có được lực sát thương cực mạnh.</w:t>
      </w:r>
    </w:p>
    <w:p>
      <w:pPr>
        <w:pStyle w:val="BodyText"/>
      </w:pPr>
      <w:r>
        <w:t xml:space="preserve">Tựa như lần trùng kích cánh trái vừa rồi, ba nghìn kỵ binh bị cung tiễn thủ áp chế, bọn họ không phải không có năng lực xé mở phòng tuyến quân địch, bọn họ khuyết thiếu chỉ là một cơ hội.</w:t>
      </w:r>
    </w:p>
    <w:p>
      <w:pPr>
        <w:pStyle w:val="Compact"/>
      </w:pPr>
      <w:r>
        <w:br w:type="textWrapping"/>
      </w:r>
      <w:r>
        <w:br w:type="textWrapping"/>
      </w:r>
    </w:p>
    <w:p>
      <w:pPr>
        <w:pStyle w:val="Heading2"/>
      </w:pPr>
      <w:bookmarkStart w:id="405" w:name="chương-413-kế-hoạch-điên-cuồng"/>
      <w:bookmarkEnd w:id="405"/>
      <w:r>
        <w:t xml:space="preserve">383. Chương 413 : Kế Hoạch Điên Cuồng</w:t>
      </w:r>
    </w:p>
    <w:p>
      <w:pPr>
        <w:pStyle w:val="Compact"/>
      </w:pPr>
      <w:r>
        <w:br w:type="textWrapping"/>
      </w:r>
      <w:r>
        <w:br w:type="textWrapping"/>
      </w:r>
      <w:r>
        <w:t xml:space="preserve">Ác ma chi vẫn dựa vào chiến cung màu mực và mũi tên ba cạnh do Âu Dương đặc biệt thiết kế, tầm xa và lực sát thương đạt được vượt xa so với bình thường, lại phối hợp với cung kỵ binh gần sánh ngang với thần xạ thủ, một lần bắn ra liền giải quyết được nan đề rất lớn.</w:t>
      </w:r>
    </w:p>
    <w:p>
      <w:pPr>
        <w:pStyle w:val="BodyText"/>
      </w:pPr>
      <w:r>
        <w:t xml:space="preserve">Sau đó lần khai cung thứ hai liền hỗ trợ ba nghìn kỵ binh xé mở phòng tuyến, tạo cho bọn họ thuận lợi không tưởng được để sát nhập vào cánh trái. Tiếp đó nhất tề bắn tên xáo trộn trận hình địch nhân, tất cả mọi hành động đều có tính toán hợp lý. Mỗi một mũi tên đều bắn vào chỗ yếu nhược nhất của địch nhân, bảy trăm cung kỵ binh này phát huy tác dụng còn khoa trương hơn nhiều so với ba nghìn kỵ binh.</w:t>
      </w:r>
    </w:p>
    <w:p>
      <w:pPr>
        <w:pStyle w:val="BodyText"/>
      </w:pPr>
      <w:r>
        <w:t xml:space="preserve">- Âu Dương! Xin lỗi!</w:t>
      </w:r>
    </w:p>
    <w:p>
      <w:pPr>
        <w:pStyle w:val="BodyText"/>
      </w:pPr>
      <w:r>
        <w:t xml:space="preserve">Mã Tề giục ngựa đi tới bên cạnh Âu Dương, nói lời xin lỗi Âu Dương, lúc đầu Âu Dương quát hắn, nói hắn thích náo loạn thì náo loạn, khi đó hắn không phục lắm, thế nhưng vừa đánh một trận khiến Mã Tề triệt để chịu phục rồi.</w:t>
      </w:r>
    </w:p>
    <w:p>
      <w:pPr>
        <w:pStyle w:val="BodyText"/>
      </w:pPr>
      <w:r>
        <w:t xml:space="preserve">Nếu như lúc đầu cứ dựa theo lời hắn rồi giết vào, hiện tại bảy trăm người này khẳng định phải tử thương không ít, hơn nữa tuyệt đối không làm ra được tác dụng khác biệt như vậy.</w:t>
      </w:r>
    </w:p>
    <w:p>
      <w:pPr>
        <w:pStyle w:val="BodyText"/>
      </w:pPr>
      <w:r>
        <w:t xml:space="preserve">Âu Dương dùng năng lực của mình chứng minh cho suy nghĩ của hắn là tuyệt đối chính xác.</w:t>
      </w:r>
    </w:p>
    <w:p>
      <w:pPr>
        <w:pStyle w:val="BodyText"/>
      </w:pPr>
      <w:r>
        <w:t xml:space="preserve">- Nhớ kỹ! Quân nhân bất luận lúc này đều phải phục tùng thiên chức của mình, chúng ta là một đội ngũ chỉnh thể, chúng ta sóng vai chiến đấu với nhau, một người quang vinh cả đội quang vinh, một người tổn hại cả đội tổn hại!</w:t>
      </w:r>
    </w:p>
    <w:p>
      <w:pPr>
        <w:pStyle w:val="BodyText"/>
      </w:pPr>
      <w:r>
        <w:t xml:space="preserve">Âu Dương nắm Thứ Kiêu Cung phỏng chế trong tay, trận chiến vừa rồi không chỉ tạo ra lòng tin cho ác ma chi vẫn, cũng giúp Âu Dương tìm lại được cảm giác đánh đâu thắng đó, rong ruổi vạn dặm sau lưng địch của trung đội số bảy ngày trước, thực là cảm giác không gì cản nổi.</w:t>
      </w:r>
    </w:p>
    <w:p>
      <w:pPr>
        <w:pStyle w:val="BodyText"/>
      </w:pPr>
      <w:r>
        <w:t xml:space="preserve">Đúng là loại cảm giác này! Âu Dương muốn chính là loại cảm giác này.</w:t>
      </w:r>
    </w:p>
    <w:p>
      <w:pPr>
        <w:pStyle w:val="BodyText"/>
      </w:pPr>
      <w:r>
        <w:t xml:space="preserve">- Tiếp theo chúng ta phải đi đâu?</w:t>
      </w:r>
    </w:p>
    <w:p>
      <w:pPr>
        <w:pStyle w:val="BodyText"/>
      </w:pPr>
      <w:r>
        <w:t xml:space="preserve">Tuy rằng Khâu Vĩ thân là quân đoàn trưởng, thế nhưng hiện tại hắn phát hiện Âu Dương nắm giữ vai trò quá quan tọng, hơn nữa hắn cũng chẳng nghĩ chức quân đoàn trưởng này của mình có gì tài trí hơn người, thế nên hắn bắt đầu hỏi ý kiến của Âu Dương.</w:t>
      </w:r>
    </w:p>
    <w:p>
      <w:pPr>
        <w:pStyle w:val="BodyText"/>
      </w:pPr>
      <w:r>
        <w:t xml:space="preserve">- Một trận chiến này, Mễ Nhĩ đã bại, nếu như ta đoán không sai, trước lúc hừng đông Mễ Nhĩ sẽ bắt đầu thu binh, lục đại đỉnh phong nhất định sẽ oanh kích tường thành thành Hạo Thiên, giết vào bên trong. Khi chiến đấu bên trong thành, đội ngũ chúng ta không có chút lợi thế nào, các ngươi nhìn bên kia xem!</w:t>
      </w:r>
    </w:p>
    <w:p>
      <w:pPr>
        <w:pStyle w:val="BodyText"/>
      </w:pPr>
      <w:r>
        <w:t xml:space="preserve">Âu Dương nói rồi chỉ chỉ về phía đông bắc, nói tiếp:</w:t>
      </w:r>
    </w:p>
    <w:p>
      <w:pPr>
        <w:pStyle w:val="BodyText"/>
      </w:pPr>
      <w:r>
        <w:t xml:space="preserve">- Đưa địa đồ cho ta xem!</w:t>
      </w:r>
    </w:p>
    <w:p>
      <w:pPr>
        <w:pStyle w:val="BodyText"/>
      </w:pPr>
      <w:r>
        <w:t xml:space="preserve">- Đây!</w:t>
      </w:r>
    </w:p>
    <w:p>
      <w:pPr>
        <w:pStyle w:val="BodyText"/>
      </w:pPr>
      <w:r>
        <w:t xml:space="preserve">Khâu Vĩ chuyển địa đồ qua tay Âu Dương, sau đó một đám người liền vây quanh một chỗ nhìn xem Âu Dương rốt cuộc định chuẩn bị làm thế nào cho bước tiếp theo.</w:t>
      </w:r>
    </w:p>
    <w:p>
      <w:pPr>
        <w:pStyle w:val="BodyText"/>
      </w:pPr>
      <w:r>
        <w:t xml:space="preserve">- Chỗ này! Nơi đây là con đường đi tới phía đông rừng cây, rừng cây Mễ Đông cách thành Hạo Thiên chừng bốn nghìn dặm, nếu chúng ta liên tục hành trình cả ngày lẫn đêm, xuyên qua rừng cây tiến vào trung bộ đế quốc Mễ Nhĩ, cần chừng mười hai ngày.</w:t>
      </w:r>
    </w:p>
    <w:p>
      <w:pPr>
        <w:pStyle w:val="BodyText"/>
      </w:pPr>
      <w:r>
        <w:t xml:space="preserve">Âu Dương chỉ vào một mảnh rừng cây thật lớn trên địa đồ.</w:t>
      </w:r>
    </w:p>
    <w:p>
      <w:pPr>
        <w:pStyle w:val="BodyText"/>
      </w:pPr>
      <w:r>
        <w:t xml:space="preserve">- Vì sao chúng ta phải đi xuyên qua rừng cây? Sao khôn trực tiếp chờ đại quân phá vỡ phòng tuyến thứ nhất rồi theo đó tiến vào Mễ Nhĩ?</w:t>
      </w:r>
    </w:p>
    <w:p>
      <w:pPr>
        <w:pStyle w:val="BodyText"/>
      </w:pPr>
      <w:r>
        <w:t xml:space="preserve">Mã Tề không hiểu được, liền hỏi.</w:t>
      </w:r>
    </w:p>
    <w:p>
      <w:pPr>
        <w:pStyle w:val="BodyText"/>
      </w:pPr>
      <w:r>
        <w:t xml:space="preserve">- Ngu ngốc!</w:t>
      </w:r>
    </w:p>
    <w:p>
      <w:pPr>
        <w:pStyle w:val="BodyText"/>
      </w:pPr>
      <w:r>
        <w:t xml:space="preserve">Âu Dương trợn mắt nhìn Mã Tề, có điều một câu ngu ngốc lúc này cũng chẳng khiến Mã Tề mất hứng, chỉ thấy Mã Tề gãi đầu, vẻ mặt không hiểu được chờ Âu Dương giải thích.</w:t>
      </w:r>
    </w:p>
    <w:p>
      <w:pPr>
        <w:pStyle w:val="BodyText"/>
      </w:pPr>
      <w:r>
        <w:t xml:space="preserve">- Thành Hạo Thiên là phòng tuyến thứ nhất của đế quốc Mễ Nhĩ, tuyến phòng thủ thành Hạo Thiên nhất định sẽ bị phá vỡ triệt để trước buổi chiều ngày mai, đại quân sẽ giết thẳng về hướng đông, một đường đi tới vương thành Mễ Nhĩ, dọc theo đường đi này sẽ có không ít trạm kiểm soát nhỏ, có điều những trạm kiểm soát này nhiều nhất chỉ có thể làm chậm bước tiến của đại quân, thế nên chúng ta sẽ bạo phát trận chiến thứ hai với Mễ Nhĩ tại chỗ này!</w:t>
      </w:r>
    </w:p>
    <w:p>
      <w:pPr>
        <w:pStyle w:val="BodyText"/>
      </w:pPr>
      <w:r>
        <w:t xml:space="preserve">Âu Dương chỉ vào một chỗ thành thị thật lớn trên bản đồ.</w:t>
      </w:r>
    </w:p>
    <w:p>
      <w:pPr>
        <w:pStyle w:val="BodyText"/>
      </w:pPr>
      <w:r>
        <w:t xml:space="preserve">- Nơi này là thành Khai Lâm! Nơi này là căn cứ quân sự lớn nhất của Mễ Nhĩ!</w:t>
      </w:r>
    </w:p>
    <w:p>
      <w:pPr>
        <w:pStyle w:val="BodyText"/>
      </w:pPr>
      <w:r>
        <w:t xml:space="preserve">Khâu Vĩ đương nhiên biết vị trí được Âu Dương chỉ tới, nơi này không sai biệt lắm chính là nơi Đa La phải tiến đánh, hơn nữa còn là một hiểm địa rất khó công kích.</w:t>
      </w:r>
    </w:p>
    <w:p>
      <w:pPr>
        <w:pStyle w:val="BodyText"/>
      </w:pPr>
      <w:r>
        <w:t xml:space="preserve">- Không sai, chính là thành Khai LÂm, trận đại chiến thứ hai của Đa La sẽ diễn ra ở thành Khai Lâm, nơi này có tới hơn chục vạn ủng binh, tính thêm binh mã chạy trốn trở về thành Khai Lâm, tại đây Mễ Nhĩ sẽ thành lập một phòng tuyến siêu cấp với trăm vạn đại quân, việc chúng ta cần làm là khai đao tại đây!</w:t>
      </w:r>
    </w:p>
    <w:p>
      <w:pPr>
        <w:pStyle w:val="BodyText"/>
      </w:pPr>
      <w:r>
        <w:t xml:space="preserve">Âu Dương nói, loan đao trong tay hắn liền hung hăng cắm thẳng xuống mặt đất.</w:t>
      </w:r>
    </w:p>
    <w:p>
      <w:pPr>
        <w:pStyle w:val="BodyText"/>
      </w:pPr>
      <w:r>
        <w:t xml:space="preserve">Mã Tề đã biết, mục tiêu của Âu Dương hướng tới chính là thành Khai Lâm, thế nhưng hắn không rõ Âu Dương rốt cuộc có biện pháp gì để bóp chết thành Khai Lâm đây?</w:t>
      </w:r>
    </w:p>
    <w:p>
      <w:pPr>
        <w:pStyle w:val="BodyText"/>
      </w:pPr>
      <w:r>
        <w:t xml:space="preserve">- Trăm vạn ủng binh trong thành Khai Lâm, bảy trăm người chúng ta có thể làm được gì sao?</w:t>
      </w:r>
    </w:p>
    <w:p>
      <w:pPr>
        <w:pStyle w:val="BodyText"/>
      </w:pPr>
      <w:r>
        <w:t xml:space="preserve">Khâu Vĩ hỏi ra vấn đề trong đầu Mã Tề.</w:t>
      </w:r>
    </w:p>
    <w:p>
      <w:pPr>
        <w:pStyle w:val="BodyText"/>
      </w:pPr>
      <w:r>
        <w:t xml:space="preserve">- Bảy trăm ngươi không thể làm được gì, bảy trăm người chúng ta ngay cả nhét kẽ răng cho bọn chúng cũng không đủ, có điều nếu như chúng ta vượt qua phía đông rừng cây, lại đi dọc về phía đông nam, vượt qua sông Tỏa Nột, đến nơi này thì sao?</w:t>
      </w:r>
    </w:p>
    <w:p>
      <w:pPr>
        <w:pStyle w:val="BodyText"/>
      </w:pPr>
      <w:r>
        <w:t xml:space="preserve">Âu Dương chỉ vào một chỗ được ký hiệu dạng kho lúa, vẻ mặt đầy quỷ dị.</w:t>
      </w:r>
    </w:p>
    <w:p>
      <w:pPr>
        <w:pStyle w:val="BodyText"/>
      </w:pPr>
      <w:r>
        <w:t xml:space="preserve">- Quá độc ác! Ngươi muốn đốt kho lương của bọn họ?</w:t>
      </w:r>
    </w:p>
    <w:p>
      <w:pPr>
        <w:pStyle w:val="BodyText"/>
      </w:pPr>
      <w:r>
        <w:t xml:space="preserve">Mã Tề thoáng cái liền minh bạch, kế này của Âu Dương quá độc rồi, Mã Tề tin tưởng, kế hoạch này của Âu Dương sẽ không có bất luận kẻ nào nghĩ đến được.</w:t>
      </w:r>
    </w:p>
    <w:p>
      <w:pPr>
        <w:pStyle w:val="BodyText"/>
      </w:pPr>
      <w:r>
        <w:t xml:space="preserve">Nào ai nghĩ được có một chi đội ngũ dám tiềm hành tới sau lưng địch nhân mấy vạn dặm, lấy đội ngũ bảy trăm người dám tập kích kho lúa Mễ Nạp với hơn sáu nghìn quân phòng thủ?</w:t>
      </w:r>
    </w:p>
    <w:p>
      <w:pPr>
        <w:pStyle w:val="BodyText"/>
      </w:pPr>
      <w:r>
        <w:t xml:space="preserve">Kế hoạch này điên cuồng vô cùng, cũng chỉ có bọn họ mới dám đưa ra kế hoạch như vậy, dù sao đại quân căn bản không có khả năng đi xuyên qua rừng cây, cũng tuyệt không có khả năng thâm nhập số lượng lớn về phía sau lưng địch.</w:t>
      </w:r>
    </w:p>
    <w:p>
      <w:pPr>
        <w:pStyle w:val="BodyText"/>
      </w:pPr>
      <w:r>
        <w:t xml:space="preserve">Bảy trăm người nghênh chiến sáu nghìn người, mặc dù toàn bộ địch nhân đều là bộ binh, thế nhưng đây cũng tuyệt đối là một lần khiêu chiến siêu cấp. Nếu là bọn hắn thực sự có thể giết vào rồi thiêu cháy kho lúa Mễ Nạp, như vậy thành Khai Lâm sẽ mấy đi điểm tiếp viện, toàn bộ Khai Lâm tự nhiên sẽ đại loạn, một khi quân tâm rối loạn, như vậy dù cho Khai Lâm có trăm vạn ủng binh cũng chỉ có thể bất đắc dĩ tiếp thu thất bại.</w:t>
      </w:r>
    </w:p>
    <w:p>
      <w:pPr>
        <w:pStyle w:val="BodyText"/>
      </w:pPr>
      <w:r>
        <w:t xml:space="preserve">- Một đường hành trình này dài ba vạn dặm, chúng ta toàn lực ứng phó cũng cần thời gian hai mươi mốt ngày!</w:t>
      </w:r>
    </w:p>
    <w:p>
      <w:pPr>
        <w:pStyle w:val="BodyText"/>
      </w:pPr>
      <w:r>
        <w:t xml:space="preserve">Âu Dương gật đầu, kỳ thực Âu Dương rất cảm thán sức ngựa tại thế giới Thiên Hà này, nếu như đổi lại về thời đại trước kia của mình, với hai mươi mốt ngày tuyệt đối không thể chạy hết đoạn đường ba vạn dặm này.</w:t>
      </w:r>
    </w:p>
    <w:p>
      <w:pPr>
        <w:pStyle w:val="BodyText"/>
      </w:pPr>
      <w:r>
        <w:t xml:space="preserve">- Bôn hành ba vạn dặm tập kích kho lương Mễ Nạp, thực sự là một kế hoạch điên cuồng tới cực điểm! Có điều ta thích!</w:t>
      </w:r>
    </w:p>
    <w:p>
      <w:pPr>
        <w:pStyle w:val="BodyText"/>
      </w:pPr>
      <w:r>
        <w:t xml:space="preserve">Khâu Vĩ tán thành ngay lập tức.</w:t>
      </w:r>
    </w:p>
    <w:p>
      <w:pPr>
        <w:pStyle w:val="BodyText"/>
      </w:pPr>
      <w:r>
        <w:t xml:space="preserve">Tuy rằng nghe ra kế hoạch này có vẻ điên cuồng vô cùng, thế nhưng một khi thành công, đó quả thực là một hành động nghịch thiên, khi nước cờ này đi xong, Khai Lâm vì không có tiếp tế sẽ nhanh chóng tan vỡ.</w:t>
      </w:r>
    </w:p>
    <w:p>
      <w:pPr>
        <w:pStyle w:val="Compact"/>
      </w:pPr>
      <w:r>
        <w:br w:type="textWrapping"/>
      </w:r>
      <w:r>
        <w:br w:type="textWrapping"/>
      </w:r>
    </w:p>
    <w:p>
      <w:pPr>
        <w:pStyle w:val="Heading2"/>
      </w:pPr>
      <w:bookmarkStart w:id="406" w:name="chương-414-phá-thành-hạo-thiên-1"/>
      <w:bookmarkEnd w:id="406"/>
      <w:r>
        <w:t xml:space="preserve">384. Chương 414 : Phá Thành Hạo Thiên (1)</w:t>
      </w:r>
    </w:p>
    <w:p>
      <w:pPr>
        <w:pStyle w:val="Compact"/>
      </w:pPr>
      <w:r>
        <w:br w:type="textWrapping"/>
      </w:r>
      <w:r>
        <w:br w:type="textWrapping"/>
      </w:r>
      <w:r>
        <w:t xml:space="preserve">- Được rồi, tiếp theo là một đường hành trình thật dài, chúng ta sẽ rất mệt nhọc, thế nhưng ta tin tưởng thân là thành viên trong ác ma chi vẫn, chúng ta nhất định có thể hoàn thành hành động vĩ đại này!</w:t>
      </w:r>
    </w:p>
    <w:p>
      <w:pPr>
        <w:pStyle w:val="BodyText"/>
      </w:pPr>
      <w:r>
        <w:t xml:space="preserve">Khâu Vĩ đứng dậy, hắn là người đầu tiên xoay mình chèo lên chiến mã. Kế hoạch điên cuồng như vậy đã châm lên ngọn lửa nhiệt huyết của ác ma chi vẫn, đây có thể coi là một trận đánh lưu danh thiên cổ! Đánh thắng trận chiến này, tên tuổi mỗi người trong đội ngũ bọn họ có thể được lưu lại trên sử sách.</w:t>
      </w:r>
    </w:p>
    <w:p>
      <w:pPr>
        <w:pStyle w:val="BodyText"/>
      </w:pPr>
      <w:r>
        <w:t xml:space="preserve">…</w:t>
      </w:r>
    </w:p>
    <w:p>
      <w:pPr>
        <w:pStyle w:val="BodyText"/>
      </w:pPr>
      <w:r>
        <w:t xml:space="preserve">Bình minh vừa lên, tường thành thành Hạo Thiên đã bị lục đại đỉnh phong oanh kích triệt để thành mảnh vụn, lúc này bộ binh Đa La đã xung phong đi đầu tiến vào trong thành, mễ Nhĩ đã bắt đầu lui binh.</w:t>
      </w:r>
    </w:p>
    <w:p>
      <w:pPr>
        <w:pStyle w:val="BodyText"/>
      </w:pPr>
      <w:r>
        <w:t xml:space="preserve">Lúc này quân vương Mễ Khải của đế quốc Mễ Nhĩ đang đứng trên đài cao, hắn không tài nào ngờ được, thắng bại dĩ nhiên được định ra như vậy. Triệu tập toàn bộ cung tiễn thủ tới cánh trái nhằm chống đối lại kỵ binh của đối phương sát nhập vào, thế nhưng không ai ngờ được, cánh trái được xây dựng như vậy dĩ nhiên bị cung đoàn kỵ binh kia xé tan chỉ trong một lần xung phong.</w:t>
      </w:r>
    </w:p>
    <w:p>
      <w:pPr>
        <w:pStyle w:val="BodyText"/>
      </w:pPr>
      <w:r>
        <w:t xml:space="preserve">- Bệ hạ, Hạo Thiên đã thất thủ, lúc này chúng ta hẳn nên rút quân chiến lược, chuyển về phòng thủ tại Khai Lâm, tại Khai Lâm chúng ta sẽ có trăm vạn ủng binh, phía sau có tuyến tiếp viện, vô luận Đa La tấn công thế nào cũng không thể triệt hạ được Khai Lâm.</w:t>
      </w:r>
    </w:p>
    <w:p>
      <w:pPr>
        <w:pStyle w:val="BodyText"/>
      </w:pPr>
      <w:r>
        <w:t xml:space="preserve">Đại nguyên soái Mễ Trung nhìn Mễ Khải, hắn biết, một trận chiến này Mễ Nhĩ đã thất bại, tại khoảnh khắc khi tường thành bị phá, binh sĩ Mễ Nhĩ đã không còn tâm ý chiến đấu, khí thế của đối phương lại một lần nữa kéo lên, lúc này nếu còn đánh tiếp, ngoại trừ tăng thêm thương vong cũng không còn bất luận công dụng gì.</w:t>
      </w:r>
    </w:p>
    <w:p>
      <w:pPr>
        <w:pStyle w:val="BodyText"/>
      </w:pPr>
      <w:r>
        <w:t xml:space="preserve">- Đa La!</w:t>
      </w:r>
    </w:p>
    <w:p>
      <w:pPr>
        <w:pStyle w:val="BodyText"/>
      </w:pPr>
      <w:r>
        <w:t xml:space="preserve">Mễ Khải dẫm mạnh một cái xuống tảng đá dưới chân, trong mắt hắn lộ ra lửa giận, hắn thất bại, thế nhưng hắn bại rất không cam lòng, nếu như cánh trái không bị phá, lúc này đại quân Đa La khẳng định đã tan vỡ.</w:t>
      </w:r>
    </w:p>
    <w:p>
      <w:pPr>
        <w:pStyle w:val="BodyText"/>
      </w:pPr>
      <w:r>
        <w:t xml:space="preserve">- Đi thôi bệ hạ!</w:t>
      </w:r>
    </w:p>
    <w:p>
      <w:pPr>
        <w:pStyle w:val="BodyText"/>
      </w:pPr>
      <w:r>
        <w:t xml:space="preserve">Quốc sư Mễ Tu cũng đi lên khuyên bảo.</w:t>
      </w:r>
    </w:p>
    <w:p>
      <w:pPr>
        <w:pStyle w:val="BodyText"/>
      </w:pPr>
      <w:r>
        <w:t xml:space="preserve">- Lui lại!</w:t>
      </w:r>
    </w:p>
    <w:p>
      <w:pPr>
        <w:pStyle w:val="BodyText"/>
      </w:pPr>
      <w:r>
        <w:t xml:space="preserve">Mễ Khải không phải người không biết bỏ, lúc này biết rõ không còn cơ hội xoay chuyển, cùng với việc tiếp tục thương vong binh lực tại đây, không bằng rút quân về Khai Lâm, chuẩn bị tái chiến với Đa La tại Khai Lâm.</w:t>
      </w:r>
    </w:p>
    <w:p>
      <w:pPr>
        <w:pStyle w:val="BodyText"/>
      </w:pPr>
      <w:r>
        <w:t xml:space="preserve">Mệnh lệnh Mễ Nhĩ lui binh bắt đầu được truyền xuống, sau khi cửa thành bị mở, một nhóm người bắt đầu rút đi, Đa La một đường đánh lên, có điều Đa Minh cũng không cho đại quân Đa La truy sát quá xa, nhưng cho kỵ binh tiến hành bao vây chặn đánh hơn vạn bộ binh của địch nhân, cuối cùng cho chủ lực Mễ Nhĩ chạy thoát.</w:t>
      </w:r>
    </w:p>
    <w:p>
      <w:pPr>
        <w:pStyle w:val="BodyText"/>
      </w:pPr>
      <w:r>
        <w:t xml:space="preserve">Một đêm tử chiến khiến chúng binh sĩ Đa La mệt mỏi vô cùng, tuy rằng Mễ Nhĩ đã lui quân, nhưng đối phương cũng không mấy hoảng loạn, nếu cố tính trắng trợn đuổi giết, rất có thể bị đại quân Mễ Nhĩ đánh lại một đòn hồi mã thương.</w:t>
      </w:r>
    </w:p>
    <w:p>
      <w:pPr>
        <w:pStyle w:val="BodyText"/>
      </w:pPr>
      <w:r>
        <w:t xml:space="preserve">Nơi này là lãnh thổ đế quốc Mễ Nhĩ, tại đây Đa La chỉ có trăm vạn đại quân, một trận chiến này Đa La đã tổn thất ít nhất bảy tám vạn người, nếu lại lấy cái nhọc đuổi giết theo, rất có thể sẽ bị Mễ Nhĩ đánh đòn hồi mã thương khiến trở tay không kịp.</w:t>
      </w:r>
    </w:p>
    <w:p>
      <w:pPr>
        <w:pStyle w:val="BodyText"/>
      </w:pPr>
      <w:r>
        <w:t xml:space="preserve">Trận chiến đầu tiên này đánh hạ thành Hạo Thiên, đây đã là khởi đầu tốt đẹp rồi, đã đủ giúp cho Đa La được kiêu ngạo rồi.</w:t>
      </w:r>
    </w:p>
    <w:p>
      <w:pPr>
        <w:pStyle w:val="BodyText"/>
      </w:pPr>
      <w:r>
        <w:t xml:space="preserve">- Ngao…</w:t>
      </w:r>
    </w:p>
    <w:p>
      <w:pPr>
        <w:pStyle w:val="BodyText"/>
      </w:pPr>
      <w:r>
        <w:t xml:space="preserve">Tru sát xong gần vạn bộ binh quân địch cuối cùng, trong toàn bộ thành Hạo Thiên nơi nơi đều vang lên tiếng hoan hô của binh sĩ Đa La, một trận chiến này bọn họ công phá thành công, tuy rằng cuộc chiến có khó khăn, nhưng bọn họ đã thắng, đã đánh hạ được thành Hạo Thiên.</w:t>
      </w:r>
    </w:p>
    <w:p>
      <w:pPr>
        <w:pStyle w:val="BodyText"/>
      </w:pPr>
      <w:r>
        <w:t xml:space="preserve">Đa Minh đứng ở trên một đoạn tường thành Hạo Thiên còn giữ được gần như hoàn chỉnh, hắn nhìn về phương xa, tựa như đang tìm kiếm gì đó.</w:t>
      </w:r>
    </w:p>
    <w:p>
      <w:pPr>
        <w:pStyle w:val="BodyText"/>
      </w:pPr>
      <w:r>
        <w:t xml:space="preserve">- Làm sao vậy bệ hạ?</w:t>
      </w:r>
    </w:p>
    <w:p>
      <w:pPr>
        <w:pStyle w:val="BodyText"/>
      </w:pPr>
      <w:r>
        <w:t xml:space="preserve">Lữ Ưu nhìn Đa Minh, hỏi.</w:t>
      </w:r>
    </w:p>
    <w:p>
      <w:pPr>
        <w:pStyle w:val="BodyText"/>
      </w:pPr>
      <w:r>
        <w:t xml:space="preserve">- Ác ma chi vẫn đâu? Vì sao ác ma chi vẫn không có vào thành?</w:t>
      </w:r>
    </w:p>
    <w:p>
      <w:pPr>
        <w:pStyle w:val="BodyText"/>
      </w:pPr>
      <w:r>
        <w:t xml:space="preserve">Lúc này đã qua nửa ngày từ khi giành thắng lợi, toàn bộ quân đội Đa La đã vào thành thay nhau nghỉ ngơi, thế nhưng chỉ có duy nhất ác ma chi vẫn vốn là những người lập công lớn nhất lại không chút tin tức, bọn họ phảng phất như u linh, đã thực sự tiêu thất.</w:t>
      </w:r>
    </w:p>
    <w:p>
      <w:pPr>
        <w:pStyle w:val="BodyText"/>
      </w:pPr>
      <w:r>
        <w:t xml:space="preserve">- Ác ma chi vẫn không chịu sự chỉ huy của trung quân, bọn họ là hệ thống tác chiến độc lập, lúc này chúng ta cũng không có tin tức của bọn họ.</w:t>
      </w:r>
    </w:p>
    <w:p>
      <w:pPr>
        <w:pStyle w:val="BodyText"/>
      </w:pPr>
      <w:r>
        <w:t xml:space="preserve">Tuy rằng một đêm đại chiến khiến Lữ Ưu rất uể oải, thế nhưng mỗi khi nghĩ đến đám mây đen đột nhiên giết ra kia, một màn tường tên mở đường cho ba nghìn kỵ binh, Lữ Ưu vẫn hưng phấn vô cùng.</w:t>
      </w:r>
    </w:p>
    <w:p>
      <w:pPr>
        <w:pStyle w:val="BodyText"/>
      </w:pPr>
      <w:r>
        <w:t xml:space="preserve">- Theo lý thuyết ác ma chi vẫn hẳn là sẽ vào thành tiếp tế mới đúng.</w:t>
      </w:r>
    </w:p>
    <w:p>
      <w:pPr>
        <w:pStyle w:val="BodyText"/>
      </w:pPr>
      <w:r>
        <w:t xml:space="preserve">Trác Vũ cũng thả bước trên tường thành, kỳ thực hắn cũng một mực tìm kiếm vị trí ác ma chi vẫn, thế nhưng ác ma chi vẫn thực sự như trống rỗng biến mất, đại công thần này dĩ nhiên không nhập thành tiếp nhận tràng hoan hô của binh sĩ đại quân.</w:t>
      </w:r>
    </w:p>
    <w:p>
      <w:pPr>
        <w:pStyle w:val="BodyText"/>
      </w:pPr>
      <w:r>
        <w:t xml:space="preserve">- Không cần quản tới bọn họ nữa, sức chiến đấu của ác ma chi vẫn là không thể nghi ngờ, ta tin tưởng bọn họ nhất định có biện pháp giải quyết vấn đề tiếp viện.</w:t>
      </w:r>
    </w:p>
    <w:p>
      <w:pPr>
        <w:pStyle w:val="BodyText"/>
      </w:pPr>
      <w:r>
        <w:t xml:space="preserve">Hạc Thu từ khi nhìn được một màn trùng kích của ác ma chi vẫn, hắn lập tức có được lòng tin lạ thường đối với chi quân đội này.</w:t>
      </w:r>
    </w:p>
    <w:p>
      <w:pPr>
        <w:pStyle w:val="BodyText"/>
      </w:pPr>
      <w:r>
        <w:t xml:space="preserve">Trên đường đất, nghìn thớt ngựa bôn ba như gió, bọn họ có chung một cái tên ác ma chi vẫn, bọn họ có chung một mục tiêu, tiềm hành ba vạn dặm, tập kích chớp nhoáng mục tiêu kho lương Mễ Nạp.</w:t>
      </w:r>
    </w:p>
    <w:p>
      <w:pPr>
        <w:pStyle w:val="BodyText"/>
      </w:pPr>
      <w:r>
        <w:t xml:space="preserve">Ác ma chi vẫn không có lựa chọn đi nhận tiếp viện, bởi vì con đường bọn họ muốn đi cần phải xuyên qua rừng cây, dã thú trong rừng cũng đủ trở thành tiếp viện cho bọn họ, dù sao bọn họ không hề tổn hao trang bị gì, số tên bọn họ đã dùng cũng cực nhỏ.</w:t>
      </w:r>
    </w:p>
    <w:p>
      <w:pPr>
        <w:pStyle w:val="BodyText"/>
      </w:pPr>
      <w:r>
        <w:t xml:space="preserve">Hơn nữa hiện tại mỗi một phần thời gian đối với bọn họ đều trân quý vô cùng, bọn họ không thể dừng lại.</w:t>
      </w:r>
    </w:p>
    <w:p>
      <w:pPr>
        <w:pStyle w:val="BodyText"/>
      </w:pPr>
      <w:r>
        <w:t xml:space="preserve">- Đội trưởng!</w:t>
      </w:r>
    </w:p>
    <w:p>
      <w:pPr>
        <w:pStyle w:val="BodyText"/>
      </w:pPr>
      <w:r>
        <w:t xml:space="preserve">Mễ Tề ngồi trên chiến mã, la lớn gọi Khâu Vĩ ở phía trước:</w:t>
      </w:r>
    </w:p>
    <w:p>
      <w:pPr>
        <w:pStyle w:val="BodyText"/>
      </w:pPr>
      <w:r>
        <w:t xml:space="preserve">- Đội trưởng, ngươi nói nếu như chúng ta tiến vào thành, có thể được phong anh hùng hay không?</w:t>
      </w:r>
    </w:p>
    <w:p>
      <w:pPr>
        <w:pStyle w:val="BodyText"/>
      </w:pPr>
      <w:r>
        <w:t xml:space="preserve">- Nhất định sẽ được!</w:t>
      </w:r>
    </w:p>
    <w:p>
      <w:pPr>
        <w:pStyle w:val="BodyText"/>
      </w:pPr>
      <w:r>
        <w:t xml:space="preserve">Kỳ thực Khâu Vĩ cũng rất muốn cảm thụ loại cảm giác anh hùng này, thế nhưng lúc đó Âu Dương lại theo chân bọn họ nói một câu:</w:t>
      </w:r>
    </w:p>
    <w:p>
      <w:pPr>
        <w:pStyle w:val="BodyText"/>
      </w:pPr>
      <w:r>
        <w:t xml:space="preserve">- Mọi người cần anh hùng, thế nhưng khi anh hùng không có được thực lực tương xứng, như vậy sẽ có những anh hùng khác thay thế vị trí các ngươi.</w:t>
      </w:r>
    </w:p>
    <w:p>
      <w:pPr>
        <w:pStyle w:val="BodyText"/>
      </w:pPr>
      <w:r>
        <w:t xml:space="preserve">Những lời này đã đề tỉnh mọi người, giúp mọi người biết được, anh hùng cũng không phải cần được hoan hô, anh hùng cần làm chính là xuất hiện vào lúc mọi người cần hắn nhất.</w:t>
      </w:r>
    </w:p>
    <w:p>
      <w:pPr>
        <w:pStyle w:val="BodyText"/>
      </w:pPr>
      <w:r>
        <w:t xml:space="preserve">Một khắc cũng không dừng lại, ác ma chi vẫn bôn hành tốc độ cao nhắm thẳng về phía đông rừng cây, nhiệm vụ bọn họ rất nặng nề, bọn họ muốn phải cùng lúc khi đại quân Đa La tiến đến Khai Lâm sẽ hoàn thành chớp nhoáng hành trình ba vạn dặm.</w:t>
      </w:r>
    </w:p>
    <w:p>
      <w:pPr>
        <w:pStyle w:val="BodyText"/>
      </w:pPr>
      <w:r>
        <w:t xml:space="preserve">Chớp nhoáng hoàn thành ba vạn dặm đường, đây là chuyện chưa từng xuất hiện trong lịch sử tiểu thế giới Thiên Hà, không những thế, ngay sau khi hoàn thành ba vạn dặm đường đó, còn phải lấy sức bảy trăm người vượt qua sáu nghìn người nhằm phá hủy kho lương, kế hoạch này nếu như nói ra cơ hồ sẽ khiến tất cả những người khác coi bọn họ thành những người điên.</w:t>
      </w:r>
    </w:p>
    <w:p>
      <w:pPr>
        <w:pStyle w:val="BodyText"/>
      </w:pPr>
      <w:r>
        <w:t xml:space="preserve">Thế nhưng ác ma chi vấn dám làm, bọn họ có vô số ưu thế lạ thường.</w:t>
      </w:r>
    </w:p>
    <w:p>
      <w:pPr>
        <w:pStyle w:val="Compact"/>
      </w:pPr>
      <w:r>
        <w:br w:type="textWrapping"/>
      </w:r>
      <w:r>
        <w:br w:type="textWrapping"/>
      </w:r>
    </w:p>
    <w:p>
      <w:pPr>
        <w:pStyle w:val="Heading2"/>
      </w:pPr>
      <w:bookmarkStart w:id="407" w:name="chương-415-phá-thành-hạo-thiên-2"/>
      <w:bookmarkEnd w:id="407"/>
      <w:r>
        <w:t xml:space="preserve">385. Chương 415 : Phá Thành Hạo Thiên (2)</w:t>
      </w:r>
    </w:p>
    <w:p>
      <w:pPr>
        <w:pStyle w:val="Compact"/>
      </w:pPr>
      <w:r>
        <w:br w:type="textWrapping"/>
      </w:r>
      <w:r>
        <w:br w:type="textWrapping"/>
      </w:r>
      <w:r>
        <w:t xml:space="preserve">Bảy trăm kỵ binh có tốc độ như gió, khả năng đả kích cự ly siêu xa, còn có Âu Dương chế định ra kế hoạch tập kích chớp nhoáng, hiện tại bọn họ cần làm chính là giành giật thời gian.</w:t>
      </w:r>
    </w:p>
    <w:p>
      <w:pPr>
        <w:pStyle w:val="BodyText"/>
      </w:pPr>
      <w:r>
        <w:t xml:space="preserve">Kho lương thành Hạo Thiên mở ra, lương thực được phân phát xuống dưới, lương thực dự trữ ở đây cũng đủ cung cấp cho trăm vạn đại quân sử dụng trong vòng gần hai tháng. Kỳ thực ngyên bản lương thực trong thành Hạo Thiên còn nhiều hơn nữa, nhưng tại trước khi đại chiến, Mễ Khải đã ra lệnh chuyển bớt đi một phần, chỉ để lại lương thực đủ bo bảy mươi vạn đại quân bọn họ sử dụng trong vòng chừng ba tháng.</w:t>
      </w:r>
    </w:p>
    <w:p>
      <w:pPr>
        <w:pStyle w:val="BodyText"/>
      </w:pPr>
      <w:r>
        <w:t xml:space="preserve">Thế nhưng ai có thể nghĩ đến, thành Hạo Thiên dĩ nhiên thất thủ trong vòng một đêm, lương thực sử dụng trong ba tháng đã không công tiện nghi cho chiến sĩ Đa La.</w:t>
      </w:r>
    </w:p>
    <w:p>
      <w:pPr>
        <w:pStyle w:val="BodyText"/>
      </w:pPr>
      <w:r>
        <w:t xml:space="preserve">Thành Hạo Thiên, lều lớn trung quân của Mễ Nhĩ lúc này đã được thay vào chiến kỳ hùng hưng của Đa La. Lúc này Đa Minh và vô số tướng lĩnh cáp cao đang cau mày nhìn vào một địa đồ tác chiến thật lớn.</w:t>
      </w:r>
    </w:p>
    <w:p>
      <w:pPr>
        <w:pStyle w:val="BodyText"/>
      </w:pPr>
      <w:r>
        <w:t xml:space="preserve">Hạc Thu đứng bên cạnh địa đồ, hắn nhìn bầu không khí áp lực xung quanh, rốt cuộc mở miệng nói:</w:t>
      </w:r>
    </w:p>
    <w:p>
      <w:pPr>
        <w:pStyle w:val="BodyText"/>
      </w:pPr>
      <w:r>
        <w:t xml:space="preserve">- Mễ Nhĩ đã lui về giữ Khai Lâm, tuy rằng lần này chúng ta thắng lợi, muốn liều mạng truy kích cũng không thể truy sát đường dài, dù sao binh sĩ của chúng ta cũng đã đi đoạn đường dài từ vương thành đến đây, một đường hành trình đã mệt nhọc vô cùng, trận đại chiến này càng khiến chúng ta tổn hao tâm lực, nếu muốn đuổi kịp theo chỉ sợ trúng phải đòn hồi mã thương của đối phương, thiệt hại càng thêm nặng nề, hơn nữa chúng ta cũng không thể đuổi kịp. Năm mươi vạn đại quân Mễ Nhĩ bỏ chạy về Khai Lâm, sau khi tiến hành tập hợp với năm mươi vạn đại quân tại Khai Lâm, sẽ cấu thành một đạo phòng tuyến gần như vô địch…</w:t>
      </w:r>
    </w:p>
    <w:p>
      <w:pPr>
        <w:pStyle w:val="BodyText"/>
      </w:pPr>
      <w:r>
        <w:t xml:space="preserve">- Trăm vạn… Đúng trăm vạn đại quân, chúng ta là bên công thành, hơn nữa còn phải đuổi đánh tới, lần này…</w:t>
      </w:r>
    </w:p>
    <w:p>
      <w:pPr>
        <w:pStyle w:val="BodyText"/>
      </w:pPr>
      <w:r>
        <w:t xml:space="preserve">Lữ Ưu biết, trạm kiểm soát tại Khai Lâm là nơi bọn họ bắt buộc phải vượt qua, chỉ cần phá được thành Khai Lâm, như vậy đại quân liền có thể tiến thẳng tới vương thành đối phương. Nhưng lúc này Khai Lâm đã như con cự thú chắn trước mặt họ, phải đánh làm sao đây?</w:t>
      </w:r>
    </w:p>
    <w:p>
      <w:pPr>
        <w:pStyle w:val="BodyText"/>
      </w:pPr>
      <w:r>
        <w:t xml:space="preserve">- Phía sau Khai Lâm có kho lương Mễ Nạp, bọn họ hoàn toàn không phải lo lắng tới vấn đề tiếp tế, trăm vạn đại quân ngoài đối địch không còn áp lực gì khác, như vậy gần như là vô địch rồi.</w:t>
      </w:r>
    </w:p>
    <w:p>
      <w:pPr>
        <w:pStyle w:val="BodyText"/>
      </w:pPr>
      <w:r>
        <w:t xml:space="preserve">Đa Minh cũng biết tình thế xác thực đúng như mọi người đang nói.</w:t>
      </w:r>
    </w:p>
    <w:p>
      <w:pPr>
        <w:pStyle w:val="BodyText"/>
      </w:pPr>
      <w:r>
        <w:t xml:space="preserve">- Mọi người bàn bạc một chút, hiện tại chúng ta cần phải đi bước tiếp theo thế nào, lui lại khẳng định không có khả năng. Lúc này sĩ khí toàn quân tăng vọt, ngay cả khi chúng ta muốn lui, binh sĩ Đa La cũng sẽ không đáp ứng.</w:t>
      </w:r>
    </w:p>
    <w:p>
      <w:pPr>
        <w:pStyle w:val="BodyText"/>
      </w:pPr>
      <w:r>
        <w:t xml:space="preserve">Đa Minh biết, lúc này đạ quân Đa La đã đánh ra lòng nhiệt tình, lúc này muốn bọn họ lui lại, căn bản là không có khả năng.</w:t>
      </w:r>
    </w:p>
    <w:p>
      <w:pPr>
        <w:pStyle w:val="BodyText"/>
      </w:pPr>
      <w:r>
        <w:t xml:space="preserve">Thanh âm Đa Minh trầm xuống, không ai tiếp lời, qua thật lâu, Hạc Thu mới mở miệng nói, thân là tổng tham mưu, lúc này hắn phải lên tiếng:</w:t>
      </w:r>
    </w:p>
    <w:p>
      <w:pPr>
        <w:pStyle w:val="BodyText"/>
      </w:pPr>
      <w:r>
        <w:t xml:space="preserve">- Trừ phi… Trừ phi…</w:t>
      </w:r>
    </w:p>
    <w:p>
      <w:pPr>
        <w:pStyle w:val="BodyText"/>
      </w:pPr>
      <w:r>
        <w:t xml:space="preserve">- Trừ phi cái gì, đừng có dông dài nữa.</w:t>
      </w:r>
    </w:p>
    <w:p>
      <w:pPr>
        <w:pStyle w:val="BodyText"/>
      </w:pPr>
      <w:r>
        <w:t xml:space="preserve">Một đám người nhìn bộ dạng ấp a ấp úng của Hạc Thu, vẻ mặt rất là mất hứng.</w:t>
      </w:r>
    </w:p>
    <w:p>
      <w:pPr>
        <w:pStyle w:val="BodyText"/>
      </w:pPr>
      <w:r>
        <w:t xml:space="preserve">- Trừ phi kho lương Mễ Nạp không còn, khiến trăm vạn đại quân đối phương mất đi nguồn tiếp viện, một khi tuyến tiếp viện bị cắt đứt, như vậy Khai Lâm tất nhiên đại loại, đến lúc đó chúng ta chỉ cần đóng bên ngoài thành một tháng, Khai Lâm tự nhiên sụp đổ.</w:t>
      </w:r>
    </w:p>
    <w:p>
      <w:pPr>
        <w:pStyle w:val="BodyText"/>
      </w:pPr>
      <w:r>
        <w:t xml:space="preserve">Hạc Thu nói ra suy nghĩ của mình, nhưng sắc mặt cũng hiện vẻ cười khổ không xong.</w:t>
      </w:r>
    </w:p>
    <w:p>
      <w:pPr>
        <w:pStyle w:val="BodyText"/>
      </w:pPr>
      <w:r>
        <w:t xml:space="preserve">Kho lương Mễ Nạp nằm tại phía sau Khai Lâm, muốn hủy đi kho lương Mễ Nạp chỉ có hai con đường, một là đánh qua tới, con đường còn lại là tiến vào xuyên qua rừng cây Mễ Đông, thế nhưng theo đường này tới kho lương Mễ Nạp dài tới ba vạn dặm, dù là kỵ binh cũng khó có thể bôn hành ba vạn dặm đường này.</w:t>
      </w:r>
    </w:p>
    <w:p>
      <w:pPr>
        <w:pStyle w:val="BodyText"/>
      </w:pPr>
      <w:r>
        <w:t xml:space="preserve">Kho lương Mễ Nạp có sáu nghìn quân trú đóng, muốn phá hủy Mễ Nạp, ít nhất cần tới ba nghìn kỵ binh, muốn ba nghìn kỵ binh trong chớp nhoáng chạy đến phá hủy kho lương Mễ Nạp, đâu căn bản là nhiệm vụ không thể hoàn thành.</w:t>
      </w:r>
    </w:p>
    <w:p>
      <w:pPr>
        <w:pStyle w:val="BodyText"/>
      </w:pPr>
      <w:r>
        <w:t xml:space="preserve">Đúng vậy, đây hầu như là nhiệm vụ không thể hoàn thành, thế nhưng lúc này Đa La đã không có đường lui, một trận chiến này là đập nồi dìm thuyền, bọn họ chỉ có thể chờ mong kỳ tích phát sinh thôi.</w:t>
      </w:r>
    </w:p>
    <w:p>
      <w:pPr>
        <w:pStyle w:val="BodyText"/>
      </w:pPr>
      <w:r>
        <w:t xml:space="preserve">Đại quân Đa La nghỉ ngơi tại thành Hạo Thiên ba ngày, tin tức Đa La một đêm quét ngang thành Hạo Thiên của Mễ Nhĩ cũng truyền ra toàn bộ tiểu thế giới như một cơn lốc, đối với hành động cuồng dã của Đa La, vô số người đều biểu thị vẻ khiếp sợ.</w:t>
      </w:r>
    </w:p>
    <w:p>
      <w:pPr>
        <w:pStyle w:val="BodyText"/>
      </w:pPr>
      <w:r>
        <w:t xml:space="preserve">Đa La vừa qua hồi diệt quốc, quân đội mới được tổ kiến lại trong một năm dĩ nhiên có được sức chiến đấu như vậy, chuyện tình này thật không ai ngờ được, không ai nghĩ tới bảy mươi vạn đại quân của Mễ Nhĩ dĩ nhiên bị người ta đuổi ra khỏi thành Hạo Thiên chỉ trong một đêm, bắt buộc phải rút về Khai Lâm phong thủ.</w:t>
      </w:r>
    </w:p>
    <w:p>
      <w:pPr>
        <w:pStyle w:val="BodyText"/>
      </w:pPr>
      <w:r>
        <w:t xml:space="preserve">Đại chiến lần này có xuất hiện một danh tự lọt vào tầm chú ý của mọi người, đó chính là ác ma chi vẫn, như một đám mây đen phủ xuống chiến trường, một kích xé mở cánh trái trận hình Mễ Nhĩ, hoàn thành nghịch chuyển thế cục. Ác ma chi vẫn này xuất quỷ nhập thần, đánh xong một trận tại thành Hạo Thiên liền biến mất không thấy bóng dáng, vô số người đều chú tâm tới cung đoàn kỵ binh này, chờ xem bọn họ rốt cuộc là nhờ vận khí hay thực sự có chiến lực thay đổi chiến cục.</w:t>
      </w:r>
    </w:p>
    <w:p>
      <w:pPr>
        <w:pStyle w:val="BodyText"/>
      </w:pPr>
      <w:r>
        <w:t xml:space="preserve">Khi tất cả mọi người quan tâm tới việc Đa La xuất phát trùng kích vào Mễ Nhĩ, ác ma chi vẫn đã tiến vào trong rừng, bắt đầu hành động vĩ đại của bọn họ, nhanh chóng hành quân vượt ba vạn dặm đường rừng, tập kích kho lương Mễ Nạp.</w:t>
      </w:r>
    </w:p>
    <w:p>
      <w:pPr>
        <w:pStyle w:val="BodyText"/>
      </w:pPr>
      <w:r>
        <w:t xml:space="preserve">Ai có thể nghĩ đến lúc này ác ma chi vẫn đánh một trận thành danh tại thành Hạo Thiên dĩ nhiên đang vội vã trên con đường này?</w:t>
      </w:r>
    </w:p>
    <w:p>
      <w:pPr>
        <w:pStyle w:val="BodyText"/>
      </w:pPr>
      <w:r>
        <w:t xml:space="preserve">- Chết tiệt, nơi này cũng quá nhiều độc xà đi!</w:t>
      </w:r>
    </w:p>
    <w:p>
      <w:pPr>
        <w:pStyle w:val="BodyText"/>
      </w:pPr>
      <w:r>
        <w:t xml:space="preserve">Mễ Tề dùng loan đao giết chết một con độc xà từ trên thân cây rơi xuống, hắn quay sang chiến hữu bên cạnh nói lời oán giận hoàn cảnh hành trình.</w:t>
      </w:r>
    </w:p>
    <w:p>
      <w:pPr>
        <w:pStyle w:val="BodyText"/>
      </w:pPr>
      <w:r>
        <w:t xml:space="preserve">Rừng cây Mễ Đông tuy được xưng là rừng cây, trên thực tế cây cỏ ở đây cũng không mấy ngăn trở mọi người đi tới, nguyên nhân chủ yếu khiến mọi người khó chịu chỉ có một, đó chính là độc xà nhiều vô kể.</w:t>
      </w:r>
    </w:p>
    <w:p>
      <w:pPr>
        <w:pStyle w:val="BodyText"/>
      </w:pPr>
      <w:r>
        <w:t xml:space="preserve">Toàn bộ mảnh rừng này đều là thế giới của độc xà, ở đây quả thực không khác gì vương quốc độc xà, thế nhưng ác ma chi vẫn cũng không bị độc xà ảnh hưởng gì nhiều.</w:t>
      </w:r>
    </w:p>
    <w:p>
      <w:pPr>
        <w:pStyle w:val="BodyText"/>
      </w:pPr>
      <w:r>
        <w:t xml:space="preserve">- Âu Dương, vì sao ngươi biết mang thêm những khối băng này liền không có vấn đề gì?</w:t>
      </w:r>
    </w:p>
    <w:p>
      <w:pPr>
        <w:pStyle w:val="BodyText"/>
      </w:pPr>
      <w:r>
        <w:t xml:space="preserve">Khâu Vĩ nhìn những khối băng đeo trên người, đây là những khối băng trước đó bọn họ đào lên từ một vết băng nứt rồi mang theo đi rất nhiều. Có những khối băng này trên người, độc xà ở đây dĩ nhiên không hề công kích bọn họ, điều này quả thực rất thần kỳ.</w:t>
      </w:r>
    </w:p>
    <w:p>
      <w:pPr>
        <w:pStyle w:val="BodyText"/>
      </w:pPr>
      <w:r>
        <w:t xml:space="preserve">- Đại thể các loài rắn đều thông qua cảm ứng nhiệt tìm tới con mồi.</w:t>
      </w:r>
    </w:p>
    <w:p>
      <w:pPr>
        <w:pStyle w:val="BodyText"/>
      </w:pPr>
      <w:r>
        <w:t xml:space="preserve">Âu Dương không cần giải thích nhiều cho bọn họ biết về phương pháp tránh độc xà này, bởi vì bọn họ đã trả qua bốn ngày, rốt cuộc đã đi qua rừng cây Mễ Đông, tiến nhập vào trong lãnh thổ đế quốc Mễ Nhĩ.</w:t>
      </w:r>
    </w:p>
    <w:p>
      <w:pPr>
        <w:pStyle w:val="BodyText"/>
      </w:pPr>
      <w:r>
        <w:t xml:space="preserve">Bốn ngày xuyên qua rừng cây Mễ Đông, thời gian ngắn ngủi như vậy tuyệt đối không ai có thể tin được, thế nhưng ác ma chi vẫn lại làm được.</w:t>
      </w:r>
    </w:p>
    <w:p>
      <w:pPr>
        <w:pStyle w:val="Compact"/>
      </w:pPr>
      <w:r>
        <w:br w:type="textWrapping"/>
      </w:r>
      <w:r>
        <w:br w:type="textWrapping"/>
      </w:r>
    </w:p>
    <w:p>
      <w:pPr>
        <w:pStyle w:val="Heading2"/>
      </w:pPr>
      <w:bookmarkStart w:id="408" w:name="chương-416-chiến-thuật"/>
      <w:bookmarkEnd w:id="408"/>
      <w:r>
        <w:t xml:space="preserve">386. Chương 416 : Chiến Thuật</w:t>
      </w:r>
    </w:p>
    <w:p>
      <w:pPr>
        <w:pStyle w:val="Compact"/>
      </w:pPr>
      <w:r>
        <w:br w:type="textWrapping"/>
      </w:r>
      <w:r>
        <w:br w:type="textWrapping"/>
      </w:r>
      <w:r>
        <w:t xml:space="preserve">Đây chủ yếu là vì bọn họ một đường xông thẳng qua rừng xà, chỉ có rất ít độc xà có cơ hội công kích bọn họ, khiến bọn họ có thể nhanh chóng vượt qua đoạn đường rừng này.</w:t>
      </w:r>
    </w:p>
    <w:p>
      <w:pPr>
        <w:pStyle w:val="BodyText"/>
      </w:pPr>
      <w:r>
        <w:t xml:space="preserve">Lấy ra địa đồ tác chiến quan sát, đám người Âu Dương bắt đầu điều tra khu vực phụ cận.</w:t>
      </w:r>
    </w:p>
    <w:p>
      <w:pPr>
        <w:pStyle w:val="BodyText"/>
      </w:pPr>
      <w:r>
        <w:t xml:space="preserve">- Vô luận chúng ta đi theo phương hướng nào, đều phải sấm quan, phương hướng gần nhất là đi về phía đông nam, thế nhưng phòng thủ phía đông nam cũng là nghiêm mật nhất.</w:t>
      </w:r>
    </w:p>
    <w:p>
      <w:pPr>
        <w:pStyle w:val="BodyText"/>
      </w:pPr>
      <w:r>
        <w:t xml:space="preserve">Khâu Vĩ nhìn lộ tuyến một chút, đường đi về phía đông nam phải qua năm trạm kiểm soát, nghĩ muốn đi qua năm trạm kiểm soát này mà không bị phát hiện, căn bản là không có khả năng.</w:t>
      </w:r>
    </w:p>
    <w:p>
      <w:pPr>
        <w:pStyle w:val="BodyText"/>
      </w:pPr>
      <w:r>
        <w:t xml:space="preserve">- Nhìn bên này đi!</w:t>
      </w:r>
    </w:p>
    <w:p>
      <w:pPr>
        <w:pStyle w:val="BodyText"/>
      </w:pPr>
      <w:r>
        <w:t xml:space="preserve">Âu Dương chỉ vào phía đông, nói:</w:t>
      </w:r>
    </w:p>
    <w:p>
      <w:pPr>
        <w:pStyle w:val="BodyText"/>
      </w:pPr>
      <w:r>
        <w:t xml:space="preserve">- Đầu tiên chúng ta có thể đi theo phía đông, vượt dòng Tỏa Nột, bên này không có nhiều phòng thủ lắm, bởi vì bên này trên cơ bản đều là kỵ binh hành tẩu, chỉ cần chúng ta giết sạch địch nhân theo dọc đường, như vậy liền không có vấn đề nữa.</w:t>
      </w:r>
    </w:p>
    <w:p>
      <w:pPr>
        <w:pStyle w:val="BodyText"/>
      </w:pPr>
      <w:r>
        <w:t xml:space="preserve">Âu Dương chọn ra một con đường thuận lợi nhất.</w:t>
      </w:r>
    </w:p>
    <w:p>
      <w:pPr>
        <w:pStyle w:val="BodyText"/>
      </w:pPr>
      <w:r>
        <w:t xml:space="preserve">- Vượt dòng Tỏa Nột.</w:t>
      </w:r>
    </w:p>
    <w:p>
      <w:pPr>
        <w:pStyle w:val="BodyText"/>
      </w:pPr>
      <w:r>
        <w:t xml:space="preserve">Một đám người nhìn vào vị chỉ Âu Dương chỉ điểm, đúng như lời Âu Dương nói, vượt dòng Tỏa Nột là tuyến đường xa nhất, không có ai ngờ được sẽ có người dám xuyên qua đoạn đường dài như vậy, sau khi đi xuyên qua rừng Mễ Đông, lại vượt qua dòng Tỏa Nột…</w:t>
      </w:r>
    </w:p>
    <w:p>
      <w:pPr>
        <w:pStyle w:val="BodyText"/>
      </w:pPr>
      <w:r>
        <w:t xml:space="preserve">Bên này ác ma chi vẫn miệt mài bôn hành, quân chủ lực Đa La đã vượt qua hai cửa, chỉ còn phá nốt một cửa thành tại thành Phi Lam, như vậy liền có thể tiến thẳng tới mục tiêu là thành Khai Lâm.</w:t>
      </w:r>
    </w:p>
    <w:p>
      <w:pPr>
        <w:pStyle w:val="BodyText"/>
      </w:pPr>
      <w:r>
        <w:t xml:space="preserve">Binh sĩ Đa La tự nhiên tăng vọt sĩ khí, một đường này bọn họ chiến thắng như chẻ tre, đánh đâu thắng đó, không gì cản nổi, quân đội Mễ Nhĩ nhìn thấy bọn họ đều nhượng bộ lui binh, chiến đấu như vậy khiến tất cả mọi người đều thấy sảng khoái vô cùng.</w:t>
      </w:r>
    </w:p>
    <w:p>
      <w:pPr>
        <w:pStyle w:val="BodyText"/>
      </w:pPr>
      <w:r>
        <w:t xml:space="preserve">Thế nhưng binh sĩ vui vẻ không có nghĩa là cao tầng vui vẻ, đám người Đa Minh biết cửa ải Khai Lâm khó khăn thế nào, tuy rằng mọi người vẫn tự cổ vũ cho mình, thế nhưng vô luận cổ vũ thế nào, bọn họ vẫn thấy chưa đủ lòng tin.</w:t>
      </w:r>
    </w:p>
    <w:p>
      <w:pPr>
        <w:pStyle w:val="BodyText"/>
      </w:pPr>
      <w:r>
        <w:t xml:space="preserve">Có thể đánh hạ Khai Lâm được hay không? Có thể đánh thẳng tới vương thành Mễ Nhĩ hay không? Đây là một câu hỏi đặt mãi trong lòng những người thực sự hiểu được tình huống. Vấn đề này đã làm khó bọn họ thật lâu thật lâu, thế nhưng không đến một khắc cuối cùng, cũng không ai đưa ra được câu trả lời cho bọn họ…</w:t>
      </w:r>
    </w:p>
    <w:p>
      <w:pPr>
        <w:pStyle w:val="BodyText"/>
      </w:pPr>
      <w:r>
        <w:t xml:space="preserve">Dòng sông Tỏa Nột, một chi kỵ binh giáp đen tựa như lốc xoáy chạy dọc bên bờ, nước dòng Tỏa Nột chảy rất xiết, đám người Âu Dương đã nghĩ tạo thuyền qua sông, đáng tiếc nếu bảy trăm người tạo thuyền qua sông, trước không nói tới trình độ nguy hiểm, chính là thời gian tạo thuyền càng vượt quá thời gian bọn họ hành trình đường dài..</w:t>
      </w:r>
    </w:p>
    <w:p>
      <w:pPr>
        <w:pStyle w:val="BodyText"/>
      </w:pPr>
      <w:r>
        <w:t xml:space="preserve">Thế nên đám người Âu Dương dùng thời gian ba ngày rốt cuộc chạy tới thượng nguồn sông Tỏa Nột, từ lúc xuyên qua rừng Mễ Đông chạy đến nơi này, bọn họ đã dùng hết thời gian mười một ngày. Trong lộ trình ba vạn dặm, bọn họ đã đi hết được một vạn ba nghìn dặm, lộ trình phía sau chỉ còn có một vạn bảy nghìn dặm, cũng may chỉ cần xuyên qua dòng sông Tỏa Nột, đường phía sau đã là đại đạo bằng phẳng, trong mười ngày tới bọn họ hẳn có thể hoàn thành nốt đoạn đường.</w:t>
      </w:r>
    </w:p>
    <w:p>
      <w:pPr>
        <w:pStyle w:val="BodyText"/>
      </w:pPr>
      <w:r>
        <w:t xml:space="preserve">- Phía trước có kỵ binh!</w:t>
      </w:r>
    </w:p>
    <w:p>
      <w:pPr>
        <w:pStyle w:val="BodyText"/>
      </w:pPr>
      <w:r>
        <w:t xml:space="preserve">Vừa mới vượt qua dòng sông Tỏa Nột, Âu Dương đột nhiên mở miệng, người khác không nhìn thấy không có nghĩa là Âu Dương không nhìn thấy. Con mắt đáng sợ của Âu Dương đã thấy được khoảng chừng hơn sáu mươi dặm phía trước có một đoàn kỵ binh đang chạy về phía bọn họ.</w:t>
      </w:r>
    </w:p>
    <w:p>
      <w:pPr>
        <w:pStyle w:val="BodyText"/>
      </w:pPr>
      <w:r>
        <w:t xml:space="preserve">- Khoảng chừng có hơn nghìn người, là kỵ binh Mễ Nhĩ.</w:t>
      </w:r>
    </w:p>
    <w:p>
      <w:pPr>
        <w:pStyle w:val="BodyText"/>
      </w:pPr>
      <w:r>
        <w:t xml:space="preserve">Âu Dương tiếp tục nói ra điều mình thấy được.</w:t>
      </w:r>
    </w:p>
    <w:p>
      <w:pPr>
        <w:pStyle w:val="BodyText"/>
      </w:pPr>
      <w:r>
        <w:t xml:space="preserve">Toàn bộ thành viên ác ma chi vẫn đồng thời xuất ra chiến cung, tuy rằng bọn họ không thấy được cảnh Âu Dương đã thấy, nhưng bọn họ đều tin tưởng Âu Dương, nếu như không phải tin tưởng Âu Dương, bọn họ tuyệt đối không có khả năng nhanh chóng vượt qua quãng đường dài như vậy.</w:t>
      </w:r>
    </w:p>
    <w:p>
      <w:pPr>
        <w:pStyle w:val="BodyText"/>
      </w:pPr>
      <w:r>
        <w:t xml:space="preserve">- Nhắm bắn bọn họ, nhất định phải giết chết toàn bộ.</w:t>
      </w:r>
    </w:p>
    <w:p>
      <w:pPr>
        <w:pStyle w:val="BodyText"/>
      </w:pPr>
      <w:r>
        <w:t xml:space="preserve">Trên mặt Âu Dương hiện lên vẻ tươi cười quỷ dị, Âu Dương cảm thấy may mắn, may mắn là bọn họ có thể sớm đụng phải hơn nghìn kỵ binh, chỉ cần đánh tan hơn nghìn kỵ binh này, như vậy tiếp theo đoạn đường của bọn họ sẽ càng thêm thuận lợi hơn một chút.</w:t>
      </w:r>
    </w:p>
    <w:p>
      <w:pPr>
        <w:pStyle w:val="BodyText"/>
      </w:pPr>
      <w:r>
        <w:t xml:space="preserve">Ác ma chi vẫn bắt đầu thảm chậm tốc độ, trên bình nguyên rộng rãi này, bọn họ đã thấy được xa xa xuất hiện đoàn kỵ binh màu lam, lúc này toàn bộ thành viên ác ma chi vẫn đã làm tốt công tác chuẩn bị chiến đấu.</w:t>
      </w:r>
    </w:p>
    <w:p>
      <w:pPr>
        <w:pStyle w:val="BodyText"/>
      </w:pPr>
      <w:r>
        <w:t xml:space="preserve">- Hai lượt bắn phải giết hết bọn chúng.</w:t>
      </w:r>
    </w:p>
    <w:p>
      <w:pPr>
        <w:pStyle w:val="BodyText"/>
      </w:pPr>
      <w:r>
        <w:t xml:space="preserve">Khâu Vĩ nhìn kỵ binh phía xa, đoàn kỵ binh lam sắc tại Mễ Nhĩ chỉ có thể tính là đoàn kỵ binh xếp hạng chót dưới đáy, trang bị của đoàn kỵ binh như vậy thật không thể so sánh được với bọn họ. Tuy rằng nhân số địch nhân đông hơn bọn họ nhiều, thế nhưng cũng tuyệt đối không thể đối kháng được bọn họ.</w:t>
      </w:r>
    </w:p>
    <w:p>
      <w:pPr>
        <w:pStyle w:val="BodyText"/>
      </w:pPr>
      <w:r>
        <w:t xml:space="preserve">Khi ác ma chi vẫn phát hiện đoàn kỵ binh này, quan chi huy của đối phương cũng thấy được ác ma chi vẫn. Quan chỉ huy này nhìn thấy phương xa có đoàn kỵ binh được bọc giáp đen từ đầu tới chân, ngay cả chiến mã cũng được bọc giáp đen, đầu tiên hắn thấy sửng sốt, có điều hắn cũng không nghĩ tới được đây là kỵ binh Đa La. Dù sao từ nơi này tới biên cảnh gần nhất của Đa La, lộ trình cũng phải một vạn ba nghìn dặm, tự nhiên sẽ không có đoàn kỵ binh nào lựa chọn lặn lội đường xa như vậy để hành quân tới đây.</w:t>
      </w:r>
    </w:p>
    <w:p>
      <w:pPr>
        <w:pStyle w:val="BodyText"/>
      </w:pPr>
      <w:r>
        <w:t xml:space="preserve">Thế nhưng hắn không nghĩ được, không có nghĩa là ác ma chi vẫn không giết người, chỉ trong nháy mắt công phu, khoảng cách song phương đã kéo lại chỉ còn chừng ba dặm.</w:t>
      </w:r>
    </w:p>
    <w:p>
      <w:pPr>
        <w:pStyle w:val="BodyText"/>
      </w:pPr>
      <w:r>
        <w:t xml:space="preserve">- Phòng thủ, là địch nhân!</w:t>
      </w:r>
    </w:p>
    <w:p>
      <w:pPr>
        <w:pStyle w:val="BodyText"/>
      </w:pPr>
      <w:r>
        <w:t xml:space="preserve">Viên quan chỉ huy này thấy đối phương điên cuồng trùng kích về phía bọn họ như vậy, trong nháy mắt hắn liền hiểu ra. Nếu như là kỵ binh bổn quốc, khẳng định sẽ phải giảm tốc độ khi tiếp cận ở khoảng cách này.</w:t>
      </w:r>
    </w:p>
    <w:p>
      <w:pPr>
        <w:pStyle w:val="BodyText"/>
      </w:pPr>
      <w:r>
        <w:t xml:space="preserve">Một nghìn kỵ binh thoáng có chút hỗn loạn, dù sao bọn họ cũng không phải kỵ binh bạc tinh nhuệ nhất, bọn họ chỉ là kỵ binh tuần tra phòng thủ tại dòng sông Tỏa Nột.</w:t>
      </w:r>
    </w:p>
    <w:p>
      <w:pPr>
        <w:pStyle w:val="BodyText"/>
      </w:pPr>
      <w:r>
        <w:t xml:space="preserve">- Đồng loạt bắn!</w:t>
      </w:r>
    </w:p>
    <w:p>
      <w:pPr>
        <w:pStyle w:val="BodyText"/>
      </w:pPr>
      <w:r>
        <w:t xml:space="preserve">Lập tức, Khâu Vĩ ra lệnh một tiếng, đoàn viên ác ma chi vẫn đều giương chiến cung màu mực trong tay, bắt đầu nhất loạt phóng tên.</w:t>
      </w:r>
    </w:p>
    <w:p>
      <w:pPr>
        <w:pStyle w:val="BodyText"/>
      </w:pPr>
      <w:r>
        <w:t xml:space="preserve">Bảy trăm mũi tên bắn lên bên dòng Tỏa Nột, ngay trên lãnh thổ đế quốc Mễ Nhĩ, lần đầu tiên xuất hiện bảy trăm mũi tiễn nhất loạt bắn ra hợp thành một bức tường tiễn, trực tiếp bắn thẳng tới trận phòng ngự vừa mới hợp thành của hơn nghìn kỵ binh đối phương.</w:t>
      </w:r>
    </w:p>
    <w:p>
      <w:pPr>
        <w:pStyle w:val="BodyText"/>
      </w:pPr>
      <w:r>
        <w:t xml:space="preserve">Mũi tên ba cạnh kinh khủng có lực xuyên thấu trí mạng, càng trí mạng hơn với bì giáp trang bị trên người những kỵ binh hạng đáy này. Một loạt tên bắn ra, ít nhất có hai trăm kỵ binh lập tức ngã xuống.</w:t>
      </w:r>
    </w:p>
    <w:p>
      <w:pPr>
        <w:pStyle w:val="BodyText"/>
      </w:pPr>
      <w:r>
        <w:t xml:space="preserve">- Không thể, bọn họ là quái vật, tên của bọn họ làm sao có thể bắn xa được như vậy?</w:t>
      </w:r>
    </w:p>
    <w:p>
      <w:pPr>
        <w:pStyle w:val="BodyText"/>
      </w:pPr>
      <w:r>
        <w:t xml:space="preserve">Viên quan chỉ huy phía địch nhân từ trước tới giờ chưa từng thấy qua cung đoàn kỵ binh, hắn cũng chưa từng nghe qua cung tiễn thủ cưỡi kỵ mã xung phong chiến đấu, thế nên một loạt bắn tên đầu tiên này khiến hắn trực tiếp có chút sững sờ.</w:t>
      </w:r>
    </w:p>
    <w:p>
      <w:pPr>
        <w:pStyle w:val="BodyText"/>
      </w:pPr>
      <w:r>
        <w:t xml:space="preserve">- Tản ra, vây quanh bọn họ.</w:t>
      </w:r>
    </w:p>
    <w:p>
      <w:pPr>
        <w:pStyle w:val="BodyText"/>
      </w:pPr>
      <w:r>
        <w:t xml:space="preserve">Khâu Vĩ mặc kệ địch nhân có phải ngẩn người hay không, lúc này hắn chọn dùng chiến thuật vây kín chuyên môn dành cho ác ma chi vẫn .</w:t>
      </w:r>
    </w:p>
    <w:p>
      <w:pPr>
        <w:pStyle w:val="Compact"/>
      </w:pPr>
      <w:r>
        <w:br w:type="textWrapping"/>
      </w:r>
      <w:r>
        <w:br w:type="textWrapping"/>
      </w:r>
    </w:p>
    <w:p>
      <w:pPr>
        <w:pStyle w:val="Heading2"/>
      </w:pPr>
      <w:bookmarkStart w:id="409" w:name="chương-417-hỗn-loạn"/>
      <w:bookmarkEnd w:id="409"/>
      <w:r>
        <w:t xml:space="preserve">387. Chương 417 : Hỗn Loạn</w:t>
      </w:r>
    </w:p>
    <w:p>
      <w:pPr>
        <w:pStyle w:val="Compact"/>
      </w:pPr>
      <w:r>
        <w:br w:type="textWrapping"/>
      </w:r>
      <w:r>
        <w:br w:type="textWrapping"/>
      </w:r>
      <w:r>
        <w:t xml:space="preserve">Toàn bộ ác ma chi vẫn xông lên, từ một chỉnh trận phân thành hai, tại khoảng cách một dặm với trận hình của quân định bắt đầu phân làm hai hướng trái và phải, vây quanh lấy đối phương.</w:t>
      </w:r>
    </w:p>
    <w:p>
      <w:pPr>
        <w:pStyle w:val="BodyText"/>
      </w:pPr>
      <w:r>
        <w:t xml:space="preserve">Bọn họ phân tán cũng khiến khoảng cách giữa ác ma chi vẫn và trận hình của quân địch một lần nữa bị thu hẹp.</w:t>
      </w:r>
    </w:p>
    <w:p>
      <w:pPr>
        <w:pStyle w:val="BodyText"/>
      </w:pPr>
      <w:r>
        <w:t xml:space="preserve">Khoảng cách được thu hẹp, toàn bộ thành viên ác ma chi vẫn giương cao cung với mũi tên ba cạnh đã tra sẵn, không hề có chút cảm tình, nhất thời vô số mũi tên tựa như mưa sa trên trời, bắn thẳng về phía trận hình quân địch.</w:t>
      </w:r>
    </w:p>
    <w:p>
      <w:pPr>
        <w:pStyle w:val="BodyText"/>
      </w:pPr>
      <w:r>
        <w:t xml:space="preserve">Một tiễn phong hầu, từ trên trời bắn thẳng xuống, có mũi tên trúng người, có mũi tên trúng ngựa, vô số tên bay loạn, khiến đoàn kỵ binh này thoáng cái đã bị phương thức tác chiến của ác ma chi vẫn dọa cho phát mộng.</w:t>
      </w:r>
    </w:p>
    <w:p>
      <w:pPr>
        <w:pStyle w:val="BodyText"/>
      </w:pPr>
      <w:r>
        <w:t xml:space="preserve">Kỵ binh không xung phong, kỵ binh không xen vào trận địa địch nhân tiến hành sát thương, kỵ binh chỉ dùng chiến cung tác chiến, loại phương thức chiến đấu này là ai sáng tạo ra? Đối mặt với kỵ bình bình thường, khi mất đi tiên cơ, phương thức tốt nhất tự nhiên là cấu thành trận hình phòng ngự ngay tại chỗ, chống đối lại địch nhân trùng kích. Thế nhưng đối mặt với ác ma chi vẫn, dừng lại tại chỗ bày ra trận hình phòng ngự chính là muốn chết.</w:t>
      </w:r>
    </w:p>
    <w:p>
      <w:pPr>
        <w:pStyle w:val="BodyText"/>
      </w:pPr>
      <w:r>
        <w:t xml:space="preserve">Những tấm thuẫn tầm thường căn bản không thể ngăn trở lực xuyên thấu dạng đinh ốc của mũi tên ba cạnh, bì giáp tại trước mũi tên ba cạnh càng mỏng manh giống như tờ giấy, vừa bắn trúng liền xuyên thẳng qua.</w:t>
      </w:r>
    </w:p>
    <w:p>
      <w:pPr>
        <w:pStyle w:val="BodyText"/>
      </w:pPr>
      <w:r>
        <w:t xml:space="preserve">Tám trăm kỵ binh, trong nháy mắt liền ngã xuống phân nửa, trong đó có cả viên quan chỉ huy. Đoàn kỵ binh lam sắc này trong thời gian không tới năm phút đồng hồ, từ một nghìn người giờ chỉ còn lại hơn ba trăm.</w:t>
      </w:r>
    </w:p>
    <w:p>
      <w:pPr>
        <w:pStyle w:val="BodyText"/>
      </w:pPr>
      <w:r>
        <w:t xml:space="preserve">Trong lúc nhất thời, những người còn sót lại ngoại trừ hoảng loạn cũng không còn phương pháp nào khác. Có điều trong hoảng loạn, những kỵ binh còn sót lại liền liều mạng, chuẩn bị trùng kích vòng vây.</w:t>
      </w:r>
    </w:p>
    <w:p>
      <w:pPr>
        <w:pStyle w:val="BodyText"/>
      </w:pPr>
      <w:r>
        <w:t xml:space="preserve">- Thả!</w:t>
      </w:r>
    </w:p>
    <w:p>
      <w:pPr>
        <w:pStyle w:val="BodyText"/>
      </w:pPr>
      <w:r>
        <w:t xml:space="preserve">Khâu Vĩ thấy địch nhân cấu thành trận xung phong chuẩn bị lao ra, hắn không hề ra lệnh ngăn trở, hơn nữa còn trực tiếp ra lệnh ác ma chi vẫn điều chỉnh vòng vây mở ra một đườn, nhìn qua như một đường thoát mạng.</w:t>
      </w:r>
    </w:p>
    <w:p>
      <w:pPr>
        <w:pStyle w:val="BodyText"/>
      </w:pPr>
      <w:r>
        <w:t xml:space="preserve">- Lao ra từ bên kia, lao ra đi.</w:t>
      </w:r>
    </w:p>
    <w:p>
      <w:pPr>
        <w:pStyle w:val="BodyText"/>
      </w:pPr>
      <w:r>
        <w:t xml:space="preserve">Kỵ binh đối phương thấy đường sống xuất hiện, cả đám vui sướng vô cùng, có điều bọn họ cũng không có thời gian nói tiếng cảm tạ gì với thành viên ác ma chi vẫn, vì tuy rằng đường chạy thoát đã mở ra, thế nhưng mũi tên của đoàn viên ác ma chi vẫn thì chưa hề dừng lại, vẫn bay loạn tới như cũ, mỗi một giây qua đi nầu nhưu đều có người lập tức ngã xuống.</w:t>
      </w:r>
    </w:p>
    <w:p>
      <w:pPr>
        <w:pStyle w:val="BodyText"/>
      </w:pPr>
      <w:r>
        <w:t xml:space="preserve">- Lao ra rồi!</w:t>
      </w:r>
    </w:p>
    <w:p>
      <w:pPr>
        <w:pStyle w:val="BodyText"/>
      </w:pPr>
      <w:r>
        <w:t xml:space="preserve">Một lần xung phong, ba trăm kỵ binh còn sót lại dĩ nhiên vọt ra như ma xui quỷ khiến. Tại một khắc khi bọn họ vừa lao ra, bọn họ căn bản không dám dừng lại một chút nào, lập tức kéo dây cương, liều mạng chạy về phía xa.</w:t>
      </w:r>
    </w:p>
    <w:p>
      <w:pPr>
        <w:pStyle w:val="BodyText"/>
      </w:pPr>
      <w:r>
        <w:t xml:space="preserve">Kỵ binh đoàn lam sắc nghĩ chạy ra khỏi vòng vây là có thể an toàn, nhưng bọn họ sai rồi. Đối mặt với kỵ binh bình thường, nếu như lựa chọn phân tán chạy trốn, như vậy khẳng định có thể chạy thoát một bộ phận, thế nhưng đối mặt với đội ngũ khác kiểu như ác ma chi vẫn, chạy trốn theo phương thức như vậy, chỉ có một kết cục duy nhất, chính là ngay cả một đệm lưng cũng không kéo theo được.</w:t>
      </w:r>
    </w:p>
    <w:p>
      <w:pPr>
        <w:pStyle w:val="BodyText"/>
      </w:pPr>
      <w:r>
        <w:t xml:space="preserve">- Diệt hết bọn hắn cho ta, không cho sót lại một người!</w:t>
      </w:r>
    </w:p>
    <w:p>
      <w:pPr>
        <w:pStyle w:val="BodyText"/>
      </w:pPr>
      <w:r>
        <w:t xml:space="preserve">Khâu Vĩ thấy địch nhân bắt đầu chạy trốn liền ra lệnh một tiếng, ác ma chi vẫn lại một lần nữa hợp thành chiến trận đặc biệt, không nhanh không chậm đuổi theo phía sau đoàn kỵ binh đang chạy trốn, lần lượt từng mũi tên bay ra, ba trăm địch nhân lần lượt giảm xuống.</w:t>
      </w:r>
    </w:p>
    <w:p>
      <w:pPr>
        <w:pStyle w:val="BodyText"/>
      </w:pPr>
      <w:r>
        <w:t xml:space="preserve">- Bọn họ rốt cuộc là thứ quỷ gì vậy, nhanh tản xa nhau ra, tự chạy trốn đi.</w:t>
      </w:r>
    </w:p>
    <w:p>
      <w:pPr>
        <w:pStyle w:val="BodyText"/>
      </w:pPr>
      <w:r>
        <w:t xml:space="preserve">Đến lúc này, viên quan chỉ huy của đối phương đã quẫn trí rồi. Hắn chẳng thể nghĩ tới được kỵ binh đoàn này dĩ nhiên quỷ dị như vậy.</w:t>
      </w:r>
    </w:p>
    <w:p>
      <w:pPr>
        <w:pStyle w:val="BodyText"/>
      </w:pPr>
      <w:r>
        <w:t xml:space="preserve">- Tản ra đi, tản ra càng chết nhanh hơn!</w:t>
      </w:r>
    </w:p>
    <w:p>
      <w:pPr>
        <w:pStyle w:val="BodyText"/>
      </w:pPr>
      <w:r>
        <w:t xml:space="preserve">Âu Dương nhìn đám người vừa tách ra khỏi đoàn, vừa đi ra liền lập tức bị mấy mũi tên bắn chết. Hắn biết đối mặt với ác ma chi vẫn, phương pháp duy nhất chính là nghĩ biện pháp đánh tan ác ma chi vẫn, khiến trận hình ác ma chi vẫn bị tán loạn, bằng không hết thảy chỉ có một đường chết.</w:t>
      </w:r>
    </w:p>
    <w:p>
      <w:pPr>
        <w:pStyle w:val="BodyText"/>
      </w:pPr>
      <w:r>
        <w:t xml:space="preserve">Ba trăm người không ngừng giảm xuống, truy sát không đến mười dặm, số người còn lại chỉ còn hơn mười, thế nhưng vào lúc này, phương xa phía trước truyền đến một trận tiếng vó ngựa.</w:t>
      </w:r>
    </w:p>
    <w:p>
      <w:pPr>
        <w:pStyle w:val="BodyText"/>
      </w:pPr>
      <w:r>
        <w:t xml:space="preserve">Ầm ầm ù ù…</w:t>
      </w:r>
    </w:p>
    <w:p>
      <w:pPr>
        <w:pStyle w:val="BodyText"/>
      </w:pPr>
      <w:r>
        <w:t xml:space="preserve">Tiếng vó ngựa vang vọng đất trời, Âu Dương nhìn lại phương xa, thấy có bảy trăm kỵ binh mặc bì giáp màu bạc đang cấu thành một trận hình như đao nhọn, trùng kích về phía bên này.</w:t>
      </w:r>
    </w:p>
    <w:p>
      <w:pPr>
        <w:pStyle w:val="BodyText"/>
      </w:pPr>
      <w:r>
        <w:t xml:space="preserve">- Là đoàn kỵ sĩ bạc, các huynh đệ cố kiên trì, đoàn kỵ sĩ bạc đang tới…</w:t>
      </w:r>
    </w:p>
    <w:p>
      <w:pPr>
        <w:pStyle w:val="BodyText"/>
      </w:pPr>
      <w:r>
        <w:t xml:space="preserve">Thấy đoàn kỵ sĩ bạc xuất hiện, những người còn sót lại của đoàn kỵ sĩ lam dường như nhìn thấy được hi vọng…</w:t>
      </w:r>
    </w:p>
    <w:p>
      <w:pPr>
        <w:pStyle w:val="BodyText"/>
      </w:pPr>
      <w:r>
        <w:t xml:space="preserve">Đoàn kỵ sĩ bạc này xuất hiện khiến Khâu Vĩ thoáng sửng sốt, hắn tự nhiên nhận ra được, đó là thành viên đoàn kỵ sĩ bạc tinh nhuệ nhất của Mễ Nhĩ. Khâu Vĩ thật không ngờ, ở nơi này dĩ nhiên có thể gặp được đoàn kỵ sĩ bạc bảy trăm người.</w:t>
      </w:r>
    </w:p>
    <w:p>
      <w:pPr>
        <w:pStyle w:val="BodyText"/>
      </w:pPr>
      <w:r>
        <w:t xml:space="preserve">- Giải quyết bọn người kia, chuẩn bị nghênh chiến đoàn kỵ sĩ bạc.</w:t>
      </w:r>
    </w:p>
    <w:p>
      <w:pPr>
        <w:pStyle w:val="BodyText"/>
      </w:pPr>
      <w:r>
        <w:t xml:space="preserve">Khaia Vĩ cũng không bị biến cố xuất hiện làm cho hoảng hốt, hắn được cử làm đoàn trưởng ác ma chi vẫn tự nhiên không phải kẻ chỉ biết ngồi không.</w:t>
      </w:r>
    </w:p>
    <w:p>
      <w:pPr>
        <w:pStyle w:val="BodyText"/>
      </w:pPr>
      <w:r>
        <w:t xml:space="preserve">Chưa đến mười giây sau, toàn bộ kỵ sĩ lam còn sót lại đã bị thanh lý sạch sẽ, tuy rằng đoàn kỵ sĩ bạc nửa đường xuất hiện, thế nhưng đối mặt với vũ tiễn của ác ma chi vẫn, bọn họ căn bản không thể chống đỡ tới lúc được cứu viện.</w:t>
      </w:r>
    </w:p>
    <w:p>
      <w:pPr>
        <w:pStyle w:val="BodyText"/>
      </w:pPr>
      <w:r>
        <w:t xml:space="preserve">- Quay đầu, chuẩn bị nghênh chiến!</w:t>
      </w:r>
    </w:p>
    <w:p>
      <w:pPr>
        <w:pStyle w:val="BodyText"/>
      </w:pPr>
      <w:r>
        <w:t xml:space="preserve">Khâu Vĩ ra lệnh một tiếng, toàn bộ đoàn viên ác ma chi vẫn trong lúc nhất thời liền quay đầu ngựa, nhưng phương hướng bọn họ quay đầu lại khiến cho người ta rất không giải thích được.</w:t>
      </w:r>
    </w:p>
    <w:p>
      <w:pPr>
        <w:pStyle w:val="BodyText"/>
      </w:pPr>
      <w:r>
        <w:t xml:space="preserve">Phương hướng trước mặt bọn họ cũng không phải là địch nhân, mà là cùng chiều xông tới của địch nhân! Ác ma chi vẫn muốn làm gì? Muốn chạy trốn sao?</w:t>
      </w:r>
    </w:p>
    <w:p>
      <w:pPr>
        <w:pStyle w:val="BodyText"/>
      </w:pPr>
      <w:r>
        <w:t xml:space="preserve">Đương nhiên không phải, đây là một loại chiến trận của bọn họ khi đối diện với đoàn kỵ binh cùng cấp. Âu Dương mệnh danh cho loại chiến trận này là phong tranh (chơi diều)! Lấy chiến mã tốt nhất tránh xa khỏi mũi nhọn của kỵ binh thông thường, kéo giãn khoảng cách cũng giống như không ngừng thả dây cho diều bay xa.</w:t>
      </w:r>
    </w:p>
    <w:p>
      <w:pPr>
        <w:pStyle w:val="BodyText"/>
      </w:pPr>
      <w:r>
        <w:t xml:space="preserve">- Đồng loạt bắn!</w:t>
      </w:r>
    </w:p>
    <w:p>
      <w:pPr>
        <w:pStyle w:val="BodyText"/>
      </w:pPr>
      <w:r>
        <w:t xml:space="preserve">Tốc độ đoàn kỵ sĩ bạc nhanh như gió, thời gian mười giây qua đi, khoảng cách bọn họ tới ác ma chi vẫy chỉ còn cỡ nghìn bước, còn Khâu Vĩ lúc này ở phía sau đoàn cũng hạ lệnh bắn tên.</w:t>
      </w:r>
    </w:p>
    <w:p>
      <w:pPr>
        <w:pStyle w:val="BodyText"/>
      </w:pPr>
      <w:r>
        <w:t xml:space="preserve">A…</w:t>
      </w:r>
    </w:p>
    <w:p>
      <w:pPr>
        <w:pStyle w:val="BodyText"/>
      </w:pPr>
      <w:r>
        <w:t xml:space="preserve">Tường tiễn tái hiện, bảy trăm mũi tiễn đón gió bay về phía đoàn kỵ sĩ bạc. Có thể lúc này bọn họ đang phải đối mặt với đoàn kỵ sĩ bạc tinh nhuệ, toàn bộ đoàn viên đoàn kỵ sĩ bạc đều dựng lên viên thuẫn trước mình, những viên thuẫn này đều là viên thuẫn chế bằng sắt dày, mũi tên bình thường căn bản không thể xuyên thấu qua những viên thuẫn này.</w:t>
      </w:r>
    </w:p>
    <w:p>
      <w:pPr>
        <w:pStyle w:val="BodyText"/>
      </w:pPr>
      <w:r>
        <w:t xml:space="preserve">Phụt… Phụt… Phụt… Đinh… Đinh… Đinh…</w:t>
      </w:r>
    </w:p>
    <w:p>
      <w:pPr>
        <w:pStyle w:val="BodyText"/>
      </w:pPr>
      <w:r>
        <w:t xml:space="preserve">Những tiếng loạn âm, ác ma chi vẫn đồng loạt bắn ra một lượt, uy lực những mũi tên ba cạnh này thế nhưng vượt xa bình thường, qua một loạt tên này liền có bao mươi người bị bắn trúng ngã xuống. Tuy rằng ba mươi người này ngã xuống khiến trận hình xung phong của đoàn kỵ sĩ bạc thoáng xuất hiện hỗn loạn, kỵ mã của một số người còn bị bắn chết, thế nhưng tổng cộng nhân số bị bắn hạ nhiều nhất chỉ chừng năm sáu mươi người mà thôi.</w:t>
      </w:r>
    </w:p>
    <w:p>
      <w:pPr>
        <w:pStyle w:val="Compact"/>
      </w:pPr>
      <w:r>
        <w:br w:type="textWrapping"/>
      </w:r>
      <w:r>
        <w:br w:type="textWrapping"/>
      </w:r>
    </w:p>
    <w:p>
      <w:pPr>
        <w:pStyle w:val="Heading2"/>
      </w:pPr>
      <w:bookmarkStart w:id="410" w:name="chương-418-đầu-hàng"/>
      <w:bookmarkEnd w:id="410"/>
      <w:r>
        <w:t xml:space="preserve">388. Chương 418 : Đầu Hàng</w:t>
      </w:r>
    </w:p>
    <w:p>
      <w:pPr>
        <w:pStyle w:val="Compact"/>
      </w:pPr>
      <w:r>
        <w:br w:type="textWrapping"/>
      </w:r>
      <w:r>
        <w:br w:type="textWrapping"/>
      </w:r>
      <w:r>
        <w:t xml:space="preserve">- Đi!</w:t>
      </w:r>
    </w:p>
    <w:p>
      <w:pPr>
        <w:pStyle w:val="BodyText"/>
      </w:pPr>
      <w:r>
        <w:t xml:space="preserve">Kỳ thực Khâu Vĩ đã dự đoán được kết quả này, có điều bọn họ cũng không vì vậy rồi cảm thấy không hay, khi thiết kế loại trận hình phong thanh cưỡi ngựa bắn cung này, có người nghĩ đến đối mặt với kỵ binh tinh nhuệ sẽ không tạo thành được sát thương đủ lớn, nhưng không thể phủ nhận phương thức phong này này rất phù hợp với tình huống hiện tại.</w:t>
      </w:r>
    </w:p>
    <w:p>
      <w:pPr>
        <w:pStyle w:val="BodyText"/>
      </w:pPr>
      <w:r>
        <w:t xml:space="preserve">Chiến mã màu đen bắt đầu tung vó, khi đoàn kỵ sĩ bạc cách ác ma chi vẫn không đến một dặm, toàn bộ ác ma chi vẫn đã hoàn thành khởi động, chiến mã lao nhanh về phía trước, tuy rằng khởi bước chậm hơn, thế nhưng một nhóm chiến mã màu đen này đều là những thớt chiến mã ưu tú nhất, chọn chúng ưu tú hơn nhiều so với chiến mã bình thường của đoàn kỵ binh bạc, cho dù xuất phát muộn hơn, ác ma chi vẫn vẫn có thể duy trì khoảng cách nhất định với đoàn kỵ sĩ bạc.</w:t>
      </w:r>
    </w:p>
    <w:p>
      <w:pPr>
        <w:pStyle w:val="BodyText"/>
      </w:pPr>
      <w:r>
        <w:t xml:space="preserve">Nhưng không ngờ khoảng cách này lại là trí mạng, toàn bộ đoàn viên ác ma chi vẫn bắt đầu thay đổi tư thế, quay ngược lại so với hướng di chuyển của chiến mã, phương pháp tọa kỵ quỷ dị nyaf khiến chỉ huy của đoàn kỵ binh bạc phải nhíu mày, có điều bọn họ cũng không biết quá trình chiến đấu của ác ma chi vẫn với đoàn kỵ sĩ lam, hơn nữa cũng chưa từng thấy qua phương thức chiến đấu kiểu phong tranh này.</w:t>
      </w:r>
    </w:p>
    <w:p>
      <w:pPr>
        <w:pStyle w:val="BodyText"/>
      </w:pPr>
      <w:r>
        <w:t xml:space="preserve">- Bắn chết ngựa của bọn họ!</w:t>
      </w:r>
    </w:p>
    <w:p>
      <w:pPr>
        <w:pStyle w:val="BodyText"/>
      </w:pPr>
      <w:r>
        <w:t xml:space="preserve">Khâu Vĩ một lần nữa hạ mệnh lệnh, có điều mệnh lệnh lần này sợ rằng trong toàn bộ các chi binh cũng chỉ xuất hiện tại ác ma chi vẫn.</w:t>
      </w:r>
    </w:p>
    <w:p>
      <w:pPr>
        <w:pStyle w:val="BodyText"/>
      </w:pPr>
      <w:r>
        <w:t xml:space="preserve">Đối với kỵ binh, qua thời gian dài tiếp xúc với chiến mã, trong lòng bọn họ đã phát sinh một loại tôn trọng từ nội tâm với chiến mã, thế nên bình thường khi kỵ binh hai bên giao chiến, rất ít gặp phải tình huống nhắm vào chiến mã đối phương.</w:t>
      </w:r>
    </w:p>
    <w:p>
      <w:pPr>
        <w:pStyle w:val="BodyText"/>
      </w:pPr>
      <w:r>
        <w:t xml:space="preserve">Thế nhưng ác ma chi vẫn dưới sự chỉ dẫn của Âu Dương đã chân chính biến thành ác ma, trong mắt bọn họ không hề có những quy tắc bình thường, bọn họ chỉ biết một điều, quy tắc là do người chiến thắng quyết định/</w:t>
      </w:r>
    </w:p>
    <w:p>
      <w:pPr>
        <w:pStyle w:val="BodyText"/>
      </w:pPr>
      <w:r>
        <w:t xml:space="preserve">Bảy trăm mũi tiễn trí mạng bắn ra, những mũi tiễn này tuy bắn không chết kỵ binh có viên thuẫn che chắn, nhưng chiến mã dưới thân bọn họ thì khác, chiến mã không được chiến giáp bao bọc, những điểm yếu lộ ra trước mắt ác ma chi vẫn đều là trí mạng.</w:t>
      </w:r>
    </w:p>
    <w:p>
      <w:pPr>
        <w:pStyle w:val="BodyText"/>
      </w:pPr>
      <w:r>
        <w:t xml:space="preserve">Oanh… Ầm ầm ù ù… A…</w:t>
      </w:r>
    </w:p>
    <w:p>
      <w:pPr>
        <w:pStyle w:val="BodyText"/>
      </w:pPr>
      <w:r>
        <w:t xml:space="preserve">Tình cảnh người ngã ngựa đổ một lần nữa xuất hiện, trước một loạt tên bắn này, những thớt chiến mã chạy đầu tiên trong hơn bảy trăm thớt đều ngã xuống, chiến mã bị bắn chết, nhất thời kỵ binh cưỡi bên trên đều ầm ầm ngã xuống, nhất thời khiến những chiến mã phía sau đều phải dừng lại. Một lần này khiến trận hình xung phong của đoàn kỵ sĩ bạc bị xáo trộn.</w:t>
      </w:r>
    </w:p>
    <w:p>
      <w:pPr>
        <w:pStyle w:val="BodyText"/>
      </w:pPr>
      <w:r>
        <w:t xml:space="preserve">Tiếng ngựa kêu, tiếng chửi rủa của kỵ sĩ bạc cùng nhau vang lên. Khi những chiến mã đi hàng đầu tiên ngã xuống, với tốc độ nhanh như gió của toàn bộ trận hình, lập tức kéo theo phản ứng dây chuyền, hai ba trăm thớt chiến mã ngay phái sau liền bị vấp ngã, vô số kỵ binh bị áp chết tại chỗ, cho dù không bị áp chết cũng bị những bước chân ngựa phía sau mình dẫm đạp lên mà chết.</w:t>
      </w:r>
    </w:p>
    <w:p>
      <w:pPr>
        <w:pStyle w:val="BodyText"/>
      </w:pPr>
      <w:r>
        <w:t xml:space="preserve">Tiếng chửi rủa không ngừng vang lên phía sau, thế nhưng chẳng khiến ác ma chi vũ vốn chẳng màng tới quy tắc bình thường kia bị ảnh hưởng, bọn họ cũng chẳng thấy có điều gì không thích hợp. Lúc này dưới mệnh lệnh tiếp theo của Khâu Vĩ, ác ma chi vũ nhân lúc địch nhân hỗn loạn, liền bất chấp tất cả, những mũi tên nườm nượp bay thẳng về phía đoàn kỵ sĩ bạc còn đang hỗn loạn không ngừng.</w:t>
      </w:r>
    </w:p>
    <w:p>
      <w:pPr>
        <w:pStyle w:val="BodyText"/>
      </w:pPr>
      <w:r>
        <w:t xml:space="preserve">- Đám ma nhân Đa La các ngươi, các ngươi căn bản không có nửa điểm tôn nghiêm của người kỵ binh, các ngươi không xứng trở thành kỵ binh!</w:t>
      </w:r>
    </w:p>
    <w:p>
      <w:pPr>
        <w:pStyle w:val="BodyText"/>
      </w:pPr>
      <w:r>
        <w:t xml:space="preserve">Viên chỉ huy đoàn kỵ sĩ bạc nhìn tràng diện vô số chiến mã bị bắn chết và dẫm đạp, hắn rốt cuộc không nhịn được mở miệng quát mắng.</w:t>
      </w:r>
    </w:p>
    <w:p>
      <w:pPr>
        <w:pStyle w:val="BodyText"/>
      </w:pPr>
      <w:r>
        <w:t xml:space="preserve">- Cút mẹ ngươi đi!</w:t>
      </w:r>
    </w:p>
    <w:p>
      <w:pPr>
        <w:pStyle w:val="BodyText"/>
      </w:pPr>
      <w:r>
        <w:t xml:space="preserve">Mã Tề kéo động dây cung, một mũi tiễn nhanh chóng băn tới. Có điều mũi tiễn của hắn vẫn chậm một bước, khi mũi tiễn của hắn mới bay được phân nửa, một mũi tiễn ba cạnh màu đen đã bay thẳng tới, bắn xuyên qua miệng của viên chỉ hủy kỵ sĩ bạc, đồng thời kéo đi luôn cả tính mạng của hắn.</w:t>
      </w:r>
    </w:p>
    <w:p>
      <w:pPr>
        <w:pStyle w:val="BodyText"/>
      </w:pPr>
      <w:r>
        <w:t xml:space="preserve">Đây là mũi tiễn của Âu Dương, Âu Dương thích nhất là “Cầm tặc trước phải cầm vương”, lúc này hắn phát hiện ra tên chỉ huy, làm sao chịu bỏ lỡ cơ hội.</w:t>
      </w:r>
    </w:p>
    <w:p>
      <w:pPr>
        <w:pStyle w:val="BodyText"/>
      </w:pPr>
      <w:r>
        <w:t xml:space="preserve">- Đám tiểu chủng Đa La, các ngươi căn bản không xứng là kỵ binh.</w:t>
      </w:r>
    </w:p>
    <w:p>
      <w:pPr>
        <w:pStyle w:val="BodyText"/>
      </w:pPr>
      <w:r>
        <w:t xml:space="preserve">Vô số tiếng chửi rủa vang lên trong đoàn kỵ sĩ bạc, thế nhưng lúc này toàn bộ đoàn kỵ sĩ bạc đang xô đẩy lẫn nhau, bọn họ muốn lui lại cũng không còn kịp nữa.</w:t>
      </w:r>
    </w:p>
    <w:p>
      <w:pPr>
        <w:pStyle w:val="BodyText"/>
      </w:pPr>
      <w:r>
        <w:t xml:space="preserve">- Cút con mẹ các ngươi đi.</w:t>
      </w:r>
    </w:p>
    <w:p>
      <w:pPr>
        <w:pStyle w:val="BodyText"/>
      </w:pPr>
      <w:r>
        <w:t xml:space="preserve">Mã Tề thô tục chửi một tiếng. Mã Tề tuyệt không nghĩ đến việc bọn họ làm có gì không thích hợp, bởi vì bọn họ là người thắng cuộc, nếu như bọn họ thực sự thấy có vấn đề như đám người này nói, đó mới là ngu ngốc.</w:t>
      </w:r>
    </w:p>
    <w:p>
      <w:pPr>
        <w:pStyle w:val="BodyText"/>
      </w:pPr>
      <w:r>
        <w:t xml:space="preserve">Rất hiển nhiên, toàn bộ ác ma chi vẫn đều có suy nghĩ giống như mã Tề, bọn họ hoàn toàn kế thừa được tính không quy tắc kia của Âu Dương! Đối với ác ma chi vẫn mà nói, bọn họ không cần quy tắc gì đó, không cần ca ngợi, bọn họ chỉ cần thắng lợi, chính là thắng lợi.</w:t>
      </w:r>
    </w:p>
    <w:p>
      <w:pPr>
        <w:pStyle w:val="BodyText"/>
      </w:pPr>
      <w:r>
        <w:t xml:space="preserve">Chỉ có người thắng mới có tư cách kể ra lịch sử, người thất bại chỉ còn đường chịu thóa mạ.</w:t>
      </w:r>
    </w:p>
    <w:p>
      <w:pPr>
        <w:pStyle w:val="BodyText"/>
      </w:pPr>
      <w:r>
        <w:t xml:space="preserve">- Kỵ sĩ bạc gì chứ, rác rưởi, chỉ như đám chó con, hai lượt bắn đã không xong rồi!</w:t>
      </w:r>
    </w:p>
    <w:p>
      <w:pPr>
        <w:pStyle w:val="BodyText"/>
      </w:pPr>
      <w:r>
        <w:t xml:space="preserve">Lúc này Khâu Vĩ đâu còn phong phạm của quân đoàn trưởng gì nữa, hắn ngồi một chồm hổm một chỗ như một tên vô lại, có điều mỗi một lần Khâu Vĩ kéo động dây cung, lại có hai mũi tên đồng loạt bay ra, lúc này một cung song tiễn của Khâu Vĩ đã có vài phần hỏa hầu, hơn nữa lúc này căn bản không cần ngắm bắn chuẩn xác gì đó, cứ thế chỉ vào đám kỵ sĩ bạc đang hỗn loạn, vèo vèo mấy tiếng lại có người hay ngựa bị giết chết.</w:t>
      </w:r>
    </w:p>
    <w:p>
      <w:pPr>
        <w:pStyle w:val="BodyText"/>
      </w:pPr>
      <w:r>
        <w:t xml:space="preserve">- Bắn chết hết đám người ngựa này, tối nay chúng ta ăn thịt ngựa!</w:t>
      </w:r>
    </w:p>
    <w:p>
      <w:pPr>
        <w:pStyle w:val="BodyText"/>
      </w:pPr>
      <w:r>
        <w:t xml:space="preserve">Âu Dương thật vất vả mới lôi ra những con ngựa bị bắn chết khỏi đống thi thể kỵ sĩ bạc, hô lớn với các đoàn viên.</w:t>
      </w:r>
    </w:p>
    <w:p>
      <w:pPr>
        <w:pStyle w:val="BodyText"/>
      </w:pPr>
      <w:r>
        <w:t xml:space="preserve">- Ăn thịt ngựa! Ăn thịt ngựa!</w:t>
      </w:r>
    </w:p>
    <w:p>
      <w:pPr>
        <w:pStyle w:val="BodyText"/>
      </w:pPr>
      <w:r>
        <w:t xml:space="preserve">Lúc này ác ma chi vẫn rốt cuộc hoàn toàn bày ra bộ mặt ác ma của mình, bọn họ không cần tư tưởng tốt đẹp gì đó, bởi vì bọn họ truy cầu chính là ác ma, là tàn sát.</w:t>
      </w:r>
    </w:p>
    <w:p>
      <w:pPr>
        <w:pStyle w:val="BodyText"/>
      </w:pPr>
      <w:r>
        <w:t xml:space="preserve">Trên chiến trường, cùng truy cầu một điều gì đó với địch nhân chỉ có những kẻ ngu mới đi làm. Ác ma chi vẫn không hề ngu ngốc, đây là phong cách của bọn họ.</w:t>
      </w:r>
    </w:p>
    <w:p>
      <w:pPr>
        <w:pStyle w:val="BodyText"/>
      </w:pPr>
      <w:r>
        <w:t xml:space="preserve">Ác ma chi vẫn chia ra vây xung quanh đoàn kỵ sĩ bạc, đoàn kỵ sĩ bạc đối mặt với tầng tầng lớp lớp áp lực, bọn họ không có bất luận biện pháp nào chống lại, một tiễn lại một tiễn không ngừng lấy đinh sinh mệnh của người hoặc ngựa.</w:t>
      </w:r>
    </w:p>
    <w:p>
      <w:pPr>
        <w:pStyle w:val="BodyText"/>
      </w:pPr>
      <w:r>
        <w:t xml:space="preserve">- Chúng ta đầu hàng! Chúng ta đầu hàng!</w:t>
      </w:r>
    </w:p>
    <w:p>
      <w:pPr>
        <w:pStyle w:val="BodyText"/>
      </w:pPr>
      <w:r>
        <w:t xml:space="preserve">Rốt cuộc trong đoàn kỵ sĩ bạc có người không chịu nổi nữa, hô lên hai tiếng đầu hàng.</w:t>
      </w:r>
    </w:p>
    <w:p>
      <w:pPr>
        <w:pStyle w:val="BodyText"/>
      </w:pPr>
      <w:r>
        <w:t xml:space="preserve">Đáng thương cho hắn, khi vùa nghe xong những lời này, ác ma chi vẫn liền trực tiếp trả lời hắn bằng những mũi tên đầy uy lực.</w:t>
      </w:r>
    </w:p>
    <w:p>
      <w:pPr>
        <w:pStyle w:val="BodyText"/>
      </w:pPr>
      <w:r>
        <w:t xml:space="preserve">Người này vừa hô lên hai chữ đầu hàng, chợt nghe thấy tiếng Mã Tề hét lớn:</w:t>
      </w:r>
    </w:p>
    <w:p>
      <w:pPr>
        <w:pStyle w:val="BodyText"/>
      </w:pPr>
      <w:r>
        <w:t xml:space="preserve">- Mẹ nó, ta ghét nhất những gã không có cốt khí, muốn đầu hàng sao, buồn cười! Các huynh đệ, thịt chúng!</w:t>
      </w:r>
    </w:p>
    <w:p>
      <w:pPr>
        <w:pStyle w:val="BodyText"/>
      </w:pPr>
      <w:r>
        <w:t xml:space="preserve">Mã Tề nói khiến toàn bộ đoàn viên ác ma chi vẫn nhất trí ủng hộ. Ác ma chi vẫn không chỉ không ngừng công kích, ngược lại công kích càng hung mãnh hơn trước, tuy rằng Âu Dương cũng không ngừng bắn tên giết người, thế nhưng Âu Dương lại có chút thẹn thùng…</w:t>
      </w:r>
    </w:p>
    <w:p>
      <w:pPr>
        <w:pStyle w:val="Compact"/>
      </w:pPr>
      <w:r>
        <w:br w:type="textWrapping"/>
      </w:r>
      <w:r>
        <w:br w:type="textWrapping"/>
      </w:r>
    </w:p>
    <w:p>
      <w:pPr>
        <w:pStyle w:val="Heading2"/>
      </w:pPr>
      <w:bookmarkStart w:id="411" w:name="chương-419-kế-hoạch"/>
      <w:bookmarkEnd w:id="411"/>
      <w:r>
        <w:t xml:space="preserve">389. Chương 419 : Kế Hoạch</w:t>
      </w:r>
    </w:p>
    <w:p>
      <w:pPr>
        <w:pStyle w:val="Compact"/>
      </w:pPr>
      <w:r>
        <w:br w:type="textWrapping"/>
      </w:r>
      <w:r>
        <w:br w:type="textWrapping"/>
      </w:r>
      <w:r>
        <w:t xml:space="preserve">Bản thân mình huấn luyện cho ác ma chi vẫn nửa năm, chính mình đã dạy cho bọn họ vô số những phương thức tàn độc, nhưng dù sao Âu Dương cũng không nghĩ tới được, nửa năm này dĩ nhiên có thể biến ác ma chi vẫn thành ra như vậy.</w:t>
      </w:r>
    </w:p>
    <w:p>
      <w:pPr>
        <w:pStyle w:val="BodyText"/>
      </w:pPr>
      <w:r>
        <w:t xml:space="preserve">Có điều đây cũng không khiến Âu Dương phải ngượng ngùng bao nhiêu, đúng như Mã Tề nói, bọn họ căn bản không cần truy cầu điều gì, ác ma chi là mũi nhọn, là đường chết cho đối phương, bọn họ cần làm là đâm thẳng mũi đao nhọn này vào trái tim đối phương, về phần dùng phương pháp gì thì căn bản không đáng suy nghĩ, hiệu quả cao nhất là được.</w:t>
      </w:r>
    </w:p>
    <w:p>
      <w:pPr>
        <w:pStyle w:val="BodyText"/>
      </w:pPr>
      <w:r>
        <w:t xml:space="preserve">Loạn tiễn tàn sát chừng mười phút thời gian, ác ma chi vẫn không hề lưu lại mạng sống cho bất kể một người nào, cả người lần ngựa nằm la liệt trên mặt đất.</w:t>
      </w:r>
    </w:p>
    <w:p>
      <w:pPr>
        <w:pStyle w:val="BodyText"/>
      </w:pPr>
      <w:r>
        <w:t xml:space="preserve">- Trung đội số một đi lên xem còn người sống hay không, bất kể thế nào đều bổ xuống thêm một đao! Trung đội số hai chú ý yểm hộ!</w:t>
      </w:r>
    </w:p>
    <w:p>
      <w:pPr>
        <w:pStyle w:val="BodyText"/>
      </w:pPr>
      <w:r>
        <w:t xml:space="preserve">Khâu Vĩ cũng đủ ngoan độc, đã như vậy rồi dĩ nhiên còn muốn bồi thêm một đao lên người đối phương. Biện pháp này là thực tế nhất, qua một lượt này, bất kể thế nào cũng không còn ai sống qua nổi.</w:t>
      </w:r>
    </w:p>
    <w:p>
      <w:pPr>
        <w:pStyle w:val="BodyText"/>
      </w:pPr>
      <w:r>
        <w:t xml:space="preserve">Tuy rằng hai trận chiến này diễn ra trong thời gian không tính là quá dài, thế nhưng đừng quên ác ma chi vẫn vừa phải bôn hành đoạn đường một vạn ba nghìn dặm tới đây, thể lực bọn họ theo thời gian đã dần suy giảm, vừa lặn lội đường xa còn phải ra sức chiến đầu, dù là ai lúc này cũng thấy có phần uể oải.</w:t>
      </w:r>
    </w:p>
    <w:p>
      <w:pPr>
        <w:pStyle w:val="BodyText"/>
      </w:pPr>
      <w:r>
        <w:t xml:space="preserve">Âu Dương đi tới bên sát đội ngũ đối phương, nhìn thi thể kỵ sĩ giáp bạc nằm trên mặt đất, trên mặt Âu Dương lộ ra một vẻ tươi cười nham hiểm.</w:t>
      </w:r>
    </w:p>
    <w:p>
      <w:pPr>
        <w:pStyle w:val="BodyText"/>
      </w:pPr>
      <w:r>
        <w:t xml:space="preserve">- Các huynh đệ, tháo hết toàn bộ y phục của bọn họ xuống, từ giờ trở đi chúng ta liền trở thành kỵ sĩ bạc. Còn những thi thể này thì vùi đi, tiếp theo chúng ta có thể thuận lợi hành tẩu.</w:t>
      </w:r>
    </w:p>
    <w:p>
      <w:pPr>
        <w:pStyle w:val="BodyText"/>
      </w:pPr>
      <w:r>
        <w:t xml:space="preserve">Âu Dương đi tới trước một người, tháo ra bộ bì giáp màu bạc trên người đối phương sau đó mặc lên cho mình, cuối cùng hô lớn với các chiến hữu trong ác ma chi vẫn.</w:t>
      </w:r>
    </w:p>
    <w:p>
      <w:pPr>
        <w:pStyle w:val="BodyText"/>
      </w:pPr>
      <w:r>
        <w:t xml:space="preserve">Nguyên bản Âu Dương dự định đóng giả đoàn kỵ binh màu lam kia, tuy rằng kỵ binh màu lam có địa vị không cao, thế nhưng dùng làm che giấu hành tung thì vẫn có thể được. Có điều hiện tại đột nhiên xuất hiện một đoàn kỵ sĩ bạc đột nhiên giết ra, điều này khiến Âu Dương vui sướng vô cùng, có áp giáp màu bạc này, một đường hành trình của bọn họ căn bản không cần sấm quan, chỉ cần giả mạo thân phận của đoàn kỵ binh bạc, hành trình của bọn họ liền có thể thuận lợi thẳng tiến rồi.</w:t>
      </w:r>
    </w:p>
    <w:p>
      <w:pPr>
        <w:pStyle w:val="BodyText"/>
      </w:pPr>
      <w:r>
        <w:t xml:space="preserve">…</w:t>
      </w:r>
    </w:p>
    <w:p>
      <w:pPr>
        <w:pStyle w:val="BodyText"/>
      </w:pPr>
      <w:r>
        <w:t xml:space="preserve">Bì giáp bạc lấp lánh, cưỡi chiến mã toàn thân màu đen, nhìn qua ác ma chi vẫn có vẻ quỷ dị mười vần, có điều bảy trăm kỵ sĩ lại dám dựa vào một thân trang phục quỷ dị này đi thẳng một đường trong lãnh thổ đế quốc Mễ Nhĩ, có người nhìn thấy một thân bì giáp màu bạc của bọn họ, suy nghĩ đầu tiên hiện ra chính là những người kia là đoàn kỵ sĩ bạc.</w:t>
      </w:r>
    </w:p>
    <w:p>
      <w:pPr>
        <w:pStyle w:val="BodyText"/>
      </w:pPr>
      <w:r>
        <w:t xml:space="preserve">Tại Mễ Nhĩ, đoàn kỵ sĩ bạc cũng giống như đoàn kỵ sĩ tiên đao tại tiểu thế giới Đa Văn khi trước, là đội ngũ không người nào dám đứng ra ngăn cản. Chi đội ngũ này có thể tới nhận tiếp tế tại bất kỳ thành thị nào, dù đến bất kỳ thành thị hay phòng tuyến nào cũng được trọng thị.</w:t>
      </w:r>
    </w:p>
    <w:p>
      <w:pPr>
        <w:pStyle w:val="BodyText"/>
      </w:pPr>
      <w:r>
        <w:t xml:space="preserve">- Hắc hắc, chiêu thức này của Âu Dương nhà ngươi thực quá đẹp, ba ngày vừa qua chúng ta đi qua bốn thành trì, không những không gặp phải bất luận ngăn cản nào, còn chiếm được cả đồ tiếp viện.</w:t>
      </w:r>
    </w:p>
    <w:p>
      <w:pPr>
        <w:pStyle w:val="BodyText"/>
      </w:pPr>
      <w:r>
        <w:t xml:space="preserve">Khâu Vĩ nhìn bì giáp màu bạc trên người, lúc đầu bọn họ cũng không quá nguyện ý mặc bộ bì giáp màu bạc này lên, thế nhưng Âu Dương nói nhất định có hiệu quả, có vậy bọn họ mới miễn cưỡng mặc vào.</w:t>
      </w:r>
    </w:p>
    <w:p>
      <w:pPr>
        <w:pStyle w:val="BodyText"/>
      </w:pPr>
      <w:r>
        <w:t xml:space="preserve">Thế nhưng chẳng ai nghĩ đến, mặc vào bì giáp màu bạc dĩ nhiên có được tác dụng lớn như vậy, dọc một đường xuyên qua bốn thành trì, dân chúng hai vên đường nhất loạt hoan nghênh, thành chủ các thành trì nghe nói bọn họ muốn gấp rút tiếp viện tiền tuyến, không những hiến tặng hàng tiếp viện, còn hô muốn đưa tặng bọn họ một ít tùy tùng.</w:t>
      </w:r>
    </w:p>
    <w:p>
      <w:pPr>
        <w:pStyle w:val="BodyText"/>
      </w:pPr>
      <w:r>
        <w:t xml:space="preserve">Âu Dương sớm đã nghĩ tới kết quả này, thế nên dọc theo đường đi hắn cũng không ngừng nhắc nhở các đoàn viên ác ma chi vẫn, phải bày hết ngạo khí ra bên trên da mặt. Đoàn kỵ sĩ bạc tại đế quốc Mễ Nhĩ tuyệt đối là ngạo khí vô cùng.</w:t>
      </w:r>
    </w:p>
    <w:p>
      <w:pPr>
        <w:pStyle w:val="BodyText"/>
      </w:pPr>
      <w:r>
        <w:t xml:space="preserve">Cầm địa đồ tác chiến trong tay, Âu Dương nhìn lộ tuyến phía trước bọn họ, đi ra khỏi thành trì thứ tư này, bọn họ đã thâm nhập đủ sâu vào trong Mễ Nhĩ, không có bất luận trợ giúp nào, thứ duy nhất có thể dựa vào chính là bộ bì giáp màu bạc mặc trên người.</w:t>
      </w:r>
    </w:p>
    <w:p>
      <w:pPr>
        <w:pStyle w:val="BodyText"/>
      </w:pPr>
      <w:r>
        <w:t xml:space="preserve">- So với tưởng tượng của chúng ta thì thuận lợi hơn nhiều, lúc này chúng ta cách kho lương Mễ Nạp còn có hơn một vạn một nghìn dặm, nếu như chúng ta tiếp tục đi tới với tốc độ này, khoảng chừng sáu ngày sau là chúng ta có thể đến kho lương Mễ nạp rồi.</w:t>
      </w:r>
    </w:p>
    <w:p>
      <w:pPr>
        <w:pStyle w:val="BodyText"/>
      </w:pPr>
      <w:r>
        <w:t xml:space="preserve">Mã Tề đi bên cạnh Âu Dương, hắn tính toán lộ trình một chút rồi nói.</w:t>
      </w:r>
    </w:p>
    <w:p>
      <w:pPr>
        <w:pStyle w:val="BodyText"/>
      </w:pPr>
      <w:r>
        <w:t xml:space="preserve">- Mễ Nạp có sáu nghìn bộ binh phòng thủ, hơn nữa sáu nghìn bộ binh này cũng không phải mục đích chính trong hành động lần này của chúng ta, chúng ta muốn là hỏa thiêu kho lương Mễ Nạp, thế nên nhất định phải xử lý sáu nghìn bộ binh này.</w:t>
      </w:r>
    </w:p>
    <w:p>
      <w:pPr>
        <w:pStyle w:val="BodyText"/>
      </w:pPr>
      <w:r>
        <w:t xml:space="preserve">Khâu Vĩ biết, lúc này bọn họ phải đối mặt với một cửa ải cuối cùng rất lớn, đó là sáu nghìn bộ binh.</w:t>
      </w:r>
    </w:p>
    <w:p>
      <w:pPr>
        <w:pStyle w:val="BodyText"/>
      </w:pPr>
      <w:r>
        <w:t xml:space="preserve">Bảy trăm kỵ binh đánh với sáu nghìn bộ binh, một trận này dù là ác ma chi vẫn cũng phải liều mạng đánh cuộc một phen. Kỵ binh đột kích bộ binh, nếu như dựa vào điều kiện địa hình thuận lợi, bảy trăm kỵ binh cũng có thể liều mạng với sáu nghìn kỵ binh. Có điều kho lương Mễ Nạp này tuy xưng là kho lương, thế nhưng nó không phải là vùng hoang vu dã ngoại, ngược lại nó còn là một thành trì thật lớn.</w:t>
      </w:r>
    </w:p>
    <w:p>
      <w:pPr>
        <w:pStyle w:val="BodyText"/>
      </w:pPr>
      <w:r>
        <w:t xml:space="preserve">Mễ Nạp liên quan tới mệnh meachj đế quốc Mễ Nhĩ, nếu như tại thời gian khác, kho lương Mễ Nạo ít nhất có năm vạn người canh phòng nghiêm mật, thế nhưng hiện tại Mễ Nhĩ đang tập trung đại quân tại Khai Lâm, chuẩn bị tiếp đón công kích của Đa la, hiện tại nhân thủ ở Mễ Nạp đã bị điều đi gần hết, dù sao có Khai Lâm chắn tại phía trước, Mễ Nạp vô cùng an toàn. Nhưng không ai có thể nghĩ tới được, Đa La sẽ có một chi đoàn đội bảy trăm người dám vượt qua hành trình ba vạn dặm, vòng qua sau lưng địch rồi tập kích Mễ Nạp đây?</w:t>
      </w:r>
    </w:p>
    <w:p>
      <w:pPr>
        <w:pStyle w:val="BodyText"/>
      </w:pPr>
      <w:r>
        <w:t xml:space="preserve">- Chúng ta phải qua được cửa thành Mễ Nạp, nếu như không thể tiến vào Mễ Nạp, như vậy không thể hoàn thành được mế hoạch. Cũng may hiện tại chúng ta có áp giáp của đoàn kỵ sĩ bạc, muốn tiến vòa Mễ Nạp cũng có được vài phần khả năng.</w:t>
      </w:r>
    </w:p>
    <w:p>
      <w:pPr>
        <w:pStyle w:val="BodyText"/>
      </w:pPr>
      <w:r>
        <w:t xml:space="preserve">Âu Dương trầm tư, Mễ Nạp hiện tại dù bọn họ trang bị của quần đoàn kỵ binh bạc cũng không dễ tiến vào.</w:t>
      </w:r>
    </w:p>
    <w:p>
      <w:pPr>
        <w:pStyle w:val="BodyText"/>
      </w:pPr>
      <w:r>
        <w:t xml:space="preserve">- Chúng ta còn có thời gian bảy ngày, Đa La đến Khai Lâm cần khoảng sáu ngày, thế nên một ngày kế tiếp chúng ta cần phải làm gì đó.</w:t>
      </w:r>
    </w:p>
    <w:p>
      <w:pPr>
        <w:pStyle w:val="BodyText"/>
      </w:pPr>
      <w:r>
        <w:t xml:space="preserve">Trong lòng Âu Dương đã xuất hiện một kế hoạch.</w:t>
      </w:r>
    </w:p>
    <w:p>
      <w:pPr>
        <w:pStyle w:val="BodyText"/>
      </w:pPr>
      <w:r>
        <w:t xml:space="preserve">Một đám người đều nhìn vào người tham mưu của bọn họ, muốn biết vị tham mưu này đã định ra kế hoạch gì để bọn họ có thể qua được cửa thành Mễ Nạp.</w:t>
      </w:r>
    </w:p>
    <w:p>
      <w:pPr>
        <w:pStyle w:val="BodyText"/>
      </w:pPr>
      <w:r>
        <w:t xml:space="preserve">- Thu hồi áp giáp màu bạc trên người, chúng ta cần phải khôi phục thân phận ác ma chi vẫn, tạo cho bọn họ một ít phiền phức tại đây.</w:t>
      </w:r>
    </w:p>
    <w:p>
      <w:pPr>
        <w:pStyle w:val="BodyText"/>
      </w:pPr>
      <w:r>
        <w:t xml:space="preserve">Âu Dương cởi bỏ áo giáp màu bạc trên người xuống, lúc này trong lòng hắn đã hình thành một kế hoạch hoàn cảnh.</w:t>
      </w:r>
    </w:p>
    <w:p>
      <w:pPr>
        <w:pStyle w:val="Compact"/>
      </w:pPr>
      <w:r>
        <w:br w:type="textWrapping"/>
      </w:r>
      <w:r>
        <w:br w:type="textWrapping"/>
      </w:r>
    </w:p>
    <w:p>
      <w:pPr>
        <w:pStyle w:val="Heading2"/>
      </w:pPr>
      <w:bookmarkStart w:id="412" w:name="chương-420-nhất-tướng-công-thành-vạn-cốt-khô"/>
      <w:bookmarkEnd w:id="412"/>
      <w:r>
        <w:t xml:space="preserve">390. Chương 420 : Nhất Tướng Công Thành Vạn Cốt Khô</w:t>
      </w:r>
    </w:p>
    <w:p>
      <w:pPr>
        <w:pStyle w:val="Compact"/>
      </w:pPr>
      <w:r>
        <w:br w:type="textWrapping"/>
      </w:r>
      <w:r>
        <w:br w:type="textWrapping"/>
      </w:r>
      <w:r>
        <w:t xml:space="preserve">- Từ giờ trở đi chúng ta sẽ khôi phục thân phận ác ma chi vẫn, nếu là ác ma chi vẫn, tại chỗ này chúng ta sẽ có hành động phù hợp với thân phận của ác ma chi vẫn. Phát huy lang tính của các ngươi đi, chúng ta cần cướp của giết người ở đây.</w:t>
      </w:r>
    </w:p>
    <w:p>
      <w:pPr>
        <w:pStyle w:val="BodyText"/>
      </w:pPr>
      <w:r>
        <w:t xml:space="preserve">Âu Dương nói, tay chỉ về phía nam, nói tiếp:</w:t>
      </w:r>
    </w:p>
    <w:p>
      <w:pPr>
        <w:pStyle w:val="BodyText"/>
      </w:pPr>
      <w:r>
        <w:t xml:space="preserve">- Bên kia hẳn có ba cái trấn nhỏ, đó chính là mục tiêu của chúng ta.</w:t>
      </w:r>
    </w:p>
    <w:p>
      <w:pPr>
        <w:pStyle w:val="BodyText"/>
      </w:pPr>
      <w:r>
        <w:t xml:space="preserve">Âu Dương nói xong liền đi trước làm đầu tàu, hướng thẳng về phía nam. Phía sau, tuy rằng các đoàn viên ác ma chi vẫn không rõ ý tứ của Âu Dương, nhưng cuối cùng bọn họ vẫn lựa chọn tin tưởng Âu Dương.</w:t>
      </w:r>
    </w:p>
    <w:p>
      <w:pPr>
        <w:pStyle w:val="BodyText"/>
      </w:pPr>
      <w:r>
        <w:t xml:space="preserve">- Đi thôi!</w:t>
      </w:r>
    </w:p>
    <w:p>
      <w:pPr>
        <w:pStyle w:val="BodyText"/>
      </w:pPr>
      <w:r>
        <w:t xml:space="preserve">Khâu Vĩ ra lệnh một tiếng, toàn bộ đoàn đội liền đi về phía nam.</w:t>
      </w:r>
    </w:p>
    <w:p>
      <w:pPr>
        <w:pStyle w:val="BodyText"/>
      </w:pPr>
      <w:r>
        <w:t xml:space="preserve">Ba ngày sau, một tin tức truyền ra làm kinh động toàn bộ đế quốc Mễ Nhĩ, một chi kỵ binh màu đen như ma quỷ đã phủ xuống ba tiểu trấn phía nam, trong một đêm liền huyết tẩy cả ba tiểu trấn này, từ người già bảy mươi cho tới trẻ con, đều bị tàn sát không còn, cả ba tiểu trấn chỉ có mấy người may mắn thoát nạn. Chi kỵ binh ma quỷ màu đen này sau khi tàn sát hết ba tiểu trấn liền hướng thẳng về phía nam, không rõ đi về đâu.</w:t>
      </w:r>
    </w:p>
    <w:p>
      <w:pPr>
        <w:pStyle w:val="BodyText"/>
      </w:pPr>
      <w:r>
        <w:t xml:space="preserve">Tin tức này vừa truyền ra, lòng người khu nam bộ Mễ Nhĩ lập tức hoảng sợ, vô số người chỉ cần nghe được tiếng vó ngựa liền thấy hết hồn, dường như rất sợ kỵ binh màu đen ma quỷ kia phủ xuống. Tuy rằng Mễ Nhĩ đóng quân nghênh chiến Đa La tại Khai Lâm, thế nhưng quốc nội dĩ nhiên phát sinh sự cố, Mễ Khải đành phái ra hai nghìn kỵ sĩ bạc tiến vào vùng nam bộ, bắt đầu tìm kiếm chi kỵ binh màu đen ma quỷ này, yêu cầu vô luận làm cách nào cũng phải đánh chết toàn bộ.</w:t>
      </w:r>
    </w:p>
    <w:p>
      <w:pPr>
        <w:pStyle w:val="BodyText"/>
      </w:pPr>
      <w:r>
        <w:t xml:space="preserve">Đoàn kỵ sĩ bạc xuất động, người dân nam bộ đang hoảng sợ nhất thời yên ổn xuống. Người dân Mễ Nhĩ có lòng tin rất lớn với kỵ sĩ bạc, bọn họ tin tưởng đoàn kỵ sĩ bạc nhất định sẽ đánh chết toàn bộ đám ác ma giết người kia.</w:t>
      </w:r>
    </w:p>
    <w:p>
      <w:pPr>
        <w:pStyle w:val="BodyText"/>
      </w:pPr>
      <w:r>
        <w:t xml:space="preserve">Cùng thời điểm đoàn kỵ sĩ bạc xuất kích, ác ma chi vẫn một lần nữa thay vào bì giáp màu bạc, hóa thân thành đoàn kỵ sĩ bạc, bắt đầu xuất phát nhắm thẳng về phía Mễ Nạp.</w:t>
      </w:r>
    </w:p>
    <w:p>
      <w:pPr>
        <w:pStyle w:val="BodyText"/>
      </w:pPr>
      <w:r>
        <w:t xml:space="preserve">Thẳng đến lúc này, các đoàn viên ác ma chi vận rốt cuộc minh bạch suy nghĩ của Âu Dương, đây đích thực là một độc kế, dùng tính mạng vô số bình dân để đổi lấy một cơ hội tiến vào trong thành Mễ Nạp.</w:t>
      </w:r>
    </w:p>
    <w:p>
      <w:pPr>
        <w:pStyle w:val="BodyText"/>
      </w:pPr>
      <w:r>
        <w:t xml:space="preserve">- Âu Dương, ngươi quá độc ác, dám nghĩ ra cách diệt sạch năm nghìn bình dân trong ba tiểu trấn.</w:t>
      </w:r>
    </w:p>
    <w:p>
      <w:pPr>
        <w:pStyle w:val="BodyText"/>
      </w:pPr>
      <w:r>
        <w:t xml:space="preserve">Mã Tề không khỏi cảm thán thủ đoạn độc ác của Âu Dương, nếu như là bọn hắn, khẳng định sẽ không nghĩ tới dùng tính mạng của bình dân đi đổi lấy cơ hội vào thành.</w:t>
      </w:r>
    </w:p>
    <w:p>
      <w:pPr>
        <w:pStyle w:val="BodyText"/>
      </w:pPr>
      <w:r>
        <w:t xml:space="preserve">Âu Dương không trả lời, nhưng Khâu Vĩ ở cách đó không xa thì mở miệng, nói:</w:t>
      </w:r>
    </w:p>
    <w:p>
      <w:pPr>
        <w:pStyle w:val="BodyText"/>
      </w:pPr>
      <w:r>
        <w:t xml:space="preserve">- Đây là chiến tranh, không phải chuyện người già trẻ con, nếu như không giết những người đó, như vậy chúng ta khẳng định không thể tiến vào Mễ Nạp, như vậy một trận đánh tiếp theo tại Khai Lâm, toàn quân Đa La sẽ bị diệt. Thế nên đừng có nói chuyện độc ác hay không độc ác.</w:t>
      </w:r>
    </w:p>
    <w:p>
      <w:pPr>
        <w:pStyle w:val="BodyText"/>
      </w:pPr>
      <w:r>
        <w:t xml:space="preserve">Lời này của Khâu Vĩ coi như giải thích cho Âu Dương.</w:t>
      </w:r>
    </w:p>
    <w:p>
      <w:pPr>
        <w:pStyle w:val="BodyText"/>
      </w:pPr>
      <w:r>
        <w:t xml:space="preserve">Lúc đầu Âu Dương mở miệng nói muốn diệt sạch người trong ba tiểu trấn, hắn là người đầu tiên đứng ra phản đối, nghĩ Âu Dương hẳn điên rồi, thế nhưng Âu Dương dùng thực tế chứng minh, phương pháp của hắn tuy rằng nhìn qua thì tàn ác vô cùng, tuy rằng cần dùng tới sinh mạng của năm nghìn bình dân đi đổi lấy một cơ hội, nhưng đây lại là phương pháp duy nhất.</w:t>
      </w:r>
    </w:p>
    <w:p>
      <w:pPr>
        <w:pStyle w:val="BodyText"/>
      </w:pPr>
      <w:r>
        <w:t xml:space="preserve">Tính mạng của năm nghìn bình dân đế quốc Mễ Nhĩ so sánh với trăm vạn tướng sĩ Đa La, vô luận là ai làm ra quyết định này, cũng nhất định lựa chọn bỏ qua năm nghìn bình dân kia.</w:t>
      </w:r>
    </w:p>
    <w:p>
      <w:pPr>
        <w:pStyle w:val="BodyText"/>
      </w:pPr>
      <w:r>
        <w:t xml:space="preserve">Một tướng công thành vạn cốt khô, từ xưa danh tướng đều đạp qua vô số thi cốt của binh sĩ và bình dân, ác ma chi vẫn chỉ giết năm nghìn bình dân, so với thiệt hại khi trước Mễ Nhĩ hỏa thiêu vương thành huy hoàng thì chẳng thấm vào đâu.</w:t>
      </w:r>
    </w:p>
    <w:p>
      <w:pPr>
        <w:pStyle w:val="BodyText"/>
      </w:pPr>
      <w:r>
        <w:t xml:space="preserve">- Mục tiêu Mễ Nạp, nhớ kỹ, chúng ta là người chiến thắng, chúng ta là người đã chiến thắng chi đội màu đen ma quỷ kia!</w:t>
      </w:r>
    </w:p>
    <w:p>
      <w:pPr>
        <w:pStyle w:val="BodyText"/>
      </w:pPr>
      <w:r>
        <w:t xml:space="preserve">Âu Dương nói xong liền rạch lên cánh tay mình, lấy máu tươi vẽ loạn lên mặt vào áp giáp, tóc trên đầu càng bị vò tới lộn xộn, thoạt nhìn phảng phất như vừa trải qua một hồi kỵ binh đại chiến.</w:t>
      </w:r>
    </w:p>
    <w:p>
      <w:pPr>
        <w:pStyle w:val="BodyText"/>
      </w:pPr>
      <w:r>
        <w:t xml:space="preserve">Học theo bộ dáng Âu Dương, các đoàn viên ác ma chi vẫn đều rạch cánh tay của mình, lấy máu tươi vẽ loạn lên mặt và áo giáp.</w:t>
      </w:r>
    </w:p>
    <w:p>
      <w:pPr>
        <w:pStyle w:val="BodyText"/>
      </w:pPr>
      <w:r>
        <w:t xml:space="preserve">Rất nhanh, một chi đonà kỵ sĩ bạc dính đầy máu tươi trên người đã xuất hiện.</w:t>
      </w:r>
    </w:p>
    <w:p>
      <w:pPr>
        <w:pStyle w:val="BodyText"/>
      </w:pPr>
      <w:r>
        <w:t xml:space="preserve">Khâu Vĩ vung loan đao chỉ thẳng về phía kho lương Mễ Nạo, hét lớn một tiếng xông lên. Bảy trăm cung kỵ binh ác ma chi vẫn rốt cuộc bắt đầu một bước cuối cùng trong kế hoạch điên cuồng của bọn họ.</w:t>
      </w:r>
    </w:p>
    <w:p>
      <w:pPr>
        <w:pStyle w:val="BodyText"/>
      </w:pPr>
      <w:r>
        <w:t xml:space="preserve">Thời gian trôi qua cực nhanh, đảo mắt lại qua thêm ba ngày, tướng sĩ thành Khai Lâm được nghỉ ngơi tĩnh dưỡng hồi phục tinh thần, chờ đợi đại quân Đa La đnáh tới. Bọn họ muốn ở chỗ này đánh một trận thật đẹp với Đa la, bọn họ muốn ở chỗ này dập tắt ngọn lửa báo thù của Đa La, khiến Đa La đã từng là lão hổ cũng phải nuốt hết mấy cái răng cuối cùng vào trong bụng.</w:t>
      </w:r>
    </w:p>
    <w:p>
      <w:pPr>
        <w:pStyle w:val="BodyText"/>
      </w:pPr>
      <w:r>
        <w:t xml:space="preserve">Mặt trời chói chang nhô lên cao, trên đường chân trời, một đường màu đen chậm rãi xuất hiện, tiếp đó đường màu đen như biến thành thủy triều ầm ầm kéo đến. Đây là cảnh tượng do vô số quân sĩ đi tới từ phía chân trời tạo thành.</w:t>
      </w:r>
    </w:p>
    <w:p>
      <w:pPr>
        <w:pStyle w:val="BodyText"/>
      </w:pPr>
      <w:r>
        <w:t xml:space="preserve">- Cầm lấy vũ khí trong tay các ngươi, nói cho đám chó dại Đa La biết, chúng nên cút trở về thổ địa của mình rồi chăm chỉ trồng trọt đi.</w:t>
      </w:r>
    </w:p>
    <w:p>
      <w:pPr>
        <w:pStyle w:val="BodyText"/>
      </w:pPr>
      <w:r>
        <w:t xml:space="preserve">Lúc này Mễ Trung cũng chẳng còn phong phạm tướng quân gì nữa, trong tay Mễ Trung giơ cao vương kiếm màu vàng, hô lớn với vô số tướng sĩ.</w:t>
      </w:r>
    </w:p>
    <w:p>
      <w:pPr>
        <w:pStyle w:val="BodyText"/>
      </w:pPr>
      <w:r>
        <w:t xml:space="preserve">- Cút trở về! Cút trở về đi! Đa La cút trở về đi…</w:t>
      </w:r>
    </w:p>
    <w:p>
      <w:pPr>
        <w:pStyle w:val="BodyText"/>
      </w:pPr>
      <w:r>
        <w:t xml:space="preserve">Từng đợt tiếng hô vang truyền ra ngoài xa hơn mười dặm cũng chưa giảm bớt. Phía xa, chúng tướng sĩ Đa La cũng nghe được tiếng gào thét từ phía Khai Lâm.</w:t>
      </w:r>
    </w:p>
    <w:p>
      <w:pPr>
        <w:pStyle w:val="BodyText"/>
      </w:pPr>
      <w:r>
        <w:t xml:space="preserve">Đa Minh và năm đại đỉnh phong khác ngạo nghễ ngồi trên lưng ngựa, tuy rằng Khai Lâm có trăm vạn hùng binh, thế nhưng giờ khắc này Đa La đã không thể lùi bước, bọn họ chỉ có thể đánh một trận.</w:t>
      </w:r>
    </w:p>
    <w:p>
      <w:pPr>
        <w:pStyle w:val="BodyText"/>
      </w:pPr>
      <w:r>
        <w:t xml:space="preserve">- Các tướng sĩ Đa La, phía trước kia, phía đó chính là Khai Lâm! Xin hãy nhớ kỹ ở đó có trăm vạn hùng binh chờ đợi chúng ta, ở đó có tường thành cao dầy! Nói cho ta biết, các ngươi có sợ hãi không?</w:t>
      </w:r>
    </w:p>
    <w:p>
      <w:pPr>
        <w:pStyle w:val="BodyText"/>
      </w:pPr>
      <w:r>
        <w:t xml:space="preserve">Đa Minh quay lại phía sau hét lớn với chúng tướng sĩ.</w:t>
      </w:r>
    </w:p>
    <w:p>
      <w:pPr>
        <w:pStyle w:val="BodyText"/>
      </w:pPr>
      <w:r>
        <w:t xml:space="preserve">- Giết! Giết! Giết!</w:t>
      </w:r>
    </w:p>
    <w:p>
      <w:pPr>
        <w:pStyle w:val="BodyText"/>
      </w:pPr>
      <w:r>
        <w:t xml:space="preserve">Ba tiếng “Giết” hô vang, tướng sĩ Đa La đã bị Đa Minh khơi dậy lòng nhiệt huyết, bọn họ một đường tới đây, đánh đâu thắng đó, không gì cản nổi, một tòa thành Khai Lâm chẳng có lý do gì có thể ngăn trở bước tiến của Đa La.</w:t>
      </w:r>
    </w:p>
    <w:p>
      <w:pPr>
        <w:pStyle w:val="BodyText"/>
      </w:pPr>
      <w:r>
        <w:t xml:space="preserve">- Hạ thành Khai Lâm, chúng ta tiến thẳng tới vương thành Mễ Nhĩ, chúng ta nhất định phải thắng hồi chiến đấu này! Hôm nay chúng ta không thể lui bước, chúng ta phải huyết chiến!</w:t>
      </w:r>
    </w:p>
    <w:p>
      <w:pPr>
        <w:pStyle w:val="BodyText"/>
      </w:pPr>
      <w:r>
        <w:t xml:space="preserve">Lúc này trên người Đa Minh không còn một chút khí chất của tên công tử hoàn khố, hiện tại mỗi lời Đa Minh nói đều chứa vẻ thành thục uy nghiêm. Từ khi vương thành huy hoàng bị phá, đến bây giờ luân phiên đại chiến đã khiến Đa Minh từ một người thanh niên biến trở thành một vương giả dũng mãnh.</w:t>
      </w:r>
    </w:p>
    <w:p>
      <w:pPr>
        <w:pStyle w:val="BodyText"/>
      </w:pPr>
      <w:r>
        <w:t xml:space="preserve">- Đóng quân, nghỉ ngơi tại chỗ!</w:t>
      </w:r>
    </w:p>
    <w:p>
      <w:pPr>
        <w:pStyle w:val="BodyText"/>
      </w:pPr>
      <w:r>
        <w:t xml:space="preserve">Đa Minh không lựa chọn lập tức công thành, tuy rằng tâm tình đang kích động, thế nhưng một đường đi tới đây, binh sĩ đã quá mệt mỏi, bọn họ phải đợi nghỉ ngơi hồi phục một ngày mới có sức chiến đấu, trùng kích Khai Lâm.</w:t>
      </w:r>
    </w:p>
    <w:p>
      <w:pPr>
        <w:pStyle w:val="Compact"/>
      </w:pPr>
      <w:r>
        <w:br w:type="textWrapping"/>
      </w:r>
      <w:r>
        <w:br w:type="textWrapping"/>
      </w:r>
    </w:p>
    <w:p>
      <w:pPr>
        <w:pStyle w:val="Heading2"/>
      </w:pPr>
      <w:bookmarkStart w:id="413" w:name="chương-421-hồn-thần-sư-trong-biển-lửa-1"/>
      <w:bookmarkEnd w:id="413"/>
      <w:r>
        <w:t xml:space="preserve">391. Chương 421 : Hồn Thần Sư Trong Biển Lửa (1)</w:t>
      </w:r>
    </w:p>
    <w:p>
      <w:pPr>
        <w:pStyle w:val="Compact"/>
      </w:pPr>
      <w:r>
        <w:br w:type="textWrapping"/>
      </w:r>
      <w:r>
        <w:br w:type="textWrapping"/>
      </w:r>
      <w:r>
        <w:t xml:space="preserve">Đại quân Đa La đóng quân nghỉ ngơi tại bên ngoài Khai Lâm mười dặm, Khai Lâm cũng yên ắng, chờ đợi Đa La trùng kích qua.</w:t>
      </w:r>
    </w:p>
    <w:p>
      <w:pPr>
        <w:pStyle w:val="BodyText"/>
      </w:pPr>
      <w:r>
        <w:t xml:space="preserve">Trước Khai Lâm có tường thành cao vút che chắn, phía sau có kho lương Mễ Nạp không ngừng tiếp viện, Mễ Nhĩ không có bất luận người nào nghĩ một trận chiến này bọn họ thất bại. Bọn họ tự tin đúng như lời nói của mình, bọn họ muốn đánh cho Đa La phải trở về nhà đi trồng trọt.</w:t>
      </w:r>
    </w:p>
    <w:p>
      <w:pPr>
        <w:pStyle w:val="BodyText"/>
      </w:pPr>
      <w:r>
        <w:t xml:space="preserve">Đa La cùng Mễ Nhĩ ở trên Khai Lâm trình diễn cuộc chiến điên cuồng, trong hai ngày xác chết chồng chất dưới Khai Lâm thành, vô số Đa La tướng sĩ nuốt hận tại đây. Lúc này Đa La tướng sĩ đã là giết đỏ mắt, bất chấp tất cả muốn tông mở cửa Khai Lâm thành.</w:t>
      </w:r>
    </w:p>
    <w:p>
      <w:pPr>
        <w:pStyle w:val="BodyText"/>
      </w:pPr>
      <w:r>
        <w:t xml:space="preserve">Lục Đại Đỉnh cũng lần lượt mưu tính đánh mở tường thành, nhưng năm cường giả của Mễ Nhĩ cũng không phải ăn chay. Năm cường giả của Mễ Nhĩ hết lần này đến lần khác liều mình ngăn cản, hai bên đã tiến vào trạng thái giằng co.</w:t>
      </w:r>
    </w:p>
    <w:p>
      <w:pPr>
        <w:pStyle w:val="BodyText"/>
      </w:pPr>
      <w:r>
        <w:t xml:space="preserve">Buổi tối, Đa La và Mễ Nhĩ tạm thời vào giai đoạn ngừng chiến, hai bên bắt đầu nghỉ ngơi để chuẩn bị cho đại chiến ngày mai. Tuy nhiên, kho lương Mễ Nhĩ phía sau Khai Lâm không bình tĩnh.</w:t>
      </w:r>
    </w:p>
    <w:p>
      <w:pPr>
        <w:pStyle w:val="BodyText"/>
      </w:pPr>
      <w:r>
        <w:t xml:space="preserve">Ác ma chi vẫn lợi dụng giáo giáp Bạch Ngân kỵ sĩ đoàn thành công lừa mở cửa lớn Mễ Nhĩ thành trì, giết vào Mễ Nhĩ. Sáu ngàn bộ binh Mễ Nhĩ chiến đấu với Ác ma chi vẫn. Bảy trăm Ác ma chi vẫn tử thương thảm trọng, nhưng sáu ngàn bộ binh trả cái giá gấp mười lần Ác ma chi vẫn.</w:t>
      </w:r>
    </w:p>
    <w:p>
      <w:pPr>
        <w:pStyle w:val="BodyText"/>
      </w:pPr>
      <w:r>
        <w:t xml:space="preserve">Tên bay tứ tung, máu đang sục sôi. Âu Dương đã lặng lẽ đi tới kho tiếp viện. Lúc này bên ngoài chiến đấu đã chia thắng bại, mặc dù Ác ma chi vẫn bị tử thương thảm thiết nhưng họ thành công kéo xuống kho lương Mễ Nhĩ.</w:t>
      </w:r>
    </w:p>
    <w:p>
      <w:pPr>
        <w:pStyle w:val="BodyText"/>
      </w:pPr>
      <w:r>
        <w:t xml:space="preserve">Một đoàn lửa rực cháy trong tay Âu Dương, hắn nhìn vô số lương thảo quân giới, hắn biết khi ngọn lửa này cháy lên, con đường hắn chinh chiến cũng đi tới tận cùng.</w:t>
      </w:r>
    </w:p>
    <w:p>
      <w:pPr>
        <w:pStyle w:val="BodyText"/>
      </w:pPr>
      <w:r>
        <w:t xml:space="preserve">- Nếu làm như vậy vẫn không thể đánh mở Khai Lâm của các ngươi thì Đa La không cần nói đến báo thù.</w:t>
      </w:r>
    </w:p>
    <w:p>
      <w:pPr>
        <w:pStyle w:val="BodyText"/>
      </w:pPr>
      <w:r>
        <w:t xml:space="preserve">Âu Dương ném ngọn lửa vào đống lương thảo, ngọn lửa gặp lương thảo liền điên cuồng đốt cháy.</w:t>
      </w:r>
    </w:p>
    <w:p>
      <w:pPr>
        <w:pStyle w:val="BodyText"/>
      </w:pPr>
      <w:r>
        <w:t xml:space="preserve">Lương thực khô ráo và cỏ khô với ngọn lửa xúc tác cháy lên nhanh vô cùng. Yêu khí trên người Âu Dương bùng phát, dẫn phong vân xung quanh kéo theo thế lửa lan tràn bốn phía.</w:t>
      </w:r>
    </w:p>
    <w:p>
      <w:pPr>
        <w:pStyle w:val="BodyText"/>
      </w:pPr>
      <w:r>
        <w:t xml:space="preserve">Âu Dương đứng trong biển lửa, nhìn trên mặt chiến sĩ Ác ma chi vẫn còn sống lộ nụ cời, hắn biết đã làm đủ rồi, tiếp theo họ phải dựa vào năng lực của bản thân chiến đấu.</w:t>
      </w:r>
    </w:p>
    <w:p>
      <w:pPr>
        <w:pStyle w:val="BodyText"/>
      </w:pPr>
      <w:r>
        <w:t xml:space="preserve">Ác ma chi vẫn là Âu Dương ban đầu đề ra, giờ hắn xem như công thành cũng nên rút chân. Ngọn lửa cuối cùng này xem như là món quà cuối cùng Âu Dương tặng cho Đa La.</w:t>
      </w:r>
    </w:p>
    <w:p>
      <w:pPr>
        <w:pStyle w:val="BodyText"/>
      </w:pPr>
      <w:r>
        <w:t xml:space="preserve">Ngọn lửa bốc tận trới, yêu khí của Âu Dương kéo theo bão tố, lửa ánh hồng cả bầu trời, dù là xa ngoài trăm dặm cũng trông thấy khoảnh trời bị đốt đỏ rực này.</w:t>
      </w:r>
    </w:p>
    <w:p>
      <w:pPr>
        <w:pStyle w:val="BodyText"/>
      </w:pPr>
      <w:r>
        <w:t xml:space="preserve">Âu Dương đứng trong biển lửa, lửa đốt cháy bì giáp của hắn, lộ ra quần áo đen bên dưới. Nhưng ngọn lửa này không thể nào đốt cháy bộ đồ đen của hắn, có yêu khí thủ hộ, cho dù Âu Dương ở trong biển lửa cũng không có chuyện gì.</w:t>
      </w:r>
    </w:p>
    <w:p>
      <w:pPr>
        <w:pStyle w:val="BodyText"/>
      </w:pPr>
      <w:r>
        <w:t xml:space="preserve">Ngọn lửa đỏ tựa tinh linh không ngừng nhảy múa, Âu Dương nhắm mắt lại. Đang lúc Âu Dương định bay lên rời đi thì cảm giác như có như không lại lần nữa xuất hiện trong đầu hắn.</w:t>
      </w:r>
    </w:p>
    <w:p>
      <w:pPr>
        <w:pStyle w:val="BodyText"/>
      </w:pPr>
      <w:r>
        <w:t xml:space="preserve">Hình ảnh quen thuộc biết bao, ba mươi tám người tập kích vô số dặm, xâm nhập vào sau lưng địch, cùng sinh cùng tử thiêu hủy kho lương kẻ địch, Phì Thủy thành run sợ, hình ảnh này không ngừng nhoáng lên trước mắt Âu Dương, dường như hắn đã bắt được cái gì.</w:t>
      </w:r>
    </w:p>
    <w:p>
      <w:pPr>
        <w:pStyle w:val="BodyText"/>
      </w:pPr>
      <w:r>
        <w:t xml:space="preserve">- Là cái gì! Đây rốt cuộc là cái gì?</w:t>
      </w:r>
    </w:p>
    <w:p>
      <w:pPr>
        <w:pStyle w:val="BodyText"/>
      </w:pPr>
      <w:r>
        <w:t xml:space="preserve">Âu Dương không ngừng hỏi chính mình nhưng hắn không có được đáp án. Chính Âu Dương cũng không phát hiện, lúc này hắn từ từ bay lên, đi theo sương khói đen đậm đặc, sắp bay lên trời.</w:t>
      </w:r>
    </w:p>
    <w:p>
      <w:pPr>
        <w:pStyle w:val="BodyText"/>
      </w:pPr>
      <w:r>
        <w:t xml:space="preserve">Yêu khí ở trong người Âu Dương bất quy tắc run run, loại cảm giác này cực kỳ quái dị, hắn không thể nắm bắt được nó, nhưng rõ ràng cảm giác đó ở bên người.</w:t>
      </w:r>
    </w:p>
    <w:p>
      <w:pPr>
        <w:pStyle w:val="BodyText"/>
      </w:pPr>
      <w:r>
        <w:t xml:space="preserve">*Ong!*</w:t>
      </w:r>
    </w:p>
    <w:p>
      <w:pPr>
        <w:pStyle w:val="BodyText"/>
      </w:pPr>
      <w:r>
        <w:t xml:space="preserve">Trong vòng tay, thật nhiều mảnh vụn Thứ Kiêu cung xuất hiện bên cạnh Âu Dương, hắn phát hiện cảm giác không thể nắm bắt đang bay vào trong Thứ Kiêu cung.</w:t>
      </w:r>
    </w:p>
    <w:p>
      <w:pPr>
        <w:pStyle w:val="BodyText"/>
      </w:pPr>
      <w:r>
        <w:t xml:space="preserve">Âu Dương mở to mắt, huyết sắc Chân Thực Chi Nhãn nhìn Thứ Kiêu cung từ vô số mảnh vụn bắt đầu chậm rãi tiếp hợp lại, ở trước mặt hắn hình thành cái mới. Âu Dương rốt cuộc biết loại cảm giác này là cái gì!</w:t>
      </w:r>
    </w:p>
    <w:p>
      <w:pPr>
        <w:pStyle w:val="BodyText"/>
      </w:pPr>
      <w:r>
        <w:t xml:space="preserve">- Đây...đây là cảm giác Thần Sư! Sao ta đột nhiên chạm vào loại cảm giác này?</w:t>
      </w:r>
    </w:p>
    <w:p>
      <w:pPr>
        <w:pStyle w:val="BodyText"/>
      </w:pPr>
      <w:r>
        <w:t xml:space="preserve">Âu Dương dám khẳng định, mình tuyệt đối không có bước vào Thần Sư, bởi vì Thần Sư cần cái gì đến bây giờ hắn vẫn không biết.</w:t>
      </w:r>
    </w:p>
    <w:p>
      <w:pPr>
        <w:pStyle w:val="BodyText"/>
      </w:pPr>
      <w:r>
        <w:t xml:space="preserve">*Két!*</w:t>
      </w:r>
    </w:p>
    <w:p>
      <w:pPr>
        <w:pStyle w:val="BodyText"/>
      </w:pPr>
      <w:r>
        <w:t xml:space="preserve">Đang lúc Âu Dương khó hiểu thì Tứ Phương chiến kỳ trong người hắn bắt đầu run rẩy. Tứ Phương chiến kỳ bay ra khỏi cơ thể Âu Dương, sau đó hắn phát hiện mình lại bị đông cứng.</w:t>
      </w:r>
    </w:p>
    <w:p>
      <w:pPr>
        <w:pStyle w:val="BodyText"/>
      </w:pPr>
      <w:r>
        <w:t xml:space="preserve">Viễn cổ họa quyển lần nữa mở ra, bốn viễn cổ cường giả đứng quanh hắn, có một ông lão đứng đằng trước bốn người, ông lão mặc áo lam trên người không có khí thế kinh người gì nhưng hiện ra vô cùng thần thánh.</w:t>
      </w:r>
    </w:p>
    <w:p>
      <w:pPr>
        <w:pStyle w:val="BodyText"/>
      </w:pPr>
      <w:r>
        <w:t xml:space="preserve">- Ta sẽ làm lại thân thể cho các ngươi, còn về làm ra thất thể cho cho các ngươi cuối cùng bước lên con đường phi tiên hay không chỉ có các ngươi mới biết.</w:t>
      </w:r>
    </w:p>
    <w:p>
      <w:pPr>
        <w:pStyle w:val="BodyText"/>
      </w:pPr>
      <w:r>
        <w:t xml:space="preserve">Âu Dương lần đầu tiên nghe được thanh âm trong viễn cổ họa quyển, đây là thanh âm của ông lão.</w:t>
      </w:r>
    </w:p>
    <w:p>
      <w:pPr>
        <w:pStyle w:val="BodyText"/>
      </w:pPr>
      <w:r>
        <w:t xml:space="preserve">Lúc nghe tiếng nói này Âu Dương rốt cuộc hiểu, ông lão là một Thần Sư! Một Thần Sư chân chính.</w:t>
      </w:r>
    </w:p>
    <w:p>
      <w:pPr>
        <w:pStyle w:val="BodyText"/>
      </w:pPr>
      <w:r>
        <w:t xml:space="preserve">Ông lão vung tay, tiếp theo viễn cổ họa quyển vỡ ra. Viễn cổ họa quyển xuất hiện nhanh mà tan vỡ cũng nhanh, nhưng Âu Dương không thấy được Thần Sư làm sao tạo ra thân thể cho bốn người.</w:t>
      </w:r>
    </w:p>
    <w:p>
      <w:pPr>
        <w:pStyle w:val="BodyText"/>
      </w:pPr>
      <w:r>
        <w:t xml:space="preserve">Ông lão mở miệng:</w:t>
      </w:r>
    </w:p>
    <w:p>
      <w:pPr>
        <w:pStyle w:val="BodyText"/>
      </w:pPr>
      <w:r>
        <w:t xml:space="preserve">- Tiểu tử, Chân Thực Chi Nhãn, Tứ Phương chiến kỳ, chắc ngươi là người truy tìm bí mật viễn cổ đúng không?</w:t>
      </w:r>
    </w:p>
    <w:p>
      <w:pPr>
        <w:pStyle w:val="BodyText"/>
      </w:pPr>
      <w:r>
        <w:t xml:space="preserve">Mặc dù viễn cổ họa quyển tan vỡ nhưng Âu Dương phát hiện ông lão áo lam không biến mất! Đây là lần đầu tiên Âu Dương đụng phải chuyện quái dị như vậy, hơn nữa nhìn bộ dạng của ông lão hình như đang nói chuyện với hắn.</w:t>
      </w:r>
    </w:p>
    <w:p>
      <w:pPr>
        <w:pStyle w:val="BodyText"/>
      </w:pPr>
      <w:r>
        <w:t xml:space="preserve">- Ta vì chính mình nghịch thiên cải mệnh chỉ bởi con đường Thần Sư có thể kéo dài. Bây giờ ta đem thương cảm động của Thần Sư giao cho ngươi, hy vọng ngươi thật sự giải được bí mật viễn cổ, tái hiện huy hoàng phi tiên từng có.</w:t>
      </w:r>
    </w:p>
    <w:p>
      <w:pPr>
        <w:pStyle w:val="BodyText"/>
      </w:pPr>
      <w:r>
        <w:t xml:space="preserve">Trông ông lão như không phải thực thể, lão dứt lời thì vỡ ra thành nhiều mảnh bay vào đầu Âu Dương.</w:t>
      </w:r>
    </w:p>
    <w:p>
      <w:pPr>
        <w:pStyle w:val="BodyText"/>
      </w:pPr>
      <w:r>
        <w:t xml:space="preserve">Đau đớn như bị người rạch mở da đầu, Âu Dương cảm thấy trước mắt bỗng biến tối đen, sau đó hắn tiến vào thế giới vô cùng huyền bí.</w:t>
      </w:r>
    </w:p>
    <w:p>
      <w:pPr>
        <w:pStyle w:val="BodyText"/>
      </w:pPr>
      <w:r>
        <w:t xml:space="preserve">Vô số đốm sáng nhỏ bay bên cạnh Âu Dương, những đốm sáng bắt đầu tiến vào thân thể của hắn. Âu Dương cảm giác mình giống khối bọt biển, những đốm sáng là bọt nước. Vô số đốm sáng tiến vào thân thể hắn, bị Âu Dương hấp thu hết.</w:t>
      </w:r>
    </w:p>
    <w:p>
      <w:pPr>
        <w:pStyle w:val="BodyText"/>
      </w:pPr>
      <w:r>
        <w:t xml:space="preserve">Cách hấp thu này khá giống với Âu Dương hấp thu huyết lực. Đốm sáng bị hấp thu càng lúc càng nhanh, Âu Dương phát hiện Thứ Kiêu cung tự động tiếp hợp xuất hiện ngay trước mắt. Nhưng lúc này Thứ Kiêu cung vẫn là mảnh vụn, chẳng qua nó cho Âu Dương một cảm giác khác biệt.</w:t>
      </w:r>
    </w:p>
    <w:p>
      <w:pPr>
        <w:pStyle w:val="BodyText"/>
      </w:pPr>
      <w:r>
        <w:t xml:space="preserve">- Cái...cái này là Thần Sư sao?</w:t>
      </w:r>
    </w:p>
    <w:p>
      <w:pPr>
        <w:pStyle w:val="BodyText"/>
      </w:pPr>
      <w:r>
        <w:t xml:space="preserve">Âu Dương ngẩn ra, sao tự dưng bỗng nhiên trở thành Thần Sư?</w:t>
      </w:r>
    </w:p>
    <w:p>
      <w:pPr>
        <w:pStyle w:val="BodyText"/>
      </w:pPr>
      <w:r>
        <w:t xml:space="preserve">Hắn không thể biết Thần Sư thời viễn cổ này trước nghi chết dùng lực nghịch thiên để nghịch thiên cải mệnh cho mình, đem hồn Thần Sư để lại trên thế gian, chờ đợi người hữu duyên đến.</w:t>
      </w:r>
    </w:p>
    <w:p>
      <w:pPr>
        <w:pStyle w:val="Compact"/>
      </w:pPr>
      <w:r>
        <w:br w:type="textWrapping"/>
      </w:r>
      <w:r>
        <w:br w:type="textWrapping"/>
      </w:r>
    </w:p>
    <w:p>
      <w:pPr>
        <w:pStyle w:val="Heading2"/>
      </w:pPr>
      <w:bookmarkStart w:id="414" w:name="chương-422-hồn-thần-sư-trong-biển-lửa-2"/>
      <w:bookmarkEnd w:id="414"/>
      <w:r>
        <w:t xml:space="preserve">392. Chương 422 : Hồn Thần Sư Trong Biển Lửa (2)</w:t>
      </w:r>
    </w:p>
    <w:p>
      <w:pPr>
        <w:pStyle w:val="Compact"/>
      </w:pPr>
      <w:r>
        <w:br w:type="textWrapping"/>
      </w:r>
      <w:r>
        <w:br w:type="textWrapping"/>
      </w:r>
      <w:r>
        <w:t xml:space="preserve">Mà hồn Thần Sư gần như không thể trực tiếp kéo một người lên Thần Sư, cho dù có cũng tuyệt đối không có khả năng tạo ra được chân chính Thần Sư. Nhưng có một số việc đúng là trùng hợp như vậy, huyết sắc yêu đan của Âu Dương lại một lần nữa trợ giúp hắn, người bình thường hấp thu không được, nhưng hắn có huyết sắc yêu đan thì dựa vào nó nuốt hồn Thần Sư, biến thành một phần của hắn.</w:t>
      </w:r>
    </w:p>
    <w:p>
      <w:pPr>
        <w:pStyle w:val="BodyText"/>
      </w:pPr>
      <w:r>
        <w:t xml:space="preserve">Chân Thực Chi Nhãn của Âu Dương không ngừng chớp lóe ánh sáng, từ màu đỏ biến thành xanh, từ xanh thành lam, đến cuối cùng đôi mắt Âu Dương biến thành màu vàng, đôi mắt vàng là Thần Sư Chi Nhãn chân chính!</w:t>
      </w:r>
    </w:p>
    <w:p>
      <w:pPr>
        <w:pStyle w:val="BodyText"/>
      </w:pPr>
      <w:r>
        <w:t xml:space="preserve">Nếu như nói Chân Thực Chi Nhãn là vì nhìn thấu tất cả hư ảo mà xuất hiện, vậy thì Thần Sư Chi Nhãn chính là vì nhìn thấu sinh tử. Nhìn thấu sinh tử, ở trước mặt Thần Sư Chi Nhãn không có chân chính sinh tử, nhưng phải cần trả một cái giá khá đắt mới hồi phục được.</w:t>
      </w:r>
    </w:p>
    <w:p>
      <w:pPr>
        <w:pStyle w:val="BodyText"/>
      </w:pPr>
      <w:r>
        <w:t xml:space="preserve">Âu Dương mơ hồ nhìn từng điểm sức sống trên Thứ Kiêu cung của mình, vươn tay túm các mảnh vụn lại, huyết sắc yêu khí bắt đầu tỏa ra từ người hắn, những yêu khí này kích thích sức sống.</w:t>
      </w:r>
    </w:p>
    <w:p>
      <w:pPr>
        <w:pStyle w:val="BodyText"/>
      </w:pPr>
      <w:r>
        <w:t xml:space="preserve">- Thì ra trong mắt Thần Sư Chi Nhãn tất cả đều có sinh mệnh.</w:t>
      </w:r>
    </w:p>
    <w:p>
      <w:pPr>
        <w:pStyle w:val="BodyText"/>
      </w:pPr>
      <w:r>
        <w:t xml:space="preserve">Âu Dương rốt cuộc hiểu cái gì là Thần Sư. Nếu như nói Tu Phục Tông Sư tu phục yêu binh chỉ là đem những yêu binh vỡ vụn dán lại với nhau thì Thần Sư chính là lại đốt lên ngọn lửa sự sống.</w:t>
      </w:r>
    </w:p>
    <w:p>
      <w:pPr>
        <w:pStyle w:val="BodyText"/>
      </w:pPr>
      <w:r>
        <w:t xml:space="preserve">Đây là phân biệt từ căn nguyên, vào khoảnh khắc này Âu Dương coi như đã hiểu. Hèn chi vô số tông sư vĩnh viễn không thể đặt chân vào Thần Sư. Thì ra Thần Sư giống như phi tiên, từ viễn cổ đã tuyệt tích, Thần Sư xuất hiện trong Chân Linh Giới đều giống như hắn, là được hồn Thần Sư từ viễn cổ điểm nhiên mới tiến vào hàng ngũ Thần Sư.</w:t>
      </w:r>
    </w:p>
    <w:p>
      <w:pPr>
        <w:pStyle w:val="BodyText"/>
      </w:pPr>
      <w:r>
        <w:t xml:space="preserve">Ngẫm nghĩ đến Thần Sư của Vân Đỉnh thiên cung, Âu Dương nở nụ cười, bây giờ hắn xem như hiểu Thần Sư đó giống như hắn, là người may mắn, chẳng qua gã không bằng hắn.</w:t>
      </w:r>
    </w:p>
    <w:p>
      <w:pPr>
        <w:pStyle w:val="BodyText"/>
      </w:pPr>
      <w:r>
        <w:t xml:space="preserve">Gã không có huyết sắc yêu đan như Âu Dương, tuy rằng gã miễn cưỡng hấp thu hồn Thần Sư, nhưng đó không phải là Thần Sư chân chính. Gã có thể nghịch thiên cải mệnh cho người nhưng không cách nào nghịch thiên cải mệnh cho chính mình, nói chính xác hơn thì gã chỉ là một chuẩn Thần Sư.</w:t>
      </w:r>
    </w:p>
    <w:p>
      <w:pPr>
        <w:pStyle w:val="BodyText"/>
      </w:pPr>
      <w:r>
        <w:t xml:space="preserve">Từng đoạn ký ức lóe qua trong đầu Âu Dương, từng bóng người xuất hiện trong óc hắn. Âu Dương biết chắc là những người này từng hấp thu hồn Thần Sư của ông lão áo lam, chẳng qua không thể được đến hồn Thần Sư chân chính. Dù là có lực Thần Sư thì cuối cùng vẫn phải chết. Mà mỗi một người chết đi, ông lão áo lam hồn Thần Sư sẽ quay về đây chờ đợi người tiếp theo, mãi đến khi có một ngày thật sự có người hấp thu hồn Thần Sư của lão, tiến giai vô thượng Thần Sư!</w:t>
      </w:r>
    </w:p>
    <w:p>
      <w:pPr>
        <w:pStyle w:val="BodyText"/>
      </w:pPr>
      <w:r>
        <w:t xml:space="preserve">*Ầm!*</w:t>
      </w:r>
    </w:p>
    <w:p>
      <w:pPr>
        <w:pStyle w:val="BodyText"/>
      </w:pPr>
      <w:r>
        <w:t xml:space="preserve">Sấm sét chớp giật, Thứ Kiêu cung ở trong tay Âu Dương không ngừng được chữa lành, từng khối mảnh vụn lại được dính liền. Bầu trời dường như không cho phép có chuyện nghịch hành như vậy, giáng xuống sấm sét trừng phạt, muốn lại chém Thứ Kiêu cung thành mảnh vụn, muốn đưa người nghịch thiên cải mệnh này vào luân hồi.</w:t>
      </w:r>
    </w:p>
    <w:p>
      <w:pPr>
        <w:pStyle w:val="BodyText"/>
      </w:pPr>
      <w:r>
        <w:t xml:space="preserve">Nhưng Âu Dương đã hoàn toàn hấp thu hồn Thần Sư là sẽ dễ dàng bị đánh chết sao? Vô số lôi điện tẩy lễ thân thể, Âu Dương giống như những người từng hấp thu hồn Thần Sư của ông lão áo lam hồn Thần Sư, cũng nhận sấm sét tẩy lễ.</w:t>
      </w:r>
    </w:p>
    <w:p>
      <w:pPr>
        <w:pStyle w:val="BodyText"/>
      </w:pPr>
      <w:r>
        <w:t xml:space="preserve">Nhưng Âu Dương khác với họ, hắn là cường giả pháp thân, cho dù sấm sét đánh yêu khí của hắn tán loạn thì thể pháp thân đâu dễ bị đánh tan.</w:t>
      </w:r>
    </w:p>
    <w:p>
      <w:pPr>
        <w:pStyle w:val="BodyText"/>
      </w:pPr>
      <w:r>
        <w:t xml:space="preserve">- Con đường Thần Sư vốn là đi nghịch thiên, trời cũng không thể thu đi hồn Thần Sư của ta!</w:t>
      </w:r>
    </w:p>
    <w:p>
      <w:pPr>
        <w:pStyle w:val="BodyText"/>
      </w:pPr>
      <w:r>
        <w:t xml:space="preserve">Đôi mắt vàng của Âu Dương nhìn thấu thiên cơ, nguyên bầu trời vô số lôi vân biến đổi thế nào đều bị hắn nhìn rõ ràng. Âu Dương chậm rãi di chuyển trên trời, tốc độ tuy chậm lại mỗi lần vừa đúng lướt qua thần lôi từ trên trời giáng xuống.</w:t>
      </w:r>
    </w:p>
    <w:p>
      <w:pPr>
        <w:pStyle w:val="BodyText"/>
      </w:pPr>
      <w:r>
        <w:t xml:space="preserve">Sấm sét kéo dài một canh giờ, mọi người nguyên Thiên Hà tiểu thế giới đều nghe thấy tiếng sấm, người ở trong Mễ Nhĩ càng thấy được sấm sét điên cuồng chớp lóe trên bầu trời.</w:t>
      </w:r>
    </w:p>
    <w:p>
      <w:pPr>
        <w:pStyle w:val="BodyText"/>
      </w:pPr>
      <w:r>
        <w:t xml:space="preserve">Tình cảnh giống như tận thế khiến nhiều người sợ hãi, họ không biết rằng trong sấm chớp bủa giăng kia có một Thần Sư mới! Một Thần Sư chân chính rốt cuộc sinh ra.</w:t>
      </w:r>
    </w:p>
    <w:p>
      <w:pPr>
        <w:pStyle w:val="BodyText"/>
      </w:pPr>
      <w:r>
        <w:t xml:space="preserve">…</w:t>
      </w:r>
    </w:p>
    <w:p>
      <w:pPr>
        <w:pStyle w:val="BodyText"/>
      </w:pPr>
      <w:r>
        <w:t xml:space="preserve">Chân Linh Giới.</w:t>
      </w:r>
    </w:p>
    <w:p>
      <w:pPr>
        <w:pStyle w:val="BodyText"/>
      </w:pPr>
      <w:r>
        <w:t xml:space="preserve">Trong một năm nay Chân Linh Giới xảy ra biến đổi nghiêng trời lệch đất, thiên cung chỉ mất một năm đã lực áp quần hùng thành công lấy danh đứng đầu bát đại tông phái. Làm xong những điều này thiên cung không bỏ qua, cường giả thiên cung tụ tập ở Trung Châu, muốn đánh chiếm Trung Châu, chia một chén canh với Vạn Tiên sơn.</w:t>
      </w:r>
    </w:p>
    <w:p>
      <w:pPr>
        <w:pStyle w:val="BodyText"/>
      </w:pPr>
      <w:r>
        <w:t xml:space="preserve">Vạn Tiên sơn có thể từ bỏ vị trí đứng đầu bát đại tông phái nhưng không thể nhường ra Trung Châu, cái này không khác gì khiến Vạn Tiên sơn dời chỗ. Vậy nên bây giờ toàn Vạn Tiên sơn tiến vào trạng thái cảnh giác căng thẳng, tùy thời sẵn sàng quyết tử chiến với thiên cung, bảo vệ địa vị bá chủ Trung Châu.</w:t>
      </w:r>
    </w:p>
    <w:p>
      <w:pPr>
        <w:pStyle w:val="BodyText"/>
      </w:pPr>
      <w:r>
        <w:t xml:space="preserve">Trên Âm Vân phong, trước mặt Bạch Hủ Minh đứng tông chủ Vạn Tiên sơn, Lỗ Tu. Một năm qua Lỗ Tu rốt cuộc bước vào đỉnh Đại Đế, nhưng gã biết đỉnh Đại Đế không thể bảo vệ đại vị bá chủ Trung Châu của Vạn Tiên sơn, tất cả phải nhờ vào Bạch Hủ Minh.</w:t>
      </w:r>
    </w:p>
    <w:p>
      <w:pPr>
        <w:pStyle w:val="BodyText"/>
      </w:pPr>
      <w:r>
        <w:t xml:space="preserve">Nhưng hiện tại tu vi của Bạch Hủ Minh còn sót lại năm phần, tu vi năm phần làm sao kêu lão bảo vệ Vạn Tiên sơn, bảo vệ danh tiếng thiên hạ đệ nhất của lão?</w:t>
      </w:r>
    </w:p>
    <w:p>
      <w:pPr>
        <w:pStyle w:val="BodyText"/>
      </w:pPr>
      <w:r>
        <w:t xml:space="preserve">- Sư huynh, nếu thật sự không được thì chúng ta...</w:t>
      </w:r>
    </w:p>
    <w:p>
      <w:pPr>
        <w:pStyle w:val="BodyText"/>
      </w:pPr>
      <w:r>
        <w:t xml:space="preserve">Lỗ Tu biết bây giờ sư huynh căn bản không phải đối thủ của thiên cung lão tổ đó. Nếu là ở trạng thái bình thường, Bạch Hủ Minh đối mặt thiên cung lão tổ tất nhiên thắng được, nhưng hiện tại chỉ còn năm phần tu vi căn bản không là đối thủ của bất cứ cường giả lĩnh ngộ ý chí viễn cổ nào.</w:t>
      </w:r>
    </w:p>
    <w:p>
      <w:pPr>
        <w:pStyle w:val="BodyText"/>
      </w:pPr>
      <w:r>
        <w:t xml:space="preserve">Bạch Hủ Minh nói:</w:t>
      </w:r>
    </w:p>
    <w:p>
      <w:pPr>
        <w:pStyle w:val="BodyText"/>
      </w:pPr>
      <w:r>
        <w:t xml:space="preserve">- Thiên cung không phải đáng sợ nhất, hai năm trước ta làm Đạm Đài Kha trọng thương năm, e rằng hai năm nay Đạm Đài Kha đã dựa vào ý chí vĩnh sinh hồi phục lực lượng, không chừng lần này thiên cung dám khiêu khích Vạn Tiên sơn như vậy là do Đạm Đài Kha đứng sau lưng giở trò.</w:t>
      </w:r>
    </w:p>
    <w:p>
      <w:pPr>
        <w:pStyle w:val="BodyText"/>
      </w:pPr>
      <w:r>
        <w:t xml:space="preserve">Bạch Hủ Minh chỉ cần dùng đầu óc một chút liền biết chỉ dựa vào thiên cung lão tổ thì chắc chắn không dám làm liều như vậy.</w:t>
      </w:r>
    </w:p>
    <w:p>
      <w:pPr>
        <w:pStyle w:val="BodyText"/>
      </w:pPr>
      <w:r>
        <w:t xml:space="preserve">Nhưng thiên cung lão tổ cộng thêm Đạm Đài Kha, hai cường giả ý chí viễn cổ đều xuất hiện, nếu lúc Bạch Hủ Minh ở trạng thái đỉnh cao lấy một chọi hai dù không dám nói chiến thắng, cũng không phải không thể đấu hòa.</w:t>
      </w:r>
    </w:p>
    <w:p>
      <w:pPr>
        <w:pStyle w:val="BodyText"/>
      </w:pPr>
      <w:r>
        <w:t xml:space="preserve">Nhưng bây giờ Bạch Hủ Minh làm sao tranh hùng với hai người này?</w:t>
      </w:r>
    </w:p>
    <w:p>
      <w:pPr>
        <w:pStyle w:val="BodyText"/>
      </w:pPr>
      <w:r>
        <w:t xml:space="preserve">- Sư huynh, nếu không được thì chúng ta nhường ra...</w:t>
      </w:r>
    </w:p>
    <w:p>
      <w:pPr>
        <w:pStyle w:val="BodyText"/>
      </w:pPr>
      <w:r>
        <w:t xml:space="preserve">Lỗ Tu chưa dứt lời đã bị Bạch Hủ Minh tức giận gầm lên lấn át:</w:t>
      </w:r>
    </w:p>
    <w:p>
      <w:pPr>
        <w:pStyle w:val="BodyText"/>
      </w:pPr>
      <w:r>
        <w:t xml:space="preserve">- Nói nhảm! Từ lúc Vạn Tiên sơn thành lập đã hùng bá Trung Châu, các đời tổ tiên Vạn Tiên sơn chưa từng lùi bước, bây giờ kêu Bạch Hủ Minh ta gặp chiến liền lùi thì ta không xứng dưng là đệ tử Vạn Tiên sơn!</w:t>
      </w:r>
    </w:p>
    <w:p>
      <w:pPr>
        <w:pStyle w:val="BodyText"/>
      </w:pPr>
      <w:r>
        <w:t xml:space="preserve">- Sư huynh...</w:t>
      </w:r>
    </w:p>
    <w:p>
      <w:pPr>
        <w:pStyle w:val="BodyText"/>
      </w:pPr>
      <w:r>
        <w:t xml:space="preserve">Lỗ Tu nói không nên lời. Ai đều biết tạm lánh mũi nhọn tốt hơn là cứng chọi cứng, nhưng nếu bây giờ Vạn Tiên sơn từ bỏ Trung Châu thì sau này muốn lấy lại là rất khó.</w:t>
      </w:r>
    </w:p>
    <w:p>
      <w:pPr>
        <w:pStyle w:val="BodyText"/>
      </w:pPr>
      <w:r>
        <w:t xml:space="preserve">Bạch Hủ Minh hừ nói:</w:t>
      </w:r>
    </w:p>
    <w:p>
      <w:pPr>
        <w:pStyle w:val="BodyText"/>
      </w:pPr>
      <w:r>
        <w:t xml:space="preserve">- Hừ! Bọn họ cho rằng có thể đánh xuống Trung Châu sao? Cho dù hôm nay Vạn Tiên sơn bị trục xuất khỏi Trung Châu, cho dù Bạch Hủ Minh chết ở Vạn Tiên sơn, không lâu sau sẽ có người lấy lại tất cả cho ta!</w:t>
      </w:r>
    </w:p>
    <w:p>
      <w:pPr>
        <w:pStyle w:val="Compact"/>
      </w:pPr>
      <w:r>
        <w:br w:type="textWrapping"/>
      </w:r>
      <w:r>
        <w:br w:type="textWrapping"/>
      </w:r>
    </w:p>
    <w:p>
      <w:pPr>
        <w:pStyle w:val="Heading2"/>
      </w:pPr>
      <w:bookmarkStart w:id="415" w:name="chương-423-vạn-tiên-sơn-gặp-nguy-hiểm"/>
      <w:bookmarkEnd w:id="415"/>
      <w:r>
        <w:t xml:space="preserve">393. Chương 423 : Vạn Tiên Sơn Gặp Nguy Hiểm</w:t>
      </w:r>
    </w:p>
    <w:p>
      <w:pPr>
        <w:pStyle w:val="Compact"/>
      </w:pPr>
      <w:r>
        <w:br w:type="textWrapping"/>
      </w:r>
      <w:r>
        <w:br w:type="textWrapping"/>
      </w:r>
      <w:r>
        <w:t xml:space="preserve">Mặc dù đã hai năm rồi Bạch Hủ Minh chưa gặp Âu Dương, không biết chút tin tức về hắn, nhưng lão vững tin hắn chắc chắn còn sống, hơn nữa sống rất khá. Đợi một ngày Âu Dương có được năng lực thật sự thì chắc chắn hắn sẽ lại quay về Vạn Tiên sơn.</w:t>
      </w:r>
    </w:p>
    <w:p>
      <w:pPr>
        <w:pStyle w:val="BodyText"/>
      </w:pPr>
      <w:r>
        <w:t xml:space="preserve">Khi đó chính là lúc Âu Dương chấn kinh thiên hạ.</w:t>
      </w:r>
    </w:p>
    <w:p>
      <w:pPr>
        <w:pStyle w:val="BodyText"/>
      </w:pPr>
      <w:r>
        <w:t xml:space="preserve">- Sư huynh, có phải trên người Âu Dương có...</w:t>
      </w:r>
    </w:p>
    <w:p>
      <w:pPr>
        <w:pStyle w:val="BodyText"/>
      </w:pPr>
      <w:r>
        <w:t xml:space="preserve">Lỗ Tu nói, vươn ra bốn ngón tay, rõ ràng ý chỉ Tứ Phương chiến kỳ.</w:t>
      </w:r>
    </w:p>
    <w:p>
      <w:pPr>
        <w:pStyle w:val="BodyText"/>
      </w:pPr>
      <w:r>
        <w:t xml:space="preserve">Bạch Hủ Minh liếc Lỗ Tu, gật đầu lại lắc đầu nói:</w:t>
      </w:r>
    </w:p>
    <w:p>
      <w:pPr>
        <w:pStyle w:val="BodyText"/>
      </w:pPr>
      <w:r>
        <w:t xml:space="preserve">- Có một số chuyện biết cũng nên giả bộ không biết.</w:t>
      </w:r>
    </w:p>
    <w:p>
      <w:pPr>
        <w:pStyle w:val="BodyText"/>
      </w:pPr>
      <w:r>
        <w:t xml:space="preserve">Ý của Bạch Hủ Minh rất rõ ràng, Tứ Phương chiến kỳ thật sự liên quan quá lớn, có thể nói chỉ cần Âu Dương lớn mạnh, khi hắn chân chính bước vào Đại Đế, hơi sử dụng bốn loại lực viễn cổ của Tứ Phương chiến kỳ thì có ai ngăn can được Vạn Tiên sơn?</w:t>
      </w:r>
    </w:p>
    <w:p>
      <w:pPr>
        <w:pStyle w:val="BodyText"/>
      </w:pPr>
      <w:r>
        <w:t xml:space="preserve">Bốn loại ý chí viễn cổ cùng tụ tập vào một người, Tứ Phương chiến kỳ giúp đỡ Âu Dương tác chiến, vậy thì hắn chẳng khác nào thần linh.</w:t>
      </w:r>
    </w:p>
    <w:p>
      <w:pPr>
        <w:pStyle w:val="BodyText"/>
      </w:pPr>
      <w:r>
        <w:t xml:space="preserve">- Nếu chúng muốn chiến thì ta luôn sắn sàng đấu với chúng!</w:t>
      </w:r>
    </w:p>
    <w:p>
      <w:pPr>
        <w:pStyle w:val="BodyText"/>
      </w:pPr>
      <w:r>
        <w:t xml:space="preserve">Bạch Hủ Minh không nói về Tứ Phương chiến kỳ nữa, bây giờ dù lão chỉ có năm phần sức chiến đấu nhưng lão vẫn là Chiến Đế, Chiến Đế bất khuất còn tồn tại trên người lão.</w:t>
      </w:r>
    </w:p>
    <w:p>
      <w:pPr>
        <w:pStyle w:val="BodyText"/>
      </w:pPr>
      <w:r>
        <w:t xml:space="preserve">Lỗ Tu nhìn Bạch Hủ Minh, nói:</w:t>
      </w:r>
    </w:p>
    <w:p>
      <w:pPr>
        <w:pStyle w:val="BodyText"/>
      </w:pPr>
      <w:r>
        <w:t xml:space="preserve">- Sư huynh, ta còn nhớ sư phụ từng nói hết sức bùng phát Kiếm Tại Ngã Tâm xong có cách nhanh chóng hồi phục.</w:t>
      </w:r>
    </w:p>
    <w:p>
      <w:pPr>
        <w:pStyle w:val="BodyText"/>
      </w:pPr>
      <w:r>
        <w:t xml:space="preserve">Đừng nhìn Lỗ Tu đã bước vào đỉnh Đại Đế, nhưng gã mới chỉ chạm đến bên mép Kiếm Tại Ngã Tâm, kém xa Bạch Hủ Minh sử dụng quen thuộc như cánh tay.</w:t>
      </w:r>
    </w:p>
    <w:p>
      <w:pPr>
        <w:pStyle w:val="BodyText"/>
      </w:pPr>
      <w:r>
        <w:t xml:space="preserve">Bạch Hủ Minh lắc đầu, cười khổ nói:</w:t>
      </w:r>
    </w:p>
    <w:p>
      <w:pPr>
        <w:pStyle w:val="BodyText"/>
      </w:pPr>
      <w:r>
        <w:t xml:space="preserve">- Có thì có, nhưng cách này không có khả năng.</w:t>
      </w:r>
    </w:p>
    <w:p>
      <w:pPr>
        <w:pStyle w:val="BodyText"/>
      </w:pPr>
      <w:r>
        <w:t xml:space="preserve">Lỗ Tu hỏi:</w:t>
      </w:r>
    </w:p>
    <w:p>
      <w:pPr>
        <w:pStyle w:val="BodyText"/>
      </w:pPr>
      <w:r>
        <w:t xml:space="preserve">- Là cách gì?</w:t>
      </w:r>
    </w:p>
    <w:p>
      <w:pPr>
        <w:pStyle w:val="BodyText"/>
      </w:pPr>
      <w:r>
        <w:t xml:space="preserve">Lỗ Tu cảm thấy chỉ cần có cách thì không có gì là không thể, nhưng câu trả lời của Bạch Hủ Minh làm gã tuyệt vọng.</w:t>
      </w:r>
    </w:p>
    <w:p>
      <w:pPr>
        <w:pStyle w:val="BodyText"/>
      </w:pPr>
      <w:r>
        <w:t xml:space="preserve">Bạch Hủ Minh nói:</w:t>
      </w:r>
    </w:p>
    <w:p>
      <w:pPr>
        <w:pStyle w:val="BodyText"/>
      </w:pPr>
      <w:r>
        <w:t xml:space="preserve">- Trừ phi có một Thần Sư nghịch thiên cải mệnh cho ta, đem tất cả tổn thương trong thân thể ta hồi phục như lúc ban đầu, nếu không thì...</w:t>
      </w:r>
    </w:p>
    <w:p>
      <w:pPr>
        <w:pStyle w:val="BodyText"/>
      </w:pPr>
      <w:r>
        <w:t xml:space="preserve">Bạch Hủ Minh và Lỗ Tu nhìn nhau cười, tìm một Thần Sư, chuyện này còn khó hơn cả kéo tới hai cường giả cấp ý chí viễn cổ trợ giúp Vạn Tiên sơn.</w:t>
      </w:r>
    </w:p>
    <w:p>
      <w:pPr>
        <w:pStyle w:val="BodyText"/>
      </w:pPr>
      <w:r>
        <w:t xml:space="preserve">Sấm sét dần tán đi, yêu khí toàn thân Âu Dương đã sớm tan biến, bây giờ trên người hắn không còn chút yêu khí, bởi vì lúc sấm sét tẩy thân cho hắn thì yêu khí đã bị đánh tan, muốn tụ tập lại cần rất nhiều đan dược mới làm được.</w:t>
      </w:r>
    </w:p>
    <w:p>
      <w:pPr>
        <w:pStyle w:val="BodyText"/>
      </w:pPr>
      <w:r>
        <w:t xml:space="preserve">Nhưng cho dù không có yêu khí thì Âu Dương vẫn có thể bay lên trời, đây là lực lượng của Thần Sư. Sức chiến đấu của Thần Sư rất yếu, nhưng có lúc Thần Sư rất mạnh.</w:t>
      </w:r>
    </w:p>
    <w:p>
      <w:pPr>
        <w:pStyle w:val="BodyText"/>
      </w:pPr>
      <w:r>
        <w:t xml:space="preserve">Thần Sư yếu biểu hiện ở cho dù Thần Sư mặt đối mặt chiến đấu cùng pháp thân thì chỉ có nước bị giết ngay lập tức, Thần Sư cường đại biểu hiện ở chỗ có được điểm lực nghịch thiên cải mệnh. Thần Sư không chỉ có thể dem một phế vật biến thành thiên tài, tương tự có thể đem thiên tài biến thành phế vật.</w:t>
      </w:r>
    </w:p>
    <w:p>
      <w:pPr>
        <w:pStyle w:val="BodyText"/>
      </w:pPr>
      <w:r>
        <w:t xml:space="preserve">Có được hồn Thần Sư, Âu Dương không chỉ sở hữu lực Thần Sư của ông lão áo lam mà còn được kinh nghiệm của nhiều người từng kế thừa ông lão áo lam.</w:t>
      </w:r>
    </w:p>
    <w:p>
      <w:pPr>
        <w:pStyle w:val="BodyText"/>
      </w:pPr>
      <w:r>
        <w:t xml:space="preserve">Trong những kinh nghiệm này có mấy ngàn năm trước Tu Phục Thần Sư Vân Đỉnh thiên cung. Người đó may mắn có được hồn Thần Sư nhưng không thể hoàn toàn hấp thu, đành ôm mối hận mà chết.</w:t>
      </w:r>
    </w:p>
    <w:p>
      <w:pPr>
        <w:pStyle w:val="BodyText"/>
      </w:pPr>
      <w:r>
        <w:t xml:space="preserve">Từ trong vòng tay lấy hàng đống các loại linh đan, Âu Dương nhét hết linh đan ở trong mắt nhiều người là bảo bối vào miệng. Những linh đán tiến vào thân thể Âu Dương liền phân hóa trở thành vô số yêu khí bắt đầu bổ khuyết cho hắn.</w:t>
      </w:r>
    </w:p>
    <w:p>
      <w:pPr>
        <w:pStyle w:val="BodyText"/>
      </w:pPr>
      <w:r>
        <w:t xml:space="preserve">Chốc lát sau Âu Dương ăn ít nhất trên ngàn linh đan phẩm chất khác nhau. Những linh đan này chẳng qua chỉ có thể cho Âu Dương hồi phục một phần ba lực lượng, nhưng giờ đây hắn đã khác với trước.</w:t>
      </w:r>
    </w:p>
    <w:p>
      <w:pPr>
        <w:pStyle w:val="BodyText"/>
      </w:pPr>
      <w:r>
        <w:t xml:space="preserve">*Ong!*</w:t>
      </w:r>
    </w:p>
    <w:p>
      <w:pPr>
        <w:pStyle w:val="BodyText"/>
      </w:pPr>
      <w:r>
        <w:t xml:space="preserve">Một vệt đỏ xẹt qua, Thứ Kiêu cung xoay tròn xuất hiện trong tay Âu Dương. Nhìn chiến cung cùng mình một đường đi đến hiện tại, Âu Dương hào khí vạn trượng.</w:t>
      </w:r>
    </w:p>
    <w:p>
      <w:pPr>
        <w:pStyle w:val="BodyText"/>
      </w:pPr>
      <w:r>
        <w:t xml:space="preserve">- Ha ha ha ha...nên đi về nhà.</w:t>
      </w:r>
    </w:p>
    <w:p>
      <w:pPr>
        <w:pStyle w:val="BodyText"/>
      </w:pPr>
      <w:r>
        <w:t xml:space="preserve">Tay trái Âu Dương cầm Thứ Kiêu cung, thân thể hóa thành tia chớp đen lao nhanh hướng huy hoàng vương thành.</w:t>
      </w:r>
    </w:p>
    <w:p>
      <w:pPr>
        <w:pStyle w:val="BodyText"/>
      </w:pPr>
      <w:r>
        <w:t xml:space="preserve">Một canh giờ sau, Âu Dương xuất hiện bên trên huy hoàng vương thành, thanh đăng xuất hiện trong tay hắn. Hiện tại Âu Dương đã bước vào cảnh giới Thần Sư, dùng ánh mắt nhìn thanh đăng thấy có chút thay đổi.</w:t>
      </w:r>
    </w:p>
    <w:p>
      <w:pPr>
        <w:pStyle w:val="BodyText"/>
      </w:pPr>
      <w:r>
        <w:t xml:space="preserve">Âu Dương dùng tâm cảm nhận từ thanh đăng nhàn nhạt đau thương và mong chờ hậu nhân.</w:t>
      </w:r>
    </w:p>
    <w:p>
      <w:pPr>
        <w:pStyle w:val="BodyText"/>
      </w:pPr>
      <w:r>
        <w:t xml:space="preserve">Âu Dương nhẹ vuốt thanh đăng, nói:</w:t>
      </w:r>
    </w:p>
    <w:p>
      <w:pPr>
        <w:pStyle w:val="BodyText"/>
      </w:pPr>
      <w:r>
        <w:t xml:space="preserve">- Đa Âm tiền bối, lửa báo thù của Đa La đã đốt, ta tin tưởng người cũng muốn nhìn hậu thế của mình từng bước một trở về đỉnh đúng không?</w:t>
      </w:r>
    </w:p>
    <w:p>
      <w:pPr>
        <w:pStyle w:val="BodyText"/>
      </w:pPr>
      <w:r>
        <w:t xml:space="preserve">Âu Dương nói xong phát hiện thanh đăng khẽ run, như là đáp lại hắn. Yêu khí bùng phát trên người Âu Dương, thông qua cánh tay hắn rót vào thanh đăng. Nguyên thanh đăng trong khoảnh khắc bị yêu khí của Âu Dương đốt lên, tim đèn bốc cháy ngọn lửa đỏ rực, loại lửa này chính là lực pháp thân của hắn.</w:t>
      </w:r>
    </w:p>
    <w:p>
      <w:pPr>
        <w:pStyle w:val="BodyText"/>
      </w:pPr>
      <w:r>
        <w:t xml:space="preserve">Âu Dương không chút giữ lại rót hết lực lượng vào trong thanh đăng. Thanh đăng biến thành ánh sáng màu xanh lao tới vương thanh.</w:t>
      </w:r>
    </w:p>
    <w:p>
      <w:pPr>
        <w:pStyle w:val="BodyText"/>
      </w:pPr>
      <w:r>
        <w:t xml:space="preserve">Ánh sáng xanh chiếu rọi toàn vương thành, tất cả dân chúng vương thành ngẩng đầu nhìn lên, thanh đăng biến thành mặt trời nhỏ có thể chiếu sáng đêm đen.</w:t>
      </w:r>
    </w:p>
    <w:p>
      <w:pPr>
        <w:pStyle w:val="BodyText"/>
      </w:pPr>
      <w:r>
        <w:t xml:space="preserve">- Đa Âm tiền bối, đây coi như là một phần sức cuối cùng của Âu Dương. Có người ở đây thủ hộ Đa La vương thành, chỉ cần không có pháp thân cường giả xuất hiện thì Đa La vương thành viễn viễn không phá!</w:t>
      </w:r>
    </w:p>
    <w:p>
      <w:pPr>
        <w:pStyle w:val="BodyText"/>
      </w:pPr>
      <w:r>
        <w:t xml:space="preserve">Âu Dương biết, so với chôn Đa Âm dưới lòng đất chẳng bằng Đa Âm biến thành thanh đăng, vì hậu nhân chiếu sáng một ảnh thế giới, thủ hộ hậu nhân của gã.</w:t>
      </w:r>
    </w:p>
    <w:p>
      <w:pPr>
        <w:pStyle w:val="BodyText"/>
      </w:pPr>
      <w:r>
        <w:t xml:space="preserve">Âu Dương tin tưởng, cho dù Đa Âm còn sống cũng công nhận điều mình làm.</w:t>
      </w:r>
    </w:p>
    <w:p>
      <w:pPr>
        <w:pStyle w:val="BodyText"/>
      </w:pPr>
      <w:r>
        <w:t xml:space="preserve">Nhìn thánh hồ phía xa, Âu Dương gật gù, giờ hắn còn chưa thể đụng chạm bí mật dưới thánh hồ. Tuy nhiên, hắn đã bước chân vào Thần Sư, quay về Chân Linh Giới rồi Âu Dương sẽ nghịch thiên cải mệnh cho mình, tạo ra một thân thể mạnh nhất. Một ngày nào đó Âu Dương sẽ lại quay về nơi này, nhìn xem dưới thánh hồ rốt cuộc tồn tại cái gì.</w:t>
      </w:r>
    </w:p>
    <w:p>
      <w:pPr>
        <w:pStyle w:val="BodyText"/>
      </w:pPr>
      <w:r>
        <w:t xml:space="preserve">Con mắt vàng trôn về phía xa sơn hà ngàn vạn dặm, mặc dù thời gian ở Thiên Hà tiểu thế giới chỉ có một năm nhưng Âu Dương chứng kiến một quốc gia phục hưng mở ra, còn ma xui quỷ khiến tại đây có được bí mật Thần Sư.</w:t>
      </w:r>
    </w:p>
    <w:p>
      <w:pPr>
        <w:pStyle w:val="BodyText"/>
      </w:pPr>
      <w:r>
        <w:t xml:space="preserve">Nếu như không tới đây thì sao Âu Dương hiểu được cái gọi là Thần Sư giống như phi tiên, sớm biến mất, căn bản không thể ngộ đạo?</w:t>
      </w:r>
    </w:p>
    <w:p>
      <w:pPr>
        <w:pStyle w:val="BodyText"/>
      </w:pPr>
      <w:r>
        <w:t xml:space="preserve">Nếu như không tới đây thì Âu Dương cũng không có khả năng cơ duyên xảo hợp được đến hồn Thần Sư của ông lão áo lam, dùng cách này bước vào Thần Sư. Nếu không có ông lão áo lam, có lẽ đời này Âu Dương chỉ có thể đi trên con đường truy tìm Thần Sư, cả đời khó giải.</w:t>
      </w:r>
    </w:p>
    <w:p>
      <w:pPr>
        <w:pStyle w:val="BodyText"/>
      </w:pPr>
      <w:r>
        <w:t xml:space="preserve">- Nên rời đi, đã ra đi một năm, bây giờ chắc ta đã có năng lực quay về Vạn Tiên sơn rồi!</w:t>
      </w:r>
    </w:p>
    <w:p>
      <w:pPr>
        <w:pStyle w:val="BodyText"/>
      </w:pPr>
      <w:r>
        <w:t xml:space="preserve">Ánh mắt Âu Dương như xuyên thấu hư vô, trước mắt hắn có vô số đồ án huyền ảo di chuyển. Ngón tay Âu Dương nhẹ chỉ vào đồ án chỉ khi hắn có Thần Sư Chi Nhãn mới trông thấy, một cánh cửa to màu tím chậm rãi mở ra trước mặt hắn.</w:t>
      </w:r>
    </w:p>
    <w:p>
      <w:pPr>
        <w:pStyle w:val="BodyText"/>
      </w:pPr>
      <w:r>
        <w:t xml:space="preserve">Âu Dương cực kỳ hưng phấn nói:</w:t>
      </w:r>
    </w:p>
    <w:p>
      <w:pPr>
        <w:pStyle w:val="BodyText"/>
      </w:pPr>
      <w:r>
        <w:t xml:space="preserve">- Ha ha ha ha! Không cần uy lực Đại Đế ta cũng có thể tùy ý xuyên qua tiểu thế giới và Chân Linh Giới!</w:t>
      </w:r>
    </w:p>
    <w:p>
      <w:pPr>
        <w:pStyle w:val="BodyText"/>
      </w:pPr>
      <w:r>
        <w:t xml:space="preserve">Người khác xuyên qua Chân Linh Giới và tiểu thế giới nhất định phải dùng lực Đại Đế xé rách hư không, nhưng Âu Dương đạt đến Thần Sư thì không cần làm vậy.</w:t>
      </w:r>
    </w:p>
    <w:p>
      <w:pPr>
        <w:pStyle w:val="Compact"/>
      </w:pPr>
      <w:r>
        <w:br w:type="textWrapping"/>
      </w:r>
      <w:r>
        <w:br w:type="textWrapping"/>
      </w:r>
    </w:p>
    <w:p>
      <w:pPr>
        <w:pStyle w:val="Heading2"/>
      </w:pPr>
      <w:bookmarkStart w:id="416" w:name="chương-424-nguy-hiểm-sớm-tối"/>
      <w:bookmarkEnd w:id="416"/>
      <w:r>
        <w:t xml:space="preserve">394. Chương 424 : Nguy Hiểm Sớm Tối</w:t>
      </w:r>
    </w:p>
    <w:p>
      <w:pPr>
        <w:pStyle w:val="Compact"/>
      </w:pPr>
      <w:r>
        <w:br w:type="textWrapping"/>
      </w:r>
      <w:r>
        <w:br w:type="textWrapping"/>
      </w:r>
      <w:r>
        <w:t xml:space="preserve">Ánh mắt của Âu Dương đủ nhìn thấu tất cả, côn đường đi thông Chân Linh Giới đối với người khác chỉ có thể dụng sức mạnh, đối với hắn đơn giản như cầm chìa khóa mở cửa nhà, rất đơn giản.</w:t>
      </w:r>
    </w:p>
    <w:p>
      <w:pPr>
        <w:pStyle w:val="BodyText"/>
      </w:pPr>
      <w:r>
        <w:t xml:space="preserve">Ánh sáng tím chảy xuôi, nguyên Thiên Hà tiểu thế giới cảm giác đến lực lượng dao động chỉ khi từ Chân Linh Giới mở ra mới có. Vô số người chạy hướng huy hoàng vương thành, nhưng họ chạy nhanh cỡ nào cũng vô dụng, bởi vì sau khi Âu Dương bước qua cửa tiếp dẫn màu tím thì cánh cửa từ từ đóng lại. Thiên Hà tiểu thế giới từ nay trở về trật tự vốn có của nó, chẳng qua một cái tên bị người trong tiểu thế giới này ghi nhớ, đó là Âu Dương.</w:t>
      </w:r>
    </w:p>
    <w:p>
      <w:pPr>
        <w:pStyle w:val="BodyText"/>
      </w:pPr>
      <w:r>
        <w:t xml:space="preserve">Lại đi vào tiếp dẫn thông đạo, lần này Thần Sư Âu Dương hoàn toàn không bị bất cứ ánh sáng tiếp dẫn nào trói buộc. Âu Dương chắp hai tay sau lưng, mắt nhìn trời sao vô tận. Mỗi một tinh cầu thật ra là một tiểu thế giới, trước kia hắn chỉ có thể suy đoán, nhưng bây giờ có được Thần Sư Chi Nhãn, Âu Dương chính mắt trông thấy.</w:t>
      </w:r>
    </w:p>
    <w:p>
      <w:pPr>
        <w:pStyle w:val="BodyText"/>
      </w:pPr>
      <w:r>
        <w:t xml:space="preserve">- Đây là thế giới liền cùng một chỗ, những tiểu tinh cầu chính là tiểu thế giới, phương xa tâm điểm to khổng lồ chính là Chân Linh Giới.</w:t>
      </w:r>
    </w:p>
    <w:p>
      <w:pPr>
        <w:pStyle w:val="BodyText"/>
      </w:pPr>
      <w:r>
        <w:t xml:space="preserve">Âu Dương nhìn phía xa ánh sáng trắng chiếu rọi, trước kia mỗi lần ánh sáng trắng xuất hiện hắn biết nhiều người sẽ bị trói buộc, bởi vì đó là biểu hiện họ xuyên không.</w:t>
      </w:r>
    </w:p>
    <w:p>
      <w:pPr>
        <w:pStyle w:val="BodyText"/>
      </w:pPr>
      <w:r>
        <w:t xml:space="preserve">- Một năm, tự hỏi không biết Chân Linh Giới có biến đổi gì không?</w:t>
      </w:r>
    </w:p>
    <w:p>
      <w:pPr>
        <w:pStyle w:val="BodyText"/>
      </w:pPr>
      <w:r>
        <w:t xml:space="preserve">Ánh sáng tím chợt lóe, Âu Dương vèo một tiếng xuất hiện trong Tiếp dẫn thành. Âu Dương từng đến đây, lúc đó chỗ này khắp nơi đông đúc người náo nhiệt, nhưng giờ khi lại tới, Tiếp Dẫn thành giống như một tòa tử thành, không tồn tại bất cứ ai.</w:t>
      </w:r>
    </w:p>
    <w:p>
      <w:pPr>
        <w:pStyle w:val="BodyText"/>
      </w:pPr>
      <w:r>
        <w:t xml:space="preserve">Âu Dương đứng trong không khí nhìn phương xa, truyền tống ngọc phù trên người hắn sớm mất đi hiệu lực, bây giờ muốn trở về Chân Linh Giới phải bay về từng chút một.</w:t>
      </w:r>
    </w:p>
    <w:p>
      <w:pPr>
        <w:pStyle w:val="BodyText"/>
      </w:pPr>
      <w:r>
        <w:t xml:space="preserve">Vạn Tiên sơn.</w:t>
      </w:r>
    </w:p>
    <w:p>
      <w:pPr>
        <w:pStyle w:val="BodyText"/>
      </w:pPr>
      <w:r>
        <w:t xml:space="preserve">Hộ sơn đại trận đã bị công phá, Đạm Thai Kha phân hóa vô số cái bóng lan tràn khắp Vạn Tiên sơn. Lúc này trên Vạn Tiên sơn sấm chớp mây đen bủa giăng không ngừng oanh kích, nhưng lần này Đạm Thai Kha không thèm né tránh tia chớp, mặc kệ tia chớp đen đánh vào người gã. Tuy nhiên, tia chớp đen của Bạch Hủ Minh không thể làm gã bị thương.</w:t>
      </w:r>
    </w:p>
    <w:p>
      <w:pPr>
        <w:pStyle w:val="BodyText"/>
      </w:pPr>
      <w:r>
        <w:t xml:space="preserve">Đạm Thai Kha có ý chí vĩnh sinh trong người, trừ phi là chiêu số như Kiếm Tại Ngã Tâm, là tia chớp giống thế này thì gã lập tức hồi phục ngay.</w:t>
      </w:r>
    </w:p>
    <w:p>
      <w:pPr>
        <w:pStyle w:val="BodyText"/>
      </w:pPr>
      <w:r>
        <w:t xml:space="preserve">Đạm Thai Kha cười đắc ý nói:</w:t>
      </w:r>
    </w:p>
    <w:p>
      <w:pPr>
        <w:pStyle w:val="BodyText"/>
      </w:pPr>
      <w:r>
        <w:t xml:space="preserve">- Ha ha ha ha! Chiến Đế Bạch Hủ Minh đã yếu đến mức này sao?</w:t>
      </w:r>
    </w:p>
    <w:p>
      <w:pPr>
        <w:pStyle w:val="BodyText"/>
      </w:pPr>
      <w:r>
        <w:t xml:space="preserve">Bạch Hủ Minh đứng trên Thông Thiên phong thì sắc mặt kỳ khó xem. Bạch Hủ Minh đoán được hai cường giả cùng ra, nhưng lão không ngờ nó đến nhanh như vậy.</w:t>
      </w:r>
    </w:p>
    <w:p>
      <w:pPr>
        <w:pStyle w:val="BodyText"/>
      </w:pPr>
      <w:r>
        <w:t xml:space="preserve">Bạch Hủ Minh nhìn thiên cung lão tổ, Khúc Hướng Tiền bềnh bồng trên Thông Linh Hải, há mồm mắng:</w:t>
      </w:r>
    </w:p>
    <w:p>
      <w:pPr>
        <w:pStyle w:val="BodyText"/>
      </w:pPr>
      <w:r>
        <w:t xml:space="preserve">- Khúc Hướng Tiền, ngươi coi như là một tông sư, thế mà cùng tiểu nhân Đạm Thai Kha hợp tác, ngươi còn có tôn nghiêm của cường giả không!</w:t>
      </w:r>
    </w:p>
    <w:p>
      <w:pPr>
        <w:pStyle w:val="BodyText"/>
      </w:pPr>
      <w:r>
        <w:t xml:space="preserve">- Hừ hừ, đúng là linh sơn thánh địa, nhưng từ hôm nay linh sơn thánh địa này sẽ thuộc về thiên cung chúng ta!</w:t>
      </w:r>
    </w:p>
    <w:p>
      <w:pPr>
        <w:pStyle w:val="BodyText"/>
      </w:pPr>
      <w:r>
        <w:t xml:space="preserve">Khúc Hướng Tiền giơ hai tay lên, nguyên Thông Linh Hải bị gã kéo ra.</w:t>
      </w:r>
    </w:p>
    <w:p>
      <w:pPr>
        <w:pStyle w:val="BodyText"/>
      </w:pPr>
      <w:r>
        <w:t xml:space="preserve">Thông Linh Hải to lớn lúc này biến thành một con thủy long, thủy long xoay quanh uốn lượn thẳng lên trời. Thủy long đi qua đâu là vô số giọt nước rơi xuống, từng ngọn núi cao bị thủy long đụng vỡ nát. Thủy long xoay quanh Vạn Tiên sơn một vong, hàng trăm linh sơn bị hủy hoại chỉ trong chốc lát.</w:t>
      </w:r>
    </w:p>
    <w:p>
      <w:pPr>
        <w:pStyle w:val="BodyText"/>
      </w:pPr>
      <w:r>
        <w:t xml:space="preserve">Khúc Hướng Tiền chỉ vào Thông Thiên phong, thủy long gầm rống kinh thiên xông tới Thông Thiên phong! Khúc Hướng Tiền quá ác độc, gã định một chiêu nổ nát Thông Thiên phong, muốn triệt để hủy căn cơ của Vạn Tiên sơn!</w:t>
      </w:r>
    </w:p>
    <w:p>
      <w:pPr>
        <w:pStyle w:val="BodyText"/>
      </w:pPr>
      <w:r>
        <w:t xml:space="preserve">Bạch Hủ Minh hét to:</w:t>
      </w:r>
    </w:p>
    <w:p>
      <w:pPr>
        <w:pStyle w:val="BodyText"/>
      </w:pPr>
      <w:r>
        <w:t xml:space="preserve">- A!</w:t>
      </w:r>
    </w:p>
    <w:p>
      <w:pPr>
        <w:pStyle w:val="BodyText"/>
      </w:pPr>
      <w:r>
        <w:t xml:space="preserve">Quanh người Bạch Hủ Minh thật nhiều liệt diễm màu đen bốc cháy.</w:t>
      </w:r>
    </w:p>
    <w:p>
      <w:pPr>
        <w:pStyle w:val="BodyText"/>
      </w:pPr>
      <w:r>
        <w:t xml:space="preserve">- Đừng!</w:t>
      </w:r>
    </w:p>
    <w:p>
      <w:pPr>
        <w:pStyle w:val="BodyText"/>
      </w:pPr>
      <w:r>
        <w:t xml:space="preserve">Trông thấy Bạch Hủ Minh đốt cháy liệt diễm đen thì Lỗ Tu vẻ mặt tuyệt vọng, gã biết sư huynh đang làm cái gì! Đây là đốt cháy linh hồn, thật sự đốt linh hồn.</w:t>
      </w:r>
    </w:p>
    <w:p>
      <w:pPr>
        <w:pStyle w:val="BodyText"/>
      </w:pPr>
      <w:r>
        <w:t xml:space="preserve">Khúc Hướng Tiền và Đạm Thai Kha thấy Bạch Hủ Minh làm động tác đó thì cùng hét lên:</w:t>
      </w:r>
    </w:p>
    <w:p>
      <w:pPr>
        <w:pStyle w:val="BodyText"/>
      </w:pPr>
      <w:r>
        <w:t xml:space="preserve">- Bạch Hủ Minh, ngươi điên rồi!</w:t>
      </w:r>
    </w:p>
    <w:p>
      <w:pPr>
        <w:pStyle w:val="BodyText"/>
      </w:pPr>
      <w:r>
        <w:t xml:space="preserve">Bọn chúng không ngờ Bạch Hủ Minh sẽ đốt cháy linh hồn, cường giả tới đẳng cấp như họ nếu linh hồn đốt cháy sẽ không chết, nhưng muốn hồi phục lại linh hồn thì cần ít nhất trăm năm mới được.</w:t>
      </w:r>
    </w:p>
    <w:p>
      <w:pPr>
        <w:pStyle w:val="BodyText"/>
      </w:pPr>
      <w:r>
        <w:t xml:space="preserve">- Kiếm- Tại- Ngã- Tâm!</w:t>
      </w:r>
    </w:p>
    <w:p>
      <w:pPr>
        <w:pStyle w:val="BodyText"/>
      </w:pPr>
      <w:r>
        <w:t xml:space="preserve">Cự kiếm màu đen lại xuất hiện, cự kiếm giống như nộ hải uy long, một kiếm chém vỡ thủy long trên trời, xông thẳng hướng Khúc Hướng Tiền.</w:t>
      </w:r>
    </w:p>
    <w:p>
      <w:pPr>
        <w:pStyle w:val="BodyText"/>
      </w:pPr>
      <w:r>
        <w:t xml:space="preserve">Âu Dương không ngừng bay hướng Vạn Tiên sơn. Không biết tại sao, trong lòng Âu Dương cứ có cảm giác bất an.</w:t>
      </w:r>
    </w:p>
    <w:p>
      <w:pPr>
        <w:pStyle w:val="BodyText"/>
      </w:pPr>
      <w:r>
        <w:t xml:space="preserve">Từ khi Âu Dương bước vào Thần Sư thì luôn có thể biết trước một vài thứ, giống như lần này hắn bỗng quay về Vạn Tiên sơn. Nếu như không bước vào Thần Sư thì có lẽ Âu Dương sẽ lựa chọn ở lại Thiên Hà tiểu thế giới, chờ Đa La chậm rãi phồn vinh lên. Nhưng từ giây phút Âu Dương bước vào Thần Sư thì trong lòng có loại cảm giác hắn nhất định phải nhanh chóng quay về Chân Linh Giới, quay về Vạn Tiên sơn.</w:t>
      </w:r>
    </w:p>
    <w:p>
      <w:pPr>
        <w:pStyle w:val="BodyText"/>
      </w:pPr>
      <w:r>
        <w:t xml:space="preserve">- Không...Không lẽ Vạn Tiên sơn xảy ra chuyện gì?</w:t>
      </w:r>
    </w:p>
    <w:p>
      <w:pPr>
        <w:pStyle w:val="BodyText"/>
      </w:pPr>
      <w:r>
        <w:t xml:space="preserve">Âu Dương phát hiện bất an trong lòng ngày càng mãnh liệt, nó đã thăng hoa lên đến phập phồng lo sợ.</w:t>
      </w:r>
    </w:p>
    <w:p>
      <w:pPr>
        <w:pStyle w:val="BodyText"/>
      </w:pPr>
      <w:r>
        <w:t xml:space="preserve">- Chỗ này cách Vạn Tiên sơn còn bốn, năm ngày đi đường, không thể chờ nữa!</w:t>
      </w:r>
    </w:p>
    <w:p>
      <w:pPr>
        <w:pStyle w:val="BodyText"/>
      </w:pPr>
      <w:r>
        <w:t xml:space="preserve">Âu Dương nghĩ, dốc hết sức bay nhanh hướng Vạn Tiên sơn.</w:t>
      </w:r>
    </w:p>
    <w:p>
      <w:pPr>
        <w:pStyle w:val="BodyText"/>
      </w:pPr>
      <w:r>
        <w:t xml:space="preserve">Cự kiếm đen chém vỡ thủy long, xông thẳng tới Khúc Hướng Tiền. Đạm Thai Kha lóe người đi tới trước Khúc Hướng Tiền.</w:t>
      </w:r>
    </w:p>
    <w:p>
      <w:pPr>
        <w:pStyle w:val="BodyText"/>
      </w:pPr>
      <w:r>
        <w:t xml:space="preserve">Đạm Thai Kha nói với Khúc Hướng Tiền:</w:t>
      </w:r>
    </w:p>
    <w:p>
      <w:pPr>
        <w:pStyle w:val="BodyText"/>
      </w:pPr>
      <w:r>
        <w:t xml:space="preserve">- Khúc huynh, chúng ta hợp sức ngăn cản một kích này đi! Chỉ cần đỡ qua một kích này thì trong trăm năm Bạch Hủ Minh đừng mơ đánh đấm gì nữa, Vạn Tiên sơn dễ dàng bị đẩy ngã!</w:t>
      </w:r>
    </w:p>
    <w:p>
      <w:pPr>
        <w:pStyle w:val="BodyText"/>
      </w:pPr>
      <w:r>
        <w:t xml:space="preserve">- Liều!</w:t>
      </w:r>
    </w:p>
    <w:p>
      <w:pPr>
        <w:pStyle w:val="BodyText"/>
      </w:pPr>
      <w:r>
        <w:t xml:space="preserve">Khúc Hướng Tiền và Đạm Thai Kha nghênh đón cự kiếm đen, hai người hợp sức đẩy ý chí viễn cổ của mình. Ý chí bất khuất của Khúc Hướng Tiền phối hợp ý chí vĩnh sinh của Đạm Thai Kha, hai loại ý chí ngăn cản một kiếm hùng hồn của Bạch Hủ Minh.</w:t>
      </w:r>
    </w:p>
    <w:p>
      <w:pPr>
        <w:pStyle w:val="BodyText"/>
      </w:pPr>
      <w:r>
        <w:t xml:space="preserve">*Ầm!*</w:t>
      </w:r>
    </w:p>
    <w:p>
      <w:pPr>
        <w:pStyle w:val="BodyText"/>
      </w:pPr>
      <w:r>
        <w:t xml:space="preserve">Tiếng nổ điếc tai vang vọng trăm dặm Vạn Tiên sơn. Cự kiếm đen đánh vào hai lợi ý chí biến thành mảnh vụn, nhưng một kích kia khiến hai ý chí viễn cổ của Khúc Hướng Tiền, Đạm Thai Kha bị đả kích lớn.</w:t>
      </w:r>
    </w:p>
    <w:p>
      <w:pPr>
        <w:pStyle w:val="BodyText"/>
      </w:pPr>
      <w:r>
        <w:t xml:space="preserve">Hai người hộc máu, đạp sụp một ngọn núi, chôn xuống lòng đất.</w:t>
      </w:r>
    </w:p>
    <w:p>
      <w:pPr>
        <w:pStyle w:val="BodyText"/>
      </w:pPr>
      <w:r>
        <w:t xml:space="preserve">- Giết bọn chúng!</w:t>
      </w:r>
    </w:p>
    <w:p>
      <w:pPr>
        <w:pStyle w:val="BodyText"/>
      </w:pPr>
      <w:r>
        <w:t xml:space="preserve">Bạch Hủ Minh nói xong câu đó bùm một tiếng quỳ trên mặt đất. Một kích cuối cùng này là Bạch Hủ Minh đốt hết tất cả lực lượng, có thể nói trong trăm năm lão chỉ có thể làm một người thường.</w:t>
      </w:r>
    </w:p>
    <w:p>
      <w:pPr>
        <w:pStyle w:val="BodyText"/>
      </w:pPr>
      <w:r>
        <w:t xml:space="preserve">- Trảm!!!</w:t>
      </w:r>
    </w:p>
    <w:p>
      <w:pPr>
        <w:pStyle w:val="BodyText"/>
      </w:pPr>
      <w:r>
        <w:t xml:space="preserve">Lỗ Tu và đám Đại Đế Vạn Tiên sơn như phát điên bay hướng hố to bị Khúc Hướng Tiền, Đạm Thai Kha đập thủng. Các Đại Đế liên hợp phát ra một kích san bằng cả ngọn núi. Nhưng ngọn núi bị hủy thì có hai luồng sáng chịu dựng nguy hiểm bị các Đại Đế tổn thương định xông ra Vạn Tiên sơn.</w:t>
      </w:r>
    </w:p>
    <w:p>
      <w:pPr>
        <w:pStyle w:val="BodyText"/>
      </w:pPr>
      <w:r>
        <w:t xml:space="preserve">- Bà nội nó!</w:t>
      </w:r>
    </w:p>
    <w:p>
      <w:pPr>
        <w:pStyle w:val="BodyText"/>
      </w:pPr>
      <w:r>
        <w:t xml:space="preserve">Một tiếng trong trẻo vang lên, một cục gạch màu xanh chợt vọt lên trời đón gió biến thành to cỡ ngọn núi Thông Thiên phong từ trên trời đập xuống hai người.</w:t>
      </w:r>
    </w:p>
    <w:p>
      <w:pPr>
        <w:pStyle w:val="BodyText"/>
      </w:pPr>
      <w:r>
        <w:t xml:space="preserve">Đó là cục gạch Tiểu Nhạc, đây mới là bộ mặt thật của gạch xanh.</w:t>
      </w:r>
    </w:p>
    <w:p>
      <w:pPr>
        <w:pStyle w:val="BodyText"/>
      </w:pPr>
      <w:r>
        <w:t xml:space="preserve">- Linh San! Tiêu diệt hắn cho ta!</w:t>
      </w:r>
    </w:p>
    <w:p>
      <w:pPr>
        <w:pStyle w:val="BodyText"/>
      </w:pPr>
      <w:r>
        <w:t xml:space="preserve">Lỗ Tu miệng phun ra Vạn Sơn Ấn. Vạn Sơn Ấn hóa thành thực thể Linh San, lúc này coi như nàng có không muốn chiến đấu vì Vạn Tiên sơn cỡ nào cũng nhất định phải ra tay.</w:t>
      </w:r>
    </w:p>
    <w:p>
      <w:pPr>
        <w:pStyle w:val="BodyText"/>
      </w:pPr>
      <w:r>
        <w:t xml:space="preserve">*Ầm!*</w:t>
      </w:r>
    </w:p>
    <w:p>
      <w:pPr>
        <w:pStyle w:val="BodyText"/>
      </w:pPr>
      <w:r>
        <w:t xml:space="preserve">Núi cao ấn hai người từ trên trời xé xuống, kiếm khí sắc bén xông tới, một kiếm khí đánh Khúc Hướng Tiền, Đạm Thai Kha té xuống đất lăn vài vòng.</w:t>
      </w:r>
    </w:p>
    <w:p>
      <w:pPr>
        <w:pStyle w:val="Compact"/>
      </w:pPr>
      <w:r>
        <w:br w:type="textWrapping"/>
      </w:r>
      <w:r>
        <w:br w:type="textWrapping"/>
      </w:r>
    </w:p>
    <w:p>
      <w:pPr>
        <w:pStyle w:val="Heading2"/>
      </w:pPr>
      <w:bookmarkStart w:id="417" w:name="chương-425-chỉ-mành-treo-chuông-1"/>
      <w:bookmarkEnd w:id="417"/>
      <w:r>
        <w:t xml:space="preserve">395. Chương 425 : Chỉ Mành Treo Chuông (1)</w:t>
      </w:r>
    </w:p>
    <w:p>
      <w:pPr>
        <w:pStyle w:val="Compact"/>
      </w:pPr>
      <w:r>
        <w:br w:type="textWrapping"/>
      </w:r>
      <w:r>
        <w:br w:type="textWrapping"/>
      </w:r>
      <w:r>
        <w:t xml:space="preserve">Nhưng tổn thương như thế vẫn không cách nào giết chết cường giả có được lực viễn cổ. Đạm Thai Kha ở trên mặt đất thở hổn hển, mới rồi ý chí vĩnh sinh bị đánh tan đã hồi phục chút ít. Ý chí vĩnh sinh trọng điểm là hồi phục nhanh, ý chí bất khuất của Khúc Hướng Tiền chưa trở về nhưng ý chí vĩnh sinh thì đã quay lại rồi.</w:t>
      </w:r>
    </w:p>
    <w:p>
      <w:pPr>
        <w:pStyle w:val="BodyText"/>
      </w:pPr>
      <w:r>
        <w:t xml:space="preserve">Khi ý chí vĩnh sinh trở về, Đạm Thai Kha biết hôm nay Vạn Tiên sơn không có ai giữ chân họ được nữa.</w:t>
      </w:r>
    </w:p>
    <w:p>
      <w:pPr>
        <w:pStyle w:val="BodyText"/>
      </w:pPr>
      <w:r>
        <w:t xml:space="preserve">- Ha ha ha ha! Một đám Đại Đế thì làm sao? Lão quỷ Bạch Hủ Minh trong một trăm năm không thể đấu nữa. Năm ngày sau hai chúng ta sẽ lại đến Vạn Tiên sơn, ta khuyên các ngươi trong vòng năm ngày này rút khỏi Vạn Tiên sơn đi, để tránh lúc chúng ta huyết tẩy Vạn Tiên sơn thì không nể tình!</w:t>
      </w:r>
    </w:p>
    <w:p>
      <w:pPr>
        <w:pStyle w:val="BodyText"/>
      </w:pPr>
      <w:r>
        <w:t xml:space="preserve">Đạm Thai Kha dìu Khúc Hướng Tiền, hai người hóa thành ảo ảnh biến mất. Một đám Đại Đế Vạn Tiên sơn lắc đầu, thở dài.</w:t>
      </w:r>
    </w:p>
    <w:p>
      <w:pPr>
        <w:pStyle w:val="BodyText"/>
      </w:pPr>
      <w:r>
        <w:t xml:space="preserve">Mới rồi Bạch Hủ Minh một chiêu Kiếm Tại Ngã Tâm thành công đánh phá ý chí viễn cổ của hai người, khi đó họ chỉ có thực lực Đại Đế bình thường, tiếc rằng Vạn Tiên sơn không bắt chặt cơ hội duy nhất đó đánh chết hai người.</w:t>
      </w:r>
    </w:p>
    <w:p>
      <w:pPr>
        <w:pStyle w:val="BodyText"/>
      </w:pPr>
      <w:r>
        <w:t xml:space="preserve">Bây giờ hai người bỏ chạy, ai đều hiểu Vạn Tiên sơn tiêu rồi.</w:t>
      </w:r>
    </w:p>
    <w:p>
      <w:pPr>
        <w:pStyle w:val="BodyText"/>
      </w:pPr>
      <w:r>
        <w:t xml:space="preserve">- Số mệnh...là số mệnh...</w:t>
      </w:r>
    </w:p>
    <w:p>
      <w:pPr>
        <w:pStyle w:val="BodyText"/>
      </w:pPr>
      <w:r>
        <w:t xml:space="preserve">Bạch Hủ Minh tuyệt vọng quỳ trên Thông Thiên phong, một kích cuối cùng hy vọng đánh ra một tương lai, nhưng cuối cùng vẫn thất bại.</w:t>
      </w:r>
    </w:p>
    <w:p>
      <w:pPr>
        <w:pStyle w:val="BodyText"/>
      </w:pPr>
      <w:r>
        <w:t xml:space="preserve">Trong trăm năm Bạch Hủ Minh không thể chiến đấu được nữa, dù Vạn Tiên sơn có nhiều Đại Đế cũng không khả năng ngăn cản hai cường giả ý chí viễn cổ ra tay,</w:t>
      </w:r>
    </w:p>
    <w:p>
      <w:pPr>
        <w:pStyle w:val="BodyText"/>
      </w:pPr>
      <w:r>
        <w:t xml:space="preserve">- Không lẽ ông trời muốn lấy đi Vạn Tiên sơn sao!?</w:t>
      </w:r>
    </w:p>
    <w:p>
      <w:pPr>
        <w:pStyle w:val="BodyText"/>
      </w:pPr>
      <w:r>
        <w:t xml:space="preserve">Lỗ Tu nhìn Vạn Tiên sơn bị đánh thành một đống hỗn độn, nhìn Thông Linh Hải tán loạn nhấn chìm vô số ngọn núi, nhìn thật nhiều Đại Đế bị nước mưa thủy long giết chết, trong lòng gã buồn bã.</w:t>
      </w:r>
    </w:p>
    <w:p>
      <w:pPr>
        <w:pStyle w:val="BodyText"/>
      </w:pPr>
      <w:r>
        <w:t xml:space="preserve">- Tông chủ... Chúng ta...</w:t>
      </w:r>
    </w:p>
    <w:p>
      <w:pPr>
        <w:pStyle w:val="BodyText"/>
      </w:pPr>
      <w:r>
        <w:t xml:space="preserve">Các trưởng lão cấp Đại Đế Vạn Tiên sơn biết hôm nay hai người kia bỏ chạy, vậy thì năm ngày sau có lẽ thật sự huyết tẩy Vạn Tiên sơn.</w:t>
      </w:r>
    </w:p>
    <w:p>
      <w:pPr>
        <w:pStyle w:val="BodyText"/>
      </w:pPr>
      <w:r>
        <w:t xml:space="preserve">Lỗ Tu giọng điệu ủ rũ nói:</w:t>
      </w:r>
    </w:p>
    <w:p>
      <w:pPr>
        <w:pStyle w:val="BodyText"/>
      </w:pPr>
      <w:r>
        <w:t xml:space="preserve">- Đi phòng nghị sự đi...tất cả nên có chấm dứt.</w:t>
      </w:r>
    </w:p>
    <w:p>
      <w:pPr>
        <w:pStyle w:val="BodyText"/>
      </w:pPr>
      <w:r>
        <w:t xml:space="preserve">Không lẽ cơ nghiệp mấy vạn năm của Vạn Tiên sơn sẽ từ bỏ trong tay bọn họ đời này sao?</w:t>
      </w:r>
    </w:p>
    <w:p>
      <w:pPr>
        <w:pStyle w:val="BodyText"/>
      </w:pPr>
      <w:r>
        <w:t xml:space="preserve">Lỗ Tu không cam lòng, gã thật sự không cam lòng.</w:t>
      </w:r>
    </w:p>
    <w:p>
      <w:pPr>
        <w:pStyle w:val="BodyText"/>
      </w:pPr>
      <w:r>
        <w:t xml:space="preserve">Đại sảnh nghị sự, lúc này toàn bộ trưởng lão Vạn Tiên sơn đều tụ tập. Bạch Hủ Minh ngồi bên cạnh Lỗ Tu, nhưng lúc này Chiến Đế đã không còn uy nghiêm mạnh mẽ, hiện tại Chiến Đế giống như là một ông lão bình thường.</w:t>
      </w:r>
    </w:p>
    <w:p>
      <w:pPr>
        <w:pStyle w:val="BodyText"/>
      </w:pPr>
      <w:r>
        <w:t xml:space="preserve">- Đều tại Âu Dương đó! Nếu không phải Âu Dương khiến thái thượng trưởng lão nguyên khí đại thương thì chúng ta sẽ không bị buộc đến đường cùng như vậy!</w:t>
      </w:r>
    </w:p>
    <w:p>
      <w:pPr>
        <w:pStyle w:val="BodyText"/>
      </w:pPr>
      <w:r>
        <w:t xml:space="preserve">Một trưởng lão cấp Đại Đế tức giận đứng dậy nói:</w:t>
      </w:r>
    </w:p>
    <w:p>
      <w:pPr>
        <w:pStyle w:val="BodyText"/>
      </w:pPr>
      <w:r>
        <w:t xml:space="preserve">- Từ khi hắn đi tới Vạn Tiên sơn thì không có ngày nào là Vạn Tiên sơn yên bình!</w:t>
      </w:r>
    </w:p>
    <w:p>
      <w:pPr>
        <w:pStyle w:val="BodyText"/>
      </w:pPr>
      <w:r>
        <w:t xml:space="preserve">- Đúng! Đều tại hắn!</w:t>
      </w:r>
    </w:p>
    <w:p>
      <w:pPr>
        <w:pStyle w:val="BodyText"/>
      </w:pPr>
      <w:r>
        <w:t xml:space="preserve">Một đám người bắt đầu phụ họa. Lúc này luôn phải tìm ra một người chịu tội thay, nhân tuyển tốt nhất đương nhiên là Âu Dương.</w:t>
      </w:r>
    </w:p>
    <w:p>
      <w:pPr>
        <w:pStyle w:val="BodyText"/>
      </w:pPr>
      <w:r>
        <w:t xml:space="preserve">- Bắt đầu từ khi Âu Dương vào Vạn Tiên sơn hắn đã làm được cái gì cho Vạn Tiên sơn? Trừ gây họa ra hắn không làm được gì hết! Tu Phục Tông Sư! Tu Phục Tông Sư như vậy Vạn Tiên sơn thà rằng không cần!</w:t>
      </w:r>
    </w:p>
    <w:p>
      <w:pPr>
        <w:pStyle w:val="BodyText"/>
      </w:pPr>
      <w:r>
        <w:t xml:space="preserve">Đại Đế nói chuyện biểu tình rất kích động, nhưng nhìn ra được gã rất yêu Vạn Tiên sơn.</w:t>
      </w:r>
    </w:p>
    <w:p>
      <w:pPr>
        <w:pStyle w:val="BodyText"/>
      </w:pPr>
      <w:r>
        <w:t xml:space="preserve">Mục Uyển đứng ra bênh vực Âu Dương:</w:t>
      </w:r>
    </w:p>
    <w:p>
      <w:pPr>
        <w:pStyle w:val="BodyText"/>
      </w:pPr>
      <w:r>
        <w:t xml:space="preserve">- Bây giờ là lúc đùn đẩy trách nhiệm sao? Âu Dương đúng là gây họa, nhưng các ngươi cảm thấy dù Âu Dương không gây họa thì những tên lòng muông dạ thú đó sẽ để Vạn Tiên sơn vĩnh viễn hùng bá Trung Châu sao?</w:t>
      </w:r>
    </w:p>
    <w:p>
      <w:pPr>
        <w:pStyle w:val="BodyText"/>
      </w:pPr>
      <w:r>
        <w:t xml:space="preserve">Mễ Bản cũng đứng dậy nói:</w:t>
      </w:r>
    </w:p>
    <w:p>
      <w:pPr>
        <w:pStyle w:val="BodyText"/>
      </w:pPr>
      <w:r>
        <w:t xml:space="preserve">- Đúng vậy, mặc dù Âu Dương gây họa nhưng hắn cũng là đệ tử Vạn Tiên sơn, hiện tại chúng ta nên làm là sóng vai chiến đấu vượt qua khó khăn này chứ không phải nói ai đúng ai sai.</w:t>
      </w:r>
    </w:p>
    <w:p>
      <w:pPr>
        <w:pStyle w:val="BodyText"/>
      </w:pPr>
      <w:r>
        <w:t xml:space="preserve">- Hừ!</w:t>
      </w:r>
    </w:p>
    <w:p>
      <w:pPr>
        <w:pStyle w:val="BodyText"/>
      </w:pPr>
      <w:r>
        <w:t xml:space="preserve">Trưởng lão Đại Đế đó cũng biết lúc này không thích hợp thảo luận ai đúng ai sai, hừ lạnh một tiếng rồi ngồi xuống.</w:t>
      </w:r>
    </w:p>
    <w:p>
      <w:pPr>
        <w:pStyle w:val="BodyText"/>
      </w:pPr>
      <w:r>
        <w:t xml:space="preserve">Cả phòng nghị sự lại chìm trong tĩnh lặng, mọi người nhìn chằm chằm Bạch Hủ Minh, họ muốn biết ý tưởng của lão như thế nào.</w:t>
      </w:r>
    </w:p>
    <w:p>
      <w:pPr>
        <w:pStyle w:val="BodyText"/>
      </w:pPr>
      <w:r>
        <w:t xml:space="preserve">Bạch Hủ Minh liếc mắt các trưởng lão bên dưới, lão hiểu rằng khi không biết bí mật của Âu Dương thì cách nghĩ của những người này là không thể tránh khỏi.</w:t>
      </w:r>
    </w:p>
    <w:p>
      <w:pPr>
        <w:pStyle w:val="BodyText"/>
      </w:pPr>
      <w:r>
        <w:t xml:space="preserve">Nhưng dù là hiện tại thì Bạch Hủ Minh cũng không hối hận, con người chỉ thấy trước mắt suy sụp nhưng không biết đằng sau sụp đổ là càng lớn trỗi dậy.</w:t>
      </w:r>
    </w:p>
    <w:p>
      <w:pPr>
        <w:pStyle w:val="BodyText"/>
      </w:pPr>
      <w:r>
        <w:t xml:space="preserve">Bạch Hủ Minh tin tưởng chỉ cần cho Âu Dương trưởng thành, có một ngày những gì đã mất sẽ lấy lại. Mặc kệ là Khúc Hướng Tiền hay Đạm Thai Kha, họ không thể nào là đối thủ khi Âu Dương chân chính nắm giữ Tứ Phương chiến kỳ.</w:t>
      </w:r>
    </w:p>
    <w:p>
      <w:pPr>
        <w:pStyle w:val="BodyText"/>
      </w:pPr>
      <w:r>
        <w:t xml:space="preserve">Bạch Hủ Minh suy tư thật lâu sau, nói:</w:t>
      </w:r>
    </w:p>
    <w:p>
      <w:pPr>
        <w:pStyle w:val="BodyText"/>
      </w:pPr>
      <w:r>
        <w:t xml:space="preserve">- Trong vòng năm ngày, rời đi đi.</w:t>
      </w:r>
    </w:p>
    <w:p>
      <w:pPr>
        <w:pStyle w:val="BodyText"/>
      </w:pPr>
      <w:r>
        <w:t xml:space="preserve">- Sư huynh!</w:t>
      </w:r>
    </w:p>
    <w:p>
      <w:pPr>
        <w:pStyle w:val="BodyText"/>
      </w:pPr>
      <w:r>
        <w:t xml:space="preserve">- Thái thượng trưởng lão!</w:t>
      </w:r>
    </w:p>
    <w:p>
      <w:pPr>
        <w:pStyle w:val="BodyText"/>
      </w:pPr>
      <w:r>
        <w:t xml:space="preserve">Đám người không dám tin nhìn Bạch Hủ Minh, họ tưởng lão sẽ nói là tử chiến đến cùng. Nếu Bạch Hủ Minh nói câu đó vậy họ chắc chắn sẽ lựa chọn cùng Vạn Tiên sơn quyết chiến không lùi, nhưng bây giờ Bạch Hủ Minh nói rút lui!</w:t>
      </w:r>
    </w:p>
    <w:p>
      <w:pPr>
        <w:pStyle w:val="BodyText"/>
      </w:pPr>
      <w:r>
        <w:t xml:space="preserve">- Căn cơ của Vạn Tiên sơn không phải là Trung Châu, căn cơ của Vạn Tiên sơn là người sống. Chỉ cần người còn đó thì vẫn có thể lấy lại thứ đã mất.</w:t>
      </w:r>
    </w:p>
    <w:p>
      <w:pPr>
        <w:pStyle w:val="BodyText"/>
      </w:pPr>
      <w:r>
        <w:t xml:space="preserve">Bạch Hủ Minh nhìn người bên dưới, nói tiếp:</w:t>
      </w:r>
    </w:p>
    <w:p>
      <w:pPr>
        <w:pStyle w:val="BodyText"/>
      </w:pPr>
      <w:r>
        <w:t xml:space="preserve">- Đi đi thôi, núi xanh còn đó.</w:t>
      </w:r>
    </w:p>
    <w:p>
      <w:pPr>
        <w:pStyle w:val="BodyText"/>
      </w:pPr>
      <w:r>
        <w:t xml:space="preserve">Bạch Hủ Minh nói xong đứng dậy, chậm rãi đi ra phòng nghị sự, hướng tới cung phụng đường Chưởng Tông cung của Vạn Tiên sơn.</w:t>
      </w:r>
    </w:p>
    <w:p>
      <w:pPr>
        <w:pStyle w:val="BodyText"/>
      </w:pPr>
      <w:r>
        <w:t xml:space="preserve">Nhìn hành động của Bạch Hủ Minh, các trưởng lão và Lỗ Tu tự động đi theo sau, nhưng họ không đi vào mà đứng ngoài cung phụng đường nhìn Bạch Hủ Minh quỳ trước pho tượng các đời tổ tiên.</w:t>
      </w:r>
    </w:p>
    <w:p>
      <w:pPr>
        <w:pStyle w:val="BodyText"/>
      </w:pPr>
      <w:r>
        <w:t xml:space="preserve">- Bạch Hủ Minh là tội nhân, nhưng Bạch Hủ Minh tin rằng dù là liệt tổ liệt tông sống lại chắc sẽ không trách tội hôm nay Bạch Hủ Minh lựa chọn. Vạn Tiên sơn thành lập tức năm vạn bảy ngàn năm trước, tọa ủng Trung Châu, hùng bá một phương, uy hiếp Chân Linh Giới. Nhưng hôm nay đệ tử Vạn Tiên sơn không thể không buông bỏ tất cả.</w:t>
      </w:r>
    </w:p>
    <w:p>
      <w:pPr>
        <w:pStyle w:val="BodyText"/>
      </w:pPr>
      <w:r>
        <w:t xml:space="preserve">Bạch Hủ Minh nói đến đây nước mắt lăn dài.</w:t>
      </w:r>
    </w:p>
    <w:p>
      <w:pPr>
        <w:pStyle w:val="BodyText"/>
      </w:pPr>
      <w:r>
        <w:t xml:space="preserve">*Bùm! Bùm! Bùm!*</w:t>
      </w:r>
    </w:p>
    <w:p>
      <w:pPr>
        <w:pStyle w:val="BodyText"/>
      </w:pPr>
      <w:r>
        <w:t xml:space="preserve">Bạch Hủ Minh dập đầu ba cái hướng liệt tổ liệt tong xong nói nhìn các pho tượng, nói:</w:t>
      </w:r>
    </w:p>
    <w:p>
      <w:pPr>
        <w:pStyle w:val="BodyText"/>
      </w:pPr>
      <w:r>
        <w:t xml:space="preserve">- Ta nhân danh thái thượng trưởng lão đời thứ mười bảy Vạn Tiên sơn, hiện tại mệnh lệnh cho đệ tử Vạn Tiên sơn rút khỏi Vạn Tiên sơn, xa xứ đến phương tây!</w:t>
      </w:r>
    </w:p>
    <w:p>
      <w:pPr>
        <w:pStyle w:val="BodyText"/>
      </w:pPr>
      <w:r>
        <w:t xml:space="preserve">Bạch Hủ Minh nói xong đứng dậy, mặc dù lão đã mất đi lực lượng kinh thiên nhưng tại Vạn Tiên sơn thì lời của lão cao hơn tất cả.</w:t>
      </w:r>
    </w:p>
    <w:p>
      <w:pPr>
        <w:pStyle w:val="BodyText"/>
      </w:pPr>
      <w:r>
        <w:t xml:space="preserve">*Vèo!*</w:t>
      </w:r>
    </w:p>
    <w:p>
      <w:pPr>
        <w:pStyle w:val="BodyText"/>
      </w:pPr>
      <w:r>
        <w:t xml:space="preserve">Một đám trưởng lão bao gồm Lỗ Tu, toàn bộ quỳ gối xuống đất, nhìn Bạch Hủ Minh như vậy lòng họ rất đau.</w:t>
      </w:r>
    </w:p>
    <w:p>
      <w:pPr>
        <w:pStyle w:val="BodyText"/>
      </w:pPr>
      <w:r>
        <w:t xml:space="preserve">Bạch Hủ Minh nói:</w:t>
      </w:r>
    </w:p>
    <w:p>
      <w:pPr>
        <w:pStyle w:val="BodyText"/>
      </w:pPr>
      <w:r>
        <w:t xml:space="preserve">- Thu dọn đồ đạc, trong vòng năm ngày rời khỏi Vạn Tiên sơn đi.</w:t>
      </w:r>
    </w:p>
    <w:p>
      <w:pPr>
        <w:pStyle w:val="BodyText"/>
      </w:pPr>
      <w:r>
        <w:t xml:space="preserve">Bạch Hủ Minh đứng trong cung phụng đường, khóa cửa lại.</w:t>
      </w:r>
    </w:p>
    <w:p>
      <w:pPr>
        <w:pStyle w:val="BodyText"/>
      </w:pPr>
      <w:r>
        <w:t xml:space="preserve">Lúc này không ai mở cửa Cung Phụng đường, bởi vì họ hiểu Bạch Hủ Minh lựa chọn con đường này phải gánh tội danh gì, người hiểu thì cho qua, người không hiểu sẽ mắng lão.</w:t>
      </w:r>
    </w:p>
    <w:p>
      <w:pPr>
        <w:pStyle w:val="BodyText"/>
      </w:pPr>
      <w:r>
        <w:t xml:space="preserve">- Thông báo cho đệ tử mỗi núi chuẩn bị rời đi.</w:t>
      </w:r>
    </w:p>
    <w:p>
      <w:pPr>
        <w:pStyle w:val="BodyText"/>
      </w:pPr>
      <w:r>
        <w:t xml:space="preserve">Lỗ Tu buồn bã xoay người đi hướng đại điện phía xa.</w:t>
      </w:r>
    </w:p>
    <w:p>
      <w:pPr>
        <w:pStyle w:val="BodyText"/>
      </w:pPr>
      <w:r>
        <w:t xml:space="preserve">Toàn Vạn Tiên Sơn trong một ngày đều biết tin sắp dọn đi, các đệ tử Vạn Tiên sơn thất thanh khóc, loại khuất nhục này khiến họ không thể chấp nhận, nhưng giờ đây ai cũng biết làm như vậy là vì bất đắc dĩ. Núi xanh còn đó không sợ không củi đốt!</w:t>
      </w:r>
    </w:p>
    <w:p>
      <w:pPr>
        <w:pStyle w:val="BodyText"/>
      </w:pPr>
      <w:r>
        <w:t xml:space="preserve">Đệ tử Vạn Tiên sơn tha thứ Bạch Hủ Minh, bởi vì nếu không có ông lão này đốt hồn huyết chiến bức lùi hai cường giả ý chí viễn cổ thì một ngày trước có lẽ họ đã bị tiêu diệt.</w:t>
      </w:r>
    </w:p>
    <w:p>
      <w:pPr>
        <w:pStyle w:val="Compact"/>
      </w:pPr>
      <w:r>
        <w:br w:type="textWrapping"/>
      </w:r>
      <w:r>
        <w:br w:type="textWrapping"/>
      </w:r>
    </w:p>
    <w:p>
      <w:pPr>
        <w:pStyle w:val="Heading2"/>
      </w:pPr>
      <w:bookmarkStart w:id="418" w:name="chương-426-chỉ-mành-treo-chuông-2"/>
      <w:bookmarkEnd w:id="418"/>
      <w:r>
        <w:t xml:space="preserve">396. Chương 426 : Chỉ Mành Treo Chuông (2)</w:t>
      </w:r>
    </w:p>
    <w:p>
      <w:pPr>
        <w:pStyle w:val="Compact"/>
      </w:pPr>
      <w:r>
        <w:br w:type="textWrapping"/>
      </w:r>
      <w:r>
        <w:br w:type="textWrapping"/>
      </w:r>
      <w:r>
        <w:t xml:space="preserve">Nhưng đệ tử Vạn Tiên sơn không thể tha thứ một người, đó chính là Âu Dương, thủ phạm mọi chuyện! Nếu như không phải hắn ở Mê Hồn Hải làm mưa làm gió khiến hai Đại Đế Đạm Thai gia mất đi thì sao Đạm Thai Kha xuất hiện tại đây? Nếu không phải bởi vì Âu Dương thì thái thượng trưởng lão làm sao nguyên khí đại thương, bị người bức đến dưới thành không thể không đốt hồn huyết chiến?</w:t>
      </w:r>
    </w:p>
    <w:p>
      <w:pPr>
        <w:pStyle w:val="BodyText"/>
      </w:pPr>
      <w:r>
        <w:t xml:space="preserve">Tất cả đều bởi vì Âu Dương mà ra. Có thể nói lúc này đệ tử Vạn Tiên sơn hận Âu Dương, hận hung thủ này thấu xương.</w:t>
      </w:r>
    </w:p>
    <w:p>
      <w:pPr>
        <w:pStyle w:val="BodyText"/>
      </w:pPr>
      <w:r>
        <w:t xml:space="preserve">Thời gian bốn ngày chớp mắt qua đi, trước sơn môn Vạn Tiên sơn các đệ tử lưu luyến quỳ lạy Vạn Tiên sơn. Hôm nay dù rời đi nhưng mỗi đệ tử đều tin tưởng tương lai họ sẽ lại cai quản non sông này.</w:t>
      </w:r>
    </w:p>
    <w:p>
      <w:pPr>
        <w:pStyle w:val="BodyText"/>
      </w:pPr>
      <w:r>
        <w:t xml:space="preserve">Lỗ Tu và tất cả trưởng lão đứng trước Cung Phụng đường, họ đang chờ Bạch Hủ Minh đi ra cùng họ lên đường.</w:t>
      </w:r>
    </w:p>
    <w:p>
      <w:pPr>
        <w:pStyle w:val="BodyText"/>
      </w:pPr>
      <w:r>
        <w:t xml:space="preserve">- Sư huynh! Năm ngày sắp tới, chúng ta nên đi.</w:t>
      </w:r>
    </w:p>
    <w:p>
      <w:pPr>
        <w:pStyle w:val="BodyText"/>
      </w:pPr>
      <w:r>
        <w:t xml:space="preserve">Lỗ Tu nói đến chữ đi thì trong mắt tràn đầy đau đớn.</w:t>
      </w:r>
    </w:p>
    <w:p>
      <w:pPr>
        <w:pStyle w:val="BodyText"/>
      </w:pPr>
      <w:r>
        <w:t xml:space="preserve">Trong Cung Phụng đường không có hồi âm, nhưng mọi người cảm ứng được Bạch Hủ Minh còn ở bên trong, lão không nói chuyện là vì lưu luyến hơn bất cứ ai, lão yêu thích Bạch Hủ Minh hơn bất cứ ai.</w:t>
      </w:r>
    </w:p>
    <w:p>
      <w:pPr>
        <w:pStyle w:val="BodyText"/>
      </w:pPr>
      <w:r>
        <w:t xml:space="preserve">- Sắp phải đi sao? Liệt tổ liệt tông, tội nhân Bạch Hủ Minh không giữ gìn được cơ nghiệp mấy vạn năm của Vạn Tiên sơn...</w:t>
      </w:r>
    </w:p>
    <w:p>
      <w:pPr>
        <w:pStyle w:val="BodyText"/>
      </w:pPr>
      <w:r>
        <w:t xml:space="preserve">Cuối cùng Bạch Hủ Minh cúi đầu trước các pho tượng liệt tổ liệt tông. Bạch Hủ Minh vốn định cùng Vạn Tiên sơn sống chết, nhưng lão biết không thể làm vậy.</w:t>
      </w:r>
    </w:p>
    <w:p>
      <w:pPr>
        <w:pStyle w:val="BodyText"/>
      </w:pPr>
      <w:r>
        <w:t xml:space="preserve">Dù sao sinh ra một cường giả ý chí viễn cổ quá khó khăn, nếu như lão chết rồi, Âu Dương không thể đạt thành thì sao? Cho nên Bạch Hủ Minh không thể chết, lão phải giữ lại mạng sống tính toán cho tương lai. Bạch Hủ Minh biết không thể chờ lâu hơn, vì thời gian sắp đến rồi. Nếu trong năm ngày không rời đi thì Khúc Hướng Tiền, Đạm Thai Kha sẽ không tha cho lão.</w:t>
      </w:r>
    </w:p>
    <w:p>
      <w:pPr>
        <w:pStyle w:val="BodyText"/>
      </w:pPr>
      <w:r>
        <w:t xml:space="preserve">Bây giờ cách kỳ hạn năm ngày chỉ còn lại nửa ngày cuối, mình cũng nên đi thôi.</w:t>
      </w:r>
    </w:p>
    <w:p>
      <w:pPr>
        <w:pStyle w:val="BodyText"/>
      </w:pPr>
      <w:r>
        <w:t xml:space="preserve">Bạch Hủ Minh mở cửa Cung Phụng đường, nhìn sư đệ và các trưởng lão đứng bên ngoài chờ đợi.</w:t>
      </w:r>
    </w:p>
    <w:p>
      <w:pPr>
        <w:pStyle w:val="BodyText"/>
      </w:pPr>
      <w:r>
        <w:t xml:space="preserve">Bạch Hủ Minh cười cười nói:</w:t>
      </w:r>
    </w:p>
    <w:p>
      <w:pPr>
        <w:pStyle w:val="BodyText"/>
      </w:pPr>
      <w:r>
        <w:t xml:space="preserve">- Đi thôi.</w:t>
      </w:r>
    </w:p>
    <w:p>
      <w:pPr>
        <w:pStyle w:val="BodyText"/>
      </w:pPr>
      <w:r>
        <w:t xml:space="preserve">Một tia chớp đen xẹt qua không trung hướng tới Vạn Tiên sơn chạy nhanh như bay. Mặc dù cách Vạn Tiên sơn còn vạn dặm nhưng Thần Sư Chi Nhãn của Âu Dương có thể thấy Vạn Tiên sơn biến đổi.</w:t>
      </w:r>
    </w:p>
    <w:p>
      <w:pPr>
        <w:pStyle w:val="BodyText"/>
      </w:pPr>
      <w:r>
        <w:t xml:space="preserve">Ngọn núi vốn tú lệ bị tàn phá, dù Thông Linh Hải lại hội tụ nhưng dấu vết bị sóng lớn gột rửa còn có thể thấy rõ.</w:t>
      </w:r>
    </w:p>
    <w:p>
      <w:pPr>
        <w:pStyle w:val="BodyText"/>
      </w:pPr>
      <w:r>
        <w:t xml:space="preserve">Vạn Tiên sơn hộ sơn đại trận đã bị công phá, các đệ tử Vạn Tiên sơn quỳ trước sơn môn! Đây là tình cảnh đầu tiên Âu Dương thấy ở Vạn Tiên sơn.</w:t>
      </w:r>
    </w:p>
    <w:p>
      <w:pPr>
        <w:pStyle w:val="BodyText"/>
      </w:pPr>
      <w:r>
        <w:t xml:space="preserve">- Thật sự xảy ra chuyện!</w:t>
      </w:r>
    </w:p>
    <w:p>
      <w:pPr>
        <w:pStyle w:val="BodyText"/>
      </w:pPr>
      <w:r>
        <w:t xml:space="preserve">Âu Dương nhìn thấy cảnh tượng này thì lòng run lên, hắn dùng tốc độ nhanh nhất vọt hướng Vạn Tiên sơn. Âu Dương không biết Bạch Hủ Minh trấn giữ Vạn Tiên sơn tại sao bị người ta đánh thành như vậy. Không lẽ Bạch Hủ Minh bị thương? Âu Dương thầm nghĩ, hắn không hề biết chuyện liên quan Bạch Hủ Minh bị thương.</w:t>
      </w:r>
    </w:p>
    <w:p>
      <w:pPr>
        <w:pStyle w:val="BodyText"/>
      </w:pPr>
      <w:r>
        <w:t xml:space="preserve">Sau khi Âu Dương được Bạch Hủ Minh cứu ra thì lão rời đi, từ đó hắn không có liên lạc gì với Vạn Tiên sơn, cho nên chuyện lão vì giữ gìn hắn không tiếc tự tổn thương tu vi hắn chưa từng nghe nói, không hay biết.</w:t>
      </w:r>
    </w:p>
    <w:p>
      <w:pPr>
        <w:pStyle w:val="BodyText"/>
      </w:pPr>
      <w:r>
        <w:t xml:space="preserve">Xa ngoài vạn dặm Âu Dương chớp mắt đến ngay. Lúc này trước sơn môn Vạn Tiên sơn ầm ĩ tiếng khóc, đương nhiên có người khóc mệt mỏi rồi đứng dậy rời đi.</w:t>
      </w:r>
    </w:p>
    <w:p>
      <w:pPr>
        <w:pStyle w:val="BodyText"/>
      </w:pPr>
      <w:r>
        <w:t xml:space="preserve">Nhìn mấy chục vạn người phủ kín sơn môn Vạn Tiên sơn, Âu Dương không biết trong lòng mình đến tột cùng có cảm giác gì. Âu Dương biết, cách duy nhất tìm hiểu chuyện gì đã xảy ra chính là đi tìm Bạch Hủ Minh để hỏi.</w:t>
      </w:r>
    </w:p>
    <w:p>
      <w:pPr>
        <w:pStyle w:val="BodyText"/>
      </w:pPr>
      <w:r>
        <w:t xml:space="preserve">Ngoài Vạn Tiên sơn hai ngàn dặm, Đạm Thai Kha và Khúc Hướng Tiền nhìn Vạn Tiên sơn như vậy, mặt lộ nụ cười. Họ biết từ hôm nay trở đi Vạn Tiên sơn thật sự đi xuống thần đàn.</w:t>
      </w:r>
    </w:p>
    <w:p>
      <w:pPr>
        <w:pStyle w:val="BodyText"/>
      </w:pPr>
      <w:r>
        <w:t xml:space="preserve">- Đạm Thai huynh, tại sao không chọn giết chết Bạch Hủ Minh?</w:t>
      </w:r>
    </w:p>
    <w:p>
      <w:pPr>
        <w:pStyle w:val="BodyText"/>
      </w:pPr>
      <w:r>
        <w:t xml:space="preserve">Khúc Hướng Tiền biết muốn giết Bạch Hủ Minh lúc này là tốt nhất, dù cường giả ý chí viễn cổ như lão không thể giết, nhưng nếu hai người liên hợp đến lão không thể phản kháng, khi đó cũng không phải không thể giết chết lão.</w:t>
      </w:r>
    </w:p>
    <w:p>
      <w:pPr>
        <w:pStyle w:val="BodyText"/>
      </w:pPr>
      <w:r>
        <w:t xml:space="preserve">- Bạch Hủ Minh là dễ dàng bị giết chết như vậy sao? Coi như Chiến Đế tạm thời mắc cạn thì hắn vẫn là Chiến Đế, muốn giết hắn, không chừng ngược lại hai chúng ta đều đền mạng.</w:t>
      </w:r>
    </w:p>
    <w:p>
      <w:pPr>
        <w:pStyle w:val="BodyText"/>
      </w:pPr>
      <w:r>
        <w:t xml:space="preserve">Có chút bí mật Khúc Hướng Tiền không biết nhưng Đạm Thai Kha thì hiểu rõ.</w:t>
      </w:r>
    </w:p>
    <w:p>
      <w:pPr>
        <w:pStyle w:val="BodyText"/>
      </w:pPr>
      <w:r>
        <w:t xml:space="preserve">- Các đời liệt tổ liệt tông Vạn Tiên sơn ở Cung Phụng đường không đơn giản, ở đó phong ấn một tia lực lượng của tất cả cường giả Vạn Tiên sơn. Xua đuổi Vạn Tiên sơn ít nhất khiến họ có tia hy vọng, cảm thấy còn có thể trở về, không cùng ngươi ngọc thạch câu phần. Nhưng nếu ngươi muốn đuổi tận giết tuyệt, vậy thì Vạn Tiên sơn chắc chắn sẽ kích động toàn Cung Phụng đường, nhiều lực lượng cùng xông ra, coi như là ngươi với ta cũng khó thoát chết.</w:t>
      </w:r>
    </w:p>
    <w:p>
      <w:pPr>
        <w:pStyle w:val="BodyText"/>
      </w:pPr>
      <w:r>
        <w:t xml:space="preserve">Đạm Thai Kha không hề ngu ngốc, ban đầu lúc phát hiện Cung Phụng đường gã liền biết, Cung Phụng đường và Bách Binh các Đạm Thai gia bọn họ có điểm giống nhau, đều là điểm cuối ngọc thạch câu phần.</w:t>
      </w:r>
    </w:p>
    <w:p>
      <w:pPr>
        <w:pStyle w:val="BodyText"/>
      </w:pPr>
      <w:r>
        <w:t xml:space="preserve">Nếu ai muốn đuổi tận giết tuyệt Vạn Tiên sơn thì người Vạn Tiên sơn tuyệt đối sẽ kích phát điểm nóng này đưa những kẻ đó về chầu trời.</w:t>
      </w:r>
    </w:p>
    <w:p>
      <w:pPr>
        <w:pStyle w:val="BodyText"/>
      </w:pPr>
      <w:r>
        <w:t xml:space="preserve">- Thì ra là vậy.</w:t>
      </w:r>
    </w:p>
    <w:p>
      <w:pPr>
        <w:pStyle w:val="BodyText"/>
      </w:pPr>
      <w:r>
        <w:t xml:space="preserve">Khúc Hướng Tiền gật gù, thiên cung cũng có chỗ như vậy, chẳng qua lúc đầu gã không nghĩ đến, giờ nghe Đạm Thai Kha nói thì cảm thấy nếu thật sự đuổi tận giết tuyệt Vạn Tiên sơn, vậy hai người sợ là sẽ chết chắc.</w:t>
      </w:r>
    </w:p>
    <w:p>
      <w:pPr>
        <w:pStyle w:val="BodyText"/>
      </w:pPr>
      <w:r>
        <w:t xml:space="preserve">Đạm Thai Kha nói, mặt mang nụ cười âm độc:</w:t>
      </w:r>
    </w:p>
    <w:p>
      <w:pPr>
        <w:pStyle w:val="BodyText"/>
      </w:pPr>
      <w:r>
        <w:t xml:space="preserve">- Ban đầu ngươi dùng thủy long muốn hủy đi Thông Thiên phong thì ta đã muốn khuyên ngươi. Chỗ khác hủy được chứ Thông Thiên phong thì tuyệt đối không được đụng vào, một khi Thông Thiên phong bị hủy, vậy thì Vạn Tiên sơn sẽ phát cuồng.</w:t>
      </w:r>
    </w:p>
    <w:p>
      <w:pPr>
        <w:pStyle w:val="BodyText"/>
      </w:pPr>
      <w:r>
        <w:t xml:space="preserve">Các trưởng lão nâng Bạch Hủ Minh, lúc này lão mất cả năng lực bay, chỉ có được Lỗ Tu nâng thì mới miễn cưỡng bay được.</w:t>
      </w:r>
    </w:p>
    <w:p>
      <w:pPr>
        <w:pStyle w:val="BodyText"/>
      </w:pPr>
      <w:r>
        <w:t xml:space="preserve">Tốc độ đoàn người rất chậm, dường như họ muốn nhìn Vạn Tiên sơn lần cuối. Khi họ sắp đến sơn môn Vạn Tiên sơn thì Bạch Hủ Minh bỗng ngẩng đầu.</w:t>
      </w:r>
    </w:p>
    <w:p>
      <w:pPr>
        <w:pStyle w:val="BodyText"/>
      </w:pPr>
      <w:r>
        <w:t xml:space="preserve">Mặc dù lực lượng biến mất nhưng ý chí còn đó, Bạch Hủ Minh trợn to mắt nhìn chân trời, ngón tay chỉ ra xa, há hốc mồm không nói nên lời.</w:t>
      </w:r>
    </w:p>
    <w:p>
      <w:pPr>
        <w:pStyle w:val="BodyText"/>
      </w:pPr>
      <w:r>
        <w:t xml:space="preserve">- Sư huynh? Sư huynh làm sao vậy?</w:t>
      </w:r>
    </w:p>
    <w:p>
      <w:pPr>
        <w:pStyle w:val="BodyText"/>
      </w:pPr>
      <w:r>
        <w:t xml:space="preserve">Lỗ Tu nhìn Bạch Hủ Minh lộ vẻ giật mình đến thế, suy nghĩ đầu tiên là Đạm Thai Kha, Khúc Hướng Tiền đến. Nhưng Lỗ Tu phát hiện vẻ mặt Bạch Hủ Minh không hoàn toàn là giật mình, còn có vui mừng.</w:t>
      </w:r>
    </w:p>
    <w:p>
      <w:pPr>
        <w:pStyle w:val="BodyText"/>
      </w:pPr>
      <w:r>
        <w:t xml:space="preserve">Một đám trưởng lão vẻ mặt khó hiểu hỏi:</w:t>
      </w:r>
    </w:p>
    <w:p>
      <w:pPr>
        <w:pStyle w:val="BodyText"/>
      </w:pPr>
      <w:r>
        <w:t xml:space="preserve">- Thái thượng trưởng lão làm sao vậy?</w:t>
      </w:r>
    </w:p>
    <w:p>
      <w:pPr>
        <w:pStyle w:val="BodyText"/>
      </w:pPr>
      <w:r>
        <w:t xml:space="preserve">- Hai năm! Chỉ hai năm hắn đã trở lại!</w:t>
      </w:r>
    </w:p>
    <w:p>
      <w:pPr>
        <w:pStyle w:val="BodyText"/>
      </w:pPr>
      <w:r>
        <w:t xml:space="preserve">Bạch Hủ Minh chỉ phía xa. Các trưởng lão đưa mắt nhìn chân trời, có tia chớp đen xẹt qua không trung, xé nát đám mây bắn hướng bên này.</w:t>
      </w:r>
    </w:p>
    <w:p>
      <w:pPr>
        <w:pStyle w:val="BodyText"/>
      </w:pPr>
      <w:r>
        <w:t xml:space="preserve">Cái...cái này không phải là yêu khí! Đây là cái gì?</w:t>
      </w:r>
    </w:p>
    <w:p>
      <w:pPr>
        <w:pStyle w:val="BodyText"/>
      </w:pPr>
      <w:r>
        <w:t xml:space="preserve">Lỗ Tu nhìn phương xa tia chớp bay đến, gã cảm giác rõ ràng đó không phải yêu khí, thậm chí không tính là linh nguyên. Loại cảm giác này rất giống với khi Bạch Hủ Minh sử dụng ý chí trung hậu, lực lượng viễn cổ.</w:t>
      </w:r>
    </w:p>
    <w:p>
      <w:pPr>
        <w:pStyle w:val="BodyText"/>
      </w:pPr>
      <w:r>
        <w:t xml:space="preserve">Bạch Hủ Minh nhìn phương xa, nói:</w:t>
      </w:r>
    </w:p>
    <w:p>
      <w:pPr>
        <w:pStyle w:val="BodyText"/>
      </w:pPr>
      <w:r>
        <w:t xml:space="preserve">- Đây là lực lượng Thần Sư.</w:t>
      </w:r>
    </w:p>
    <w:p>
      <w:pPr>
        <w:pStyle w:val="BodyText"/>
      </w:pPr>
      <w:r>
        <w:t xml:space="preserve">Mặc dù là Bạch Hủ Minh cũng không ngờ rằng Âu Dương nhanh trở về đến vậy, còn mang theo lực Thần Sư quay lại.</w:t>
      </w:r>
    </w:p>
    <w:p>
      <w:pPr>
        <w:pStyle w:val="BodyText"/>
      </w:pPr>
      <w:r>
        <w:t xml:space="preserve">- Lực...lực Thần Sư!</w:t>
      </w:r>
    </w:p>
    <w:p>
      <w:pPr>
        <w:pStyle w:val="BodyText"/>
      </w:pPr>
      <w:r>
        <w:t xml:space="preserve">Nếu là người khác nói ra lực Thần Sư thì có lẽ các trưởng lão này sẽ cười cười, nhưng Bạch Hủ Minh chính miệng nói thì họ chắc chắn tin tưởng.</w:t>
      </w:r>
    </w:p>
    <w:p>
      <w:pPr>
        <w:pStyle w:val="Compact"/>
      </w:pPr>
      <w:r>
        <w:br w:type="textWrapping"/>
      </w:r>
      <w:r>
        <w:br w:type="textWrapping"/>
      </w:r>
    </w:p>
    <w:p>
      <w:pPr>
        <w:pStyle w:val="Heading2"/>
      </w:pPr>
      <w:bookmarkStart w:id="419" w:name="chương-427-nghịch-thiên-cải-mệnhxoay-chuyển-càn-khôn"/>
      <w:bookmarkEnd w:id="419"/>
      <w:r>
        <w:t xml:space="preserve">397. Chương 427 : Nghịch Thiên Cải Mệnh,xoay Chuyển Càn Khôn</w:t>
      </w:r>
    </w:p>
    <w:p>
      <w:pPr>
        <w:pStyle w:val="Compact"/>
      </w:pPr>
      <w:r>
        <w:br w:type="textWrapping"/>
      </w:r>
      <w:r>
        <w:br w:type="textWrapping"/>
      </w:r>
      <w:r>
        <w:t xml:space="preserve">Mễ Bản chỉ vào Âu Dương từ xa bay đến, hét to:</w:t>
      </w:r>
    </w:p>
    <w:p>
      <w:pPr>
        <w:pStyle w:val="BodyText"/>
      </w:pPr>
      <w:r>
        <w:t xml:space="preserve">- Mau nhìn! Đó, đó là Thứ Kiêu cung! Âu Dương trở lại!</w:t>
      </w:r>
    </w:p>
    <w:p>
      <w:pPr>
        <w:pStyle w:val="BodyText"/>
      </w:pPr>
      <w:r>
        <w:t xml:space="preserve">Khi Mễ Bản trông thấy Thứ Kiêu cung, gã cảm thấy thế giới biến không chân thật. Có ai ngờ hai năm sau, vào lúc Vạn Tiên sơn tuyệt vọng nhất, Âu Dương lấy thân phận Tu Phục Thần Sư trở về Vạn Tiên sơn?</w:t>
      </w:r>
    </w:p>
    <w:p>
      <w:pPr>
        <w:pStyle w:val="BodyText"/>
      </w:pPr>
      <w:r>
        <w:t xml:space="preserve">- Tu Phục Thần Sư! Thật sự là Tu Phục Thần Sư!</w:t>
      </w:r>
    </w:p>
    <w:p>
      <w:pPr>
        <w:pStyle w:val="BodyText"/>
      </w:pPr>
      <w:r>
        <w:t xml:space="preserve">Lỗ Tu nhìn Thứ Kiêu cung, trong mắt đầy khó tin. Chỉ hai năm, Âu Dương từ một tiểu nhân vật bị người ấn trên mặt đất bẻ gãy yêu binh trở thành một Tu Phục Thần Sư!</w:t>
      </w:r>
    </w:p>
    <w:p>
      <w:pPr>
        <w:pStyle w:val="BodyText"/>
      </w:pPr>
      <w:r>
        <w:t xml:space="preserve">- Sư phụ! Ta đã trở về!</w:t>
      </w:r>
    </w:p>
    <w:p>
      <w:pPr>
        <w:pStyle w:val="BodyText"/>
      </w:pPr>
      <w:r>
        <w:t xml:space="preserve">Âu Dương biến thành tia chớp đen lóe lên một cái đi tới trước mặt Bạch Hủ Minh, các trưởng lão đánh giá hắn từ trên xuống dưới. Đây là Tu Phục Thần Sư thật sự, đây là Tu Phục Thần Sư của Vạn Tiên sơn bọn họ.</w:t>
      </w:r>
    </w:p>
    <w:p>
      <w:pPr>
        <w:pStyle w:val="BodyText"/>
      </w:pPr>
      <w:r>
        <w:t xml:space="preserve">Không ai không biết Tu Phục Thần Sư tồn tại đại biểu cho cái gì. Thần Sư bất diệt, Đại Đế bất diệt! Tại sao thiên cung từ dưới chót phát triển đến có thể lay động Vạn Tiên sơn? Đó là bởi vì Tu Phục Thần Sư của sớm có vô số thiên tài, khiến thiên cung từng là xưng hùng Chân Linh Giới, lúc thiên cung phong cảnh nhất không ai dám khiêu chiến.</w:t>
      </w:r>
    </w:p>
    <w:p>
      <w:pPr>
        <w:pStyle w:val="BodyText"/>
      </w:pPr>
      <w:r>
        <w:t xml:space="preserve">Dù sao có Thần Sư tồn tại, cường giả thiên cung chỉ cần linh hồn bất diệt là có thể làm lại thân thể, sống lại, vậy thì thiên cung gần như có sức chiến đấu vô hạn, thiên cung như thế có ai dám trêu chọc?</w:t>
      </w:r>
    </w:p>
    <w:p>
      <w:pPr>
        <w:pStyle w:val="BodyText"/>
      </w:pPr>
      <w:r>
        <w:t xml:space="preserve">Mấy ngàn năm sau, hôm nay Thần Sư mới lại sinh ra, còn là vào lúc Vạn Tiên sơn gặp nguy khó nhất. Mọi người đều biết Vạn Tiên sơn không cần rút đi, có Thần Sư ở thì không ai lay động được Vạn Tiên sơn.</w:t>
      </w:r>
    </w:p>
    <w:p>
      <w:pPr>
        <w:pStyle w:val="BodyText"/>
      </w:pPr>
      <w:r>
        <w:t xml:space="preserve">Âu Dương đi tới trước mặt Bạch Hủ Minh, hỏi:</w:t>
      </w:r>
    </w:p>
    <w:p>
      <w:pPr>
        <w:pStyle w:val="BodyText"/>
      </w:pPr>
      <w:r>
        <w:t xml:space="preserve">- Sư phụ, người, sao người bị người ta làm bị thương thành như vậy?</w:t>
      </w:r>
    </w:p>
    <w:p>
      <w:pPr>
        <w:pStyle w:val="BodyText"/>
      </w:pPr>
      <w:r>
        <w:t xml:space="preserve">Âu Dương nhìn kiếm linh trong người Bạch Hủ Minh ảm đạm không ánh sáng, dù kiếm linh không bị tổn hại nhưng đã mất đi ánh sáng nên có.</w:t>
      </w:r>
    </w:p>
    <w:p>
      <w:pPr>
        <w:pStyle w:val="BodyText"/>
      </w:pPr>
      <w:r>
        <w:t xml:space="preserve">Mễ Bản kéo tay Âu Dương, hỏi:</w:t>
      </w:r>
    </w:p>
    <w:p>
      <w:pPr>
        <w:pStyle w:val="BodyText"/>
      </w:pPr>
      <w:r>
        <w:t xml:space="preserve">- Âu Dương, ngươi thật sự đạt đến Thần Sư?</w:t>
      </w:r>
    </w:p>
    <w:p>
      <w:pPr>
        <w:pStyle w:val="BodyText"/>
      </w:pPr>
      <w:r>
        <w:t xml:space="preserve">Lúc này Mễ Bản kích động hơn bất cứ ai. Thần Sư đối với người khác là hy vọng, đối với Tu Phục Sư thì đó chính là thần linh.</w:t>
      </w:r>
    </w:p>
    <w:p>
      <w:pPr>
        <w:pStyle w:val="BodyText"/>
      </w:pPr>
      <w:r>
        <w:t xml:space="preserve">Tông phái có thể đối địch, nhưng Tu Phục Sư sẽ không đối địch, bất cứ Tu Phục Tông Sư nào trông thấy Tu Phục Thần Sư nhất định sẽ hành lễ cao nhất, bởi vì Thần Sư là tín ngưỡng của toàn Tu Phục Sư.</w:t>
      </w:r>
    </w:p>
    <w:p>
      <w:pPr>
        <w:pStyle w:val="BodyText"/>
      </w:pPr>
      <w:r>
        <w:t xml:space="preserve">*Vèo!*</w:t>
      </w:r>
    </w:p>
    <w:p>
      <w:pPr>
        <w:pStyle w:val="BodyText"/>
      </w:pPr>
      <w:r>
        <w:t xml:space="preserve">Con ngươi màu vàng, toàn thân tỏa ánh sáng thần thánh, mặc dù Âu Dương tạm thời không thể bổ sung yêu khí, nhưng chỉ dựa vào lực Thần Sư hắn vẫn có thể bay, vẫn có thể hoàn thành tu phục cho Bạch Hủ Minh.</w:t>
      </w:r>
    </w:p>
    <w:p>
      <w:pPr>
        <w:pStyle w:val="BodyText"/>
      </w:pPr>
      <w:r>
        <w:t xml:space="preserve">- Thần Sư Chi Nhãn! Thần Sư quang huy!</w:t>
      </w:r>
    </w:p>
    <w:p>
      <w:pPr>
        <w:pStyle w:val="BodyText"/>
      </w:pPr>
      <w:r>
        <w:t xml:space="preserve">Trông thấy hai thứ này cùng xuất hiện thì Mễ Bản bùm một tiếng quỳ gối xuống đất, không phải gã quỳ Âu Dương mà là lạy Thần Sư.</w:t>
      </w:r>
    </w:p>
    <w:p>
      <w:pPr>
        <w:pStyle w:val="BodyText"/>
      </w:pPr>
      <w:r>
        <w:t xml:space="preserve">- Bao nhiêu năm rồi! Chân Linh Giới rốt cuộc lại xuất hiện Thần Sư!</w:t>
      </w:r>
    </w:p>
    <w:p>
      <w:pPr>
        <w:pStyle w:val="BodyText"/>
      </w:pPr>
      <w:r>
        <w:t xml:space="preserve">Mễ Bản kích động vượt qua mọi người tưởng tượng, nhưng bây giờ Âu Dương không có thể gian để ý đến ra. Âu Dương vươn ra một ngón tay mang theo đốm sáng vàng chỉ vào trán Bạch Hủ Minh.</w:t>
      </w:r>
    </w:p>
    <w:p>
      <w:pPr>
        <w:pStyle w:val="BodyText"/>
      </w:pPr>
      <w:r>
        <w:t xml:space="preserve">- Sư phụ, ta nghịch thiên cải mệnh cho người, kích hoạt kiếm linh của người, người dùng lực viễn cổ của mình lại điểm nhiên kiếm linh đi!</w:t>
      </w:r>
    </w:p>
    <w:p>
      <w:pPr>
        <w:pStyle w:val="BodyText"/>
      </w:pPr>
      <w:r>
        <w:t xml:space="preserve">Ngón tay Âu Dương chỉ vào trán Bạch Hủ Minh, từng vòng phù triện thâm ảo dao động trước mặt hai người. Trưởng lão đứng quanh có thể thấy những phù triện này tồn tại.</w:t>
      </w:r>
    </w:p>
    <w:p>
      <w:pPr>
        <w:pStyle w:val="BodyText"/>
      </w:pPr>
      <w:r>
        <w:t xml:space="preserve">Bọn họ nhìn phù triện kinh ngạc không khép miệng được. Phù triện vàng này không đơn giản như đã thấy, đây là thiên cơ! Thật sự là thiên cơ!</w:t>
      </w:r>
    </w:p>
    <w:p>
      <w:pPr>
        <w:pStyle w:val="BodyText"/>
      </w:pPr>
      <w:r>
        <w:t xml:space="preserve">Phi tiên khống chế ý chí viễn cổ, Thần Sư khống chế là thiên cơ. Phi tiên đại biểu cho hủy diệt, Thần Sư đại biểu chính là sáng tạo. Lúc này Âu Dương dùng sức sáng tạo không người hiểu được để nghịch thiên cải mệnh cho Bạch Hủ Minh.</w:t>
      </w:r>
    </w:p>
    <w:p>
      <w:pPr>
        <w:pStyle w:val="BodyText"/>
      </w:pPr>
      <w:r>
        <w:t xml:space="preserve">*Ầm!*</w:t>
      </w:r>
    </w:p>
    <w:p>
      <w:pPr>
        <w:pStyle w:val="BodyText"/>
      </w:pPr>
      <w:r>
        <w:t xml:space="preserve">Cột sáng vàng xông lên tầng mây, vô số phù triện thâm ảo dao động bên trên trời Vạn Tiên sơn. Nhìn quang huy từ trên trời giáng xuống và phù triện trôi nổi đầy trời, nhiều người liên tưởng đến vài thứ.</w:t>
      </w:r>
    </w:p>
    <w:p>
      <w:pPr>
        <w:pStyle w:val="BodyText"/>
      </w:pPr>
      <w:r>
        <w:t xml:space="preserve">Đạm Thai Kha nhìn chằm chằm cột sáng, bật thốt:</w:t>
      </w:r>
    </w:p>
    <w:p>
      <w:pPr>
        <w:pStyle w:val="BodyText"/>
      </w:pPr>
      <w:r>
        <w:t xml:space="preserve">- Không có khả năng! Này…Này là vũ hóa phi tiên?</w:t>
      </w:r>
    </w:p>
    <w:p>
      <w:pPr>
        <w:pStyle w:val="BodyText"/>
      </w:pPr>
      <w:r>
        <w:t xml:space="preserve">Trong Đạm Thai gia có ghi chép về phù triện thâm ảo này, đó là cảnh tượng chỉ khi vũ hóa phi tiên mới xuất hiện, Chân Linh Giới có phi tiên? Hiện tại có người nhảy ra nói cho Đạm Thai Kha biết, Vạn Tiên sơn có người sắp phi tiên, chuyện này có thể không?</w:t>
      </w:r>
    </w:p>
    <w:p>
      <w:pPr>
        <w:pStyle w:val="BodyText"/>
      </w:pPr>
      <w:r>
        <w:t xml:space="preserve">Đạm Thai Kha chỉ vào cột sáng, kêu lên:</w:t>
      </w:r>
    </w:p>
    <w:p>
      <w:pPr>
        <w:pStyle w:val="BodyText"/>
      </w:pPr>
      <w:r>
        <w:t xml:space="preserve">- Không đúng! Đó không phải là phi tiên! Phi tiên giáng thế, thần âm sẽ đi theo. Chỗ này không có thần âm, đây là cái gì?</w:t>
      </w:r>
    </w:p>
    <w:p>
      <w:pPr>
        <w:pStyle w:val="BodyText"/>
      </w:pPr>
      <w:r>
        <w:t xml:space="preserve">Đạm Thai Kha không dám nhúc nhích một ly, mặc dù không có thần âm nhưng gã sợ Vạn Tiên sơn có phi tiên, nếu thật sự là phi tiên thì bây giờ gã không cần chạy làm gì.</w:t>
      </w:r>
    </w:p>
    <w:p>
      <w:pPr>
        <w:pStyle w:val="BodyText"/>
      </w:pPr>
      <w:r>
        <w:t xml:space="preserve">Phi tiên ra tay, cho dù ngươi có cách xa trăm vạn dặm cũng sẽ bị một kích oanh sát, nếu Vạn Tiên sơn ra phi tiên thì chỉ vung tay một cái là Thánh Tà đảo của Đạm Thai Kha liền thành mây khói.</w:t>
      </w:r>
    </w:p>
    <w:p>
      <w:pPr>
        <w:pStyle w:val="BodyText"/>
      </w:pPr>
      <w:r>
        <w:t xml:space="preserve">- Không phải phi tiên! Là Thần Sư! Là Thần Sư hiện thế!</w:t>
      </w:r>
    </w:p>
    <w:p>
      <w:pPr>
        <w:pStyle w:val="BodyText"/>
      </w:pPr>
      <w:r>
        <w:t xml:space="preserve">Khúc Hướng Tiền không hiểu phi tiên bằng Đạm Thai Kha, nhưng gã biết rất nhiều về Thần Sư, dù gì gã là người thiên cung.</w:t>
      </w:r>
    </w:p>
    <w:p>
      <w:pPr>
        <w:pStyle w:val="BodyText"/>
      </w:pPr>
      <w:r>
        <w:t xml:space="preserve">Nhưng gã nhớ rõ mấy ngàn năm trước Thần Sư của thiên cung bọn họ nghịch thiên cải mệnh thì dù cũng là phù triện đầy trời, tuy nhiên không có thần quang vàng đó.</w:t>
      </w:r>
    </w:p>
    <w:p>
      <w:pPr>
        <w:pStyle w:val="BodyText"/>
      </w:pPr>
      <w:r>
        <w:t xml:space="preserve">Thần Sư của thiên cung đương nhiên không thể nào có thần quang vàng, bởi vì thần quang vàng này là chỉ Tu Phục Thần Sư chân chính mới có được. Thần Sư của thiên cung họ là hàng giả, sao so sánh được với Âu Dương hiện tại!</w:t>
      </w:r>
    </w:p>
    <w:p>
      <w:pPr>
        <w:pStyle w:val="BodyText"/>
      </w:pPr>
      <w:r>
        <w:t xml:space="preserve">Xung quanh Vạn Tiên sơn, mấy chục vạn người nhìn thần quang giáng thế, họ không hiểu xảy ra chuyện gì, nhưng họ biết chắc chắn xảy ra việc siêu lớn.</w:t>
      </w:r>
    </w:p>
    <w:p>
      <w:pPr>
        <w:pStyle w:val="BodyText"/>
      </w:pPr>
      <w:r>
        <w:t xml:space="preserve">*Ầm! Ầm!*</w:t>
      </w:r>
    </w:p>
    <w:p>
      <w:pPr>
        <w:pStyle w:val="BodyText"/>
      </w:pPr>
      <w:r>
        <w:t xml:space="preserve">Bầu trời xuất hiện sấm đánh, lôi vân tụ tập trên trời. Trời không cho phép có người ngỗ nghịch ý của nó, lúc này nó định phá hỏng nghịch thiên cải mệnh.</w:t>
      </w:r>
    </w:p>
    <w:p>
      <w:pPr>
        <w:pStyle w:val="BodyText"/>
      </w:pPr>
      <w:r>
        <w:t xml:space="preserve">- Hãy ngăn cản Cửu Thiên Thần Lôi cho ta!</w:t>
      </w:r>
    </w:p>
    <w:p>
      <w:pPr>
        <w:pStyle w:val="BodyText"/>
      </w:pPr>
      <w:r>
        <w:t xml:space="preserve">Âu Dương biết lý do dẫn động Cửu Thiên Thần Lôi chủ yếu là vì Bạch Hủ Minh đã lĩnh ngộ ý chí viễn cổ, vậy thì lại lại kiếm linh cho lão thật sự là nghịch thiên mà đi.</w:t>
      </w:r>
    </w:p>
    <w:p>
      <w:pPr>
        <w:pStyle w:val="BodyText"/>
      </w:pPr>
      <w:r>
        <w:t xml:space="preserve">*Ầm!*</w:t>
      </w:r>
    </w:p>
    <w:p>
      <w:pPr>
        <w:pStyle w:val="BodyText"/>
      </w:pPr>
      <w:r>
        <w:t xml:space="preserve">Thần lôi từ trên trời giáng xuống, bảy Đại Đế giơ kiếm đón đỡ. Nhiều Đại Đế chân thân như vậy hộ pháp vì Âu Dương, cho dù là Cửu Thiên Thần Lôi cũng đừng mơ đánh gãy hắn nghịch thiên cải mệnh.</w:t>
      </w:r>
    </w:p>
    <w:p>
      <w:pPr>
        <w:pStyle w:val="BodyText"/>
      </w:pPr>
      <w:r>
        <w:t xml:space="preserve">Từng đợt phù triện bay ra khỏi tay Âu Dương chui vào người Bạch Hủ Minh, biến thành từng tia thiên cơ nhập vào kiếm linh. Kiếm linh ảm đạm không ánh sáng lúc này từ từ nổi lên một tia ánh sáng yếu ớt.</w:t>
      </w:r>
    </w:p>
    <w:p>
      <w:pPr>
        <w:pStyle w:val="BodyText"/>
      </w:pPr>
      <w:r>
        <w:t xml:space="preserve">Ý chí trung hậu của Bạch Hủ Minh bắt đầu thúc đẩy kiếm linh đi theo thiên cơ của Âu Dương, chuẩn bị kích hoạt kiếm linh. Chỉ cần kiếm linh sóng lại thì Bạch Hủ Minh có thể trong khoảng thời gian ngắn hấp thu linh nguyên toàn Vạn Tiên sơn hồi phục Chiến Đế phân thân của mình.</w:t>
      </w:r>
    </w:p>
    <w:p>
      <w:pPr>
        <w:pStyle w:val="BodyText"/>
      </w:pPr>
      <w:r>
        <w:t xml:space="preserve">*Ầm! Ầm! Ầm!*</w:t>
      </w:r>
    </w:p>
    <w:p>
      <w:pPr>
        <w:pStyle w:val="BodyText"/>
      </w:pPr>
      <w:r>
        <w:t xml:space="preserve">Hình như cảm nhận được bên Âu Dương đến phút mấu chốt, Cửu Thiên Thần Lôi như điên lên bắt đầu oanh kích. Nhưng mặc kệ nó cố gắng tới đâu cũng không thể đột phá bảy Đại Đế tầng tầng phong tỏa.</w:t>
      </w:r>
    </w:p>
    <w:p>
      <w:pPr>
        <w:pStyle w:val="BodyText"/>
      </w:pPr>
      <w:r>
        <w:t xml:space="preserve">Bảy Đại Đế Vạn Tiên sơn liều mạng, có thể dùng tay thì dùng tay, có thể dùng kiếm thì dùng kiếm, không thể dùng kiếm thì lấy thân thể chắn! Dù sao tuy Cửu Thiên Thần Lôi bị thương họ nhưng không trí mạng, có Thần Sư ở họ còn sợ cái gì? Chỉ cần linh hồn bất diệt là có thể vô hạn trùng sinh.</w:t>
      </w:r>
    </w:p>
    <w:p>
      <w:pPr>
        <w:pStyle w:val="Compact"/>
      </w:pPr>
      <w:r>
        <w:br w:type="textWrapping"/>
      </w:r>
      <w:r>
        <w:br w:type="textWrapping"/>
      </w:r>
    </w:p>
    <w:p>
      <w:pPr>
        <w:pStyle w:val="Heading2"/>
      </w:pPr>
      <w:bookmarkStart w:id="420" w:name="chương-428-lại-trở-về-sơn-môn"/>
      <w:bookmarkEnd w:id="420"/>
      <w:r>
        <w:t xml:space="preserve">398. Chương 428 : Lại Trở Về Sơn Môn</w:t>
      </w:r>
    </w:p>
    <w:p>
      <w:pPr>
        <w:pStyle w:val="Compact"/>
      </w:pPr>
      <w:r>
        <w:br w:type="textWrapping"/>
      </w:r>
      <w:r>
        <w:br w:type="textWrapping"/>
      </w:r>
      <w:r>
        <w:t xml:space="preserve">*Vèo!*</w:t>
      </w:r>
    </w:p>
    <w:p>
      <w:pPr>
        <w:pStyle w:val="BodyText"/>
      </w:pPr>
      <w:r>
        <w:t xml:space="preserve">Cuồng phong bốc lên từ người Âu Dương và Bạch Hủ Minh, cột sáng màu vàng bắt đầu xoay tròn. Phù triện bay đầy trời tổ thành một vòng xoáy to lớn, vòng xoáy lấy Bạch Hủ Minh làm trung tâm bắt đầu tiến vào người lão.</w:t>
      </w:r>
    </w:p>
    <w:p>
      <w:pPr>
        <w:pStyle w:val="BodyText"/>
      </w:pPr>
      <w:r>
        <w:t xml:space="preserve">Ý chí trung hậu đã hoàn toàn phóng ra, Bạch Hủ Minh cảm nhận được lực thiên cơ, dù là lão cugx thấy rung động. Mặc dù lực lượng không thể dùng để giết địch nhưng lực lượng ẩn chưa thiên cơ, đây tuyệt đối không kém hơn lực lượng phi tiên, đây là lực lượng không nên xuất hiện trên thế giới này.</w:t>
      </w:r>
    </w:p>
    <w:p>
      <w:pPr>
        <w:pStyle w:val="BodyText"/>
      </w:pPr>
      <w:r>
        <w:t xml:space="preserve">- Nghịch!</w:t>
      </w:r>
    </w:p>
    <w:p>
      <w:pPr>
        <w:pStyle w:val="BodyText"/>
      </w:pPr>
      <w:r>
        <w:t xml:space="preserve">Một chữ nghịch thốt ra, toàn bộ phù triện gió cuốn mây tán nhập hết vào thân thể Bạch Hủ Minh,phù triện đầy trời tan biến hết ánh sáng, kiếm linh trong người lão khoảnh khắc này rốt cuộc bị kích hoạt.</w:t>
      </w:r>
    </w:p>
    <w:p>
      <w:pPr>
        <w:pStyle w:val="BodyText"/>
      </w:pPr>
      <w:r>
        <w:t xml:space="preserve">- Nghịch thiên cải mệnh! Ha ha ha ha!</w:t>
      </w:r>
    </w:p>
    <w:p>
      <w:pPr>
        <w:pStyle w:val="BodyText"/>
      </w:pPr>
      <w:r>
        <w:t xml:space="preserve">Bạch Hủ Minh cảm nhận được kiếm linh sống lại, lão bay khỏi mặt đất, bùm một tiếng vọt lên trời cao.</w:t>
      </w:r>
    </w:p>
    <w:p>
      <w:pPr>
        <w:pStyle w:val="BodyText"/>
      </w:pPr>
      <w:r>
        <w:t xml:space="preserve">Vô số ánh sáng xanh từ bôn phương tám hướng Vạn Tiên sơn ngưng tụ lại, ở trên trời hợp thành một vòng xoáy khủng bố, muốn nuốt sạch tất cả.</w:t>
      </w:r>
    </w:p>
    <w:p>
      <w:pPr>
        <w:pStyle w:val="BodyText"/>
      </w:pPr>
      <w:r>
        <w:t xml:space="preserve">Ánh sáng xanh nhập vào người Bạch Hủ Minh, lão dùng bí pháp Vạn Tiên sơn kích hoạt tất cả linh nguyên của Vạn Tiên sơn bổ sung tiêu hao cho mình. Chưa đến một phút, Chiến Đế chân thân của Bạch Hủ Minh lại xuất hiện, tiểu kiếm đen sống động hiện ra bên cạnh lão.</w:t>
      </w:r>
    </w:p>
    <w:p>
      <w:pPr>
        <w:pStyle w:val="BodyText"/>
      </w:pPr>
      <w:r>
        <w:t xml:space="preserve">- Đi mau! Vạn Tiên sơn có được Tu Phục Thần Sư, Bạch Hủ Minh đủ sức chiến đấu thiên hạ!</w:t>
      </w:r>
    </w:p>
    <w:p>
      <w:pPr>
        <w:pStyle w:val="BodyText"/>
      </w:pPr>
      <w:r>
        <w:t xml:space="preserve">Đạm Thai Kha vèo ba tiếng hóa thành bóng đen biến mất. Khúc Hướng Tiền cũng biết ý của Đạm Thai Kha, gã vội chui xuống mặt đất trốn nhanh hướng thiên cung.</w:t>
      </w:r>
    </w:p>
    <w:p>
      <w:pPr>
        <w:pStyle w:val="BodyText"/>
      </w:pPr>
      <w:r>
        <w:t xml:space="preserve">- Thái... Thái thượng trưởng lão sắp vũ hóa phi tiên?</w:t>
      </w:r>
    </w:p>
    <w:p>
      <w:pPr>
        <w:pStyle w:val="BodyText"/>
      </w:pPr>
      <w:r>
        <w:t xml:space="preserve">Đệ tử Vạn Tiên sơn không biết Thần Sư xuất hiện, họ chỉ thấy Bạch Hủ Minh ở trên bầu trời lóe ánh sáng vàng vô cùng thần thánh, suy nghĩ thứ nhất là phi tiên.</w:t>
      </w:r>
    </w:p>
    <w:p>
      <w:pPr>
        <w:pStyle w:val="BodyText"/>
      </w:pPr>
      <w:r>
        <w:t xml:space="preserve">Mọi người đều đoán Bạch Hủ Minh có phải là người đánh vỡ bí mật viễn cổ, thành tựu người tứ nhất phi tiên sau viễn cổ.</w:t>
      </w:r>
    </w:p>
    <w:p>
      <w:pPr>
        <w:pStyle w:val="BodyText"/>
      </w:pPr>
      <w:r>
        <w:t xml:space="preserve">Từng bóng người từ bốn phương tám hướng vọt đến, trong số đó có lão tổ các tông, có thủ hộ thần thánh địa, còn có lão tổ tông ba gia tộc viễn cổ khác.</w:t>
      </w:r>
    </w:p>
    <w:p>
      <w:pPr>
        <w:pStyle w:val="BodyText"/>
      </w:pPr>
      <w:r>
        <w:t xml:space="preserve">Những người này đều bị ánh sáng vàng và đầy trời phù triện làm ra thiên cơ dẫn động đó. Khi họ tới thì thấy toàn bộ quang hoa vàng nhập vào người Bạch Hủ Minh, thành công nghịch thiên cải mệnh cho lão, đem kiếm linh vốn cần phải trăm năm sau mới lại điểm nhiên làm lại lần nữa, khiến lão chỉ trong giây lát đã tái hiện phong thái Chiến Đế.</w:t>
      </w:r>
    </w:p>
    <w:p>
      <w:pPr>
        <w:pStyle w:val="BodyText"/>
      </w:pPr>
      <w:r>
        <w:t xml:space="preserve">"Thiên cơ bị Bạch Hủ Minh hấp thu! Bạch Hủ Minh sắp vũ hóa phi tiên?"</w:t>
      </w:r>
    </w:p>
    <w:p>
      <w:pPr>
        <w:pStyle w:val="BodyText"/>
      </w:pPr>
      <w:r>
        <w:t xml:space="preserve">Trong lòng nhiều người đều nghĩ đến cùng một vấn đề. Nhưng mặc dù họ từ người Bạch Hủ Minh cảm nhận được thiên cơ bàng bạc như biển lại không cảm ứng được lực phi tiên nên xuất hiện khi vũ hóa phi tiên.</w:t>
      </w:r>
    </w:p>
    <w:p>
      <w:pPr>
        <w:pStyle w:val="BodyText"/>
      </w:pPr>
      <w:r>
        <w:t xml:space="preserve">Mọi người tràn đầy thắc mắc nhưng không ai dám tới gần Vạn Tiên sơn, bởi vì Bạch Hủ Minh khí thế vô song, ai cũng không biết tại sao lão như vậy.</w:t>
      </w:r>
    </w:p>
    <w:p>
      <w:pPr>
        <w:pStyle w:val="BodyText"/>
      </w:pPr>
      <w:r>
        <w:t xml:space="preserve">Có người nhìn ra manh mối, chỉ vào Bạch Hủ Minh trên trời, giật mình la to:</w:t>
      </w:r>
    </w:p>
    <w:p>
      <w:pPr>
        <w:pStyle w:val="BodyText"/>
      </w:pPr>
      <w:r>
        <w:t xml:space="preserve">- Là lực Thần Sư! Là Thần Sư nghịch thiên cải mệnh cho Bạch Hủ Minh dẫn động thiên cơ hiển hiện thay đổi vận mệnh của hắn, tái hiện phong thái Chiến Đế!</w:t>
      </w:r>
    </w:p>
    <w:p>
      <w:pPr>
        <w:pStyle w:val="BodyText"/>
      </w:pPr>
      <w:r>
        <w:t xml:space="preserve">- Lực Thần Sư? Rốt cuộc là ai? Vạn Tiên sơn rốt cuộc có ai thành tưu lực Thần Sư?</w:t>
      </w:r>
    </w:p>
    <w:p>
      <w:pPr>
        <w:pStyle w:val="BodyText"/>
      </w:pPr>
      <w:r>
        <w:t xml:space="preserve">Vấn đề này xuất hiện trong lòng mọi người, nhưng lực Thần Sư trên người Âu Dương sớm bị hắn thu lại, bọn họ không thể tìm ra ngọn nguồn thiên cơ.</w:t>
      </w:r>
    </w:p>
    <w:p>
      <w:pPr>
        <w:pStyle w:val="BodyText"/>
      </w:pPr>
      <w:r>
        <w:t xml:space="preserve">Bạch Hủ Minh đưa mắt nhìn xung quanh, trông thấy rất nhiều lão tổ các tông phái ẩn giấu trên trời, nhưng đám người này không có ý định ra tay, lão rất quen với họ.</w:t>
      </w:r>
    </w:p>
    <w:p>
      <w:pPr>
        <w:pStyle w:val="BodyText"/>
      </w:pPr>
      <w:r>
        <w:t xml:space="preserve">Bạch Hủ Minh vô cùng bá khí nói:</w:t>
      </w:r>
    </w:p>
    <w:p>
      <w:pPr>
        <w:pStyle w:val="BodyText"/>
      </w:pPr>
      <w:r>
        <w:t xml:space="preserve">- Hừ! Khúc Hướng Tiền, ngươi cùng Đạm Thai Kha cấu kết với nhau làm việc xấu lúc này đây, nhưng giờ đã đem thiên cung của các ngươi vào bước đường cùng. Thiên cung ỷ vào mình mạnh mà Vạn Tiên sơn ta thế yếu, định xua Vạn Tiên sơn rời khỏi sơn môn, vậy thì bây giờ Vạn Tiên sơn cũng sẽ dùng thủ đoạn tương tự với thiên cung các ngươi! Chúng ta lấy chắc Vân Tiêu bảo điện của các ngươi rồi!</w:t>
      </w:r>
    </w:p>
    <w:p>
      <w:pPr>
        <w:pStyle w:val="BodyText"/>
      </w:pPr>
      <w:r>
        <w:t xml:space="preserve">Tuy nhiên, bây giờ không có ai dám đứng ra cười nhạo Bạch Hủ Minh.</w:t>
      </w:r>
    </w:p>
    <w:p>
      <w:pPr>
        <w:pStyle w:val="BodyText"/>
      </w:pPr>
      <w:r>
        <w:t xml:space="preserve">Một cường giả cấp ý chí viễn cổ vốn đủ khó đối phó, bây giờ sau lưng cường giả viễn cổ này còn có một Thần Sư giúp đữo nghịch thiên cải mệnh, vĩnh viễn bất tử. Hai người bắt tay nhau, hiện nay không ai có thể là đối thủ.</w:t>
      </w:r>
    </w:p>
    <w:p>
      <w:pPr>
        <w:pStyle w:val="BodyText"/>
      </w:pPr>
      <w:r>
        <w:t xml:space="preserve">Lỗ Tu nhìn bầu trời, nói:</w:t>
      </w:r>
    </w:p>
    <w:p>
      <w:pPr>
        <w:pStyle w:val="BodyText"/>
      </w:pPr>
      <w:r>
        <w:t xml:space="preserve">- Âu Dương, ngươi tự đi về Thông Thiên phong đi, chúng ta đi sơn môn!</w:t>
      </w:r>
    </w:p>
    <w:p>
      <w:pPr>
        <w:pStyle w:val="BodyText"/>
      </w:pPr>
      <w:r>
        <w:t xml:space="preserve">Mặc dù Lỗ Tu không có mắt sắc như Bạch Hủ Minh nhưng gã có thể mơ hồ cảm nhận được trên trời chắc chắn ẩn giấu rất nhiều cường giả, lúc này không nên để Âu Dương đụng mặt với họ.</w:t>
      </w:r>
    </w:p>
    <w:p>
      <w:pPr>
        <w:pStyle w:val="BodyText"/>
      </w:pPr>
      <w:r>
        <w:t xml:space="preserve">Những cường giả này đều biết trưởng lão Vạn Tiên sơn, nếu Âu Dương đột nhiên xuất hiện khó tránh khỏi nghi ngờ. Lúc này để Âu Dương một mình quay về Thông Thiên phong, mặc dù cảm giác hơi quái nhưng người bình thường sẽ không ngờ Vạn Tiên sơn to gan để Tu Phục Thần Sư đi một mình.</w:t>
      </w:r>
    </w:p>
    <w:p>
      <w:pPr>
        <w:pStyle w:val="BodyText"/>
      </w:pPr>
      <w:r>
        <w:t xml:space="preserve">Âu Dương nhìn lướt qua Bạch Hủ Minh trên trời, đây là lần đầu tiên Âu Dương nghịch thiên cải mệnh cho người khác, hắn không ngờ sẽ thuận lợi như vậy. Khi Âu Dương khống chế thiên cơ thì cảm giác thích sao làm vậy đó dù là hắn cũng rất giận mình.</w:t>
      </w:r>
    </w:p>
    <w:p>
      <w:pPr>
        <w:pStyle w:val="BodyText"/>
      </w:pPr>
      <w:r>
        <w:t xml:space="preserve">"Hèn chi đã nói Thần Sư và phi tiên là cùng đẳng cấp."</w:t>
      </w:r>
    </w:p>
    <w:p>
      <w:pPr>
        <w:pStyle w:val="BodyText"/>
      </w:pPr>
      <w:r>
        <w:t xml:space="preserve">Ban đầu Âu Dương từ hồn Thần Sư biết được Thần Sư và phi tiên là ngang ngửa nhau thì hắn không tin tưởng bao nhiêu, nhưng bây giờ hắn thật sự tin.</w:t>
      </w:r>
    </w:p>
    <w:p>
      <w:pPr>
        <w:pStyle w:val="BodyText"/>
      </w:pPr>
      <w:r>
        <w:t xml:space="preserve">Âu Dương cảm thấy trong chớp mắt đó có cảm giác thế giới đều trong tay ta. Thật ra không chỉ là Âu Dương, người bên cạnh Bạch Hủ Minh đều có cảm giác này.</w:t>
      </w:r>
    </w:p>
    <w:p>
      <w:pPr>
        <w:pStyle w:val="BodyText"/>
      </w:pPr>
      <w:r>
        <w:t xml:space="preserve">Giây phút đó Âu Dương như là đã siêu phàm nhập thánh, lực lượng gần như khinh thường thế giới.</w:t>
      </w:r>
    </w:p>
    <w:p>
      <w:pPr>
        <w:pStyle w:val="BodyText"/>
      </w:pPr>
      <w:r>
        <w:t xml:space="preserve">Mặc dù loại lực lượng này không thể dùng để chiến đấu, nhưng lực lượng đó tuyệt đối không kém hơn ý chí tứ phương. Ý chí tứ phương là căn nguyên chiến đấu, lực Thần Sư thì là một loại căn nguyên linh hồn cùng thiên cơ, dù không dùng được trong chiến đấu nhưng ở viễn cổ thì địa vị của Thần Sư cũng tuyệt đối không thấp hơn bất cứ cường giả ý chí viễn cổ nào.</w:t>
      </w:r>
    </w:p>
    <w:p>
      <w:pPr>
        <w:pStyle w:val="BodyText"/>
      </w:pPr>
      <w:r>
        <w:t xml:space="preserve">Thật ra chuyện rất đơn giản, lúc đó Thần Sư giống như tông sư hiện tại, là thiểu số, cường giả cấp ý chí viễn cổ sẽ không xuất hiện kiểu như yêu binh hoặc kiếm linh tan vỡ.</w:t>
      </w:r>
    </w:p>
    <w:p>
      <w:pPr>
        <w:pStyle w:val="BodyText"/>
      </w:pPr>
      <w:r>
        <w:t xml:space="preserve">Bởi vì đạt đến đẳng cấp đó rồi thì yêu binh, kiếm linh cùng chủ nhân đã hợp thành một thể. Chủ nhân sống thì yêu binh sống, chủ nhân diệt thì yêu binh diệt. Giống như Bạch Hủ Minh, bị thương đến như vậy nhưng kiếm linh chỉ tối tăm không ánh sáng chứ chưa đến mức nứt vỡ.</w:t>
      </w:r>
    </w:p>
    <w:p>
      <w:pPr>
        <w:pStyle w:val="BodyText"/>
      </w:pPr>
      <w:r>
        <w:t xml:space="preserve">Âu Dương lướt qua rừng cây, dưới tình huống không ai phát hiện chạy tới bên cạnh Thông Linh Hải. Âu Dương không lên Thông Thiên phong mà tạm thời ổn định ở Linh Diệt phong nằm cạnh Thông Linh Hải.</w:t>
      </w:r>
    </w:p>
    <w:p>
      <w:pPr>
        <w:pStyle w:val="BodyText"/>
      </w:pPr>
      <w:r>
        <w:t xml:space="preserve">Lúc này Lỗ Tu đã dẫn tất cả trưởng lão Vạn Tiên sơn đi tới sơn môn, nơi tụ tập đông đích đệ tử đang đứng nhìn Bạch Hủ Minh trên trời, và Lỗ Tu mới xuất hiện. Bon họ biết vừa rồi Vạn Tiên sơn chắc chắn xảy ra chuyện gì, thái thượng trưởng lão Bạch Hủ Minh của họ hồi phục sức chiến đấu, Bạch Hủ Minh lực chiến thiên hạ sống lại.</w:t>
      </w:r>
    </w:p>
    <w:p>
      <w:pPr>
        <w:pStyle w:val="BodyText"/>
      </w:pPr>
      <w:r>
        <w:t xml:space="preserve">Giọng Bạch Hủ Minh cực kỳ cuồng ngạo vang lên:</w:t>
      </w:r>
    </w:p>
    <w:p>
      <w:pPr>
        <w:pStyle w:val="BodyText"/>
      </w:pPr>
      <w:r>
        <w:t xml:space="preserve">- Đệ tử Vạn Tiên sơn nghe đây, mọi người quay về tông môn, từ nay về sau Vạn Tiên sơn vẫn là dẫn đầu bát tông! Nếu có người phản đối thì Vạn Tiên sơn không tiếc chiến đấu!</w:t>
      </w:r>
    </w:p>
    <w:p>
      <w:pPr>
        <w:pStyle w:val="Compact"/>
      </w:pPr>
      <w:r>
        <w:br w:type="textWrapping"/>
      </w:r>
      <w:r>
        <w:br w:type="textWrapping"/>
      </w:r>
    </w:p>
    <w:p>
      <w:pPr>
        <w:pStyle w:val="Heading2"/>
      </w:pPr>
      <w:bookmarkStart w:id="421" w:name="chương-429-lại-trở-về-sơn-môn-2"/>
      <w:bookmarkEnd w:id="421"/>
      <w:r>
        <w:t xml:space="preserve">399. Chương 429 : Lại Trở Về Sơn Môn (2)</w:t>
      </w:r>
    </w:p>
    <w:p>
      <w:pPr>
        <w:pStyle w:val="Compact"/>
      </w:pPr>
      <w:r>
        <w:br w:type="textWrapping"/>
      </w:r>
      <w:r>
        <w:br w:type="textWrapping"/>
      </w:r>
      <w:r>
        <w:t xml:space="preserve">Bạch Hủ Minh nói câu này không phải cho đệ tử Vạn Tiên sơn nghe mà nói cho đám người đó biết, khiến họ biết Vạn Tiên sơn ra Thần Sư, từ hôm nay trở đi Vạn Tiên sơn sẽ hùng bá thiên hạ.</w:t>
      </w:r>
    </w:p>
    <w:p>
      <w:pPr>
        <w:pStyle w:val="BodyText"/>
      </w:pPr>
      <w:r>
        <w:t xml:space="preserve">Nghe lời Bạch Hủ Minh nói, đệ tử Vạn Tiên sơn ai nấy vung tay hét to. Những cường giả trên bầu trời thì nhìn nhau, mặc dù họ khó chịu lời Bạch Hủ Minh nói nhưng không ai đi ra tranh cãi với lão.</w:t>
      </w:r>
    </w:p>
    <w:p>
      <w:pPr>
        <w:pStyle w:val="BodyText"/>
      </w:pPr>
      <w:r>
        <w:t xml:space="preserve">Bạch Hủ Minh hồi phục sức chiến đấu không đáng sợ, đáng sợ là từ hôm nay Bạch Hủ Minh đã có được thân thể tương đương bất tử. Dù ngươi có đánh nát linh hồn Bạch Hủ Minh thì chỉ cần một tia linh hồn của lão chạy thoát, không lâu sau Bạch Hủ Minh trạng thái đỉnh cao lại lần nữa xuất hiện, quái vật như vậy không ai muốn trêu chọc.</w:t>
      </w:r>
    </w:p>
    <w:p>
      <w:pPr>
        <w:pStyle w:val="BodyText"/>
      </w:pPr>
      <w:r>
        <w:t xml:space="preserve">"Vạn Tiên sơn sắp hùng bá thiên hạ."</w:t>
      </w:r>
    </w:p>
    <w:p>
      <w:pPr>
        <w:pStyle w:val="BodyText"/>
      </w:pPr>
      <w:r>
        <w:t xml:space="preserve">Cường giả trên trời trong lòng nổi lên suy nghĩ như thế.</w:t>
      </w:r>
    </w:p>
    <w:p>
      <w:pPr>
        <w:pStyle w:val="BodyText"/>
      </w:pPr>
      <w:r>
        <w:t xml:space="preserve">Bạch Hủ Minh nhìn lướt qua trên bầu trời, cả người hóa thành tai chớp đen bay hướng Thông Thiên phong, còn mấy chục vạn đệ tử Vạn Tiên sơn cũng có trật tự tiến vào sơn môn.</w:t>
      </w:r>
    </w:p>
    <w:p>
      <w:pPr>
        <w:pStyle w:val="BodyText"/>
      </w:pPr>
      <w:r>
        <w:t xml:space="preserve">Năm ngày trước họ tuyệt vọng chuẩn bị rời khỏi nơi này, nhưng có ai ngờ năm ngày sau gió đổi chiều. Thần quang đó mang theo thiên cơ đầy trời chớp mắt trợ giúp Bạch Hủ Minh nghịch thiên cải mệnh, đem lão vốn cần trăm năm mới hồi phục lại được trực tiếp kéo lên đỉnh. Đây chính là lực Thần Sư, đây là một loại lực lượng gần như không thể tưởng tượng. Tất cả đệ tử Vạn Tiên sơn đều biết, tựa như thái thượng trưởng lão của họ mặc dù nói vậy nhưng vị trí Vạn Tiên sơn chủ bát tông trở lại, họ tin tưởng không lâu sau Vạn Tiên sơn có gan xưng bá toàn Chân Linh Giới.</w:t>
      </w:r>
    </w:p>
    <w:p>
      <w:pPr>
        <w:pStyle w:val="BodyText"/>
      </w:pPr>
      <w:r>
        <w:t xml:space="preserve">Mễ Bản lúc này cực kỳ kích động, từ lần đầu tiên gã nghe Âu Dương có được Chân Thực Chi Nhãn thì gã có loại cảm giác người thanh niên Tu Phục Tông Sư trẻ tuổi nhất này rồi có một ngày sẽ đăng đỉnh phong thần.</w:t>
      </w:r>
    </w:p>
    <w:p>
      <w:pPr>
        <w:pStyle w:val="BodyText"/>
      </w:pPr>
      <w:r>
        <w:t xml:space="preserve">Tiếp theo Âu Dương chọc đến một chuỗi tai họa đẩy hắn lên đầu sóng ngọn gió, thậm chí người Vạn Tiên sơn đều cảm thấy Vạn Tiên sơn đi đến đường cùng là bởi vì tên này chọc vạ mà ra.</w:t>
      </w:r>
    </w:p>
    <w:p>
      <w:pPr>
        <w:pStyle w:val="BodyText"/>
      </w:pPr>
      <w:r>
        <w:t xml:space="preserve">Nhưng có ai ngờ cái kẻ gây họa trong mắt họ vào giây phút cuối cùng dùng thân phận Thần Sư trở về Vạn Tiên sơn, một phen xoay chuyển càn khôn. Không chỉ kéo Vạn Tiên sơn từ đường cung trở về, mà còn đẩy Vạn Tiên sơn lên đỉnh cao mới.</w:t>
      </w:r>
    </w:p>
    <w:p>
      <w:pPr>
        <w:pStyle w:val="BodyText"/>
      </w:pPr>
      <w:r>
        <w:t xml:space="preserve">Mễ Bản liếc qua những trưởng lão Đại Đế từng oán giận Âu Dương, nói:</w:t>
      </w:r>
    </w:p>
    <w:p>
      <w:pPr>
        <w:pStyle w:val="BodyText"/>
      </w:pPr>
      <w:r>
        <w:t xml:space="preserve">- Sao vậy? Sao bây giờ không có ai nói Âu Dương trưởng lão gây vạ?</w:t>
      </w:r>
    </w:p>
    <w:p>
      <w:pPr>
        <w:pStyle w:val="BodyText"/>
      </w:pPr>
      <w:r>
        <w:t xml:space="preserve">- Ha ha...</w:t>
      </w:r>
    </w:p>
    <w:p>
      <w:pPr>
        <w:pStyle w:val="BodyText"/>
      </w:pPr>
      <w:r>
        <w:t xml:space="preserve">Một đám trưởng lão Đại Đế chỉ có thể vò đầu cười khổ, dù sao Âu Dương mạnh mẽ như vậy trở về là điều bất cứ ai đều không ngờ được, hoặc nên nói nói mạnh mẽ đã không thể xem thường. Phất tay liền thấy thiên cơ đầy trời phủ lên toàn Vạn Tiên sơn, vì Bạch Hủ Minh nghịch thiên cải mệnh, đem thời gian cường giả cần trăm năm mới hồi phục được một hơi kích loại năng lực thì thật là nghịch thiên.</w:t>
      </w:r>
    </w:p>
    <w:p>
      <w:pPr>
        <w:pStyle w:val="BodyText"/>
      </w:pPr>
      <w:r>
        <w:t xml:space="preserve">Mễ Bản nhìn các trưởng lão Đại Đế, nói:</w:t>
      </w:r>
    </w:p>
    <w:p>
      <w:pPr>
        <w:pStyle w:val="BodyText"/>
      </w:pPr>
      <w:r>
        <w:t xml:space="preserve">- Đây mới là nghịch thiên cải mệnh thật sự, ngay cả ông trời cũng không khoan dung sự tồn tại của hắn, muốn giáng Cửu Thiên Thần Lôi xuống muốn lấy mạng hắn.</w:t>
      </w:r>
    </w:p>
    <w:p>
      <w:pPr>
        <w:pStyle w:val="BodyText"/>
      </w:pPr>
      <w:r>
        <w:t xml:space="preserve">Mặc dù bây giờ họ cười rạng rỡ nhưng mới rồi nhờ có họ, khi Cửu Thiên Thần Lôi điên cuồng giáng xuống, nếu không phải bảy vị Đại Đế Vạn Tiên sơn dốc hết sức, thậm chí không tiếc bị thương đỡ Cửu Thiên Thần Lôi đáng sợ thì có lẽ Âu Dương nghịch thiên cải mệnh sẽ bị đánh gãy, vậy chờ đợi Vạn Tiên sơn chính là tận thế buông xuống.</w:t>
      </w:r>
    </w:p>
    <w:p>
      <w:pPr>
        <w:pStyle w:val="BodyText"/>
      </w:pPr>
      <w:r>
        <w:t xml:space="preserve">Lỗ Tu bỗng lên tiếng:</w:t>
      </w:r>
    </w:p>
    <w:p>
      <w:pPr>
        <w:pStyle w:val="BodyText"/>
      </w:pPr>
      <w:r>
        <w:t xml:space="preserve">- Mới rồi khi thiên cơ xuất hiện hình như ta có cảm giác thần kỳ.</w:t>
      </w:r>
    </w:p>
    <w:p>
      <w:pPr>
        <w:pStyle w:val="BodyText"/>
      </w:pPr>
      <w:r>
        <w:t xml:space="preserve">Thiên cơ đầy trời như ghi chép bí văn viễn cổ, khiến Lỗ Tu thấy một tia ý chí viễn cổ.</w:t>
      </w:r>
    </w:p>
    <w:p>
      <w:pPr>
        <w:pStyle w:val="BodyText"/>
      </w:pPr>
      <w:r>
        <w:t xml:space="preserve">Lỗ Tu vừa lên tiếng, ánh mắt người xung quanh lần nữa tụ tập trên người gã. Các trưởng lão Đại Đế Vạn Tiên sơn nhớ rõ tám trăm năm trước Bạch Hủ Minh từng nói dường như lão nhìn thấy một loại cảm giác thần kỳ, sau đó lão tĩnh tạo Âm Vân phong tám trăm năm. Tám trăm năm này đã đẩy Bạch Hủ Minh đến cảnh giới bây giờ.</w:t>
      </w:r>
    </w:p>
    <w:p>
      <w:pPr>
        <w:pStyle w:val="BodyText"/>
      </w:pPr>
      <w:r>
        <w:t xml:space="preserve">Hiện tại Lỗ Tu cũng nói như vậy, không lẽ Vạn Tiên sơn sắp tam hỉ lâm môn sao?</w:t>
      </w:r>
    </w:p>
    <w:p>
      <w:pPr>
        <w:pStyle w:val="BodyText"/>
      </w:pPr>
      <w:r>
        <w:t xml:space="preserve">Thần Sư trở về đổi danh là niềm vui thứ nhất cũng là lớn nhất, Bạch Hủ Minh trở về đỉnh cao dọa đi hai cường giả, tuyên bố muốn chiến thiên cung, lấy đi Vân Tiêu bảo điện của thiên cung là niềm vui thứ hai. Bây giờ nếu Lỗ Tu tiến vào hàng cường giả ý chí viễn cổ thì tuyệt đối tính là niềm vui thứ ba.</w:t>
      </w:r>
    </w:p>
    <w:p>
      <w:pPr>
        <w:pStyle w:val="BodyText"/>
      </w:pPr>
      <w:r>
        <w:t xml:space="preserve">Nếu như Vạn Tiên sơn có thêm một cường giả ý chí viễn cổ, hai cường giả ý chí viễn cổ cùng một Thần Sư cùng sinh ra trong một tông phái, vậy thì tông phái này muốn không hùng bá thiên hạ cũng khó.</w:t>
      </w:r>
    </w:p>
    <w:p>
      <w:pPr>
        <w:pStyle w:val="BodyText"/>
      </w:pPr>
      <w:r>
        <w:t xml:space="preserve">Nếu thật sự có được trận thế này thì tiếp theo trong ba ngàn năm Vạn Tiên sơn tuyệt đối là vô địch. Sinh mệnh của Bạch Hủ Minh vô cùng dài lâu, nếu Lỗ Tu bước vào hàng cường giả ý chí viễn cổ thì tuổi thọ sẽ tăng vô số lần, chỉ mình Âu Dương...</w:t>
      </w:r>
    </w:p>
    <w:p>
      <w:pPr>
        <w:pStyle w:val="BodyText"/>
      </w:pPr>
      <w:r>
        <w:t xml:space="preserve">- Nếu như tông chủ có thể ngộ được ý chí viễn cổ thì Vạn Tiên sơn sắp hùng bá Chân Linh Giới.</w:t>
      </w:r>
    </w:p>
    <w:p>
      <w:pPr>
        <w:pStyle w:val="BodyText"/>
      </w:pPr>
      <w:r>
        <w:t xml:space="preserve">Mấy trưởng lão cấp Đại Đế cùng chúc mừng Lỗ Tu.</w:t>
      </w:r>
    </w:p>
    <w:p>
      <w:pPr>
        <w:pStyle w:val="BodyText"/>
      </w:pPr>
      <w:r>
        <w:t xml:space="preserve">Mục Uyển ở bên cạnh lên tiếng:</w:t>
      </w:r>
    </w:p>
    <w:p>
      <w:pPr>
        <w:pStyle w:val="BodyText"/>
      </w:pPr>
      <w:r>
        <w:t xml:space="preserve">- Nếu là Vạn Tiên sơn có hai cường giả ý chí viễn cổ cộng thêm Thần Sư Âu Dương thử hỏi trong thiên hạ có ai dám cùng Vạn Tiên sơn ta đối địch nữa?</w:t>
      </w:r>
    </w:p>
    <w:p>
      <w:pPr>
        <w:pStyle w:val="BodyText"/>
      </w:pPr>
      <w:r>
        <w:t xml:space="preserve">Lỗ Tu đắn đo mọi mặt, nói:</w:t>
      </w:r>
    </w:p>
    <w:p>
      <w:pPr>
        <w:pStyle w:val="BodyText"/>
      </w:pPr>
      <w:r>
        <w:t xml:space="preserve">- Đừng quá lạc quan, từ xưa tuổi thọ của Thần Sư chẳng qua là ngàn năm, mặc dù Âu Dương bước vào Thần Sư nhưng tu vi rất thấp, tiếp đến chúng ta cần làm không phải chinh chiến thiên hạ, mà là không tiếc tất cả cái giá đẩy Âu Dương lên cảnh giới Đại Đế. Nếu Âu Dương có thể bước vào cảnh giới Đại Đế thì trong vạn năm Vạn Tiên sơn không thể dao động.</w:t>
      </w:r>
    </w:p>
    <w:p>
      <w:pPr>
        <w:pStyle w:val="BodyText"/>
      </w:pPr>
      <w:r>
        <w:t xml:space="preserve">Trước kia tiểu tử luôn gây chuyện rắc rối khiến sư huynh gã đi giúp đỡ bây giờ một phen thành cảnh giới Thần Sư, chính Lỗ Tu cũng không ngờ được. Hiện tại Lỗ Tu còn có bí mật càng lớn, đó là Âu Dương chẳng những là cảnh giới Thần Sư mà hắn còn có Tứ Phương chiến kỳ. Giống như Bạch Hủ Minh đã nói, chỉ cần để Âu Dương khỏe mạnh trưởng thành, cho dù không thể đánh vỡ bí mật viễn cổ thì khi hắn có thể vận dụng Tứ Phương chiến kỳ, hoặc là lĩnh ngộ hai loại ý chí viễn cổ trong đó, vậy thì sẽ thành sự tồn tại không thể địch lại.</w:t>
      </w:r>
    </w:p>
    <w:p>
      <w:pPr>
        <w:pStyle w:val="BodyText"/>
      </w:pPr>
      <w:r>
        <w:t xml:space="preserve">- Sư huynh thật đúng là mưu tính sâu xa!</w:t>
      </w:r>
    </w:p>
    <w:p>
      <w:pPr>
        <w:pStyle w:val="BodyText"/>
      </w:pPr>
      <w:r>
        <w:t xml:space="preserve">Bây giờ Lỗ Tu rốt cuộc hiểu tại sao Bạch Hủ Minh thà gánh cái tiếng tội dân cũng phải một tay che trời tiêu diệt Kim Minh và vô số ngọn núi.</w:t>
      </w:r>
    </w:p>
    <w:p>
      <w:pPr>
        <w:pStyle w:val="BodyText"/>
      </w:pPr>
      <w:r>
        <w:t xml:space="preserve">Có lẽ vào lúc đó Bạch Hủ Minh liền biết Âu Dương có được Tứ Phương chiến kỳ, lúc ấy Lỗ Tu cho rằn gã cảm nhận được ý chí vĩnh sinh và bất khuất, chắc đó là ý chí căn nguyên từ Tứ Phương chiến kỳ toát ra.</w:t>
      </w:r>
    </w:p>
    <w:p>
      <w:pPr>
        <w:pStyle w:val="BodyText"/>
      </w:pPr>
      <w:r>
        <w:t xml:space="preserve">Sư huynh vì bảo vệ Âu Dương, không tiếc mạt sát sáu ngọn núi Vạn Tiên sơn, ở Mê Hồn Hải vì bảo vệ Âu Dương càng lấy Kiếm Tại Ngã Tâm trọng thương nặng Đạm Thai Kha.</w:t>
      </w:r>
    </w:p>
    <w:p>
      <w:pPr>
        <w:pStyle w:val="BodyText"/>
      </w:pPr>
      <w:r>
        <w:t xml:space="preserve">Những chuyện này lúc đó xem cảm thấy không thể tưởng tượng, cho rằng bm điên rồi, nhưng hôm nay Lỗ Tu thấy sư huynh đúng là mưu tính sâu xa, mỗi một bước đi của lão là đắn đo vì Vạn Tiên sơn. Lỗ Tu cảm thấy nếu thật có thể đào tạo Âu Dương thì sư huynh tuyệt đối không tiếc đắc tội toàn thiên hạ.</w:t>
      </w:r>
    </w:p>
    <w:p>
      <w:pPr>
        <w:pStyle w:val="Compact"/>
      </w:pPr>
      <w:r>
        <w:br w:type="textWrapping"/>
      </w:r>
      <w:r>
        <w:br w:type="textWrapping"/>
      </w:r>
    </w:p>
    <w:p>
      <w:pPr>
        <w:pStyle w:val="Heading2"/>
      </w:pPr>
      <w:bookmarkStart w:id="422" w:name="chương-430-tam-hỉ-lâm-môn"/>
      <w:bookmarkEnd w:id="422"/>
      <w:r>
        <w:t xml:space="preserve">400. Chương 430 : Tam Hỉ Lâm Môn</w:t>
      </w:r>
    </w:p>
    <w:p>
      <w:pPr>
        <w:pStyle w:val="Compact"/>
      </w:pPr>
      <w:r>
        <w:br w:type="textWrapping"/>
      </w:r>
      <w:r>
        <w:br w:type="textWrapping"/>
      </w:r>
      <w:r>
        <w:t xml:space="preserve">Mười năm đổi lấy tương lai! Năm đó Bạch Hủ Minh lấy mười năm Vạn Tiên sơn suy sụp đổi lấy tương lai phong cảnh vô hạn. Âu Dương dùng hành động thực tế nói cho Bạch Hủ Minh biết, không cần mười năm, chỉ hai năm hắn đã có thể chấn kinh thiên hạ.</w:t>
      </w:r>
    </w:p>
    <w:p>
      <w:pPr>
        <w:pStyle w:val="BodyText"/>
      </w:pPr>
      <w:r>
        <w:t xml:space="preserve">. . . . .</w:t>
      </w:r>
    </w:p>
    <w:p>
      <w:pPr>
        <w:pStyle w:val="BodyText"/>
      </w:pPr>
      <w:r>
        <w:t xml:space="preserve">Mặc dù rất không cam lòng nhưng những cường giả giấu trong bầu trời cuối cùng vẫn là lựa chọn rời đi. Dù sao chỗ này có Bạch Hủ Minh trấn giữ, họ không có khả năng xông vào xem xét rốt cuộc ai là Thần Sư. Nhưng đám cường giả không có gì khó chịu, danh tiếng Thần Sư sẽ truyền khắp Chân Linh Giới trong thời gian ngắn. Dù rằng trong số họ có vài người đoán được Thần Sư này có lẽ liên quan đến một người, nhưng theo nguyên tắc không thấy thỏ không thả ưng vồ mồi, không ai trong số họ mở miệng mà là đưa đẩy một phen rồi chào từ biệt, rời khỏi Vạn Tiên sơn.</w:t>
      </w:r>
    </w:p>
    <w:p>
      <w:pPr>
        <w:pStyle w:val="BodyText"/>
      </w:pPr>
      <w:r>
        <w:t xml:space="preserve">Tuy nhiên, họ đã đi nhưng Vạn Tiên sơn không bình tĩnh trở lại, nguyên Vạn Tiên sơn đều đang thảo luận thần quang đó rốt cuộc là cái gì.</w:t>
      </w:r>
    </w:p>
    <w:p>
      <w:pPr>
        <w:pStyle w:val="BodyText"/>
      </w:pPr>
      <w:r>
        <w:t xml:space="preserve">Có người nói là linh hồn tổ sư giáng xuống giúp đỡ họ, quan điểm này thuộc hàng tín ngưỡng, có người ủng hộ nhưng thuộc số ít.</w:t>
      </w:r>
    </w:p>
    <w:p>
      <w:pPr>
        <w:pStyle w:val="BodyText"/>
      </w:pPr>
      <w:r>
        <w:t xml:space="preserve">Có cách nói khác là Bạch Hủ Minh sắp vũ hóa phi tiên, dù sao khi đó xuất hiện thiên cơ và thần quang rất giống với trong truyền thuyết vũ hóa thành tựu lực phi tiên. Nhưng nếu Bạch Hủ Minh thật sự thành phi tiên thì phất tay một cái có thể chộp Vân Tiêu bảo điện tới Vạn Tiên sơn ngay, cần gì nói câu hào hùng như thế?</w:t>
      </w:r>
    </w:p>
    <w:p>
      <w:pPr>
        <w:pStyle w:val="BodyText"/>
      </w:pPr>
      <w:r>
        <w:t xml:space="preserve">Vậy nên suy đoán phi tiên không giải thích hợp lý.</w:t>
      </w:r>
    </w:p>
    <w:p>
      <w:pPr>
        <w:pStyle w:val="BodyText"/>
      </w:pPr>
      <w:r>
        <w:t xml:space="preserve">Giải thích cuối cùng gần như được toàn Vạn Tiên sơn tin tưởng là Vạn Tiên sơn sinh ra Thần Sư. Thần Sư vung tay nghịch thiên, vì Bạch Hủ Minh mở ra thiên cơ nghịch thiên cải mệnh, đẩy lão lên đỉnh trở lại.</w:t>
      </w:r>
    </w:p>
    <w:p>
      <w:pPr>
        <w:pStyle w:val="BodyText"/>
      </w:pPr>
      <w:r>
        <w:t xml:space="preserve">Suy đoán này gần như được đệ tử toàn Vạn Tiên sơn ủng hộ, nhưng vấn đề tiếp theo xuất hiện. Ai là Thần Sư? Là Mễ Bản chăng? Hình như lúc họ trở về có gặp Mễ Bản, không thấy gã có cái gì khác lạ.</w:t>
      </w:r>
    </w:p>
    <w:p>
      <w:pPr>
        <w:pStyle w:val="BodyText"/>
      </w:pPr>
      <w:r>
        <w:t xml:space="preserve">- Chắc chắn là Âu Dương, tuyệt đối là Âu Dương đã trở lại!</w:t>
      </w:r>
    </w:p>
    <w:p>
      <w:pPr>
        <w:pStyle w:val="BodyText"/>
      </w:pPr>
      <w:r>
        <w:t xml:space="preserve">Lăng Thông cùng Lý Vĩ đang ngồi trên dường núi, họ vững tin đây chắc chắn là Âu Dương, trừ hắn ra Vạn Tiên sơn không có khả năng có người điên cuồng như vậy.</w:t>
      </w:r>
    </w:p>
    <w:p>
      <w:pPr>
        <w:pStyle w:val="BodyText"/>
      </w:pPr>
      <w:r>
        <w:t xml:space="preserve">Lăng Túc nói:</w:t>
      </w:r>
    </w:p>
    <w:p>
      <w:pPr>
        <w:pStyle w:val="BodyText"/>
      </w:pPr>
      <w:r>
        <w:t xml:space="preserve">- Từ trận Mê Hồn Hải không còn tin tức của Âu Dương, hai năm qua không lẽ tiểu tử này thật sự thành tựu Thần Sư?</w:t>
      </w:r>
    </w:p>
    <w:p>
      <w:pPr>
        <w:pStyle w:val="BodyText"/>
      </w:pPr>
      <w:r>
        <w:t xml:space="preserve">Mặc dù lòng Lăng Túc cảm thấy Âu Dương đạt đến Thần Sư, quay về Vạn Tiên sơn xoay chuyển cục diện lần này, nhưng Âu Dương có tu vi thế nào? Tu vi thấp như vậy có khả năng trở thành Thần Sư sao?</w:t>
      </w:r>
    </w:p>
    <w:p>
      <w:pPr>
        <w:pStyle w:val="BodyText"/>
      </w:pPr>
      <w:r>
        <w:t xml:space="preserve">Cách nghĩ của Lăng Túc không sai, có rất là nhiều người cùng chung suy nghĩ như gã. Lúc đó Vạn Tiên sơn rầm rộ như vậy, ở trong mắt nhiều người chỉ có cường giả đẳng cấp như Bạch Hủ Minh mới làm được, nhưng hai năm trước lúc Âu Dương ở đỉnh cao nhất chẳng qua là Đại Đế dỏm, hai năm nay hắn sớm rơi khỏi cảnh giới Đại Đế, họ không tin chỉ trong hai năm Âu Dương có thể trưởng thành đến như vậy.</w:t>
      </w:r>
    </w:p>
    <w:p>
      <w:pPr>
        <w:pStyle w:val="BodyText"/>
      </w:pPr>
      <w:r>
        <w:t xml:space="preserve">Cách nghĩ này quanh quẩn trong lòng nhiều người, dù sao họ không thấy Thần Sư, vậy nên không thể hiểu Thần Sư đến tột cùng là cái gì. Trong mắt bọn họ thì Thần Sư chỉ có khái niệm cường đại, còn mạnh ở đâu thì họ không biết.</w:t>
      </w:r>
    </w:p>
    <w:p>
      <w:pPr>
        <w:pStyle w:val="BodyText"/>
      </w:pPr>
      <w:r>
        <w:t xml:space="preserve">Bên mép Thông Linh Hải, Âu Dương chân trần ngồi trên một con thuyền nhỏ, rất là nhàn nhã. Một tia chớp đen từ xa lóe tới trước mặt Âu Dương, tốc độ nhanh gấp mười lần lúc hắn hoa thân thành tia chớp đen.</w:t>
      </w:r>
    </w:p>
    <w:p>
      <w:pPr>
        <w:pStyle w:val="BodyText"/>
      </w:pPr>
      <w:r>
        <w:t xml:space="preserve">Âu Dương đứng trên thuyền nhìn Bạch Hủ Minh xuất hiện, kêu lên:</w:t>
      </w:r>
    </w:p>
    <w:p>
      <w:pPr>
        <w:pStyle w:val="BodyText"/>
      </w:pPr>
      <w:r>
        <w:t xml:space="preserve">- Sư phụ!</w:t>
      </w:r>
    </w:p>
    <w:p>
      <w:pPr>
        <w:pStyle w:val="BodyText"/>
      </w:pPr>
      <w:r>
        <w:t xml:space="preserve">Lúc này Bạch Hủ Minh hấp thu linh nguyên của các ngọn núi Vạn Tiên sơn, đã hồi phục đến đỉnh. Khi Bạch Hủ Minh nhìn Âu Dương thì trong mắt tràn đầy vui mừng.</w:t>
      </w:r>
    </w:p>
    <w:p>
      <w:pPr>
        <w:pStyle w:val="BodyText"/>
      </w:pPr>
      <w:r>
        <w:t xml:space="preserve">Bạch Hủ Minh vốn đã sẵn sàng khiến Vạn Tiên sơn đi tây vực Sa Châu tị nạn, nhưng có ai ngờ Âu Dương chỉ mất hai năm từ một tiểu tử khắp nơi gây họa cần lão dàn xếp rắc rối đến một Thần Sư có thể cứu Vạn Tiên sơn trong nguy nan?</w:t>
      </w:r>
    </w:p>
    <w:p>
      <w:pPr>
        <w:pStyle w:val="BodyText"/>
      </w:pPr>
      <w:r>
        <w:t xml:space="preserve">Bạch Hủ Minh nhìn đệ tử duy nhất trong đời mình, nói:</w:t>
      </w:r>
    </w:p>
    <w:p>
      <w:pPr>
        <w:pStyle w:val="BodyText"/>
      </w:pPr>
      <w:r>
        <w:t xml:space="preserve">- Làm tốt lắm!</w:t>
      </w:r>
    </w:p>
    <w:p>
      <w:pPr>
        <w:pStyle w:val="BodyText"/>
      </w:pPr>
      <w:r>
        <w:t xml:space="preserve">Đệ tử này cơ duyên xảo hợp tiến vào Âm Vân phong, Bạch Hủ Minh trừ nói tốt ra không thốt nên lời từ nào khác.</w:t>
      </w:r>
    </w:p>
    <w:p>
      <w:pPr>
        <w:pStyle w:val="BodyText"/>
      </w:pPr>
      <w:r>
        <w:t xml:space="preserve">- Sư phụ.</w:t>
      </w:r>
    </w:p>
    <w:p>
      <w:pPr>
        <w:pStyle w:val="BodyText"/>
      </w:pPr>
      <w:r>
        <w:t xml:space="preserve">Nghe Bạch Hủ Minh khen, Âu Dương dâng lên tự hào. Mặc dù lúc trước Âu Dương cũng rất cuồng nhưng khi đó hắn không có thực lực, hắn chỉ có thể dựa vào uy nghiêm của Bạch Hủ Minh cáo mượn oai hùm. Bây giờ thì khác, Âu Dương là Thần Sư, có thể quang minh chính đại đứng ra.</w:t>
      </w:r>
    </w:p>
    <w:p>
      <w:pPr>
        <w:pStyle w:val="BodyText"/>
      </w:pPr>
      <w:r>
        <w:t xml:space="preserve">- Tạm thời đừng nói gì, chắc các trưởng lão đã ở Thông Thiên phong chờ ngươi.</w:t>
      </w:r>
    </w:p>
    <w:p>
      <w:pPr>
        <w:pStyle w:val="BodyText"/>
      </w:pPr>
      <w:r>
        <w:t xml:space="preserve">Bạch Hủ Minh biết Vạn Tiên sơn xảy ra chuyện lớn như vậy, Âu Dương là nhân vật chính của sự kiện dù thế nào cũng phải ra mặt. Lúc này Âu Dương không còn là Âu Dương trước kia nữa, không thể giống lúc trước khiến hắn ẩn thế trong Âm Vân phong.</w:t>
      </w:r>
    </w:p>
    <w:p>
      <w:pPr>
        <w:pStyle w:val="BodyText"/>
      </w:pPr>
      <w:r>
        <w:t xml:space="preserve">Bây giờ Âu Dương có lực Thần Sư, nhưng thực lực bản thân hắn quá thấp, hiện tại Vạn Tiên sơn cần làm là không tiếc trả giá đắt kéo hắn lên cảnh giới Đại Đế.</w:t>
      </w:r>
    </w:p>
    <w:p>
      <w:pPr>
        <w:pStyle w:val="BodyText"/>
      </w:pPr>
      <w:r>
        <w:t xml:space="preserve">Bạch Hủ Minh mang theo Âu Dương bay hướng Thông Thiên phong, trong lòng lão suy nghĩ một chuyện rất ác. Bạch Hủ Minh biết năng lực giết người hấp thu huyết lực của Âu Dương, lão cũng biết cách tốt nhất cho hắn nhanh chóng tăng tiến là để hắn đánh chết cường giả. Trên Thông Thiên phong, các đệ tử trông thấy Bạch Hủ Minh mang Âu Dương bay vào Tông Chủ đại điện, mặc dù hắn thay đổi khuôn mặt nhưng vẫn có người nhận ra Thứ Kiêu cung trong tay hắn!</w:t>
      </w:r>
    </w:p>
    <w:p>
      <w:pPr>
        <w:pStyle w:val="BodyText"/>
      </w:pPr>
      <w:r>
        <w:t xml:space="preserve">Chuyện Thứ Kiêu cung bị phá trong toàn Vạn Tiên sơn gần như không ai không biết, chủ nhân Thứ Kiêu cung là ai mọi người đều biết.</w:t>
      </w:r>
    </w:p>
    <w:p>
      <w:pPr>
        <w:pStyle w:val="BodyText"/>
      </w:pPr>
      <w:r>
        <w:t xml:space="preserve">Bây giờ Thứ Kiêu cung lại hiện ra, cái này nói lên điều gì? Nói lên Âu Dương trở về! Chẳng qua lần này Âu Dương không là đứa trẻ được uy nghiêm của Bạch Hủ Minh che chở phía sau, hắn đã là chân chính đỉnh thiên lập địa, Thần Sư dám đối thoại với bất cứ cường giả nào.</w:t>
      </w:r>
    </w:p>
    <w:p>
      <w:pPr>
        <w:pStyle w:val="BodyText"/>
      </w:pPr>
      <w:r>
        <w:t xml:space="preserve">- Thật sự là Âu Dương! Các ngươi thấy Thứ Kiêu cung không? Thứ Kiêu cung của Âu Dương không phải bị Đạm Thai Khước Tà hoàn toàn phá hủy sao? Chắc là hắn đạt được Tu Phục Thần Sư tu phục Thứ Kiêu cung!</w:t>
      </w:r>
    </w:p>
    <w:p>
      <w:pPr>
        <w:pStyle w:val="BodyText"/>
      </w:pPr>
      <w:r>
        <w:t xml:space="preserve">Trên Thông Thiên phong khắp nơi đều thảo luận đề tài này.</w:t>
      </w:r>
    </w:p>
    <w:p>
      <w:pPr>
        <w:pStyle w:val="BodyText"/>
      </w:pPr>
      <w:r>
        <w:t xml:space="preserve">Vương Tử Phong đứng cạnh Lý Xu, nói:</w:t>
      </w:r>
    </w:p>
    <w:p>
      <w:pPr>
        <w:pStyle w:val="BodyText"/>
      </w:pPr>
      <w:r>
        <w:t xml:space="preserve">- Thế nào? Ta đã nói rồi, Âu Dương không thể nào chết, hắn sẽ trở về, khi trở về hắn sẽ đem niềm vui bất ngờ cho toàn thiên hạ.</w:t>
      </w:r>
    </w:p>
    <w:p>
      <w:pPr>
        <w:pStyle w:val="BodyText"/>
      </w:pPr>
      <w:r>
        <w:t xml:space="preserve">Mặc dù Vương Tử Phong không ở chung với Âu Dương thời gian dài nhưng gã chính mắt thấy Âu Dương hai mũi tên tru sát một trong hai Đại Đế.</w:t>
      </w:r>
    </w:p>
    <w:p>
      <w:pPr>
        <w:pStyle w:val="BodyText"/>
      </w:pPr>
      <w:r>
        <w:t xml:space="preserve">Ở trong lòng Vương Tử Phong thì Âu Dương hào khí can vân như vậy không có khả năng bị đánh bại, xem như là Thứ Kiêu cung bị hủy hoại thì hắn chắc chắn sẽ lại sáng tạo kỳ tích.</w:t>
      </w:r>
    </w:p>
    <w:p>
      <w:pPr>
        <w:pStyle w:val="BodyText"/>
      </w:pPr>
      <w:r>
        <w:t xml:space="preserve">Lý Xu cũng hơi cảm thán nói:</w:t>
      </w:r>
    </w:p>
    <w:p>
      <w:pPr>
        <w:pStyle w:val="BodyText"/>
      </w:pPr>
      <w:r>
        <w:t xml:space="preserve">- Không ngờ mười mấy năm trước hắn chỉ là đứa trẻ mới vào Chân Linh Giới, mười mấy năm sau hắn đã đứng ở đỉnh cao thế giới.</w:t>
      </w:r>
    </w:p>
    <w:p>
      <w:pPr>
        <w:pStyle w:val="BodyText"/>
      </w:pPr>
      <w:r>
        <w:t xml:space="preserve">So với Âu Dương thì các thế hệ trẻ tranh chấp cái gọi là tiểu phượng hoàng bảng còn có ý nghĩa gì?</w:t>
      </w:r>
    </w:p>
    <w:p>
      <w:pPr>
        <w:pStyle w:val="BodyText"/>
      </w:pPr>
      <w:r>
        <w:t xml:space="preserve">Những tên tự cho là thiên tài đau khổ tranh đoạt tiểu phượng hoàng bảng vị trí đệ nhất thì Âu Dương đã âm trầm đứng ở độ cao, dù cho họ có ngửa đầu cũng khó ngước nhìn.</w:t>
      </w:r>
    </w:p>
    <w:p>
      <w:pPr>
        <w:pStyle w:val="Compact"/>
      </w:pPr>
      <w:r>
        <w:br w:type="textWrapping"/>
      </w:r>
      <w:r>
        <w:br w:type="textWrapping"/>
      </w:r>
    </w:p>
    <w:p>
      <w:pPr>
        <w:pStyle w:val="Heading2"/>
      </w:pPr>
      <w:bookmarkStart w:id="423" w:name="chương-431-ý-chí-viễn-cổ"/>
      <w:bookmarkEnd w:id="423"/>
      <w:r>
        <w:t xml:space="preserve">401. Chương 431 : Ý Chí Viễn Cổ</w:t>
      </w:r>
    </w:p>
    <w:p>
      <w:pPr>
        <w:pStyle w:val="Compact"/>
      </w:pPr>
      <w:r>
        <w:br w:type="textWrapping"/>
      </w:r>
      <w:r>
        <w:br w:type="textWrapping"/>
      </w:r>
      <w:r>
        <w:t xml:space="preserve">Thần Sư, mấy ngàn năm trước Thần Sư luôn chỉ là truyền thuyết, dù mọi người hiểu Tu Phục Sư đa phần là ở tu phục yêu binh, kiếm linh, đạo thù đồng quy, bất cứ tu luyện nào đạt đến đỉnh đầu sẽ đụng vào căn nguyên. Âu Dương chỉ mất mười mấy năm đã tới giai đoạn đụng vào căn nguyên.</w:t>
      </w:r>
    </w:p>
    <w:p>
      <w:pPr>
        <w:pStyle w:val="BodyText"/>
      </w:pPr>
      <w:r>
        <w:t xml:space="preserve">Trong Tông Chủ đại điện, Bạch Hủ Minh đẩy cánh cửa dẫn Âu Dương vào trong, tất cả trưởng lão đang ngồi tập thể đứng dậy.</w:t>
      </w:r>
    </w:p>
    <w:p>
      <w:pPr>
        <w:pStyle w:val="BodyText"/>
      </w:pPr>
      <w:r>
        <w:t xml:space="preserve">Bọn họ nhìn Bạch Hủ Minh và Âu Dương đi bên cạnh, đồng thanh nói:</w:t>
      </w:r>
    </w:p>
    <w:p>
      <w:pPr>
        <w:pStyle w:val="BodyText"/>
      </w:pPr>
      <w:r>
        <w:t xml:space="preserve">- Tham kiến thái thượng trưởng lão! Kính chào Âu Dương trưởng lão!</w:t>
      </w:r>
    </w:p>
    <w:p>
      <w:pPr>
        <w:pStyle w:val="BodyText"/>
      </w:pPr>
      <w:r>
        <w:t xml:space="preserve">Mặc dù đây chỉ là câu chào nhưng ai đều nghe ra trưởng lão Vạn Tiên sơn đã đem Âu Dương đặt ở vị trí ngang hàng Bạch Hủ Minh.</w:t>
      </w:r>
    </w:p>
    <w:p>
      <w:pPr>
        <w:pStyle w:val="BodyText"/>
      </w:pPr>
      <w:r>
        <w:t xml:space="preserve">Đây không phải cố ý nịnh hót, nó là bởi vì Âu Dương dùng thực lực bản thân đổi lấy, vậy nên đối diện các trưởng lão chào hỏi Âu Dương không có giả mù sa mưa đi ra nói cái gì ta còn trẻ, cần được chỉ điểm, vân vân.</w:t>
      </w:r>
    </w:p>
    <w:p>
      <w:pPr>
        <w:pStyle w:val="BodyText"/>
      </w:pPr>
      <w:r>
        <w:t xml:space="preserve">Âu Dương không phải loại người muốn làm bộ làm tịch, cường chính là cường. Ở trong mắt Âu Dương, cường giả nên được tôn trọng, đây là tín niệm cho tới nay của hắn, cũng là căn bản hắn truy cầu tiến bộ không ngừng.</w:t>
      </w:r>
    </w:p>
    <w:p>
      <w:pPr>
        <w:pStyle w:val="BodyText"/>
      </w:pPr>
      <w:r>
        <w:t xml:space="preserve">Lỗ Tu cũng đứng dậy khỏi vị trí tông chủ, gã mới đi tới chỗ Âu Dương thì hắn giật mình trông thấy trong người gã có một tia lực viễn cổ. Lực viễn cổ này rất yếu ớt, Âu Dương nhìn ra được lực viễn cổ này chắc liên quan đến chút ít việc hắn dẫn động thiên cơ.</w:t>
      </w:r>
    </w:p>
    <w:p>
      <w:pPr>
        <w:pStyle w:val="BodyText"/>
      </w:pPr>
      <w:r>
        <w:t xml:space="preserve">Thấy Lỗ Tu như vậy, Âu Dương lắc đầu cảm thán. Thiên phú của Lỗ Tu thật là tốt, thiên cơ xuất hiện, trong một chớp mắt ngắn ngủi gã đã bắt chặt thiên cơ, ngộ đạo một tia lực viễn cổ.</w:t>
      </w:r>
    </w:p>
    <w:p>
      <w:pPr>
        <w:pStyle w:val="BodyText"/>
      </w:pPr>
      <w:r>
        <w:t xml:space="preserve">- Chúc mừng tông chủ!</w:t>
      </w:r>
    </w:p>
    <w:p>
      <w:pPr>
        <w:pStyle w:val="BodyText"/>
      </w:pPr>
      <w:r>
        <w:t xml:space="preserve">Âu Dương dùng Thần Sư Chi Nhãn màu vàng nhìn Lỗ Tu, gã cảm giác mọi thứ trên người mình đều bị nhìn thấu, cái này không liên quan đến thực lực. Ở trước Thần Sư Chi Nhãn, coi như là biến đổi trong người Bạch Hủ Minh cũng khó qua mắt được Âu Dương.</w:t>
      </w:r>
    </w:p>
    <w:p>
      <w:pPr>
        <w:pStyle w:val="BodyText"/>
      </w:pPr>
      <w:r>
        <w:t xml:space="preserve">- Có chuyện gì mà chúc mừng?</w:t>
      </w:r>
    </w:p>
    <w:p>
      <w:pPr>
        <w:pStyle w:val="BodyText"/>
      </w:pPr>
      <w:r>
        <w:t xml:space="preserve">Khi Âu Dương nói chúc mừng thì Lỗ Tu lòng máy động, có vài thứ gã chỉ là cảm ứng chút ít, nhưng gã biết Thần Sư Chi Nhãn có thể bắt giữ được.</w:t>
      </w:r>
    </w:p>
    <w:p>
      <w:pPr>
        <w:pStyle w:val="BodyText"/>
      </w:pPr>
      <w:r>
        <w:t xml:space="preserve">Âu Dương nói:</w:t>
      </w:r>
    </w:p>
    <w:p>
      <w:pPr>
        <w:pStyle w:val="BodyText"/>
      </w:pPr>
      <w:r>
        <w:t xml:space="preserve">- Vào lúc nguy hiểm tông chủ ngộ thiên cơ, trong người tông chủ đã ngưng tụ một tia lực viễn cổ, nếu như tông chủ có thể lại tiến thêm một bước thì sẽ lên đỉnh trở thành cường giả ý chí viễn cổ!</w:t>
      </w:r>
    </w:p>
    <w:p>
      <w:pPr>
        <w:pStyle w:val="BodyText"/>
      </w:pPr>
      <w:r>
        <w:t xml:space="preserve">Âu Dương thốt lời khiến ánh mắt mọi người nhìn chằm chằm Lỗ Tu, dù là Bạch Hủ Minh làm sư huynh cũng không ngoại lệ.</w:t>
      </w:r>
    </w:p>
    <w:p>
      <w:pPr>
        <w:pStyle w:val="BodyText"/>
      </w:pPr>
      <w:r>
        <w:t xml:space="preserve">Biến đổi trên người Lỗ Tu dù người ngoài không nhìn ra nhưng không thể lừa gạt kim sắc quang huy của Thần Sư Chi Nhãn. Vốn Lỗ Tu nói ra gã có chút cảm giác thần kỳ khiến vài trưởng lão cảm thấy có lẽ gã sắp đặt chân vào ý chí viễn cổ, bây giờ nghe Thần Sư Âu Dương nói thì không còn ai nghi ngờ.</w:t>
      </w:r>
    </w:p>
    <w:p>
      <w:pPr>
        <w:pStyle w:val="BodyText"/>
      </w:pPr>
      <w:r>
        <w:t xml:space="preserve">Bạch Hủ Minh vội hỏi:</w:t>
      </w:r>
    </w:p>
    <w:p>
      <w:pPr>
        <w:pStyle w:val="BodyText"/>
      </w:pPr>
      <w:r>
        <w:t xml:space="preserve">- Ý chí trong người sư đệ là cái gì?</w:t>
      </w:r>
    </w:p>
    <w:p>
      <w:pPr>
        <w:pStyle w:val="BodyText"/>
      </w:pPr>
      <w:r>
        <w:t xml:space="preserve">Bạch Hủ Minh biết điều này rất quan trọng, nếu như có thể được một Thần Sư trước tiên chỉ điểm ý chí viễn cổ này rốt cuộc là cái gì thì có con đường phát triển càng tốt hơn, nhảy qua quá trình sờ soạng.</w:t>
      </w:r>
    </w:p>
    <w:p>
      <w:pPr>
        <w:pStyle w:val="BodyText"/>
      </w:pPr>
      <w:r>
        <w:t xml:space="preserve">Nhưng Bạch Hủ Minh nói xong thì thấy Âu Dương lắc đầu.</w:t>
      </w:r>
    </w:p>
    <w:p>
      <w:pPr>
        <w:pStyle w:val="BodyText"/>
      </w:pPr>
      <w:r>
        <w:t xml:space="preserve">Âu Dương nói:</w:t>
      </w:r>
    </w:p>
    <w:p>
      <w:pPr>
        <w:pStyle w:val="BodyText"/>
      </w:pPr>
      <w:r>
        <w:t xml:space="preserve">- Tông chủ là lấy thiên cơ ngộ đạo lực viễn cổ, mặc dù trong người có một tia lực viễn cổ nhưng không thể chân chính nắm giữ, vậy nên lực viễn cổ này không thuộc về bất cứ ý chí nào.</w:t>
      </w:r>
    </w:p>
    <w:p>
      <w:pPr>
        <w:pStyle w:val="BodyText"/>
      </w:pPr>
      <w:r>
        <w:t xml:space="preserve">Âu Dương nói xong câu này Lỗ Tu cảm giác lòng mình như thủy tinh tan vỡ.</w:t>
      </w:r>
    </w:p>
    <w:p>
      <w:pPr>
        <w:pStyle w:val="BodyText"/>
      </w:pPr>
      <w:r>
        <w:t xml:space="preserve">Đám trưởng lão, bao gồm Bạch Hủ Minh cùng nhíu mày. Lực viễn cổ này không phải ngươi nói có được liền tu luyện thành cường giả ý chí.</w:t>
      </w:r>
    </w:p>
    <w:p>
      <w:pPr>
        <w:pStyle w:val="BodyText"/>
      </w:pPr>
      <w:r>
        <w:t xml:space="preserve">Muốn ngộ đạo một loại ý chí nhất định phải lần mò ra con đường của mình, phải biết rằng lực viễn cổ này không thuộc về bất cứ ý chí nào thì một đoạn thời gian sau nó sẽ tan biến, cho nên lời Âu Dương nói không tính là tin tốt lành.</w:t>
      </w:r>
    </w:p>
    <w:p>
      <w:pPr>
        <w:pStyle w:val="BodyText"/>
      </w:pPr>
      <w:r>
        <w:t xml:space="preserve">Lỗ Tu lắc đầu cười khổ nói:</w:t>
      </w:r>
    </w:p>
    <w:p>
      <w:pPr>
        <w:pStyle w:val="BodyText"/>
      </w:pPr>
      <w:r>
        <w:t xml:space="preserve">- Cái này không tính là việc vui.</w:t>
      </w:r>
    </w:p>
    <w:p>
      <w:pPr>
        <w:pStyle w:val="BodyText"/>
      </w:pPr>
      <w:r>
        <w:t xml:space="preserve">Ông trời cho Lỗ Tu một cơ hội rồi lại lập tức lấy về, cái này làm sao tính là chuyện vui?</w:t>
      </w:r>
    </w:p>
    <w:p>
      <w:pPr>
        <w:pStyle w:val="BodyText"/>
      </w:pPr>
      <w:r>
        <w:t xml:space="preserve">Trong khi mấy người khác thất vọng thì Mễ Bản bỗng lên tiếng:</w:t>
      </w:r>
    </w:p>
    <w:p>
      <w:pPr>
        <w:pStyle w:val="BodyText"/>
      </w:pPr>
      <w:r>
        <w:t xml:space="preserve">- Đối người khác mà nói đương nhiên không tính là việc vui, nhưng Âu Dương có thể biến chuyện xấu thành chuyện tốt.</w:t>
      </w:r>
    </w:p>
    <w:p>
      <w:pPr>
        <w:pStyle w:val="BodyText"/>
      </w:pPr>
      <w:r>
        <w:t xml:space="preserve">- Có Thần Sư đại biểu hy vọng đứng đây, dù không có một tia lực viễn cổ, nếu Âu Dương chịu dốc hết sức giúp đỡ Lỗ Tu thì chuyện vui hay buồn còn chưa biết.</w:t>
      </w:r>
    </w:p>
    <w:p>
      <w:pPr>
        <w:pStyle w:val="BodyText"/>
      </w:pPr>
      <w:r>
        <w:t xml:space="preserve">Mễ Bản vừa thốt lời, nguyên Tông Chủ đại điện chìm trong tĩnh lặng, ánh mắt mọi người tập trung vào Âu Dương.</w:t>
      </w:r>
    </w:p>
    <w:p>
      <w:pPr>
        <w:pStyle w:val="BodyText"/>
      </w:pPr>
      <w:r>
        <w:t xml:space="preserve">Đúng vậy, giống như Mễ Bản đã nói, nếu là người bình thường đối diện loại tình huống này thì đó là bi kịch tuyệt vọng, dù sao từ đỉnh Đại Đế đến lĩnh ngộ lực viễn cổ là khoảng cách xa xôi vô cùng. Bởi vì người bình thường chỉ cần lĩnh ngộ lực viễn cổ thì tiếp theo chắc chắn sẽ đi lên con đường cường giả ý chí.</w:t>
      </w:r>
    </w:p>
    <w:p>
      <w:pPr>
        <w:pStyle w:val="BodyText"/>
      </w:pPr>
      <w:r>
        <w:t xml:space="preserve">Lần này Lỗ Tu hoàn toàn là cơ duyên xảo hợp, nhưng dù là khổ tu cũng tốt, cơ duyên xảo hợp cũng thế, không thể phủ nhận một điều là lĩnh ngộ lực viễn cổ cho dù là một tia cũng vô cùng khó khăn.</w:t>
      </w:r>
    </w:p>
    <w:p>
      <w:pPr>
        <w:pStyle w:val="BodyText"/>
      </w:pPr>
      <w:r>
        <w:t xml:space="preserve">Lỗ Tu có thể có cơ duyên như vậy nếu trơ mắt để lực viễn cổ tan biến, đối với gã là đả kích to lớn, có lẽ đời này gã không thể lại lĩnh ngộ lực viễn cổ được nữa.</w:t>
      </w:r>
    </w:p>
    <w:p>
      <w:pPr>
        <w:pStyle w:val="BodyText"/>
      </w:pPr>
      <w:r>
        <w:t xml:space="preserve">- Thật sự có thể không?</w:t>
      </w:r>
    </w:p>
    <w:p>
      <w:pPr>
        <w:pStyle w:val="BodyText"/>
      </w:pPr>
      <w:r>
        <w:t xml:space="preserve">Bạch Hủ Minh không hiểu rõ Thần Sư rốt cuộc có thể làm được điều Mễ Bản nói không.</w:t>
      </w:r>
    </w:p>
    <w:p>
      <w:pPr>
        <w:pStyle w:val="BodyText"/>
      </w:pPr>
      <w:r>
        <w:t xml:space="preserve">Âu Dương chưa lên tiếng thì Mễ Bản đứng bên đã la lên:</w:t>
      </w:r>
    </w:p>
    <w:p>
      <w:pPr>
        <w:pStyle w:val="BodyText"/>
      </w:pPr>
      <w:r>
        <w:t xml:space="preserve">- Đương nhiên là được! Thần Sư nắm thiên cơ trong tay, nghịch thiên mà đi, không có gì mà Thần Sư không thể làm được!</w:t>
      </w:r>
    </w:p>
    <w:p>
      <w:pPr>
        <w:pStyle w:val="BodyText"/>
      </w:pPr>
      <w:r>
        <w:t xml:space="preserve">Tuy nhiên Mễ Bản nói câu nói có đúng cũng có sai, câu trước nắm thiên cơ trong tay, nghịch thiên mà đi là đúng. Nhưng không hoàn toàn đúng, dù sao đường tu luyện đều là nghịch thiên đi. Còn câu sau Thần Sư không gì làm không được thì hơi khoa trương, nếu Thần Sư thần kỳ như vậy thì Âu Dương trực tiếp phi tiên chẳng phải là càng tốt?</w:t>
      </w:r>
    </w:p>
    <w:p>
      <w:pPr>
        <w:pStyle w:val="BodyText"/>
      </w:pPr>
      <w:r>
        <w:t xml:space="preserve">Âu Dương liếc Lỗ Tu, nói:</w:t>
      </w:r>
    </w:p>
    <w:p>
      <w:pPr>
        <w:pStyle w:val="BodyText"/>
      </w:pPr>
      <w:r>
        <w:t xml:space="preserve">- Giúp sư phụ nghịch thiên cải mệnh mặc dù ở mặt ngoài không thấy ta hao tổn gì lớn, nhưng ta chưa thành thạo khống chế thiên cơ Thần Sư, còn cần nghỉ ngơi một đoạn thời gian.</w:t>
      </w:r>
    </w:p>
    <w:p>
      <w:pPr>
        <w:pStyle w:val="BodyText"/>
      </w:pPr>
      <w:r>
        <w:t xml:space="preserve">Lực viễn cổ này mặc dù nhìn qua yếu nhưng sự thật là nó không yếu đến thế, ít nhất trong khoảng thời gian ngắn nó sẽ không tan biến.</w:t>
      </w:r>
    </w:p>
    <w:p>
      <w:pPr>
        <w:pStyle w:val="BodyText"/>
      </w:pPr>
      <w:r>
        <w:t xml:space="preserve">- Cần bao nhiêu lâu?</w:t>
      </w:r>
    </w:p>
    <w:p>
      <w:pPr>
        <w:pStyle w:val="BodyText"/>
      </w:pPr>
      <w:r>
        <w:t xml:space="preserve">Lúc này Lỗ Tu còn gì phong độ tông chủ, gã chỉ quan tâm mình có thể giữ được một tia lực viễn cổ này hay không. Âu Dương có thể lại lần nữa biến mục nát thành thần kỳ, nghịch thiên cải mệnh cho gã, tạo thành một cường giả ý chí viễn cổ hay không?</w:t>
      </w:r>
    </w:p>
    <w:p>
      <w:pPr>
        <w:pStyle w:val="BodyText"/>
      </w:pPr>
      <w:r>
        <w:t xml:space="preserve">Âu Dương cười cười.</w:t>
      </w:r>
    </w:p>
    <w:p>
      <w:pPr>
        <w:pStyle w:val="BodyText"/>
      </w:pPr>
      <w:r>
        <w:t xml:space="preserve">Bạch Hủ Minh đứng bên cạnh Âu Dương mở miệng nói:</w:t>
      </w:r>
    </w:p>
    <w:p>
      <w:pPr>
        <w:pStyle w:val="BodyText"/>
      </w:pPr>
      <w:r>
        <w:t xml:space="preserve">- Ý chí viễn cổ chính là lực căn nguyên không đơn giản cho ngươi là có thể dùng. Hãy giữ trái tim bình thường, có được là may mắn của ta, nếu mất đi là số mệnh của ta.</w:t>
      </w:r>
    </w:p>
    <w:p>
      <w:pPr>
        <w:pStyle w:val="BodyText"/>
      </w:pPr>
      <w:r>
        <w:t xml:space="preserve">Âu Dương nói:</w:t>
      </w:r>
    </w:p>
    <w:p>
      <w:pPr>
        <w:pStyle w:val="BodyText"/>
      </w:pPr>
      <w:r>
        <w:t xml:space="preserve">- Sư phụ nói rất đúng, mỗi sinh linh, mỗi một vật thể đều tồn tại thiên cơ, Thần Sư Chi Nhãn có thể giúp Thần Sư nhìn thấu thiên cơ mà người khác không thấy. Nghịch thiên cải mệnh thực tế là đem thiên cơ phóng đại, khiến nó tro tàn lại cháy. Lực viễn cổ trong người tông chủ trong khoảng thời gian ngắn không có khả năng tan biến, tông chủ cần làm là giữ nỗi lòng bình tĩnh, chỉ có như vậy mới giữ lại lực viễn cổ được!</w:t>
      </w:r>
    </w:p>
    <w:p>
      <w:pPr>
        <w:pStyle w:val="Compact"/>
      </w:pPr>
      <w:r>
        <w:br w:type="textWrapping"/>
      </w:r>
      <w:r>
        <w:br w:type="textWrapping"/>
      </w:r>
    </w:p>
    <w:p>
      <w:pPr>
        <w:pStyle w:val="Heading2"/>
      </w:pPr>
      <w:bookmarkStart w:id="424" w:name="chương-432-thiên-mệnh-thánh-dược"/>
      <w:bookmarkEnd w:id="424"/>
      <w:r>
        <w:t xml:space="preserve">402. Chương 432 : Thiên Mệnh Thánh Dược</w:t>
      </w:r>
    </w:p>
    <w:p>
      <w:pPr>
        <w:pStyle w:val="Compact"/>
      </w:pPr>
      <w:r>
        <w:br w:type="textWrapping"/>
      </w:r>
      <w:r>
        <w:br w:type="textWrapping"/>
      </w:r>
      <w:r>
        <w:t xml:space="preserve">Lỗ Tu từ từ cúi đầu, mới rồi gã đúng là hơi mất bình tĩnh.</w:t>
      </w:r>
    </w:p>
    <w:p>
      <w:pPr>
        <w:pStyle w:val="BodyText"/>
      </w:pPr>
      <w:r>
        <w:t xml:space="preserve">Bạch Hủ Minh nhìn lướt qua mọi người trong có mặt, nói tiếp:</w:t>
      </w:r>
    </w:p>
    <w:p>
      <w:pPr>
        <w:pStyle w:val="BodyText"/>
      </w:pPr>
      <w:r>
        <w:t xml:space="preserve">- Được rồi, chuyện này tạm dừng ở đây, lần này Vạn Tiên sơn sinh ra Thần Sư, cả Chân Linh Giới tất nhiên là chấn động. Thân phận Thần Sư của Âu Dương là không có khả năng che giấu. Tiếp theo thế lực các phương chắc chắn sẽ giống như lúc trước bái hội thiên cung, sẽ đến Vạn Tiên sơn bái hội Thần Sư. Chúng ta nhất định phải phòng bị sẵn sàng để tránh cho một số người có ý xấu sẽ làm chút chuyện không sạch sẽ.</w:t>
      </w:r>
    </w:p>
    <w:p>
      <w:pPr>
        <w:pStyle w:val="BodyText"/>
      </w:pPr>
      <w:r>
        <w:t xml:space="preserve">- Lúc này yêu khí của Âu Dương khô cạn, có thể quay về Vạn Tiên sơn đều dựa vào lực Thần Sư, nhưng dù thế nào thì hiện tại thực lực của Âu Dương quá yếu, ta định thỉnh ra Thiên Mệnh Thánh Dược năm đó tổ sư để lại tăng tu vi cho Âu Dương!</w:t>
      </w:r>
    </w:p>
    <w:p>
      <w:pPr>
        <w:pStyle w:val="BodyText"/>
      </w:pPr>
      <w:r>
        <w:t xml:space="preserve">Bạch Hủ Minh vừa thốt lời, dù là Lỗ Tu cúi đầu suy tư cũng vụt ngẩng đầu.</w:t>
      </w:r>
    </w:p>
    <w:p>
      <w:pPr>
        <w:pStyle w:val="BodyText"/>
      </w:pPr>
      <w:r>
        <w:t xml:space="preserve">Vạn Tiên sơn có một gốc Thiên Mệnh Thánh Dược, là thánh vật tổ sư khai sơn đời thứ nhất để lại. Dược này chỉ có một tác dụng, chính là trực tiếp kéo người lên cảnh giới Đại Đế.</w:t>
      </w:r>
    </w:p>
    <w:p>
      <w:pPr>
        <w:pStyle w:val="BodyText"/>
      </w:pPr>
      <w:r>
        <w:t xml:space="preserve">Thiên Mệnh Thánh Dược thoát nhìn thì vô cùng kỳ diệu, nhưng sự thật là tất cả người Vạn Tiên sơn đều biết Thiên Mệnh Thánh Dược chính là một gốc độc dược. Bất cứ ai ăn thứ này kết cuộc duy nhất là chống đến bạo.</w:t>
      </w:r>
    </w:p>
    <w:p>
      <w:pPr>
        <w:pStyle w:val="BodyText"/>
      </w:pPr>
      <w:r>
        <w:t xml:space="preserve">Nó ẩn chứa lực lượng quá cường đại, bất cứ người nào nuốt vào nó khó mà chịu đựng lực lượng đáng sợ nó phát ra, kết quả cuối cùng là vì lực lượng quá nhiều khiến người ăn nổ tan xác chết.</w:t>
      </w:r>
    </w:p>
    <w:p>
      <w:pPr>
        <w:pStyle w:val="BodyText"/>
      </w:pPr>
      <w:r>
        <w:t xml:space="preserve">Chuyện này toàn Vạn Tiên sơn đều biết, bởi vì Vạn Tiên sơn từng định dùng Thiên Mệnh Thánh Dược tạo ra một Đại Đế, nhưng người đó ăn Thiên Mệnh Thánh Dược xong chẳng những không có đột phá còn ăn no bể bụng chết. Thiên Mệnh Thánh Dược vẫn cứ sừng sững ở Vạn Tiên sơn, từ đso về sau Thiên Mệnh Thánh Dược biến thành độc dược. Người Vạn Tiên sơn biết đến Thiên Mệnh Thánh Dược tuyệt đối không dám ăn nó.</w:t>
      </w:r>
    </w:p>
    <w:p>
      <w:pPr>
        <w:pStyle w:val="BodyText"/>
      </w:pPr>
      <w:r>
        <w:t xml:space="preserve">Mễ Bản là người thứ nhất đứng dậy phản đối:</w:t>
      </w:r>
    </w:p>
    <w:p>
      <w:pPr>
        <w:pStyle w:val="BodyText"/>
      </w:pPr>
      <w:r>
        <w:t xml:space="preserve">- Ta không đồng ý! Thiên Mệnh Thánh Dược ẩn chứa lực lượng quá mạnh, nếu như Âu Dương nuốt vào thì e rằng...</w:t>
      </w:r>
    </w:p>
    <w:p>
      <w:pPr>
        <w:pStyle w:val="BodyText"/>
      </w:pPr>
      <w:r>
        <w:t xml:space="preserve">Thiên Mệnh Thánh Dược là một gốc thần dược từ viễn cổ truyền thừa xuống, thứ này ở viễn cổ là đồ tốt, nhưng bây giờ người ta không thể hấp thu, ăn vào kết quả duy nhất là chống đến chết.</w:t>
      </w:r>
    </w:p>
    <w:p>
      <w:pPr>
        <w:pStyle w:val="BodyText"/>
      </w:pPr>
      <w:r>
        <w:t xml:space="preserve">Vạn Tiên sơn mới sinh ra Thần Sư, sao có thể để Thần Sư mạo hiểm thử được? Nếu như Âu Dương bị chống chết thì mọi người Vạn Tiên sơn chỉ có thể khóc hận.</w:t>
      </w:r>
    </w:p>
    <w:p>
      <w:pPr>
        <w:pStyle w:val="BodyText"/>
      </w:pPr>
      <w:r>
        <w:t xml:space="preserve">Mục Uyển cũng đứng dậy nói:</w:t>
      </w:r>
    </w:p>
    <w:p>
      <w:pPr>
        <w:pStyle w:val="BodyText"/>
      </w:pPr>
      <w:r>
        <w:t xml:space="preserve">- Mễ Bản trưởng lão nói không sai, ta cũng phản đối.</w:t>
      </w:r>
    </w:p>
    <w:p>
      <w:pPr>
        <w:pStyle w:val="BodyText"/>
      </w:pPr>
      <w:r>
        <w:t xml:space="preserve">Mạo hiểm như vậy tuyệt đối không thể thực hiện, nếu người khác chết có lẽ Vạn Tiên sơn còn chịu được, nhưng Thần Sư Âu Dương mới sinh ra đã chết thì không ai gánh nổi nguy hiểm đó.</w:t>
      </w:r>
    </w:p>
    <w:p>
      <w:pPr>
        <w:pStyle w:val="BodyText"/>
      </w:pPr>
      <w:r>
        <w:t xml:space="preserve">Lỗ Tu nói:</w:t>
      </w:r>
    </w:p>
    <w:p>
      <w:pPr>
        <w:pStyle w:val="BodyText"/>
      </w:pPr>
      <w:r>
        <w:t xml:space="preserve">- Sư huynh, chuyện này ta thấy nên bàn bạc kỹ hơn.</w:t>
      </w:r>
    </w:p>
    <w:p>
      <w:pPr>
        <w:pStyle w:val="BodyText"/>
      </w:pPr>
      <w:r>
        <w:t xml:space="preserve">Lỗ Tu tất nhiên không so đo Thiên Mệnh Thánh Dược, mặc dù Thiên Mệnh Thánh Dược là thần dược tổ sư truyền thừa xuống nhưng nếu Thiên Mệnh Thánh Dược có thể đem một Tu Phục Thần Sư kéo đến cảnh giới Đại Đế thì tuyệt đối đáng giá.</w:t>
      </w:r>
    </w:p>
    <w:p>
      <w:pPr>
        <w:pStyle w:val="BodyText"/>
      </w:pPr>
      <w:r>
        <w:t xml:space="preserve">Nhưng Thiên Mệnh Thánh Dược đã không thể dùng từ phiêu lưu để hình dung, đây không khác gì tự sát. Mặc dù Lỗ Tu không biết tại sao Bạch Hủ Minh nói như vậy nhưng gã phải phản đối.</w:t>
      </w:r>
    </w:p>
    <w:p>
      <w:pPr>
        <w:pStyle w:val="BodyText"/>
      </w:pPr>
      <w:r>
        <w:t xml:space="preserve">- Đúng vậy! Ta cũng phản đối!</w:t>
      </w:r>
    </w:p>
    <w:p>
      <w:pPr>
        <w:pStyle w:val="BodyText"/>
      </w:pPr>
      <w:r>
        <w:t xml:space="preserve">- Ta cũng phản đối!</w:t>
      </w:r>
    </w:p>
    <w:p>
      <w:pPr>
        <w:pStyle w:val="BodyText"/>
      </w:pPr>
      <w:r>
        <w:t xml:space="preserve">Tiếng phản đối nổi lên bốn phía, tất cả trưởng lão giờ đây đứng ở phía đối lập Bạch Hủ Minh. Bọn họ theo việc chứ không theo người, lúc này không ai cho phép Âu Dương đụng phải chuyện mạo hiểm như vậy.</w:t>
      </w:r>
    </w:p>
    <w:p>
      <w:pPr>
        <w:pStyle w:val="BodyText"/>
      </w:pPr>
      <w:r>
        <w:t xml:space="preserve">- Ha ha ha ha...</w:t>
      </w:r>
    </w:p>
    <w:p>
      <w:pPr>
        <w:pStyle w:val="BodyText"/>
      </w:pPr>
      <w:r>
        <w:t xml:space="preserve">Bạch Hủ Minh nhìn đám trưởng lão đều phản đối, thật ra lòng rất vui mừng, ít nhất lão xác định những người này thật lòng muốn tốt cho Vạn Tiên sơn.</w:t>
      </w:r>
    </w:p>
    <w:p>
      <w:pPr>
        <w:pStyle w:val="BodyText"/>
      </w:pPr>
      <w:r>
        <w:t xml:space="preserve">Hiện tại mạng của Âu Dương đã liên kết chặt chẽ với Vạn Tiên sơn, nếu như hắn có thể tạo ra một cường giả ý chí viễn cổ nữa thì hai viễn cổ thêm vào một Thần Sư, Vạn Tiên sơn đủ càn quét Chân Linh Giới.</w:t>
      </w:r>
    </w:p>
    <w:p>
      <w:pPr>
        <w:pStyle w:val="BodyText"/>
      </w:pPr>
      <w:r>
        <w:t xml:space="preserve">Cục diện này gần như sắp đến ngya, lúc này nếu như có ai nói ủng hộ Âu Dương ăn Thiên Mệnh Thánh Dược thì chắc chắn lòng mang ý xấu.</w:t>
      </w:r>
    </w:p>
    <w:p>
      <w:pPr>
        <w:pStyle w:val="BodyText"/>
      </w:pPr>
      <w:r>
        <w:t xml:space="preserve">Ai cũng biết Thiên Mệnh Thánh Dược giống như độc dược, ai muốn cho Âu Dương ăn là muốn hại chết hắn, lần này Bạch Hủ Minh làm vậy cũng là muốn thăm dò.</w:t>
      </w:r>
    </w:p>
    <w:p>
      <w:pPr>
        <w:pStyle w:val="BodyText"/>
      </w:pPr>
      <w:r>
        <w:t xml:space="preserve">Đương nhiên Bạch Hủ Minh không phải bỗng dưng nói như thế, lão dám mở miệng thì thì có đạo lý của mình.</w:t>
      </w:r>
    </w:p>
    <w:p>
      <w:pPr>
        <w:pStyle w:val="BodyText"/>
      </w:pPr>
      <w:r>
        <w:t xml:space="preserve">Mễ Bản lên tiếng nói:</w:t>
      </w:r>
    </w:p>
    <w:p>
      <w:pPr>
        <w:pStyle w:val="BodyText"/>
      </w:pPr>
      <w:r>
        <w:t xml:space="preserve">- Thái thượng trưởng lão, mặc dù Âu Dương không còn yêu khí nhưng yêu đan của Âu Dương tuyệt đối không có vấn đề, hơn nữa ta nhìn ra được chắc Âu Dương đã đạt đến cảnh pháp thân. Pháp thân có được ba ngàn năm thọ mệnh, mà Âu Dương khác với các Thần Sư trước kia, hắn có thể tăng tu vi. Ta cảm thấy chúng ta không cần mạo hiểm lớn như vậy, dùng Thiên Mệnh Thánh Dược đánh đổ không bằng dùng linh dược khác chồng lên, dù chất lượng của linh dược khác kém hơn Thiên Mệnh Thánh Dược rất nhiều nhưng thể chất Âu Dương có tệ cỡ nào chúng ta dùng số lượng tuyệt đối có thể tích ra một Đại Đế.</w:t>
      </w:r>
    </w:p>
    <w:p>
      <w:pPr>
        <w:pStyle w:val="BodyText"/>
      </w:pPr>
      <w:r>
        <w:t xml:space="preserve">- Đúng vậy, thái thượng trưởng lão, Vạn Tiên sơn có vô số đan dược, dốc hết toàn lực Vạn Tiên sơn muốn tạo ra một Đại Đế tuyệt đối không thành vấn đề.</w:t>
      </w:r>
    </w:p>
    <w:p>
      <w:pPr>
        <w:pStyle w:val="BodyText"/>
      </w:pPr>
      <w:r>
        <w:t xml:space="preserve">Một đám người hùa theo Mễ Bản.</w:t>
      </w:r>
    </w:p>
    <w:p>
      <w:pPr>
        <w:pStyle w:val="BodyText"/>
      </w:pPr>
      <w:r>
        <w:t xml:space="preserve">Âu Dương nghe đám người nói, thật tình hắn rất cảm động. Dốc hết lực lượng Vạn Tiên sơn tạo ra một Đại Đế, chuyện điên cuồng như vậy mà họ cũng nghĩ ra.</w:t>
      </w:r>
    </w:p>
    <w:p>
      <w:pPr>
        <w:pStyle w:val="BodyText"/>
      </w:pPr>
      <w:r>
        <w:t xml:space="preserve">Tuy nhiên, cách nghĩ của họ là tốt nhưng Âu Dương biết rõ, nếu hắn không nghịch thiên cải mệnh cho mình thì lấy thể chất hiện nay dù hắn có nuốt hết đan dược của Vạn Tiên sơn thì tối đa chỉ đưa pháp thân lên tới đỉnh. Dù sao năng lực hấp thu linh dược của Âu Dương cực kỳ kém.</w:t>
      </w:r>
    </w:p>
    <w:p>
      <w:pPr>
        <w:pStyle w:val="BodyText"/>
      </w:pPr>
      <w:r>
        <w:t xml:space="preserve">Lỗ Tu là tông chủ cũng biểu thị đồng ý:</w:t>
      </w:r>
    </w:p>
    <w:p>
      <w:pPr>
        <w:pStyle w:val="BodyText"/>
      </w:pPr>
      <w:r>
        <w:t xml:space="preserve">- Ta cảm thấy cách này không tệ, trong vòng năm năm dựa vào cách này thì chúng ta hoàn toàn có năng lực đẩy Âu Dương lên Đại Đế.</w:t>
      </w:r>
    </w:p>
    <w:p>
      <w:pPr>
        <w:pStyle w:val="BodyText"/>
      </w:pPr>
      <w:r>
        <w:t xml:space="preserve">- Năm năm là quá lâu, nếu như là Thiên Mệnh Thánh Dược thì một đêm có thể khiến Âu Dương bước vào Đại Đế. Lý do các ngươi phản đối là bởi vì còn chưa hiểu Thiên Mệnh Thánh Dược. Âu Dương khác với người thường, bởi vì hắn là Thần Sư, hắn có thể nghịch thiên cải mệnh cho người ta thì đương nhiên cũng có thể sáng tạo thân thể viễn cổ cho mình!</w:t>
      </w:r>
    </w:p>
    <w:p>
      <w:pPr>
        <w:pStyle w:val="BodyText"/>
      </w:pPr>
      <w:r>
        <w:t xml:space="preserve">Bạch Hủ Minh liếc Âu Dương, lão từ trong mắt hắn thấy được loại tự tin đó.</w:t>
      </w:r>
    </w:p>
    <w:p>
      <w:pPr>
        <w:pStyle w:val="BodyText"/>
      </w:pPr>
      <w:r>
        <w:t xml:space="preserve">- Thân thể viễn cổ? Ta phản đối cách này!</w:t>
      </w:r>
    </w:p>
    <w:p>
      <w:pPr>
        <w:pStyle w:val="BodyText"/>
      </w:pPr>
      <w:r>
        <w:t xml:space="preserve">Mễ Bản vừa nghe đến thân thể viễn cổ liền nóng nảy. Đồn rằng lúc trước Thần Sư đều vì nghịch thiên cải mệnh cho mình biến thành thân thể viễn cổ, kết quả thất bại biến thành phế thể, hiện tại sao có thể khiến Âu Dương đi vào đường chết? Mễ Bản không cách nào chấp nhận được.</w:t>
      </w:r>
    </w:p>
    <w:p>
      <w:pPr>
        <w:pStyle w:val="BodyText"/>
      </w:pPr>
      <w:r>
        <w:t xml:space="preserve">Không những là Mễ Bản, các trưởng lão nghe thế cũng ồn ào lên, tiếng phản đối nổi lên bốn phía. Ý kiến của họ chỉ có một, không cần thân thể viễn cổ gì cả, chỉ cần dùng đan dược tốn thời gian năm năm là chồng ra một Đại Đế ngay.</w:t>
      </w:r>
    </w:p>
    <w:p>
      <w:pPr>
        <w:pStyle w:val="BodyText"/>
      </w:pPr>
      <w:r>
        <w:t xml:space="preserve">Qua thật lâu, cuối cùng Âu Dương lên tiếng:</w:t>
      </w:r>
    </w:p>
    <w:p>
      <w:pPr>
        <w:pStyle w:val="BodyText"/>
      </w:pPr>
      <w:r>
        <w:t xml:space="preserve">- Thật ra ta khác với Thần Sư khác.</w:t>
      </w:r>
    </w:p>
    <w:p>
      <w:pPr>
        <w:pStyle w:val="BodyText"/>
      </w:pPr>
      <w:r>
        <w:t xml:space="preserve">Âu Dương vừa lên tiếng, đại điện liền yên tĩnh, toàn bộ ánh mắt tập trung vào người hắn. Bọn họ không hiểu về Thần Sư, hoặc nên nói không đạt đến cảnh giới này, không hấp thu hồn Thần Sư thì vĩnh viễn không thể hiểu bí mật của Thần Sư.</w:t>
      </w:r>
    </w:p>
    <w:p>
      <w:pPr>
        <w:pStyle w:val="Compact"/>
      </w:pPr>
      <w:r>
        <w:br w:type="textWrapping"/>
      </w:r>
      <w:r>
        <w:br w:type="textWrapping"/>
      </w:r>
    </w:p>
    <w:p>
      <w:pPr>
        <w:pStyle w:val="Heading2"/>
      </w:pPr>
      <w:bookmarkStart w:id="425" w:name="chương-433-phản-ứng"/>
      <w:bookmarkEnd w:id="425"/>
      <w:r>
        <w:t xml:space="preserve">403. Chương 433 : Phản Ứng</w:t>
      </w:r>
    </w:p>
    <w:p>
      <w:pPr>
        <w:pStyle w:val="Compact"/>
      </w:pPr>
      <w:r>
        <w:br w:type="textWrapping"/>
      </w:r>
      <w:r>
        <w:br w:type="textWrapping"/>
      </w:r>
      <w:r>
        <w:t xml:space="preserve">Âu Dương nói tiếp:</w:t>
      </w:r>
    </w:p>
    <w:p>
      <w:pPr>
        <w:pStyle w:val="BodyText"/>
      </w:pPr>
      <w:r>
        <w:t xml:space="preserve">- Xưa kia Thần Sư đều không phải là Thần Sư thật sự.</w:t>
      </w:r>
    </w:p>
    <w:p>
      <w:pPr>
        <w:pStyle w:val="BodyText"/>
      </w:pPr>
      <w:r>
        <w:t xml:space="preserve">Âu Dương thốt ra câu này, Mễ Bản lần nữa lên tiếng:</w:t>
      </w:r>
    </w:p>
    <w:p>
      <w:pPr>
        <w:pStyle w:val="BodyText"/>
      </w:pPr>
      <w:r>
        <w:t xml:space="preserve">- Đúng vậy, ta có thấy ghi chép liên quan những Thần Sư trước kia, mỗi lần họ nghịch thiên cải mệnh sẽ không dẫn động Cửu Thiên Thần Lôi, coi như là vì cường giả ý chí nghịch thiên cải mệnh cũng sẽ không, tại sao ngươi lại dẫn đến Cửu Thiên Thần Lôi?</w:t>
      </w:r>
    </w:p>
    <w:p>
      <w:pPr>
        <w:pStyle w:val="BodyText"/>
      </w:pPr>
      <w:r>
        <w:t xml:space="preserve">Âu Dương đáp:</w:t>
      </w:r>
    </w:p>
    <w:p>
      <w:pPr>
        <w:pStyle w:val="BodyText"/>
      </w:pPr>
      <w:r>
        <w:t xml:space="preserve">- Bởi vì những Thần Sư đó không là Thần Sư thật sự, bởi vì Thần Sư giống như phi tiên, sau viễn cổ đã biến mất.</w:t>
      </w:r>
    </w:p>
    <w:p>
      <w:pPr>
        <w:pStyle w:val="BodyText"/>
      </w:pPr>
      <w:r>
        <w:t xml:space="preserve">- Cái gì!?</w:t>
      </w:r>
    </w:p>
    <w:p>
      <w:pPr>
        <w:pStyle w:val="BodyText"/>
      </w:pPr>
      <w:r>
        <w:t xml:space="preserve">Nghe tới đây dù là Bạch Hủ Minh cũng ngẩn ra. Sau viễn cổ đúng là phi tiên biến mất, nhưng mỗi qua một đoạn thời gian thì Chân Linh Giới sẽ sinh ra Thần Sư, mặc dù tuổi thọ của những Thần Sư này rất ngắn nhưng không ai cảm thấy Thần Sư biến mất.</w:t>
      </w:r>
    </w:p>
    <w:p>
      <w:pPr>
        <w:pStyle w:val="BodyText"/>
      </w:pPr>
      <w:r>
        <w:t xml:space="preserve">Vậy thì tai gìsao bây giờ Âu Dương nói Thần Sư giống như phi tiên đều đã biến mất?</w:t>
      </w:r>
    </w:p>
    <w:p>
      <w:pPr>
        <w:pStyle w:val="BodyText"/>
      </w:pPr>
      <w:r>
        <w:t xml:space="preserve">- Thần Sư bọn họ đều là mượn, cần trả lại, đó là lực lượng không thuộc về họ, mà ta là Thần Sư chân chính.</w:t>
      </w:r>
    </w:p>
    <w:p>
      <w:pPr>
        <w:pStyle w:val="BodyText"/>
      </w:pPr>
      <w:r>
        <w:t xml:space="preserve">Thần Sư Âu Dương, cái tên này lắng đọng hai năm sau lại lần nữa xuất hiện ở Chân Linh Giới. Nhưng lần này tên Âu Dương xuất hiện không còn là người bị Đạm Thai gia truy sát mà là Thần Sư.</w:t>
      </w:r>
    </w:p>
    <w:p>
      <w:pPr>
        <w:pStyle w:val="BodyText"/>
      </w:pPr>
      <w:r>
        <w:t xml:space="preserve">Thần Sư đại biểu cho cái gì, ở Chân Linh Giới chỉ cần là tu luyện giả thì chắc chắn đều biết.</w:t>
      </w:r>
    </w:p>
    <w:p>
      <w:pPr>
        <w:pStyle w:val="BodyText"/>
      </w:pPr>
      <w:r>
        <w:t xml:space="preserve">Danh tiếng Thần Sư Âu Dương vừa ra, toàn Chân Linh Giới biến đổi. Đầu tiên làm ra phản ứng là Thiên Hồn. Tổ chức Thiên Hồn lần đầu tiên không đánh chết một người, ngược lại lựa chọn rút về tất sát lệnh.</w:t>
      </w:r>
    </w:p>
    <w:p>
      <w:pPr>
        <w:pStyle w:val="BodyText"/>
      </w:pPr>
      <w:r>
        <w:t xml:space="preserve">Thiên Hồn dám làm chuyện giết chết trưởng lão Vạn Tiên sơn, nhưng giết Thần Sư thì dù Thiên Hồn to gan bằng trời cũng không dám. Giết một trưởng lão Vạn Tiên sơn, tuy Vạn Tiên sơn rất tức giận nhưng sẽ không liều mạng với Thiên Hồn.</w:t>
      </w:r>
    </w:p>
    <w:p>
      <w:pPr>
        <w:pStyle w:val="BodyText"/>
      </w:pPr>
      <w:r>
        <w:t xml:space="preserve">Nhưng nếu dám giết Thần Sư của Vạn Tiên sơn, thế thì ngày hủy diệt của Thiên Hồn sắp tới.</w:t>
      </w:r>
    </w:p>
    <w:p>
      <w:pPr>
        <w:pStyle w:val="BodyText"/>
      </w:pPr>
      <w:r>
        <w:t xml:space="preserve">Tùy theo Thiên Hồn rút về tru sát lệnh, ánh mắt mọi người tập trung vào thiên cung và Đạm Thai gia. Đạm Thai gia ở Mê Hồn Hải một đường truy sát Âu Dương, cuối cùng Đạm Thai Khước Tà hủy đi Thứ Kiêu cung của hắn, đây là thù không đội trời chung. Lúc này Âu Dương dùng thân phận Thần Sư lần nữa xuất hiện, vậy thì tiếp theo Vạn Tiên sơn có tuyên chiến với Đạm Thai gia không?</w:t>
      </w:r>
    </w:p>
    <w:p>
      <w:pPr>
        <w:pStyle w:val="BodyText"/>
      </w:pPr>
      <w:r>
        <w:t xml:space="preserve">Còn có thiên cung, thiên cung khó khăn lắm mới giành được vị trí đầu lĩnh bát tông, mới ngồi chưa tới một tháng đã bị Thần Sư Âu Dương hoàn toàn đánh bại.</w:t>
      </w:r>
    </w:p>
    <w:p>
      <w:pPr>
        <w:pStyle w:val="BodyText"/>
      </w:pPr>
      <w:r>
        <w:t xml:space="preserve">Lúc này thiên cung dựa vào cái gì tranh giành với Vạn Tiên sơn?</w:t>
      </w:r>
    </w:p>
    <w:p>
      <w:pPr>
        <w:pStyle w:val="BodyText"/>
      </w:pPr>
      <w:r>
        <w:t xml:space="preserve">Thiên hạ đệ nhất của Bạch Hủ Minh không phải nói đùa, đó chân chính là thiên hạ đệ nhất. Kéo Khúc Hướng Tiền ra đơn độc khiêu chiến với Bạch Hủ Minh thì chỉ có một hậu quả, đó là gã bị lão đánh bầm dập như chuối.</w:t>
      </w:r>
    </w:p>
    <w:p>
      <w:pPr>
        <w:pStyle w:val="BodyText"/>
      </w:pPr>
      <w:r>
        <w:t xml:space="preserve">Khúc Hướng Tiền và Đạm Thai Kha cùng nhau đi đến Vạn Tiên sơn, may là họ chạy nhanh chứ không thì Bạch Hủ Minh sẽ liều mạng chiến đấu giữ lại một tên.</w:t>
      </w:r>
    </w:p>
    <w:p>
      <w:pPr>
        <w:pStyle w:val="BodyText"/>
      </w:pPr>
      <w:r>
        <w:t xml:space="preserve">Nhưng Khúc Hướng Tiền chạy không đại biểu chuyện đã xong, Bạch Hủ Minh tuyên bố muốn Vân Tiêu bảo điện đã phá tán, Vạn Tiên sơn và thiên cung không thể tránh khỏi cuộc chiến.</w:t>
      </w:r>
    </w:p>
    <w:p>
      <w:pPr>
        <w:pStyle w:val="BodyText"/>
      </w:pPr>
      <w:r>
        <w:t xml:space="preserve">Đạm Thai gia cách ngoài Mê Hồn Hải, Vạn Tiên sơn tạm thời không làm gì được họ, thiên cung ở phía nam, chỗ đó không phải hiểm hóc gì, Vạn Tiên sơn có thể đặt chân tới. Rất rõ ràng, mục tiêu thứ nhất của Vạn Tiên sơn tuyệt đối là thiên cung.</w:t>
      </w:r>
    </w:p>
    <w:p>
      <w:pPr>
        <w:pStyle w:val="BodyText"/>
      </w:pPr>
      <w:r>
        <w:t xml:space="preserve">Một phù triện to lớn dâng lên trong Tu Phục đường, thiên cơ phù triện vàng ẩn chứa lực huyền ảo không gì sánh bằng. Thật nhiều đệ tử Vạn Tiên sơn nhìn Âu Dương trưởng lão đứng chính giữa Tu Phục đường, tay nâng phù triện to lớn này, vẻ mặt họ tràn đầy rung động.</w:t>
      </w:r>
    </w:p>
    <w:p>
      <w:pPr>
        <w:pStyle w:val="BodyText"/>
      </w:pPr>
      <w:r>
        <w:t xml:space="preserve">- Lực Thần Sư quả nhiên nghịch thiên, người khác tu phục yêu binh cần từng cái đến, thế mà Âu Dương trưởng lão có thể bày ra một phù triện giúp người tu phục yêu binh và kiếm linh.</w:t>
      </w:r>
    </w:p>
    <w:p>
      <w:pPr>
        <w:pStyle w:val="BodyText"/>
      </w:pPr>
      <w:r>
        <w:t xml:space="preserve">Mấy Tu Phục Đại Sư mặt đầy vẻ sùng bái nhìn Âu Dương bày ra phù triện giống như Thái Cực đồ.</w:t>
      </w:r>
    </w:p>
    <w:p>
      <w:pPr>
        <w:pStyle w:val="BodyText"/>
      </w:pPr>
      <w:r>
        <w:t xml:space="preserve">*Ong!*</w:t>
      </w:r>
    </w:p>
    <w:p>
      <w:pPr>
        <w:pStyle w:val="BodyText"/>
      </w:pPr>
      <w:r>
        <w:t xml:space="preserve">Phù triện tỏa ra ánh sáng, sau đó dần chảy xuôi ánh sáng. Tất cả người có mặt đều cảm nhận được lực lượng thuộc về Tu Phục Sư không ngừng tỏa ra từ phù triện.</w:t>
      </w:r>
    </w:p>
    <w:p>
      <w:pPr>
        <w:pStyle w:val="BodyText"/>
      </w:pPr>
      <w:r>
        <w:t xml:space="preserve">Âu Dương liếc toàn trường, nói:</w:t>
      </w:r>
    </w:p>
    <w:p>
      <w:pPr>
        <w:pStyle w:val="BodyText"/>
      </w:pPr>
      <w:r>
        <w:t xml:space="preserve">- Hôm nay ta bày ra một Tu Phục pháp trận cho mọi người, nhưng hãy nhớ kỹ rằng nó không phải vạn năng. Ta không hy vọng đệ tử Vạn Tiên sơn bởi vì có nó mà không để ý yêu binh, kiếm linh của mình nữa. Đó là đồng bạn chiến đấu của các ngươi, quý giá như sinh mệnh của các ngươi. Cho nên đệ tử Vạn Tiên sơn trong đời chỉ có ba cơ hội tu phục. Ba thứ qua đi, không cho phép đặt chân vào đây nữa.</w:t>
      </w:r>
    </w:p>
    <w:p>
      <w:pPr>
        <w:pStyle w:val="BodyText"/>
      </w:pPr>
      <w:r>
        <w:t xml:space="preserve">Ba cơ hội tu phục là điều Âu Dương sớm nghĩ ra.</w:t>
      </w:r>
    </w:p>
    <w:p>
      <w:pPr>
        <w:pStyle w:val="BodyText"/>
      </w:pPr>
      <w:r>
        <w:t xml:space="preserve">Dù sao tác dụng của phù triện là trợ giúp ngươi chứ không phải khiến người sinh ra ỷ lại, nếu như đệ tử Vạn Tiên sơn bởi vì có phù triện mà không để ý yêu binh có bị tổn hại không thì Âu Dương cảm thấy ý nghĩa tồn tại của phù triện khác đi nhiều.</w:t>
      </w:r>
    </w:p>
    <w:p>
      <w:pPr>
        <w:pStyle w:val="BodyText"/>
      </w:pPr>
      <w:r>
        <w:t xml:space="preserve">Lăng Túc đi tới bên cạnh Âu Dương, nói:</w:t>
      </w:r>
    </w:p>
    <w:p>
      <w:pPr>
        <w:pStyle w:val="BodyText"/>
      </w:pPr>
      <w:r>
        <w:t xml:space="preserve">- Âu Dương, chưởng tông Huyễn Chân tông và Linh Thiên tông đã đến tiền điện, tông chủ kêu ta gọi ngươi đi qua.</w:t>
      </w:r>
    </w:p>
    <w:p>
      <w:pPr>
        <w:pStyle w:val="BodyText"/>
      </w:pPr>
      <w:r>
        <w:t xml:space="preserve">Mặc dù hiện tại thân phận Âu Dương khác đi, trở thành trưởng lão Vạn Tiên sơn, còn là có địa vị ngang bằng với Bạch Hủ Minh, nhưng trong mắt gã thì hắn không có gì thay đổi, vẫn là huynh đệ của gã.</w:t>
      </w:r>
    </w:p>
    <w:p>
      <w:pPr>
        <w:pStyle w:val="BodyText"/>
      </w:pPr>
      <w:r>
        <w:t xml:space="preserve">*Bốp!*</w:t>
      </w:r>
    </w:p>
    <w:p>
      <w:pPr>
        <w:pStyle w:val="BodyText"/>
      </w:pPr>
      <w:r>
        <w:t xml:space="preserve">Đập tay với Lăng Túc, Âu Dương cười nói:</w:t>
      </w:r>
    </w:p>
    <w:p>
      <w:pPr>
        <w:pStyle w:val="BodyText"/>
      </w:pPr>
      <w:r>
        <w:t xml:space="preserve">- Tốt, ta đi tiền điện xem thử, đợi hết bận rồi chúng ta ngồi xuống tâm sự.</w:t>
      </w:r>
    </w:p>
    <w:p>
      <w:pPr>
        <w:pStyle w:val="BodyText"/>
      </w:pPr>
      <w:r>
        <w:t xml:space="preserve">Lăng Túc cười nói:</w:t>
      </w:r>
    </w:p>
    <w:p>
      <w:pPr>
        <w:pStyle w:val="BodyText"/>
      </w:pPr>
      <w:r>
        <w:t xml:space="preserve">- Đi đi, nhưng ngươi đừng lười biếng, bây giờ tu vi của ta đã đạt đến thánh thể tứ giai, nếu ngươi lơ là thì nói không chừng lúc nào đó ta sẽ vượt qua người.</w:t>
      </w:r>
    </w:p>
    <w:p>
      <w:pPr>
        <w:pStyle w:val="BodyText"/>
      </w:pPr>
      <w:r>
        <w:t xml:space="preserve">Âu Dương cười khan:</w:t>
      </w:r>
    </w:p>
    <w:p>
      <w:pPr>
        <w:pStyle w:val="BodyText"/>
      </w:pPr>
      <w:r>
        <w:t xml:space="preserve">- Ha ha!</w:t>
      </w:r>
    </w:p>
    <w:p>
      <w:pPr>
        <w:pStyle w:val="BodyText"/>
      </w:pPr>
      <w:r>
        <w:t xml:space="preserve">Đúng như Lăng Túc đã nói, thân phận Thần Sư khiến địa vị của Âu Dương xảy ra biến đổi nghiêng trời lệch đất, nhưng tu vi của hắn vẫn là một vấn đề. Âu Dương đang nghĩ lúc nào thì nghịch thiên cải mệnh cho mình, hấp thu Thiên Mệnh Thánh Dược, một hơi bước vào cảnh giới Đại Đế.</w:t>
      </w:r>
    </w:p>
    <w:p>
      <w:pPr>
        <w:pStyle w:val="BodyText"/>
      </w:pPr>
      <w:r>
        <w:t xml:space="preserve">Tiền điện, tông chủ Huyễn Chân tông Chu Đào và tông chủ Linh Thiên tông Đỗ Thanh Huyền đi cùng Lỗ Tu, cười vui vẻ nói những đề tài nhạt như nước ốc.</w:t>
      </w:r>
    </w:p>
    <w:p>
      <w:pPr>
        <w:pStyle w:val="BodyText"/>
      </w:pPr>
      <w:r>
        <w:t xml:space="preserve">Hai người lần này đến nói là để chúc mừng Vạn Tiên sơn lại cướp về vị trí đứng đầu bát đại tông phái, sự thật người sáng suốt đều thấy ra họ muốn xem Âu Dương có nguy hiểm như trong lời đồn không.</w:t>
      </w:r>
    </w:p>
    <w:p>
      <w:pPr>
        <w:pStyle w:val="BodyText"/>
      </w:pPr>
      <w:r>
        <w:t xml:space="preserve">Âu Dương bước vào tiền điện liền thấy hai tông chủ lập tức quay đầu nhìn hắn. Âu Dương không lúng túng vì đối mặt hai nhân vật đứng ở đỉnh Chân Linh Giới, hắn biểu hiện bình tĩnh thong dong.</w:t>
      </w:r>
    </w:p>
    <w:p>
      <w:pPr>
        <w:pStyle w:val="BodyText"/>
      </w:pPr>
      <w:r>
        <w:t xml:space="preserve">- Quả thật là anh hùng xuất thiếu niên, đồn đãi Âu Dương trưởng lão mười mấy năm trước chém Linh Sử vào Chân Linh Giới, gia nhập Vạn Tiên sơn, không biết có phải là sự thật?</w:t>
      </w:r>
    </w:p>
    <w:p>
      <w:pPr>
        <w:pStyle w:val="BodyText"/>
      </w:pPr>
      <w:r>
        <w:t xml:space="preserve">Thật ra Chu Đào sớm đem gốc gác của Âu Dương điều tra đến tận rễ, hiện tại hỏi ra lời nhàm chán như vậy chẳng qua muốn gợi chuyện.</w:t>
      </w:r>
    </w:p>
    <w:p>
      <w:pPr>
        <w:pStyle w:val="BodyText"/>
      </w:pPr>
      <w:r>
        <w:t xml:space="preserve">Âu Dương đáp:</w:t>
      </w:r>
    </w:p>
    <w:p>
      <w:pPr>
        <w:pStyle w:val="BodyText"/>
      </w:pPr>
      <w:r>
        <w:t xml:space="preserve">- Chu tông chủ quá khen, Âu Dương chẳng qua là hơi may mắn.</w:t>
      </w:r>
    </w:p>
    <w:p>
      <w:pPr>
        <w:pStyle w:val="BodyText"/>
      </w:pPr>
      <w:r>
        <w:t xml:space="preserve">Âu Dương ngồi xuống vị trí dưới tay Lỗ Tu, một đệ tử Vạn Tiên sơn cung kính dâng lên một chén trà thơm cho Âu Dương.</w:t>
      </w:r>
    </w:p>
    <w:p>
      <w:pPr>
        <w:pStyle w:val="BodyText"/>
      </w:pPr>
      <w:r>
        <w:t xml:space="preserve">- Ha ha ha, xem ra tin đồn cũng có chuyện thật, đáng buồn là Thái Nhất tông có người không có mắt nhận được kim hương ngọc thế nhưng...</w:t>
      </w:r>
    </w:p>
    <w:p>
      <w:pPr>
        <w:pStyle w:val="BodyText"/>
      </w:pPr>
      <w:r>
        <w:t xml:space="preserve">Đỗ Thanh Huyền mới nói tới đây liền nghe bên ngoài truyền đến một giọng nữ.</w:t>
      </w:r>
    </w:p>
    <w:p>
      <w:pPr>
        <w:pStyle w:val="Compact"/>
      </w:pPr>
      <w:r>
        <w:br w:type="textWrapping"/>
      </w:r>
      <w:r>
        <w:br w:type="textWrapping"/>
      </w:r>
    </w:p>
    <w:p>
      <w:pPr>
        <w:pStyle w:val="Heading2"/>
      </w:pPr>
      <w:bookmarkStart w:id="426" w:name="chương-434-oan-gia-ngõ-hẹp"/>
      <w:bookmarkEnd w:id="426"/>
      <w:r>
        <w:t xml:space="preserve">404. Chương 434 : Oan Gia Ngõ Hẹp</w:t>
      </w:r>
    </w:p>
    <w:p>
      <w:pPr>
        <w:pStyle w:val="Compact"/>
      </w:pPr>
      <w:r>
        <w:br w:type="textWrapping"/>
      </w:r>
      <w:r>
        <w:br w:type="textWrapping"/>
      </w:r>
      <w:r>
        <w:t xml:space="preserve">- Không có mắt nhận được kim hương ngọc thế? Ta có nên hiểu đây là Linh Thiên tông khiêu khích Thái Nhất tông ta?</w:t>
      </w:r>
    </w:p>
    <w:p>
      <w:pPr>
        <w:pStyle w:val="BodyText"/>
      </w:pPr>
      <w:r>
        <w:t xml:space="preserve">U Nguyệt Ảnh nói rồi từ bên ngoài bước vào, nhưng lần này nàng không đến một mình, bên cạnh nàng đi theo một đồng tử mười mấy tuổi.</w:t>
      </w:r>
    </w:p>
    <w:p>
      <w:pPr>
        <w:pStyle w:val="BodyText"/>
      </w:pPr>
      <w:r>
        <w:t xml:space="preserve">Thần Sư Chi Nhãn của Âu Dương chợt lóe, hắn nhìn không phải U Nguyệt Ảnh mà là đồng tử kia. Bởi vì lúc đồng tử tiến vào thì Âu Dương liền cảm giác đến gã chỉ có cảnh giới đỉnh pháp thân, trên người gã tỏa ra là lực lượng không kém gì một Đại Đế, đây là nguyên nhân Âu Dương quan sát gã.</w:t>
      </w:r>
    </w:p>
    <w:p>
      <w:pPr>
        <w:pStyle w:val="BodyText"/>
      </w:pPr>
      <w:r>
        <w:t xml:space="preserve">Đỗ Thanh Huyền không phải người có tính tình tốt, nói:</w:t>
      </w:r>
    </w:p>
    <w:p>
      <w:pPr>
        <w:pStyle w:val="BodyText"/>
      </w:pPr>
      <w:r>
        <w:t xml:space="preserve">- Sao vậy? U tông chủ không thích nghe người khác vạch vết sẹo Thái Nhất tông các ngươi?</w:t>
      </w:r>
    </w:p>
    <w:p>
      <w:pPr>
        <w:pStyle w:val="BodyText"/>
      </w:pPr>
      <w:r>
        <w:t xml:space="preserve">Mới rồi Đỗ Thanh Huyền chỉ nói cho có, nhưng U Nguyệt Ảnh đem lời của gã thăng cấp thành khiêu khích, điều này khiến gã không thể chịu được.</w:t>
      </w:r>
    </w:p>
    <w:p>
      <w:pPr>
        <w:pStyle w:val="BodyText"/>
      </w:pPr>
      <w:r>
        <w:t xml:space="preserve">Mặc dù xếp hạng của Linh Thiên tông không phải gần hàng đầu nhưng Linh Thiên tông chưa từng sợ ai. Nếu Thái Nhất tông hùng hổ dọa người thì gã không để ý chơi một trận với U Nguyệt Ảnh.</w:t>
      </w:r>
    </w:p>
    <w:p>
      <w:pPr>
        <w:pStyle w:val="BodyText"/>
      </w:pPr>
      <w:r>
        <w:t xml:space="preserve">Đồng tử bên cạnh U Nguyệt Ảnh mở miệng, thanh âm tràn ngập mỉa mai:</w:t>
      </w:r>
    </w:p>
    <w:p>
      <w:pPr>
        <w:pStyle w:val="BodyText"/>
      </w:pPr>
      <w:r>
        <w:t xml:space="preserve">- Đỗ tông chủ cơn tức thật lớn.</w:t>
      </w:r>
    </w:p>
    <w:p>
      <w:pPr>
        <w:pStyle w:val="BodyText"/>
      </w:pPr>
      <w:r>
        <w:t xml:space="preserve">Đỗ Thanh Huyền chưa kịp lên tiếng thì Lỗ Tu đã đập bàn đứng dậy, quát:</w:t>
      </w:r>
    </w:p>
    <w:p>
      <w:pPr>
        <w:pStyle w:val="BodyText"/>
      </w:pPr>
      <w:r>
        <w:t xml:space="preserve">- Trịnh Phong, lá gan của ngươi không nhỏ, dám đến Vạn Tiên sơn!?</w:t>
      </w:r>
    </w:p>
    <w:p>
      <w:pPr>
        <w:pStyle w:val="BodyText"/>
      </w:pPr>
      <w:r>
        <w:t xml:space="preserve">Chuyện Âu Dương chém Linh Sử người khác không rõ nguyên nhân nhưng Lỗ Tu là tông chủ của Vạn Tiên sơn đương nhiên biết lý do. Âu Dương không biết Trịnh gia lão tổ Trịnh Phong nhưng Lỗ Tu thì biết mặt.</w:t>
      </w:r>
    </w:p>
    <w:p>
      <w:pPr>
        <w:pStyle w:val="BodyText"/>
      </w:pPr>
      <w:r>
        <w:t xml:space="preserve">Bây giờ thấy Trịnh Phong đi theo U Nguyệt Ảnh vào Vạn Tiên sơn, Lỗ Tu đương nhiên không thể làm bộ không biết.</w:t>
      </w:r>
    </w:p>
    <w:p>
      <w:pPr>
        <w:pStyle w:val="BodyText"/>
      </w:pPr>
      <w:r>
        <w:t xml:space="preserve">Đỗ Thanh Huyền cười khẩy:</w:t>
      </w:r>
    </w:p>
    <w:p>
      <w:pPr>
        <w:pStyle w:val="BodyText"/>
      </w:pPr>
      <w:r>
        <w:t xml:space="preserve">- Hừ hừ.</w:t>
      </w:r>
    </w:p>
    <w:p>
      <w:pPr>
        <w:pStyle w:val="BodyText"/>
      </w:pPr>
      <w:r>
        <w:t xml:space="preserve">Sau đó Đỗ Thanh Huyền ngồi xuống, hôm nay Vạn Tiên sơn là chủ nhân, gã chỉ là khách nhân, cho dù muốn cùng U Nguyệt Ảnh động thủ cũng không có khả năng ở trên Vạn Tiên sơn của người ta.</w:t>
      </w:r>
    </w:p>
    <w:p>
      <w:pPr>
        <w:pStyle w:val="BodyText"/>
      </w:pPr>
      <w:r>
        <w:t xml:space="preserve">Hôm nay U Nguyệt Ảnh mang Trịnh Phong đến, Đỗ Thanh Huyền không biết vì sao nhưng gã biết chút chút chuyện Âu Dương chém Linh Sử, ai đều rõ ràng Trịnh gia và Âu Dương có thù hận.</w:t>
      </w:r>
    </w:p>
    <w:p>
      <w:pPr>
        <w:pStyle w:val="BodyText"/>
      </w:pPr>
      <w:r>
        <w:t xml:space="preserve">Nếu như năm đó ở Tiếp Dẫn thành không phải đại sư huynh Lý Xu của Vạn Tiên sơn ra tay cứu thì có lẽ Âu Dương đã bị người Trịnh gia đánh chết, hôm nay Trịnh Phong đi theo U Nguyệt Ảnh đến Vạn Tiên sơn, đây mới thật sự là oan gia ngõ hẹp.</w:t>
      </w:r>
    </w:p>
    <w:p>
      <w:pPr>
        <w:pStyle w:val="BodyText"/>
      </w:pPr>
      <w:r>
        <w:t xml:space="preserve">U Nguyệt Ảnh liếc Lỗ Tu, nói:</w:t>
      </w:r>
    </w:p>
    <w:p>
      <w:pPr>
        <w:pStyle w:val="BodyText"/>
      </w:pPr>
      <w:r>
        <w:t xml:space="preserve">- Đây là đạo đãi khách của Vạn Tiên sơn ngươi sao?</w:t>
      </w:r>
    </w:p>
    <w:p>
      <w:pPr>
        <w:pStyle w:val="BodyText"/>
      </w:pPr>
      <w:r>
        <w:t xml:space="preserve">Hôm nay U Nguyệt Ảnh mang Trịnh Phong đến là muốn giải trừ thù hận giữ Thái Nhất tông và Âu Dương, tiếc rằng nàng tính sai. Âu Dương là người có thù tất báo, kết thù với Trịnh gia rồi hắn sẽ không tiêu trừ.</w:t>
      </w:r>
    </w:p>
    <w:p>
      <w:pPr>
        <w:pStyle w:val="BodyText"/>
      </w:pPr>
      <w:r>
        <w:t xml:space="preserve">- Vạn Tiên sơn đãi khách như thế nào không đến lượt người ngoài như nàng nói! U Nguyệt Ảnh, nàng là khách nhân, chúng ta hoan nghênh, nhưng ai nói người Trịnh gia cũng là khách?</w:t>
      </w:r>
    </w:p>
    <w:p>
      <w:pPr>
        <w:pStyle w:val="BodyText"/>
      </w:pPr>
      <w:r>
        <w:t xml:space="preserve">Âu Dương ngồi ở đó, tay cầm tách trà thơm, mặc dù bây giờ hắn đối diện một U Nguyệt Ảnh và một Trịnh Phong cảnh giới đỉnh pháp thân, sức chiến đấu bằng với Đại Đế, nhưng hắn không có vẻ gì sợ hãi.</w:t>
      </w:r>
    </w:p>
    <w:p>
      <w:pPr>
        <w:pStyle w:val="BodyText"/>
      </w:pPr>
      <w:r>
        <w:t xml:space="preserve">Giết lên Thái Nhất tông cùng Trịnh gia giải quyết mọi ân oán, chuyện này hiện tại Âu Dương không có thực lực đó, hắn cũng không muốn điệu động cao thủ Vạn Tiên sơn vì hắn xông lên Thái Nhất tông. Nhưng hôm nay Trịnh Phong, Trịnh gia lão tổ nếu đã đến thì Âu Dương không có bất cứ lý do gì thả gã đi.</w:t>
      </w:r>
    </w:p>
    <w:p>
      <w:pPr>
        <w:pStyle w:val="BodyText"/>
      </w:pPr>
      <w:r>
        <w:t xml:space="preserve">- Người đến là khách, hơn nữa oan gia nên giải không nên kết. Chuyện giữa Âu Dương trưởng lão và Trịnh gia Nguyệt Ảnh có nghe đôi chút. Bây giờ Nguyệt Ảnh dẫn Trịnh trươngr lão đến Vạn Tiên sơn là vì muốn giải trừ đoạn thù hận này.</w:t>
      </w:r>
    </w:p>
    <w:p>
      <w:pPr>
        <w:pStyle w:val="BodyText"/>
      </w:pPr>
      <w:r>
        <w:t xml:space="preserve">Mãi đến hiện tại U Nguyệt Ảnh vẫn không tức giận, Vạn Tiên sơn xưa đâu bằng nay, hiện tại Chân Linh Giới có ai dám đối đầu với Chân Linh Giới?</w:t>
      </w:r>
    </w:p>
    <w:p>
      <w:pPr>
        <w:pStyle w:val="BodyText"/>
      </w:pPr>
      <w:r>
        <w:t xml:space="preserve">Âu Dương không nể mặt U Nguyệt Ảnh, nói:</w:t>
      </w:r>
    </w:p>
    <w:p>
      <w:pPr>
        <w:pStyle w:val="BodyText"/>
      </w:pPr>
      <w:r>
        <w:t xml:space="preserve">- Hay cho một câu oan gia nên giải không nên kết, nhưng nếu ta không muốn thì sao?</w:t>
      </w:r>
    </w:p>
    <w:p>
      <w:pPr>
        <w:pStyle w:val="BodyText"/>
      </w:pPr>
      <w:r>
        <w:t xml:space="preserve">Hôm nay Trịnh Phong đến, nếu Âu Dương để cho gã đi thì hắn tuyệt đối không cam lòng.</w:t>
      </w:r>
    </w:p>
    <w:p>
      <w:pPr>
        <w:pStyle w:val="BodyText"/>
      </w:pPr>
      <w:r>
        <w:t xml:space="preserve">Lúc trước khi Âu Dương mới đến Sa Đạo, Trịnh gia phái người đi Tiếp Dẫn thành kiếp sát hắn, nếu không có Lý Xu ra mặt cứu một mạng thì không có hắn bây giờ.</w:t>
      </w:r>
    </w:p>
    <w:p>
      <w:pPr>
        <w:pStyle w:val="BodyText"/>
      </w:pPr>
      <w:r>
        <w:t xml:space="preserve">Lần đó cho Âu Dương học được một đạo lý, đối với kẻ địch ngươi phải không từ thủ đoạn, nếu lẻ địch thì phải đánh cho tàn phế, tuyệt đối đừng để kẻ đó có cơ hội cắn ngươi.</w:t>
      </w:r>
    </w:p>
    <w:p>
      <w:pPr>
        <w:pStyle w:val="BodyText"/>
      </w:pPr>
      <w:r>
        <w:t xml:space="preserve">Trịnh Phong lên tiếng:</w:t>
      </w:r>
    </w:p>
    <w:p>
      <w:pPr>
        <w:pStyle w:val="BodyText"/>
      </w:pPr>
      <w:r>
        <w:t xml:space="preserve">- Âu Dương trưởng lão, Thái Nhất tông ôm thành ý đến, Âu Dương trưởng lão cần gì hùng hổ như vậy?</w:t>
      </w:r>
    </w:p>
    <w:p>
      <w:pPr>
        <w:pStyle w:val="BodyText"/>
      </w:pPr>
      <w:r>
        <w:t xml:space="preserve">Thật ra lần này Trịnh Phong không muốn đến, nhưng Thái Nhất tông lão tổ mở miệng, hiện giờ không thể căng thẳng với Vạn Tiên sơn, nên gã mới đi theo U Nguyệt Ảnh đến Vạn Tiên sơn.</w:t>
      </w:r>
    </w:p>
    <w:p>
      <w:pPr>
        <w:pStyle w:val="BodyText"/>
      </w:pPr>
      <w:r>
        <w:t xml:space="preserve">- Hùng hổ?</w:t>
      </w:r>
    </w:p>
    <w:p>
      <w:pPr>
        <w:pStyle w:val="BodyText"/>
      </w:pPr>
      <w:r>
        <w:t xml:space="preserve">*Ầm!*</w:t>
      </w:r>
    </w:p>
    <w:p>
      <w:pPr>
        <w:pStyle w:val="BodyText"/>
      </w:pPr>
      <w:r>
        <w:t xml:space="preserve">Âu Dương đập nát cái bàn bên cạnh mình, chỉ vào Trịnh Phong nói:</w:t>
      </w:r>
    </w:p>
    <w:p>
      <w:pPr>
        <w:pStyle w:val="BodyText"/>
      </w:pPr>
      <w:r>
        <w:t xml:space="preserve">- Giao ra Trịnh Tú Nhi cho ta tự tay giết, vậy thì thù hận với Trịnh gia đến đây chấm dứt, nếu không thì không chết không ngừng!</w:t>
      </w:r>
    </w:p>
    <w:p>
      <w:pPr>
        <w:pStyle w:val="BodyText"/>
      </w:pPr>
      <w:r>
        <w:t xml:space="preserve">Âu Dương thốt ra câu không chết không ngừng Lỗ Tu đã lắc người đi tới trước mặt hắn. Cùng lúc đó, sáu trưởng lão Đại Đế xung quanh từ trên trời dưới đất chui ra.</w:t>
      </w:r>
    </w:p>
    <w:p>
      <w:pPr>
        <w:pStyle w:val="BodyText"/>
      </w:pPr>
      <w:r>
        <w:t xml:space="preserve">Chu Đào, Đỗ Thanh Huyền nhìn thấy tình hình này liền biết điều vọt ra khỏi đại điện. Ai đều nhìn ra hôm nay Âu Dương muốn lấy mạng Trịnh Phong chắc rồi.</w:t>
      </w:r>
    </w:p>
    <w:p>
      <w:pPr>
        <w:pStyle w:val="BodyText"/>
      </w:pPr>
      <w:r>
        <w:t xml:space="preserve">- Lỗ Tu! Hôm nay Vạn Tiên sơn các ngươi muốn lấy nhiều hiếp ít sao!?</w:t>
      </w:r>
    </w:p>
    <w:p>
      <w:pPr>
        <w:pStyle w:val="BodyText"/>
      </w:pPr>
      <w:r>
        <w:t xml:space="preserve">U Nguyệt Ảnh thấy bỗng nhảy ra nhiều Đại Đế, trong lòng nóng nảy. Xem bộ dạng Âu Dương là hôm nay quyết không tha cho Trịnh Phong.</w:t>
      </w:r>
    </w:p>
    <w:p>
      <w:pPr>
        <w:pStyle w:val="BodyText"/>
      </w:pPr>
      <w:r>
        <w:t xml:space="preserve">Lỗ Tu phớt ờ U Nguyệt Ảnh, vung tay với trưởng lão bên ngoài. Sáu trưởng lão cấp Đại Đế ập hướng bên nay, xem ra là định một kích tất sát.</w:t>
      </w:r>
    </w:p>
    <w:p>
      <w:pPr>
        <w:pStyle w:val="BodyText"/>
      </w:pPr>
      <w:r>
        <w:t xml:space="preserve">Âu Dương bỗng lên tiếng:</w:t>
      </w:r>
    </w:p>
    <w:p>
      <w:pPr>
        <w:pStyle w:val="BodyText"/>
      </w:pPr>
      <w:r>
        <w:t xml:space="preserve">- Ngừng!</w:t>
      </w:r>
    </w:p>
    <w:p>
      <w:pPr>
        <w:pStyle w:val="BodyText"/>
      </w:pPr>
      <w:r>
        <w:t xml:space="preserve">Trên mặt Âu Dương có nụ cười quái dị.</w:t>
      </w:r>
    </w:p>
    <w:p>
      <w:pPr>
        <w:pStyle w:val="BodyText"/>
      </w:pPr>
      <w:r>
        <w:t xml:space="preserve">Âu Dương tiến lên một bước đứng ngang hàng với Lỗ Tu, nói:</w:t>
      </w:r>
    </w:p>
    <w:p>
      <w:pPr>
        <w:pStyle w:val="BodyText"/>
      </w:pPr>
      <w:r>
        <w:t xml:space="preserve">- Hôm nay Vạn Tiên sơn tuyệt đối sẽ không lấy nhiều khi ít, chuyện Trịnh Phong là của cá nhân ta, một mình ta giải quyết ân oán với hắn.</w:t>
      </w:r>
    </w:p>
    <w:p>
      <w:pPr>
        <w:pStyle w:val="BodyText"/>
      </w:pPr>
      <w:r>
        <w:t xml:space="preserve">Tuy nhiên Âu Dương mới thốt lời thì Lỗ Tu biến sắc mặt. Âu Dương chỉ là mới vào pháp thân, Trịnh Phong mặc dù cũng là pháp thân nhưng toàn Chân Linh Giới gần như biết chuyện về gã.</w:t>
      </w:r>
    </w:p>
    <w:p>
      <w:pPr>
        <w:pStyle w:val="BodyText"/>
      </w:pPr>
      <w:r>
        <w:t xml:space="preserve">Trịnh Phong khác với người thường, mặc dù gã chỉ có cảnh giới đỉnh pháp thân nhưng tu vi là Đại Đế, Âu Dương dùng lực pháp thân đối kháng với Đại Đế, đây không khác lấy trứng chọi đá.</w:t>
      </w:r>
    </w:p>
    <w:p>
      <w:pPr>
        <w:pStyle w:val="BodyText"/>
      </w:pPr>
      <w:r>
        <w:t xml:space="preserve">Lỗ Tu tưởng Âu Dương bị câu lấy nhiều khi ít làm khó chịu, ở một bên nhắc nhở:</w:t>
      </w:r>
    </w:p>
    <w:p>
      <w:pPr>
        <w:pStyle w:val="BodyText"/>
      </w:pPr>
      <w:r>
        <w:t xml:space="preserve">- Âu Dương, được làm vua thua làm giặc.</w:t>
      </w:r>
    </w:p>
    <w:p>
      <w:pPr>
        <w:pStyle w:val="BodyText"/>
      </w:pPr>
      <w:r>
        <w:t xml:space="preserve">Nhưng Lỗ Tu đã nghĩ sai, đối với kẻ địch thì Âu Dương không cần cái gì công bình, có thể giải quyết kẻ thù, hắn không để ý bất cứ thủ đoạn nào. Nếu Âu Dương không có tự tin mười phần mười thì sẽ lựa chọn lấy trứng chọi đá sao? Nhờ Thần Sư Chi Nhãn, quái thai bí ẩn như Trịnh Phong cũng bị Âu Dương nhìn thấu, hắn dám nói như vậy chứng minh hắn có năng lực xử lý gã.</w:t>
      </w:r>
    </w:p>
    <w:p>
      <w:pPr>
        <w:pStyle w:val="BodyText"/>
      </w:pPr>
      <w:r>
        <w:t xml:space="preserve">- Hừ hừ, ta nghe Tú nhi nói ngươi cực kỳ cuồng vọng, hiện tại xem ra ngươi chẳng những cuồng vọng, ngươi còn rất tự kiêu.</w:t>
      </w:r>
    </w:p>
    <w:p>
      <w:pPr>
        <w:pStyle w:val="BodyText"/>
      </w:pPr>
      <w:r>
        <w:t xml:space="preserve">Trịnh Phong đã chuẩn bị tử chiến, nhưng bây giờ Âu Dương nói vậy, cảm giác đầu tiên của gã là hắn rất tự kiêu.</w:t>
      </w:r>
    </w:p>
    <w:p>
      <w:pPr>
        <w:pStyle w:val="BodyText"/>
      </w:pPr>
      <w:r>
        <w:t xml:space="preserve">Cảm thấy vào Thần Sư rồi liền vô địch sao? Thần Sư không thể chiến đấu, Âu Dương muốn dùng tu vi mới vào pháp thân đấu với gã có tu vi Đại Đế đúng là đi tìm chết.</w:t>
      </w:r>
    </w:p>
    <w:p>
      <w:pPr>
        <w:pStyle w:val="Compact"/>
      </w:pPr>
      <w:r>
        <w:br w:type="textWrapping"/>
      </w:r>
      <w:r>
        <w:br w:type="textWrapping"/>
      </w:r>
    </w:p>
    <w:p>
      <w:pPr>
        <w:pStyle w:val="Heading2"/>
      </w:pPr>
      <w:bookmarkStart w:id="427" w:name="chương-435-dị-bảo-chung-kết-giả"/>
      <w:bookmarkEnd w:id="427"/>
      <w:r>
        <w:t xml:space="preserve">405. Chương 435 : Dị Bảo Chung Kết Giả</w:t>
      </w:r>
    </w:p>
    <w:p>
      <w:pPr>
        <w:pStyle w:val="Compact"/>
      </w:pPr>
      <w:r>
        <w:br w:type="textWrapping"/>
      </w:r>
      <w:r>
        <w:br w:type="textWrapping"/>
      </w:r>
      <w:r>
        <w:t xml:space="preserve">Âu Dương nói:</w:t>
      </w:r>
    </w:p>
    <w:p>
      <w:pPr>
        <w:pStyle w:val="BodyText"/>
      </w:pPr>
      <w:r>
        <w:t xml:space="preserve">- Vậy ta sẽ để ngươi xem cái gì mới là thật sự tự kiêu.</w:t>
      </w:r>
    </w:p>
    <w:p>
      <w:pPr>
        <w:pStyle w:val="BodyText"/>
      </w:pPr>
      <w:r>
        <w:t xml:space="preserve">Âu Dương lắc người bay xuống Thông Thiên phong.</w:t>
      </w:r>
    </w:p>
    <w:p>
      <w:pPr>
        <w:pStyle w:val="BodyText"/>
      </w:pPr>
      <w:r>
        <w:t xml:space="preserve">- Tốt! Để ta xem Thần Sư nhà ngươi rốt cuộc có bao nhiêu bản lĩnh!</w:t>
      </w:r>
    </w:p>
    <w:p>
      <w:pPr>
        <w:pStyle w:val="BodyText"/>
      </w:pPr>
      <w:r>
        <w:t xml:space="preserve">Trịnh Phong đã sớm ôm cục nghẹn cực lớn, vô cùng không cam lòng đến đây xin lỗi, bây giờ Âu Dương tỏ rõ muốn lấy mạng gã, nếu mà gã lùi bước thì không xứng làm Trịnh gia lão tổ .</w:t>
      </w:r>
    </w:p>
    <w:p>
      <w:pPr>
        <w:pStyle w:val="BodyText"/>
      </w:pPr>
      <w:r>
        <w:t xml:space="preserve">- Đi báo cho thái thượng trưởng lão.</w:t>
      </w:r>
    </w:p>
    <w:p>
      <w:pPr>
        <w:pStyle w:val="BodyText"/>
      </w:pPr>
      <w:r>
        <w:t xml:space="preserve">Lỗ Tu không ngờ sự việc phát triển đến nước này, vốn Đại Đế đều xuất hiện hoàn toàn có thể một hơi đánh chết Trịnh Phong, gã không hiểu tại sao Âu Dương làm điều thừa như vậy?</w:t>
      </w:r>
    </w:p>
    <w:p>
      <w:pPr>
        <w:pStyle w:val="BodyText"/>
      </w:pPr>
      <w:r>
        <w:t xml:space="preserve">Lỗ Tu tất nhiên không thể hiểu, mặc dù Âu Dương ở Vạn Tiên sơn nhưng thù hận với Trịnh gia thì hắn muốn giải quyết bằng năng lực của mình. Hôm nay nếu không phải dùng Thần Sư Chi Nhãn nhìn thấy vài thứ thì Âu Dương tuyệt đối để Đại Đế Vạn Tiên sơn ra tay diệt Trịnh Phong.</w:t>
      </w:r>
    </w:p>
    <w:p>
      <w:pPr>
        <w:pStyle w:val="BodyText"/>
      </w:pPr>
      <w:r>
        <w:t xml:space="preserve">Bây giờ Âu Dương đã phát hiện ra bí mật, hắn hoàn toàn toàn năng lực xử lý thì cần gì khiến Vạn Tiên sơn rơi vào cái mũ lấy nhiều hiếp ít? Hơn nữa Âu Dương trở thành Thần Sư rồi cũng nên lộ ra vài phần thực lực.</w:t>
      </w:r>
    </w:p>
    <w:p>
      <w:pPr>
        <w:pStyle w:val="BodyText"/>
      </w:pPr>
      <w:r>
        <w:t xml:space="preserve">Trên Thông Linh Hải, Âu Dương đứng chính giữa mặt nước, xung quanh có rất nhiều người đang xem cuộc chiến, những người này có là đệ tử Vạn Tiên sơn, có là thế lực khác phái người đến.</w:t>
      </w:r>
    </w:p>
    <w:p>
      <w:pPr>
        <w:pStyle w:val="BodyText"/>
      </w:pPr>
      <w:r>
        <w:t xml:space="preserve">Thấy Âu Dương một mình đối mặt Trịnh Phong, đám người rất khó hiểu. Ai cũng biết Trịnh Phong là cảnh giới pháp thân tu vi Đại Đế, mặc dù Âu Dương bước vào Thần Sư nhưng thực tế tu vi chẳng qua mới vào pháp thân, căn bản là cuộc chiến không cùng đẳng cấp. Tại sao Âu Dương muốn một mình khiêu chiến với Trịnh Phong? Không lẽ hắn thật sự tự kiêu đến không sợ gì?</w:t>
      </w:r>
    </w:p>
    <w:p>
      <w:pPr>
        <w:pStyle w:val="BodyText"/>
      </w:pPr>
      <w:r>
        <w:t xml:space="preserve">- Cuộc chiến hôm nay, sinh tự biết.</w:t>
      </w:r>
    </w:p>
    <w:p>
      <w:pPr>
        <w:pStyle w:val="BodyText"/>
      </w:pPr>
      <w:r>
        <w:t xml:space="preserve">Âu Dương lấy ra Thứ Kiêu cung, từng vòng sóng gợn Thần Sư mang theo huyết sắc yêu khí lan quanh người hắn.</w:t>
      </w:r>
    </w:p>
    <w:p>
      <w:pPr>
        <w:pStyle w:val="BodyText"/>
      </w:pPr>
      <w:r>
        <w:t xml:space="preserve">- Sinh tử tự biết!</w:t>
      </w:r>
    </w:p>
    <w:p>
      <w:pPr>
        <w:pStyle w:val="BodyText"/>
      </w:pPr>
      <w:r>
        <w:t xml:space="preserve">Trịnh Phong thốt ra bốn chữ, cả người chợt kéo một chuỗi tàn ảnh đánh tới Âu Dương, một thanh trường kiếm ám kim nằm trong tay gã. Ai cũng thấy ra Trịnh Phong hung mãnh.</w:t>
      </w:r>
    </w:p>
    <w:p>
      <w:pPr>
        <w:pStyle w:val="BodyText"/>
      </w:pPr>
      <w:r>
        <w:t xml:space="preserve">Chu Đào dứng bên cạnh Đỗ Thanh Huyền, nói:</w:t>
      </w:r>
    </w:p>
    <w:p>
      <w:pPr>
        <w:pStyle w:val="BodyText"/>
      </w:pPr>
      <w:r>
        <w:t xml:space="preserve">- Quả nhiên Trịnh Phong đã bước vào Đại Đế, không biết Thần Sư Âu Dương làm sao nghịch thiên mà đi?</w:t>
      </w:r>
    </w:p>
    <w:p>
      <w:pPr>
        <w:pStyle w:val="BodyText"/>
      </w:pPr>
      <w:r>
        <w:t xml:space="preserve">- A?</w:t>
      </w:r>
    </w:p>
    <w:p>
      <w:pPr>
        <w:pStyle w:val="BodyText"/>
      </w:pPr>
      <w:r>
        <w:t xml:space="preserve">Chu Đào vừa dứt lời thì trên Thông Linh Hải xảy ra chuyện vô cùng kỳ diệu.</w:t>
      </w:r>
    </w:p>
    <w:p>
      <w:pPr>
        <w:pStyle w:val="BodyText"/>
      </w:pPr>
      <w:r>
        <w:t xml:space="preserve">Trịnh Phong như lốc xoáy vọt tới chỗ Âu Dương, mũi kiếm của gã đã đến trước mặt hắn. Khi đám Đại Đế Vạn Tiên sơn chuẩn bị sẵn sàng lao vào cứu người thì Âu Dương dùng một ngón tay điểm vào mũi kiếm của Trịnh Phong.</w:t>
      </w:r>
    </w:p>
    <w:p>
      <w:pPr>
        <w:pStyle w:val="BodyText"/>
      </w:pPr>
      <w:r>
        <w:t xml:space="preserve">Tiếp theo trên Thông Linh Hải diễn ra một hình ảnh, Trịnh Phong tay cầm kiếm đâm thẳng Âu Dương, tay trái hắn nắm Thứ Kiêu cung, tay phải một ngón chỉ vào mũi kiếm, phút chốc gã như bị đông lại.</w:t>
      </w:r>
    </w:p>
    <w:p>
      <w:pPr>
        <w:pStyle w:val="BodyText"/>
      </w:pPr>
      <w:r>
        <w:t xml:space="preserve">Nhìn thấy tình hình này, nhiều người kiềm không được cất tiếng hỏi:</w:t>
      </w:r>
    </w:p>
    <w:p>
      <w:pPr>
        <w:pStyle w:val="BodyText"/>
      </w:pPr>
      <w:r>
        <w:t xml:space="preserve">- Có chuyện gì vậy? Tại sao Trịnh Phong bị đóng đinh?</w:t>
      </w:r>
    </w:p>
    <w:p>
      <w:pPr>
        <w:pStyle w:val="BodyText"/>
      </w:pPr>
      <w:r>
        <w:t xml:space="preserve">- Có chuyện gì? Tại sao Trịnh Phong không nhúc nhích?</w:t>
      </w:r>
    </w:p>
    <w:p>
      <w:pPr>
        <w:pStyle w:val="BodyText"/>
      </w:pPr>
      <w:r>
        <w:t xml:space="preserve">Lỗ Tu dã cầm sẵn kiếm linh màu xanh, tùy thời chuẩn bị ra tay, nhưng thấy tình hình này thì gã không tiện hành động.</w:t>
      </w:r>
    </w:p>
    <w:p>
      <w:pPr>
        <w:pStyle w:val="BodyText"/>
      </w:pPr>
      <w:r>
        <w:t xml:space="preserve">- Mau nhìn kìa, người Trịnh Phong biến to!</w:t>
      </w:r>
    </w:p>
    <w:p>
      <w:pPr>
        <w:pStyle w:val="BodyText"/>
      </w:pPr>
      <w:r>
        <w:t xml:space="preserve">Mọi người đưa mắt nhìn lại, chỉ thấy trên Thông Linh Hải, Trịnh Phong ở trước mặt Âu Dương không ngừng phình to, mới vài giây gã từ đồng tử mười mấy tuổi biến thành một thiếu niên.</w:t>
      </w:r>
    </w:p>
    <w:p>
      <w:pPr>
        <w:pStyle w:val="BodyText"/>
      </w:pPr>
      <w:r>
        <w:t xml:space="preserve">- Có chuyện gì? Tại sao thân đồng tử của Trịnh Phong biến lớn?</w:t>
      </w:r>
    </w:p>
    <w:p>
      <w:pPr>
        <w:pStyle w:val="BodyText"/>
      </w:pPr>
      <w:r>
        <w:t xml:space="preserve">Nhìn thấy hình ảnh khó tin này, chính U Nguyệt Ảnh cũng ngây ngẩn.</w:t>
      </w:r>
    </w:p>
    <w:p>
      <w:pPr>
        <w:pStyle w:val="BodyText"/>
      </w:pPr>
      <w:r>
        <w:t xml:space="preserve">*Vèo!*</w:t>
      </w:r>
    </w:p>
    <w:p>
      <w:pPr>
        <w:pStyle w:val="BodyText"/>
      </w:pPr>
      <w:r>
        <w:t xml:space="preserve">Một cơn gió nhẹ thổi qua mặt biển, bên bờ Bạch Hủ Minh chắp tay đứng nhìn hình ảnh quái dị, dù là lão cũng không hiểu chuyện gì xảy ra.</w:t>
      </w:r>
    </w:p>
    <w:p>
      <w:pPr>
        <w:pStyle w:val="BodyText"/>
      </w:pPr>
      <w:r>
        <w:t xml:space="preserve">Trong khi mọi người thắc mắc thì giọng Âu Dương từ Thông Linh Hải bay bổng:</w:t>
      </w:r>
    </w:p>
    <w:p>
      <w:pPr>
        <w:pStyle w:val="BodyText"/>
      </w:pPr>
      <w:r>
        <w:t xml:space="preserve">- Ngươi cho rằng có một dị bảo viễn cổ phong ấn trong người là có thể khiến ngươi từ một phế vật biến thành thiên tài sao?</w:t>
      </w:r>
    </w:p>
    <w:p>
      <w:pPr>
        <w:pStyle w:val="BodyText"/>
      </w:pPr>
      <w:r>
        <w:t xml:space="preserve">- Dị bảo viễn cổ!</w:t>
      </w:r>
    </w:p>
    <w:p>
      <w:pPr>
        <w:pStyle w:val="BodyText"/>
      </w:pPr>
      <w:r>
        <w:t xml:space="preserve">Âu Dương nói:</w:t>
      </w:r>
    </w:p>
    <w:p>
      <w:pPr>
        <w:pStyle w:val="BodyText"/>
      </w:pPr>
      <w:r>
        <w:t xml:space="preserve">- Thực lực của ngươi chẳng qua là thánh thế, dựa vào dị bảo viễn cổ chế tạo ra cảnh giới pháp thân thực lực Đại Đế, nhưng dù ngươi có che giấu cỡ nào thì trước Thần Sư Chi Nhãn đều vô dụng. Thần Sư có một cái tên, gọi là dị bảo chung kết giả!</w:t>
      </w:r>
    </w:p>
    <w:p>
      <w:pPr>
        <w:pStyle w:val="BodyText"/>
      </w:pPr>
      <w:r>
        <w:t xml:space="preserve">Pháp thân cự tượng bạo ra từ sau lưng Âu Dương.</w:t>
      </w:r>
    </w:p>
    <w:p>
      <w:pPr>
        <w:pStyle w:val="BodyText"/>
      </w:pPr>
      <w:r>
        <w:t xml:space="preserve">Thứ Kiêu cung hiện ra, mặc dù cây cung không linh động chân thật như Đại Đế chân thân nhưng đây chân chính là pháp thân cự tượng, cũng là lần đầu tiên Âu Dương sử dụng sau khi Âu Dương tu phục Thứ Kiêu cung, chân chính có được pháp thân.</w:t>
      </w:r>
    </w:p>
    <w:p>
      <w:pPr>
        <w:pStyle w:val="BodyText"/>
      </w:pPr>
      <w:r>
        <w:t xml:space="preserve">*Ầm!*</w:t>
      </w:r>
    </w:p>
    <w:p>
      <w:pPr>
        <w:pStyle w:val="BodyText"/>
      </w:pPr>
      <w:r>
        <w:t xml:space="preserve">Âu Dương một đấm mạnh đánh bay Trịnh Phong, sau đó hắn kéo Thứ Kiêu cung, huyết sắc tên bắn ra. Mũi tên này cắm vào lồng ngực Trịnh Phong, nhưng gã có tu vi Đại Đế, dù Âu Dương dùng lực thiên cơ khống chế dị bảo trong người gã thì muốn oanh sát Trịnh Phong không phải chuyện dễ.</w:t>
      </w:r>
    </w:p>
    <w:p>
      <w:pPr>
        <w:pStyle w:val="BodyText"/>
      </w:pPr>
      <w:r>
        <w:t xml:space="preserve">Âu Dương nói:</w:t>
      </w:r>
    </w:p>
    <w:p>
      <w:pPr>
        <w:pStyle w:val="BodyText"/>
      </w:pPr>
      <w:r>
        <w:t xml:space="preserve">- Không phải ngươi nói mình có tu vi Đại Đế sao? Không phải đã nói ta cuồng vọng tự kiêu sao?</w:t>
      </w:r>
    </w:p>
    <w:p>
      <w:pPr>
        <w:pStyle w:val="BodyText"/>
      </w:pPr>
      <w:r>
        <w:t xml:space="preserve">Lại một mũi tên cắm vào người Trịnh Phong.</w:t>
      </w:r>
    </w:p>
    <w:p>
      <w:pPr>
        <w:pStyle w:val="BodyText"/>
      </w:pPr>
      <w:r>
        <w:t xml:space="preserve">Nhiều người kinh kêu, Trịnh Phong mới rồi còn rất hung mãnh giờ giống búp bê vải bị Âu Dương xoay tới xoay lui, không có chút sức phản kháng.</w:t>
      </w:r>
    </w:p>
    <w:p>
      <w:pPr>
        <w:pStyle w:val="BodyText"/>
      </w:pPr>
      <w:r>
        <w:t xml:space="preserve">- Đây...đây chính là lực Thần Sư? Ngay cả Đại Đế cũng chỉ có thể bị động bị đánh?</w:t>
      </w:r>
    </w:p>
    <w:p>
      <w:pPr>
        <w:pStyle w:val="BodyText"/>
      </w:pPr>
      <w:r>
        <w:t xml:space="preserve">Đỗ Thanh Huyền nhìn Âu Dương đứng trên biển liên tục bắn tên cắm vào người Trịnh Phong, lòng ngũ vị tạp trần.</w:t>
      </w:r>
    </w:p>
    <w:p>
      <w:pPr>
        <w:pStyle w:val="BodyText"/>
      </w:pPr>
      <w:r>
        <w:t xml:space="preserve">Chu Đào nhìn Âu Dương ở trên Thông Linh Hải hào khí ngất trời, nói:</w:t>
      </w:r>
    </w:p>
    <w:p>
      <w:pPr>
        <w:pStyle w:val="BodyText"/>
      </w:pPr>
      <w:r>
        <w:t xml:space="preserve">- Không đúng, chắc chắn có gì lạ, Thần Sư trước giờ không đi kèm với danh từ chiến đấu, Thần Sư đại biểu là hy vọng, chắc chắn là có gì đó khác thường!</w:t>
      </w:r>
    </w:p>
    <w:p>
      <w:pPr>
        <w:pStyle w:val="BodyText"/>
      </w:pPr>
      <w:r>
        <w:t xml:space="preserve">Mặc dù Chu Đào cứ cường điệu có điều lạ nhưng nhìn thấy nên là Trịnh Phong ngược sát Âu Dương giờ tình hình hoàn toàn ngược lại, gã không thể chấp nhận được.</w:t>
      </w:r>
    </w:p>
    <w:p>
      <w:pPr>
        <w:pStyle w:val="BodyText"/>
      </w:pPr>
      <w:r>
        <w:t xml:space="preserve">*Phập!*</w:t>
      </w:r>
    </w:p>
    <w:p>
      <w:pPr>
        <w:pStyle w:val="BodyText"/>
      </w:pPr>
      <w:r>
        <w:t xml:space="preserve">Lại một mũi tên bắn ra. Bị Âu Dương không ngừng oanh kích, Trịnh Phong bắt đầu hộc máu, nhưng hộc máu không bằng nỗi bực tức trong lòng gã.</w:t>
      </w:r>
    </w:p>
    <w:p>
      <w:pPr>
        <w:pStyle w:val="BodyText"/>
      </w:pPr>
      <w:r>
        <w:t xml:space="preserve">Trịnh Phong cố gắng muốn thúc đẩy dị bảo thay thế yêu đan trong người gã phóng ra lực lượng. Rốt cuộc, Trịnh Phong xông phá lực Thần Sư của Âu Dương trói buộc dị bảo trong người gã, nhưng giờ gã không dám tới gần hắn nữa, nhân cơ hội lại bị đánh bay vắt giò lên cổ chạy.</w:t>
      </w:r>
    </w:p>
    <w:p>
      <w:pPr>
        <w:pStyle w:val="BodyText"/>
      </w:pPr>
      <w:r>
        <w:t xml:space="preserve">- Chạy! Ngươi có thể chạy đi đâu!</w:t>
      </w:r>
    </w:p>
    <w:p>
      <w:pPr>
        <w:pStyle w:val="BodyText"/>
      </w:pPr>
      <w:r>
        <w:t xml:space="preserve">Âu Dương thấy Trịnh Phong xoay người rời đi, kéo Thứ Kiêu cung, Thần Sư Chi Nhãn màu vàng nhìn phía xa gã chạy như bay, một mũi xuyên vân tiễn mang theo bão tố to lớn trùng thiên.</w:t>
      </w:r>
    </w:p>
    <w:p>
      <w:pPr>
        <w:pStyle w:val="BodyText"/>
      </w:pPr>
      <w:r>
        <w:t xml:space="preserve">Âu Dương đi theo sau Trịnh Phong truy đuổi.</w:t>
      </w:r>
    </w:p>
    <w:p>
      <w:pPr>
        <w:pStyle w:val="BodyText"/>
      </w:pPr>
      <w:r>
        <w:t xml:space="preserve">*Ầm!*</w:t>
      </w:r>
    </w:p>
    <w:p>
      <w:pPr>
        <w:pStyle w:val="BodyText"/>
      </w:pPr>
      <w:r>
        <w:t xml:space="preserve">Xuyên vân tiễn bay trăm dặm thành công đuổi kịp Trịnh Phong, mũi tên này bắn cho gã ở trên không trung liên tục lộn mấy vòng nhưng gã vẫn không dám dừng lại, bây giờ gã nhìn Âu Dương như thấy quỷ.</w:t>
      </w:r>
    </w:p>
    <w:p>
      <w:pPr>
        <w:pStyle w:val="BodyText"/>
      </w:pPr>
      <w:r>
        <w:t xml:space="preserve">Dị bảo của Trịnh Phong chưa từng ra lỗi gì, nhưng khi đối mặt Thần Sư Âu Dương thì hoàn toàn mất đi tác dụng. Chỉ cần Trịnh Phong tới gần Âu Dương thì sẽ bị những phù triện quái dị khống chế dị bảo, suy nghĩ duy nhất trong lòng Trịnh Phong chính là chạy khỏi đây.</w:t>
      </w:r>
    </w:p>
    <w:p>
      <w:pPr>
        <w:pStyle w:val="BodyText"/>
      </w:pPr>
      <w:r>
        <w:t xml:space="preserve">- Ngươi đi không được!</w:t>
      </w:r>
    </w:p>
    <w:p>
      <w:pPr>
        <w:pStyle w:val="BodyText"/>
      </w:pPr>
      <w:r>
        <w:t xml:space="preserve">Âu Dương hóa thành tia chớp đen theo sát sau lưng Trịnh Phong, từng mũi xuyên vân tiễn không ngừng bay ra, mỗi lần xuyên vẫn tiễn đánh trúng Trịnh Phong là khoảng cách giữa hai người sẽ thu nhỏ lại.</w:t>
      </w:r>
    </w:p>
    <w:p>
      <w:pPr>
        <w:pStyle w:val="BodyText"/>
      </w:pPr>
      <w:r>
        <w:t xml:space="preserve">Hai người một trốn một đuổi, sau lưng họ là các Đại Đế đi theo, muốn nhìn Âu Dương có thật sự đánh chết được Đại Đế kỳ lạ Trịnh Phong không.</w:t>
      </w:r>
    </w:p>
    <w:p>
      <w:pPr>
        <w:pStyle w:val="Compact"/>
      </w:pPr>
      <w:r>
        <w:br w:type="textWrapping"/>
      </w:r>
      <w:r>
        <w:br w:type="textWrapping"/>
      </w:r>
    </w:p>
    <w:p>
      <w:pPr>
        <w:pStyle w:val="Heading2"/>
      </w:pPr>
      <w:bookmarkStart w:id="428" w:name="chương-436-kết-thúc"/>
      <w:bookmarkEnd w:id="428"/>
      <w:r>
        <w:t xml:space="preserve">406. Chương 436 : Kết Thúc</w:t>
      </w:r>
    </w:p>
    <w:p>
      <w:pPr>
        <w:pStyle w:val="Compact"/>
      </w:pPr>
      <w:r>
        <w:br w:type="textWrapping"/>
      </w:r>
      <w:r>
        <w:br w:type="textWrapping"/>
      </w:r>
      <w:r>
        <w:t xml:space="preserve">Phong lôi dấy lên, bầu trời bị lực lượng Đại Đế khiến biến sắc. Dân chúng Trung Châu thành phát hiện từ hướng nam có mây đen to lớn điên cuồng vọt nhanh qua bên này.</w:t>
      </w:r>
    </w:p>
    <w:p>
      <w:pPr>
        <w:pStyle w:val="BodyText"/>
      </w:pPr>
      <w:r>
        <w:t xml:space="preserve">Rất nhiều người ngửa đầu nhìn trời, không lâu sau phong vân đã tới bên trên Trung Châu thành. Một người bay ra khỏi mây đen định chui vào mặt đất bỏ trốn.</w:t>
      </w:r>
    </w:p>
    <w:p>
      <w:pPr>
        <w:pStyle w:val="BodyText"/>
      </w:pPr>
      <w:r>
        <w:t xml:space="preserve">Nhưng khi người đó sắp đáp xuống đất thì một mũi huyết sắc tiễn quang từ xa chợt lóe bay tới sau lưng người này, lại đánh kẻ đó bay lên trời, không cho gã cơ hội chui xuống đất.</w:t>
      </w:r>
    </w:p>
    <w:p>
      <w:pPr>
        <w:pStyle w:val="BodyText"/>
      </w:pPr>
      <w:r>
        <w:t xml:space="preserve">- Âu Dương! Ngươi khinh người quá đáng!</w:t>
      </w:r>
    </w:p>
    <w:p>
      <w:pPr>
        <w:pStyle w:val="BodyText"/>
      </w:pPr>
      <w:r>
        <w:t xml:space="preserve">Trịnh Phong liên tục bảy lần muốn chui xuống đất, nhưng bảy lần dều bị Âu Dương dùng xuyên vân tiễn đánh bay lên trời. Làm Trịnh gia lão tổ, làm một trong bốn trưởng lão Thái Nhất tông, Trịnh Phong phát điên.</w:t>
      </w:r>
    </w:p>
    <w:p>
      <w:pPr>
        <w:pStyle w:val="BodyText"/>
      </w:pPr>
      <w:r>
        <w:t xml:space="preserve">Có tu vi Đại Đế như gã từ khi nào bị người truy sát như vậy? Hơn nữa vẫn là Âu Dương thực lực kém gã rất xa.</w:t>
      </w:r>
    </w:p>
    <w:p>
      <w:pPr>
        <w:pStyle w:val="BodyText"/>
      </w:pPr>
      <w:r>
        <w:t xml:space="preserve">- Thông Thiên Chỉ!</w:t>
      </w:r>
    </w:p>
    <w:p>
      <w:pPr>
        <w:pStyle w:val="BodyText"/>
      </w:pPr>
      <w:r>
        <w:t xml:space="preserve">Trịnh Phong giang đôi tay gã, một ngón tay đen hình thành trước người gã, ngón tay màu đen mang theo uy lực khủng bố, nếu nó hình thành thì đủ tiêu diệt bất cứ pháp thân nào.</w:t>
      </w:r>
    </w:p>
    <w:p>
      <w:pPr>
        <w:pStyle w:val="BodyText"/>
      </w:pPr>
      <w:r>
        <w:t xml:space="preserve">Âu Dương sẽ cho gã cơ hội này sao? Ngay khi Thông Thiên Chỉ sắp hoàn thành thì một phù triện màu vàng vèo một tiếng bay vào người Trịnh Phong. Tiếp theo chỉ thấy Thông Thiên Chỉ bị phá vỡ thành mảnh vụn, toàn thân Trịnh Phong cũng bị đánh nát, miệng hộc máu từ trên trời té xuống ngoài Trung Châu thành bốn, năm dặm.</w:t>
      </w:r>
    </w:p>
    <w:p>
      <w:pPr>
        <w:pStyle w:val="BodyText"/>
      </w:pPr>
      <w:r>
        <w:t xml:space="preserve">Lần này tâm linh của Trịnh Phong bị đả kích vượt rất xa thân thể. Gã không biết rốt cuộc làm sao vậy, chỉ cần gã ngưng tụ lực lượng là sẽ phù triện vàng sẽ xuất hiện. Phù triện vàng giống như ác ma có thể phá hủy tất cả, yêu đan do dị bảo biến thành của gã chỉ cần đụng phải phù triện vàng liền trong khoảng thời gian ngắn bị Âu Dương trực tiếp phong tỏa toàn bộ tu vi.</w:t>
      </w:r>
    </w:p>
    <w:p>
      <w:pPr>
        <w:pStyle w:val="BodyText"/>
      </w:pPr>
      <w:r>
        <w:t xml:space="preserve">Cái này cũng là nguyên nhân tại sao Trịnh Phong ở trên Thông Linh Hải bị đóng đinh.</w:t>
      </w:r>
    </w:p>
    <w:p>
      <w:pPr>
        <w:pStyle w:val="BodyText"/>
      </w:pPr>
      <w:r>
        <w:t xml:space="preserve">Âu Dương bắt Trịnh Phong quăng lên trời, nở nụ cười tà ác nói:</w:t>
      </w:r>
    </w:p>
    <w:p>
      <w:pPr>
        <w:pStyle w:val="BodyText"/>
      </w:pPr>
      <w:r>
        <w:t xml:space="preserve">- Chạy, tiếp tục chạy đi!</w:t>
      </w:r>
    </w:p>
    <w:p>
      <w:pPr>
        <w:pStyle w:val="BodyText"/>
      </w:pPr>
      <w:r>
        <w:t xml:space="preserve">U Nguyệt Ảnh chỉ có thể đứng bên lên tiếng, nàng không cách nào tiến lên giúp một tay:</w:t>
      </w:r>
    </w:p>
    <w:p>
      <w:pPr>
        <w:pStyle w:val="BodyText"/>
      </w:pPr>
      <w:r>
        <w:t xml:space="preserve">- Âu Dương, tìm chỗ khoan dung mà độ lượng, hôm nay Trịnh Phong trưởng lão ôm thành ý đến Vạn Tiên sơn muốn hóa giải can qua, còn ngươi...</w:t>
      </w:r>
    </w:p>
    <w:p>
      <w:pPr>
        <w:pStyle w:val="BodyText"/>
      </w:pPr>
      <w:r>
        <w:t xml:space="preserve">Nguyên nhân rất đơn giản, Âu Dương và Trịnh Phong ở trên Thông Linh Hải quyết đấu công bình một chọi một, hơn nữa hai người là tự nguyện đấu, nếu U Nguyệt Ảnh nhúng tay thì mặt sau Bạch Hủ Minh chắc chắn sẽ kiềm chế nàng ngay.</w:t>
      </w:r>
    </w:p>
    <w:p>
      <w:pPr>
        <w:pStyle w:val="BodyText"/>
      </w:pPr>
      <w:r>
        <w:t xml:space="preserve">Âu Dương hùng hổ nhìn U Nguyệt Ảnh, hỏi lại:</w:t>
      </w:r>
    </w:p>
    <w:p>
      <w:pPr>
        <w:pStyle w:val="BodyText"/>
      </w:pPr>
      <w:r>
        <w:t xml:space="preserve">- Tìm chỗ khoan dung mà độ lượng? Nàng hãy hỏi Trịnh Phong hắn có muốn nói câu này không? Lúc trước ở Tiếp Dẫn thành Trịnh gia phái người giết ta thì sao không nói câu này ra?</w:t>
      </w:r>
    </w:p>
    <w:p>
      <w:pPr>
        <w:pStyle w:val="BodyText"/>
      </w:pPr>
      <w:r>
        <w:t xml:space="preserve">Âu Dương nói câu này khiến U Nguyệt Ảnh câm nín. ân oán giữa Âu Dương và Trịnh gia bắt đầu từ tiểu thế giới, cũng bởi vì có thù với Trịnh gia nên Âu Dương vốn tiến vào Thái Nhất tông bọn họ ma xui quỷ khiến gia nhập Vạn Tiên sơn. Ban đầu biết Âu Dương có được Chân Thực Chi Nhãn Tu Phục Tông Sư thì Thái Nhất tông vô cùng hối hận.</w:t>
      </w:r>
    </w:p>
    <w:p>
      <w:pPr>
        <w:pStyle w:val="BodyText"/>
      </w:pPr>
      <w:r>
        <w:t xml:space="preserve">Bây giờ Âu Dương tiến thêm một bước đạt được Thần Sư, có lực thiên cơ càng khiến Thái Nhất tông hối thắt ruột. Lần này khiến Trịnh Phong cùng U Nguyệt Ảnh đi đến Vạn Tiên sơn là muốn giải trừ thù hận giữa Âu Dương cùng Trịnh gia. Nhưng có ai ngờ Âu Dương không cho bất cứ cơ hội hóa giải nào, một lòng muốn giết Trịnh Phong.</w:t>
      </w:r>
    </w:p>
    <w:p>
      <w:pPr>
        <w:pStyle w:val="BodyText"/>
      </w:pPr>
      <w:r>
        <w:t xml:space="preserve">[Sư phụ, Âu Dương chưa từng là người nhân từ nương tay, hắn độc ác với kẻ địch vượt xa người tưởng tượng. Chỉ cần ai có thù với hắn thường chỉ có thể đi hai con đường, một là giết Âu Dương, hai là bị Âu Dương giết chết, không có con đường khác.]</w:t>
      </w:r>
    </w:p>
    <w:p>
      <w:pPr>
        <w:pStyle w:val="BodyText"/>
      </w:pPr>
      <w:r>
        <w:t xml:space="preserve">Câu này là Trịnh Tú Nhi đã nói, U Nguyệt Ảnh nghĩ đến lời này bây giờ mới thấy quá đúng, nhưng dù có đồng ý đến đâu thì nay đã muộn.</w:t>
      </w:r>
    </w:p>
    <w:p>
      <w:pPr>
        <w:pStyle w:val="BodyText"/>
      </w:pPr>
      <w:r>
        <w:t xml:space="preserve">Lỗ Tu lên tiếng:</w:t>
      </w:r>
    </w:p>
    <w:p>
      <w:pPr>
        <w:pStyle w:val="BodyText"/>
      </w:pPr>
      <w:r>
        <w:t xml:space="preserve">- U Nguyệt Ảnh, Trịnh Phong tài nghệ không bằng người, không oán được ai!</w:t>
      </w:r>
    </w:p>
    <w:p>
      <w:pPr>
        <w:pStyle w:val="BodyText"/>
      </w:pPr>
      <w:r>
        <w:t xml:space="preserve">Âu Dương dùng cách thần kỳ này khắc chế Trịnh Phong là điều không ai ngờ được. Hôm nay Âu Dương xem như dùng cách khác chứng minh sự đáng sợ của Thần Sư.</w:t>
      </w:r>
    </w:p>
    <w:p>
      <w:pPr>
        <w:pStyle w:val="BodyText"/>
      </w:pPr>
      <w:r>
        <w:t xml:space="preserve">U Nguyệt Ảnh chỉ vào Lỗ Tu, nói:</w:t>
      </w:r>
    </w:p>
    <w:p>
      <w:pPr>
        <w:pStyle w:val="BodyText"/>
      </w:pPr>
      <w:r>
        <w:t xml:space="preserve">- Tài nghệ không bằng người? Nếu như Trịnh gia lão tổ tại chỗ này thì phải chăng ngươi cũng tài không bằng người!?</w:t>
      </w:r>
    </w:p>
    <w:p>
      <w:pPr>
        <w:pStyle w:val="BodyText"/>
      </w:pPr>
      <w:r>
        <w:t xml:space="preserve">Ý của U Nguyệt Ảnh rất đơn giản, đang cười nhạo Lỗ Tu.</w:t>
      </w:r>
    </w:p>
    <w:p>
      <w:pPr>
        <w:pStyle w:val="BodyText"/>
      </w:pPr>
      <w:r>
        <w:t xml:space="preserve">Lỗ Tu là chưởng môn Vạn Tiên sơn nhưng sự thật tu vi là thấp nhất trong tất cả chưởng tông bát tông thập nhị thánh địa. Hiện tại U Nguyệt Ảnh lại lấy chuyện này ra cười nhạo Lỗ Tu.</w:t>
      </w:r>
    </w:p>
    <w:p>
      <w:pPr>
        <w:pStyle w:val="BodyText"/>
      </w:pPr>
      <w:r>
        <w:t xml:space="preserve">- Nàng...!</w:t>
      </w:r>
    </w:p>
    <w:p>
      <w:pPr>
        <w:pStyle w:val="BodyText"/>
      </w:pPr>
      <w:r>
        <w:t xml:space="preserve">Lỗ Tu bị chọc tức, nhưng gã liếc mắt Âu Dương. Trong người Lỗ Tu có một tia lực viễn cổ, đợi qua vài ngày Âu Dương hồi phục rồi chắc chắn sẽ giúp gã nghịch thiên cải mệnh, đem lực viễn cổ này chuyển hóa thành ý chí viễn cổ.</w:t>
      </w:r>
    </w:p>
    <w:p>
      <w:pPr>
        <w:pStyle w:val="BodyText"/>
      </w:pPr>
      <w:r>
        <w:t xml:space="preserve">Nghĩ đến đây, máu Lỗ Tu sục sôi. Thêm cường giả ý chí viễn cổ cùng ra Vạn Tiên sơn, nó cường đại đủ càn quét bốn phương.</w:t>
      </w:r>
    </w:p>
    <w:p>
      <w:pPr>
        <w:pStyle w:val="BodyText"/>
      </w:pPr>
      <w:r>
        <w:t xml:space="preserve">*Phập!*</w:t>
      </w:r>
    </w:p>
    <w:p>
      <w:pPr>
        <w:pStyle w:val="BodyText"/>
      </w:pPr>
      <w:r>
        <w:t xml:space="preserve">Trong lúc bên này nói chuyện thì Âu Dương không rảnh rỗi, một tay hắn đâm vào ngực Trịnh Phong, nhưng không có giọt máu nào chảy ra ngoài.</w:t>
      </w:r>
    </w:p>
    <w:p>
      <w:pPr>
        <w:pStyle w:val="BodyText"/>
      </w:pPr>
      <w:r>
        <w:t xml:space="preserve">Âu Dương nói:</w:t>
      </w:r>
    </w:p>
    <w:p>
      <w:pPr>
        <w:pStyle w:val="BodyText"/>
      </w:pPr>
      <w:r>
        <w:t xml:space="preserve">- Tên xác sống như ngươi sớm nên chết đi.</w:t>
      </w:r>
    </w:p>
    <w:p>
      <w:pPr>
        <w:pStyle w:val="BodyText"/>
      </w:pPr>
      <w:r>
        <w:t xml:space="preserve">Từng đợt phù triện không ngừng ùa ra từ tay hắn, phù triện chớp lóe, tay Âu Dương từ từ kéo ra ngoài, rất nhanh, một hạt châu màu xanh bị hắn kéo ra khỏi thân thể Trịnh Phong.</w:t>
      </w:r>
    </w:p>
    <w:p>
      <w:pPr>
        <w:pStyle w:val="BodyText"/>
      </w:pPr>
      <w:r>
        <w:t xml:space="preserve">Biểu tình của Trịnh Phong vặn vẹo, đó là biểu hiện thống khổ đến tột cùng. Trịnh Phong rất muốn hét to nhưng không thể phát ra tiếng.</w:t>
      </w:r>
    </w:p>
    <w:p>
      <w:pPr>
        <w:pStyle w:val="BodyText"/>
      </w:pPr>
      <w:r>
        <w:t xml:space="preserve">"Âu Dương! Giết ta thì Trịnh gia lão tổ sẽ không tha cho ngươi!"</w:t>
      </w:r>
    </w:p>
    <w:p>
      <w:pPr>
        <w:pStyle w:val="BodyText"/>
      </w:pPr>
      <w:r>
        <w:t xml:space="preserve">Đây là suy nghĩ cuối cùng của Trịnh Phong, dù gã rất muốn biểu đạt ra suy nghĩ này nhưng không thể làm được, bởi vì sinh mệnh bắt đầu thoát khỏi tầm tay gã khống chế.</w:t>
      </w:r>
    </w:p>
    <w:p>
      <w:pPr>
        <w:pStyle w:val="BodyText"/>
      </w:pPr>
      <w:r>
        <w:t xml:space="preserve">*Bùm!*</w:t>
      </w:r>
    </w:p>
    <w:p>
      <w:pPr>
        <w:pStyle w:val="BodyText"/>
      </w:pPr>
      <w:r>
        <w:t xml:space="preserve">Một đấm đánh vào người Trịnh Phong, đã mất đi hạt châu xanh, xác gã vỡ vụn ra. Không ai ngờ cường giả cấp Đại Đế như Trịnh Phong một chọi một bị Âu Dương ngược sát trên Trung Châu thành.</w:t>
      </w:r>
    </w:p>
    <w:p>
      <w:pPr>
        <w:pStyle w:val="BodyText"/>
      </w:pPr>
      <w:r>
        <w:t xml:space="preserve">Đây vốn là cuộc chiến không công bình, ban đầu mọi người cảm thấy không công bình với Âu Dương, sự thật là không công bình với Trịnh Phong. U Nguyệt Ảnh không hiểu lực lượng thật sự của Thần Sư.</w:t>
      </w:r>
    </w:p>
    <w:p>
      <w:pPr>
        <w:pStyle w:val="BodyText"/>
      </w:pPr>
      <w:r>
        <w:t xml:space="preserve">Một Thần Sư cả đời giao tiếp với yêu binh, kiếm linh, bất cứ dị bảo nào gần như đều bị Thần Sư khống chế. Chiến đấu với Thần Sư, dù là dị bảo gì chỉ có thể nuốt hận. Quái vật Trịnh Phong nhờ có dị bảo viễn cổ mới được lực lượng Đại Đế, mất đi dị bảo viễn cổ thì gã chỉ là phế vật.</w:t>
      </w:r>
    </w:p>
    <w:p>
      <w:pPr>
        <w:pStyle w:val="BodyText"/>
      </w:pPr>
      <w:r>
        <w:t xml:space="preserve">Đây là tại sao khi mới bắt đầu thì Âu Dương muốn đơn độc khiêu chiến cùng Trịnh Phong, bởi vì hắn hiểu một mình đấu dễ tiêu diệt Trịnh Phong hơn là cùng sáu Đại Đế.</w:t>
      </w:r>
    </w:p>
    <w:p>
      <w:pPr>
        <w:pStyle w:val="BodyText"/>
      </w:pPr>
      <w:r>
        <w:t xml:space="preserve">Âu Dương cầm lấy bảo châu màu xanh, nhìn Bạch Hủ Minh đứng ở phía xa, ném bảo châu cho lão.</w:t>
      </w:r>
    </w:p>
    <w:p>
      <w:pPr>
        <w:pStyle w:val="BodyText"/>
      </w:pPr>
      <w:r>
        <w:t xml:space="preserve">Âu Dương nói:</w:t>
      </w:r>
    </w:p>
    <w:p>
      <w:pPr>
        <w:pStyle w:val="BodyText"/>
      </w:pPr>
      <w:r>
        <w:t xml:space="preserve">- Sư phụ, hạt châu này đến từ viễn cổ, có dược ý chí vĩnh sinh, có lẽ nó có thể khiến người trở thành cường giả đầu tiên có hai ý chí!</w:t>
      </w:r>
    </w:p>
    <w:p>
      <w:pPr>
        <w:pStyle w:val="BodyText"/>
      </w:pPr>
      <w:r>
        <w:t xml:space="preserve">Bảo châu vèo một tiếng bay vào tay Bạch Hủ Minh, lão đón lấy hạt châu, lập tức cảm giác từ hạt châu không ngừng toát ra sức sống dạt dào, đây chính là lực ý chí vĩnh sinh.</w:t>
      </w:r>
    </w:p>
    <w:p>
      <w:pPr>
        <w:pStyle w:val="BodyText"/>
      </w:pPr>
      <w:r>
        <w:t xml:space="preserve">Hạt châu này chắc là báu vật của một cường giả viễn cổ tinh thông ý chí vĩnh sinh, hiện tại lọt vào tay mình, nếu mình thật có thể hiểu thấu lực lượng từ hạt châu thì đúng là sẽ giống như Âu Dương nói, có hai ý chí.</w:t>
      </w:r>
    </w:p>
    <w:p>
      <w:pPr>
        <w:pStyle w:val="Compact"/>
      </w:pPr>
      <w:r>
        <w:br w:type="textWrapping"/>
      </w:r>
      <w:r>
        <w:br w:type="textWrapping"/>
      </w:r>
    </w:p>
    <w:p>
      <w:pPr>
        <w:pStyle w:val="Heading2"/>
      </w:pPr>
      <w:bookmarkStart w:id="429" w:name="chương-437-sáng-tạo-ý-chí-viễn-cổ"/>
      <w:bookmarkEnd w:id="429"/>
      <w:r>
        <w:t xml:space="preserve">407. Chương 437 : Sáng Tạo Ý Chí Viễn Cổ</w:t>
      </w:r>
    </w:p>
    <w:p>
      <w:pPr>
        <w:pStyle w:val="Compact"/>
      </w:pPr>
      <w:r>
        <w:br w:type="textWrapping"/>
      </w:r>
      <w:r>
        <w:br w:type="textWrapping"/>
      </w:r>
      <w:r>
        <w:t xml:space="preserve">Nhìn Âu Dương đem bảo châu có ý chí viễn cổ giao cho Bạch Hủ Minh, người tông phái khác vô cùng giật mình.</w:t>
      </w:r>
    </w:p>
    <w:p>
      <w:pPr>
        <w:pStyle w:val="BodyText"/>
      </w:pPr>
      <w:r>
        <w:t xml:space="preserve">Báu vật thế này nếu đặt chân vào Đại Đế, nương tựa lực lượng nó lĩnh ngộ lực viễn cổ thì sẽ dễ dàng rất nhiều, tại sao Âu Dương đại công vô tư như vậy?</w:t>
      </w:r>
    </w:p>
    <w:p>
      <w:pPr>
        <w:pStyle w:val="BodyText"/>
      </w:pPr>
      <w:r>
        <w:t xml:space="preserve">Đương nhiên họ không ngờ cái gì mà bảo châu ý chí viễn cổ, cho dù hạt châu có mạnh cỡ nào thì sao sánh bằng Tứ Phương chiến kỳ? Âu Dương có Tứ Phương chiến kỳ, lĩnh ngộ ý chí viễn cổ còn cần bảo châu này sao?</w:t>
      </w:r>
    </w:p>
    <w:p>
      <w:pPr>
        <w:pStyle w:val="BodyText"/>
      </w:pPr>
      <w:r>
        <w:t xml:space="preserve">U Nguyệt Ảnh nở nụ cười tàn nhẫn, nói:</w:t>
      </w:r>
    </w:p>
    <w:p>
      <w:pPr>
        <w:pStyle w:val="BodyText"/>
      </w:pPr>
      <w:r>
        <w:t xml:space="preserve">- Tốt! Tốt! Vạn Tiên sơn là muốn đối địch với cả thế gian sao?</w:t>
      </w:r>
    </w:p>
    <w:p>
      <w:pPr>
        <w:pStyle w:val="BodyText"/>
      </w:pPr>
      <w:r>
        <w:t xml:space="preserve">- Chuện Vạn Tiên sơn không cần Thái Nhất tông các ngươi dạy, U Nguyệt Ảnh tông chủ nếu đến làm khách thì Vạn Tiên sơn hoan nghênh, nếu không thì, hừ hừ.</w:t>
      </w:r>
    </w:p>
    <w:p>
      <w:pPr>
        <w:pStyle w:val="BodyText"/>
      </w:pPr>
      <w:r>
        <w:t xml:space="preserve">Từ lúc U Nguyệt Ảnh nói Lỗ Tu tài nghệ không bằng người thì gã đã bất mãn với nàng.</w:t>
      </w:r>
    </w:p>
    <w:p>
      <w:pPr>
        <w:pStyle w:val="BodyText"/>
      </w:pPr>
      <w:r>
        <w:t xml:space="preserve">- Tốt, chuyện hôm nay Thái Nhất tông ghi nhớ.</w:t>
      </w:r>
    </w:p>
    <w:p>
      <w:pPr>
        <w:pStyle w:val="BodyText"/>
      </w:pPr>
      <w:r>
        <w:t xml:space="preserve">U Nguyệt Ảnh không còn tâm tình đứng ở đây nữa, nàng trừng Âu Dương một cái rồi biến thành ánh sáng bay đi xa.</w:t>
      </w:r>
    </w:p>
    <w:p>
      <w:pPr>
        <w:pStyle w:val="BodyText"/>
      </w:pPr>
      <w:r>
        <w:t xml:space="preserve">Sau khi U Nguyệt Ảnh đi, Âu Dương coi như hiểu một đạo lý, từ ngày hắn đặt chân vào Thần Sư thì đã không cùng đẳng cấp với những người thánh thể pháp thân nữa. Từ nay về sau hắn đối diện là cường giả Đại Đế mỗi tông phái, thực lực của hắn đúng là vấn đề rắc rối, cho nên hắn phải kéo lên cảnh giới Đại Đế mới được.</w:t>
      </w:r>
    </w:p>
    <w:p>
      <w:pPr>
        <w:pStyle w:val="BodyText"/>
      </w:pPr>
      <w:r>
        <w:t xml:space="preserve">Lỗ Tu liếc các tông chủ có mặt, hỏi:</w:t>
      </w:r>
    </w:p>
    <w:p>
      <w:pPr>
        <w:pStyle w:val="BodyText"/>
      </w:pPr>
      <w:r>
        <w:t xml:space="preserve">- Các vị có còn trở về Vạn Tiên sơn làm khách không?</w:t>
      </w:r>
    </w:p>
    <w:p>
      <w:pPr>
        <w:pStyle w:val="BodyText"/>
      </w:pPr>
      <w:r>
        <w:t xml:space="preserve">Thật ra gã nói câu này tương đương với tiễn khách, cộng thêm qua chuyện Trịnh Phong, họ có ở lại cũng chẳng có ý nghĩa gì.</w:t>
      </w:r>
    </w:p>
    <w:p>
      <w:pPr>
        <w:pStyle w:val="BodyText"/>
      </w:pPr>
      <w:r>
        <w:t xml:space="preserve">Chu Đào chắp tay từ biệt với Lỗ Tu:</w:t>
      </w:r>
    </w:p>
    <w:p>
      <w:pPr>
        <w:pStyle w:val="BodyText"/>
      </w:pPr>
      <w:r>
        <w:t xml:space="preserve">- Lỗ tông chủ sự vật bận rộn, chúng ta đã đưa đến tâm ý, không tiện tiếp tục quấy rầy.</w:t>
      </w:r>
    </w:p>
    <w:p>
      <w:pPr>
        <w:pStyle w:val="BodyText"/>
      </w:pPr>
      <w:r>
        <w:t xml:space="preserve">Lỗ Tu chắp tay đáp lễ:</w:t>
      </w:r>
    </w:p>
    <w:p>
      <w:pPr>
        <w:pStyle w:val="BodyText"/>
      </w:pPr>
      <w:r>
        <w:t xml:space="preserve">- Vậy thì Lỗ Tu không tiễn.</w:t>
      </w:r>
    </w:p>
    <w:p>
      <w:pPr>
        <w:pStyle w:val="BodyText"/>
      </w:pPr>
      <w:r>
        <w:t xml:space="preserve">Mấy người khác liếc nhau, cuối cùng lựa chọn rời đi. Sau đó đám người Âu Dương dùng truyền tống ngọc phù quay về Vạn Tiên sơn. Tiếp theo toàn bộ cao tầng Vạn Tiên sơn tụ tập ở Tông Chủ đại điện.</w:t>
      </w:r>
    </w:p>
    <w:p>
      <w:pPr>
        <w:pStyle w:val="BodyText"/>
      </w:pPr>
      <w:r>
        <w:t xml:space="preserve">Bạch Hủ Minh ngồi ở ghế chủ tọa cao cao, liếc mắt đám người bên dưới, mở miệng nói:</w:t>
      </w:r>
    </w:p>
    <w:p>
      <w:pPr>
        <w:pStyle w:val="BodyText"/>
      </w:pPr>
      <w:r>
        <w:t xml:space="preserve">- Hôm nay Trịnh Phong bị giết, Thái Nhất tông lão tổ chắc chắn sẽ không bỏ qua chuyện này.</w:t>
      </w:r>
    </w:p>
    <w:p>
      <w:pPr>
        <w:pStyle w:val="BodyText"/>
      </w:pPr>
      <w:r>
        <w:t xml:space="preserve">Lỗ Tu hết sức đồng ý nói:</w:t>
      </w:r>
    </w:p>
    <w:p>
      <w:pPr>
        <w:pStyle w:val="BodyText"/>
      </w:pPr>
      <w:r>
        <w:t xml:space="preserve">- Đúng vậy, Thái Nhất tông lão tổ xuất từ Trịnh gia, lần này Âu Dương trưởng lão giết chết Trịnh Phong, chắc lão quái vật đó sẽ ra tay.</w:t>
      </w:r>
    </w:p>
    <w:p>
      <w:pPr>
        <w:pStyle w:val="BodyText"/>
      </w:pPr>
      <w:r>
        <w:t xml:space="preserve">- Vậy nên tiếp theo Vạn Tiên sơn phải tăng nhanh bước chất. Chắc thiên cung đã chuẩn bị sẵn sàng hết mọi chuyện, có lẽ Thái Nhất tông cũng vì chuyện này mà liên hợp cùng thiên cung, chúng ta tuyệt đối không thể để hai nhà này hợp tác.</w:t>
      </w:r>
    </w:p>
    <w:p>
      <w:pPr>
        <w:pStyle w:val="BodyText"/>
      </w:pPr>
      <w:r>
        <w:t xml:space="preserve">Bạch Hủ Minh biết chuyện bây giờ họ phải làm là một chữ nhanh.</w:t>
      </w:r>
    </w:p>
    <w:p>
      <w:pPr>
        <w:pStyle w:val="BodyText"/>
      </w:pPr>
      <w:r>
        <w:t xml:space="preserve">Chỉ có trong thời gian ngắn triệt để đánh tan tác thiên cung mới khiến Thái Nhất tông không có thế lực liên hợp. Đạm Thai gia co đầu rụt cổ ở Thánh Tà đảo, chỗ đó người bình thường không đi được, mà Đạm Thai Kha chắc không dám mang đệ tử Đạm Thai gia từ đó đi ra. Nếu không vì vậy thì mình đánh chớp nhoáng một hơi có thể đánh tan hang hổ Đạm Thai gia.</w:t>
      </w:r>
    </w:p>
    <w:p>
      <w:pPr>
        <w:pStyle w:val="BodyText"/>
      </w:pPr>
      <w:r>
        <w:t xml:space="preserve">- Ngày mai! Ngày mai ta sẽ nghịch thiên cải mệnh cho tông chủ, để lực viễn cổ trong người tông chủ chuyển hóa thành ý chí viễn cổ.</w:t>
      </w:r>
    </w:p>
    <w:p>
      <w:pPr>
        <w:pStyle w:val="BodyText"/>
      </w:pPr>
      <w:r>
        <w:t xml:space="preserve">Âu Dương biết lần này lại là hắn gây họa, nhưng cũng chẳng sao, chỉ cần hắn kéo Lỗ Tu lên đến hàng ngũ cường giả ý chí viễn cổ thì Vạn Tiên sơn không có gì phải sợ.</w:t>
      </w:r>
    </w:p>
    <w:p>
      <w:pPr>
        <w:pStyle w:val="BodyText"/>
      </w:pPr>
      <w:r>
        <w:t xml:space="preserve">- Tốt lắm, ngày mai thanh lý Thông Thiên phong, tất cả cường giả dưới Đại Đế tập thể rời khỏi Thông Thiên phong.</w:t>
      </w:r>
    </w:p>
    <w:p>
      <w:pPr>
        <w:pStyle w:val="BodyText"/>
      </w:pPr>
      <w:r>
        <w:t xml:space="preserve">Bạch Hủ Minh biết một khi Âu Dương nghịch thiên cải mệnh cho người liền dẫn động Cửu Thiên Thần Lôi, phù triện chính là Đại Đế bị trúng còn bị thương, pháp thân bình thường dính một chút liền chết ngay.</w:t>
      </w:r>
    </w:p>
    <w:p>
      <w:pPr>
        <w:pStyle w:val="BodyText"/>
      </w:pPr>
      <w:r>
        <w:t xml:space="preserve">Các trưởng lão Vạn Tiên sơn cùng kêu lên:</w:t>
      </w:r>
    </w:p>
    <w:p>
      <w:pPr>
        <w:pStyle w:val="BodyText"/>
      </w:pPr>
      <w:r>
        <w:t xml:space="preserve">- Tuân lệnh!</w:t>
      </w:r>
    </w:p>
    <w:p>
      <w:pPr>
        <w:pStyle w:val="BodyText"/>
      </w:pPr>
      <w:r>
        <w:t xml:space="preserve">Nghịch thiên cải mệnh tạo nên một cường giả ý chí viễn cổ, đây là chuyện lần đầu tiên xảy ra tại Chân Linh Giới từ sau viễn cổ, mọi người rất mong chờ lần này Âu Dương ra tay.</w:t>
      </w:r>
    </w:p>
    <w:p>
      <w:pPr>
        <w:pStyle w:val="BodyText"/>
      </w:pPr>
      <w:r>
        <w:t xml:space="preserve">- Cái gì? Âu Dương trưởng lão định lấy lực nghịch thiên tạo ra ý chí viễn cổ?</w:t>
      </w:r>
    </w:p>
    <w:p>
      <w:pPr>
        <w:pStyle w:val="BodyText"/>
      </w:pPr>
      <w:r>
        <w:t xml:space="preserve">- Lực Thần Sư quá đáng sợ, tông chủ sắp đặt chân vào hàng ngũ ý chí viễn cổ?</w:t>
      </w:r>
    </w:p>
    <w:p>
      <w:pPr>
        <w:pStyle w:val="BodyText"/>
      </w:pPr>
      <w:r>
        <w:t xml:space="preserve">Nguyên Vạn Tiên sơn đều bán tàn về chuyện này.</w:t>
      </w:r>
    </w:p>
    <w:p>
      <w:pPr>
        <w:pStyle w:val="BodyText"/>
      </w:pPr>
      <w:r>
        <w:t xml:space="preserve">Đệ tử bắt đầu rời khỏi Thông Thiên phong, toàn Vạn Tiên sơn hay tin Thần Sư Âu Dương lại lần nữa ra tay, muốn nghịch thiên cải mệnh cho tông chủ Lỗ Tu, muốn dùng lực nghịch thiên chế tạo ra một cường giả ý chí viễn cổ.</w:t>
      </w:r>
    </w:p>
    <w:p>
      <w:pPr>
        <w:pStyle w:val="BodyText"/>
      </w:pPr>
      <w:r>
        <w:t xml:space="preserve">Tin tức này đối với tất cả đệ tử Vạn Tiên sơn không khác gì tiên âm buông xuống. Hai ý chí viễn cổ cùng ở Vạn Tiên sơn vậy thì Vạn Tiên sơn không chỉ là đứng đầu bát tông, khi đó Vạn Tiên sơn chính là thiên hạ đệ nhất!</w:t>
      </w:r>
    </w:p>
    <w:p>
      <w:pPr>
        <w:pStyle w:val="BodyText"/>
      </w:pPr>
      <w:r>
        <w:t xml:space="preserve">Vạn Tiên sơn có hàng vạn ngọn núi, mặc dù lần trước Đạm Thai Kha, Khúc Hướng Tiền đến thì hủy đi mấy trăm nhưng đối với Vạn Tiên sơn có hàng vạn ngọn núi thì không lộ rõ ra.</w:t>
      </w:r>
    </w:p>
    <w:p>
      <w:pPr>
        <w:pStyle w:val="BodyText"/>
      </w:pPr>
      <w:r>
        <w:t xml:space="preserve">Ngân long vẫn là từ trên Thông Thiên phong rơi xuống Thông Linh Hải. Bên bờ Thông Linh Hải, các đệ tử Thông Thiên phong đang ngồi vây quanh thảo luận.</w:t>
      </w:r>
    </w:p>
    <w:p>
      <w:pPr>
        <w:pStyle w:val="BodyText"/>
      </w:pPr>
      <w:r>
        <w:t xml:space="preserve">- Các ngươi nói xem Âu Dương trưởng lão có thể thành công không?</w:t>
      </w:r>
    </w:p>
    <w:p>
      <w:pPr>
        <w:pStyle w:val="BodyText"/>
      </w:pPr>
      <w:r>
        <w:t xml:space="preserve">Lúc này đề tài mọi người bàn tán chỉ có một, đó là Âu Dương có thật sự có lực lượng nghịch thiên không, có thể đưa Lỗ Tu một hơi đẩy lên cường giả cấp ý chí viễn cổ?</w:t>
      </w:r>
    </w:p>
    <w:p>
      <w:pPr>
        <w:pStyle w:val="BodyText"/>
      </w:pPr>
      <w:r>
        <w:t xml:space="preserve">Có người nghi ngờ, khó hiểu nói:</w:t>
      </w:r>
    </w:p>
    <w:p>
      <w:pPr>
        <w:pStyle w:val="BodyText"/>
      </w:pPr>
      <w:r>
        <w:t xml:space="preserve">- Không biết, nhưng từ tối hôm qua đến giờ trên Thông Thiên phong không có biến đổi gì.</w:t>
      </w:r>
    </w:p>
    <w:p>
      <w:pPr>
        <w:pStyle w:val="BodyText"/>
      </w:pPr>
      <w:r>
        <w:t xml:space="preserve">Thông Thiên phong từ tối hôm qua đã bị thanh lý, lúc này trên núi chỉ để lại sáu trưởng lão Đại Đế và Bạch Hủ Minh, Âu Dương, Lỗ Tu.</w:t>
      </w:r>
    </w:p>
    <w:p>
      <w:pPr>
        <w:pStyle w:val="BodyText"/>
      </w:pPr>
      <w:r>
        <w:t xml:space="preserve">Một khi Âu Dương nghịch thiên cải mệnh cho Lỗ Tu, vậy thì sẽ có Cửu Thiên Thần Lôi giáng xuống, những thần lôi này không phải đệ tử bình thường có thể chống cự được, để đám đệ tử này ở đây chỉ tăng thêm nguy hiểm.</w:t>
      </w:r>
    </w:p>
    <w:p>
      <w:pPr>
        <w:pStyle w:val="BodyText"/>
      </w:pPr>
      <w:r>
        <w:t xml:space="preserve">Trên Thông Thiên phong, Lỗ Tu đứng ở khoảnh đất trống mênh mông, bên cạnh gã có từng vòng đồ án cực kỳ quái lạ bị vẽ ra. Những đồ án này do Âu Dương tự tay vẽ, đương nhiên không phải hắn tùy tay vẽ bậy, đồ án là hắn căn cứ bùa chú trên chiến kỳ phía nam đại biểu ý chí bất khuất trong Tứ Phương chiến kỳ khắc ra.</w:t>
      </w:r>
    </w:p>
    <w:p>
      <w:pPr>
        <w:pStyle w:val="BodyText"/>
      </w:pPr>
      <w:r>
        <w:t xml:space="preserve">Những đồ án này Đại Đế xem không hiểu, nhưng Bạch Hủ Minh có thể nhìn ra. Bởi vì lúc trước Bạch Hủ Minh lĩnh ngộ ý chí trung hậu thì bỗng xuất hiện một số bùa chú gần giống cái Âu Dương khắc.</w:t>
      </w:r>
    </w:p>
    <w:p>
      <w:pPr>
        <w:pStyle w:val="BodyText"/>
      </w:pPr>
      <w:r>
        <w:t xml:space="preserve">Hiện tại Âu Dương khắc những phù triện này chắc là vì chỉ dẫn lực viễn cổ trong người Lỗ Tu, diễn hóa thành ý chí viễn cổ.</w:t>
      </w:r>
    </w:p>
    <w:p>
      <w:pPr>
        <w:pStyle w:val="BodyText"/>
      </w:pPr>
      <w:r>
        <w:t xml:space="preserve">Lỗ Tu nhìn Âu Dương dùng trọn một đêm rốt cuộc hoàn thành các bùa chú, hỏi:</w:t>
      </w:r>
    </w:p>
    <w:p>
      <w:pPr>
        <w:pStyle w:val="BodyText"/>
      </w:pPr>
      <w:r>
        <w:t xml:space="preserve">- Đây chính là phù triện ý chí bất khuất?</w:t>
      </w:r>
    </w:p>
    <w:p>
      <w:pPr>
        <w:pStyle w:val="BodyText"/>
      </w:pPr>
      <w:r>
        <w:t xml:space="preserve">- Thật ra ta vốn định chuyển hóa ý chí hủy diệt cho tông chủ, nhưng tông chủ không có đại sát khí như vậy, theo ta đoán ý chí bất khuất chắc là thích hợp nhất cho tông chủ.</w:t>
      </w:r>
    </w:p>
    <w:p>
      <w:pPr>
        <w:pStyle w:val="BodyText"/>
      </w:pPr>
      <w:r>
        <w:t xml:space="preserve">Âu Dương không nói dối, lực ý chí là phải tìm đeiẻm cộng minh với bản thân, chỉ có tìm ra cộng minh mới chuyển hóa càng tốt hơn.</w:t>
      </w:r>
    </w:p>
    <w:p>
      <w:pPr>
        <w:pStyle w:val="BodyText"/>
      </w:pPr>
      <w:r>
        <w:t xml:space="preserve">Nghịch thiên cải mệnh là Thần Sư dùng lực thiên cơ sửa thiên mệnh, nếu vì một người bình thường sửa đổi thì không sao, nhưng Lỗ Tu đến một bước này không khác gì từ người đến thần.</w:t>
      </w:r>
    </w:p>
    <w:p>
      <w:pPr>
        <w:pStyle w:val="Compact"/>
      </w:pPr>
      <w:r>
        <w:br w:type="textWrapping"/>
      </w:r>
      <w:r>
        <w:br w:type="textWrapping"/>
      </w:r>
    </w:p>
    <w:p>
      <w:pPr>
        <w:pStyle w:val="Heading2"/>
      </w:pPr>
      <w:bookmarkStart w:id="430" w:name="chương-438-ý-chí-bất-khuất"/>
      <w:bookmarkEnd w:id="430"/>
      <w:r>
        <w:t xml:space="preserve">408. Chương 438 : Ý Chí Bất Khuất</w:t>
      </w:r>
    </w:p>
    <w:p>
      <w:pPr>
        <w:pStyle w:val="Compact"/>
      </w:pPr>
      <w:r>
        <w:br w:type="textWrapping"/>
      </w:r>
      <w:r>
        <w:br w:type="textWrapping"/>
      </w:r>
      <w:r>
        <w:t xml:space="preserve">Đại Đế ở trong mắt nhiều người là rất cường đại, nhưng muốn đến độ cao được ngước nhìn thì cần phải lĩnh ngộ ý chí viễn cổ.</w:t>
      </w:r>
    </w:p>
    <w:p>
      <w:pPr>
        <w:pStyle w:val="BodyText"/>
      </w:pPr>
      <w:r>
        <w:t xml:space="preserve">Âu Dương đôi mắt cực kỳ kiên quyết nhìn Lỗ Tu, nói:</w:t>
      </w:r>
    </w:p>
    <w:p>
      <w:pPr>
        <w:pStyle w:val="BodyText"/>
      </w:pPr>
      <w:r>
        <w:t xml:space="preserve">- Tông chủ, hãy giữ bản tâm của ngươi, ta sẽ hết sức ứng phó.</w:t>
      </w:r>
    </w:p>
    <w:p>
      <w:pPr>
        <w:pStyle w:val="BodyText"/>
      </w:pPr>
      <w:r>
        <w:t xml:space="preserve">Lần này nghịch thiên cải mệnh khó khăn hơn lúc giúp Bạch Hủ Minh hồi phục kiếm linh nhiều.</w:t>
      </w:r>
    </w:p>
    <w:p>
      <w:pPr>
        <w:pStyle w:val="BodyText"/>
      </w:pPr>
      <w:r>
        <w:t xml:space="preserve">Bạch Hủ Minh đó là hồi phục, còn Lỗ Tu lại là một bước lên trời. Nhưng Âu Dương cảm thấy cái này không phải khó nhất, gian khó nhất là hoàn thành cho Lỗ Tu xong tiếp theo đến lượt hắn.</w:t>
      </w:r>
    </w:p>
    <w:p>
      <w:pPr>
        <w:pStyle w:val="BodyText"/>
      </w:pPr>
      <w:r>
        <w:t xml:space="preserve">Thân thể của Âu Dương không cách nào hấp thu bất cứ linh nguyên chuyển hóa thành yêu khí, đeièu hắn cần làm là đem thể xác phế vật này biến thành thân thể viễn cổ. Khó khăn này tuyệt đối là nghịch thiên.</w:t>
      </w:r>
    </w:p>
    <w:p>
      <w:pPr>
        <w:pStyle w:val="BodyText"/>
      </w:pPr>
      <w:r>
        <w:t xml:space="preserve">- Sư phụ, lần này Cửu Thiên Thần Lôi chắc chắn vô cùng cuồng bạo, dù thế nào nhất định phải ngăn cản lại! Nếu không thì có lẽ sẽ thất bại!</w:t>
      </w:r>
    </w:p>
    <w:p>
      <w:pPr>
        <w:pStyle w:val="BodyText"/>
      </w:pPr>
      <w:r>
        <w:t xml:space="preserve">Âu Dương rất tin tưởng Bạch Hủ Minh, hắn cũng tin lần này vì Lỗ Tu, mọi người có mặt sẽ hết sức chống đỡ.</w:t>
      </w:r>
    </w:p>
    <w:p>
      <w:pPr>
        <w:pStyle w:val="BodyText"/>
      </w:pPr>
      <w:r>
        <w:t xml:space="preserve">Bạch Hủ Minh chỉ nói một câu:</w:t>
      </w:r>
    </w:p>
    <w:p>
      <w:pPr>
        <w:pStyle w:val="BodyText"/>
      </w:pPr>
      <w:r>
        <w:t xml:space="preserve">- Yên tâm đi!</w:t>
      </w:r>
    </w:p>
    <w:p>
      <w:pPr>
        <w:pStyle w:val="BodyText"/>
      </w:pPr>
      <w:r>
        <w:t xml:space="preserve">Lỗ Tu là sư đệ của lão, hai người từ nhỏ cùng nhau lớn lên, cảm tình không khác gì thân huynh đệ. Bạch Hủ Minh vì bảo vệ Lỗ Tu chắc chắn sẽ dốc hết sức.</w:t>
      </w:r>
    </w:p>
    <w:p>
      <w:pPr>
        <w:pStyle w:val="BodyText"/>
      </w:pPr>
      <w:r>
        <w:t xml:space="preserve">Âu Dương nói:</w:t>
      </w:r>
    </w:p>
    <w:p>
      <w:pPr>
        <w:pStyle w:val="BodyText"/>
      </w:pPr>
      <w:r>
        <w:t xml:space="preserve">- Vậy được rồi! Ta bắt đầu đây! Dù xảy ra chuyện gì các ngươi cũng đừng quan tâm, điều duy nhất các ngươi phải làm là ngăn cản Cửu Thiên Thần Lôi cuối cùng sẽ xuất hiện cho chúng ta.</w:t>
      </w:r>
    </w:p>
    <w:p>
      <w:pPr>
        <w:pStyle w:val="BodyText"/>
      </w:pPr>
      <w:r>
        <w:t xml:space="preserve">Sóng gợn vàng lan ra trên người Âu Dương.</w:t>
      </w:r>
    </w:p>
    <w:p>
      <w:pPr>
        <w:pStyle w:val="BodyText"/>
      </w:pPr>
      <w:r>
        <w:t xml:space="preserve">Sóng gợn không ngừng lăn tăn, chốc lát sau sóng gợn màu vàng diễn hóa thành vô số thiên cơ phù triện bắt đầu lan tràn nguyên Thông Thiên phong. Đứng dưới Thông Linh Hải nhìn lên Thông Thiên phong chỉ thấy sóng triều vàng từ tầng mây lan xuống dưới.</w:t>
      </w:r>
    </w:p>
    <w:p>
      <w:pPr>
        <w:pStyle w:val="BodyText"/>
      </w:pPr>
      <w:r>
        <w:t xml:space="preserve">- Lực lượng thật đáng sợ.</w:t>
      </w:r>
    </w:p>
    <w:p>
      <w:pPr>
        <w:pStyle w:val="BodyText"/>
      </w:pPr>
      <w:r>
        <w:t xml:space="preserve">Mục Uyển nhìn ra được lưc thiên cơ này mặc dù không có sức chiến đấu gì nhưng khi kích đọng thiên cơ, toàn Thông Thiên phong ngăn cách với thế giới.</w:t>
      </w:r>
    </w:p>
    <w:p>
      <w:pPr>
        <w:pStyle w:val="BodyText"/>
      </w:pPr>
      <w:r>
        <w:t xml:space="preserve">Ngươi dùng con mắt thấy được Thông Thiên phong tồn tại nhưng nhắm mắt lại thì Thông Thiên phong dường như biến mất, đây chính là lực thiên cơ, lực thiên cơ thay đổi tất cả.</w:t>
      </w:r>
    </w:p>
    <w:p>
      <w:pPr>
        <w:pStyle w:val="BodyText"/>
      </w:pPr>
      <w:r>
        <w:t xml:space="preserve">*Ầm!*</w:t>
      </w:r>
    </w:p>
    <w:p>
      <w:pPr>
        <w:pStyle w:val="BodyText"/>
      </w:pPr>
      <w:r>
        <w:t xml:space="preserve">Cột sáng vàng bỗng phóng lên cao, khắp người Âu Dương bốc lên huyết sắc liệt diễm biến thành cột sáng vàng. Âu Dương giống như là thần linh, hắn một tay điểm vào trán Lỗ Tu. Thời gian trôi qua, vô số sóng gợn màu vàng bắt đầu điên cuồng xoay tròn. Nguyên Thông Thiên phong thậm chí là toàn bộ Vạn Tiên sơn đều chìm trong biển vàng, loại lực lượng này vô cùng thần thánh, loại lực lượng này dù là Bạch Hủ Minh cũng sinh ra cảm giác muốn quỳ lạy. Đôi mắt Âu Dương đã biến thành màu vàng, ngón tay hắn không ngừng nhúc nhích, vô số phù triện chớp lóe điên cuồng xoay tròn bên cạnh người hắn và Lỗ Tu.</w:t>
      </w:r>
    </w:p>
    <w:p>
      <w:pPr>
        <w:pStyle w:val="BodyText"/>
      </w:pPr>
      <w:r>
        <w:t xml:space="preserve">Âu Dương hét lớn một tiếng:</w:t>
      </w:r>
    </w:p>
    <w:p>
      <w:pPr>
        <w:pStyle w:val="BodyText"/>
      </w:pPr>
      <w:r>
        <w:t xml:space="preserve">- Khởi!</w:t>
      </w:r>
    </w:p>
    <w:p>
      <w:pPr>
        <w:pStyle w:val="BodyText"/>
      </w:pPr>
      <w:r>
        <w:t xml:space="preserve">Phù triện bí ẩn ban đầu Âu Dương khắc bay lên khỏi mặt đất, xông vào cột sáng vàng cao đâm mây, giống như mồi lửa đốt lên mỗi một đường cong phù triện bí ẩn.</w:t>
      </w:r>
    </w:p>
    <w:p>
      <w:pPr>
        <w:pStyle w:val="BodyText"/>
      </w:pPr>
      <w:r>
        <w:t xml:space="preserve">- Đi ra!</w:t>
      </w:r>
    </w:p>
    <w:p>
      <w:pPr>
        <w:pStyle w:val="BodyText"/>
      </w:pPr>
      <w:r>
        <w:t xml:space="preserve">Một tay Âu Dương đâm thủng ngực Lỗ Tu, máu trào ra. Nhìn thấy tình hình này các trưởng lão đứng cạnh giật nảy mình, nhưng không ai tiến lên. Âu Dương không có lý do gì hại Lỗ Tu, hơn nữa lồng ngực của gã không dễ bị đâm xuyên.</w:t>
      </w:r>
    </w:p>
    <w:p>
      <w:pPr>
        <w:pStyle w:val="BodyText"/>
      </w:pPr>
      <w:r>
        <w:t xml:space="preserve">Lý do Âu Dương dễ dàng xuyên thủng ngực Lỗ Tu chỉ có một, là bởi vì gã từ bỏ chống cự, lựa chọn hoàn toàn tin tưởng hắn.</w:t>
      </w:r>
    </w:p>
    <w:p>
      <w:pPr>
        <w:pStyle w:val="BodyText"/>
      </w:pPr>
      <w:r>
        <w:t xml:space="preserve">*Vèo!*</w:t>
      </w:r>
    </w:p>
    <w:p>
      <w:pPr>
        <w:pStyle w:val="BodyText"/>
      </w:pPr>
      <w:r>
        <w:t xml:space="preserve">Một khí thể đen quái dị bay ra khỏi ngực Lỗ Tu, mặc dù khí thế rất yếu ớt nhưng vẫn có hơi thở viễn cổ.</w:t>
      </w:r>
    </w:p>
    <w:p>
      <w:pPr>
        <w:pStyle w:val="BodyText"/>
      </w:pPr>
      <w:r>
        <w:t xml:space="preserve">Cái này chính là một tia lực viễn cổ trong người Lỗ Tu. Bạch Hủ Minh thấy lực viễn cổ xuất hiện, lão biết Âu Dương định dùng lực thiên cơ cứng rắn đem lực viễn cổ phong vào phù triện hắn khắc, tiếp theo đem phù triện dẫn nhập vào thân thể Lỗ Tu, trợ giúp gã được đến ý chí viễn cổ.</w:t>
      </w:r>
    </w:p>
    <w:p>
      <w:pPr>
        <w:pStyle w:val="BodyText"/>
      </w:pPr>
      <w:r>
        <w:t xml:space="preserve">*Ầm!*</w:t>
      </w:r>
    </w:p>
    <w:p>
      <w:pPr>
        <w:pStyle w:val="BodyText"/>
      </w:pPr>
      <w:r>
        <w:t xml:space="preserve">Cột sáng vàng bắt đầu điên cuồng bành trướng, phù triện màu vàng như lốc xoáy xoay quanh trên bầu trời Vạn Tiên sơn. Phù triện ở trên trời không ngừng xoay quanh, chúng nó giống như mặt gương mắt ra từng luồng sáng vàng liên kết với cột sáng từ người Âu Dương xông lên tầng mây.</w:t>
      </w:r>
    </w:p>
    <w:p>
      <w:pPr>
        <w:pStyle w:val="BodyText"/>
      </w:pPr>
      <w:r>
        <w:t xml:space="preserve">Khí thể đen ra khỏi người Lỗ Tu xong bắt đầu không yên phận, nó cố gắng muốn chạy trốn, nhưng bị vô số phù triện vàng tổ thành quả cầu bao bọc, nó không cach nào trốn thoát.</w:t>
      </w:r>
    </w:p>
    <w:p>
      <w:pPr>
        <w:pStyle w:val="BodyText"/>
      </w:pPr>
      <w:r>
        <w:t xml:space="preserve">Một chỉ điểm phá phù triện, Âu Dương tay chộp khí thể đen, tay kia đối với phù triện ý chí bất khuất đã được kích hoạt vung lên, phù triện biến nhỏ trong lòng bàn tay của hắn.</w:t>
      </w:r>
    </w:p>
    <w:p>
      <w:pPr>
        <w:pStyle w:val="BodyText"/>
      </w:pPr>
      <w:r>
        <w:t xml:space="preserve">Một tay bắt lấy khí thể đen, một tay cầm phù triện ý chí bất khuất, lúc này đã đến phút mấu chốt, là dung hợp cuối cùng.</w:t>
      </w:r>
    </w:p>
    <w:p>
      <w:pPr>
        <w:pStyle w:val="BodyText"/>
      </w:pPr>
      <w:r>
        <w:t xml:space="preserve">Lúc này ông trời bị lực lượng không nên xuất hiện dẫn động, trên bầu trời toàn Vạn Tiên sơn tầng mây đen dày đặc, trên trời tia chớp tím giống như thần long lúc ẩn lúc hiện trong tầng mây.</w:t>
      </w:r>
    </w:p>
    <w:p>
      <w:pPr>
        <w:pStyle w:val="BodyText"/>
      </w:pPr>
      <w:r>
        <w:t xml:space="preserve">- Chắn lại thần lôi này!</w:t>
      </w:r>
    </w:p>
    <w:p>
      <w:pPr>
        <w:pStyle w:val="BodyText"/>
      </w:pPr>
      <w:r>
        <w:t xml:space="preserve">Bạch Hủ Minh nắm sẵn tiểu kiếm đen, uy nhiếp từ trên trời giáng xuống dù là Đại Đế cũng thấy cực kỳ khó chịu. Nhưng giờ là phút mấu chốt, nếu lúc này Âu Dương bị thần lôi đánh gãy thì tất cả thành kiếm củi ba năm thiêu một giờ.</w:t>
      </w:r>
    </w:p>
    <w:p>
      <w:pPr>
        <w:pStyle w:val="BodyText"/>
      </w:pPr>
      <w:r>
        <w:t xml:space="preserve">Bảy bóng người đứng trên không trung, sáu Đại Đế Vạn Tiên sơn cộng thêm Bạch Hủ Minh thiên hạ đệ nhất dốc sức ứng phó, mặc kệ thế nào cũng liều mạng ngăn cản thần lôi giáng xuống.</w:t>
      </w:r>
    </w:p>
    <w:p>
      <w:pPr>
        <w:pStyle w:val="BodyText"/>
      </w:pPr>
      <w:r>
        <w:t xml:space="preserve">*Xẹt đùng!*</w:t>
      </w:r>
    </w:p>
    <w:p>
      <w:pPr>
        <w:pStyle w:val="BodyText"/>
      </w:pPr>
      <w:r>
        <w:t xml:space="preserve">Một tia chớp thô to cỡ thùng nước từ trên trời giáng xuống. Sáu Đại Đế bùng phát toàn bộ yêu khí, có lấy kiếm linh chỉ lên trời. Huyễn Thuật Sư cấp Đại Đế thì đem lực linh hồn bố trí thành bình chướng to lớn.</w:t>
      </w:r>
    </w:p>
    <w:p>
      <w:pPr>
        <w:pStyle w:val="BodyText"/>
      </w:pPr>
      <w:r>
        <w:t xml:space="preserve">Liều, lúc này trưởng lão Vạn Tiên sơn thật sự liều mạng.</w:t>
      </w:r>
    </w:p>
    <w:p>
      <w:pPr>
        <w:pStyle w:val="BodyText"/>
      </w:pPr>
      <w:r>
        <w:t xml:space="preserve">Bạch Hủ Minh xông lên trước nhất, nói:</w:t>
      </w:r>
    </w:p>
    <w:p>
      <w:pPr>
        <w:pStyle w:val="BodyText"/>
      </w:pPr>
      <w:r>
        <w:t xml:space="preserve">- Các ngươi không nên gấp gáp, ta ngăn cản trước tiên, đợi lát nữa các ngươi ngăn cản sau, chúng ta phải đồng tâm hiệp lực.</w:t>
      </w:r>
    </w:p>
    <w:p>
      <w:pPr>
        <w:pStyle w:val="BodyText"/>
      </w:pPr>
      <w:r>
        <w:t xml:space="preserve">Bạch Hủ Minh biết tia chớp bắt đầu xuất hiện này không phải mạnh nhất, mạnh nhất còn ở phía sau. Nếu như bây giờ dể sáu Đại Đế hao phí lực lượng thì mặt sau không dễ chống đỡ.</w:t>
      </w:r>
    </w:p>
    <w:p>
      <w:pPr>
        <w:pStyle w:val="BodyText"/>
      </w:pPr>
      <w:r>
        <w:t xml:space="preserve">- Tuân lệnh!</w:t>
      </w:r>
    </w:p>
    <w:p>
      <w:pPr>
        <w:pStyle w:val="BodyText"/>
      </w:pPr>
      <w:r>
        <w:t xml:space="preserve">Sáu người ổn định lực lượng của mình nhìn Bạch Hủ Minh cầm kiếm linh chỉ lên trời, một kiếm cứng rắn đánh vào tia chớp tím. Không ngờ tia chớp tím bị kiếm linh đen của Bạch Hủ Minh đánh thành mảnh vụn.</w:t>
      </w:r>
    </w:p>
    <w:p>
      <w:pPr>
        <w:pStyle w:val="BodyText"/>
      </w:pPr>
      <w:r>
        <w:t xml:space="preserve">- Hợp cho ta!</w:t>
      </w:r>
    </w:p>
    <w:p>
      <w:pPr>
        <w:pStyle w:val="BodyText"/>
      </w:pPr>
      <w:r>
        <w:t xml:space="preserve">Hai tay Âu Dương bỗng ấn cùng một chỗ, vô số phù triện điên cuồng cuốn động hướng hắn, xâm nhập vào người hắn. Mỗi một phù triện đều giống như chất xúc tác, phù triện đầy trời điên cuồng nhập vào thân thể Âu Dương, khí thể đen và ý chí bất khuất từ từ dung hợp. Lực viễn cổ đen giống như nước chảy bị Âu Dương dùng lực lượng nghịch thiên cải mệnh rót vào phù triện, thùy theo khí thể đen nhập vào bùa chú, bùa cũng bị nhuộm thành màu đen.</w:t>
      </w:r>
    </w:p>
    <w:p>
      <w:pPr>
        <w:pStyle w:val="BodyText"/>
      </w:pPr>
      <w:r>
        <w:t xml:space="preserve">Lỗ Tu không nhúc nhích nhìn Lỗ Tu, quần áo tóc tai của hắn không gió tự bay. Lỗ Tu nhìn ra được lần này Âu Dương thật sự liều mạng.</w:t>
      </w:r>
    </w:p>
    <w:p>
      <w:pPr>
        <w:pStyle w:val="BodyText"/>
      </w:pPr>
      <w:r>
        <w:t xml:space="preserve">Tạo nên một cường giả ý chí viễn cổ, từ viễn cổ đến nay chưa từng có người nào dám làm như vậy, hôm nay Âu Dương đã làm!</w:t>
      </w:r>
    </w:p>
    <w:p>
      <w:pPr>
        <w:pStyle w:val="BodyText"/>
      </w:pPr>
      <w:r>
        <w:t xml:space="preserve">*Ầm! Ầm! Ầm!*</w:t>
      </w:r>
    </w:p>
    <w:p>
      <w:pPr>
        <w:pStyle w:val="BodyText"/>
      </w:pPr>
      <w:r>
        <w:t xml:space="preserve">Tia chớp dày đặc như rừng, nhưng đèu bị kiếm linh của Bạch Hủ Minh chặn lại. Tia chớp đến ngày càng nhiều, có một ít xuyên qua kiếm linh của Bạch Hủ Minh rơi xuống, may là sáu Đại Đế ở bên dưới dốc sức ngăn cản thần lôi muốn phá hủy Âu Dương nghịch thiên.</w:t>
      </w:r>
    </w:p>
    <w:p>
      <w:pPr>
        <w:pStyle w:val="Compact"/>
      </w:pPr>
      <w:r>
        <w:br w:type="textWrapping"/>
      </w:r>
      <w:r>
        <w:br w:type="textWrapping"/>
      </w:r>
    </w:p>
    <w:p>
      <w:pPr>
        <w:pStyle w:val="Heading2"/>
      </w:pPr>
      <w:bookmarkStart w:id="431" w:name="chương-439-kinh-người"/>
      <w:bookmarkEnd w:id="431"/>
      <w:r>
        <w:t xml:space="preserve">409. Chương 439 : Kinh Người</w:t>
      </w:r>
    </w:p>
    <w:p>
      <w:pPr>
        <w:pStyle w:val="Compact"/>
      </w:pPr>
      <w:r>
        <w:br w:type="textWrapping"/>
      </w:r>
      <w:r>
        <w:br w:type="textWrapping"/>
      </w:r>
      <w:r>
        <w:t xml:space="preserve">*Vèo vèo vèo!*</w:t>
      </w:r>
    </w:p>
    <w:p>
      <w:pPr>
        <w:pStyle w:val="BodyText"/>
      </w:pPr>
      <w:r>
        <w:t xml:space="preserve">Từng viên lôi cầu từ trên trời lao xuống như lôi võng rơi vào Thông Thiên phong.</w:t>
      </w:r>
    </w:p>
    <w:p>
      <w:pPr>
        <w:pStyle w:val="BodyText"/>
      </w:pPr>
      <w:r>
        <w:t xml:space="preserve">Bạch Hủ Minh hét:</w:t>
      </w:r>
    </w:p>
    <w:p>
      <w:pPr>
        <w:pStyle w:val="BodyText"/>
      </w:pPr>
      <w:r>
        <w:t xml:space="preserve">- Hết sức ra tay!</w:t>
      </w:r>
    </w:p>
    <w:p>
      <w:pPr>
        <w:pStyle w:val="BodyText"/>
      </w:pPr>
      <w:r>
        <w:t xml:space="preserve">Bạch Hủ Minh biết màn diễn chính nhất rốt cuộc vén lên, Âu Dương cũng đến phút cuối cùng, chỉ cần chịu đựng qua điểm này là hắn sẽ thành công tạo nên bùa chú ý chí viễn cổ thứ nhất. Khi bùa chsu này hiện thế, chính là lúc cường giả ý chí viễn cổ thứ hai của Vạn Tiên sơn sinh ra.</w:t>
      </w:r>
    </w:p>
    <w:p>
      <w:pPr>
        <w:pStyle w:val="BodyText"/>
      </w:pPr>
      <w:r>
        <w:t xml:space="preserve">"Dung hợp! Dung hợp!"</w:t>
      </w:r>
    </w:p>
    <w:p>
      <w:pPr>
        <w:pStyle w:val="BodyText"/>
      </w:pPr>
      <w:r>
        <w:t xml:space="preserve">Trong lòng Âu Dương gào lên thúc hối, hắn đã cố hết sức nhưng tạo nên cường giả ý chí viễn cổ khó khăn hơn hắn nghĩ rất nhiều, đem khí thể cứng rắn biến thành bùa chú mới chân chính là nghịch thiên cải mệnh.</w:t>
      </w:r>
    </w:p>
    <w:p>
      <w:pPr>
        <w:pStyle w:val="BodyText"/>
      </w:pPr>
      <w:r>
        <w:t xml:space="preserve">*Ong!*</w:t>
      </w:r>
    </w:p>
    <w:p>
      <w:pPr>
        <w:pStyle w:val="BodyText"/>
      </w:pPr>
      <w:r>
        <w:t xml:space="preserve">Rốt cuộc thì khi tất cả bùa chú vàng bay vào người Âu Dương, hắn thành công tạo ra ý chí viễn cổ thứ nhất trong Chân Linh Giới!</w:t>
      </w:r>
    </w:p>
    <w:p>
      <w:pPr>
        <w:pStyle w:val="BodyText"/>
      </w:pPr>
      <w:r>
        <w:t xml:space="preserve">*Ong!*</w:t>
      </w:r>
    </w:p>
    <w:p>
      <w:pPr>
        <w:pStyle w:val="BodyText"/>
      </w:pPr>
      <w:r>
        <w:t xml:space="preserve">Nguyên phù triện hoàn toàn biến thành màu đen, Âu Dương rốt cuộc hoàn thành đắp nặn ra ý chí viễn cổ thứ nhất. Khi ý chí viễn cổ này được sáng tạo ra thì cột sáng vàng trên người Âu Dương bũng bùng phát! ánh sáng vàng phá tan tầng mây đen trên trời, đánh tầng mây tan tác, nhưng chưa xong.</w:t>
      </w:r>
    </w:p>
    <w:p>
      <w:pPr>
        <w:pStyle w:val="BodyText"/>
      </w:pPr>
      <w:r>
        <w:t xml:space="preserve">Khi tầng mây bị đánh tan, trên bầu trời bắt đầu rơi xuống vô số quang vũ vàng. Khi quang vũ đến, trên bầu trời một mãnh ánh sáng vàng tung bay, giống như từ viễn cổ truyền đến tiên âm xuất hiện ở vùng trời này!</w:t>
      </w:r>
    </w:p>
    <w:p>
      <w:pPr>
        <w:pStyle w:val="BodyText"/>
      </w:pPr>
      <w:r>
        <w:t xml:space="preserve">- Tiên âm! Tiên âm đi ra! Có người sắp vũ hóa phi tiên!</w:t>
      </w:r>
    </w:p>
    <w:p>
      <w:pPr>
        <w:pStyle w:val="BodyText"/>
      </w:pPr>
      <w:r>
        <w:t xml:space="preserve">Đệ tử Vạn Tiên sơn trợn to mắt nhìn trên Thông Thiên phong một khoảnh đất nhỏ bắt đầu ngâm xướng tiên âm. Bọn họ không biết xảy ra chuyện gì nhưng trong đầu trừ có người sắp vũ hóa phi tiên ra mới xuất hiện tiên âm, tuyệt đối không có lý do nào khác.</w:t>
      </w:r>
    </w:p>
    <w:p>
      <w:pPr>
        <w:pStyle w:val="BodyText"/>
      </w:pPr>
      <w:r>
        <w:t xml:space="preserve">Bạch Hủ Minh bềnh bồng trên trời, lúc tiên âm dù là lão cũng trợn mắt há hốc mồm. Khi Bạch Hủ Minh liếc mắt nhìn Âu Dương thì càng giật mình há to mồm.</w:t>
      </w:r>
    </w:p>
    <w:p>
      <w:pPr>
        <w:pStyle w:val="BodyText"/>
      </w:pPr>
      <w:r>
        <w:t xml:space="preserve">Chỉ thấy toàn thân Âu Dương tràn ngập ánh sáng vàng, ngũ quang thất sắc tổ thành cánh hoa bay quanh người hắn. Âu Dương toát ra khí chất thoát tục, coi như là Bạch Hủ Minh cũng nghĩ đến vũ hóa phi tiên.</w:t>
      </w:r>
    </w:p>
    <w:p>
      <w:pPr>
        <w:pStyle w:val="BodyText"/>
      </w:pPr>
      <w:r>
        <w:t xml:space="preserve">Đúng vậy, đây thật sự là vũ hóa phi tiên, nhưng nó là giả vũ hóa phi tiên. Thực lực của Âu Dương căn bản không đạt đến phi tiên, cho nên hắn có thể dẫn động bầu trời ngâm xướng phạn âm rơi xuống cánh hoa ngũ quang thất sắc, nhưng sự thật là vì lực Thần Sư và phi tiên là đồng nguyên.</w:t>
      </w:r>
    </w:p>
    <w:p>
      <w:pPr>
        <w:pStyle w:val="BodyText"/>
      </w:pPr>
      <w:r>
        <w:t xml:space="preserve">Nếu chỉ có lực Thần Sư thì vẫn chưa đủ khiến tiên âm ngâm xướng và cánh hoa ngũ quang thất sắc rơi rụng. Âu Dương có thể dẫn động tất cả điều này còn bởi vì trong cơ thể của hắn có Tứ Phương chiến kỳ.</w:t>
      </w:r>
    </w:p>
    <w:p>
      <w:pPr>
        <w:pStyle w:val="BodyText"/>
      </w:pPr>
      <w:r>
        <w:t xml:space="preserve">Tứ Phương chiến kỳ đại biểu là bốn loại ý chí viễn cổ, một khi lĩnh ngộ chúng nó thì chính là phi tiên. Dùng lực Thần Sư thay thế lực phi tiên, dùng Tứ Phương chiến kỳ thay thế ý chí tứ phương. Lần này phi tiên tuyệt đối là chân chính phi tiên, nhưng phi tiên này chỉ có thể là sai lầm, bởi vì lực lượng của Âu Dương căn bản không đạt đến trình độ chuyển hóa tất cả vũ hóa phi tiên.</w:t>
      </w:r>
    </w:p>
    <w:p>
      <w:pPr>
        <w:pStyle w:val="BodyText"/>
      </w:pPr>
      <w:r>
        <w:t xml:space="preserve">- Đây chính là vũ hóa phi tiên, đáng tiếc ý chí tứ phương của ta là giả.</w:t>
      </w:r>
    </w:p>
    <w:p>
      <w:pPr>
        <w:pStyle w:val="BodyText"/>
      </w:pPr>
      <w:r>
        <w:t xml:space="preserve">Âu Dương lắc đầu cười khổ, theo đó ánh sáng nhiều màu xung quanh hắn bắt đầu điêu linh, cuối cùng biến thành ánh sáng bảy sắc lại bay trở về trời, trên trời tiên âm cũng từ từ biến mất.</w:t>
      </w:r>
    </w:p>
    <w:p>
      <w:pPr>
        <w:pStyle w:val="BodyText"/>
      </w:pPr>
      <w:r>
        <w:t xml:space="preserve">Bạch Hủ Minh nhìn Âu Dương lại đáp xuống đất, mới rồi một khắc kia lão xiết bao hy vọng hắn có thể xông thiên chuyển hóa lực lượng vũ hóa đạt đến lực phi tiên. Tiếc rằng giả chính là giả, dù là Tứ Phương chiến kỳ hay lực Thần Sư của Âu Dương chỉ có thể lừa gạt một lúc, muốn đầu cơ trục lợi là không thể nào.</w:t>
      </w:r>
    </w:p>
    <w:p>
      <w:pPr>
        <w:pStyle w:val="BodyText"/>
      </w:pPr>
      <w:r>
        <w:t xml:space="preserve">Nhưng Âu Dương làm những điều này khiến toàn Chân Linh Giới chấn động! Âu Dương nghịch thiên cải mệnh cho Bạch Hủ Minh dẫn động thiên địa đã đủ oanh động. Lần này càng tuyệt, Âu Dương trự tiếp dẫn ra vũ hóa phi tiên tiên âm tạm thời.</w:t>
      </w:r>
    </w:p>
    <w:p>
      <w:pPr>
        <w:pStyle w:val="BodyText"/>
      </w:pPr>
      <w:r>
        <w:t xml:space="preserve">Từ viễn cổ đến bây giờ tiên âm sớm bị quên đi, nhưng ngày này khắc này tiên âm lại xuất hiện, mặc dù không phải thật sự vũ hóa phi tiên nhưng tuyệt đối khiến toàn Chân Linh Giới rung động.</w:t>
      </w:r>
    </w:p>
    <w:p>
      <w:pPr>
        <w:pStyle w:val="BodyText"/>
      </w:pPr>
      <w:r>
        <w:t xml:space="preserve">Dù ngươi ở góc nào trong Chân Linh Giới đều có thể nghe thấy tiên âm ngâm xướng, dù ngươi ở đâu trong chân tam giới, ngươi đều có thể thấy ngũ quang thất sắc biến ảo ra cánh hoa nhiều màu.</w:t>
      </w:r>
    </w:p>
    <w:p>
      <w:pPr>
        <w:pStyle w:val="BodyText"/>
      </w:pPr>
      <w:r>
        <w:t xml:space="preserve">Tiên âm đến thì, vũ hóa phi tiên. Dù là đại hay tiểu tông phái Chân Linh Giới đều có ghi chép, nhưng lần này tiên âm ngâm xướng không có ai vũ hóa phi tiên.</w:t>
      </w:r>
    </w:p>
    <w:p>
      <w:pPr>
        <w:pStyle w:val="BodyText"/>
      </w:pPr>
      <w:r>
        <w:t xml:space="preserve">Tuy nhiên, như vậy cũng đủ mang đến hy vọng khôn cùng cho Chân Linh Giới. Người Chân Linh Giới rất lâu trước kia thạm chí xem tiên âm đến như một truyền thuyết, một truyền thuyết chỉ có được người kể cho nhau nghe.</w:t>
      </w:r>
    </w:p>
    <w:p>
      <w:pPr>
        <w:pStyle w:val="BodyText"/>
      </w:pPr>
      <w:r>
        <w:t xml:space="preserve">Hôm nay truyền thuyết này thật sự xuất hiện trước mắt mọi người, tuy không ai vũ hóa phi tiên nhưng cũng khiến vô số người trông thấy hy vọng phi tiên.</w:t>
      </w:r>
    </w:p>
    <w:p>
      <w:pPr>
        <w:pStyle w:val="BodyText"/>
      </w:pPr>
      <w:r>
        <w:t xml:space="preserve">Đạm Thai Kha bềnh bồng trên bầu trời Thánh Tà đảo, kinh ngạc bật thốt:</w:t>
      </w:r>
    </w:p>
    <w:p>
      <w:pPr>
        <w:pStyle w:val="BodyText"/>
      </w:pPr>
      <w:r>
        <w:t xml:space="preserve">- Phi tiên! Thật sự có phi tiên! Lại là Vạn Tiên sơn! Chắc chắn lại là Âu Dương! Rốt cuộc hắn có ma lực gì? Sao hắn có thể dẫn động tiên âm ngâm xướng?</w:t>
      </w:r>
    </w:p>
    <w:p>
      <w:pPr>
        <w:pStyle w:val="BodyText"/>
      </w:pPr>
      <w:r>
        <w:t xml:space="preserve">Lúc này Đạm Thai Kha bỗng hơi hối hận Đạm Thai gia kết tử cừu với Âu Dương.</w:t>
      </w:r>
    </w:p>
    <w:p>
      <w:pPr>
        <w:pStyle w:val="BodyText"/>
      </w:pPr>
      <w:r>
        <w:t xml:space="preserve">Một quái thai dẫn động cả tiên âm có ai không sợ? Hôm nay hắn dẫn động tiên âm giáng thế, đánh vỡ tất cả truyền thuyết từ viễn cổ đến ngày nay, để tiên âm tái hiện, nói cho người Chân Linh Giới rằng phi tiên không phải truyền thuyết, phi tiên thật sự xuất hiện. Như vậy có ai dám nói tiểu tử này ngày mai sẽ không quái dị phi tiên?</w:t>
      </w:r>
    </w:p>
    <w:p>
      <w:pPr>
        <w:pStyle w:val="BodyText"/>
      </w:pPr>
      <w:r>
        <w:t xml:space="preserve">Cùng một phi tiên đối địch?</w:t>
      </w:r>
    </w:p>
    <w:p>
      <w:pPr>
        <w:pStyle w:val="BodyText"/>
      </w:pPr>
      <w:r>
        <w:t xml:space="preserve">Đạm Thai Kha ngẫm nghĩ thấy rất hối hận. Một phi tiên giơ tay nhấc chân hủy thiên diệt địa, nếu Âu Dương có thể sử dụng lực phi tiên thì chỉ phất tay đủ khiến Thánh Tà đảo biến thành tro tàn.</w:t>
      </w:r>
    </w:p>
    <w:p>
      <w:pPr>
        <w:pStyle w:val="BodyText"/>
      </w:pPr>
      <w:r>
        <w:t xml:space="preserve">Mười mấy năm trước hắn xuất hiện ở mai cốt chi địa, dùng sức một mình độc chiến với Cốt Long Phệ Hồn, cực cảnh hủy diệt vô số người đều cảm thấy hắn chết rồi, nhưng mười năm sau hắn còn sống quay về Vạn Tiên sơn, trở thành trưởng lão Vạn Tiên sơn.</w:t>
      </w:r>
    </w:p>
    <w:p>
      <w:pPr>
        <w:pStyle w:val="BodyText"/>
      </w:pPr>
      <w:r>
        <w:t xml:space="preserve">Hai năm trước hắn đại biểu Vạn Tiên sơn cưỡi trên Xuyên Vân thuyền tiến vào Mê Hồn Hải, khi bạch cốt chiến thuyền xuất hiện lần hai, vô số người tuyệt vọng thì hắn thắp sáng thanh đăng tam tiễn kinh thiên được lực lượng đỉnh Đại Đế.</w:t>
      </w:r>
    </w:p>
    <w:p>
      <w:pPr>
        <w:pStyle w:val="BodyText"/>
      </w:pPr>
      <w:r>
        <w:t xml:space="preserve">Sau đó ở trên Bách Tôn đảo hai tên liên tục giết hai Đại Đế chấn kinh Chân Linh Giới.</w:t>
      </w:r>
    </w:p>
    <w:p>
      <w:pPr>
        <w:pStyle w:val="BodyText"/>
      </w:pPr>
      <w:r>
        <w:t xml:space="preserve">Đạm Thai gia ra tru sát lệnh đều không thể giết chết quái thai này. Âu Dương quái lạ biến mất hai năm sau lại xuất hiện ở Vạn Tiên sơn, lực Thần Sư chấn kinh thế nhân, lực Thần Sư lại lại kiếm linh cho Bạch Hủ Minh, một phen xoay chuyển càn khôn, hù chạy hai cường giả ý chí viễn cổ.</w:t>
      </w:r>
    </w:p>
    <w:p>
      <w:pPr>
        <w:pStyle w:val="BodyText"/>
      </w:pPr>
      <w:r>
        <w:t xml:space="preserve">Hôm nay hắn càng điên cuồng, dẫn động tiên âm giáng thế, khiến phi tiên không chỉ là truyền thuyết. Tiểu tử mới đến Chân Linh Giới mười mấy năm này rốt cuộc có ma lực như thế nào?</w:t>
      </w:r>
    </w:p>
    <w:p>
      <w:pPr>
        <w:pStyle w:val="BodyText"/>
      </w:pPr>
      <w:r>
        <w:t xml:space="preserve">- Tông chủ! Đây là ý chí bất khuất của ngươi!</w:t>
      </w:r>
    </w:p>
    <w:p>
      <w:pPr>
        <w:pStyle w:val="BodyText"/>
      </w:pPr>
      <w:r>
        <w:t xml:space="preserve">Âu Dương không rảnh để ý có phi tiên hay không phi tiên, hắn cản bản không có lực phi tiên, buồn rầu về nó không bằng lo lắng hiện tại. Âu Dương đem phù triện ẩn chứa ý chí bất khuất vỗ vào người Lỗ Tu. Lực viễn cổ này vốn chính là của Lỗ Tu, khi đụng vào gã thì ý chí bất khuất trực tiếp tiến vào thân thể.</w:t>
      </w:r>
    </w:p>
    <w:p>
      <w:pPr>
        <w:pStyle w:val="Compact"/>
      </w:pPr>
      <w:r>
        <w:br w:type="textWrapping"/>
      </w:r>
      <w:r>
        <w:br w:type="textWrapping"/>
      </w:r>
    </w:p>
    <w:p>
      <w:pPr>
        <w:pStyle w:val="Heading2"/>
      </w:pPr>
      <w:bookmarkStart w:id="432" w:name="chương-440-tiên-âm-giáng-thế"/>
      <w:bookmarkEnd w:id="432"/>
      <w:r>
        <w:t xml:space="preserve">410. Chương 440 : Tiên Âm Giáng Thế</w:t>
      </w:r>
    </w:p>
    <w:p>
      <w:pPr>
        <w:pStyle w:val="Compact"/>
      </w:pPr>
      <w:r>
        <w:br w:type="textWrapping"/>
      </w:r>
      <w:r>
        <w:br w:type="textWrapping"/>
      </w:r>
      <w:r>
        <w:t xml:space="preserve">Khi ý chí bất khuất tiến vào thân thể Lỗ Tu thì Âu Dương hét to với Bạch Hủ Minh:</w:t>
      </w:r>
    </w:p>
    <w:p>
      <w:pPr>
        <w:pStyle w:val="BodyText"/>
      </w:pPr>
      <w:r>
        <w:t xml:space="preserve">- Sư phụ! Cứu ta!</w:t>
      </w:r>
    </w:p>
    <w:p>
      <w:pPr>
        <w:pStyle w:val="BodyText"/>
      </w:pPr>
      <w:r>
        <w:t xml:space="preserve">- Lên đây!</w:t>
      </w:r>
    </w:p>
    <w:p>
      <w:pPr>
        <w:pStyle w:val="BodyText"/>
      </w:pPr>
      <w:r>
        <w:t xml:space="preserve">Bạch Hủ Minh vung tay lên, Âu Dương bị kéo lên trời.</w:t>
      </w:r>
    </w:p>
    <w:p>
      <w:pPr>
        <w:pStyle w:val="BodyText"/>
      </w:pPr>
      <w:r>
        <w:t xml:space="preserve">Bạch Hủ Minh hét to:</w:t>
      </w:r>
    </w:p>
    <w:p>
      <w:pPr>
        <w:pStyle w:val="BodyText"/>
      </w:pPr>
      <w:r>
        <w:t xml:space="preserve">- Tất cả mọi người rời khỏi Thông Thiên phong!</w:t>
      </w:r>
    </w:p>
    <w:p>
      <w:pPr>
        <w:pStyle w:val="BodyText"/>
      </w:pPr>
      <w:r>
        <w:t xml:space="preserve">Bạch Hủ Minh mang theo Âu Dương gần như hao hết lực lượng bay nhanh ra xa.</w:t>
      </w:r>
    </w:p>
    <w:p>
      <w:pPr>
        <w:pStyle w:val="BodyText"/>
      </w:pPr>
      <w:r>
        <w:t xml:space="preserve">Sáu Đại Đế nghe Bạch Hủ Minh nói xong chia nhau bay mỗi hướng, sau khi sáu người đi không lâu thì lực viễn cổ vô cùng đáng sợ bùng phát trên Thông Thiên phong.</w:t>
      </w:r>
    </w:p>
    <w:p>
      <w:pPr>
        <w:pStyle w:val="BodyText"/>
      </w:pPr>
      <w:r>
        <w:t xml:space="preserve">Nó thuộc về chiến ý bất khuất! Nó thuộc về ý chí viễn cổ. Lúc này lấy Lỗ Tu làm trung tâm, chiến ý bất khuất như thủy triều điên cuồng dâng lên.</w:t>
      </w:r>
    </w:p>
    <w:p>
      <w:pPr>
        <w:pStyle w:val="BodyText"/>
      </w:pPr>
      <w:r>
        <w:t xml:space="preserve">Chiến ý bất khuất đáng sợ đó rốt cuộc thuộc về Lỗ Tu, khiến gã là tông chủ yếu nhất trong bát tông thập nhị thánh địa một bước lên trời, bước vào hàng ngũ ý chí viễn cổ.</w:t>
      </w:r>
    </w:p>
    <w:p>
      <w:pPr>
        <w:pStyle w:val="BodyText"/>
      </w:pPr>
      <w:r>
        <w:t xml:space="preserve">- Chiến ý của ta là nghịch thiên! Là bất khuất!</w:t>
      </w:r>
    </w:p>
    <w:p>
      <w:pPr>
        <w:pStyle w:val="BodyText"/>
      </w:pPr>
      <w:r>
        <w:t xml:space="preserve">Lỗ Tu một tay chỉ trời, vô số cuồng lôi từ bầu trời sáng sủa đánh vào người Lỗ Tu. Quần áo của Lỗ Tu bị đốt thành tro nhưng ý chí bất khuất thì vẫn không bị đánh lùi.</w:t>
      </w:r>
    </w:p>
    <w:p>
      <w:pPr>
        <w:pStyle w:val="BodyText"/>
      </w:pPr>
      <w:r>
        <w:t xml:space="preserve">Bất kể vô số cuồng lôi tẩy thân, Lỗ Tu giống như kỹ thiên cuồng thần không hề lay động.</w:t>
      </w:r>
    </w:p>
    <w:p>
      <w:pPr>
        <w:pStyle w:val="BodyText"/>
      </w:pPr>
      <w:r>
        <w:t xml:space="preserve">Từ phương xa rất nhiều người nhìn hành động kinh thiên của Lỗ Tu, họ biết đây là ý chí bất khuất, cho dù đối diện thiên uy vẫn dám chiến.</w:t>
      </w:r>
    </w:p>
    <w:p>
      <w:pPr>
        <w:pStyle w:val="BodyText"/>
      </w:pPr>
      <w:r>
        <w:t xml:space="preserve">Ý chí tứ phương, ý chí vĩnh sinh chủ yếu là sinh sinh không ngừng. Ý chí hủy diệt chủ yếu là hủy thiên diệt địa. Ý chí bất khuất chủ yếu là không có gì không dám chiến. Ý chí trung hậu chủ yếu là vững như Thái sơn. Bốn loại ý chí, ý chí vĩnh sinh trong người, bản thân gần như bất diệt. Ý chí hủy diệt trong người, có được sức chiến đấu mạnh nhất thiên hạ. Ý chí bất khuất trong người, không sợ hãi không oán hận. Ý chí trung hậu trong người, tín thủ thiên hạ.</w:t>
      </w:r>
    </w:p>
    <w:p>
      <w:pPr>
        <w:pStyle w:val="BodyText"/>
      </w:pPr>
      <w:r>
        <w:t xml:space="preserve">Bốn loại ý chí bốn loại lực lượng, không có ai mạnh ai yếu, bởi vì chúng nó vốn là một thể. Khi một người có thể ngưng tụ hết bốn loại ý chí thì đó là ngày vũ hóa phi tiên.</w:t>
      </w:r>
    </w:p>
    <w:p>
      <w:pPr>
        <w:pStyle w:val="BodyText"/>
      </w:pPr>
      <w:r>
        <w:t xml:space="preserve">Nhưng từ viễn cổ đến nay, ý chí tứ phương chưa từng cùng xuất hiện ở một người. Âu Dương từng thấy ý chí trung hậu của Bạch Hủ Minh, nó chính là một chữ kiên. Nếu Bạch Hủ Minh dùng ý chí trung hậu đè người, vậy trong thiên hạ e rằng không ai không bị đè ép.</w:t>
      </w:r>
    </w:p>
    <w:p>
      <w:pPr>
        <w:pStyle w:val="BodyText"/>
      </w:pPr>
      <w:r>
        <w:t xml:space="preserve">Hiện tại ý chí bất khuất của Lỗ Tu khiến Âu Dương có chút cảm thán, loại cảm giác dù đối diện thứ gì đều dám chiến này hắn rất quen thuộc. Đã từng bị Kim Minh dùng pháp thân cự tượng suýt giết chết, dù đối mặt tuyệt vọng đến thế thì Âu Dương vẫn bất khuất.</w:t>
      </w:r>
    </w:p>
    <w:p>
      <w:pPr>
        <w:pStyle w:val="BodyText"/>
      </w:pPr>
      <w:r>
        <w:t xml:space="preserve">*Ong!*</w:t>
      </w:r>
    </w:p>
    <w:p>
      <w:pPr>
        <w:pStyle w:val="BodyText"/>
      </w:pPr>
      <w:r>
        <w:t xml:space="preserve">Sóng triều lùi, Lỗ Tu chắp hai tay sau lưng đứng trên trời, lúc này gã đã là cường giả thật sự, chân chính đứng ở đỉnh cao. Lúc này thiên hạ không ai dám chiến đấu cùng Lỗ Tu.</w:t>
      </w:r>
    </w:p>
    <w:p>
      <w:pPr>
        <w:pStyle w:val="BodyText"/>
      </w:pPr>
      <w:r>
        <w:t xml:space="preserve">- Lại là một ý chí viễn cổ! Là ý chí bất khuất!</w:t>
      </w:r>
    </w:p>
    <w:p>
      <w:pPr>
        <w:pStyle w:val="BodyText"/>
      </w:pPr>
      <w:r>
        <w:t xml:space="preserve">Một số lão tổ đã đến Vạn Tiên sơn cảm nhận Vạn Tiên sơn truyền đến ý chí bất khuất thì ai nấy muốn điên lên.</w:t>
      </w:r>
    </w:p>
    <w:p>
      <w:pPr>
        <w:pStyle w:val="BodyText"/>
      </w:pPr>
      <w:r>
        <w:t xml:space="preserve">Từ sau khi Âu Dương xuất hiện thì Vạn Tiên sơn như phát điên tăng vùng vụt. Vốn Vạn Tiên sơn nên bị thiên cung bức đi vào phút cuối tuyệt vọng được hắn dùng lực nghịch thiên cải mệnh xoay chuyển càn khôn. Bây giờ càng tuyệt, trong Vạn Tiên sơn sau khi tiên âm giáng thế lại xuất hiện ý chí bất khuất.</w:t>
      </w:r>
    </w:p>
    <w:p>
      <w:pPr>
        <w:pStyle w:val="BodyText"/>
      </w:pPr>
      <w:r>
        <w:t xml:space="preserve">Thật ra ai cũng biết ý chí viễn cổ này nhất định thuộc về Vạn Tiên sơn, chẳng qua họ có suy nghĩ là ý chí bất khuất tuyệt đối đừng là của Bạch Hủ Minh.</w:t>
      </w:r>
    </w:p>
    <w:p>
      <w:pPr>
        <w:pStyle w:val="BodyText"/>
      </w:pPr>
      <w:r>
        <w:t xml:space="preserve">Bạch Hủ Minh đã ngộ đạo ý chí trung hậu, nếu để ý chí bất khuất xuất hiện trên người lão thì lão không phải thiên hạ đệ nhất nữa, là vô địch trên đời.</w:t>
      </w:r>
    </w:p>
    <w:p>
      <w:pPr>
        <w:pStyle w:val="BodyText"/>
      </w:pPr>
      <w:r>
        <w:t xml:space="preserve">Ý chí không đơn giản là một cộng một. Cùng có được một loại ý chí, sức chiến đấu của Bạch Hủ Minh có mạnh cũng hữu hạn, lão muốn đánh bại cường giả ý chí khác thì dễ, nhưng muốn bị thương người trừ phi là liều mạng, muốn giết người càng là không có khả năng.</w:t>
      </w:r>
    </w:p>
    <w:p>
      <w:pPr>
        <w:pStyle w:val="BodyText"/>
      </w:pPr>
      <w:r>
        <w:t xml:space="preserve">Nhưng nếu để Bạch Hủ Minh sau khi có ý chí trung hậu thêm vào ý chí bất khuất, vậy lão hoàn toàn có thể đứng ra hỏi thiên hạ có ai dám đánh một trận.</w:t>
      </w:r>
    </w:p>
    <w:p>
      <w:pPr>
        <w:pStyle w:val="BodyText"/>
      </w:pPr>
      <w:r>
        <w:t xml:space="preserve">"Tuyệt đối đừng là Bạch Hủ Minh ngộ ra loại ý chí thứ hai!"</w:t>
      </w:r>
    </w:p>
    <w:p>
      <w:pPr>
        <w:pStyle w:val="BodyText"/>
      </w:pPr>
      <w:r>
        <w:t xml:space="preserve">Đây là tiếng lòng của nhiều người vào giờ phút này, nếu không thì Vạn Tiên sơn đã có thể càn quét Chân Linh Giới, thật sự là chí tôn.</w:t>
      </w:r>
    </w:p>
    <w:p>
      <w:pPr>
        <w:pStyle w:val="BodyText"/>
      </w:pPr>
      <w:r>
        <w:t xml:space="preserve">Từng bóng người chạy tới Vạn Tiên sơn, lúc này họ nôn nóng muốn biết rốt cuộc là ai được đến loại ý chí thứ hai, mặc kệ có phải là Bạch Hủ Minh hay không, đối với thế lực khác cũng tuyệt đối không tính là tin tức tốt.</w:t>
      </w:r>
    </w:p>
    <w:p>
      <w:pPr>
        <w:pStyle w:val="BodyText"/>
      </w:pPr>
      <w:r>
        <w:t xml:space="preserve">Nếu như Bạch Hủ Minh một người được hai ý chí, vậy Vạn Tiên sơn xưng hùng thiên hạ không ai dám phản đối. Nếu là người khác có được ý chí viễn cổ, vậy Vạn Tiên sơn có hai ý chí viễn cổ cộng thêm một Thần Sư, mặc dù không dám nói quét ngang thiên hạ nhưng tuyệt đối đủ uy hiếp thế giới.</w:t>
      </w:r>
    </w:p>
    <w:p>
      <w:pPr>
        <w:pStyle w:val="BodyText"/>
      </w:pPr>
      <w:r>
        <w:t xml:space="preserve">Trên Vạn Tiên sơn, Lỗ Tu bùng phát ra uy thế chỉ kém hơn Bạch Hủ Minh một chút, sự thậty là đạt đến cấp ý chí rồi thì chênh lệch thường rất nhỏ, chẳng qua là mỗi loại ý chí phát huy ra tác dụng khác nhau.</w:t>
      </w:r>
    </w:p>
    <w:p>
      <w:pPr>
        <w:pStyle w:val="BodyText"/>
      </w:pPr>
      <w:r>
        <w:t xml:space="preserve">Bạch Hủ Minh nhìn Lỗ Tu, nói:</w:t>
      </w:r>
    </w:p>
    <w:p>
      <w:pPr>
        <w:pStyle w:val="BodyText"/>
      </w:pPr>
      <w:r>
        <w:t xml:space="preserve">- Nếu ý chí của sư đệ là ý chí hủy diệt thì hắn tuyệt đối có thể trở thành người có sức chiến đấu sau Hoàng Thiên Đại Đế.</w:t>
      </w:r>
    </w:p>
    <w:p>
      <w:pPr>
        <w:pStyle w:val="BodyText"/>
      </w:pPr>
      <w:r>
        <w:t xml:space="preserve">Trong bốn loại ý chí, ý chí hủy diệt đại biểu giết chóc là thích hợp cho chiến đấu nhất, nhưng có quá ít người có thể lĩnh ngộ ý chí hủy diệt.</w:t>
      </w:r>
    </w:p>
    <w:p>
      <w:pPr>
        <w:pStyle w:val="BodyText"/>
      </w:pPr>
      <w:r>
        <w:t xml:space="preserve">Bạch Hủ Minh nói xong liếc Âu Dương, nếu nói cường giả ý chí hủy diệt tiếp theo sinh ra thì hắn là nhân tuyển tốt nhất.</w:t>
      </w:r>
    </w:p>
    <w:p>
      <w:pPr>
        <w:pStyle w:val="BodyText"/>
      </w:pPr>
      <w:r>
        <w:t xml:space="preserve">Cái tên này một đường giết đến pháp thân chắc chính hắn cũng không biết tay đã dính bao nhiêu máu tươi. Cái tên một đường dựa vào nuốt lực lượng của người khác trưởng thành, trên người đã tràn đầy hơi thở chết chóc. Nếu như xé đi lớp áo khoác Thần Sư của Âu Dương, xé nát hơi thở thần thánh thì hắn chính là ma quỷ đến từ địa ngục.</w:t>
      </w:r>
    </w:p>
    <w:p>
      <w:pPr>
        <w:pStyle w:val="BodyText"/>
      </w:pPr>
      <w:r>
        <w:t xml:space="preserve">Bạch Hủ Minh rất khó tưởng tượng một người rốt cuộc có tâm tính như thế nào để đối diện sát khí nặng nề như vậy mà không tan vỡ, vẫn giữ được trái tim bình tĩnh tự nhiên.</w:t>
      </w:r>
    </w:p>
    <w:p>
      <w:pPr>
        <w:pStyle w:val="BodyText"/>
      </w:pPr>
      <w:r>
        <w:t xml:space="preserve">- Cũng hết cách.</w:t>
      </w:r>
    </w:p>
    <w:p>
      <w:pPr>
        <w:pStyle w:val="BodyText"/>
      </w:pPr>
      <w:r>
        <w:t xml:space="preserve">Âu Dương không biết trong lòng Bạch Hủ Minh nghĩ gì, nói:</w:t>
      </w:r>
    </w:p>
    <w:p>
      <w:pPr>
        <w:pStyle w:val="BodyText"/>
      </w:pPr>
      <w:r>
        <w:t xml:space="preserve">- Thật ra ta cũng hiểu ý chí hủy diệt là sức chiến đấu vô song, nhưng cưỡng ép nhập ý chí hủy diệt vào tông chủ thì hắn không thể nắm giữ nó được.</w:t>
      </w:r>
    </w:p>
    <w:p>
      <w:pPr>
        <w:pStyle w:val="BodyText"/>
      </w:pPr>
      <w:r>
        <w:t xml:space="preserve">Âu Dương nói không sai, ý chí cần hợp với bản thân, trong người Lỗ Tu vốn có loại bất khuất, ý chí bất khuất là thích hợp với gã nhất. Nếu như cho Lỗ Tu ý chí hủy diệt thì có lẽ sẽ làm gã tan vỡ.</w:t>
      </w:r>
    </w:p>
    <w:p>
      <w:pPr>
        <w:pStyle w:val="BodyText"/>
      </w:pPr>
      <w:r>
        <w:t xml:space="preserve">- Sư phụ, hạt châu xanh đó bên trong chứa ý chí vĩnh sinh, hình như người bắt đầu hấp thu rồi?</w:t>
      </w:r>
    </w:p>
    <w:p>
      <w:pPr>
        <w:pStyle w:val="BodyText"/>
      </w:pPr>
      <w:r>
        <w:t xml:space="preserve">Người khác nhìn không ra nhưng Âu Dương thấy được trong người Bạch Hủ Minh, dưới ý chí trung hậu cường đại không gì sánh được có tia lực lượng xanh ngẫu nhiên di chuyển. Mặc dù lực lượng này so với ý chí trung hậu mênh mông như biển kém xa ngàn vạn dặm, nhưng nó là hạt mầm, có một ngày nó sẽ lớn lên, thành loại ý chí thứ hai của Bạch Hủ Minh, vĩnh sinh!</w:t>
      </w:r>
    </w:p>
    <w:p>
      <w:pPr>
        <w:pStyle w:val="BodyText"/>
      </w:pPr>
      <w:r>
        <w:t xml:space="preserve">Bạch Hủ Minh nói:</w:t>
      </w:r>
    </w:p>
    <w:p>
      <w:pPr>
        <w:pStyle w:val="BodyText"/>
      </w:pPr>
      <w:r>
        <w:t xml:space="preserve">- Hạt châu này rất thần kỳ, công dụng tương tự với chiến kỳ, nếu có thể hoàn toàn hấp thu lực lượng của hạt châu thì có lẽ ta thật sự sẽ lĩnh ngộ được ý chí thứ hai.</w:t>
      </w:r>
    </w:p>
    <w:p>
      <w:pPr>
        <w:pStyle w:val="Compact"/>
      </w:pPr>
      <w:r>
        <w:br w:type="textWrapping"/>
      </w:r>
      <w:r>
        <w:br w:type="textWrapping"/>
      </w:r>
    </w:p>
    <w:p>
      <w:pPr>
        <w:pStyle w:val="Heading2"/>
      </w:pPr>
      <w:bookmarkStart w:id="433" w:name="chương-441-phong-tỏa-thông-thiên-phong"/>
      <w:bookmarkEnd w:id="433"/>
      <w:r>
        <w:t xml:space="preserve">411. Chương 441 : Phong Tỏa Thông Thiên Phong</w:t>
      </w:r>
    </w:p>
    <w:p>
      <w:pPr>
        <w:pStyle w:val="Compact"/>
      </w:pPr>
      <w:r>
        <w:br w:type="textWrapping"/>
      </w:r>
      <w:r>
        <w:br w:type="textWrapping"/>
      </w:r>
      <w:r>
        <w:t xml:space="preserve">Bên kia Lỗ Tu phát tiết xong rồi, hoàn toàn dung hợp ý chí bất khuất.</w:t>
      </w:r>
    </w:p>
    <w:p>
      <w:pPr>
        <w:pStyle w:val="BodyText"/>
      </w:pPr>
      <w:r>
        <w:t xml:space="preserve">Lúc này Lỗ Tu khoanh tay đứng trên Thông Thiên phong, áo đen bay phấp phới, không ngừng toát ra khí chất siêu phàm thoát tục.</w:t>
      </w:r>
    </w:p>
    <w:p>
      <w:pPr>
        <w:pStyle w:val="BodyText"/>
      </w:pPr>
      <w:r>
        <w:t xml:space="preserve">- Là Lỗ Tu! Nhưng lại là Lỗ Tu!</w:t>
      </w:r>
    </w:p>
    <w:p>
      <w:pPr>
        <w:pStyle w:val="BodyText"/>
      </w:pPr>
      <w:r>
        <w:t xml:space="preserve">Một đám cường giả đuổi tới Vạn Tiên sơn, liếc mắt liền thấy ra Lỗ Tu ngạo nghễ đứng trên đỉnh núi. Bây giờ dù là người ngốc nhất cũng cảm giác được từ người Lỗ Tu không ngừng toát ra ý chí viễn cổ.</w:t>
      </w:r>
    </w:p>
    <w:p>
      <w:pPr>
        <w:pStyle w:val="BodyText"/>
      </w:pPr>
      <w:r>
        <w:t xml:space="preserve">- Hai cường giả ý chí viễn cổ cộng thêm một Thần Sư.</w:t>
      </w:r>
    </w:p>
    <w:p>
      <w:pPr>
        <w:pStyle w:val="BodyText"/>
      </w:pPr>
      <w:r>
        <w:t xml:space="preserve">- Cái này không đáng sợ, đáng sợ là Âu Dương đó có thể tạo ra cường giả ý chí viễn cổ.</w:t>
      </w:r>
    </w:p>
    <w:p>
      <w:pPr>
        <w:pStyle w:val="BodyText"/>
      </w:pPr>
      <w:r>
        <w:t xml:space="preserve">Các tiếng xôn xao vang trên bầu trời, Lỗ Tu vừa mới tăng lên cường giả ý chí viễn cổ không còn là trung tâm chú ý, quan trọng là Âu Dương lần này gây ra oanh động.</w:t>
      </w:r>
    </w:p>
    <w:p>
      <w:pPr>
        <w:pStyle w:val="BodyText"/>
      </w:pPr>
      <w:r>
        <w:t xml:space="preserve">Dùng nghịch thiên cải mệnh triệu hoán ra cả tiên âm, càng một phen tạo nên một cường giả ý chí viễn cổ, rất nhiều người đều đang nghĩ Âu Dương có phải là có thể tạo ra một phi tiên không?</w:t>
      </w:r>
    </w:p>
    <w:p>
      <w:pPr>
        <w:pStyle w:val="BodyText"/>
      </w:pPr>
      <w:r>
        <w:t xml:space="preserve">Lỗ Tu từ dưới nhìn lên bầu trời, nói:</w:t>
      </w:r>
    </w:p>
    <w:p>
      <w:pPr>
        <w:pStyle w:val="BodyText"/>
      </w:pPr>
      <w:r>
        <w:t xml:space="preserve">- Các vị đến Vạn Tiên sơn là để chúc mừng?</w:t>
      </w:r>
    </w:p>
    <w:p>
      <w:pPr>
        <w:pStyle w:val="BodyText"/>
      </w:pPr>
      <w:r>
        <w:t xml:space="preserve">Nếu là trước kia thì Lỗ Tu không thể nào phát hiện ra nhiều cường giả ý chí viễn cổ như vậy, nhưng bản thân gã đã bước vào ý chí viễn cổ, lúc này tất nhiên là nhìn thấy được.</w:t>
      </w:r>
    </w:p>
    <w:p>
      <w:pPr>
        <w:pStyle w:val="BodyText"/>
      </w:pPr>
      <w:r>
        <w:t xml:space="preserve">Bạch Hủ Minh dẫn Âu Dương đi tới bên cạnh Lỗ Tu, hai người che trước mặt hắn, sợ có ai dùng thủ đoạn độc ác xuống tay với hắn.</w:t>
      </w:r>
    </w:p>
    <w:p>
      <w:pPr>
        <w:pStyle w:val="BodyText"/>
      </w:pPr>
      <w:r>
        <w:t xml:space="preserve">Mặc dù đám người này có thể bước vào đẳng cấp cỡ đó thì nên có tự tôn của cường giả, nhưng ai cũng không dám bảo đảm trong số họ không có một số lòng xấu xa, vậy nên chú ý an toàn thì tốt hơn.</w:t>
      </w:r>
    </w:p>
    <w:p>
      <w:pPr>
        <w:pStyle w:val="BodyText"/>
      </w:pPr>
      <w:r>
        <w:t xml:space="preserve">Lão tổ Đằng Xuân thánh địa nói ra một câu nói dối rất dở:</w:t>
      </w:r>
    </w:p>
    <w:p>
      <w:pPr>
        <w:pStyle w:val="BodyText"/>
      </w:pPr>
      <w:r>
        <w:t xml:space="preserve">- Lỗ tông chủ nói đùa, tại hạ đi qua nơi đây, chỉ là tình cờ đi ngang...</w:t>
      </w:r>
    </w:p>
    <w:p>
      <w:pPr>
        <w:pStyle w:val="BodyText"/>
      </w:pPr>
      <w:r>
        <w:t xml:space="preserve">- Đúng đúng! Chúng ta chỉ là đi qua nơi đây, tình cờ đi ngang...</w:t>
      </w:r>
    </w:p>
    <w:p>
      <w:pPr>
        <w:pStyle w:val="BodyText"/>
      </w:pPr>
      <w:r>
        <w:t xml:space="preserve">Một đám lão quỷ không biết xấu hổ nói, quỷ đều nghe ra họ nói xạo cỡ nào.</w:t>
      </w:r>
    </w:p>
    <w:p>
      <w:pPr>
        <w:pStyle w:val="BodyText"/>
      </w:pPr>
      <w:r>
        <w:t xml:space="preserve">Bạch Hủ Minh liếc bầu trời, nói:</w:t>
      </w:r>
    </w:p>
    <w:p>
      <w:pPr>
        <w:pStyle w:val="BodyText"/>
      </w:pPr>
      <w:r>
        <w:t xml:space="preserve">- Ồ? Đi qua? Vậy chúng ta không quấy rầy các vị đi ngang.</w:t>
      </w:r>
    </w:p>
    <w:p>
      <w:pPr>
        <w:pStyle w:val="BodyText"/>
      </w:pPr>
      <w:r>
        <w:t xml:space="preserve">Rất rõ ràng, Bạch Hủ Minh không định giữ lại đám người này uống trà.</w:t>
      </w:r>
    </w:p>
    <w:p>
      <w:pPr>
        <w:pStyle w:val="BodyText"/>
      </w:pPr>
      <w:r>
        <w:t xml:space="preserve">Bây giờ nhìn mặt ngoài thì Âu Dương không bị tổn thương gì, nhưng mới rồi hắn nói cho Bạch Hủ Minh biết, hắn nghịch thiên cải mệnh cho Lỗ Tu đã tiêu hao hết lực lượng, rớt xuống cảnh giới người thường, không qua nửa tháng thì đừng mơ hồi phục lại.</w:t>
      </w:r>
    </w:p>
    <w:p>
      <w:pPr>
        <w:pStyle w:val="BodyText"/>
      </w:pPr>
      <w:r>
        <w:t xml:space="preserve">Bạch Hủ Minh không muốn cả ngày khiến Âu Dương lộ ra trước mặt người khác, chuyện hắn làm đủ kinh người, bây giờ dẫn động tiên âm sáng tạo ra cường giả ý chí viễn cổ càng đẩy Vạn Tiên sơn lên độ cao mới.</w:t>
      </w:r>
    </w:p>
    <w:p>
      <w:pPr>
        <w:pStyle w:val="BodyText"/>
      </w:pPr>
      <w:r>
        <w:t xml:space="preserve">Lúc này cần phải để Âu Dương nghỉ ngơi, sau đó tăng nhanh quá trình dùng Thiên Mệnh Thánh Dược. Âu Dương khác với mọi người, nếu là người bình thường đạt đến Đại Đế không quá an toàn, dù sao tùy thời sẽ có vài lão quỷ đi ra quấy phá, còn Âu Dương thì khác.</w:t>
      </w:r>
    </w:p>
    <w:p>
      <w:pPr>
        <w:pStyle w:val="BodyText"/>
      </w:pPr>
      <w:r>
        <w:t xml:space="preserve">Tứ Phương chiến kỳ trong người Âu Dương mới là tất cả điểm dựa của hắn, cái gì lực Thần Sư, cái gì lực Đại Đế đều không phải mấu chốt, mấu chốt ở chỗ hắn có thể sau khi vào Đại Đế rồi ngắn ngủi khống chế Tứ Phương chiến kỳ được không. Nếu có thể khống chế trong thời gian ngắn, dù chỉ là một chớp mắt thì cũng đủ lay động thiên địa.</w:t>
      </w:r>
    </w:p>
    <w:p>
      <w:pPr>
        <w:pStyle w:val="BodyText"/>
      </w:pPr>
      <w:r>
        <w:t xml:space="preserve">Đó là lực phi tiên thật sự, Bạch Hủ Minh ký thức kỳ vọng rất cao về việc Âu Dương trở thành Đại Đế. Vốn Bạch Hủ Minh muốn Âu Dương trước tiên nghịch thiên cải mệnh cho mình, đạt đến Đại Đế, nhưng ngẫm nghĩ lại nếu hắn bước vào Đại Đế lỡ như Tứ Phương chiến kỳ bỗng xông ra thì một mình hắn chắc chắn không thể che giấu hơi thở. Bây giờ tăng thêm một Lỗ Tu, cho dù Tứ Phương chiến kỳ có xông ra thì Bạch Hủ Minh và Lỗ Tu có thể dựa vào ý chí viễn cổ bùng phát để che giấu.</w:t>
      </w:r>
    </w:p>
    <w:p>
      <w:pPr>
        <w:pStyle w:val="BodyText"/>
      </w:pPr>
      <w:r>
        <w:t xml:space="preserve">Các cường giả đến nhanh mà đi cũng nhanh, mặc dù họ rất muốn giao lưu với Âu Dương, hỏi về vấn đề liên quan tiên âm, nhưng Bạch Hủ Minh căn bản không định để cho đệ tử này của mình ra mặt.</w:t>
      </w:r>
    </w:p>
    <w:p>
      <w:pPr>
        <w:pStyle w:val="BodyText"/>
      </w:pPr>
      <w:r>
        <w:t xml:space="preserve">Nghĩ đến Bạch Hủ Minh nhận được đệ tử như vậy, nhiều người đấm ngực giậm chân. Bạch Hủ Minh rốt cuộc là đạp *** chó gì mà thu được đệ tử tốt như thế.</w:t>
      </w:r>
    </w:p>
    <w:p>
      <w:pPr>
        <w:pStyle w:val="BodyText"/>
      </w:pPr>
      <w:r>
        <w:t xml:space="preserve">Thật ra không phải Bạch Hủ Minh may mắn, là lão dùng chân tâm đổi lấy tất cả. Âu Dương không phải đồ ngốc, ngươi dùng hư tình giả ý đối với hắn thì hắn liền cảm thấy ngươi thật sự tốt, không có chuyện đó.</w:t>
      </w:r>
    </w:p>
    <w:p>
      <w:pPr>
        <w:pStyle w:val="BodyText"/>
      </w:pPr>
      <w:r>
        <w:t xml:space="preserve">Bạch Hủ Minh làm mọi chuyện đúng là hết sức tận tâm, sư phụ như vậy, Vạn Tiên sơn như vậy, Âu Dương còn có cái gì không hài lòng?</w:t>
      </w:r>
    </w:p>
    <w:p>
      <w:pPr>
        <w:pStyle w:val="BodyText"/>
      </w:pPr>
      <w:r>
        <w:t xml:space="preserve">Dù là Bạch Hủ Minh đối xử với Âu Dương, hay lúc trước Lỗ Tu ở rừng trúc liều mình cứu giúp đều khiến hắn cảm động. Âu Dương biết mình thiếu nợ Vạn Tiên sơn rất nhiều, chỗ này đã trở thành nhà của hắn.</w:t>
      </w:r>
    </w:p>
    <w:p>
      <w:pPr>
        <w:pStyle w:val="BodyText"/>
      </w:pPr>
      <w:r>
        <w:t xml:space="preserve">- Các vị trưởng lão, tạm thời phong tỏa Thông Thiên phong!</w:t>
      </w:r>
    </w:p>
    <w:p>
      <w:pPr>
        <w:pStyle w:val="BodyText"/>
      </w:pPr>
      <w:r>
        <w:t xml:space="preserve">Lỗ Tu cũng phát hiện trạng thái của Âu Dương không tốt, gã không vội để đệ tử quay về Thông Thiên phong, giờ phong tỏa núi đợi giúp hắn điều dưỡng mới là việc chính.</w:t>
      </w:r>
    </w:p>
    <w:p>
      <w:pPr>
        <w:pStyle w:val="BodyText"/>
      </w:pPr>
      <w:r>
        <w:t xml:space="preserve">- Tuân lệnh!</w:t>
      </w:r>
    </w:p>
    <w:p>
      <w:pPr>
        <w:pStyle w:val="BodyText"/>
      </w:pPr>
      <w:r>
        <w:t xml:space="preserve">Sáu vị trưởng lão Đại Đế cũng rất mệt mỏi, mới rồi sấm chớp giông tố ai nấy coi như là liều mạng.</w:t>
      </w:r>
    </w:p>
    <w:p>
      <w:pPr>
        <w:pStyle w:val="BodyText"/>
      </w:pPr>
      <w:r>
        <w:t xml:space="preserve">Âu Dương nói:</w:t>
      </w:r>
    </w:p>
    <w:p>
      <w:pPr>
        <w:pStyle w:val="BodyText"/>
      </w:pPr>
      <w:r>
        <w:t xml:space="preserve">- Đa tạ sáu vị trưởng lão, nếu có một ngày sáu vị trưởng lão cũng có thể giống như tông chủ tự ngộ một tia lực viễn cổ thì Âu Dương sẽ lại ra tay!</w:t>
      </w:r>
    </w:p>
    <w:p>
      <w:pPr>
        <w:pStyle w:val="BodyText"/>
      </w:pPr>
      <w:r>
        <w:t xml:space="preserve">Âu Dương thốt một câu, sáu trưởng lão chuẩn bị rời đi đều dừng bước, giật mình nhìn hắn.</w:t>
      </w:r>
    </w:p>
    <w:p>
      <w:pPr>
        <w:pStyle w:val="BodyText"/>
      </w:pPr>
      <w:r>
        <w:t xml:space="preserve">Từ Đại Đế đạt đến ý chí viễn cổ, từ viễn cổ tới nay mấy người có được? Lại có bao nhiêu người có thể lĩnh ngộ một tia lực viễn cổ nhưng không tìm thấy ý chí thuộc về mình, cuối cùng trơ mắt nhìn lực viễn cổ tan biến?</w:t>
      </w:r>
    </w:p>
    <w:p>
      <w:pPr>
        <w:pStyle w:val="BodyText"/>
      </w:pPr>
      <w:r>
        <w:t xml:space="preserve">Mà hôm nay Âu Dương dùng lực Thần Sư dẫn động khung trời biến đổi, nghịch thiên cải mệnh cho Lỗ Tu tạo ra ý chí bất khuất, khiến nhiều người trông thấy một tia hy vọng.</w:t>
      </w:r>
    </w:p>
    <w:p>
      <w:pPr>
        <w:pStyle w:val="BodyText"/>
      </w:pPr>
      <w:r>
        <w:t xml:space="preserve">Nhưng Lỗ Tu có ơn cứu mạng Âu Dương, hắn hết sức cũng là chuyện thường. Còn họ thì sao? Họ không có ân huệ gì với Âu Dương, thậm chí họ từng công kích Âu Dương, nói hắn là kẻ gây họa.</w:t>
      </w:r>
    </w:p>
    <w:p>
      <w:pPr>
        <w:pStyle w:val="BodyText"/>
      </w:pPr>
      <w:r>
        <w:t xml:space="preserve">Nhưng hôm nay Âu Dương nói ra lời như vậy, sáu vị trưởng lão Đại Đế xiết bao cảm động, cảm động phát ra từ tận đáy lòng, lời hắn nói cũng là phát ra từ thật lòng.</w:t>
      </w:r>
    </w:p>
    <w:p>
      <w:pPr>
        <w:pStyle w:val="BodyText"/>
      </w:pPr>
      <w:r>
        <w:t xml:space="preserve">Sáu vị trưởng lão Đại Đế vào lúc Vạn Tiên sơn gặp khó khăn nhất không bỏ lại Vạn Tiên sơn, điều này chứng minh họ rất yêu Vạn Tiên sơn. Người yêu Vạn Tiên sơn, bọn họ xem như chung một nhà.</w:t>
      </w:r>
    </w:p>
    <w:p>
      <w:pPr>
        <w:pStyle w:val="BodyText"/>
      </w:pPr>
      <w:r>
        <w:t xml:space="preserve">Đúng vậy, đối với Âu Dương mặc dù mỗi lần tạo nên ý chí viễn cổ sẽ khiến hắn yếu ớt rất lâu, nhưng đây là năng lực hắn có, mà đối với nhiều người thì nó thật sự là thay đổi vạn mệnh,</w:t>
      </w:r>
    </w:p>
    <w:p>
      <w:pPr>
        <w:pStyle w:val="BodyText"/>
      </w:pPr>
      <w:r>
        <w:t xml:space="preserve">Sáu vị trưởng lão Đại Đế cùng hành lễ với Âu Dương, đồng thanh:</w:t>
      </w:r>
    </w:p>
    <w:p>
      <w:pPr>
        <w:pStyle w:val="BodyText"/>
      </w:pPr>
      <w:r>
        <w:t xml:space="preserve">- Đa tạ Âu Dương trưởng lão!</w:t>
      </w:r>
    </w:p>
    <w:p>
      <w:pPr>
        <w:pStyle w:val="BodyText"/>
      </w:pPr>
      <w:r>
        <w:t xml:space="preserve">Cái lễ này không phải vì thực lực của Âu Dương, lễ này là vì tấm lòng thật sự của hắn.</w:t>
      </w:r>
    </w:p>
    <w:p>
      <w:pPr>
        <w:pStyle w:val="BodyText"/>
      </w:pPr>
      <w:r>
        <w:t xml:space="preserve">Lễ này là Âu Dương dùng chân tâm đổi lấy.</w:t>
      </w:r>
    </w:p>
    <w:p>
      <w:pPr>
        <w:pStyle w:val="BodyText"/>
      </w:pPr>
      <w:r>
        <w:t xml:space="preserve">Bạch Hủ Minh đứng một bên nghe lời Âu Dương nói, gật gù. Từ đầu Bạch Hủ Minh đã biết Âu Dương không phải loại người vong ơn phụ nghĩa, chỉ cần ngươi thật sự tốt với hắn thì hắn sẽ hết sức làm nhiều chuyện cho ngươi.</w:t>
      </w:r>
    </w:p>
    <w:p>
      <w:pPr>
        <w:pStyle w:val="BodyText"/>
      </w:pPr>
      <w:r>
        <w:t xml:space="preserve">Nhớ lúc trước Âu Dương vì huynh đệ giết lên Thông Thiên phong, vì huynh đệ hắn dù biết giết Kim Trì thì Kim Minh chắc chắn sẽ ra tay nhưng vẫn không chút do dự.</w:t>
      </w:r>
    </w:p>
    <w:p>
      <w:pPr>
        <w:pStyle w:val="Compact"/>
      </w:pPr>
      <w:r>
        <w:br w:type="textWrapping"/>
      </w:r>
      <w:r>
        <w:br w:type="textWrapping"/>
      </w:r>
    </w:p>
    <w:p>
      <w:pPr>
        <w:pStyle w:val="Heading2"/>
      </w:pPr>
      <w:bookmarkStart w:id="434" w:name="chương-442-thiên-mệnh-thánh-dược-sống-1"/>
      <w:bookmarkEnd w:id="434"/>
      <w:r>
        <w:t xml:space="preserve">412. Chương 442 : Thiên Mệnh Thánh Dược Sống (1)</w:t>
      </w:r>
    </w:p>
    <w:p>
      <w:pPr>
        <w:pStyle w:val="Compact"/>
      </w:pPr>
      <w:r>
        <w:br w:type="textWrapping"/>
      </w:r>
      <w:r>
        <w:br w:type="textWrapping"/>
      </w:r>
      <w:r>
        <w:t xml:space="preserve">- Âu Dương thuộc về Vạn Tiên sơn, Âu Dương cùng Vạn Tiên sơn là có nạn cùng chịu có vinh quang cùng chia sẻ. Lúc trước Âu Dương không có năng lực, gây nhiều tai họa cho Vạn Tiên sơn. Hôm nay Âu Dương lại lần nữa trở về, nơi này chính là nhà của Âu Dương, nhà mình không thể để người khi dễ!</w:t>
      </w:r>
    </w:p>
    <w:p>
      <w:pPr>
        <w:pStyle w:val="BodyText"/>
      </w:pPr>
      <w:r>
        <w:t xml:space="preserve">Âu Dương siết chặt nắm tay, mỗi một chữ phát ra tận đáy lòng hắn, từng chữ là tình chân ý thiết.</w:t>
      </w:r>
    </w:p>
    <w:p>
      <w:pPr>
        <w:pStyle w:val="BodyText"/>
      </w:pPr>
      <w:r>
        <w:t xml:space="preserve">Nhà! Từ lúc đến Chân Linh Giới này Âu Dương luôn tìm kiếm, hiện tại Vạn Tiên sơn chính là nhà, người Vạn Tiên sơn là người thân của hắn.</w:t>
      </w:r>
    </w:p>
    <w:p>
      <w:pPr>
        <w:pStyle w:val="BodyText"/>
      </w:pPr>
      <w:r>
        <w:t xml:space="preserve">Sáu vị trưởng lão Đại Đế lần nữa hành lễ:</w:t>
      </w:r>
    </w:p>
    <w:p>
      <w:pPr>
        <w:pStyle w:val="BodyText"/>
      </w:pPr>
      <w:r>
        <w:t xml:space="preserve">- Đa tạ Âu Dương trưởng lão!</w:t>
      </w:r>
    </w:p>
    <w:p>
      <w:pPr>
        <w:pStyle w:val="BodyText"/>
      </w:pPr>
      <w:r>
        <w:t xml:space="preserve">Lần này họ không nói thêm cái gì, xoay người bay mỗi hướng tới Thông Thiên phong, vì Âu Dương tạm thời thủ hộ Thông Thiên phong.</w:t>
      </w:r>
    </w:p>
    <w:p>
      <w:pPr>
        <w:pStyle w:val="BodyText"/>
      </w:pPr>
      <w:r>
        <w:t xml:space="preserve">- Đi thôi, ta mang ngươi đi xem Thiên Mệnh Thánh Dược.</w:t>
      </w:r>
    </w:p>
    <w:p>
      <w:pPr>
        <w:pStyle w:val="BodyText"/>
      </w:pPr>
      <w:r>
        <w:t xml:space="preserve">Bạch Hủ Minh vô vai Âu Dương, nói:</w:t>
      </w:r>
    </w:p>
    <w:p>
      <w:pPr>
        <w:pStyle w:val="BodyText"/>
      </w:pPr>
      <w:r>
        <w:t xml:space="preserve">- Chúng ta chỉ biết Thiên Mệnh Thánh Dược có lực lượng không gì sánh bằng, tin tưởng Thần Sư Chi Nhãn của ngươi có thể trông thấy càng nhiều điều.</w:t>
      </w:r>
    </w:p>
    <w:p>
      <w:pPr>
        <w:pStyle w:val="BodyText"/>
      </w:pPr>
      <w:r>
        <w:t xml:space="preserve">Lúc này Âu Dương đã hao hết lực lượng, chỉ có thể sử dụng Thiên Mệnh Thánh Dược, trước tiên cho hắn xem Thiên Mệnh Thánh Dược cũng để hắn chuẩn bị sẵn sàng nuốt nó.</w:t>
      </w:r>
    </w:p>
    <w:p>
      <w:pPr>
        <w:pStyle w:val="BodyText"/>
      </w:pPr>
      <w:r>
        <w:t xml:space="preserve">Âu Dương đi theo Bạch Hủ Minh và Lỗ Tu tiến vào Cung Phụng đường, tế bái liệt tổ liệt tông Vạn Tiên sơn.</w:t>
      </w:r>
    </w:p>
    <w:p>
      <w:pPr>
        <w:pStyle w:val="BodyText"/>
      </w:pPr>
      <w:r>
        <w:t xml:space="preserve">Lỗ Tu lấy ra Vạn Sơn Ấn, nói:</w:t>
      </w:r>
    </w:p>
    <w:p>
      <w:pPr>
        <w:pStyle w:val="BodyText"/>
      </w:pPr>
      <w:r>
        <w:t xml:space="preserve">- Liệt tổ liệt tông, hôm nay Lỗ Tu nhân danh tông chủ đời thứ ba mươi hai Vạn Tiên sơn mở ra bí tàng Thông Thiên phong, vì cường uy Vạn Tiên sơn ta, hy vọng liệt tổ liệt tông đồng ý.</w:t>
      </w:r>
    </w:p>
    <w:p>
      <w:pPr>
        <w:pStyle w:val="BodyText"/>
      </w:pPr>
      <w:r>
        <w:t xml:space="preserve">Lỗ Tu dứt lời, Vạn Sơn Ấn tự bay lên.</w:t>
      </w:r>
    </w:p>
    <w:p>
      <w:pPr>
        <w:pStyle w:val="BodyText"/>
      </w:pPr>
      <w:r>
        <w:t xml:space="preserve">Lại trông thấy Vạn Sơn Ấn, Âu Dương có chút cảm thán. Nhớ lúc trước lần đầu tiên Âu Dương đến Âm Vân phong gặp Linh San, hắn còn tưởng Linh San là cường giả nào đó ẩn giấu trong Vạn Tiên sơn. Sau đó trong rừng trúc gặp lại Linh San hắn mới biết, thì ra nàng không phải cường giả mà là sơn linh.</w:t>
      </w:r>
    </w:p>
    <w:p>
      <w:pPr>
        <w:pStyle w:val="BodyText"/>
      </w:pPr>
      <w:r>
        <w:t xml:space="preserve">Hình như linh hồn của Linh San bị phong ấn bên trong Vạn Sơn Ấn, Âu Dương nghĩ đến lúc đó Linh San nói hắn thiếu nàng hai mạng sống, hắn cảm thấy buồn cười.</w:t>
      </w:r>
    </w:p>
    <w:p>
      <w:pPr>
        <w:pStyle w:val="BodyText"/>
      </w:pPr>
      <w:r>
        <w:t xml:space="preserve">Trong rừng trúc Linh San đúng là có cứu mình một mạng, nhưng lần đầu tiên ở Âm Vân phong nếu cũng tính là hắn thiếu mạng Linh San thì hơi buồn cười.</w:t>
      </w:r>
    </w:p>
    <w:p>
      <w:pPr>
        <w:pStyle w:val="BodyText"/>
      </w:pPr>
      <w:r>
        <w:t xml:space="preserve">Âu Dương kiềm không được mở miệng hỏi Bạch Hủ Minh bên cạnh:</w:t>
      </w:r>
    </w:p>
    <w:p>
      <w:pPr>
        <w:pStyle w:val="BodyText"/>
      </w:pPr>
      <w:r>
        <w:t xml:space="preserve">- Sư phụ, Linh San rốt cuộc là cái gì?</w:t>
      </w:r>
    </w:p>
    <w:p>
      <w:pPr>
        <w:pStyle w:val="BodyText"/>
      </w:pPr>
      <w:r>
        <w:t xml:space="preserve">- Nàng chính là linh của Vạn Sơn Ấn, còn từ khi nào nàng tiến vào Vạn Sơn Ấn thì không ai biết, nhưng thực lực của nàng rất cường đại. Tuy nhiên bây giờ nàng càng ngày càng khó dạy dỗ, mấy lần nàng xuất hiện nếu không có lực lượng của ta uy hiếp thì có lẽ nàng đã đình công. Phải rồi, lực Thần Sư của ngươi có thể khống chế nàng không?</w:t>
      </w:r>
    </w:p>
    <w:p>
      <w:pPr>
        <w:pStyle w:val="BodyText"/>
      </w:pPr>
      <w:r>
        <w:t xml:space="preserve">Bạch Hủ Minh bỗng hỏi.</w:t>
      </w:r>
    </w:p>
    <w:p>
      <w:pPr>
        <w:pStyle w:val="BodyText"/>
      </w:pPr>
      <w:r>
        <w:t xml:space="preserve">- Chắc có thể.</w:t>
      </w:r>
    </w:p>
    <w:p>
      <w:pPr>
        <w:pStyle w:val="BodyText"/>
      </w:pPr>
      <w:r>
        <w:t xml:space="preserve">Âu Dương biết lực Thần Sư của mình nói trắng ra là lực thiên cơ, dù là bất cứ dị bảo gì đều ẩn chứa thiên cơ, hắn nắm giữ lực Thần Sư có năng lực trói buộc tất cả dị bảo. Nếu đem Vạn Sơn Ấn giao vào tay Âu Dương, chắc chắn hắn sẽ có cách dùng lực lượng nào đó hoàn toàn trói buộc Linh San, khiến nàng ngoan ngoãn nghe lời.</w:t>
      </w:r>
    </w:p>
    <w:p>
      <w:pPr>
        <w:pStyle w:val="BodyText"/>
      </w:pPr>
      <w:r>
        <w:t xml:space="preserve">Bạch Hủ Minh bỗng nhiên nói:</w:t>
      </w:r>
    </w:p>
    <w:p>
      <w:pPr>
        <w:pStyle w:val="BodyText"/>
      </w:pPr>
      <w:r>
        <w:t xml:space="preserve">- Ừm, đợi qua một đoạn thời gian ngươi thử xem có thể khống chế Vạn Sơn Ấn không. Dù sao Lỗ Tu đã bước vào hàng ngũ ý chí viễn cổ, một ngày nào đó sẽ dỡ xuống gánh nặng tông chủ cùng vi sư đảm nhiệm chức thái thượng trưởng lão Vạn Tiên sơn. Nếu không ra ngoài ý muốn thì có lẽ tông chủ đời tiếp theo chính là ngươi.</w:t>
      </w:r>
    </w:p>
    <w:p>
      <w:pPr>
        <w:pStyle w:val="BodyText"/>
      </w:pPr>
      <w:r>
        <w:t xml:space="preserve">Câu nói này làm Âu Dương giật nảy mình.</w:t>
      </w:r>
    </w:p>
    <w:p>
      <w:pPr>
        <w:pStyle w:val="BodyText"/>
      </w:pPr>
      <w:r>
        <w:t xml:space="preserve">Làm tông chủ Vạn Tiên sơn? Âu Dương tuyệt đối chưa từng nghĩ làm tông chủ Vạn Tiên sơn, không phải hắn xem thường vị trí tông chủ mà bởi hắn hiểu rằng để hắn quản lý thì hơi khó, hắn không có năng lực cai quản cả Vạn Tiên sơn rộng lớn.</w:t>
      </w:r>
    </w:p>
    <w:p>
      <w:pPr>
        <w:pStyle w:val="BodyText"/>
      </w:pPr>
      <w:r>
        <w:t xml:space="preserve">Âu Dương vội từ chối:</w:t>
      </w:r>
    </w:p>
    <w:p>
      <w:pPr>
        <w:pStyle w:val="BodyText"/>
      </w:pPr>
      <w:r>
        <w:t xml:space="preserve">- Sư phụ, ta cảm thấy ta không thích hợp đảm nhiệm chức tông chủ Vạn Tiên sơn...</w:t>
      </w:r>
    </w:p>
    <w:p>
      <w:pPr>
        <w:pStyle w:val="BodyText"/>
      </w:pPr>
      <w:r>
        <w:t xml:space="preserve">Có quá nhiều chuyện cần Âu Dương thực hiện, phải trở thành Đại Đế, phải khống chế Tứ Phương chiến kỳ, phải truy tìm bốn ý chí viễn cổ, phải truy tìm bí mật viễn cổ, có nhiều chuyện chờ hắn làm, sao có thể ở lại đảm nhiệm tông chủ được?</w:t>
      </w:r>
    </w:p>
    <w:p>
      <w:pPr>
        <w:pStyle w:val="BodyText"/>
      </w:pPr>
      <w:r>
        <w:t xml:space="preserve">Bạch Hủ Minh nhìn Âu Dương bên cạnh, không nói tiếp, chỉ bảo:</w:t>
      </w:r>
    </w:p>
    <w:p>
      <w:pPr>
        <w:pStyle w:val="BodyText"/>
      </w:pPr>
      <w:r>
        <w:t xml:space="preserve">- Điều này chắc cần rất lâu về sau, ta biết vài chuyện của ngươi, ta chỉ nói nếu có một ngày khi ngươi làm xong tất cả, lúc đó quay về Vạn Tiên sơn chủ trì cũng xem như là chuyện tốt đẹp.</w:t>
      </w:r>
    </w:p>
    <w:p>
      <w:pPr>
        <w:pStyle w:val="BodyText"/>
      </w:pPr>
      <w:r>
        <w:t xml:space="preserve">Bạch Hủ Minh không cưỡng ép Âu Dương.</w:t>
      </w:r>
    </w:p>
    <w:p>
      <w:pPr>
        <w:pStyle w:val="BodyText"/>
      </w:pPr>
      <w:r>
        <w:t xml:space="preserve">Âu Dương rất giống lúc Bạch Hủ Minh còn trẻ, không ổn định được. Nếu kiên quyết trói buộc Âu Dương tại chỗ thì chắc chắn hắn sẽ sụp đổ.</w:t>
      </w:r>
    </w:p>
    <w:p>
      <w:pPr>
        <w:pStyle w:val="BodyText"/>
      </w:pPr>
      <w:r>
        <w:t xml:space="preserve">Nhưng con người luôn phải lớn lên, Bạch Hủ Minh cảm thấy có một ngày Âu Dương bình tĩnh trở lại sẽ quay về Vạn Tiên sơn, chức tông chủ Vạn Tiên sơn không dành cho hắn thì chẳng còn ai. Có lão và sư đệ, hai cường giả ý chí viễn cổ ủng hộ Âu Dương làm tông chủ, Vạn Tiên sơn tuyệt đối không có ai dám phản đối. Hơn nữa Âu Dương làm ra cống hiến lớn như vậy cho Vạn Tiên sơn, chỉ dựa vào những điều này ai có thể phản đối được?</w:t>
      </w:r>
    </w:p>
    <w:p>
      <w:pPr>
        <w:pStyle w:val="BodyText"/>
      </w:pPr>
      <w:r>
        <w:t xml:space="preserve">- Sư phụ, người định xử lý thiên cung như thế nào?</w:t>
      </w:r>
    </w:p>
    <w:p>
      <w:pPr>
        <w:pStyle w:val="BodyText"/>
      </w:pPr>
      <w:r>
        <w:t xml:space="preserve">Vấn đề này luôn lấn cấn trong lòng Âu Dương, Bạch Hủ Minh trước giờ nói được thì làm được, nếu lão đã nói muốn cướp Vân Tiêu bảo điện của thiên cung thì sẽ ra tay.</w:t>
      </w:r>
    </w:p>
    <w:p>
      <w:pPr>
        <w:pStyle w:val="BodyText"/>
      </w:pPr>
      <w:r>
        <w:t xml:space="preserve">- Hừ! Thiên cung nho nhỏ cũng dám nhúng chàm Trung Châu, dám chọc giận Vạn Tiên sơn ta. Thiên cung muốn xua đuổi Vạn Tiên sơn ta đi tây vực Sa Châu, vậy thì chúng ta cũng đem thiên cung của hắn đi tây vực Sa Châu!</w:t>
      </w:r>
    </w:p>
    <w:p>
      <w:pPr>
        <w:pStyle w:val="BodyText"/>
      </w:pPr>
      <w:r>
        <w:t xml:space="preserve">Bạch Hủ Minh là một người rất độc, Đạm Thai Kha và Khúc Hướng Tiền đại náo Vạn Tiên sơn, định trục xuất Vạn Tiên sơn khỏi Trung Châu, thù này dù lão có nhịn được thì đệ tử Vạn Tiên sơn chắc chắn sẽ không nhịn.</w:t>
      </w:r>
    </w:p>
    <w:p>
      <w:pPr>
        <w:pStyle w:val="BodyText"/>
      </w:pPr>
      <w:r>
        <w:t xml:space="preserve">Vạn Tiên sơn không muốn tranh đấu cùng người khác, nhưng ai có gan mạo phạm Vạn Tiên sơn thì chắc chắn sẽ nhận lấy lửa giận như sấm của Vạn Tiên sơn.</w:t>
      </w:r>
    </w:p>
    <w:p>
      <w:pPr>
        <w:pStyle w:val="BodyText"/>
      </w:pPr>
      <w:r>
        <w:t xml:space="preserve">Bạch Hủ Minh từng độc chiến thiên hạ, Vạn Tiên sơn đứng đầu bát tông, bây giờ Vạn Tiên sơn có hai ý chí viễn cổ cộng thêm Thần Sư Âu Dương, có cái gì phải sợ?</w:t>
      </w:r>
    </w:p>
    <w:p>
      <w:pPr>
        <w:pStyle w:val="BodyText"/>
      </w:pPr>
      <w:r>
        <w:t xml:space="preserve">- Thông Linh Hải trống trải quá khó xem, nghe người ta nói ở thiên cung có rất nhiều Trận Đồ Sư, lần này cướp lấy Vân Tiêu bảo điện, bắt một đám Trận Đồ Sư dưỡng sơn cho Vạn Tiên sơn ta!</w:t>
      </w:r>
    </w:p>
    <w:p>
      <w:pPr>
        <w:pStyle w:val="BodyText"/>
      </w:pPr>
      <w:r>
        <w:t xml:space="preserve">Cách nghĩ của Âu Dương cũng gần với Bạch Hủ Minh, đôi sư đồ này đối với người của mình thì rất hiền hòa, đối với người ngoại lại tựa như ác ma, cực kỳ đáng sợ.</w:t>
      </w:r>
    </w:p>
    <w:p>
      <w:pPr>
        <w:pStyle w:val="BodyText"/>
      </w:pPr>
      <w:r>
        <w:t xml:space="preserve">- Ha ha ha, lúc nào tiểu tử ngươi cũng có suy nghĩ giống ta. Nếu thiên cung đã có nhiều Trận Đồ Sư thì bắt đến dưỡng sơn cho chúng ta đi!</w:t>
      </w:r>
    </w:p>
    <w:p>
      <w:pPr>
        <w:pStyle w:val="BodyText"/>
      </w:pPr>
      <w:r>
        <w:t xml:space="preserve">Bạch Hủ Minh mắt lóe tia sáng hung ác. Bên Lỗ Tu đã lấy Vạn Sơn Ấn mở ra cái hố đen to bên trong Cung Phụng đường.</w:t>
      </w:r>
    </w:p>
    <w:p>
      <w:pPr>
        <w:pStyle w:val="BodyText"/>
      </w:pPr>
      <w:r>
        <w:t xml:space="preserve">Bạch Hủ Minh nói:</w:t>
      </w:r>
    </w:p>
    <w:p>
      <w:pPr>
        <w:pStyle w:val="BodyText"/>
      </w:pPr>
      <w:r>
        <w:t xml:space="preserve">- Đi đi! Vào xem Thiên Mệnh Thánh Dược!</w:t>
      </w:r>
    </w:p>
    <w:p>
      <w:pPr>
        <w:pStyle w:val="BodyText"/>
      </w:pPr>
      <w:r>
        <w:t xml:space="preserve">Bạch Hủ Minh dẫn Âu Dương đi theo sau lưng sư đệ Lỗ Tu bước vào trong hố đen.</w:t>
      </w:r>
    </w:p>
    <w:p>
      <w:pPr>
        <w:pStyle w:val="BodyText"/>
      </w:pPr>
      <w:r>
        <w:t xml:space="preserve">Đây là một bậc thang xoay tròn xuống dưới, bậc thang thông hướng trung tâm ngọn núi cao nhất Vạn Tiên sơn, Thông Thiên phong. Chỗ này là lưu trữ dị bảo toàn Vạn Tiên sơn, muốn tiến vào đây dù là Bạch Hủ Minh cũng cần phải có Vạn Sơn Ấn, nếu không thì không cách nào mở lối vào.</w:t>
      </w:r>
    </w:p>
    <w:p>
      <w:pPr>
        <w:pStyle w:val="Compact"/>
      </w:pPr>
      <w:r>
        <w:br w:type="textWrapping"/>
      </w:r>
      <w:r>
        <w:br w:type="textWrapping"/>
      </w:r>
    </w:p>
    <w:p>
      <w:pPr>
        <w:pStyle w:val="Heading2"/>
      </w:pPr>
      <w:bookmarkStart w:id="435" w:name="chương-443-thiên-mệnh-thánh-dược-sống-2"/>
      <w:bookmarkEnd w:id="435"/>
      <w:r>
        <w:t xml:space="preserve">413. Chương 443 : Thiên Mệnh Thánh Dược Sống (2)</w:t>
      </w:r>
    </w:p>
    <w:p>
      <w:pPr>
        <w:pStyle w:val="Compact"/>
      </w:pPr>
      <w:r>
        <w:br w:type="textWrapping"/>
      </w:r>
      <w:r>
        <w:br w:type="textWrapping"/>
      </w:r>
      <w:r>
        <w:t xml:space="preserve">Các bậc thang đen như mực, nhưng trong hai người thì Bạch Hủ Minh và Lỗ Tu có tu vi là cấp ý chí, bóng tối như vậy đối với họ tựa như không có.</w:t>
      </w:r>
    </w:p>
    <w:p>
      <w:pPr>
        <w:pStyle w:val="BodyText"/>
      </w:pPr>
      <w:r>
        <w:t xml:space="preserve">Âu Dương mặc dù tạm thời mất đi tu vi nhưng có Thần Sư Chi Nhãn trong người, cũng không sợ bóng tối. Ba người đạp bậc thang đi xuống, chỗ này có lực lượng thần kỳ trói buộc không gian, tiến vào đây rồi mặc kệ ngươi là cường giả đẳng cấp gì đều không thể bay, chỉ có thể từng bước một từ bậc thang cheo leo đi xuống dưới.</w:t>
      </w:r>
    </w:p>
    <w:p>
      <w:pPr>
        <w:pStyle w:val="BodyText"/>
      </w:pPr>
      <w:r>
        <w:t xml:space="preserve">- Sư phụ, rốt cuộc chỗ này sâu bao nhiêu?</w:t>
      </w:r>
    </w:p>
    <w:p>
      <w:pPr>
        <w:pStyle w:val="BodyText"/>
      </w:pPr>
      <w:r>
        <w:t xml:space="preserve">Âu Dương mới cất tiếng nói thì bốn phía dội âm lại, chỗ như thế này, mới mở miệng mà âm vang lớn như thế làm hắn giật nảy mình.</w:t>
      </w:r>
    </w:p>
    <w:p>
      <w:pPr>
        <w:pStyle w:val="BodyText"/>
      </w:pPr>
      <w:r>
        <w:t xml:space="preserve">Bạch Hủ Minh khẽ nói:</w:t>
      </w:r>
    </w:p>
    <w:p>
      <w:pPr>
        <w:pStyle w:val="BodyText"/>
      </w:pPr>
      <w:r>
        <w:t xml:space="preserve">- Chúng ta đi xuống dưới cần ít nhất một canh giờ.</w:t>
      </w:r>
    </w:p>
    <w:p>
      <w:pPr>
        <w:pStyle w:val="BodyText"/>
      </w:pPr>
      <w:r>
        <w:t xml:space="preserve">Ở đây nếu ngươi lớn tiếng gầm rống thì hồi âm có thể hú lâu đến nửa ngày.</w:t>
      </w:r>
    </w:p>
    <w:p>
      <w:pPr>
        <w:pStyle w:val="BodyText"/>
      </w:pPr>
      <w:r>
        <w:t xml:space="preserve">Một canh giờ! Nghe nói vậy Âu Dương gật đầu, Thông Thiên phong đâm thẳng tầng mây, tu luyện giả bay trong Thông Thiên phong thì không cảm thấy nó cao bao nhiêu, nhưng nếu để một người bình thường leo lên Thông Thiên phong thì kết của duy nhất là mệt chết.</w:t>
      </w:r>
    </w:p>
    <w:p>
      <w:pPr>
        <w:pStyle w:val="BodyText"/>
      </w:pPr>
      <w:r>
        <w:t xml:space="preserve">Khoảng một canh giờ sau, Âu Dương thấy Lỗ Tu đẩy mở một cánh cửa to. Khi gã mở cửa thì mùi hương tỏa ra, mùi hướng khiến tinh thần Âu Dương phấn chấn.</w:t>
      </w:r>
    </w:p>
    <w:p>
      <w:pPr>
        <w:pStyle w:val="BodyText"/>
      </w:pPr>
      <w:r>
        <w:t xml:space="preserve">'Trọng bảo!"</w:t>
      </w:r>
    </w:p>
    <w:p>
      <w:pPr>
        <w:pStyle w:val="BodyText"/>
      </w:pPr>
      <w:r>
        <w:t xml:space="preserve">Trong lòng Âu Dương chỉ có hai chữ này, ngửi mùi hương đã đủ cho hắn nâng cao tinh thần, nếu không phải là trọng bảo thì tuyệt đối không thể làm được. Hèn chi nói Thiên Mệnh Thánh Dược có thể chống chết người, xem ra không phải thổi phồng.</w:t>
      </w:r>
    </w:p>
    <w:p>
      <w:pPr>
        <w:pStyle w:val="BodyText"/>
      </w:pPr>
      <w:r>
        <w:t xml:space="preserve">Lỗ Tu nhìn Bạch Hủ Minh, hỏi:</w:t>
      </w:r>
    </w:p>
    <w:p>
      <w:pPr>
        <w:pStyle w:val="BodyText"/>
      </w:pPr>
      <w:r>
        <w:t xml:space="preserve">- Sư huynh, thật sự phải sử dụng Thiên Mệnh Thánh Dược sao? Nếu dùng đan dược khác, chúng ta tốn chút thời gian vẫn có thể đẩy Âu Dương vào Đại Đế.</w:t>
      </w:r>
    </w:p>
    <w:p>
      <w:pPr>
        <w:pStyle w:val="BodyText"/>
      </w:pPr>
      <w:r>
        <w:t xml:space="preserve">Nếu không phải Bạch Hủ Minh cứ kiên quyết dùng Thiên Mệnh Thánh Dược đưa Âu Dương vào Đại Đế thì Lỗ Tu tuyệt đối sẽ không đồng ý sử dụng Thiên Mệnh Thánh Dược. Không phải Lỗ Tu tiếc rẻ gì, chỉ bởi vì thứ này được gọi là độc dược, để Âu Dương đánh cược độc dược này hiệu quả không tệ sao?</w:t>
      </w:r>
    </w:p>
    <w:p>
      <w:pPr>
        <w:pStyle w:val="BodyText"/>
      </w:pPr>
      <w:r>
        <w:t xml:space="preserve">- Nếu như là đan dược khác, trước không nói đến thời gian, có một điều sẽ khiến chúng ta hối tiếc cả đời.</w:t>
      </w:r>
    </w:p>
    <w:p>
      <w:pPr>
        <w:pStyle w:val="BodyText"/>
      </w:pPr>
      <w:r>
        <w:t xml:space="preserve">Lúc này không có người ngoài, Bạch Hủ Minh nói thẳng:</w:t>
      </w:r>
    </w:p>
    <w:p>
      <w:pPr>
        <w:pStyle w:val="BodyText"/>
      </w:pPr>
      <w:r>
        <w:t xml:space="preserve">- Nếu như là đan dược khác, tối đa miễn cưỡng cho Âu Dương dạt đến Đại Đế, muốn kích hoạt Tứ Phương chiến kỳ trong người Âu Dương thì thiếu rất xa, ngươi nên hiểu Tứ Phương chiến kỳ đại biểu là cái gì.</w:t>
      </w:r>
    </w:p>
    <w:p>
      <w:pPr>
        <w:pStyle w:val="BodyText"/>
      </w:pPr>
      <w:r>
        <w:t xml:space="preserve">- Tứ Phương chiến kỳ.</w:t>
      </w:r>
    </w:p>
    <w:p>
      <w:pPr>
        <w:pStyle w:val="BodyText"/>
      </w:pPr>
      <w:r>
        <w:t xml:space="preserve">Lỗ Tu nghe nói đến Tứ Phương chiến kỳ trong truyền thuyết thì nghi ngờ nơi đáy mắt biến thành kiên quyết. Đúng vậy, sử dụng Thiên Mệnh Thánh Dược thoạt trông rất nguy hiểm nhưng Âu Dương nếu thật có thể nghịch thiên cải mệnh đem thân thể bản thân biến thành thân thể viễn cổ, hơn nữa có Tứ Phương chiến kỳ giúp hắn phân quá lực lượng, vậy thì hắn chẳng những một hơi bước vào Đại Đế, càng có thể kích hoạt Tứ Phương chiến kỳ. Nếu nắm Tứ Phương chiến kỳ trong tay, Âu Dương sẽ thật sự là vô địch thiên hạ.</w:t>
      </w:r>
    </w:p>
    <w:p>
      <w:pPr>
        <w:pStyle w:val="BodyText"/>
      </w:pPr>
      <w:r>
        <w:t xml:space="preserve">- Tứ Phương chiến kỳ cực kỳ cường đại, đây là căn nguyên bốn loại ý chí. Âu Dương cấp Đại Đế không có năng lực khống chế được Tứ Phương chiến kỳ, chỉ tạm thời mượn dùng một chút lực Tứ Phương chiến kỳ thì tuyệt đối không thành vấn đề. Một tia lực lượng này cũng đã vượt qua điều tất cả chúng ta biết, bởi vì đây chính là lực phi tiên!</w:t>
      </w:r>
    </w:p>
    <w:p>
      <w:pPr>
        <w:pStyle w:val="BodyText"/>
      </w:pPr>
      <w:r>
        <w:t xml:space="preserve">Bạch Hủ Minh không nói dối, Tứ Phương chiến kỳ chính là lực phi tiên, dù Âu Dương chỉ có thể mượn dùng một tia, dù cho đây là một tia yếu nhất trong lực phi tiên thì đó đúng thật là lực phi tiên.</w:t>
      </w:r>
    </w:p>
    <w:p>
      <w:pPr>
        <w:pStyle w:val="BodyText"/>
      </w:pPr>
      <w:r>
        <w:t xml:space="preserve">Bạch Hủ Minh quay đầu nhìn Âu Dương, nói:</w:t>
      </w:r>
    </w:p>
    <w:p>
      <w:pPr>
        <w:pStyle w:val="BodyText"/>
      </w:pPr>
      <w:r>
        <w:t xml:space="preserve">- Đương nhiên tất cả cần chính ngươi tự quyết định.</w:t>
      </w:r>
    </w:p>
    <w:p>
      <w:pPr>
        <w:pStyle w:val="BodyText"/>
      </w:pPr>
      <w:r>
        <w:t xml:space="preserve">Lực phi tiên cường đại, nhưng người cuối cùng lựa chọn có dùng Thiên Mệnh Thánh Dược thúc đẩy hay không cần phải Âu Dương tự quyết định.</w:t>
      </w:r>
    </w:p>
    <w:p>
      <w:pPr>
        <w:pStyle w:val="BodyText"/>
      </w:pPr>
      <w:r>
        <w:t xml:space="preserve">- Hãy xem Thiên Mệnh Thánh Dược đã.</w:t>
      </w:r>
    </w:p>
    <w:p>
      <w:pPr>
        <w:pStyle w:val="BodyText"/>
      </w:pPr>
      <w:r>
        <w:t xml:space="preserve">Âu Dương không lập tức từ chối hay đồng ý, lúc này hắn tràn ngập tò mò Thiên Mệnh Thánh Dược, muốn nhìn xem Thiên Mệnh Thánh Dược rốt cuộc là thứ gì.</w:t>
      </w:r>
    </w:p>
    <w:p>
      <w:pPr>
        <w:pStyle w:val="BodyText"/>
      </w:pPr>
      <w:r>
        <w:t xml:space="preserve">Lỗ Tu nói:</w:t>
      </w:r>
    </w:p>
    <w:p>
      <w:pPr>
        <w:pStyle w:val="BodyText"/>
      </w:pPr>
      <w:r>
        <w:t xml:space="preserve">- Vào đi!</w:t>
      </w:r>
    </w:p>
    <w:p>
      <w:pPr>
        <w:pStyle w:val="BodyText"/>
      </w:pPr>
      <w:r>
        <w:t xml:space="preserve">Lỗ Tu nhấc chân bước vào trong cánh cửa.</w:t>
      </w:r>
    </w:p>
    <w:p>
      <w:pPr>
        <w:pStyle w:val="BodyText"/>
      </w:pPr>
      <w:r>
        <w:t xml:space="preserve">Trong cánh cửa là một hang đông do người đào ra, chỗ này diện tích không tính lớn nhưng tương đương với sân bóng rổ. Khi Âu Dương bước vào trong, Thần Sư Chi Nhãn thấy rõ có thật nhiều năng lực màu vàng dâng lên tứ phía.</w:t>
      </w:r>
    </w:p>
    <w:p>
      <w:pPr>
        <w:pStyle w:val="BodyText"/>
      </w:pPr>
      <w:r>
        <w:t xml:space="preserve">Những năng lực này đều đến từ Thiên Mệnh Thánh Dược, nếu không có Thần Sư Chi Nhãn thì tuyệt đối không thể thấy năng lực đó.</w:t>
      </w:r>
    </w:p>
    <w:p>
      <w:pPr>
        <w:pStyle w:val="BodyText"/>
      </w:pPr>
      <w:r>
        <w:t xml:space="preserve">Lỗ Tu chỉ vào đằng trước, nói với Âu Dương:</w:t>
      </w:r>
    </w:p>
    <w:p>
      <w:pPr>
        <w:pStyle w:val="BodyText"/>
      </w:pPr>
      <w:r>
        <w:t xml:space="preserve">- Ngươi nhìn chỗ đó đi!</w:t>
      </w:r>
    </w:p>
    <w:p>
      <w:pPr>
        <w:pStyle w:val="BodyText"/>
      </w:pPr>
      <w:r>
        <w:t xml:space="preserve">Âu Dương dọc theo tay Lỗ Tu chỉ nhìn sang, có một trái cây giống như con nít đặt trên thạch đài.</w:t>
      </w:r>
    </w:p>
    <w:p>
      <w:pPr>
        <w:pStyle w:val="BodyText"/>
      </w:pPr>
      <w:r>
        <w:t xml:space="preserve">Trái cây tỏa ánh sáng màu hồng, trông như da thịt con nít thật sự, trong mắt Âu Dương thấy trái cây có sinh mệnh.</w:t>
      </w:r>
    </w:p>
    <w:p>
      <w:pPr>
        <w:pStyle w:val="BodyText"/>
      </w:pPr>
      <w:r>
        <w:t xml:space="preserve">Âu Dương bỗng lên tiếng:</w:t>
      </w:r>
    </w:p>
    <w:p>
      <w:pPr>
        <w:pStyle w:val="BodyText"/>
      </w:pPr>
      <w:r>
        <w:t xml:space="preserve">- Trái cây này là sống!</w:t>
      </w:r>
    </w:p>
    <w:p>
      <w:pPr>
        <w:pStyle w:val="BodyText"/>
      </w:pPr>
      <w:r>
        <w:t xml:space="preserve">Lỗ Tu, Bạch Hủ Minh không bị câu nói này làm giật mình, bởi vì trong điển tịch tổ sư truyền lưu có ghi chép trái cây này có được sự sống.</w:t>
      </w:r>
    </w:p>
    <w:p>
      <w:pPr>
        <w:pStyle w:val="BodyText"/>
      </w:pPr>
      <w:r>
        <w:t xml:space="preserve">Trái cây có sinh mệnh!</w:t>
      </w:r>
    </w:p>
    <w:p>
      <w:pPr>
        <w:pStyle w:val="BodyText"/>
      </w:pPr>
      <w:r>
        <w:t xml:space="preserve">Khoảnh khắc trông thấy trái cây thì Âu Dương chợt nghĩ đến một chuyện thần thoại ở thế giới bên kia. Trái cây này thật giống với nhân tham quả, ăn vào có thể trường sinh bất lão.</w:t>
      </w:r>
    </w:p>
    <w:p>
      <w:pPr>
        <w:pStyle w:val="BodyText"/>
      </w:pPr>
      <w:r>
        <w:t xml:space="preserve">Nhưng cái này chắc chắn không phải là nhân tham quả, bởi vì trong thần thoại thì nhân tham quả bất nhập vô hình, gặp kim sẽ rơi, gặp mộc sẽ khô, gặp thủy sẽ dung, gặp hỏa sẽ hóa, gặp thổ tức nhập. Nếu như đây thật sự là nhân tham quả trong thần thoại, đặt ở đây e rằng nó đã trốn vào lòng đất không thấy đâu.</w:t>
      </w:r>
    </w:p>
    <w:p>
      <w:pPr>
        <w:pStyle w:val="BodyText"/>
      </w:pPr>
      <w:r>
        <w:t xml:space="preserve">Bạch Hủ Minh giải thích lai lịch của Thiên Mệnh Thánh Dược cho Âu Dương nghe:</w:t>
      </w:r>
    </w:p>
    <w:p>
      <w:pPr>
        <w:pStyle w:val="BodyText"/>
      </w:pPr>
      <w:r>
        <w:t xml:space="preserve">- Đây chính là Thiên Mệnh Thánh Dược, tổ sư truyền thừa có ghi chép, chỗ này đến từ phương nào không ai biết, nghe nói nó có chút liên quan đến phi tiên, nhưng cuối cùng tổ sư không phi tiên nên cụ thể tung tích chỉ có thể để hậu nhân đi tìm tòi.</w:t>
      </w:r>
    </w:p>
    <w:p>
      <w:pPr>
        <w:pStyle w:val="BodyText"/>
      </w:pPr>
      <w:r>
        <w:t xml:space="preserve">- Sư phụ, Vạn Tiên sơn chúng ta có từng xuất hiện phi tiên?</w:t>
      </w:r>
    </w:p>
    <w:p>
      <w:pPr>
        <w:pStyle w:val="BodyText"/>
      </w:pPr>
      <w:r>
        <w:t xml:space="preserve">Âu Dương nhìn Thiên Mệnh Thánh Dược, trong đó ẩn chứa lực lượng làm sao cũng không nên xuất hiện ở thế giới này mới đúng. Loại lực lượng này hơi giống với ý chí viễn cổ, nhưng lại không phải là lực lượng loại ý chí đó. Tuy nhiên, có một điều không thể nghi ngờ là Thiên Mệnh Thánh Dược ẩn chứa lực lượng tuyệt đối cường đại.</w:t>
      </w:r>
    </w:p>
    <w:p>
      <w:pPr>
        <w:pStyle w:val="BodyText"/>
      </w:pPr>
      <w:r>
        <w:t xml:space="preserve">- Không biết, Vạn Tiên sơn là từ sau viễn cổ mới có ghi chép, lúc viễn cổ Vạn Tiên sơn là như thế nào không ai biết, có lẽ một ngày nào đó ngươi có thể thăm dò ra.</w:t>
      </w:r>
    </w:p>
    <w:p>
      <w:pPr>
        <w:pStyle w:val="BodyText"/>
      </w:pPr>
      <w:r>
        <w:t xml:space="preserve">Thật tình thì Bạch Hủ Minh cũng rất muốn biết điều này, dù sao Âu Dương có năng lực thăm dò bí mật viễn cổ, có lẽ có một ngày hắn thật sự có thể phá giải bí mật viễn cổ, vũ hóa phi tiên.</w:t>
      </w:r>
    </w:p>
    <w:p>
      <w:pPr>
        <w:pStyle w:val="BodyText"/>
      </w:pPr>
      <w:r>
        <w:t xml:space="preserve">Lỗ Tu đi tới bên cạnh Thiên Mệnh Thánh Dược, chỉ vào trái cây có bộ dạng như trẻ sơ sinh to cỡ nắm tay, nói với Âu Dương:</w:t>
      </w:r>
    </w:p>
    <w:p>
      <w:pPr>
        <w:pStyle w:val="BodyText"/>
      </w:pPr>
      <w:r>
        <w:t xml:space="preserve">- Âu Dương, ngươi hãy nhìn xem Thiên Mệnh Thánh Dược ẩn chứa lực lượng có thể hấp thu được không?</w:t>
      </w:r>
    </w:p>
    <w:p>
      <w:pPr>
        <w:pStyle w:val="BodyText"/>
      </w:pPr>
      <w:r>
        <w:t xml:space="preserve">Âu Dương sải bước đi tới đằng trước Thiên Mệnh Thánh Dược, cẩn thận nhìn lực lượng ẩn chứa bên trong Thiên Mệnh Thánh Dược. Loại lực lượng này nếu bây giờ hắn ăn vào, dù có thiên cơ phù triện phụ trợ nhưng chết chắc, bởi vì lực lượng này không cách nào dung hợp với thể chất hiện tại của hắn.</w:t>
      </w:r>
    </w:p>
    <w:p>
      <w:pPr>
        <w:pStyle w:val="Compact"/>
      </w:pPr>
      <w:r>
        <w:br w:type="textWrapping"/>
      </w:r>
      <w:r>
        <w:br w:type="textWrapping"/>
      </w:r>
    </w:p>
    <w:p>
      <w:pPr>
        <w:pStyle w:val="Heading2"/>
      </w:pPr>
      <w:bookmarkStart w:id="436" w:name="chương-444-hiểu-lầm-cũng-phải-đánh-1"/>
      <w:bookmarkEnd w:id="436"/>
      <w:r>
        <w:t xml:space="preserve">414. Chương 444 : Hiểu Lầm Cũng Phải Đánh (1)</w:t>
      </w:r>
    </w:p>
    <w:p>
      <w:pPr>
        <w:pStyle w:val="Compact"/>
      </w:pPr>
      <w:r>
        <w:br w:type="textWrapping"/>
      </w:r>
      <w:r>
        <w:br w:type="textWrapping"/>
      </w:r>
      <w:r>
        <w:t xml:space="preserve">Muốn hấp thu Thiên Mệnh Thánh Dược không phải không thể, để hấp thu nso cách duy nhất là có được thân thể viễn cổ, cùng lúc đó còn phải có cách vô hạn hấp thu lực lượng.</w:t>
      </w:r>
    </w:p>
    <w:p>
      <w:pPr>
        <w:pStyle w:val="BodyText"/>
      </w:pPr>
      <w:r>
        <w:t xml:space="preserve">Về vô hạn lực lượng thì Âu Dương có cách, Tứ Phương chiến kỳ giống như Thao Thiết vĩnh viễn cũng ăn không đủ no, chỉ cần đem lực lượng dư ra đưa vào Tứ Phương chiến kỳ thì nguy hiểm sự bị no chống đến chết không tồn tại. Còn vấn đề trước thân thể viễn cổ, Âu Dương nhất định phải nghịch thiên cải mệnh cho mình mới làm được.</w:t>
      </w:r>
    </w:p>
    <w:p>
      <w:pPr>
        <w:pStyle w:val="BodyText"/>
      </w:pPr>
      <w:r>
        <w:t xml:space="preserve">- Tông chủ, nếu như ta có thể nghịch thiên cải mệnh cho mình đạt đến thân thể viễn cổ thì hấp thu Thiên Mệnh Thánh Dược không thành vấn đề.</w:t>
      </w:r>
    </w:p>
    <w:p>
      <w:pPr>
        <w:pStyle w:val="BodyText"/>
      </w:pPr>
      <w:r>
        <w:t xml:space="preserve">Âu Dương thốt ra câu này không chỉ có Lỗ Tu, bao gồm Bạch Hủ Minh thở ra một hơi.</w:t>
      </w:r>
    </w:p>
    <w:p>
      <w:pPr>
        <w:pStyle w:val="BodyText"/>
      </w:pPr>
      <w:r>
        <w:t xml:space="preserve">Vạn Tiên sơn không để ý mất sức chiến đấu, dù sao thứ này không ai dùng được.</w:t>
      </w:r>
    </w:p>
    <w:p>
      <w:pPr>
        <w:pStyle w:val="BodyText"/>
      </w:pPr>
      <w:r>
        <w:t xml:space="preserve">Cho dù nó có là bảo bối tốt đến đâu, không ai sử dụng được thì cũng không có ý nghĩa gì. Âu Dương thì khác, Vạn Tiên sơn có thể tổn thất một cường giả ý chí viễn cổ nhưng không tổn thất được một Thần Sư. Quan trọng nhất là Thần Sư Âu Dương còn có năng lực sáng tạo ý chí viễn cổ.</w:t>
      </w:r>
    </w:p>
    <w:p>
      <w:pPr>
        <w:pStyle w:val="BodyText"/>
      </w:pPr>
      <w:r>
        <w:t xml:space="preserve">Bắt lấy Thiên Mệnh Thánh Dược vào tay, Âu Dương cảm nhận một tia lực lượng còn tinh thuần hơn cả ý chí viễn cổ tỏa ra, hắn biết lực lượng này có thể trực tiếp đẩy hắn từ pháp thân đến Đại Đế.</w:t>
      </w:r>
    </w:p>
    <w:p>
      <w:pPr>
        <w:pStyle w:val="BodyText"/>
      </w:pPr>
      <w:r>
        <w:t xml:space="preserve">- Nếu có thể hấp thu thì tiếp theo ta sẽ cùng Âu Dương ở lại đây. Sư đệ, ngươi đi lên chủ trì chuyện Vạn Tiên sơn, một tháng sau nhất định phải tới đây, ta sợ khi đó một mình ta không ngăn cản được Tứ Phương chiến kỳ.</w:t>
      </w:r>
    </w:p>
    <w:p>
      <w:pPr>
        <w:pStyle w:val="BodyText"/>
      </w:pPr>
      <w:r>
        <w:t xml:space="preserve">Từ lúc Âu Dương tiến vào thì Bạch Hủ Minh đã không định ra ngoài nữa.</w:t>
      </w:r>
    </w:p>
    <w:p>
      <w:pPr>
        <w:pStyle w:val="BodyText"/>
      </w:pPr>
      <w:r>
        <w:t xml:space="preserve">Lỗ Tu đạt đến ý chí viễn cổ, tiếp theo cường giả tông phái khác chắc chắn sẽ đăng môn phái phỏng, cũng là để xem thái độ Vạn Tiên sơn.</w:t>
      </w:r>
    </w:p>
    <w:p>
      <w:pPr>
        <w:pStyle w:val="BodyText"/>
      </w:pPr>
      <w:r>
        <w:t xml:space="preserve">Ai đều biết Vạn Tiên sơn bá khí, may là Vạn Tiên sơn trước giờ không phải tông phái kêu gào muốn hùng bá thiên hạ. Cho nên tông phái khác muốn nắm rõ là lúc này Vạn Tiên sơn có hai cường giả viễn cổ, một Thần Sư rồi thì có còn chọn cách cũ phát triển không.</w:t>
      </w:r>
    </w:p>
    <w:p>
      <w:pPr>
        <w:pStyle w:val="BodyText"/>
      </w:pPr>
      <w:r>
        <w:t xml:space="preserve">- Sư huynh, chuyện thiên cung cũng nên bắt tay chuẩn bị.</w:t>
      </w:r>
    </w:p>
    <w:p>
      <w:pPr>
        <w:pStyle w:val="BodyText"/>
      </w:pPr>
      <w:r>
        <w:t xml:space="preserve">Lỗ Tu biết cuộc chiến với thiên cung sẽ nổ ra khi Âu Dương đã đến Đại Đế, khi ấy hai viễn cổ và một Thần Sư cộng thêm Tứ Phương chiến kỳ, dù thiên cung có tìm người đến hỗ trợ cũng không ai dám giúp đỡ.</w:t>
      </w:r>
    </w:p>
    <w:p>
      <w:pPr>
        <w:pStyle w:val="BodyText"/>
      </w:pPr>
      <w:r>
        <w:t xml:space="preserve">Vạn Tiên sơn không phải lòng muông dạ thú, Vạn Tiên sơn không muốn độc bá thiên hạ, mục tiêu của Vạn Tiên sơn chỉ là thiên cung. Cho dù thiên cung có giơ chiêu bài môi hở răng lạnh cái gì cũng đừng mơ khiến người khác ra tay, dù gì đây không phải là trong chốn trândf gian.</w:t>
      </w:r>
    </w:p>
    <w:p>
      <w:pPr>
        <w:pStyle w:val="BodyText"/>
      </w:pPr>
      <w:r>
        <w:t xml:space="preserve">Chân Linh Giới tự chiếm một phương, Vạn Tiên sơn tọa ủng Trung Châu đã có được ích lợi, cướp đoạt Vân Tiêu bảo điện chẳng qua là hành động Vạn Tiên sơn tức giận mà báo thù. Nếu ngươi muốn Vạn Tiên sơn chiếm hết khu vực của thiên cung thì Vạn Tiên sơn cũng không có nhiều đệ tử như thế.</w:t>
      </w:r>
    </w:p>
    <w:p>
      <w:pPr>
        <w:pStyle w:val="BodyText"/>
      </w:pPr>
      <w:r>
        <w:t xml:space="preserve">Bạch Hủ Minh nói:</w:t>
      </w:r>
    </w:p>
    <w:p>
      <w:pPr>
        <w:pStyle w:val="BodyText"/>
      </w:pPr>
      <w:r>
        <w:t xml:space="preserve">- Chuyện này nhất định phải chuẩn bị, không cần quan tâm người khác nghĩ ra sao, Vạn Tiên sơn chưa từng bị người đánh tới cửa mà không dám đánh tra. Lần này ta nói muốn lấy Vân Tiêu bảo điện của thiên cung thì nhất định phải bắt lấy nó.</w:t>
      </w:r>
    </w:p>
    <w:p>
      <w:pPr>
        <w:pStyle w:val="BodyText"/>
      </w:pPr>
      <w:r>
        <w:t xml:space="preserve">Bạch Hủ Minh đã sẵn sàng chuẩn bị chiến đấu với thiên cung, lúc trước khi nghịch thiên cải mệnh hồi phục lại tu vi, nếu không phải lão lo lắng an toàn của Âu Dương đã ngay lập tức truy sát Khúc Hướng Tiền mấy ngàn vạn dặm.</w:t>
      </w:r>
    </w:p>
    <w:p>
      <w:pPr>
        <w:pStyle w:val="BodyText"/>
      </w:pPr>
      <w:r>
        <w:t xml:space="preserve">- Tốt lắm, sư huynh, các ngươi ở chỗ này tĩnh dưỡng đi, một tháng sau ta sẽ tới.</w:t>
      </w:r>
    </w:p>
    <w:p>
      <w:pPr>
        <w:pStyle w:val="BodyText"/>
      </w:pPr>
      <w:r>
        <w:t xml:space="preserve">Lỗ Tu biết bên trên còn có nhiều chuyện chờ gã xử lý.</w:t>
      </w:r>
    </w:p>
    <w:p>
      <w:pPr>
        <w:pStyle w:val="BodyText"/>
      </w:pPr>
      <w:r>
        <w:t xml:space="preserve">Vạn Tiên sơn vừa mới trải qua đại kiếp nạn, bây giờ đột nhiên có thực lực hùng hậu như vậy, chắc các đệ tử ôm cục tức rất lớn, gã phải rõ ràng nói cho đệ tử Vạn Tiên sơn biết chúng ta sắp đánh! Vạn Tiên sơn nhất định phải đánh! Phải dánh tới Vân Tiêu bảo điện!</w:t>
      </w:r>
    </w:p>
    <w:p>
      <w:pPr>
        <w:pStyle w:val="BodyText"/>
      </w:pPr>
      <w:r>
        <w:t xml:space="preserve">Bạch Hủ Minh dặn dò công chuyện với Lỗ Tu xong gã rời khỏi mật thất, quay về Thông Thiên phong.</w:t>
      </w:r>
    </w:p>
    <w:p>
      <w:pPr>
        <w:pStyle w:val="BodyText"/>
      </w:pPr>
      <w:r>
        <w:t xml:space="preserve">Tựa như Bạch Hủ Minh đã nói, ba ngày sau, cường giả bát tông thập nhị thánh địa, bao gồm tứ đại gia tộc đều có mặt, nhưng lần này thiên cung cử đến không phải Khúc Hướng Tiền, Đạm Thai gia đến cũng không có Đạm Thai Kha.</w:t>
      </w:r>
    </w:p>
    <w:p>
      <w:pPr>
        <w:pStyle w:val="BodyText"/>
      </w:pPr>
      <w:r>
        <w:t xml:space="preserve">Không phải hai người kia có thời gian mà vì sau chuyện Trịnh Phong, ai có thù với Vạn Tiên sơn phải lo lắng một vấn đề, đó là bước vào Vạn Tiên sơn rồi còn trở về không?</w:t>
      </w:r>
    </w:p>
    <w:p>
      <w:pPr>
        <w:pStyle w:val="BodyText"/>
      </w:pPr>
      <w:r>
        <w:t xml:space="preserve">Đối diện nhiều người đến Lỗ Tu đều tiếp đãi, chỉ mình thiên cung, Đạm Thai gia là phớt lờ.</w:t>
      </w:r>
    </w:p>
    <w:p>
      <w:pPr>
        <w:pStyle w:val="BodyText"/>
      </w:pPr>
      <w:r>
        <w:t xml:space="preserve">Hai phương thế lực cũng biết chuyện lần trước khiên quan hệ ba phương căng cứng, giờ Vạn Tiên sơn không đá họ ra khỏi cửa đã là rất nể mặt.</w:t>
      </w:r>
    </w:p>
    <w:p>
      <w:pPr>
        <w:pStyle w:val="BodyText"/>
      </w:pPr>
      <w:r>
        <w:t xml:space="preserve">Ngày thứ bảy, Lỗ Tu rốt cuộc gặp tông chủ thiên cung Lý Minh Thu, và Đạm Thai Khước Tà. Lý Minh Thu và Lỗ Tu coi như có chút giao tiếp, chẳng qua chỉ giới hạn trong quen biết.</w:t>
      </w:r>
    </w:p>
    <w:p>
      <w:pPr>
        <w:pStyle w:val="BodyText"/>
      </w:pPr>
      <w:r>
        <w:t xml:space="preserve">Còn Đạm Thai Khước Tà, Lỗ Tu vô cùng quen thuộc gã. Tiểu tử này ở rừng trúc buộc Lỗ Tu phải quăng ra Vạn Sơn Ấn mới giữ mạng bây giờ còn dám đến Vạn Tiên sơn, xem như là con tốt bị hy sinh.</w:t>
      </w:r>
    </w:p>
    <w:p>
      <w:pPr>
        <w:pStyle w:val="BodyText"/>
      </w:pPr>
      <w:r>
        <w:t xml:space="preserve">- Lỗ tông chủ, Đạm Thai Kha và Lỗ tông chủ có ân oán trong quá khứ, ai đúng ai sai chắc Lỗ tông chủ cũng rõ ràng. Hôm nay Đạm Thai gia ôm thành ý đến, muốn hóa giải ân oán hai nhà. Chỉ cần Lỗ tông chủ nói một câu thì Đạm Thai gia sẽ bỏ qua những chuyện Âu Dương đã làm.</w:t>
      </w:r>
    </w:p>
    <w:p>
      <w:pPr>
        <w:pStyle w:val="BodyText"/>
      </w:pPr>
      <w:r>
        <w:t xml:space="preserve">Đạm Thai Khước Tà biểu hiện ta đây rất rộng lượng, nhưng gã không phát hiện Lỗ Tu cười lạnh.</w:t>
      </w:r>
    </w:p>
    <w:p>
      <w:pPr>
        <w:pStyle w:val="BodyText"/>
      </w:pPr>
      <w:r>
        <w:t xml:space="preserve">Bỏ qua chuyện cũ? Đạm Thai Khước Tà nghĩ quá nhẹ nhàng, một câu bỏ qua chuyện cũ là xóa hết tất cả sao?</w:t>
      </w:r>
    </w:p>
    <w:p>
      <w:pPr>
        <w:pStyle w:val="BodyText"/>
      </w:pPr>
      <w:r>
        <w:t xml:space="preserve">Lỗ Tu hừ lạnh, nói:</w:t>
      </w:r>
    </w:p>
    <w:p>
      <w:pPr>
        <w:pStyle w:val="BodyText"/>
      </w:pPr>
      <w:r>
        <w:t xml:space="preserve">- Bỏ qua chuyện cũ? Hừ hừ, Đạm Thai gia các ngươi khí độ thật lớn. Âu Dương giết hai vị Đại Đế, nhưng các ngươi cũng hạ tru sát lệnh, còn liên hợp Khúc Hướng Tiền muốn bức đi Vạn Tiên sơn, đây chính là bỏ qua chuyện cũ trong miệng Đạm Thai gia chủ sao?</w:t>
      </w:r>
    </w:p>
    <w:p>
      <w:pPr>
        <w:pStyle w:val="BodyText"/>
      </w:pPr>
      <w:r>
        <w:t xml:space="preserve">Lỗ Tu vừa thốt ra câu này, sắc mặt Đạm Thai Khước Tà cực kỳ khó coi. Thật ra mới bắt đầu gã định lẫn lộn nghe nhìn, nhưng Lỗ Tu không ngu ngốc, chỉ vậy mà muốn lẫn lộn gã? Thế thì Lỗ Tu có khác gì con heo?</w:t>
      </w:r>
    </w:p>
    <w:p>
      <w:pPr>
        <w:pStyle w:val="BodyText"/>
      </w:pPr>
      <w:r>
        <w:t xml:space="preserve">Đạm Thai Khước Tà bắt đầu lôi chuyện Mê Hồn Hải ra:</w:t>
      </w:r>
    </w:p>
    <w:p>
      <w:pPr>
        <w:pStyle w:val="BodyText"/>
      </w:pPr>
      <w:r>
        <w:t xml:space="preserve">- Thánh Tà đảo ở Mê Hồn Hải, Đạm Thai gia luôn không đối địch với người, nhưng Đạm Thai gia cũng không chịu thiệt. Không lẽ Lỗ tông chủ muốn quyết liệt với Đạm Thai gia?</w:t>
      </w:r>
    </w:p>
    <w:p>
      <w:pPr>
        <w:pStyle w:val="BodyText"/>
      </w:pPr>
      <w:r>
        <w:t xml:space="preserve">- Ha ha ha ha...Đạm Thai gia các ngươi không phải người chịu thiệt, vậy người Vạn Tiên sơn chúng ta là chịu thiệt đến lướn sao? Nói cho ngươi biết!</w:t>
      </w:r>
    </w:p>
    <w:p>
      <w:pPr>
        <w:pStyle w:val="BodyText"/>
      </w:pPr>
      <w:r>
        <w:t xml:space="preserve">Lỗ Tu mặc kệ phong độ, một tay chỉ vào Đạm Thai Khước Tà, nói:</w:t>
      </w:r>
    </w:p>
    <w:p>
      <w:pPr>
        <w:pStyle w:val="BodyText"/>
      </w:pPr>
      <w:r>
        <w:t xml:space="preserve">- Đừng lấy Mê Hồn Hải cái gì hù dọa Vạn Tiên sơn chúng ta!</w:t>
      </w:r>
    </w:p>
    <w:p>
      <w:pPr>
        <w:pStyle w:val="BodyText"/>
      </w:pPr>
      <w:r>
        <w:t xml:space="preserve">- Ngươi!</w:t>
      </w:r>
    </w:p>
    <w:p>
      <w:pPr>
        <w:pStyle w:val="BodyText"/>
      </w:pPr>
      <w:r>
        <w:t xml:space="preserve">Đạm Thai Khước Tà siết chặt nắm tay, nhưng vẫn ráng nhịn xuống. Không nói đến bây giờ Lỗ Tu đã không là trước kia, trước kia gã có thể ngược Lỗ Tu, còn bây giờ Lỗ Tu muốn giết chết Đạm Thai Khước Tà thì gã dù có dạ hành thuật cũng không đi nổi.</w:t>
      </w:r>
    </w:p>
    <w:p>
      <w:pPr>
        <w:pStyle w:val="BodyText"/>
      </w:pPr>
      <w:r>
        <w:t xml:space="preserve">Huống chi bây giờ ở khu vực Vạn Tiên sơn người ta, một Lỗ Tu, một Bạch Hủ Minh, cộng thêm Âu Dương vĩnh viễn không thể nhìn thấu, hiện tại Vạn Tiên sơn thật sự và vật khổng lồ không thể trêu chọc.</w:t>
      </w:r>
    </w:p>
    <w:p>
      <w:pPr>
        <w:pStyle w:val="Compact"/>
      </w:pPr>
      <w:r>
        <w:br w:type="textWrapping"/>
      </w:r>
      <w:r>
        <w:br w:type="textWrapping"/>
      </w:r>
    </w:p>
    <w:p>
      <w:pPr>
        <w:pStyle w:val="Heading2"/>
      </w:pPr>
      <w:bookmarkStart w:id="437" w:name="chương-445-hiểu-lầm-cũng-phải-đánh-2"/>
      <w:bookmarkEnd w:id="437"/>
      <w:r>
        <w:t xml:space="preserve">415. Chương 445 : Hiểu Lầm Cũng Phải Đánh (2)</w:t>
      </w:r>
    </w:p>
    <w:p>
      <w:pPr>
        <w:pStyle w:val="Compact"/>
      </w:pPr>
      <w:r>
        <w:br w:type="textWrapping"/>
      </w:r>
      <w:r>
        <w:br w:type="textWrapping"/>
      </w:r>
      <w:r>
        <w:t xml:space="preserve">- Sao nào? Đạm Thai gia ngứa tay muốn cùng tại hạ lặp lại rừng trúc hữu tình?</w:t>
      </w:r>
    </w:p>
    <w:p>
      <w:pPr>
        <w:pStyle w:val="BodyText"/>
      </w:pPr>
      <w:r>
        <w:t xml:space="preserve">Lỗ Tu một tay cầm chén trà, nhìn Đạm Thai Khước Tà. Rừng trúc hữu tình, gã cố ý gằn bốn chữ.</w:t>
      </w:r>
    </w:p>
    <w:p>
      <w:pPr>
        <w:pStyle w:val="BodyText"/>
      </w:pPr>
      <w:r>
        <w:t xml:space="preserve">Lý Minh Thu ở một bên nhìn hai người giương cung bạt kiếm, chỉ lẳng lặng đứng bên cạnh nhìn, sự thật thiên cung có tìm Đạm Thai gia hỗ trợ cùng chống lại Vạn Tiên sơn, nhưng thái độ của Đạm Thai gia luôn là mập mờ không rõ, không nói đồng ý cũng không từ chối. Nhưng loại thái độ này dù là quỷ cũng biết Đạm Thai gia họ không muốn trêu chọc Vạn Tiên sơn hiện tại.</w:t>
      </w:r>
    </w:p>
    <w:p>
      <w:pPr>
        <w:pStyle w:val="BodyText"/>
      </w:pPr>
      <w:r>
        <w:t xml:space="preserve">Lý Minh Thu rất vui thấy Lỗ Tu một bàn tay đập chết Đạm Thai Khước Tà, nếu như gã chết tại đây thì dù Đạm Thai Kha có làm con rùa vạn năm cũng phải ló đầu ra.</w:t>
      </w:r>
    </w:p>
    <w:p>
      <w:pPr>
        <w:pStyle w:val="BodyText"/>
      </w:pPr>
      <w:r>
        <w:t xml:space="preserve">Nhưng Lý Minh Thu vui vẻ cũng có chỗ không vui, thái độ của Lỗ Tuy đã đại biểu quan điểm Vạn Tiên sơn, đối với việc Đạm Thai gia chỉ là châm lửa thổi gió đã cứng rắn như vậy, chủ mưu như thiên cung bọn họ e rằng không có kết quả tốt.</w:t>
      </w:r>
    </w:p>
    <w:p>
      <w:pPr>
        <w:pStyle w:val="BodyText"/>
      </w:pPr>
      <w:r>
        <w:t xml:space="preserve">- Lỗ tông chủ, thật ra lần này Lý Minh Thu tới là để giải trừ cách nghĩ hiểu lầm của hai tông.</w:t>
      </w:r>
    </w:p>
    <w:p>
      <w:pPr>
        <w:pStyle w:val="BodyText"/>
      </w:pPr>
      <w:r>
        <w:t xml:space="preserve">Lý Minh Thu rất vô sỉ, đều đánh tới nhà người ta, muốn để người ta cút đi chết lại chỉ dùng một câu hiểu lầm, giải thích.</w:t>
      </w:r>
    </w:p>
    <w:p>
      <w:pPr>
        <w:pStyle w:val="BodyText"/>
      </w:pPr>
      <w:r>
        <w:t xml:space="preserve">Lỗ Tu liếc xéo Lý Minh Thu, nói:</w:t>
      </w:r>
    </w:p>
    <w:p>
      <w:pPr>
        <w:pStyle w:val="BodyText"/>
      </w:pPr>
      <w:r>
        <w:t xml:space="preserve">- Hiểu lầm? Ta nghĩ Lý tông chủ thật sự hiểu lầm, Vạn Tiên sơn và thiên cung từ trước đến giờ không có cái gì hiểu lầm.</w:t>
      </w:r>
    </w:p>
    <w:p>
      <w:pPr>
        <w:pStyle w:val="BodyText"/>
      </w:pPr>
      <w:r>
        <w:t xml:space="preserve">Lúc Vạn Tiên sơn yếu ngươi muốn chạy tới cắn một miếng, bây giờ Vạn Tiên sơn đứng lên ngươi nói hiểu lầm thì là hiểu lầm sao? Nếu lần này Vạn Tiên sơn tính là hiểu lầm, vậy không nói cao tầng Vạn Tiên sơn có đồng ý hay không, e rằng vài chục vạn đệ tử Vạn Tiên sơn đều sẽ làm phản!</w:t>
      </w:r>
    </w:p>
    <w:p>
      <w:pPr>
        <w:pStyle w:val="BodyText"/>
      </w:pPr>
      <w:r>
        <w:t xml:space="preserve">- Cái này...</w:t>
      </w:r>
    </w:p>
    <w:p>
      <w:pPr>
        <w:pStyle w:val="BodyText"/>
      </w:pPr>
      <w:r>
        <w:t xml:space="preserve">Sắc mặt Lý Minh Thu cực kỳ khó xem. Lỗ Tu nói câu này tương đương với tát miệng gã.</w:t>
      </w:r>
    </w:p>
    <w:p>
      <w:pPr>
        <w:pStyle w:val="BodyText"/>
      </w:pPr>
      <w:r>
        <w:t xml:space="preserve">- Lỗ tông chủ, sự thật là thiên cung không cố ý đối địch với Vạn Tiên sơn, chẳng qua có lúc mạnh ăn thịt yếu là phép tắc tự nhiên, Lỗ tông chủ nên biết...</w:t>
      </w:r>
    </w:p>
    <w:p>
      <w:pPr>
        <w:pStyle w:val="BodyText"/>
      </w:pPr>
      <w:r>
        <w:t xml:space="preserve">Lý Minh Thu biết đã nói đến đây thì khó mà nói rõ ràng.</w:t>
      </w:r>
    </w:p>
    <w:p>
      <w:pPr>
        <w:pStyle w:val="BodyText"/>
      </w:pPr>
      <w:r>
        <w:t xml:space="preserve">- Ta rất đồng lý lời của Lý tông chủ, mạnh ăn thịt yếu!</w:t>
      </w:r>
    </w:p>
    <w:p>
      <w:pPr>
        <w:pStyle w:val="BodyText"/>
      </w:pPr>
      <w:r>
        <w:t xml:space="preserve">Lỗ Tu nhấn mạnh bốn chữ mạnh ăn thịt yếu, nếu Lý Minh Thu không hiểu ý thì gã sống uổng phí.</w:t>
      </w:r>
    </w:p>
    <w:p>
      <w:pPr>
        <w:pStyle w:val="BodyText"/>
      </w:pPr>
      <w:r>
        <w:t xml:space="preserve">Lý Minh Thu nhìn chằm chằm Lỗ Tu, nói:</w:t>
      </w:r>
    </w:p>
    <w:p>
      <w:pPr>
        <w:pStyle w:val="BodyText"/>
      </w:pPr>
      <w:r>
        <w:t xml:space="preserve">- Thật sự không có đường thương lượng sao?</w:t>
      </w:r>
    </w:p>
    <w:p>
      <w:pPr>
        <w:pStyle w:val="BodyText"/>
      </w:pPr>
      <w:r>
        <w:t xml:space="preserve">Lúc này nếu Lỗ Tu nói để thiên cung bồi thường tổn thất cái gì thì thiên cung chắc chắn sẽ lấy ra hết.</w:t>
      </w:r>
    </w:p>
    <w:p>
      <w:pPr>
        <w:pStyle w:val="BodyText"/>
      </w:pPr>
      <w:r>
        <w:t xml:space="preserve">- Thương lượng thì đương nhiên là được, thái thượng trưởng lão Vạn Tiên sơn ta từng nói ra, Vân Tiêu bảo điện của thiên cung các ngươi không tệ, cho Vạn Tiên sơn mượn mười vạn năm đi!</w:t>
      </w:r>
    </w:p>
    <w:p>
      <w:pPr>
        <w:pStyle w:val="BodyText"/>
      </w:pPr>
      <w:r>
        <w:t xml:space="preserve">Lỗ Tu nói lời này tương đương phá hỏng những lời Lý Minh Thu nói. Vân Tiêu bảo điện có địa vị tương đương với Thông Thiên phong của Vạn Tiên sơn, nếu tặng Thông Thiên phong cho người ta Vạn Tiên sơn mười năm thì mọi người Vạn Tiên sơn có thể đi tìm chết.</w:t>
      </w:r>
    </w:p>
    <w:p>
      <w:pPr>
        <w:pStyle w:val="BodyText"/>
      </w:pPr>
      <w:r>
        <w:t xml:space="preserve">Lý Minh Thu đứng dậy, nói:</w:t>
      </w:r>
    </w:p>
    <w:p>
      <w:pPr>
        <w:pStyle w:val="BodyText"/>
      </w:pPr>
      <w:r>
        <w:t xml:space="preserve">- Nếu vậy thì Minh Thu không quấy rầy thêm, cáo từ!</w:t>
      </w:r>
    </w:p>
    <w:p>
      <w:pPr>
        <w:pStyle w:val="BodyText"/>
      </w:pPr>
      <w:r>
        <w:t xml:space="preserve">Giờ phút này ai đều nhìn ra Vạn Tiên sơn không định làm hòa với thiên cung. Vạn Tiên sơn muốn đánh thiên cung đã là sự thật như thép, giờ có nói thêm cái gì không bằng quay về thiên cung xem thử có kéo được thế lực khác hợp tác không.</w:t>
      </w:r>
    </w:p>
    <w:p>
      <w:pPr>
        <w:pStyle w:val="BodyText"/>
      </w:pPr>
      <w:r>
        <w:t xml:space="preserve">Lỗ Tu lười đứng dậy, nói:</w:t>
      </w:r>
    </w:p>
    <w:p>
      <w:pPr>
        <w:pStyle w:val="BodyText"/>
      </w:pPr>
      <w:r>
        <w:t xml:space="preserve">- Không tiễn!</w:t>
      </w:r>
    </w:p>
    <w:p>
      <w:pPr>
        <w:pStyle w:val="BodyText"/>
      </w:pPr>
      <w:r>
        <w:t xml:space="preserve">Sắp sửa đánh nhau thì cần gì làm chuyện giả mù sa mưa, hôm nay Lý Minh Thu đến đây coi như là thân phận sứ giả, nếu không thì gã chắc chắn đi không ra Vạn Tiên sơn được.</w:t>
      </w:r>
    </w:p>
    <w:p>
      <w:pPr>
        <w:pStyle w:val="BodyText"/>
      </w:pPr>
      <w:r>
        <w:t xml:space="preserve">Đạm Thai Khước Tà liếc Lỗ Tu, thái độ của gã với Đạm Thai Khước Tà, với thiên cung đã quá rõ ràng.</w:t>
      </w:r>
    </w:p>
    <w:p>
      <w:pPr>
        <w:pStyle w:val="BodyText"/>
      </w:pPr>
      <w:r>
        <w:t xml:space="preserve">Đạm Thai Khước Tà biết có ở lại cũng uổng phí thời gian, đứng dậy nói với Lỗ Tu:</w:t>
      </w:r>
    </w:p>
    <w:p>
      <w:pPr>
        <w:pStyle w:val="BodyText"/>
      </w:pPr>
      <w:r>
        <w:t xml:space="preserve">- Lỗ tông chủ nên đắn đo kỹ lại đi, Đạm Thai gia đời đời cư ngụ Thánh Tà đảo, không giống thiên cung tùy tiện bị khi dễ.</w:t>
      </w:r>
    </w:p>
    <w:p>
      <w:pPr>
        <w:pStyle w:val="BodyText"/>
      </w:pPr>
      <w:r>
        <w:t xml:space="preserve">Lỗ Tu cười ha ha nhìn Đạm Thai Khước Tà, nói:</w:t>
      </w:r>
    </w:p>
    <w:p>
      <w:pPr>
        <w:pStyle w:val="BodyText"/>
      </w:pPr>
      <w:r>
        <w:t xml:space="preserve">- Không sao, Vạn Tiên sơn chưa từng muốn chuyển Bách Binh các của các ngươi.</w:t>
      </w:r>
    </w:p>
    <w:p>
      <w:pPr>
        <w:pStyle w:val="BodyText"/>
      </w:pPr>
      <w:r>
        <w:t xml:space="preserve">Trong lòng Lỗ Tu rất là sảng khoái nhìn Đạm Thai Khước Tà rời đi.</w:t>
      </w:r>
    </w:p>
    <w:p>
      <w:pPr>
        <w:pStyle w:val="BodyText"/>
      </w:pPr>
      <w:r>
        <w:t xml:space="preserve">Lỗ Tu chờ mọi người đi hết thầm mắng:</w:t>
      </w:r>
    </w:p>
    <w:p>
      <w:pPr>
        <w:pStyle w:val="BodyText"/>
      </w:pPr>
      <w:r>
        <w:t xml:space="preserve">- Là cái thứ gì vậy! Nếu hôm nay lão tử không phải là tông chủ thì đã đập chết ngươi rồi!</w:t>
      </w:r>
    </w:p>
    <w:p>
      <w:pPr>
        <w:pStyle w:val="BodyText"/>
      </w:pPr>
      <w:r>
        <w:t xml:space="preserve">Thật ra Lỗ Tu và Bạch Hủ Minh giống nhau, đều là loại người rất cuồng ngạo, chẳng qua làm tông chủ nên nhiều lúc gã phải che giấu bản thân, không thể tiêu sái như Bạch Hủ Minh được.</w:t>
      </w:r>
    </w:p>
    <w:p>
      <w:pPr>
        <w:pStyle w:val="BodyText"/>
      </w:pPr>
      <w:r>
        <w:t xml:space="preserve">Thái độ của Vạn Tiên sơn đối với thiên cung bị Lỗ Tu cố ý vô tình bày ra rất nhanh truyền khắp Vạn Tiên sơn. Đệ tử Vạn Tiên sơn ai nấy la to, đều xin chiến. Thế lực khác đến Vạn Tiên sơn làm khách từ đầu đến cuối không nói thêm cái gì.</w:t>
      </w:r>
    </w:p>
    <w:p>
      <w:pPr>
        <w:pStyle w:val="BodyText"/>
      </w:pPr>
      <w:r>
        <w:t xml:space="preserve">Vạn Tiên sơn nguyện ý cùng thiên cung đấu đá, bọn họ không nhúng tay được. Mấy ngày nay từ thái độ của Lỗ Tu cho họ hiểu một điều, Vạn Tiên sơn vẫn là Vạn Tiên sơn. Nếu ngươi không đến xâm phạm ta thì ta chẳng thèm để ý ngươi, nếu như ngươi dám đụng ta thì hãy chở cơn giận lôi đình tẩy lễ.</w:t>
      </w:r>
    </w:p>
    <w:p>
      <w:pPr>
        <w:pStyle w:val="BodyText"/>
      </w:pPr>
      <w:r>
        <w:t xml:space="preserve">Vạn Tiên sơn tuyên bố khai chiến thiên cung, tin tức bay khắp Chân Linh Giới. Chân Linh Giới to lớn chỉ mất nửa tháng đã không ai không biết, không ai không hiểu.</w:t>
      </w:r>
    </w:p>
    <w:p>
      <w:pPr>
        <w:pStyle w:val="BodyText"/>
      </w:pPr>
      <w:r>
        <w:t xml:space="preserve">Lúc này Nam Lâm Xích Thủy, khu vực thiên cung cai quản, nhiều người bắt đầu bỏ trốn.</w:t>
      </w:r>
    </w:p>
    <w:p>
      <w:pPr>
        <w:pStyle w:val="BodyText"/>
      </w:pPr>
      <w:r>
        <w:t xml:space="preserve">Một khi tu luyện giả khiai chiến với nhau thì sẽ đánh đến kinh thiên động địa, quỷ khốc thần sầu. Mấy chục vạn đệ tử Vạn Tiên sơn muốn đánh thiên cung, tùy tiện xuất động có ít nhất mấy vạn người tiến đến, khi đó tất cả khu vực quận thiên cung đều là chiến trường, chỗ này không thích hợp người bình thường sinh tồn, người thường có thể làm chính là trốn đi nơi khác.</w:t>
      </w:r>
    </w:p>
    <w:p>
      <w:pPr>
        <w:pStyle w:val="BodyText"/>
      </w:pPr>
      <w:r>
        <w:t xml:space="preserve">Phương đông Lâm Hải cảnh, trong tổ chức Thiên Hồn, một thiếu niên áo đen nhận lấy một lệnh bài vàng, trong mắt không bình tĩnh. Người cho y lệnh bài thấy Dạ Ma La bị kim bài khiến cho mất bình tĩnh thì hơi giật mình.</w:t>
      </w:r>
    </w:p>
    <w:p>
      <w:pPr>
        <w:pStyle w:val="BodyText"/>
      </w:pPr>
      <w:r>
        <w:t xml:space="preserve">Dạ Ma La là sát thủ gần đây mới xuất hiện, không ai biết thực lực của y, nhưng nhiệm vụ y nhận chưa từng thất bại. Dạ Ma La là sát thủ đêm đen, y chỉ xuất hiện vào buổi tối. Dạ Ma La trong bóng tối tựa như chân chính Ma La, con mồi bị y nhìn trúng chỉ có con đường chết.</w:t>
      </w:r>
    </w:p>
    <w:p>
      <w:pPr>
        <w:pStyle w:val="BodyText"/>
      </w:pPr>
      <w:r>
        <w:t xml:space="preserve">Dạ Ma La cầm lệnh bài, xoay người rời khỏi Tỏa Tâm các của Thiên Hồn, bóng đêm là bình phong che giấu cho Dạ Ma La tốt nhất. Dạ Ma La đi ra khỏi Tỏa Tâm các rồi chớp lóe mấy cái đã biến mất không thấy bóng dáng. Không lâu sau, trong một ngõ nhỏ tối đen, một thiếu niên bình thường đi ra.</w:t>
      </w:r>
    </w:p>
    <w:p>
      <w:pPr>
        <w:pStyle w:val="BodyText"/>
      </w:pPr>
      <w:r>
        <w:t xml:space="preserve">Nếu lúc này Âu Dương ở đây thì chắc chắn sẽ nhận ra, đây là Dạ Thiên mấy năm trước được hắn tặng cho Hóa Yêu quyết, người này ở trong mắt nhiều người có tư chất bình thường, thề rằng có một ngày nhất định sẽ lấy thân phận chí tôn Đại Đế cầm Hóa Yêu quyết đi lên Vạn Tiên sơn, trả lại đồ.</w:t>
      </w:r>
    </w:p>
    <w:p>
      <w:pPr>
        <w:pStyle w:val="BodyText"/>
      </w:pPr>
      <w:r>
        <w:t xml:space="preserve">Bây giờ mới qua vài năm mà Dạ Thiên đã thông qua Hóa Yêu quyết lĩnh ngộ ra công pháp khiến y ở trong đêm tối biến thành ác ma. Dựa vào công pháp Dạ Thiên một đường tăng lên, giờ đã tiến vào thánh thể, buổi tối y tăng lên sức chiến đấu gấp mười lần, điều này giúp cho y sáng lập danh hiệu sát thủ Dạ Ma La.</w:t>
      </w:r>
    </w:p>
    <w:p>
      <w:pPr>
        <w:pStyle w:val="Compact"/>
      </w:pPr>
      <w:r>
        <w:br w:type="textWrapping"/>
      </w:r>
      <w:r>
        <w:br w:type="textWrapping"/>
      </w:r>
    </w:p>
    <w:p>
      <w:pPr>
        <w:pStyle w:val="Heading2"/>
      </w:pPr>
      <w:bookmarkStart w:id="438" w:name="chương-446-tạo-ra-thân-thể-viễn-cổ"/>
      <w:bookmarkEnd w:id="438"/>
      <w:r>
        <w:t xml:space="preserve">416. Chương 446 : Tạo Ra Thân Thể Viễn Cổ</w:t>
      </w:r>
    </w:p>
    <w:p>
      <w:pPr>
        <w:pStyle w:val="Compact"/>
      </w:pPr>
      <w:r>
        <w:br w:type="textWrapping"/>
      </w:r>
      <w:r>
        <w:br w:type="textWrapping"/>
      </w:r>
      <w:r>
        <w:t xml:space="preserve">Dạ Thiên run rẩy từ trong vòng tay lấy ra Hóa Yêu quyết và thanh sắc bì giáp lúc trước Âu Dương cho mình, y biết nếu như không có những thứ này hắn tặng cho thì có lẽ y còn ở Trung Châu cùng gia gia bán rượu, có lẽ y vĩnh viễn không thể bước vào hàng ngũ cường giả.</w:t>
      </w:r>
    </w:p>
    <w:p>
      <w:pPr>
        <w:pStyle w:val="BodyText"/>
      </w:pPr>
      <w:r>
        <w:t xml:space="preserve">Mặc dù con đường tu hành rất gian khổ, mặc dù Dạ Thiên nhiều lần chịu đả kích, nhưng y chưa từng từ bỏ luôn tiến lên. Dạ Thiên tin tưởng chỉ cần mình có thể không ngừng đi tới, nói cho mọi người thiên phú kém cũng có thể xông đến bây giờ. Ban ngày ngay cả thánh thể cũng không tới, đến đêm lại đạt tới sức chiến đấu gấp mười lần thánh thể có được.</w:t>
      </w:r>
    </w:p>
    <w:p>
      <w:pPr>
        <w:pStyle w:val="BodyText"/>
      </w:pPr>
      <w:r>
        <w:t xml:space="preserve">- Đại ca, tin tưởng ta, rất nhanh ta sẽ hoàn thành lời hứa, ta sẽ ôm chúng nó đi lên Vạn Tiên sơn.</w:t>
      </w:r>
    </w:p>
    <w:p>
      <w:pPr>
        <w:pStyle w:val="BodyText"/>
      </w:pPr>
      <w:r>
        <w:t xml:space="preserve">Dạ Thiên là một người đàn ông rất chú trọng ân tình, một giọt nước lành báo ân cả thùng nước. ân tình thay đổi vận mệnh của Âu Dương với Dạ Thiên là điều y vĩnh viễn không thể trả lại.</w:t>
      </w:r>
    </w:p>
    <w:p>
      <w:pPr>
        <w:pStyle w:val="BodyText"/>
      </w:pPr>
      <w:r>
        <w:t xml:space="preserve">- Rất nhanh, mục tiêu của ta sẽ hoàn thành...</w:t>
      </w:r>
    </w:p>
    <w:p>
      <w:pPr>
        <w:pStyle w:val="BodyText"/>
      </w:pPr>
      <w:r>
        <w:t xml:space="preserve">Dạ Thiên không ngừng bơm hơi cho mình, đây là động lực để y đi tới.</w:t>
      </w:r>
    </w:p>
    <w:p>
      <w:pPr>
        <w:pStyle w:val="BodyText"/>
      </w:pPr>
      <w:r>
        <w:t xml:space="preserve">Thời gian trôi nhanh, một tháng chớp mắt đã qua đi. Lúc này yêu khí của Âu Dương nhờ được Bạch Hủ Minh bồi dưỡng một số lớn đan dược đã hồi phục lại. Lực Thần Sư mặc dù không thể dựa vào đan dược hồi phục nhưng một tháng cho Âu Dương hoàn toàn hồi phục trình độ lúc nghịch thiên cải mệnh cho Lỗ Tu, hắn thậm chí cảm thấy lực Thần Sư của mình có tăng lên.</w:t>
      </w:r>
    </w:p>
    <w:p>
      <w:pPr>
        <w:pStyle w:val="BodyText"/>
      </w:pPr>
      <w:r>
        <w:t xml:space="preserve">Âu Dương không nói chuyện này cho Bạch Hủ Minh, dù sao chỉ có một mình hắn là Thần Sư, con đường Thần Sư hắn chỉ có thể lần mò đi tới, gian khổ như tương lai sau khi hắn đạt được Đại Đế phải thăm dò con đường viễn cổ.</w:t>
      </w:r>
    </w:p>
    <w:p>
      <w:pPr>
        <w:pStyle w:val="BodyText"/>
      </w:pPr>
      <w:r>
        <w:t xml:space="preserve">*Ầm!*</w:t>
      </w:r>
    </w:p>
    <w:p>
      <w:pPr>
        <w:pStyle w:val="BodyText"/>
      </w:pPr>
      <w:r>
        <w:t xml:space="preserve">Cửa đá bị đẩy mở, Lỗ Tu theo hẹn đi tới. ước định một tháng này bất cứ có chuyện gì gã phải đến đây, dù sao lần này còn quan trọng hơn cả việc gã đột phá cấp ý chí viễn cổ.</w:t>
      </w:r>
    </w:p>
    <w:p>
      <w:pPr>
        <w:pStyle w:val="BodyText"/>
      </w:pPr>
      <w:r>
        <w:t xml:space="preserve">Lần này Âu Dương vì bản thân nghịch thiên cải mệnh sắp dẫn động Tứ Phương chiến kỳ, nếu thật sự thành công thì Vạn Tiên sơn sẽ có vương bài lớn nhất, khi đó cho dù có đối địch với toàn thế giới thì Vạn Tiên sơn sẽ không bị động.</w:t>
      </w:r>
    </w:p>
    <w:p>
      <w:pPr>
        <w:pStyle w:val="BodyText"/>
      </w:pPr>
      <w:r>
        <w:t xml:space="preserve">Lỗ Tu tiến vào, trước tiên chào hỏi Bạch Hủ Minh:</w:t>
      </w:r>
    </w:p>
    <w:p>
      <w:pPr>
        <w:pStyle w:val="BodyText"/>
      </w:pPr>
      <w:r>
        <w:t xml:space="preserve">- Sư huynh!</w:t>
      </w:r>
    </w:p>
    <w:p>
      <w:pPr>
        <w:pStyle w:val="BodyText"/>
      </w:pPr>
      <w:r>
        <w:t xml:space="preserve">Bạch Hủ Minh hỏi:</w:t>
      </w:r>
    </w:p>
    <w:p>
      <w:pPr>
        <w:pStyle w:val="BodyText"/>
      </w:pPr>
      <w:r>
        <w:t xml:space="preserve">- Giải quyết chuyện bên trên xong chưa?</w:t>
      </w:r>
    </w:p>
    <w:p>
      <w:pPr>
        <w:pStyle w:val="BodyText"/>
      </w:pPr>
      <w:r>
        <w:t xml:space="preserve">Mặc dù Bạch Hủ Minh không đi lên nhưng đoán được vài chuyện.</w:t>
      </w:r>
    </w:p>
    <w:p>
      <w:pPr>
        <w:pStyle w:val="BodyText"/>
      </w:pPr>
      <w:r>
        <w:t xml:space="preserve">Lỗ Tu dứt khoát đáp:</w:t>
      </w:r>
    </w:p>
    <w:p>
      <w:pPr>
        <w:pStyle w:val="BodyText"/>
      </w:pPr>
      <w:r>
        <w:t xml:space="preserve">- Lý Minh Thu đến, ta đã nói cho hắn chúng ta muốn là Vân Tiêu bảo điện.</w:t>
      </w:r>
    </w:p>
    <w:p>
      <w:pPr>
        <w:pStyle w:val="BodyText"/>
      </w:pPr>
      <w:r>
        <w:t xml:space="preserve">Bạch Hủ Minh lắc đầu, mắt tràn đầy khinh thường, nói:</w:t>
      </w:r>
    </w:p>
    <w:p>
      <w:pPr>
        <w:pStyle w:val="BodyText"/>
      </w:pPr>
      <w:r>
        <w:t xml:space="preserve">- Hừ! Lão già Khúc Hướng Tiền không có lá gan đến, làm ta uổng công chú trọng hắn.</w:t>
      </w:r>
    </w:p>
    <w:p>
      <w:pPr>
        <w:pStyle w:val="BodyText"/>
      </w:pPr>
      <w:r>
        <w:t xml:space="preserve">Bạch Hủ Minh ban đầu đoán có lẽ Khúc Hướng Tiền sẽ đến, nhưng gã không có lá gan đó đúng là khiến lão thất vọng.</w:t>
      </w:r>
    </w:p>
    <w:p>
      <w:pPr>
        <w:pStyle w:val="BodyText"/>
      </w:pPr>
      <w:r>
        <w:t xml:space="preserve">- Đạm Thai Khước Tà cũng đến, còn dám nhắc đến Mê Hồn Hải với ta!</w:t>
      </w:r>
    </w:p>
    <w:p>
      <w:pPr>
        <w:pStyle w:val="BodyText"/>
      </w:pPr>
      <w:r>
        <w:t xml:space="preserve">Lỗ Tu biết Đạm Thai Khước Tà muốn nói là họ ở Mê Hồn Hải, muốn đánh bọn họ không dễ dàng.</w:t>
      </w:r>
    </w:p>
    <w:p>
      <w:pPr>
        <w:pStyle w:val="BodyText"/>
      </w:pPr>
      <w:r>
        <w:t xml:space="preserve">Âu Dương nghe đến Mê Hồn Hải thì khinh thường hừ:</w:t>
      </w:r>
    </w:p>
    <w:p>
      <w:pPr>
        <w:pStyle w:val="BodyText"/>
      </w:pPr>
      <w:r>
        <w:t xml:space="preserve">- Mê Hồn Hải? Hừ hừ!</w:t>
      </w:r>
    </w:p>
    <w:p>
      <w:pPr>
        <w:pStyle w:val="BodyText"/>
      </w:pPr>
      <w:r>
        <w:t xml:space="preserve">Lúc này Vạn Tiên sơn có hai viễn cổ cộng thêm Thần Sư là hắn, nếu Âu Dương thành công bước vào Đại Đế, có thể mượn tạm lực lượng Tứ Phương chiến kỳ, vậy cho dù Đạm Thai gia có ở Mê Hồn Hải thì Vạn Tiên sơn giết vẫn lên Thánh Tà đảo.</w:t>
      </w:r>
    </w:p>
    <w:p>
      <w:pPr>
        <w:pStyle w:val="BodyText"/>
      </w:pPr>
      <w:r>
        <w:t xml:space="preserve">Hai viễn cổ giết lên Thánh Tà đảo dù không thể huyết tẩy cũng đủ làm Đạm Thai gia bị tổn thất thảm trọng. Nhưng Âu Dương không định để ai giết lên Thánh Tà đảo, bởi vì hắn có ước hẹn năm mươi năm với Đạm Thai Minh. Âu Dương tin tưởng, năm mươi năm sau chắc chắn hắn có thể khống chế Tứ Phương chiến kỳ, đến lúc đó hắn đi Bách Tôn đảo hoàn thành ước định và huyết tẩy Đạm Thai gia.</w:t>
      </w:r>
    </w:p>
    <w:p>
      <w:pPr>
        <w:pStyle w:val="BodyText"/>
      </w:pPr>
      <w:r>
        <w:t xml:space="preserve">Xuyên Vân thuyền lần thứ hai ra biển đi tới đâu, Hoàng Thiên Đại Đế biến mất ở chốn nào, đây đều là một phần của bí mật viễn cổ, cũng là điều Âu Dương cần thăm dò. Tương lai hắn chắc chắn sẽ bước lên con đường giống Hoàng Thiên Đại Đế, ngồi zVệ Thi lần thứ hai đi hướng không biết, xé rách tấm mành che bí mật viễn cổ.</w:t>
      </w:r>
    </w:p>
    <w:p>
      <w:pPr>
        <w:pStyle w:val="BodyText"/>
      </w:pPr>
      <w:r>
        <w:t xml:space="preserve">Bạch Hủ Minh nói:</w:t>
      </w:r>
    </w:p>
    <w:p>
      <w:pPr>
        <w:pStyle w:val="BodyText"/>
      </w:pPr>
      <w:r>
        <w:t xml:space="preserve">- Cuộc chiến với thiên cung đã là nhất định, nhưng trước đó phải cho Âu Dương nuốt Thiên Mệnh Thánh Dược.</w:t>
      </w:r>
    </w:p>
    <w:p>
      <w:pPr>
        <w:pStyle w:val="BodyText"/>
      </w:pPr>
      <w:r>
        <w:t xml:space="preserve">Bạch Hủ Minh biết nếu muốn yên tâm đánh thiên cung thì phải để Âu Dương tăng cấp, chỉ khi hắn đạt đến Đại Đế, có năng lực mượn dùng lực lượng Tứ Phương chiến kỳ thì mới bảo đảm an toàn cho bản thân hắn.</w:t>
      </w:r>
    </w:p>
    <w:p>
      <w:pPr>
        <w:pStyle w:val="BodyText"/>
      </w:pPr>
      <w:r>
        <w:t xml:space="preserve">Lỗ Tu ánh mắt tràn đầy tin tưởng nhìn Âu Dương, nói:</w:t>
      </w:r>
    </w:p>
    <w:p>
      <w:pPr>
        <w:pStyle w:val="BodyText"/>
      </w:pPr>
      <w:r>
        <w:t xml:space="preserve">- Sư huynh, một lần này chúng ta bắt tay nhau hộ pháp cho Âu Dương, tin tưởng Âu Dương chắc chắn có thể phá tan cửa ải khó khăn này.</w:t>
      </w:r>
    </w:p>
    <w:p>
      <w:pPr>
        <w:pStyle w:val="BodyText"/>
      </w:pPr>
      <w:r>
        <w:t xml:space="preserve">Âu Dương mỉm cười nói:</w:t>
      </w:r>
    </w:p>
    <w:p>
      <w:pPr>
        <w:pStyle w:val="BodyText"/>
      </w:pPr>
      <w:r>
        <w:t xml:space="preserve">- Đa tạ tông chủ!</w:t>
      </w:r>
    </w:p>
    <w:p>
      <w:pPr>
        <w:pStyle w:val="BodyText"/>
      </w:pPr>
      <w:r>
        <w:t xml:space="preserve">Thật ra nghịch thiên cải mệnh cho người khác và cho bản thân có điều khác nhau, coi như là chính Âu Dương cũng hơi thẳng thẳng. Dù sao đây là lần đầu tiên hắn hoàn thành nghịch thiên cải mệnh từ sau viễn cổ tái hiện thân thể viễn cổ. Nhưng Âu Dương không nhớ nổi mình đã làm bao nhiêu lần đầu tiên, cho nên lần đầu tiên này chắc chắn có thể thông qua!</w:t>
      </w:r>
    </w:p>
    <w:p>
      <w:pPr>
        <w:pStyle w:val="BodyText"/>
      </w:pPr>
      <w:r>
        <w:t xml:space="preserve">- Sư phụ, tông chủ! xin các người hộ pháp cho ta, tạo ra thân thể viễn cổ nhất định cần phù triện ý chí vĩnh sinh kích hoạt, ta cần trước tiên khắc phù triện ý chí vĩnh sinh. Khi ta hoàn thành nghịch thiên cải mệnh thì là lúc ta nuốt Thiên Mệnh Thánh Dược, khi đó mặc kệ xảy ra chuyện gì sư phụ nhất định phải đánh Thiên Mệnh Thánh Dược nhập vào người ta.</w:t>
      </w:r>
    </w:p>
    <w:p>
      <w:pPr>
        <w:pStyle w:val="BodyText"/>
      </w:pPr>
      <w:r>
        <w:t xml:space="preserve">Âu Dương biết thân thể viễn cổ là không nên tồn tại trên đời, lúc trước hắn không dám tự cải tạo thân thể viễn cổ cho mình bởi vì sợ sau khi hành thành sẽ dẫn đến vô tận thần lôi.</w:t>
      </w:r>
    </w:p>
    <w:p>
      <w:pPr>
        <w:pStyle w:val="BodyText"/>
      </w:pPr>
      <w:r>
        <w:t xml:space="preserve">Bây giờ có Thiên Mệnh Thánh Dược, khi đạt đến thân thể viễn cổ lập tức nuốt Thiên Mệnh Thánh Dược, đẩy thân thể viễn cổ vào đại thành, một bước đi vào Đại Đế.</w:t>
      </w:r>
    </w:p>
    <w:p>
      <w:pPr>
        <w:pStyle w:val="BodyText"/>
      </w:pPr>
      <w:r>
        <w:t xml:space="preserve">Bạch Hủ Minh chắc chắn đáp lại Âu Dương:</w:t>
      </w:r>
    </w:p>
    <w:p>
      <w:pPr>
        <w:pStyle w:val="BodyText"/>
      </w:pPr>
      <w:r>
        <w:t xml:space="preserve">- Yên tâm đi, chỗ này là an toàn nhất Vạn Tiên sơn, tại đây có ta cùng Lỗ Tu hộ pháp cho ngươi, tuyệt đối sẽ không xảy ra sai sót gì.</w:t>
      </w:r>
    </w:p>
    <w:p>
      <w:pPr>
        <w:pStyle w:val="BodyText"/>
      </w:pPr>
      <w:r>
        <w:t xml:space="preserve">Nếu ở đây bị người xông vào đánh gãy Âu Dương nghịch thiên cải mệnh thì Vạn Tiên sơn từ nay không cần lăn lộn nữa.</w:t>
      </w:r>
    </w:p>
    <w:p>
      <w:pPr>
        <w:pStyle w:val="BodyText"/>
      </w:pPr>
      <w:r>
        <w:t xml:space="preserve">- Sư phụ, nếu sớm phát hiện chỗ này thì có lẽ lần trước sẽ không ra Cửu Thiên Thần Lôi.</w:t>
      </w:r>
    </w:p>
    <w:p>
      <w:pPr>
        <w:pStyle w:val="BodyText"/>
      </w:pPr>
      <w:r>
        <w:t xml:space="preserve">Âu Dương đã quan sát chỗ này một tháng trời, ở đây xem như ngăn cách với thế gian. Nơi này tuy rằng vẫn ở trong Thông Thiên phong nhưng bị tổ tiên Vạn Tiên sơn dùng thủ đoạn đặc biệt, chắc là mở ra tiểu thế giới ngăn cách thế gian, ở đây muốn dẫn động Cửu Thiên Thần Lôi gần như là không có khả năng.</w:t>
      </w:r>
    </w:p>
    <w:p>
      <w:pPr>
        <w:pStyle w:val="BodyText"/>
      </w:pPr>
      <w:r>
        <w:t xml:space="preserve">Âu Dương cảm thấy muốn đem chỗ này biến thành một nhà giam cầm tù người ta thì cho dù ngươi có đạt đến phi tiên, chỉ cần không dùng lực lượng phá ra ngoài thì đừng mơ dẫn động tiên âm giáng thế.</w:t>
      </w:r>
    </w:p>
    <w:p>
      <w:pPr>
        <w:pStyle w:val="BodyText"/>
      </w:pPr>
      <w:r>
        <w:t xml:space="preserve">Lỗ Tu cười cười nói:</w:t>
      </w:r>
    </w:p>
    <w:p>
      <w:pPr>
        <w:pStyle w:val="BodyText"/>
      </w:pPr>
      <w:r>
        <w:t xml:space="preserve">- Thật ra lúc bắt đầu ta đã có nghĩ đến chỗ này.</w:t>
      </w:r>
    </w:p>
    <w:p>
      <w:pPr>
        <w:pStyle w:val="BodyText"/>
      </w:pPr>
      <w:r>
        <w:t xml:space="preserve">Ban đầu Lỗ Tu có nghĩ tới đây khiến Âu Dương nghịch thiên cải mệnh cho mình, nhưng lúc đó không chắc chắn rốt cuộc được không, cho nên không nói.</w:t>
      </w:r>
    </w:p>
    <w:p>
      <w:pPr>
        <w:pStyle w:val="BodyText"/>
      </w:pPr>
      <w:r>
        <w:t xml:space="preserve">Bây giờ Âu Dương bỗng nói chỗ này có loại hiểu qua như vậy xem như là thu hoạch rất không tồi, ít nhất sau này có làm chuyện gì cũng không cần oanh động toàn Chân Linh Giới.</w:t>
      </w:r>
    </w:p>
    <w:p>
      <w:pPr>
        <w:pStyle w:val="Compact"/>
      </w:pPr>
      <w:r>
        <w:br w:type="textWrapping"/>
      </w:r>
      <w:r>
        <w:br w:type="textWrapping"/>
      </w:r>
    </w:p>
    <w:p>
      <w:pPr>
        <w:pStyle w:val="Heading2"/>
      </w:pPr>
      <w:bookmarkStart w:id="439" w:name="chương-447-thức-tỉnhtứ-phương-chiến-kỳ"/>
      <w:bookmarkEnd w:id="439"/>
      <w:r>
        <w:t xml:space="preserve">417. Chương 447 : Thức Tỉnh,tứ Phương Chiến Kỳ</w:t>
      </w:r>
    </w:p>
    <w:p>
      <w:pPr>
        <w:pStyle w:val="Compact"/>
      </w:pPr>
      <w:r>
        <w:br w:type="textWrapping"/>
      </w:r>
      <w:r>
        <w:br w:type="textWrapping"/>
      </w:r>
      <w:r>
        <w:t xml:space="preserve">Thật ra bọn họ đều đã sai, mặc dù chỗ này ngăn cách với thế giới, trừ phi ngươi vĩnh viễn không ra ngoài, nếu không thì nên đến tự nhiên vẫn sẽ đến.</w:t>
      </w:r>
    </w:p>
    <w:p>
      <w:pPr>
        <w:pStyle w:val="BodyText"/>
      </w:pPr>
      <w:r>
        <w:t xml:space="preserve">Từng phù triện bị Âu Dương khắc từ không trung, lần này hắn nghịch thiên cải mệnh tạo thân thể viễn cổ cho mình, không thể có chút gì sơ sẩy, nếu không thì không nói đến có thành công hay không, có lẽ cả đời là một phế nhân.</w:t>
      </w:r>
    </w:p>
    <w:p>
      <w:pPr>
        <w:pStyle w:val="BodyText"/>
      </w:pPr>
      <w:r>
        <w:t xml:space="preserve">Âu Dương biết huyết sắc yêu đan của mình thần kỳ, rất nhiều lúc làm được việc mà nhiều người tưởng tượng đều không dám. Tuy nhiên, chỉ dựa vào huyết sắc yêu đan giết lên Đại Đế, dù Âu Dương tưởng tượng cũng thấy xấu hổ.</w:t>
      </w:r>
    </w:p>
    <w:p>
      <w:pPr>
        <w:pStyle w:val="BodyText"/>
      </w:pPr>
      <w:r>
        <w:t xml:space="preserve">Giết lên Đại Đế, đó là lấy bao nhiêu mạng người chồng lên? Đến lúc đó hắn không muốn đối địch với toàn thế giới đều rất khó.</w:t>
      </w:r>
    </w:p>
    <w:p>
      <w:pPr>
        <w:pStyle w:val="BodyText"/>
      </w:pPr>
      <w:r>
        <w:t xml:space="preserve">Từng phù triện được khắc ra, ánh sáng vàng từ người Âu Dương chiếu lên phù triện xung quanh, lần này không có thần quang kinh tâm động phách, không có phù triện bay đầy trời, lần này lực khống chế của Âu Dương vượt xa lần trước nhiều, có thể hoàn mỹ khống chế điều mình cần.</w:t>
      </w:r>
    </w:p>
    <w:p>
      <w:pPr>
        <w:pStyle w:val="BodyText"/>
      </w:pPr>
      <w:r>
        <w:t xml:space="preserve">Tâm bình khí hòa, Âu Dương điều chỉnh trạng thái của mình đến trình độ tốt nhất, cùng lúc đó tất cả phù triện của Âu Dương bắt đầu bị kích hoạt.</w:t>
      </w:r>
    </w:p>
    <w:p>
      <w:pPr>
        <w:pStyle w:val="BodyText"/>
      </w:pPr>
      <w:r>
        <w:t xml:space="preserve">Phù triện xung quanh giống vô số tinh vân nhỏ xoay tròn quanh Âu Dương, hắn giống như là người thống trị tinh vân. Ngón tay Âu Dương múa may, tinh thần nhấp nháy theo hắn, loại nhảy nhìn như không có quy luật thật ra là dựa theo ý của hắn không ngừng tụ tập lại.</w:t>
      </w:r>
    </w:p>
    <w:p>
      <w:pPr>
        <w:pStyle w:val="BodyText"/>
      </w:pPr>
      <w:r>
        <w:t xml:space="preserve">Rất nhanh, vô số phù triện dựa theo quy tắc nhất định tiến vào trong phù triện ban đầu Âu Dương khắc, ý chí vĩnh sinh ban đầu tùy theo tiến vào phù triện biến đổi.</w:t>
      </w:r>
    </w:p>
    <w:p>
      <w:pPr>
        <w:pStyle w:val="BodyText"/>
      </w:pPr>
      <w:r>
        <w:t xml:space="preserve">- Chính là như vậy! Phải biến! Phải biến thành hy vọng!</w:t>
      </w:r>
    </w:p>
    <w:p>
      <w:pPr>
        <w:pStyle w:val="BodyText"/>
      </w:pPr>
      <w:r>
        <w:t xml:space="preserve">Âu Dương biết hắn không lấy được ý chí vĩnh sinh, hắn cũng không cần ý chí vĩnh sinh. Âu Dương cần là dùng ý chí vĩnh sinh diễn hsao ra loại phù triện thần kỳ biến đổi thể chất của hắn.</w:t>
      </w:r>
    </w:p>
    <w:p>
      <w:pPr>
        <w:pStyle w:val="BodyText"/>
      </w:pPr>
      <w:r>
        <w:t xml:space="preserve">Phù triện chấn động, từng ánh sáng vàng phát ra từ phù triện, giống như là mặt trời nhỏ thắp sáng cả mật thất. Bạch Hủ Minh và Lỗ Tu nhìn phù triện nhiều lần biến hóa rồi bị đốm sáng, hai người biết chắc Âu Dương thành công.</w:t>
      </w:r>
    </w:p>
    <w:p>
      <w:pPr>
        <w:pStyle w:val="BodyText"/>
      </w:pPr>
      <w:r>
        <w:t xml:space="preserve">- Không ngờ thuận lợi như vậy!</w:t>
      </w:r>
    </w:p>
    <w:p>
      <w:pPr>
        <w:pStyle w:val="BodyText"/>
      </w:pPr>
      <w:r>
        <w:t xml:space="preserve">Chính Âu Dương cũng không ngờ sẽ thuận lợi như vậy, nhưng đây cũng không tính là thuận lợi. Dù sao là Thần Sư, vì chính mình cải tạo thành thân thể viễn cổ không tính khó, khó là làm sao cứ giữ như vậy.</w:t>
      </w:r>
    </w:p>
    <w:p>
      <w:pPr>
        <w:pStyle w:val="BodyText"/>
      </w:pPr>
      <w:r>
        <w:t xml:space="preserve">Nếu như không có Thiên Mệnh Thánh Dược, cho Âu Dương thêm lá gan hắn cũng tuyệt đối không dám chuyển hóa mình thành thân thể viễn cổ.</w:t>
      </w:r>
    </w:p>
    <w:p>
      <w:pPr>
        <w:pStyle w:val="BodyText"/>
      </w:pPr>
      <w:r>
        <w:t xml:space="preserve">Phù triện vàng hoàn thành rồi bay đến lồng ngực Âu Dương, nhưng chính lúc hắn cho rằng mình sắp thành công thì phù triện vàng bị một huyết sắc quang phát ra từ người hắn hòa tan!</w:t>
      </w:r>
    </w:p>
    <w:p>
      <w:pPr>
        <w:pStyle w:val="BodyText"/>
      </w:pPr>
      <w:r>
        <w:t xml:space="preserve">Đúng vậy, là hoàn toàn hòa tan. Âu Dương tốn bao công sức sáng tạo ra phù triện có thể biến đổi hắn thành thân thể viễn cổ vậy mà không thể ngăn cản lực lượng thể chất của bản thân hắn, bị hfoa tan.</w:t>
      </w:r>
    </w:p>
    <w:p>
      <w:pPr>
        <w:pStyle w:val="BodyText"/>
      </w:pPr>
      <w:r>
        <w:t xml:space="preserve">Âu Dương cảm giác sau khi phù triện bị hòa tan thì thân thể bắt đầu mất đi khống chế, giống như cơ thể cảm thấy hắn phản bội nó, tức giận lên, không cho hắn kiểm soát.</w:t>
      </w:r>
    </w:p>
    <w:p>
      <w:pPr>
        <w:pStyle w:val="BodyText"/>
      </w:pPr>
      <w:r>
        <w:t xml:space="preserve">Bạch Hủ Minh không thấy tất cả điều xảy ra trong cơ thể Âu Dương, lão chỉ thấy phù triện biến mất trước người hắn, rồi thì hắn đứng đó, toàn thân tỏa ra ánh sáng đỏ. Cảm giác đầu tiên của Bạch Hủ Minh là Âu Dương thành công, lão bắt lấy Thiên Mệnh Thánh Dược quăng nó tới trước ngực của hắn. Khi Thiên Mệnh Thánh Dược đụng vào thân thể Âu Dương thì quỷ dị bị người hắn nuốt.</w:t>
      </w:r>
    </w:p>
    <w:p>
      <w:pPr>
        <w:pStyle w:val="BodyText"/>
      </w:pPr>
      <w:r>
        <w:t xml:space="preserve">"Không cần!"</w:t>
      </w:r>
    </w:p>
    <w:p>
      <w:pPr>
        <w:pStyle w:val="BodyText"/>
      </w:pPr>
      <w:r>
        <w:t xml:space="preserve">Âu Dương chỉ có thể thầm thét gào, nhưng đã muốn. Thiên Mệnh Thánh Dược xông vào người Âu Dương rồi giống như mãnh hổ điên cuồng, bắt đầu hóa thành khí nóng chạy điên cuồng bên trong.</w:t>
      </w:r>
    </w:p>
    <w:p>
      <w:pPr>
        <w:pStyle w:val="BodyText"/>
      </w:pPr>
      <w:r>
        <w:t xml:space="preserve">Chính lúc Âu Dương cho rằng mình chết chắc thì hắn phát hiện, thể chất quái dị vượt xa hắn tưởng tượng.</w:t>
      </w:r>
    </w:p>
    <w:p>
      <w:pPr>
        <w:pStyle w:val="BodyText"/>
      </w:pPr>
      <w:r>
        <w:t xml:space="preserve">Vô số kinh mạch vốn nên bị Thiên Mệnh Thánh Dược hóa thân thành mãnh hổ xé nát vậy mà không sao cả, Thiên Mệnh Thánh Dược để lại khí thể có chín phần biến mất, còn lại một tia lực lượng bắt đầu dung nhập vào thân thể của Âu Dương, khiến lực lượng không ngừng tăng lên.</w:t>
      </w:r>
    </w:p>
    <w:p>
      <w:pPr>
        <w:pStyle w:val="BodyText"/>
      </w:pPr>
      <w:r>
        <w:t xml:space="preserve">- Bắt đầu tăng lên rồi?</w:t>
      </w:r>
    </w:p>
    <w:p>
      <w:pPr>
        <w:pStyle w:val="BodyText"/>
      </w:pPr>
      <w:r>
        <w:t xml:space="preserve">Bạch Hủ Minh ở bên ngoài tất nhiên không biết tình hình của Âu Dương, nhưng lão nhìn ra được khí thế tăng cao trên người hắn. Lực lượng của Âu Dương cũng đang tăng lên.</w:t>
      </w:r>
    </w:p>
    <w:p>
      <w:pPr>
        <w:pStyle w:val="BodyText"/>
      </w:pPr>
      <w:r>
        <w:t xml:space="preserve">- Đây rốt cuộc là chuyện gì?</w:t>
      </w:r>
    </w:p>
    <w:p>
      <w:pPr>
        <w:pStyle w:val="BodyText"/>
      </w:pPr>
      <w:r>
        <w:t xml:space="preserve">Hiện tại Âu Dương không thể khống chế thân thể của mình, chỉ đành trơ mắt nhìn Thiên Mệnh Thánh Dược chạy dọc thân thể.</w:t>
      </w:r>
    </w:p>
    <w:p>
      <w:pPr>
        <w:pStyle w:val="BodyText"/>
      </w:pPr>
      <w:r>
        <w:t xml:space="preserve">Không biết qua bao lâu, Thiên Mệnh Thánh Dược chạy khắp tàon thân Âu Dương, mỗi một tấc không tha, Thiên Mệnh Thánh Dược đã bị hấp thu không còn sót lại bao nhiêu.</w:t>
      </w:r>
    </w:p>
    <w:p>
      <w:pPr>
        <w:pStyle w:val="BodyText"/>
      </w:pPr>
      <w:r>
        <w:t xml:space="preserve">Bên ngoài nhìn Âu Dương thì tu vi của hắn đã đến đỉnh pháp thân, nhưng đỉnh pháp thân này không dính chút gì với thân thể viễn cổ, hoàn toàn là thể chất quái dị của hắn khiến chín phần dược hiệu hoàn toàn lãng phí, sau đó số còn dư đẩy hắn lên.</w:t>
      </w:r>
    </w:p>
    <w:p>
      <w:pPr>
        <w:pStyle w:val="BodyText"/>
      </w:pPr>
      <w:r>
        <w:t xml:space="preserve">Có lẽ đây cũng xem như là cơ duyên xảo hợp, chính Âu Dương không ngờ rằng không có thân thể viễn cổ hắn vẫn hấp thu được Lý Xu.</w:t>
      </w:r>
    </w:p>
    <w:p>
      <w:pPr>
        <w:pStyle w:val="BodyText"/>
      </w:pPr>
      <w:r>
        <w:t xml:space="preserve">- Khí thế đang tăng, có lẽ sẽ xông phá cực hạn cuối cùng đạt đến Đại Đế!</w:t>
      </w:r>
    </w:p>
    <w:p>
      <w:pPr>
        <w:pStyle w:val="BodyText"/>
      </w:pPr>
      <w:r>
        <w:t xml:space="preserve">*Ầm!*</w:t>
      </w:r>
    </w:p>
    <w:p>
      <w:pPr>
        <w:pStyle w:val="BodyText"/>
      </w:pPr>
      <w:r>
        <w:t xml:space="preserve">Uy thế mạnh mẽ lao ra khỏi thân thể Âu Dương, lực lượng này đánh bay Bạch Hủ Minh, Lỗ Tu ra xa mấy chục thước đánh vào vách đá mới miễn cưỡng ngừng lại.</w:t>
      </w:r>
    </w:p>
    <w:p>
      <w:pPr>
        <w:pStyle w:val="BodyText"/>
      </w:pPr>
      <w:r>
        <w:t xml:space="preserve">Hai người hoàn toàn không để ý mình bị đụng chật vật, phút chốc Bạch Hủ Minh giơ tay biến ảo ra màu đen hợp thành quả cầu khủng bố bao bọc toàn thân Âu Dương. Lỗ Tu không chậm chạp, ý chí bất khuất cùng lúc biến thành quả cầu đen bao bọc bên ngoài lực lượng của Bạch Hủ Minh, hợp thành hai tầng phòng ngự.</w:t>
      </w:r>
    </w:p>
    <w:p>
      <w:pPr>
        <w:pStyle w:val="BodyText"/>
      </w:pPr>
      <w:r>
        <w:t xml:space="preserve">*Ầm!*</w:t>
      </w:r>
    </w:p>
    <w:p>
      <w:pPr>
        <w:pStyle w:val="BodyText"/>
      </w:pPr>
      <w:r>
        <w:t xml:space="preserve">Âu Dương cảm giác thân thể sắp bị xé rách, đây không phải dự triệu đột phá Đại Đế, đây là vì hắn cầm huyết sắc yêu đan xung quanh bỗng bùng phát lực lượng.</w:t>
      </w:r>
    </w:p>
    <w:p>
      <w:pPr>
        <w:pStyle w:val="BodyText"/>
      </w:pPr>
      <w:r>
        <w:t xml:space="preserve">Tứ Phương chiến kỳ không ngừng xoay tròn quanh huyết sắc yêu đan. Huyết sắc yêu đan của Âu Dương bạo tạc, một loại lực lượng vượt qua sức tưởng tượng của hắn bắn ra khỏi huyết sắc yêu đan.</w:t>
      </w:r>
    </w:p>
    <w:p>
      <w:pPr>
        <w:pStyle w:val="BodyText"/>
      </w:pPr>
      <w:r>
        <w:t xml:space="preserve">Huyết sắc yêu đan bạo tạc! Vô số lực lượng từng bị nuốt vận chuyển trong người Âu Dương, nhưng lực lượng này đã vượt xa điều hắn tưởng tượng, đây căn bản không phải lực lượng đỉnh pháp thân nên có được.</w:t>
      </w:r>
    </w:p>
    <w:p>
      <w:pPr>
        <w:pStyle w:val="BodyText"/>
      </w:pPr>
      <w:r>
        <w:t xml:space="preserve">Lực lượng này cường đại hơn đỉnh pháp thân gấp trăm, ngàn lần! Bây giờ Âu Dương bỗng nhiên hiểu ra, đó là vì thể chất của hắn. Lúc trước hắn nuốt vào các linh đan lực lượng không tan biến mà dùng cách gì đó hắn không biết tồn tại trong huyết sắc yêu đan ở trong người hắn.</w:t>
      </w:r>
    </w:p>
    <w:p>
      <w:pPr>
        <w:pStyle w:val="BodyText"/>
      </w:pPr>
      <w:r>
        <w:t xml:space="preserve">Lúc này Thiên Mệnh Thánh Dược xuất hiện rốt cuộc khiến huyết sắc yêu đan đạt đến một loại cực hạn, nó bạo tạc! Nó phóng thích tất cả lực lượng!</w:t>
      </w:r>
    </w:p>
    <w:p>
      <w:pPr>
        <w:pStyle w:val="BodyText"/>
      </w:pPr>
      <w:r>
        <w:t xml:space="preserve">"Chết chắc rồi..."</w:t>
      </w:r>
    </w:p>
    <w:p>
      <w:pPr>
        <w:pStyle w:val="BodyText"/>
      </w:pPr>
      <w:r>
        <w:t xml:space="preserve">Đây là suy nghĩ đầu tiên của Âu Dương. Tuy nhiên, tận thế không buông xuống, mặc dù lực lượng đáng sợ lao ra nhưng Tứ Phương chiến kỳ không bị đụng mở.</w:t>
      </w:r>
    </w:p>
    <w:p>
      <w:pPr>
        <w:pStyle w:val="BodyText"/>
      </w:pPr>
      <w:r>
        <w:t xml:space="preserve">Đối diện huyết sắc sóng triều xông ra, Tứ Phương chiến kỳ vận chuyển, tất cả sóng đụng vào Tứ Phương chiến kỳ đều bị chiến kỳ hấp thu.</w:t>
      </w:r>
    </w:p>
    <w:p>
      <w:pPr>
        <w:pStyle w:val="BodyText"/>
      </w:pPr>
      <w:r>
        <w:t xml:space="preserve">Vô số lực lượng đáng sợ đẩy tu vi của Âu Dương lên cấp Đại Đế! Đây tuyệt đối là Đại Đế đầu tiên không có yêu đan! Nhưng giờ phút này nếu ngươi từ bên ngoài nhìn Âu Dương, vậy ngươi sẽ cảm nhận được lực lượng Đại Đế từ người hắn.</w:t>
      </w:r>
    </w:p>
    <w:p>
      <w:pPr>
        <w:pStyle w:val="Compact"/>
      </w:pPr>
      <w:r>
        <w:br w:type="textWrapping"/>
      </w:r>
      <w:r>
        <w:br w:type="textWrapping"/>
      </w:r>
    </w:p>
    <w:p>
      <w:pPr>
        <w:pStyle w:val="Heading2"/>
      </w:pPr>
      <w:bookmarkStart w:id="440" w:name="chương-448-mười-giây-kinh-thiên"/>
      <w:bookmarkEnd w:id="440"/>
      <w:r>
        <w:t xml:space="preserve">418. Chương 448 : Mười Giây Kinh Thiên</w:t>
      </w:r>
    </w:p>
    <w:p>
      <w:pPr>
        <w:pStyle w:val="Compact"/>
      </w:pPr>
      <w:r>
        <w:br w:type="textWrapping"/>
      </w:r>
      <w:r>
        <w:br w:type="textWrapping"/>
      </w:r>
      <w:r>
        <w:t xml:space="preserve">- Thật sự thành công!</w:t>
      </w:r>
    </w:p>
    <w:p>
      <w:pPr>
        <w:pStyle w:val="BodyText"/>
      </w:pPr>
      <w:r>
        <w:t xml:space="preserve">Bạch Hủ Minh và Lỗ Tu không hay biết chuyện xảy ra, bọn họ cảm thấy Âu Dương rất may mắn.</w:t>
      </w:r>
    </w:p>
    <w:p>
      <w:pPr>
        <w:pStyle w:val="BodyText"/>
      </w:pPr>
      <w:r>
        <w:t xml:space="preserve">Âu Dương bỗng hú dài:</w:t>
      </w:r>
    </w:p>
    <w:p>
      <w:pPr>
        <w:pStyle w:val="BodyText"/>
      </w:pPr>
      <w:r>
        <w:t xml:space="preserve">- A!!!</w:t>
      </w:r>
    </w:p>
    <w:p>
      <w:pPr>
        <w:pStyle w:val="BodyText"/>
      </w:pPr>
      <w:r>
        <w:t xml:space="preserve">Tiếp theo chỉ thấy bống luồng sáng đỏ bắn ra khỏi ngực Âu Dương, ánh sáng đỏ đụng vỡ quả cầu của Bạch Hủ Minh rồi tới quả cầu của Lỗ Tu.</w:t>
      </w:r>
    </w:p>
    <w:p>
      <w:pPr>
        <w:pStyle w:val="BodyText"/>
      </w:pPr>
      <w:r>
        <w:t xml:space="preserve">Cái gì ý chí trung hậu, cái gì ý chí bất khuất! Khi Tứ Phương chiến kỳ muốn xông ra thì tất cả đều phải tránh đường cho chúng nó!</w:t>
      </w:r>
    </w:p>
    <w:p>
      <w:pPr>
        <w:pStyle w:val="BodyText"/>
      </w:pPr>
      <w:r>
        <w:t xml:space="preserve">- Tứ Phương chiến kỳ! Thật sự là Tứ Phương chiến kỳ! Mau lên! Hết sức phong lại chúng nó!</w:t>
      </w:r>
    </w:p>
    <w:p>
      <w:pPr>
        <w:pStyle w:val="BodyText"/>
      </w:pPr>
      <w:r>
        <w:t xml:space="preserve">Bạch Hủ Minh lần đầu tiên chính mắt trông thấy Tứ Phương chiến kỳ. Mặc dù Tứ Phương chiến kỳ không có bốn máu mà hoàn toàn là màu đen, nhưng Bạch Hủ Minh biết rõ chúng nó tỏa ra lực lượng khiến đây mới là ý chí viễn cổ tinh thuần nhất! Chúng nó là ngọn nguồn ý chí viễn cổ, chúng nó là lực căn nguyên!</w:t>
      </w:r>
    </w:p>
    <w:p>
      <w:pPr>
        <w:pStyle w:val="BodyText"/>
      </w:pPr>
      <w:r>
        <w:t xml:space="preserve">- Chặn lại chúng nó!</w:t>
      </w:r>
    </w:p>
    <w:p>
      <w:pPr>
        <w:pStyle w:val="BodyText"/>
      </w:pPr>
      <w:r>
        <w:t xml:space="preserve">Lúc này Bạch Hủ Minh không rảnh suy nghĩ có bị hao tổn hai không, lão dốc hết lực lượng ngưng kết ra một bàn tay to lớn, bàn tay đè lại Tứ Phương chiến kỳ xông ra, xem như tạm thời ngăn cản chúng nó muốn phá vỡ mật thất, bày ra lực lượng của chúng cho thế nhân thấy.</w:t>
      </w:r>
    </w:p>
    <w:p>
      <w:pPr>
        <w:pStyle w:val="BodyText"/>
      </w:pPr>
      <w:r>
        <w:t xml:space="preserve">- Sư đệ! Giúp ta!</w:t>
      </w:r>
    </w:p>
    <w:p>
      <w:pPr>
        <w:pStyle w:val="BodyText"/>
      </w:pPr>
      <w:r>
        <w:t xml:space="preserve">Bạch Hủ Minh tốn hao sức lực, dù Tứ Phương chiến kỳ chưa bị kích hoạt nhưng ngay cả chủ nhân khống chế chúng nó còn không cách nào nhúc nhích, chỉ dựa vào căn nguyên chúng nó đủ đối kháng với bất cứ cường giả nào trong thiên hạ.</w:t>
      </w:r>
    </w:p>
    <w:p>
      <w:pPr>
        <w:pStyle w:val="BodyText"/>
      </w:pPr>
      <w:r>
        <w:t xml:space="preserve">- Ta đến đây!</w:t>
      </w:r>
    </w:p>
    <w:p>
      <w:pPr>
        <w:pStyle w:val="BodyText"/>
      </w:pPr>
      <w:r>
        <w:t xml:space="preserve">Lỗ Tu xông tới bàn tay to Bạch Hủ Minh huyễn hóa ra, biến thành một luồng sáng từ trên trời lao thẳng xuống bàn tay to.</w:t>
      </w:r>
    </w:p>
    <w:p>
      <w:pPr>
        <w:pStyle w:val="BodyText"/>
      </w:pPr>
      <w:r>
        <w:t xml:space="preserve">Âu Dương làm chủ nhân nhìn chằm chằm Tứ Phương chiến kỳ, mặc dù chiến kỳ rời khỏi thân thể nhưng Âu Dương vẫn còn lực Đại Đế, hắn thậm chí cảm nhận được mình cùng Tứ Phương chiến kỳ hợp thành một thể.</w:t>
      </w:r>
    </w:p>
    <w:p>
      <w:pPr>
        <w:pStyle w:val="BodyText"/>
      </w:pPr>
      <w:r>
        <w:t xml:space="preserve">- Trở...trở về...</w:t>
      </w:r>
    </w:p>
    <w:p>
      <w:pPr>
        <w:pStyle w:val="BodyText"/>
      </w:pPr>
      <w:r>
        <w:t xml:space="preserve">Âu Dương cố nén đau đớn thân thể tạc nổ, muốn kêu gọi Tứ Phương chiến kỳ lại quay về thân thể. Huyết sắc yêu đan bạo tạc, Tứ Phương chiến kỳ trực tiếp thôn phệ huyết sắc yêu đan, hiện tại chúng nó chính là yêu đan mới của Âu Dương. Nếu trong thời gian ngắn không thể làm chúng nó trở về thì Âu Dương chết chắc.</w:t>
      </w:r>
    </w:p>
    <w:p>
      <w:pPr>
        <w:pStyle w:val="BodyText"/>
      </w:pPr>
      <w:r>
        <w:t xml:space="preserve">*Ầm!*</w:t>
      </w:r>
    </w:p>
    <w:p>
      <w:pPr>
        <w:pStyle w:val="BodyText"/>
      </w:pPr>
      <w:r>
        <w:t xml:space="preserve">Hai cường giả ý chí viễn cổ đều xuất hiện thế mà không cách nào ngăn cản Tứ Phương chiến kỳ. Bốn loại ý chí của Tứ Phương chiến kỳ hóa thành bốn luồng sấng đỏ bắt đầu trùng kích mật thất này.</w:t>
      </w:r>
    </w:p>
    <w:p>
      <w:pPr>
        <w:pStyle w:val="BodyText"/>
      </w:pPr>
      <w:r>
        <w:t xml:space="preserve">- Trở về!</w:t>
      </w:r>
    </w:p>
    <w:p>
      <w:pPr>
        <w:pStyle w:val="BodyText"/>
      </w:pPr>
      <w:r>
        <w:t xml:space="preserve">Âu Dương biến thành tia chớp đen, đây là lực lượng cuối cùng của hắn. Nếu như lần này không thể kéo Tứ Phương chiến kỳ trở về thì có lẽ là ngày chết của hắn.</w:t>
      </w:r>
    </w:p>
    <w:p>
      <w:pPr>
        <w:pStyle w:val="BodyText"/>
      </w:pPr>
      <w:r>
        <w:t xml:space="preserve">Tia chớp đen chợt lóe bay tới bên trên Tứ Phương chiến kỳ, Âu Dương vươn đôi tay chộp hướng huyết quang Tứ Phương chiến kỳ.</w:t>
      </w:r>
    </w:p>
    <w:p>
      <w:pPr>
        <w:pStyle w:val="BodyText"/>
      </w:pPr>
      <w:r>
        <w:t xml:space="preserve">- Không cần!</w:t>
      </w:r>
    </w:p>
    <w:p>
      <w:pPr>
        <w:pStyle w:val="BodyText"/>
      </w:pPr>
      <w:r>
        <w:t xml:space="preserve">Bạch Hủ Minh thấy Âu Dương định chộp trở lại Tứ Phương chiến kỳ, cảm giác đầu tiên là Âu Dương sắp bị Tứ Phương chiến kỳ xé thành mảnh vụn.</w:t>
      </w:r>
    </w:p>
    <w:p>
      <w:pPr>
        <w:pStyle w:val="BodyText"/>
      </w:pPr>
      <w:r>
        <w:t xml:space="preserve">Tuy nhiên, điều Bạch Hủ Minh tưởng tượng không xảy ra. Tứ Phương chiến kỳ bị Âu Dương một tay bắt lấy hai mặt.</w:t>
      </w:r>
    </w:p>
    <w:p>
      <w:pPr>
        <w:pStyle w:val="BodyText"/>
      </w:pPr>
      <w:r>
        <w:t xml:space="preserve">Nắm Tứ Phương chiến kỳ, Âu Dương mặc kệ trắng đen nhét vào lỗ hổng trước ngực bị tạc thủng.</w:t>
      </w:r>
    </w:p>
    <w:p>
      <w:pPr>
        <w:pStyle w:val="BodyText"/>
      </w:pPr>
      <w:r>
        <w:t xml:space="preserve">Tứ Phương chiến kỳ tiếp xúc với máu ở ngực Âu Dương nhưng không cuồng bạo, hóa thành dòng nước tiến vào ngực hắn.</w:t>
      </w:r>
    </w:p>
    <w:p>
      <w:pPr>
        <w:pStyle w:val="BodyText"/>
      </w:pPr>
      <w:r>
        <w:t xml:space="preserve">Tứ Phương chiến kỳ nhập vào, thương tổn ở ngực Âu Dương lấy tốc độ mắt thường trông thấy điên cuồng khép lại.</w:t>
      </w:r>
    </w:p>
    <w:p>
      <w:pPr>
        <w:pStyle w:val="BodyText"/>
      </w:pPr>
      <w:r>
        <w:t xml:space="preserve">Tứ Phương chiến kỳ tiến vào thân thể Âu Dương biến thành huyết sắc Tứ Phương chiến kỳ xuất hiện ở vị trí huyết sắc yêu đan ban đầu. Vốn Tứ Phương chiến kỳ bốn màu bây giờ biến thành một màu đỏ, dung hợp cùng huyết sắc yêu đan, Tứ Phương chiến kỳ biến thành yêu đan.</w:t>
      </w:r>
    </w:p>
    <w:p>
      <w:pPr>
        <w:pStyle w:val="BodyText"/>
      </w:pPr>
      <w:r>
        <w:t xml:space="preserve">Chiến kỳ quay về chỗ cũ, toàn thân Âu Dương vào khoảnh khắc này tràn ngập lực lượng có tính bạoc lạc. Cho dù là Âu Dương cũng cảm thấy lực lượng này đáng sợ, hắn bị hù không dám nhúc nhích, bởi vì hắn phát hiện lực lượng hiện tại vượt qua sức mạnh mình nên có. Có lẽ Âu Dương vung tay một cái là sẽ hủy diệt Thông Thiên phong.</w:t>
      </w:r>
    </w:p>
    <w:p>
      <w:pPr>
        <w:pStyle w:val="BodyText"/>
      </w:pPr>
      <w:r>
        <w:t xml:space="preserve">Âu Dương bật thốt:</w:t>
      </w:r>
    </w:p>
    <w:p>
      <w:pPr>
        <w:pStyle w:val="BodyText"/>
      </w:pPr>
      <w:r>
        <w:t xml:space="preserve">- Quá...cái này là lực phi tiên sao?</w:t>
      </w:r>
    </w:p>
    <w:p>
      <w:pPr>
        <w:pStyle w:val="BodyText"/>
      </w:pPr>
      <w:r>
        <w:t xml:space="preserve">Bạch Hủ Minh, Lỗ Tu đã bị lực lượng phát ra từ người Âu Dương đè nằm sấp trên mặt đất.</w:t>
      </w:r>
    </w:p>
    <w:p>
      <w:pPr>
        <w:pStyle w:val="BodyText"/>
      </w:pPr>
      <w:r>
        <w:t xml:space="preserve">Đúng vậy, đây là uy nhiếp thật sự, loại uy nhiếp này dù là Chiến Đế cũng bị ép gục xuống!</w:t>
      </w:r>
    </w:p>
    <w:p>
      <w:pPr>
        <w:pStyle w:val="BodyText"/>
      </w:pPr>
      <w:r>
        <w:t xml:space="preserve">- Không đúng! Đây không phải là lực lượng của ta! Đây là lực lượng của Tứ Phương chiến kỳ!</w:t>
      </w:r>
    </w:p>
    <w:p>
      <w:pPr>
        <w:pStyle w:val="BodyText"/>
      </w:pPr>
      <w:r>
        <w:t xml:space="preserve">Âu Dương biết cái này không phải là lực lượng của hắn, bởi vì nó tựa như gió rút đi, chỉ duy trì chưa tới mười giây. Khi lực lượng hoàn toàn biến mất, Âu Dương vẫn là tu vi Đại Đế, lực lượng rút đi đến Đại Đế thì ngừng lại.</w:t>
      </w:r>
    </w:p>
    <w:p>
      <w:pPr>
        <w:pStyle w:val="BodyText"/>
      </w:pPr>
      <w:r>
        <w:t xml:space="preserve">- Đại Đế! Không ngờ dùng cách như vậy tiến vào Đại Đế!</w:t>
      </w:r>
    </w:p>
    <w:p>
      <w:pPr>
        <w:pStyle w:val="BodyText"/>
      </w:pPr>
      <w:r>
        <w:t xml:space="preserve">Âu Dương không biết thế này xem như là phúc hay họa. Vốn muốn có thân thể viễn cổ nhưng không được, tuy nhiên lại được đến Thiên Mệnh Thánh Dược. Vô tình kích hoạt Tứ Phương chiến kỳ, hơn nữa đem Tứ Phương chiến kỳ dùng hợp cùng huyết sắc yêu đan, khiến chiến ký bốn màu biến thành toàn thể màu đỏ.</w:t>
      </w:r>
    </w:p>
    <w:p>
      <w:pPr>
        <w:pStyle w:val="BodyText"/>
      </w:pPr>
      <w:r>
        <w:t xml:space="preserve">Không biết nên nói là huyết sắc yêu đan nuốt Tứ Phương chiến kỳ, hay nói Tứ Phương chiến kỳ nuốt huyết sắc yêu đan.</w:t>
      </w:r>
    </w:p>
    <w:p>
      <w:pPr>
        <w:pStyle w:val="BodyText"/>
      </w:pPr>
      <w:r>
        <w:t xml:space="preserve">- Thành công!</w:t>
      </w:r>
    </w:p>
    <w:p>
      <w:pPr>
        <w:pStyle w:val="BodyText"/>
      </w:pPr>
      <w:r>
        <w:t xml:space="preserve">Bạch Hủ Minh và Lỗ Tu bò dậy, hai người mới nãy rõ ràng cảm nhận trong mười giây ngắn ngủi Âu Dương bùng phát ra lực lượng tuyệt đối là lực phi tiên, tuyệt đối là lực lượng đến từ Tứ Phương chiến kỳ.</w:t>
      </w:r>
    </w:p>
    <w:p>
      <w:pPr>
        <w:pStyle w:val="BodyText"/>
      </w:pPr>
      <w:r>
        <w:t xml:space="preserve">Âu Dương cười khổ từ trên trời đáp xuống, nói:</w:t>
      </w:r>
    </w:p>
    <w:p>
      <w:pPr>
        <w:pStyle w:val="BodyText"/>
      </w:pPr>
      <w:r>
        <w:t xml:space="preserve">- Sư phụ, ta không biết cái này có tính là thành công không.</w:t>
      </w:r>
    </w:p>
    <w:p>
      <w:pPr>
        <w:pStyle w:val="BodyText"/>
      </w:pPr>
      <w:r>
        <w:t xml:space="preserve">Kiểu tiến vào Đại Đế thế này quá quái dị, không khác gì với lúc trước, đều là hai chữ thôn phệ, không tính là thật sự đột phá.</w:t>
      </w:r>
    </w:p>
    <w:p>
      <w:pPr>
        <w:pStyle w:val="BodyText"/>
      </w:pPr>
      <w:r>
        <w:t xml:space="preserve">Mình đi vào cái vòng lẩn quẩn chết tiệt, thể chất quái dị này đúng là nước lửa khó xâm, ngay cả lực thiên cơ cũng không thể đánh phá thân thể của mình.</w:t>
      </w:r>
    </w:p>
    <w:p>
      <w:pPr>
        <w:pStyle w:val="BodyText"/>
      </w:pPr>
      <w:r>
        <w:t xml:space="preserve">Bạch Hủ Minh chắc chắn nói:</w:t>
      </w:r>
    </w:p>
    <w:p>
      <w:pPr>
        <w:pStyle w:val="BodyText"/>
      </w:pPr>
      <w:r>
        <w:t xml:space="preserve">- Sao vậy? Mới rồi ta rõ ràng cảm nhận được lực lượng Tứ Phương chiến kỳ, bây giờ ngươi phải có cách gì sử dụng Tứ Phương chiến kỳ mới đúng!</w:t>
      </w:r>
    </w:p>
    <w:p>
      <w:pPr>
        <w:pStyle w:val="BodyText"/>
      </w:pPr>
      <w:r>
        <w:t xml:space="preserve">Nếu vào một phút kia bị sử dụng thì Âu Dương chắc chắn có cách tái sử dụng, dù chỉ ngắn ngủi vài giây đã quá đủ.</w:t>
      </w:r>
    </w:p>
    <w:p>
      <w:pPr>
        <w:pStyle w:val="BodyText"/>
      </w:pPr>
      <w:r>
        <w:t xml:space="preserve">Lực lượng như vậy bùng phát ra mười giây đủ phá hủy Vạn Tiên sơn!</w:t>
      </w:r>
    </w:p>
    <w:p>
      <w:pPr>
        <w:pStyle w:val="BodyText"/>
      </w:pPr>
      <w:r>
        <w:t xml:space="preserve">Giơ tay nhấc chân hủy thiên diệt địa! Đây chính là lời giải thích của Bạch Hủ Minh nói về mười giây vừa rồi của Âu Dương! Trong mười giây đó dù Âu Dương chỉ nhẹ phất tay cũng đủ chớp mắt phá hủy mật thất này.</w:t>
      </w:r>
    </w:p>
    <w:p>
      <w:pPr>
        <w:pStyle w:val="BodyText"/>
      </w:pPr>
      <w:r>
        <w:t xml:space="preserve">Âu Dương thành thật nói:</w:t>
      </w:r>
    </w:p>
    <w:p>
      <w:pPr>
        <w:pStyle w:val="BodyText"/>
      </w:pPr>
      <w:r>
        <w:t xml:space="preserve">- Ta không biết! Ta có thể cảm nhận chúng nó tồn tại, bởi vì chúng nó đã biến thành yêu đan của ta, nhưng ta không biết cách khống chế nó!</w:t>
      </w:r>
    </w:p>
    <w:p>
      <w:pPr>
        <w:pStyle w:val="BodyText"/>
      </w:pPr>
      <w:r>
        <w:t xml:space="preserve">Bây giờ Tứ Phương chiến kỳ có liên kết với hắn, nhưng Âu Dương thề rằng hắn thật sự không biết cách sử dụng.</w:t>
      </w:r>
    </w:p>
    <w:p>
      <w:pPr>
        <w:pStyle w:val="BodyText"/>
      </w:pPr>
      <w:r>
        <w:t xml:space="preserve">- Không sao!</w:t>
      </w:r>
    </w:p>
    <w:p>
      <w:pPr>
        <w:pStyle w:val="BodyText"/>
      </w:pPr>
      <w:r>
        <w:t xml:space="preserve">Lỗ Tu vỗ vai Âu Dương, nói:</w:t>
      </w:r>
    </w:p>
    <w:p>
      <w:pPr>
        <w:pStyle w:val="BodyText"/>
      </w:pPr>
      <w:r>
        <w:t xml:space="preserve">- Tứ Phương chiến kỳ là của ngươi, chúng nó dung hợp cùng ngươi chứng minh đã nhận ngươi làm chủ, bây giờ cho dù không thể sử dụng thì luôn sẽ có cơ hội khiến ngươi giống như mới rồi giơ tay nhấc chân hủy thiên diệt địa!</w:t>
      </w:r>
    </w:p>
    <w:p>
      <w:pPr>
        <w:pStyle w:val="BodyText"/>
      </w:pPr>
      <w:r>
        <w:t xml:space="preserve">Lỗ Tu bị Âu Dương mới rồi làm sợ muốn chết.</w:t>
      </w:r>
    </w:p>
    <w:p>
      <w:pPr>
        <w:pStyle w:val="BodyText"/>
      </w:pPr>
      <w:r>
        <w:t xml:space="preserve">Mới nãy lực lượng của không phải một người nên có, lực lượng đáng sợ đó thật sự là phất tay có thể tiêu diệt hai người họ tại chỗ.</w:t>
      </w:r>
    </w:p>
    <w:p>
      <w:pPr>
        <w:pStyle w:val="BodyText"/>
      </w:pPr>
      <w:r>
        <w:t xml:space="preserve">Đây mới là lực lượng thật sự của người tụ tập bốn ý chí, nó đã siêu thoát tất cả. Mười giây! Đó là mười giây vô địch! Đó là mười giây có thể hủy diệt tất cả.</w:t>
      </w:r>
    </w:p>
    <w:p>
      <w:pPr>
        <w:pStyle w:val="Compact"/>
      </w:pPr>
      <w:r>
        <w:br w:type="textWrapping"/>
      </w:r>
      <w:r>
        <w:br w:type="textWrapping"/>
      </w:r>
    </w:p>
    <w:p>
      <w:pPr>
        <w:pStyle w:val="Heading2"/>
      </w:pPr>
      <w:bookmarkStart w:id="441" w:name="chương-449-chiến"/>
      <w:bookmarkEnd w:id="441"/>
      <w:r>
        <w:t xml:space="preserve">419. Chương 449 : Chiến</w:t>
      </w:r>
    </w:p>
    <w:p>
      <w:pPr>
        <w:pStyle w:val="Compact"/>
      </w:pPr>
      <w:r>
        <w:br w:type="textWrapping"/>
      </w:r>
      <w:r>
        <w:br w:type="textWrapping"/>
      </w:r>
      <w:r>
        <w:t xml:space="preserve">Nếu như Âu Dương có một ngày nào đó tùy ý khống chế mười giây kia, vậy thì Vạn Tiên sơn có mười giây không sợ cái gì nữa, toàn Chân Linh Giới có ai là kẻ địch của Âu Dương?</w:t>
      </w:r>
    </w:p>
    <w:p>
      <w:pPr>
        <w:pStyle w:val="BodyText"/>
      </w:pPr>
      <w:r>
        <w:t xml:space="preserve">Đạm Thai gia? Sợ là trong mười giây Âu Dương từ Vạn Tiên sơn một mũi tên bắn xuyên Mê Hồn Hải hủy Thánh Tà đảo còn được.</w:t>
      </w:r>
    </w:p>
    <w:p>
      <w:pPr>
        <w:pStyle w:val="BodyText"/>
      </w:pPr>
      <w:r>
        <w:t xml:space="preserve">- Sư phụ, không thấy huyết sắc yêu đan của ta đâu, bây giờ Tứ Phương chiến kỳ đã thay thế huyết sắc yêu đan biến thành yêu đan của ta, có lẽ ta thật sự trở thành một quái vật!</w:t>
      </w:r>
    </w:p>
    <w:p>
      <w:pPr>
        <w:pStyle w:val="BodyText"/>
      </w:pPr>
      <w:r>
        <w:t xml:space="preserve">Âu Dương không biết nên hùng dung mình như thế nào, từ ban đầu hắn đã khác với mọi người, bây giờ ngay cả yêu đan cũng không có.</w:t>
      </w:r>
    </w:p>
    <w:p>
      <w:pPr>
        <w:pStyle w:val="BodyText"/>
      </w:pPr>
      <w:r>
        <w:t xml:space="preserve">Bạch Hủ Minh nói:</w:t>
      </w:r>
    </w:p>
    <w:p>
      <w:pPr>
        <w:pStyle w:val="BodyText"/>
      </w:pPr>
      <w:r>
        <w:t xml:space="preserve">- Truyền rằng lúc vũ hóa phi tiên thì yêu đan sẽ phá vỡ trở thành một loại lực lượng mới, ó lẽ Tứ Phương chiến kỳ khiến ngươi trước tiên có được, vì vậy không cần quá mức để ý, hãy dũng cảm tiến tới! Khi ngươi có thể vũ hóa phi tiên thì tất cả sẽ biến thành của ngươi.</w:t>
      </w:r>
    </w:p>
    <w:p>
      <w:pPr>
        <w:pStyle w:val="BodyText"/>
      </w:pPr>
      <w:r>
        <w:t xml:space="preserve">Bạch Hủ Minh không trải qua những việc này nên lão không biết làm sao an ủi Âu Dương.</w:t>
      </w:r>
    </w:p>
    <w:p>
      <w:pPr>
        <w:pStyle w:val="BodyText"/>
      </w:pPr>
      <w:r>
        <w:t xml:space="preserve">Lỗ Tu cũng nói:</w:t>
      </w:r>
    </w:p>
    <w:p>
      <w:pPr>
        <w:pStyle w:val="BodyText"/>
      </w:pPr>
      <w:r>
        <w:t xml:space="preserve">- Mặc kệ nói như thế nào thì hôm nay ít nhất đã đạt đến Đại Đế, Tứ Phương chiến kỳ ở trong thân thể của ngươi không có ảnh hưởng gì tới ngươi, vậy ngươi nên vui vẻ mới đúng.</w:t>
      </w:r>
    </w:p>
    <w:p>
      <w:pPr>
        <w:pStyle w:val="BodyText"/>
      </w:pPr>
      <w:r>
        <w:t xml:space="preserve">- Ta cảm thấy bây giờ mình giống quái vật tùy thời bạo tạc...</w:t>
      </w:r>
    </w:p>
    <w:p>
      <w:pPr>
        <w:pStyle w:val="BodyText"/>
      </w:pPr>
      <w:r>
        <w:t xml:space="preserve">Âu Dương cảm nhận Tứ Phương chiến kỳ trong người mình không chút ổn định.</w:t>
      </w:r>
    </w:p>
    <w:p>
      <w:pPr>
        <w:pStyle w:val="BodyText"/>
      </w:pPr>
      <w:r>
        <w:t xml:space="preserve">- Vậy hãy nhanh chóng tăng tiến chính mình, đem chúng nó chuyển thành lực lượng của ngươi, chứ không phải để chúng nó khống chế ngươi!</w:t>
      </w:r>
    </w:p>
    <w:p>
      <w:pPr>
        <w:pStyle w:val="BodyText"/>
      </w:pPr>
      <w:r>
        <w:t xml:space="preserve">Bạch Hủ Minh biết rõ, từ hôm nay trở đi, Tứ Phương chiến kỳ đã kích hạot sẽ biến đổi Âu Dương. Không ai biết Âu Dương hiện tại trong tương lai sẽ đi trên con đường này, dù là Bạch Hủ Minh cũng không biết.</w:t>
      </w:r>
    </w:p>
    <w:p>
      <w:pPr>
        <w:pStyle w:val="BodyText"/>
      </w:pPr>
      <w:r>
        <w:t xml:space="preserve">- Ài...Đi một bước tính một bước đi!</w:t>
      </w:r>
    </w:p>
    <w:p>
      <w:pPr>
        <w:pStyle w:val="BodyText"/>
      </w:pPr>
      <w:r>
        <w:t xml:space="preserve">Đột phá Đại Đế, kích hoạt Tứ Phương chiến kỳ, Âu Dương không có chút gì vui vẻ, bởi vì hắn thật tình vui không nổi. Tứ Phương chiến kỳ giống như một bao thuốc nổ không nghe lời, thể chất quái dị của hắn vẫn không bị đánh phá, điều này khiến con đường về sau của Âu Dương sẽ vô cùng gian khó.</w:t>
      </w:r>
    </w:p>
    <w:p>
      <w:pPr>
        <w:pStyle w:val="BodyText"/>
      </w:pPr>
      <w:r>
        <w:t xml:space="preserve">Âu Dương không nói ra chuyện thân thể viễn cổ, có vài thứ tự mình biết là được, biết quá rõ không có gì hay.</w:t>
      </w:r>
    </w:p>
    <w:p>
      <w:pPr>
        <w:pStyle w:val="BodyText"/>
      </w:pPr>
      <w:r>
        <w:t xml:space="preserve">Âu Dương vuốt mặt, lộ nụ cười, trước không nói Tứ Phương chiến kỳ như thế nào, ít nhất hôm nay hắn đã chân chính đặt chân đến Đại Đế. Âu Dương cảm thấy chỉ cần mình đủ cố gắng thì tương lai có thể dựa vào lực lượng của mình đạt đến mười giây kinh thiên, chứ không phải dựa vào Tứ Phương chiến kỳ khống chế mình mà đạt được.</w:t>
      </w:r>
    </w:p>
    <w:p>
      <w:pPr>
        <w:pStyle w:val="BodyText"/>
      </w:pPr>
      <w:r>
        <w:t xml:space="preserve">- Ha ha ha! Từ hôm nay trở đi, Vạn Tiên sơn lại thêm một Đại Đế, còn là Đại Đế có thể ngắn ngủi được lực phi tiên!</w:t>
      </w:r>
    </w:p>
    <w:p>
      <w:pPr>
        <w:pStyle w:val="BodyText"/>
      </w:pPr>
      <w:r>
        <w:t xml:space="preserve">Bạch Hủ Minh rất là vui vẻ, từ hôm nay lão không cần lo an nguy của Âu Dương.</w:t>
      </w:r>
    </w:p>
    <w:p>
      <w:pPr>
        <w:pStyle w:val="BodyText"/>
      </w:pPr>
      <w:r>
        <w:t xml:space="preserve">Có được mười giây kinh thiên, Âu Dương chỉ cần phát ra uy nhiếp liền đè ép Bạch Hủ Minh và Lỗ Tu, hai cường giả ý chí viễn cổ nằm sấp trên mặt đất không thể nhúc nhích. Nếu có ai chọc giận Âu Dương lại kích hoạt Tứ Phương chiến kỳ, một khi lực lượng bùng phát ra thì dù ngươi có ý chí vĩnh sinh cũng sẽ bị oanh nát.</w:t>
      </w:r>
    </w:p>
    <w:p>
      <w:pPr>
        <w:pStyle w:val="BodyText"/>
      </w:pPr>
      <w:r>
        <w:t xml:space="preserve">Ý chí vĩnh sinh không phải thật sự bất tử, khi đối diện lực lượng mười giây Âu Dương phát ra, đừng nói là ý chí vĩnh sinh, Bạch Hủ Minh cảm thấy coi như một đám người ý chí vĩnh sinh đứng chung một chỗ cũng phải chết.</w:t>
      </w:r>
    </w:p>
    <w:p>
      <w:pPr>
        <w:pStyle w:val="BodyText"/>
      </w:pPr>
      <w:r>
        <w:t xml:space="preserve">- Chuyện Âu Dương chỉ có ba người chúng ta biết, dù là trưởng lão cũng không thể lộ ra, với bên ngoài chỉ nói Âu Dương bước vào Đại Đế là được!</w:t>
      </w:r>
    </w:p>
    <w:p>
      <w:pPr>
        <w:pStyle w:val="BodyText"/>
      </w:pPr>
      <w:r>
        <w:t xml:space="preserve">Bạch Hủ Minh biết lúc này Âu Dương là lá bài tẩy cuối cùng, không đến bước đường cùng tuyệt đối không thể lật bài lên.</w:t>
      </w:r>
    </w:p>
    <w:p>
      <w:pPr>
        <w:pStyle w:val="BodyText"/>
      </w:pPr>
      <w:r>
        <w:t xml:space="preserve">Bởi vì khi lực phi tiên bùng phát thì toàn Chân Linh Giới đừng mong có ngày yên bình.</w:t>
      </w:r>
    </w:p>
    <w:p>
      <w:pPr>
        <w:pStyle w:val="BodyText"/>
      </w:pPr>
      <w:r>
        <w:t xml:space="preserve">Một khi Tứ Phương chiến kỳ, lực phi tiên xuất thế, sợ là toàn Chân Linh Giới sẽ điên cuồng. Đến lúc đó cho dù Vạn Tiên sơn có thêm hai ý chí viễn cổ cũng không thể ngăn cản vô số cường giả đến.</w:t>
      </w:r>
    </w:p>
    <w:p>
      <w:pPr>
        <w:pStyle w:val="BodyText"/>
      </w:pPr>
      <w:r>
        <w:t xml:space="preserve">- Tốt! Chuyện hôm nay sẽ là bí mật vĩnh viễn giữ kín, chúng ta đi lên đi!</w:t>
      </w:r>
    </w:p>
    <w:p>
      <w:pPr>
        <w:pStyle w:val="BodyText"/>
      </w:pPr>
      <w:r>
        <w:t xml:space="preserve">Bạch Hủ Minh không nói nhiều chuyện hôm nay, đây là bí mật lớn nhất của Vạn Tiên sơn.</w:t>
      </w:r>
    </w:p>
    <w:p>
      <w:pPr>
        <w:pStyle w:val="BodyText"/>
      </w:pPr>
      <w:r>
        <w:t xml:space="preserve">Khi ba người đi tới lối ra, Lỗ Tu lên tiếng:</w:t>
      </w:r>
    </w:p>
    <w:p>
      <w:pPr>
        <w:pStyle w:val="BodyText"/>
      </w:pPr>
      <w:r>
        <w:t xml:space="preserve">- Sư huynh yên tâm, chuyện này liên quan đến tồn vong của Vạn Tiên sơn, chỉ ba chúng ta biết, sẽ không có người khác biết được.</w:t>
      </w:r>
    </w:p>
    <w:p>
      <w:pPr>
        <w:pStyle w:val="BodyText"/>
      </w:pPr>
      <w:r>
        <w:t xml:space="preserve">Khi Lỗ Tu mới nói xong câu đó mang Âu Dương từ lòng núi Thông Thiên phong đi lên đỉnh núi thì có người bên thứ tư biết được, đó chính là ông trời!</w:t>
      </w:r>
    </w:p>
    <w:p>
      <w:pPr>
        <w:pStyle w:val="BodyText"/>
      </w:pPr>
      <w:r>
        <w:t xml:space="preserve">Âu Dương mới toát ra lực phi tiên là lực lượng không nên xuất hiện, mặc dù ở bên trong tạm thời bị che giấu nhưng khi đi ra thì Cửu Thiên Thần Lôi vẫn giáng xuống.</w:t>
      </w:r>
    </w:p>
    <w:p>
      <w:pPr>
        <w:pStyle w:val="BodyText"/>
      </w:pPr>
      <w:r>
        <w:t xml:space="preserve">Lần này Cửu Thiên Thần Lôi cuồng bạo vượt xa tưởng tượng của mọi người.</w:t>
      </w:r>
    </w:p>
    <w:p>
      <w:pPr>
        <w:pStyle w:val="BodyText"/>
      </w:pPr>
      <w:r>
        <w:t xml:space="preserve">Một tia chớp vàng từ trên trời đánh xuống, coi như là Bạch Hủ Minh, Lỗ Tu cùng ra tay cũng không đỡ nổi, bởi vì tia chớp này không cách nào ngăn cản, nó không thèm nhìn người khác, đánh tới Âu Dương.</w:t>
      </w:r>
    </w:p>
    <w:p>
      <w:pPr>
        <w:pStyle w:val="BodyText"/>
      </w:pPr>
      <w:r>
        <w:t xml:space="preserve">Quần áo của Âu Dương bị tia chớp đánh nát vụn, hắn bị đánh toàn thân khét đen ngã xuống đất ngất xỉu.</w:t>
      </w:r>
    </w:p>
    <w:p>
      <w:pPr>
        <w:pStyle w:val="BodyText"/>
      </w:pPr>
      <w:r>
        <w:t xml:space="preserve">Tia chớp này đánh xong trên bầu trời có vô số tia chớp vàng giáng xuống, nhiều tia chớp như vậy cùng đánh trúng Âu Dương thì dù là cấp Đại Đế hắn cũng chết chắc, bởi vì đây là viễn cổ thần lôi!</w:t>
      </w:r>
    </w:p>
    <w:p>
      <w:pPr>
        <w:pStyle w:val="BodyText"/>
      </w:pPr>
      <w:r>
        <w:t xml:space="preserve">- Cản lại!</w:t>
      </w:r>
    </w:p>
    <w:p>
      <w:pPr>
        <w:pStyle w:val="BodyText"/>
      </w:pPr>
      <w:r>
        <w:t xml:space="preserve">Bạch Hủ Minh và Lỗ Tu định ngăn cản thần lôi, nhưng không thể ngăn được, vì mục tiêu của nó chỉ có mình Âu Dương.</w:t>
      </w:r>
    </w:p>
    <w:p>
      <w:pPr>
        <w:pStyle w:val="BodyText"/>
      </w:pPr>
      <w:r>
        <w:t xml:space="preserve">Tia chớp đầy trời như là ảo ảnh xuyên thấu Bạch Hủ Minh, Lỗ Tu đi tới trên đầu Âu Dương, tuy nhiên, chúng nó không đánh vào người hắn.</w:t>
      </w:r>
    </w:p>
    <w:p>
      <w:pPr>
        <w:pStyle w:val="BodyText"/>
      </w:pPr>
      <w:r>
        <w:t xml:space="preserve">Tia chớp xoay quanh thân thể Âu Dương bị đánh khét đen thật lâu, dường như không tìm thấy lực lượng không nên xuất hiện, lượn lờ một vòng rồi lại bay đi.</w:t>
      </w:r>
    </w:p>
    <w:p>
      <w:pPr>
        <w:pStyle w:val="BodyText"/>
      </w:pPr>
      <w:r>
        <w:t xml:space="preserve">Thấy tình cảnh hài hước như vậy, Bạch Hủ Minh và Lỗ Tu nhìn nhau, nhưng nói sao thì Âu Dương xem như nhặt lại cái mạng khỏi viễn cổ thần lôi buồn cười này.</w:t>
      </w:r>
    </w:p>
    <w:p>
      <w:pPr>
        <w:pStyle w:val="BodyText"/>
      </w:pPr>
      <w:r>
        <w:t xml:space="preserve">Mọi người ba chân bốn cẳng đi tới bên cạnh Âu Dương bị đánh ngã xuống đất, làn da hắn bị đánh khét đen, tầng ngoài cơ bắp bị nướng chín. Nhưng nhìn thấy Âu Dương thảm như vậy mọi người đều thở phào một hơi.</w:t>
      </w:r>
    </w:p>
    <w:p>
      <w:pPr>
        <w:pStyle w:val="BodyText"/>
      </w:pPr>
      <w:r>
        <w:t xml:space="preserve">Da thịt bị thương thoạt trông rất đáng sợ, sự thật đối với Âu Dương bước vào Đại Đế thì thương tổn này tùy tiện có thể tốt hơn.</w:t>
      </w:r>
    </w:p>
    <w:p>
      <w:pPr>
        <w:pStyle w:val="BodyText"/>
      </w:pPr>
      <w:r>
        <w:t xml:space="preserve">Bạch Hủ Minh vung tay hướng ngân long thác nước không ngừng chảy xuống Thông Thiên phong, một thủy tên bay ra đổ xuống đầu Âu Dương. Âu Dương tỉnh dậy.</w:t>
      </w:r>
    </w:p>
    <w:p>
      <w:pPr>
        <w:pStyle w:val="BodyText"/>
      </w:pPr>
      <w:r>
        <w:t xml:space="preserve">Âu Dương mới tỉnh liền hét lên:</w:t>
      </w:r>
    </w:p>
    <w:p>
      <w:pPr>
        <w:pStyle w:val="BodyText"/>
      </w:pPr>
      <w:r>
        <w:t xml:space="preserve">- A!</w:t>
      </w:r>
    </w:p>
    <w:p>
      <w:pPr>
        <w:pStyle w:val="BodyText"/>
      </w:pPr>
      <w:r>
        <w:t xml:space="preserve">Mới rồi bị tia chớp đánh không tổn thương đến căn nguyên, nhưng bị sét đánh thành như vậy đau đớn vượt qua sức tưởng tượng của mọi người.</w:t>
      </w:r>
    </w:p>
    <w:p>
      <w:pPr>
        <w:pStyle w:val="BodyText"/>
      </w:pPr>
      <w:r>
        <w:t xml:space="preserve">Âu Dương vận yêu khí, tùy theo huyết sắc yêu khí tuôn ra, cơ bắp biểu bì của hắn nhanh chóng tróc ra, da thịt mới thay đổi, dùng tốc độ cực nhanh tăng trưởng.</w:t>
      </w:r>
    </w:p>
    <w:p>
      <w:pPr>
        <w:pStyle w:val="BodyText"/>
      </w:pPr>
      <w:r>
        <w:t xml:space="preserve">Thật ra không cần Đại Đế, cho dù là pháp thân nếu bị thương da thịt cũng sẽ mau chóng hồi phục, nếu sử dụng linh đan thì tất nhiên càng tốt hơn. Nhưng thể chất của Âu Dương gần như miễn dịch linh đan, đã định trước hắn chỉ có thể dựa vào bản thân.</w:t>
      </w:r>
    </w:p>
    <w:p>
      <w:pPr>
        <w:pStyle w:val="BodyText"/>
      </w:pPr>
      <w:r>
        <w:t xml:space="preserve">Bạch Hủ Minh nhìn Lỗ Tu đứng cạnh, nói:</w:t>
      </w:r>
    </w:p>
    <w:p>
      <w:pPr>
        <w:pStyle w:val="BodyText"/>
      </w:pPr>
      <w:r>
        <w:t xml:space="preserve">- Phát Vạn Tiên lệnh! Báo cho Chân Linh Giới ba ngày sau Vạn Tiên sơn sẽ tiến vào Nam Lâm Xích Thủy, mục tiêu là Vân Tiêu bảo điện!</w:t>
      </w:r>
    </w:p>
    <w:p>
      <w:pPr>
        <w:pStyle w:val="Compact"/>
      </w:pPr>
      <w:r>
        <w:br w:type="textWrapping"/>
      </w:r>
      <w:r>
        <w:br w:type="textWrapping"/>
      </w:r>
    </w:p>
    <w:p>
      <w:pPr>
        <w:pStyle w:val="Heading2"/>
      </w:pPr>
      <w:bookmarkStart w:id="442" w:name="chương-450-thiên-ngoại-thiên"/>
      <w:bookmarkEnd w:id="442"/>
      <w:r>
        <w:t xml:space="preserve">420. Chương 450 : Thiên Ngoại Thiên</w:t>
      </w:r>
    </w:p>
    <w:p>
      <w:pPr>
        <w:pStyle w:val="Compact"/>
      </w:pPr>
      <w:r>
        <w:br w:type="textWrapping"/>
      </w:r>
      <w:r>
        <w:br w:type="textWrapping"/>
      </w:r>
      <w:r>
        <w:t xml:space="preserve">Thiên cung có thể ngầm giở trò nhưng Vạn Tiên sơn thì khinh thường làm như vậy.</w:t>
      </w:r>
    </w:p>
    <w:p>
      <w:pPr>
        <w:pStyle w:val="BodyText"/>
      </w:pPr>
      <w:r>
        <w:t xml:space="preserve">Vạn Tiên sơn quang minh chính đại đứng ra đánh ngươi, để xem ngươi có thể làm sao!</w:t>
      </w:r>
    </w:p>
    <w:p>
      <w:pPr>
        <w:pStyle w:val="BodyText"/>
      </w:pPr>
      <w:r>
        <w:t xml:space="preserve">Nửa ngày sau Vạn Tiên lệnh đưa đến bát tông thập nhị thánh địa, và tứ đại gia tộc, sau đó tông phái lớn nhỏ trong Chân Linh Giới đều nhận được Vạn Tiên lệnh mà Vạn Tiên sơn phát ra.</w:t>
      </w:r>
    </w:p>
    <w:p>
      <w:pPr>
        <w:pStyle w:val="BodyText"/>
      </w:pPr>
      <w:r>
        <w:t xml:space="preserve">Vạn Tiên lệnh vừa ra, toàn Chân Linh Giới không muốn rung động cũng khó khăn. Mặc dù Bạch Hủ Minh tuyên bố muốn lấy đi Vân Tiêu bảo điện nhưng không ai ngờ nó sẽ nhanh như vậy.</w:t>
      </w:r>
    </w:p>
    <w:p>
      <w:pPr>
        <w:pStyle w:val="BodyText"/>
      </w:pPr>
      <w:r>
        <w:t xml:space="preserve">Chân Linh Giới đã bao nhiêu năm không xảy ra chuyện hai đại tông phái sống mái với nhau? Lần trước phía đông Lâm Hải cảnh Âu Dương dẫn động tám phương khiến Vạn Tiên sơn cùng Đạm Thai gia ngắn ngủi đụng độ nhưng không tính là quyết đấu, dù gì hai bên còn có điều khắc chế.</w:t>
      </w:r>
    </w:p>
    <w:p>
      <w:pPr>
        <w:pStyle w:val="BodyText"/>
      </w:pPr>
      <w:r>
        <w:t xml:space="preserve">Nhưng lúc này thì khác, Vạn Tiên lệnh phát ra, Vạn Tiên sơn tương đương công khai tử chiến. Từ khi Vạn Tiên sơn sáng lập đến nay chỉ ba lần phát Vạn Tiên lệnh, hai lần trước giúp Vạn Tiên sơn đạt đến vị trí đứng đầu bát tông, nhưng chưa từng đáng sợ như lần này.</w:t>
      </w:r>
    </w:p>
    <w:p>
      <w:pPr>
        <w:pStyle w:val="BodyText"/>
      </w:pPr>
      <w:r>
        <w:t xml:space="preserve">Lần này Vệ Thi ở trong Vạn Tiên lệnh nói rõ ràng, Vạn Tiên sơn muốn lấy đi Vân Tiêu bảo điện của thiên cung! Vân Tiêu bảo điện có ý nghĩa với thiên cung giống như Thông Thiên phong đối với Vạn Tiên sơn. Điều này chứng tỏ là tử chiến, thiên cung tuyệt đối không có khả năng bỏ Vân Tiêu bảo điện mà đi. Nếu Vạn Tiên sơn dám lớn tiếng nói thẳng ra thì chứng tỏ quyết tâm phải giành lấy cho bằng được.</w:t>
      </w:r>
    </w:p>
    <w:p>
      <w:pPr>
        <w:pStyle w:val="BodyText"/>
      </w:pPr>
      <w:r>
        <w:t xml:space="preserve">Phía nam đã rối thành mớ bòng bong, Hàn Nguyệt thánh địa, Càn Khôn thánh địa, Vân Chương thánh địa liền nhau với thiên cung đều vạch rõ giới hạn. Mấy vạn người Vạn Tiên sơn thế tới rào rạt, có hai cường giả ý chí viễn cổ thì càng uy phong bát diện.</w:t>
      </w:r>
    </w:p>
    <w:p>
      <w:pPr>
        <w:pStyle w:val="BodyText"/>
      </w:pPr>
      <w:r>
        <w:t xml:space="preserve">Thần sư Âu Dương có năng lực nghịch thiên cải mệnh, Vạn Tiên sơn chính là một con thú viễn cổ, Vạn Tiên sơn như vậy thế không thể đỡ, ai cũng không muốn lúc này đi ra giúp thiên cung.</w:t>
      </w:r>
    </w:p>
    <w:p>
      <w:pPr>
        <w:pStyle w:val="BodyText"/>
      </w:pPr>
      <w:r>
        <w:t xml:space="preserve">Vạn Tiên sơn không định diệt thiên cung, lấy đi Vân Tiêu bảo điện là tính vũ nhục, chuyện cũng không thể trách Vạn Tiên sơn.</w:t>
      </w:r>
    </w:p>
    <w:p>
      <w:pPr>
        <w:pStyle w:val="BodyText"/>
      </w:pPr>
      <w:r>
        <w:t xml:space="preserve">Lúc trước thiên cung đoạt được vị trí đứng đầu bát tông khiến nhiều tông phái khó chịu, sau này họ còn gan to bằng trời nhúng chàm Trung Châu. Tục ngữ nói lạc đà gầy còn lớn hơn ngựa, cho dù Bạch Hủ Minh có bị trọng thương thì Vạn Tiên sơn không dễ bị lay động.</w:t>
      </w:r>
    </w:p>
    <w:p>
      <w:pPr>
        <w:pStyle w:val="BodyText"/>
      </w:pPr>
      <w:r>
        <w:t xml:space="preserve">Lúc đó thiên cung buộc Vạn Tiên sơn đến đường cùng, mấy chục vạn đệ tử đã chuẩn bị xa xứ đến tây vực Sa Châu, nếu không phải phút cuối Âu Dương dùng lực Thần Sư nghịch thiên cải mệnh đem Vạn Tiên sơn từ nguy nan kéo trở về hì có lẽ bây giờ đệ tử Vạn Tiên sơn đã đến bên kia tây vực Sa Châu bắt đầu xây dựng lại Vạn Tiên sơn.</w:t>
      </w:r>
    </w:p>
    <w:p>
      <w:pPr>
        <w:pStyle w:val="BodyText"/>
      </w:pPr>
      <w:r>
        <w:t xml:space="preserve">Đây liên quan đến nhân và quả, thiên cung gieo nhân, giờ họ phải gặt quả, chẳng qua quả này là quả bom sẽ tạc chết họ.</w:t>
      </w:r>
    </w:p>
    <w:p>
      <w:pPr>
        <w:pStyle w:val="BodyText"/>
      </w:pPr>
      <w:r>
        <w:t xml:space="preserve">- Sư phụ, tại sao phía nam gọi là Nam Lâm Xích Thủy?</w:t>
      </w:r>
    </w:p>
    <w:p>
      <w:pPr>
        <w:pStyle w:val="BodyText"/>
      </w:pPr>
      <w:r>
        <w:t xml:space="preserve">Âu Dương đi theo sau lưng Bạch Hủ Minh, mấy vạn đệ tử Vạn Tiên sơn từ thánh trở lên rậm rạp đầy trời, đi qua đầu ngya cả mặt trời cũng bị che kín.</w:t>
      </w:r>
    </w:p>
    <w:p>
      <w:pPr>
        <w:pStyle w:val="BodyText"/>
      </w:pPr>
      <w:r>
        <w:t xml:space="preserve">Bọn họ từ Vạn Tiên sơn dùng lực trạn đồ chai nhau đi tới chỗ giao giới giữa Nam Lâm Xích Thủy và Trung Châu. Lúc này các đệ tử Vạn Tiên sơn bắt đầu tiến vào nam bộ, trận chiến này nhất định phải đánh kinh thiên động địa, một trận chiến này qua đi e rằng quận vực thiên cung ở không có một tấc đất bình yên.</w:t>
      </w:r>
    </w:p>
    <w:p>
      <w:pPr>
        <w:pStyle w:val="BodyText"/>
      </w:pPr>
      <w:r>
        <w:t xml:space="preserve">Bạch Hủ Minh nói:</w:t>
      </w:r>
    </w:p>
    <w:p>
      <w:pPr>
        <w:pStyle w:val="BodyText"/>
      </w:pPr>
      <w:r>
        <w:t xml:space="preserve">- Xích Thủy là một con sông lớn, nó từ Tây Vực chảy tới nam bộ, rồi từ nam bổ nhập vào Mê Hồn Hải. Nam bộ và sông Xích Thủy liền nhau, cho nên mới gọi là Nam Lâm Xích Thủy.</w:t>
      </w:r>
    </w:p>
    <w:p>
      <w:pPr>
        <w:pStyle w:val="BodyText"/>
      </w:pPr>
      <w:r>
        <w:t xml:space="preserve">Âu Dương thắc mắc hỏi:</w:t>
      </w:r>
    </w:p>
    <w:p>
      <w:pPr>
        <w:pStyle w:val="BodyText"/>
      </w:pPr>
      <w:r>
        <w:t xml:space="preserve">- Sư phụ, không phải chỉ Lâm Hải cảnh mới giao nhau với Mê Hồn Hải sao? Tại sao nam bộ cũng có Mê Hồn Hải?</w:t>
      </w:r>
    </w:p>
    <w:p>
      <w:pPr>
        <w:pStyle w:val="BodyText"/>
      </w:pPr>
      <w:r>
        <w:t xml:space="preserve">- Mê Hồn Hải vô biên vô hạn, từ phía đông Lâm Hải cảnh đến nam bộ đều có thể thấy Mê Hồn Hải, chẳng qua bên này Mê Hồn Hải sóng cuồn cuộn, không nói đến người bình thường, một số tu luyện giả tu vi thấp đi vào trong đó có hơn phân nửa khó mà trở ra.</w:t>
      </w:r>
    </w:p>
    <w:p>
      <w:pPr>
        <w:pStyle w:val="BodyText"/>
      </w:pPr>
      <w:r>
        <w:t xml:space="preserve">Lúc còn trẻ Bạch Hủ Minh từng thử tiến vào, lần đó lão suýt mất mạng.</w:t>
      </w:r>
    </w:p>
    <w:p>
      <w:pPr>
        <w:pStyle w:val="BodyText"/>
      </w:pPr>
      <w:r>
        <w:t xml:space="preserve">Âu Dương lại hỏi tiếp:</w:t>
      </w:r>
    </w:p>
    <w:p>
      <w:pPr>
        <w:pStyle w:val="BodyText"/>
      </w:pPr>
      <w:r>
        <w:t xml:space="preserve">- Sư phụ, nam bộ Mê Hồn Hải này thông đến đâu.</w:t>
      </w:r>
    </w:p>
    <w:p>
      <w:pPr>
        <w:pStyle w:val="BodyText"/>
      </w:pPr>
      <w:r>
        <w:t xml:space="preserve">- Không biết, nhưng có người từng đoán Mê Hồn Hải bên này có lẽ liên kết với hướng đi của Xuyên Vân thuyền lần thứ hai, tiếc rằng bên đó chưa từng có người tới, Hoàng Thiên Đại Đế ra đi cũng đã mất tích.</w:t>
      </w:r>
    </w:p>
    <w:p>
      <w:pPr>
        <w:pStyle w:val="BodyText"/>
      </w:pPr>
      <w:r>
        <w:t xml:space="preserve">Bạch Hủ Minh biết đáp án này không phải lão có thể đụng chạm.</w:t>
      </w:r>
    </w:p>
    <w:p>
      <w:pPr>
        <w:pStyle w:val="BodyText"/>
      </w:pPr>
      <w:r>
        <w:t xml:space="preserve">Âu Dương gật đầu, không nói nữa. Trong Mê Hồn Hải có vô số bí mật. Xuyên Vân thuyền lần hai đi hướng nào, chắc chắn ghi chép thứ gì rất quan trọng, tiếc rằng năm mươi năm Xuyên Vân thuyền mới xuất hiện lần nữa, lần sau Xuyên Vân thuyền xuất hiện còn cần hơn bốn mươi năm. Hơn nữa bây giờ thực lực của hắn đừng nói là phi tiên, ngay cả Hoàng Thiên Đại Đế ban đầu cũng không sánh được. Âu Dương cảm thấy có Tứ Phương chiến kỳ trong người, muốn bước lên Xuyên Vân thuyền lần thứ hai xuyên qua vô tận Mê Hồn Hải tìm kiếm bí mật viễn cổ, cái này sợ là phải lĩnh ngộ ý chí viễn cổ mới được.</w:t>
      </w:r>
    </w:p>
    <w:p>
      <w:pPr>
        <w:pStyle w:val="BodyText"/>
      </w:pPr>
      <w:r>
        <w:t xml:space="preserve">- Có phải ngươi đang nghĩ một ngày nào đó sẽ bước lên Xuyên Vân thuyền lần thứ hai?</w:t>
      </w:r>
    </w:p>
    <w:p>
      <w:pPr>
        <w:pStyle w:val="BodyText"/>
      </w:pPr>
      <w:r>
        <w:t xml:space="preserve">Mặc dù Âu Dương không nói chuyện nhưng Bạch Hủ Minh rất thông minh, lão từ một số biểu tình nhỏ bé của hắn có thể thấy được cách nghĩ.</w:t>
      </w:r>
    </w:p>
    <w:p>
      <w:pPr>
        <w:pStyle w:val="BodyText"/>
      </w:pPr>
      <w:r>
        <w:t xml:space="preserve">- Bí mật viễn cổ chính là con đường phi tiên, sư phụ, ta có cảm giác muốn thành tựu vũ hóa phi tiên sợ là phải đi xong con đường viễn cổ này, phải giải bí mật viễn cổ.</w:t>
      </w:r>
    </w:p>
    <w:p>
      <w:pPr>
        <w:pStyle w:val="BodyText"/>
      </w:pPr>
      <w:r>
        <w:t xml:space="preserve">Âu Dương biết Xuyên Vân thuyền lần thứ hai vô cùng nguy hiểm, nhưng nếu hắn đã đi lên con đường này, vậy thì dù có gian khổ tới đâu hắn phải tiếp tục đi.</w:t>
      </w:r>
    </w:p>
    <w:p>
      <w:pPr>
        <w:pStyle w:val="BodyText"/>
      </w:pPr>
      <w:r>
        <w:t xml:space="preserve">- Mỗi người có con đường mình phải đi, sư phụ không cản ngươi. Nhưng lần này chúng đánh ngã thiên cung xong sư phụ hy vọng trong bốn mươi năm tiếp theo ngươi có thể bước vào ý chí viễn cổ. Mặc dù có Tứ Phương chiến kỳ trong người nhưng chỉ khi ngươi thật sự đạt được ý chí viễn cổ mới có thể đi càng xa trong bí mật viễn cổ.</w:t>
      </w:r>
    </w:p>
    <w:p>
      <w:pPr>
        <w:pStyle w:val="BodyText"/>
      </w:pPr>
      <w:r>
        <w:t xml:space="preserve">- Sư phụ yên tâm đi, mặc dù không thể lĩnh ngộ ý chí hủy diệt nhưng Âu Dương sẽ tiếp tục chờ đợi nữa.</w:t>
      </w:r>
    </w:p>
    <w:p>
      <w:pPr>
        <w:pStyle w:val="BodyText"/>
      </w:pPr>
      <w:r>
        <w:t xml:space="preserve">Dù Âu Dương rất tò mò Xuyên Vân thuyền lần hai đi hướng nào nhưng hắn không ngốc, không có thực lực đi vào chịu chết, loại chuyện đó dĩ nhiên hắn không làm được.</w:t>
      </w:r>
    </w:p>
    <w:p>
      <w:pPr>
        <w:pStyle w:val="BodyText"/>
      </w:pPr>
      <w:r>
        <w:t xml:space="preserve">Một trưởng lão Đại Đế chạy tới bên cạnh Bạch Hủ Minh, hỏi:</w:t>
      </w:r>
    </w:p>
    <w:p>
      <w:pPr>
        <w:pStyle w:val="BodyText"/>
      </w:pPr>
      <w:r>
        <w:t xml:space="preserve">- Thái thượng trưởng lão, phía trước có đệ tử thiên cung phong tỏa đường!</w:t>
      </w:r>
    </w:p>
    <w:p>
      <w:pPr>
        <w:pStyle w:val="BodyText"/>
      </w:pPr>
      <w:r>
        <w:t xml:space="preserve">- Phong tỏa đường? Nói cho họ biết điều thì cút! Nếu không lập tức tiêu diệt!</w:t>
      </w:r>
    </w:p>
    <w:p>
      <w:pPr>
        <w:pStyle w:val="BodyText"/>
      </w:pPr>
      <w:r>
        <w:t xml:space="preserve">Bạch Hủ Minh biết rõ chắc bây giờ thiên cung đã phong tỏa tất cả khu vực họ can quản. Lần này Vạn Tiên sơn không định nói chuyện đàng hoàng với thiên cung, nói trắng ra là muốn đánh ngươi, biết điều thì hãy ngoan ngoãn, không biết đều thì ta giết. Mấy vạn đệ tử Vạn Tiên sơn một đường đánh đâu thắng đó, dù thiên cung bố trí vô số đệ tử chặn đường nhưng các đệ tử không kháng cự quá mãnh liệt.</w:t>
      </w:r>
    </w:p>
    <w:p>
      <w:pPr>
        <w:pStyle w:val="BodyText"/>
      </w:pPr>
      <w:r>
        <w:t xml:space="preserve">Năm ngày sau, Lỗ Tu, Bạch Hủ Minh, Âu Dương và sáu trưởng lão Đại Đế cùng vô số đệ tử Vạn Tiên sơn tách ra.</w:t>
      </w:r>
    </w:p>
    <w:p>
      <w:pPr>
        <w:pStyle w:val="Compact"/>
      </w:pPr>
      <w:r>
        <w:br w:type="textWrapping"/>
      </w:r>
      <w:r>
        <w:br w:type="textWrapping"/>
      </w:r>
    </w:p>
    <w:p>
      <w:pPr>
        <w:pStyle w:val="Heading2"/>
      </w:pPr>
      <w:bookmarkStart w:id="443" w:name="chương-451-thiên-ngoại-thiên-2"/>
      <w:bookmarkEnd w:id="443"/>
      <w:r>
        <w:t xml:space="preserve">421. Chương 451 : Thiên Ngoại Thiên (2)</w:t>
      </w:r>
    </w:p>
    <w:p>
      <w:pPr>
        <w:pStyle w:val="Compact"/>
      </w:pPr>
      <w:r>
        <w:br w:type="textWrapping"/>
      </w:r>
      <w:r>
        <w:br w:type="textWrapping"/>
      </w:r>
      <w:r>
        <w:t xml:space="preserve">Đệ tử Vạn Tiên sơn bắt đầu phân tán ở nam bộ, tập hợp đội ngũ đối kháng cùng các đệ tử thiên cung rải rác, mục tiêu đương nhiên là muốn bức tất cả đệ tử thiên cung ra khỏi nam bộ, để chúng cút đi Tây Vực.</w:t>
      </w:r>
    </w:p>
    <w:p>
      <w:pPr>
        <w:pStyle w:val="BodyText"/>
      </w:pPr>
      <w:r>
        <w:t xml:space="preserve">Hai cường giả viễn cổ cộng thêm bảy Đại Đế nhóm Âu Dương, tổng cộng chín người trực tiếp giết hướng thiên cung!</w:t>
      </w:r>
    </w:p>
    <w:p>
      <w:pPr>
        <w:pStyle w:val="BodyText"/>
      </w:pPr>
      <w:r>
        <w:t xml:space="preserve">Thời gian thiên cung thành lập không muộn hơn Vạn Tiên sơn, nghe nói năm đó người khai sáng ra thiên cung là một cường giả viễn cổ cực kỳ gần với phi tiên, y phỏng theo viễn cổ tiên cảnh, dùng lực trận đồ xây thiên cung trên Vân Đỉnh, liên tiếp với thiên ngoại thiên bí ẩn.</w:t>
      </w:r>
    </w:p>
    <w:p>
      <w:pPr>
        <w:pStyle w:val="BodyText"/>
      </w:pPr>
      <w:r>
        <w:t xml:space="preserve">Tất cả kiến trúc của thiên cung đều ở trên Vân Đỉnh, nhưng khi Âu Dương đặt chân tới đây, thấy vô số kiến trúc kim bích huy hoàng trôi nổi trên Vân Đỉnh thì hơi thất vọng.</w:t>
      </w:r>
    </w:p>
    <w:p>
      <w:pPr>
        <w:pStyle w:val="BodyText"/>
      </w:pPr>
      <w:r>
        <w:t xml:space="preserve">Ban đầu nghe nói Vân Đỉnh thiên cung thì cảm giác đầu tiên của Âu Dương chính là Vân Đỉnh thiên cung này chắc gần giống với Phong Bạo thành, nhưng chính mắt nhìn nó không giống như hắn tưởng tượng.</w:t>
      </w:r>
    </w:p>
    <w:p>
      <w:pPr>
        <w:pStyle w:val="BodyText"/>
      </w:pPr>
      <w:r>
        <w:t xml:space="preserve">Phong Bạo thành là một chớp mắt ngàn dặm, là cổ thành trên trời chân chính, nó là thành thị có thể di chuyển. Còn Vân Đỉnh thiên cung chẳng qua giống như Thông Thiên phong bềnh bồng trên không trung, hoàn toàn không có năng lực di động.</w:t>
      </w:r>
    </w:p>
    <w:p>
      <w:pPr>
        <w:pStyle w:val="BodyText"/>
      </w:pPr>
      <w:r>
        <w:t xml:space="preserve">Hơn nữa dù từ xa nhìn Vân Đỉnh thiên cung, dùng mắt nhìn kim bích huy hoàng giống như tiên cảnh nhưng sự thật là nó hoàn toàn không thể so sánh với Phong Bạo thành.</w:t>
      </w:r>
    </w:p>
    <w:p>
      <w:pPr>
        <w:pStyle w:val="BodyText"/>
      </w:pPr>
      <w:r>
        <w:t xml:space="preserve">Phong Bạo thành mỗi một cục gạch, mỗi một tấc đất đều có hơi thở thần thánh tang thương, nhưng Vân Đỉnh thiên cung thì chỉ có mặt ngoài. Loại cảm giác này hơi giống với phim thần thoại trước kia Âu Dương xem, mặc kệ hình ảnh có thật bao nhiêu, kỹ thuật siêu bao nhiêu thì nó vĩnh viễn không thể khiến người chân chính cảm nhận hơi thở tiên linh.</w:t>
      </w:r>
    </w:p>
    <w:p>
      <w:pPr>
        <w:pStyle w:val="BodyText"/>
      </w:pPr>
      <w:r>
        <w:t xml:space="preserve">Bạch Hủ Minh chỉ phía xa, nói:</w:t>
      </w:r>
    </w:p>
    <w:p>
      <w:pPr>
        <w:pStyle w:val="BodyText"/>
      </w:pPr>
      <w:r>
        <w:t xml:space="preserve">- Đó là Vân Tiêu bảo điện!</w:t>
      </w:r>
    </w:p>
    <w:p>
      <w:pPr>
        <w:pStyle w:val="BodyText"/>
      </w:pPr>
      <w:r>
        <w:t xml:space="preserve">Con ngươi vàng của Âu Dương chớp lóe, xuyên qua các tầng mây, ở chỗ cao nhất thiên cung trông thấy một thần điện vàng bềnh bồng trong đám mây.</w:t>
      </w:r>
    </w:p>
    <w:p>
      <w:pPr>
        <w:pStyle w:val="BodyText"/>
      </w:pPr>
      <w:r>
        <w:t xml:space="preserve">Trên thần điện treo bốn chữ to không ngừng tỏa ánh sáng vàng, Vân Tiêu bảo điện.</w:t>
      </w:r>
    </w:p>
    <w:p>
      <w:pPr>
        <w:pStyle w:val="BodyText"/>
      </w:pPr>
      <w:r>
        <w:t xml:space="preserve">Bên trên Vân Tiêu bảo điện, một sợi tơ vàng liên tiếp với không trung, Âu Dương dọc theo sợi tơ nhìn qua, đó là một cánh cửa vàng không ngừng chớp lóe ánh sáng.</w:t>
      </w:r>
    </w:p>
    <w:p>
      <w:pPr>
        <w:pStyle w:val="BodyText"/>
      </w:pPr>
      <w:r>
        <w:t xml:space="preserve">Bạch Hủ Minh nói:</w:t>
      </w:r>
    </w:p>
    <w:p>
      <w:pPr>
        <w:pStyle w:val="BodyText"/>
      </w:pPr>
      <w:r>
        <w:t xml:space="preserve">- Cửa màu vàng đó chính là thiên ngoại thiên. Nghe nói chỗ ấy là hiểm địa, nghe nói bên trong là vùng đất thời viễn cổ các cường giả đại chiến, bước vào rồi không có bao nhiêu người đi qua.</w:t>
      </w:r>
    </w:p>
    <w:p>
      <w:pPr>
        <w:pStyle w:val="BodyText"/>
      </w:pPr>
      <w:r>
        <w:t xml:space="preserve">Ánh mắt Âu Dương định nhìn thấu bên trong.</w:t>
      </w:r>
    </w:p>
    <w:p>
      <w:pPr>
        <w:pStyle w:val="BodyText"/>
      </w:pPr>
      <w:r>
        <w:t xml:space="preserve">Khi con ngươi vàng của Âu Dương xuyên qua cánh cửa nhìn vào trong thì cảm giác thân thể bị đông cứng lại xuất hiện, nhưng cảm giác này chỉ lóe qua rồi biến mất, ánh mắt định nhìn xuyên qua cửa cũng bị đánh bật trở về.</w:t>
      </w:r>
    </w:p>
    <w:p>
      <w:pPr>
        <w:pStyle w:val="BodyText"/>
      </w:pPr>
      <w:r>
        <w:t xml:space="preserve">- Viễn cổ họa quyển!</w:t>
      </w:r>
    </w:p>
    <w:p>
      <w:pPr>
        <w:pStyle w:val="BodyText"/>
      </w:pPr>
      <w:r>
        <w:t xml:space="preserve">Âu Dương lập tức hiểu, trong thiên ngoại thiên có viễn cổ họa quyển.</w:t>
      </w:r>
    </w:p>
    <w:p>
      <w:pPr>
        <w:pStyle w:val="BodyText"/>
      </w:pPr>
      <w:r>
        <w:t xml:space="preserve">Trong thiên ngoại thiên không ngờ ẩn giấu viễn cổ họa quyển. Khi Âu Dương trông thấy viễn cổ họa quyển liền biết mặc kệ thế nào thì hắn phải tiến vào trong, mỗi một bức viễn cổ họa quyển đều là một phần mảnh ghép, khi các mảnh ghép hợp lại cùng nhau thì cũng là lúc bí mật viễn cổ bị mở ra.</w:t>
      </w:r>
    </w:p>
    <w:p>
      <w:pPr>
        <w:pStyle w:val="BodyText"/>
      </w:pPr>
      <w:r>
        <w:t xml:space="preserve">Một tiếng gầm phát ra từ Vân Tiêu bảo điện:</w:t>
      </w:r>
    </w:p>
    <w:p>
      <w:pPr>
        <w:pStyle w:val="BodyText"/>
      </w:pPr>
      <w:r>
        <w:t xml:space="preserve">- Bạch Hủ Minh!</w:t>
      </w:r>
    </w:p>
    <w:p>
      <w:pPr>
        <w:pStyle w:val="BodyText"/>
      </w:pPr>
      <w:r>
        <w:t xml:space="preserve">Thanh âm chấn xuyên vô số đám mây. Thanh âm mang theo ý chí bất khuất của Khúc Hướng Tiền và khí thế hủy thiên diệt địa ập qua đây, nhưng tại đây có chín người, mà trong số họ Âu Dương có sức chiến đấu cũng đến Đại Đế, càng có hai cường giả ý chí viễn cổ Bạch Hủ Minh, Lỗ Tu đứng đầu đón đỡ, muốn đột phá hai người phòng thủ tổn thương Đại Đế phía sau căn bản là không có khả năng.</w:t>
      </w:r>
    </w:p>
    <w:p>
      <w:pPr>
        <w:pStyle w:val="BodyText"/>
      </w:pPr>
      <w:r>
        <w:t xml:space="preserve">Thần Sư Chi Nhãn của Âu Dương xuyên thấu vô số tầng mây trông thấy bên trên Vân Tiêu bảo điện, người thiên cung không có bao nhiêu. Lúc này trên Vân Tiêu bảo điện có tổng cộng tám người, tám người này trừ Khúc Hướng Tiền, Lý Minh Thu ra đã là tất cả Đại Đế mà thiên cung ẩn giấu.</w:t>
      </w:r>
    </w:p>
    <w:p>
      <w:pPr>
        <w:pStyle w:val="BodyText"/>
      </w:pPr>
      <w:r>
        <w:t xml:space="preserve">Thiên cung biết lần này Vạn Tiên sơn tiến đến không tốt lành gì, mục đích của người ta là muốn mang đi Vân Tiêu bảo điện. Nhưng đối với thiên cung thì Vân Tiêu bảo điện chính là cái gốc của họ, sao họ có thể từ bỏ Vân Tiêu bảo điện được?</w:t>
      </w:r>
    </w:p>
    <w:p>
      <w:pPr>
        <w:pStyle w:val="BodyText"/>
      </w:pPr>
      <w:r>
        <w:t xml:space="preserve">Bạch Hủ Minh nói:</w:t>
      </w:r>
    </w:p>
    <w:p>
      <w:pPr>
        <w:pStyle w:val="BodyText"/>
      </w:pPr>
      <w:r>
        <w:t xml:space="preserve">- Khúc Hướng Tiền, cái gọi là có nhân thì có quả, hôm nay Vạn Tiên sơn đến vì cái gì chắc ngươi cũng hiểu, không cần nói nhảm.</w:t>
      </w:r>
    </w:p>
    <w:p>
      <w:pPr>
        <w:pStyle w:val="BodyText"/>
      </w:pPr>
      <w:r>
        <w:t xml:space="preserve">Kiếm linh đen đã xuất hiện trươc mặt Bạch Hủ Minh. Lỗ Tu cũng lười nói nhảm với Khúc Hướng Tiền, đây là cuộc chiến đầu tiên từ khi gã bước vào ý chí viễn cổ, nhưng trận này gã cùng Bạch Hủ Minh vây công một người.</w:t>
      </w:r>
    </w:p>
    <w:p>
      <w:pPr>
        <w:pStyle w:val="BodyText"/>
      </w:pPr>
      <w:r>
        <w:t xml:space="preserve">Loại chuyện đấu này không ai quan tâm một chọi một, có công bình hay không. Dù sao công bình cũng là người thắng viết, chỉ Vạn Tiên sơn thắng, sẽ không ai để ý Vạn Tiên sơn rốt cuộc dùng thủ đoạn gì.</w:t>
      </w:r>
    </w:p>
    <w:p>
      <w:pPr>
        <w:pStyle w:val="BodyText"/>
      </w:pPr>
      <w:r>
        <w:t xml:space="preserve">- Ha ha. Vạn Tiên sơn có hai ý chí viễn cổ và Thần Sư đích thân đến xem như là phúc của thiên cung ta, nhưng các ngươi thật sự cảm thấy có thể lấy được Vân Tiêu bảo điện của chúng ta sao? Nói cho các ngươi biết, hôm nay cho dù mở ra hồn quang tổ thì thiên cung cũng không tiếc!</w:t>
      </w:r>
    </w:p>
    <w:p>
      <w:pPr>
        <w:pStyle w:val="BodyText"/>
      </w:pPr>
      <w:r>
        <w:t xml:space="preserve">Khúc Hướng Tiền mắt đỏ rực, thiên cung hôm nay rất giống với Vạn Tiên sơn lúc trước.</w:t>
      </w:r>
    </w:p>
    <w:p>
      <w:pPr>
        <w:pStyle w:val="BodyText"/>
      </w:pPr>
      <w:r>
        <w:t xml:space="preserve">Chẳng qua lúc trước dù Vạn Tiên sơn bị rời đi nhưng không đến nước đường cùng, khi lực lượng của Bạch Hủ Minh hồi phục thì Vạn Tiên sơn còn có thể trở về Trung Châu. Nhưng hôm nay thiên cung đối mặt là hai ý chí viễn cổ, đúng là cùng đường mạt lộ, nếu không liều hết sức thì Vân Tiêu bảo điện phải hai tay dâng cho người.</w:t>
      </w:r>
    </w:p>
    <w:p>
      <w:pPr>
        <w:pStyle w:val="BodyText"/>
      </w:pPr>
      <w:r>
        <w:t xml:space="preserve">- Đừng nói nhảm nữa!</w:t>
      </w:r>
    </w:p>
    <w:p>
      <w:pPr>
        <w:pStyle w:val="BodyText"/>
      </w:pPr>
      <w:r>
        <w:t xml:space="preserve">Bạch Hủ Minh cố ý vô tình liếc Âu Dương, lão biết chỉ cần mười giây kinh thiên của hắn tồn tại thì dù cho thiên cung lão tổ sống lại cũng chỉ có đường chết. Sau đó Bạch Hủ Minh một bước xông lên, kiếm linh đen chợt lóe hóa thành vô số kiếm linh phân thân. Đối diện cường giả ý chí viễn cổ, Bạch Hủ Minh không chút lơ là, kiếm trận mạnh nhất của Lục Tiên, hơn nữa là kiếm trận dung hợp ý chí viễn cổ lần đầu tiên xuất hiện bên cạnh Bạch Hủ Minh.</w:t>
      </w:r>
    </w:p>
    <w:p>
      <w:pPr>
        <w:pStyle w:val="BodyText"/>
      </w:pPr>
      <w:r>
        <w:t xml:space="preserve">Khúc Hướng Tiền trông thấy Bạch Hủ Minh và Lỗ Tu lao hướng bên này, gã hóa thành luồng sáng nghênh đón. Khúc Hướng Tiền là Trận Đồ Sư cấp ý chí viễn cổ duy nhất trong toàn Chân Linh Giới, sức chiến đấu dù kém hơn Bạch Hủ Minh nhưng chỉ là một chút, bây giờ mắt trận mở, vô số mắt trận ở trước mặt gã hóa thành đồ án quái dị. Đồ án vận chuyển giây lát, trước một giây khi kiếm trận của Bạch Hủ Minh đến thì hợp thành một cự hình tám trận đồ.</w:t>
      </w:r>
    </w:p>
    <w:p>
      <w:pPr>
        <w:pStyle w:val="BodyText"/>
      </w:pPr>
      <w:r>
        <w:t xml:space="preserve">Vô số tia chớp tím từ bốn phương tám hướng tám mắt trận hội tụ, tám mắt trận bị Khúc Hướng Tiền đỡ lên đỉnh đầu hình thành lôi vân như thiên uy.</w:t>
      </w:r>
    </w:p>
    <w:p>
      <w:pPr>
        <w:pStyle w:val="BodyText"/>
      </w:pPr>
      <w:r>
        <w:t xml:space="preserve">Từng đợt Cửu Thiên Thần Lôi bị mắt trận bắt chước, những Cửu Thiên Thần Lôi dưới sự khống chế của Khúc Hướng Tiền hợp thành một lôi võng tím ập hướng Bạch Hủ Minh, Lỗ Tu.</w:t>
      </w:r>
    </w:p>
    <w:p>
      <w:pPr>
        <w:pStyle w:val="BodyText"/>
      </w:pPr>
      <w:r>
        <w:t xml:space="preserve">Bên kia ba viễn cổ chiến đấu, đệ tử Vạn Tiên sơn và vd cũng va chạm. Phút chốc hơn mười Đại Đế cộng thêm ba viễn cổ đánh nhau, nguyên Vân Đỉnh thiên cung vô số đám mây vàng bị những cường giả này chấn tan tác.</w:t>
      </w:r>
    </w:p>
    <w:p>
      <w:pPr>
        <w:pStyle w:val="BodyText"/>
      </w:pPr>
      <w:r>
        <w:t xml:space="preserve">Dù là Vân Đỉnh thiên cung bềnh bồng cũng rung rinh.</w:t>
      </w:r>
    </w:p>
    <w:p>
      <w:pPr>
        <w:pStyle w:val="BodyText"/>
      </w:pPr>
      <w:r>
        <w:t xml:space="preserve">Tùy theo Vân Đỉnh thiên cung rung rinh, trận đồ chống đỡ thiên cung bắt đầu ảm đạm.</w:t>
      </w:r>
    </w:p>
    <w:p>
      <w:pPr>
        <w:pStyle w:val="Compact"/>
      </w:pPr>
      <w:r>
        <w:br w:type="textWrapping"/>
      </w:r>
      <w:r>
        <w:br w:type="textWrapping"/>
      </w:r>
    </w:p>
    <w:p>
      <w:pPr>
        <w:pStyle w:val="Heading2"/>
      </w:pPr>
      <w:bookmarkStart w:id="444" w:name="chương-452-vạn-kiêu-cùng-bay"/>
      <w:bookmarkEnd w:id="444"/>
      <w:r>
        <w:t xml:space="preserve">422. Chương 452 : Vạn Kiêu Cùng Bay</w:t>
      </w:r>
    </w:p>
    <w:p>
      <w:pPr>
        <w:pStyle w:val="Compact"/>
      </w:pPr>
      <w:r>
        <w:br w:type="textWrapping"/>
      </w:r>
      <w:r>
        <w:br w:type="textWrapping"/>
      </w:r>
      <w:r>
        <w:t xml:space="preserve">Lực lượng dao động đáng sợ như vậy đã chấn động linh nguyên xung quanh, mắt trận nương tựa vào linh nguyên tồn tại sao có thể chịu đựng được đại chiêu của nhiều cường giả như vậy?</w:t>
      </w:r>
    </w:p>
    <w:p>
      <w:pPr>
        <w:pStyle w:val="BodyText"/>
      </w:pPr>
      <w:r>
        <w:t xml:space="preserve">Âu Dương đi đường khác với mọi người, hắn hóa thành tia chớp đen, chớp lóe mấy lần đã tới ngoài bốn, năm ngàn dăm cách Vân Đỉnh thiên cung.</w:t>
      </w:r>
    </w:p>
    <w:p>
      <w:pPr>
        <w:pStyle w:val="BodyText"/>
      </w:pPr>
      <w:r>
        <w:t xml:space="preserve">Âu Dương nắm Thứ Kiêu cung, hắn đã tiến vào Đại Đế, mặc dù pháp thân cự tượng biến mất, Đại Đế chân thân tạm thời không thể ngưng tụ, nhưng hắn chỉ dựa vào yêu khí phát huy ra sức chiến đấu tuyệt đối cực kỳ đáng sợ. Kéo dây cung Thứ Kiêu cung, huyết sắc tên lại xuất hiện trên dây cung. Thần Sư Chi Nhãn màu vàng của Âu Dương xuyên thấu khoảng cách mấy ngàn dặm, tỏa định một đệ tử thiên cung yếu nhất, nhưng hắn vẫn chưa ra tay.</w:t>
      </w:r>
    </w:p>
    <w:p>
      <w:pPr>
        <w:pStyle w:val="BodyText"/>
      </w:pPr>
      <w:r>
        <w:t xml:space="preserve">Yêu Cung Thủ thắng ở đột ngột, không ra tay thì thôi, đã ra tay thì nhất định phải giết chết một đệ tử.</w:t>
      </w:r>
    </w:p>
    <w:p>
      <w:pPr>
        <w:pStyle w:val="BodyText"/>
      </w:pPr>
      <w:r>
        <w:t xml:space="preserve">- Yêu Cung Thủ rất ít cơ hội, nắm chắc mọi cơ hội mới thắng bất ngờ!</w:t>
      </w:r>
    </w:p>
    <w:p>
      <w:pPr>
        <w:pStyle w:val="BodyText"/>
      </w:pPr>
      <w:r>
        <w:t xml:space="preserve">Âu Dương biết tên của hắn đến bây giờ khó mà xứng đôi cùng tu vi, bởi vì hiện tại tên của hắn không thể một kích tất sát như trước kia. Ở trong lòng Âu Dương, dù là cường giả gì thì tên của hắn nên là một kích có thể tất sát, khi đạt đến bước đó thì tiễn thuật của hắn mới chân chính đại thành.</w:t>
      </w:r>
    </w:p>
    <w:p>
      <w:pPr>
        <w:pStyle w:val="BodyText"/>
      </w:pPr>
      <w:r>
        <w:t xml:space="preserve">Âu Dương cảm thấy tất sát thuật này chắc có liên quan đến ý chí hủy diệt, đại biểu cho giết chóc trong ý chí viễn cổ. Ngày mà Âu Dương ngộ đạo ý chí hủy diệt sẽ là lúc hắn bắn ra mũi tên tất sát!</w:t>
      </w:r>
    </w:p>
    <w:p>
      <w:pPr>
        <w:pStyle w:val="BodyText"/>
      </w:pPr>
      <w:r>
        <w:t xml:space="preserve">Âu Dương nhìn chằm chằm người yếu nhất trong bảy Đại Đế của thiên cung, đúng lúc người này là Huyễn Thuật Sư, với hắn giống như là oan gia ngõ hẹp.</w:t>
      </w:r>
    </w:p>
    <w:p>
      <w:pPr>
        <w:pStyle w:val="BodyText"/>
      </w:pPr>
      <w:r>
        <w:t xml:space="preserve">- Không thể trách ta!</w:t>
      </w:r>
    </w:p>
    <w:p>
      <w:pPr>
        <w:pStyle w:val="BodyText"/>
      </w:pPr>
      <w:r>
        <w:t xml:space="preserve">Mới rồi Âu Dương luôn chờ đợi xem cái tên này rốt cuộc là gì, bây giờ gã khống chế một phen lực linh hồn đã hoàn toàn bại lộ thân Huyễn Thuật Sư của gã. Mặc dù khoác lớp da Đại Đế, dù cho gã có thân thể Đại Đế thì gã vẫn là một Huyễn Thuật Sư khống chế linh hồn, lực linh hồn mới là căn nguyên của gã.</w:t>
      </w:r>
    </w:p>
    <w:p>
      <w:pPr>
        <w:pStyle w:val="BodyText"/>
      </w:pPr>
      <w:r>
        <w:t xml:space="preserve">Cái danh Huyễn Thuật Sư chung kết giả không phải nói suông, Âu Dương bắn ra tên trời sinh có lực lượng đánh bại linh hồn, chẳng qua hiện tại hắn không rõ ràng mũi tên rốt cuộc là bởi vì thể chất của mình khác hẳn người thường hay vì Thứ Kiêu cung có điểm nào bí ẩn.</w:t>
      </w:r>
    </w:p>
    <w:p>
      <w:pPr>
        <w:pStyle w:val="BodyText"/>
      </w:pPr>
      <w:r>
        <w:t xml:space="preserve">Một vệt sáng dỏ bay ra khỏi cung của Âu Dương, huyết quang xuyên thấu tầng mây trắng. Mấy ngàn dặm xa ở trước mũi tên chưa đến một giây đã bay trên chiến trường.</w:t>
      </w:r>
    </w:p>
    <w:p>
      <w:pPr>
        <w:pStyle w:val="BodyText"/>
      </w:pPr>
      <w:r>
        <w:t xml:space="preserve">*Phập!*</w:t>
      </w:r>
    </w:p>
    <w:p>
      <w:pPr>
        <w:pStyle w:val="BodyText"/>
      </w:pPr>
      <w:r>
        <w:t xml:space="preserve">Một trưởng lão Vạn Tiên sơn đang đấu với Huyễn Thuật Sư cấp Đại Đế bỗng nghe có tiếng da bị xuyên thấu, gã nhìn hướng đối thủ, phát hiện mới nãy còn đánh hăng say giờ ngực đối thủ cắm một mũi tên màu đỏ.</w:t>
      </w:r>
    </w:p>
    <w:p>
      <w:pPr>
        <w:pStyle w:val="BodyText"/>
      </w:pPr>
      <w:r>
        <w:t xml:space="preserve">- Tên thật đáng sợ!</w:t>
      </w:r>
    </w:p>
    <w:p>
      <w:pPr>
        <w:pStyle w:val="BodyText"/>
      </w:pPr>
      <w:r>
        <w:t xml:space="preserve">Trưởng lão Vạn Tiên sơn há hốc mồm nhìn mũi tên đâm thủng ngực, tên đến từ nơi xa, từ tay Âu Dương. Mũi tên này có năng lực tiêu diệt Đại Đế, điều này khiến trưởng lão vô cùng kinh ngạc.</w:t>
      </w:r>
    </w:p>
    <w:p>
      <w:pPr>
        <w:pStyle w:val="BodyText"/>
      </w:pPr>
      <w:r>
        <w:t xml:space="preserve">Ai cũng nghe nói chuyện Âu Dương ở Mê Hồn Hải liên tục giết chết hai Đại Đế, nhưng chuyện đó diễn ra ngay trước mắt thì ai nấy vô cùng giật mình.</w:t>
      </w:r>
    </w:p>
    <w:p>
      <w:pPr>
        <w:pStyle w:val="BodyText"/>
      </w:pPr>
      <w:r>
        <w:t xml:space="preserve">Âu Dương một mũi tên xé nát linh hồn Huyễn Thuật Sư cấp Đại Đế xong không có vẻ gì là giật mình. Tùy theo đẳng cấp tăng cao, tên của hắn không thể như trước kia một kích tất sát, nếu mũi tên không thể một kích diểt Huyễn Thuật Sư vốn nên bị hắn khắc chế chặt chẽ, vậy Đại Đế như hắn có ý nghĩa gì nữa?</w:t>
      </w:r>
    </w:p>
    <w:p>
      <w:pPr>
        <w:pStyle w:val="BodyText"/>
      </w:pPr>
      <w:r>
        <w:t xml:space="preserve">Một mũi tên bắn thủng một Đại Đế, dù là Khúc Hướng Tiền trông thấy cũng trợn mắt há hốc mồm.</w:t>
      </w:r>
    </w:p>
    <w:p>
      <w:pPr>
        <w:pStyle w:val="BodyText"/>
      </w:pPr>
      <w:r>
        <w:t xml:space="preserve">Mũi tên này không lộ sâu cạn nhưng ai có ngờ nó tiêu diệt ngay lập tức?</w:t>
      </w:r>
    </w:p>
    <w:p>
      <w:pPr>
        <w:pStyle w:val="BodyText"/>
      </w:pPr>
      <w:r>
        <w:t xml:space="preserve">"Năng lực hoàn toàn đè chết Huyễn Thuật Sư của tiểu tử này còn tồn tại, dù là Đại Đế đối mặt mũi tên của hắn chỉ đành ôm hận."</w:t>
      </w:r>
    </w:p>
    <w:p>
      <w:pPr>
        <w:pStyle w:val="BodyText"/>
      </w:pPr>
      <w:r>
        <w:t xml:space="preserve">Bạch Hủ Minh một bên cùng Lỗ Tu liên hợp lấy kiếm trận không ngừng suy yếu trận đồ của Khúc Hướng Tiền, một bên suy nghĩ.</w:t>
      </w:r>
    </w:p>
    <w:p>
      <w:pPr>
        <w:pStyle w:val="BodyText"/>
      </w:pPr>
      <w:r>
        <w:t xml:space="preserve">Âu Dương lại kéo cung, tâm tình sát thủ máu lạnh lại trở về. Bây giờ Âu Dương dùng Thần Sư Chi Nhãn liếc Đại Đế thiên cung đang chém giết, hắn vẫn tìm mục tiêu Huyễn Thuật Sư. Thiên cung có bảy Đại Đế, tính luôn kẻ mới bị giết bây giờ còn lại sáu. Âu Dương nhìn hồi lâu, trong sáu người có hai là Trận Đồ Sư, một là Yêu Chiến Sĩ, một là Lục Tiên, cái này leiecs mắt liền nhìn ra. Hai người kia đến giờ vẫn không bùng phát ra bất cứ lực lượng căn nguyên để chiến đấu.</w:t>
      </w:r>
    </w:p>
    <w:p>
      <w:pPr>
        <w:pStyle w:val="BodyText"/>
      </w:pPr>
      <w:r>
        <w:t xml:space="preserve">- Hừ hừ! Dù ngươi có ẩn núp kín hơn cũng vô dụng!</w:t>
      </w:r>
    </w:p>
    <w:p>
      <w:pPr>
        <w:pStyle w:val="BodyText"/>
      </w:pPr>
      <w:r>
        <w:t xml:space="preserve">Rất nhanh, Thần Sư Chi Nhãn của Âu Dương xuyên thấu thể chất hai người kia, bắt giữ lực linh hồn mạnh mẽ trong người họ.</w:t>
      </w:r>
    </w:p>
    <w:p>
      <w:pPr>
        <w:pStyle w:val="BodyText"/>
      </w:pPr>
      <w:r>
        <w:t xml:space="preserve">Hai Đại Đế Huyễn Thuật Sư một là Đại Đế bình thường, một đã bước chân vào đỉnh Đại Đế. Âu Dương biết nếu hôm nay tiêu diệt hết hai người thì hắn cách đỉnh Đại Đế không còn xa.</w:t>
      </w:r>
    </w:p>
    <w:p>
      <w:pPr>
        <w:pStyle w:val="BodyText"/>
      </w:pPr>
      <w:r>
        <w:t xml:space="preserve">Nghĩ đến bá khí đỉnh Đại Đế giương cung khá khung trời, Âu Dương tràn ngập mong chờ.</w:t>
      </w:r>
    </w:p>
    <w:p>
      <w:pPr>
        <w:pStyle w:val="BodyText"/>
      </w:pPr>
      <w:r>
        <w:t xml:space="preserve">Trên dây cung vòng xoáy đỏ từ từ hình thành, một huyết sắc tên như là tru sát lệnh nhắm vào đỉnh Đại Đế. Lúc này đỉnh Đại Đế đơn độc đấu với hai người, Âu Dương không biết mũi tên của mình có thể uy hiếp đến đỉnh Đại Đế hay không.</w:t>
      </w:r>
    </w:p>
    <w:p>
      <w:pPr>
        <w:pStyle w:val="BodyText"/>
      </w:pPr>
      <w:r>
        <w:t xml:space="preserve">Ngoài ngàn dặm, huyết sắc tên mang theo lực lượng xé rách tất cả xuyên qua mây mù. Một giây sau, mũi tên mang theo dự phán thuật đâm vào lưng Huyễn Thuật Sư đỉnh Đại Đế! Nhưng Âu Dương dù gì mới vào Đại Đế, mặc dù hấp thu huyết lực một Đại Đế nhưng cách đỉnh Đại Đế còn có một khoảng.</w:t>
      </w:r>
    </w:p>
    <w:p>
      <w:pPr>
        <w:pStyle w:val="BodyText"/>
      </w:pPr>
      <w:r>
        <w:t xml:space="preserve">Tuy mũi tên này bắn thủng lồng ngực Huyễn Thuật Sư đỉnh Đại Đế nhưng không thể xé nát linh hồn của gã.</w:t>
      </w:r>
    </w:p>
    <w:p>
      <w:pPr>
        <w:pStyle w:val="BodyText"/>
      </w:pPr>
      <w:r>
        <w:t xml:space="preserve">- Không chết! Như vậy mà vẫn chưa chết!</w:t>
      </w:r>
    </w:p>
    <w:p>
      <w:pPr>
        <w:pStyle w:val="BodyText"/>
      </w:pPr>
      <w:r>
        <w:t xml:space="preserve">Ánh sáng vàng trong mắt Âu Dương lại biến thành huyết quang, kéo dây cung hai mũi tên, yêu khí đỏ tuôn vào Thứ Kiêu cung. Sau khi được tu sửa lành lặn, Thứ Kiêu cung lần đầu tiên phát huy huy lực chân chính của nó.</w:t>
      </w:r>
    </w:p>
    <w:p>
      <w:pPr>
        <w:pStyle w:val="BodyText"/>
      </w:pPr>
      <w:r>
        <w:t xml:space="preserve">Hai huyết sắc kiêu hai bên Thứ Kiêu cung cùng phát ra tiếng hú, hai con kiêu hóa thành hai kiêu thủ tên xuất hiện trên dây cung!</w:t>
      </w:r>
    </w:p>
    <w:p>
      <w:pPr>
        <w:pStyle w:val="BodyText"/>
      </w:pPr>
      <w:r>
        <w:t xml:space="preserve">Thanh âm không trong trẻo nhưng tiếng hú truyền ra mấy ngàn dặm phát ra từ Thứ Kiêu cung.</w:t>
      </w:r>
    </w:p>
    <w:p>
      <w:pPr>
        <w:pStyle w:val="BodyText"/>
      </w:pPr>
      <w:r>
        <w:t xml:space="preserve">- Mũi tên linh hồn đỉnh Đại Đế, vạn kiêu cùng bay, ngươi đi chết đi!</w:t>
      </w:r>
    </w:p>
    <w:p>
      <w:pPr>
        <w:pStyle w:val="BodyText"/>
      </w:pPr>
      <w:r>
        <w:t xml:space="preserve">Nhiều năm trước Âu Dương từng muốn thành Đại Đế bắn ra vạn kiêu cùng bay, hôm nay cuối cùng bước vào Đại Đế, đã có thể kéo Thứ Kiêu cung, hắn tràn ngập mong chờ vạn kiêu cùng bay!</w:t>
      </w:r>
    </w:p>
    <w:p>
      <w:pPr>
        <w:pStyle w:val="BodyText"/>
      </w:pPr>
      <w:r>
        <w:t xml:space="preserve">- Gru!!!</w:t>
      </w:r>
    </w:p>
    <w:p>
      <w:pPr>
        <w:pStyle w:val="BodyText"/>
      </w:pPr>
      <w:r>
        <w:t xml:space="preserve">Huyết sắc kiêu biến thành mũi tên hú vang, Âu Dương thả lỏng dây cung.</w:t>
      </w:r>
    </w:p>
    <w:p>
      <w:pPr>
        <w:pStyle w:val="BodyText"/>
      </w:pPr>
      <w:r>
        <w:t xml:space="preserve">- Gru!!!</w:t>
      </w:r>
    </w:p>
    <w:p>
      <w:pPr>
        <w:pStyle w:val="BodyText"/>
      </w:pPr>
      <w:r>
        <w:t xml:space="preserve">Tiếng hú chấn vỡ vô số đám mây, khiến toàn bộ mây gần Âu Dương và Vân Tiêu bảo điện năm ngàn dặm đều tách ra lộ một con đường.</w:t>
      </w:r>
    </w:p>
    <w:p>
      <w:pPr>
        <w:pStyle w:val="BodyText"/>
      </w:pPr>
      <w:r>
        <w:t xml:space="preserve">Khi đám mây bị xé rách thì Âu Dương cũng thả dây cung! Chỉ nghe tiếng hú lại vang lên, hai con huyết sắc kiêu dùng tốc độ không quá nhanh, chúng bay qua để lại một chuỗi cái bóng, những cái bóng không lâu sau sống lại bay theo huyết sắc kiêu đằng trước, rồi lại kéo ra cái bóng.</w:t>
      </w:r>
    </w:p>
    <w:p>
      <w:pPr>
        <w:pStyle w:val="BodyText"/>
      </w:pPr>
      <w:r>
        <w:t xml:space="preserve">Cái bóng không ngừng xuất hiện, không ngừng sống lại, đám mây quanh các huyết sắc kiêu biến thành màu đỏ. Hơn mười giây sau, Âu Dương phát hiện mình ở trong huyết sắc kiêu, bốn phía đều là huyết sắc kiêu của mình.</w:t>
      </w:r>
    </w:p>
    <w:p>
      <w:pPr>
        <w:pStyle w:val="BodyText"/>
      </w:pPr>
      <w:r>
        <w:t xml:space="preserve">Đây mới là vạn kiêu cùng bay, nhiều huyết sắc kiêu như vậy nếu chạy đến Huyễn Chân tông bắn một mũi tên thì tuyết đối là chết một đống!</w:t>
      </w:r>
    </w:p>
    <w:p>
      <w:pPr>
        <w:pStyle w:val="Compact"/>
      </w:pPr>
      <w:r>
        <w:br w:type="textWrapping"/>
      </w:r>
      <w:r>
        <w:br w:type="textWrapping"/>
      </w:r>
    </w:p>
    <w:p>
      <w:pPr>
        <w:pStyle w:val="Heading2"/>
      </w:pPr>
      <w:bookmarkStart w:id="445" w:name="chương-453-hồn-viễn-cổ"/>
      <w:bookmarkEnd w:id="445"/>
      <w:r>
        <w:t xml:space="preserve">423. Chương 453 : Hồn Viễn Cổ</w:t>
      </w:r>
    </w:p>
    <w:p>
      <w:pPr>
        <w:pStyle w:val="Compact"/>
      </w:pPr>
      <w:r>
        <w:br w:type="textWrapping"/>
      </w:r>
      <w:r>
        <w:br w:type="textWrapping"/>
      </w:r>
      <w:r>
        <w:t xml:space="preserve">Mỗi một con huyết sắc kiêu đều là sát thủ linh hồn, đối với Huyễn Thuật Sư khống chế linh hồn thì huyết sắc kiêu chính là tai họa!</w:t>
      </w:r>
    </w:p>
    <w:p>
      <w:pPr>
        <w:pStyle w:val="BodyText"/>
      </w:pPr>
      <w:r>
        <w:t xml:space="preserve">Người đang đại chiến trên Vân Tiêu bảo điện cũng nghe thấy thanh âm, ban đầu họ không để trong lòng, nhưng rất nhanh đều biến sắc mặt.</w:t>
      </w:r>
    </w:p>
    <w:p>
      <w:pPr>
        <w:pStyle w:val="BodyText"/>
      </w:pPr>
      <w:r>
        <w:t xml:space="preserve">Tất cả đám mây quanh Vân Đỉnh thiên cung bị xé nát, một biển máu từ bầu trời lan tràn. Biển máu như sóng triều cuồn cuộn dâng trào, bất cứ áng mây nào ngăn cản đằng trước đều bị nó làm bốc hơi sạch!</w:t>
      </w:r>
    </w:p>
    <w:p>
      <w:pPr>
        <w:pStyle w:val="BodyText"/>
      </w:pPr>
      <w:r>
        <w:t xml:space="preserve">- Tông chủ, đó là cái thứ gì?</w:t>
      </w:r>
    </w:p>
    <w:p>
      <w:pPr>
        <w:pStyle w:val="BodyText"/>
      </w:pPr>
      <w:r>
        <w:t xml:space="preserve">Đại Đế thiên cung vốn có ưu thế, sau bị Âu Dương một mũi tên làm thịt một tên, biến thành sáu chọi sáu. Nhưng ai cũng biết Thần Sư vô sỉ nhất Vạn Tiên sơn luôn tránh ngoài mấy ngàn dặm, tên của hắn tựa tru sát lệnh, như quỷ thần khiến người không thể không đề phòng!</w:t>
      </w:r>
    </w:p>
    <w:p>
      <w:pPr>
        <w:pStyle w:val="BodyText"/>
      </w:pPr>
      <w:r>
        <w:t xml:space="preserve">- Đó...đó là chim?</w:t>
      </w:r>
    </w:p>
    <w:p>
      <w:pPr>
        <w:pStyle w:val="BodyText"/>
      </w:pPr>
      <w:r>
        <w:t xml:space="preserve">Nhìn sóng triều đỏ rít gào đổ hướng bên này, người có ánh mắt tốt thấy ra đó là vô số con chim đỏ tụ tập lại hình thành sóng triều.</w:t>
      </w:r>
    </w:p>
    <w:p>
      <w:pPr>
        <w:pStyle w:val="BodyText"/>
      </w:pPr>
      <w:r>
        <w:t xml:space="preserve">Sóng che lấp bầu trời, khiến ban ngày biến thành đem đen, dù ngẫu nhiên có ánh nắng xuyên qua biển máu chiếu xuống thì cũng là màu đen.</w:t>
      </w:r>
    </w:p>
    <w:p>
      <w:pPr>
        <w:pStyle w:val="BodyText"/>
      </w:pPr>
      <w:r>
        <w:t xml:space="preserve">Biển máu giống như địa ngục Tua La, chỉ dùng mắt nhìn đã thấy chỗ đáng sợ của nó.</w:t>
      </w:r>
    </w:p>
    <w:p>
      <w:pPr>
        <w:pStyle w:val="BodyText"/>
      </w:pPr>
      <w:r>
        <w:t xml:space="preserve">- Đó là sóng thần linh hồn!</w:t>
      </w:r>
    </w:p>
    <w:p>
      <w:pPr>
        <w:pStyle w:val="BodyText"/>
      </w:pPr>
      <w:r>
        <w:t xml:space="preserve">Bạch Hủ Minh không ngờ Âu Dương làm ra sóng thần linh hồn đáng sợ như vậy. Tuy nhiên, Bạch Hủ Minh biết trước giờ Âu Dương không phải loại người làm liều, chỉ cần hắn ra tay liền có cách không tổn thương người phe mình.</w:t>
      </w:r>
    </w:p>
    <w:p>
      <w:pPr>
        <w:pStyle w:val="BodyText"/>
      </w:pPr>
      <w:r>
        <w:t xml:space="preserve">- Trốn!</w:t>
      </w:r>
    </w:p>
    <w:p>
      <w:pPr>
        <w:pStyle w:val="BodyText"/>
      </w:pPr>
      <w:r>
        <w:t xml:space="preserve">Khúc Hướng Tiền nhìn Đại Đế thiên cung bên dưới, sóng thần linh hồn này mặc kệ ngươi có tu vi gì, chỉ cần bị nó chui vào thì linh hồn sẽ bị xé nát. Trừ phi giống như Khúc Hướng Tiền lĩnh ngộ ý chí viễn cổ, nếu không dù là đỉnh Đại Đế cũng chết chắc.</w:t>
      </w:r>
    </w:p>
    <w:p>
      <w:pPr>
        <w:pStyle w:val="BodyText"/>
      </w:pPr>
      <w:r>
        <w:t xml:space="preserve">- Gru!!!</w:t>
      </w:r>
    </w:p>
    <w:p>
      <w:pPr>
        <w:pStyle w:val="BodyText"/>
      </w:pPr>
      <w:r>
        <w:t xml:space="preserve">Vô số huyết sắc kiêu bay đầy trời, sự thật là chúng không bay tán loạn. Có mấy trưởng lão Vạn Tiên sơn phập phồng lo sợ phát hiện dù huyết sắc kiêu xuyên thấu thân thể họ nhưng không tạo thành bất cứ thương tổn gì cho họ!</w:t>
      </w:r>
    </w:p>
    <w:p>
      <w:pPr>
        <w:pStyle w:val="BodyText"/>
      </w:pPr>
      <w:r>
        <w:t xml:space="preserve">Đương nhiên là sẽ không có tổn thương, huyết sắc kiêu là lực linh hồn, khi Âu Dương bắn ra mũi tên thì chúng nó có chung một mục tiêu, chính là Huyễn Thuật Sư cấp đỉnh Đại Đế. Đây xem như là mũi tên tất sát của Âu Dương với Huyễn Thuật Sư, khi bắn ra mũi tên này rồi mặc kệ ngươi chạy đến chân trời góc biển thì huyết sắc kiêu cũng là không chết không ngừng.</w:t>
      </w:r>
    </w:p>
    <w:p>
      <w:pPr>
        <w:pStyle w:val="BodyText"/>
      </w:pPr>
      <w:r>
        <w:t xml:space="preserve">- A!</w:t>
      </w:r>
    </w:p>
    <w:p>
      <w:pPr>
        <w:pStyle w:val="BodyText"/>
      </w:pPr>
      <w:r>
        <w:t xml:space="preserve">Huyễn Thuật Sư đỉnh Đại Đế bị con huyết sắc kiêu đánh vào người, sau đó vô số huyết sắc kiêu như nhận được chỉ dẫn, phần phật hàng vạn con huyết sắc kiêu ngưng tụ thành lốc xoáy đỏ điên cuồng hướng tới thân thể gã.</w:t>
      </w:r>
    </w:p>
    <w:p>
      <w:pPr>
        <w:pStyle w:val="BodyText"/>
      </w:pPr>
      <w:r>
        <w:t xml:space="preserve">- Mũi tên linh hồn thật đáng sợ.</w:t>
      </w:r>
    </w:p>
    <w:p>
      <w:pPr>
        <w:pStyle w:val="BodyText"/>
      </w:pPr>
      <w:r>
        <w:t xml:space="preserve">Đám trưởng lão Vạn Tiên sơn nhìn thấy vô số huyết sắc kiêu xâm thực Huyễn Thuật Sư đỉnh Đại Đế, lòng rung động. Mũi tên linh hồn này lại có thể khiến một Đại Đế bình thường đánh chết đỉnh Đại Đế, cái này thật là không thể tin được.</w:t>
      </w:r>
    </w:p>
    <w:p>
      <w:pPr>
        <w:pStyle w:val="BodyText"/>
      </w:pPr>
      <w:r>
        <w:t xml:space="preserve">Mũi tên linh hồn cường đại không?</w:t>
      </w:r>
    </w:p>
    <w:p>
      <w:pPr>
        <w:pStyle w:val="BodyText"/>
      </w:pPr>
      <w:r>
        <w:t xml:space="preserve">Tất nhiên là cường đại, nhưng ý nghĩa thực tế của mũi tên linh hồn không lớn, tác dụng duy nhất của mũi tên này chính là tập kích. Trừ phi mỗi một lần Âu Dương đều có thể cách ngoài bốn, năm ngàn dặm đủ thời gian kéo cung bắn tên, nếu không thì mũi tên linh hồn căn bản không thành lập.</w:t>
      </w:r>
    </w:p>
    <w:p>
      <w:pPr>
        <w:pStyle w:val="BodyText"/>
      </w:pPr>
      <w:r>
        <w:t xml:space="preserve">Thêm nữa Âu Dương bắn ra mũi tên linh hồn nhất định phải an toàn tuyệt đối. Bởi vì dù là Âu Dương bây giờ, huyết sắc kiêu đi hết rồi hắn sẽ tiêu hao hết tất cả lực lượng, chỉ có thể chờ đợi huyết lực bị hắn bắn chết bổ sung cho bản thân!</w:t>
      </w:r>
    </w:p>
    <w:p>
      <w:pPr>
        <w:pStyle w:val="BodyText"/>
      </w:pPr>
      <w:r>
        <w:t xml:space="preserve">- Bạch Hủ Minh! Vạn Tiên sơn các ngươi thật sự muốn cùng thiên cung cá chết lưới rách sao!?</w:t>
      </w:r>
    </w:p>
    <w:p>
      <w:pPr>
        <w:pStyle w:val="BodyText"/>
      </w:pPr>
      <w:r>
        <w:t xml:space="preserve">Bên Khúc Hướng Tiền trận đồ rốt cuộc bị nổ nát, gã bị Lỗ Tu một kiếm đâm thủng vai trái, ngã xuống Vân Tiêu bảo điện.</w:t>
      </w:r>
    </w:p>
    <w:p>
      <w:pPr>
        <w:pStyle w:val="BodyText"/>
      </w:pPr>
      <w:r>
        <w:t xml:space="preserve">Đã có hai Đại Đế chết, Bạch Hủ Minh, Lỗ Tu nhìn sao cũng không có vẻ sẽ thay cho Khúc Hướng Tiền, biểu tình của gã vặn vẹo.</w:t>
      </w:r>
    </w:p>
    <w:p>
      <w:pPr>
        <w:pStyle w:val="BodyText"/>
      </w:pPr>
      <w:r>
        <w:t xml:space="preserve">Khúc Hướng Tiền nói:</w:t>
      </w:r>
    </w:p>
    <w:p>
      <w:pPr>
        <w:pStyle w:val="BodyText"/>
      </w:pPr>
      <w:r>
        <w:t xml:space="preserve">- Là các ngươi bức ta ! Thiên cung dù có mất cũng phải kéo theo Vạn Tiên sơn cá ngươi!</w:t>
      </w:r>
    </w:p>
    <w:p>
      <w:pPr>
        <w:pStyle w:val="BodyText"/>
      </w:pPr>
      <w:r>
        <w:t xml:space="preserve">Khúc Hướng Tiền đứng dưới bốn chữ Vân Tiêu bảo điện.</w:t>
      </w:r>
    </w:p>
    <w:p>
      <w:pPr>
        <w:pStyle w:val="BodyText"/>
      </w:pPr>
      <w:r>
        <w:t xml:space="preserve">Khúc Hướng Tiền nói:</w:t>
      </w:r>
    </w:p>
    <w:p>
      <w:pPr>
        <w:pStyle w:val="BodyText"/>
      </w:pPr>
      <w:r>
        <w:t xml:space="preserve">- Liệt tổ liệt tông! Hôm nay Vân Đỉnh thiên cung gặp đại nạn này, thái thượng trưởng lão đời thứ ba mươi bảy Vân Đỉnh thiên cung Khúc Hướng Tiền dùng lực lượng của mình thức tỉnh hồn viễn cổ của liệt tổ liệt tông!</w:t>
      </w:r>
    </w:p>
    <w:p>
      <w:pPr>
        <w:pStyle w:val="BodyText"/>
      </w:pPr>
      <w:r>
        <w:t xml:space="preserve">Bạch Hủ Minh biến sắc mặt, không đợi lão mở miệng nói thì trừ Đại Đế bị huyết sắc kiêu xé nát linh hồn ra, mặc kệ là Đại Đế Vạn Tiên sơn hay thiên cung đều chạy vắt giò lên cổ. Liệt tổ hồn viễn cổ, đó là chỗ dựa cuối cùng của thiên cung, bất cứ tiền bối tông phái nào trước khi chết đều sẽ đem toàn bộ lực lượng của mình phong vào hồn viễn cổ, lúc này nếu bị dẫn ra hồn viễn cổ thì dù là Khúc Hướng Tiền cũng không chắc giữ được mạng sống.</w:t>
      </w:r>
    </w:p>
    <w:p>
      <w:pPr>
        <w:pStyle w:val="BodyText"/>
      </w:pPr>
      <w:r>
        <w:t xml:space="preserve">Bởi vì liệt tổ hồn viễn cổ căn bản không nhận người!</w:t>
      </w:r>
    </w:p>
    <w:p>
      <w:pPr>
        <w:pStyle w:val="BodyText"/>
      </w:pPr>
      <w:r>
        <w:t xml:space="preserve">Trên người Khúc Hướng Tiền vô số trạn đồ nhay bay nhập vào bốn chữ to Vân Tiêu bảo điện. Bốn chữ to từ tấm bảng đón gió bềnh bồng, ánh sáng vàng bị đốt lên, uy thế khủng bố bắt đầu phát ra từ bốn chữ kia.</w:t>
      </w:r>
    </w:p>
    <w:p>
      <w:pPr>
        <w:pStyle w:val="BodyText"/>
      </w:pPr>
      <w:r>
        <w:t xml:space="preserve">- Đi!</w:t>
      </w:r>
    </w:p>
    <w:p>
      <w:pPr>
        <w:pStyle w:val="BodyText"/>
      </w:pPr>
      <w:r>
        <w:t xml:space="preserve">Cho dù là Bạch Hủ Minh cũng không ngờ Khúc Hướng Tiền thật sự sẽ đốt lên liệt tổ hồn viễn cổ, cái này không phải đùa giỡn, nếu thứ này đi ra thì dù là lão và Lỗ Tu liên hợp lại cũng chưa chắc sống được.</w:t>
      </w:r>
    </w:p>
    <w:p>
      <w:pPr>
        <w:pStyle w:val="BodyText"/>
      </w:pPr>
      <w:r>
        <w:t xml:space="preserve">- Chạy trốn hướng Âu Dương!</w:t>
      </w:r>
    </w:p>
    <w:p>
      <w:pPr>
        <w:pStyle w:val="BodyText"/>
      </w:pPr>
      <w:r>
        <w:t xml:space="preserve">Giọng Bạch Hủ Minh chấn tầng mây, xung quanh Đại Đế Vạn Tiên sơn trong ngàn dặm đều nghe thấy giọng của Bạch Hủ Minh. Mặc dù một số người không hiểu ý của Bạch Hủ Minh nhưng họ vẫn nghe theo lời lão.</w:t>
      </w:r>
    </w:p>
    <w:p>
      <w:pPr>
        <w:pStyle w:val="BodyText"/>
      </w:pPr>
      <w:r>
        <w:t xml:space="preserve">Thấy mấy Đại Đế bỗng chuyển hướng chạy theo Bạch Hủ Minh chỉ dẫn, mấy Đại Đế thiên cung lộ nụ cười xem thường. Một khi hồn viễn cổ sống lại, trừ phi ngươi có thể chạy ra trăm dặm, nếu không thì trong vạn dặm hoàn toàn bị phong kín, ngươi đi bên nào đều giống nhau.</w:t>
      </w:r>
    </w:p>
    <w:p>
      <w:pPr>
        <w:pStyle w:val="BodyText"/>
      </w:pPr>
      <w:r>
        <w:t xml:space="preserve">*Ầm!*</w:t>
      </w:r>
    </w:p>
    <w:p>
      <w:pPr>
        <w:pStyle w:val="BodyText"/>
      </w:pPr>
      <w:r>
        <w:t xml:space="preserve">Trên Vân Tiêu bảo điện, sợi tơ liên tiếp thiên ngoại thiên bỗng bùng nổ. Cánh cửa vàng thiên ngoại thiên mở ra, một đám mây đen mang theo áp lực khiến người khó tin từ phía trên giáng xuống.</w:t>
      </w:r>
    </w:p>
    <w:p>
      <w:pPr>
        <w:pStyle w:val="BodyText"/>
      </w:pPr>
      <w:r>
        <w:t xml:space="preserve">Lúc đám mây xuất hiện thì trận đồ đỡ Vân Đỉnh thiên cung đều vỡ vụn. Khoảnh khắc này Vân Đỉnh thiên cung hoàn toàn mất đi tất cả lực lượng chống đỡ nó.</w:t>
      </w:r>
    </w:p>
    <w:p>
      <w:pPr>
        <w:pStyle w:val="BodyText"/>
      </w:pPr>
      <w:r>
        <w:t xml:space="preserve">Vân Đỉnh thiên cung bềnh bồng trên trời từ từ sụp đổ.</w:t>
      </w:r>
    </w:p>
    <w:p>
      <w:pPr>
        <w:pStyle w:val="BodyText"/>
      </w:pPr>
      <w:r>
        <w:t xml:space="preserve">Người ngoài cách xa mấy ngàn dặm đều thấy rõ ràng.</w:t>
      </w:r>
    </w:p>
    <w:p>
      <w:pPr>
        <w:pStyle w:val="BodyText"/>
      </w:pPr>
      <w:r>
        <w:t xml:space="preserve">- Vân Đỉnh thiên cung bị Vạn Tiên sơn phá! Vân Đỉnh thiên cung sắp rơi xuống!</w:t>
      </w:r>
    </w:p>
    <w:p>
      <w:pPr>
        <w:pStyle w:val="BodyText"/>
      </w:pPr>
      <w:r>
        <w:t xml:space="preserve">Nhiều người chỉ về phía xa, thật ra ánh mắt họ không nhìn đến tầm xa như thế, nhưng họ có thể thấy mảng lớn ánh sáng vàng từ trên trời ngã xuống đất, rõ ràng đấy chỉ có thể là Vân Đỉnh thiên cung.</w:t>
      </w:r>
    </w:p>
    <w:p>
      <w:pPr>
        <w:pStyle w:val="BodyText"/>
      </w:pPr>
      <w:r>
        <w:t xml:space="preserve">Vân Đỉnh thiên cung không bao giờ rơi đã bị Vạn Tiên sơn đánh ngã! Một số người trung lập giật nảy mình. Vốn họ chờ đợi xem Vạn Tiên sơn cùng thiên cung cá chết lưới rách, nhưng hiện tại Vân Đỉnh thiên cung rớt xuống đất, họ đoán Vạn Tiên sơn đã toàn diện thắng lợi.</w:t>
      </w:r>
    </w:p>
    <w:p>
      <w:pPr>
        <w:pStyle w:val="BodyText"/>
      </w:pPr>
      <w:r>
        <w:t xml:space="preserve">Vạn Tiên sơn có thể đè chết thiên cung, nhưng Vân Đỉnh thiên cung căn bản không phải Vạn Tiên sơn đánh gã, cái gọi là cá chết lưới rách cũng căn bản không có xuất hiện.</w:t>
      </w:r>
    </w:p>
    <w:p>
      <w:pPr>
        <w:pStyle w:val="BodyText"/>
      </w:pPr>
      <w:r>
        <w:t xml:space="preserve">Mây đen kéo đến, lấy Vân Đỉnh thiên cung làm trung tâm, bầu trời phạm vi vạn dặm bị mây đen che kín. Lúc này thiên cung sấm vang chớp giật, bộ dạng như tận thế.</w:t>
      </w:r>
    </w:p>
    <w:p>
      <w:pPr>
        <w:pStyle w:val="Compact"/>
      </w:pPr>
      <w:r>
        <w:br w:type="textWrapping"/>
      </w:r>
      <w:r>
        <w:br w:type="textWrapping"/>
      </w:r>
    </w:p>
    <w:p>
      <w:pPr>
        <w:pStyle w:val="Heading2"/>
      </w:pPr>
      <w:bookmarkStart w:id="446" w:name="chương-454-biến-cố"/>
      <w:bookmarkEnd w:id="446"/>
      <w:r>
        <w:t xml:space="preserve">424. Chương 454 :biến Cố</w:t>
      </w:r>
    </w:p>
    <w:p>
      <w:pPr>
        <w:pStyle w:val="Compact"/>
      </w:pPr>
      <w:r>
        <w:br w:type="textWrapping"/>
      </w:r>
      <w:r>
        <w:br w:type="textWrapping"/>
      </w:r>
      <w:r>
        <w:t xml:space="preserve">Cái này còn chưa phải là đáng sợ nhất, chuyện đáng sợ nhất là mây den trên trời thế nhưng ẩn chứa thiên uy! Vĩnh sinh! Hủy diệt! Bất khuất! Trung hậu! Bốn ý chí cùng xuất hiện trên trời.</w:t>
      </w:r>
    </w:p>
    <w:p>
      <w:pPr>
        <w:pStyle w:val="BodyText"/>
      </w:pPr>
      <w:r>
        <w:t xml:space="preserve">- A!!!</w:t>
      </w:r>
    </w:p>
    <w:p>
      <w:pPr>
        <w:pStyle w:val="BodyText"/>
      </w:pPr>
      <w:r>
        <w:t xml:space="preserve">Có người thấy mây đen liền hiểu, hóa ra Vân Đỉnh thiên cung không phải bị Vạn Tiên sơn đánh rơi mà là bị mây đen xé nát!</w:t>
      </w:r>
    </w:p>
    <w:p>
      <w:pPr>
        <w:pStyle w:val="BodyText"/>
      </w:pPr>
      <w:r>
        <w:t xml:space="preserve">Mây đen này là cái gì, chỉ cần tu đến Đại Đế đều hiểu.</w:t>
      </w:r>
    </w:p>
    <w:p>
      <w:pPr>
        <w:pStyle w:val="BodyText"/>
      </w:pPr>
      <w:r>
        <w:t xml:space="preserve">Lúc này mây đen che trời, nhiều người chạy tới xem kịch vui, trung lập cường giả đầy tuyệt vọng. Bọn họ không ngờ thiên cung sẽ đốt lên liệt tổ thiên cung hồn viễn cổ.</w:t>
      </w:r>
    </w:p>
    <w:p>
      <w:pPr>
        <w:pStyle w:val="BodyText"/>
      </w:pPr>
      <w:r>
        <w:t xml:space="preserve">Cái này gần như là một phen hủy đi tất cả căn cơ của thiên cung!</w:t>
      </w:r>
    </w:p>
    <w:p>
      <w:pPr>
        <w:pStyle w:val="BodyText"/>
      </w:pPr>
      <w:r>
        <w:t xml:space="preserve">- Chết tiệt! Mây đen che trời, làm sao đi?</w:t>
      </w:r>
    </w:p>
    <w:p>
      <w:pPr>
        <w:pStyle w:val="BodyText"/>
      </w:pPr>
      <w:r>
        <w:t xml:space="preserve">Có người tuyệt vọng nhìn bầu trời, gã biết rằng đừng nói bản thân chỉ có đỉnh Đại Đế, dù là ý chí viễn cổ đến cũng chết chắc.</w:t>
      </w:r>
    </w:p>
    <w:p>
      <w:pPr>
        <w:pStyle w:val="BodyText"/>
      </w:pPr>
      <w:r>
        <w:t xml:space="preserve">- Thiên cung chết tiệt! Khúc Hướng Tiền chết tiệt! Chắc chắn là tạp chủng đó mở ra liệt tổ hồn viễn cổ! Hắn muốn giết mọi người!</w:t>
      </w:r>
    </w:p>
    <w:p>
      <w:pPr>
        <w:pStyle w:val="BodyText"/>
      </w:pPr>
      <w:r>
        <w:t xml:space="preserve">- Khúc Hướng Tiền đã điên! Đốt lên hồn viễn cổ, thiên cung còn có thể tồn tại không?</w:t>
      </w:r>
    </w:p>
    <w:p>
      <w:pPr>
        <w:pStyle w:val="BodyText"/>
      </w:pPr>
      <w:r>
        <w:t xml:space="preserve">Các thanh âm vang lên, nhưng họ kêu to hụt hơi, bởi vì mây đen đang từ từ đè xuống. Mặc dù họ là cường giả Đại Đế, thậm chí có một số cường giả ý chí viễn cổ chạy tới nhìn lén đều không thể ngăn cản uy thế của mây đen, từ không trung nó chậm rãi đè xuống.</w:t>
      </w:r>
    </w:p>
    <w:p>
      <w:pPr>
        <w:pStyle w:val="BodyText"/>
      </w:pPr>
      <w:r>
        <w:t xml:space="preserve">Đây là lực linh hồn của vô số cường giả thiên cung, là điểm dựa cuối cùng của thiên cung. Đừng nói là một số người trung lập, cho dù Lý Minh Thu cũng không ngờ thái thượng trưởng lão Khúc Hướng Tiền đột nhiên đốt lên liệt tổ hồn viễn cổ.</w:t>
      </w:r>
    </w:p>
    <w:p>
      <w:pPr>
        <w:pStyle w:val="BodyText"/>
      </w:pPr>
      <w:r>
        <w:t xml:space="preserve">Mặc dù trong chớp mắt hồn viễn cổ xuất hiện thì họ đã bỏ chạy, nhưng khi mây đen che trời họ đều biết mình chạy không thoát.</w:t>
      </w:r>
    </w:p>
    <w:p>
      <w:pPr>
        <w:pStyle w:val="BodyText"/>
      </w:pPr>
      <w:r>
        <w:t xml:space="preserve">Không chỉ mình họ, ngoài vạn dặm, ba người điên cuồng trùng kích phạm vi mây đen bao phủ, muốn phá mây đen chạy ra ngoài, nhưng dù họ có cố gắng cỡ nào vẫn bị phong kín.</w:t>
      </w:r>
    </w:p>
    <w:p>
      <w:pPr>
        <w:pStyle w:val="BodyText"/>
      </w:pPr>
      <w:r>
        <w:t xml:space="preserve">Bọn họ chỉ có thể trơ mắt nhìn bão tố trong mây đen.</w:t>
      </w:r>
    </w:p>
    <w:p>
      <w:pPr>
        <w:pStyle w:val="BodyText"/>
      </w:pPr>
      <w:r>
        <w:t xml:space="preserve">Âu Dương toàn thân ánh sáng đỏ và vàng giao nhau chớp lóe, Thần Sư Chi Nhãn nhìn chằm chằm trung tâm vòng xoáy mây đen, chỗ đó là cửa thiên ngoại thiên. Lúc này trong cánh cửa thiên ngoại thiên có một thể linh hồn to lớn đang từ từ bay ra.</w:t>
      </w:r>
    </w:p>
    <w:p>
      <w:pPr>
        <w:pStyle w:val="BodyText"/>
      </w:pPr>
      <w:r>
        <w:t xml:space="preserve">Âu Dương kéo căng dây cung, lúc này hắn lấy huyết sắc tên nhắm ngay linh hồn từ thiên ngoại thiên đi ra, nếu có người trông thấy tình cảnh này chắc chắn sẽ giật mình đến rớt cằm.</w:t>
      </w:r>
    </w:p>
    <w:p>
      <w:pPr>
        <w:pStyle w:val="BodyText"/>
      </w:pPr>
      <w:r>
        <w:t xml:space="preserve">Hồn viễn cổ, đây chính là hồn viễn cổ. Đó là hồn viễn cổ mà vô số cường giả các đời thiên cung cùng ngưng tụ ra, vậy mà Âu Dương muốn dùng sức lực bản thân nộ bắn hồn viễn cổ!</w:t>
      </w:r>
    </w:p>
    <w:p>
      <w:pPr>
        <w:pStyle w:val="BodyText"/>
      </w:pPr>
      <w:r>
        <w:t xml:space="preserve">- Hồn viễn cổ cũng là hồn!</w:t>
      </w:r>
    </w:p>
    <w:p>
      <w:pPr>
        <w:pStyle w:val="BodyText"/>
      </w:pPr>
      <w:r>
        <w:t xml:space="preserve">Đây là cách nghĩ của Âu Dương. Âu Dương nghĩ, huyết sắc tên bay ra khỏi Thứ Kiêu cung, hấp thu huyết lực của một Đại Đế và một đỉnh Đại Đế, bây giờ lực lượng của hắn không chỉ không bị hao tổn mà còn cường đại hơn cả lúc mới tới. Tốc độ của mũi tên này nhanh, mạnh hơn cả ban đầu.</w:t>
      </w:r>
    </w:p>
    <w:p>
      <w:pPr>
        <w:pStyle w:val="BodyText"/>
      </w:pPr>
      <w:r>
        <w:t xml:space="preserve">Âu Dương giương cung nộ bắn hồn viễn cổ, Bạch Hủ Minh dẫn theo người Vạn Tiên sơn bay tới. Lỗ Tu liếc mắt liếc nhìn thấy ngoài ngàn dặm Âu Dương nhắm bắn hồn viễn cổ.</w:t>
      </w:r>
    </w:p>
    <w:p>
      <w:pPr>
        <w:pStyle w:val="BodyText"/>
      </w:pPr>
      <w:r>
        <w:t xml:space="preserve">- Âu Dương điên rồi sao! Hắn... Hắn thế nhưng muốn dùng tên bắn hồn viễn cổ!</w:t>
      </w:r>
    </w:p>
    <w:p>
      <w:pPr>
        <w:pStyle w:val="BodyText"/>
      </w:pPr>
      <w:r>
        <w:t xml:space="preserve">Lỗ Tu cảm thấy có lẽ gã bị ảo giác, nhưng khi gã nhìn xung quanh thì phát hiện mọi người có cùng biểu tình giống mình, gã mới tin mình không nhìn lầm.</w:t>
      </w:r>
    </w:p>
    <w:p>
      <w:pPr>
        <w:pStyle w:val="BodyText"/>
      </w:pPr>
      <w:r>
        <w:t xml:space="preserve">Huyết sắc tên mang theo huyết sắc yêu khí của Âu Dương xông thẳng tầng mây, huyết quá tựa như lưỡi đao sắc bén. Đối với mọi người thì đám mây đen cường đại đến lấy ý chí viễn cổ cũng không thể tạc mở nhưng ở trước huyết quang nó mềm nhũn như đậu hủ, trực tiếp bị huyết quang bắn trung xé rách</w:t>
      </w:r>
    </w:p>
    <w:p>
      <w:pPr>
        <w:pStyle w:val="BodyText"/>
      </w:pPr>
      <w:r>
        <w:t xml:space="preserve">- Thật đáng sợ! Nó đến tột cùng là lực lượng gì!?</w:t>
      </w:r>
    </w:p>
    <w:p>
      <w:pPr>
        <w:pStyle w:val="BodyText"/>
      </w:pPr>
      <w:r>
        <w:t xml:space="preserve">Nhìn vệt sáng đỏ xé rách mây đen đâm thẳng lên trời, mọi người ngây ngẩn. Mũi tên này quá khủng bố! Lực lượng hồn viễn cổ cường đại như vậy ở trước mặt mũi tên này không tính là cái gì, lực lượng khiến Lỗ Tu bắt đầu suy nghĩ, không lẽ Âu Dương sử dụng lực phi tiên?</w:t>
      </w:r>
    </w:p>
    <w:p>
      <w:pPr>
        <w:pStyle w:val="BodyText"/>
      </w:pPr>
      <w:r>
        <w:t xml:space="preserve">Âu Dương đương nhiên là không sử dụng lực phi tiên, đây là một loại năng lực của hắn, phá hết tất cả lực linh hồn! Không có linh hồn nào có thể ngăn cản mũi tên của Âu Dương!</w:t>
      </w:r>
    </w:p>
    <w:p>
      <w:pPr>
        <w:pStyle w:val="BodyText"/>
      </w:pPr>
      <w:r>
        <w:t xml:space="preserve">Huyết quang như mặt trời chói chang bắn lên tầng mây, dù cách ngoài vạn dặm cũng thấy rõ huyết quang xé mây mù màu đen đâm thẳng vào hồn viễn cổ.</w:t>
      </w:r>
    </w:p>
    <w:p>
      <w:pPr>
        <w:pStyle w:val="BodyText"/>
      </w:pPr>
      <w:r>
        <w:t xml:space="preserve">- Grao!!!</w:t>
      </w:r>
    </w:p>
    <w:p>
      <w:pPr>
        <w:pStyle w:val="BodyText"/>
      </w:pPr>
      <w:r>
        <w:t xml:space="preserve">Hồn viễn cổ bay ra khỏi thiên ngoại thiên, nó như dã thú điên cuồng vỗ ngực rít gào. Nhưng nó đang rống vui vẻ thì một luồng huyết quang bắn vào trán nó.</w:t>
      </w:r>
    </w:p>
    <w:p>
      <w:pPr>
        <w:pStyle w:val="BodyText"/>
      </w:pPr>
      <w:r>
        <w:t xml:space="preserve">*Ầm!*</w:t>
      </w:r>
    </w:p>
    <w:p>
      <w:pPr>
        <w:pStyle w:val="BodyText"/>
      </w:pPr>
      <w:r>
        <w:t xml:space="preserve">Tiếng nổ khủng bố vang vọng mấy ngàn dặm, huyết sắc tên va chạm vào trán hồn viễn cổ, giống như đạn hạt nhân tạc nổ. Dù là hồn viễn cổ hay mây đen xung quanh trực tiếp bị mũi tên này tạc vỡ vụn.</w:t>
      </w:r>
    </w:p>
    <w:p>
      <w:pPr>
        <w:pStyle w:val="BodyText"/>
      </w:pPr>
      <w:r>
        <w:t xml:space="preserve">- Không phải đâu!</w:t>
      </w:r>
    </w:p>
    <w:p>
      <w:pPr>
        <w:pStyle w:val="BodyText"/>
      </w:pPr>
      <w:r>
        <w:t xml:space="preserve">Lần này dù là bình tĩnh như Bạch Hủ Minh cũng thấy nhức đầu. Một mũi tên đánh nát hồn viễn cổ?</w:t>
      </w:r>
    </w:p>
    <w:p>
      <w:pPr>
        <w:pStyle w:val="BodyText"/>
      </w:pPr>
      <w:r>
        <w:t xml:space="preserve">- Linh hồn thật cường đại!</w:t>
      </w:r>
    </w:p>
    <w:p>
      <w:pPr>
        <w:pStyle w:val="BodyText"/>
      </w:pPr>
      <w:r>
        <w:t xml:space="preserve">Âu Dương tay cầm Thứ Kiêu cung, mắt nhìn sáu phương tai nghe tám hướng. Ở trong mắt người khác thì hồn viễn cổ bị một mũi tên xé rách, nhưng Âu Dương biết thứ to lớn này đáng sợ hơn họ tưởng tượng rất nhiều.</w:t>
      </w:r>
    </w:p>
    <w:p>
      <w:pPr>
        <w:pStyle w:val="BodyText"/>
      </w:pPr>
      <w:r>
        <w:t xml:space="preserve">*Ầm!*</w:t>
      </w:r>
    </w:p>
    <w:p>
      <w:pPr>
        <w:pStyle w:val="BodyText"/>
      </w:pPr>
      <w:r>
        <w:t xml:space="preserve">Tiếng sấm ầm vang, khi Bạch Hủ Minh đi tới cách Âu Dương chưa đến trăm dặm thì lực đẩy mạnh mẽ hất tám người ra xa mấy ngàn dặm. Tiếp theo chỉ thấy trên đầu Âu Dương, đôi tay hồn viễn cổ thành chùy dùng thế lôi đình điên cuồng đập xuống.</w:t>
      </w:r>
    </w:p>
    <w:p>
      <w:pPr>
        <w:pStyle w:val="BodyText"/>
      </w:pPr>
      <w:r>
        <w:t xml:space="preserve">*Ầm! Ầm!*</w:t>
      </w:r>
    </w:p>
    <w:p>
      <w:pPr>
        <w:pStyle w:val="BodyText"/>
      </w:pPr>
      <w:r>
        <w:t xml:space="preserve">Đôi tay hồn viễn cổ mang theo lực lôi điện, tốc độ đã vượt qua cực hạn sức tưởng tượng của con người. Đôi tay như chùy to đánh vào đầu Âu Dương, hắn bị đánh không thấy đâu!</w:t>
      </w:r>
    </w:p>
    <w:p>
      <w:pPr>
        <w:pStyle w:val="BodyText"/>
      </w:pPr>
      <w:r>
        <w:t xml:space="preserve">Đúng vậy, thật sự không thấy!</w:t>
      </w:r>
    </w:p>
    <w:p>
      <w:pPr>
        <w:pStyle w:val="BodyText"/>
      </w:pPr>
      <w:r>
        <w:t xml:space="preserve">Nhìn thấy tình hình này, Bạch Hủ Minh và Lỗ Tu kinh ngạc biến sắc mặt. Hồn viễn cổ như vậy đã bị Âu Dương chọc giận, không lẽ hắn đã bị nó một đấm đánh nát vụn?</w:t>
      </w:r>
    </w:p>
    <w:p>
      <w:pPr>
        <w:pStyle w:val="BodyText"/>
      </w:pPr>
      <w:r>
        <w:t xml:space="preserve">Mây đen dần tan biến, một bóng người hiện ra, Âu Dương ngạo nghễ đứng trên bầu trời. Lúc này quần áo của hắn bị lôi điện xé rách, nhưng hắn không có vết thương nào.</w:t>
      </w:r>
    </w:p>
    <w:p>
      <w:pPr>
        <w:pStyle w:val="BodyText"/>
      </w:pPr>
      <w:r>
        <w:t xml:space="preserve">- Lực linh hồn! Ha ha ha ha. Buồn cười, lực linh hồn! Cho dù ngươi là hồn viễn cổ, muốn dùng lực linh hồn giết ta cũng là không thể nào! Dù có là hồn phi tiên giáng xuống cũng mơ tưởng thương tổn ta!</w:t>
      </w:r>
    </w:p>
    <w:p>
      <w:pPr>
        <w:pStyle w:val="BodyText"/>
      </w:pPr>
      <w:r>
        <w:t xml:space="preserve">Giọng Âu Dương theo gió truyền ra, ngôn ngữ cuồng vọng như vậy, toàn thiên hạ chỉ có một mình hắn dám nói.</w:t>
      </w:r>
    </w:p>
    <w:p>
      <w:pPr>
        <w:pStyle w:val="BodyText"/>
      </w:pPr>
      <w:r>
        <w:t xml:space="preserve">Hồn viễn cổ là lực lượng mạnh nhất ngoài phi tiên, quái vật này không hề phòng ngự bị hồn viễn cổ vỗ một cái thế mà không bị thương một cọng lông!</w:t>
      </w:r>
    </w:p>
    <w:p>
      <w:pPr>
        <w:pStyle w:val="BodyText"/>
      </w:pPr>
      <w:r>
        <w:t xml:space="preserve">Nhìn tình hình này, rất nhiều người có cảm giác đang nằm mơ. Nhưng Âu Dương đúng là bềnh bồng trên trời, quần áo của hắn bị lôi điện xé thành mảnh vụn. Tay cầm Thứ Kiêu cung, Âu Dương không có vẻ gì là sợ hãi. Lúc này Âu Dương nhỏ bé như vậy, nhưng hắn nhìn thẳng hồn viễn cổ to khổng lồ trước mặt, nhìn ngược nhìn xuống đều cảm thấy có chút bí ẩn.</w:t>
      </w:r>
    </w:p>
    <w:p>
      <w:pPr>
        <w:pStyle w:val="BodyText"/>
      </w:pPr>
      <w:r>
        <w:t xml:space="preserve">Đối kháng hồn viễn cổ! Điều này đối với Âu Dương cần không phải là lực lượng, đây là một loại tài năng hắn có thể nuốt cả phù triện thiên cơ.</w:t>
      </w:r>
    </w:p>
    <w:p>
      <w:pPr>
        <w:pStyle w:val="BodyText"/>
      </w:pPr>
      <w:r>
        <w:t xml:space="preserve">Mới rồi bị đập một cái dù cảm giác bị điện giật rất khó chịu nhưng Âu Dương phát hiện, khi lực lượng của hồn viễn cổ đụng vào người hắn thì mây đen sẽ hóa thành chút huyết lực tiến vào người hắn, cho hắn tăng tiến!</w:t>
      </w:r>
    </w:p>
    <w:p>
      <w:pPr>
        <w:pStyle w:val="Compact"/>
      </w:pPr>
      <w:r>
        <w:br w:type="textWrapping"/>
      </w:r>
      <w:r>
        <w:br w:type="textWrapping"/>
      </w:r>
    </w:p>
    <w:p>
      <w:pPr>
        <w:pStyle w:val="Heading2"/>
      </w:pPr>
      <w:bookmarkStart w:id="447" w:name="chương-455-vui-quá-hóa-buồn"/>
      <w:bookmarkEnd w:id="447"/>
      <w:r>
        <w:t xml:space="preserve">425. Chương 455: Vui Quá Hóa Buồn</w:t>
      </w:r>
    </w:p>
    <w:p>
      <w:pPr>
        <w:pStyle w:val="Compact"/>
      </w:pPr>
      <w:r>
        <w:br w:type="textWrapping"/>
      </w:r>
      <w:r>
        <w:br w:type="textWrapping"/>
      </w:r>
      <w:r>
        <w:t xml:space="preserve">Phát hiện này khiến Âu Dương có cảm giác khám phá đại lục mới, cũng làm hắn thực hiện hành động điên cuồng tiếp theo!</w:t>
      </w:r>
    </w:p>
    <w:p>
      <w:pPr>
        <w:pStyle w:val="BodyText"/>
      </w:pPr>
      <w:r>
        <w:t xml:space="preserve">Chính diện đối kháng hồn viễn cổ đã đủ đáng sợ, nhưng tiếp theo mọi người càng thêm giật mình. Quái thai Âu Dương cất đi Thứ Kiêu cung, vung nắm đấm xông hướng hồn viễn cổ!</w:t>
      </w:r>
    </w:p>
    <w:p>
      <w:pPr>
        <w:pStyle w:val="BodyText"/>
      </w:pPr>
      <w:r>
        <w:t xml:space="preserve">- Điên rồi! Chắc chắn hắn đã điên!</w:t>
      </w:r>
    </w:p>
    <w:p>
      <w:pPr>
        <w:pStyle w:val="BodyText"/>
      </w:pPr>
      <w:r>
        <w:t xml:space="preserve">Lúc này Khúc Hướng Tiền cũng chạy tới, trông thấy Âu Dương vọt hướng hồn viễn cổ, suy nghĩ đầu tiên hiện lên trong óc là tiểu tử này bị điên!</w:t>
      </w:r>
    </w:p>
    <w:p>
      <w:pPr>
        <w:pStyle w:val="BodyText"/>
      </w:pPr>
      <w:r>
        <w:t xml:space="preserve">Nhưng có điên hay không thì không phải Khúc Hướng Tiền nói là được. Âu Dương nghênh đón nắm tay to lớn của hồn viễn cổ, lười né tránh, vọt thẳng vào.</w:t>
      </w:r>
    </w:p>
    <w:p>
      <w:pPr>
        <w:pStyle w:val="BodyText"/>
      </w:pPr>
      <w:r>
        <w:t xml:space="preserve">*Gri!*</w:t>
      </w:r>
    </w:p>
    <w:p>
      <w:pPr>
        <w:pStyle w:val="BodyText"/>
      </w:pPr>
      <w:r>
        <w:t xml:space="preserve">Một chuỗi thanhg âm quái dị phát ra. Tiếp theo đôi tay hồn viễn cổ chớp lóe ánh sáng đủ, ánh sáng đỏ như là khắc tinh của tất cả linh hồn, tựa ngọn lửa bốc cháy đốt cánh tay to lớn của hồn viễn cổ đứt lìa khỏi người.</w:t>
      </w:r>
    </w:p>
    <w:p>
      <w:pPr>
        <w:pStyle w:val="BodyText"/>
      </w:pPr>
      <w:r>
        <w:t xml:space="preserve">Linh Hồn Liệt Diễm ngoài người Âu Dương đã bốc lên, lúc này hắn chính là sát thủ của thể linh hồn. Mặc kệ ngươi là hồn viễn cổ hay hồn phi tiên, chỉ cần bị Âu Dương bắt lấy thì chỉ có con đường bị thiêu chết.</w:t>
      </w:r>
    </w:p>
    <w:p>
      <w:pPr>
        <w:pStyle w:val="BodyText"/>
      </w:pPr>
      <w:r>
        <w:t xml:space="preserve">Hồn viễn cổ gào lên:</w:t>
      </w:r>
    </w:p>
    <w:p>
      <w:pPr>
        <w:pStyle w:val="BodyText"/>
      </w:pPr>
      <w:r>
        <w:t xml:space="preserve">- Grao!!!</w:t>
      </w:r>
    </w:p>
    <w:p>
      <w:pPr>
        <w:pStyle w:val="BodyText"/>
      </w:pPr>
      <w:r>
        <w:t xml:space="preserve">Mọi người từ khuôn mặt dã thú của nó trông thấy sự sợ hãi, tiếp theo hồn viễn cổ to khổng lồ làm ra hành động không ai ngờ.</w:t>
      </w:r>
    </w:p>
    <w:p>
      <w:pPr>
        <w:pStyle w:val="BodyText"/>
      </w:pPr>
      <w:r>
        <w:t xml:space="preserve">Nó biến thành lốc xoáy vọt lên trời bỏ chạy!</w:t>
      </w:r>
    </w:p>
    <w:p>
      <w:pPr>
        <w:pStyle w:val="BodyText"/>
      </w:pPr>
      <w:r>
        <w:t xml:space="preserve">Một trưởng lão Vạn Tiên sơn kêu lên:</w:t>
      </w:r>
    </w:p>
    <w:p>
      <w:pPr>
        <w:pStyle w:val="BodyText"/>
      </w:pPr>
      <w:r>
        <w:t xml:space="preserve">- Trời ơi! Hồn viễn cổ bị Âu Dương đánh chạy!</w:t>
      </w:r>
    </w:p>
    <w:p>
      <w:pPr>
        <w:pStyle w:val="BodyText"/>
      </w:pPr>
      <w:r>
        <w:t xml:space="preserve">Trưởng lão cảm thấy đây là ngày kích thích nhất trong đời gã. Vốn hồn viễn cổ xuất hiện phong kín phạm vi vạn dặm, mọi người cảm thấy tiếp theo là màn trình diễn giết chóc của hồn viễn cổ. Nhưng hồn viễn cổ bị kinh thiên huyết sắc tên chọc giận, giết đến bên cạnh Âu Dương, lại bị hắn toàn thân huyết sắc liệt diễm đốt cháy đứt hai tay, bây giờ xoay người muốn bỏ trốn.</w:t>
      </w:r>
    </w:p>
    <w:p>
      <w:pPr>
        <w:pStyle w:val="BodyText"/>
      </w:pPr>
      <w:r>
        <w:t xml:space="preserve">- Trốn!? Ngươi thử xem có thể thoát được không!</w:t>
      </w:r>
    </w:p>
    <w:p>
      <w:pPr>
        <w:pStyle w:val="BodyText"/>
      </w:pPr>
      <w:r>
        <w:t xml:space="preserve">Thứ Kiêu cung lại xuất hiện trong tay Âu Dương, dây cung bị kéo căng, từng huyết sắc tên phá tan mây mù bắn thẳng lên trời. Lúc này dù hồn viễn cổ có bỏ chạy thế nào đều bị huyết sắc tên của Âu Dương bắn trúng, tên giống như lửa hòa tan băng giá, mỗi một tên đều đâm xuyên người hồn viễn cổ.</w:t>
      </w:r>
    </w:p>
    <w:p>
      <w:pPr>
        <w:pStyle w:val="BodyText"/>
      </w:pPr>
      <w:r>
        <w:t xml:space="preserve">Quái dị! Hình ảnh này quá quái dị! Mọi người đều nghĩ sẽ xuất hiện đồ sát nghiêng về một phía, nhưng không ai ngờ nghiêng là hồn viễn cổ, đồ sát nhưng lại là Âu Dương!</w:t>
      </w:r>
    </w:p>
    <w:p>
      <w:pPr>
        <w:pStyle w:val="BodyText"/>
      </w:pPr>
      <w:r>
        <w:t xml:space="preserve">- Bà nội nó, đây cũng là lực Thần Sư?</w:t>
      </w:r>
    </w:p>
    <w:p>
      <w:pPr>
        <w:pStyle w:val="BodyText"/>
      </w:pPr>
      <w:r>
        <w:t xml:space="preserve">Phía xa lão tổ Đằng Xuân thánh địa trợn to mắt nhìn hình ảnh thần kỳ, gã vắt óc nghĩ sao cũng không hiểu rốt cuộc là cái gì.</w:t>
      </w:r>
    </w:p>
    <w:p>
      <w:pPr>
        <w:pStyle w:val="BodyText"/>
      </w:pPr>
      <w:r>
        <w:t xml:space="preserve">- Không!</w:t>
      </w:r>
    </w:p>
    <w:p>
      <w:pPr>
        <w:pStyle w:val="BodyText"/>
      </w:pPr>
      <w:r>
        <w:t xml:space="preserve">Lão tổ Huyễn Chân tông Khổng Si từ bên cạnh chạy ra, mắt chớp lóe tai sáng. Nếu nói hành động Âu Dương truy sát hồn viễn cổ hù sợ tất cả mọi người thì đúng là không nói khoa trương, nhưng bị hù sợ nhất là Huyễn Chân tông và Khổng Si.</w:t>
      </w:r>
    </w:p>
    <w:p>
      <w:pPr>
        <w:pStyle w:val="BodyText"/>
      </w:pPr>
      <w:r>
        <w:t xml:space="preserve">Làm sao phá hồn viễn cổ, loại chuyện này Huyễn Chân tông hiểu rõ nhất, huyết sắc liệt diễm trên người Âu Dương là cái gì thì Khổng Si cũng biết rõ.</w:t>
      </w:r>
    </w:p>
    <w:p>
      <w:pPr>
        <w:pStyle w:val="BodyText"/>
      </w:pPr>
      <w:r>
        <w:t xml:space="preserve">Đó là Linh Hồn Liệt Diễm, liệt diễm được người là có thể miễn dịch tất cả linh hồn, thương tổn linh hồn. Có Linh Hồn Liệt Diễm trong người, dù lúc này Âu Dương đối diện với Khổng Si, nếu gã không sử dụng ý chí viễn cổ thì một mũi tên chết chắc.</w:t>
      </w:r>
    </w:p>
    <w:p>
      <w:pPr>
        <w:pStyle w:val="BodyText"/>
      </w:pPr>
      <w:r>
        <w:t xml:space="preserve">- Đó là khắc tinh của Huyễn Thuật Sư và tất cả linh hồn, còn nhớ được mười mấy năm trước hắn lần đầu tiên xuất hiện tại mai cốt chi địa sao? Lúc đó hắn tự xưng là sát thủ của Huyễn Thuật Sư, bây giờ xem ra hắn không nói dối.</w:t>
      </w:r>
    </w:p>
    <w:p>
      <w:pPr>
        <w:pStyle w:val="BodyText"/>
      </w:pPr>
      <w:r>
        <w:t xml:space="preserve">Khổng Si biết, Âu Dương có được linh hồn liệt diễm trong người, khi đối trận với tất cả Huyễn Thuật Sư dưới ý chí viễn cổ đều thắng chắc.</w:t>
      </w:r>
    </w:p>
    <w:p>
      <w:pPr>
        <w:pStyle w:val="BodyText"/>
      </w:pPr>
      <w:r>
        <w:t xml:space="preserve">Cái này không phải vấn đề thực lực mà là khắc chế gắt gao. Lực linh hồn của nươi không có tác dụng gì với người ta, mỗi mũi tên của hắn đều có thể dễ dàng tổn hại linh hồn cường đại của ngươi, cái này là đối kháng không bình đẳng.</w:t>
      </w:r>
    </w:p>
    <w:p>
      <w:pPr>
        <w:pStyle w:val="BodyText"/>
      </w:pPr>
      <w:r>
        <w:t xml:space="preserve">*Ầm! Ầm!*</w:t>
      </w:r>
    </w:p>
    <w:p>
      <w:pPr>
        <w:pStyle w:val="BodyText"/>
      </w:pPr>
      <w:r>
        <w:t xml:space="preserve">Dù hồn viễn cổ có chạy trốn thế nào thì Thần Sư Chi Nhãn của Âu Dương chính xác bắt giữ đến nó, từng mũi tên bay ra khỏi cây cung, hồn viễn cổ bị huyết sắc tên bắn chật vật không chịu nổi.</w:t>
      </w:r>
    </w:p>
    <w:p>
      <w:pPr>
        <w:pStyle w:val="BodyText"/>
      </w:pPr>
      <w:r>
        <w:t xml:space="preserve">Âu Dương thì càng đánh càng mạnh, chốc lát sau hắn phát hiện mình hơi tăng tiến.</w:t>
      </w:r>
    </w:p>
    <w:p>
      <w:pPr>
        <w:pStyle w:val="BodyText"/>
      </w:pPr>
      <w:r>
        <w:t xml:space="preserve">Âu Dương nói:</w:t>
      </w:r>
    </w:p>
    <w:p>
      <w:pPr>
        <w:pStyle w:val="BodyText"/>
      </w:pPr>
      <w:r>
        <w:t xml:space="preserve">- Bà nội nó! Nếu có thể tăng thêm mấy thứ này thì chẳng phải là có thể trực tiếp xông lên đỉnh Đại Đế?</w:t>
      </w:r>
    </w:p>
    <w:p>
      <w:pPr>
        <w:pStyle w:val="BodyText"/>
      </w:pPr>
      <w:r>
        <w:t xml:space="preserve">Mắt hắn lại tìm ra hồn viễn cổ, nhưng lần này nó đã tới cửa thiên ngoại thiên. Hồn viễn cổ dùng lực lượng đáng sợ của nó xé rách thiên ngoại thiên, vọt vào trong.</w:t>
      </w:r>
    </w:p>
    <w:p>
      <w:pPr>
        <w:pStyle w:val="BodyText"/>
      </w:pPr>
      <w:r>
        <w:t xml:space="preserve">Trong khi Âu Dương ngẩn ra thì một bóng người xuất hiện trên đỉnh đầu hắn, lực lôi bạo mạnh mẽ đánh xuống đầu hắn!</w:t>
      </w:r>
    </w:p>
    <w:p>
      <w:pPr>
        <w:pStyle w:val="BodyText"/>
      </w:pPr>
      <w:r>
        <w:t xml:space="preserve">Đó là Khúc Hướng Tiền! Khúc Hướng Tiền ở bên trên mai phục thật lâu, gã chờ đợi Âu Dương ngẩn ra một phút. Bây giờ Âu Dương mất đề phòng, Khúc Hướng Tiền lập tức ra tay! Hồn viễn cổ không giết chết được Âu Dương, vậy cường giả ý chí viễn cổ thì sao?</w:t>
      </w:r>
    </w:p>
    <w:p>
      <w:pPr>
        <w:pStyle w:val="BodyText"/>
      </w:pPr>
      <w:r>
        <w:t xml:space="preserve">Cảm nhận lôi bạo khủng bố từ trên trời giáng xuống, Âu Dương trợn to mắt như ốc bưu, mặc dù bước vào Đại Đế nhưng hắn không phải đỉnh Đại Đế có thể chất gần như bất diệt, lúc này lôi bạo đã đến, Âu Dương không thể tránh né.</w:t>
      </w:r>
    </w:p>
    <w:p>
      <w:pPr>
        <w:pStyle w:val="BodyText"/>
      </w:pPr>
      <w:r>
        <w:t xml:space="preserve">*Ầm!*</w:t>
      </w:r>
    </w:p>
    <w:p>
      <w:pPr>
        <w:pStyle w:val="BodyText"/>
      </w:pPr>
      <w:r>
        <w:t xml:space="preserve">Lôi bạo bắn ra vô số lôi quang tím, Âu Dương mới rồi còn uy phong lẫm lẫm bị Khúc Hướng Tiền đóng đinh trên trời, bắt đầu dùng lôi bạo điên cuồng oanh kích! Âu Dương gần như không có sức phản kháng, chỉ vài lôi bạo đánh vào đã khiến hắn hoàn toàn trọng thương.</w:t>
      </w:r>
    </w:p>
    <w:p>
      <w:pPr>
        <w:pStyle w:val="BodyText"/>
      </w:pPr>
      <w:r>
        <w:t xml:space="preserve">Vốn Vạn Tiên sơn tất thắng bị Khúc Hướng Tiền thức tỉnh hồn viễn cổ làm rối loạn tất cả. Nhưng vốn nên là hồn viễn cổ đơn phương đồ sát lại bị quái thai Âu Dương xoay chuyển lại, biến thành hắn truy sát hồn viễn cổ.</w:t>
      </w:r>
    </w:p>
    <w:p>
      <w:pPr>
        <w:pStyle w:val="BodyText"/>
      </w:pPr>
      <w:r>
        <w:t xml:space="preserve">Hiện tại hồn viễn cổ bị đánh chạy tới trước cửa thiên ngoại thiên định bỏ trốn, Khúc Hướng Tiền đột niên xuất hiện bên cạnh Âu Dương, trước khi mọi người kịp phản ứng thì gã trọng thương hắn.</w:t>
      </w:r>
    </w:p>
    <w:p>
      <w:pPr>
        <w:pStyle w:val="BodyText"/>
      </w:pPr>
      <w:r>
        <w:t xml:space="preserve">Trong mắt Khúc Hướng Tiền có tia sáng điên cuồng, hét:</w:t>
      </w:r>
    </w:p>
    <w:p>
      <w:pPr>
        <w:pStyle w:val="BodyText"/>
      </w:pPr>
      <w:r>
        <w:t xml:space="preserve">- Không phải ngươi không sợ hồn viễn cổ sao? Vậy ta trục xuất ngươi!</w:t>
      </w:r>
    </w:p>
    <w:p>
      <w:pPr>
        <w:pStyle w:val="BodyText"/>
      </w:pPr>
      <w:r>
        <w:t xml:space="preserve">Ngay cả hồn viễn cổ cũng không giết được tiểu tử này, nhưng Khúc Hướng Tiền không cam tâm, gã muốn trục xuất Âu Dương!</w:t>
      </w:r>
    </w:p>
    <w:p>
      <w:pPr>
        <w:pStyle w:val="BodyText"/>
      </w:pPr>
      <w:r>
        <w:t xml:space="preserve">Không gian bị xé rách, một vòng xoáy màu đen xuất hiện, Khúc Hướng Tiền một đấm đánh vào ngực Âu Dương, hắn bị bắn ra lọt vào trong vòng xoáy đen.</w:t>
      </w:r>
    </w:p>
    <w:p>
      <w:pPr>
        <w:pStyle w:val="BodyText"/>
      </w:pPr>
      <w:r>
        <w:t xml:space="preserve">- Trục xuất! Thần Sư bị trục xuất!</w:t>
      </w:r>
    </w:p>
    <w:p>
      <w:pPr>
        <w:pStyle w:val="BodyText"/>
      </w:pPr>
      <w:r>
        <w:t xml:space="preserve">Nhìn thấy tình cảnh này, Lỗ Tu và Bạch Hủ Minh giật mình há hốc mồm, thế lực khác thấy tình hình như vậy cũng cực kỳ kích động.</w:t>
      </w:r>
    </w:p>
    <w:p>
      <w:pPr>
        <w:pStyle w:val="BodyText"/>
      </w:pPr>
      <w:r>
        <w:t xml:space="preserve">Vạn Tiên sơn vùng lên được là nhờ vào Thần Sư Âu Dương, hôm nay Thần Sư bị trục xuất! Vòng xoáy đen đã biến mất, Âu Dương thật sự bị trục xuất đi!</w:t>
      </w:r>
    </w:p>
    <w:p>
      <w:pPr>
        <w:pStyle w:val="BodyText"/>
      </w:pPr>
      <w:r>
        <w:t xml:space="preserve">Bạch Hủ Minh mắt đỏ rực hét:</w:t>
      </w:r>
    </w:p>
    <w:p>
      <w:pPr>
        <w:pStyle w:val="BodyText"/>
      </w:pPr>
      <w:r>
        <w:t xml:space="preserve">- Không!!!</w:t>
      </w:r>
    </w:p>
    <w:p>
      <w:pPr>
        <w:pStyle w:val="BodyText"/>
      </w:pPr>
      <w:r>
        <w:t xml:space="preserve">Mới rồi khoảng cách bọn họ quá xa, Khúc Hướng Tiền quá âm hiểm khiến họ không có cơ hội cứu viện Âu Dương.</w:t>
      </w:r>
    </w:p>
    <w:p>
      <w:pPr>
        <w:pStyle w:val="BodyText"/>
      </w:pPr>
      <w:r>
        <w:t xml:space="preserve">Lúc này Âu Dương bị trục xuất, nhóm người Vạn Tiên sơn có cảm giác trời đất quay cuồng.</w:t>
      </w:r>
    </w:p>
    <w:p>
      <w:pPr>
        <w:pStyle w:val="BodyText"/>
      </w:pPr>
      <w:r>
        <w:t xml:space="preserve">Sát tinh trục xuất, hồn viễn cổ định bỏ trốn không chạy nữa, nó từ trên trời giáng xuống xông hướng Vạn Tiên sơn.</w:t>
      </w:r>
    </w:p>
    <w:p>
      <w:pPr>
        <w:pStyle w:val="BodyText"/>
      </w:pPr>
      <w:r>
        <w:t xml:space="preserve">Hồn viễn cổ dấy lên bão tố vô tận, mây đen mang theo linh hồn trọng kích cực kỳ khủng bố đem tám người bao gồm Bạch Hủ Minh từ trên trời đập xuống đất.</w:t>
      </w:r>
    </w:p>
    <w:p>
      <w:pPr>
        <w:pStyle w:val="BodyText"/>
      </w:pPr>
      <w:r>
        <w:t xml:space="preserve">Tám người không có năng lực gần như miễn dịch lực linh hồn giống như Âu Dương, khi đối diện hồn viễn cổ chờ đợi họ thật sự là đồ sát.</w:t>
      </w:r>
    </w:p>
    <w:p>
      <w:pPr>
        <w:pStyle w:val="Compact"/>
      </w:pPr>
      <w:r>
        <w:br w:type="textWrapping"/>
      </w:r>
      <w:r>
        <w:br w:type="textWrapping"/>
      </w:r>
    </w:p>
    <w:p>
      <w:pPr>
        <w:pStyle w:val="Heading2"/>
      </w:pPr>
      <w:bookmarkStart w:id="448" w:name="chương-456-lực-lượng-chấn-động-thế-giới"/>
      <w:bookmarkEnd w:id="448"/>
      <w:r>
        <w:t xml:space="preserve">426. Chương 456: Lực Lượng Chấn Động Thế Giới</w:t>
      </w:r>
    </w:p>
    <w:p>
      <w:pPr>
        <w:pStyle w:val="Compact"/>
      </w:pPr>
      <w:r>
        <w:br w:type="textWrapping"/>
      </w:r>
      <w:r>
        <w:br w:type="textWrapping"/>
      </w:r>
      <w:r>
        <w:t xml:space="preserve">- Ha ha ha! Chết đi! Chết hết đi! Vạn Tiên sơn hủy thiên cung, hôm nay các ngươi phải chôn cùng! Chôn cùng!</w:t>
      </w:r>
    </w:p>
    <w:p>
      <w:pPr>
        <w:pStyle w:val="BodyText"/>
      </w:pPr>
      <w:r>
        <w:t xml:space="preserve">Khúc Hướng Tiền đã điên cuồng, từ giây phút gã bất chấp tất cả điểm nhiên hồn viễn cổ thì gã điên rồi. Bây giờ Khúc Hướng Tiền trục xuất Âu Dương, hồn viễn cổ lại giết đám Bạch Hủ Minh thì trận chiến này Vạn Tiên sơn triệt để thua. Còn Khúc Hướng Tiền là người triệu hoán hồn viễn cổ, gã biết cách tránh thoát hồn viễn cổ giết chóc.</w:t>
      </w:r>
    </w:p>
    <w:p>
      <w:pPr>
        <w:pStyle w:val="BodyText"/>
      </w:pPr>
      <w:r>
        <w:t xml:space="preserve">Néu như hôm nay gã có thể trốn thoát kiếp này, thiên cung bất diệt. Chỉ cần cường giả ý chí viễn cổ như gã tồn tại thì thiên cung còn có thể trỗi dậy.</w:t>
      </w:r>
    </w:p>
    <w:p>
      <w:pPr>
        <w:pStyle w:val="BodyText"/>
      </w:pPr>
      <w:r>
        <w:t xml:space="preserve">Trong một ngày mất đi hai ý chí viễn cổ, mất đi Thần Sư Âu Dương rồi mất tất cả Đại Đế, Vạn Tiên sơn gần như là vạn kiếp bất phục.</w:t>
      </w:r>
    </w:p>
    <w:p>
      <w:pPr>
        <w:pStyle w:val="BodyText"/>
      </w:pPr>
      <w:r>
        <w:t xml:space="preserve">Đến lúc đó Vạn Tiên sơn không phải trốn đi tha hương mà là bị diệt vong, ba chữ Vạn Tiên sơn trở thành cái tên vĩnh viễn để lại trong sử sách.</w:t>
      </w:r>
    </w:p>
    <w:p>
      <w:pPr>
        <w:pStyle w:val="BodyText"/>
      </w:pPr>
      <w:r>
        <w:t xml:space="preserve">- Sao có thể như vậy...</w:t>
      </w:r>
    </w:p>
    <w:p>
      <w:pPr>
        <w:pStyle w:val="BodyText"/>
      </w:pPr>
      <w:r>
        <w:t xml:space="preserve">Lỗ Tu nhìn hồn viễn cổ từ trên bầu trời giáng xuống, mắt dâng lên tia tuyệt vọng. Vui quá hóa buồn, thật sự là vui quá hóa buồn. Âu Dương mạnh mẽ truy sát hồn viễn cổ, khiến mọi người phớt lờ Khúc Hướng Tiền. Nhưng mà, Âu Dương có thể ngăn cản hồn viễn cổ đáng sợ lại ngăn không được Khúc Hướng Tiền.</w:t>
      </w:r>
    </w:p>
    <w:p>
      <w:pPr>
        <w:pStyle w:val="BodyText"/>
      </w:pPr>
      <w:r>
        <w:t xml:space="preserve">Lúc này Âu Dương đã bị trục xuất, bọn họ thật sự không thể xoay chuyển đất trời.</w:t>
      </w:r>
    </w:p>
    <w:p>
      <w:pPr>
        <w:pStyle w:val="BodyText"/>
      </w:pPr>
      <w:r>
        <w:t xml:space="preserve">- Tiêu rồi.</w:t>
      </w:r>
    </w:p>
    <w:p>
      <w:pPr>
        <w:pStyle w:val="BodyText"/>
      </w:pPr>
      <w:r>
        <w:t xml:space="preserve">Không chỉ người Vạn Tiên sơn tuyệt vọng, người xung quanh cũng rụng rời. Lúc này ánh mắt họ nhìn Khúc Hướng Tiền như thấy kẻ thù giết cha, cực kỳ đáng sợ.</w:t>
      </w:r>
    </w:p>
    <w:p>
      <w:pPr>
        <w:pStyle w:val="BodyText"/>
      </w:pPr>
      <w:r>
        <w:t xml:space="preserve">Giết chết Âu Dương khiến hồn viễn cổ chạy trốn quay trở về, không chỉ giết người Vạn Tiên sơn mà bọn họ, những người trong tầm bao phủ của mây đen cũng chết chắc.</w:t>
      </w:r>
    </w:p>
    <w:p>
      <w:pPr>
        <w:pStyle w:val="BodyText"/>
      </w:pPr>
      <w:r>
        <w:t xml:space="preserve">Khúc Hướng Tiền ra chiêu này tương đương với hủy diệt hy vọng của mọi người.</w:t>
      </w:r>
    </w:p>
    <w:p>
      <w:pPr>
        <w:pStyle w:val="BodyText"/>
      </w:pPr>
      <w:r>
        <w:t xml:space="preserve">Các cường giả siết chặt nắm đấm, mắt bốc cháy lửa giận.</w:t>
      </w:r>
    </w:p>
    <w:p>
      <w:pPr>
        <w:pStyle w:val="BodyText"/>
      </w:pPr>
      <w:r>
        <w:t xml:space="preserve">Không ai để ý Khúc Hướng Tiền giết Âu Dương, nếu ngươi bình thường trục xuất hắn thì rất nhiều người sẽ vỗ tay hoan hô. Nhưng bây giờ không được! Âu Dương và mọi người liên kết sinh mệnh, hiện tại trục xuất Âu Dương tương đương với trục xuất hy vọng sống của mọi người.</w:t>
      </w:r>
    </w:p>
    <w:p>
      <w:pPr>
        <w:pStyle w:val="BodyText"/>
      </w:pPr>
      <w:r>
        <w:t xml:space="preserve">- Chúng ta liên hợp lại xông ra đi!</w:t>
      </w:r>
    </w:p>
    <w:p>
      <w:pPr>
        <w:pStyle w:val="BodyText"/>
      </w:pPr>
      <w:r>
        <w:t xml:space="preserve">Một đám cường giả tụ tập lại hét to, chuẩn bị bắt tay nhau đánh phá mây đen tìm con đường sống.</w:t>
      </w:r>
    </w:p>
    <w:p>
      <w:pPr>
        <w:pStyle w:val="BodyText"/>
      </w:pPr>
      <w:r>
        <w:t xml:space="preserve">Khổng Si nói:</w:t>
      </w:r>
    </w:p>
    <w:p>
      <w:pPr>
        <w:pStyle w:val="BodyText"/>
      </w:pPr>
      <w:r>
        <w:t xml:space="preserve">- Nghe ta nói! Lát nữa ta sẽ lấy lực hồn dẫn trùng kích, lực lượng của mọi người theo sau tay, nếu một kích kia có thể đánh phá mây đen thì chúng ta có đường sống!</w:t>
      </w:r>
    </w:p>
    <w:p>
      <w:pPr>
        <w:pStyle w:val="BodyText"/>
      </w:pPr>
      <w:r>
        <w:t xml:space="preserve">Khổng Si biết trong khi hồn viễn cổ giải quyết Vạn Tiên sơn thì họ có cơ hội duy nhất, nếu không nắm chắc được cơ hội này, đợi khi hồn viễn cổ nổi điên lên thì không ai trốn thoát.</w:t>
      </w:r>
    </w:p>
    <w:p>
      <w:pPr>
        <w:pStyle w:val="BodyText"/>
      </w:pPr>
      <w:r>
        <w:t xml:space="preserve">Hồn viễn cổ chộp lấy một trưởng lão Đại Đế Vạn Tiên sơn, quăng vào trong cái mồm to đen của nó. Lực linh hồn đáng sợ chớp mắt nghiền Đại Đế này thành mảnh vụn.</w:t>
      </w:r>
    </w:p>
    <w:p>
      <w:pPr>
        <w:pStyle w:val="BodyText"/>
      </w:pPr>
      <w:r>
        <w:t xml:space="preserve">Đây là chênh lệch lực lượng tuyệt đối, chênh lệch này khiến Đại Đế đụng vào cũng bị tiêu diệt ngay.</w:t>
      </w:r>
    </w:p>
    <w:p>
      <w:pPr>
        <w:pStyle w:val="BodyText"/>
      </w:pPr>
      <w:r>
        <w:t xml:space="preserve">- A! Không cần...</w:t>
      </w:r>
    </w:p>
    <w:p>
      <w:pPr>
        <w:pStyle w:val="BodyText"/>
      </w:pPr>
      <w:r>
        <w:t xml:space="preserve">Lại một trưởng lão Đại Đế Vạn Tiên sơn bị hồn viễn cổ bắt lấy. Cái mồm to khủng bố của hồn viễn cổ lại nuốt xuống một trưởng lão.</w:t>
      </w:r>
    </w:p>
    <w:p>
      <w:pPr>
        <w:pStyle w:val="BodyText"/>
      </w:pPr>
      <w:r>
        <w:t xml:space="preserve">Hai Đại Đế dễ dàng bị giết chết, bi thương và tuyệt vọng dâng lên trong lòng mọi người Vạn Tiên sơn. Lúc này dù Bạch Hủ Minh cũng khó thể nhúc nhích.</w:t>
      </w:r>
    </w:p>
    <w:p>
      <w:pPr>
        <w:pStyle w:val="BodyText"/>
      </w:pPr>
      <w:r>
        <w:t xml:space="preserve">Hồn viễn cổ có được bốn loại ý chí, mặc dù không đáng sợ như phi tiên nhưng loại thuần lực linh hồn này trừ khi ngươi có sức miễn dịch giống Âu Dương, nếu không thì chỉ có thể bị áp chế.</w:t>
      </w:r>
    </w:p>
    <w:p>
      <w:pPr>
        <w:pStyle w:val="BodyText"/>
      </w:pPr>
      <w:r>
        <w:t xml:space="preserve">- A!</w:t>
      </w:r>
    </w:p>
    <w:p>
      <w:pPr>
        <w:pStyle w:val="BodyText"/>
      </w:pPr>
      <w:r>
        <w:t xml:space="preserve">Lỗ Tu đối diện bàn tay to ập đến, cố gắng tránh thoát linh hồn áp chế, muốn chống cự. Nhưng mặc kệ gã cố gắng thế nào vẫn không thể dùng ý chí bù đắp thực lực cách biệt quá lớn.</w:t>
      </w:r>
    </w:p>
    <w:p>
      <w:pPr>
        <w:pStyle w:val="BodyText"/>
      </w:pPr>
      <w:r>
        <w:t xml:space="preserve">- Sư đệ!</w:t>
      </w:r>
    </w:p>
    <w:p>
      <w:pPr>
        <w:pStyle w:val="BodyText"/>
      </w:pPr>
      <w:r>
        <w:t xml:space="preserve">Bạch Hủ Minh thấy Lỗ Tu bị bắt, sau đó sẽ bị hồn viễn cổ nuốt, trái tim lão đang nhỏ máu, lão sắp nổi điên! Sư đệ cùng lão lớn lên không lẽ cứ như vậy bị giết chết?</w:t>
      </w:r>
    </w:p>
    <w:p>
      <w:pPr>
        <w:pStyle w:val="BodyText"/>
      </w:pPr>
      <w:r>
        <w:t xml:space="preserve">Nhìn Vạn Tiên sơn liên tục có hai Đại Đế bị nuốt, người bị khốn trong khói đen lau mồ hôi lạnh, cái đó là Đại Đế thật sự, mặc dù không đến đỉnh nhưng dễ dàng bị nuốt khiến người thấy rùng mình.</w:t>
      </w:r>
    </w:p>
    <w:p>
      <w:pPr>
        <w:pStyle w:val="BodyText"/>
      </w:pPr>
      <w:r>
        <w:t xml:space="preserve">Khổng Si nhìn bên kia hồn viễn cổ đè ép nhóm Vạn Tiên sơn không thể nhúc nhích, bật thốt:</w:t>
      </w:r>
    </w:p>
    <w:p>
      <w:pPr>
        <w:pStyle w:val="BodyText"/>
      </w:pPr>
      <w:r>
        <w:t xml:space="preserve">- Đây mới là sự đáng sợ của hồn viễn cổ.</w:t>
      </w:r>
    </w:p>
    <w:p>
      <w:pPr>
        <w:pStyle w:val="BodyText"/>
      </w:pPr>
      <w:r>
        <w:t xml:space="preserve">- Khổng Si, ngươi còn nói nhảm cái gì! Mau dùng hồn dẫn mở ra con đường!</w:t>
      </w:r>
    </w:p>
    <w:p>
      <w:pPr>
        <w:pStyle w:val="BodyText"/>
      </w:pPr>
      <w:r>
        <w:t xml:space="preserve">Khổng Si có thể thấy thì người khác đương nhiên cũng thấy, ênus nói mới đầu họ chỉ sợ hồn viễn cổ lấy mạng thì bây giờ, hồn viễn cổ dùng lực lượng liên tục giết hai Đại Đế đã chấn nhiếp đến mỗi người trong bọn họ.</w:t>
      </w:r>
    </w:p>
    <w:p>
      <w:pPr>
        <w:pStyle w:val="BodyText"/>
      </w:pPr>
      <w:r>
        <w:t xml:space="preserve">- Lỗ Tu cũng không thể ngăn cản! Trời ạ! Không lẽ hôm nay qua đi Vạn Tiên sơn không còn sao?</w:t>
      </w:r>
    </w:p>
    <w:p>
      <w:pPr>
        <w:pStyle w:val="BodyText"/>
      </w:pPr>
      <w:r>
        <w:t xml:space="preserve">Nhìn bên kia ngay cả Lỗ Tu cũng bị bắt, Lỗ Tu là cường giả ý chí viễn cổ cũng không thoát khỏi ma chưởng, những người ở đây đổ mồ hôi lạnh.</w:t>
      </w:r>
    </w:p>
    <w:p>
      <w:pPr>
        <w:pStyle w:val="BodyText"/>
      </w:pPr>
      <w:r>
        <w:t xml:space="preserve">- Bà nội nó! Khổng Si! Mau lên đi!</w:t>
      </w:r>
    </w:p>
    <w:p>
      <w:pPr>
        <w:pStyle w:val="BodyText"/>
      </w:pPr>
      <w:r>
        <w:t xml:space="preserve">- Mau lên đi Khổng Si! Đợi lát nữa hồn viễn cổ giết xong người Vạn Tiên sơn thì chúng ta cũng chết chắc!</w:t>
      </w:r>
    </w:p>
    <w:p>
      <w:pPr>
        <w:pStyle w:val="BodyText"/>
      </w:pPr>
      <w:r>
        <w:t xml:space="preserve">Ai cũng có sốt ruột và sợ hãi, mặc kệ là Đại Đế hay cường giả ý chí viễn cổ đều khó trốn thoát.</w:t>
      </w:r>
    </w:p>
    <w:p>
      <w:pPr>
        <w:pStyle w:val="BodyText"/>
      </w:pPr>
      <w:r>
        <w:t xml:space="preserve">- Ha ha ha! Chạy đi! Các ngươi không ai chạy thoát! Hồn viễn cổ! Đây là hồn viễn cổ thiên cung lão tổ, các ngươi đều phải chết, các ngươi phải chôn cùng thiên cung!</w:t>
      </w:r>
    </w:p>
    <w:p>
      <w:pPr>
        <w:pStyle w:val="BodyText"/>
      </w:pPr>
      <w:r>
        <w:t xml:space="preserve">Khúc Hướng Tiền ở bên kia cuồng cười, mặc dù thoạt trông gã đã điên nhưng sự thật là gã không điên chút nào. Hiện tại Khúc Hướng Tiền lặng lẽ tới gần thiên ngoại thiên, gã biết muốn tránh thoát hồn viễn cổ thì cách duy nhất là trốn vào thiên ngoại thiên tạm thời núp đi, đợi khi lực lượng hồn viễn cổ đốt hết thì trở ra.</w:t>
      </w:r>
    </w:p>
    <w:p>
      <w:pPr>
        <w:pStyle w:val="BodyText"/>
      </w:pPr>
      <w:r>
        <w:t xml:space="preserve">Mặc dù thiên ngoại thiên cực kỳ nguy heiemr nhưng dù thế nào thì còn tốt hơn ở đây chờ bị hồn viễn cổ nuốt. Tiến vào thiên ngoại thiên là cược mạng sống, ở lại đây là chết chắc.</w:t>
      </w:r>
    </w:p>
    <w:p>
      <w:pPr>
        <w:pStyle w:val="BodyText"/>
      </w:pPr>
      <w:r>
        <w:t xml:space="preserve">Bạch Hủ Minh bắt đầu thiêu đốt ý chí, nhưng dù lão có cố gắng thế nào thì vẫn không thể nhúc nhích nửa ly, chỉ đành trơ mắt nhìn Lỗ Tu bị hồn viễn cổ đưa vào trong miệng.</w:t>
      </w:r>
    </w:p>
    <w:p>
      <w:pPr>
        <w:pStyle w:val="BodyText"/>
      </w:pPr>
      <w:r>
        <w:t xml:space="preserve">Tuyệt vọng tràn ngập trong tâm hồn mỗi người Vạn Tiên sơn, lăn qua lộn lại, từ thiên đường bị ném xuống thần giới, cảm nhận này có ai chịu được?</w:t>
      </w:r>
    </w:p>
    <w:p>
      <w:pPr>
        <w:pStyle w:val="BodyText"/>
      </w:pPr>
      <w:r>
        <w:t xml:space="preserve">Khúc Hướng Tiền hét to:</w:t>
      </w:r>
    </w:p>
    <w:p>
      <w:pPr>
        <w:pStyle w:val="BodyText"/>
      </w:pPr>
      <w:r>
        <w:t xml:space="preserve">- Hôm nay chính là ngày Vạn Tiên sơn diệt vong!</w:t>
      </w:r>
    </w:p>
    <w:p>
      <w:pPr>
        <w:pStyle w:val="BodyText"/>
      </w:pPr>
      <w:r>
        <w:t xml:space="preserve">Khúc Hướng Tiền thích nhìn bộ dạng sợ hãi của đám người này. Vạn Tiên sơn hùng dũng ập đến, bây giờ sắp bị diệt sạch. Khúc Hướng Tiền biết trong lòng Bạch Hủ Minh chắc đã tan vỡ.</w:t>
      </w:r>
    </w:p>
    <w:p>
      <w:pPr>
        <w:pStyle w:val="BodyText"/>
      </w:pPr>
      <w:r>
        <w:t xml:space="preserve">Lỗ Tu bị ném vào cái mồm to đen, nó bắt đầu nghiền gã, tuy nhiên gã dù gì cũng có được ý chí viễn cổ, không lập tức chết ngay. Nhưng Lỗ Tu phát hiện mỗi lần bị nghiền thì ý chí viễn cổ sẽ yếu đi một phần, không lâu sau gã sẽ giống như người khác bị cắn nuốt.</w:t>
      </w:r>
    </w:p>
    <w:p>
      <w:pPr>
        <w:pStyle w:val="BodyText"/>
      </w:pPr>
      <w:r>
        <w:t xml:space="preserve">*Ầm!*</w:t>
      </w:r>
    </w:p>
    <w:p>
      <w:pPr>
        <w:pStyle w:val="BodyText"/>
      </w:pPr>
      <w:r>
        <w:t xml:space="preserve">Bỗng vang lên tiếng nổ ta, toàn thế giới đều chấn động. Mây đen mới nãy còn hùng hồn giờ cũng đi theo thế giới lắc lư.</w:t>
      </w:r>
    </w:p>
    <w:p>
      <w:pPr>
        <w:pStyle w:val="BodyText"/>
      </w:pPr>
      <w:r>
        <w:t xml:space="preserve">- Có chuyện gì!?</w:t>
      </w:r>
    </w:p>
    <w:p>
      <w:pPr>
        <w:pStyle w:val="BodyText"/>
      </w:pPr>
      <w:r>
        <w:t xml:space="preserve">Nhiều người nhìn xung quanh tìm kiếm, nhưng không có bóng người nào có thể bùng phát ra lực lượng như vậy đi?</w:t>
      </w:r>
    </w:p>
    <w:p>
      <w:pPr>
        <w:pStyle w:val="BodyText"/>
      </w:pPr>
      <w:r>
        <w:t xml:space="preserve">*Ầm!*</w:t>
      </w:r>
    </w:p>
    <w:p>
      <w:pPr>
        <w:pStyle w:val="BodyText"/>
      </w:pPr>
      <w:r>
        <w:t xml:space="preserve">Tiếng nổ lại vang, thế giới lại rung động. Lần này không chỉ là Vân Đỉnh thiên cung, nguyên nam bộ, thậm chí là toàn Chân Linh Giới đều run run.</w:t>
      </w:r>
    </w:p>
    <w:p>
      <w:pPr>
        <w:pStyle w:val="BodyText"/>
      </w:pPr>
      <w:r>
        <w:t xml:space="preserve">Dù ở chỗ nào trong Chân Linh Giới đều cảm nhận được không gian thế giới này lắc lư, loại rung lắc này đến từ đâu không ai biết, nhưng cảm giác giống tận thế khiến nhiều người sợ hãi.</w:t>
      </w:r>
    </w:p>
    <w:p>
      <w:pPr>
        <w:pStyle w:val="Compact"/>
      </w:pPr>
      <w:r>
        <w:br w:type="textWrapping"/>
      </w:r>
      <w:r>
        <w:br w:type="textWrapping"/>
      </w:r>
    </w:p>
    <w:p>
      <w:pPr>
        <w:pStyle w:val="Heading2"/>
      </w:pPr>
      <w:bookmarkStart w:id="449" w:name="chương-457-một-chớp-mắt-phi-tiên"/>
      <w:bookmarkEnd w:id="449"/>
      <w:r>
        <w:t xml:space="preserve">427. Chương 457: Một Chớp Mắt Phi Tiên</w:t>
      </w:r>
    </w:p>
    <w:p>
      <w:pPr>
        <w:pStyle w:val="Compact"/>
      </w:pPr>
      <w:r>
        <w:br w:type="textWrapping"/>
      </w:r>
      <w:r>
        <w:br w:type="textWrapping"/>
      </w:r>
      <w:r>
        <w:t xml:space="preserve">Nếu nói bây giờ có ai không sợ thì chắc chắn là Bạch Hủ Minh, Lỗ Tu. Cái mồm to nghiền Lỗ Tu bỗng ngừng lại, hồn viễn cổ nhìn phía xa, trên mặt nó xuất hiện vẻ sợ hãi.</w:t>
      </w:r>
    </w:p>
    <w:p>
      <w:pPr>
        <w:pStyle w:val="BodyText"/>
      </w:pPr>
      <w:r>
        <w:t xml:space="preserve">Lỗ Tu cảm giác trói buộc mình bị mở ra, gã nhoáng người lên vọt ra khỏi miệng to, trốn thoát.</w:t>
      </w:r>
    </w:p>
    <w:p>
      <w:pPr>
        <w:pStyle w:val="BodyText"/>
      </w:pPr>
      <w:r>
        <w:t xml:space="preserve">Nhưng Lỗ Tu không bỏ chạy, gã dọc theo ánh mắt của hồn viễn cổ tìm kiếm phương xa, tìm kiếm lực lượng sắp xuất hiện.</w:t>
      </w:r>
    </w:p>
    <w:p>
      <w:pPr>
        <w:pStyle w:val="BodyText"/>
      </w:pPr>
      <w:r>
        <w:t xml:space="preserve">*Ầm!*</w:t>
      </w:r>
    </w:p>
    <w:p>
      <w:pPr>
        <w:pStyle w:val="BodyText"/>
      </w:pPr>
      <w:r>
        <w:t xml:space="preserve">Tiếng nổ lần thứ ba vang lên, cả bầu trời Chân Linh Giới đều vì tiếng nổ thứ ba mà biến đổi.</w:t>
      </w:r>
    </w:p>
    <w:p>
      <w:pPr>
        <w:pStyle w:val="BodyText"/>
      </w:pPr>
      <w:r>
        <w:t xml:space="preserve">Bạch Hủ Minh hét to:</w:t>
      </w:r>
    </w:p>
    <w:p>
      <w:pPr>
        <w:pStyle w:val="BodyText"/>
      </w:pPr>
      <w:r>
        <w:t xml:space="preserve">- Trở lại! Ha ha ha! Không có người có thể trục xuất ngươi! Thế giới này cũng không trục xuất được ngươi! Thế giới này cũng không ngăn cản được lực lượng phi tiên!</w:t>
      </w:r>
    </w:p>
    <w:p>
      <w:pPr>
        <w:pStyle w:val="BodyText"/>
      </w:pPr>
      <w:r>
        <w:t xml:space="preserve">Lúc này Bạch Hủ Minh còn gì uy nghiêm của thái thượng trưởng lão, lão chỉ muốn hét lên lời trong lòng mình.</w:t>
      </w:r>
    </w:p>
    <w:p>
      <w:pPr>
        <w:pStyle w:val="BodyText"/>
      </w:pPr>
      <w:r>
        <w:t xml:space="preserve">"Rốt cuộc xảy ra chuyện gì? Là lực lượng gì có thể khiến toàn thế giới chấn động? Là lực lượng gì có thể khiến Chân Linh Giới biến thiên?"</w:t>
      </w:r>
    </w:p>
    <w:p>
      <w:pPr>
        <w:pStyle w:val="BodyText"/>
      </w:pPr>
      <w:r>
        <w:t xml:space="preserve">Vấn đề này quanh quẩn trong lòng nhiều người.</w:t>
      </w:r>
    </w:p>
    <w:p>
      <w:pPr>
        <w:pStyle w:val="BodyText"/>
      </w:pPr>
      <w:r>
        <w:t xml:space="preserve">Đây rốt cuộc là lực lượng gì, có thể khiến toàn thế giới ba lần chấn động? Nhiều người lấy làm lạ. Lực lượng có thể chấn động thế giới, ở trong lòng mọi người chỉ có hai chữ phi tiên!</w:t>
      </w:r>
    </w:p>
    <w:p>
      <w:pPr>
        <w:pStyle w:val="BodyText"/>
      </w:pPr>
      <w:r>
        <w:t xml:space="preserve">*Ầm!*</w:t>
      </w:r>
    </w:p>
    <w:p>
      <w:pPr>
        <w:pStyle w:val="BodyText"/>
      </w:pPr>
      <w:r>
        <w:t xml:space="preserve">Khi mọi người trong mây đen nhìn chằm chằm thì không gian bỗng nhiên bị xé rách, lực xung kích to lớn mang theo thế hủy thiên diệt địa bứt phá gông xiềng thế giới. Một luồng huyết sắc tiễn quang kèm theo lực lượng không thể ngăn cản đánh phá bình chướng thế giới này!</w:t>
      </w:r>
    </w:p>
    <w:p>
      <w:pPr>
        <w:pStyle w:val="BodyText"/>
      </w:pPr>
      <w:r>
        <w:t xml:space="preserve">- Phi tiên!</w:t>
      </w:r>
    </w:p>
    <w:p>
      <w:pPr>
        <w:pStyle w:val="BodyText"/>
      </w:pPr>
      <w:r>
        <w:t xml:space="preserve">- Lực phi tiên!</w:t>
      </w:r>
    </w:p>
    <w:p>
      <w:pPr>
        <w:pStyle w:val="BodyText"/>
      </w:pPr>
      <w:r>
        <w:t xml:space="preserve">- Là ai phi tiên?</w:t>
      </w:r>
    </w:p>
    <w:p>
      <w:pPr>
        <w:pStyle w:val="BodyText"/>
      </w:pPr>
      <w:r>
        <w:t xml:space="preserve">Nhiều người nảy ra thắc mắc, tiếp theo trông thấy một tia chớp đen từ thế giới bị trục xuất lao ra, bốn chiến kỳ đỏ đón gió giương ra.</w:t>
      </w:r>
    </w:p>
    <w:p>
      <w:pPr>
        <w:pStyle w:val="BodyText"/>
      </w:pPr>
      <w:r>
        <w:t xml:space="preserve">Vĩnh sinh, hủy diệt, bất khuất cùng với trung hậu, bốn ý chí ngưng tụ cùng một chỗ, lực lượng chấn động toàn thế giới. Dù là ai đều phải run rẩy trước lực lượng này.</w:t>
      </w:r>
    </w:p>
    <w:p>
      <w:pPr>
        <w:pStyle w:val="BodyText"/>
      </w:pPr>
      <w:r>
        <w:t xml:space="preserve">Đây là lực lượng chân chính thuộc về phi tiên, cho dù chỉ một chớp mắt nhưng đó cũng là lực lượng phi tiên.</w:t>
      </w:r>
    </w:p>
    <w:p>
      <w:pPr>
        <w:pStyle w:val="BodyText"/>
      </w:pPr>
      <w:r>
        <w:t xml:space="preserve">Âu Dương đứng trên trời, thế giới đều nằm trong mắt hắn. Tay Âu Dương nắm Thứ Kiêu cung, trên cây cung ánh sáng không ngừng di chuyển xoay quanh. Trên bầu trời tiên âm lại vang lên, ánh sáng bảy màu tổ thành cánh hoa biểu thị lực lượng vũ hóa phi tiên lại tái hiện trên thế giới!</w:t>
      </w:r>
    </w:p>
    <w:p>
      <w:pPr>
        <w:pStyle w:val="BodyText"/>
      </w:pPr>
      <w:r>
        <w:t xml:space="preserve">- Phi tiên! Không ngờ Âu Dương là phi tiên! Ngay cả thế giới trục xuất đều không ngăn cản được lực lượng của hắn! Thiên cung tiêu rồi!</w:t>
      </w:r>
    </w:p>
    <w:p>
      <w:pPr>
        <w:pStyle w:val="BodyText"/>
      </w:pPr>
      <w:r>
        <w:t xml:space="preserve">Nhìn thấy Âu Dương đột nhiên xuất hiện phi tiên, mọi người có mặt cảm thấy đầu óc mình bị đông lại.</w:t>
      </w:r>
    </w:p>
    <w:p>
      <w:pPr>
        <w:pStyle w:val="BodyText"/>
      </w:pPr>
      <w:r>
        <w:t xml:space="preserve">Mới rồi vẫn chỉ là Đại Đế đột nhiên hóa thành vũ hóa phi tiên tái hiện trong thế giới này, hắn xuất hiện khiến toàn thế giới run rẩy!</w:t>
      </w:r>
    </w:p>
    <w:p>
      <w:pPr>
        <w:pStyle w:val="BodyText"/>
      </w:pPr>
      <w:r>
        <w:t xml:space="preserve">Kéo căng dây cung, Âu Dương dùng huyết sắc tên nhắm ngay hồn viễn cổ. Hồn viễn cổ mới rồi còn cường đại không gì sánh được lúc này tựa như đám người Vạn Tiên sơn vừa nãy, bị lực phi tiên trên người Âu Dương tỏa ra đè ép không thể nhúc nhích.</w:t>
      </w:r>
    </w:p>
    <w:p>
      <w:pPr>
        <w:pStyle w:val="BodyText"/>
      </w:pPr>
      <w:r>
        <w:t xml:space="preserve">- Chết!</w:t>
      </w:r>
    </w:p>
    <w:p>
      <w:pPr>
        <w:pStyle w:val="BodyText"/>
      </w:pPr>
      <w:r>
        <w:t xml:space="preserve">Âu Dương lòng máy động, Tứ Phương chiến kỳ bềnh bồng bên cạnh hắn, tây phương chiến kỳ đại biểu hủy diệt dung hợp cùng huyết sắc tên. Mũi tên này mang theo lực lượng khiến người khó tin bay hướng hồn viễn cổ.</w:t>
      </w:r>
    </w:p>
    <w:p>
      <w:pPr>
        <w:pStyle w:val="BodyText"/>
      </w:pPr>
      <w:r>
        <w:t xml:space="preserve">Mũi tên đi qua đâu là không gian bị xé nát từng mảng, vốn là lực lượng không nên xuất hiện trên thế giới này, Chân Linh Giới không cách nào chịu đựng lực lượng đáng sợ đến thế.</w:t>
      </w:r>
    </w:p>
    <w:p>
      <w:pPr>
        <w:pStyle w:val="BodyText"/>
      </w:pPr>
      <w:r>
        <w:t xml:space="preserve">*Vèo!*</w:t>
      </w:r>
    </w:p>
    <w:p>
      <w:pPr>
        <w:pStyle w:val="BodyText"/>
      </w:pPr>
      <w:r>
        <w:t xml:space="preserve">Một tiếng nổ vang lên, hồn viễn cổ bị một mũi tên làm bốc hơi! Đúng vậy, là trực tiếp bốc hơi. Hồn viễn cổ cùng mây đen che bầu trời bị mũi tên này bắn xuyên, vô số mây đen biến mất như chưa từng xuất hiện.</w:t>
      </w:r>
    </w:p>
    <w:p>
      <w:pPr>
        <w:pStyle w:val="BodyText"/>
      </w:pPr>
      <w:r>
        <w:t xml:space="preserve">Mũi tên bay lên trời xong không dừng lại mà bỗng rớt xuống, hướng tới phía xa Vân Đỉnh thiên cung rơi xuống đất.</w:t>
      </w:r>
    </w:p>
    <w:p>
      <w:pPr>
        <w:pStyle w:val="BodyText"/>
      </w:pPr>
      <w:r>
        <w:t xml:space="preserve">Âu Dương lại lên tiếng:</w:t>
      </w:r>
    </w:p>
    <w:p>
      <w:pPr>
        <w:pStyle w:val="BodyText"/>
      </w:pPr>
      <w:r>
        <w:t xml:space="preserve">- Ta muốn lấy Vân Tiêu bảo điện này!</w:t>
      </w:r>
    </w:p>
    <w:p>
      <w:pPr>
        <w:pStyle w:val="BodyText"/>
      </w:pPr>
      <w:r>
        <w:t xml:space="preserve">Tuy nhiên, lần này thanh âm của hắn là kèm theo lực phi tiên, lan bống phương tám hướng. Dù ngươi ở đâu trong Chân Linh Giới đều có thể nghe thấy câu này.</w:t>
      </w:r>
    </w:p>
    <w:p>
      <w:pPr>
        <w:pStyle w:val="BodyText"/>
      </w:pPr>
      <w:r>
        <w:t xml:space="preserve">- Ta muốn lấy Vân Tiêu bảo điện này!</w:t>
      </w:r>
    </w:p>
    <w:p>
      <w:pPr>
        <w:pStyle w:val="BodyText"/>
      </w:pPr>
      <w:r>
        <w:t xml:space="preserve">Một câu cuồng ngạo biết bao, nhưng giờ phút này có ai dám phản bác Âu Dương? Ai có năng lực phản bác Âu Dương? Ai có lá gan phản bác Âu Dương?</w:t>
      </w:r>
    </w:p>
    <w:p>
      <w:pPr>
        <w:pStyle w:val="BodyText"/>
      </w:pPr>
      <w:r>
        <w:t xml:space="preserve">Phi tiên vừa ra, thiên địa chấn động! Lúc này bất cứ ai có gan đối kháng với phi tiên đều là đi tìm chết.</w:t>
      </w:r>
    </w:p>
    <w:p>
      <w:pPr>
        <w:pStyle w:val="BodyText"/>
      </w:pPr>
      <w:r>
        <w:t xml:space="preserve">Mũi tên kéo theo ánh sáng đỏ vô tận nhưg là diệt thể đánh vào quần thể kiến trúc Vân Đỉnh thiên cung vô biên vô hạn. Ánh sáng đỏ tựa như ánh sáng địa ngục hủy diệt, đi qua đâu dù là kiến trúc hay cỏ cây đều bốc hơi thành không khí. Lực lượng này căn bản không phải những kiến trúc này có thể ngăn cản.</w:t>
      </w:r>
    </w:p>
    <w:p>
      <w:pPr>
        <w:pStyle w:val="BodyText"/>
      </w:pPr>
      <w:r>
        <w:t xml:space="preserve">*Ầm! Ầm!*</w:t>
      </w:r>
    </w:p>
    <w:p>
      <w:pPr>
        <w:pStyle w:val="BodyText"/>
      </w:pPr>
      <w:r>
        <w:t xml:space="preserve">Trên bầu trời xuất hiện kim sắc tường vân, một thiên môn mở ra nơi cuối trời. Thiên môn huyền ảo như tinh hải tỏa ra ánh sáng vàng.</w:t>
      </w:r>
    </w:p>
    <w:p>
      <w:pPr>
        <w:pStyle w:val="BodyText"/>
      </w:pPr>
      <w:r>
        <w:t xml:space="preserve">- Thiên môn xuất hiện! Đó là thiên môn phi tiên!</w:t>
      </w:r>
    </w:p>
    <w:p>
      <w:pPr>
        <w:pStyle w:val="BodyText"/>
      </w:pPr>
      <w:r>
        <w:t xml:space="preserve">Khổng Si ngây ngốc nhìn thiên môn nơi chân trời. Đã bao nhiêu năm, từ viễn cổ đến hôm nay, đã bao nhiêu năm thiên môn không xuất hiện? Lại có bao nhiêu người chờ đợi thiên môn mở ra, chờ đợi phi tiên lại giáng thế.</w:t>
      </w:r>
    </w:p>
    <w:p>
      <w:pPr>
        <w:pStyle w:val="BodyText"/>
      </w:pPr>
      <w:r>
        <w:t xml:space="preserve">Hôm nay thiên môn mở ra, cái tên Âu Dương đã định sẽ được cả Chân Linh Giới truyền xướng!</w:t>
      </w:r>
    </w:p>
    <w:p>
      <w:pPr>
        <w:pStyle w:val="BodyText"/>
      </w:pPr>
      <w:r>
        <w:t xml:space="preserve">- Hắn sắp vũ hóa phi tiên!</w:t>
      </w:r>
    </w:p>
    <w:p>
      <w:pPr>
        <w:pStyle w:val="BodyText"/>
      </w:pPr>
      <w:r>
        <w:t xml:space="preserve">Thấy thiên môn thì ai cũng biết, phi tiên một khi mở ra lực lượng, như vậy tiếp đến chính là vũ hóa phi tiên bước vào thiên môn. Vô số người hâm mộ và ghen tỵ nhìn Âu Dương.</w:t>
      </w:r>
    </w:p>
    <w:p>
      <w:pPr>
        <w:pStyle w:val="BodyText"/>
      </w:pPr>
      <w:r>
        <w:t xml:space="preserve">Bọn họ khó thể hiểu được rốt cuộc là cái gì khiến Âu Dương có được lực lượng như vậy? Một người ở tiểu thế giới chém Linh Sử tuyên bố muốn làm Hoàng Thiên Đại Đế thứ hai, từ giây phút bước vào Chân Linh Giới thì không ngừng khuấy động sóng giờ, bây giờ chỉ mất mười mấy năm đã sắp vũ hóa phi tiên!</w:t>
      </w:r>
    </w:p>
    <w:p>
      <w:pPr>
        <w:pStyle w:val="BodyText"/>
      </w:pPr>
      <w:r>
        <w:t xml:space="preserve">- Không đúng! Tại sao thiên môn đóng lại?</w:t>
      </w:r>
    </w:p>
    <w:p>
      <w:pPr>
        <w:pStyle w:val="BodyText"/>
      </w:pPr>
      <w:r>
        <w:t xml:space="preserve">Trong khi nhiều người cảm thán thì không ngờ thiên môn màu vàng đóng lại. Khoảnh khắc thiên môn vàng biến mất, vô số tường vân tức giận, bầu trời rung động. Tường vân vàng giống như bị lừa gạt, bắt đầu di chuyển.</w:t>
      </w:r>
    </w:p>
    <w:p>
      <w:pPr>
        <w:pStyle w:val="BodyText"/>
      </w:pPr>
      <w:r>
        <w:t xml:space="preserve">*Két đùng!*</w:t>
      </w:r>
    </w:p>
    <w:p>
      <w:pPr>
        <w:pStyle w:val="BodyText"/>
      </w:pPr>
      <w:r>
        <w:t xml:space="preserve">Một tia chớp vàng nhỏ xíu từ trên trời giáng xuống đánh vào Âu Dương bềnh bồng trên không trung.</w:t>
      </w:r>
    </w:p>
    <w:p>
      <w:pPr>
        <w:pStyle w:val="BodyText"/>
      </w:pPr>
      <w:r>
        <w:t xml:space="preserve">Âu Dương giơ cao Thứ Kiêu cung trực diện với tia chớp vàng. Tia chớp vàng đụng vào lực phi tiên, bị Âu Dương một đấm đánh thành mảnh vụn.</w:t>
      </w:r>
    </w:p>
    <w:p>
      <w:pPr>
        <w:pStyle w:val="BodyText"/>
      </w:pPr>
      <w:r>
        <w:t xml:space="preserve">Khổng Si ngây ngốc nhìn thiên phạt màu vàng từ trên trời giáng xuống, không dám tin bật thốt:</w:t>
      </w:r>
    </w:p>
    <w:p>
      <w:pPr>
        <w:pStyle w:val="BodyText"/>
      </w:pPr>
      <w:r>
        <w:t xml:space="preserve">- Thiên phạt! Đó là lực thiên phạt! Tiểu tử này rốt cuộc làm cái gì mà dẫn thiên phạt?</w:t>
      </w:r>
    </w:p>
    <w:p>
      <w:pPr>
        <w:pStyle w:val="BodyText"/>
      </w:pPr>
      <w:r>
        <w:t xml:space="preserve">Bình thường cũng nhận được lực thiên phạt, ông trời thường thì ngẫu nhiên cùng lắm dùng Cửu Thiên Thần Lôi trừng phạt một số người siêu cấp ác ôn. Thiên phạt giống như phi tiên chỉ tồn tại ở viễn cổ truyền thuyết, ai cũng không có thấy qua.</w:t>
      </w:r>
    </w:p>
    <w:p>
      <w:pPr>
        <w:pStyle w:val="BodyText"/>
      </w:pPr>
      <w:r>
        <w:t xml:space="preserve">Nhưng hôm nay tốt lắm, đầu tiên là tiên âm giáng thế, ánh sáng bảy sắc mang theo phi tiên mở ra thiên môn chứng tỏ với mọi người rằng truyền thuyết không chỉ là truyền thuyết, truyền thuyết là chân thật.</w:t>
      </w:r>
    </w:p>
    <w:p>
      <w:pPr>
        <w:pStyle w:val="BodyText"/>
      </w:pPr>
      <w:r>
        <w:t xml:space="preserve">Sau đó thiên môn biến mất, thiên phạt xuất hiện đánh vào phi tiên Âu Dương.</w:t>
      </w:r>
    </w:p>
    <w:p>
      <w:pPr>
        <w:pStyle w:val="BodyText"/>
      </w:pPr>
      <w:r>
        <w:t xml:space="preserve">*Ầm! Ầm!*</w:t>
      </w:r>
    </w:p>
    <w:p>
      <w:pPr>
        <w:pStyle w:val="BodyText"/>
      </w:pPr>
      <w:r>
        <w:t xml:space="preserve">Bị Âu Dương một kích nổ nát thiên phạt, tường vân rất tức giận, từng tia chớp vàng mang theo uy thế khủng bố muốn xé rách hắn thành mảnh vụn.</w:t>
      </w:r>
    </w:p>
    <w:p>
      <w:pPr>
        <w:pStyle w:val="BodyText"/>
      </w:pPr>
      <w:r>
        <w:t xml:space="preserve">- Trời muốn thu ta, thì ta nghịch thiên!</w:t>
      </w:r>
    </w:p>
    <w:p>
      <w:pPr>
        <w:pStyle w:val="BodyText"/>
      </w:pPr>
      <w:r>
        <w:t xml:space="preserve">Âu Dương có Tứ Phương chiến kỳ thủ hộ, có lực phi tiên trong người, hôm nay hắn hào khí vạn trượng. Trời muốn thu mình thì mình đấu với trời, để xem trời có thể đấu lại lực phi tiên không.</w:t>
      </w:r>
    </w:p>
    <w:p>
      <w:pPr>
        <w:pStyle w:val="Compact"/>
      </w:pPr>
      <w:r>
        <w:br w:type="textWrapping"/>
      </w:r>
      <w:r>
        <w:br w:type="textWrapping"/>
      </w:r>
    </w:p>
    <w:p>
      <w:pPr>
        <w:pStyle w:val="Heading2"/>
      </w:pPr>
      <w:bookmarkStart w:id="450" w:name="chương-458-nguy-hiểm-khắp-nơi"/>
      <w:bookmarkEnd w:id="450"/>
      <w:r>
        <w:t xml:space="preserve">428. Chương 458: Nguy Hiểm Khắp Nơi</w:t>
      </w:r>
    </w:p>
    <w:p>
      <w:pPr>
        <w:pStyle w:val="Compact"/>
      </w:pPr>
      <w:r>
        <w:br w:type="textWrapping"/>
      </w:r>
      <w:r>
        <w:br w:type="textWrapping"/>
      </w:r>
      <w:r>
        <w:t xml:space="preserve">Kéo dây cung Thứ Kiêu cung, Âu Dương một tên thẳng lên trời. Huyết sắc tên rời tay bay ra, lực lượng Tứ Phương chiến kỳ dung hợp lại khiến mũi tên vốn đã cực kỳ khủng bố trở lại nguyên trạng hóa thành mũi tên bình thường bắn thẳng lên trời.</w:t>
      </w:r>
    </w:p>
    <w:p>
      <w:pPr>
        <w:pStyle w:val="BodyText"/>
      </w:pPr>
      <w:r>
        <w:t xml:space="preserve">Sấm sét và tên va chạm, tất cả tia chớp vàng bị tên đụng tan nát, tên xông thẳng tới tường vân trên chín tầng trời.</w:t>
      </w:r>
    </w:p>
    <w:p>
      <w:pPr>
        <w:pStyle w:val="BodyText"/>
      </w:pPr>
      <w:r>
        <w:t xml:space="preserve">Bạch Hủ Minh đứng bật dậy, kêu lên:</w:t>
      </w:r>
    </w:p>
    <w:p>
      <w:pPr>
        <w:pStyle w:val="BodyText"/>
      </w:pPr>
      <w:r>
        <w:t xml:space="preserve">- Đấu với trời, đây chính là lực phi tiên!</w:t>
      </w:r>
    </w:p>
    <w:p>
      <w:pPr>
        <w:pStyle w:val="BodyText"/>
      </w:pPr>
      <w:r>
        <w:t xml:space="preserve">Bạch Hủ Minh nhìn trên bầu trời Âu Dương dám đấu với trời, lòng rất là cảm thán. Hôm nay que đi, e rằng trong Chân Linh Giới không ai không biết cái tên Âu Dương.</w:t>
      </w:r>
    </w:p>
    <w:p>
      <w:pPr>
        <w:pStyle w:val="BodyText"/>
      </w:pPr>
      <w:r>
        <w:t xml:space="preserve">Người có được lực phi tiên, cuồng đến dám đấu với trời là ra từ Vạn Tiên sơn bọn họ, là đồ đệ của Bạch Hủ Minh lão.</w:t>
      </w:r>
    </w:p>
    <w:p>
      <w:pPr>
        <w:pStyle w:val="BodyText"/>
      </w:pPr>
      <w:r>
        <w:t xml:space="preserve">Bạch Hủ Minh kích động hơn bất cứ ai.</w:t>
      </w:r>
    </w:p>
    <w:p>
      <w:pPr>
        <w:pStyle w:val="BodyText"/>
      </w:pPr>
      <w:r>
        <w:t xml:space="preserve">*Vèo!*</w:t>
      </w:r>
    </w:p>
    <w:p>
      <w:pPr>
        <w:pStyle w:val="BodyText"/>
      </w:pPr>
      <w:r>
        <w:t xml:space="preserve">Mũi tên đâm thẳng vào tường vân, tường vân có thể phóng ra thiên phạt lại bị mũi tên xé rách. Âu Dương bắn xong mũi tên thì biết nguy rồi, trong lòng hắn không phải thấy sợ không nên dây vào tường vân trên trời.</w:t>
      </w:r>
    </w:p>
    <w:p>
      <w:pPr>
        <w:pStyle w:val="BodyText"/>
      </w:pPr>
      <w:r>
        <w:t xml:space="preserve">Chỉ vì Âu Dương đã quên lực phi tiên của hắn chỉ có một chớp mắt, khi giây lát qua đi thì hắn sẽ bị đánh về nguyên hình, mà tường vân trên trời không dễ đối phó.</w:t>
      </w:r>
    </w:p>
    <w:p>
      <w:pPr>
        <w:pStyle w:val="BodyText"/>
      </w:pPr>
      <w:r>
        <w:t xml:space="preserve">Mặc dù mũi tên xé rách tường vân nhưng tường vân vẫn sẽ tụ tập lại, còn trong người Âu Dương lực phi tiên được Tứ Phương chiến kỳ cứng rắn đẩy lên nay từ từ tan biết.</w:t>
      </w:r>
    </w:p>
    <w:p>
      <w:pPr>
        <w:pStyle w:val="BodyText"/>
      </w:pPr>
      <w:r>
        <w:t xml:space="preserve">Âu Dương biết hắn chơi hơi quá, không lâu sau lực lượng của mình sẽ biến mất. Hiện tại tường vân bị chọc giận, sợ là tiếp theo hắn chết chắc rồi.</w:t>
      </w:r>
    </w:p>
    <w:p>
      <w:pPr>
        <w:pStyle w:val="BodyText"/>
      </w:pPr>
      <w:r>
        <w:t xml:space="preserve">Âu Dương quét mắt bốn phía, rất nhanh trông thấy sợi tơ vàng vẫn đang tồn tại. Lúc này Khúc Hướng Tiền giống như con cá chạch chui vào thiên ngoại thiên!</w:t>
      </w:r>
    </w:p>
    <w:p>
      <w:pPr>
        <w:pStyle w:val="BodyText"/>
      </w:pPr>
      <w:r>
        <w:t xml:space="preserve">- Thiên ngoại thiên! Chỉ có tạm thời trốn vào thiên ngoại thiên!</w:t>
      </w:r>
    </w:p>
    <w:p>
      <w:pPr>
        <w:pStyle w:val="BodyText"/>
      </w:pPr>
      <w:r>
        <w:t xml:space="preserve">Âu Dương biết hiện tại hắn phải nhân lúc lực phi tiên vẫn còn trốn vào thiên ngoại thiên, nếu không tường vân bị hắn chọc giận chắc chắn sẽ lấy mạng hắn.</w:t>
      </w:r>
    </w:p>
    <w:p>
      <w:pPr>
        <w:pStyle w:val="BodyText"/>
      </w:pPr>
      <w:r>
        <w:t xml:space="preserve">Âu Dương suy nghĩ có đạo lý, cũng không đạo lý. Tường vân đúng là muốn lấy mạng hắn, nhưng mặc kệ hắn có công kích tường vân hay không thì lần này tường vân không thể nào tha cho hắn. Nếu Âu Dương thật là phi tiên, vậy khi thiên môn mở ra hắn nên phá không mà đi, nhưng lực lượng của hắn căn bản không tới mức đó.</w:t>
      </w:r>
    </w:p>
    <w:p>
      <w:pPr>
        <w:pStyle w:val="BodyText"/>
      </w:pPr>
      <w:r>
        <w:t xml:space="preserve">Lực lượng không đạt đến còn dẫn động thiên môn, không thể phá không, vậy thì tường vân sẽ hóa thành thiên phạt đem kẻ lừa gạt trời xé nát, đây là điều không thể nghi ngờ.</w:t>
      </w:r>
    </w:p>
    <w:p>
      <w:pPr>
        <w:pStyle w:val="BodyText"/>
      </w:pPr>
      <w:r>
        <w:t xml:space="preserve">"Sư phụ, ta tạm thời trốn vào thiên ngoại thiên né sóng gió, lúc này thiên cung đã không có sức lại chiến đấu nữa!"</w:t>
      </w:r>
    </w:p>
    <w:p>
      <w:pPr>
        <w:pStyle w:val="BodyText"/>
      </w:pPr>
      <w:r>
        <w:t xml:space="preserve">Âu Dương truyền âm cho Bạch Hủ Minh xong trước khi mảng lớn tia chớp vàng đánh xuống thì biến thành vệt sáng vàng theo sau Khúc Hướng Tiền trốn vào thiên ngoại thiên. Tia chớp vàng từ trên trời đánh xuống bởi vì mất đi mục tiêu mà biến mất.</w:t>
      </w:r>
    </w:p>
    <w:p>
      <w:pPr>
        <w:pStyle w:val="BodyText"/>
      </w:pPr>
      <w:r>
        <w:t xml:space="preserve">Phi tiên biến mất, tia chớp vàng biến mất, tất cả giống như mộng ảo khiến người thấy không thật. Nhưng khi ngươi dùng con mắt nhìn Vân Tiêu bảo điện đơn độc bềnh bồng trên trời thì sẽ hiểu đây không phải ảo giác, mọi thứ đều là thật.</w:t>
      </w:r>
    </w:p>
    <w:p>
      <w:pPr>
        <w:pStyle w:val="BodyText"/>
      </w:pPr>
      <w:r>
        <w:t xml:space="preserve">Âu Dương là bỏ chạy, nhưng những người có mặt trừ Bạch Hủ Minh ra không ai cho rằng hắn bị hù chạy trốn. Theo họ thấy Âu Dương một mũi tên xé nát Vân Đỉnh thiên cung, lúc này tiến vào thiên ngoại thiên không vì chạy trốn, họ nghĩ chắc hắn đi vào thiên ngoại thiên là để truy sát Khúc Hướng Tiền.</w:t>
      </w:r>
    </w:p>
    <w:p>
      <w:pPr>
        <w:pStyle w:val="BodyText"/>
      </w:pPr>
      <w:r>
        <w:t xml:space="preserve">Cường giả còn sót lại của thiên cung cho rằng như vậy, nên họ chạy trốn rải rác khắp nơi. Ngay cả hồn viễn cổ đều bị một mũi tên tiêu diệt, ông trời Âu Dương còn dám đối kháng thì thiên ngoại thiên có thể trói buộc hắn được không?</w:t>
      </w:r>
    </w:p>
    <w:p>
      <w:pPr>
        <w:pStyle w:val="BodyText"/>
      </w:pPr>
      <w:r>
        <w:t xml:space="preserve">Quái vật như vậy một khi trở về thì ai có thể ngăn cản? Vân Đỉnh thiên cung to lớn đến thế mà bị một mũi tên tiêu diệt, những Đại Đế đứng đây có khác gì tấm bia?</w:t>
      </w:r>
    </w:p>
    <w:p>
      <w:pPr>
        <w:pStyle w:val="BodyText"/>
      </w:pPr>
      <w:r>
        <w:t xml:space="preserve">- Lạ thật! Lạ quá!</w:t>
      </w:r>
    </w:p>
    <w:p>
      <w:pPr>
        <w:pStyle w:val="BodyText"/>
      </w:pPr>
      <w:r>
        <w:t xml:space="preserve">Khổng Si nhìn thật lâu sau bỗng lên tiếng:</w:t>
      </w:r>
    </w:p>
    <w:p>
      <w:pPr>
        <w:pStyle w:val="BodyText"/>
      </w:pPr>
      <w:r>
        <w:t xml:space="preserve">- Nếu mới rồi Âu Dương thật sự đạt được lực phi tiên thì mới rồi hắn dẫn động lực phi tiên nên phá không mà đi, tại sao thiên môn đóng lại?</w:t>
      </w:r>
    </w:p>
    <w:p>
      <w:pPr>
        <w:pStyle w:val="BodyText"/>
      </w:pPr>
      <w:r>
        <w:t xml:space="preserve">Không chỉ mình Khổng Si lấy làm lạ, có thể nói mọi người nhìn tình cảnh lực phi tiên đáng sợ, nhìn thiên môn mở ra rồi đóng lại đều thắc mắc.</w:t>
      </w:r>
    </w:p>
    <w:p>
      <w:pPr>
        <w:pStyle w:val="BodyText"/>
      </w:pPr>
      <w:r>
        <w:t xml:space="preserve">- Mới rồi chiến ký đỏ bốn phía, các ngươi nói xem, đó phải chăng là Tứ Phương chiến kỳ?</w:t>
      </w:r>
    </w:p>
    <w:p>
      <w:pPr>
        <w:pStyle w:val="BodyText"/>
      </w:pPr>
      <w:r>
        <w:t xml:space="preserve">Tứ Phương chiến kỳ! Mười năm trước khi cực cảnh phá diệt thì có người nghĩ đến chuyện liên quan tới Âu Dương, nhưng Tứ Phương chiến kỳ trong truyền thuyết chỉ cần xuất thế sẽ bềnh bồng bên cạnh chủ nhân, mà Âu Dương một đường quấy sóng gió vẫn không thấy bóng dáng Tứ Phương chiến kỳ, cho nên mọi người dần bỏ qua hắn.</w:t>
      </w:r>
    </w:p>
    <w:p>
      <w:pPr>
        <w:pStyle w:val="BodyText"/>
      </w:pPr>
      <w:r>
        <w:t xml:space="preserve">Nhưng lúc này chiến kỳ bốn phía màu đỏ xuất hiện, cho dù có người nói không phải Tứ Phương chiến kỳ cũng khó.</w:t>
      </w:r>
    </w:p>
    <w:p>
      <w:pPr>
        <w:pStyle w:val="BodyText"/>
      </w:pPr>
      <w:r>
        <w:t xml:space="preserve">Đừng nói là người bên ngoài, xem như là bốn trưởng lão còn lại cũng giật mình nhìn Vạn Tiên sơn. Giờ phút này họ rốt cuộc đã hiểu tại sao lúc trước Bạch Hủ Minh không nương tay muốn tiêu diệt Kim Minh, thậm chí người xung quanh ngón núi đều bị lão diệt sạch.</w:t>
      </w:r>
    </w:p>
    <w:p>
      <w:pPr>
        <w:pStyle w:val="BodyText"/>
      </w:pPr>
      <w:r>
        <w:t xml:space="preserve">Khi đó có truyền ra hai loại ý chí vĩnh sinh và bất khuất nhưng bị lời đồn về Bạch Hủ Minh đè ép tất cả, khiến ánh mắt mọi người lại tập trung trên người lão, bỏ qua chuyện hai loại ý chí quái dị xuất hiện.</w:t>
      </w:r>
    </w:p>
    <w:p>
      <w:pPr>
        <w:pStyle w:val="BodyText"/>
      </w:pPr>
      <w:r>
        <w:t xml:space="preserve">Hôm nay mọi thứ đã có giải thích, hai loại ý chí quái dị xuất hiện chính là lực ý chí của Tứ Phương chiến kỳ. Kim Minh chết không phải bởi vì gã tổn thương Âu Dương, cũng không phải gã chấp pháp bất công, mà là bởi vì gã nhìn thấy thứ không nên thấy. Bí mật liên quan Tứ Phương chiến kỳ quá lớn, lúc đó Âu Dương căn bản không có năng lực sử dụng nó, khi đó Bạch Hủ Minh không tiếc trả mọi cái giá chôn vùi Tứ Phương chiến kỳ.</w:t>
      </w:r>
    </w:p>
    <w:p>
      <w:pPr>
        <w:pStyle w:val="BodyText"/>
      </w:pPr>
      <w:r>
        <w:t xml:space="preserve">Giờ này phút này Âu Dương rốt cuộc có thể sử dụng lực lượng Tứ Phương chiến kỳ, lực phi tiên đó chấn kinh toàn thế giới.</w:t>
      </w:r>
    </w:p>
    <w:p>
      <w:pPr>
        <w:pStyle w:val="BodyText"/>
      </w:pPr>
      <w:r>
        <w:t xml:space="preserve">- Đi! Quay về Vạn Tiên sơn!</w:t>
      </w:r>
    </w:p>
    <w:p>
      <w:pPr>
        <w:pStyle w:val="BodyText"/>
      </w:pPr>
      <w:r>
        <w:t xml:space="preserve">Bạch Hủ Minh liếc xung quanh, có rất nhiều người ẩn núp khắp nơi nhưng không ai đi ra ngăn cản họ. Âu Dương quá mạnh mẽ, lực lượng đáng sợ đó ngay cả bị trục xuất đến không gian khác vẫn có thể bứt pahs trói buộc quay về thế giới này, thế thì xem như là cường giả ý chí cũng chỉ có thể cúi đầu xưng thần.</w:t>
      </w:r>
    </w:p>
    <w:p>
      <w:pPr>
        <w:pStyle w:val="BodyText"/>
      </w:pPr>
      <w:r>
        <w:t xml:space="preserve">Mặc dù Âu Dương đã tiến vào thiên ngoại thiên nhưng có quỷ mới biết khi nào hắn trở về, lúc này đối địch với Vạn Tiên sơn không khác nào bước rập khuôn theo thiên cung.</w:t>
      </w:r>
    </w:p>
    <w:p>
      <w:pPr>
        <w:pStyle w:val="BodyText"/>
      </w:pPr>
      <w:r>
        <w:t xml:space="preserve">Khổng Si rất là buồn bực nói:</w:t>
      </w:r>
    </w:p>
    <w:p>
      <w:pPr>
        <w:pStyle w:val="BodyText"/>
      </w:pPr>
      <w:r>
        <w:t xml:space="preserve">- Có Tứ Phương chiến kỳ trong người, Âu Dương chính là phi tiên, đáng giận chúng ta trước kia không mau chóng xuống tay. Nếu khi đó có quyết tâm thà giết lầm không bỏ sót thì có lẽ bây giờ Tứ Phương chiến kỳ đã thuộc về chúng ta!</w:t>
      </w:r>
    </w:p>
    <w:p>
      <w:pPr>
        <w:pStyle w:val="BodyText"/>
      </w:pPr>
      <w:r>
        <w:t xml:space="preserve">Thật ra lúc trước Khổng Si có ý định bắt Âu Dương về đây, nhưng tiếc rằng có ai ngờ hắn biết cách giấu Tứ Phương chiến kỳ sâu như vậy?</w:t>
      </w:r>
    </w:p>
    <w:p>
      <w:pPr>
        <w:pStyle w:val="BodyText"/>
      </w:pPr>
      <w:r>
        <w:t xml:space="preserve">Hiện tại Âu Dương đã kích hoạt Tứ Phương chiến kỳ, nếu bây giờ ai mà đụng vào hắn là tương đương tìm chết. Con gà thiên cung bày ra trước mắt, gà đã bị giết nhưng người khác không muốn làm khỉ, cũng phải suy nghĩ xem bản thân có năng lực đó hay không.</w:t>
      </w:r>
    </w:p>
    <w:p>
      <w:pPr>
        <w:pStyle w:val="BodyText"/>
      </w:pPr>
      <w:r>
        <w:t xml:space="preserve">Bạch Hủ Minh nói với Lỗ Tu:</w:t>
      </w:r>
    </w:p>
    <w:p>
      <w:pPr>
        <w:pStyle w:val="BodyText"/>
      </w:pPr>
      <w:r>
        <w:t xml:space="preserve">- Kéo Vân Tiêu bảo điện đi!</w:t>
      </w:r>
    </w:p>
    <w:p>
      <w:pPr>
        <w:pStyle w:val="BodyText"/>
      </w:pPr>
      <w:r>
        <w:t xml:space="preserve">Mặc dù Lỗ Tu bị thương nhưng là cường giả ý chí, mang đi Vân Tiêu bảo điện vẫn dễ như chơi.</w:t>
      </w:r>
    </w:p>
    <w:p>
      <w:pPr>
        <w:pStyle w:val="Compact"/>
      </w:pPr>
      <w:r>
        <w:br w:type="textWrapping"/>
      </w:r>
      <w:r>
        <w:br w:type="textWrapping"/>
      </w:r>
    </w:p>
    <w:p>
      <w:pPr>
        <w:pStyle w:val="Heading2"/>
      </w:pPr>
      <w:bookmarkStart w:id="451" w:name="chương-459-chuộc-tội"/>
      <w:bookmarkEnd w:id="451"/>
      <w:r>
        <w:t xml:space="preserve">429. Chương 459: Chuộc Tội?</w:t>
      </w:r>
    </w:p>
    <w:p>
      <w:pPr>
        <w:pStyle w:val="Compact"/>
      </w:pPr>
      <w:r>
        <w:br w:type="textWrapping"/>
      </w:r>
      <w:r>
        <w:br w:type="textWrapping"/>
      </w:r>
      <w:r>
        <w:t xml:space="preserve">Lỗ Tu bay tới Vân Tiêu bảo điện đơn độc bềnh bồng dưới đám mây, dùng ý chí bao bọc lấy Vân Tiêu bảo điện, hai tay đỡ Vân Tiêu bảo điện từng đại biểu vinh diệu tối cao của thiên cung, đi theo sau lưng người khác bay hướng Vạn Tiên sơn.</w:t>
      </w:r>
    </w:p>
    <w:p>
      <w:pPr>
        <w:pStyle w:val="BodyText"/>
      </w:pPr>
      <w:r>
        <w:t xml:space="preserve">Vân Đỉnh thiên cung bị diệt, Vân Tiêu bảo điện bị cướp đoạt, đệ tử thiên cung như rắn mất đầu không thể đối kháng cùng đệ tử Vạn Tiên sơn. Mấy vạn đệ tử thiên cung bị đệ tử Vạn Tiên sơn một đường từ nam bộ truy sát đến tây vực Sa Châu, giống như tang gia bại khuyển.</w:t>
      </w:r>
    </w:p>
    <w:p>
      <w:pPr>
        <w:pStyle w:val="BodyText"/>
      </w:pPr>
      <w:r>
        <w:t xml:space="preserve">Đại Đế thiên cung tàn dư cũng trốn vào rừng sâu heo húta, rất sợ bị cường giả Vạn Tiên sơn bắt lấy tiêu diệt.</w:t>
      </w:r>
    </w:p>
    <w:p>
      <w:pPr>
        <w:pStyle w:val="BodyText"/>
      </w:pPr>
      <w:r>
        <w:t xml:space="preserve">Nhưng mặc kệ Vạn Tiên sơn có chiến tích huy hoàng thế nào, ánh mắt người bên ngoài không tập trung vào họ, hiện tại bên ngoài chỉ chú ý tới một người, Âu Dương!</w:t>
      </w:r>
    </w:p>
    <w:p>
      <w:pPr>
        <w:pStyle w:val="BodyText"/>
      </w:pPr>
      <w:r>
        <w:t xml:space="preserve">Thần Sư mới xuất hiện không lâu, vừa trở về Vạn Tiên sơn một phen kéo lại thế yếu cho Vạn Tiên sơn, lúc này càng dẫn động Tứ Phương chiến kỳ xuất hiện, lực phi tiên nghịch thiên mà đi, ngay cả thiên môn trong truyền thuyết cũng bị hắn mở ra.</w:t>
      </w:r>
    </w:p>
    <w:p>
      <w:pPr>
        <w:pStyle w:val="BodyText"/>
      </w:pPr>
      <w:r>
        <w:t xml:space="preserve">Nguyên Chân Linh Giới bàn tán đề tài đều xoay quanh Âu Dương. Dù là người quen biết Âu Dương hoặc không, trên cơ bản đều nghe nói qua sự tích của hắn.</w:t>
      </w:r>
    </w:p>
    <w:p>
      <w:pPr>
        <w:pStyle w:val="BodyText"/>
      </w:pPr>
      <w:r>
        <w:t xml:space="preserve">Lần này Âu Dương gây ra động tĩnh còn kích động, khoa trương hơn cả lúc trước ở Mê Hồn Hải liên tục chém hai Đại Đế, ở dưới Đạm Thai gia được tru sát lệnh.</w:t>
      </w:r>
    </w:p>
    <w:p>
      <w:pPr>
        <w:pStyle w:val="BodyText"/>
      </w:pPr>
      <w:r>
        <w:t xml:space="preserve">- Phi tiên thật sự tồn tại! Ta cũng phải cố gắng, có một ngày ta chắc chắn sẽ phi tiên!</w:t>
      </w:r>
    </w:p>
    <w:p>
      <w:pPr>
        <w:pStyle w:val="BodyText"/>
      </w:pPr>
      <w:r>
        <w:t xml:space="preserve">Một Đại Đế Linh Thiên tông mới nhập môn không lâu rất là vui vẻ thầm quyết tâm. Tuy nhiên, người giống như gã hôm nay có mặt khắp nơi.</w:t>
      </w:r>
    </w:p>
    <w:p>
      <w:pPr>
        <w:pStyle w:val="BodyText"/>
      </w:pPr>
      <w:r>
        <w:t xml:space="preserve">Nói miệng thì ai chẳng nói được, nhưng từ viễn cổ đến nay có được lực phi tiên chỉ một mình Âu Dương. Vũ hóa phi tiên mặc dù bị đánh vỡ truyền thuyết nhưng thiên môn mà Âu Dương không phá không đi, cho nên phi tiên rốt cuộc sẽ như thế nào thì vẫn là một câu đố.</w:t>
      </w:r>
    </w:p>
    <w:p>
      <w:pPr>
        <w:pStyle w:val="BodyText"/>
      </w:pPr>
      <w:r>
        <w:t xml:space="preserve">Trên Âm Vân phong, một cô gái mặc đồ màu xanh nhìn chăm chú phía xa.</w:t>
      </w:r>
    </w:p>
    <w:p>
      <w:pPr>
        <w:pStyle w:val="BodyText"/>
      </w:pPr>
      <w:r>
        <w:t xml:space="preserve">Mắt nàng có chút mờ mịt cùng mong chờ nói:</w:t>
      </w:r>
    </w:p>
    <w:p>
      <w:pPr>
        <w:pStyle w:val="BodyText"/>
      </w:pPr>
      <w:r>
        <w:t xml:space="preserve">- Tiểu tử trưởng thành rất nhanh. Lần đầu tiên thấy ngươi, đoán ngươi là một thánh thể, nhưng chớp mắt vài năm ngươi đã bước vào Đại Đế, càng có thể khống chế Tứ Phương chiến kỳ.</w:t>
      </w:r>
    </w:p>
    <w:p>
      <w:pPr>
        <w:pStyle w:val="BodyText"/>
      </w:pPr>
      <w:r>
        <w:t xml:space="preserve">Ở Thái Nhất tông, sắc mặt U Nguyệt Ảnh khó xem, như mây den che trời. Từ ban đầu Âu Dương đã có thù hận với Thái Nhất tông, nhưng đó chỉ trong vòng với Trịnh gia. Âu Dương là người ân oán rõ ràng, có thù với Trịnh gia sẽ không lan đến Thái Nhất tông.</w:t>
      </w:r>
    </w:p>
    <w:p>
      <w:pPr>
        <w:pStyle w:val="BodyText"/>
      </w:pPr>
      <w:r>
        <w:t xml:space="preserve">Nhưng lần trước ở Trung Châu thành, Âu Dương chém Trịnh Phong U Nguyệt Ảnh buông lời triệt để xé rách da mặt với hắn, nhưng không ai ngờ chuyện vừa mới xảy ra thì hắn đã lộ Tứ Phương chiến kỳ?</w:t>
      </w:r>
    </w:p>
    <w:p>
      <w:pPr>
        <w:pStyle w:val="BodyText"/>
      </w:pPr>
      <w:r>
        <w:t xml:space="preserve">- Sư phụ! Giao ta và Trịnh gia cho Âu Dương đi, Thái Nhất tông sẽ tránh khỏi nguy nan này.</w:t>
      </w:r>
    </w:p>
    <w:p>
      <w:pPr>
        <w:pStyle w:val="BodyText"/>
      </w:pPr>
      <w:r>
        <w:t xml:space="preserve">Hiện tại Trịnh Tú Nhi đã bước vào cấp pháp thân, nàng là thiên tài thật sự, nếu để cho nàng tiếp tục phát triển thì trong vòng trăm năm tnn không khó đến đỉnh Đại Đế. Trong năm trăm năm có lẽ Trịnh Tú Nhi có thể đặt chân vào ý chí viễn cổ.</w:t>
      </w:r>
    </w:p>
    <w:p>
      <w:pPr>
        <w:pStyle w:val="BodyText"/>
      </w:pPr>
      <w:r>
        <w:t xml:space="preserve">Nhưng mọi chuyện đã muộn, hiện tại Âu Dương mạnh mẽ lấn át tất cả thiên tài. Tiểu tử Âu Dương thể chất nửa tàn phế thế nhưng mỗi một bước đạp trên đầu vô số thiên tài mà lên, hiện tại hắn đã tới độ cao thiên tài khó với tới.</w:t>
      </w:r>
    </w:p>
    <w:p>
      <w:pPr>
        <w:pStyle w:val="BodyText"/>
      </w:pPr>
      <w:r>
        <w:t xml:space="preserve">- Đừng nói nhảm! Mặc dù Âu Dương có Tứ Phương chiến kỳ, mặc dù có thể sử dụng Tứ Phương chiến kỳ nhưng dù sao đó không phải là lực lượng của mình, hắn muốn hoàn toàn có được Tứ Phương chiến kỳ không biết qua bao lâu. Bây giờ ngươi trước tiên ổn định người Trịnh gia, hãy tin vi sư, bất cứ lúc nào vi sư đều tuyệt đối sẽ không đem người Thái Nhất tông giao ra chuộc tội nữa!</w:t>
      </w:r>
    </w:p>
    <w:p>
      <w:pPr>
        <w:pStyle w:val="BodyText"/>
      </w:pPr>
      <w:r>
        <w:t xml:space="preserve">U Nguyệt Ảnh nhìn Trịnh Tú Nhi, nàng rất thích người đệ tử này.</w:t>
      </w:r>
    </w:p>
    <w:p>
      <w:pPr>
        <w:pStyle w:val="BodyText"/>
      </w:pPr>
      <w:r>
        <w:t xml:space="preserve">Trịnh Tú Nhi thông minh lanh lợi, thiên phú cao trên đời hiếm thấy. U Nguyệt Ảnh có ý định bồi dưỡng Trịnh Tú Nhi thành người nối nghiệp, bây giờ kêu nàng giao ra Trịnh Tú Nhi thì nàng không cam lòng.</w:t>
      </w:r>
    </w:p>
    <w:p>
      <w:pPr>
        <w:pStyle w:val="BodyText"/>
      </w:pPr>
      <w:r>
        <w:t xml:space="preserve">Trịnh Tú Nhi nhìn U Nguyệt Ảnh, gật đầu, xoay người đi ra Càn Khôn đại điện.</w:t>
      </w:r>
    </w:p>
    <w:p>
      <w:pPr>
        <w:pStyle w:val="BodyText"/>
      </w:pPr>
      <w:r>
        <w:t xml:space="preserve">Trên mặt Trịnh Tú Nhi tràn đầy khổ sở, nói:</w:t>
      </w:r>
    </w:p>
    <w:p>
      <w:pPr>
        <w:pStyle w:val="BodyText"/>
      </w:pPr>
      <w:r>
        <w:t xml:space="preserve">- Âu Dương, từ tiểu thế giới ngươi đã lộ mũi nhọn, tiếc rằng chúng ta thù sâu như biển.</w:t>
      </w:r>
    </w:p>
    <w:p>
      <w:pPr>
        <w:pStyle w:val="BodyText"/>
      </w:pPr>
      <w:r>
        <w:t xml:space="preserve">Trịnh Tú Nhi từ lần đầu tiên Trịnh Đan Đằng trước trận khiêu chiến, Âu Dương dùng thân phận bán yêu giả ứng chiến thì nàng đã cảm thấy người này thú vị.</w:t>
      </w:r>
    </w:p>
    <w:p>
      <w:pPr>
        <w:pStyle w:val="BodyText"/>
      </w:pPr>
      <w:r>
        <w:t xml:space="preserve">Chớp mắt qua nhiều năm như vậy, Âu Dương cho nàng niềm vui bất ngờ vượt xa, giờ càng một hơi bước đến đỉnh. Trịnh Tú Nhi nhớ tới lúc trước mình khuyên bảo phụ thân, ca ca cùng người này đối địch không bằng làm bằng hữu, nàng cảm thấy rất buồn cười.</w:t>
      </w:r>
    </w:p>
    <w:p>
      <w:pPr>
        <w:pStyle w:val="BodyText"/>
      </w:pPr>
      <w:r>
        <w:t xml:space="preserve">Không phải mỗi một người đều có não, ít nhất Trịnh Tú Nhi lựa chọn là đúng, nhưng người thân của nàng quá tự kiêu, kiêu ngọa đến cho rằng dựa vào sức mạnh có thể đè chết cái tên khác người này.</w:t>
      </w:r>
    </w:p>
    <w:p>
      <w:pPr>
        <w:pStyle w:val="BodyText"/>
      </w:pPr>
      <w:r>
        <w:t xml:space="preserve">Ở tiểu thế giới Trịnh Khiếu Thiên là vậy, hiện tại Trịnh Phong cũng là như thế.</w:t>
      </w:r>
    </w:p>
    <w:p>
      <w:pPr>
        <w:pStyle w:val="BodyText"/>
      </w:pPr>
      <w:r>
        <w:t xml:space="preserve">Trịnh Tú Nhi thở dài, việc đã đến nước này, Âu Dương thế không thể đỡ, hối hận chuyện đã qua không bằng nghĩ cách.</w:t>
      </w:r>
    </w:p>
    <w:p>
      <w:pPr>
        <w:pStyle w:val="BodyText"/>
      </w:pPr>
      <w:r>
        <w:t xml:space="preserve">Trong lúc Thái Nhất tông buồn bực thì còn có nơi khác càng rầu rĩ hơn. Hiện tại trên Thánh Tà đảo Đạm Thai gia ở, tất cả tinh anh, trưởng lão gia tộc đều tụ tập lại.</w:t>
      </w:r>
    </w:p>
    <w:p>
      <w:pPr>
        <w:pStyle w:val="BodyText"/>
      </w:pPr>
      <w:r>
        <w:t xml:space="preserve">Đạm Thai Kha ngồi trên ghế chủ cao cao, Đạm Thai Khước Tà sắc mặt trắng bệch. Đạm Thai Khước Tà còn nhớ rõ lúc đầu Âu Dương đã nói những câu đó.</w:t>
      </w:r>
    </w:p>
    <w:p>
      <w:pPr>
        <w:pStyle w:val="BodyText"/>
      </w:pPr>
      <w:r>
        <w:t xml:space="preserve">[Hôm nay ngươi phải giết chết ta, nếu không thì có một ngày ta sẽ huyết tẩy Đạm Thai gia!]</w:t>
      </w:r>
    </w:p>
    <w:p>
      <w:pPr>
        <w:pStyle w:val="BodyText"/>
      </w:pPr>
      <w:r>
        <w:t xml:space="preserve">Huyết tẩy Đạm Thai gia, vào lúc đó Đạm Thai Khước Tà cảm thấy chẳng qua là trò cười, dù Âu Dương hóa thân Thần Sư quay về Vạn Tiên sơn thì gã vẫn cảm thấy nó là câu nói đùa. Nhưng cuộc chiến thiên cung, lực phi tiên chấn kinh thế gian, có ai còn cho rằng đây là câu nói khoác?</w:t>
      </w:r>
    </w:p>
    <w:p>
      <w:pPr>
        <w:pStyle w:val="BodyText"/>
      </w:pPr>
      <w:r>
        <w:t xml:space="preserve">Đạm Thai Khước Tà tháo xuống bích ngọc song đao trong tay đặt trên bàn, quỳ trước mặt Đạm Thai Kha, nói:</w:t>
      </w:r>
    </w:p>
    <w:p>
      <w:pPr>
        <w:pStyle w:val="BodyText"/>
      </w:pPr>
      <w:r>
        <w:t xml:space="preserve">- Lão tổ, Đạm Thai Thiền tội nghiệt sâu nặng, gây ra họa lớn cho Đạm Thai gia, bây giờ chỉ có giao ra Đạm Thai Thiền mới có thể bảo toàn Đạm Thai gia tộc!</w:t>
      </w:r>
    </w:p>
    <w:p>
      <w:pPr>
        <w:pStyle w:val="BodyText"/>
      </w:pPr>
      <w:r>
        <w:t xml:space="preserve">Đạm Thai Thiền là tên thật của Đạm Thai Khước Tà.</w:t>
      </w:r>
    </w:p>
    <w:p>
      <w:pPr>
        <w:pStyle w:val="BodyText"/>
      </w:pPr>
      <w:r>
        <w:t xml:space="preserve">- Hừ! Ta đã nói với các ngươi bao nhiêu lần, học tập dạ hành thuật nhất định phải chú trọng chữ nhanh. Nếu lúc trước ngươi một đao giải quyết mạng của tiểu tạp chủng đó thì làm gì có hôm nay!</w:t>
      </w:r>
    </w:p>
    <w:p>
      <w:pPr>
        <w:pStyle w:val="BodyText"/>
      </w:pPr>
      <w:r>
        <w:t xml:space="preserve">Đạm Thai Kha biết Đạm Thai Khước Tà sai, gã sai ở không đủ ác, chẳng những không lấy mạng Âu Dương mà còn gây ra họa lớn ngập trời cho Đạm Thai gia.</w:t>
      </w:r>
    </w:p>
    <w:p>
      <w:pPr>
        <w:pStyle w:val="BodyText"/>
      </w:pPr>
      <w:r>
        <w:t xml:space="preserve">- Lão tổ, Đạm Thai Thiền có sai, tự mình đi Vạn Tiên sơn dùng mạng chuộc tội.</w:t>
      </w:r>
    </w:p>
    <w:p>
      <w:pPr>
        <w:pStyle w:val="BodyText"/>
      </w:pPr>
      <w:r>
        <w:t xml:space="preserve">Bây giờ trong lòng Đạm Thai Thiền như tro tàn, lúc trước nếu gã đừng nói nhảm quá nhiều một đao diệt Âu Dương thì làm sao có nhiều chuyện như hôm nay?</w:t>
      </w:r>
    </w:p>
    <w:p>
      <w:pPr>
        <w:pStyle w:val="BodyText"/>
      </w:pPr>
      <w:r>
        <w:t xml:space="preserve">Ngày thứ nhất mình học dạ hành thuật thì Đạm Thai Kha đã nói với mình rằng đừng xem thuộc bất cứ đối thủ nào. Nếu không phải lúc trước mình có ý nghĩ mèo bắt chuộc trêu đùa thì sao đi đến bước này?</w:t>
      </w:r>
    </w:p>
    <w:p>
      <w:pPr>
        <w:pStyle w:val="BodyText"/>
      </w:pPr>
      <w:r>
        <w:t xml:space="preserve">- Cất đao đi, Âu Dương vô cùng độc ác, ngươi cảm thấy ngươi chết rồi hắn liền tha cho Đạm Thai gia sao? Nếu hắn đã nói huyết tẩy Thánh Tà đảo Đạm Thai gia thì...</w:t>
      </w:r>
    </w:p>
    <w:p>
      <w:pPr>
        <w:pStyle w:val="BodyText"/>
      </w:pPr>
      <w:r>
        <w:t xml:space="preserve">Mặc dù Đạm Thai Kha không nói thẳng ra nhưng ai cũng hiểu ý của gã.</w:t>
      </w:r>
    </w:p>
    <w:p>
      <w:pPr>
        <w:pStyle w:val="Compact"/>
      </w:pPr>
      <w:r>
        <w:br w:type="textWrapping"/>
      </w:r>
      <w:r>
        <w:br w:type="textWrapping"/>
      </w:r>
    </w:p>
    <w:p>
      <w:pPr>
        <w:pStyle w:val="Heading2"/>
      </w:pPr>
      <w:bookmarkStart w:id="452" w:name="chương-460-hồn-giả"/>
      <w:bookmarkEnd w:id="452"/>
      <w:r>
        <w:t xml:space="preserve">430. Chương 460: Hồn Giả</w:t>
      </w:r>
    </w:p>
    <w:p>
      <w:pPr>
        <w:pStyle w:val="Compact"/>
      </w:pPr>
      <w:r>
        <w:br w:type="textWrapping"/>
      </w:r>
      <w:r>
        <w:br w:type="textWrapping"/>
      </w:r>
      <w:r>
        <w:t xml:space="preserve">Đạm Thai Kha liếc mắt những người có mặt, cuối cùng đặt ánh mắt vào Đạm Thai Minh. Nếu nói hiện tại người có mặt ai đủ sức nói chuyện với Âu Dương thì chính là Đạm Thai Minh.</w:t>
      </w:r>
    </w:p>
    <w:p>
      <w:pPr>
        <w:pStyle w:val="BodyText"/>
      </w:pPr>
      <w:r>
        <w:t xml:space="preserve">Mặc dù Đạm Thai Minh là trong tranh đấu quen biết Âu Dương nhưng cũng xem như là quen, hắn không có thù hận gì với gã.</w:t>
      </w:r>
    </w:p>
    <w:p>
      <w:pPr>
        <w:pStyle w:val="BodyText"/>
      </w:pPr>
      <w:r>
        <w:t xml:space="preserve">Đạm Thai Kha hỏi Đạm Thai Minh:</w:t>
      </w:r>
    </w:p>
    <w:p>
      <w:pPr>
        <w:pStyle w:val="BodyText"/>
      </w:pPr>
      <w:r>
        <w:t xml:space="preserve">- Minh nhi, Âu Dương có phải là có ước hẹn năm mươi năm với ngươi?</w:t>
      </w:r>
    </w:p>
    <w:p>
      <w:pPr>
        <w:pStyle w:val="BodyText"/>
      </w:pPr>
      <w:r>
        <w:t xml:space="preserve">- Lão tổ, người không biết rõ Âu Dương. Âu Dương độc ác vượt qua sức tưởng tượng của ngươi. Tuy ta có ước hẹn năm mươi năm với Âu Dương nhưng nếu hắn đã nói huyết tẩy Đạm Thai gia thì...</w:t>
      </w:r>
    </w:p>
    <w:p>
      <w:pPr>
        <w:pStyle w:val="BodyText"/>
      </w:pPr>
      <w:r>
        <w:t xml:space="preserve">Đạm Thai Minh biết ý của Đạm Thai Kha, nhưng kêu gã đi khuyên giải thì hắn cảm thấy là chuyện không thể thực hiện được.</w:t>
      </w:r>
    </w:p>
    <w:p>
      <w:pPr>
        <w:pStyle w:val="BodyText"/>
      </w:pPr>
      <w:r>
        <w:t xml:space="preserve">- Ài...</w:t>
      </w:r>
    </w:p>
    <w:p>
      <w:pPr>
        <w:pStyle w:val="BodyText"/>
      </w:pPr>
      <w:r>
        <w:t xml:space="preserve">Đạm Thai Minh không có đường lùi, hiện tại ở đây tranh luận ai đúng ai sai còn không bằng liều mạng đấu một trận.</w:t>
      </w:r>
    </w:p>
    <w:p>
      <w:pPr>
        <w:pStyle w:val="BodyText"/>
      </w:pPr>
      <w:r>
        <w:t xml:space="preserve">…</w:t>
      </w:r>
    </w:p>
    <w:p>
      <w:pPr>
        <w:pStyle w:val="BodyText"/>
      </w:pPr>
      <w:r>
        <w:t xml:space="preserve">Bên ngoài bị lực phi tiên của Âu Dương làm chấn kinh thì hắn đang ở trong thiên ngoại thiên.</w:t>
      </w:r>
    </w:p>
    <w:p>
      <w:pPr>
        <w:pStyle w:val="BodyText"/>
      </w:pPr>
      <w:r>
        <w:t xml:space="preserve">Dựa vào Tứ Phương chiến kỳ tạm thòi cho mượn lực phi tiên cường đại, Âu Dương một hơi xông vào thiên ngoại thiên. Khi Âu Dương hoàn toàn bước vào thiên ngoại thiên, Tứ Phương chiến kỳ cũng quay trở vào trong người hắn.</w:t>
      </w:r>
    </w:p>
    <w:p>
      <w:pPr>
        <w:pStyle w:val="BodyText"/>
      </w:pPr>
      <w:r>
        <w:t xml:space="preserve">Toàn thân Âu Dương tràn ngập huyết sắc yêu khí, mới rồi nuốt hồn viễn cổ cường đại nhưng không cho hắn có được huyết lực, bởi vì khi đó lấy lực phi tiên một mũi tên bắn chết hồn viễn cổ, hồn viễn cổ sinh ra huyết lực đều bị Tứ Phương chiến kỳ hấp thu, nếu không thì hắn không thể nào chống thời gian dài như vậy.</w:t>
      </w:r>
    </w:p>
    <w:p>
      <w:pPr>
        <w:pStyle w:val="BodyText"/>
      </w:pPr>
      <w:r>
        <w:t xml:space="preserve">- Hồn viễn cổ cường đại như thế sinh ra lực lượng có thể đẩy ta trực tiếp đến đỉnh Đại Đế nhưng bị Tứ Phương chiến kỳ hấp thu chỉ kéo dài huy hoàng một lúc!</w:t>
      </w:r>
    </w:p>
    <w:p>
      <w:pPr>
        <w:pStyle w:val="BodyText"/>
      </w:pPr>
      <w:r>
        <w:t xml:space="preserve">Âu Dương rất buồn rầu, không biết là Tứ Phương chiến kỳ bá đạo hay nên nói lực phi tiên bá đạo.</w:t>
      </w:r>
    </w:p>
    <w:p>
      <w:pPr>
        <w:pStyle w:val="BodyText"/>
      </w:pPr>
      <w:r>
        <w:t xml:space="preserve">Một chớp mắt phi tiên đủ lay động thế nhân, nếu mình thật sự phi tiên thì sẽ có sức chiến đấu mạnh tới đâu?</w:t>
      </w:r>
    </w:p>
    <w:p>
      <w:pPr>
        <w:pStyle w:val="BodyText"/>
      </w:pPr>
      <w:r>
        <w:t xml:space="preserve">- Ha ha ha ha! Thì ra ngươi phi tiên là giả!</w:t>
      </w:r>
    </w:p>
    <w:p>
      <w:pPr>
        <w:pStyle w:val="BodyText"/>
      </w:pPr>
      <w:r>
        <w:t xml:space="preserve">Đang lúc Âu Dương định dừng lại quan sát tình hình Tứ Phương chiến kỳ thì bỗng một thanh âm vang lên.</w:t>
      </w:r>
    </w:p>
    <w:p>
      <w:pPr>
        <w:pStyle w:val="BodyText"/>
      </w:pPr>
      <w:r>
        <w:t xml:space="preserve">Khi thanh âm vang lên, Âu Dương không kịp nghĩ điều gì liền vèo một tiếng lặn xuống đất, nhưng khi hắn nửa người vào đất, nửa người còn ở bên trên bỗng đông cứng tại chỗ.</w:t>
      </w:r>
    </w:p>
    <w:p>
      <w:pPr>
        <w:pStyle w:val="BodyText"/>
      </w:pPr>
      <w:r>
        <w:t xml:space="preserve">Không chỉ mình Âu Dương, bao gồm hoa cỏ xung quanh và Khúc Hướng Tiền trước hắn tiến vào chỗ này cũng ngừng tại chỗ.</w:t>
      </w:r>
    </w:p>
    <w:p>
      <w:pPr>
        <w:pStyle w:val="BodyText"/>
      </w:pPr>
      <w:r>
        <w:t xml:space="preserve">Âu Dương nhìn lên trời, người khác không biết đây là cái gì nhưng hắn biết chỉ khi viễn cổ họa quyển mở ra mới xuất hiện tình huống này.</w:t>
      </w:r>
    </w:p>
    <w:p>
      <w:pPr>
        <w:pStyle w:val="BodyText"/>
      </w:pPr>
      <w:r>
        <w:t xml:space="preserve">Thật nhiều sương khói ở trên trời liền nhau, từng bức viễn cổ họa quyển bắt đầu bày ra.</w:t>
      </w:r>
    </w:p>
    <w:p>
      <w:pPr>
        <w:pStyle w:val="BodyText"/>
      </w:pPr>
      <w:r>
        <w:t xml:space="preserve">Vẫn là chủ nhân Phong Bạo thành, vẫn là áo giáp màu vàng. Chủ nhân Phong Bạo thành đứng ở vị trí giống với chỗ Âu Dương ở, trước mặt y đứng vô số thể linh hồn.</w:t>
      </w:r>
    </w:p>
    <w:p>
      <w:pPr>
        <w:pStyle w:val="BodyText"/>
      </w:pPr>
      <w:r>
        <w:t xml:space="preserve">Đúng vậy, Âu Dương thấy rõ ràng trước mặt người đàn ông đứng là chân chính thể linh hồn. Người đàn ông dùng tay chỉ vào thể linh hồn như đang nói điều gì.</w:t>
      </w:r>
    </w:p>
    <w:p>
      <w:pPr>
        <w:pStyle w:val="BodyText"/>
      </w:pPr>
      <w:r>
        <w:t xml:space="preserve">Những thể linh hồn lắc đầu nguầy nguậy, tiếp theo người đàn ông tức giận vung tay to, cuồng phong ập qua, người đàn ông tựa như sát thần giây lát đã giết sạch tất cả linh hồn. Tiếp theo người đàn ông ngửa đầu gầm lên, chỉ lên trời, trước ngực y hình thành một phù triện.</w:t>
      </w:r>
    </w:p>
    <w:p>
      <w:pPr>
        <w:pStyle w:val="BodyText"/>
      </w:pPr>
      <w:r>
        <w:t xml:space="preserve">Người đàn ông chỉ phía trước, mắt đầy lửa giận. Hiện tại Âu Dương giống như có thể hiểu lời y nói.</w:t>
      </w:r>
    </w:p>
    <w:p>
      <w:pPr>
        <w:pStyle w:val="BodyText"/>
      </w:pPr>
      <w:r>
        <w:t xml:space="preserve">Phù triện phóng lớn vô hạn, hoàn toàn bao bọc thế giới thiên ngoại thiên. Người đàn ông xuyên qua phù triện rời khỏi thiên ngoại thiên, tiếp theo là viễn cổ họa quyển vỡ.</w:t>
      </w:r>
    </w:p>
    <w:p>
      <w:pPr>
        <w:pStyle w:val="BodyText"/>
      </w:pPr>
      <w:r>
        <w:t xml:space="preserve">Mặc dù viễn cổ họa quyển lại lần nữa tan vỡ nhưng Âu Dương biết chỗ này chắc chắn có thứ gì hắn có thể lấy được. Nhưng thể linh hồn chắc là giống với lúc trước hắn ở Phong Bạo thành thấy mở đầu đại chiến viễn cổ trong đó có một thể linh hồn tỏa ánh sáng vàng lấp lánh. Người đàn ông kia chạy tới đây rốt cuộc là trước hay sau đại chiến?</w:t>
      </w:r>
    </w:p>
    <w:p>
      <w:pPr>
        <w:pStyle w:val="BodyText"/>
      </w:pPr>
      <w:r>
        <w:t xml:space="preserve">Âu Dương chỉ nghĩ đến viễn cổ họa quyển xa xôi, gần như bỏ qua Khúc Hướng Tiền. Tuy nhiên, Khúc Hướng Tiền cũng bị mới rồi cuộn tranh bày ra làm giật mình. Người đàn ông phất tay gần như hủy diệt thế giới, lực lượng này chắc là phi tiên thật sự. Tại sao phi tiên xuất hiện ở đây, Khúc Hướng Tiền rất là khó hiểu.</w:t>
      </w:r>
    </w:p>
    <w:p>
      <w:pPr>
        <w:pStyle w:val="BodyText"/>
      </w:pPr>
      <w:r>
        <w:t xml:space="preserve">Trước kia Khúc Hướng Tiền có ngoài ý muốn tiến vào thiên ngoại thiên nhưng chưa từng có viễn cổ họa quyển mở ra thế này. Khúc Hướng Tiền liếc Âu Dương nửa người còn trong lớp đất, gã biết tất cả điều này chắc liên quan đến hắn.</w:t>
      </w:r>
    </w:p>
    <w:p>
      <w:pPr>
        <w:pStyle w:val="BodyText"/>
      </w:pPr>
      <w:r>
        <w:t xml:space="preserve">Một trận đồ to lớn hiện ra, dán sát mặt đất hình thành một quả cầu bao bọc Âu Dương.</w:t>
      </w:r>
    </w:p>
    <w:p>
      <w:pPr>
        <w:pStyle w:val="BodyText"/>
      </w:pPr>
      <w:r>
        <w:t xml:space="preserve">Âu Dương hai tay chắp thành hình đao nhọn, không ngừng đâm xuyên quả cầu, nhưng lực lượng trận đồ của cường giả ý chí viễn cổ không phải hắn bây giờ có thể phá mở.</w:t>
      </w:r>
    </w:p>
    <w:p>
      <w:pPr>
        <w:pStyle w:val="BodyText"/>
      </w:pPr>
      <w:r>
        <w:t xml:space="preserve">- Lực phi tiên của ngươi đâu? Ngươi không phải phi tiên sao? Ha ha ha ha! Không ngờ cuối cùng để ta có được Tứ Phương chiến kỳ!</w:t>
      </w:r>
    </w:p>
    <w:p>
      <w:pPr>
        <w:pStyle w:val="BodyText"/>
      </w:pPr>
      <w:r>
        <w:t xml:space="preserve">Khúc Hướng Tiền rất kích động, gã nằm mơ cũng không ngờ Âu Dương sẽ vào thiên ngoại thiên, đáng mừng nhất là hắn vào thiên ngoại thiên đã không còn uy lực Tứ Phương chiến kỳ. Hiện tại Âu Dương là Đại Đế, hắn khó thoát khỏi lòng bàn tay của Khúc Hướng Tiền.</w:t>
      </w:r>
    </w:p>
    <w:p>
      <w:pPr>
        <w:pStyle w:val="BodyText"/>
      </w:pPr>
      <w:r>
        <w:t xml:space="preserve">- Khúc Hướng Tiền, ngươi có biết cái gì gọi là vui quá hóa buồn không?</w:t>
      </w:r>
    </w:p>
    <w:p>
      <w:pPr>
        <w:pStyle w:val="BodyText"/>
      </w:pPr>
      <w:r>
        <w:t xml:space="preserve">Âu Dương không xé rách quả cầu nữa, hắn chắp hai tay sau lưng, bộ dạng cao thâm khó dò nhìn Khúc Hướng Tiền.</w:t>
      </w:r>
    </w:p>
    <w:p>
      <w:pPr>
        <w:pStyle w:val="BodyText"/>
      </w:pPr>
      <w:r>
        <w:t xml:space="preserve">Âu Dương biết dựa vào lực lượng của mình là không có khả năng đánh thắng dược Khúc Hướng Tiền, Tứ Phương chiến kỳ không nghe lời chút ào. Lần trước chúng nó đi ra là bởi vì Âu Dương bị ném vào dị thời không, chúng nó là vì mang chính mình mới đi ra. Bây giờ chúng nó hao phí lực lượng rất lớn, trong khoảng thời gian ngắn muốn kích hoạt chúng nó cơ hồ là không có khả năng.</w:t>
      </w:r>
    </w:p>
    <w:p>
      <w:pPr>
        <w:pStyle w:val="BodyText"/>
      </w:pPr>
      <w:r>
        <w:t xml:space="preserve">- Ngươi không cần hù dọa ta, Khúc Hướng Tiền ta sống mấy ngàn năm, có cái gì chưa từng gặp, làm sao bị tiểu tử như ngươi hù sợ!</w:t>
      </w:r>
    </w:p>
    <w:p>
      <w:pPr>
        <w:pStyle w:val="BodyText"/>
      </w:pPr>
      <w:r>
        <w:t xml:space="preserve">Khúc Hướng Tiền nhìn bộ dạng Âu Dương lúc này tuy cảm thấy hắn làm bộ làm tịch nhưng tiểu tử này chưa từng hành động theo lẽ thường, thấy dáng vẻ hắn như vậy khiến gã hơi lo âu.</w:t>
      </w:r>
    </w:p>
    <w:p>
      <w:pPr>
        <w:pStyle w:val="BodyText"/>
      </w:pPr>
      <w:r>
        <w:t xml:space="preserve">Lúc này Âu Dương không cần giống vừa rồi nghịch thiên mà đi, chỉ cần bùng phát ra một chớp mắt phi tiên đủ đánh chết gã ngay tại chỗ.</w:t>
      </w:r>
    </w:p>
    <w:p>
      <w:pPr>
        <w:pStyle w:val="BodyText"/>
      </w:pPr>
      <w:r>
        <w:t xml:space="preserve">- Lão già sống mấy ngàn năm, vậy ngươi cũng nên chết đi.</w:t>
      </w:r>
    </w:p>
    <w:p>
      <w:pPr>
        <w:pStyle w:val="BodyText"/>
      </w:pPr>
      <w:r>
        <w:t xml:space="preserve">Hiện tại Âu Dương cũng hết cách, lực phi tiên thật sự k ôcnf, hắn chỉ có thể hù người.</w:t>
      </w:r>
    </w:p>
    <w:p>
      <w:pPr>
        <w:pStyle w:val="BodyText"/>
      </w:pPr>
      <w:r>
        <w:t xml:space="preserve">*Vèo!*</w:t>
      </w:r>
    </w:p>
    <w:p>
      <w:pPr>
        <w:pStyle w:val="BodyText"/>
      </w:pPr>
      <w:r>
        <w:t xml:space="preserve">Đang lúc Âu Dương nghĩ cách thì bỗng cuồng phong dấy lên, tiếp theo chỉ thấy phía xa mây đen bay tới đây.</w:t>
      </w:r>
    </w:p>
    <w:p>
      <w:pPr>
        <w:pStyle w:val="BodyText"/>
      </w:pPr>
      <w:r>
        <w:t xml:space="preserve">Khúc Hướng Tiền thấy mây đen đột nhiên xuất hiện thì biến sắc mặt, bật thốt:</w:t>
      </w:r>
    </w:p>
    <w:p>
      <w:pPr>
        <w:pStyle w:val="BodyText"/>
      </w:pPr>
      <w:r>
        <w:t xml:space="preserve">- Hồn Giả!</w:t>
      </w:r>
    </w:p>
    <w:p>
      <w:pPr>
        <w:pStyle w:val="BodyText"/>
      </w:pPr>
      <w:r>
        <w:t xml:space="preserve">Phút chốc Khúc Hướng Tiền thậm chí không còn tâm trí giết Âu Dương, bỏ lại hắn chạy nhanh tới lối ra thiên ngoại thiên.</w:t>
      </w:r>
    </w:p>
    <w:p>
      <w:pPr>
        <w:pStyle w:val="BodyText"/>
      </w:pPr>
      <w:r>
        <w:t xml:space="preserve">Khúc Hướng Tiền vừa chạy vừa la to:</w:t>
      </w:r>
    </w:p>
    <w:p>
      <w:pPr>
        <w:pStyle w:val="BodyText"/>
      </w:pPr>
      <w:r>
        <w:t xml:space="preserve">- Tiểu tử, ta ở bên ngoài canh giữ, ngươi chỉ có hai con đường để đi. Một là chết trong tay Hồn Giả, một là đi ra ngoài bị ta giết chết! Ha ha ha ha...</w:t>
      </w:r>
    </w:p>
    <w:p>
      <w:pPr>
        <w:pStyle w:val="BodyText"/>
      </w:pPr>
      <w:r>
        <w:t xml:space="preserve">Tiếng cười của Khúc Hướng Tiền cực kỳ cuồng vọng, nhưng nhìn ra được gã rất e ngại Hồn Giả, nếu không thì cường giả ý chí viễn cổ như gã sao lại bị hù đến chạy vắt giò ra thiên ngoại thiên.</w:t>
      </w:r>
    </w:p>
    <w:p>
      <w:pPr>
        <w:pStyle w:val="BodyText"/>
      </w:pPr>
      <w:r>
        <w:t xml:space="preserve">Khúc Hướng Tiền lóe người độn ra thiên ngoại thiên, trận đồ trên người Âu Dương cũng biến mất.</w:t>
      </w:r>
    </w:p>
    <w:p>
      <w:pPr>
        <w:pStyle w:val="Compact"/>
      </w:pPr>
      <w:r>
        <w:br w:type="textWrapping"/>
      </w:r>
      <w:r>
        <w:br w:type="textWrapping"/>
      </w:r>
    </w:p>
    <w:p>
      <w:pPr>
        <w:pStyle w:val="Heading2"/>
      </w:pPr>
      <w:bookmarkStart w:id="453" w:name="chương-461-hồn-giới"/>
      <w:bookmarkEnd w:id="453"/>
      <w:r>
        <w:t xml:space="preserve">431. Chương 461: Hồn Giới</w:t>
      </w:r>
    </w:p>
    <w:p>
      <w:pPr>
        <w:pStyle w:val="Compact"/>
      </w:pPr>
      <w:r>
        <w:br w:type="textWrapping"/>
      </w:r>
      <w:r>
        <w:br w:type="textWrapping"/>
      </w:r>
      <w:r>
        <w:t xml:space="preserve">Suy nghĩ đầu tiên của Âu Dương là mau chóng ra khỏi thiên ngoại thiên, dù sao đã xem xong viễn cổ họa quyển. Bên kia mây đen đang bay tới đây, mây đen có thể hù một cường giả ý chí bỏ trốn, hắn ở lại đây không khác gì chịu chết.</w:t>
      </w:r>
    </w:p>
    <w:p>
      <w:pPr>
        <w:pStyle w:val="BodyText"/>
      </w:pPr>
      <w:r>
        <w:t xml:space="preserve">Nhưng Âu Dương định hành động chợt khựng lại, mặc dù mây đen đáng sợ nhưng chờ đợi hắn ở bê ngoài là Khúc Hướng Tiền, hắn có ra ngoài cũng là đường chết.</w:t>
      </w:r>
    </w:p>
    <w:p>
      <w:pPr>
        <w:pStyle w:val="BodyText"/>
      </w:pPr>
      <w:r>
        <w:t xml:space="preserve">- Bà nội nó! Ra ngoài là chết chắc, không bằng ở đây đụng độ Hồn Giả xem sao!</w:t>
      </w:r>
    </w:p>
    <w:p>
      <w:pPr>
        <w:pStyle w:val="BodyText"/>
      </w:pPr>
      <w:r>
        <w:t xml:space="preserve">Âu Dương cắn răng, Khúc Hướng Tiền canh giữ bên ngoài, hắn đi ra ngoài chỉ có nước chết. Đứng ở đây tuy rằng nguy hiểm nhưng ít nhất tốt hơn là ra ngoài chăc chắn chết.</w:t>
      </w:r>
    </w:p>
    <w:p>
      <w:pPr>
        <w:pStyle w:val="BodyText"/>
      </w:pPr>
      <w:r>
        <w:t xml:space="preserve">Lại nói Âu Dương từ trong viễn cổ họa quyển thấy được trong thiên ngoại thiên toàn là thể linh hồn, hơn nữa Khúc Hướng Tiền luôn hét Hồn Giả. Nếu nói trong thiên ngoại thiên thật sự tồn tại một chủng tộc chưa biết, hơn nữa đều là thể linh hồn thì hắn có gì mà sợ?</w:t>
      </w:r>
    </w:p>
    <w:p>
      <w:pPr>
        <w:pStyle w:val="BodyText"/>
      </w:pPr>
      <w:r>
        <w:t xml:space="preserve">Âu Dương không sợ nhất là thể linh hồn, hôm nay đừng nói là Hồn Giả gì, dù là hồn phi tiên đến cũng phải chào thua!</w:t>
      </w:r>
    </w:p>
    <w:p>
      <w:pPr>
        <w:pStyle w:val="BodyText"/>
      </w:pPr>
      <w:r>
        <w:t xml:space="preserve">Mây đen che đậy mặt trời, khiến rừng rậm vốn đã âm u càng như đêm đen. Bay đầy trời là thứ giống như quỷ hồn, trông như là phim kinh dị.</w:t>
      </w:r>
    </w:p>
    <w:p>
      <w:pPr>
        <w:pStyle w:val="BodyText"/>
      </w:pPr>
      <w:r>
        <w:t xml:space="preserve">Nếu là Âu Dương ở thế giới trước, thấy tình hình như vậy đã bị hù nhũn chân. Nhưng từ khi hắn đến thế giới này, chính mắt thấy nhiều thứ còn quái dị hơn, giờ đừng nói là quỷ hồn, Phật tổ đến cũng đừng mơ hù sợ hắn.</w:t>
      </w:r>
    </w:p>
    <w:p>
      <w:pPr>
        <w:pStyle w:val="BodyText"/>
      </w:pPr>
      <w:r>
        <w:t xml:space="preserve">- U u u...</w:t>
      </w:r>
    </w:p>
    <w:p>
      <w:pPr>
        <w:pStyle w:val="BodyText"/>
      </w:pPr>
      <w:r>
        <w:t xml:space="preserve">Tiếng hú khiến người sởn tóc gáy vang lên xung quanh Âu Dương, vô số cái bóng đủ màu bềnh bồng, mặt đất biến thành màu xanh quái dị. Nếu con gái có mặt ở đây chắc chắn đã bị hù ngất xỉu.</w:t>
      </w:r>
    </w:p>
    <w:p>
      <w:pPr>
        <w:pStyle w:val="BodyText"/>
      </w:pPr>
      <w:r>
        <w:t xml:space="preserve">Âu Dương vẫn chắp hai tay sau lưng, nói:</w:t>
      </w:r>
    </w:p>
    <w:p>
      <w:pPr>
        <w:pStyle w:val="BodyText"/>
      </w:pPr>
      <w:r>
        <w:t xml:space="preserve">- Hừ! Hồn Giả các ngươi là dựa vào hù người để thắng sao?</w:t>
      </w:r>
    </w:p>
    <w:p>
      <w:pPr>
        <w:pStyle w:val="BodyText"/>
      </w:pPr>
      <w:r>
        <w:t xml:space="preserve">Hắn giương mắt nhìn lên cao, nếu nói cái gọi là Hồn Giả chỉ dựa vào thủ đoạn như vậy thì hắn cần gì sợ?</w:t>
      </w:r>
    </w:p>
    <w:p>
      <w:pPr>
        <w:pStyle w:val="BodyText"/>
      </w:pPr>
      <w:r>
        <w:t xml:space="preserve">Mấy thứ này dù loại gì nhưng vẫn là loại linh hồn, hơi giống với huyễn trận của Huyễn Thuật Sư, chẳng qua lợi hại hơn huyễn thuật.</w:t>
      </w:r>
    </w:p>
    <w:p>
      <w:pPr>
        <w:pStyle w:val="BodyText"/>
      </w:pPr>
      <w:r>
        <w:t xml:space="preserve">huyễn trận của Huyễn Thuật Sư là dùng lực linh hồn ảnh hưởng kẻ địch tạo thành ảo ảnh, chỗ này xuất hiện linh hồn là linh hồn thật sự, nói theo kiểu thế giới trước của Âu Dương thì mấy thứ này là ma quỷ!</w:t>
      </w:r>
    </w:p>
    <w:p>
      <w:pPr>
        <w:pStyle w:val="BodyText"/>
      </w:pPr>
      <w:r>
        <w:t xml:space="preserve">- Oa oa oa...</w:t>
      </w:r>
    </w:p>
    <w:p>
      <w:pPr>
        <w:pStyle w:val="BodyText"/>
      </w:pPr>
      <w:r>
        <w:t xml:space="preserve">Trên bầu trời mây đen cuồn cuộn, một quỷ thủ chộp xuống Âu Dương. Quỷ thủ màu xanh nhìn cực kỳ đáng sợ, nhưng Âu Dương lười để ý, người hắn dâng lên huyết sắc liệt diễm rực cháy</w:t>
      </w:r>
    </w:p>
    <w:p>
      <w:pPr>
        <w:pStyle w:val="BodyText"/>
      </w:pPr>
      <w:r>
        <w:t xml:space="preserve">- Oa!</w:t>
      </w:r>
    </w:p>
    <w:p>
      <w:pPr>
        <w:pStyle w:val="BodyText"/>
      </w:pPr>
      <w:r>
        <w:t xml:space="preserve">Khi huyết sắc liệt diễm cháy lên thì mây đen vèo một cái bay ngược lại, những thể linh hồn cách Âu Dương khá gần đều bị huyết sắc liệt diễm đốt trọi. Dù là quỷ thủ chộp xuống cũng bị huyết sắc liệt diễm đốt biến sắc.</w:t>
      </w:r>
    </w:p>
    <w:p>
      <w:pPr>
        <w:pStyle w:val="BodyText"/>
      </w:pPr>
      <w:r>
        <w:t xml:space="preserve">- Giả thần giả quỷ! Hồn Giả nếu chỉ là hạng giả thần giả quy thì thật khiến ta thất vọng!</w:t>
      </w:r>
    </w:p>
    <w:p>
      <w:pPr>
        <w:pStyle w:val="BodyText"/>
      </w:pPr>
      <w:r>
        <w:t xml:space="preserve">Dù miệng Âu Dương nói vậy nhưng trong lòng rất vui vẻ, nếu Hồn Giả đều là thể linh hồn khống chế lực lượng linh hồn thì hắn ở đây tựa như thần linh.</w:t>
      </w:r>
    </w:p>
    <w:p>
      <w:pPr>
        <w:pStyle w:val="BodyText"/>
      </w:pPr>
      <w:r>
        <w:t xml:space="preserve">Bên ngoài có Khúc Hướng Tiền canh giữ, Âu Dương không ra được, ở đây hắn được ích lợi. Nếu hắn đủ độc thì ở đây giết vào đỉnh Đại Đế, thậm chí giết ra ý chí viễn cổ cũng không phải không thể!</w:t>
      </w:r>
    </w:p>
    <w:p>
      <w:pPr>
        <w:pStyle w:val="BodyText"/>
      </w:pPr>
      <w:r>
        <w:t xml:space="preserve">Thứ Kiêu cung xuất hiện trong tay Âu Dương, huyết sắc vòng xoáy tên nhảy nhót trên dây cung. Thần Sư Chi Nhãn màu vàng của Âu Dương tỏa định thể linh hồn màu đen ngay trung tâm mây đen phía xa, tên mang theo huyết quang bắn ra!</w:t>
      </w:r>
    </w:p>
    <w:p>
      <w:pPr>
        <w:pStyle w:val="BodyText"/>
      </w:pPr>
      <w:r>
        <w:t xml:space="preserve">Huyết sắc tên xuyên thấu tầng tầng mây đen, nưh xúc tua ác ma đánh vào thể linh hồn đen. Huyết sắc tên bắn trung thể linh hồn đen, mây đen trên trời vèo một tiếng tan tác, mặt trời lại xuất hiện, Hồn Giả dễ dàng bị Âu Dương một mũi tên diệt sát!</w:t>
      </w:r>
    </w:p>
    <w:p>
      <w:pPr>
        <w:pStyle w:val="BodyText"/>
      </w:pPr>
      <w:r>
        <w:t xml:space="preserve">- Diệt hồn tiễn!</w:t>
      </w:r>
    </w:p>
    <w:p>
      <w:pPr>
        <w:pStyle w:val="BodyText"/>
      </w:pPr>
      <w:r>
        <w:t xml:space="preserve">Sau khi Âu Dương một mũi tên bắn chết linh hồn thì cuối chân trời xuất hiện bão tố đen, Thần Sư Chi Nhãn xuyên qua bão tố thấy trung tâm có một thể linh hồn hình người mang theo kinh ngạc bay nhanh tới đây.</w:t>
      </w:r>
    </w:p>
    <w:p>
      <w:pPr>
        <w:pStyle w:val="BodyText"/>
      </w:pPr>
      <w:r>
        <w:t xml:space="preserve">Chương 348: Giết! Đại Đế chân thân!</w:t>
      </w:r>
    </w:p>
    <w:p>
      <w:pPr>
        <w:pStyle w:val="BodyText"/>
      </w:pPr>
      <w:r>
        <w:t xml:space="preserve">Bão tố đen hiện ra thực lực cường đại không gì sánh được, Âu Dương phát hiện thể linh hồn trong bão đen phát ra lực lượng vượt qua sư phụ Bạch Hủ Minh.</w:t>
      </w:r>
    </w:p>
    <w:p>
      <w:pPr>
        <w:pStyle w:val="BodyText"/>
      </w:pPr>
      <w:r>
        <w:t xml:space="preserve">- Ý chí viễn cổ! Hồn Giả cũng có ý chí viễn cổ?</w:t>
      </w:r>
    </w:p>
    <w:p>
      <w:pPr>
        <w:pStyle w:val="BodyText"/>
      </w:pPr>
      <w:r>
        <w:t xml:space="preserve">Âu Dương giật mình nhìn thể linh hồn đen bay đến, mặc dù đối phương bày ra ý chí viễn cổ nhưng hắn không hề sợ hãi. Có ý chí viễn cổ cũng vô dụng, dù sao là thể linh hồn, ý chí viễn cổ là lấy cách linh hồn tồn tại, cho dù gã có ý chí viễn cổ cũng chỉ có thể dùng lực linh hồn kéo theo.</w:t>
      </w:r>
    </w:p>
    <w:p>
      <w:pPr>
        <w:pStyle w:val="BodyText"/>
      </w:pPr>
      <w:r>
        <w:t xml:space="preserve">Chỉ cần có liên quan đến linh hồn, đừng nói là ý chí viễn cổ, cho dù ngươi là ý chí phi tiên thì Âu Dương cũng không sợ.</w:t>
      </w:r>
    </w:p>
    <w:p>
      <w:pPr>
        <w:pStyle w:val="BodyText"/>
      </w:pPr>
      <w:r>
        <w:t xml:space="preserve">Âu Dương liếm môi nói:</w:t>
      </w:r>
    </w:p>
    <w:p>
      <w:pPr>
        <w:pStyle w:val="BodyText"/>
      </w:pPr>
      <w:r>
        <w:t xml:space="preserve">- Sân săn bắn không tệ!</w:t>
      </w:r>
    </w:p>
    <w:p>
      <w:pPr>
        <w:pStyle w:val="BodyText"/>
      </w:pPr>
      <w:r>
        <w:t xml:space="preserve">Mới rồi cái tên bị Âu Dương bắn chết huyết lực đã nhập vào người hắn, lực lượng kẻ bị hắn một mũi tên bắn chết đủ so với cảnh giới đỉnh pháp thân, đây là điều hắn không dám tưởng tượng.</w:t>
      </w:r>
    </w:p>
    <w:p>
      <w:pPr>
        <w:pStyle w:val="BodyText"/>
      </w:pPr>
      <w:r>
        <w:t xml:space="preserve">Nếu như ở Chân Linh Giới, Âu Dương tin tưởng trừ phi đỉnh Đại Đế sử dụng Đại Đế chân thân, nếu không thì hắn không thể một mũi tên xuyên chết một đỉnh pháp thân.</w:t>
      </w:r>
    </w:p>
    <w:p>
      <w:pPr>
        <w:pStyle w:val="BodyText"/>
      </w:pPr>
      <w:r>
        <w:t xml:space="preserve">- Nhân tộc!</w:t>
      </w:r>
    </w:p>
    <w:p>
      <w:pPr>
        <w:pStyle w:val="BodyText"/>
      </w:pPr>
      <w:r>
        <w:t xml:space="preserve">Thể linh hồn đen xuất hiện cách Âu Dương trăm mét, bão tố tan đi, một thể linh hồn trông không khác gì con người xuất hiện cách hắn không xa.</w:t>
      </w:r>
    </w:p>
    <w:p>
      <w:pPr>
        <w:pStyle w:val="BodyText"/>
      </w:pPr>
      <w:r>
        <w:t xml:space="preserve">Nếu như người bình thường ở đây có lẽ sẽ nhìn lầm ông lão là một Huyễn Thuật Sư linh hồn cường đại, nhưng Âu Dương trời sinh có lực cảm giác khó tả với linh hồn, Thần Sư Chi Nhãn càng nhìn thấu tất cả.</w:t>
      </w:r>
    </w:p>
    <w:p>
      <w:pPr>
        <w:pStyle w:val="BodyText"/>
      </w:pPr>
      <w:r>
        <w:t xml:space="preserve">Vậy nên mặc kệ ông lão này có che giấu cỡ nào cũng khó thoát khỏi mắt Âu Dương.</w:t>
      </w:r>
    </w:p>
    <w:p>
      <w:pPr>
        <w:pStyle w:val="BodyText"/>
      </w:pPr>
      <w:r>
        <w:t xml:space="preserve">- Hồn Giả?</w:t>
      </w:r>
    </w:p>
    <w:p>
      <w:pPr>
        <w:pStyle w:val="BodyText"/>
      </w:pPr>
      <w:r>
        <w:t xml:space="preserve">Âu Dương là lần đầu tiên đụng tới Hồn Giả. Từ ngữ Hồn Giả này lúc ở Chân Linh Giới hắn chưa nghe nói qua, họ ngư ngụ ở thiên ngoại thiên cách Chân Linh Giới chỉ một cách cửa, tại sao chưa từng đi Chân Linh Giới? Hồn Giả cường đại như ông lão nếu thật sự tiến vào Chân Linh Giới thì bây giờ cách cục của Chân Linh Giới chắc chắn sẽ bị sửa đổi.</w:t>
      </w:r>
    </w:p>
    <w:p>
      <w:pPr>
        <w:pStyle w:val="BodyText"/>
      </w:pPr>
      <w:r>
        <w:t xml:space="preserve">Ông lão nhìn Âu Dương, nói:</w:t>
      </w:r>
    </w:p>
    <w:p>
      <w:pPr>
        <w:pStyle w:val="BodyText"/>
      </w:pPr>
      <w:r>
        <w:t xml:space="preserve">- Ta càng thích nhân loại các ngươi thành Hồn tộc chúng ta!</w:t>
      </w:r>
    </w:p>
    <w:p>
      <w:pPr>
        <w:pStyle w:val="BodyText"/>
      </w:pPr>
      <w:r>
        <w:t xml:space="preserve">Toàn thân lão từng tia lực linh hồn dùng cách mắt thường khó thấy từ mặt đất lan tới chỗ Âu Dương đứng.</w:t>
      </w:r>
    </w:p>
    <w:p>
      <w:pPr>
        <w:pStyle w:val="BodyText"/>
      </w:pPr>
      <w:r>
        <w:t xml:space="preserve">Âu Dương mặt mang nụ cười tàn nhẫn. Vốn hắn không tiện xuống tay diệt lão già này, nhưng nếu lão tặc muốn tìm chết thì Âu Dương không ngang đưa lão về vườn.</w:t>
      </w:r>
    </w:p>
    <w:p>
      <w:pPr>
        <w:pStyle w:val="BodyText"/>
      </w:pPr>
      <w:r>
        <w:t xml:space="preserve">- Không phải tộc ta thì phải chết, nhân tộc các ngươi hãm hại Hồn tộc chúng ta đủ nhiều, Hồn tộc thề bất cứ nhân loại nào tiến vào Hồn Giới đều phải chết!</w:t>
      </w:r>
    </w:p>
    <w:p>
      <w:pPr>
        <w:pStyle w:val="BodyText"/>
      </w:pPr>
      <w:r>
        <w:t xml:space="preserve">Ông lão dứt lời, dưới đất vô số sợi tơ linh hồn quấn quanh người Âu Dương, định xé rách cơ thể hắn, tiến vào linh hồn hắn, xé nát linh hồn thành từng mảnh.</w:t>
      </w:r>
    </w:p>
    <w:p>
      <w:pPr>
        <w:pStyle w:val="BodyText"/>
      </w:pPr>
      <w:r>
        <w:t xml:space="preserve">Rất nhanh, vô số sợi tơ linh hồn bao bọc Âu Dương thành cái kén, nhưng ông lão áo đen lại giật nảy mình. Bởi vì dù tơ linh hồn của lão bao bọc người Âu Dương nhưng không thể tiến vào thân thể hắn.</w:t>
      </w:r>
    </w:p>
    <w:p>
      <w:pPr>
        <w:pStyle w:val="BodyText"/>
      </w:pPr>
      <w:r>
        <w:t xml:space="preserve">Giọng Âu Dương truyền ra từ kén tơ:</w:t>
      </w:r>
    </w:p>
    <w:p>
      <w:pPr>
        <w:pStyle w:val="BodyText"/>
      </w:pPr>
      <w:r>
        <w:t xml:space="preserve">- Thật ra ta rất lương thiện, chẳng qua ngươi nói không phải tộc ta thì phải chết, hôm nay để ta đưa ngươi về chầu ông bà!</w:t>
      </w:r>
    </w:p>
    <w:p>
      <w:pPr>
        <w:pStyle w:val="BodyText"/>
      </w:pPr>
      <w:r>
        <w:t xml:space="preserve">Ông lão hét to, hai tay ngưng tụ ra móng vuốt như quỷ quái chộp hướng Âu Dương. Nhưng lão mới vọt tới nửa đường thì từ dưới chân Âu Dương bốc lên huyết sắc liệt diễm.</w:t>
      </w:r>
    </w:p>
    <w:p>
      <w:pPr>
        <w:pStyle w:val="Compact"/>
      </w:pPr>
      <w:r>
        <w:br w:type="textWrapping"/>
      </w:r>
      <w:r>
        <w:br w:type="textWrapping"/>
      </w:r>
    </w:p>
    <w:p>
      <w:pPr>
        <w:pStyle w:val="Heading2"/>
      </w:pPr>
      <w:bookmarkStart w:id="454" w:name="chương-462-hồn-giới-2"/>
      <w:bookmarkEnd w:id="454"/>
      <w:r>
        <w:t xml:space="preserve">432. Chương 462: Hồn Giới (2)</w:t>
      </w:r>
    </w:p>
    <w:p>
      <w:pPr>
        <w:pStyle w:val="Compact"/>
      </w:pPr>
      <w:r>
        <w:br w:type="textWrapping"/>
      </w:r>
      <w:r>
        <w:br w:type="textWrapping"/>
      </w:r>
      <w:r>
        <w:t xml:space="preserve">Tất cả sợi tơ quấn quanh Âu Dương khoảnh khắc bốc hơi hết, hai tay ông lão dán vào người hắn đúng lúc huyết sắc liệt diễm bốc cháy.</w:t>
      </w:r>
    </w:p>
    <w:p>
      <w:pPr>
        <w:pStyle w:val="BodyText"/>
      </w:pPr>
      <w:r>
        <w:t xml:space="preserve">Huyết sắc liệt diễm giống như tử vong hỏa diễm địa ngục chuyên môn đốt linh hồn, quỷ thủ bị ngọn lửa đốt trọi. Ông lão hét thảm, mặc dù lão có tu vi cường đại nhưng có mạnh hơn cũng vô dụng, bởi vì đây không phải chênh lệch về lượng mà là chất.</w:t>
      </w:r>
    </w:p>
    <w:p>
      <w:pPr>
        <w:pStyle w:val="BodyText"/>
      </w:pPr>
      <w:r>
        <w:t xml:space="preserve">Linh Hồn Liệt Diễm của Âu Dương khắc bất cứ thể linh hồn nào, gần như miễn dịch tất cả lực lượng linh hồn. Nếu như Âu Dương là cấp thánh thể có lẽ bị ông lão đè chết, nhưng bây giờ hắn bước vào Đại Đế, trừ phi bước ra một linh hồn cấp phi tiên, nếu không thì linh hồn nào đến đốt cháy linh hồn đó.</w:t>
      </w:r>
    </w:p>
    <w:p>
      <w:pPr>
        <w:pStyle w:val="BodyText"/>
      </w:pPr>
      <w:r>
        <w:t xml:space="preserve">*Bộp!*</w:t>
      </w:r>
    </w:p>
    <w:p>
      <w:pPr>
        <w:pStyle w:val="BodyText"/>
      </w:pPr>
      <w:r>
        <w:t xml:space="preserve">Âu Dương một tay bóp cổ ông lão, nhìn lão cả người vặn vẹo, lão hóa thành đoàn mây khói tránh khỏi ngọn lửa cháy bỏng chui vào trời cao chuẩn bị bỏ trốn!</w:t>
      </w:r>
    </w:p>
    <w:p>
      <w:pPr>
        <w:pStyle w:val="BodyText"/>
      </w:pPr>
      <w:r>
        <w:t xml:space="preserve">- Là hướng đó sao? Ta hiểu rồi!</w:t>
      </w:r>
    </w:p>
    <w:p>
      <w:pPr>
        <w:pStyle w:val="BodyText"/>
      </w:pPr>
      <w:r>
        <w:t xml:space="preserve">Âu Dương cười, Thứ Kiêu cung bị hắn kéo căng. Đối diện đồng tộc Âu Dương có thể giết chóc giống như Tu La, bây giờ với dị tộc hắn còn gì bó tay bó chân?</w:t>
      </w:r>
    </w:p>
    <w:p>
      <w:pPr>
        <w:pStyle w:val="BodyText"/>
      </w:pPr>
      <w:r>
        <w:t xml:space="preserve">Dây cung kéo căng, huyết sắc tên kéo ra ánh sáng liệt diễm dài dài xông lên trời mây. Ông lão hóa thành mây khói bay ra trăm dặm rồi phập một tiếng, bị tên từ đằng sau đâm thủng.</w:t>
      </w:r>
    </w:p>
    <w:p>
      <w:pPr>
        <w:pStyle w:val="BodyText"/>
      </w:pPr>
      <w:r>
        <w:t xml:space="preserve">Ông lão bị đánh về nguyên hình, lại biến thành hình dạng ông lão áo đen, nhưng lúc này thân thể lão cho cảm giác hư ảo, đôi tay quái dị biến mất.</w:t>
      </w:r>
    </w:p>
    <w:p>
      <w:pPr>
        <w:pStyle w:val="BodyText"/>
      </w:pPr>
      <w:r>
        <w:t xml:space="preserve">Bị thiêu, bị bắn, hai đợt khiến ông lão gần như tan vỡ, lão bực mình hơn bất cứ ai. Thật ra Hồn tộc sớm đã có truyền thuyết, trong nhân loại có một loại người trời sinh có Linh Hồn Liệt Diễm, nhưng người này không thể tu luyện, vì vậy từ xưa đến giờ Hồn tộc không mấy để ý nhân loại.</w:t>
      </w:r>
    </w:p>
    <w:p>
      <w:pPr>
        <w:pStyle w:val="BodyText"/>
      </w:pPr>
      <w:r>
        <w:t xml:space="preserve">Nhưng mọi chuyện đều có ngoại lệ, Âu Dương là ngoại lệ lớn nhất. Âu Dương có được huyết sắc yêu đan có thể hấp thu huyết lực, hắn có thể đánh vỡ tất cả trói buộc để trưởng thành. Bây giờ Âu Dương bước vào Đại Đế, huyết sắc liệt diễm càng cường đại đến đủ thiêu chết một linh hồn cấp ý chí.</w:t>
      </w:r>
    </w:p>
    <w:p>
      <w:pPr>
        <w:pStyle w:val="BodyText"/>
      </w:pPr>
      <w:r>
        <w:t xml:space="preserve">*Phập*</w:t>
      </w:r>
    </w:p>
    <w:p>
      <w:pPr>
        <w:pStyle w:val="BodyText"/>
      </w:pPr>
      <w:r>
        <w:t xml:space="preserve">Ông lão chưa kịp phản ứng đã bị mũi tên thứ hai của Âu Dương đâm thủng ngực, đây là mũi tên trí mạng. Nửa người dưới của Âu Dương bị Âu Dương bắn vỡ nát, nửa người trên bùm một tiếng tạc nổ tứ tung thành đốm sáng nhỏ hướng tứ phía bỏ chạy.</w:t>
      </w:r>
    </w:p>
    <w:p>
      <w:pPr>
        <w:pStyle w:val="BodyText"/>
      </w:pPr>
      <w:r>
        <w:t xml:space="preserve">- Phù.</w:t>
      </w:r>
    </w:p>
    <w:p>
      <w:pPr>
        <w:pStyle w:val="BodyText"/>
      </w:pPr>
      <w:r>
        <w:t xml:space="preserve">Âu Dương hít một hơi, thật nhều huyết lực từ bên ngoài bay vào người Âu Dương, đây là lần đầu tiên hắn hấp thu huyết lực của cường giả cấp ý chí viễn cổ.</w:t>
      </w:r>
    </w:p>
    <w:p>
      <w:pPr>
        <w:pStyle w:val="BodyText"/>
      </w:pPr>
      <w:r>
        <w:t xml:space="preserve">Mặc dù đó không phải là huyết lực hoàn chỉnh của cường giả cấp ý chí viễn cổ, nhưng nhiều huyết lực như vậy đủ khiến Tứ Phương chiến kỳ trong người Âu Dương nở rộ ánh sáng.</w:t>
      </w:r>
    </w:p>
    <w:p>
      <w:pPr>
        <w:pStyle w:val="BodyText"/>
      </w:pPr>
      <w:r>
        <w:t xml:space="preserve">- Giết hồn thể tuyệt hơn giết người nhiều! Thể linh hồn chỉ cần bị ta tổn thương liền sẽ sinh ra huyết lực!</w:t>
      </w:r>
    </w:p>
    <w:p>
      <w:pPr>
        <w:pStyle w:val="BodyText"/>
      </w:pPr>
      <w:r>
        <w:t xml:space="preserve">Âu Dương cảm nhận Tứ Phương chiến kỳ biến đổi, hắn biết có lẽ mình sắp thăng cấp.</w:t>
      </w:r>
    </w:p>
    <w:p>
      <w:pPr>
        <w:pStyle w:val="BodyText"/>
      </w:pPr>
      <w:r>
        <w:t xml:space="preserve">Chưa đến một tháng, từ pháp thân một đường tăng lên Đại Đế, lúc này quái dị đi tới thiên ngoại thiên đụng phải Hồn tộc toàn là thể linh hồn, đung là ông trời giúp hắn. Nếu không nắm chắc cơ hội này điên cuồng tăng lên thì Âu Dương đúng là sẽ hối đến thắt ruột!</w:t>
      </w:r>
    </w:p>
    <w:p>
      <w:pPr>
        <w:pStyle w:val="BodyText"/>
      </w:pPr>
      <w:r>
        <w:t xml:space="preserve">Thật nhiều huyết lực dẫn động Tứ Phương chiến kỳ. Tứ Phương chiến kỳ cùng yêu đan dung hợp đầu tiên là bốn phía cùng chớp động, chậm rãi ba mặt chiến kỳ ảm đạm, tây phương chiến kỳ đại biểu cho ý chí hủy diệt một mình lấp lóe.</w:t>
      </w:r>
    </w:p>
    <w:p>
      <w:pPr>
        <w:pStyle w:val="BodyText"/>
      </w:pPr>
      <w:r>
        <w:t xml:space="preserve">Hủy diệt chiến kỳ chớp lóe, Âu Dương phát hiện huyết lực mình mới hấp thu chuyển hóa thành nhiều yêu khí xông vào kinh mạch toàn thân.</w:t>
      </w:r>
    </w:p>
    <w:p>
      <w:pPr>
        <w:pStyle w:val="BodyText"/>
      </w:pPr>
      <w:r>
        <w:t xml:space="preserve">- Sắp đột phá?</w:t>
      </w:r>
    </w:p>
    <w:p>
      <w:pPr>
        <w:pStyle w:val="BodyText"/>
      </w:pPr>
      <w:r>
        <w:t xml:space="preserve">Âu Dương không ngờ ông lão bị hắn trọng thương, cuối cùng hóa thành đốm sáng chạy trốn cường đại đến như vậy. Âu Dương chỉ tổn thương một mình lão đã đủ thăng cấp!</w:t>
      </w:r>
    </w:p>
    <w:p>
      <w:pPr>
        <w:pStyle w:val="BodyText"/>
      </w:pPr>
      <w:r>
        <w:t xml:space="preserve">*Ầm!*</w:t>
      </w:r>
    </w:p>
    <w:p>
      <w:pPr>
        <w:pStyle w:val="BodyText"/>
      </w:pPr>
      <w:r>
        <w:t xml:space="preserve">Âu Dương cảm thấy đầu mình ù vang, tiếp theo thật nhiều yêu khí chạy khắp toàn thân hắn, hắn như là bá chủ đứng trong biển lửa.</w:t>
      </w:r>
    </w:p>
    <w:p>
      <w:pPr>
        <w:pStyle w:val="BodyText"/>
      </w:pPr>
      <w:r>
        <w:t xml:space="preserve">Một thanh chiến cung từ từ hình thành sau lưng Âu Dương, tùy theo yêu khí không ngừng bùng phát, chiến cung càng lúc càng rõ ràng. Bộ dạng của Thứ Kiêu cung ở Mê Hồn Hải sau thời gian dài lại trở về trên người Âu Dương.</w:t>
      </w:r>
    </w:p>
    <w:p>
      <w:pPr>
        <w:pStyle w:val="BodyText"/>
      </w:pPr>
      <w:r>
        <w:t xml:space="preserve">Đại Đế chân thân! Đây là Đại Đế chân thân của Âu Dương, đây là Đại Đế chân thân không giống lúc trước chỉ có một lần, là Đại Đế chân thân thật sự trăm phần trăm. Một lần hấp thu trực tiếp bước vào đỉnh Đại Đế, cái này dù là Âu Dương cũng không tưởng tượng được.</w:t>
      </w:r>
    </w:p>
    <w:p>
      <w:pPr>
        <w:pStyle w:val="BodyText"/>
      </w:pPr>
      <w:r>
        <w:t xml:space="preserve">Đại Đế chân thân ở sau lưng Âu Dương thiêu đốt huyết sắc liệt diễm tương tự, hai huyết sắc kiêu mở mắt trừng khung trời. Chúng nó linh động hơn Đại Đế chân thân lúc ở Mê Hồn Hải, bởi vì đây là lực lượng thuộc về chính Âu Dương.</w:t>
      </w:r>
    </w:p>
    <w:p>
      <w:pPr>
        <w:pStyle w:val="BodyText"/>
      </w:pPr>
      <w:r>
        <w:t xml:space="preserve">Đến đây thì biến đổi trong người Âu Dương còn không kết thúc, bởi vì hủy diệt chiến kỳ chưa trở về chỗ mà hóa thành vô số đốm sáng bắt đầu phân tán toàn thân hắn.</w:t>
      </w:r>
    </w:p>
    <w:p>
      <w:pPr>
        <w:pStyle w:val="BodyText"/>
      </w:pPr>
      <w:r>
        <w:t xml:space="preserve">Âu Dương phát hiện hủy diệt chiến kỳ của mình biến đổi! Tứ Phương chiến kỳ ẩn giấu trong người hắn lâu như vậy giờ rốt cuộc động. Lần đầu tiên động là hủy diệt chiến kỳ đại biểu giết chóc, hiện tại nó không còn là mặt chiến kỳ, nó đã biến thành căn nguyên ý chí hủy diệt xâm nhập vào người Âu Dương.</w:t>
      </w:r>
    </w:p>
    <w:p>
      <w:pPr>
        <w:pStyle w:val="BodyText"/>
      </w:pPr>
      <w:r>
        <w:t xml:space="preserve">- Cách có một bước! Thật sự chỉ có một bước!</w:t>
      </w:r>
    </w:p>
    <w:p>
      <w:pPr>
        <w:pStyle w:val="BodyText"/>
      </w:pPr>
      <w:r>
        <w:t xml:space="preserve">Âu Dương cảm nhận toàn thân tỏa ra hơi thở hủy diệt, hắn biết từ hôm nay trở đi hắn nhất định phải đi trên con đường hấp thu Tứ Phương chiến kỳ.</w:t>
      </w:r>
    </w:p>
    <w:p>
      <w:pPr>
        <w:pStyle w:val="BodyText"/>
      </w:pPr>
      <w:r>
        <w:t xml:space="preserve">Chiến kỳ thứ nhất hắn phải hấp thu lại chính là hủy diệt chiến kỳ đại biểu sức chiến đấu vô song thiên hạ!</w:t>
      </w:r>
    </w:p>
    <w:p>
      <w:pPr>
        <w:pStyle w:val="BodyText"/>
      </w:pPr>
      <w:r>
        <w:t xml:space="preserve">- Khúc Hướng Tiền, ngươi chờ ta, chờ ta lĩnh ngộ ý chí hủy diệt rồi ra ngoài diệt ngươi!</w:t>
      </w:r>
    </w:p>
    <w:p>
      <w:pPr>
        <w:pStyle w:val="BodyText"/>
      </w:pPr>
      <w:r>
        <w:t xml:space="preserve">Âu Dương cực kỳ tà khí, có lẽ là vì bị hủy diệt chiến kỳ ảnh hưởng, bây giờ toàn thân hắn ập đến sát khí.</w:t>
      </w:r>
    </w:p>
    <w:p>
      <w:pPr>
        <w:pStyle w:val="BodyText"/>
      </w:pPr>
      <w:r>
        <w:t xml:space="preserve">Tứ Phương chiến kỳ có bốn loại ý chí, bốn loại ý chí không phải chỉ là cái tên, chúng nó cũng đại biểu loại lực ý chí.</w:t>
      </w:r>
    </w:p>
    <w:p>
      <w:pPr>
        <w:pStyle w:val="BodyText"/>
      </w:pPr>
      <w:r>
        <w:t xml:space="preserve">Ý chí hủy diệt là ý chí có sức chiến đấu mạnh nhất trong ý chí tứ phương, nhưng nó cũng là không hoàn thiện nhất, cũng khó đi nhất. Con đường ý chí vĩnh sinh là tu thân dưỡng tính làm dẫn.</w:t>
      </w:r>
    </w:p>
    <w:p>
      <w:pPr>
        <w:pStyle w:val="BodyText"/>
      </w:pPr>
      <w:r>
        <w:t xml:space="preserve">Con đường ý chí hủy diệt lấy giết chóc làm đầu. Con đường ý chí bất khuất lấy phấn đấu không ngừng làm đầu. Ý chí trung hậu lấy trầm ổn giữ tín làm đầu.</w:t>
      </w:r>
    </w:p>
    <w:p>
      <w:pPr>
        <w:pStyle w:val="BodyText"/>
      </w:pPr>
      <w:r>
        <w:t xml:space="preserve">Trong ý chí tứ phương thì ý chí vĩnh sinh dễ lĩnh ngộ nhất, khó nhất là ý chí hủy diệt và trung hậu.</w:t>
      </w:r>
    </w:p>
    <w:p>
      <w:pPr>
        <w:pStyle w:val="BodyText"/>
      </w:pPr>
      <w:r>
        <w:t xml:space="preserve">Ý chí trung hậu dù khó tới đâu thì nó tồn tại một chữ ngộ, còn ý chí hủy diệt căn bản không thể lĩnh ngộ. Nó chỉ có một con đường, là giết! Giết ra một con đường thuộc về hủy diệt.</w:t>
      </w:r>
    </w:p>
    <w:p>
      <w:pPr>
        <w:pStyle w:val="BodyText"/>
      </w:pPr>
      <w:r>
        <w:t xml:space="preserve">Đây chính là tại sao từ viễn cổ đến nay chỉ có một mình Hoàng Thiên Đại Đế ngộ đạo ý chí hủy diệt. Muốn ngộ đạo ý chí hủy diệt phải đạp vô số anh linh dưới chân.</w:t>
      </w:r>
    </w:p>
    <w:p>
      <w:pPr>
        <w:pStyle w:val="BodyText"/>
      </w:pPr>
      <w:r>
        <w:t xml:space="preserve">Âu Dương muốn ngộ bốn loại ý chí, hiện giờ ý chí hủy diệt đại biểu giết chóc đã bắt đầu, ở trong thiên ngoại thiên đã chú định sẽ dấy lên trạn gió tanh mưa máu!</w:t>
      </w:r>
    </w:p>
    <w:p>
      <w:pPr>
        <w:pStyle w:val="BodyText"/>
      </w:pPr>
      <w:r>
        <w:t xml:space="preserve">Huyết sắc tên của Âu Dương sẽ khiến vô số Hồn Giả chết tại đây, nhất tướng công thành vạn cốt khô, hôm nay Âu Dương muốn lấy mạng của các Hồn Giả phô con đường hủy diệt thuộc về hắn.</w:t>
      </w:r>
    </w:p>
    <w:p>
      <w:pPr>
        <w:pStyle w:val="BodyText"/>
      </w:pPr>
      <w:r>
        <w:t xml:space="preserve">Đốm sáng bay đầy trời, trong Thiên Khải thành, rất nhiều Hồn Giả ngẩng đầu nhìn lên trời. Họ biết đốm sáng đó là cái gì, chắc là siêu cấp cường giả nào đó bị đánh đến không có chút sức phản kháng đốt một phần linh hồn hóa thành đốm sáng chạy trốn.</w:t>
      </w:r>
    </w:p>
    <w:p>
      <w:pPr>
        <w:pStyle w:val="Compact"/>
      </w:pPr>
      <w:r>
        <w:br w:type="textWrapping"/>
      </w:r>
      <w:r>
        <w:br w:type="textWrapping"/>
      </w:r>
    </w:p>
    <w:p>
      <w:pPr>
        <w:pStyle w:val="Heading2"/>
      </w:pPr>
      <w:bookmarkStart w:id="455" w:name="chương-463-chuông-tang-ngân-lên-1"/>
      <w:bookmarkEnd w:id="455"/>
      <w:r>
        <w:t xml:space="preserve">433. Chương 463: Chuông Tang Ngân Lên (1)</w:t>
      </w:r>
    </w:p>
    <w:p>
      <w:pPr>
        <w:pStyle w:val="Compact"/>
      </w:pPr>
      <w:r>
        <w:br w:type="textWrapping"/>
      </w:r>
      <w:r>
        <w:br w:type="textWrapping"/>
      </w:r>
      <w:r>
        <w:t xml:space="preserve">- Đấy là vị trưởng lão nào?</w:t>
      </w:r>
    </w:p>
    <w:p>
      <w:pPr>
        <w:pStyle w:val="BodyText"/>
      </w:pPr>
      <w:r>
        <w:t xml:space="preserve">Người trong Thiên Khải thành đều suy đoán rốt cuộc xảy ra chuyện gì.</w:t>
      </w:r>
    </w:p>
    <w:p>
      <w:pPr>
        <w:pStyle w:val="BodyText"/>
      </w:pPr>
      <w:r>
        <w:t xml:space="preserve">Đốm sáng chậm rãi ngưng tụ, ở trên không trung hình thành nửa người trên ông lão áo đen suýt bị Âu Dương làm thịt. Lúc này thân thể lão chỉ còn lại ngực, cái đầu, đôi tay đã biến mất.</w:t>
      </w:r>
    </w:p>
    <w:p>
      <w:pPr>
        <w:pStyle w:val="BodyText"/>
      </w:pPr>
      <w:r>
        <w:t xml:space="preserve">*Vèo!*</w:t>
      </w:r>
    </w:p>
    <w:p>
      <w:pPr>
        <w:pStyle w:val="BodyText"/>
      </w:pPr>
      <w:r>
        <w:t xml:space="preserve">Một bàn tay to màu đen từ tháp cao chính giữa Thiên Khải thành đại biểu nữ vương Hồn tộc chí cao vô thượng bay ra, chộp lấy linh hồn ông lão áo đen sắp vỡ nát từ trên trời xuống.</w:t>
      </w:r>
    </w:p>
    <w:p>
      <w:pPr>
        <w:pStyle w:val="BodyText"/>
      </w:pPr>
      <w:r>
        <w:t xml:space="preserve">Có người trông thấy ông lão áo đen, không dám tin kêu lên:</w:t>
      </w:r>
    </w:p>
    <w:p>
      <w:pPr>
        <w:pStyle w:val="BodyText"/>
      </w:pPr>
      <w:r>
        <w:t xml:space="preserve">- Hình như là Hắc Mạn trưởng lão!</w:t>
      </w:r>
    </w:p>
    <w:p>
      <w:pPr>
        <w:pStyle w:val="BodyText"/>
      </w:pPr>
      <w:r>
        <w:t xml:space="preserve">Một số người chất vấn:</w:t>
      </w:r>
    </w:p>
    <w:p>
      <w:pPr>
        <w:pStyle w:val="BodyText"/>
      </w:pPr>
      <w:r>
        <w:t xml:space="preserve">- Không phải chứ? Hắc Mạn trưởng lão trong toàn Hồn Giới có thực lực đủ vào mười hàng đầu ai có thể làm Hắc Mạn trưởng lão bị thương đến như vậy?</w:t>
      </w:r>
    </w:p>
    <w:p>
      <w:pPr>
        <w:pStyle w:val="BodyText"/>
      </w:pPr>
      <w:r>
        <w:t xml:space="preserve">- Sẽ không sai! Mới rồi ta cũng thấy, chắc chắn là Hắc Mạn trưởng lão. Rốt cuộc là ai làm Hắc Mạn trưởng lão bị thương thành như vậy? Không lẽ là các trưởng lão khác đánh nhau?</w:t>
      </w:r>
    </w:p>
    <w:p>
      <w:pPr>
        <w:pStyle w:val="BodyText"/>
      </w:pPr>
      <w:r>
        <w:t xml:space="preserve">Những người Hồn tộc xôn xao.</w:t>
      </w:r>
    </w:p>
    <w:p>
      <w:pPr>
        <w:pStyle w:val="BodyText"/>
      </w:pPr>
      <w:r>
        <w:t xml:space="preserve">Hồn Giới khác với thế giới của nhân loại, họ tương đương với một tiểu thế dư, chẳng qua Hồn Giới nhiều năm liên kết với Chân Linh Giới, Hồn tộc cực kỳ cường đại, lúc viễn cổ cũng là đẳng cấp tranh hùng bá chủ một phương.</w:t>
      </w:r>
    </w:p>
    <w:p>
      <w:pPr>
        <w:pStyle w:val="BodyText"/>
      </w:pPr>
      <w:r>
        <w:t xml:space="preserve">Sau này vì vài chuyện Hồn tộc chỉ có thể ở trong Hồn Giới không cách nào tiến vào Chân Linh Giới, mọi người dần quên đi sự tồn tại của Hồn tộc, chỉ biết Chân Linh Giới có thiên ngoại thiên, chỉ biết thiên ngoại thiên rất nguy hiểm.</w:t>
      </w:r>
    </w:p>
    <w:p>
      <w:pPr>
        <w:pStyle w:val="BodyText"/>
      </w:pPr>
      <w:r>
        <w:t xml:space="preserve">Cấu tạo Hồn tộc không khác với một quốc gia bao nhiêu, vương tọa ủng Thiên Khải thành thống trị toàn Hồn Giới, dưới Thiên Khải thành còn có vô số thành thị, những thành dị do các đại trưởng lão quản lý, quốc gia tương đương với tính chất một tông phái.</w:t>
      </w:r>
    </w:p>
    <w:p>
      <w:pPr>
        <w:pStyle w:val="BodyText"/>
      </w:pPr>
      <w:r>
        <w:t xml:space="preserve">Trong Hồn tộc giữa trưởng lão cũng có xuất hiện đại chiến, nhưng bình thường chỉ cần không đánh đến không thể giải quyết thì nữ vương sẽ không dễ dàng ra tay, giống như hôm nay Hắc Mạn sắp chết là tình huống chưa từng xuất hiện.</w:t>
      </w:r>
    </w:p>
    <w:p>
      <w:pPr>
        <w:pStyle w:val="BodyText"/>
      </w:pPr>
      <w:r>
        <w:t xml:space="preserve">Số lượng người Hồn tộc không nhiều, Hồn tộc sinh sản không dễ như nhân loại, vậy nên bình thường Hồn tộc ít có người giết chóc.</w:t>
      </w:r>
    </w:p>
    <w:p>
      <w:pPr>
        <w:pStyle w:val="BodyText"/>
      </w:pPr>
      <w:r>
        <w:t xml:space="preserve">Dù hai người đánh đỏ mắt thì tối đa nhốt tên kia lại.</w:t>
      </w:r>
    </w:p>
    <w:p>
      <w:pPr>
        <w:pStyle w:val="BodyText"/>
      </w:pPr>
      <w:r>
        <w:t xml:space="preserve">*Xẹt!*</w:t>
      </w:r>
    </w:p>
    <w:p>
      <w:pPr>
        <w:pStyle w:val="BodyText"/>
      </w:pPr>
      <w:r>
        <w:t xml:space="preserve">Hắc Mạn bị bàn tay to bắt vào tháp cao, từng đợt lực linh hồn tiến vào thân thể rách nát của lão, tiến hành tu sửa.</w:t>
      </w:r>
    </w:p>
    <w:p>
      <w:pPr>
        <w:pStyle w:val="BodyText"/>
      </w:pPr>
      <w:r>
        <w:t xml:space="preserve">Nhưng những lực linh hồn mới đụng vào thể linh hồn rách nát của Hắc Mạn thì bị đốt lên, huyết sắc liệt diễm không ngừng nhấp nháy trên người lão, đốt cháy lão.</w:t>
      </w:r>
    </w:p>
    <w:p>
      <w:pPr>
        <w:pStyle w:val="BodyText"/>
      </w:pPr>
      <w:r>
        <w:t xml:space="preserve">Cách Hắc Mạn không xa, một cô gái mặc đồ hồng, vẫy tay hướng liệt diễm, lực linh hồn đen cường đại không gì sánh bằng bao bọc huyết sắc liệt diễm như muốn kéo nó khỏi người Hắc Mạn.</w:t>
      </w:r>
    </w:p>
    <w:p>
      <w:pPr>
        <w:pStyle w:val="BodyText"/>
      </w:pPr>
      <w:r>
        <w:t xml:space="preserve">*Xèo xèo!*</w:t>
      </w:r>
    </w:p>
    <w:p>
      <w:pPr>
        <w:pStyle w:val="BodyText"/>
      </w:pPr>
      <w:r>
        <w:t xml:space="preserve">Lực linh hồn đen mới đụng vào huyết sắc liệt diễm liền bị đốt cháy, cô gái nhìn thấy vậy biểu tình từ giật mình đến chấn kinh.</w:t>
      </w:r>
    </w:p>
    <w:p>
      <w:pPr>
        <w:pStyle w:val="BodyText"/>
      </w:pPr>
      <w:r>
        <w:t xml:space="preserve">- Không thể nào! Huyết sắc liệt diễm làm sao cường đại như vậy được? Nhân loại có huyết sắc liệt diễm trong người căn bản không thể tu luyện!</w:t>
      </w:r>
    </w:p>
    <w:p>
      <w:pPr>
        <w:pStyle w:val="BodyText"/>
      </w:pPr>
      <w:r>
        <w:t xml:space="preserve">Cô gái nói không sai, nhân loại có được huyết sắc liệt diễm không thể tu luyện, đây chính là lý do thể chất quái lạ của Âu Dương. Nhưng có ai ngờ trong người Âu Dương có huyết sắc yêu đan?</w:t>
      </w:r>
    </w:p>
    <w:p>
      <w:pPr>
        <w:pStyle w:val="BodyText"/>
      </w:pPr>
      <w:r>
        <w:t xml:space="preserve">Tất cả đều là cơ duyên xảo hợp có ngày hôm nay. Thể chất phế vật có Linh Hồn Liệt Diễm trăm phần trăm, bởi vì thể chất đó đã định trước không thể tu luyện.</w:t>
      </w:r>
    </w:p>
    <w:p>
      <w:pPr>
        <w:pStyle w:val="BodyText"/>
      </w:pPr>
      <w:r>
        <w:t xml:space="preserve">Âu Dương xuyên qua đến, lực gia truyền Hàng Long Thập Bát Chưởng cơ duyên xảo hợp biến thành huyết sắc yêu đan, khiến hắn đạt đến trình độ bán yêu giả.</w:t>
      </w:r>
    </w:p>
    <w:p>
      <w:pPr>
        <w:pStyle w:val="BodyText"/>
      </w:pPr>
      <w:r>
        <w:t xml:space="preserve">Sau này huyết sắc yêu đan trợ giúp Âu Dương một đường giết đén đỉnh Đại Đế, đây là điều không ai ngờ được, có thể tính là kiếm tẩu thiên phong đến cực hạn.</w:t>
      </w:r>
    </w:p>
    <w:p>
      <w:pPr>
        <w:pStyle w:val="BodyText"/>
      </w:pPr>
      <w:r>
        <w:t xml:space="preserve">Hắc Mạn mặt đầy cười khổ nói:</w:t>
      </w:r>
    </w:p>
    <w:p>
      <w:pPr>
        <w:pStyle w:val="BodyText"/>
      </w:pPr>
      <w:r>
        <w:t xml:space="preserve">- Nữ vương bệ hạ không cần uổng phí lực lượng, đó là một quái vật cường đại đến đáng sợ hơn cả Ma Quân Hoắc Khải Phong năm xưa.</w:t>
      </w:r>
    </w:p>
    <w:p>
      <w:pPr>
        <w:pStyle w:val="BodyText"/>
      </w:pPr>
      <w:r>
        <w:t xml:space="preserve">Nếu không phải lão đốt cháy linh hồn hóa thành vô số đốm sáng chạy ra thì bây giờ trên đời không còn lão tồn tại.</w:t>
      </w:r>
    </w:p>
    <w:p>
      <w:pPr>
        <w:pStyle w:val="BodyText"/>
      </w:pPr>
      <w:r>
        <w:t xml:space="preserve">Nữ vương giật mình nhìn Hắc Mạn, hỏi:</w:t>
      </w:r>
    </w:p>
    <w:p>
      <w:pPr>
        <w:pStyle w:val="BodyText"/>
      </w:pPr>
      <w:r>
        <w:t xml:space="preserve">- Rốt cuộc là ai?</w:t>
      </w:r>
    </w:p>
    <w:p>
      <w:pPr>
        <w:pStyle w:val="BodyText"/>
      </w:pPr>
      <w:r>
        <w:t xml:space="preserve">Lúc viễn cổ Hắc Mạn độc chiến Hồn Giới, dùng sức của một người di sơn đảo hải, cường giả toàn Hồn Giới dốc hết sức cũng không thể đối kháng với lão.</w:t>
      </w:r>
    </w:p>
    <w:p>
      <w:pPr>
        <w:pStyle w:val="BodyText"/>
      </w:pPr>
      <w:r>
        <w:t xml:space="preserve">Bây giờ Hắc Mạn nói có một quái vật còn đáng sợ hơn Hoắc Khải Phong, đó rốt cuộc là người như thế nào?</w:t>
      </w:r>
    </w:p>
    <w:p>
      <w:pPr>
        <w:pStyle w:val="BodyText"/>
      </w:pPr>
      <w:r>
        <w:t xml:space="preserve">Trong mắt Hắc Mạn có tia sợ hãi, nói:</w:t>
      </w:r>
    </w:p>
    <w:p>
      <w:pPr>
        <w:pStyle w:val="BodyText"/>
      </w:pPr>
      <w:r>
        <w:t xml:space="preserve">- Hắn không có sức chiến đấu cười ngạo khung trời như Hoắc Khải Phong, nhưng hắn có Linh Hồn Liệt Diễm mà Hồn tộc chúng ta vĩnh viễn không thể đối kháng. Đáng sợ nhất là lực lượng của hắn đạt đến cấp Đại Đế! Bệ hạ nên biết Linh Hồn Liệt Diễm cấp Đại Đế đủ thiêu cháy toàn Hồn Giới!</w:t>
      </w:r>
    </w:p>
    <w:p>
      <w:pPr>
        <w:pStyle w:val="BodyText"/>
      </w:pPr>
      <w:r>
        <w:t xml:space="preserve">Lúc này dù là đông đúc cường giả ý chí nhân loại bước vào Hồn Giới thì Hồn Giả cũng dám chiến, dù Hồn Giới nhỏ nhưng sức chiến đấu tuyệt đối không kém gì Chân Linh Giới.</w:t>
      </w:r>
    </w:p>
    <w:p>
      <w:pPr>
        <w:pStyle w:val="BodyText"/>
      </w:pPr>
      <w:r>
        <w:t xml:space="preserve">Nhưng Âu Dương không phải người đám Hồn Giả có thể đối kháng. Ngươi đánh hắn, hắn không phản ứng. Hắn tùy tiện đụng ngươi, người liền bị thương. Quái vật như vậy làm sao đối kháng?</w:t>
      </w:r>
    </w:p>
    <w:p>
      <w:pPr>
        <w:pStyle w:val="BodyText"/>
      </w:pPr>
      <w:r>
        <w:t xml:space="preserve">Một biên quan trấn nhỏ, lúc này Âu Dương đứng trên cột cờ, trấn nhỏ dưới chân bị hắn đồ sát, tất cả Hồn Giả bị hắn một tên đâm xuyên giết chết.</w:t>
      </w:r>
    </w:p>
    <w:p>
      <w:pPr>
        <w:pStyle w:val="BodyText"/>
      </w:pPr>
      <w:r>
        <w:t xml:space="preserve">Thật nhiều huyết lực ùa vào người hắn nhưng không thể cho Âu Dương tăng lên một bước, hắn biết lực lượng của hắn bây giờ đã đạt đến cực hạn, muốn đột phá thì cách duy nhất là ngộ đạo ý chí hủy diệt.</w:t>
      </w:r>
    </w:p>
    <w:p>
      <w:pPr>
        <w:pStyle w:val="BodyText"/>
      </w:pPr>
      <w:r>
        <w:t xml:space="preserve">- Tại sao ta không thể khống chế được ý niệm giết chóc của mình?</w:t>
      </w:r>
    </w:p>
    <w:p>
      <w:pPr>
        <w:pStyle w:val="BodyText"/>
      </w:pPr>
      <w:r>
        <w:t xml:space="preserve">Âu Dương đứng trên cột cờ, mới rồi đi tới trấn nhỏ này cảm giác bản năng sai khiến hắn tàn sát mấy trăm Hồn Giả, ý niệm giết chóc đến từ sâu trong linh hồn khiến hắn không thể khống chế.</w:t>
      </w:r>
    </w:p>
    <w:p>
      <w:pPr>
        <w:pStyle w:val="BodyText"/>
      </w:pPr>
      <w:r>
        <w:t xml:space="preserve">Âu Dương biết chắc cái này có liên quan đến hủy diệt chiến kỳ. Từ khi hủy diệt chiến kỳ biến mất hóa thành căn nguen dung nhập vào người hắn thì hắn đã không còn lựa chọn, hắn phải một đường giết tới. Ý chí hủy diệt, hoặc là hủy diệt người khác, hoặc là hủy diệt chính mình.</w:t>
      </w:r>
    </w:p>
    <w:p>
      <w:pPr>
        <w:pStyle w:val="BodyText"/>
      </w:pPr>
      <w:r>
        <w:t xml:space="preserve">Âu Dương mừng là chỗ này không phải Chân Linh Giới, nếu không dù là Vạn Tiên sơn e rằng không thể bảo vệ ma vương giết chóc như hắn.</w:t>
      </w:r>
    </w:p>
    <w:p>
      <w:pPr>
        <w:pStyle w:val="BodyText"/>
      </w:pPr>
      <w:r>
        <w:t xml:space="preserve">Phương xa mây đen đầy trời, tiếng linh hồn khóc thét như bất bình vì Hồn Giả trong trấn nhỏ đã chết. Nhưng tiếng kêu rên của linh hồn lại dấy lên ý niệm giết chóc sâu trong lòng Âu Dương.</w:t>
      </w:r>
    </w:p>
    <w:p>
      <w:pPr>
        <w:pStyle w:val="BodyText"/>
      </w:pPr>
      <w:r>
        <w:t xml:space="preserve">Từ lúc đi lên con đường này thì Âu Dương không còn lựa chọn, ý chí hủy diệt mạnh mẽ, con đường ý chí hủy diệt tràn đầy chông gai. Hoàng Thiên Đại Đế giết vạn người thành người thứ nhất ý chí hủy diệt sau viễn cổ, có được mỹ danh sức chiến đấu vô song thiên hạ.</w:t>
      </w:r>
    </w:p>
    <w:p>
      <w:pPr>
        <w:pStyle w:val="BodyText"/>
      </w:pPr>
      <w:r>
        <w:t xml:space="preserve">Hôm nay hắn đi lên con đường của Hoàng Thiên Đại Đế, Âu Dương mừng là chỗ này không phải Chân Linh Giới, ít nhất hắn giết là dị tộc, nhiều ít an ủi bản thân.</w:t>
      </w:r>
    </w:p>
    <w:p>
      <w:pPr>
        <w:pStyle w:val="BodyText"/>
      </w:pPr>
      <w:r>
        <w:t xml:space="preserve">Nhưng Âu Dương không biết hắn như vậy rất nguy hiểm. Ngộ đạo ý chí hủy diệt, một khi trong lòng sinh ra chất vấn về giết chóc, hủy diệt thì ý chí hủy diệt sẽ hủy diệt bản thân.</w:t>
      </w:r>
    </w:p>
    <w:p>
      <w:pPr>
        <w:pStyle w:val="BodyText"/>
      </w:pPr>
      <w:r>
        <w:t xml:space="preserve">Cho nên thời viễn cổ gần như mỗi cường giả đều trước tiên lĩnh ngộ ba ý chí khác, cuối cùng dùng vô số xương cốt chất lên ý chí thứ bốn, vũ hóa phi tiên.</w:t>
      </w:r>
    </w:p>
    <w:p>
      <w:pPr>
        <w:pStyle w:val="BodyText"/>
      </w:pPr>
      <w:r>
        <w:t xml:space="preserve">Đây cũng xem như là loại tẩy lễ, hôm nay Âu Dương bắt đầu bước trên con đường viễn cổ ngày xưa.</w:t>
      </w:r>
    </w:p>
    <w:p>
      <w:pPr>
        <w:pStyle w:val="Compact"/>
      </w:pPr>
      <w:r>
        <w:br w:type="textWrapping"/>
      </w:r>
      <w:r>
        <w:br w:type="textWrapping"/>
      </w:r>
    </w:p>
    <w:p>
      <w:pPr>
        <w:pStyle w:val="Heading2"/>
      </w:pPr>
      <w:bookmarkStart w:id="456" w:name="chương-464-chuông-tang-ngân-lên-2"/>
      <w:bookmarkEnd w:id="456"/>
      <w:r>
        <w:t xml:space="preserve">434. Chương 464: Chuông Tang Ngân Lên (2)</w:t>
      </w:r>
    </w:p>
    <w:p>
      <w:pPr>
        <w:pStyle w:val="Compact"/>
      </w:pPr>
      <w:r>
        <w:br w:type="textWrapping"/>
      </w:r>
      <w:r>
        <w:br w:type="textWrapping"/>
      </w:r>
      <w:r>
        <w:t xml:space="preserve">Thần Sư Chi Nhãn màu vàng nhìn phía xa mây đen kêu gào, Âu Dương trông thấy trong mây đen có hai người. Tu vi của hai người này không yếu hơn Hắc Mạn đã bỏ trốn, nhưng Âu Dương không có gì băn khoăn. Chỉ cần đối phương là linh hồn thì hắn khác được họ, trừ phi bọn họ có thể làm ra thể linh hồn cấp phi tiên, nếu không thì Hồn Giới sẽ biến thành sân săn bắn của hắn.</w:t>
      </w:r>
    </w:p>
    <w:p>
      <w:pPr>
        <w:pStyle w:val="BodyText"/>
      </w:pPr>
      <w:r>
        <w:t xml:space="preserve">Thiên Khải thành, chuông tang bỗng ngân lên, ánh sáng đỏ từ chuông tang bắn ra, bay vào tháp cao. Trên tháp cao nữ vương Hồn Giới Vệ Thi đang cùng một vài trưởng lão đang thảo luận việc Hồn Giới đột nhiên xuất hiện ác ma, nàng giơ tay đón lấy huyết quang truyền đến khi chuông tang ngân.</w:t>
      </w:r>
    </w:p>
    <w:p>
      <w:pPr>
        <w:pStyle w:val="BodyText"/>
      </w:pPr>
      <w:r>
        <w:t xml:space="preserve">Mở ra huyết quang, Vệ Thi giật mình hét to:</w:t>
      </w:r>
    </w:p>
    <w:p>
      <w:pPr>
        <w:pStyle w:val="BodyText"/>
      </w:pPr>
      <w:r>
        <w:t xml:space="preserve">- Cái gì!?</w:t>
      </w:r>
    </w:p>
    <w:p>
      <w:pPr>
        <w:pStyle w:val="BodyText"/>
      </w:pPr>
      <w:r>
        <w:t xml:space="preserve">Một đám trưởng lão từ xa bay đến nghị sự vây quanh lại.</w:t>
      </w:r>
    </w:p>
    <w:p>
      <w:pPr>
        <w:pStyle w:val="BodyText"/>
      </w:pPr>
      <w:r>
        <w:t xml:space="preserve">- Hồn Vân trấn nhỏ bị diệt.</w:t>
      </w:r>
    </w:p>
    <w:p>
      <w:pPr>
        <w:pStyle w:val="BodyText"/>
      </w:pPr>
      <w:r>
        <w:t xml:space="preserve">Nhìn mấy thứ ghi chép bên trên, mọi người hí ngụm khí lạnh. Nguyên Hồn Vân trấn nhỏ có năm trăm Hồn Giả, trong một đêm Hồn Vân trấn nhỏ bị diệt, dù là đồ ngốc cũng biết chuyện chắc chắn liên quan đến ma vương kia.</w:t>
      </w:r>
    </w:p>
    <w:p>
      <w:pPr>
        <w:pStyle w:val="BodyText"/>
      </w:pPr>
      <w:r>
        <w:t xml:space="preserve">*Ong- - Ong- - *</w:t>
      </w:r>
    </w:p>
    <w:p>
      <w:pPr>
        <w:pStyle w:val="BodyText"/>
      </w:pPr>
      <w:r>
        <w:t xml:space="preserve">Chuông tang lại ngân vang, nhưng lần này chuông tang liên tục gióng hai hồi, thanh âm xa xăm vô cùng.</w:t>
      </w:r>
    </w:p>
    <w:p>
      <w:pPr>
        <w:pStyle w:val="BodyText"/>
      </w:pPr>
      <w:r>
        <w:t xml:space="preserve">Hai tiếng chuông tang vang, toàn Thiên Khải thành hỗn loạn.</w:t>
      </w:r>
    </w:p>
    <w:p>
      <w:pPr>
        <w:pStyle w:val="BodyText"/>
      </w:pPr>
      <w:r>
        <w:t xml:space="preserve">Chuông tang ngân đại biểu cái gì ai đều biết. Tiếng thứ nhất ngắn ngủi không tính là gì, vì tiếng ngắn có lúc vì báo cáo một số chuyện khẩn cấp thì sẽ vang lên.</w:t>
      </w:r>
    </w:p>
    <w:p>
      <w:pPr>
        <w:pStyle w:val="BodyText"/>
      </w:pPr>
      <w:r>
        <w:t xml:space="preserve">Nhưng chuông tang kéo dài đại biểu chỉ có một khả năng, đó là trưởng lão chết!</w:t>
      </w:r>
    </w:p>
    <w:p>
      <w:pPr>
        <w:pStyle w:val="BodyText"/>
      </w:pPr>
      <w:r>
        <w:t xml:space="preserve">Hồn Giới có mười lăm trưởng lão, Hắc Mạn trưởng lão ngày hôm qua bị đánh thành tàn phấ chạy trở về Thiên Khải thành, các Hồn Giả vốn tưởng là giữa trưởng lão bùng phát đại chiến. Hôm nay chuông tang ngân dài hai tiếng chứng minh lại có hai trưởng lão chết.</w:t>
      </w:r>
    </w:p>
    <w:p>
      <w:pPr>
        <w:pStyle w:val="BodyText"/>
      </w:pPr>
      <w:r>
        <w:t xml:space="preserve">Hiện tại người trong Thiên Khải thành không còn cho rằng là trưởng lão bùng phát đại chiến. Cho dù các trưởng lão có đánh đến dữ dội thì tối đa chỉ làm đối phương bị thương, giống như Hắc Mạn trưởng lão chứ làm sao có thể giết chết đối phương?</w:t>
      </w:r>
    </w:p>
    <w:p>
      <w:pPr>
        <w:pStyle w:val="BodyText"/>
      </w:pPr>
      <w:r>
        <w:t xml:space="preserve">Tốt lắm, duv có lúc lỡ tay giết một trưởng lão nhưng liên tục giết hai trưởng lão là điều không thể. Trong Thiên Khải thành các Hồn Giả điều hiểu chắc chắn đã xảy ra chuyện lớn!</w:t>
      </w:r>
    </w:p>
    <w:p>
      <w:pPr>
        <w:pStyle w:val="BodyText"/>
      </w:pPr>
      <w:r>
        <w:t xml:space="preserve">Nói xảy ra việc lớn không bằng nói tai nạn buông xuống, bởi vì cách Thiên Khải thành mấy ngàn vạn dặm Âu Dương đang cầm Thứ Kiêu cung từng bước một đi hướng bên này. Hắn một đường đi đến gặp Hồn Giả dù là bình thường hay trưởng lão có ý chí viễn cổ đều ngã gục dưới Thứ Kiêu cung của hắn.</w:t>
      </w:r>
    </w:p>
    <w:p>
      <w:pPr>
        <w:pStyle w:val="BodyText"/>
      </w:pPr>
      <w:r>
        <w:t xml:space="preserve">Tùy theo Âu Dương giết càng lúc càng nhiều Hồn Giả, hắn bắt đầu hưởng thụ khoái cảm giết chóc này. Âu Dương thậm chí say mê trong giết chóc, hắn hiện tại rất nguy hiểm! Lòng giết chóc không thể mất, vì con đườngh ủy diệt cần lòng giết chóc, nhưng một khi bị lòng giết chóc che giấu bản tâm, vậy Âu Dương cách tự mình hủy diệt không còn xa.</w:t>
      </w:r>
    </w:p>
    <w:p>
      <w:pPr>
        <w:pStyle w:val="BodyText"/>
      </w:pPr>
      <w:r>
        <w:t xml:space="preserve">Hồn Giới có người vui có người buồn. Buồn đương nhiên là Hồn Giả Hồn Giới, vui thì cũng có, dù sao thiên ngoại thiên tồn tại từ viễn cổ, vô số cường giả Chân Linh Giới từng ạc dường vào thiên ngoại thiên bị Hồn Giới Hồn Giả cường đại dùng lực linh hồn nhốt tại đây.</w:t>
      </w:r>
    </w:p>
    <w:p>
      <w:pPr>
        <w:pStyle w:val="BodyText"/>
      </w:pPr>
      <w:r>
        <w:t xml:space="preserve">Những cường giả bị nhốt này chợt phát hiện Hồn Giới Hồn Giả luôn bình tĩnh bắt đầu xuất hiện sợ hãi.</w:t>
      </w:r>
    </w:p>
    <w:p>
      <w:pPr>
        <w:pStyle w:val="BodyText"/>
      </w:pPr>
      <w:r>
        <w:t xml:space="preserve">Một người đàn ông trung niên thoạt trông hơn bốn mươi tuổi, hai tay hai chân bị cột linh hồn xiềng xích nhìn hướng đồng bạn ở bên cạnh, nói:</w:t>
      </w:r>
    </w:p>
    <w:p>
      <w:pPr>
        <w:pStyle w:val="BodyText"/>
      </w:pPr>
      <w:r>
        <w:t xml:space="preserve">- Không lẽ Hồn Giới bùng phát đại chiến gì?</w:t>
      </w:r>
    </w:p>
    <w:p>
      <w:pPr>
        <w:pStyle w:val="BodyText"/>
      </w:pPr>
      <w:r>
        <w:t xml:space="preserve">Một người khác tứ chi cũng bị linh hồn xiềng xích trói, phản bác:</w:t>
      </w:r>
    </w:p>
    <w:p>
      <w:pPr>
        <w:pStyle w:val="BodyText"/>
      </w:pPr>
      <w:r>
        <w:t xml:space="preserve">- Không thể nào, Hồn Giới đại chiến là thuộc về đại chiến, cho dù họ đánh nội chiến cũng sẽ không kịch liệt bao nhiêu.</w:t>
      </w:r>
    </w:p>
    <w:p>
      <w:pPr>
        <w:pStyle w:val="BodyText"/>
      </w:pPr>
      <w:r>
        <w:t xml:space="preserve">Người đàn ông trung niên bắt đầu câu chuyện vẻ mặt ủ rũ nói:</w:t>
      </w:r>
    </w:p>
    <w:p>
      <w:pPr>
        <w:pStyle w:val="BodyText"/>
      </w:pPr>
      <w:r>
        <w:t xml:space="preserve">- Những thể linh hồn chết tiệt, ta bị giam cầm tại đây đã bốn ngàn năm, thật hối hận năm xưa vào đây làm gì.</w:t>
      </w:r>
    </w:p>
    <w:p>
      <w:pPr>
        <w:pStyle w:val="BodyText"/>
      </w:pPr>
      <w:r>
        <w:t xml:space="preserve">Gã tên gọi Từ Uy, là một tán tu, bốn ngàn năm trước đạt đến cấp Đại Đế lạc đường vào thiên ngoại thiên, bị những Hồn Giả bắt, dùng linh hồn xiềng xích trói tại đây. Bị nhốt bốn ngàn năm, Từ Uy sớm tuyệt vọng, nếu không phải sau này có mười mấy người giống như gã bị bắt tới đây thì có lẽ gã sớm tinh thần thác loạn.</w:t>
      </w:r>
    </w:p>
    <w:p>
      <w:pPr>
        <w:pStyle w:val="BodyText"/>
      </w:pPr>
      <w:r>
        <w:t xml:space="preserve">Một ông lão thoạt trông sáu, bảy mươi tuổi nói:</w:t>
      </w:r>
    </w:p>
    <w:p>
      <w:pPr>
        <w:pStyle w:val="BodyText"/>
      </w:pPr>
      <w:r>
        <w:t xml:space="preserve">- Trong số chúng ta Từ Uy bị nhốt bốn ngàn năm, dù ta là người cuối cùng tiến vào cũng bị nhốt ít nhất một ngàn năm, có lẽ chúng ta thật sẽ chết già trong Hồn Giới.</w:t>
      </w:r>
    </w:p>
    <w:p>
      <w:pPr>
        <w:pStyle w:val="BodyText"/>
      </w:pPr>
      <w:r>
        <w:t xml:space="preserve">Ông lão này tên gọi không Linh Quân, ngàn năm trước gây chuyện với thiên cung, kết quả bị người thiên cung quăng vào Hồn Giới, bị cầm tù tròn ngàn năm. Không Linh Quân từ ban đầu không cam lòng đến ngàn năm đã hoàn toàn tuyệt vọng.</w:t>
      </w:r>
    </w:p>
    <w:p>
      <w:pPr>
        <w:pStyle w:val="BodyText"/>
      </w:pPr>
      <w:r>
        <w:t xml:space="preserve">Trong khi Từ Uy, không Linh Quân cảm thán thì một người thanh niên bên cạnh họ, Vương Thanh Húc vãnh tai kêu họ lắng nghe:</w:t>
      </w:r>
    </w:p>
    <w:p>
      <w:pPr>
        <w:pStyle w:val="BodyText"/>
      </w:pPr>
      <w:r>
        <w:t xml:space="preserve">- Các ngươi nghe họ nói cái gì không?</w:t>
      </w:r>
    </w:p>
    <w:p>
      <w:pPr>
        <w:pStyle w:val="BodyText"/>
      </w:pPr>
      <w:r>
        <w:t xml:space="preserve">- Vương lão đệ, lỗ tai của ngươi tốt nhất, ngươi nghe thấy cái gì?</w:t>
      </w:r>
    </w:p>
    <w:p>
      <w:pPr>
        <w:pStyle w:val="BodyText"/>
      </w:pPr>
      <w:r>
        <w:t xml:space="preserve">Mấy người khác biết công pháp Vương Thanh Húc tu luyện tăng cường lỗ tai rất mạnh, gã thính tai đến trong trăm dặm có xảy ra biến đổi gì đều biết. Tất cả quay sang hỏi Vương Thanh Húc.</w:t>
      </w:r>
    </w:p>
    <w:p>
      <w:pPr>
        <w:pStyle w:val="BodyText"/>
      </w:pPr>
      <w:r>
        <w:t xml:space="preserve">- Đừng gấp!</w:t>
      </w:r>
    </w:p>
    <w:p>
      <w:pPr>
        <w:pStyle w:val="BodyText"/>
      </w:pPr>
      <w:r>
        <w:t xml:space="preserve">Vương Thanh Húc phất tay, nghiêng tai lắng nghe, mặt gã lộ nụ cười.</w:t>
      </w:r>
    </w:p>
    <w:p>
      <w:pPr>
        <w:pStyle w:val="BodyText"/>
      </w:pPr>
      <w:r>
        <w:t xml:space="preserve">- Có chuyện gì vậy?</w:t>
      </w:r>
    </w:p>
    <w:p>
      <w:pPr>
        <w:pStyle w:val="BodyText"/>
      </w:pPr>
      <w:r>
        <w:t xml:space="preserve">Người bên cạnh thấy Vương Thanh Húc thì ai nấy hồi hộp. Hồn Giớis chết tiệt này còn ó điều gì khiến Vương Thanh Húc nở nụ cười? Không lẽ Chân Linh Giới phát hiện bí mật thiên ngoại thiên, rầm rộ tấn công vào?</w:t>
      </w:r>
    </w:p>
    <w:p>
      <w:pPr>
        <w:pStyle w:val="BodyText"/>
      </w:pPr>
      <w:r>
        <w:t xml:space="preserve">Nhưng cái này không đúng, thiên ngoại thiên thực lực vô cùng mạnh mẽ, ở đây cho dù ngươi là Đại Đế, bị mấy chục Hồn Giả cùng lúc thi triển linh hồn xiềng xích thì cũng sẽ bị khóa lại không thể nhúc nhích. Cho dù cường giả bát tông thập nhị thánh địa thêm vào tứ đại gia tộc của Chân Linh Giới cùng ra mặt cũng rất khó chiếm được ưu thế trong tay Hồn Giả.</w:t>
      </w:r>
    </w:p>
    <w:p>
      <w:pPr>
        <w:pStyle w:val="BodyText"/>
      </w:pPr>
      <w:r>
        <w:t xml:space="preserve">Vương Thanh Húc vẻ mặt kích động nói:</w:t>
      </w:r>
    </w:p>
    <w:p>
      <w:pPr>
        <w:pStyle w:val="BodyText"/>
      </w:pPr>
      <w:r>
        <w:t xml:space="preserve">- Có đồng loại của chúng ta đến!</w:t>
      </w:r>
    </w:p>
    <w:p>
      <w:pPr>
        <w:pStyle w:val="BodyText"/>
      </w:pPr>
      <w:r>
        <w:t xml:space="preserve">- Cái gì!?</w:t>
      </w:r>
    </w:p>
    <w:p>
      <w:pPr>
        <w:pStyle w:val="BodyText"/>
      </w:pPr>
      <w:r>
        <w:t xml:space="preserve">Nghe Vương Thanh Húc nói mấy người khác dựa sang. Đồng loại đến? Có thể khiến Hồn Giới náo động, không lẽ thật sự là toàn bộ cường giả Chân Linh Giới giết tới thiên ngoại thiên?</w:t>
      </w:r>
    </w:p>
    <w:p>
      <w:pPr>
        <w:pStyle w:val="BodyText"/>
      </w:pPr>
      <w:r>
        <w:t xml:space="preserve">- Bao nhiêu người? Có phải là bát tông thập nhị thánh địa cùng với tứ đại gia tộc chúng ta đều đến không?</w:t>
      </w:r>
    </w:p>
    <w:p>
      <w:pPr>
        <w:pStyle w:val="BodyText"/>
      </w:pPr>
      <w:r>
        <w:t xml:space="preserve">Đông Phương Tường biểu tình kích động rõ rệt ai cũng thấy ra. Bị nhốt tại đây mấy ngàn năm, nếu không phải họ có tu vi cao thâm thì đã sớm tinh thần thác loạn.</w:t>
      </w:r>
    </w:p>
    <w:p>
      <w:pPr>
        <w:pStyle w:val="BodyText"/>
      </w:pPr>
      <w:r>
        <w:t xml:space="preserve">Nhưng dù không tan vỡ thì mấy ngàn năm khiến lòng họ nguội lạnh như tro tàn, giờ bỗng nghe hy vọng xuất hiện, ai nấy như người điên.</w:t>
      </w:r>
    </w:p>
    <w:p>
      <w:pPr>
        <w:pStyle w:val="BodyText"/>
      </w:pPr>
      <w:r>
        <w:t xml:space="preserve">- Không phải!</w:t>
      </w:r>
    </w:p>
    <w:p>
      <w:pPr>
        <w:pStyle w:val="BodyText"/>
      </w:pPr>
      <w:r>
        <w:t xml:space="preserve">Vương Thanh Húc vãnh tai lắng nghe, nhưng vẻ mặt dần lộ ra thất vọng.</w:t>
      </w:r>
    </w:p>
    <w:p>
      <w:pPr>
        <w:pStyle w:val="BodyText"/>
      </w:pPr>
      <w:r>
        <w:t xml:space="preserve">- Có chuyện gì vậy Vương lão đệ? Rốt cuộc là chuyện gì, ngươi đừng ngập ngừng!</w:t>
      </w:r>
    </w:p>
    <w:p>
      <w:pPr>
        <w:pStyle w:val="BodyText"/>
      </w:pPr>
      <w:r>
        <w:t xml:space="preserve">Một đám người vây quanh Vương Thanh Húc, chuyện này liên quan đến tự do của họ, trong mắt họ không có gì quý hơn tự do.</w:t>
      </w:r>
    </w:p>
    <w:p>
      <w:pPr>
        <w:pStyle w:val="BodyText"/>
      </w:pPr>
      <w:r>
        <w:t xml:space="preserve">Vương Thanh Húc nhìn lướt qua đám người đáng thương, cười khổ nói:</w:t>
      </w:r>
    </w:p>
    <w:p>
      <w:pPr>
        <w:pStyle w:val="BodyText"/>
      </w:pPr>
      <w:r>
        <w:t xml:space="preserve">- Chắc là người xui xẻ giống chúng ta lạc đường vào thiên ngoại thiên, bây giờ xuất hiện tại Hồn Giới. Hồn Giới Hồn Giả đang thảo luận làm sao đi bắt hắn.</w:t>
      </w:r>
    </w:p>
    <w:p>
      <w:pPr>
        <w:pStyle w:val="BodyText"/>
      </w:pPr>
      <w:r>
        <w:t xml:space="preserve">Nghe Vương Thanh Húc nói vậy đám người lộ vẻ thất vọng, một người vào Hồn Giới, kết quả chỉ có một, đó là giống như họ vĩnh viễn bị giam cầm tại đây cho đến chết.</w:t>
      </w:r>
    </w:p>
    <w:p>
      <w:pPr>
        <w:pStyle w:val="Compact"/>
      </w:pPr>
      <w:r>
        <w:br w:type="textWrapping"/>
      </w:r>
      <w:r>
        <w:br w:type="textWrapping"/>
      </w:r>
    </w:p>
    <w:p>
      <w:pPr>
        <w:pStyle w:val="Heading2"/>
      </w:pPr>
      <w:bookmarkStart w:id="457" w:name="chương-465-ý-chí-hủy-diệt-tạo-phản"/>
      <w:bookmarkEnd w:id="457"/>
      <w:r>
        <w:t xml:space="preserve">435. Chương 465: Ý Chí Hủy Diệt Tạo Phản</w:t>
      </w:r>
    </w:p>
    <w:p>
      <w:pPr>
        <w:pStyle w:val="Compact"/>
      </w:pPr>
      <w:r>
        <w:br w:type="textWrapping"/>
      </w:r>
      <w:r>
        <w:br w:type="textWrapping"/>
      </w:r>
      <w:r>
        <w:t xml:space="preserve">Vương Thanh Húc làm vẻ mặt còn có chuyện muốn nói kéo ánh mắt mọi người tập trung lại.</w:t>
      </w:r>
    </w:p>
    <w:p>
      <w:pPr>
        <w:pStyle w:val="BodyText"/>
      </w:pPr>
      <w:r>
        <w:t xml:space="preserve">Vương Thanh Húc nói:</w:t>
      </w:r>
    </w:p>
    <w:p>
      <w:pPr>
        <w:pStyle w:val="BodyText"/>
      </w:pPr>
      <w:r>
        <w:t xml:space="preserve">- Tuy nhiên, người này xuất hiện ở Hồn Giới đã ba ngày, có hai cường giả cấp trưởng lão chết trong tay hắn. Ta nghi ngờ đây là cường giả đỉnh cao nhất Chân Linh Giới!</w:t>
      </w:r>
    </w:p>
    <w:p>
      <w:pPr>
        <w:pStyle w:val="BodyText"/>
      </w:pPr>
      <w:r>
        <w:t xml:space="preserve">Gã phát hiện vẻ mặt người khác đều kích động.</w:t>
      </w:r>
    </w:p>
    <w:p>
      <w:pPr>
        <w:pStyle w:val="BodyText"/>
      </w:pPr>
      <w:r>
        <w:t xml:space="preserve">- Đỉnh cường giả? Không lẽ có người ngộ hai loại ý chí viễn cổ? Nếu là vậy thì trừ phi nữ vương Hồn Giới ra tay, nếu không thì người này chắc chắn có thể trốn thoát!</w:t>
      </w:r>
    </w:p>
    <w:p>
      <w:pPr>
        <w:pStyle w:val="BodyText"/>
      </w:pPr>
      <w:r>
        <w:t xml:space="preserve">Từ Uy rất rõ ràng người Hồn Giới mạnh thì có mạnh, nhưng nếu gặp cường giả nhân loại có hai ý chí viễn cổ xuất hiện, trừ phi nữ vương Hồn Giới đích thân ra tay, nếu không thì không thể ngăn cản được người này.</w:t>
      </w:r>
    </w:p>
    <w:p>
      <w:pPr>
        <w:pStyle w:val="BodyText"/>
      </w:pPr>
      <w:r>
        <w:t xml:space="preserve">Không Linh Quân vội mở miệng hỏi:</w:t>
      </w:r>
    </w:p>
    <w:p>
      <w:pPr>
        <w:pStyle w:val="BodyText"/>
      </w:pPr>
      <w:r>
        <w:t xml:space="preserve">- Hiện tại người đó ở đâu?</w:t>
      </w:r>
    </w:p>
    <w:p>
      <w:pPr>
        <w:pStyle w:val="BodyText"/>
      </w:pPr>
      <w:r>
        <w:t xml:space="preserve">Vương Thanh Húc đáp:</w:t>
      </w:r>
    </w:p>
    <w:p>
      <w:pPr>
        <w:pStyle w:val="BodyText"/>
      </w:pPr>
      <w:r>
        <w:t xml:space="preserve">- Ở một Hồn Vân trấn nhỏ phía tây, hình như toàn bộ Hồn Giả trong trấn bị một mình hắn diệt sạch, ngay cả hai trưởng lão Hồn Giả chạy tới cũng bị giết chết. Bây giờ cường giả Hồn Giới đã xuất động chuẩn bị bắt người này.</w:t>
      </w:r>
    </w:p>
    <w:p>
      <w:pPr>
        <w:pStyle w:val="BodyText"/>
      </w:pPr>
      <w:r>
        <w:t xml:space="preserve">Từ Uy bỗng nói:</w:t>
      </w:r>
    </w:p>
    <w:p>
      <w:pPr>
        <w:pStyle w:val="BodyText"/>
      </w:pPr>
      <w:r>
        <w:t xml:space="preserve">- Không được, chúng ta không thể cứ ngồi chờ chết! Nếu thật sự xuất hiện cường giả như vậy thì dù thế nào chúng ta nhất định phải liều một phen!</w:t>
      </w:r>
    </w:p>
    <w:p>
      <w:pPr>
        <w:pStyle w:val="BodyText"/>
      </w:pPr>
      <w:r>
        <w:t xml:space="preserve">Bốn ngàn năm, rốt cuộc nhìn thấy ánh sáng hy vọng. Từ Uy biết dù thành hay bại thì họ phải liều một phem.</w:t>
      </w:r>
    </w:p>
    <w:p>
      <w:pPr>
        <w:pStyle w:val="BodyText"/>
      </w:pPr>
      <w:r>
        <w:t xml:space="preserve">Đông Phương Tường đề nghị;</w:t>
      </w:r>
    </w:p>
    <w:p>
      <w:pPr>
        <w:pStyle w:val="BodyText"/>
      </w:pPr>
      <w:r>
        <w:t xml:space="preserve">- Chúng ta cùng đến lên ánh sáng sinh mệnh đi, lấy sinh mệnh chỉ dẫn nhất con đường. Nếu cường giả đó trông thấy ánh sáng sinh mệnh của ta liền biết chỗ này có đồng loại, dù hắn không thể giết tới đây cứu chúng ta, nhưng nếu hắn trốn đi thì chắc chắn có thể báo cho gia tộc hoặc tông phái của chúng ta.</w:t>
      </w:r>
    </w:p>
    <w:p>
      <w:pPr>
        <w:pStyle w:val="BodyText"/>
      </w:pPr>
      <w:r>
        <w:t xml:space="preserve">Đông Phương Tường biết nếu để Đông Phương gia tộc biết gã còn sống, như vậy Đông Phương gia tộc nhất định sẽ liên hợp với gia tộc khác để cứu gã.</w:t>
      </w:r>
    </w:p>
    <w:p>
      <w:pPr>
        <w:pStyle w:val="BodyText"/>
      </w:pPr>
      <w:r>
        <w:t xml:space="preserve">- Tốt! Dù thế nào chúng ta cũng phải đấu tranh một phen!</w:t>
      </w:r>
    </w:p>
    <w:p>
      <w:pPr>
        <w:pStyle w:val="BodyText"/>
      </w:pPr>
      <w:r>
        <w:t xml:space="preserve">Mấy người khác đều đồng ý. Đây là cơ hội duy nhất, nếu cường giả đó có thể đem tin tức họ còn sống mang đi ra ngoài, như vậy có lẽ sẽ có người đến cứu họ, nếu không thì họ thật sự chỉ có nước ngồi chờ chết.</w:t>
      </w:r>
    </w:p>
    <w:p>
      <w:pPr>
        <w:pStyle w:val="BodyText"/>
      </w:pPr>
      <w:r>
        <w:t xml:space="preserve">Ánh sáng đốt lên từ trên người cường giả bị cầm tù, vô số ánh sáng tụ tập thành quả cầu chớp lóe quanh người họ, sau đó một cột sáng bả màu được họ dùng lực sinh mệnh thúc đẩy bắn lên trời.</w:t>
      </w:r>
    </w:p>
    <w:p>
      <w:pPr>
        <w:pStyle w:val="BodyText"/>
      </w:pPr>
      <w:r>
        <w:t xml:space="preserve">Đây là hy vọng sinh mệnh, những cường giả đốt lên lực sinh mệnh, dùng cái giá hao tổn sinh mệnh để đổi lấy cơ hội tự do!</w:t>
      </w:r>
    </w:p>
    <w:p>
      <w:pPr>
        <w:pStyle w:val="BodyText"/>
      </w:pPr>
      <w:r>
        <w:t xml:space="preserve">Cột sáng phóng lên cao, đám Hồn Giả nhìn đi hướng bên này, mây đen đầy trời. Cột sáng chỉ xuất hiện một chớp mắt liền bị mây đen cắt đứt, tiếp theo một ông lão áo đen đẩy cửa ra, từ bên ngoài bước vào.</w:t>
      </w:r>
    </w:p>
    <w:p>
      <w:pPr>
        <w:pStyle w:val="BodyText"/>
      </w:pPr>
      <w:r>
        <w:t xml:space="preserve">Ông lão đi tới gần, biểu tình cười nhạo nói:</w:t>
      </w:r>
    </w:p>
    <w:p>
      <w:pPr>
        <w:pStyle w:val="BodyText"/>
      </w:pPr>
      <w:r>
        <w:t xml:space="preserve">- Các vị đừng phí sức nữa, thật ra chỉ cần các ngươi chịu giao ra công pháp của tông phái mình thì Hồn Giới đương nhiên sẽ cho các ngươi tự do.</w:t>
      </w:r>
    </w:p>
    <w:p>
      <w:pPr>
        <w:pStyle w:val="BodyText"/>
      </w:pPr>
      <w:r>
        <w:t xml:space="preserve">Mười hai người, người sớm nhất là từ bốn ngàn năm trước tiến vào bị cầm tù, người vào trễ nhất là ngàn năm trước bị giam cầm. Những người kia bị linh hồn xiềng xích phong tỏa tứ chi trăm mạch, không thể sử dụng lực lượng, bây giờ họ muốn dùng ánh sáng sinh mệnh đốt lên hy vọng, ở trong mắt Hà Phổ thật là buồn cười.</w:t>
      </w:r>
    </w:p>
    <w:p>
      <w:pPr>
        <w:pStyle w:val="BodyText"/>
      </w:pPr>
      <w:r>
        <w:t xml:space="preserve">Một ông lão hơn sáu mươi tuổi luôn không nói chuyện nay lên tiếng:</w:t>
      </w:r>
    </w:p>
    <w:p>
      <w:pPr>
        <w:pStyle w:val="BodyText"/>
      </w:pPr>
      <w:r>
        <w:t xml:space="preserve">- Hừ hừ, như ngươi đã nói, thời viễn cổ nhân loại và Hồn Giới liên tục đại chiến, khi đó tổ tiên chúng ta có thể bất khuất, hôm nay chúng ta cũng sẽ như vậy!</w:t>
      </w:r>
    </w:p>
    <w:p>
      <w:pPr>
        <w:pStyle w:val="BodyText"/>
      </w:pPr>
      <w:r>
        <w:t xml:space="preserve">Ông lão này là hai ngàn năm trước bị bắt đến, cũng là mạnh nhất trong nhóm, bởi vì lão đã ngộ đạo ý chí bất khuất trong ý chí viễn cổ.</w:t>
      </w:r>
    </w:p>
    <w:p>
      <w:pPr>
        <w:pStyle w:val="BodyText"/>
      </w:pPr>
      <w:r>
        <w:t xml:space="preserve">- Ài, Mã Phong, thật ra ngươi đã ngộ đạo ý chí viễn cổ, nếu ngươi nguyện ý từ bỏ thân thể thì nữ vương hoàn toàn có năng lực biến ngươi thành Hồn tộc. Ở lại đây bị giam cầm cuối cùng chết già thì sao không làm Hồn tộc tiêu dao trong thiên địa?</w:t>
      </w:r>
    </w:p>
    <w:p>
      <w:pPr>
        <w:pStyle w:val="BodyText"/>
      </w:pPr>
      <w:r>
        <w:t xml:space="preserve">Hà Phổ chú trọng nhất chính là Mã Phong, mấy người khác tu vi quá thấp, không thể chuyển hóa thành thể linh hồn.</w:t>
      </w:r>
    </w:p>
    <w:p>
      <w:pPr>
        <w:pStyle w:val="BodyText"/>
      </w:pPr>
      <w:r>
        <w:t xml:space="preserve">Nhưng Mã Phong đã ngộ đạo ý chí viễn cổ, nếu lão đồng ý thì hoàn toàn có thể trở thành Hồn Giả.</w:t>
      </w:r>
    </w:p>
    <w:p>
      <w:pPr>
        <w:pStyle w:val="BodyText"/>
      </w:pPr>
      <w:r>
        <w:t xml:space="preserve">Mã Phong híp mắt, nói:</w:t>
      </w:r>
    </w:p>
    <w:p>
      <w:pPr>
        <w:pStyle w:val="BodyText"/>
      </w:pPr>
      <w:r>
        <w:t xml:space="preserve">- Ha ha, làm cái thứ người không ra người, quỷ không ra quỷ như ngươi thì ta thà chết cho rồi!</w:t>
      </w:r>
    </w:p>
    <w:p>
      <w:pPr>
        <w:pStyle w:val="BodyText"/>
      </w:pPr>
      <w:r>
        <w:t xml:space="preserve">Nếu ở chỗ khác có lẽ mấy người này đều lựa chọn khuất phục.</w:t>
      </w:r>
    </w:p>
    <w:p>
      <w:pPr>
        <w:pStyle w:val="BodyText"/>
      </w:pPr>
      <w:r>
        <w:t xml:space="preserve">Nhưng bây giờ họ đối diện không phải nhân loại mà là Hồn tộc. Hồn tộc ở trong mắt nhân loại tựa như nhân loại ở trong mắt Hồn tộc, hoàn toàn không thể dung hợp một chỗ. Viễn cổ từng đồn rằng Hồn tộc và nhân loại là trận doanh không đội trời chung, lúc này kêu họ phản bội trận doanh nhân loại thì họ không làm được.</w:t>
      </w:r>
    </w:p>
    <w:p>
      <w:pPr>
        <w:pStyle w:val="BodyText"/>
      </w:pPr>
      <w:r>
        <w:t xml:space="preserve">- Không ra người, quỷ không ra quỷ? Tốt lắm, chúng ta còn có rất nhiều thời gian. Nhưng ta khuyên các ngươi đừng tính kế cái gì, nữ vương bệ hạ đã đích thân mang mười trưởng lão Hồn tộc đi đến Hồn Vân trấn nhỏ, dù người đến là ai thì tiếp theo hắn sẽ trở thành đồng bạn của các ngươi.</w:t>
      </w:r>
    </w:p>
    <w:p>
      <w:pPr>
        <w:pStyle w:val="BodyText"/>
      </w:pPr>
      <w:r>
        <w:t xml:space="preserve">Mấy người khác nghe nói nữ vương Hồn tộc Vệ Thi đích thân dẫn mười trưởng lão cùng ra tay thì ai nấy biểu tình khó xem.</w:t>
      </w:r>
    </w:p>
    <w:p>
      <w:pPr>
        <w:pStyle w:val="BodyText"/>
      </w:pPr>
      <w:r>
        <w:t xml:space="preserve">Nữ vương Hồn tộc là tu vi thế nào họ không biết, nhưng lúc Mã Phong mới vào đây, lúc trốn chạy thì bị Vệ Thi ngoài trăm ngàn dặm chộp tới đây, từ giây phút đó lão liền biết tu vi của Vệ Thi e rằng trong toàn Chân Linh Giới cũng là không có địch thủ.</w:t>
      </w:r>
    </w:p>
    <w:p>
      <w:pPr>
        <w:pStyle w:val="BodyText"/>
      </w:pPr>
      <w:r>
        <w:t xml:space="preserve">Bây giờ nghe nói nữ vương Hồn tộc ra tay, Mã Phong mới đốt lên hy vọng bây giờ lại tan vỡ.</w:t>
      </w:r>
    </w:p>
    <w:p>
      <w:pPr>
        <w:pStyle w:val="BodyText"/>
      </w:pPr>
      <w:r>
        <w:t xml:space="preserve">- Ài.</w:t>
      </w:r>
    </w:p>
    <w:p>
      <w:pPr>
        <w:pStyle w:val="BodyText"/>
      </w:pPr>
      <w:r>
        <w:t xml:space="preserve">Toàn nhà giam dấy lên tiếng than thở.</w:t>
      </w:r>
    </w:p>
    <w:p>
      <w:pPr>
        <w:pStyle w:val="BodyText"/>
      </w:pPr>
      <w:r>
        <w:t xml:space="preserve">Trên Hồn Vân trấn nhỏ, Âu Dương ngây ngốc ngồi trên mặt đất, tâm lý rất khó chịu, hắn cảm thấy mình bị thứ gì đó khống chế nhưng không tìm được nguyên nhân nào.</w:t>
      </w:r>
    </w:p>
    <w:p>
      <w:pPr>
        <w:pStyle w:val="BodyText"/>
      </w:pPr>
      <w:r>
        <w:t xml:space="preserve">*Ầm!*</w:t>
      </w:r>
    </w:p>
    <w:p>
      <w:pPr>
        <w:pStyle w:val="BodyText"/>
      </w:pPr>
      <w:r>
        <w:t xml:space="preserve">Phía chân trời, một luồng sáng bảy sắc bay thẳng lên tầng mây, mặc dù ánh sáng chỉ ngừng lại một giây ngắn ngủi nhưng vẫn bị Âu Dương nhìn thấy.</w:t>
      </w:r>
    </w:p>
    <w:p>
      <w:pPr>
        <w:pStyle w:val="BodyText"/>
      </w:pPr>
      <w:r>
        <w:t xml:space="preserve">- Hồn Giới có người sống? ánh sáng sinh mệnh cường đại như vậy chắc chắn không phải một người phát ra! Không lẽ có người bị nhốt trong Hồn Giới?</w:t>
      </w:r>
    </w:p>
    <w:p>
      <w:pPr>
        <w:pStyle w:val="BodyText"/>
      </w:pPr>
      <w:r>
        <w:t xml:space="preserve">Âu Dương nhìn hướng đó giờ đã bị mây đen che khuất ánh sáng, nhưng hắn vẫn đại khái đoán ra phương hướng.</w:t>
      </w:r>
    </w:p>
    <w:p>
      <w:pPr>
        <w:pStyle w:val="BodyText"/>
      </w:pPr>
      <w:r>
        <w:t xml:space="preserve">- Ý chí hủy diệt! ý chí hủy diệt, không hủy diệt được người khác thì là hủy diệt chính ta.</w:t>
      </w:r>
    </w:p>
    <w:p>
      <w:pPr>
        <w:pStyle w:val="BodyText"/>
      </w:pPr>
      <w:r>
        <w:t xml:space="preserve">Âu Dương lắc đầu cười khổ, tây phương chiến kỳ ý chí hủy diệt đã ảnh hưởng ý niệm của hắn, khiến hắn có cảm giác phập phồng lo được lo mất. Bây giờ chỉ cần Âu Dương thấy Hồn tộc liền muốn giết chết, hắn biết cứ tiếp tục như vậy thì không đúng.</w:t>
      </w:r>
    </w:p>
    <w:p>
      <w:pPr>
        <w:pStyle w:val="BodyText"/>
      </w:pPr>
      <w:r>
        <w:t xml:space="preserve">Âu Dương ngồi trên mặt đất, ngaamx nghĩ rốt cuộc cái gì là ý chí hủy diệt. Hủy diệt không thể nào chỉ là giết chóc, nếu hủy diệt là chết chóc thì tại sao loại ý chí này khiến một người điên cuồng? Hắn phải tìm ra đã đi nhầm bước nào.</w:t>
      </w:r>
    </w:p>
    <w:p>
      <w:pPr>
        <w:pStyle w:val="BodyText"/>
      </w:pPr>
      <w:r>
        <w:t xml:space="preserve">Hủy diệt là cái gì? Âu Dương không ngừng suy nghĩ rốt cuộc là cái gì mới được gọi là danh hiệu! Vì hủy diệt. Âu Dương suy nghĩ rất đơn giản, theo hắn cảm nhận thì hủy diệt chắc là biến mất.</w:t>
      </w:r>
    </w:p>
    <w:p>
      <w:pPr>
        <w:pStyle w:val="BodyText"/>
      </w:pPr>
      <w:r>
        <w:t xml:space="preserve">- Hủy diệt! Biến mất! Ta như vậy thì biết đến bao giờ!</w:t>
      </w:r>
    </w:p>
    <w:p>
      <w:pPr>
        <w:pStyle w:val="BodyText"/>
      </w:pPr>
      <w:r>
        <w:t xml:space="preserve">Âu Dương lại mờ mịt, hắn ngồi bên dòng suối nhỏ, đôi tay múc nước suối rửa mặt, rồi cúi đầu nhìn dòng nước chảy xuôi.</w:t>
      </w:r>
    </w:p>
    <w:p>
      <w:pPr>
        <w:pStyle w:val="Compact"/>
      </w:pPr>
      <w:r>
        <w:br w:type="textWrapping"/>
      </w:r>
      <w:r>
        <w:br w:type="textWrapping"/>
      </w:r>
    </w:p>
    <w:p>
      <w:pPr>
        <w:pStyle w:val="Heading2"/>
      </w:pPr>
      <w:bookmarkStart w:id="458" w:name="chương-466-lần-đầu-giao-đấu"/>
      <w:bookmarkEnd w:id="458"/>
      <w:r>
        <w:t xml:space="preserve">436. Chương 466: Lần Đầu Giao Đấu</w:t>
      </w:r>
    </w:p>
    <w:p>
      <w:pPr>
        <w:pStyle w:val="Compact"/>
      </w:pPr>
      <w:r>
        <w:br w:type="textWrapping"/>
      </w:r>
      <w:r>
        <w:br w:type="textWrapping"/>
      </w:r>
      <w:r>
        <w:t xml:space="preserve">- Hủy diệt...</w:t>
      </w:r>
    </w:p>
    <w:p>
      <w:pPr>
        <w:pStyle w:val="BodyText"/>
      </w:pPr>
      <w:r>
        <w:t xml:space="preserve">Giọt nước từ khuôn mặt Âu Dương lăn dài nhỏ vào trong suối, lòng hắn bỗng run lên.</w:t>
      </w:r>
    </w:p>
    <w:p>
      <w:pPr>
        <w:pStyle w:val="BodyText"/>
      </w:pPr>
      <w:r>
        <w:t xml:space="preserve">Hủy diệt! Mới rồi mình múc nước lên nếu thật sự tính toán thì đó xem như hủy đi một phần nước chảy trong suối, nhưng bây giờ nước vẫn cứ trôi!</w:t>
      </w:r>
    </w:p>
    <w:p>
      <w:pPr>
        <w:pStyle w:val="BodyText"/>
      </w:pPr>
      <w:r>
        <w:t xml:space="preserve">- Hủy diệt tân sinh!</w:t>
      </w:r>
    </w:p>
    <w:p>
      <w:pPr>
        <w:pStyle w:val="BodyText"/>
      </w:pPr>
      <w:r>
        <w:t xml:space="preserve">Dường như Âu Dương hiểu ra được điều gì, hủy diệt không đại biểu triệt để biến mất, sau hủy diệt đương nhiên là có sự sống mới, điều này tương đương với một thời đại kết thúc thì sẽ có một thời đại khác thay thế vậy.</w:t>
      </w:r>
    </w:p>
    <w:p>
      <w:pPr>
        <w:pStyle w:val="BodyText"/>
      </w:pPr>
      <w:r>
        <w:t xml:space="preserve">- Thì ra là vậy! Thì ra đây mới là hủy diệt!</w:t>
      </w:r>
    </w:p>
    <w:p>
      <w:pPr>
        <w:pStyle w:val="BodyText"/>
      </w:pPr>
      <w:r>
        <w:t xml:space="preserve">Trong đầu Âu Dương như phát hiện đại lục mới, khi hắn hiểu đạo lý này thì lệ khí đáng sợ quanh người hắn bắt đầu biến mất.</w:t>
      </w:r>
    </w:p>
    <w:p>
      <w:pPr>
        <w:pStyle w:val="BodyText"/>
      </w:pPr>
      <w:r>
        <w:t xml:space="preserve">- Một đường giết chóc là con đường hủy diệt, chỉ khác hủy diệt không phải vì muốn giết mà giết, hủy diệt là vì cho sự sống mới sinh ra, chỉ có hiểu được điều này mới chân chính ngộ hủy diệt.</w:t>
      </w:r>
    </w:p>
    <w:p>
      <w:pPr>
        <w:pStyle w:val="BodyText"/>
      </w:pPr>
      <w:r>
        <w:t xml:space="preserve">Lệ khí qua đi, Âu Dương phát hiện bản tâm hủy diệt khó thể khống chế lại lần nữa trở về.</w:t>
      </w:r>
    </w:p>
    <w:p>
      <w:pPr>
        <w:pStyle w:val="BodyText"/>
      </w:pPr>
      <w:r>
        <w:t xml:space="preserve">Lúc trước mình giết người là vì trưởng thành, lúc đó tín niệm giết chóc vô tận chống đỡ mình không ngừng tiến lên, bây giờ mình bước trên con đường hủy diệt nhưng không biết vì sao giết chóc, cho nên xảy ra một vấn đề. Bây giờ Âu Dương đã hiểu mấu chốt ý chí hủy diệt, hắn lại biến trở về bản thân trước kia, không còn là giết chỉ vì muốn giết.</w:t>
      </w:r>
    </w:p>
    <w:p>
      <w:pPr>
        <w:pStyle w:val="BodyText"/>
      </w:pPr>
      <w:r>
        <w:t xml:space="preserve">*Ầm!*</w:t>
      </w:r>
    </w:p>
    <w:p>
      <w:pPr>
        <w:pStyle w:val="BodyText"/>
      </w:pPr>
      <w:r>
        <w:t xml:space="preserve">Hai chân mạnh giẫm, Âu Dương như là đạn pháo phóng lên trời cao, dòng suối nhỏ mới nãy hắn ở gần thì giống như cự thú cũng vọt lên cao, hóa thành một thủy long muốn bắt hắn vào tay.</w:t>
      </w:r>
    </w:p>
    <w:p>
      <w:pPr>
        <w:pStyle w:val="BodyText"/>
      </w:pPr>
      <w:r>
        <w:t xml:space="preserve">- Tài mọn!</w:t>
      </w:r>
    </w:p>
    <w:p>
      <w:pPr>
        <w:pStyle w:val="BodyText"/>
      </w:pPr>
      <w:r>
        <w:t xml:space="preserve">Âu Dương phất tay, Đại Đế chân thân hiện ra sau lưng hắn, tiếp theo Thứ Kiêu cung bay ra khỏi Đại Đế chân thân bị hắn nắm trong tay.</w:t>
      </w:r>
    </w:p>
    <w:p>
      <w:pPr>
        <w:pStyle w:val="BodyText"/>
      </w:pPr>
      <w:r>
        <w:t xml:space="preserve">Âu Dương kéo Thứ Kiêu cung, hắn lên, Đại Đế chân thân bị kéo căng, huyết sắc tên to lớn không gì sánh được như ánh sáng diệt thế đánh vào thủy long bay tới gần. Thủy long bị một mũi tên bắn thủng, biến thành mưa đầy trời rơi xuống đất.</w:t>
      </w:r>
    </w:p>
    <w:p>
      <w:pPr>
        <w:pStyle w:val="BodyText"/>
      </w:pPr>
      <w:r>
        <w:t xml:space="preserve">Âu Dương bắn ra mũi tên xong trên đỉnh đầu một bàn tay đen từ bầu trời ấn xuống, bàn tay đó có linh khôi lực khiến người thấy khủng bố. Tùy theo bàn tay di chuyển, không gian xung quanh nó đều bị lực linh hồn đáng sợ vặn vẹo.</w:t>
      </w:r>
    </w:p>
    <w:p>
      <w:pPr>
        <w:pStyle w:val="BodyText"/>
      </w:pPr>
      <w:r>
        <w:t xml:space="preserve">Âu Dương nhìn bàn tay khổng lồ từ trên trời giáng xuống, dù là hắn cũng hơi giật mình, lực lượng của bàn tay khổng lồ quá đáng sợ, không kém gì hồn viễn cổ.</w:t>
      </w:r>
    </w:p>
    <w:p>
      <w:pPr>
        <w:pStyle w:val="BodyText"/>
      </w:pPr>
      <w:r>
        <w:t xml:space="preserve">Hồn viễn cổ là dựa bào bản năng chiến đâu, vậy nên dù nó có được ý chí tứ phương nhưng rất khó phát huy sức chiến đấu siêu mạnh, điểm này thì chủ nhân bàn tay khổng lồ khác hẳn, ít nhất chủ nhân bàn tay khổng lồ có được ý chí tam phương!</w:t>
      </w:r>
    </w:p>
    <w:p>
      <w:pPr>
        <w:pStyle w:val="BodyText"/>
      </w:pPr>
      <w:r>
        <w:t xml:space="preserve">Ý chí tam phương cùng tụ tập trong tay một người sẽ sinh ra lực lượng rất đáng sợ.</w:t>
      </w:r>
    </w:p>
    <w:p>
      <w:pPr>
        <w:pStyle w:val="BodyText"/>
      </w:pPr>
      <w:r>
        <w:t xml:space="preserve">- Rốt cuộc là ai? Không phải là sau thời viễn cổ thì không ai có được hai loại ý chí trong người sao?</w:t>
      </w:r>
    </w:p>
    <w:p>
      <w:pPr>
        <w:pStyle w:val="BodyText"/>
      </w:pPr>
      <w:r>
        <w:t xml:space="preserve">Âu Dương giật mình nhìn bàn tay giáng xuống, trong đầu suy nghĩ chủ nhân bàn tay khổng lồ rốt cuộc là người nào.</w:t>
      </w:r>
    </w:p>
    <w:p>
      <w:pPr>
        <w:pStyle w:val="BodyText"/>
      </w:pPr>
      <w:r>
        <w:t xml:space="preserve">Bàn tay khổng lồ mang theo lực linh hồn mạnh mẽ từ trên trào cao ấn vào đỉnh đầu Âu Dương. Âu Dương thoàn thân đốt cháy huyết sắc liệt diễm. Bàn tay khổng lồ và huyết sắc liệt diễm như là nước với lửa, đây là lần đầu tiên Âu Dương đụng phải linh hồn huyết sắc liệt diễm không thể đốt cháy.</w:t>
      </w:r>
    </w:p>
    <w:p>
      <w:pPr>
        <w:pStyle w:val="BodyText"/>
      </w:pPr>
      <w:r>
        <w:t xml:space="preserve">- A!</w:t>
      </w:r>
    </w:p>
    <w:p>
      <w:pPr>
        <w:pStyle w:val="BodyText"/>
      </w:pPr>
      <w:r>
        <w:t xml:space="preserve">Âu Dương ngửa đầu hú dài, ngọn lửa màu đỏ phóng lên cao, xung quan hắn đã trải rộng ngọn lửa linh hồn. Bàn tay khổng lồ cuối cùng không thể ngăn cản huyết sắc liệt diễm của Âu Dương, *xèo* một tiếng bị đốt thủng một lỗ, sau đó biến thành vô số điểm sáng tan biến trong thiên địa.</w:t>
      </w:r>
    </w:p>
    <w:p>
      <w:pPr>
        <w:pStyle w:val="BodyText"/>
      </w:pPr>
      <w:r>
        <w:t xml:space="preserve">Đôi mắt vàng của Âu Dương liếc bốn phía, hắn biết Hồn Giới này đáng sợ hơn hắn tưởng tượng. Chỗ này hoàn toàn là thế giới độc lập, hèn chi bao nhiêu năm vẫn không ai có thể đặt chân ra thiên ngoại thiên tìm tòi bí mật, lý do thì có lẽ bởi vì Hồn Giả chỗ này quá mạnh.</w:t>
      </w:r>
    </w:p>
    <w:p>
      <w:pPr>
        <w:pStyle w:val="BodyText"/>
      </w:pPr>
      <w:r>
        <w:t xml:space="preserve">Đừng nói là Đại Đế bình thường, dù là sư phụ Bạch Hủ Minh của hắn đến đây, mới rồi bàn tay đen đó có thể bắt giữ khiến lão không có chút sức phản kháng.</w:t>
      </w:r>
    </w:p>
    <w:p>
      <w:pPr>
        <w:pStyle w:val="BodyText"/>
      </w:pPr>
      <w:r>
        <w:t xml:space="preserve">Có thể nói muốn tìm kiếm bí mật ở Hồn Giới e rằng khắp thiên hạ chỉ một mình Âu Dương có thể làm được.</w:t>
      </w:r>
    </w:p>
    <w:p>
      <w:pPr>
        <w:pStyle w:val="BodyText"/>
      </w:pPr>
      <w:r>
        <w:t xml:space="preserve">- Linh Hồn Liệt Diễm thật đáng sợ! Không ngờ liệt diễm của hắn có mang lực lượng doanh thù diệt, có lẽ hắn sẽ ngộ được ý chí hủy diệt!</w:t>
      </w:r>
    </w:p>
    <w:p>
      <w:pPr>
        <w:pStyle w:val="BodyText"/>
      </w:pPr>
      <w:r>
        <w:t xml:space="preserve">Ngoài mười vạn dặm, Vệ Thi sắc mặt cực kỳ khó xem. Mới nãy nàng ra tay muốn thử sâu cạn của Âu Dương, dùng bảy phần uy lực lượng Phù không Nhất Kích gần với Linh Hồn Liệt Diễm, dốc hết sức ra tay như vậy hoàn toàn có thể bắt lấy tiểu tử đó. Nhưng tiểu tử kia trên người có mang lực hủy diệt chính nàng cũng không biết, đó là tiền độc ý chí hủy diệt, Vệ Thi không thể tưởng tượng rốt cuộc là nhân tài gì mới ngộ được ý chí hủy diệt.</w:t>
      </w:r>
    </w:p>
    <w:p>
      <w:pPr>
        <w:pStyle w:val="BodyText"/>
      </w:pPr>
      <w:r>
        <w:t xml:space="preserve">- Bệ hạ, người này rất mạnh?</w:t>
      </w:r>
    </w:p>
    <w:p>
      <w:pPr>
        <w:pStyle w:val="BodyText"/>
      </w:pPr>
      <w:r>
        <w:t xml:space="preserve">Xung quanh mười trưởng lão chưa giao đấu với Âu Dương giờ thấy bộ dạng của Vệ Thi thì rất kinh ngạc. Vài năm trước Mã Phong cũng là một cường giả ý chí, thế nhưng bệ hạ không cần sử dụng Thiên Khải Thánh, phất tay một cái đã bắt được Mã Phong cách ngàn vạn dặm. Hôm nay bệ hạ đích thân đến đây, Phù không Nhất Kích lại không thể bắt giữ người.</w:t>
      </w:r>
    </w:p>
    <w:p>
      <w:pPr>
        <w:pStyle w:val="BodyText"/>
      </w:pPr>
      <w:r>
        <w:t xml:space="preserve">- Hắn rất đặc biệt.</w:t>
      </w:r>
    </w:p>
    <w:p>
      <w:pPr>
        <w:pStyle w:val="BodyText"/>
      </w:pPr>
      <w:r>
        <w:t xml:space="preserve">Thân thể Vệ Thi lúc ảo lúc thật, nàng từ viễn cổ sống đến bây giờ đã thấy rất nhiều gió mưa thay đổi, ba loại ý chí tụ tập khiến Vệ Thi từ thể linh hồn bắt đầu thực thể hóa, nếu cuối cùng có thể ngộ ý chí hủy diệt thì nàng sẽ có được thân thể thật sự, rồi thì vũ hóa phi tiên.</w:t>
      </w:r>
    </w:p>
    <w:p>
      <w:pPr>
        <w:pStyle w:val="BodyText"/>
      </w:pPr>
      <w:r>
        <w:t xml:space="preserve">Nhưng mấy vạn năm nay Vệ Thi luôn đi tìm ý chí hủy diệt lại vẫn không cách nào bắt được, hiện tại thanh niên đột nhiên xuất hiện trong Hồn Giới của nàng không chỉ có được Linh Hồn Liệt Diễm mà còn có ý chí hủy diệt, điều này khiến Vệ Thi tìm ra hy vọng mới.</w:t>
      </w:r>
    </w:p>
    <w:p>
      <w:pPr>
        <w:pStyle w:val="BodyText"/>
      </w:pPr>
      <w:r>
        <w:t xml:space="preserve">Nếu mình có thể cướp được lực hủy diệt này thì có thể ngộ đạo ý chí hủy diệt, đến khi bốn loại ý chí tụ tập thì mình có thể mở ra Hồn Giới bị phong tỏa này, Hồn Giả sắp lần nữa bước vào Chân Linh Giới.</w:t>
      </w:r>
    </w:p>
    <w:p>
      <w:pPr>
        <w:pStyle w:val="BodyText"/>
      </w:pPr>
      <w:r>
        <w:t xml:space="preserve">Một trưởng lão mở miệng đề nghị:</w:t>
      </w:r>
    </w:p>
    <w:p>
      <w:pPr>
        <w:pStyle w:val="BodyText"/>
      </w:pPr>
      <w:r>
        <w:t xml:space="preserve">- Bệ hạ, có cần chúng ta liên hợp bắt lấy người này không?</w:t>
      </w:r>
    </w:p>
    <w:p>
      <w:pPr>
        <w:pStyle w:val="BodyText"/>
      </w:pPr>
      <w:r>
        <w:t xml:space="preserve">Vệ Thi lắc đầu nói:</w:t>
      </w:r>
    </w:p>
    <w:p>
      <w:pPr>
        <w:pStyle w:val="BodyText"/>
      </w:pPr>
      <w:r>
        <w:t xml:space="preserve">- Không được, mấy người các ngươi đi lên chắc chắn sẽ chết hết.</w:t>
      </w:r>
    </w:p>
    <w:p>
      <w:pPr>
        <w:pStyle w:val="BodyText"/>
      </w:pPr>
      <w:r>
        <w:t xml:space="preserve">Dù mới rồi nàng chỉ đấu với Âu Dương một lần nhưng đã hiểu lực hủy diệt đó phối hợp với huyết sắc liệt diễm quá khó đối phó, nàng tự nghĩ chính mình còn chịu thiệt, để người khác đi đúng là đút đầu chịu chết.</w:t>
      </w:r>
    </w:p>
    <w:p>
      <w:pPr>
        <w:pStyle w:val="BodyText"/>
      </w:pPr>
      <w:r>
        <w:t xml:space="preserve">Vệ Thi ra lệnh mười trưởng lão dưới tay mình:</w:t>
      </w:r>
    </w:p>
    <w:p>
      <w:pPr>
        <w:pStyle w:val="BodyText"/>
      </w:pPr>
      <w:r>
        <w:t xml:space="preserve">- Các ngươi quay về Thiên Khải thành đi, có ở đây cũng không giúp gì được cho ta. Ta sẽ nghĩ cách tiếp cận hắn.</w:t>
      </w:r>
    </w:p>
    <w:p>
      <w:pPr>
        <w:pStyle w:val="BodyText"/>
      </w:pPr>
      <w:r>
        <w:t xml:space="preserve">- Bệ hạ...</w:t>
      </w:r>
    </w:p>
    <w:p>
      <w:pPr>
        <w:pStyle w:val="BodyText"/>
      </w:pPr>
      <w:r>
        <w:t xml:space="preserve">- Không lẽ các ngươi không yên tâm thực lực của ta?</w:t>
      </w:r>
    </w:p>
    <w:p>
      <w:pPr>
        <w:pStyle w:val="BodyText"/>
      </w:pPr>
      <w:r>
        <w:t xml:space="preserve">Vệ Thi trừng mắt khiến mười trưởng lão há mồm lập tức câm miệng. Lúc này Vệ Thi so với tổ tiên thời viễn cổ của họ không kém bao nhiêu, nếu ngay cả nàng cũng không thể ngăn cản người đó thì bọn họ ở ở lại cũng không giúp ích được gì.</w:t>
      </w:r>
    </w:p>
    <w:p>
      <w:pPr>
        <w:pStyle w:val="BodyText"/>
      </w:pPr>
      <w:r>
        <w:t xml:space="preserve">- Bệ hạ cẩn thận một chút!</w:t>
      </w:r>
    </w:p>
    <w:p>
      <w:pPr>
        <w:pStyle w:val="BodyText"/>
      </w:pPr>
      <w:r>
        <w:t xml:space="preserve">Đám trưởng lão hành lễ với Vệ Thi rồi thở dài, xoay người đi.</w:t>
      </w:r>
    </w:p>
    <w:p>
      <w:pPr>
        <w:pStyle w:val="BodyText"/>
      </w:pPr>
      <w:r>
        <w:t xml:space="preserve">Mười trưởng lão đi rồi, vương miện trên đầu Vệ Thi biến mất, la quần thay thế hoàng bào màu hồng, mặc la quần máu tím phối hợp với diện mạo xinh đẹp động lòng người, cùng với khí chất siêu phàm thoát tục.</w:t>
      </w:r>
    </w:p>
    <w:p>
      <w:pPr>
        <w:pStyle w:val="Compact"/>
      </w:pPr>
      <w:r>
        <w:br w:type="textWrapping"/>
      </w:r>
      <w:r>
        <w:br w:type="textWrapping"/>
      </w:r>
    </w:p>
    <w:p>
      <w:pPr>
        <w:pStyle w:val="Heading2"/>
      </w:pPr>
      <w:bookmarkStart w:id="459" w:name="chương-467-hy-vọng"/>
      <w:bookmarkEnd w:id="459"/>
      <w:r>
        <w:t xml:space="preserve">437. Chương 467: Hy Vọng</w:t>
      </w:r>
    </w:p>
    <w:p>
      <w:pPr>
        <w:pStyle w:val="Compact"/>
      </w:pPr>
      <w:r>
        <w:br w:type="textWrapping"/>
      </w:r>
      <w:r>
        <w:br w:type="textWrapping"/>
      </w:r>
      <w:r>
        <w:t xml:space="preserve">Vệ Thi tin tưởng lúc này nàng có thể làm tất cả người đàn ông trên đời mê muội. Người kia cũng là đàn ông, mặc kệ hắn là nhân loại hay Hồn Giả thì nàng có thể tiếp cận hắn.</w:t>
      </w:r>
    </w:p>
    <w:p>
      <w:pPr>
        <w:pStyle w:val="BodyText"/>
      </w:pPr>
      <w:r>
        <w:t xml:space="preserve">Vệ Thi hóa thành vệt sáng bay nhanh hướng phương xa, chỗ Âu Dương ở.</w:t>
      </w:r>
    </w:p>
    <w:p>
      <w:pPr>
        <w:pStyle w:val="BodyText"/>
      </w:pPr>
      <w:r>
        <w:t xml:space="preserve">....</w:t>
      </w:r>
    </w:p>
    <w:p>
      <w:pPr>
        <w:pStyle w:val="BodyText"/>
      </w:pPr>
      <w:r>
        <w:t xml:space="preserve">Âu Dương từ trên trời chậm rãi đáp xuống đất, cường giả mới rồi cường đại vượt qua sức tưởng tượng của hắn, nếu không phải là Hồn Giả mà là một cường giả có xác thịt thì trừ phi hắn có thể lại kích hoạt lực lượng Tứ Phương chiến kỳ lần nữa, vậy hắn chết chắc.</w:t>
      </w:r>
    </w:p>
    <w:p>
      <w:pPr>
        <w:pStyle w:val="BodyText"/>
      </w:pPr>
      <w:r>
        <w:t xml:space="preserve">Tiếc rằng hiện tại Thứ Kiêu cung đã mất đi Tây Phương Hủy Diệt chiến kỳ, thiếu rất nhiều lực lượng để có thể lai bùng phát lực phi tiên, nếu mình muốn lại được đến lực lượng đó thì cách duy nhất là hoàn toàn hấp thu Tứ Phương chiến kỳ.</w:t>
      </w:r>
    </w:p>
    <w:p>
      <w:pPr>
        <w:pStyle w:val="BodyText"/>
      </w:pPr>
      <w:r>
        <w:t xml:space="preserve">Âu Dương thở dài một hơi, nhìn phía xa, chỗ đó mới rồi lóe tia sáng sinh mệnh, chắc là có cường giả nhân loại tồn tại. Nếu ở chỗ khác, Âu Dương sẽ không quan tâm sự chết sống của người này, nhưng đây là Hồn Giới, khắp nơi là dị tộc, dưới tình huống đối diện dị tộc có thể tìm ra mấy đồng loại cũng là việc tốt.</w:t>
      </w:r>
    </w:p>
    <w:p>
      <w:pPr>
        <w:pStyle w:val="BodyText"/>
      </w:pPr>
      <w:r>
        <w:t xml:space="preserve">- Xem như các ngươi may mắn!</w:t>
      </w:r>
    </w:p>
    <w:p>
      <w:pPr>
        <w:pStyle w:val="BodyText"/>
      </w:pPr>
      <w:r>
        <w:t xml:space="preserve">Âu Dương biến thành tia chớp đen lao hướng chỗ lóe tia sáng sinh mệnh.</w:t>
      </w:r>
    </w:p>
    <w:p>
      <w:pPr>
        <w:pStyle w:val="BodyText"/>
      </w:pPr>
      <w:r>
        <w:t xml:space="preserve">Âu Dương không hay biết cách hắn mười vạn dặm có một cô gái luôn nhìn hắn, muốn tìm cơ hội cướp đi lực hủy diệt của hắn.</w:t>
      </w:r>
    </w:p>
    <w:p>
      <w:pPr>
        <w:pStyle w:val="BodyText"/>
      </w:pPr>
      <w:r>
        <w:t xml:space="preserve">Vệ Thi tính toán thất bại, quan trọng là nàng không biết Âu Dương có được Thần Sư Chi Nhãn, mặc dù nàng rất gần với nhân loại nhưng rốt cuộc vẫn không phải là con người, thân thể của nàng có lẽ lừa được Chân Thực Chi Nhãn nhưng đáng tiếc, tuyệt đối không thể qua mắt Thần Sư Chi Nhãn của Âu Dương.</w:t>
      </w:r>
    </w:p>
    <w:p>
      <w:pPr>
        <w:pStyle w:val="BodyText"/>
      </w:pPr>
      <w:r>
        <w:t xml:space="preserve">.......</w:t>
      </w:r>
    </w:p>
    <w:p>
      <w:pPr>
        <w:pStyle w:val="BodyText"/>
      </w:pPr>
      <w:r>
        <w:t xml:space="preserve">Đất tù cấm, trong mười hai cường giả, Mã Phong trợn to mắt nhìn phương xa. Mới rồi Mã Phong lại cảm nhận được lực lượng diệt thế đáng sợ xuất hiện, nhưng lần này lực lượng không dẫn động thiên địa biến đổi, chỉ xuất hiện rồi biến mất, điều này khiến gã lấy làm lạ, không lẽ lực lượng của nữ vương không cách nào bắt được đồng loại mình?</w:t>
      </w:r>
    </w:p>
    <w:p>
      <w:pPr>
        <w:pStyle w:val="BodyText"/>
      </w:pPr>
      <w:r>
        <w:t xml:space="preserve">Từ Uy khó hiểu nhìn Mã Phong, lên tiếng hỏi:</w:t>
      </w:r>
    </w:p>
    <w:p>
      <w:pPr>
        <w:pStyle w:val="BodyText"/>
      </w:pPr>
      <w:r>
        <w:t xml:space="preserve">- Mã ca, làm sao vậy?</w:t>
      </w:r>
    </w:p>
    <w:p>
      <w:pPr>
        <w:pStyle w:val="BodyText"/>
      </w:pPr>
      <w:r>
        <w:t xml:space="preserve">Mã Phong nói ra điều thắc mắc:</w:t>
      </w:r>
    </w:p>
    <w:p>
      <w:pPr>
        <w:pStyle w:val="BodyText"/>
      </w:pPr>
      <w:r>
        <w:t xml:space="preserve">- Mới rồi nữ vương ra tay, chắc nàng giao đấu với người đó.</w:t>
      </w:r>
    </w:p>
    <w:p>
      <w:pPr>
        <w:pStyle w:val="BodyText"/>
      </w:pPr>
      <w:r>
        <w:t xml:space="preserve">- Nữ vương? Vậy kết quả thế nào?</w:t>
      </w:r>
    </w:p>
    <w:p>
      <w:pPr>
        <w:pStyle w:val="BodyText"/>
      </w:pPr>
      <w:r>
        <w:t xml:space="preserve">Những người khác đều không có lực ý chí, không thể biết được rốt cuộc xảy ra chuyện gì.</w:t>
      </w:r>
    </w:p>
    <w:p>
      <w:pPr>
        <w:pStyle w:val="BodyText"/>
      </w:pPr>
      <w:r>
        <w:t xml:space="preserve">Mã Phong lắc đầu, nói:</w:t>
      </w:r>
    </w:p>
    <w:p>
      <w:pPr>
        <w:pStyle w:val="BodyText"/>
      </w:pPr>
      <w:r>
        <w:t xml:space="preserve">- Ta cũng không rõ nữa, nhưng hiện tại chắc chỉ có hai loại khả năng, một là lực lượng tương đương!</w:t>
      </w:r>
    </w:p>
    <w:p>
      <w:pPr>
        <w:pStyle w:val="BodyText"/>
      </w:pPr>
      <w:r>
        <w:t xml:space="preserve">Mã Phong nói đến đây thì lại lắc đầu, chính gã cũng không tin có thể xuất hiện cường giả nhân loại lực lượng tương đương với nữ vương.</w:t>
      </w:r>
    </w:p>
    <w:p>
      <w:pPr>
        <w:pStyle w:val="BodyText"/>
      </w:pPr>
      <w:r>
        <w:t xml:space="preserve">Mã Phong nói tiếp:</w:t>
      </w:r>
    </w:p>
    <w:p>
      <w:pPr>
        <w:pStyle w:val="BodyText"/>
      </w:pPr>
      <w:r>
        <w:t xml:space="preserve">- Còn có loại khác là người đó đã bị giết.</w:t>
      </w:r>
    </w:p>
    <w:p>
      <w:pPr>
        <w:pStyle w:val="BodyText"/>
      </w:pPr>
      <w:r>
        <w:t xml:space="preserve">Khi Mã Phong thốt ra câu này thì đám người lắc đầu cười khổ, mặc dù họ không có tu vi cường đại như gã nhưng có kiến thức, bảo họ tin có cường giả nhân loại lực lượng tương đương với nữ vương Hồn Giới thì nói sao cũng không tin được, vậy nên đa số người đều cho rằng Âu Dương đã bị giết!</w:t>
      </w:r>
    </w:p>
    <w:p>
      <w:pPr>
        <w:pStyle w:val="BodyText"/>
      </w:pPr>
      <w:r>
        <w:t xml:space="preserve">- Đừng từ bỏ! Có lẽ hiện tại hắn đang trên đường đến cứu chúng ta!</w:t>
      </w:r>
    </w:p>
    <w:p>
      <w:pPr>
        <w:pStyle w:val="BodyText"/>
      </w:pPr>
      <w:r>
        <w:t xml:space="preserve">Đông Phương Tường tràn ngập hy vọng nhìn phía xa.</w:t>
      </w:r>
    </w:p>
    <w:p>
      <w:pPr>
        <w:pStyle w:val="BodyText"/>
      </w:pPr>
      <w:r>
        <w:t xml:space="preserve">Âu Dương dọc theo ký ức lao đi, trên đường gặp phải bốn, năm trấn nhỏ nhưng hắn không đồ sát, chỉ từ trên cao giết một số cường giả.</w:t>
      </w:r>
    </w:p>
    <w:p>
      <w:pPr>
        <w:pStyle w:val="BodyText"/>
      </w:pPr>
      <w:r>
        <w:t xml:space="preserve">Nhưng dù Âu Dương không đồ sát thì một mũi tên diệt vô số cường giả vẫn tạo thành hỗn loạn.</w:t>
      </w:r>
    </w:p>
    <w:p>
      <w:pPr>
        <w:pStyle w:val="BodyText"/>
      </w:pPr>
      <w:r>
        <w:t xml:space="preserve">Những Hồn Giả bị Âu Dương bắn chết tùy tiện đặt ở bên ngoài đều là cấp Đại Đế cả, tuy nhiên, dù Hồn Giả có là đỉnh Đại Đế cũng khó thể cản mũi tên của hắn.</w:t>
      </w:r>
    </w:p>
    <w:p>
      <w:pPr>
        <w:pStyle w:val="BodyText"/>
      </w:pPr>
      <w:r>
        <w:t xml:space="preserve">Không phải nói cấp Đại Đế không làm được mà bởi vì chúng không có thân thể, chúng rõ ràng là một thể linh hồn. Ngay cả siêu cường giả lĩnh ngộ ý chí tam phương đối kháng với Âu Dương đều chỉ ngang tay.</w:t>
      </w:r>
    </w:p>
    <w:p>
      <w:pPr>
        <w:pStyle w:val="BodyText"/>
      </w:pPr>
      <w:r>
        <w:t xml:space="preserve">Cường giả như vậy nếu xuất hiện ở Chân Linh Giới thì lực lượng đủ càn quét nguyên Chân Linh Giới.</w:t>
      </w:r>
    </w:p>
    <w:p>
      <w:pPr>
        <w:pStyle w:val="BodyText"/>
      </w:pPr>
      <w:r>
        <w:t xml:space="preserve">- Chắc vẫn còn khá xa.</w:t>
      </w:r>
    </w:p>
    <w:p>
      <w:pPr>
        <w:pStyle w:val="BodyText"/>
      </w:pPr>
      <w:r>
        <w:t xml:space="preserve">Âu Dương bay hai ngày, cảm thấy chắc đã tiến vào phạm vi đông đúc Hồn Giới Hồn Giả.</w:t>
      </w:r>
    </w:p>
    <w:p>
      <w:pPr>
        <w:pStyle w:val="BodyText"/>
      </w:pPr>
      <w:r>
        <w:t xml:space="preserve">Phương xa, một tinh thể màu xanh thẫm chồng chất tạo thành một thành thị giống như là thành lũy ác ma, xung quanh vô số ngọn lửa xanh ở trong đêm khuya đốt cháy, trông rất quái dị.</w:t>
      </w:r>
    </w:p>
    <w:p>
      <w:pPr>
        <w:pStyle w:val="BodyText"/>
      </w:pPr>
      <w:r>
        <w:t xml:space="preserve">Tòa thành thị này có chút giống với Diêm La điện trước kia Âu Dương từng nghe nói, nhưng đó chỉ là thần thoại, hắn thấy qua đủ loại chuyện huyền bí, dù bây giờ có vào Diêm La điện cũng không thể lay động bản tâm của hắn được.</w:t>
      </w:r>
    </w:p>
    <w:p>
      <w:pPr>
        <w:pStyle w:val="BodyText"/>
      </w:pPr>
      <w:r>
        <w:t xml:space="preserve">Âu Dương bềnh bồng trên tòa Quỷ thành, hắn dùng Thần Sư Chi Nhãn xem xét trong thành.</w:t>
      </w:r>
    </w:p>
    <w:p>
      <w:pPr>
        <w:pStyle w:val="BodyText"/>
      </w:pPr>
      <w:r>
        <w:t xml:space="preserve">- Chuyện gì vậy? Tại sao không có linh hồn cấp ý chí?</w:t>
      </w:r>
    </w:p>
    <w:p>
      <w:pPr>
        <w:pStyle w:val="BodyText"/>
      </w:pPr>
      <w:r>
        <w:t xml:space="preserve">Âu Dương có chút buồn bực. Lẽ ra thành thị to lớn như vậy tính theo kiểu Hồn Giới chắc chắn nên có linh hồn cấp ý chí đóng giữ mới đúng, tại sao chỗ này không có?</w:t>
      </w:r>
    </w:p>
    <w:p>
      <w:pPr>
        <w:pStyle w:val="BodyText"/>
      </w:pPr>
      <w:r>
        <w:t xml:space="preserve">Mặc dù Âu Dương không chính mắt trông thấy nhưng Thần Sư Chi Nhãn có thể nhìn thấu hết căn nguyên ẩn giấu sâu trong, lực lượng dao động trong thành rất là lớn, nhưng chúng không thuộc về cường giả nào mà là do vô số linh hồn cường đại tụ tập lại sinh ra lực lượng dao động.</w:t>
      </w:r>
    </w:p>
    <w:p>
      <w:pPr>
        <w:pStyle w:val="BodyText"/>
      </w:pPr>
      <w:r>
        <w:t xml:space="preserve">- Ta không vào địa ngục thì ai vào địa ngục, giết người thành nhân!</w:t>
      </w:r>
    </w:p>
    <w:p>
      <w:pPr>
        <w:pStyle w:val="BodyText"/>
      </w:pPr>
      <w:r>
        <w:t xml:space="preserve">Âu Dương tạo ra lý do đàng hoàng xong Đại Đế chân thân hiện ra, Thứ Kiêu cung nằm trong tay. Âu Dương tay trái cầm cung, tay phải kéo dây Thứ Kiêu cung. Mặc dù cách tường thành nhưng nó cũng là dùng một năng lượng giống với thể linh hồn tạo dựng, Âu Dương không cho rằng những năng lượng này có thể ngăn cản huyết sắc tên của mình.</w:t>
      </w:r>
    </w:p>
    <w:p>
      <w:pPr>
        <w:pStyle w:val="BodyText"/>
      </w:pPr>
      <w:r>
        <w:t xml:space="preserve">*Vèo!*</w:t>
      </w:r>
    </w:p>
    <w:p>
      <w:pPr>
        <w:pStyle w:val="BodyText"/>
      </w:pPr>
      <w:r>
        <w:t xml:space="preserve">Ngoài trăm dặm, Âu Dương bắn một mũi tên rạch không gian, huyết sắc tên đốt cháy liệt diễm hừng hực như là quái thú dữ tợn xẹt qua tường thành Quỷ thành, sau đó tên bay vào thành, hướng tới nơi Thần Sư Chi Nhãn thấy lực lượng tập trung nhất.</w:t>
      </w:r>
    </w:p>
    <w:p>
      <w:pPr>
        <w:pStyle w:val="BodyText"/>
      </w:pPr>
      <w:r>
        <w:t xml:space="preserve">Lúc này bên trong Quỷ thành, phủ thành chủ, một đám cường giả đang thảo luận vấn đề gần đây bỗng xuất hiện một sát tinh. Trưởng lão đóng giữ thành trì này đã bị nữ vương gọi đến Thiên Khải thành tới nay chưa về, khiến họ cảm thấy khó hiểu.</w:t>
      </w:r>
    </w:p>
    <w:p>
      <w:pPr>
        <w:pStyle w:val="BodyText"/>
      </w:pPr>
      <w:r>
        <w:t xml:space="preserve">Có người chất vấn:</w:t>
      </w:r>
    </w:p>
    <w:p>
      <w:pPr>
        <w:pStyle w:val="BodyText"/>
      </w:pPr>
      <w:r>
        <w:t xml:space="preserve">- Rốt cuộc là loại người nào mà khiến nữ vương ra tay cũng không bắt được?</w:t>
      </w:r>
    </w:p>
    <w:p>
      <w:pPr>
        <w:pStyle w:val="BodyText"/>
      </w:pPr>
      <w:r>
        <w:t xml:space="preserve">Có người vững bụng nói:</w:t>
      </w:r>
    </w:p>
    <w:p>
      <w:pPr>
        <w:pStyle w:val="BodyText"/>
      </w:pPr>
      <w:r>
        <w:t xml:space="preserve">- Không biết nữa, tên kia chắc là nhân loại, tuy nhiên, nếu nữ vương đã ra tay thì chúng ta cần gì lo lắng nữa?</w:t>
      </w:r>
    </w:p>
    <w:p>
      <w:pPr>
        <w:pStyle w:val="BodyText"/>
      </w:pPr>
      <w:r>
        <w:t xml:space="preserve">Dù sao nữ vương Vệ Thi ở trong mắt họ chính là không gì làm không được, gánh lấy hy vọng của cả Hồn tộc.</w:t>
      </w:r>
    </w:p>
    <w:p>
      <w:pPr>
        <w:pStyle w:val="BodyText"/>
      </w:pPr>
      <w:r>
        <w:t xml:space="preserve">Vô số người đều cho rằng một ngày nào đó nữ vương Vệ Thi có thể mở ra con đường thông giữa Hồn Giới và Chân Linh Giới năm xưa bị Hoắc Khải Phong đã phong kín, ngày đó chắc chắn họ sẽ lao ra khỏi Hồn Giới, giết vào Chân Linh Giới.</w:t>
      </w:r>
    </w:p>
    <w:p>
      <w:pPr>
        <w:pStyle w:val="BodyText"/>
      </w:pPr>
      <w:r>
        <w:t xml:space="preserve">Năm đó Hoắc Khải Phong đơn độc xông Hồn Giới, dùng sức mạnh một người càn quét cả Hồn Giới. Tất cả cường giả Hồn tộc Gần như chết trận hết, Hoắc Khải Phong càng lấy thông thiên chỉ có thể một hơi phong kín con đường Hồn Giới và Chân Linh Giới, bất cứ linh hồn nào đều không thể vượt qua phong ấn này.</w:t>
      </w:r>
    </w:p>
    <w:p>
      <w:pPr>
        <w:pStyle w:val="BodyText"/>
      </w:pPr>
      <w:r>
        <w:t xml:space="preserve">Muốn đánh vỡ phong ấn, cách duy nhất là đi bên ngoài Hồn Giới dùng lực lượng nghịch thiên đánh mở. Nhưng Hồn Giả trong Hồn Giới vốn không có thân thể, chính là nói bước đầu tiên của họ đã thất bại, muốn đi ra Hồn Giới đều thành vấn đề, càng đừng nói tới lực lượng nghịch thiên cái gì.</w:t>
      </w:r>
    </w:p>
    <w:p>
      <w:pPr>
        <w:pStyle w:val="Compact"/>
      </w:pPr>
      <w:r>
        <w:br w:type="textWrapping"/>
      </w:r>
      <w:r>
        <w:br w:type="textWrapping"/>
      </w:r>
    </w:p>
    <w:p>
      <w:pPr>
        <w:pStyle w:val="Heading2"/>
      </w:pPr>
      <w:bookmarkStart w:id="460" w:name="chương-468-ta-rất-thưởng-thức-người-không-sợ-chết"/>
      <w:bookmarkEnd w:id="460"/>
      <w:r>
        <w:t xml:space="preserve">438. Chương 468: Ta Rất Thưởng Thức Người Không Sợ Chết</w:t>
      </w:r>
    </w:p>
    <w:p>
      <w:pPr>
        <w:pStyle w:val="Compact"/>
      </w:pPr>
      <w:r>
        <w:br w:type="textWrapping"/>
      </w:r>
      <w:r>
        <w:br w:type="textWrapping"/>
      </w:r>
      <w:r>
        <w:t xml:space="preserve">Điều duy nhất phân biệt giữa Hồn Giả và nhân loại chính là con người thì có thân xác, Hồn Giả thì không có cơ thể. Nhân loại tu luyện thân thể và linh hồn, Hồn Giả thì tu luyện tu luyện linh hồn mạnh mẽ đến thực thể hóa, nhưng cuối cùng vẫn là đạo thù đồng quy. Dù là nhân loại hay Hồn Giả, khi ý chí tứ phương đều đủ sẽ bước vào một loại công kích thân thể và linh hồn hợp thành một, đó chính là cảnh giới phi tiên.</w:t>
      </w:r>
    </w:p>
    <w:p>
      <w:pPr>
        <w:pStyle w:val="BodyText"/>
      </w:pPr>
      <w:r>
        <w:t xml:space="preserve">Hiện nay nữ vương Hồn Giới Vệ Thi cách phi tiên chỉ có một bước, nếu như có thể lĩnh ngộ lực hủy diệtv thì Vệ Thi có thể phá tan cực hạn bước vào phi tiên.</w:t>
      </w:r>
    </w:p>
    <w:p>
      <w:pPr>
        <w:pStyle w:val="BodyText"/>
      </w:pPr>
      <w:r>
        <w:t xml:space="preserve">Mà một bước này cũng không phải dễ đi, Vệ Thi bị kẹt ở đây không biết bao nhiêu năm, đây cũng là tại sao nàng phát hiện Âu Dương có lực hủy diệt thì muốn cướp đoạt như vậy.</w:t>
      </w:r>
    </w:p>
    <w:p>
      <w:pPr>
        <w:pStyle w:val="BodyText"/>
      </w:pPr>
      <w:r>
        <w:t xml:space="preserve">*Ầm!*</w:t>
      </w:r>
    </w:p>
    <w:p>
      <w:pPr>
        <w:pStyle w:val="BodyText"/>
      </w:pPr>
      <w:r>
        <w:t xml:space="preserve">Một tiếng nổ thật lớn, mọi người ngoái đầu nhìn chỗ phát ra thanh âm, nhưng chỉ thấy một vệt đỏ từ xa xẹt tới trước mặt họ. Ba thể linh hồn đỉnh cấp Đại Đế lại bị một mũi tên của Âu Dương đâm xuyên thành xâu mứt quả.</w:t>
      </w:r>
    </w:p>
    <w:p>
      <w:pPr>
        <w:pStyle w:val="BodyText"/>
      </w:pPr>
      <w:r>
        <w:t xml:space="preserve">Huyết sắc tên xuyên qua thân thể Hồn Giả, giống như băng dưới mặt trời nhanh chóng tan biến thành huyết lực nhập vào người Âu Dương.</w:t>
      </w:r>
    </w:p>
    <w:p>
      <w:pPr>
        <w:pStyle w:val="BodyText"/>
      </w:pPr>
      <w:r>
        <w:t xml:space="preserve">Hiện tại Âu Dương sớm đạt đến đỉnh, dù có nhiều hơn lực huyết thì tựa như lúc trước hắn ở cửu giai, chỉ thành một loại bổ sung.</w:t>
      </w:r>
    </w:p>
    <w:p>
      <w:pPr>
        <w:pStyle w:val="BodyText"/>
      </w:pPr>
      <w:r>
        <w:t xml:space="preserve">Lần này so với lúc cửu giai càng kích thích, lần cửu giai chỉ là mình kẹt ở ngoài một cánh cửa, nếu có thể bắt giết một tồn tại cường đại là có thể lập tức đẩy ra cánh cửa đó ngay. Hiện tại Âu Dương ở trước một ngọn núi cao, dù có cố gắng cỡ nào cũng không thể đẩy sụp núi, muốn trèo núi thì hắn hiểu cách duy nhất là giết ra con đường hủy diệt, tạo ra một con đường thuộc về mình.</w:t>
      </w:r>
    </w:p>
    <w:p>
      <w:pPr>
        <w:pStyle w:val="BodyText"/>
      </w:pPr>
      <w:r>
        <w:t xml:space="preserve">Lực hủy diệt, muốn lĩnh ngộ nó không có đường tắt nào mà chỉ có một chữ, giết! Như Âu Dương đã nói, giết thân thành nhân, lực hủy diệt không phải lực lượng, nó là một loại tích lũy sát khí, khi sát khí đạt đến một loại hruy thiên diệt địa thì đó là lúc hắn từ đỉnh Đại Đế bước vào cấp ý chí.</w:t>
      </w:r>
    </w:p>
    <w:p>
      <w:pPr>
        <w:pStyle w:val="BodyText"/>
      </w:pPr>
      <w:r>
        <w:t xml:space="preserve">Cường giả lực hủy diệt được gọi là có sức chiến đấu thiên hạ vô song, Âu Dương tin rằng chỉ cần mình có thể giết ra lực hủy diệt thì ở bên ngoài Khúc Hướng Tiền chờ bị hắn bóp chết đi.</w:t>
      </w:r>
    </w:p>
    <w:p>
      <w:pPr>
        <w:pStyle w:val="BodyText"/>
      </w:pPr>
      <w:r>
        <w:t xml:space="preserve">Gã muốn canh giữ mình chứ gì? Muốn lấy mạng của mình chứ gì? Không sao, đợi đến khi mình lĩnh ngộ ý chí hủy diệt rồi chắc chắn sẽ đem đến 'niềm vui bất ngờ' cho gã. Lúc đó cũng sẽ ném Khúc Hướng Tiền vào trong Hồn Giới, mình cũng sẽ canh giữ bên trong này nhìn xem gã có thể sinh hoạt ở đây hay không!</w:t>
      </w:r>
    </w:p>
    <w:p>
      <w:pPr>
        <w:pStyle w:val="BodyText"/>
      </w:pPr>
      <w:r>
        <w:t xml:space="preserve">Âu Dương thật tà ác, nếu trực tiếp giết Khúc Hướng Tiền thì không đủ kích thích, điều hắn muốn làm là quậy tung Hồn Giới trời long đất lở, khiến Hồn Giả nhìn thấy nhân loại liền muốn lột da rút gân, tốt nhất là vĩnh viễn cầm tù dến chết. Khi hắn quậy xong ra ngoài túm Khúc Hướng Tiền từ thiên ngoại thiên ném vào Hồn Giới, để xem gã làm sao sống!</w:t>
      </w:r>
    </w:p>
    <w:p>
      <w:pPr>
        <w:pStyle w:val="BodyText"/>
      </w:pPr>
      <w:r>
        <w:t xml:space="preserve">- Sát tinh đó tới rồi!</w:t>
      </w:r>
    </w:p>
    <w:p>
      <w:pPr>
        <w:pStyle w:val="BodyText"/>
      </w:pPr>
      <w:r>
        <w:t xml:space="preserve">Một mũi tên bắt chết ba Hồn Giả, mấy tên khác vèo một tiếng hóa thành mây khói chạy tán loạn.</w:t>
      </w:r>
    </w:p>
    <w:p>
      <w:pPr>
        <w:pStyle w:val="BodyText"/>
      </w:pPr>
      <w:r>
        <w:t xml:space="preserve">Tuy nhiên, Âu Dương không sốt ruột, liệt diễm lan tràn từ người hắn, đem cả Quỷ thành bao trùm trong huyết sắc liệt diễm. Quỷ thành bị quỷ huả xanh khiến cực kỳ quái dị bây giờ quỷ hỏa xanh cùng huyết sắc liệt diễm đốt cháy, trông Quỷ thành càng quái dị, càng khiến người thấy sợ hơn.</w:t>
      </w:r>
    </w:p>
    <w:p>
      <w:pPr>
        <w:pStyle w:val="BodyText"/>
      </w:pPr>
      <w:r>
        <w:t xml:space="preserve">- Sát tinh đó đến tàn sát hàng loạt dân trong thành! Chạy nhanh đi!</w:t>
      </w:r>
    </w:p>
    <w:p>
      <w:pPr>
        <w:pStyle w:val="BodyText"/>
      </w:pPr>
      <w:r>
        <w:t xml:space="preserve">Trong thành, các Hồn Giả kinh hoàng hốt hoảng, mọi người trong Hồn Giới đều biết tin Âu Dương một đường đồ sát, đồn rằng nữ vương có ra tay nhưng mà, nữ vương ra tay rồi tên sát tinh còn chạy đến đây, có thể tưởng tượng cái tên này đáng sợ cỡ nào.</w:t>
      </w:r>
    </w:p>
    <w:p>
      <w:pPr>
        <w:pStyle w:val="BodyText"/>
      </w:pPr>
      <w:r>
        <w:t xml:space="preserve">Có người bình tĩnh nói:</w:t>
      </w:r>
    </w:p>
    <w:p>
      <w:pPr>
        <w:pStyle w:val="BodyText"/>
      </w:pPr>
      <w:r>
        <w:t xml:space="preserve">- Đừng hốt hoảng! Chắc nữ vương sẽ nhanh chóng tới! Chúng ta chỉ cần giữ vững, nữ vương sẽ đến cứu chúng ta!</w:t>
      </w:r>
    </w:p>
    <w:p>
      <w:pPr>
        <w:pStyle w:val="BodyText"/>
      </w:pPr>
      <w:r>
        <w:t xml:space="preserve">Vệ Thi ở trong mắt họ là thần linh kính ngưỡng, đó là không gì làm không được.</w:t>
      </w:r>
    </w:p>
    <w:p>
      <w:pPr>
        <w:pStyle w:val="BodyText"/>
      </w:pPr>
      <w:r>
        <w:t xml:space="preserve">- Nữ vương? Có phải là người lĩnh ngộ bất tử, bất khuất, và trung hậu ý chí không?</w:t>
      </w:r>
    </w:p>
    <w:p>
      <w:pPr>
        <w:pStyle w:val="BodyText"/>
      </w:pPr>
      <w:r>
        <w:t xml:space="preserve">Âu Dương đứng trên không trung, bầu trời toàn thành thị đã biến thành biển lửa máu, hiện tại ai cũng đừng mơ lao ra khỏi đây.</w:t>
      </w:r>
    </w:p>
    <w:p>
      <w:pPr>
        <w:pStyle w:val="BodyText"/>
      </w:pPr>
      <w:r>
        <w:t xml:space="preserve">- Hừ! Biết thì tốt, khi nữ vương đến ngươi chết chắc rồi!</w:t>
      </w:r>
    </w:p>
    <w:p>
      <w:pPr>
        <w:pStyle w:val="BodyText"/>
      </w:pPr>
      <w:r>
        <w:t xml:space="preserve">Có người nghe Âu Dương hỏi Vệ Thi thì vẻ mặt trào phúng nhìn hắn, tên đó cảm thấy chỉ cần nữ vương của họ xuất hiện lập tức sẽ tiêu diệt hắn ngay.</w:t>
      </w:r>
    </w:p>
    <w:p>
      <w:pPr>
        <w:pStyle w:val="BodyText"/>
      </w:pPr>
      <w:r>
        <w:t xml:space="preserve">Âu Dương lạnh nhạt cười, mấy ngày trước hắn có đánh nhau với nữ vương rồi, không thể phủ nhận là nữ vương đúng thật cường đị. Đừng nói ý chí tam phương gia thân, coi như có một trong ý chí nào ở trong người, thậm chí nữ vương của họ chỉ là một đỉnh Đại Đế bình thường, Âu Dương không cảm thấy có thể đấu với nàng được.</w:t>
      </w:r>
    </w:p>
    <w:p>
      <w:pPr>
        <w:pStyle w:val="BodyText"/>
      </w:pPr>
      <w:r>
        <w:t xml:space="preserve">Đáng tiếc vỏ quýt dày có móng tay nhọn, đạo lý này vĩnh viễn tồn tại. Linh Hồn Liệt Diễm khắc bất cứ linh hồn nào, linh hồn bên dưới phi tiên đối mặt Linh Hồn Liệt Diễm thì chỉ có con đường chết.</w:t>
      </w:r>
    </w:p>
    <w:p>
      <w:pPr>
        <w:pStyle w:val="BodyText"/>
      </w:pPr>
      <w:r>
        <w:t xml:space="preserve">Đừng nói Âu Dương là đỉnh Đại Đế, dù là một người bình thường chỉ cần kích hoạt Linh Hồn Liệt Diễm, ngươi kéo đến một Hồn Giả cấp Đại Đế cũng đừng mơ làm gì được hắn.</w:t>
      </w:r>
    </w:p>
    <w:p>
      <w:pPr>
        <w:pStyle w:val="BodyText"/>
      </w:pPr>
      <w:r>
        <w:t xml:space="preserve">Âu Dương liếc mắt Quỷ thành, hỏi:</w:t>
      </w:r>
    </w:p>
    <w:p>
      <w:pPr>
        <w:pStyle w:val="BodyText"/>
      </w:pPr>
      <w:r>
        <w:t xml:space="preserve">- Hôm nay ta cũng không muốn tàn sát hàng loạt dân trong thành! Tuy nhiên, đó là nếu các ngươi đừng ép ta. Nói đi, nhốt đồng loại của ta ở đâu?</w:t>
      </w:r>
    </w:p>
    <w:p>
      <w:pPr>
        <w:pStyle w:val="BodyText"/>
      </w:pPr>
      <w:r>
        <w:t xml:space="preserve">- Muốn giết thì giết! Chúng ta sẽ không...</w:t>
      </w:r>
    </w:p>
    <w:p>
      <w:pPr>
        <w:pStyle w:val="BodyText"/>
      </w:pPr>
      <w:r>
        <w:t xml:space="preserve">Một tên giả bộ cứng rắn mới nói một nửa thì một huyết sắc tên đâm xuyên yết hầu khiến gã không có cả cơ hội sửa lời.</w:t>
      </w:r>
    </w:p>
    <w:p>
      <w:pPr>
        <w:pStyle w:val="BodyText"/>
      </w:pPr>
      <w:r>
        <w:t xml:space="preserve">Âu Dương nói lời cực kỳ tàn nhẫn:</w:t>
      </w:r>
    </w:p>
    <w:p>
      <w:pPr>
        <w:pStyle w:val="BodyText"/>
      </w:pPr>
      <w:r>
        <w:t xml:space="preserve">- Ta chưa bao giờ là người có kiên nhẫn, Hồn Giả cùng nhân loại không đội trời chung, cho nên ta không quan tâm nếu muốn giết sạch các ngươi!</w:t>
      </w:r>
    </w:p>
    <w:p>
      <w:pPr>
        <w:pStyle w:val="BodyText"/>
      </w:pPr>
      <w:r>
        <w:t xml:space="preserve">Không thể trách hắn, nếu như hắn không có Linh Hồn Liệt Diễm thì lúc trước mới vào thiên ngoại thiên Hắc Mạn đã mất mạng rồi.</w:t>
      </w:r>
    </w:p>
    <w:p>
      <w:pPr>
        <w:pStyle w:val="BodyText"/>
      </w:pPr>
      <w:r>
        <w:t xml:space="preserve">Chịu đau khổ nhiều lần khiến Âu Dương biết rằng nhân từ nương tay tuyệt đối đừng bao giờ áp dụng với kẻ địch, đối thủ sẽ không nhớ ơn ngươi từng thả đi, họ sẽ chỉ nhớ mối thù với ngươi. Vậy nên trên đường Âu Dương không thèm hỏi trắng đen gì chỉ biết giết đến bây giờ.</w:t>
      </w:r>
    </w:p>
    <w:p>
      <w:pPr>
        <w:pStyle w:val="BodyText"/>
      </w:pPr>
      <w:r>
        <w:t xml:space="preserve">Lại một tên giả bộ cứng đầu nữa lên tiếng:</w:t>
      </w:r>
    </w:p>
    <w:p>
      <w:pPr>
        <w:pStyle w:val="BodyText"/>
      </w:pPr>
      <w:r>
        <w:t xml:space="preserve">- Chúng ta không bao giờ...</w:t>
      </w:r>
    </w:p>
    <w:p>
      <w:pPr>
        <w:pStyle w:val="BodyText"/>
      </w:pPr>
      <w:r>
        <w:t xml:space="preserve">Tuy nhiên, gã nối gót theo người xưa.</w:t>
      </w:r>
    </w:p>
    <w:p>
      <w:pPr>
        <w:pStyle w:val="BodyText"/>
      </w:pPr>
      <w:r>
        <w:t xml:space="preserve">Âu Dương đứng trên bầu trời, Thứ Kiêu cung bị kéo ra, huyết sắc tên chĩa xuống bên dưới:</w:t>
      </w:r>
    </w:p>
    <w:p>
      <w:pPr>
        <w:pStyle w:val="BodyText"/>
      </w:pPr>
      <w:r>
        <w:t xml:space="preserve">- Ta rất thưởng thức người không sợ chết, nhưng ta muốn biết các ngươi có phải đều là không sợ chết?</w:t>
      </w:r>
    </w:p>
    <w:p>
      <w:pPr>
        <w:pStyle w:val="BodyText"/>
      </w:pPr>
      <w:r>
        <w:t xml:space="preserve">…</w:t>
      </w:r>
    </w:p>
    <w:p>
      <w:pPr>
        <w:pStyle w:val="BodyText"/>
      </w:pPr>
      <w:r>
        <w:t xml:space="preserve">Nhân loại ở trong Hồn tộc không khác gì yêu thú, đối với Hồn tộc thì nhân loại tương đương với con khỉ trong vườn thú, lúc họ tò mò thì đi ngắm, chứ không có cảm giác tồn tại gì cả.</w:t>
      </w:r>
    </w:p>
    <w:p>
      <w:pPr>
        <w:pStyle w:val="BodyText"/>
      </w:pPr>
      <w:r>
        <w:t xml:space="preserve">Nhân loại đối với Hồn tộc cũng như vậy, ở trong mắt nhân loại thì Hồn tộc không khác gì tộc yêu thú, chẳng qua bộ dạng Hồn tộc càng gần với nhân loại.</w:t>
      </w:r>
    </w:p>
    <w:p>
      <w:pPr>
        <w:pStyle w:val="BodyText"/>
      </w:pPr>
      <w:r>
        <w:t xml:space="preserve">Âu Dương chắc chắn là độc rồi, đừng nói với Hồn tộc, dù là đối với nhân loại thì hắn giết người không nương tay. Cho kẻ địch để lại cơ hội thì chính là tìm rắc rối cho mình, Âu Dương không phải loại người thích rắc rối.</w:t>
      </w:r>
    </w:p>
    <w:p>
      <w:pPr>
        <w:pStyle w:val="BodyText"/>
      </w:pPr>
      <w:r>
        <w:t xml:space="preserve">- Nhân loại, từ thời viễn cổ chúng ta từng sóng vai chiến đấu, không lẽ các ngươi đã quên hết rồi sao?</w:t>
      </w:r>
    </w:p>
    <w:p>
      <w:pPr>
        <w:pStyle w:val="BodyText"/>
      </w:pPr>
      <w:r>
        <w:t xml:space="preserve">Một ông lão Hồn tộc tay cầm cây gậy chống màu đen, run cầm cập nhìn Âu Dương.</w:t>
      </w:r>
    </w:p>
    <w:p>
      <w:pPr>
        <w:pStyle w:val="Compact"/>
      </w:pPr>
      <w:r>
        <w:br w:type="textWrapping"/>
      </w:r>
      <w:r>
        <w:br w:type="textWrapping"/>
      </w:r>
    </w:p>
    <w:p>
      <w:pPr>
        <w:pStyle w:val="Heading2"/>
      </w:pPr>
      <w:bookmarkStart w:id="461" w:name="chương-469-lòng-tất-sát"/>
      <w:bookmarkEnd w:id="461"/>
      <w:r>
        <w:t xml:space="preserve">439. Chương 469: Lòng Tất Sát</w:t>
      </w:r>
    </w:p>
    <w:p>
      <w:pPr>
        <w:pStyle w:val="Compact"/>
      </w:pPr>
      <w:r>
        <w:br w:type="textWrapping"/>
      </w:r>
      <w:r>
        <w:br w:type="textWrapping"/>
      </w:r>
      <w:r>
        <w:t xml:space="preserve">Từ đầu đến bây giờ hắn đã bắn chết mười mấy Hồn Giả. Đối với ác ma quyết đoán giết chóc này ông lão hơi sợ, có lẽ hắn nói tàn đồ thành không phải là nói chơi.</w:t>
      </w:r>
    </w:p>
    <w:p>
      <w:pPr>
        <w:pStyle w:val="BodyText"/>
      </w:pPr>
      <w:r>
        <w:t xml:space="preserve">- Sóng vai chiến đấu? Các ngươi dùng bắt để biểu thị với chiến hữu sóng vai chiến đấu?</w:t>
      </w:r>
    </w:p>
    <w:p>
      <w:pPr>
        <w:pStyle w:val="BodyText"/>
      </w:pPr>
      <w:r>
        <w:t xml:space="preserve">Âu Dương sẽ không vì lời tìm tình cảm của ông lão mà lung lay.</w:t>
      </w:r>
    </w:p>
    <w:p>
      <w:pPr>
        <w:pStyle w:val="BodyText"/>
      </w:pPr>
      <w:r>
        <w:t xml:space="preserve">- Ta...</w:t>
      </w:r>
    </w:p>
    <w:p>
      <w:pPr>
        <w:pStyle w:val="BodyText"/>
      </w:pPr>
      <w:r>
        <w:t xml:space="preserve">Ông lão không biết nên tiếp lời làm sao. Đúng như Âu Dương nói, phía nam trăm vạn dặm có Phụng Thiên thành đúng là Hồn tộc đã bắt nhốt mười mấy nhân loại.</w:t>
      </w:r>
    </w:p>
    <w:p>
      <w:pPr>
        <w:pStyle w:val="BodyText"/>
      </w:pPr>
      <w:r>
        <w:t xml:space="preserve">Hơn nữa mười mấy nhân loại đó tối thiểu nhất cũng bị nhốt ngàn năm, trong thời gian đó còn khó chịu hơn là giết một người.</w:t>
      </w:r>
    </w:p>
    <w:p>
      <w:pPr>
        <w:pStyle w:val="BodyText"/>
      </w:pPr>
      <w:r>
        <w:t xml:space="preserve">Giết một người chỉ coi là ác, mà nhốt người mấy ngàn năm là ác độc. Hồn tộc có thù với nhân loại bởi vì Hoắc Khải Phong đã phong kín con đường nơi này liên thông Chân Linh Giới, khiến chủng tộc Hồn tộc đầy dã tâm không thể rong ruổi trong Chân Linh Giới. Sau đó Hồn tộc đối với mỗi một nhân loại bước vào đây hoặc là bắt lấy nhốt không có thời hạn mãi đến khi chết, hoặc là trực tiếp giếta tại chỗ. Bây giờ cường giả nhân loại xuất hiện tại đây dùng cách tương tự với họ coi như là nhân quả báo ứng.</w:t>
      </w:r>
    </w:p>
    <w:p>
      <w:pPr>
        <w:pStyle w:val="BodyText"/>
      </w:pPr>
      <w:r>
        <w:t xml:space="preserve">Cuối cùng ông lão cũng chịu nói:</w:t>
      </w:r>
    </w:p>
    <w:p>
      <w:pPr>
        <w:pStyle w:val="BodyText"/>
      </w:pPr>
      <w:r>
        <w:t xml:space="preserve">- Bọn họ ở Phụng Thiên thành cách trăm vạn dặm về phía nam...</w:t>
      </w:r>
    </w:p>
    <w:p>
      <w:pPr>
        <w:pStyle w:val="BodyText"/>
      </w:pPr>
      <w:r>
        <w:t xml:space="preserve">Lão thấy ra quyết tâm trong mắt Âu Dương, nếu không nói tin tức những đồng loại cho hắn thì có lẽ hắn thật sự sẽ đồ thành.</w:t>
      </w:r>
    </w:p>
    <w:p>
      <w:pPr>
        <w:pStyle w:val="BodyText"/>
      </w:pPr>
      <w:r>
        <w:t xml:space="preserve">Ông lão vừa thốt lời, bên cạnh lão một Hồn Giả trẻ tuổi vẻ mặt giận dữ bật thốt:</w:t>
      </w:r>
    </w:p>
    <w:p>
      <w:pPr>
        <w:pStyle w:val="BodyText"/>
      </w:pPr>
      <w:r>
        <w:t xml:space="preserve">- Hồ lão! Lão...</w:t>
      </w:r>
    </w:p>
    <w:p>
      <w:pPr>
        <w:pStyle w:val="BodyText"/>
      </w:pPr>
      <w:r>
        <w:t xml:space="preserve">Nhưng gã chưa nói xong đã bị Âu Dương một mũi tên xuyên tim, hòa tan ngay tại chỗ.</w:t>
      </w:r>
    </w:p>
    <w:p>
      <w:pPr>
        <w:pStyle w:val="BodyText"/>
      </w:pPr>
      <w:r>
        <w:t xml:space="preserve">Ông lão chỉ vào Âu Dương, chất vấn:</w:t>
      </w:r>
    </w:p>
    <w:p>
      <w:pPr>
        <w:pStyle w:val="BodyText"/>
      </w:pPr>
      <w:r>
        <w:t xml:space="preserve">- Ngươi! Ngươi đã được đến tin tức rồi tại sao còn muốn giết người của chúng ta!?</w:t>
      </w:r>
    </w:p>
    <w:p>
      <w:pPr>
        <w:pStyle w:val="BodyText"/>
      </w:pPr>
      <w:r>
        <w:t xml:space="preserve">Theo lão thấy thì cái tên này không phải hạng tiểu nhân không giữ lời.</w:t>
      </w:r>
    </w:p>
    <w:p>
      <w:pPr>
        <w:pStyle w:val="BodyText"/>
      </w:pPr>
      <w:r>
        <w:t xml:space="preserve">Nhưng hiển nhiên lão đã xem nhẹ Âu Dương, hắn luôn là nói được thì làm được, đối diện những kẻ không có sức phản kháng thì hắn không chuẩn bị tiếp tục đồ sát, mới nãy chẳng qua là giết gà dọa khỉ. Giết cường giả Hồn Giới có thể khiến sát khí của hắn không ngừng tăng lên, nhưng vô cớ giết một ít Hồn Giả không có chút sức chống cự, chuyện đó chỉ xảy ra lúc trước ý chí hủy diệt ảnh hưởng bản tâm của hắn, chỉ một ý nghĩ giết chóc.</w:t>
      </w:r>
    </w:p>
    <w:p>
      <w:pPr>
        <w:pStyle w:val="BodyText"/>
      </w:pPr>
      <w:r>
        <w:t xml:space="preserve">Âu Dương liếc ông lão, hắn không ra tay tiếp mà xoay người bay hướng nam.</w:t>
      </w:r>
    </w:p>
    <w:p>
      <w:pPr>
        <w:pStyle w:val="BodyText"/>
      </w:pPr>
      <w:r>
        <w:t xml:space="preserve">Sau khi Âu Dương rời đi, Hồn Giả toàn Hồn tộc thở phào, sát tinh này sát khí tận trời, tất cả năng lượng của Hồn Giả không có tác dụng gì với hắn, trong tay hắn nắm cây cung quái dị mỗi lần bắn ra sẽ mang đi một hoặc vài mạng sống. Nếu hắn thật sự không giữ lời thì giết hết dân trong thành thì có lẽ Hồn tộc thật sự sẽ biến thành Hồn tộc.</w:t>
      </w:r>
    </w:p>
    <w:p>
      <w:pPr>
        <w:pStyle w:val="BodyText"/>
      </w:pPr>
      <w:r>
        <w:t xml:space="preserve">Có người tức giận nói:</w:t>
      </w:r>
    </w:p>
    <w:p>
      <w:pPr>
        <w:pStyle w:val="BodyText"/>
      </w:pPr>
      <w:r>
        <w:t xml:space="preserve">- Hừ! Nữ vương bệ hạ nhất định sẽ lấy lại công đạo cho chúng ta!</w:t>
      </w:r>
    </w:p>
    <w:p>
      <w:pPr>
        <w:pStyle w:val="BodyText"/>
      </w:pPr>
      <w:r>
        <w:t xml:space="preserve">Hồ lão nói tin tức cho Âu Dương biết thì lắc đầu, thở dài nói:</w:t>
      </w:r>
    </w:p>
    <w:p>
      <w:pPr>
        <w:pStyle w:val="BodyText"/>
      </w:pPr>
      <w:r>
        <w:t xml:space="preserve">- Ài, các ngươi suy nghĩ đơn giản quá, hắn biết hết ý chí tam phương của nữ vương bệ hạ, điều này chỉ có một khả năng!</w:t>
      </w:r>
    </w:p>
    <w:p>
      <w:pPr>
        <w:pStyle w:val="BodyText"/>
      </w:pPr>
      <w:r>
        <w:t xml:space="preserve">Người đứng cạnh giật mình nhìn ông lão:</w:t>
      </w:r>
    </w:p>
    <w:p>
      <w:pPr>
        <w:pStyle w:val="BodyText"/>
      </w:pPr>
      <w:r>
        <w:t xml:space="preserve">- Hồ lão, ý lão nói...</w:t>
      </w:r>
    </w:p>
    <w:p>
      <w:pPr>
        <w:pStyle w:val="BodyText"/>
      </w:pPr>
      <w:r>
        <w:t xml:space="preserve">Hồ lão lắc đầu thở dài:</w:t>
      </w:r>
    </w:p>
    <w:p>
      <w:pPr>
        <w:pStyle w:val="BodyText"/>
      </w:pPr>
      <w:r>
        <w:t xml:space="preserve">- Đúng vậy, có lẽ nữ vương đã đấu với hắn rồi...</w:t>
      </w:r>
    </w:p>
    <w:p>
      <w:pPr>
        <w:pStyle w:val="BodyText"/>
      </w:pPr>
      <w:r>
        <w:t xml:space="preserve">Nếu như nữ vương không ra tay thì người này không thể nào biết ý chí tam phương của nữ vương bọn họ, nếu nữ vương ra tay mà người này vẫn tung hoành ở Hồn Giới thì chỉ có một khả năng, đó là nữ vương có lẽ cũng không thể ngăn cản bước chân của hắn.</w:t>
      </w:r>
    </w:p>
    <w:p>
      <w:pPr>
        <w:pStyle w:val="BodyText"/>
      </w:pPr>
      <w:r>
        <w:t xml:space="preserve">Có người không dám tin nói:</w:t>
      </w:r>
    </w:p>
    <w:p>
      <w:pPr>
        <w:pStyle w:val="BodyText"/>
      </w:pPr>
      <w:r>
        <w:t xml:space="preserve">- Không phải đâu! Nữ vương bệ hạ đã rất gần với phi tiên...</w:t>
      </w:r>
    </w:p>
    <w:p>
      <w:pPr>
        <w:pStyle w:val="BodyText"/>
      </w:pPr>
      <w:r>
        <w:t xml:space="preserve">Dù sao nữ vương Vệ Thi là thần linh không gì không làm được trong mắt họ, các trưởng lão đều nói nếu có thể mở ra cánh cửa tiến vào Chân Linh Giới, vậy Hồn tộc của họ đủ thống trị Chân Linh Giới.</w:t>
      </w:r>
    </w:p>
    <w:p>
      <w:pPr>
        <w:pStyle w:val="BodyText"/>
      </w:pPr>
      <w:r>
        <w:t xml:space="preserve">Hồ lão nói:</w:t>
      </w:r>
    </w:p>
    <w:p>
      <w:pPr>
        <w:pStyle w:val="BodyText"/>
      </w:pPr>
      <w:r>
        <w:t xml:space="preserve">- Trên người hắn mang hơi thở hủy diệt, đó là căn nguyên hủy diệt tinh thuần nhất, nếu hắn ngộ ý chí hủy diệt thì dựa vào lực hủy diệt, cộng thêm Linh Hồn Liệt Diễm của hắn, e rằng nữ vương bệ hạ cũng không phải là đối thủ...</w:t>
      </w:r>
    </w:p>
    <w:p>
      <w:pPr>
        <w:pStyle w:val="BodyText"/>
      </w:pPr>
      <w:r>
        <w:t xml:space="preserve">Hồ lão dù gì sống đã lâu, có biết chút ít bí văn. Người ta không cảm thấy căn nguyên hủy diệt đáng là gì, nhưng lão hiểu căn nguyên chính là căn nguyên, ý chí khác vĩnh viễn không thể sánh bằng.</w:t>
      </w:r>
    </w:p>
    <w:p>
      <w:pPr>
        <w:pStyle w:val="BodyText"/>
      </w:pPr>
      <w:r>
        <w:t xml:space="preserve">Ngoài mười vạn dặm, Vệ Thi chính mắt nhìn thấy hết mọi chuyện, tuy nhiên mặt nàng lộ nụ cười.</w:t>
      </w:r>
    </w:p>
    <w:p>
      <w:pPr>
        <w:pStyle w:val="BodyText"/>
      </w:pPr>
      <w:r>
        <w:t xml:space="preserve">Vệ Thi ngọt ngào cười nói:</w:t>
      </w:r>
    </w:p>
    <w:p>
      <w:pPr>
        <w:pStyle w:val="BodyText"/>
      </w:pPr>
      <w:r>
        <w:t xml:space="preserve">- Hừ, ngay cả ý chí hủy diệt cũng không thể ảnh hưởng tâm trí của ngươi, thật là cái tên làm người ta nhìn không thấu.</w:t>
      </w:r>
    </w:p>
    <w:p>
      <w:pPr>
        <w:pStyle w:val="BodyText"/>
      </w:pPr>
      <w:r>
        <w:t xml:space="preserve">Nàng đang chờ đợi, nàng cho rằng hiện tại chưa đến lúc ra tay cướp lấy căn nguyên hủy diệt, thời cơ xuống tay tốt nhất chính là lúc Âu Dương ngộ đạo ý chí hủy diệt. Lúc đó Vệ Thi ra tay thì có chín phần tin chắc cướp được căn nguyên hủy diệt, bước vào phi tiên cảnh.</w:t>
      </w:r>
    </w:p>
    <w:p>
      <w:pPr>
        <w:pStyle w:val="BodyText"/>
      </w:pPr>
      <w:r>
        <w:t xml:space="preserve">- Ý chí hủy diệt chắc chắn phải lấy vô tận sát khí tích lũy, ta không thể giống như ngươi tru sát thần dân. Nhưng mặc kệ ngươi làm gì, cuối cùng chỉ là may áo cho ta.</w:t>
      </w:r>
    </w:p>
    <w:p>
      <w:pPr>
        <w:pStyle w:val="BodyText"/>
      </w:pPr>
      <w:r>
        <w:t xml:space="preserve">Vệ Thi tính toán rất hay, tiếc rằng đến bây giờ nàng không biết Âu Dương thật ra là thần sư, nếu biết thì có lẽ kế hoạch của nàng sẽ biến đổi.</w:t>
      </w:r>
    </w:p>
    <w:p>
      <w:pPr>
        <w:pStyle w:val="BodyText"/>
      </w:pPr>
      <w:r>
        <w:t xml:space="preserve">Vệ Thi đi theo bước chân của Âu Dương bay hướng nam, nàng muốn xem rốt cuộc hắn định làm gì.</w:t>
      </w:r>
    </w:p>
    <w:p>
      <w:pPr>
        <w:pStyle w:val="BodyText"/>
      </w:pPr>
      <w:r>
        <w:t xml:space="preserve">Ở Hồn Giới ban ngày rất ngắn ngủi, phần lớn là buổi tối, cho nên dù ngươi ở đâu trong Hồn Giới đều có loại cảm giác âm u khủng bố.</w:t>
      </w:r>
    </w:p>
    <w:p>
      <w:pPr>
        <w:pStyle w:val="BodyText"/>
      </w:pPr>
      <w:r>
        <w:t xml:space="preserve">Hồn Giới còn có nhiều linh hồn loại nhỏ bay tứ xư, Âu Dương biết chúng nó là khi Hồn Giả bùng phát lực lượng thì tán trong thiên địa, tự nhiên hình thành một loại linh thể, chúng nó sẽ không tồn tại quá lâu.</w:t>
      </w:r>
    </w:p>
    <w:p>
      <w:pPr>
        <w:pStyle w:val="BodyText"/>
      </w:pPr>
      <w:r>
        <w:t xml:space="preserve">Phất tay cuốn lấy lốc xoáy thổ trận xua tán đám quỷ hồn hướng đến mình, Âu Dương tiếp tục ở bên cạnh đốt lửa, quan sát huyết sắc liệt diễm của mình.</w:t>
      </w:r>
    </w:p>
    <w:p>
      <w:pPr>
        <w:pStyle w:val="BodyText"/>
      </w:pPr>
      <w:r>
        <w:t xml:space="preserve">Huyết sắc liệt diễm là một loại năng lực kèm theo thân thể hắn, trước kia yêu đan kích phát ra liệt diễm này đốt cháy, hiện tại yêu đan vỡ nát dung hợp cùng Tứ Phương chiến kỳ, cho nên Tứ Phương chiến kỳ thay vào kích thích liệt diễm.</w:t>
      </w:r>
    </w:p>
    <w:p>
      <w:pPr>
        <w:pStyle w:val="BodyText"/>
      </w:pPr>
      <w:r>
        <w:t xml:space="preserve">Hiện tại ba phương chiến kỳ đông nam bắc của Tứ Phương chiến kỳ biến đổi vì yêu đan, Âu Dương không biết có một ngày nếu Tứ Phương chiến kỳ hoàn toàn hấp thu thì sẽ biến thành cái gì. Dù sao từ xưa đến nay chưa từng có tu luyện giả nào khác loại như hắn, mỗi một bước đi Âu Dương chỉ có thể dựa vào bản thân lần mò tiến tới.</w:t>
      </w:r>
    </w:p>
    <w:p>
      <w:pPr>
        <w:pStyle w:val="BodyText"/>
      </w:pPr>
      <w:r>
        <w:t xml:space="preserve">Bên ngoài Chân Linh Giới, Vân Đỉnh thiên cung bị hủy diệt, đệ tử thiên cung bị Vạn iên Sơn khu trục đến Tây Vực Sa châu hoang vắng nhất, tuy nhiên, bị khu trực là đệ tử tử trung với thiên cung, có một phần là gió thổi chiều nào nghiêng chiều nấy sửa sang đầu vào môn hạ khác.</w:t>
      </w:r>
    </w:p>
    <w:p>
      <w:pPr>
        <w:pStyle w:val="BodyText"/>
      </w:pPr>
      <w:r>
        <w:t xml:space="preserve">Một tông phái căn cơ bị hủy, Vân Tiêu bảo điện tượng trưng cho quyền lực tối cao bị người cướp đi, điều này là đả kích vô cùng lớn với đệ tử môn hạ.</w:t>
      </w:r>
    </w:p>
    <w:p>
      <w:pPr>
        <w:pStyle w:val="BodyText"/>
      </w:pPr>
      <w:r>
        <w:t xml:space="preserve">Vân Đỉnh thiên cung đã từng rơi trên mặt đất, sau đó bị Âu Dương một mũi tên hủy diệt, lúc này Vân Đỉnh thiên cung để lại đồ vật gì rất ít.</w:t>
      </w:r>
    </w:p>
    <w:p>
      <w:pPr>
        <w:pStyle w:val="BodyText"/>
      </w:pPr>
      <w:r>
        <w:t xml:space="preserve">Chỉ có số ít phế tích là còn bảo tồn tại đó. Trong phế tích, Khúc Hướng Tiền quỳ trên mặt đất, gã đã quỳ mấy ngày trời.</w:t>
      </w:r>
    </w:p>
    <w:p>
      <w:pPr>
        <w:pStyle w:val="BodyText"/>
      </w:pPr>
      <w:r>
        <w:t xml:space="preserve">Một bước đi sai thua cả bàn cờ, năm đó mình ở sau lưng bát tông ham muốn Trung Châu phồn vinh, muốn chiếm cứ lấy Trung Châu, nhưng ai ngờ dẫn ra một ma vương như vậy!</w:t>
      </w:r>
    </w:p>
    <w:p>
      <w:pPr>
        <w:pStyle w:val="Compact"/>
      </w:pPr>
      <w:r>
        <w:br w:type="textWrapping"/>
      </w:r>
      <w:r>
        <w:br w:type="textWrapping"/>
      </w:r>
    </w:p>
    <w:p>
      <w:pPr>
        <w:pStyle w:val="Heading2"/>
      </w:pPr>
      <w:bookmarkStart w:id="462" w:name="chương-470-không-được-khóc"/>
      <w:bookmarkEnd w:id="462"/>
      <w:r>
        <w:t xml:space="preserve">440. Chương 470: Không Được Khóc</w:t>
      </w:r>
    </w:p>
    <w:p>
      <w:pPr>
        <w:pStyle w:val="Compact"/>
      </w:pPr>
      <w:r>
        <w:br w:type="textWrapping"/>
      </w:r>
      <w:r>
        <w:br w:type="textWrapping"/>
      </w:r>
      <w:r>
        <w:t xml:space="preserve">- Liệt tổ liệt tông, Khúc Hướng Tiền tại đây xin thề, dù Âu Dương lúc nào đi ra thì Khúc Hướng Tiền đều chờ đợi ở chỗ này, dùng máu của tên đó tế điện thiên cung!</w:t>
      </w:r>
    </w:p>
    <w:p>
      <w:pPr>
        <w:pStyle w:val="BodyText"/>
      </w:pPr>
      <w:r>
        <w:t xml:space="preserve">Khúc Hướng Tiền khuôn mặt dữ tợn vô cùng, mối hận Âu Dương đã thăng hoa đến mức độ khó tin.</w:t>
      </w:r>
    </w:p>
    <w:p>
      <w:pPr>
        <w:pStyle w:val="BodyText"/>
      </w:pPr>
      <w:r>
        <w:t xml:space="preserve">Khúc Hướng Tiền biết Âu Dương có Linh Hồn Liệt Diễm không sợ cả hồn viễn cổ, trong Hồn Giới chắc hắn sẽ không chết. Nhưng, hắn không có khả năng vĩnh viễn co đầu rụt cổ trong Hồn Giới, sẽ có lúc đi ra, đó là lúc gã tru sát.</w:t>
      </w:r>
    </w:p>
    <w:p>
      <w:pPr>
        <w:pStyle w:val="BodyText"/>
      </w:pPr>
      <w:r>
        <w:t xml:space="preserve">Khúc Hướng Tiền chỉ nghĩ đến những điều đó, không biết nó trúng ý Âu Dương. Nếu lúc này Khúc Hướng Tiền chạy Âu Dương mới buồn bực, gã là quả bom hẹn giờ, không ai biết khi nào thì bạo tạc, lấy tính cách của hắn nhất định phải hủy diệt dù phải trả cái giá gì.</w:t>
      </w:r>
    </w:p>
    <w:p>
      <w:pPr>
        <w:pStyle w:val="BodyText"/>
      </w:pPr>
      <w:r>
        <w:t xml:space="preserve">Hai người ôm nỗi niềm riêng, Khúc Hướng Tiền phát điên muốn lấy mạng Âu Dương. Âu Dương cũng không định thả Khúc Hướng Tiền, nếu không phải Tứ Phương chiến kỳ thiếu hủy diệt chiến kỳ thì hắn chắc chắn sẽ vắt óc nghĩ hết cách lại kích hoạt Tứ Phương chiến kỳ từ thiên ngoại thiên đi ra một bàn tay đập chết Khúc Hướng Tiền.</w:t>
      </w:r>
    </w:p>
    <w:p>
      <w:pPr>
        <w:pStyle w:val="BodyText"/>
      </w:pPr>
      <w:r>
        <w:t xml:space="preserve">Vạn Tiên sơn, lúc này các đệ tử ai nấy đi ra ngoài mở mày mở mặt cả, hiện tại Vạn Tiên sơn dám xưng là thiên hạ đje nhất, không vì cái gì khác, chỉ bởi Vạn Tiên sơn có thái thượng trưởng lão Âu Dương tồn tại.</w:t>
      </w:r>
    </w:p>
    <w:p>
      <w:pPr>
        <w:pStyle w:val="BodyText"/>
      </w:pPr>
      <w:r>
        <w:t xml:space="preserve">Từ sau cuộc chiến thiên cung Âu Dương liền được phong làm thái thượng trưởng lão, tên của hắn đã khắc vào trong cung Phụng đường, vào hàng các đời tổ tiên Vạn Tiên sơn!</w:t>
      </w:r>
    </w:p>
    <w:p>
      <w:pPr>
        <w:pStyle w:val="BodyText"/>
      </w:pPr>
      <w:r>
        <w:t xml:space="preserve">Bên cạnh Thông Thiên phong, một ngọn núi cao Hồi Hồn phong càng bị Lỗ Tu điêu khắc nguyên ngọn núi thành pho tượng Âu Dương.</w:t>
      </w:r>
    </w:p>
    <w:p>
      <w:pPr>
        <w:pStyle w:val="BodyText"/>
      </w:pPr>
      <w:r>
        <w:t xml:space="preserve">Pho tượng cao mấy ngàn trượng, Âu Dương mắt nhìn phía trước, tay cầm Thứ Kiêu cung đứng đó tựa như viễn cổ thần linh không thể lay động. Tất cả đệ tử Vạn Tiên sơn khi đối diện pho tượng phải hành lễ cao nhất.</w:t>
      </w:r>
    </w:p>
    <w:p>
      <w:pPr>
        <w:pStyle w:val="BodyText"/>
      </w:pPr>
      <w:r>
        <w:t xml:space="preserve">Không vì điều gì khác, chỉ bởi Âu Dương làm ra cống hiến quá lớn cho Vạn Tiên sơn. Từ ngày Vạn Tiên sơn thành lập, các đời tổ tiên Vạn Tiên sơn đều đi tới một cộng đồng mục tiêu, đó là thiên hạ đệ nhất!</w:t>
      </w:r>
    </w:p>
    <w:p>
      <w:pPr>
        <w:pStyle w:val="BodyText"/>
      </w:pPr>
      <w:r>
        <w:t xml:space="preserve">Nhưng cái tên thiên hạ đệ nhất mấy vạn năm nay ở Chân Linh Giới không ai dám xưng, hôm nay Vạn Tiên sơn đã làm được rồi. Hiện tại Vạn Tiên sơn đi bên ngoài có ai hỏi đều dám quang minh chính đại đáp rằng:</w:t>
      </w:r>
    </w:p>
    <w:p>
      <w:pPr>
        <w:pStyle w:val="BodyText"/>
      </w:pPr>
      <w:r>
        <w:t xml:space="preserve">- Ta là đệ tử Vạn Tiên sơn! Ta là đệ tử của thiên hạ đệ nhất tông!</w:t>
      </w:r>
    </w:p>
    <w:p>
      <w:pPr>
        <w:pStyle w:val="BodyText"/>
      </w:pPr>
      <w:r>
        <w:t xml:space="preserve">Ở sơn môn Vạn Tiên sơn, Lỗ Tu, Bạch Hủ Minh, và các trưởng lão Vạn Tiên sơn đều tụ tập lại. Có một tấm biển hình vuông cao to trăm trượng thay thế tấm biển Vạn Tiên sơn cũ treo chính giữa sơn môn. Tấm biển phủ lớp vải đỏ to chờ đợi vén màn.</w:t>
      </w:r>
    </w:p>
    <w:p>
      <w:pPr>
        <w:pStyle w:val="BodyText"/>
      </w:pPr>
      <w:r>
        <w:t xml:space="preserve">Mấy chục vạn đệ tử Vạn Tiên sơn tụ tập ở sơn mộc, vô số cường giả tông phái, thánh địa đều tiến đến, chứng kiến giờ phút này sinh ra.</w:t>
      </w:r>
    </w:p>
    <w:p>
      <w:pPr>
        <w:pStyle w:val="BodyText"/>
      </w:pPr>
      <w:r>
        <w:t xml:space="preserve">Hôm nay chính là ngày Vạn Tiên sơn lại lập sơn môn, ngày đó Khúc Hướng Tiền dẫn người đến sơn môn gây chuyện, người Vạn Tiên sơn không lại lập sơn môn nữa mà đợi đến hôm nay. Tuy nhiên, chờ đợi cũng không phải uổng phí, ít nhất chờ thời gian dài như vậy Vạn Tiên sơn rốt cuộc trở thành tông phái thứ nhất từ sau thời viễn cổ dám quang minh chứng đại đứng ra xưng là thiên hạ đệ nhất tông.</w:t>
      </w:r>
    </w:p>
    <w:p>
      <w:pPr>
        <w:pStyle w:val="BodyText"/>
      </w:pPr>
      <w:r>
        <w:t xml:space="preserve">Thiên hạ đệ nhất, bốn chữ này không phải ngươi tự phong thì nó sẽ thành sự thật, thiên hạ đệ nhất phải được các tông phái khác không phản bác mới được.</w:t>
      </w:r>
    </w:p>
    <w:p>
      <w:pPr>
        <w:pStyle w:val="BodyText"/>
      </w:pPr>
      <w:r>
        <w:t xml:space="preserve">Cuộc chiến Vân Đỉnh thiên cung Âu Dương nhất cấp tam chiết xé rách không gian, từ đất trục xuất quay trở về Chân Linh Giới, phi tiên tam chấn chấn tôn thiên hạ, từ đó về sau trong thiên địa không ai không biết cái tên Âu Dương, không ai không nghe danh tiếng Vạn Tiên sơn, cũng không ai dám phản đối Vạn Tiên sơn là thiên hạ đệ nhất. Không sai, hiện tại Âu Dương bước chân vào thiên ngoại thiên nhưng chắc chắn thiên ngoại thiên không thể ngăn cản được hắn, thiên cung là ví dụ tốt nhất. Khi Âu Dương rời đi, thiên cung trang đại vĩ tam căn muốn cướp Trung Châu, kết quả là trộm gà không được còn mất nắm gạo, hiện tại khiến thiên cung không thể vào được tám đại tông phái một hơi nổi tiếng thiên hạ, rớt xuống làm môn phái nhất lưu.</w:t>
      </w:r>
    </w:p>
    <w:p>
      <w:pPr>
        <w:pStyle w:val="BodyText"/>
      </w:pPr>
      <w:r>
        <w:t xml:space="preserve">Cứ như thế muốn lại đứng dậy là quá khó khăn, trừ phi họ giống như Vạn Tiên sơn ra một người Âu Dương, nhưng điều này có thể không?</w:t>
      </w:r>
    </w:p>
    <w:p>
      <w:pPr>
        <w:pStyle w:val="BodyText"/>
      </w:pPr>
      <w:r>
        <w:t xml:space="preserve">Bạch Hủ Minh nhìn cường giả các tông đứng đó, trong lòng hào khí vạn trượng, lúc trước mộng tưởng của lão là càn quét thiên hạ. Bạch Hủ Minh danh hiệu chiến đế có được mỹ danh là thiên hạ đệ nhất, nhưng thiên hạ đệ nhất này chỉ đại biểu một mình lão.</w:t>
      </w:r>
    </w:p>
    <w:p>
      <w:pPr>
        <w:pStyle w:val="BodyText"/>
      </w:pPr>
      <w:r>
        <w:t xml:space="preserve">Muốn khiến cả Vạn Tiên sơn có được danh thiên hạ đệ nhất, Bạch Hủ Minh không làm được như vậy. Nhưng lão không làm được cũng không sao, ánh mắt Bạch Hủ Minh đủ sắc bén, từ ngày Âu Dương đặt chân vào Vạn Tiên sơn thì lão đã biết Yêu Cung Thủ khai kiêm giả khác với người thường này chắc chắn có tiềm lực phi phàm.</w:t>
      </w:r>
    </w:p>
    <w:p>
      <w:pPr>
        <w:pStyle w:val="BodyText"/>
      </w:pPr>
      <w:r>
        <w:t xml:space="preserve">Một người không thể hấp thu linh nguyên chuyển hóa yêu khí thế nhưng đều có thể bước vào cửu giai, càng dám chém Linh Sử, điều này không chỉ cần có can đảm dám đấu với trời, còn cần sức chiến đấu không gì sánh bằng.</w:t>
      </w:r>
    </w:p>
    <w:p>
      <w:pPr>
        <w:pStyle w:val="BodyText"/>
      </w:pPr>
      <w:r>
        <w:t xml:space="preserve">Lý Vĩ với Trận Đồ Sư hào quang đúng là khiến ánh mắt nhiều người nhìn vào gã, Lam Thông thiên phú siêu cường càng khiến người ký thác kỳ vọng cao, nhưng có ai ngờ mười năm sau cực cảnh phá diệt đều không thể giết chết Âu Dương, hắn trở về Vạn Tiên sơn?</w:t>
      </w:r>
    </w:p>
    <w:p>
      <w:pPr>
        <w:pStyle w:val="BodyText"/>
      </w:pPr>
      <w:r>
        <w:t xml:space="preserve">Lần này Âu Dương trở về Vạn Tiên sơn, mang đến Tứ Phương chiến kỳ hy vọng cho Vạn Tiên sơn!</w:t>
      </w:r>
    </w:p>
    <w:p>
      <w:pPr>
        <w:pStyle w:val="BodyText"/>
      </w:pPr>
      <w:r>
        <w:t xml:space="preserve">Từ ngày Âu Dương có được Tứ Phương chiến kỳ thì Bạch Hủ Minh liền biết lão có hai lựa chọn, dùng thủ đoạn cướp được Tứ Phương chiến kỳ, hai là nhìn một phi tiên từng bước một trưởng thành.</w:t>
      </w:r>
    </w:p>
    <w:p>
      <w:pPr>
        <w:pStyle w:val="BodyText"/>
      </w:pPr>
      <w:r>
        <w:t xml:space="preserve">Có lẽ rất nhiều người đều lựa chọn điều thứ nhất, nhưng Bạch Hủ Minh lại chọn loại thứ hai, sự thật chứng minh lão đã chọn chính xác. Dù lão không thể có được Tứ Phương chiến kỳ nhưng nhìn thấy đệ tử của mình từng bước trưởng thành, từng bước biến thành một cường giả siêu cấp.</w:t>
      </w:r>
    </w:p>
    <w:p>
      <w:pPr>
        <w:pStyle w:val="BodyText"/>
      </w:pPr>
      <w:r>
        <w:t xml:space="preserve">Cuộc chiến thiên cung Âu Dương dùng lực phi tiên nổi danh thiên hạ, dù cho vô số người chất vấn lực lượng đến từ Tứ Phương chiến kỳ thì sao? Có ai không phục thì cứ học tập theo thiên cung đi.</w:t>
      </w:r>
    </w:p>
    <w:p>
      <w:pPr>
        <w:pStyle w:val="BodyText"/>
      </w:pPr>
      <w:r>
        <w:t xml:space="preserve">- Vén biển!</w:t>
      </w:r>
    </w:p>
    <w:p>
      <w:pPr>
        <w:pStyle w:val="BodyText"/>
      </w:pPr>
      <w:r>
        <w:t xml:space="preserve">Lỗ Tu nhìn sắc trời, giờ lành đã đến, giây phút Vạn Tiên sơn chờ đợi từ viễn cổ rốt cuộc đến!</w:t>
      </w:r>
    </w:p>
    <w:p>
      <w:pPr>
        <w:pStyle w:val="BodyText"/>
      </w:pPr>
      <w:r>
        <w:t xml:space="preserve">Bốn trưởng lão Vạn Tiên sơn bay lên cao, mỗi người nắm một góc vải đỏ trăm thước, Lỗ Tu ra lệnh một tiếng, bốn người cùng mở tấm mành to lớn.</w:t>
      </w:r>
    </w:p>
    <w:p>
      <w:pPr>
        <w:pStyle w:val="BodyText"/>
      </w:pPr>
      <w:r>
        <w:t xml:space="preserve">[Thiên hạ đệ nhất tông]</w:t>
      </w:r>
    </w:p>
    <w:p>
      <w:pPr>
        <w:pStyle w:val="BodyText"/>
      </w:pPr>
      <w:r>
        <w:t xml:space="preserve">Năm chữ to màu vàng chớp lóe tỏa sáng. Khi năm chữ lộ ra thì các đệ tử Vạn Tiên sơn đều quỳ gối xuống đất, một số đệ tử kích động nức nở khóc.</w:t>
      </w:r>
    </w:p>
    <w:p>
      <w:pPr>
        <w:pStyle w:val="BodyText"/>
      </w:pPr>
      <w:r>
        <w:t xml:space="preserve">- Khóc cái gì! Hôm nay chính là ngày Vạn Tiên sơn ta dương danh thiên hạ! Không cho khóc!</w:t>
      </w:r>
    </w:p>
    <w:p>
      <w:pPr>
        <w:pStyle w:val="BodyText"/>
      </w:pPr>
      <w:r>
        <w:t xml:space="preserve">Lỗ Tu nói là vậy nhưng chính gã cũng cảm thấy hốc mắt ướt át.</w:t>
      </w:r>
    </w:p>
    <w:p>
      <w:pPr>
        <w:pStyle w:val="BodyText"/>
      </w:pPr>
      <w:r>
        <w:t xml:space="preserve">Thiên hạ đệ nhất tông, từng là đứng đầu bát tông biến thành thiên hạ đệ nhất tông!</w:t>
      </w:r>
    </w:p>
    <w:p>
      <w:pPr>
        <w:pStyle w:val="BodyText"/>
      </w:pPr>
      <w:r>
        <w:t xml:space="preserve">Lỗ Tu liếc mắt các đệ tử Vạn Tiên sơn, nói:</w:t>
      </w:r>
    </w:p>
    <w:p>
      <w:pPr>
        <w:pStyle w:val="BodyText"/>
      </w:pPr>
      <w:r>
        <w:t xml:space="preserve">- Thiên hạ đệ nhất tông, đây là thái thượng trưởng lão Âu Dương dùng vô song chiến lực quét ngang thiên hạ, từ hôm nay đệ tử Vạn Tiên sơn phải dùng sinh mệnh của mình bảo vệ thiên hạ đệ nhất này!</w:t>
      </w:r>
    </w:p>
    <w:p>
      <w:pPr>
        <w:pStyle w:val="BodyText"/>
      </w:pPr>
      <w:r>
        <w:t xml:space="preserve">Lỗ Tu nói xong hai đầu gối quỳ xuống đất.</w:t>
      </w:r>
    </w:p>
    <w:p>
      <w:pPr>
        <w:pStyle w:val="Compact"/>
      </w:pPr>
      <w:r>
        <w:br w:type="textWrapping"/>
      </w:r>
      <w:r>
        <w:br w:type="textWrapping"/>
      </w:r>
    </w:p>
    <w:p>
      <w:pPr>
        <w:pStyle w:val="Heading2"/>
      </w:pPr>
      <w:bookmarkStart w:id="463" w:name="chương-471-thiên-hạ-đệ-nhất-tông"/>
      <w:bookmarkEnd w:id="463"/>
      <w:r>
        <w:t xml:space="preserve">441. Chương 471: Thiên Hạ Đệ Nhất Tông</w:t>
      </w:r>
    </w:p>
    <w:p>
      <w:pPr>
        <w:pStyle w:val="Compact"/>
      </w:pPr>
      <w:r>
        <w:br w:type="textWrapping"/>
      </w:r>
      <w:r>
        <w:br w:type="textWrapping"/>
      </w:r>
      <w:r>
        <w:t xml:space="preserve">Không chỉ mình Lỗ Tu, nguyên Vạn Tiên sơn dù là tông chủ, trưởng lão, thậm chí là thái thượng trưởng lão Bạch Hủ Minh cũng quỳ một gối xuống đất.</w:t>
      </w:r>
    </w:p>
    <w:p>
      <w:pPr>
        <w:pStyle w:val="BodyText"/>
      </w:pPr>
      <w:r>
        <w:t xml:space="preserve">- Nhất bái liệt tổ liệt tông Vạn Tiên sơn! Vạn Tiên sơn xương uy không bao giờ tuyệt!</w:t>
      </w:r>
    </w:p>
    <w:p>
      <w:pPr>
        <w:pStyle w:val="BodyText"/>
      </w:pPr>
      <w:r>
        <w:t xml:space="preserve">Lỗ Tu nói xong dẫn đầu lạy, mấy chục vạn người cùng lạy, phạm vi vài dặm tiếng hô như sóng thần. Lúc này mọi người Vạn Tiên sơn tâm liền tâm, những người đến chúc mừng biểu tình rất khó xem.</w:t>
      </w:r>
    </w:p>
    <w:p>
      <w:pPr>
        <w:pStyle w:val="BodyText"/>
      </w:pPr>
      <w:r>
        <w:t xml:space="preserve">Ai không muốn có được thiên hạ đệ nhất? Nhưng ai đoạt được nó? Chỉ cần Tứ Phương chiến kỳ còn đó, chỉ cần lực phi tiên của Âu Dương vẫn còn, dù chỉ là phi tiên một chớp mắt thì ai có gan khiêu khích?</w:t>
      </w:r>
    </w:p>
    <w:p>
      <w:pPr>
        <w:pStyle w:val="BodyText"/>
      </w:pPr>
      <w:r>
        <w:t xml:space="preserve">Lấy cung tên của Âu Dương, một chớp mắt phi tiên đủ cho hắn hủy bất cứ tông phái nào, dù là toàn Chân Linh Giới trừ Vạn Tiên sơn ra đoàn kết lại với nhau cũng không khả năng đối kháng cùng một phi tiên. Nó đơn giản như là có nhiều cửu giai hơn nữa cũng không muốn đấu một chiêu với Đại Đế.</w:t>
      </w:r>
    </w:p>
    <w:p>
      <w:pPr>
        <w:pStyle w:val="BodyText"/>
      </w:pPr>
      <w:r>
        <w:t xml:space="preserve">Lỗ Tu nói:</w:t>
      </w:r>
    </w:p>
    <w:p>
      <w:pPr>
        <w:pStyle w:val="BodyText"/>
      </w:pPr>
      <w:r>
        <w:t xml:space="preserve">- Nhị bái Vạn Tiên sơn linh căn phúc địa! Vạn Tiên sơn huyết mạch vĩnh phách truyền!</w:t>
      </w:r>
    </w:p>
    <w:p>
      <w:pPr>
        <w:pStyle w:val="BodyText"/>
      </w:pPr>
      <w:r>
        <w:t xml:space="preserve">Đệ tử Vạn Tiên sơn lần thứ hai lạy, khi tất cả đệ tử cùng quỳ xuống thì ánh mặt trời chiếu trên sơn môn Vạn Tiên sơn. Con đường thông hướng Vạn Tiên sơn như đường lên trời cực kỳ huy hoàng.</w:t>
      </w:r>
    </w:p>
    <w:p>
      <w:pPr>
        <w:pStyle w:val="BodyText"/>
      </w:pPr>
      <w:r>
        <w:t xml:space="preserve">- Vạn Tiên sơn lần này thậty sự là hùng bá thiên hạ! Ý chí bất khuất của Lỗ Tu, ý chí trủng hậu của Bạch Hủ Minh, thêm vào Âu Dương phi tiên một khoảnh khắc, không ai có thể lay động được nó.</w:t>
      </w:r>
    </w:p>
    <w:p>
      <w:pPr>
        <w:pStyle w:val="BodyText"/>
      </w:pPr>
      <w:r>
        <w:t xml:space="preserve">Người xem lễ than thở, đây là tâm lý không ăn được nho nên nói nho chua, dù sao Chân Linh Giới dù là tông phái đại hình hoặc loại nhỏ có ai không muốn được thiên hạ đệ nhất? Thiên hạ đệ nhất chỉ đơn giản là hư danh thôi sao? Ở trong mắt người không thèm để ý thì nó là hư danh, còn trong mắt người để ý thì nó là loại thần thánh không thể xâm phạm.</w:t>
      </w:r>
    </w:p>
    <w:p>
      <w:pPr>
        <w:pStyle w:val="BodyText"/>
      </w:pPr>
      <w:r>
        <w:t xml:space="preserve">*Phần phật!*</w:t>
      </w:r>
    </w:p>
    <w:p>
      <w:pPr>
        <w:pStyle w:val="BodyText"/>
      </w:pPr>
      <w:r>
        <w:t xml:space="preserve">Lạy hai lạy xong đệ tử Vạn Tiên sơn theo Lỗ Tu dẫn đầu đứng ngẩng đầu lên, nhưng họ không đứng dậy vì còn có bái thứ ba!</w:t>
      </w:r>
    </w:p>
    <w:p>
      <w:pPr>
        <w:pStyle w:val="BodyText"/>
      </w:pPr>
      <w:r>
        <w:t xml:space="preserve">Lỗ Tu nói rồi lạy:</w:t>
      </w:r>
    </w:p>
    <w:p>
      <w:pPr>
        <w:pStyle w:val="BodyText"/>
      </w:pPr>
      <w:r>
        <w:t xml:space="preserve">- Tam bái thái thượng trưởng lão Âu Dương! Ý chí tứ phương vũ hóa phi tiên!</w:t>
      </w:r>
    </w:p>
    <w:p>
      <w:pPr>
        <w:pStyle w:val="BodyText"/>
      </w:pPr>
      <w:r>
        <w:t xml:space="preserve">Đây là phát ra từ đáy lòng Lỗ Tu, gã tin tưởng cho dù liệt tổ liệt tông Vạn Tiên sơn có sống dậy cũng sẽ không ngăn cản.</w:t>
      </w:r>
    </w:p>
    <w:p>
      <w:pPr>
        <w:pStyle w:val="BodyText"/>
      </w:pPr>
      <w:r>
        <w:t xml:space="preserve">Có lẽ tính tư lịch của Âu Dương ở Vạn Tiên sơn không là gì, có lẽ hắn là đệ tử có tư lịch thấp nhất trong Vạn Tiên sơn. Nhưng đây là Chân Linh Giới, nơi này không ai nhìn ngươi có tư lịch gì, chỗ này chỉ có tư cách mới là thật sự tồn tại.</w:t>
      </w:r>
    </w:p>
    <w:p>
      <w:pPr>
        <w:pStyle w:val="BodyText"/>
      </w:pPr>
      <w:r>
        <w:t xml:space="preserve">Người không có tư cách muốn cùng Âu Dương có chút liên hệ, quỳ lạy hắn cũng không có cơ hội! Vô số tiền bối Vạn Tiên sơn cố gắng đến hôm nay rốt cuộc được Âu Dương thực hiện, không lẽ hắn không thể nhận nỗi cái lạy này sao?</w:t>
      </w:r>
    </w:p>
    <w:p>
      <w:pPr>
        <w:pStyle w:val="BodyText"/>
      </w:pPr>
      <w:r>
        <w:t xml:space="preserve">Phía xa pho tượng Âu Dương như là viễn cổ thần linh cầm cung nhìn phía xa. Pho tượng do Bạch Hủ Minh đích thân điêu tạc, pho tượng kia sống động, có được khí thế chỉ cường giả mới có. Lúc này trong tiếng gào thét của mấy chục vạn đệ tử Vạn Tiên sơn, pho tượng liên thông với son mạch Vạn Tiên sơn, lực lượng đáng sợ từ quanh thân pho tượng phát ra.</w:t>
      </w:r>
    </w:p>
    <w:p>
      <w:pPr>
        <w:pStyle w:val="BodyText"/>
      </w:pPr>
      <w:r>
        <w:t xml:space="preserve">Lực lượng huyết sắc chiếu rọi bầu trời, liệt diễm tựa như máu từ từ đốt cháy, đôi mắt pho tượng biến thành màu vàng như hai mặt trời ở giữa không trung chiếu rọi cả Vạn Tiên sơn.</w:t>
      </w:r>
    </w:p>
    <w:p>
      <w:pPr>
        <w:pStyle w:val="BodyText"/>
      </w:pPr>
      <w:r>
        <w:t xml:space="preserve">- Nếu như Âu Dương quay về Vạn Tiên sơn, huyết phi tiên đổ trên pho tượng thì thì tượng sẽ thật sự liên tiếp địa mạch, khi đó e rằng nó sẽ có lực lượng không thể đo lường.</w:t>
      </w:r>
    </w:p>
    <w:p>
      <w:pPr>
        <w:pStyle w:val="BodyText"/>
      </w:pPr>
      <w:r>
        <w:t xml:space="preserve">Người xem lễ nhìn pho tượng thần kỳ.</w:t>
      </w:r>
    </w:p>
    <w:p>
      <w:pPr>
        <w:pStyle w:val="BodyText"/>
      </w:pPr>
      <w:r>
        <w:t xml:space="preserve">Lực phi tiên không thể tưởng tượng, coi như là huyết phi tiên đều có lực lượng đoạt thiên địa tạo hóa, nếu đem huyết phi tiên của Âu Dương tưới vào pho tượng thì nó sẽ biến thành một pho tượng thủ hộ, vĩnh viễn thủ hệ Vạn Tiên sơn.</w:t>
      </w:r>
    </w:p>
    <w:p>
      <w:pPr>
        <w:pStyle w:val="BodyText"/>
      </w:pPr>
      <w:r>
        <w:t xml:space="preserve">Một số người cảm thán nói:</w:t>
      </w:r>
    </w:p>
    <w:p>
      <w:pPr>
        <w:pStyle w:val="BodyText"/>
      </w:pPr>
      <w:r>
        <w:t xml:space="preserve">- Thật không ngờ Âu Dương từ tiểu thế giới bước vào Chân Linh Giới ngắn ngủi hơn mười năm đã có thành tựu như vậy, có lẽ một ngày nào đó hắn thật sự đoạt được lực lượng Tứ Phương chiến kỳ, vũ hóa phi tiên không là chuyện gì khó khăn.</w:t>
      </w:r>
    </w:p>
    <w:p>
      <w:pPr>
        <w:pStyle w:val="BodyText"/>
      </w:pPr>
      <w:r>
        <w:t xml:space="preserve">Họ không biết nên cảm thán Âu Dương may mắn hay là Vạn Tiên sơn may mắn.</w:t>
      </w:r>
    </w:p>
    <w:p>
      <w:pPr>
        <w:pStyle w:val="BodyText"/>
      </w:pPr>
      <w:r>
        <w:t xml:space="preserve">- Thật ra các ngươi đều sai rồi!</w:t>
      </w:r>
    </w:p>
    <w:p>
      <w:pPr>
        <w:pStyle w:val="BodyText"/>
      </w:pPr>
      <w:r>
        <w:t xml:space="preserve">Lão tổ Thái Nhất tông mặc áo choàng màu tím, thanh âm của nàng giống như là thiếu nữ vậy. Khi nàng thốt lời khiến người xung quanh nhìn lại.</w:t>
      </w:r>
    </w:p>
    <w:p>
      <w:pPr>
        <w:pStyle w:val="BodyText"/>
      </w:pPr>
      <w:r>
        <w:t xml:space="preserve">Mặc dù lão tổ Thái Nhất tông đã nhiều năm không hỏi thế sự nhưng người đời này đều biết nếu thật sự bình luận mười tiên tử Chân Linh Giới, lão tổ Thái Nhất tông tuyệt đối có tư cách dung tiến vào.</w:t>
      </w:r>
    </w:p>
    <w:p>
      <w:pPr>
        <w:pStyle w:val="BodyText"/>
      </w:pPr>
      <w:r>
        <w:t xml:space="preserve">Khổng Si cười to hỏi:</w:t>
      </w:r>
    </w:p>
    <w:p>
      <w:pPr>
        <w:pStyle w:val="BodyText"/>
      </w:pPr>
      <w:r>
        <w:t xml:space="preserve">- Phi Vân Tiên Tử có cao kiến gì không?</w:t>
      </w:r>
    </w:p>
    <w:p>
      <w:pPr>
        <w:pStyle w:val="BodyText"/>
      </w:pPr>
      <w:r>
        <w:t xml:space="preserve">Lúc còn trẻ tuổi gã là người theo đuổi dai nhất của lão tổ Thái Nhất tông, chớp mắt họ đều đã thành lão tổ tông phái của mình, lúc này dù Phi Vân Tiên Tử có đồng ý thì gã cũng không muốn.</w:t>
      </w:r>
    </w:p>
    <w:p>
      <w:pPr>
        <w:pStyle w:val="BodyText"/>
      </w:pPr>
      <w:r>
        <w:t xml:space="preserve">Họ đều có điều cần bảo vệ, nếu Khổng Si vì Phi Vân Tiên Tử từ bỏ Huyễn Chân tông thì e rằng Huyễn Chân tông là tông phái thứ hai bị trừ khỏi bát đại tông phái.</w:t>
      </w:r>
    </w:p>
    <w:p>
      <w:pPr>
        <w:pStyle w:val="BodyText"/>
      </w:pPr>
      <w:r>
        <w:t xml:space="preserve">- Đều đã lớn tuổi thế này rồi, còn tiên tử gì nữa!</w:t>
      </w:r>
    </w:p>
    <w:p>
      <w:pPr>
        <w:pStyle w:val="BodyText"/>
      </w:pPr>
      <w:r>
        <w:t xml:space="preserve">Áo choàng của Phi Vân Tiên Tử theo gió tung bay, mặc dù nàng nói lớn tuổi nhưng khi áo choàng tốc lên một khe hở, mọi người thấy khuôn mặt như tiên nữ của Phi Vân Tiên Tử thì vẫn ngơ ngẩn một lát.</w:t>
      </w:r>
    </w:p>
    <w:p>
      <w:pPr>
        <w:pStyle w:val="BodyText"/>
      </w:pPr>
      <w:r>
        <w:t xml:space="preserve">Người có mặt ai nấy đều là cường giả cấp ý chí, có thể bị sắc đẹp ảnh hưởng tinh thần, dù chỉ một chớp mắt cũng đủ chứng minh sức hấp dẫn của Phi Vân Tiên Tử.</w:t>
      </w:r>
    </w:p>
    <w:p>
      <w:pPr>
        <w:pStyle w:val="BodyText"/>
      </w:pPr>
      <w:r>
        <w:t xml:space="preserve">Phi Vân Tiên Tử nói:</w:t>
      </w:r>
    </w:p>
    <w:p>
      <w:pPr>
        <w:pStyle w:val="BodyText"/>
      </w:pPr>
      <w:r>
        <w:t xml:space="preserve">- Lý do Âu Dương có thể thành công như vậy thật ra đa phần dựa vào Bạch Hủ Minh. Còn nhớ năm đó Bạch Hủ Minh dùng lực lượng bản thân san bằng sáu ngọn núi không? Có lẽ lúc đó hắn đã biết Âu Dương có Tứ Phương chiến kỳ rồi, hắn dùng cách này bảo vệ Âu Dương. Sau đó Bạch Hủ Minh không ngừng mười năm suy yếu cũng liều diệt Đạm Thai Kha, có lẽ vì sợ Đạm Thai Kha phát hiện bí mật của Âu Dương. Bạch Hủ Minh này nhìn xa hơn cả ta và ngươi, dùng Vạn Tiên sơn bị nguy hiểm mười năm đổi lấy thành tựu tương lai.</w:t>
      </w:r>
    </w:p>
    <w:p>
      <w:pPr>
        <w:pStyle w:val="BodyText"/>
      </w:pPr>
      <w:r>
        <w:t xml:space="preserve">Người xung quanh nhíu mày, đúng vậy, lúc trước không ai phát hiện những điều này, nhưng bây giờ xâu chuỗi mọi thứ hai thì không thể không nói Bạch Hủ Minh đúng là nhìn xa trông rộng. Dám dùng Vạn Tiên sơn nguy hiểm mười năm để đổi lấy thành công tương lai, đặt hết tiền cược vào Âu Dương, cũng chính vì lão có quyết đoán này nên mới có hôm nay Vạn Tiên sơn thiên hạ đệ nhất tông.</w:t>
      </w:r>
    </w:p>
    <w:p>
      <w:pPr>
        <w:pStyle w:val="BodyText"/>
      </w:pPr>
      <w:r>
        <w:t xml:space="preserve">Phi Vân Tiên Tử vô cùng cảm thán nói:</w:t>
      </w:r>
    </w:p>
    <w:p>
      <w:pPr>
        <w:pStyle w:val="BodyText"/>
      </w:pPr>
      <w:r>
        <w:t xml:space="preserve">- Mười năm đổi tương lai, Bạch Hủ Minh quyết đoán không phải ngươi hay ta có thể bằng được. Nhưng mà Âu Dương đúng là không khiến hắn thất vọng, khi chúng ta cảm thấy Bạch Hủ Minh là đồ ngốc, dùng mười năm suy yếu đón về một tên sao chổi thì hắn nói với chúng ta, vĩnh viễn đừng xem thường bất cứ ai. Hai năm, chỉ gần hai năm....</w:t>
      </w:r>
    </w:p>
    <w:p>
      <w:pPr>
        <w:pStyle w:val="BodyText"/>
      </w:pPr>
      <w:r>
        <w:t xml:space="preserve">Hai năm trước Âu Dương là một tiểu tử có nhiều thánh thể chút, cho dù ở Mê Hồn Hải tam tên kinh thiên, chính hắn có được lực lượng cũng xem thường hắn.</w:t>
      </w:r>
    </w:p>
    <w:p>
      <w:pPr>
        <w:pStyle w:val="BodyText"/>
      </w:pPr>
      <w:r>
        <w:t xml:space="preserve">- Ai mà ngờ tiểu tử này biến mất hai năm sau một hơi tiến vào thần sư, dùng nghịch thiên cải mệnh nói cho mọi người, Bạch Hủ Minh thành công!</w:t>
      </w:r>
    </w:p>
    <w:p>
      <w:pPr>
        <w:pStyle w:val="Compact"/>
      </w:pPr>
      <w:r>
        <w:br w:type="textWrapping"/>
      </w:r>
      <w:r>
        <w:br w:type="textWrapping"/>
      </w:r>
    </w:p>
    <w:p>
      <w:pPr>
        <w:pStyle w:val="Heading2"/>
      </w:pPr>
      <w:bookmarkStart w:id="464" w:name="chương-472-huyết-diễm-phần-thiên"/>
      <w:bookmarkEnd w:id="464"/>
      <w:r>
        <w:t xml:space="preserve">442. Chương 472: Huyết Diễm Phần Thiên</w:t>
      </w:r>
    </w:p>
    <w:p>
      <w:pPr>
        <w:pStyle w:val="Compact"/>
      </w:pPr>
      <w:r>
        <w:br w:type="textWrapping"/>
      </w:r>
      <w:r>
        <w:br w:type="textWrapping"/>
      </w:r>
      <w:r>
        <w:t xml:space="preserve">Phi Vân Tiên Tử hiểu Âu Dương hơn là bất cứ ai, bởi vì bên người nàng có Trịnh Tú Nhi.</w:t>
      </w:r>
    </w:p>
    <w:p>
      <w:pPr>
        <w:pStyle w:val="BodyText"/>
      </w:pPr>
      <w:r>
        <w:t xml:space="preserve">- Thần Sư nghịch thiên cải mệnh, tiểu tử này không những cho Bạch Hủ Minh nở mặt mà còn sớm là cường giả ý chí như Lỗ Tu...ài...tiếc quá là tiếc...</w:t>
      </w:r>
    </w:p>
    <w:p>
      <w:pPr>
        <w:pStyle w:val="BodyText"/>
      </w:pPr>
      <w:r>
        <w:t xml:space="preserve">Khi đám người tiếc nuối thì cùng nhìn hướng Phi Vân Tiên Tử, rất rõ ràng nếu không có Trịnh gia thì có lẽ bây giờ Âu Dương đã thuộc về Thái Nhất tông bọn họ.</w:t>
      </w:r>
    </w:p>
    <w:p>
      <w:pPr>
        <w:pStyle w:val="BodyText"/>
      </w:pPr>
      <w:r>
        <w:t xml:space="preserve">Phi Vân Tiên Tử ngược lại thoải mái nói:</w:t>
      </w:r>
    </w:p>
    <w:p>
      <w:pPr>
        <w:pStyle w:val="BodyText"/>
      </w:pPr>
      <w:r>
        <w:t xml:space="preserve">- Ha ha, các ngươi quá chấp niệm. Bạch Hủ Minh tạo nên Âu Dương, Âu Dương tạo nên Vạn Tiên sơn, dù không có chuyện chém Linh Sử khiến Âu Dương bước vào nữ vương thì có lẽ không có Âu Dương huy hoàng hôm nay. Mọi chuyện đều đã định, Thái Nhất tông không có Bạch Hủ Minh cũng không có Âu Dương.</w:t>
      </w:r>
    </w:p>
    <w:p>
      <w:pPr>
        <w:pStyle w:val="BodyText"/>
      </w:pPr>
      <w:r>
        <w:t xml:space="preserve">Nàng không nói sai, nếu năm đó Âu Dương tiến vào Thái Nhất tông thì nàng tuyệt đối không có khả năng giống Bạch Hủ Minh liếc mắt liền phát hiện tiểu tử này khác biệt.</w:t>
      </w:r>
    </w:p>
    <w:p>
      <w:pPr>
        <w:pStyle w:val="BodyText"/>
      </w:pPr>
      <w:r>
        <w:t xml:space="preserve">Cho đến ngày hôm nay nói cái gì cũng là vô dụng, Âu Dương cường đại khiến thế giới chấn kinh, hiện tại trong Chân Linh Giới ngươi có thể không biết bát tông thập nhị thánh địa cùng với tứ đại gia tộc, nhưng nếu ngươi không nghe cái tên Âu Dương thì chắc chắn ngươi là kẻ xuyên qua, mà còn mới xuyên trong tháng.</w:t>
      </w:r>
    </w:p>
    <w:p>
      <w:pPr>
        <w:pStyle w:val="BodyText"/>
      </w:pPr>
      <w:r>
        <w:t xml:space="preserve">Vạn Tiên sơn trở thành thiên hạ đệ nhất tông, nổi đình nổi đám. Âu Dương dùng lực phi tiên tam chấn thế giới, giơ cung diệt Vân Đỉnh thiên cung, giết vào thiên ngoại thiên, mọi người đều biết những điều này.</w:t>
      </w:r>
    </w:p>
    <w:p>
      <w:pPr>
        <w:pStyle w:val="BodyText"/>
      </w:pPr>
      <w:r>
        <w:t xml:space="preserve">Cho đến nay người từng chất vấn Yêu Cung Thủ rốt cuộc có phải là chính đồ hay không đều câm miệng, hiện tại còn ai dám nói Yêu Cung Thủ không được? Ngoài vạn dặm một mũi tên truy hồn, Yêu Cung Thủ cường đại như vậy gần như khiến người tuyệt vọng.</w:t>
      </w:r>
    </w:p>
    <w:p>
      <w:pPr>
        <w:pStyle w:val="BodyText"/>
      </w:pPr>
      <w:r>
        <w:t xml:space="preserve">Lúc này ngươi ở bất cứ thành thị nào đều sẽ phát hiện lúc trước một số Yêu Cung Thủ cảm thấy mình sai lầm yêu hóa chiến cung không ngẩng đầu lên được giờ ai nấy hĩnh mũi nhìn đời, vì bây giờ dù họ gặp ai cũng có thể quang minh chính đại nói:</w:t>
      </w:r>
    </w:p>
    <w:p>
      <w:pPr>
        <w:pStyle w:val="BodyText"/>
      </w:pPr>
      <w:r>
        <w:t xml:space="preserve">- Người khai sáng chúng ta là Âu Dương! Là người có lực phi tiên tam chấn Chân Linh Giới, cường giả khiến cả thế giới chấn kinh!</w:t>
      </w:r>
    </w:p>
    <w:p>
      <w:pPr>
        <w:pStyle w:val="BodyText"/>
      </w:pPr>
      <w:r>
        <w:t xml:space="preserve">Không chỉ những người đã qua, theo cái tên Âu Dương nổi tiếng như cồn, vô số sơ học giả bắt đầu đi lên con đường Yêu Cung Thủ. Lần này xem như Âu Dương cahan chính mở ra khơi dòng Yêu Cung Thủ từ sau viễn cổ.</w:t>
      </w:r>
    </w:p>
    <w:p>
      <w:pPr>
        <w:pStyle w:val="BodyText"/>
      </w:pPr>
      <w:r>
        <w:t xml:space="preserve">Đây tuyệt đối xem như tông sư khai tông lập phái, mà không phải tôn sư bình thường. Bình thường tôn sư chỉ có thể khai tông lập phái, Âu Dương tương đương với đi ra con đường mới từ sau viễn cổ không xuất hiện nữa, một phen khiến bốn loại tu luyện giả biến thành năm loại.</w:t>
      </w:r>
    </w:p>
    <w:p>
      <w:pPr>
        <w:pStyle w:val="BodyText"/>
      </w:pPr>
      <w:r>
        <w:t xml:space="preserve">Yêu Chiến Sĩ đánh cận chiến như mãnh hổ, Lục Tiên khống chế kiếm linh, kiếm trận như sơn. Huyễn Thuật Sư mơ hồ như quỷ, được gọi là linh hồn ca giả. Trận Đồ Sư số lượng thưa thớt mà sức chiến đấu vô song, khống chế cửu thiên lôi đình. Hiện tại có thêm một Yêu Cung Thủ ngoài vạn dặm một mũi tên truy hồn.</w:t>
      </w:r>
    </w:p>
    <w:p>
      <w:pPr>
        <w:pStyle w:val="BodyText"/>
      </w:pPr>
      <w:r>
        <w:t xml:space="preserve">Trừ bỏ đánh cận nhiên mạnh nhất, kiếm tẩu thiên phong tập e rằng là song tiễn thuật Yêu Cung Thủ.</w:t>
      </w:r>
    </w:p>
    <w:p>
      <w:pPr>
        <w:pStyle w:val="BodyText"/>
      </w:pPr>
      <w:r>
        <w:t xml:space="preserve">Nhưng dù Yêu Cung Thủ đã trỗi dạy thì con đường của Yêu Cung Thủ vẫn rất gập ghềnh, dù sao không phải mỗi người đều có Chân Thực Chi Nhãn, không phải ai cũng có đôi mắt nhìn vạn dặm. Cho nên muốn tiếp tục đi con đường Yêu Cung Thủ, trừ phi có một ngày Âu Dương có thể sáng tạo ra một loại chuyên môn tu luyện con mắt, vậy thì Yêu Cung Thủ mới thật sự có thể tranh hùng cùng tu luyện giả khác.</w:t>
      </w:r>
    </w:p>
    <w:p>
      <w:pPr>
        <w:pStyle w:val="BodyText"/>
      </w:pPr>
      <w:r>
        <w:t xml:space="preserve">Không có tầm nhìn thì không có sức sát thương, nếu tầm nhìn tương đương với Yêu Chiến Sĩ, vậy Yêu Cung Thủ mất đi sắc bén vốn không, biến thành không đáng một xu. Nhưng hiện tại những Yêu Cung Thủ vẫn chưa hiểu được đạo lý này.</w:t>
      </w:r>
    </w:p>
    <w:p>
      <w:pPr>
        <w:pStyle w:val="BodyText"/>
      </w:pPr>
      <w:r>
        <w:t xml:space="preserve">Khi bên ngoài đồn thổi danh tiếng Âu Dương thì nhân vật chính gây ra những điều trên không hay biết, lúc này hắn đã bay gần trăm vạn dặm, trong tầm mắt thấy được thành trì màu cam phía xa.</w:t>
      </w:r>
    </w:p>
    <w:p>
      <w:pPr>
        <w:pStyle w:val="BodyText"/>
      </w:pPr>
      <w:r>
        <w:t xml:space="preserve">Nơi này gọi nó là thành trì không bằng kêu là ngục giam hình dạng thành lũy, bởi vì thành trì bình thường mặc kệ tường thành to lớn bao nhiêu thì cũng không thể phong kín cả không trung đi?</w:t>
      </w:r>
    </w:p>
    <w:p>
      <w:pPr>
        <w:pStyle w:val="BodyText"/>
      </w:pPr>
      <w:r>
        <w:t xml:space="preserve">Nhưng thành lũy màu cam này che kín bầu trời, thoạt trông như thành lũy hình trụ kín không kẽ hở.</w:t>
      </w:r>
    </w:p>
    <w:p>
      <w:pPr>
        <w:pStyle w:val="BodyText"/>
      </w:pPr>
      <w:r>
        <w:t xml:space="preserve">Âu Dương biết, nếu không lầm thì ánh sáng sinh mệnh hắn phát hiện đang ở đây, dù không biết rốt cuộc là ai bị vây chết tại chốn này nhưng hiện giờ tha lương, có thể gặp đồng loại xem như là chuyện đáng giá hưng phấn.</w:t>
      </w:r>
    </w:p>
    <w:p>
      <w:pPr>
        <w:pStyle w:val="BodyText"/>
      </w:pPr>
      <w:r>
        <w:t xml:space="preserve">Chỉ nhấc tay có thể giải cứu những người này, vậy Âu Dương sẽ không keo kiệt. Âu Dương không thừa nhận mình là người tốt, nhưng có lúc hắn sẽ làm một ít việc tốt, điều này là chắc chắn.</w:t>
      </w:r>
    </w:p>
    <w:p>
      <w:pPr>
        <w:pStyle w:val="BodyText"/>
      </w:pPr>
      <w:r>
        <w:t xml:space="preserve">Ánh sáng vàng của Thần Sư Chi Nhãn xuyên thấu qua thành lũy màu cam bắt đầu tìm kiếm lực căn nguyên. Âu Dương phát hiện có một cường giả ý chí bên trong.</w:t>
      </w:r>
    </w:p>
    <w:p>
      <w:pPr>
        <w:pStyle w:val="BodyText"/>
      </w:pPr>
      <w:r>
        <w:t xml:space="preserve">- Cường giả ý chí? Không sai!</w:t>
      </w:r>
    </w:p>
    <w:p>
      <w:pPr>
        <w:pStyle w:val="BodyText"/>
      </w:pPr>
      <w:r>
        <w:t xml:space="preserve">Âu Dương đã mất hứng thú ở Hồn Giới giơ tên tiêu diệt Hồn Giả cấp Đại Đế, dù sao hắn không phải biến thái, một mũi tên ngược sát những Hồn Giả Đại Đế thật tình không thú vị gì cả.</w:t>
      </w:r>
    </w:p>
    <w:p>
      <w:pPr>
        <w:pStyle w:val="BodyText"/>
      </w:pPr>
      <w:r>
        <w:t xml:space="preserve">Giết chóc có thể tăng cường sát khí của mình cũng phải giết sao cho có mục đích, kiểu như đồ thành thì Âu Dương ngại mệt!</w:t>
      </w:r>
    </w:p>
    <w:p>
      <w:pPr>
        <w:pStyle w:val="BodyText"/>
      </w:pPr>
      <w:r>
        <w:t xml:space="preserve">Trong thành lũy màu cam có mười hai nhân loại đã từ bỏ hy vọng, dù gì nhiều ngày đã qua. Hồn Giả trong Phụng Thiên thành dần bình tĩnh trở lại, không còn hỗn loạn như ban đầu.</w:t>
      </w:r>
    </w:p>
    <w:p>
      <w:pPr>
        <w:pStyle w:val="BodyText"/>
      </w:pPr>
      <w:r>
        <w:t xml:space="preserve">Trong mắt bọn họ, hoặc là người đó bị giết, hoặc là người đó đã bỏ trốn.</w:t>
      </w:r>
    </w:p>
    <w:p>
      <w:pPr>
        <w:pStyle w:val="BodyText"/>
      </w:pPr>
      <w:r>
        <w:t xml:space="preserve">Ban đầu họ đốt lên tia sáng sinh mệnh chẳng qua là níu kéo hy vọng cuối cùng, dù có hy vọng đi nữa thì họ không cho rằng người kia có thể cứu được bọn họ.</w:t>
      </w:r>
    </w:p>
    <w:p>
      <w:pPr>
        <w:pStyle w:val="BodyText"/>
      </w:pPr>
      <w:r>
        <w:t xml:space="preserve">- Có lẽ người đó đã bị nữ vương Hồn Giới giết rồi!</w:t>
      </w:r>
    </w:p>
    <w:p>
      <w:pPr>
        <w:pStyle w:val="BodyText"/>
      </w:pPr>
      <w:r>
        <w:t xml:space="preserve">Mã Phong biểu tình rầu rĩ, là cường giả ý chí duy nhất tại đây, gã biết nữ vương Hồn Giới mạnh cỡ nào. Bản thân gã là cường giả ý chí, lần đầu gặp phải nữ vương Hồn Giới, người ta ở ngoài ngàn vạn dặm một bàn tay đã đập gã không thể nhúc nhích, Mã Phong cảm thấy đó là loại lực lượng rất gần với phi tiên.</w:t>
      </w:r>
    </w:p>
    <w:p>
      <w:pPr>
        <w:pStyle w:val="BodyText"/>
      </w:pPr>
      <w:r>
        <w:t xml:space="preserve">Loại lực lượng này cả Chân Linh Giới đều xuất hiện cũng khó thắng nổi, néu không phải vì Hồn tộc có một vài người không thể bước ra Hồn Giới thì có lẽ hiện tại Chân Linh Giới sớm đã bị đám Hồn Giả thống trị thế giới rồi.</w:t>
      </w:r>
    </w:p>
    <w:p>
      <w:pPr>
        <w:pStyle w:val="BodyText"/>
      </w:pPr>
      <w:r>
        <w:t xml:space="preserve">- Ài, đã bị nhốt bốn ngàn năm...</w:t>
      </w:r>
    </w:p>
    <w:p>
      <w:pPr>
        <w:pStyle w:val="BodyText"/>
      </w:pPr>
      <w:r>
        <w:t xml:space="preserve">Từ Uy lắc đầu, cảm thán nói:</w:t>
      </w:r>
    </w:p>
    <w:p>
      <w:pPr>
        <w:pStyle w:val="BodyText"/>
      </w:pPr>
      <w:r>
        <w:t xml:space="preserve">- Cường giả Đại Đế chẳng qua có tuổi thọ vạn vạn năm, có lẽ khi ta mất đi hy vọng sống sót thì sẽ tự sát.</w:t>
      </w:r>
    </w:p>
    <w:p>
      <w:pPr>
        <w:pStyle w:val="BodyText"/>
      </w:pPr>
      <w:r>
        <w:t xml:space="preserve">Dù Từ Uy nói thê lương như vậy nhưng đó là sự thật, bị cầm tù mấy ngàn năm, chờ đến chết già thì không bằng chết cho rồi.</w:t>
      </w:r>
    </w:p>
    <w:p>
      <w:pPr>
        <w:pStyle w:val="BodyText"/>
      </w:pPr>
      <w:r>
        <w:t xml:space="preserve">Mã Phong nhìn Từ Uy, nói:</w:t>
      </w:r>
    </w:p>
    <w:p>
      <w:pPr>
        <w:pStyle w:val="BodyText"/>
      </w:pPr>
      <w:r>
        <w:t xml:space="preserve">- Từ Uy, thật ra muốn đi ra ngoài cũng không phải không thể!</w:t>
      </w:r>
    </w:p>
    <w:p>
      <w:pPr>
        <w:pStyle w:val="BodyText"/>
      </w:pPr>
      <w:r>
        <w:t xml:space="preserve">- A? Làm sao đi ra ngoài?</w:t>
      </w:r>
    </w:p>
    <w:p>
      <w:pPr>
        <w:pStyle w:val="BodyText"/>
      </w:pPr>
      <w:r>
        <w:t xml:space="preserve">Lần này chẳng những Từ Uy, người xung quanh cũng hơi kích động.</w:t>
      </w:r>
    </w:p>
    <w:p>
      <w:pPr>
        <w:pStyle w:val="BodyText"/>
      </w:pPr>
      <w:r>
        <w:t xml:space="preserve">- Lúc trước ta đã nói rồi, nếu ngươi có thể lĩnh ngộ ý chí tam phương thì cho dù nữ vương ra tay ngươi cũng có thể đấu lại. Đừng nói là ý chí tam phương, cho dù ngươi chỉ lĩnh ngộ hai phương ý chí cũng đủ mang mọi người bỏ trốn.</w:t>
      </w:r>
    </w:p>
    <w:p>
      <w:pPr>
        <w:pStyle w:val="BodyText"/>
      </w:pPr>
      <w:r>
        <w:t xml:space="preserve">Mã Phong nói lời này như trò cười nhưng kiểu cười này thật lạnh, lạnh đến không ai muốn để ý gã.</w:t>
      </w:r>
    </w:p>
    <w:p>
      <w:pPr>
        <w:pStyle w:val="Compact"/>
      </w:pPr>
      <w:r>
        <w:br w:type="textWrapping"/>
      </w:r>
      <w:r>
        <w:br w:type="textWrapping"/>
      </w:r>
    </w:p>
    <w:p>
      <w:pPr>
        <w:pStyle w:val="Heading2"/>
      </w:pPr>
      <w:bookmarkStart w:id="465" w:name="chương-473-hai-loại"/>
      <w:bookmarkEnd w:id="465"/>
      <w:r>
        <w:t xml:space="preserve">443. Chương 473: Hai Loại</w:t>
      </w:r>
    </w:p>
    <w:p>
      <w:pPr>
        <w:pStyle w:val="Compact"/>
      </w:pPr>
      <w:r>
        <w:br w:type="textWrapping"/>
      </w:r>
      <w:r>
        <w:br w:type="textWrapping"/>
      </w:r>
      <w:r>
        <w:t xml:space="preserve">Chỉ hai loại? Trong số họ vào trễ nhất cũng cỡ ngàn năm, ngàn năm Chân Linh Giới chưa từng sinh ra một cường giả hai ý chí, hiện tại khiến người bị cầm tù như họ lĩnh ngộ hai loại ý chí, điều này có thể không? Đó chẳng phải là trò cười rất vô duyên?</w:t>
      </w:r>
    </w:p>
    <w:p>
      <w:pPr>
        <w:pStyle w:val="BodyText"/>
      </w:pPr>
      <w:r>
        <w:t xml:space="preserve">- Lĩnh ngộ hai loại ý chí, các ngươi cho rằng ý chí là cái gì? Ta đã nói rồi, nếu các ngươi chịu giao ra môn phái của mình, Hồn tộc sẽ tha cho các ngươi một mạng sống.</w:t>
      </w:r>
    </w:p>
    <w:p>
      <w:pPr>
        <w:pStyle w:val="BodyText"/>
      </w:pPr>
      <w:r>
        <w:t xml:space="preserve">Lúc trước bọn họ điểm ánh sáng sinh mệnh thì chỗ này xuất hiện cường giả ý chí nay lại lộ mặt nữa.</w:t>
      </w:r>
    </w:p>
    <w:p>
      <w:pPr>
        <w:pStyle w:val="BodyText"/>
      </w:pPr>
      <w:r>
        <w:t xml:space="preserve">Từ Uy cười khẩy nói:</w:t>
      </w:r>
    </w:p>
    <w:p>
      <w:pPr>
        <w:pStyle w:val="BodyText"/>
      </w:pPr>
      <w:r>
        <w:t xml:space="preserve">- Phó Hưng, ngươi nói câu này đã mấy trăm lần, nếu ta chịu giao ra thì sẽ không bị cầm tù ở đây bốn ngàn năm. Ngươi thật tình cảm thấy chúng ta là đồ ngốc? Nếu không nói ra thì ít nhất chúng ta có thể sống, còn nói thì... Ha ha.</w:t>
      </w:r>
    </w:p>
    <w:p>
      <w:pPr>
        <w:pStyle w:val="BodyText"/>
      </w:pPr>
      <w:r>
        <w:t xml:space="preserve">Giao ra? Trong bọn họ không ai là tán tu, giao ra là mệnh mạch các tông phái của mình, hơn nữa dù họ giao ra thì có khả năng sống sót hay không?</w:t>
      </w:r>
    </w:p>
    <w:p>
      <w:pPr>
        <w:pStyle w:val="BodyText"/>
      </w:pPr>
      <w:r>
        <w:t xml:space="preserve">Chỉ dựa vào Phó Hưng nói một câu thôi sao? Tại đây Hồn tộc sẽ nói theo lý lẽ với tù nhân bọn họ sao? Nói ra rồi tiếp theo linh hồn của họ chắc sẽ bị người Hồn tộc rút đi ra cắn nuốt rồi tu luyện, đến lúc đó đừng nói là tự do và đường sống, ngay cả bây giờ kéo dài hơi tàn cũng không thể nào.</w:t>
      </w:r>
    </w:p>
    <w:p>
      <w:pPr>
        <w:pStyle w:val="BodyText"/>
      </w:pPr>
      <w:r>
        <w:t xml:space="preserve">- Cứ kéo dài hơi tàn thế này sao không đánh cuộc một keo...</w:t>
      </w:r>
    </w:p>
    <w:p>
      <w:pPr>
        <w:pStyle w:val="BodyText"/>
      </w:pPr>
      <w:r>
        <w:t xml:space="preserve">Phó Hưng nói tới đây liền nghe bên ngoài vang tiếng nổ, tiếp theo huyết sắc liệt diễm đốt cháy không trung, vô tận huyết quang như biển máu Tu La tràn ngập bên trên tòa Phụng Thiên thành.</w:t>
      </w:r>
    </w:p>
    <w:p>
      <w:pPr>
        <w:pStyle w:val="BodyText"/>
      </w:pPr>
      <w:r>
        <w:t xml:space="preserve">Lực lượng huyết sắc đáng sợ tựa như bão tố, tất cả Hồn Giả bản năng cảm giác áp lực truyền đến, loại áp lực này khiến Hồn Giả cực kỳ khó chịu.</w:t>
      </w:r>
    </w:p>
    <w:p>
      <w:pPr>
        <w:pStyle w:val="BodyText"/>
      </w:pPr>
      <w:r>
        <w:t xml:space="preserve">Khi huyết quang xuất hiện thì mới nãy mười hai người còn đang tuyệt vọng bỗng đứng bật dậy!</w:t>
      </w:r>
    </w:p>
    <w:p>
      <w:pPr>
        <w:pStyle w:val="BodyText"/>
      </w:pPr>
      <w:r>
        <w:t xml:space="preserve">Phía xa, Âu Dương như là viễn cổ thần linh tay cầm chiến cung, Đại Đế chân thân hiện ra. Bên trên Thứ Kiêu cung, ảo ảnh huyết sắc kiêu đáng sợ như là kiêu thực sự phát ra tiếng hú không dứt.</w:t>
      </w:r>
    </w:p>
    <w:p>
      <w:pPr>
        <w:pStyle w:val="BodyText"/>
      </w:pPr>
      <w:r>
        <w:t xml:space="preserve">- Không chết! Hắn...hắn thật sự giết đến chỗ này!</w:t>
      </w:r>
    </w:p>
    <w:p>
      <w:pPr>
        <w:pStyle w:val="BodyText"/>
      </w:pPr>
      <w:r>
        <w:t xml:space="preserve">Mã Phong không dám tin nhìn Âu Dương dùng lực lượng huyết sắc đốt cháy bầu trời.</w:t>
      </w:r>
    </w:p>
    <w:p>
      <w:pPr>
        <w:pStyle w:val="BodyText"/>
      </w:pPr>
      <w:r>
        <w:t xml:space="preserve">Lúc này mặc dù trên người Âu Dương không bùng phát ra khí thế đáng sợ nhưng chỉ dựa vào một mũi tên đã nổ nát cả nóc Phụng Thiên thành, lực lượng không thể tưởng tượng.</w:t>
      </w:r>
    </w:p>
    <w:p>
      <w:pPr>
        <w:pStyle w:val="BodyText"/>
      </w:pPr>
      <w:r>
        <w:t xml:space="preserve">- Đây là cường giả gì vậy? Ngay cả nữ vương Hồn Giới đều không thể ngăn cản bước chân của hắn sao? Hắn là phi tiên?</w:t>
      </w:r>
    </w:p>
    <w:p>
      <w:pPr>
        <w:pStyle w:val="BodyText"/>
      </w:pPr>
      <w:r>
        <w:t xml:space="preserve">Từ Uy nhìn Âu Dương giống như thần linh, mặc dù đây là lần đầu tiên gã trông thấy cường giả tay cầm chiến cung nhưng lúc này không ai thắc mắt sự cường đại của hắn.</w:t>
      </w:r>
    </w:p>
    <w:p>
      <w:pPr>
        <w:pStyle w:val="BodyText"/>
      </w:pPr>
      <w:r>
        <w:t xml:space="preserve">Từ lối vào Hồn Giới đến đây xa trăm vạn dặm, một đường này cần trải qua bao nhiêu nhấp nhô, hơn nữa có nữ vương Hồn Giới ý chí tam phương thủ hộ Hồn Giới, dưới loại tình huống này mà hắn có thể đến đây, Âu Dương quá cường đại trong mắt mười hai người, không thể lung lay.</w:t>
      </w:r>
    </w:p>
    <w:p>
      <w:pPr>
        <w:pStyle w:val="BodyText"/>
      </w:pPr>
      <w:r>
        <w:t xml:space="preserve">Huyết sắc liệt diễm khiến cả không trung đều biến thành màu đỏ, Âu Dương ở trong ngọn lửa như là hỏa thần chấn tâm linh cả Phụng Thiên thành.</w:t>
      </w:r>
    </w:p>
    <w:p>
      <w:pPr>
        <w:pStyle w:val="BodyText"/>
      </w:pPr>
      <w:r>
        <w:t xml:space="preserve">Phó Hưng nhìn Âu Dương như thần linh giáng thế, lúc này gã rốt cuộc hiểu tại sao hai ngày trước thu được tin tức người này không thể địch lại.</w:t>
      </w:r>
    </w:p>
    <w:p>
      <w:pPr>
        <w:pStyle w:val="BodyText"/>
      </w:pPr>
      <w:r>
        <w:t xml:space="preserve">Ngay cả nữ vương ra tay đều không thể cản bước chân đi tới của hắn, có thể từ lối vào một đường tiến sâu đến đây, bản thân nó đã chứng minh tất cả.</w:t>
      </w:r>
    </w:p>
    <w:p>
      <w:pPr>
        <w:pStyle w:val="BodyText"/>
      </w:pPr>
      <w:r>
        <w:t xml:space="preserve">Âu Dương đứng trên trời cao, thanh âm chậm rãi truyền ra từ huyết sắc liệt diễm:</w:t>
      </w:r>
    </w:p>
    <w:p>
      <w:pPr>
        <w:pStyle w:val="BodyText"/>
      </w:pPr>
      <w:r>
        <w:t xml:space="preserve">- Trong các ngươi có ai là người thiên cung không?</w:t>
      </w:r>
    </w:p>
    <w:p>
      <w:pPr>
        <w:pStyle w:val="BodyText"/>
      </w:pPr>
      <w:r>
        <w:t xml:space="preserve">Âu Dương không muốn cứu cả đám người thiên cung để rồi cuối cùng tạo rắc rối không cần thiết cho mình.</w:t>
      </w:r>
    </w:p>
    <w:p>
      <w:pPr>
        <w:pStyle w:val="BodyText"/>
      </w:pPr>
      <w:r>
        <w:t xml:space="preserve">Trên người Từ Uy mặc dù mang theo linh hồn xiềng xích nhưng gã vẫn bò dậy hét to:</w:t>
      </w:r>
    </w:p>
    <w:p>
      <w:pPr>
        <w:pStyle w:val="BodyText"/>
      </w:pPr>
      <w:r>
        <w:t xml:space="preserve">- Tiền bối, chúng ta không có người thiên cung, tiền bối là cường giả thiên cung?</w:t>
      </w:r>
    </w:p>
    <w:p>
      <w:pPr>
        <w:pStyle w:val="BodyText"/>
      </w:pPr>
      <w:r>
        <w:t xml:space="preserve">Từ Uy không cho rằng mình sống bốn ngàn năm thì tư lịch già dặn.</w:t>
      </w:r>
    </w:p>
    <w:p>
      <w:pPr>
        <w:pStyle w:val="BodyText"/>
      </w:pPr>
      <w:r>
        <w:t xml:space="preserve">Ở Chân Linh Giới khi nào thì không có kiểu nói tư lịch nữa, tại Chân Linh Giới tư cách mới là lẽ phải. Mặc kệ ngươi sống lâu bao nhiêu, thường thì cường giả sẽ không gọi ngươi là tiền bối, muốn được người gọi là tiền bối chỉ có một khả năng, đó là tu vi của ngươi đủ mạnh.</w:t>
      </w:r>
    </w:p>
    <w:p>
      <w:pPr>
        <w:pStyle w:val="BodyText"/>
      </w:pPr>
      <w:r>
        <w:t xml:space="preserve">Âu Dương mỉm cười nói:</w:t>
      </w:r>
    </w:p>
    <w:p>
      <w:pPr>
        <w:pStyle w:val="BodyText"/>
      </w:pPr>
      <w:r>
        <w:t xml:space="preserve">- Tốt lắm, ta không phải người thiên cung.</w:t>
      </w:r>
    </w:p>
    <w:p>
      <w:pPr>
        <w:pStyle w:val="BodyText"/>
      </w:pPr>
      <w:r>
        <w:t xml:space="preserve">Không có người thiên cung thì dễ làm, nếu không thì hắn cứu người xong cuối cùng bởi vì hắn diệt thiên cung trở thành kẻ địch Vạn Tiên sơn thì mất nhiều hơn được.</w:t>
      </w:r>
    </w:p>
    <w:p>
      <w:pPr>
        <w:pStyle w:val="BodyText"/>
      </w:pPr>
      <w:r>
        <w:t xml:space="preserve">Âu Dương liếc mắt Phó Hưng, tư lúc tiến vào hắn đã nhìn ra gã là kẻ mạnh nhất trong toàn Phụng Thiên thành, Hồn Giả có được một phương ý chí. Tuy nhiên nữ vương Hồn Giả có ý chí tam phương đều không thể lấn lướt được hắn thì e rằng Phó Hưng chỉ có một con đường chết.</w:t>
      </w:r>
    </w:p>
    <w:p>
      <w:pPr>
        <w:pStyle w:val="BodyText"/>
      </w:pPr>
      <w:r>
        <w:t xml:space="preserve">Phó Hưng vẫn rất cứng đầu nói:</w:t>
      </w:r>
    </w:p>
    <w:p>
      <w:pPr>
        <w:pStyle w:val="BodyText"/>
      </w:pPr>
      <w:r>
        <w:t xml:space="preserve">- Hừ, ngươi thật sự cho rằng mình đánh đâu thắng đó? Nói cho ngươi biết, bây giờ ta đã đem tin tức truyền đến Thiên Khải thành rồi, không lâu sau nữ vương bệ hạ sẽ đích thân đến Phụng Thiên thành, khi đó ngươi chỉ có con đường chết!</w:t>
      </w:r>
    </w:p>
    <w:p>
      <w:pPr>
        <w:pStyle w:val="BodyText"/>
      </w:pPr>
      <w:r>
        <w:t xml:space="preserve">Âu Dương cười nói:</w:t>
      </w:r>
    </w:p>
    <w:p>
      <w:pPr>
        <w:pStyle w:val="BodyText"/>
      </w:pPr>
      <w:r>
        <w:t xml:space="preserve">- Nữ vương Hồn tộc hả? Ta sớm muốn gặp nữ vương có ý chí tam phương này rồi.</w:t>
      </w:r>
    </w:p>
    <w:p>
      <w:pPr>
        <w:pStyle w:val="BodyText"/>
      </w:pPr>
      <w:r>
        <w:t xml:space="preserve">Sau lưng hắn Đại Đế chân thân bắt đầu run run.</w:t>
      </w:r>
    </w:p>
    <w:p>
      <w:pPr>
        <w:pStyle w:val="BodyText"/>
      </w:pPr>
      <w:r>
        <w:t xml:space="preserve">Cùng lúc đó, Âu Dương kéo căng Thứ Kiêu cung, Thứ Kiêu cung kéo theo Đại Đế chân thân phía sau, khi Đại Đế chân thân hình thành thì nó đã trở thành một phần của Âu Dương, coi như là một hình dạng lực lượng khác.</w:t>
      </w:r>
    </w:p>
    <w:p>
      <w:pPr>
        <w:pStyle w:val="BodyText"/>
      </w:pPr>
      <w:r>
        <w:t xml:space="preserve">- Hừ!</w:t>
      </w:r>
    </w:p>
    <w:p>
      <w:pPr>
        <w:pStyle w:val="BodyText"/>
      </w:pPr>
      <w:r>
        <w:t xml:space="preserve">Phó Hưng không phải loại người chờ chết. Chỉ thấy gã xoay người, hóa thành lốc xoáy xám cuốn hướng Âu Dương, theo đó xuất hiện đoàn mây đen do Phó Hưng biến thành, trong Phụng Thiên thành có vô số người cùng gã ra tay.</w:t>
      </w:r>
    </w:p>
    <w:p>
      <w:pPr>
        <w:pStyle w:val="BodyText"/>
      </w:pPr>
      <w:r>
        <w:t xml:space="preserve">Trong phút chốc nguyên Phụng Thiên thành tựa như là địa ngục quỷ quái, khắp nơi đều là âm hồn kêu gào, đầy trời yêu ma quỷ quái hóa thành các loại bộ dạng đáng sợ.</w:t>
      </w:r>
    </w:p>
    <w:p>
      <w:pPr>
        <w:pStyle w:val="BodyText"/>
      </w:pPr>
      <w:r>
        <w:t xml:space="preserve">Loại cảm giác này như là địa ngục Tu La, nhưng có thể xuất hiện trong Phụng Thiên thành có ai chưa từng gặp thứ còn đáng sợ hơn nữa, vậy nên giờ phút này không ai để ý những quỷ quái này rốt cuộc là cái gì, họ chỉ để ý Âu Dương rốt cuộc có thể thắng nhiều Hồn Giả đến thế không.</w:t>
      </w:r>
    </w:p>
    <w:p>
      <w:pPr>
        <w:pStyle w:val="BodyText"/>
      </w:pPr>
      <w:r>
        <w:t xml:space="preserve">Âu Dương thả dây cung. Lúc này Phó Hưng cùng Hồn Giả khác xen lẫn cùng nhau, ở trên bầu trời dây dưa nhau định dung hợp, loại cả giác này khá giống với lúc trước hồn viễn cổ xuất hiện.</w:t>
      </w:r>
    </w:p>
    <w:p>
      <w:pPr>
        <w:pStyle w:val="BodyText"/>
      </w:pPr>
      <w:r>
        <w:t xml:space="preserve">Nhưng Âu Dương không thèm để ý, ngay cả ý chí tứ phương tồn tại hồn viễn cổ cũng không làm gì được hắn, hiện giờ cho dù Phó Hưng được lực lượng của tất cả Hồn Giả Phụng Thiên thành thì có thể làm gì?</w:t>
      </w:r>
    </w:p>
    <w:p>
      <w:pPr>
        <w:pStyle w:val="BodyText"/>
      </w:pPr>
      <w:r>
        <w:t xml:space="preserve">- Tiền bối, bọn họ định ngưng tụ hồn viễn cổ.</w:t>
      </w:r>
    </w:p>
    <w:p>
      <w:pPr>
        <w:pStyle w:val="BodyText"/>
      </w:pPr>
      <w:r>
        <w:t xml:space="preserve">Mã Phong đã nhìn ra, Phó Hưng muốn mượn dùng lực lượng của tất cả Hồn Giả Phụng Thiên thành cứng rắn đẩy gã lên đến cảnh giới hồn viễn cổ.</w:t>
      </w:r>
    </w:p>
    <w:p>
      <w:pPr>
        <w:pStyle w:val="BodyText"/>
      </w:pPr>
      <w:r>
        <w:t xml:space="preserve">- Hừ, ý chí tứ phương hồn viễn cổ đều thấy qua, nếu ngươi là một đám cường giả ý chí ngưng tụ hồn viễn cổ thì có lẽ ta sẽ kiêng dè, nhưng cứ thế này ngưng tụ ra hồn viễn cổ thì không có tác dụng gì với ta cả.</w:t>
      </w:r>
    </w:p>
    <w:p>
      <w:pPr>
        <w:pStyle w:val="BodyText"/>
      </w:pPr>
      <w:r>
        <w:t xml:space="preserve">Âu Dương nhìn bầu trời dần hình thành hồn viễn cổ, Thứ Kiêu cung rốt cuộc bị hắn kéo căng.</w:t>
      </w:r>
    </w:p>
    <w:p>
      <w:pPr>
        <w:pStyle w:val="BodyText"/>
      </w:pPr>
      <w:r>
        <w:t xml:space="preserve">Huyết sắc tên ngưng tụ trên Thứ Kiêu cung của Âu Dương, lúc này Đại Đế chân thân cũng bị kéo mở, khi Âu Dương thả lỏng dây cung, huyết sắc tên bay ra thì nó là mũi tên mạnh nhất của hắn.</w:t>
      </w:r>
    </w:p>
    <w:p>
      <w:pPr>
        <w:pStyle w:val="Compact"/>
      </w:pPr>
      <w:r>
        <w:br w:type="textWrapping"/>
      </w:r>
      <w:r>
        <w:br w:type="textWrapping"/>
      </w:r>
    </w:p>
    <w:p>
      <w:pPr>
        <w:pStyle w:val="Heading2"/>
      </w:pPr>
      <w:bookmarkStart w:id="466" w:name="chương-474-độc-chiến-nhất-thành"/>
      <w:bookmarkEnd w:id="466"/>
      <w:r>
        <w:t xml:space="preserve">444. Chương 474: Độc Chiến Nhất Thành</w:t>
      </w:r>
    </w:p>
    <w:p>
      <w:pPr>
        <w:pStyle w:val="Compact"/>
      </w:pPr>
      <w:r>
        <w:br w:type="textWrapping"/>
      </w:r>
      <w:r>
        <w:br w:type="textWrapping"/>
      </w:r>
      <w:r>
        <w:t xml:space="preserve">*Ong!*</w:t>
      </w:r>
    </w:p>
    <w:p>
      <w:pPr>
        <w:pStyle w:val="BodyText"/>
      </w:pPr>
      <w:r>
        <w:t xml:space="preserve">Bầu trời đã hoàn toàn biến thành màu đen, những quỷ hồn bị một quả cầu to lớn nuốt sạch, một quái vật hình trứng xuất hiện trên bầu trời.</w:t>
      </w:r>
    </w:p>
    <w:p>
      <w:pPr>
        <w:pStyle w:val="BodyText"/>
      </w:pPr>
      <w:r>
        <w:t xml:space="preserve">Toàn thân nó là đủ các đầu và con mắt, không ngừng có đủ loại hồn phách bay ra khỏi người nó, thoạt trông như quái vật bị keo nhựa dán dính một chỗ.</w:t>
      </w:r>
    </w:p>
    <w:p>
      <w:pPr>
        <w:pStyle w:val="BodyText"/>
      </w:pPr>
      <w:r>
        <w:t xml:space="preserve">- Grao!!!</w:t>
      </w:r>
    </w:p>
    <w:p>
      <w:pPr>
        <w:pStyle w:val="BodyText"/>
      </w:pPr>
      <w:r>
        <w:t xml:space="preserve">Quái vật vỗ ngực gầm rống từ trên bầu trời lao hướng Âu Dương, vô số hồn lực biến thành một quỷ thủ từ mỗi hướng bao vây hắn, xem ra muốn một chiêu tiêu diệt hắn.</w:t>
      </w:r>
    </w:p>
    <w:p>
      <w:pPr>
        <w:pStyle w:val="BodyText"/>
      </w:pPr>
      <w:r>
        <w:t xml:space="preserve">Mã Phong vội hét:</w:t>
      </w:r>
    </w:p>
    <w:p>
      <w:pPr>
        <w:pStyle w:val="BodyText"/>
      </w:pPr>
      <w:r>
        <w:t xml:space="preserve">- Tiền bối mau tránh ra đi! Đó là Tỏa Hồn Quỷ Thủ!</w:t>
      </w:r>
    </w:p>
    <w:p>
      <w:pPr>
        <w:pStyle w:val="BodyText"/>
      </w:pPr>
      <w:r>
        <w:t xml:space="preserve">Lúc trước gã chính là bị nữ vương Hồn tộc dùng một chiêu này trực tiếp tổn thương linh hồn mới biến thành như vậy, hiện tại mặc dù hồn viễn cổ này không lợi hại bằng nữ vương nhưng đừng quên lúc trước Vệ Thi cách ngàn vạn dặm vung chiêu ra, hiện tại gần ngay trước mắt, có thể nói uy lực chiêu này kỳ thực so với lúc trước không kém bao nhiêu.</w:t>
      </w:r>
    </w:p>
    <w:p>
      <w:pPr>
        <w:pStyle w:val="BodyText"/>
      </w:pPr>
      <w:r>
        <w:t xml:space="preserve">'Tỏa Hồn Quỷ Thủ'.</w:t>
      </w:r>
    </w:p>
    <w:p>
      <w:pPr>
        <w:pStyle w:val="BodyText"/>
      </w:pPr>
      <w:r>
        <w:t xml:space="preserve">Từ Uy nhìn ở trên không trung xuất hiện Tỏa Hồn Quỷ Thủ. Lúc này Tỏa Hồn Quỷ Thủ mới chỉ là hình dạng ban đầu, khi chúng nó đụng đến thân thể, linh hồn người thì sẽ biến thành giống xiềng xích trên người gã, phong tỏa linh hồn người. Một khi linh hồn bị tỏa định thì dù có tài bằng trời, chỉ cần không lên đến phi tiên thì ngươi đừng mơ xông ra được.</w:t>
      </w:r>
    </w:p>
    <w:p>
      <w:pPr>
        <w:pStyle w:val="BodyText"/>
      </w:pPr>
      <w:r>
        <w:t xml:space="preserve">Âu Dương có nghe tiếng hét bên dưới, nhưng hắn không thèm tránh. Không phải Âu Dương tự kiêu không muốn trốn tránh mà vì quỷ thủ quá nhiều, nhiều như là nước mưa, hơn nữa hắn không cho rằng quỷ thủ như vậy có thể làm hắn bị thương.</w:t>
      </w:r>
    </w:p>
    <w:p>
      <w:pPr>
        <w:pStyle w:val="BodyText"/>
      </w:pPr>
      <w:r>
        <w:t xml:space="preserve">Huyết sắc liệt diễm có thể ngang ngửa lực lượng với nữ vương Hồn tộc ý chí tam phương, dù lúc trước Âu Dương không có lực phi tiên cũng dám chiến đấu với hồn viễn cổ, hiện tại Phó Hưng ngưng tụ ra 2hồn viễn cổ làm sao cũng không khủng bố bằng hồn viễn cổ năm xưa, nếu hắn vì thế mà bị thương thì huyết sắc liệt diễm đã không được gọi là sát thủ linh hồn rồi.</w:t>
      </w:r>
    </w:p>
    <w:p>
      <w:pPr>
        <w:pStyle w:val="BodyText"/>
      </w:pPr>
      <w:r>
        <w:t xml:space="preserve">*Ầm!*</w:t>
      </w:r>
    </w:p>
    <w:p>
      <w:pPr>
        <w:pStyle w:val="BodyText"/>
      </w:pPr>
      <w:r>
        <w:t xml:space="preserve">Bầu trời bị cánh tay xanh đen che chắn, vô số cánh tay như là quỷ hút máu trông thấy máu tươi bao vây Âu Dương, rậm rạp quỷ thủ vọt vào trong nhấn chìm Âu Dương.</w:t>
      </w:r>
    </w:p>
    <w:p>
      <w:pPr>
        <w:pStyle w:val="BodyText"/>
      </w:pPr>
      <w:r>
        <w:t xml:space="preserve">- Nguy rồi!</w:t>
      </w:r>
    </w:p>
    <w:p>
      <w:pPr>
        <w:pStyle w:val="BodyText"/>
      </w:pPr>
      <w:r>
        <w:t xml:space="preserve">Mã Phong không biết huyết sắc liệt diễm, nên thấy Âu Dương bị vô số quỷ thủ bao vây thì gã đầu tiên cảm thấy là tiêu đời.</w:t>
      </w:r>
    </w:p>
    <w:p>
      <w:pPr>
        <w:pStyle w:val="BodyText"/>
      </w:pPr>
      <w:r>
        <w:t xml:space="preserve">*Vèo!*</w:t>
      </w:r>
    </w:p>
    <w:p>
      <w:pPr>
        <w:pStyle w:val="BodyText"/>
      </w:pPr>
      <w:r>
        <w:t xml:space="preserve">Một huyết sắc tiễn quang bỗng nhiên xuyên thấu vòng phong tỏa của vô số quỷ thủ bắn nhanh hướng hồn viễn cổ mà Phó Hưng ngưng tụ ra.</w:t>
      </w:r>
    </w:p>
    <w:p>
      <w:pPr>
        <w:pStyle w:val="BodyText"/>
      </w:pPr>
      <w:r>
        <w:t xml:space="preserve">Tên bay nhanh như chớp, khoảnh khắc đi tới bên cạnh hồn viễn cổ. Phó Hưng không phải ăn cơm trắng, khi gã thấy huyết quang hiện ra thì lập tức tách rời khỏi hồn viễn cổ, vô số Hồn Giả Phụng Thiên thành cùng lúc biến thành các thể linh hồn theo gã chạy tứ tán.</w:t>
      </w:r>
    </w:p>
    <w:p>
      <w:pPr>
        <w:pStyle w:val="BodyText"/>
      </w:pPr>
      <w:r>
        <w:t xml:space="preserve">Nhưng chúng đã xem thường mũi tên của Âu Dương. Khi mũi tên xông vào bầy Hồn Giả tán loạn thì không phải xẹt qua mà biến thành đầy trời lửa bùng cháy.</w:t>
      </w:r>
    </w:p>
    <w:p>
      <w:pPr>
        <w:pStyle w:val="BodyText"/>
      </w:pPr>
      <w:r>
        <w:t xml:space="preserve">Một mũi tên của Âu Dương không có năng lực xuyên thấu mạnh nhất như mong muốn, mới nãy hắn dập tắt đa số ngọn lửa trên người, phong ấn huyết sắc liệt diễm vào trong mũi tên này. Khi mũi tên đến vị trí chỉ định thì sẽ cháy hừng hực, phóng thích ra hết tất cả ngọn lửa bị phong ấn bên trong.</w:t>
      </w:r>
    </w:p>
    <w:p>
      <w:pPr>
        <w:pStyle w:val="BodyText"/>
      </w:pPr>
      <w:r>
        <w:t xml:space="preserve">Hiện tại ngọn lửa bị phóng ra, thật nhiều Hồn Giả lập tức bị đốt cháy. Không phải chúng yếu mà là vỏ quýt dày có móng tay nhọn, đây là loại quy tắc, không ai có thể thay đổi quy tắc.</w:t>
      </w:r>
    </w:p>
    <w:p>
      <w:pPr>
        <w:pStyle w:val="BodyText"/>
      </w:pPr>
      <w:r>
        <w:t xml:space="preserve">Từng tiếng hét thảm vang lên, xung quanh Hồn Giả chạy tán loạn một vòng tròn ngọn lửa to lướn xuất hiện, thiêu hết Hồn Giả định bỏ trốn thành tro tàn.</w:t>
      </w:r>
    </w:p>
    <w:p>
      <w:pPr>
        <w:pStyle w:val="BodyText"/>
      </w:pPr>
      <w:r>
        <w:t xml:space="preserve">- Quá...quá đáng sợ...Lực lượng lửa....</w:t>
      </w:r>
    </w:p>
    <w:p>
      <w:pPr>
        <w:pStyle w:val="BodyText"/>
      </w:pPr>
      <w:r>
        <w:t xml:space="preserve">Đây là lần đầu tiên Từ Uy thấy lực lượng như vậy, loại lực lượng lửa không thèm nhìn bất cứ đẳng cấp, ai đụng vào là chết này gã chưa bao giờ thấy qua.</w:t>
      </w:r>
    </w:p>
    <w:p>
      <w:pPr>
        <w:pStyle w:val="BodyText"/>
      </w:pPr>
      <w:r>
        <w:t xml:space="preserve">- Là Linh Hồn Liệt Diễm, Linh Hồn Liệt Diễm siêu cường!</w:t>
      </w:r>
    </w:p>
    <w:p>
      <w:pPr>
        <w:pStyle w:val="BodyText"/>
      </w:pPr>
      <w:r>
        <w:t xml:space="preserve">Mã Phong nhìn ngọn lửa trên trời, không phải gã không biết Linh Hồn Liệt Diễm mà từ xưa đến nay bất cứ ai có được Linh Hồn Liệt Diễm đều sẽ rơi vào một vòng lẩn quẩn, họ đều bị thể chất quái dị này trói buộc không thể tu luyện.</w:t>
      </w:r>
    </w:p>
    <w:p>
      <w:pPr>
        <w:pStyle w:val="BodyText"/>
      </w:pPr>
      <w:r>
        <w:t xml:space="preserve">Hơn nữa trong trí nhớ của Mã Phong từng có người thường đốt Linh Hồn Liệt Diễm coi như là màu xanh, tuyệt đối không khao trương như Âu Dương, lửa thiêu biến thành biển lửa đầy trời, bất cứ Hồn Giả cản trước biển lửa vừa chạm vào liền chết.</w:t>
      </w:r>
    </w:p>
    <w:p>
      <w:pPr>
        <w:pStyle w:val="BodyText"/>
      </w:pPr>
      <w:r>
        <w:t xml:space="preserve">*Ầm!*</w:t>
      </w:r>
    </w:p>
    <w:p>
      <w:pPr>
        <w:pStyle w:val="BodyText"/>
      </w:pPr>
      <w:r>
        <w:t xml:space="preserve">Tiếng nổ điếc tai lại vang lên, huyết sắc liệt diễm lại lần nữa đốt cháy trên người Âu Dương, tất cả quỷ thủ vây quanh hắn đều bị đốt thành tro bụi. Âu Dương ở trên không trung kéo Thứ Kiêu cung, đôi mắt màu vàng nhìn chằm chằm đằng trước biển lửa bị mũi tên của hắn đốt cháy.</w:t>
      </w:r>
    </w:p>
    <w:p>
      <w:pPr>
        <w:pStyle w:val="BodyText"/>
      </w:pPr>
      <w:r>
        <w:t xml:space="preserve">Âu Dương biết Phó Hưng sẽ không dễ dàng bị đốt chết, hơn nữa Hồn Giả Hồn Giới đạt đến cấp ý chí đều năng lực hóa thân thành điểm sáng chạy trốn. Lúc trước lần đầu tiên Âu Dương thấy Hắc Mạn thì thực lực của gã so với Phó Hưng cách biệt không bao nhiêu, hắn không cẩn thận đã để Hắc Mạn bỏ chạy.</w:t>
      </w:r>
    </w:p>
    <w:p>
      <w:pPr>
        <w:pStyle w:val="BodyText"/>
      </w:pPr>
      <w:r>
        <w:t xml:space="preserve">Trải qua thời gian dài phiêu lưu Hồn Giới, Âu Dương có hiểu biết kha khá về những Hồn Giả, hắn phát hiện dùng lực Đại Đế của mình còn không bằng sử dụng huyết sắc liệt diễm dung nhập vào mũi tên thương tổn mạnh hơn.</w:t>
      </w:r>
    </w:p>
    <w:p>
      <w:pPr>
        <w:pStyle w:val="BodyText"/>
      </w:pPr>
      <w:r>
        <w:t xml:space="preserve">Chỉ cần có thể dùng huyết sắc liệt diễm đánh vào thân thể đối phương, mặc kệ kẻ đó có tu vi gì đều sẽ bị liệt diễm từng chút một nuốt mất. Lúc trước Âu Dương mới vào Hồn Giới không hề biết điều này, cho nên mới để Hắc Mạn có cơ hội bỏ chạy, bây giờ hắn đã hiểu được thì còn cho Phó Hưng cơ hội đó không?</w:t>
      </w:r>
    </w:p>
    <w:p>
      <w:pPr>
        <w:pStyle w:val="BodyText"/>
      </w:pPr>
      <w:r>
        <w:t xml:space="preserve">- Ở đây ngươi có thể trốn thoát được cảm giác nhưng không thể chạy khỏi Thần Sư Chi Nhãn!</w:t>
      </w:r>
    </w:p>
    <w:p>
      <w:pPr>
        <w:pStyle w:val="BodyText"/>
      </w:pPr>
      <w:r>
        <w:t xml:space="preserve">Đôi mắt vàng của Âu Dương không hấp dẫn người bắt Chân Thực Chi Nhãn lúc xưa, dù sao Chân Thực Chi Nhãn màu đỏ rất nhiều người biết, bởi vì nó xuất hiện cũng nhiều.</w:t>
      </w:r>
    </w:p>
    <w:p>
      <w:pPr>
        <w:pStyle w:val="BodyText"/>
      </w:pPr>
      <w:r>
        <w:t xml:space="preserve">Thần Sư Chi Nhãn màu vàng thì không dễ phân biệt, bởi vì rất nhiều công pháp đều khiến mắt đổi màu. Hiện tại Thần Sư Chi Nhãn của Âu Dương không bắt mắt bằng Chân Thực Chi Nhãn màu đỏ.</w:t>
      </w:r>
    </w:p>
    <w:p>
      <w:pPr>
        <w:pStyle w:val="BodyText"/>
      </w:pPr>
      <w:r>
        <w:t xml:space="preserve">- Ngươi cho rằng có thể thoát được sao?</w:t>
      </w:r>
    </w:p>
    <w:p>
      <w:pPr>
        <w:pStyle w:val="BodyText"/>
      </w:pPr>
      <w:r>
        <w:t xml:space="preserve">Âu Dương giơ cung tên chỉ vào Phó Hưng núp trong vô số Hồn Giả sợ hãi. Hắn vừa dứt lời thì huyết sắc tên đốt cháy lửa hừng lực bắn xuyên qua mấy tên Hồn Giả, cuối cùng bay đến trước mặt Phó Hưng.</w:t>
      </w:r>
    </w:p>
    <w:p>
      <w:pPr>
        <w:pStyle w:val="BodyText"/>
      </w:pPr>
      <w:r>
        <w:t xml:space="preserve">Cảm nhận liệt diễm mang đến loại cảm giác như đốt cháy toàn thân, Phó Hưng lần đầu tiên phát hiện gã cách tử vong gần như vậy.</w:t>
      </w:r>
    </w:p>
    <w:p>
      <w:pPr>
        <w:pStyle w:val="BodyText"/>
      </w:pPr>
      <w:r>
        <w:t xml:space="preserve">*Vèo!*</w:t>
      </w:r>
    </w:p>
    <w:p>
      <w:pPr>
        <w:pStyle w:val="BodyText"/>
      </w:pPr>
      <w:r>
        <w:t xml:space="preserve">Ngay khi Phó Hưng cảm thấy mình sắp bị đốt cháy thì bỗng có luồng gió mát thổi bên người gã, thổi tắt huyết sắc liệt diễm trên mũi tên bắn xuyên gã. Mặc dù mũi tên xuyên thấu lồng ngực Phó Hưng nhưng đã mất đi huyết sắc liệt diễm, mũi tên tuyệt đối không thể tổn thương được gã.</w:t>
      </w:r>
    </w:p>
    <w:p>
      <w:pPr>
        <w:pStyle w:val="BodyText"/>
      </w:pPr>
      <w:r>
        <w:t xml:space="preserve">- Có chuyện gì vậy!</w:t>
      </w:r>
    </w:p>
    <w:p>
      <w:pPr>
        <w:pStyle w:val="BodyText"/>
      </w:pPr>
      <w:r>
        <w:t xml:space="preserve">Con mắt Âu Dương thấy rõ ràng nhất, khi mũi tên cách Phó Hưng chưa đến trăm thước thì ngọn lửa bỗng tắt hết, vậy nên mới thoát một kiếp.</w:t>
      </w:r>
    </w:p>
    <w:p>
      <w:pPr>
        <w:pStyle w:val="BodyText"/>
      </w:pPr>
      <w:r>
        <w:t xml:space="preserve">- A?</w:t>
      </w:r>
    </w:p>
    <w:p>
      <w:pPr>
        <w:pStyle w:val="BodyText"/>
      </w:pPr>
      <w:r>
        <w:t xml:space="preserve">Phó Hưng mở to mắt nhìn lồng ngực mình dù mũi tên xuyên thấu nhưng chỉ dựa vào lực lượng mũi tên thì đừng mơ tổn thương được gã chút gì.</w:t>
      </w:r>
    </w:p>
    <w:p>
      <w:pPr>
        <w:pStyle w:val="BodyText"/>
      </w:pPr>
      <w:r>
        <w:t xml:space="preserve">Phó Hưng thấy mình không bị gì hết, mặt mừng như điên, điều thứ nhất gã nghĩ đến là huyết sắc liệt diễm của Âu Dương cháy hết tắt ngấm.</w:t>
      </w:r>
    </w:p>
    <w:p>
      <w:pPr>
        <w:pStyle w:val="BodyText"/>
      </w:pPr>
      <w:r>
        <w:t xml:space="preserve">- Ha ha ha ha, tiểu tử, ngươi cũng có ngày hôm nay! Ta muốn mạng của ngươi!</w:t>
      </w:r>
    </w:p>
    <w:p>
      <w:pPr>
        <w:pStyle w:val="BodyText"/>
      </w:pPr>
      <w:r>
        <w:t xml:space="preserve">Phó Hưng giống như con chó điên liều mạng xông hướng Âu Dương.</w:t>
      </w:r>
    </w:p>
    <w:p>
      <w:pPr>
        <w:pStyle w:val="Compact"/>
      </w:pPr>
      <w:r>
        <w:br w:type="textWrapping"/>
      </w:r>
      <w:r>
        <w:br w:type="textWrapping"/>
      </w:r>
    </w:p>
    <w:p>
      <w:pPr>
        <w:pStyle w:val="Heading2"/>
      </w:pPr>
      <w:bookmarkStart w:id="467" w:name="chương-475-cạm-bẫy"/>
      <w:bookmarkEnd w:id="467"/>
      <w:r>
        <w:t xml:space="preserve">445. Chương 475: Cạm Bẫy!</w:t>
      </w:r>
    </w:p>
    <w:p>
      <w:pPr>
        <w:pStyle w:val="Compact"/>
      </w:pPr>
      <w:r>
        <w:br w:type="textWrapping"/>
      </w:r>
      <w:r>
        <w:br w:type="textWrapping"/>
      </w:r>
      <w:r>
        <w:t xml:space="preserve">- Tiêu rồi.</w:t>
      </w:r>
    </w:p>
    <w:p>
      <w:pPr>
        <w:pStyle w:val="BodyText"/>
      </w:pPr>
      <w:r>
        <w:t xml:space="preserve">Người bên dưới nhìn thấy Phó Hưng hùng dũng như cọp, họ giống như gã đều cho rằng liệt diễm của Âu Dương đã tận.</w:t>
      </w:r>
    </w:p>
    <w:p>
      <w:pPr>
        <w:pStyle w:val="BodyText"/>
      </w:pPr>
      <w:r>
        <w:t xml:space="preserve">- Ngu xuẩn!</w:t>
      </w:r>
    </w:p>
    <w:p>
      <w:pPr>
        <w:pStyle w:val="BodyText"/>
      </w:pPr>
      <w:r>
        <w:t xml:space="preserve">Lúc này thốt ra hai chữ đó chỉ có hai người. Một là Âu Dương, liệt diễm có hiệu quả hay không thì chỉ mình hắn hiểu rõ nhất, mặc dù huyết sắc liệt diễm liên quan đến tu vi, nhưng tu vi ảnh hưởng chỉ là độ mạnh của huyết sắc liệt diễm. Cho dù bây giờ đánh rớt Âu Dương thành người bình thường thì hắn vẫn có thể đốt cháy huyết sắc liệt diễm.</w:t>
      </w:r>
    </w:p>
    <w:p>
      <w:pPr>
        <w:pStyle w:val="BodyText"/>
      </w:pPr>
      <w:r>
        <w:t xml:space="preserve">Huyết sắc liệt diễm giống như là cánh tay của Âu Dương vậy, một phần không thể thiếu. Âu Dương muốn khống chế huyết sắc liệt diễm tựa như khống chế cánh tay, rất đơn giản. Liệt diễm sớm hợp thành một với hắn, muốn xua tan huyết sắc liệt diễm của Âu Dương thì cách duy nhất là giết chết hắn.</w:t>
      </w:r>
    </w:p>
    <w:p>
      <w:pPr>
        <w:pStyle w:val="BodyText"/>
      </w:pPr>
      <w:r>
        <w:t xml:space="preserve">Một người khác nói ra hai chữ ngu xuẩn là cách ngoài mười vạn dặm, nữ vương Hồn tộc, Vệ Thi. Mới rồi là nàng lén ra tay cứu Phó Hưng một mạng, không phải muốn gã liều mạng xông lên mà vì cho gã cơ hội bỏ trốn, thế nhưng tên cứng đầu này không hiểu được ý tốt của nàng. Chỉ bằng gã đơn độc một loại ý chí vĩnh sinh mà muốn khiêu chiến Linh Hồn Liệt Diễm, Vệ Thi lắc đầu. Nàng biết có ra tay nữa cũng không kịp, Phó Hưng đã quyết muốn tìm cái chết thì dù nàng ra mặt cũng tuyệt đối không thể ngăn cản mũi tên của Âu Dương giết chết gã. Nàng chỉ đành tiếp tục kế hoạch của mình.</w:t>
      </w:r>
    </w:p>
    <w:p>
      <w:pPr>
        <w:pStyle w:val="BodyText"/>
      </w:pPr>
      <w:r>
        <w:t xml:space="preserve">Âu Dương lại giơ cung lên, lần này liệt diễm xoay quanh trên người hắn hóa thành một con hỏa long. Âu Dương không thèm sử dụng mũi tên, trực tiếp dùng hỏa long đốt Phó Hưng ngu xuẩn như con chó điên.</w:t>
      </w:r>
    </w:p>
    <w:p>
      <w:pPr>
        <w:pStyle w:val="BodyText"/>
      </w:pPr>
      <w:r>
        <w:t xml:space="preserve">- Đi chết đi!</w:t>
      </w:r>
    </w:p>
    <w:p>
      <w:pPr>
        <w:pStyle w:val="BodyText"/>
      </w:pPr>
      <w:r>
        <w:t xml:space="preserve">Âu Dương kéo căng dây cung, hóa long biến thành mũi tên ngửa đầu gầm rống, chưa đến một giây đã quấn quanh người Phó Hưng.</w:t>
      </w:r>
    </w:p>
    <w:p>
      <w:pPr>
        <w:pStyle w:val="BodyText"/>
      </w:pPr>
      <w:r>
        <w:t xml:space="preserve">Liệt diễm hừng hực, Phó Hưng thế mới biết gã hoàn toàn sai lầm, nhưng gã không hề tuyệt vọng, vì gã biết trong Hồn Giới lực lượng có thể thổi tắt hỏa hồn chính là nữ vương Vệ Thi của họ.</w:t>
      </w:r>
    </w:p>
    <w:p>
      <w:pPr>
        <w:pStyle w:val="BodyText"/>
      </w:pPr>
      <w:r>
        <w:t xml:space="preserve">Mới nãy lực lượng thổi tắt ngọn lửa chắc chắn là nữ vương ra tay, chẳng qua khi đó gã không hiểu ý của nữ vương, nếu khi đó gã tách ra linh hồn bỏ chạy thì có lẽ còn có cơ hội, nhưng bây giờ trong ngọn lửa nếu gã tách rời thân thể thì chết chắc.</w:t>
      </w:r>
    </w:p>
    <w:p>
      <w:pPr>
        <w:pStyle w:val="BodyText"/>
      </w:pPr>
      <w:r>
        <w:t xml:space="preserve">*Ong!*</w:t>
      </w:r>
    </w:p>
    <w:p>
      <w:pPr>
        <w:pStyle w:val="BodyText"/>
      </w:pPr>
      <w:r>
        <w:t xml:space="preserve">Chuông tang lại vang lên trong Thiên Khải thành. Hơn mười trưởng lão cấp ý chí nhìn chuông tang đón gió phát ra tiếng, họ biết chắc chắn là Phụng Thiên thành ra chuyện, chăc chắn Phó Hưng chết rồi.</w:t>
      </w:r>
    </w:p>
    <w:p>
      <w:pPr>
        <w:pStyle w:val="BodyText"/>
      </w:pPr>
      <w:r>
        <w:t xml:space="preserve">Hiện tại ở Hồn Giới trừ Phó Hưng ra thì các trưởng lão đều tụ tập bên trong Thiên Khải thành chờ đợi mệnh lệnh, vậy nên lần này chuông tang ngân vì Phó Hưng.</w:t>
      </w:r>
    </w:p>
    <w:p>
      <w:pPr>
        <w:pStyle w:val="BodyText"/>
      </w:pPr>
      <w:r>
        <w:t xml:space="preserve">Có người lắc đầu cười khổ nói:</w:t>
      </w:r>
    </w:p>
    <w:p>
      <w:pPr>
        <w:pStyle w:val="BodyText"/>
      </w:pPr>
      <w:r>
        <w:t xml:space="preserve">- Linh Hồn Liệt Diễm đúng là khắc tinh lớn nhất của Hồn tộc ta, không ngờ ngay cả nữ vương cũng không thể ngăn cản bước chân của tiểu tử kia.</w:t>
      </w:r>
    </w:p>
    <w:p>
      <w:pPr>
        <w:pStyle w:val="BodyText"/>
      </w:pPr>
      <w:r>
        <w:t xml:space="preserve">Một người đàn ông trung niên khác mở miệng:</w:t>
      </w:r>
    </w:p>
    <w:p>
      <w:pPr>
        <w:pStyle w:val="BodyText"/>
      </w:pPr>
      <w:r>
        <w:t xml:space="preserve">- Không phải Linh Hồn Liệt Diễm cường đại mà là tiểu tử đó quái dị. Từ xưa đến nay chưa từng nghe nói qua người có được Linh Hồn Liệt Diễm đạt đến đỉnh Đại Đế!</w:t>
      </w:r>
    </w:p>
    <w:p>
      <w:pPr>
        <w:pStyle w:val="BodyText"/>
      </w:pPr>
      <w:r>
        <w:t xml:space="preserve">Lời gã nói không sai, từ xưa đến giờ, thù là thời viễn cổ cũng chưa từng nghe nói ai có Linh Hồn Liệt Diễm mà trở thành Đại Đế được.</w:t>
      </w:r>
    </w:p>
    <w:p>
      <w:pPr>
        <w:pStyle w:val="BodyText"/>
      </w:pPr>
      <w:r>
        <w:t xml:space="preserve">Nếu thật sự có người như vậy thì Hồn tộc còn cần tồn tại không? Không cần nhiều, chỉ mình Âu Dương bây giờ, nếu hắn muốn thì một mình ở Hồn Giới chừng trăm năm đủ đồ sát hết Hồn Giới, đó là ngọn lửa vượt qua sức chịu đựng của Hồn Giới.</w:t>
      </w:r>
    </w:p>
    <w:p>
      <w:pPr>
        <w:pStyle w:val="BodyText"/>
      </w:pPr>
      <w:r>
        <w:t xml:space="preserve">- Các ngươi đều không hiểu.</w:t>
      </w:r>
    </w:p>
    <w:p>
      <w:pPr>
        <w:pStyle w:val="BodyText"/>
      </w:pPr>
      <w:r>
        <w:t xml:space="preserve">Hiện tại Hắc Mạn vẫn rất yếu ớt, lần trước trúng một mũi tên của Âu Dương, gã lại tách rời linh hồn, muốn hồi phục thì cần thời gian khá dài.</w:t>
      </w:r>
    </w:p>
    <w:p>
      <w:pPr>
        <w:pStyle w:val="BodyText"/>
      </w:pPr>
      <w:r>
        <w:t xml:space="preserve">- Như thế nào?</w:t>
      </w:r>
    </w:p>
    <w:p>
      <w:pPr>
        <w:pStyle w:val="BodyText"/>
      </w:pPr>
      <w:r>
        <w:t xml:space="preserve">Một đám trưởng lão nhìn chằm chằm vào Hắc Mạn. Ban đầu chính là Hắc Mạn đấu với Âu Dương, chẳng qua gã là kẻ quyết đoán, khi thấy Linh Hồn Liệt Diễm xuất hiện trên thân một Đại Đế thì liền không tiếc hao tổn lực lượng linh hồn phân hóa ra linh hồn của mình bỏ chạy, nếu không thì lần đầu tiên chuông tang ngân có lẽ là vì gã.</w:t>
      </w:r>
    </w:p>
    <w:p>
      <w:pPr>
        <w:pStyle w:val="BodyText"/>
      </w:pPr>
      <w:r>
        <w:t xml:space="preserve">- Đó là một tên quái dị, ban đầu ta đụng phải hắn thì hắn vốn không có Đại Đế chân thân. Các ngươi chưa đấu với hắn nên không biết, mũi tên của hắn có lực cắn nuốt, ta mất đi lực lượng đa số là vì bị lực cắn nuốt này làm ra.</w:t>
      </w:r>
    </w:p>
    <w:p>
      <w:pPr>
        <w:pStyle w:val="BodyText"/>
      </w:pPr>
      <w:r>
        <w:t xml:space="preserve">Hắc Mạn ký ức còn mới mẻ về lực lượng bị rút đi.</w:t>
      </w:r>
    </w:p>
    <w:p>
      <w:pPr>
        <w:pStyle w:val="BodyText"/>
      </w:pPr>
      <w:r>
        <w:t xml:space="preserve">Năng lực rút đi lực huyết của Âu Dương đúng là đáng sợ, chính vì có loại này mới khiến hắn đánh vỡ thể chất quái dị từ bán yêu giả trở thành không cần yêu quá cũng có thể bắn ra yêu khí, Yêu Cung Thủ.</w:t>
      </w:r>
    </w:p>
    <w:p>
      <w:pPr>
        <w:pStyle w:val="BodyText"/>
      </w:pPr>
      <w:r>
        <w:t xml:space="preserve">Hỏa long tan biến, Phó Hưng cũng tán theo, chỉ để lại một luồng lực huyết xông vào người Âu Dương, hội tụ vào chiến kỳ đã bị nhuỗm đỏ ba mặt, bổ sung tiêu hao cho hắn.</w:t>
      </w:r>
    </w:p>
    <w:p>
      <w:pPr>
        <w:pStyle w:val="BodyText"/>
      </w:pPr>
      <w:r>
        <w:t xml:space="preserve">Lúc này có nhiều huyết lực hơn cũng không thể khiến Âu Dương tiến thêm một bước, nhưng lần này lấy hỏa long đốt chết Phó Hưng cho Âu Dương có một bước tiến nhỏ ý chí hủy diệt. Ý chí hủy diệt là tích lũy sát khí đến trình độ đáng sợ rồi sẽ sinh ra một loại ý chí, cũng là ý chí thích hợp để chiến đấu nhất. Sát khí khác với lực lượng khác, nó chỉ có thể từ từ tăng lên trong giết chóc không ngừng.</w:t>
      </w:r>
    </w:p>
    <w:p>
      <w:pPr>
        <w:pStyle w:val="BodyText"/>
      </w:pPr>
      <w:r>
        <w:t xml:space="preserve">Âu Dương nhìn ngọn lửa tan biến, vô số Hồn Giả còn sống sót sợ hãi bay đi, hắn không đuổi giết, làm việc gì nên chừa đường sống, hắn không định đồ sát hết Hồn Giới. Lý do đánh vỡ bình tĩnh trong Hồn Giới nói trắng ra là lòng ích kỷ của hắn.</w:t>
      </w:r>
    </w:p>
    <w:p>
      <w:pPr>
        <w:pStyle w:val="BodyText"/>
      </w:pPr>
      <w:r>
        <w:t xml:space="preserve">Lúc này Âu Dương chỉ cách ý chí hủy diệt có một bước, bên ngoài lại có Khúc Hướng Tiền canh me, cho dù hắn muốn đi ra ngoài cũng hết cách, ở đây hắn sở hữu huyết sắc liệt diễm thì hắn tựa như là thần linh vậy. Âu Dương hiểu rõ hơn ai hết hiện tại dù để cho hắn rời khỏi Hồn Giới thì hắn cũng không vui.</w:t>
      </w:r>
    </w:p>
    <w:p>
      <w:pPr>
        <w:pStyle w:val="BodyText"/>
      </w:pPr>
      <w:r>
        <w:t xml:space="preserve">Nơi này đúng là khu săn bắn thiên nhiên dành cho hắn, so với ở Chân Linh Giới khuấy động gió mây nguy cơ tầng tầng, cách tốt nhất bây giờ là Âu Dương ở lại Hồn Giới từ từ lớn lên.</w:t>
      </w:r>
    </w:p>
    <w:p>
      <w:pPr>
        <w:pStyle w:val="BodyText"/>
      </w:pPr>
      <w:r>
        <w:t xml:space="preserve">Không đến mười phút, Phụng Thiên thành to lớn đã biến trống rỗng, Hồn Giả sớm chạy đi xa, chỉ để lại Âu Dương và mười hai nhân loại bị linh hồn xiềng xích trói cùng một chỗ.</w:t>
      </w:r>
    </w:p>
    <w:p>
      <w:pPr>
        <w:pStyle w:val="BodyText"/>
      </w:pPr>
      <w:r>
        <w:t xml:space="preserve">Âu Dương từ từ đáp xuống mặt đất, hiện tại hai người vẫn đang đắm chìm trong màn độc chiến nhất thành vừa rồi của Âu Dương, tình cảnh rung động huyết sắc liệt diễm đốt cháy tất cả.</w:t>
      </w:r>
    </w:p>
    <w:p>
      <w:pPr>
        <w:pStyle w:val="BodyText"/>
      </w:pPr>
      <w:r>
        <w:t xml:space="preserve">Âu Dương đi đến trước mặt Từ Uy, vươn hai ngón tay bóp lấy linh hồn xiềng xích mà coi như là cường giả ý chí cũng không thể phá vỡ. Âu Dương nhẹ nhàng bóp một cái thế mà nó vỡ ra thành bột phấn.</w:t>
      </w:r>
    </w:p>
    <w:p>
      <w:pPr>
        <w:pStyle w:val="BodyText"/>
      </w:pPr>
      <w:r>
        <w:t xml:space="preserve">Từ Uy không bao giờ ngờ linh hồn xiềng xích ở trươc mặt Âu Dương không chịu nổi một kích.</w:t>
      </w:r>
    </w:p>
    <w:p>
      <w:pPr>
        <w:pStyle w:val="BodyText"/>
      </w:pPr>
      <w:r>
        <w:t xml:space="preserve">- Ngươi...</w:t>
      </w:r>
    </w:p>
    <w:p>
      <w:pPr>
        <w:pStyle w:val="BodyText"/>
      </w:pPr>
      <w:r>
        <w:t xml:space="preserve">Âu Dương lần lượt mở linh hồn xiềng xích cho họ. Những người này khác với Âu Dương, hắn ở lại Hồn Giới có thể tung hoành, còn họ ở lại thì cuối cùng lưu lạc thành tù nhân ti tiện, vậy nên Âu Dương định để họ rời đi.</w:t>
      </w:r>
    </w:p>
    <w:p>
      <w:pPr>
        <w:pStyle w:val="BodyText"/>
      </w:pPr>
      <w:r>
        <w:t xml:space="preserve">Từng linh hồn xiềng xích bị chém đứt, những cường giả bị nhốt vô số năm tu vi chậm rãi hồi phục, tuy nhiên họ vẫn nhìn chằm chằm Âu Dương.</w:t>
      </w:r>
    </w:p>
    <w:p>
      <w:pPr>
        <w:pStyle w:val="BodyText"/>
      </w:pPr>
      <w:r>
        <w:t xml:space="preserve">Bởi vì chốc lát Âu Dương đã đi tới trước mặt một cô gái đứng chót nhất, cô gái mặc bách hoa la quần, khuôn mặt đẹp đến khiến người nín thở. Có lẽ dùng từ miêu tả tiên nữ trong truyền thuyết với nàng cũng không quá.</w:t>
      </w:r>
    </w:p>
    <w:p>
      <w:pPr>
        <w:pStyle w:val="Compact"/>
      </w:pPr>
      <w:r>
        <w:br w:type="textWrapping"/>
      </w:r>
      <w:r>
        <w:br w:type="textWrapping"/>
      </w:r>
    </w:p>
    <w:p>
      <w:pPr>
        <w:pStyle w:val="Heading2"/>
      </w:pPr>
      <w:bookmarkStart w:id="468" w:name="chương-476-bộc-lộ."/>
      <w:bookmarkEnd w:id="468"/>
      <w:r>
        <w:t xml:space="preserve">446. Chương 476: Bộc Lộ.</w:t>
      </w:r>
    </w:p>
    <w:p>
      <w:pPr>
        <w:pStyle w:val="Compact"/>
      </w:pPr>
      <w:r>
        <w:br w:type="textWrapping"/>
      </w:r>
      <w:r>
        <w:br w:type="textWrapping"/>
      </w:r>
      <w:r>
        <w:t xml:space="preserve">- Tiền bối, làm sao vậy?</w:t>
      </w:r>
    </w:p>
    <w:p>
      <w:pPr>
        <w:pStyle w:val="BodyText"/>
      </w:pPr>
      <w:r>
        <w:t xml:space="preserve">Cô gái nhìn Âu Dương, chỉ vào linh hồn xiềng xích trước mặt mình, một loại hồn cảm không cần khống chế lộ ra ở đầu chân mày cô gái.</w:t>
      </w:r>
    </w:p>
    <w:p>
      <w:pPr>
        <w:pStyle w:val="BodyText"/>
      </w:pPr>
      <w:r>
        <w:t xml:space="preserve">Mười một người được mở trói khó hiểu nhìn Âu Dương, theo họ thấy có lẽ hắn bị khuôn mặt của cô gái làm giật mình.</w:t>
      </w:r>
    </w:p>
    <w:p>
      <w:pPr>
        <w:pStyle w:val="BodyText"/>
      </w:pPr>
      <w:r>
        <w:t xml:space="preserve">Từ Uy bỗng mở miệng:</w:t>
      </w:r>
    </w:p>
    <w:p>
      <w:pPr>
        <w:pStyle w:val="BodyText"/>
      </w:pPr>
      <w:r>
        <w:t xml:space="preserve">- Sao vậy? Tại sao không mở linh hồn xiềng xích cho Thi Thi?</w:t>
      </w:r>
    </w:p>
    <w:p>
      <w:pPr>
        <w:pStyle w:val="BodyText"/>
      </w:pPr>
      <w:r>
        <w:t xml:space="preserve">Nhưng giọng điệu của gã thay đổi, từ thư sinh bình hòa biến thành cảm giác oán giận.</w:t>
      </w:r>
    </w:p>
    <w:p>
      <w:pPr>
        <w:pStyle w:val="BodyText"/>
      </w:pPr>
      <w:r>
        <w:t xml:space="preserve">Mã Phong cũng lên tiếng:</w:t>
      </w:r>
    </w:p>
    <w:p>
      <w:pPr>
        <w:pStyle w:val="BodyText"/>
      </w:pPr>
      <w:r>
        <w:t xml:space="preserve">- Đúng vậy! Mau mở linh hồn xiềng xích cho Thi Thi đi!</w:t>
      </w:r>
    </w:p>
    <w:p>
      <w:pPr>
        <w:pStyle w:val="BodyText"/>
      </w:pPr>
      <w:r>
        <w:t xml:space="preserve">Không chỉ mình Mã Phong, mấy người khác cũng lên tiếng, nhưng giọng diệu giống như Từ Uy, biến không thân mật.</w:t>
      </w:r>
    </w:p>
    <w:p>
      <w:pPr>
        <w:pStyle w:val="BodyText"/>
      </w:pPr>
      <w:r>
        <w:t xml:space="preserve">Âu Dương liếc mắt mười một người, trên mặt lộ nụ cười khổ. Hắn thông minh một đời nhưng lại hồ đồ trong một phút, đã quên chuyện quan trọng như vậy.</w:t>
      </w:r>
    </w:p>
    <w:p>
      <w:pPr>
        <w:pStyle w:val="BodyText"/>
      </w:pPr>
      <w:r>
        <w:t xml:space="preserve">Vươn tay bóp linh hồn xiềng xích trước mặt cô gái, Âu Dương cong lên khóe môi, sau đó linh hồn xiềng xích bị bóp nát trong tay hắn.</w:t>
      </w:r>
    </w:p>
    <w:p>
      <w:pPr>
        <w:pStyle w:val="BodyText"/>
      </w:pPr>
      <w:r>
        <w:t xml:space="preserve">- Thế mới được chứ.</w:t>
      </w:r>
    </w:p>
    <w:p>
      <w:pPr>
        <w:pStyle w:val="BodyText"/>
      </w:pPr>
      <w:r>
        <w:t xml:space="preserve">Thấy Âu Dương dùng tay bóp linh hồn xiềng xích của Thi Thi trong miệng họ, thái độ đám người mới tốt hơn chút.</w:t>
      </w:r>
    </w:p>
    <w:p>
      <w:pPr>
        <w:pStyle w:val="BodyText"/>
      </w:pPr>
      <w:r>
        <w:t xml:space="preserve">- Các vị, xin các vị hãy nhanh chóng rời khỏi Hồn Giới này đi.</w:t>
      </w:r>
    </w:p>
    <w:p>
      <w:pPr>
        <w:pStyle w:val="BodyText"/>
      </w:pPr>
      <w:r>
        <w:t xml:space="preserve">Mặc dù Âu Dương nói chuyện với người khác nhưng ánh mắt nhìn chằm chằm Thi Thi đứng cuối đoàn, hắn gần như hiểu ra mọi chuyện nhưng không thể vạch rõ được.</w:t>
      </w:r>
    </w:p>
    <w:p>
      <w:pPr>
        <w:pStyle w:val="BodyText"/>
      </w:pPr>
      <w:r>
        <w:t xml:space="preserve">Mã Phong bỗng nói:</w:t>
      </w:r>
    </w:p>
    <w:p>
      <w:pPr>
        <w:pStyle w:val="BodyText"/>
      </w:pPr>
      <w:r>
        <w:t xml:space="preserve">- Rời đi? Hừ! Những tên Hồn Giả đáng ghét ở Hồn Giới nhốt chúng ta nhiều năm như vậy, món nợ này phải tính rõ với chúng!</w:t>
      </w:r>
    </w:p>
    <w:p>
      <w:pPr>
        <w:pStyle w:val="BodyText"/>
      </w:pPr>
      <w:r>
        <w:t xml:space="preserve">Khi gã thốt lời thì người bên cạnh đều hùa theo, kêu la báo thù.</w:t>
      </w:r>
    </w:p>
    <w:p>
      <w:pPr>
        <w:pStyle w:val="BodyText"/>
      </w:pPr>
      <w:r>
        <w:t xml:space="preserve">Âu Dương bình tĩnh liếc họ, hôm nay hắn mới biết mình đã lọt hố, hắn quá xem thường nữ vương Hồn Giới. Hồn Giả không đối phó được hắn thì nàng có thể lợi dụng lực linh hồn khống chế linh hồn của những người không có Linh Hồn Liệt Diễm. Lúc này một mình nàng khống chế mười một người, tương đương nói mười một người là kẻ địch của hắn.</w:t>
      </w:r>
    </w:p>
    <w:p>
      <w:pPr>
        <w:pStyle w:val="BodyText"/>
      </w:pPr>
      <w:r>
        <w:t xml:space="preserve">Âu Dương không cho rằng một mình có thể đấu với mười một người kia, vậy nên lúc Từ Uy đổi giọng hắn liền biết đã bước vào một cái bẫy quái dị.</w:t>
      </w:r>
    </w:p>
    <w:p>
      <w:pPr>
        <w:pStyle w:val="BodyText"/>
      </w:pPr>
      <w:r>
        <w:t xml:space="preserve">Từ Uy nói tiếp:</w:t>
      </w:r>
    </w:p>
    <w:p>
      <w:pPr>
        <w:pStyle w:val="BodyText"/>
      </w:pPr>
      <w:r>
        <w:t xml:space="preserve">- Đúng vậy! Tại sao phải rời đi? Chúng ta phải giết đến Thiên Khải thành, bắt lấy nữ vương!</w:t>
      </w:r>
    </w:p>
    <w:p>
      <w:pPr>
        <w:pStyle w:val="BodyText"/>
      </w:pPr>
      <w:r>
        <w:t xml:space="preserve">Bọn họ bị khống chế linh hồn, không biết chết sống, hơn nữa không khác gì con rối. Âu Dương biết nếu hắn nói ra câu nào không đúng, kích phát oán khí của họ thì ngay sau đó sinh ra oán khí bị nữ vương khống chế sẽ phóng đại vô tận, mười một người từ kẻ được cứu biến thành mười một ác ma. Âu Dương có chút bực mình, ngươi nói xem cái này có phải là rảnh rỗi tự chuốc vạ không, làm gì học người ta làm người tốt chứ, hiện tại không thành công cứu người ngược lại kiếm mười một cục nợ.</w:t>
      </w:r>
    </w:p>
    <w:p>
      <w:pPr>
        <w:pStyle w:val="BodyText"/>
      </w:pPr>
      <w:r>
        <w:t xml:space="preserve">Nhưng Âu Dương ngẫm nghĩ, hiểu rằng cho dù hắn không đến Phụng Thiên thành thì có một ngày nữ vương Hồn tộc chắc chắn sẽ nghĩ cách đối phó hắn.</w:t>
      </w:r>
    </w:p>
    <w:p>
      <w:pPr>
        <w:pStyle w:val="BodyText"/>
      </w:pPr>
      <w:r>
        <w:t xml:space="preserve">Âu Dương khinh miệt liếc cô gái được họ gọi là Thi Thi, sự thật là nữ vương Hồn Giới Vệ Thi.</w:t>
      </w:r>
    </w:p>
    <w:p>
      <w:pPr>
        <w:pStyle w:val="BodyText"/>
      </w:pPr>
      <w:r>
        <w:t xml:space="preserve">Âu Dương hỏi:</w:t>
      </w:r>
    </w:p>
    <w:p>
      <w:pPr>
        <w:pStyle w:val="BodyText"/>
      </w:pPr>
      <w:r>
        <w:t xml:space="preserve">- Ngươi cũng nghĩ như vậy?</w:t>
      </w:r>
    </w:p>
    <w:p>
      <w:pPr>
        <w:pStyle w:val="BodyText"/>
      </w:pPr>
      <w:r>
        <w:t xml:space="preserve">- Ta không có ý kiến, ta theo ý theo mọi người, ta nghĩ ngươi cũng giống nhau, đúng?</w:t>
      </w:r>
    </w:p>
    <w:p>
      <w:pPr>
        <w:pStyle w:val="BodyText"/>
      </w:pPr>
      <w:r>
        <w:t xml:space="preserve">Vệ Thi liếc Âu Dương, từng đợt lực linh hồn muốn xâm nhập vào trong linh hồn của hắn. Nhưng mặc kệ lực linh hồn có mạnh mẽ cỡ nào thì khi vào thân thể Âu Dương đều bị lực lượng thần kỳ đốt sạch hết.</w:t>
      </w:r>
    </w:p>
    <w:p>
      <w:pPr>
        <w:pStyle w:val="BodyText"/>
      </w:pPr>
      <w:r>
        <w:t xml:space="preserve">- Ta không muốn đi Thiên Khải thành cái gì.</w:t>
      </w:r>
    </w:p>
    <w:p>
      <w:pPr>
        <w:pStyle w:val="BodyText"/>
      </w:pPr>
      <w:r>
        <w:t xml:space="preserve">Âu Dương không muốn cứ ở chỗ nguy hiểm như vậy.</w:t>
      </w:r>
    </w:p>
    <w:p>
      <w:pPr>
        <w:pStyle w:val="BodyText"/>
      </w:pPr>
      <w:r>
        <w:t xml:space="preserve">Mã Phong mặt âm trầm nhìn Âu Dương, nói:</w:t>
      </w:r>
    </w:p>
    <w:p>
      <w:pPr>
        <w:pStyle w:val="BodyText"/>
      </w:pPr>
      <w:r>
        <w:t xml:space="preserve">- Được thôi, đưa Linh Hồn Liệt Diễm của ngươi cho chúng ta dùng là được.</w:t>
      </w:r>
    </w:p>
    <w:p>
      <w:pPr>
        <w:pStyle w:val="BodyText"/>
      </w:pPr>
      <w:r>
        <w:t xml:space="preserve">Từ Uy cũng lên tiếng:</w:t>
      </w:r>
    </w:p>
    <w:p>
      <w:pPr>
        <w:pStyle w:val="BodyText"/>
      </w:pPr>
      <w:r>
        <w:t xml:space="preserve">- Đúng vậy, ngươi không cần đi, cho chúng ta mượn Linh Hồn Liệt Diễm là đủ rồi.</w:t>
      </w:r>
    </w:p>
    <w:p>
      <w:pPr>
        <w:pStyle w:val="BodyText"/>
      </w:pPr>
      <w:r>
        <w:t xml:space="preserve">Đám người bên cạnh biểu tình quái dị gật đầu.</w:t>
      </w:r>
    </w:p>
    <w:p>
      <w:pPr>
        <w:pStyle w:val="BodyText"/>
      </w:pPr>
      <w:r>
        <w:t xml:space="preserve">Âu Dương nghe lời này mà không hề tức giận gì, nếu đổi lại người khác cứu nhiều người mà ngược lại bị nói kiểu đó thì chắc chắn là cực kỳ tức giận. Nhưng Âu Dương biết đám người đáng thương hiện đang bị Vệ Thi khống chế, họ thốt lời ngay bản thân họ cũng không hiểu có ý nghĩa gì.</w:t>
      </w:r>
    </w:p>
    <w:p>
      <w:pPr>
        <w:pStyle w:val="BodyText"/>
      </w:pPr>
      <w:r>
        <w:t xml:space="preserve">- Cho các ngươi mượn? Nói là cho các ngươi mượn, không bằng nói là cho ngươi mượn đi, nữ vương Hồn Giới!</w:t>
      </w:r>
    </w:p>
    <w:p>
      <w:pPr>
        <w:pStyle w:val="BodyText"/>
      </w:pPr>
      <w:r>
        <w:t xml:space="preserve">Âu Dương chỉ vào Vệ Thi, trên mặt hắn không có gì là sợ hãi.</w:t>
      </w:r>
    </w:p>
    <w:p>
      <w:pPr>
        <w:pStyle w:val="BodyText"/>
      </w:pPr>
      <w:r>
        <w:t xml:space="preserve">- Ta? Ta làm sao vậy?</w:t>
      </w:r>
    </w:p>
    <w:p>
      <w:pPr>
        <w:pStyle w:val="BodyText"/>
      </w:pPr>
      <w:r>
        <w:t xml:space="preserve">Vệ Thi giả bộ ta không biết gì cả, nếu không phải Âu Dương có Thần Sư Chi Nhãn thấy rõ Vệ Thi thực tế là thể linh hồn thì có lẽ hắn sẽ bị kỹ năng diễn trò của nàng chinh phục.</w:t>
      </w:r>
    </w:p>
    <w:p>
      <w:pPr>
        <w:pStyle w:val="BodyText"/>
      </w:pPr>
      <w:r>
        <w:t xml:space="preserve">- Cường giả thì nên có phong phạm của cường giả, trong người có ý chí tam phương mà dùng thủ đoạn vụng về như vậy, ngược lại khiến ta hơi bất ngờ.</w:t>
      </w:r>
    </w:p>
    <w:p>
      <w:pPr>
        <w:pStyle w:val="BodyText"/>
      </w:pPr>
      <w:r>
        <w:t xml:space="preserve">Âu Dương chắp hai tay sau lưng, hắn làm bộ dạng đoán trước hết khiến Vệ Thi khó hiểu.</w:t>
      </w:r>
    </w:p>
    <w:p>
      <w:pPr>
        <w:pStyle w:val="BodyText"/>
      </w:pPr>
      <w:r>
        <w:t xml:space="preserve">Nếu như là một chọi một thì Vệ Thi không dám nói là đối thủ của Âu Dương, không phải hắn có thực lực mạnh cỡ nào mà vì Linh Hồn Liệt Diễm khắc chế nàng gắt gao. Âu Dương dựa vào kỹ năng này hoành hành Hồn Giới gần như đánh đâu thắng đó.</w:t>
      </w:r>
    </w:p>
    <w:p>
      <w:pPr>
        <w:pStyle w:val="BodyText"/>
      </w:pPr>
      <w:r>
        <w:t xml:space="preserve">Tuy nhiên, bây giờ thì khác rồi, hiện tại Vệ Thi cùng lúc khống chế linh hồn mười một người. Trong mười một người này không nói đến Đại Đế khác, chỉ mình Mã Phong đều dễ dàng giải quyết Âu Dương.</w:t>
      </w:r>
    </w:p>
    <w:p>
      <w:pPr>
        <w:pStyle w:val="BodyText"/>
      </w:pPr>
      <w:r>
        <w:t xml:space="preserve">Khi Linh Hồn Liệt Diễm của Âu Dương không thể khắc chế người khác thì tu vi của hắn chẳng là gì.</w:t>
      </w:r>
    </w:p>
    <w:p>
      <w:pPr>
        <w:pStyle w:val="BodyText"/>
      </w:pPr>
      <w:r>
        <w:t xml:space="preserve">Đỉnh Đại Đế đặt ở Chân Linh Giới là nhân vật bá đạo kiêu hoành, nhưng trong Hồn Giới nho nhỏ này đỉnh Đại Đế không tính cái gì. Hồn tộc thể dễ dàng lôi ra mấy chục đỉnh Đại Đế, thế giới không trải qua cuộc chiến viễn cổ có được đồ vật vượt rất xa Chân Linh Giới.</w:t>
      </w:r>
    </w:p>
    <w:p>
      <w:pPr>
        <w:pStyle w:val="BodyText"/>
      </w:pPr>
      <w:r>
        <w:t xml:space="preserve">- Ngươi cho rằng có mười một con rồi là thắng chắc?</w:t>
      </w:r>
    </w:p>
    <w:p>
      <w:pPr>
        <w:pStyle w:val="BodyText"/>
      </w:pPr>
      <w:r>
        <w:t xml:space="preserve">Âu Dương nhìn hướng Vệ Thi, nếu mới rồi hắn nói chuyện không dám mạnh miệng thì một giây trước, hắn chợt phát hiện liên kết đã lâu với Tứ Phương chiến kỳ vào lúc hắn tru sát vô số Hồn Giả và Phó Hưng ngu xuẩn, hút lấy huyết lực khổng lồ lại kích hoạt được Tứ Phương chiến kỳ.</w:t>
      </w:r>
    </w:p>
    <w:p>
      <w:pPr>
        <w:pStyle w:val="BodyText"/>
      </w:pPr>
      <w:r>
        <w:t xml:space="preserve">Đừng nhìn hiện tại Tứ Phương chiến kỳ chỉ còn lại ba mặt, nhưng khi cùng kích hoạt ba mặt chiến kỳ thì cũng là ý chí tam phương, mặc dù không thể làm đến mức độ phi tiên kinh thiên động địa nhưng giải quyết mười một người là quá dễ dàng.</w:t>
      </w:r>
    </w:p>
    <w:p>
      <w:pPr>
        <w:pStyle w:val="BodyText"/>
      </w:pPr>
      <w:r>
        <w:t xml:space="preserve">*Bụp!*</w:t>
      </w:r>
    </w:p>
    <w:p>
      <w:pPr>
        <w:pStyle w:val="BodyText"/>
      </w:pPr>
      <w:r>
        <w:t xml:space="preserve">La quần trên người Vệ Thi bỗng đốt cháy, vương bào hồng hiện ra, một hoàng quan như băng điêu đội trên đầu Vệ Thi. Vệ Thi lại trở về cách ăn mặc nữ vương, đầy uy nghiêm.</w:t>
      </w:r>
    </w:p>
    <w:p>
      <w:pPr>
        <w:pStyle w:val="BodyText"/>
      </w:pPr>
      <w:r>
        <w:t xml:space="preserve">Nhưng dù Vệ Thi đổi cách ăn mặc thì sức hấp dẫn bẩm sinh không thể che giấu, đến bây giờ thân phận đã bị Âu Dương nhìn thấu, nàng không địch chơi đánh đố tiếp với hắn.</w:t>
      </w:r>
    </w:p>
    <w:p>
      <w:pPr>
        <w:pStyle w:val="BodyText"/>
      </w:pPr>
      <w:r>
        <w:t xml:space="preserve">- Sao vậy? Ngươi lộ bộ mặt thật rồi?</w:t>
      </w:r>
    </w:p>
    <w:p>
      <w:pPr>
        <w:pStyle w:val="BodyText"/>
      </w:pPr>
      <w:r>
        <w:t xml:space="preserve">Âu Dương không bị vẻ xinh đẹp của Vệ Thi hút hồn, đẹp thì có đẹp nhưng hắn không cho rằng Vệ Thi xinh đẹp sẽ không lấy mạng hắn.</w:t>
      </w:r>
    </w:p>
    <w:p>
      <w:pPr>
        <w:pStyle w:val="BodyText"/>
      </w:pPr>
      <w:r>
        <w:t xml:space="preserve">Vệ Thi mềm nhẹ nói:</w:t>
      </w:r>
    </w:p>
    <w:p>
      <w:pPr>
        <w:pStyle w:val="BodyText"/>
      </w:pPr>
      <w:r>
        <w:t xml:space="preserve">- Tiểu tử, ngươi thật sự khác với mọi người, nhưng bây giờ tất cả lá bài của ngươi không còn. Linh Hồn Liệt Diễm của ngươi không thể trong thời gian ngắn thiêu chết ta, mà ta thì có thể khiến mười một con rối này dễ dàng giết chết người.</w:t>
      </w:r>
    </w:p>
    <w:p>
      <w:pPr>
        <w:pStyle w:val="BodyText"/>
      </w:pPr>
      <w:r>
        <w:t xml:space="preserve">Dù giọng dịu nhẹ nhưng ẩn chứa bên trong ý nghĩa khiến người không thấy vui nổi.</w:t>
      </w:r>
    </w:p>
    <w:p>
      <w:pPr>
        <w:pStyle w:val="BodyText"/>
      </w:pPr>
      <w:r>
        <w:t xml:space="preserve">Mười một người được Âu Dương giải cứu biến thành mười một tai họa, nhưng qua điều này nói cho hắn biết có lúc không thể làm người tốt.</w:t>
      </w:r>
    </w:p>
    <w:p>
      <w:pPr>
        <w:pStyle w:val="Compact"/>
      </w:pPr>
      <w:r>
        <w:br w:type="textWrapping"/>
      </w:r>
      <w:r>
        <w:br w:type="textWrapping"/>
      </w:r>
    </w:p>
    <w:p>
      <w:pPr>
        <w:pStyle w:val="Heading2"/>
      </w:pPr>
      <w:bookmarkStart w:id="469" w:name="chương-477-thiêu-đốt-ý-chí-tam-phương"/>
      <w:bookmarkEnd w:id="469"/>
      <w:r>
        <w:t xml:space="preserve">447. Chương 477: Thiêu Đốt, Ý Chí Tam Phương!</w:t>
      </w:r>
    </w:p>
    <w:p>
      <w:pPr>
        <w:pStyle w:val="Compact"/>
      </w:pPr>
      <w:r>
        <w:br w:type="textWrapping"/>
      </w:r>
      <w:r>
        <w:br w:type="textWrapping"/>
      </w:r>
      <w:r>
        <w:t xml:space="preserve">Âu Dương nói:</w:t>
      </w:r>
    </w:p>
    <w:p>
      <w:pPr>
        <w:pStyle w:val="BodyText"/>
      </w:pPr>
      <w:r>
        <w:t xml:space="preserve">- Ý chí tam phương, không biết ý chí tam phương yếu hơn lực phi tiên bao nhiêu nhỉ?</w:t>
      </w:r>
    </w:p>
    <w:p>
      <w:pPr>
        <w:pStyle w:val="BodyText"/>
      </w:pPr>
      <w:r>
        <w:t xml:space="preserve">Y bào trên người hắn không gió tự bay.</w:t>
      </w:r>
    </w:p>
    <w:p>
      <w:pPr>
        <w:pStyle w:val="BodyText"/>
      </w:pPr>
      <w:r>
        <w:t xml:space="preserve">- Nhe thế nào?</w:t>
      </w:r>
    </w:p>
    <w:p>
      <w:pPr>
        <w:pStyle w:val="BodyText"/>
      </w:pPr>
      <w:r>
        <w:t xml:space="preserve">Vệ Thi nhìn tình hình, cực kỳ kinh ngạc. Chiến kỳ ba mặt huyết sắc bay ra khỏi ngực Âu Dương, ba mặt chiến kỳ biến thành ba luồng huyết quang xoay tròn quanh hắn. Huyết sắc liệt diễm toàn thân Âu Dương điên cuồng đốt cháy.</w:t>
      </w:r>
    </w:p>
    <w:p>
      <w:pPr>
        <w:pStyle w:val="BodyText"/>
      </w:pPr>
      <w:r>
        <w:t xml:space="preserve">- Nguy rồi!</w:t>
      </w:r>
    </w:p>
    <w:p>
      <w:pPr>
        <w:pStyle w:val="BodyText"/>
      </w:pPr>
      <w:r>
        <w:t xml:space="preserve">Vệ Thi nhìn thấy ba mặt chiến kỳ xuất hiện thì liền nhận ra nó là gì, nàng cũng hiểu tại sao Âu Dương mới bắt đầu đụng vào mép căn biên duyên ý chí hủy diệt lực nguyên hủy diệt. Thì ra mọi chuyện là bởi vì Tứ Phương chiến kỳ này!</w:t>
      </w:r>
    </w:p>
    <w:p>
      <w:pPr>
        <w:pStyle w:val="BodyText"/>
      </w:pPr>
      <w:r>
        <w:t xml:space="preserve">Hiện tại Tứ Phương chiến kỳ chỉ còn ba mặt, người hơi có não chút liền hiểu mặt cuối cùng đó đại biểu biểu hủy diệt tây phương chiến kỳ chắc là nguồn suối ý chí hủy diệt trong người hắn.</w:t>
      </w:r>
    </w:p>
    <w:p>
      <w:pPr>
        <w:pStyle w:val="BodyText"/>
      </w:pPr>
      <w:r>
        <w:t xml:space="preserve">- Làm người có lúc ngươi phải đủ độc!</w:t>
      </w:r>
    </w:p>
    <w:p>
      <w:pPr>
        <w:pStyle w:val="BodyText"/>
      </w:pPr>
      <w:r>
        <w:t xml:space="preserve">Âu Dương liêc mắt phía xa mười một con rối bỏ chạy, ý chí tam phương dung nhập vào thân thể hắn.</w:t>
      </w:r>
    </w:p>
    <w:p>
      <w:pPr>
        <w:pStyle w:val="BodyText"/>
      </w:pPr>
      <w:r>
        <w:t xml:space="preserve">Có ý chí tam phương trong người, Âu Dương không có vẻ gì là khó chịu. Khi trải quan mới đầu ý chí tứ phương hóa thân lực phi tiên có được uy lực hủy thiên diệt địa rồi, hắn có thể mau chóng nắm giữ ý chí tam phương đột nhiên xuất hiện này.</w:t>
      </w:r>
    </w:p>
    <w:p>
      <w:pPr>
        <w:pStyle w:val="BodyText"/>
      </w:pPr>
      <w:r>
        <w:t xml:space="preserve">- Các ngươi...kẻ địch phải chết!</w:t>
      </w:r>
    </w:p>
    <w:p>
      <w:pPr>
        <w:pStyle w:val="BodyText"/>
      </w:pPr>
      <w:r>
        <w:t xml:space="preserve">Âu Dương kéo Thứ Kiêu cung, mười một mũi tên hiện ra bên trên Thứ Kiêu cung của hắn.</w:t>
      </w:r>
    </w:p>
    <w:p>
      <w:pPr>
        <w:pStyle w:val="BodyText"/>
      </w:pPr>
      <w:r>
        <w:t xml:space="preserve">- Ngươi giết cả tộc nhân của mình? Ngươi là ác ma?</w:t>
      </w:r>
    </w:p>
    <w:p>
      <w:pPr>
        <w:pStyle w:val="BodyText"/>
      </w:pPr>
      <w:r>
        <w:t xml:space="preserve">Vệ Thi nhìn Âu Dương không dùng mũi tên chĩa vào mình mà hướng tới mười một người chạy trốn, rất là nóng ruột nóng gan.</w:t>
      </w:r>
    </w:p>
    <w:p>
      <w:pPr>
        <w:pStyle w:val="BodyText"/>
      </w:pPr>
      <w:r>
        <w:t xml:space="preserve">Âu Dương thốt lời:</w:t>
      </w:r>
    </w:p>
    <w:p>
      <w:pPr>
        <w:pStyle w:val="BodyText"/>
      </w:pPr>
      <w:r>
        <w:t xml:space="preserve">- Ác ma? Vậy ngươi hãy xem kỹ mặt ác ma của ta đi!</w:t>
      </w:r>
    </w:p>
    <w:p>
      <w:pPr>
        <w:pStyle w:val="BodyText"/>
      </w:pPr>
      <w:r>
        <w:t xml:space="preserve">Mười một mũi tên hóa thành vệt sáng đỏ máu bay ra xa.</w:t>
      </w:r>
    </w:p>
    <w:p>
      <w:pPr>
        <w:pStyle w:val="BodyText"/>
      </w:pPr>
      <w:r>
        <w:t xml:space="preserve">Mười một luồng ý chí tam phương cường giả sử dụng mũi tên mặc dù không thể bằng phi tiên, nhưng ý chí tam phương sinh ra lực lượng vẫn đang cuốn vô tận hồn lực nơi góc trời. Hồn lực bị đánh tan và mười một người mũi tên trong phút chốc bay ra đâm trúc đám Mã Phong.</w:t>
      </w:r>
    </w:p>
    <w:p>
      <w:pPr>
        <w:pStyle w:val="BodyText"/>
      </w:pPr>
      <w:r>
        <w:t xml:space="preserve">Mười người cấp Đại Đế đụng phải mũi tên cùng tan vỡ thành tro tàn giữa không trung. Cường giả ý chí như Mã Phong không có khả năng chống lại vài giây, gã hét thảm thiết, phút cuối cuộc sống gã hồi phục lại ý chí, nhưng mọi chuyện đã quá muộn. Mã Phong không biết tại sao mình sẽ chết thì đã đi theo mười người khác tan biến thành tro.</w:t>
      </w:r>
    </w:p>
    <w:p>
      <w:pPr>
        <w:pStyle w:val="BodyText"/>
      </w:pPr>
      <w:r>
        <w:t xml:space="preserve">Sau khi mười một mũi tên bay ra thì ý chí tam phương cũng tan biến, không phải chúng nó không thể tiếp tục mà là Âu Dương tự động thu tam phương chiến kỳ vào trong người.</w:t>
      </w:r>
    </w:p>
    <w:p>
      <w:pPr>
        <w:pStyle w:val="BodyText"/>
      </w:pPr>
      <w:r>
        <w:t xml:space="preserve">Tam phương chiến ky giống cây đèn pin, chỉ cần tích đủ lực huyết là có thể đốt chúng nó lên. Đối phó Vệ Thi thì có ý chí tam phương hay không chẳng quan trọng.</w:t>
      </w:r>
    </w:p>
    <w:p>
      <w:pPr>
        <w:pStyle w:val="BodyText"/>
      </w:pPr>
      <w:r>
        <w:t xml:space="preserve">Âu Dương tính toán dù có ý chí tam phương ngay mặt đối kháng Vệ Thi mà không sử dụng huyết sắc liệt diễm thì tuyệt đối không chiếm ưu thế gì, nhưng nếu sử dụng huyết sắc liệt diễm, vậy xem như không có ý chí tam phương hắn cũng dám đấu với Vệ Thi.</w:t>
      </w:r>
    </w:p>
    <w:p>
      <w:pPr>
        <w:pStyle w:val="BodyText"/>
      </w:pPr>
      <w:r>
        <w:t xml:space="preserve">- Đồ ác ma!</w:t>
      </w:r>
    </w:p>
    <w:p>
      <w:pPr>
        <w:pStyle w:val="BodyText"/>
      </w:pPr>
      <w:r>
        <w:t xml:space="preserve">Vệ Thi không ngờ Âu Dương quyết đoan giết mười một người, đó là đồng bào của hắn! Ra tay độc ác với đồng bào của mình như vậy, Vệ Thi không thể tưởng tượng đây rốt cuộc là loại đàn ông gì.</w:t>
      </w:r>
    </w:p>
    <w:p>
      <w:pPr>
        <w:pStyle w:val="BodyText"/>
      </w:pPr>
      <w:r>
        <w:t xml:space="preserve">- Ác ma? Vậy để ngươi xem thủ đoạn của ác ma đi!</w:t>
      </w:r>
    </w:p>
    <w:p>
      <w:pPr>
        <w:pStyle w:val="BodyText"/>
      </w:pPr>
      <w:r>
        <w:t xml:space="preserve">Âu Dương hóa thân thành tia chớp đen mang theo vô số ngọn lửa nhuộm bầu trời thành biển máu.</w:t>
      </w:r>
    </w:p>
    <w:p>
      <w:pPr>
        <w:pStyle w:val="BodyText"/>
      </w:pPr>
      <w:r>
        <w:t xml:space="preserve">Hắn bay nhanh tới bên cạnh Vệ Thi, ôm nàng vào lòng, rồi huyết sắc liệt diễm từ người Âu Dương bốc cháy bao bọc hai người.</w:t>
      </w:r>
    </w:p>
    <w:p>
      <w:pPr>
        <w:pStyle w:val="BodyText"/>
      </w:pPr>
      <w:r>
        <w:t xml:space="preserve">Vệ Thi hét thảm thiết:</w:t>
      </w:r>
    </w:p>
    <w:p>
      <w:pPr>
        <w:pStyle w:val="BodyText"/>
      </w:pPr>
      <w:r>
        <w:t xml:space="preserve">- A!</w:t>
      </w:r>
    </w:p>
    <w:p>
      <w:pPr>
        <w:pStyle w:val="BodyText"/>
      </w:pPr>
      <w:r>
        <w:t xml:space="preserve">Nàng có nằm mơ cũng không ngờ Âu Dương sẽ dùng cách này bắt nàng. Nàng lớn như vậy lần đầu tiên gặp phải một Đại Đế đấu với người trực tiếp giống con nít ôm đối thủ vào lòng.</w:t>
      </w:r>
    </w:p>
    <w:p>
      <w:pPr>
        <w:pStyle w:val="BodyText"/>
      </w:pPr>
      <w:r>
        <w:t xml:space="preserve">Nhưng đây đúng là cách hữu hiệu nhất. Âu Dương không có kiểu giác ngộ cường giả gì, chỉ cần có thể thắng thì hắn mặc kệ dùng cách gì. Sau khi huyết sắc liệt diễm rời khỏi người hắn kém xa với sức mạnh lúc đốt cháy trên người.</w:t>
      </w:r>
    </w:p>
    <w:p>
      <w:pPr>
        <w:pStyle w:val="BodyText"/>
      </w:pPr>
      <w:r>
        <w:t xml:space="preserve">Nếu lấy mũi tên kéo theo huyết sắc liệt diễm thì làm sao cũng không có khả năng níu lại Vệ Thi đi. Hiện tại Âu Dương ôm lấy Vệ Thi thì khác, mặc kệ nữ vương Hồn tộc này có mạnh cỡ nào, Thứ Kiêu cung đến từ sâu trong thân thể hắn có thể hoàn toàn đè chết nàng.</w:t>
      </w:r>
    </w:p>
    <w:p>
      <w:pPr>
        <w:pStyle w:val="BodyText"/>
      </w:pPr>
      <w:r>
        <w:t xml:space="preserve">Vệ Thi la hét không dứt, từng đợt sương khói linh hồn bị huyết sắc liệt diễm của Âu Dương hỏa táng không ngừng dâng lên từ người Vệ Thi.</w:t>
      </w:r>
    </w:p>
    <w:p>
      <w:pPr>
        <w:pStyle w:val="BodyText"/>
      </w:pPr>
      <w:r>
        <w:t xml:space="preserve">Những sương khói bốc lên đều nhập vào người Âu Dương, chúng nó tựa như than đá, khi tiến vào ngọn lửa quanh người hắn càng cháy càng mạnh hơn.</w:t>
      </w:r>
    </w:p>
    <w:p>
      <w:pPr>
        <w:pStyle w:val="BodyText"/>
      </w:pPr>
      <w:r>
        <w:t xml:space="preserve">- Ngươi đừng ép ta!</w:t>
      </w:r>
    </w:p>
    <w:p>
      <w:pPr>
        <w:pStyle w:val="BodyText"/>
      </w:pPr>
      <w:r>
        <w:t xml:space="preserve">Vệ Thi bị Âu Dương ôm chặt hai tay, liệt diễm cháy hừng hực tổn thương khiến nàng vô cùng thống khổ nhưng lửa chỉ có nhiêu đây muốn thiêu chết cường giả ý chí tam phương như nàng là điều không thể làm được trong khoảng thời gian ngắn.</w:t>
      </w:r>
    </w:p>
    <w:p>
      <w:pPr>
        <w:pStyle w:val="BodyText"/>
      </w:pPr>
      <w:r>
        <w:t xml:space="preserve">Khiến Vệ Thi thống khổ nhất là đôi tay Âu Dương ôm, mặc dù là Hồn tộc nhưng thực tế linh hồn Vệ Thi đã gần như thực thể hóa, hiện tại nàng đã tám phần gần với nhân loại. Vệ Thi lại là một nữ giới, từ ngày nàng sinh ra chưa từng để khác giới tiếp xúc ở khoảng cách gần như vậy, lúc này bị Âu Dương làm lửa trong lòng nàng bốc cháy dữ dội.</w:t>
      </w:r>
    </w:p>
    <w:p>
      <w:pPr>
        <w:pStyle w:val="BodyText"/>
      </w:pPr>
      <w:r>
        <w:t xml:space="preserve">*Ong!*</w:t>
      </w:r>
    </w:p>
    <w:p>
      <w:pPr>
        <w:pStyle w:val="BodyText"/>
      </w:pPr>
      <w:r>
        <w:t xml:space="preserve">Đôi mắt Vệ Thi như thông linh, hơi thở linh hồn khủng bố từ đôi mắt hình thành tia chớp xuyên thấu qua Thần Sư Chi Nhãn, bắn vào tâm linh của Âu Dương.</w:t>
      </w:r>
    </w:p>
    <w:p>
      <w:pPr>
        <w:pStyle w:val="BodyText"/>
      </w:pPr>
      <w:r>
        <w:t xml:space="preserve">Huyết sắc liệt diễm ở trong người Âu Dương dấy lên bão tố không ngừng ngăn cản hơi thở linh hồn của Vệ Thi xâm nhập thân thể hắn.</w:t>
      </w:r>
    </w:p>
    <w:p>
      <w:pPr>
        <w:pStyle w:val="BodyText"/>
      </w:pPr>
      <w:r>
        <w:t xml:space="preserve">Một thanh âm nổi lên trong đáy lòng Âu Dương:</w:t>
      </w:r>
    </w:p>
    <w:p>
      <w:pPr>
        <w:pStyle w:val="BodyText"/>
      </w:pPr>
      <w:r>
        <w:t xml:space="preserve">“Ngươi thả ta ra, chuyện hôm nay ta xem như không xảy ra, chỉ cần ngươi chịu rời khỏi Hồn Giới thì sau này chúng ta không liên quan gì nhau, thế nào?”</w:t>
      </w:r>
    </w:p>
    <w:p>
      <w:pPr>
        <w:pStyle w:val="BodyText"/>
      </w:pPr>
      <w:r>
        <w:t xml:space="preserve">Thanh âm này là giọng của Vệ Thi, hiện tại nàng đã thành công dùng lực lượng tinh thần khổng lồ xông vào thân thể Âu Dương, nhưng muốn khống chế hắn là không thể nào.</w:t>
      </w:r>
    </w:p>
    <w:p>
      <w:pPr>
        <w:pStyle w:val="BodyText"/>
      </w:pPr>
      <w:r>
        <w:t xml:space="preserve">“Ngươi xem ta là con nít ba tuổi sao? Bắt được nữ vương kêu ngươi thả thì ngươi có chịu thả không?”</w:t>
      </w:r>
    </w:p>
    <w:p>
      <w:pPr>
        <w:pStyle w:val="BodyText"/>
      </w:pPr>
      <w:r>
        <w:t xml:space="preserve">Âu Dương nói một câu khiến Vệ Thi câm nín, bắt được nữ vương kêu ngươi thả thì ngươi có chịu thả không?</w:t>
      </w:r>
    </w:p>
    <w:p>
      <w:pPr>
        <w:pStyle w:val="BodyText"/>
      </w:pPr>
      <w:r>
        <w:t xml:space="preserve">“Ngươi muốn cái gì! Ngươi nói ra đi!”</w:t>
      </w:r>
    </w:p>
    <w:p>
      <w:pPr>
        <w:pStyle w:val="BodyText"/>
      </w:pPr>
      <w:r>
        <w:t xml:space="preserve">Vệ Thi cảm nhận được lực linh hồn của mình không ngừng suy yếu trong huyết sắc liệt diễm của Âu Dương. Vệ Thi biết nếu hắn cứ Âu Dương kiên trì thì có lẽ trong khoảng thời gian dài nàng có lẽ sẽ bị hoàn toàn hỏa táng.</w:t>
      </w:r>
    </w:p>
    <w:p>
      <w:pPr>
        <w:pStyle w:val="BodyText"/>
      </w:pPr>
      <w:r>
        <w:t xml:space="preserve">“Ta muốn mạng của ngươi!”</w:t>
      </w:r>
    </w:p>
    <w:p>
      <w:pPr>
        <w:pStyle w:val="BodyText"/>
      </w:pPr>
      <w:r>
        <w:t xml:space="preserve">Âu Dương ôm Vệ Thi bỗng phóng lên cao, hắn là người khống chế huyết sắc liệt diễm nên biết hắn chênh lệch đẳng cấp với Vệ Thi quá lớn, mặc dù huyết sắc liệt diễm khắc lực linh hồn của nàng nhưng nàng không phỉa hồn viễn cổ, nàng cường đại hơn hồn viễn cổ nhiều.</w:t>
      </w:r>
    </w:p>
    <w:p>
      <w:pPr>
        <w:pStyle w:val="BodyText"/>
      </w:pPr>
      <w:r>
        <w:t xml:space="preserve">Hơn nữa Vệ Thi còn có thể từ bên ngoài không ngừng hấp thu lực linh hồn bổ sung, mặc dù bị huyết sắc liệt diễm đốt cháy dữ dội như muốn mạng của nàng thì thật là đánh giằng cho thời gian dài.</w:t>
      </w:r>
    </w:p>
    <w:p>
      <w:pPr>
        <w:pStyle w:val="BodyText"/>
      </w:pPr>
      <w:r>
        <w:t xml:space="preserve">“Giết ta không có bất cứ ích lợi gì cho ngươi!”</w:t>
      </w:r>
    </w:p>
    <w:p>
      <w:pPr>
        <w:pStyle w:val="BodyText"/>
      </w:pPr>
      <w:r>
        <w:t xml:space="preserve">Khi Âu Dương bay lên thì Vệ Thi thật là hơi sợ, bởi vì hắn ôm nàng không thể nhúc nhích từ trên trời đâm xuống dưới đất, chỉ chớp mắt hai người đã tới hàng ngàn thước trong lòng đất.</w:t>
      </w:r>
    </w:p>
    <w:p>
      <w:pPr>
        <w:pStyle w:val="BodyText"/>
      </w:pPr>
      <w:r>
        <w:t xml:space="preserve">Âu Dương làm như vậy rõ ràng là muốn chôn nàng, hắn muốn chết chung với nàng, cho nên Vệ Thi không kinh sợ mới là lạ.</w:t>
      </w:r>
    </w:p>
    <w:p>
      <w:pPr>
        <w:pStyle w:val="Compact"/>
      </w:pPr>
      <w:r>
        <w:br w:type="textWrapping"/>
      </w:r>
      <w:r>
        <w:br w:type="textWrapping"/>
      </w:r>
    </w:p>
    <w:p>
      <w:pPr>
        <w:pStyle w:val="Heading2"/>
      </w:pPr>
      <w:bookmarkStart w:id="470" w:name="chương-478-linh-đan-hình-người"/>
      <w:bookmarkEnd w:id="470"/>
      <w:r>
        <w:t xml:space="preserve">448. Chương 478: Linh Đan Hình Người</w:t>
      </w:r>
    </w:p>
    <w:p>
      <w:pPr>
        <w:pStyle w:val="Compact"/>
      </w:pPr>
      <w:r>
        <w:br w:type="textWrapping"/>
      </w:r>
      <w:r>
        <w:br w:type="textWrapping"/>
      </w:r>
      <w:r>
        <w:t xml:space="preserve">- Ai nói không có lợi? Ngươi có ý chí tam phương, lực lượng mạnh mẽ không thể tưởng tượng, ta muốn dùng lực lượng của ngươi đập ra một ý chí hủy diệt!</w:t>
      </w:r>
    </w:p>
    <w:p>
      <w:pPr>
        <w:pStyle w:val="BodyText"/>
      </w:pPr>
      <w:r>
        <w:t xml:space="preserve">Cách nghĩ của Âu Dương cực kỳ khủng bố.</w:t>
      </w:r>
    </w:p>
    <w:p>
      <w:pPr>
        <w:pStyle w:val="BodyText"/>
      </w:pPr>
      <w:r>
        <w:t xml:space="preserve">Hấp thu ý chí tam phương của Vệ Thi, cứng rắn dùng lực lượng lớn đến không thể tưởng tượng vọt qua cánh cửa ý chí hủy diệt cuối cùng, cách nghĩ này chắc chỉ có mình Âu Dương là dám làm.</w:t>
      </w:r>
    </w:p>
    <w:p>
      <w:pPr>
        <w:pStyle w:val="BodyText"/>
      </w:pPr>
      <w:r>
        <w:t xml:space="preserve">ý chí hủy diệt trên người Âu Dương chính là lực căn nguyên của hủy diệt chiến kỳ, vốn dù là hắn cũng phải từng bước một dùng sát khí tích lũy ý chí hủy diệt.</w:t>
      </w:r>
    </w:p>
    <w:p>
      <w:pPr>
        <w:pStyle w:val="BodyText"/>
      </w:pPr>
      <w:r>
        <w:t xml:space="preserve">Nhưng bây giờ thì khác, hiện tại có cường giả ý chí tam phương không ngừng bị hắn đốt chay lực linh hồn, thật nhiều huyết lực như bão tố vọt vào toàn thân Âu Dương. Hắn phát hiện những lực lượng này không chỉ khiến ba mặt khác của Tứ Phương chiến kỳ không ngừng bổ sung, ngay cả lực hủy diệt ẩn giấu trong thân thể cuảt hắn cũng được đến bổ sung.</w:t>
      </w:r>
    </w:p>
    <w:p>
      <w:pPr>
        <w:pStyle w:val="BodyText"/>
      </w:pPr>
      <w:r>
        <w:t xml:space="preserve">Phát hiện này là điều Âu Dương nghĩ cũng không dám, đây cũng là lý do tại sao hắn chết sống không buông ra Vệ Thi, nhất quyết ôm nàng, thậm chí không tiếc trốn xuống đất.</w:t>
      </w:r>
    </w:p>
    <w:p>
      <w:pPr>
        <w:pStyle w:val="BodyText"/>
      </w:pPr>
      <w:r>
        <w:t xml:space="preserve">Đi giết chóc một đường, tuy rằng nhìn như gần trong gang tấc nhưng cách biệt chân trời, tám chữ này là kỳ diệu như vậy đấy. Người xem nó dường như đã gần ngay trước mắt, nhưng có lúc cả đời ngươi khó đi đến bờ bên kia. Cách biệt một bước cuối cùng có thể vượt qua hay không, Âu Dương nguyện tốn nhiều thời gian vững vàng đi một bước này.</w:t>
      </w:r>
    </w:p>
    <w:p>
      <w:pPr>
        <w:pStyle w:val="BodyText"/>
      </w:pPr>
      <w:r>
        <w:t xml:space="preserve">- Ngươi...ngươi điên rồi!</w:t>
      </w:r>
    </w:p>
    <w:p>
      <w:pPr>
        <w:pStyle w:val="BodyText"/>
      </w:pPr>
      <w:r>
        <w:t xml:space="preserve">Hiện giờ Vệ Thi đã hiểu tại sao nàng cứ có cảm giác trên người Âu Dương có lực cắn nuốt đáng sợ, hóa ra lực linh hồn bị đốt bị nàng đều chuyển hóa thành một phần lực lượng của tiểu tử này, dùng lực lượng chồng chất một ý chí hủy diệt, đây là trong truyền thuyết thời viễn cổ lấy lực chứng đạo.</w:t>
      </w:r>
    </w:p>
    <w:p>
      <w:pPr>
        <w:pStyle w:val="BodyText"/>
      </w:pPr>
      <w:r>
        <w:t xml:space="preserve">Có tuyệt thế cường giả luôn đè ép tu vi ở pháp thân, khi lực lượng đạt đến mức cường đại không thể tưởng tượng thì một hơi vọt lên đỉnh Đại Đế, cường giả như vậy nếu tích góp đủ lực lượng thì có thể từ bên trong lao ra ý chí thích hợp mình.</w:t>
      </w:r>
    </w:p>
    <w:p>
      <w:pPr>
        <w:pStyle w:val="BodyText"/>
      </w:pPr>
      <w:r>
        <w:t xml:space="preserve">Loại chuyện này dù là ở viễn cổ thì chỉ thuộc về truyền thuyết, hiện tại tiểu tử trước mặt mình lại muốn ăn mất mình thành tựu hắn, có thể tưởng tượng lòng hắn độc ác cỡ nào!</w:t>
      </w:r>
    </w:p>
    <w:p>
      <w:pPr>
        <w:pStyle w:val="BodyText"/>
      </w:pPr>
      <w:r>
        <w:t xml:space="preserve">- Ngươi có Tứ Phương chiến kỳ, ý chí tứ phương đối với ngươi chỉ là vấn đề thời gian, nếu ngươi thả ta đi thì coi như ta thiếu ngươi một món nợ ân tình, như thế nào?</w:t>
      </w:r>
    </w:p>
    <w:p>
      <w:pPr>
        <w:pStyle w:val="BodyText"/>
      </w:pPr>
      <w:r>
        <w:t xml:space="preserve">Vệ Thi không còn sự cứng rắn ban đầu, hiện tại nàng như cá nằm trên thớt rồi, không thể nhúc nhích, có muốn lên mặt nữ vương thì Âu Dương cũng không thèm để ý nàng.</w:t>
      </w:r>
    </w:p>
    <w:p>
      <w:pPr>
        <w:pStyle w:val="BodyText"/>
      </w:pPr>
      <w:r>
        <w:t xml:space="preserve">Không có thanh âm.</w:t>
      </w:r>
    </w:p>
    <w:p>
      <w:pPr>
        <w:pStyle w:val="BodyText"/>
      </w:pPr>
      <w:r>
        <w:t xml:space="preserve">Vệ Thi vẫn cố gắng thuyết phục:</w:t>
      </w:r>
    </w:p>
    <w:p>
      <w:pPr>
        <w:pStyle w:val="BodyText"/>
      </w:pPr>
      <w:r>
        <w:t xml:space="preserve">- Trong ý chí tứ phương thì sức chiến đấu của ý chí hủy diệt là vô song, nhưng ngươi cứ trùng kích như vậy có lẽ thất bại, sẽ hủy diệt luôn cả chính ngươi.</w:t>
      </w:r>
    </w:p>
    <w:p>
      <w:pPr>
        <w:pStyle w:val="BodyText"/>
      </w:pPr>
      <w:r>
        <w:t xml:space="preserve">Vẫn không thanh âm.</w:t>
      </w:r>
    </w:p>
    <w:p>
      <w:pPr>
        <w:pStyle w:val="BodyText"/>
      </w:pPr>
      <w:r>
        <w:t xml:space="preserve">Vệ Thi nhìn người đàn ông trước mặt đã nhắm mắt tiến vào nhập định, lần đầu tiên nàng thấy tuyệt vọng. Vệ Thi không thể tưởng tượng, một người đàn ông ôm mình làm sao mà không có chút suy nghĩ vẩn vơ gì.</w:t>
      </w:r>
    </w:p>
    <w:p>
      <w:pPr>
        <w:pStyle w:val="BodyText"/>
      </w:pPr>
      <w:r>
        <w:t xml:space="preserve">Vệ Thi không nghĩ sai, đẹp tựa tiên nữ như nàng coi nưh tâm tính Âu Dương có cường đại như thế nào cũng động tâm. Nhưng Âu Dương biết rõ, dù cho hắn có thương hương tiếc ngọc thì Vệ Thi tuyệt đối không nhớ rõ ân tình, so với thả hổ về rừng thì hắn thà rằng lạt thủ tồi hoa.</w:t>
      </w:r>
    </w:p>
    <w:p>
      <w:pPr>
        <w:pStyle w:val="BodyText"/>
      </w:pPr>
      <w:r>
        <w:t xml:space="preserve">Âu Dương đóng hết tất cả cảm giác, trừ kích phát ra huyết sắc liệt diễm trong người vì Vệ Thi và không ngừng dẫn đạo huyết lực như lã bão tố lan tràn trong tứ chi dung hợp cùng lực hủy diệt, hắn không nghe lời, không thấy, ôm nàng không cảm giác.</w:t>
      </w:r>
    </w:p>
    <w:p>
      <w:pPr>
        <w:pStyle w:val="BodyText"/>
      </w:pPr>
      <w:r>
        <w:t xml:space="preserve">Đây giống như là nói chuyện với khúc gỗ, Âu Dương có thái độ như thế làm Vệ Thi muốn phát cuồng.</w:t>
      </w:r>
    </w:p>
    <w:p>
      <w:pPr>
        <w:pStyle w:val="BodyText"/>
      </w:pPr>
      <w:r>
        <w:t xml:space="preserve">- Đóng kín cảm giác, ngươi là đồ hèn!</w:t>
      </w:r>
    </w:p>
    <w:p>
      <w:pPr>
        <w:pStyle w:val="BodyText"/>
      </w:pPr>
      <w:r>
        <w:t xml:space="preserve">Vệ Thi chửi nửa ngày, nàng cảm thấy tuyệt vọng. Bây giờ nàng cảm giác mình như một viên linh đan to, Âu Dương lấy nàng luyện công, hơn nữa viên linh đan không có cả cơ hội để phản kháng. Cho dù Vệ Thi muốn cùng Âu Dương đồng quy vu tận cũng không có cách nào.</w:t>
      </w:r>
    </w:p>
    <w:p>
      <w:pPr>
        <w:pStyle w:val="BodyText"/>
      </w:pPr>
      <w:r>
        <w:t xml:space="preserve">Thời gian trôi qua rất nhanh, ba ngày sau, ở Phụng Thiên thành có một đám trưởng lão Hồn Giới đến, nhưng khi họ đi đến Phụng Thiên thành thì không cảm giác chút hơi thở nữ vương của mình.</w:t>
      </w:r>
    </w:p>
    <w:p>
      <w:pPr>
        <w:pStyle w:val="BodyText"/>
      </w:pPr>
      <w:r>
        <w:t xml:space="preserve">Không thể trách họ, huyết sắc liệt diễm đã hoàn toàn bao bọc Vệ Thi không lộ ra chút hơi thở, coi như là phi tiên cũng đừng mơ phát hiện.</w:t>
      </w:r>
    </w:p>
    <w:p>
      <w:pPr>
        <w:pStyle w:val="BodyText"/>
      </w:pPr>
      <w:r>
        <w:t xml:space="preserve">Những trưởng lão vô cùng buồn bực, họ biết rõ nữ vương có tu vi như thế nào, nhưng tại sao mấy ngày rồi nữ vương hoàn toàn mất đi liên lạc với họ, biến mất?</w:t>
      </w:r>
    </w:p>
    <w:p>
      <w:pPr>
        <w:pStyle w:val="BodyText"/>
      </w:pPr>
      <w:r>
        <w:t xml:space="preserve">Hắc Mạn hỏi một trưởng lão bên cạnh:</w:t>
      </w:r>
    </w:p>
    <w:p>
      <w:pPr>
        <w:pStyle w:val="BodyText"/>
      </w:pPr>
      <w:r>
        <w:t xml:space="preserve">- Vương miện vẫn chưa có tin tức sao?</w:t>
      </w:r>
    </w:p>
    <w:p>
      <w:pPr>
        <w:pStyle w:val="BodyText"/>
      </w:pPr>
      <w:r>
        <w:t xml:space="preserve">Lúc này lực lượng của Hắc Mạn vẫn chưa hoàn toàn hồi phục, chỉ dựa vào cảm giác lực linh hồn của gã là không thể tìm được hơi thở vương miện phát ra.</w:t>
      </w:r>
    </w:p>
    <w:p>
      <w:pPr>
        <w:pStyle w:val="BodyText"/>
      </w:pPr>
      <w:r>
        <w:t xml:space="preserve">Một trưởng lão Hồn Giới có tên Duyệt Khải bực mình nói:</w:t>
      </w:r>
    </w:p>
    <w:p>
      <w:pPr>
        <w:pStyle w:val="BodyText"/>
      </w:pPr>
      <w:r>
        <w:t xml:space="preserve">- Hình như vương miện biến mất trên thế giới này vậy, và lần này rất khác với trước kia. Nếu như lúc trước ba, bốn trưởng lão chúng ta cùng ra tay thì có thể dễ dàng tìm ra hơi thở vương miện hoặc tìm kiếm hơi thở của nữ vương, nhưng lần này hai bên cùng biến mất.</w:t>
      </w:r>
    </w:p>
    <w:p>
      <w:pPr>
        <w:pStyle w:val="BodyText"/>
      </w:pPr>
      <w:r>
        <w:t xml:space="preserve">Duyệt Khải ngập ngừng nói:</w:t>
      </w:r>
    </w:p>
    <w:p>
      <w:pPr>
        <w:pStyle w:val="BodyText"/>
      </w:pPr>
      <w:r>
        <w:t xml:space="preserve">- Bình thường chỉ cần nữ vương còn ở Hồn Giới thì chắc chắn chúng ta có thể cảm ứng được hơi thở của người, không lẽ nữ vương rời khỏi Hồn Giới rồi?</w:t>
      </w:r>
    </w:p>
    <w:p>
      <w:pPr>
        <w:pStyle w:val="BodyText"/>
      </w:pPr>
      <w:r>
        <w:t xml:space="preserve">Hắc Mạn không đồng ý lời của Duyệt Khải, phản bác:</w:t>
      </w:r>
    </w:p>
    <w:p>
      <w:pPr>
        <w:pStyle w:val="BodyText"/>
      </w:pPr>
      <w:r>
        <w:t xml:space="preserve">- Nói nhảm nhí! Điểm liên tiếp giữa Hồn Giới và Chân Linh Giới ở viễn cổ đã bị Hoắc Khải Phong bịt kín rồi, người Hồn tộc muốn lao ra cách duy nhất là đạt đến phi tiên. Nếu nữ vương bệ hạ đến phi tiên thì ngươi cảm thấy chúng ta sẽ không phát hiện?</w:t>
      </w:r>
    </w:p>
    <w:p>
      <w:pPr>
        <w:pStyle w:val="BodyText"/>
      </w:pPr>
      <w:r>
        <w:t xml:space="preserve">Đám trưởng lão cúi đầu, họ nghĩ nát óc cũng chắc chắn không ngờ Vệ Thi bị Âu Dương ôm bên dưới lòng đất sâu hàng ngàn thước ngay dưới chân họ, nữ vương có thể cảm ứng hơi thở của họ nhưng không thể phát ra bất cứ tin tức cầu cứu nào.</w:t>
      </w:r>
    </w:p>
    <w:p>
      <w:pPr>
        <w:pStyle w:val="BodyText"/>
      </w:pPr>
      <w:r>
        <w:t xml:space="preserve">Vệ Thi còn đang cố gắng dụ dỗ:</w:t>
      </w:r>
    </w:p>
    <w:p>
      <w:pPr>
        <w:pStyle w:val="BodyText"/>
      </w:pPr>
      <w:r>
        <w:t xml:space="preserve">- Nếu ngươi chịu thả ta thì chí bảo trấn Hồn Giới Hàn Băng vương miện sẽ tặng cho ngươi, ngươi thấy sao?</w:t>
      </w:r>
    </w:p>
    <w:p>
      <w:pPr>
        <w:pStyle w:val="BodyText"/>
      </w:pPr>
      <w:r>
        <w:t xml:space="preserve">Tuy nhiên Âu Dương còn đang trong phong tỏa, vậy nên mặc kệ nàng nói mỏi miệng thì hắn chẳng có cảm giác gì.</w:t>
      </w:r>
    </w:p>
    <w:p>
      <w:pPr>
        <w:pStyle w:val="BodyText"/>
      </w:pPr>
      <w:r>
        <w:t xml:space="preserve">Thời gian trôi qua từng ngày, một thángv cứ thế qua đi, các vị trưởng lão Hồn Giới không dám công bố tin tức nữ vương biến mất, bởi vậy Hồn Giới coi như tạm thời bình tĩnh.</w:t>
      </w:r>
    </w:p>
    <w:p>
      <w:pPr>
        <w:pStyle w:val="BodyText"/>
      </w:pPr>
      <w:r>
        <w:t xml:space="preserve">Một tháng nay ác ma đồ sát Hồn Giả cũng không xuất hiện, khiến nhiều người Hồn Giới cảm thấy có lẽ nữ vương của họ đã sát quyết sát tinh kia.</w:t>
      </w:r>
    </w:p>
    <w:p>
      <w:pPr>
        <w:pStyle w:val="BodyText"/>
      </w:pPr>
      <w:r>
        <w:t xml:space="preserve">Tuy nhiên, các Hồn Giả Hồn Giới yên lòng, các trưởng lão thì cực kỳ khủng hoảng.</w:t>
      </w:r>
    </w:p>
    <w:p>
      <w:pPr>
        <w:pStyle w:val="BodyText"/>
      </w:pPr>
      <w:r>
        <w:t xml:space="preserve">Từ vạn năm trước Vệ Thi trở thành nữ vương Hồn Giới đến giờ, nàng chính là cột trụ chống đỡ Hồn Giới. Nàng có thể một trăm năm không lộ mặt, nhưng chỉ cần Hồn Giới có nàng thì mọi chuyện không thành vấn đề. Bây giờ Vệ Thi bỗng nhiên biến mất, đám trưởng lão nảy ra suy nghĩ khiến họ kinh sợ.</w:t>
      </w:r>
    </w:p>
    <w:p>
      <w:pPr>
        <w:pStyle w:val="BodyText"/>
      </w:pPr>
      <w:r>
        <w:t xml:space="preserve">Không lẽ nữ vương và sát tinh đó đồng quy vu tận rồi?</w:t>
      </w:r>
    </w:p>
    <w:p>
      <w:pPr>
        <w:pStyle w:val="BodyText"/>
      </w:pPr>
      <w:r>
        <w:t xml:space="preserve">Bên ngoài Hồn Giới, bên dưới thiên ngoại thiên, Vân Đỉnh thiên cung lúc trước vô cùng huy hoàng đã sớm biến mất, hiện tại đất đai san bằng rộng thênh thang, trong các bụi cỏ dại có một gian nhà tranh.</w:t>
      </w:r>
    </w:p>
    <w:p>
      <w:pPr>
        <w:pStyle w:val="Compact"/>
      </w:pPr>
      <w:r>
        <w:br w:type="textWrapping"/>
      </w:r>
      <w:r>
        <w:br w:type="textWrapping"/>
      </w:r>
    </w:p>
    <w:p>
      <w:pPr>
        <w:pStyle w:val="Heading2"/>
      </w:pPr>
      <w:bookmarkStart w:id="471" w:name="chương-479-thiếu-tên"/>
      <w:bookmarkEnd w:id="471"/>
      <w:r>
        <w:t xml:space="preserve">449. Chương 479: Thiếu Tên</w:t>
      </w:r>
    </w:p>
    <w:p>
      <w:pPr>
        <w:pStyle w:val="Compact"/>
      </w:pPr>
      <w:r>
        <w:br w:type="textWrapping"/>
      </w:r>
      <w:r>
        <w:br w:type="textWrapping"/>
      </w:r>
      <w:r>
        <w:t xml:space="preserve">Khúc Hướng Tiền giống như pho tượng đá đứng chính giữa nhà tranh. Sát ý của Khúc Hướng Tiền đối với Âu Dương là không thể tiêu trừ, gã đang chờ, đợi Âu Dương ra khỏi Hồn Giới. Khúc Hướng Tiền tin tưởng, khi Âu Dương đi ra thì đó là lúc gã tự tay giết chết hắn.</w:t>
      </w:r>
    </w:p>
    <w:p>
      <w:pPr>
        <w:pStyle w:val="BodyText"/>
      </w:pPr>
      <w:r>
        <w:t xml:space="preserve">…</w:t>
      </w:r>
    </w:p>
    <w:p>
      <w:pPr>
        <w:pStyle w:val="BodyText"/>
      </w:pPr>
      <w:r>
        <w:t xml:space="preserve">Thời gian như thoi đưa, vĩnh viễn sẽ không vì ai mà dừng bước. Ngày qua ngày, năm qua năm, Chân Linh Giới từ cuộc chiến thiên cung và Vạn Tiên sơn qua đi lại trở về bình tĩnh đã lâu.</w:t>
      </w:r>
    </w:p>
    <w:p>
      <w:pPr>
        <w:pStyle w:val="BodyText"/>
      </w:pPr>
      <w:r>
        <w:t xml:space="preserve">Nhưng Hồn Giới thì ngất trời. Nữ vương Vệ Thi biến mất là chuyện giấy không thể gói được lửa, mặc dù đám trưởng lão cố che giấu nhưng ngày rộng tháng dài, tin tức Vệ Thi biến mất vẫn truyền ra trong Hồn Giới.</w:t>
      </w:r>
    </w:p>
    <w:p>
      <w:pPr>
        <w:pStyle w:val="BodyText"/>
      </w:pPr>
      <w:r>
        <w:t xml:space="preserve">Tuy nhiên, tin Vệ Thi biến mất không nghiêm trọng như các trưởng lão đã tưởng, mặc dù có đoạn thời gian Hồn Giới hơi hỗn loạn, nhưng trải qua ngắn ngủi rối loạn rồi Hồn Giới trở về bình tĩnh.</w:t>
      </w:r>
    </w:p>
    <w:p>
      <w:pPr>
        <w:pStyle w:val="BodyText"/>
      </w:pPr>
      <w:r>
        <w:t xml:space="preserve">Thậm chí chỗ hỗn loạn nhất không phải Vệ Thi biến mất mà là vì Âu Dương sát tinh. Đám Hồn Giả lo âu không phải Vệ Thi có biến mất hay không mà vì sát tinh kia có trở về không. Dưới lòng đất mấy ngàn thước, Âu Dương có thể cảm nhận được ý chí hủy diệt trong người đang không ngừng tăng lên. Âu Dương biết hắn ở lòng đất với Vệ Thi đã hơn ba năm. Thời gian ba năm dù là Âu Dương cũng thấy hơi kinh khủng, mỗi ngày hắn điên cuồng hấp thu huyết lực từ người Vệ Thi, nhiều huyết lực như vậy thế mà nàng đến nay vẫn không bị gì.</w:t>
      </w:r>
    </w:p>
    <w:p>
      <w:pPr>
        <w:pStyle w:val="BodyText"/>
      </w:pPr>
      <w:r>
        <w:t xml:space="preserve">Cường giả ý chí tam phương quả nhiên không phải đỉnh Đại Đế có thể sánh bằng, mặc dù Âu Dương có đấu với Vệ Thi nhưng loại đánh nhau kiểu đó nhìn không ra sự cường đại của nàng. Thứ hai, hắn tin tưởng nếu có thể cho nàng đi Chân Linh Giới thì nàng có thể dùng lực lượng một mình chuyển biến cách cục của cả Chân Linh Giới.</w:t>
      </w:r>
    </w:p>
    <w:p>
      <w:pPr>
        <w:pStyle w:val="BodyText"/>
      </w:pPr>
      <w:r>
        <w:t xml:space="preserve">Âu Dương lên tiếng:</w:t>
      </w:r>
    </w:p>
    <w:p>
      <w:pPr>
        <w:pStyle w:val="BodyText"/>
      </w:pPr>
      <w:r>
        <w:t xml:space="preserve">- Ba năm, Hồn Giả mà ngươi yêu thương đã sớm quên mất ngươi rồi.</w:t>
      </w:r>
    </w:p>
    <w:p>
      <w:pPr>
        <w:pStyle w:val="BodyText"/>
      </w:pPr>
      <w:r>
        <w:t xml:space="preserve">Vệ Thi ở trong ngực hắn không nói chuyện. Ba năm trước mỗi ngày Vệ Thi khổ sở cầu xin Âu Dương, chiêu gì cũng có, mà dùng chiêu nhiều nhất là Hồn Giả cần nữ vương như nàng.</w:t>
      </w:r>
    </w:p>
    <w:p>
      <w:pPr>
        <w:pStyle w:val="BodyText"/>
      </w:pPr>
      <w:r>
        <w:t xml:space="preserve">Nhưng ba năm sau, đám Hồn Giả đã quên đi nữ vương của mình, nhưng cũng không thể tránh họ, Hồn Giới không có chiến tranh, không có thiên địch. Hồn Giả khác với nhân loại có phụ mẫu sinh dưỡng, bọn họ vốn là mảnh vụn linh hồn trong thiên địa, tích lũy tháng ngày từ từ sinh ra, là con của thiên địch. Mỗi một Hồn Giả đều là tu luyện giả trời sinh, họ có thể tu luyện bất cứ pháp môn gì, nhưng luyện ra lực lượng chỉ có thể là lực linh hồn.</w:t>
      </w:r>
    </w:p>
    <w:p>
      <w:pPr>
        <w:pStyle w:val="BodyText"/>
      </w:pPr>
      <w:r>
        <w:t xml:space="preserve">- Ngươi cười đủ chưa!?</w:t>
      </w:r>
    </w:p>
    <w:p>
      <w:pPr>
        <w:pStyle w:val="BodyText"/>
      </w:pPr>
      <w:r>
        <w:t xml:space="preserve">Vệ Thi bị Âu Dương ôm ba năm, dần đã quen loại cảm giác này, bây giờ nàng nhìn hắn cười tủm tỉm thì rất bực mình.</w:t>
      </w:r>
    </w:p>
    <w:p>
      <w:pPr>
        <w:pStyle w:val="BodyText"/>
      </w:pPr>
      <w:r>
        <w:t xml:space="preserve">- Thật ra chúng ta vốn không có thù hận gì, ta cũng không định muốn lấy mạng ngươi. Ta cần là lực lượng của ngươi, nếu trước khi ý chí tam phương của ngươi cạn kiệt mà ta hoàn thành ý chí hủy diệt thì sẽ thả ngươi.</w:t>
      </w:r>
    </w:p>
    <w:p>
      <w:pPr>
        <w:pStyle w:val="BodyText"/>
      </w:pPr>
      <w:r>
        <w:t xml:space="preserve">Ba năm qua dù Âu Dương và Vệ Thi giao lưu rất ít nhưng họ vẫn nói đôi câu vài lời.</w:t>
      </w:r>
    </w:p>
    <w:p>
      <w:pPr>
        <w:pStyle w:val="BodyText"/>
      </w:pPr>
      <w:r>
        <w:t xml:space="preserve">Từ trong những lần trò chuyện, Âu Dương coi như hiểu Vệ Thi thật ra không là bà phù thủy ác độc như hắn đã tưởng, cô gái khuynh quốc khuynh thành nói sự thật là rất cô đơn, cô đơn đến nguyên Hồn Giới chỉ mình nàng có thể là nữ vương, không có cả bằng hữu.</w:t>
      </w:r>
    </w:p>
    <w:p>
      <w:pPr>
        <w:pStyle w:val="BodyText"/>
      </w:pPr>
      <w:r>
        <w:t xml:space="preserve">Âu Dương cảm thấy đáng buồn cho Vệ Thi, một người không có cả bằng hữu, một người từ khi có ký ức thì không ngừng tu luyện rồi lại tu luyện thì đúng là đáng buồn thật.</w:t>
      </w:r>
    </w:p>
    <w:p>
      <w:pPr>
        <w:pStyle w:val="BodyText"/>
      </w:pPr>
      <w:r>
        <w:t xml:space="preserve">- Hừ hừ, nhân loại lúc nào cũng giả dối như vậy.</w:t>
      </w:r>
    </w:p>
    <w:p>
      <w:pPr>
        <w:pStyle w:val="BodyText"/>
      </w:pPr>
      <w:r>
        <w:t xml:space="preserve">Vệ Thi khinh thường liếc Âu Dương, nhắm mắt lại, không ngừng hấp thu lực linh hồn xung quanh bổ sung lực linh hồn bị Âu Dương đốt cháy hết.</w:t>
      </w:r>
    </w:p>
    <w:p>
      <w:pPr>
        <w:pStyle w:val="BodyText"/>
      </w:pPr>
      <w:r>
        <w:t xml:space="preserve">Âu Dương không tiếp tục cãi với Vệ Thi, vì hắn phát hiện lực hủy diệt trong người bắt đầu chạy chồm, hắn biết đã đến phút ấu chốt rồi.</w:t>
      </w:r>
    </w:p>
    <w:p>
      <w:pPr>
        <w:pStyle w:val="BodyText"/>
      </w:pPr>
      <w:r>
        <w:t xml:space="preserve">- Đột phá đi! Ba năm, Khúc Hướng Tiền chờ ta ba năm, ta cũng đợi hắn ba năm!</w:t>
      </w:r>
    </w:p>
    <w:p>
      <w:pPr>
        <w:pStyle w:val="BodyText"/>
      </w:pPr>
      <w:r>
        <w:t xml:space="preserve">Trong lòng Âu Dương tràn đầy mong chờ ý chí hủy diệt, ý chí hủy diệt được gọi là có sức chiến đấu mạnh nhất trong ý chí tứ phương rốt cuộc có loại thực lực gì?</w:t>
      </w:r>
    </w:p>
    <w:p>
      <w:pPr>
        <w:pStyle w:val="BodyText"/>
      </w:pPr>
      <w:r>
        <w:t xml:space="preserve">- Chắc sắp đến điểm giới hạn rồi, ta phải lợi dụng thời gian này suy nghĩ con đường về sau.</w:t>
      </w:r>
    </w:p>
    <w:p>
      <w:pPr>
        <w:pStyle w:val="BodyText"/>
      </w:pPr>
      <w:r>
        <w:t xml:space="preserve">Âu Dương biết nếu mình có được ý chí hủy diệt thì đại biểu sẽ đi lên con đường viễn cổ. Có lẽ từ giây tiếp theo hắn nhất định phải không ngừng truy đuổi bí ẩn viễn cổ, phá giải hết tất cả bí ẩn.</w:t>
      </w:r>
    </w:p>
    <w:p>
      <w:pPr>
        <w:pStyle w:val="BodyText"/>
      </w:pPr>
      <w:r>
        <w:t xml:space="preserve">Âu Dương tỉnh táo trở lại, bắt đầu suy nghĩ con đường Yêu Cung Thủ về sau của mình.</w:t>
      </w:r>
    </w:p>
    <w:p>
      <w:pPr>
        <w:pStyle w:val="BodyText"/>
      </w:pPr>
      <w:r>
        <w:t xml:space="preserve">Âu Dương không phải là Yêu Chiến Sĩ bình thường, cho dù lực lượng không ngừng tăng lên cũng không thể đi con đường đánh lộn. Mũi tên của hắn là tất sát, 'tên bắn liền chết người', từ khi hắn bước vào pháp thân thì mũi tên rất khó một kích giết người cùng đẳng cấp, Âu Dương biết đây chắc chắn là vì mũi tên ra vấn đề gì.</w:t>
      </w:r>
    </w:p>
    <w:p>
      <w:pPr>
        <w:pStyle w:val="BodyText"/>
      </w:pPr>
      <w:r>
        <w:t xml:space="preserve">"Ban đầu khi ta vẫn là xạ thủ thì có thể dựa vào lực lượng tru sát người thường, tại sao bây giờ không thể làm được một kích tất sát?"</w:t>
      </w:r>
    </w:p>
    <w:p>
      <w:pPr>
        <w:pStyle w:val="BodyText"/>
      </w:pPr>
      <w:r>
        <w:t xml:space="preserve">Âu Dương rất là buồn rầu, vấn đề này làm hắn rối rắm rất lâu rồi. Từ khi hắn bước vào pháp thân thì không còn dựa vào đỉnh tiễn thuật chiến đấu mà là lực lượng vô tận.</w:t>
      </w:r>
    </w:p>
    <w:p>
      <w:pPr>
        <w:pStyle w:val="BodyText"/>
      </w:pPr>
      <w:r>
        <w:t xml:space="preserve">Người bình thường cảm thấy đó không thành vấn đề, dù sao lúc trước tu luyện giả cũng là dựa vào cách này chiến đấu, nhưng Âu Dương thì không thấy vậy.</w:t>
      </w:r>
    </w:p>
    <w:p>
      <w:pPr>
        <w:pStyle w:val="BodyText"/>
      </w:pPr>
      <w:r>
        <w:t xml:space="preserve">Từ cái ngày Âu Dương bước lên con đường Yêu Cung Thủ, bởi vì biết Yêu Cung Thủ so với Yêu Chiến Sĩ bình thường ưu thế duy nhất là tiễn trình tất sát, nếu hắn mất đi lợi thế này thì Yêu Cung Thủ còn có ý nghĩa gì đâu?</w:t>
      </w:r>
    </w:p>
    <w:p>
      <w:pPr>
        <w:pStyle w:val="BodyText"/>
      </w:pPr>
      <w:r>
        <w:t xml:space="preserve">"Ngươi quá chấp mê, ngươi luôn dùng lực lượng làm mũi tên cho nên ngươi vĩnh viễn không có khả năng một kích tất sát."</w:t>
      </w:r>
    </w:p>
    <w:p>
      <w:pPr>
        <w:pStyle w:val="BodyText"/>
      </w:pPr>
      <w:r>
        <w:t xml:space="preserve">Giọng Vệ Thi bỗng vang lên trong đầu Âu Dương.</w:t>
      </w:r>
    </w:p>
    <w:p>
      <w:pPr>
        <w:pStyle w:val="BodyText"/>
      </w:pPr>
      <w:r>
        <w:t xml:space="preserve">"Ngươi có thể đọc được suy nghĩ của ta?"</w:t>
      </w:r>
    </w:p>
    <w:p>
      <w:pPr>
        <w:pStyle w:val="BodyText"/>
      </w:pPr>
      <w:r>
        <w:t xml:space="preserve">Âu Dương mở to mắt nhìn Vệ Thi trước mắt. Lực lượng của Vệ Thi quá cường đại, mạnh đến ban đầu nàng có thể dùng lực linh hồn vừa đối kháng với huyết sắc liệt diễm vừa đọc ký ức trong đầu hắn, tất nhiên đó chỉ là những trí nhớ bình thường, tầng sâu hơn thì nàng còn chưa thể xâm nhập vào.</w:t>
      </w:r>
    </w:p>
    <w:p>
      <w:pPr>
        <w:pStyle w:val="BodyText"/>
      </w:pPr>
      <w:r>
        <w:t xml:space="preserve">Vệ Thi giống như đang chỉ điểm cho Âu Dương cái gì, nói:</w:t>
      </w:r>
    </w:p>
    <w:p>
      <w:pPr>
        <w:pStyle w:val="BodyText"/>
      </w:pPr>
      <w:r>
        <w:t xml:space="preserve">"Trên Mê Hồn Hải ngươi tam tiễn kinh thiên, tại sao không suy nghĩ về nó?"</w:t>
      </w:r>
    </w:p>
    <w:p>
      <w:pPr>
        <w:pStyle w:val="BodyText"/>
      </w:pPr>
      <w:r>
        <w:t xml:space="preserve">Nói xong câu đó Vệ Thi ra khỏi đầu óc Âu Dương, không quấy rầy đến hắn.</w:t>
      </w:r>
    </w:p>
    <w:p>
      <w:pPr>
        <w:pStyle w:val="BodyText"/>
      </w:pPr>
      <w:r>
        <w:t xml:space="preserve">"Trên Mê Hồn Hải ngươi tam tiễn kinh thiên!"</w:t>
      </w:r>
    </w:p>
    <w:p>
      <w:pPr>
        <w:pStyle w:val="BodyText"/>
      </w:pPr>
      <w:r>
        <w:t xml:space="preserve">Nghe câu Vệ Thi nói, Âu Dương chợt nhớ lúc trước hắn có được đa âm ba loại ý chí, dùng ý chí làm tên, lúc đó tam tiễn mới thật sự là phá mở hết tất cả lực lượng, dù là Thần Cốt chiến thuyền dưới kiếm của hắn cũng bị phá hủy hết.</w:t>
      </w:r>
    </w:p>
    <w:p>
      <w:pPr>
        <w:pStyle w:val="BodyText"/>
      </w:pPr>
      <w:r>
        <w:t xml:space="preserve">"Tên! Đúng rồi! Ta thiếu tên!"</w:t>
      </w:r>
    </w:p>
    <w:p>
      <w:pPr>
        <w:pStyle w:val="BodyText"/>
      </w:pPr>
      <w:r>
        <w:t xml:space="preserve">Âu Dương chợt hiểu ra, bắt đầu từ lúc hắn bước vào Chân Linh Giới có được nhiều lực lượng thì rơi vào một vòng lẩn quẩn, hắn cứ luôn nghĩ lấy lực lượng không ngừng tuần hoàn chiến đấu mới là đạo lý, lại đã quên Yêu Cung Thủ thực tế là tu luyện giả đi bên lằn đao phong. Yêu Cung Thủ đối địch bắn tên phải chết người, nếu mũi tên không thể tru sát đối thủ, bị kẻ địch tới gần người thì chết chắc. Chỉ khi có ý chí đập nồi chìm thuyền thế này, có được cảm giác nguy cơ kia mới khiến tiễn thuật của mình lại vận dụng.</w:t>
      </w:r>
    </w:p>
    <w:p>
      <w:pPr>
        <w:pStyle w:val="Compact"/>
      </w:pPr>
      <w:r>
        <w:br w:type="textWrapping"/>
      </w:r>
      <w:r>
        <w:br w:type="textWrapping"/>
      </w:r>
    </w:p>
    <w:p>
      <w:pPr>
        <w:pStyle w:val="Heading2"/>
      </w:pPr>
      <w:bookmarkStart w:id="472" w:name="chương-480-nước-ngầm-phun-trào"/>
      <w:bookmarkEnd w:id="472"/>
      <w:r>
        <w:t xml:space="preserve">450. Chương 480 : Nước Ngầm Phun Trào</w:t>
      </w:r>
    </w:p>
    <w:p>
      <w:pPr>
        <w:pStyle w:val="Compact"/>
      </w:pPr>
      <w:r>
        <w:br w:type="textWrapping"/>
      </w:r>
      <w:r>
        <w:br w:type="textWrapping"/>
      </w:r>
      <w:r>
        <w:t xml:space="preserve">"Tên của ta không cần nhiều, một mũi tên là đủ rồi!"</w:t>
      </w:r>
    </w:p>
    <w:p>
      <w:pPr>
        <w:pStyle w:val="BodyText"/>
      </w:pPr>
      <w:r>
        <w:t xml:space="preserve">Âu Dương thầm cười, hắn nhìn Vệ Thi trước mắt mình, bỗng phát hiện nàng cũng có chút đáng yêu, ai có thể ngờ được lúc này nàng nhảy ra giúp hắn một việc lớn lao đến thế!</w:t>
      </w:r>
    </w:p>
    <w:p>
      <w:pPr>
        <w:pStyle w:val="BodyText"/>
      </w:pPr>
      <w:r>
        <w:t xml:space="preserve">Thứ Kiêu cung, lấy ý chí làm tên, mặc dù không thể giống như bây giờ không ngừng bắn tên ra nhưng tên như thế mới là mũi tên mạnh nhất, mới là tên diệt hết cường giả cùng giai.</w:t>
      </w:r>
    </w:p>
    <w:p>
      <w:pPr>
        <w:pStyle w:val="BodyText"/>
      </w:pPr>
      <w:r>
        <w:t xml:space="preserve">Lúc trước ở Mê Hồn Hải tam tiễn kinh thiên, lực ý chí bị Âu Dương chuyển hóa thành tên bắn ra liền tan biến trong trời đất, khi đó ý chí chính là Âu Dương mượn đa âm ý chí, đó không phải là ý chí của hắn. Khi ý chí xuất thể thì chính là ngày ý chí phá diệt.</w:t>
      </w:r>
    </w:p>
    <w:p>
      <w:pPr>
        <w:pStyle w:val="BodyText"/>
      </w:pPr>
      <w:r>
        <w:t xml:space="preserve">Nhưng bây giờ thì khác, nếu mình có thể ngộ đạo ý chí hủy diệt, vậy thì mũi tên thứ nhất đã có rồi, nó là mũi tên thứ nhất của hắn! Tên của nó gọi là hủy diệt, nếu mình lựa chọn đi trên con đường này thì từ giây phút này mình sẽ lại lần nữa kiếm tẩu thiên phong, từ bỏ tất cả, chỉ tu ý chí và tiễn thuật.</w:t>
      </w:r>
    </w:p>
    <w:p>
      <w:pPr>
        <w:pStyle w:val="BodyText"/>
      </w:pPr>
      <w:r>
        <w:t xml:space="preserve">Mặc dù sẽ rất gian khổ nhưng Âu Dương hiểu rằng đây mới là con đường Yêu Cung Thủ nên đi, không còn con đường nào khác để chọn. Bởi hắn không có tiền bối mở đường, dù là thời viễn cổ thì những cường giả tu luyện tiễn thuật đi trên con đường chắc chắn khác với hắn.</w:t>
      </w:r>
    </w:p>
    <w:p>
      <w:pPr>
        <w:pStyle w:val="BodyText"/>
      </w:pPr>
      <w:r>
        <w:t xml:space="preserve">Con đường đập nồi chìm thuyền này sẽ đem tiễn thuật và ý chí phát huy đến con đường lớn nhất, cũng là đường nghịch thiên.</w:t>
      </w:r>
    </w:p>
    <w:p>
      <w:pPr>
        <w:pStyle w:val="BodyText"/>
      </w:pPr>
      <w:r>
        <w:t xml:space="preserve">"Bốn mũi tên bốn loại ý chí, đấy mới là tên tất sát ta muốn, cũng chỉ có như vậy mới khiến ta lại khống chế tiễn thuật không thể sánh bằng."</w:t>
      </w:r>
    </w:p>
    <w:p>
      <w:pPr>
        <w:pStyle w:val="BodyText"/>
      </w:pPr>
      <w:r>
        <w:t xml:space="preserve">Âu Dương mỉm cười, dưới lòng đất ngàn thước, hắn đã lựa chọn xong con đường sắp đi.</w:t>
      </w:r>
    </w:p>
    <w:p>
      <w:pPr>
        <w:pStyle w:val="BodyText"/>
      </w:pPr>
      <w:r>
        <w:t xml:space="preserve">Chân Linh Giới, thời gian trôi nhanh, lại một năm qua đi. Chân Linh Giới bình tĩnh gần năm năm rốt cuộc xuất hiện hỗn loạn, cuộc rối loạn này chỉ bởi vì một người, đó chính là Âu Dương.</w:t>
      </w:r>
    </w:p>
    <w:p>
      <w:pPr>
        <w:pStyle w:val="BodyText"/>
      </w:pPr>
      <w:r>
        <w:t xml:space="preserve">Vạn Tiên sơn đã treo sơn môn, cái tên thiên hạ đệ nhất tông không người không biết. Tuy nhiên, bốn chữ thiên hạ đệ nhất không phải Bạch Hủ Minh, Lỗ Tu có thể giữ được, thiên hạ đệ nhất chủ yếu là vì năm đó lực phi tiên của Âu Dương mang đến tác dụng chấn nhiếp mới xuất hiện.</w:t>
      </w:r>
    </w:p>
    <w:p>
      <w:pPr>
        <w:pStyle w:val="BodyText"/>
      </w:pPr>
      <w:r>
        <w:t xml:space="preserve">Nhưng Âu Dương đã biến mất bốn năm, trong Chân Linh Giới có người bắt đầu nghi ngờ. Âu Dương còn sống hay đã chết? Hoặc nên nói Âu Dương sử dụng xong lực phi tiên có phải đã biến mất? Nếu không thì thiên ngoại thiên sao trói buộc được một phi tiên?</w:t>
      </w:r>
    </w:p>
    <w:p>
      <w:pPr>
        <w:pStyle w:val="BodyText"/>
      </w:pPr>
      <w:r>
        <w:t xml:space="preserve">Vạn Tiên sơn, trên Thông Thiên phong, Bạch Hủ Minh và Lỗ Tu ngồi cùng nhau, biểu tình trên mặt hai người không được tốt lắm.</w:t>
      </w:r>
    </w:p>
    <w:p>
      <w:pPr>
        <w:pStyle w:val="BodyText"/>
      </w:pPr>
      <w:r>
        <w:t xml:space="preserve">- Lần này cuộc chiến tông chủ, mấy tông phái và thánh địa khác đều liên danh yêu cầu để Âu Dương chủ trì, giờ nên làm sao?</w:t>
      </w:r>
    </w:p>
    <w:p>
      <w:pPr>
        <w:pStyle w:val="BodyText"/>
      </w:pPr>
      <w:r>
        <w:t xml:space="preserve">Gần đây Lỗ Tu vì chuyện này mà nhức đầu.</w:t>
      </w:r>
    </w:p>
    <w:p>
      <w:pPr>
        <w:pStyle w:val="BodyText"/>
      </w:pPr>
      <w:r>
        <w:t xml:space="preserve">Âu Dương đi vào thiên ngoại thiên bốn năm chưa về, năm đó lực phi tiên kinh thiên dù rằng dư uy còn đó nhưng dần có người nghi ngờ.</w:t>
      </w:r>
    </w:p>
    <w:p>
      <w:pPr>
        <w:pStyle w:val="BodyText"/>
      </w:pPr>
      <w:r>
        <w:t xml:space="preserve">Lần này tông phái, thánh địa khác liên danh yêu cầu Âu Dương chủ trì nói trắng ra là muốn thăm dò Vạn Tiên sơn.</w:t>
      </w:r>
    </w:p>
    <w:p>
      <w:pPr>
        <w:pStyle w:val="BodyText"/>
      </w:pPr>
      <w:r>
        <w:t xml:space="preserve">- Âu Dương tiến vào thiên ngoại thiên bốn năm chưa về, bên ngoài nghi ngờ cũng bình thường. Nhưng hiện tại ngươi không cần giải thích cái gì, lần này Cửu Huyền tông tổ chức cuộc chiến tông chủ ngươi cứ tham gia đi, trước tiên đoạt mỹ danh thiên hạ đệ nhất tông chủ rồi tính tiếp.</w:t>
      </w:r>
    </w:p>
    <w:p>
      <w:pPr>
        <w:pStyle w:val="BodyText"/>
      </w:pPr>
      <w:r>
        <w:t xml:space="preserve">Bạch Hủ Minh cũng hết cách, Âu Dương đi vào thiên ngoại thiên rồi chính lão cũng không có tin tức gì, hiện tại bên ngoài chất vấn ngày càng dồn dập. Cho dù Bạch Hủ Minh cũng hy vọng Âu Dương có thể xuất hiện, cố gắng xoay chuyển, báo cho toàn Chân Linh Giới biết Âu Dương mạnh mẽ và Vạn Tiên sơn hùng mạnh không phải bọn họ có thể chất vấn.</w:t>
      </w:r>
    </w:p>
    <w:p>
      <w:pPr>
        <w:pStyle w:val="BodyText"/>
      </w:pPr>
      <w:r>
        <w:t xml:space="preserve">…</w:t>
      </w:r>
    </w:p>
    <w:p>
      <w:pPr>
        <w:pStyle w:val="BodyText"/>
      </w:pPr>
      <w:r>
        <w:t xml:space="preserve">Huyết quang từ dưới lòng đất không ngừng bốc lên, uy thế khủng bố phát ra từ người Âu Dương. Nửa tháng đã qua, Âu Dương phát hiện lần này mình thật sự đến đỉnh, chỉ cách một bước lao ra khỏi ý chí hủy diệt.</w:t>
      </w:r>
    </w:p>
    <w:p>
      <w:pPr>
        <w:pStyle w:val="BodyText"/>
      </w:pPr>
      <w:r>
        <w:t xml:space="preserve">Âu Dương thầm nói trong lòng với Vệ Thi.</w:t>
      </w:r>
    </w:p>
    <w:p>
      <w:pPr>
        <w:pStyle w:val="BodyText"/>
      </w:pPr>
      <w:r>
        <w:t xml:space="preserve">"Đa tạ lực lượng của nàng."</w:t>
      </w:r>
    </w:p>
    <w:p>
      <w:pPr>
        <w:pStyle w:val="BodyText"/>
      </w:pPr>
      <w:r>
        <w:t xml:space="preserve">Thời gian bốn năm có thể nói Vệ Thi chính là một linh đan hình người, nếu không phải nang luôn dùng lực lượng huyển hóa huyết lực tẩm bổ Âu Dương thì hắn muốn được đến ý chí hủy diệt chẳng biết chờ tới bao giờ.</w:t>
      </w:r>
    </w:p>
    <w:p>
      <w:pPr>
        <w:pStyle w:val="BodyText"/>
      </w:pPr>
      <w:r>
        <w:t xml:space="preserve">Hơi thở hủy diệt bắt đầu toát ra từ người Âu Dương, hắn cảm thấy mình tiến vào trạng thái tê liệt. Hiện giờ thân thể của hắn không cách nào khống chế, tất cả hành động trong người ngừng lại hết, dù là huyết sắc liệt diễm cũng ngừng đốt cháy.</w:t>
      </w:r>
    </w:p>
    <w:p>
      <w:pPr>
        <w:pStyle w:val="BodyText"/>
      </w:pPr>
      <w:r>
        <w:t xml:space="preserve">Giây phút huyết sắc liệt diễm ngừng đốt cháy, nói thật tình Âu Dương hơi sợ, hắn sợ lúc này Vệ Thi một chiêu đập chết, nếu là vậy thì chết quá oan.</w:t>
      </w:r>
    </w:p>
    <w:p>
      <w:pPr>
        <w:pStyle w:val="BodyText"/>
      </w:pPr>
      <w:r>
        <w:t xml:space="preserve">May là Vệ Thi không ra tay đập chết hắn mà chỉ dùng lực linh hồn tiến vào thân thể Âu Dương, quan sát ý chí hủy diệt trong người hắn biến đổi.</w:t>
      </w:r>
    </w:p>
    <w:p>
      <w:pPr>
        <w:pStyle w:val="BodyText"/>
      </w:pPr>
      <w:r>
        <w:t xml:space="preserve">Ý chí hủy diệt trong ý chí tứ phương là ý chí đại biểu phương tây, nó là đại danh từ giết chóc, nó là hóa thân của khủng bố, nó có được sức chiến đấu mạnh nhất thiên hạ. Tương tự, nó cơ hội là loại ý chí khó lĩnh ngộ nhất.</w:t>
      </w:r>
    </w:p>
    <w:p>
      <w:pPr>
        <w:pStyle w:val="BodyText"/>
      </w:pPr>
      <w:r>
        <w:t xml:space="preserve">Từ xưa lĩnh ngộ ý chí hủy diệt không có đường tắt, chỉ hai con đường để đi, một là con đường giết chóc mà Âu Dương đã đi, giết ra ý chí hủy diệt, giết ra sát khí kinh thiên.</w:t>
      </w:r>
    </w:p>
    <w:p>
      <w:pPr>
        <w:pStyle w:val="BodyText"/>
      </w:pPr>
      <w:r>
        <w:t xml:space="preserve">Đường thì hai là hiện tại Âu Dương đang đi, con đường này khó khăn hơn trước gấp trăm lần.</w:t>
      </w:r>
    </w:p>
    <w:p>
      <w:pPr>
        <w:pStyle w:val="BodyText"/>
      </w:pPr>
      <w:r>
        <w:t xml:space="preserve">Con đường thứ nhất là hóa thân ác ma, con đường sau cần lực lượng vượt xa bất cứ ai tưởng tượng. Trong thiên địa chỉ có một Vệ Thi, cũng chỉ có mình Âu Dương là sử dụng huyết sắc liệt diễm khắc nàng, mọi chuyện đều do trùng hợp tạo thành.</w:t>
      </w:r>
    </w:p>
    <w:p>
      <w:pPr>
        <w:pStyle w:val="BodyText"/>
      </w:pPr>
      <w:r>
        <w:t xml:space="preserve">Bây giờ lực hủy diệt bùngp hát, tất cả sát khí mà Âu Dương tích lũy trong người cùng bùng nổ, sát khí nhiều hơn hơn là hắn tưởng.</w:t>
      </w:r>
    </w:p>
    <w:p>
      <w:pPr>
        <w:pStyle w:val="BodyText"/>
      </w:pPr>
      <w:r>
        <w:t xml:space="preserve">Từ ngày đầu tiên Âu Dương đi vào thế giới này, ở trong chiến tranh gom góp sát khí, chém Linh Sử tích lũy sát khí, diệt Trịnh gia tích lũy sát khí, khi vô số sát khí cùng bùng phát thì lực lượng đáng sợ đó dù là Vệ Thi cũng cảm thấy cực kỳ kinh sợ.</w:t>
      </w:r>
    </w:p>
    <w:p>
      <w:pPr>
        <w:pStyle w:val="BodyText"/>
      </w:pPr>
      <w:r>
        <w:t xml:space="preserve">"Trời ơi, người đàn ông này rốt cuộc giết bao nhiêu người!"</w:t>
      </w:r>
    </w:p>
    <w:p>
      <w:pPr>
        <w:pStyle w:val="BodyText"/>
      </w:pPr>
      <w:r>
        <w:t xml:space="preserve">Người khác không thấy chứ Vệ Thi thì thấy được lúc này bên cạnh Âu Dương đầy rẫy oan hồn không đếm hết vòng quanh, những oan hồn giương nanh múa vuốt như muốn xé nát người đàn ông trước mặt nàng ra.</w:t>
      </w:r>
    </w:p>
    <w:p>
      <w:pPr>
        <w:pStyle w:val="BodyText"/>
      </w:pPr>
      <w:r>
        <w:t xml:space="preserve">Nhưng trên người Âu Dương không ngừng bùng phát sát khí đỏ máu ngăn cách chúng nó ra xa, sát khí không ngừng phóng ra, oan hồn bắt đầu hòa tan.</w:t>
      </w:r>
    </w:p>
    <w:p>
      <w:pPr>
        <w:pStyle w:val="BodyText"/>
      </w:pPr>
      <w:r>
        <w:t xml:space="preserve">"Sát khí bức oan hồn tán đi, thật đáng sợ, xem ra ta muốn ngộ đạo ý chí hủy diệt là cực kỳ khó khăn."</w:t>
      </w:r>
    </w:p>
    <w:p>
      <w:pPr>
        <w:pStyle w:val="BodyText"/>
      </w:pPr>
      <w:r>
        <w:t xml:space="preserve">Vệ Thi biết lúc này coi như muốn cướp lấy ý chí hủy diệt của Âu Dương thì cũng không còn cơ hội, bốn năm không ngừng bị hao tổn khiến nàng cực kỳ yếu ớt. Lúc này dù Vệ Thi vẫn còn ý chí tam phương nhưng mặc cho nàng cố gắng hết sức bùng phát cũng không tranh đấu nổi với Âu Dương hiện nay, nếu nàng cưỡng ép cướp đoạt, không chừng đến cuối cùng ngay cả linh hồn cũng bị hủy diệt.</w:t>
      </w:r>
    </w:p>
    <w:p>
      <w:pPr>
        <w:pStyle w:val="BodyText"/>
      </w:pPr>
      <w:r>
        <w:t xml:space="preserve">*Ầm đùng!*</w:t>
      </w:r>
    </w:p>
    <w:p>
      <w:pPr>
        <w:pStyle w:val="BodyText"/>
      </w:pPr>
      <w:r>
        <w:t xml:space="preserve">Trên bầu trời vang tiếng sấm, vô số tia chớp xẹt qua không trung. Trong Phụng Thiên thành, Hồn Giả ngẩng đầu nhìn trời. Bầu trời đổi thành màu đỏ máu, loại màu sắc cực kỳ áp lực, khiến ai trông thấy cũng cảm giác khó chịu.</w:t>
      </w:r>
    </w:p>
    <w:p>
      <w:pPr>
        <w:pStyle w:val="Compact"/>
      </w:pPr>
      <w:r>
        <w:br w:type="textWrapping"/>
      </w:r>
      <w:r>
        <w:br w:type="textWrapping"/>
      </w:r>
    </w:p>
    <w:p>
      <w:pPr>
        <w:pStyle w:val="Heading2"/>
      </w:pPr>
      <w:bookmarkStart w:id="473" w:name="chương-481-thứ-kiêu-cung-hủy-diệt-tiễn"/>
      <w:bookmarkEnd w:id="473"/>
      <w:r>
        <w:t xml:space="preserve">451. Chương 481 : Thứ Kiêu Cung, Hủy Diệt Tiễn</w:t>
      </w:r>
    </w:p>
    <w:p>
      <w:pPr>
        <w:pStyle w:val="Compact"/>
      </w:pPr>
      <w:r>
        <w:br w:type="textWrapping"/>
      </w:r>
      <w:r>
        <w:br w:type="textWrapping"/>
      </w:r>
      <w:r>
        <w:t xml:space="preserve">- Sát khí thật dày đặc!</w:t>
      </w:r>
    </w:p>
    <w:p>
      <w:pPr>
        <w:pStyle w:val="BodyText"/>
      </w:pPr>
      <w:r>
        <w:t xml:space="preserve">Hắc Mạn tiếp nhận vị trí đã chết của Phó Hưng đi đến Phụng Thiên thành tọa trấn, lúc này gã đứng trên tháp cao nhìn bầu trời. Đây là lần đầu tiên gã trông thấy sát khí dày đặc như vậy.</w:t>
      </w:r>
    </w:p>
    <w:p>
      <w:pPr>
        <w:pStyle w:val="BodyText"/>
      </w:pPr>
      <w:r>
        <w:t xml:space="preserve">- Cái này cần bao nhiêu người mới tích lũy ra sát khó khổng lồ như vậy được!</w:t>
      </w:r>
    </w:p>
    <w:p>
      <w:pPr>
        <w:pStyle w:val="BodyText"/>
      </w:pPr>
      <w:r>
        <w:t xml:space="preserve">Hắc Mạn nhìn mà tim đập chân run, mặc dù gã không hiểu sát khí này đến từ đâu nhưng có một điều chắc chắn rằng sát khí là từ người nào đó phát ra.</w:t>
      </w:r>
    </w:p>
    <w:p>
      <w:pPr>
        <w:pStyle w:val="BodyText"/>
      </w:pPr>
      <w:r>
        <w:t xml:space="preserve">- Không lẽ là sát tinh đó...</w:t>
      </w:r>
    </w:p>
    <w:p>
      <w:pPr>
        <w:pStyle w:val="BodyText"/>
      </w:pPr>
      <w:r>
        <w:t xml:space="preserve">Hắc Mạn lòng thít chặt, sát khí đáng sợ thế này gã nhớ chỉ từng thấy trên người sát tinh Âu Dương.</w:t>
      </w:r>
    </w:p>
    <w:p>
      <w:pPr>
        <w:pStyle w:val="BodyText"/>
      </w:pPr>
      <w:r>
        <w:t xml:space="preserve">Gió mây biến đổi, nhật nguyệt vô quang, thiên địa đều bị sát khí khủng bố ảnh hưởng. May là ý chí hủy diệt này sinh ra còn trong phạm vi thiên dịa tha thứ, nếu không thì lôi điện vàng đánh ra, chắc Âu Dương sẽ bị đánh chết ngay tại chỗ.</w:t>
      </w:r>
    </w:p>
    <w:p>
      <w:pPr>
        <w:pStyle w:val="BodyText"/>
      </w:pPr>
      <w:r>
        <w:t xml:space="preserve">Ý chí tứ phương khác nhau, trong đó chỉ mình lĩnh ngộ ý chí hủy diệt thì sẽ dẫn động thiên tượng, không phải nói ý chí hủy diệt mạnh hơn ý chí tam phương khác.</w:t>
      </w:r>
    </w:p>
    <w:p>
      <w:pPr>
        <w:pStyle w:val="BodyText"/>
      </w:pPr>
      <w:r>
        <w:t xml:space="preserve">Chủ yếu là vì con đường ý chí hủy diệt đi khác với ý chí khác. Ý chí khác trọng ở chữ ngộ, ý chí hủy diệt thì chú trọng chữ sát.</w:t>
      </w:r>
    </w:p>
    <w:p>
      <w:pPr>
        <w:pStyle w:val="BodyText"/>
      </w:pPr>
      <w:r>
        <w:t xml:space="preserve">- Thật khó chịu!</w:t>
      </w:r>
    </w:p>
    <w:p>
      <w:pPr>
        <w:pStyle w:val="BodyText"/>
      </w:pPr>
      <w:r>
        <w:t xml:space="preserve">Âu Dương cảm giác thân thể bị thiêu đốt như lửa, trong kinh mạch của hắn như bị thiêu đốt, rất khó chịu. Tất cả ý chí hủy diệt đều hóa thành đủ loại huyết quang bắt đầu dung nhập vào thân thể.</w:t>
      </w:r>
    </w:p>
    <w:p>
      <w:pPr>
        <w:pStyle w:val="BodyText"/>
      </w:pPr>
      <w:r>
        <w:t xml:space="preserve">Tùy theo huyết quang dung nhập, Âu Dương phát hiện chiến kỳ màu đỏ cùng yêu đan dung hợp bắt đầu phai màu, chiến kỳ đỏ có màu máu thuộc về yêu đan cũng đi theo ý chí hủy diệt phát tán đến toàn thân Âu Dương.</w:t>
      </w:r>
    </w:p>
    <w:p>
      <w:pPr>
        <w:pStyle w:val="BodyText"/>
      </w:pPr>
      <w:r>
        <w:t xml:space="preserve">- Yêu Chiến Sĩ lĩnh ngộ lực hủy diệt sẽ không có góc chết nữa, cả người từ trên xuống dưới đều là yêu đan. Cho dù toàn thân vỡ nát, ý chí bất diệt thì Yêu Chiến Sĩ có thể trùng sinh!</w:t>
      </w:r>
    </w:p>
    <w:p>
      <w:pPr>
        <w:pStyle w:val="BodyText"/>
      </w:pPr>
      <w:r>
        <w:t xml:space="preserve">Đây là lời Bạch Hủ Minh đã nói, trong tất cả người tu luyện giả thì Yêu Chiến Sĩ xem như đại khí vãn thành nhất.</w:t>
      </w:r>
    </w:p>
    <w:p>
      <w:pPr>
        <w:pStyle w:val="BodyText"/>
      </w:pPr>
      <w:r>
        <w:t xml:space="preserve">Thời gian đầu cần yêu hóa khiến Yêu Chiến Sĩ ở vào thế cực yếu, rất nhiều Yêu Chiến Sĩ cường đại chết vào tay người có đẳng câp thấp hơn mình cũng bởi vì họ không hoàn thành yêu hóa liền bị đánh bất ngờ mà chết.</w:t>
      </w:r>
    </w:p>
    <w:p>
      <w:pPr>
        <w:pStyle w:val="BodyText"/>
      </w:pPr>
      <w:r>
        <w:t xml:space="preserve">Nhưng một khi Yêu Chiến Sĩ lĩnh ngộ ra ý chí, vậy từ giây phút đó họ không cần yêu hóa có thể phát huy sức chiến đấu trăm phần trăm, yêu hóa thì biến thành một loại năng lượng. Tới lúc cần thiết, Yêu Chiến Sĩ lấy ý chí toàn thân hoàn thành yêu hóa, có thể trong khoảng thời gian ngắn bùng phát ra sức chiến đấu bản thân khó mà tưởng tượng.</w:t>
      </w:r>
    </w:p>
    <w:p>
      <w:pPr>
        <w:pStyle w:val="BodyText"/>
      </w:pPr>
      <w:r>
        <w:t xml:space="preserve">Trong cường giả ý chí từ trước giờ số lượng Yêu Chiến Sĩ là ít nhất. Nguyên Chân Linh Giới tất cả cường giả ý chí gần như đều là Lục Tiên, Huyễn Thuật Sư và Trận Đồ Sư. Không phải không có Yêu Chiến Sĩ cường giả cấp ý chí, nhưng số lượng thưa thớt đến không thể tưởng tượng.</w:t>
      </w:r>
    </w:p>
    <w:p>
      <w:pPr>
        <w:pStyle w:val="BodyText"/>
      </w:pPr>
      <w:r>
        <w:t xml:space="preserve">Hậu tích bạc phát, đại khí vãn thành! Lấy Yêu Chiến Sĩ hoàn thành ý chí hơn nữa là ý chí hủy diệt có sức chiến đấu mạnh nhất, cộng thêm lấy ý chí hủy diệt làm tên, Âu Dương chân chính một bước lên mây.</w:t>
      </w:r>
    </w:p>
    <w:p>
      <w:pPr>
        <w:pStyle w:val="BodyText"/>
      </w:pPr>
      <w:r>
        <w:t xml:space="preserve">*Ầm!*</w:t>
      </w:r>
    </w:p>
    <w:p>
      <w:pPr>
        <w:pStyle w:val="BodyText"/>
      </w:pPr>
      <w:r>
        <w:t xml:space="preserve">Huyết sắc liệt diễm đâm phá mặt đất, từ ngàn thước vọt lên, cuốn vòi rồng thô trăm thước liên tiếp với bầu trời đã bị sát khí nhuộm đỏ.</w:t>
      </w:r>
    </w:p>
    <w:p>
      <w:pPr>
        <w:pStyle w:val="BodyText"/>
      </w:pPr>
      <w:r>
        <w:t xml:space="preserve">Vô tận sát khí từ bầu trời thông qua vòi rồng liên tiếp xông vào người Âu Dương, thân thể của hắn trong khoảnh khắc biến sắc màu. Làn da Âu Dương biến thành màu vàng, mọc vảy ra. Yêu hóa! Đúng vậy! Đây là yêu hóa đặc biệt thuộc về Yêu Chiến Sĩ. Từ cái ngày Âu Dương tu luyện thì hắn chính là một quái vật không thể yêu hóa, bây giờ phá tan tất cả trói cuộc, rốt cuộc hắn có được lực lượng yêu hóa.</w:t>
      </w:r>
    </w:p>
    <w:p>
      <w:pPr>
        <w:pStyle w:val="BodyText"/>
      </w:pPr>
      <w:r>
        <w:t xml:space="preserve">Miệng Âu Dương phát ra tiếng hú dài:</w:t>
      </w:r>
    </w:p>
    <w:p>
      <w:pPr>
        <w:pStyle w:val="BodyText"/>
      </w:pPr>
      <w:r>
        <w:t xml:space="preserve">- Grao!!!</w:t>
      </w:r>
    </w:p>
    <w:p>
      <w:pPr>
        <w:pStyle w:val="BodyText"/>
      </w:pPr>
      <w:r>
        <w:t xml:space="preserve">Đầu Âu Dương mọc ra hai sừng, đôi tay như là long trảo, vảy vàng lan đầy cánh tay, đôi chân không có thay đổi gì nhưng lưng hắn sinh ra hai gai xương đâm hướng hai bên.</w:t>
      </w:r>
    </w:p>
    <w:p>
      <w:pPr>
        <w:pStyle w:val="BodyText"/>
      </w:pPr>
      <w:r>
        <w:t xml:space="preserve">Lúc này Âu Dương tựa như một quái vật, đây chính là yêu hóa của Yêu Chiến Sĩ. Vảy màu vàng, lưng mọc gai xương, đây là đặc điểm rõ ràng nhất của Yêu Chiến Sĩ cấp ý chí. Âu Dương bay trên trời, nhìn xuống mặt đất, cảm nhận khí thế giết chóc không ngừng ùa vào thân thể, đầu óc, nhưng hiện giờ hắn không muốn tàn sát, bởi vì đây là thuộc về ý chí của hắn, tựa như cánh tay hắn, tự do khống chế.</w:t>
      </w:r>
    </w:p>
    <w:p>
      <w:pPr>
        <w:pStyle w:val="BodyText"/>
      </w:pPr>
      <w:r>
        <w:t xml:space="preserve">*Ong!*</w:t>
      </w:r>
    </w:p>
    <w:p>
      <w:pPr>
        <w:pStyle w:val="BodyText"/>
      </w:pPr>
      <w:r>
        <w:t xml:space="preserve">Ảo ảnh Đại Đế bỗng hiện ra sau lưng Âu Dương, Thứ Kiêu cung bay ra khỏi vòng tay, Thứ Kiêu cung vốn có màu đỏ đen bắt đầu xuất hiện vết cắt tím.</w:t>
      </w:r>
    </w:p>
    <w:p>
      <w:pPr>
        <w:pStyle w:val="BodyText"/>
      </w:pPr>
      <w:r>
        <w:t xml:space="preserve">Hai lông chim kiêu màu đỏ rơi ra, vảy màu vàng thay thế vào.</w:t>
      </w:r>
    </w:p>
    <w:p>
      <w:pPr>
        <w:pStyle w:val="BodyText"/>
      </w:pPr>
      <w:r>
        <w:t xml:space="preserve">*Két!*</w:t>
      </w:r>
    </w:p>
    <w:p>
      <w:pPr>
        <w:pStyle w:val="BodyText"/>
      </w:pPr>
      <w:r>
        <w:t xml:space="preserve">Một tiếng khẽ vang, dây cung Thứ Kiêu cung trong tay Âu Dương đứt đoạn, Đại Đế chân thân sau lưng hắn hóa thành vệt sáng bay tới Thứ Kiêu cung.</w:t>
      </w:r>
    </w:p>
    <w:p>
      <w:pPr>
        <w:pStyle w:val="BodyText"/>
      </w:pPr>
      <w:r>
        <w:t xml:space="preserve">Đại Đế chân thân hóa thành luồng sáng đỏ liên tiếp hai đầu Thứ Kiêu cung, khoảnh khắc dây cung của Thứ Kiêu cung biến thành sợi dây đỏ do Đại Đế chân thân biến ảo ra.</w:t>
      </w:r>
    </w:p>
    <w:p>
      <w:pPr>
        <w:pStyle w:val="BodyText"/>
      </w:pPr>
      <w:r>
        <w:t xml:space="preserve">- Đại Đế chân thân biến mất! Hiện tại cây cung chính là Đại Đế chân thân của ta, ý chí hủy diệt chính là hủy diệt tiễn của ta!</w:t>
      </w:r>
    </w:p>
    <w:p>
      <w:pPr>
        <w:pStyle w:val="BodyText"/>
      </w:pPr>
      <w:r>
        <w:t xml:space="preserve">Hơi thở giết chóc dần biến mất, Âu Dương cảm giác biến đổi trong người, lực lượng gần như rút đi hết, hắn cảm thấy mình như đang bềnh bồng trong biển ý chí.</w:t>
      </w:r>
    </w:p>
    <w:p>
      <w:pPr>
        <w:pStyle w:val="BodyText"/>
      </w:pPr>
      <w:r>
        <w:t xml:space="preserve">Cảm giác tất cả lực lượng trong thiên địa đều nắm trong tay ta rất là huyền ảo.</w:t>
      </w:r>
    </w:p>
    <w:p>
      <w:pPr>
        <w:pStyle w:val="BodyText"/>
      </w:pPr>
      <w:r>
        <w:t xml:space="preserve">Âu Dương vươn tay chộp hướng hư không, một huyết sắc tên bị hắn rút ra từ không trung. Khi mũi tên xuất hiện, bầu trời Phụng Thiên thành lại biến sắc, lần này màu sắc từ đỏ máu biến thành đỏ. Sát khí quay quanh mũi tên trong tay Âu Dương, xoay nhanh, từng khe hở không gian khủng bố bị sát khí xé mở.</w:t>
      </w:r>
    </w:p>
    <w:p>
      <w:pPr>
        <w:pStyle w:val="BodyText"/>
      </w:pPr>
      <w:r>
        <w:t xml:space="preserve">- Hủy diệt tiễn! Đây mới là tên ta cần!</w:t>
      </w:r>
    </w:p>
    <w:p>
      <w:pPr>
        <w:pStyle w:val="BodyText"/>
      </w:pPr>
      <w:r>
        <w:t xml:space="preserve">Âu Dương đặt huyết sắc tên lên dây cung, nhưng hắn không bắn ra, vì mũi tên này là tất sát tên, hắn chỉ dùng được một mũi tên. Mũi tên này bắn ra thì trong thời gian ngắn ý chí sẽ tạm thời tan biến, Âu Dương trở thành đỉnh Đại Đế.</w:t>
      </w:r>
    </w:p>
    <w:p>
      <w:pPr>
        <w:pStyle w:val="BodyText"/>
      </w:pPr>
      <w:r>
        <w:t xml:space="preserve">- Lấy tiễn thuật mạnh nhất phối hợp tên mạnh nhất! Đây chính là mục tiêu kiên bất tồi, nhất kích tất sát của Yêu Cung Thủ!</w:t>
      </w:r>
    </w:p>
    <w:p>
      <w:pPr>
        <w:pStyle w:val="BodyText"/>
      </w:pPr>
      <w:r>
        <w:t xml:space="preserve">Âu Dương rốt cuộc tìm được mục tiêu của mình, đây là thứ hắn truy cầu, mặc kệ kẻ địch cường đại cỡ nào, mặc kệ cường giả ý chí thậm chí là sau này phi tiên! Một mũi tên đánh chết, tuyệt đối không cho bất cứ cơ hội trở tay nào, đây mới là bá khí của Yêu Cung Thủ!</w:t>
      </w:r>
    </w:p>
    <w:p>
      <w:pPr>
        <w:pStyle w:val="BodyText"/>
      </w:pPr>
      <w:r>
        <w:t xml:space="preserve">- Khúc Hướng Tiền! Ngươi sẽ là người thứ nhất cảm nhận hủy diệt tiễn!</w:t>
      </w:r>
    </w:p>
    <w:p>
      <w:pPr>
        <w:pStyle w:val="BodyText"/>
      </w:pPr>
      <w:r>
        <w:t xml:space="preserve">Âu Dương nhìn phía xa, hơn bốn năm, hắn nhịn hơn bốn năm rồi, tiếp theo chính là lúc đưa lão quỷ Khúc Hướng Tiền đoàn tụ với liệt tổ liệt tông thiên cung bọn họ.</w:t>
      </w:r>
    </w:p>
    <w:p>
      <w:pPr>
        <w:pStyle w:val="BodyText"/>
      </w:pPr>
      <w:r>
        <w:t xml:space="preserve">…</w:t>
      </w:r>
    </w:p>
    <w:p>
      <w:pPr>
        <w:pStyle w:val="BodyText"/>
      </w:pPr>
      <w:r>
        <w:t xml:space="preserve">Cửu Huyền tông, hiện là một trong thất đại tông phái, thực lực trong tất cả cao thủ xếp trung đẳng. Cửu Huyền tông có được địa vị hôm nay có liên quan rất lớn đến vị trí của nó, Cửu Huyền cốc.</w:t>
      </w:r>
    </w:p>
    <w:p>
      <w:pPr>
        <w:pStyle w:val="BodyText"/>
      </w:pPr>
      <w:r>
        <w:t xml:space="preserve">Cửu Huyền cốc này gần như là phúc địa chỉ đứng sau Vạn Tiên sơn, phúc địa không phải chỉ linh nguyên sung túc bao nhiêu, trong Cửu Huyền cốc có chín gốc thần thụ, mỗi một gốc thần thu qua trăm năm sẽ sinh ra một thánh quả, thánh quả có được đoạt thiên địa tạo hóa uy lực, nếu quả chín trăm năm thời gian gom đủ chín thánh quả thì có thể đem một pháp thân tăng lên đến đỉnh Đại Đế.</w:t>
      </w:r>
    </w:p>
    <w:p>
      <w:pPr>
        <w:pStyle w:val="Compact"/>
      </w:pPr>
      <w:r>
        <w:br w:type="textWrapping"/>
      </w:r>
      <w:r>
        <w:br w:type="textWrapping"/>
      </w:r>
    </w:p>
    <w:p>
      <w:pPr>
        <w:pStyle w:val="Heading2"/>
      </w:pPr>
      <w:bookmarkStart w:id="474" w:name="chương-482-giết-trở-về-chân-linh-giới"/>
      <w:bookmarkEnd w:id="474"/>
      <w:r>
        <w:t xml:space="preserve">452. Chương 482 : Giết Trở Về Chân Linh Giới</w:t>
      </w:r>
    </w:p>
    <w:p>
      <w:pPr>
        <w:pStyle w:val="Compact"/>
      </w:pPr>
      <w:r>
        <w:br w:type="textWrapping"/>
      </w:r>
      <w:r>
        <w:br w:type="textWrapping"/>
      </w:r>
      <w:r>
        <w:t xml:space="preserve">Loại thánh dược này trong toàn Chân Linh Giới thuộc hàng cực kỳ ít ỏi, chín gốc thần thụ của Cửu Huyền cốc đặc biệt nổi tiếng. Cửu Huyền cốc có chín gốc thần thụ gần như không cần lo không có đỉnh Đại Đế.</w:t>
      </w:r>
    </w:p>
    <w:p>
      <w:pPr>
        <w:pStyle w:val="BodyText"/>
      </w:pPr>
      <w:r>
        <w:t xml:space="preserve">Chín trăm năm nhìn thì rất dài nhưng thực tếđối với Đại Đế nó không tính lâu bao nhiêu, Đại Đế có tuổi thọ vạn năm. Cho nên đến nay trong Cửu Huyền cốc chỉ tính đỉnh Đại Đế tọa trấn đã có chín người!</w:t>
      </w:r>
    </w:p>
    <w:p>
      <w:pPr>
        <w:pStyle w:val="BodyText"/>
      </w:pPr>
      <w:r>
        <w:t xml:space="preserve">Số lượng này là nhiều nhất trong tất cả tông phái cùng thánh địa.</w:t>
      </w:r>
    </w:p>
    <w:p>
      <w:pPr>
        <w:pStyle w:val="BodyText"/>
      </w:pPr>
      <w:r>
        <w:t xml:space="preserve">Lần này cuộc chiến tông chủ tiến hành trong Cửu Huyền cốc. Lỗ Tu dẫn theo Mục Uyển vừa mới bước vào Đại Đếđi tới Cửu Huyền cốc, Cửu Huyền tông chủ Hạ Vũ Phong và đại trưởng lão Bùi Nguyên Kỳ đích thân ra nghênh tiếp. Lỗ Tu là tông chủ thiên hạđệ nhất tông, đáng nhận được lễ này.</w:t>
      </w:r>
    </w:p>
    <w:p>
      <w:pPr>
        <w:pStyle w:val="BodyText"/>
      </w:pPr>
      <w:r>
        <w:t xml:space="preserve">Lỗ Tu chắp hai tay, nói:</w:t>
      </w:r>
    </w:p>
    <w:p>
      <w:pPr>
        <w:pStyle w:val="BodyText"/>
      </w:pPr>
      <w:r>
        <w:t xml:space="preserve">- Hạ tông chủ khách sáo quá!</w:t>
      </w:r>
    </w:p>
    <w:p>
      <w:pPr>
        <w:pStyle w:val="BodyText"/>
      </w:pPr>
      <w:r>
        <w:t xml:space="preserve">Lúc này Lỗ Tu đã đặt chân vào cấp ý chí, từ vài mặt mà nói gã có địa vị cao hơn tất cả tông chủ, thánh chủ. Lần này cuộc chiến tông chủ Lỗ Tu đã bị tiêu trừ tư cách dư thi, chẳng qua là đến có mặt.</w:t>
      </w:r>
    </w:p>
    <w:p>
      <w:pPr>
        <w:pStyle w:val="BodyText"/>
      </w:pPr>
      <w:r>
        <w:t xml:space="preserve">Hạ Vũ Phong giả bộ khó hiểu hỏi:</w:t>
      </w:r>
    </w:p>
    <w:p>
      <w:pPr>
        <w:pStyle w:val="BodyText"/>
      </w:pPr>
      <w:r>
        <w:t xml:space="preserve">- Ủa? Sao Âu Dương trưởng lão...</w:t>
      </w:r>
    </w:p>
    <w:p>
      <w:pPr>
        <w:pStyle w:val="BodyText"/>
      </w:pPr>
      <w:r>
        <w:t xml:space="preserve">Lỗ Tu biết trong bụng Hạ Vũ Phong nghĩ gì, cuộc chiến tông chủ lần này nói trắng ra là tông phái, thánh địa, gia tộc khác muốn tìm hiểu sâu cạn của Vạn Tiên sơn, nhìn xem Âu Dương có phải giống như tin đồn bốn năm chưa về.</w:t>
      </w:r>
    </w:p>
    <w:p>
      <w:pPr>
        <w:pStyle w:val="BodyText"/>
      </w:pPr>
      <w:r>
        <w:t xml:space="preserve">Lỗ Tu không nói chuyện, Mục Uyển đứng bên cạnh gã mở miệng giải thích:</w:t>
      </w:r>
    </w:p>
    <w:p>
      <w:pPr>
        <w:pStyle w:val="BodyText"/>
      </w:pPr>
      <w:r>
        <w:t xml:space="preserve">- Âu Dương thái thượng trưởng lão bận rộn nhiều việc, lần này chưa biết có đến được hay không chưa.</w:t>
      </w:r>
    </w:p>
    <w:p>
      <w:pPr>
        <w:pStyle w:val="BodyText"/>
      </w:pPr>
      <w:r>
        <w:t xml:space="preserve">Mục Uyển vừa thốt lời, Hạ Vũ Phong, Bùi Nguyên Kỳ liếc nhau, chỉ cần không phải đồ ngốc liền hiểu ẩn ý trong mắt họ.</w:t>
      </w:r>
    </w:p>
    <w:p>
      <w:pPr>
        <w:pStyle w:val="BodyText"/>
      </w:pPr>
      <w:r>
        <w:t xml:space="preserve">Hạ Vũ Phong ra vẻ khó xử nói:</w:t>
      </w:r>
    </w:p>
    <w:p>
      <w:pPr>
        <w:pStyle w:val="BodyText"/>
      </w:pPr>
      <w:r>
        <w:t xml:space="preserve">- Lỗ tông chủ, lần này tất cả tông phái, lão tổ trong thiên hạđều đến cũng vì muốn chiêm ngưỡng phong thái của Âu Dương trưởng lão, sao lại...</w:t>
      </w:r>
    </w:p>
    <w:p>
      <w:pPr>
        <w:pStyle w:val="BodyText"/>
      </w:pPr>
      <w:r>
        <w:t xml:space="preserve">- Hừ hừ, Hạ tông chủ, nếu có ai không vừa lòng thì cứđi Vạn Tiên sơn tự mình trao đổi với Âu Dương!</w:t>
      </w:r>
    </w:p>
    <w:p>
      <w:pPr>
        <w:pStyle w:val="BodyText"/>
      </w:pPr>
      <w:r>
        <w:t xml:space="preserve">Lỗ Tu nói xong hừ lạnh, bước nhanh vào Cửu Huyền cốc.</w:t>
      </w:r>
    </w:p>
    <w:p>
      <w:pPr>
        <w:pStyle w:val="BodyText"/>
      </w:pPr>
      <w:r>
        <w:t xml:space="preserve">Bùi Nguyên Kỳ nheo mắt, nói:</w:t>
      </w:r>
    </w:p>
    <w:p>
      <w:pPr>
        <w:pStyle w:val="BodyText"/>
      </w:pPr>
      <w:r>
        <w:t xml:space="preserve">- Tông chủ, xem ra tin đồn không phải nhảm nhí.</w:t>
      </w:r>
    </w:p>
    <w:p>
      <w:pPr>
        <w:pStyle w:val="BodyText"/>
      </w:pPr>
      <w:r>
        <w:t xml:space="preserve">Hiện tại bên ngoài đều đồn Âu Dương đã chết, Vạn Tiên sơn chẳng qua là cáo mượn oai hùm, căn bản không hề có siêu cấp cường giả.</w:t>
      </w:r>
    </w:p>
    <w:p>
      <w:pPr>
        <w:pStyle w:val="BodyText"/>
      </w:pPr>
      <w:r>
        <w:t xml:space="preserve">Hạ Vũ Phong âm thầm truyền âm cho Bùi Nguyên Kỳ.</w:t>
      </w:r>
    </w:p>
    <w:p>
      <w:pPr>
        <w:pStyle w:val="BodyText"/>
      </w:pPr>
      <w:r>
        <w:t xml:space="preserve">"Trước tiên mặc kệ Âu Dương có chết hay chưa, Vạn Tiên sơn có hai cường giả ý chí cường đại không dễ dàng động."</w:t>
      </w:r>
    </w:p>
    <w:p>
      <w:pPr>
        <w:pStyle w:val="BodyText"/>
      </w:pPr>
      <w:r>
        <w:t xml:space="preserve">Hạ Vũ Phong cười tủm tỉm theo sau Lỗ Tu đi vào Cửu Huyền tông.</w:t>
      </w:r>
    </w:p>
    <w:p>
      <w:pPr>
        <w:pStyle w:val="BodyText"/>
      </w:pPr>
      <w:r>
        <w:t xml:space="preserve">Hồn Giới, Âu Dương và Vệ Thi đi đến Hồn Vân trấn nhỏ cách Chân Linh Giới rất gần, chỗ này đã qua nhiều năm nhưng vẫn không xây dựng lại, mọc đầy cỏ dại, không dấu chân người.</w:t>
      </w:r>
    </w:p>
    <w:p>
      <w:pPr>
        <w:pStyle w:val="BodyText"/>
      </w:pPr>
      <w:r>
        <w:t xml:space="preserve">Âu Dương nhìn Vệ Thi, nói:</w:t>
      </w:r>
    </w:p>
    <w:p>
      <w:pPr>
        <w:pStyle w:val="BodyText"/>
      </w:pPr>
      <w:r>
        <w:t xml:space="preserve">- Ta sắp rời đi, nàng có thểđi làm nữ vương Hồn Giới của mình.</w:t>
      </w:r>
    </w:p>
    <w:p>
      <w:pPr>
        <w:pStyle w:val="BodyText"/>
      </w:pPr>
      <w:r>
        <w:t xml:space="preserve">Mặc dù Vệ Thi bị hắn hút bốn năm nhưng trong thời gian ngắn nàng đã hồi phục ba phần lực lượng. Đừng xem thường ba phần lực lượng này, nếu như không có huyết sắc liệt diễm, chỉ dựa vào ý chí hủy diệt chiến đấu thì Âu Dương tuyệt đối sẽ bị ba phần lực lượng của Vệ Thi tiêu diệt.</w:t>
      </w:r>
    </w:p>
    <w:p>
      <w:pPr>
        <w:pStyle w:val="BodyText"/>
      </w:pPr>
      <w:r>
        <w:t xml:space="preserve">Vệ Thi ánh mắt phức tạp nhìn Âu Dương, người đàn ông đem nàng trở thành linh đan hấp thu bốn năm giờ sắp rời đi, mặc dù hắn làm chuyện quá đáng nhưng cũng cho nàng hiểu một đạo lý.</w:t>
      </w:r>
    </w:p>
    <w:p>
      <w:pPr>
        <w:pStyle w:val="BodyText"/>
      </w:pPr>
      <w:r>
        <w:t xml:space="preserve">Lúc trước Vệ Thi sống vì Hồn Giới, vì chấn hưng Hồn Giới, vì đánh vỡ trói buộc Hồn Giới mà sinh tồn, tu luyện, cảm thấy Hồn Giới không thể thiếu đi nàng.</w:t>
      </w:r>
    </w:p>
    <w:p>
      <w:pPr>
        <w:pStyle w:val="BodyText"/>
      </w:pPr>
      <w:r>
        <w:t xml:space="preserve">Nhưng bốn năm qua, Hồn Giới mất đi nàng vẫn an cư lạc nghiệp, các Hồn Giả nàng xem như con dân, là tất cả của nàng dần bắt đầu quên đi nữ vương.</w:t>
      </w:r>
    </w:p>
    <w:p>
      <w:pPr>
        <w:pStyle w:val="BodyText"/>
      </w:pPr>
      <w:r>
        <w:t xml:space="preserve">Vệ Thi chợt phát hiện mình thật sự rất thất bại, mình sống vì Hồn Giới nhưng Hồn Giả không nhớ đến mình, loại đả kích này khiến nàng bỗng cảm thấy mất đi mục tiêu sống tiếp.</w:t>
      </w:r>
    </w:p>
    <w:p>
      <w:pPr>
        <w:pStyle w:val="BodyText"/>
      </w:pPr>
      <w:r>
        <w:t xml:space="preserve">Âu Dương nhẹ vỗ cánh tay Vệ Thi, nói:</w:t>
      </w:r>
    </w:p>
    <w:p>
      <w:pPr>
        <w:pStyle w:val="BodyText"/>
      </w:pPr>
      <w:r>
        <w:t xml:space="preserve">- Nàng có được ý chí tam phương, nếu như chịu đi lên con đường giết chóc, ý chí tứ phương tụ tập, không phải không có khả năng vũ hóa phi tiên. Không phải nàng ghét ta lắm sao? Vậy được rồi, ta ở Chân Linh Giới chờ nàng, xem xem tương lai nàng có năng lực phá mở phong ấn chỗ này tiến vào Chân Linh Giới không?</w:t>
      </w:r>
    </w:p>
    <w:p>
      <w:pPr>
        <w:pStyle w:val="BodyText"/>
      </w:pPr>
      <w:r>
        <w:t xml:space="preserve">Âu Dương nhìn ra dược Vệ Thi mờ mịt, những lời này xem như một loại an ủi cô gái bị hắn ôm bốn năm.</w:t>
      </w:r>
    </w:p>
    <w:p>
      <w:pPr>
        <w:pStyle w:val="BodyText"/>
      </w:pPr>
      <w:r>
        <w:t xml:space="preserve">Vệ Thi trừng Âu Dương, nói:</w:t>
      </w:r>
    </w:p>
    <w:p>
      <w:pPr>
        <w:pStyle w:val="BodyText"/>
      </w:pPr>
      <w:r>
        <w:t xml:space="preserve">- Nếu như ta bước vào phi tiên, muốn giết ngươi dễ như trở bàn tay.</w:t>
      </w:r>
    </w:p>
    <w:p>
      <w:pPr>
        <w:pStyle w:val="BodyText"/>
      </w:pPr>
      <w:r>
        <w:t xml:space="preserve">Bị người xem thành linh dược hấp thu hơn bốn năm, do dù tính tình của Vệ Thi có tốt tới đâu cũng không chịu đựng nổi. Mỗi khi nhớ đến chuyện này là Vệ Thi rất muốn một cái tát đập chết Âu Dương.</w:t>
      </w:r>
    </w:p>
    <w:p>
      <w:pPr>
        <w:pStyle w:val="BodyText"/>
      </w:pPr>
      <w:r>
        <w:t xml:space="preserve">- Chúc nàng sớm ngày phi tiên, sớm ngày giết ta!</w:t>
      </w:r>
    </w:p>
    <w:p>
      <w:pPr>
        <w:pStyle w:val="BodyText"/>
      </w:pPr>
      <w:r>
        <w:t xml:space="preserve">Âu Dương chớp mắt với Vệ Thi, nói:</w:t>
      </w:r>
    </w:p>
    <w:p>
      <w:pPr>
        <w:pStyle w:val="BodyText"/>
      </w:pPr>
      <w:r>
        <w:t xml:space="preserve">- Nhưng nàng phải tăng nhanh tốc độ, hiện tại ta đã thành ý chí hủy diệt rồi, vĩnh sinh chiến kỳ đã hóa thành loại thứ hai lực vĩnh sinh, ý chí vĩnh sinh so với ý chí hủy diệt càng dễ ngộ đạo hơn. Nếu tốc độ nàng chậm, có lẽ mấy trăm năm sau ta đã vũ hóa phi tiên, khi đó cho dù nàng đi ra Hồn Giới thì có lẽ sẽ lại bị ta ôm bốn năm.</w:t>
      </w:r>
    </w:p>
    <w:p>
      <w:pPr>
        <w:pStyle w:val="BodyText"/>
      </w:pPr>
      <w:r>
        <w:t xml:space="preserve">Âu Dương nói câu bông đùa.</w:t>
      </w:r>
    </w:p>
    <w:p>
      <w:pPr>
        <w:pStyle w:val="BodyText"/>
      </w:pPr>
      <w:r>
        <w:t xml:space="preserve">Âu Dương không có gì là hận Vệ Thi, nói chính xác hơn nàng xem như có ơn với hắn, một cô gái đáng thương luôn sống vì người khác, có lúc hắn thấy tội cho nàng.</w:t>
      </w:r>
    </w:p>
    <w:p>
      <w:pPr>
        <w:pStyle w:val="BodyText"/>
      </w:pPr>
      <w:r>
        <w:t xml:space="preserve">- Hừ! Ngươi không cần đắc ý, khi ta tụ đủ ý chí tứ phương thì là ngày ta giết ngươi!</w:t>
      </w:r>
    </w:p>
    <w:p>
      <w:pPr>
        <w:pStyle w:val="BodyText"/>
      </w:pPr>
      <w:r>
        <w:t xml:space="preserve">Vệ Thi liếc Âu Dương, sau đó lấy xuống Hàn Băng vương miện giao cho Âu Dương.</w:t>
      </w:r>
    </w:p>
    <w:p>
      <w:pPr>
        <w:pStyle w:val="BodyText"/>
      </w:pPr>
      <w:r>
        <w:t xml:space="preserve">Vệ Thi nói:</w:t>
      </w:r>
    </w:p>
    <w:p>
      <w:pPr>
        <w:pStyle w:val="BodyText"/>
      </w:pPr>
      <w:r>
        <w:t xml:space="preserve">- Đây là chí bảo Hồn Giới, trong năm mươi năm ta chắc chắn sẽ bước ra Hồn Giới lấy lại Hàn Băng vương miện, khi đó cũng là ngày ta tru sát ngươi!</w:t>
      </w:r>
    </w:p>
    <w:p>
      <w:pPr>
        <w:pStyle w:val="BodyText"/>
      </w:pPr>
      <w:r>
        <w:t xml:space="preserve">Vệ Thi nói xong biến thành khói đen biến mất.</w:t>
      </w:r>
    </w:p>
    <w:p>
      <w:pPr>
        <w:pStyle w:val="BodyText"/>
      </w:pPr>
      <w:r>
        <w:t xml:space="preserve">Âu Dương tay cầm Hàn Băng vương miện, mặt cười khổ. Cái này vậy là sao? Trước khi giết người tặng lễ vật cho hắn? Trong năm mươi năm tụ đủ ý chí tứ phương đạt đến phi tiên? Âu Dương lắc đầu, xoay người bay hướng thiên ngoại thiên liên thông Chân Linh Giới.</w:t>
      </w:r>
    </w:p>
    <w:p>
      <w:pPr>
        <w:pStyle w:val="BodyText"/>
      </w:pPr>
      <w:r>
        <w:t xml:space="preserve">Âu Dương rời đi một phút sau bóng đen lóe lên, Vệ Thi xuất hiện ngay tại chỗ vừa rồi, nhưng lúc này nàng không ăn mặc như nữ vương, nàng mặc áo đen.</w:t>
      </w:r>
    </w:p>
    <w:p>
      <w:pPr>
        <w:pStyle w:val="BodyText"/>
      </w:pPr>
      <w:r>
        <w:t xml:space="preserve">Vệ Thi nhìn hướng Âu Dương biến mất, nói:</w:t>
      </w:r>
    </w:p>
    <w:p>
      <w:pPr>
        <w:pStyle w:val="BodyText"/>
      </w:pPr>
      <w:r>
        <w:t xml:space="preserve">- Là ta quá chấp mê bất ngộ, từ hôm nay trở đi, Vệ Thi chiến đấu vì Hồn Giới đã chết, ta là Vệ Thi vì truy cầu phi tiên mà bước vào giết chóc.</w:t>
      </w:r>
    </w:p>
    <w:p>
      <w:pPr>
        <w:pStyle w:val="BodyText"/>
      </w:pPr>
      <w:r>
        <w:t xml:space="preserve">Lối vào thông hướng thiên ngoại thiên vẫn đang xoay tròn, khi Âu Dương lại tới đây thì phát hiện lối vào khác với lúc hắn đến, không phải nói nó có thay đổi gì mà là ánh mắt nhìn khác đi.</w:t>
      </w:r>
    </w:p>
    <w:p>
      <w:pPr>
        <w:pStyle w:val="BodyText"/>
      </w:pPr>
      <w:r>
        <w:t xml:space="preserve">Lúc trước Âu Dương nhìn lối vào này dùng là dùng Thần Sư Chi Nhãn cũng không nhìn ra cái gì, nhưng bây giờ hắn có được ý chí hủy diệt, nguyên lối vào đã bị một lực lượng vô cùng huyền ảo phong kín.</w:t>
      </w:r>
    </w:p>
    <w:p>
      <w:pPr>
        <w:pStyle w:val="BodyText"/>
      </w:pPr>
      <w:r>
        <w:t xml:space="preserve">Lực lượng này chống đỡ nguyên điểm liên tiếp, hơi giống huyết sắc liệt diễm của hắn, đều thuộc về năng lượng hoàn toàn áp chế linh hồn.</w:t>
      </w:r>
    </w:p>
    <w:p>
      <w:pPr>
        <w:pStyle w:val="BodyText"/>
      </w:pPr>
      <w:r>
        <w:t xml:space="preserve">- Hèn chi dù Vệ Thi có được ý chí tam phương cũng không thể bước vào Chân Linh Giới, chủ nhân Phong Bạo thành Hoắc Khải Phong thật là quá cường đại!</w:t>
      </w:r>
    </w:p>
    <w:p>
      <w:pPr>
        <w:pStyle w:val="BodyText"/>
      </w:pPr>
      <w:r>
        <w:t xml:space="preserve">Âu Dương nhìn ra lực lượng phủ lên điểm liên tiếp không phải Linh Hồn Liệt Diễm, đó là loại lực lượng vượt qua tất cả, nó có nhân loại giết tất cả linh hồn dưới phi tiên.</w:t>
      </w:r>
    </w:p>
    <w:p>
      <w:pPr>
        <w:pStyle w:val="Compact"/>
      </w:pPr>
      <w:r>
        <w:br w:type="textWrapping"/>
      </w:r>
      <w:r>
        <w:br w:type="textWrapping"/>
      </w:r>
    </w:p>
    <w:p>
      <w:pPr>
        <w:pStyle w:val="Heading2"/>
      </w:pPr>
      <w:bookmarkStart w:id="475" w:name="chương-483-giết-trở-về-chân-linh-giới-2"/>
      <w:bookmarkEnd w:id="475"/>
      <w:r>
        <w:t xml:space="preserve">453. Chương 483 : Giết Trở Về Chân Linh Giới (2)</w:t>
      </w:r>
    </w:p>
    <w:p>
      <w:pPr>
        <w:pStyle w:val="Compact"/>
      </w:pPr>
      <w:r>
        <w:br w:type="textWrapping"/>
      </w:r>
      <w:r>
        <w:br w:type="textWrapping"/>
      </w:r>
      <w:r>
        <w:t xml:space="preserve">- Hình như lực lượng này đã vượt qua phi tiên, chủ nhân Phong Bạo thành Hoắc Khải Phong rốt cuộc có tu vi thế nào?</w:t>
      </w:r>
    </w:p>
    <w:p>
      <w:pPr>
        <w:pStyle w:val="BodyText"/>
      </w:pPr>
      <w:r>
        <w:t xml:space="preserve">Âu Dương nhìn điểm liên tiếp, suy tư. Trong lòng Âu Dương có một suy đoán, lực lượng cường đại như Hoắc Khải Phong, có lẽ chính là y chung kết viễn cổ! Tất cả bí ẩn viễn cổ đều liên quan đến y.</w:t>
      </w:r>
    </w:p>
    <w:p>
      <w:pPr>
        <w:pStyle w:val="BodyText"/>
      </w:pPr>
      <w:r>
        <w:t xml:space="preserve">Âu Dương lại nhớ đến lúc trước trong viễn cổ tếđàn ở mai cốt chi địa hắn thấy Hoắc Khải Phong dùng lực thông thiên sáng tạo ra Tỏa Yêu tháp. Âu Dương có suy nghĩ to gan là có lẽ Hoắc Khải Phong không chết, có lẽ gã ở trong Tỏa Yêu tháp kia.</w:t>
      </w:r>
    </w:p>
    <w:p>
      <w:pPr>
        <w:pStyle w:val="BodyText"/>
      </w:pPr>
      <w:r>
        <w:t xml:space="preserve">Nhưng mặc kệ là suy đoán gì thì Âu Dương tạm thời sẽ không tiến vào Tỏa Yêu tháp, quái vật như vậy, một mình có thể phong tỏa cả thế giới, hắn không dám đụng vào. Có lẽ một ngày nào đó khi Âu Dương đã giải hết mọi bí ẩn viễn cổ, đạt đến phi tiên thì hắn sẽ đi gặp Hoắc Khải Phong một lần, nhưng tuyệt đối không phải bây giờ.</w:t>
      </w:r>
    </w:p>
    <w:p>
      <w:pPr>
        <w:pStyle w:val="BodyText"/>
      </w:pPr>
      <w:r>
        <w:t xml:space="preserve">- Khúc Hướng Tiền đợi ta cũng gần năm năm rồi, nên tặng cho ngươi niềm vui bất ngờ!</w:t>
      </w:r>
    </w:p>
    <w:p>
      <w:pPr>
        <w:pStyle w:val="BodyText"/>
      </w:pPr>
      <w:r>
        <w:t xml:space="preserve">Âu Dương vung tay, một luồng tia chớp đỏ lóe lên trước mặt hắn, Thứ Kiêu cung bay ra khỏi hư không, bị hắn chộp lấy.</w:t>
      </w:r>
    </w:p>
    <w:p>
      <w:pPr>
        <w:pStyle w:val="BodyText"/>
      </w:pPr>
      <w:r>
        <w:t xml:space="preserve">Âu Dương hóa thành tia chớp đen xông vào trong thông đao hướng đến Chân Linh Giới.</w:t>
      </w:r>
    </w:p>
    <w:p>
      <w:pPr>
        <w:pStyle w:val="BodyText"/>
      </w:pPr>
      <w:r>
        <w:t xml:space="preserve">Bên dưới lối vào thiên ngoại thiên, trong gian nhà tranh, Khúc Hướng Tiền bỗng mở mắt ra, nhìn chằm chằm cánh cửa vàng xoay tròn trên bầu trời.</w:t>
      </w:r>
    </w:p>
    <w:p>
      <w:pPr>
        <w:pStyle w:val="BodyText"/>
      </w:pPr>
      <w:r>
        <w:t xml:space="preserve">Khúc Hướng Tiền mỉm cười lầm bầm:</w:t>
      </w:r>
    </w:p>
    <w:p>
      <w:pPr>
        <w:pStyle w:val="BodyText"/>
      </w:pPr>
      <w:r>
        <w:t xml:space="preserve">- Sắp năm năm, ngươi rốt cuộc đi ra!</w:t>
      </w:r>
    </w:p>
    <w:p>
      <w:pPr>
        <w:pStyle w:val="BodyText"/>
      </w:pPr>
      <w:r>
        <w:t xml:space="preserve">Khúc Hướng Tiền đứng dậy giũ tro bụi trên người, tay trái giơ lên, một lôi cầu màu tím xuất hiện trong tay gã. Ý chí bất khuất vào giây phút này bị gã điểm nhiên vô số trận đồ từ trên người toát ra tứ phương.</w:t>
      </w:r>
    </w:p>
    <w:p>
      <w:pPr>
        <w:pStyle w:val="BodyText"/>
      </w:pPr>
      <w:r>
        <w:t xml:space="preserve">Tùy theo trận đồ tan biến, đại hình trận đồ Khúc Hướng Tiền chuẩn bị năm năm vào giây phút này rốt cuộc khởi động.</w:t>
      </w:r>
    </w:p>
    <w:p>
      <w:pPr>
        <w:pStyle w:val="BodyText"/>
      </w:pPr>
      <w:r>
        <w:t xml:space="preserve">Một Trận Đồ Sư, còn là Trận Đồ Sư cấp ý chí, có cửu tiêu thần lôi trong tay, cộng thêm nhiều trận đồ thế này phụ trợ, Khúc Hướng Tiền tin tưởng cho dù quái vật Âu Dương đột phá đến cấp ý chí thì gã chắc chắn có thể chém chết hắn tại đây.</w:t>
      </w:r>
    </w:p>
    <w:p>
      <w:pPr>
        <w:pStyle w:val="BodyText"/>
      </w:pPr>
      <w:r>
        <w:t xml:space="preserve">Thần Sư Chi Nhãn xuyên thấu cánh cửa to màu vàng nhìn thấy bên ngoài có vô số trận đồ đứng thẳng, Âu Dương không hề sợ hãi. Thứ Kiêu cung hủy diệt tiễn cộng thêm tiễn thuật thần sầu, coi như là cường giả ý chí thì cũng không ngăn cản nhất tiễn kinh thiên của hắn!</w:t>
      </w:r>
    </w:p>
    <w:p>
      <w:pPr>
        <w:pStyle w:val="BodyText"/>
      </w:pPr>
      <w:r>
        <w:t xml:space="preserve">Hôm nay chính là giây phút triển lãm tất sát tiễn đầu tiên của mình trước mặt thế nhân!</w:t>
      </w:r>
    </w:p>
    <w:p>
      <w:pPr>
        <w:pStyle w:val="BodyText"/>
      </w:pPr>
      <w:r>
        <w:t xml:space="preserve">Trong Cửu Huyền cốc, Lỗ Tu rất là nhức đầu, vì mới chốc lát đã có nhiều cường giả ý chí đến hỏi thăm chuyện Âu Dương. Lỗ Tu bị hỏi đến bực mình, nhưng gã là chủ Vạn Tiên sơn, không thể lộ vẻ nóng nảy ra ngoài, bây giờ gã rất muốn vỗ bàn rời đi.</w:t>
      </w:r>
    </w:p>
    <w:p>
      <w:pPr>
        <w:pStyle w:val="BodyText"/>
      </w:pPr>
      <w:r>
        <w:t xml:space="preserve">Phi Vân Tiên Tử ngồi bên cạnh Lỗ Tu, mở miệng hỏi:</w:t>
      </w:r>
    </w:p>
    <w:p>
      <w:pPr>
        <w:pStyle w:val="BodyText"/>
      </w:pPr>
      <w:r>
        <w:t xml:space="preserve">- Bên ngoài đồn rằng Âu Dương trưởng lão bị vây trong thiên ngoại thiên, tại sao Lỗ tông chủ không đứng ra phản bác?</w:t>
      </w:r>
    </w:p>
    <w:p>
      <w:pPr>
        <w:pStyle w:val="BodyText"/>
      </w:pPr>
      <w:r>
        <w:t xml:space="preserve">- Lời đồn vô lý không cần phải để ý.</w:t>
      </w:r>
    </w:p>
    <w:p>
      <w:pPr>
        <w:pStyle w:val="BodyText"/>
      </w:pPr>
      <w:r>
        <w:t xml:space="preserve">Lỗ Tu vẫn chỉ nói một câu này, hôm nay không biết gã đã lặp đi lặp lại bao nhiêu lần.</w:t>
      </w:r>
    </w:p>
    <w:p>
      <w:pPr>
        <w:pStyle w:val="BodyText"/>
      </w:pPr>
      <w:r>
        <w:t xml:space="preserve">- Ha ha, nhưng Âu Dương trưởng lão gần năm năm không xuất hiện, bên ngoài có lời đồn cũng là bình thường.</w:t>
      </w:r>
    </w:p>
    <w:p>
      <w:pPr>
        <w:pStyle w:val="BodyText"/>
      </w:pPr>
      <w:r>
        <w:t xml:space="preserve">Phi Vân Tiên Tử trong lời nói ẩn chứa châm chích. Hôm nay mang tiếng là cuộc chiến tông chủ sự thật là các tông phái, thánh địa thăm dò Vạn Tiên sơn. Nếu hôm nay Lỗ Tu thừa nhận Âu Dương gần năm năm chưa về thì chiêu bài thiên hạđệ nhất tông e rằng sẽ biến thành trò cười.</w:t>
      </w:r>
    </w:p>
    <w:p>
      <w:pPr>
        <w:pStyle w:val="BodyText"/>
      </w:pPr>
      <w:r>
        <w:t xml:space="preserve">Cuộc chiến tông chủ không mở màn mà chuyển thành hội lên án công khai Vạn Tiên sơn, nhưng người ngồi ở đây không ai dám dồn ép quá mức. Mặc dù trong câu nói tràn đầy chất vấn nhưng họ không biểu hiện ra quá khích.</w:t>
      </w:r>
    </w:p>
    <w:p>
      <w:pPr>
        <w:pStyle w:val="BodyText"/>
      </w:pPr>
      <w:r>
        <w:t xml:space="preserve">Chuyện Âu Dương chỉ là suy đoán, không ai khẳng định được hắn sống hay chét. Nếu như Âu Dương thật sự chết rồi thì mọi chuyện vui mừng.</w:t>
      </w:r>
    </w:p>
    <w:p>
      <w:pPr>
        <w:pStyle w:val="BodyText"/>
      </w:pPr>
      <w:r>
        <w:t xml:space="preserve">Vạn Tiên sơn bị một cước đá xuống thần đàn, cho dù Vạn Tiên sơn có thấy lấy danh đứng đầu tông phái thì bốn chữ thiên hạđệ nhất chắc chắn bị trừ bỏ.</w:t>
      </w:r>
    </w:p>
    <w:p>
      <w:pPr>
        <w:pStyle w:val="BodyText"/>
      </w:pPr>
      <w:r>
        <w:t xml:space="preserve">Nhưng nếu Âu Dương không chết thì sao? Nếu như Âu Dương không chết mà đang ở trong Vạn Tiên sơn, vậy thì họ hiếp người quá đáng, có trời mới biết tên điên kia có làm gì tông phái, thánh địa giống như tiêu diệt thiên cung không. Lực phi tiên vừa ra, thiên hạ có ai chặn được?</w:t>
      </w:r>
    </w:p>
    <w:p>
      <w:pPr>
        <w:pStyle w:val="BodyText"/>
      </w:pPr>
      <w:r>
        <w:t xml:space="preserve">Mục Uyển cực kỳ nhức đầu, nói:</w:t>
      </w:r>
    </w:p>
    <w:p>
      <w:pPr>
        <w:pStyle w:val="BodyText"/>
      </w:pPr>
      <w:r>
        <w:t xml:space="preserve">- Các vị, nếu các ngươi thật sự quan tâm Âu Dương trưởng lão đến vậy thì chọn hôm nay đến viếng Vạn Tiên sơn đi.</w:t>
      </w:r>
    </w:p>
    <w:p>
      <w:pPr>
        <w:pStyle w:val="BodyText"/>
      </w:pPr>
      <w:r>
        <w:t xml:space="preserve">Nghe nhiều thắc mắc cho dù nàng là Đại Đế cũng đỡ không nổi.</w:t>
      </w:r>
    </w:p>
    <w:p>
      <w:pPr>
        <w:pStyle w:val="BodyText"/>
      </w:pPr>
      <w:r>
        <w:t xml:space="preserve">Đằng trước cánh cửa vàng thiên ngoại thiên, vô số trận đồ như rừng có quy tắc xoay tròn, cửu tiêu thần lôi bày ra lưới tia chớp đã phong kín tất cả.</w:t>
      </w:r>
    </w:p>
    <w:p>
      <w:pPr>
        <w:pStyle w:val="BodyText"/>
      </w:pPr>
      <w:r>
        <w:t xml:space="preserve">Khúc Hướng Tiền đốt cháy ý chí bất khuất toàn thân, gã phải một kích tất sát Âu Dương!</w:t>
      </w:r>
    </w:p>
    <w:p>
      <w:pPr>
        <w:pStyle w:val="BodyText"/>
      </w:pPr>
      <w:r>
        <w:t xml:space="preserve">Ý chí bất khuất che đậy bầu trời, đem khu vực nam bộ biến thành khu vực của Khúc Hướng Tiền. Tại đây, Khúc Hướng Tiền chính là vương giả. Hôm nay Khúc Hướng Tiền không sợ lộ ra cái gì hết, chỉ cần gã giết chết Âu Dương, cho dù Bạch Hủ Minh, Lỗ Tu liên hợp lại truy sát gã cũng vô dụng.</w:t>
      </w:r>
    </w:p>
    <w:p>
      <w:pPr>
        <w:pStyle w:val="BodyText"/>
      </w:pPr>
      <w:r>
        <w:t xml:space="preserve">Cùng là cấp ý chí, trừ phi gã muốn chết, nếu không thì dưới tình huống Khúc Hướng Tiền quyết tâm bỏ chạy, cho dù hai người liên hợp lại cũng không có cách giữ chân gã.</w:t>
      </w:r>
    </w:p>
    <w:p>
      <w:pPr>
        <w:pStyle w:val="BodyText"/>
      </w:pPr>
      <w:r>
        <w:t xml:space="preserve">Khúc Hướng Tiền bây giờ là đầu trọc đâu sợ bị nắm tóc, gã đã đặt quyết tâm liều mạng với Vạn Tiên sơn. Giết chết Âu Dương xong Khúc Hướng Tiền định chuẩn bị ẩn núp một đoạn thời gian, rồi tứ xứ tập sát đệ tử Vạn Tiên sơn, thiên cung bị hủy thì Vạn Tiên sơn cũng đừng mơ yên bình.</w:t>
      </w:r>
    </w:p>
    <w:p>
      <w:pPr>
        <w:pStyle w:val="BodyText"/>
      </w:pPr>
      <w:r>
        <w:t xml:space="preserve">Ý chí bất khuất khủng bố dẫn động cả phương nam, dù là ở trong Cửu Huyền cốc tận cùng phía nam thì các cường giả ý chí đều cảm nhận được ý chí bất khuất bùng phát ra.</w:t>
      </w:r>
    </w:p>
    <w:p>
      <w:pPr>
        <w:pStyle w:val="BodyText"/>
      </w:pPr>
      <w:r>
        <w:t xml:space="preserve">Phi Vân Tiên Tử bật thốt:</w:t>
      </w:r>
    </w:p>
    <w:p>
      <w:pPr>
        <w:pStyle w:val="BodyText"/>
      </w:pPr>
      <w:r>
        <w:t xml:space="preserve">- Là Khúc Hướng Tiền? Ở chỗ thiên cung!</w:t>
      </w:r>
    </w:p>
    <w:p>
      <w:pPr>
        <w:pStyle w:val="BodyText"/>
      </w:pPr>
      <w:r>
        <w:t xml:space="preserve">Phi Vân Tiên Tử có năng lực cảm ứng cực kỳ mạnh, nàng nheo mắt nhìn phía xa.</w:t>
      </w:r>
    </w:p>
    <w:p>
      <w:pPr>
        <w:pStyle w:val="BodyText"/>
      </w:pPr>
      <w:r>
        <w:t xml:space="preserve">Phi Vân Tiên Tử xoay người nói với Khung Nhai lão tổ:</w:t>
      </w:r>
    </w:p>
    <w:p>
      <w:pPr>
        <w:pStyle w:val="BodyText"/>
      </w:pPr>
      <w:r>
        <w:t xml:space="preserve">- Xin Hàn Siêu lão ca hỗ trợ mở đường.</w:t>
      </w:r>
    </w:p>
    <w:p>
      <w:pPr>
        <w:pStyle w:val="BodyText"/>
      </w:pPr>
      <w:r>
        <w:t xml:space="preserve">Trong số người ở đây thì Hàn Siêu chính là Trận Đồ Sư cấp ý chí cường đại.</w:t>
      </w:r>
    </w:p>
    <w:p>
      <w:pPr>
        <w:pStyle w:val="BodyText"/>
      </w:pPr>
      <w:r>
        <w:t xml:space="preserve">Nếu những người khác bay tới bên kia thì cần ít nhất một lúc, nếu Hàn Siêu ra tay thì giây lát có thể mở ra con đường đi hướng thiên cung.</w:t>
      </w:r>
    </w:p>
    <w:p>
      <w:pPr>
        <w:pStyle w:val="BodyText"/>
      </w:pPr>
      <w:r>
        <w:t xml:space="preserve">Hàn Siêu mỉm cười nói:</w:t>
      </w:r>
    </w:p>
    <w:p>
      <w:pPr>
        <w:pStyle w:val="BodyText"/>
      </w:pPr>
      <w:r>
        <w:t xml:space="preserve">- Phi Vân Tiên Tửđã mở lời thì sao lão phủ không làm theo được.</w:t>
      </w:r>
    </w:p>
    <w:p>
      <w:pPr>
        <w:pStyle w:val="BodyText"/>
      </w:pPr>
      <w:r>
        <w:t xml:space="preserve">Sau đó trận đồ chớp lóe, một khe hở không gian dần hình thành trước mặt gã.</w:t>
      </w:r>
    </w:p>
    <w:p>
      <w:pPr>
        <w:pStyle w:val="BodyText"/>
      </w:pPr>
      <w:r>
        <w:t xml:space="preserve">Khe hở không gian dần biến to ra, mọi người có chút căng thẳng. Khúc Hướng Tiền cùng Âu Dương biến mất, bây giờ gã đột nhiên xuất hiện, phải chăng biểu thị Âu Dương cũng lộ mặt?</w:t>
      </w:r>
    </w:p>
    <w:p>
      <w:pPr>
        <w:pStyle w:val="BodyText"/>
      </w:pPr>
      <w:r>
        <w:t xml:space="preserve">Lỗ Tu và Mục Uyển liếc nhau, theo đuôi mọi người bước vào khe hở không gian, hướng tới thiên cung.</w:t>
      </w:r>
    </w:p>
    <w:p>
      <w:pPr>
        <w:pStyle w:val="BodyText"/>
      </w:pPr>
      <w:r>
        <w:t xml:space="preserve">Một cột sáng đỏ bắn ra từ cánh cửa vàng trên trời, trận đồ xung quanh bị cột sáng vàng đánh tan.</w:t>
      </w:r>
    </w:p>
    <w:p>
      <w:pPr>
        <w:pStyle w:val="BodyText"/>
      </w:pPr>
      <w:r>
        <w:t xml:space="preserve">Dù là trận đồ hay là cửu tiêu thần lôi ở trước mặt ý chí hủy diệt được gọi là đáng sợ nhất trong ý chí tứ phương thì có vẻ yếu ớt như vậy.</w:t>
      </w:r>
    </w:p>
    <w:p>
      <w:pPr>
        <w:pStyle w:val="BodyText"/>
      </w:pPr>
      <w:r>
        <w:t xml:space="preserve">Ý chí hủy diệt, có chiến lực thiên hạđệ nhất!</w:t>
      </w:r>
    </w:p>
    <w:p>
      <w:pPr>
        <w:pStyle w:val="BodyText"/>
      </w:pPr>
      <w:r>
        <w:t xml:space="preserve">Ýchí hủy diệt của Âu Dương vừa xuất hiện liền áp đảo ý chí bất khuất của Khúc Hướng Tiền. Mặc dù ý chí bất khuất so với ý chí hủy diệt của Âu Dương thì mạnh hơn rất nhiều, nhưng ý chí bất khuất không có sức tiến công mạnh mẽ bằng hủy diệt.</w:t>
      </w:r>
    </w:p>
    <w:p>
      <w:pPr>
        <w:pStyle w:val="Compact"/>
      </w:pPr>
      <w:r>
        <w:br w:type="textWrapping"/>
      </w:r>
      <w:r>
        <w:br w:type="textWrapping"/>
      </w:r>
    </w:p>
    <w:p>
      <w:pPr>
        <w:pStyle w:val="Heading2"/>
      </w:pPr>
      <w:bookmarkStart w:id="476" w:name="chương-484-giết-chết-khúc-hướng-tiền"/>
      <w:bookmarkEnd w:id="476"/>
      <w:r>
        <w:t xml:space="preserve">454. Chương 484 : Giết Chết Khúc Hướng Tiền</w:t>
      </w:r>
    </w:p>
    <w:p>
      <w:pPr>
        <w:pStyle w:val="Compact"/>
      </w:pPr>
      <w:r>
        <w:br w:type="textWrapping"/>
      </w:r>
      <w:r>
        <w:br w:type="textWrapping"/>
      </w:r>
      <w:r>
        <w:t xml:space="preserve">Sát khí! Đầy trời đều là sát khí. Cho dù ở trong Cửu Huyền cốc cũng cảm nhận được từ phương xa truyền đến từng đợt sát khí.</w:t>
      </w:r>
    </w:p>
    <w:p>
      <w:pPr>
        <w:pStyle w:val="BodyText"/>
      </w:pPr>
      <w:r>
        <w:t xml:space="preserve">Trong khe hở không gian, các cường giảđang xuyên qua, họ nhíu chặt mày. Họ biết ý chí bất khuất, mới rồi bùng phát ra sát khí vén mở ký ức của những cường giả.</w:t>
      </w:r>
    </w:p>
    <w:p>
      <w:pPr>
        <w:pStyle w:val="BodyText"/>
      </w:pPr>
      <w:r>
        <w:t xml:space="preserve">Vạn năm trước y đi đến Chân Linh Giới, dùng sức mạnh bản thân độc chiến thiên hạ. Y một đường đi qua tràn đầy gió tanh mưa máu. Y dùng sát ý mạnh nhất của mình ngưng tụ ra ý chí hủy diệt được gọi là chiến lực vô song trong ý chí tứ phương. Y tên là...Hoàng Thiên Đại Đế.</w:t>
      </w:r>
    </w:p>
    <w:p>
      <w:pPr>
        <w:pStyle w:val="BodyText"/>
      </w:pPr>
      <w:r>
        <w:t xml:space="preserve">Hiện tại nhiều người có cùng một suy nghĩ, ý chí hủy diệt này chẳng lẽ thuộc về Hoàng Thiên Đại Đế? Hoàng Thiên Đại Đế biến mất vạn năm đã trở lại? Hủy diệt đối trận bất khuất, rốt cuộc ai thắng hai thua?</w:t>
      </w:r>
    </w:p>
    <w:p>
      <w:pPr>
        <w:pStyle w:val="BodyText"/>
      </w:pPr>
      <w:r>
        <w:t xml:space="preserve">Toàn thân Âu Dương huyết sắc liệt diễm đậm đặc tỏa ra màu vàng nhạt, Đại Đế chân thân cũng hóa thành dây cung Thứ Kiêu cung. Thứ Kiêu cung rực cháy ngọn lửa nằm trong tay trái của Âu Dương, trong mắt hắn lộ rõ ý giết chóc.</w:t>
      </w:r>
    </w:p>
    <w:p>
      <w:pPr>
        <w:pStyle w:val="BodyText"/>
      </w:pPr>
      <w:r>
        <w:t xml:space="preserve">Âu Dương tay trái cầm cung, ánh mắt nhìn chằm chằm Khúc Hướng Tiền ở phía xa. Mặt Khúc Hướng Tiền đầy sợ hãi, không thể trách, ý chí hủy diệt vừa ra thì Âu Dương một chọi một từ hôm nay trở đi càn quét Chân Linh Giới không còn địch thủ.</w:t>
      </w:r>
    </w:p>
    <w:p>
      <w:pPr>
        <w:pStyle w:val="BodyText"/>
      </w:pPr>
      <w:r>
        <w:t xml:space="preserve">Âu Dương ngửa đầu gầm lên:</w:t>
      </w:r>
    </w:p>
    <w:p>
      <w:pPr>
        <w:pStyle w:val="BodyText"/>
      </w:pPr>
      <w:r>
        <w:t xml:space="preserve">- Khúc Hướng Tiền, không phải ngươi muốn lấy mạng ta sao? Đến lấy đi!</w:t>
      </w:r>
    </w:p>
    <w:p>
      <w:pPr>
        <w:pStyle w:val="BodyText"/>
      </w:pPr>
      <w:r>
        <w:t xml:space="preserve">Sát khí trong thiên địa ngưng tụ ra vô số lưỡi dao máu xuyên toa.</w:t>
      </w:r>
    </w:p>
    <w:p>
      <w:pPr>
        <w:pStyle w:val="BodyText"/>
      </w:pPr>
      <w:r>
        <w:t xml:space="preserve">Ý chí hủy diệt hóa thành đao, chớp mắt lực lượng ý chí bất khuất ngưng tụ thành bị ý chí hủy diệt của Âu Dương diệt sạch.</w:t>
      </w:r>
    </w:p>
    <w:p>
      <w:pPr>
        <w:pStyle w:val="BodyText"/>
      </w:pPr>
      <w:r>
        <w:t xml:space="preserve">Cuồng bạo, tàn nhẫn trong giết chóc, hủy diệt! Tất cả lực lượng mặt trái gần như đại biểu cho ý chí hủy diệt, lúc này coi như là Khúc Hướng Tiền cũng thấy sợ. Một chọi một dùng ý chí bất khuất đối kháng ý chí hủy diệt đúng là đi tìm chết. Khúc Hướng Tiền không phải người xương cứng, nếu không thì năm đó thiên cung bị hủy diệt gã đã cùng chết. Bây giờ Âu Dương lấy ra ý chí hủy diệt gần như đánh đâu thắng đó, Khúc Hướng Tiền mau chóng đặt quyết định, xoay người định chạy ra xa.</w:t>
      </w:r>
    </w:p>
    <w:p>
      <w:pPr>
        <w:pStyle w:val="BodyText"/>
      </w:pPr>
      <w:r>
        <w:t xml:space="preserve">Nhưng, quá muộn. Âu Dương tay trái cầm cung, tay trái vươn tới trước, hủy diệt tiễn bị hắn cầm bằng hai ngón tay. Hủy diệt tiễn đặt trên dây cung, tất cả sát khí trên bầu trời đều bay vào trong mũi tên, ngưng tụ thành hủy diệt tiễn thứ nhất thuộc về Âu Dương.</w:t>
      </w:r>
    </w:p>
    <w:p>
      <w:pPr>
        <w:pStyle w:val="BodyText"/>
      </w:pPr>
      <w:r>
        <w:t xml:space="preserve">- Đây là tất sát tiễn, ngươi không trốn thoát.</w:t>
      </w:r>
    </w:p>
    <w:p>
      <w:pPr>
        <w:pStyle w:val="BodyText"/>
      </w:pPr>
      <w:r>
        <w:t xml:space="preserve">Khi Âu Dương thốt ra câu này, ngón tay thả lỏng dây cung. Dây cung Thứ Kiêu cung đẩy hủy diệt tiễn hóa thành huyết quang rạch phá không gian, xuyên thấu vô tận tầng mây xông hướng phía xa.</w:t>
      </w:r>
    </w:p>
    <w:p>
      <w:pPr>
        <w:pStyle w:val="BodyText"/>
      </w:pPr>
      <w:r>
        <w:t xml:space="preserve">Khi mũi tên bắn ra thì đúng lúc đám cường giả chạy tới, thấy rõ ý chí hủy diệt hoàn toàn hóa thành một mũi tên, lực hủy diệt bùng phát ra uy thế mạnh mẽ vượt qua sức tưởng tượng của mọi người.</w:t>
      </w:r>
    </w:p>
    <w:p>
      <w:pPr>
        <w:pStyle w:val="BodyText"/>
      </w:pPr>
      <w:r>
        <w:t xml:space="preserve">Lúc trước Âu Dương tam tiễn kinh thiên đã đủ sáng sợ, nhưng đó không phải tên của hắn mà là mượn dùng lực lượng, không thể phát huy ra bá đạo thật sự. Nhưng hôm nay, ý chí hủy diệt là của Âu Dương, lấy ý chí hủy diệt làm cung tên, một mũi tên phát ra lực lượng dù không thể bằng lực phi tiên phất tay chấn thiên nhưng cũng đủ chấn nhiếp tâm hồn mọi người.</w:t>
      </w:r>
    </w:p>
    <w:p>
      <w:pPr>
        <w:pStyle w:val="BodyText"/>
      </w:pPr>
      <w:r>
        <w:t xml:space="preserve">*Vèo!*</w:t>
      </w:r>
    </w:p>
    <w:p>
      <w:pPr>
        <w:pStyle w:val="BodyText"/>
      </w:pPr>
      <w:r>
        <w:t xml:space="preserve">Hủy diệt tiễn màu máu kéo theo cái đuôi dài từ phía sau không ngừng đuổi theo Khúc Hướng Tiền. Một giây sau, Khúc Hướng Tiền không có cả cơ hội trốn tránh, mũi tên từ sau lưng đâm vào người gã.</w:t>
      </w:r>
    </w:p>
    <w:p>
      <w:pPr>
        <w:pStyle w:val="BodyText"/>
      </w:pPr>
      <w:r>
        <w:t xml:space="preserve">Ý chí hủy diệt đáng sợ trong khoảnh khắc hoàn toàn bùng phát!</w:t>
      </w:r>
    </w:p>
    <w:p>
      <w:pPr>
        <w:pStyle w:val="BodyText"/>
      </w:pPr>
      <w:r>
        <w:t xml:space="preserve">Huyết quang đầy trời đem cả nam bộ nhuộm thành màu đỏ, tiếng hét dai dẳng và sát khí dù là người bình thường cũng cảm nhận được.</w:t>
      </w:r>
    </w:p>
    <w:p>
      <w:pPr>
        <w:pStyle w:val="BodyText"/>
      </w:pPr>
      <w:r>
        <w:t xml:space="preserve">*Ầm!*</w:t>
      </w:r>
    </w:p>
    <w:p>
      <w:pPr>
        <w:pStyle w:val="BodyText"/>
      </w:pPr>
      <w:r>
        <w:t xml:space="preserve">Phía xa, huyết quang tạc nổ. Khúc Hướng Tiền cảm giác ý chí bất khuất không ngờ bị mũi tên này xuyên qua, lực ý chí mà gã luôn tự hào trong khoảnh khắc này tỏ ra yếu ớt như vậy, giống quả trứng đụng vào liền nát.</w:t>
      </w:r>
    </w:p>
    <w:p>
      <w:pPr>
        <w:pStyle w:val="BodyText"/>
      </w:pPr>
      <w:r>
        <w:t xml:space="preserve">Khúc Hướng Tiền nhìn huyết sắc hào quang không ngừng phóng to trước ngực mình, thân thể từng chút một vụn vỡ. Khúc Hướng Tiền rất muốn thét gào, nhưng gã làm không được.</w:t>
      </w:r>
    </w:p>
    <w:p>
      <w:pPr>
        <w:pStyle w:val="BodyText"/>
      </w:pPr>
      <w:r>
        <w:t xml:space="preserve">Đây là tất sát tiễn chân chính, cũng là mũi tên mà nhiều năm qua Âu Dương luôn truy đuổi. Một 3Yêu Cung Thủ chỉ có bắn ra tất sát tiễn mới chân chính là ác quỷ.</w:t>
      </w:r>
    </w:p>
    <w:p>
      <w:pPr>
        <w:pStyle w:val="BodyText"/>
      </w:pPr>
      <w:r>
        <w:t xml:space="preserve">- Ý chí của Khúc Hướng Tiền bịđánh bại!</w:t>
      </w:r>
    </w:p>
    <w:p>
      <w:pPr>
        <w:pStyle w:val="BodyText"/>
      </w:pPr>
      <w:r>
        <w:t xml:space="preserve">Nhìn phía xa huyết quang đầy trời, nhiều người giật mình che miệng. Họ không thấy Âu Dương làm sao đi ra khỏi thiên ngoại thiên, lúc họ đến đây thì mũi tên đã bắn khỏi dây cung.</w:t>
      </w:r>
    </w:p>
    <w:p>
      <w:pPr>
        <w:pStyle w:val="BodyText"/>
      </w:pPr>
      <w:r>
        <w:t xml:space="preserve">Một mũi tên rất giống với lúc hủy diệt Vân Đỉnh thiên cung, mặc dù lcus này trên người Âu Dương không có khí thế kinh thiên nhưng lần này không ai dám mở miệng chất vấn.</w:t>
      </w:r>
    </w:p>
    <w:p>
      <w:pPr>
        <w:pStyle w:val="BodyText"/>
      </w:pPr>
      <w:r>
        <w:t xml:space="preserve">Một mũi tên oanh phá ý chí bất khuất, cái này gần lực lượng cường đại cỡ nào?</w:t>
      </w:r>
    </w:p>
    <w:p>
      <w:pPr>
        <w:pStyle w:val="BodyText"/>
      </w:pPr>
      <w:r>
        <w:t xml:space="preserve">Mục Uyển trợn mắt há hốc mồm bật thốt suy đoán:</w:t>
      </w:r>
    </w:p>
    <w:p>
      <w:pPr>
        <w:pStyle w:val="BodyText"/>
      </w:pPr>
      <w:r>
        <w:t xml:space="preserve">- Đó là ý chí hủy diệt...Âu Dương đã có thể tự do khống chế lực phi tiên của mình! Bây giờ hắn không cần bốn loại ý chí đều xuất hiện, chỉ cần tùy tiện một loại ý chí là có thể tiêu diệt bất cứ cường giả ý chí nào!</w:t>
      </w:r>
    </w:p>
    <w:p>
      <w:pPr>
        <w:pStyle w:val="BodyText"/>
      </w:pPr>
      <w:r>
        <w:t xml:space="preserve">Suy đoán của Mục Uyển khiến đa số người đồng ý, mặc dù Âu Dương bắn ra một mũi tên xong khí thế trên người chỉ có đỉnh Đại Đế nhưng không ai chất vấn hắn.</w:t>
      </w:r>
    </w:p>
    <w:p>
      <w:pPr>
        <w:pStyle w:val="BodyText"/>
      </w:pPr>
      <w:r>
        <w:t xml:space="preserve">Mũi tên đó có thể bắn ra từ tay đỉnh Đại Đế không? Đừng nói là đỉnh Đại Đế, coi như là trong truyền thuyết vạn năm trước Hoàng Thiên Đại Đếđược gọi là sức chiến đấu vô song cũng chưa từng nghe nói một chiêu đánh chết cường giả cùng đẳng cấp. Diệt sát cùng cấp, điều này ở trong mắt người Chân Linh Giới là chuyện không thể xảy ra, vậy nên họ đồng ý lời Mục Uyển nói. Lực phi tiên của Âu Dương vẫn còn, chẳng qua năm năm nay hắn đã hiểu được cách khống chế, không cần giơ tay dẫn động thiên địa.</w:t>
      </w:r>
    </w:p>
    <w:p>
      <w:pPr>
        <w:pStyle w:val="BodyText"/>
      </w:pPr>
      <w:r>
        <w:t xml:space="preserve">- Năm năm mà đã khống chếđược Tứ Phương chiến kỳ, thiên phú của Âu Dương vượt qua sức tưởng tượng!</w:t>
      </w:r>
    </w:p>
    <w:p>
      <w:pPr>
        <w:pStyle w:val="BodyText"/>
      </w:pPr>
      <w:r>
        <w:t xml:space="preserve">Lỗ Tu cười toe toét, mới không lâu trước đó đám người còn chất vấn Âu Dương giờ thì không dám nói gì nữa.</w:t>
      </w:r>
    </w:p>
    <w:p>
      <w:pPr>
        <w:pStyle w:val="BodyText"/>
      </w:pPr>
      <w:r>
        <w:t xml:space="preserve">Trước nhất tiễn kinh thiên kia còn ai dám mở miệng chất vấn?</w:t>
      </w:r>
    </w:p>
    <w:p>
      <w:pPr>
        <w:pStyle w:val="BodyText"/>
      </w:pPr>
      <w:r>
        <w:t xml:space="preserve">Âu Dương nói:</w:t>
      </w:r>
    </w:p>
    <w:p>
      <w:pPr>
        <w:pStyle w:val="BodyText"/>
      </w:pPr>
      <w:r>
        <w:t xml:space="preserve">- Nếu Thái Nhất tông không giao ra Trịnh Tú Nhi thì kế tiếp sẽ là các ngươi!</w:t>
      </w:r>
    </w:p>
    <w:p>
      <w:pPr>
        <w:pStyle w:val="BodyText"/>
      </w:pPr>
      <w:r>
        <w:t xml:space="preserve">Âu Dương nhìn đám cường giả xuyên qua không gian tới đây, từ bên trong tìm đến tồn tại của U Nguyệt Ảnh. Mặc dù bây giờ Âu Dương chỉ có sức chiến đấu đỉnh Đại Đế nhưng hắn hiểu mũi tên vừa rồi đã chấn nhiếp mọi người, bây giờ cho dù Thái Nhất tông có cứng đầu cỡ nào cũng tuyệt đối không dám đi lên đấu với hắn thử.</w:t>
      </w:r>
    </w:p>
    <w:p>
      <w:pPr>
        <w:pStyle w:val="BodyText"/>
      </w:pPr>
      <w:r>
        <w:t xml:space="preserve">Lúc cáo mượn oai hùm được thì phải tận dùng. Lực phi tiên có chênh lệch rất lớn với ý chí hủy diệt, hiện tại Âu Dương ở trong mắt một người là cự vô bá có Tứ Phương chiến kỳ, có lực phi tiên, nếu hai chữ phi tiên biến mất chỉ còn lại ý chí hủy diệt thì ngay sau đó có lẽ đám người này sẽ đánh hội đồng hắn.</w:t>
      </w:r>
    </w:p>
    <w:p>
      <w:pPr>
        <w:pStyle w:val="BodyText"/>
      </w:pPr>
      <w:r>
        <w:t xml:space="preserve">Yên tĩnh. Âu Dương dứt lời, toàn bộ thiên địa tĩnh lặng, ánh mắt mọi người nhìn chằm chằm vào hắn. Âu Dương đã tỏ rõ muốn đánh gục Thái Nhất tông.</w:t>
      </w:r>
    </w:p>
    <w:p>
      <w:pPr>
        <w:pStyle w:val="BodyText"/>
      </w:pPr>
      <w:r>
        <w:t xml:space="preserve">Nếu câu nói này đổi làm người khác thốt lời thì tính cách nóng nảy như Phi Vân Tiên Tử sớm ra tay rồi, nhưng người nói là Âu Dương. Đừng nhìn bây giờ Âu Dương chỉ có hơi thở Đại Đế, cảm giác yếu hơn đa số người ở đây.</w:t>
      </w:r>
    </w:p>
    <w:p>
      <w:pPr>
        <w:pStyle w:val="Compact"/>
      </w:pPr>
      <w:r>
        <w:br w:type="textWrapping"/>
      </w:r>
      <w:r>
        <w:br w:type="textWrapping"/>
      </w:r>
    </w:p>
    <w:p>
      <w:pPr>
        <w:pStyle w:val="Heading2"/>
      </w:pPr>
      <w:bookmarkStart w:id="477" w:name="chương-485-nội-tình-của-âu-dương"/>
      <w:bookmarkEnd w:id="477"/>
      <w:r>
        <w:t xml:space="preserve">455. Chương 485 : Nội Tình Của Âu Dương</w:t>
      </w:r>
    </w:p>
    <w:p>
      <w:pPr>
        <w:pStyle w:val="Compact"/>
      </w:pPr>
      <w:r>
        <w:br w:type="textWrapping"/>
      </w:r>
      <w:r>
        <w:br w:type="textWrapping"/>
      </w:r>
      <w:r>
        <w:t xml:space="preserve">Nhưng không ai ngu ngốc cho rằng Âu Dương thật sự chỉ có đỉnh Đại Đế, Tứ Phương chiến kỳ không phải đùa giỡn.</w:t>
      </w:r>
    </w:p>
    <w:p>
      <w:pPr>
        <w:pStyle w:val="BodyText"/>
      </w:pPr>
      <w:r>
        <w:t xml:space="preserve">- Ngươi đang uy hiếp Thái Nhất tông?</w:t>
      </w:r>
    </w:p>
    <w:p>
      <w:pPr>
        <w:pStyle w:val="BodyText"/>
      </w:pPr>
      <w:r>
        <w:t xml:space="preserve">Phi Vân Tiên Tử tiến lên một bước, kiếm linh bay ra khỏi người nàng, ý chí vĩnh sinh bao bọc kiếm linh, có vẻ như nàng định đấu một trận với Âu Dương.</w:t>
      </w:r>
    </w:p>
    <w:p>
      <w:pPr>
        <w:pStyle w:val="BodyText"/>
      </w:pPr>
      <w:r>
        <w:t xml:space="preserve">Âu Dương nhìn Phi Vân Tiên Tử phía xa, nói:</w:t>
      </w:r>
    </w:p>
    <w:p>
      <w:pPr>
        <w:pStyle w:val="BodyText"/>
      </w:pPr>
      <w:r>
        <w:t xml:space="preserve">- Ta đang uy hiếp Thái Nhất tông, thì sao?</w:t>
      </w:r>
    </w:p>
    <w:p>
      <w:pPr>
        <w:pStyle w:val="BodyText"/>
      </w:pPr>
      <w:r>
        <w:t xml:space="preserve">Lúc này không thể xìu xuống, nếu hắn hơi đổi giọng một chút sẽ khiến người nghi ngờ ngay. Âu Dương đang đánh cược Phi Vân Tiên Tử không dám ra tay.</w:t>
      </w:r>
    </w:p>
    <w:p>
      <w:pPr>
        <w:pStyle w:val="BodyText"/>
      </w:pPr>
      <w:r>
        <w:t xml:space="preserve">Từng sợi tơ đỏ từ xa bay đến, ý chí hủy diệt ly thể một lúc sau mang theo huyết lực càng khổng lồ thẩm thấu vào người Âu Dương.</w:t>
      </w:r>
    </w:p>
    <w:p>
      <w:pPr>
        <w:pStyle w:val="BodyText"/>
      </w:pPr>
      <w:r>
        <w:t xml:space="preserve">Tình hình này không ai thấy được, chỉ một mình Âu Dương cảm ứng.</w:t>
      </w:r>
    </w:p>
    <w:p>
      <w:pPr>
        <w:pStyle w:val="BodyText"/>
      </w:pPr>
      <w:r>
        <w:t xml:space="preserve">Ý chí hủy diệt nhập vào người mang đến huyết lực lại đẩy Âu Dương lên đến đỉnh. Hắn hấp thu tất cả huyết lực của một cường giả cấp ý chí, không chỉ chớp mắt lấp đầy tiêu hao mà còn hơi tăng lên, dù là ý chí vĩnh sinh ẩn giấu trong người cũng có cảm giác tăng lên.</w:t>
      </w:r>
    </w:p>
    <w:p>
      <w:pPr>
        <w:pStyle w:val="BodyText"/>
      </w:pPr>
      <w:r>
        <w:t xml:space="preserve">- Thái Nhất tông xưa nay chưa từng sợ ai uy hiếp!</w:t>
      </w:r>
    </w:p>
    <w:p>
      <w:pPr>
        <w:pStyle w:val="BodyText"/>
      </w:pPr>
      <w:r>
        <w:t xml:space="preserve">Phi Vân Tiên Tử tiến tới một bước, nàng muốn thử xem có phải Âu Dương cáo mượn oai hùm.</w:t>
      </w:r>
    </w:p>
    <w:p>
      <w:pPr>
        <w:pStyle w:val="BodyText"/>
      </w:pPr>
      <w:r>
        <w:t xml:space="preserve">*Ầm!*</w:t>
      </w:r>
    </w:p>
    <w:p>
      <w:pPr>
        <w:pStyle w:val="BodyText"/>
      </w:pPr>
      <w:r>
        <w:t xml:space="preserve">Phi Vân Tiên Tử mới bước ra một bước thì huyết sắc liệt diễm lại đốt cháy trên người Âu Dương, vô số vảy vàng lan tràn toàn thân hắn, đôi sừng vàng và sau lưng mọc gai xương nhô ra. Khoảnh khắc này Âu Dương hoàn thành yêu hóa. Yêu hóa mở ra, khí thế trên người Âu Dương lại tăng lên, phất tay chộp, hủy diệt tiễn lại xuất hiện trong bàn tay hắn, chẳng qua hủy diệt tiễn này có yêu hóa gia cố càng đáng sợ hơn mới rồi một tên diệt Khúc Hướng Tiền.</w:t>
      </w:r>
    </w:p>
    <w:p>
      <w:pPr>
        <w:pStyle w:val="BodyText"/>
      </w:pPr>
      <w:r>
        <w:t xml:space="preserve">Mũi tên chỉ hướng Phi Vân Tiên Tử, Âu Dương mỉm cười tà ác.</w:t>
      </w:r>
    </w:p>
    <w:p>
      <w:pPr>
        <w:pStyle w:val="BodyText"/>
      </w:pPr>
      <w:r>
        <w:t xml:space="preserve">Khi hủy diệt tiễn chỉ hướng Phi Vân Tiên Tử thì U Nguyệt Ảnh còn ở sau lưng Phi Vân Tiên Tử, những ca ca, muội muội khác đều bỏ chạy hết.</w:t>
      </w:r>
    </w:p>
    <w:p>
      <w:pPr>
        <w:pStyle w:val="BodyText"/>
      </w:pPr>
      <w:r>
        <w:t xml:space="preserve">Mới rồi mọi người đều thấy hình ảnh hủy diệt tiễn một mũi tên xuyên qua giết chết Khúc Hướng Tiền, lúc này có ai dám nhảy ra đút đầu vào lưỡi dao?</w:t>
      </w:r>
    </w:p>
    <w:p>
      <w:pPr>
        <w:pStyle w:val="BodyText"/>
      </w:pPr>
      <w:r>
        <w:t xml:space="preserve">- Ngươi muốn giết ta?</w:t>
      </w:r>
    </w:p>
    <w:p>
      <w:pPr>
        <w:pStyle w:val="BodyText"/>
      </w:pPr>
      <w:r>
        <w:t xml:space="preserve">Phi Vân Tiên Tử dừng bước, mặt dù hủy diệt tiễn đỏ còn nằm trong tay Âu Dương nhưng bên trong ẩn chứa lực lượng truyền ra rõ ràng. Lấy tiễn thuật siêu quần của Âu Dương phối hợp với tên cường đại như vậy, Phi Vân Tiên Tử cảm thấy mình có lẽ sẽ thành Khúc Hướng Tiền thứ hai.</w:t>
      </w:r>
    </w:p>
    <w:p>
      <w:pPr>
        <w:pStyle w:val="BodyText"/>
      </w:pPr>
      <w:r>
        <w:t xml:space="preserve">Âu Dương lắc đầu, nói:</w:t>
      </w:r>
    </w:p>
    <w:p>
      <w:pPr>
        <w:pStyle w:val="BodyText"/>
      </w:pPr>
      <w:r>
        <w:t xml:space="preserve">- Ta không có oán thù gì với Thái Nhất tông, ta chỉ muốn mạng của Trịnh Tú Nhi!</w:t>
      </w:r>
    </w:p>
    <w:p>
      <w:pPr>
        <w:pStyle w:val="BodyText"/>
      </w:pPr>
      <w:r>
        <w:t xml:space="preserve">Trong tiểu thế giới hắn để Trịnh Tú Nhi trốn thoát, sau này mới biết nàng tại Thái Nhất tông ở Chân Linh Giới. Có mấy lần Âu Dương muốn đi tới giết Trịnh Tú Nhi, tiếc rằng khi ấy hắn quá yếu, bây giờ thì là lúc giải quyết tâm nguyện.</w:t>
      </w:r>
    </w:p>
    <w:p>
      <w:pPr>
        <w:pStyle w:val="BodyText"/>
      </w:pPr>
      <w:r>
        <w:t xml:space="preserve">Giết Trịnh Tú Nhi, xử lý xong Đạm Thai gia rồi hắn cũng nên bước lên con đường viễn cổ. Tứ Phương chiến kỳ giao cho hắn năng lực tiếp xúc bí ẩn viễn cổ, mặc dù Âu Dương không biết khi mở ra hết tất cả bí mật thì sẽ xuất hiện cái gì, hắn chỉ cảm thấy chắc sẽ không có gì xấu với mình.</w:t>
      </w:r>
    </w:p>
    <w:p>
      <w:pPr>
        <w:pStyle w:val="BodyText"/>
      </w:pPr>
      <w:r>
        <w:t xml:space="preserve">Xuyên Vân thuyền lần thứ hai, thiên hà tiểu thế giới băng tầng dưới đáy hồ, Tỏa Yêu tháp tiểu thế giới của mình chìm dưới Phong Bạo thành, những thứ này đều là một phần của bí ẩn viễn cổ, mỗi lần mình thăm dò một phần là sẽ thu hoạch một ít, chắc là còn vài Phong Bạo thành chìm đắm dưới đáy biển.</w:t>
      </w:r>
    </w:p>
    <w:p>
      <w:pPr>
        <w:pStyle w:val="BodyText"/>
      </w:pPr>
      <w:r>
        <w:t xml:space="preserve">Nếu có thể khởi động Phong Bạo thành, trở thành tân chủ nhân, Âu Dương không dám tưởng tượng sẽ có ảnh hưởng gì.</w:t>
      </w:r>
    </w:p>
    <w:p>
      <w:pPr>
        <w:pStyle w:val="BodyText"/>
      </w:pPr>
      <w:r>
        <w:t xml:space="preserve">Trong giây phút giương cung bạt kiếm này, U Nguyệt Ảnh bỗng lên tiếng:</w:t>
      </w:r>
    </w:p>
    <w:p>
      <w:pPr>
        <w:pStyle w:val="BodyText"/>
      </w:pPr>
      <w:r>
        <w:t xml:space="preserve">- Âu Dương! Một năm trước Trịnh Tú Nhi đã rời khỏi Thái Nhất tông của chúng ta rồi!</w:t>
      </w:r>
    </w:p>
    <w:p>
      <w:pPr>
        <w:pStyle w:val="BodyText"/>
      </w:pPr>
      <w:r>
        <w:t xml:space="preserve">U Nguyệt Ảnh thốt ra câu này độ đáng tin rất đáng cân nhắc.</w:t>
      </w:r>
    </w:p>
    <w:p>
      <w:pPr>
        <w:pStyle w:val="BodyText"/>
      </w:pPr>
      <w:r>
        <w:t xml:space="preserve">Trịnh Tú Nhi thiên phú dị bẩm, đây là hạt mầm của nhân loại có thể trùng kích ý chí viễn cổ, hạt mầm như vậy Thái Nhất tông có thể dễ dàng để nàng rời đi không?</w:t>
      </w:r>
    </w:p>
    <w:p>
      <w:pPr>
        <w:pStyle w:val="BodyText"/>
      </w:pPr>
      <w:r>
        <w:t xml:space="preserve">Âu Dương liếc U Nguyệt Ảnh, hôm nay hắn đã giết Khúc Hướng Tiền, không định ra tay nữa. Không phải Âu Dương không có năng lực giết chết Phi Vân Tiên Tử mà vì hắn cảm thấy có lúc làm việc không thể quá gấp gáp.</w:t>
      </w:r>
    </w:p>
    <w:p>
      <w:pPr>
        <w:pStyle w:val="BodyText"/>
      </w:pPr>
      <w:r>
        <w:t xml:space="preserve">Mình giết Khúc Hướng Tiền là vì thù không đội trời chung, Vạn Tiên sơn và thiên cung đã sớm như nước với lửa, toàn Chân Linh Giới đều biết năm năm nay Vạn Tiên sơn đè ép thiên cung.</w:t>
      </w:r>
    </w:p>
    <w:p>
      <w:pPr>
        <w:pStyle w:val="BodyText"/>
      </w:pPr>
      <w:r>
        <w:t xml:space="preserve">Cho nên Khúc Hướng Tiền phải chết, nếu gã không chết, thiên cung biết Khúc Hướng Tiền còn sống thì sẽ không bao giờ hoàn toàn bịđánh tan.</w:t>
      </w:r>
    </w:p>
    <w:p>
      <w:pPr>
        <w:pStyle w:val="BodyText"/>
      </w:pPr>
      <w:r>
        <w:t xml:space="preserve">Phi Vân Tiên Tử thì đại biểu Thái Nhất tông, Âu Dương không có thù hận gì với Thái Nhất tông, nếu nói có thì tối đa là với một vài người Trịnh gia.</w:t>
      </w:r>
    </w:p>
    <w:p>
      <w:pPr>
        <w:pStyle w:val="BodyText"/>
      </w:pPr>
      <w:r>
        <w:t xml:space="preserve">Nếu chỉ bởi vì Phi Vân Tiên Tử nói mấy câu khiêu khích mình đã bắn tên giết thì người ta sẽ nghĩ như thế nào?</w:t>
      </w:r>
    </w:p>
    <w:p>
      <w:pPr>
        <w:pStyle w:val="BodyText"/>
      </w:pPr>
      <w:r>
        <w:t xml:space="preserve">Hiện tại dù Vạn Tiên sơn độc bá một phương Vạn Tiên sơn nhưng sự thật là mỗi tông phái, thánh địa tự phát triển, Âu Dương không muốn buộc họ đến đường cùng, cảm thấy nguy hiểm rồi liên hợp với nhau.</w:t>
      </w:r>
    </w:p>
    <w:p>
      <w:pPr>
        <w:pStyle w:val="BodyText"/>
      </w:pPr>
      <w:r>
        <w:t xml:space="preserve">Âu Dương không phải phi tiên thật sự, chẳng qua là dùng làm tên hù dọa người thôi. Âu Dương không sợ nếu là một chọi một, nhưng nếu tất cả cường giả ý chí trong thiên hạ tụ tập lại Vạn Tiên sơn thì dù hắn có ba đầu sáu tay cũng đành nuốt hận.</w:t>
      </w:r>
    </w:p>
    <w:p>
      <w:pPr>
        <w:pStyle w:val="BodyText"/>
      </w:pPr>
      <w:r>
        <w:t xml:space="preserve">Âu Dương nói:</w:t>
      </w:r>
    </w:p>
    <w:p>
      <w:pPr>
        <w:pStyle w:val="BodyText"/>
      </w:pPr>
      <w:r>
        <w:t xml:space="preserve">- Âu Dương đã nói rồi, Âu Dương không có thù hận với Thái Nhất tông các ngươi. Tuy ở Chân Linh Giới mọi người cát cứ một phương nhưng không tính là có thù với nhau. Chuyện Trịnh Tú Nhi qua một thời gian ta sẽ đến Thái Nhất tông xác nhận.</w:t>
      </w:r>
    </w:p>
    <w:p>
      <w:pPr>
        <w:pStyle w:val="BodyText"/>
      </w:pPr>
      <w:r>
        <w:t xml:space="preserve">Ánh mắt hắn liếc xung quanh tìm kiếm, Âu Dương đang tìm người Đạm Thai gia.</w:t>
      </w:r>
    </w:p>
    <w:p>
      <w:pPr>
        <w:pStyle w:val="BodyText"/>
      </w:pPr>
      <w:r>
        <w:t xml:space="preserve">Thái Nhất tông có thể thả nhưng người Đạm Thai gia mà lộ mặt ra là hắn giết. Âu Dương bịĐạm Thai Khước Tà đuổi đánh như tang gia bại khuyển, cuối cùng nếu không phải Lỗ Tu ra tay cứu thì làm gì có hắn bây giờ. Mối thù này Âu Dương không thể nào tiêu trừ với Đạm Thai gia.</w:t>
      </w:r>
    </w:p>
    <w:p>
      <w:pPr>
        <w:pStyle w:val="BodyText"/>
      </w:pPr>
      <w:r>
        <w:t xml:space="preserve">- Ta không biết trong mọi người có người Đạm Thai gia hay không, nhưng Âu Dương hôm nay thề tại đây, lần tới ngày Xuyên Vân thuyền hiện ra chính là lúc Âu Dương thực hiện ước hẹn huyết tẩy Thánh Tà đảo!</w:t>
      </w:r>
    </w:p>
    <w:p>
      <w:pPr>
        <w:pStyle w:val="BodyText"/>
      </w:pPr>
      <w:r>
        <w:t xml:space="preserve">Âu Dương giơ cao Thứ Kiêu cung, huyết tẩy Đạm Thai gia, Thánh Tà đảo là việc hắn định ra lúc năm mươi tuổi, trước nay hắn nói được là làm được. Năm mươi năm sau Âu Dương sẽ đích thân leo lên Bách Tôn đảo cùng Đạm Thai Minh tỷ thí tu Phục thuật, mặc dù hắn đã bước vào Thần Sư nhưng nếu có ước định rồi, dù biết rõ Đạm Thai Minh chắc chắn thua thì hắn vẫn phải thực hiện.</w:t>
      </w:r>
    </w:p>
    <w:p>
      <w:pPr>
        <w:pStyle w:val="BodyText"/>
      </w:pPr>
      <w:r>
        <w:t xml:space="preserve">- Âu Dương, trong Vạn Tiên sơn có nhiều chuyện cần làm, lần này cuộc chiến tông chủ vốn Vạn Tiên sơn không cần tham gia, bây giờ chúng ta nên quay vềđi.</w:t>
      </w:r>
    </w:p>
    <w:p>
      <w:pPr>
        <w:pStyle w:val="BodyText"/>
      </w:pPr>
      <w:r>
        <w:t xml:space="preserve">Lúc Âu Dương và Phi Vân Tiên Tửđối thoại thì Lỗ Tu bắt đầu hồi hộp.</w:t>
      </w:r>
    </w:p>
    <w:p>
      <w:pPr>
        <w:pStyle w:val="BodyText"/>
      </w:pPr>
      <w:r>
        <w:t xml:space="preserve">Lỗ Tu sợ Âu Dương nổi nóng diệt Phi Vân Tiên Tử, nếu vậy thì Vạn Tiên sơn sẽ là đối địch với mọi người.</w:t>
      </w:r>
    </w:p>
    <w:p>
      <w:pPr>
        <w:pStyle w:val="BodyText"/>
      </w:pPr>
      <w:r>
        <w:t xml:space="preserve">Âu Dương gật đầu với Lỗ Tu. Mục Uyển đứng bên cạnh Lỗ Tu bày trận đồ để rời đi.</w:t>
      </w:r>
    </w:p>
    <w:p>
      <w:pPr>
        <w:pStyle w:val="BodyText"/>
      </w:pPr>
      <w:r>
        <w:t xml:space="preserve">- Các vị, Lỗ Tu ở đây chúc mọi người ở trong cuộc chiến tông chủ lấy được thành tích vừa ý.</w:t>
      </w:r>
    </w:p>
    <w:p>
      <w:pPr>
        <w:pStyle w:val="BodyText"/>
      </w:pPr>
      <w:r>
        <w:t xml:space="preserve">Lỗ Tu chắp tay hành lễ với những người còn đang chìm trong suy tư, hành lễ xong gã nhoáng người đi đến bên cạnh Âu Dương.</w:t>
      </w:r>
    </w:p>
    <w:p>
      <w:pPr>
        <w:pStyle w:val="Compact"/>
      </w:pPr>
      <w:r>
        <w:br w:type="textWrapping"/>
      </w:r>
      <w:r>
        <w:br w:type="textWrapping"/>
      </w:r>
    </w:p>
    <w:p>
      <w:pPr>
        <w:pStyle w:val="Heading2"/>
      </w:pPr>
      <w:bookmarkStart w:id="478" w:name="chương-486-xuất-hiện"/>
      <w:bookmarkEnd w:id="478"/>
      <w:r>
        <w:t xml:space="preserve">456. Chương 486 : Xuất Hiện?</w:t>
      </w:r>
    </w:p>
    <w:p>
      <w:pPr>
        <w:pStyle w:val="Compact"/>
      </w:pPr>
      <w:r>
        <w:br w:type="textWrapping"/>
      </w:r>
      <w:r>
        <w:br w:type="textWrapping"/>
      </w:r>
      <w:r>
        <w:t xml:space="preserve">Nơi này nhiều người lắm miệng, không thích hợp để Âu Dương ở lại. Hôm nay hắn đột nhiên xuất hiện, suy đoán, chất vấn cái gì đều biến mất. Vạn Tiên sơn có cái tên thiên hạđệ nhất kể từ hôm nay chân chính đứng vững.</w:t>
      </w:r>
    </w:p>
    <w:p>
      <w:pPr>
        <w:pStyle w:val="BodyText"/>
      </w:pPr>
      <w:r>
        <w:t xml:space="preserve">Âu Dương không ngã thì Vạn Tiên sơn sẽ không ngã xuống, sức của một người uy hiếp cả Chân Linh Giới, đây chính là Âu Dương. Nếu có người quen thuộc Âu Dương nghĩ kỹ sẽ phát hiện, hắn từ tiểu nhân vật ở tiếp dẫn thành bị người truy sát từng bước một đi đến hôm nay chỉ dùng hai mươi năm.</w:t>
      </w:r>
    </w:p>
    <w:p>
      <w:pPr>
        <w:pStyle w:val="BodyText"/>
      </w:pPr>
      <w:r>
        <w:t xml:space="preserve">Trận đồ hoàn thành, Lỗ Tu không muốn nói thêm điều gì, lôi kéo Âu Dương cùng Mục Uyển bước vào trong trận đồ, biến mất trước mặt mọi người.</w:t>
      </w:r>
    </w:p>
    <w:p>
      <w:pPr>
        <w:pStyle w:val="BodyText"/>
      </w:pPr>
      <w:r>
        <w:t xml:space="preserve">Sau khi ba người rời đi, không khí mới rồi còn nặng nề náo động lên.</w:t>
      </w:r>
    </w:p>
    <w:p>
      <w:pPr>
        <w:pStyle w:val="BodyText"/>
      </w:pPr>
      <w:r>
        <w:t xml:space="preserve">Khổng Si nói:</w:t>
      </w:r>
    </w:p>
    <w:p>
      <w:pPr>
        <w:pStyle w:val="BodyText"/>
      </w:pPr>
      <w:r>
        <w:t xml:space="preserve">- Hôm nay Âu Dương bùng phát chỉ thi triển ý chí hủy diệt, nhưng lực lượng của hắn chắc vượt xa điều biểu hiện ra. Một mũi tên giết ngay Khúc Hướng Tiền, xem ra hắn vẫn còn lực phi tiên.</w:t>
      </w:r>
    </w:p>
    <w:p>
      <w:pPr>
        <w:pStyle w:val="BodyText"/>
      </w:pPr>
      <w:r>
        <w:t xml:space="preserve">Phi Vân Tiên Tử bỗng nhiên mở miệng:</w:t>
      </w:r>
    </w:p>
    <w:p>
      <w:pPr>
        <w:pStyle w:val="BodyText"/>
      </w:pPr>
      <w:r>
        <w:t xml:space="preserve">- Không! Bây giờ hắn không phải phi tiên!</w:t>
      </w:r>
    </w:p>
    <w:p>
      <w:pPr>
        <w:pStyle w:val="BodyText"/>
      </w:pPr>
      <w:r>
        <w:t xml:space="preserve">Mới rồi nàng cách Âu Dương gần nhất, nếu nói có ai rõ ràng nhất cảm giác vừa rồi thì chắc chắn là nàng.</w:t>
      </w:r>
    </w:p>
    <w:p>
      <w:pPr>
        <w:pStyle w:val="BodyText"/>
      </w:pPr>
      <w:r>
        <w:t xml:space="preserve">Phi Vân Tiên Tử nói:</w:t>
      </w:r>
    </w:p>
    <w:p>
      <w:pPr>
        <w:pStyle w:val="BodyText"/>
      </w:pPr>
      <w:r>
        <w:t xml:space="preserve">- Các ngươi đều cho rằng hắn che giấu ba loại ý chí khác, đem lực phi tiên ẩn giấu, sự thật là hiện tại hắn đã không phải phi tiên!</w:t>
      </w:r>
    </w:p>
    <w:p>
      <w:pPr>
        <w:pStyle w:val="BodyText"/>
      </w:pPr>
      <w:r>
        <w:t xml:space="preserve">Nàng thốt lời, mọi người vây quanh.</w:t>
      </w:r>
    </w:p>
    <w:p>
      <w:pPr>
        <w:pStyle w:val="BodyText"/>
      </w:pPr>
      <w:r>
        <w:t xml:space="preserve">Âu Dương không phải phi tiên? Bọn họ không hiểu tại sao Phi Vân Tiên Tử khẳng định như vậy.</w:t>
      </w:r>
    </w:p>
    <w:p>
      <w:pPr>
        <w:pStyle w:val="BodyText"/>
      </w:pPr>
      <w:r>
        <w:t xml:space="preserve">Phi Vân Tiên Tử cực kỳ chắc chắn nói:</w:t>
      </w:r>
    </w:p>
    <w:p>
      <w:pPr>
        <w:pStyle w:val="BodyText"/>
      </w:pPr>
      <w:r>
        <w:t xml:space="preserve">- Đừng có ý định gì với hắn, lực phi tiên là lực lượng Tứ Phương chiến kỳ, tối đa hắn chỉ có thể lmaf được phi tiên một khắc. Vốn ta cho rằng hắn sẽ lại rớt xuống Đại Đế cảnh, bây giờ xem ra ta đã khinh thường hắn. Mặc dù không còn lực phi tiên nhưng trên người hắn tồn tại ít nhất hai loại ý chí.</w:t>
      </w:r>
    </w:p>
    <w:p>
      <w:pPr>
        <w:pStyle w:val="BodyText"/>
      </w:pPr>
      <w:r>
        <w:t xml:space="preserve">Hàn Siêu lên tiếng:</w:t>
      </w:r>
    </w:p>
    <w:p>
      <w:pPr>
        <w:pStyle w:val="BodyText"/>
      </w:pPr>
      <w:r>
        <w:t xml:space="preserve">- Ta cũng cảm giác được trong hủy diệt của hắn xen lẫn vĩnh sinh, mặc dù ý chí vĩnh sinh không quá rõ ràng nhưng vẫn có bóng dáng. Hơn nữa các ngươi có chú ý thấy? Lúc chúng ta xen qua trên người hắn còn có cái bóng hai loại ý chí khác, các ngươi còn nhớ truyền thuyết liên quan Tứ Phương chiến kỳ không?</w:t>
      </w:r>
    </w:p>
    <w:p>
      <w:pPr>
        <w:pStyle w:val="BodyText"/>
      </w:pPr>
      <w:r>
        <w:t xml:space="preserve">Hàn Siêu vẫn mặc áo choàng đen, vẫn khiến người không thấy rõ biểu tình.</w:t>
      </w:r>
    </w:p>
    <w:p>
      <w:pPr>
        <w:pStyle w:val="BodyText"/>
      </w:pPr>
      <w:r>
        <w:t xml:space="preserve">Phi Vân Tiên Tử quay đầu nhìn Hàn Siêu, hỏi:</w:t>
      </w:r>
    </w:p>
    <w:p>
      <w:pPr>
        <w:pStyle w:val="BodyText"/>
      </w:pPr>
      <w:r>
        <w:t xml:space="preserve">- Ý ngươi nói hiện tại hắn đã bắt đầu hấp thu Tứ Phương chiến kỳ, cách phi tiên chỉ có một bước?</w:t>
      </w:r>
    </w:p>
    <w:p>
      <w:pPr>
        <w:pStyle w:val="BodyText"/>
      </w:pPr>
      <w:r>
        <w:t xml:space="preserve">- Không dễ như vậy. Phi tiên đã biến mất lúc viễn cổ kết thúc, mở ra bí ẩn viễn cổ thì phi tiên lại hiện! Câu nói này chắc có ghi chép trong tông phái của các vị. Âu Dương muốn bước vào phi tiên cách duy nhất là giải bí ẩn viễn cổ.</w:t>
      </w:r>
    </w:p>
    <w:p>
      <w:pPr>
        <w:pStyle w:val="BodyText"/>
      </w:pPr>
      <w:r>
        <w:t xml:space="preserve">Âu Dương lại xuất hiện ở Chân Linh Giới, dùng thân Yêu Chiến Sĩ hoàn toàn cấp ý chí yêu hóa, kim lân, giáp, tử kim giác và giết chóc gai xương xuất hiện ở Chân Linh Giới. Thứ Kiêu cung bắn ra, một mũi tên bắn chết Khúc Hướng Tiền có ý chí bất khuất.</w:t>
      </w:r>
    </w:p>
    <w:p>
      <w:pPr>
        <w:pStyle w:val="BodyText"/>
      </w:pPr>
      <w:r>
        <w:t xml:space="preserve">Tin này oanh động hoàn toàn che lấp cuộc chiến tông chủ, khiến cuộc chiến tông chủ vốn rất được chú ý biến mờ nhạt.</w:t>
      </w:r>
    </w:p>
    <w:p>
      <w:pPr>
        <w:pStyle w:val="BodyText"/>
      </w:pPr>
      <w:r>
        <w:t xml:space="preserve">Âu Dương vốn là ở trung tâm gió bão, hắn xuất hiện gây chú ý cũng là bình thường. Cuối cùng khiến người hưng phấn là Âu Dương có thể trở thành Yêu Chiến Sĩ cấp ý chí. Yêu Chiến Sĩ ở Chân Linh Giới có nhiều nhất, Yêu Chiến Sĩ cấp Đại Đế cũng rất nhiều, nhưng cho đến ngày nay Yêu Chiến Sĩ cấp ý chí không có một ai.</w:t>
      </w:r>
    </w:p>
    <w:p>
      <w:pPr>
        <w:pStyle w:val="BodyText"/>
      </w:pPr>
      <w:r>
        <w:t xml:space="preserve">Nhiều năm qua Yêu Chiến Sĩđều đang đào trắc, trong truyền thuyết kim lân giáp, tử kim giác và giết chóc gai xương chỉ là truyền thuyết. Tại sao Yêu Chiến Sĩ không thể bước vào cấp ý chí.</w:t>
      </w:r>
    </w:p>
    <w:p>
      <w:pPr>
        <w:pStyle w:val="BodyText"/>
      </w:pPr>
      <w:r>
        <w:t xml:space="preserve">Lần này Âu Dương lại xuất hiện chứng minh với khắp thiên hạ Yêu Chiến Sĩđó không phải là truyền thuyết. Cái này còn chưa tính, có tin tức càng kích động bịđào ra.</w:t>
      </w:r>
    </w:p>
    <w:p>
      <w:pPr>
        <w:pStyle w:val="BodyText"/>
      </w:pPr>
      <w:r>
        <w:t xml:space="preserve">Trung Châu, trong một tòa đại hình tửu lâu tên gọi Ức Dương lâu, một đám Yêu Chiến Sĩ ngồi cùng nhau bàn tán về Yêu Chiến Sĩ cấp ý chí.</w:t>
      </w:r>
    </w:p>
    <w:p>
      <w:pPr>
        <w:pStyle w:val="BodyText"/>
      </w:pPr>
      <w:r>
        <w:t xml:space="preserve">Một Yêu Chiến Sĩ mới vào thánh thể cực kỳ kích động nói:</w:t>
      </w:r>
    </w:p>
    <w:p>
      <w:pPr>
        <w:pStyle w:val="BodyText"/>
      </w:pPr>
      <w:r>
        <w:t xml:space="preserve">- Tốt quá! Các ngươi có nghe nói không? Lúc Âu Dương không yêu hóa thì sức chiến đấu đã là vô song, khi hắn hoàn thành yêu hóa thì lực lượng tăng lên gấp đôi, truyền thuyết trước kia xem như ứng nghiệm!</w:t>
      </w:r>
    </w:p>
    <w:p>
      <w:pPr>
        <w:pStyle w:val="BodyText"/>
      </w:pPr>
      <w:r>
        <w:t xml:space="preserve">Từ khi gã bước vào Yêu Chiến Sĩ thì có người nói cho gã biết đỉnh của Yêu Chiến Sĩ chính là đỉnh Đại Đế.</w:t>
      </w:r>
    </w:p>
    <w:p>
      <w:pPr>
        <w:pStyle w:val="BodyText"/>
      </w:pPr>
      <w:r>
        <w:t xml:space="preserve">Lại một Yêu Chiến Sĩ kích động huơ tay, nói:</w:t>
      </w:r>
    </w:p>
    <w:p>
      <w:pPr>
        <w:pStyle w:val="BodyText"/>
      </w:pPr>
      <w:r>
        <w:t xml:space="preserve">- Yêu Chiến Sĩ chính là đại khí vãn thành, cấp Đại Đế chúng ta kém hơn tu luyện giả khác mộ chút, bởi vì yêu hóa luôn là chỗ yếu của chúng ta. Nhưng hôm nay Thần Tiễn Âu Dương cho chúng ta nhìn đến Yêu Chiến Sĩ cấp ý chí! Yêu Chiến Sĩđạt đến cấp ý chí không cần yêu hóa liền có được sức chiến đấu không thua bất cứ cường giả cấp ý chí nào, mà yêu hóa thì cho chúng ta chớp mắt trèo lên độ cao càng đáng sợ!</w:t>
      </w:r>
    </w:p>
    <w:p>
      <w:pPr>
        <w:pStyle w:val="BodyText"/>
      </w:pPr>
      <w:r>
        <w:t xml:space="preserve">Trong bốn loại tu luyện giả thì Trận Đồ Sư được ưu đãi, bình thường Trận Đồ Sư có thể bước vào đỉnh Đại Đếđều có thiên phú trùng kích.</w:t>
      </w:r>
    </w:p>
    <w:p>
      <w:pPr>
        <w:pStyle w:val="BodyText"/>
      </w:pPr>
      <w:r>
        <w:t xml:space="preserve">Mặc dù Lục Tiên không lộ sâu cạn nhưng trong Chân Linh Giới cấp ý chí tuyệt đối có nhiều Lục Tiên nhất, từ Vạn Tiên sơn có thể nhìn ra điều này. Bạch Hủ Minh là Lục Tiên, Lỗ Tu cũng vậy.</w:t>
      </w:r>
    </w:p>
    <w:p>
      <w:pPr>
        <w:pStyle w:val="BodyText"/>
      </w:pPr>
      <w:r>
        <w:t xml:space="preserve">Huyễn Thuật Sư thì không cần nói, Huyễn Thuật Sư so với Lục Tiên không chút kém cỏi. Mặc dù thời đầu Huyễn Thuật Sư hơi kém hơn chút nhưng khi đạt đến cấp ý chí rồi thì linh hồn hải khiếu của Huyễn Thuật Sư phất tay một cái có thểđồ thành.</w:t>
      </w:r>
    </w:p>
    <w:p>
      <w:pPr>
        <w:pStyle w:val="BodyText"/>
      </w:pPr>
      <w:r>
        <w:t xml:space="preserve">Trong bốn loại tu luyện giả chỉ mình Yêu Chiến Sĩ là bí ẩn nhất, không phải Yêu Chiến Sĩ không thểđạt đến cấp ý chí mà vì yêu hóa là năng lực cho họ tranh hùng, cũng là điểm yếu lớn nhất.</w:t>
      </w:r>
    </w:p>
    <w:p>
      <w:pPr>
        <w:pStyle w:val="BodyText"/>
      </w:pPr>
      <w:r>
        <w:t xml:space="preserve">Mặc kệ ngươi là Yêu Chiến Sĩđẳng cấp gì, chỉ cần chưa đặt chân vào cấp ý chí thì ngươi không có khả năng vĩnh viễn giữ yêu hóa. Dù là Yêu Chiến Sĩđỉnh Đại Đế, dưới tình huống không yêu hóa chỉ có bốn phần lực lượng. Yêu Chiến Sĩ yêu hóa cần thời gian thì mỗi người mỗi khác, đây cũng là tại sao thể chất của Yêu Chiến Sĩ tốt nhất nhưng khi đánh nhau thì tử thương nhiều nhất.</w:t>
      </w:r>
    </w:p>
    <w:p>
      <w:pPr>
        <w:pStyle w:val="BodyText"/>
      </w:pPr>
      <w:r>
        <w:t xml:space="preserve">Hai Huyễn Thuật Sư tập kích, một Lục Tiên tập kích tối đa khiến Lục Tiên trọng thương, mà Lục Tiên thì có năng lực bỏ chạy. Nhưng hai Huyễn Thuật Sư tập kích một Yêu Chiến Sĩ không yêu hóa, vậy thì Yêu Chiến Sĩđó chết chắc.</w:t>
      </w:r>
    </w:p>
    <w:p>
      <w:pPr>
        <w:pStyle w:val="BodyText"/>
      </w:pPr>
      <w:r>
        <w:t xml:space="preserve">Một Yêu Cung Thủ ngũ giai mặt đầy tự hào nói:</w:t>
      </w:r>
    </w:p>
    <w:p>
      <w:pPr>
        <w:pStyle w:val="BodyText"/>
      </w:pPr>
      <w:r>
        <w:t xml:space="preserve">- Ta cũng yêu hóa chiến cung, ta nhất định phải bái vào Vạn Tiên sơn</w:t>
      </w:r>
    </w:p>
    <w:p>
      <w:pPr>
        <w:pStyle w:val="BodyText"/>
      </w:pPr>
      <w:r>
        <w:t xml:space="preserve">Danh tiếng Thần Tiễn Âu Dương trong thiên hạ không ai không biết. Âu Dương khai sáng ra con đường thuộc về Yêu Cung Thủ, kiếm tẩu thiên phong, khiến Yêu Chiến Sĩ từ bỏ năng lực chiến đấu vốn có lựa chọn tác chiến viễn trình khiến người khó hiểu.</w:t>
      </w:r>
    </w:p>
    <w:p>
      <w:pPr>
        <w:pStyle w:val="BodyText"/>
      </w:pPr>
      <w:r>
        <w:t xml:space="preserve">Như vậy trông hơi ngốc, ít nhất lúc trước ở mai cốt chi địa Âu Dương lấy thân phận Yêu Cung Thủ hiện thế thì rất nhiều người đều nghĩ như vậy. Nhưng Âu Dương từng bước một trưởng thành đến ngày nay, còn ai có thể chất vấn sự cường đại của Yêu Cung Thủ?</w:t>
      </w:r>
    </w:p>
    <w:p>
      <w:pPr>
        <w:pStyle w:val="BodyText"/>
      </w:pPr>
      <w:r>
        <w:t xml:space="preserve">- Vậy có lẽ ngươi hơi muộn rồi, bởi vì hiện tại dưới chân núi Vạn Tiên sơn đều là Yêu Cung Thủ bái sư.</w:t>
      </w:r>
    </w:p>
    <w:p>
      <w:pPr>
        <w:pStyle w:val="BodyText"/>
      </w:pPr>
      <w:r>
        <w:t xml:space="preserve">- Ài, ta biết chứ, đã đợi nửa tháng mà Thần Tiễn vẫn không xuất hiện.</w:t>
      </w:r>
    </w:p>
    <w:p>
      <w:pPr>
        <w:pStyle w:val="BodyText"/>
      </w:pPr>
      <w:r>
        <w:t xml:space="preserve">Yêu Chiến Sĩ tự nói là muốn bái vào Vạn Tiên sơn, vào môn hạ của Âu Dương rất là buồn bực.</w:t>
      </w:r>
    </w:p>
    <w:p>
      <w:pPr>
        <w:pStyle w:val="Compact"/>
      </w:pPr>
      <w:r>
        <w:br w:type="textWrapping"/>
      </w:r>
      <w:r>
        <w:br w:type="textWrapping"/>
      </w:r>
    </w:p>
    <w:p>
      <w:pPr>
        <w:pStyle w:val="Heading2"/>
      </w:pPr>
      <w:bookmarkStart w:id="479" w:name="chương-487-thần-tiễn"/>
      <w:bookmarkEnd w:id="479"/>
      <w:r>
        <w:t xml:space="preserve">457. Chương 487 : Thần Tiễn</w:t>
      </w:r>
    </w:p>
    <w:p>
      <w:pPr>
        <w:pStyle w:val="Compact"/>
      </w:pPr>
      <w:r>
        <w:br w:type="textWrapping"/>
      </w:r>
      <w:r>
        <w:br w:type="textWrapping"/>
      </w:r>
      <w:r>
        <w:t xml:space="preserve">Nhưng không thể trách gã, từ khi Âu Dương quay về Vạn Tiên sơn thì mỗi ngày trước sơn môn đều tụ tập một đám người đông đúc. Ngày thứ nhất là mấy trăm người đến bây giờ là mấy vạn người. Có người từng bắt chước Âu Dương đi loạn con đường Yêu Cung Thủ chống đỡ đến hiện tại, có một ít tiễn thuật không sai, cũng có thiên phú muốn đi con đường Yêu Cung Thủ.</w:t>
      </w:r>
    </w:p>
    <w:p>
      <w:pPr>
        <w:pStyle w:val="BodyText"/>
      </w:pPr>
      <w:r>
        <w:t xml:space="preserve">Âu Dương có nhìn mấy người đó, đúng là có khá nhiều được thiên phú cực tốt, nhưng thiên phú mạnh hơn không đại biểu ngươi có thể đi con đường Yêu Cung Thủ. Yêu Cung Thủ cần là cái gì? Tiễn thuật đánh đâu thắng đó? Tâm tình bình tĩnh? Đều không phải!</w:t>
      </w:r>
    </w:p>
    <w:p>
      <w:pPr>
        <w:pStyle w:val="BodyText"/>
      </w:pPr>
      <w:r>
        <w:t xml:space="preserve">Muốn thật sự trở thành Yêu Cung Thủ giống như Âu Dương nhất định phải có một điều, đó là tầm nhìn! Từ thuở ban đầu Âu Dương lựa chọn đi lên con đường này là bởi vì Chân Thực Chi Nhãn mang đến tầm nhìn đáng sợ, có tầm nhìn đại biểu có tầm bắn.</w:t>
      </w:r>
    </w:p>
    <w:p>
      <w:pPr>
        <w:pStyle w:val="BodyText"/>
      </w:pPr>
      <w:r>
        <w:t xml:space="preserve">Một Yêu Cung Thủ nếu mất đi tầm nhìn thì hắn còn không bằng một Yêu Chiến Sĩ không có yêu hóa.</w:t>
      </w:r>
    </w:p>
    <w:p>
      <w:pPr>
        <w:pStyle w:val="BodyText"/>
      </w:pPr>
      <w:r>
        <w:t xml:space="preserve">- Sư phụ, có công pháp gì khiến ánh mắt nhìn càng xa, cảm giác biến càng nhanh nhạy không?</w:t>
      </w:r>
    </w:p>
    <w:p>
      <w:pPr>
        <w:pStyle w:val="BodyText"/>
      </w:pPr>
      <w:r>
        <w:t xml:space="preserve">Âu Dương và Bạch Hủ Minh ở trong Tàng Kinh các Vạn Tiên sơn đi dạo hai ngày, chỗ này là một trong những nơi cơ mất nhất của Vạn Tiên sơn. Tại đây đệ tử bình thường, thậm chí trưởng lão tiến vào có thời hạn, nhưng thời hạn này đối với Âu Dương và Bạch Hủ Minh là không tồn tại.</w:t>
      </w:r>
    </w:p>
    <w:p>
      <w:pPr>
        <w:pStyle w:val="BodyText"/>
      </w:pPr>
      <w:r>
        <w:t xml:space="preserve">Bạch Hủ Minh ở Vạn Tiên sơn thuộc tượng trinh tinh thần, trước khi Âu Dương xuất hiện, Chiến Đế Bạch Hủ Minh một mình chống đỡ Vạn Tiên sơn. Bây giờ Âu Dương xuất hiện, sức của một người uy hiếp thiên hạ, cái danh thái thượng trưởng lão xem như danh đúng với thực.</w:t>
      </w:r>
    </w:p>
    <w:p>
      <w:pPr>
        <w:pStyle w:val="BodyText"/>
      </w:pPr>
      <w:r>
        <w:t xml:space="preserve">Bạch Hủ Minh ngẫm nghĩ, nói:</w:t>
      </w:r>
    </w:p>
    <w:p>
      <w:pPr>
        <w:pStyle w:val="BodyText"/>
      </w:pPr>
      <w:r>
        <w:t xml:space="preserve">- Mỗi một tông phái đều có công pháp tăng tầm nhìn và cảm giác, nhưng yêu cầu của ngươi quá cao. Theo ta được biết, cho dù là Tiềm Hải thánh địa Mật La Quan Tâm ở thời kỳ đỉnh Đại Đế tối đa thấy ngoài tám ngàn dặm, muốn ở cấp Đại Đế dễ dàng nhìn từng cử động ngoài ngàn dặm thì chỉ có Vô Tướng Pháp Nhãn đã thất truyền.</w:t>
      </w:r>
    </w:p>
    <w:p>
      <w:pPr>
        <w:pStyle w:val="BodyText"/>
      </w:pPr>
      <w:r>
        <w:t xml:space="preserve">Âu Dương nhìn Bạch Hủ Minh, hỏi:</w:t>
      </w:r>
    </w:p>
    <w:p>
      <w:pPr>
        <w:pStyle w:val="BodyText"/>
      </w:pPr>
      <w:r>
        <w:t xml:space="preserve">- Vô Tướng Pháp Nhãn? Công pháp này tại sao thất truyền?</w:t>
      </w:r>
    </w:p>
    <w:p>
      <w:pPr>
        <w:pStyle w:val="BodyText"/>
      </w:pPr>
      <w:r>
        <w:t xml:space="preserve">Hắn biết chuyện bình thường các việc đều liên quan chút ít đến bí mật viễn cổ, hiện tại hắn thiếu chính là tìm ra họa quyển viễn cổ.</w:t>
      </w:r>
    </w:p>
    <w:p>
      <w:pPr>
        <w:pStyle w:val="BodyText"/>
      </w:pPr>
      <w:r>
        <w:t xml:space="preserve">- Vô Tướng Pháp Nhãn xem như là một loại công pháp thời viễn cổ, nó là quyển hoàn chỉnh ở Tiềm Hải thánh địa Mật La Quan Tâm, nhưng môn công pháp này sau viễn cổ chỉ còn là truyền thuyết.</w:t>
      </w:r>
    </w:p>
    <w:p>
      <w:pPr>
        <w:pStyle w:val="BodyText"/>
      </w:pPr>
      <w:r>
        <w:t xml:space="preserve">Bạch Hủ Minh chỉ biết về Vô Tướng Pháp Nhãn, bản thân lão không rõ nó rốt cuộc biến mất ở đâu.</w:t>
      </w:r>
    </w:p>
    <w:p>
      <w:pPr>
        <w:pStyle w:val="BodyText"/>
      </w:pPr>
      <w:r>
        <w:t xml:space="preserve">- Tiềm Hải thánh địa? Không lẽ là ở Mê Hồn Hải?</w:t>
      </w:r>
    </w:p>
    <w:p>
      <w:pPr>
        <w:pStyle w:val="BodyText"/>
      </w:pPr>
      <w:r>
        <w:t xml:space="preserve">Âu Dương chưa nghe nói đến Tiềm Hải thánh địa bao giờ. Đừng nhìn Âu Dương bước vào Chân Linh Giới lâu như vậy, sự thật là hắn không hiểu nhiều về các tông phái, thánh địa.</w:t>
      </w:r>
    </w:p>
    <w:p>
      <w:pPr>
        <w:pStyle w:val="BodyText"/>
      </w:pPr>
      <w:r>
        <w:t xml:space="preserve">- Tiềm Hải thánh địa ở Nam Lâm Xích Thủy, chỗ giao giới Xích Thủy và Mê Hồn Hải có một vòng xoáy to lớn, dưới vòng xoáy nghe nói chính là Tiềm Hải thánh địa. Nghe nói lúc trước Vô Tướng Pháp Nhãn mất tích trong Mê Hồn Hải. Sao vậy? Chắc không phải ngươi lại muốn xông Mê Hồn Hải?</w:t>
      </w:r>
    </w:p>
    <w:p>
      <w:pPr>
        <w:pStyle w:val="BodyText"/>
      </w:pPr>
      <w:r>
        <w:t xml:space="preserve">Bạch Hủ Minh có chút nghi ngờ nhìn Âu Dương.</w:t>
      </w:r>
    </w:p>
    <w:p>
      <w:pPr>
        <w:pStyle w:val="BodyText"/>
      </w:pPr>
      <w:r>
        <w:t xml:space="preserve">Bạch Hủ Minh đã biết tình huống hiện nay của Âu Dương dùng ý chí hủy diệt làm tên đúng là sức chiến đấu vô song, nhưng cũng chỉ có một mũi tên, nếu không thể giết chết kẻ địch ngay thì Âu Dương sẽ rơi xuống đỉnh Đại Đế, chuyện này rất nguy hiểm.</w:t>
      </w:r>
    </w:p>
    <w:p>
      <w:pPr>
        <w:pStyle w:val="BodyText"/>
      </w:pPr>
      <w:r>
        <w:t xml:space="preserve">- Nếu đã khai sáng ra ra dòng Yêu Cung Thủ thì dù thế nào cũng phải đi tiếp con đường này, ta không muốn khiến Yêu Cung Thủ là phù dung sớm nở tối tàn trên người ta.</w:t>
      </w:r>
    </w:p>
    <w:p>
      <w:pPr>
        <w:pStyle w:val="BodyText"/>
      </w:pPr>
      <w:r>
        <w:t xml:space="preserve">Âu Dương đối với cung tiễn có cảm tình sâu đậm, còn khai tông lập phái, đặc biệt sáng tạo ra một loại lưu phái thuộc về mình, đây là mỹ danh vạn cỗ ca ngợi, Âu Dương muốn có được mỹ danh như thế.</w:t>
      </w:r>
    </w:p>
    <w:p>
      <w:pPr>
        <w:pStyle w:val="BodyText"/>
      </w:pPr>
      <w:r>
        <w:t xml:space="preserve">- Tương truyền Mê Hồn Hải chính là chiến trường cuộc chiến viễn cổ, ta cho rằng lấy năng lực hiện tại của ngươi đi vào có lẽ...</w:t>
      </w:r>
    </w:p>
    <w:p>
      <w:pPr>
        <w:pStyle w:val="BodyText"/>
      </w:pPr>
      <w:r>
        <w:t xml:space="preserve">Bạch Hủ Minh nhìn Âu Dương, cuối cùng lắc đầu nói:</w:t>
      </w:r>
    </w:p>
    <w:p>
      <w:pPr>
        <w:pStyle w:val="BodyText"/>
      </w:pPr>
      <w:r>
        <w:t xml:space="preserve">- Được rồi, có một số việc ta cảm thấy nên nói cho ngươi biết thì tốt hơn.</w:t>
      </w:r>
    </w:p>
    <w:p>
      <w:pPr>
        <w:pStyle w:val="BodyText"/>
      </w:pPr>
      <w:r>
        <w:t xml:space="preserve">- Thần Cốt chiến thuyền bị ngươi tam tiễn hủy diệt, nhưng ngươi không biết ngươi hủy chỉ là một trong số Thần Cốt chiến thuyền, nghe nói mỗi một Thần Cốt chiến thuyền đều là anh linh các cường giả viễn cổ chết trận không tan biến ngưng tụ thành, bây giờ chỉ dựa vào ý chí hủy diệt tiến sâu vào Mê Hồn Hải có thể...</w:t>
      </w:r>
    </w:p>
    <w:p>
      <w:pPr>
        <w:pStyle w:val="BodyText"/>
      </w:pPr>
      <w:r>
        <w:t xml:space="preserve">Bạch Hủ Minh chưa dứt lời đã bị Âu Dương cắt đứt.</w:t>
      </w:r>
    </w:p>
    <w:p>
      <w:pPr>
        <w:pStyle w:val="BodyText"/>
      </w:pPr>
      <w:r>
        <w:t xml:space="preserve">- Sư phụ nói cái gì? Thần Cốt chiến thuyền không chỉ có một cái?</w:t>
      </w:r>
    </w:p>
    <w:p>
      <w:pPr>
        <w:pStyle w:val="BodyText"/>
      </w:pPr>
      <w:r>
        <w:t xml:space="preserve">Từ rất lâu về trước Âu Dương dùng tam tiễn hủy diệt Thần Cốt chiến thuyền thì đã lấy làm lạ. Nếu thật sự là chiến thuyền do vô số xương cốt viễn cổ cường giả hợp thành thì cho dù không có lực phi tiên cũng đủ hủy thiên diệt địa, ba mũi tên của hắn sao có thể hủy đi nó?</w:t>
      </w:r>
    </w:p>
    <w:p>
      <w:pPr>
        <w:pStyle w:val="BodyText"/>
      </w:pPr>
      <w:r>
        <w:t xml:space="preserve">- Ta không biết Thần Cốt chiến thuyền có bao nhiêu cái, nhưng ta biết trong Mê Hồn Hải có vô số cường giả anh linh không tán, xương cốt hoặc da thịt biến thành một loại không thể tưởng tượng. Nếu ngươi muốn bốn mươi năm sau bước lên đại nhị Xuyên Vân thuyền lĩnh ngộ bí mật Mê Hồn Hải thì ít nhất hiểu ra được ý chí vĩnh sinh.</w:t>
      </w:r>
    </w:p>
    <w:p>
      <w:pPr>
        <w:pStyle w:val="BodyText"/>
      </w:pPr>
      <w:r>
        <w:t xml:space="preserve">- Ý chí vĩnh sinh!</w:t>
      </w:r>
    </w:p>
    <w:p>
      <w:pPr>
        <w:pStyle w:val="BodyText"/>
      </w:pPr>
      <w:r>
        <w:t xml:space="preserve">Âu Dương gật đầu, so với giết chóc hủy diệt thì vĩnh sinh dễ dàng hơn nhiều. Hắn đã được đến vĩnh sinh căn nguyên, khi căn nguyên chậm rãi trở thành lực vĩnh sinh thì hắn không cần ngộ đạo gì nữa, trực tiếp dùng lực Thần Sư nghịch thiên sửa mệnh ra một ý chí vĩnh sinh liền đủ.</w:t>
      </w:r>
    </w:p>
    <w:p>
      <w:pPr>
        <w:pStyle w:val="BodyText"/>
      </w:pPr>
      <w:r>
        <w:t xml:space="preserve">Trong bốn loại ý chí thì trừ ý chí hủy diệt không thể cải tạo ra, ba ý chí còn lại chỉ cần đạt đến một loại thoát ly căn nguyên tự thành lực lượng, khi đó Âu Dương có thể dùng cách này tăng cao cho mình.</w:t>
      </w:r>
    </w:p>
    <w:p>
      <w:pPr>
        <w:pStyle w:val="BodyText"/>
      </w:pPr>
      <w:r>
        <w:t xml:space="preserve">Loại thủ đoạn này nhìn từ mặt nào đó thì rất đáng sợ, người khác khó nhất là tìm đến căn nguyên ngộ đạo ý chí, mà Âu Dương có hết bốn loại căn nguyên. Chỉ cần đạt thành một loại ý chí thì loại thứ hai sẽ lập tức xuất hiện.</w:t>
      </w:r>
    </w:p>
    <w:p>
      <w:pPr>
        <w:pStyle w:val="BodyText"/>
      </w:pPr>
      <w:r>
        <w:t xml:space="preserve">Người khác dùng cùng thời gian ngay cả một loại ý chí cũng không thể lĩnh ngộ, nhưng Âu Dương có lực thần sứ và Tứ Phương chiến kỳ, trong Tứ Phương chiến kỳ thì hủy diệt là khó nhất hắn cũng vượt qua, tiếp theo là con đường bằng phẳng, phi tiên sắp đến.</w:t>
      </w:r>
    </w:p>
    <w:p>
      <w:pPr>
        <w:pStyle w:val="BodyText"/>
      </w:pPr>
      <w:r>
        <w:t xml:space="preserve">- Âu Dương, ngươi có được vận khí vượt xa người thường nhưng đừng khinh thị bí mật viễn cổ. Bí mật viễn cổ không bị giải thì Chân Linh Giới vĩnh viễn sẽ không xuất hiện phi tiên, truyền thuyết này đã có từ rất lâu về trước. Tứ Phương chiến kỳ là bốn loại ý chí vì đánh vỡ truyền thuyết mà xuất hiện. Nếu ta đoán không sai thì coi như ngươi có Tứ Phương chiến kỳ thì tối đa chỉ lĩnh ngộ được ý chí tam phương.</w:t>
      </w:r>
    </w:p>
    <w:p>
      <w:pPr>
        <w:pStyle w:val="BodyText"/>
      </w:pPr>
      <w:r>
        <w:t xml:space="preserve">Bạch Hủ Minh luôn không nói chuyện này ra vì sợ đả kích Âu Dương.</w:t>
      </w:r>
    </w:p>
    <w:p>
      <w:pPr>
        <w:pStyle w:val="BodyText"/>
      </w:pPr>
      <w:r>
        <w:t xml:space="preserve">Bí mật viễn cổ là một cái khóa, nó khóa cứng con đường phi tiên, cách vào cửa duy nhất là mở khóa này.</w:t>
      </w:r>
    </w:p>
    <w:p>
      <w:pPr>
        <w:pStyle w:val="BodyText"/>
      </w:pPr>
      <w:r>
        <w:t xml:space="preserve">- Sư phụ, những gì người nói thì ta có nghĩ qua rồi, cho nên bốn mươi năm tiếp theo ta sẽ không rời khỏi Vạn Tiên sơn, chuyện Vô Tướng Pháp Nhãn chờ sau này rồi tính.</w:t>
      </w:r>
    </w:p>
    <w:p>
      <w:pPr>
        <w:pStyle w:val="BodyText"/>
      </w:pPr>
      <w:r>
        <w:t xml:space="preserve">Âu Dương gật đầu, đặt công pháp trong tay xuống. Chính lúc này, Âu Dương chợt phát hiện trong người còn lại hai chiến kỳ bắt đầu không thể khống chế di chuyển.</w:t>
      </w:r>
    </w:p>
    <w:p>
      <w:pPr>
        <w:pStyle w:val="Compact"/>
      </w:pPr>
      <w:r>
        <w:br w:type="textWrapping"/>
      </w:r>
      <w:r>
        <w:br w:type="textWrapping"/>
      </w:r>
    </w:p>
    <w:p>
      <w:pPr>
        <w:pStyle w:val="Heading2"/>
      </w:pPr>
      <w:bookmarkStart w:id="480" w:name="chương-488-ban-đêm-chong-đèn"/>
      <w:bookmarkEnd w:id="480"/>
      <w:r>
        <w:t xml:space="preserve">458. Chương 488 : Ban Đêm Chong Đèn</w:t>
      </w:r>
    </w:p>
    <w:p>
      <w:pPr>
        <w:pStyle w:val="Compact"/>
      </w:pPr>
      <w:r>
        <w:br w:type="textWrapping"/>
      </w:r>
      <w:r>
        <w:br w:type="textWrapping"/>
      </w:r>
      <w:r>
        <w:t xml:space="preserve">Bất khuất chiến kỳ, trung hậu chiến kỳ! Hai chiến kỳ này bỗng thoát khỏi Âu Dương khống chế, bắt đầu phá hư trong người hắn.</w:t>
      </w:r>
    </w:p>
    <w:p>
      <w:pPr>
        <w:pStyle w:val="BodyText"/>
      </w:pPr>
      <w:r>
        <w:t xml:space="preserve">Âu Dương phụt một tiếng hộc ngụm máu, quỳ xuống đất. Ý chí hủy diệt bùng ra từ người Âu Dương định áp chế hai phương chiến kỳ, nhưng cho dù ý chí hủy diệt có mạnh cỡ nào thì tuyệt đối không thể áp chế hai phương ý chí bất khuất và trung hậu.</w:t>
      </w:r>
    </w:p>
    <w:p>
      <w:pPr>
        <w:pStyle w:val="BodyText"/>
      </w:pPr>
      <w:r>
        <w:t xml:space="preserve">- Ài, điều ta lo lắng rốt cuộc vẫn xảy ra.</w:t>
      </w:r>
    </w:p>
    <w:p>
      <w:pPr>
        <w:pStyle w:val="BodyText"/>
      </w:pPr>
      <w:r>
        <w:t xml:space="preserve">Bạch Hủ Minh nhìn Âu Dương hôn mê ngã ra đất, bất đắc dĩ lắc đầu. Tứ Phương chiến kỳ là chìa khóa thông hướng phi tiên, nhưng chìa khóa này có gai.</w:t>
      </w:r>
    </w:p>
    <w:p>
      <w:pPr>
        <w:pStyle w:val="BodyText"/>
      </w:pPr>
      <w:r>
        <w:t xml:space="preserve">Bạch Hủ Minh nhìn Âu Dương nằm trên mặt đất hôn mê, vung tay, mang hắn bay ra khỏi Tàng Kinh Các, quay trở về sườn núi Âm Vân phong.</w:t>
      </w:r>
    </w:p>
    <w:p>
      <w:pPr>
        <w:pStyle w:val="BodyText"/>
      </w:pPr>
      <w:r>
        <w:t xml:space="preserve">Nhẹ nhàng đặt Âu Dương xuống đất, Bạch Hủ Minh lầm bầm:</w:t>
      </w:r>
    </w:p>
    <w:p>
      <w:pPr>
        <w:pStyle w:val="BodyText"/>
      </w:pPr>
      <w:r>
        <w:t xml:space="preserve">- Tứ Phương chiến kỳ trăm năm lấy mạng. Nếu trong vòng trăm năm không đánh vỡ bí mật viễn cổ, không thể vũ hóa phi tiên thì cho dù ngươi có được ý chí tam phương cuối cùng sẽ ôm hận mà chết.</w:t>
      </w:r>
    </w:p>
    <w:p>
      <w:pPr>
        <w:pStyle w:val="BodyText"/>
      </w:pPr>
      <w:r>
        <w:t xml:space="preserve">Bạch Hủ Minh nói những điều này liên quan quan đôi chút đến truyền thuyết viễn cổ.</w:t>
      </w:r>
    </w:p>
    <w:p>
      <w:pPr>
        <w:pStyle w:val="BodyText"/>
      </w:pPr>
      <w:r>
        <w:t xml:space="preserve">Tứ Phương chiến kỳ có lực lượng to lớn như vậy, chúng nó có thể tồn tại chủ yếu là tứ phương dung hợp, kiềm chế nhau. Bây giờ Âu Dương hấp thu hai chiến kỳ hủy diệt và vĩnh sinh, hai cái khác bắt đầu tạo phản, hiện tại sinh mệnh của hắn bước vào thời gian đếm ngược.</w:t>
      </w:r>
    </w:p>
    <w:p>
      <w:pPr>
        <w:pStyle w:val="BodyText"/>
      </w:pPr>
      <w:r>
        <w:t xml:space="preserve">Thời gian trước Âu Dương có được Tứ Phương chiến kỳ, tính theo bình thường thì chủ nhân Tứ Phương chiến kỳ chắc chỉ có sinh mệnh trăm năm, nếu trong thời gian đó Âu Dương không thể mở bí mật viễn cổ, vũ hóa phi tiên thì hắn sẽ bị chiến kỳ trong người mình giết chết.</w:t>
      </w:r>
    </w:p>
    <w:p>
      <w:pPr>
        <w:pStyle w:val="BodyText"/>
      </w:pPr>
      <w:r>
        <w:t xml:space="preserve">Âu Dương lại hộc ngụm máu, mắt nửa mở. Mới rồi trong chớp mắt bất khuất chiến kỳ và trung hậu chiến kỳ sự khống chế của hắn, bắt đầu phá hỏng thân thể hắn. Mặc dù lần này phá hư không tính nghiêm trọng nhưng Âu Dương có chút sợ hãi.</w:t>
      </w:r>
    </w:p>
    <w:p>
      <w:pPr>
        <w:pStyle w:val="BodyText"/>
      </w:pPr>
      <w:r>
        <w:t xml:space="preserve">- Tứ Phương chiến kỳ, trăm năm lấy mạng. Mới rồi chúng nó đang nói cho ngươi biết, sinh mệnh của ngươi còn chưa đến trăm năm. Nếu trong trăm năm ngươi không thể mở bí mật viễn cổ, vũ hóa phi tiên thì chỉ có hai kết quả.</w:t>
      </w:r>
    </w:p>
    <w:p>
      <w:pPr>
        <w:pStyle w:val="BodyText"/>
      </w:pPr>
      <w:r>
        <w:t xml:space="preserve">Bạch Hủ Minh mắt ảm đạm, đừng nhìn Âu Dương một đường đi tới tràn ngập thần kỳ, trăm năm từ chỉ có một loại ý chí bước vào hàng phi tiên có lẽ hắn có thể làm ra được.</w:t>
      </w:r>
    </w:p>
    <w:p>
      <w:pPr>
        <w:pStyle w:val="BodyText"/>
      </w:pPr>
      <w:r>
        <w:t xml:space="preserve">Nhưng mở bí mật viễn cổ thì sao? Bí mật viễn cổ là cái gì không ai biết, điểm cuối của bí mật viễn cổ ở đâu cũng không một ai biết.</w:t>
      </w:r>
    </w:p>
    <w:p>
      <w:pPr>
        <w:pStyle w:val="BodyText"/>
      </w:pPr>
      <w:r>
        <w:t xml:space="preserve">Âu Dương lau máu nơi khóe miệng, đứng dậy. Ngắn ngủi hỗn loạn sau đó chiến kỳ lại trở về bình tĩnh, nhưng lời của Bạch Hủ Minh khiến Âu Dương khó mà bình tĩnh lại.</w:t>
      </w:r>
    </w:p>
    <w:p>
      <w:pPr>
        <w:pStyle w:val="BodyText"/>
      </w:pPr>
      <w:r>
        <w:t xml:space="preserve">Trong trăm năm vũ hóa phi tiên, Âu Dương cảm thấy không thành vấn đề, có lực Thần Sư trợ giúp Tứ Phương chiến kỳ, trăm năm ngộ ý chí tứ phương không phải việc khó.</w:t>
      </w:r>
    </w:p>
    <w:p>
      <w:pPr>
        <w:pStyle w:val="BodyText"/>
      </w:pPr>
      <w:r>
        <w:t xml:space="preserve">Nhưng khó ở chỗ bí mật viễn cổ không bị mở ra thì vĩnh viễn không có khả năng xuất hiện ý chí tứ phương.</w:t>
      </w:r>
    </w:p>
    <w:p>
      <w:pPr>
        <w:pStyle w:val="BodyText"/>
      </w:pPr>
      <w:r>
        <w:t xml:space="preserve">"Phong Bạo thành, Hoắc Khải Phong, Tỏa Yêu tháp!"</w:t>
      </w:r>
    </w:p>
    <w:p>
      <w:pPr>
        <w:pStyle w:val="BodyText"/>
      </w:pPr>
      <w:r>
        <w:t xml:space="preserve">Âu Dương thầm nhủ. Thăm dò nhiều bí mật viễn cổ như vậy, Âu Dương đại khái đoán ra được vài phần. Bí mật viễn cổ chắc là có liên quan đến chủ nhân Phong Bạo thành, Hoắc Khải Phong. Lần đầu tiên hắn thấy viễn cổ họa quyển thì Hoắc Khải Phong dùng lực lượng của mình phong ấn thế giới mở ra Tỏa Yêu tháp, tất cả điểm cuối bí mật viễn cổ Âu Dương đoán có lẽ đều nằm trong Tỏa Yêu tháp.</w:t>
      </w:r>
    </w:p>
    <w:p>
      <w:pPr>
        <w:pStyle w:val="BodyText"/>
      </w:pPr>
      <w:r>
        <w:t xml:space="preserve">- Sư phụ, bốn mươi năm tiếp theo ta sẽ không rời khỏi Vạn Tiên sơn, ta phải tiềm tâm ngộ đạo viễn cổ ý chí. Tuy rằng ba loại nhưng cũng quá đủ cho ta xông vào Mê Hồn Hải một lần tìm đường viễn cổ!</w:t>
      </w:r>
    </w:p>
    <w:p>
      <w:pPr>
        <w:pStyle w:val="BodyText"/>
      </w:pPr>
      <w:r>
        <w:t xml:space="preserve">Âu Dương đã có quyết định, nhất định phải trong bốn mươi năm nắm trong tay hai loại ý chí vĩnh sinh và bất khuất, lấy lực lượng ý chí tam phương xông vào Mê Hồn Hải, đem tất cả viễn cổ họa quyển hoàn thành, tìm ra ngọn nguồn chung kết viễn cổ, chỉ như vậy thì hắn mới có con đường sống.</w:t>
      </w:r>
    </w:p>
    <w:p>
      <w:pPr>
        <w:pStyle w:val="BodyText"/>
      </w:pPr>
      <w:r>
        <w:t xml:space="preserve">- Ta sẽ phong kín Âm Vân phong cho ngươi, con đường tiếp theo chỉ dựa vào chính ngươi đi.</w:t>
      </w:r>
    </w:p>
    <w:p>
      <w:pPr>
        <w:pStyle w:val="BodyText"/>
      </w:pPr>
      <w:r>
        <w:t xml:space="preserve">Bạch Hủ Minh biết từ giờ phút này không còn ai có thể giúp đỡ cho Âu Dương, hắn phải chiến đấu vì sinh tồn, vì số mệnh.</w:t>
      </w:r>
    </w:p>
    <w:p>
      <w:pPr>
        <w:pStyle w:val="BodyText"/>
      </w:pPr>
      <w:r>
        <w:t xml:space="preserve">Nếu nói lúc trước mở bí mật viễn cổ là loại tò mò thì bắt đầu từ bây giờ, bí mật viễn cổ đã liên kết với sinh mệnh của Âu Dương, nếu không thể mở ra bí mật này thì hắn chỉ có một con đường chết.</w:t>
      </w:r>
    </w:p>
    <w:p>
      <w:pPr>
        <w:pStyle w:val="BodyText"/>
      </w:pPr>
      <w:r>
        <w:t xml:space="preserve">Bạch Hủ Minh phong tỏa Vạn Tiên sơn, Âu Dương một mình ở trong sơn phúc, chuyện này trong Vạn Tiên sơn chỉ có Bạch Hủ Minh và Lỗ Tu là biết.</w:t>
      </w:r>
    </w:p>
    <w:p>
      <w:pPr>
        <w:pStyle w:val="BodyText"/>
      </w:pPr>
      <w:r>
        <w:t xml:space="preserve">Sinh mệnh trăm năm đối với người thường có lẽ rất lâu dài, nhưng với cường giả cấp ý chí thì trăm năm chỉ trong chớp mắt. Thời gian ngắn như vậy muốn mở ra bí mật viễn cổ, Âu Dương có thể sáng tạo kỳ tích không? Coi như là Bạch Hủ Minh có niềm tin rất lớn với Âu Dương cũng lần đầu tiên thấy mờ mịt.</w:t>
      </w:r>
    </w:p>
    <w:p>
      <w:pPr>
        <w:pStyle w:val="BodyText"/>
      </w:pPr>
      <w:r>
        <w:t xml:space="preserve">Thời gian như nước trôi nhanh, Âu Dương ở trong sơn phúc Âm Vân phong đã hơn hai mươi năm. Hơn hai mươi năm nghe thì rất dài nhưng Âu Dương cảm giác chớp mắt đã qua.</w:t>
      </w:r>
    </w:p>
    <w:p>
      <w:pPr>
        <w:pStyle w:val="BodyText"/>
      </w:pPr>
      <w:r>
        <w:t xml:space="preserve">Âu Dương không trôi qua hai mươi năm uổng phí, thời gian này hắn dựa vào lực Thần Sư vì mình nghịch thiên cải mệnh có được loại thứ hai, ý chí vĩnh sinh.</w:t>
      </w:r>
    </w:p>
    <w:p>
      <w:pPr>
        <w:pStyle w:val="BodyText"/>
      </w:pPr>
      <w:r>
        <w:t xml:space="preserve">Y chí vĩnh sinh xuất hiện không kinh thiên động địa như ý chí hủy diệt, tuy nhiên nó xuất hiện đại biểu Âu Dương có mũi tên thứ hai, vĩnh sinh tiễn.</w:t>
      </w:r>
    </w:p>
    <w:p>
      <w:pPr>
        <w:pStyle w:val="BodyText"/>
      </w:pPr>
      <w:r>
        <w:t xml:space="preserve">Có hai tên trong tay, Âu Dương tin tưởng nếu hắn dốc hết sức thì trong Chân Linh Giới thật sự không có ai đánh một trận với hắn được. Nhưng mục tiêu của Âu Dương không phải thiên hạ vô địch mà là đường viễn cổ. Khi số mệnh cùng đường viễn cổ dây dưa thì Âu Dương chỉ có thể lựa chọn tiến lên không ngoái đầu, bởi vì lùi lại cũng chỉ có một con đường chết.</w:t>
      </w:r>
    </w:p>
    <w:p>
      <w:pPr>
        <w:pStyle w:val="BodyText"/>
      </w:pPr>
      <w:r>
        <w:t xml:space="preserve">Âu Dương độn ra khỏi sơn phúc Âm Vân phong, đã hơn hai mươi năm hắn không bước ra khỏi đây. Âm Vân phong vẫn hoang vắng như trước, ngay cả Bạch Hủ Minh cũng đã rời đi.</w:t>
      </w:r>
    </w:p>
    <w:p>
      <w:pPr>
        <w:pStyle w:val="BodyText"/>
      </w:pPr>
      <w:r>
        <w:t xml:space="preserve">Âu Dương lần đầu tiên cảm thán:</w:t>
      </w:r>
    </w:p>
    <w:p>
      <w:pPr>
        <w:pStyle w:val="BodyText"/>
      </w:pPr>
      <w:r>
        <w:t xml:space="preserve">- Hai mươi năm đủ để một người trưởng thành, tính đến thì ta chỉ còn bảy mươi năm thọ mệnh, không biết trong bảy mươi năm này ta có thể đánh vỡ bí mật được không.</w:t>
      </w:r>
    </w:p>
    <w:p>
      <w:pPr>
        <w:pStyle w:val="BodyText"/>
      </w:pPr>
      <w:r>
        <w:t xml:space="preserve">Bị tử vong đuổi theo phía sau, loại cảm giác này không tự trải qua thì ngươi rất khó tưởng tượng.</w:t>
      </w:r>
    </w:p>
    <w:p>
      <w:pPr>
        <w:pStyle w:val="BodyText"/>
      </w:pPr>
      <w:r>
        <w:t xml:space="preserve">Trời đêm giống như xúc tua của ác ma lan tràn khắp Chân Linh Giới. Lúc này phía trước sơn môn Vạn Tiên sơn, năm chữ to thiên hạ đệ nhất tông chớp lóe ánh sáng vàng tựa như đèn sáng trong đêm đen, chiếu sáng phía trước cho đệ tử Vạn Tiên sơn thủ môn.</w:t>
      </w:r>
    </w:p>
    <w:p>
      <w:pPr>
        <w:pStyle w:val="BodyText"/>
      </w:pPr>
      <w:r>
        <w:t xml:space="preserve">Một đệ tử thủ môn cười to nói:</w:t>
      </w:r>
    </w:p>
    <w:p>
      <w:pPr>
        <w:pStyle w:val="BodyText"/>
      </w:pPr>
      <w:r>
        <w:t xml:space="preserve">- Hai mươi năm này đúng là bình tĩnh thật, mà thiên cung bị hủy diệt coi như Vạn Tiên sơn chúng ta mở mặt mở mày.</w:t>
      </w:r>
    </w:p>
    <w:p>
      <w:pPr>
        <w:pStyle w:val="BodyText"/>
      </w:pPr>
      <w:r>
        <w:t xml:space="preserve">Nửa năm trước Vạn Tiên sơn lần nữa xuất động nhiều cường giả giết vào Tây Vực Sa châu, một hơi tru sát hết tất cả dư nghiệt thiên cung. Đến đây thì Vân Đỉnh thiên cung từng là một trong bát đại tông phái chân chính bị xóa tên khỏi Chân Linh Giới.</w:t>
      </w:r>
    </w:p>
    <w:p>
      <w:pPr>
        <w:pStyle w:val="BodyText"/>
      </w:pPr>
      <w:r>
        <w:t xml:space="preserve">Một đệ tử tham gia Vạn Tiên sơn không lâu được phái đi trông sơn môn mở miệng nói:</w:t>
      </w:r>
    </w:p>
    <w:p>
      <w:pPr>
        <w:pStyle w:val="BodyText"/>
      </w:pPr>
      <w:r>
        <w:t xml:space="preserve">- Tiếc rằng khi đó Âu Dương thái thượng trưởng lão không ở, nếu không thì thái thượng trưởng lão đích thân ra tay, có lẽ không cần Vạn Tiên sơn chúng ta động can qua lớn như vậy.</w:t>
      </w:r>
    </w:p>
    <w:p>
      <w:pPr>
        <w:pStyle w:val="Compact"/>
      </w:pPr>
      <w:r>
        <w:br w:type="textWrapping"/>
      </w:r>
      <w:r>
        <w:br w:type="textWrapping"/>
      </w:r>
    </w:p>
    <w:p>
      <w:pPr>
        <w:pStyle w:val="Heading2"/>
      </w:pPr>
      <w:bookmarkStart w:id="481" w:name="chương-489-dạ-chi-đại-đế-dạ-thiên"/>
      <w:bookmarkEnd w:id="481"/>
      <w:r>
        <w:t xml:space="preserve">459. Chương 489 : Dạ Chi Đại Đế Dạ Thiên</w:t>
      </w:r>
    </w:p>
    <w:p>
      <w:pPr>
        <w:pStyle w:val="Compact"/>
      </w:pPr>
      <w:r>
        <w:br w:type="textWrapping"/>
      </w:r>
      <w:r>
        <w:br w:type="textWrapping"/>
      </w:r>
      <w:r>
        <w:t xml:space="preserve">- Lấy uy lực của thái thượng trưởng lão, có lẽ chỉ cần một mũi tên duy nhất là đủ diệt thiên cung rồi.</w:t>
      </w:r>
    </w:p>
    <w:p>
      <w:pPr>
        <w:pStyle w:val="BodyText"/>
      </w:pPr>
      <w:r>
        <w:t xml:space="preserve">Đệ tử thủ môn ban đầu phản bác, là người hâm mộ trung thành của Âu Dương:</w:t>
      </w:r>
    </w:p>
    <w:p>
      <w:pPr>
        <w:pStyle w:val="BodyText"/>
      </w:pPr>
      <w:r>
        <w:t xml:space="preserve">- Ngươi biết thái thượng trưởng lão là đẳng cấp gì không? Những dư nghiệt này cũng đáng giá cho thái thượng trưởng lão ra tay? Lúc các ngươi còn ở trong bụng mẹ thì thái thượng trưởng lão đã oai phong một cõi Chân Linh Giới!</w:t>
      </w:r>
    </w:p>
    <w:p>
      <w:pPr>
        <w:pStyle w:val="BodyText"/>
      </w:pPr>
      <w:r>
        <w:t xml:space="preserve">- Thật ra bốn chữ thiên hạ đệ nhất là Âu Dương trưởng lão một tay giành về. Hai mươi năm nay các ngươi thấy bình tĩnh, sự thật là bên ngoài vẫn có gió thổi cỏ lay, dù gì đã rất lâu Âu Dương trưởng lão không xuất hiện, đám hề đó lại muốn đi tìm chết!</w:t>
      </w:r>
    </w:p>
    <w:p>
      <w:pPr>
        <w:pStyle w:val="BodyText"/>
      </w:pPr>
      <w:r>
        <w:t xml:space="preserve">Khi đám người trò chuyện thì bỗng một tên có thị giác tốt chỉ vào phía xa, kêu lên:</w:t>
      </w:r>
    </w:p>
    <w:p>
      <w:pPr>
        <w:pStyle w:val="BodyText"/>
      </w:pPr>
      <w:r>
        <w:t xml:space="preserve">- Ngươi nhìn kia, hình như bên kia có người!</w:t>
      </w:r>
    </w:p>
    <w:p>
      <w:pPr>
        <w:pStyle w:val="BodyText"/>
      </w:pPr>
      <w:r>
        <w:t xml:space="preserve">- Có người? Cẩn thận chút, xem coi là ai!</w:t>
      </w:r>
    </w:p>
    <w:p>
      <w:pPr>
        <w:pStyle w:val="BodyText"/>
      </w:pPr>
      <w:r>
        <w:t xml:space="preserve">Một đám đệ tử thủ môn Vạn Tiên sơn không dám lơ là, năm người lần mò tới trước, siết lệnh bài trong tay. Mặc dù họ không tin có người dám xông Vạn Tiên sơn nhưng có chức trách trong người, phải cẩn thận chút.</w:t>
      </w:r>
    </w:p>
    <w:p>
      <w:pPr>
        <w:pStyle w:val="BodyText"/>
      </w:pPr>
      <w:r>
        <w:t xml:space="preserve">Phía xa một bóng đen đi trên trên đường núi uốn lượn, người này mặc đồ đen nhưng từ ánh sáng vàng bốn chữ thiên hạ đệ nhất chiếu ra khuôn mặt khá trẻ của người đó.</w:t>
      </w:r>
    </w:p>
    <w:p>
      <w:pPr>
        <w:pStyle w:val="BodyText"/>
      </w:pPr>
      <w:r>
        <w:t xml:space="preserve">Người áo đen giống như u linh trong đêm, từ thân thể toát ra khí thế quái dị không gì sánh được.</w:t>
      </w:r>
    </w:p>
    <w:p>
      <w:pPr>
        <w:pStyle w:val="BodyText"/>
      </w:pPr>
      <w:r>
        <w:t xml:space="preserve">Người áo đen từ xa thấy năm đệ tử thủ môn Vạn Tiên sơn sơn môn tiến đến, nhưng ánh mắt không ngừng lại ở năm người mà xa xa nhìn năm chữ ý chí hủy diệt.</w:t>
      </w:r>
    </w:p>
    <w:p>
      <w:pPr>
        <w:pStyle w:val="BodyText"/>
      </w:pPr>
      <w:r>
        <w:t xml:space="preserve">Người áo đen nói:</w:t>
      </w:r>
    </w:p>
    <w:p>
      <w:pPr>
        <w:pStyle w:val="BodyText"/>
      </w:pPr>
      <w:r>
        <w:t xml:space="preserve">- Hơn hai mươi năm, ta đến hoàn thành lời hứa!</w:t>
      </w:r>
    </w:p>
    <w:p>
      <w:pPr>
        <w:pStyle w:val="BodyText"/>
      </w:pPr>
      <w:r>
        <w:t xml:space="preserve">Nươc mắt lăn khỏi khóe mắt y, nếu có cường giả nào ở tại đây sẽ cực kỳ giật mình.</w:t>
      </w:r>
    </w:p>
    <w:p>
      <w:pPr>
        <w:pStyle w:val="BodyText"/>
      </w:pPr>
      <w:r>
        <w:t xml:space="preserve">Người áo đen này là Hắc Đế Dạ Thiên, gần hai mươi năm nay nổi danh như cồn! Hắc Đế Dạ Thiên không đi con đường bình thường, dựa vào công pháp mình sáng tạo một đường vượt qua mọi chông gai bước vào hàng Đại Đế.</w:t>
      </w:r>
    </w:p>
    <w:p>
      <w:pPr>
        <w:pStyle w:val="BodyText"/>
      </w:pPr>
      <w:r>
        <w:t xml:space="preserve">Trong Thiên Hồn y lấy lực lượng cường đại đoạt danh Thiên Hồn chí tôn sát thủ.</w:t>
      </w:r>
    </w:p>
    <w:p>
      <w:pPr>
        <w:pStyle w:val="BodyText"/>
      </w:pPr>
      <w:r>
        <w:t xml:space="preserve">Dạ Thiên giống như là đêm tối, y sẽ không ra tay vào ban ngày, bởi vì y là u hồn trong bóng đêm. Bất cứ nhiệm vụ nào Dạ Thiên nhận đều chưa từng thất bại. Hơn hai mươi năm nay có đủ các phương cường giả chết trong tay Dạ Thiên.</w:t>
      </w:r>
    </w:p>
    <w:p>
      <w:pPr>
        <w:pStyle w:val="BodyText"/>
      </w:pPr>
      <w:r>
        <w:t xml:space="preserve">Khiến Dạ Thiên nổi tiếng nhất là nửa năm trước Vạn Tiên sơn ra lệnh truy sát, muốn đấu với thiên cung tông chủ Lý Minh Thu. Lý Minh Thu bản thân là đỉnh Đại Đế, Dạ Thiên vào ban đêm ứng chiến cùng Lý Minh Thu đỉnh Đại Đế, trận chiến ấy từ mặt trăng mới lên đánh đến bình minh. Dạ Thiên thật sự dựa vào buổi tối minh có sức chiến đấu gấp mười lần chém chết đỉnh Đại Đế Lý Minh Thu nổi danh lâu năm.</w:t>
      </w:r>
    </w:p>
    <w:p>
      <w:pPr>
        <w:pStyle w:val="BodyText"/>
      </w:pPr>
      <w:r>
        <w:t xml:space="preserve">Bắt đầu từ giây phút đó, danh tiếng Dạ Thiên bắt đầu vang dội.</w:t>
      </w:r>
    </w:p>
    <w:p>
      <w:pPr>
        <w:pStyle w:val="BodyText"/>
      </w:pPr>
      <w:r>
        <w:t xml:space="preserve">Nhưng mọi người chỉ thấy phút huy hoàng của Dạ Thiên nhưng ít có ai biết y một đường chặt bụi gai, hơn hai mươi năm trước chỉ là một phế vật thiên phú kém cỏi, ngay cả tông môn cũng khó thể gia nhập.</w:t>
      </w:r>
    </w:p>
    <w:p>
      <w:pPr>
        <w:pStyle w:val="BodyText"/>
      </w:pPr>
      <w:r>
        <w:t xml:space="preserve">- Thiên phú không đại biểu tất cả!</w:t>
      </w:r>
    </w:p>
    <w:p>
      <w:pPr>
        <w:pStyle w:val="BodyText"/>
      </w:pPr>
      <w:r>
        <w:t xml:space="preserve">Dạ Thiên lúc nào cũng nói câu này, hơn hai mươi năm trước tại Trung Châu nếu không có Âu Dương tặng cho Hóa Yêu quyết thì không có Dạ Chi Đại Đế ngày nay.</w:t>
      </w:r>
    </w:p>
    <w:p>
      <w:pPr>
        <w:pStyle w:val="BodyText"/>
      </w:pPr>
      <w:r>
        <w:t xml:space="preserve">Hôm nay y rốt cuộc hoàn thành mọi thứ, bước chân vào hàng Đại Đế, hôm nay y đến hoàn thành lời từng hứa.</w:t>
      </w:r>
    </w:p>
    <w:p>
      <w:pPr>
        <w:pStyle w:val="BodyText"/>
      </w:pPr>
      <w:r>
        <w:t xml:space="preserve">- Có ngày ta sẽ hai tay đưa chúng nó đi Vạn Tiên sơn!</w:t>
      </w:r>
    </w:p>
    <w:p>
      <w:pPr>
        <w:pStyle w:val="BodyText"/>
      </w:pPr>
      <w:r>
        <w:t xml:space="preserve">Đây là lời Dạ Thiên từng hứa hẹn, y đã dùng năng lực của mình chứng minh đó không phải là câu nói suông, bây giờ y thật sự đi đến Vạn Tiên sơn.</w:t>
      </w:r>
    </w:p>
    <w:p>
      <w:pPr>
        <w:pStyle w:val="BodyText"/>
      </w:pPr>
      <w:r>
        <w:t xml:space="preserve">Bóng người áo đen dần đến gần sơn môn Vạn Tiên sơn. Mấy đệ tử Vạn Tiên sơn thấy người đối diện, lòng hồi hộp.</w:t>
      </w:r>
    </w:p>
    <w:p>
      <w:pPr>
        <w:pStyle w:val="BodyText"/>
      </w:pPr>
      <w:r>
        <w:t xml:space="preserve">Trong năm đệ tử Vạn Tiên sơn tiến lên có người tuổi lớn nhất mở miệng nói:</w:t>
      </w:r>
    </w:p>
    <w:p>
      <w:pPr>
        <w:pStyle w:val="BodyText"/>
      </w:pPr>
      <w:r>
        <w:t xml:space="preserve">- Người đến là ai? Chỗ này là Vạn Tiên sơn thiên hạ đệ nhất tông, kẻ xông vào, chết!</w:t>
      </w:r>
    </w:p>
    <w:p>
      <w:pPr>
        <w:pStyle w:val="BodyText"/>
      </w:pPr>
      <w:r>
        <w:t xml:space="preserve">Mặc dù gã cảm nhận từ người áo đen phát ra áp lực kinh tâm động phách, nhưng đệ tử Vạn Tiên sơn không làm mất mặt Vạn Tiên sơn.</w:t>
      </w:r>
    </w:p>
    <w:p>
      <w:pPr>
        <w:pStyle w:val="BodyText"/>
      </w:pPr>
      <w:r>
        <w:t xml:space="preserve">Đệ tử thiên hạ đệ nhất tông là phải có ngạo khí như vậy, nếu không thể làm được cả gặp nguy không sợ thì không có khả năng gia nhập Vạn Tiên sơn.</w:t>
      </w:r>
    </w:p>
    <w:p>
      <w:pPr>
        <w:pStyle w:val="BodyText"/>
      </w:pPr>
      <w:r>
        <w:t xml:space="preserve">Nghe lời đó, Dạ Thiên đi tới mười bước rồi ngừng lại. Khi Dạ Thiên dừng bước, đệ tử Vạn Tiên sơn lúc trước mở miệng lập tức nhận ra Tử Thần lệnh bài giắt ở thắt lưng Dạ Chi Đại Đế, Dạ Thiên Huyền Quế.</w:t>
      </w:r>
    </w:p>
    <w:p>
      <w:pPr>
        <w:pStyle w:val="BodyText"/>
      </w:pPr>
      <w:r>
        <w:t xml:space="preserve">Hai mươi năm nay cái tên Dạ Thiên truyền khắp thiên hạ, Tử Thần lệnh bài mọi người chấn kinh, bây giờ Dạ Chi Đại Đế bỗng nhiên xuất hiện ở Vạn Tiên sơn, đám đệ tử cực kỳ kinh ngạc.</w:t>
      </w:r>
    </w:p>
    <w:p>
      <w:pPr>
        <w:pStyle w:val="BodyText"/>
      </w:pPr>
      <w:r>
        <w:t xml:space="preserve">Không lẽ Dạ Thiên định đến Vạn Tiên sơn giết người? Chuyện này là không thể nào. Dạ Thiên có tu vi cao, buổi tối Dạ Thiên có tu vi đỉnh Đại Đế, nhưng trên Vạn Tiên sơn đừng nói là đỉnh Đại Đế, dù là cường giả ý chí bình thường cũng dư sức, vậy nên dù Dạ Chi Đại Đế đi đến Vạn Tiên sơn cũng không dám giết người ở đây.</w:t>
      </w:r>
    </w:p>
    <w:p>
      <w:pPr>
        <w:pStyle w:val="BodyText"/>
      </w:pPr>
      <w:r>
        <w:t xml:space="preserve">Khi năm đệ tử kinh ngạc, thắc mắc ại sao Dạ Chi Đại Đế xuất hiện tại đây thì Dạ Thiên bùm một tiếng, quỳ trước sơn môn Vạn Tiên sơn!</w:t>
      </w:r>
    </w:p>
    <w:p>
      <w:pPr>
        <w:pStyle w:val="BodyText"/>
      </w:pPr>
      <w:r>
        <w:t xml:space="preserve">Nhìn thấy tình hình này, tất cả đệ tử thủ vệ giật mình há hốc mồm. Không ai không biết Dạ Chi Đại Đế cuồng vọng, ngạo khí của Dạ Chi Đại Đế, thế mà bây giờ y quỳ trước sơn môn Vạn Tiên sơn? Đngs là chuyện khiến người khó tin nó là thật sự.</w:t>
      </w:r>
    </w:p>
    <w:p>
      <w:pPr>
        <w:pStyle w:val="BodyText"/>
      </w:pPr>
      <w:r>
        <w:t xml:space="preserve">- Trung Châu Dạ Thiên tiến đến trả lại ân hai mươi lăm năm trước của Thần Tiễn Âu Dương!</w:t>
      </w:r>
    </w:p>
    <w:p>
      <w:pPr>
        <w:pStyle w:val="BodyText"/>
      </w:pPr>
      <w:r>
        <w:t xml:space="preserve">Dạ Thiên không thèm để ý người khác, nói xong câu đó thì dập đầu, quỳ bò tới sơn môn Vạn Tiên sơn.</w:t>
      </w:r>
    </w:p>
    <w:p>
      <w:pPr>
        <w:pStyle w:val="BodyText"/>
      </w:pPr>
      <w:r>
        <w:t xml:space="preserve">Nhìn Dạ Chi Đại Đế quỳ mà đi, mỗi một dặm là ở đường núi gập ghềnh lặp lại một câu:</w:t>
      </w:r>
    </w:p>
    <w:p>
      <w:pPr>
        <w:pStyle w:val="BodyText"/>
      </w:pPr>
      <w:r>
        <w:t xml:space="preserve">- Trung Châu Dạ Thiên tiến đến trả lại ân hai mươi lăm năm trước của Thần Tiễn Âu Dương!</w:t>
      </w:r>
    </w:p>
    <w:p>
      <w:pPr>
        <w:pStyle w:val="BodyText"/>
      </w:pPr>
      <w:r>
        <w:t xml:space="preserve">Giờ phút này, không có bất cứ đệ tử Vạn Tiên sơn nào ngăn cản Dạ Thiên, quỳ mà đi, chân thành như thế đủ rung động lòng người.</w:t>
      </w:r>
    </w:p>
    <w:p>
      <w:pPr>
        <w:pStyle w:val="BodyText"/>
      </w:pPr>
      <w:r>
        <w:t xml:space="preserve">Trên Thông Thiên phong, Lỗ Tu nhận được tin Dạ Chi Đại Đế quỳ đi Vạn Tiên sơn, cả Vạn Tiên sơn bị tin tức chấn động.</w:t>
      </w:r>
    </w:p>
    <w:p>
      <w:pPr>
        <w:pStyle w:val="BodyText"/>
      </w:pPr>
      <w:r>
        <w:t xml:space="preserve">Một Dạ Chi Đại Đế nổi danh thiên hạ mà lại quỳ trước sơn môn Vạn Tiên sơn tạ ơn, một đường quỳ đi, có thể tưởng tượng cần ân tình to lớn cỡ nào.</w:t>
      </w:r>
    </w:p>
    <w:p>
      <w:pPr>
        <w:pStyle w:val="BodyText"/>
      </w:pPr>
      <w:r>
        <w:t xml:space="preserve">Vô số đệ tử Vạn Tiên sơn suy đoán Âu Dương trưởng lão rốt cuộc làm cái gì mà khiến Dạ Chi Đại Đế nổi danh thiên hạ quỳ đi đường núi Vạn Tiên sơn.</w:t>
      </w:r>
    </w:p>
    <w:p>
      <w:pPr>
        <w:pStyle w:val="BodyText"/>
      </w:pPr>
      <w:r>
        <w:t xml:space="preserve">- Trung Châu Dạ Thiên tiến đến trả lại ân hai mươi lăm năm trước của Thần Tiễn Âu Dương!</w:t>
      </w:r>
    </w:p>
    <w:p>
      <w:pPr>
        <w:pStyle w:val="BodyText"/>
      </w:pPr>
      <w:r>
        <w:t xml:space="preserve">Dạ Thiên vẫn nói một câu như vậy, mỗi quỳ đi một dặm là lại mở miệng một lần.</w:t>
      </w:r>
    </w:p>
    <w:p>
      <w:pPr>
        <w:pStyle w:val="BodyText"/>
      </w:pPr>
      <w:r>
        <w:t xml:space="preserve">Dạ Thiên là người rất hiểu tri ân, Đại Đế tôn sư không tính cái gì. Nếu như năm đó không có Trung Châu Âu Dương tặng cho Hóa Yêu quyết và những diều thay đổi vận mệnh của y, có lẽ bây giờ Dạ Thiên còn ở trong tiểu tửu quán nào đó tại Trung Châu nhưỡng rượu mà sống.</w:t>
      </w:r>
    </w:p>
    <w:p>
      <w:pPr>
        <w:pStyle w:val="BodyText"/>
      </w:pPr>
      <w:r>
        <w:t xml:space="preserve">Âu Dương thay đổi vận mệnh của y, phần ân tình này giống như tái sinh, Dạ Thiên từ lâu đã muốn làm chút gì đó cho hắn nhưng y không làm được. Mặc dù Dạ Thiên vô cùng cố gắng, nhưng so với Âu Dương huy hoàng tựa mặt trời ban trưa thì gã tối đa chỉ xem như một con đom đóm nhỏ.</w:t>
      </w:r>
    </w:p>
    <w:p>
      <w:pPr>
        <w:pStyle w:val="Compact"/>
      </w:pPr>
      <w:r>
        <w:br w:type="textWrapping"/>
      </w:r>
      <w:r>
        <w:br w:type="textWrapping"/>
      </w:r>
    </w:p>
    <w:p>
      <w:pPr>
        <w:pStyle w:val="Heading2"/>
      </w:pPr>
      <w:bookmarkStart w:id="482" w:name="chương-490-quỳ-đi-vạn-tiên-sơn"/>
      <w:bookmarkEnd w:id="482"/>
      <w:r>
        <w:t xml:space="preserve">460. Chương 490 : Quỳ Đi Vạn Tiên Sơn</w:t>
      </w:r>
    </w:p>
    <w:p>
      <w:pPr>
        <w:pStyle w:val="Compact"/>
      </w:pPr>
      <w:r>
        <w:br w:type="textWrapping"/>
      </w:r>
      <w:r>
        <w:br w:type="textWrapping"/>
      </w:r>
      <w:r>
        <w:t xml:space="preserve">Dạ Thiên không có cách nào dùng hành động thực tế trả lại ân tình của Âu Dương, vậy nên lúc y trở thành chí tôn sát thủ, có được Tử Thần lệnh bài, giải quyết hết mọi chuyện xong đi tới Vạn Tiên sơn, dùng cách này nói cho người trong thiên hạ biết, Dạ Chi Đại Đế có ngày hôm nay toàn nhờ công của Thần Tiễn Âu Dương!</w:t>
      </w:r>
    </w:p>
    <w:p>
      <w:pPr>
        <w:pStyle w:val="BodyText"/>
      </w:pPr>
      <w:r>
        <w:t xml:space="preserve">Một đường bò lên, lớp vải quần đầu gối Dạ Thiên đã tưa chỉ nhưng y không chịu đứng dậy. Từ sơn môn Vạn Tiên sơn đến Âm Vân phong mặc dù cách trăm dặm nhưng Dạ Thiên tin tưởng y có thể quỳ đi hết.</w:t>
      </w:r>
    </w:p>
    <w:p>
      <w:pPr>
        <w:pStyle w:val="BodyText"/>
      </w:pPr>
      <w:r>
        <w:t xml:space="preserve">- Hai mươi lăm năm trước, hai mươi lăm năm trước là lúc Âu Dương ra khỏi cực cảnh quay về Vạn Tiên sơn, rốt cuộc Dạ Thiên có quan hệ gì với Âu Dương?</w:t>
      </w:r>
    </w:p>
    <w:p>
      <w:pPr>
        <w:pStyle w:val="BodyText"/>
      </w:pPr>
      <w:r>
        <w:t xml:space="preserve">Bạch Hủ Minh bị tin tức Dạ Chi Đại Đế quỳ đi Vạn Tiên sơn kinh động, lão bay tới bên này nhìn các đệ tử Vạn Tiên sơn vây xem Dạ Chi Đại Đế dáng vẻ thành kinh, lão không thể tin được.</w:t>
      </w:r>
    </w:p>
    <w:p>
      <w:pPr>
        <w:pStyle w:val="BodyText"/>
      </w:pPr>
      <w:r>
        <w:t xml:space="preserve">Bạch Hủ Minh có nghe nói chuyện của Dạ Thiên, tân tử thần Thiên Hồn, tay nắm Tử Thần lệnh bài. Trong tin đồn thì Dạ Thiên là dạ chi ác ma, nguyên Chân Linh Giới người chết trong tay Dạ Thiên nhiều không đếm xuể, y bị gọi là vua sát thủ máu lạnh nhất từ khi Thiên Hồn thành lập đến nay.</w:t>
      </w:r>
    </w:p>
    <w:p>
      <w:pPr>
        <w:pStyle w:val="BodyText"/>
      </w:pPr>
      <w:r>
        <w:t xml:space="preserve">Nhưng có ai ngờ chính vua sát thủ này sẽ xuất hiện ở Vạn Tiên sơn, còn dùng cách rung động lòng người như vậy?</w:t>
      </w:r>
    </w:p>
    <w:p>
      <w:pPr>
        <w:pStyle w:val="BodyText"/>
      </w:pPr>
      <w:r>
        <w:t xml:space="preserve">Có ai ngờ hiện tại vua sát thủ oai phong một cõi ở hai mươi lăm năm trước là một tiểu nam hài linh căn kém đến không có bất cứ tông phái nào muốn nhận?</w:t>
      </w:r>
    </w:p>
    <w:p>
      <w:pPr>
        <w:pStyle w:val="BodyText"/>
      </w:pPr>
      <w:r>
        <w:t xml:space="preserve">Đừng nói là bọn họ, cho dù lúc trước Âu Dương tặng Hóa Yêu quyết cũng tuyệt đối không ngờ hắn sáng tạo ra một Đại Đế, hơn nữa chỉ dùng hai mươi lăm năm.</w:t>
      </w:r>
    </w:p>
    <w:p>
      <w:pPr>
        <w:pStyle w:val="BodyText"/>
      </w:pPr>
      <w:r>
        <w:t xml:space="preserve">Ai nói thiên phú kém chắc chắn không có tiền đồ? Thiên phú của Âu Dương rất tệ, thân thể không hấp thu được cả linh nguyên. Nhưng thành tựu kiếm tẩu thiên phong của Âu Dương hiện nay huy hoàng như vậy.</w:t>
      </w:r>
    </w:p>
    <w:p>
      <w:pPr>
        <w:pStyle w:val="BodyText"/>
      </w:pPr>
      <w:r>
        <w:t xml:space="preserve">Dạ Thiên cũng có thiên phú rất tệ, nhưng y chỉ dựa vào Hóa Yêu quyết giống Âu Dương Âu Dương lại diễn hóa ra dạ chiến chi thuật chỉ thuộc về mình y.</w:t>
      </w:r>
    </w:p>
    <w:p>
      <w:pPr>
        <w:pStyle w:val="BodyText"/>
      </w:pPr>
      <w:r>
        <w:t xml:space="preserve">Không có công pháp tuyệt thế gì, không có danh sư chỉ đạo, Dạ Thiên và Âu Dương có chỗ giống nhau nhất là một chữ liều, đối diện khó khăn vĩnh viễn không ngã xuống mà chỉ nghĩ cách dùng sức mạnh của mình vượt qua. Âu Dương từng bước một vượt qua gian khó, chuyện rất dễ dàng với người khác đều bị Âu Dương cùng kiểu kỳ tích đi qua.</w:t>
      </w:r>
    </w:p>
    <w:p>
      <w:pPr>
        <w:pStyle w:val="BodyText"/>
      </w:pPr>
      <w:r>
        <w:t xml:space="preserve">Dạ Thiên cũng giống như thế, không có linh căn, bị tông phái từ chối, Dạ Thiên không từ bỏ, dù tu luyện chậm thì y vẫn không bỏ cuộc, không có công pháp tốt, y vẫn không buông tha! Kiên trì. Từng một bước một kiên trì, cuối cùng xông ra dạ chiến chi thuật, giành được mỹ danh Dạ Chi Đại Đế.</w:t>
      </w:r>
    </w:p>
    <w:p>
      <w:pPr>
        <w:pStyle w:val="BodyText"/>
      </w:pPr>
      <w:r>
        <w:t xml:space="preserve">Thiên tài thì sao? Thiên tài có thiên phú dị bẩm, nhưng thiên tài luôn đi con đường cũ của người khác, vậy dù có là siêu thiên tài cũng chỉ có thể lặp lại quỹ tích cũ.</w:t>
      </w:r>
    </w:p>
    <w:p>
      <w:pPr>
        <w:pStyle w:val="BodyText"/>
      </w:pPr>
      <w:r>
        <w:t xml:space="preserve">Phế vật thì sao? Dạ Thiên bị gọi là phế vật, nhưng y từ một phế vật đến Dạ Chi Đại Đế chỉ cần hai mươi lăm năm, đây là thời gian mà rất nhiều người không thể tưởng tượng.</w:t>
      </w:r>
    </w:p>
    <w:p>
      <w:pPr>
        <w:pStyle w:val="BodyText"/>
      </w:pPr>
      <w:r>
        <w:t xml:space="preserve">Hai mươi lăm năm sáng tạo một Đại Đế, thời gian này trở thành một truyền thuyết, một truyền thuyết đứng sau Âu Dương.</w:t>
      </w:r>
    </w:p>
    <w:p>
      <w:pPr>
        <w:pStyle w:val="BodyText"/>
      </w:pPr>
      <w:r>
        <w:t xml:space="preserve">Lỗ Tu bay tới sau lưng Dạ Thiên, mặc dù là chủ Vạn Tiên sơn, là cường giả ý chí nhưng Dạ Chi Đại Đế xem như cường giả một phương, dù Âu Dương có ân với y thế nào thì đó là ân tình riêng giữa hai người, bây giờ Dạ Thiên đi tới Vạn Tiên sơn, nếu Lỗ Tu không nói câu gì thì coi không được.</w:t>
      </w:r>
    </w:p>
    <w:p>
      <w:pPr>
        <w:pStyle w:val="BodyText"/>
      </w:pPr>
      <w:r>
        <w:t xml:space="preserve">- Dạ Chi Đại Đế, Âu Dương trưởng lão đã bế quan hai mươi năm không ra...</w:t>
      </w:r>
    </w:p>
    <w:p>
      <w:pPr>
        <w:pStyle w:val="BodyText"/>
      </w:pPr>
      <w:r>
        <w:t xml:space="preserve">Lỗ Tu chưa nói hết câu đã bị Dạ Thiên đánh gãy:</w:t>
      </w:r>
    </w:p>
    <w:p>
      <w:pPr>
        <w:pStyle w:val="BodyText"/>
      </w:pPr>
      <w:r>
        <w:t xml:space="preserve">- Nếu hai mươi năm không ra thì ta chờ hai mươi năm!</w:t>
      </w:r>
    </w:p>
    <w:p>
      <w:pPr>
        <w:pStyle w:val="BodyText"/>
      </w:pPr>
      <w:r>
        <w:t xml:space="preserve">Dạ Thiên nói xong nhìn Hóa Yêu quyết và thanh sắc bì giáp trong tay mình.</w:t>
      </w:r>
    </w:p>
    <w:p>
      <w:pPr>
        <w:pStyle w:val="BodyText"/>
      </w:pPr>
      <w:r>
        <w:t xml:space="preserve">Hai thứ này không quý giá, nhưng chính là hai thứ đó rất quý trọng trong mắt Âu Dương, Dạ Thiên. Năm đó Âu Dương tặng cho hai thứ này cho Dạ Thiên, y cảm thấy là ân tình.</w:t>
      </w:r>
    </w:p>
    <w:p>
      <w:pPr>
        <w:pStyle w:val="BodyText"/>
      </w:pPr>
      <w:r>
        <w:t xml:space="preserve">Nhưng chân chính dựa vào hai thứ này đạt đến độ cao như hiện tại Dạ Thiên mới hiểu, lúc trước tấm lòng của Âu Dương đưa cho. Nếu bây giờ hỏi Dạ Thiên trên thế giới này thứ gì là quý nhất, Dạ Thiên chắc chắn sẽ đáp, là Hóa Yêu quyết và giáp da xanh, hai thứ này gần như là sinh mệnh của y.</w:t>
      </w:r>
    </w:p>
    <w:p>
      <w:pPr>
        <w:pStyle w:val="BodyText"/>
      </w:pPr>
      <w:r>
        <w:t xml:space="preserve">Hai thứ này cũng là vật thay đổi vận mệnh của Âu Dương, hắn đưa chúng cho y, ân tình này Dạ Thiên không biết làm sao trả lại.</w:t>
      </w:r>
    </w:p>
    <w:p>
      <w:pPr>
        <w:pStyle w:val="BodyText"/>
      </w:pPr>
      <w:r>
        <w:t xml:space="preserve">Lỗ Tu nhìn thấy trong mắt Dạ Thiên tín niệm kiên định không thể lay chuyển, đành nói:</w:t>
      </w:r>
    </w:p>
    <w:p>
      <w:pPr>
        <w:pStyle w:val="BodyText"/>
      </w:pPr>
      <w:r>
        <w:t xml:space="preserve">- Vạn Tiên sơn có khách phòng thượng đẳng, không bằng đi khách phòng nghĩ ngơi rồi ngày khác báo cho Âu Dương trưởng lão biết được không?</w:t>
      </w:r>
    </w:p>
    <w:p>
      <w:pPr>
        <w:pStyle w:val="BodyText"/>
      </w:pPr>
      <w:r>
        <w:t xml:space="preserve">- Không cần, xin Lỗ tông chủ cho tại hạ biết chỗ Âu Dương trưởng lão ở, Dạ Thiên đích thân hộ pháp, thủ vệ cho Âu Dương trưởng lão!</w:t>
      </w:r>
    </w:p>
    <w:p>
      <w:pPr>
        <w:pStyle w:val="BodyText"/>
      </w:pPr>
      <w:r>
        <w:t xml:space="preserve">Dạ Thiên cảm ơn nhìn Lỗ Tu, nhưng trước khi thấy Âu Dương thì không ai khiến y đứng lên được.</w:t>
      </w:r>
    </w:p>
    <w:p>
      <w:pPr>
        <w:pStyle w:val="BodyText"/>
      </w:pPr>
      <w:r>
        <w:t xml:space="preserve">Nhìn Dạ Thiên cố chấp, Lỗ Tu cũng hết cách. Lỗ Tu rất khó tưởng tượng rốt cuộc là ân tình lớn cỡ nào mà khiến đỉnh Đại Đế khom lưng cúi đầu quỳ đi sơn môn?</w:t>
      </w:r>
    </w:p>
    <w:p>
      <w:pPr>
        <w:pStyle w:val="BodyText"/>
      </w:pPr>
      <w:r>
        <w:t xml:space="preserve">Không ai ngăn cản Dạ Thiên, từ khi Vạn Tiên sơn thành lập đến nay lần đầu tiên cho một người ngoài tiến vào, không phải nói Vạn Tiên sơn e sợ Dạ Thiên mà vì y dùng cách cảm động nhiều người.</w:t>
      </w:r>
    </w:p>
    <w:p>
      <w:pPr>
        <w:pStyle w:val="BodyText"/>
      </w:pPr>
      <w:r>
        <w:t xml:space="preserve">Có rất nhiều cách cảm ơn, Dạ Thiên cũng muốn dùng cách khác càng thực tế trợ giúp Âu Dương, cảm tạ hắn, nhưng tiếc rằng y có cố gắng cỡ nào thì nhận ra so sánh với Âu Dương huy hoàng, y là con đom đóm không thể làm được gì.</w:t>
      </w:r>
    </w:p>
    <w:p>
      <w:pPr>
        <w:pStyle w:val="BodyText"/>
      </w:pPr>
      <w:r>
        <w:t xml:space="preserve">Âu Dương có thù với Đạm Thai gia, mấy năm nay Dạ Thiên đã giết rất nhiều người Đạm Thai gia. Âu Dương có thù với Thái Nhất tông Trịnh gia, vài năm nay người Trịnh gia chết trong tay Dạ Thiên có trăm người.</w:t>
      </w:r>
    </w:p>
    <w:p>
      <w:pPr>
        <w:pStyle w:val="BodyText"/>
      </w:pPr>
      <w:r>
        <w:t xml:space="preserve">Nhưng mọi thứ không tính là gì, nếu Dạ Thiên có năng lực thì y sẽ chọn ngay giết lên Thánh Tà đảo, đem tất cả đầu người Đạm Thai gia xâu chuỗi lại cùng mang đi Vạn Tiên sơn.</w:t>
      </w:r>
    </w:p>
    <w:p>
      <w:pPr>
        <w:pStyle w:val="BodyText"/>
      </w:pPr>
      <w:r>
        <w:t xml:space="preserve">Tiếc rằng Dạ Thiên hiểu năng lực hiện tại của y không cách nào làm được những điều đó. Dạ Thiên vốn muốn chờ nữa, nhưng lực phi tiên của hắn chấn kinh thế gian, hiện tại hai mươi năm không lộ mặt, y cảm thấy có lẽ hắn sắp vũ hóa phi tiên.</w:t>
      </w:r>
    </w:p>
    <w:p>
      <w:pPr>
        <w:pStyle w:val="BodyText"/>
      </w:pPr>
      <w:r>
        <w:t xml:space="preserve">Nếu đợi đến lúc Âu Dương vũ hóa phi tiên thì y không cách nào hoàn thành lời hứa, cho nên Dạ Thiên mới dùng cách này quỳ đi Vạn Tiên sơn.</w:t>
      </w:r>
    </w:p>
    <w:p>
      <w:pPr>
        <w:pStyle w:val="BodyText"/>
      </w:pPr>
      <w:r>
        <w:t xml:space="preserve">- Thật không ngờ tính tình Dạ Chi Đại Đế trung hậu như vậy.</w:t>
      </w:r>
    </w:p>
    <w:p>
      <w:pPr>
        <w:pStyle w:val="BodyText"/>
      </w:pPr>
      <w:r>
        <w:t xml:space="preserve">Có đệ tử Vạn Tiên sơn bình luận Dạ Thiên như vậy, cách nghĩ về y cũng sửa đổi. Lúc trước Dạ Thiên ở trong mắt mọi người là một sát thần, nhưng qua việc này, tin tưởng người trong thiên hạ đều hiểu Dạ Thiên không phải sát thần máu lạnh, y cũng có nhiệt huyết, chăng qua nhiệt huyết bị y ẩn giấu sâu nhất đáy lòng khó có người chạm vào.</w:t>
      </w:r>
    </w:p>
    <w:p>
      <w:pPr>
        <w:pStyle w:val="BodyText"/>
      </w:pPr>
      <w:r>
        <w:t xml:space="preserve">Một số trưởng lão Vạn Tiên sơn suy đoán:</w:t>
      </w:r>
    </w:p>
    <w:p>
      <w:pPr>
        <w:pStyle w:val="BodyText"/>
      </w:pPr>
      <w:r>
        <w:t xml:space="preserve">- Dạ Chi Đại Đế dùng Đại Đế tôn sư quỳ đi Vạn Tiên sơn, e rằng khắp thiên hạ không ai làm được. Có lẽ Âu Dương trưởng lão có ơn tái tạo với y mới được như vậy.</w:t>
      </w:r>
    </w:p>
    <w:p>
      <w:pPr>
        <w:pStyle w:val="BodyText"/>
      </w:pPr>
      <w:r>
        <w:t xml:space="preserve">Họ đoán không sai, bởi vì Dạ Thiên có thể đi đến ngày hôm nay toàn bộ đều do lúc trước Âu Dương cho Hóa Yêu quyết và những lời đó.</w:t>
      </w:r>
    </w:p>
    <w:p>
      <w:pPr>
        <w:pStyle w:val="Compact"/>
      </w:pPr>
      <w:r>
        <w:br w:type="textWrapping"/>
      </w:r>
      <w:r>
        <w:br w:type="textWrapping"/>
      </w:r>
    </w:p>
    <w:p>
      <w:pPr>
        <w:pStyle w:val="Heading2"/>
      </w:pPr>
      <w:bookmarkStart w:id="483" w:name="chương-491-âu-dương-xuất-quan"/>
      <w:bookmarkEnd w:id="483"/>
      <w:r>
        <w:t xml:space="preserve">461. Chương 491 : Âu Dương Xuất Quan</w:t>
      </w:r>
    </w:p>
    <w:p>
      <w:pPr>
        <w:pStyle w:val="Compact"/>
      </w:pPr>
      <w:r>
        <w:br w:type="textWrapping"/>
      </w:r>
      <w:r>
        <w:br w:type="textWrapping"/>
      </w:r>
      <w:r>
        <w:t xml:space="preserve">Có lúc một chuyện nhỏ, nói một câu có thể thay đổi vận mệnh đời một người, chẳng qua có nhiều lúc rất nhiều người không muốn cho người khác cơ hội đó.</w:t>
      </w:r>
    </w:p>
    <w:p>
      <w:pPr>
        <w:pStyle w:val="BodyText"/>
      </w:pPr>
      <w:r>
        <w:t xml:space="preserve">Trong Trung Châu thành, vô số tu luyện giả ngồi cùng một chỗ, lúc này họ thảo luận chỉ có một việc, đó là Dạ Chi Đại Đế Dạ Thiên quỳ đi Vạn Tiên sơn.</w:t>
      </w:r>
    </w:p>
    <w:p>
      <w:pPr>
        <w:pStyle w:val="BodyText"/>
      </w:pPr>
      <w:r>
        <w:t xml:space="preserve">Từ lúc Dạ Thiên bước lên Vạn Tiên sơn đến bây giờ đã nửa tháng, trong nửa tháng nay y luôn ở quanh Âm Vân phong, hai tay nâng hai vật chờ đợi Âu Dương.</w:t>
      </w:r>
    </w:p>
    <w:p>
      <w:pPr>
        <w:pStyle w:val="BodyText"/>
      </w:pPr>
      <w:r>
        <w:t xml:space="preserve">Có thể khiến một đỉnh Đại Đế làm ra hành động như vậy, mọi người đều suy đoán rốt cuộc xảy ra việc gì.</w:t>
      </w:r>
    </w:p>
    <w:p>
      <w:pPr>
        <w:pStyle w:val="BodyText"/>
      </w:pPr>
      <w:r>
        <w:t xml:space="preserve">- Này này này, ta hỏi thăm được rồi!</w:t>
      </w:r>
    </w:p>
    <w:p>
      <w:pPr>
        <w:pStyle w:val="BodyText"/>
      </w:pPr>
      <w:r>
        <w:t xml:space="preserve">Bỗng có một gã đàn ông cực kỳ vạm vỡ từ ngoài cửa đi vào, gã cao cỡ hai thước, cộng với cái mồm to, trông rất là buồn cười.</w:t>
      </w:r>
    </w:p>
    <w:p>
      <w:pPr>
        <w:pStyle w:val="BodyText"/>
      </w:pPr>
      <w:r>
        <w:t xml:space="preserve">- Hỏi thăm được rồi?</w:t>
      </w:r>
    </w:p>
    <w:p>
      <w:pPr>
        <w:pStyle w:val="BodyText"/>
      </w:pPr>
      <w:r>
        <w:t xml:space="preserve">Một đám người vây quanh gã đàn ông vừa đến.</w:t>
      </w:r>
    </w:p>
    <w:p>
      <w:pPr>
        <w:pStyle w:val="BodyText"/>
      </w:pPr>
      <w:r>
        <w:t xml:space="preserve">Gã đàn ông kia chính là tu luyện giả bản thổ Trung Châu, từ nhỏ đã sinh ra ở Trung Châu, Dạ Thiên lại là người Trung Châu, cho nên mấy ngày nay gã đàn ông luôn hỏi thăm hai mươi lăm năm trước rốt cuộc xảy ra chuyện gì.</w:t>
      </w:r>
    </w:p>
    <w:p>
      <w:pPr>
        <w:pStyle w:val="BodyText"/>
      </w:pPr>
      <w:r>
        <w:t xml:space="preserve">Hôm nay gã đàn ông đã hỏi thăm ra chuyện từ hai mươi lăm năm.</w:t>
      </w:r>
    </w:p>
    <w:p>
      <w:pPr>
        <w:pStyle w:val="BodyText"/>
      </w:pPr>
      <w:r>
        <w:t xml:space="preserve">- Nói cho các ngươi, chắc chắn các ngươi không tin được!</w:t>
      </w:r>
    </w:p>
    <w:p>
      <w:pPr>
        <w:pStyle w:val="BodyText"/>
      </w:pPr>
      <w:r>
        <w:t xml:space="preserve">Gã đàn ông ngồi xuống, liền có người rót một tách trà cho gã.</w:t>
      </w:r>
    </w:p>
    <w:p>
      <w:pPr>
        <w:pStyle w:val="BodyText"/>
      </w:pPr>
      <w:r>
        <w:t xml:space="preserve">Gã đàn ông uống ực ừng vài hớp trà mới nói:</w:t>
      </w:r>
    </w:p>
    <w:p>
      <w:pPr>
        <w:pStyle w:val="BodyText"/>
      </w:pPr>
      <w:r>
        <w:t xml:space="preserve">- Hai mươi lăm năm trước Dạ Thiên chính là người Trung Châu thành.</w:t>
      </w:r>
    </w:p>
    <w:p>
      <w:pPr>
        <w:pStyle w:val="BodyText"/>
      </w:pPr>
      <w:r>
        <w:t xml:space="preserve">- Lão Hắc, ngươi dừng nói dài dòng được không!</w:t>
      </w:r>
    </w:p>
    <w:p>
      <w:pPr>
        <w:pStyle w:val="BodyText"/>
      </w:pPr>
      <w:r>
        <w:t xml:space="preserve">Nghe lão Hắc chưa vô chủ đề chính, có người không vui nói.</w:t>
      </w:r>
    </w:p>
    <w:p>
      <w:pPr>
        <w:pStyle w:val="BodyText"/>
      </w:pPr>
      <w:r>
        <w:t xml:space="preserve">- Hắc hắc, được rồi, hai mươi lăm năm trước Dạ Chi Đại Đế thật ra là một...</w:t>
      </w:r>
    </w:p>
    <w:p>
      <w:pPr>
        <w:pStyle w:val="BodyText"/>
      </w:pPr>
      <w:r>
        <w:t xml:space="preserve">Lão Hắc nhìn xung quanh, nhỏ giọng nói:</w:t>
      </w:r>
    </w:p>
    <w:p>
      <w:pPr>
        <w:pStyle w:val="BodyText"/>
      </w:pPr>
      <w:r>
        <w:t xml:space="preserve">- Thật ra là một phế vật!</w:t>
      </w:r>
    </w:p>
    <w:p>
      <w:pPr>
        <w:pStyle w:val="BodyText"/>
      </w:pPr>
      <w:r>
        <w:t xml:space="preserve">- Một phế vật!</w:t>
      </w:r>
    </w:p>
    <w:p>
      <w:pPr>
        <w:pStyle w:val="BodyText"/>
      </w:pPr>
      <w:r>
        <w:t xml:space="preserve">Nguyên tửu lâu xôn xao. Dạ Thiên trỗi dậy như mặt trăng rực rỡ, trong mắt nhiều người, Hắc Đế Dạ Thiên tự sáng tạo ra dạ chiến chi thuật, chính là nhân vật cấp khai tông lập phái, nhân vật như vậy mấy ngàn năm, thậm chí là vạn năm đều hiếm khi xuất hiện một người.</w:t>
      </w:r>
    </w:p>
    <w:p>
      <w:pPr>
        <w:pStyle w:val="BodyText"/>
      </w:pPr>
      <w:r>
        <w:t xml:space="preserve">Hai mươi lăm năm đã đạt đến đỉnh Đại Đế, rất nhiều người không dám cả tưởng tượng. Nhưng bây giờ lão Hắc nói cho bọn họ, hai mươi lăm năm trước Hắc Đế Dạ Thiên Dạ Thiên chính là một phế vật, làm sao họ có thể tin tưởng?</w:t>
      </w:r>
    </w:p>
    <w:p>
      <w:pPr>
        <w:pStyle w:val="BodyText"/>
      </w:pPr>
      <w:r>
        <w:t xml:space="preserve">- Đúng vậy, hai mươi lăm năm trước Dạ Chi Đại Đế từng tham gia đợt thu đồ đệ của Vạn Tiên sơn, nhưng bởi vì không có linh căn mà bị đánh rớt, trở lại Trung Châu thành, chính lúc đó Dạ Thiên gặp phải Thần Tiễn Âu Dương!</w:t>
      </w:r>
    </w:p>
    <w:p>
      <w:pPr>
        <w:pStyle w:val="BodyText"/>
      </w:pPr>
      <w:r>
        <w:t xml:space="preserve">Lão Hắc đã hỏi thăm rất rõ ràng, mặc dù gia gia của Dạ Thiên chết rồi nhưng một số hàng xóm cũ vẫn còn nhớ.</w:t>
      </w:r>
    </w:p>
    <w:p>
      <w:pPr>
        <w:pStyle w:val="BodyText"/>
      </w:pPr>
      <w:r>
        <w:t xml:space="preserve">Lão Hắc nói ra hết những gì mình nghe ngóng được:</w:t>
      </w:r>
    </w:p>
    <w:p>
      <w:pPr>
        <w:pStyle w:val="BodyText"/>
      </w:pPr>
      <w:r>
        <w:t xml:space="preserve">- Nghe nói Thần Tiễn Âu Dương đem hai vật chí bảo trên người mình giao cho Dạ Thiên, mới có Dạ Chi Đại Đế sau này.</w:t>
      </w:r>
    </w:p>
    <w:p>
      <w:pPr>
        <w:pStyle w:val="BodyText"/>
      </w:pPr>
      <w:r>
        <w:t xml:space="preserve">Gã nói xong nguyên tửu lầu chìm trong yên lặng, người nói không thấy gì nhưng người nghe thì khác.</w:t>
      </w:r>
    </w:p>
    <w:p>
      <w:pPr>
        <w:pStyle w:val="BodyText"/>
      </w:pPr>
      <w:r>
        <w:t xml:space="preserve">Hai mươi lăm năm trước vẫn là một phế vật, có được Thần Tiễn Âu Dương ban cho báu vật, chỉ mất hai mươi lăm năm đã đạt dến đỉnh Đại Đế, điều này khiến người dã phải suy nghĩ rốt cuộc là chí bảo gì thay đổi vận mệnh của mọi người.</w:t>
      </w:r>
    </w:p>
    <w:p>
      <w:pPr>
        <w:pStyle w:val="BodyText"/>
      </w:pPr>
      <w:r>
        <w:t xml:space="preserve">Con người đều có lòng tham, nhưng những người có mặt tối đa chỉ ảo tưởng. Báu vật ở trên người Dạ Thiên, khắp thiên hạ dám đi cướp đoạt Dạ Thiên có Tử Thần lệnh bài, tu vi thì là đỉnh Đại Đế chắc không có mấy ai.</w:t>
      </w:r>
    </w:p>
    <w:p>
      <w:pPr>
        <w:pStyle w:val="BodyText"/>
      </w:pPr>
      <w:r>
        <w:t xml:space="preserve">Âu Dương thì càng đừng nói. Thần Tiễn Âu Dương một mũi tên diệt sát cường giả cấp ý chí có ai mà không biết, cường giả như vậy một mình uy hiếp cả Chân Linh Giới, muốn từ tay hắn cướp thứ gì độ khó còn hơn cả cho họ lập tức đạt được Đại Đế.</w:t>
      </w:r>
    </w:p>
    <w:p>
      <w:pPr>
        <w:pStyle w:val="BodyText"/>
      </w:pPr>
      <w:r>
        <w:t xml:space="preserve">- Đây là số mệnh...</w:t>
      </w:r>
    </w:p>
    <w:p>
      <w:pPr>
        <w:pStyle w:val="BodyText"/>
      </w:pPr>
      <w:r>
        <w:t xml:space="preserve">Lão Hắc cũng rất muốn biết hai loại chí bảo đó rốt cuộc là cái gì.</w:t>
      </w:r>
    </w:p>
    <w:p>
      <w:pPr>
        <w:pStyle w:val="BodyText"/>
      </w:pPr>
      <w:r>
        <w:t xml:space="preserve">Âm Vân phong, tuyệt lớn phong tỏa cả núi, nguyên Âm Vân phong biến thành thế giới bạc trắng. Âm Vân phong yên tĩnh lạ thường, so với bên ngoài ồn ào náo động thì chỗ này tựa như thế giới tĩnh lặng.</w:t>
      </w:r>
    </w:p>
    <w:p>
      <w:pPr>
        <w:pStyle w:val="BodyText"/>
      </w:pPr>
      <w:r>
        <w:t xml:space="preserve">Một thanh niên mặc đồ đen một mình ở trong đại điện đổ nát trên đỉnh Âm Vân phong. Lúc này trong đại điện hoang tàn bông tuyết đôi khi từ nóc nhà thủng lỗ chỗ len vào đại điện. Dạ Thiên cầm một bình thiên tửu, trước mắt đống lửa bập bùng cháy.</w:t>
      </w:r>
    </w:p>
    <w:p>
      <w:pPr>
        <w:pStyle w:val="BodyText"/>
      </w:pPr>
      <w:r>
        <w:t xml:space="preserve">- Hai mươi lăm năm, đại ca, có phải ngươi sắp vũ hóa phi tiên?</w:t>
      </w:r>
    </w:p>
    <w:p>
      <w:pPr>
        <w:pStyle w:val="BodyText"/>
      </w:pPr>
      <w:r>
        <w:t xml:space="preserve">Dạ Thiên uống một hớp thiên tửu, nhìn đống lửa trước mắt. Y quỳ đi Vạn Tiên sơn đến nay đã hai mươi năm, Âu Dương thì bốn mươi năm chưa ra sơn phúc, bên trong rốt cuộc xảy ra chuyện gì, ngay cả chủ Âm Vân phong Bạch Hủ Minh cũng không biết.</w:t>
      </w:r>
    </w:p>
    <w:p>
      <w:pPr>
        <w:pStyle w:val="BodyText"/>
      </w:pPr>
      <w:r>
        <w:t xml:space="preserve">Yêu Hóa quyết và giáp da xanh đặt ở bên cạnh Dạ Thiên, mặc dù chờ ở đây hai mươi lăm năm nhưng đối với Dạ Thiên thì thời gian này có chỗ ích lợi không gì sánh bằng.</w:t>
      </w:r>
    </w:p>
    <w:p>
      <w:pPr>
        <w:pStyle w:val="BodyText"/>
      </w:pPr>
      <w:r>
        <w:t xml:space="preserve">Bởi vì hai mươi lăm năm này khiến Dạ Thiên tẩy sạch minh hoa, sát khí toàn thân sớm nội liễm, cảm giác giản dị, trung hậu lại xuất hiện trên người Dạ Thiên.</w:t>
      </w:r>
    </w:p>
    <w:p>
      <w:pPr>
        <w:pStyle w:val="BodyText"/>
      </w:pPr>
      <w:r>
        <w:t xml:space="preserve">Dạ Thiên biết hiện tại y mới xem như chân chính bước vào đỉnh Đại Đế, bắt đầu đi lên con đường ý chí.</w:t>
      </w:r>
    </w:p>
    <w:p>
      <w:pPr>
        <w:pStyle w:val="BodyText"/>
      </w:pPr>
      <w:r>
        <w:t xml:space="preserve">*Ầm!*</w:t>
      </w:r>
    </w:p>
    <w:p>
      <w:pPr>
        <w:pStyle w:val="BodyText"/>
      </w:pPr>
      <w:r>
        <w:t xml:space="preserve">Trong khi Dạ Thiên khêu đống lửa thì Âm Vân phong khẽ rung rinh, mặc dù rất nhẹ nhưng y sâu sắc cảm giác được.</w:t>
      </w:r>
    </w:p>
    <w:p>
      <w:pPr>
        <w:pStyle w:val="BodyText"/>
      </w:pPr>
      <w:r>
        <w:t xml:space="preserve">- Có chuyện gì?</w:t>
      </w:r>
    </w:p>
    <w:p>
      <w:pPr>
        <w:pStyle w:val="BodyText"/>
      </w:pPr>
      <w:r>
        <w:t xml:space="preserve">Dạ Thiên đứng dậy, cất Hóa Yêu quyết và giáp da xanh vào người, rồi chạy ra đại điện, đứng trong tuyết nhìn bốn phía.</w:t>
      </w:r>
    </w:p>
    <w:p>
      <w:pPr>
        <w:pStyle w:val="BodyText"/>
      </w:pPr>
      <w:r>
        <w:t xml:space="preserve">*Ầm!*</w:t>
      </w:r>
    </w:p>
    <w:p>
      <w:pPr>
        <w:pStyle w:val="BodyText"/>
      </w:pPr>
      <w:r>
        <w:t xml:space="preserve">Âm Vân phong lại run rẩy, so với mới rồi càng khủng khiếp hơn, giống như động đất, dù là Dạ Thiên sơ sẩy một chút chao đảo theo.</w:t>
      </w:r>
    </w:p>
    <w:p>
      <w:pPr>
        <w:pStyle w:val="BodyText"/>
      </w:pPr>
      <w:r>
        <w:t xml:space="preserve">Dạ Thiên phóng người lên cao, nhìn hướng Âm Vân phong. Chỉ thấy Âm Vân phong điên cuồng lắc lư, thật nhiều tuyết đọng từ đỉnh núi lăn xuống.</w:t>
      </w:r>
    </w:p>
    <w:p>
      <w:pPr>
        <w:pStyle w:val="BodyText"/>
      </w:pPr>
      <w:r>
        <w:t xml:space="preserve">*Ầm đùng đùng!*</w:t>
      </w:r>
    </w:p>
    <w:p>
      <w:pPr>
        <w:pStyle w:val="BodyText"/>
      </w:pPr>
      <w:r>
        <w:t xml:space="preserve">Tiếng nổ điếc tai chấn Vạn Tiên sơn. Các cường giả Vạn Tiên sơn dùng trận đồ bay tới Âm Vân phong, khi họ thấy Âm Vân phong điên cuồng lắc lư thì lộ biểu tinh giật mình.</w:t>
      </w:r>
    </w:p>
    <w:p>
      <w:pPr>
        <w:pStyle w:val="BodyText"/>
      </w:pPr>
      <w:r>
        <w:t xml:space="preserve">Trong sơn phúc, Âu Dương như biến thành người lửa, huyết sắc liệt diễm không thể khống chế điên cuồng trút ra người hắn, hắn gầm lên.</w:t>
      </w:r>
    </w:p>
    <w:p>
      <w:pPr>
        <w:pStyle w:val="BodyText"/>
      </w:pPr>
      <w:r>
        <w:t xml:space="preserve">Trong Tứ Phương chiến kỳ, chiến ký cuối trủng hậu chiến kỳ lắc lư, Âu Dương dùng ý chí tam phương đối kháng với trủng hậu chiến kỳ. Nhưng ý chí tứ phương vốn sinh ra cùng một chỗ, lúc này trung hậu chiến kỳ tạo phản, ý chí tam phương không thể trấn áp nó được.</w:t>
      </w:r>
    </w:p>
    <w:p>
      <w:pPr>
        <w:pStyle w:val="BodyText"/>
      </w:pPr>
      <w:r>
        <w:t xml:space="preserve">Âu Dương hét thảm:</w:t>
      </w:r>
    </w:p>
    <w:p>
      <w:pPr>
        <w:pStyle w:val="BodyText"/>
      </w:pPr>
      <w:r>
        <w:t xml:space="preserve">- A!</w:t>
      </w:r>
    </w:p>
    <w:p>
      <w:pPr>
        <w:pStyle w:val="BodyText"/>
      </w:pPr>
      <w:r>
        <w:t xml:space="preserve">Hai tay hắc vung, tô tận yêu khí tốc bay nóc Âm Vân phong xông lên tầng mây.</w:t>
      </w:r>
    </w:p>
    <w:p>
      <w:pPr>
        <w:pStyle w:val="BodyText"/>
      </w:pPr>
      <w:r>
        <w:t xml:space="preserve">Trên bầu trời mây đen bị yêu khí đỏ đánh thành mảnh vụn, bông tuyết rơi cũng ngừng lại.</w:t>
      </w:r>
    </w:p>
    <w:p>
      <w:pPr>
        <w:pStyle w:val="BodyText"/>
      </w:pPr>
      <w:r>
        <w:t xml:space="preserve">Cường giả ý chí tam phương giơ tay nhấc chân là có sức mạnh hủy thiên diệt địa. Bốn mươi năm, Âu Dương thành công đem hai phương chiến kỳ vĩnh sinh và bất khuất biến thành lực lượng của mình, nhưng trung hậu chiến ỳ cuối cùng cứng đầu quyết không nghe theo sự chỉ huy của hắn.</w:t>
      </w:r>
    </w:p>
    <w:p>
      <w:pPr>
        <w:pStyle w:val="BodyText"/>
      </w:pPr>
      <w:r>
        <w:t xml:space="preserve">Tứ Phương chiến kỳ, tuổi thọ trăm năm! Âu Dương biết đây chắc chắn có liên quan đến bí mật viễn cổ khó nói rõ, muốn có được ý chí trung hậu cuối cùng, cách duy nhất là đánh vỡ viễn cổ, hoàn toàn vén tấm màn bí mật viễn cổ. Khi hắn làm xong tất cả những điều này, ý chí trung hậu sẽ trở thành một phần của hắn, đó là lúc hắn vũ hóa phi tiên!</w:t>
      </w:r>
    </w:p>
    <w:p>
      <w:pPr>
        <w:pStyle w:val="BodyText"/>
      </w:pPr>
      <w:r>
        <w:t xml:space="preserve">Vũ hóa phi tiên, từ xưa đến nay không còn phi tiên, bây giờ ý chí tam phương của Âu Dương đã thành, chỉ còn ý chí trung hậu cuối cùng phong kín tất cả.</w:t>
      </w:r>
    </w:p>
    <w:p>
      <w:pPr>
        <w:pStyle w:val="Compact"/>
      </w:pPr>
      <w:r>
        <w:br w:type="textWrapping"/>
      </w:r>
      <w:r>
        <w:br w:type="textWrapping"/>
      </w:r>
    </w:p>
    <w:p>
      <w:pPr>
        <w:pStyle w:val="Heading2"/>
      </w:pPr>
      <w:bookmarkStart w:id="484" w:name="chương-492-phá-vỡ-quy-tắc"/>
      <w:bookmarkEnd w:id="484"/>
      <w:r>
        <w:t xml:space="preserve">462. Chương 492 : Phá Vỡ Quy Tắc</w:t>
      </w:r>
    </w:p>
    <w:p>
      <w:pPr>
        <w:pStyle w:val="Compact"/>
      </w:pPr>
      <w:r>
        <w:br w:type="textWrapping"/>
      </w:r>
      <w:r>
        <w:br w:type="textWrapping"/>
      </w:r>
      <w:r>
        <w:t xml:space="preserve">Năm mươi năm phá mở loại ý chí cuối cùng, khiêu chiến bày ra trước mắt Âu Dương. Âu Dương biết hắn đã không có đường lui, chỉ đành đập nồi chìm thuyền liều năm mươi năm cuối cùng.</w:t>
      </w:r>
    </w:p>
    <w:p>
      <w:pPr>
        <w:pStyle w:val="BodyText"/>
      </w:pPr>
      <w:r>
        <w:t xml:space="preserve">*Ầm!*</w:t>
      </w:r>
    </w:p>
    <w:p>
      <w:pPr>
        <w:pStyle w:val="BodyText"/>
      </w:pPr>
      <w:r>
        <w:t xml:space="preserve">Âu Dương bay lên trời cao, ý chí trung hậu tạm thời bị ức chế, nhưng hắn biết tối đa ức chế ý chí trung hậu năm mươi năm. Nếu trong vòng năm mươi năm hắn không thể tìm được đường ra, cuối cùng e rằng sẽ bị Tứ Phương chiến kỳ ở trong người giết chết.</w:t>
      </w:r>
    </w:p>
    <w:p>
      <w:pPr>
        <w:pStyle w:val="BodyText"/>
      </w:pPr>
      <w:r>
        <w:t xml:space="preserve">- Grao!!!!</w:t>
      </w:r>
    </w:p>
    <w:p>
      <w:pPr>
        <w:pStyle w:val="BodyText"/>
      </w:pPr>
      <w:r>
        <w:t xml:space="preserve">Âu Dương hú dài, tầng mây dạt ra, phía xa bông tuyết bay bị sóng âm cuốn tạo thành lốc xoáy hình thành trên bầu trời.</w:t>
      </w:r>
    </w:p>
    <w:p>
      <w:pPr>
        <w:pStyle w:val="BodyText"/>
      </w:pPr>
      <w:r>
        <w:t xml:space="preserve">Uy thế không ngừng tăng lên từ người Âu Dương, ý chí hủy diệt bị đốt lên, tiếp theo là ý chí vĩnh sinh, cuối ý chí bất khuất cũng bị điểm cháy. Khi ba ý chí tam phương cũng bị điểm cháy, Âu Dương cảm thấy mình giống như thần linh nhìn xuống mặt đất, thân thể biến vô cùng nhẹ nhàng, loại cảm giác này giống như cử hà phi thăng từng đọc trong truyện thần thoại.</w:t>
      </w:r>
    </w:p>
    <w:p>
      <w:pPr>
        <w:pStyle w:val="BodyText"/>
      </w:pPr>
      <w:r>
        <w:t xml:space="preserve">- Vũ hóa phi tiên chắc chắn sẽ không ở lại Chân Linh Giới nữa, lực phi tiên căn bản không phải thế giới này có thể dung nạp. Không lẽ ngoài Chân Linh Giới còn có một thế giới dung nạp phi tiên?</w:t>
      </w:r>
    </w:p>
    <w:p>
      <w:pPr>
        <w:pStyle w:val="BodyText"/>
      </w:pPr>
      <w:r>
        <w:t xml:space="preserve">Lúc trước Âu Dương thấy thiên môn mở ra đã nghĩ đến chuyện này.</w:t>
      </w:r>
    </w:p>
    <w:p>
      <w:pPr>
        <w:pStyle w:val="BodyText"/>
      </w:pPr>
      <w:r>
        <w:t xml:space="preserve">Tuy nhiên, trong Chân Linh Giới chuyện liên quan vũ hóa phi tiên chỉ là truyền thuyết, tất cả tư liệu về vũ hóa phi tiên đều là sau viễn cổ, trước viễn cổ chắc chắn có người vũ hóa phi tiên nhưng đã bị nhấn chìm trong dòng sông lịch sử.</w:t>
      </w:r>
    </w:p>
    <w:p>
      <w:pPr>
        <w:pStyle w:val="BodyText"/>
      </w:pPr>
      <w:r>
        <w:t xml:space="preserve">Âu Dương siết nắm tay, hét với trời cao:</w:t>
      </w:r>
    </w:p>
    <w:p>
      <w:pPr>
        <w:pStyle w:val="BodyText"/>
      </w:pPr>
      <w:r>
        <w:t xml:space="preserve">- Từ ngày ta đi tới thế giới này thì ta chính là sự tồn tại đánh vỡ quy tắc, cuộc đời ta đi con đường không ngừng phá vỡ quy tắc. Năm mươi năm không thể vây khốn chết ta, ta nhất định có thể đánh phá quy tắc viễn cổ, lại hiện huy hoàng phi tiên!</w:t>
      </w:r>
    </w:p>
    <w:p>
      <w:pPr>
        <w:pStyle w:val="BodyText"/>
      </w:pPr>
      <w:r>
        <w:t xml:space="preserve">Âu Dương lại lần nữa đặt cho mình một mục tiêu mới.</w:t>
      </w:r>
    </w:p>
    <w:p>
      <w:pPr>
        <w:pStyle w:val="BodyText"/>
      </w:pPr>
      <w:r>
        <w:t xml:space="preserve">Lúc trước trong tiểu thế giới mục tiêu của Âu Dương là một ngày kia tại Chân Linh Giới có thể làm người đứng trên mọi người, đạp lên người khác đi tới đỉnh cao. Hôm nay hắn cách vũ hóa phi tiên chỉ có một bước, Âu Dương lại đặt ra mục tiêu.</w:t>
      </w:r>
    </w:p>
    <w:p>
      <w:pPr>
        <w:pStyle w:val="BodyText"/>
      </w:pPr>
      <w:r>
        <w:t xml:space="preserve">Vũ hóa phi tiên nhất định là đến từ một thế giới từ viễn cổ đã bị ngăn cách, phải thăm dò thế giới kia rốt cuộc có cái gì. Vĩnh sinh là mục tiêu ban đầu, bây giờ có ý chí tam phương trong người, nếu không có năm mươi năm đại hạn thì Âu Dương gần như là vĩnh sinh.</w:t>
      </w:r>
    </w:p>
    <w:p>
      <w:pPr>
        <w:pStyle w:val="BodyText"/>
      </w:pPr>
      <w:r>
        <w:t xml:space="preserve">Nhưng Âu Dương trước nay không phải người ngừng lại vì điều gì, hiện tại phi tiên gần ngay trước mắt, hắn phải truy tìm. Âu Dương trời sinh không là người chịu cúi đầu, ở tiểu thế giới dám chém Linh Sử đặt chân đến Chân Linh Giới, vậy bây giờ hắn dám nghịch thiên đánh vỡ hết quy tắc và trói buộc!</w:t>
      </w:r>
    </w:p>
    <w:p>
      <w:pPr>
        <w:pStyle w:val="BodyText"/>
      </w:pPr>
      <w:r>
        <w:t xml:space="preserve">Nhìn Âu Dương ở trên trời tựa như thần linh gầm rống, Dạ Thiên kiềm không được người run bần bật. Dạ Thiên giống như Âu Dương đều đi trên con đường truy cầu đỉnh lực lượng, họ cùng có trái tim bất khuất. Bây giờ Dạ Thiên bị uy thế của Âu Dương chấn nhiếp cũng âm thầm đặt cho mình một mục tiêu.</w:t>
      </w:r>
    </w:p>
    <w:p>
      <w:pPr>
        <w:pStyle w:val="BodyText"/>
      </w:pPr>
      <w:r>
        <w:t xml:space="preserve">"Một ngày kia ta nhất định cũng sẽ có lực lượng như vậy, ta phải làm một cường giả nhìn xuống thiên hạ..."</w:t>
      </w:r>
    </w:p>
    <w:p>
      <w:pPr>
        <w:pStyle w:val="BodyText"/>
      </w:pPr>
      <w:r>
        <w:t xml:space="preserve">Âu Dương liếc mắt xung quanh, mặt lộ nụ cười. Từ hai mươi lăm năm trước Dạ Thiên quỳ đi Vạn Tiên sơn thì Âu Dương đã phát hiện ra y.</w:t>
      </w:r>
    </w:p>
    <w:p>
      <w:pPr>
        <w:pStyle w:val="BodyText"/>
      </w:pPr>
      <w:r>
        <w:t xml:space="preserve">Nhưng Âu Dương luôn không lộ mặt, muốn nhìn xem Dạ Thiên có thể ở lại Âm Vân phong không. Dạ Thiên không khiến Âu Dương thất vọng, y một mình ở Âm Vân phong thủ vệ Âu Dương hai mươi lăm năm.</w:t>
      </w:r>
    </w:p>
    <w:p>
      <w:pPr>
        <w:pStyle w:val="BodyText"/>
      </w:pPr>
      <w:r>
        <w:t xml:space="preserve">Tuy nhiên, Âu Dương biết hai mươi lăm năm này đối với Dạ Thiên là thu hoạch lớn nhất. Hai mươi lăm năm khiến y tẩy tận duyên hoa trình tố tư, tiềm lực của Dạ Thiên vô cùng. Nếu y ở lại đây thêm trăm năm thì Dạ Thiên chắc chắn có thể ngộ đạo ra một loại ý chí.</w:t>
      </w:r>
    </w:p>
    <w:p>
      <w:pPr>
        <w:pStyle w:val="BodyText"/>
      </w:pPr>
      <w:r>
        <w:t xml:space="preserve">*Bùm!*</w:t>
      </w:r>
    </w:p>
    <w:p>
      <w:pPr>
        <w:pStyle w:val="BodyText"/>
      </w:pPr>
      <w:r>
        <w:t xml:space="preserve">Dạ Thiên lại quỳ gối xuống đất, nhưng y mới quỳ đã bị Âu Dương phất tay nâng dậy.</w:t>
      </w:r>
    </w:p>
    <w:p>
      <w:pPr>
        <w:pStyle w:val="BodyText"/>
      </w:pPr>
      <w:r>
        <w:t xml:space="preserve">- Thủ hộ ta hai mươi lăm năm, ân tình năm đó ngươi đã trả xong.</w:t>
      </w:r>
    </w:p>
    <w:p>
      <w:pPr>
        <w:pStyle w:val="BodyText"/>
      </w:pPr>
      <w:r>
        <w:t xml:space="preserve">Âu Dương từ từ đáp xuống đất, đi đến trước mặt Dạ Thiên. Nếu là lúc trước có lẽ Âu Dương sẽ lựa chọn ở đây trăm năm bên Dạ Thiên, nhìn y bước vào cường giả ý chí, nhưng hiện tại hắn không có thời gian.</w:t>
      </w:r>
    </w:p>
    <w:p>
      <w:pPr>
        <w:pStyle w:val="BodyText"/>
      </w:pPr>
      <w:r>
        <w:t xml:space="preserve">Kỳ hạn năm mươi năm bày ngay trước mắt, mặt ngoài phong cảnh không thể che giấu việc mình chỉ còn tuổi thọ năm mươi năm, mình còn có rất nhiều chuyện phải giải quyết.</w:t>
      </w:r>
    </w:p>
    <w:p>
      <w:pPr>
        <w:pStyle w:val="BodyText"/>
      </w:pPr>
      <w:r>
        <w:t xml:space="preserve">Ước năm mươi năm với Đạm Thai Minh sắp đến, phải bước lên Xuyên Vân thuyền qua Mê Hồn Hải hoàn thành ước hẹn.</w:t>
      </w:r>
    </w:p>
    <w:p>
      <w:pPr>
        <w:pStyle w:val="BodyText"/>
      </w:pPr>
      <w:r>
        <w:t xml:space="preserve">Nếu không bởi vì ước hẹn với Đạm Thai Minh thì bốn mươi năm trước mình đã giết lên Thánh Tà đảo, hủy diệt tiễn trong tay, mình có thể dễ dàng giết chết Đạm Thai Kha. Đạm Thai gia mất đi Đạm Thai Kha thì không còn ai có thể cản bước chân của hắn.</w:t>
      </w:r>
    </w:p>
    <w:p>
      <w:pPr>
        <w:pStyle w:val="BodyText"/>
      </w:pPr>
      <w:r>
        <w:t xml:space="preserve">Nhưng hứa là hứa, nếu đã nói ra lời hứa năm mươi năm thì phải thực hiện được, hắn phải lên trên Bách Tôn đảo, đường đường chính chính đánh bại Đạm Thai Minh. Dù Âu Dương biết mình tu phục thần sư thuật, trong tu Phục thuật đã không còn ai là đối thủ nhưng hắn vẫn chọn như vậy.</w:t>
      </w:r>
    </w:p>
    <w:p>
      <w:pPr>
        <w:pStyle w:val="BodyText"/>
      </w:pPr>
      <w:r>
        <w:t xml:space="preserve">- Đại ca...</w:t>
      </w:r>
    </w:p>
    <w:p>
      <w:pPr>
        <w:pStyle w:val="BodyText"/>
      </w:pPr>
      <w:r>
        <w:t xml:space="preserve">Dạ Thiên lấy ra Hóa Yêu quyết, thanh sắc bì giáp luôn mang theo, hai tay nâng hai thứ này hơn run run. Hai vật thay đổi vận mệnh của y giờ đã có thể trả lại cho chủ nhân vốn có.</w:t>
      </w:r>
    </w:p>
    <w:p>
      <w:pPr>
        <w:pStyle w:val="BodyText"/>
      </w:pPr>
      <w:r>
        <w:t xml:space="preserve">Nhìn hai thứ trong tay Dạ Thiên, lòng Âu Dương rung lên. Nhìn Hóa Yêu quyết, Âu Dương như trở về năm đó trong tiểu thế giới thượng nhất cung khai tứ tiễn, tiễn chỉ mộc vãn phong lần đầu tiên trông thấy Yêu Chiến Sĩ yêu hóa.</w:t>
      </w:r>
    </w:p>
    <w:p>
      <w:pPr>
        <w:pStyle w:val="BodyText"/>
      </w:pPr>
      <w:r>
        <w:t xml:space="preserve">Luc đó mình không hiểu cái gì, khi đó mình nằm mơ cũng không ngờ một ngày kia sẽ trở thành như giờ.</w:t>
      </w:r>
    </w:p>
    <w:p>
      <w:pPr>
        <w:pStyle w:val="BodyText"/>
      </w:pPr>
      <w:r>
        <w:t xml:space="preserve">Tay run rẩy nhận lấy Hóa Yêu quyết, thanh sắc bì giáp từ tay Dạ Thiên, đây là hai báu vật thuở bàn đầu chất chứa mộng tưởng của mình, bây giờ lại quay về trong tay mình.</w:t>
      </w:r>
    </w:p>
    <w:p>
      <w:pPr>
        <w:pStyle w:val="BodyText"/>
      </w:pPr>
      <w:r>
        <w:t xml:space="preserve">Âu Dương hai tay cầm Hóa Yêu quyết, thanh sắc bì giáp, cảm giác ban đầu lại trở về với hắn.</w:t>
      </w:r>
    </w:p>
    <w:p>
      <w:pPr>
        <w:pStyle w:val="BodyText"/>
      </w:pPr>
      <w:r>
        <w:t xml:space="preserve">- Bán yêu giả đời này là không có khả năng bước vào chân chính Yêu Chiến Sĩ.</w:t>
      </w:r>
    </w:p>
    <w:p>
      <w:pPr>
        <w:pStyle w:val="BodyText"/>
      </w:pPr>
      <w:r>
        <w:t xml:space="preserve">- Yêu hóa cung tiễn, ngươi buông bỏ năng lực cường đại nhất của Yêu Chiến Sĩ...</w:t>
      </w:r>
    </w:p>
    <w:p>
      <w:pPr>
        <w:pStyle w:val="BodyText"/>
      </w:pPr>
      <w:r>
        <w:t xml:space="preserve">- Thiên phú của ngươi rất tệ, không thể trở thành tu luyện giả.</w:t>
      </w:r>
    </w:p>
    <w:p>
      <w:pPr>
        <w:pStyle w:val="BodyText"/>
      </w:pPr>
      <w:r>
        <w:t xml:space="preserve">Từng câu nói lại hiện ra trong lòng Âu Dương, mắt hắn ướt nước, giọt nước mắt chảy vì bản thân, vì không ngừng cố gắng đi đến bây giờ mà lệ lăn dài.</w:t>
      </w:r>
    </w:p>
    <w:p>
      <w:pPr>
        <w:pStyle w:val="BodyText"/>
      </w:pPr>
      <w:r>
        <w:t xml:space="preserve">Âu Dương dường như nói với Dạ Thiên lại như nói cho toàn thế giới:</w:t>
      </w:r>
    </w:p>
    <w:p>
      <w:pPr>
        <w:pStyle w:val="BodyText"/>
      </w:pPr>
      <w:r>
        <w:t xml:space="preserve">- Hai thứ này ở trong mắt nhiều người có lẽ là vật rất bình thường, nhưng chúng nó thay đổi vận mệnh của ta, khiến ta từ một đứa trẻ không hiểu gì trưởng thành đến hôm nay.</w:t>
      </w:r>
    </w:p>
    <w:p>
      <w:pPr>
        <w:pStyle w:val="BodyText"/>
      </w:pPr>
      <w:r>
        <w:t xml:space="preserve">Phạm vi vạn dặm Vạn Tiên sơn đều nghe rõ câu nói này.</w:t>
      </w:r>
    </w:p>
    <w:p>
      <w:pPr>
        <w:pStyle w:val="BodyText"/>
      </w:pPr>
      <w:r>
        <w:t xml:space="preserve">Lúc trước trong tiểu thế giới, các huynh đệ, bằng hữu của Âu Dương cũng đi đến Âm Vân phong, trong bọn họ có Lý Vĩ, Lăng Túc, Lăng Trung Thiên là biết quan hệ giữa Âu Dương và Hóa Yêu quyết.</w:t>
      </w:r>
    </w:p>
    <w:p>
      <w:pPr>
        <w:pStyle w:val="BodyText"/>
      </w:pPr>
      <w:r>
        <w:t xml:space="preserve">Lăng Trung Thiên từ xa nhìn người thanh niên bây giờ gã không có cả tư cách nhìn lên, lòng rất cảm thán. Bàn đầu ở đệ thất trung đội biết đến Âu Dương, khi biết hắn có thiên phú rất bình thường thì mặc dù Lăng Trung Thiên cảm nhận ý chí bất khuất của hắn nhưng gã chưa từng cho rằng hắn có thể trưởng thành.</w:t>
      </w:r>
    </w:p>
    <w:p>
      <w:pPr>
        <w:pStyle w:val="BodyText"/>
      </w:pPr>
      <w:r>
        <w:t xml:space="preserve">Nhưng sự thật chứng minh Lăng Trung Thiên sai, sai hoàn toàn.</w:t>
      </w:r>
    </w:p>
    <w:p>
      <w:pPr>
        <w:pStyle w:val="Compact"/>
      </w:pPr>
      <w:r>
        <w:br w:type="textWrapping"/>
      </w:r>
      <w:r>
        <w:br w:type="textWrapping"/>
      </w:r>
    </w:p>
    <w:p>
      <w:pPr>
        <w:pStyle w:val="Heading2"/>
      </w:pPr>
      <w:bookmarkStart w:id="485" w:name="chương-493-vũ-hóa-phi-tiên"/>
      <w:bookmarkEnd w:id="485"/>
      <w:r>
        <w:t xml:space="preserve">463. Chương 493 : Vũ Hóa Phi Tiên?</w:t>
      </w:r>
    </w:p>
    <w:p>
      <w:pPr>
        <w:pStyle w:val="Compact"/>
      </w:pPr>
      <w:r>
        <w:br w:type="textWrapping"/>
      </w:r>
      <w:r>
        <w:br w:type="textWrapping"/>
      </w:r>
      <w:r>
        <w:t xml:space="preserve">Người thanh niên mà gã chắc chắn đời này khó bước vào hàng ngũ tu luyện giả dựa vào một bản Hóa Yêu quyết nhập môn từng bước một đi đến ngày nay, lần lượt đánh vỡ quy tắc, sáng tạo kỳ tích.</w:t>
      </w:r>
    </w:p>
    <w:p>
      <w:pPr>
        <w:pStyle w:val="BodyText"/>
      </w:pPr>
      <w:r>
        <w:t xml:space="preserve">- Âu Dương, ta biết ngươi chắc chắn thành công!</w:t>
      </w:r>
    </w:p>
    <w:p>
      <w:pPr>
        <w:pStyle w:val="BodyText"/>
      </w:pPr>
      <w:r>
        <w:t xml:space="preserve">Lăng Túc bay trên trời, mặc dù gã rất cố gắng nhưng có lúc không phải ngươi cố sức thì thành công được. Lăng Túc thiếu chút may mắn, cho nên nhiều năm như vậy gã chỉ mới bước vào pháp thân.</w:t>
      </w:r>
    </w:p>
    <w:p>
      <w:pPr>
        <w:pStyle w:val="BodyText"/>
      </w:pPr>
      <w:r>
        <w:t xml:space="preserve">Lý Vĩ hiện tại đã là Trận Đồ Sư đỉnh pháp thân, cái tên đen nhẻm này chính chắn hơn trước nhiều, đã không phải là Lý Vĩ xưa kia trong dã trư lầm bị Âu Dương giết hết năm người bị hù dọa đến nói chuyện lắp bắp.</w:t>
      </w:r>
    </w:p>
    <w:p>
      <w:pPr>
        <w:pStyle w:val="BodyText"/>
      </w:pPr>
      <w:r>
        <w:t xml:space="preserve">Hiện tại dù Lý Vĩ không sánh bằng Đại Đế huy hoàng nhưng trong toàn Chân Linh Giới coi như có chút tiếng tăm.</w:t>
      </w:r>
    </w:p>
    <w:p>
      <w:pPr>
        <w:pStyle w:val="BodyText"/>
      </w:pPr>
      <w:r>
        <w:t xml:space="preserve">Lý Vĩ nhìn Âu Dương, người huynh đệ bí ẩn xuất hiện trong thôn gần núi, mỗi ngày cứ la hét cái gì đặc quyền xuyên qua khiến người nghe không hiểu lại có được thành tựu như vậy, gã rất vui mừng.</w:t>
      </w:r>
    </w:p>
    <w:p>
      <w:pPr>
        <w:pStyle w:val="BodyText"/>
      </w:pPr>
      <w:r>
        <w:t xml:space="preserve">Từ lần đầu tiên ở dã trư lâm Âu Dương rút tên giết năm người thì Lý Vĩ đã vững tin rằng hắn không phải một người bình thường, tương lai hắn chắc chắn sẽ là người thành công. Vậy nên Âu Dương có thành tựu như ngày hôm nay, không bị giật mình nhất chính là Lý Vĩ.</w:t>
      </w:r>
    </w:p>
    <w:p>
      <w:pPr>
        <w:pStyle w:val="BodyText"/>
      </w:pPr>
      <w:r>
        <w:t xml:space="preserve">Âu Dương cất đi Hóa Yêu quyết, mặc dù hắn không còn cần dùng nó nữa nhưng hắn biết thứ này tồn tại với hắn là một phần tín niệm, niềm tin khiến hắn vĩnh viễn không ngã xuống.</w:t>
      </w:r>
    </w:p>
    <w:p>
      <w:pPr>
        <w:pStyle w:val="BodyText"/>
      </w:pPr>
      <w:r>
        <w:t xml:space="preserve">Bạch Hủ Minh cùng Lỗ Tu đi tới bên cạnh Âu Dương, hai người liếc nhau, có một số việc người khác không biết nhưng họ thì rất rõ ràng.</w:t>
      </w:r>
    </w:p>
    <w:p>
      <w:pPr>
        <w:pStyle w:val="BodyText"/>
      </w:pPr>
      <w:r>
        <w:t xml:space="preserve">Hôm nay Âu Dương bùng phát uy thế đáng sợ, nhưng mặc kệ có quang huy cỡ nào thì chỉ có năm mươi năm, khiến người khó thể vui vẻ.</w:t>
      </w:r>
    </w:p>
    <w:p>
      <w:pPr>
        <w:pStyle w:val="BodyText"/>
      </w:pPr>
      <w:r>
        <w:t xml:space="preserve">Bạch Hủ Minh đi tới trước mắt Âu Dương, khẽ hỏi:</w:t>
      </w:r>
    </w:p>
    <w:p>
      <w:pPr>
        <w:pStyle w:val="BodyText"/>
      </w:pPr>
      <w:r>
        <w:t xml:space="preserve">- Định đi sao?</w:t>
      </w:r>
    </w:p>
    <w:p>
      <w:pPr>
        <w:pStyle w:val="BodyText"/>
      </w:pPr>
      <w:r>
        <w:t xml:space="preserve">- Ừm!</w:t>
      </w:r>
    </w:p>
    <w:p>
      <w:pPr>
        <w:pStyle w:val="BodyText"/>
      </w:pPr>
      <w:r>
        <w:t xml:space="preserve">Âu Dương nhìn sư phụ mình, trong lòng có chút lưu luyến. Lần này đi đường viễn cổ, không biết có thể xông ra một mảnh thế giới, đánh vỡ tất cả quy tắc không, không ai biết. Có lẽ lần ly biệt này cả đời hắn không thể quay về Vạn Tiên sơn.</w:t>
      </w:r>
    </w:p>
    <w:p>
      <w:pPr>
        <w:pStyle w:val="BodyText"/>
      </w:pPr>
      <w:r>
        <w:t xml:space="preserve">Bạch Hủ Minh nhẹ vỗ vai Âu Dương, nói:</w:t>
      </w:r>
    </w:p>
    <w:p>
      <w:pPr>
        <w:pStyle w:val="BodyText"/>
      </w:pPr>
      <w:r>
        <w:t xml:space="preserve">- Đi đi, hãy nhớ bất cứ lúc nào Vạn Tiên sơn đều là nhà của ngươi, dù xảy ra chuyện gì, về Vạn Tiên sơn là về nhà.</w:t>
      </w:r>
    </w:p>
    <w:p>
      <w:pPr>
        <w:pStyle w:val="BodyText"/>
      </w:pPr>
      <w:r>
        <w:t xml:space="preserve">Có thể nói Bạch Hủ Minh nhìn Âu Dương từng chút một trưởng thành, từ ban đầu vào Chân Linh Giới chỉ có cửu giai Yêu Cung Thủ một đường trở thành khơi dòng khai sáng Yêu Cung Thủ, bản thân có ý chí tam phương, vương giả cấp bá chủ. Âu Dương chỉ dùng vài chục năm, bản thân hắn là một kỳ tích, hôm nay hắn định sáng tạo một kỳ tích lớn hơn nữa.</w:t>
      </w:r>
    </w:p>
    <w:p>
      <w:pPr>
        <w:pStyle w:val="BodyText"/>
      </w:pPr>
      <w:r>
        <w:t xml:space="preserve">- Sư phụ, lần này ta rời đi, có lẽ...</w:t>
      </w:r>
    </w:p>
    <w:p>
      <w:pPr>
        <w:pStyle w:val="BodyText"/>
      </w:pPr>
      <w:r>
        <w:t xml:space="preserve">Âu Dương ngẫm nghĩ, cười nói:</w:t>
      </w:r>
    </w:p>
    <w:p>
      <w:pPr>
        <w:pStyle w:val="BodyText"/>
      </w:pPr>
      <w:r>
        <w:t xml:space="preserve">- Có lẽ ta sẽ vũ hóa phi tiên!</w:t>
      </w:r>
    </w:p>
    <w:p>
      <w:pPr>
        <w:pStyle w:val="BodyText"/>
      </w:pPr>
      <w:r>
        <w:t xml:space="preserve">Nói xong câu đó Âu Dương siết chặt nắm tay, vốn hắn định nói có lẽ sẽ không về được, nhưng cuối cùng hắn đổi thành câu này.</w:t>
      </w:r>
    </w:p>
    <w:p>
      <w:pPr>
        <w:pStyle w:val="BodyText"/>
      </w:pPr>
      <w:r>
        <w:t xml:space="preserve">Bạch Hủ Minh nắm hai bàn tay siết chặt của Âu Dương, nói:</w:t>
      </w:r>
    </w:p>
    <w:p>
      <w:pPr>
        <w:pStyle w:val="BodyText"/>
      </w:pPr>
      <w:r>
        <w:t xml:space="preserve">- Ta tin tưởng! Từ ban đầu người đi đến Âm Vân phong thì ta tin rằng cả đời người chú định bất phàm. Ta có thể chứng kiến ngươi trưởng thành, lòng vô cùng hân hoan. Ta cũng tin rằng, tiếp theo ngươi chắc chắn có thể sáng tạo kỳ tích!</w:t>
      </w:r>
    </w:p>
    <w:p>
      <w:pPr>
        <w:pStyle w:val="BodyText"/>
      </w:pPr>
      <w:r>
        <w:t xml:space="preserve">Lúc này không ai giúp được Âu Dương, mọi chuyện chỉ có thể dựa vào chính hắn.</w:t>
      </w:r>
    </w:p>
    <w:p>
      <w:pPr>
        <w:pStyle w:val="BodyText"/>
      </w:pPr>
      <w:r>
        <w:t xml:space="preserve">- Đa tạ sư phụ!</w:t>
      </w:r>
    </w:p>
    <w:p>
      <w:pPr>
        <w:pStyle w:val="BodyText"/>
      </w:pPr>
      <w:r>
        <w:t xml:space="preserve">Âu Dương nói xong câu đó liếc trên bầu trời có vô số đệ tử Vạn Tiên sơn, bên trong có rất nhiều bằng hữu, huynh đệ của hắn. Âu Dương không muốn khiến họ lo lắng, hắn không định nói cho họ có lẽ hắn chỉ còn lại tuổi thọ năm mươi năm cuối cùng.</w:t>
      </w:r>
    </w:p>
    <w:p>
      <w:pPr>
        <w:pStyle w:val="BodyText"/>
      </w:pPr>
      <w:r>
        <w:t xml:space="preserve">"Chờ ta! Không có gì có thể ngăn cản bước chân của ta!"</w:t>
      </w:r>
    </w:p>
    <w:p>
      <w:pPr>
        <w:pStyle w:val="BodyText"/>
      </w:pPr>
      <w:r>
        <w:t xml:space="preserve">Âu Dương hét thầm một câu xong xoay người hóa thành tia chớp đen lao hướng phương đông.</w:t>
      </w:r>
    </w:p>
    <w:p>
      <w:pPr>
        <w:pStyle w:val="BodyText"/>
      </w:pPr>
      <w:r>
        <w:t xml:space="preserve">Tia chớp đen xẹt qua không trung. Bạch Hủ Minh nhìn đồ đệ Âu Dương rời đi, kiềm không được người run bần bật.</w:t>
      </w:r>
    </w:p>
    <w:p>
      <w:pPr>
        <w:pStyle w:val="BodyText"/>
      </w:pPr>
      <w:r>
        <w:t xml:space="preserve">Tứ Phương chiến kỳ ở trong mắt nhiều người là đại biểu chí cao vô thượng, nhưng hôm nay Âu Dương bị Tứ Phương chiến kỳ buộc đi trên đường viễn cổ. Bạch Hủ Minh nghĩ tới một số truyền thuyết viễn cổ, nhẹ lắc đầu, lão biết lần này từ biệt có lẽ thật sẽ thành vĩnh biệt.</w:t>
      </w:r>
    </w:p>
    <w:p>
      <w:pPr>
        <w:pStyle w:val="BodyText"/>
      </w:pPr>
      <w:r>
        <w:t xml:space="preserve">Lỗ Tu nhìn trên bầu trời các trưởng lão Vạn Tiên sơn ra vẻ khó hiểu, phải lên tiếng giải thích:</w:t>
      </w:r>
    </w:p>
    <w:p>
      <w:pPr>
        <w:pStyle w:val="BodyText"/>
      </w:pPr>
      <w:r>
        <w:t xml:space="preserve">- Đều đi đi! Âu Dương trưởng lão chỉ là đi ra ngoài giải quyết chút chuyện ân oán.</w:t>
      </w:r>
    </w:p>
    <w:p>
      <w:pPr>
        <w:pStyle w:val="BodyText"/>
      </w:pPr>
      <w:r>
        <w:t xml:space="preserve">Âu Dương chỉ còn lại sinh mệnh năm mươi năm, hoặc là đánh mở bí mật viễn cổ vũ hóa phi tiên, hoặc là chết không có chỗ chôn. Lỗ Tu cảm thấy nếu truyền ra chuyện này chắc chắn sẽ khiến cả Vạn Tiên sơn, thậm chí là Chân Linh Giới đại loạn.</w:t>
      </w:r>
    </w:p>
    <w:p>
      <w:pPr>
        <w:pStyle w:val="BodyText"/>
      </w:pPr>
      <w:r>
        <w:t xml:space="preserve">Vạn Tiên sơn có thiên hạ đệ nhất như thế nào ai mà không biết, đó là huy hoàng một mình Âu Dương tạo nên, nếu biết hắn còn sống có năm mươi năm thì sao Chân Linh Giới không lộn xộn.</w:t>
      </w:r>
    </w:p>
    <w:p>
      <w:pPr>
        <w:pStyle w:val="BodyText"/>
      </w:pPr>
      <w:r>
        <w:t xml:space="preserve">Lỗ Tu nhìn Dạ Thiên, ngập ngừng hỏi:</w:t>
      </w:r>
    </w:p>
    <w:p>
      <w:pPr>
        <w:pStyle w:val="BodyText"/>
      </w:pPr>
      <w:r>
        <w:t xml:space="preserve">- Dạ Chi Đại Đế, xin hỏi...</w:t>
      </w:r>
    </w:p>
    <w:p>
      <w:pPr>
        <w:pStyle w:val="BodyText"/>
      </w:pPr>
      <w:r>
        <w:t xml:space="preserve">Trong toàn Vạn Tiên sơn nếu nói có người ngoài thì người đó chính là Dạ Thiên.</w:t>
      </w:r>
    </w:p>
    <w:p>
      <w:pPr>
        <w:pStyle w:val="BodyText"/>
      </w:pPr>
      <w:r>
        <w:t xml:space="preserve">Dạ Thiên mỉm cười nói:</w:t>
      </w:r>
    </w:p>
    <w:p>
      <w:pPr>
        <w:pStyle w:val="BodyText"/>
      </w:pPr>
      <w:r>
        <w:t xml:space="preserve">- Tông chủ khách sáo, từ ngày sư phụ truyền xuống Hóa Yêu quyết thì Âu Dương chính là sư phụ của ta. Vạn Tiên sơn là nhà của sư phụ thì cũng là nhà của ta.</w:t>
      </w:r>
    </w:p>
    <w:p>
      <w:pPr>
        <w:pStyle w:val="BodyText"/>
      </w:pPr>
      <w:r>
        <w:t xml:space="preserve">Y đã ngán sinh hoạt giết chóc vô thường, ở Âm Vân phong hai mươi năm khiến Dạ Thiên hiểu rất nhiều, rất nhiều điều, y biết nên lựa chọn ở lại.</w:t>
      </w:r>
    </w:p>
    <w:p>
      <w:pPr>
        <w:pStyle w:val="BodyText"/>
      </w:pPr>
      <w:r>
        <w:t xml:space="preserve">- Ồ...</w:t>
      </w:r>
    </w:p>
    <w:p>
      <w:pPr>
        <w:pStyle w:val="BodyText"/>
      </w:pPr>
      <w:r>
        <w:t xml:space="preserve">Nghe Dạ Thiên nói vậy, Lỗ Tu, Bạch Hủ Minh liếc nhau rồi cùng cười. Có được một đỉnh Đại Đế đương nhiên vui rồi, hơn nữa đỉnh Đại Đế này trong trăm năm có cơ hội trùng kích ý chí.</w:t>
      </w:r>
    </w:p>
    <w:p>
      <w:pPr>
        <w:pStyle w:val="BodyText"/>
      </w:pPr>
      <w:r>
        <w:t xml:space="preserve">Nếu Vạn Tiên sơn có được ba cường giả ý chí, vậy năm chữ thiên hạ đệ nhất tông mới chân chính thuộc về Vạn Tiên sơn chứ không phải ai khác.</w:t>
      </w:r>
    </w:p>
    <w:p>
      <w:pPr>
        <w:pStyle w:val="BodyText"/>
      </w:pPr>
      <w:r>
        <w:t xml:space="preserve">Nửa tháng sau, trong Lâm Hải thành, một người đàn ông mặc y phục màu xám nhàn nhã đi trên đường lớn, xung quanh tiếng ồn ào náo nhiệt dường như không liên quan đến y. Y cười tủm tỉm đi dạo.</w:t>
      </w:r>
    </w:p>
    <w:p>
      <w:pPr>
        <w:pStyle w:val="BodyText"/>
      </w:pPr>
      <w:r>
        <w:t xml:space="preserve">Âu Dương đi đến Lâm Hải thành đã cỡ mười ngày, cách Xuyên Vân thuyền còn khoảng hai, ba ngày thời gian. Lúc này trong Lâm Hải thành tụ tập nhiều Tu Phục Sư. Năm mươi năm một lần bts Tu Phục Sư phong hội là việc lớn tại Chân Linh Giới, mỗi đến lúc này là Lâm Hải thành sé náo nhiệt lạ lùng.</w:t>
      </w:r>
    </w:p>
    <w:p>
      <w:pPr>
        <w:pStyle w:val="BodyText"/>
      </w:pPr>
      <w:r>
        <w:t xml:space="preserve">Bên cạnh Thiên Nhai Hải các, trong một tửu lâu có tên gọi Phỉ Thúy Lâu lúc này đã chật ních người. Chỗ này tụ tập thật nhiều Tu Phục Sư, chẳng qua những Tu Phục Sư kém xa Tu Phục Sư cường đại trong Thiên Nhai Hải các.</w:t>
      </w:r>
    </w:p>
    <w:p>
      <w:pPr>
        <w:pStyle w:val="BodyText"/>
      </w:pPr>
      <w:r>
        <w:t xml:space="preserve">Một Tu Phục Đại Sư nữ tính có vẻ nhiều chuyện mở miệng nói:</w:t>
      </w:r>
    </w:p>
    <w:p>
      <w:pPr>
        <w:pStyle w:val="BodyText"/>
      </w:pPr>
      <w:r>
        <w:t xml:space="preserve">- Ta nghe nói Thần Tiễn Âu Dương và Đạm Thai Minh của Đạm Thai gia có ước hẹn năm mươi năm, các ngươi nói lần này Thần Tiễn có xuất hiện hay không?</w:t>
      </w:r>
    </w:p>
    <w:p>
      <w:pPr>
        <w:pStyle w:val="BodyText"/>
      </w:pPr>
      <w:r>
        <w:t xml:space="preserve">Một đệ tử mặc trang phục Cửu Huyền tông nói:</w:t>
      </w:r>
    </w:p>
    <w:p>
      <w:pPr>
        <w:pStyle w:val="BodyText"/>
      </w:pPr>
      <w:r>
        <w:t xml:space="preserve">- Thần Tiễn Âu Dương năm mươi năm không xuất hiện, đồn là nửa tháng trước hắn lộ mặt ở Vạn Tiên sơn, hình như sắp vũ hóa phi tiên.</w:t>
      </w:r>
    </w:p>
    <w:p>
      <w:pPr>
        <w:pStyle w:val="BodyText"/>
      </w:pPr>
      <w:r>
        <w:t xml:space="preserve">- Bốn mươi năm trước Thần Tiễn đã có được ý chí tứ phương, chắc trong trăm năm Thần Tiễn sẽ vũ hóa phi tiên, đây chính là người thứ nhất ở Chân Linh Giới từ viễn cổ đến giờ vũ hóa phi tiên.</w:t>
      </w:r>
    </w:p>
    <w:p>
      <w:pPr>
        <w:pStyle w:val="BodyText"/>
      </w:pPr>
      <w:r>
        <w:t xml:space="preserve">Các loại bàn tán đều vòng quanh Bách Tôn đảo phong hội và Âu Dương có xuất hiện không. Âu Dương đội mặt nạ thần mộc, thu lại hơi thở của mình.</w:t>
      </w:r>
    </w:p>
    <w:p>
      <w:pPr>
        <w:pStyle w:val="Compact"/>
      </w:pPr>
      <w:r>
        <w:br w:type="textWrapping"/>
      </w:r>
      <w:r>
        <w:br w:type="textWrapping"/>
      </w:r>
    </w:p>
    <w:p>
      <w:pPr>
        <w:pStyle w:val="Heading2"/>
      </w:pPr>
      <w:bookmarkStart w:id="486" w:name="chương-494-đông-phương-nguyệt"/>
      <w:bookmarkEnd w:id="486"/>
      <w:r>
        <w:t xml:space="preserve">464. Chương 494 : Đông Phương Nguyệt</w:t>
      </w:r>
    </w:p>
    <w:p>
      <w:pPr>
        <w:pStyle w:val="Compact"/>
      </w:pPr>
      <w:r>
        <w:br w:type="textWrapping"/>
      </w:r>
      <w:r>
        <w:br w:type="textWrapping"/>
      </w:r>
      <w:r>
        <w:t xml:space="preserve">Nếu Âu Dương muốn che giấu bản thân thì toàn bộ Chân Linh Giới tuyệt đối không có ai phát hiện ra hắn được.</w:t>
      </w:r>
    </w:p>
    <w:p>
      <w:pPr>
        <w:pStyle w:val="BodyText"/>
      </w:pPr>
      <w:r>
        <w:t xml:space="preserve">Lúc này Âu Dương một mình ngồi bên cái bàn dựa cửa sổ. Một đĩa thịt nướng, một bình thiêu tửu, miệng ngâm nga khúc nhạc, có vẻ vô cùng nhàn nhã.</w:t>
      </w:r>
    </w:p>
    <w:p>
      <w:pPr>
        <w:pStyle w:val="BodyText"/>
      </w:pPr>
      <w:r>
        <w:t xml:space="preserve">- Sư huynh, tại sao chúng ta không trực tiếp vào Thiên Nhai Hải các?</w:t>
      </w:r>
    </w:p>
    <w:p>
      <w:pPr>
        <w:pStyle w:val="BodyText"/>
      </w:pPr>
      <w:r>
        <w:t xml:space="preserve">Cửa thang lầu, có một nam nam một nữ từ dưới đi lên. Người đàn ông cao cỡ Âu Dương, bộ dạng tiểu bạch kiếm đẹp trai mê chết người. Cô gái sau lưng gã thì mặc áo liền thân, vấn tóc ăn mặc đều dựa theo thói quen đàn ông.</w:t>
      </w:r>
    </w:p>
    <w:p>
      <w:pPr>
        <w:pStyle w:val="BodyText"/>
      </w:pPr>
      <w:r>
        <w:t xml:space="preserve">Dù là vậy thì cô gái lên lầu vẫn dấy lên tiếng xôn xao. Dù cô gái mặc trang phục nam thì vẫn rất xinh đẹp, nếu bỏ trang phục này thay áo thiên kim, đúng là mỹ nhân khuynh quốc khuynh thành.</w:t>
      </w:r>
    </w:p>
    <w:p>
      <w:pPr>
        <w:pStyle w:val="BodyText"/>
      </w:pPr>
      <w:r>
        <w:t xml:space="preserve">- Điệu thấp đi! Chúng ta phải điệu thấp, có biết không?</w:t>
      </w:r>
    </w:p>
    <w:p>
      <w:pPr>
        <w:pStyle w:val="BodyText"/>
      </w:pPr>
      <w:r>
        <w:t xml:space="preserve">Người đàn ông mất kiên nhẫn liếc tiểu sư muội phía sau mình. Lần này hai người lén trốn khỏi gia tộc, nếu bây giờ chạy vào Thiên Nhai Hải các thì chắc chắn Đông Phương gia tộc sẽ tìm ra họ ngay.</w:t>
      </w:r>
    </w:p>
    <w:p>
      <w:pPr>
        <w:pStyle w:val="BodyText"/>
      </w:pPr>
      <w:r>
        <w:t xml:space="preserve">- Sư huynh, da mặt ngươi thật dày.</w:t>
      </w:r>
    </w:p>
    <w:p>
      <w:pPr>
        <w:pStyle w:val="BodyText"/>
      </w:pPr>
      <w:r>
        <w:t xml:space="preserve">Đông Phương Nguyệt trừng mắt Đông Phương Hoa, nói:</w:t>
      </w:r>
    </w:p>
    <w:p>
      <w:pPr>
        <w:pStyle w:val="BodyText"/>
      </w:pPr>
      <w:r>
        <w:t xml:space="preserve">- Ta chưa từng biết sư huynh là người điệu thấp!</w:t>
      </w:r>
    </w:p>
    <w:p>
      <w:pPr>
        <w:pStyle w:val="BodyText"/>
      </w:pPr>
      <w:r>
        <w:t xml:space="preserve">Đông Phương Hoa nhún vai, nói:</w:t>
      </w:r>
    </w:p>
    <w:p>
      <w:pPr>
        <w:pStyle w:val="BodyText"/>
      </w:pPr>
      <w:r>
        <w:t xml:space="preserve">- Thật ra sư huynh của muội luôn điệu thấp!</w:t>
      </w:r>
    </w:p>
    <w:p>
      <w:pPr>
        <w:pStyle w:val="BodyText"/>
      </w:pPr>
      <w:r>
        <w:t xml:space="preserve">Hai người đã đi đến bên bàn của Âu Dương.</w:t>
      </w:r>
    </w:p>
    <w:p>
      <w:pPr>
        <w:pStyle w:val="BodyText"/>
      </w:pPr>
      <w:r>
        <w:t xml:space="preserve">Đông Phương Hoa chắp tay hành lễ với Âu Dương, nói:</w:t>
      </w:r>
    </w:p>
    <w:p>
      <w:pPr>
        <w:pStyle w:val="BodyText"/>
      </w:pPr>
      <w:r>
        <w:t xml:space="preserve">- Vị huynh đệ này, chúng ta ngồi cùng bàn có được không?</w:t>
      </w:r>
    </w:p>
    <w:p>
      <w:pPr>
        <w:pStyle w:val="BodyText"/>
      </w:pPr>
      <w:r>
        <w:t xml:space="preserve">Âu Dương nghe Đông Phương Hoa hỏi, ngẩng đầu liếc đôi sư huynh muội ồn ào, hắn nghe rõ ràng lời hai người vừa nói. Lai lịch của hai người có lẽ không nhỏ, gia tộc tử đệ có thể bước vào Thiên Nhai Hải các thì chắc hai người đến từ tứ đại gia tộc.</w:t>
      </w:r>
    </w:p>
    <w:p>
      <w:pPr>
        <w:pStyle w:val="BodyText"/>
      </w:pPr>
      <w:r>
        <w:t xml:space="preserve">Âu Dương phất tay ý bảo Đông Phương Hoa tự tiện, hắn không mở miệng. Hai Tu Phục Đại Sư trẻ tuổi này chắc là lén bỏ nhà đi Bách Tôn đảo xem Tu Phục Sư phong hội.</w:t>
      </w:r>
    </w:p>
    <w:p>
      <w:pPr>
        <w:pStyle w:val="BodyText"/>
      </w:pPr>
      <w:r>
        <w:t xml:space="preserve">- Đa tạ!</w:t>
      </w:r>
    </w:p>
    <w:p>
      <w:pPr>
        <w:pStyle w:val="BodyText"/>
      </w:pPr>
      <w:r>
        <w:t xml:space="preserve">Đông Phương Hoa không tức giận vì Âu Dương không mở miệng, kéo Đông Phương Nguyệt ngồi xuống.</w:t>
      </w:r>
    </w:p>
    <w:p>
      <w:pPr>
        <w:pStyle w:val="BodyText"/>
      </w:pPr>
      <w:r>
        <w:t xml:space="preserve">Đông Phương Hoa chỉ vào Đông Phương Nguyệt, nói:</w:t>
      </w:r>
    </w:p>
    <w:p>
      <w:pPr>
        <w:pStyle w:val="BodyText"/>
      </w:pPr>
      <w:r>
        <w:t xml:space="preserve">- Ta sắp chịu đựng muội không nổi nữa! Nếu không phải lần này muội tms chặt ta thì có chết ta cũng không mang muội đi! Bắt đầu từ bây giờ muội im miệng cho ta!</w:t>
      </w:r>
    </w:p>
    <w:p>
      <w:pPr>
        <w:pStyle w:val="BodyText"/>
      </w:pPr>
      <w:r>
        <w:t xml:space="preserve">- Hừ!</w:t>
      </w:r>
    </w:p>
    <w:p>
      <w:pPr>
        <w:pStyle w:val="BodyText"/>
      </w:pPr>
      <w:r>
        <w:t xml:space="preserve">Đông Phương Nguyệt hừ lạnh một tiếng nói:</w:t>
      </w:r>
    </w:p>
    <w:p>
      <w:pPr>
        <w:pStyle w:val="BodyText"/>
      </w:pPr>
      <w:r>
        <w:t xml:space="preserve">- Nếu ngươi bỏ lại ta thì ta sẽ nói cho sư phụ là ngươi định đi đâu!</w:t>
      </w:r>
    </w:p>
    <w:p>
      <w:pPr>
        <w:pStyle w:val="BodyText"/>
      </w:pPr>
      <w:r>
        <w:t xml:space="preserve">Đông Phương Nguyệt có cách uy hiếp Đông Phương Hoa.</w:t>
      </w:r>
    </w:p>
    <w:p>
      <w:pPr>
        <w:pStyle w:val="BodyText"/>
      </w:pPr>
      <w:r>
        <w:t xml:space="preserve">- Muội...!</w:t>
      </w:r>
    </w:p>
    <w:p>
      <w:pPr>
        <w:pStyle w:val="BodyText"/>
      </w:pPr>
      <w:r>
        <w:t xml:space="preserve">Đông Phương Hoa bị Đông Phương Nguyệt nói nghẹn lời, nhưng cũng bó tay, nàng bắt chặt điểm yếu của gã, khiến gã muốn phản kích đành chịu thua.</w:t>
      </w:r>
    </w:p>
    <w:p>
      <w:pPr>
        <w:pStyle w:val="BodyText"/>
      </w:pPr>
      <w:r>
        <w:t xml:space="preserve">Đông Phương Hoa vô lực lắc đầu nói:</w:t>
      </w:r>
    </w:p>
    <w:p>
      <w:pPr>
        <w:pStyle w:val="BodyText"/>
      </w:pPr>
      <w:r>
        <w:t xml:space="preserve">- Được rồi, lần này mang muội đi. Nhưng muội phải nhớ kỹ, ở đây không phải trong nhà, rất nhiều lời không thể nói, không thể hỏi.</w:t>
      </w:r>
    </w:p>
    <w:p>
      <w:pPr>
        <w:pStyle w:val="BodyText"/>
      </w:pPr>
      <w:r>
        <w:t xml:space="preserve">Đông Phương Hoa biết rất rõ tính nết sư muội của mình, từ nhỏ được trưởng bối sủng đến lớn, nàng không sợ trời không sợ đất, cái gì đều dám nói, dám làm. Nhưng bây giờ rời khỏi Đông Phương gia tộc, ở bên ngoài nếu Đông Phương Nguyệt còn như vậy nữa thì dễ dàng xảy ra chuyện.</w:t>
      </w:r>
    </w:p>
    <w:p>
      <w:pPr>
        <w:pStyle w:val="BodyText"/>
      </w:pPr>
      <w:r>
        <w:t xml:space="preserve">- Ta biết, ta biết!</w:t>
      </w:r>
    </w:p>
    <w:p>
      <w:pPr>
        <w:pStyle w:val="BodyText"/>
      </w:pPr>
      <w:r>
        <w:t xml:space="preserve">Đông Phương Nguyệt bực mình trừng sư phụh, nói:</w:t>
      </w:r>
    </w:p>
    <w:p>
      <w:pPr>
        <w:pStyle w:val="BodyText"/>
      </w:pPr>
      <w:r>
        <w:t xml:space="preserve">- Ta mới không thèm cùng các ngươi liều mạng giành cái gì thiên hạ đệ nhất Tu Phục Sư! Lần này ta chỉ muốn nhìn xem Thần Tiễn mặt mũi ra sao.</w:t>
      </w:r>
    </w:p>
    <w:p>
      <w:pPr>
        <w:pStyle w:val="BodyText"/>
      </w:pPr>
      <w:r>
        <w:t xml:space="preserve">Đông Phương Nguyệt nói rồi vén vạt áo, một đoản cung tỏa ánh sáng xanh bị lấy ra.</w:t>
      </w:r>
    </w:p>
    <w:p>
      <w:pPr>
        <w:pStyle w:val="BodyText"/>
      </w:pPr>
      <w:r>
        <w:t xml:space="preserve">Thấy đoản cung bị yêu hóa, Âu Dương giật mình bật thốt:</w:t>
      </w:r>
    </w:p>
    <w:p>
      <w:pPr>
        <w:pStyle w:val="BodyText"/>
      </w:pPr>
      <w:r>
        <w:t xml:space="preserve">- Yêu Cung Thủ?</w:t>
      </w:r>
    </w:p>
    <w:p>
      <w:pPr>
        <w:pStyle w:val="BodyText"/>
      </w:pPr>
      <w:r>
        <w:t xml:space="preserve">Yêu Chiến Sĩ nữ tính vốn đã ít thấy, còn bỏ đi thiên phong đạo chọn Yêu Cung Thủ thì tuyệt đối hiếm thấy.</w:t>
      </w:r>
    </w:p>
    <w:p>
      <w:pPr>
        <w:pStyle w:val="BodyText"/>
      </w:pPr>
      <w:r>
        <w:t xml:space="preserve">Đông Phương Nguyệt bị Âu Dương thốt ba chữ Yêu Cung Thủ hấp dẫn, ngẩng đầu hỏi:</w:t>
      </w:r>
    </w:p>
    <w:p>
      <w:pPr>
        <w:pStyle w:val="BodyText"/>
      </w:pPr>
      <w:r>
        <w:t xml:space="preserve">- Sao vậy? Ngươi cũng là Yêu Cung Thủ?</w:t>
      </w:r>
    </w:p>
    <w:p>
      <w:pPr>
        <w:pStyle w:val="BodyText"/>
      </w:pPr>
      <w:r>
        <w:t xml:space="preserve">Mặc dù Âu Dương khai sáng ra khơi dòng Yêu Cung Thủ, đi ra con đường Yêu Cung Thủ nhưng trong Chân Linh Giới chân chính lựa chọn yêu hóa chiến cung chỉ là số ít. Dù sao con đường Yêu Cung Thủ quá khó đi, một con đường không bằng phẳng không ai biết đi hướng nơi nào.</w:t>
      </w:r>
    </w:p>
    <w:p>
      <w:pPr>
        <w:pStyle w:val="BodyText"/>
      </w:pPr>
      <w:r>
        <w:t xml:space="preserve">- Ta?</w:t>
      </w:r>
    </w:p>
    <w:p>
      <w:pPr>
        <w:pStyle w:val="BodyText"/>
      </w:pPr>
      <w:r>
        <w:t xml:space="preserve">Bị Đông Phương Nguyệt hỏi, Âu Dương cười cười nói:</w:t>
      </w:r>
    </w:p>
    <w:p>
      <w:pPr>
        <w:pStyle w:val="BodyText"/>
      </w:pPr>
      <w:r>
        <w:t xml:space="preserve">- Xem như đi...</w:t>
      </w:r>
    </w:p>
    <w:p>
      <w:pPr>
        <w:pStyle w:val="BodyText"/>
      </w:pPr>
      <w:r>
        <w:t xml:space="preserve">- Xem như đi?</w:t>
      </w:r>
    </w:p>
    <w:p>
      <w:pPr>
        <w:pStyle w:val="BodyText"/>
      </w:pPr>
      <w:r>
        <w:t xml:space="preserve">Đông Phương Hoa nghe Âu Dương nói câu này ngẩn ra, Yêu Cung Thủ mà thích kiểu nói xem như?</w:t>
      </w:r>
    </w:p>
    <w:p>
      <w:pPr>
        <w:pStyle w:val="BodyText"/>
      </w:pPr>
      <w:r>
        <w:t xml:space="preserve">- Cái gì mà xem như đi? Chắc không phải ngươi ngay cả bắn tên cũng không xa?</w:t>
      </w:r>
    </w:p>
    <w:p>
      <w:pPr>
        <w:pStyle w:val="BodyText"/>
      </w:pPr>
      <w:r>
        <w:t xml:space="preserve">Đông Phương Nguyệt nheo mắt nhìn Âu Dương, cười xấu xa. Mặc dù trong Chân Linh Giới người yêu hóa chiến cung hiểu cần trước tiên tu luyện tiễn thuật, nhưng vẫn có một số người mới không hiểu những điều này. Âu Dương ở trong Đông Phương Nguyệt chính là một người mới như vậy.</w:t>
      </w:r>
    </w:p>
    <w:p>
      <w:pPr>
        <w:pStyle w:val="BodyText"/>
      </w:pPr>
      <w:r>
        <w:t xml:space="preserve">- Tiễn thuật? Cũng tạm được...</w:t>
      </w:r>
    </w:p>
    <w:p>
      <w:pPr>
        <w:pStyle w:val="BodyText"/>
      </w:pPr>
      <w:r>
        <w:t xml:space="preserve">Âu Dương không biết nên trả lời ra sao, chỉ bằng tiễn thuật thì dự đoán hắn đã vượt xa mọi người, hôm nay thiếu nữ mới bước vào Yêu Cung Thủ mà thảo luận tiễn thuật với hắn, đúng là mỉa mai.</w:t>
      </w:r>
    </w:p>
    <w:p>
      <w:pPr>
        <w:pStyle w:val="BodyText"/>
      </w:pPr>
      <w:r>
        <w:t xml:space="preserve">Nhưng Âu Dương cảm thấy mỉa mai nhất là hiện tại Yêu Cung Thủ vừa mới bắt đầu nghiên cứu tiễn thuật. Đến bây giờ họ vẫn không hiểu, tiễn thuật đúng là quan trọng với Yêu Cung Thủ nhưng quan trọng nhất tuyệt đối không phải tiễn thuật mà là tầm nhìn.</w:t>
      </w:r>
    </w:p>
    <w:p>
      <w:pPr>
        <w:pStyle w:val="BodyText"/>
      </w:pPr>
      <w:r>
        <w:t xml:space="preserve">Yêu Cung Thủ có tầm bắn xa nhất nếu mất đi tầm nhìn thì mọi thứ biến không còn ý nghĩa.</w:t>
      </w:r>
    </w:p>
    <w:p>
      <w:pPr>
        <w:pStyle w:val="BodyText"/>
      </w:pPr>
      <w:r>
        <w:t xml:space="preserve">Âu Dương mỉm cười nói:</w:t>
      </w:r>
    </w:p>
    <w:p>
      <w:pPr>
        <w:pStyle w:val="BodyText"/>
      </w:pPr>
      <w:r>
        <w:t xml:space="preserve">- Tiễn thuật tôi luyện nhiều là được, thật ra Yêu Cung Thủ quan trọng nhất không phải là tiễn thuật.</w:t>
      </w:r>
    </w:p>
    <w:p>
      <w:pPr>
        <w:pStyle w:val="BodyText"/>
      </w:pPr>
      <w:r>
        <w:t xml:space="preserve">Là người khai sáng, hắn biết định nghĩa Yêu Cung Thủ rõ ràng hơn bất cứ ai. Dù Yêu Cung Thủ ngươi có tiễn thuật tuyệt thế vô song đi nữa nếu không có tầm nhìn xa thì chỉ là uổng công.</w:t>
      </w:r>
    </w:p>
    <w:p>
      <w:pPr>
        <w:pStyle w:val="BodyText"/>
      </w:pPr>
      <w:r>
        <w:t xml:space="preserve">- Nói nhảm! Chúng ta yêu hóa chiến cung, nếu tên không bắn trúng ngươi thì có tác dụng gì? Chắc ngươi là Yêu Cung Thủ mới yêu hóa chiến cung không lâu chứ gì? Ngươi không nghe người ta nói sao? Thần Tiễn Âu Dương có tiễn thuật thiên hạ vô song, hắn dựa vào tiễn thuật mới có ngày hôm nay!</w:t>
      </w:r>
    </w:p>
    <w:p>
      <w:pPr>
        <w:pStyle w:val="BodyText"/>
      </w:pPr>
      <w:r>
        <w:t xml:space="preserve">Đông Phương Nguyệt không hiểu được ý của Âu Dương, lôi luôn Thần Tiễn ra.</w:t>
      </w:r>
    </w:p>
    <w:p>
      <w:pPr>
        <w:pStyle w:val="BodyText"/>
      </w:pPr>
      <w:r>
        <w:t xml:space="preserve">Âu Dương lắc đầu, lười nói thêm với Đông Phương Nguyệt. Con đường Yêu Cung Thủ cho dù là hắn khai sáng thì vẫn đang trên đường lần mò, chỉ chạm được biên duyên. Âu Dương cảm thấy so đo với Đông Phương Nguyệt không có ý nghĩa gì, tựa như một giáo sư đại học nói hàm số với học sinh tiểu học, học sinh tiểu học hiểu được mới là lạ.</w:t>
      </w:r>
    </w:p>
    <w:p>
      <w:pPr>
        <w:pStyle w:val="BodyText"/>
      </w:pPr>
      <w:r>
        <w:t xml:space="preserve">Thấy sư muội của mình lại cùng người khác tranh luận về Yêu Cung Thủ, Đông Phương Hoa kiềm không được quát:</w:t>
      </w:r>
    </w:p>
    <w:p>
      <w:pPr>
        <w:pStyle w:val="BodyText"/>
      </w:pPr>
      <w:r>
        <w:t xml:space="preserve">- Sư muội!</w:t>
      </w:r>
    </w:p>
    <w:p>
      <w:pPr>
        <w:pStyle w:val="BodyText"/>
      </w:pPr>
      <w:r>
        <w:t xml:space="preserve">Giống như gã đã nói, đang ở bên ngoài chứ không phải trong Đông Phương gia tộc, nếu Đông Phương Nguyệt tính tình còn như trong nhà thì chuyến đi của họ sẽ rất nguy hiểm.</w:t>
      </w:r>
    </w:p>
    <w:p>
      <w:pPr>
        <w:pStyle w:val="BodyText"/>
      </w:pPr>
      <w:r>
        <w:t xml:space="preserve">- Hừ!</w:t>
      </w:r>
    </w:p>
    <w:p>
      <w:pPr>
        <w:pStyle w:val="BodyText"/>
      </w:pPr>
      <w:r>
        <w:t xml:space="preserve">Đông Phương Nguyệt lại hừ lạnh, trừng Âu Dương, nói:</w:t>
      </w:r>
    </w:p>
    <w:p>
      <w:pPr>
        <w:pStyle w:val="BodyText"/>
      </w:pPr>
      <w:r>
        <w:t xml:space="preserve">- Lần này Bách Tôn đảo phong hội chính là ước định năm mươi năm giữa Thần Tiễn Âu Dương và Đạm Thai Minh, chắc chắn Thần Tiễn sẽ xuất hiện, đến lúc đó hỏi liền biết tiễn thuật có quan trọng nhất hay không.</w:t>
      </w:r>
    </w:p>
    <w:p>
      <w:pPr>
        <w:pStyle w:val="BodyText"/>
      </w:pPr>
      <w:r>
        <w:t xml:space="preserve">- Vậu chúc nàng đến khi đó gặp được Thần Tiễn.</w:t>
      </w:r>
    </w:p>
    <w:p>
      <w:pPr>
        <w:pStyle w:val="BodyText"/>
      </w:pPr>
      <w:r>
        <w:t xml:space="preserve">Âu Dương không muốn tiếp tục giằng co với Đông Phương Nguyệt Yêu Cung Thủ đẳng cấp học sinh tiểu học. Hắn uống cạn thiên tửu trong cốc, quăng một viên linh đan xong đi ra khỏi tửu lâu.</w:t>
      </w:r>
    </w:p>
    <w:p>
      <w:pPr>
        <w:pStyle w:val="BodyText"/>
      </w:pPr>
      <w:r>
        <w:t xml:space="preserve">Đông Phương Hoa nhìn Âu Dương rời đi, vứt linh đan dưới đất, nhíu mày. Dùng linh đan trả tiền, điều này chứng minh trên người Âu Dương không mang theo tiền bạc.</w:t>
      </w:r>
    </w:p>
    <w:p>
      <w:pPr>
        <w:pStyle w:val="BodyText"/>
      </w:pPr>
      <w:r>
        <w:t xml:space="preserve">Xem vừa nãy Âu Dương tùy tiện quăng linh đan, Đông Phương Hoa hiểu người ngồi cùng bàn với họ không phải người thường.</w:t>
      </w:r>
    </w:p>
    <w:p>
      <w:pPr>
        <w:pStyle w:val="Compact"/>
      </w:pPr>
      <w:r>
        <w:br w:type="textWrapping"/>
      </w:r>
      <w:r>
        <w:br w:type="textWrapping"/>
      </w:r>
    </w:p>
    <w:p>
      <w:pPr>
        <w:pStyle w:val="Heading2"/>
      </w:pPr>
      <w:bookmarkStart w:id="487" w:name="chương-495-xuyên-vân-thuyền"/>
      <w:bookmarkEnd w:id="487"/>
      <w:r>
        <w:t xml:space="preserve">465. Chương 495 : Xuyên Vân Thuyền</w:t>
      </w:r>
    </w:p>
    <w:p>
      <w:pPr>
        <w:pStyle w:val="Compact"/>
      </w:pPr>
      <w:r>
        <w:br w:type="textWrapping"/>
      </w:r>
      <w:r>
        <w:br w:type="textWrapping"/>
      </w:r>
      <w:r>
        <w:t xml:space="preserve">- Gì chứ! Nói không lại người ta thì bỏ đi...</w:t>
      </w:r>
    </w:p>
    <w:p>
      <w:pPr>
        <w:pStyle w:val="BodyText"/>
      </w:pPr>
      <w:r>
        <w:t xml:space="preserve">Đông Phương Nguyệt không có năng lực quan sát giỏi như Đông Phương Hoa, đến bây giờ nàng vẫn cho rằng bởi vì Âu Dương cãi không lại nàng nên mới bỏ đi.</w:t>
      </w:r>
    </w:p>
    <w:p>
      <w:pPr>
        <w:pStyle w:val="BodyText"/>
      </w:pPr>
      <w:r>
        <w:t xml:space="preserve">Đông Phương Hoa nhắc nhở sư muội của mình:</w:t>
      </w:r>
    </w:p>
    <w:p>
      <w:pPr>
        <w:pStyle w:val="BodyText"/>
      </w:pPr>
      <w:r>
        <w:t xml:space="preserve">- Sau này nếu gặp phải người này tuyệt đối đừng ăn nói như vậy nữa!</w:t>
      </w:r>
    </w:p>
    <w:p>
      <w:pPr>
        <w:pStyle w:val="BodyText"/>
      </w:pPr>
      <w:r>
        <w:t xml:space="preserve">Đông Phương Hoa nhắc nhở sư muội của mình, mặc dù gã biết lời nói sẽ không lọt tai sư muội.</w:t>
      </w:r>
    </w:p>
    <w:p>
      <w:pPr>
        <w:pStyle w:val="BodyText"/>
      </w:pPr>
      <w:r>
        <w:t xml:space="preserve">Đoạn nhạc đệm nhỏ này qua đi, Âu Dương một mình đi tới ven biển cách Lâm Hải thành không xa. Mấy chục năm trước hắn từng ở đây xây dựng bờ biển, chớp mắt đã qua nhiều năm như vậy, chỗ này cảnh còn người mất. Âu Dương đứng bên bờ biển nhìn phía xa sương mông lung, Thần Sư Chi Nhãn màu vàng xuyên thấu sương mù nhìn thấy Mê Hồn Hải cách mấy vạn dặm.</w:t>
      </w:r>
    </w:p>
    <w:p>
      <w:pPr>
        <w:pStyle w:val="BodyText"/>
      </w:pPr>
      <w:r>
        <w:t xml:space="preserve">- Phong Bạo thành! Lần này nên là lúc mở ra Phong Bạo thành!</w:t>
      </w:r>
    </w:p>
    <w:p>
      <w:pPr>
        <w:pStyle w:val="BodyText"/>
      </w:pPr>
      <w:r>
        <w:t xml:space="preserve">Âu Dương biết lấy lực tu phục của Tu Phục Thần Sư cộng ý chí tam phương của hắn, hắn đã có được năng lực sống lại viễn cổ thiên không thành.</w:t>
      </w:r>
    </w:p>
    <w:p>
      <w:pPr>
        <w:pStyle w:val="BodyText"/>
      </w:pPr>
      <w:r>
        <w:t xml:space="preserve">Nghĩ đến Phong Bạo thành ở trong viễn cổ họa quyển một chớp mắt ngàn dặm cuốn phong lôi, tâm tình Âu Dương cực kỳ kích động. Mấy chục năm trước hắn mong ước làm chủ nhân thứ hai của Phong Bạo thành, bây giờ rốt cuộc có năng lực này.</w:t>
      </w:r>
    </w:p>
    <w:p>
      <w:pPr>
        <w:pStyle w:val="BodyText"/>
      </w:pPr>
      <w:r>
        <w:t xml:space="preserve">- Đạm Thai gia, Đạm Thai Khước Tà, ta đã nói rồi, nếu ta không chết thì sẽ có một ngày ta huyết tẩy Thánh Tà đảo. Lần này qua Bách Tôn đảo phong hội rồi chính là ngày ta huyếta tẩy Thánh Tà đảo!</w:t>
      </w:r>
    </w:p>
    <w:p>
      <w:pPr>
        <w:pStyle w:val="BodyText"/>
      </w:pPr>
      <w:r>
        <w:t xml:space="preserve">Âu Dương chắp hai tay sau lưng, trong mắt còn đọng lại nỗi sợ.</w:t>
      </w:r>
    </w:p>
    <w:p>
      <w:pPr>
        <w:pStyle w:val="BodyText"/>
      </w:pPr>
      <w:r>
        <w:t xml:space="preserve">Như con nít bị Đạm Thai Khước Tà ở rừng trúc hành hạ, Thứ Kiêu cung bị bẻ gãy, tất cả sỉ nhục phải dùng máu để rửa. Âu Dương không cho rằng hắn là người tốt, đối với Đạm Thai gia, từ đầu hắn đã định nhổ cỏ tận gốc, tuyệt đối không để lại mối họa như Trịnh Tú Nhi.</w:t>
      </w:r>
    </w:p>
    <w:p>
      <w:pPr>
        <w:pStyle w:val="BodyText"/>
      </w:pPr>
      <w:r>
        <w:t xml:space="preserve">Đừng nhìn hiện tại Âu Dương đã là ý chí tam phương, nhưng chỉ cần ngày nào còn chưa xử lý Trịnh Tú Nhi thì trong lòng hắn không có một ngày thoải mái. Không phải nói Trịnh Tú Nhi có năng lực khiêu chiến Âu Dương mà là mầm móng tai họa, phải bóp nát từ trong trứng nước mới là lẽ phải.</w:t>
      </w:r>
    </w:p>
    <w:p>
      <w:pPr>
        <w:pStyle w:val="BodyText"/>
      </w:pPr>
      <w:r>
        <w:t xml:space="preserve">Bách Tôn đảo, Đạm Thai Minh đứng trên bờ cát, mắt nhìn hướng Lâm Hải thành, lầm bầm:</w:t>
      </w:r>
    </w:p>
    <w:p>
      <w:pPr>
        <w:pStyle w:val="BodyText"/>
      </w:pPr>
      <w:r>
        <w:t xml:space="preserve">- Âu Dương, năm mươi năm trước ngươi chỉ là tiểu nhân vật mặc người đánh giết, năm mươi năm sau ngươi cách vũ hóa phi tiên chỉ một bước, thành tựu vô thượng Tu Phục Thần Sư. Nhưng lần này muốn thắng ta không phải chuyện dễ!</w:t>
      </w:r>
    </w:p>
    <w:p>
      <w:pPr>
        <w:pStyle w:val="BodyText"/>
      </w:pPr>
      <w:r>
        <w:t xml:space="preserve">Đạm Thai Minh nói rồi sau lưng gã có đoàn khói đen lắc lư, nhập vào người gã, biến mất.</w:t>
      </w:r>
    </w:p>
    <w:p>
      <w:pPr>
        <w:pStyle w:val="BodyText"/>
      </w:pPr>
      <w:r>
        <w:t xml:space="preserve">…</w:t>
      </w:r>
    </w:p>
    <w:p>
      <w:pPr>
        <w:pStyle w:val="BodyText"/>
      </w:pPr>
      <w:r>
        <w:t xml:space="preserve">Tiếng hú quen thuộc lại vang lên trên Mê Hồn Hải, trên bờ biển đã có rất nhiều người đứng chờ. Xuyên Vân thuyền năm mươi năm hiện ra một lần, đối với tu luyện giả thì nó không có ý nghĩa gì, nhưng với người thường sinh mệnh chỉ có trăm năm, Xuyên Vân thuyền mỗi năm mươi năm một lần chính là kỳ quan.</w:t>
      </w:r>
    </w:p>
    <w:p>
      <w:pPr>
        <w:pStyle w:val="BodyText"/>
      </w:pPr>
      <w:r>
        <w:t xml:space="preserve">- Hài tử, lúc trước đi Xuyên Vân thuyền gia gia cỡ tuổi như ngươi, chớp mắt đã qua lâu như vậy.</w:t>
      </w:r>
    </w:p>
    <w:p>
      <w:pPr>
        <w:pStyle w:val="BodyText"/>
      </w:pPr>
      <w:r>
        <w:t xml:space="preserve">Một ông lão đứng cách Âu Dương không xa, tay dắt tôn tử cỡ mười tuổi.</w:t>
      </w:r>
    </w:p>
    <w:p>
      <w:pPr>
        <w:pStyle w:val="BodyText"/>
      </w:pPr>
      <w:r>
        <w:t xml:space="preserve">Đứa trẻ ngây thơ nói:</w:t>
      </w:r>
    </w:p>
    <w:p>
      <w:pPr>
        <w:pStyle w:val="BodyText"/>
      </w:pPr>
      <w:r>
        <w:t xml:space="preserve">- Gia gia, lần tới ta sẽ lại cùng gia gia nhìn Xuyên Vân thuyền!</w:t>
      </w:r>
    </w:p>
    <w:p>
      <w:pPr>
        <w:pStyle w:val="BodyText"/>
      </w:pPr>
      <w:r>
        <w:t xml:space="preserve">Đối với nó năm mươi năm là khái niệm gì nó không rõ.</w:t>
      </w:r>
    </w:p>
    <w:p>
      <w:pPr>
        <w:pStyle w:val="BodyText"/>
      </w:pPr>
      <w:r>
        <w:t xml:space="preserve">Ông lão mỉm cười nói:</w:t>
      </w:r>
    </w:p>
    <w:p>
      <w:pPr>
        <w:pStyle w:val="BodyText"/>
      </w:pPr>
      <w:r>
        <w:t xml:space="preserve">- Ha ha, tốt! Lần tới Xuyên Vân thuyền lại xuất hiện thì gia gia dẫn ngươi đi xem.</w:t>
      </w:r>
    </w:p>
    <w:p>
      <w:pPr>
        <w:pStyle w:val="BodyText"/>
      </w:pPr>
      <w:r>
        <w:t xml:space="preserve">Mặc dù lão hiểu lão không khả năng sống đến lần sau Xuyên Vân thuyền xuất hiện nhưng lời con nít làm người cảm động.</w:t>
      </w:r>
    </w:p>
    <w:p>
      <w:pPr>
        <w:pStyle w:val="BodyText"/>
      </w:pPr>
      <w:r>
        <w:t xml:space="preserve">Âu Dương ở bên cạnh nhìn, môi treo nụ cười. Năm mươi năm, hắn có thể sống đến năm mươi năm sau không? Ghĩ đến đây, Âu Dương tự giễu cười. Hắn đúng là lòng tham, nếu không phải ngoài ý muốn đi đến thế giới này thì cũng là tuổi xế chiều, nên biết đủ mới đúng.</w:t>
      </w:r>
    </w:p>
    <w:p>
      <w:pPr>
        <w:pStyle w:val="BodyText"/>
      </w:pPr>
      <w:r>
        <w:t xml:space="preserve">- Sư huynh, Mê Hồn Hải thật sự mơ hồ như ngươi nói?</w:t>
      </w:r>
    </w:p>
    <w:p>
      <w:pPr>
        <w:pStyle w:val="BodyText"/>
      </w:pPr>
      <w:r>
        <w:t xml:space="preserve">Đang lúc Âu Dương cảm thán vận mệnh của mình vô thường thì thanh âm quen thuộc của Đông Phương Nguyệt lại vang bên tai hắn.</w:t>
      </w:r>
    </w:p>
    <w:p>
      <w:pPr>
        <w:pStyle w:val="BodyText"/>
      </w:pPr>
      <w:r>
        <w:t xml:space="preserve">Âu Dương lắc đầu cười, hắn và hai sư huynh muội này đúng là có duyên, ba ngày trước mới gặp giờ lại gặp nữa.</w:t>
      </w:r>
    </w:p>
    <w:p>
      <w:pPr>
        <w:pStyle w:val="BodyText"/>
      </w:pPr>
      <w:r>
        <w:t xml:space="preserve">- Sao muội cứ nói nhiều vậy, điệu thấp! Có hiểu điệu thấp là gì không?</w:t>
      </w:r>
    </w:p>
    <w:p>
      <w:pPr>
        <w:pStyle w:val="BodyText"/>
      </w:pPr>
      <w:r>
        <w:t xml:space="preserve">Đông Phương Hoa nhìn Xuyên Vân thuyền rẽ sương khói ra khỏi Mê Hồn Hải, đây là lần đầu tiên gã trông thấy Xuyên Vân thuyền. Xuyên Vân thuyền theo gió vượt sóng, rẽ sương mù đến, sự chấn kinh còn đó.</w:t>
      </w:r>
    </w:p>
    <w:p>
      <w:pPr>
        <w:pStyle w:val="BodyText"/>
      </w:pPr>
      <w:r>
        <w:t xml:space="preserve">- Một chiếc thuyền rách có gì để xem. Sư huynh, ngươi nói xem Thần Tiễn Âu Dương có lên thuyền không?</w:t>
      </w:r>
    </w:p>
    <w:p>
      <w:pPr>
        <w:pStyle w:val="BodyText"/>
      </w:pPr>
      <w:r>
        <w:t xml:space="preserve">So với Xuyên Vân thuyền thì Đông Phương Nguyệt càng mong chờ gặp Thần Tiễn, gặp Âu Dương khai sáng khơi dòng Yêu Cung Thủ.</w:t>
      </w:r>
    </w:p>
    <w:p>
      <w:pPr>
        <w:pStyle w:val="BodyText"/>
      </w:pPr>
      <w:r>
        <w:t xml:space="preserve">Đông Phương Hoa nói:</w:t>
      </w:r>
    </w:p>
    <w:p>
      <w:pPr>
        <w:pStyle w:val="BodyText"/>
      </w:pPr>
      <w:r>
        <w:t xml:space="preserve">- Chắc là không, Thần Tiễn thực lực thông thiên,đối với hắn thì Mê Hồn Hải không thể ngăn cản bước chân.</w:t>
      </w:r>
    </w:p>
    <w:p>
      <w:pPr>
        <w:pStyle w:val="BodyText"/>
      </w:pPr>
      <w:r>
        <w:t xml:space="preserve">Đông Phương Hoa có suy nghĩ đến vấn đề này, Âu Dương có khả năng cùng ngồi trên Xuyên Vân thuyền không?</w:t>
      </w:r>
    </w:p>
    <w:p>
      <w:pPr>
        <w:pStyle w:val="BodyText"/>
      </w:pPr>
      <w:r>
        <w:t xml:space="preserve">- Ồ.</w:t>
      </w:r>
    </w:p>
    <w:p>
      <w:pPr>
        <w:pStyle w:val="BodyText"/>
      </w:pPr>
      <w:r>
        <w:t xml:space="preserve">Đông Phương Nguyệt nhẹ gật đầu, vẻ mặt hơi thất vọng nói:</w:t>
      </w:r>
    </w:p>
    <w:p>
      <w:pPr>
        <w:pStyle w:val="BodyText"/>
      </w:pPr>
      <w:r>
        <w:t xml:space="preserve">- Ta còn tưởng ở trên thuyền có lẽ gặp Thần Tiễn đại nhân, bây giờ xem ra chỉ có thể đến Bách Tôn đảo tìm hắn.</w:t>
      </w:r>
    </w:p>
    <w:p>
      <w:pPr>
        <w:pStyle w:val="BodyText"/>
      </w:pPr>
      <w:r>
        <w:t xml:space="preserve">Âu Dương nhẹ giọng nói:</w:t>
      </w:r>
    </w:p>
    <w:p>
      <w:pPr>
        <w:pStyle w:val="BodyText"/>
      </w:pPr>
      <w:r>
        <w:t xml:space="preserve">- Có lẽ Thần Tiễn không tốt như nàng đã nghĩ.</w:t>
      </w:r>
    </w:p>
    <w:p>
      <w:pPr>
        <w:pStyle w:val="BodyText"/>
      </w:pPr>
      <w:r>
        <w:t xml:space="preserve">Hắn không quay đầu nhưng khoảng cách rất gần, Đông Phương Nguyệt rõ ràng nghe thấy lời Âu Dương nói.</w:t>
      </w:r>
    </w:p>
    <w:p>
      <w:pPr>
        <w:pStyle w:val="BodyText"/>
      </w:pPr>
      <w:r>
        <w:t xml:space="preserve">- Ngươi dám vũ nhục Thần Tiễn!</w:t>
      </w:r>
    </w:p>
    <w:p>
      <w:pPr>
        <w:pStyle w:val="BodyText"/>
      </w:pPr>
      <w:r>
        <w:t xml:space="preserve">Đông Phương Nguyệt nghe Âu Dương nói vậy thì rất tức giận, đoản cung nắm trong tay, một mũi tên ngũ sắc đặt trên dây cung từ từ kéo căng, chỉ hướng Âu Dương.</w:t>
      </w:r>
    </w:p>
    <w:p>
      <w:pPr>
        <w:pStyle w:val="BodyText"/>
      </w:pPr>
      <w:r>
        <w:t xml:space="preserve">*Vèo!*</w:t>
      </w:r>
    </w:p>
    <w:p>
      <w:pPr>
        <w:pStyle w:val="BodyText"/>
      </w:pPr>
      <w:r>
        <w:t xml:space="preserve">Đông Phương Nguyệt là người khá độc, nàng không nói hai lời một mũi tên bắn hướng Âu Dương.</w:t>
      </w:r>
    </w:p>
    <w:p>
      <w:pPr>
        <w:pStyle w:val="BodyText"/>
      </w:pPr>
      <w:r>
        <w:t xml:space="preserve">Tiếc rằng thực lực của Đông Phương Nguyệt quá thấp, ngũ sắc tên mới bay ra đã bị Âu Dương bắt lấy.</w:t>
      </w:r>
    </w:p>
    <w:p>
      <w:pPr>
        <w:pStyle w:val="BodyText"/>
      </w:pPr>
      <w:r>
        <w:t xml:space="preserve">Âu Dương cầm tên nhìn Đông Phương Nguyệt vẻ mặt hậm hực nhìn mình, nói:</w:t>
      </w:r>
    </w:p>
    <w:p>
      <w:pPr>
        <w:pStyle w:val="BodyText"/>
      </w:pPr>
      <w:r>
        <w:t xml:space="preserve">- Tiểu muội muội, chẳng lẽ không có ai nói cho nàng dù là Thần Tiễn đại nhân trong mười thước cũng không có khả năng dùng tên giết người?</w:t>
      </w:r>
    </w:p>
    <w:p>
      <w:pPr>
        <w:pStyle w:val="BodyText"/>
      </w:pPr>
      <w:r>
        <w:t xml:space="preserve">Âu Dương buồn cười nhìn ngũ sắc tên trong tay.</w:t>
      </w:r>
    </w:p>
    <w:p>
      <w:pPr>
        <w:pStyle w:val="BodyText"/>
      </w:pPr>
      <w:r>
        <w:t xml:space="preserve">Mới rồi mình cách Đông Phương Nguyệt hơn sáu thước, khoảng cách này đừng nói muốn bắn trúng mình, dù tìm một Yêu Chiến Sĩ chỉ có thánh thể ngũ giai cùng đẳng với Đông Phương Nguyệt cũng đừng mơ tổn thương được người ta.</w:t>
      </w:r>
    </w:p>
    <w:p>
      <w:pPr>
        <w:pStyle w:val="BodyText"/>
      </w:pPr>
      <w:r>
        <w:t xml:space="preserve">Mười thước là điểm mù của cung tiễn thủ, đây là một vấn đề không thể giải đáp. Dù là Âu Dương, trong mười thước gặp kẻ địch, cách duy nhất là dùng bạo liệt tiễn kéo ra khoảng cách, nếu không cùng cấp bậc Yêu Cung Thủ bị người gần thân, kết quả duy nhất là bị diệt ngay.</w:t>
      </w:r>
    </w:p>
    <w:p>
      <w:pPr>
        <w:pStyle w:val="BodyText"/>
      </w:pPr>
      <w:r>
        <w:t xml:space="preserve">- Ngươi, ngươi cũng biết mười thước điểm mù?</w:t>
      </w:r>
    </w:p>
    <w:p>
      <w:pPr>
        <w:pStyle w:val="BodyText"/>
      </w:pPr>
      <w:r>
        <w:t xml:space="preserve">Đông Phương Nguyệt nghe Âu Dương nói mười thước điểm mù thì rất giật mình. Tuy nhiên, Âu Dương lười giải thích với nàng, quăng trả ngũ sắc tên cho Đông Phương Nguyệt, lắc người đi theo đám người lên Xuyên Vân thuyền.</w:t>
      </w:r>
    </w:p>
    <w:p>
      <w:pPr>
        <w:pStyle w:val="BodyText"/>
      </w:pPr>
      <w:r>
        <w:t xml:space="preserve">- Này, này!</w:t>
      </w:r>
    </w:p>
    <w:p>
      <w:pPr>
        <w:pStyle w:val="BodyText"/>
      </w:pPr>
      <w:r>
        <w:t xml:space="preserve">Thấy Âu Dương bay đi, Đông Phương Nguyệt có chút mờ mịt, người này thật lạ, mỗi lần nói không lại nàng thì bỏ đi.</w:t>
      </w:r>
    </w:p>
    <w:p>
      <w:pPr>
        <w:pStyle w:val="BodyText"/>
      </w:pPr>
      <w:r>
        <w:t xml:space="preserve">Đông Phương Hoa kéo cánh tay Đông Phương Nguyệt, nói:</w:t>
      </w:r>
    </w:p>
    <w:p>
      <w:pPr>
        <w:pStyle w:val="BodyText"/>
      </w:pPr>
      <w:r>
        <w:t xml:space="preserve">- Đừng kêu nữa, lên thuyền rồi tính tiếp.</w:t>
      </w:r>
    </w:p>
    <w:p>
      <w:pPr>
        <w:pStyle w:val="BodyText"/>
      </w:pPr>
      <w:r>
        <w:t xml:space="preserve">Đông Phương Hoa và Đông Phương Nguyệt cùng nhiều người bay lên Xuyên Vân thuyền, nhưng vì đông người quá nên họ tạm thời mất bóng dáng Âu Dương.</w:t>
      </w:r>
    </w:p>
    <w:p>
      <w:pPr>
        <w:pStyle w:val="BodyText"/>
      </w:pPr>
      <w:r>
        <w:t xml:space="preserve">Âu Dương nhảy lên Xuyên Vân thuyền, ánh mắt nhìn chằm chằm U Nguyệt Ảnh. Năm mươi năm trước U Nguyệt Ảnh cùng hắn đi Bách Tôn đảo, không ngờ năm mươi năm sau nàng lại đi Xuyên Vân thuyền, tông chủ Thái Nhất tông này luôn không đi đường bình thường.</w:t>
      </w:r>
    </w:p>
    <w:p>
      <w:pPr>
        <w:pStyle w:val="Compact"/>
      </w:pPr>
      <w:r>
        <w:br w:type="textWrapping"/>
      </w:r>
      <w:r>
        <w:br w:type="textWrapping"/>
      </w:r>
    </w:p>
    <w:p>
      <w:pPr>
        <w:pStyle w:val="Heading2"/>
      </w:pPr>
      <w:bookmarkStart w:id="488" w:name="chương-496-hắc-thần-thôn-phệ-thuật"/>
      <w:bookmarkEnd w:id="488"/>
      <w:r>
        <w:t xml:space="preserve">466. Chương 496 : Hắc Thần Thôn Phệ Thuật</w:t>
      </w:r>
    </w:p>
    <w:p>
      <w:pPr>
        <w:pStyle w:val="Compact"/>
      </w:pPr>
      <w:r>
        <w:br w:type="textWrapping"/>
      </w:r>
      <w:r>
        <w:br w:type="textWrapping"/>
      </w:r>
      <w:r>
        <w:t xml:space="preserve">Âu Dương đang nghĩ vậy thì lập tức phát hiện mình đã sai. Không chỉ một mình U Nguyệt Ảnh đến, lần này Tu Phục Sư nhiều hơn lần trước rất là nhiều. Lần trước những người đồng hành với Âu Dương đều có mặt trên thuyền, còn xuất hiện nhiều khuôn mặt mới. Âu Dương phát hiện ngay cả thước bản Vạn Tiên sơn cũng ở trên thuyền.</w:t>
      </w:r>
    </w:p>
    <w:p>
      <w:pPr>
        <w:pStyle w:val="BodyText"/>
      </w:pPr>
      <w:r>
        <w:t xml:space="preserve">Lần này hành trình Bách Tôn đảo khác với mọi lần, đó là ước định năm mươi năm của Âu Dương và Đạm Thai Minh. Lần này Thần Tiễn Âu Dương sẽ bước lên Bách Tôn đảo, lập nên pho tượng thuộc về hắn. Đạm Thai gia và Âu Dương có thù là chuyện mọi người đều biết, Âu Dương từng tuyên bố sẽ huyết tẩy Thánh Tà đảo, hiện giờ ước định năm mươi năm đã đến, rất nhiều người muốn biết lần này hắn có ra tay hay không.</w:t>
      </w:r>
    </w:p>
    <w:p>
      <w:pPr>
        <w:pStyle w:val="BodyText"/>
      </w:pPr>
      <w:r>
        <w:t xml:space="preserve">Xuyên Vân thuyền có khoảng năm ngàn vị trí, nhưng người đến ngày càng gì, năm ngàn vị trí không đủ.</w:t>
      </w:r>
    </w:p>
    <w:p>
      <w:pPr>
        <w:pStyle w:val="BodyText"/>
      </w:pPr>
      <w:r>
        <w:t xml:space="preserve">Khi vị trí không đủ thì đám người này lựa chọn là quăng một ít thương nhân chuẩn bị leo lên Bách Tôn đảo đi làm ăn xuống thuyền.</w:t>
      </w:r>
    </w:p>
    <w:p>
      <w:pPr>
        <w:pStyle w:val="BodyText"/>
      </w:pPr>
      <w:r>
        <w:t xml:space="preserve">*Tuuu!!!*</w:t>
      </w:r>
    </w:p>
    <w:p>
      <w:pPr>
        <w:pStyle w:val="BodyText"/>
      </w:pPr>
      <w:r>
        <w:t xml:space="preserve">Xuyên Vân thuyền lần thứ hai hú, lúc này thuyền đã đến bờ biển Lâm Hải thành, nhưng thương nhân trên bờ rất là nhức đầu.</w:t>
      </w:r>
    </w:p>
    <w:p>
      <w:pPr>
        <w:pStyle w:val="BodyText"/>
      </w:pPr>
      <w:r>
        <w:t xml:space="preserve">Xuyên Vân thuyền có tổng cộng năm ngàn chỗ, hiện tại năm ngàn người cơ bản đều là cường giả, hiện tại ai lên thuyền đều có khả năng bị đạp xuống.</w:t>
      </w:r>
    </w:p>
    <w:p>
      <w:pPr>
        <w:pStyle w:val="BodyText"/>
      </w:pPr>
      <w:r>
        <w:t xml:space="preserve">- Tiểu tử, anh em ta còn không lên, cho nên ngươi đi xuống đi!</w:t>
      </w:r>
    </w:p>
    <w:p>
      <w:pPr>
        <w:pStyle w:val="BodyText"/>
      </w:pPr>
      <w:r>
        <w:t xml:space="preserve">Một gã đàn ông vạm vỡ bỗng chộp vai Âu Dương, có vẻ như gã định đá hắn xuống chiến thuyền.</w:t>
      </w:r>
    </w:p>
    <w:p>
      <w:pPr>
        <w:pStyle w:val="BodyText"/>
      </w:pPr>
      <w:r>
        <w:t xml:space="preserve">- Không biết sống chết!</w:t>
      </w:r>
    </w:p>
    <w:p>
      <w:pPr>
        <w:pStyle w:val="BodyText"/>
      </w:pPr>
      <w:r>
        <w:t xml:space="preserve">Âu Dương xem xét gã đàn ông này mới là thánh thể bát giai, tu vi ở chỗ này xem như trung đẳng, tiểu nhân vật không có cả pháp thân mà cũng mơ ném hắn đi, đúng là muốn chết.</w:t>
      </w:r>
    </w:p>
    <w:p>
      <w:pPr>
        <w:pStyle w:val="BodyText"/>
      </w:pPr>
      <w:r>
        <w:t xml:space="preserve">Gã đàn ông chộp vai Âu Dương nhưng gã cảm giác bàn tay mình đụng vào vai hắn như bị kim đâm, rất đau, gã muốn rút tay lại cũng không được.</w:t>
      </w:r>
    </w:p>
    <w:p>
      <w:pPr>
        <w:pStyle w:val="BodyText"/>
      </w:pPr>
      <w:r>
        <w:t xml:space="preserve">Một luồng huyết quang khẽ nhúc nhích, gã đàn ông chộp bả vai Âu Dương bị huyết quang bắn bay ra ngoài, tốc độ nhanh đến có thể đánh gục Đại Đế.</w:t>
      </w:r>
    </w:p>
    <w:p>
      <w:pPr>
        <w:pStyle w:val="BodyText"/>
      </w:pPr>
      <w:r>
        <w:t xml:space="preserve">- A!</w:t>
      </w:r>
    </w:p>
    <w:p>
      <w:pPr>
        <w:pStyle w:val="BodyText"/>
      </w:pPr>
      <w:r>
        <w:t xml:space="preserve">Tiếng hét thảm từ xa vang vọng, nhưng trên Xuyên Vân thuyền khắp nơi đều có tiếng hét này, vì vậy không ai chú ý cả.</w:t>
      </w:r>
    </w:p>
    <w:p>
      <w:pPr>
        <w:pStyle w:val="BodyText"/>
      </w:pPr>
      <w:r>
        <w:t xml:space="preserve">- Các ngươi đừng tới đây! Chúng ta là người Đông Phương gia tộc!</w:t>
      </w:r>
    </w:p>
    <w:p>
      <w:pPr>
        <w:pStyle w:val="BodyText"/>
      </w:pPr>
      <w:r>
        <w:t xml:space="preserve">Đông Phương Hoa bị năm người buộc đến góc thuyền, gã biết lúc này chỉ có lôi ra thân phận Đông Phương gia tộc, nếu không thì gã và sư muội chắc chắn bị ném khỏi thuyền.</w:t>
      </w:r>
    </w:p>
    <w:p>
      <w:pPr>
        <w:pStyle w:val="BodyText"/>
      </w:pPr>
      <w:r>
        <w:t xml:space="preserve">*Vèo!*</w:t>
      </w:r>
    </w:p>
    <w:p>
      <w:pPr>
        <w:pStyle w:val="BodyText"/>
      </w:pPr>
      <w:r>
        <w:t xml:space="preserve">Khi Đông Phương Hoa vừa dứt lời thì trong năm người vây quanh họ có hai người bị ném ra ngoài. Hai tên xui xẻo bị quăng ra trong một giây biến mất cuối chân trời.</w:t>
      </w:r>
    </w:p>
    <w:p>
      <w:pPr>
        <w:pStyle w:val="BodyText"/>
      </w:pPr>
      <w:r>
        <w:t xml:space="preserve">- Các ngươi ồn ào quá.</w:t>
      </w:r>
    </w:p>
    <w:p>
      <w:pPr>
        <w:pStyle w:val="BodyText"/>
      </w:pPr>
      <w:r>
        <w:t xml:space="preserve">Âu Dương lại ra tay bắt lấy hai người, lại *vèo vèo* hai tiếng, hai tên xui xẻo nối gót theo người đi trước.</w:t>
      </w:r>
    </w:p>
    <w:p>
      <w:pPr>
        <w:pStyle w:val="BodyText"/>
      </w:pPr>
      <w:r>
        <w:t xml:space="preserve">Ném bay tên cuối cùng, Âu Dương vỗ tay liếc Đông Phương Hoa, Đông Phương Nguyệt, không phải hắn định giúp đỡ họ mà vì gã đàn ông chung nhóm với năm tên, hắn đã ném đi một thì không ngại xử lý hết cả đám.</w:t>
      </w:r>
    </w:p>
    <w:p>
      <w:pPr>
        <w:pStyle w:val="BodyText"/>
      </w:pPr>
      <w:r>
        <w:t xml:space="preserve">*Tuuu!*</w:t>
      </w:r>
    </w:p>
    <w:p>
      <w:pPr>
        <w:pStyle w:val="BodyText"/>
      </w:pPr>
      <w:r>
        <w:t xml:space="preserve">Tiếng hú lần thứ ba vang lên, Xuyên Vân thuyền lắc lư, chở đủ năm ngàn khách thuyền bắt đầu di chuyển.</w:t>
      </w:r>
    </w:p>
    <w:p>
      <w:pPr>
        <w:pStyle w:val="BodyText"/>
      </w:pPr>
      <w:r>
        <w:t xml:space="preserve">Xuyên Vân thuyền giống như viễn cổ cự thú rẽ sóng biển, chuẩn bị tiến vào Mê Hồn Hải.</w:t>
      </w:r>
    </w:p>
    <w:p>
      <w:pPr>
        <w:pStyle w:val="BodyText"/>
      </w:pPr>
      <w:r>
        <w:t xml:space="preserve">Tùy theo Xuyên Vân thuyền khởi động, trên biển vô số người há mồm mắng, nhưng có chửi cũng vô dụng, lần này có thể leo lên thuyền đều là cường giả, muốn đi xem ước định năm mươi năm của Âu Dương, không có vị trí cho thương nhân và kẻ yếu.</w:t>
      </w:r>
    </w:p>
    <w:p>
      <w:pPr>
        <w:pStyle w:val="BodyText"/>
      </w:pPr>
      <w:r>
        <w:t xml:space="preserve">- Khởi thuyền!</w:t>
      </w:r>
    </w:p>
    <w:p>
      <w:pPr>
        <w:pStyle w:val="BodyText"/>
      </w:pPr>
      <w:r>
        <w:t xml:space="preserve">Đông Phương Nguyệt nằm sấp ở góc thuyền nhìn ra ngoài, Xuyên Vân thuyền bắt đầu khởi động.</w:t>
      </w:r>
    </w:p>
    <w:p>
      <w:pPr>
        <w:pStyle w:val="BodyText"/>
      </w:pPr>
      <w:r>
        <w:t xml:space="preserve">Âu Dương đứng bên cạnh, con ngươi vàng nhìn phương xa. Năm mươi năm, rốt cuộc hắn lại một lần nữa bước lên Xuyên Vân thuyền, nhưng ngươi khác chỉ ngồi chuyến này, còn hắn qua Bách Tôn đảo xong lại lên Xuyên Vân thuyền, từ giây phút đó hắn sẽ tiến vào con đường viễn cổ, sinh tử thành bại chỉ trong một ý nghĩ.</w:t>
      </w:r>
    </w:p>
    <w:p>
      <w:pPr>
        <w:pStyle w:val="BodyText"/>
      </w:pPr>
      <w:r>
        <w:t xml:space="preserve">Bách Tôn đảo, phía trước Bạch Tôn các tháp to có ba đảo chủ đang tế bái, rồi bước chân vào tháp.</w:t>
      </w:r>
    </w:p>
    <w:p>
      <w:pPr>
        <w:pStyle w:val="BodyText"/>
      </w:pPr>
      <w:r>
        <w:t xml:space="preserve">Trong tháp to vẫn có các pho tượng đứng sừng sững, mỗi pho tượng điêu khắc đại biểu một người từng đoạt được danh hiệu thiên hạ đệ nhất Tu Phục Tông Sư.</w:t>
      </w:r>
    </w:p>
    <w:p>
      <w:pPr>
        <w:pStyle w:val="BodyText"/>
      </w:pPr>
      <w:r>
        <w:t xml:space="preserve">Năm mươi năm trước vốn Âu Dương nên ở đây lập pho tượng thuộc về hắn, thuộc về Vạn Tiên sơn. Nhưng lúc đó Đạm Thai gia giữa đường giết ra, khiến pho tượng thuộc về Âu Dương năm mươi năm sau mới có cơ hội lập nên.</w:t>
      </w:r>
    </w:p>
    <w:p>
      <w:pPr>
        <w:pStyle w:val="BodyText"/>
      </w:pPr>
      <w:r>
        <w:t xml:space="preserve">Tam đảo chủ mở miệng hỏi:</w:t>
      </w:r>
    </w:p>
    <w:p>
      <w:pPr>
        <w:pStyle w:val="BodyText"/>
      </w:pPr>
      <w:r>
        <w:t xml:space="preserve">- Đại ca, ngươi nói xem rốt cuộc thì lực Thần Sư của Âu Dương lợi hại hay là năng lực Hắc Thần Thôn Phệ Lực Đạm Thai Minh có được cường hơn?</w:t>
      </w:r>
    </w:p>
    <w:p>
      <w:pPr>
        <w:pStyle w:val="BodyText"/>
      </w:pPr>
      <w:r>
        <w:t xml:space="preserve">Hiển nhiên Đại đảo chủ càng công nhận Âu Dương chính thống, nói:</w:t>
      </w:r>
    </w:p>
    <w:p>
      <w:pPr>
        <w:pStyle w:val="BodyText"/>
      </w:pPr>
      <w:r>
        <w:t xml:space="preserve">- Âu Dương Thần Sư chính là chính thống, hắc thần cho dù ở viễn cổ cũng là loại tà ác, từ xưa tà không thắng chính. Năm mươi năm trước Âu Dương có thể thắng Đạm Thai Minh, năm mươi năm sau hắn chắc chắn có thể.</w:t>
      </w:r>
    </w:p>
    <w:p>
      <w:pPr>
        <w:pStyle w:val="BodyText"/>
      </w:pPr>
      <w:r>
        <w:t xml:space="preserve">Nhị đảo chủ lên tiếng:</w:t>
      </w:r>
    </w:p>
    <w:p>
      <w:pPr>
        <w:pStyle w:val="BodyText"/>
      </w:pPr>
      <w:r>
        <w:t xml:space="preserve">- Chưa chắc, Hắc Thần đó đã thông linh, lần này Âu Dương chỉ dựa vào Tu Phục thuật đè chết Đạm Thai Minh thì e rằng không dễ.</w:t>
      </w:r>
    </w:p>
    <w:p>
      <w:pPr>
        <w:pStyle w:val="BodyText"/>
      </w:pPr>
      <w:r>
        <w:t xml:space="preserve">Đại đảo chủ biểu tình thỏa mãn nói:</w:t>
      </w:r>
    </w:p>
    <w:p>
      <w:pPr>
        <w:pStyle w:val="BodyText"/>
      </w:pPr>
      <w:r>
        <w:t xml:space="preserve">- Mọi chuyện rất nhanh sẽ thấy kết quả. Chắc Xuyên Vân thuyền đã xuất phát, không lâu sau họ sẽ tới đây, lần này là quyết đấu Tu Phục thuật tối cao nhất từ sau viễn cổ, đời này có thể trông thấy đẳng cấp quyết đâu như vậy dù chết cũng không hối tiếc!</w:t>
      </w:r>
    </w:p>
    <w:p>
      <w:pPr>
        <w:pStyle w:val="BodyText"/>
      </w:pPr>
      <w:r>
        <w:t xml:space="preserve">Thân là một Tu Phục Sư, có thể nhìn thấy trong Tu Phục Sư Thần Sư thành tựu tối cao đối kháng với Hắc Thần Thôn Phệ Lực trong viễn cổ Tu Phục thuật loại tà thuật đã thất truyền từ xa xưa, đúng là đáng giá cho dù chết cũng không tiếc.</w:t>
      </w:r>
    </w:p>
    <w:p>
      <w:pPr>
        <w:pStyle w:val="BodyText"/>
      </w:pPr>
      <w:r>
        <w:t xml:space="preserve">…</w:t>
      </w:r>
    </w:p>
    <w:p>
      <w:pPr>
        <w:pStyle w:val="BodyText"/>
      </w:pPr>
      <w:r>
        <w:t xml:space="preserve">Sương mù lan tràn nguyên Mê Hồn Hải, dù ở trên Xuyên Vân thuyền thì ngươi tối đa chỉ có thấy cảnh tượng trong vòng trăm thước, trừ phi có ánh mắt đặc biệt giống như Âu Dương, hoặc là như Đào Đài gia tộc có thuật dạ hành đặc biệt, nếu không thì chỉ có bị vây khốn chết. Cường giả ý chí tiến vào Mê Hồn Hải không có mấy phần bản lĩnh thật sự thì trừ phi vận may đến nghịch thiên, nếu không đa số chết tại đây.</w:t>
      </w:r>
    </w:p>
    <w:p>
      <w:pPr>
        <w:pStyle w:val="BodyText"/>
      </w:pPr>
      <w:r>
        <w:t xml:space="preserve">Từ viễn cổ đến bây giờ muốn tìm tòi bí mật Mê Hồn Hải chết nhiều vô số kể, cuối cùng mọi người hiểu Mê Hồn Hải huyền bí liên tiếp viễn cổ, nơi này đã cách biệt với thời đại, muốn tìm hiểu bí mật của nó là chuyện không thể.</w:t>
      </w:r>
    </w:p>
    <w:p>
      <w:pPr>
        <w:pStyle w:val="BodyText"/>
      </w:pPr>
      <w:r>
        <w:t xml:space="preserve">Nhưng dù nói thế nào thì vẫn có nhiều người tiến vào Mê Hồn Hải, lý do rất đơn giản, tại đây nếu đủ may mắn thì có thể được hưởng một số báu vật không thể tưởng tượng.</w:t>
      </w:r>
    </w:p>
    <w:p>
      <w:pPr>
        <w:pStyle w:val="BodyText"/>
      </w:pPr>
      <w:r>
        <w:t xml:space="preserve">Ngồi trên đầu thuyền Xuyên Vân thuyền, Âu Dương nhìn phía trước. Xuyên Vân thuyền cách Bách Tôn đảo đã cực kỳ gần, có lẽ qua buổi tối liền đến nơi.</w:t>
      </w:r>
    </w:p>
    <w:p>
      <w:pPr>
        <w:pStyle w:val="BodyText"/>
      </w:pPr>
      <w:r>
        <w:t xml:space="preserve">Một đêm yên tĩnh, sáng sớm ngày thứ hai, Âu Dương đứng ở đầu thuyền đã trông thấy Bách Tôn đảo ngoài vài trăm dặm. Nhưng khi Âu Dương trông thấy Bách Tôn đảo thì hơi giật mình, vì trên đảo bị trùm một tầng sương giáp đen, loại sương khói này chỉ có Thần Sư Chi Nhãn mới trông thấy. Đang lúc Âu Dương định nhìn thấu sương khói đen thì mắt chợt lóe, tầm mắt tối đen, thị lực thu lại.</w:t>
      </w:r>
    </w:p>
    <w:p>
      <w:pPr>
        <w:pStyle w:val="BodyText"/>
      </w:pPr>
      <w:r>
        <w:t xml:space="preserve">- Vậy là sao!</w:t>
      </w:r>
    </w:p>
    <w:p>
      <w:pPr>
        <w:pStyle w:val="BodyText"/>
      </w:pPr>
      <w:r>
        <w:t xml:space="preserve">Âu Dương dụi mắt, lại đưa mắt nhìn hướng Bách Tôn đảo. Chuyện tương tự như trước, Âu Dương thấy sương khói đen, định xuyên thấu qua nó nhìn căn nguyên thì bị cưỡng chế bắn ngược về.</w:t>
      </w:r>
    </w:p>
    <w:p>
      <w:pPr>
        <w:pStyle w:val="BodyText"/>
      </w:pPr>
      <w:r>
        <w:t xml:space="preserve">Âu Dương hơi giật mình, lắc đầu thầm nhủ.</w:t>
      </w:r>
    </w:p>
    <w:p>
      <w:pPr>
        <w:pStyle w:val="BodyText"/>
      </w:pPr>
      <w:r>
        <w:t xml:space="preserve">"Rốt cuộc là lực lượng gì chắn được Thần Sư Chi Nhãn của ta?"</w:t>
      </w:r>
    </w:p>
    <w:p>
      <w:pPr>
        <w:pStyle w:val="Compact"/>
      </w:pPr>
      <w:r>
        <w:br w:type="textWrapping"/>
      </w:r>
      <w:r>
        <w:br w:type="textWrapping"/>
      </w:r>
    </w:p>
    <w:p>
      <w:pPr>
        <w:pStyle w:val="Heading2"/>
      </w:pPr>
      <w:bookmarkStart w:id="489" w:name="chương-497-hắc-thần-vu-giả"/>
      <w:bookmarkEnd w:id="489"/>
      <w:r>
        <w:t xml:space="preserve">467. Chương 497 : Hắc Thần Vu Giả</w:t>
      </w:r>
    </w:p>
    <w:p>
      <w:pPr>
        <w:pStyle w:val="Compact"/>
      </w:pPr>
      <w:r>
        <w:br w:type="textWrapping"/>
      </w:r>
      <w:r>
        <w:br w:type="textWrapping"/>
      </w:r>
      <w:r>
        <w:t xml:space="preserve">Trong khi Âu Dương suy tư thì phía xa truyền đến thanh âm quen thuộc:</w:t>
      </w:r>
    </w:p>
    <w:p>
      <w:pPr>
        <w:pStyle w:val="BodyText"/>
      </w:pPr>
      <w:r>
        <w:t xml:space="preserve">- Sư huynh, chắc Thần Tiễn đại nhân sẽ đến đi?</w:t>
      </w:r>
    </w:p>
    <w:p>
      <w:pPr>
        <w:pStyle w:val="BodyText"/>
      </w:pPr>
      <w:r>
        <w:t xml:space="preserve">Giọng này là của đôi sư huynh muội Đông Phương ở trên thuyền mấy tháng.</w:t>
      </w:r>
    </w:p>
    <w:p>
      <w:pPr>
        <w:pStyle w:val="BodyText"/>
      </w:pPr>
      <w:r>
        <w:t xml:space="preserve">- Thần Tiễn một lời hứa đáng giá ngàn vàng, năm mươi năm trước ước định với Đạm Thai Minh năm mươi năm sau đến Bách Tôn đảo tái chiến, bây giờ năm mươi năm đã qua, tin tưởng Bạch Tôn các chắc chắn sẽ làm đúng lời hứa.</w:t>
      </w:r>
    </w:p>
    <w:p>
      <w:pPr>
        <w:pStyle w:val="BodyText"/>
      </w:pPr>
      <w:r>
        <w:t xml:space="preserve">Đông Phương Hoa chưa từng gặp Âu Dương nhưng gã có biết chút tin đồn về hắn.</w:t>
      </w:r>
    </w:p>
    <w:p>
      <w:pPr>
        <w:pStyle w:val="BodyText"/>
      </w:pPr>
      <w:r>
        <w:t xml:space="preserve">- Sư huynh, lại là cái tên đáng ghét kia!</w:t>
      </w:r>
    </w:p>
    <w:p>
      <w:pPr>
        <w:pStyle w:val="BodyText"/>
      </w:pPr>
      <w:r>
        <w:t xml:space="preserve">Đông Phương Nguyệt nhìn thấy Âu Dương đứng trên đầu thuyền từ khi nào, khó chịu bĩu môi. Bắt đầu từ khi nàng gặp Âu Dương, mỗi lần nói chuyện với hắn đều không hợp, nên Đông Phương Nguyệt ra vẻ nàng không thích người này.</w:t>
      </w:r>
    </w:p>
    <w:p>
      <w:pPr>
        <w:pStyle w:val="BodyText"/>
      </w:pPr>
      <w:r>
        <w:t xml:space="preserve">- Đừng nói như vậy, nói sao thì người ta cũng từng giúp chúng ta.</w:t>
      </w:r>
    </w:p>
    <w:p>
      <w:pPr>
        <w:pStyle w:val="BodyText"/>
      </w:pPr>
      <w:r>
        <w:t xml:space="preserve">Đông Phương Hoa không giống như sơn môn không phân rõ trắng đen, mặc dù bây giờ gã không biết tên đối phương nhưng lúc đó nếu không có Âu Dương ra tay quăng năm người đi thì có lẽ bây giờ họ đã bị đá xuống Xuyên Vân thuyền rồi.</w:t>
      </w:r>
    </w:p>
    <w:p>
      <w:pPr>
        <w:pStyle w:val="BodyText"/>
      </w:pPr>
      <w:r>
        <w:t xml:space="preserve">*Tuuuu!*</w:t>
      </w:r>
    </w:p>
    <w:p>
      <w:pPr>
        <w:pStyle w:val="BodyText"/>
      </w:pPr>
      <w:r>
        <w:t xml:space="preserve">Xuyên Vân thuyền phát ra tiếng hú thứ nhất, biểu thị cách Bách Tôn đảo không xa. Tiếngv hú này khiến mọi người chạy lên sàn thuyền nhìn phía xa, nhưng họ không có ánh mắt giống Âu Dương nên tất nhiên không thấy được Bách Tôn đảo ngoài trăm dặm, chỉ mơ hồ đoán chắc đã rất gần tới nơi.</w:t>
      </w:r>
    </w:p>
    <w:p>
      <w:pPr>
        <w:pStyle w:val="BodyText"/>
      </w:pPr>
      <w:r>
        <w:t xml:space="preserve">"Sao lại thế này!"</w:t>
      </w:r>
    </w:p>
    <w:p>
      <w:pPr>
        <w:pStyle w:val="BodyText"/>
      </w:pPr>
      <w:r>
        <w:t xml:space="preserve">Âu Dương lại tụ Thần Sư Chi Nhãn nhìn hướng Bách Tôn đảo, sương mù trên đảo cũng bị khói đen nuốt sạch không còn một mảnh. Bất cứ sương khói nào tới gần Bách Tôn đảo đều bị khói đen nuốt hết.</w:t>
      </w:r>
    </w:p>
    <w:p>
      <w:pPr>
        <w:pStyle w:val="BodyText"/>
      </w:pPr>
      <w:r>
        <w:t xml:space="preserve">Khi Âu Dương định nhìn rõ chuyện xảy ra khi nào thì lần nữa cảm giác mắt nhúc nhích, thị lực lập tức trở về.</w:t>
      </w:r>
    </w:p>
    <w:p>
      <w:pPr>
        <w:pStyle w:val="BodyText"/>
      </w:pPr>
      <w:r>
        <w:t xml:space="preserve">"Không ngờ có thứ phá được Thần Sư Chi Nhãn của ta!"</w:t>
      </w:r>
    </w:p>
    <w:p>
      <w:pPr>
        <w:pStyle w:val="BodyText"/>
      </w:pPr>
      <w:r>
        <w:t xml:space="preserve">Âu Dương biểu tình giật mình, đây là lần dầu tiên từ khi hắn có được Thần Sư Chi Nhãn mà không thể thấy căn nguyên vật chất.</w:t>
      </w:r>
    </w:p>
    <w:p>
      <w:pPr>
        <w:pStyle w:val="BodyText"/>
      </w:pPr>
      <w:r>
        <w:t xml:space="preserve">"Không lẽ là Hắc Thần?"</w:t>
      </w:r>
    </w:p>
    <w:p>
      <w:pPr>
        <w:pStyle w:val="BodyText"/>
      </w:pPr>
      <w:r>
        <w:t xml:space="preserve">Âu Dương suy nghĩ thật lâu cuối cùng trong óc hiện ra hai chữ Hắc Thần. Hắc Thần là một loại tà thuật cực kỳ cường đại thời viễn cổ, loại tà thuật này từ xa xưa đó cùng tồn tại năng lực với Tu Phục thuật.</w:t>
      </w:r>
    </w:p>
    <w:p>
      <w:pPr>
        <w:pStyle w:val="BodyText"/>
      </w:pPr>
      <w:r>
        <w:t xml:space="preserve">Tu Phục thuật là dùng lực lượng bản thân hoàn thành tu sửa yêu binh và kiếm linh, Hắc Thần thì hoàn toàn tương phản. Hắc Thần cắn nuốt lực lượng khác đem yêu binh, kiếm linh tiến hành gia cố, mặc dù cũng xem như một loại tu phục nhưng bị Hắc Thần thuật tu phục ra yêu binh sẽ có biến dị.</w:t>
      </w:r>
    </w:p>
    <w:p>
      <w:pPr>
        <w:pStyle w:val="BodyText"/>
      </w:pPr>
      <w:r>
        <w:t xml:space="preserve">Tu Phục thuật tu phục trọng chữ ổn, chính là nói trước kia yêu binh của ngươi làm sao thì sửa xong nó vẫn như vậy, nhưng Hắc Thần thuật thì khác. Giống như Thứ Kiêu cung của Âu Dương, nếu lúc trước Thứ Kiêu cung bị đập vỡ tìm một người có Hắc Thần cường đại để tu phục thì có lẽ sửa xong uy lực của Thứ Kiêu cung sẽ tăng rất nhiều, nhưng tương tự Thứ Kiêu cung để lại một ẩn hoạn. Tai họa ngầm này dù là ở viễn cổ cũng có nhiều tranh cãi, đó chính là khi Hắc Thần thuật hoàn toàn tu phục xong thì yêu binh sẽ thông linh.</w:t>
      </w:r>
    </w:p>
    <w:p>
      <w:pPr>
        <w:pStyle w:val="BodyText"/>
      </w:pPr>
      <w:r>
        <w:t xml:space="preserve">Thông linh là cái gì? Chính là yêu binh có được linh hồn, cái này xem ra là lựa chọn không sai, hơn nữa ở viễn cổ có rất nhiều người cố ý tìm Hắc Tu Thuật Sư tiến hành thông linh yêu binh.</w:t>
      </w:r>
    </w:p>
    <w:p>
      <w:pPr>
        <w:pStyle w:val="BodyText"/>
      </w:pPr>
      <w:r>
        <w:t xml:space="preserve">Nhưng chuyện gì cũng có ngoại lệ, nếu như cho Âu Dương lựa chọn thì hắn sẽ không còn để yêu binh có linh hồn. Linh hồn nghe thì rất siêu đẳng, nhưng tồn tại linh hồn đại biểu có mâu thuẫn. Hiện giờ dù Thứ Kiêu cung không có linh hồn nhưng Âu Dương có thể sử dụng nó thuạn tay vô cùng, nếu để Thứ Kiêu cung sinh ra linh hồn, có ai dám bảo đảm yêu binh sẽ nghe lời giống như hôm nay? Nếu lúc chiến đấu Thứ Kiêu cung giống như lúc trước Vạn Sơn Ấn của Linh San đình công thì chẳng phải là hắn chờ chết?</w:t>
      </w:r>
    </w:p>
    <w:p>
      <w:pPr>
        <w:pStyle w:val="BodyText"/>
      </w:pPr>
      <w:r>
        <w:t xml:space="preserve">Vậy nên ở trong mắt Âu Dương Hắc Tu thuật là một con đường cực đoan, con người nhân nhượng yêu binh, cái này vĩnh viễn không thể là đạo lý.</w:t>
      </w:r>
    </w:p>
    <w:p>
      <w:pPr>
        <w:pStyle w:val="BodyText"/>
      </w:pPr>
      <w:r>
        <w:t xml:space="preserve">"Từ thời viễn cổ có vô số thần binh lợi khí, viễn cổ chung kết thần binh lợi khí biến mất, hiện tại Chân Linh Giới không có bao nhiêu pháp bảo." Âu Dương ngẩng đầu nhìn lên trời.</w:t>
      </w:r>
    </w:p>
    <w:p>
      <w:pPr>
        <w:pStyle w:val="BodyText"/>
      </w:pPr>
      <w:r>
        <w:t xml:space="preserve">Âu Dương có được ký ức Thần Sư nên biết pháp bảo phẩm chất như Vạn Sơ Ấn chỉ xem như bình thường, khi đó Lục Tiên cường đại hơn xa bây giờ. Khi ấy Lục Tiên không giống như bây giờ không lấy kiếm linh bày kiếm trận, nhưng sau viễn cổ mọi thứ biến mất, tất cả đều đã qua. Muốn nhìn cảnh tượng Lục Tiên phất tay là kinh thiên động địa ở tại Chân Linh Giới rất khó. Vũ hóa phi tiên, cái này giống như là thần thuạt cử hà phi thăng bước vào chân giới. Âu Dương đạt đến đẳng cấp này, cũng hiểu đôi chút về phi tiên.</w:t>
      </w:r>
    </w:p>
    <w:p>
      <w:pPr>
        <w:pStyle w:val="BodyText"/>
      </w:pPr>
      <w:r>
        <w:t xml:space="preserve">Sau khi vũ hóa phi tiên chắc chắn sẽ bước vào một thế giới mới, Âu Dương không biết thế giới kia có cái gì, nhưng có một điều hắn chắc chắn rằng trong thế giới kia nhất định có nhiều cường giả viễn cổ, sẽ có càng nhiều khiêu chiến.</w:t>
      </w:r>
    </w:p>
    <w:p>
      <w:pPr>
        <w:pStyle w:val="BodyText"/>
      </w:pPr>
      <w:r>
        <w:t xml:space="preserve">Âu Dương siết chặt nắm tay, lòng Âu Dương thầm thét gào.</w:t>
      </w:r>
    </w:p>
    <w:p>
      <w:pPr>
        <w:pStyle w:val="BodyText"/>
      </w:pPr>
      <w:r>
        <w:t xml:space="preserve">"Dù đi đến thế giới như thế nào thì ta nhất định sẽ vượt qua cửa ải khó khắn trước mắt, đi con đường lên trời!"</w:t>
      </w:r>
    </w:p>
    <w:p>
      <w:pPr>
        <w:pStyle w:val="BodyText"/>
      </w:pPr>
      <w:r>
        <w:t xml:space="preserve">Nếu như không đến thế giới này, mình ở tiểu thế giới làm một thôn dân bình thường thì thôi, nhưng nếu ông trời đã cho cơ hội thìm ình phải đem những gì có thể làm thực hiện được, bất cứ thứ gì ngăn cản trước mắt đều sẽ bị mình một tên bắn nát.</w:t>
      </w:r>
    </w:p>
    <w:p>
      <w:pPr>
        <w:pStyle w:val="BodyText"/>
      </w:pPr>
      <w:r>
        <w:t xml:space="preserve">*Tuuu!*</w:t>
      </w:r>
    </w:p>
    <w:p>
      <w:pPr>
        <w:pStyle w:val="BodyText"/>
      </w:pPr>
      <w:r>
        <w:t xml:space="preserve">Xuyên Vân thuyền lần thứ hai phát ra tiếng hú, đầu thuyền khổng lồ phá vỡ sương mù, tiến vào phạm vi khói đen bao trùm Bách Tôn đảo. Chỉ một mình Âu Dương trông thấy khói đen, những người khác chỉ thấy trời xanh mây trắng và Bách Tôn đảo nằm ở phía xa.</w:t>
      </w:r>
    </w:p>
    <w:p>
      <w:pPr>
        <w:pStyle w:val="BodyText"/>
      </w:pPr>
      <w:r>
        <w:t xml:space="preserve">Đông Phương Nguyệt hét to:</w:t>
      </w:r>
    </w:p>
    <w:p>
      <w:pPr>
        <w:pStyle w:val="BodyText"/>
      </w:pPr>
      <w:r>
        <w:t xml:space="preserve">- Rốt cuộc đến Bách Tôn đảo!</w:t>
      </w:r>
    </w:p>
    <w:p>
      <w:pPr>
        <w:pStyle w:val="BodyText"/>
      </w:pPr>
      <w:r>
        <w:t xml:space="preserve">Không chỉ một mình nàng, rất nhiều người mới đến Bách Tôn đảo đều vui sướng hét to.</w:t>
      </w:r>
    </w:p>
    <w:p>
      <w:pPr>
        <w:pStyle w:val="BodyText"/>
      </w:pPr>
      <w:r>
        <w:t xml:space="preserve">- Không biết Đạm Thai Minh đó có gan đấu với Thần Tiễn đại nhân không!</w:t>
      </w:r>
    </w:p>
    <w:p>
      <w:pPr>
        <w:pStyle w:val="BodyText"/>
      </w:pPr>
      <w:r>
        <w:t xml:space="preserve">Lúc này đến Bách Tôn đảo, mọi người bắt đầu thảo luận cuộc chiến giữa Âu Dương và Đạm Thai Minh, dù sao danh tiếng của hắn quá vang dội, cái tên thiên hạ đệ nhất tuyệt đối là danh đúng với thực, cường giả như vậy Đạm Thai Minh có thể khiêu chiến được không?</w:t>
      </w:r>
    </w:p>
    <w:p>
      <w:pPr>
        <w:pStyle w:val="BodyText"/>
      </w:pPr>
      <w:r>
        <w:t xml:space="preserve">Trong khi mọi người suy đoán thì Âu Dương đứng ở đầu thuyền đón gió, không ai chú ý đến hắn, dù sao chỗ này rất hỗn loạn.</w:t>
      </w:r>
    </w:p>
    <w:p>
      <w:pPr>
        <w:pStyle w:val="BodyText"/>
      </w:pPr>
      <w:r>
        <w:t xml:space="preserve">Âu Dương nhìn chằm chằm bờ biển Bách Tôn đảo, trên bờ Đạm Thai Minh toàn thân bao giùm tầng khói đen, khóe môi cong lên nụ cười khẽ.</w:t>
      </w:r>
    </w:p>
    <w:p>
      <w:pPr>
        <w:pStyle w:val="BodyText"/>
      </w:pPr>
      <w:r>
        <w:t xml:space="preserve">Âu Dương dùng Thần Sư Chi Nhãn có thể thấy gã, Đạm Thai Minh có Hắc Thần Lĩnh Vực cũng trông thấy Âu Dương.</w:t>
      </w:r>
    </w:p>
    <w:p>
      <w:pPr>
        <w:pStyle w:val="BodyText"/>
      </w:pPr>
      <w:r>
        <w:t xml:space="preserve">Thần mộc mặt nạ cộng thêm ý chí tam phương ẩn chứa năng lực rất cường đại, nhưng dù có cường đại cỡ nào cũng không thể giấu đi lực Thần Sư. Đạm Thai Minh không cần cảm nhận sự cường đại của Âu Dương, bởi vì hôm nay gã không đấu tay đôi với hắn, bọn họ quyết đấu là Tu Phục thuật!</w:t>
      </w:r>
    </w:p>
    <w:p>
      <w:pPr>
        <w:pStyle w:val="BodyText"/>
      </w:pPr>
      <w:r>
        <w:t xml:space="preserve">Viễn cổ Hắc Tu thuật quyết đấu với Tu Phục thuật chính thống! Hai đại đỉnh từ viễn cổ đã tranh đấu gay gắt, bây giờ hai thần thuật cùng hiện thế, họ ở trên Bách Tôn đảo sẽ tiến hành lần quyết đấu đỉnh cao nhất từ sau viễn cổ.</w:t>
      </w:r>
    </w:p>
    <w:p>
      <w:pPr>
        <w:pStyle w:val="BodyText"/>
      </w:pPr>
      <w:r>
        <w:t xml:space="preserve">Thiên hạ đệ nhất! Đây đã không chỉ đơn thuần là thiên hạ đệ nhất, nó đại biểu cho Tu Phục thuật chính thống đối kháng cùng Hắc Tu thuật được gọi là tà thuật.</w:t>
      </w:r>
    </w:p>
    <w:p>
      <w:pPr>
        <w:pStyle w:val="Compact"/>
      </w:pPr>
      <w:r>
        <w:br w:type="textWrapping"/>
      </w:r>
      <w:r>
        <w:br w:type="textWrapping"/>
      </w:r>
    </w:p>
    <w:p>
      <w:pPr>
        <w:pStyle w:val="Heading2"/>
      </w:pPr>
      <w:bookmarkStart w:id="490" w:name="chương-498-phân-thắng-bại"/>
      <w:bookmarkEnd w:id="490"/>
      <w:r>
        <w:t xml:space="preserve">468. Chương 498 : Phân Thắng Bại</w:t>
      </w:r>
    </w:p>
    <w:p>
      <w:pPr>
        <w:pStyle w:val="Compact"/>
      </w:pPr>
      <w:r>
        <w:br w:type="textWrapping"/>
      </w:r>
      <w:r>
        <w:br w:type="textWrapping"/>
      </w:r>
      <w:r>
        <w:t xml:space="preserve">*Ầm!*</w:t>
      </w:r>
    </w:p>
    <w:p>
      <w:pPr>
        <w:pStyle w:val="BodyText"/>
      </w:pPr>
      <w:r>
        <w:t xml:space="preserve">Hắc quang từ Bách Tôn đảo phóng lên cao, một cột sáng đen thô cỡ mười thước bắn hướng Xuyên Vân thuyền.</w:t>
      </w:r>
    </w:p>
    <w:p>
      <w:pPr>
        <w:pStyle w:val="BodyText"/>
      </w:pPr>
      <w:r>
        <w:t xml:space="preserve">- Hắc Tu thuật!</w:t>
      </w:r>
    </w:p>
    <w:p>
      <w:pPr>
        <w:pStyle w:val="BodyText"/>
      </w:pPr>
      <w:r>
        <w:t xml:space="preserve">U Nguyệt Ảnh nhìn thấy hắc quang vọt tới, nàng lập tức nhận ra đây chắc chắn là Hắc Tu thuật!</w:t>
      </w:r>
    </w:p>
    <w:p>
      <w:pPr>
        <w:pStyle w:val="BodyText"/>
      </w:pPr>
      <w:r>
        <w:t xml:space="preserve">- Hắc Tu thuật! Làm sao có thể? Không phải Hắc Tu thuật đã biến mất từ viễn cổ rồi sao?</w:t>
      </w:r>
    </w:p>
    <w:p>
      <w:pPr>
        <w:pStyle w:val="BodyText"/>
      </w:pPr>
      <w:r>
        <w:t xml:space="preserve">Không chỉ mình U Nguyệt Ảnh, những Tu Phục Tông Sư cũng nhận ra Hắc Tu thuật. Hắc Tu thuật cường đại như vậy, chắc Đạm Thai Minh đã đại thành bước chân vào Hắc Thần Vu giả, cảnh giới cùng đẳng cấp với Tu Phục Sư.</w:t>
      </w:r>
    </w:p>
    <w:p>
      <w:pPr>
        <w:pStyle w:val="BodyText"/>
      </w:pPr>
      <w:r>
        <w:t xml:space="preserve">- Hắc Thần Vu giả!</w:t>
      </w:r>
    </w:p>
    <w:p>
      <w:pPr>
        <w:pStyle w:val="BodyText"/>
      </w:pPr>
      <w:r>
        <w:t xml:space="preserve">U Nguyệt Ảnh trợn to mắt nhìn phía xa, mặt đầy hưng phấn. Đối với Tu Phục Sư thì dù là Tu Phục Thần Sư hay Hắc Thần Vu giả đều là nhân vật tựa vũ hóa phi tiên, hôm nay hai người tương đồng vũ hóa phi tiên quyết đấu tại đây, Tu Phục Thần Sư đối trận với Hắc Thần Vu giả, hai đại đỉnh viễn cổ ngày hôm nay ở Bách Tôn đảo lại lần nữa va chạm, khiến người sau viễn cổ lần nữa cảm nhận huy hoàng viễn cổ, cái này tuyệt đối đáng giá mọi người kích động.</w:t>
      </w:r>
    </w:p>
    <w:p>
      <w:pPr>
        <w:pStyle w:val="BodyText"/>
      </w:pPr>
      <w:r>
        <w:t xml:space="preserve">Cột sáng đen đánh hướng Xuyên Vân thuyền khiến mọi người kinh kêu, dù sao thoạt trông cột sáng rất là khủng bố.</w:t>
      </w:r>
    </w:p>
    <w:p>
      <w:pPr>
        <w:pStyle w:val="BodyText"/>
      </w:pPr>
      <w:r>
        <w:t xml:space="preserve">U Nguyệt Ảnh hét chói tai:</w:t>
      </w:r>
    </w:p>
    <w:p>
      <w:pPr>
        <w:pStyle w:val="BodyText"/>
      </w:pPr>
      <w:r>
        <w:t xml:space="preserve">- Mau tản ra!</w:t>
      </w:r>
    </w:p>
    <w:p>
      <w:pPr>
        <w:pStyle w:val="BodyText"/>
      </w:pPr>
      <w:r>
        <w:t xml:space="preserve">Nàng vội vàng dẫn người Thái Nhất tông nhảy sang bên cạnh trốn tránh. Lực lượng của Hắc Tu thuật có tính cắn nuốt vô địch, coi như là Tu Phục Sư bình thường bị Hắc Thần Vu giả tỏa định là có lẽ bị nuốt luôn tất cả lực Tu Phục thuật trong người.</w:t>
      </w:r>
    </w:p>
    <w:p>
      <w:pPr>
        <w:pStyle w:val="BodyText"/>
      </w:pPr>
      <w:r>
        <w:t xml:space="preserve">- Sư muội mau chạy đi!</w:t>
      </w:r>
    </w:p>
    <w:p>
      <w:pPr>
        <w:pStyle w:val="BodyText"/>
      </w:pPr>
      <w:r>
        <w:t xml:space="preserve">Đông Phương Hoa thấy cột sáng đen đánh tới, định kéo Đông Phương Nguyệt bỏ chạy. Hai người họ chẳng qua là Tu Phục Đại Sư, nếu bị Hắc Thần Vu giả Đạm Thai Minh dùng Hắc Tu thuật đánh trúng thì chắc chắn sẽ bị nuốt mất lực lượng ngay lập tức.</w:t>
      </w:r>
    </w:p>
    <w:p>
      <w:pPr>
        <w:pStyle w:val="BodyText"/>
      </w:pPr>
      <w:r>
        <w:t xml:space="preserve">- Chút tài mọn!</w:t>
      </w:r>
    </w:p>
    <w:p>
      <w:pPr>
        <w:pStyle w:val="BodyText"/>
      </w:pPr>
      <w:r>
        <w:t xml:space="preserve">Trong lúc mọi người chạy tứ tán thì Âu Dương đứng ở đầu thuyền không nhúc nhích, nếu không phải hắn bỗng thốt lên một câu thì nhiều người còn tưởng tên này bị hù ngu ra.</w:t>
      </w:r>
    </w:p>
    <w:p>
      <w:pPr>
        <w:pStyle w:val="BodyText"/>
      </w:pPr>
      <w:r>
        <w:t xml:space="preserve">Âu Dương thốt lời:</w:t>
      </w:r>
    </w:p>
    <w:p>
      <w:pPr>
        <w:pStyle w:val="BodyText"/>
      </w:pPr>
      <w:r>
        <w:t xml:space="preserve">- Hắc Tu thuật trước giờ có một khuyết điểm rất lớn, cho dù ngươi là Hắc Thần Vu giả cũng vậy thôi!</w:t>
      </w:r>
    </w:p>
    <w:p>
      <w:pPr>
        <w:pStyle w:val="BodyText"/>
      </w:pPr>
      <w:r>
        <w:t xml:space="preserve">Cùng lúc đó, vô số phù triện vàng chớp lóe quanh thân Âu Dương.</w:t>
      </w:r>
    </w:p>
    <w:p>
      <w:pPr>
        <w:pStyle w:val="BodyText"/>
      </w:pPr>
      <w:r>
        <w:t xml:space="preserve">- Thần Tiễn!</w:t>
      </w:r>
    </w:p>
    <w:p>
      <w:pPr>
        <w:pStyle w:val="BodyText"/>
      </w:pPr>
      <w:r>
        <w:t xml:space="preserve">Nhìn thấy phù triện vàng phóng lên cao, đám người hoảng loạn trên Xuyên Vân thuyền cùng kêu lên. Họ không ngờ Thần Tiễn Âu Dương luôn ở trên thuyền, còn là diện mạo không bắt mắt như vậy.</w:t>
      </w:r>
    </w:p>
    <w:p>
      <w:pPr>
        <w:pStyle w:val="BodyText"/>
      </w:pPr>
      <w:r>
        <w:t xml:space="preserve">- Thần Tiễn đại nhân!</w:t>
      </w:r>
    </w:p>
    <w:p>
      <w:pPr>
        <w:pStyle w:val="BodyText"/>
      </w:pPr>
      <w:r>
        <w:t xml:space="preserve">Đông Phương Nguyệt trợn to mắt nhìn người từ Lâm Hải thành đã gây gỗ với mình, nàng không bao giờ ngờ đó là Âu Dương. Đông Phương Hoa nhìn Âu Dương đón gió đứng, toàn thân tỏa phù triện vàng, trông hắn cực kỳ thân thánh. Đông Phương Hoa không ngờ người này chính là Thần Tiễn Âu Dương trong truyền thuyết, sư muội của gã nói nhiều lời như vậy với hắn mà Âu Dương không hề tức giận.</w:t>
      </w:r>
    </w:p>
    <w:p>
      <w:pPr>
        <w:pStyle w:val="BodyText"/>
      </w:pPr>
      <w:r>
        <w:t xml:space="preserve">- Thì ra Thần Tiễn đại nhân có chỉ điểm cho ta!</w:t>
      </w:r>
    </w:p>
    <w:p>
      <w:pPr>
        <w:pStyle w:val="BodyText"/>
      </w:pPr>
      <w:r>
        <w:t xml:space="preserve">Đông Phương Nguyệt vỗ đầu mình, cách nghĩ của nàng luôn đi theo con đường khác người, lúc này nàng suy nghĩ không phải mình đắc tội Âu Dương mà là nhớ đến lúc trước những lời hắn đã nói. Tuy nhiên, Đông Phương Nguyệt nghĩ tới nghĩ lui nhưng không thể hiểu lúc trước Âu Dương nói những lời đó là có ý gì. Nhưng có một điều không chút nghi ngờ là sư phụ dạy nàng có chỗ nào sai lầm, nếu không thì Âu Dương tuyệt đối sẽ không nói như vậy với nàng.</w:t>
      </w:r>
    </w:p>
    <w:p>
      <w:pPr>
        <w:pStyle w:val="BodyText"/>
      </w:pPr>
      <w:r>
        <w:t xml:space="preserve">*Ầm!*</w:t>
      </w:r>
    </w:p>
    <w:p>
      <w:pPr>
        <w:pStyle w:val="BodyText"/>
      </w:pPr>
      <w:r>
        <w:t xml:space="preserve">Cột sáng vàng bắn ra từ người Âu Dương, nghênh đón cột sáng đen, hai bên va chạm. Cột sáng đen và cột sáng vàng của Âu Dương va chạm vỡ vụn thành vô số con dơi nhỏ đập cánh bay khắp Xuyên Vân thuyền. Phút chốc dơi nhỏ màu đen che kín bầu trời bao vây Âu Dương.</w:t>
      </w:r>
    </w:p>
    <w:p>
      <w:pPr>
        <w:pStyle w:val="BodyText"/>
      </w:pPr>
      <w:r>
        <w:t xml:space="preserve">- Lực lượng của ngươi có linh, lực lượng của ngươi vĩnh viễn sẽ có phản nghịch! Đạm Thai Minh, ngươi khiến ta càng thêm mong chờ với ngươi.</w:t>
      </w:r>
    </w:p>
    <w:p>
      <w:pPr>
        <w:pStyle w:val="BodyText"/>
      </w:pPr>
      <w:r>
        <w:t xml:space="preserve">Âu Dương vung tay, ánh sáng vàng trước mặt hắn theo đó biến thành vô số phù triện màu vàng va chạm cùng dơi nhỏ đen, cùng nhau hòa tan. Rất nhanh trên Xuyên Vân thuyền hỗn loạn lực Hắc Thần và lực Thần Sư của Âu Dương tùy theo biến mất.</w:t>
      </w:r>
    </w:p>
    <w:p>
      <w:pPr>
        <w:pStyle w:val="BodyText"/>
      </w:pPr>
      <w:r>
        <w:t xml:space="preserve">Lực lượng tán đi, ánh mắt mọi người nhìn chằm chằm vào Âu Dương đứng ở đầu thuyền. Âu Dương đã tháo xuống thần mộc mặt nạ, trở lại hình dạng vốn có.</w:t>
      </w:r>
    </w:p>
    <w:p>
      <w:pPr>
        <w:pStyle w:val="BodyText"/>
      </w:pPr>
      <w:r>
        <w:t xml:space="preserve">Lực ý chí tang thương lúc ẩn lúc hiện trên người Âu Dương, áp lực đến từ bản tâm phát tán, loại áp lực này giống như là thần linh trấn áp nhân loại. Lúc này, đối với người trên thuyền thì Âu Dương tương đương với thần linh, một thần linh vĩnh viễn không thể chiến thắng.</w:t>
      </w:r>
    </w:p>
    <w:p>
      <w:pPr>
        <w:pStyle w:val="BodyText"/>
      </w:pPr>
      <w:r>
        <w:t xml:space="preserve">Âu Dương chắp hai tay sau lưng đứng trên đầu thuyền nhìn Đạm Thai Minh phía xa, đây là màn gã chào hỏi hắn. Đây là cách chào hỏi giữa Tu Phục Sư với nhau.</w:t>
      </w:r>
    </w:p>
    <w:p>
      <w:pPr>
        <w:pStyle w:val="BodyText"/>
      </w:pPr>
      <w:r>
        <w:t xml:space="preserve">*Tuuuu!*</w:t>
      </w:r>
    </w:p>
    <w:p>
      <w:pPr>
        <w:pStyle w:val="BodyText"/>
      </w:pPr>
      <w:r>
        <w:t xml:space="preserve">Xuyên Vân thuyền phát ra tiếng hú, cách Bách Tôn đảo đã gần trong gang tấc, Âu Dương nhoáng người đi tới trên đảo.</w:t>
      </w:r>
    </w:p>
    <w:p>
      <w:pPr>
        <w:pStyle w:val="BodyText"/>
      </w:pPr>
      <w:r>
        <w:t xml:space="preserve">- Hắn...hắn chính là Thần Tiễn...</w:t>
      </w:r>
    </w:p>
    <w:p>
      <w:pPr>
        <w:pStyle w:val="BodyText"/>
      </w:pPr>
      <w:r>
        <w:t xml:space="preserve">Đông Phương Nguyệt biểu tình say mê, cũng không thể trách nàng, dù sao một Yêu Cung Thủ đụng phải Âu Dương tựa như gặp tổ sư gia, chắc chắn là trong lòng rất sùng bái.</w:t>
      </w:r>
    </w:p>
    <w:p>
      <w:pPr>
        <w:pStyle w:val="BodyText"/>
      </w:pPr>
      <w:r>
        <w:t xml:space="preserve">- Đừng ngơ ngẩn nữa, Âu Dương thực lực thông thiên, sao vừa mắt muội được!</w:t>
      </w:r>
    </w:p>
    <w:p>
      <w:pPr>
        <w:pStyle w:val="BodyText"/>
      </w:pPr>
      <w:r>
        <w:t xml:space="preserve">Đông Phương Hoa nhìn bộ dạng sư muội của mình, không biết nên nói gì.</w:t>
      </w:r>
    </w:p>
    <w:p>
      <w:pPr>
        <w:pStyle w:val="BodyText"/>
      </w:pPr>
      <w:r>
        <w:t xml:space="preserve">Sư muội của gã thứ gì cũng tốt nhưng đầu óc hơi bị bất bình thường, nàng không đi con đường đại chúng, nhiều lúc cách nghĩ của nàng không thể dùng kiểu người bình thường giải thích.</w:t>
      </w:r>
    </w:p>
    <w:p>
      <w:pPr>
        <w:pStyle w:val="BodyText"/>
      </w:pPr>
      <w:r>
        <w:t xml:space="preserve">Âu Dương lắc người đi tới Bách Tôn đảo, ba vị đảo chủ đã đứng ở sau lưng Đạm Thai Minh. Thấy Âu Dương đến Bách Tôn đảo, ba người vội vàng tiến lên một bước hành lễ tiết Tu Phục Sư cao nhất.</w:t>
      </w:r>
    </w:p>
    <w:p>
      <w:pPr>
        <w:pStyle w:val="BodyText"/>
      </w:pPr>
      <w:r>
        <w:t xml:space="preserve">Hành lễ xong Liên Vân nói:</w:t>
      </w:r>
    </w:p>
    <w:p>
      <w:pPr>
        <w:pStyle w:val="BodyText"/>
      </w:pPr>
      <w:r>
        <w:t xml:space="preserve">- Cách biệt năm mươi năm, Thần Tiễn đại nhân vẫn khỏe?</w:t>
      </w:r>
    </w:p>
    <w:p>
      <w:pPr>
        <w:pStyle w:val="BodyText"/>
      </w:pPr>
      <w:r>
        <w:t xml:space="preserve">- Xin chào Liên Vân đảo chủ.</w:t>
      </w:r>
    </w:p>
    <w:p>
      <w:pPr>
        <w:pStyle w:val="BodyText"/>
      </w:pPr>
      <w:r>
        <w:t xml:space="preserve">Âu Dương đáp lễ ba người, mặc dù thực lực tăng lên nhưng hắn không phải hạng người khinh thường người khác. Đối với Âu Dương, dù là người thường hay tuyệt thế cường giả, nên tôn kính thì phải kính trọng. Thấy Âu Dương trả lễ với mình, Liên Vân có vẻ vừa mừng vừa sợ. Năm mươi năm trước Âu Dương chẳng qua là một Tu Phục Tông Sư, cho dù có được Đại Đế yêu đan cũng không dấy lên sóng gió gì được, nhưng năm mươi năm sau ngày hôm nay đã khác đi.</w:t>
      </w:r>
    </w:p>
    <w:p>
      <w:pPr>
        <w:pStyle w:val="BodyText"/>
      </w:pPr>
      <w:r>
        <w:t xml:space="preserve">Ý chí tam phương tụ tập một thân, cách vũ hóa phi tiên chỉ có một bước, nếu như Âu Dương muốn thì hoàn toàn có thể một câu nói thay đổi cách cục toàn Chân Linh Giới.</w:t>
      </w:r>
    </w:p>
    <w:p>
      <w:pPr>
        <w:pStyle w:val="BodyText"/>
      </w:pPr>
      <w:r>
        <w:t xml:space="preserve">Đạm Thai Minh tươi cười nói:</w:t>
      </w:r>
    </w:p>
    <w:p>
      <w:pPr>
        <w:pStyle w:val="BodyText"/>
      </w:pPr>
      <w:r>
        <w:t xml:space="preserve">- Âu Dương huynh, ước định năm mươi năm, quả nhiên Âu Dương là người giữ lời.</w:t>
      </w:r>
    </w:p>
    <w:p>
      <w:pPr>
        <w:pStyle w:val="BodyText"/>
      </w:pPr>
      <w:r>
        <w:t xml:space="preserve">Thật ra bản thân Đạm Thai Minh rất nể Âu Dương, năm đó dù tranh đấu cùng hắn nhưng đó chẳng qua là quyét đấu giữa Tu Phục Sư, sau này thăng cấp thành thù hận như vậy tất cả chỉ có thể nói do Đạm Thai gia tự chuốc vạ.</w:t>
      </w:r>
    </w:p>
    <w:p>
      <w:pPr>
        <w:pStyle w:val="BodyText"/>
      </w:pPr>
      <w:r>
        <w:t xml:space="preserve">Đạm Thai gia vẫn cảm thấy bản thân ở Mê Hồn Hải là đánh đâu thắng đó, họ là bá chủ tại đây, đối với Âu Dương thì muốn khi dễ cứ khi dễ. Nhưng lần này bọn họ đã chọc phải một người không nên chọc.</w:t>
      </w:r>
    </w:p>
    <w:p>
      <w:pPr>
        <w:pStyle w:val="BodyText"/>
      </w:pPr>
      <w:r>
        <w:t xml:space="preserve">- Năm mươi năm trước ngươi và ta không phân thắng bại, năm mươi năm sau phải chia ra thắng bại.</w:t>
      </w:r>
    </w:p>
    <w:p>
      <w:pPr>
        <w:pStyle w:val="BodyText"/>
      </w:pPr>
      <w:r>
        <w:t xml:space="preserve">Mặc dù Âu Dương nói vậy nhưng những người có mặt vào năm mươi năm trước đều biết khi đó hắn đã thắng, nếu không phải lão già bỗng nhiên tập kích hắn thì năm mươi năm trước Đạm Thai Minh đã thua thê thảm.</w:t>
      </w:r>
    </w:p>
    <w:p>
      <w:pPr>
        <w:pStyle w:val="BodyText"/>
      </w:pPr>
      <w:r>
        <w:t xml:space="preserve">Tuy nhiên, lão già ra tay cũng đáng giá, nếu không có chuyện năm đó thì hôm nay làm sao có quyết đấu đỉnh cao giữa Thần Sư và Hắc Thần Vu giả.</w:t>
      </w:r>
    </w:p>
    <w:p>
      <w:pPr>
        <w:pStyle w:val="Compact"/>
      </w:pPr>
      <w:r>
        <w:br w:type="textWrapping"/>
      </w:r>
      <w:r>
        <w:br w:type="textWrapping"/>
      </w:r>
    </w:p>
    <w:p>
      <w:pPr>
        <w:pStyle w:val="Heading2"/>
      </w:pPr>
      <w:bookmarkStart w:id="491" w:name="chương-499-mạng-sống-của-tất-cả-người-đạm-thai-gia"/>
      <w:bookmarkEnd w:id="491"/>
      <w:r>
        <w:t xml:space="preserve">469. Chương 499 : Mạng Sống Của Tất Cả Người Đạm Thai Gia</w:t>
      </w:r>
    </w:p>
    <w:p>
      <w:pPr>
        <w:pStyle w:val="Compact"/>
      </w:pPr>
      <w:r>
        <w:br w:type="textWrapping"/>
      </w:r>
      <w:r>
        <w:br w:type="textWrapping"/>
      </w:r>
      <w:r>
        <w:t xml:space="preserve">Liên Vân lên tiếng nói:</w:t>
      </w:r>
    </w:p>
    <w:p>
      <w:pPr>
        <w:pStyle w:val="BodyText"/>
      </w:pPr>
      <w:r>
        <w:t xml:space="preserve">- Thần Tiễn đại nhân, trong Bạch Tôn các dã chuẩn bị tốt khách phòng thượng đẳng, chúng ta đi vào trước rồi nói.</w:t>
      </w:r>
    </w:p>
    <w:p>
      <w:pPr>
        <w:pStyle w:val="BodyText"/>
      </w:pPr>
      <w:r>
        <w:t xml:space="preserve">Lần này biết Âu Dương sẽ đến theo ước hẹn nên đám Liên Vân sớm chuẩn bị chỗ ở tốt nhất cho hắn và Đạm Thai Minh.</w:t>
      </w:r>
    </w:p>
    <w:p>
      <w:pPr>
        <w:pStyle w:val="BodyText"/>
      </w:pPr>
      <w:r>
        <w:t xml:space="preserve">- Tốt.</w:t>
      </w:r>
    </w:p>
    <w:p>
      <w:pPr>
        <w:pStyle w:val="BodyText"/>
      </w:pPr>
      <w:r>
        <w:t xml:space="preserve">Âu Dương gật đầu với Đạm Thai Minh, hai người sóng vai theo sau Liên Vân hướng đến Bạch Tôn các.</w:t>
      </w:r>
    </w:p>
    <w:p>
      <w:pPr>
        <w:pStyle w:val="BodyText"/>
      </w:pPr>
      <w:r>
        <w:t xml:space="preserve">Người phía sau lên bờ không được ba đảo chủ Liên Vân tiếp đãi nhưng họ không có ý kiến gì, chỗ này là Bách Tôn đảo, tại đây chỉ xẻm Tu Phục thuật chứ không nhìn đại vị của ngươi là gì.</w:t>
      </w:r>
    </w:p>
    <w:p>
      <w:pPr>
        <w:pStyle w:val="BodyText"/>
      </w:pPr>
      <w:r>
        <w:t xml:space="preserve">Một là Thần Sư, một là Hắc Thần Vu giả. Một đại biểu cho Tu Phục thuật chính thống, một đại biểu đỉnh tà thuật viễn cổ. Hai đỉnh cao tại đây, Tu Phục Tông Sư bọn họ đúng là chỉ có thể đứng bên cạnh xem.</w:t>
      </w:r>
    </w:p>
    <w:p>
      <w:pPr>
        <w:pStyle w:val="BodyText"/>
      </w:pPr>
      <w:r>
        <w:t xml:space="preserve">Lần này Tu Phục Sư phong hội sẽ không giống như cuộc tỷ thí tông sư trước kia, bởi vì lầnn này khác với trước, lần này là hai đỉnh cao đụng độ. Những người khác đều là làm nền, nhân vật chính chỉ có Âu Dương và Đạm Thai Minh.</w:t>
      </w:r>
    </w:p>
    <w:p>
      <w:pPr>
        <w:pStyle w:val="BodyText"/>
      </w:pPr>
      <w:r>
        <w:t xml:space="preserve">Đạm Thai Minh biểu tình khổ sở nói:</w:t>
      </w:r>
    </w:p>
    <w:p>
      <w:pPr>
        <w:pStyle w:val="BodyText"/>
      </w:pPr>
      <w:r>
        <w:t xml:space="preserve">- Âu Dương huynh, Đạm Thai gia có thẹn với Âu Dương huynh, Đạm Thai Minh tại đây trước tiên thay Đạm Thai gia xin lỗi Âu Dương huynh!</w:t>
      </w:r>
    </w:p>
    <w:p>
      <w:pPr>
        <w:pStyle w:val="BodyText"/>
      </w:pPr>
      <w:r>
        <w:t xml:space="preserve">- Không cần.</w:t>
      </w:r>
    </w:p>
    <w:p>
      <w:pPr>
        <w:pStyle w:val="BodyText"/>
      </w:pPr>
      <w:r>
        <w:t xml:space="preserve">Âu Dương lắc đầu nói:</w:t>
      </w:r>
    </w:p>
    <w:p>
      <w:pPr>
        <w:pStyle w:val="BodyText"/>
      </w:pPr>
      <w:r>
        <w:t xml:space="preserve">- Đạm Thai Khước Tà truy sát ta xa trăm vạn dặm, năm mươi năm trước ta đã thề một ngày kia sẽ huyết tẩy Thánh Tà đảo, Âu Dương nói được thì làm được.</w:t>
      </w:r>
    </w:p>
    <w:p>
      <w:pPr>
        <w:pStyle w:val="BodyText"/>
      </w:pPr>
      <w:r>
        <w:t xml:space="preserve">Ánh mắt Âu Dương rất kiên quyết, lần này đi đến Bách Tôn đảo hắn không định tha cho Đạm Thai gia.</w:t>
      </w:r>
    </w:p>
    <w:p>
      <w:pPr>
        <w:pStyle w:val="BodyText"/>
      </w:pPr>
      <w:r>
        <w:t xml:space="preserve">Hắn cùng Đạm Thai gia đã xem như là kẻ thù không đội trời chung, cho kẻ địch cơ hội là khiến mình một bước tử vong, Âu Dương không ngốc như vậy. Lấy thực lực hiện tại của Âu Dương, chớp mắt có thể giết sạch tất cả người Đạm Thai gia.</w:t>
      </w:r>
    </w:p>
    <w:p>
      <w:pPr>
        <w:pStyle w:val="BodyText"/>
      </w:pPr>
      <w:r>
        <w:t xml:space="preserve">Đạm Thai Minh vẫn cố gắng khuyên:</w:t>
      </w:r>
    </w:p>
    <w:p>
      <w:pPr>
        <w:pStyle w:val="BodyText"/>
      </w:pPr>
      <w:r>
        <w:t xml:space="preserve">- Âu Dương huynh, mặc dù gia chủ truy sát Âu Dương nhưng...đến giờ Âu Dương vẫn còn sống, vậy thì...cần...gì...</w:t>
      </w:r>
    </w:p>
    <w:p>
      <w:pPr>
        <w:pStyle w:val="BodyText"/>
      </w:pPr>
      <w:r>
        <w:t xml:space="preserve">- Ha ha, Đạm Thai Minh, chuyện không liên quan đến mình thì đương nhiên nói sao cũng được. Không bằng thế này đi, chúng ta tỷ thí thêm vào một thứ.</w:t>
      </w:r>
    </w:p>
    <w:p>
      <w:pPr>
        <w:pStyle w:val="BodyText"/>
      </w:pPr>
      <w:r>
        <w:t xml:space="preserve">- A? Là cái gì?</w:t>
      </w:r>
    </w:p>
    <w:p>
      <w:pPr>
        <w:pStyle w:val="BodyText"/>
      </w:pPr>
      <w:r>
        <w:t xml:space="preserve">Đạm Thai Minh cũng rất bất đắc dĩ, có ai ngờ Âu Dương từ một tiểu nhân vật thực lực chỉ là thánh thể nhị giai trưởng thành Thần Tiễn cười ngạo thương khung.</w:t>
      </w:r>
    </w:p>
    <w:p>
      <w:pPr>
        <w:pStyle w:val="BodyText"/>
      </w:pPr>
      <w:r>
        <w:t xml:space="preserve">Âu Dương nheo mắt, nói:</w:t>
      </w:r>
    </w:p>
    <w:p>
      <w:pPr>
        <w:pStyle w:val="BodyText"/>
      </w:pPr>
      <w:r>
        <w:t xml:space="preserve">- Thêm vào mạng sống tất cả người Âu Dương.</w:t>
      </w:r>
    </w:p>
    <w:p>
      <w:pPr>
        <w:pStyle w:val="BodyText"/>
      </w:pPr>
      <w:r>
        <w:t xml:space="preserve">Thật ra lúc chưa đến Bách Tôn đảo thì Âu Dương cảm thấy lực Thần Sư của mình có thể hoàn toàn đè chết Đạm Thai Minh, nhưng bây giờ gã đã thăng lên Hắc Thần Vu giả. Cùng là đỉnh cao, Âu Dương không biết mình có thể thắng được không.</w:t>
      </w:r>
    </w:p>
    <w:p>
      <w:pPr>
        <w:pStyle w:val="BodyText"/>
      </w:pPr>
      <w:r>
        <w:t xml:space="preserve">Hiện tại Âu Dương dùng cách này buộc mình đến đường cùng, đập nồi chìm thuyền, cho mình tín niệm tất thắng.</w:t>
      </w:r>
    </w:p>
    <w:p>
      <w:pPr>
        <w:pStyle w:val="BodyText"/>
      </w:pPr>
      <w:r>
        <w:t xml:space="preserve">Nếu như không thắng thì lời hứa của hắn sẽ bị phá vỡ, Đạm Thai gia may mắn thoát khỏi khó khăn. Nếu như thắng thì Đạm Thai gia giao ra sinh mệnh.</w:t>
      </w:r>
    </w:p>
    <w:p>
      <w:pPr>
        <w:pStyle w:val="BodyText"/>
      </w:pPr>
      <w:r>
        <w:t xml:space="preserve">Đạm Thai Minh do dự:</w:t>
      </w:r>
    </w:p>
    <w:p>
      <w:pPr>
        <w:pStyle w:val="BodyText"/>
      </w:pPr>
      <w:r>
        <w:t xml:space="preserve">- Cái này...</w:t>
      </w:r>
    </w:p>
    <w:p>
      <w:pPr>
        <w:pStyle w:val="BodyText"/>
      </w:pPr>
      <w:r>
        <w:t xml:space="preserve">Không chỉ mình Âu Dương, sau khi gã có được truyền thừa Hắc Thần Vu giả vốn cảm thấy cho dù Âu Dương bước vào Thần Sư thì gã vẫn thắng được, dù sao thế giới này không tồn tại Thần Sư chân chính nữa.</w:t>
      </w:r>
    </w:p>
    <w:p>
      <w:pPr>
        <w:pStyle w:val="BodyText"/>
      </w:pPr>
      <w:r>
        <w:t xml:space="preserve">Nhưng hôm nay gặp được Âu Dương, Đạm Thai Minh mới hiểu Thần Sư này không có chút gì yếu kém, là Thần Sư chân chính. Đạm Thai Minh thật tình không biết gã có thể thắng nổi không.</w:t>
      </w:r>
    </w:p>
    <w:p>
      <w:pPr>
        <w:pStyle w:val="BodyText"/>
      </w:pPr>
      <w:r>
        <w:t xml:space="preserve">- Cược với hắn đi!</w:t>
      </w:r>
    </w:p>
    <w:p>
      <w:pPr>
        <w:pStyle w:val="BodyText"/>
      </w:pPr>
      <w:r>
        <w:t xml:space="preserve">Bỗng trên bầu trời xuất hiện một bóng đen, Đạm Thai Kha đừng giữa không trung, cách trăm thước nhìn Âu Dương.</w:t>
      </w:r>
    </w:p>
    <w:p>
      <w:pPr>
        <w:pStyle w:val="BodyText"/>
      </w:pPr>
      <w:r>
        <w:t xml:space="preserve">Đạm Thai Kha tức giận trừng Âu Dương, nói:</w:t>
      </w:r>
    </w:p>
    <w:p>
      <w:pPr>
        <w:pStyle w:val="BodyText"/>
      </w:pPr>
      <w:r>
        <w:t xml:space="preserve">- Nếu như ngươi thắng thì cứ lấy sinh mệnh toàn Đạm Thai gia. Nếu như ngươi thua thì sao!?</w:t>
      </w:r>
    </w:p>
    <w:p>
      <w:pPr>
        <w:pStyle w:val="BodyText"/>
      </w:pPr>
      <w:r>
        <w:t xml:space="preserve">Đạm Thai gia từ viễn cổ truyền thừa đến nay, chưa từng bị người buộc đến đường cùng.</w:t>
      </w:r>
    </w:p>
    <w:p>
      <w:pPr>
        <w:pStyle w:val="BodyText"/>
      </w:pPr>
      <w:r>
        <w:t xml:space="preserve">Hiện tại Đạm Thai gia đúng là kêu trời trời không thấu, kêu đất đất chẳng nghe. Âu Dương khủng bố đứng đây, không ai dám trợ giúp Đạm Thai gia, lúc này hắn đề ra tiền đặt cược như vậy, Đạm Thai gia không còn con đường lựa chọn nào khác, chỉ có thể được ăn cả ngã về không.</w:t>
      </w:r>
    </w:p>
    <w:p>
      <w:pPr>
        <w:pStyle w:val="BodyText"/>
      </w:pPr>
      <w:r>
        <w:t xml:space="preserve">Đạm Thai Kha lần nữa mở miệng hỏi:</w:t>
      </w:r>
    </w:p>
    <w:p>
      <w:pPr>
        <w:pStyle w:val="BodyText"/>
      </w:pPr>
      <w:r>
        <w:t xml:space="preserve">- Đạm Thai gia chúng ta cược với ngươi. Nếu như ngươi thắng, sinh mệnh của người Đạm Thai gia thuộc về ngươi. Nhưng nếu ngươi thua thì sao?</w:t>
      </w:r>
    </w:p>
    <w:p>
      <w:pPr>
        <w:pStyle w:val="BodyText"/>
      </w:pPr>
      <w:r>
        <w:t xml:space="preserve">- Ngươi có tư cách đặt điều kiện với ta sao?</w:t>
      </w:r>
    </w:p>
    <w:p>
      <w:pPr>
        <w:pStyle w:val="BodyText"/>
      </w:pPr>
      <w:r>
        <w:t xml:space="preserve">Âu Dương bỗng ngẩng đầu trừng Đạm Thai Kha, huyết lực khủng bố như xúc tua của ác ma từ người hắn bùng phát, hợp thành một cái lưới to kéo Đạm Thai Kha từ trên trời đập mạnh xuống đất.</w:t>
      </w:r>
    </w:p>
    <w:p>
      <w:pPr>
        <w:pStyle w:val="BodyText"/>
      </w:pPr>
      <w:r>
        <w:t xml:space="preserve">Âu Dương tiến lên một cước đạp trên đầu Đạm Thai Kha, tay chỉ vào cường giả cấp ý chí này, nói:</w:t>
      </w:r>
    </w:p>
    <w:p>
      <w:pPr>
        <w:pStyle w:val="BodyText"/>
      </w:pPr>
      <w:r>
        <w:t xml:space="preserve">- Ngươi có tư cách gì đặt điều kiện với ta? Nếu không phải ước định năm mươi năm với Đạm Thai Minh thì vài chục năm trước Thánh Tà đảo đã sớm bị ta hủy diệt!</w:t>
      </w:r>
    </w:p>
    <w:p>
      <w:pPr>
        <w:pStyle w:val="BodyText"/>
      </w:pPr>
      <w:r>
        <w:t xml:space="preserve">Lời nói huênh hoang và hành động điên cuồng của Âu Dương khiến những người đến xem náo nhiệt hít ngụm khí. Đạm Thai Kha chính là cường giả cấp ý chí, trong toàn Chân Linh Giới có sức chiến đấu ít nhất xếp vào mười hàng đầu. Cường giả như vậy không có cả sức phản kháng bị Âu Dương từ trên trời kéo xuống, giống như phế vật bị hắn dùng chân đạp nằm im không nhúc nhích.</w:t>
      </w:r>
    </w:p>
    <w:p>
      <w:pPr>
        <w:pStyle w:val="BodyText"/>
      </w:pPr>
      <w:r>
        <w:t xml:space="preserve">- Cường!</w:t>
      </w:r>
    </w:p>
    <w:p>
      <w:pPr>
        <w:pStyle w:val="BodyText"/>
      </w:pPr>
      <w:r>
        <w:t xml:space="preserve">U Nguyệt Ảnh trợn to mắt nhìn Âu Dương. Trên người Âu Dương rốt cuộc có mấy phương ý chí, U Nguyệt Ảnh còn ghi nhớ khắc sâu, nhưng hắn nhẹ nhàng không cần giơ một ngón tay đã đem Đạm Thai Kha, cường giả ý chí từ trên trời kéo xuống đạp dưới chân là điều nàng không đoán được.</w:t>
      </w:r>
    </w:p>
    <w:p>
      <w:pPr>
        <w:pStyle w:val="BodyText"/>
      </w:pPr>
      <w:r>
        <w:t xml:space="preserve">- Có lẽ Âu Dương cách vũ hóa phi tiên thật sự chỉ có một bước cuối cùng.</w:t>
      </w:r>
    </w:p>
    <w:p>
      <w:pPr>
        <w:pStyle w:val="BodyText"/>
      </w:pPr>
      <w:r>
        <w:t xml:space="preserve">Người Thái Nhất tông lắc đầu, ai đều biết lúc trước Âu Dương đi ra từ tiểu thế giới của Thái Nhất tông bọn họ, nhưng Thái Nhất tông không có phúc, phái đi năm Linh Sử phế vật không chỉ không chiêu quái vật này vào Thái Nhất tông, ngược lại bị Âu Dương giết chết.</w:t>
      </w:r>
    </w:p>
    <w:p>
      <w:pPr>
        <w:pStyle w:val="BodyText"/>
      </w:pPr>
      <w:r>
        <w:t xml:space="preserve">Tất cả đều chỉ vì năm Linh Sử họ Trịnh. Nếu như cho U Nguyệt Ảnh thêm một cơ hội, nàng thà rằng diệt hết trịnh gia, dùng Trịnh gia đổi lấy cường giả như Âu Dương tuyệt đối đáng giá. Nhưng bây giờ nói gì cũng đã muộn, hiện tại Âu Dương không có khả năng liên quan gì đến Thái Nhất tông nữa. Có thể không đổ ân oán với Trịnh gia lên đầu Thái Nhất tông đã xem như Âu Dương đủ ân nghĩa.</w:t>
      </w:r>
    </w:p>
    <w:p>
      <w:pPr>
        <w:pStyle w:val="BodyText"/>
      </w:pPr>
      <w:r>
        <w:t xml:space="preserve">- Đây...đây còn là lực lượng của con người sao?</w:t>
      </w:r>
    </w:p>
    <w:p>
      <w:pPr>
        <w:pStyle w:val="BodyText"/>
      </w:pPr>
      <w:r>
        <w:t xml:space="preserve">Đông Phương Hoa không phải chưa từng thấy cường giả cấp ý chí ra tay, gia gia của gã, Đông Phương Vân chính là cường giả ý chí, giống như Đạm Thai Kha cùng là cường giả ý chí vĩnh sinh.</w:t>
      </w:r>
    </w:p>
    <w:p>
      <w:pPr>
        <w:pStyle w:val="BodyText"/>
      </w:pPr>
      <w:r>
        <w:t xml:space="preserve">Đạm Thai Kha đối diện Âu Dương không có một chút sức phản kháng, bị hắn ném ra ngoài như rác rưởi, điều này khiến Đông Phương Hoa cảm thấy mình như đang nằm mơ.</w:t>
      </w:r>
    </w:p>
    <w:p>
      <w:pPr>
        <w:pStyle w:val="BodyText"/>
      </w:pPr>
      <w:r>
        <w:t xml:space="preserve">- Hắn không phải con người.</w:t>
      </w:r>
    </w:p>
    <w:p>
      <w:pPr>
        <w:pStyle w:val="BodyText"/>
      </w:pPr>
      <w:r>
        <w:t xml:space="preserve">Đông Phương Nguyệt ôm má nhìn Âu Dương phía xa, ai có mắt cũng nhìn ra nàng mê mẩn. Đông Phương Nguyệt nói câu khó hiểu làm Đông Phương Hoa quay lại nhìn sư muội của mình, nàng nói câu tiếp theo khiến gã không biết nên nói gì.</w:t>
      </w:r>
    </w:p>
    <w:p>
      <w:pPr>
        <w:pStyle w:val="BodyText"/>
      </w:pPr>
      <w:r>
        <w:t xml:space="preserve">- Bởi vì hắn là thần, là thần trong cung tên.</w:t>
      </w:r>
    </w:p>
    <w:p>
      <w:pPr>
        <w:pStyle w:val="BodyText"/>
      </w:pPr>
      <w:r>
        <w:t xml:space="preserve">Đông Phương Nguyệt đã hoàn toàn bị hành động bá khí của Âu Dương hấp dẫn.</w:t>
      </w:r>
    </w:p>
    <w:p>
      <w:pPr>
        <w:pStyle w:val="BodyText"/>
      </w:pPr>
      <w:r>
        <w:t xml:space="preserve">Âu Dương một cước đạp Đạm Thai Kha tức nghẹn đến mặt đỏ rực, hắn biểu tình khinh thường nói:</w:t>
      </w:r>
    </w:p>
    <w:p>
      <w:pPr>
        <w:pStyle w:val="BodyText"/>
      </w:pPr>
      <w:r>
        <w:t xml:space="preserve">- Ngươi cũng xứng bàn điều kiện với ta? Đạm Thai gia các ngươi có tư cách gì đặt điều kiện với ta? Chỉ bằng ý chí vĩnh sinh của ngươi?</w:t>
      </w:r>
    </w:p>
    <w:p>
      <w:pPr>
        <w:pStyle w:val="Compact"/>
      </w:pPr>
      <w:r>
        <w:br w:type="textWrapping"/>
      </w:r>
      <w:r>
        <w:br w:type="textWrapping"/>
      </w:r>
    </w:p>
    <w:p>
      <w:pPr>
        <w:pStyle w:val="Heading2"/>
      </w:pPr>
      <w:bookmarkStart w:id="492" w:name="chương-500-thắng-hay-bại-đều-phải-chết."/>
      <w:bookmarkEnd w:id="492"/>
      <w:r>
        <w:t xml:space="preserve">470. Chương 500: Thắng Hay Bại Đều Phải Chết.</w:t>
      </w:r>
    </w:p>
    <w:p>
      <w:pPr>
        <w:pStyle w:val="Compact"/>
      </w:pPr>
      <w:r>
        <w:br w:type="textWrapping"/>
      </w:r>
      <w:r>
        <w:br w:type="textWrapping"/>
      </w:r>
      <w:r>
        <w:t xml:space="preserve">- Được rồi, bây giờ ta nói cho ngươi biết, vốn nếu như Đạm Thai Minh thắng được ta thì ta sẽ tha cho Đạm Thai gia các ngươi. Còn bây giờ nếu ngươiđã hỏi thì ta nói thẳng cho ngươi, nếu ta thắng, Đạm Thai gia chết một nửa!</w:t>
      </w:r>
    </w:p>
    <w:p>
      <w:pPr>
        <w:pStyle w:val="BodyText"/>
      </w:pPr>
      <w:r>
        <w:t xml:space="preserve">Âu Dương vừa dứt lời, xung quanh vang tiếng hút khí lạnh. Lời này thật sự rất bá đạo, thua cũng muốn chết một nửa, cái này gần như buộc Đạm Thai gia đến đường cùng.</w:t>
      </w:r>
    </w:p>
    <w:p>
      <w:pPr>
        <w:pStyle w:val="BodyText"/>
      </w:pPr>
      <w:r>
        <w:t xml:space="preserve">- Âu Dương...ngươi, ngươi đừng khinh người quá đáng...</w:t>
      </w:r>
    </w:p>
    <w:p>
      <w:pPr>
        <w:pStyle w:val="BodyText"/>
      </w:pPr>
      <w:r>
        <w:t xml:space="preserve">Trong lòng Đạm Thai Kha tràn đầy khuất nhục, một cường giả ý chí thế mà giống con chó bị người đạp dưới chân, nỗi thống khổ này chỉ mình gã hiểu rõ.</w:t>
      </w:r>
    </w:p>
    <w:p>
      <w:pPr>
        <w:pStyle w:val="BodyText"/>
      </w:pPr>
      <w:r>
        <w:t xml:space="preserve">Âu Dương lại lên tiếng:</w:t>
      </w:r>
    </w:p>
    <w:p>
      <w:pPr>
        <w:pStyle w:val="BodyText"/>
      </w:pPr>
      <w:r>
        <w:t xml:space="preserve">- Nếu như ta thua thì Đạm Thai gia chết hai phần ba!</w:t>
      </w:r>
    </w:p>
    <w:p>
      <w:pPr>
        <w:pStyle w:val="BodyText"/>
      </w:pPr>
      <w:r>
        <w:t xml:space="preserve">Lần này Âu Dương dứt lời, Đạm Thai Kha không nói gì nữa.</w:t>
      </w:r>
    </w:p>
    <w:p>
      <w:pPr>
        <w:pStyle w:val="BodyText"/>
      </w:pPr>
      <w:r>
        <w:t xml:space="preserve">Mới rồi là một nửa giờ lên hai phần ba, nếu Đạm Thai Kha còn nói thêm thì có lẽ không chừa một ai.</w:t>
      </w:r>
    </w:p>
    <w:p>
      <w:pPr>
        <w:pStyle w:val="BodyText"/>
      </w:pPr>
      <w:r>
        <w:t xml:space="preserve">- Âu Dương huynh...</w:t>
      </w:r>
    </w:p>
    <w:p>
      <w:pPr>
        <w:pStyle w:val="BodyText"/>
      </w:pPr>
      <w:r>
        <w:t xml:space="preserve">Đạm Thai Minh nhìn Âu Dương uy thế hùng hồn, mặc dù gã rất tức giận nhưng biết đây chính là thực lực. Lúc trước Đạm Thai Khước Tà gia chủ truy sát Âu Dương thì cũng ngược sát như vậy, chẳng qua hắn may mắn trốn thoát một kiếp, nhưng hôm nay không có ai cứu Đạm Thai gia.</w:t>
      </w:r>
    </w:p>
    <w:p>
      <w:pPr>
        <w:pStyle w:val="BodyText"/>
      </w:pPr>
      <w:r>
        <w:t xml:space="preserve">- Không cần nói thêm, ba ngày sau dưới Bạch Tôn các cự tháp, chúng ta dùng Tu Phục thuật xem cao thấp đi!</w:t>
      </w:r>
    </w:p>
    <w:p>
      <w:pPr>
        <w:pStyle w:val="BodyText"/>
      </w:pPr>
      <w:r>
        <w:t xml:space="preserve">Âu Dương không muốn nói gì nữa, hiện tại hắn hơi hối hận, lúc trước cần gì hứa hẹn năm mươi năm với Đạm Thai Minh làm chi? Nếu không như thếthì hắn có thể một tay đập nát Thánh Tà đảo rồi rời đi, thời gian đã thiếu thốn đâu có rảnh ở đây giằng co với Đạm Thai gia.</w:t>
      </w:r>
    </w:p>
    <w:p>
      <w:pPr>
        <w:pStyle w:val="BodyText"/>
      </w:pPr>
      <w:r>
        <w:t xml:space="preserve">Sóng gió qua đi, Âu Dương và đội ngũ Vạn Tiên sơn cùng ngụ vào biệt việt ba vị đảo chủ sắ xếp. Trải qua náo nhiệt trước đó, hiện tại nguyên Thánh Tà đảo lòng người hoảng sợ, thua chết hai phần ba, sẽ là ai nằm trong số đó? Ai muốn chết?</w:t>
      </w:r>
    </w:p>
    <w:p>
      <w:pPr>
        <w:pStyle w:val="BodyText"/>
      </w:pPr>
      <w:r>
        <w:t xml:space="preserve">Đa Văn tiểu thế giới, cũng chính là tiểu thế giới Âu Dương từng ở, chỗ này hình như vĩnh viễn đều không thể bình tĩnh, chiến loạn như là đặc điểm nơiđây.</w:t>
      </w:r>
    </w:p>
    <w:p>
      <w:pPr>
        <w:pStyle w:val="BodyText"/>
      </w:pPr>
      <w:r>
        <w:t xml:space="preserve">Tuy nhiên, tất cả ngọn nguồn chiến loạn đều chỉ vì một Tây Kỳ!</w:t>
      </w:r>
    </w:p>
    <w:p>
      <w:pPr>
        <w:pStyle w:val="BodyText"/>
      </w:pPr>
      <w:r>
        <w:t xml:space="preserve">Năm đó Tây Kỳ hoàn thất bị Âu Dương tiêu diệt, Tây Kỳ liền sụp đổ, bị ba quốc khác nuốt mất. Tuy nhiên, nửa năm trước có một cô gái đi tới đây, sức một mình lấy lại tất cả quốc thổ Tây Kỳ, xây dựng lại Tây Kỳ quốc. Hiện tại chiến hỏa là bị Tây Kỳ quốc đốt cháy.</w:t>
      </w:r>
    </w:p>
    <w:p>
      <w:pPr>
        <w:pStyle w:val="BodyText"/>
      </w:pPr>
      <w:r>
        <w:t xml:space="preserve">Tây Kỳ hoàng thành vẫn đang xây dựng, chỗ này xây theo bộ dạng Tây Kỳ hoàng thành từ nhiều năm trước. Bên trên công trường náo động, một cô gái bềnh bồng giữa trời khiến nhiều người dừng chân ghé mắt nhìn.</w:t>
      </w:r>
    </w:p>
    <w:p>
      <w:pPr>
        <w:pStyle w:val="BodyText"/>
      </w:pPr>
      <w:r>
        <w:t xml:space="preserve">Cô gái có mái tóc lam dài đến eo, mặc đồ hồng, nếu ngươi cách gần chút sẽ phát hiện mắt cô gái cũng là màu lam, toàn thân toát ra khí lạnh như băng tuyết làm người sợ hãi.</w:t>
      </w:r>
    </w:p>
    <w:p>
      <w:pPr>
        <w:pStyle w:val="BodyText"/>
      </w:pPr>
      <w:r>
        <w:t xml:space="preserve">Trịnh Tú Nhi lầm bầm:</w:t>
      </w:r>
    </w:p>
    <w:p>
      <w:pPr>
        <w:pStyle w:val="BodyText"/>
      </w:pPr>
      <w:r>
        <w:t xml:space="preserve">- Âu Dương, lực lượng của ngươi đúng là cường đại, nhưng thiên phú của ngươi kém hơn nhiều người, ngươi dùng thời gian không ai tưởng tượng nổi đi đến ngày hôm nay. Nhưng, ngươi yên tâm đi, ta sẽ không dễ dàng chết, ta sẽ luôn theo sau lưng khiến ngươi vĩnh viễn cũng đừng mơ ngủ yên!</w:t>
      </w:r>
    </w:p>
    <w:p>
      <w:pPr>
        <w:pStyle w:val="BodyText"/>
      </w:pPr>
      <w:r>
        <w:t xml:space="preserve">- Chủ nhân.</w:t>
      </w:r>
    </w:p>
    <w:p>
      <w:pPr>
        <w:pStyle w:val="BodyText"/>
      </w:pPr>
      <w:r>
        <w:t xml:space="preserve">Một bóng đen lóe ra từ sau lưng Trịnh Tú Nhi, bóng đen có con ngươi đỏ máu, tay cầm huyết sắc lệnh bài, quần áo như được vớt ra từ vũng máu.</w:t>
      </w:r>
    </w:p>
    <w:p>
      <w:pPr>
        <w:pStyle w:val="BodyText"/>
      </w:pPr>
      <w:r>
        <w:t xml:space="preserve">Cái bóng này không có chút hơi thở nhân loại, đây chính là một khôi lỗi! Một khôi lỗi không có sinh mệnh, một khôi lỗi của cường giả viễn cổ.</w:t>
      </w:r>
    </w:p>
    <w:p>
      <w:pPr>
        <w:pStyle w:val="BodyText"/>
      </w:pPr>
      <w:r>
        <w:t xml:space="preserve">- Huyết Sửu, làm thế nào rồi?</w:t>
      </w:r>
    </w:p>
    <w:p>
      <w:pPr>
        <w:pStyle w:val="BodyText"/>
      </w:pPr>
      <w:r>
        <w:t xml:space="preserve">Trịnh Tú Nhi liếc khôi lỗi của mình, nó là nàng có được từ trong Tỏa Yêu tháp tiểu thế giới này. Vì nó mà nàng bị hàn độc xâm thực biến thành bộ dạng như bây giờ, nhưng Trịnh Tú Nhi cảm thấy đáng giá. Một khôi lỗi có hai phương ý chí viễn cổ, có thể giúp nàng làm rất nhiều chuyện không dám tưởng tượng.</w:t>
      </w:r>
    </w:p>
    <w:p>
      <w:pPr>
        <w:pStyle w:val="BodyText"/>
      </w:pPr>
      <w:r>
        <w:t xml:space="preserve">- Chủ nhân, trong Nguyệt Môn ẩn giấu một sự tồn tại đáng sợ đến người không thể tưởng tượng! Chủ nhân, ngươi xác định để hắn trùng sinh sao?</w:t>
      </w:r>
    </w:p>
    <w:p>
      <w:pPr>
        <w:pStyle w:val="BodyText"/>
      </w:pPr>
      <w:r>
        <w:t xml:space="preserve">Huyết Sửu nói đến kẻ đó thì người run bần bật.</w:t>
      </w:r>
    </w:p>
    <w:p>
      <w:pPr>
        <w:pStyle w:val="BodyText"/>
      </w:pPr>
      <w:r>
        <w:t xml:space="preserve">- Tìm kiếm trong ký ức của ngươi, nói cho ta biết, hắn là ai!</w:t>
      </w:r>
    </w:p>
    <w:p>
      <w:pPr>
        <w:pStyle w:val="BodyText"/>
      </w:pPr>
      <w:r>
        <w:t xml:space="preserve">Trịnh Tú Nhi biết trong Nguyệt Môn Tỏa Yêu tháp phong ấn người đó chắc chắn Huyết Sửu có biết.</w:t>
      </w:r>
    </w:p>
    <w:p>
      <w:pPr>
        <w:pStyle w:val="BodyText"/>
      </w:pPr>
      <w:r>
        <w:t xml:space="preserve">Thật lâu sau, mắt Huyết Sửu chợt lóe, có chút sợ hãi nói:</w:t>
      </w:r>
    </w:p>
    <w:p>
      <w:pPr>
        <w:pStyle w:val="BodyText"/>
      </w:pPr>
      <w:r>
        <w:t xml:space="preserve">- Hắn...hắn là chủ nhân Phong Bạo thành! Hắn...hắn là ác tâm. Hắn, hắn là ác tâm chung kết viễn cổ. Đừng...chủ nhân...đừng thả hắn ra, hắn sẽ hủy diệt tất cả!</w:t>
      </w:r>
    </w:p>
    <w:p>
      <w:pPr>
        <w:pStyle w:val="BodyText"/>
      </w:pPr>
      <w:r>
        <w:t xml:space="preserve">Huyết Sửu nói xong người run bần bật, thân thể không ngừng toát ra huyết khí, nỗi sợ hãi tràn ngập tâm hồn gã.</w:t>
      </w:r>
    </w:p>
    <w:p>
      <w:pPr>
        <w:pStyle w:val="BodyText"/>
      </w:pPr>
      <w:r>
        <w:t xml:space="preserve">- Hắn rốt cuộc là ai!?</w:t>
      </w:r>
    </w:p>
    <w:p>
      <w:pPr>
        <w:pStyle w:val="BodyText"/>
      </w:pPr>
      <w:r>
        <w:t xml:space="preserve">Trịnh Tú Nhi hét lớn một tiếng khiến Huyết Sửu tạm tỉnh táo lại.</w:t>
      </w:r>
    </w:p>
    <w:p>
      <w:pPr>
        <w:pStyle w:val="BodyText"/>
      </w:pPr>
      <w:r>
        <w:t xml:space="preserve">- Hắn là Hoắc Khải Phong!</w:t>
      </w:r>
    </w:p>
    <w:p>
      <w:pPr>
        <w:pStyle w:val="BodyText"/>
      </w:pPr>
      <w:r>
        <w:t xml:space="preserve">Huyết Sửu nói xong lại biến thành khôi lỗi, tất cả ký ức trong khoảnh khắc tựa thủy triều ùa vào bộ não đã chết của gã.</w:t>
      </w:r>
    </w:p>
    <w:p>
      <w:pPr>
        <w:pStyle w:val="BodyText"/>
      </w:pPr>
      <w:r>
        <w:t xml:space="preserve">- Hoắc Khải Phong!</w:t>
      </w:r>
    </w:p>
    <w:p>
      <w:pPr>
        <w:pStyle w:val="BodyText"/>
      </w:pPr>
      <w:r>
        <w:t xml:space="preserve">Trịnh Tú Nhi tin tưởng nàng chưa từng nghe qua tên này, nhưng nàng nghĩ đến lúc trước tới gần Nguyệt Môn thì phát hiện xác của vô số cường giảviễn cổ lực lượng vượt xa Huyết Sửu, nàng có thể tưởng tượng ra Hoắc Khải Phong cường đại đến đâu.</w:t>
      </w:r>
    </w:p>
    <w:p>
      <w:pPr>
        <w:pStyle w:val="BodyText"/>
      </w:pPr>
      <w:r>
        <w:t xml:space="preserve">Trịnh Tú Nhi nheo mắt, lẩm bẩm:</w:t>
      </w:r>
    </w:p>
    <w:p>
      <w:pPr>
        <w:pStyle w:val="BodyText"/>
      </w:pPr>
      <w:r>
        <w:t xml:space="preserve">- Không lẽ hắn là phi tiên?</w:t>
      </w:r>
    </w:p>
    <w:p>
      <w:pPr>
        <w:pStyle w:val="BodyText"/>
      </w:pPr>
      <w:r>
        <w:t xml:space="preserve">Thật ra ban đầu Trịnh Tú Nhi vô tình tiến vào Tỏa Yêu tháp, Nguyệt Môn thì đã biết bên trong chắc chắn có một ác nguyên. Lúc đó nàng muốn thả ra ác ma này đối phó Âu Dương, nhưng nếu ác ma đó là phi tiên, mà còn sống thì Trịnh Tú Nhi tuyệt đối không có khả năng đụng vào.</w:t>
      </w:r>
    </w:p>
    <w:p>
      <w:pPr>
        <w:pStyle w:val="BodyText"/>
      </w:pPr>
      <w:r>
        <w:t xml:space="preserve">- Có cách nào thả tên đó ra không?</w:t>
      </w:r>
    </w:p>
    <w:p>
      <w:pPr>
        <w:pStyle w:val="BodyText"/>
      </w:pPr>
      <w:r>
        <w:t xml:space="preserve">Trịnh Tú Nhi liếc Huyết Sửu. Gã đã mất ý thức, bây giờ chỉ dựa vào bản năng giao lưu cùng nàng.</w:t>
      </w:r>
    </w:p>
    <w:p>
      <w:pPr>
        <w:pStyle w:val="BodyText"/>
      </w:pPr>
      <w:r>
        <w:t xml:space="preserve">Huyết Sửu đờ đẫn lắc đầu, nói:</w:t>
      </w:r>
    </w:p>
    <w:p>
      <w:pPr>
        <w:pStyle w:val="BodyText"/>
      </w:pPr>
      <w:r>
        <w:t xml:space="preserve">- Chủ nhân, không thể nào, viễn cổ đã bi hắn chung kết. Trừ phi có một người tiếp hợp lại viễn cổ họa quyển, nếu không thì thế giới không còn phi tiên.</w:t>
      </w:r>
    </w:p>
    <w:p>
      <w:pPr>
        <w:pStyle w:val="BodyText"/>
      </w:pPr>
      <w:r>
        <w:t xml:space="preserve">Trịnh Tú Nhi nhíu mày, lặp lại:</w:t>
      </w:r>
    </w:p>
    <w:p>
      <w:pPr>
        <w:pStyle w:val="BodyText"/>
      </w:pPr>
      <w:r>
        <w:t xml:space="preserve">- Tiếp hợp lại viễn cổ họa quyển?</w:t>
      </w:r>
    </w:p>
    <w:p>
      <w:pPr>
        <w:pStyle w:val="BodyText"/>
      </w:pPr>
      <w:r>
        <w:t xml:space="preserve">Nàng không biết viễn cổ họa quyển là cái gì, nhưng nàng hiểu ý của Huyết Sửu, đó là họ chưa có năng lực thả Hoắc Khải Phong ra.</w:t>
      </w:r>
    </w:p>
    <w:p>
      <w:pPr>
        <w:pStyle w:val="BodyText"/>
      </w:pPr>
      <w:r>
        <w:t xml:space="preserve">Trịnh Tú Nhi nhíu mày suy nghĩ thật lâu, cuối cùng khẽ cười nói:</w:t>
      </w:r>
    </w:p>
    <w:p>
      <w:pPr>
        <w:pStyle w:val="BodyText"/>
      </w:pPr>
      <w:r>
        <w:t xml:space="preserve">- Không sao, chúng ta không có năng lực đối kháng hắn thì Âu Dương chắc chắn cũng không thể.</w:t>
      </w:r>
    </w:p>
    <w:p>
      <w:pPr>
        <w:pStyle w:val="BodyText"/>
      </w:pPr>
      <w:r>
        <w:t xml:space="preserve">- Không phải ngươi cách phi tiên chỉ có một bước sao? Không mở ra phong ấn Hoắc Khải Phong thì đời này ngươi không có khả năng bước vào phi tiên, ta muốn xem ngươi rốt cuộc làm sao chiến thắng ác ma cản trước mặt ngươi.</w:t>
      </w:r>
    </w:p>
    <w:p>
      <w:pPr>
        <w:pStyle w:val="BodyText"/>
      </w:pPr>
      <w:r>
        <w:t xml:space="preserve">Trên Bách Tôn đảo, Âu Dương lần lượt giở ra phù triện bày trước mặt Mễ Bản. Hiện tại Mễ Bản đã là đỉnh Tu Phục Tông Sư, nhưng muốn từ tông sư bước vào Thần Sư là không thể nào. Âu Dương làm những điều này không phải vì khiến Mễ Bản bước vào Thần Sư, hắn làm vậy chẳng qua để gã hiểu chút thiên cơ, có thể trong Tu Phục thuật lĩnh ngộ thêm vài thứ.</w:t>
      </w:r>
    </w:p>
    <w:p>
      <w:pPr>
        <w:pStyle w:val="BodyText"/>
      </w:pPr>
      <w:r>
        <w:t xml:space="preserve">Tu Phục thuật, cho dù là Âu Dương đạt đến Thần Sư đều cảm thấy phía trước chưa đi đến cuối đường, Tu Phục thuật giống như đường tu luyện, vĩnh viễn không có cuối.</w:t>
      </w:r>
    </w:p>
    <w:p>
      <w:pPr>
        <w:pStyle w:val="BodyText"/>
      </w:pPr>
      <w:r>
        <w:t xml:space="preserve">*Ong!*</w:t>
      </w:r>
    </w:p>
    <w:p>
      <w:pPr>
        <w:pStyle w:val="BodyText"/>
      </w:pPr>
      <w:r>
        <w:t xml:space="preserve">Ngay khi Âu Dương lại giở ra phù triện thì phù triện trong tay hắn bỗng bạo tạc hết, tình hình quái dị làm hắn hết sức giật mình.</w:t>
      </w:r>
    </w:p>
    <w:p>
      <w:pPr>
        <w:pStyle w:val="BodyText"/>
      </w:pPr>
      <w:r>
        <w:t xml:space="preserve">Phù triện bạo tạc, ý nghĩ đầu tiên của Âu Dương là Tứ Phương chiến kỳ lại tính tìm rắc rối với hắn, nhưng tiếp theo trung hậu chiến kỳ bị hắn phong ấn không có chút động tĩnh gì.</w:t>
      </w:r>
    </w:p>
    <w:p>
      <w:pPr>
        <w:pStyle w:val="Compact"/>
      </w:pPr>
      <w:r>
        <w:br w:type="textWrapping"/>
      </w:r>
      <w:r>
        <w:br w:type="textWrapping"/>
      </w:r>
    </w:p>
    <w:p>
      <w:pPr>
        <w:pStyle w:val="Heading2"/>
      </w:pPr>
      <w:bookmarkStart w:id="493" w:name="chương-502-kiêu-ngạo.."/>
      <w:bookmarkEnd w:id="493"/>
      <w:r>
        <w:t xml:space="preserve">471. Chương 502: Kiêu Ngạo..</w:t>
      </w:r>
    </w:p>
    <w:p>
      <w:pPr>
        <w:pStyle w:val="Compact"/>
      </w:pPr>
      <w:r>
        <w:br w:type="textWrapping"/>
      </w:r>
      <w:r>
        <w:br w:type="textWrapping"/>
      </w:r>
      <w:r>
        <w:t xml:space="preserve">- A!</w:t>
      </w:r>
    </w:p>
    <w:p>
      <w:pPr>
        <w:pStyle w:val="BodyText"/>
      </w:pPr>
      <w:r>
        <w:t xml:space="preserve">Hai Tu Phục Đại Sư bị nuốt tuyệt vọng hét truyền ra từ khe hở không gian, nhưng hiện tại đã muộn, trừ phi có cường giả cấp ý chí chịu kéo họ ra, nếu không thì bọn họ chết chắc rồi.</w:t>
      </w:r>
    </w:p>
    <w:p>
      <w:pPr>
        <w:pStyle w:val="BodyText"/>
      </w:pPr>
      <w:r>
        <w:t xml:space="preserve">*Xoẹt- Xoẹt- Xoẹt- Xoẹt- - *</w:t>
      </w:r>
    </w:p>
    <w:p>
      <w:pPr>
        <w:pStyle w:val="BodyText"/>
      </w:pPr>
      <w:r>
        <w:t xml:space="preserve">Sương khói đen ngày càng nhiều, không gian bên cạnh Đạm Thai Minh bắt đầu tan vỡ diện tích lớn, từng khe hở bị vạch ra, từng khe hở không gian há to cái mồm cắn nuốt.</w:t>
      </w:r>
    </w:p>
    <w:p>
      <w:pPr>
        <w:pStyle w:val="BodyText"/>
      </w:pPr>
      <w:r>
        <w:t xml:space="preserve">- A!</w:t>
      </w:r>
    </w:p>
    <w:p>
      <w:pPr>
        <w:pStyle w:val="BodyText"/>
      </w:pPr>
      <w:r>
        <w:t xml:space="preserve">Các tiếng hét thảm thi nhau nổi lên bốn phía, cường giả ý chí cách Đạm Thai Minh khá gần trừ Đạm Thai Kha ra đều bị khe hở nuốt vào dị thứ nguyên không gian.</w:t>
      </w:r>
    </w:p>
    <w:p>
      <w:pPr>
        <w:pStyle w:val="BodyText"/>
      </w:pPr>
      <w:r>
        <w:t xml:space="preserve">- Mau chạy đi! Đây là lực thôn thiên!</w:t>
      </w:r>
    </w:p>
    <w:p>
      <w:pPr>
        <w:pStyle w:val="BodyText"/>
      </w:pPr>
      <w:r>
        <w:t xml:space="preserve">Liên Vân đã sớm tránh ra xa, gã hét ra tiếng xong nhiều người biến thành vệt sáng chạy tứ tán.</w:t>
      </w:r>
    </w:p>
    <w:p>
      <w:pPr>
        <w:pStyle w:val="BodyText"/>
      </w:pPr>
      <w:r>
        <w:t xml:space="preserve">Không ai ngờ quyết đấu bổ thiên nguy hiểm như vậy, dưới ý chí đụng tới thì chết chắc.</w:t>
      </w:r>
    </w:p>
    <w:p>
      <w:pPr>
        <w:pStyle w:val="BodyText"/>
      </w:pPr>
      <w:r>
        <w:t xml:space="preserve">Nhiều người bỏ chạy nhanh, nhưng dù có chạy trốn cỡ nào vẫn có một số tên xui xẻo bị khe hở hút vào dị thứ nguyên không gian bỏ mình.</w:t>
      </w:r>
    </w:p>
    <w:p>
      <w:pPr>
        <w:pStyle w:val="BodyText"/>
      </w:pPr>
      <w:r>
        <w:t xml:space="preserve">Đạm Thai Minh hành động chôn vùi hai, ba mươi người. Đang lúc mọi người cảm thấy đã thoát khỏi nguy hiểm thì lấy Đạm Thai Minh làm trung tâm, xung quanh bỗng vang một tiếng thật lớn, cả không gian bỗng sụp đổ, vô số khe hở không gian liền nhau hợp thành một hắc động to lớn bắt đầu cắn nuốt bốn phía.</w:t>
      </w:r>
    </w:p>
    <w:p>
      <w:pPr>
        <w:pStyle w:val="BodyText"/>
      </w:pPr>
      <w:r>
        <w:t xml:space="preserve">- Đừng!</w:t>
      </w:r>
    </w:p>
    <w:p>
      <w:pPr>
        <w:pStyle w:val="BodyText"/>
      </w:pPr>
      <w:r>
        <w:t xml:space="preserve">Một đệ tử Vạn Tiên sơn không đứng vững bị lực hắc động lôi kéo bay đi.</w:t>
      </w:r>
    </w:p>
    <w:p>
      <w:pPr>
        <w:pStyle w:val="BodyText"/>
      </w:pPr>
      <w:r>
        <w:t xml:space="preserve">Mục Uyển vung tay bày ra trận đồ muốn kéo lại Tu Phục Đại Sư Vạn Tiên sơn này về, nhưng trận đồ mới mở ra lập tức bị hắc động nuốt, mắt thấy tênđệ tử kia sắp bị hắc động thôn phệ giết chết.</w:t>
      </w:r>
    </w:p>
    <w:p>
      <w:pPr>
        <w:pStyle w:val="BodyText"/>
      </w:pPr>
      <w:r>
        <w:t xml:space="preserve">*Ong!*</w:t>
      </w:r>
    </w:p>
    <w:p>
      <w:pPr>
        <w:pStyle w:val="BodyText"/>
      </w:pPr>
      <w:r>
        <w:t xml:space="preserve">Ánh sáng vàng vô cùng thánh khiết toát ra từ người Âu Dương, thật nhiều phù triện bày trước mặt hắn. Một cây cầu thiên địa hoàn toàn dùng thiên cơ tạo thành từ trước mặt Âu Dương vươn tới chỗ hắc động. Thiên cơ kiều màu vàng cùng với lực hủy diệt hắc động mang đến thành hai cực đoan.</w:t>
      </w:r>
    </w:p>
    <w:p>
      <w:pPr>
        <w:pStyle w:val="BodyText"/>
      </w:pPr>
      <w:r>
        <w:t xml:space="preserve">Thiên cơ kiều đi qua đâu là hắc động bắt đầu tắt, thật nhiều phù triện bay vào mép hắc động như bính đồ liên tiếp hắc động to khổng lồ.</w:t>
      </w:r>
    </w:p>
    <w:p>
      <w:pPr>
        <w:pStyle w:val="BodyText"/>
      </w:pPr>
      <w:r>
        <w:t xml:space="preserve">Đệ tử Vạn Tiên sơn bị cuốn đi gào la, thiên cơ kiều thì đúng lúc ngăn cản hắc động một giây trước khi gã sắp bị nó cuốn vào.</w:t>
      </w:r>
    </w:p>
    <w:p>
      <w:pPr>
        <w:pStyle w:val="BodyText"/>
      </w:pPr>
      <w:r>
        <w:t xml:space="preserve">Đệ tử Vạn Tiên sơn sợ đến tè cả ra quần, được thiên cơ kiều của Âu Dương cứu, gã vội bay ra ngoài hắc động, làm dáng vẻ như bay được bao xa thì ráng bay, vĩnh viễn không tới gần chỗ này.</w:t>
      </w:r>
    </w:p>
    <w:p>
      <w:pPr>
        <w:pStyle w:val="BodyText"/>
      </w:pPr>
      <w:r>
        <w:t xml:space="preserve">- Đạm Thai huynh, ngươi cần tăng sức thêm nữa!</w:t>
      </w:r>
    </w:p>
    <w:p>
      <w:pPr>
        <w:pStyle w:val="BodyText"/>
      </w:pPr>
      <w:r>
        <w:t xml:space="preserve">Âu Dương vung cánh tay, thiên cơ kiều tan vỡ lại hợp thành một trận đồ to lớn. Trận đồ xoay tròn như bánh xe, mang theo đầy trời phù triện vàng bay hướng hắc động.</w:t>
      </w:r>
    </w:p>
    <w:p>
      <w:pPr>
        <w:pStyle w:val="BodyText"/>
      </w:pPr>
      <w:r>
        <w:t xml:space="preserve">Liên Vân hét to:</w:t>
      </w:r>
    </w:p>
    <w:p>
      <w:pPr>
        <w:pStyle w:val="BodyText"/>
      </w:pPr>
      <w:r>
        <w:t xml:space="preserve">- Hãy xem Âu Dương có thể phong lại được không! Nếu Âu Dương có thể phong kín hắc động thì Đạm Thai Minh thua!</w:t>
      </w:r>
    </w:p>
    <w:p>
      <w:pPr>
        <w:pStyle w:val="BodyText"/>
      </w:pPr>
      <w:r>
        <w:t xml:space="preserve">Thiên cơ phù triện to như vậy cần bao nhiêu lực lượng nghịch thiên đây.</w:t>
      </w:r>
    </w:p>
    <w:p>
      <w:pPr>
        <w:pStyle w:val="BodyText"/>
      </w:pPr>
      <w:r>
        <w:t xml:space="preserve">Phù triện to lớn của Âu Dương trực tiếp phong phái trên hắc động hình thành không lâu. Tùy theo phù triện phong ấn, sức hút của hắc động dần biến mất.</w:t>
      </w:r>
    </w:p>
    <w:p>
      <w:pPr>
        <w:pStyle w:val="BodyText"/>
      </w:pPr>
      <w:r>
        <w:t xml:space="preserve">- Không lẽ Đạm Thai Minh sắp thua?</w:t>
      </w:r>
    </w:p>
    <w:p>
      <w:pPr>
        <w:pStyle w:val="BodyText"/>
      </w:pPr>
      <w:r>
        <w:t xml:space="preserve">Nhìn hắc động bị phong ấn, rất nhiều người hét lên. Hai người tỷ thí ở đây, một là phá hỏng một là tu phục. Nếu Âu Dương vẫn không thể lấp đầy thì coi như hắn thua, nếu khe hở Đạm Thai Minh chế tạo bị hắn phong ấn hoàn toàn thì coi như gã thua.</w:t>
      </w:r>
    </w:p>
    <w:p>
      <w:pPr>
        <w:pStyle w:val="BodyText"/>
      </w:pPr>
      <w:r>
        <w:t xml:space="preserve">- Còn chưa đến lúc!</w:t>
      </w:r>
    </w:p>
    <w:p>
      <w:pPr>
        <w:pStyle w:val="BodyText"/>
      </w:pPr>
      <w:r>
        <w:t xml:space="preserve">Âu Dương biết thật ra mới rồi Đạm Thai Minh đang tích góp lực lượng, một Hắc Thần Vu giả sao chỉ có được chút xíu thực lực như vậy.</w:t>
      </w:r>
    </w:p>
    <w:p>
      <w:pPr>
        <w:pStyle w:val="BodyText"/>
      </w:pPr>
      <w:r>
        <w:t xml:space="preserve">- Lấy lực lượng Hắc Thần, vì ta mở ra cửa dị thế giới đi!</w:t>
      </w:r>
    </w:p>
    <w:p>
      <w:pPr>
        <w:pStyle w:val="BodyText"/>
      </w:pPr>
      <w:r>
        <w:t xml:space="preserve">Đạm Thai Minh chuẩn bị thời gian dài rốt cuộc bùng phát hết toàn bộ khói đen quanh thân, sóng xung kích to lớn đem hắc động bị Âu Dương phong ấn nuốt hết thiên cơ phù triện. Ngay sau đó, trên bầu trời bị khói đen tác dụng mở ra một cánh cửa nhỏ xoay tròn.</w:t>
      </w:r>
    </w:p>
    <w:p>
      <w:pPr>
        <w:pStyle w:val="BodyText"/>
      </w:pPr>
      <w:r>
        <w:t xml:space="preserve">Liên Vân nghe Đạm Thai Minh thốt lời vội hét:</w:t>
      </w:r>
    </w:p>
    <w:p>
      <w:pPr>
        <w:pStyle w:val="BodyText"/>
      </w:pPr>
      <w:r>
        <w:t xml:space="preserve">- Mau chạy!</w:t>
      </w:r>
    </w:p>
    <w:p>
      <w:pPr>
        <w:pStyle w:val="BodyText"/>
      </w:pPr>
      <w:r>
        <w:t xml:space="preserve">Liên Vân rống to xong bỏ chạy ra xa. U Nguyệt Ảnh lập tức dẫn đám Thái Nhất tông đuổi theo sát Liên Vân.</w:t>
      </w:r>
    </w:p>
    <w:p>
      <w:pPr>
        <w:pStyle w:val="BodyText"/>
      </w:pPr>
      <w:r>
        <w:t xml:space="preserve">Người Vạn Tiên sơn mới nãy đã rút đi, bởi vậy chỗ này số người còn ở lại không có bóng dáng Vạn Tiên sơn, Thái Nhất tông.</w:t>
      </w:r>
    </w:p>
    <w:p>
      <w:pPr>
        <w:pStyle w:val="BodyText"/>
      </w:pPr>
      <w:r>
        <w:t xml:space="preserve">Khi số người còn đứng dây thắc mắc tại sao Liên Vân, U Nguyệt Ảnh bỏ chạy nhanh như vậy thì thấy trên bầu trời sắc mặt Âu Dương biến cực kỳ khó coi.</w:t>
      </w:r>
    </w:p>
    <w:p>
      <w:pPr>
        <w:pStyle w:val="BodyText"/>
      </w:pPr>
      <w:r>
        <w:t xml:space="preserve">Âu Dương từ xa nhìn Đạm Thai Minh, nói:</w:t>
      </w:r>
    </w:p>
    <w:p>
      <w:pPr>
        <w:pStyle w:val="BodyText"/>
      </w:pPr>
      <w:r>
        <w:t xml:space="preserve">- Đạm Thai huynh, cần gì như vậy? Dùng sinh mệnh cược dị thế giới hư vô, có đáng không?</w:t>
      </w:r>
    </w:p>
    <w:p>
      <w:pPr>
        <w:pStyle w:val="BodyText"/>
      </w:pPr>
      <w:r>
        <w:t xml:space="preserve">Dưới chân Đạm Thai Minh đã đốt lên ngọn lửa đen, lửa dùng thân thể gã làm nhiên liệu từ từ bốc cháy lên trời, dường như định đốt gã thành tro tàn.</w:t>
      </w:r>
    </w:p>
    <w:p>
      <w:pPr>
        <w:pStyle w:val="BodyText"/>
      </w:pPr>
      <w:r>
        <w:t xml:space="preserve">Đạm Thai Minh đứng đó, mới rồi gã đã châm đốt tất cả lực lượng của mình, Hắc Tu thuật cũng bị gã đốt sạch. Gã dùng sinh mệnh mở ra cánh cửa thếgiới chưa biết, bây giờ gã đã đốt hết lực lượng, chết chóc sắp ập xuống người gã.</w:t>
      </w:r>
    </w:p>
    <w:p>
      <w:pPr>
        <w:pStyle w:val="BodyText"/>
      </w:pPr>
      <w:r>
        <w:t xml:space="preserve">Đạm Thai Minh nói:</w:t>
      </w:r>
    </w:p>
    <w:p>
      <w:pPr>
        <w:pStyle w:val="BodyText"/>
      </w:pPr>
      <w:r>
        <w:t xml:space="preserve">- Âu Dương huynh, trước giờ không có cái gì là sinh mệnh đáng giá hay không, ta là người của Đạm Thai gia, từ nhỏ ta là một đứa trẻ kiêu căng, ta cuồng vọng tự đại nhưng gia tộc này bao dung ta. ở trong mắt người khác gia tộc này có vấn đề, nhưng với ta nó là nhà, vì bảo vệ nhà, trả giá mạng sống cũng đáng.</w:t>
      </w:r>
    </w:p>
    <w:p>
      <w:pPr>
        <w:pStyle w:val="BodyText"/>
      </w:pPr>
      <w:r>
        <w:t xml:space="preserve">Lửa đã đốt đến eo gã.</w:t>
      </w:r>
    </w:p>
    <w:p>
      <w:pPr>
        <w:pStyle w:val="BodyText"/>
      </w:pPr>
      <w:r>
        <w:t xml:space="preserve">- Âu Dương huynh, ta dùng sinh mệnh cuối cùng cược mở ra thế giới chi môn, có lẽ đây chẳng qua là một tiểu thế giới, ngươi có thể dễ dàng phong ấn, có lẽ nó là thiên môn...</w:t>
      </w:r>
    </w:p>
    <w:p>
      <w:pPr>
        <w:pStyle w:val="BodyText"/>
      </w:pPr>
      <w:r>
        <w:t xml:space="preserve">Khi thốt ra hai chữ thiên môn thì lửa đen hoàn toàn nuốt Đạm Thai Minh, Hắc Thần Vu giả nhưng lại dùng cách này kết thúc sự sống của mình.</w:t>
      </w:r>
    </w:p>
    <w:p>
      <w:pPr>
        <w:pStyle w:val="BodyText"/>
      </w:pPr>
      <w:r>
        <w:t xml:space="preserve">Thiên tài trong thiên tài, sáu mươi tuổi bước vào pháp thân, được tiếng là trăm tuổi có thể trùng kích Đại Đế, siêu cấp thiên tài, Hắc Thần Vu giả, có thể nhìn xuống thiên hạ, Đạm Thai Minh. Thế mà cuối cùng gã dùng cách này chấm dứt mạng sống, khiến Âu Dương thấy rất xót xa.</w:t>
      </w:r>
    </w:p>
    <w:p>
      <w:pPr>
        <w:pStyle w:val="BodyText"/>
      </w:pPr>
      <w:r>
        <w:t xml:space="preserve">Thật lòng ban đầu Âu Dương không định giết Đạm Thai Minh, cái tên cực kỳ kiêu ngạo này dù nói mỗi câu là khiến người ta ghét, nhưng hắn nhìn ra thiên tài này rất cô đơn. Cuộc đời gã trôi qua trong kiêu ngạo và tự tôn, dù đối diện áp lực của hắn thì Đạm Thai Minh vẫn giữ kiêu ngạo thiên tài nên có.</w:t>
      </w:r>
    </w:p>
    <w:p>
      <w:pPr>
        <w:pStyle w:val="BodyText"/>
      </w:pPr>
      <w:r>
        <w:t xml:space="preserve">Đối diện thiên hạ đệ nhất Thần Tiễn Âu Dương, có thể bình tĩnh như Đạm Thai Minh e rằng không có một ai, nếu cho gã thời gian để trưởng thành thì sẽ thành nhân vật xưa nay chưa từng có.</w:t>
      </w:r>
    </w:p>
    <w:p>
      <w:pPr>
        <w:pStyle w:val="BodyText"/>
      </w:pPr>
      <w:r>
        <w:t xml:space="preserve">Đáng tiếc, trách thì trách gã sinh ra trong Đạm Thai gia, sinh ở thời địa này. Âu Dương không phải là thiên tài, hắn từ tiểu thế giới đã không là thiên tài, hắn là thiên tài chung kết giả. Âu Dương một đường đạp trên đầu thiên tài đi đến hôm nay.</w:t>
      </w:r>
    </w:p>
    <w:p>
      <w:pPr>
        <w:pStyle w:val="BodyText"/>
      </w:pPr>
      <w:r>
        <w:t xml:space="preserve">Thiên tài sinh cùng thời với Âu Dương đều đối mặt một điều, đó là bi ai bị chung kết. Thời này này thuộc về Âu Dương, dù quang hoàn thiên tài có chói lọi bao nhiêu cũng khó mà đỡ được chiến trung trong tay hắn.</w:t>
      </w:r>
    </w:p>
    <w:p>
      <w:pPr>
        <w:pStyle w:val="BodyText"/>
      </w:pPr>
      <w:r>
        <w:t xml:space="preserve">- Ài, Đạm Thai Minh, lấy thiên phú của ngươi, đợi ta chung kết bí mật viễn cổ rồi trong ngàn năm chắc chắn ngươi có thể trùng kích phi tiên.</w:t>
      </w:r>
    </w:p>
    <w:p>
      <w:pPr>
        <w:pStyle w:val="BodyText"/>
      </w:pPr>
      <w:r>
        <w:t xml:space="preserve">Âu Dương có chút cảm thán, từ rất lâu về trước hắn đối với Đạm Thai Minh không đơn giản là đối thủ, cái tên kiêu ngạo này có chút giống với hắn, hai ngươi là đối thủ mà cũng xem như là bằng hữu yên lặng cùng nhau.</w:t>
      </w:r>
    </w:p>
    <w:p>
      <w:pPr>
        <w:pStyle w:val="Compact"/>
      </w:pPr>
      <w:r>
        <w:br w:type="textWrapping"/>
      </w:r>
      <w:r>
        <w:br w:type="textWrapping"/>
      </w:r>
    </w:p>
    <w:p>
      <w:pPr>
        <w:pStyle w:val="Heading2"/>
      </w:pPr>
      <w:bookmarkStart w:id="494" w:name="chương-503-tai-nạn."/>
      <w:bookmarkEnd w:id="494"/>
      <w:r>
        <w:t xml:space="preserve">472. Chương 503: Tai Nạn.</w:t>
      </w:r>
    </w:p>
    <w:p>
      <w:pPr>
        <w:pStyle w:val="Compact"/>
      </w:pPr>
      <w:r>
        <w:br w:type="textWrapping"/>
      </w:r>
      <w:r>
        <w:br w:type="textWrapping"/>
      </w:r>
      <w:r>
        <w:t xml:space="preserve">Thế giới rung rinh, trên Bách Tôn đảo, cánh cửa lớn màu vàng mở ra.</w:t>
      </w:r>
    </w:p>
    <w:p>
      <w:pPr>
        <w:pStyle w:val="BodyText"/>
      </w:pPr>
      <w:r>
        <w:t xml:space="preserve">- Chắc sẽ không là thiên môn đi? Không lẽ Đạm Thai Minh dùng sinh mệnh mở ra thiên môn?</w:t>
      </w:r>
    </w:p>
    <w:p>
      <w:pPr>
        <w:pStyle w:val="BodyText"/>
      </w:pPr>
      <w:r>
        <w:t xml:space="preserve">Liên Vân đã tới mép Bách Tôn đảo, gã nhìn cánh cửa to màu vàng từ từ mở, ánh mắt mờ mịt.</w:t>
      </w:r>
    </w:p>
    <w:p>
      <w:pPr>
        <w:pStyle w:val="BodyText"/>
      </w:pPr>
      <w:r>
        <w:t xml:space="preserve">Thiên môn là cái gì? Thiên môn là cánh cửa thế giới vũ hóa phi tiên phải đi, nếu mở ra thiên môn thì chắc chắn có phi tiên giáng xuống thế giới này.Đạm Thai Minh dùng sinh mệnh mở ra thiên môn nói trắng ra không phải muốn lấy mạng Âu Dương, gã muốn cược xem mở ra thiên môn thì có thểđưa hắn đi thế giới kia không.</w:t>
      </w:r>
    </w:p>
    <w:p>
      <w:pPr>
        <w:pStyle w:val="BodyText"/>
      </w:pPr>
      <w:r>
        <w:t xml:space="preserve">Khả năng giết chết Âu Dương quá thấp, hắn có thực lực gì? Cho dù mở ra thiên môn, phi tiên bước ra cũng chưa chắc dễ dàng thắng được Âu Dương. Lúc trước trên thiên cung, lực phi tiên của Âu Dương chấn động thế giới, mọi người đều biết.</w:t>
      </w:r>
    </w:p>
    <w:p>
      <w:pPr>
        <w:pStyle w:val="BodyText"/>
      </w:pPr>
      <w:r>
        <w:t xml:space="preserve">Cánh cửa vàng từ từ mở ra, khí thế đáng sợ nhiếp hồn người từ trong cánh cửa trút xuống, vô số thứ tựa như ác quỷ điên cuồng tràn ra.</w:t>
      </w:r>
    </w:p>
    <w:p>
      <w:pPr>
        <w:pStyle w:val="BodyText"/>
      </w:pPr>
      <w:r>
        <w:t xml:space="preserve">- Ha ha ha! Chân Linh Giới! Chỗ này là Chân Linh Giới!</w:t>
      </w:r>
    </w:p>
    <w:p>
      <w:pPr>
        <w:pStyle w:val="BodyText"/>
      </w:pPr>
      <w:r>
        <w:t xml:space="preserve">Một thanh âm già nua truyền ra từ cửa lớn, thanh âm kia khiến người nghe linh hồn run rẩy.</w:t>
      </w:r>
    </w:p>
    <w:p>
      <w:pPr>
        <w:pStyle w:val="BodyText"/>
      </w:pPr>
      <w:r>
        <w:t xml:space="preserve">- Cấp ý chí! Thật nhiều cấp ý chí!</w:t>
      </w:r>
    </w:p>
    <w:p>
      <w:pPr>
        <w:pStyle w:val="BodyText"/>
      </w:pPr>
      <w:r>
        <w:t xml:space="preserve">Đạm Thai Kha trợn to mắt nhìn cửa vàng trên trời, cánh cửa kia không hoàn toàn mở ra nhưng gã cảm nhận được phía sau cửa có trên mười cấp ý chí, còn có một hơi thở gã không thể đoán ra đẳng cấp.</w:t>
      </w:r>
    </w:p>
    <w:p>
      <w:pPr>
        <w:pStyle w:val="BodyText"/>
      </w:pPr>
      <w:r>
        <w:t xml:space="preserve">- Thành công! Lần này ta rốt cuộc mở ra đường thông hướng Chân Linh Giới, chúng ta phải chiếm lĩnh Chân Linh Giới!</w:t>
      </w:r>
    </w:p>
    <w:p>
      <w:pPr>
        <w:pStyle w:val="BodyText"/>
      </w:pPr>
      <w:r>
        <w:t xml:space="preserve">Từng tiếng hú hét truyền ra từ cửa lớn, những thanh âm này bởi vì cách một thế giới nên lúc truyền đến nghe cực kỳ quái dị.</w:t>
      </w:r>
    </w:p>
    <w:p>
      <w:pPr>
        <w:pStyle w:val="BodyText"/>
      </w:pPr>
      <w:r>
        <w:t xml:space="preserve">*U u u !!!*</w:t>
      </w:r>
    </w:p>
    <w:p>
      <w:pPr>
        <w:pStyle w:val="BodyText"/>
      </w:pPr>
      <w:r>
        <w:t xml:space="preserve">Từng tiếng rền rĩ truyền ra từ cửa vàng trên trời, từng mảng sương khói đen bắt đầu bay ra từ cánh cửa vàng.</w:t>
      </w:r>
    </w:p>
    <w:p>
      <w:pPr>
        <w:pStyle w:val="BodyText"/>
      </w:pPr>
      <w:r>
        <w:t xml:space="preserve">Có người trách mắng:</w:t>
      </w:r>
    </w:p>
    <w:p>
      <w:pPr>
        <w:pStyle w:val="BodyText"/>
      </w:pPr>
      <w:r>
        <w:t xml:space="preserve">- Đạm Thai Minh, tạp chủng đó rốt cuộc mở ra thứ chết tiệt gì!</w:t>
      </w:r>
    </w:p>
    <w:p>
      <w:pPr>
        <w:pStyle w:val="BodyText"/>
      </w:pPr>
      <w:r>
        <w:t xml:space="preserve">Ai ai cũng cảm nhận được khí thế trên bầu trời đè ép khiến người tức ngực.</w:t>
      </w:r>
    </w:p>
    <w:p>
      <w:pPr>
        <w:pStyle w:val="BodyText"/>
      </w:pPr>
      <w:r>
        <w:t xml:space="preserve">Khí thế còn chưa đến thế giới này, nếu những sinh vật từ sau cánh cửa giáng xuống thế giới này thì sẽ là tai kiếp.</w:t>
      </w:r>
    </w:p>
    <w:p>
      <w:pPr>
        <w:pStyle w:val="BodyText"/>
      </w:pPr>
      <w:r>
        <w:t xml:space="preserve">- Tạp chủng Đạm Thai gia đều là tạp chủng!</w:t>
      </w:r>
    </w:p>
    <w:p>
      <w:pPr>
        <w:pStyle w:val="BodyText"/>
      </w:pPr>
      <w:r>
        <w:t xml:space="preserve">Có một số trưởng lão thánh địa lần này đúng là tức thật, họ chửi rủa:</w:t>
      </w:r>
    </w:p>
    <w:p>
      <w:pPr>
        <w:pStyle w:val="BodyText"/>
      </w:pPr>
      <w:r>
        <w:t xml:space="preserve">- Đạm Thai gia là muốn đối địch với cả Chân Linh Giới sao? Lần này coi như là Âu Dương không diệt Đạm Thai gia thì chúng ta cũng sẽ làm!</w:t>
      </w:r>
    </w:p>
    <w:p>
      <w:pPr>
        <w:pStyle w:val="BodyText"/>
      </w:pPr>
      <w:r>
        <w:t xml:space="preserve">Tiếng chửi rủa vang vọng khắp nơi nhưng Đạm Thai Kha không ra tay đàn áp, không phải gã không đủ mạnh mà là dân chúng oán hận không thểxâm phạm. Chỗ này gần như tập hợp Tu Phục Tông Sư, Đại Sư khắp Chân Linh Giới, nếu như bây giờ ra tay đập chết bọn họ thì rất dễ nhưng giết rồi thì thế lực đứng sau lưng những người đó tính sao đây?</w:t>
      </w:r>
    </w:p>
    <w:p>
      <w:pPr>
        <w:pStyle w:val="BodyText"/>
      </w:pPr>
      <w:r>
        <w:t xml:space="preserve">Bỗng một giọng nữ quen thuộc vang bên tai Âu Dương:</w:t>
      </w:r>
    </w:p>
    <w:p>
      <w:pPr>
        <w:pStyle w:val="BodyText"/>
      </w:pPr>
      <w:r>
        <w:t xml:space="preserve">- Thần Tiễn đại nhân, đây rốt cuộc là cái gì?</w:t>
      </w:r>
    </w:p>
    <w:p>
      <w:pPr>
        <w:pStyle w:val="BodyText"/>
      </w:pPr>
      <w:r>
        <w:t xml:space="preserve">Âu Dương không cần quay đầu cũng biết người nói chuyện chính là Đông Phương Nguyệt.</w:t>
      </w:r>
    </w:p>
    <w:p>
      <w:pPr>
        <w:pStyle w:val="BodyText"/>
      </w:pPr>
      <w:r>
        <w:t xml:space="preserve">- Này...</w:t>
      </w:r>
    </w:p>
    <w:p>
      <w:pPr>
        <w:pStyle w:val="BodyText"/>
      </w:pPr>
      <w:r>
        <w:t xml:space="preserve">Âu Dương mới nói chữ này thì từ trong cánh cửa vàng bỗng truyền ra lực đẩy mạnh mẽ kéo hắn từ trên trời xuống.</w:t>
      </w:r>
    </w:p>
    <w:p>
      <w:pPr>
        <w:pStyle w:val="BodyText"/>
      </w:pPr>
      <w:r>
        <w:t xml:space="preserve">*Bùm!*</w:t>
      </w:r>
    </w:p>
    <w:p>
      <w:pPr>
        <w:pStyle w:val="BodyText"/>
      </w:pPr>
      <w:r>
        <w:t xml:space="preserve">Âu Dương nặng nề đập xuống đất, đất bằng đá đen cứng rắn không thể chịu đựng lực đẩy, bị hắn té nứt vỡ bốn, năm mảnh.</w:t>
      </w:r>
    </w:p>
    <w:p>
      <w:pPr>
        <w:pStyle w:val="BodyText"/>
      </w:pPr>
      <w:r>
        <w:t xml:space="preserve">Âu Dương bò ra khỏi hố đá đen bị hắn rớt xuống vỡ vụn, ngước nhìn lên trời, trên mặt hắn treo nụ cười. Nhiều người thấy như vậy nghi ngờ có phải Thần Tiễn bị người đánh đến ngu ra.</w:t>
      </w:r>
    </w:p>
    <w:p>
      <w:pPr>
        <w:pStyle w:val="BodyText"/>
      </w:pPr>
      <w:r>
        <w:t xml:space="preserve">Sắc trời từ giữa trưa biến thành đêm tối, từng đợt gió lạnh hú hét nổi lên bốn phía. Vô số thứ giống như yêu ma quanh quẩn xung quanh cửa vàng.</w:t>
      </w:r>
    </w:p>
    <w:p>
      <w:pPr>
        <w:pStyle w:val="BodyText"/>
      </w:pPr>
      <w:r>
        <w:t xml:space="preserve">- Thế giới đó rốt cuộc là gì vậy, những quỷ quái này đều có thực lực Đại Đế!</w:t>
      </w:r>
    </w:p>
    <w:p>
      <w:pPr>
        <w:pStyle w:val="BodyText"/>
      </w:pPr>
      <w:r>
        <w:t xml:space="preserve">U Nguyệt Ảnh giật mình trợn to mắt, tiểu lâu la tùy tiện đi ra đều có tu vi Đại Đế? Thế giới quái dị gì vậy? Nếu như cường giả thế gới đó đều giáng xuống Chân Linh Giới thì Chân Linh Giới phải chăng biến thành đồ sát?</w:t>
      </w:r>
    </w:p>
    <w:p>
      <w:pPr>
        <w:pStyle w:val="BodyText"/>
      </w:pPr>
      <w:r>
        <w:t xml:space="preserve">Liên Vân bỗng lên tiếng:</w:t>
      </w:r>
    </w:p>
    <w:p>
      <w:pPr>
        <w:pStyle w:val="BodyText"/>
      </w:pPr>
      <w:r>
        <w:t xml:space="preserve">- Chắc đây là Hồn Giới thời viễn cổ!</w:t>
      </w:r>
    </w:p>
    <w:p>
      <w:pPr>
        <w:pStyle w:val="BodyText"/>
      </w:pPr>
      <w:r>
        <w:t xml:space="preserve">Liên Vân nhìn quỷ hồn không ngừng bay ra khỏi cửa to màu vàng, gã biết trừ Hồn Giới đã biến mất nhiều năm, e rằng thế giới khác không có lực lượng đáng sợ như vậy.</w:t>
      </w:r>
    </w:p>
    <w:p>
      <w:pPr>
        <w:pStyle w:val="BodyText"/>
      </w:pPr>
      <w:r>
        <w:t xml:space="preserve">- Hồn Giới?</w:t>
      </w:r>
    </w:p>
    <w:p>
      <w:pPr>
        <w:pStyle w:val="BodyText"/>
      </w:pPr>
      <w:r>
        <w:t xml:space="preserve">U Nguyệt Ảnh nghe nói hai chữ Hồn Giới thì vẻ mặt giật mình. Có lẽ nhiều người không biết Hồn Giới là gì, nhưng U Nguyệt Ảnh là tông chủ Thái Nhất tông, có chút hiểu biết về Hồn Giới.</w:t>
      </w:r>
    </w:p>
    <w:p>
      <w:pPr>
        <w:pStyle w:val="BodyText"/>
      </w:pPr>
      <w:r>
        <w:t xml:space="preserve">U Nguyệt Ảnh không biết Hồn Giới cụ thể là cái gì nhưng nàng hiểu, cường giả ẩn giấu trong Hồn Giới tuyệt đối không kém hơn Chân Linh Giới.</w:t>
      </w:r>
    </w:p>
    <w:p>
      <w:pPr>
        <w:pStyle w:val="BodyText"/>
      </w:pPr>
      <w:r>
        <w:t xml:space="preserve">*Ong!*</w:t>
      </w:r>
    </w:p>
    <w:p>
      <w:pPr>
        <w:pStyle w:val="BodyText"/>
      </w:pPr>
      <w:r>
        <w:t xml:space="preserve">Cánh cửa hoàn toàn mở ra, vô số u hồn đen bay ra khỏi cửa. Những u hồn dẫn đầu đều là cấp đỉnh Đại Đế. Hàng trăm đỉnh Đại Đế lao ra, mười mấy u hồn cấp ý chí theo sát phía sau, tình tình này khiến đám người bên dưới Bách Tôn đảo ngây ngốc.</w:t>
      </w:r>
    </w:p>
    <w:p>
      <w:pPr>
        <w:pStyle w:val="BodyText"/>
      </w:pPr>
      <w:r>
        <w:t xml:space="preserve">Hàng trăm cấp Đại Đế cùng xuất hiện, mười mấy cấp ý chí, đây là lực lượng đủ đối kháng với Chân Linh Giới, không lẽ Đạm Thai Minh thật là tội nhân? Gã muốn kéo Chân Linh Giới và thế giới kia chiến tranh?</w:t>
      </w:r>
    </w:p>
    <w:p>
      <w:pPr>
        <w:pStyle w:val="BodyText"/>
      </w:pPr>
      <w:r>
        <w:t xml:space="preserve">- Thật nhiều người sống! Giết bọn họ! Giết bọn họ!</w:t>
      </w:r>
    </w:p>
    <w:p>
      <w:pPr>
        <w:pStyle w:val="BodyText"/>
      </w:pPr>
      <w:r>
        <w:t xml:space="preserve">Vô số u hồn gầm rống điên cuồng lao xuống dưới, huyễn thuật đầy trời, nguyên Bách Tôn đảo chớp mắt biến thành biển huyễn thuật. Tu Phục Sư cao cấp còn biết được mình ở trong ảo trận, tu vi thấp thì đã biến thành con rối bị Hồn Giả khống chế.</w:t>
      </w:r>
    </w:p>
    <w:p>
      <w:pPr>
        <w:pStyle w:val="BodyText"/>
      </w:pPr>
      <w:r>
        <w:t xml:space="preserve">Chẳng lẽ tai kiếp thật sự giáng xuống Chân Linh Giới? Tâm nguyện của Hồn Giới và Chân Linh Giới sắp bắt đầu?</w:t>
      </w:r>
    </w:p>
    <w:p>
      <w:pPr>
        <w:pStyle w:val="BodyText"/>
      </w:pPr>
      <w:r>
        <w:t xml:space="preserve">Khi mọi người cảm thấy nhiều Hồn Giả giáng lâm Chân Linh Giới đủ kích thích rồi thì bầu trời lại tối đi, lần này chẳng những Bách Tôn đảo mà xung quanh vài trăm dặm đều biến thành ban đêm.</w:t>
      </w:r>
    </w:p>
    <w:p>
      <w:pPr>
        <w:pStyle w:val="BodyText"/>
      </w:pPr>
      <w:r>
        <w:t xml:space="preserve">Sương mù trên Mê Hồn Hải bỗng nhiên bị bóng đêm nuốt hết, loại lực lượng này xấut hiện khiến một số người có tu vi hơi thấp liền ngất xỉu.</w:t>
      </w:r>
    </w:p>
    <w:p>
      <w:pPr>
        <w:pStyle w:val="BodyText"/>
      </w:pPr>
      <w:r>
        <w:t xml:space="preserve">- Hú hú hú!!!</w:t>
      </w:r>
    </w:p>
    <w:p>
      <w:pPr>
        <w:pStyle w:val="BodyText"/>
      </w:pPr>
      <w:r>
        <w:t xml:space="preserve">Trên bầu trời thật nhiều u hồn lao xuống mặt đất, có nhiều người trên Bách Tôn đảo chưa kịp phản ứng đã bị các u hồn khống chế, tiếp theo, những người bị khống chế lấy ra vũ khí xuống tay với người bên cạnh mình cũng bị mê hoặc.</w:t>
      </w:r>
    </w:p>
    <w:p>
      <w:pPr>
        <w:pStyle w:val="BodyText"/>
      </w:pPr>
      <w:r>
        <w:t xml:space="preserve">- A!!!</w:t>
      </w:r>
    </w:p>
    <w:p>
      <w:pPr>
        <w:pStyle w:val="BodyText"/>
      </w:pPr>
      <w:r>
        <w:t xml:space="preserve">Tiếng hét thảm nổi lên bốn phía, máu chảy đầy đất, chốc lát có ít nhất hơn trăm người bị giết chết ở chỗ này. Mà lúc này mọi người có thể nghe tiếng hét nhưng không thấy được thứ gì.</w:t>
      </w:r>
    </w:p>
    <w:p>
      <w:pPr>
        <w:pStyle w:val="BodyText"/>
      </w:pPr>
      <w:r>
        <w:t xml:space="preserve">Người bên cạnh bị huyễn thuật ảnh hưởng đã biến mất, trên Bách Tôn đảo trừ Âu Dương ra mấy người khác đều cảm thấy trên đảo chỉ còn một mình mình, dù có chạy như điên cũng không thể chạy ra khỏi hòn đảo quái dị này.</w:t>
      </w:r>
    </w:p>
    <w:p>
      <w:pPr>
        <w:pStyle w:val="BodyText"/>
      </w:pPr>
      <w:r>
        <w:t xml:space="preserve">Một dân bản xứ Bách Tôn đảo chỉ có thánh thể nhị gia bứt tóc mình, kinh hoàng hét lên:</w:t>
      </w:r>
    </w:p>
    <w:p>
      <w:pPr>
        <w:pStyle w:val="BodyText"/>
      </w:pPr>
      <w:r>
        <w:t xml:space="preserve">- Ta không muốn chết!!!</w:t>
      </w:r>
    </w:p>
    <w:p>
      <w:pPr>
        <w:pStyle w:val="BodyText"/>
      </w:pPr>
      <w:r>
        <w:t xml:space="preserve">Gã mới hét xong thì sau lưng bỗng đâm ra một trường thương, mũi thương xuyên lồng ngực, chấm dứt sinh mệnh của mình.</w:t>
      </w:r>
    </w:p>
    <w:p>
      <w:pPr>
        <w:pStyle w:val="BodyText"/>
      </w:pPr>
      <w:r>
        <w:t xml:space="preserve">Người đâm chết gã là thê tử của gã. Thế giới trong mắt thê tử gã hoàn toàn khác lạ, nàng thấy không phải là trượng phu mới bị mình giết mà là nàng một thương đâm chết ác. Nàng còn đang vui mừng vì mình ra tay nhanh, không để ác ma kịp xuống tay.</w:t>
      </w:r>
    </w:p>
    <w:p>
      <w:pPr>
        <w:pStyle w:val="BodyText"/>
      </w:pPr>
      <w:r>
        <w:t xml:space="preserve">Phút chốc các loại thảm kịch trình diễn phái trên Bách Tôn đảo, mọi người bị huyễn thuật mê hoặc tâm hồn không biết rõ xảy ra chuyện gì, họ chỉ có sợ hãi và sợ hãi.</w:t>
      </w:r>
    </w:p>
    <w:p>
      <w:pPr>
        <w:pStyle w:val="BodyText"/>
      </w:pPr>
      <w:r>
        <w:t xml:space="preserve">*Ong!*</w:t>
      </w:r>
    </w:p>
    <w:p>
      <w:pPr>
        <w:pStyle w:val="BodyText"/>
      </w:pPr>
      <w:r>
        <w:t xml:space="preserve">Trên bầu trời, trong cánh cửa màu vàng vẫn đang có vô số Hồn Giả xông ra từ Hồn Giới.</w:t>
      </w:r>
    </w:p>
    <w:p>
      <w:pPr>
        <w:pStyle w:val="Compact"/>
      </w:pPr>
      <w:r>
        <w:br w:type="textWrapping"/>
      </w:r>
      <w:r>
        <w:br w:type="textWrapping"/>
      </w:r>
    </w:p>
    <w:p>
      <w:pPr>
        <w:pStyle w:val="Heading2"/>
      </w:pPr>
      <w:bookmarkStart w:id="495" w:name="chương-504-phong-thần-tán."/>
      <w:bookmarkEnd w:id="495"/>
      <w:r>
        <w:t xml:space="preserve">473. Chương 504: Phong Thần Tán.</w:t>
      </w:r>
    </w:p>
    <w:p>
      <w:pPr>
        <w:pStyle w:val="Compact"/>
      </w:pPr>
      <w:r>
        <w:br w:type="textWrapping"/>
      </w:r>
      <w:r>
        <w:br w:type="textWrapping"/>
      </w:r>
      <w:r>
        <w:t xml:space="preserve">Hồn giả giống như là dã thú bị nhốt nhiều năm, vừa hú hét vừa dùng lực linh hồn của mình khống chế nhân loại trên Bách Tôn đảo tàn sát lẫn nhau.</w:t>
      </w:r>
    </w:p>
    <w:p>
      <w:pPr>
        <w:pStyle w:val="BodyText"/>
      </w:pPr>
      <w:r>
        <w:t xml:space="preserve">Một hồn giả giật mình nhìn Âu Dương, nói:</w:t>
      </w:r>
    </w:p>
    <w:p>
      <w:pPr>
        <w:pStyle w:val="BodyText"/>
      </w:pPr>
      <w:r>
        <w:t xml:space="preserve">- Ủa? Sao tiểu tử này không bị nhiễm linh hồn chi thuật của ta?</w:t>
      </w:r>
    </w:p>
    <w:p>
      <w:pPr>
        <w:pStyle w:val="BodyText"/>
      </w:pPr>
      <w:r>
        <w:t xml:space="preserve">Lúc này toàn Bách Tôn đảo dù là cường giả ý chí như Đạm Thai Kha đều đang kinh hoàng hú hét, chỉ một mình Âu Dương mắt lạnh nhìn trên bầu trời.</w:t>
      </w:r>
    </w:p>
    <w:p>
      <w:pPr>
        <w:pStyle w:val="BodyText"/>
      </w:pPr>
      <w:r>
        <w:t xml:space="preserve">Có Hồn Giả đề nghị:</w:t>
      </w:r>
    </w:p>
    <w:p>
      <w:pPr>
        <w:pStyle w:val="BodyText"/>
      </w:pPr>
      <w:r>
        <w:t xml:space="preserve">- Dùng linh hồn xiềng xích bắt tên này đi!</w:t>
      </w:r>
    </w:p>
    <w:p>
      <w:pPr>
        <w:pStyle w:val="BodyText"/>
      </w:pPr>
      <w:r>
        <w:t xml:space="preserve">Hồn Giả không biết sống chết muống khống chế Âu Dương vẻ mặt hung tợn nói:</w:t>
      </w:r>
    </w:p>
    <w:p>
      <w:pPr>
        <w:pStyle w:val="BodyText"/>
      </w:pPr>
      <w:r>
        <w:t xml:space="preserve">- Được!</w:t>
      </w:r>
    </w:p>
    <w:p>
      <w:pPr>
        <w:pStyle w:val="BodyText"/>
      </w:pPr>
      <w:r>
        <w:t xml:space="preserve">Sau đó linh hồn xiềng xích màu đen bay ra khỏi tay gã quấn hướng Âu Dương.</w:t>
      </w:r>
    </w:p>
    <w:p>
      <w:pPr>
        <w:pStyle w:val="BodyText"/>
      </w:pPr>
      <w:r>
        <w:t xml:space="preserve">Nếu là bình thường, linh hồn xiềng xích cỡ này mới đụng vào thân thể Âu Dương liền bị huyết sắc liệt diễm của hắn đốt cháy thành tro. Nhưng lần này linh hồn xiềng xích trói lấy Âu Dương, hắn như là rối gỗ không nhúc nhích.</w:t>
      </w:r>
    </w:p>
    <w:p>
      <w:pPr>
        <w:pStyle w:val="BodyText"/>
      </w:pPr>
      <w:r>
        <w:t xml:space="preserve">- Giết! Giết chết ác ma các ngươi!</w:t>
      </w:r>
    </w:p>
    <w:p>
      <w:pPr>
        <w:pStyle w:val="BodyText"/>
      </w:pPr>
      <w:r>
        <w:t xml:space="preserve">Người trong ảo ảnh không phân rõ rốt cuộc cái gì là thật, cái gì mới là hư ảo. Điều bọn họ có thể làm là giết hết toàn bộ ác ma trước mặt mình.</w:t>
      </w:r>
    </w:p>
    <w:p>
      <w:pPr>
        <w:pStyle w:val="BodyText"/>
      </w:pPr>
      <w:r>
        <w:t xml:space="preserve">Nhưng họ không biết họ chém giết là bằng hữu, hoặc người thân của mình. Nếu họ tỉnh táo lại nhìn thấy tình hình này thì chắc sẽ tan vỡ.</w:t>
      </w:r>
    </w:p>
    <w:p>
      <w:pPr>
        <w:pStyle w:val="BodyText"/>
      </w:pPr>
      <w:r>
        <w:t xml:space="preserve">Đám Hồn Giả ở trên trời nhe răng cười, chúng bị giam cầm trong Hồn Giới nhiều năm như vậy đều do Hoắc Khải Phong mà ra, chúng hận thù nhân loại cao đếnc đỉnh điểm.</w:t>
      </w:r>
    </w:p>
    <w:p>
      <w:pPr>
        <w:pStyle w:val="BodyText"/>
      </w:pPr>
      <w:r>
        <w:t xml:space="preserve">Hiện tại Đạm Thai Minh dùng cách này thả ra, chúng chính là ác ma.</w:t>
      </w:r>
    </w:p>
    <w:p>
      <w:pPr>
        <w:pStyle w:val="BodyText"/>
      </w:pPr>
      <w:r>
        <w:t xml:space="preserve">Hắc Mạn gầm lên:</w:t>
      </w:r>
    </w:p>
    <w:p>
      <w:pPr>
        <w:pStyle w:val="BodyText"/>
      </w:pPr>
      <w:r>
        <w:t xml:space="preserve">- Chân Linh Giới thuộc về Hồn tộc chúng ta, chỗ này chỉ có chúng ta mới thống trị!</w:t>
      </w:r>
    </w:p>
    <w:p>
      <w:pPr>
        <w:pStyle w:val="BodyText"/>
      </w:pPr>
      <w:r>
        <w:t xml:space="preserve">Vô số xúc tua linh hồn màu đen phát ra từ người gã chộp hướng người bên dưới.</w:t>
      </w:r>
    </w:p>
    <w:p>
      <w:pPr>
        <w:pStyle w:val="BodyText"/>
      </w:pPr>
      <w:r>
        <w:t xml:space="preserve">Một số người bị xúc tua linh hồn đụng phải linh hồn nhanh chóng bị Hắc Mạn rút đi, người bị rút đi linh hồn chỉ có thể biến thành xác sống.</w:t>
      </w:r>
    </w:p>
    <w:p>
      <w:pPr>
        <w:pStyle w:val="BodyText"/>
      </w:pPr>
      <w:r>
        <w:t xml:space="preserve">Hắc Mạn gào thét:</w:t>
      </w:r>
    </w:p>
    <w:p>
      <w:pPr>
        <w:pStyle w:val="BodyText"/>
      </w:pPr>
      <w:r>
        <w:t xml:space="preserve">- Giết! Giết hết người nơi đây!</w:t>
      </w:r>
    </w:p>
    <w:p>
      <w:pPr>
        <w:pStyle w:val="BodyText"/>
      </w:pPr>
      <w:r>
        <w:t xml:space="preserve">Cùng lúc đó, vô số Hồn Giả lao ra khỏi cánh cửa vàng, hội tụ thành mây đen lao ra khỏi Bách Tôn đảo hướng tới hái tây Chân Linh Giới.</w:t>
      </w:r>
    </w:p>
    <w:p>
      <w:pPr>
        <w:pStyle w:val="BodyText"/>
      </w:pPr>
      <w:r>
        <w:t xml:space="preserve">Đây là đợt tai kiếp, tai kiếp thuộc về Chân Linh Giới. Mười mấy trưởng lão Hồn Giả cấp ý chí, trong đó Hắc Mạn càng là gặp họa được phúc trong bốn mươi năm trở thành siêu cấp Hồn Giả có hai loại ý chí. Thực lực Hồn Giới như vậy đủ biến Chân Linh Giới thành địa ngục.</w:t>
      </w:r>
    </w:p>
    <w:p>
      <w:pPr>
        <w:pStyle w:val="BodyText"/>
      </w:pPr>
      <w:r>
        <w:t xml:space="preserve">Sương mù trên Mê Hồn Hải không thể ngăn cản Hồn Giả có Hắc Mạn dẫn đường. Lực lượng của Hắc Mạn có thể dễ dàng xé rách sương mù xông hướng Lâm Hải thành.</w:t>
      </w:r>
    </w:p>
    <w:p>
      <w:pPr>
        <w:pStyle w:val="BodyText"/>
      </w:pPr>
      <w:r>
        <w:t xml:space="preserve">Bách Tôn đảo, mấy vạn người nơi đây trải qua đợt náo động này còn lại chưa đến ngàn người, bọn họ đều là tinh anh của các tông phái, các Hồn Giảđành đem nhóm người đó và Âu Dương khóa trong linh hồn xiềng xích, muốn giết chết bọn họ không dễ dàng như vậy.</w:t>
      </w:r>
    </w:p>
    <w:p>
      <w:pPr>
        <w:pStyle w:val="BodyText"/>
      </w:pPr>
      <w:r>
        <w:t xml:space="preserve">Huyễn thuật tán đi, toàn Bách Tôn đảo biến thành thế giới Tu La đỏ máu, xác chết đầy đất, mỗi người bị mê hoặc đều bị linh hồn xiềng xích trói chặt, xung quanh họ gục ngã bằng hữu tốt nhất hoặc là người thân. Nhìn tay mình dính đầy máu tươi, có mấy tu luyện giả giới nữ tố chất tâm lý hơi kém lập tức ngất xỉu.</w:t>
      </w:r>
    </w:p>
    <w:p>
      <w:pPr>
        <w:pStyle w:val="BodyText"/>
      </w:pPr>
      <w:r>
        <w:t xml:space="preserve">Người không xỉu thì phát hiện lực lượng toàn thân đều bị linh hồn xiềng xích trói chặt, không thể nhúc nhích.</w:t>
      </w:r>
    </w:p>
    <w:p>
      <w:pPr>
        <w:pStyle w:val="BodyText"/>
      </w:pPr>
      <w:r>
        <w:t xml:space="preserve">- Có chuyện gì vậy? Lực lượng của ta tại sao bị thứ này khóa lại?</w:t>
      </w:r>
    </w:p>
    <w:p>
      <w:pPr>
        <w:pStyle w:val="BodyText"/>
      </w:pPr>
      <w:r>
        <w:t xml:space="preserve">Trên mặt U Nguyệt Ảnh đầy sợ hãi, nàng không biết khi linh hồn xiềng xích khóa nàng thì nàng đã biến thành phế nhân giống như Mã Phong.</w:t>
      </w:r>
    </w:p>
    <w:p>
      <w:pPr>
        <w:pStyle w:val="BodyText"/>
      </w:pPr>
      <w:r>
        <w:t xml:space="preserve">Trừ phi lực lượng của nàng vượt qua linh hồn xiềng xích phong tỏa nàng, nếu không thì chỉ có thể bị trói chết.</w:t>
      </w:r>
    </w:p>
    <w:p>
      <w:pPr>
        <w:pStyle w:val="BodyText"/>
      </w:pPr>
      <w:r>
        <w:t xml:space="preserve">U Nguyệt Ảnh liếc mắt tìm kiếm bóng hình Âu Dương, nếu nói chỗ này có ai xông ra sự việc thì chỉ có Âu Dương cường đại không gì sánh bằng. Nhưng U Nguyệt Ảnh kiếm nửa ngày, cuối cùng mới thấy Âu Dương giống như nàng bị linh hồn xiềng xích trói nằm trên đất.</w:t>
      </w:r>
    </w:p>
    <w:p>
      <w:pPr>
        <w:pStyle w:val="BodyText"/>
      </w:pPr>
      <w:r>
        <w:t xml:space="preserve">Âu Dương giống như rối gỗ mất hồn, nằm ngay đơ ở đó không nhúc nhích, khiến người tưởng đâu hắn đã chết rồi.</w:t>
      </w:r>
    </w:p>
    <w:p>
      <w:pPr>
        <w:pStyle w:val="BodyText"/>
      </w:pPr>
      <w:r>
        <w:t xml:space="preserve">U Nguyệt Ảnh cao giọng hét:</w:t>
      </w:r>
    </w:p>
    <w:p>
      <w:pPr>
        <w:pStyle w:val="BodyText"/>
      </w:pPr>
      <w:r>
        <w:t xml:space="preserve">- Âu Dương!</w:t>
      </w:r>
    </w:p>
    <w:p>
      <w:pPr>
        <w:pStyle w:val="BodyText"/>
      </w:pPr>
      <w:r>
        <w:t xml:space="preserve">Tiếng kêu của nàng đốt lên hy vọng của người sống sót, mọi người lại nhớ đến Âu Dương.</w:t>
      </w:r>
    </w:p>
    <w:p>
      <w:pPr>
        <w:pStyle w:val="BodyText"/>
      </w:pPr>
      <w:r>
        <w:t xml:space="preserve">Đúng vậy, Âu Dương có thực lực thông thiên, lẽ ra hắn có năng lực phá tan xiềng xích này cứu mọi người mới đúng. Hơn nữa danh hiệu huyễn thuật sư chung kết giả của Âu Dương là mọi người đều biết.</w:t>
      </w:r>
    </w:p>
    <w:p>
      <w:pPr>
        <w:pStyle w:val="BodyText"/>
      </w:pPr>
      <w:r>
        <w:t xml:space="preserve">Âu Dương có Linh Hồn Liệt Diễm, lúc trước trên thiên cung lực chiến vhoonf viễn cổ, chuyện này Chân Linh Giới không ai không biết, có ai không hiểu. Chỉ cần Âu Dương đốt lên huyết sắc liệt diễm thì tuyệt đối có thể xông phá tất cả mang mọi người thoát khỏi khốn cảnh.</w:t>
      </w:r>
    </w:p>
    <w:p>
      <w:pPr>
        <w:pStyle w:val="BodyText"/>
      </w:pPr>
      <w:r>
        <w:t xml:space="preserve">Nhưng khi mọi người nhìn hướng Âu Dương thì phát hiện hắn ngơ ngác nằm đó không nhúc nhích, giống xác thịt mất đi linh hồn, làm người ta khó hiểu không biết xảy ra chuyện gì.</w:t>
      </w:r>
    </w:p>
    <w:p>
      <w:pPr>
        <w:pStyle w:val="BodyText"/>
      </w:pPr>
      <w:r>
        <w:t xml:space="preserve">Đương nhiên họ không thể hiểu bởi vì lúc này thân thể Âu Dương đang đại chiến với Vệ Thi.</w:t>
      </w:r>
    </w:p>
    <w:p>
      <w:pPr>
        <w:pStyle w:val="BodyText"/>
      </w:pPr>
      <w:r>
        <w:t xml:space="preserve">- Âu Dương...Âu Dương...</w:t>
      </w:r>
    </w:p>
    <w:p>
      <w:pPr>
        <w:pStyle w:val="BodyText"/>
      </w:pPr>
      <w:r>
        <w:t xml:space="preserve">Mục Uyển bò đến bên cạnh Âu Dương, lay hắn, nhưng hắn không có chút phản ứng, thậm chí hô hấp cũng biến yếu, khiến người cảm thấy hắn tùy thời sẽ chết.</w:t>
      </w:r>
    </w:p>
    <w:p>
      <w:pPr>
        <w:pStyle w:val="BodyText"/>
      </w:pPr>
      <w:r>
        <w:t xml:space="preserve">- Có chuyện gì vậy? Âu Dương làm sao vậy!?</w:t>
      </w:r>
    </w:p>
    <w:p>
      <w:pPr>
        <w:pStyle w:val="BodyText"/>
      </w:pPr>
      <w:r>
        <w:t xml:space="preserve">Lúc này mọi người đều nghĩ đến Âu Dương tài giỏi, muốn khiến hắn nhanh chóng tỉnh táo lại giải cứu bọn họ.</w:t>
      </w:r>
    </w:p>
    <w:p>
      <w:pPr>
        <w:pStyle w:val="BodyText"/>
      </w:pPr>
      <w:r>
        <w:t xml:space="preserve">Nhưng chuyện gì đều có khác loại, trong lòng Đạm Thai Kha nảy ra độc kế, gã muốn nhân dịp này giết chết Âu Dương, vậy thì...</w:t>
      </w:r>
    </w:p>
    <w:p>
      <w:pPr>
        <w:pStyle w:val="BodyText"/>
      </w:pPr>
      <w:r>
        <w:t xml:space="preserve">Nghĩ đến liền làm, Đạm Thai Kha lặng lẽ đi tới gần Âu Dương bị vây chính giữa, một bình độc dược đụng vào liền chết đã nằm trong tay gã.</w:t>
      </w:r>
    </w:p>
    <w:p>
      <w:pPr>
        <w:pStyle w:val="BodyText"/>
      </w:pPr>
      <w:r>
        <w:t xml:space="preserve">Đạm Thai Kha cố gắng để vẻ mặt mình bình thường, chỉ có như vậy mới không ai chú ý đến gã, gã càng dễ dàng xuống tay hơn.</w:t>
      </w:r>
    </w:p>
    <w:p>
      <w:pPr>
        <w:pStyle w:val="BodyText"/>
      </w:pPr>
      <w:r>
        <w:t xml:space="preserve">Không ai chú ý thấy Đạm Thai Kha lén đi tới sau lưng Âu Dương, bình độc dược bị gã lặng lẽ mở nắp. Phong Thần Tán đụng vào liền chết, không sắc không màu, dù là cường giả ý chí đụng đến thì thân thể sẽ thối rữa. Hiện tại Âu Dương không thể nhúc nhích, nếu đụng vào Phong Thần Tán thì rất nhanh thân hình hắn sẽ hóa thành bãi nước, đến lúc đó dù linh hồn bất diệt cũng đừng mơ cuồng ngọa như bây giờ.</w:t>
      </w:r>
    </w:p>
    <w:p>
      <w:pPr>
        <w:pStyle w:val="BodyText"/>
      </w:pPr>
      <w:r>
        <w:t xml:space="preserve">Đạm Thai Kha cẩn thận lấy Phong Thần Tán ra khỏi bình, lẻn qua vô số người vây quanh Âu Dương, rải Phong Thần Tán lên người hắn.</w:t>
      </w:r>
    </w:p>
    <w:p>
      <w:pPr>
        <w:pStyle w:val="BodyText"/>
      </w:pPr>
      <w:r>
        <w:t xml:space="preserve">Trên mặt Đạm Thai Kha lộ vẻ hung ác, hiện tại Âu Dương bị Vô Tướng Pháp Nhãn trói, nếu thân hình bị phá hủy thì linh hồn của hắn cũng khó trốn thoát.</w:t>
      </w:r>
    </w:p>
    <w:p>
      <w:pPr>
        <w:pStyle w:val="BodyText"/>
      </w:pPr>
      <w:r>
        <w:t xml:space="preserve">- Phong Thần Tán!</w:t>
      </w:r>
    </w:p>
    <w:p>
      <w:pPr>
        <w:pStyle w:val="BodyText"/>
      </w:pPr>
      <w:r>
        <w:t xml:space="preserve">U Nguyệt Ảnh ở gần Âu Dương nhất, nàng không cẩn thận đụng vào cánh tay phải của Âu Dương, ngón tay nàng liền thối rữa. Tốc độ của U Nguyệt Ảnh rất nhanh, một luồng sáng xẹt qua, một khối thịt ở ngón út bị nàng cắt xuống.</w:t>
      </w:r>
    </w:p>
    <w:p>
      <w:pPr>
        <w:pStyle w:val="BodyText"/>
      </w:pPr>
      <w:r>
        <w:t xml:space="preserve">Khối thịt bị U Nguyệt Ảnh cắt bỏ rớt xuống đất, không ngừng thối rữa, rất nhanh thành nước mủ!</w:t>
      </w:r>
    </w:p>
    <w:p>
      <w:pPr>
        <w:pStyle w:val="BodyText"/>
      </w:pPr>
      <w:r>
        <w:t xml:space="preserve">U Nguyệt Ảnh hét to:</w:t>
      </w:r>
    </w:p>
    <w:p>
      <w:pPr>
        <w:pStyle w:val="BodyText"/>
      </w:pPr>
      <w:r>
        <w:t xml:space="preserve">- Đều tản ra đi, chỗ này có Phong Thần Tán!</w:t>
      </w:r>
    </w:p>
    <w:p>
      <w:pPr>
        <w:pStyle w:val="BodyText"/>
      </w:pPr>
      <w:r>
        <w:t xml:space="preserve">U Nguyệt Ảnh hét ra tên Phong Thần Tán, người xung quanh kinh sợ tản ra ngay.</w:t>
      </w:r>
    </w:p>
    <w:p>
      <w:pPr>
        <w:pStyle w:val="BodyText"/>
      </w:pPr>
      <w:r>
        <w:t xml:space="preserve">Trong Chân Linh Giới không ai không biết Phong Thần Tán bá đạo, thứ này dưới Đại Đế đụng vào là chết chắc, trên Đại Đế nếu phản ứng chậm cũng sẽ bị giết chết.</w:t>
      </w:r>
    </w:p>
    <w:p>
      <w:pPr>
        <w:pStyle w:val="BodyText"/>
      </w:pPr>
      <w:r>
        <w:t xml:space="preserve">May là Phong Thần Tán quá quý giá, cho đến nay không ai có thể luyện chế được, bây giờ ở Chân Linh Giới đều là giữ lại từ viễn cổ, cơ bản rải rác trong tay tông phái, tứ đại gia tộc. Hiện tại Phong Thần Tán xuất hiện, khiến mọi người căng thẳng.</w:t>
      </w:r>
    </w:p>
    <w:p>
      <w:pPr>
        <w:pStyle w:val="Compact"/>
      </w:pPr>
      <w:r>
        <w:br w:type="textWrapping"/>
      </w:r>
      <w:r>
        <w:br w:type="textWrapping"/>
      </w:r>
    </w:p>
    <w:p>
      <w:pPr>
        <w:pStyle w:val="Heading2"/>
      </w:pPr>
      <w:bookmarkStart w:id="496" w:name="chương-505-hồn-giả-hoành-hành."/>
      <w:bookmarkEnd w:id="496"/>
      <w:r>
        <w:t xml:space="preserve">474. Chương 505: Hồn Giả Hoành Hành.</w:t>
      </w:r>
    </w:p>
    <w:p>
      <w:pPr>
        <w:pStyle w:val="Compact"/>
      </w:pPr>
      <w:r>
        <w:br w:type="textWrapping"/>
      </w:r>
      <w:r>
        <w:br w:type="textWrapping"/>
      </w:r>
      <w:r>
        <w:t xml:space="preserve">Bỗng có người kinh kêu:</w:t>
      </w:r>
    </w:p>
    <w:p>
      <w:pPr>
        <w:pStyle w:val="BodyText"/>
      </w:pPr>
      <w:r>
        <w:t xml:space="preserve">- Có người ám toán Âu Dương! Các ngươi hãy xem tay của Âu Dương!</w:t>
      </w:r>
    </w:p>
    <w:p>
      <w:pPr>
        <w:pStyle w:val="BodyText"/>
      </w:pPr>
      <w:r>
        <w:t xml:space="preserve">Trên cánh tay Âu Dương có một số vật thể như hạt cát vàng chui ra khỏi lớp da hắn.</w:t>
      </w:r>
    </w:p>
    <w:p>
      <w:pPr>
        <w:pStyle w:val="BodyText"/>
      </w:pPr>
      <w:r>
        <w:t xml:space="preserve">- Mau! Mau chặt đứt cánh tay Âu Dương!</w:t>
      </w:r>
    </w:p>
    <w:p>
      <w:pPr>
        <w:pStyle w:val="BodyText"/>
      </w:pPr>
      <w:r>
        <w:t xml:space="preserve">U Nguyệt Ảnh rút linh kiếm định chặt đứt cánh tay Âu Dương, dù sao độc dược như Phong Thần Tán cho đến nay chỉ có chặt đứt một cánh tay mới sống được.</w:t>
      </w:r>
    </w:p>
    <w:p>
      <w:pPr>
        <w:pStyle w:val="BodyText"/>
      </w:pPr>
      <w:r>
        <w:t xml:space="preserve">U Nguyệt Ảnh chưa ra tay thì lại có người hét lên:</w:t>
      </w:r>
    </w:p>
    <w:p>
      <w:pPr>
        <w:pStyle w:val="BodyText"/>
      </w:pPr>
      <w:r>
        <w:t xml:space="preserve">- Khoan! Đừng vội! Các ngươi mau nhìn!</w:t>
      </w:r>
    </w:p>
    <w:p>
      <w:pPr>
        <w:pStyle w:val="BodyText"/>
      </w:pPr>
      <w:r>
        <w:t xml:space="preserve">Mọi người nhìn hướng cánh tay Âu Dương, ai nấy giật mình há hốc mồm, xảy ra một hình ảnh từ xưa đến nay lần đầu tiên họ trông thấy.</w:t>
      </w:r>
    </w:p>
    <w:p>
      <w:pPr>
        <w:pStyle w:val="BodyText"/>
      </w:pPr>
      <w:r>
        <w:t xml:space="preserve">Cánh tay của Âu Dương đúng là đang thối rữa, nhưng có luồng sáng đỏ hiện ra dưới làn da hắn. Lớp da bị Phong Thần Tán ăn mòn bị ánh sáng đỏ dùng tốc độ cực nhanh mau chóng mọc ra, phút chốc thối rữa và sinh trưởng đạt đến cảnh giới gần như ngang bằng.</w:t>
      </w:r>
    </w:p>
    <w:p>
      <w:pPr>
        <w:pStyle w:val="BodyText"/>
      </w:pPr>
      <w:r>
        <w:t xml:space="preserve">Tốc độ sinh trưởng chậm hơn thối rữa một chút nhưng như vậy đã rất tốt, nếu cứ tiếp tục như vậy thì trong thời gian ngắn Âu Dương sẽ không xảy ra vấn đề.</w:t>
      </w:r>
    </w:p>
    <w:p>
      <w:pPr>
        <w:pStyle w:val="BodyText"/>
      </w:pPr>
      <w:r>
        <w:t xml:space="preserve">Đạm Thai Kha gần như phát điên hét lên:</w:t>
      </w:r>
    </w:p>
    <w:p>
      <w:pPr>
        <w:pStyle w:val="BodyText"/>
      </w:pPr>
      <w:r>
        <w:t xml:space="preserve">- Đây rốt cuộc là lực lượng gì, ngay cả Phong Thần Tán cũng không thể giết chết thân thể của hắn!</w:t>
      </w:r>
    </w:p>
    <w:p>
      <w:pPr>
        <w:pStyle w:val="BodyText"/>
      </w:pPr>
      <w:r>
        <w:t xml:space="preserve">Luồng sáng đỏ đúng là quái dị, đột nhiên xuất hiện, Phong Thần Tán được gọi là độc dược có tác dụng với cả phi tiên thế nhưng bị kháng cự.</w:t>
      </w:r>
    </w:p>
    <w:p>
      <w:pPr>
        <w:pStyle w:val="BodyText"/>
      </w:pPr>
      <w:r>
        <w:t xml:space="preserve">Đạm Thai Kha sẽ không ngờ được rằng đây là vì Mai Thiên Mệnh Thánh Dược ở Vạn Tiên sơn, lúc trước Âu Dương nuốt Mai Thiên Mệnh Thánh Dược vào rồi lực lượng bị nội tạng tứ chi của hắn hút hết, hiện giờ thân thể hắn tương đương với một Mai Thiên Mệnh Thánh Dược. Âu Dương cóđược lực lượng thánh dược, Phong Thần Tán muốn giết chết hắn trong thời gian là điều không thể.</w:t>
      </w:r>
    </w:p>
    <w:p>
      <w:pPr>
        <w:pStyle w:val="BodyText"/>
      </w:pPr>
      <w:r>
        <w:t xml:space="preserve">U Nguyệt Ảnh bỗng nhiên la lên:</w:t>
      </w:r>
    </w:p>
    <w:p>
      <w:pPr>
        <w:pStyle w:val="BodyText"/>
      </w:pPr>
      <w:r>
        <w:t xml:space="preserve">- Đạm Thai Kha! Chắc chắn là ngươi!</w:t>
      </w:r>
    </w:p>
    <w:p>
      <w:pPr>
        <w:pStyle w:val="BodyText"/>
      </w:pPr>
      <w:r>
        <w:t xml:space="preserve">Nàng thốt lời này khiến ánh mắt mọi người cùng tập trung vào Đạm Thai Kha. Bây giờ Đạm Thai Kha đứng cách Âu Dương không xa, ở đây nếu đoán ai xuống tay với hắn chỉ có gã là đáng nghi nhất.</w:t>
      </w:r>
    </w:p>
    <w:p>
      <w:pPr>
        <w:pStyle w:val="BodyText"/>
      </w:pPr>
      <w:r>
        <w:t xml:space="preserve">Đạm Thai Kha nở nụ cười hỏi:</w:t>
      </w:r>
    </w:p>
    <w:p>
      <w:pPr>
        <w:pStyle w:val="BodyText"/>
      </w:pPr>
      <w:r>
        <w:t xml:space="preserve">- Là ta thì sao?</w:t>
      </w:r>
    </w:p>
    <w:p>
      <w:pPr>
        <w:pStyle w:val="BodyText"/>
      </w:pPr>
      <w:r>
        <w:t xml:space="preserve">Trong lòng gã không chút sợ hãi, vì đám ngươi có mặt trừ Âu Dương có thể dễ dàng giết gã ra những người khác không là đối thủ.</w:t>
      </w:r>
    </w:p>
    <w:p>
      <w:pPr>
        <w:pStyle w:val="BodyText"/>
      </w:pPr>
      <w:r>
        <w:t xml:space="preserve">- Ngươi...Âu Dương là người duy nhất trong Chân Linh Giới có năng lực đối kháng Hồn Giới Hồn Giả, nếu hắn chết, ngươi cảm thấy Đạm Thai gia các ngươi còn tồn tại không?</w:t>
      </w:r>
    </w:p>
    <w:p>
      <w:pPr>
        <w:pStyle w:val="BodyText"/>
      </w:pPr>
      <w:r>
        <w:t xml:space="preserve">U Nguyệt Ảnh bi thương nhìn Đạm Thai Kha, không thể phủ nhận gã đúng là rất tồi tệ, nhưng ngươi phải thừa nhận gã làm vậy cũng là vì hết cách.</w:t>
      </w:r>
    </w:p>
    <w:p>
      <w:pPr>
        <w:pStyle w:val="BodyText"/>
      </w:pPr>
      <w:r>
        <w:t xml:space="preserve">Dù sao Âu Dương với Đạm Thai gia là tử cừu, chuyện này không ai không biết, không người không hiểu. Hiện tại dù không biết tại sao Âu Dương bịlinh hồn xiềng xích nho nhỏ trói nhưng nếu hắn tỉnh lại sẽ là tận thế với Đạm Thai gia.</w:t>
      </w:r>
    </w:p>
    <w:p>
      <w:pPr>
        <w:pStyle w:val="BodyText"/>
      </w:pPr>
      <w:r>
        <w:t xml:space="preserve">- Nếu Âu Dương chết rồi thì ngươi cảm thấy Đạm Thai gia có thể cụp đuôi sống không? Bây giờ Đạm Thai gia và Chân Linh Giới liên kết với nhau, nếu lần này Âu Dương không ra tay thì chúng ta đều sẽ biến thành nô lệ của Hồn Giới!</w:t>
      </w:r>
    </w:p>
    <w:p>
      <w:pPr>
        <w:pStyle w:val="BodyText"/>
      </w:pPr>
      <w:r>
        <w:t xml:space="preserve">U Nguyệt Ảnh có thân phận đặc biệt, nàng là người duy nhất có gan chất vấn Đạm Thai Kha và không sợ gã.</w:t>
      </w:r>
    </w:p>
    <w:p>
      <w:pPr>
        <w:pStyle w:val="BodyText"/>
      </w:pPr>
      <w:r>
        <w:t xml:space="preserve">Dù sao U Nguyệt Ảnh là tông chủ Thái Nhất tông, sau lưng nàng có Phi Vân Tiên Tử. Nếu U Nguyệt Ảnh bị đánh thương hay chết thì lấy tính tình của Phi Vân Tiên Tử tuyệt đối không chịu bỏ qua, Đạm Thai Kha tuyệt đối không có khả năng rước tai họa như vậy vào người.</w:t>
      </w:r>
    </w:p>
    <w:p>
      <w:pPr>
        <w:pStyle w:val="BodyText"/>
      </w:pPr>
      <w:r>
        <w:t xml:space="preserve">Âu Dương không hay biết bên ngoài ngất trời, hắn đang ở trong thế giới linh hồn của mình, đối diện hắn là nữ vương Hồn Giới Vệ Thi.</w:t>
      </w:r>
    </w:p>
    <w:p>
      <w:pPr>
        <w:pStyle w:val="BodyText"/>
      </w:pPr>
      <w:r>
        <w:t xml:space="preserve">- Vệ Thi, nàng hãy ngẫm nghĩ đi. Nàng và ta không giống như người khác, chúng ta cách phi tiên chỉ có một bước, nếu chúng ta cùng đi trên đường viễn cổ thì xác suất thành công sẽ tăng lớn. Nếu như ta đi một mình, sau khi thất bại thì cuối cùng nàng vẫn phải đi lên đường này.</w:t>
      </w:r>
    </w:p>
    <w:p>
      <w:pPr>
        <w:pStyle w:val="BodyText"/>
      </w:pPr>
      <w:r>
        <w:t xml:space="preserve">Trong thế giới linh hồn Âu Dương bị Vệ Thi dùng linh hồn xiềng xích trói lấy, nhưng hắn không đốt đứt linh hồn xiềng xích này.</w:t>
      </w:r>
    </w:p>
    <w:p>
      <w:pPr>
        <w:pStyle w:val="BodyText"/>
      </w:pPr>
      <w:r>
        <w:t xml:space="preserve">Lúc trước Âu Dương là đỉnh Đại Đế không sợ Vệ Thi, hiện tại có ý chí tam phương trong người, cho dù không dùng huyết sắc liệt diễm thì Vệ Thi không là đối thủ của hắn.</w:t>
      </w:r>
    </w:p>
    <w:p>
      <w:pPr>
        <w:pStyle w:val="BodyText"/>
      </w:pPr>
      <w:r>
        <w:t xml:space="preserve">Vĩnh sinh, hủy diệt thêm vào bất khuất, ba loại ý chí này so với Vệ Thi ý chí tam phương thiếu hủy diệt thì mạnh hơn chút, dù sao lực giết chóc của ý chí hủy diệt thật tình quá mức đáng sợ.</w:t>
      </w:r>
    </w:p>
    <w:p>
      <w:pPr>
        <w:pStyle w:val="BodyText"/>
      </w:pPr>
      <w:r>
        <w:t xml:space="preserve">- Ngươi chỉ có sinh mệnh năm mươi năm, mà ta thì có thể gần như vĩnh sinh, tại sao ta phải cùng ngươi mạo hiểm?</w:t>
      </w:r>
    </w:p>
    <w:p>
      <w:pPr>
        <w:pStyle w:val="BodyText"/>
      </w:pPr>
      <w:r>
        <w:t xml:space="preserve">Vệ Thi nhìn Âu Dương, thật ra nàng biết Tứ Phương chiến kỳ tích tụ ý chí tam phương chỉ có tuổi thọ trăm năm, nhiều năm qua đi, e rằng Âu Dương chỉ còn sống được năm, sáu chục năm.</w:t>
      </w:r>
    </w:p>
    <w:p>
      <w:pPr>
        <w:pStyle w:val="BodyText"/>
      </w:pPr>
      <w:r>
        <w:t xml:space="preserve">Nhưng Vệ Thi thì khác, nàng là chân chính tự mình lĩnh ngộ ý chí tam phương, nàng có thể nói mình gần như là vĩnh sinh.</w:t>
      </w:r>
    </w:p>
    <w:p>
      <w:pPr>
        <w:pStyle w:val="BodyText"/>
      </w:pPr>
      <w:r>
        <w:t xml:space="preserve">- Nàng không muốn mở thiên môn sao? Ta không tin nàng không muốn đi thế giới chưa biết kia nhìn xem nó rốt cuộc có cái gì!</w:t>
      </w:r>
    </w:p>
    <w:p>
      <w:pPr>
        <w:pStyle w:val="BodyText"/>
      </w:pPr>
      <w:r>
        <w:t xml:space="preserve">Âu Dương nhìn ra được dù Vệ Thi luôn miệng nói không thèm nhưng sự thật có ai không để ý vũ hóa phi tiên?</w:t>
      </w:r>
    </w:p>
    <w:p>
      <w:pPr>
        <w:pStyle w:val="BodyText"/>
      </w:pPr>
      <w:r>
        <w:t xml:space="preserve">Phía đông Lâm Hải thành, tiết trời sáng sủa, nhiều ngư dân trong khu vực Mê Hồn Hải có thể đi lại đang bắt cá.</w:t>
      </w:r>
    </w:p>
    <w:p>
      <w:pPr>
        <w:pStyle w:val="BodyText"/>
      </w:pPr>
      <w:r>
        <w:t xml:space="preserve">Một ông lão lay thuyền đánh cá hỏi một thanh niên đang rút lưới lên:</w:t>
      </w:r>
    </w:p>
    <w:p>
      <w:pPr>
        <w:pStyle w:val="BodyText"/>
      </w:pPr>
      <w:r>
        <w:t xml:space="preserve">- Hắc Nhị, hôm nay thu hoạch thế nào?</w:t>
      </w:r>
    </w:p>
    <w:p>
      <w:pPr>
        <w:pStyle w:val="BodyText"/>
      </w:pPr>
      <w:r>
        <w:t xml:space="preserve">- Lưu nhị gia, hôm nay không tệ, mới chưa đến nửa canh giờ đã đủ ăn tháng này.</w:t>
      </w:r>
    </w:p>
    <w:p>
      <w:pPr>
        <w:pStyle w:val="BodyText"/>
      </w:pPr>
      <w:r>
        <w:t xml:space="preserve">Hắc Nhị cười ha hả. Trong Lâm Hải thành mặc dù ngày tháng sống hơi kham khổ nhưng chỗ này ít khi có tranh đấu, hiếm gặp ỷ thế hiếp người, vậy nên rất thích hợp cho người như gã sinh hoạt.</w:t>
      </w:r>
    </w:p>
    <w:p>
      <w:pPr>
        <w:pStyle w:val="BodyText"/>
      </w:pPr>
      <w:r>
        <w:t xml:space="preserve">- Nhị Nha chắc sắp sinh rồi?</w:t>
      </w:r>
    </w:p>
    <w:p>
      <w:pPr>
        <w:pStyle w:val="BodyText"/>
      </w:pPr>
      <w:r>
        <w:t xml:space="preserve">Lưu nhị gia ngừng lay mái chèo, đặt mái chèo xuống, ngồi bên mép thuyền với Hắc Nhị, đốt túi yên, chép miệng nhìn tẩu thuốc.</w:t>
      </w:r>
    </w:p>
    <w:p>
      <w:pPr>
        <w:pStyle w:val="BodyText"/>
      </w:pPr>
      <w:r>
        <w:t xml:space="preserve">Ông lão nói:</w:t>
      </w:r>
    </w:p>
    <w:p>
      <w:pPr>
        <w:pStyle w:val="BodyText"/>
      </w:pPr>
      <w:r>
        <w:t xml:space="preserve">- Có rảnh thì ở cùng Nhị Nha nhiều vào, ngươi còn trẻ không biết, Lưu nhị gia ta đi trước, lúc này phụ nữ cần có đàn ông ở cạnh nhất.</w:t>
      </w:r>
    </w:p>
    <w:p>
      <w:pPr>
        <w:pStyle w:val="BodyText"/>
      </w:pPr>
      <w:r>
        <w:t xml:space="preserve">- Hắc hắc, Lưu nhị gia nói đúng, đây là lần ra thuyền cuối cùng trước khi Nhị Nha sinh. Ông trời phù hộ, lần này thu hoạch nhiều hơn trước, bán xong cá chắc cũng đủ rồi.</w:t>
      </w:r>
    </w:p>
    <w:p>
      <w:pPr>
        <w:pStyle w:val="BodyText"/>
      </w:pPr>
      <w:r>
        <w:t xml:space="preserve">Hắc Nhị là người chân chất, bây giờ nương tử sắp sinh, gã cũng không muốn đi nhưng là nư dân bình thường, nếu gã không bắt cá kiếm tiền thì ai nuôi con cái, nương tử?</w:t>
      </w:r>
    </w:p>
    <w:p>
      <w:pPr>
        <w:pStyle w:val="BodyText"/>
      </w:pPr>
      <w:r>
        <w:t xml:space="preserve">Lưu nhị gia gật gù, nói:</w:t>
      </w:r>
    </w:p>
    <w:p>
      <w:pPr>
        <w:pStyle w:val="BodyText"/>
      </w:pPr>
      <w:r>
        <w:t xml:space="preserve">- Nhân lúc tiết trời tốt bắt thêm cá đi, đợi sau khi Nhị Nha sinh thì ngươi không có thời gian.</w:t>
      </w:r>
    </w:p>
    <w:p>
      <w:pPr>
        <w:pStyle w:val="BodyText"/>
      </w:pPr>
      <w:r>
        <w:t xml:space="preserve">*Ầm đùng!*</w:t>
      </w:r>
    </w:p>
    <w:p>
      <w:pPr>
        <w:pStyle w:val="BodyText"/>
      </w:pPr>
      <w:r>
        <w:t xml:space="preserve">Một tiếng sấm bỗng vang lên, Lưu nhị gia và Hắc Nhị cũng ngẩng đầu nhìn, ngày nắng tại sao bỗng có tiếng sấm?</w:t>
      </w:r>
    </w:p>
    <w:p>
      <w:pPr>
        <w:pStyle w:val="BodyText"/>
      </w:pPr>
      <w:r>
        <w:t xml:space="preserve">Hắc Nhi gãi đâu lẩm bẩm:</w:t>
      </w:r>
    </w:p>
    <w:p>
      <w:pPr>
        <w:pStyle w:val="BodyText"/>
      </w:pPr>
      <w:r>
        <w:t xml:space="preserve">- Lạ thật, ngày nắng mà có sét đánh.</w:t>
      </w:r>
    </w:p>
    <w:p>
      <w:pPr>
        <w:pStyle w:val="BodyText"/>
      </w:pPr>
      <w:r>
        <w:t xml:space="preserve">Trên bầu trời có thể nói là vạn dặm không mây, hiện tại cũng không có gió, coi như là muốn thổi đến áng mây biến thiên cũng không thể.</w:t>
      </w:r>
    </w:p>
    <w:p>
      <w:pPr>
        <w:pStyle w:val="BodyText"/>
      </w:pPr>
      <w:r>
        <w:t xml:space="preserve">- Tiếng kia có phải truyền đến từ bên đó?</w:t>
      </w:r>
    </w:p>
    <w:p>
      <w:pPr>
        <w:pStyle w:val="BodyText"/>
      </w:pPr>
      <w:r>
        <w:t xml:space="preserve">Lưu nhị gia bỗng biểu tình căng thẳng chỉ vào khu vực Mê Hồn Hải.</w:t>
      </w:r>
    </w:p>
    <w:p>
      <w:pPr>
        <w:pStyle w:val="BodyText"/>
      </w:pPr>
      <w:r>
        <w:t xml:space="preserve">- Hình như đúng là bên đó!</w:t>
      </w:r>
    </w:p>
    <w:p>
      <w:pPr>
        <w:pStyle w:val="BodyText"/>
      </w:pPr>
      <w:r>
        <w:t xml:space="preserve">Hắc Nhị không chắc chắn lắm, dù sao gã có nghe tiếng sấm nhưng ở trên biển ngươi muốn dựa vào một tiếng sấm đánh tìm hướng phạm âm thì hơi khó.</w:t>
      </w:r>
    </w:p>
    <w:p>
      <w:pPr>
        <w:pStyle w:val="BodyText"/>
      </w:pPr>
      <w:r>
        <w:t xml:space="preserve">- Mau đi! Hôm nay ngươi đừng bắt cá! Đi!</w:t>
      </w:r>
    </w:p>
    <w:p>
      <w:pPr>
        <w:pStyle w:val="BodyText"/>
      </w:pPr>
      <w:r>
        <w:t xml:space="preserve">Lưu nhị gia nghe Hắc Nhị nói vậy liền biến sắc mặt, vung vẩy cánh tay với gã, chèo hướng Lâm Hải thành.</w:t>
      </w:r>
    </w:p>
    <w:p>
      <w:pPr>
        <w:pStyle w:val="Compact"/>
      </w:pPr>
      <w:r>
        <w:br w:type="textWrapping"/>
      </w:r>
      <w:r>
        <w:br w:type="textWrapping"/>
      </w:r>
    </w:p>
    <w:p>
      <w:pPr>
        <w:pStyle w:val="Heading2"/>
      </w:pPr>
      <w:bookmarkStart w:id="497" w:name="chương-506-không-ai-có-thể-ngăn-cản."/>
      <w:bookmarkEnd w:id="497"/>
      <w:r>
        <w:t xml:space="preserve">475. Chương 506: Không Ai Có Thể Ngăn Cản.</w:t>
      </w:r>
    </w:p>
    <w:p>
      <w:pPr>
        <w:pStyle w:val="Compact"/>
      </w:pPr>
      <w:r>
        <w:br w:type="textWrapping"/>
      </w:r>
      <w:r>
        <w:br w:type="textWrapping"/>
      </w:r>
      <w:r>
        <w:t xml:space="preserve">Hắc Nhị khó hiểu nhìn Lưu nhị gia bỗng nhiên kích động, hỏi:</w:t>
      </w:r>
    </w:p>
    <w:p>
      <w:pPr>
        <w:pStyle w:val="BodyText"/>
      </w:pPr>
      <w:r>
        <w:t xml:space="preserve">- Sao vậy nhị gia? Có gì không đúng sao?</w:t>
      </w:r>
    </w:p>
    <w:p>
      <w:pPr>
        <w:pStyle w:val="BodyText"/>
      </w:pPr>
      <w:r>
        <w:t xml:space="preserve">- Người trẻ tuổi đừng hỏi nhiều! Nhanh đi đi!</w:t>
      </w:r>
    </w:p>
    <w:p>
      <w:pPr>
        <w:pStyle w:val="BodyText"/>
      </w:pPr>
      <w:r>
        <w:t xml:space="preserve">Lưu nhị gia không rảnh giải thích cho Hắc Nhị, lão tổ tông truyền lại quy củ chính là như vậy, nếu trong Mê Hồn Hải có chỗ nào không tầm thường thì phải lập tức quay về, đây là quy củ lưu truyền từ rất lâu.</w:t>
      </w:r>
    </w:p>
    <w:p>
      <w:pPr>
        <w:pStyle w:val="BodyText"/>
      </w:pPr>
      <w:r>
        <w:t xml:space="preserve">- Nhị gia mau nhìn, bên kia có bầy cá!</w:t>
      </w:r>
    </w:p>
    <w:p>
      <w:pPr>
        <w:pStyle w:val="BodyText"/>
      </w:pPr>
      <w:r>
        <w:t xml:space="preserve">Hắc Nhị mới kéo lưới chuẩn bị cùng Lưu nhị gia rời đi thì mắt chợt thấy hướng sương mù xuất hiện nhiều bầy cá.</w:t>
      </w:r>
    </w:p>
    <w:p>
      <w:pPr>
        <w:pStyle w:val="BodyText"/>
      </w:pPr>
      <w:r>
        <w:t xml:space="preserve">Trong bầy cá mỗi con to gấp ba lần cá bình thường Hắc Nhị bắt, nếu buông lưới thì bán tiền đủ qua mùa đông năm nay.</w:t>
      </w:r>
    </w:p>
    <w:p>
      <w:pPr>
        <w:pStyle w:val="BodyText"/>
      </w:pPr>
      <w:r>
        <w:t xml:space="preserve">- Đừng đi!</w:t>
      </w:r>
    </w:p>
    <w:p>
      <w:pPr>
        <w:pStyle w:val="BodyText"/>
      </w:pPr>
      <w:r>
        <w:t xml:space="preserve">Lưu nhị gia thấy Hắc Nhị bị quỷ ám chuyển đầu thuyền hướng đến bầy ca thì hét to kêu gọi gã trở về.</w:t>
      </w:r>
    </w:p>
    <w:p>
      <w:pPr>
        <w:pStyle w:val="BodyText"/>
      </w:pPr>
      <w:r>
        <w:t xml:space="preserve">Nhưng Hắc Nhị chỉ nghĩ đến làm sao tìm đủ tiền qua mùa đông, gã không nghe nói đến những quy củ, bất chấp tất cả chạy đến bên bầy cá, buông lưới xuống.</w:t>
      </w:r>
    </w:p>
    <w:p>
      <w:pPr>
        <w:pStyle w:val="BodyText"/>
      </w:pPr>
      <w:r>
        <w:t xml:space="preserve">Đúng là bầy cá to như vậy, một lưới bắt hết, thu hoạch cá còn nhiều hơn là cộng lại số tiền nửa tháng bắt cá bán đi.</w:t>
      </w:r>
    </w:p>
    <w:p>
      <w:pPr>
        <w:pStyle w:val="BodyText"/>
      </w:pPr>
      <w:r>
        <w:t xml:space="preserve">- Hắc hắc, cá to như vậy bán cho Phùng Xuân Lâu chắc chắn hắn sẽ đưa cho nhiều tiền.</w:t>
      </w:r>
    </w:p>
    <w:p>
      <w:pPr>
        <w:pStyle w:val="BodyText"/>
      </w:pPr>
      <w:r>
        <w:t xml:space="preserve">Hắc Nhị nghĩ đến làm sao bán tiền. Bên kia Lưu nhị gia không ngừng vọt hướng Lâm Hải thành, vừa chèo vừa ngoái đầu hét kêu Hắc Nhị mau trở về.</w:t>
      </w:r>
    </w:p>
    <w:p>
      <w:pPr>
        <w:pStyle w:val="BodyText"/>
      </w:pPr>
      <w:r>
        <w:t xml:space="preserve">Nhưng Hắc Nhị tìm được bầy cá to như vậy chịu trở về không? Hắc Nhị có chút khinh thường, một tiếng sấm có gì mà bị hù thành như vậy?</w:t>
      </w:r>
    </w:p>
    <w:p>
      <w:pPr>
        <w:pStyle w:val="BodyText"/>
      </w:pPr>
      <w:r>
        <w:t xml:space="preserve">*Xoẹt!*</w:t>
      </w:r>
    </w:p>
    <w:p>
      <w:pPr>
        <w:pStyle w:val="BodyText"/>
      </w:pPr>
      <w:r>
        <w:t xml:space="preserve">Lưới đánh cá kéo lên, thật nhiều cá bị Hắc Nhị vớt lên thuyền nhỏ, gã cười toe toét, cảm thấy lần này trở về chắc nương tử Nhị Nha sẽ cười đến không khép miệng.</w:t>
      </w:r>
    </w:p>
    <w:p>
      <w:pPr>
        <w:pStyle w:val="BodyText"/>
      </w:pPr>
      <w:r>
        <w:t xml:space="preserve">- Hắc Nhị, mau nhìn phía sau ngươi!</w:t>
      </w:r>
    </w:p>
    <w:p>
      <w:pPr>
        <w:pStyle w:val="BodyText"/>
      </w:pPr>
      <w:r>
        <w:t xml:space="preserve">Lưu nhị gia ngoái đầu liếc Mê Hồn Hải, bị hù đến ngây ngẩn, nhưng lão cách Hắc Nhị quá xa, gã không thể nghe thấy tiếng kêu.</w:t>
      </w:r>
    </w:p>
    <w:p>
      <w:pPr>
        <w:pStyle w:val="BodyText"/>
      </w:pPr>
      <w:r>
        <w:t xml:space="preserve">- Ài, không nghe lời người già, chịu thiệt ngay trước mắt.</w:t>
      </w:r>
    </w:p>
    <w:p>
      <w:pPr>
        <w:pStyle w:val="BodyText"/>
      </w:pPr>
      <w:r>
        <w:t xml:space="preserve">Lưu nhị gia biết lần này Hắc Nhị sợ là sẽ mất mạng.</w:t>
      </w:r>
    </w:p>
    <w:p>
      <w:pPr>
        <w:pStyle w:val="BodyText"/>
      </w:pPr>
      <w:r>
        <w:t xml:space="preserve">- U u u u....</w:t>
      </w:r>
    </w:p>
    <w:p>
      <w:pPr>
        <w:pStyle w:val="BodyText"/>
      </w:pPr>
      <w:r>
        <w:t xml:space="preserve">Hắc Nhị đang kéo võng thì bỗng sau lưng có tiếng nức nở như quỷ khóc.</w:t>
      </w:r>
    </w:p>
    <w:p>
      <w:pPr>
        <w:pStyle w:val="BodyText"/>
      </w:pPr>
      <w:r>
        <w:t xml:space="preserve">Hắc Nhi rợn cả tóc gáy.</w:t>
      </w:r>
    </w:p>
    <w:p>
      <w:pPr>
        <w:pStyle w:val="BodyText"/>
      </w:pPr>
      <w:r>
        <w:t xml:space="preserve">Chớp mắt lòng Hắc Nhị nảy lên cảm giác nguy hiểm.</w:t>
      </w:r>
    </w:p>
    <w:p>
      <w:pPr>
        <w:pStyle w:val="BodyText"/>
      </w:pPr>
      <w:r>
        <w:t xml:space="preserve">- Không lẽ Lưu nhị gia nói là thật?</w:t>
      </w:r>
    </w:p>
    <w:p>
      <w:pPr>
        <w:pStyle w:val="BodyText"/>
      </w:pPr>
      <w:r>
        <w:t xml:space="preserve">Hắc Nhị cứng ngắc xoay người lại, chỉ thấy trong Mê Hồn Hải có một mảng tối đen to lớn cuốn sấm chớp đến.</w:t>
      </w:r>
    </w:p>
    <w:p>
      <w:pPr>
        <w:pStyle w:val="BodyText"/>
      </w:pPr>
      <w:r>
        <w:t xml:space="preserve">Xung quanh bóng đen có vô số thứ như là quy hồn bềnh bồng, đôi khi biến thành yêu ma trông cực kỳ đáng sợ há to bồn máu hướng Hắc Nhị.</w:t>
      </w:r>
    </w:p>
    <w:p>
      <w:pPr>
        <w:pStyle w:val="BodyText"/>
      </w:pPr>
      <w:r>
        <w:t xml:space="preserve">Hắc Nhị sợ hãi hét to:</w:t>
      </w:r>
    </w:p>
    <w:p>
      <w:pPr>
        <w:pStyle w:val="BodyText"/>
      </w:pPr>
      <w:r>
        <w:t xml:space="preserve">- A!!!</w:t>
      </w:r>
    </w:p>
    <w:p>
      <w:pPr>
        <w:pStyle w:val="BodyText"/>
      </w:pPr>
      <w:r>
        <w:t xml:space="preserve">Hắc Nhị kéo lưới đánh cá lên thuyền, liều mạng chèo hướng năm mươi năm, muốn trốn thoát khỏi khu vực này.</w:t>
      </w:r>
    </w:p>
    <w:p>
      <w:pPr>
        <w:pStyle w:val="BodyText"/>
      </w:pPr>
      <w:r>
        <w:t xml:space="preserve">Đáng tiếc mọi chuyện quá muộn, Hắc Nhị quá tham lam, gã không kịp trốn đã bị bóng đen nuốt mất. Hắc Nhị kinh khủng gào la, tiếc rằng đó là tiếng hét cuối cùng của gã, chớp mắt linh hồn đã bị mây đen nuốt.</w:t>
      </w:r>
    </w:p>
    <w:p>
      <w:pPr>
        <w:pStyle w:val="BodyText"/>
      </w:pPr>
      <w:r>
        <w:t xml:space="preserve">Một giọt nước mắt từ trong mây đen theo xác Hắc Nhị rơi trên Mê Hồn Hải, đó là nước mắt không cam lòng và hối hận, nhưng mọi chuyện đã muộn, vì sai lầm này khiến gã trả cái giá mạng sống, không còn cơ hội làm lại.</w:t>
      </w:r>
    </w:p>
    <w:p>
      <w:pPr>
        <w:pStyle w:val="BodyText"/>
      </w:pPr>
      <w:r>
        <w:t xml:space="preserve">…</w:t>
      </w:r>
    </w:p>
    <w:p>
      <w:pPr>
        <w:pStyle w:val="BodyText"/>
      </w:pPr>
      <w:r>
        <w:t xml:space="preserve">Trong khi bóng đen nuốt mất Hắc Nhị, Lưu nhị gia đã chèo thuyền đến bên bờ. Lưu nhị gia vội nhảy lên bờ, vừa hét vừa chạy vào trong thành.</w:t>
      </w:r>
    </w:p>
    <w:p>
      <w:pPr>
        <w:pStyle w:val="BodyText"/>
      </w:pPr>
      <w:r>
        <w:t xml:space="preserve">Lưu nhị gia liều mạng hét:</w:t>
      </w:r>
    </w:p>
    <w:p>
      <w:pPr>
        <w:pStyle w:val="BodyText"/>
      </w:pPr>
      <w:r>
        <w:t xml:space="preserve">- Có quỷ! Chạy mau đi!</w:t>
      </w:r>
    </w:p>
    <w:p>
      <w:pPr>
        <w:pStyle w:val="BodyText"/>
      </w:pPr>
      <w:r>
        <w:t xml:space="preserve">Tiếng kêu của lão kinh động nhiều người, ven đường biển Lâm Hải thành tất cả đưa mắt nhìn hướng Mê Hồn Hải, chỉ thấy bầu trời mới nãy còn sáng sủa giờ đây bị mây đen hoàn toàn che lấp, vô số quỷ quái kêu gào điên cuồng ập hướng bên này.</w:t>
      </w:r>
    </w:p>
    <w:p>
      <w:pPr>
        <w:pStyle w:val="BodyText"/>
      </w:pPr>
      <w:r>
        <w:t xml:space="preserve">- Ha ha ha, đồ thành! Rút hết linh hồn của chúng làm thực vật cho chúng ta!</w:t>
      </w:r>
    </w:p>
    <w:p>
      <w:pPr>
        <w:pStyle w:val="BodyText"/>
      </w:pPr>
      <w:r>
        <w:t xml:space="preserve">Hắc Mạn ở trong mây đen, cường giả hai loại ý chí như gã trong toàn Chân Linh Giới trừ Âu Dương ra khó thể tìm ra ai tương đương với gã.</w:t>
      </w:r>
    </w:p>
    <w:p>
      <w:pPr>
        <w:pStyle w:val="BodyText"/>
      </w:pPr>
      <w:r>
        <w:t xml:space="preserve">- Có quỷ!!!</w:t>
      </w:r>
    </w:p>
    <w:p>
      <w:pPr>
        <w:pStyle w:val="BodyText"/>
      </w:pPr>
      <w:r>
        <w:t xml:space="preserve">Ven đường biển Lâm Hải thành nhiều người kinh hoàng chạy hướng vào thành, nhưng tốc độ của họ sao nhanh bằng đám Hồn Giả. Chớp mắt người ở đường ven biển bị cuốn vào bóng tối, linh hồn bị rút đi biến thành lương thực cho các Hồn Giả.</w:t>
      </w:r>
    </w:p>
    <w:p>
      <w:pPr>
        <w:pStyle w:val="BodyText"/>
      </w:pPr>
      <w:r>
        <w:t xml:space="preserve">Tỏa tâm các, vô số Thiên Hồn sát thủ đứng trên đất trống nhìn bầu trời phương xa. Chỗ này có thánh thể, có pháp thân, thậm chí có cả Đại Đế. Nhưng nhìn Hồn Giả rậm rạp đầy trời ập đến, cảm nhận từ mây đen phát ra hơi thở ý chí, mọi người do dự.</w:t>
      </w:r>
    </w:p>
    <w:p>
      <w:pPr>
        <w:pStyle w:val="BodyText"/>
      </w:pPr>
      <w:r>
        <w:t xml:space="preserve">Chủ Thiên Hồn bí ẩn lên tiếng:</w:t>
      </w:r>
    </w:p>
    <w:p>
      <w:pPr>
        <w:pStyle w:val="BodyText"/>
      </w:pPr>
      <w:r>
        <w:t xml:space="preserve">- Tản ra trốn đi! Đây là ý chí hủy diệt, từ viễn cổ sống đến bây giờ, chúng ta không đấu lại được!</w:t>
      </w:r>
    </w:p>
    <w:p>
      <w:pPr>
        <w:pStyle w:val="BodyText"/>
      </w:pPr>
      <w:r>
        <w:t xml:space="preserve">Gã vẫn đội mặt nạ vàng khiến người không thể thấy rõ mặt mày, làm chủ Thiên Hồn lời của gã có chút tác dụng.</w:t>
      </w:r>
    </w:p>
    <w:p>
      <w:pPr>
        <w:pStyle w:val="BodyText"/>
      </w:pPr>
      <w:r>
        <w:t xml:space="preserve">Thấy chủ Thiên Hồn lên tiếng, người Thiên Hồn không do dự nữa cùng thi triển năng lực của mình chạy tứ tán.</w:t>
      </w:r>
    </w:p>
    <w:p>
      <w:pPr>
        <w:pStyle w:val="BodyText"/>
      </w:pPr>
      <w:r>
        <w:t xml:space="preserve">- Ai cũng đi không được!</w:t>
      </w:r>
    </w:p>
    <w:p>
      <w:pPr>
        <w:pStyle w:val="BodyText"/>
      </w:pPr>
      <w:r>
        <w:t xml:space="preserve">Hắc Mạn nhìn vô số vệt sáng muốn lao ra khỏi Lâm Hải thành, gã vung tay, nguyên Lâm Hải thành bị phong kín. Lần này dù là chủ Thiên Hồn, cường giả đỉnh Đại Đế cũng bị mây đen của Hắc Mạn đập té xuống.</w:t>
      </w:r>
    </w:p>
    <w:p>
      <w:pPr>
        <w:pStyle w:val="BodyText"/>
      </w:pPr>
      <w:r>
        <w:t xml:space="preserve">Hắc Mạn gào lên:</w:t>
      </w:r>
    </w:p>
    <w:p>
      <w:pPr>
        <w:pStyle w:val="BodyText"/>
      </w:pPr>
      <w:r>
        <w:t xml:space="preserve">- Đồ sạch thành thị này! Nhân loại chiếm cứ Chân Linh Giới đã quá lâu, chỗ này ở viễn cổ là đất đai thuộc về chúng ta! Bây giờ chúng ta lấy lại những gì đã mất!</w:t>
      </w:r>
    </w:p>
    <w:p>
      <w:pPr>
        <w:pStyle w:val="BodyText"/>
      </w:pPr>
      <w:r>
        <w:t xml:space="preserve">Thật nhiều Hồn Giả theo Hắc Mạn chỉ huy bắt đầu đồ sát trong Lâm Hải thành</w:t>
      </w:r>
    </w:p>
    <w:p>
      <w:pPr>
        <w:pStyle w:val="BodyText"/>
      </w:pPr>
      <w:r>
        <w:t xml:space="preserve">Đồ sát! Tuyệt đối là đơn phương đồ sát. Người bình thường đối diện Hồn Giả lập tức bị rút đi linh hồn, còn tu luyện giả thì cũng không thể đấu lại nhiều Hồn Giả như vậy.</w:t>
      </w:r>
    </w:p>
    <w:p>
      <w:pPr>
        <w:pStyle w:val="BodyText"/>
      </w:pPr>
      <w:r>
        <w:t xml:space="preserve">Chủ Thiên Hồn siết nắm đấm nhìn trên bầu trời đầy rẫy ý chí hủy diệt, yêu khí khổng lồ bùng phát từ người gã. Biết không thể chạy thoát, chủ Thiên Hồn định cùng những kẻ trên trời đấu một trận.</w:t>
      </w:r>
    </w:p>
    <w:p>
      <w:pPr>
        <w:pStyle w:val="BodyText"/>
      </w:pPr>
      <w:r>
        <w:t xml:space="preserve">Nhưng gã đã quá ngây thơ, đỉnh Đại Đế ở Chân Linh Giới đúng là rất mạnh nhưng đặt tại Hồn Giới thì không tính là gì. Hồn tộc truyền thừa từ viễn cổđến nay, không trải qua cuộc chiến viễn cổ, sinh ra được cả Vệ Thi có ý chí tam phương, huống chi là đỉnh Đại Đế bình thường.</w:t>
      </w:r>
    </w:p>
    <w:p>
      <w:pPr>
        <w:pStyle w:val="BodyText"/>
      </w:pPr>
      <w:r>
        <w:t xml:space="preserve">Bầu trời tối tăm, có ít nhất trên trăm Hồn Giả cấp đỉnh Đại Đế, nhiều Hồn Giả cùng làm mưa làm gió, tác dụng là chủ Thiên Hồn không chống được một khắc đã bị một linh hồn xiềng xích xuyên qua linh hồn, đóng đinh trên mặt đất biến thành một người bình thường.</w:t>
      </w:r>
    </w:p>
    <w:p>
      <w:pPr>
        <w:pStyle w:val="BodyText"/>
      </w:pPr>
      <w:r>
        <w:t xml:space="preserve">- Không thể nào! Tại sao những quái vật này mạnh đến vậy!</w:t>
      </w:r>
    </w:p>
    <w:p>
      <w:pPr>
        <w:pStyle w:val="BodyText"/>
      </w:pPr>
      <w:r>
        <w:t xml:space="preserve">Chủ Thiên Hồn không dám tin nhìn linh hồn xiềng xích xuyên thấu lồng ngực phong tỏa linh hồn gã. Đỉnh Đại Đế như gã cho dù đụng phải cường giả ý chí thì có thể ngăn cản được một chốc, thế mà bây giờ đối diện Hồn Giả bị diệt ngay?</w:t>
      </w:r>
    </w:p>
    <w:p>
      <w:pPr>
        <w:pStyle w:val="BodyText"/>
      </w:pPr>
      <w:r>
        <w:t xml:space="preserve">Không phải chủ Thiên Hồn yếu mà vì số lượng kẻ địch quá nhiều, đều là đỉnh Đại Đế. Một trăm đỉnh Đại Đế cùng ra tay trói buộc một đỉnh Đại Đế, cái này căn bản là tiêu diệt gọn.</w:t>
      </w:r>
    </w:p>
    <w:p>
      <w:pPr>
        <w:pStyle w:val="BodyText"/>
      </w:pPr>
      <w:r>
        <w:t xml:space="preserve">Chủ Thiên Hồn bị trói cũng vì thế, thật ra thì coi như Hồn Giả không có nhiều đỉnh Đại Đế thì chủ Thiên Hồn cũng không khả năng trốn thoát.</w:t>
      </w:r>
    </w:p>
    <w:p>
      <w:pPr>
        <w:pStyle w:val="BodyText"/>
      </w:pPr>
      <w:r>
        <w:t xml:space="preserve">Nên biết nhị phương ý chí của Hắc Mạn không phải phất vật, trong Chân Linh Giới chỉ cần Âu Dương không ra tay thì một mình gã đủ tiêu diệt tất cảmọi người.</w:t>
      </w:r>
    </w:p>
    <w:p>
      <w:pPr>
        <w:pStyle w:val="BodyText"/>
      </w:pPr>
      <w:r>
        <w:t xml:space="preserve">Ban ngày biến thành đêm tối, gió lạnh rít gào rền rĩ, tiếng nức nở vang bốn phía, chỗ này chính là địa ngục trần gian. Mọi người kêu gọi, cầu xin thần linh không tồn tại cứu giúp mình.</w:t>
      </w:r>
    </w:p>
    <w:p>
      <w:pPr>
        <w:pStyle w:val="BodyText"/>
      </w:pPr>
      <w:r>
        <w:t xml:space="preserve">Nhưng vô dụng, lúc này không ai ngăn cản đước bước chân của Hồn Giả.</w:t>
      </w:r>
    </w:p>
    <w:p>
      <w:pPr>
        <w:pStyle w:val="Compact"/>
      </w:pPr>
      <w:r>
        <w:br w:type="textWrapping"/>
      </w:r>
      <w:r>
        <w:br w:type="textWrapping"/>
      </w:r>
    </w:p>
    <w:p>
      <w:pPr>
        <w:pStyle w:val="Heading2"/>
      </w:pPr>
      <w:bookmarkStart w:id="498" w:name="chương-507-hoắc-khải-phong-điên-cuồng."/>
      <w:bookmarkEnd w:id="498"/>
      <w:r>
        <w:t xml:space="preserve">476. Chương 507: Hoắc Khải Phong Điên Cuồng.</w:t>
      </w:r>
    </w:p>
    <w:p>
      <w:pPr>
        <w:pStyle w:val="Compact"/>
      </w:pPr>
      <w:r>
        <w:br w:type="textWrapping"/>
      </w:r>
      <w:r>
        <w:br w:type="textWrapping"/>
      </w:r>
      <w:r>
        <w:t xml:space="preserve">Một canh giờ sau, trong Lâm Hải thành trừ một ít cường giả trên pháp thân bị linh hồn xiềng xích trói ở trong thành không thể nhúc nhích, toàn thành trên từ người già tám mươi tuổi, dưới đến trẻ mới sinh còn nằm ngửa khóc đều bị rút hết linh hồn.</w:t>
      </w:r>
    </w:p>
    <w:p>
      <w:pPr>
        <w:pStyle w:val="BodyText"/>
      </w:pPr>
      <w:r>
        <w:t xml:space="preserve">Trăm vạn người chốc lát gần như bị điên cuồng nuốt hết, nguyên thành thị khắp nơi đều là cái xác mất đi linh hồn.</w:t>
      </w:r>
    </w:p>
    <w:p>
      <w:pPr>
        <w:pStyle w:val="BodyText"/>
      </w:pPr>
      <w:r>
        <w:t xml:space="preserve">Những cái xác mắt trống rỗng, liếc mắt liền nhận ra họ là người chết.</w:t>
      </w:r>
    </w:p>
    <w:p>
      <w:pPr>
        <w:pStyle w:val="BodyText"/>
      </w:pPr>
      <w:r>
        <w:t xml:space="preserve">- Những quái vật này rốt cuộc từ đâu tới...</w:t>
      </w:r>
    </w:p>
    <w:p>
      <w:pPr>
        <w:pStyle w:val="BodyText"/>
      </w:pPr>
      <w:r>
        <w:t xml:space="preserve">Chủ Thiên Hồn may mắn sống sót, nhưng nhìn linh hồn xiềng xích trên người, gã biết có sống cũng vô nghĩa. Bởi vì gã không thể chạy thoát, không lâu sau khi Hồn Giả lại trở về đây, đến lúc đó họ sẽ giống như con heo nhân loại nuôi, bị nuôi dưỡng để từ từ nuốt linh hồn.</w:t>
      </w:r>
    </w:p>
    <w:p>
      <w:pPr>
        <w:pStyle w:val="BodyText"/>
      </w:pPr>
      <w:r>
        <w:t xml:space="preserve">Nghĩ đến vận mệnh của mình, chủ Thiên Hồn ánh mắt tối tăm. Gã là chủ Thiên Hồn, phong cảnh một đời thế mà cuối cùng bị người ta nuôi giống heo chờ mập lên rồi giết?</w:t>
      </w:r>
    </w:p>
    <w:p>
      <w:pPr>
        <w:pStyle w:val="BodyText"/>
      </w:pPr>
      <w:r>
        <w:t xml:space="preserve">Chủ Thiên Hồn nhìn xung quanh. Gió thu thổi qua mặt đường, vài miếng lá vố vàng bị gió cuốn đi, lướt qua xác vô số người mất đi linh hồn, thảm trạng khiến người da đầu mát lạnh.</w:t>
      </w:r>
    </w:p>
    <w:p>
      <w:pPr>
        <w:pStyle w:val="BodyText"/>
      </w:pPr>
      <w:r>
        <w:t xml:space="preserve">Bỗng có mấy sát thủ Thiên Hồn còn sót lại chạy đến bên cạnh chủ Thiên Hồn, nói:</w:t>
      </w:r>
    </w:p>
    <w:p>
      <w:pPr>
        <w:pStyle w:val="BodyText"/>
      </w:pPr>
      <w:r>
        <w:t xml:space="preserve">- Chúng ta bỏ trốn đi!</w:t>
      </w:r>
    </w:p>
    <w:p>
      <w:pPr>
        <w:pStyle w:val="BodyText"/>
      </w:pPr>
      <w:r>
        <w:t xml:space="preserve">Có người nói:</w:t>
      </w:r>
    </w:p>
    <w:p>
      <w:pPr>
        <w:pStyle w:val="BodyText"/>
      </w:pPr>
      <w:r>
        <w:t xml:space="preserve">- Đúng vậy, những Hồn Giả đi hướng bắc, chắc mục tiêu là băng nguyên bắc cương. Chúng ta đi Trung Châu! Chỉ cần đến Trung Châu vst, tìm đến Âu Dương thì chắc chắn không sao!</w:t>
      </w:r>
    </w:p>
    <w:p>
      <w:pPr>
        <w:pStyle w:val="BodyText"/>
      </w:pPr>
      <w:r>
        <w:t xml:space="preserve">Lời gã nói khiến đám người ánh mắt ảm đạm lại dấy lên hy vọng.</w:t>
      </w:r>
    </w:p>
    <w:p>
      <w:pPr>
        <w:pStyle w:val="BodyText"/>
      </w:pPr>
      <w:r>
        <w:t xml:space="preserve">Đúng vậy! Âu Dương có được lực phi tiên, cho dù những Hồn Giả này đánh đâu thánh đó thì sao, chỉ cần hắn ra tay thì bọn Hồn Giả sẽ lại bị tiêu diệt!</w:t>
      </w:r>
    </w:p>
    <w:p>
      <w:pPr>
        <w:pStyle w:val="BodyText"/>
      </w:pPr>
      <w:r>
        <w:t xml:space="preserve">Mọi người lên tiếng đề nghị:</w:t>
      </w:r>
    </w:p>
    <w:p>
      <w:pPr>
        <w:pStyle w:val="BodyText"/>
      </w:pPr>
      <w:r>
        <w:t xml:space="preserve">- Đi Vạn Tiên sơn! Tìm Âu Dương!</w:t>
      </w:r>
    </w:p>
    <w:p>
      <w:pPr>
        <w:pStyle w:val="BodyText"/>
      </w:pPr>
      <w:r>
        <w:t xml:space="preserve">Lúc này họ không có lựa chọn nào khác, chỉ có thể đi Vạn Tiên sơn tìm Âu Dương, để hắn ra tay mới có cơ hội giết hết Hồn Giả.</w:t>
      </w:r>
    </w:p>
    <w:p>
      <w:pPr>
        <w:pStyle w:val="BodyText"/>
      </w:pPr>
      <w:r>
        <w:t xml:space="preserve">Mắt chủ Thiên Hồn cũng sáng lên, hùa theo nói:</w:t>
      </w:r>
    </w:p>
    <w:p>
      <w:pPr>
        <w:pStyle w:val="BodyText"/>
      </w:pPr>
      <w:r>
        <w:t xml:space="preserve">- Đúng vậy! Vạn Tiên sơn! Thần Tiễn Âu Dương! Chỉ cần Thần Tiễn ra tay thì trong thiên hạ không có chuyện gì không thể giải quyết!</w:t>
      </w:r>
    </w:p>
    <w:p>
      <w:pPr>
        <w:pStyle w:val="BodyText"/>
      </w:pPr>
      <w:r>
        <w:t xml:space="preserve">Mọi người ở Chân Linh Giới đều biết sự cường đại của Âu Dương, loại việc gần như tia nạn này chỉ có hắn ra tay mới giải quyết được.</w:t>
      </w:r>
    </w:p>
    <w:p>
      <w:pPr>
        <w:pStyle w:val="BodyText"/>
      </w:pPr>
      <w:r>
        <w:t xml:space="preserve">- Chúng ta dùng trận đồ truyền tống đến Trung Châu thành!</w:t>
      </w:r>
    </w:p>
    <w:p>
      <w:pPr>
        <w:pStyle w:val="BodyText"/>
      </w:pPr>
      <w:r>
        <w:t xml:space="preserve">Chủ Thiên Hồn vung tay lên, vô số người lao vào Tỏa Tâm các, mục tiêu của họ là Trung Châu Vạn Tiên sơn, tìm đến Âu Dương, khiến hắn đuổi đi bọn Hồn Giả.</w:t>
      </w:r>
    </w:p>
    <w:p>
      <w:pPr>
        <w:pStyle w:val="BodyText"/>
      </w:pPr>
      <w:r>
        <w:t xml:space="preserve">Nhưng họ không biết bây giờ Âu Dương bị khốn ở Bách Tôn đảo, những người trên đảo thấy hắn đã mất đi ý thức lâu đến nửa tháng. Bắt đầu từ nửa tháng trước Hồn Giả huyết tẩy Bách Tôn đảo đến bây giờ, Âu Dương ngẩn ngơ nằm trên giường. Nếu không phải Phong Thần Tán tạo thành vết thương vẫn có luồng sáng đỏ tu phục thì có lẽ mọi người đều cảm thấy Âu Dương đã chết.</w:t>
      </w:r>
    </w:p>
    <w:p>
      <w:pPr>
        <w:pStyle w:val="BodyText"/>
      </w:pPr>
      <w:r>
        <w:t xml:space="preserve">Bên ngoài là nửa tháng nhưng trong thế giới ý thức của Âu Dương chỉ mới chưa tới mười phút, giống như khi ngươi ngủ, nhắm mắt lại đến lúc mở tođã qua năm, sáu canh giờ. Đối với ngươi năm, sáu canh giờ chỉ là một chớp mắt nhưng với bên ngoài thì rất lâu.</w:t>
      </w:r>
    </w:p>
    <w:p>
      <w:pPr>
        <w:pStyle w:val="BodyText"/>
      </w:pPr>
      <w:r>
        <w:t xml:space="preserve">Hiện tại thân thể của Âu Dương thuộc trạng thái ngủ say, ý thức của hắn không biết bên ngoài đã trôi qua bao lâu.</w:t>
      </w:r>
    </w:p>
    <w:p>
      <w:pPr>
        <w:pStyle w:val="BodyText"/>
      </w:pPr>
      <w:r>
        <w:t xml:space="preserve">Vệ Thi suy nghĩ thật lâu, cuối cùng nói:</w:t>
      </w:r>
    </w:p>
    <w:p>
      <w:pPr>
        <w:pStyle w:val="BodyText"/>
      </w:pPr>
      <w:r>
        <w:t xml:space="preserve">- Ngươi nói những điều này ta cũng rất tin, nhưng ngươi biết điểm cuối đường viễn cổ là cái gì không? Ngươi có biết Hoắc Khải Phong chung kết viễn cổ cường đại đến cỡ nào không?</w:t>
      </w:r>
    </w:p>
    <w:p>
      <w:pPr>
        <w:pStyle w:val="BodyText"/>
      </w:pPr>
      <w:r>
        <w:t xml:space="preserve">- Năm đó Hồn Giới không phải không có phi tiên, khi đó ba phi tiên áp chế lực lượng không tiến vào thiên môn. Đêm hôm đó Hoắc Khải Phong một mình đi tới Hồn Giới muốn mượn mạng của ba phi tiên Hồn Giới chúng ta, mục đích là để tục mệnh ba ngày cho người hắn yêu. Ba phi tiên Hồn Giới liều mạng chiến đấu nhưng đối diện chính là Hoắc Khải Phong, ba phi tiên không thể phản kháng bị giết chết hết. Lấy đi linh hồn của ba phi tiên chỉ vì tục mệnh cho người mình yêu ba ngày, Hoắc Khải Phong rất vĩ đại, nhưng cách của hắn đã là tẩu hỏa nhập ma.</w:t>
      </w:r>
    </w:p>
    <w:p>
      <w:pPr>
        <w:pStyle w:val="BodyText"/>
      </w:pPr>
      <w:r>
        <w:t xml:space="preserve">Vệ Thi nói xong mắt ứa lệ.</w:t>
      </w:r>
    </w:p>
    <w:p>
      <w:pPr>
        <w:pStyle w:val="BodyText"/>
      </w:pPr>
      <w:r>
        <w:t xml:space="preserve">Âu Dương nghe kể lòng giật mình, hắn biết người chung kết viễn cổ chắc là Hoắc Khải Phong, cái tên đó ở trong sinh tử cảnh, nhưng hắn không hiểu nổi tại sao Hoắc Khải Phong ở khắp viễn cổ giết người lấy linh hồn của người khác.</w:t>
      </w:r>
    </w:p>
    <w:p>
      <w:pPr>
        <w:pStyle w:val="BodyText"/>
      </w:pPr>
      <w:r>
        <w:t xml:space="preserve">Bây giờ nghe Vệ Thi kể ra Âu Dương mới hiểu.</w:t>
      </w:r>
    </w:p>
    <w:p>
      <w:pPr>
        <w:pStyle w:val="BodyText"/>
      </w:pPr>
      <w:r>
        <w:t xml:space="preserve">Vệ Thi tiếp tục kể câu chuyện khiến người kinh sợ:</w:t>
      </w:r>
    </w:p>
    <w:p>
      <w:pPr>
        <w:pStyle w:val="BodyText"/>
      </w:pPr>
      <w:r>
        <w:t xml:space="preserve">- Không chỉ có Hồn Giới chúng ta, coi như là cường giả Chân Linh Giới, chỉ cần là trên ý chí tam phương đều bị Hoắc Khải Phong dùng lực lượng cường đại giết chết, tất cả chỉ vì để người yêu của hắn tục mệnh. Bảy trăm tám mươi mốt linh hồn tục mệnh cho người mình yêu bảy trăm tám mươi mốt ngày, Hoắc Khải Phong đúng là ác ma!</w:t>
      </w:r>
    </w:p>
    <w:p>
      <w:pPr>
        <w:pStyle w:val="BodyText"/>
      </w:pPr>
      <w:r>
        <w:t xml:space="preserve">Bảy trăm tám mươi mốt, nó đại biểu không chỉ là mạng sống của bảy trăm tám mươi mốt, đây là sinh mệnh của bảy trăm tám mươi mốt cường giả từ ý chí tam phương trở lên.</w:t>
      </w:r>
    </w:p>
    <w:p>
      <w:pPr>
        <w:pStyle w:val="BodyText"/>
      </w:pPr>
      <w:r>
        <w:t xml:space="preserve">Hoắc Khải Phong dùng sức bản thân đồ tận mạng sống của toàn Chân Linh Giới, Hồn Giới chỉ vì tục mệnh cho người mình yêu, tình ý này tuyệt đối là kinh thiên động địa.</w:t>
      </w:r>
    </w:p>
    <w:p>
      <w:pPr>
        <w:pStyle w:val="BodyText"/>
      </w:pPr>
      <w:r>
        <w:t xml:space="preserve">- Cuối cùng hình như hắn cũng biết bản thân dã tẩu hỏa nhập ma, phong ấn người yêu vào tiểu thế giới băng cảnh,chính mình dùng lực nghịch thiênđem thiên môn thông hướng tiên giới phong kín, chung kết viễn cổ, đem người biết chuyện này giết sạch. Nhưng hắn quên còn có Hồn Giới, hắn cho rằng mình hoàn toàn phong kín Hồn Giới thì không ai đi ra. Nhưng hắn sai rồi!</w:t>
      </w:r>
    </w:p>
    <w:p>
      <w:pPr>
        <w:pStyle w:val="BodyText"/>
      </w:pPr>
      <w:r>
        <w:t xml:space="preserve">Trong mắt Vệ Thi tràn đầy hận ý.</w:t>
      </w:r>
    </w:p>
    <w:p>
      <w:pPr>
        <w:pStyle w:val="BodyText"/>
      </w:pPr>
      <w:r>
        <w:t xml:space="preserve">Âu Dương gần như hiểu hết ý của Vệ Thi, nói:</w:t>
      </w:r>
    </w:p>
    <w:p>
      <w:pPr>
        <w:pStyle w:val="BodyText"/>
      </w:pPr>
      <w:r>
        <w:t xml:space="preserve">- Muốn chung kết đường viễn cổ chỉ có thể giết chết Hoắc Khải Phong sao?</w:t>
      </w:r>
    </w:p>
    <w:p>
      <w:pPr>
        <w:pStyle w:val="BodyText"/>
      </w:pPr>
      <w:r>
        <w:t xml:space="preserve">- Giết chết Hoắc Khải Phong? Hừ hừ, đừng nói ngươi có ý chí tam phương, cho dù ngươi là phi tiên, thậm chí linh tiên đều không có khả năng là đối thủ của Hoắc Khải Phong! Hắn ở viễn cổ là cường giả cấp Tiên Giới Đế, muốn giết chết hắn là chuyện không thể. Nhưng chỉ cần ngươi có thể làm hắn từ bỏ lực lượng duy trì phong ấn, vậy thì mọi phong tỏa đều bị đánh mở, tuổi thọ năm mươi năm của ngươi cũng kéo dài vô hạn, ngươi có thể đạt đến vũ hóa phi tiên phi thăng.</w:t>
      </w:r>
    </w:p>
    <w:p>
      <w:pPr>
        <w:pStyle w:val="BodyText"/>
      </w:pPr>
      <w:r>
        <w:t xml:space="preserve">Âu Dương bỗng nói một câu:</w:t>
      </w:r>
    </w:p>
    <w:p>
      <w:pPr>
        <w:pStyle w:val="BodyText"/>
      </w:pPr>
      <w:r>
        <w:t xml:space="preserve">- Nếu đã có cơ hội thì chúng ta nên liều thử, ít nhất liều một lần chúng a còn có cơ hội, nếu không có cả can đám liều lĩnh thì dù chúng ta sống cũng tràn đầy tiếc nuối.</w:t>
      </w:r>
    </w:p>
    <w:p>
      <w:pPr>
        <w:pStyle w:val="BodyText"/>
      </w:pPr>
      <w:r>
        <w:t xml:space="preserve">Hắn nói câu này khiến Vệ Thi ngây ngẩn.</w:t>
      </w:r>
    </w:p>
    <w:p>
      <w:pPr>
        <w:pStyle w:val="BodyText"/>
      </w:pPr>
      <w:r>
        <w:t xml:space="preserve">Vệ Thi nhìn Âu Dương, biểu tình kinh ngạc, qua thật lâu sau mới lên tiếng nói:</w:t>
      </w:r>
    </w:p>
    <w:p>
      <w:pPr>
        <w:pStyle w:val="BodyText"/>
      </w:pPr>
      <w:r>
        <w:t xml:space="preserve">- Ngươi biết không? Năm đó Hoắc Khải Phong cũng nói một câu giống như ngươi.</w:t>
      </w:r>
    </w:p>
    <w:p>
      <w:pPr>
        <w:pStyle w:val="BodyText"/>
      </w:pPr>
      <w:r>
        <w:t xml:space="preserve">Âu Dương nhướng mày:</w:t>
      </w:r>
    </w:p>
    <w:p>
      <w:pPr>
        <w:pStyle w:val="BodyText"/>
      </w:pPr>
      <w:r>
        <w:t xml:space="preserve">- A?</w:t>
      </w:r>
    </w:p>
    <w:p>
      <w:pPr>
        <w:pStyle w:val="BodyText"/>
      </w:pPr>
      <w:r>
        <w:t xml:space="preserve">- Năm đó Hoắc Khải Phong đấu tranh vì người yêu của mình, hắn nói liều thì có lẽ còn có cơ hội, nếu không có can đảm liều lĩnh cho dù sống sẽ tràn ngập tiếc nuối, nhưng cuối cùng...</w:t>
      </w:r>
    </w:p>
    <w:p>
      <w:pPr>
        <w:pStyle w:val="BodyText"/>
      </w:pPr>
      <w:r>
        <w:t xml:space="preserve">Vệ Thi không nói tiếp nhưng Âu Dương có thể tưởng tượng được, cuối cùng người yêu của Hoắc Khải Phong vẫn chết.</w:t>
      </w:r>
    </w:p>
    <w:p>
      <w:pPr>
        <w:pStyle w:val="BodyText"/>
      </w:pPr>
      <w:r>
        <w:t xml:space="preserve">- Thôi, ta không ép nàng, nếu nàng muốn thì chúng ta liên hợp, nếu nàng không muốn vậy ta một mình đi đoạn đường cuối.</w:t>
      </w:r>
    </w:p>
    <w:p>
      <w:pPr>
        <w:pStyle w:val="BodyText"/>
      </w:pPr>
      <w:r>
        <w:t xml:space="preserve">Âu Dương biểu tình buồn bã, lúc trước hắn cảm thấy mở bí mật viễn cổ thì có thể vũ hóa phi tiên.</w:t>
      </w:r>
    </w:p>
    <w:p>
      <w:pPr>
        <w:pStyle w:val="Compact"/>
      </w:pPr>
      <w:r>
        <w:br w:type="textWrapping"/>
      </w:r>
      <w:r>
        <w:br w:type="textWrapping"/>
      </w:r>
    </w:p>
    <w:p>
      <w:pPr>
        <w:pStyle w:val="Heading2"/>
      </w:pPr>
      <w:bookmarkStart w:id="499" w:name="chương-508-âu-dương-thức-tỉnh."/>
      <w:bookmarkEnd w:id="499"/>
      <w:r>
        <w:t xml:space="preserve">477. Chương 508: Âu Dương Thức Tỉnh.</w:t>
      </w:r>
    </w:p>
    <w:p>
      <w:pPr>
        <w:pStyle w:val="Compact"/>
      </w:pPr>
      <w:r>
        <w:br w:type="textWrapping"/>
      </w:r>
      <w:r>
        <w:br w:type="textWrapping"/>
      </w:r>
      <w:r>
        <w:t xml:space="preserve">Nhưng sự thật không hề đơn giản như vậy. Từ viễn cổ đến bây giờ đã mấy vàn năm, thiên tài lớp lớp, không phải không có người thiên phú cao hơn, vận khí tốt hơn Âu Dương, nhưng không có một ai giải được bí mật viễn cổ. Không phải bởi vì bí mật viễn cổ khó tìm mà là khi họ đi đến một bước như Âu Dương, bày trước mặt họ không phải cánh cửa mà là ngọn núi cao có lẽ vĩnh viễn không thể trèo lên đỉnh.</w:t>
      </w:r>
    </w:p>
    <w:p>
      <w:pPr>
        <w:pStyle w:val="BodyText"/>
      </w:pPr>
      <w:r>
        <w:t xml:space="preserve">Hoắc Khải Phong cường đại vốn không nên tồn tại trong thế giới này, y vốn không thuộc về thế giới này, muốn đẩy ngã y là nhiệm vụ không thể hoàn thành.</w:t>
      </w:r>
    </w:p>
    <w:p>
      <w:pPr>
        <w:pStyle w:val="BodyText"/>
      </w:pPr>
      <w:r>
        <w:t xml:space="preserve">Băng nguyên bắc cương, tuyết bay đầy trời, dân chúng Bắc Thiên thành mặc áo lông dày vội vàng đi trên đường. Chỗ này một năm bốn mùa hiếm khi có thời tiết sáng sủa, gần như cả năm đều là tuyết bay.</w:t>
      </w:r>
    </w:p>
    <w:p>
      <w:pPr>
        <w:pStyle w:val="BodyText"/>
      </w:pPr>
      <w:r>
        <w:t xml:space="preserve">Phía nam Bắc Thiên thành, một cánh cửa to đen bỗng mở ra, vô số Hồn Giả từ cánh cửa rít gào vọt ra. Có Hắc Mạn cường giả nhị phương ý chí, đám Hồn Giả muốn xuyên qua một vùng đất dễ như trở bàn tay.</w:t>
      </w:r>
    </w:p>
    <w:p>
      <w:pPr>
        <w:pStyle w:val="BodyText"/>
      </w:pPr>
      <w:r>
        <w:t xml:space="preserve">Từ phía đông Lâm Hải thành một đường đồ thành, bây giờ chúng đã lao tới băng nguyên bắc cương, xme ra chúng diệt sát hết Chân Linh Giới mới cam lòng.</w:t>
      </w:r>
    </w:p>
    <w:p>
      <w:pPr>
        <w:pStyle w:val="BodyText"/>
      </w:pPr>
      <w:r>
        <w:t xml:space="preserve">Đám ý chí hủy diệt như điên cuồng, bị Hoắc Khải Phong phong ấn ở - Hừ! Nhiều năm như vậy, chủng tộc vốn đã khát máu quên đi mặt khác, trong lòng chúng chỉ còn lại giết chóc, giết chóc vô tận, giết chóc hủy diệt toàn Chân Linh Giới.</w:t>
      </w:r>
    </w:p>
    <w:p>
      <w:pPr>
        <w:pStyle w:val="BodyText"/>
      </w:pPr>
      <w:r>
        <w:t xml:space="preserve">- Ù ù ù ù....!!!</w:t>
      </w:r>
    </w:p>
    <w:p>
      <w:pPr>
        <w:pStyle w:val="BodyText"/>
      </w:pPr>
      <w:r>
        <w:t xml:space="preserve">Tiếng rít gào xuất hiện trên bầu trời Bắc Thiên thành, Khổng Si Huyền Chân tông hiện đang ở Bắc Thiên thành. Khổng Si nghe thấy thanh âm, vụt ngẩng đầu nhìn ra xa, liếc mắt thấy tình cảnh khiến ghã dứt khoát xoay người biến thành vệt sáng chạy nhanh hướng bắc.</w:t>
      </w:r>
    </w:p>
    <w:p>
      <w:pPr>
        <w:pStyle w:val="BodyText"/>
      </w:pPr>
      <w:r>
        <w:t xml:space="preserve">Người có tu vi thấp không cảm ứng được mây đen đó đáng sợ, Khổng Si đạt đến ý chí hiểu rõ mây đen đó không phải quái vật gì, bên trong bao gồm hơi thở ý chí đáng sợ. Khổng Si cảm ứng được có ít nhất mười cường giả ý chí tu vi còn mạnh hơn cả gã, còn có một sự tồn tại khiến gã không dámđụng độ.</w:t>
      </w:r>
    </w:p>
    <w:p>
      <w:pPr>
        <w:pStyle w:val="BodyText"/>
      </w:pPr>
      <w:r>
        <w:t xml:space="preserve">Mây đen như vậy cho Khổng Si một tá lá gan thì gã cũng tuyệt đối không dám dừng lại.</w:t>
      </w:r>
    </w:p>
    <w:p>
      <w:pPr>
        <w:pStyle w:val="BodyText"/>
      </w:pPr>
      <w:r>
        <w:t xml:space="preserve">*Xẹt đùng!*</w:t>
      </w:r>
    </w:p>
    <w:p>
      <w:pPr>
        <w:pStyle w:val="BodyText"/>
      </w:pPr>
      <w:r>
        <w:t xml:space="preserve">Phong lôi từ trong mây đen vang lên, tiếng rít gào cùng sấm sét xen lẫn vào như ngày tận thế quét hướng Bắc Thiên thành.</w:t>
      </w:r>
    </w:p>
    <w:p>
      <w:pPr>
        <w:pStyle w:val="BodyText"/>
      </w:pPr>
      <w:r>
        <w:t xml:space="preserve">- Đó là cái gì?</w:t>
      </w:r>
    </w:p>
    <w:p>
      <w:pPr>
        <w:pStyle w:val="BodyText"/>
      </w:pPr>
      <w:r>
        <w:t xml:space="preserve">Trong Bắc Thiên thành, một xa phu kéo xe bỗng dừng lại, chỉ ra xa mây đen ập đến, hỏi một quý phụ nhân sau lưng.</w:t>
      </w:r>
    </w:p>
    <w:p>
      <w:pPr>
        <w:pStyle w:val="BodyText"/>
      </w:pPr>
      <w:r>
        <w:t xml:space="preserve">- Ngươi nói nhiều quá, mau đi đi!</w:t>
      </w:r>
    </w:p>
    <w:p>
      <w:pPr>
        <w:pStyle w:val="BodyText"/>
      </w:pPr>
      <w:r>
        <w:t xml:space="preserve">Quý phụ nhân mất kiên nhẫn, lúc này trượng phu của nàng đang ở bên ngoài chờ nàng đi tham gia một tụ hội, nếu không phải xe ngựa trong nhà bịhư thì nàng sẽ không chọn xe thấp kém như thế này.</w:t>
      </w:r>
    </w:p>
    <w:p>
      <w:pPr>
        <w:pStyle w:val="BodyText"/>
      </w:pPr>
      <w:r>
        <w:t xml:space="preserve">Bây giờ tốt lắm, còn đụng phải xa phu nhiều chuyện như vậy, nếu không phải quý phụ nhân có việc gấp thì rất muốn tát miệng gã này, sau đso nói cho gã trượng phu của nàng là đội trưởng tuần thú Bắc Thiên thành!</w:t>
      </w:r>
    </w:p>
    <w:p>
      <w:pPr>
        <w:pStyle w:val="BodyText"/>
      </w:pPr>
      <w:r>
        <w:t xml:space="preserve">Xa phu bỗng có cảm giác không may, nói:</w:t>
      </w:r>
    </w:p>
    <w:p>
      <w:pPr>
        <w:pStyle w:val="BodyText"/>
      </w:pPr>
      <w:r>
        <w:t xml:space="preserve">- Phu nhân, người xuống xe đi, đám mây này hơi kỳ quái, ta nhìn thấy sợ, không thể đi hướng tới nữa, ta sẽ hét to.</w:t>
      </w:r>
    </w:p>
    <w:p>
      <w:pPr>
        <w:pStyle w:val="BodyText"/>
      </w:pPr>
      <w:r>
        <w:t xml:space="preserve">- Ngươi muốn chết đúng không? Nói cho ngươi, trượng phu của ta đang chờ ta, muộn một khắc sẽ hỏi tội ngươi! Trượng phu của ta là đội trưởng tuần thú Bắc Thiên thành!</w:t>
      </w:r>
    </w:p>
    <w:p>
      <w:pPr>
        <w:pStyle w:val="BodyText"/>
      </w:pPr>
      <w:r>
        <w:t xml:space="preserve">Quý phụ nhân nói đến trượng phu của mình thì vẻ mặt kiêu ngạo, rất đáng ghét.</w:t>
      </w:r>
    </w:p>
    <w:p>
      <w:pPr>
        <w:pStyle w:val="BodyText"/>
      </w:pPr>
      <w:r>
        <w:t xml:space="preserve">- A...</w:t>
      </w:r>
    </w:p>
    <w:p>
      <w:pPr>
        <w:pStyle w:val="BodyText"/>
      </w:pPr>
      <w:r>
        <w:t xml:space="preserve">Xa phu nghe lời quý phụ nhân nói bị hù giật nảy mình. Đội trưởng tuần thú Bắc Thiên thành rất nổi tiếng, hiện tại quý phụ nhân nói cho gã biết trượng phu của nàng chính là đội trưởng tuần thú, nếu bây giờ gã bỏ đi thì ngày mai chắc chắn sẽ có người tìm răc rối với gã.</w:t>
      </w:r>
    </w:p>
    <w:p>
      <w:pPr>
        <w:pStyle w:val="BodyText"/>
      </w:pPr>
      <w:r>
        <w:t xml:space="preserve">- Hắc hắc... Hắc hắc... Phu nhân thứ lỗi cho, ta đi...ta đi đây...</w:t>
      </w:r>
    </w:p>
    <w:p>
      <w:pPr>
        <w:pStyle w:val="BodyText"/>
      </w:pPr>
      <w:r>
        <w:t xml:space="preserve">Xa phu vội cười làm lành, kéo xa đi hướng quý phụ nhân đã nói.</w:t>
      </w:r>
    </w:p>
    <w:p>
      <w:pPr>
        <w:pStyle w:val="BodyText"/>
      </w:pPr>
      <w:r>
        <w:t xml:space="preserve">- Hừ!</w:t>
      </w:r>
    </w:p>
    <w:p>
      <w:pPr>
        <w:pStyle w:val="BodyText"/>
      </w:pPr>
      <w:r>
        <w:t xml:space="preserve">Quý phụ nhân kiêu ngạo hừ lạnh, bộ dạng thỏa mãn, người không biết còn tưởng tượng phu của nàng là cường giả thiên hạ đệ nhất.</w:t>
      </w:r>
    </w:p>
    <w:p>
      <w:pPr>
        <w:pStyle w:val="BodyText"/>
      </w:pPr>
      <w:r>
        <w:t xml:space="preserve">- U u...</w:t>
      </w:r>
    </w:p>
    <w:p>
      <w:pPr>
        <w:pStyle w:val="BodyText"/>
      </w:pPr>
      <w:r>
        <w:t xml:space="preserve">Quý phụ nhân mới hừ lạnh không lâu thì dấy lên tiếng quỷ khóc đầy trời, vô số Hồn Giả khống chế linh hồn quỷ quái đi đến bầu trời Bắc thiên thành.</w:t>
      </w:r>
    </w:p>
    <w:p>
      <w:pPr>
        <w:pStyle w:val="BodyText"/>
      </w:pPr>
      <w:r>
        <w:t xml:space="preserve">Xa phu nghe thấy thanh âm lập tức thả tay kéo, xoay người chạy vắt giò lên cổ. Quý phụ nhân bởi vì xa phu thả tay kéo, nàng không phản ứng kịp ngả ngửa trên mặt đất, té choáng váng.</w:t>
      </w:r>
    </w:p>
    <w:p>
      <w:pPr>
        <w:pStyle w:val="BodyText"/>
      </w:pPr>
      <w:r>
        <w:t xml:space="preserve">Quý phụ nhân nhe răng trợn mắt định há mồm chửi, nhưng nàng mới mở to mắt liền thấy trước mặt mình xuất hiện một quái vật cả người đen thui, mắtđỏ rực. Quý phụ nhân hét chói tai, bị hù vỡ tim chết.</w:t>
      </w:r>
    </w:p>
    <w:p>
      <w:pPr>
        <w:pStyle w:val="BodyText"/>
      </w:pPr>
      <w:r>
        <w:t xml:space="preserve">Đầy trời Hồn Giả cuốn sạch Bắc Thiên thành, tuy trong thành có rát nhiều cường giả nhưng không ai có thể ngăn cản bước chân của đám Hồn Giả. Thật nhiều bình dân bách tính bị Hồn Giả quét qua mất đi linh hồn đã chết. Tu luyện giả thì bị đội ngũ Hồn Giả dùng linh hồn xiềng xích phong tỏa. Nguyên Bắc Thiên thành chốc lát trở thành địa ngục, tiếng khóc kêu, cầu xin vang khắp bốn phía. Nhưng Hồn Giả không có chút gì mềm lòng, bước chân giết chóc của chúng không giảm.</w:t>
      </w:r>
    </w:p>
    <w:p>
      <w:pPr>
        <w:pStyle w:val="BodyText"/>
      </w:pPr>
      <w:r>
        <w:t xml:space="preserve">Trung Châu, đằng trước sơn môn Vạn Tiên sơn vây quanh rất nhiều người. Nửa tháng nay chuyện Hồn Giới Hồn Giả đồ sát nhân loại náo động đến cả Chân Linh Giới nổi điên.</w:t>
      </w:r>
    </w:p>
    <w:p>
      <w:pPr>
        <w:pStyle w:val="BodyText"/>
      </w:pPr>
      <w:r>
        <w:t xml:space="preserve">Không nói đến Hắc Mạn mạnh mẽ, chỉ là trưởng lão cấp ý chí cũng đủ càn quét, bình thường cường giả cường giả ý chí Chân Linh Giới đụng phải Hồn Giả tổ thành đại đội thì cơ bản chỉ có nước bị nhốt.</w:t>
      </w:r>
    </w:p>
    <w:p>
      <w:pPr>
        <w:pStyle w:val="BodyText"/>
      </w:pPr>
      <w:r>
        <w:t xml:space="preserve">- Âu Dương đã đi Bách Tôn đảo, bây giờ không có cách nào liên lạc với Âu Dương được!</w:t>
      </w:r>
    </w:p>
    <w:p>
      <w:pPr>
        <w:pStyle w:val="BodyText"/>
      </w:pPr>
      <w:r>
        <w:t xml:space="preserve">Bạch Hủ Minh ở trước sơn môn đã giải thích vô số lần nhưng luôn có người hỏi vấn đề tương tự.</w:t>
      </w:r>
    </w:p>
    <w:p>
      <w:pPr>
        <w:pStyle w:val="BodyText"/>
      </w:pPr>
      <w:r>
        <w:t xml:space="preserve">Thật ra trong lòng Bạch Hủ Minh sốt ruột hơn bất cứ ai, đến bây giờ Âu Dương không có tin tức, lão lo nhất là hắn đã một mình tiến vào sâu trong Mê Hồn Hải, đi con đường viễn cổ, nếu vậy thì lần này thật sự là tai kiếp Chân Linh Giới.</w:t>
      </w:r>
    </w:p>
    <w:p>
      <w:pPr>
        <w:pStyle w:val="BodyText"/>
      </w:pPr>
      <w:r>
        <w:t xml:space="preserve">Âu Dương chỉ có tuổi thọ năm mươi năm, chuyện này Bạch Hủ Minh chết sống cũng không thể nói ra. Âu Dương đi con đường viễn cổ có thể thành công hay không chính Bạch Hủ Minh cũng không biết. Nếu Âu Dương đã tiến sâu vào Mê Hồn Hải, như vậy lần này Chân Linh Giới muốn đánh lui các Hồn Giả gần như là không thể.</w:t>
      </w:r>
    </w:p>
    <w:p>
      <w:pPr>
        <w:pStyle w:val="BodyText"/>
      </w:pPr>
      <w:r>
        <w:t xml:space="preserve">Một trưởng lão Hồn Giả mở miệng hỏi Hắc Mạn:</w:t>
      </w:r>
    </w:p>
    <w:p>
      <w:pPr>
        <w:pStyle w:val="BodyText"/>
      </w:pPr>
      <w:r>
        <w:t xml:space="preserve">- Đại trưởng lão, ta từ ký ức người vừa chết biết được Trung Châu mới là nơi phồn hoa nhất, sao chúng ta không trực tiếp đi Trung Châu?</w:t>
      </w:r>
    </w:p>
    <w:p>
      <w:pPr>
        <w:pStyle w:val="BodyText"/>
      </w:pPr>
      <w:r>
        <w:t xml:space="preserve">- Trung Châu? Đương nhiên ta biết Trung Châu phồn hoa nhất, nhưng Trung Châu là địa ngục với chúng ta!</w:t>
      </w:r>
    </w:p>
    <w:p>
      <w:pPr>
        <w:pStyle w:val="BodyText"/>
      </w:pPr>
      <w:r>
        <w:t xml:space="preserve">Hắc Mạn híp mắt, nói tiếp:</w:t>
      </w:r>
    </w:p>
    <w:p>
      <w:pPr>
        <w:pStyle w:val="BodyText"/>
      </w:pPr>
      <w:r>
        <w:t xml:space="preserve">- Không lẽ các ngươi đã quên? Bốn mươi năm trước huyết sắc ác ma đó càn quét Hồn Giới, ác ma kai ở Trung Châu. Người Chân Linh Giới xưa nay không đoàn kết, chỉ cần chúng ta không đụng đất Trung Châu thì có lẽ ác ma đó sẽ mặc kệ.</w:t>
      </w:r>
    </w:p>
    <w:p>
      <w:pPr>
        <w:pStyle w:val="BodyText"/>
      </w:pPr>
      <w:r>
        <w:t xml:space="preserve">Hắc Mạn ý nghĩ kỳ lạ nói.</w:t>
      </w:r>
    </w:p>
    <w:p>
      <w:pPr>
        <w:pStyle w:val="BodyText"/>
      </w:pPr>
      <w:r>
        <w:t xml:space="preserve">Hắc Mạn dứt lời, trưởng lão xung quanh kiềm không được đánh rùng mình, chúng vẫn nhớ rõ bốn mươi năm trước Âu Dương một mình một người lật tung Hồn Giới. Sự khủng bố của Âu Dương đã cắm sâu vào lòng người, ngay cả nữ vương Vệ Thi cũng biến mất sau trạn chiến đó, hiện tại thực lực của Hắc Mạn so với Vệ Thi đúng là trên trời dưới đất.</w:t>
      </w:r>
    </w:p>
    <w:p>
      <w:pPr>
        <w:pStyle w:val="BodyText"/>
      </w:pPr>
      <w:r>
        <w:t xml:space="preserve">ý chí tam phương cùng nhị phương ý chí, nghe thì chỉ chênh lệch một ý chí nhưng sự thật là cách biệt chỉ có thể miêu tả bằng một trời một vực.</w:t>
      </w:r>
    </w:p>
    <w:p>
      <w:pPr>
        <w:pStyle w:val="Compact"/>
      </w:pPr>
      <w:r>
        <w:br w:type="textWrapping"/>
      </w:r>
      <w:r>
        <w:br w:type="textWrapping"/>
      </w:r>
    </w:p>
    <w:p>
      <w:pPr>
        <w:pStyle w:val="Heading2"/>
      </w:pPr>
      <w:bookmarkStart w:id="500" w:name="chương-511-512-lý-bảo-sơn-bốn-mươi-năm-sau"/>
      <w:bookmarkEnd w:id="500"/>
      <w:r>
        <w:t xml:space="preserve">478. Chương 511 + 512: Lý Bảo Sơn Bốn Mươi Năm Sau</w:t>
      </w:r>
    </w:p>
    <w:p>
      <w:pPr>
        <w:pStyle w:val="Compact"/>
      </w:pPr>
      <w:r>
        <w:br w:type="textWrapping"/>
      </w:r>
      <w:r>
        <w:br w:type="textWrapping"/>
      </w:r>
      <w:r>
        <w:t xml:space="preserve">Khổng Si bị cái liếc mắt của Phi Vân Tiên Tử khiến lòng rối loạn, đầu óc nóng lên nói giúp cho nàng:</w:t>
      </w:r>
    </w:p>
    <w:p>
      <w:pPr>
        <w:pStyle w:val="BodyText"/>
      </w:pPr>
      <w:r>
        <w:t xml:space="preserve">- Phi Vân Tiên Tử nói đúng!</w:t>
      </w:r>
    </w:p>
    <w:p>
      <w:pPr>
        <w:pStyle w:val="BodyText"/>
      </w:pPr>
      <w:r>
        <w:t xml:space="preserve">Khổng Si hát đệm:</w:t>
      </w:r>
    </w:p>
    <w:p>
      <w:pPr>
        <w:pStyle w:val="BodyText"/>
      </w:pPr>
      <w:r>
        <w:t xml:space="preserve">- Âu Dương có một người, Trịnh gia hơn vạn người, có thù hận gì đi chăng nữa nay đại địch trước mắt nên buông xuống!</w:t>
      </w:r>
    </w:p>
    <w:p>
      <w:pPr>
        <w:pStyle w:val="BodyText"/>
      </w:pPr>
      <w:r>
        <w:t xml:space="preserve">Khổng Si không phát hiện Lỗ Tu, Bạch Hủ Minh đã biến sắc mặt.</w:t>
      </w:r>
    </w:p>
    <w:p>
      <w:pPr>
        <w:pStyle w:val="BodyText"/>
      </w:pPr>
      <w:r>
        <w:t xml:space="preserve">- Hừ!</w:t>
      </w:r>
    </w:p>
    <w:p>
      <w:pPr>
        <w:pStyle w:val="BodyText"/>
      </w:pPr>
      <w:r>
        <w:t xml:space="preserve">Lỗ Tu lên tiếng:</w:t>
      </w:r>
    </w:p>
    <w:p>
      <w:pPr>
        <w:pStyle w:val="BodyText"/>
      </w:pPr>
      <w:r>
        <w:t xml:space="preserve">- Đại địch trước mắt? Đối với các ngươi thì đúng, nếu như Âu Dương ra tay, chớp mắt liền khiến những Hồn Giả cút về Hồn Giới!</w:t>
      </w:r>
    </w:p>
    <w:p>
      <w:pPr>
        <w:pStyle w:val="BodyText"/>
      </w:pPr>
      <w:r>
        <w:t xml:space="preserve">Lỗ Tu liếc xung quanh, lời gã nói đúng là bá đạo nhưng gã đánh giá cũng là sự thật.</w:t>
      </w:r>
    </w:p>
    <w:p>
      <w:pPr>
        <w:pStyle w:val="BodyText"/>
      </w:pPr>
      <w:r>
        <w:t xml:space="preserve">Cường giả ý chí nhị phương ý chí tính cái gì, nếu Âu Dương thật sự ra tay thì bọn họ không là gì. Đám người này chỉ có thể hù dọa người Chân Linh Giới, nếu Âu Dương đốt lên huyết sắc liệt diễm thì coi như là Hắc Mạn cũng giống tang gia bại khuyển cụp đuôi trốn.</w:t>
      </w:r>
    </w:p>
    <w:p>
      <w:pPr>
        <w:pStyle w:val="BodyText"/>
      </w:pPr>
      <w:r>
        <w:t xml:space="preserve">Phi Vân Tiên Tử gằn giọng chất vấn:</w:t>
      </w:r>
    </w:p>
    <w:p>
      <w:pPr>
        <w:pStyle w:val="BodyText"/>
      </w:pPr>
      <w:r>
        <w:t xml:space="preserve">- Vậy ý của ngươi là người Trịnh gia đều đi ra ngoài chết?</w:t>
      </w:r>
    </w:p>
    <w:p>
      <w:pPr>
        <w:pStyle w:val="BodyText"/>
      </w:pPr>
      <w:r>
        <w:t xml:space="preserve">Phi Vân Tiên Tử đập bàn đứng dậy trừng Lỗ Tu.</w:t>
      </w:r>
    </w:p>
    <w:p>
      <w:pPr>
        <w:pStyle w:val="BodyText"/>
      </w:pPr>
      <w:r>
        <w:t xml:space="preserve">Lỗ Tu cũng đứng dậy đối diện Phi Vân Tiên Tử:</w:t>
      </w:r>
    </w:p>
    <w:p>
      <w:pPr>
        <w:pStyle w:val="BodyText"/>
      </w:pPr>
      <w:r>
        <w:t xml:space="preserve">- Như thế nào? Muốn làm cái gì? Nói cho ngươi, Vạn Tiên sơn từ khi sáng lập chưa từng sợ ai, hôm nay đừng nói ngươi là Phi Vân Tiên Tử, dù đối địch với toàn thiên hạ thì Vạn Tiên sơn chúng ta cũng dám chiến!</w:t>
      </w:r>
    </w:p>
    <w:p>
      <w:pPr>
        <w:pStyle w:val="BodyText"/>
      </w:pPr>
      <w:r>
        <w:t xml:space="preserve">- Hừ! Thái Nhất tông các ngươi quá vênh váo! Ta nói thẳng cho ngươi biết, nếu trước khi ngày mai mặt trời lặn Trịnh gia còn không ra khỏi Vạn Tiên sơn thì đệ tử Vạn Tiên sơn sẽ đuổi tận giết tuyệt Trịnh gia!</w:t>
      </w:r>
    </w:p>
    <w:p>
      <w:pPr>
        <w:pStyle w:val="BodyText"/>
      </w:pPr>
      <w:r>
        <w:t xml:space="preserve">Bạch Hủ Minh cũng là người bá đạo, nếu đàm phán tan vỡ thì lão cũng không giữ mặt mũi nữa. Phi Vân Tiên Tử muốn chiến thì Vạn Tiên sơn chiến, Vạn Tiên sơn chưa từng sợ ai.</w:t>
      </w:r>
    </w:p>
    <w:p>
      <w:pPr>
        <w:pStyle w:val="BodyText"/>
      </w:pPr>
      <w:r>
        <w:t xml:space="preserve">*Ầm!*</w:t>
      </w:r>
    </w:p>
    <w:p>
      <w:pPr>
        <w:pStyle w:val="BodyText"/>
      </w:pPr>
      <w:r>
        <w:t xml:space="preserve">Trên người Phi Vân Tiên Tử bùng phát khí thế đáng sợ, nàng thúc đẩy ý chí vĩnh sinh đè ép hướng Bạch Hủ Minh, Lỗ Tu. Nhưng nàng với phát ra ý chí thì Bạch Hủ Minh một chưởng đập Phi Vân Tiên Tử xuống.</w:t>
      </w:r>
    </w:p>
    <w:p>
      <w:pPr>
        <w:pStyle w:val="BodyText"/>
      </w:pPr>
      <w:r>
        <w:t xml:space="preserve">Nói đến tu vi thì Phi Vân Tiên Tử yếu hơn Bạch Hủ Minh nhiều, giờ một chọi một nàng chẳng khác nào tìm đánh!</w:t>
      </w:r>
    </w:p>
    <w:p>
      <w:pPr>
        <w:pStyle w:val="BodyText"/>
      </w:pPr>
      <w:r>
        <w:t xml:space="preserve">Còn về phát ý chí, ý chí vĩnh sinh của Phi Vân Tiên Tử rõ ràng yếu hơn một bậc, chưa đến một khắc nàng đã bị Bạch Hủ Minh đè ép hộc máu!</w:t>
      </w:r>
    </w:p>
    <w:p>
      <w:pPr>
        <w:pStyle w:val="BodyText"/>
      </w:pPr>
      <w:r>
        <w:t xml:space="preserve">Hiện tại Bạch Hủ Minh đã sớm đại thành ý chí trung hậu, ý chí vĩnh sinh cũng đến bờ, cho lão thêm chút thời gian là có thể được đến ý chí nhị phương. Bây giờ Bạch Hủ Minh có thể nói là người mạnh nhất trong Chân Linh Giới trừ Âu Dương ra.</w:t>
      </w:r>
    </w:p>
    <w:p>
      <w:pPr>
        <w:pStyle w:val="BodyText"/>
      </w:pPr>
      <w:r>
        <w:t xml:space="preserve">Phi Vân Tiên Tử chỉ dựa vào ý chí vĩnh sinh khiêu chiến Bạch Hủ Minh đúng là đi tìm chết.</w:t>
      </w:r>
    </w:p>
    <w:p>
      <w:pPr>
        <w:pStyle w:val="BodyText"/>
      </w:pPr>
      <w:r>
        <w:t xml:space="preserve">- Đừng kích động, đừng kích động!</w:t>
      </w:r>
    </w:p>
    <w:p>
      <w:pPr>
        <w:pStyle w:val="BodyText"/>
      </w:pPr>
      <w:r>
        <w:t xml:space="preserve">Thấy Bạch Hủ Minh ra tay, người xung quanh biến sắc mặt. Lão gần như đè bẹp Phi Vân Tiên Tử, ý chí trung hậu trên cơ ý chí vĩnh sinh nhiều, cảm nhận lực vĩnh sinh tồn tại, mọi người mới hiểu một điều chắc Bạch Hủ Minh đã đến gần với ý chí thứ hai.</w:t>
      </w:r>
    </w:p>
    <w:p>
      <w:pPr>
        <w:pStyle w:val="BodyText"/>
      </w:pPr>
      <w:r>
        <w:t xml:space="preserve">Khổng Si vội tiến lên kéo Bạch Hủ Minh lại.</w:t>
      </w:r>
    </w:p>
    <w:p>
      <w:pPr>
        <w:pStyle w:val="BodyText"/>
      </w:pPr>
      <w:r>
        <w:t xml:space="preserve">Bạch Hủ Minh hất tay Khổng Si ra, nói:</w:t>
      </w:r>
    </w:p>
    <w:p>
      <w:pPr>
        <w:pStyle w:val="BodyText"/>
      </w:pPr>
      <w:r>
        <w:t xml:space="preserve">- Ở trên Vạn Tiên sơn gây chuyện, chưa từng có ai sống sót rời đi! Mọi người gặp khó khăn đương nhiên Vạn Tiên sơn phải giúp đỡ, nhưng ai muốn ở Vạn Tiên sơn bày ra bộ dạng lão tổ thì cút khỏi Vạn Tiên sơn của ta đi!</w:t>
      </w:r>
    </w:p>
    <w:p>
      <w:pPr>
        <w:pStyle w:val="BodyText"/>
      </w:pPr>
      <w:r>
        <w:t xml:space="preserve">Bạch Hủ Minh nói cực kỳ quyết tuyệt, lão liếc mắt xung quanh, nói tiếp:</w:t>
      </w:r>
    </w:p>
    <w:p>
      <w:pPr>
        <w:pStyle w:val="BodyText"/>
      </w:pPr>
      <w:r>
        <w:t xml:space="preserve">- Ngày mai mặt trời lặng nếu Trịnh gia còn không ra khỏi phạm vi Vạn Tiên sơn thì không cần Hồn Giả ra tay, Vạn Tiên sơn sẽ diệt Trịnh gia!</w:t>
      </w:r>
    </w:p>
    <w:p>
      <w:pPr>
        <w:pStyle w:val="BodyText"/>
      </w:pPr>
      <w:r>
        <w:t xml:space="preserve">Lần này không ai lên tiếng, ý của Bạch Hủ Minh quá rõ ràng. Vạn Tiên sơn đồng khí liên chi, Âu Dương có thù với Trịnh gia thì chính là Vạn Tiên sơn có thù cùng Trịnh gia. Bây giờ Âu Dương không có mặt tại đây, nếu hắn ở thì chỉ cần phẩy ta, Vạn Tiên sơn lập tức dốc hết lực lượng tiêu diệt sạch người Trịnh gia.</w:t>
      </w:r>
    </w:p>
    <w:p>
      <w:pPr>
        <w:pStyle w:val="BodyText"/>
      </w:pPr>
      <w:r>
        <w:t xml:space="preserve">Từ lúc Âu Dương diệt thiên cung đặt Vạn Tiên sơn lên thiên hạ đệ nhất tông thì hắn trở thành thần trong lòng mọi người Vạn Tiên sơn! Đó là chiến thần không ngã, chỉ cần Âu Dương còn sống thì Vạn Tiên sơn sẽ không ngã xuống.</w:t>
      </w:r>
    </w:p>
    <w:p>
      <w:pPr>
        <w:pStyle w:val="BodyText"/>
      </w:pPr>
      <w:r>
        <w:t xml:space="preserve">- Nguy rồi!</w:t>
      </w:r>
    </w:p>
    <w:p>
      <w:pPr>
        <w:pStyle w:val="BodyText"/>
      </w:pPr>
      <w:r>
        <w:t xml:space="preserve">Ngay lúc này, bên ngoài bỗng bay vào một trưởng lão Đại Đế, người này chạy vào đại điễn, thấy tình hình giương cung bạt kiếm thì ngẩn ra.</w:t>
      </w:r>
    </w:p>
    <w:p>
      <w:pPr>
        <w:pStyle w:val="BodyText"/>
      </w:pPr>
      <w:r>
        <w:t xml:space="preserve">Gã nói:</w:t>
      </w:r>
    </w:p>
    <w:p>
      <w:pPr>
        <w:pStyle w:val="BodyText"/>
      </w:pPr>
      <w:r>
        <w:t xml:space="preserve">- Trung Châu đã xuất hiện Hồn Giả, hiện tại số lượng không nhiều nhưng có nhiều bình dân và một ít tông phái loại nhỏ bị Hồn Giả tru sát!</w:t>
      </w:r>
    </w:p>
    <w:p>
      <w:pPr>
        <w:pStyle w:val="BodyText"/>
      </w:pPr>
      <w:r>
        <w:t xml:space="preserve">- Cái gì!</w:t>
      </w:r>
    </w:p>
    <w:p>
      <w:pPr>
        <w:pStyle w:val="BodyText"/>
      </w:pPr>
      <w:r>
        <w:t xml:space="preserve">Nghe câu này mọi người vẻ mặt giật mình. Âu Dương vẫn không xuất hiện, Hồn Giả chạy tới Trung Châu thăm dò, nếu hắn vẫn không lộ mặt thì Hồn Giả chắc chắn rầm rộ chạy đến Vạn Tiên sơn, đó sẽ là lúc đập nồi chìm thuyền quyết tử chiến đến cùng.</w:t>
      </w:r>
    </w:p>
    <w:p>
      <w:pPr>
        <w:pStyle w:val="BodyText"/>
      </w:pPr>
      <w:r>
        <w:t xml:space="preserve">- Hiện tại số lượng không nhiều, hình như chỉ tấn công thử, chúng nghi ngờ gì đó nên mới không rầm rộ tấn công!</w:t>
      </w:r>
    </w:p>
    <w:p>
      <w:pPr>
        <w:pStyle w:val="BodyText"/>
      </w:pPr>
      <w:r>
        <w:t xml:space="preserve">Trưởng lão Đại Đế nói ra hết toàn bộ tình huống mình biết.</w:t>
      </w:r>
    </w:p>
    <w:p>
      <w:pPr>
        <w:pStyle w:val="BodyText"/>
      </w:pPr>
      <w:r>
        <w:t xml:space="preserve">Trung Châu thành, lúc này người thường bên trong thành không kinh hoảng. Danh tiếng Âu Dương Vạn Tiên sơn ở trong lòng người Trung Châu như là thần linh, ở trong lòng những bách tính này chỉ cần Âu Dương, Vạn Tiên sơn không ngã thì chắc chắn có thể chấn nhiếp Hồn Giả.</w:t>
      </w:r>
    </w:p>
    <w:p>
      <w:pPr>
        <w:pStyle w:val="BodyText"/>
      </w:pPr>
      <w:r>
        <w:t xml:space="preserve">Toàn Chân Linh Giới khắp nơi đầu là Hồn Giả hoành hành, chỉ mình Trung Châu là rất ít Hồn Giả, Trung Châu thành đến bây giờ không có một Hồn Giả xuất hiện.</w:t>
      </w:r>
    </w:p>
    <w:p>
      <w:pPr>
        <w:pStyle w:val="BodyText"/>
      </w:pPr>
      <w:r>
        <w:t xml:space="preserve">Ức Dương lâu, một gã đàn ông hơn bốn mươi tuổi mặt đầy râu đứng trước quầy rượu, mặc dù dân chúng Trung Châu không hoảng loạn nhưng luôn có chút sầu lo, cho dù là Ức Dương Lâu là tửu lâu làm ăn phát đạt nhất bây giờ rất ít có khách.</w:t>
      </w:r>
    </w:p>
    <w:p>
      <w:pPr>
        <w:pStyle w:val="BodyText"/>
      </w:pPr>
      <w:r>
        <w:t xml:space="preserve">Một mỹ phụ nhân khoảng ba mươi lăm, sáu tuổi tiến lên kéo tay gã đàn ông, an ủi nói:</w:t>
      </w:r>
    </w:p>
    <w:p>
      <w:pPr>
        <w:pStyle w:val="BodyText"/>
      </w:pPr>
      <w:r>
        <w:t xml:space="preserve">- Phu quân, không cần lo lắng, không phải cha đã nói rồi sao? Trung Châu sẽ không có gì, Thần Tiễn bất diệt, Trung Châu bất diệt!</w:t>
      </w:r>
    </w:p>
    <w:p>
      <w:pPr>
        <w:pStyle w:val="BodyText"/>
      </w:pPr>
      <w:r>
        <w:t xml:space="preserve">- Ừm, cha đúng là đã nói Thần Tiễn bất diệt, Trung Châu bất diệt!</w:t>
      </w:r>
    </w:p>
    <w:p>
      <w:pPr>
        <w:pStyle w:val="BodyText"/>
      </w:pPr>
      <w:r>
        <w:t xml:space="preserve">Mắt gã đàn ông lại sáng lên niềm tin, câu này người trong Trung Châu thành ai ai đều biết.</w:t>
      </w:r>
    </w:p>
    <w:p>
      <w:pPr>
        <w:pStyle w:val="BodyText"/>
      </w:pPr>
      <w:r>
        <w:t xml:space="preserve">Thần Tiễn bất diệt, Trung Châu bất diệt. Chính vì câu này cho nên dân chúng Trung Châu mới không hoảng loạn, họ vững tin Thần Tiễn trong lòng họ sẽ không từ bỏ họ, Thần Tiễn không gì làm không được có thể lại kéo cung xua đuổi Hồn Giả.</w:t>
      </w:r>
    </w:p>
    <w:p>
      <w:pPr>
        <w:pStyle w:val="BodyText"/>
      </w:pPr>
      <w:r>
        <w:t xml:space="preserve">- Trung Châu bất diệt! Tên của Thần Tiễn đại nhân đủ càn quét tứ phương, Linh Hồn Liệt Diễm của Thần Tiễn đại nhân có thể đốt Hồn Giả cháy cha mẹ chúng cũng nhìn không ra!</w:t>
      </w:r>
    </w:p>
    <w:p>
      <w:pPr>
        <w:pStyle w:val="BodyText"/>
      </w:pPr>
      <w:r>
        <w:t xml:space="preserve">Một tu luyện giả mới bát giai uống say mềm, đang gào la.</w:t>
      </w:r>
    </w:p>
    <w:p>
      <w:pPr>
        <w:pStyle w:val="BodyText"/>
      </w:pPr>
      <w:r>
        <w:t xml:space="preserve">- Đúng vậy! Trung Châu sẽ không bị diệt! Thần Tiễn của chúng ta đánh đâu thắng đó, không ai có thể cản được Thần Tiễn đại nhân!</w:t>
      </w:r>
    </w:p>
    <w:p>
      <w:pPr>
        <w:pStyle w:val="BodyText"/>
      </w:pPr>
      <w:r>
        <w:t xml:space="preserve">Một Yêu Cung Thủ tay cầm trường cung rất là oai hùng, yêu cung trong tay gã phỏng chế theo Thứ Kiêu cung của Âu Dương, mặc dù thoạt trông không có ý vị linh động như Thứ Kiêu cung.</w:t>
      </w:r>
    </w:p>
    <w:p>
      <w:pPr>
        <w:pStyle w:val="BodyText"/>
      </w:pPr>
      <w:r>
        <w:t xml:space="preserve">Lại một Yêu Cung Thủ lên tiếng:</w:t>
      </w:r>
    </w:p>
    <w:p>
      <w:pPr>
        <w:pStyle w:val="BodyText"/>
      </w:pPr>
      <w:r>
        <w:t xml:space="preserve">- Cái gì Hồn Giả với hiện giả, Linh Hồn Liệt Diễm của Thần Tiễn đại nhân ngay cả hồn viễn cổ đều bị đốt chết. Hồn Giả bình thường sao chịu được thần tiễn của Thần Tiễn đại nhân!</w:t>
      </w:r>
    </w:p>
    <w:p>
      <w:pPr>
        <w:pStyle w:val="BodyText"/>
      </w:pPr>
      <w:r>
        <w:t xml:space="preserve">Hiện tại danh tiếng của Âu Dương dâng lên, số lượng Yêu Cung Thủ toàn Chân Linh Giới cũng tăng lớn theo.</w:t>
      </w:r>
    </w:p>
    <w:p>
      <w:pPr>
        <w:pStyle w:val="BodyText"/>
      </w:pPr>
      <w:r>
        <w:t xml:space="preserve">- Khụ khụ...</w:t>
      </w:r>
    </w:p>
    <w:p>
      <w:pPr>
        <w:pStyle w:val="BodyText"/>
      </w:pPr>
      <w:r>
        <w:t xml:space="preserve">Một chuỗi tiếng ho khan vang lên, một ông lão chống gậy đi từ lầu hai lửu điếm xuống. Ông lão tuy đầu tóc bạc phơ nhưng uy nghiêm còn đó.</w:t>
      </w:r>
    </w:p>
    <w:p>
      <w:pPr>
        <w:pStyle w:val="BodyText"/>
      </w:pPr>
      <w:r>
        <w:t xml:space="preserve">- Cha! Sao cha đi xuống dưới?</w:t>
      </w:r>
    </w:p>
    <w:p>
      <w:pPr>
        <w:pStyle w:val="BodyText"/>
      </w:pPr>
      <w:r>
        <w:t xml:space="preserve">Lý Khánh Minh thấy phụ thân đi ra thì vội tiến lên dìu.</w:t>
      </w:r>
    </w:p>
    <w:p>
      <w:pPr>
        <w:pStyle w:val="BodyText"/>
      </w:pPr>
      <w:r>
        <w:t xml:space="preserve">- Không cần dìu ta, ta không sao!</w:t>
      </w:r>
    </w:p>
    <w:p>
      <w:pPr>
        <w:pStyle w:val="BodyText"/>
      </w:pPr>
      <w:r>
        <w:t xml:space="preserve">Lý Bảo Sơn hất tay nhi tử định nâng mình ra, liếc bên ngoài. Bây giờ trong Trung Châu thành thưa thớt người đi, bởi vì đa số người đều núp ở trong nhà.</w:t>
      </w:r>
    </w:p>
    <w:p>
      <w:pPr>
        <w:pStyle w:val="BodyText"/>
      </w:pPr>
      <w:r>
        <w:t xml:space="preserve">Thê tử của Lý Khánh Minh lên tiếng gọi Lý Bảo Sơn:</w:t>
      </w:r>
    </w:p>
    <w:p>
      <w:pPr>
        <w:pStyle w:val="BodyText"/>
      </w:pPr>
      <w:r>
        <w:t xml:space="preserve">- Cha!</w:t>
      </w:r>
    </w:p>
    <w:p>
      <w:pPr>
        <w:pStyle w:val="BodyText"/>
      </w:pPr>
      <w:r>
        <w:t xml:space="preserve">Lý Bảo Sơn nói mắt đỏ lên:</w:t>
      </w:r>
    </w:p>
    <w:p>
      <w:pPr>
        <w:pStyle w:val="BodyText"/>
      </w:pPr>
      <w:r>
        <w:t xml:space="preserve">- Tính ngày thì từ biệt Âu Dương mới bốn mươi lăm năm?</w:t>
      </w:r>
    </w:p>
    <w:p>
      <w:pPr>
        <w:pStyle w:val="BodyText"/>
      </w:pPr>
      <w:r>
        <w:t xml:space="preserve">Bốn mươi lăm năm, đối với Âu Dương chỉ là một chớp mắt nhưng với Lý Bảo Sơn là lão đã tới tuổi xế chiều.</w:t>
      </w:r>
    </w:p>
    <w:p>
      <w:pPr>
        <w:pStyle w:val="BodyText"/>
      </w:pPr>
      <w:r>
        <w:t xml:space="preserve">- A? Lý viên ngoại quen biết Bạch Tôn các sao?:</w:t>
      </w:r>
    </w:p>
    <w:p>
      <w:pPr>
        <w:pStyle w:val="BodyText"/>
      </w:pPr>
      <w:r>
        <w:t xml:space="preserve">Đám người nghe Lý Bảo Sơn nói chuyện đều ngẩn ra, nhưng từ ánh mắt họ thấy rõ họ không tin lời lão nói.</w:t>
      </w:r>
    </w:p>
    <w:p>
      <w:pPr>
        <w:pStyle w:val="BodyText"/>
      </w:pPr>
      <w:r>
        <w:t xml:space="preserve">Lý Khánh Minh thấy người ta không tin, vội phản bác:</w:t>
      </w:r>
    </w:p>
    <w:p>
      <w:pPr>
        <w:pStyle w:val="BodyText"/>
      </w:pPr>
      <w:r>
        <w:t xml:space="preserve">- Hừ! Cha ta và Âu Dương bá bá đâu chỉ là biết, Ức Dương lâu chính là Âu Dương mở cho cha ta! Cha ta và Âu Dương bá bá là chí giao!</w:t>
      </w:r>
    </w:p>
    <w:p>
      <w:pPr>
        <w:pStyle w:val="BodyText"/>
      </w:pPr>
      <w:r>
        <w:t xml:space="preserve">Nhưng lời của Lý Khánh Minh khiến nhiều người bật cười. Thần Tiễn Âu Dương có thân phận gì? Trong mắt đám người thì Thần Tiễn Âu Dương sao có thể giao tiếp với một lão già, lại còn chí giao, đúng là trò cười.</w:t>
      </w:r>
    </w:p>
    <w:p>
      <w:pPr>
        <w:pStyle w:val="BodyText"/>
      </w:pPr>
      <w:r>
        <w:t xml:space="preserve">Có người đưa ra chất vấn:</w:t>
      </w:r>
    </w:p>
    <w:p>
      <w:pPr>
        <w:pStyle w:val="BodyText"/>
      </w:pPr>
      <w:r>
        <w:t xml:space="preserve">- Ha ha ha, Lý viên ngoại già rồi hồ đồ, Lý chưởng quỹ cũng lý lẫn theo sao? Thần Tiễn đại nhân có thân phận như thế nào? Sao có thể cùng các ngươi...</w:t>
      </w:r>
    </w:p>
    <w:p>
      <w:pPr>
        <w:pStyle w:val="BodyText"/>
      </w:pPr>
      <w:r>
        <w:t xml:space="preserve">- Đúng vậy, Thần Tiễn đại nhân thần long thấy đầu không thấy đuôi, coi như là những cường giả ý chí muốn tiếp xúc cũng không thể. Lý viên ngoại chắc không phải là bốn mươi năm trước thấy Thần Tiễn đại nhân một mặt rồi nói chí giao hảo hữu gì đi?</w:t>
      </w:r>
    </w:p>
    <w:p>
      <w:pPr>
        <w:pStyle w:val="BodyText"/>
      </w:pPr>
      <w:r>
        <w:t xml:space="preserve">Đám người này uống say, lời gì cũng nói ra được.</w:t>
      </w:r>
    </w:p>
    <w:p>
      <w:pPr>
        <w:pStyle w:val="BodyText"/>
      </w:pPr>
      <w:r>
        <w:t xml:space="preserve">Lý Bảo Sơn dộng cây gậy xuống đất, vẻ mặt tức giận:</w:t>
      </w:r>
    </w:p>
    <w:p>
      <w:pPr>
        <w:pStyle w:val="BodyText"/>
      </w:pPr>
      <w:r>
        <w:t xml:space="preserve">- Các ngươi...!</w:t>
      </w:r>
    </w:p>
    <w:p>
      <w:pPr>
        <w:pStyle w:val="BodyText"/>
      </w:pPr>
      <w:r>
        <w:t xml:space="preserve">Bỗng vang lên giọng một bà lão:</w:t>
      </w:r>
    </w:p>
    <w:p>
      <w:pPr>
        <w:pStyle w:val="BodyText"/>
      </w:pPr>
      <w:r>
        <w:t xml:space="preserve">- Thôi đại ca.</w:t>
      </w:r>
    </w:p>
    <w:p>
      <w:pPr>
        <w:pStyle w:val="BodyText"/>
      </w:pPr>
      <w:r>
        <w:t xml:space="preserve">Từ lầu hai đi xuống một bà lão tuổi cỡ bằng Lý Bảo Sơn, bà lão này chính là Lý Uyển Như năm xưa. Năm tháng đẩy người gia đi, chớp mắt Lý Uyển Như đã đến tuổi xế chiều.</w:t>
      </w:r>
    </w:p>
    <w:p>
      <w:pPr>
        <w:pStyle w:val="BodyText"/>
      </w:pPr>
      <w:r>
        <w:t xml:space="preserve">Lý Uyển Như trong mắt có mất mát nói:</w:t>
      </w:r>
    </w:p>
    <w:p>
      <w:pPr>
        <w:pStyle w:val="BodyText"/>
      </w:pPr>
      <w:r>
        <w:t xml:space="preserve">- Cần gì nói nhiều với đám người này. Ân tình của Âu Dương đại ca chúng ta ghi nhớ trong lòng, đời này chúng ta không thể trả lại ân tình cho Âu Dương.</w:t>
      </w:r>
    </w:p>
    <w:p>
      <w:pPr>
        <w:pStyle w:val="BodyText"/>
      </w:pPr>
      <w:r>
        <w:t xml:space="preserve">Năm đó nếu không có Âu Dương ra tay thì có lẽ cả nhà bọn họ đã bị nhị thế tổ truy sát, chính hắn dắt họ đi tới Trung Châu, đem trưởng lão lệnh tối cao Vạn Tiên sơn tặng cho Lý Bảo Sơn, để lão hoàn thành mơ ước của mình.</w:t>
      </w:r>
    </w:p>
    <w:p>
      <w:pPr>
        <w:pStyle w:val="BodyText"/>
      </w:pPr>
      <w:r>
        <w:t xml:space="preserve">- Tình nghĩa của Âu Dương dại ca cả đời này chúng ta không thể trả hết. Thật ra ta muốn nhất là có một ngày Âu Dương đại ca dến đây, ta đích thân xuống bếp làm bàn yến hội phong phú nhất cho Âu Dương đại ca, để Âu Dương đại ca nếm thử chí tôn yến hội của Ức Dương lâu ta!</w:t>
      </w:r>
    </w:p>
    <w:p>
      <w:pPr>
        <w:pStyle w:val="BodyText"/>
      </w:pPr>
      <w:r>
        <w:t xml:space="preserve">Lý Bảo Sơn luôn có mọt mong ước, nếu có một ngày Âu Dương lại xuất hiện ở Ức Dương lâu, lão sẽ lại tự tay làm chí tôn yến hội phong phú nhất cho hắn.</w:t>
      </w:r>
    </w:p>
    <w:p>
      <w:pPr>
        <w:pStyle w:val="BodyText"/>
      </w:pPr>
      <w:r>
        <w:t xml:space="preserve">- Chí tôn yến hội!</w:t>
      </w:r>
    </w:p>
    <w:p>
      <w:pPr>
        <w:pStyle w:val="BodyText"/>
      </w:pPr>
      <w:r>
        <w:t xml:space="preserve">Nghe bốn chữ chí tôn yến hội thì mắt nhiều người sáng lên. Chí tôn yến hội của Ức Dương lâu có thể nói là danh truyền tứ phương, nhưng người nếm qua cực kỳ ít ỏi, bởi vì nguyên bàn chí tôn yến hội chỉ một người làm được, đó là lb.</w:t>
      </w:r>
    </w:p>
    <w:p>
      <w:pPr>
        <w:pStyle w:val="BodyText"/>
      </w:pPr>
      <w:r>
        <w:t xml:space="preserve">Lúc còn trẻ Lý Bảo Sơn ở đây mở Ức Dương lâu, thiên hạ đệ nhất danh trù Cửu Mục Điền đi qua đây, lb may mắn được Cửu Mục Điền nhận làm đệ tử, truyền cho chí tôn yến hội. Chí tôn yến hội truyền đến đời Lý Bảo Sơn, Lý Khánh Minh không có thiên phú, cố gắng cỡ nào cũng không học được hết.</w:t>
      </w:r>
    </w:p>
    <w:p>
      <w:pPr>
        <w:pStyle w:val="BodyText"/>
      </w:pPr>
      <w:r>
        <w:t xml:space="preserve">Cho nên bây giờ chí tôn yến hội đã có mười mấy năm không xuất hiện, Lý Bảo Sơn lớn tuổi, hiện tại rất ít tự xuống bếp, chỉ ngẫu nhiên có khách đặc biệt tôn quý đến thì lão mới chọn vài món trong chí tôn yến hội mà làm. Bây giờ muốn ăn nguyên bàn chí tôn yến hội là không thể nào.</w:t>
      </w:r>
    </w:p>
    <w:p>
      <w:pPr>
        <w:pStyle w:val="BodyText"/>
      </w:pPr>
      <w:r>
        <w:t xml:space="preserve">- Thần Tiễn đại nhân tu vi thông thiên, sớm không cần ăn thứ gì, e rằng chí tôn yến hội cũng không có khả năng hấp dẫn Thần Tiễn đại nhân đến!</w:t>
      </w:r>
    </w:p>
    <w:p>
      <w:pPr>
        <w:pStyle w:val="BodyText"/>
      </w:pPr>
      <w:r>
        <w:t xml:space="preserve">Mặc dù đám người bị chí tôn yến hội khiến lòng ngứa ngáy nhưng họ biết thân phận của mình không có khả năng ăn được nó.</w:t>
      </w:r>
    </w:p>
    <w:p>
      <w:pPr>
        <w:pStyle w:val="BodyText"/>
      </w:pPr>
      <w:r>
        <w:t xml:space="preserve">Nếu cứ ảo tưởng không thực tế thì chẳng bằng nghĩ đến hiện thực.</w:t>
      </w:r>
    </w:p>
    <w:p>
      <w:pPr>
        <w:pStyle w:val="BodyText"/>
      </w:pPr>
      <w:r>
        <w:t xml:space="preserve">- Nguy rồi!</w:t>
      </w:r>
    </w:p>
    <w:p>
      <w:pPr>
        <w:pStyle w:val="BodyText"/>
      </w:pPr>
      <w:r>
        <w:t xml:space="preserve">Trong khi đám người nói chuyện thì bỗng có tiếng sấm to truyền đến, bên ngoài vang thanh âm quái dị!</w:t>
      </w:r>
    </w:p>
    <w:p>
      <w:pPr>
        <w:pStyle w:val="BodyText"/>
      </w:pPr>
      <w:r>
        <w:t xml:space="preserve">- U u u...</w:t>
      </w:r>
    </w:p>
    <w:p>
      <w:pPr>
        <w:pStyle w:val="BodyText"/>
      </w:pPr>
      <w:r>
        <w:t xml:space="preserve">Tiếng quỷ khóc như diệt thế từ phương xa truyền đến, bầu trời nắng rực rỡ rất nhanh bị mây đen che khuất, vô số Hồn Giả tổ thành đại quân mây đen hùng hồn ập hướng Trung Châu thành.</w:t>
      </w:r>
    </w:p>
    <w:p>
      <w:pPr>
        <w:pStyle w:val="BodyText"/>
      </w:pPr>
      <w:r>
        <w:t xml:space="preserve">- Hồn Giả đến, chạy nhanh lên!</w:t>
      </w:r>
    </w:p>
    <w:p>
      <w:pPr>
        <w:pStyle w:val="BodyText"/>
      </w:pPr>
      <w:r>
        <w:t xml:space="preserve">Một số kẻ nhát gan sợ hãi chỉ biết la hét. Hồn Giả đi qua đâu là đồ tận thành thị, tu luyện giả thì bị chúng trói lại nuôi dưỡng như lương thực. Bây giờ Hồn Giả bỗng ập đến Trung Châu thành, dân chúng nơi đây không dám tin.</w:t>
      </w:r>
    </w:p>
    <w:p>
      <w:pPr>
        <w:pStyle w:val="BodyText"/>
      </w:pPr>
      <w:r>
        <w:t xml:space="preserve">- Thần Tiễn bất diệt, Trung Châu không phá!</w:t>
      </w:r>
    </w:p>
    <w:p>
      <w:pPr>
        <w:pStyle w:val="BodyText"/>
      </w:pPr>
      <w:r>
        <w:t xml:space="preserve">Lý Bảo Sơn mạnh gõ gậy xuống đất, trong mắt quyết tuyệt. Lý Bảo Sơn không tin Âu Dương trơ mắt nhìn Trung Châu bị diệt.</w:t>
      </w:r>
    </w:p>
    <w:p>
      <w:pPr>
        <w:pStyle w:val="BodyText"/>
      </w:pPr>
      <w:r>
        <w:t xml:space="preserve">- Lý lão nhi, đừng đứng đây nói nhiều nữa, mau chạy trốn đi!</w:t>
      </w:r>
    </w:p>
    <w:p>
      <w:pPr>
        <w:pStyle w:val="BodyText"/>
      </w:pPr>
      <w:r>
        <w:t xml:space="preserve">Một tu luyện giả coi như tốt bụng lôi kéo Lý Bảo Sơn muốn mang đi, nhưng lão cố chấp hất tay người đó ra, không muốn đi.</w:t>
      </w:r>
    </w:p>
    <w:p>
      <w:pPr>
        <w:pStyle w:val="BodyText"/>
      </w:pPr>
      <w:r>
        <w:t xml:space="preserve">Lý Khánh Minh cũng sợ, ôm thê tử vào lòng, vẻ mặt bất an nói:</w:t>
      </w:r>
    </w:p>
    <w:p>
      <w:pPr>
        <w:pStyle w:val="BodyText"/>
      </w:pPr>
      <w:r>
        <w:t xml:space="preserve">- Cha! Đi đi! Hồn Giả đã giết đến, chúng ta đi Vạn Tiên sơn!</w:t>
      </w:r>
    </w:p>
    <w:p>
      <w:pPr>
        <w:pStyle w:val="BodyText"/>
      </w:pPr>
      <w:r>
        <w:t xml:space="preserve">Lý Bảo Sơn nghe vậy trừng nhi tử, lại dộng cây gậy, tức giận nói:</w:t>
      </w:r>
    </w:p>
    <w:p>
      <w:pPr>
        <w:pStyle w:val="BodyText"/>
      </w:pPr>
      <w:r>
        <w:t xml:space="preserve">- Nói nhảm cái gì! Âu Dương bá bá của ngươi không người địch lại, những Hồn Giả bình thường sao có thể diệt Trung Châu thành!</w:t>
      </w:r>
    </w:p>
    <w:p>
      <w:pPr>
        <w:pStyle w:val="BodyText"/>
      </w:pPr>
      <w:r>
        <w:t xml:space="preserve">Con dâu Lý Bảo Sơn cũng muốn khuyên can:</w:t>
      </w:r>
    </w:p>
    <w:p>
      <w:pPr>
        <w:pStyle w:val="BodyText"/>
      </w:pPr>
      <w:r>
        <w:t xml:space="preserve">- Cha!</w:t>
      </w:r>
    </w:p>
    <w:p>
      <w:pPr>
        <w:pStyle w:val="BodyText"/>
      </w:pPr>
      <w:r>
        <w:t xml:space="preserve">Nhưng nhìn ánh mắt của Lý Bảo Sơn, nàng im miệng.</w:t>
      </w:r>
    </w:p>
    <w:p>
      <w:pPr>
        <w:pStyle w:val="BodyText"/>
      </w:pPr>
      <w:r>
        <w:t xml:space="preserve">- U u u...</w:t>
      </w:r>
    </w:p>
    <w:p>
      <w:pPr>
        <w:pStyle w:val="BodyText"/>
      </w:pPr>
      <w:r>
        <w:t xml:space="preserve">Tiếng quỷ khóc ngày càng gần, rất nhanh mây đen đã tới bên trên Trung Châu thành.</w:t>
      </w:r>
    </w:p>
    <w:p>
      <w:pPr>
        <w:pStyle w:val="BodyText"/>
      </w:pPr>
      <w:r>
        <w:t xml:space="preserve">Một trưởng lão Hồn Giới nhìn Hắc Mạn, hỏi:</w:t>
      </w:r>
    </w:p>
    <w:p>
      <w:pPr>
        <w:pStyle w:val="BodyText"/>
      </w:pPr>
      <w:r>
        <w:t xml:space="preserve">- Đại trưởng lão, người khẳng định Âu Dương không ở?</w:t>
      </w:r>
    </w:p>
    <w:p>
      <w:pPr>
        <w:pStyle w:val="BodyText"/>
      </w:pPr>
      <w:r>
        <w:t xml:space="preserve">trên mặt gã đầy bất an, có ai không biết Âu Dương đáng sợ, Trung Châu chính là chỗ ở của hắn, nếu chúng làm gì quá đáng chọc hắn đi ra thì tiêu đời.</w:t>
      </w:r>
    </w:p>
    <w:p>
      <w:pPr>
        <w:pStyle w:val="BodyText"/>
      </w:pPr>
      <w:r>
        <w:t xml:space="preserve">Hắc Mạn nheo mắt, nói:</w:t>
      </w:r>
    </w:p>
    <w:p>
      <w:pPr>
        <w:pStyle w:val="BodyText"/>
      </w:pPr>
      <w:r>
        <w:t xml:space="preserve">- Nếu như Âu Dương còn ở thì ngươi cảm thấy chúng ta sao có thể cứ đánh đâu thắng đó? Lấy thủ đoạn của ác ma kia, e rằng chúng ta mới đến Lâm Hải thành thì hắn đã ra tay, bây giờ không thấy Âu Dương xuất hiện, chắc người này cùng nữ vương bệ hạ đồng quy vu tận vào bốn mươi năm trước rồi!</w:t>
      </w:r>
    </w:p>
    <w:p>
      <w:pPr>
        <w:pStyle w:val="BodyText"/>
      </w:pPr>
      <w:r>
        <w:t xml:space="preserve">Vệ Thi biến mất bốn mươi năm, mấy năm nay có người đoán nàng bị Âu Dương giết, còn có người đoán Vệ Thi vũ hóa phi tiên, cuối cùng cách nói đáng tin nhất là Âu Dương cùng Vệ Thi đồng quy vu tận.</w:t>
      </w:r>
    </w:p>
    <w:p>
      <w:pPr>
        <w:pStyle w:val="BodyText"/>
      </w:pPr>
      <w:r>
        <w:t xml:space="preserve">Vốn chuyện Vệ Thi và Âu Dương cùng chết khiến những trưởng lão khó chịu, nhưng giờ họ nghe tin này lại thấy vui mừng.</w:t>
      </w:r>
    </w:p>
    <w:p>
      <w:pPr>
        <w:pStyle w:val="BodyText"/>
      </w:pPr>
      <w:r>
        <w:t xml:space="preserve">Đã chết một nữ vương nhưng ác ma kia cũng chết rồi, đối với Hồn Giới đây xem như là tin tốt, bởi vì nếu Âu Dương không còn thì lấy tình thế hiện giờ của chúng muốn tóm gọn Chân Linh Giới không phải giấc mộng.</w:t>
      </w:r>
    </w:p>
    <w:p>
      <w:pPr>
        <w:pStyle w:val="BodyText"/>
      </w:pPr>
      <w:r>
        <w:t xml:space="preserve">- Chắc chắn là vậy rồi!</w:t>
      </w:r>
    </w:p>
    <w:p>
      <w:pPr>
        <w:pStyle w:val="BodyText"/>
      </w:pPr>
      <w:r>
        <w:t xml:space="preserve">Rất nhiều trưởng lão Hồn Giới bơm hơi, niềm tin xây dựng, vẻ mặt chúng trở nên dữ tợn. Tốc độ tiến lên bắt đầu tăng nhanh.</w:t>
      </w:r>
    </w:p>
    <w:p>
      <w:pPr>
        <w:pStyle w:val="BodyText"/>
      </w:pPr>
      <w:r>
        <w:t xml:space="preserve">Rất nhanh vô số Hồn Giả đến bên trên Trung Châu thành, dân chúng Trung Châu thành bị Hồn Giả kéo lên trời rồi nuốt mất linh hồn sau đó quăng xác xuống.</w:t>
      </w:r>
    </w:p>
    <w:p>
      <w:pPr>
        <w:pStyle w:val="Compact"/>
      </w:pPr>
      <w:r>
        <w:br w:type="textWrapping"/>
      </w:r>
      <w:r>
        <w:br w:type="textWrapping"/>
      </w:r>
    </w:p>
    <w:p>
      <w:pPr>
        <w:pStyle w:val="Heading2"/>
      </w:pPr>
      <w:bookmarkStart w:id="501" w:name="chương-513-hồn-tập-trung-châu"/>
      <w:bookmarkEnd w:id="501"/>
      <w:r>
        <w:t xml:space="preserve">479. Chương 513: Hồn Tập Trung Châu</w:t>
      </w:r>
    </w:p>
    <w:p>
      <w:pPr>
        <w:pStyle w:val="Compact"/>
      </w:pPr>
      <w:r>
        <w:br w:type="textWrapping"/>
      </w:r>
      <w:r>
        <w:br w:type="textWrapping"/>
      </w:r>
      <w:r>
        <w:t xml:space="preserve">Chớp mắt có ít nhất mấy ngàn người bị tàn sát, số còn lại chửi rủa, khóc la, một ít quỳ xuống đất cầu xin. Nhưng mặc kệ họ van nài thế nào thì những Hồn Giả Hồn Giới không có khả năng tha cho, chúng nuốt linh hồn khá giống với Âu Dương hấp thu huyết lực. Mặc dù không biế thái bằng Âu Dương hấp thu huyết lực nhưng mỗi khi nuốt một linh hồn thì chúng sẽ trưởng thành vài phần.</w:t>
      </w:r>
    </w:p>
    <w:p>
      <w:pPr>
        <w:pStyle w:val="BodyText"/>
      </w:pPr>
      <w:r>
        <w:t xml:space="preserve">Một đường giết đến, số người Chân Linh Giới chết lên đến vài chục ức, gần như tất cả Hồn Giả ra khỏi Hồn Giới đều bước chân vào Đại Đế, bây giờ trong đội ngũ mấy chục vạn Hồn Giả gần như tất cả đều là Đại Đế. Đội ngũ như vậy cho dù đụng phải cường giả ý chí cũng là tiêu diệt ngày! Cho dù có đủ ý chí nhị phương cũng sẽ bị giết chết, muốn đối kháng cùng đội ngũ này chỉ có Linh Hồn Liệt Diễm đốt cháy mới được!</w:t>
      </w:r>
    </w:p>
    <w:p>
      <w:pPr>
        <w:pStyle w:val="BodyText"/>
      </w:pPr>
      <w:r>
        <w:t xml:space="preserve">- Khóc đi! Hét đi! Ta thích nghe tiếng khóc thét của các ngươi!</w:t>
      </w:r>
    </w:p>
    <w:p>
      <w:pPr>
        <w:pStyle w:val="BodyText"/>
      </w:pPr>
      <w:r>
        <w:t xml:space="preserve">Hắc Mạn giống như tử thần hung tợn cười. Gã rất thích nhìn nhân loại bị hấp thu linh hồn thì khuôn mặt thống khổ vặn vẹo. Giết nhiều người như vậy, Hắc Mạn đã đi một nửa đường ý chí hủy diệt, gã biết nếu cứ tiếp tục giết thì khoảng nửa tháng sau là gã có thể trở thành người nhanh nhất trong lịch sử lĩnh ngộ ý chí hủy diệt.</w:t>
      </w:r>
    </w:p>
    <w:p>
      <w:pPr>
        <w:pStyle w:val="BodyText"/>
      </w:pPr>
      <w:r>
        <w:t xml:space="preserve">- Không!!!</w:t>
      </w:r>
    </w:p>
    <w:p>
      <w:pPr>
        <w:pStyle w:val="BodyText"/>
      </w:pPr>
      <w:r>
        <w:t xml:space="preserve">Một ông lão nhìn cháu gái của mình bị âm phong cuốn đi, sau đó xác bị Hồn Giả từ trên trời rớt xuống, ông lão khóc ôm cháu của mình, nhưng linh hồn cháu gái đã bị rút đi, người run vài cái rồi đứt hơi.</w:t>
      </w:r>
    </w:p>
    <w:p>
      <w:pPr>
        <w:pStyle w:val="BodyText"/>
      </w:pPr>
      <w:r>
        <w:t xml:space="preserve">Lý Khánh Minh nhìn phụ thân mình ánh mắt vô cùng kiên định, nói:</w:t>
      </w:r>
    </w:p>
    <w:p>
      <w:pPr>
        <w:pStyle w:val="BodyText"/>
      </w:pPr>
      <w:r>
        <w:t xml:space="preserve">- Cha...Âu Dương bá bá thật sự sẽ đến sao?</w:t>
      </w:r>
    </w:p>
    <w:p>
      <w:pPr>
        <w:pStyle w:val="BodyText"/>
      </w:pPr>
      <w:r>
        <w:t xml:space="preserve">Lý Khánh Minh rất muốn đi Vạn Tiên sơn nhưng phụ thân cứ kiên quyết, vì vậy cả nhà họ mới ở lại đây, tin tưởng lời nói Thần Tiễn bất diệt, Trung Châu không phá.</w:t>
      </w:r>
    </w:p>
    <w:p>
      <w:pPr>
        <w:pStyle w:val="BodyText"/>
      </w:pPr>
      <w:r>
        <w:t xml:space="preserve">- Tin tưởng cha! Âu Dương bá bá của ngươi chắc là đang trên đường tới, hắn không có khả năng nhìn nhà mình, huynh đệ tỷ muội bị những ác ma tru sát!</w:t>
      </w:r>
    </w:p>
    <w:p>
      <w:pPr>
        <w:pStyle w:val="BodyText"/>
      </w:pPr>
      <w:r>
        <w:t xml:space="preserve">Lý Bảo Sơn siết chặt tay nhi tử, mãi đến giờ phút này lão vẫn tràn đầy tin tưởng Âu Dương.</w:t>
      </w:r>
    </w:p>
    <w:p>
      <w:pPr>
        <w:pStyle w:val="BodyText"/>
      </w:pPr>
      <w:r>
        <w:t xml:space="preserve">Ở trong lòng Lý Bảo Sơn thì Âu Dương chính là vị thần bất bại! Âu Dương nhất định sẽ xuất hiện!</w:t>
      </w:r>
    </w:p>
    <w:p>
      <w:pPr>
        <w:pStyle w:val="BodyText"/>
      </w:pPr>
      <w:r>
        <w:t xml:space="preserve">- Lý lão nhi, ngươi cứ tiếp tục nằm mơ hảo huyền đi, ta không chờ ngươi, ta chạy đây!</w:t>
      </w:r>
    </w:p>
    <w:p>
      <w:pPr>
        <w:pStyle w:val="BodyText"/>
      </w:pPr>
      <w:r>
        <w:t xml:space="preserve">Trong Ức Dương lâu có mấy tu luyệns chạy hướng Vạn Tiên sơn, lúc này cường giả Chân Linh Giới đều tụ tập ở Vạn Tiên sơn, chỉ có chạy tới đó mới có khả năng sống sót.</w:t>
      </w:r>
    </w:p>
    <w:p>
      <w:pPr>
        <w:pStyle w:val="BodyText"/>
      </w:pPr>
      <w:r>
        <w:t xml:space="preserve">Nhưng họ không biết lấy đội ngũ Hồn Giả hiện tại, dù họ có chạy trốn đến Vạn Tiên sơn cũng vô dụng. Mấy chục vạn Đại Đế tổ thành đội ngũ đã là đội vô địch, trừ phi đi ra cường giả ý chí ý chí tam phương hoặc là phi tiên, nếu không thì tuyệt đối không có ăn chống được công kích hung ác như vậy.</w:t>
      </w:r>
    </w:p>
    <w:p>
      <w:pPr>
        <w:pStyle w:val="BodyText"/>
      </w:pPr>
      <w:r>
        <w:t xml:space="preserve">- Để lại một vạn Hồn Giả tại đây, mấy người khác theo ta đi Vạn Tiên sơn! Đó là thánh địa cuối cùng của nhân loại, chỉ cần công phá Vạn Tiên sơn thì Chân Linh Giới vào tay!</w:t>
      </w:r>
    </w:p>
    <w:p>
      <w:pPr>
        <w:pStyle w:val="BodyText"/>
      </w:pPr>
      <w:r>
        <w:t xml:space="preserve">Hắc Mạn không muốn lãng phí thời gian với người thường, gã ra lệnh một tiếng, thật nhiều Hồn Giả cuốn mấy đen vô tận điên cuồng lan hướng Vạn Tiên sơn.</w:t>
      </w:r>
    </w:p>
    <w:p>
      <w:pPr>
        <w:pStyle w:val="BodyText"/>
      </w:pPr>
      <w:r>
        <w:t xml:space="preserve">Một vạn Hồn Giả ở lại cũng đủ đồ sát Trung Châu thành!! Nhiều Hồn Giả cấp Đại Đế như vậy muốn đồ thành là chuyện dễ dàng như trở bàn tay.</w:t>
      </w:r>
    </w:p>
    <w:p>
      <w:pPr>
        <w:pStyle w:val="BodyText"/>
      </w:pPr>
      <w:r>
        <w:t xml:space="preserve">Rất nhanh, đại bộ đội Hắc Mạn rời đi, còn sót lại một vạn Hồn Giả vì muốn tham gia đại chiến Vạn Tiên sơn mà bắt đầu điên cuồng đồ sát!</w:t>
      </w:r>
    </w:p>
    <w:p>
      <w:pPr>
        <w:pStyle w:val="BodyText"/>
      </w:pPr>
      <w:r>
        <w:t xml:space="preserve">Thật nhiều bách tính Trung Châu bị tru sát, vô số tiếng khóc la vang vọng cả Trung Châu thành, chỗ này trong giây lát đã có một phần mười người chết.</w:t>
      </w:r>
    </w:p>
    <w:p>
      <w:pPr>
        <w:pStyle w:val="BodyText"/>
      </w:pPr>
      <w:r>
        <w:t xml:space="preserve">- Cha!</w:t>
      </w:r>
    </w:p>
    <w:p>
      <w:pPr>
        <w:pStyle w:val="BodyText"/>
      </w:pPr>
      <w:r>
        <w:t xml:space="preserve">Lý Khánh Minh mới sơ sẩy một chốc đã thấy Lý Bảo Sơn bị một luồng âm phong cuốn bay lên trời cao, vô số Hồn Giả xông hướng lão, hình như định cắn nuốt lão.</w:t>
      </w:r>
    </w:p>
    <w:p>
      <w:pPr>
        <w:pStyle w:val="BodyText"/>
      </w:pPr>
      <w:r>
        <w:t xml:space="preserve">- Âu Dương huynh đệ! Ngươi ở đâu!</w:t>
      </w:r>
    </w:p>
    <w:p>
      <w:pPr>
        <w:pStyle w:val="BodyText"/>
      </w:pPr>
      <w:r>
        <w:t xml:space="preserve">Đến phút cuối cùng Lý Bảo Sơn vẫn đang kêu gọi, lão vẫn sùng bái Âu Dương như vậy, lão tin tưởng chắc chắn Âu Dương sẽ xuất hiện!</w:t>
      </w:r>
    </w:p>
    <w:p>
      <w:pPr>
        <w:pStyle w:val="BodyText"/>
      </w:pPr>
      <w:r>
        <w:t xml:space="preserve">Dường như đáp lại Lý Bảo Sơn, ngay khi lão vừa dứt lời thì một đoàn huyết sắc liệt diễm nho nhỏ bừng cháy lên xung quanh người lão.</w:t>
      </w:r>
    </w:p>
    <w:p>
      <w:pPr>
        <w:pStyle w:val="BodyText"/>
      </w:pPr>
      <w:r>
        <w:t xml:space="preserve">Nhìn phụ thân của mình bị Hồn Giả kéo lên trời, Lý Khánh Minh hét to kêu gọi, nhưng mặc kệ gã kêu cỡ nào cũng không thể ngăn cản Hồn Giả tàn phá.</w:t>
      </w:r>
    </w:p>
    <w:p>
      <w:pPr>
        <w:pStyle w:val="BodyText"/>
      </w:pPr>
      <w:r>
        <w:t xml:space="preserve">- Cha!!!</w:t>
      </w:r>
    </w:p>
    <w:p>
      <w:pPr>
        <w:pStyle w:val="BodyText"/>
      </w:pPr>
      <w:r>
        <w:t xml:space="preserve">Lý Khánh Minh nhìn phụ thân Lý Bảo Sơn rơi vào trung tâm mây đen, gã biết phụ thân sắp biến thành cái xác.</w:t>
      </w:r>
    </w:p>
    <w:p>
      <w:pPr>
        <w:pStyle w:val="BodyText"/>
      </w:pPr>
      <w:r>
        <w:t xml:space="preserve">*Ong!*</w:t>
      </w:r>
    </w:p>
    <w:p>
      <w:pPr>
        <w:pStyle w:val="BodyText"/>
      </w:pPr>
      <w:r>
        <w:t xml:space="preserve">Đang lúc Lý Khánh Minh tuyệt vọng thì bầu trời bỗng sáng ngời huyết quang! ánh lửa đỏ rực chiếu cả bầu trời. Một người đàn ông khoảng hai mươi lăm, sáu tuổi tay cầm trường cung đỏ thẫm, một tay chắp sau lưng đứng giữa trời.</w:t>
      </w:r>
    </w:p>
    <w:p>
      <w:pPr>
        <w:pStyle w:val="BodyText"/>
      </w:pPr>
      <w:r>
        <w:t xml:space="preserve">Tình hình như vậy bỗng xuất hiện một người, vô số người ngẩng đầu nhìn lên trời, xung quanh người đàn ông Linh Hồn Liệt Diễm hừng hực đốt cháy, toàn bộ Hồn Giả trên trời như là rối gỗ bị thời gian đông lai.</w:t>
      </w:r>
    </w:p>
    <w:p>
      <w:pPr>
        <w:pStyle w:val="BodyText"/>
      </w:pPr>
      <w:r>
        <w:t xml:space="preserve">Lý Bảo Sơn trôi nổi trên trời, xung quanh lão có Linh Hồn Liệt Diễm cháy hừng hực ngăn cách lão với Hồn Giả, khiến lão không bị tấn công.</w:t>
      </w:r>
    </w:p>
    <w:p>
      <w:pPr>
        <w:pStyle w:val="BodyText"/>
      </w:pPr>
      <w:r>
        <w:t xml:space="preserve">- Thần Tiễn!</w:t>
      </w:r>
    </w:p>
    <w:p>
      <w:pPr>
        <w:pStyle w:val="BodyText"/>
      </w:pPr>
      <w:r>
        <w:t xml:space="preserve">Nhìn thấy hình ảnh này, tất cả bách tính Trung Châu đều hiểu, đó là thần của Trung Châu, Vạn Tiên sơn Thần Tiễn Âu Dương! Ở phút cuối cùng Âu Dương từ bỏ truy tìm Đạm Thai gia, từ Mê Hồn Hải đến Trung Châu.</w:t>
      </w:r>
    </w:p>
    <w:p>
      <w:pPr>
        <w:pStyle w:val="BodyText"/>
      </w:pPr>
      <w:r>
        <w:t xml:space="preserve">- Thần Tiễn đến!</w:t>
      </w:r>
    </w:p>
    <w:p>
      <w:pPr>
        <w:pStyle w:val="BodyText"/>
      </w:pPr>
      <w:r>
        <w:t xml:space="preserve">Nguyên Trung Châu thành bùng phát tiếng hét điên cuồng. Giờ phút này Âu Dương xuất hiện đóng đinh toàn bộ Hồn Giả trên trời, năng lực chớp mắt khống chế toàn cục chỉ một mình Âu Dương làm được.</w:t>
      </w:r>
    </w:p>
    <w:p>
      <w:pPr>
        <w:pStyle w:val="BodyText"/>
      </w:pPr>
      <w:r>
        <w:t xml:space="preserve">- Thần Tiễn bất diệt, Trung Châu không phá!</w:t>
      </w:r>
    </w:p>
    <w:p>
      <w:pPr>
        <w:pStyle w:val="BodyText"/>
      </w:pPr>
      <w:r>
        <w:t xml:space="preserve">Bên dưới Trung Châu thành dân chúng lại kêu gào, người đầu tiên hét lên vô số người hùa theo, rất nhanh khẩu hiệu vang vọng khắp Trung Châu.</w:t>
      </w:r>
    </w:p>
    <w:p>
      <w:pPr>
        <w:pStyle w:val="BodyText"/>
      </w:pPr>
      <w:r>
        <w:t xml:space="preserve">Thần Tiễn bất diệt, Trung Châu không phá! Câu này nói là tín niệm của mọi người, từ khi Hồn Giả xuất hiện nó là tín niệm, bây giờ càng như vậy. Mặc dù lần này Âu Dương xuất hiện muộn chút nhưng không ảnh hưởng đại cục, dân chúng Trung Châu tử thương chỉ mới một phần mười.</w:t>
      </w:r>
    </w:p>
    <w:p>
      <w:pPr>
        <w:pStyle w:val="BodyText"/>
      </w:pPr>
      <w:r>
        <w:t xml:space="preserve">- Bảo Sơn, từ biệt bốn mươi lăm năm, chắc ta không đến chậm?</w:t>
      </w:r>
    </w:p>
    <w:p>
      <w:pPr>
        <w:pStyle w:val="BodyText"/>
      </w:pPr>
      <w:r>
        <w:t xml:space="preserve">Âu Dương mang Lý Bảo Sơn đáp xuống trước cửa Ức Dương lâu.</w:t>
      </w:r>
    </w:p>
    <w:p>
      <w:pPr>
        <w:pStyle w:val="BodyText"/>
      </w:pPr>
      <w:r>
        <w:t xml:space="preserve">Lý Khánh Minh nhìn thấy rõ ràng mọi thứ trước mắt, nghe lời Âu Dương nói, gã ngây như phỗng. Mặc dù phụ thân Lý Bảo Sơn luôn nói là chí giao hảo hữu của Thần Tiễn Âu Dương nhưng trong lòng Lý Khánh Minh giống như người khác đều nghi ngờ.</w:t>
      </w:r>
    </w:p>
    <w:p>
      <w:pPr>
        <w:pStyle w:val="BodyText"/>
      </w:pPr>
      <w:r>
        <w:t xml:space="preserve">Phụ thân nói Âu Dương dù có như thế nào cũng không thể nhìn Trung Châu bị diệt, Lý Khánh Minh có chút không tin, nhưng giờ thì gã không thể không tin. Thần Tiễn Âu Dương đột nhiên xuất hiện ở Trung Châu thành, không ra một chiêu nào đã cách không đóng băng toàn bộ Hồn Giả trên trời, tu vi như vậy gần như thông thần.</w:t>
      </w:r>
    </w:p>
    <w:p>
      <w:pPr>
        <w:pStyle w:val="BodyText"/>
      </w:pPr>
      <w:r>
        <w:t xml:space="preserve">- Âu Dương đại ca!</w:t>
      </w:r>
    </w:p>
    <w:p>
      <w:pPr>
        <w:pStyle w:val="BodyText"/>
      </w:pPr>
      <w:r>
        <w:t xml:space="preserve">Bây giờ Lý Bảo Sơn dù đã hơn sáu mươi nhưng vẫn gọi Âu Dương là đại ca, hai tay lão run lẩy bẩy nắm tay hắn, mắt đẫm lệ.</w:t>
      </w:r>
    </w:p>
    <w:p>
      <w:pPr>
        <w:pStyle w:val="BodyText"/>
      </w:pPr>
      <w:r>
        <w:t xml:space="preserve">Lão có thể ở đây xây dựng Ức Dương lâu, có tất cả hiện tại có thể nói là Âu Dương một tay tạo nên. Mặc dù cách biệt bốn mươi lăm năm nhưng Âu Dương vẫn còn nhớ lão, vẫn ở phút nguy hiểm cứu lão khỏi nước sôi lửa bỏng.</w:t>
      </w:r>
    </w:p>
    <w:p>
      <w:pPr>
        <w:pStyle w:val="BodyText"/>
      </w:pPr>
      <w:r>
        <w:t xml:space="preserve">- Bảo Sơn, như thế nào? Sống ở Trung Châu có được không?</w:t>
      </w:r>
    </w:p>
    <w:p>
      <w:pPr>
        <w:pStyle w:val="BodyText"/>
      </w:pPr>
      <w:r>
        <w:t xml:space="preserve">Âu Dương nắm tay Lý Bảo Sơn, hắn biết bốn mươi lăm năm với hắn chỉ là cái búng tay, nhưng với Lý Bảo Sơn thì bốn mươi năm gần như là một nửa đời người.</w:t>
      </w:r>
    </w:p>
    <w:p>
      <w:pPr>
        <w:pStyle w:val="Compact"/>
      </w:pPr>
      <w:r>
        <w:br w:type="textWrapping"/>
      </w:r>
      <w:r>
        <w:br w:type="textWrapping"/>
      </w:r>
    </w:p>
    <w:p>
      <w:pPr>
        <w:pStyle w:val="Heading2"/>
      </w:pPr>
      <w:bookmarkStart w:id="502" w:name="chương-514-thần-tiễn-bất-diệt-trung-châu-không-phá."/>
      <w:bookmarkEnd w:id="502"/>
      <w:r>
        <w:t xml:space="preserve">480. Chương 514: Thần Tiễn Bất Diệt, Trung Châu Không Phá.</w:t>
      </w:r>
    </w:p>
    <w:p>
      <w:pPr>
        <w:pStyle w:val="Compact"/>
      </w:pPr>
      <w:r>
        <w:br w:type="textWrapping"/>
      </w:r>
      <w:r>
        <w:br w:type="textWrapping"/>
      </w:r>
      <w:r>
        <w:t xml:space="preserve">- Vui, bốn mươi lăm năm nay là thời gian ta vui vẻ nhất!</w:t>
      </w:r>
    </w:p>
    <w:p>
      <w:pPr>
        <w:pStyle w:val="BodyText"/>
      </w:pPr>
      <w:r>
        <w:t xml:space="preserve">Lý Bảo Sơn kích động không biết nói gì hơn, mà người xung quanh còn kích động hơn cả lão.</w:t>
      </w:r>
    </w:p>
    <w:p>
      <w:pPr>
        <w:pStyle w:val="BodyText"/>
      </w:pPr>
      <w:r>
        <w:t xml:space="preserve">Thần Tiễn thần long thấy đầu không thấy đuôi, vốn Lý Bảo Sơn cứ nói lão cùng Thần Tiễn Âu Dương là chí giao hảo hữu ai nghe cũng xem là trò cười, nhưng bây giờ Âu Dương thật sự xuất hiện tại đây, quan hệ với Lý Bảo Sơn đúng là kahs thân, làm mọi người rớt tròng mắt.</w:t>
      </w:r>
    </w:p>
    <w:p>
      <w:pPr>
        <w:pStyle w:val="BodyText"/>
      </w:pPr>
      <w:r>
        <w:t xml:space="preserve">- Âu Dương, lúc xưa ta từng đi theo thiên hạ đệ nhất danh trù Cửu Mục Điền học được một bàn chí tôn yến hội, ta đã mười tám năm không động thủ làm nguyên bàn, hôm nay dù thế nào ngươi cũng phải nếm thử tay nghề của Bảo Sơn!</w:t>
      </w:r>
    </w:p>
    <w:p>
      <w:pPr>
        <w:pStyle w:val="BodyText"/>
      </w:pPr>
      <w:r>
        <w:t xml:space="preserve">Lý Bảo Sơn kéo Âu Dương định vào trong Ức Dương lâu.</w:t>
      </w:r>
    </w:p>
    <w:p>
      <w:pPr>
        <w:pStyle w:val="BodyText"/>
      </w:pPr>
      <w:r>
        <w:t xml:space="preserve">Từ lúc Lý Bảo Sơn học được chí tôn yến hội thì luôn muốn có một ngày ở trong Trung Châu thành tự tay làm nguyên bàn chí tôn yến hội hoàn chỉnh nhất cho hắn.</w:t>
      </w:r>
    </w:p>
    <w:p>
      <w:pPr>
        <w:pStyle w:val="BodyText"/>
      </w:pPr>
      <w:r>
        <w:t xml:space="preserve">Từ lúc Ức Dương lâu xây dựng tới nay, dù chí tôn yến hội tồn tại nhưng một trăm lẻ hai món chưa từng cùng lúc xuất hiện trên mặt bàn. Hôm nay Thần Tiễn Âu Dương giáng lâm Trung Châu thành, Lý Bảo Sơn có liều mạng cũng phải làm ra thiên hạ đệ nhất yến hội cho Âu Dương.</w:t>
      </w:r>
    </w:p>
    <w:p>
      <w:pPr>
        <w:pStyle w:val="BodyText"/>
      </w:pPr>
      <w:r>
        <w:t xml:space="preserve">- Tốt! Hôm nay để ta thử tay nghề của Bảo Sơn, không biết so với A Bà lúc xưa thì thế nào?</w:t>
      </w:r>
    </w:p>
    <w:p>
      <w:pPr>
        <w:pStyle w:val="BodyText"/>
      </w:pPr>
      <w:r>
        <w:t xml:space="preserve">Âu Dương liếc người xung quanh vây xem, đi theo Lý Bảo Sơn bước vào Ức Dương lâu.</w:t>
      </w:r>
    </w:p>
    <w:p>
      <w:pPr>
        <w:pStyle w:val="BodyText"/>
      </w:pPr>
      <w:r>
        <w:t xml:space="preserve">- Âu Dương đại ca!</w:t>
      </w:r>
    </w:p>
    <w:p>
      <w:pPr>
        <w:pStyle w:val="BodyText"/>
      </w:pPr>
      <w:r>
        <w:t xml:space="preserve">Lý Uyển Như đứng trong Ức Dương lâu nhìn Âu Dương tựa như bốn mươi lăm năm trước, trong mắt có chút kinh ngạc.</w:t>
      </w:r>
    </w:p>
    <w:p>
      <w:pPr>
        <w:pStyle w:val="BodyText"/>
      </w:pPr>
      <w:r>
        <w:t xml:space="preserve">Lý Uyển Như nói tiếng cảm ơn Âu Dương:</w:t>
      </w:r>
    </w:p>
    <w:p>
      <w:pPr>
        <w:pStyle w:val="BodyText"/>
      </w:pPr>
      <w:r>
        <w:t xml:space="preserve">- Đa tạ!</w:t>
      </w:r>
    </w:p>
    <w:p>
      <w:pPr>
        <w:pStyle w:val="BodyText"/>
      </w:pPr>
      <w:r>
        <w:t xml:space="preserve">Người phụ nữ này năm đó nếu không có Âu Dương ra tay thì có lẽ bà đã bị kéo đi làm thị thiếp, hắn xuất hiện thay đổi vận mệnh cả gia đình này!</w:t>
      </w:r>
    </w:p>
    <w:p>
      <w:pPr>
        <w:pStyle w:val="BodyText"/>
      </w:pPr>
      <w:r>
        <w:t xml:space="preserve">Âu Dương mỉm cười nói:</w:t>
      </w:r>
    </w:p>
    <w:p>
      <w:pPr>
        <w:pStyle w:val="BodyText"/>
      </w:pPr>
      <w:r>
        <w:t xml:space="preserve">- Không cần cảm ơn, ta cùng Bảo Sơn là huynh đệ, Uyển Như là muội muội của Bảo Sơn thì cũng là muội muội của Âu Dương ta!</w:t>
      </w:r>
    </w:p>
    <w:p>
      <w:pPr>
        <w:pStyle w:val="BodyText"/>
      </w:pPr>
      <w:r>
        <w:t xml:space="preserve">Âu Dương mỉm cười, nhưng hắn phát hiện nói xong câu đó thì thấy mắt Lý Uyển Như lóe tia đau thương.</w:t>
      </w:r>
    </w:p>
    <w:p>
      <w:pPr>
        <w:pStyle w:val="BodyText"/>
      </w:pPr>
      <w:r>
        <w:t xml:space="preserve">- Thằng nhóc này, còn đứng bên ngoài làm gì! Không mau tiến vào dập đầu bái kiến Âu Dương bá bá của ngươi!</w:t>
      </w:r>
    </w:p>
    <w:p>
      <w:pPr>
        <w:pStyle w:val="BodyText"/>
      </w:pPr>
      <w:r>
        <w:t xml:space="preserve">Lý Bảo Sơn quát với Lý Khánh Minh đứng bên ngoài ngây như phỗng nhìn. Tiểu tử này dù gặp mặt không ít cường giả nhưng Thần Tiễn Âu Dương xuất hiện tại đây khiến gã đầu óc không kịp phản ứng.</w:t>
      </w:r>
    </w:p>
    <w:p>
      <w:pPr>
        <w:pStyle w:val="BodyText"/>
      </w:pPr>
      <w:r>
        <w:t xml:space="preserve">Âu Dương ở trong lòng Lý Bảo Sơn là Thần Tiễn cũng tốt, phi tiên cũng thế, vĩnh viễn là Âu Dương ở Lâm Hải thành ở cùng nhà với lão, cùng ăn một chén cơm, cùng làm lao động ven biển. Âu Dương ở trong mắt Lý Khánh Minh thì giống như là thần linh vậy.</w:t>
      </w:r>
    </w:p>
    <w:p>
      <w:pPr>
        <w:pStyle w:val="BodyText"/>
      </w:pPr>
      <w:r>
        <w:t xml:space="preserve">Một con người và một vị thần là khác nhau, khác ở cảm nhận trong lòng mọi người.</w:t>
      </w:r>
    </w:p>
    <w:p>
      <w:pPr>
        <w:pStyle w:val="BodyText"/>
      </w:pPr>
      <w:r>
        <w:t xml:space="preserve">*Vèo!*</w:t>
      </w:r>
    </w:p>
    <w:p>
      <w:pPr>
        <w:pStyle w:val="BodyText"/>
      </w:pPr>
      <w:r>
        <w:t xml:space="preserve">Lý Khánh Minh kéo thê tử vội chạy vào trong Ức Dương lâu, Âu Dương thoạt trông tuổi còn nhỏ hơn gã nhưng cái tên Thần Tiễn cahasn động thiên địa. Thần Tiễn Âu Dương đi đến Trung Châu thành, Hồn Giả tàn phá các nơi bị hắn phất tay một cái tập thể đóng đinh trên trời, đến giờ vẫn không thể nhúc nhích một chút, thực lực này đủ chứng minh tất cả.</w:t>
      </w:r>
    </w:p>
    <w:p>
      <w:pPr>
        <w:pStyle w:val="BodyText"/>
      </w:pPr>
      <w:r>
        <w:t xml:space="preserve">Lý Khánh Minh và thê tử Đỗ Thanh Quân cùng lên tiếng:</w:t>
      </w:r>
    </w:p>
    <w:p>
      <w:pPr>
        <w:pStyle w:val="BodyText"/>
      </w:pPr>
      <w:r>
        <w:t xml:space="preserve">- Âu Dương bá bá!</w:t>
      </w:r>
    </w:p>
    <w:p>
      <w:pPr>
        <w:pStyle w:val="BodyText"/>
      </w:pPr>
      <w:r>
        <w:t xml:space="preserve">Sau đó hai người dập đầu ba cái hướng Âu Dương, biểu tình vô cùng thành kính. Dập đầu với Thần Tiễn, việc này không phải ai muốn cũng làm được, coi như ngươi muốn lạy chưa chắc Âu Dương cho ngươi cơ hội.</w:t>
      </w:r>
    </w:p>
    <w:p>
      <w:pPr>
        <w:pStyle w:val="BodyText"/>
      </w:pPr>
      <w:r>
        <w:t xml:space="preserve">- Chắc ngươi là nhi tử của Bảo Sơn?</w:t>
      </w:r>
    </w:p>
    <w:p>
      <w:pPr>
        <w:pStyle w:val="BodyText"/>
      </w:pPr>
      <w:r>
        <w:t xml:space="preserve">Âu Dương nhìn Lý Khánh Minh quỳ dưới đất, mặc dù gã hơn bốn mươi tuổi nhưng vẫn có bóng dáng Lý Bảo Sơn lúc trẻ. Lý Khánh Minh ở trước mặt Âu Dương coi như là vãn bối.</w:t>
      </w:r>
    </w:p>
    <w:p>
      <w:pPr>
        <w:pStyle w:val="BodyText"/>
      </w:pPr>
      <w:r>
        <w:t xml:space="preserve">- Hài tử này không nên thân, cũng là một đứa không có linh căn, không thể tu luyện.</w:t>
      </w:r>
    </w:p>
    <w:p>
      <w:pPr>
        <w:pStyle w:val="BodyText"/>
      </w:pPr>
      <w:r>
        <w:t xml:space="preserve">Lý Bảo Sơn lắc đầu thở dài, nói:</w:t>
      </w:r>
    </w:p>
    <w:p>
      <w:pPr>
        <w:pStyle w:val="BodyText"/>
      </w:pPr>
      <w:r>
        <w:t xml:space="preserve">- Hơn nữa hài tử này còn...còn...</w:t>
      </w:r>
    </w:p>
    <w:p>
      <w:pPr>
        <w:pStyle w:val="BodyText"/>
      </w:pPr>
      <w:r>
        <w:t xml:space="preserve">- Trời sinh thân thể kém, không thể sinh dục!</w:t>
      </w:r>
    </w:p>
    <w:p>
      <w:pPr>
        <w:pStyle w:val="BodyText"/>
      </w:pPr>
      <w:r>
        <w:t xml:space="preserve">Âu Dương dùng Thần Sư Chi Nhãn liếc qua, thấy rõ tình huống thân thể Lý Khánh Minh.</w:t>
      </w:r>
    </w:p>
    <w:p>
      <w:pPr>
        <w:pStyle w:val="BodyText"/>
      </w:pPr>
      <w:r>
        <w:t xml:space="preserve">Lý Bảo Sơn không bị lời của Âu Dương làm giật mình, Thần Sư Chi Nhãn nổi tiếng thiên hạ, bệnh nhỏ lang trung bình thường còn nhìn ra thì đương nhiên hắn thấy được.</w:t>
      </w:r>
    </w:p>
    <w:p>
      <w:pPr>
        <w:pStyle w:val="BodyText"/>
      </w:pPr>
      <w:r>
        <w:t xml:space="preserve">Âu Dương lật tay cầm hai viên đan dược màu vàng, bốn viên đan dược này có tên gọi là Hóa Thần Hoàn, công hiệu vô cùng mạnh. Người bình thường ăn nó vào có thể từ người bình thường trong một đêm trùng kích đến đỉnh cửu giai, dù ở Vạn Tiên sơn thì đan dược này cũng cực kỳ hiếm hoi. Hôm nay gặp gia đình Lý Bảo Sơn, Âu Dương cảm thấy cần dùng linh đan tục mệnh.</w:t>
      </w:r>
    </w:p>
    <w:p>
      <w:pPr>
        <w:pStyle w:val="BodyText"/>
      </w:pPr>
      <w:r>
        <w:t xml:space="preserve">Đan dược này không thể cho gia đình Lý Bảo Sơn hấp thu nhưng có thể đem dược lực biến thành lực lượng kỳ diệu ẩn giâu trong người họ, khiến họ hồi phục lại thanh xuân, kéo dài tuổi thọ thêm trăm năm.</w:t>
      </w:r>
    </w:p>
    <w:p>
      <w:pPr>
        <w:pStyle w:val="BodyText"/>
      </w:pPr>
      <w:r>
        <w:t xml:space="preserve">Âu Dương nói:</w:t>
      </w:r>
    </w:p>
    <w:p>
      <w:pPr>
        <w:pStyle w:val="BodyText"/>
      </w:pPr>
      <w:r>
        <w:t xml:space="preserve">- Bá bá cũng không có lễ vật gì tặng cho các ngươi, đan dược này tên gọi là Hóa Thần Hoàn, xem như lễ gặp mặt tặng cho ngươi và đứa con tương lai!</w:t>
      </w:r>
    </w:p>
    <w:p>
      <w:pPr>
        <w:pStyle w:val="BodyText"/>
      </w:pPr>
      <w:r>
        <w:t xml:space="preserve">Bốn viên đan dược bay vào tay Lý Khánh Minh.</w:t>
      </w:r>
    </w:p>
    <w:p>
      <w:pPr>
        <w:pStyle w:val="BodyText"/>
      </w:pPr>
      <w:r>
        <w:t xml:space="preserve">Lý Khánh Minh hai tay cầm Hóa Thần Hoàn, mờ mịt, nhưng không đợi Âu Dương giải thích thì xung quanh đã có người kêu lên.</w:t>
      </w:r>
    </w:p>
    <w:p>
      <w:pPr>
        <w:pStyle w:val="BodyText"/>
      </w:pPr>
      <w:r>
        <w:t xml:space="preserve">Người hiểu về Hóa Thần Hoàn la lên:</w:t>
      </w:r>
    </w:p>
    <w:p>
      <w:pPr>
        <w:pStyle w:val="BodyText"/>
      </w:pPr>
      <w:r>
        <w:t xml:space="preserve">- Tục mệnh linh đan! Hóa Thần Hoàn này là bí dược độc môn của Vạn Tiên sơn, dù là ở trong Vạn Tiên sơn thì số lượng rất ít ỏi, đồn rằng đến cửu giai nếu nuốt vào một viên Hóa Thần Hoàn là có thể trùng kích thánh thể, có được tuổi thọ ngàn năm!</w:t>
      </w:r>
    </w:p>
    <w:p>
      <w:pPr>
        <w:pStyle w:val="BodyText"/>
      </w:pPr>
      <w:r>
        <w:t xml:space="preserve">- Thật sự là Hóa Thần Hoàn! Đan dược quý giá như vậy.</w:t>
      </w:r>
    </w:p>
    <w:p>
      <w:pPr>
        <w:pStyle w:val="BodyText"/>
      </w:pPr>
      <w:r>
        <w:t xml:space="preserve">Có người đỏ mắt nhìn đan dược trong tay Lý Khánh Minh, nếu là lúc trước Ly gia có được Hóa Thần Hoàn thì chắc chắn sẽ bị người cướp đoạt. Nhưng bây giờ biết quan hệ của Lý gia và Âu Dương, không ai dám cướp đồ của Lý gia.</w:t>
      </w:r>
    </w:p>
    <w:p>
      <w:pPr>
        <w:pStyle w:val="BodyText"/>
      </w:pPr>
      <w:r>
        <w:t xml:space="preserve">Thần Tiễn và Lý Bảo Sơn xưng huynh gọi đệ, chỉ điểm này đủ cho lão đi ngang Chân Linh Giới, dù là Đại Đế cũng không dám làm gì lão.</w:t>
      </w:r>
    </w:p>
    <w:p>
      <w:pPr>
        <w:pStyle w:val="BodyText"/>
      </w:pPr>
      <w:r>
        <w:t xml:space="preserve">Bỗng có giọng nữ trong trẻo vang trên không trung:</w:t>
      </w:r>
    </w:p>
    <w:p>
      <w:pPr>
        <w:pStyle w:val="BodyText"/>
      </w:pPr>
      <w:r>
        <w:t xml:space="preserve">- Hồn Giả đã đến Vạn Tiên sơn, nếu ngươi tiếp tục ở lại đây thì có lẽ Vạn Tiên sơn sẽ có người chết.</w:t>
      </w:r>
    </w:p>
    <w:p>
      <w:pPr>
        <w:pStyle w:val="BodyText"/>
      </w:pPr>
      <w:r>
        <w:t xml:space="preserve">Không khí bị rạch ngang, Vệ Thi bước ra, tiếng kinh kêu xôn xao.</w:t>
      </w:r>
    </w:p>
    <w:p>
      <w:pPr>
        <w:pStyle w:val="BodyText"/>
      </w:pPr>
      <w:r>
        <w:t xml:space="preserve">Mọi người nhìn thấy mới rồi không khí bị xé rách không phải thông đạo xuyên qua bình thường, nó chính là thông đạo đi hướng trục xuất không gian. Có thể tự do ra vào thế giới trục xuất chỉ có một lời giải thích, chính là cường giả ý chí tam phương!</w:t>
      </w:r>
    </w:p>
    <w:p>
      <w:pPr>
        <w:pStyle w:val="BodyText"/>
      </w:pPr>
      <w:r>
        <w:t xml:space="preserve">Ý chí tam phương, Âu Dương cường đại đã không thể nghi ngờ, bây giờ đột nhiên lại xuất hiện một cường giả có được ý chí tam phương. Nhiều người suy đoán Vệ Thi đột nhiên xuất hiện có liên quan gì đến Âu Dương.</w:t>
      </w:r>
    </w:p>
    <w:p>
      <w:pPr>
        <w:pStyle w:val="BodyText"/>
      </w:pPr>
      <w:r>
        <w:t xml:space="preserve">Âu Dương mỉm cười nói:</w:t>
      </w:r>
    </w:p>
    <w:p>
      <w:pPr>
        <w:pStyle w:val="BodyText"/>
      </w:pPr>
      <w:r>
        <w:t xml:space="preserve">- Nếu Hắc Mạn tụ đủ ý chí tam phương thì công phá Vạn Tiên sơn chỉ trong giây lát, nhưng hiện tại gã chỉ có ý chí nhị phương, muốn công phá Vạn Tiên sơn không qua một ngày một đêm là không thể.</w:t>
      </w:r>
    </w:p>
    <w:p>
      <w:pPr>
        <w:pStyle w:val="BodyText"/>
      </w:pPr>
      <w:r>
        <w:t xml:space="preserve">Pho tượng của hắn ở Vạn Tiên sơn không phải chỉ để người ngắm vừa bái lạy, đó là phòng ngự cuối cùng thủ vệ Vạn Tiên sơn.</w:t>
      </w:r>
    </w:p>
    <w:p>
      <w:pPr>
        <w:pStyle w:val="BodyText"/>
      </w:pPr>
      <w:r>
        <w:t xml:space="preserve">Muốn công phá pho tượng của Âu Dương giết vào Vạn Tiên sơn, cường giả ý chí tam phương ra tay chỉ trong giây lát, nhưng nếu không có ý chí tam phương thì dù là mấy chục vạn Đại Đế cùng ra tay, không qua một ngày một đêm đừng mơ phá vỡ phòng ngự.</w:t>
      </w:r>
    </w:p>
    <w:p>
      <w:pPr>
        <w:pStyle w:val="Compact"/>
      </w:pPr>
      <w:r>
        <w:br w:type="textWrapping"/>
      </w:r>
      <w:r>
        <w:br w:type="textWrapping"/>
      </w:r>
    </w:p>
    <w:p>
      <w:pPr>
        <w:pStyle w:val="Heading2"/>
      </w:pPr>
      <w:bookmarkStart w:id="503" w:name="chương-515-chống-cự"/>
      <w:bookmarkEnd w:id="503"/>
      <w:r>
        <w:t xml:space="preserve">481. Chương 515: Chống Cự</w:t>
      </w:r>
    </w:p>
    <w:p>
      <w:pPr>
        <w:pStyle w:val="Compact"/>
      </w:pPr>
      <w:r>
        <w:br w:type="textWrapping"/>
      </w:r>
      <w:r>
        <w:br w:type="textWrapping"/>
      </w:r>
      <w:r>
        <w:t xml:space="preserve">- Âu Dương, ngươi chờ chút, chờ ta đi làm chí tôn yến hội cho ngươi!</w:t>
      </w:r>
    </w:p>
    <w:p>
      <w:pPr>
        <w:pStyle w:val="BodyText"/>
      </w:pPr>
      <w:r>
        <w:t xml:space="preserve">Lý Bảo Sơn xắn tay áo vỗ Lý Khánh Minh, nói:</w:t>
      </w:r>
    </w:p>
    <w:p>
      <w:pPr>
        <w:pStyle w:val="BodyText"/>
      </w:pPr>
      <w:r>
        <w:t xml:space="preserve">- Tiểu tử thối, kêu ngươi học cũng học không xong, bây giờ làm trợ thủ cho ta! Hôm nay chúng ta phải để một trăm lẻ hai món chí tôn yến hội toàn bộ xuất thế!</w:t>
      </w:r>
    </w:p>
    <w:p>
      <w:pPr>
        <w:pStyle w:val="BodyText"/>
      </w:pPr>
      <w:r>
        <w:t xml:space="preserve">Cuối cùng thì Lý Bảo Sơn chờ đến cơ hội này, lão không muốn bỏ qua nó nữa. Lần trước cách biệt bốn mươi lăm năm, lần này nếu chia tay không biết lão có còn gặp lại Âu Dương được nữa không.</w:t>
      </w:r>
    </w:p>
    <w:p>
      <w:pPr>
        <w:pStyle w:val="BodyText"/>
      </w:pPr>
      <w:r>
        <w:t xml:space="preserve">Âu Dương giáng xuống Trung Châu thành, tất cả Hồn Giả bị đóng đinh trên trời không thể nhúc nhích. Toàn Trung Châu thành hò reo vui sướng, mặc dù Hồn Giả vẫn ở trên không trủng nhưng chỉ cần Thần Tiễn Âu Dương còn ở đây thì dù tất cả Hồn Giả tới hết họ cũng không sợ.</w:t>
      </w:r>
    </w:p>
    <w:p>
      <w:pPr>
        <w:pStyle w:val="BodyText"/>
      </w:pPr>
      <w:r>
        <w:t xml:space="preserve">Đằng trước Ức Dương lâu bị chen lấn không chừa kẽ hở nhưng không ai bước vào trong một bước, bởi vì hiện tại Thần Tiễn đang ở trong Ức Dương lâu.</w:t>
      </w:r>
    </w:p>
    <w:p>
      <w:pPr>
        <w:pStyle w:val="BodyText"/>
      </w:pPr>
      <w:r>
        <w:t xml:space="preserve">Vô số Yêu Cung Thủ cầm trường cung, đoản cung quỳ lạy ngoài Ức Dương lâu, họ bái tổ sư của mình, tổ sư khai sáng đường Yêu Cung Thủ.</w:t>
      </w:r>
    </w:p>
    <w:p>
      <w:pPr>
        <w:pStyle w:val="BodyText"/>
      </w:pPr>
      <w:r>
        <w:t xml:space="preserve">Thứ Kiêu cung bềnh bồng đằng trước Ức Dương lâu, chớp lóe luồng sáng đỏ rực, hai con huyết sắc kiêu đứng trên Thứ Kiêu cung đập cánh.</w:t>
      </w:r>
    </w:p>
    <w:p>
      <w:pPr>
        <w:pStyle w:val="BodyText"/>
      </w:pPr>
      <w:r>
        <w:t xml:space="preserve">Nhiều người nhìn Thứ Kiêu cung thánh khí trước mắt, họ biết đây mới là yêu cung thật sự, nó là chiến cung Thứ Kiêu của Thần Tiễn Âu Dương đã khai sáng ra Yêu Cung Thủ.</w:t>
      </w:r>
    </w:p>
    <w:p>
      <w:pPr>
        <w:pStyle w:val="BodyText"/>
      </w:pPr>
      <w:r>
        <w:t xml:space="preserve">Chính là Thứ Kiêu cung này được Âu Dương mang ra khỏi tiểu thế giới, cùng hắn một đường đi từ tiểu thế giới đến Chân Linh Giới, bước qua vô số chất vấn, trào phúng đi tới hôm nay.</w:t>
      </w:r>
    </w:p>
    <w:p>
      <w:pPr>
        <w:pStyle w:val="BodyText"/>
      </w:pPr>
      <w:r>
        <w:t xml:space="preserve">Thần Tiễn, cung thần! Cái tên Thứ Kiêu cung trong Chân Linh Giới có ai không biết? Đây là thánh khí trong lòng các Yêu Cung Thủ, bây giờ có cơ hội quan sát Thứ Kiêu cung và người khai sáng Yêu Cung Thủ Thần Tiễn Âu Dương ở khoảng cách gần, Yêu Cung Thủ có mặt tâm tình kích động không ai tưởng tượng được.</w:t>
      </w:r>
    </w:p>
    <w:p>
      <w:pPr>
        <w:pStyle w:val="BodyText"/>
      </w:pPr>
      <w:r>
        <w:t xml:space="preserve">Trong lòng tu luyện giả khả Âu Dương là bởi vì cường đại mới thành thần, vị thần như vậy đáng cho họ tôn kính. Đối với Yêu Cung Thủ thì Âu Dương khai áng khơi dòng Yêu Cung Thủ, dẫn dắt họ đi lên con đường này là vị thần thật sự, đáng cho họ tôn sùng và tín ngưỡng, đây là thần sống.</w:t>
      </w:r>
    </w:p>
    <w:p>
      <w:pPr>
        <w:pStyle w:val="BodyText"/>
      </w:pPr>
      <w:r>
        <w:t xml:space="preserve">- Gru!!</w:t>
      </w:r>
    </w:p>
    <w:p>
      <w:pPr>
        <w:pStyle w:val="BodyText"/>
      </w:pPr>
      <w:r>
        <w:t xml:space="preserve">Huyết sắc kiêu bay khỏi Thứ Kiêu cung xoay một vòng rồi lại bay về đứng trên Thứ Kiêu cung. Thánh khí Thứ Kiêu cung linh động như vậy khiến nhiều Yêu Cung Thủ hướng về.</w:t>
      </w:r>
    </w:p>
    <w:p>
      <w:pPr>
        <w:pStyle w:val="BodyText"/>
      </w:pPr>
      <w:r>
        <w:t xml:space="preserve">Vô số Yêu Cung Thủ nhìn yêu cung phỏng chế trong tay mình, mặc dù họ bắt chước gần giống y như đúc nhưng không linh động bằng chiến cung của Âu Dương.</w:t>
      </w:r>
    </w:p>
    <w:p>
      <w:pPr>
        <w:pStyle w:val="BodyText"/>
      </w:pPr>
      <w:r>
        <w:t xml:space="preserve">Âu Dương ngồi trong Ức Dương lâu, đối diện hắn là Lý Uyển Như. Từ khi Lý Bảo Sơn và Lý Khánh Minh phòng bếp phía sau thì Lý Uyển Như luôn cúi đầu không nói.</w:t>
      </w:r>
    </w:p>
    <w:p>
      <w:pPr>
        <w:pStyle w:val="BodyText"/>
      </w:pPr>
      <w:r>
        <w:t xml:space="preserve">- Đã nhiều năm như vậy tại sao còn chưa lập gia đình?</w:t>
      </w:r>
    </w:p>
    <w:p>
      <w:pPr>
        <w:pStyle w:val="BodyText"/>
      </w:pPr>
      <w:r>
        <w:t xml:space="preserve">Âu Dương nhìn ra dù Lý Uyển Như đã hơn sáu mươi tuổi nhưng vẫn là tấm thân trong sạch, chứng minh trong bốn mươi lăm năm Lý Uyển Như chưa từng gả cho ai.</w:t>
      </w:r>
    </w:p>
    <w:p>
      <w:pPr>
        <w:pStyle w:val="BodyText"/>
      </w:pPr>
      <w:r>
        <w:t xml:space="preserve">Lý Uyển Như ngẩng đầu liếc Âu Dương, biểu tình buồn bà. Lúc trước Âu Dương cứu Lý Uyển Như ra, bà đã thề rằng không phải Âu Dương thì không gả. Nhưng cách biệt bốn mươi lăm năm, Âu Dương phong độ như trước, danh tiếng Thần Tiễn chấn thiên hạ, còn Lý Uyển Như thì đã là bà già sắp xuống mồ, còn có tư cách gì nói những lời này?</w:t>
      </w:r>
    </w:p>
    <w:p>
      <w:pPr>
        <w:pStyle w:val="BodyText"/>
      </w:pPr>
      <w:r>
        <w:t xml:space="preserve">"Không lẽ ngươi không nhìn ra cô nương này thích ngươi?"</w:t>
      </w:r>
    </w:p>
    <w:p>
      <w:pPr>
        <w:pStyle w:val="BodyText"/>
      </w:pPr>
      <w:r>
        <w:t xml:space="preserve">Vệ Thi ngồi chung chỗ với Âu Dương, hắn phản ứng chuyện này trì độn nhưng không đại biểu nàng cũng như vậy. Từ ánh mắt đầu tiên Lý Uyển Như nhìn Âu Dương thì Vệ Thi liền biết, Lý Uyển Như đối với hắn có tình cảm gần như sùng bái.</w:t>
      </w:r>
    </w:p>
    <w:p>
      <w:pPr>
        <w:pStyle w:val="BodyText"/>
      </w:pPr>
      <w:r>
        <w:t xml:space="preserve">Loại tình cảm này Vệ Thi không thấy nó là yêu, chỉ xem như là dạng sùng bái thăng hoa.</w:t>
      </w:r>
    </w:p>
    <w:p>
      <w:pPr>
        <w:pStyle w:val="BodyText"/>
      </w:pPr>
      <w:r>
        <w:t xml:space="preserve">- A?</w:t>
      </w:r>
    </w:p>
    <w:p>
      <w:pPr>
        <w:pStyle w:val="BodyText"/>
      </w:pPr>
      <w:r>
        <w:t xml:space="preserve">Âu Dương nhíu mày, nhìn Lý Uyển Như. Lý Uyển Như thấy ánh mắt của Âu Dương thì vội cúi đầu.</w:t>
      </w:r>
    </w:p>
    <w:p>
      <w:pPr>
        <w:pStyle w:val="BodyText"/>
      </w:pPr>
      <w:r>
        <w:t xml:space="preserve">Lần này dù Âu Dương có chậm chạp tới đâu cũng hiểu Lý Uyển Như nghĩ cái gì. Nhìn biểu hiện của Lý Uyển Như, nghĩ lời Vệ Thi nói, Âu Dương bỗng phát hiện dù là thế giới trước kia hay hiện tại, nhiều năm qua hình như hắn không hề nghĩ đến những điều này.</w:t>
      </w:r>
    </w:p>
    <w:p>
      <w:pPr>
        <w:pStyle w:val="BodyText"/>
      </w:pPr>
      <w:r>
        <w:t xml:space="preserve">Thật tình không phải hắn không nghĩ mà là không có thời gian đi nghĩ. Lúc không có thực lực thì hắn không ngừng truy cầu tiến bộ, truy đuổi đỉnh cao thực lực. Hiện tại có được thiên hạ đệ nhất rồi hắn vẫn đang không ngừng truy đuổi, không có thời gian dừng bước tìm tòi cái gọi là cảm tình.</w:t>
      </w:r>
    </w:p>
    <w:p>
      <w:pPr>
        <w:pStyle w:val="BodyText"/>
      </w:pPr>
      <w:r>
        <w:t xml:space="preserve">Âu Dương lắc đầu, lên tiếng:</w:t>
      </w:r>
    </w:p>
    <w:p>
      <w:pPr>
        <w:pStyle w:val="BodyText"/>
      </w:pPr>
      <w:r>
        <w:t xml:space="preserve">- Bắt đầu từ tiểu thế giới thì ta một mình lang bạt thiên hạ, cả đời ta đi trong tranh đấu, cảm tình đối với ta quá xa xôi.</w:t>
      </w:r>
    </w:p>
    <w:p>
      <w:pPr>
        <w:pStyle w:val="BodyText"/>
      </w:pPr>
      <w:r>
        <w:t xml:space="preserve">Âu Dương nói rồi lấy ra một viên Hóa Thần Hoàn.</w:t>
      </w:r>
    </w:p>
    <w:p>
      <w:pPr>
        <w:pStyle w:val="BodyText"/>
      </w:pPr>
      <w:r>
        <w:t xml:space="preserve">Âu Dương đứng dậy đến bên cạnh Lý Uyển Như, nhẹ nâng đôi tay đầy nếp nhăn của bà, bỏ Hóa Thần Hoàn vào lòng bàn tay.</w:t>
      </w:r>
    </w:p>
    <w:p>
      <w:pPr>
        <w:pStyle w:val="BodyText"/>
      </w:pPr>
      <w:r>
        <w:t xml:space="preserve">Âu Dương nói:</w:t>
      </w:r>
    </w:p>
    <w:p>
      <w:pPr>
        <w:pStyle w:val="BodyText"/>
      </w:pPr>
      <w:r>
        <w:t xml:space="preserve">- Uyển Như, nàng là cô gái tốt, nên có hôn nhân hạnh phúc mà mỹ mãn. Ta lại tặng cho nàng tuổi thọ trăm năm, hãy nắm chắc nó đi tìm tình cảm của mình đi!</w:t>
      </w:r>
    </w:p>
    <w:p>
      <w:pPr>
        <w:pStyle w:val="BodyText"/>
      </w:pPr>
      <w:r>
        <w:t xml:space="preserve">Lý Uyển Như nắm lấy Hóa Thần Hoàn, nhẹ gật đầu, nước mắt tràn bờ mi. Ngườip hụ nữ kiên cường vội ngừng nước mắt, dùng tay áo lau lệ, nở nụ cười khẽ với Âu Dương.</w:t>
      </w:r>
    </w:p>
    <w:p>
      <w:pPr>
        <w:pStyle w:val="BodyText"/>
      </w:pPr>
      <w:r>
        <w:t xml:space="preserve">Vạn Tiên sơn, mây đen và tiếng quỷ khóc lan tràn khắp Vạn Tiên sơn. Vô số cường giả trong Vạn Tiên sơn như gặp đại địch, cường giả ý chí như Bạch Hủ Minh đứng ở tuyến đầu, đã chuẩn bị sẵn sàng quyết tử chiến với Hồn Giả.</w:t>
      </w:r>
    </w:p>
    <w:p>
      <w:pPr>
        <w:pStyle w:val="BodyText"/>
      </w:pPr>
      <w:r>
        <w:t xml:space="preserve">Bạch Hủ Minh nói với các cường giả:</w:t>
      </w:r>
    </w:p>
    <w:p>
      <w:pPr>
        <w:pStyle w:val="BodyText"/>
      </w:pPr>
      <w:r>
        <w:t xml:space="preserve">- Chúng ta đã không có đường lui, nếu hôm nay Vạn Tiên sơn thất thủ thì Chân Linh Giới không còn chỗ cho nhân loại đứng nữa!</w:t>
      </w:r>
    </w:p>
    <w:p>
      <w:pPr>
        <w:pStyle w:val="BodyText"/>
      </w:pPr>
      <w:r>
        <w:t xml:space="preserve">Tất cả cường giả đều bỏ xuống mọi ân oán liên hợp đối địch, giống như họ đã nói, bọn họ thật sự không còn đường lui. Vạn Tiên sơn đã là phòng tuyến cuối cùng, nếu Vạn Tiên sơn thất thủ thì dù ở trong trong Chân Linh Giới cũng là thiên hạ của Hồn Giả, đến khi đó họ tsẽ rở thành lương thực cho Hồn Giả.</w:t>
      </w:r>
    </w:p>
    <w:p>
      <w:pPr>
        <w:pStyle w:val="BodyText"/>
      </w:pPr>
      <w:r>
        <w:t xml:space="preserve">"Đã đến phút chiến đấu cuối cùng!"</w:t>
      </w:r>
    </w:p>
    <w:p>
      <w:pPr>
        <w:pStyle w:val="BodyText"/>
      </w:pPr>
      <w:r>
        <w:t xml:space="preserve">Đây là ý nghĩ trong lòng mọi người. Các cường giả ý chí khoảnh khắc này coi như hiểu, hôm nay chỉ có nước liều mạng chiến đấu giữ lại thánh thổ Vạn Tiên sơn cuối cùng thì họ mới có cơ hội vùng dậy. Nếu hôm nay không thể phòng thủ được Vạn Tiên sơn, vậy nếu Vạn Tiên sơn thất thủ thì Chân Linh Giới tiêu đời.</w:t>
      </w:r>
    </w:p>
    <w:p>
      <w:pPr>
        <w:pStyle w:val="BodyText"/>
      </w:pPr>
      <w:r>
        <w:t xml:space="preserve">Lỗ Tu cũng lên tiếng:</w:t>
      </w:r>
    </w:p>
    <w:p>
      <w:pPr>
        <w:pStyle w:val="BodyText"/>
      </w:pPr>
      <w:r>
        <w:t xml:space="preserve">- Hãy bỏ xuống thù hận trong lòng các ngươi, hôm nay chúng ta sóng vai chiến đấu, dù thắng hay thua xem như không uổng sống!</w:t>
      </w:r>
    </w:p>
    <w:p>
      <w:pPr>
        <w:pStyle w:val="BodyText"/>
      </w:pPr>
      <w:r>
        <w:t xml:space="preserve">Mây đen che kín, lôi điện hoành hành, mấy chục vạn Hồn Giả cấp Đại Đế đủ tiêu diệt bất cứ cường giả ý chí trong khoảnh khắc. Nhưng cường giả ý chí không thể lùi, bọn họ phải liều mạng đấu, chỉ có liều chết mới có cơ hội cuối cùng!</w:t>
      </w:r>
    </w:p>
    <w:p>
      <w:pPr>
        <w:pStyle w:val="BodyText"/>
      </w:pPr>
      <w:r>
        <w:t xml:space="preserve">- Bà nội nó! Ta liều mạng với các ngươi!</w:t>
      </w:r>
    </w:p>
    <w:p>
      <w:pPr>
        <w:pStyle w:val="BodyText"/>
      </w:pPr>
      <w:r>
        <w:t xml:space="preserve">Lão tổ Già Lam thánh địa lửa giận bừng bừng, gã là người thứ nhất lao ra khỏi Vạn Tiên sơn, lực ý chí điên cuồng bùng phát từ người gã. Một thanh kiếm linh to khổng lồ bị gã nắm lấy chém hướng mây đen phương xa.</w:t>
      </w:r>
    </w:p>
    <w:p>
      <w:pPr>
        <w:pStyle w:val="BodyText"/>
      </w:pPr>
      <w:r>
        <w:t xml:space="preserve">- Đừng!</w:t>
      </w:r>
    </w:p>
    <w:p>
      <w:pPr>
        <w:pStyle w:val="BodyText"/>
      </w:pPr>
      <w:r>
        <w:t xml:space="preserve">Bạch Hủ Minh không ngờ Tiền Phong xúc động như vậy, gã một mình lao ra cho dù có ý chí vĩnh sinh cũng không thể giữ được sinh mạng.</w:t>
      </w:r>
    </w:p>
    <w:p>
      <w:pPr>
        <w:pStyle w:val="BodyText"/>
      </w:pPr>
      <w:r>
        <w:t xml:space="preserve">- Muốn chết!</w:t>
      </w:r>
    </w:p>
    <w:p>
      <w:pPr>
        <w:pStyle w:val="BodyText"/>
      </w:pPr>
      <w:r>
        <w:t xml:space="preserve">Hắc Mạn thấy Tiền Phong xông tới, tay chộp hư không, một bàn tay to bay ra khỏi không khí bóp kiếm linh to của Tiền Phong thành mảnh vụn.</w:t>
      </w:r>
    </w:p>
    <w:p>
      <w:pPr>
        <w:pStyle w:val="Compact"/>
      </w:pPr>
      <w:r>
        <w:br w:type="textWrapping"/>
      </w:r>
      <w:r>
        <w:br w:type="textWrapping"/>
      </w:r>
    </w:p>
    <w:p>
      <w:pPr>
        <w:pStyle w:val="Heading2"/>
      </w:pPr>
      <w:bookmarkStart w:id="504" w:name="chương-516-pho-tượng-âu-dương."/>
      <w:bookmarkEnd w:id="504"/>
      <w:r>
        <w:t xml:space="preserve">482. Chương 516: Pho Tượng Âu Dương.</w:t>
      </w:r>
    </w:p>
    <w:p>
      <w:pPr>
        <w:pStyle w:val="Compact"/>
      </w:pPr>
      <w:r>
        <w:br w:type="textWrapping"/>
      </w:r>
      <w:r>
        <w:br w:type="textWrapping"/>
      </w:r>
      <w:r>
        <w:t xml:space="preserve">Tiền Phong bị bàn tay to nắm trọn, sau đó có nhiều vô số kể Hồn Giả xông hướng gã.</w:t>
      </w:r>
    </w:p>
    <w:p>
      <w:pPr>
        <w:pStyle w:val="BodyText"/>
      </w:pPr>
      <w:r>
        <w:t xml:space="preserve">Tiền Phong phát ra tiếng gào chói tai, chưa đến một phút, cường giả có được ý chí vĩnh sinh này linh hồn bị vô số Hồn Giả Đại Đế xé nát. Một cường giả ý chí thế mà không chống được một phút đã chết, xác bị Hồn Giả quăng xuống Vạn Tiên sơn, khiến các tu luyện giả hít ngụm khí lạnh.</w:t>
      </w:r>
    </w:p>
    <w:p>
      <w:pPr>
        <w:pStyle w:val="BodyText"/>
      </w:pPr>
      <w:r>
        <w:t xml:space="preserve">- Tiền huynh!</w:t>
      </w:r>
    </w:p>
    <w:p>
      <w:pPr>
        <w:pStyle w:val="BodyText"/>
      </w:pPr>
      <w:r>
        <w:t xml:space="preserve">Khổng Si và Tiền Phong là bằng hữu, trông thấy Tiền Phong dễ dàng bị giết chết gã định vọt tới nhưng bị Bạch Hủ Minh một bàn tay đập xuống.</w:t>
      </w:r>
    </w:p>
    <w:p>
      <w:pPr>
        <w:pStyle w:val="BodyText"/>
      </w:pPr>
      <w:r>
        <w:t xml:space="preserve">Bạch Hủ Minh mắt đỏ lên hét:</w:t>
      </w:r>
    </w:p>
    <w:p>
      <w:pPr>
        <w:pStyle w:val="BodyText"/>
      </w:pPr>
      <w:r>
        <w:t xml:space="preserve">- Ngươi cũng điên rồi sao! Cái tên đó đã gần đến ranh giới ý chí tam phương, chúng ta không phải là đối thủ của nó!</w:t>
      </w:r>
    </w:p>
    <w:p>
      <w:pPr>
        <w:pStyle w:val="BodyText"/>
      </w:pPr>
      <w:r>
        <w:t xml:space="preserve">Lão rất sốt ruột, bị người ép đến cửa nhà, cường giả bên mình không đỡ được một chiêu của người ta, đây đúng là một loại mỉa mai.</w:t>
      </w:r>
    </w:p>
    <w:p>
      <w:pPr>
        <w:pStyle w:val="BodyText"/>
      </w:pPr>
      <w:r>
        <w:t xml:space="preserve">- Làm sao đây...</w:t>
      </w:r>
    </w:p>
    <w:p>
      <w:pPr>
        <w:pStyle w:val="BodyText"/>
      </w:pPr>
      <w:r>
        <w:t xml:space="preserve">Giây phút này Phi Vân Tiên Tử mới lộ ra mặt yếu ớt, àng hoảng hốt lo sợ ảnh hưởng vô số tu luyện giả trên Vạn Tiên sơn.</w:t>
      </w:r>
    </w:p>
    <w:p>
      <w:pPr>
        <w:pStyle w:val="BodyText"/>
      </w:pPr>
      <w:r>
        <w:t xml:space="preserve">Tuyệt vọng tràn ngập trong lòng mọi người, hiện tại Vạn Tiên sơn bị bao vây, Hồn Giả bày ra mây đen đã phong kín tất cả, tiếp theo chính là đám Hồn Giả đồ sát.</w:t>
      </w:r>
    </w:p>
    <w:p>
      <w:pPr>
        <w:pStyle w:val="BodyText"/>
      </w:pPr>
      <w:r>
        <w:t xml:space="preserve">- Ta không muốn chết! Ta không muốn chết!</w:t>
      </w:r>
    </w:p>
    <w:p>
      <w:pPr>
        <w:pStyle w:val="BodyText"/>
      </w:pPr>
      <w:r>
        <w:t xml:space="preserve">Một tu luyện giả đứt dây thần kinh, quỳ trên mặt đất khóc lêu:</w:t>
      </w:r>
    </w:p>
    <w:p>
      <w:pPr>
        <w:pStyle w:val="BodyText"/>
      </w:pPr>
      <w:r>
        <w:t xml:space="preserve">- Âu Dương! Âu Dương ở đâu! Thần Tiễn Âu Dương ở đâu! Cứu mạng!</w:t>
      </w:r>
    </w:p>
    <w:p>
      <w:pPr>
        <w:pStyle w:val="BodyText"/>
      </w:pPr>
      <w:r>
        <w:t xml:space="preserve">Không chỉ mình gã, có nhiều người cũng nghĩ như vậy nhưng đến bây giờ Âu Dương còn chưa xuất hiện, rất nhiều người cảm thấy hắn sẽ không có mặt, họ xong đời rồi.</w:t>
      </w:r>
    </w:p>
    <w:p>
      <w:pPr>
        <w:pStyle w:val="BodyText"/>
      </w:pPr>
      <w:r>
        <w:t xml:space="preserve">- Hôm nay chính là ngày tất cả Chân Linh Giới tiêu đời, phong kín hết những cấp ý chí cho ta, rồi luyện linh hồn chúng thành hồn đan!</w:t>
      </w:r>
    </w:p>
    <w:p>
      <w:pPr>
        <w:pStyle w:val="BodyText"/>
      </w:pPr>
      <w:r>
        <w:t xml:space="preserve">Hắc Mạn giống như ma thần đứng trên trời, giết chóc điên cuồng khiến gã đã chạm đến căn nguyên ý chí hủy diệt, chỉ cần hôm nay đánh ngã Vạn Tiên sơn thì sát khí tích lũy để cho gã bước vào ý chí tam phương. Thành công ý chí hủy diệt khó nhất trong ý chí tứ phương rồi, ý chí trung hậu cuối cùng không phải việc khó.</w:t>
      </w:r>
    </w:p>
    <w:p>
      <w:pPr>
        <w:pStyle w:val="BodyText"/>
      </w:pPr>
      <w:r>
        <w:t xml:space="preserve">Hắc Mạn biết tương lai gã sẽ trở thành vũ hóa phi tiên thứ nhất sau viễn cổ, gã tin tưởng gã mới là vương giả thật sự chấm dứt thần thoại!</w:t>
      </w:r>
    </w:p>
    <w:p>
      <w:pPr>
        <w:pStyle w:val="BodyText"/>
      </w:pPr>
      <w:r>
        <w:t xml:space="preserve">- Xong rồi...</w:t>
      </w:r>
    </w:p>
    <w:p>
      <w:pPr>
        <w:pStyle w:val="BodyText"/>
      </w:pPr>
      <w:r>
        <w:t xml:space="preserve">Lỗ Tu lắc đầu. Khi Hắc Mạn xuất hiện thì người ở Vạn Tiên sơn đều nhận ra, gã giống như ma thần, cho dù không có nhiều Hồn Giả thì một mình gã đủ càn quét Vạn Tiên sơn.</w:t>
      </w:r>
    </w:p>
    <w:p>
      <w:pPr>
        <w:pStyle w:val="BodyText"/>
      </w:pPr>
      <w:r>
        <w:t xml:space="preserve">Hắc Mạn ra lệnh:</w:t>
      </w:r>
    </w:p>
    <w:p>
      <w:pPr>
        <w:pStyle w:val="BodyText"/>
      </w:pPr>
      <w:r>
        <w:t xml:space="preserve">- Giết! Đem tất cả bọn chúng biến thành nô lệ linh hồn!</w:t>
      </w:r>
    </w:p>
    <w:p>
      <w:pPr>
        <w:pStyle w:val="BodyText"/>
      </w:pPr>
      <w:r>
        <w:t xml:space="preserve">Mây đen đầy trời như thủy triều trùng kích Vạn Tiên sơn bên dưới.</w:t>
      </w:r>
    </w:p>
    <w:p>
      <w:pPr>
        <w:pStyle w:val="BodyText"/>
      </w:pPr>
      <w:r>
        <w:t xml:space="preserve">Nhìn trên bầu trời vô số Hồn Giả lao xuống, thật nhiều tu luyện giả gần như đánh mất can đảm chống cự, bọn họ bị hù đến ôm đầu khóc rống. Không thể trách họ, thực lực chênh lệch tuyệt đối khiến họ hiểu ra, hôm nay họ không thể thủ được Vạn Tiên sơn, bọn họ sắp đánh mất thánh thổ cuối cùng, qua ngày hôm nay họ sẽ trở thành nô lệ linh hồn!</w:t>
      </w:r>
    </w:p>
    <w:p>
      <w:pPr>
        <w:pStyle w:val="BodyText"/>
      </w:pPr>
      <w:r>
        <w:t xml:space="preserve">*Ầm!*</w:t>
      </w:r>
    </w:p>
    <w:p>
      <w:pPr>
        <w:pStyle w:val="BodyText"/>
      </w:pPr>
      <w:r>
        <w:t xml:space="preserve">Trong khi mọi người tuyệt vọng khóc lóc thì pho tượng to lớn bỗng bốc cháy huyết sắc liệt diễm. Huyết sắc liệt diễm làm thành biển lửa, cả pho tượng vào khoảnh khắc bỗng nổi lên ảo ảnh to lớn, ngọn lửa nhuộm cả bầu trời thành màu đỏ.</w:t>
      </w:r>
    </w:p>
    <w:p>
      <w:pPr>
        <w:pStyle w:val="BodyText"/>
      </w:pPr>
      <w:r>
        <w:t xml:space="preserve">Huyết sắc liệt diễm bỗng nhiên xuất hiện trực tiếp đốt cháy vô số Hồn Giả thành tro tàn, ngọn lửa đốt cháy mấy ngàn Hồn Giả! Tiếp theo Hồn Giả trông thấy huyết sắc liệt diễm thì giống như chim sợ cành cong, miệng điên cuồng hét, chạy tứ tán.</w:t>
      </w:r>
    </w:p>
    <w:p>
      <w:pPr>
        <w:pStyle w:val="BodyText"/>
      </w:pPr>
      <w:r>
        <w:t xml:space="preserve">- Huyết sắc ác ma! Đó là huyết sắc ác ma! Ác ma đến! Máu trốn đi!</w:t>
      </w:r>
    </w:p>
    <w:p>
      <w:pPr>
        <w:pStyle w:val="BodyText"/>
      </w:pPr>
      <w:r>
        <w:t xml:space="preserve">Mấy chục vạn Hồn Giả trong khaonhr khắc tan tác, bị huyết sắc liệt diễm hù dọa chạy lung tung, nguyên bầu trời rối thành mớ bòng bong.</w:t>
      </w:r>
    </w:p>
    <w:p>
      <w:pPr>
        <w:pStyle w:val="BodyText"/>
      </w:pPr>
      <w:r>
        <w:t xml:space="preserve">Một người hù dọa mấy chục vạn Hồn Giả cấp Đại Đế đến như vậy, có thể thấy năm đó Âu Dương ở trong Hồn Giới tạo thành nguy hại lớn cỡ nào.</w:t>
      </w:r>
    </w:p>
    <w:p>
      <w:pPr>
        <w:pStyle w:val="BodyText"/>
      </w:pPr>
      <w:r>
        <w:t xml:space="preserve">Bạch Hủ Minh điên cuồng hét to:</w:t>
      </w:r>
    </w:p>
    <w:p>
      <w:pPr>
        <w:pStyle w:val="BodyText"/>
      </w:pPr>
      <w:r>
        <w:t xml:space="preserve">- Âu Dương! Là Âu Dương!</w:t>
      </w:r>
    </w:p>
    <w:p>
      <w:pPr>
        <w:pStyle w:val="BodyText"/>
      </w:pPr>
      <w:r>
        <w:t xml:space="preserve">Không chỉ mình lão, nguyên Vạn Tiên sơn mọi người đều đang kêu gào! Huyết sắc liệt diễm xuất hiện đại biểu cái gì mọi người đều biết!</w:t>
      </w:r>
    </w:p>
    <w:p>
      <w:pPr>
        <w:pStyle w:val="BodyText"/>
      </w:pPr>
      <w:r>
        <w:t xml:space="preserve">Huyết sắc liệt diễm thuộc về Âu Dương, đó là lực lượng hùng bá thiên hạ, lực lượng đủ để chung kết tất cả, là lực lượng đại biểu bất bại! Bây giờ huyết sắc liệt diễm lại xuất hiện trên bầu trời Vạn Tiên sơn, mọi người chỉ có một ý nghĩ, đó là Âu Dương đến!</w:t>
      </w:r>
    </w:p>
    <w:p>
      <w:pPr>
        <w:pStyle w:val="BodyText"/>
      </w:pPr>
      <w:r>
        <w:t xml:space="preserve">- Thần Tiễn đến! Thần Tiễn đến! Chúng ta không cần sợ! Giết chết những Hồn Giả chó chết này đi! Chúng ta phải đồ tận Hồn Giới!</w:t>
      </w:r>
    </w:p>
    <w:p>
      <w:pPr>
        <w:pStyle w:val="BodyText"/>
      </w:pPr>
      <w:r>
        <w:t xml:space="preserve">Các tu luyện giả mới rồi sợ gần chết bây giờ một ngọn lửa nhen nhúm hy vọng, họ cầm lên yêu khí, kiếm linh của mình, chiến ý thiêu đốt trên người họ.</w:t>
      </w:r>
    </w:p>
    <w:p>
      <w:pPr>
        <w:pStyle w:val="BodyText"/>
      </w:pPr>
      <w:r>
        <w:t xml:space="preserve">- Ta là Thần Tiễn Âu Dương thủ hộ Vạn Tiên sơn, ta để lại ý chí chung kết tất cả kẻ địch xâm phạm Vạn Tiên sơn! Ngọn lửa của ta sẽ thiêu sạch cả thế giới!</w:t>
      </w:r>
    </w:p>
    <w:p>
      <w:pPr>
        <w:pStyle w:val="BodyText"/>
      </w:pPr>
      <w:r>
        <w:t xml:space="preserve">Giọng của Âu Dương truyền ra từ pho tượng, thanh âm này phát ra thì ánh mắt mọi người đều nhìn chằm chằm pho tượng to lớn đâm thẳng tầng mây.</w:t>
      </w:r>
    </w:p>
    <w:p>
      <w:pPr>
        <w:pStyle w:val="BodyText"/>
      </w:pPr>
      <w:r>
        <w:t xml:space="preserve">Trên pho tượng đang đốt cháy huyết sắc liệt diễm hừng hực, nó chính là lực lượng Âu Dương để lại nơi này, một phần ba lực lượng lúc trước của hắn, lực lượng đủ để thủ hộ Vạn Tiên sơn một ngày một đêm không phá!</w:t>
      </w:r>
    </w:p>
    <w:p>
      <w:pPr>
        <w:pStyle w:val="BodyText"/>
      </w:pPr>
      <w:r>
        <w:t xml:space="preserve">- Thủ hộ thần Vạn Tiên sơn!</w:t>
      </w:r>
    </w:p>
    <w:p>
      <w:pPr>
        <w:pStyle w:val="BodyText"/>
      </w:pPr>
      <w:r>
        <w:t xml:space="preserve">Dù là Hồn Giả hay tu luyện giả trông thấy pho tượng to lớn đó đều giật mình, chấn kinh nhất là đệ tử Vạn Tiên sơn.</w:t>
      </w:r>
    </w:p>
    <w:p>
      <w:pPr>
        <w:pStyle w:val="BodyText"/>
      </w:pPr>
      <w:r>
        <w:t xml:space="preserve">Ban đầu lập pho tượng này cho Âu Dương là vì kỷ niệm công tích của hắn, không ai ngờ pho tượng thật sự trở thành thủ hộ thần của Vạn Tiên sơn, vào phút cuối này pho tượng tự khởi động. Một phần ba lực lượng của Âu Dương khiến tất cả Hồn Giả bị hù mất hồn mất vía.</w:t>
      </w:r>
    </w:p>
    <w:p>
      <w:pPr>
        <w:pStyle w:val="BodyText"/>
      </w:pPr>
      <w:r>
        <w:t xml:space="preserve">- Thì ra đây mới là căn bản cuối cùng của Vạn Tiên sơn!</w:t>
      </w:r>
    </w:p>
    <w:p>
      <w:pPr>
        <w:pStyle w:val="BodyText"/>
      </w:pPr>
      <w:r>
        <w:t xml:space="preserve">Cường giả ý chí nhìn pho tượng Âu Dương to lớn, họ biết pho tượng đá này không chỉ đơn giản như vậy.</w:t>
      </w:r>
    </w:p>
    <w:p>
      <w:pPr>
        <w:pStyle w:val="BodyText"/>
      </w:pPr>
      <w:r>
        <w:t xml:space="preserve">Đây đúng là một thần khí, một thần khí khiến Vạn Tiên sơn vĩnh viễn không ngã. Dù có ngày Âu Dương vũ hóa phi tiên leo lên thế giới chưa biết kia, có pho tượng đá này ở đây thì không ai có thể lay động Vạn Tiên sơn một chút.</w:t>
      </w:r>
    </w:p>
    <w:p>
      <w:pPr>
        <w:pStyle w:val="BodyText"/>
      </w:pPr>
      <w:r>
        <w:t xml:space="preserve">*Bùm!*</w:t>
      </w:r>
    </w:p>
    <w:p>
      <w:pPr>
        <w:pStyle w:val="BodyText"/>
      </w:pPr>
      <w:r>
        <w:t xml:space="preserve">Các đệ tử Vạn Tiên sơn quỳ trước pho tượng, giây phút này họ thật sự khâm phục. Bản thân Âu Dương không đến, chỉ dựa vào để lại tượng đá đã có thể ngăn cản đại địch cho họ, giờ phút này tất cả đệ tử Vạn Tiên sơn không chút keo kiệt trút ra ngưỡng mộ nữa.</w:t>
      </w:r>
    </w:p>
    <w:p>
      <w:pPr>
        <w:pStyle w:val="BodyText"/>
      </w:pPr>
      <w:r>
        <w:t xml:space="preserve">- Thái thượng trưởng lão vạn tuế!</w:t>
      </w:r>
    </w:p>
    <w:p>
      <w:pPr>
        <w:pStyle w:val="BodyText"/>
      </w:pPr>
      <w:r>
        <w:t xml:space="preserve">Đệ tử Vạn Tiên sơn quỳ gối xuống đất, dù là Lỗ Tu cũng quỳ một gỗi, gã phát ra từ đáy lòng khâm phục.</w:t>
      </w:r>
    </w:p>
    <w:p>
      <w:pPr>
        <w:pStyle w:val="BodyText"/>
      </w:pPr>
      <w:r>
        <w:t xml:space="preserve">Trong khoảnh khắc pho tượng kích hoạt kéo Vạn Tiên sơn lại đứng trên vị trí bất bại, pho tượng Âu Dương như vậy đáng giá tông chủ cúi đầu.</w:t>
      </w:r>
    </w:p>
    <w:p>
      <w:pPr>
        <w:pStyle w:val="BodyText"/>
      </w:pPr>
      <w:r>
        <w:t xml:space="preserve">- Thật không ngờ Âu Dương đã cường đại đến mức độ này, chỉ dựa vào một pho tượng điêu khắc đã khiến Vạn Tiên sơn đứng ở thế bất bại. Xem ra hắn cách vũ hóa phi tiên thật sự chỉ có một bước.</w:t>
      </w:r>
    </w:p>
    <w:p>
      <w:pPr>
        <w:pStyle w:val="BodyText"/>
      </w:pPr>
      <w:r>
        <w:t xml:space="preserve">Khổng Si nhìn pho tượng, mới rồi pho tượng bùng phát lực lượng mạnh mẽ đủ tiêu diệt cường giả ý chí như gã ngay lập tức, nếu có ai dám khiêu chiến uy nghiêm của Vạn Tiên sơn thì pho tượng có thể hủy diệt người đó!</w:t>
      </w:r>
    </w:p>
    <w:p>
      <w:pPr>
        <w:pStyle w:val="BodyText"/>
      </w:pPr>
      <w:r>
        <w:t xml:space="preserve">- Dừng lại hết! Đó không phải là Âu Dương! Đó chỉ là một pho tượng điêu khắc, chúng ta hợp sức có thể phá biển lửa của pho tượng kia!</w:t>
      </w:r>
    </w:p>
    <w:p>
      <w:pPr>
        <w:pStyle w:val="Compact"/>
      </w:pPr>
      <w:r>
        <w:br w:type="textWrapping"/>
      </w:r>
      <w:r>
        <w:br w:type="textWrapping"/>
      </w:r>
    </w:p>
    <w:p>
      <w:pPr>
        <w:pStyle w:val="Heading2"/>
      </w:pPr>
      <w:bookmarkStart w:id="505" w:name="chương-517-thủ-vệ-vạn-tiên-sơn."/>
      <w:bookmarkEnd w:id="505"/>
      <w:r>
        <w:t xml:space="preserve">483. Chương 517: Thủ Vệ Vạn Tiên Sơn.</w:t>
      </w:r>
    </w:p>
    <w:p>
      <w:pPr>
        <w:pStyle w:val="Compact"/>
      </w:pPr>
      <w:r>
        <w:br w:type="textWrapping"/>
      </w:r>
      <w:r>
        <w:br w:type="textWrapping"/>
      </w:r>
      <w:r>
        <w:t xml:space="preserve">Mới rồi Hắc Mạn cũng bị huyết sắc liệt diễm hù dọa chạy vắt giò lên cổ, nhưng chốc lát sau gã kịp phản ứng lại, biển lửa đó không phải của bản thân Âu Dương. Nếu đó là biển lửa của bản thân Âu Dương thì lúc này Hồn Giả còn cơ hội chạy trốn không?</w:t>
      </w:r>
    </w:p>
    <w:p>
      <w:pPr>
        <w:pStyle w:val="BodyText"/>
      </w:pPr>
      <w:r>
        <w:t xml:space="preserve">Nếu lấy tính cách của ác ma Âu Dương thì e rằng lúc này phạm vi vạn dặm sớm bị biển lửa của hắn cắn nuốt hết, dù là Hắc Mạn cũng sẽ bị giết chết tại đây.</w:t>
      </w:r>
    </w:p>
    <w:p>
      <w:pPr>
        <w:pStyle w:val="BodyText"/>
      </w:pPr>
      <w:r>
        <w:t xml:space="preserve">Hiện tại biển lửa chỉ đốt hừng hực trên bầu trời Vạn Tiên sơn, thủ vệ Vạn Tiên sơn nhưng chưa từng công kích chúng, những Hồn Giả chạy tứ tán, điều này nói lên cái gì? Nói lên biển lửa không phải của bản tôn ác ma, đây chẳng qua là lực lượng hắn để lại trong pho tượng. Mặc kệ hắn để lại lực lượng cường đại bao nhiêu thì không có khả năng ngăn cản bước chân của Hồn Giả.</w:t>
      </w:r>
    </w:p>
    <w:p>
      <w:pPr>
        <w:pStyle w:val="BodyText"/>
      </w:pPr>
      <w:r>
        <w:t xml:space="preserve">Dù sao pho tượng là sống, lực lượng rồi sẽ có lúc khô kiệt, khi lực lượng cạn kiệt là lúc Vạn Tiên sơn bị phá.</w:t>
      </w:r>
    </w:p>
    <w:p>
      <w:pPr>
        <w:pStyle w:val="BodyText"/>
      </w:pPr>
      <w:r>
        <w:t xml:space="preserve">Hồn Giả nghe lời Hắc Mạn nói từ từ ổn định lại, qua mười mấy phút hỗn loạn thật nhiều Hồn Giả lại tụ tập hình thành mây đen trên trời.</w:t>
      </w:r>
    </w:p>
    <w:p>
      <w:pPr>
        <w:pStyle w:val="BodyText"/>
      </w:pPr>
      <w:r>
        <w:t xml:space="preserve">Toàn bộ Hồn Giả quan sát biển lửa, chúng dần nhìn ra biển lửa hình thành một vòng bảo hộ to lớn bao bọc Vạn Tiên sơn bên trong, nhưng chỉ phòng thủ chứ không tấn công.</w:t>
      </w:r>
    </w:p>
    <w:p>
      <w:pPr>
        <w:pStyle w:val="BodyText"/>
      </w:pPr>
      <w:r>
        <w:t xml:space="preserve">- Ha ha ha! Thì ra chỉ là một pho tượng chết, nếu như là bản tôn ác ma giáng xuống thì e rằng chúng ta đã bị giết sạch! Nhưng nếu là pho tượng chết thì làm sao cản được chúng ta?</w:t>
      </w:r>
    </w:p>
    <w:p>
      <w:pPr>
        <w:pStyle w:val="BodyText"/>
      </w:pPr>
      <w:r>
        <w:t xml:space="preserve">Các trưởng lão Hồn Giới nhe răng cười. Âu Dương để lại ấn tượng quá sâu cho Hồn Giới, sâu sắc đến dù Hồn Giả tổ chức lực lượng cường đại bao nhiêu đều bị hắn hù tan tác hết. Bây giờ phát hiện không phải là bản tôn ác ma Âu Dương mà chỉ là pho tượng, mặc dù Hồn Giả hơi sợ huyết sắc liệt diễm nhưng nỗi sợ này không đủ để chúng ngừng bước chân tấn công!</w:t>
      </w:r>
    </w:p>
    <w:p>
      <w:pPr>
        <w:pStyle w:val="BodyText"/>
      </w:pPr>
      <w:r>
        <w:t xml:space="preserve">- Chúng ta dùng lực lượng tiêu hao hết huyết sắc liệt diễm này! Khi đó là lúc Vạn Tiên sơn bị diệt vong!</w:t>
      </w:r>
    </w:p>
    <w:p>
      <w:pPr>
        <w:pStyle w:val="BodyText"/>
      </w:pPr>
      <w:r>
        <w:t xml:space="preserve">Hắc Mạn xung phong đi trước, lực linh hồn tổ thành hắc sắc đại thủ chộp hướng biển lửa.</w:t>
      </w:r>
    </w:p>
    <w:p>
      <w:pPr>
        <w:pStyle w:val="BodyText"/>
      </w:pPr>
      <w:r>
        <w:t xml:space="preserve">Hắc sắc đại thủ mới đụng vào biển lửa liền có ngọn lửa xông tới đốt nó thành tro. Hắc sắc đại thủ ở trong huyết sắc liệt diễm tổ thành biển lửa không thể chống đỡ được một giây.</w:t>
      </w:r>
    </w:p>
    <w:p>
      <w:pPr>
        <w:pStyle w:val="BodyText"/>
      </w:pPr>
      <w:r>
        <w:t xml:space="preserve">Nhưng mặc dù biển lửa hỏa táng hắc sắc đại thủ nhưng biển lửa cũng bị tiêu hao, thật nhiều Hồn Giả theo sau Hắc Mạn bắt đầu dùng lực linh hồn công kích biển lửa. Biển lửa không từ chối ai, bất cứ lực linh hồn nào có gan dám đến gần biển lửa đều bị đốt thành tro.</w:t>
      </w:r>
    </w:p>
    <w:p>
      <w:pPr>
        <w:pStyle w:val="BodyText"/>
      </w:pPr>
      <w:r>
        <w:t xml:space="preserve">Mấy chục vạn Hồn Giả cấp Đại Đế cộng thêm mười mấy cấp ý chí thế nhưng không thể nhúc nhích huyết sắc biển lửa một ly! Đều này khiến mọi người trong Vạn Tiên sơn cực kỳ giật mình.</w:t>
      </w:r>
    </w:p>
    <w:p>
      <w:pPr>
        <w:pStyle w:val="BodyText"/>
      </w:pPr>
      <w:r>
        <w:t xml:space="preserve">Cái này cần lực lượng cường đại đến mức nào? Một người chỉ dựa vào để lại pho tượng cứng rắn chống mấy chục vạn Đại Đế và mười mấy ý chí, trong số những ý chí còn có Hắc Mạn gần như đạt đến ý chí tam phương!</w:t>
      </w:r>
    </w:p>
    <w:p>
      <w:pPr>
        <w:pStyle w:val="BodyText"/>
      </w:pPr>
      <w:r>
        <w:t xml:space="preserve">Khổng Si ánh mắt ngơ ngác nói:</w:t>
      </w:r>
    </w:p>
    <w:p>
      <w:pPr>
        <w:pStyle w:val="BodyText"/>
      </w:pPr>
      <w:r>
        <w:t xml:space="preserve">- Cái này chắc chỉ lực phi tiên mới có được đi!</w:t>
      </w:r>
    </w:p>
    <w:p>
      <w:pPr>
        <w:pStyle w:val="BodyText"/>
      </w:pPr>
      <w:r>
        <w:t xml:space="preserve">Khổng Si nhìn biển lửa trên bầu trời không ngừng chống lại công kích từ mấy chục vạn Hồn Giả Đại Đế và cường giả ý chí mà không hề yếu thế, gã cảm thấy đầu óc rối loạn.</w:t>
      </w:r>
    </w:p>
    <w:p>
      <w:pPr>
        <w:pStyle w:val="BodyText"/>
      </w:pPr>
      <w:r>
        <w:t xml:space="preserve">Trung Châu thành, trong Ức Dương lâu, một cái bàn dài to lớn chế tạo bằng vàng ròng bày giữa đại sảnh. Một trăm lẻ hai món ăn tinh mỹ đến khiến người không nữo ăn dùng chén đĩa làm bằng kim ngân ngọc từ, bốn loại chất liệu chế tác đặt trên bàng vàng ròng.</w:t>
      </w:r>
    </w:p>
    <w:p>
      <w:pPr>
        <w:pStyle w:val="BodyText"/>
      </w:pPr>
      <w:r>
        <w:t xml:space="preserve">Âu Dương, Vệ Thi, Lý Bảo Sơn, Lý Uyển Như, Lý Khánh Minh, Đỗ Thanh Quân ngồi trên bàn dài nhìn những món ăn tinh mỹ.</w:t>
      </w:r>
    </w:p>
    <w:p>
      <w:pPr>
        <w:pStyle w:val="BodyText"/>
      </w:pPr>
      <w:r>
        <w:t xml:space="preserve">Lý Bảo Sơn cực kỳ kích động nói:</w:t>
      </w:r>
    </w:p>
    <w:p>
      <w:pPr>
        <w:pStyle w:val="BodyText"/>
      </w:pPr>
      <w:r>
        <w:t xml:space="preserve">- Âu Dương, từ cái ngày ta học chí tôn yến hội thì một trăm lẻ hai thức ăn chưa từng xuất hiện cùng lúc, ta vốn tưởng đời này không có cơ hội đó, không ngờ cách biệt bốn mươi lăm năm chúng ta gặp mặt, chí tôn yến hội rốt cuộc có cơ hội toàn bộ hiện ra trước mắt ngươi!</w:t>
      </w:r>
    </w:p>
    <w:p>
      <w:pPr>
        <w:pStyle w:val="BodyText"/>
      </w:pPr>
      <w:r>
        <w:t xml:space="preserve">Từ ngày đầu tiên lão học một trăm lẻ hai món chí tôn yến hội thì Cửu Mục Điền liền nói cho lão, lão có thể xuất sư, khi đó lão nghĩ khi nào thì tự tay làm nó cho Âu Dương ăn, hôm nay rốt cuộc có cơ hội này.</w:t>
      </w:r>
    </w:p>
    <w:p>
      <w:pPr>
        <w:pStyle w:val="BodyText"/>
      </w:pPr>
      <w:r>
        <w:t xml:space="preserve">Âu Dương ngẩng đầu nhìn Ức Dương lâu bày trí tinh mỹ, lúc này đã là buổi tối, một trăm lẻ hai thức ăn từ giữa trưa làm đến đêm rốt cuộc đã xong. Âu Dương chờ gần mười canh giờ nhưng hắn không hề sốt ruột.</w:t>
      </w:r>
    </w:p>
    <w:p>
      <w:pPr>
        <w:pStyle w:val="BodyText"/>
      </w:pPr>
      <w:r>
        <w:t xml:space="preserve">Âu Dương cảm nhận được pho tượng bị kích hoạt, mặc dù Hồn Giả cường đại hơn hắn tưởng nhưng muốn trong khoảng thời gian ngắn công phá biển lửa pho tượng bố trí là không thể nào. Trước tiên cho Hắc Mạn vênh váo một lúc, đợi hắn ăn xong rồi sẽ đem những Hồn Giả trên bầu trời Trung Châu thành cùng với đám Hồn Giả chạy tới Vạn Tiên sơn cùng nhau ném vào Hồn Giới, khiến chúng cút về thế giới của mình.</w:t>
      </w:r>
    </w:p>
    <w:p>
      <w:pPr>
        <w:pStyle w:val="BodyText"/>
      </w:pPr>
      <w:r>
        <w:t xml:space="preserve">Truyền thuyết huyết sắc ác ma đã qua bốn mươi năm, hiện tại Hồn Giới Hồn Giả đã quên mất năm đó Âu Dương một mình một ngựa giết toàn Hồn Giới của chúng như tang gia bại khuyển. Bây giờ là lúc hắn khiến chúng hiểu đây không phải chỗ của chúng, đến nơi đây phải chuẩn bị tốt bị đốt chết.</w:t>
      </w:r>
    </w:p>
    <w:p>
      <w:pPr>
        <w:pStyle w:val="BodyText"/>
      </w:pPr>
      <w:r>
        <w:t xml:space="preserve">Hiện tại Vệ Thi gần như hoàn toàn hóa hình người, cho nên nàng cũng có thể ăn thứ gì.</w:t>
      </w:r>
    </w:p>
    <w:p>
      <w:pPr>
        <w:pStyle w:val="BodyText"/>
      </w:pPr>
      <w:r>
        <w:t xml:space="preserve">Vệ Thi vừa gắp một miếng đầu hủ màu xanh biếc vừa hỏi:</w:t>
      </w:r>
    </w:p>
    <w:p>
      <w:pPr>
        <w:pStyle w:val="BodyText"/>
      </w:pPr>
      <w:r>
        <w:t xml:space="preserve">- Ngươi định đối phó Hắc Mạn như thế nào?</w:t>
      </w:r>
    </w:p>
    <w:p>
      <w:pPr>
        <w:pStyle w:val="BodyText"/>
      </w:pPr>
      <w:r>
        <w:t xml:space="preserve">Âu Dương không nhìn Vệ Thi, nói:</w:t>
      </w:r>
    </w:p>
    <w:p>
      <w:pPr>
        <w:pStyle w:val="BodyText"/>
      </w:pPr>
      <w:r>
        <w:t xml:space="preserve">- Hắc Mạn và ta xem như là lão bằng hữu, năm đó ta ở Hồn Giới mặc dù đại khai sát giới nhưng chưa từng muốn tiêu diệt Hồn Giới. Một kẻ dã tâm bừng bừng như vậy ta tuyệt đối không thể giữ lại hắn.</w:t>
      </w:r>
    </w:p>
    <w:p>
      <w:pPr>
        <w:pStyle w:val="BodyText"/>
      </w:pPr>
      <w:r>
        <w:t xml:space="preserve">Thật ra nếu dựa theo tính cách của Âu Dương thì một mồi lửa thiêu hết Hồn Giả cũng được, nhưng hắn có hiệp nghị với Vệ Thi. Vệ Thi cùng hắn đi hết đường viễn cổ, vũ hóa phi tiên, còn hắn thì phải tha cho Hồn Giới Hồn Giả con đường, đưa chúng trở về Hồn Giới.</w:t>
      </w:r>
    </w:p>
    <w:p>
      <w:pPr>
        <w:pStyle w:val="BodyText"/>
      </w:pPr>
      <w:r>
        <w:t xml:space="preserve">Vệ Thi nghe Âu Dương nói định giết Hắc Mạn thì vội nói:</w:t>
      </w:r>
    </w:p>
    <w:p>
      <w:pPr>
        <w:pStyle w:val="BodyText"/>
      </w:pPr>
      <w:r>
        <w:t xml:space="preserve">- Ngươi đã hứa với ta!</w:t>
      </w:r>
    </w:p>
    <w:p>
      <w:pPr>
        <w:pStyle w:val="BodyText"/>
      </w:pPr>
      <w:r>
        <w:t xml:space="preserve">- Đừng nói điều kiện với ta. Những gì Hắc Mạn làm chính nàng cũng nhìn thấy, hắn muốn không phải vào Chân Linh Giới mà là đồ tận vlg! Một kẻ như vậy ta tuyệt đối không để hắn sống! Được rồi, đừng nói những điều này, tối nay chúng ta tới đây ăn cơm chứ không phải nói những chuyện đó.</w:t>
      </w:r>
    </w:p>
    <w:p>
      <w:pPr>
        <w:pStyle w:val="BodyText"/>
      </w:pPr>
      <w:r>
        <w:t xml:space="preserve">Âu Dương trước nay không phải người tùy tiện bị kẻ khác ảnh hưởng quyết định. Hắn nói một câu cứng rắn chặn miệng Vệ Thi, rồi bắt đầu cùng gia đình Lý Bảo Sơn nói việc nhà, thảo luận chuyện thú vị mấy năm nay.</w:t>
      </w:r>
    </w:p>
    <w:p>
      <w:pPr>
        <w:pStyle w:val="BodyText"/>
      </w:pPr>
      <w:r>
        <w:t xml:space="preserve">Đây tuyệt đối là bữa cơm Âu Dương ăn phong phú nhất cũng tốn thời gian dài nhất.</w:t>
      </w:r>
    </w:p>
    <w:p>
      <w:pPr>
        <w:pStyle w:val="BodyText"/>
      </w:pPr>
      <w:r>
        <w:t xml:space="preserve">Một trăm lẻ hai món ăn, mỗi món mùi vị khác nhau, ăn theo trình tự Lý Bảo Sơn trình bày, tất cả mùi vị dựa theo thứ tự kỳ diệu, ăn vào là loại hưởng thụ gần như hoàn mỹ.</w:t>
      </w:r>
    </w:p>
    <w:p>
      <w:pPr>
        <w:pStyle w:val="BodyText"/>
      </w:pPr>
      <w:r>
        <w:t xml:space="preserve">Thỉnh thoảng Âu Dương liếc Vệ Thi, nữ vương Hồn Giả ít khi lựa chọn ăn thực vật nhân loại đang ăn ngon lành.</w:t>
      </w:r>
    </w:p>
    <w:p>
      <w:pPr>
        <w:pStyle w:val="BodyText"/>
      </w:pPr>
      <w:r>
        <w:t xml:space="preserve">Lý Bảo Sơn lắc đầu, thở dài nói:</w:t>
      </w:r>
    </w:p>
    <w:p>
      <w:pPr>
        <w:pStyle w:val="BodyText"/>
      </w:pPr>
      <w:r>
        <w:t xml:space="preserve">- Chí tôn yến hội tương truyền sớm nhất là từ viễn cổ, những tài liệu này chỉ là vật thay thế, rất nhiều tài liệu bây giờ không thể tìm kiếm nữa.</w:t>
      </w:r>
    </w:p>
    <w:p>
      <w:pPr>
        <w:pStyle w:val="Compact"/>
      </w:pPr>
      <w:r>
        <w:br w:type="textWrapping"/>
      </w:r>
      <w:r>
        <w:br w:type="textWrapping"/>
      </w:r>
    </w:p>
    <w:p>
      <w:pPr>
        <w:pStyle w:val="Heading2"/>
      </w:pPr>
      <w:bookmarkStart w:id="506" w:name="chương-518-tin-tức-của-âu-dương"/>
      <w:bookmarkEnd w:id="506"/>
      <w:r>
        <w:t xml:space="preserve">484. Chương 518: Tin Tức Của Âu Dương</w:t>
      </w:r>
    </w:p>
    <w:p>
      <w:pPr>
        <w:pStyle w:val="Compact"/>
      </w:pPr>
      <w:r>
        <w:br w:type="textWrapping"/>
      </w:r>
      <w:r>
        <w:br w:type="textWrapping"/>
      </w:r>
      <w:r>
        <w:t xml:space="preserve">- Mặc dù dùng những tài liệu này cũng không tệ nhưng muốn chân chính đạt được cảm giác chí tôn yến hội thời viễn cổ thì cực kỳ khó khăn.</w:t>
      </w:r>
    </w:p>
    <w:p>
      <w:pPr>
        <w:pStyle w:val="BodyText"/>
      </w:pPr>
      <w:r>
        <w:t xml:space="preserve">Âu Dương dùng đũa bạc gắp một miếng thịt bò màu vàng kim mở miệng hỏi:</w:t>
      </w:r>
    </w:p>
    <w:p>
      <w:pPr>
        <w:pStyle w:val="BodyText"/>
      </w:pPr>
      <w:r>
        <w:t xml:space="preserve">- Nếu miếng thịt này ở viễn cổ thì dùng tài liệu gì?</w:t>
      </w:r>
    </w:p>
    <w:p>
      <w:pPr>
        <w:pStyle w:val="BodyText"/>
      </w:pPr>
      <w:r>
        <w:t xml:space="preserve">- Miếng thịt bò này cũng là vật thay thế, ở viễn cổ chắc là lấy mũi cánh yêu long trên ngàn năm làm tài liệu mới hoàn thành thượng phẩm nhất.</w:t>
      </w:r>
    </w:p>
    <w:p>
      <w:pPr>
        <w:pStyle w:val="BodyText"/>
      </w:pPr>
      <w:r>
        <w:t xml:space="preserve">Mặc dù Lý Bảo Sơn không thể tìm ra tài liệu nhưng vẫn còn nhớ tất cả nguyên liệu cần thiết cho chí tôn yến hội.</w:t>
      </w:r>
    </w:p>
    <w:p>
      <w:pPr>
        <w:pStyle w:val="BodyText"/>
      </w:pPr>
      <w:r>
        <w:t xml:space="preserve">Âu Dương gật gù:</w:t>
      </w:r>
    </w:p>
    <w:p>
      <w:pPr>
        <w:pStyle w:val="BodyText"/>
      </w:pPr>
      <w:r>
        <w:t xml:space="preserve">- Hèn chi!</w:t>
      </w:r>
    </w:p>
    <w:p>
      <w:pPr>
        <w:pStyle w:val="BodyText"/>
      </w:pPr>
      <w:r>
        <w:t xml:space="preserve">Cái này tuyệt đối đúng là chí tôn yến hội, dùng mũi cánh yêu long ngàn năm làm tài liêuj, những tài liệu khác chắc cũng không kém gì cái này.</w:t>
      </w:r>
    </w:p>
    <w:p>
      <w:pPr>
        <w:pStyle w:val="BodyText"/>
      </w:pPr>
      <w:r>
        <w:t xml:space="preserve">Tài liệu như vậy sợ là chỉ có nhân vật đạt đến chí tôn mới có tư cách hưởng thụ. Hơn nữa cho dù là ở viễn cổ, muốn gom đủ nhiều tài liệu như vậy chế tạo ra chí tôn yến hội thật sự thì hao tốn rất là lớn.</w:t>
      </w:r>
    </w:p>
    <w:p>
      <w:pPr>
        <w:pStyle w:val="BodyText"/>
      </w:pPr>
      <w:r>
        <w:t xml:space="preserve">- Bảo sơn!</w:t>
      </w:r>
    </w:p>
    <w:p>
      <w:pPr>
        <w:pStyle w:val="BodyText"/>
      </w:pPr>
      <w:r>
        <w:t xml:space="preserve">Âu Dương nhìn Lý Bảo Sơn tuổi đã già, hắn không giao lưu với người thường, gần như đã quên năm tháng mới là sát thủ lớn nhất. Bốn mươi lăm năm chỉ là một cái búng tay của hắn nhưng với người thường đủ để đi đến cuối đời.</w:t>
      </w:r>
    </w:p>
    <w:p>
      <w:pPr>
        <w:pStyle w:val="BodyText"/>
      </w:pPr>
      <w:r>
        <w:t xml:space="preserve">- Viên đan dược có thể tục mệnh trăm năm cho ngươi.</w:t>
      </w:r>
    </w:p>
    <w:p>
      <w:pPr>
        <w:pStyle w:val="BodyText"/>
      </w:pPr>
      <w:r>
        <w:t xml:space="preserve">Âu Dương lại lấy ra Hóa Thần Hoàn bỏ vào tay Lý Bảo Sơn. Là người bình thường, dù Âu Dương dốc hết sức thì tối đa chỉ tục mệnh thêm trăm năm cho Lý Bảo Sơn.</w:t>
      </w:r>
    </w:p>
    <w:p>
      <w:pPr>
        <w:pStyle w:val="BodyText"/>
      </w:pPr>
      <w:r>
        <w:t xml:space="preserve">- Không cần!</w:t>
      </w:r>
    </w:p>
    <w:p>
      <w:pPr>
        <w:pStyle w:val="BodyText"/>
      </w:pPr>
      <w:r>
        <w:t xml:space="preserve">Lý Bảo Sơn đặt đan dược lại trên bàn, nói:</w:t>
      </w:r>
    </w:p>
    <w:p>
      <w:pPr>
        <w:pStyle w:val="BodyText"/>
      </w:pPr>
      <w:r>
        <w:t xml:space="preserve">- Sống sáu mươi mấy năm, ta cũng thấy đáng rồi, nếu lại cho ta sống thêm trăm năm ta thật không biết nên sống làm sao.</w:t>
      </w:r>
    </w:p>
    <w:p>
      <w:pPr>
        <w:pStyle w:val="BodyText"/>
      </w:pPr>
      <w:r>
        <w:t xml:space="preserve">Lý Bảo Sơn nói lời này khiến Âu Dương nhẹ gật đầu, hắn từ miệng lão biết một chút chuyện. Không phải Lý Bảo Sơn không muốn sống tiếp mà vì lão biết dù sống thêm trăm năm cũng không có ý nghĩa gì lớn.</w:t>
      </w:r>
    </w:p>
    <w:p>
      <w:pPr>
        <w:pStyle w:val="BodyText"/>
      </w:pPr>
      <w:r>
        <w:t xml:space="preserve">- Cuộc đời không ở dài ngắn mà là sống có đặc sắc không.</w:t>
      </w:r>
    </w:p>
    <w:p>
      <w:pPr>
        <w:pStyle w:val="BodyText"/>
      </w:pPr>
      <w:r>
        <w:t xml:space="preserve">Âu Dương cất đi đan dược, lại lấy ra một lệnh bài, bên trên chỉ có một chữ Âu đơn giản.</w:t>
      </w:r>
    </w:p>
    <w:p>
      <w:pPr>
        <w:pStyle w:val="BodyText"/>
      </w:pPr>
      <w:r>
        <w:t xml:space="preserve">Âu Dương cầm lệnh bài, yêu khí đỏ bay vào trong lệnh bài. Âu Dương đưa lệnh bài cho Lý Bảo Sơn.</w:t>
      </w:r>
    </w:p>
    <w:p>
      <w:pPr>
        <w:pStyle w:val="BodyText"/>
      </w:pPr>
      <w:r>
        <w:t xml:space="preserve">- Bảo Sơn, lệnh bài này xem như là lễ vật thứ hai ta tặng ngươi. Bất cứ lúc nào, chỉ cần ngươi bóp nát nó thì dù ta đang ở đâu chắc chắn sẽ ra tay.</w:t>
      </w:r>
    </w:p>
    <w:p>
      <w:pPr>
        <w:pStyle w:val="BodyText"/>
      </w:pPr>
      <w:r>
        <w:t xml:space="preserve">Âu Dương nói câu này, đám người bên ngoài từ khi Âu Dương bắt đầu ăn cơm vẫn cứ đứng nhìn cùng hút ngụm khí.</w:t>
      </w:r>
    </w:p>
    <w:p>
      <w:pPr>
        <w:pStyle w:val="BodyText"/>
      </w:pPr>
      <w:r>
        <w:t xml:space="preserve">Lệnh bài kia là Âu Dương tặng, dù là khi nào, chỉ cần bóp nát nó là sẽ dược Thần Tiễn giúp đỡ cho một lần, đây đúng là lệnh bài miễn tử. Có lệnh bài này, dù ngươi ở Chân Linh Giới làm bao nhiêu chuyện khiến người tức giận thì Âu Dương đều sẽ che chở ngươi.</w:t>
      </w:r>
    </w:p>
    <w:p>
      <w:pPr>
        <w:pStyle w:val="BodyText"/>
      </w:pPr>
      <w:r>
        <w:t xml:space="preserve">Nếu ở Chân Linh Giới ngay cả Âu Dương ra tay cũng không thể bảo vệ thì người đó không cần tồn tại.</w:t>
      </w:r>
    </w:p>
    <w:p>
      <w:pPr>
        <w:pStyle w:val="BodyText"/>
      </w:pPr>
      <w:r>
        <w:t xml:space="preserve">- Ha ha, Âu Dương, lệnh bài kia ta nhận, nhưng ta tin một dân chúng như ta không cần dùng lệnh bài này, chỉ có thể xem như vật gia truyền cho hậu nhân lưu truyền xuống.</w:t>
      </w:r>
    </w:p>
    <w:p>
      <w:pPr>
        <w:pStyle w:val="BodyText"/>
      </w:pPr>
      <w:r>
        <w:t xml:space="preserve">Lý Bảo Sơn cười cất đi lệnh bài.</w:t>
      </w:r>
    </w:p>
    <w:p>
      <w:pPr>
        <w:pStyle w:val="BodyText"/>
      </w:pPr>
      <w:r>
        <w:t xml:space="preserve">Bốn mươi lăm năm trước gặp gỡ, bốn mươi lăm năm sau gặp lại, Âu Dương vẫn không quên đi Lý Bảo Sơn, không quên mọi chuyện năm đó, điều này khiến lão vô cùng cảm động. Bây giờ Âu Dương tặng lễ lớn như vậy, Lý Bảo Sơn không nói những lời cảm ơn, dù sao ân tình của hắn thì lão đã không có cơ hội trả hết.</w:t>
      </w:r>
    </w:p>
    <w:p>
      <w:pPr>
        <w:pStyle w:val="BodyText"/>
      </w:pPr>
      <w:r>
        <w:t xml:space="preserve">Âu Dương đứng dậy nhìn ra ngoài, bên ngoài đã là đêm khuya, trăng treo trên cao. Âu Dương biết giải quyết xong chuyện này cũng là lúc hắn rời đi.</w:t>
      </w:r>
    </w:p>
    <w:p>
      <w:pPr>
        <w:pStyle w:val="BodyText"/>
      </w:pPr>
      <w:r>
        <w:t xml:space="preserve">Vạn Tiên sơn, Hồn Giả tổ thành mây đen từ ngày hôm qua luôn oanh kkichs điên cuồng huyết sắc biển lửa, mấy chục vạn Đại Đế cộng thêm nhiều cường giả ý chí ra tay, nếu không phải Linh Hồn Liệt Diễm có được năng lực gần như miễn dịch loại lực lượng này thì có lẽ Vạn Tiên sơn đã bị công phá từ lâu.</w:t>
      </w:r>
    </w:p>
    <w:p>
      <w:pPr>
        <w:pStyle w:val="BodyText"/>
      </w:pPr>
      <w:r>
        <w:t xml:space="preserve">Vô số tu luyện giả cùng bình dân nhìn biển lửa ngày càng mỏng manh, bọn họ lại bắt đầu hồi hộp.</w:t>
      </w:r>
    </w:p>
    <w:p>
      <w:pPr>
        <w:pStyle w:val="BodyText"/>
      </w:pPr>
      <w:r>
        <w:t xml:space="preserve">- Huyết sắc biển lửa của Âu Dương thật nghịch thiên, trời sắp sáng rồi mà biển lửa vẫn còn duy trì!</w:t>
      </w:r>
    </w:p>
    <w:p>
      <w:pPr>
        <w:pStyle w:val="BodyText"/>
      </w:pPr>
      <w:r>
        <w:t xml:space="preserve">Lúc trước Phi Vân Tiên Tử chỉ biết Âu Dương rất mạnh, bây giờ nàng nhớ đến bốn mươi năm trước bị Âu Dương dùng huyết sắc tên chỉ vào, cảm thấy người đổ mồ hôi lạnh.</w:t>
      </w:r>
    </w:p>
    <w:p>
      <w:pPr>
        <w:pStyle w:val="BodyText"/>
      </w:pPr>
      <w:r>
        <w:t xml:space="preserve">Âu Dương cường đại đã vượt qua sức tưởng tượng của họ, Âu Dương như vậy e rằng đã thoát khỏi phạm trù thế giới này, họ đều đoán có lẽ hắn sắp vũ hóa phi tiên.</w:t>
      </w:r>
    </w:p>
    <w:p>
      <w:pPr>
        <w:pStyle w:val="BodyText"/>
      </w:pPr>
      <w:r>
        <w:t xml:space="preserve">- Ài...</w:t>
      </w:r>
    </w:p>
    <w:p>
      <w:pPr>
        <w:pStyle w:val="BodyText"/>
      </w:pPr>
      <w:r>
        <w:t xml:space="preserve">Bạch Hủ Minh thầm thở dài. Mọi người chỉ thấy biển lửa thủ vệ Vạn Tiên sơn nhưng không biết nếu Âu Dương không xuất hiện thì biển lửa tối đa còn chống chọi được mấy canh giờ, đến lúc đó hắn chưa quay về Vạn Tiên sơn thì đúng là tận thế đến.</w:t>
      </w:r>
    </w:p>
    <w:p>
      <w:pPr>
        <w:pStyle w:val="BodyText"/>
      </w:pPr>
      <w:r>
        <w:t xml:space="preserve">"Chỉ còn lại năm mươi năm tuổi thọ lại phải đối mặt nhiều chuyện như vậy. Âu Dương! Con đường phía trước của ngươi đầy nhấp nhô, nhưng sư phụ luôn tin tưởng ngươi có thể vượt qua!"</w:t>
      </w:r>
    </w:p>
    <w:p>
      <w:pPr>
        <w:pStyle w:val="BodyText"/>
      </w:pPr>
      <w:r>
        <w:t xml:space="preserve">Bạch Hủ Minh luôn tin rằng tiểu tử sáng tạo kỳ tích này bất cứ lúc nào đều có thể sáng bạo ra kỳ tích khiến người không dám tin.</w:t>
      </w:r>
    </w:p>
    <w:p>
      <w:pPr>
        <w:pStyle w:val="BodyText"/>
      </w:pPr>
      <w:r>
        <w:t xml:space="preserve">Khổng Si nhìn Lỗ Tu, hỏi:</w:t>
      </w:r>
    </w:p>
    <w:p>
      <w:pPr>
        <w:pStyle w:val="BodyText"/>
      </w:pPr>
      <w:r>
        <w:t xml:space="preserve">- Âu Dương có trở về hay không?</w:t>
      </w:r>
    </w:p>
    <w:p>
      <w:pPr>
        <w:pStyle w:val="BodyText"/>
      </w:pPr>
      <w:r>
        <w:t xml:space="preserve">Biển lửa ngày càng yếu, họ đã nhìn ra không bao lâu sau biển lửa sẽ biến mất, đó là lúc tai nạn đến.</w:t>
      </w:r>
    </w:p>
    <w:p>
      <w:pPr>
        <w:pStyle w:val="BodyText"/>
      </w:pPr>
      <w:r>
        <w:t xml:space="preserve">- Đúng vậy, Âu Dương rốt cuộc đi nơi nào? Có người nói Âu Dương đi Bách Tôn đảo, nhưng Âu Dương không có lên thuyền ở Lâm Hải thành, hơn nữa biển bình thường sao có thể ngăn cản bước chân của Âu Dương? Chắc hắn đã đi trên đường nghịch thiên, muốn đánh vỡ truyền thuyết viễn cổ.</w:t>
      </w:r>
    </w:p>
    <w:p>
      <w:pPr>
        <w:pStyle w:val="BodyText"/>
      </w:pPr>
      <w:r>
        <w:t xml:space="preserve">Đến lúc này Phi Vân Tiên Tử không muốn đối địch với Âu Dương nữa.</w:t>
      </w:r>
    </w:p>
    <w:p>
      <w:pPr>
        <w:pStyle w:val="BodyText"/>
      </w:pPr>
      <w:r>
        <w:t xml:space="preserve">Một người đi lên con đường nghịch thiên, muốn đánh vỡ truyền thuyết đã không phải Thái Nhất tông bọn họ có thể chọc vào, e rằng nguyên Chân Linh Giới liên hợp cũng tuyệt đối không thể cùng Vạn Tiên sơn hiện tại liều mạng.</w:t>
      </w:r>
    </w:p>
    <w:p>
      <w:pPr>
        <w:pStyle w:val="BodyText"/>
      </w:pPr>
      <w:r>
        <w:t xml:space="preserve">- Có lẽ hắn đã đi lên con đường viễn cổ, tiến vào sâu nhất Mê Hồn Hải, Tu La Huyết Hải, truy tìm bí mật viễn cổ!</w:t>
      </w:r>
    </w:p>
    <w:p>
      <w:pPr>
        <w:pStyle w:val="BodyText"/>
      </w:pPr>
      <w:r>
        <w:t xml:space="preserve">Bỗng vang lên giọng nữ, thanh âm này dẫn đến nhiều người ngoái đầu nhìn.</w:t>
      </w:r>
    </w:p>
    <w:p>
      <w:pPr>
        <w:pStyle w:val="BodyText"/>
      </w:pPr>
      <w:r>
        <w:t xml:space="preserve">Người nói chuyện là Linh San của Vạn Tiên sơn! Đối với chuyện xảy ra ở Vạn Tiên sơn thì Linh San là biết rõ ràng nhất. Nàng xem như là người nhìn Âu Dương từng bước một từ khi mới vào Vạn Tiên sơn, bị nàng dùng lực lượng hù đến không dám nhúc nhích trở thành siêu cường giả đi lên con đường nghịch thiên!</w:t>
      </w:r>
    </w:p>
    <w:p>
      <w:pPr>
        <w:pStyle w:val="BodyText"/>
      </w:pPr>
      <w:r>
        <w:t xml:space="preserve">- Cái gì?</w:t>
      </w:r>
    </w:p>
    <w:p>
      <w:pPr>
        <w:pStyle w:val="BodyText"/>
      </w:pPr>
      <w:r>
        <w:t xml:space="preserve">Nghe Linh San nói, các cường giả lộ vẻ cực kỳ kinh ngạc. Âu Dương đã tiến vào Tu La Huyết Hải? Nếu nói Âu Dương đã vào Tu La Huyết Hải thì chẳng phải là lần này bọn họ chết chắc?</w:t>
      </w:r>
    </w:p>
    <w:p>
      <w:pPr>
        <w:pStyle w:val="BodyText"/>
      </w:pPr>
      <w:r>
        <w:t xml:space="preserve">- Câm miệng!</w:t>
      </w:r>
    </w:p>
    <w:p>
      <w:pPr>
        <w:pStyle w:val="BodyText"/>
      </w:pPr>
      <w:r>
        <w:t xml:space="preserve">Bạch Hủ Minh nhíu mày:</w:t>
      </w:r>
    </w:p>
    <w:p>
      <w:pPr>
        <w:pStyle w:val="BodyText"/>
      </w:pPr>
      <w:r>
        <w:t xml:space="preserve">- Linh San, ngươi đừng tưởng ngươi là sơn linh thì ta không dám làm gì ngươi. Nếu ngươi ở đây nói nhảm làm loạn lòng người nữa thì ta sẽ phong ấn ngươi!</w:t>
      </w:r>
    </w:p>
    <w:p>
      <w:pPr>
        <w:pStyle w:val="BodyText"/>
      </w:pPr>
      <w:r>
        <w:t xml:space="preserve">Bạch Hủ Minh biết rõ bất kể khi nào thì tuyệt đối không thể để lộ tin Âu Dương tiến vào Tu La Huyết Hải đi con đường viễn cổ cho người Vạn Tiên sơn biết.</w:t>
      </w:r>
    </w:p>
    <w:p>
      <w:pPr>
        <w:pStyle w:val="BodyText"/>
      </w:pPr>
      <w:r>
        <w:t xml:space="preserve">Bây giờ mọi người đều cho rằng Âu Dương sẽ trở về nên lòng họ tràn đầy hy vọng, nhưng nếu mọi người biết hắn đã vào Tu La Huyết Hải, có lẽ hoàn toàn không biết chuyện xảy ra nơi đây thì hy vọng sẽ chớp mắt tan vỡ.</w:t>
      </w:r>
    </w:p>
    <w:p>
      <w:pPr>
        <w:pStyle w:val="Compact"/>
      </w:pPr>
      <w:r>
        <w:br w:type="textWrapping"/>
      </w:r>
      <w:r>
        <w:br w:type="textWrapping"/>
      </w:r>
    </w:p>
    <w:p>
      <w:pPr>
        <w:pStyle w:val="Heading2"/>
      </w:pPr>
      <w:bookmarkStart w:id="507" w:name="chương-519-520-biển-lửa-sắp-tắt"/>
      <w:bookmarkEnd w:id="507"/>
      <w:r>
        <w:t xml:space="preserve">485. Chương 519 + 520: Biển Lửa Sắp Tắt</w:t>
      </w:r>
    </w:p>
    <w:p>
      <w:pPr>
        <w:pStyle w:val="Compact"/>
      </w:pPr>
      <w:r>
        <w:br w:type="textWrapping"/>
      </w:r>
      <w:r>
        <w:br w:type="textWrapping"/>
      </w:r>
      <w:r>
        <w:t xml:space="preserve">Khi đó nguyên Vạn Tiên sơn sẽ đại loạn, hiện tại không nói gì thì coi như huyết sắc biển lửa bị diệt, mọi người chỉ cần có hy vọng thì phút cuối còn liều mạng được, có lẽ có một ít người có thể trốn thoát.</w:t>
      </w:r>
    </w:p>
    <w:p>
      <w:pPr>
        <w:pStyle w:val="BodyText"/>
      </w:pPr>
      <w:r>
        <w:t xml:space="preserve">- Bạch lão ca, nàng nói là sự thật?</w:t>
      </w:r>
    </w:p>
    <w:p>
      <w:pPr>
        <w:pStyle w:val="BodyText"/>
      </w:pPr>
      <w:r>
        <w:t xml:space="preserve">Phi Vân Tiên Tử nhìn Bạch Hủ Minh, nàng là người phụ nữ có tâm kế, từ các loại biểu hiện của Bạch Hủ Minh nàng nhìn ra mới rồi cô gái nói là thật.</w:t>
      </w:r>
    </w:p>
    <w:p>
      <w:pPr>
        <w:pStyle w:val="BodyText"/>
      </w:pPr>
      <w:r>
        <w:t xml:space="preserve">Nếu không thì Bạch Hủ Minh cần gì kích động như vậy?</w:t>
      </w:r>
    </w:p>
    <w:p>
      <w:pPr>
        <w:pStyle w:val="BodyText"/>
      </w:pPr>
      <w:r>
        <w:t xml:space="preserve">- Đúng vậy, nếu đó là sự thật thì chúng ta...chúng ta có chạy không?</w:t>
      </w:r>
    </w:p>
    <w:p>
      <w:pPr>
        <w:pStyle w:val="BodyText"/>
      </w:pPr>
      <w:r>
        <w:t xml:space="preserve">Trong lòng Khổng Si bất an, vốn gã cảm thấy pho tượng kia chính là Âu Dương từ phương xa kích hoạt, hắn sẽ quay về khu trục Hồn Giả, bây giờ nghe nói hắn dã vào Tu La Huyết Hải, gã không có tự tin.</w:t>
      </w:r>
    </w:p>
    <w:p>
      <w:pPr>
        <w:pStyle w:val="BodyText"/>
      </w:pPr>
      <w:r>
        <w:t xml:space="preserve">Lỗ Tu chỉ tay vào Khổng Si, mắng:</w:t>
      </w:r>
    </w:p>
    <w:p>
      <w:pPr>
        <w:pStyle w:val="BodyText"/>
      </w:pPr>
      <w:r>
        <w:t xml:space="preserve">- Trốn! Ngươi còn có tôn nghiêm của cường giả ý chík không? Chết không đáng sợ, sợ chết mới là đáng sợ!</w:t>
      </w:r>
    </w:p>
    <w:p>
      <w:pPr>
        <w:pStyle w:val="BodyText"/>
      </w:pPr>
      <w:r>
        <w:t xml:space="preserve">Khổng Si dù gì cũng là bá chủ một phương, Lỗ Tu không thể tưởng tại tại sao đến lúc này gã sẽ biến thành như vậy.</w:t>
      </w:r>
    </w:p>
    <w:p>
      <w:pPr>
        <w:pStyle w:val="BodyText"/>
      </w:pPr>
      <w:r>
        <w:t xml:space="preserve">Cũng không thể trách Khổng Si, dù là cường giả nào thì đó chỉ là con người, chỉ cần vẫn là con người thì kẻ đó chắc chắn tồn tại nỗi sợ.</w:t>
      </w:r>
    </w:p>
    <w:p>
      <w:pPr>
        <w:pStyle w:val="BodyText"/>
      </w:pPr>
      <w:r>
        <w:t xml:space="preserve">Vốn biển lửa đốt lên hy vọng của mọi người, khiến họ tin rằng chỉ cần Thần Tiễn Âu Dương bất diệt thì Chân Linh Giới sẽ không bị Hồn Giả chiếm lĩnh, họ sẽ nhanh chóng lấy lại mọi thứ đã mất.</w:t>
      </w:r>
    </w:p>
    <w:p>
      <w:pPr>
        <w:pStyle w:val="BodyText"/>
      </w:pPr>
      <w:r>
        <w:t xml:space="preserve">Nhưng bây giờ họ biết được có lẽ Âu Dương không biết chuyện bên này, sao không khiến họ hoảng loạn được?</w:t>
      </w:r>
    </w:p>
    <w:p>
      <w:pPr>
        <w:pStyle w:val="BodyText"/>
      </w:pPr>
      <w:r>
        <w:t xml:space="preserve">Trốn! Lúc này ai cũng chạy không thoát!</w:t>
      </w:r>
    </w:p>
    <w:p>
      <w:pPr>
        <w:pStyle w:val="BodyText"/>
      </w:pPr>
      <w:r>
        <w:t xml:space="preserve">Thánh chủ Bà Sa thánh địa khinh thường cười nhạo Khổng Si, nói:</w:t>
      </w:r>
    </w:p>
    <w:p>
      <w:pPr>
        <w:pStyle w:val="BodyText"/>
      </w:pPr>
      <w:r>
        <w:t xml:space="preserve">- Hồn Giả biến thành mây đen đã sớm bao bọc nguyên Vạn Tiên sơn, nếu như là lúc biển lửa mới xuất hiện Hồn Giả rối loạn những cường giả ý chí chúng ta có chút cơ hội trốn thoát, nhưng bây giờ...</w:t>
      </w:r>
    </w:p>
    <w:p>
      <w:pPr>
        <w:pStyle w:val="BodyText"/>
      </w:pPr>
      <w:r>
        <w:t xml:space="preserve">Gia Lạc lắc đầu, nói tiếp:</w:t>
      </w:r>
    </w:p>
    <w:p>
      <w:pPr>
        <w:pStyle w:val="BodyText"/>
      </w:pPr>
      <w:r>
        <w:t xml:space="preserve">- Bây giờ chúng ta căn bản không có khả năng thoát khỏi tay Hồn Giả mạnh nhất, mà chúng ta chạy trốn thì người trong Vạn Tiên sơn sẽ ra sao? Chỗ này không chỉ có đệ tử Vạn Tiên sơn mà còn có môn hạ đệ tử chúng ta. Không lẽ khiến chúng ta bỏ lại đệ tử chạy trốn sao?</w:t>
      </w:r>
    </w:p>
    <w:p>
      <w:pPr>
        <w:pStyle w:val="BodyText"/>
      </w:pPr>
      <w:r>
        <w:t xml:space="preserve">Đông Phương gia tộc Đông Phương Thiên lên tiếng:</w:t>
      </w:r>
    </w:p>
    <w:p>
      <w:pPr>
        <w:pStyle w:val="BodyText"/>
      </w:pPr>
      <w:r>
        <w:t xml:space="preserve">- Trốn! Đông Phương Thiên ta sống đã quá đủ, đời này Đông Phương Thiên ta chưa từng làm đào binh, lúc này ta thà đứng chết tại đây cũng không muốn bỏ trốn!</w:t>
      </w:r>
    </w:p>
    <w:p>
      <w:pPr>
        <w:pStyle w:val="BodyText"/>
      </w:pPr>
      <w:r>
        <w:t xml:space="preserve">Lời của Đông Phương Thiên kích động nhiều miệt, trong phút chốc mọi người dùng ánh mắt khinh thường nhìn Khổng Si. Cái tên này khi còn trẻ chính là đồ nhát gan nghiêng theo chiều gió, bây giờ là cường giả ý chí mà vẫn như vậy, khiến người cùng thời đại với gã thấy khinh thường.</w:t>
      </w:r>
    </w:p>
    <w:p>
      <w:pPr>
        <w:pStyle w:val="BodyText"/>
      </w:pPr>
      <w:r>
        <w:t xml:space="preserve">- Những Hồn Giả này nên xử lý thế nào? Là nàng đưa chúng về nhà hay là ta?</w:t>
      </w:r>
    </w:p>
    <w:p>
      <w:pPr>
        <w:pStyle w:val="BodyText"/>
      </w:pPr>
      <w:r>
        <w:t xml:space="preserve">Âu Dương ở trong bóng đêm âm u trên trời một tay cầm Thứ Kiêu cung, một tay Linh Hồn Liệt Diễm hừng hực cháy. Một số Hồn Giả cách hắn khá gần bị Linh Hồn Liệt Diễm nóng cháy khiến chúng vặn vẹo. Mặc dù Linh Hồn Liệt Diễm không trực tiếp đụng vào người chúng nhưng lấy tu vi hiện tại của Âu Dương e rằng một chút đốm lửa đụng phải cũng đủ giết chết một Đại Đế.</w:t>
      </w:r>
    </w:p>
    <w:p>
      <w:pPr>
        <w:pStyle w:val="BodyText"/>
      </w:pPr>
      <w:r>
        <w:t xml:space="preserve">- Ngươi đã hứa với ta không giết những Hồn Giả!</w:t>
      </w:r>
    </w:p>
    <w:p>
      <w:pPr>
        <w:pStyle w:val="BodyText"/>
      </w:pPr>
      <w:r>
        <w:t xml:space="preserve">Vệ Thi lại bàn ra hiệp nghị giữa hai người.</w:t>
      </w:r>
    </w:p>
    <w:p>
      <w:pPr>
        <w:pStyle w:val="BodyText"/>
      </w:pPr>
      <w:r>
        <w:t xml:space="preserve">- Lúc ta hứa với nàng thì Hồn Giả chưa bắt đầu đồ sát Chân Linh Giới, khi đó hiệp nghị giữa chúng ta là công bình, nhưng bây giờ thì sao?</w:t>
      </w:r>
    </w:p>
    <w:p>
      <w:pPr>
        <w:pStyle w:val="BodyText"/>
      </w:pPr>
      <w:r>
        <w:t xml:space="preserve">Trong mắt Âu Dương lộ sát khí, Hồn Giả ở Chân Linh Giới đồ sát thật sự quá ác.</w:t>
      </w:r>
    </w:p>
    <w:p>
      <w:pPr>
        <w:pStyle w:val="BodyText"/>
      </w:pPr>
      <w:r>
        <w:t xml:space="preserve">Gần như tất cả Hồn Giả dựa vào hấp thu linh hồn con người đạt đến Đại Đế, có thể tưởng tượng cần giết chết bao nhiêu người mới thực hiện được. Mặc dù những bình dân không liên quan nhiều với hắn nhưng dùng nó tăng thêm tiền cược với Vệ Thi thì cũng đáng.</w:t>
      </w:r>
    </w:p>
    <w:p>
      <w:pPr>
        <w:pStyle w:val="BodyText"/>
      </w:pPr>
      <w:r>
        <w:t xml:space="preserve">- Nhóm Hồn Giả và nhân loại vốn là quan hệ thợ săn cùng con mồi, nhân loại các ngươi cũng từng đồ sát Hồn Giả!</w:t>
      </w:r>
    </w:p>
    <w:p>
      <w:pPr>
        <w:pStyle w:val="BodyText"/>
      </w:pPr>
      <w:r>
        <w:t xml:space="preserve">Vệ Thi nghĩ đến dùng chuyện quá khứ khiến Âu Dương bình ổn.</w:t>
      </w:r>
    </w:p>
    <w:p>
      <w:pPr>
        <w:pStyle w:val="BodyText"/>
      </w:pPr>
      <w:r>
        <w:t xml:space="preserve">Nhưng Âu Dương lắc đầu, khinh thường nói:</w:t>
      </w:r>
    </w:p>
    <w:p>
      <w:pPr>
        <w:pStyle w:val="BodyText"/>
      </w:pPr>
      <w:r>
        <w:t xml:space="preserve">- Nếu tính kỹ thì chẳng phải mọi chuyện đều phải vì năm đó Hoắc Khải Phong phong ấn các ngươi?</w:t>
      </w:r>
    </w:p>
    <w:p>
      <w:pPr>
        <w:pStyle w:val="BodyText"/>
      </w:pPr>
      <w:r>
        <w:t xml:space="preserve">Vệ Thi là cô gái thông minh, nàng từ ngữ điệu của Âu Dương nghe ra ý hắn. Nàng biết đây là một ác ma thật sự, một ác ma không từ thủ đoạn. Hắn nói những điều này với Vệ Thi là vì muốn từ trên người nàng lấy được ích lợi gì, nhưng nàng không có cách nào cò kè mặc cả với Âu Dương.</w:t>
      </w:r>
    </w:p>
    <w:p>
      <w:pPr>
        <w:pStyle w:val="BodyText"/>
      </w:pPr>
      <w:r>
        <w:t xml:space="preserve">Cùng là cường giả ý chí tam phương, bốn mươi năm trước nàng không là đối thủ của Âu Dương, bốn mươi năm sau hắn so với năm đó đâu chỉ mạnh hơn gấp trăm, ngàn lần. Nếu như Âu Dương hết sức ra tay thì e rằng Vệ Thi khó mà trốn thoát.</w:t>
      </w:r>
    </w:p>
    <w:p>
      <w:pPr>
        <w:pStyle w:val="BodyText"/>
      </w:pPr>
      <w:r>
        <w:t xml:space="preserve">Âu Dương nói đồ tận Hồn Giới Hồn Giả không phải nói suông. Vệ Thi biết lấy tính tình độc ác với địch của Âu Dương, hắn thật sự sẽ làm chuyện diệt hết mấy trăm vạn Hồn Giả Hồn Giới.</w:t>
      </w:r>
    </w:p>
    <w:p>
      <w:pPr>
        <w:pStyle w:val="BodyText"/>
      </w:pPr>
      <w:r>
        <w:t xml:space="preserve">- Ngươi muốn sao?</w:t>
      </w:r>
    </w:p>
    <w:p>
      <w:pPr>
        <w:pStyle w:val="BodyText"/>
      </w:pPr>
      <w:r>
        <w:t xml:space="preserve">Cuối cùng Vệ Thi lựa chọn thỏa hiệp. Thật ra lúc trước Vệ Thi là một người rất mạnh mẽ, dù là lúc này, nếu có một cường giả ý chí tam phương dám ăn nói như vậy với nàng thì nàng không tiếc chiến đấu, nhưng đối diện là Âu Dương, nàng không thể.</w:t>
      </w:r>
    </w:p>
    <w:p>
      <w:pPr>
        <w:pStyle w:val="BodyText"/>
      </w:pPr>
      <w:r>
        <w:t xml:space="preserve">Vệ Thi không phải đối thủ của Âu Dương, mạng của toàn Hồn Giả nằm trong lòng bàn tay hắn. Âu Dương giống như đồ tể, đồ đao đang giơ lên, dưới lớp da hiền lành ẩn chứa trái tim tàn ác đẫm máu.</w:t>
      </w:r>
    </w:p>
    <w:p>
      <w:pPr>
        <w:pStyle w:val="BodyText"/>
      </w:pPr>
      <w:r>
        <w:t xml:space="preserve">Âu Dương liếc Vệ Thi, nói:</w:t>
      </w:r>
    </w:p>
    <w:p>
      <w:pPr>
        <w:pStyle w:val="BodyText"/>
      </w:pPr>
      <w:r>
        <w:t xml:space="preserve">- Ta không hy vọng đồng bạn của ta vào phút máu chốt sẽ phản bội ta, bởi vì ta rất sợ rắc rối. Cách giải quyết rắc rối tốt nhất hình như là linh hồn đúng không?</w:t>
      </w:r>
    </w:p>
    <w:p>
      <w:pPr>
        <w:pStyle w:val="BodyText"/>
      </w:pPr>
      <w:r>
        <w:t xml:space="preserve">Vệ Thi biến sắc mặt, ngón tay chỉ vào Âu Dương, lắp bắp:</w:t>
      </w:r>
    </w:p>
    <w:p>
      <w:pPr>
        <w:pStyle w:val="BodyText"/>
      </w:pPr>
      <w:r>
        <w:t xml:space="preserve">- Ngươi...</w:t>
      </w:r>
    </w:p>
    <w:p>
      <w:pPr>
        <w:pStyle w:val="BodyText"/>
      </w:pPr>
      <w:r>
        <w:t xml:space="preserve">Âu Dương biểu đạt ẩn ý quá rõ ràng, là muốn nàng lấy linh hồn hiến tế cho hắn. Một khi nàng hiến tế linh hồn cho Âu Dương thì tương đương biến thành khôi lỗi mặc cho hắn khống chế, không có chút đường phản kháng.</w:t>
      </w:r>
    </w:p>
    <w:p>
      <w:pPr>
        <w:pStyle w:val="BodyText"/>
      </w:pPr>
      <w:r>
        <w:t xml:space="preserve">Âu Dương nhìn ra được Vệ Thi tức giận, hắn vươn một ngón tay, nói:</w:t>
      </w:r>
    </w:p>
    <w:p>
      <w:pPr>
        <w:pStyle w:val="BodyText"/>
      </w:pPr>
      <w:r>
        <w:t xml:space="preserve">- Trước giờ ta luôn là người giữ danh dự, ta cần chẳng qua là nàng cùng ta đi hết con đường viễn cổ, khi ta vũ hóa phi tiên sẽ trả lại hết cho nàng. Vậy nên nàng không cần lo vĩnh viễn sẽ thành khôi lỗi của ta!</w:t>
      </w:r>
    </w:p>
    <w:p>
      <w:pPr>
        <w:pStyle w:val="BodyText"/>
      </w:pPr>
      <w:r>
        <w:t xml:space="preserve">- Tại sao ta phải tin ngươi?</w:t>
      </w:r>
    </w:p>
    <w:p>
      <w:pPr>
        <w:pStyle w:val="BodyText"/>
      </w:pPr>
      <w:r>
        <w:t xml:space="preserve">Hiển nhiên Vệ Thi không tin danh dự mà Âu Dương nói.</w:t>
      </w:r>
    </w:p>
    <w:p>
      <w:pPr>
        <w:pStyle w:val="BodyText"/>
      </w:pPr>
      <w:r>
        <w:t xml:space="preserve">Âu Dương nói:</w:t>
      </w:r>
    </w:p>
    <w:p>
      <w:pPr>
        <w:pStyle w:val="BodyText"/>
      </w:pPr>
      <w:r>
        <w:t xml:space="preserve">- Thôi được.</w:t>
      </w:r>
    </w:p>
    <w:p>
      <w:pPr>
        <w:pStyle w:val="BodyText"/>
      </w:pPr>
      <w:r>
        <w:t xml:space="preserve">Ngọn lửa rực cháy trong tay hắn tỏa ra biến thành tường lửa, không ngừng lan sang bốn phía. Tường lửa đi qua đâu là tất cả Hồn Giả bị đốt thành tro, vài giây ngắn ngủi có ít nhất mấy trăm Hồn Giả bị Âu Dương nhẹ nhàng thiêu chết.</w:t>
      </w:r>
    </w:p>
    <w:p>
      <w:pPr>
        <w:pStyle w:val="BodyText"/>
      </w:pPr>
      <w:r>
        <w:t xml:space="preserve">Linh Hồn Liệt Diễm cấp ý chí tam phương, lúc này coi như là Hồn Giả cấp phi tiên cũng đừng mơ đấu cùng Âu Dương! Đây là khắc tinh của Hồn Giả, khắc tinh khiến Hồn Giả không còn lựa chọn nào khác.</w:t>
      </w:r>
    </w:p>
    <w:p>
      <w:pPr>
        <w:pStyle w:val="BodyText"/>
      </w:pPr>
      <w:r>
        <w:t xml:space="preserve">- Dừng tay!</w:t>
      </w:r>
    </w:p>
    <w:p>
      <w:pPr>
        <w:pStyle w:val="BodyText"/>
      </w:pPr>
      <w:r>
        <w:t xml:space="preserve">Vệ Thi nhìn vô số đồng loại của mình bị giết chết, nàng nhìn sợ hãi trong mắt Hồn Giả, ánh mắt chúng cầu xin nhìn nàng. Nàng biết đã bị Âu Dương bắt lấy nhược điểm lớn nhất, nàng không còn đường để đi.</w:t>
      </w:r>
    </w:p>
    <w:p>
      <w:pPr>
        <w:pStyle w:val="BodyText"/>
      </w:pPr>
      <w:r>
        <w:t xml:space="preserve">- Đã nghĩ rõ ràng?</w:t>
      </w:r>
    </w:p>
    <w:p>
      <w:pPr>
        <w:pStyle w:val="BodyText"/>
      </w:pPr>
      <w:r>
        <w:t xml:space="preserve">Lúc này Âu Dương thật sự giống như một ác ma. Nữ tính giống Vệ Thi bình thường đàn ông sẽ thương hương tiếc ngọc, nhưng hắn thì không.</w:t>
      </w:r>
    </w:p>
    <w:p>
      <w:pPr>
        <w:pStyle w:val="BodyText"/>
      </w:pPr>
      <w:r>
        <w:t xml:space="preserve">Mà cũng không thể trách Âu Dương, mười mấy tuổi hắn đi đến thế giới này, từ nay con đường hắn đi ngập biển máu đến ngày hôm nay, đời sống bình tĩnh tình cảm không phải chủ yếu trong sinh hoạt của hắn. Âu Dương như vậy lấy đâu ra thương hương tiếc ngọc?</w:t>
      </w:r>
    </w:p>
    <w:p>
      <w:pPr>
        <w:pStyle w:val="BodyText"/>
      </w:pPr>
      <w:r>
        <w:t xml:space="preserve">- Âu Dương, ngươi là người ác nhất ta từng thấy, ngươi đã thắng!</w:t>
      </w:r>
    </w:p>
    <w:p>
      <w:pPr>
        <w:pStyle w:val="BodyText"/>
      </w:pPr>
      <w:r>
        <w:t xml:space="preserve">Cuối cùng Vệ Thi vẫn phải cúi đầu, bị Âu Dương bắt lấy chỗ yếu, nàng không có lựa chọn chỉ đành thỏa hiệp.</w:t>
      </w:r>
    </w:p>
    <w:p>
      <w:pPr>
        <w:pStyle w:val="BodyText"/>
      </w:pPr>
      <w:r>
        <w:t xml:space="preserve">Một luồng sáng xanh bay ra khỏi trán Vệ Thi, luồng sáng biến thành bộ dạng Vệ Thi nhỏ xíu, đó là một phần mấu chốt trong linh hồn của nàng, nắm giữ một phần linh hồn này tương đương với nắm mạng của nàng, đại biểu cho bắt đầu từ hôm nay Âu Dương gần như có thể khiến Vệ Thi làm bất cứ điều gì cho hắn.</w:t>
      </w:r>
    </w:p>
    <w:p>
      <w:pPr>
        <w:pStyle w:val="BodyText"/>
      </w:pPr>
      <w:r>
        <w:t xml:space="preserve">Bắn lấy phần linh hồn vào tay, Âu Dương cảm nhận hơi thở cực nóng thuộc về Vệ Thi trong linh hồn.</w:t>
      </w:r>
    </w:p>
    <w:p>
      <w:pPr>
        <w:pStyle w:val="BodyText"/>
      </w:pPr>
      <w:r>
        <w:t xml:space="preserve">Âu Dương nói:</w:t>
      </w:r>
    </w:p>
    <w:p>
      <w:pPr>
        <w:pStyle w:val="BodyText"/>
      </w:pPr>
      <w:r>
        <w:t xml:space="preserve">- Yên tâm đi, ta đã nói mình là người giữ lời, khi chung kết viễn cổ vũ hóa phi tiên thì ta sẽ trả lại linh hồn cho nàng.</w:t>
      </w:r>
    </w:p>
    <w:p>
      <w:pPr>
        <w:pStyle w:val="BodyText"/>
      </w:pPr>
      <w:r>
        <w:t xml:space="preserve">Âu Dương không lừa Vệ Thi, mặc dù Hồn Giả cấp ý chí tam phương rất cường đại nhưng hắn cũng mạnh mẽ, thế giới này đã không còn đối thủ của hắn, hắn không cần nàng giúp làm gì.</w:t>
      </w:r>
    </w:p>
    <w:p>
      <w:pPr>
        <w:pStyle w:val="BodyText"/>
      </w:pPr>
      <w:r>
        <w:t xml:space="preserve">Lý do hắn dùng cách này uy hiếp Vệ Thi cùng mình điểm mấu chốt là không biết con đường viễn cổ. Hồn Giới hiểu biết về viễn cổ vượt xa Chân Linh Giới, có Vệ Thi ở xem như là hướng dẫn viên, con đường viễn cổ của hắn sẽ đi càng dễ dàng.</w:t>
      </w:r>
    </w:p>
    <w:p>
      <w:pPr>
        <w:pStyle w:val="BodyText"/>
      </w:pPr>
      <w:r>
        <w:t xml:space="preserve">- Được rồi, hãy đưa tộc nhân của nàng trở về thế giới thuộc về chúng, nhưng nhất định phải để lại Hắc Mạn!</w:t>
      </w:r>
    </w:p>
    <w:p>
      <w:pPr>
        <w:pStyle w:val="BodyText"/>
      </w:pPr>
      <w:r>
        <w:t xml:space="preserve">Âu Dương nói xong xoay người bay hướng Vạn Tiên sơn.</w:t>
      </w:r>
    </w:p>
    <w:p>
      <w:pPr>
        <w:pStyle w:val="BodyText"/>
      </w:pPr>
      <w:r>
        <w:t xml:space="preserve">Lúc này trên Vạn Tiên sơn nhiều người hai tay chắp vào nhau như đang khẩn cầu điều gì. Biển lửa đã mỏng đến sắp tan biến, nếu biển lửa biến mất mà Âu Dương còn chưa trở về thì chính là tận thế, là lúc Hồn Giả lấy mạng tất cả người trên Vạn Tiên sơn.</w:t>
      </w:r>
    </w:p>
    <w:p>
      <w:pPr>
        <w:pStyle w:val="BodyText"/>
      </w:pPr>
      <w:r>
        <w:t xml:space="preserve">- Bạch Hủ Minh, thật sự không có cách nào liên lạc với Âu Dương sao?</w:t>
      </w:r>
    </w:p>
    <w:p>
      <w:pPr>
        <w:pStyle w:val="BodyText"/>
      </w:pPr>
      <w:r>
        <w:t xml:space="preserve">Phi Vân Tiên Tử sợ chết hơn bất cứ ai, giọng nàng hơi run, mặc dỳ là cường giả ý chí nhưng đối diện cái chết thì nàng không cường hơn người bình thường bao nhiêu.</w:t>
      </w:r>
    </w:p>
    <w:p>
      <w:pPr>
        <w:pStyle w:val="BodyText"/>
      </w:pPr>
      <w:r>
        <w:t xml:space="preserve">Bạch Hủ Minh bất đắc dĩ lắc đầu, từ một canh giờ trước liền có nhiều người cứ liên tục hỏi lão, khắp Vạn Tiên sơn dù là tông phái nào cũng hiểu được một điều.</w:t>
      </w:r>
    </w:p>
    <w:p>
      <w:pPr>
        <w:pStyle w:val="BodyText"/>
      </w:pPr>
      <w:r>
        <w:t xml:space="preserve">Âu Dương không đến! Đây chẳng qua là pho tượng có lực lượng thủ vệ cuối cùng của Âu Dương, khi lực lượng này biến mất là lúc họ chịu trói.</w:t>
      </w:r>
    </w:p>
    <w:p>
      <w:pPr>
        <w:pStyle w:val="BodyText"/>
      </w:pPr>
      <w:r>
        <w:t xml:space="preserve">- Ha ha ha ha! Cái gì biển lửa cũng không thể ngăn cản đồ đao của chúng a!</w:t>
      </w:r>
    </w:p>
    <w:p>
      <w:pPr>
        <w:pStyle w:val="BodyText"/>
      </w:pPr>
      <w:r>
        <w:t xml:space="preserve">Trong mắt Hắc Mạn đầy điên cuồng, mặc dù biển lửa ngăn cản gã thời gian dài như vậy, mặc dù phá mở biển lửa làm gã tiêu hao nhiều lực lượng nhưng gã vẫn rất vui vẻ, chỉ cần đồ sát hết người trong Vạn Tiên sơn thì gã có thể lĩnh ngộ ý chí thứ ba, có được ý chí hủy diệt!</w:t>
      </w:r>
    </w:p>
    <w:p>
      <w:pPr>
        <w:pStyle w:val="BodyText"/>
      </w:pPr>
      <w:r>
        <w:t xml:space="preserve">Bạch Hủ Minh nói với Lỗ Tu:</w:t>
      </w:r>
    </w:p>
    <w:p>
      <w:pPr>
        <w:pStyle w:val="BodyText"/>
      </w:pPr>
      <w:r>
        <w:t xml:space="preserve">- Mở ra tổ sư tế đàn! Thỉnh hồn tổ sư!</w:t>
      </w:r>
    </w:p>
    <w:p>
      <w:pPr>
        <w:pStyle w:val="BodyText"/>
      </w:pPr>
      <w:r>
        <w:t xml:space="preserve">Lỗ Tu gật đầu, bây giờ xem ra Âu Dương không không khả năng trở lại, chỗ dựa cuối cùng của họ là hồn tổ sư. Mặc dù hồn tổ sư cường đại nhưng còn kém xa để ngăn cản những Hồn Giả này, tối đa là đỡ được một lúc, chế tạo thời gian cho họ chạy trốn.</w:t>
      </w:r>
    </w:p>
    <w:p>
      <w:pPr>
        <w:pStyle w:val="BodyText"/>
      </w:pPr>
      <w:r>
        <w:t xml:space="preserve">Trước sơn môn, một đệ tử Bà Sa thánh địa nhìn Lăng Túc, hỏi:</w:t>
      </w:r>
    </w:p>
    <w:p>
      <w:pPr>
        <w:pStyle w:val="BodyText"/>
      </w:pPr>
      <w:r>
        <w:t xml:space="preserve">- Tại sao thái thượng trưởng lão các ngươi còn không xuất hiện?</w:t>
      </w:r>
    </w:p>
    <w:p>
      <w:pPr>
        <w:pStyle w:val="BodyText"/>
      </w:pPr>
      <w:r>
        <w:t xml:space="preserve">Một đệ tử Linh Thiên tông cũng hùa theo:</w:t>
      </w:r>
    </w:p>
    <w:p>
      <w:pPr>
        <w:pStyle w:val="BodyText"/>
      </w:pPr>
      <w:r>
        <w:t xml:space="preserve">- Đúng vậy! Không phải các ngươi đã nói thái thượng trưởng lão của các ngươi bất cứ lúc nào đều là thủ hộ thần Vạn Tiên sơn, bất cứ lúc nào cũng sẽ không làm Vạn Tiên sơn gặp nguy hiểm sao? Tại sao đến bây giờ thái thượng trưởng lão của các ngươi còn chưa xuất hiện? Không lẽ thái thượng trưởng lão của các ngươi cũng từ bỏ Vạn Tiên sơn?</w:t>
      </w:r>
    </w:p>
    <w:p>
      <w:pPr>
        <w:pStyle w:val="BodyText"/>
      </w:pPr>
      <w:r>
        <w:t xml:space="preserve">Lăng Túc ánh mắt vô cùng kiên quyết nói:</w:t>
      </w:r>
    </w:p>
    <w:p>
      <w:pPr>
        <w:pStyle w:val="BodyText"/>
      </w:pPr>
      <w:r>
        <w:t xml:space="preserve">- Nói nhảm! Chắc chắn Âu Dương sẽ trở về! Chắc chắn hắn sẽ trở về! Dù hắn ở đâu chắc chắn sẽ trở về! Bất cứ lúc nào Âu Dương sẽ không từ bỏ huynh đệ!</w:t>
      </w:r>
    </w:p>
    <w:p>
      <w:pPr>
        <w:pStyle w:val="BodyText"/>
      </w:pPr>
      <w:r>
        <w:t xml:space="preserve">Âu Dương là loại người gì người khác không rõ ràng chứ gã thì rất hiểu.</w:t>
      </w:r>
    </w:p>
    <w:p>
      <w:pPr>
        <w:pStyle w:val="BodyText"/>
      </w:pPr>
      <w:r>
        <w:t xml:space="preserve">Thần xa thủ vô tình bị gã phát hiện trong tiểu sơn thôn, hắn trưởng thành vượt qua sức tưởng tượng của mọi người, hắn dùng thời gian người khác vĩnh viễn không dám mơ tới đi xong đoạn đường người ta dùng thời gian gấp trăm lần cũng không thể thực hiện.</w:t>
      </w:r>
    </w:p>
    <w:p>
      <w:pPr>
        <w:pStyle w:val="BodyText"/>
      </w:pPr>
      <w:r>
        <w:t xml:space="preserve">Từ thần xạ thủ tiểu sơn thôn không biết cái gì từng bước một trưởng thành sát thần trên chiến trường, trưởng thành một Yêu Cung Thủ kiếm tẩu thiên phong.</w:t>
      </w:r>
    </w:p>
    <w:p>
      <w:pPr>
        <w:pStyle w:val="BodyText"/>
      </w:pPr>
      <w:r>
        <w:t xml:space="preserve">Đối diện vô số trào phúng và châm biếm, Âu Dương chưa bao giờ lùi bước, hắn vẫn luôn kiên trì con đường của mình, đi trên đường thuộc về mình.</w:t>
      </w:r>
    </w:p>
    <w:p>
      <w:pPr>
        <w:pStyle w:val="BodyText"/>
      </w:pPr>
      <w:r>
        <w:t xml:space="preserve">- Ta tuyển chọn chính là con đường này, dù phía trước có gian nguy như thế nào, dù ta phải trả cái giá lớn bao nhiêu, ta phải đi đến cuối đường!</w:t>
      </w:r>
    </w:p>
    <w:p>
      <w:pPr>
        <w:pStyle w:val="BodyText"/>
      </w:pPr>
      <w:r>
        <w:t xml:space="preserve">Đây là lời của Âu Dương, Lăng Túc con nhờ khi hắn nói câu này thì trong mắt kiên quyết.</w:t>
      </w:r>
    </w:p>
    <w:p>
      <w:pPr>
        <w:pStyle w:val="BodyText"/>
      </w:pPr>
      <w:r>
        <w:t xml:space="preserve">- Chúng ta là huynh đệ, chúng ta là huynh đệ sóng vai chiến đấu, cho dù có một ngày chúng ta không cùng nhau chiến đấu nữa nhưng ta sẽ ghi nhớ tất cả, bất cứ lúc nào ta cũng sẽ nhớ!</w:t>
      </w:r>
    </w:p>
    <w:p>
      <w:pPr>
        <w:pStyle w:val="BodyText"/>
      </w:pPr>
      <w:r>
        <w:t xml:space="preserve">Đây cũng là lời Âu Dương đã nói, lúc trước hắn rời khỏi đệ thất trung đội, nơi tràn đầy hồi ức của họ.</w:t>
      </w:r>
    </w:p>
    <w:p>
      <w:pPr>
        <w:pStyle w:val="BodyText"/>
      </w:pPr>
      <w:r>
        <w:t xml:space="preserve">Chớp mắt đã qua vài chục năm, bọn họ từ một tiểu thế giới đi đến Chân Linh Giới, mặc dù ở Chân Linh Giới họ không thể giống như trước kia sóng vai chiến đấu nhưng tất cả người đi theo Âu Dương cùng bước vào Vạn Tiên sơn, dù là Lăng Túc, Lý Vĩ, Lam Thông hay người khác đều nhớ kỹ những lời Âu Dương đã nói.</w:t>
      </w:r>
    </w:p>
    <w:p>
      <w:pPr>
        <w:pStyle w:val="BodyText"/>
      </w:pPr>
      <w:r>
        <w:t xml:space="preserve">Lý Vĩ kiên quyết nói:</w:t>
      </w:r>
    </w:p>
    <w:p>
      <w:pPr>
        <w:pStyle w:val="BodyText"/>
      </w:pPr>
      <w:r>
        <w:t xml:space="preserve">- Đừng từ bỏ! Bất cứ lúc nào cũng không được từ bỏ! Tin tưởng Âu Dương! Âu Dương chắc chắn sẽ đến!</w:t>
      </w:r>
    </w:p>
    <w:p>
      <w:pPr>
        <w:pStyle w:val="BodyText"/>
      </w:pPr>
      <w:r>
        <w:t xml:space="preserve">Lý Vĩ chính chắn hơn xưa rất nhiều, bây giờ gã sớm là cường giả một mình đảm đương một phía. Dù Lý Vĩ có trưởn thành thế nào thì gã vẫn nhớ đến dã trư lâm năm xưa.</w:t>
      </w:r>
    </w:p>
    <w:p>
      <w:pPr>
        <w:pStyle w:val="BodyText"/>
      </w:pPr>
      <w:r>
        <w:t xml:space="preserve">Trong rừng cây, Âu Dương lần đầu tiên giương cung giết người, bình tĩnh quyết đoán! Âu Dương từng mũi tên lấy mạng, như sát thần đến từ địa ngục.</w:t>
      </w:r>
    </w:p>
    <w:p>
      <w:pPr>
        <w:pStyle w:val="BodyText"/>
      </w:pPr>
      <w:r>
        <w:t xml:space="preserve">- Hàng Long Thập Bát Chưởng này siêu cấp cường đại, ta nói ngươi biết, bình thường ta không truyền cho người ngoài, truyền cho ngươi là vì thấy ngươi có thiên phú dị bẩm!</w:t>
      </w:r>
    </w:p>
    <w:p>
      <w:pPr>
        <w:pStyle w:val="BodyText"/>
      </w:pPr>
      <w:r>
        <w:t xml:space="preserve">Đây là lúc Âu Dương dạy cho Lý Vĩ cái gọi là Hàng Long Thập Bát Chưởng đã nói, bây giờ gã nhớ lại vẫn thấy khó quên như hôm qua.</w:t>
      </w:r>
    </w:p>
    <w:p>
      <w:pPr>
        <w:pStyle w:val="BodyText"/>
      </w:pPr>
      <w:r>
        <w:t xml:space="preserve">- Ta đến từ nơi rất xa xôi, ta là long truyền nhân, tương lai của ta sẽ chóia lọi như mặt trời!</w:t>
      </w:r>
    </w:p>
    <w:p>
      <w:pPr>
        <w:pStyle w:val="BodyText"/>
      </w:pPr>
      <w:r>
        <w:t xml:space="preserve">- Ngươi lại thổi phồng nữa! Yêu long đều là yêu thú, hơn nữa yêu long sớm đã biến mất.</w:t>
      </w:r>
    </w:p>
    <w:p>
      <w:pPr>
        <w:pStyle w:val="BodyText"/>
      </w:pPr>
      <w:r>
        <w:t xml:space="preserve">- Chết tiệt! Ngươi căn bản chưa từng thấy long, ta nói long đây là thần long bay cao chín tầng trời chứ không phải đại quái vật có cánh mà ngươi nói!</w:t>
      </w:r>
    </w:p>
    <w:p>
      <w:pPr>
        <w:pStyle w:val="BodyText"/>
      </w:pPr>
      <w:r>
        <w:t xml:space="preserve">- Vậy ngươi nói ngươi sẽ chói lọi như mặt trời, ta không tin, nếu ngươi thật sự làm được thì trước tiên làm thôn trưởng cho ta xem đi!</w:t>
      </w:r>
    </w:p>
    <w:p>
      <w:pPr>
        <w:pStyle w:val="BodyText"/>
      </w:pPr>
      <w:r>
        <w:t xml:space="preserve">- Thôn trưởng có gì hay? Muốn làm thì phải làm thần! Thần khiến người kính người, ngươi nên biết làm người xuyên qua ta bị áp lực rất lớn.</w:t>
      </w:r>
    </w:p>
    <w:p>
      <w:pPr>
        <w:pStyle w:val="BodyText"/>
      </w:pPr>
      <w:r>
        <w:t xml:space="preserve">- Thần? Cái gì là thần? Cái gì là người xuyên qua?</w:t>
      </w:r>
    </w:p>
    <w:p>
      <w:pPr>
        <w:pStyle w:val="BodyText"/>
      </w:pPr>
      <w:r>
        <w:t xml:space="preserve">Đây là lời Âu Dương từng nói với Lý Vĩ, lúc đó hắn là tiểu nhân vật mới vào Kháo Sơn thôn.</w:t>
      </w:r>
    </w:p>
    <w:p>
      <w:pPr>
        <w:pStyle w:val="Compact"/>
      </w:pPr>
      <w:r>
        <w:br w:type="textWrapping"/>
      </w:r>
      <w:r>
        <w:br w:type="textWrapping"/>
      </w:r>
    </w:p>
    <w:p>
      <w:pPr>
        <w:pStyle w:val="Heading2"/>
      </w:pPr>
      <w:bookmarkStart w:id="508" w:name="chương-521-kiên-trì."/>
      <w:bookmarkEnd w:id="508"/>
      <w:r>
        <w:t xml:space="preserve">486. Chương 521: Kiên Trì.</w:t>
      </w:r>
    </w:p>
    <w:p>
      <w:pPr>
        <w:pStyle w:val="Compact"/>
      </w:pPr>
      <w:r>
        <w:br w:type="textWrapping"/>
      </w:r>
      <w:r>
        <w:br w:type="textWrapping"/>
      </w:r>
      <w:r>
        <w:t xml:space="preserve">Lý Vĩ lầm bầm:</w:t>
      </w:r>
    </w:p>
    <w:p>
      <w:pPr>
        <w:pStyle w:val="BodyText"/>
      </w:pPr>
      <w:r>
        <w:t xml:space="preserve">- Ngươi đã là thần! Ngươi hiện tại đã là thần mọi người kính ngưỡng. Âu Dương, ta tin tưởng ngươi. Từ sau dã trư lâm thì ta tiền tin tương lai ngươi sẽ chói lọi như mặt trời, ngươi sẽ trở thành thần người người kính ngưỡng!</w:t>
      </w:r>
    </w:p>
    <w:p>
      <w:pPr>
        <w:pStyle w:val="BodyText"/>
      </w:pPr>
      <w:r>
        <w:t xml:space="preserve">Có ai ngờ năm đó hai đứa trẻ mười mấy tuổi nói lời sẽ trở thành hiện thực ngày hôm nay?</w:t>
      </w:r>
    </w:p>
    <w:p>
      <w:pPr>
        <w:pStyle w:val="BodyText"/>
      </w:pPr>
      <w:r>
        <w:t xml:space="preserve">Lam Thông nhìn mây đen rậm rạp trên trời, vẻ mặt gã không có gì sợ hãi. Gã giống như Lý Vĩ, Lăng Túc, cũng tin tưởng Âu Dương sẽ đến! Âu Dương chắc chắn đến!</w:t>
      </w:r>
    </w:p>
    <w:p>
      <w:pPr>
        <w:pStyle w:val="BodyText"/>
      </w:pPr>
      <w:r>
        <w:t xml:space="preserve">Thiên phú của Lăng Trung Thiên kém hơn đám Lăng Túc một chút, nhiều năm như vậy gã xem như bước vào hàng ngũ pháp thân. Lúc này gã nhìn trên bầu trời, nhớ lại năm xưa trong quân doanh lần đầu tiên gặp Âu Dương.</w:t>
      </w:r>
    </w:p>
    <w:p>
      <w:pPr>
        <w:pStyle w:val="BodyText"/>
      </w:pPr>
      <w:r>
        <w:t xml:space="preserve">Lăng Trung Thiên nhớ đến phong thái của Âu Dương ở trên chiến trường một cung bắn bốn tên buộc Mộc Vãn Phong thà vi phạm điều ước bốn quốc cũng nhất định phải ra tay, nhớ đến nghe gã nói thiên phú của hắn rất tệ không thể tu luyện nhưng Âu Dương vẫn không từ bỏ.</w:t>
      </w:r>
    </w:p>
    <w:p>
      <w:pPr>
        <w:pStyle w:val="BodyText"/>
      </w:pPr>
      <w:r>
        <w:t xml:space="preserve">- Âu Dương, ta thừa nhận đã nhìn lầm ngươi! E rằng không chỉ mình ta, bất cứ ai cũng không ngờ ngươi một đường đón sóng đi, đánh vỡ tất cả quy tắc, trở thành thần sống hôm nay!</w:t>
      </w:r>
    </w:p>
    <w:p>
      <w:pPr>
        <w:pStyle w:val="BodyText"/>
      </w:pPr>
      <w:r>
        <w:t xml:space="preserve">Trong đầu Lăng Trung Thiên tràn ngập cảnh tượng năm đó.</w:t>
      </w:r>
    </w:p>
    <w:p>
      <w:pPr>
        <w:pStyle w:val="BodyText"/>
      </w:pPr>
      <w:r>
        <w:t xml:space="preserve">Lăng Trung Thiên đưa di vật của Mộc Vãn Phong đến đệ thất trung đuội là muốn nhìn thần xạ thủ trẻ tuổi có chút cuồng vọng rốt cuộc có đáng giá gã chú ý, nhưng ai ngờ một Hóa Yêu quyết bình thường ai cũng xem là đồ bỏ đi lại tạo thành một quái vật như vậy, một Yêu Cung Thủ hoành hành thiên hạ!</w:t>
      </w:r>
    </w:p>
    <w:p>
      <w:pPr>
        <w:pStyle w:val="BodyText"/>
      </w:pPr>
      <w:r>
        <w:t xml:space="preserve">Một ác ma khai sáng một lưu phái, một người khiến vô số người sùng bái, Âu Dương!</w:t>
      </w:r>
    </w:p>
    <w:p>
      <w:pPr>
        <w:pStyle w:val="BodyText"/>
      </w:pPr>
      <w:r>
        <w:t xml:space="preserve">- Mặc dù ta không chính mắt thấy Âu Dương trưởng thành nhưng ta nghe nói hình như hắn cùng Lý Vĩ đến từ một tiểu sơn thôn! Một sơn thôn ra hai cường giả, một là vương giả thiên hạ đệ nhất, một là Đại Đế! Nếu có một ngày các ngươi có thể quay về thôn đó, tin tưởng thôn kia sẽ trở thành thôn huy hoàng nhất trong vô số tiểu thế giới.</w:t>
      </w:r>
    </w:p>
    <w:p>
      <w:pPr>
        <w:pStyle w:val="BodyText"/>
      </w:pPr>
      <w:r>
        <w:t xml:space="preserve">Lý Thanh Phong tiếp xúc với Âu Dương rất ít nhưng gã biết chút chuyện quá khứ của hắn.</w:t>
      </w:r>
    </w:p>
    <w:p>
      <w:pPr>
        <w:pStyle w:val="BodyText"/>
      </w:pPr>
      <w:r>
        <w:t xml:space="preserve">Năm đó lúc tiến vào Chân Linh Giới, Âu Dương từng nói hắn muốn làm Hoàng Thiên Đại Đế thứ hai, khi đó Lý Thanh Phong cảm thấy hắn nói khoác lác. Đại Đế là người bình thường có thể chạm tới sao?</w:t>
      </w:r>
    </w:p>
    <w:p>
      <w:pPr>
        <w:pStyle w:val="BodyText"/>
      </w:pPr>
      <w:r>
        <w:t xml:space="preserve">Nhưng có ai ngờ, năm đó Âu Dương luôn mồm hét phải làm Hoàng Thiên Đại Đế đâu chỉ đơn giản trở thành Đại Đế!</w:t>
      </w:r>
    </w:p>
    <w:p>
      <w:pPr>
        <w:pStyle w:val="BodyText"/>
      </w:pPr>
      <w:r>
        <w:t xml:space="preserve">Thiên hạ đệ nhất! Trong tiểu thế giới tiễn thuật của Âu Dương chỉ là thiên hạ đệ nhất! Bây giờ Âu Dương có thể đứng ở bất cứ đâu, hét to với bất cứ ai, ta chính là thiên hạ đệ nhất! Ta chính là cường giả thiên hạ đệ nhất!</w:t>
      </w:r>
    </w:p>
    <w:p>
      <w:pPr>
        <w:pStyle w:val="BodyText"/>
      </w:pPr>
      <w:r>
        <w:t xml:space="preserve">Vinh quang đặc biệt này từ viễn cổ đến nay chưa từng xuất hiện, Bạch Hủ Minh từng được người gọi là thiên hạ đệ nhất nhưng luôn có người không phục cái danh này của lão. Tuy nhiên, Âu Dương thì khác, thiên hạ đệ nhất của hắn được công nhận.</w:t>
      </w:r>
    </w:p>
    <w:p>
      <w:pPr>
        <w:pStyle w:val="BodyText"/>
      </w:pPr>
      <w:r>
        <w:t xml:space="preserve">Một thiếu niên đi ra từ tiểu sơn thôn có thể dựa vào thiên phú người ta coi như rác rưởi, và công pháp vứt đi từng bước một đi đếm hôm nay.</w:t>
      </w:r>
    </w:p>
    <w:p>
      <w:pPr>
        <w:pStyle w:val="BodyText"/>
      </w:pPr>
      <w:r>
        <w:t xml:space="preserve">- Thiên ta? Ta trước giờ không phải thiên tài, bởi vì ta là thiên tài chung kết giả!</w:t>
      </w:r>
    </w:p>
    <w:p>
      <w:pPr>
        <w:pStyle w:val="BodyText"/>
      </w:pPr>
      <w:r>
        <w:t xml:space="preserve">Lý Thanh Phong còn nhớ lúc trước Âu Dương đã nói như thế, câu này năm xưa nghe cực kỳ cuồng vọng nhưng hôm nay hắn có tư cách nói.</w:t>
      </w:r>
    </w:p>
    <w:p>
      <w:pPr>
        <w:pStyle w:val="BodyText"/>
      </w:pPr>
      <w:r>
        <w:t xml:space="preserve">Thiên tài thì như thế nào? Siêu cấp thiên tài thì như thế nào? Tất cả thiên tài đều bị Âu Dương đạp trên đầu vượt qua, thù vinh này coi như là tính từ viễn cổ đến hôm nay e rằng chỉ mình Âu Dương có.</w:t>
      </w:r>
    </w:p>
    <w:p>
      <w:pPr>
        <w:pStyle w:val="BodyText"/>
      </w:pPr>
      <w:r>
        <w:t xml:space="preserve">Lý Vĩ lên tiếng nói:</w:t>
      </w:r>
    </w:p>
    <w:p>
      <w:pPr>
        <w:pStyle w:val="BodyText"/>
      </w:pPr>
      <w:r>
        <w:t xml:space="preserve">- Lần đầu tiên ta gặp Âu Dương hắn mới mười lăm tuổi, lúc chúng ta tiến vào Chân Linh Giới hình như Âu Dương hai mươi bốn tuổi, vào Chân Linh Giới gần sáu mươi năm, bây giờ Âu Dương mới chỉ khoảng tám mươi tuổi!</w:t>
      </w:r>
    </w:p>
    <w:p>
      <w:pPr>
        <w:pStyle w:val="BodyText"/>
      </w:pPr>
      <w:r>
        <w:t xml:space="preserve">Không có thiên phú hơn người, không có công pháp nhất đẳng, không phải đệ tử thế gia từ nhỏ bồi dưỡng, Âu Dương từ mười lăm tuổi bắt đầu tu luyện đến bây giờ chỉ có sáu mươi lăm năm. Sáu mươi lăm năm đạt được ý chí tam phương, thành tựu thiên hạ đệ nhất, thù vinh này chỉ thuộc về một mình hắn.</w:t>
      </w:r>
    </w:p>
    <w:p>
      <w:pPr>
        <w:pStyle w:val="BodyText"/>
      </w:pPr>
      <w:r>
        <w:t xml:space="preserve">- Đúng vậy, tính toán thì hình như Âu Dương chỉ dùng hơn sáu mươi năm đi đến một bước này! Đúng là khiến người giật mình.</w:t>
      </w:r>
    </w:p>
    <w:p>
      <w:pPr>
        <w:pStyle w:val="BodyText"/>
      </w:pPr>
      <w:r>
        <w:t xml:space="preserve">Trên Vạn Tiên sơn đám huynh đệ, chiến hữu lúc xưa của Âu Dương thảo luận, xung quanh các đệ tử tông phái nghe trợn mắt há hốc mồm.</w:t>
      </w:r>
    </w:p>
    <w:p>
      <w:pPr>
        <w:pStyle w:val="BodyText"/>
      </w:pPr>
      <w:r>
        <w:t xml:space="preserve">Tám mươi tuổi? Đệ tử tông phái khác đứng đây người trẻ tuổi anhast cũng một, hai trăm tuổi, thế mà năm nay Âu Dương mới tám mươi tuổi, thời gian thực tế hắn tu luyện chỉ có sáu mươi lăm năm.</w:t>
      </w:r>
    </w:p>
    <w:p>
      <w:pPr>
        <w:pStyle w:val="BodyText"/>
      </w:pPr>
      <w:r>
        <w:t xml:space="preserve">Lý Vĩ lại nói:</w:t>
      </w:r>
    </w:p>
    <w:p>
      <w:pPr>
        <w:pStyle w:val="BodyText"/>
      </w:pPr>
      <w:r>
        <w:t xml:space="preserve">- Âu Dương không giống như người bình thường, tốc độ hấp thu linh nguyên của hắn chậm hơn chúng ta nhiều, hắn từ cuộc chiến sinh tử không ngừng dựa vào lĩnh ngộ sinh tử tăng tiến. Thật tình thì thiên phú của hắn rất tệ, nhưng thiên phú kém không đại biểu không thể trở thành thiên hạ đệ nhất, Âu Dương chính là ví dụ tốt nhất.</w:t>
      </w:r>
    </w:p>
    <w:p>
      <w:pPr>
        <w:pStyle w:val="BodyText"/>
      </w:pPr>
      <w:r>
        <w:t xml:space="preserve">Lại một thanh âm vang lên:</w:t>
      </w:r>
    </w:p>
    <w:p>
      <w:pPr>
        <w:pStyle w:val="BodyText"/>
      </w:pPr>
      <w:r>
        <w:t xml:space="preserve">- Thiên phú kém có gì đáng sợ? Năm đó ta muốn gia nhập tông phái bị vô số tông phái từ chối, lão sư đem Hóa Yêu quyết quý giá nhất của mình tặng cho ta, mới có ta ngày hôm nay!</w:t>
      </w:r>
    </w:p>
    <w:p>
      <w:pPr>
        <w:pStyle w:val="BodyText"/>
      </w:pPr>
      <w:r>
        <w:t xml:space="preserve">Trong Vạn Tiên sơn mở miệng gọi Âu Dương là lão sư thì chỉ có một người, Dạ Chi Đại Đế, Dạ Thiên!</w:t>
      </w:r>
    </w:p>
    <w:p>
      <w:pPr>
        <w:pStyle w:val="BodyText"/>
      </w:pPr>
      <w:r>
        <w:t xml:space="preserve">Người này giống sao băng bỗng lóe trên không trung, rất nhiều người không biết rõ về y.</w:t>
      </w:r>
    </w:p>
    <w:p>
      <w:pPr>
        <w:pStyle w:val="BodyText"/>
      </w:pPr>
      <w:r>
        <w:t xml:space="preserve">Dạ Thiên nói:</w:t>
      </w:r>
    </w:p>
    <w:p>
      <w:pPr>
        <w:pStyle w:val="BodyText"/>
      </w:pPr>
      <w:r>
        <w:t xml:space="preserve">- Thiên phú của ta tốt hơn lão sư một chút, nhưng tốc độ hấp thu linh nguyên của ta không bằng một nửa người thường. Nhưng thế thì sao? Ta vẫn theo bước chân của lão sư, từng bước một đạp vào đỉnh Đại Đế, ta tin tưởng sau này ta sẽ giống như lão sư, ngộ đạo ý chí. Có một ngày ta sẽ truy tìm bước chân lão sư, vũ hóa phi tiên!</w:t>
      </w:r>
    </w:p>
    <w:p>
      <w:pPr>
        <w:pStyle w:val="BodyText"/>
      </w:pPr>
      <w:r>
        <w:t xml:space="preserve">Y siết nắm tay khẽ run.</w:t>
      </w:r>
    </w:p>
    <w:p>
      <w:pPr>
        <w:pStyle w:val="BodyText"/>
      </w:pPr>
      <w:r>
        <w:t xml:space="preserve">Năm đó Dạ Thiên bị nhiều người mắng là đồ bỏ, nếu y bái sư đúng là uổng phí thời gian, nên ngoan ngoãn cút về nhà cùng gia gia của mình bán rượu. Năm đó ở Trung Châu cuối cùng gặp Âu Dương, khi ấy Dạ Thiên đã định từ bỏ.</w:t>
      </w:r>
    </w:p>
    <w:p>
      <w:pPr>
        <w:pStyle w:val="BodyText"/>
      </w:pPr>
      <w:r>
        <w:t xml:space="preserve">Nhưng Âu Dương nói một câu khiến Dạ Thiên hiểu, cơ hội vĩnh viễn nằm trong bàn tay mình, thiên phú không là gì, mấu chốt là ngươi có cố gắng chạy tới trước hay không. Dạ Thiên nghe Âu Dương nói xong, vài chục năm ngắn ngủi đã có tu vi đỉnh Đại Đế ngày nay.</w:t>
      </w:r>
    </w:p>
    <w:p>
      <w:pPr>
        <w:pStyle w:val="BodyText"/>
      </w:pPr>
      <w:r>
        <w:t xml:space="preserve">Dạ Thiên có được như hôm nay có thể nói là Âu Dương một tay thành tựu. Nếu không có sách Âu Dương tặng cho, có lẽ Dạ Thiên thật sự sẽ chạy đi bán rượu, vậy thì không có sau này Dạ Chi Đại Đế Dạ Thiên hoành hành thiên hạ, khiến người nghe tiếng sợ vỡ mật, đi trong đêm tối.</w:t>
      </w:r>
    </w:p>
    <w:p>
      <w:pPr>
        <w:pStyle w:val="BodyText"/>
      </w:pPr>
      <w:r>
        <w:t xml:space="preserve">Lời của Dạ Thiên khiến nhiều người gật đâu, rất nhiều kẻ luôn oán trách mình không có cơ hội, không có thiên phú bằng người khác, mình không thích hợp cái gì, tất cả đều là lấy cớ!</w:t>
      </w:r>
    </w:p>
    <w:p>
      <w:pPr>
        <w:pStyle w:val="BodyText"/>
      </w:pPr>
      <w:r>
        <w:t xml:space="preserve">- Lý do từ bỏ có trăm vạn cái, nhưng kiên trì thì chỉ cần một lý do!</w:t>
      </w:r>
    </w:p>
    <w:p>
      <w:pPr>
        <w:pStyle w:val="BodyText"/>
      </w:pPr>
      <w:r>
        <w:t xml:space="preserve">Đây là lời Âu Dương nói với Dạ Thiên, cũng là động lực cho y đi đến hôm nay.</w:t>
      </w:r>
    </w:p>
    <w:p>
      <w:pPr>
        <w:pStyle w:val="BodyText"/>
      </w:pPr>
      <w:r>
        <w:t xml:space="preserve">Lý do từ bỏ có trăm vạn cái, nhưng kiên trì thì chỉ cần một lý do. Cái gì thiên phú, kỳ ngộ gì gì đều không phải mấu chốt quyết định vận mệnh, quan trọng là xem ngươi có giữa đường cố gắng hơn người không!</w:t>
      </w:r>
    </w:p>
    <w:p>
      <w:pPr>
        <w:pStyle w:val="Compact"/>
      </w:pPr>
      <w:r>
        <w:br w:type="textWrapping"/>
      </w:r>
      <w:r>
        <w:br w:type="textWrapping"/>
      </w:r>
    </w:p>
    <w:p>
      <w:pPr>
        <w:pStyle w:val="Heading2"/>
      </w:pPr>
      <w:bookmarkStart w:id="509" w:name="chương-522-hồn-tổ-sư-vạn-tiên-sơn"/>
      <w:bookmarkEnd w:id="509"/>
      <w:r>
        <w:t xml:space="preserve">487. Chương 522: Hồn Tổ Sư Vạn Tiên Sơn</w:t>
      </w:r>
    </w:p>
    <w:p>
      <w:pPr>
        <w:pStyle w:val="Compact"/>
      </w:pPr>
      <w:r>
        <w:br w:type="textWrapping"/>
      </w:r>
      <w:r>
        <w:br w:type="textWrapping"/>
      </w:r>
      <w:r>
        <w:t xml:space="preserve">- U u u...</w:t>
      </w:r>
    </w:p>
    <w:p>
      <w:pPr>
        <w:pStyle w:val="BodyText"/>
      </w:pPr>
      <w:r>
        <w:t xml:space="preserve">Tiếng quỷ khóc từ không trung vang lên đánh gãy mọi người tưởng nhớ, tất cả ngẩng đầu lên nhìn. Biển lửa ngăn cản thật lâu cho họ ở khoảnh khắc này rốt cuộc bị công phá, vô số Hồn Giả ở trên không trung phát ra tiếng gầm hưng phấn, người ở trên Vạn Tiên sơn nhìn thấy tình hình này đều biến sắc mặt.</w:t>
      </w:r>
    </w:p>
    <w:p>
      <w:pPr>
        <w:pStyle w:val="BodyText"/>
      </w:pPr>
      <w:r>
        <w:t xml:space="preserve">- Vẫn là phá...</w:t>
      </w:r>
    </w:p>
    <w:p>
      <w:pPr>
        <w:pStyle w:val="BodyText"/>
      </w:pPr>
      <w:r>
        <w:t xml:space="preserve">Rất nhiều người nhìn biển lửa bị phá diệt, nhìn Hồn Giả điên cuồng thì trong mặt lộ bi thương, bi thương vì chính mình, vì mình chỉ có thể ở trong góc chờ đợi bị đồ sát.</w:t>
      </w:r>
    </w:p>
    <w:p>
      <w:pPr>
        <w:pStyle w:val="BodyText"/>
      </w:pPr>
      <w:r>
        <w:t xml:space="preserve">- Chúng ta trốn đi!</w:t>
      </w:r>
    </w:p>
    <w:p>
      <w:pPr>
        <w:pStyle w:val="BodyText"/>
      </w:pPr>
      <w:r>
        <w:t xml:space="preserve">Một số người gào lên, nhưng lúc này là ngươi muốn trốn liền thoát sao?</w:t>
      </w:r>
    </w:p>
    <w:p>
      <w:pPr>
        <w:pStyle w:val="BodyText"/>
      </w:pPr>
      <w:r>
        <w:t xml:space="preserve">Hồn Giả bố trí mây đen đã che kín xung quanh, cho dù là cấp ý chí muốn lao ra cũng khó khăn, người bình thường chính là chịu chết.</w:t>
      </w:r>
    </w:p>
    <w:p>
      <w:pPr>
        <w:pStyle w:val="BodyText"/>
      </w:pPr>
      <w:r>
        <w:t xml:space="preserve">Bóng người màu vàng xung quanh bềnh bồng vô số kiếm linh vàng, mặc trnag phục giống như đạo bào, tóc dài cột cao sau đầu bay lên, nếu không phải y không có thực thể thì nhiều người còn cho rằng đó là cường giả.</w:t>
      </w:r>
    </w:p>
    <w:p>
      <w:pPr>
        <w:pStyle w:val="BodyText"/>
      </w:pPr>
      <w:r>
        <w:t xml:space="preserve">- Tổ sư hàng lâm!</w:t>
      </w:r>
    </w:p>
    <w:p>
      <w:pPr>
        <w:pStyle w:val="BodyText"/>
      </w:pPr>
      <w:r>
        <w:t xml:space="preserve">Người bên ngoài không biết hồn tổ sư Vạn Tiên sơn nhưng mỗi một đệ tử Vạn Tiên sơn khi bái sư Vạn Tiên sơn thì trừ giống Âu Dương trực tiếp bị quăng đi Âm Vân phong ra, số còn lại đều trước tiên bái pho tượng tổ sư Vạn Tiên sơn và các đời tông chủ. Bây giờ bóng người màu vàng xuất hiện tại đây chính là tổ sư khai sơn của Vạn Tiên sơn, Vạn Hiên!</w:t>
      </w:r>
    </w:p>
    <w:p>
      <w:pPr>
        <w:pStyle w:val="BodyText"/>
      </w:pPr>
      <w:r>
        <w:t xml:space="preserve">...</w:t>
      </w:r>
    </w:p>
    <w:p>
      <w:pPr>
        <w:pStyle w:val="BodyText"/>
      </w:pPr>
      <w:r>
        <w:t xml:space="preserve">Vạn Hiên, đây là một nhân vật viễn cổ, ở thời đỉnh cao, y không tính là siêu cường giả, nhưng sau khi Hoắc Khải Phong chung kết viễn cổ thì Vạn Hiên nổi bật sáng lập Vạn Tiên sơn.</w:t>
      </w:r>
    </w:p>
    <w:p>
      <w:pPr>
        <w:pStyle w:val="BodyText"/>
      </w:pPr>
      <w:r>
        <w:t xml:space="preserve">Vạn Hiên xem như là người sáng lập ra Vạn Tiên sơn, mà Vạn Tiên sơn có thể đánh ra giang sơn lớn như vậy cũng là dựa vào thực lực của Vạn Hiên mà ra. Mặc dù cuối cùng Vạn Hiên không hoàn thành vũ hóa phi tiên, không cam lòng chết đi, nhưng cái tên Vạn Hiên vẫn khiến vô số người sau này khắc ghi trong lòng.</w:t>
      </w:r>
    </w:p>
    <w:p>
      <w:pPr>
        <w:pStyle w:val="BodyText"/>
      </w:pPr>
      <w:r>
        <w:t xml:space="preserve">- Là hồn tổ sư!</w:t>
      </w:r>
    </w:p>
    <w:p>
      <w:pPr>
        <w:pStyle w:val="BodyText"/>
      </w:pPr>
      <w:r>
        <w:t xml:space="preserve">Nhìn bóng người màu vàng đột nhiên xuất hiện, đệ tử Vạn Tiên sơn cực kỳ kích động. Mặc dù Vạn Tiên sơn luôn có tin đồn về hồn tổ sư nhưng chưa từng có ai chính mắt thấy.</w:t>
      </w:r>
    </w:p>
    <w:p>
      <w:pPr>
        <w:pStyle w:val="BodyText"/>
      </w:pPr>
      <w:r>
        <w:t xml:space="preserve">Hồn tổ sư tồn tại là vì thủ hộ Vạn Tiên sơn, không đến lúc sơn cùng thủy tận thì hồn tổ sư sẽ không bị thả ra.</w:t>
      </w:r>
    </w:p>
    <w:p>
      <w:pPr>
        <w:pStyle w:val="BodyText"/>
      </w:pPr>
      <w:r>
        <w:t xml:space="preserve">Hồn tổ sư màu vàng đứng trên Thông Thiên phong Vạn Tiên sơn, đây là chỗ dựa vào cuối cùng cho Vạn Tiên sơn mà Lỗ Tu và Bạch Hủ Minh liên hợp thả ra. Nếu hồn tổ sư không thể ngăn cản Hồn Giả thì Vạn Tiên sơn thật sự rơi vào tay giặc.</w:t>
      </w:r>
    </w:p>
    <w:p>
      <w:pPr>
        <w:pStyle w:val="BodyText"/>
      </w:pPr>
      <w:r>
        <w:t xml:space="preserve">Có đệ tử Vạn Tiên sơn hét lên:</w:t>
      </w:r>
    </w:p>
    <w:p>
      <w:pPr>
        <w:pStyle w:val="BodyText"/>
      </w:pPr>
      <w:r>
        <w:t xml:space="preserve">- Hồn tổ sư đi ra, chắc chắn có thể xua tan đám Hồn Giả đáng chết này!</w:t>
      </w:r>
    </w:p>
    <w:p>
      <w:pPr>
        <w:pStyle w:val="BodyText"/>
      </w:pPr>
      <w:r>
        <w:t xml:space="preserve">Trong mắt họ, hồn tổ sư toát ra uy thế mạnh mẽ vượt qua sức tưởng tượng, trên thực tế bọn họ không hiểu được hồn tổ sư chẳng qua chỉ là toàn bộ lực lượng ý chí nhị phương trước khi Vạn Hiên chết.</w:t>
      </w:r>
    </w:p>
    <w:p>
      <w:pPr>
        <w:pStyle w:val="BodyText"/>
      </w:pPr>
      <w:r>
        <w:t xml:space="preserve">Thành tựu cao nhất trong đời Vạn Hiên chẳng qua là ý chí nhị phương, mặc dù lúc sắp chết y đem tất cả lực lượng cùng một tia ý thức phong ấn trên Thông Thiên phong Vạn Tiên sơn, nhưng lực lượng này dù sao là chết, nếu chỉ có một mình Hắc Mạn thì ảo ảnh Vạn Hiên dốc hết vẫn có cơ hội bức lùi gã.</w:t>
      </w:r>
    </w:p>
    <w:p>
      <w:pPr>
        <w:pStyle w:val="BodyText"/>
      </w:pPr>
      <w:r>
        <w:t xml:space="preserve">Nhưng bên cạnh Hắc Mạn có rất nhiều cường giả ý chí và Đại Đế nhiều vô số kể, nếu vậy thì ảo ảnh Vạn Hiên không thể tranh phong với gã được.</w:t>
      </w:r>
    </w:p>
    <w:p>
      <w:pPr>
        <w:pStyle w:val="BodyText"/>
      </w:pPr>
      <w:r>
        <w:t xml:space="preserve">Người thường thấy ảo ảnh Vạn Hiên đi ra thì vô cùng kích động, nhưng cường giả thật sự thì nhíu chặt mày.</w:t>
      </w:r>
    </w:p>
    <w:p>
      <w:pPr>
        <w:pStyle w:val="BodyText"/>
      </w:pPr>
      <w:r>
        <w:t xml:space="preserve">- Ý chí hủy diệt!</w:t>
      </w:r>
    </w:p>
    <w:p>
      <w:pPr>
        <w:pStyle w:val="BodyText"/>
      </w:pPr>
      <w:r>
        <w:t xml:space="preserve">Hắc Mạn thấy hồn tổ sư đi ra thì còn kích động hơn bất cứ ai.</w:t>
      </w:r>
    </w:p>
    <w:p>
      <w:pPr>
        <w:pStyle w:val="BodyText"/>
      </w:pPr>
      <w:r>
        <w:t xml:space="preserve">Lúc thấy linh hồn Vạn Hiên để lại, Hắc Mạn kích động hét lên:</w:t>
      </w:r>
    </w:p>
    <w:p>
      <w:pPr>
        <w:pStyle w:val="BodyText"/>
      </w:pPr>
      <w:r>
        <w:t xml:space="preserve">- Trời cũng giúp ta, nuốt trọn hắn, hôm nay ta liền thành tựu ý chí tam phương! Ha ha ha ha...</w:t>
      </w:r>
    </w:p>
    <w:p>
      <w:pPr>
        <w:pStyle w:val="BodyText"/>
      </w:pPr>
      <w:r>
        <w:t xml:space="preserve">Hắc Mạn bỗng cuốn mây đen hướng tới Vạn Tiên sơn bên dưới. Cùng là ý chí nhị phương, Hắc Mạn cách ý chí thứ ba cuối cùng chỉ còn một bước, bây giờ Vạn Hiên hiện thế mang theo ý chí hủy diệt, nếu là cắn nuốt linh hồn của y thì Hắc Mạn tuyệt đối có năng lực trực tiếp tăng lên ý chí tam phương.</w:t>
      </w:r>
    </w:p>
    <w:p>
      <w:pPr>
        <w:pStyle w:val="BodyText"/>
      </w:pPr>
      <w:r>
        <w:t xml:space="preserve">Mây đen hóa thành quỷ ảnh đầy trời, xoay tròn hợp thành vòng xoáy to lớn vọt hướng ảo ảnh Vạn Hiên! Lúc này ảo ảnh Vạn Hiên nhìn như thế yếu, Hắc Mạn sắp đánh trúng thì ảo ảnh mới có phản ứng. Bên cạnh y vô số kiếm linh di chuyển hóa thành vòng tròn lớn, đôi tay Vạn Hiên vẽ thành vòng tròn, vô tận kiếm hải dàn ra trước mặt y.</w:t>
      </w:r>
    </w:p>
    <w:p>
      <w:pPr>
        <w:pStyle w:val="BodyText"/>
      </w:pPr>
      <w:r>
        <w:t xml:space="preserve">Vô số kiếm linh và quỷ ảnh chém giết với nhau, Hắc Mạn thì chộp hướng Vạn Hiên.</w:t>
      </w:r>
    </w:p>
    <w:p>
      <w:pPr>
        <w:pStyle w:val="BodyText"/>
      </w:pPr>
      <w:r>
        <w:t xml:space="preserve">Nếu là Vạn Hiên thật sự thì lúc này sẽ tạm né mũi nhọn rồi mới ra tay, nhưng ảo ảnh dựa vào ý chí chiến đấu, bất khuất và hủy diệt, hai loại ý chí khiến y vĩnh viễn không thể thụt lùi. Đối mặt Hắc Mạn vươn tay đến Vạn Hiên giơ nắm đấm nghênh đón!</w:t>
      </w:r>
    </w:p>
    <w:p>
      <w:pPr>
        <w:pStyle w:val="BodyText"/>
      </w:pPr>
      <w:r>
        <w:t xml:space="preserve">Hắc Mạn với bầu trời:</w:t>
      </w:r>
    </w:p>
    <w:p>
      <w:pPr>
        <w:pStyle w:val="BodyText"/>
      </w:pPr>
      <w:r>
        <w:t xml:space="preserve">- Đánh tay ý chí bất khuất của hắn cho ta!</w:t>
      </w:r>
    </w:p>
    <w:p>
      <w:pPr>
        <w:pStyle w:val="BodyText"/>
      </w:pPr>
      <w:r>
        <w:t xml:space="preserve">Sau đó ga biến thành một luồng khói xoay tròn quanh Vạn Hiên.</w:t>
      </w:r>
    </w:p>
    <w:p>
      <w:pPr>
        <w:pStyle w:val="BodyText"/>
      </w:pPr>
      <w:r>
        <w:t xml:space="preserve">Giọng Hắc Mạn vang lên, thật nhiều Hồn Giả tụ tập lực lượng oanh giết hướng ảo ảnh Vạn Hiên, uy thế đáng sợ nếu đánh vào ảo ảnh thì e rằng ý chí vĩnh sinh được gọi là bất tử cũng bị đánh tan.</w:t>
      </w:r>
    </w:p>
    <w:p>
      <w:pPr>
        <w:pStyle w:val="BodyText"/>
      </w:pPr>
      <w:r>
        <w:t xml:space="preserve">Bạch Hủ Minh hét to:</w:t>
      </w:r>
    </w:p>
    <w:p>
      <w:pPr>
        <w:pStyle w:val="BodyText"/>
      </w:pPr>
      <w:r>
        <w:t xml:space="preserve">- Ngăn lại bọn chúng!</w:t>
      </w:r>
    </w:p>
    <w:p>
      <w:pPr>
        <w:pStyle w:val="BodyText"/>
      </w:pPr>
      <w:r>
        <w:t xml:space="preserve">Bạch Hủ Minh cầm kiếm linh đen xông lên, sau lưng lão thật nhiều cường giả ý chí, vô số cường giả hợp thành một quang tường to lớn ngăn cản trước mặt Vạn Hiên, mưu tính cản lại một kích đủ đánh tan ý chí cho y.</w:t>
      </w:r>
    </w:p>
    <w:p>
      <w:pPr>
        <w:pStyle w:val="BodyText"/>
      </w:pPr>
      <w:r>
        <w:t xml:space="preserve">Tiếc rằng bên này dù là chất hay lượng đều không thể so sánh với đối diện, mười mấy cường giả ý chí liên hợp bày ra quang tường chỉ cản được lực lượng linh hồn của một nửa đám Hồn Giả, số còn lại thì xông hướng trước mặt Vạn Hiên.</w:t>
      </w:r>
    </w:p>
    <w:p>
      <w:pPr>
        <w:pStyle w:val="BodyText"/>
      </w:pPr>
      <w:r>
        <w:t xml:space="preserve">Vạn Hiên giống như là rối gỗ, không thèm để ý Hắc Mạn quay quanh người y định rút ý chí hủy diệt, bàn tay khổng lồ nghênh đón lực lượng linh hồn đáng sợ!</w:t>
      </w:r>
    </w:p>
    <w:p>
      <w:pPr>
        <w:pStyle w:val="BodyText"/>
      </w:pPr>
      <w:r>
        <w:t xml:space="preserve">- Tiêu rồi.</w:t>
      </w:r>
    </w:p>
    <w:p>
      <w:pPr>
        <w:pStyle w:val="BodyText"/>
      </w:pPr>
      <w:r>
        <w:t xml:space="preserve">Bạch Hủ Minh nhìn thấy tình hình này liền biết xong đời, hồn tổ sư là rất cường đại, nếu chỉ tranh đấu ở Chân Linh Giới thì Vạn Tiên sơn sẽ không thả ra hồn tổ sư. Dù sao hồn tổ sư đại biểu không chỉ là sức chiến đấu, đây là một loại tín ngưỡng. Hôm nay thật sự bị buộc đến đường cùng, Vạn Tiên sơn không còn lựa chọn nào khác nên mới làm như vậy.</w:t>
      </w:r>
    </w:p>
    <w:p>
      <w:pPr>
        <w:pStyle w:val="BodyText"/>
      </w:pPr>
      <w:r>
        <w:t xml:space="preserve">Nhưng hồn tổ sư chiến đấu giống như rối gỗ, thiếu đi linh hồn quan trọng nhất. Nếu để cho Âu Dương dùng chiêu này thì có thể đánh chết Hồn Giả đầy trời, tiếc rằng Vạn Hiên quá yếu, lực lượng của y không đủ ngăn cản tất cả.</w:t>
      </w:r>
    </w:p>
    <w:p>
      <w:pPr>
        <w:pStyle w:val="BodyText"/>
      </w:pPr>
      <w:r>
        <w:t xml:space="preserve">*Ầm!*</w:t>
      </w:r>
    </w:p>
    <w:p>
      <w:pPr>
        <w:pStyle w:val="BodyText"/>
      </w:pPr>
      <w:r>
        <w:t xml:space="preserve">Một tiếng vang thật lớn chấn khắp Vạn Tiên sơn, ảo ảnh Vạn Hiên bị vô số Hồn Giả tụ tập thành một kích đánh trúng cả người chớp lóe.</w:t>
      </w:r>
    </w:p>
    <w:p>
      <w:pPr>
        <w:pStyle w:val="BodyText"/>
      </w:pPr>
      <w:r>
        <w:t xml:space="preserve">Vạn Hiên toàn thân tỏa ánh sáng vàng như sóng gợn, Hắc Mạn quay quanh y bỗng biến thành một luồng sáng xông vào người Vạn Hiên. Khi Hắc Mạn tiến vào thân thể Vạn Hiên thì cái bóng của y khựng ngay tại chỗ không nhúc nhích.</w:t>
      </w:r>
    </w:p>
    <w:p>
      <w:pPr>
        <w:pStyle w:val="BodyText"/>
      </w:pPr>
      <w:r>
        <w:t xml:space="preserve">- Trốn!</w:t>
      </w:r>
    </w:p>
    <w:p>
      <w:pPr>
        <w:pStyle w:val="BodyText"/>
      </w:pPr>
      <w:r>
        <w:t xml:space="preserve">Chữ trốn bật thốt khỏi miệng Bạch Hủ Minh, khiến rất nhiều người không hiểu chuyện giật nảy mình!</w:t>
      </w:r>
    </w:p>
    <w:p>
      <w:pPr>
        <w:pStyle w:val="BodyText"/>
      </w:pPr>
      <w:r>
        <w:t xml:space="preserve">- Mau trốn di! Mọi người đều trốn đi, bây giờ là cơ hội duy nhất!</w:t>
      </w:r>
    </w:p>
    <w:p>
      <w:pPr>
        <w:pStyle w:val="BodyText"/>
      </w:pPr>
      <w:r>
        <w:t xml:space="preserve">Bạch Hủ Minh nhìn thấy Hắc Mạn bắt đầu nuốt ý chí hủy diệt của Vạn Hiên, lão biết cũng chỉ có lúc này họ mới có cơ hội trốn thoát, nếu chờ Hắc Mạn đi ra thì dù họ muốn trốn cũng không có cơ hội!</w:t>
      </w:r>
    </w:p>
    <w:p>
      <w:pPr>
        <w:pStyle w:val="Compact"/>
      </w:pPr>
      <w:r>
        <w:br w:type="textWrapping"/>
      </w:r>
      <w:r>
        <w:br w:type="textWrapping"/>
      </w:r>
    </w:p>
    <w:p>
      <w:pPr>
        <w:pStyle w:val="Heading2"/>
      </w:pPr>
      <w:bookmarkStart w:id="510" w:name="chương-523-trốn-cũng-không-có-cơ-hội"/>
      <w:bookmarkEnd w:id="510"/>
      <w:r>
        <w:t xml:space="preserve">488. Chương 523: Trốn Cũng Không Có Cơ Hội</w:t>
      </w:r>
    </w:p>
    <w:p>
      <w:pPr>
        <w:pStyle w:val="Compact"/>
      </w:pPr>
      <w:r>
        <w:br w:type="textWrapping"/>
      </w:r>
      <w:r>
        <w:br w:type="textWrapping"/>
      </w:r>
      <w:r>
        <w:t xml:space="preserve">*Ầm ầm!*</w:t>
      </w:r>
    </w:p>
    <w:p>
      <w:pPr>
        <w:pStyle w:val="BodyText"/>
      </w:pPr>
      <w:r>
        <w:t xml:space="preserve">Quá nhanh, lần này Hắc Mạn hấp thu quá nhanh. Vốn ý chí hủy diệt của Hắc Mạn đã giết ra chín phần, chỉ thiếu cuối cùng một tí cảm ngộ căn nguyên. Khi gã tiến vào ảo ảnh Vạn Hiên, ngắn ngủi hấp thu liền tìm được điều gã cần. Khi ý chí hủy diệt xuất hiện trên người gã thì Hắc Mạn giống như Âu Dương lúc trước, dẫn động thiên lôi.</w:t>
      </w:r>
    </w:p>
    <w:p>
      <w:pPr>
        <w:pStyle w:val="BodyText"/>
      </w:pPr>
      <w:r>
        <w:t xml:space="preserve">*Xẹt đùng!*</w:t>
      </w:r>
    </w:p>
    <w:p>
      <w:pPr>
        <w:pStyle w:val="BodyText"/>
      </w:pPr>
      <w:r>
        <w:t xml:space="preserve">Lôi điện màu tím to lớn từ trên trời giáng xuống ảo ảnh Vạn Hiên!</w:t>
      </w:r>
    </w:p>
    <w:p>
      <w:pPr>
        <w:pStyle w:val="BodyText"/>
      </w:pPr>
      <w:r>
        <w:t xml:space="preserve">Hắc Mạn vẫn không ra khỏi ảo ảnh Vạn Hiên, bây giờ ai thông minh đều nhìn ra Hắc Mạn muốn lấy thân thể của Vạn Hiên làm tấm chắn, ngăn cản thiên lôi sáng xuống.</w:t>
      </w:r>
    </w:p>
    <w:p>
      <w:pPr>
        <w:pStyle w:val="BodyText"/>
      </w:pPr>
      <w:r>
        <w:t xml:space="preserve">Vô số lôi quang hóa thành lôi long đánh trúng ảo ảnh Vạn Hiên. Ảo ảnh Vạn Hiên bị lôi điện tẩy lễ, không ngừng chớp lóe tia sáng, mới rồi bị nhiều Hồn Giả liên hợp công kích, lại bị Hắc Mạn hấp thu một ít căn nguyên ý chí hủy diệt, bây giờ nhận thiên lôi tẩy lễ, ảo ảnh Vạn Hiên sắp tan vỡ!</w:t>
      </w:r>
    </w:p>
    <w:p>
      <w:pPr>
        <w:pStyle w:val="BodyText"/>
      </w:pPr>
      <w:r>
        <w:t xml:space="preserve">*Ầm!*</w:t>
      </w:r>
    </w:p>
    <w:p>
      <w:pPr>
        <w:pStyle w:val="BodyText"/>
      </w:pPr>
      <w:r>
        <w:t xml:space="preserve">Ảo ảnh Vạn Hiên cuối cùng với thiên lôi cùng tan biến, sau khi ảo ảnh Vạn Hiên biến mất thì một thanh niên gần như thực thể hóa đón gió đứng trong không trủng.</w:t>
      </w:r>
    </w:p>
    <w:p>
      <w:pPr>
        <w:pStyle w:val="BodyText"/>
      </w:pPr>
      <w:r>
        <w:t xml:space="preserve">Người này chính là Hắc Mạn, gã hấp thu ý chí hủy diệt, thay đổi hình dạng, bởi vì gã có thân thể rất gần với nhân loại. Nếu Hắc Mạn có thể lĩnh ngộ ý chí thứ bốn cuối cùng thì có thể chân chính linh hồn thực thể hóa, khi đó sẽ vũ hóa phi tiên.</w:t>
      </w:r>
    </w:p>
    <w:p>
      <w:pPr>
        <w:pStyle w:val="BodyText"/>
      </w:pPr>
      <w:r>
        <w:t xml:space="preserve">- Ha ha ha ha... Quá muộn! Hiện tại các ngươi đã không có cơ hội bỏ trốn!</w:t>
      </w:r>
    </w:p>
    <w:p>
      <w:pPr>
        <w:pStyle w:val="BodyText"/>
      </w:pPr>
      <w:r>
        <w:t xml:space="preserve">Hắc Mạn nhìn nhiều người đã bay ra vài trăm dặm, vung tay, vô tận hắc phong từ xa thổi đến, vòi rồng to lớn thổi đám Bạch Hủ Minh bỏ trốn từ xa bắn ngược về.</w:t>
      </w:r>
    </w:p>
    <w:p>
      <w:pPr>
        <w:pStyle w:val="BodyText"/>
      </w:pPr>
      <w:r>
        <w:t xml:space="preserve">Hắc Mạn không nói sai, đã quá muộn, nếu lúc ảo ảnh Vạn Hiên mới đi ra cường giả ý chí bỏ chạy thì có lẽ còn cơ hội, nhưng từ khi gã tiến vào ảo ảnh Vạn Hiên thì mọi người đã mất cơ hội trốn chạy!</w:t>
      </w:r>
    </w:p>
    <w:p>
      <w:pPr>
        <w:pStyle w:val="BodyText"/>
      </w:pPr>
      <w:r>
        <w:t xml:space="preserve">Thật nhiều bóng người bị Hắc Mạn từ bốn phương tám hướng kéo tới đây! Ý chí tam phương tụ tập, Hắc Mạn gần như đánh đâu thắng đó, gã có khoái cảm thiên hạ đều nằm trong tay ta.</w:t>
      </w:r>
    </w:p>
    <w:p>
      <w:pPr>
        <w:pStyle w:val="BodyText"/>
      </w:pPr>
      <w:r>
        <w:t xml:space="preserve">Lực lượng cường đại như vậy khiến Hắc Mạn hiểu ý chí nhị phương và ý chí tam phương có chênh lệch tuyệt đối, cái này không đơn giản là một cộng một bằng hai. Ý chí tam phương tụ tập xem như đã chuẩn bị phi tiên, lúc này mặc dù không thể toàn toàn chuyển hóa lực lượng nhưng đã có thể sơ bộ sử dụng chút ít lực phi tiên.</w:t>
      </w:r>
    </w:p>
    <w:p>
      <w:pPr>
        <w:pStyle w:val="BodyText"/>
      </w:pPr>
      <w:r>
        <w:t xml:space="preserve">- Tiêu rồi.</w:t>
      </w:r>
    </w:p>
    <w:p>
      <w:pPr>
        <w:pStyle w:val="BodyText"/>
      </w:pPr>
      <w:r>
        <w:t xml:space="preserve">Người bị kéo trở về ai nấy mắt ảm đạm, họ hiểu Hắc Mạn đột phá, có ý chí tam phương trong người, gã gần như là thiên hạ vô địch! Cho dù bây giờ đi ra một trăm hồn tổ sư cũng không khả năng là đối thủ của Hắc Mạn.</w:t>
      </w:r>
    </w:p>
    <w:p>
      <w:pPr>
        <w:pStyle w:val="BodyText"/>
      </w:pPr>
      <w:r>
        <w:t xml:space="preserve">Ý chí tam phương so sánh với ý chí nhị phương, cái trước là thiên là thần, cái sau vẫn không thoát khỏi phạm trù con người.</w:t>
      </w:r>
    </w:p>
    <w:p>
      <w:pPr>
        <w:pStyle w:val="BodyText"/>
      </w:pPr>
      <w:r>
        <w:t xml:space="preserve">Hắc phong cuốn bốn phía, mặt trời mới mọc bị Hắc Mạn thúc đẩy hắc phong che chắn, mặt đất dâng lên vô số khói đen. Nhiều người cảm thấy mình bỗng biến suy yếu, cảm giác yếu ớt này dường như có người dùng thứ gì đó khiến máu mình luôn chảy ra ngoài, cảm giác cực kỳ thống khổ!</w:t>
      </w:r>
    </w:p>
    <w:p>
      <w:pPr>
        <w:pStyle w:val="BodyText"/>
      </w:pPr>
      <w:r>
        <w:t xml:space="preserve">Đây là Hắc Mạn rút đi linh hồn, chiêu này cực kỳ độc ác. Nếu là lúc trước thì tất nhiên Hắc Mạn không có thực lực sử dụng chiêu này, nhưng hiện tại ý chí tam phương tụ tập, gã sử dụng nó cùng rút đi linh hồn hàng ức vạn người Vạn Tiên sơn dễ dàng.</w:t>
      </w:r>
    </w:p>
    <w:p>
      <w:pPr>
        <w:pStyle w:val="BodyText"/>
      </w:pPr>
      <w:r>
        <w:t xml:space="preserve">Hắc Mạn ngửa đầu gầm rống:</w:t>
      </w:r>
    </w:p>
    <w:p>
      <w:pPr>
        <w:pStyle w:val="BodyText"/>
      </w:pPr>
      <w:r>
        <w:t xml:space="preserve">- Ta mới là thần! Ta mới là thần linh hồn!</w:t>
      </w:r>
    </w:p>
    <w:p>
      <w:pPr>
        <w:pStyle w:val="BodyText"/>
      </w:pPr>
      <w:r>
        <w:t xml:space="preserve">Vô số luồng sáng đen từ trong cỏ cây và con người phía dưới bay ra nhập vào người gã.</w:t>
      </w:r>
    </w:p>
    <w:p>
      <w:pPr>
        <w:pStyle w:val="BodyText"/>
      </w:pPr>
      <w:r>
        <w:t xml:space="preserve">Những thứ này đều là lực sinh mệnh, lực lượng tiến vào thân thể Hắc Mạn, gã từ từ cảm giác mình cường đại hơn trước, như là lại tiến một bước là có thể vượt qua nguyền rủa viễn cổ, mở ra cánh cửa vũ hóa phi tiên.</w:t>
      </w:r>
    </w:p>
    <w:p>
      <w:pPr>
        <w:pStyle w:val="BodyText"/>
      </w:pPr>
      <w:r>
        <w:t xml:space="preserve">Hắc Mạn hú dài:</w:t>
      </w:r>
    </w:p>
    <w:p>
      <w:pPr>
        <w:pStyle w:val="BodyText"/>
      </w:pPr>
      <w:r>
        <w:t xml:space="preserve">- Vũ hóa phi tiên! Ta phải làm người thứ nhất vũ hóa phi tiên sau viễn cổ!</w:t>
      </w:r>
    </w:p>
    <w:p>
      <w:pPr>
        <w:pStyle w:val="BodyText"/>
      </w:pPr>
      <w:r>
        <w:t xml:space="preserve">Gã trước giờ chưa từng thỏa mãn như hôm nay, người ta tu luyện nhất phương ý chí có lẽ mất vài chục năm, thậm chí là mấy trăm năm cũng không thể thành công. Nhưng Hắc Mạn chỉ dùng mấy tháng đã đạt được.</w:t>
      </w:r>
    </w:p>
    <w:p>
      <w:pPr>
        <w:pStyle w:val="BodyText"/>
      </w:pPr>
      <w:r>
        <w:t xml:space="preserve">Thu hoạch thế này khiến Hắc Mạn tăng trướng niềm tin, gã cảm thấy lúc này dù là Âu Dương thì gã cũng có thể đấu một trận.</w:t>
      </w:r>
    </w:p>
    <w:p>
      <w:pPr>
        <w:pStyle w:val="BodyText"/>
      </w:pPr>
      <w:r>
        <w:t xml:space="preserve">- Âu Dương! Âu Dương ở đâu?</w:t>
      </w:r>
    </w:p>
    <w:p>
      <w:pPr>
        <w:pStyle w:val="BodyText"/>
      </w:pPr>
      <w:r>
        <w:t xml:space="preserve">Lăng Túc nhìn bầu trời, sinh mệnh trôi đi, gã cảm thấy đầu choáng váng. Gã biết sắp không thể chống chọi được nữa, hiểu rằng một giây tiếp theo sẽ vĩnh viễn rời khỏi đây.</w:t>
      </w:r>
    </w:p>
    <w:p>
      <w:pPr>
        <w:pStyle w:val="BodyText"/>
      </w:pPr>
      <w:r>
        <w:t xml:space="preserve">Một người ở bên cạnh Lăng Túc ngã xuống, đó là đệ tử Linh Thiên tông mới rồi còn nói chuyện với họ, thực lực của người này khá thấp,thật nhiều linh hồn bị rút đi làm thân thể gã thành cái xác rỗng.</w:t>
      </w:r>
    </w:p>
    <w:p>
      <w:pPr>
        <w:pStyle w:val="BodyText"/>
      </w:pPr>
      <w:r>
        <w:t xml:space="preserve">Theo người này ngã xuống, xung quanh từng nhóm người lục tục ngã. Người ngã xuống có đệ tử Vạn Tiên sơn, cũng có đệ tử tông phái khác. Bây giờ tuyệt vọng lan tràn khắp Vạn Tiên sơn, rất nhiều người nhắm mắt, lăn dài giọt lệ cuối cùng, chờ đợi cái chết buông xuống.</w:t>
      </w:r>
    </w:p>
    <w:p>
      <w:pPr>
        <w:pStyle w:val="BodyText"/>
      </w:pPr>
      <w:r>
        <w:t xml:space="preserve">Nhiều người bị rút đi linh hồn nhưng họ không thật sự chết.</w:t>
      </w:r>
    </w:p>
    <w:p>
      <w:pPr>
        <w:pStyle w:val="BodyText"/>
      </w:pPr>
      <w:r>
        <w:t xml:space="preserve">Một người tu vi đến thánh thể ngũ giai trở lên thì chỉ hôn mê, đa số người ngã xuống trên thân từ từ hiện ra một linh hồn xiềng xích, đem linh hồn của họ biến thành nô lệ.</w:t>
      </w:r>
    </w:p>
    <w:p>
      <w:pPr>
        <w:pStyle w:val="BodyText"/>
      </w:pPr>
      <w:r>
        <w:t xml:space="preserve">- Thật không ngờ cuối cùng rơi vào kết cuộc như vậy...</w:t>
      </w:r>
    </w:p>
    <w:p>
      <w:pPr>
        <w:pStyle w:val="BodyText"/>
      </w:pPr>
      <w:r>
        <w:t xml:space="preserve">Khổng Si có chút không cam lòng, không có cả cơ hội bỏ trốn, biến thành nô lệ linh hồn mặc cho người xâm lược!</w:t>
      </w:r>
    </w:p>
    <w:p>
      <w:pPr>
        <w:pStyle w:val="BodyText"/>
      </w:pPr>
      <w:r>
        <w:t xml:space="preserve">Từ một cường giả ý chí biến thành nô lệ linh hồn mặc người xâm lược, đả kích này có mấy ai chịu đựng được?</w:t>
      </w:r>
    </w:p>
    <w:p>
      <w:pPr>
        <w:pStyle w:val="BodyText"/>
      </w:pPr>
      <w:r>
        <w:t xml:space="preserve">"Âu Dương thật sự sẽ đến sao?"</w:t>
      </w:r>
    </w:p>
    <w:p>
      <w:pPr>
        <w:pStyle w:val="BodyText"/>
      </w:pPr>
      <w:r>
        <w:t xml:space="preserve">Đây là ý nghĩ cuối cùng trước khi Lý Thanh Phong hôn mê. Ý niệm tương tự cũng nảy ra trong lòng nhiều người.</w:t>
      </w:r>
    </w:p>
    <w:p>
      <w:pPr>
        <w:pStyle w:val="BodyText"/>
      </w:pPr>
      <w:r>
        <w:t xml:space="preserve">- Vẫn đang chờ Âu Dương trong miệng các ngươi đến cứu sao! Ha ha ha, hắn sẽ không tới cứu các ngươi! Qua hôm nay toàn Chân Linh Giới thuộc về Hồn tộc, các ngươi chỉ có thể làm nô lệ Hồn Giới! Khi ta hấp thu hết lực lượng của các ngươi thì ý chí trung hậu cuối cùng của ta hoàn toàn thành công, khi đó ta là người thứ nhất tụ đủ tứ phương ý chí, thành tựu vũ hóa phi tiên!</w:t>
      </w:r>
    </w:p>
    <w:p>
      <w:pPr>
        <w:pStyle w:val="BodyText"/>
      </w:pPr>
      <w:r>
        <w:t xml:space="preserve">Hắc Mạn nhắm mắt lại, cảm nhận người dâng trào lực lượng, loại cảm giác khống chế thiên hạ khiến gã mê đắm.</w:t>
      </w:r>
    </w:p>
    <w:p>
      <w:pPr>
        <w:pStyle w:val="BodyText"/>
      </w:pPr>
      <w:r>
        <w:t xml:space="preserve">Lực phi tiên mới là lực lượng tối cao vô thượng, Hắc Mạn vững tin chỉ cần gã liên tục giết chóc thì dù là viễn cổ cũng không thể ngăn cản bước chân của gã. Gã dùng chứng cớ đầy thuyết phục đi ra một con đường phi tiên giết chóc.</w:t>
      </w:r>
    </w:p>
    <w:p>
      <w:pPr>
        <w:pStyle w:val="BodyText"/>
      </w:pPr>
      <w:r>
        <w:t xml:space="preserve">Tuy rằng con đường này tràn ngập vô tận máu tươi, nhưng chỉ cần Hắc Mạn có thể vũ hóa phi tiên liền bước vào tiên giới bí ẩn, vậy thì mọi thứ đều đáng giá.</w:t>
      </w:r>
    </w:p>
    <w:p>
      <w:pPr>
        <w:pStyle w:val="BodyText"/>
      </w:pPr>
      <w:r>
        <w:t xml:space="preserve">Vĩnh sinh! Hai chữ vĩnh sinh cho dù là Hồn Giả tuổi thọ lâu dài như chúng cũng muốn truy cầu.</w:t>
      </w:r>
    </w:p>
    <w:p>
      <w:pPr>
        <w:pStyle w:val="BodyText"/>
      </w:pPr>
      <w:r>
        <w:t xml:space="preserve">Vĩnh sinh đai biểu không chỉ là sinh mệnh vĩnh hằng mà còn có lực lượng vô tận.</w:t>
      </w:r>
    </w:p>
    <w:p>
      <w:pPr>
        <w:pStyle w:val="BodyText"/>
      </w:pPr>
      <w:r>
        <w:t xml:space="preserve">Từ viễn cổ đến hiện nay có bao nhiêu cường giả tiền bối tủy tìm con đường bước chân vào tiên giới, mặc dù sau này Hoắc Khải Phong phong ấn thế giới này, nhưng Hắc Mạn vững tin gã chắc chắn thiên tài hơn cả Hoắc Khải Phong, gã có thể đánh vỡ tất cả nguyền rủa.</w:t>
      </w:r>
    </w:p>
    <w:p>
      <w:pPr>
        <w:pStyle w:val="BodyText"/>
      </w:pPr>
      <w:r>
        <w:t xml:space="preserve">- Âu Dương chắc chắn đến! Chắc chắn hắn đang trên đường đi!</w:t>
      </w:r>
    </w:p>
    <w:p>
      <w:pPr>
        <w:pStyle w:val="BodyText"/>
      </w:pPr>
      <w:r>
        <w:t xml:space="preserve">Vô số người vẫn kiên quyết tin tưởng Âu Dương sẽ đến. Cả Chân Linh Giới gần như sụp đổ, lúc này chỉ cần hắn ở Chân Linh Giới thì chắc chắn biết ngay, nhưng tại sao hắn còn chưa xuất hiện?</w:t>
      </w:r>
    </w:p>
    <w:p>
      <w:pPr>
        <w:pStyle w:val="Compact"/>
      </w:pPr>
      <w:r>
        <w:br w:type="textWrapping"/>
      </w:r>
      <w:r>
        <w:br w:type="textWrapping"/>
      </w:r>
    </w:p>
    <w:p>
      <w:pPr>
        <w:pStyle w:val="Heading2"/>
      </w:pPr>
      <w:bookmarkStart w:id="511" w:name="chương-524-thần-tiễn-trở-về."/>
      <w:bookmarkEnd w:id="511"/>
      <w:r>
        <w:t xml:space="preserve">489. Chương 524: Thần Tiễn Trở Về.</w:t>
      </w:r>
    </w:p>
    <w:p>
      <w:pPr>
        <w:pStyle w:val="Compact"/>
      </w:pPr>
      <w:r>
        <w:br w:type="textWrapping"/>
      </w:r>
      <w:r>
        <w:br w:type="textWrapping"/>
      </w:r>
      <w:r>
        <w:t xml:space="preserve">- Tin tưởng ta, Âu Dương nhất định sẽ đến! Nơi này là nhà của chúng ta, cũng là nhà hắn. Chúng ta là người nhà của hắn, chỉ cần hắn còn sống thì chắc chắn sẽ trở về!</w:t>
      </w:r>
    </w:p>
    <w:p>
      <w:pPr>
        <w:pStyle w:val="BodyText"/>
      </w:pPr>
      <w:r>
        <w:t xml:space="preserve">Lý Vĩ siết chặt nắm tay cùng nhiều người sóng vai đứng, mãi đến giờ phút này gã vẫn không bỏ cuộc. Dù cho cảm giác toàn thân trống rỗng khiến gã thấy choáng váng, nhưng Lý Vĩ vẫn đang kiên trì, gã phải nhìn cảnh tượng ngọn lửa lần nữa đốt cháy bầu trời.</w:t>
      </w:r>
    </w:p>
    <w:p>
      <w:pPr>
        <w:pStyle w:val="BodyText"/>
      </w:pPr>
      <w:r>
        <w:t xml:space="preserve">- Âu Dương sẽ đến sao?</w:t>
      </w:r>
    </w:p>
    <w:p>
      <w:pPr>
        <w:pStyle w:val="BodyText"/>
      </w:pPr>
      <w:r>
        <w:t xml:space="preserve">Các tiếng chất vấn vang vọng trong Vạn Tiên sơn. Trên Thông Thiên phong, các cường giả ý chí khoanh chân xếp bằng trên mặt đất, dùng ý chí của mình ngăn cản lực lượng Hắc Mạn, nhưng họ so sánh với Hắc Mạn thì kém quá nhiều. Cho dù họ đã liều mạng vẫn không thể ngăn cả gã điên cuồng rút đi linh hồn.</w:t>
      </w:r>
    </w:p>
    <w:p>
      <w:pPr>
        <w:pStyle w:val="BodyText"/>
      </w:pPr>
      <w:r>
        <w:t xml:space="preserve">- Ta sẽ là người thứ nhất sau viễn cổ đạt được ý chí tứ phương vũ hóa phi tiên, đến lúc đó ta chắc chắn sẽ đem Âu Dương Thần Tiễn bất bại trong miệng các ngươi kéo đến trước mặt các ngươi, để các ngươi nhìn thấy hắn tựa con chó ở trước mặt phi tiên mừng chủ vẫy đuôi. Ha ha....!</w:t>
      </w:r>
    </w:p>
    <w:p>
      <w:pPr>
        <w:pStyle w:val="BodyText"/>
      </w:pPr>
      <w:r>
        <w:t xml:space="preserve">Tiếng cười càn rỡ của Hắc Mạn bỗng ngừng bặt, gã liếc hướng Trung Châu thành, vẻ mặt không thể tin.</w:t>
      </w:r>
    </w:p>
    <w:p>
      <w:pPr>
        <w:pStyle w:val="BodyText"/>
      </w:pPr>
      <w:r>
        <w:t xml:space="preserve">Thấy Hắc Mạn biến sắc mặt thì ánh mắt mọi người cùng nhìn hướng đó, xem coi rốt cuộc xảy ra chuyện gì.</w:t>
      </w:r>
    </w:p>
    <w:p>
      <w:pPr>
        <w:pStyle w:val="BodyText"/>
      </w:pPr>
      <w:r>
        <w:t xml:space="preserve">Một chút luồng sáng đỏ yếu ớt chậm rãi xuất hiện từ phương đông, ánh sáng đỏ như mặt trời mới mọc từ từ dâng lên, biến thành cột sáng to tỏa ánh sáng từ xa bắn hướng Vạn Tiên sơn. Vô số mây đen tựa như sau cơn mưa bị ánh sáng xuyên thấu, Vạn Tiên sơn lại lần nữa xuất hiện ánh sáng.</w:t>
      </w:r>
    </w:p>
    <w:p>
      <w:pPr>
        <w:pStyle w:val="BodyText"/>
      </w:pPr>
      <w:r>
        <w:t xml:space="preserve">- Ánh sáng!</w:t>
      </w:r>
    </w:p>
    <w:p>
      <w:pPr>
        <w:pStyle w:val="BodyText"/>
      </w:pPr>
      <w:r>
        <w:t xml:space="preserve">Có người cảm giác trên người chiếu rọi ánh sáng, họ phát hiện dưới ánh sáng linh hồn của mình không mất đi, thậm chí bắt đầu bổ sung, linh hồn xiềng xích trên người tựa băng tuyết từ từ hòa tan!</w:t>
      </w:r>
    </w:p>
    <w:p>
      <w:pPr>
        <w:pStyle w:val="BodyText"/>
      </w:pPr>
      <w:r>
        <w:t xml:space="preserve">- Đây là cái gì?</w:t>
      </w:r>
    </w:p>
    <w:p>
      <w:pPr>
        <w:pStyle w:val="BodyText"/>
      </w:pPr>
      <w:r>
        <w:t xml:space="preserve">Nhìn thấy ánh sáng tựa mặt trời, rất nhiều người thắc mắc.</w:t>
      </w:r>
    </w:p>
    <w:p>
      <w:pPr>
        <w:pStyle w:val="BodyText"/>
      </w:pPr>
      <w:r>
        <w:t xml:space="preserve">Bỗng có một người hét to:</w:t>
      </w:r>
    </w:p>
    <w:p>
      <w:pPr>
        <w:pStyle w:val="BodyText"/>
      </w:pPr>
      <w:r>
        <w:t xml:space="preserve">- Là Âu Dương! Âu Dương đã trở lại!</w:t>
      </w:r>
    </w:p>
    <w:p>
      <w:pPr>
        <w:pStyle w:val="BodyText"/>
      </w:pPr>
      <w:r>
        <w:t xml:space="preserve">Tiếp theo chỉ thấy ánh sáng từ hướng đông tựa mặt trời không ngừng tỏa sáng, màu sắc từ đỏ biến thành màu máu, ánh sáng ngày càng gần, kéo ra vệt lửa dài. Vệt lửa ở sau lưng hắn biến thành biển lửa.</w:t>
      </w:r>
    </w:p>
    <w:p>
      <w:pPr>
        <w:pStyle w:val="BodyText"/>
      </w:pPr>
      <w:r>
        <w:t xml:space="preserve">Lúc này Âu Dương tựa như thần thái dương trong truyền thuyết, hắn xua tan đi mọi hắc ám, đem ánh sáng lại chiếu rọi khắp vạn vật sinh linh trên mặt đất!</w:t>
      </w:r>
    </w:p>
    <w:p>
      <w:pPr>
        <w:pStyle w:val="BodyText"/>
      </w:pPr>
      <w:r>
        <w:t xml:space="preserve">- Âu Dương! Thật sự là a!</w:t>
      </w:r>
    </w:p>
    <w:p>
      <w:pPr>
        <w:pStyle w:val="BodyText"/>
      </w:pPr>
      <w:r>
        <w:t xml:space="preserve">Một số cường giả ý chí mắt sáng lên, có thể thấy phía xa trong ánh lửa Âu Dương thật như một thần linh khiến người có cảm giác muốn quỳ lạy.</w:t>
      </w:r>
    </w:p>
    <w:p>
      <w:pPr>
        <w:pStyle w:val="BodyText"/>
      </w:pPr>
      <w:r>
        <w:t xml:space="preserve">Hắc Mạn chỉ có ý chí tam phương, nhưng Âu Dương thì tụ đủ ý chí tứ phương, chẳng qua ý chí trung hậu cuối cùng bị hắn cưỡng ép phong ấn trong người không thể mở ra. Khi viễn cổ họa quyển toàn bộ tụ đủ, khi bí mật viễn cổ bị phá giải, chính là lúc ý chí trung hậu thứ bốn quay về chỗ cũ. Đến lúc đó, lực lượng toàn thân Âu Dương sẽ chuyển hóa thành lực phi tiên, lúc đó hắn có thực lực mở ra cánh cửa tiên giới, lúc đó Âu Dương mới thật sự là ngày vũ hóa phi tiên.</w:t>
      </w:r>
    </w:p>
    <w:p>
      <w:pPr>
        <w:pStyle w:val="BodyText"/>
      </w:pPr>
      <w:r>
        <w:t xml:space="preserve">Bạch Hủ Minh siết nắm tay nói:</w:t>
      </w:r>
    </w:p>
    <w:p>
      <w:pPr>
        <w:pStyle w:val="BodyText"/>
      </w:pPr>
      <w:r>
        <w:t xml:space="preserve">- Ta biết ngay là hắn chắc chắn trở về mà! Dù hắn ở đâu đều có thể đúng lúc trở về thủ vệ nhà của mình!</w:t>
      </w:r>
    </w:p>
    <w:p>
      <w:pPr>
        <w:pStyle w:val="BodyText"/>
      </w:pPr>
      <w:r>
        <w:t xml:space="preserve">Bạch Hủ Minh vui mừng đã thu được một đệ tử như vậy, một đệ tử khiến lão tràn đầy kinh ngạc.</w:t>
      </w:r>
    </w:p>
    <w:p>
      <w:pPr>
        <w:pStyle w:val="BodyText"/>
      </w:pPr>
      <w:r>
        <w:t xml:space="preserve">- Kết thúc, tất cả cực khổ đều kết thúc!</w:t>
      </w:r>
    </w:p>
    <w:p>
      <w:pPr>
        <w:pStyle w:val="BodyText"/>
      </w:pPr>
      <w:r>
        <w:t xml:space="preserve">Lý Vĩ ngồi trên mặt đất nhìn Âu Dương từ phía xa lao đến, gã biết chỉ cần hắn xuất hiện thì dù là rắc rối gì cũng không là rắc rối nữa. Đứa con kỳ tích một đường sáng tạo quá nhiều kỳ tích, lần này hắn cùng có thể chấm dứt tất cả.</w:t>
      </w:r>
    </w:p>
    <w:p>
      <w:pPr>
        <w:pStyle w:val="BodyText"/>
      </w:pPr>
      <w:r>
        <w:t xml:space="preserve">Trên Vạn Tiên sơn bùng phát tiếng hét to:</w:t>
      </w:r>
    </w:p>
    <w:p>
      <w:pPr>
        <w:pStyle w:val="BodyText"/>
      </w:pPr>
      <w:r>
        <w:t xml:space="preserve">- Thần Tiễn trở về!</w:t>
      </w:r>
    </w:p>
    <w:p>
      <w:pPr>
        <w:pStyle w:val="BodyText"/>
      </w:pPr>
      <w:r>
        <w:t xml:space="preserve">Âu Dương đã đi tới trên bầu trời Vạn Tiên sơn.</w:t>
      </w:r>
    </w:p>
    <w:p>
      <w:pPr>
        <w:pStyle w:val="BodyText"/>
      </w:pPr>
      <w:r>
        <w:t xml:space="preserve">Hoàn toàn tương phản với người Vạn Tiên sơn, các Hồn Giả nhìn thấy Âu Dương thì kinh hoàng muốn chết.</w:t>
      </w:r>
    </w:p>
    <w:p>
      <w:pPr>
        <w:pStyle w:val="BodyText"/>
      </w:pPr>
      <w:r>
        <w:t xml:space="preserve">Một Hồn Giả gan bé bị hù hai tay túm tóc, kinh sợ hét to:</w:t>
      </w:r>
    </w:p>
    <w:p>
      <w:pPr>
        <w:pStyle w:val="BodyText"/>
      </w:pPr>
      <w:r>
        <w:t xml:space="preserve">- Huyết sắc ác ma! Hắn chính là bốn mươi năm trước đơn độc xông Hồn Giới, huyết sắc ác ma!</w:t>
      </w:r>
    </w:p>
    <w:p>
      <w:pPr>
        <w:pStyle w:val="BodyText"/>
      </w:pPr>
      <w:r>
        <w:t xml:space="preserve">Bốn mươi năm trước huyết sắc Âu Dương càn quyết cả Hồn Giới giống như đồ tể, mang đến vết thương quá lớn cho Hồn Giới. Có thể nói Âu Dương trở thành ác mộng của Hồn Giả.</w:t>
      </w:r>
    </w:p>
    <w:p>
      <w:pPr>
        <w:pStyle w:val="BodyText"/>
      </w:pPr>
      <w:r>
        <w:t xml:space="preserve">Cùng là huyết sắc biển lửa, năm đó tại Hồn Giới huyết sắc biển lửa đi qua đâu thì dù là Hồn Giả gì đều bị tiêu diệt hết. Vô số trưởng lão ý chí Hồn Giới chết trận, thậm chí nữ vương Vệ Thi của chúng cũng biến mất.</w:t>
      </w:r>
    </w:p>
    <w:p>
      <w:pPr>
        <w:pStyle w:val="BodyText"/>
      </w:pPr>
      <w:r>
        <w:t xml:space="preserve">Hiện tại Âu Dương xuất hiện, cái này nói lên điều gì? Nói lên nữ vương Vệ Thi của chúng ta chết rồi? Rất nhiều Hồn Giả nghĩ tới đây trong óc nảy ra ý nghĩ lập tức trốn trở về Hồn Giới.</w:t>
      </w:r>
    </w:p>
    <w:p>
      <w:pPr>
        <w:pStyle w:val="BodyText"/>
      </w:pPr>
      <w:r>
        <w:t xml:space="preserve">Mặc dù chúng có mấy chục vạn người, chúng có Hắc Mạn cùng là ý chí tam phương, chúng có rất nhiều trưởng lão ý chí, nhưng dựa vào những điều này có thể ngăn cản bước chân của huyết sắc ác ma hay không?</w:t>
      </w:r>
    </w:p>
    <w:p>
      <w:pPr>
        <w:pStyle w:val="BodyText"/>
      </w:pPr>
      <w:r>
        <w:t xml:space="preserve">- Ta cho các ngươi thời gian một canh giờ, cút về Hồn Giới đi!nếu không thì toàn bộ chết hết!</w:t>
      </w:r>
    </w:p>
    <w:p>
      <w:pPr>
        <w:pStyle w:val="BodyText"/>
      </w:pPr>
      <w:r>
        <w:t xml:space="preserve">Âu Dương toát ra bá khí, một mình đối diện Hồn Giả đầy trời, e rằng trong thiên địa chỉ mình hắn có gan nói ra câu này.</w:t>
      </w:r>
    </w:p>
    <w:p>
      <w:pPr>
        <w:pStyle w:val="BodyText"/>
      </w:pPr>
      <w:r>
        <w:t xml:space="preserve">Đối diện mấy chục vạn Hồn Giả gần như diệt tuyệt Chân Linh Giới mà không chút sợ hãi, vẫn nói ra lời như vậy tuyệt đối chỉ mình Âu Dương có tư cách này.</w:t>
      </w:r>
    </w:p>
    <w:p>
      <w:pPr>
        <w:pStyle w:val="BodyText"/>
      </w:pPr>
      <w:r>
        <w:t xml:space="preserve">- Giết chúng! Tiêu diệt hết bọn chúng!</w:t>
      </w:r>
    </w:p>
    <w:p>
      <w:pPr>
        <w:pStyle w:val="BodyText"/>
      </w:pPr>
      <w:r>
        <w:t xml:space="preserve">Trong Vạn Tiên sơn có nhiều người mất đi bằng hữu, hoặc sư huynh đệ đều kêu gao. Những Hồn Giả trong mắt họ chính là đồ tể, lúc này Âu Dương xuất hiện, rấtn hiều người hy vọng hắn diệt sạch các đồ tể, dùng cái giá máu dạy cho bài học, để chúng cả đời không dám lại tiến vào Chân Linh Giới.</w:t>
      </w:r>
    </w:p>
    <w:p>
      <w:pPr>
        <w:pStyle w:val="BodyText"/>
      </w:pPr>
      <w:r>
        <w:t xml:space="preserve">Hắc Mạn hét to:</w:t>
      </w:r>
    </w:p>
    <w:p>
      <w:pPr>
        <w:pStyle w:val="BodyText"/>
      </w:pPr>
      <w:r>
        <w:t xml:space="preserve">- Hừ hừ! Cùng là có ý chí tam phương, ta mạnh hơn cả nữ vương năm đó, ngươi cho rằng ngươi sẽ tất thắng sao? Mấy chục vạn Đại Đế cộng thêm Hồn Giả ta ý chí tam phương, chúng ta liều mạng chiến một trận đủ giết chết ngươi!</w:t>
      </w:r>
    </w:p>
    <w:p>
      <w:pPr>
        <w:pStyle w:val="BodyText"/>
      </w:pPr>
      <w:r>
        <w:t xml:space="preserve">Hắc Mạn có được lực lượng làm mờ mắt, gã đã quên bốn mươi năm gã trưởng thành thì Âu Dương cũng đang lớn mạnh.</w:t>
      </w:r>
    </w:p>
    <w:p>
      <w:pPr>
        <w:pStyle w:val="BodyText"/>
      </w:pPr>
      <w:r>
        <w:t xml:space="preserve">Bốn mươi năm trước Âu Dương có thể nhẹ nhàng ngược sát gã, bốn mươi năm sau Âu Dương muốn giết Hắc Mạn càng dễ như trở bàn tay.</w:t>
      </w:r>
    </w:p>
    <w:p>
      <w:pPr>
        <w:pStyle w:val="BodyText"/>
      </w:pPr>
      <w:r>
        <w:t xml:space="preserve">Bỗng trên bầu trời vang giọng nữ:</w:t>
      </w:r>
    </w:p>
    <w:p>
      <w:pPr>
        <w:pStyle w:val="BodyText"/>
      </w:pPr>
      <w:r>
        <w:t xml:space="preserve">- Hắc Thánh, rời đi đi, cho dù ngươi tụ tập ý chí tứ phương cũng không khả năng là đối thủ của hắn! Hắn đã sắp đi lên con đường viễn cổ, mở ra cánh cửa viễn cổ, khiêu chiến Hoắc Khải Phong.</w:t>
      </w:r>
    </w:p>
    <w:p>
      <w:pPr>
        <w:pStyle w:val="BodyText"/>
      </w:pPr>
      <w:r>
        <w:t xml:space="preserve">Sau lưng Âu Dương lóe tia sáng đen.</w:t>
      </w:r>
    </w:p>
    <w:p>
      <w:pPr>
        <w:pStyle w:val="BodyText"/>
      </w:pPr>
      <w:r>
        <w:t xml:space="preserve">Vẫn là vương bào hồng, Hàn Băng vương miện đội trên đầu, Vệ Thi xinh đẹp có sức sát thương cực mạnh, mới vừa xuất hiện trên Vạn Tiên sơn đã khiến bao người ngơ ngẩn nhìn.</w:t>
      </w:r>
    </w:p>
    <w:p>
      <w:pPr>
        <w:pStyle w:val="BodyText"/>
      </w:pPr>
      <w:r>
        <w:t xml:space="preserve">- Đẹp quá...</w:t>
      </w:r>
    </w:p>
    <w:p>
      <w:pPr>
        <w:pStyle w:val="BodyText"/>
      </w:pPr>
      <w:r>
        <w:t xml:space="preserve">Lăng Túc nhìn Vệ Thi trên bầu trời, không dám tin trên đời có cô gái xinh đẹp như vậy!</w:t>
      </w:r>
    </w:p>
    <w:p>
      <w:pPr>
        <w:pStyle w:val="BodyText"/>
      </w:pPr>
      <w:r>
        <w:t xml:space="preserve">- Không có khả năng! Không có khả năng...</w:t>
      </w:r>
    </w:p>
    <w:p>
      <w:pPr>
        <w:pStyle w:val="BodyText"/>
      </w:pPr>
      <w:r>
        <w:t xml:space="preserve">Linh San ngơ ngác nhìn Vệ Thi trên trời, trong mắt đầy kinh ngạc, dường như nàng nhìn thấy thứ gì đáng sợ nhất trên đời, người run bần bật.</w:t>
      </w:r>
    </w:p>
    <w:p>
      <w:pPr>
        <w:pStyle w:val="BodyText"/>
      </w:pPr>
      <w:r>
        <w:t xml:space="preserve">Tất nhiên Linh San không bị vẻ đẹp của Vệ Thi làm giật mình, dù sao giữa đồng tính mang đến rung động vẻ đẹp không lớn bằng khác giới. Lý do Linh San xúc động như vậy bởi vì nàng tồn tại từ viễn cổ, một ít bí mật cuộc chiến viễn cổ nàng có biết, hơn nữa nàng chính mắt nhìn thấy Hoắc Khải Phong.</w:t>
      </w:r>
    </w:p>
    <w:p>
      <w:pPr>
        <w:pStyle w:val="Compact"/>
      </w:pPr>
      <w:r>
        <w:br w:type="textWrapping"/>
      </w:r>
      <w:r>
        <w:br w:type="textWrapping"/>
      </w:r>
    </w:p>
    <w:p>
      <w:pPr>
        <w:pStyle w:val="Heading2"/>
      </w:pPr>
      <w:bookmarkStart w:id="512" w:name="chương-525-thua"/>
      <w:bookmarkEnd w:id="512"/>
      <w:r>
        <w:t xml:space="preserve">490. Chương 525: Thua?</w:t>
      </w:r>
    </w:p>
    <w:p>
      <w:pPr>
        <w:pStyle w:val="Compact"/>
      </w:pPr>
      <w:r>
        <w:br w:type="textWrapping"/>
      </w:r>
      <w:r>
        <w:br w:type="textWrapping"/>
      </w:r>
      <w:r>
        <w:t xml:space="preserve">Người đàn ông đối với người yêu thì nhu tình như nước, vì yêu mà điên cuồng tựa ma thần, Linh San ký ức khắc sâu. Bây giờ thấy Vệ Thi xuất hiện, Linh San như là bị gợi lên hồi ức viễn cổ, trong đầu từng bức viễn cổ họa quyển không ngừng lóe qua.</w:t>
      </w:r>
    </w:p>
    <w:p>
      <w:pPr>
        <w:pStyle w:val="BodyText"/>
      </w:pPr>
      <w:r>
        <w:t xml:space="preserve">- Như thế nào? Ngươi trông thấy cái gì?</w:t>
      </w:r>
    </w:p>
    <w:p>
      <w:pPr>
        <w:pStyle w:val="BodyText"/>
      </w:pPr>
      <w:r>
        <w:t xml:space="preserve">Bạch Hủ Minh đứng bên cạnh Linh San, cũng phát hiện biến đổi của nàng, mở miệng dò hỏi.</w:t>
      </w:r>
    </w:p>
    <w:p>
      <w:pPr>
        <w:pStyle w:val="BodyText"/>
      </w:pPr>
      <w:r>
        <w:t xml:space="preserve">- Không...Không có gì.</w:t>
      </w:r>
    </w:p>
    <w:p>
      <w:pPr>
        <w:pStyle w:val="BodyText"/>
      </w:pPr>
      <w:r>
        <w:t xml:space="preserve">Mặt Linh San trắng bệch, nàng biết có một số việc nhất định, không thể nói ra.</w:t>
      </w:r>
    </w:p>
    <w:p>
      <w:pPr>
        <w:pStyle w:val="BodyText"/>
      </w:pPr>
      <w:r>
        <w:t xml:space="preserve">"Cái gì mà xuất hiện việc tương tự? Không lẽ ngươi sẽ trở thành Hoắc Khải Phong thứ hai sao?"</w:t>
      </w:r>
    </w:p>
    <w:p>
      <w:pPr>
        <w:pStyle w:val="BodyText"/>
      </w:pPr>
      <w:r>
        <w:t xml:space="preserve">- Nữ vương bệ hạ!</w:t>
      </w:r>
    </w:p>
    <w:p>
      <w:pPr>
        <w:pStyle w:val="BodyText"/>
      </w:pPr>
      <w:r>
        <w:t xml:space="preserve">Thấy Vệ Thi xuất hiện, các Hồn Giả giật mình há hốc mồm. Vệ Thi biến mất bốn mươi năm thế mà hôm nay xuất hiện tại đây, hơn nữa nữ vương luôn mạnh mẽ giờ lại cúi đầu?</w:t>
      </w:r>
    </w:p>
    <w:p>
      <w:pPr>
        <w:pStyle w:val="BodyText"/>
      </w:pPr>
      <w:r>
        <w:t xml:space="preserve">Không lẽ ác ma này thật sự có ma lực đến vậy, có thể khiến nữ vương của chúng cúi đầu?</w:t>
      </w:r>
    </w:p>
    <w:p>
      <w:pPr>
        <w:pStyle w:val="BodyText"/>
      </w:pPr>
      <w:r>
        <w:t xml:space="preserve">Đám Hồn Giả không tin nhưng không ai có gan chất vấn Âu Dương, sức một mình uy hiếp mấy chục vạn Hồn Giả, trong toàn thiên hạ chỉ một mình hắn có tư cách này.</w:t>
      </w:r>
    </w:p>
    <w:p>
      <w:pPr>
        <w:pStyle w:val="BodyText"/>
      </w:pPr>
      <w:r>
        <w:t xml:space="preserve">- Lão già, năm đó ở Hồn Giới ngươi chạy rất nhanh, xem coi lần này ngươi có chạy thoát được hay không!</w:t>
      </w:r>
    </w:p>
    <w:p>
      <w:pPr>
        <w:pStyle w:val="BodyText"/>
      </w:pPr>
      <w:r>
        <w:t xml:space="preserve">Âu Dương sớm nổi sát tâm với Hắc Mạn, lão già này dựa vào đồ sát một tộc lĩnh ngộ ra ý chí hủy diệt, thủ đoạn độc ác còn hơn cả hắn năm xưa.</w:t>
      </w:r>
    </w:p>
    <w:p>
      <w:pPr>
        <w:pStyle w:val="BodyText"/>
      </w:pPr>
      <w:r>
        <w:t xml:space="preserve">Lúc trước mình giết chết đều là cường giả, lấy máu của cường giả để kích thích sát khí sâu trong đáy lòng, tăng sát khí lên đến đỉnh điểm rồi đột phá ý chí hủy diệt. Hơn nữa mình không liên tục giết người, cuối cùng lấy nuốt lực lượng Vệ Thi để lực chứng đạo.</w:t>
      </w:r>
    </w:p>
    <w:p>
      <w:pPr>
        <w:pStyle w:val="BodyText"/>
      </w:pPr>
      <w:r>
        <w:t xml:space="preserve">Nhưng lão già này tốt lắm, lão xem như lấy lực chứng đạo, lực đây là dùng máu tươi của vô số nhân loại viết, trong chữ lực bao gồm nhiều sinh mệnh đếm không xuể.</w:t>
      </w:r>
    </w:p>
    <w:p>
      <w:pPr>
        <w:pStyle w:val="BodyText"/>
      </w:pPr>
      <w:r>
        <w:t xml:space="preserve">- Hừ! Nữ vương bệ hạ đã bi người này mê hoặc, chúng ta không cần do dự. Đã đi đến hôm nay, chúng ta không có đường lui, dù thế nào cũng nhất định phải giết chết người này! Giết người này, chúng ta nắm giữ cả Chân Linh Giới trong tay!</w:t>
      </w:r>
    </w:p>
    <w:p>
      <w:pPr>
        <w:pStyle w:val="BodyText"/>
      </w:pPr>
      <w:r>
        <w:t xml:space="preserve">Đến bây giờ Hắc Mạn vẫn chưa lĩnh ngộ, vẫn còn muốn đấu tranh với Âu Dương.</w:t>
      </w:r>
    </w:p>
    <w:p>
      <w:pPr>
        <w:pStyle w:val="BodyText"/>
      </w:pPr>
      <w:r>
        <w:t xml:space="preserve">Vệ Thi liếc mắt Hồn Giả đầy trời, hỏi:</w:t>
      </w:r>
    </w:p>
    <w:p>
      <w:pPr>
        <w:pStyle w:val="BodyText"/>
      </w:pPr>
      <w:r>
        <w:t xml:space="preserve">- Các ngươi cũng nghĩ như vậy sao?</w:t>
      </w:r>
    </w:p>
    <w:p>
      <w:pPr>
        <w:pStyle w:val="BodyText"/>
      </w:pPr>
      <w:r>
        <w:t xml:space="preserve">Vệ Thi rất hy vọng Hồn Giả rời đi ngay, nếu không thì hôm nay mấy chục vạn Hồn Giả có thể sống đến một nửa coi như may rồi.</w:t>
      </w:r>
    </w:p>
    <w:p>
      <w:pPr>
        <w:pStyle w:val="BodyText"/>
      </w:pPr>
      <w:r>
        <w:t xml:space="preserve">Âu Dương lộ rõ sát khí, nếu không phải Vệ Thi dùng linh hồn của mình đổi lấy cơ hội sống cho các Hồn Giả thì hắn chắc chắn sẽ không tha cho Hồn Giả nào, nhưng bây giờ Hồn Giả...</w:t>
      </w:r>
    </w:p>
    <w:p>
      <w:pPr>
        <w:pStyle w:val="BodyText"/>
      </w:pPr>
      <w:r>
        <w:t xml:space="preserve">Các Hồn Giả nhìn Vệ Thi lại nhìn Hắc Mạn. Nữ vương Vệ Thi thống trị Hồn Giới vô số năm, cho dù biến mất bốn mươi năm nhưng uy nghiêm còn đó. Nhưng mọi người nhìn Hắc Mạn, mặc dù từ khi Vệ Thi rời đi gã mới bắt đầugánh vác Hồn Giới, nhưng có Hắc Mạn dẫn dắt, các Hồn Giả rốt cuộc lao ra khỏi Hồn Giới đi đến hôm nay. Lúc này kêu chúng từ bỏ làm sao cam lòng?</w:t>
      </w:r>
    </w:p>
    <w:p>
      <w:pPr>
        <w:pStyle w:val="BodyText"/>
      </w:pPr>
      <w:r>
        <w:t xml:space="preserve">Ai đều biết Âu Dương mạnh mẽ, nhưng bây giờ chỉ kém một bước là nắm bắt toàn Chân Linh Giới, lúc này kêu chúng từ bỏ thì thật không cam lòng. Hơn nữa mấy chục vạn Hồn Giả cùng ra tay, chúng không tin sẽ thua chắc! Huống chi đại trưởng lão Hắc Mạn đã là ý chí tam phương.</w:t>
      </w:r>
    </w:p>
    <w:p>
      <w:pPr>
        <w:pStyle w:val="BodyText"/>
      </w:pPr>
      <w:r>
        <w:t xml:space="preserve">Một trưởng lão Hồn Giới mở miệng khuyên Vệ Thi cùng chúng xử lý Âu Dương:</w:t>
      </w:r>
    </w:p>
    <w:p>
      <w:pPr>
        <w:pStyle w:val="BodyText"/>
      </w:pPr>
      <w:r>
        <w:t xml:space="preserve">- Nữ vương bệ hạ, đại trưởng lão Hắc Mạn đã có ý chí tam phương, ngươi cũng là ý chí tam phương, nếu các ngươi liên hợp thì lấy Chân Linh Giới dễ như trở bàn tay!</w:t>
      </w:r>
    </w:p>
    <w:p>
      <w:pPr>
        <w:pStyle w:val="BodyText"/>
      </w:pPr>
      <w:r>
        <w:t xml:space="preserve">Vệ Thi nghe nói vậy chỉ lắc đầu cười khổ. Các Hồn Giả quá ngây thơ, chúng căn bản không hiểu Âu Dương mạnh đến cỡ nào. Bốn mươi năm trước Vệ Thi không phải đối thủ cảu Âu Dương, bốn mươi năm sau ngày hôm nay hắn mạnh hơn trước đâu chỉ trăm ngàn lần, hắn đã vô địch.</w:t>
      </w:r>
    </w:p>
    <w:p>
      <w:pPr>
        <w:pStyle w:val="BodyText"/>
      </w:pPr>
      <w:r>
        <w:t xml:space="preserve">Hiện tại Âu Dương cho dù đụng phải Hồn Giả ý chí tứ phương tụ tập nhưng không hoàn toàn thực thể hóa linh hồn biến thành người thì cũng tất thắng. So sánh với cường giả tụ đủ ý chí tứ phương thì hai Hồn Giả ý chí tam phương như họ đủ sức không?</w:t>
      </w:r>
    </w:p>
    <w:p>
      <w:pPr>
        <w:pStyle w:val="BodyText"/>
      </w:pPr>
      <w:r>
        <w:t xml:space="preserve">- Mặc dù ta không biết đã xảy ra chuyện gì nhưng ta thật sự không muốn thấy các ngươi bị đồ sát. Nếu các ngươi tin tưởng ta ta thì một đường đi hướng nam, đó là chỗ quay về Hồn Giới. Nếu các ngươi không tin ta...</w:t>
      </w:r>
    </w:p>
    <w:p>
      <w:pPr>
        <w:pStyle w:val="BodyText"/>
      </w:pPr>
      <w:r>
        <w:t xml:space="preserve">Vệ Thi cắn môi, nàng nhìn ra được lúc này không có Hồn Giả tin lời nàng nói.</w:t>
      </w:r>
    </w:p>
    <w:p>
      <w:pPr>
        <w:pStyle w:val="BodyText"/>
      </w:pPr>
      <w:r>
        <w:t xml:space="preserve">Thời gian dài giết chóc và tăng cao khiến Hồn Giả mê lạc, trong mắt chúng Chân Linh Giới là một thế giới mặc cho chúng trấn áp, chúng có thể dễ dàng phá hủy tất cả Chân Linh Giới.</w:t>
      </w:r>
    </w:p>
    <w:p>
      <w:pPr>
        <w:pStyle w:val="BodyText"/>
      </w:pPr>
      <w:r>
        <w:t xml:space="preserve">- Nói nhảm nhiều quá, nếu các ngươi đã không muốn đi thì ở lại hết đi!</w:t>
      </w:r>
    </w:p>
    <w:p>
      <w:pPr>
        <w:pStyle w:val="BodyText"/>
      </w:pPr>
      <w:r>
        <w:t xml:space="preserve">Âu Dương hư không chặt chém, vách tường thế giới bị hắn vỗ xé rách, một đoàn mây đen trên không trủng bị hắn kéo ra, đấy là mấy ngàn Hồn Giả. Mấy ngàn Hồn Giả này bị Âu Dương đóng đinh.</w:t>
      </w:r>
    </w:p>
    <w:p>
      <w:pPr>
        <w:pStyle w:val="BodyText"/>
      </w:pPr>
      <w:r>
        <w:t xml:space="preserve">- Ánh sáng đom đóm mà cũng dám cùng trăng tranh nhau phát sáng. Hồn Giới đã quên sự đáng sợ của Linh Hồn Liệt Diễm! Hôm nay ta sẽ cho các ngươi biết cái gì gọi là Linh Hồn Liệt Diễm chân chính!</w:t>
      </w:r>
    </w:p>
    <w:p>
      <w:pPr>
        <w:pStyle w:val="BodyText"/>
      </w:pPr>
      <w:r>
        <w:t xml:space="preserve">Âu Dương vung tay lên, ngọn lửa đầy trời, vô số lửa cuốn động hợp thành từng đông phương thần long to lớn.</w:t>
      </w:r>
    </w:p>
    <w:p>
      <w:pPr>
        <w:pStyle w:val="BodyText"/>
      </w:pPr>
      <w:r>
        <w:t xml:space="preserve">Thần long có chín con, mỗi một con dài hơn ngàn dặm, những thân long này ngủ đông xung quanh bao vây nguyên Vệ Thi. Lúc này trên trời dưới đất, bất cứ chỗ nào đều là ngọn lửa, những ngọn lửa chỉ cần Hồn Giả chạm vào sẽ bị đốt thành tro bụi.</w:t>
      </w:r>
    </w:p>
    <w:p>
      <w:pPr>
        <w:pStyle w:val="BodyText"/>
      </w:pPr>
      <w:r>
        <w:t xml:space="preserve">- A!</w:t>
      </w:r>
    </w:p>
    <w:p>
      <w:pPr>
        <w:pStyle w:val="BodyText"/>
      </w:pPr>
      <w:r>
        <w:t xml:space="preserve">Chín con thần long cùng vẫy đuôi, vô số ngọn lửa đốt cháy khung trời, mây đen bị đốt một góc. Lần này tấn công, Âu Dương tru sát ít nhất trên vạn Hồn Giả!</w:t>
      </w:r>
    </w:p>
    <w:p>
      <w:pPr>
        <w:pStyle w:val="BodyText"/>
      </w:pPr>
      <w:r>
        <w:t xml:space="preserve">Vô số huyết lực như là dòng sông tiến vào thân thể Âu Dương, lực lượng toàn thân hắn điên cuồng bùng phát. Lúc này Âu Dương không hề e ngại tiêu hao, dù có hao cỡ nào thì có sinh mệnh những Hồn Giả bổ sung, hắn còn có gì để sợ!</w:t>
      </w:r>
    </w:p>
    <w:p>
      <w:pPr>
        <w:pStyle w:val="BodyText"/>
      </w:pPr>
      <w:r>
        <w:t xml:space="preserve">- Ra tay! Tất cả mọi người cùng ra tay! Một kích tiêu diệt tên này!</w:t>
      </w:r>
    </w:p>
    <w:p>
      <w:pPr>
        <w:pStyle w:val="BodyText"/>
      </w:pPr>
      <w:r>
        <w:t xml:space="preserve">Hắc Mạn cảm nhận chín thần long điên cuồng đè ép, gầm lên, lực linh hồn toàn thân như không cần tiền bùng phát hết, nguyên bầu trời Vạn Tiên sơn một ma thần do vô số Hồn Giả tổ thành bỗng hiện thế.</w:t>
      </w:r>
    </w:p>
    <w:p>
      <w:pPr>
        <w:pStyle w:val="BodyText"/>
      </w:pPr>
      <w:r>
        <w:t xml:space="preserve">Ma thần to lớn cùng chín thần long đối lập rõ ràng. Chín thần long dữ tợn gầm rống, mà ma thần thì lưng có đôi cánh, hai tay nắm chặt hai chiền chùy to như núi, răng nanh mọc ra khỏi miệng. Một tiếng gầm điếc tai, ma thần đập cánh, chiến chùy chất chứa lực lôi hà đánh hướng Âu Dương bên dưới!</w:t>
      </w:r>
    </w:p>
    <w:p>
      <w:pPr>
        <w:pStyle w:val="BodyText"/>
      </w:pPr>
      <w:r>
        <w:t xml:space="preserve">Linh hồn thực thể hóa! Đây thật sự là linh hồn thực thể hóa, vô số Hồn Giả liều mạng đem lực lượng tổ thành ma thần linh hồn đã gần như thực thể hóa. Lúc này ma thần mang đến uy thế không kém gì lúc trước Âu Dương vũ hóa phi tiên!</w:t>
      </w:r>
    </w:p>
    <w:p>
      <w:pPr>
        <w:pStyle w:val="BodyText"/>
      </w:pPr>
      <w:r>
        <w:t xml:space="preserve">Chiến chùy to lớn mạnh mẽ oanh kích vào người Âu Dương, hắn bị chiến chuỳa từ trên không trung đánh rơi xuống đất. Nhiều người thấy vậy hít ngụm khi lạnh, mạnh mẽ như Âu Dương mà bị một kích đánh rơi?</w:t>
      </w:r>
    </w:p>
    <w:p>
      <w:pPr>
        <w:pStyle w:val="BodyText"/>
      </w:pPr>
      <w:r>
        <w:t xml:space="preserve">- Âu Dương thua?</w:t>
      </w:r>
    </w:p>
    <w:p>
      <w:pPr>
        <w:pStyle w:val="BodyText"/>
      </w:pPr>
      <w:r>
        <w:t xml:space="preserve">Rất nhiều người giật mình nhìn bầu trời, hôm nay Âu Dương không thể thua. Thần Tiễn bất bại hôm nay nhất định phải kéo dài thần thoại bất bại, nếu hôm nay hắn thua thì Chân Linh Giới sẽ không tồn tại nữa.</w:t>
      </w:r>
    </w:p>
    <w:p>
      <w:pPr>
        <w:pStyle w:val="Compact"/>
      </w:pPr>
      <w:r>
        <w:br w:type="textWrapping"/>
      </w:r>
      <w:r>
        <w:br w:type="textWrapping"/>
      </w:r>
    </w:p>
    <w:p>
      <w:pPr>
        <w:pStyle w:val="Heading2"/>
      </w:pPr>
      <w:bookmarkStart w:id="513" w:name="chương-526-con-đường-thủ"/>
      <w:bookmarkEnd w:id="513"/>
      <w:r>
        <w:t xml:space="preserve">491. Chương 526: Con Đường Thủ</w:t>
      </w:r>
    </w:p>
    <w:p>
      <w:pPr>
        <w:pStyle w:val="Compact"/>
      </w:pPr>
      <w:r>
        <w:br w:type="textWrapping"/>
      </w:r>
      <w:r>
        <w:br w:type="textWrapping"/>
      </w:r>
      <w:r>
        <w:t xml:space="preserve">- Không! Thần Tiễn không hề thua!</w:t>
      </w:r>
    </w:p>
    <w:p>
      <w:pPr>
        <w:pStyle w:val="BodyText"/>
      </w:pPr>
      <w:r>
        <w:t xml:space="preserve">Bạch Hủ Minh chỉ lên trời, hét:</w:t>
      </w:r>
    </w:p>
    <w:p>
      <w:pPr>
        <w:pStyle w:val="BodyText"/>
      </w:pPr>
      <w:r>
        <w:t xml:space="preserve">- Các ngươi xem, trên trời chín thần long vẫn dữ tợn, Linh Hồn Liệt Diễm của Âu Dương không có tắt! Chỉ cần Linh Hồn Liệt Diễm không tắt thì Âu Dương sẽ không bị thua!</w:t>
      </w:r>
    </w:p>
    <w:p>
      <w:pPr>
        <w:pStyle w:val="BodyText"/>
      </w:pPr>
      <w:r>
        <w:t xml:space="preserve">Bạch Hủ Minh so với bất cứ ai đều rõ ràng Linh Hồn Liệt Diễm của Âu Dương cường đại bao nhiêu.</w:t>
      </w:r>
    </w:p>
    <w:p>
      <w:pPr>
        <w:pStyle w:val="BodyText"/>
      </w:pPr>
      <w:r>
        <w:t xml:space="preserve">Dưới đất, thân hình Âu Dương đụng sụp một ngọn núi không tính lớn, bị lực xung kích to lớn đánh sâu vào lòng đất, nhưng thương tổn cỡ này không đáng là gì với hắn.</w:t>
      </w:r>
    </w:p>
    <w:p>
      <w:pPr>
        <w:pStyle w:val="BodyText"/>
      </w:pPr>
      <w:r>
        <w:t xml:space="preserve">Dù linh hồn có thực thể hóa như thế nào thì Hắc Mạn sử dụng chỉ có thể là lực linh hồn. Một khi lực linh hồn bị miễn dịch thì chỉ còn lại va chạm vật lý.</w:t>
      </w:r>
    </w:p>
    <w:p>
      <w:pPr>
        <w:pStyle w:val="BodyText"/>
      </w:pPr>
      <w:r>
        <w:t xml:space="preserve">Chiến chùy thoạt trông đáng sợ nhưng hiện tại Âu Dương tụ đủ ý chí tam phương, thân thể xem như là thần binh lợi khí cũng đừng mơ đụng rách chút da. Va chạm như vậy giống như gãi ngứa Âu Dương.</w:t>
      </w:r>
    </w:p>
    <w:p>
      <w:pPr>
        <w:pStyle w:val="BodyText"/>
      </w:pPr>
      <w:r>
        <w:t xml:space="preserve">Âu Dương lao ra khỏi mặt đất, đứng vững trên đất, Thứ Kiêu cung hiện trước mặt hắn. Âu Dương cầm Thứ Kiêu cung, đem cây cung như đồng bạn thân thiết nhất lại nắm trong tay.</w:t>
      </w:r>
    </w:p>
    <w:p>
      <w:pPr>
        <w:pStyle w:val="BodyText"/>
      </w:pPr>
      <w:r>
        <w:t xml:space="preserve">Ý chí tam phương tụ tập, ba mũi tên đại biểu vĩnh sinh, hủy diệt, bất khuất trong tay Âu Dương.</w:t>
      </w:r>
    </w:p>
    <w:p>
      <w:pPr>
        <w:pStyle w:val="BodyText"/>
      </w:pPr>
      <w:r>
        <w:t xml:space="preserve">- Tên của ta truy cầu là một kích tất sát, dù kẻ địch cường đại bao nhiêu thì đây đều là mục tiêu vĩnh viễn của ta!</w:t>
      </w:r>
    </w:p>
    <w:p>
      <w:pPr>
        <w:pStyle w:val="BodyText"/>
      </w:pPr>
      <w:r>
        <w:t xml:space="preserve">Âu Dương nhìn ba mũi tên thuộc về mình, hắn đặt ba mũi tên lên dây cung Thứ Kiêu cung lóe sáng.</w:t>
      </w:r>
    </w:p>
    <w:p>
      <w:pPr>
        <w:pStyle w:val="BodyText"/>
      </w:pPr>
      <w:r>
        <w:t xml:space="preserve">Đây tuyệt đối là mũi tên mạnh nhất, đây là lần giương cung mạnh nhất từ khi hắn có Thứ Kiêu cung. Lần này Âu Dương kéo cung sẽ khiến thế giới hiểu con đường Yêu Cung Thủ cấp ý chí nên đi như thế nào.</w:t>
      </w:r>
    </w:p>
    <w:p>
      <w:pPr>
        <w:pStyle w:val="BodyText"/>
      </w:pPr>
      <w:r>
        <w:t xml:space="preserve">Trên Vạn Tiên sơn có rất nhiều Yêu Cung Thủ, họ từ các nơi nhìn Âu Dương kéo Thứ Kiêu cung. Âu Dương được gọi là Thần Tiễn tiễn tài của hắn mới là gốc tất cả, Linh Hồn Liệt Diễm chẳng qua là một loại năng lực kèm theo.</w:t>
      </w:r>
    </w:p>
    <w:p>
      <w:pPr>
        <w:pStyle w:val="BodyText"/>
      </w:pPr>
      <w:r>
        <w:t xml:space="preserve">Lúc này Thần Tiễn giương cung đương nhiên hấp dẫn ánh mắt mọi người, tất cả đều muốn nhìn tên của Thần Tiễn sẽ hoa lệ như thế nào!</w:t>
      </w:r>
    </w:p>
    <w:p>
      <w:pPr>
        <w:pStyle w:val="BodyText"/>
      </w:pPr>
      <w:r>
        <w:t xml:space="preserve">- Tên của Thần Tiễn chắc chắn là một kích phá thiên! Đồn rằng năm đó Thần Tiễn đại nhân ở phía đông Lâm Hải thành một mũi tên hóa long tiêu diệt vô số cường giả, hôm nay Thần Tiễn đại nhân sẽ bắn ra tên cường đại loại nào?</w:t>
      </w:r>
    </w:p>
    <w:p>
      <w:pPr>
        <w:pStyle w:val="BodyText"/>
      </w:pPr>
      <w:r>
        <w:t xml:space="preserve">Có người nhìn ra manh mối, nói:</w:t>
      </w:r>
    </w:p>
    <w:p>
      <w:pPr>
        <w:pStyle w:val="BodyText"/>
      </w:pPr>
      <w:r>
        <w:t xml:space="preserve">- Đó là tên ý chí, là một kích mạnh nhất của Thần Tiễn đại nhân! Lấy ý chí tam phương làm tên, cái này dù là phi tiên đều sẽ bị thương!</w:t>
      </w:r>
    </w:p>
    <w:p>
      <w:pPr>
        <w:pStyle w:val="BodyText"/>
      </w:pPr>
      <w:r>
        <w:t xml:space="preserve">Mũi tên xanh đại biểu vĩnh sinh, mũi tên đỏ đại biểu hủy diệt, mũi tên đen đại biểu bất khuất! Ba mũi tên ý chí tam phương sẽ có lực lượng cường đại đến đâu?</w:t>
      </w:r>
    </w:p>
    <w:p>
      <w:pPr>
        <w:pStyle w:val="BodyText"/>
      </w:pPr>
      <w:r>
        <w:t xml:space="preserve">Âu Dương không hề nghe thấy lời người khác nói, khi hắn đã kéo cung thì trong lòng chỉ có cung và tên, trong mắt chí có kẻ địch, một mũi tên tất sát! Đây mới là áo nghĩa tối cao của tiễn thuật!</w:t>
      </w:r>
    </w:p>
    <w:p>
      <w:pPr>
        <w:pStyle w:val="BodyText"/>
      </w:pPr>
      <w:r>
        <w:t xml:space="preserve">Cái gì hoa lệ, kỹ thuật vĩnh viễn không sánh bằng chân chính một mũi tên tất sát!</w:t>
      </w:r>
    </w:p>
    <w:p>
      <w:pPr>
        <w:pStyle w:val="BodyText"/>
      </w:pPr>
      <w:r>
        <w:t xml:space="preserve">- Có thể một mũi tên giết chết, vĩnh viễn không cần dùng tên thứ hai!</w:t>
      </w:r>
    </w:p>
    <w:p>
      <w:pPr>
        <w:pStyle w:val="BodyText"/>
      </w:pPr>
      <w:r>
        <w:t xml:space="preserve">Đây là châm ngôn của Âu Dương, lúc này hắn cũng làm như vậy.</w:t>
      </w:r>
    </w:p>
    <w:p>
      <w:pPr>
        <w:pStyle w:val="BodyText"/>
      </w:pPr>
      <w:r>
        <w:t xml:space="preserve">Cây cung bị kéo căng, trên bầu trời ma thần vẫn cuồng bạo như vậy. Ma thần không ngừng vung chiến chùy to lớn, đi qua đâu là vô số ngọn núi bị phá hủy, vô số người bị giết chết nhưng Âu Dương không hề lay động.</w:t>
      </w:r>
    </w:p>
    <w:p>
      <w:pPr>
        <w:pStyle w:val="BodyText"/>
      </w:pPr>
      <w:r>
        <w:t xml:space="preserve">Nếu tâm không tỉnh táo thì tên của hắn vĩnh viễn không thể đạt đến cảnh giới cao nhất, vậy thì sao xứng với cái danh Thần Tiễn?</w:t>
      </w:r>
    </w:p>
    <w:p>
      <w:pPr>
        <w:pStyle w:val="BodyText"/>
      </w:pPr>
      <w:r>
        <w:t xml:space="preserve">- Tất cả Yêu Cung Thủ nhìn thấy một mũi tên này, đây là đây là ocn đường các ngươi sẽ đi sau khi bước lên ý chí! Một mũi tên này có tên gọi là tất sát tiễn!</w:t>
      </w:r>
    </w:p>
    <w:p>
      <w:pPr>
        <w:pStyle w:val="BodyText"/>
      </w:pPr>
      <w:r>
        <w:t xml:space="preserve">Âu Dương thốt ra câu nói xong ba mũi tên trên dây cung cùng bắn ra.</w:t>
      </w:r>
    </w:p>
    <w:p>
      <w:pPr>
        <w:pStyle w:val="BodyText"/>
      </w:pPr>
      <w:r>
        <w:t xml:space="preserve">Không có ánh sáng hoa lệ, không có uy thế hcanas động thiên địa, ba mũi tên bay ra khỏi Thứ Kiêu cung, trừ tốc độ siêu nhanh ra gần như không khác gì Yêu Cung Thủ bình thường bắn cung.</w:t>
      </w:r>
    </w:p>
    <w:p>
      <w:pPr>
        <w:pStyle w:val="BodyText"/>
      </w:pPr>
      <w:r>
        <w:t xml:space="preserve">Ba mũi tên trình hình tam giác bay lên trên, ma thần trên trời như là một ngọn núi, mục tiêu lớn như vậy cho dù là một người không biết bắn tên, chỉ cần có đủ lực lượng là trúng ngay.</w:t>
      </w:r>
    </w:p>
    <w:p>
      <w:pPr>
        <w:pStyle w:val="BodyText"/>
      </w:pPr>
      <w:r>
        <w:t xml:space="preserve">Nhưng khi ba mũi tên được nửa đường thì tách ra, bắn vào cổ họng, mắt trái và mắt phải, thực hiện điều này không dễ dàng. Hơn nữa dù ma thần to lớn nhưng tốc độ không chậm chút nào, khi Âu Dương bắn ra ba mũi tên thì thân thể khổng lồ của ma thần lướt sang trái.</w:t>
      </w:r>
    </w:p>
    <w:p>
      <w:pPr>
        <w:pStyle w:val="BodyText"/>
      </w:pPr>
      <w:r>
        <w:t xml:space="preserve">Nhưng có lướt đi đâu cũng vô dụng, bởi vì dự phán thuật của Âu Dương mới là sát chiêu chân chính. Ba mũi tên ở trên trời chuyển hướng, vĩnh sinh tiễn trúng mắt trái, bất khuất tiễn túng mắt phải, hủy diệt tiễn mạnh nhất thì trúng cổ họng ma thần.</w:t>
      </w:r>
    </w:p>
    <w:p>
      <w:pPr>
        <w:pStyle w:val="BodyText"/>
      </w:pPr>
      <w:r>
        <w:t xml:space="preserve">Ba mũi tên, ba tất sát tiễn đại biểu ý chí và tiễn thuật mạnh nhất Chân Linh Giới cùng bắn trúng mục tiêu. Trên bầu trời, ma thần to lớn bị ba mũi tên xuyên qua.</w:t>
      </w:r>
    </w:p>
    <w:p>
      <w:pPr>
        <w:pStyle w:val="BodyText"/>
      </w:pPr>
      <w:r>
        <w:t xml:space="preserve">Mặc kệ gã có lực lượng cường đại đến đâu nhưng bản thân tên đáng sợ và huyết sắc liệt diễm cháy bỏng đủ khiến gã nuốt hận.</w:t>
      </w:r>
    </w:p>
    <w:p>
      <w:pPr>
        <w:pStyle w:val="BodyText"/>
      </w:pPr>
      <w:r>
        <w:t xml:space="preserve">Ma thần tru lên như quỷ khóc:</w:t>
      </w:r>
    </w:p>
    <w:p>
      <w:pPr>
        <w:pStyle w:val="BodyText"/>
      </w:pPr>
      <w:r>
        <w:t xml:space="preserve">- U u...</w:t>
      </w:r>
    </w:p>
    <w:p>
      <w:pPr>
        <w:pStyle w:val="BodyText"/>
      </w:pPr>
      <w:r>
        <w:t xml:space="preserve">Sau đó ma thần bay trên trời thẳng tắp té xuống đất.</w:t>
      </w:r>
    </w:p>
    <w:p>
      <w:pPr>
        <w:pStyle w:val="BodyText"/>
      </w:pPr>
      <w:r>
        <w:t xml:space="preserve">- Bạo!</w:t>
      </w:r>
    </w:p>
    <w:p>
      <w:pPr>
        <w:pStyle w:val="BodyText"/>
      </w:pPr>
      <w:r>
        <w:t xml:space="preserve">Âu Dương thốt một chữ, ma thần gần như thực thể hỏa bỗng tạc nổ, biến thành vô số lực linh hồn tản mát ra bốn phương tám hướng.</w:t>
      </w:r>
    </w:p>
    <w:p>
      <w:pPr>
        <w:pStyle w:val="BodyText"/>
      </w:pPr>
      <w:r>
        <w:t xml:space="preserve">Lúc những lực linh hồn tản ra thì một ngọn lửa của Âu Dương cũng đốt cháy bầu trời.</w:t>
      </w:r>
    </w:p>
    <w:p>
      <w:pPr>
        <w:pStyle w:val="BodyText"/>
      </w:pPr>
      <w:r>
        <w:t xml:space="preserve">- Tại sao tên của Bạch Tôn các bình thường như vậy?</w:t>
      </w:r>
    </w:p>
    <w:p>
      <w:pPr>
        <w:pStyle w:val="BodyText"/>
      </w:pPr>
      <w:r>
        <w:t xml:space="preserve">Có Yêu Cung Thủ nhìn không hiểu. Âu Dương nói cho họ một mũi tên này là con đường sau ý chí của Yêu Cung Thủ, nhưng hiếm có người nhìn thấu.</w:t>
      </w:r>
    </w:p>
    <w:p>
      <w:pPr>
        <w:pStyle w:val="BodyText"/>
      </w:pPr>
      <w:r>
        <w:t xml:space="preserve">- Đây là tất sát tiễn, mũi tên này không có hoa lệ, chỉ có trái tim tất sát của Thần Tiễn đại nhân! Thì ra chúng ta đều sai rồi, cảnh giới của chúng ta chênh lệch với Thần Tiễn đại nhân lớn như vậy!</w:t>
      </w:r>
    </w:p>
    <w:p>
      <w:pPr>
        <w:pStyle w:val="BodyText"/>
      </w:pPr>
      <w:r>
        <w:t xml:space="preserve">Một Yêu Cung Thủ hơi ủ rũ đồng thời rất hưng phấn.</w:t>
      </w:r>
    </w:p>
    <w:p>
      <w:pPr>
        <w:pStyle w:val="BodyText"/>
      </w:pPr>
      <w:r>
        <w:t xml:space="preserve">Gã ủ rũ là vì gã cho rằng tiễn thuật của mình rất là mạnh, nhưng hôm nay trông thấy tiễn thuật của Âu Dương thì gã mới hiểu chênh lệch với hắn như con người và thần linh.</w:t>
      </w:r>
    </w:p>
    <w:p>
      <w:pPr>
        <w:pStyle w:val="BodyText"/>
      </w:pPr>
      <w:r>
        <w:t xml:space="preserve">Hưng phấn là vì gã rốt cuộc hiểu chênh lệch ở đâu. Dù là chênh lệch như thế nào, chỉ cần tìm ra nguồn gốc là có thể tiến bộ.</w:t>
      </w:r>
    </w:p>
    <w:p>
      <w:pPr>
        <w:pStyle w:val="BodyText"/>
      </w:pPr>
      <w:r>
        <w:t xml:space="preserve">Yêu Cung Thủ bình thường là dùng ay và mắt bắn tên, Âu Dương đã siêu thoát cảnh giới này, hắn tiến vào lấy tâm bắn tên, dùng tâm và ý chí của mình dung nhập vào tên.</w:t>
      </w:r>
    </w:p>
    <w:p>
      <w:pPr>
        <w:pStyle w:val="BodyText"/>
      </w:pPr>
      <w:r>
        <w:t xml:space="preserve">- Dùng tâm để bắn tên!</w:t>
      </w:r>
    </w:p>
    <w:p>
      <w:pPr>
        <w:pStyle w:val="BodyText"/>
      </w:pPr>
      <w:r>
        <w:t xml:space="preserve">Âu Dương nghe lời của người này, lộ nụ cười. Không sai, hắn đã siêu thoát tiễn thuật của mọi người quá khứ, lúc trước họ dùng tay và mắt bắn tên, hiện tại hắn dùng chính là tâm!</w:t>
      </w:r>
    </w:p>
    <w:p>
      <w:pPr>
        <w:pStyle w:val="BodyText"/>
      </w:pPr>
      <w:r>
        <w:t xml:space="preserve">*Ầm!*</w:t>
      </w:r>
    </w:p>
    <w:p>
      <w:pPr>
        <w:pStyle w:val="BodyText"/>
      </w:pPr>
      <w:r>
        <w:t xml:space="preserve">Khoảnh khắc linh hồn ma thần bạo tạc, Hắc Mạn hóa thành vệt sáng đen lao tới trước mặt Âu Dương, giơ tay lên chộp hướng ngực hắn.</w:t>
      </w:r>
    </w:p>
    <w:p>
      <w:pPr>
        <w:pStyle w:val="BodyText"/>
      </w:pPr>
      <w:r>
        <w:t xml:space="preserve">Nếu Hắc Mạn là một Yêu Chiến Sĩ thì một kích kai Âu Dương lập tức né tránh ngay, tiếc rằng gã không phải Yêu Chiến Sĩ, gã là một Hồn Giả, một Hồn Giả khống chế linh hồn.</w:t>
      </w:r>
    </w:p>
    <w:p>
      <w:pPr>
        <w:pStyle w:val="BodyText"/>
      </w:pPr>
      <w:r>
        <w:t xml:space="preserve">Tất cả năng lực của gã đến từ linh hồn, huyết sắc liệt diễm của Âu Dương thì khắc chết mọi linh hồn. Hắc Mạn bị lực lượng to lớn mê hoặc đã bỏ qua điều này, gã nhe răng cười chộp ngực Âu Dương.</w:t>
      </w:r>
    </w:p>
    <w:p>
      <w:pPr>
        <w:pStyle w:val="BodyText"/>
      </w:pPr>
      <w:r>
        <w:t xml:space="preserve">Huyết sắc hỏa quangcháy lên một tầng hộ thuẫn đỏ nhạt trên người Âu Dương, hộ thuẫn này không có tác dụng gì với ngời bình thường nhưng với Hắc Mạn là lạch trời vĩnh viễn không thể vượt qua.</w:t>
      </w:r>
    </w:p>
    <w:p>
      <w:pPr>
        <w:pStyle w:val="Compact"/>
      </w:pPr>
      <w:r>
        <w:br w:type="textWrapping"/>
      </w:r>
      <w:r>
        <w:br w:type="textWrapping"/>
      </w:r>
    </w:p>
    <w:p>
      <w:pPr>
        <w:pStyle w:val="Heading2"/>
      </w:pPr>
      <w:bookmarkStart w:id="514" w:name="chương-527-ác-ma."/>
      <w:bookmarkEnd w:id="514"/>
      <w:r>
        <w:t xml:space="preserve">492. Chương 527: Ác Ma.</w:t>
      </w:r>
    </w:p>
    <w:p>
      <w:pPr>
        <w:pStyle w:val="Compact"/>
      </w:pPr>
      <w:r>
        <w:br w:type="textWrapping"/>
      </w:r>
      <w:r>
        <w:br w:type="textWrapping"/>
      </w:r>
      <w:r>
        <w:t xml:space="preserve">*Xèo!*</w:t>
      </w:r>
    </w:p>
    <w:p>
      <w:pPr>
        <w:pStyle w:val="BodyText"/>
      </w:pPr>
      <w:r>
        <w:t xml:space="preserve">Một tiếng hét thảm phát ra từ miệng Hắc Mạn:</w:t>
      </w:r>
    </w:p>
    <w:p>
      <w:pPr>
        <w:pStyle w:val="BodyText"/>
      </w:pPr>
      <w:r>
        <w:t xml:space="preserve">- A!!!</w:t>
      </w:r>
    </w:p>
    <w:p>
      <w:pPr>
        <w:pStyle w:val="BodyText"/>
      </w:pPr>
      <w:r>
        <w:t xml:space="preserve">Hắc Mạn bị huyết sắc liệt diễm của Âu Dương đốt tan chảy.</w:t>
      </w:r>
    </w:p>
    <w:p>
      <w:pPr>
        <w:pStyle w:val="BodyText"/>
      </w:pPr>
      <w:r>
        <w:t xml:space="preserve">Đau đớn đến từ linh hồn khiến Hắc Mạn khoảnh khắc tỉnh táo lại khỏi cảm giác thỏa mãn vì lực lượng to lớn. Khi gã nhìn Âu Dương trước mặt thì trong đáy mắt lộ rõ nỗi sợ.</w:t>
      </w:r>
    </w:p>
    <w:p>
      <w:pPr>
        <w:pStyle w:val="BodyText"/>
      </w:pPr>
      <w:r>
        <w:t xml:space="preserve">Nhưng đã quá muộn, dám gần thân đánh với Âu Dương, Hắc Mạn sao có thể chạy thoát được! Âu Dương một tay bóp cổ Hắc Mạn, huyết sắc liệt diễm quay quanh người gã từ từ dâng lên. Hắc Mạn không dám giãy dụa, bởi vì xung quanh gã đều là huyết sắc liệt diễm, vùng vẫy một chút có lẽ sẽ khiến bộ phận khác trên người gã và cánh tay trái bị đốt cháy.</w:t>
      </w:r>
    </w:p>
    <w:p>
      <w:pPr>
        <w:pStyle w:val="BodyText"/>
      </w:pPr>
      <w:r>
        <w:t xml:space="preserve">- Hồn Giả vô tri, nếu các ngươi đã không muốn rời đi thì đừng đi!</w:t>
      </w:r>
    </w:p>
    <w:p>
      <w:pPr>
        <w:pStyle w:val="BodyText"/>
      </w:pPr>
      <w:r>
        <w:t xml:space="preserve">Âu Dương tay trái chộp Hắc Mạn, tay phải búng hướng bầu trời một cái. Chỉ thấy chín thần long xoay quanh trên trời bỗng nhiên di chuyển. Chín thần long thế tới rào rạt xông vào bầy Hồn Giả, phút chốc đồ sát bắt đầu.</w:t>
      </w:r>
    </w:p>
    <w:p>
      <w:pPr>
        <w:pStyle w:val="BodyText"/>
      </w:pPr>
      <w:r>
        <w:t xml:space="preserve">Vô số Hồn Giả bị Linh Hồn Liệt Diễm đốt thành tro tàn, vô số huyết lực tụ tập thành con sông lớn chảy hướng Âu Dương.</w:t>
      </w:r>
    </w:p>
    <w:p>
      <w:pPr>
        <w:pStyle w:val="BodyText"/>
      </w:pPr>
      <w:r>
        <w:t xml:space="preserve">Nhiều huyết lực như vậy đủ đẩy bất cứ ai chớp mắt lên đến tuyệt thế cường giả, nhưng những lực lượng này đối với Âu Dương chỉ có thể bổ sung tiêu hao.</w:t>
      </w:r>
    </w:p>
    <w:p>
      <w:pPr>
        <w:pStyle w:val="BodyText"/>
      </w:pPr>
      <w:r>
        <w:t xml:space="preserve">Tứ Phương chiến kỳ đã là lực lượng tuyệt đối, chỉ cần Âu Dương hấp thu Tứ Phương chiến kỳ liền đạt đến đỉnh Chân Linh Giới, tiếp theo là chuyển hóa lực lượng vũ hóa phi tiên.</w:t>
      </w:r>
    </w:p>
    <w:p>
      <w:pPr>
        <w:pStyle w:val="BodyText"/>
      </w:pPr>
      <w:r>
        <w:t xml:space="preserve">Mặc dù bây giờ Âu Dương chỉ có thể sử dụng tam phương chiến kỳ, trung hậu chiến kỳ bị hắn phong ấn, nhưng dù hắn có phong ấn thế nào thì lực lượng còn trên người của hắn.</w:t>
      </w:r>
    </w:p>
    <w:p>
      <w:pPr>
        <w:pStyle w:val="BodyText"/>
      </w:pPr>
      <w:r>
        <w:t xml:space="preserve">Đám Hồn Giả đâu còn uy phong gì nữa, mấy chục vạn Hồn Giả biểu tình kinh hoàng, chúng cố gắng muốn chạy trốn nhưng xung quanh đã bị ngọn lửa nuốt hết, hiện tại dù trốn đi hướng nào cũng sẽ bị lửa đốt chết, bỏ chạy chỉ khiến chúng chết càng nhanh hơn.</w:t>
      </w:r>
    </w:p>
    <w:p>
      <w:pPr>
        <w:pStyle w:val="BodyText"/>
      </w:pPr>
      <w:r>
        <w:t xml:space="preserve">Sợ hãi, tuyệt vọng đã từ trên thân người Vạn Tiên sơn chuyển dời đến Hồn Giả, nhưng đám Hồn Giả không có Âu Dương, chúng không còn cả hy vọng cầu nguyện cuối cùng.</w:t>
      </w:r>
    </w:p>
    <w:p>
      <w:pPr>
        <w:pStyle w:val="BodyText"/>
      </w:pPr>
      <w:r>
        <w:t xml:space="preserve">Bỗng nhiên một trưởng lão Hồn Giới nhớ đến Vệ Thi đã từng là nữ vương, hét to hy vọng nàng cứu gã:</w:t>
      </w:r>
    </w:p>
    <w:p>
      <w:pPr>
        <w:pStyle w:val="BodyText"/>
      </w:pPr>
      <w:r>
        <w:t xml:space="preserve">- Nữ vương bệ hạ! Nữ vương bệ hạ cứu mạng!</w:t>
      </w:r>
    </w:p>
    <w:p>
      <w:pPr>
        <w:pStyle w:val="BodyText"/>
      </w:pPr>
      <w:r>
        <w:t xml:space="preserve">Thời gian dài thắng lợi khiến chúng quên hết mọi thứ, quên đã từng huyết sắc ác ma. Hiện giờ khi chúng nhận ra ác ma này đáng sợ cỡ nào đã quá muộn.</w:t>
      </w:r>
    </w:p>
    <w:p>
      <w:pPr>
        <w:pStyle w:val="BodyText"/>
      </w:pPr>
      <w:r>
        <w:t xml:space="preserve">- Sớm biết bây giờ cần gì trước kia làm vậy!</w:t>
      </w:r>
    </w:p>
    <w:p>
      <w:pPr>
        <w:pStyle w:val="BodyText"/>
      </w:pPr>
      <w:r>
        <w:t xml:space="preserve">Vệ Thi nhìn trong khoảnh khắc mấy vạn Hồn Giả bị đốt thành tro, nàng biết đây là Âu Dương nể mặt nàng. Nếu Âu Dương muốn, trực tiếp đốt chín thần long, vậy thì Hồn Giả tập thể bị tiêu diệt hết.</w:t>
      </w:r>
    </w:p>
    <w:p>
      <w:pPr>
        <w:pStyle w:val="BodyText"/>
      </w:pPr>
      <w:r>
        <w:t xml:space="preserve">- Bệ hạ! Bệ hạ! Cứu giúp chúng ta đi!</w:t>
      </w:r>
    </w:p>
    <w:p>
      <w:pPr>
        <w:pStyle w:val="BodyText"/>
      </w:pPr>
      <w:r>
        <w:t xml:space="preserve">Một số Hồn Giả chạy tới trước mặt Vệ Thi van xin cứu mạng, biểu tình của chúng đầy tuyệt vọng.</w:t>
      </w:r>
    </w:p>
    <w:p>
      <w:pPr>
        <w:pStyle w:val="BodyText"/>
      </w:pPr>
      <w:r>
        <w:t xml:space="preserve">Một trưởng lão Hồn Giới bị hù đến mặt đen như lọ nồi, cầu xin Vệ Thi:</w:t>
      </w:r>
    </w:p>
    <w:p>
      <w:pPr>
        <w:pStyle w:val="BodyText"/>
      </w:pPr>
      <w:r>
        <w:t xml:space="preserve">- Nữ vương bê hạ, hãy để ta trở về đi, để ta quay về Hồn Giới, cả đời này ta sẽ không ra nữa!</w:t>
      </w:r>
    </w:p>
    <w:p>
      <w:pPr>
        <w:pStyle w:val="BodyText"/>
      </w:pPr>
      <w:r>
        <w:t xml:space="preserve">Bây giờ thì Chân Linh Giới cái gì không quan trọng bằng sinh mệnh.</w:t>
      </w:r>
    </w:p>
    <w:p>
      <w:pPr>
        <w:pStyle w:val="BodyText"/>
      </w:pPr>
      <w:r>
        <w:t xml:space="preserve">Nhìn trên bầy trời Hồn Giả mới nãy còn diễu võ dương oai nhưng giờ bị một mình Âu Dương đốt thành bộ dạng hiện giờ, người toàn Vạn Tiên sơn giật mình há to miệng.</w:t>
      </w:r>
    </w:p>
    <w:p>
      <w:pPr>
        <w:pStyle w:val="BodyText"/>
      </w:pPr>
      <w:r>
        <w:t xml:space="preserve">Linh Hồn Liệt Diễm quá đáng sợ, đây mới là chung kết giả của tất cả linh hồn, mặc dù Hồn Giả là linh hồn thao túng sư, nhưng so với Âu Dương kẻ hủy diệt linh hồn thì chúng chỉ là kẻ yếu.</w:t>
      </w:r>
    </w:p>
    <w:p>
      <w:pPr>
        <w:pStyle w:val="BodyText"/>
      </w:pPr>
      <w:r>
        <w:t xml:space="preserve">Quá khứ Âu Dương dùng huyết sắc liệt diễm đốt khắp Hồn Giới thì dựa vào là năng lực huyết sắc liệt diễm, hiện tại Âu Dương dùng huyết sắc liệt diễm đốt lên Vạn Tiên sơn, không chỉ là sức cháy bỏng linh hồn của huyết sắc liệt diễm, cũng vì hắn có được ý chí tam phương, hai cái liên kết lại thật là lực lượng hủy diệt mạnh nhất trần đời.</w:t>
      </w:r>
    </w:p>
    <w:p>
      <w:pPr>
        <w:pStyle w:val="BodyText"/>
      </w:pPr>
      <w:r>
        <w:t xml:space="preserve">- Nữ vương bệ hạ! Van cầu ngươi! Ngươi giúp đỡ chúng ta đi!</w:t>
      </w:r>
    </w:p>
    <w:p>
      <w:pPr>
        <w:pStyle w:val="BodyText"/>
      </w:pPr>
      <w:r>
        <w:t xml:space="preserve">Hồn Giả không ngừng van xin Vệ Thi, chúng biết chỉ mình nàng mới có thể cơ chúng hy vọng cuối cùng, hiện tại chỉ một mình Vệ Thi là có thể cứu chúng.</w:t>
      </w:r>
    </w:p>
    <w:p>
      <w:pPr>
        <w:pStyle w:val="BodyText"/>
      </w:pPr>
      <w:r>
        <w:t xml:space="preserve">- Âu Dương....</w:t>
      </w:r>
    </w:p>
    <w:p>
      <w:pPr>
        <w:pStyle w:val="BodyText"/>
      </w:pPr>
      <w:r>
        <w:t xml:space="preserve">Cuối cùng Vệ Thi vẫn là lên tiếng.</w:t>
      </w:r>
    </w:p>
    <w:p>
      <w:pPr>
        <w:pStyle w:val="BodyText"/>
      </w:pPr>
      <w:r>
        <w:t xml:space="preserve">Vệ Thi nhìn Âu Dương không ngừng thao túng ngọn lửa đốt cháy tất cả, nhẹ giọng nói:</w:t>
      </w:r>
    </w:p>
    <w:p>
      <w:pPr>
        <w:pStyle w:val="BodyText"/>
      </w:pPr>
      <w:r>
        <w:t xml:space="preserve">- Bọn họ là bị kích động, thôi đi...</w:t>
      </w:r>
    </w:p>
    <w:p>
      <w:pPr>
        <w:pStyle w:val="BodyText"/>
      </w:pPr>
      <w:r>
        <w:t xml:space="preserve">- Thôi? Linh hồn của vô số bách tính Chân Linh Giới làm sao tính? Ta đã cho chúng cơ hội, là chúng không quý trọng, bây giờ đi đến bước này ta không thể bỏ qua!</w:t>
      </w:r>
    </w:p>
    <w:p>
      <w:pPr>
        <w:pStyle w:val="BodyText"/>
      </w:pPr>
      <w:r>
        <w:t xml:space="preserve">Âu Dương đã nổi lên sát tâm, lúc này sao hắn có thể tha cho Hồn Giả.</w:t>
      </w:r>
    </w:p>
    <w:p>
      <w:pPr>
        <w:pStyle w:val="BodyText"/>
      </w:pPr>
      <w:r>
        <w:t xml:space="preserve">Không trực tiếp giết vào Hồn Giới tàn sát tất cả Hồn Giả là Âu Dương đã rất nể mặt Vệ Thi rồi, cơ hội không phải lúc nào cũng có. Mới đầu Âu Dương đã cho đám Hồn Giả cơ hội nhưng chúng không hiểu quý trọng, mưu toan dùng số lượng khiêu chiến huyết sắc liệt diễm của hắn. Bây giờ hắn phải dùng thủ đoạn thiết huyết nói cho mọi người, Âu Dương là vương giả không thể bị khiêu khích!</w:t>
      </w:r>
    </w:p>
    <w:p>
      <w:pPr>
        <w:pStyle w:val="BodyText"/>
      </w:pPr>
      <w:r>
        <w:t xml:space="preserve">- Nhưng mà...</w:t>
      </w:r>
    </w:p>
    <w:p>
      <w:pPr>
        <w:pStyle w:val="BodyText"/>
      </w:pPr>
      <w:r>
        <w:t xml:space="preserve">Vệ Thi mới thốt lời thì thấy Hắc Mạn ở trong tay Âu Dương bốc cháy.</w:t>
      </w:r>
    </w:p>
    <w:p>
      <w:pPr>
        <w:pStyle w:val="BodyText"/>
      </w:pPr>
      <w:r>
        <w:t xml:space="preserve">Âu Dương quăng Hắc Mạn lên giữa không trung, vừa nhìn gã bị thiêu vừa nói:</w:t>
      </w:r>
    </w:p>
    <w:p>
      <w:pPr>
        <w:pStyle w:val="BodyText"/>
      </w:pPr>
      <w:r>
        <w:t xml:space="preserve">- Ý chí tam phương, chỉ bằng vào ý chí tam phương mà ngươi cũng xứng khiêu khích ta? Ban đầu ta ở Chân Linh Giới thì ngươi đã muốn lấy mạng ta. Ta lập tức sắp rời đi, sao có thể để lại tai họa như ngươi!</w:t>
      </w:r>
    </w:p>
    <w:p>
      <w:pPr>
        <w:pStyle w:val="BodyText"/>
      </w:pPr>
      <w:r>
        <w:t xml:space="preserve">Âu Dương nhìn Hắc Mạn vùng vẫy, nghe tiếng gã khóc thét, hắn biết sau cuộc chiến hôm nay thì trong Hồn Giới, đứng sau Hoắc Khải Phong chúng sẽ ghi nhớ thêm một cái tên, đó chính là Âu Dương!</w:t>
      </w:r>
    </w:p>
    <w:p>
      <w:pPr>
        <w:pStyle w:val="BodyText"/>
      </w:pPr>
      <w:r>
        <w:t xml:space="preserve">Cái tên còn độc ác, tàn nhẫn hơn cả Hoắc Khải Phong. Hoắc Khải Phong chẳng qua là phong ấn Hồn Giới, tru sát cường giả Hồn Giới. Còn Âu Dương thì bao gồm bốn mươi năm trước ra tay cùng với lần này cộng lại, sợ rằng có trăm vạn Hồn Giả chết trong tay hắn.</w:t>
      </w:r>
    </w:p>
    <w:p>
      <w:pPr>
        <w:pStyle w:val="BodyText"/>
      </w:pPr>
      <w:r>
        <w:t xml:space="preserve">Giết một người là tội, giết mười người là ác, giết vạn người là vương, giết trăm vạn người là ma! Bây giờ Âu Dương ở tỏg mắt Hồn Giả chính là ma, khiến Hồn Giả nghe tiếng liền sợ vỡ mật.</w:t>
      </w:r>
    </w:p>
    <w:p>
      <w:pPr>
        <w:pStyle w:val="BodyText"/>
      </w:pPr>
      <w:r>
        <w:t xml:space="preserve">- Âu Dương sắp rời đi?</w:t>
      </w:r>
    </w:p>
    <w:p>
      <w:pPr>
        <w:pStyle w:val="BodyText"/>
      </w:pPr>
      <w:r>
        <w:t xml:space="preserve">Trên Thông Thiên phong Vạn Tiên sơn nhiều người nghe thấy lời Âu Dương nói, họ ngoái đầu nhìn Bạch Hủ Minh, không hiểu tại sao Âu Dương nói câu này, không lẽ hắn sắp vũ hóa phi tiên?</w:t>
      </w:r>
    </w:p>
    <w:p>
      <w:pPr>
        <w:pStyle w:val="BodyText"/>
      </w:pPr>
      <w:r>
        <w:t xml:space="preserve">- Từ viễn cổ đến bây giờ không ai có thể vũ hóa phi tiên, đó là vì con đường viễn cổ đã phong kín. Âu Dương thì đã tới cánh cửa cuối cùng, hắn phải đi lên con đường viễn cổ thuộc về hắn, hắn phải mở ra tất cả phong ấn viễn cổ, vì mọi người khai sáng ra con đường mới!</w:t>
      </w:r>
    </w:p>
    <w:p>
      <w:pPr>
        <w:pStyle w:val="BodyText"/>
      </w:pPr>
      <w:r>
        <w:t xml:space="preserve">Bạch Hủ Minh nhìn đệ tử đứng trên không trung, trong mắt lão tràn đầy tự hào. Mặc kệ lần này Âu Dương có thành công hay không, Bạch Hủ Minh thấy kiêu ngạo vì hắn có gan đi lên con đường này.</w:t>
      </w:r>
    </w:p>
    <w:p>
      <w:pPr>
        <w:pStyle w:val="BodyText"/>
      </w:pPr>
      <w:r>
        <w:t xml:space="preserve">Tiếng kêu gào dần yếu đi, Hồn Giả trên trời gần như chết hết, bầu trời Vạn Tiên sơn vẫn là mây đen che kín, là do lực linh hồn Hồn Giả tan biến tụ tập thành mây đen.</w:t>
      </w:r>
    </w:p>
    <w:p>
      <w:pPr>
        <w:pStyle w:val="BodyText"/>
      </w:pPr>
      <w:r>
        <w:t xml:space="preserve">Âu Dương nhẹ nhàng vỗ hai tay, chín con thần long cùng ngửa đầu gầm lên, chúng nó tựa như là thần linh thật sự, bộ dạng linh động khiến nhiều người nghi ngờ chín con thần long có phải là sống không!</w:t>
      </w:r>
    </w:p>
    <w:p>
      <w:pPr>
        <w:pStyle w:val="BodyText"/>
      </w:pPr>
      <w:r>
        <w:t xml:space="preserve">- Nhân danh tên của ta, cửu long vĩnh viễn thủ hộ Vạn Tiên sơn!</w:t>
      </w:r>
    </w:p>
    <w:p>
      <w:pPr>
        <w:pStyle w:val="BodyText"/>
      </w:pPr>
      <w:r>
        <w:t xml:space="preserve">Âu Dương chỉ vào pho tượng của mình lấy ní làm hình, chín con thần long cùng xông vào đỉnh đầu pho tượng.</w:t>
      </w:r>
    </w:p>
    <w:p>
      <w:pPr>
        <w:pStyle w:val="Compact"/>
      </w:pPr>
      <w:r>
        <w:br w:type="textWrapping"/>
      </w:r>
      <w:r>
        <w:br w:type="textWrapping"/>
      </w:r>
    </w:p>
    <w:p>
      <w:pPr>
        <w:pStyle w:val="Heading2"/>
      </w:pPr>
      <w:bookmarkStart w:id="515" w:name="chương-528-529-hài-kịch-bi-kịch"/>
      <w:bookmarkEnd w:id="515"/>
      <w:r>
        <w:t xml:space="preserve">493. Chương 528 + 529: Hài Kịch! Bi Kịch!</w:t>
      </w:r>
    </w:p>
    <w:p>
      <w:pPr>
        <w:pStyle w:val="Compact"/>
      </w:pPr>
      <w:r>
        <w:br w:type="textWrapping"/>
      </w:r>
      <w:r>
        <w:br w:type="textWrapping"/>
      </w:r>
      <w:r>
        <w:t xml:space="preserve">Khi chín liệt diễm thần long xông vào pho tượng thì đôi mắt Âu Dương được điêu khắc rất có thần biến thành màu đỏ, Thứ Kiêu cung trong tay pho tượng Âu Dương cũng biến thành một vệt ảo ảnh.</w:t>
      </w:r>
    </w:p>
    <w:p>
      <w:pPr>
        <w:pStyle w:val="BodyText"/>
      </w:pPr>
      <w:r>
        <w:t xml:space="preserve">Thứ Kiêu cung được điêu khắc ra vào phút này sống lại, nguyên cây cung bắt đầu đổi màu sắc, rất nhanh biến thành màu đỏ đen. Hai cự kiêu huyết sắc ở trên Thứ Kiêu cung không ngừng vỗ cánh.</w:t>
      </w:r>
    </w:p>
    <w:p>
      <w:pPr>
        <w:pStyle w:val="BodyText"/>
      </w:pPr>
      <w:r>
        <w:t xml:space="preserve">- Thông linh! Pho tượng kia đã thông linh! Từ hôm nay trở đi nó và Âu Dương huyết mạch liền nhau, chỉ cần Âu Dương không chết thì pho tượng kia bất diệt!</w:t>
      </w:r>
    </w:p>
    <w:p>
      <w:pPr>
        <w:pStyle w:val="BodyText"/>
      </w:pPr>
      <w:r>
        <w:t xml:space="preserve">Phi Vân Tiên Tử nhìn pho tượng to lớn, nàng biết nó đại biểu cho điều gì! Pho tượng thông linh như vậy cho dù Âu Dương rời khỏi Vạn Tiên sơn thì nơi này vẫn đứng ở thế bất bại.</w:t>
      </w:r>
    </w:p>
    <w:p>
      <w:pPr>
        <w:pStyle w:val="BodyText"/>
      </w:pPr>
      <w:r>
        <w:t xml:space="preserve">Âu Dương cường đại như vậy, pho tượng thông linh là người thường có thể đối kháng sao? E rằng đến một đám cường giả ý chí nhị phương cũng chết chắc.</w:t>
      </w:r>
    </w:p>
    <w:p>
      <w:pPr>
        <w:pStyle w:val="BodyText"/>
      </w:pPr>
      <w:r>
        <w:t xml:space="preserve">Có pho tượng như vậy thủ hộ Vạn Tiên sơn, cái danh thiên hạ đệ nhất tông e rằng thật sự vững chắc!</w:t>
      </w:r>
    </w:p>
    <w:p>
      <w:pPr>
        <w:pStyle w:val="BodyText"/>
      </w:pPr>
      <w:r>
        <w:t xml:space="preserve">Một người tiến vào Chân Linh Giới chỉ mới vài chục, ở trong mắt nhiều người Âu Dương có tuổi còn rất trẻ lại chỉ dựa vào sức một mình thay đổi cả tông phái!</w:t>
      </w:r>
    </w:p>
    <w:p>
      <w:pPr>
        <w:pStyle w:val="BodyText"/>
      </w:pPr>
      <w:r>
        <w:t xml:space="preserve">Nhìn Vạn Tiên sơn, Âu Dương như vậy, rất nhiều người lắc đầu.</w:t>
      </w:r>
    </w:p>
    <w:p>
      <w:pPr>
        <w:pStyle w:val="BodyText"/>
      </w:pPr>
      <w:r>
        <w:t xml:space="preserve">- Sư phụ, đã giải quyết nguy hiểm cho Vạn Tiên sơn, tiếp theo đồ nhi phải đi rồi. Đồ nhi không biết lần này mình có còn sống trở về được không, nhưng bất kể thế nào thì nơi này là nhà của ta, không thể xâm phạm!</w:t>
      </w:r>
    </w:p>
    <w:p>
      <w:pPr>
        <w:pStyle w:val="BodyText"/>
      </w:pPr>
      <w:r>
        <w:t xml:space="preserve">Âu Dương nói, liếc cường giả các phương. Hắn nói lời này là cho đám người nghe, để họ biết cho dù Âu Dương không còn thì chỉ dựa vào pho tượng đủ diệt họ.</w:t>
      </w:r>
    </w:p>
    <w:p>
      <w:pPr>
        <w:pStyle w:val="BodyText"/>
      </w:pPr>
      <w:r>
        <w:t xml:space="preserve">Bạch Hủ Minh luôn kiên cường vào phút này hốc mắt đỏ lên, nói:</w:t>
      </w:r>
    </w:p>
    <w:p>
      <w:pPr>
        <w:pStyle w:val="BodyText"/>
      </w:pPr>
      <w:r>
        <w:t xml:space="preserve">- Ta tiễn ngươi.</w:t>
      </w:r>
    </w:p>
    <w:p>
      <w:pPr>
        <w:pStyle w:val="BodyText"/>
      </w:pPr>
      <w:r>
        <w:t xml:space="preserve">Mặc dù Âu Dương không nói cái gì nhưng từ lời nói của hắn Bạch Hủ Minh nghe ra lần này hắn rời đi hơn phân nửa là vĩnh biệt.</w:t>
      </w:r>
    </w:p>
    <w:p>
      <w:pPr>
        <w:pStyle w:val="BodyText"/>
      </w:pPr>
      <w:r>
        <w:t xml:space="preserve">Linh San đứng trên đỉnh Thông Thiên phong, hét to với Âu Dương:</w:t>
      </w:r>
    </w:p>
    <w:p>
      <w:pPr>
        <w:pStyle w:val="BodyText"/>
      </w:pPr>
      <w:r>
        <w:t xml:space="preserve">- Đừng đi! Ngươi không phải đối thủ của hắn! Cho dù ngươi vào sâu trong Mê Hồn Hải giải mở tất cả thì cuối cùng ngươi vẫn phải đụng độ hắn, ngươi không thể nào là đối thủ của hắn!</w:t>
      </w:r>
    </w:p>
    <w:p>
      <w:pPr>
        <w:pStyle w:val="BodyText"/>
      </w:pPr>
      <w:r>
        <w:t xml:space="preserve">Âu Dương liếc Linh San, nói:</w:t>
      </w:r>
    </w:p>
    <w:p>
      <w:pPr>
        <w:pStyle w:val="BodyText"/>
      </w:pPr>
      <w:r>
        <w:t xml:space="preserve">- Ta hiểu nàng nói đến ai, nhưng ta không có lựa chọn khác. Ta chỉ còn lại tuổi thọ năm mươi năm, ta không có đường lui, chỉ có thể liều mạng một phen! Thành thì vũ hóa phi tiên, bại thì tan biến trong thiên địa. Dù thành hay bại ta đều sẽ liều đến cuối cùng!</w:t>
      </w:r>
    </w:p>
    <w:p>
      <w:pPr>
        <w:pStyle w:val="BodyText"/>
      </w:pPr>
      <w:r>
        <w:t xml:space="preserve">Âu Dương biết Linh San nói 'hắn' là ý chỉ Hoắc Khải Phong không thể chiến thắng.</w:t>
      </w:r>
    </w:p>
    <w:p>
      <w:pPr>
        <w:pStyle w:val="BodyText"/>
      </w:pPr>
      <w:r>
        <w:t xml:space="preserve">Nhưng trong lòng Âu Dương chưa từng có thứ gì là không thể chiến thắng, chỉ có ngươi dám hay không. Nhiều năm trước Lăng Trung Thiên từng nói hắn không thể tu luyện, chẳng phải hắn đã phá vỡ lời nói đi đến hôm nay sao? Nếu lúc trước Âu Dương tin tưởng lời nói hắn không thể làm được gì, thì bây giờ có lẽ hắn còn ở trong tiểu thế giới hoặc là đã chết.</w:t>
      </w:r>
    </w:p>
    <w:p>
      <w:pPr>
        <w:pStyle w:val="BodyText"/>
      </w:pPr>
      <w:r>
        <w:t xml:space="preserve">Âu Dương tùy tiện nói:</w:t>
      </w:r>
    </w:p>
    <w:p>
      <w:pPr>
        <w:pStyle w:val="BodyText"/>
      </w:pPr>
      <w:r>
        <w:t xml:space="preserve">- Thiên phú của ta rất tệ, nhiều năm trước có người nói cho ta biết rằng ta không có khả năng tu luyện. Nếu như lúc đó ta tin tưởng, không tranh đấu thì có lẽ bây giờ ta đã chết. Hiện tại ta có thể sống thêm đến ngày hôm nay đều nhờ ơn trời ban, cho nên dù thế nào thì ta không có gì phải sợ.</w:t>
      </w:r>
    </w:p>
    <w:p>
      <w:pPr>
        <w:pStyle w:val="BodyText"/>
      </w:pPr>
      <w:r>
        <w:t xml:space="preserve">Âu Dương không phát hiện khi hắn nói chuyện thì có nhiều người nhíu mày.</w:t>
      </w:r>
    </w:p>
    <w:p>
      <w:pPr>
        <w:pStyle w:val="BodyText"/>
      </w:pPr>
      <w:r>
        <w:t xml:space="preserve">Cách nghĩ của đám người này khác với Âu Dương. Làm người đều sợ chết, đặc biệt là những cường giả có lực lượng cường đại, địa vị cao quý như vậy họ còn sống chính là hưởng thụ, cho nên không ai muốn từ bỏ nó đi tìm chết.</w:t>
      </w:r>
    </w:p>
    <w:p>
      <w:pPr>
        <w:pStyle w:val="BodyText"/>
      </w:pPr>
      <w:r>
        <w:t xml:space="preserve">Nhưng từ lúc Âu Dương bắt đầu tu luyện đến hôm nay hắn cũng hưởng thụ, chẳng qua hắn hưởng thụ là không ngừng đấu tranh cùng tu luyện, hoàn toàn khác với đám người hưởng lạc.</w:t>
      </w:r>
    </w:p>
    <w:p>
      <w:pPr>
        <w:pStyle w:val="BodyText"/>
      </w:pPr>
      <w:r>
        <w:t xml:space="preserve">Một đời trước thêm vào đời này, Âu Dương sống hai kiếp đều là cường giả trong đám người, thế nhưng hắn chưa từng dừng lại hưởng lạc cho bản thân.</w:t>
      </w:r>
    </w:p>
    <w:p>
      <w:pPr>
        <w:pStyle w:val="BodyText"/>
      </w:pPr>
      <w:r>
        <w:t xml:space="preserve">Lần này đến lượt Lỗ Tu lên tiếng:</w:t>
      </w:r>
    </w:p>
    <w:p>
      <w:pPr>
        <w:pStyle w:val="BodyText"/>
      </w:pPr>
      <w:r>
        <w:t xml:space="preserve">- Chúng ta tiễn ngươi!</w:t>
      </w:r>
    </w:p>
    <w:p>
      <w:pPr>
        <w:pStyle w:val="BodyText"/>
      </w:pPr>
      <w:r>
        <w:t xml:space="preserve">Có lẽ lần này là sinh ly tử biệt, Xuyên Vân thuyền thứ hai chắc đã từ Bách Tôn đảo đi hướng biển Lâm Hải thành. Âu Dương sắp trở thành người thứ hai sau Hoàng Thiên Đại Đế đi lên Xuyên Vân thuyền tìm kiếm bí mật viễn cổ.</w:t>
      </w:r>
    </w:p>
    <w:p>
      <w:pPr>
        <w:pStyle w:val="BodyText"/>
      </w:pPr>
      <w:r>
        <w:t xml:space="preserve">Mê Hồn Hải chia làm hai đại khu vực. Khu vực thứ nhất là lần đầu tiên Xuyên Vân thuyền đi qua, chỗ đó mặc dù nguy hiểm nhưng cường giả ý chí có thể thông qua.</w:t>
      </w:r>
    </w:p>
    <w:p>
      <w:pPr>
        <w:pStyle w:val="BodyText"/>
      </w:pPr>
      <w:r>
        <w:t xml:space="preserve">Khu vực thứ hai là Tu La Huyết Hải lúc trước Âu Dương rớt vào trong, chỗ đó là lĩnh vực hoàn toàn cấm không, cho dù cường giả ý chí tam phương giống như Âu Dương cũng không thể bay bên trong. Muốn tiến vào khu vực biển đó có hai con đường, một là bơi qua, cái khác là ngồi Xuyên Vân thuyền đi vào trong.</w:t>
      </w:r>
    </w:p>
    <w:p>
      <w:pPr>
        <w:pStyle w:val="BodyText"/>
      </w:pPr>
      <w:r>
        <w:t xml:space="preserve">Chỗ đó rốt cuộc có cái gì, không ai biết, bởi vì người tiến vào trong không trở về. Lần này là lần thứ hai từ sau viễn cổ Chân Linh Giới có người tiến vào.</w:t>
      </w:r>
    </w:p>
    <w:p>
      <w:pPr>
        <w:pStyle w:val="BodyText"/>
      </w:pPr>
      <w:r>
        <w:t xml:space="preserve">Lần trước Hoàng Thiên Đại Đế cưỡi Xuyên Vân thuyền quái dị biến mất trong Tu La Huyết Hải, lúc đó y là cường giả ý chí nhất phương, có được ý chí hủy diệt y từng được gọi là đệ nhất chiến lực.</w:t>
      </w:r>
    </w:p>
    <w:p>
      <w:pPr>
        <w:pStyle w:val="BodyText"/>
      </w:pPr>
      <w:r>
        <w:t xml:space="preserve">Lần này Âu Dương tụ tập ý chí tam phương, là chân chính thiên hạ đệ nhất!</w:t>
      </w:r>
    </w:p>
    <w:p>
      <w:pPr>
        <w:pStyle w:val="BodyText"/>
      </w:pPr>
      <w:r>
        <w:t xml:space="preserve">"Cách vạn năm rốt cuộc lại có người lần thứ hai bước lên Xuyên Vân thuyền tiến vào Tu La Huyết Hải, lần này bí mật viễn cổ có thể bị mở ra hết không?"</w:t>
      </w:r>
    </w:p>
    <w:p>
      <w:pPr>
        <w:pStyle w:val="BodyText"/>
      </w:pPr>
      <w:r>
        <w:t xml:space="preserve">Trong lòng rất nhiều người đều nghĩ như vây.</w:t>
      </w:r>
    </w:p>
    <w:p>
      <w:pPr>
        <w:pStyle w:val="BodyText"/>
      </w:pPr>
      <w:r>
        <w:t xml:space="preserve">Có một số người yên lặng ghi nhớ cái tên Đa Văn tiểu thế giới, tiểu thế giới này không lộ sâu cạn nhưng trong vạn năm cho ra hai thiên hạ đệ nhất!</w:t>
      </w:r>
    </w:p>
    <w:p>
      <w:pPr>
        <w:pStyle w:val="BodyText"/>
      </w:pPr>
      <w:r>
        <w:t xml:space="preserve">Thiên hạ đệ nhất chiến lực Hoàng Thiên Đại Đế và Âu Dương được công nhận là thiên hạ đệ nhất. Hai thiên hạ đệ nhất đến từ một thế giới, thế giới đó muốn không nổi danh cũng khó.</w:t>
      </w:r>
    </w:p>
    <w:p>
      <w:pPr>
        <w:pStyle w:val="BodyText"/>
      </w:pPr>
      <w:r>
        <w:t xml:space="preserve">- Được.</w:t>
      </w:r>
    </w:p>
    <w:p>
      <w:pPr>
        <w:pStyle w:val="BodyText"/>
      </w:pPr>
      <w:r>
        <w:t xml:space="preserve">Âu Dương gật đầu, thật tình thì hắn cũng không nỡ, mặc dù miệng hắn nói không quan tâm nhưng đối với sự vật không biết hắn thấy sợ hãi.</w:t>
      </w:r>
    </w:p>
    <w:p>
      <w:pPr>
        <w:pStyle w:val="BodyText"/>
      </w:pPr>
      <w:r>
        <w:t xml:space="preserve">Bạch Hủ Minh gật đầu, nói:</w:t>
      </w:r>
    </w:p>
    <w:p>
      <w:pPr>
        <w:pStyle w:val="BodyText"/>
      </w:pPr>
      <w:r>
        <w:t xml:space="preserve">- Chúng ta nghỉ ngơi một đêm, ngay mai...sớm lên đường đi Lâm Hải thành...</w:t>
      </w:r>
    </w:p>
    <w:p>
      <w:pPr>
        <w:pStyle w:val="BodyText"/>
      </w:pPr>
      <w:r>
        <w:t xml:space="preserve">Mặc dù lần này Hồn Giới rầm rộ xâm nhập Chân Linh Giới, vô số người thường và tu luyện giả chết nhưng nhân khẩu toàn Chân Linh Giới rất nhiều, Hồn Giả đi qua chủ yếu là đồ thành và đồ sát tông phái, thánh địa, có một số người biết trước chạy trốn ra ngoại thành thì miễn cưỡng thoát một kiếp.</w:t>
      </w:r>
    </w:p>
    <w:p>
      <w:pPr>
        <w:pStyle w:val="BodyText"/>
      </w:pPr>
      <w:r>
        <w:t xml:space="preserve">Lúc này trong Lâm Hải thành, một số cường giả ủ rũ ngồi trên mặt đất nhìn linh hồn xiềng xích của mình, họ không biết khi nào thì Hồn Giả sẽ trở về đem linh hồn mình đi.</w:t>
      </w:r>
    </w:p>
    <w:p>
      <w:pPr>
        <w:pStyle w:val="BodyText"/>
      </w:pPr>
      <w:r>
        <w:t xml:space="preserve">- Ủa!</w:t>
      </w:r>
    </w:p>
    <w:p>
      <w:pPr>
        <w:pStyle w:val="BodyText"/>
      </w:pPr>
      <w:r>
        <w:t xml:space="preserve">Bỗng có người kêu lên:</w:t>
      </w:r>
    </w:p>
    <w:p>
      <w:pPr>
        <w:pStyle w:val="BodyText"/>
      </w:pPr>
      <w:r>
        <w:t xml:space="preserve">- Ta...linh hồn xiềng xích trên người ta biến mất!</w:t>
      </w:r>
    </w:p>
    <w:p>
      <w:pPr>
        <w:pStyle w:val="BodyText"/>
      </w:pPr>
      <w:r>
        <w:t xml:space="preserve">- Ta cũng vậy!</w:t>
      </w:r>
    </w:p>
    <w:p>
      <w:pPr>
        <w:pStyle w:val="BodyText"/>
      </w:pPr>
      <w:r>
        <w:t xml:space="preserve">Người thứ nhất dứt lời, ngày càng nhiều người kêu la theo. Họ nhìn linh hồn xiềng xích trên người mình biến mất, cảm nhận lực lượng lại lần nữa trở lại, ai nấy lộ vẻ vui sướng.</w:t>
      </w:r>
    </w:p>
    <w:p>
      <w:pPr>
        <w:pStyle w:val="BodyText"/>
      </w:pPr>
      <w:r>
        <w:t xml:space="preserve">Có người nhìn linh hồn xiềng xích trên người mình biến mất, lên tiếng:</w:t>
      </w:r>
    </w:p>
    <w:p>
      <w:pPr>
        <w:pStyle w:val="BodyText"/>
      </w:pPr>
      <w:r>
        <w:t xml:space="preserve">- Cái này...Không lẽ nói Hồn Giả bị người tiêu diệt?</w:t>
      </w:r>
    </w:p>
    <w:p>
      <w:pPr>
        <w:pStyle w:val="BodyText"/>
      </w:pPr>
      <w:r>
        <w:t xml:space="preserve">Có người không dám tin nói:</w:t>
      </w:r>
    </w:p>
    <w:p>
      <w:pPr>
        <w:pStyle w:val="BodyText"/>
      </w:pPr>
      <w:r>
        <w:t xml:space="preserve">- Không thể nào! Đây chính là mấy chục vạn Hồn Giả, hơn nữa chúng gần như đều là Đại Đế, ai có năng lực toàn bộ giết chết?</w:t>
      </w:r>
    </w:p>
    <w:p>
      <w:pPr>
        <w:pStyle w:val="BodyText"/>
      </w:pPr>
      <w:r>
        <w:t xml:space="preserve">Có người tìm ra điểm mấu chốt vấn đề:</w:t>
      </w:r>
    </w:p>
    <w:p>
      <w:pPr>
        <w:pStyle w:val="BodyText"/>
      </w:pPr>
      <w:r>
        <w:t xml:space="preserve">- Không lẽ là Thần Tiễn? Nguyên Chân Linh Giới chỉ có Thần Tiễn Âu Dương mới có năng lực này!</w:t>
      </w:r>
    </w:p>
    <w:p>
      <w:pPr>
        <w:pStyle w:val="BodyText"/>
      </w:pPr>
      <w:r>
        <w:t xml:space="preserve">Thần Tiễn Âu Dương biến mất rất lâu rồi, nhưng Thần Tiễn Âu Dương vẫn luôn là truyền thuyết, một truyền thuyết bất bại. Nếu nói Chân Linh Giới còn ai có năng lực giết hết Hồn Giả thì e rằng chỉ có một mình Âu Dương.</w:t>
      </w:r>
    </w:p>
    <w:p>
      <w:pPr>
        <w:pStyle w:val="BodyText"/>
      </w:pPr>
      <w:r>
        <w:t xml:space="preserve">- Ưm...</w:t>
      </w:r>
    </w:p>
    <w:p>
      <w:pPr>
        <w:pStyle w:val="BodyText"/>
      </w:pPr>
      <w:r>
        <w:t xml:space="preserve">Bỗng trong Lâm Hải thành một số cái xác vốn đã mất đi linh hồn bỗng phát ra tiếng, cái xác không nhiều nhưng tiếng vang khiến nhiều người kinh ngạc há hốc mồm.</w:t>
      </w:r>
    </w:p>
    <w:p>
      <w:pPr>
        <w:pStyle w:val="BodyText"/>
      </w:pPr>
      <w:r>
        <w:t xml:space="preserve">- Chuyện gì vậy? Người chết sao có thể sống lại!?</w:t>
      </w:r>
    </w:p>
    <w:p>
      <w:pPr>
        <w:pStyle w:val="BodyText"/>
      </w:pPr>
      <w:r>
        <w:t xml:space="preserve">Nhìn hình ảnh này, rất nhiều người không thể tin.</w:t>
      </w:r>
    </w:p>
    <w:p>
      <w:pPr>
        <w:pStyle w:val="BodyText"/>
      </w:pPr>
      <w:r>
        <w:t xml:space="preserve">Vấn đề này không có ai giải thích được, người chết làm sao có thể sống lại?</w:t>
      </w:r>
    </w:p>
    <w:p>
      <w:pPr>
        <w:pStyle w:val="BodyText"/>
      </w:pPr>
      <w:r>
        <w:t xml:space="preserve">Người chết tất nhiên là không có khả năng sống, nhưng tu luyện giả có một ít linh hồn Huyễn Thuật Sư quá cường đại, dù bị Hồn Giả kéo đi thì chưa chắc giết chết trong ý chí hủy diệt. Những linh hồn đọng lại trong thân hình Hồn Giả, bây giờ Hồn Giả bị giết, mây đen trên bầu trời Vạn Tiên sơn chính là vô số linh hồn bình thường.</w:t>
      </w:r>
    </w:p>
    <w:p>
      <w:pPr>
        <w:pStyle w:val="BodyText"/>
      </w:pPr>
      <w:r>
        <w:t xml:space="preserve">Những linh hồn này chớp mắt trở lại bên thân thể của mình linh hồn quay về thì đám người cũng thức tỉnh, chẳng qua loại thức tỉnh này có lẽ không phải chuyện tốt.</w:t>
      </w:r>
    </w:p>
    <w:p>
      <w:pPr>
        <w:pStyle w:val="BodyText"/>
      </w:pPr>
      <w:r>
        <w:t xml:space="preserve">Một cô gái trẻ tuổi mới thức tỉnh sờ mặt mình đầy nếp nhặt, khóc la:</w:t>
      </w:r>
    </w:p>
    <w:p>
      <w:pPr>
        <w:pStyle w:val="BodyText"/>
      </w:pPr>
      <w:r>
        <w:t xml:space="preserve">- A? Sao ta biến già đi? Sao ta già như vậy được?</w:t>
      </w:r>
    </w:p>
    <w:p>
      <w:pPr>
        <w:pStyle w:val="BodyText"/>
      </w:pPr>
      <w:r>
        <w:t xml:space="preserve">- Hu hu....</w:t>
      </w:r>
    </w:p>
    <w:p>
      <w:pPr>
        <w:pStyle w:val="BodyText"/>
      </w:pPr>
      <w:r>
        <w:t xml:space="preserve">Cô gái này còn đỡ, bên cạnh một người đàn ông khuôn mặt từ hai mươi lăm chớp mắt đến trăm tuổi rồi trực tiếp chết già.</w:t>
      </w:r>
    </w:p>
    <w:p>
      <w:pPr>
        <w:pStyle w:val="BodyText"/>
      </w:pPr>
      <w:r>
        <w:t xml:space="preserve">Năm tháng dường như trong khoảnh khắc xâm nhập toàn Chân Linh Giới, không ngừng có người chết già, liên tục có một số người vì không chịu nổi mình biến già nua mà điên điên khùng khùng.</w:t>
      </w:r>
    </w:p>
    <w:p>
      <w:pPr>
        <w:pStyle w:val="BodyText"/>
      </w:pPr>
      <w:r>
        <w:t xml:space="preserve">Tất cả đều do lực lượng linh hồn mà ra, linh hồn của họ bị Hồn Giả mang đi, dù là linh hồn gì đều có tiêu hao, chẳng qua có người nhiều người ít.</w:t>
      </w:r>
    </w:p>
    <w:p>
      <w:pPr>
        <w:pStyle w:val="BodyText"/>
      </w:pPr>
      <w:r>
        <w:t xml:space="preserve">Có thể quay về thân thể đa số là tu luyện giả, tuổi tác của tu luyện giả rất dài. Khi lực lượng rời khỏi thân thể họ thì năm tháng trở lại trên người, vậy nên có rất nhiều người chết già ngay tại chỗ. Có nhiều người mặc dù không chết, nhưng năm tháng mất đi lại trở về trên mặt họ, khiến họ từ thanh niên chớp mắt biến thành người già.</w:t>
      </w:r>
    </w:p>
    <w:p>
      <w:pPr>
        <w:pStyle w:val="BodyText"/>
      </w:pPr>
      <w:r>
        <w:t xml:space="preserve">Tất nhiên cũng có một số người may mắn không bị năm tháng xâm nhập, nhưng quá ít ỏi.</w:t>
      </w:r>
    </w:p>
    <w:p>
      <w:pPr>
        <w:pStyle w:val="BodyText"/>
      </w:pPr>
      <w:r>
        <w:t xml:space="preserve">- Ta không muốn sống như vậy! Ta không cần làm bà già!</w:t>
      </w:r>
    </w:p>
    <w:p>
      <w:pPr>
        <w:pStyle w:val="BodyText"/>
      </w:pPr>
      <w:r>
        <w:t xml:space="preserve">Một tu luyện giả nữ giới vùi đầu trước ngực, nàng không dám vuốt da mình, làn da quá khứ mềm mại non mịn đã không còn.</w:t>
      </w:r>
    </w:p>
    <w:p>
      <w:pPr>
        <w:pStyle w:val="BodyText"/>
      </w:pPr>
      <w:r>
        <w:t xml:space="preserve">Hài kịch và bi kịch có khi cách nhau gần như vậy đấy, ông trời cho họ sống lại nhưng để họ mất đi năm tháng quý giá nhất.</w:t>
      </w:r>
    </w:p>
    <w:p>
      <w:pPr>
        <w:pStyle w:val="BodyText"/>
      </w:pPr>
      <w:r>
        <w:t xml:space="preserve">Lâm Hải thành, tiếng khóc la từ ngày hôm qua đến bây giờ chưa dừng lại, cũng có khá nhiều người chết già.</w:t>
      </w:r>
    </w:p>
    <w:p>
      <w:pPr>
        <w:pStyle w:val="BodyText"/>
      </w:pPr>
      <w:r>
        <w:t xml:space="preserve">Một ông lão tay cân run run vỗ vai một bà lão, an ủi nói:</w:t>
      </w:r>
    </w:p>
    <w:p>
      <w:pPr>
        <w:pStyle w:val="BodyText"/>
      </w:pPr>
      <w:r>
        <w:t xml:space="preserve">- Đừng khóc nữa, có thể sống lại là nàng đã nhặt được cái mạng, hơn nữa không chết chứng minh còn một phần tu vi trong người nàng, chỉ cần theo cách trước kia tu luyện lần nữa thì sẽ nhanh chóng hồi phục, nhưng bằng hữu của ta thì đã chết già...</w:t>
      </w:r>
    </w:p>
    <w:p>
      <w:pPr>
        <w:pStyle w:val="BodyText"/>
      </w:pPr>
      <w:r>
        <w:t xml:space="preserve">Một ngày trước ông lão vẫn là thanh niên thoạt trông khoảng hai mươi tuổi, nhưng một đêm qua đi, ông lão biến thành một lão già trăm tuổi.</w:t>
      </w:r>
    </w:p>
    <w:p>
      <w:pPr>
        <w:pStyle w:val="BodyText"/>
      </w:pPr>
      <w:r>
        <w:t xml:space="preserve">- Đúng vậy! Ta còn có thể hồi phục! Chỉ cần ta tu đến thánh thể là được!</w:t>
      </w:r>
    </w:p>
    <w:p>
      <w:pPr>
        <w:pStyle w:val="BodyText"/>
      </w:pPr>
      <w:r>
        <w:t xml:space="preserve">Cô gái nghĩ đến đây tâm hồn rộng mở, dù sao còn sống là còn có hy vọng, chỉ cần có thể lại tu luyện thì mọi thứ có thể lấy lại được.</w:t>
      </w:r>
    </w:p>
    <w:p>
      <w:pPr>
        <w:pStyle w:val="BodyText"/>
      </w:pPr>
      <w:r>
        <w:t xml:space="preserve">Giống như bọn họ vốn là thánh thể, cơ thể tự động hấp thu linh nguyên, vậy nên chỉ cần dựa theo cách tu luyện trước kia tiếp tục tu luyện, muốn hoàn toàn hồi phục sẽ khá nhanh.</w:t>
      </w:r>
    </w:p>
    <w:p>
      <w:pPr>
        <w:pStyle w:val="BodyText"/>
      </w:pPr>
      <w:r>
        <w:t xml:space="preserve">Tin tức Hồn Giả bị Thần Tiễn tiêu diệt truyền khắp Chân Linh Giới. Chân Linh Giới vẫn luôn rung chuyển rốt cuộc xem như bình lặng lại, vô số dân chúng trốn khỏi thành từ khắp nơi xa xôi trở về, thành thị toàn Chân Linh Giới trên cơ bản không bị phá hư bao nhiêu. Mặc dù chết rất nhiều người nhưng đối với bình dân thì vẫn phải tiếp tục sống.</w:t>
      </w:r>
    </w:p>
    <w:p>
      <w:pPr>
        <w:pStyle w:val="BodyText"/>
      </w:pPr>
      <w:r>
        <w:t xml:space="preserve">Lâm Hải thành, không khí bị xé rách, một khe hở to lớn xuất hiện bên trên thành thị. Nhiều người giật mình nhìn lên, lúc trước khi Hồn Giả xuất hiện thì cũng là hiện tượng như vậy. Nhiều người đều cho rằng có Hồn Giả đến đây!</w:t>
      </w:r>
    </w:p>
    <w:p>
      <w:pPr>
        <w:pStyle w:val="BodyText"/>
      </w:pPr>
      <w:r>
        <w:t xml:space="preserve">- Không phải Hồn Giả! Bên trong không có lực lượng linh hồn!</w:t>
      </w:r>
    </w:p>
    <w:p>
      <w:pPr>
        <w:pStyle w:val="BodyText"/>
      </w:pPr>
      <w:r>
        <w:t xml:space="preserve">Một số người có năng lực cảm giác mạnh phát hiện, cảm giác lực của họ chỉ cần đụng vào khe hở liền bị cắn nuốt, cảm giác quái dị đó khiến người khó miêu tả.</w:t>
      </w:r>
    </w:p>
    <w:p>
      <w:pPr>
        <w:pStyle w:val="BodyText"/>
      </w:pPr>
      <w:r>
        <w:t xml:space="preserve">- Đó là thế giới trục xuất!</w:t>
      </w:r>
    </w:p>
    <w:p>
      <w:pPr>
        <w:pStyle w:val="BodyText"/>
      </w:pPr>
      <w:r>
        <w:t xml:space="preserve">Khe hở ngày càng lớn, rốt cuộc có người nhìn ra manh mối. Nhưng bình thường thế giới trục xuất đều là cường giả cấp ý chí muốn trục xuất Đại Đế mới mở ra, tại sao trên Lâm Hải thành xuất hiện thế giới trục xuất?</w:t>
      </w:r>
    </w:p>
    <w:p>
      <w:pPr>
        <w:pStyle w:val="BodyText"/>
      </w:pPr>
      <w:r>
        <w:t xml:space="preserve">- Ai mở ra thế giới trục xuất?</w:t>
      </w:r>
    </w:p>
    <w:p>
      <w:pPr>
        <w:pStyle w:val="BodyText"/>
      </w:pPr>
      <w:r>
        <w:t xml:space="preserve">Mọi người đầy thắc mắc nhìn khe hở xuất hiện trên bầu trời, một câu hỏi khác dâng lên.</w:t>
      </w:r>
    </w:p>
    <w:p>
      <w:pPr>
        <w:pStyle w:val="BodyText"/>
      </w:pPr>
      <w:r>
        <w:t xml:space="preserve">- Không đúng! Nếu như có cường giả ý chí mở ra thế giới trục xuất thì ngươi đó nên ở bên cạnh, tại sao trên trời không có ai?</w:t>
      </w:r>
    </w:p>
    <w:p>
      <w:pPr>
        <w:pStyle w:val="BodyText"/>
      </w:pPr>
      <w:r>
        <w:t xml:space="preserve">Mọi người rất là giật mình nhìn bầu trời, trên trời không có một bóng người.</w:t>
      </w:r>
    </w:p>
    <w:p>
      <w:pPr>
        <w:pStyle w:val="BodyText"/>
      </w:pPr>
      <w:r>
        <w:t xml:space="preserve">- Không lẽ...</w:t>
      </w:r>
    </w:p>
    <w:p>
      <w:pPr>
        <w:pStyle w:val="BodyText"/>
      </w:pPr>
      <w:r>
        <w:t xml:space="preserve">Bỗng nhiên có người dường như nghĩ đến điều gì, chỉ lên bầu trời, nói:</w:t>
      </w:r>
    </w:p>
    <w:p>
      <w:pPr>
        <w:pStyle w:val="BodyText"/>
      </w:pPr>
      <w:r>
        <w:t xml:space="preserve">- Không lẽ có người ở bên trong thế giới trục xuất mở nó ra?</w:t>
      </w:r>
    </w:p>
    <w:p>
      <w:pPr>
        <w:pStyle w:val="BodyText"/>
      </w:pPr>
      <w:r>
        <w:t xml:space="preserve">- Ngươi nói đùa sao! e rằng nguyên Chân Linh Giới chỉ có Thần Tiễn đại nhân mới có năng lực đi ra từ thế giới trục xuất! Ngươi cho rằng bây giờ Thần Tiễn đại nhân...</w:t>
      </w:r>
    </w:p>
    <w:p>
      <w:pPr>
        <w:pStyle w:val="BodyText"/>
      </w:pPr>
      <w:r>
        <w:t xml:space="preserve">Người này chưa phản bác hết câu đã thấy một thanh niên áo đen ra khỏi khe hở, sau lưng người thanh niên có ít nhất hơn trăm người. Hơn trăm người này đều có một đặc điểm, đó là khí thế của họ cực kỳ cường đại.</w:t>
      </w:r>
    </w:p>
    <w:p>
      <w:pPr>
        <w:pStyle w:val="BodyText"/>
      </w:pPr>
      <w:r>
        <w:t xml:space="preserve">- Toàn...toàn là Đại Đế và cường giả ý chí!</w:t>
      </w:r>
    </w:p>
    <w:p>
      <w:pPr>
        <w:pStyle w:val="BodyText"/>
      </w:pPr>
      <w:r>
        <w:t xml:space="preserve">Có một Huyễn Thuật Sư tu vi khá cao có pháp thân, năng lực cảm giác đặc biệt mạnh, gã lập tức phát hiện đám người từ trong khe hở đi ra, gã không cảm giác được tu vi của người trẻ tuổi đi đằng trước nhất, sau lưng thanh niên thì đều là Đại Đế và cường giả ý chí!</w:t>
      </w:r>
    </w:p>
    <w:p>
      <w:pPr>
        <w:pStyle w:val="BodyText"/>
      </w:pPr>
      <w:r>
        <w:t xml:space="preserve">- Là Thần Tiễn Âu Dương!</w:t>
      </w:r>
    </w:p>
    <w:p>
      <w:pPr>
        <w:pStyle w:val="BodyText"/>
      </w:pPr>
      <w:r>
        <w:t xml:space="preserve">Rốt cuộc có người biết mặt Âu Dương nhận ra thân phận của hắn, hét to lên.</w:t>
      </w:r>
    </w:p>
    <w:p>
      <w:pPr>
        <w:pStyle w:val="BodyText"/>
      </w:pPr>
      <w:r>
        <w:t xml:space="preserve">Tiếng kêu to khiến nhiều người cùng kinh kêu. Thần Tiễn Âu Dương, vương giả dùng sức mạnh bản thân chung kết tất cả Hồn Giới gã đàn ông vào lúc này xuất hiện ở Lâm Hải thành, không lẽ...</w:t>
      </w:r>
    </w:p>
    <w:p>
      <w:pPr>
        <w:pStyle w:val="BodyText"/>
      </w:pPr>
      <w:r>
        <w:t xml:space="preserve">Rất nhiều người biết chút chuyện. Không sai, lúc này cách ngày Hồn Giả bị giết đã qua hai tháng, Âu Dương bị đám bằng hữu giữ lại, ở Vạn Tiên sơn hai tháng, cũng đem tâm tiễn thuật và tâm đắc Yêu Cung Thủ của mình ghi chép lại.</w:t>
      </w:r>
    </w:p>
    <w:p>
      <w:pPr>
        <w:pStyle w:val="BodyText"/>
      </w:pPr>
      <w:r>
        <w:t xml:space="preserve">Không phải Âu Dương không tự tin vào mình mà để phòng ngừa, hắn sáng lập ra con đường này, từng bước một đi đến hôm nay, không thể để từ nay đứt gánh giữa đường, bất kể thế nào phải tiếp tục kéo dài.</w:t>
      </w:r>
    </w:p>
    <w:p>
      <w:pPr>
        <w:pStyle w:val="BodyText"/>
      </w:pPr>
      <w:r>
        <w:t xml:space="preserve">Dù cho mình không sống qua năm mươi năm thì cũng hy vọng sau này có người đem tất cả của mình phát dương quang đại....</w:t>
      </w:r>
    </w:p>
    <w:p>
      <w:pPr>
        <w:pStyle w:val="BodyText"/>
      </w:pPr>
      <w:r>
        <w:t xml:space="preserve">*Tuuu!*</w:t>
      </w:r>
    </w:p>
    <w:p>
      <w:pPr>
        <w:pStyle w:val="BodyText"/>
      </w:pPr>
      <w:r>
        <w:t xml:space="preserve">Dường như ông trời cũng biết Âu Dương sắp rời đi, khi mọi người bước ra thế giới trục xuất thì tiếng còi Xuyên Vân thuyền thứ nhất xuyên thấu Mê Hồn Hải sương mù từ xa truyền đến, thanh âm như kể ra cho mọi người thanh âm viễn cổ.</w:t>
      </w:r>
    </w:p>
    <w:p>
      <w:pPr>
        <w:pStyle w:val="BodyText"/>
      </w:pPr>
      <w:r>
        <w:t xml:space="preserve">Âu Dương nhẹ lắc đầu, nói:</w:t>
      </w:r>
    </w:p>
    <w:p>
      <w:pPr>
        <w:pStyle w:val="BodyText"/>
      </w:pPr>
      <w:r>
        <w:t xml:space="preserve">- Xem ra không có thời gian cùng các ngươi nói lời cuối!</w:t>
      </w:r>
    </w:p>
    <w:p>
      <w:pPr>
        <w:pStyle w:val="BodyText"/>
      </w:pPr>
      <w:r>
        <w:t xml:space="preserve">Chỗ đó có thân nhân, bằng hữu, sư huynh đệ của hắn, hôm nay ly biệt là vĩnh biệt hay gặp lại, không ai biết.</w:t>
      </w:r>
    </w:p>
    <w:p>
      <w:pPr>
        <w:pStyle w:val="Compact"/>
      </w:pPr>
      <w:r>
        <w:br w:type="textWrapping"/>
      </w:r>
      <w:r>
        <w:br w:type="textWrapping"/>
      </w:r>
    </w:p>
    <w:p>
      <w:pPr>
        <w:pStyle w:val="Heading2"/>
      </w:pPr>
      <w:bookmarkStart w:id="516" w:name="chương-530-xuyên-vân-thuyền-khởi-hành"/>
      <w:bookmarkEnd w:id="516"/>
      <w:r>
        <w:t xml:space="preserve">494. Chương 530: Xuyên Vân Thuyền Khởi Hành</w:t>
      </w:r>
    </w:p>
    <w:p>
      <w:pPr>
        <w:pStyle w:val="Compact"/>
      </w:pPr>
      <w:r>
        <w:br w:type="textWrapping"/>
      </w:r>
      <w:r>
        <w:br w:type="textWrapping"/>
      </w:r>
      <w:r>
        <w:t xml:space="preserve">Lý Vĩ nắm tay Âu Dương, nói:</w:t>
      </w:r>
    </w:p>
    <w:p>
      <w:pPr>
        <w:pStyle w:val="BodyText"/>
      </w:pPr>
      <w:r>
        <w:t xml:space="preserve">- Âu Dương, chúng ta tin tưởng ngươi nhất định có thể trở về! Lấy thân phận phi tiên trở về! Chắc chắn!</w:t>
      </w:r>
    </w:p>
    <w:p>
      <w:pPr>
        <w:pStyle w:val="BodyText"/>
      </w:pPr>
      <w:r>
        <w:t xml:space="preserve">Lý Vĩ nhìn người huynh đệ cùng gã đi ra từ tiểu sơn thôn, người to đen như gã khoảnh khắc hốc mắt ửng đỏ.</w:t>
      </w:r>
    </w:p>
    <w:p>
      <w:pPr>
        <w:pStyle w:val="BodyText"/>
      </w:pPr>
      <w:r>
        <w:t xml:space="preserve">- Chắc chắn! Dù con đường phía trước bao nhiêu gian nguy, dù Tu La Huyết Hải có bao nhiêu khủng bố thì ta chắc chắn sẽ vượt qua. Tin tưởng ta, con đường phi tiên chỉ có Âu Dương mới đi qua được!</w:t>
      </w:r>
    </w:p>
    <w:p>
      <w:pPr>
        <w:pStyle w:val="BodyText"/>
      </w:pPr>
      <w:r>
        <w:t xml:space="preserve">Âu Dương siết năm tay, dáng vẻ tràn đầy tự tin.</w:t>
      </w:r>
    </w:p>
    <w:p>
      <w:pPr>
        <w:pStyle w:val="BodyText"/>
      </w:pPr>
      <w:r>
        <w:t xml:space="preserve">*Tuuu!*</w:t>
      </w:r>
    </w:p>
    <w:p>
      <w:pPr>
        <w:pStyle w:val="BodyText"/>
      </w:pPr>
      <w:r>
        <w:t xml:space="preserve">Dường như là thúc giục, khi Xuyên Vân thuyền phát ra tiếng còi thứ hai, sương mù bị xé rách, Xuyên Vân thuyền to lớn ra khỏi Mê Hồn Hải. Lúc này trên thuyền ngồi rất nhiều người lúc trước cùng Âu Dương đi Bách Tôn đảo.</w:t>
      </w:r>
    </w:p>
    <w:p>
      <w:pPr>
        <w:pStyle w:val="BodyText"/>
      </w:pPr>
      <w:r>
        <w:t xml:space="preserve">Khi họ từ Xuyên Vân thuyền thấy phái ra bên trên Lâm Hải thành đứng vô số người ts thì thở phào một hơn. Thật ra lúc linh hồn xiềng xích biến mất nhiều người đoán được chắc là Âu Dương đã giải quyết Hồn Giả, nhưng họ vẫn đắn đo lo lắng thật lâu, hiện tại thấy người Vạn Tiên sơn bình yên vô sự ở đây thì mọi người mới yên bụng.</w:t>
      </w:r>
    </w:p>
    <w:p>
      <w:pPr>
        <w:pStyle w:val="BodyText"/>
      </w:pPr>
      <w:r>
        <w:t xml:space="preserve">Mễ Bản nhìn thấy Âu Dương ở phía xa, thắc mắc:</w:t>
      </w:r>
    </w:p>
    <w:p>
      <w:pPr>
        <w:pStyle w:val="BodyText"/>
      </w:pPr>
      <w:r>
        <w:t xml:space="preserve">- Là Âu Dương! Tại sao Âu Dương chạy tới đây?</w:t>
      </w:r>
    </w:p>
    <w:p>
      <w:pPr>
        <w:pStyle w:val="BodyText"/>
      </w:pPr>
      <w:r>
        <w:t xml:space="preserve">Mễ Bản không hiểu tại sao lúc này Âu Dương đi cùng người Vạn Tiên sơn đến bên này.</w:t>
      </w:r>
    </w:p>
    <w:p>
      <w:pPr>
        <w:pStyle w:val="BodyText"/>
      </w:pPr>
      <w:r>
        <w:t xml:space="preserve">U Nguyệt Ảnh cũng đầu đầy dấu chấm hỏi nói:</w:t>
      </w:r>
    </w:p>
    <w:p>
      <w:pPr>
        <w:pStyle w:val="BodyText"/>
      </w:pPr>
      <w:r>
        <w:t xml:space="preserve">- Đúng vậy, người Vạn Tiên sơn các ngươi không ở Vạn Tiên sơn tại sao chạy đến đây? Không lẽ là đến nghênh đón?</w:t>
      </w:r>
    </w:p>
    <w:p>
      <w:pPr>
        <w:pStyle w:val="BodyText"/>
      </w:pPr>
      <w:r>
        <w:t xml:space="preserve">Đương nhiên U Nguyệt Ảnh không cho rằng là nghênh đón, bọn họ không làm gì cả, làm sao có tư cách đáng giá được nghênh đón.</w:t>
      </w:r>
    </w:p>
    <w:p>
      <w:pPr>
        <w:pStyle w:val="BodyText"/>
      </w:pPr>
      <w:r>
        <w:t xml:space="preserve">*Tuuu!*</w:t>
      </w:r>
    </w:p>
    <w:p>
      <w:pPr>
        <w:pStyle w:val="BodyText"/>
      </w:pPr>
      <w:r>
        <w:t xml:space="preserve">Xuyên Vân thuyền hú tiếng thứ ba, khi thanh âm xuất hiện thì Xuyên Vân thuyền rốt cuộc cập bờ. Mặc dù trải qua Hồn Giả xâm nhập nhưng ven biển vẫn có nhiều người đứng nhìn Xuyên Vân thuyền.</w:t>
      </w:r>
    </w:p>
    <w:p>
      <w:pPr>
        <w:pStyle w:val="BodyText"/>
      </w:pPr>
      <w:r>
        <w:t xml:space="preserve">- Tốt lắm, ta phải đi! Tin tưởng ta, ta chắc chắn sẽ mau chóng trở về!</w:t>
      </w:r>
    </w:p>
    <w:p>
      <w:pPr>
        <w:pStyle w:val="BodyText"/>
      </w:pPr>
      <w:r>
        <w:t xml:space="preserve">Mặc dù Âu Dương rất không nỡ nhưng hắn biết nếu đã chọn con đường này thì mặc kệ ra sao phải đi tiếp.</w:t>
      </w:r>
    </w:p>
    <w:p>
      <w:pPr>
        <w:pStyle w:val="BodyText"/>
      </w:pPr>
      <w:r>
        <w:t xml:space="preserve">Tất cả người đến đưa tiễn Âu Dương đều phất tay chào, không ai biết khi hắn xoay người rời đi thì một giọt lệ lăn khỏi khóe mắt.</w:t>
      </w:r>
    </w:p>
    <w:p>
      <w:pPr>
        <w:pStyle w:val="BodyText"/>
      </w:pPr>
      <w:r>
        <w:t xml:space="preserve">Mặc dù lệ chỉ có một giọt nhưng nó đã nói lên tất cả!</w:t>
      </w:r>
    </w:p>
    <w:p>
      <w:pPr>
        <w:pStyle w:val="BodyText"/>
      </w:pPr>
      <w:r>
        <w:t xml:space="preserve">- Tại sao Âu Dương lại đây?</w:t>
      </w:r>
    </w:p>
    <w:p>
      <w:pPr>
        <w:pStyle w:val="BodyText"/>
      </w:pPr>
      <w:r>
        <w:t xml:space="preserve">Trên Xuyên Vân thuyền mọi người vừa nhảy xuống thì phát hiện Âu Dương biến thành tia chớp đen lóe người nhảy lên Xuyên Vân thuyền!</w:t>
      </w:r>
    </w:p>
    <w:p>
      <w:pPr>
        <w:pStyle w:val="BodyText"/>
      </w:pPr>
      <w:r>
        <w:t xml:space="preserve">- Có chuyện gì vậy? Tại sao Âu Dương lên Xuyên Vân thuyền? Đây chính là Xuyên Vân thuyền lần thứ hai! Hắn định làm cái gì?</w:t>
      </w:r>
    </w:p>
    <w:p>
      <w:pPr>
        <w:pStyle w:val="BodyText"/>
      </w:pPr>
      <w:r>
        <w:t xml:space="preserve">Mễ Bản nhìn Âu Dương nhảy lên Xuyên Vân thuyền, biểu tình nghi ngờ.</w:t>
      </w:r>
    </w:p>
    <w:p>
      <w:pPr>
        <w:pStyle w:val="BodyText"/>
      </w:pPr>
      <w:r>
        <w:t xml:space="preserve">Ven biển, một cậu bé nắm tay gia gia của mình, khó hiểu hỏi:</w:t>
      </w:r>
    </w:p>
    <w:p>
      <w:pPr>
        <w:pStyle w:val="BodyText"/>
      </w:pPr>
      <w:r>
        <w:t xml:space="preserve">- Gia gia, không phải người đã nói thuyền lớn này lần thứ hai đến thì không có ai lên thuyền sao? Tại sao đại ca ca đó lên thuyền?</w:t>
      </w:r>
    </w:p>
    <w:p>
      <w:pPr>
        <w:pStyle w:val="BodyText"/>
      </w:pPr>
      <w:r>
        <w:t xml:space="preserve">Lời đứa trẻ thốt khỏi miệng, phút chốc ông lão không biết trả lời làm sao. Xuyên Vân thuyền lần thứ hai đi thông Tu La Huyết Hải, mặc dù ông lão không có tư cách lên thuyền nhưng sinh hoạt ở Lâm Hải thành lão có biết chút chút về Xuyên Vân thuyền.</w:t>
      </w:r>
    </w:p>
    <w:p>
      <w:pPr>
        <w:pStyle w:val="BodyText"/>
      </w:pPr>
      <w:r>
        <w:t xml:space="preserve">Bây giờ trông thấy có người lên Xuyên Vân thuyền, ông lão thật sự không biết nên nói cái gì!</w:t>
      </w:r>
    </w:p>
    <w:p>
      <w:pPr>
        <w:pStyle w:val="BodyText"/>
      </w:pPr>
      <w:r>
        <w:t xml:space="preserve">*Tuuu!!!*</w:t>
      </w:r>
    </w:p>
    <w:p>
      <w:pPr>
        <w:pStyle w:val="BodyText"/>
      </w:pPr>
      <w:r>
        <w:t xml:space="preserve">Đây là tiếng còi thứ ba của Xuyên Vân thuyền, thanh âm vang lên biểu thị thuyền sắp khởi hành. Đây là Xuyên Vân thuyền lần thứ hai rời khỏi Chân Linh Giới đi Mê Hồn Hải, lần này mục tiêu của Xuyên Vân thuyền là Tu La Huyết Hải trong truyền thuyết, Tu La Huyết Hải vĩnh viễn chỉ có vào chứ không ra.</w:t>
      </w:r>
    </w:p>
    <w:p>
      <w:pPr>
        <w:pStyle w:val="BodyText"/>
      </w:pPr>
      <w:r>
        <w:t xml:space="preserve">- Có chuyện gì? Tại sao Âu Dương không xuống?</w:t>
      </w:r>
    </w:p>
    <w:p>
      <w:pPr>
        <w:pStyle w:val="BodyText"/>
      </w:pPr>
      <w:r>
        <w:t xml:space="preserve">Thấy Âu Dương đứng trên thuyền phất tay với bọn họ, đám Mễ Bản, Mục Uyển sốt ruột.</w:t>
      </w:r>
    </w:p>
    <w:p>
      <w:pPr>
        <w:pStyle w:val="BodyText"/>
      </w:pPr>
      <w:r>
        <w:t xml:space="preserve">- Không lẽ...</w:t>
      </w:r>
    </w:p>
    <w:p>
      <w:pPr>
        <w:pStyle w:val="BodyText"/>
      </w:pPr>
      <w:r>
        <w:t xml:space="preserve">- Không lẽ hắn định cưỡi Xuyên Vân thuyền thứ hai xông Tu La Huyết Hải?</w:t>
      </w:r>
    </w:p>
    <w:p>
      <w:pPr>
        <w:pStyle w:val="BodyText"/>
      </w:pPr>
      <w:r>
        <w:t xml:space="preserve">Ven biển nhiều người hét to. Mỗi lần Xuyên Vân thuyền đến là sẽ có người xì xầm phải chăng sẽ có Hoàng Thiên Đại Đế thứ hai bước lên Xuyên Vân thuyền tiến vào Tu La Huyết Hải? Mặc dù mọi người thảo luận nhưng đa số đem nó trở thành trò cười nói chơi.</w:t>
      </w:r>
    </w:p>
    <w:p>
      <w:pPr>
        <w:pStyle w:val="BodyText"/>
      </w:pPr>
      <w:r>
        <w:t xml:space="preserve">Bây giờ thấy có người thật sự bước lên Xuyên Vân thuyền, phút chốc đám người ven biển không thể tin nổi.</w:t>
      </w:r>
    </w:p>
    <w:p>
      <w:pPr>
        <w:pStyle w:val="BodyText"/>
      </w:pPr>
      <w:r>
        <w:t xml:space="preserve">- Đó...hình như đó là Thần Tiễn Âu Dương! Không ngờ Thần Tiễn bước lên Xuyên Vân thuyền thứ hai. Hắn định đi Tu La Huyết Hải làm cái gì?</w:t>
      </w:r>
    </w:p>
    <w:p>
      <w:pPr>
        <w:pStyle w:val="BodyText"/>
      </w:pPr>
      <w:r>
        <w:t xml:space="preserve">Có người nhận ra Âu Dương Yêu Cung Thủ, không dám tin vào mắt mình.</w:t>
      </w:r>
    </w:p>
    <w:p>
      <w:pPr>
        <w:pStyle w:val="BodyText"/>
      </w:pPr>
      <w:r>
        <w:t xml:space="preserve">- Ta sẽ trở về, ta sẽ đi xong con đường viễn cổ, dù là Hoắc Khải Phong hay cường giả gì thì đều không thể ngăn cản bước chân của ta! Tái kiến!</w:t>
      </w:r>
    </w:p>
    <w:p>
      <w:pPr>
        <w:pStyle w:val="BodyText"/>
      </w:pPr>
      <w:r>
        <w:t xml:space="preserve">Âu Dương nghe ven biển xôn xao tiếng la, nhìn nhiều người huơ tay múa chân với mình, hắn lẩm bẩm.</w:t>
      </w:r>
    </w:p>
    <w:p>
      <w:pPr>
        <w:pStyle w:val="BodyText"/>
      </w:pPr>
      <w:r>
        <w:t xml:space="preserve">Xuyên Vân thuyền phát ra tiếng còi thứ năm, thân thuyền to lớn xé rách sương mù từ một hướng khác tiến vào Mê Hồn Hải.</w:t>
      </w:r>
    </w:p>
    <w:p>
      <w:pPr>
        <w:pStyle w:val="BodyText"/>
      </w:pPr>
      <w:r>
        <w:t xml:space="preserve">Tùy theo Xuyên Vân thuyền biến mất trong sương mù, mọi người hiểu Âu Dương đi lên con đường viễn cổ, hắn muốn nghịch thiên mà đi, hắn muốn chung kết viễn cổ thần thoại, hắn muốn dùng lực lượng của mình lại mở ra con đường phi tiên!</w:t>
      </w:r>
    </w:p>
    <w:p>
      <w:pPr>
        <w:pStyle w:val="BodyText"/>
      </w:pPr>
      <w:r>
        <w:t xml:space="preserve">Lăng Túc hét to hướng Mê Hồn Hải phía xa:</w:t>
      </w:r>
    </w:p>
    <w:p>
      <w:pPr>
        <w:pStyle w:val="BodyText"/>
      </w:pPr>
      <w:r>
        <w:t xml:space="preserve">- Xuyên Vân thuyền, Mê Hồn Hải, Tu La Huyết Hải, đường phi tiên! Chúng ta tin tưởng ngươi chắc chắn sẽ lại sáng tạo kỳ tích, đánh vỡ quy tắc cao nhất trong thiên địa!</w:t>
      </w:r>
    </w:p>
    <w:p>
      <w:pPr>
        <w:pStyle w:val="BodyText"/>
      </w:pPr>
      <w:r>
        <w:t xml:space="preserve">Nhưng giọng của Lăng Túc không khả năng truyền vào tai Âu Dương.</w:t>
      </w:r>
    </w:p>
    <w:p>
      <w:pPr>
        <w:pStyle w:val="BodyText"/>
      </w:pPr>
      <w:r>
        <w:t xml:space="preserve">Âu Dương đón gió đứng trên đầu Xuyên Vân thuyền. Vệ Thi giống như bóng ma hiện ra sau lưng hắn, nàng nhẹ nhàng vỗ vai Âu Dương.</w:t>
      </w:r>
    </w:p>
    <w:p>
      <w:pPr>
        <w:pStyle w:val="BodyText"/>
      </w:pPr>
      <w:r>
        <w:t xml:space="preserve">Vệ Thi nói:</w:t>
      </w:r>
    </w:p>
    <w:p>
      <w:pPr>
        <w:pStyle w:val="BodyText"/>
      </w:pPr>
      <w:r>
        <w:t xml:space="preserve">- Thả lỏng đi, ngươi hãy nhìn xung quanh.</w:t>
      </w:r>
    </w:p>
    <w:p>
      <w:pPr>
        <w:pStyle w:val="BodyText"/>
      </w:pPr>
      <w:r>
        <w:t xml:space="preserve">Âu Dương nghe lời Vệ Thi nói đưa mắt nhìn quanh, chỉ thấy xung quanh Xuyên Vân thuyền một vầng sáng vàng bao bọc bọn họ. Âu Dương vươn tay đâm vào điểm sáng, ánh sáng nhìn như cực kỳ mỏng manh thế mà hoàn toàn ngăn cản sức ngón tay hắn đâm.</w:t>
      </w:r>
    </w:p>
    <w:p>
      <w:pPr>
        <w:pStyle w:val="BodyText"/>
      </w:pPr>
      <w:r>
        <w:t xml:space="preserve">- Đừng tốn sức lực, đây là viễn cổ thần quang, là thần quang thủ hộ người trên thuyền, cũng là chỗ dựa cho chúng ta thăm dò Tu La Huyết Hải. Hãy nhớ, bất cứ khi nào, ở trong thần quang đều là an toàn.</w:t>
      </w:r>
    </w:p>
    <w:p>
      <w:pPr>
        <w:pStyle w:val="BodyText"/>
      </w:pPr>
      <w:r>
        <w:t xml:space="preserve">…</w:t>
      </w:r>
    </w:p>
    <w:p>
      <w:pPr>
        <w:pStyle w:val="BodyText"/>
      </w:pPr>
      <w:r>
        <w:t xml:space="preserve">Xuyên Vân thuyền lần thứ hai từ rất lâu về trước là việc khiến người nhắc đến liền biến sắc, lần này Âu Dương bước lên Xuyên Vân thuyền biến mất, tin tức đồn lan khắp Chân Linh Giới.</w:t>
      </w:r>
    </w:p>
    <w:p>
      <w:pPr>
        <w:pStyle w:val="BodyText"/>
      </w:pPr>
      <w:r>
        <w:t xml:space="preserve">Nhưng lần này khác với dĩ vãng là mọi người không giống vạn năm trước Hoàng Thiên Đại Đế tiến vào thì cho rằng chết chắc. Lần này có một nửa người cho rằng Âu Dương không thể đi ra, một nửa khác thì cảm thấy hắn có thể ra.</w:t>
      </w:r>
    </w:p>
    <w:p>
      <w:pPr>
        <w:pStyle w:val="BodyText"/>
      </w:pPr>
      <w:r>
        <w:t xml:space="preserve">- Vậy chẳng phải chỗ này rất an toàn?</w:t>
      </w:r>
    </w:p>
    <w:p>
      <w:pPr>
        <w:pStyle w:val="BodyText"/>
      </w:pPr>
      <w:r>
        <w:t xml:space="preserve">Âu Dương nghe Vệ Thi nói vậy thì rất kinh ngạc. Nếu nói chỗ này có viễn cổ thần quang bao phủ, như vậy thì Tu La Huyết Hải còn có nguy hiểm gì nữa?</w:t>
      </w:r>
    </w:p>
    <w:p>
      <w:pPr>
        <w:pStyle w:val="BodyText"/>
      </w:pPr>
      <w:r>
        <w:t xml:space="preserve">Vệ Thi lắc đầu, nói:</w:t>
      </w:r>
    </w:p>
    <w:p>
      <w:pPr>
        <w:pStyle w:val="BodyText"/>
      </w:pPr>
      <w:r>
        <w:t xml:space="preserve">- Đối với ngươi và ta thì con đường viễn cổ không khó đi, chân chính khó là cuối đường, Hoắc Khải Phong. Khi con đường viễn cổ bị mở ra, Hoắc Khải Phong sẽ tỉnh lại, đến lúc đó chúng ta chắc chắn phải đối diện với hắn. Đối diện Hoắc Khải Phong chỉ có vài loại khả năng, một là để hắn giết chết, cái này gần như chín mươi phần trăm. Dù sao từ xưa đến nay, bất cứ kẻ nào quấy rầy giấc ngủ của ác ma đều chết trong tay hắn.</w:t>
      </w:r>
    </w:p>
    <w:p>
      <w:pPr>
        <w:pStyle w:val="BodyText"/>
      </w:pPr>
      <w:r>
        <w:t xml:space="preserve">Mặc dù biểu tình của nàng rất khoa trương nhưng Âu Dương không hoàn toàn tin.</w:t>
      </w:r>
    </w:p>
    <w:p>
      <w:pPr>
        <w:pStyle w:val="BodyText"/>
      </w:pPr>
      <w:r>
        <w:t xml:space="preserve">Hoắc Khải Phong rốt cuộc là loại người gì Âu Dương chưa từng thấy, chỉ nghe nói không phải sự thật. Muốn biết Hoắc Khải Phong rốt cuộc là ác ma hay thứ gì thì nhất định phải chính mắt thấy y mới biết.</w:t>
      </w:r>
    </w:p>
    <w:p>
      <w:pPr>
        <w:pStyle w:val="Compact"/>
      </w:pPr>
      <w:r>
        <w:br w:type="textWrapping"/>
      </w:r>
      <w:r>
        <w:br w:type="textWrapping"/>
      </w:r>
    </w:p>
    <w:p>
      <w:pPr>
        <w:pStyle w:val="Heading2"/>
      </w:pPr>
      <w:bookmarkStart w:id="517" w:name="chương-531-532-con-đường-của-lý-uyển-như."/>
      <w:bookmarkEnd w:id="517"/>
      <w:r>
        <w:t xml:space="preserve">495. Chương 531 + 532: Con Đường Của Lý Uyển Như.</w:t>
      </w:r>
    </w:p>
    <w:p>
      <w:pPr>
        <w:pStyle w:val="Compact"/>
      </w:pPr>
      <w:r>
        <w:br w:type="textWrapping"/>
      </w:r>
      <w:r>
        <w:br w:type="textWrapping"/>
      </w:r>
      <w:r>
        <w:t xml:space="preserve">- Loại khả năng thứ hai là ngươi khiến hắn từ bỏ phong ấn với thế giới này, nhưng khả năng gần như số không...</w:t>
      </w:r>
    </w:p>
    <w:p>
      <w:pPr>
        <w:pStyle w:val="BodyText"/>
      </w:pPr>
      <w:r>
        <w:t xml:space="preserve">Thật tình thì Vệ Thi không biết tại sao Hoắc Khải Phong phong ấn một thế giới, rốt cuộc vì lý do gì mà y phong ấn thế giới, đến bây giờ nó vẫn là một điều bí ẩn?</w:t>
      </w:r>
    </w:p>
    <w:p>
      <w:pPr>
        <w:pStyle w:val="BodyText"/>
      </w:pPr>
      <w:r>
        <w:t xml:space="preserve">Âu Dương khẽ cười nói:</w:t>
      </w:r>
    </w:p>
    <w:p>
      <w:pPr>
        <w:pStyle w:val="BodyText"/>
      </w:pPr>
      <w:r>
        <w:t xml:space="preserve">- Loại thứ ba có phải là chúng ta giết chết hắn?</w:t>
      </w:r>
    </w:p>
    <w:p>
      <w:pPr>
        <w:pStyle w:val="BodyText"/>
      </w:pPr>
      <w:r>
        <w:t xml:space="preserve">Một nhân vật vượt qua phi tiên, một nhân vật có thể chung kết một thời đại, thật sự có thể bị giết chết không?</w:t>
      </w:r>
    </w:p>
    <w:p>
      <w:pPr>
        <w:pStyle w:val="BodyText"/>
      </w:pPr>
      <w:r>
        <w:t xml:space="preserve">- Ngươi có thể cho rằng như vậy...</w:t>
      </w:r>
    </w:p>
    <w:p>
      <w:pPr>
        <w:pStyle w:val="BodyText"/>
      </w:pPr>
      <w:r>
        <w:t xml:space="preserve">Vệ Thi vốn không định nhắc đến loại thứ ba nhưng nếu Âu Dương đã nói thì miễn cưỡng xem như đi.</w:t>
      </w:r>
    </w:p>
    <w:p>
      <w:pPr>
        <w:pStyle w:val="BodyText"/>
      </w:pPr>
      <w:r>
        <w:t xml:space="preserve">- Mục tiêu lần này của chúng ta là ở Tu La Huyết Hải, tại đó ngươi có thể thấy viễn cổ họa quyển xưa kia Hoắc Khải Phong chân đạp Phong Bạo thành độc chiến cường giả thiên hạ, và máu của cường giả nhuộm đỏ cả hải vực, vong hồn cường giả vẫn không tan biến. Nhưng ngươi phải nhớ kỹ, chúng ta và những vong hồn đã chết không phải cùng loại người, dù chúng nó có nói cái gì thì ngươi tuyệt đối đừng tin!</w:t>
      </w:r>
    </w:p>
    <w:p>
      <w:pPr>
        <w:pStyle w:val="BodyText"/>
      </w:pPr>
      <w:r>
        <w:t xml:space="preserve">Vệ Thi hiểu biết chuyện viễn cổ nhiều hơn Âu Dương.</w:t>
      </w:r>
    </w:p>
    <w:p>
      <w:pPr>
        <w:pStyle w:val="BodyText"/>
      </w:pPr>
      <w:r>
        <w:t xml:space="preserve">- Sao vậy? Những kẻ đã chết nhiều năm còn có thể làm ác?</w:t>
      </w:r>
    </w:p>
    <w:p>
      <w:pPr>
        <w:pStyle w:val="BodyText"/>
      </w:pPr>
      <w:r>
        <w:t xml:space="preserve">Đây là lần đầu tiên Âu Dương nghe nói người đã chết còn có thể làm ác, dù sao cái loại quỷ quái không tồn tại, có một số cường giả có thể làm đến sau khi chết linh hồn trong thời gian ngắn bất diệt, nhưng dù là vậy thì trừ Hồn Giả ra, xem như linh hồn cường giả mạnh nhất thiên hạ cũng tuyệt đối không có sức sát thương.</w:t>
      </w:r>
    </w:p>
    <w:p>
      <w:pPr>
        <w:pStyle w:val="BodyText"/>
      </w:pPr>
      <w:r>
        <w:t xml:space="preserve">Bây giờ mình có ý chí tam phương ở trong người, Linh Hồn Liệt Diễm thủ hộ thân thể, không lẽ nhưng linh hồn có thể tạo thành nguy hiểm gì cho mình sao?</w:t>
      </w:r>
    </w:p>
    <w:p>
      <w:pPr>
        <w:pStyle w:val="BodyText"/>
      </w:pPr>
      <w:r>
        <w:t xml:space="preserve">Vệ Thi nói:</w:t>
      </w:r>
    </w:p>
    <w:p>
      <w:pPr>
        <w:pStyle w:val="BodyText"/>
      </w:pPr>
      <w:r>
        <w:t xml:space="preserve">- Năm đó Hoắc Khải Phong chiến đấu với tất cả cường giả Chân Linh Giới, trận chiến ấy máu nhuộm đỏ một nửa khu vực biển, xác cường giả vô số kể trôi nổi trên biển. Cường giả chết đi thật sự quá mạnh, anh linh không tán. Vô số anh linh cường giả biến thành sương mù trên biển như bây giờ, bao phủ lấy biển. Truyền thuyết khi có người có thể tẩy đi lệ khí của họ thì chính là lúc Mê Hồn Hải tan biến.</w:t>
      </w:r>
    </w:p>
    <w:p>
      <w:pPr>
        <w:pStyle w:val="BodyText"/>
      </w:pPr>
      <w:r>
        <w:t xml:space="preserve">Vệ Thi nói xong lắc đầu.</w:t>
      </w:r>
    </w:p>
    <w:p>
      <w:pPr>
        <w:pStyle w:val="BodyText"/>
      </w:pPr>
      <w:r>
        <w:t xml:space="preserve">Muốn hóa giải những lệ khí anh linh viễn cổ thì e rằng chỉ con đường giết chết Hoắc Khải Phong, nhưng ai có thể giết y? Cho nên chuyện này gần như là vĩnh viễn không thể thực hiện.</w:t>
      </w:r>
    </w:p>
    <w:p>
      <w:pPr>
        <w:pStyle w:val="BodyText"/>
      </w:pPr>
      <w:r>
        <w:t xml:space="preserve">Âu Dương gật đầu, hắn cũng biết Vệ Thi nói thật, lệ khí như vậy gần như không thể tiêu trừ.</w:t>
      </w:r>
    </w:p>
    <w:p>
      <w:pPr>
        <w:pStyle w:val="BodyText"/>
      </w:pPr>
      <w:r>
        <w:t xml:space="preserve">Giết Hoắc Khải Phong? Nếu những anh linh này không tan vậy mình sẽ nói cho bọn họ mình đi giết Hoắc Khải Phong, họ sẽ tin tưởng sao?</w:t>
      </w:r>
    </w:p>
    <w:p>
      <w:pPr>
        <w:pStyle w:val="BodyText"/>
      </w:pPr>
      <w:r>
        <w:t xml:space="preserve">Hiển nhiên họ không có khả năng tin tưởng, vậy nên đây gần như là bí ẩn vĩnh viễn không thể giải. Trừ phi có người đạt đến loại cảnh giới như Hoắc Khải Phong, đi vào biển cưỡng ép đánh tan toàn bộ anh linh.</w:t>
      </w:r>
    </w:p>
    <w:p>
      <w:pPr>
        <w:pStyle w:val="BodyText"/>
      </w:pPr>
      <w:r>
        <w:t xml:space="preserve">- Những huyết sắc mê vụ này rất cường dại, coi như là huyết sắc liệt diễm của ta cũng khó thể chớp mắt hỏa táng chúng nó.</w:t>
      </w:r>
    </w:p>
    <w:p>
      <w:pPr>
        <w:pStyle w:val="BodyText"/>
      </w:pPr>
      <w:r>
        <w:t xml:space="preserve">Mặc dù có viễn cổ thần quang bao phủ Xuyên Vân thuyền nhưng huyết sắc mê vụ đôi khi thẩm thấu vào, Âu Dương vươn tay thử bắt lấy một tia sương mù đỏ, sau đó dùng huyết sắc liệt diễm của mình đốt cháy, kết quả phát hiện huyết sắc liệt diễm khắc chế tất cả linh hồn muốn hỏa tàng tia huyết sắc mê vụ cần thời gian rất lâu.</w:t>
      </w:r>
    </w:p>
    <w:p>
      <w:pPr>
        <w:pStyle w:val="BodyText"/>
      </w:pPr>
      <w:r>
        <w:t xml:space="preserve">- Không cần thử, trên người ngươi có viễn cổ họa quyển, khi chúng ta tiến vào viễn cổ chiến trường thì viễn cổ họa quyển sẽ mở ra cho ngươi. Biển có hai nơi viễn cổ họa quyển, hai bức viễn cổ họa quyển sẽ chỉ dẫn phương hướng cho ngươi, để ngươi và ta hiểu tiếp theo chúng ta nên làm sao thức tỉnh Hoắc Khải Phong.</w:t>
      </w:r>
    </w:p>
    <w:p>
      <w:pPr>
        <w:pStyle w:val="BodyText"/>
      </w:pPr>
      <w:r>
        <w:t xml:space="preserve">Vệ Thi ngồi bên lan can, nhìn phương xa. Nàng không nói gì nữa, đĩnh linh hồn đa đưa cho Âu Dương nhưng nàng vẫn không thể giữ mạng cho các Hồn Giả.</w:t>
      </w:r>
    </w:p>
    <w:p>
      <w:pPr>
        <w:pStyle w:val="BodyText"/>
      </w:pPr>
      <w:r>
        <w:t xml:space="preserve">Vệ Thi biết chuyện này không thể trách Âu Dương, có trách thì chỉ trách Hồn Giả điên cuồng, chúng đã quên Linh Hồn Liệt Diễm trời sinh là khắc tinh của chúng, mơ tưởng khiêu chiến Âu Dương, đúng là đi tiếp chết.</w:t>
      </w:r>
    </w:p>
    <w:p>
      <w:pPr>
        <w:pStyle w:val="BodyText"/>
      </w:pPr>
      <w:r>
        <w:t xml:space="preserve">Sau khi Xuyên Vân thuyền tiến vào Tu La Huyết Hải thì tốc độ bỗng chậm lại, đằng sau thuyền không ngừng phát ra thanh âm quái dị, dường như có thứ gì kéo thuyền không để nó đi.</w:t>
      </w:r>
    </w:p>
    <w:p>
      <w:pPr>
        <w:pStyle w:val="BodyText"/>
      </w:pPr>
      <w:r>
        <w:t xml:space="preserve">Âu Dương tính toán thời gian, chuyến đi biển này sợ là cần ít nhất năm mươi năm! Xuyên Vân thuyền dùng năm mươi năm mới ra khỏi Tu La Huyết Hải quay về khu vực sương mù, hắn không có khả năng nửa đường xuống thuyền, vậy nên muốn rời đi cần ít nhất năm mươi năm.</w:t>
      </w:r>
    </w:p>
    <w:p>
      <w:pPr>
        <w:pStyle w:val="BodyText"/>
      </w:pPr>
      <w:r>
        <w:t xml:space="preserve">"Năm mươi năm, sinh mệnh của ta cũng chỉ có năm mươi năm, chính là nói từ giờ phút này ta không thể thất bại, ta nhất định phải thành công, nếu không thì sinh mệnh của ta cũng đi tới cuối."</w:t>
      </w:r>
    </w:p>
    <w:p>
      <w:pPr>
        <w:pStyle w:val="BodyText"/>
      </w:pPr>
      <w:r>
        <w:t xml:space="preserve">Âu Dương biết thời gian rất căng thẳng, sinh mệnh hơn năm mươi năm một chút và chuyến đi biển năm mươi năm.</w:t>
      </w:r>
    </w:p>
    <w:p>
      <w:pPr>
        <w:pStyle w:val="BodyText"/>
      </w:pPr>
      <w:r>
        <w:t xml:space="preserve">Chuyến đi biển kết thúc mình lập tức xuất phát đi tiểu thế giới, đi Tỏa Yêu tháp cuối cùng sinh tử cảnh, chỗ đó phong ấn tất cả bí mật, cũng là mấu chốt giải tất cả, thành bại cuối cùng đều sẽ công bố ở đó.</w:t>
      </w:r>
    </w:p>
    <w:p>
      <w:pPr>
        <w:pStyle w:val="BodyText"/>
      </w:pPr>
      <w:r>
        <w:t xml:space="preserve">Trung Châu, việc làm ăn của Ức Dương lâu vẫn đắt như vậy, từ lần trước Âu Dương tại đây ăn chí tôn yến hội một lần thì Ức Dương lâu trở thành thiên hạ đệ nhất lâu nổi tiếng!</w:t>
      </w:r>
    </w:p>
    <w:p>
      <w:pPr>
        <w:pStyle w:val="BodyText"/>
      </w:pPr>
      <w:r>
        <w:t xml:space="preserve">Coi như là lúc trước Lý Bảo Sơn cũng không dám tùy tiện lấy tên này, nhưng sau cuộc chiến Hồn Giả xâm nhập, cái danh thiên hạ đệ nhất của Âu Dương không có bất cứ ai dám chất vấn, mỹ danh thiên hạ đệ nhất tuyệt đối là danh xưng với thực.</w:t>
      </w:r>
    </w:p>
    <w:p>
      <w:pPr>
        <w:pStyle w:val="BodyText"/>
      </w:pPr>
      <w:r>
        <w:t xml:space="preserve">Ức Dương lâu tầng một đại sảnh, lúc trước Âu Dương ở đây ăn chí tôn yến hội, bàn dài vàng ròng vẫn đặt ở đó, vị trí hắn ngồi vẫn để đó, thậm chí bát đũa không thay đổi.</w:t>
      </w:r>
    </w:p>
    <w:p>
      <w:pPr>
        <w:pStyle w:val="BodyText"/>
      </w:pPr>
      <w:r>
        <w:t xml:space="preserve">Bất cứ ai tiến vào Ức Dương lâu đều sẽ trông thấy nơi này, bọn họ sẽ hiểu một điều, đó là Thần Tiễn Âu Dương từng ngồi tại đây ăn chí tôn yến hội.</w:t>
      </w:r>
    </w:p>
    <w:p>
      <w:pPr>
        <w:pStyle w:val="BodyText"/>
      </w:pPr>
      <w:r>
        <w:t xml:space="preserve">Ức Dương lâu tung tin, tiếp theo Ức Dương lâu sẽ đời đời truyền xuống, sau khi Âu Dương vũ hóa phi tiên, nếu có ai đạt đến huy hoàng như hắn hôm nay thì tương lai người đó có thể ngồi cùng vị trí, hưởng dụng chí tôn yến hội tương tự.</w:t>
      </w:r>
    </w:p>
    <w:p>
      <w:pPr>
        <w:pStyle w:val="BodyText"/>
      </w:pPr>
      <w:r>
        <w:t xml:space="preserve">Tin tức này khiến người trẻ tuổi mơ mộng đêm trằn trọc khó ngủ, khiến nhiều người mong đợi thành danh mơ mộng có một ngày mình ngồi ở đó, ngồi ở thiên hạ đệ nhất lâu, ngồi ở vị trí của Thần Tiễn Âu Dương. Cùng ăn cùng ngồi với Thần Tiễn, đó là loại huy hoàng, vinh diệu cỡ nào?</w:t>
      </w:r>
    </w:p>
    <w:p>
      <w:pPr>
        <w:pStyle w:val="BodyText"/>
      </w:pPr>
      <w:r>
        <w:t xml:space="preserve">Trên tầng cao nhất Ức Dương lâu, một cô gái vô cùng xinh đẹp soi gương, nhìn mình trong gương, nàng rơi lệ. Nàng này chính là Lý Uyển Như đã hồi phục thanh xuân, nàng nhớ tới những lời Âu Dương đã nói, cảm thấy lòng đau như dao cắt.</w:t>
      </w:r>
    </w:p>
    <w:p>
      <w:pPr>
        <w:pStyle w:val="BodyText"/>
      </w:pPr>
      <w:r>
        <w:t xml:space="preserve">Âu Dương nói không sai, nàng đối với hắn gần như là sùng bái, nhưng trong lòng Lý Uyển Như dù là loại tình yêu nào thì đó là tình yêu duy nhất đời nàng.</w:t>
      </w:r>
    </w:p>
    <w:p>
      <w:pPr>
        <w:pStyle w:val="BodyText"/>
      </w:pPr>
      <w:r>
        <w:t xml:space="preserve">Lý Uyển Như thấp giọng nói:</w:t>
      </w:r>
    </w:p>
    <w:p>
      <w:pPr>
        <w:pStyle w:val="BodyText"/>
      </w:pPr>
      <w:r>
        <w:t xml:space="preserve">- Nếu như ta cũng có thể trở thành cường giả đỉnh cao nhất thì có lẽ hắn sẽ không nói như vậy.</w:t>
      </w:r>
    </w:p>
    <w:p>
      <w:pPr>
        <w:pStyle w:val="BodyText"/>
      </w:pPr>
      <w:r>
        <w:t xml:space="preserve">Âu Dương kêu nàng tìm người tốt gả đi, nhưng Lý Uyển Như chưa từng nghĩ như vậy, không phải không muốn mà là trong lòng nàng, khuôn mặt chỉ vì một người mà hồi phục, trong sinh mệnh chỉ có người kia, đó là người từng cứu nàng vào lúc nguy nan nhất, nhẹ nhàng ra tay khiến nàng thoát khỏi cạm bẫy.</w:t>
      </w:r>
    </w:p>
    <w:p>
      <w:pPr>
        <w:pStyle w:val="BodyText"/>
      </w:pPr>
      <w:r>
        <w:t xml:space="preserve">- Ta ở trên người ngươi cảm nhận được oán khi mạnh mẽ.</w:t>
      </w:r>
    </w:p>
    <w:p>
      <w:pPr>
        <w:pStyle w:val="BodyText"/>
      </w:pPr>
      <w:r>
        <w:t xml:space="preserve">Trong khi U Nguyệt Ảnh khóc lóc thì bỗng một giọng nói vang sau lưng nàng. Lý Uyển Như ngẩng đầu nhìn trong gương, chỉ thấy có một cô gái mặc áo khoác lệ bì, toàn thân toát ra khí lạnh đứng sau lưng nàng.</w:t>
      </w:r>
    </w:p>
    <w:p>
      <w:pPr>
        <w:pStyle w:val="BodyText"/>
      </w:pPr>
      <w:r>
        <w:t xml:space="preserve">- Ngươi...ngươi là ai?</w:t>
      </w:r>
    </w:p>
    <w:p>
      <w:pPr>
        <w:pStyle w:val="BodyText"/>
      </w:pPr>
      <w:r>
        <w:t xml:space="preserve">Lý Uyển Như đứng bật dậy, xoay người, vẻ mặt kinh sợ chỉ vào cô gái, nàng không hề phát hiện cô ta làm sao tiến vào.</w:t>
      </w:r>
    </w:p>
    <w:p>
      <w:pPr>
        <w:pStyle w:val="BodyText"/>
      </w:pPr>
      <w:r>
        <w:t xml:space="preserve">Cô gái cất tiếng nói lạnh như băng:</w:t>
      </w:r>
    </w:p>
    <w:p>
      <w:pPr>
        <w:pStyle w:val="BodyText"/>
      </w:pPr>
      <w:r>
        <w:t xml:space="preserve">- Ta là ai không quan trọng, mỗi cách một vạn năm ta sẽ đi các nơi tìm một ít cô gái thích hợp tu luyện Âm Băng quyết, thể cửu âm của ngươi thích hợp điều kiện, nếu ngươi muốn thì ta sẽ mang ngươi rời đi.</w:t>
      </w:r>
    </w:p>
    <w:p>
      <w:pPr>
        <w:pStyle w:val="BodyText"/>
      </w:pPr>
      <w:r>
        <w:t xml:space="preserve">Mặc dù bây giờ là ngày hè nhưng nghe cô gái nói chuyện khiến Lý Uyển Như có cảm giác rơi vào hầm băng.</w:t>
      </w:r>
    </w:p>
    <w:p>
      <w:pPr>
        <w:pStyle w:val="BodyText"/>
      </w:pPr>
      <w:r>
        <w:t xml:space="preserve">- Đương nhiên ngươi có thể lựa chọn từ bỏ, nhưng thể cửu âm của ngươi chỉ có thể tu luyện Âm Băng quyết của ta, hơn nữa ta có thể mang ngươi đi đến thế giới mà thế giới này của các ngươi nằm mơ đều muốn đi. Có thể xem như ngươi một bước lên trời!</w:t>
      </w:r>
    </w:p>
    <w:p>
      <w:pPr>
        <w:pStyle w:val="BodyText"/>
      </w:pPr>
      <w:r>
        <w:t xml:space="preserve">Cô gái cong lên khóe môi nhưng dù nàng cố cười vẫn chỉ khiến Lý Uyển Như thấy lạnh lẽo.</w:t>
      </w:r>
    </w:p>
    <w:p>
      <w:pPr>
        <w:pStyle w:val="BodyText"/>
      </w:pPr>
      <w:r>
        <w:t xml:space="preserve">- Ngươi có thể cho ta biến thành cường giả?</w:t>
      </w:r>
    </w:p>
    <w:p>
      <w:pPr>
        <w:pStyle w:val="BodyText"/>
      </w:pPr>
      <w:r>
        <w:t xml:space="preserve">Lý Uyển Như không hiểu cô gái nói gì, trong đầu nàng nghĩ tới chỉ là có thể trở thành cường giả hay không, có thể đi theo bên Âu Dương giúp dỡ hắn hay không.</w:t>
      </w:r>
    </w:p>
    <w:p>
      <w:pPr>
        <w:pStyle w:val="BodyText"/>
      </w:pPr>
      <w:r>
        <w:t xml:space="preserve">Cô gái nói:</w:t>
      </w:r>
    </w:p>
    <w:p>
      <w:pPr>
        <w:pStyle w:val="BodyText"/>
      </w:pPr>
      <w:r>
        <w:t xml:space="preserve">- Cường giả trong miệng ngươi chỉ là cường giả Chân Linh Giới, ta có thể cho ngươi vượt qua tất cả.</w:t>
      </w:r>
    </w:p>
    <w:p>
      <w:pPr>
        <w:pStyle w:val="BodyText"/>
      </w:pPr>
      <w:r>
        <w:t xml:space="preserve">Bông tuyết rơi, Lý Uyển Như và cô gái cùng biến mất trên đỉnh Ức Dương lâu.</w:t>
      </w:r>
    </w:p>
    <w:p>
      <w:pPr>
        <w:pStyle w:val="BodyText"/>
      </w:pPr>
      <w:r>
        <w:t xml:space="preserve">Khi Lý Bảo Sơn phát hiện Lý Uyển Như biến mất đã là ngày hôm sau, lão tìm khắp Trung Châu cũng không phát hiện bất cứ tin tức gì của nàng. Lý Uyển Như tựa như bốc hơi khỏi nhân gian, giống như Đạm Thai gia biến mất vậy.</w:t>
      </w:r>
    </w:p>
    <w:p>
      <w:pPr>
        <w:pStyle w:val="BodyText"/>
      </w:pPr>
      <w:r>
        <w:t xml:space="preserve">…</w:t>
      </w:r>
    </w:p>
    <w:p>
      <w:pPr>
        <w:pStyle w:val="BodyText"/>
      </w:pPr>
      <w:r>
        <w:t xml:space="preserve">Vạn Tiên sơn, một thanh niên vẻ mặt kiêu ngạo từ trên trời cao nhìn xuống Vạn Tiên sơn bên dưới, biểu tình có quyến luyến.</w:t>
      </w:r>
    </w:p>
    <w:p>
      <w:pPr>
        <w:pStyle w:val="BodyText"/>
      </w:pPr>
      <w:r>
        <w:t xml:space="preserve">- Ủa? Đó là pho tượng của ai? Ngàn năm trước chưa có pho tượng này, tại sao ngàn năm sau....tam...ý chí tam phương! Linh Hồn Liệt Diễm! Đây...đây rốt cuộc là ai!</w:t>
      </w:r>
    </w:p>
    <w:p>
      <w:pPr>
        <w:pStyle w:val="BodyText"/>
      </w:pPr>
      <w:r>
        <w:t xml:space="preserve">Thanh niên nhìn pho tượng, y chỉ cần liếc mắt liền nhìn thấu trên pho tượng có ý chí tam phương và Linh Hồn Liệt Diễm ẩn giấu bên trong pho tượng.</w:t>
      </w:r>
    </w:p>
    <w:p>
      <w:pPr>
        <w:pStyle w:val="BodyText"/>
      </w:pPr>
      <w:r>
        <w:t xml:space="preserve">- Chân Linh Giới sao có thể sinh ra ý chí tam phương? Không lẽ có người tìm được Tứ Phương chiến kỳ đi trên con đường viễn cổ? Chắc chắn là vậy, chắc chắn là vậy, thật đác tiếc.</w:t>
      </w:r>
    </w:p>
    <w:p>
      <w:pPr>
        <w:pStyle w:val="BodyText"/>
      </w:pPr>
      <w:r>
        <w:t xml:space="preserve">Người đàn ông lắc đầu, lầm bầm:</w:t>
      </w:r>
    </w:p>
    <w:p>
      <w:pPr>
        <w:pStyle w:val="BodyText"/>
      </w:pPr>
      <w:r>
        <w:t xml:space="preserve">- Phong Đế dù ở bên trên cũng là đỉnh cường giả, trừ phi Phong đế nguyện ý giải phong ấn, nếu không thì thế giới phương này vĩnh viễn không có người vũ hóa phi tiên!</w:t>
      </w:r>
    </w:p>
    <w:p>
      <w:pPr>
        <w:pStyle w:val="BodyText"/>
      </w:pPr>
      <w:r>
        <w:t xml:space="preserve">Người đàn ông nói xong bay tới Thông Thiên phong Vạn Tiên sơn, lúc này trên Thông Thiên phong có rất nhiều đệ tử Vạn Tiên sơn, nhưng dù là ai thấy người đàn ông xuất hiện mà như không thấy, hình như họ không hề phát hiện sự tồn tại của người đàn ông này.</w:t>
      </w:r>
    </w:p>
    <w:p>
      <w:pPr>
        <w:pStyle w:val="BodyText"/>
      </w:pPr>
      <w:r>
        <w:t xml:space="preserve">- Ưm, không tệ, có một người sắp đột phá ý chí nhất phương, có một đã được ý chí nhất phương!</w:t>
      </w:r>
    </w:p>
    <w:p>
      <w:pPr>
        <w:pStyle w:val="BodyText"/>
      </w:pPr>
      <w:r>
        <w:t xml:space="preserve">Người đàn ông nói, bước nhanh đi hướng đại điện tông chủ. Người đàn ông tựa như u hồn, tất cả người tới gần y đều bị ảnh hưởng, tự động tránh đường cho y. Người đàn ông rất nhanh bước vào đại điện tông chủ vẫn không gặp bất cứ ngăn cản nào.</w:t>
      </w:r>
    </w:p>
    <w:p>
      <w:pPr>
        <w:pStyle w:val="BodyText"/>
      </w:pPr>
      <w:r>
        <w:t xml:space="preserve">- Sư huynh, đã qua năm năm rồi, ngươi nói xem có phải Âu Dương đến tiến sâu vào Tu La Huyết Hải không?</w:t>
      </w:r>
    </w:p>
    <w:p>
      <w:pPr>
        <w:pStyle w:val="BodyText"/>
      </w:pPr>
      <w:r>
        <w:t xml:space="preserve">Lỗ Tu nhìn Bạch Hủ Minh ngồi xếp bằng ở đó, lúc này trên người lão ý chí vĩnh sinh và trung hậu tiến hành dung hợp cuối cùng, khi ý chí nhị phương dung hợp thì chính là lúc Bạch Hủ Minh cùng có ý chí nhị phương.</w:t>
      </w:r>
    </w:p>
    <w:p>
      <w:pPr>
        <w:pStyle w:val="BodyText"/>
      </w:pPr>
      <w:r>
        <w:t xml:space="preserve">- Chắc là còn chưa, từ lúc Xuyên Vân thuyền biến mất đến khi xuất hiện cần năm mươi năm, chính là nói Xuyên Vân thuyền muốn đi ra ít nhất là năm mươi năm. Có lẽ tới lúc đó Âu Dương mới xuất hiện.</w:t>
      </w:r>
    </w:p>
    <w:p>
      <w:pPr>
        <w:pStyle w:val="BodyText"/>
      </w:pPr>
      <w:r>
        <w:t xml:space="preserve">Bạch Hủ Minh đã suy nghĩ chuyện này từ lâu.</w:t>
      </w:r>
    </w:p>
    <w:p>
      <w:pPr>
        <w:pStyle w:val="BodyText"/>
      </w:pPr>
      <w:r>
        <w:t xml:space="preserve">Tiến vào Tu La Huyết Hải, đó là lĩnh vực hoàn toàn cấm không, muốn bay bên trong trừ phi tiên ra không ai làm được. Âu Dương muốn đi vào và đi ra chỉ có thể dựa vào Xuyên Vân thuyền, cho nên dưới tình huống bình thường, hắn muốn từ bên trong đi ra cần ít nhất năm mươi năm sau.</w:t>
      </w:r>
    </w:p>
    <w:p>
      <w:pPr>
        <w:pStyle w:val="BodyText"/>
      </w:pPr>
      <w:r>
        <w:t xml:space="preserve">- Năm mươi năm, hy vọng Âu Dương có thể thành công, nếu không thì...</w:t>
      </w:r>
    </w:p>
    <w:p>
      <w:pPr>
        <w:pStyle w:val="BodyText"/>
      </w:pPr>
      <w:r>
        <w:t xml:space="preserve">Lỗ Tu không nói tiếp. Năm mươi năm đối với bọn họ đương nhiên không đáng là gì, nhưng với Âu Dương thì năm mươi năm gần như là toàn bộ sinh mệnh của hắn.</w:t>
      </w:r>
    </w:p>
    <w:p>
      <w:pPr>
        <w:pStyle w:val="BodyText"/>
      </w:pPr>
      <w:r>
        <w:t xml:space="preserve">*Ong!*</w:t>
      </w:r>
    </w:p>
    <w:p>
      <w:pPr>
        <w:pStyle w:val="BodyText"/>
      </w:pPr>
      <w:r>
        <w:t xml:space="preserve">Trong khi Lỗ Tu và Bạch Hủ Minh nói chuyện thì cửa đại điện tông chủ bỗng đóng lại. Lỗ Tu, Bạch Hủ Minh cùng nhíu mày, hai người bật dạy nhìn hướng cánh cửa.</w:t>
      </w:r>
    </w:p>
    <w:p>
      <w:pPr>
        <w:pStyle w:val="BodyText"/>
      </w:pPr>
      <w:r>
        <w:t xml:space="preserve">Chỉ thấy một người đàn ông mặc áo màu xanh, thoạt trông khoảng hai mươi lăm, sáu tuổi đang từ ngoài cửa đi hướng hai người. Từ lúc này hai người không hề cảm ứng được hơi thở của người này xuất hiện.</w:t>
      </w:r>
    </w:p>
    <w:p>
      <w:pPr>
        <w:pStyle w:val="BodyText"/>
      </w:pPr>
      <w:r>
        <w:t xml:space="preserve">Hai người liếc nhau, từ trong mắt đối phương thấy sự kinh khủng. Một thanh niên có thể lừa được Bạch Hủ Minh cường giả ý chí? Sợ là trong Chân Linh Giới có thể làm được điều này chỉ một mình Âu Dương!</w:t>
      </w:r>
    </w:p>
    <w:p>
      <w:pPr>
        <w:pStyle w:val="BodyText"/>
      </w:pPr>
      <w:r>
        <w:t xml:space="preserve">Nhưng thanh niên này tuyệt đối không phải là Âu Dương, bởi vì dù hắn che giấu cỡ nào thì Bạch Hủ Minh vẫn có thể cảm ứng từ người hắn một chút lực lượng dao động. Thanh niên này không có bất cứ lực lượng dao động nào, cho người cảm giác giống như người bình thường.</w:t>
      </w:r>
    </w:p>
    <w:p>
      <w:pPr>
        <w:pStyle w:val="BodyText"/>
      </w:pPr>
      <w:r>
        <w:t xml:space="preserve">- Là ai!?</w:t>
      </w:r>
    </w:p>
    <w:p>
      <w:pPr>
        <w:pStyle w:val="BodyText"/>
      </w:pPr>
      <w:r>
        <w:t xml:space="preserve">Lỗ Tu nhìn người thanh niên. Lỗ Tu không biết người này có tu vi gì, nhưng gã chắc chắn tu vi của y không dưới Âu Dương.</w:t>
      </w:r>
    </w:p>
    <w:p>
      <w:pPr>
        <w:pStyle w:val="BodyText"/>
      </w:pPr>
      <w:r>
        <w:t xml:space="preserve">- Ta là ai không quan trọng, nhưng thật lâu trước kia ta cũng là từ nơi này đi ra thế giới này.</w:t>
      </w:r>
    </w:p>
    <w:p>
      <w:pPr>
        <w:pStyle w:val="BodyText"/>
      </w:pPr>
      <w:r>
        <w:t xml:space="preserve">Người đàn ông chắp tay sau lưng, bộ dạng sâu không lường được.</w:t>
      </w:r>
    </w:p>
    <w:p>
      <w:pPr>
        <w:pStyle w:val="BodyText"/>
      </w:pPr>
      <w:r>
        <w:t xml:space="preserve">Lời của y cũng sâu không đoán được, thật lâu trước kia cũng là từ nơi này đi ra thế giới này? Bạch Hủ Minh và Lỗ Tu liếc nhau, hai người thông minh nghĩ ra vài chuyện.</w:t>
      </w:r>
    </w:p>
    <w:p>
      <w:pPr>
        <w:pStyle w:val="BodyText"/>
      </w:pPr>
      <w:r>
        <w:t xml:space="preserve">Bạch Hủ Minh chỉ lên trên, nói:</w:t>
      </w:r>
    </w:p>
    <w:p>
      <w:pPr>
        <w:pStyle w:val="BodyText"/>
      </w:pPr>
      <w:r>
        <w:t xml:space="preserve">- Ngươi đến từ...</w:t>
      </w:r>
    </w:p>
    <w:p>
      <w:pPr>
        <w:pStyle w:val="BodyText"/>
      </w:pPr>
      <w:r>
        <w:t xml:space="preserve">- Đúng vậy, chúng ta cùng một mạch, chẳng qua các ngươi xem như là đệ tử hậu bối của ta. Lần này rốt cuộc đến lượt ta tới chỗ này, các ngươi có muốn cùng ta rời đi không?</w:t>
      </w:r>
    </w:p>
    <w:p>
      <w:pPr>
        <w:pStyle w:val="BodyText"/>
      </w:pPr>
      <w:r>
        <w:t xml:space="preserve">Người đàn ông nói đến đây vẻ mặt có chút bất đắc dĩ.</w:t>
      </w:r>
    </w:p>
    <w:p>
      <w:pPr>
        <w:pStyle w:val="BodyText"/>
      </w:pPr>
      <w:r>
        <w:t xml:space="preserve">Thế giới y ở không đơn giản giống như thế giới này. Tại đây chỉ có cái gì bát tông thập nhị thánh địa cùng với tứ đại gia tộc. Vạn Tiên sơn tại đây đủ độc bá một phương, thậm chí treo danh thiên hạ đệ nhất tông, nhưng ở bên trên, Vạn Tiên sơn chẳng qua là chi nhánh nho nhỏ, một chi khiến người không đáng lọt vào mắt.</w:t>
      </w:r>
    </w:p>
    <w:p>
      <w:pPr>
        <w:pStyle w:val="BodyText"/>
      </w:pPr>
      <w:r>
        <w:t xml:space="preserve">Cho dù là một chi nhánh nho nhỏ như vậy vẫn vẫn khiến vô số người cố gắng liên tiếp đnế, lần này tới lượt Bách Minh Thanh đến chọn đệ tử. Có thể gặp Bách Minh Thanh xem như là an ủi cho Bạch Hủ Minh, Lỗ Tu, ít nhất hai người rất có tương lai, nếu bồi dưỡng cho tốt thì có lẽ có thể khiến địa vị Vạn Tiên sơn hơi tăng lên chút, từ không ra gì lên tam lưu.</w:t>
      </w:r>
    </w:p>
    <w:p>
      <w:pPr>
        <w:pStyle w:val="BodyText"/>
      </w:pPr>
      <w:r>
        <w:t xml:space="preserve">- Không được!</w:t>
      </w:r>
    </w:p>
    <w:p>
      <w:pPr>
        <w:pStyle w:val="BodyText"/>
      </w:pPr>
      <w:r>
        <w:t xml:space="preserve">Bạch Hủ Minh nghe hiểu ý của Bách Minh Thanh nhưng lão nói hai chữ không được! Âu Dương đến nay còn chưa vết, không ai biết hắn có trở về không. Nếu năm mươi năm sau dù Âu Dương sống hay chết, lão chắc chắn sẽ rời đi, nhưng bây giờ kêu lão đi thì lão không yên lòng.</w:t>
      </w:r>
    </w:p>
    <w:p>
      <w:pPr>
        <w:pStyle w:val="Compact"/>
      </w:pPr>
      <w:r>
        <w:br w:type="textWrapping"/>
      </w:r>
      <w:r>
        <w:br w:type="textWrapping"/>
      </w:r>
    </w:p>
    <w:p>
      <w:pPr>
        <w:pStyle w:val="Heading2"/>
      </w:pPr>
      <w:bookmarkStart w:id="518" w:name="chương-533-truyền-kỳ-sáu-mươi-năm"/>
      <w:bookmarkEnd w:id="518"/>
      <w:r>
        <w:t xml:space="preserve">496. Chương 533: Truyền Kỳ Sáu Mươi Năm</w:t>
      </w:r>
    </w:p>
    <w:p>
      <w:pPr>
        <w:pStyle w:val="Compact"/>
      </w:pPr>
      <w:r>
        <w:br w:type="textWrapping"/>
      </w:r>
      <w:r>
        <w:br w:type="textWrapping"/>
      </w:r>
      <w:r>
        <w:t xml:space="preserve">- A?</w:t>
      </w:r>
    </w:p>
    <w:p>
      <w:pPr>
        <w:pStyle w:val="BodyText"/>
      </w:pPr>
      <w:r>
        <w:t xml:space="preserve">Người đàn ông nghe Bạch Hủ Minh nói thì nhíu mày, y không ngờ lão từ chối. Vũ hóa phi tiên sớm biến mất khỏi Chân Linh Giới, bây giờ muốn từ Chân Linh Giới tiến vào tiên giới cách duy nhất là có người đến tiếp dẫn, mà tiếp dẫn không phải chuyện dễ dàng. Xem như là tiên giới thì chỉ vạn năm mới mở ra một lần đường thông đến đây, chính là nói Bạch Hủ Minh bỏ qua cơ hội lần này thì có lẽ lão vĩnh viễn sẽ không có nữa!</w:t>
      </w:r>
    </w:p>
    <w:p>
      <w:pPr>
        <w:pStyle w:val="BodyText"/>
      </w:pPr>
      <w:r>
        <w:t xml:space="preserve">Bách Minh Thanh có chút nghẹn lời, nói:</w:t>
      </w:r>
    </w:p>
    <w:p>
      <w:pPr>
        <w:pStyle w:val="BodyText"/>
      </w:pPr>
      <w:r>
        <w:t xml:space="preserve">- Ngươi có biết đây là một bước lên trời lộ, vô số người mong mỏi vũ hóa phi tiên, vô số người muốn bước vào tiên giới, nhưng bọn họ không có cơ hội đó. Lần này đúng lúc ta đến tiếp dẫn hạ giới tiến vào tiên giới, là cơ hội duy nhất của các ngươi!</w:t>
      </w:r>
    </w:p>
    <w:p>
      <w:pPr>
        <w:pStyle w:val="BodyText"/>
      </w:pPr>
      <w:r>
        <w:t xml:space="preserve">Không lại dám từ chối tiến vào tiên giới!</w:t>
      </w:r>
    </w:p>
    <w:p>
      <w:pPr>
        <w:pStyle w:val="BodyText"/>
      </w:pPr>
      <w:r>
        <w:t xml:space="preserve">- Hơn nữa ngươi có biết cho dù Vạn Tiên sơn ở Chân Linh Giới rất cường đại nhưng tại tiên giới chỉ là một chi nhánh nho nhỏ dưới Chúng Thần Điện của chúng ta? Chúng ta không có địa vị gì, nhưng chúng ta không muốn vĩnh viễn cúi đầu trước người, chúng ta muốn tăng cao địa vị lại chỉ có thể chờ đợi, chờ mỗi qua mấy vạn năm, thậm chí là mấy chục vạn năm mới có một lần cơ hội tiến vào hạ giới tiếp dẫn người! Đây là ta lần đầu tiên trở về tiếp dẫn người vào tiên giới! Bây giờ Vạn Tiên sơn cần có máu mới rót vào, cần lực lượng của các ngươi!</w:t>
      </w:r>
    </w:p>
    <w:p>
      <w:pPr>
        <w:pStyle w:val="BodyText"/>
      </w:pPr>
      <w:r>
        <w:t xml:space="preserve">Bách Minh Thanh không nói dối, Vạn Tiên sơn ở tiên giới chẳng qua là một chi nhánh nho nhỏ trong hàng loạt chúng thần điện, mặc dù Vạn Tiên sơn có số người không ít nhưng chân chính có thiên phú thì quá hiếm hoi. Muốn thay đổi cách cục này nhất định phải có máu mới.</w:t>
      </w:r>
    </w:p>
    <w:p>
      <w:pPr>
        <w:pStyle w:val="BodyText"/>
      </w:pPr>
      <w:r>
        <w:t xml:space="preserve">Ở tiên giới chiêu đệ tử có thiên phú tốt nhất đều bị Chúng Thần Điện hấp thu, Vạn Tiên sơn muốn trỗi dậy cách duy nhất là xuống hạ giới xem vận may.</w:t>
      </w:r>
    </w:p>
    <w:p>
      <w:pPr>
        <w:pStyle w:val="BodyText"/>
      </w:pPr>
      <w:r>
        <w:t xml:space="preserve">Lần này Bách Minh Thanh đụng phải Bạch Hủ Minh, Lỗ Tu có thiên phú cực tốt, khiến y cực kỳ hưng phấn. Lỗ Tu có thiên phú rất tốt, không kém gì y, Bạch Hủ Minh thì thiên phú càng nghịch thiên.</w:t>
      </w:r>
    </w:p>
    <w:p>
      <w:pPr>
        <w:pStyle w:val="BodyText"/>
      </w:pPr>
      <w:r>
        <w:t xml:space="preserve">Trong thế giới bị phong ấn này, không dựa vào ngoại lực, chỉ bằng năng lực của mình gần như tu luyện ra loại ý chí thứ hai, nếu dẫn nhập Bạch Hủ Minh vào tiên giới, dẫn vào Vạn Tiên sơn thì có lẽ nhiều năm sau lão sẽ trở thành một Tiên Đế, thậm chí có tư cách trùng kích Tiên Tôn.</w:t>
      </w:r>
    </w:p>
    <w:p>
      <w:pPr>
        <w:pStyle w:val="BodyText"/>
      </w:pPr>
      <w:r>
        <w:t xml:space="preserve">Nếu là Vạn Tiên sơn ở tiên giới ra được một Tiên Tôn thì sẽ thay đổi toàn bộ cách cục, có tiền cược đám phán cùng Chúng Thần Điện, vậy nên Bách Minh Thanh quyết định mặc kệ Bạch Hủ Minh có đồng ý hay không thì lão phải đi theo y.</w:t>
      </w:r>
    </w:p>
    <w:p>
      <w:pPr>
        <w:pStyle w:val="BodyText"/>
      </w:pPr>
      <w:r>
        <w:t xml:space="preserve">- Có thể chờ năm mươi năm được không? Đệ tử xuất sắc nhất từ khi Vạn Tiên sơn sáng lập đến nay đã bước lên con đường viễn cổ, ta tin tưởng hắn chắc chắn có năng lực chung kết viễn cổ, hắn sẽ mở ra phong ấn thế giới này, khiến thế giới quay trở về lúc viễn cổ, quay về thời đại vũ hóa phi tiên!</w:t>
      </w:r>
    </w:p>
    <w:p>
      <w:pPr>
        <w:pStyle w:val="BodyText"/>
      </w:pPr>
      <w:r>
        <w:t xml:space="preserve">Bạch Hủ Minh nhìn ra được Bách Minh Thanh đã quyết tâm mang lão đi, bây giờ lão chỉ muốn kéo dài thời gian lâu hơn chút.</w:t>
      </w:r>
    </w:p>
    <w:p>
      <w:pPr>
        <w:pStyle w:val="BodyText"/>
      </w:pPr>
      <w:r>
        <w:t xml:space="preserve">Bách Minh Thanh lắc đầu cười khổ nói:</w:t>
      </w:r>
    </w:p>
    <w:p>
      <w:pPr>
        <w:pStyle w:val="BodyText"/>
      </w:pPr>
      <w:r>
        <w:t xml:space="preserve">- Ngươi quá ngây thơ rồi, ngươi nói Âu Dương đó chắc chính là bản tôn pho tượng Vạn Tiên sơn đi? Không thể phủ nhận hắn có được Tứ Phương chiến kỳ, gần như tụ tập ý chí tứ phương, nhưng các ngươi không biết Phong Đế Hoắc Khải Phong đáng sợ, đó là cường giả đẳng cấp Tiên Đế, đó là cường giả đủ càn quét tám hướng. Đừng nói là ý chí tam phương, dù là Kim Tiên như ta cũng không phải đối thủ!</w:t>
      </w:r>
    </w:p>
    <w:p>
      <w:pPr>
        <w:pStyle w:val="BodyText"/>
      </w:pPr>
      <w:r>
        <w:t xml:space="preserve">Lỗ Tu bỗng nhiên lên tiếng:</w:t>
      </w:r>
    </w:p>
    <w:p>
      <w:pPr>
        <w:pStyle w:val="BodyText"/>
      </w:pPr>
      <w:r>
        <w:t xml:space="preserve">- Ngươi không biết sự thần kỳ của Âu Dương!</w:t>
      </w:r>
    </w:p>
    <w:p>
      <w:pPr>
        <w:pStyle w:val="BodyText"/>
      </w:pPr>
      <w:r>
        <w:t xml:space="preserve">Âu Dương là sự kiêu ngạo của Vạn Tiên sơn, trong mắt Lỗ Tu thì hắn đã là không gì làm không được, tuy rằng Bách Minh Thanh luôn cường điệu không thể nhưng gã vẫn cho rằng Âu Dương chắc chắn sẽ trở về.</w:t>
      </w:r>
    </w:p>
    <w:p>
      <w:pPr>
        <w:pStyle w:val="BodyText"/>
      </w:pPr>
      <w:r>
        <w:t xml:space="preserve">Bách Minh Thanh có chút khó chịu nói:</w:t>
      </w:r>
    </w:p>
    <w:p>
      <w:pPr>
        <w:pStyle w:val="BodyText"/>
      </w:pPr>
      <w:r>
        <w:t xml:space="preserve">- A? Dựa vào Tứ Phương chiến kỳ lấy được ý chí tam phương là thần kỳ sao? Ta nói cho ngươi, dù là một con heo được đến Tứ Phương chiến kỳ qua mấy vạn năm đều có được ý chí tam phương! Một người chỉ cần năm ngàn năm là đủ ý chí tam phương!</w:t>
      </w:r>
    </w:p>
    <w:p>
      <w:pPr>
        <w:pStyle w:val="BodyText"/>
      </w:pPr>
      <w:r>
        <w:t xml:space="preserve">Bạch Hủ Minh cũng mở miệng:</w:t>
      </w:r>
    </w:p>
    <w:p>
      <w:pPr>
        <w:pStyle w:val="BodyText"/>
      </w:pPr>
      <w:r>
        <w:t xml:space="preserve">- Nhưng Âu Dương thì khác! Âu Dương từ tiểu thế giới đi đến Chân Linh Giới, thiên phú của hắn rất tệ!</w:t>
      </w:r>
    </w:p>
    <w:p>
      <w:pPr>
        <w:pStyle w:val="BodyText"/>
      </w:pPr>
      <w:r>
        <w:t xml:space="preserve">- Thiên phú rất tệ?</w:t>
      </w:r>
    </w:p>
    <w:p>
      <w:pPr>
        <w:pStyle w:val="BodyText"/>
      </w:pPr>
      <w:r>
        <w:t xml:space="preserve">Bách Minh Thanh nghe vậy nỏi lên hứng thú, thiên phú rất tệ có được Tứ Phương chiến kỳ, điều này chứng minh cái gì? Chứng minh người này chắc là rất may mắn, nếu không thì hắn chắc chắn không sống đến năm ngàn năm.</w:t>
      </w:r>
    </w:p>
    <w:p>
      <w:pPr>
        <w:pStyle w:val="BodyText"/>
      </w:pPr>
      <w:r>
        <w:t xml:space="preserve">- Âu Dương từ tiểu thế giới đến Chân Linh Giới, từ một Yêu Cung Thủ không danh tiếng một đường trưởng thành đến bây giờ Thần Tiễn Âu Dương! Hắn chỉ dùng hơn sáu mươi năm.</w:t>
      </w:r>
    </w:p>
    <w:p>
      <w:pPr>
        <w:pStyle w:val="BodyText"/>
      </w:pPr>
      <w:r>
        <w:t xml:space="preserve">Bạch Hủ Minh nhìn Bách Minh Thanh, lão biết hơn sáu mươi năm này tuyệt đối là nghịch thiên!</w:t>
      </w:r>
    </w:p>
    <w:p>
      <w:pPr>
        <w:pStyle w:val="BodyText"/>
      </w:pPr>
      <w:r>
        <w:t xml:space="preserve">Quả nhiên, nghe Bạch Hủ Minh nói xong Bách Minh Thanh ngẩn ra. Hơn sáu mươi năm? Hơn sáu mươi năm từ một tu luyện giả tiểu thế giới đạt được ý chí tam phương, có được Linh Hồn Liệt Diễm? Điều này có thể không?</w:t>
      </w:r>
    </w:p>
    <w:p>
      <w:pPr>
        <w:pStyle w:val="BodyText"/>
      </w:pPr>
      <w:r>
        <w:t xml:space="preserve">Bạch Hủ Minh bắt đầu kể về cuộc đời truyền kỳ của Âu Dương:</w:t>
      </w:r>
    </w:p>
    <w:p>
      <w:pPr>
        <w:pStyle w:val="BodyText"/>
      </w:pPr>
      <w:r>
        <w:t xml:space="preserve">- Âu Dương trời sinh là bán yêu giả, khi mọi người châm chọc hắnv thì hắn lựa chọn kiếm tẩu thiên phong, dùng kiếm làm yên binh, biến thành Yêu Cung Thủ thứ nhất hoàn toàn lấy cung và tên chiến đấu. Hắn trong tiếng cười nhạo của mọi người lần đầu tiên đánh phá vận mệnh, từ bán yêu giả biến thành một Yêu Chiến Sĩ, sau đó hắn giống như là thần dùng tiễn thuật đơn độc xông mai cốt chi địa, được đến Tứ Phương chiến kỳ, lại đánh phá quy tắc của thế giới.</w:t>
      </w:r>
    </w:p>
    <w:p>
      <w:pPr>
        <w:pStyle w:val="BodyText"/>
      </w:pPr>
      <w:r>
        <w:t xml:space="preserve">Bạch Hủ Minh nói tiếp:</w:t>
      </w:r>
    </w:p>
    <w:p>
      <w:pPr>
        <w:pStyle w:val="BodyText"/>
      </w:pPr>
      <w:r>
        <w:t xml:space="preserve">- Năm mươi năm trước Âu Dương càng là nghịch thiên cải mệnh thành tựu vô thượng lực Thần Sư, bốn mươi lăm năm trước Âu Dương tụ đủ ý chí tam phương, năm năm trước Âu Dương một mình cưỡi Xuyên Vân thuyền tiến vào Tu La Huyết Hải bắt đầu con đường viễn cổ. Ta tin tưởng lần này hắn cũng có thể đánh phá quy tắc thế giới, đem thế giới này lại đẩy vào thời đại vũ hóa phi tiên!</w:t>
      </w:r>
    </w:p>
    <w:p>
      <w:pPr>
        <w:pStyle w:val="BodyText"/>
      </w:pPr>
      <w:r>
        <w:t xml:space="preserve">- Khoan đã!</w:t>
      </w:r>
    </w:p>
    <w:p>
      <w:pPr>
        <w:pStyle w:val="BodyText"/>
      </w:pPr>
      <w:r>
        <w:t xml:space="preserve">Bách Minh Thanh lên tiếng đánh gãy lời Bạch Hủ Minh.</w:t>
      </w:r>
    </w:p>
    <w:p>
      <w:pPr>
        <w:pStyle w:val="BodyText"/>
      </w:pPr>
      <w:r>
        <w:t xml:space="preserve">Bách Minh Thanh nhìn Bạch Hủ Minh, hỏi:</w:t>
      </w:r>
    </w:p>
    <w:p>
      <w:pPr>
        <w:pStyle w:val="BodyText"/>
      </w:pPr>
      <w:r>
        <w:t xml:space="preserve">- Mới nãy ngươi nói Thần Sư là sao?</w:t>
      </w:r>
    </w:p>
    <w:p>
      <w:pPr>
        <w:pStyle w:val="BodyText"/>
      </w:pPr>
      <w:r>
        <w:t xml:space="preserve">- Tu Phục Thần Sư, Âu Dương là người thứ nhất đạt được Tu Phục Thần Sư, là Tu Phục Thần Sư chân chính, có thể đem lực viễn cổ chuyển hóa thành ý chí viễn cổ, nghịch thiên cải mệnh cho người, Tu Phục Thần Sư!</w:t>
      </w:r>
    </w:p>
    <w:p>
      <w:pPr>
        <w:pStyle w:val="BodyText"/>
      </w:pPr>
      <w:r>
        <w:t xml:space="preserve">Bạch Hủ Minh nói đến đây mắt đầy kiêu ngạo, người huy hoàng như vậy chính là đệ tử của Bạch Hủ Minh lão, có được đệ tử này trên đời còn mong gì hơn!</w:t>
      </w:r>
    </w:p>
    <w:p>
      <w:pPr>
        <w:pStyle w:val="BodyText"/>
      </w:pPr>
      <w:r>
        <w:t xml:space="preserve">- Tu Phục Thần Sư!</w:t>
      </w:r>
    </w:p>
    <w:p>
      <w:pPr>
        <w:pStyle w:val="BodyText"/>
      </w:pPr>
      <w:r>
        <w:t xml:space="preserve">Bách Minh Thanh vốn nghe nói hơn sáu mươi năm hù giật mình bây giờ càng biến sắc mặt. Thiên phú rất tệ, hơn sáu mươi năm từ một người bình thường trưởng thành cường giả ý chí tam phương? Đây căn bản là thần thoại! Thần thoại không thể xảy ra. Bây giờ Bạch Hủ Minh nói cho y biết, thần thoại này không tính là gì, người sáng tạo thần thoại nhưng lại đánh phá quy tắc viễn cổ, thành tựu Tu Phục Thần Sư cùng đẳng cấp với phi tiên? Điều này khiến Bách Minh Thanh có cảm giác phải chăng y đang nằm mơ.</w:t>
      </w:r>
    </w:p>
    <w:p>
      <w:pPr>
        <w:pStyle w:val="BodyText"/>
      </w:pPr>
      <w:r>
        <w:t xml:space="preserve">Nếu Bạch Hủ Minh nói cho y biết Âu Dương có được Tứ Phương chiến kỳ dùng một, hai ngàn năm thời gian đạt được thành tựu hiện giờ thì y sẽ không cho rằng hắn là một tuyệt thế thiên tài.</w:t>
      </w:r>
    </w:p>
    <w:p>
      <w:pPr>
        <w:pStyle w:val="Compact"/>
      </w:pPr>
      <w:r>
        <w:br w:type="textWrapping"/>
      </w:r>
      <w:r>
        <w:br w:type="textWrapping"/>
      </w:r>
    </w:p>
    <w:p>
      <w:pPr>
        <w:pStyle w:val="Heading2"/>
      </w:pPr>
      <w:bookmarkStart w:id="519" w:name="chương-534-người-sống-ở-tu-la-huyết-hải."/>
      <w:bookmarkEnd w:id="519"/>
      <w:r>
        <w:t xml:space="preserve">497. Chương 534: Người Sống Ở Tu La Huyết Hải.</w:t>
      </w:r>
    </w:p>
    <w:p>
      <w:pPr>
        <w:pStyle w:val="Compact"/>
      </w:pPr>
      <w:r>
        <w:br w:type="textWrapping"/>
      </w:r>
      <w:r>
        <w:br w:type="textWrapping"/>
      </w:r>
      <w:r>
        <w:t xml:space="preserve">Nhưng mà, hơn sáu mươi năm là sao? Không lẽ hắn là một Tiên Tôn chuyển thế? Một đỉnh Tiên Tôn chuyển thế đến một phương tiểu thế giới?</w:t>
      </w:r>
    </w:p>
    <w:p>
      <w:pPr>
        <w:pStyle w:val="BodyText"/>
      </w:pPr>
      <w:r>
        <w:t xml:space="preserve">Nhưng cho dù là một đỉnh Tiên Tôn chuyển thế đến một phương tiểu thế giới thì có thể ở trong thế giới bị phong ấn dùng hơn sáu mươi năm đạt đến độ cao này không?</w:t>
      </w:r>
    </w:p>
    <w:p>
      <w:pPr>
        <w:pStyle w:val="BodyText"/>
      </w:pPr>
      <w:r>
        <w:t xml:space="preserve">Bách Minh Thanh không biết có thể không, bởi vì đây gần như là truyền kỳ, một truyền kỳ trước kia không ai làm, sau này cũng không người làm được.</w:t>
      </w:r>
    </w:p>
    <w:p>
      <w:pPr>
        <w:pStyle w:val="BodyText"/>
      </w:pPr>
      <w:r>
        <w:t xml:space="preserve">- Hắn đã tiến vào Tu La Huyết Hải?</w:t>
      </w:r>
    </w:p>
    <w:p>
      <w:pPr>
        <w:pStyle w:val="BodyText"/>
      </w:pPr>
      <w:r>
        <w:t xml:space="preserve">Bách Minh Thanh lần đầu tiên nổi lên hứng thú với Âu Dương, nếu thật sự có một nhân vật nghịch thiên như vậy tồn tại, thế thì nếu hắn đi vào tiên giới có thay đổi vận mệnh Vạn Tiên sơn không?</w:t>
      </w:r>
    </w:p>
    <w:p>
      <w:pPr>
        <w:pStyle w:val="BodyText"/>
      </w:pPr>
      <w:r>
        <w:t xml:space="preserve">- Từ ngày Vạn Tiên sơn sáng lập chưa từng có huy hoàng như hôm nay, thiên hạ đệ nhất tông! Bốn chữ thiên hạ đệ nhất chính là Âu Dương lấy đến!</w:t>
      </w:r>
    </w:p>
    <w:p>
      <w:pPr>
        <w:pStyle w:val="BodyText"/>
      </w:pPr>
      <w:r>
        <w:t xml:space="preserve">Lỗ Tu nói đến bốn chữ thiên hạ đệ nhất thì trong mắt tràn ngập kiêu ngạo.</w:t>
      </w:r>
    </w:p>
    <w:p>
      <w:pPr>
        <w:pStyle w:val="BodyText"/>
      </w:pPr>
      <w:r>
        <w:t xml:space="preserve">- Thiên hạ đệ nhất...</w:t>
      </w:r>
    </w:p>
    <w:p>
      <w:pPr>
        <w:pStyle w:val="BodyText"/>
      </w:pPr>
      <w:r>
        <w:t xml:space="preserve">Nghe bốn chữ thiên hạ đệ nhất Bách Minh Thanh lòng cũng nhảy nhót. Một người từ tiểu thế giới đi đến Chân Linh Giới lại dựa vào lực lượng của mình đẩy Vạn Tiên sơn lên thiên hạ đệ nhất, nếu như hắn đến tiên giới thì phải chăng cũng có một ngày khiến Vạn Tiên sơn ở tiên giới không đáng là gì ngồi trên vị trí thiên hạ đệ nhất, khiến mọi người ngước nhìn?</w:t>
      </w:r>
    </w:p>
    <w:p>
      <w:pPr>
        <w:pStyle w:val="BodyText"/>
      </w:pPr>
      <w:r>
        <w:t xml:space="preserve">Nghĩ đến đây, Bách Minh Thanh thở dài một hơi. Âu Dương đã tiến vào Tu La Huyết Hải, tất cả đã không còn kịp. Nếu là nơi khác thì y chắc chắn sẽ đi vào, đón đệ tử tương lai có lẽ sáng tạo ra Vạn Tiên sơn vùng lên trong tiên giới, nhưng ở đó...</w:t>
      </w:r>
    </w:p>
    <w:p>
      <w:pPr>
        <w:pStyle w:val="BodyText"/>
      </w:pPr>
      <w:r>
        <w:t xml:space="preserve">Tu La Huyết Hải, toàn bộ biển là màu đỏ máu, cho người cảm giác chóng mặt. Âu Dương và Vệ Thi ở đây đã năm năm, sớm nhìn quen loại màu hoa mắt này.</w:t>
      </w:r>
    </w:p>
    <w:p>
      <w:pPr>
        <w:pStyle w:val="BodyText"/>
      </w:pPr>
      <w:r>
        <w:t xml:space="preserve">- U u u....</w:t>
      </w:r>
    </w:p>
    <w:p>
      <w:pPr>
        <w:pStyle w:val="BodyText"/>
      </w:pPr>
      <w:r>
        <w:t xml:space="preserve">Từng tiếng quỷ khóc vang lên sau đuôi Xuyên Vân thuyền, thật nhiều thứ giống oan hồn quấn quanh mặt sau thuyền kêu gào, muốn xông phá viễn cổ thần quang, tiến vào Xuyên Vân thuyền giết chết Âu Dương và Vệ Thi.</w:t>
      </w:r>
    </w:p>
    <w:p>
      <w:pPr>
        <w:pStyle w:val="BodyText"/>
      </w:pPr>
      <w:r>
        <w:t xml:space="preserve">Nhưng viễn cổ thần quang là dễ dáng đột phá sao? Năm năm nay mỗi ngày đều có một số oan hồn chạy tới đuôi Xuyên Vân thuyền, đến nay viễn cổ thần quang vẫn không sứt mẻ gì, giống như Vệ Thi đã nói, đây là điểm dựa cuối cùng của họ.</w:t>
      </w:r>
    </w:p>
    <w:p>
      <w:pPr>
        <w:pStyle w:val="BodyText"/>
      </w:pPr>
      <w:r>
        <w:t xml:space="preserve">Vệ Thi tính thời gian, nói:</w:t>
      </w:r>
    </w:p>
    <w:p>
      <w:pPr>
        <w:pStyle w:val="BodyText"/>
      </w:pPr>
      <w:r>
        <w:t xml:space="preserve">- Những thứ này đều là tôm tép, lại đi thêm vài ngày có lẽ sẽ có anh linh có thể đột phá viễn cổ thần quang tiến vào vào Xuyên Vân thuyền.</w:t>
      </w:r>
    </w:p>
    <w:p>
      <w:pPr>
        <w:pStyle w:val="BodyText"/>
      </w:pPr>
      <w:r>
        <w:t xml:space="preserve">Vệ Thi vừa dứt lời thì mày nhíu lại, ngoái đầu nhìn đuôi Xuyên Vân thuyền, chỉ thấy oan hồn mới rồi còn quấn quýt đã biến mất, đuôi thuyền không có gì cả.</w:t>
      </w:r>
    </w:p>
    <w:p>
      <w:pPr>
        <w:pStyle w:val="BodyText"/>
      </w:pPr>
      <w:r>
        <w:t xml:space="preserve">Nhưng bên ngoài đuôi thuyền trống rỗng, trên đuôi thuyền đứng một ông lão chừng sáu mươi mấy tuổi. Ông lão cao cỡ một thước năm, mặt mũi hiền lành, tay cầm cây gậy nho nhỏ, thoạt trông rất giống với Thổ Địa Công Công trong phim.</w:t>
      </w:r>
    </w:p>
    <w:p>
      <w:pPr>
        <w:pStyle w:val="BodyText"/>
      </w:pPr>
      <w:r>
        <w:t xml:space="preserve">- Đây chắc là anh linh mà nàng đã nói? Tại sao bọn chúng có thể tiến vào?</w:t>
      </w:r>
    </w:p>
    <w:p>
      <w:pPr>
        <w:pStyle w:val="BodyText"/>
      </w:pPr>
      <w:r>
        <w:t xml:space="preserve">Âu Dương không bị bộ dạng Thổ Địa Công Công mặt mũi hiền lành lừa gạt, trên Tu La Huyết Hải căn bản không có khả năng tồn tại người sống, sẽ xuất hiện tại đây đều là viễn cổ lão quái vật linh hồn.</w:t>
      </w:r>
    </w:p>
    <w:p>
      <w:pPr>
        <w:pStyle w:val="BodyText"/>
      </w:pPr>
      <w:r>
        <w:t xml:space="preserve">- Không cần sợ, sau khi tiến vào đây lực lượng của chúng rất yếu, chỉ có thể dùng chút ít huyễn thuật lừa gạt chúng ta. Bản thân ta là thể linh hồn mạnh nhất, muốn dùng huyễn thuật mê hoặc ta là không thể, ngươi có Thần Sư Chi Nhãn càng là nhìn thấu ảo ảnh, xem coi nó có thể làm ra trò gì.</w:t>
      </w:r>
    </w:p>
    <w:p>
      <w:pPr>
        <w:pStyle w:val="BodyText"/>
      </w:pPr>
      <w:r>
        <w:t xml:space="preserve">Vệ Thi rất tự tin, nếu là người khác có lẽ sẽ bị anh linh mê hoặc, nhưng hai người họ thì không cần lo lắng.</w:t>
      </w:r>
    </w:p>
    <w:p>
      <w:pPr>
        <w:pStyle w:val="BodyText"/>
      </w:pPr>
      <w:r>
        <w:t xml:space="preserve">- Tiểu cô nương nói rất đúng, nhưng mà, cô nương còn nói thiếu một điều.</w:t>
      </w:r>
    </w:p>
    <w:p>
      <w:pPr>
        <w:pStyle w:val="BodyText"/>
      </w:pPr>
      <w:r>
        <w:t xml:space="preserve">Thổ Địa Công Công chống gậy từng bước một đi tới, lão vừa đi vừa nói:</w:t>
      </w:r>
    </w:p>
    <w:p>
      <w:pPr>
        <w:pStyle w:val="BodyText"/>
      </w:pPr>
      <w:r>
        <w:t xml:space="preserve">- Thật ra cho dù không có viễn cổ thần quang thì chúng ta không có khả năng tổn thương chàng trai này, trong ký ức của ta chưa từng có ai được đến Linh Hồn Liệt Diễm mà trưởng thành đến độ cao như vậy. Linh Hồn Liệt Diễm của chàng trai này cường dại vượt qua sức tưởng tượng của ngươi, cho dù cường giả mạnh nhất trong chúng ta không thể sánh bằng hắn.</w:t>
      </w:r>
    </w:p>
    <w:p>
      <w:pPr>
        <w:pStyle w:val="BodyText"/>
      </w:pPr>
      <w:r>
        <w:t xml:space="preserve">Thổ Địa Công Công vẫn là mặt mũi hiền lành, thanh âm rất từ bi.</w:t>
      </w:r>
    </w:p>
    <w:p>
      <w:pPr>
        <w:pStyle w:val="BodyText"/>
      </w:pPr>
      <w:r>
        <w:t xml:space="preserve">Nhưng đây là Tu La Huyết Hải, dù khi nào thì Âu Dương cũng sẽ không bị bề ngoài lừa gạt, tại đây hắn chỉ tin tưởng vào mình! Linh hồn của Vệ Thi ở trên người hắn, nàng không có khả năng phản bội, bởi vì trong lòng nàng nghĩ gì đều bị hắn cảm ứng được.</w:t>
      </w:r>
    </w:p>
    <w:p>
      <w:pPr>
        <w:pStyle w:val="BodyText"/>
      </w:pPr>
      <w:r>
        <w:t xml:space="preserve">Thổ Địa Công Công bày ra vẻ tò mò hỏi:</w:t>
      </w:r>
    </w:p>
    <w:p>
      <w:pPr>
        <w:pStyle w:val="BodyText"/>
      </w:pPr>
      <w:r>
        <w:t xml:space="preserve">- Chàng trai, ngươi có thể nói cho ta biết Linh Hồn Liệt Diễm của ngươi là làm cách khiến nó tăng lên được không?</w:t>
      </w:r>
    </w:p>
    <w:p>
      <w:pPr>
        <w:pStyle w:val="BodyText"/>
      </w:pPr>
      <w:r>
        <w:t xml:space="preserve">Nhưng hiển nhiên lão nói nhảm, bởi vì Âu Dương không định đáp lời.</w:t>
      </w:r>
    </w:p>
    <w:p>
      <w:pPr>
        <w:pStyle w:val="BodyText"/>
      </w:pPr>
      <w:r>
        <w:t xml:space="preserve">- Hãy nói ý đồ đến của ngươi, ta không có thời gian nói nhảm với ngươi!</w:t>
      </w:r>
    </w:p>
    <w:p>
      <w:pPr>
        <w:pStyle w:val="BodyText"/>
      </w:pPr>
      <w:r>
        <w:t xml:space="preserve">Người Âu Dương run run, xung quanh đốt lên ngọn lửa hừng hực bao vây Thổ Địa Công Công bên trong.</w:t>
      </w:r>
    </w:p>
    <w:p>
      <w:pPr>
        <w:pStyle w:val="BodyText"/>
      </w:pPr>
      <w:r>
        <w:t xml:space="preserve">- Đừng mơ tưởng thoát khỏi tay ta, bởi vì ngươi không xứng!</w:t>
      </w:r>
    </w:p>
    <w:p>
      <w:pPr>
        <w:pStyle w:val="BodyText"/>
      </w:pPr>
      <w:r>
        <w:t xml:space="preserve">Con mắt của Âu Dương bỗng biến thành màu vàng, Thần Sư Chi Nhãn như là có thể trông thấy sâu tận linh hồn. Thổ Địa Công Công cảm giác thứ sâu trong linh hồn lão bị thanh niên này nhìn thấu.</w:t>
      </w:r>
    </w:p>
    <w:p>
      <w:pPr>
        <w:pStyle w:val="BodyText"/>
      </w:pPr>
      <w:r>
        <w:t xml:space="preserve">- Thần...Thần Sư Chi Nhãn. Ngươi là chuẩn Thần Sư!</w:t>
      </w:r>
    </w:p>
    <w:p>
      <w:pPr>
        <w:pStyle w:val="BodyText"/>
      </w:pPr>
      <w:r>
        <w:t xml:space="preserve">Thổ Địa Công Công nhìn đôi mắt vàng, lão không cho rằng sau viễn cổ còn sinh ra Thần Sư, vậy nên suy nghĩ của lão là Âu Dương chính là một chuẩn Thần Sư.</w:t>
      </w:r>
    </w:p>
    <w:p>
      <w:pPr>
        <w:pStyle w:val="BodyText"/>
      </w:pPr>
      <w:r>
        <w:t xml:space="preserve">Nhưng rất nhanh Thổ Địa Công Công cảm thấy không đúng, chuẩn Thần Sư bình thường chỉ có tuổi thọ ngàn năm, càng không có khả năng đạt đến ý chí tam phương giống như Âu Dương.</w:t>
      </w:r>
    </w:p>
    <w:p>
      <w:pPr>
        <w:pStyle w:val="BodyText"/>
      </w:pPr>
      <w:r>
        <w:t xml:space="preserve">Muốn có được ý chí tam phương lại la Thần Sư thì chỉ có một loại khả năng, đó là chân chính Thần Sư.</w:t>
      </w:r>
    </w:p>
    <w:p>
      <w:pPr>
        <w:pStyle w:val="BodyText"/>
      </w:pPr>
      <w:r>
        <w:t xml:space="preserve">Chân chính Thần Sư? Từ sau viễn cổ chung kết thì Thần Sư đi theo phi tiên cùng biến mất, làm sao có thể xuất hiện chân chính Thần Sư? ánh mắt Thổ Địa Công Công nhìn Âu Dương tràn đầy thắc mắc.</w:t>
      </w:r>
    </w:p>
    <w:p>
      <w:pPr>
        <w:pStyle w:val="BodyText"/>
      </w:pPr>
      <w:r>
        <w:t xml:space="preserve">- Ngươi...ngươi là Thần Sư! Làm sao có thể, viễn cổ chung kết, Hoắc Khải Phong phong ấn toàn thế giới, sao có thể lại xuất hiện Thần Sư? Truyền thừa? Không có khả năng, truyền thừa cũng không có khả năng sẽ xuất hiện Thần Sư. Truyền thừa không có thể viễn cổ thì tuyệt đối không chịu được lực lượng truyền thừa, không lẽ ngươi từ tiên giới giáng xuống?</w:t>
      </w:r>
    </w:p>
    <w:p>
      <w:pPr>
        <w:pStyle w:val="BodyText"/>
      </w:pPr>
      <w:r>
        <w:t xml:space="preserve">Thổ Địa Công Công mới thốt ra lời này thì cảm thấy mình hơi ngu.</w:t>
      </w:r>
    </w:p>
    <w:p>
      <w:pPr>
        <w:pStyle w:val="BodyText"/>
      </w:pPr>
      <w:r>
        <w:t xml:space="preserve">Từ tiên giới giáng xuống? Từ tiên giới giáng xuống mà chỉ có ý chí tam phương? Tại tiên giới yếu nhất cũng là người ý chí, bình thường tiên giới đạt đến cấp ý chí đều là hậu nhân của các tiên nhân, thường thì họ không lâu sau sẽ lên đẳng cấp phi tiên.</w:t>
      </w:r>
    </w:p>
    <w:p>
      <w:pPr>
        <w:pStyle w:val="BodyText"/>
      </w:pPr>
      <w:r>
        <w:t xml:space="preserve">Có thể từ tiên giới giáng xuống thường thì ít nhất phải là cấp Kim Tiên, bởi vì người bình thường xem như là có Tiên Tôn mở đường hạ giới cho thì sẽ không thể chịu nổi lực lượng xuyên qua giới ảnh hưởng.</w:t>
      </w:r>
    </w:p>
    <w:p>
      <w:pPr>
        <w:pStyle w:val="BodyText"/>
      </w:pPr>
      <w:r>
        <w:t xml:space="preserve">- Ta có phải là Thần Sư hay không chuyện này không quan trọng, bởi vì nếu ngươi còn không nói mình có ý định gì thì ngay sau đó ta sẽ khiến ngươi vĩnh viễn biến mất.</w:t>
      </w:r>
    </w:p>
    <w:p>
      <w:pPr>
        <w:pStyle w:val="BodyText"/>
      </w:pPr>
      <w:r>
        <w:t xml:space="preserve">Âu Dương từng bước một tới gần Thổ Địa Công Công. Âu Dương bước ra một bước là ngọn lửa xung quanh sẽ bập bùng theo.</w:t>
      </w:r>
    </w:p>
    <w:p>
      <w:pPr>
        <w:pStyle w:val="BodyText"/>
      </w:pPr>
      <w:r>
        <w:t xml:space="preserve">Ngọn lửa vây quanh khiến Thổ Địa Công Công rất khó chịu, mặc dù lão là anh linh, so với Hồn Giả càng chịu được lửa tổn thương.</w:t>
      </w:r>
    </w:p>
    <w:p>
      <w:pPr>
        <w:pStyle w:val="Compact"/>
      </w:pPr>
      <w:r>
        <w:br w:type="textWrapping"/>
      </w:r>
      <w:r>
        <w:br w:type="textWrapping"/>
      </w:r>
    </w:p>
    <w:p>
      <w:pPr>
        <w:pStyle w:val="Heading2"/>
      </w:pPr>
      <w:bookmarkStart w:id="520" w:name="chương-535-536-đệ-nhất-nhân"/>
      <w:bookmarkEnd w:id="520"/>
      <w:r>
        <w:t xml:space="preserve">498. Chương 535 + 536: Đệ Nhất Nhân</w:t>
      </w:r>
    </w:p>
    <w:p>
      <w:pPr>
        <w:pStyle w:val="Compact"/>
      </w:pPr>
      <w:r>
        <w:br w:type="textWrapping"/>
      </w:r>
      <w:r>
        <w:br w:type="textWrapping"/>
      </w:r>
      <w:r>
        <w:t xml:space="preserve">Nhưng Linh Hồn Liệt Diễm vẫn là khắc tinh của lão, Âu Dương muốn dựa vào lửa giết chết lão là chuyện dễ như ăn cháo.</w:t>
      </w:r>
    </w:p>
    <w:p>
      <w:pPr>
        <w:pStyle w:val="BodyText"/>
      </w:pPr>
      <w:r>
        <w:t xml:space="preserve">Thổ Địa Công Công nhìn ra được Âu Dương tuyệt đối không nói chơi với lão, tên này toàn thân toát ra sát khí đáng, hắn tuyệt đối không phải người nhân từ nương tay, nếu lão còn kéo dài thời gian thì có lẽ ngay sau đó sẽ bị hắn đốt chết.</w:t>
      </w:r>
    </w:p>
    <w:p>
      <w:pPr>
        <w:pStyle w:val="BodyText"/>
      </w:pPr>
      <w:r>
        <w:t xml:space="preserve">Thổ Địa Công Công rốt cuộc nói:</w:t>
      </w:r>
    </w:p>
    <w:p>
      <w:pPr>
        <w:pStyle w:val="BodyText"/>
      </w:pPr>
      <w:r>
        <w:t xml:space="preserve">- Có người muốn gặp người.</w:t>
      </w:r>
    </w:p>
    <w:p>
      <w:pPr>
        <w:pStyle w:val="BodyText"/>
      </w:pPr>
      <w:r>
        <w:t xml:space="preserve">Lão nhìn Âu Dương, nói ra lời khiến hắn muốn bật cười.</w:t>
      </w:r>
    </w:p>
    <w:p>
      <w:pPr>
        <w:pStyle w:val="BodyText"/>
      </w:pPr>
      <w:r>
        <w:t xml:space="preserve">- Có người muốn gặp ta? Trong Tu La Huyết Hải này ngoài ta ra còn có người sống sao?</w:t>
      </w:r>
    </w:p>
    <w:p>
      <w:pPr>
        <w:pStyle w:val="BodyText"/>
      </w:pPr>
      <w:r>
        <w:t xml:space="preserve">Âu Dương nói rồi liếc Vệ Thi, rõ ràng nói nàng không tính là người sống, trừ phi nàng có thể lĩnh ngộ ý chí linh hồn thứ bốn, hoàn toàn thực thể hóa biến thành thân thể cùng linh hồn dung hợp, nếu không thì Vệ Thi không tính là người sống.</w:t>
      </w:r>
    </w:p>
    <w:p>
      <w:pPr>
        <w:pStyle w:val="BodyText"/>
      </w:pPr>
      <w:r>
        <w:t xml:space="preserve">- Có!</w:t>
      </w:r>
    </w:p>
    <w:p>
      <w:pPr>
        <w:pStyle w:val="BodyText"/>
      </w:pPr>
      <w:r>
        <w:t xml:space="preserve">Thổ Địa Công Công trịnh trọng nhìn Âu Dương, gằn từng chữ một nói:</w:t>
      </w:r>
    </w:p>
    <w:p>
      <w:pPr>
        <w:pStyle w:val="BodyText"/>
      </w:pPr>
      <w:r>
        <w:t xml:space="preserve">- Tên hắn là Hoàng Thiên Đại Đế! Hắn và ngươi đến từ một thế giới, ta tin tưởng chắc ngươi muốn thấy hắn.</w:t>
      </w:r>
    </w:p>
    <w:p>
      <w:pPr>
        <w:pStyle w:val="BodyText"/>
      </w:pPr>
      <w:r>
        <w:t xml:space="preserve">Hoàng Thiên Đại Đế! Cái tên này đương nhiên Vệ Thi không biết, dù sao vạn năm trước nàng còn chưa đi tới Chân Linh Giới, đối với người đã từng huy hoàng một thời sau này bỗng nhiên biến mất nàng không thể biết.</w:t>
      </w:r>
    </w:p>
    <w:p>
      <w:pPr>
        <w:pStyle w:val="BodyText"/>
      </w:pPr>
      <w:r>
        <w:t xml:space="preserve">Nhưng Âu Dương thì khác, có thể nói từ ngày hắn xuyên qua đến tiểu thế giới thì không ngừng nghe truyền thuyết về Hoàng Thiên Đại Đế. Trước kia mục tiêu của Âu Dương là muốn trở thành cường giả giống như Hoàng Thiên Đại Đế, hiện tại hắn đã vượt qua y, thậm chí dần quên đi Hoàng Thiên Đại Đế. Nhưng ai ngờ Âu Dương mới bước vào Tu La Huyết Hải, đi con đường viễn cổ thì lại nghe đến cái tên Hoàng Thiên Đại Đế.</w:t>
      </w:r>
    </w:p>
    <w:p>
      <w:pPr>
        <w:pStyle w:val="BodyText"/>
      </w:pPr>
      <w:r>
        <w:t xml:space="preserve">- Ta không biết hắn, cũng không định đi gặp hắn!</w:t>
      </w:r>
    </w:p>
    <w:p>
      <w:pPr>
        <w:pStyle w:val="BodyText"/>
      </w:pPr>
      <w:r>
        <w:t xml:space="preserve">Âu Dương ngẫm nghĩ một lúc, cuối cùng từ chối. Âu Dương từ chối không phải vì không muốn thấy Hoàng Thiên Đại Đế mà bởi hắn không tin Thổ Địa Công Công.</w:t>
      </w:r>
    </w:p>
    <w:p>
      <w:pPr>
        <w:pStyle w:val="BodyText"/>
      </w:pPr>
      <w:r>
        <w:t xml:space="preserve">Chỗ này là đâu? Đây là Tu La Huyết Hải, nơi này tồn tại đều là anh linh từ viễn cổ không tán đi, những anh linh còn tồn tại bởi vì oán khí không tiêu trừ, có quỷ mới biết nhiều năm như vậy chúng đã xảy ra biến đổi gì. Nỗi hận của chúng có phải từ Hoắc Khải Phong chuyển dời đến toàn bộ người sống không.</w:t>
      </w:r>
    </w:p>
    <w:p>
      <w:pPr>
        <w:pStyle w:val="BodyText"/>
      </w:pPr>
      <w:r>
        <w:t xml:space="preserve">- Ngươi sợ sao? Có Linh Hồn Liệt Diễm, ý chí tam phương trong người, cho dù đặt ngươi ở viễn cổ thì cũng là cường giả một phương, hiện tại đối diện đám anh linh đáng thương không tán chúng ta mà ngươi lại chọn lùi bước. Nếu đã vậy thì ngươi làm sao đi hết con đường viễn cổ, làm sao khiêu chiến đến cuối cùng...</w:t>
      </w:r>
    </w:p>
    <w:p>
      <w:pPr>
        <w:pStyle w:val="BodyText"/>
      </w:pPr>
      <w:r>
        <w:t xml:space="preserve">Thổ Địa Công Công chưa nói hết câu đã bị Âu Dương đánh gãy.</w:t>
      </w:r>
    </w:p>
    <w:p>
      <w:pPr>
        <w:pStyle w:val="BodyText"/>
      </w:pPr>
      <w:r>
        <w:t xml:space="preserve">- Không cần dùng phép khích tướng, vô dụng, ta không phải thiếu niên nhiệt huyết nóng đầu xông tới trước.</w:t>
      </w:r>
    </w:p>
    <w:p>
      <w:pPr>
        <w:pStyle w:val="BodyText"/>
      </w:pPr>
      <w:r>
        <w:t xml:space="preserve">Âu Dương không bị lời của Thổ Địa Công Công kích thích.</w:t>
      </w:r>
    </w:p>
    <w:p>
      <w:pPr>
        <w:pStyle w:val="BodyText"/>
      </w:pPr>
      <w:r>
        <w:t xml:space="preserve">Những anh linh này giúp gì được cho Âu Dương khiêu chiến Hoắc Khải Phong? Bọn chúng đều bị giết chết bỏ ở Tu La Huyết Hải nhiều năm như vậy mà vẫn không thể báo thù, bản thân còn không bảo đảm thì có tư cách gì nói thế với hắn?</w:t>
      </w:r>
    </w:p>
    <w:p>
      <w:pPr>
        <w:pStyle w:val="BodyText"/>
      </w:pPr>
      <w:r>
        <w:t xml:space="preserve">Âu Dương lại đốt lửa cháy, một tay chỉ vào Thổ Địa Công Công, vẻ mặt bá khí nói.</w:t>
      </w:r>
    </w:p>
    <w:p>
      <w:pPr>
        <w:pStyle w:val="BodyText"/>
      </w:pPr>
      <w:r>
        <w:t xml:space="preserve">- Cho ngươi một cơ hội rời đi, hoặc là chết!</w:t>
      </w:r>
    </w:p>
    <w:p>
      <w:pPr>
        <w:pStyle w:val="BodyText"/>
      </w:pPr>
      <w:r>
        <w:t xml:space="preserve">Thổ Địa Công Công có chút khó tin nhìn Âu Dương, thật ra mới bắt đầu lão nói những lời đó là vì cho rằng hắn là cường giả trẻ tuổi nhiệt huyết đến đây. Tuổi linh hồn của Âu Dương rất nhỏ, nhưng lão không ngờ hắn lại là cáo già không nghe lọt tai thứ gì.</w:t>
      </w:r>
    </w:p>
    <w:p>
      <w:pPr>
        <w:pStyle w:val="BodyText"/>
      </w:pPr>
      <w:r>
        <w:t xml:space="preserve">- Cáo từ.</w:t>
      </w:r>
    </w:p>
    <w:p>
      <w:pPr>
        <w:pStyle w:val="BodyText"/>
      </w:pPr>
      <w:r>
        <w:t xml:space="preserve">Thổ Địa Công Công không ở đây tiếp, lão nhìn ra được Âu Dương tuyệt đối không phải người mềm lòng, nếu lão cứ lừng chừng tại chỗ này thì có lẽ sẽ bị hắn giết chết.</w:t>
      </w:r>
    </w:p>
    <w:p>
      <w:pPr>
        <w:pStyle w:val="BodyText"/>
      </w:pPr>
      <w:r>
        <w:t xml:space="preserve">Thổ Địa Công Công biến thành một áng mây đen nho nhỏ khó khăn xuyên qua viễn cổ thần quang rồi biến mất trong huyết sang mê vụ Tu La Huyết Hải.</w:t>
      </w:r>
    </w:p>
    <w:p>
      <w:pPr>
        <w:pStyle w:val="BodyText"/>
      </w:pPr>
      <w:r>
        <w:t xml:space="preserve">Chờ Thổ Địa Công Công rời đi Vệ Thi mới nói:</w:t>
      </w:r>
    </w:p>
    <w:p>
      <w:pPr>
        <w:pStyle w:val="BodyText"/>
      </w:pPr>
      <w:r>
        <w:t xml:space="preserve">- Tại đây đừng tin ai, người tới đây là vì mở ra viễn cổ họa quyển chứ không phải vì những anh linh này.</w:t>
      </w:r>
    </w:p>
    <w:p>
      <w:pPr>
        <w:pStyle w:val="BodyText"/>
      </w:pPr>
      <w:r>
        <w:t xml:space="preserve">Âu Dương nhìn Vệ Thi, cười cười nói:</w:t>
      </w:r>
    </w:p>
    <w:p>
      <w:pPr>
        <w:pStyle w:val="BodyText"/>
      </w:pPr>
      <w:r>
        <w:t xml:space="preserve">- Đám người này chết sống không liên quan đến ta, bản thân ta còn lo không xong, có thể đi hết con đường này hay không chính ta cũng không biết, làm gì có tâm trí hỏi đến người khác.</w:t>
      </w:r>
    </w:p>
    <w:p>
      <w:pPr>
        <w:pStyle w:val="BodyText"/>
      </w:pPr>
      <w:r>
        <w:t xml:space="preserve">Thật ra Vệ Thi mới là xui xẻo, coi như nàng bị lừa đến chỗ này, nếu không phải Âu Dương xuất hiện thì có lẽ nàng còn ở Hồn Giới yên tâm làm nữ vương, có lẽ vĩnh viễn không thể rời khỏi Hồn Giới.</w:t>
      </w:r>
    </w:p>
    <w:p>
      <w:pPr>
        <w:pStyle w:val="BodyText"/>
      </w:pPr>
      <w:r>
        <w:t xml:space="preserve">- Có hối hạn theo ta đến đây không?</w:t>
      </w:r>
    </w:p>
    <w:p>
      <w:pPr>
        <w:pStyle w:val="BodyText"/>
      </w:pPr>
      <w:r>
        <w:t xml:space="preserve">Âu Dương ngồi xuống cạnh Vệ Thi, giọng điệu của hắn chất chứa xin lỗi.</w:t>
      </w:r>
    </w:p>
    <w:p>
      <w:pPr>
        <w:pStyle w:val="BodyText"/>
      </w:pPr>
      <w:r>
        <w:t xml:space="preserve">Vệ Thi liếc xéo Âu Dương, nói:</w:t>
      </w:r>
    </w:p>
    <w:p>
      <w:pPr>
        <w:pStyle w:val="BodyText"/>
      </w:pPr>
      <w:r>
        <w:t xml:space="preserve">- Hối hận? Ta có cơ hội đó không?</w:t>
      </w:r>
    </w:p>
    <w:p>
      <w:pPr>
        <w:pStyle w:val="BodyText"/>
      </w:pPr>
      <w:r>
        <w:t xml:space="preserve">Vốn hiệp nghị của hai người là để Âu Dương thả những Hồn Giả, Vệ Thi đi theo hắn tiến vào đây. Nhưng hiệp nghị bởi vì linh hồn hiến tế mà mất đi hiệu lực.</w:t>
      </w:r>
    </w:p>
    <w:p>
      <w:pPr>
        <w:pStyle w:val="BodyText"/>
      </w:pPr>
      <w:r>
        <w:t xml:space="preserve">Âu Dương tiêu diệt hết Hồn Giả tiến vào Chân Linh Giới xong vẫn mang Vệ Thi đến đây, có thể nói nàng mới là xui xẻo nhất.</w:t>
      </w:r>
    </w:p>
    <w:p>
      <w:pPr>
        <w:pStyle w:val="BodyText"/>
      </w:pPr>
      <w:r>
        <w:t xml:space="preserve">Âu Dương ánh mắt tràn đầy tự tin nhìn Vệ Thi, nói:</w:t>
      </w:r>
    </w:p>
    <w:p>
      <w:pPr>
        <w:pStyle w:val="BodyText"/>
      </w:pPr>
      <w:r>
        <w:t xml:space="preserve">- Ta có trực giác lần này chúng ta sẽ thành công, chúng ta nhất định vũ hóa phi tiên tiến vào thế giới kia!</w:t>
      </w:r>
    </w:p>
    <w:p>
      <w:pPr>
        <w:pStyle w:val="BodyText"/>
      </w:pPr>
      <w:r>
        <w:t xml:space="preserve">Có lúc Âu Dương rất tin tưởng vào trực giác.</w:t>
      </w:r>
    </w:p>
    <w:p>
      <w:pPr>
        <w:pStyle w:val="BodyText"/>
      </w:pPr>
      <w:r>
        <w:t xml:space="preserve">Giống như ban đầu mình xuyên qua, hôm đó mình bỗng có cảm giác sẽ rời khỏi thế giới này, lúc ra khỏi trường mình đem rất nhiều thứ tặng cho bằng hữu.</w:t>
      </w:r>
    </w:p>
    <w:p>
      <w:pPr>
        <w:pStyle w:val="BodyText"/>
      </w:pPr>
      <w:r>
        <w:t xml:space="preserve">Sau khi mình ra khỏi trường, đi đến thế giới này từ nay không còn trở lại nữa.</w:t>
      </w:r>
    </w:p>
    <w:p>
      <w:pPr>
        <w:pStyle w:val="BodyText"/>
      </w:pPr>
      <w:r>
        <w:t xml:space="preserve">Đây là giác quan thứ sáu, từ nay Âu Dương rất tin tưởng loại giác quan thứ sáu này, lần này trực giác lại lần nữa xuất hiện.</w:t>
      </w:r>
    </w:p>
    <w:p>
      <w:pPr>
        <w:pStyle w:val="BodyText"/>
      </w:pPr>
      <w:r>
        <w:t xml:space="preserve">Lúc trước Âu Dương cũng không tin trực giác này, dù sao cảm giác quá mơ hồ, sức chiến đấu của Hoắc Khải Phong căn bản không thuộc về thế giới này, tại sao hắn cảm thấy mình chắn chắc có thể thành công?</w:t>
      </w:r>
    </w:p>
    <w:p>
      <w:pPr>
        <w:pStyle w:val="BodyText"/>
      </w:pPr>
      <w:r>
        <w:t xml:space="preserve">- Hy vọng như thế đi, ta sống nhiều năm như vậy thật tình cũng hơi mệt. Từ ngày ta sinh ra thì không ngừng tu luyện rồi lại tu luyện, không ngừng suy nghĩ làm ra cống hiến gì cho Hồn tộc, làm sao mang Hồn tộc lao ra khỏi thế giới kia. Giống như ngươi đã nói, ta không biết mình tại sao phải sống.</w:t>
      </w:r>
    </w:p>
    <w:p>
      <w:pPr>
        <w:pStyle w:val="BodyText"/>
      </w:pPr>
      <w:r>
        <w:t xml:space="preserve">Từ lần trước Âu Dương nói những lời kia, Vệ Thi cảm thấy mình rất bi ai, cũng là vì sao Vệ Thi từng xem lợi ích Hồn tộc là cao nhất lại trơ mắt nhìn Âu Dương giết chết nhiều Hồn Giả.</w:t>
      </w:r>
    </w:p>
    <w:p>
      <w:pPr>
        <w:pStyle w:val="BodyText"/>
      </w:pPr>
      <w:r>
        <w:t xml:space="preserve">- Nàng có từng thấy Hoắc Khải Phong không?</w:t>
      </w:r>
    </w:p>
    <w:p>
      <w:pPr>
        <w:pStyle w:val="BodyText"/>
      </w:pPr>
      <w:r>
        <w:t xml:space="preserve">Âu Dương chỉ biết Vệ Thi sống thời gian rất là lâu, cụ thể lâu bao nhiêu thì hắn không biết, dù sao Vệ Thi chắc chắn lớn tuổi hơn hắn nhiều.</w:t>
      </w:r>
    </w:p>
    <w:p>
      <w:pPr>
        <w:pStyle w:val="BodyText"/>
      </w:pPr>
      <w:r>
        <w:t xml:space="preserve">- Không, ta không cùng thời đại với hắn, nhưng lão sư của ta có nói chút chuyện liên quan đến Hoắc Khải Phong. Tuy nhiên, ta khuyên ngươi tốt nhất đừng tìm hiểu, bởi vì bất cứ ai thấy Hoắc Khải Phong sẽ phát hiện lúc đối diện với hắn thì mất đi cả can đảm chiến đấu. Cái loại lực lượng giơ tay nhấc chân đủ tiêu diệt tất cả cản bản không nên thuộc về thế giới này.</w:t>
      </w:r>
    </w:p>
    <w:p>
      <w:pPr>
        <w:pStyle w:val="BodyText"/>
      </w:pPr>
      <w:r>
        <w:t xml:space="preserve">Vệ Thi hiểu rất nhiều sự cường đại của Hoắc Khải Phong, đó là cường giả có thể phong ấn cả thế giới.</w:t>
      </w:r>
    </w:p>
    <w:p>
      <w:pPr>
        <w:pStyle w:val="BodyText"/>
      </w:pPr>
      <w:r>
        <w:t xml:space="preserve">*Tuuu!*</w:t>
      </w:r>
    </w:p>
    <w:p>
      <w:pPr>
        <w:pStyle w:val="BodyText"/>
      </w:pPr>
      <w:r>
        <w:t xml:space="preserve">Một tiếng vang lên, Âu Dương liếc phương xa, hắn không biết tại sao Xuyên Vân thuyền bỗng phát ra tiếng. Tuy nhiên, Âu Dương lập tức biến sắc mặt.</w:t>
      </w:r>
    </w:p>
    <w:p>
      <w:pPr>
        <w:pStyle w:val="BodyText"/>
      </w:pPr>
      <w:r>
        <w:t xml:space="preserve">Tiếng vang kia không phải đến từ Xuyên Vân thuyền mà là phía xa có một thuyền to do xương trắng đúc thành, chiêc thuyền to hình dạng giống với Thần Cốt chiến thuyền xưa kia bị Âu Dương ba mũi tên hủy diệt, nhưng chiến thuyền này to lớn Thần Cốt chiến thuyền nhiều.</w:t>
      </w:r>
    </w:p>
    <w:p>
      <w:pPr>
        <w:pStyle w:val="BodyText"/>
      </w:pPr>
      <w:r>
        <w:t xml:space="preserve">Trước cự vô bá này thì Xuyên Vân thuyền có vẻ vô cùng bé nhỏ. Con ngươi vàng xuyên qua vô tận sương đỏ nhìn hướng Xuyên Vân thuyền, liếc mắt một cái Âu Dương suýt hét lên.</w:t>
      </w:r>
    </w:p>
    <w:p>
      <w:pPr>
        <w:pStyle w:val="BodyText"/>
      </w:pPr>
      <w:r>
        <w:t xml:space="preserve">- Có chuyện gì vậy?</w:t>
      </w:r>
    </w:p>
    <w:p>
      <w:pPr>
        <w:pStyle w:val="BodyText"/>
      </w:pPr>
      <w:r>
        <w:t xml:space="preserve">Thấy Âu Dương bộ dạng kinh sợ, Vệ Thi hơi cẳng thẳng. Nàng cảm giác được phía xa có cái gì lại đây nhưng nàng không có tầm nhìn như Âu Dương, không thấy được rốt cuộc là cái gì.</w:t>
      </w:r>
    </w:p>
    <w:p>
      <w:pPr>
        <w:pStyle w:val="BodyText"/>
      </w:pPr>
      <w:r>
        <w:t xml:space="preserve">- Là một chiếc chiến thuyền, nó hướng đến chúng ta, trên thuyền có người.</w:t>
      </w:r>
    </w:p>
    <w:p>
      <w:pPr>
        <w:pStyle w:val="BodyText"/>
      </w:pPr>
      <w:r>
        <w:t xml:space="preserve">Âu Dương nhìn chằm chằm phía xa.</w:t>
      </w:r>
    </w:p>
    <w:p>
      <w:pPr>
        <w:pStyle w:val="BodyText"/>
      </w:pPr>
      <w:r>
        <w:t xml:space="preserve">- Có người? Là quỷ thuyền sao?</w:t>
      </w:r>
    </w:p>
    <w:p>
      <w:pPr>
        <w:pStyle w:val="BodyText"/>
      </w:pPr>
      <w:r>
        <w:t xml:space="preserve">Vệ Thi nghe Âu Dương nói hai chữ có người thì lấy làm lạ, nguyên Tu La Huyết Hải trừ hắn là nhân loại chân chính ra còn có nhân loại nào nữa?</w:t>
      </w:r>
    </w:p>
    <w:p>
      <w:pPr>
        <w:pStyle w:val="BodyText"/>
      </w:pPr>
      <w:r>
        <w:t xml:space="preserve">- Là người! Là người sống!</w:t>
      </w:r>
    </w:p>
    <w:p>
      <w:pPr>
        <w:pStyle w:val="BodyText"/>
      </w:pPr>
      <w:r>
        <w:t xml:space="preserve">Âu Dương nhìn phía xa cự hình cổ thuyền lướt nhanh đến, hắn rốt cuộc thấy rõ bộ dạng người bên trên con thuyền.</w:t>
      </w:r>
    </w:p>
    <w:p>
      <w:pPr>
        <w:pStyle w:val="BodyText"/>
      </w:pPr>
      <w:r>
        <w:t xml:space="preserve">Toàn thân kim sắc long bào, đầu đội quân vương đế quan, hai tay đặt phía trước chống trường kiếm ám kim. Người này thoạt trông khoảng ba mươi lăm, sáu tuổi, trên mặt có sự kiêu ngạo khinh thường thiên hạ. Nhưng Âu Dương cảm thấy kiêu ngạo này không thuần túy, giống như là làm cho ai xem.</w:t>
      </w:r>
    </w:p>
    <w:p>
      <w:pPr>
        <w:pStyle w:val="BodyText"/>
      </w:pPr>
      <w:r>
        <w:t xml:space="preserve">- Là Hoàng Thiên Đại Đế sao?</w:t>
      </w:r>
    </w:p>
    <w:p>
      <w:pPr>
        <w:pStyle w:val="BodyText"/>
      </w:pPr>
      <w:r>
        <w:t xml:space="preserve">Âu Dương nhìn người đàn ông này, hắn biết người sống xuất hiện tại đây e rằng chỉ có một khả năng, đó là vô số năm trước Hoàng Thiên Đại Đế tiến vào đây, đến từ tiểu thế giới giống như hắn, từng nhiều lần bị hắn xem thành mục tiêu cố gắng, Hoàng Thiên Đại Đế.</w:t>
      </w:r>
    </w:p>
    <w:p>
      <w:pPr>
        <w:pStyle w:val="BodyText"/>
      </w:pPr>
      <w:r>
        <w:t xml:space="preserve">Âu Dương xa xa nhìn Hoàng Thiên Đại Đế, hắn không biết tại sao y ở đây nhiều năm như vậy? Hoàng Thiên Đại Đế một mình đi vào đây, có thể sống đến bây giờ chứng minh anh linh chỗ này không tổn thương y, nhưng tại sao y chọn ở lại đây mà không quay về thế giới kia?</w:t>
      </w:r>
    </w:p>
    <w:p>
      <w:pPr>
        <w:pStyle w:val="BodyText"/>
      </w:pPr>
      <w:r>
        <w:t xml:space="preserve">Thứ Kiêu cung đỏ rực xuất hiện trong tay Âu Dương, hắn nhảy vọt lên đầu thuyền, tay giương cung nhìn cổ thuyền to lớn không ngừng tới gần.</w:t>
      </w:r>
    </w:p>
    <w:p>
      <w:pPr>
        <w:pStyle w:val="BodyText"/>
      </w:pPr>
      <w:r>
        <w:t xml:space="preserve">Mặc dù Hoàng Thiên Đại Đế là người sống nhưng đây là Tu La Huyết Hải, Âu Dương không cho phép xảy ra chuyện gì sơ sót. Mặc kệ Hoàng Thiên Đại Đế ôm mục tiêu gì đến đây đều không thể ảnh hưởng Âu Dương, nếu Hoàng Thiên Đại Đế có điểm gì xung đột với hắn thì hắn sẽ không để ý tiêu diệt người đã từng là mục tiêu của hắn.</w:t>
      </w:r>
    </w:p>
    <w:p>
      <w:pPr>
        <w:pStyle w:val="BodyText"/>
      </w:pPr>
      <w:r>
        <w:t xml:space="preserve">- Thật mạnh! Hắn rất mạnh!</w:t>
      </w:r>
    </w:p>
    <w:p>
      <w:pPr>
        <w:pStyle w:val="BodyText"/>
      </w:pPr>
      <w:r>
        <w:t xml:space="preserve">Năng lực cảm giác của Vệ Thi vượt xa Âu Dương, nàng bỗng nhíu mày nhìn phía xa, cảnh giác nói với hắn:</w:t>
      </w:r>
    </w:p>
    <w:p>
      <w:pPr>
        <w:pStyle w:val="BodyText"/>
      </w:pPr>
      <w:r>
        <w:t xml:space="preserve">- Hắn giống như ngươi, có được ý chí vĩnh sinh, hủy diệt và bất khuất, hắn cũng là cường giả ý chí tam phương!</w:t>
      </w:r>
    </w:p>
    <w:p>
      <w:pPr>
        <w:pStyle w:val="BodyText"/>
      </w:pPr>
      <w:r>
        <w:t xml:space="preserve">- Ý chí tam phương!</w:t>
      </w:r>
    </w:p>
    <w:p>
      <w:pPr>
        <w:pStyle w:val="BodyText"/>
      </w:pPr>
      <w:r>
        <w:t xml:space="preserve">Âu Dương nghe Vệ Thi nói vậy thì giật mình. Lúc trước Hoàng Thiên Đại Đế rời đi Chân Linh Giới bước lên Xuyên Vân thuyền lần thứ hai thì chỉ có ý chí hủy diệt, vạn năm qua đi, y chẳng những không chết mà còn ngộ đạo hai loại ý chí trở thành cường giả ý chí tam phương.</w:t>
      </w:r>
    </w:p>
    <w:p>
      <w:pPr>
        <w:pStyle w:val="BodyText"/>
      </w:pPr>
      <w:r>
        <w:t xml:space="preserve">- Phải không? Vậy phải chào hỏi hắn mới được!</w:t>
      </w:r>
    </w:p>
    <w:p>
      <w:pPr>
        <w:pStyle w:val="BodyText"/>
      </w:pPr>
      <w:r>
        <w:t xml:space="preserve">Nghe nói Hoàng Thiên Đại Đế từng là mục tiêu của mình nhưng lại cùng là cường giả ý chí tam phương, Âu Dương bỗng bốc lên chiến ý, giơ lên Thứ Kiêu cung. Âu Dương tay trái giương cung, tay phải nhẹ búng dây cung thẳng tắp.</w:t>
      </w:r>
    </w:p>
    <w:p>
      <w:pPr>
        <w:pStyle w:val="BodyText"/>
      </w:pPr>
      <w:r>
        <w:t xml:space="preserve">Cái búng này dù nhẹ nhưng phát ra tiếng ngân vang, tiếng ngân chấn ngàn dặm. Âu Dương thấy được phía xa Hoàng Thiên Đại Đế nghe thấy tiếng này thì lộ nụ cười, hai tay vịn kiếm xoẹt một tiếng rút ra.</w:t>
      </w:r>
    </w:p>
    <w:p>
      <w:pPr>
        <w:pStyle w:val="BodyText"/>
      </w:pPr>
      <w:r>
        <w:t xml:space="preserve">Hoàng Thiên Đại Đế tay trái cầm kiếm, mũi kiếm chỉ hướng Âu Dương, làm động tác khiêu khích.</w:t>
      </w:r>
    </w:p>
    <w:p>
      <w:pPr>
        <w:pStyle w:val="BodyText"/>
      </w:pPr>
      <w:r>
        <w:t xml:space="preserve">- Hừ! Đệ nhất nhân vạn năm trước, Hoàng Thiên Đại Đế được ca tụng vô cùng kỳ diệu, hy vọng ngươi sẽ không khiến ta thất vọng!</w:t>
      </w:r>
    </w:p>
    <w:p>
      <w:pPr>
        <w:pStyle w:val="BodyText"/>
      </w:pPr>
      <w:r>
        <w:t xml:space="preserve">Âu Dương nói rồi kéo căng dây cung.</w:t>
      </w:r>
    </w:p>
    <w:p>
      <w:pPr>
        <w:pStyle w:val="BodyText"/>
      </w:pPr>
      <w:r>
        <w:t xml:space="preserve">…</w:t>
      </w:r>
    </w:p>
    <w:p>
      <w:pPr>
        <w:pStyle w:val="BodyText"/>
      </w:pPr>
      <w:r>
        <w:t xml:space="preserve">- Tắt Viễn Cổ Thần Quang này đi!</w:t>
      </w:r>
    </w:p>
    <w:p>
      <w:pPr>
        <w:pStyle w:val="BodyText"/>
      </w:pPr>
      <w:r>
        <w:t xml:space="preserve">Âu Dương nói với Vệ Thi. Thời gian dài như vậy, đối với Viễn Cổ Thần Quang trên thuyền Âu Dương đã có được một chút lý giải, nếu như Viễn Cổ Thần Quang vẫn còn đang ở trên Xuyên Vân Thuyền, có thể dùng lực lượng tạm thời áp chế nó, thế nhưng vẫn cần phải có một điều kiện tiền đề, đó chính là lực lượng của ngươi phải là lực lượng thuộc về con người.</w:t>
      </w:r>
    </w:p>
    <w:p>
      <w:pPr>
        <w:pStyle w:val="BodyText"/>
      </w:pPr>
      <w:r>
        <w:t xml:space="preserve">Bởi vì Viễn Cổ Thần Quang này kỳ thực chính là tồn tại để khắc chế anh linh, bất kể anh linh cường đại như thế nào sau khi đi qua Viễn Cổ Thần Quang cũng đều sẽ bị suy yếu trên diện rộng, hơn nữa dùng lực lượng của họ cũng không có khả năng tắt đi Viễn Cổ Thần Quang.</w:t>
      </w:r>
    </w:p>
    <w:p>
      <w:pPr>
        <w:pStyle w:val="BodyText"/>
      </w:pPr>
      <w:r>
        <w:t xml:space="preserve">- Ngươi đã nghĩ kỹ rồi à?</w:t>
      </w:r>
    </w:p>
    <w:p>
      <w:pPr>
        <w:pStyle w:val="BodyText"/>
      </w:pPr>
      <w:r>
        <w:t xml:space="preserve">Vệ Thi nghe thấy Âu Dương nói vậy thì hơi sững sờ, nàng không nghĩ tới chiến ý của Âu Dương lại quá mạnh mẽ như vậy, dĩ nhiên lại muốn tắt đi thần quang để đánh một trận cùng với Hoàng Thiên Đại Đế.</w:t>
      </w:r>
    </w:p>
    <w:p>
      <w:pPr>
        <w:pStyle w:val="BodyText"/>
      </w:pPr>
      <w:r>
        <w:t xml:space="preserve">- đối thủ như vậy, bất kể thế nào hôm nay cũng phải đánh một trận.</w:t>
      </w:r>
    </w:p>
    <w:p>
      <w:pPr>
        <w:pStyle w:val="BodyText"/>
      </w:pPr>
      <w:r>
        <w:t xml:space="preserve">Âu Dương chiến ý ngập trời, đối mặt với Hoàng Thiên Đại Đế này, vô luận ra sao cũng phải đánh với hắn một trận. Kỳ thực Âu Dương hoàn toàn không có ý so bì mạnh yếu với người, có thể nói hắn đã nghe về truyền thuyết Hoàng Thiên Đại Đế mà trưởng thành tới nay, Hoàng Thiên Đại Đế thủy chung luôn ở trong lòng hắn, mà hôm nay rốt cuộc cũng có được một cơ hội để chiến thắng Hoàng Thiên Đại Đế, làm sao Âu Dương có thể bỏ qua.</w:t>
      </w:r>
    </w:p>
    <w:p>
      <w:pPr>
        <w:pStyle w:val="BodyText"/>
      </w:pPr>
      <w:r>
        <w:t xml:space="preserve">- Được rồi!</w:t>
      </w:r>
    </w:p>
    <w:p>
      <w:pPr>
        <w:pStyle w:val="BodyText"/>
      </w:pPr>
      <w:r>
        <w:t xml:space="preserve">Vệ Thi lắc đầu, sau đó bắt đầu sử dụng hồn lực của bản thân áp chế thần quang, đối với hồn lực này thần quang cũng không có sự bài xích, chẳng qua hồn lực muốn đi áp chế thần quang thì vẫn thua xa không thể dễ dàng được như yêu khí của Âu Dương được, cũng may tu vi của Vệ Thi vô cùng cường đại, không đến một phút đồng hồ, thần quang ở bên ngoài Xuyên Vân Thuyền liền đã bị hồn lực của Vệ Thi áp chế mở ra một phần ở phía trước.</w:t>
      </w:r>
    </w:p>
    <w:p>
      <w:pPr>
        <w:pStyle w:val="BodyText"/>
      </w:pPr>
      <w:r>
        <w:t xml:space="preserve">Sau khi một phần này được mở ra, hai mắt Âu Dương trấn định nhìn Hoàng Thiên Đại Đế, tay hắn nhẹ nhàng buông, một mũi tên thăm dò từ trên dây cung của Thứ Kiêu Cung đang không ngừng lóe lên bay vút ra, trực tiếp xuyên qua mê vụ Huyết Hải bay nhanh về phía Hoàng Thiên Đại Đế.</w:t>
      </w:r>
    </w:p>
    <w:p>
      <w:pPr>
        <w:pStyle w:val="BodyText"/>
      </w:pPr>
      <w:r>
        <w:t xml:space="preserve">Hoàng Thiên Đại Đế phảng phất như có dự cảm được điều gì, lập tức từ trên cánh buồm của cổ thuyền khổng lồ không gì sánh được kia nhảy xuống, khi thân hình hắn nhảy đến giữa không trung, kiếm trong tay liền chém thẳng về phía trước, mũi tên đang bay đi như một luồng sáng mà Âu Dương bắn ra vậy mà trực tiếp bị một kiếm này của Hoàng Thiên Đại Đế chặt đứt.</w:t>
      </w:r>
    </w:p>
    <w:p>
      <w:pPr>
        <w:pStyle w:val="BodyText"/>
      </w:pPr>
      <w:r>
        <w:t xml:space="preserve">Kiếm thuật như vậy, sự phán đoán như vậy, quả thực khiến Âu Dương giật mình không thôi, từ khi bản thân xuất đạo đến giờ hắn chưa bao giờ thấy ai có thể dùng phương thức như vậy để phá tên của mình, một kiếm này của Hoàng Thiên Đại Đế đã chứng tỏ được sự cường đại của hắn cũng không phải là lời đồn đại.</w:t>
      </w:r>
    </w:p>
    <w:p>
      <w:pPr>
        <w:pStyle w:val="BodyText"/>
      </w:pPr>
      <w:r>
        <w:t xml:space="preserve">Hoàng Thiên Đại Đế cũng không đáp xuống cổ thuyền, mà cả người hắn lại hạ xuống Tu La Hải màu máu, chẳng qua hắn cũng không rơi vào trong biển, mà đến khi chạm tới mặt biển, hai chân hắn liền đạp lên mặt biển, toàn thân tựa như đi ở trên đất bằng, dùng một phương thức di động vô cùng nhanh điên cuồng lao về phía này.</w:t>
      </w:r>
    </w:p>
    <w:p>
      <w:pPr>
        <w:pStyle w:val="BodyText"/>
      </w:pPr>
      <w:r>
        <w:t xml:space="preserve">- Để xem chân ngươi nhanh hay là tên của ta nhanh!</w:t>
      </w:r>
    </w:p>
    <w:p>
      <w:pPr>
        <w:pStyle w:val="BodyText"/>
      </w:pPr>
      <w:r>
        <w:t xml:space="preserve">Âu Dương nói xong, tay không ngừng kéo mở Thứ Kiêu Cung, từng đạo quang tiễn từ trên thân Thứ Kiêu Cung bay ra.</w:t>
      </w:r>
    </w:p>
    <w:p>
      <w:pPr>
        <w:pStyle w:val="Compact"/>
      </w:pPr>
      <w:r>
        <w:br w:type="textWrapping"/>
      </w:r>
      <w:r>
        <w:br w:type="textWrapping"/>
      </w:r>
    </w:p>
    <w:p>
      <w:pPr>
        <w:pStyle w:val="Heading2"/>
      </w:pPr>
      <w:bookmarkStart w:id="521" w:name="chương-537-công-kích-cùng-phòng-ngự-cực-mạnh"/>
      <w:bookmarkEnd w:id="521"/>
      <w:r>
        <w:t xml:space="preserve">499. Chương 537: Công Kích Cùng Phòng Ngự Cực Mạnh!</w:t>
      </w:r>
    </w:p>
    <w:p>
      <w:pPr>
        <w:pStyle w:val="Compact"/>
      </w:pPr>
      <w:r>
        <w:br w:type="textWrapping"/>
      </w:r>
      <w:r>
        <w:br w:type="textWrapping"/>
      </w:r>
      <w:r>
        <w:t xml:space="preserve">Nhưng đáng tiếc bất kể tên của Âu Dương nhanh thế nào, Hoàng Thiên Đại Đế đều phảng phất tựa như có thể biết trước được hết thảy, mỗi một kiếm mà hắn chém ra đều nhất định chém rụng được một đạo quang tiễn.</w:t>
      </w:r>
    </w:p>
    <w:p>
      <w:pPr>
        <w:pStyle w:val="BodyText"/>
      </w:pPr>
      <w:r>
        <w:t xml:space="preserve">Theo Hoàng Thiên Đại Đế không ngừng xuất thủ, khoảng cách giữa hắn tới Xuyên Vân Thuyền đã không tới trăm dặm.</w:t>
      </w:r>
    </w:p>
    <w:p>
      <w:pPr>
        <w:pStyle w:val="BodyText"/>
      </w:pPr>
      <w:r>
        <w:t xml:space="preserve">- Quay về!</w:t>
      </w:r>
    </w:p>
    <w:p>
      <w:pPr>
        <w:pStyle w:val="BodyText"/>
      </w:pPr>
      <w:r>
        <w:t xml:space="preserve">Âu Dương kéo mạnh dây cung, huyết sắc hủy diệt tiễn mang theo uy lực đáng sợ khiến người ta nghẹt thở xuất hiện ở trên dây cung, Âu Dương dùng thần thức tập trung khóa chặt Hoàng Thiên Đại Đế, hủy diệt tiễn vút một tiếng liền bay ra.</w:t>
      </w:r>
    </w:p>
    <w:p>
      <w:pPr>
        <w:pStyle w:val="BodyText"/>
      </w:pPr>
      <w:r>
        <w:t xml:space="preserve">Phía trên Tu La Hải huyết sắc, trong sát na hủy diệt tiễn của Âu Dương bay ra, Hoàng Thiên Đại Đế liền cảm giác được uy thế đáng sợ kia, toàn thân hắn đột nhiên khựng lại, song chưởng giơ lên hướng về phía trước, tam phương ý chí giờ khắc này vậy mà hình thành nên một cây trường thương, Hoàng Thiên Đại Đế dùng ý chí làm thương, tay nhấc tam phương ý chí trường thương hướng thẳng về phía hủy diệt tiễn ở phía trước quất mạnh ra.</w:t>
      </w:r>
    </w:p>
    <w:p>
      <w:pPr>
        <w:pStyle w:val="BodyText"/>
      </w:pPr>
      <w:r>
        <w:t xml:space="preserve">Đáng tiếc, hắn quá xem thường một tiễn này, căn bản hắn không biết tên điên Âu Dương này không phải là mượn dùng ý chí để làm tên, Âu Dương lại trực tiếp sử dụng ý chí hủy diệt của bản thân biến thành tên để bắn ra, sau khi một tên này bắn ra, ý chí hủy diệt sẽ tạm thời biến mất khỏi trên người Âu Dương, cần phải có một thời gian ngắn mới có thể xuất hiện trở lại.</w:t>
      </w:r>
    </w:p>
    <w:p>
      <w:pPr>
        <w:pStyle w:val="BodyText"/>
      </w:pPr>
      <w:r>
        <w:t xml:space="preserve">Mượn dùng cùng với trực tiếp dùng tuy rằng chỉ kém nhau một chữ, nhưng khác nhau thì lại vô cùng lớn. Hoàng Thiên Đại Đế dùng tam phương ý chí làm thương ý đồ muốn đánh tan một tên này, thế nhưng lại trực tiếp bị ý chí hủy diệt của mũi tên này làm cho nổ tung đầu thương.</w:t>
      </w:r>
    </w:p>
    <w:p>
      <w:pPr>
        <w:pStyle w:val="BodyText"/>
      </w:pPr>
      <w:r>
        <w:t xml:space="preserve">Thấy đầu thương bị phá tan, Hoàng Thiên Đại Đế tuy rằng kinh ngạc thế nhưng hắn lại không quá mức hốt hoảng, trường thương ở trong tay hắn bỗng nhiên biến hình, biến thành một tấm lá chắn chặn ngang trước người.</w:t>
      </w:r>
    </w:p>
    <w:p>
      <w:pPr>
        <w:pStyle w:val="BodyText"/>
      </w:pPr>
      <w:r>
        <w:t xml:space="preserve">- Ầm...</w:t>
      </w:r>
    </w:p>
    <w:p>
      <w:pPr>
        <w:pStyle w:val="BodyText"/>
      </w:pPr>
      <w:r>
        <w:t xml:space="preserve">Sóng xung kích khổng lồ đánh mạnh lên tấm lá chắn của Hoàng Thiên Đại Đế khiến cho nó trực tiếp bị phá tan thành từng mảnh nhỏ, toàn bộ quần áo trên toàn thân cao thấp của Hoàng Thiên Đại Đế hầu như đều bị xé nát, mà cả người hắn cũng bị luồng sóng xung kích này trực tiếp trùng kích bay ra xa.</w:t>
      </w:r>
    </w:p>
    <w:p>
      <w:pPr>
        <w:pStyle w:val="BodyText"/>
      </w:pPr>
      <w:r>
        <w:t xml:space="preserve">- Vẫn chưa xong đâu!</w:t>
      </w:r>
    </w:p>
    <w:p>
      <w:pPr>
        <w:pStyle w:val="BodyText"/>
      </w:pPr>
      <w:r>
        <w:t xml:space="preserve">Âu Dương khai cung một lần nữa, vĩnh sinh tiễn xuất hiện ở trong tay hắn, mặc dù là tỷ thí, nhưng bất kể thế nào cũng phải phân ra được thắng bại, hôm nay người mà bản thân khiêu chiến chính là Hoàng Thiên Đại Đế được vô số người truyền tụng, lấy sự kiêu ngạo của Âu Dương đương nhiên không có khả năng dừng tay lúc này được.</w:t>
      </w:r>
    </w:p>
    <w:p>
      <w:pPr>
        <w:pStyle w:val="BodyText"/>
      </w:pPr>
      <w:r>
        <w:t xml:space="preserve">- Vút...</w:t>
      </w:r>
    </w:p>
    <w:p>
      <w:pPr>
        <w:pStyle w:val="BodyText"/>
      </w:pPr>
      <w:r>
        <w:t xml:space="preserve">Vĩnh sinh tiễn lao vút qua mê vụ Huyết Hải vô tận, xong thẳng về phương xa, luồng ánh sáng xanh của vĩnh sinh tiễn mang theo một tia sinh cơ, một đường mạnh mẽ xé tan toàn bộ mê vụ, nhắm thẳng vào Hoàng Thiên Đại Đế vừa mới bị đánh bay đi ở trên bầu trời.</w:t>
      </w:r>
    </w:p>
    <w:p>
      <w:pPr>
        <w:pStyle w:val="BodyText"/>
      </w:pPr>
      <w:r>
        <w:t xml:space="preserve">- Phập!</w:t>
      </w:r>
    </w:p>
    <w:p>
      <w:pPr>
        <w:pStyle w:val="BodyText"/>
      </w:pPr>
      <w:r>
        <w:t xml:space="preserve">Một tiễn này Hoàng Thiên Đại Đế căn bản không có cơ hội né tránh, hắn tối đa cũng chỉ có thể di động được thân thể qua bên trái nửa thốn, mà nửa thốn này cũng đã cứu được tính mệnh của hắn, nửa thốn này khiến cho vĩnh sinh tiễn bắn lệch khỏi trái tim hắn, xuyên thấu từ trong ngực hắn ra phía sau.</w:t>
      </w:r>
    </w:p>
    <w:p>
      <w:pPr>
        <w:pStyle w:val="BodyText"/>
      </w:pPr>
      <w:r>
        <w:t xml:space="preserve">- Tốc độ phản ứng thật nhanh...</w:t>
      </w:r>
    </w:p>
    <w:p>
      <w:pPr>
        <w:pStyle w:val="BodyText"/>
      </w:pPr>
      <w:r>
        <w:t xml:space="preserve">Âu Dương không bắn thêm ra tên thứ ba, bởi vì hắn biết kỳ thực hắn đã thắng. Ngày hôm nay chẳng qua chỉ là một cuộc gặp mặt tỷ thí, bản thân coi như đã có thêm được một chút tiện nghi nho nhỏ đó là nơi này vô pháp phi hành, điểm này đã ảnh hưởng rất lớn tới Hoàng Thiên Đại Đế.</w:t>
      </w:r>
    </w:p>
    <w:p>
      <w:pPr>
        <w:pStyle w:val="BodyText"/>
      </w:pPr>
      <w:r>
        <w:t xml:space="preserve">Nếu như là đánh một trận ở tại Chân Linh Giới, bản thân sẽ rất khó kéo tài được ưu thế khoảng cách, đến lúc đó ai thắng ai thua cũng khó nói.</w:t>
      </w:r>
    </w:p>
    <w:p>
      <w:pPr>
        <w:pStyle w:val="BodyText"/>
      </w:pPr>
      <w:r>
        <w:t xml:space="preserve">Từ trên bầu trời rơi xuống, hai chân Hoàng Thiên Đại Đế một lần nữa đáp lên trên Tu La Hải huyết sắc, hắn nhìn vào lỗ thủng trên ngực mình bị vĩnh sinh tiễn của Âu Dương xuyên thấu qua, bất đắc dĩ lắc đầu.</w:t>
      </w:r>
    </w:p>
    <w:p>
      <w:pPr>
        <w:pStyle w:val="BodyText"/>
      </w:pPr>
      <w:r>
        <w:t xml:space="preserve">Một mũi tên này, nếu như bản thân mình chỉ né tránh chậm đi trong khoảnh khắc, rất có khả năng nó sẽ xuyên thấu qua tim, cái thân thể này của bản thân cũng sẽ sụp đổ.</w:t>
      </w:r>
    </w:p>
    <w:p>
      <w:pPr>
        <w:pStyle w:val="BodyText"/>
      </w:pPr>
      <w:r>
        <w:t xml:space="preserve">vĩnh sinh lực màu xanh không ngừng toát ra từ trên người Hoàng Thiên Đại Đế, vô số lục quang bắt đầu tràn ngập toàn thân Hoàng Thiên Đại Đế, rất nhanh, lỗ thủng trên ngực bị mũi tên của Âu Dương bắn thủng liền khôi phục như lúc đầu, thế nhưng trang phục tựa như quân vương lúc đầu của Hoàng Thiên Đại Đế chỉ trong chốc lát đã bị xé nát, bộ dạng chẳng khác nào tên khất cái.</w:t>
      </w:r>
    </w:p>
    <w:p>
      <w:pPr>
        <w:pStyle w:val="BodyText"/>
      </w:pPr>
      <w:r>
        <w:t xml:space="preserve">- Mũi tên thật nhanh, ở nơi này hắn quả thực chính là thần!</w:t>
      </w:r>
    </w:p>
    <w:p>
      <w:pPr>
        <w:pStyle w:val="BodyText"/>
      </w:pPr>
      <w:r>
        <w:t xml:space="preserve">Hoàng Thiên Đại Đế nhìn lại thân thể của mình, hắn biết, bản thân ngày hôm nay đã thất bại triệt để, nhưng loại thất bại này cũng không phải nói yêu cung thủ kia cường đại hơn so với bản thân mình quá nhiều, mà là bản thân mình lấy yếu thế để đối kháng với Âu Dương cường thế.</w:t>
      </w:r>
    </w:p>
    <w:p>
      <w:pPr>
        <w:pStyle w:val="BodyText"/>
      </w:pPr>
      <w:r>
        <w:t xml:space="preserve">Nơi này là lĩnh vực cấm không, ở nơi này không thể phi hành, bản thân mình làm sao có thể vượt qua được khoảng cách dài như vậy ngay lập tức được? Nhưng tiểu tử bắn tên kia lại không giống vậy, ánh mắt của hắn có thể bất cứ thời khắc nào cũng khóa chặt được sự tồn tại của bản thân, mũi tên trong tay hắn thì ngoan độc không gì sánh được, mỗi một tên hầu như đều là tất sát, hắn căn bản không cần quan tâm đến khoảng cách dài ngắn, ở nơi này giao thủ cùng hắn, bản thân căn bản không có khả năng giành chiến thắng được.</w:t>
      </w:r>
    </w:p>
    <w:p>
      <w:pPr>
        <w:pStyle w:val="BodyText"/>
      </w:pPr>
      <w:r>
        <w:t xml:space="preserve">- Tiểu tử, không ngờ rằng sau vạn năm, trong rất nhiều tiểu thế giới lại xuất hiện một quái thai như ngươi, mũi tên của người rất mạnh, nhưng nếu như ở tại Chân Linh Giới, ngươi nhất định sẽ bại!</w:t>
      </w:r>
    </w:p>
    <w:p>
      <w:pPr>
        <w:pStyle w:val="BodyText"/>
      </w:pPr>
      <w:r>
        <w:t xml:space="preserve">Thanh âm Hoàng Thiên Đại Đế từ phương xa truyền đến Xuyên Vân Thuyền, Âu Dương nghe thấy vô cùng rõ ràng.</w:t>
      </w:r>
    </w:p>
    <w:p>
      <w:pPr>
        <w:pStyle w:val="BodyText"/>
      </w:pPr>
      <w:r>
        <w:t xml:space="preserve">- Ngươi đối với tốc độ bản thân rất có lòng tin sao?</w:t>
      </w:r>
    </w:p>
    <w:p>
      <w:pPr>
        <w:pStyle w:val="BodyText"/>
      </w:pPr>
      <w:r>
        <w:t xml:space="preserve">Âu Dương mỉm cười, nói đến thứ khác thì bản thân mình còn không được, nhưng nói đến tốc độ, Âu Dương không cho rằng bản thân sẽ kém so với Hoàng Thiên Đại Đế, nếu như bị áp sát gần người, bản thân có khả năng sẽ bị giết chết trong nháy mắt, nhưng hắn muốn tiến sát tới gần mình đâu có dễ dàng như vậy?</w:t>
      </w:r>
    </w:p>
    <w:p>
      <w:pPr>
        <w:pStyle w:val="BodyText"/>
      </w:pPr>
      <w:r>
        <w:t xml:space="preserve">- A? Lúc đó ta đã đạt dược Dạ Hành thuật từ trong Đạm Thai gia, tuy rằng không phải là bản đầy đủ, nhưng tốc độ của ta tuyệt đối sẽ không thua kém bất cứ người này tu luyện Dạ Hành thuật, ngươi khẳng định có thể vượt qua được Dạ Hành thuật sao?</w:t>
      </w:r>
    </w:p>
    <w:p>
      <w:pPr>
        <w:pStyle w:val="BodyText"/>
      </w:pPr>
      <w:r>
        <w:t xml:space="preserve">Hai chân Hoàng Thiên Đại Đế cũng không di động, nhưng sóng biển của Tu La Hải huyết sắc vẫn không ngừng mang hắn đi về phía Xuyên Vân Thuyền, lúc này Hoàng Thiên Đại Đế chẳng khác gì một bóng ma, hắn đang sử dụng chính là dạ hành thuật mà mình sáng tạo ra không hề thua kém so với Đạm Thai gia.</w:t>
      </w:r>
    </w:p>
    <w:p>
      <w:pPr>
        <w:pStyle w:val="BodyText"/>
      </w:pPr>
      <w:r>
        <w:t xml:space="preserve">- Ha ha, có nói cũng chỉ là nói suông, nếu như tương lai ngươi trở lại Chân Linh Giới, chúng ta tất sẽ đánh thêm một trận!</w:t>
      </w:r>
    </w:p>
    <w:p>
      <w:pPr>
        <w:pStyle w:val="BodyText"/>
      </w:pPr>
      <w:r>
        <w:t xml:space="preserve">Âu Dương cũng không đấu miệng lưỡi cùng Hoàng Thiên Đại Đế, dù sao lý luận suông cũng không phải là thực tế, chỉ có chân chính chiến đấu qua mới có thể coi là sự thực được.</w:t>
      </w:r>
    </w:p>
    <w:p>
      <w:pPr>
        <w:pStyle w:val="BodyText"/>
      </w:pPr>
      <w:r>
        <w:t xml:space="preserve">Trong lúc nói chuyện, Hoàng Thiên Đại Đế đã đi tới bên dưới Xuyên Vân Thuyền, hắn tung người nhảy lên Xuyên Vân Thuyền, hai nam nhân đến cùng từ một tiểu thế giới nhưng hơn kém nhau thời gian vạn năm này lần đầu tiên đối mặt cùng một chỗ.</w:t>
      </w:r>
    </w:p>
    <w:p>
      <w:pPr>
        <w:pStyle w:val="Compact"/>
      </w:pPr>
      <w:r>
        <w:br w:type="textWrapping"/>
      </w:r>
      <w:r>
        <w:br w:type="textWrapping"/>
      </w:r>
    </w:p>
    <w:p>
      <w:pPr>
        <w:pStyle w:val="Heading2"/>
      </w:pPr>
      <w:bookmarkStart w:id="522" w:name="chương-538-hai-truyền-kỳ-gặp-mặt"/>
      <w:bookmarkEnd w:id="522"/>
      <w:r>
        <w:t xml:space="preserve">500. Chương 538: Hai Truyền Kỳ Gặp Mặt</w:t>
      </w:r>
    </w:p>
    <w:p>
      <w:pPr>
        <w:pStyle w:val="Compact"/>
      </w:pPr>
      <w:r>
        <w:br w:type="textWrapping"/>
      </w:r>
      <w:r>
        <w:br w:type="textWrapping"/>
      </w:r>
      <w:r>
        <w:t xml:space="preserve">Trảm Linh Sứ, tiến nhập Chân Linh Giới, một đường lĩnh ngộ ý chí hủy diệt, được xưng là cường giả có chiến lực mạnh nhất Chân Linh Giới. Một mình bước lên Xuyên Vân Thuyền lần thứ hai tiến nhập Tu La Huyết Hải này, cuộc đời của Hoàng Thiên Đại Đế nghe qua thì đơn giản, nhưng trên thực tế cuộc đời này của hắn cũng là huy hoàng không gì sánh được.</w:t>
      </w:r>
    </w:p>
    <w:p>
      <w:pPr>
        <w:pStyle w:val="BodyText"/>
      </w:pPr>
      <w:r>
        <w:t xml:space="preserve">Cuộc đời của Hoàng Thiên Đại Đế bị vô số người kể truyện biên soạn thành đủ loại cố sự, những cố sự này đều không có ngoại lệ, tất cả đều kể về vị cường giả Hoàng Thiên Đại Đế không gì không làm được.</w:t>
      </w:r>
    </w:p>
    <w:p>
      <w:pPr>
        <w:pStyle w:val="BodyText"/>
      </w:pPr>
      <w:r>
        <w:t xml:space="preserve">Mà Âu Dương từ tiểu thế giới tiến tới Chân Linh Giới, con đường mà hắn đi qua so với Hoàng Thiên Đại Đế cũng có vài phần tương tự, đồng dạng đều là Trảm Linh Sứ tiến nhập Chân Linh Giới, đồng dạng đều kiệt ngạo bất tuân, đồng dạng bước lên Xuyên Vân Thuyền lần thứ hai, mà hôm nay hai người đã được gặp nhau tại đây.</w:t>
      </w:r>
    </w:p>
    <w:p>
      <w:pPr>
        <w:pStyle w:val="BodyText"/>
      </w:pPr>
      <w:r>
        <w:t xml:space="preserve">Một người đã từng là chiến lực đệ nhất thiên hạ, một người là hiện tại đệ nhất thiên hạ, hai đệ nhất thiên hạ tụ tập tại Xuyên Vân Thuyền, nếu như lúc này có người ở Chân Linh Giới nhìn thấy được một màn này, nhất định nó sẽ được truyền thành một đoạn giai thoại.</w:t>
      </w:r>
    </w:p>
    <w:p>
      <w:pPr>
        <w:pStyle w:val="BodyText"/>
      </w:pPr>
      <w:r>
        <w:t xml:space="preserve">Mà vừa rồi Âu Dương một tên bắn nát lá chắn của Hoàng Thiên Đại Đế, tên thứ hai bắn xuyên thân thể Hoàng Thiên Đại Đế, đồng dạng cũng sẽ trở thành một truyền thuyết.</w:t>
      </w:r>
    </w:p>
    <w:p>
      <w:pPr>
        <w:pStyle w:val="BodyText"/>
      </w:pPr>
      <w:r>
        <w:t xml:space="preserve">Trận chiến của hai người có thể nói là lấy công kích đối kháng với phòng thủ. Lực công kích mũi tên của Âu Dương tuyệt đối cường đại, một khi mũi tên thứ nhất đã bắn trúng đích, vậy thì trên cơ bản sau đó cũng chỉ có thể chờ chết.</w:t>
      </w:r>
    </w:p>
    <w:p>
      <w:pPr>
        <w:pStyle w:val="BodyText"/>
      </w:pPr>
      <w:r>
        <w:t xml:space="preserve">Bởi vì tên của Âu Dương thực sự quá nhanh, tên nọ nối tiếp tên kia, căn bản không cho đối phương bất kỳ một cơ hội thở dốc nào. Mà Hoàng Thiên Đại Đế tư đầu tới cuối thuần túy chỉ có phòng thủ, chẳng qua từ phòng thủ có thể nhìn ra được thành tựu của một người, năng lực phòng thủ mà Hoàng Thiên Đại Đế biểu hiện ra tuyệt đối là cao cấp nhất.</w:t>
      </w:r>
    </w:p>
    <w:p>
      <w:pPr>
        <w:pStyle w:val="BodyText"/>
      </w:pPr>
      <w:r>
        <w:t xml:space="preserve">Hai nam tử này đều kiêu ngạo giống nhau, đều có sức chiến đấu điên cuồng giống nhau, ngày hôm nay hai nam nhân này cùng đứng ở nơi đây, sẽ có chuyện tình như thế nào phát sinh?</w:t>
      </w:r>
    </w:p>
    <w:p>
      <w:pPr>
        <w:pStyle w:val="BodyText"/>
      </w:pPr>
      <w:r>
        <w:t xml:space="preserve">…</w:t>
      </w:r>
    </w:p>
    <w:p>
      <w:pPr>
        <w:pStyle w:val="BodyText"/>
      </w:pPr>
      <w:r>
        <w:t xml:space="preserve">Hoàng Thiên Đại Đế vốn tên là Hoàng Thiên, hắn vốn là nhi tử của một hộ săn bắn trong Đa Văn tiểu thế giới, từ nhỏ đã biểu hiện ra được thiên phú chiến đấu vô cùng kỳ lạ.</w:t>
      </w:r>
    </w:p>
    <w:p>
      <w:pPr>
        <w:pStyle w:val="BodyText"/>
      </w:pPr>
      <w:r>
        <w:t xml:space="preserve">Năm xưa khi mười hai tuổi, nhà họ Hoàng tích góp toàn bộ tiền của trong nhà để đưa nhi tử đến Đại Vận, cho hắn học tập công pháp. Nhưng khi tiến vào trong thành đô, phụ thân hắn bởi vì đắc tội với ác bá mà bị đánh chết tại chỗ, Hoàng Thiên Đại Đế chính mắt nhìn thấy phụ thân mình bị người đánh chết.</w:t>
      </w:r>
    </w:p>
    <w:p>
      <w:pPr>
        <w:pStyle w:val="BodyText"/>
      </w:pPr>
      <w:r>
        <w:t xml:space="preserve">Lúc đó hắn không đứng ra, cũng không phải vì hắn là một tên nhát gan, mà là bởi vì hắn có đầu óc, hắn biết nếu như mình đứng ra vậy thì mình chắc chắn sẽ trở thành người thứ hai bị đánh chết.</w:t>
      </w:r>
    </w:p>
    <w:p>
      <w:pPr>
        <w:pStyle w:val="BodyText"/>
      </w:pPr>
      <w:r>
        <w:t xml:space="preserve">Hắn muốn sống sót, hắn muốn đem cừu hận ngày hôm nay trả về gấp trăm gấp ngàn lần!</w:t>
      </w:r>
    </w:p>
    <w:p>
      <w:pPr>
        <w:pStyle w:val="BodyText"/>
      </w:pPr>
      <w:r>
        <w:t xml:space="preserve">Hoàng Thiên một mình chạy về quê nhà, một mình tiến vào thâm sơn rừng rậm, mà năm đó hắn chỉ mới mười hai tuổi! Một nam hài mười hai tuổi, tay cầm một thanh trường kiếm tiến vào trong rừng rậm, trong mắt rất nhiều người đó chính là hành vi tìm chết.</w:t>
      </w:r>
    </w:p>
    <w:p>
      <w:pPr>
        <w:pStyle w:val="BodyText"/>
      </w:pPr>
      <w:r>
        <w:t xml:space="preserve">Mà Hoàng Thiên lại tin tưởng rằng, thanh kiếm nhìn qua như phế phẩm kia ở trong tay mình có thể mở ra được một con đường thuộc về chính mình.</w:t>
      </w:r>
    </w:p>
    <w:p>
      <w:pPr>
        <w:pStyle w:val="BodyText"/>
      </w:pPr>
      <w:r>
        <w:t xml:space="preserve">Mười năm! Hoàng Thiên biến mất mười năm, mười năm này hắn phảng phất giống như một dã nhân, mỗi ngày đều chiến đấu cùng với vô số dã thú, trong chém giết cùng với nguy hiểm, toàn bộ thiên phú của Hoàng Thiên đều đã được khai mở hoàn toàn, hắn bằng vào thanh kiếm trong tay được hắn gọi là Phá Thiên Chiến Kiếm quả thực đã sáng tạo ra được một con đường yêu chiến sĩ thuộc về hắn!</w:t>
      </w:r>
    </w:p>
    <w:p>
      <w:pPr>
        <w:pStyle w:val="BodyText"/>
      </w:pPr>
      <w:r>
        <w:t xml:space="preserve">Nhất kiếm phá thiên!</w:t>
      </w:r>
    </w:p>
    <w:p>
      <w:pPr>
        <w:pStyle w:val="BodyText"/>
      </w:pPr>
      <w:r>
        <w:t xml:space="preserve">Phá Thiên Quyết mà Hoàng Thiên sáng lập ra chính là một chữ --- công! Đây là con đường công kích mạnh nhất trong theien hạ, Hoàng Thiên đem Phá Thiên Kiếm Yêu háo thành Yêu Binh của mình, mười năm sau, khi hắn bước ra khỏi phiến thâm sơn rừng rậm kia, hắn đã trở thành cường giả Cửu giai đỉnh phong.</w:t>
      </w:r>
    </w:p>
    <w:p>
      <w:pPr>
        <w:pStyle w:val="BodyText"/>
      </w:pPr>
      <w:r>
        <w:t xml:space="preserve">Mười năm! Mười năm, không có bất kỳ kẻ nào trợ giúp, chỉ dựa vào bản thân lĩnh ngộ, một đứa trẻ mười hai tuổi dĩ nhiên chỉ dừng mười năm đã thành tựu được cửu giai đỉnh phong. Thiên phú của Hoàng Thiên quả thực chính là tồn tại nghịch thiên.</w:t>
      </w:r>
    </w:p>
    <w:p>
      <w:pPr>
        <w:pStyle w:val="BodyText"/>
      </w:pPr>
      <w:r>
        <w:t xml:space="preserve">Hoàng Thiên hai mươi hai tuổi lại tiến vào thành đô Đại Vận, một kiếm Phá Thiên chém nát thành môn của thành đô Đại Vận, dùng chiến lực vô song quét ngang khắp thành đô, một mình một kiếm trong một đêm đã chém chết chín trăm bảy mươi sáu người! Từ bà già tám mươi hai tuổi cho tới trẻ con mới cất tiếng khóc chào đời hắn cũng không buông tha.</w:t>
      </w:r>
    </w:p>
    <w:p>
      <w:pPr>
        <w:pStyle w:val="BodyText"/>
      </w:pPr>
      <w:r>
        <w:t xml:space="preserve">Làm xong tất cả chuyện này, Hoàng Thiên lại từng ở chính giữa thành đô Đại Vận vì phụ thân mà lập nên vĩnh sinh bi văn, lúc đó vương tộc Đại Vận từng tìm vô số cường giả muốn đánh đuổi người trẻ tuổi đột nhiên xuất hiện này, nhưng hắn lại một mình một kiếm ở trong thành đô liên tục chém chín tên cường giả cửu giai đỉnh phong, nhất cử vang danh thiên hạ.</w:t>
      </w:r>
    </w:p>
    <w:p>
      <w:pPr>
        <w:pStyle w:val="BodyText"/>
      </w:pPr>
      <w:r>
        <w:t xml:space="preserve">Một người liên tục chém chín tên cửu giai đỉnh phong! Đánh đâu thắng đó, không gì cản nổi như vậy, về sau không còn ai dám khiêu chiến Hoàng Thiên nữa.</w:t>
      </w:r>
    </w:p>
    <w:p>
      <w:pPr>
        <w:pStyle w:val="BodyText"/>
      </w:pPr>
      <w:r>
        <w:t xml:space="preserve">Về sau, Hoàng Thiên lại biến mất mười năm nữa, mười năm này, hắn một mình ở trên biển chiến đấu cùng phong bạo, chiến đấu cùng trời, chiến đấu cùng sóng biển vô tận, khiến cho kiếm thuật của mình tiến thêm một bước, từ ban đầu là người ngự kiếm biến thành tâm ngự kiếm!</w:t>
      </w:r>
    </w:p>
    <w:p>
      <w:pPr>
        <w:pStyle w:val="BodyText"/>
      </w:pPr>
      <w:r>
        <w:t xml:space="preserve">Sau mười năm này, Hoàng Thiên ba mươi hai tuổi vừa vặn gặp đúng lúc Chân Linh Giới mở ra, cuồng ngạo như Hoàng Thiên tự nhiên không có khả năng cúi đầu trước Linh Sứ.</w:t>
      </w:r>
    </w:p>
    <w:p>
      <w:pPr>
        <w:pStyle w:val="BodyText"/>
      </w:pPr>
      <w:r>
        <w:t xml:space="preserve">Cuối cùng Hoàng Thiên một mình liên tục chém ba gã Linh Sứ của Cửu Huyền Tông khiến toàn bộ Chân Linh Giới chấn động! Từ đó về sau, hắn trở thành cường giả đầu tiên của tiểu thế giới có can đảm chém chết Linh Sứ.</w:t>
      </w:r>
    </w:p>
    <w:p>
      <w:pPr>
        <w:pStyle w:val="BodyText"/>
      </w:pPr>
      <w:r>
        <w:t xml:space="preserve">Một mình tiến vào Chân Linh Giới, ở tại tiếp dẫn thành, Hoàng Thiên lấy thực lực cửu giai đỉnh phong ứng chiến với cường giả Thánh Thể tứ giai, vậy mà Hoàng Thiên Đại Đế vẻn vẹn chỉ bị thua một chiêu! Kiếm thuật như vậy, ngạo khí như vậy vang động cả Chân Linh Giới! Vô số cường giả Đại Đế đích thân tới tiếp dẫn thành muốn thu HoànG Thiên làm đồ đệ.</w:t>
      </w:r>
    </w:p>
    <w:p>
      <w:pPr>
        <w:pStyle w:val="BodyText"/>
      </w:pPr>
      <w:r>
        <w:t xml:space="preserve">Nhưng Hoàng Thiên lại nói cho bọn hắn một câu:</w:t>
      </w:r>
    </w:p>
    <w:p>
      <w:pPr>
        <w:pStyle w:val="BodyText"/>
      </w:pPr>
      <w:r>
        <w:t xml:space="preserve">- Các ngươi đều không thể làm sư phụ ta, bởi vì mục tiêu của ta là thiên hạ đệ nhất!</w:t>
      </w:r>
    </w:p>
    <w:p>
      <w:pPr>
        <w:pStyle w:val="BodyText"/>
      </w:pPr>
      <w:r>
        <w:t xml:space="preserve">Chính một lời này đã khiến cho toàn bộ Chân Linh Giới đều rung động. Thiên hạ đệ nhất! Trước Hoàng Thiên chưa từng có người nào dám nói tới thiên hạ đệ nhất.</w:t>
      </w:r>
    </w:p>
    <w:p>
      <w:pPr>
        <w:pStyle w:val="BodyText"/>
      </w:pPr>
      <w:r>
        <w:t xml:space="preserve">Rất nhiều người đều cho rằng lời này của Hoàng Thiên chẳng qua chỉ là một câu nói đùa. Nhưng Hoàng Thiên lại đem những lời này khắc ghi trong lòng, vĩnh viễn khắc ghi.</w:t>
      </w:r>
    </w:p>
    <w:p>
      <w:pPr>
        <w:pStyle w:val="BodyText"/>
      </w:pPr>
      <w:r>
        <w:t xml:space="preserve">Hoàng Thiên một mình xông vào Mai Cốt Chi Địa, ở trong đó liên tục chém giết hơn trăm cường giả, sau khi đi ra khỏi Mai Cốt Chi Địa, Hoàng Thiên nhất cử tiến vào Thánh Thẻ, từ đó về sau Hoàng Thiên giống như ngồi hỏa tiễn một đường tiến thẳng, thời gian chín năm hắn liền bước vào Pháp Thân, trở thành cường giả có thời gian bước vào Pháp Thân ngắn nhất trong lịch sử Chân Linh Giới.</w:t>
      </w:r>
    </w:p>
    <w:p>
      <w:pPr>
        <w:pStyle w:val="Compact"/>
      </w:pPr>
      <w:r>
        <w:br w:type="textWrapping"/>
      </w:r>
      <w:r>
        <w:br w:type="textWrapping"/>
      </w:r>
    </w:p>
    <w:p>
      <w:pPr>
        <w:pStyle w:val="Heading2"/>
      </w:pPr>
      <w:bookmarkStart w:id="523" w:name="chương-539-tất-thắng-chi-tâm"/>
      <w:bookmarkEnd w:id="523"/>
      <w:r>
        <w:t xml:space="preserve">501. Chương 539: Tất Thắng Chi Tâm!</w:t>
      </w:r>
    </w:p>
    <w:p>
      <w:pPr>
        <w:pStyle w:val="Compact"/>
      </w:pPr>
      <w:r>
        <w:br w:type="textWrapping"/>
      </w:r>
      <w:r>
        <w:br w:type="textWrapping"/>
      </w:r>
      <w:r>
        <w:t xml:space="preserve">Sau khi Pháp Thân, Hoàng Thiên biến mất một trăm năm, trăm năm này Hoàng Thiên một mình tiến vào trong Vạn Thú Quật để lần thứ hai ngộ kiếm. Trong những cuộc chiến đấu sinh tử, Hoàng Thiên rốt cuộc cũng bước được vào giai đoạn tiếp theo của kiếm thuật - ta chính là kiếm!</w:t>
      </w:r>
    </w:p>
    <w:p>
      <w:pPr>
        <w:pStyle w:val="BodyText"/>
      </w:pPr>
      <w:r>
        <w:t xml:space="preserve">Ta chính là kiếm, đây cũng là nhân kiếm hợp nhất chân chính. Khi đạt được nhân kiếm hợp nhất, Hoàng Thiên rốt cuộc cũng đã phá tan được tất cả rào chắn nhất cử bước vào Đại Đế đỉnh phong.</w:t>
      </w:r>
    </w:p>
    <w:p>
      <w:pPr>
        <w:pStyle w:val="BodyText"/>
      </w:pPr>
      <w:r>
        <w:t xml:space="preserve">Từ đó về sau, Hoàng Thiên liền bước lên con đường thuộc về sát lục.</w:t>
      </w:r>
    </w:p>
    <w:p>
      <w:pPr>
        <w:pStyle w:val="BodyText"/>
      </w:pPr>
      <w:r>
        <w:t xml:space="preserve">Chém sạch ác nhân thiên hạ! Những lời này đã từng là tiêu chí của Hoàng Thiên, mà hắn cũng thực sự đi thực hiện nó, bất kể người là Đại Đế hay chỉ là cửu giai bình thường, chỉ cần làm ác đều có khả năng sẽ bị Hoàng Thiên phát hiện, mà khi Hoàng Thiên phát hiện ra ngươi cũng chính là ngày đầu ngươi rơi xuống đất. Trăm năm! Lại là trăm năm, trăm năm này Hoàng Thiên chém ác nhân trăm vạn, sát khí đã bành trướng tới mức đỉnh phong, dùng sát nhập đạo, ngộ đạo được ý chí hủy diệt!</w:t>
      </w:r>
    </w:p>
    <w:p>
      <w:pPr>
        <w:pStyle w:val="BodyText"/>
      </w:pPr>
      <w:r>
        <w:t xml:space="preserve">Ngộ đạo ý chí hủy diệt, Hoàng Thiên ước chiến toàn bộ cường giả sở hữu ý chí trong thiên hạ đánh một trận trên Xích Huyết Phong!</w:t>
      </w:r>
    </w:p>
    <w:p>
      <w:pPr>
        <w:pStyle w:val="BodyText"/>
      </w:pPr>
      <w:r>
        <w:t xml:space="preserve">Trận chiến này mới thực sự là một trận đánh rung động thiên hạ!</w:t>
      </w:r>
    </w:p>
    <w:p>
      <w:pPr>
        <w:pStyle w:val="BodyText"/>
      </w:pPr>
      <w:r>
        <w:t xml:space="preserve">Đều cùng là nhất phương ý chí, thời điểm huy hoàng nhất Hoàng Thiên lấy một địch năm vẫn giành thắng lợi như cũ! Sau trận chiến này, danh tiếng Hoàng Thiên Đại Đế cũng theo đó mà truyền ra. Mà Hoàng Thiên Đại Đế chiến lực đệ nhất thiên hạ cũng đã không ai không biết không ai không hiểu.</w:t>
      </w:r>
    </w:p>
    <w:p>
      <w:pPr>
        <w:pStyle w:val="BodyText"/>
      </w:pPr>
      <w:r>
        <w:t xml:space="preserve">- Các ngươi không ai dạy được ta, bởi vì mục tiêu của ta là thiên hạ đệ nhất!</w:t>
      </w:r>
    </w:p>
    <w:p>
      <w:pPr>
        <w:pStyle w:val="BodyText"/>
      </w:pPr>
      <w:r>
        <w:t xml:space="preserve">Những lời này hơn hai trăm năm sau, một lần nữa lại được người khác nhắc đến, vô số người đã từng cười nhạo Hoàng Thiên đều cúi đầu, bởi vì bọn họ đã chứng kiến một kỳ tích, một vương giả không cần bất kỳ kẻ nào chỉ bảo, một vương giả vẻn vẹn chỉ dựa vào sự lĩnh ngộ của bản thân, chỉ dùng thời gian hơn hai trăm năm liền đã có được chiến lực thiên hạ đệ nhất.</w:t>
      </w:r>
    </w:p>
    <w:p>
      <w:pPr>
        <w:pStyle w:val="BodyText"/>
      </w:pPr>
      <w:r>
        <w:t xml:space="preserve">Ngay khi tất cả mọi người cho rằng Hoàng Thiên Đại Đế có thể sẽ trở thành nhân vật đầu tiên sau thời viễn cổ vũ hóa phi tiên, hắn dĩ nhiên lại một mình bước lên Xuyên Vân Thuyền lần thứ hai, từ đó về sau biến mất khỏi tầm mắt mọi người.</w:t>
      </w:r>
    </w:p>
    <w:p>
      <w:pPr>
        <w:pStyle w:val="BodyText"/>
      </w:pPr>
      <w:r>
        <w:t xml:space="preserve">Nhưng cho dù Hoàng Thiên Đại Đế biến mất vạn năm, truyền thuyết về hắn vẫn tồn tại như cũ. Âu Dương hồi tưởng lại cuộc đời của vị Hoàng Thiên Đại Đế đang ở trước mặt mình này, hắn không khỏi có chút cảm thán, cuộc đời Hoàng Thiên Đại Đế quả thực chính là một cuốn tiểu thuyết của sự quyết tâm, kể về cố sự truyền kỳ của một người hoàn toàn bằng vào ngộ tính, không cần kẻ nào trợ giúp nhưng có thể thành công bước được lên vị trí vương giả.</w:t>
      </w:r>
    </w:p>
    <w:p>
      <w:pPr>
        <w:pStyle w:val="BodyText"/>
      </w:pPr>
      <w:r>
        <w:t xml:space="preserve">- Âu Dương! Tuy rằng ta không ra khỏi nơi này, nhưng ta lại biết được cố sự của ngươi!</w:t>
      </w:r>
    </w:p>
    <w:p>
      <w:pPr>
        <w:pStyle w:val="BodyText"/>
      </w:pPr>
      <w:r>
        <w:t xml:space="preserve">Hoàng Thiên Đại Đế nhìn Âu Dương, đối với cố sự của Âu Dương hắn cũng biết, Hoàng Thiên mỉm cười nhìn người thanh niên Âu Dương trước mặt mình, so với khi mình xuất đạo, Âu Dương tuyệt đối không kém, thậm chí còn có một chút vượt trội.</w:t>
      </w:r>
    </w:p>
    <w:p>
      <w:pPr>
        <w:pStyle w:val="BodyText"/>
      </w:pPr>
      <w:r>
        <w:t xml:space="preserve">Bản thân mặc dù là tự mình lĩnh ngộ, nhưng kiếm đạo của mình lại là "hữu tích khả tầm" (có dấu vết để tìm kiếm) , sau khi mình đến Chân Linh Giới đã tham khảo vô số kinh nghiệm của các vị tiền bối đặt chân trong Vạn Thú Quật, ngộ đạo được nhân kiếm hợp nhất.</w:t>
      </w:r>
    </w:p>
    <w:p>
      <w:pPr>
        <w:pStyle w:val="BodyText"/>
      </w:pPr>
      <w:r>
        <w:t xml:space="preserve">Nhưng con đường yêu cung thủ mà Âu Dương đi theo lại là "vô tích khả tầm" (không hề có dấu vết). Âu Dương mới là một vị tổ sư khai sơn chân chính, hắn đã khai sáng ra một thời đại, hắn đã khai sáng ra một thời đại của yêu cung thủ, nói cho mọi người biết, yêu chiến sĩ không nhất định phải xung phong lên phía trước, bọn họ cũng là một loại võ giả có thể giết người từ xa...</w:t>
      </w:r>
    </w:p>
    <w:p>
      <w:pPr>
        <w:pStyle w:val="BodyText"/>
      </w:pPr>
      <w:r>
        <w:t xml:space="preserve">- Vì sao phải ở tại nơi này, dùng tu vi của ngươi, cho dù không có Xuyên Vân Thuyền ngươi cũng có thể đi ra khỏi đây.</w:t>
      </w:r>
    </w:p>
    <w:p>
      <w:pPr>
        <w:pStyle w:val="BodyText"/>
      </w:pPr>
      <w:r>
        <w:t xml:space="preserve">Âu Dương nhìn Hoàng Thiên Đại Đế, người có rất nhiều điểm tương tự với mình, hắn muốn biết người này rốt cuộc đang suy nghĩ gì.</w:t>
      </w:r>
    </w:p>
    <w:p>
      <w:pPr>
        <w:pStyle w:val="BodyText"/>
      </w:pPr>
      <w:r>
        <w:t xml:space="preserve">- Ta đang chờ đợi, ta đang chờ đợi một vương giả có thể cùng ta đi tới đỉnh phong, có thể cùng ta khiêu chiến với ác ma cuối cùng kia!</w:t>
      </w:r>
    </w:p>
    <w:p>
      <w:pPr>
        <w:pStyle w:val="BodyText"/>
      </w:pPr>
      <w:r>
        <w:t xml:space="preserve">Trong mắt Hoàng Thiên Đại Đế tràn ngập khí phách, trong mắt người khác, Hoắc Khải Phong chính là một vị thần bất bại, nhưng Hoàng Thiên Đại Đế lại ở nơi này chờ đợi vạn năm, chỉ vì chờ đến khi một vị vương giả cam đảm cùng hắn liều mạng xông về phía trước phủ xuống.</w:t>
      </w:r>
    </w:p>
    <w:p>
      <w:pPr>
        <w:pStyle w:val="BodyText"/>
      </w:pPr>
      <w:r>
        <w:t xml:space="preserve">Hoàng Thiên Đại Đế cứ cách trăm năm lại quay về Lâm Hải Cảnh một lần, hỏi thăm xem Chân Linh Giới có xuất hiện một vị vương giả nào mới hay không, ở năm mươi năm trước, hắn một lần nữa quay trở về Lâm Hải Cảnh thì nghe được truyền thuyết về Âu Dương.</w:t>
      </w:r>
    </w:p>
    <w:p>
      <w:pPr>
        <w:pStyle w:val="BodyText"/>
      </w:pPr>
      <w:r>
        <w:t xml:space="preserve">Từ trong khoảnh khắc đó, hắn liền biết, vương giả bất khuất mà mình đang đợi rốt cuộc cũng phủ xuống, hắn không phải là một người cô đơn, rốt cuộc cũng đã có người có thể cùng hắn đi nốt đoạn đường cuối cùng này.</w:t>
      </w:r>
    </w:p>
    <w:p>
      <w:pPr>
        <w:pStyle w:val="BodyText"/>
      </w:pPr>
      <w:r>
        <w:t xml:space="preserve">- Làm sao ngươi biết ta sẽ cùng đi với ngươi đây?</w:t>
      </w:r>
    </w:p>
    <w:p>
      <w:pPr>
        <w:pStyle w:val="BodyText"/>
      </w:pPr>
      <w:r>
        <w:t xml:space="preserve">Âu Dương phát hiện, từ lúc đầu đến giờ Hoàng Thiên dường như không hề nhìn Vệ Thi, đồng dạng cũng là tam phương ý chí, nếu như Vệ Thi cùng Hoàng Thiên chiến đấu, ai thắng ai thua thực sự rất khó dự liệu.</w:t>
      </w:r>
    </w:p>
    <w:p>
      <w:pPr>
        <w:pStyle w:val="BodyText"/>
      </w:pPr>
      <w:r>
        <w:t xml:space="preserve">- Hoắc Khải Phong cường đại khiến vô số người chùn bước, thế nhưng bất kể ra sao hắn đều là địch nhân lớn nhất ngăn trở trước mặt chúng ta. Nếu như không có được tất thắng chi tâm, vậy thì cho dù toàn bộ cường giả Chân Linh Giới tề tụ cũng sẽ bị tàn sát sạch sẽ. Thực lực của ta kém hơn so với hắn, nhưng ta đã có được tất thắng chi tâm, ta tin tưởng ngươi cũng có!</w:t>
      </w:r>
    </w:p>
    <w:p>
      <w:pPr>
        <w:pStyle w:val="BodyText"/>
      </w:pPr>
      <w:r>
        <w:t xml:space="preserve">Hoàng Thiên nói xong, một hạt châu kim sắc đã xuất hiện ở trong tay hắn.</w:t>
      </w:r>
    </w:p>
    <w:p>
      <w:pPr>
        <w:pStyle w:val="BodyText"/>
      </w:pPr>
      <w:r>
        <w:t xml:space="preserve">- Đây cũng là một bí mật từ viễn cổ, khi ngươi dùng lực lượng của ngươi mở nó ra, chúng ta liền sẽ quay trở về Đa Văn tiểu thế giới, từ khoảnh khắc đó trở đi, chính là thời điểm chúng ta sẽ sóng vai ứng chiến Hoắc Khải Phong!</w:t>
      </w:r>
    </w:p>
    <w:p>
      <w:pPr>
        <w:pStyle w:val="BodyText"/>
      </w:pPr>
      <w:r>
        <w:t xml:space="preserve">Hoàng Thiên nắm hạt châu kia trong tay, Âu Dương có thể cảm giác được trên đó tản mát ra một khí tức viễn cổ.</w:t>
      </w:r>
    </w:p>
    <w:p>
      <w:pPr>
        <w:pStyle w:val="BodyText"/>
      </w:pPr>
      <w:r>
        <w:t xml:space="preserve">Âu Dương tin rằng, khi bản thân mở ra hạt châu này, bí mật viễn cổ cũng sẽ hiện lên trước mắt mình, mà mình cũng sẽ chân chính bước lên con đường cuối cùng ứng chiến với Hoắc Khải Phong.</w:t>
      </w:r>
    </w:p>
    <w:p>
      <w:pPr>
        <w:pStyle w:val="BodyText"/>
      </w:pPr>
      <w:r>
        <w:t xml:space="preserve">- Hồn giả, nếu như không có tất thắng chi tâm thì hãy rời khỏi đây đi! Hoắc Khải Phong cường đại tới mức rung động thiên địa chấn động nhân tâm, nếu như không có tâm như bàn thạch, vậy thì khi ngươi đối mặt với hắn căn bản không cần chiến cũng bại...</w:t>
      </w:r>
    </w:p>
    <w:p>
      <w:pPr>
        <w:pStyle w:val="BodyText"/>
      </w:pPr>
      <w:r>
        <w:t xml:space="preserve">Hoàng Thiên Đại Đế khuyên bảo Vệ Thi.</w:t>
      </w:r>
    </w:p>
    <w:p>
      <w:pPr>
        <w:pStyle w:val="BodyText"/>
      </w:pPr>
      <w:r>
        <w:t xml:space="preserve">- Ta sẽ không rời đi, bởi vì ta cũng đang chờ đợi vũ hóa phi tiên, thế giới này chỉ có ba người chúng ta có được tư cách này, ta cũng không nguyện ý buông tha tư cách được vũ hóa phi tiên.</w:t>
      </w:r>
    </w:p>
    <w:p>
      <w:pPr>
        <w:pStyle w:val="BodyText"/>
      </w:pPr>
      <w:r>
        <w:t xml:space="preserve">Đi tới bước này rồi, Vệ Thi đã không còn đường lui nào nữa. Ánh mắt kiên nghị của nàng đã bộc lộ ra quyết tâm đối mặt với tất cả của nàng.</w:t>
      </w:r>
    </w:p>
    <w:p>
      <w:pPr>
        <w:pStyle w:val="BodyText"/>
      </w:pPr>
      <w:r>
        <w:t xml:space="preserve">- Ha ha, tất thắng chi tâm không đơn giản như vậy đâu! Khi ngươi chân chính đối mặt với hắn ngươi mới có thể cảm thụ được sự đáng sợ của hắn. Chẳng qua bất kể người đi hay không đi, ta tin rằng Âu Dương nhất định sẽ đi.</w:t>
      </w:r>
    </w:p>
    <w:p>
      <w:pPr>
        <w:pStyle w:val="Compact"/>
      </w:pPr>
      <w:r>
        <w:br w:type="textWrapping"/>
      </w:r>
      <w:r>
        <w:br w:type="textWrapping"/>
      </w:r>
    </w:p>
    <w:p>
      <w:pPr>
        <w:pStyle w:val="Heading2"/>
      </w:pPr>
      <w:bookmarkStart w:id="524" w:name="chương-540-đại-vận"/>
      <w:bookmarkEnd w:id="524"/>
      <w:r>
        <w:t xml:space="preserve">502. Chương 540: Đại Vận</w:t>
      </w:r>
    </w:p>
    <w:p>
      <w:pPr>
        <w:pStyle w:val="Compact"/>
      </w:pPr>
      <w:r>
        <w:br w:type="textWrapping"/>
      </w:r>
      <w:r>
        <w:br w:type="textWrapping"/>
      </w:r>
      <w:r>
        <w:t xml:space="preserve">Hoàng Thiên đối với Âu Dương đặc biệt có lòng tin, hắn tin rằng nam tử có được kinh lịch không khác gì với mình tuyệt đối sẽ không sống một cuộc sống tạm bợ qua ngày.</w:t>
      </w:r>
    </w:p>
    <w:p>
      <w:pPr>
        <w:pStyle w:val="BodyText"/>
      </w:pPr>
      <w:r>
        <w:t xml:space="preserve">- Đi! Có gì mà không dám đi! Ta không thể chết được, ta đã đáp ứng với chiến hữu của ta, có một ngày ta sẽ tiến vào Sinh Tử Cảnh, đem thi cốt của họ ra khỏi Sinh Tử Cảnh, vì bọn họ mà lập xuống vĩnh sinh bi văn, ngày hôm nay rốt cuộc cũng đã đến thời điểm phải quay về rồi!</w:t>
      </w:r>
    </w:p>
    <w:p>
      <w:pPr>
        <w:pStyle w:val="BodyText"/>
      </w:pPr>
      <w:r>
        <w:t xml:space="preserve">Âu Dương nói xong liền vươn tay nhận lất hạt châu từ trong tay Hoàng Thiên.</w:t>
      </w:r>
    </w:p>
    <w:p>
      <w:pPr>
        <w:pStyle w:val="BodyText"/>
      </w:pPr>
      <w:r>
        <w:t xml:space="preserve">Khi hạt châu tiến vào trong tay Âu Dương là lúc, từng bức họa viễn cổ đã mở ra ở trên đầu bọn họ, bắt đầu giảng giải lại cố sự viễn cổ kia cho bọn họ...</w:t>
      </w:r>
    </w:p>
    <w:p>
      <w:pPr>
        <w:pStyle w:val="BodyText"/>
      </w:pPr>
      <w:r>
        <w:t xml:space="preserve">Đây là một mảnh thế giới tràn ngập sinh cơ, vừa ngước nhìn phía trước liền thấy một nam tử có chút mê man trong lòng ôm một nử tử toàn thân mặc y phục màu xanh, bộ dáng nữ tử vẫn hôn mê như cũ, mà hình dáng của nam tử kia lại hiện lên trước mắt Âu Dương rõ ràng không gì sánh được.</w:t>
      </w:r>
    </w:p>
    <w:p>
      <w:pPr>
        <w:pStyle w:val="BodyText"/>
      </w:pPr>
      <w:r>
        <w:t xml:space="preserve">Đây tuyệt đối là lần đầu tiên Âu Dương thấy rõ Hoắc Khải Phong, quá khứ tuy rằng hắn cũng từng được thấy qua Hoắc Khải Phong, nhưng đều là cảm giác mông lung mơ hồ tựa như lọt vào trong sương mù, mà lúc này rốt cuộc Âu Dương cũng đã thấy rõ được toàn bộ khuôn mặt của hắn.</w:t>
      </w:r>
    </w:p>
    <w:p>
      <w:pPr>
        <w:pStyle w:val="BodyText"/>
      </w:pPr>
      <w:r>
        <w:t xml:space="preserve">Trong khoảnh khắc khi nhìn đến Hoắc Khải Phong, Âu Dương sợ hãi kêu thành tiếng, chẳng qua hắn phát hiện hai người Vệ Thi cùng Hoàng Thiên sớm đã bị đứng hình tại chỗ, ngay cả mình bây giờ một đao chém chết bọn họ, bọn họ cũng đều không có khả năng phản ứng lại.</w:t>
      </w:r>
    </w:p>
    <w:p>
      <w:pPr>
        <w:pStyle w:val="BodyText"/>
      </w:pPr>
      <w:r>
        <w:t xml:space="preserve">- Thế nào lại giống như vậy?</w:t>
      </w:r>
    </w:p>
    <w:p>
      <w:pPr>
        <w:pStyle w:val="BodyText"/>
      </w:pPr>
      <w:r>
        <w:t xml:space="preserve">Âu Dương trông thấy khuôn mặt Hoắc Khải Phong, khuôn mặt này người khác có khả năng không biết, nhưng nó lại khiến cho Âu Dương dấy lên hồi ức vô hạn.</w:t>
      </w:r>
    </w:p>
    <w:p>
      <w:pPr>
        <w:pStyle w:val="BodyText"/>
      </w:pPr>
      <w:r>
        <w:t xml:space="preserve">- Sao có khả năng đây!</w:t>
      </w:r>
    </w:p>
    <w:p>
      <w:pPr>
        <w:pStyle w:val="BodyText"/>
      </w:pPr>
      <w:r>
        <w:t xml:space="preserve">Âu Dương cười cười, tiếp tục nhìn vào bức họa viễn cổ.</w:t>
      </w:r>
    </w:p>
    <w:p>
      <w:pPr>
        <w:pStyle w:val="BodyText"/>
      </w:pPr>
      <w:r>
        <w:t xml:space="preserve">Giận giữ trùng quan vì hồng nhan, bức họa viễn cổ kia hầu như đều giảng giải lại cố sự này, khi Âu Dương nhìn thấy khuôn mặt nữ tử áo xanh đã chết đi trong lòng Hoắc Khải Phong, Âu Dương liền minh bạch tất cả trong nhát mắt.</w:t>
      </w:r>
    </w:p>
    <w:p>
      <w:pPr>
        <w:pStyle w:val="BodyText"/>
      </w:pPr>
      <w:r>
        <w:t xml:space="preserve">- Hóa ra người được chôn cất dưới hồ kia lại chính là thê tử của Hoắc Khải Phong...</w:t>
      </w:r>
    </w:p>
    <w:p>
      <w:pPr>
        <w:pStyle w:val="BodyText"/>
      </w:pPr>
      <w:r>
        <w:t xml:space="preserve">Âu Dương nhớ lại bên trong băng hồ ở tiểu thế giới, chẳng trách băng hồ lại đáng sợ đến như vậy, nguyên lai đây là nơi Hoắc Khải Phong phong ấn thê tử của mình, để cho thi thể của thê tử vĩnh viễn bất hủ, bản thân mình lúc trước còn muốn xông vào trong băng hồ, dưới băng hồ kia hẳn chính là hình ảnh mình nhìn thấy được từ trong bức họa viễn cổ.</w:t>
      </w:r>
    </w:p>
    <w:p>
      <w:pPr>
        <w:pStyle w:val="BodyText"/>
      </w:pPr>
      <w:r>
        <w:t xml:space="preserve">Hình ảnh không ngừng lưu chuyển, từ lúc ban đầu Hoắc Khải Phong xuất hiện ,cho đến đại chiến trên Phong Bạo thành Mê Hồn hải, đến Hoắc Khải Phong chôn cất thê tử, cuối cùng là đến khi Hoắc Khải Phong dùng lực phong ấn toàn bộ thế giới, Âu Dương đều xem vô cùng rõ ràng, mà lúc này không ai phát hiện ra, theo sự lưu chuyển của bức họa, ba người bọn họ đã xuyên qua tinh không vô tận, tiến vào trong một phiến tinh hải bao la rộng lớn.</w:t>
      </w:r>
    </w:p>
    <w:p>
      <w:pPr>
        <w:pStyle w:val="BodyText"/>
      </w:pPr>
      <w:r>
        <w:t xml:space="preserve">Khi bức họa đi tới cuối cùng, Âu Dương cảm giác được Hoàng Thiên cùng Vệ Thi bên cạnh mình đều tỉnh lại. Mà theo hai người tỉnh lại, rốt cuộc bức họa cũng tan vỡ, trong khoảnh khắc đó, ba người cũng phát hiện ra khu vực họ đang đứng không còn là Tu La Huyết Hải đáng sợ không gì sánh được nữa, nơi này đã biến thành hành lang tinh hải nối liền với tiểu thế giới.</w:t>
      </w:r>
    </w:p>
    <w:p>
      <w:pPr>
        <w:pStyle w:val="BodyText"/>
      </w:pPr>
      <w:r>
        <w:t xml:space="preserve">- Con đường viễn cổ đã bị chúng ta mở ra, chúng ta không còn đường lui nữa rồi, chỉ có thể từng bước một chiến thắng Hoắc Khải Phong, Tỏa Yêu Tháp, Sinh Tử Cảnh, Tử Nguyệt Môn, đây đều là những con đường mà chúng ta phải đi qua.</w:t>
      </w:r>
    </w:p>
    <w:p>
      <w:pPr>
        <w:pStyle w:val="BodyText"/>
      </w:pPr>
      <w:r>
        <w:t xml:space="preserve">Hoàng Thiên nhìn vào tinh hải vô tận, hắn biết sau khi xa cách vạn năm hắn đã sắp trở về nhà, trở lại bên trong gia viên đã từng là ký ức của mình.</w:t>
      </w:r>
    </w:p>
    <w:p>
      <w:pPr>
        <w:pStyle w:val="BodyText"/>
      </w:pPr>
      <w:r>
        <w:t xml:space="preserve">- Chúng ta nhất định có thể đánh bại tất cả.</w:t>
      </w:r>
    </w:p>
    <w:p>
      <w:pPr>
        <w:pStyle w:val="BodyText"/>
      </w:pPr>
      <w:r>
        <w:t xml:space="preserve">Trong mắt Âu Dương tràn ngập tự tin, chỉ có trong mắt Vệ Thi là hiện lên vài phần mê man, khiêu chiến Hoắc Khải Phong, ba người bọn họ thực sự có thể làm được chứ?</w:t>
      </w:r>
    </w:p>
    <w:p>
      <w:pPr>
        <w:pStyle w:val="BodyText"/>
      </w:pPr>
      <w:r>
        <w:t xml:space="preserve">Biển sao lưu chuyển, thời gian phảng phất đều như ngừng lại, đại khái khoảng mười phút sau, một đạo tiểu môn màu tím xuất hiện trước mặt ba người, ba người không có bất kỳ chút do dự nào, đạp bước tiến vào Đa Văn tiểu thế giới.</w:t>
      </w:r>
    </w:p>
    <w:p>
      <w:pPr>
        <w:pStyle w:val="BodyText"/>
      </w:pPr>
      <w:r>
        <w:t xml:space="preserve">- Đi ra từ nơi này, kết thúc cũng ở nơi này, hóa ra tất cả mọi bí mật đều nằm ở đây!</w:t>
      </w:r>
    </w:p>
    <w:p>
      <w:pPr>
        <w:pStyle w:val="BodyText"/>
      </w:pPr>
      <w:r>
        <w:t xml:space="preserve">Tiến vào Đa Văn tiểu thế giới, ba người xuất hiện ở trên không trung, nhìn vào đại địa có chút quen thuộc lại có phần xa lạ ở bên dưới, trong mắt khó tránh khỏi hiện lên một chút mê man.</w:t>
      </w:r>
    </w:p>
    <w:p>
      <w:pPr>
        <w:pStyle w:val="BodyText"/>
      </w:pPr>
      <w:r>
        <w:t xml:space="preserve">- Ta nghĩ hẳn là Âu Dương cũng có một chút sự tình cần giải quyết ở tiểu thế giới, chúng ta vẫn còn thời gian, một năm sau chúng ta sẽ gặp mặt ở trước Tỏa Yêu Tháp, đến lúc đó cũng chính là lúc chúng ta bước vào Sinh Tử Cảnh!</w:t>
      </w:r>
    </w:p>
    <w:p>
      <w:pPr>
        <w:pStyle w:val="BodyText"/>
      </w:pPr>
      <w:r>
        <w:t xml:space="preserve">Hoàng Thiên mặc dù rời đi vạn năm, nhưng lúc này trở về hắn vẫn muốn được đi tế bái cha mình, còn muốn trở lại nơi đã từng là quê nhà để hồi tưởng lại một chút khí tức gia hương.</w:t>
      </w:r>
    </w:p>
    <w:p>
      <w:pPr>
        <w:pStyle w:val="BodyText"/>
      </w:pPr>
      <w:r>
        <w:t xml:space="preserve">- Ừm!</w:t>
      </w:r>
    </w:p>
    <w:p>
      <w:pPr>
        <w:pStyle w:val="BodyText"/>
      </w:pPr>
      <w:r>
        <w:t xml:space="preserve">Âu Dương nhìn nhìn bên dưới, mặc dù mình ở Đa Văn tiểu thế giới này cũng không có thân nhân nào, nhưng nơi này lại có rất nhiều sự tình đáng giá để mình ghi nhớ, cuối cùng muốn xông vào Sinh Tử Cảnh, có ai biết được bản thân mình có thể trở lại từ trong Sinh Tử Cảnh hay không, cho nên lúc này muốn giải quyết tất cả các chuyện cũ trước khi liều mạng cũng là một sự lựa chọn không tệ.</w:t>
      </w:r>
    </w:p>
    <w:p>
      <w:pPr>
        <w:pStyle w:val="BodyText"/>
      </w:pPr>
      <w:r>
        <w:t xml:space="preserve">- Ta cùng đi với ngươi!</w:t>
      </w:r>
    </w:p>
    <w:p>
      <w:pPr>
        <w:pStyle w:val="BodyText"/>
      </w:pPr>
      <w:r>
        <w:t xml:space="preserve">Vệ Thi không cha không mẹ, hôm nay đối với Hồn Giới, Vệ Thi cũng chưa từng nói tới quyến luyến gì cả, từ khoảnh khắc nàng lựa chọn hiến tế linh hồn mình, nàng cùng đã bị chói chặt cùng một chỗ với Âu Dương.</w:t>
      </w:r>
    </w:p>
    <w:p>
      <w:pPr>
        <w:pStyle w:val="BodyText"/>
      </w:pPr>
      <w:r>
        <w:t xml:space="preserve">- Một năm sau ta sẽ quay trở về đây!</w:t>
      </w:r>
    </w:p>
    <w:p>
      <w:pPr>
        <w:pStyle w:val="BodyText"/>
      </w:pPr>
      <w:r>
        <w:t xml:space="preserve">Hoàng Thiên nói xong câu đó, thân thể liền biến mất trong thiên địa.</w:t>
      </w:r>
    </w:p>
    <w:p>
      <w:pPr>
        <w:pStyle w:val="BodyText"/>
      </w:pPr>
      <w:r>
        <w:t xml:space="preserve">Âu Dương liếc mắt nhìn đại địa bên dưới, vị trí bọn họ vừa xuất hiện chính là biên quan của Đại Vận, hôm nay biên quan đang lúc chiến tranh, vô số kỵ binh cùng bộ binh sống mái với nhau trên chiến trường, mỗi một giây đều có vô số người ngã xuống, vô số người mất đi sinh mệnh.</w:t>
      </w:r>
    </w:p>
    <w:p>
      <w:pPr>
        <w:pStyle w:val="BodyText"/>
      </w:pPr>
      <w:r>
        <w:t xml:space="preserve">- Các huynh đệ, Kỵ sĩ đoàn Đao Nhọn cho tới bây giờ chưa từng xuất hiện một ai hèn nhát, hôm nay cho dù thành bị phá, chúng ta cũng không thể đầu hàng bọn cẩu tặc Tây Kỳ này được.</w:t>
      </w:r>
    </w:p>
    <w:p>
      <w:pPr>
        <w:pStyle w:val="BodyText"/>
      </w:pPr>
      <w:r>
        <w:t xml:space="preserve">Một nam tử thân mặc chiến giác màu bạc toàn thân đẫm máu, trong mắt hắn vẫn như cũ là chiến ý nồng đậm, phía sau hắn có vô số người mặc trang phục Kỵ sĩ đoàn Đao Nhọn cùng chiến đấu với hắn.</w:t>
      </w:r>
    </w:p>
    <w:p>
      <w:pPr>
        <w:pStyle w:val="BodyText"/>
      </w:pPr>
      <w:r>
        <w:t xml:space="preserve">- Đội trưởng, nếu như ngày hôm nay chúng ta đều chết, ngươi nói sau này có còn Kỵ sĩ đoàn Đao Nhọn hay không?</w:t>
      </w:r>
    </w:p>
    <w:p>
      <w:pPr>
        <w:pStyle w:val="BodyText"/>
      </w:pPr>
      <w:r>
        <w:t xml:space="preserve">Một đoàn viên Kỵ sĩ đoàn Đao Nhọn quay sang hỏi vị đội trưởng.</w:t>
      </w:r>
    </w:p>
    <w:p>
      <w:pPr>
        <w:pStyle w:val="BodyText"/>
      </w:pPr>
      <w:r>
        <w:t xml:space="preserve">- Có! Đại Vận bất diệt, Đao Nhọn vĩnh tồn, năm xưa tiền bối Lăng Túc cùng cường giả đệ nhất thiên hạ Âu Dương của Kỵ sĩ đoàn Đao Nhọn chúng ta đã từng bằng vào ba mươi tám kỵ sĩ quét ngang Tây Kỳ, hôm nay Tây Kỳ ngóc đầu trở lại, bất kể thế nào chúng ta cũng không thể lui về phía sau!</w:t>
      </w:r>
    </w:p>
    <w:p>
      <w:pPr>
        <w:pStyle w:val="BodyText"/>
      </w:pPr>
      <w:r>
        <w:t xml:space="preserve">Đội trưởng Bì Hướng Nam múa trường đao trong tay chém chết hết toàn bộ địch nhân đang tiến lại gần hắn.</w:t>
      </w:r>
    </w:p>
    <w:p>
      <w:pPr>
        <w:pStyle w:val="Compact"/>
      </w:pPr>
      <w:r>
        <w:br w:type="textWrapping"/>
      </w:r>
      <w:r>
        <w:br w:type="textWrapping"/>
      </w:r>
    </w:p>
    <w:p>
      <w:pPr>
        <w:pStyle w:val="Heading2"/>
      </w:pPr>
      <w:bookmarkStart w:id="525" w:name="chương-541-gặp-lại-kỵ-sĩ-đoàn-đao-nhọn"/>
      <w:bookmarkEnd w:id="525"/>
      <w:r>
        <w:t xml:space="preserve">503. Chương 541: Gặp Lại Kỵ Sĩ Đoàn Đao Nhọn!</w:t>
      </w:r>
    </w:p>
    <w:p>
      <w:pPr>
        <w:pStyle w:val="Compact"/>
      </w:pPr>
      <w:r>
        <w:br w:type="textWrapping"/>
      </w:r>
      <w:r>
        <w:br w:type="textWrapping"/>
      </w:r>
      <w:r>
        <w:t xml:space="preserve">- Cường giả đệ nhất thiên hạ Âu Dương! Đội trưởng, hắn thực sự là người đi ra từ Kỵ sĩ đoàn Đao Nhọn chúng ta sao?</w:t>
      </w:r>
    </w:p>
    <w:p>
      <w:pPr>
        <w:pStyle w:val="BodyText"/>
      </w:pPr>
      <w:r>
        <w:t xml:space="preserve">Tuy rằng ngoại giới có lời đồn nói rằng cường giả đệ nhất thiên hạ Thần Tiễn Âu Dương trước khi đi ra từ Đa Văn tiểu thế giới, ban đầu chính là thành viên ở trong Kỵ sĩ đoàn Đao Nhọn, nhưng đám đoàn viên ở phía dưới đối với điều này thủy chung vẫn tràn ngập hoài nghi.</w:t>
      </w:r>
    </w:p>
    <w:p>
      <w:pPr>
        <w:pStyle w:val="BodyText"/>
      </w:pPr>
      <w:r>
        <w:t xml:space="preserve">Cường giả đệ nhất thiên hạ, Thần Tiễn Âu Dương, đây chính là cường giả danh chấn toàn bộ Chân Linh Giới, ngạo thị bát phương, cường giả như vậy thực sự là đi ra từ trong một Kỵ sĩ đoàn Đao Nhọn nho nhỏ sao?</w:t>
      </w:r>
    </w:p>
    <w:p>
      <w:pPr>
        <w:pStyle w:val="BodyText"/>
      </w:pPr>
      <w:r>
        <w:t xml:space="preserve">- Hỗn trướng! Âu Dương cùng gia gia ta chính là chí giao, năm xưa gia gia Bì Ba của ta là tướng, Âu Dương mới vào chiến trường, khi đó Âu Dương còn là một kỵ binh thủ hạ của gia gia ta, đến nay sáu mươi năm đã qua, nhưng thân phận của Âu Dương thì không cần phải hoài nghi.</w:t>
      </w:r>
    </w:p>
    <w:p>
      <w:pPr>
        <w:pStyle w:val="BodyText"/>
      </w:pPr>
      <w:r>
        <w:t xml:space="preserve">Bì Hướng Nam đã từng được nghe vô số lần gia gia Bì Ba của mình nhắc tới vị Thần Tiễn Âu Dương quét ngang Chân Linh Giới, đánh đâu thắng đó, không gì cản nổi kia.</w:t>
      </w:r>
    </w:p>
    <w:p>
      <w:pPr>
        <w:pStyle w:val="BodyText"/>
      </w:pPr>
      <w:r>
        <w:t xml:space="preserve">- Khi đó hắn vẫn chỉ là một Thần Tiễn thủ, nhưng từ đó cái tính cách không chịu thua kia của hắn cũng đã xuất hiện. Về sau khi chiến tranh kết thúc, Âu Dương đã từng đáp ứng với gia gia, nếu như có một ngày kia hắn có thể quay trở về tiểu thế giới này, hắn nhất định sẽ giúp gia gia một lần.</w:t>
      </w:r>
    </w:p>
    <w:p>
      <w:pPr>
        <w:pStyle w:val="BodyText"/>
      </w:pPr>
      <w:r>
        <w:t xml:space="preserve">Bì Ba bình thường vẫn hay cùng Bì Hướng Nam đàm luận về chuyện này.</w:t>
      </w:r>
    </w:p>
    <w:p>
      <w:pPr>
        <w:pStyle w:val="BodyText"/>
      </w:pPr>
      <w:r>
        <w:t xml:space="preserve">Khi còn nhỏ, Bì Hướng Nam cũng không thể nào tin được, dù sao danh tiếng Âu Dương thực sự quá lớn, một cường giả có thể dùng sức một người thay đổi được sự biến hóa của cả một thế giới lại sẽ hứa hẹn với gia gia hắn như vậy sao?</w:t>
      </w:r>
    </w:p>
    <w:p>
      <w:pPr>
        <w:pStyle w:val="BodyText"/>
      </w:pPr>
      <w:r>
        <w:t xml:space="preserve">Nhưng dần dần Bì Hướng Nam chậm rãi lớn lên, hắn đã từ trong miệng rất nhiều người hiểu được, Thần Tiễn Âu Dương quả thực đi ra từ nơi này, quả thực đã từng đáp ứng lời hứa với gia gia như vậy...</w:t>
      </w:r>
    </w:p>
    <w:p>
      <w:pPr>
        <w:pStyle w:val="BodyText"/>
      </w:pPr>
      <w:r>
        <w:t xml:space="preserve">- Người ta muốn được làm anh hùng, nhưng khi anh hùng mất đi thực lực xứng đáng với nó, như vậy sẽ có một anh hùng mới bước ra thay thế ngươi!</w:t>
      </w:r>
    </w:p>
    <w:p>
      <w:pPr>
        <w:pStyle w:val="BodyText"/>
      </w:pPr>
      <w:r>
        <w:t xml:space="preserve">Ngay khi Bì Hướng Nam nghĩ lại những chuyện này, trên bầu trời, một thanh âm nhàn nhạt truyền đến, thanh âm này tựa như cửu thiên tiên âm, khiến cho toàn bộ chiến trường vậy mà lại tạm ngừng chiến đấu, tất cả đều ngước nhìn lên bầu trời.</w:t>
      </w:r>
    </w:p>
    <w:p>
      <w:pPr>
        <w:pStyle w:val="BodyText"/>
      </w:pPr>
      <w:r>
        <w:t xml:space="preserve">Bì Hướng Nam mở mắt trừng trừng nhìn lên bầu trời, kỳ thực khoảnh khắc trước đó, trong đầu hắn cũng đang nghĩ lại những lời này, đây là lời mà năm đó gia gia Bì ba đã nói với Âu Dương, mà những lời này Bì Ba không chỉ một lần nói lại cho mình, hôm nay bản thân dĩ nhiên lại được nghe thấy một lần nữa, lẽ nào thực sự giống như lời gia gia đã nói, người kia trở về?</w:t>
      </w:r>
    </w:p>
    <w:p>
      <w:pPr>
        <w:pStyle w:val="BodyText"/>
      </w:pPr>
      <w:r>
        <w:t xml:space="preserve">Trên bầu trời, kim quang giống như một mặt trời rực rỡ đến chói mắt, vô số thiên cơ phù triện chớp động hiện ra từ trong hư không, một nam tử một thân áo xanh tay cầm trường cung màu đỏ sậm đứng thẳng giữa bầu trời, hắn nhìn bao quát mặt dất, giống như là một thần linh khiến cho người ta sảnh sinh ra một loại cảm giác muốn quỳ bái.</w:t>
      </w:r>
    </w:p>
    <w:p>
      <w:pPr>
        <w:pStyle w:val="BodyText"/>
      </w:pPr>
      <w:r>
        <w:t xml:space="preserve">- Gia gia của người là Bì Ba sao?</w:t>
      </w:r>
    </w:p>
    <w:p>
      <w:pPr>
        <w:pStyle w:val="BodyText"/>
      </w:pPr>
      <w:r>
        <w:t xml:space="preserve">Âu Dương nhìn chiến trường hỗn loạn bên dưới, tuy rằng hắn một mực ở trên bầu trời, nhưng vừa rồi lời Bì Hướng Nam nói hắn vẫn nghe được rõ ràng.</w:t>
      </w:r>
    </w:p>
    <w:p>
      <w:pPr>
        <w:pStyle w:val="BodyText"/>
      </w:pPr>
      <w:r>
        <w:t xml:space="preserve">Từ trên bầu trời bước từng bước xuống phía dưới, Âu Dương bước đi tuy rằng rất chậm, nhưng mỗi một bước đều là khoảng cách gần trăm mét, toàn thân Âu Dương tựa như thuấn di, chỉ vài giây đồng hồ đã từ trên cao đi tới chiến trường hỗn loạn bên dưới.</w:t>
      </w:r>
    </w:p>
    <w:p>
      <w:pPr>
        <w:pStyle w:val="BodyText"/>
      </w:pPr>
      <w:r>
        <w:t xml:space="preserve">- Tây Kỳ, rời khỏi đây đi! Rời khỏi nơi đã từng là quê nhà ta đi!</w:t>
      </w:r>
    </w:p>
    <w:p>
      <w:pPr>
        <w:pStyle w:val="BodyText"/>
      </w:pPr>
      <w:r>
        <w:t xml:space="preserve">Âu Dương liếc mắt nhìn đại quân binh sĩ Tây Kỳ phô thiên cái địa hầu như không thể nhìn thấy được tận cùng, bàn tay hướng về phía những binh sĩ này khẽ phất, vô số người liền phát hiện ra bản tahan mình bỗng nhiên bay bổng lên không trung, sau đó bị một cơn cuồng phong cuốn lấy bay ngược về hướng Tây Kỳ.</w:t>
      </w:r>
    </w:p>
    <w:p>
      <w:pPr>
        <w:pStyle w:val="BodyText"/>
      </w:pPr>
      <w:r>
        <w:t xml:space="preserve">Vẻn vẹn chỉ trong chốc lát, mấy chục vạn đại quân bị lực lượng một cú phất tay này của Âu Dương tống bay ra khỏi biên quan Đại Vận quay ngược về quốc thổ Tây Kỳ.</w:t>
      </w:r>
    </w:p>
    <w:p>
      <w:pPr>
        <w:pStyle w:val="BodyText"/>
      </w:pPr>
      <w:r>
        <w:t xml:space="preserve">Thủ đoạn như vậy khiến cho vô số binh sĩ Đại Vận giương mắt mà nhìn, loại lực lượng này trong mắt bọn học đã có thể coi là thần tích! Mấy chục vạn đại quân, cho dù là cường giả cửu giai đỉnh phong chạy tới đây giết người, chỉ sợ cũng phải giết đến nửa tháng, nhưng nam nhân này lại chỉ cần phất tay là đã đánh tan tất cả, thế này cần phải có loại tu vi gì đây?</w:t>
      </w:r>
    </w:p>
    <w:p>
      <w:pPr>
        <w:pStyle w:val="BodyText"/>
      </w:pPr>
      <w:r>
        <w:t xml:space="preserve">- Nhớ kỹ, Kỵ sĩ đoàn Đao Nhọn từ khi sáng lập tới nay, chưa bao giờ từng thất bại, bởi vì Đao Nhọn đã từng có Lăng Túc xuất sắc nhất, còn có cường giả thiên hạ đệ nhất Âu Dương...</w:t>
      </w:r>
    </w:p>
    <w:p>
      <w:pPr>
        <w:pStyle w:val="BodyText"/>
      </w:pPr>
      <w:r>
        <w:t xml:space="preserve">Âu Dương đảo mắt qua chiến trường, sau khi nói xong câu này, toàn thân hắn cũng độn xuống dưới lòng đất biến mất không thấy đâu nữa.</w:t>
      </w:r>
    </w:p>
    <w:p>
      <w:pPr>
        <w:pStyle w:val="BodyText"/>
      </w:pPr>
      <w:r>
        <w:t xml:space="preserve">Nhưng sau khi Âu Dương rời khỏi, binh sĩ Đại Vận thật lâu vẫn không thể bình tĩnh lại được Bì Hướng Nam nhìn vào vị trí Âu Dương biến mất, trong mắt vẫn lộ ra thần sắc không thể nào tin nổi.</w:t>
      </w:r>
    </w:p>
    <w:p>
      <w:pPr>
        <w:pStyle w:val="BodyText"/>
      </w:pPr>
      <w:r>
        <w:t xml:space="preserve">- Đội trưởng, hắn... hắn là...</w:t>
      </w:r>
    </w:p>
    <w:p>
      <w:pPr>
        <w:pStyle w:val="BodyText"/>
      </w:pPr>
      <w:r>
        <w:t xml:space="preserve">Một đột trưởng Đao Nhọn đứng ở phía sau Bì Hướng Nam lên tiếng hỏi, nếu như không phải đại quân Tây Kỳ thực sự biến mất toàn bộ, hắn còn có thể tưởng rằng mình đang nằm mơ.</w:t>
      </w:r>
    </w:p>
    <w:p>
      <w:pPr>
        <w:pStyle w:val="BodyText"/>
      </w:pPr>
      <w:r>
        <w:t xml:space="preserve">- Hắn... hắn có lẽ chính là Âu Dương...</w:t>
      </w:r>
    </w:p>
    <w:p>
      <w:pPr>
        <w:pStyle w:val="BodyText"/>
      </w:pPr>
      <w:r>
        <w:t xml:space="preserve">Thanh âm Bì Hướng Nam có chút run rẩy, Thứ Kiêu Cung màu đỏ sậm, đây là tiêu chí của Âu Dương, tuy rằng Thứ Kiêu Cung đã mấy thập niên không xuất hiện trên mảnh đất này, nhưng đô thành Đại Vận vẫn còn có bức tượng Âu Dương cầm trong tay Thứ Kiêu Cung giương cung phá thiên.</w:t>
      </w:r>
    </w:p>
    <w:p>
      <w:pPr>
        <w:pStyle w:val="BodyText"/>
      </w:pPr>
      <w:r>
        <w:t xml:space="preserve">…</w:t>
      </w:r>
    </w:p>
    <w:p>
      <w:pPr>
        <w:pStyle w:val="BodyText"/>
      </w:pPr>
      <w:r>
        <w:t xml:space="preserve">Ở tại Đại Vận, Lăng gia chính là gia tộc thủ hộ, người của gia tộc này từ khi Đại Vận kiến quốc tới nay chính là trụ cột vững chắc, mỗi khi Đại Vận nguy cấp nhất cũng là lúc Lăng gia sẽ sinh ra một vị cứu tinh cứu lấy Đại Vận trong lúc nguy nan.</w:t>
      </w:r>
    </w:p>
    <w:p>
      <w:pPr>
        <w:pStyle w:val="BodyText"/>
      </w:pPr>
      <w:r>
        <w:t xml:space="preserve">Cho nên ở tại Đại Vận, ngoại trừ hoàng tộc ra, Lăng gia chính là một gia tốc được mọi người kính ngưỡng nhất.</w:t>
      </w:r>
    </w:p>
    <w:p>
      <w:pPr>
        <w:pStyle w:val="BodyText"/>
      </w:pPr>
      <w:r>
        <w:t xml:space="preserve">Nhưng trong đô thành Đại Vận còn có một gia tộc, tuy rằng bọn họ không có lịch sử lâu đời như Lăng gia, nhưng cũng là một gia tộc mà không ai không biết đến. Gia tộc này ba đời trung liệt, lão gia chủ Bì Ba đã từng là nhân vật cùng thế hệ với Thần Tiễn Âu Dương, lãnh binh chiến đấu hầu như đều bách chiến bách thắng. Con trai Bì Ba, Bì Hưu, thiếu niên đã được phong tướng, hai mươi hai tuổi liền lãnh binh chinh chiến tứ phương, lập nhiều chiến công hiển hách, nhưng trời đố kỵ anh tài, Bì Hưu chỉ sống đến bốn mươi hai tuổi liền chết trận sa trường, thế nhưng cuộc đời Bì Hưu cũng vẫn huy hòang không kém gì so với cha hắn là Bì Ba.</w:t>
      </w:r>
    </w:p>
    <w:p>
      <w:pPr>
        <w:pStyle w:val="BodyText"/>
      </w:pPr>
      <w:r>
        <w:t xml:space="preserve">Mà hôm nay, thế hệ mới của Bì gia Bì Hướng Nam càng bằng vào thực lực bản thân trở thành đội trưởng của Kỵ sĩ đoàn Đao Nhọn tinh nhuệ nhất Đại Vận, tuy rằng Bì Hướng Nam không huy hoàng được như phụ thân phong tướng khi còn là thiếu niên, nhưng qua nhiều năm như vậy, Bì Hướng Nam dẫn dắt Kỵ sĩ đoàn Đao Nhọn ở tại chiến trường cũng có thể nói là đánh đâu thắng đó, không gì cản nổi.</w:t>
      </w:r>
    </w:p>
    <w:p>
      <w:pPr>
        <w:pStyle w:val="Compact"/>
      </w:pPr>
      <w:r>
        <w:br w:type="textWrapping"/>
      </w:r>
      <w:r>
        <w:br w:type="textWrapping"/>
      </w:r>
    </w:p>
    <w:p>
      <w:pPr>
        <w:pStyle w:val="Heading2"/>
      </w:pPr>
      <w:bookmarkStart w:id="526" w:name="chương-542-bạn-già-sáu-mươi-năm-trước"/>
      <w:bookmarkEnd w:id="526"/>
      <w:r>
        <w:t xml:space="preserve">504. Chương 542: Bạn Già Sáu Mươi Năm Trước!</w:t>
      </w:r>
    </w:p>
    <w:p>
      <w:pPr>
        <w:pStyle w:val="Compact"/>
      </w:pPr>
      <w:r>
        <w:br w:type="textWrapping"/>
      </w:r>
      <w:r>
        <w:br w:type="textWrapping"/>
      </w:r>
      <w:r>
        <w:t xml:space="preserve">Ba đời trung liệt, ba đời đều là kiệt xuất đứng đầu chiến trường, Bì gia đã được con dân Đại Vận ghi nhớ trong lòng. Mà lần này, Đại Vận lại khai chiến cùng Tây Kỳ một lần nữa, Tây Kỳ một đường thế như chẻ tre, liên tiếp phá tan ba đạo phòng tuyến biên quan của Đại Vận, Bì Hướng Nam một lần nữa dẫn dắt Kỵ sĩ đoàn Đao Nhọn đi lên chiến trường, nhưng lần này tình huống lại không phải lạc quan như vậy.</w:t>
      </w:r>
    </w:p>
    <w:p>
      <w:pPr>
        <w:pStyle w:val="BodyText"/>
      </w:pPr>
      <w:r>
        <w:t xml:space="preserve">Đao Nhọn ra chiến trường cũng không cứu vãn được hoàn cảnh, tại trạm thứ nhất, Đao Nhọn liền tổn thất một phần ba nhân mã, mà đạo phòng tuyến thứ tư của Đại Vận cũng theo đó mà thất thủ. Hôm nay mọi người ở Đại Vận đều biết, một đời chiến thần mới của Lăng gia, Lăng Hàn đã lãnh đạo hầu như toàn bộ nhân mã của Đại Vận thủ vệ một đạo phòng tuyến cuối cùng của Đại Vận là Tác La Quan.</w:t>
      </w:r>
    </w:p>
    <w:p>
      <w:pPr>
        <w:pStyle w:val="BodyText"/>
      </w:pPr>
      <w:r>
        <w:t xml:space="preserve">Một khi Tác La Quan mất đi, vậy thì Tây Kỳ sẽ nhắm thẳng vào đô thành Đại Vận, đến lúc đó sinh linh đồ thán, vô số bách tính sẽ chết đi bên trong chiến hỏa.</w:t>
      </w:r>
    </w:p>
    <w:p>
      <w:pPr>
        <w:pStyle w:val="BodyText"/>
      </w:pPr>
      <w:r>
        <w:t xml:space="preserve">- Lão nguyên soái!</w:t>
      </w:r>
    </w:p>
    <w:p>
      <w:pPr>
        <w:pStyle w:val="BodyText"/>
      </w:pPr>
      <w:r>
        <w:t xml:space="preserve">Một nam tử thân mặc phục sức Kỵ sĩ đoàn Đao Nhọn giục ngựa lao nhanh vào trong đại môn của Bì gia, sau khi lập tức nhảy từ trên lưng ngựa xuống, lại một đường xông thẳng về phía gian phòng của lão gia tử Bì Ba.</w:t>
      </w:r>
    </w:p>
    <w:p>
      <w:pPr>
        <w:pStyle w:val="BodyText"/>
      </w:pPr>
      <w:r>
        <w:t xml:space="preserve">- Đừng hô hoán, lão gia tử vất vả lắm mới ngủ được một lát!</w:t>
      </w:r>
    </w:p>
    <w:p>
      <w:pPr>
        <w:pStyle w:val="BodyText"/>
      </w:pPr>
      <w:r>
        <w:t xml:space="preserve">Quản gia Bì gia thấy kỵ sĩ này hô lớn như vậy liền vội vã gắt lên.</w:t>
      </w:r>
    </w:p>
    <w:p>
      <w:pPr>
        <w:pStyle w:val="BodyText"/>
      </w:pPr>
      <w:r>
        <w:t xml:space="preserve">- Nói bậy bạ gì đó! Đây là chiến báo khẩn yếu! Nếu như đến trễ ngươi chịu trách nhiệm được không?</w:t>
      </w:r>
    </w:p>
    <w:p>
      <w:pPr>
        <w:pStyle w:val="BodyText"/>
      </w:pPr>
      <w:r>
        <w:t xml:space="preserve">Đao Nhọn kỵ sĩ kia một cước đá bay quản gia Bì gia sang một bên, chiến báo khẩn yếu như vậy, lúc này ai dám chậm trễ.</w:t>
      </w:r>
    </w:p>
    <w:p>
      <w:pPr>
        <w:pStyle w:val="BodyText"/>
      </w:pPr>
      <w:r>
        <w:t xml:space="preserve">- Chuyện gì xảy ra!</w:t>
      </w:r>
    </w:p>
    <w:p>
      <w:pPr>
        <w:pStyle w:val="BodyText"/>
      </w:pPr>
      <w:r>
        <w:t xml:space="preserve">Một thanh âm trung khí mười phần từ bên trong căn phòng đằng xa truyền đến. Bì Ba chậm rãi mở đại môn căn phòng, lúc này tuy rằng Bì Ba đã tuổi già sức yếu, nhưng sát khí sắc bén không gì sánh được trên người hắn kia vẫn thủy chung không hề tiêu tán.</w:t>
      </w:r>
    </w:p>
    <w:p>
      <w:pPr>
        <w:pStyle w:val="BodyText"/>
      </w:pPr>
      <w:r>
        <w:t xml:space="preserve">- Nguyên soái, sáu mươi vạn đại quân Tây Kỳ từ đêm qua đã bắt đầu công thành, khi ta đến thì cửa Tây đã bị phá, hôm nay chỉ sợ...</w:t>
      </w:r>
    </w:p>
    <w:p>
      <w:pPr>
        <w:pStyle w:val="BodyText"/>
      </w:pPr>
      <w:r>
        <w:t xml:space="preserve">Kỵ sĩ cầm trong tay chiến bao trình lên cho Bì Ba, nhanh chóng nói.</w:t>
      </w:r>
    </w:p>
    <w:p>
      <w:pPr>
        <w:pStyle w:val="BodyText"/>
      </w:pPr>
      <w:r>
        <w:t xml:space="preserve">Bì Ba mở chiến báo ra, vừa nhìn vào hai tay của hắn đã run lên, thiếu chút nữa cầm chiến báo trong tay vất xuống đất.</w:t>
      </w:r>
    </w:p>
    <w:p>
      <w:pPr>
        <w:pStyle w:val="BodyText"/>
      </w:pPr>
      <w:r>
        <w:t xml:space="preserve">- Lão gia tử...</w:t>
      </w:r>
    </w:p>
    <w:p>
      <w:pPr>
        <w:pStyle w:val="BodyText"/>
      </w:pPr>
      <w:r>
        <w:t xml:space="preserve">Quản gia tuy rằng bị đá cho một cước, nhưng hắn cũng biết kỵ sĩ kia không phải có thù oán gì với mình, mà là chiến bao kia thực sự khẩn cấp, cho nên không nhịn được mà làm ra hành động như vậy.</w:t>
      </w:r>
    </w:p>
    <w:p>
      <w:pPr>
        <w:pStyle w:val="BodyText"/>
      </w:pPr>
      <w:r>
        <w:t xml:space="preserve">- Chuẩn bị xe ngựa, chúng ta lập tức đi tới Lăng gia!</w:t>
      </w:r>
    </w:p>
    <w:p>
      <w:pPr>
        <w:pStyle w:val="BodyText"/>
      </w:pPr>
      <w:r>
        <w:t xml:space="preserve">Toàn thân Bì Ba đều đã run lên, ở trên chiến báo đều ghi rất rõ ràng, Đại Vận có khả năng sẽ mất đi đạo phòng tuyến thứ năm, qua ngày hôm nay, Đại Vận sẽ không còn Kỵ sĩ đoàn Đao Nhọn nữa!</w:t>
      </w:r>
    </w:p>
    <w:p>
      <w:pPr>
        <w:pStyle w:val="BodyText"/>
      </w:pPr>
      <w:r>
        <w:t xml:space="preserve">Ý tứ trong này rất rõ ràng, Bì Hướng Nam đã quyết định chết trận sa trường, cùng sống chết với phòng tuyến. Lúc này Bì Ba tuy rằng vì tôn tử của mình mà đau lòng không gì sánh được, nhưng hắn lại càng quan tâm đến sự sống còn của Đại Vận hơn nữa...</w:t>
      </w:r>
    </w:p>
    <w:p>
      <w:pPr>
        <w:pStyle w:val="BodyText"/>
      </w:pPr>
      <w:r>
        <w:t xml:space="preserve">Bên ngoài phủ đệ Bì gia, một nam tử toàn thân mặc quần áo màu xám xuất hiện từ trong hư không, hắn nhìn Bì Gia vẫn giống như năm xưa, phảng phất nhớ lại thời điểm lúc trước khi mình mới tiến vào đô thành.</w:t>
      </w:r>
    </w:p>
    <w:p>
      <w:pPr>
        <w:pStyle w:val="BodyText"/>
      </w:pPr>
      <w:r>
        <w:t xml:space="preserve">- Ta chính là chuyên môn tới để tu thập các loại thiên tài không phục!</w:t>
      </w:r>
    </w:p>
    <w:p>
      <w:pPr>
        <w:pStyle w:val="BodyText"/>
      </w:pPr>
      <w:r>
        <w:t xml:space="preserve">Đây là lời ban đầu Âu Dương nới khi còn ở trong biệt viện của Lăng Túc, nhớ tới khi đó, Âu Dương không khỏi cười cười.</w:t>
      </w:r>
    </w:p>
    <w:p>
      <w:pPr>
        <w:pStyle w:val="BodyText"/>
      </w:pPr>
      <w:r>
        <w:t xml:space="preserve">- Giúp ta thông báo Bì Ba tướng quân, nói cho hắn biết, bạn già sáu mươi năm đến đây để trả lại lời hứa năm xưa.</w:t>
      </w:r>
    </w:p>
    <w:p>
      <w:pPr>
        <w:pStyle w:val="BodyText"/>
      </w:pPr>
      <w:r>
        <w:t xml:space="preserve">Âu Dương đi tới trước đại môn của Bì gia, hướng về phía mấy tên thủ vệ phủ đệ lên tiếng nói.</w:t>
      </w:r>
    </w:p>
    <w:p>
      <w:pPr>
        <w:pStyle w:val="BodyText"/>
      </w:pPr>
      <w:r>
        <w:t xml:space="preserve">- Bạn già sáu mươi năm?</w:t>
      </w:r>
    </w:p>
    <w:p>
      <w:pPr>
        <w:pStyle w:val="BodyText"/>
      </w:pPr>
      <w:r>
        <w:t xml:space="preserve">Một tên vệ binh nghe thấy Âu Dương nói vậy thì sửng sốt, sau đó hắn đưa mắt ra nhìn xung quanh một chút, ngoại trừ một mình Âu Dương ra thì không còn người nào khác, rất hiển nhiên người này cũng không phải chạy tới đây kiếm chuyện.</w:t>
      </w:r>
    </w:p>
    <w:p>
      <w:pPr>
        <w:pStyle w:val="BodyText"/>
      </w:pPr>
      <w:r>
        <w:t xml:space="preserve">- Đúng! Ngươi đi bẩm báo là được!</w:t>
      </w:r>
    </w:p>
    <w:p>
      <w:pPr>
        <w:pStyle w:val="BodyText"/>
      </w:pPr>
      <w:r>
        <w:t xml:space="preserve">Âu Dương mỉm cười xác nhận, bản thân nhìn qua bất kể thế nào cũng không hề có bộ dáng của một lão đầu tử.</w:t>
      </w:r>
    </w:p>
    <w:p>
      <w:pPr>
        <w:pStyle w:val="BodyText"/>
      </w:pPr>
      <w:r>
        <w:t xml:space="preserve">- Tiểu huynh đệ, ngươi có biết hay không, hôm nay chính là thời kỳ chiến tranh, nếu như đưa tin bậy bạ ngươi sẽ bị loạn côn đánh chết đó!</w:t>
      </w:r>
    </w:p>
    <w:p>
      <w:pPr>
        <w:pStyle w:val="BodyText"/>
      </w:pPr>
      <w:r>
        <w:t xml:space="preserve">Vệ binh này tố chất rất cao, cũng không bởi vì tuổi tác của Âu Dương mà nói ra lời quá phận.</w:t>
      </w:r>
    </w:p>
    <w:p>
      <w:pPr>
        <w:pStyle w:val="BodyText"/>
      </w:pPr>
      <w:r>
        <w:t xml:space="preserve">- Ngươi cứ đi thông báo là được!</w:t>
      </w:r>
    </w:p>
    <w:p>
      <w:pPr>
        <w:pStyle w:val="BodyText"/>
      </w:pPr>
      <w:r>
        <w:t xml:space="preserve">Âu Dương đứng đó nhìn tên vệ binh, cuối cùng vệ binh này đành bất đắc dĩ xoay người bước vào trong phủ đệ.</w:t>
      </w:r>
    </w:p>
    <w:p>
      <w:pPr>
        <w:pStyle w:val="BodyText"/>
      </w:pPr>
      <w:r>
        <w:t xml:space="preserve">Bì Ba đã thay trang phục tướng quân, tuy rằng hơn chín mươi tuổi, nhưng dù sao Bì ba cũng là một tu luyện giả, cho nên với độ tuổi này thân thể của Bì Ba vẫn vô cùng tốt.</w:t>
      </w:r>
    </w:p>
    <w:p>
      <w:pPr>
        <w:pStyle w:val="BodyText"/>
      </w:pPr>
      <w:r>
        <w:t xml:space="preserve">Sau khi thay xong y phục, Bì Ba vội vội vàng vàng đi ra khỏi phòng mình, lúc này xe ngựa đã chuẩn bị xong, mà vệ binh truyền lời của Âu Dương cũng đã chạy tới nơi.</w:t>
      </w:r>
    </w:p>
    <w:p>
      <w:pPr>
        <w:pStyle w:val="BodyText"/>
      </w:pPr>
      <w:r>
        <w:t xml:space="preserve">- Nguyên soái, ngoài cửa có khách nhân!</w:t>
      </w:r>
    </w:p>
    <w:p>
      <w:pPr>
        <w:pStyle w:val="BodyText"/>
      </w:pPr>
      <w:r>
        <w:t xml:space="preserve">Vệ binh thi lễ với Bì Ba, sau đó truyền tin.</w:t>
      </w:r>
    </w:p>
    <w:p>
      <w:pPr>
        <w:pStyle w:val="BodyText"/>
      </w:pPr>
      <w:r>
        <w:t xml:space="preserve">- Không gặp! Đã là lúc nào rồi mà còn đi tiếp khách! Đuổi đi! Đuổi hết đi!</w:t>
      </w:r>
    </w:p>
    <w:p>
      <w:pPr>
        <w:pStyle w:val="BodyText"/>
      </w:pPr>
      <w:r>
        <w:t xml:space="preserve">Bì Ba lúc này vô cùng lo lắng, đã lúc nào rồi, hắn làm gì còn tâm tư để đi gặp khách, nếu như đạo phòng tuyến thứ năm thất thủ, như vậy Tây Kỳ sẽ hướng mũi nhọn về phía đô thành, Đại Vận sẽ nguy trong sớm tối.</w:t>
      </w:r>
    </w:p>
    <w:p>
      <w:pPr>
        <w:pStyle w:val="BodyText"/>
      </w:pPr>
      <w:r>
        <w:t xml:space="preserve">- Nhưng thưa nguyên soái...</w:t>
      </w:r>
    </w:p>
    <w:p>
      <w:pPr>
        <w:pStyle w:val="BodyText"/>
      </w:pPr>
      <w:r>
        <w:t xml:space="preserve">Vệ binh còn muốn nói thêm điều gì, thế nhưng Bì Ba trừng mắt, tên vệ binh này liền nuốt luôn mấy lời phía sau vào bụng.</w:t>
      </w:r>
    </w:p>
    <w:p>
      <w:pPr>
        <w:pStyle w:val="BodyText"/>
      </w:pPr>
      <w:r>
        <w:t xml:space="preserve">- Cái gì mà bạn già sáu mươi năm, ta đã bảo là nguyên soái sẽ không gặp mà lại...</w:t>
      </w:r>
    </w:p>
    <w:p>
      <w:pPr>
        <w:pStyle w:val="BodyText"/>
      </w:pPr>
      <w:r>
        <w:t xml:space="preserve">Vệ binh bất đắc dĩ xoay người đi rồi lẩm bẩm, chuẩn bị ra trả lời cho Âu Dương, nhưng hắn vừa bước đi hai bước thì chợt nghe thấy Bì Ba ở phía sau bỗng nhiên mở miệng gọi:</w:t>
      </w:r>
    </w:p>
    <w:p>
      <w:pPr>
        <w:pStyle w:val="BodyText"/>
      </w:pPr>
      <w:r>
        <w:t xml:space="preserve">- Từ đã! Ngươi vừa nói cái gì?</w:t>
      </w:r>
    </w:p>
    <w:p>
      <w:pPr>
        <w:pStyle w:val="BodyText"/>
      </w:pPr>
      <w:r>
        <w:t xml:space="preserve">Vệ binh nghe thấy Bì Ba gọi liền vội vã dừng bước, quay lại nói:</w:t>
      </w:r>
    </w:p>
    <w:p>
      <w:pPr>
        <w:pStyle w:val="BodyText"/>
      </w:pPr>
      <w:r>
        <w:t xml:space="preserve">- Nguyên soái, ngoài cửa có một thanh niên chỉ tầm hai mươi tuổi tới, nói... nói...</w:t>
      </w:r>
    </w:p>
    <w:p>
      <w:pPr>
        <w:pStyle w:val="BodyText"/>
      </w:pPr>
      <w:r>
        <w:t xml:space="preserve">- nói cái gì! Đừng có đông dài!</w:t>
      </w:r>
    </w:p>
    <w:p>
      <w:pPr>
        <w:pStyle w:val="BodyText"/>
      </w:pPr>
      <w:r>
        <w:t xml:space="preserve">Quản gia biết Bì Ba nguyên soái là người nóng tính, chưa kịp chờ Bì Ba mở miệng hắn đã ở một bên thúc giục.</w:t>
      </w:r>
    </w:p>
    <w:p>
      <w:pPr>
        <w:pStyle w:val="BodyText"/>
      </w:pPr>
      <w:r>
        <w:t xml:space="preserve">- Việc này... hắn... hắn nói tới bạn già sáu mươi năm của nguyên soái, còn nói đến lời hứa hẹn năm xưa...</w:t>
      </w:r>
    </w:p>
    <w:p>
      <w:pPr>
        <w:pStyle w:val="BodyText"/>
      </w:pPr>
      <w:r>
        <w:t xml:space="preserve">Thanh âm của vệ binh càng nói càng nhỏ, bởi vì hắn phát hiện ra sắc mặt của Bì Ba đã đại biến.</w:t>
      </w:r>
    </w:p>
    <w:p>
      <w:pPr>
        <w:pStyle w:val="BodyText"/>
      </w:pPr>
      <w:r>
        <w:t xml:space="preserve">Làm hộ vệ tại Bì gia, hắn đương nhiên biết tính cách lão nguyên soái, trong mắt hắn lão nguyên soái chính là một người mạnh mẽ, hôm nay thấy một người thanh niên trẻ tuổi dám nói là bạn già sáu mươi năm của lão nguyên soái, hậu quả chỉ sợ sẽ bị loạn côn đánh chết...</w:t>
      </w:r>
    </w:p>
    <w:p>
      <w:pPr>
        <w:pStyle w:val="BodyText"/>
      </w:pPr>
      <w:r>
        <w:t xml:space="preserve">- Hừ! Nói bậy! Bắt tên kia lại! Xem xem rốt cuộc là người phương nào dám tới đây làm loạn như vậy!</w:t>
      </w:r>
    </w:p>
    <w:p>
      <w:pPr>
        <w:pStyle w:val="BodyText"/>
      </w:pPr>
      <w:r>
        <w:t xml:space="preserve">Quản gia tức giận, một người trẻ tuổi dám tới đây tự xưng là bạn già hơn sáu mươi năm của lão nguyên soái sao?</w:t>
      </w:r>
    </w:p>
    <w:p>
      <w:pPr>
        <w:pStyle w:val="BodyText"/>
      </w:pPr>
      <w:r>
        <w:t xml:space="preserve">Hơn sáu mươi năm trước ngươi còn chưa ra đời đâu, tên này rõ ràng là chạy tới làm loạn! Quản gia biết đối với những kẻ như vậy, cách làm của nguyên soái đều là bắt lại!</w:t>
      </w:r>
    </w:p>
    <w:p>
      <w:pPr>
        <w:pStyle w:val="BodyText"/>
      </w:pPr>
      <w:r>
        <w:t xml:space="preserve">- Vâng!</w:t>
      </w:r>
    </w:p>
    <w:p>
      <w:pPr>
        <w:pStyle w:val="BodyText"/>
      </w:pPr>
      <w:r>
        <w:t xml:space="preserve">Nghe quản gia nói vậy, vệ binh kia sửng sốt, sau đó bất đắc dĩ lắc đầu, hắn biết người thanh niên trẻ tuổi ngoài cửa không may rồi, nhưng người này làm càn như thế, cũng không thể trách được bọn họ.</w:t>
      </w:r>
    </w:p>
    <w:p>
      <w:pPr>
        <w:pStyle w:val="Compact"/>
      </w:pPr>
      <w:r>
        <w:br w:type="textWrapping"/>
      </w:r>
      <w:r>
        <w:br w:type="textWrapping"/>
      </w:r>
    </w:p>
    <w:p>
      <w:pPr>
        <w:pStyle w:val="Heading2"/>
      </w:pPr>
      <w:bookmarkStart w:id="527" w:name="chương-543-gặp-lại-bì-ba"/>
      <w:bookmarkEnd w:id="527"/>
      <w:r>
        <w:t xml:space="preserve">505. Chương 543: Gặp Lại Bì Ba!</w:t>
      </w:r>
    </w:p>
    <w:p>
      <w:pPr>
        <w:pStyle w:val="Compact"/>
      </w:pPr>
      <w:r>
        <w:br w:type="textWrapping"/>
      </w:r>
      <w:r>
        <w:br w:type="textWrapping"/>
      </w:r>
      <w:r>
        <w:t xml:space="preserve">Thế nhưng vệ binh này mới vừa xoay người đi được vài bước, thanh âm Bì Ba lại một lần nữa vang lên:</w:t>
      </w:r>
    </w:p>
    <w:p>
      <w:pPr>
        <w:pStyle w:val="BodyText"/>
      </w:pPr>
      <w:r>
        <w:t xml:space="preserve">- Dừng lại! Gọi tất cả người trong phủ đệ tới đây, dùng lễ tiết tối cao chuẩn bị nghênh đón khách nhân tôn quý nhất.</w:t>
      </w:r>
    </w:p>
    <w:p>
      <w:pPr>
        <w:pStyle w:val="BodyText"/>
      </w:pPr>
      <w:r>
        <w:t xml:space="preserve">Bì Ba nói đến đây toàn thân đã run lên. Lúc này bộ dáng Bì Ba so với vừa rồi còn muốn kích động hơn nhiều, quản gia khoảng cách tương đối gần phát hiện ra vành mắt của lão nguyên soái đã đỏ hồng lên.</w:t>
      </w:r>
    </w:p>
    <w:p>
      <w:pPr>
        <w:pStyle w:val="BodyText"/>
      </w:pPr>
      <w:r>
        <w:t xml:space="preserve">- Nguyên... nguyên soái?</w:t>
      </w:r>
    </w:p>
    <w:p>
      <w:pPr>
        <w:pStyle w:val="BodyText"/>
      </w:pPr>
      <w:r>
        <w:t xml:space="preserve">Quản gia thực sự không rõ ý tứ trong lời nói của Bì Ba, nhưng hắn nhìn ra Bì Ba tuyệt đối không phải đang nói đùa với hắn.</w:t>
      </w:r>
    </w:p>
    <w:p>
      <w:pPr>
        <w:pStyle w:val="BodyText"/>
      </w:pPr>
      <w:r>
        <w:t xml:space="preserve">Bì Ba lần này không trả lời, mà trực tiếp nhảy xuống khỏi xe ngựa. Cởi ra bộ trang phục tướng quân vô cùng chỉnh tề trên người tháo ra, nói với quản gia:</w:t>
      </w:r>
    </w:p>
    <w:p>
      <w:pPr>
        <w:pStyle w:val="BodyText"/>
      </w:pPr>
      <w:r>
        <w:t xml:space="preserve">- Đi! Lấy bộ hoàng kim giáp ta mặc để diện thánh mang ra đây!</w:t>
      </w:r>
    </w:p>
    <w:p>
      <w:pPr>
        <w:pStyle w:val="BodyText"/>
      </w:pPr>
      <w:r>
        <w:t xml:space="preserve">Thanh âm của Bì Ba vô cùng lo lắng.</w:t>
      </w:r>
    </w:p>
    <w:p>
      <w:pPr>
        <w:pStyle w:val="BodyText"/>
      </w:pPr>
      <w:r>
        <w:t xml:space="preserve">- Nguyên soái?</w:t>
      </w:r>
    </w:p>
    <w:p>
      <w:pPr>
        <w:pStyle w:val="BodyText"/>
      </w:pPr>
      <w:r>
        <w:t xml:space="preserve">Quản gia ngây ngốc, hoàng kim giáp chính là chiến giáp năm đó hoàng tộc ban tặng cho Bì Ba, bộ chiến giáp này chính là đại biểu cho công tích tối cao của Bì Ba, từ khi hoàng kim giáp xuất hiện tới nay, Bì Ba chỉ mặc qua có hai lần, một lần là tân hoàng đăng cơ, một lần còn lại là lão hoàng đế hạ táng! Mà lúc này Bì Ba dám nói sẽ mặc hoàng kim giáp, lẽ nào ngoài cửa chính là bệ hạ đích thân tới?</w:t>
      </w:r>
    </w:p>
    <w:p>
      <w:pPr>
        <w:pStyle w:val="BodyText"/>
      </w:pPr>
      <w:r>
        <w:t xml:space="preserve">Điều này cũng không có khả năng, bệ hạ cũng không phải chưa từng tới Bì gia, nhưng ngay cả khi bệ hạ đích thân tới thì Bì Ba cũng chưa bao giờ mặc hoàng kiim giáp, giờ khắc này quản gia cảm thấy đầu óc mình có chút mơ hồ.</w:t>
      </w:r>
    </w:p>
    <w:p>
      <w:pPr>
        <w:pStyle w:val="BodyText"/>
      </w:pPr>
      <w:r>
        <w:t xml:space="preserve">- Nhanh đi!</w:t>
      </w:r>
    </w:p>
    <w:p>
      <w:pPr>
        <w:pStyle w:val="BodyText"/>
      </w:pPr>
      <w:r>
        <w:t xml:space="preserve">Bì Ba gầm lên giận dữ, quản gia lập tức như một cơn gió lao vào trong phòng Bì ba đi lấy bộ hoàng kim giáp.</w:t>
      </w:r>
    </w:p>
    <w:p>
      <w:pPr>
        <w:pStyle w:val="BodyText"/>
      </w:pPr>
      <w:r>
        <w:t xml:space="preserve">Đại khái khoảng năm phút đồng hồ sau, hoàng kim giáp đã được mang tới, dưới sự hỗ trợ của mấy người, Bì Ba mặc vào một thân hoàng kim giáp, tuy rằng đã hơn chín mươi tuổi, nhưng mặc vào bộ chiến giáp uy vũ như ậy, Bì Ba vẫn toát ra được sự thần võ như xưa.</w:t>
      </w:r>
    </w:p>
    <w:p>
      <w:pPr>
        <w:pStyle w:val="BodyText"/>
      </w:pPr>
      <w:r>
        <w:t xml:space="preserve">Bì Ba nhìn mình một thân mặc hoàng kim giáp, hắn quay đầu về phía quản gia nói:</w:t>
      </w:r>
    </w:p>
    <w:p>
      <w:pPr>
        <w:pStyle w:val="BodyText"/>
      </w:pPr>
      <w:r>
        <w:t xml:space="preserve">- Gọi toàn bộ đệ tử trực hệ cùng đệ tử chi thứ của Bì gia tới đây, nói cho bọn chúng biết có khách nhân tôn quý đến.</w:t>
      </w:r>
    </w:p>
    <w:p>
      <w:pPr>
        <w:pStyle w:val="BodyText"/>
      </w:pPr>
      <w:r>
        <w:t xml:space="preserve">Bì Ba ra lệnh một tiếng, sau đó cất bước nhanh chóng đi về phía môn khẩu.</w:t>
      </w:r>
    </w:p>
    <w:p>
      <w:pPr>
        <w:pStyle w:val="BodyText"/>
      </w:pPr>
      <w:r>
        <w:t xml:space="preserve">Quản gia có chút ngây ngốc đứng ở đó, nguyên soái vừa rồi còn nói muốn đi Lăng gia, vì sao chỉ một chốc đã biến thành như vậy? Ngoài cửa rốt cuộc là nhân vật nào mà có thể khiến cho lão nguyên soái phải mặc vào hoàng kim giáp, thậm chí còn gọi toàn bộ đệ tử trực hệ cùng chi thứ của Bì gia tới đón tiếp?</w:t>
      </w:r>
    </w:p>
    <w:p>
      <w:pPr>
        <w:pStyle w:val="BodyText"/>
      </w:pPr>
      <w:r>
        <w:t xml:space="preserve">Chỉ sợ cho dù là đương kim bệ hạ tới Bì gia, Bì Ba cũng sẽ không làm ra động tác như vậy!</w:t>
      </w:r>
    </w:p>
    <w:p>
      <w:pPr>
        <w:pStyle w:val="BodyText"/>
      </w:pPr>
      <w:r>
        <w:t xml:space="preserve">Bạn già sáu mươi năm! Nhìn qua chỉ là một thanh niên hơn hai mươi tuổi sao lại có thể nói là bạn già sáu mươi năm, còn nói tới lời hứa năm xưa? Quản gia tự hỏi những điều này, bỗng nhiên đầu hắn nổ vang một tiếng, hắn chợt nghĩ đến... Hắn nhớ lại Bì Ba từng giảng giải một cố sự chiến trường sáu mươi năm trước cho hậu nhân!</w:t>
      </w:r>
    </w:p>
    <w:p>
      <w:pPr>
        <w:pStyle w:val="BodyText"/>
      </w:pPr>
      <w:r>
        <w:t xml:space="preserve">- Khi hắn rời đi đã từng nói với gia gia, hắn thiếu Bì gia một lời hứa, có một ngày hắn sẽ quay về để trả lại lời hứa hẹn này cho chúng ta!</w:t>
      </w:r>
    </w:p>
    <w:p>
      <w:pPr>
        <w:pStyle w:val="BodyText"/>
      </w:pPr>
      <w:r>
        <w:t xml:space="preserve">Trực hệ Bì gia rất ít, tính tổng cộng cũng chỉ có mười mấy người, mà số lượng chi thứ của Bì gia cũng không tính là nhiều, đại khái cũng chưa đến trăm người, khi quản gia truyền xuống mệnh lệnh của Bì Ba, có một số đệ tử Bì gia đang vội vàng bận bịu đều có chút ý bất mãn, chẳng qua Bì Ba dù sao cũng là chủ của một gia tộc, cho dù bọn họ có gì không hài lòng nhưng vẫn phải đi chuẩn bị nghênh tiếp.</w:t>
      </w:r>
    </w:p>
    <w:p>
      <w:pPr>
        <w:pStyle w:val="BodyText"/>
      </w:pPr>
      <w:r>
        <w:t xml:space="preserve">- Rốt cuộc là khách nhân tôn quý ra sao, chẳng lẽ là bệ hạ tới?</w:t>
      </w:r>
    </w:p>
    <w:p>
      <w:pPr>
        <w:pStyle w:val="BodyText"/>
      </w:pPr>
      <w:r>
        <w:t xml:space="preserve">Một phu nhân hơn bốn mươi tuổi vẻ mặt bất mãn vừa đi vừa nói.</w:t>
      </w:r>
    </w:p>
    <w:p>
      <w:pPr>
        <w:pStyle w:val="BodyText"/>
      </w:pPr>
      <w:r>
        <w:t xml:space="preserve">- Không biết, cho dù là bệ hạ tới cũng không cần phải toàn bộ chúng ta đều ra nghênh tiếp chứ? Ta nghe nói lão gia tử đã mjawc vào hoàng kim giáp rồi!</w:t>
      </w:r>
    </w:p>
    <w:p>
      <w:pPr>
        <w:pStyle w:val="BodyText"/>
      </w:pPr>
      <w:r>
        <w:t xml:space="preserve">Nhị thúc Bì Phong của Bì Hướng Nam cũng khó hiểu nói.</w:t>
      </w:r>
    </w:p>
    <w:p>
      <w:pPr>
        <w:pStyle w:val="BodyText"/>
      </w:pPr>
      <w:r>
        <w:t xml:space="preserve">- Bạn già sáu mươi năm? Đây rốt cuộc là ai?</w:t>
      </w:r>
    </w:p>
    <w:p>
      <w:pPr>
        <w:pStyle w:val="BodyText"/>
      </w:pPr>
      <w:r>
        <w:t xml:space="preserve">Đệ tử Bì gia đều đang bàn tán sôi nổi.</w:t>
      </w:r>
    </w:p>
    <w:p>
      <w:pPr>
        <w:pStyle w:val="BodyText"/>
      </w:pPr>
      <w:r>
        <w:t xml:space="preserve">Trước đại môn, Âu Dương mặc một bộ quần áo màu xám nhìn qua cũng không mang theo vẻ nhân sĩ cao quý, cứ như vậy ngồi xuống đất bên bậc thềm trước đại môn Bì gia, nhìn thấy trước cửa Bì gia người qua lại như mắc cửi đến ngây ngốc.</w:t>
      </w:r>
    </w:p>
    <w:p>
      <w:pPr>
        <w:pStyle w:val="BodyText"/>
      </w:pPr>
      <w:r>
        <w:t xml:space="preserve">Một loạt tiếng bước chân khiến Âu Dương giật mình tỉnh lại, Âu Dương không quay đầu lại, cảm tri của hắn cho hắn biết rốt cuộc là ai đã tới!</w:t>
      </w:r>
    </w:p>
    <w:p>
      <w:pPr>
        <w:pStyle w:val="BodyText"/>
      </w:pPr>
      <w:r>
        <w:t xml:space="preserve">Bì Ba một đường chạy vội tới trước đại môn Bì gia, khi hắn chạy đến nơi, nhìn thấy bóng lưng ngồi trước cửa, vô số hồi ức cũng theo đó mà hiện lên trong lòng.</w:t>
      </w:r>
    </w:p>
    <w:p>
      <w:pPr>
        <w:pStyle w:val="BodyText"/>
      </w:pPr>
      <w:r>
        <w:t xml:space="preserve">Vô số người reo hò, vô số người vì tài bắn cung của hắn mà hoan hô, lúc đó hắn luôn mang theo vẻ kiêu ngạo, cũng chính lúc đó, bản thân mình đã nói câu nói kia với hắn, mà từ sau khi mình nói ra câu đó,hắn một đường không ngừng trưởng thành không ngừng tiến bộ, đến cuối cùng chém giết Linh Sứ bước vào Chân Linh Giới.</w:t>
      </w:r>
    </w:p>
    <w:p>
      <w:pPr>
        <w:pStyle w:val="BodyText"/>
      </w:pPr>
      <w:r>
        <w:t xml:space="preserve">Sau đó không ngừng có tin tức truyền ra từ Chân Linh Giới cũng giúp cho Bì Ba thấy được sự trưởng thành của hắn!</w:t>
      </w:r>
    </w:p>
    <w:p>
      <w:pPr>
        <w:pStyle w:val="BodyText"/>
      </w:pPr>
      <w:r>
        <w:t xml:space="preserve">Thiên hạ đệ nhất! Tiễn thuật thiên hạ đệ nhất của tiểu thế giới! Tới Chân Linh Giới hắn lại vẫn là thiên hạ đệ nhất, hắn đã khiến tất cả mọi người công nhận điều đó!</w:t>
      </w:r>
    </w:p>
    <w:p>
      <w:pPr>
        <w:pStyle w:val="BodyText"/>
      </w:pPr>
      <w:r>
        <w:t xml:space="preserve">- Âu Dương?</w:t>
      </w:r>
    </w:p>
    <w:p>
      <w:pPr>
        <w:pStyle w:val="BodyText"/>
      </w:pPr>
      <w:r>
        <w:t xml:space="preserve">Thanh âm Bì Ba mang theo vài phần run rẩy, mà một câu Âu Dương hắn vừa nói ra, khiến cho toàn bộ vệ binh cùng với đám đệ tử Bì gia theo Bì Ba chạy tới nơi này tựa như bị cuồng lôi bổ trúng!</w:t>
      </w:r>
    </w:p>
    <w:p>
      <w:pPr>
        <w:pStyle w:val="BodyText"/>
      </w:pPr>
      <w:r>
        <w:t xml:space="preserve">Âu Dương! Âu Dương là ai? Đó là Thần Tiễn, đó là đại danh từ tượng trưng cho bách chiến bách thắng, đánh đâu thắng đó, không gì cản nổi. Từ tiểu thế giới đến Chân Linh Giới, hắn là người đầu tiên được tất cả mọi người công nhận là thiên hạ đệ nhất! Một thiên hạ đệ nhất mà không có bất kỳ điều tiếng dị nghị gì! Thần Tiễn Âu Dương, cái tên này chính là sự kiêu ngạo của thế giới bọn họ.</w:t>
      </w:r>
    </w:p>
    <w:p>
      <w:pPr>
        <w:pStyle w:val="BodyText"/>
      </w:pPr>
      <w:r>
        <w:t xml:space="preserve">Trưởng thành từ một sơn thôn nho nhỏ, một đường xông pha bách chiến bách thắng trở thành thiên hạ đệ nhất, cái tên này trong cảm nhận của vô số người chính là thần linh, mà hôm nay Bì Ba kêu lên cái tên đó, sao có thể không khiến mọi người kinh hãi?</w:t>
      </w:r>
    </w:p>
    <w:p>
      <w:pPr>
        <w:pStyle w:val="BodyText"/>
      </w:pPr>
      <w:r>
        <w:t xml:space="preserve">Âu Dương chậm rãi đứng dậy từ trên mặt đất, khi hắn xoay người nhìn về phía Bì Ba mặc hoàng kim giáp, liền phát hiện ra vị tướng quân đã từng dạy cho mình rất nhiều giờ đã sắp đi tới tận cùng sinh mệnh, không đột phá được lên Thánh Thể, hắn tối đa cũng chỉ có được trăm năm sinh mệnh, mà hôm nay Âu Dương có thể nhìn thấy được từng luồng tử khí phóng ra từ trên người của Bì Ba, sinh khí đang dần dần giảm bớt, khi sinh khí hoàn toàn bị tử khí thay thế, vậy cũng chính là lúc vị tướng quân này qua đời.</w:t>
      </w:r>
    </w:p>
    <w:p>
      <w:pPr>
        <w:pStyle w:val="BodyText"/>
      </w:pPr>
      <w:r>
        <w:t xml:space="preserve">- Tướng quân, xa cách sáu mươi năm, Âu Dương đã trở về!</w:t>
      </w:r>
    </w:p>
    <w:p>
      <w:pPr>
        <w:pStyle w:val="BodyText"/>
      </w:pPr>
      <w:r>
        <w:t xml:space="preserve">Âu Dương hướng về phía Bì Ba làm ra một lễ tiết thuộc hạ giống như năm đó, truy rằng hôm nay Âu Dương đã là Thần Tiễn tôn sư, nhưng Âu Dương vẫn không hề quên sự chỉ điểm của Bì Ba đối với mình khi xưa, nếu như không có Bì Ba, rất có khả năng bản thân sẽ bởi vì quá kiêu ngạo mà mất đi rất nhiều rất nhiều.</w:t>
      </w:r>
    </w:p>
    <w:p>
      <w:pPr>
        <w:pStyle w:val="Compact"/>
      </w:pPr>
      <w:r>
        <w:br w:type="textWrapping"/>
      </w:r>
      <w:r>
        <w:br w:type="textWrapping"/>
      </w:r>
    </w:p>
    <w:p>
      <w:pPr>
        <w:pStyle w:val="Heading2"/>
      </w:pPr>
      <w:bookmarkStart w:id="528" w:name="chương-544-thần-tiễn-trở-về"/>
      <w:bookmarkEnd w:id="528"/>
      <w:r>
        <w:t xml:space="preserve">506. Chương 544: Thần Tiễn Trở Về</w:t>
      </w:r>
    </w:p>
    <w:p>
      <w:pPr>
        <w:pStyle w:val="Compact"/>
      </w:pPr>
      <w:r>
        <w:br w:type="textWrapping"/>
      </w:r>
      <w:r>
        <w:br w:type="textWrapping"/>
      </w:r>
      <w:r>
        <w:t xml:space="preserve">- Tốt! Tốt! Tốt!</w:t>
      </w:r>
    </w:p>
    <w:p>
      <w:pPr>
        <w:pStyle w:val="BodyText"/>
      </w:pPr>
      <w:r>
        <w:t xml:space="preserve">Thấy cử động này của Âu Dương, Bì Ba liên tiếp nói ra ba chữ tốt. Thiên hạ đệ nhất nhân, Thần Tiễn Âu Dương có thể làm như vậy với mình, điều này đã nói rõ lên tất cả.</w:t>
      </w:r>
    </w:p>
    <w:p>
      <w:pPr>
        <w:pStyle w:val="BodyText"/>
      </w:pPr>
      <w:r>
        <w:t xml:space="preserve">- Từ lần đầu tiên trông thấy ngươi, ta đã tin tưởng, có một ngày ngươi nhất định có thể mở ra được một con được thuộc về mình! Ta đã không nhìn lầm! Đã không nhìn lầm! Ha ha!</w:t>
      </w:r>
    </w:p>
    <w:p>
      <w:pPr>
        <w:pStyle w:val="BodyText"/>
      </w:pPr>
      <w:r>
        <w:t xml:space="preserve">Bì Ba vô cùng kích động, hắn bước nhanh đi tới trước mặt Âu Dương, nắm lấy hai tay Âu Dương, trông thấy phong thái của Âu Dương vẫn như xưa, trong lòng Bì Ba tràn đầy cảm thán.</w:t>
      </w:r>
    </w:p>
    <w:p>
      <w:pPr>
        <w:pStyle w:val="BodyText"/>
      </w:pPr>
      <w:r>
        <w:t xml:space="preserve">Lúc này trước đại môn Bì gia đã sớm bị vô số người vây lấy, mà tin tức nơi này cũng đã vô thanh vô tức truyền ra khắp Bì gia!</w:t>
      </w:r>
    </w:p>
    <w:p>
      <w:pPr>
        <w:pStyle w:val="BodyText"/>
      </w:pPr>
      <w:r>
        <w:t xml:space="preserve">Người đứng trước môn khẩu tự xưng là bạn già sáu mươi năm của Bì Ba không ngờ chính là Thần Tiễn Âu Dương hoàng hành trong Chân Linh Giới! Tin tức này vừa truyền ra, toàn bộ người trong Bì gia hầu như đều phát điên.</w:t>
      </w:r>
    </w:p>
    <w:p>
      <w:pPr>
        <w:pStyle w:val="BodyText"/>
      </w:pPr>
      <w:r>
        <w:t xml:space="preserve">Tuy rằng lão gia tử vô số lần nói cho bọn họ biết Âu Dương cùng hắn đã từng là chiến hữu với nhau, Âu Dương đã từng có một lời hứa hẹn với hắn. Nhưng rất nhiều đệ tử Bì gia đều coi lời này chỉ là lão gia tử thuận miệng nói ra.</w:t>
      </w:r>
    </w:p>
    <w:p>
      <w:pPr>
        <w:pStyle w:val="BodyText"/>
      </w:pPr>
      <w:r>
        <w:t xml:space="preserve">Nhưng hôm nay Âu Dương lại thực sự xuất hiện ở tiểu thế giới này, điều này khiến cho bọn họ đều có một cảm giác như mơ.</w:t>
      </w:r>
    </w:p>
    <w:p>
      <w:pPr>
        <w:pStyle w:val="BodyText"/>
      </w:pPr>
      <w:r>
        <w:t xml:space="preserve">- Không thể nào! Không phải là có người giả mạo Thần Tiễn đấy chứ?</w:t>
      </w:r>
    </w:p>
    <w:p>
      <w:pPr>
        <w:pStyle w:val="BodyText"/>
      </w:pPr>
      <w:r>
        <w:t xml:space="preserve">Bì Phong sắc mặt hiện lên vẻ nghi ngờ.</w:t>
      </w:r>
    </w:p>
    <w:p>
      <w:pPr>
        <w:pStyle w:val="BodyText"/>
      </w:pPr>
      <w:r>
        <w:t xml:space="preserve">- Làm sao có thể, bức tượng của Âu Dương nằm ở ngay trung tâm đô thành, hơn nữa ngươi cảm thấy có kẻ nào dám giả mạo Thần Tiễn đại nhân sao? Nếu như giả mạo Thần Tiễn còn không bằng đi giả mạo Hoàng Thiên Đại Đế luôn đi!</w:t>
      </w:r>
    </w:p>
    <w:p>
      <w:pPr>
        <w:pStyle w:val="BodyText"/>
      </w:pPr>
      <w:r>
        <w:t xml:space="preserve">Quản gia Bì gia ở một bên nói.</w:t>
      </w:r>
    </w:p>
    <w:p>
      <w:pPr>
        <w:pStyle w:val="BodyText"/>
      </w:pPr>
      <w:r>
        <w:t xml:space="preserve">Khi bọn họ còn đang thảo luận, ở trước môn khẩu Bì Ba đã kéo Âu Dương đi vào đại môn Bì gia, đây là lần đầu tiên Âu Dương đi vào Bì gia, lúc này trong lòng Bì Ba đã vô cùng an tâm, có Âu Dương ở đây, Bì Ba tin tưởng chắc chắn cho dù là đại quân Tây Kỳ có vây hãm bốn phía cũng chẳng làm sao cả.</w:t>
      </w:r>
    </w:p>
    <w:p>
      <w:pPr>
        <w:pStyle w:val="BodyText"/>
      </w:pPr>
      <w:r>
        <w:t xml:space="preserve">Bao nhiêu năm trước, Âu Dương đã có thể diệt quốc Tây Kỳ, bấy nhiêu năm sau, Âu Dương vẫn có thể làm được! Mà sau bao năm như vậy, Âu Dương so với năm đó còn cường đại hơn rất nhiều, thiên hạ đệ nhất cũng không phải chỉ để gọi chơi như vậy.</w:t>
      </w:r>
    </w:p>
    <w:p>
      <w:pPr>
        <w:pStyle w:val="BodyText"/>
      </w:pPr>
      <w:r>
        <w:t xml:space="preserve">- Sự trợ giúp của tướng quân dành cho Âu Dương, Âu Dương thủy chung khắc ghi trong tâm khảm, lần này Âu Dương quay về tiểu thế giới, về sau rời đi, có lẽ cả đời này đều không quay trở về được nữa, cho nên lời hứa lúc trước với tướng quân, hôm nay bất kể thế nào cũng nhất định sẽ hoàn thành.</w:t>
      </w:r>
    </w:p>
    <w:p>
      <w:pPr>
        <w:pStyle w:val="BodyText"/>
      </w:pPr>
      <w:r>
        <w:t xml:space="preserve">Âu Dương mỉm cười.</w:t>
      </w:r>
    </w:p>
    <w:p>
      <w:pPr>
        <w:pStyle w:val="BodyText"/>
      </w:pPr>
      <w:r>
        <w:t xml:space="preserve">Mấy ngày nay Lăng gia không thể coi là bình yên, gia chủ Lăng Hàn dẫn binh chiến đấu bên ngoài, mà lúc này bọn họ đoạt được cũng không phải là thắng lợi, mà là liên tục thất bại, cho nên tâm tình Lăng gia đều rất kém.</w:t>
      </w:r>
    </w:p>
    <w:p>
      <w:pPr>
        <w:pStyle w:val="BodyText"/>
      </w:pPr>
      <w:r>
        <w:t xml:space="preserve">Bên trong phủ đệ Lăng gia, đệ tử Lăng gia đang tu luyện võ học, bọn họ từ trước đến giờ luôn vô cùng khắc khổ, đó cũng là nguyên nhân Lăng gia có thể truyền thừa vô số năm qua.</w:t>
      </w:r>
    </w:p>
    <w:p>
      <w:pPr>
        <w:pStyle w:val="BodyText"/>
      </w:pPr>
      <w:r>
        <w:t xml:space="preserve">- Phù...</w:t>
      </w:r>
    </w:p>
    <w:p>
      <w:pPr>
        <w:pStyle w:val="BodyText"/>
      </w:pPr>
      <w:r>
        <w:t xml:space="preserve">Ngay khi vô số đệ tử Lăng gia đang luyện công, phía trên bầu trời bỗng nhiên có một bóng người hướng về phía này bay nhanh mà tới. Vô số đệ tử Lăng gia ngẩng đầu nhìn lại, chỉ thấy Lăng Hàn vốn nên phải ở trước tiền tuyến lại ngự phong bay tới, hạ xuống trung tâm của sân luyện công.</w:t>
      </w:r>
    </w:p>
    <w:p>
      <w:pPr>
        <w:pStyle w:val="BodyText"/>
      </w:pPr>
      <w:r>
        <w:t xml:space="preserve">Vô số đệ tử Lăng gia nhìn thấy gia chủ của mình hạ xuống đều không hiểu ra sao, lúc này gia chủ Lăng Hàn nên ở trước tiền tuyến mới đúng, vì sao lại có thể đột nhiên xuất hiện ở nơi này?</w:t>
      </w:r>
    </w:p>
    <w:p>
      <w:pPr>
        <w:pStyle w:val="BodyText"/>
      </w:pPr>
      <w:r>
        <w:t xml:space="preserve">- Gia chủ?</w:t>
      </w:r>
    </w:p>
    <w:p>
      <w:pPr>
        <w:pStyle w:val="BodyText"/>
      </w:pPr>
      <w:r>
        <w:t xml:space="preserve">Một trưởng lão Lăng gia thấy gia chủ đột nhiên phủ xuống, có chút buồn bực tiến lên hỏi:</w:t>
      </w:r>
    </w:p>
    <w:p>
      <w:pPr>
        <w:pStyle w:val="BodyText"/>
      </w:pPr>
      <w:r>
        <w:t xml:space="preserve">- Gia chủ, lẽ nào tiền tuyến phát sinh...</w:t>
      </w:r>
    </w:p>
    <w:p>
      <w:pPr>
        <w:pStyle w:val="BodyText"/>
      </w:pPr>
      <w:r>
        <w:t xml:space="preserve">- Đúng! Tiền tuyến phát sinh đại sự! Hắn có lẽ đã đi tới đô thành rồi, nhanh! Tạp hợp tất cả đệ tử Lăng gia đi hỏi thăm xem hắn rốt cuộc đang ở đâu!</w:t>
      </w:r>
    </w:p>
    <w:p>
      <w:pPr>
        <w:pStyle w:val="BodyText"/>
      </w:pPr>
      <w:r>
        <w:t xml:space="preserve">Lăng Hàn tính ra chính là tôn tử của Lăng Trung Thiên, có thể coi hắn là một trong những hậu bối của Âu Dương, chẳng qua hắn sinh ra tương đối sớm, năm đó Âu Dương hoành hành tiểu thế giới, Lăng Hàn đã gần mười tuổi, cho nên hắn đã được gặp qua Âu Dương rồi.</w:t>
      </w:r>
    </w:p>
    <w:p>
      <w:pPr>
        <w:pStyle w:val="BodyText"/>
      </w:pPr>
      <w:r>
        <w:t xml:space="preserve">Lúc này Âu Dương đột nhiên hiện thân ở tiểu thế giới, nhất cử đánh tan toàn bộ nỗ lực của Tây Kỳ, khiến cho Lăng Hàn kích động không thôi, mà Lăng hàn kích động nhất vẫn chính là sự xuất hiện của Âu Dương, vị Âu Dương thúc thúc này của mình tuy rằng xa cách bao nhiêu năm, nhưng trên thực tế biến hóa lại không lớn, mình ở tiền tuyến không có cơ hội nói chuyện cùng Âu Dương, cho nên cố ý một mình đơn độc từ trước tiền tuyến quay về đô thành.</w:t>
      </w:r>
    </w:p>
    <w:p>
      <w:pPr>
        <w:pStyle w:val="BodyText"/>
      </w:pPr>
      <w:r>
        <w:t xml:space="preserve">Có Âu Dương ở đây, Đại Vận vĩnh viễn không bao giờ bị sụp đổ.</w:t>
      </w:r>
    </w:p>
    <w:p>
      <w:pPr>
        <w:pStyle w:val="BodyText"/>
      </w:pPr>
      <w:r>
        <w:t xml:space="preserve">Cái tên Âu Dương đủ để kinh sợ tất cả, Lăng Hàn tin rằng, Tây Kỳ hắn là sẽ nghĩ đến một số việc, rất nhanh sẽ triệt binh, hơn nữa trong một thời gian rất lâu, Tây Kỳ tuyệt đối sẽ không dám nói bất kỳ một câu cứng rắn nào đối với Đại Vạn.</w:t>
      </w:r>
    </w:p>
    <w:p>
      <w:pPr>
        <w:pStyle w:val="BodyText"/>
      </w:pPr>
      <w:r>
        <w:t xml:space="preserve">- Ai? Ai vậy?</w:t>
      </w:r>
    </w:p>
    <w:p>
      <w:pPr>
        <w:pStyle w:val="BodyText"/>
      </w:pPr>
      <w:r>
        <w:t xml:space="preserve">Vị trưởng lão kia của Lăng gia bị lời nói có chút không đầu không đuôi của Lăng Hàn làm cho ngây ra.</w:t>
      </w:r>
    </w:p>
    <w:p>
      <w:pPr>
        <w:pStyle w:val="BodyText"/>
      </w:pPr>
      <w:r>
        <w:t xml:space="preserve">Chẳng qua còn không chờ Lăng Hàn giải thích, bên ngoài tiểu nhi tử Lăng Vân của Lăng Hàn vừa chạy vào vừa hô lớn:</w:t>
      </w:r>
    </w:p>
    <w:p>
      <w:pPr>
        <w:pStyle w:val="BodyText"/>
      </w:pPr>
      <w:r>
        <w:t xml:space="preserve">- Tin nóng! Tin nóng! Có một người tự xưng là Thần Tiễn Âu Dương xuất hiện ở Bì gia, hiện tại môn khẩu của Bì gia đã bị vây chặt như nêm cối, rất đông người! Cho tới bây giờ con chưa từng thấy có nhiều người đồng thời tụ tập lại một chỗ như vậy!</w:t>
      </w:r>
    </w:p>
    <w:p>
      <w:pPr>
        <w:pStyle w:val="BodyText"/>
      </w:pPr>
      <w:r>
        <w:t xml:space="preserve">Khi nghe được những lời này, vị trưởng lão kia lập tức minh bạch! Sợ rằng người mà Lăng Hàn vừa nhắc đến chính là Thần Tiễn Âu Dương!</w:t>
      </w:r>
    </w:p>
    <w:p>
      <w:pPr>
        <w:pStyle w:val="BodyText"/>
      </w:pPr>
      <w:r>
        <w:t xml:space="preserve">- Toàn bộ đệ tử trực hệ Lăng gia, lập tức theo ta, đi đón tiếp trưởng bối!</w:t>
      </w:r>
    </w:p>
    <w:p>
      <w:pPr>
        <w:pStyle w:val="BodyText"/>
      </w:pPr>
      <w:r>
        <w:t xml:space="preserve">Đôi mắt Lăng Hàn sáng ngời, tin tức này trong mắt người khác có vài phần khó tin, nhưng Lăng Hàn lại biết đó là sự thực.</w:t>
      </w:r>
    </w:p>
    <w:p>
      <w:pPr>
        <w:pStyle w:val="BodyText"/>
      </w:pPr>
      <w:r>
        <w:t xml:space="preserve">- Phụ thân! Không phải là ngài cũng tin đấy chứ?</w:t>
      </w:r>
    </w:p>
    <w:p>
      <w:pPr>
        <w:pStyle w:val="BodyText"/>
      </w:pPr>
      <w:r>
        <w:t xml:space="preserve">Lăng Vân thấy phụ thân của mình vốn đang phải ở trước tiền tuyến lại đột nhiên xuất hiện trước mặt mình, đầu tiên là cả kinh, nhưng sau khi nghe thấy phụ thân nói vậy, vẻ mặt hắn lại dại ra. Tin tức này truyền khắp nơi ở bên ngoài, nhưng chín chín phần trăm mọi người đều coi đó là giả mạo.</w:t>
      </w:r>
    </w:p>
    <w:p>
      <w:pPr>
        <w:pStyle w:val="BodyText"/>
      </w:pPr>
      <w:r>
        <w:t xml:space="preserve">- Hỗn trướng! Bộ dáng Âu Dương gia gia của ngươi lẽ nào ta còn không nhận ra? Ngày hôm qua hắn đã xuất hiện ở tiền tuyến, bảy mươi vạn đại quân của Tây Kỳ chỉ bị hắn phất tay một cái liền đã tan rã toàn bộ!</w:t>
      </w:r>
    </w:p>
    <w:p>
      <w:pPr>
        <w:pStyle w:val="BodyText"/>
      </w:pPr>
      <w:r>
        <w:t xml:space="preserve">Lăng Hàn đột nhiên nói ra một tin tức long trời lở đất.</w:t>
      </w:r>
    </w:p>
    <w:p>
      <w:pPr>
        <w:pStyle w:val="BodyText"/>
      </w:pPr>
      <w:r>
        <w:t xml:space="preserve">Bảy mươi vạn đại quân, chỉ phất tay đã tan rã toàn bộ, đây là việc con người có thể làm được sao? Không! Âu Dương vốn không phải là người, hắn là thàn, hắn là tiễn phong chi thần! Đối với thần mà nói, không có gì là không làm được!</w:t>
      </w:r>
    </w:p>
    <w:p>
      <w:pPr>
        <w:pStyle w:val="BodyText"/>
      </w:pPr>
      <w:r>
        <w:t xml:space="preserve">- Phụ thân! Đó là sự thực sao?</w:t>
      </w:r>
    </w:p>
    <w:p>
      <w:pPr>
        <w:pStyle w:val="BodyText"/>
      </w:pPr>
      <w:r>
        <w:t xml:space="preserve">Lăng Vân giật mình nhìn phụ thân Lăng hàn, chẳng qua Lăng Hàn cũng không trả lời hắn, trực tiếp một tay tóm lấy cổ áo hắn, mang theo Lăng Vân bay vội về hướng Bì gia...</w:t>
      </w:r>
    </w:p>
    <w:p>
      <w:pPr>
        <w:pStyle w:val="BodyText"/>
      </w:pPr>
      <w:r>
        <w:t xml:space="preserve">Trung tâm đô thành Đại Vận, một nam tử thân mặc long bào đặc biệt hấp dẫn ánh mắt của mọi người, người này mặc trang phục giống như một vị đế vương, mà ăn mặc như vậy ở tại đế quốc chính là biểu hiện của đại nghịch bất đạo.</w:t>
      </w:r>
    </w:p>
    <w:p>
      <w:pPr>
        <w:pStyle w:val="Compact"/>
      </w:pPr>
      <w:r>
        <w:br w:type="textWrapping"/>
      </w:r>
      <w:r>
        <w:br w:type="textWrapping"/>
      </w:r>
    </w:p>
    <w:p>
      <w:pPr>
        <w:pStyle w:val="Heading2"/>
      </w:pPr>
      <w:bookmarkStart w:id="529" w:name="chương-545-546-hắn-chính-là-hoàng-thiên-đại-đế"/>
      <w:bookmarkEnd w:id="529"/>
      <w:r>
        <w:t xml:space="preserve">507. Chương 545 + 546: Hắn Chính Là Hoàng Thiên Đại Đế</w:t>
      </w:r>
    </w:p>
    <w:p>
      <w:pPr>
        <w:pStyle w:val="Compact"/>
      </w:pPr>
      <w:r>
        <w:br w:type="textWrapping"/>
      </w:r>
      <w:r>
        <w:br w:type="textWrapping"/>
      </w:r>
      <w:r>
        <w:t xml:space="preserve">Nam tử đầu đội vương miện, mặc long bào, tay trái cầm theo một thanh trường kiếm màu vàng, lúc này hắn đang đứng trước bức tượng Âu Dương giương cung phá thiên.</w:t>
      </w:r>
    </w:p>
    <w:p>
      <w:pPr>
        <w:pStyle w:val="BodyText"/>
      </w:pPr>
      <w:r>
        <w:t xml:space="preserve">Nam tử này chính là Hoàng Thiên Đại Đế, hắn liếc mắt nhìn bức tượng, bức tượng này điêu khắc vô cùng nhập thần, chẳng qua vị trí đặt bức tượng lại khiến cho Hoàng Thiên có chút bất mãn.</w:t>
      </w:r>
    </w:p>
    <w:p>
      <w:pPr>
        <w:pStyle w:val="BodyText"/>
      </w:pPr>
      <w:r>
        <w:t xml:space="preserve">Giơ một tay lên, Hoàng Thiên trực tiếp cầm lấy bức tượng cao chừng hơn mười thước này, sau đó thản nhiên trước ánh mắt khó tin của vô số người, tựa như đang cầm một cây bông cứ vậy mà dùng một tay nhấc bức tượng từ trên mặt đất lên.</w:t>
      </w:r>
    </w:p>
    <w:p>
      <w:pPr>
        <w:pStyle w:val="BodyText"/>
      </w:pPr>
      <w:r>
        <w:t xml:space="preserve">- Âu Dương lão đệ, đổi vị trí đi!</w:t>
      </w:r>
    </w:p>
    <w:p>
      <w:pPr>
        <w:pStyle w:val="BodyText"/>
      </w:pPr>
      <w:r>
        <w:t xml:space="preserve">Hoàng Thiên nói ra một câu, bức tượng trong tay hắn bay ra ngoài, rơi xuống sát mép của quảng trường cách xa ngoài trăm thước, mà Hoàng Thiên làm như thế khiến cho vô số người ở xung quanh trở nên phẫn nộ.</w:t>
      </w:r>
    </w:p>
    <w:p>
      <w:pPr>
        <w:pStyle w:val="BodyText"/>
      </w:pPr>
      <w:r>
        <w:t xml:space="preserve">Âu Dương ở tại Đại Vận chính là tín ngưỡng, lúc này thậm chí lại có người dám động vào bức tượng tín ngưỡng của bọn họ, làm sao bọn họ có thể không phẫn nộ, một đám bách tính tay cầm các loại dụng cụ liền đi về phía Hoàng Thiên, mà vệ binh thủ vệ ở nơi này cũng từ xa nhanh chóng chạy tới.</w:t>
      </w:r>
    </w:p>
    <w:p>
      <w:pPr>
        <w:pStyle w:val="BodyText"/>
      </w:pPr>
      <w:r>
        <w:t xml:space="preserve">Bì gia, vô số đệ tử Bì gia trông thấy Bì Ba lão tướng quân đi cùng một chỗ với một người trẻ tuổi, bọn họ đều cảm thấy vô cùng kinh ngạc. Lấy độ tuổi bọn họ tự nhiên không có khả năng gặp qua được Âu Dương, nhưng bọn họ đã từng được trông thấy bức tượng của Âu Dương.</w:t>
      </w:r>
    </w:p>
    <w:p>
      <w:pPr>
        <w:pStyle w:val="BodyText"/>
      </w:pPr>
      <w:r>
        <w:t xml:space="preserve">Nhưng nhìn bức tượng cùng với nhìn chân thân hoàn toàn không giống nhau, hôm nay Âu Dương rõ ràng xuất hiện trước mặt bọn họ, bọn họ cảm thấy vị Thần Tiễn này nhìn qua cũng chẳng khác gì cậu thanh niên nhà bên bao nhiêu, quả thực khó có thể tin nổi.</w:t>
      </w:r>
    </w:p>
    <w:p>
      <w:pPr>
        <w:pStyle w:val="BodyText"/>
      </w:pPr>
      <w:r>
        <w:t xml:space="preserve">Bức tượng Âu Dương tràn ngập khí phách "giương cung phá thiên", nhưng chân thân của Âu Dương thì lại ôn hòa như vậy, sự tương phản đó khiến rất nhiều người như lọt vào trong một mảnh sương mù.</w:t>
      </w:r>
    </w:p>
    <w:p>
      <w:pPr>
        <w:pStyle w:val="BodyText"/>
      </w:pPr>
      <w:r>
        <w:t xml:space="preserve">- Hậu nhân Lăng gia Lăng Hàn bái kiến Âu Dương thúc thúc!</w:t>
      </w:r>
    </w:p>
    <w:p>
      <w:pPr>
        <w:pStyle w:val="BodyText"/>
      </w:pPr>
      <w:r>
        <w:t xml:space="preserve">Từ phương xa truyền đến một thanh âm, Lăng Hàn mang theo nhi tử Lăng Vân đã đi tới trước đại môn của Bì Ba, mà Lăng Túc cùng Âu Dương chính là chí giao, chính xác mà nói, Lăng Hàn tuyệt đối được coi là hậu bối của Âu Dương.</w:t>
      </w:r>
    </w:p>
    <w:p>
      <w:pPr>
        <w:pStyle w:val="BodyText"/>
      </w:pPr>
      <w:r>
        <w:t xml:space="preserve">Âu Dương liếc mắt nhìn về phía Lăng Hàn, Âu Dương vẫn nhớ kỹ, lần cuối cùng mình tới Lăng gia quả thực đã từng gặp qua một tiểu gia hỏa tên là Lăng Hàn, chỉ đảo mắt đã qua mấy chục năm, hôm nay Lăng Hàn đã lớn lên, hơn nữa nhìn dáng dấp cũng phải hơn bốn mươi tuổi, mà bản thân vẫn giữ lại hình dáng năm xưa không chút thay đổi nào.</w:t>
      </w:r>
    </w:p>
    <w:p>
      <w:pPr>
        <w:pStyle w:val="BodyText"/>
      </w:pPr>
      <w:r>
        <w:t xml:space="preserve">Lăng Hàn xuất hiện khiến người của Bì gia rất giật mình, Lăng Hàn nguyên bản phải ở trước tiền tuyến đại chiến với Tây Kỳ mới đúng, vì sao vào thời khắc trọng yếu như vậy lại có thể gặp được Lăng Hàn ở nơi này?</w:t>
      </w:r>
    </w:p>
    <w:p>
      <w:pPr>
        <w:pStyle w:val="BodyText"/>
      </w:pPr>
      <w:r>
        <w:t xml:space="preserve">Không đợi những người này thắc mắc, Lăng Hàn đã cung kính nói ra tất cả:</w:t>
      </w:r>
    </w:p>
    <w:p>
      <w:pPr>
        <w:pStyle w:val="BodyText"/>
      </w:pPr>
      <w:r>
        <w:t xml:space="preserve">- Đa tạ Âu Dương thúc thúc xua đuổi bảy mươi vạn đại quân Tây Kỳ giúp Đại Vận.</w:t>
      </w:r>
    </w:p>
    <w:p>
      <w:pPr>
        <w:pStyle w:val="BodyText"/>
      </w:pPr>
      <w:r>
        <w:t xml:space="preserve">Lời Lăng Hàn chưa dứt, xung quanh tất cả đều đã ngây ngốc. Bảy mươi vạn đại quân? Bảy mươi vạn đại quân Tây Kỳ ai cũng biết, nhưng lúc này Lăng Hàn lại nói là Âu Dương xua đuổi bảy mươi vạn đại quân kia sao?</w:t>
      </w:r>
    </w:p>
    <w:p>
      <w:pPr>
        <w:pStyle w:val="BodyText"/>
      </w:pPr>
      <w:r>
        <w:t xml:space="preserve">Một người xua đuổi bảy mươi vạn đại quân, cần phải có bao nhiêu lực lượng? Kỳ thực lúc đó bọn họ căn bản không có mặt ở hiện trường, bẳng không khi bọn họ thấy Âu Dương chỉ phất tay một cái, bảy mươi vạn đại quân liền bị đẩy lui, sợ rằng sẽ trực tiếp kinh hãi mà ngã lăn ra mất.</w:t>
      </w:r>
    </w:p>
    <w:p>
      <w:pPr>
        <w:pStyle w:val="BodyText"/>
      </w:pPr>
      <w:r>
        <w:t xml:space="preserve">Lúc này tam phương ý chí bên người, thực lực Âu Dương đã vượt quá sức tưởng tượng, nếu như Âu Dương nguyện ý, tam phương ý chí hợp thành một mũi tên, một tên này sợ rằng đủ để giết sạch người bên trong tiểu thế giới.</w:t>
      </w:r>
    </w:p>
    <w:p>
      <w:pPr>
        <w:pStyle w:val="BodyText"/>
      </w:pPr>
      <w:r>
        <w:t xml:space="preserve">Loại lực lượng này đã vượt quá sức tưởng tượng của con người, dù sao người của tiểu thế giới chứng kiến qua kẻ mạnh nhất cũng chỉ là cửu giai, ngay cả Thánh Thể cũng chỉ là lời đồn đại, cho nên mấy thứ này căn bản đã vượt ra ngoài phạm vi lý giải của bọn họ.</w:t>
      </w:r>
    </w:p>
    <w:p>
      <w:pPr>
        <w:pStyle w:val="BodyText"/>
      </w:pPr>
      <w:r>
        <w:t xml:space="preserve">- Vào đi!</w:t>
      </w:r>
    </w:p>
    <w:p>
      <w:pPr>
        <w:pStyle w:val="BodyText"/>
      </w:pPr>
      <w:r>
        <w:t xml:space="preserve">Âu Dương hướng về phía Lăng Hàn phất tay, hắn cũng nhìn ra, nếu như mình không mở miệng, phỏng chừng Lăng Hàn sẽ một mực đứng ở bên ngoài.</w:t>
      </w:r>
    </w:p>
    <w:p>
      <w:pPr>
        <w:pStyle w:val="BodyText"/>
      </w:pPr>
      <w:r>
        <w:t xml:space="preserve">Lăng Vân bên cạnh Lăng Hàn nhìn chằm chằm vào nhân vật trong truyền thuyết này, chỉ nhìn bằng mắt thì hắn nhận thấy Âu Dương không hề mang lại cảm giác khí chất của cao thủ chút nào.</w:t>
      </w:r>
    </w:p>
    <w:p>
      <w:pPr>
        <w:pStyle w:val="BodyText"/>
      </w:pPr>
      <w:r>
        <w:t xml:space="preserve">Lăng Vân khi nhìn vào cha mình, có thể cảm nhận được một loại áp lực như bài sơn đảo hải, nhưng khi Lăng Vân quan sát Âu Dương, lại không hề có một chút cảm giác uy hiếp nào.</w:t>
      </w:r>
    </w:p>
    <w:p>
      <w:pPr>
        <w:pStyle w:val="BodyText"/>
      </w:pPr>
      <w:r>
        <w:t xml:space="preserve">Kỳ thực điều này cũng không trách được Lăng Vận, đã đạt được tới cấp bậc như Âu Dương, kỳ thực đã sớm bước vào cảnh giới phản phác quy chân, hiện tại chỉ cần Âu Dương không bộc lộ ra, trên cơ bản mọi người khi đối mặt với hắn đều không có khả năng phát giác ra bất kỳ sự khác biệt nào trên người hắn.</w:t>
      </w:r>
    </w:p>
    <w:p>
      <w:pPr>
        <w:pStyle w:val="BodyText"/>
      </w:pPr>
      <w:r>
        <w:t xml:space="preserve">- Không tốt! Không tốt!</w:t>
      </w:r>
    </w:p>
    <w:p>
      <w:pPr>
        <w:pStyle w:val="BodyText"/>
      </w:pPr>
      <w:r>
        <w:t xml:space="preserve">Ngay khi Lăng Hàn vừa bước vào Bì gia, bên ngoài chợt truyền đến từng đợt gào thét.</w:t>
      </w:r>
    </w:p>
    <w:p>
      <w:pPr>
        <w:pStyle w:val="BodyText"/>
      </w:pPr>
      <w:r>
        <w:t xml:space="preserve">- Có người mặc long bào tạo phản! Ngay cả bức tượng của Thần Tiễn đại nhân cũng đều bị hắn đập nát rồi!</w:t>
      </w:r>
    </w:p>
    <w:p>
      <w:pPr>
        <w:pStyle w:val="BodyText"/>
      </w:pPr>
      <w:r>
        <w:t xml:space="preserve">Thanh âm hoảng loạn từ bên ngoài truyền đến, lập tức vô số người liền cảm thấy một trận chấn động trời đất rung chuyển.</w:t>
      </w:r>
    </w:p>
    <w:p>
      <w:pPr>
        <w:pStyle w:val="BodyText"/>
      </w:pPr>
      <w:r>
        <w:t xml:space="preserve">Lúc này Âu Dương phủ xuống tiểu thế giới, vậy mà lại có người dám động tới bức tượng của hắn, hầu như chính là muốn chết.</w:t>
      </w:r>
    </w:p>
    <w:p>
      <w:pPr>
        <w:pStyle w:val="BodyText"/>
      </w:pPr>
      <w:r>
        <w:t xml:space="preserve">Bì Ba một thân hoàng kim giáp, nghe thấy thanh âm đó liền đặt tay lên kiếm đeo bên hông, sắc mặc giận dữ, quay sang nói với đệ tử Bì gia:</w:t>
      </w:r>
    </w:p>
    <w:p>
      <w:pPr>
        <w:pStyle w:val="BodyText"/>
      </w:pPr>
      <w:r>
        <w:t xml:space="preserve">- Đi! Bất kể là người phương nào, kẻ dám động tới bức tượng đều phải chết!</w:t>
      </w:r>
    </w:p>
    <w:p>
      <w:pPr>
        <w:pStyle w:val="BodyText"/>
      </w:pPr>
      <w:r>
        <w:t xml:space="preserve">Chữ chết này mang theo tức giận ngập trời, tuyệt đối không phải là làm bộ làm tịch mà là phẫn nộ từ trong nội tâm.</w:t>
      </w:r>
    </w:p>
    <w:p>
      <w:pPr>
        <w:pStyle w:val="BodyText"/>
      </w:pPr>
      <w:r>
        <w:t xml:space="preserve">Một đám đệ tử Bì gia xoay người muốn đi xem rốt cuộc là ai to gan lớn mất như vậy, nhưng bọn họ vẫn chưa đi ra được khỏi cửa mấy bước liền đã bị Âu Dương gọi lại.</w:t>
      </w:r>
    </w:p>
    <w:p>
      <w:pPr>
        <w:pStyle w:val="BodyText"/>
      </w:pPr>
      <w:r>
        <w:t xml:space="preserve">- Dừng lại, người kia không phải là người các ngươi có thể đối phó!</w:t>
      </w:r>
    </w:p>
    <w:p>
      <w:pPr>
        <w:pStyle w:val="BodyText"/>
      </w:pPr>
      <w:r>
        <w:t xml:space="preserve">Thanh âm của Âu Dương rất bình thản, đừng nói là những người này, mà cho dù hiện tại hắn chiến đấu cùng với Hoàng Thiên, khoảng cách gần như vậy cũng có thể sẽ bị Hoàng Thiên một chiêu miểu sát.</w:t>
      </w:r>
    </w:p>
    <w:p>
      <w:pPr>
        <w:pStyle w:val="BodyText"/>
      </w:pPr>
      <w:r>
        <w:t xml:space="preserve">Âu Dương chiến Hoàng Thiên, muốn thắng phải có một tiền đề, đó chính là nhất định phải kéo ra được một khoảng cách xa, nếu như hôm nay khoảng cách giữa Âu Dương và Hoàng Thiên chỉ có vài dặm, khả năng Âu Dương còn chưa kịp phản ứng, kiếm của Hoàng Thiên đã xẹt qua cổ Âu Dương rồi.</w:t>
      </w:r>
    </w:p>
    <w:p>
      <w:pPr>
        <w:pStyle w:val="BodyText"/>
      </w:pPr>
      <w:r>
        <w:t xml:space="preserve">- Hả?</w:t>
      </w:r>
    </w:p>
    <w:p>
      <w:pPr>
        <w:pStyle w:val="BodyText"/>
      </w:pPr>
      <w:r>
        <w:t xml:space="preserve">Nghe thấy Âu Dương nói vậy, một đám người đều sửng sốt, rốt cuộc là người làm mà lại khiến Âu Dương phải nói ra như vậy? Hơn nữa còn thấy trên mặt Âu Dương mang theo tiếu ý như trước, không hề có chút phẫn nộ nào, mọi người lại càng khó hiểu không gì sánh được.</w:t>
      </w:r>
    </w:p>
    <w:p>
      <w:pPr>
        <w:pStyle w:val="BodyText"/>
      </w:pPr>
      <w:r>
        <w:t xml:space="preserve">Bốn phía quảng trường rộng lớn, vô số vệ binh bị Hoàng Thiên đánh cho thành từng cỗ thi thể ném ra khỏi quảng trường. Hoàng Thiên hung ác không phải là nói chơi, hắn không giống với Âu Dương, đối với một số con tôm nhỏ cá nhỏ khiêu khích thì có thể cười trừ, Hoàng Thiên khi đối mặt với sự khiêu khích của đám tôm nhỏ cá nhỏ này, bình thường sẽ đều trực tiếp bóp chết.</w:t>
      </w:r>
    </w:p>
    <w:p>
      <w:pPr>
        <w:pStyle w:val="BodyText"/>
      </w:pPr>
      <w:r>
        <w:t xml:space="preserve">Sau khi chết nhiều vệ binh như vậy, lúc này bốn phía quảng trường đã không còn ai dám tiến vào nữa, vừa rồi nam tử ở giữa quảng trường chỉ cần nhẹ nhàng vung tay một cái liền đã đánh chết vô số vệ binh tại chỗ, thủ đoạn mạnh mẽ như vậy quả thực chưa từng nghe thấy, lúc này rất nhiều người đều đã coi kẻ này là một cường giả cửu giai đỉnh phong.</w:t>
      </w:r>
    </w:p>
    <w:p>
      <w:pPr>
        <w:pStyle w:val="BodyText"/>
      </w:pPr>
      <w:r>
        <w:t xml:space="preserve">Hoàng Thiên một mình đứng ở trung tâm quảng trường, tuy rằng xa cách vạn năm nhưng Hoàng Thiên vẫn nhớ như in, cha mình năm đó đã bị đánh chết ở chỗ này.</w:t>
      </w:r>
    </w:p>
    <w:p>
      <w:pPr>
        <w:pStyle w:val="BodyText"/>
      </w:pPr>
      <w:r>
        <w:t xml:space="preserve">Mà bản thân mình lúc đó cũng đứng ở một chỗ cách nơi này không xa tận mắt nhìn cha mình bị giết. Nhắm mắt lại, một màn năm đó liền hiện lên trước mắt Hoàng Thiên.</w:t>
      </w:r>
    </w:p>
    <w:p>
      <w:pPr>
        <w:pStyle w:val="BodyText"/>
      </w:pPr>
      <w:r>
        <w:t xml:space="preserve">Một luồng dao động cường đại không thể nào kiềm chế được tuôn ra từ trên người Hoàng Thiên, cứ vậy hình thành nên một yêu long quyển phong khổng lồ, Hoàng Thiên nhìn vào quảng trường trước mắt đã phát sinh vô số biến hóa, nước mắt từ từ chảy dài.</w:t>
      </w:r>
    </w:p>
    <w:p>
      <w:pPr>
        <w:pStyle w:val="BodyText"/>
      </w:pPr>
      <w:r>
        <w:t xml:space="preserve">Cả đời này của Hoàng Thiên từ lúc nhớ được cho tới giờ cũng chỉ chảy nước mắt ba lần, lần đầu tiên chính là thời điểm khi hắn tận mắt nhìn thấy phụ thân bị giết, khi đó Hoàng Thiên dùng nước mắt để nhắc cho bản thân mình biết, nhất định phải báo thù.</w:t>
      </w:r>
    </w:p>
    <w:p>
      <w:pPr>
        <w:pStyle w:val="BodyText"/>
      </w:pPr>
      <w:r>
        <w:t xml:space="preserve">Mà lần thứ hai chính là khi hắn đến tế bái phụ thân, khi đó Hoàng Thiên đã lưu lại nước mắt hổ thẹn, mà hôm nay Hoàng Thiên lại tới nơi này lần nữa, nước mắt lại chảy dài.</w:t>
      </w:r>
    </w:p>
    <w:p>
      <w:pPr>
        <w:pStyle w:val="BodyText"/>
      </w:pPr>
      <w:r>
        <w:t xml:space="preserve">- Huỵch...</w:t>
      </w:r>
    </w:p>
    <w:p>
      <w:pPr>
        <w:pStyle w:val="BodyText"/>
      </w:pPr>
      <w:r>
        <w:t xml:space="preserve">Hai đầu gối Hoàng Thiên quỳ trên mặt đất, vị vương giả giờ khắc này rốt cuộc cũng biểu hiện ra cảm giác như một người bình thường.</w:t>
      </w:r>
    </w:p>
    <w:p>
      <w:pPr>
        <w:pStyle w:val="BodyText"/>
      </w:pPr>
      <w:r>
        <w:t xml:space="preserve">- Phụ thân, đây có thể là lần cuối cùng Thiên nhi đến tế bái ngài, lần này đi Sinh Tử Cảnh, hài nhi sẽ một lần nữa bước lên con đường mà các tiền nhân không dám đi, lần này nếu như hài nhi có thể thành công, chờ sau khi hài nhi tới Tiên giới, nhất định sẽ dốc sức mở ra một mảnh thiên địa, đến khi hài nhi đứng trên đỉnh phong của Tiên giới sẽ lập cho phụ thân vĩnh sinh bi văn!</w:t>
      </w:r>
    </w:p>
    <w:p>
      <w:pPr>
        <w:pStyle w:val="BodyText"/>
      </w:pPr>
      <w:r>
        <w:t xml:space="preserve">Nước mắt Hoàng Thiên không ngừng chảy dài, mà lúc này Âu Dương cùng với đám người Bì gia và cha con Lăng Hàn cũng đã tới đây.</w:t>
      </w:r>
    </w:p>
    <w:p>
      <w:pPr>
        <w:pStyle w:val="BodyText"/>
      </w:pPr>
      <w:r>
        <w:t xml:space="preserve">Khi Lăng hàn thấy Hoàng Thiên Đại Đế quỳ rạp xuống đất khóc lóc giống như một đứa trẻ, trong mắt hắn tràn đầy nghi hoặc. Một người cuồng vọng như vậy, dám ở đô thành mặc long bào đội vương miện, đây tuyệt đối là tội đại nghịch bất đạo, hơn nữa người này còn dám rời đi bức tượng của Âu Dương thì lại càng khó thể tha thứ, nhưng vì sao người này cho dù làm vậy Âu Dương vẫn thờ ơ như cũ?</w:t>
      </w:r>
    </w:p>
    <w:p>
      <w:pPr>
        <w:pStyle w:val="BodyText"/>
      </w:pPr>
      <w:r>
        <w:t xml:space="preserve">- Âu Dương, ngươi biết hắn sao?</w:t>
      </w:r>
    </w:p>
    <w:p>
      <w:pPr>
        <w:pStyle w:val="BodyText"/>
      </w:pPr>
      <w:r>
        <w:t xml:space="preserve">Bì Ba có thể cảm nhận được tâm tình Âu Dương thoáng có chút dao động, liền mở miệng hỏi.</w:t>
      </w:r>
    </w:p>
    <w:p>
      <w:pPr>
        <w:pStyle w:val="BodyText"/>
      </w:pPr>
      <w:r>
        <w:t xml:space="preserve">- Biết hả? Ha ha, kỳ thực không chỉ mình ta biết hắn, toàn bộ mọi người trong Đa Văn tiểu thế giới cũng đều biết hắn!</w:t>
      </w:r>
    </w:p>
    <w:p>
      <w:pPr>
        <w:pStyle w:val="BodyText"/>
      </w:pPr>
      <w:r>
        <w:t xml:space="preserve">Âu Dương trông thấy tận mắt nhìn thấy khóc lóc thảm thiết, rất khó tưởng tượng được một cuồng nhân như hắn lại còn có một bộ mặt như vậy.</w:t>
      </w:r>
    </w:p>
    <w:p>
      <w:pPr>
        <w:pStyle w:val="BodyText"/>
      </w:pPr>
      <w:r>
        <w:t xml:space="preserve">Khi trông thấy nước mắt của Hoàng Thiên Đại Đế, Âu Dương ít nhiều cũng có một chút xúc động. Hoàng Thiên tuy rằng thê thảm, năm đó tận mắt nhìn thấy cha bị giết chết, nhưng Hoàng Thiên so với bản tahan mình thì còn may mắn hơn. Chí ít sau vô số năm Hoàng Thiên còn có thể ở nơi này tế bái phụ thân, còn bản thân mình thì sao? Mình từ nhỏ lớn lên trong cô nhi viện, bản thân cho tới giờ cũng không biết cha mẹ là ai, cũng không biết ở thế giới kia mình còn có một người thân nào hay không.</w:t>
      </w:r>
    </w:p>
    <w:p>
      <w:pPr>
        <w:pStyle w:val="BodyText"/>
      </w:pPr>
      <w:r>
        <w:t xml:space="preserve">Mình chính là một đứa bé đáng thương bị vất bỏ, từ nhỏ nội tâm Âu Dương kỳ thực đã đặc biệt tự ti, vì che giấu sự tự ti của bản tahan, Âu Dương không ngừng truy cầu sự cường đại, lấy cách này để che giấu đi sự tự ti bên trong nội tâm của mình.</w:t>
      </w:r>
    </w:p>
    <w:p>
      <w:pPr>
        <w:pStyle w:val="BodyText"/>
      </w:pPr>
      <w:r>
        <w:t xml:space="preserve">Nhưng khi tới thế giới này, Âu Dương đã chậm rãi bước ra từ bên trong sự tự ti này. Thiên hạ đệ nhất! Bản thân có cái gì để phải tự ti. Mình là thiên hạ đệ nhất, ngay cả người được xưng là quỷ tài vạn năm trước Hoàng Thiên Đại Đế, ở tại Mê Hồn Hải đều bại dưới tay mình, mình mới là người mạnh nhất!</w:t>
      </w:r>
    </w:p>
    <w:p>
      <w:pPr>
        <w:pStyle w:val="BodyText"/>
      </w:pPr>
      <w:r>
        <w:t xml:space="preserve">- Hắn rốt cuộc là ai?</w:t>
      </w:r>
    </w:p>
    <w:p>
      <w:pPr>
        <w:pStyle w:val="BodyText"/>
      </w:pPr>
      <w:r>
        <w:t xml:space="preserve">Bì Ba có chút khó hiểu nhìn Âu Dương, toàn bộ mọi người trong tiểu thế giới đều biết hắn? Vậy người này là ai?</w:t>
      </w:r>
    </w:p>
    <w:p>
      <w:pPr>
        <w:pStyle w:val="BodyText"/>
      </w:pPr>
      <w:r>
        <w:t xml:space="preserve">- Đúng vậy, Âu Dương thúc thúc, hắn rốt cuộc là ai?</w:t>
      </w:r>
    </w:p>
    <w:p>
      <w:pPr>
        <w:pStyle w:val="BodyText"/>
      </w:pPr>
      <w:r>
        <w:t xml:space="preserve">Lăng Hàn cũng có chút hiếu kỳ, Âu Dương khẳng định không có khả năng nói bậy, nhưng một người như vậy vì sao bọn họ lại không biết?</w:t>
      </w:r>
    </w:p>
    <w:p>
      <w:pPr>
        <w:pStyle w:val="BodyText"/>
      </w:pPr>
      <w:r>
        <w:t xml:space="preserve">- Cuộc đời hắn tràn ngập huy hoàng, hắn đã từng là mục tiêu mà vô số người sùng bái, hắn dùng ngạo khí cùng thiên phú của mình để nói ra thân phận vương giả của mình cho toàn bộ thế giới biết. Mà tình cảnh hôm nay, rất lâu trước đây ở cùng địa phương này cũng đã từng phát sinh qua, các ngươi lẽ nào không nghĩ ra được chút gì sao?</w:t>
      </w:r>
    </w:p>
    <w:p>
      <w:pPr>
        <w:pStyle w:val="BodyText"/>
      </w:pPr>
      <w:r>
        <w:t xml:space="preserve">Âu Dương đảo mắt nhìn bốn phía, thời gian vạn năm, bốn chữ Hoàng Thiên Đại Đế vẫn có được lực chấn nhiếp không tầm thường như cũ.</w:t>
      </w:r>
    </w:p>
    <w:p>
      <w:pPr>
        <w:pStyle w:val="BodyText"/>
      </w:pPr>
      <w:r>
        <w:t xml:space="preserve">- Rất lâu rất lâu trước đây?</w:t>
      </w:r>
    </w:p>
    <w:p>
      <w:pPr>
        <w:pStyle w:val="BodyText"/>
      </w:pPr>
      <w:r>
        <w:t xml:space="preserve">Lăng Hàn hồi tưởng lại ký ức trong đầu mình, đột nhiên sắc mặt Lăng Hàn đại biến, hắn nhìn người ở giữa quảng trường, sắc mặt lộ ra vẻ không thể nào tin nổi.</w:t>
      </w:r>
    </w:p>
    <w:p>
      <w:pPr>
        <w:pStyle w:val="BodyText"/>
      </w:pPr>
      <w:r>
        <w:t xml:space="preserve">- Là hắn!</w:t>
      </w:r>
    </w:p>
    <w:p>
      <w:pPr>
        <w:pStyle w:val="BodyText"/>
      </w:pPr>
      <w:r>
        <w:t xml:space="preserve">Bì Ba cũng đã đoán được ra là ai.</w:t>
      </w:r>
    </w:p>
    <w:p>
      <w:pPr>
        <w:pStyle w:val="BodyText"/>
      </w:pPr>
      <w:r>
        <w:t xml:space="preserve">Âu Dương đảo mắt nhìn xung quanh, hướng về phía vô số người hoặc là đang mê man hoặc là giật mình, mở miệng nói:</w:t>
      </w:r>
    </w:p>
    <w:p>
      <w:pPr>
        <w:pStyle w:val="BodyText"/>
      </w:pPr>
      <w:r>
        <w:t xml:space="preserve">- Không sai! Hắn chính là Hoàng Thiên Đại Đế vạn năm trước!</w:t>
      </w:r>
    </w:p>
    <w:p>
      <w:pPr>
        <w:pStyle w:val="BodyText"/>
      </w:pPr>
      <w:r>
        <w:t xml:space="preserve">…</w:t>
      </w:r>
    </w:p>
    <w:p>
      <w:pPr>
        <w:pStyle w:val="BodyText"/>
      </w:pPr>
      <w:r>
        <w:t xml:space="preserve">- Không sai! Hắn chính là Hoàng Thiên Đại Đế vạn năm trước!</w:t>
      </w:r>
    </w:p>
    <w:p>
      <w:pPr>
        <w:pStyle w:val="BodyText"/>
      </w:pPr>
      <w:r>
        <w:t xml:space="preserve">Lời nói của Âu Dương tựa như là sấm sét vang vọng khắp xung quanh, vô số người cảm giác được đầu óc mình trong nháy mắt căng ra.</w:t>
      </w:r>
    </w:p>
    <w:p>
      <w:pPr>
        <w:pStyle w:val="BodyText"/>
      </w:pPr>
      <w:r>
        <w:t xml:space="preserve">Thần Tiễn Âu Dương! Hoàng Thiên Đại Đế Vạn năm trước! Hôm nay hai cường giả đều đi ra từ tiểu thế giới này dĩ nhiên lại tụ tập tại đây, rốt cuộc là phát sinh chuyện gì?</w:t>
      </w:r>
    </w:p>
    <w:p>
      <w:pPr>
        <w:pStyle w:val="BodyText"/>
      </w:pPr>
      <w:r>
        <w:t xml:space="preserve">Hoàng Thiên Đại Đế ở tại Chân Linh Giới đã biến mất gần vạn năm, rốt cuộc đã phát sinh việc gì mà có thể khiến cho vương giả như vậy phải biến mất? Hơn nữa lại vì điều gì mà khiến cho vương giả này xuất hiện lại một lần nữa?</w:t>
      </w:r>
    </w:p>
    <w:p>
      <w:pPr>
        <w:pStyle w:val="BodyText"/>
      </w:pPr>
      <w:r>
        <w:t xml:space="preserve">Tất cả đều phảng phất như là bí ẩn quanh quẩn trong lòng mọi người, chẳng qua Âu Dương cũng sẽ không giải thích cùng bọn họ, bởi vì con đường này là bản thân hắn phải đi, hắn không cần phải nói cho bất kỳ người nào, cũng không cần bất kỳ người nào biết đến.</w:t>
      </w:r>
    </w:p>
    <w:p>
      <w:pPr>
        <w:pStyle w:val="BodyText"/>
      </w:pPr>
      <w:r>
        <w:t xml:space="preserve">Âu Dương liếc mắt nhìn Bì Ba vẫn còn đang cả kinh, trong tay đột nhiên hiện ra thêm một chiếc chuông nhỏ màu vàng, chiếc chuông này chính là vật mà hắn đã đạt được ở Vạn Tiên Sơn, lúc này chiếc chuông đã được Âu Dương quán chú cho lực lượng vô tận, có thể nói là một kiện thần khí siêu cấp. Âu Dương giao chiếc chuông vào tay Bì Ba rồi nói:</w:t>
      </w:r>
    </w:p>
    <w:p>
      <w:pPr>
        <w:pStyle w:val="BodyText"/>
      </w:pPr>
      <w:r>
        <w:t xml:space="preserve">- Lão tướng quân, lần này Âu Dương không thể dừng lại lâu ở đô thành, bởi vì chúng ta còn có một việc vô cùng quan trọng cần phải hoàn thành, chiếc chuông này chính là một kiện bảo vật, chỉ cần ngươi nhỏ máu tươi của mình lên chiếc chuông, nó sẽ thông linh, chỉ cần ánh sáng của chiếc chuông bất diệt, liền có thể vĩnh viễn bảo đảm Bì gia cùng Đại Vận hưng thịnh không thôi!</w:t>
      </w:r>
    </w:p>
    <w:p>
      <w:pPr>
        <w:pStyle w:val="BodyText"/>
      </w:pPr>
      <w:r>
        <w:t xml:space="preserve">- Này...</w:t>
      </w:r>
    </w:p>
    <w:p>
      <w:pPr>
        <w:pStyle w:val="BodyText"/>
      </w:pPr>
      <w:r>
        <w:t xml:space="preserve">Hai tay Bì Ba đang cầm chiếc chuông, vốn hắn còn muốn Âu Dương ở lại Bì gia thêm mấy ngày, nhưng xem tình hình hiện tại, Âu Dương không thể nào ở lại nơi này được.</w:t>
      </w:r>
    </w:p>
    <w:p>
      <w:pPr>
        <w:pStyle w:val="Compact"/>
      </w:pPr>
      <w:r>
        <w:br w:type="textWrapping"/>
      </w:r>
      <w:r>
        <w:br w:type="textWrapping"/>
      </w:r>
    </w:p>
    <w:p>
      <w:pPr>
        <w:pStyle w:val="Heading2"/>
      </w:pPr>
      <w:bookmarkStart w:id="530" w:name="chương-547-548-huy-hiệu-thủy-tinh"/>
      <w:bookmarkEnd w:id="530"/>
      <w:r>
        <w:t xml:space="preserve">508. Chương 547 + 548: Huy Hiệu Thủy Tinh!</w:t>
      </w:r>
    </w:p>
    <w:p>
      <w:pPr>
        <w:pStyle w:val="Compact"/>
      </w:pPr>
      <w:r>
        <w:br w:type="textWrapping"/>
      </w:r>
      <w:r>
        <w:br w:type="textWrapping"/>
      </w:r>
      <w:r>
        <w:t xml:space="preserve">- Hoàng Thiên!</w:t>
      </w:r>
    </w:p>
    <w:p>
      <w:pPr>
        <w:pStyle w:val="BodyText"/>
      </w:pPr>
      <w:r>
        <w:t xml:space="preserve">Sau khi giao xong chiếc chuông, Âu Dương cũng không nán lại quá lâu, việc trần duyên cần làm hắn đều đã làm, hôm nay hắn còn có một việc cuối cùng, đó chính là quay trở về Kháo Sơn thôn, nhìn xem sơn thôn nho nhỏ mà hắn xuyen việt qua đã từng ở đó, nhìn xem Dã Trư lâm có còn như trước hay không. Nghe thấy tiếng gọi của Âu Dương, Hoàng Thiên từ trên mặt đất đứng lên, nước mắt lúc này đã biến mất, Hoàng Thiên không phải là người nhu nhược, tuy rằng vừa rồi suy nghĩ lại chuyện quá khứ khiến hắn nhịn không được rơi lệ, nhưng sau khi tất cả qua đi, hắn vẫn là vị vương giả Hoàng Thiên Đại Đế kia!</w:t>
      </w:r>
    </w:p>
    <w:p>
      <w:pPr>
        <w:pStyle w:val="BodyText"/>
      </w:pPr>
      <w:r>
        <w:t xml:space="preserve">- Theo ta về nhà một chuyến đi!</w:t>
      </w:r>
    </w:p>
    <w:p>
      <w:pPr>
        <w:pStyle w:val="BodyText"/>
      </w:pPr>
      <w:r>
        <w:t xml:space="preserve">Âu Dương nhìn Hoàng Thiên Đại Đế, mà Vệ Thi cũng đã vô thanh vô tức xuất hiện ở phía sau rồi tiến lên đứng bên cạnh Âu Dương.</w:t>
      </w:r>
    </w:p>
    <w:p>
      <w:pPr>
        <w:pStyle w:val="BodyText"/>
      </w:pPr>
      <w:r>
        <w:t xml:space="preserve">- Về nhà! Ngươi còn nhớ rõ nhà ngươi ở nơi nào, mà ta thì đã quên mất rồi...</w:t>
      </w:r>
    </w:p>
    <w:p>
      <w:pPr>
        <w:pStyle w:val="BodyText"/>
      </w:pPr>
      <w:r>
        <w:t xml:space="preserve">Trong mắt Hoàng Thiên có mấy phần tịch mịch, thời gian vạn năm đã khiến cho Hoàng Thiên chỉ có thể nhớ được duy nhất nơi phụ thân chết đi, mà sơn thôn hắn từng ở khi còn nhỏ đã trở thành quá khứ, Hoàng Thiên đã quên mất nơi từng là nhà mình ở phương nào.</w:t>
      </w:r>
    </w:p>
    <w:p>
      <w:pPr>
        <w:pStyle w:val="BodyText"/>
      </w:pPr>
      <w:r>
        <w:t xml:space="preserve">Hơn nửa thời gian hơn vạn năm qua đi, sơn thôn kia sợ rằng đã không còn ở đó nữa.</w:t>
      </w:r>
    </w:p>
    <w:p>
      <w:pPr>
        <w:pStyle w:val="BodyText"/>
      </w:pPr>
      <w:r>
        <w:t xml:space="preserve">- Ừm! Thời gian một năm này chúng ta căn bản cũng không có việc gì làm. Theo ta về nhà một chuyến, thả lỏng nội tâm mà cảm thụ một chút khí tức quê cha đất tổ, cũng không uổng chúng ta cùng sinh ra ở trong một tiểu thế giới!</w:t>
      </w:r>
    </w:p>
    <w:p>
      <w:pPr>
        <w:pStyle w:val="BodyText"/>
      </w:pPr>
      <w:r>
        <w:t xml:space="preserve">Âu Dương vẫy vẫy tay về phía Hoàng Thiên.</w:t>
      </w:r>
    </w:p>
    <w:p>
      <w:pPr>
        <w:pStyle w:val="BodyText"/>
      </w:pPr>
      <w:r>
        <w:t xml:space="preserve">Hai cường giả tuyệt thế cùng sinh ra ở một thế giới, có đôi khi sẽ là một loại bi kịch, may mà Âu Dương cùng Hoàng Thiên chính là người của hai thời đại, người của hai thời đại này đều có tín niệm bất khuất giống nhau, một thì bằng vào ý chí của mình từng bước sáng tạo ra kiếm đạo của riêng mình thành tựu uy danh vô thượng.</w:t>
      </w:r>
    </w:p>
    <w:p>
      <w:pPr>
        <w:pStyle w:val="BodyText"/>
      </w:pPr>
      <w:r>
        <w:t xml:space="preserve">Còn một thì lại bằng vào bản tính không chịu thua, sáng chế ra con đường yêu cung thủ. Cả hai người đều tuyệt đối được coi là nhân vật khai sơn, hai người như vậy sau vạn năm đã tụ hợp lại cùng một chỗ, đi lên con đường khiêu chiến với số phận, đây cũng tuyệt đối là một mỹ sự.</w:t>
      </w:r>
    </w:p>
    <w:p>
      <w:pPr>
        <w:pStyle w:val="BodyText"/>
      </w:pPr>
      <w:r>
        <w:t xml:space="preserve">- Tốt!</w:t>
      </w:r>
    </w:p>
    <w:p>
      <w:pPr>
        <w:pStyle w:val="BodyText"/>
      </w:pPr>
      <w:r>
        <w:t xml:space="preserve">Hoàng Thiên vốn muốn dùng thời gian một năm này để du lãm khắp nơi trong tiểu thế giới này, nhưng khi chân chính thực hiện, hắn lại mất đi cái hứng thú này, hôm nay Âu Dương đề nghị cùng hắn về nhà, Hoàng Thiên liền gật đầu đáp ứng.</w:t>
      </w:r>
    </w:p>
    <w:p>
      <w:pPr>
        <w:pStyle w:val="BodyText"/>
      </w:pPr>
      <w:r>
        <w:t xml:space="preserve">Hai mắt Âu Dương đảo qua quảng trường, hắn phát hiện vô số người vẫn còn đang chìm đắm trong danh tiếng của Hoàng Thiên Đại Đế còn chưa tỉnh táo lại, Âu Dương cũng không dự định nói thêm điều gì, quay sang gật đầu cùng với Vệ Thi khi ẩn khi hiện bên cạnh, sau đó dựa theo ký ức trong lòng, bay về hướng Kháo Sơn thôn.</w:t>
      </w:r>
    </w:p>
    <w:p>
      <w:pPr>
        <w:pStyle w:val="BodyText"/>
      </w:pPr>
      <w:r>
        <w:t xml:space="preserve">Thần Tiễn Âu Dương, Hoàng Thiên Đại Đế! Hai nhân vật đi ra từ tiểu thế giơi snafy khiến cho bọn họ kiêu ngạo không gì sánh nổi hôm nay lại tụ tập nơi đây, vô số người cảm giác mình giống như đang nằm mơ. Nếu như không phải vị trí bức tượng trên quảng trường đã lệch đi trăm thước cùng với vô số thi thể vệ binh vẫn còn đó mà nói, có lẽ sẽ có người cho rằng đây chính là mộng ảo.</w:t>
      </w:r>
    </w:p>
    <w:p>
      <w:pPr>
        <w:pStyle w:val="BodyText"/>
      </w:pPr>
      <w:r>
        <w:t xml:space="preserve">Âu Dương mang theo hồi ức vô hạn phi hành hướng về phía sơn thôn nhỏ, kỳ thực lần này đến tiểu thế giới, Âu Dương vốn muốn chuẩn bị bỏ ra thời gian một năm để gặp những người bạn cũ, đi xem trung đội thứ bảy, nhưng khi chân chính đi tới Âu Dương mới hiểu được, bản thân hôm nay đã không còn là Âu Dương của quá khứ, lúc này bọn họ nhìn mình căn bản không phải là nhìn một con người, mà là nhìn một bức tượng thần, vậy thì bản thân làm sao có thể đi gặp mặt đám bạn bè cũ đây?</w:t>
      </w:r>
    </w:p>
    <w:p>
      <w:pPr>
        <w:pStyle w:val="BodyText"/>
      </w:pPr>
      <w:r>
        <w:t xml:space="preserve">Vì vậy Âu Dương liền bỏ qua dự định dừng lại ở đây. Mình đã đi ra khỏi thế giới này, đã siêu phàm nhập thánh, chứ không còn là Âu Dương luôn gặp rắc rối khắp nơi như xưa. Cho nên dù mình có muốn quay trở về thời kỳ đó thì cũng không có khả năng.</w:t>
      </w:r>
    </w:p>
    <w:p>
      <w:pPr>
        <w:pStyle w:val="BodyText"/>
      </w:pPr>
      <w:r>
        <w:t xml:space="preserve">Dựa theo phương hướng trong ký ức, ba người mọt đường phi hành về hướng đông. Tuy rằng xa cách vô số năm, nhưng Âu Dương vẫn tìm ra được Dã Trư lâm, chẳng qua khi bọn họ phủ xuống Dã Trư Lâm thì mới phát hiện ra, Dã Trư lâm ngày xưa đã biến mất.</w:t>
      </w:r>
    </w:p>
    <w:p>
      <w:pPr>
        <w:pStyle w:val="BodyText"/>
      </w:pPr>
      <w:r>
        <w:t xml:space="preserve">- Khi ta còn bé, nơi này có rất nhiều lợn rừng, khi đó ta cùng Lý Vĩ thường xuyên chạy tơi đây săn thú, nhưng xa cách nhiều năm như vậy, lợn rừng nơi này đã sớm biến mất hết rồi!</w:t>
      </w:r>
    </w:p>
    <w:p>
      <w:pPr>
        <w:pStyle w:val="BodyText"/>
      </w:pPr>
      <w:r>
        <w:t xml:space="preserve">Trên mặt Âu Dương hiện lên vẻ cười khổ, bỗn chữ vật còn người mất lúc này hắn rốt cuộc cũng đã hiểu rõ.</w:t>
      </w:r>
    </w:p>
    <w:p>
      <w:pPr>
        <w:pStyle w:val="BodyText"/>
      </w:pPr>
      <w:r>
        <w:t xml:space="preserve">Thời gian mấy thập niên, tiểu thế giới biến hóa quả thực rất lớn, nơi này tuy rằng rừng cây vẫn còn, nhưng đã không còn là Dã Trư lâm năm đó mà rất nhiều thợ săn cũng không dám tiến vào sợ bị lợn rừng giết chết.</w:t>
      </w:r>
    </w:p>
    <w:p>
      <w:pPr>
        <w:pStyle w:val="BodyText"/>
      </w:pPr>
      <w:r>
        <w:t xml:space="preserve">- Nhìn bên kia đi!</w:t>
      </w:r>
    </w:p>
    <w:p>
      <w:pPr>
        <w:pStyle w:val="BodyText"/>
      </w:pPr>
      <w:r>
        <w:t xml:space="preserve">Vệ thi chỉ vào một tòa thành trấn phía xa nói:</w:t>
      </w:r>
    </w:p>
    <w:p>
      <w:pPr>
        <w:pStyle w:val="BodyText"/>
      </w:pPr>
      <w:r>
        <w:t xml:space="preserve">- Nơi đó có phải là nhà ngươi không?</w:t>
      </w:r>
    </w:p>
    <w:p>
      <w:pPr>
        <w:pStyle w:val="BodyText"/>
      </w:pPr>
      <w:r>
        <w:t xml:space="preserve">- Hả?</w:t>
      </w:r>
    </w:p>
    <w:p>
      <w:pPr>
        <w:pStyle w:val="BodyText"/>
      </w:pPr>
      <w:r>
        <w:t xml:space="preserve">Âu Dương nhìn theo hướng chỉ của Vệ Thi, một tòa thành trấn rõ ràng mới chỉ xây dựng nội trong vài thập niên hiện ra trước mắt hắn.</w:t>
      </w:r>
    </w:p>
    <w:p>
      <w:pPr>
        <w:pStyle w:val="BodyText"/>
      </w:pPr>
      <w:r>
        <w:t xml:space="preserve">- Ha ha, vật còn người mất, nơi này hẳn không phải là sơn thôn nhỏ như lời ngươi nói rồi!</w:t>
      </w:r>
    </w:p>
    <w:p>
      <w:pPr>
        <w:pStyle w:val="BodyText"/>
      </w:pPr>
      <w:r>
        <w:t xml:space="preserve">Hoàng Thiên Đại Đế cũng mở miệng, kỳ thực hắn cũng đã nhìn thấy thành trấn, khi hắn phủ xuống tiểu thế giới này, hắn cũng muốn trở lại nhà mình giống như Âu Dương, nhưng nhà đã sớm thay đổi, sơn thôn nhỏ bé giản dị khi xưa đã biến mất, thay vào đó là một tòa thành trấn.</w:t>
      </w:r>
    </w:p>
    <w:p>
      <w:pPr>
        <w:pStyle w:val="BodyText"/>
      </w:pPr>
      <w:r>
        <w:t xml:space="preserve">- Thực sự là không ngờ tới...</w:t>
      </w:r>
    </w:p>
    <w:p>
      <w:pPr>
        <w:pStyle w:val="BodyText"/>
      </w:pPr>
      <w:r>
        <w:t xml:space="preserve">Âu Dương lắc đầu thở dài, mấy thập niên mà đã biến hóa lớn như vậy sao?</w:t>
      </w:r>
    </w:p>
    <w:p>
      <w:pPr>
        <w:pStyle w:val="BodyText"/>
      </w:pPr>
      <w:r>
        <w:t xml:space="preserve">Tuy rằng nhìn qua so với sơn thôn năm đó thì thành trấn này tỏ ra rộng lớn hơn rất nhiều, nhưng nơi này vĩnh viễn không thể mang lại cảm giác giống như khói bếp bốc qua mái nhà tranh cho Âu Dương.</w:t>
      </w:r>
    </w:p>
    <w:p>
      <w:pPr>
        <w:pStyle w:val="BodyText"/>
      </w:pPr>
      <w:r>
        <w:t xml:space="preserve">- Thế nào, còn muốn đi không?</w:t>
      </w:r>
    </w:p>
    <w:p>
      <w:pPr>
        <w:pStyle w:val="BodyText"/>
      </w:pPr>
      <w:r>
        <w:t xml:space="preserve">Hoàng Thiên nhìn Âu Dương lên tiếng hỏi.</w:t>
      </w:r>
    </w:p>
    <w:p>
      <w:pPr>
        <w:pStyle w:val="BodyText"/>
      </w:pPr>
      <w:r>
        <w:t xml:space="preserve">Âu Dương rất muốn lắc đầu nói không đi, nhưng đã đến tận đây, cứ vậy rời đi thì thật phí công, nếu đã đến, bất kể thế nào cũng phải nhìn qua một chút, xem thôn dân đã từng ở Kháo Sơn thôn sau khi tiến vào thành trấn có còn thuần phác như trước đây hay không?</w:t>
      </w:r>
    </w:p>
    <w:p>
      <w:pPr>
        <w:pStyle w:val="BodyText"/>
      </w:pPr>
      <w:r>
        <w:t xml:space="preserve">Tường thàng thuần một màu trắng, cửa thành không tính là lớn nhưng lại tỏ ra rất uy vũ. Mà bắt mắt nhất chính là ba chữ rất lớn viết ở phía trên cử thành: Yêu Cung thành!</w:t>
      </w:r>
    </w:p>
    <w:p>
      <w:pPr>
        <w:pStyle w:val="BodyText"/>
      </w:pPr>
      <w:r>
        <w:t xml:space="preserve">Thành trấn này được xây dựng đại khái khoảng ba mươi năm, nơi này chính là do Đại Vận vì kỷ niệm vị cường giả siêu cấp thứ hai Âu Dương đi ra khỏi tiểu thế giới mà đặc biệt xây dựng nên, hơn nữa tên của nó cũng cố ý dùng chức nghiệp của Âu Dương mà đặt.</w:t>
      </w:r>
    </w:p>
    <w:p>
      <w:pPr>
        <w:pStyle w:val="BodyText"/>
      </w:pPr>
      <w:r>
        <w:t xml:space="preserve">- Yêu Cung thành, ta còn nhớ kỹ nhà ta năm đó hình như cũng được gọi là Đại Đế thành, nhưng đã nhiều năm như vậy, còn có ai sẽ nhớ tới tòa thành trấn kia đây?</w:t>
      </w:r>
    </w:p>
    <w:p>
      <w:pPr>
        <w:pStyle w:val="BodyText"/>
      </w:pPr>
      <w:r>
        <w:t xml:space="preserve">Hoàng Thiên Đại Đế lên tiếng đầy cảm thán.</w:t>
      </w:r>
    </w:p>
    <w:p>
      <w:pPr>
        <w:pStyle w:val="BodyText"/>
      </w:pPr>
      <w:r>
        <w:t xml:space="preserve">Một người đại biểu cho một thời đại, nhưng khi thời đại này qua đi, bất kể thứ gì có quan hệ tới nó cũng đều biến mất.</w:t>
      </w:r>
    </w:p>
    <w:p>
      <w:pPr>
        <w:pStyle w:val="BodyText"/>
      </w:pPr>
      <w:r>
        <w:t xml:space="preserve">Hoàng Thiên Đại Đế chính là như vậy, hắn đã từng huy hoàng, nhưng sau vạn năm, mọi người ngoại trừ còn nhớ rõ cái tên này ra, còn có ai nhớ được đã từng có một tòa Đại Đế thành được xây dựng vì Hoàng Thiên Đại Đế hay không?</w:t>
      </w:r>
    </w:p>
    <w:p>
      <w:pPr>
        <w:pStyle w:val="BodyText"/>
      </w:pPr>
      <w:r>
        <w:t xml:space="preserve">Bốn gã thành vệ binh đang ngủ gà ngủ gật ở cổng thành, tuy rằng nơi này được gọi là thành, nhưng trên thực tế người ở lại nơi này thì rất ít.</w:t>
      </w:r>
    </w:p>
    <w:p>
      <w:pPr>
        <w:pStyle w:val="BodyText"/>
      </w:pPr>
      <w:r>
        <w:t xml:space="preserve">Không có giao thông thuận tiện khiến cho thương nhân không muốn đến, không có tài nguyên khoáng sản gì cũng không thể nào thu hút được người thường, chân chính đến nơi này có lẽ cúng chỉ có một ít người muốn chiêm ngưỡng nơi ở cũ của Thần Tiễn Âu Dương.</w:t>
      </w:r>
    </w:p>
    <w:p>
      <w:pPr>
        <w:pStyle w:val="BodyText"/>
      </w:pPr>
      <w:r>
        <w:t xml:space="preserve">Nhưng Kháo Sơn thôn đã không còn, hôm nay sau khi xây dựng biến thành một tòa thành trấn, cho dù ngươi có tới dây cũng đâu có thể thấy được nơi ở cũ của Âu Dương?</w:t>
      </w:r>
    </w:p>
    <w:p>
      <w:pPr>
        <w:pStyle w:val="BodyText"/>
      </w:pPr>
      <w:r>
        <w:t xml:space="preserve">Ba người Âu Dương tiến vào trong thành trì, Âu Dương dựa theo ký ức đi lại trong thành đại khái mười phút đồng hồ, dĩ nhiên kinh ngạc phát hiện ra ngôi nhà mình từng ở cùng với cây đại thụ mà mình từng luyện công vẫn còn đó.</w:t>
      </w:r>
    </w:p>
    <w:p>
      <w:pPr>
        <w:pStyle w:val="BodyText"/>
      </w:pPr>
      <w:r>
        <w:t xml:space="preserve">Nhà tranh không có bất kỳ biến hóa gì, mà lúc này phía trước nhà tranh cũng không có bất kỳ người nào ở đó. Trông thấy một màn này, Âu Dương phảng phất nhớ tới sau khi xuyen việt không lâu, mỗi này còn chưa thể thích ứng được với cuộc sống mới, không ngừng hô lên ta muốn đặc quyền xuyên việt.</w:t>
      </w:r>
    </w:p>
    <w:p>
      <w:pPr>
        <w:pStyle w:val="BodyText"/>
      </w:pPr>
      <w:r>
        <w:t xml:space="preserve">- Nhìn ngươi kích động như vậy, đây từng là nhà ngươi sao?</w:t>
      </w:r>
    </w:p>
    <w:p>
      <w:pPr>
        <w:pStyle w:val="BodyText"/>
      </w:pPr>
      <w:r>
        <w:t xml:space="preserve">Vệ Thi chính là xuất thân nữ vương, nàng rất khó hiểu rốt cuộc phải thảm hại tới trình độ nào mới có thể ở bên trong một nhà tranh rách nát như vậy.</w:t>
      </w:r>
    </w:p>
    <w:p>
      <w:pPr>
        <w:pStyle w:val="BodyText"/>
      </w:pPr>
      <w:r>
        <w:t xml:space="preserve">- Ừm!</w:t>
      </w:r>
    </w:p>
    <w:p>
      <w:pPr>
        <w:pStyle w:val="BodyText"/>
      </w:pPr>
      <w:r>
        <w:t xml:space="preserve">Âu Dương đáp lời rồi một mình đi tới phía trước nhà tranh, vươn tay đẩy cửa ra, bên trong nhà tranh cơ bản không có bất kỳ biến hóa gì, ngoại trừ cỏ tranh được lợp lại một lần ra, hầu như tất cả đều được giữ gìn nguyên trạng.</w:t>
      </w:r>
    </w:p>
    <w:p>
      <w:pPr>
        <w:pStyle w:val="BodyText"/>
      </w:pPr>
      <w:r>
        <w:t xml:space="preserve">Âu Dương đi tới trước giường gỗ, đưa tay lục lọi bên dưới gầm chiếc giường đã rất cũ kỹ, dưới ánh mắt quan sát không giải thích nổi của Vệ Thi cùng Hoàng Thiên Đại Đế, Âu Dương lôi ra một tấm huy hiệu thủy tinh.</w:t>
      </w:r>
    </w:p>
    <w:p>
      <w:pPr>
        <w:pStyle w:val="BodyText"/>
      </w:pPr>
      <w:r>
        <w:t xml:space="preserve">Trên huy hiệu này có điêu khắc hai chữ lớn - Âu Dương!</w:t>
      </w:r>
    </w:p>
    <w:p>
      <w:pPr>
        <w:pStyle w:val="BodyText"/>
      </w:pPr>
      <w:r>
        <w:t xml:space="preserve">Huy hiệu này chính là thứ duy nhất mà hắn mang theo được khi xuyên việt đến thế giới này, vẫn luôn được Âu Dương coi là bảo bối cất kỹ dưới gầm giường, không ngờ nhiều năm như vậy, huy hiệu vẫn còn nằm ở đó như cũ.</w:t>
      </w:r>
    </w:p>
    <w:p>
      <w:pPr>
        <w:pStyle w:val="BodyText"/>
      </w:pPr>
      <w:r>
        <w:t xml:space="preserve">Âu Dương tay cầm tấm huy hiệu có chút mừng rỡ, kỳ thực sở dĩ lựa chọn đi tới nơi này một chuyến, trên cơ bản chính là vì tấm huy hiệu này.</w:t>
      </w:r>
    </w:p>
    <w:p>
      <w:pPr>
        <w:pStyle w:val="BodyText"/>
      </w:pPr>
      <w:r>
        <w:t xml:space="preserve">- Kẻ nào! Kẻ nào dám xông vào nơi ở cũ của Thần Tiễn đại nhân! Quả thực là to gan lớn mật!</w:t>
      </w:r>
    </w:p>
    <w:p>
      <w:pPr>
        <w:pStyle w:val="BodyText"/>
      </w:pPr>
      <w:r>
        <w:t xml:space="preserve">Ngay khi Âu Dương còn đang cười cười, bên ngoài đột nhiên truyền đến một tiếng quát lớn!</w:t>
      </w:r>
    </w:p>
    <w:p>
      <w:pPr>
        <w:pStyle w:val="BodyText"/>
      </w:pPr>
      <w:r>
        <w:t xml:space="preserve">Nghe được thanh âm này, ba người Âu Dương đồng thời nhíu mày, ba người này bất kể là đi tới địa phương nào cũng đều đủ để đập nát hết thảy cuồng nhân, mà lúc này Âu Dương về nhà cầm đồ của mình lại bị người ta quát tháo, đương nhiên rất khó chịu.</w:t>
      </w:r>
    </w:p>
    <w:p>
      <w:pPr>
        <w:pStyle w:val="BodyText"/>
      </w:pPr>
      <w:r>
        <w:t xml:space="preserve">- Bỏ thứ trong tay ngươi ra! Đồ của Thần Tiễn đại nhân mà ngươi dám động vào sao?</w:t>
      </w:r>
    </w:p>
    <w:p>
      <w:pPr>
        <w:pStyle w:val="BodyText"/>
      </w:pPr>
      <w:r>
        <w:t xml:space="preserve">Một đội vệ binh từ đằng xa chạy tới bên này, bọn họ liếc mắt liền thấy chiếc huy hiệu trong tay Âu Dương dưới ánh nắng mặt trời đang không ngừng tỏa sáng lấp lánh.</w:t>
      </w:r>
    </w:p>
    <w:p>
      <w:pPr>
        <w:pStyle w:val="BodyText"/>
      </w:pPr>
      <w:r>
        <w:t xml:space="preserve">Mấy thập niên trước khi kiến tạo tòa thành thị này, chiếc huy hiệu đã bị người khác phát hiện ra, chất liệu của huy hiệu này không phải vàng không phải đá, người ở thế giới này chưa từng nhìn thấy qua.</w:t>
      </w:r>
    </w:p>
    <w:p>
      <w:pPr>
        <w:pStyle w:val="BodyText"/>
      </w:pPr>
      <w:r>
        <w:t xml:space="preserve">Rất nhiều cường giả coi huy hiệu này là một kiện bảo vật, thậm chí còn có người đoán rằng, Âu Dương sở dĩ có thể có được như ngày hôm nay đều là do huy hiệu tạo thành, sở học cả đời Âu Dương đều ở trong huy hiệu này.</w:t>
      </w:r>
    </w:p>
    <w:p>
      <w:pPr>
        <w:pStyle w:val="BodyText"/>
      </w:pPr>
      <w:r>
        <w:t xml:space="preserve">Cách nói huyền bí này xuất hiện liền truyền đi khắp nơi, phong ba cũng vì thế mà liên tục nổi lên, khi đó vô số cường giả tụ tập lại đây, nghiên cứu bao nhiêu năm nhưng không phát hiện ra thứ gì hữu dụng trên chiếc huy hiệu này, về sau mọi người mới dần dần bỏ cuộc, cuối cùng chiếc huy hiệu cũng trở về được nơi này.</w:t>
      </w:r>
    </w:p>
    <w:p>
      <w:pPr>
        <w:pStyle w:val="BodyText"/>
      </w:pPr>
      <w:r>
        <w:t xml:space="preserve">Hôm nay vệ binh thấy thậm chí có người dám cầm lấy di vật của Tiễn Thần Âu Dương, bọn họ tự nhiên vô cùng phẫn nộ, một đội vệ binh không nói hai lời lập tức xông về phía ba người Âu Dương.</w:t>
      </w:r>
    </w:p>
    <w:p>
      <w:pPr>
        <w:pStyle w:val="BodyText"/>
      </w:pPr>
      <w:r>
        <w:t xml:space="preserve">- Muốn chết!</w:t>
      </w:r>
    </w:p>
    <w:p>
      <w:pPr>
        <w:pStyle w:val="BodyText"/>
      </w:pPr>
      <w:r>
        <w:t xml:space="preserve">Hoàng Thiên Đại Đế dùng ngón cái búng vào chuôi kiếm trong tay, Phá Thiên Kiếm liền muốn lao ra khỏi vỏ uống máu. Chẳng qua còn không chờ hắn ra tay, đám vệ binh kia liền khựng lại tại chỗ không thể động đậy được.</w:t>
      </w:r>
    </w:p>
    <w:p>
      <w:pPr>
        <w:pStyle w:val="BodyText"/>
      </w:pPr>
      <w:r>
        <w:t xml:space="preserve">Đây là do Âu Dương xuất thủ, tuy rằng những người này muốn lao tới bắt người, nhưng bất kể thế nào thì bọn họ cũng coi như đã tận trung với cương vị, hơn nữa còn là vì thủ hộ di vật của mình, mình không thể tận mắt nhìn những người này bị Hoàng Thiên Đại Đế chém chết được.</w:t>
      </w:r>
    </w:p>
    <w:p>
      <w:pPr>
        <w:pStyle w:val="BodyText"/>
      </w:pPr>
      <w:r>
        <w:t xml:space="preserve">Đám vệ binh đột nhiên bị Âu Dương ra tay khống chế mở trừng đôi mắt, bọn họ thực sự không rõ vì sao bản thân lại bị khựng lại tại chỗ không tài nào nhúc nhích được.</w:t>
      </w:r>
    </w:p>
    <w:p>
      <w:pPr>
        <w:pStyle w:val="BodyText"/>
      </w:pPr>
      <w:r>
        <w:t xml:space="preserve">Âu Dương lúc này lên tiếng:</w:t>
      </w:r>
    </w:p>
    <w:p>
      <w:pPr>
        <w:pStyle w:val="BodyText"/>
      </w:pPr>
      <w:r>
        <w:t xml:space="preserve">- Thần Tiễn đã rời đi từ lâu, Kháo Sơn thôn cũng không còn nữa, hà tất phải lưu lại ngôi nhà tranh này mà làm nhiễu loạn tâm thần mọi người! Hôm nay ta sẽ thu hồi tất cả nơi này!</w:t>
      </w:r>
    </w:p>
    <w:p>
      <w:pPr>
        <w:pStyle w:val="BodyText"/>
      </w:pPr>
      <w:r>
        <w:t xml:space="preserve">Âu Dương nói xong liền vung tay lên, một đoàn hỏa diễm từ trong tay hắn bắn ra, chỉ nháy mắt đã thiêu hủy hoàn toàn ngôi nhà tranh cùng với mọi thứ bên trong.</w:t>
      </w:r>
    </w:p>
    <w:p>
      <w:pPr>
        <w:pStyle w:val="BodyText"/>
      </w:pPr>
      <w:r>
        <w:t xml:space="preserve">Đám vệ binh trông thấy nơi ở cũ của Thần Tiễn bị người khác phá hủy, trong lòng quýnh lên, nếu như nơi này gặp phải chuyện gì, vậy thì bọn họ cũng không cần phải sống nữa.</w:t>
      </w:r>
    </w:p>
    <w:p>
      <w:pPr>
        <w:pStyle w:val="BodyText"/>
      </w:pPr>
      <w:r>
        <w:t xml:space="preserve">- Đây là thứ duy nhất đi cùng với ta tới thế giới này, nó tuy chỉ là một đồ vật bình thường đến cực điểm, nhưng với ta mà nói nó lại có ý nghĩa vô tận, hôm nay ta sẽ thu hồi tất cả...</w:t>
      </w:r>
    </w:p>
    <w:p>
      <w:pPr>
        <w:pStyle w:val="BodyText"/>
      </w:pPr>
      <w:r>
        <w:t xml:space="preserve">Âu Dương nhìn tấm huy hiệu trong tay, hiện tại bản thân sắp bước vào đem, Âu Dương cũng không muốn bỏ nó lại nơi này.</w:t>
      </w:r>
    </w:p>
    <w:p>
      <w:pPr>
        <w:pStyle w:val="BodyText"/>
      </w:pPr>
      <w:r>
        <w:t xml:space="preserve">Nghe Âu Dương nói vậy, cả đám vệ binh đều tỏ vẻ ngờ vực, bởi vì lời nới của Âu Dương khiến cho bọn họ nghe có chút khó hiểu, vì sao người trẻ tuổi này lại nói là quay trở về lấy đồ của mình? Trong khi đám vệ binh còn đang mê man, vị đội trưởng đội vệ binh bỗng nhiên nghĩ tới điều gì đó. Hắn đã từng may mắn được đi một chuyến tới đô thành, từng được chiêm ngưỡng bức trượng Thần Tiễn, mà lúc này hắn nhìn Âu Dương trước mắt so với bức tượng hắn từng thấy kia lại rất giống nhau.</w:t>
      </w:r>
    </w:p>
    <w:p>
      <w:pPr>
        <w:pStyle w:val="BodyText"/>
      </w:pPr>
      <w:r>
        <w:t xml:space="preserve">- Chúng ta nên đi thôi, dù sao cuối cùng vẫn phải bước vào trong đó!</w:t>
      </w:r>
    </w:p>
    <w:p>
      <w:pPr>
        <w:pStyle w:val="BodyText"/>
      </w:pPr>
      <w:r>
        <w:t xml:space="preserve">Âu Dương liếc mắt nhìn Hoàng Thiên cùng Vệ Thi, hắn biết, bọn họ phải khởi hành, phải bước lên con đường mà chưa từng có người nào dám bước lên.</w:t>
      </w:r>
    </w:p>
    <w:p>
      <w:pPr>
        <w:pStyle w:val="BodyText"/>
      </w:pPr>
      <w:r>
        <w:t xml:space="preserve">- Đi thôi! Ta còn nhớ Tỏa Yêu Tháp ở ngay bên kia!</w:t>
      </w:r>
    </w:p>
    <w:p>
      <w:pPr>
        <w:pStyle w:val="BodyText"/>
      </w:pPr>
      <w:r>
        <w:t xml:space="preserve">Hoàng Thiên Đại Đế đưa tay chỉ về hướng Tây Kỳ, sau đó toàn thân hóa thành một đạo kiếm quang trực tiếp biến mất ở phía chân trời.</w:t>
      </w:r>
    </w:p>
    <w:p>
      <w:pPr>
        <w:pStyle w:val="BodyText"/>
      </w:pPr>
      <w:r>
        <w:t xml:space="preserve">- Tỏa Yêu Tháp, bức họa viễn cổ mở ra, chắc hắn Hoắc Khải Phong trong Tỏa Yêu Tháp có lẽ cũng đã sống lại...</w:t>
      </w:r>
    </w:p>
    <w:p>
      <w:pPr>
        <w:pStyle w:val="BodyText"/>
      </w:pPr>
      <w:r>
        <w:t xml:space="preserve">Vệ Thi lẩm bẩm, sau đó thân thể nhảy vút lên cao, hóa thành lưu quang bay về phương xa.</w:t>
      </w:r>
    </w:p>
    <w:p>
      <w:pPr>
        <w:pStyle w:val="BodyText"/>
      </w:pPr>
      <w:r>
        <w:t xml:space="preserve">Âu Dương cấp chiếc huy hiệu vào trong ngực, cuối cùng mở miệng nói với những vệ binh kia:</w:t>
      </w:r>
    </w:p>
    <w:p>
      <w:pPr>
        <w:pStyle w:val="BodyText"/>
      </w:pPr>
      <w:r>
        <w:t xml:space="preserve">- Thần Tiễn đã đi rồi, hà tất còn phải giữ gìn những thứ hư vô này!</w:t>
      </w:r>
    </w:p>
    <w:p>
      <w:pPr>
        <w:pStyle w:val="BodyText"/>
      </w:pPr>
      <w:r>
        <w:t xml:space="preserve">Nói xong, Âu Dương hóa thân thành một luồng thiểm điện màu đen, chợt lóe lên rồi biến mất không thấy đâu nữa.</w:t>
      </w:r>
    </w:p>
    <w:p>
      <w:pPr>
        <w:pStyle w:val="BodyText"/>
      </w:pPr>
      <w:r>
        <w:t xml:space="preserve">Khi Âu Dương biến mất trong khoảnh khắc, toàn bộ vệ binh đều khôi phục lại được tự do, bọn họ mở lớn đôi mắt nhìn lên bầu trời.</w:t>
      </w:r>
    </w:p>
    <w:p>
      <w:pPr>
        <w:pStyle w:val="Compact"/>
      </w:pPr>
      <w:r>
        <w:br w:type="textWrapping"/>
      </w:r>
      <w:r>
        <w:br w:type="textWrapping"/>
      </w:r>
    </w:p>
    <w:p>
      <w:pPr>
        <w:pStyle w:val="Heading2"/>
      </w:pPr>
      <w:bookmarkStart w:id="531" w:name="chương-549-trước-tỏa-yêu-tháp"/>
      <w:bookmarkEnd w:id="531"/>
      <w:r>
        <w:t xml:space="preserve">509. Chương 549: Trước Tỏa Yêu Tháp!</w:t>
      </w:r>
    </w:p>
    <w:p>
      <w:pPr>
        <w:pStyle w:val="Compact"/>
      </w:pPr>
      <w:r>
        <w:br w:type="textWrapping"/>
      </w:r>
      <w:r>
        <w:br w:type="textWrapping"/>
      </w:r>
      <w:r>
        <w:t xml:space="preserve">- Đó... đó là Thần Tiễn!</w:t>
      </w:r>
    </w:p>
    <w:p>
      <w:pPr>
        <w:pStyle w:val="BodyText"/>
      </w:pPr>
      <w:r>
        <w:t xml:space="preserve">Đội trưởng vệ binh run run lên tiếng.</w:t>
      </w:r>
    </w:p>
    <w:p>
      <w:pPr>
        <w:pStyle w:val="BodyText"/>
      </w:pPr>
      <w:r>
        <w:t xml:space="preserve">- Đội trưởng! Đó... đó là Thần Tiễn sao? Ngươi không say đấy chứ?</w:t>
      </w:r>
    </w:p>
    <w:p>
      <w:pPr>
        <w:pStyle w:val="BodyText"/>
      </w:pPr>
      <w:r>
        <w:t xml:space="preserve">Một vệ binh hiển nhiên không thể tin được.</w:t>
      </w:r>
    </w:p>
    <w:p>
      <w:pPr>
        <w:pStyle w:val="BodyText"/>
      </w:pPr>
      <w:r>
        <w:t xml:space="preserve">- Các ngươi hãy nhin bức họa Thần Tiễn đại nhân đi!</w:t>
      </w:r>
    </w:p>
    <w:p>
      <w:pPr>
        <w:pStyle w:val="BodyText"/>
      </w:pPr>
      <w:r>
        <w:t xml:space="preserve">Đội trưởng nghe thấy có lời nghi vấn liền tức giận quát lên.</w:t>
      </w:r>
    </w:p>
    <w:p>
      <w:pPr>
        <w:pStyle w:val="BodyText"/>
      </w:pPr>
      <w:r>
        <w:t xml:space="preserve">Thần Tiễn Âu Dương cùng Hoàng Thiên Đại Đế phủ xuống Đại Vận thành, Thần Tiễn chỉ phất tay đã phá tan bảy mươi vạn đại quân của Tây Kỳ, Hoàng Thiên Đại Đế sau vạn năm lại xuất hiện ở đô thành Đại Vận một lần nữa để tế bái cha mình, tin tức này chẳng bao lâu đã truyền khắp toàn bộ tiểu thế giới, vố số người đều nghi hoặc, hai vị đại thần này rốt cuộc vì sao lại phủ xuống thế giới này, hoặc giả thế giới này có thứ gì lại thu hút được bọn họ?</w:t>
      </w:r>
    </w:p>
    <w:p>
      <w:pPr>
        <w:pStyle w:val="BodyText"/>
      </w:pPr>
      <w:r>
        <w:t xml:space="preserve">Có người nói lần này bọn họ xuất hiện là để đi thăm quê nhà mình, ngay từ đầu cách nói này đã được không ít người ủng hộ, thế nhưng không lâu sau lại có một tin tức truyền đến.</w:t>
      </w:r>
    </w:p>
    <w:p>
      <w:pPr>
        <w:pStyle w:val="BodyText"/>
      </w:pPr>
      <w:r>
        <w:t xml:space="preserve">Âu Dương quay về quê cũ, một mồi lửa thiêu rụi ngôi nhà năm xưa, lấy đi di vật của mình, đồng thời cũng nói rằng Thần Tiễn đã rời đi, mấy thứ này cũng không cần phải tồn tại nữa.</w:t>
      </w:r>
    </w:p>
    <w:p>
      <w:pPr>
        <w:pStyle w:val="BodyText"/>
      </w:pPr>
      <w:r>
        <w:t xml:space="preserve">Những lời này có cảm giác như người ta rơi vào mạt lộ. Nhưng người chân chính nghe được những lời này lại không hề lý giải như vậy.</w:t>
      </w:r>
    </w:p>
    <w:p>
      <w:pPr>
        <w:pStyle w:val="BodyText"/>
      </w:pPr>
      <w:r>
        <w:t xml:space="preserve">THần Tiễn Âu Dương là ai? Đó là người duy nhất được tất cả mọi người công nhận là thiên hạ đệ nhất từ sau thời kỳ viễn cổ. Tuy rằng Hoàng Thiên Đại Đế vạn năm trước cũng được xưng là thiên hạ đệ nhất, nhưng thiên hạ đệ nhất của hắn vẻn vẹn chỉ bằng vào ý chỉ hủy diệt xây dựng nên, căn bản so sánh với Âu Dương thì không hề có tính áp đảo.</w:t>
      </w:r>
    </w:p>
    <w:p>
      <w:pPr>
        <w:pStyle w:val="BodyText"/>
      </w:pPr>
      <w:r>
        <w:t xml:space="preserve">Tây Kỳ, Trấn Yêu thành tuy rằng đã trải qua vài vạn năm mưa gió, nhưng Tỏa Yêu Tháp đứng ở trung tâm thành thị lại thủy chung vẫn không hề có sự biến hóa nào.</w:t>
      </w:r>
    </w:p>
    <w:p>
      <w:pPr>
        <w:pStyle w:val="BodyText"/>
      </w:pPr>
      <w:r>
        <w:t xml:space="preserve">Đó là bởi vì, Tỏa Yêu Tháp này tồn tại, khiến cho Trấn Yêu thành bất cứ lúc nào cũng đều phồn vinh không gì sánh được. Hàng năm đều có vô số người không có hy vọng đột phá, ma xui quỷ khiến thế nào lại tới ba tầng đầu của tòa tháp tìm kiếm linh cảm đột phá, nhất cử đột phá bình cảnh của bản thân.</w:t>
      </w:r>
    </w:p>
    <w:p>
      <w:pPr>
        <w:pStyle w:val="BodyText"/>
      </w:pPr>
      <w:r>
        <w:t xml:space="preserve">Cho nên bất cứ lúc nào trong Trấn Yêu thành cũng luôn có rất nhiều người tới Tỏa Yêu Tháp để tìm vận may. Đương nhiên cũng không phải ai cũng có vận khí tốt, người tiến vào trong Tỏa Yêu Tháp, chẳng may đi lầm vào truyền tống môn sau đó bị truyền tống vào bên trong Sinh Tử Cảnh kinh khủng kia.</w:t>
      </w:r>
    </w:p>
    <w:p>
      <w:pPr>
        <w:pStyle w:val="BodyText"/>
      </w:pPr>
      <w:r>
        <w:t xml:space="preserve">Rất nhiều năm trước đây, Sinh Tử Cảnh được xưng là nơi kinh khủng vĩnh viễn không thể nào đi ra, nhưng ở vào năm mươi năm trước, có một người lần đầu tiên phá vỡ quan niệm đó, từ trong Sinh Tử Cảnh đi ra, hắn chính là Âu Dương! Mà chuyện tình sau khi Âu Dương đi ra liền trở thành tu phục tông sư cũng được lưu truyền rộng rãi.</w:t>
      </w:r>
    </w:p>
    <w:p>
      <w:pPr>
        <w:pStyle w:val="BodyText"/>
      </w:pPr>
      <w:r>
        <w:t xml:space="preserve">Cho nên rất nhiều người đều đoán rằng Sinh Tử Cảnh nhất định có biện pháp để ra ngoài, nhất định có kỳ trân dị bảo cùng với kỳ ngộ nào đó, nếu vì sao Âu Dương lại có thể trở thành tu phục tông sư mà ra được?</w:t>
      </w:r>
    </w:p>
    <w:p>
      <w:pPr>
        <w:pStyle w:val="BodyText"/>
      </w:pPr>
      <w:r>
        <w:t xml:space="preserve">Mà truyền thuyết này cũng đã dẫn đến bi kịch của rất nhiều người, từ đó về sau vô số người tiến vào trong Sinh Tử Cảnh đều một đi không trở lại, thời gian mấy chục năm, không có bất kỳ một người nào có thể đi ra từ trong đó.</w:t>
      </w:r>
    </w:p>
    <w:p>
      <w:pPr>
        <w:pStyle w:val="BodyText"/>
      </w:pPr>
      <w:r>
        <w:t xml:space="preserve">- Tính thời gian thì ta tới chậm mất rồi...</w:t>
      </w:r>
    </w:p>
    <w:p>
      <w:pPr>
        <w:pStyle w:val="BodyText"/>
      </w:pPr>
      <w:r>
        <w:t xml:space="preserve">Âu Dương đứng trước Tỏa Yêu Tháp nhìn tòa tháp cao chạm tận mây, hắn biết mình đã tới chậm, nếu như mình có thể tới sớm mười năm, có lẽ đã có thể cứu được Trịnh Khôn từ trong Tỏa Yêu Tháp ra, nhưng hôm nay tất cả đều đã trễ.</w:t>
      </w:r>
    </w:p>
    <w:p>
      <w:pPr>
        <w:pStyle w:val="BodyText"/>
      </w:pPr>
      <w:r>
        <w:t xml:space="preserve">- Mau nhìn, nữ tử kia thật đẹp!</w:t>
      </w:r>
    </w:p>
    <w:p>
      <w:pPr>
        <w:pStyle w:val="BodyText"/>
      </w:pPr>
      <w:r>
        <w:t xml:space="preserve">Trong ba người Âu Dương, Âu Dương là người không được chú ý nhất, Âu Dương một là không có được dung mạo khiến cho kẻ khác đố kỵ, hai cũng không có được bộ hoàng bào khí phách không gì sánh nổi trên người như Hoàng Thiên, cho nên hầu như không có ai chú ý tới Âu Dương.</w:t>
      </w:r>
    </w:p>
    <w:p>
      <w:pPr>
        <w:pStyle w:val="BodyText"/>
      </w:pPr>
      <w:r>
        <w:t xml:space="preserve">Ngược lại, Hoàng Thiên Đại Đế một thân long bào cùng với Vệ Thi dung mạo khuynh quốc khuynh thành thì lại hấp dẫn vô số ánh mắt. Vệ Thi đối với lực sát thương từ dung mạo của mình đương nhiên biết rất rõ, từ khi mình lớn lên cho tới nay, ngoại trừ một quái thai như Âu Dương chưa bao giờ chú ý tới mình ra, còn lại bất kỳ một nam tử nào đối với sắc đẹp của mình đều có một loại dục vọng trời sinh, Vệ Thi biết ngay cả người cường đại như Hoàng Thiên Đại Đế cũng không ngoại lệ, chẳng qua Hoàng Thiên Đại Đế thân phận không bình thường, ngay cả có dục vọng tồn tại, hắn cũng có thể áp chế xuống được.</w:t>
      </w:r>
    </w:p>
    <w:p>
      <w:pPr>
        <w:pStyle w:val="BodyText"/>
      </w:pPr>
      <w:r>
        <w:t xml:space="preserve">Duy nhất chỉ có gia hỏa Âu Dương này, ở dưới lòng đất ôm mình tới bốn năm, tuy rằng cũng có chút động tâm, nhưng bộ dáng đối với mình thủy chung luôn là hờ hững, có đôi khi Vệ Thi hoài nghi Âu Dương có phải là nữ giả thành nam nữa hay không.</w:t>
      </w:r>
    </w:p>
    <w:p>
      <w:pPr>
        <w:pStyle w:val="BodyText"/>
      </w:pPr>
      <w:r>
        <w:t xml:space="preserve">Còn Hoàng Thiên Đại Đế, từ khi hắn đạt được xưng hào Đại Đế, lúc nào cũng mặc một thân long bào vương miện, trang phục khí phách lại kiêu ngạo như vậy ở tại Chân Linh Giới tự nhiên không coi là gì, dù sao Chân Linh Giới không tồn tại đế vương, bất kể ngươi mặc trang phục thế nào cũng không có ai đi quản ngươi.</w:t>
      </w:r>
    </w:p>
    <w:p>
      <w:pPr>
        <w:pStyle w:val="BodyText"/>
      </w:pPr>
      <w:r>
        <w:t xml:space="preserve">Nhưng tại tiểu thế giới vương quyền là chí thương này, trang phục của Hoàng Thiên Đại Đế tuyệt đối là vô cùng nổi bật. Nếu như biết được thân phận của hắn, tự nhiên không có kẻ nào dám hé răng, thế nhưng nếu như không biết thân phận hắn, vậy mọi người sẽ cảm thấy người này thật to gan lớn mật.</w:t>
      </w:r>
    </w:p>
    <w:p>
      <w:pPr>
        <w:pStyle w:val="BodyText"/>
      </w:pPr>
      <w:r>
        <w:t xml:space="preserve">Tổ hợp ba người này tỏ ra quái dị không gì sánh được, Âu Dương bình thường, Hoàng Thiên Đại Đế kiêu ngạo cùng với Vệ Thi dung mạo khuynh thành. Ba người cũng không hề để ý tới tiếng nghị luận xung quanh, hai người Hoàng Thiên cùng Vệ Thi nhìn Tỏa Yêu Tháp, trong lòng bọn họ đều thầm nghĩ, sau khi đi vào bọn họ còn có thể đi ra được không?</w:t>
      </w:r>
    </w:p>
    <w:p>
      <w:pPr>
        <w:pStyle w:val="BodyText"/>
      </w:pPr>
      <w:r>
        <w:t xml:space="preserve">Còn Âu Dương thì lại không tự hỏi như bọn họ, lúc này Âu Dương đăm chiêu chính là nhớ lại lời thề đã hạ năm đó sau khi diệt Trịnh gia.</w:t>
      </w:r>
    </w:p>
    <w:p>
      <w:pPr>
        <w:pStyle w:val="BodyText"/>
      </w:pPr>
      <w:r>
        <w:t xml:space="preserve">"Có một ngày ta sẽ quay lại Sinh Tử Cảnh, vì các ngươi mà lập xuống vĩnh sinh bi văn."</w:t>
      </w:r>
    </w:p>
    <w:p>
      <w:pPr>
        <w:pStyle w:val="BodyText"/>
      </w:pPr>
      <w:r>
        <w:t xml:space="preserve">Hôm nay một lần nữa đi tới trước Tỏa Yêu Tháp, trong lòng Âu Dương yên lặng thầm nhủ, lần này chỉ có thể thành công không thể thất bại, bất kể thế nào mình cũng nhất định phải tìm được thi cốt cả các đồng đội bên trong Sinh Tử Cảnh, đưa thi cốt họ rời khỏi Sinh Tử Cảnh, an táng tại quê nhà.</w:t>
      </w:r>
    </w:p>
    <w:p>
      <w:pPr>
        <w:pStyle w:val="BodyText"/>
      </w:pPr>
      <w:r>
        <w:t xml:space="preserve">Trước Tỏa Yêu Tháp, vô số người đều đang tìm kiếm đồng đội thích hợp cho mình để tiến vào trong đó. Còn có một số người không sợ chết thì lại khắp nơi tìm kiếm đồng đội tiến vào Sinh Tử Cảnh.</w:t>
      </w:r>
    </w:p>
    <w:p>
      <w:pPr>
        <w:pStyle w:val="BodyText"/>
      </w:pPr>
      <w:r>
        <w:t xml:space="preserve">- Sợ gì chứ, đời người chính là một canh bạc, nếu như Âu Dương không tiến vào Sinh Tử Cảnh thì làm sao có được Thần Tiễn uy phong bát diện như ngày hôm nay!</w:t>
      </w:r>
    </w:p>
    <w:p>
      <w:pPr>
        <w:pStyle w:val="BodyText"/>
      </w:pPr>
      <w:r>
        <w:t xml:space="preserve">Một người hô hoán muốn đi vào Sinh Tử Cảnh, đưa ra lời ngụy biện của mình.</w:t>
      </w:r>
    </w:p>
    <w:p>
      <w:pPr>
        <w:pStyle w:val="BodyText"/>
      </w:pPr>
      <w:r>
        <w:t xml:space="preserve">Rất nhiều người chỉ biết Âu Dương sau khi đi ra từ Sinh Tử Cảnh thì mới vang danh thiên hạ, nhưng bọn họ lại vĩnh viễn không thể biết được, Âu Dương có thể đi tới ngày hôm nay, chính là bằng vào bản tính vĩnh viễn không bao giờ chịu thua của mình.</w:t>
      </w:r>
    </w:p>
    <w:p>
      <w:pPr>
        <w:pStyle w:val="Compact"/>
      </w:pPr>
      <w:r>
        <w:br w:type="textWrapping"/>
      </w:r>
      <w:r>
        <w:br w:type="textWrapping"/>
      </w:r>
    </w:p>
    <w:p>
      <w:pPr>
        <w:pStyle w:val="Heading2"/>
      </w:pPr>
      <w:bookmarkStart w:id="532" w:name="chương-550-bước-vào-tỏa-yêu-tháp"/>
      <w:bookmarkEnd w:id="532"/>
      <w:r>
        <w:t xml:space="preserve">510. Chương 550: Bước Vào Tỏa Yêu Tháp!</w:t>
      </w:r>
    </w:p>
    <w:p>
      <w:pPr>
        <w:pStyle w:val="Compact"/>
      </w:pPr>
      <w:r>
        <w:br w:type="textWrapping"/>
      </w:r>
      <w:r>
        <w:br w:type="textWrapping"/>
      </w:r>
      <w:r>
        <w:t xml:space="preserve">Quả thực đúng là vì bản tính này hắn mới có thể đi tới ngày hôm nay, cái gì tị sư cái gì thần sư kỳ thực chẳng qua chỉ là ngoại lực, dù cho không có Tứ Phương Chiến Kỳ, Âu Dương từng bước một vững vàng đi tới, có lẽ sẽ cần thêm thời gian, nhưng một ngày nào đó hắn vẫn có thể đi tới đỉnh cao như ngày hôm nay.</w:t>
      </w:r>
    </w:p>
    <w:p>
      <w:pPr>
        <w:pStyle w:val="BodyText"/>
      </w:pPr>
      <w:r>
        <w:t xml:space="preserve">- Ba vị, vừa nhìn đã thấy ba vị vô cùng bất phàm, thế nào? Có gan cùng tiến vào Sinh Tử Cảnh hay không?</w:t>
      </w:r>
    </w:p>
    <w:p>
      <w:pPr>
        <w:pStyle w:val="BodyText"/>
      </w:pPr>
      <w:r>
        <w:t xml:space="preserve">Người vừa hô to gọi nhỏ kia cũng có vài phần năng lực, tu vi Huyễn Thuật sư bát giai khiến cho hắn đã ít có địch thủ trong tiểu thế giới này.</w:t>
      </w:r>
    </w:p>
    <w:p>
      <w:pPr>
        <w:pStyle w:val="BodyText"/>
      </w:pPr>
      <w:r>
        <w:t xml:space="preserve">Mà hắn sở dĩ lại cấp bách tiến vào Sinh Tử Cảnh như vậy cũng có nguyên nhân trong đó.</w:t>
      </w:r>
    </w:p>
    <w:p>
      <w:pPr>
        <w:pStyle w:val="BodyText"/>
      </w:pPr>
      <w:r>
        <w:t xml:space="preserve">Năm nay hắn đã tám mươi tuổi, mà Chân Linh Giới mở ra lần tiếp theo thì còn rất lâu rất lâu, nếu như không có kỳ ngộ nào để kéo dài tính mệnh, vậy thì cho dù tu vi hắn cao tới đâu chăng nữa, chung quy vẫn sẽ nuốt hận ở trong tiểu thế giới này.</w:t>
      </w:r>
    </w:p>
    <w:p>
      <w:pPr>
        <w:pStyle w:val="BodyText"/>
      </w:pPr>
      <w:r>
        <w:t xml:space="preserve">- Chúng ta?</w:t>
      </w:r>
    </w:p>
    <w:p>
      <w:pPr>
        <w:pStyle w:val="BodyText"/>
      </w:pPr>
      <w:r>
        <w:t xml:space="preserve">Hoàng Thiên liếc mắt nhìn người này, bọn họ thực sự muốn đi vào Sinh Tử Cảnh, nhưng bọn họ lại không phải vì tầm bảo. Tỏa Yêu Tháp tổng cộng chia làm sáu tầng, Sinh Tử Cảnh chẳng qua chỉ là tầng thứ tư, mà mục tiêu của bọn họ lại là một đường vượt qua Sinh Tử Cảnh đi lên tầng thứ sáu.</w:t>
      </w:r>
    </w:p>
    <w:p>
      <w:pPr>
        <w:pStyle w:val="BodyText"/>
      </w:pPr>
      <w:r>
        <w:t xml:space="preserve">- Được rồi, ta vừa nhìn liền biết ba vị tu vi rất cao, nếu như chúng ta liên thủ, ngược lại có thể tìm kiếm bên trong Sinh Tử Cảnh!</w:t>
      </w:r>
    </w:p>
    <w:p>
      <w:pPr>
        <w:pStyle w:val="BodyText"/>
      </w:pPr>
      <w:r>
        <w:t xml:space="preserve">Ứng Trường Không kỳ thực đã tới đây được nửa năm, nhưng thời gian nửa năm này hắn thủy chung vẫn không tìm được ai có can đảm cùng hắn tiến vào Sinh Tử Cảnh.</w:t>
      </w:r>
    </w:p>
    <w:p>
      <w:pPr>
        <w:pStyle w:val="BodyText"/>
      </w:pPr>
      <w:r>
        <w:t xml:space="preserve">- Tỏa Yêu Tháp tổng cộng chia làm sáu tầng, mục tiêu của chúng ta cũng không phải là Sinh Tử Cảnh tầng thứ tư!</w:t>
      </w:r>
    </w:p>
    <w:p>
      <w:pPr>
        <w:pStyle w:val="BodyText"/>
      </w:pPr>
      <w:r>
        <w:t xml:space="preserve">Hoàng Thiên Đại Đế liếc mắt nhìn Ứng Trường Không, Sinh Tử Cảnh tầng thứ tư đối với bọn họ mà nói căn bản không có bất cứ uy hiếp gì. Lấy tu vi của ba người, tầng thứ tư kia nói khó nghe một chút thì chẳng khác gì hậu hoa viên nhà mình cả.</w:t>
      </w:r>
    </w:p>
    <w:p>
      <w:pPr>
        <w:pStyle w:val="BodyText"/>
      </w:pPr>
      <w:r>
        <w:t xml:space="preserve">Mà trong tầng thứ năm Hư Vô Thế Giới mai táng vô số cường giả thời kỳ viễn cổ, tầng thứ sáu Tỏa Yêu Cảnh mới là nguy hiểm nhất. Bên trong Tỏa Yêu Cảnh chỉ có một người, đó chính là Hoắc Khải Phong.</w:t>
      </w:r>
    </w:p>
    <w:p>
      <w:pPr>
        <w:pStyle w:val="BodyText"/>
      </w:pPr>
      <w:r>
        <w:t xml:space="preserve">- Cái gì?</w:t>
      </w:r>
    </w:p>
    <w:p>
      <w:pPr>
        <w:pStyle w:val="BodyText"/>
      </w:pPr>
      <w:r>
        <w:t xml:space="preserve">Hoàng Thiên Đại Đế vừa nói xong, nhất thời khiến cho Ứng Trường Không sửng sốt, Tỏa Yêu Tháp tổng cộng chia làm sáu tầng, chuyện này mọi người đều biết, nhưng trong hiểu biết của mọi người, Sinh Tử Cảnh đã là con đường cuối cùng, còn tầng thứ năm và tầng thứ sáu phía trên rốt cuộc có thực sự tồn tại hay chỉ là truyền thuyết thì không ai biết được.</w:t>
      </w:r>
    </w:p>
    <w:p>
      <w:pPr>
        <w:pStyle w:val="BodyText"/>
      </w:pPr>
      <w:r>
        <w:t xml:space="preserve">Mà hôm nay nam tử mặc long bào đội vương miện này dĩ nhiên lại nói khoác mà không biết ngượng mồm, cái gì mà Sinh Tử Cảnh cũng không phải mục tiêu của hắn, khiến cho rất nhiều người cho rằng hắn nhất định là một tên điên.</w:t>
      </w:r>
    </w:p>
    <w:p>
      <w:pPr>
        <w:pStyle w:val="BodyText"/>
      </w:pPr>
      <w:r>
        <w:t xml:space="preserve">- Không tốt!</w:t>
      </w:r>
    </w:p>
    <w:p>
      <w:pPr>
        <w:pStyle w:val="BodyText"/>
      </w:pPr>
      <w:r>
        <w:t xml:space="preserve">Bỗng nhiên, bên trong Tỏa Yêu Tháp lao ra một nhóm người, dáng dấp của nhóm người này đều vô cùngkinh hãi, sắc mặt bọn họ đen kịt, trên người tán ra tầng tầng lớp lớp tử khí, tuy rằng bây giờ bọn họ còn có thể nói chuyện, nhưng ba người Âu Dương lại nhìn ra được, tử khí đã sắp tràn ngập toàn thân bọn họ, rất nhanh sẽ biến thành những cỗ thi thể cứng đờ.</w:t>
      </w:r>
    </w:p>
    <w:p>
      <w:pPr>
        <w:pStyle w:val="BodyText"/>
      </w:pPr>
      <w:r>
        <w:t xml:space="preserve">- Không tốt! Yêu quái! Rất nhiều yêu quái!</w:t>
      </w:r>
    </w:p>
    <w:p>
      <w:pPr>
        <w:pStyle w:val="BodyText"/>
      </w:pPr>
      <w:r>
        <w:t xml:space="preserve">Một nam tử vẻ mặt vô cùng sợ hãi gào thét, ngay khi tất cả mọi người đang có chút ngây ra vì câu nói của hắn, đầu của nam tử này đột nhiên ầm một tiếng trực tiếp nổ tung.</w:t>
      </w:r>
    </w:p>
    <w:p>
      <w:pPr>
        <w:pStyle w:val="BodyText"/>
      </w:pPr>
      <w:r>
        <w:t xml:space="preserve">Tiếp theo sau đó, bên trong đại môn đen kịt của Tỏa Yêu Tháp truyền ra hàng loạt tiếng cười khằng khặc, tiếng cười kia dường như là âm thanh của ác ma đến từ địa ngục, khiến người khác nghe vào không khỏi lông tóc dựng ngược.</w:t>
      </w:r>
    </w:p>
    <w:p>
      <w:pPr>
        <w:pStyle w:val="BodyText"/>
      </w:pPr>
      <w:r>
        <w:t xml:space="preserve">- Thứ gì vậy?</w:t>
      </w:r>
    </w:p>
    <w:p>
      <w:pPr>
        <w:pStyle w:val="BodyText"/>
      </w:pPr>
      <w:r>
        <w:t xml:space="preserve">Người xung quanh Tỏa Yêu Tháp đều kinh hãi thất sắc, vô số người muốn tiến lên phía trước thăm dò xem rốt cuộc phát sinh chuyện gì, nhưng không chờ bọn họ nhìn thấy rõ tình cảnh bên trong liền đã có vô số thi trùng từ trong đó bay ra, một mảng lục quang quét qua phía trước tòa tháp, vô số người vây xem liền bị những thi trùng tán ra ánh sáng xanh này cắn nát thành từng mảnh nhỏ.</w:t>
      </w:r>
    </w:p>
    <w:p>
      <w:pPr>
        <w:pStyle w:val="BodyText"/>
      </w:pPr>
      <w:r>
        <w:t xml:space="preserve">- A, quái vật!</w:t>
      </w:r>
    </w:p>
    <w:p>
      <w:pPr>
        <w:pStyle w:val="BodyText"/>
      </w:pPr>
      <w:r>
        <w:t xml:space="preserve">Có người hô lớn một tiếng rồi lập tức bỏ chạy về phương xa, thanh âm dần dần hạ thấp, mọi người rốt cuộc cũng nhìn thấy rõ tình cảnh trước mắt, vô số quái vật hình người bò lên từ trong đại môn đen kịt. Sở dĩ gọi bọn chúng là quái vật hình người bởi vì bọn chúng ngoại trừ bề ngoài nhìn giống như người ra, quanh thân hầu như đều nát nhừ, từng dòng nước xanh từ trên thân thể chúng chảy ra, trình độ chán ghét quả thực đã vượt xa phạm vi tiếp thụ của mọi người.</w:t>
      </w:r>
    </w:p>
    <w:p>
      <w:pPr>
        <w:pStyle w:val="BodyText"/>
      </w:pPr>
      <w:r>
        <w:t xml:space="preserve">Nếu như chỉ là chán ghét không thôi, vậy thì mọi người còn có thể chịu được, nhưng khiến cho bọn họ không tài nào chịu được chính là những quái vật này còn có được lực lượng cường đại khiến người ta khó có thể tin tưởng.</w:t>
      </w:r>
    </w:p>
    <w:p>
      <w:pPr>
        <w:pStyle w:val="BodyText"/>
      </w:pPr>
      <w:r>
        <w:t xml:space="preserve">Quái vật đi ở trên cùng múa may cánh tay, khắp bầu trời lôi quang điên cuồng càn quét khắp Trấn Yêu thành, lôi quang vô tận phảng phất như ngày diệt vong ầm ầm cuốn về phía Tỏa Yêu Tháp, từng đạo lôi quang khổng lồ bổ mạnh lên trên Tỏa Yêu Tháp nhưng tòa tháp này vẫn bất động như cũ.</w:t>
      </w:r>
    </w:p>
    <w:p>
      <w:pPr>
        <w:pStyle w:val="BodyText"/>
      </w:pPr>
      <w:r>
        <w:t xml:space="preserve">- Ô...</w:t>
      </w:r>
    </w:p>
    <w:p>
      <w:pPr>
        <w:pStyle w:val="BodyText"/>
      </w:pPr>
      <w:r>
        <w:t xml:space="preserve">Trên mặt đất ngày càng nhiều thi thể bò lên, bọn chúng không ngừng múa may cánh tay nát bét đã dẫn dắt lôi quang vô tận trên trời đánh lên Tỏa Yêu Tháp, thế nhưng Tỏa Yêu Tháp vẫn vững vàng đứng ở đó, bất kể có bao nhiêu lôi quang cũng không thể lay động nó mảy may.</w:t>
      </w:r>
    </w:p>
    <w:p>
      <w:pPr>
        <w:pStyle w:val="BodyText"/>
      </w:pPr>
      <w:r>
        <w:t xml:space="preserve">- Tiên đan vô tận cũng không thể nào chữa lành được linh hồn người, ta hận, ta hận...</w:t>
      </w:r>
    </w:p>
    <w:p>
      <w:pPr>
        <w:pStyle w:val="BodyText"/>
      </w:pPr>
      <w:r>
        <w:t xml:space="preserve">Một thanh âm truyền ra từ trên Tỏa Yêu Tháp, ba người Âu Dương mở trừng mắt nhìn về phía đỉnh Tỏa Yêu Tháp cao chót vót trong mây, khi bọn họ nhìn bốn phía không thấy bóng dáng Hoắc Khải Phong thì mới coi như yên lòng.</w:t>
      </w:r>
    </w:p>
    <w:p>
      <w:pPr>
        <w:pStyle w:val="BodyText"/>
      </w:pPr>
      <w:r>
        <w:t xml:space="preserve">- Hoắc Khải Phong kêu gọi cũng có thể thức tỉnh được những người chết đến từ viễn cổ này, tuy rằng bọn họ đã chết đi vô số năm, tuy rằng anh linh của bọn họ đã tan biến, nhưng vẻn vẹn chỉ bằng vào chút thi khí cuối cùng này lại biến họ thành những quái vật như vậy, chúng ta dọn dẹp một chút đi!</w:t>
      </w:r>
    </w:p>
    <w:p>
      <w:pPr>
        <w:pStyle w:val="BodyText"/>
      </w:pPr>
      <w:r>
        <w:t xml:space="preserve">Hoàng Thiên Đại Đế nói dứt lời liền ra tay.</w:t>
      </w:r>
    </w:p>
    <w:p>
      <w:pPr>
        <w:pStyle w:val="BodyText"/>
      </w:pPr>
      <w:r>
        <w:t xml:space="preserve">Kiếm quang màu vàng tựa như một con thần long cửu thiên điên cuồng chớp động, kiếm quang vô tận cứ vậy hình thành nên một kiếm hải khổng lồ, kiếm hải theo đó xoay tròn tạo thành phong bạo, luồng phong bạo này so sánh với phong bạo do lục tiên sử dụng kiếm linh ngưng tụ thành cũng không hề thua kém, đây cũng là cảnh giới cao nhất của Hoàng Thiên Đại Đế, vô ngã vô kiếm!</w:t>
      </w:r>
    </w:p>
    <w:p>
      <w:pPr>
        <w:pStyle w:val="BodyText"/>
      </w:pPr>
      <w:r>
        <w:t xml:space="preserve">Kiếm quang chớp động bốn phía, toàn bộ thi trùng bị cắt thành từng mảnh nhỏ, những thi thủy quái vật bò trên mặt đất cũng bị kiếm quang cắt nát.</w:t>
      </w:r>
    </w:p>
    <w:p>
      <w:pPr>
        <w:pStyle w:val="BodyText"/>
      </w:pPr>
      <w:r>
        <w:t xml:space="preserve">Ứng Trường Không vẫn đứng ở bên cạnh Hoàng Thiên Đại Đế đã kinh hãi tới mức không ngậm mồm lại được.</w:t>
      </w:r>
    </w:p>
    <w:p>
      <w:pPr>
        <w:pStyle w:val="BodyText"/>
      </w:pPr>
      <w:r>
        <w:t xml:space="preserve">Đám quái vật vừa rồi mạnh mẽ ra sao, hắn so với người khác đều hiểu rõ hơn nhiều, đám quái vật này chỉ phất tay liền có thể dẫn động cửu thiên thần lôi giáng xuống thế gian, mà đám quái vật này chẳng qua chỉ là một ít thi thể mất đi linh hồn bằng vào thi khí mà hình thành nên, nhưng lực lượng tràn ngập trong đám thi thể cũng đã vượt quá xa phạm trù của thế giới này.</w:t>
      </w:r>
    </w:p>
    <w:p>
      <w:pPr>
        <w:pStyle w:val="Compact"/>
      </w:pPr>
      <w:r>
        <w:br w:type="textWrapping"/>
      </w:r>
      <w:r>
        <w:br w:type="textWrapping"/>
      </w:r>
    </w:p>
    <w:p>
      <w:pPr>
        <w:pStyle w:val="Heading2"/>
      </w:pPr>
      <w:bookmarkStart w:id="533" w:name="chương-551-chuẩn-bị."/>
      <w:bookmarkEnd w:id="533"/>
      <w:r>
        <w:t xml:space="preserve">511. Chương 551: Chuẩn Bị.</w:t>
      </w:r>
    </w:p>
    <w:p>
      <w:pPr>
        <w:pStyle w:val="Compact"/>
      </w:pPr>
      <w:r>
        <w:br w:type="textWrapping"/>
      </w:r>
      <w:r>
        <w:br w:type="textWrapping"/>
      </w:r>
      <w:r>
        <w:t xml:space="preserve">Nhưng nhiều thi thể như vậy dưới kiếm quang của người này dĩ nhiên lại không hề có bất kỳ sức phản kháng nào lập tức bị chém nát, nam tử mặc long bào đội vương miện bên cạnh mình rốt cuộc mạnh tới cỡ nào?</w:t>
      </w:r>
    </w:p>
    <w:p>
      <w:pPr>
        <w:pStyle w:val="BodyText"/>
      </w:pPr>
      <w:r>
        <w:t xml:space="preserve">- Đi thôi! Hắn đã tỉnh lại, hắn sẽ không tùy tiện đi ra khỏi tầng thứ sáu Tỏa Yêu Cảnh, chúng ta cũng nên bước lên con đường cuối cùng rồi!</w:t>
      </w:r>
    </w:p>
    <w:p>
      <w:pPr>
        <w:pStyle w:val="BodyText"/>
      </w:pPr>
      <w:r>
        <w:t xml:space="preserve">Hoàng Thiên Đại Đế chỉ chốc lát đã thanh lý sạch sẽ đám thi thể bò ra từ Tỏa Yêu Tháp, lúc này hắn cũng đi trước một bước trực tiếp tiến thẳng vào Tỏa Yêu Tháp.</w:t>
      </w:r>
    </w:p>
    <w:p>
      <w:pPr>
        <w:pStyle w:val="BodyText"/>
      </w:pPr>
      <w:r>
        <w:t xml:space="preserve">Âu Dương cùng Vệ Thi liếc mắt nhìn nhau, hai người đồng thời gật đầu. Việc cho tới bây giờ đã đến một bước cuối cùng, lật đổ Hoắc Khải Phong, như vậy ba người bọn họ liền vũ hóa phi tiên, tiến vào một thế giới mà từ viễn cổ đến giờ chưa có người tiến vào được, nếu như thất bại, vậy thì bọn họ sẽ chôn xương bên trong Tỏa Yêu Tháp...</w:t>
      </w:r>
    </w:p>
    <w:p>
      <w:pPr>
        <w:pStyle w:val="BodyText"/>
      </w:pPr>
      <w:r>
        <w:t xml:space="preserve">Theo sau Hoàng Thiên Đại Đế, Âu Dương cùng Vệ Thi cũng bước vào trong Tỏa Yêu Tháp.</w:t>
      </w:r>
    </w:p>
    <w:p>
      <w:pPr>
        <w:pStyle w:val="BodyText"/>
      </w:pPr>
      <w:r>
        <w:t xml:space="preserve">Vệ Thi chỉ cảm thấy trước mắt mình quang mang chợt lóe, tiếp theo sau đó là khắp trời hồng quang cùng kiếm quang liền hiện ra trước mắt nàng.</w:t>
      </w:r>
    </w:p>
    <w:p>
      <w:pPr>
        <w:pStyle w:val="BodyText"/>
      </w:pPr>
      <w:r>
        <w:t xml:space="preserve">Tỏa Yêu Tháp, bất kể là ai tiến vào cũng đều tùy tiện được đưa đến một địa phương bất kỳ, mà vận khí của Vệ Thi tương đối tốt, cùng với Hoàng Thiên Đại Đế được đưa đến tầng thứ hai Liệt Diễm Thế Giới.</w:t>
      </w:r>
    </w:p>
    <w:p>
      <w:pPr>
        <w:pStyle w:val="BodyText"/>
      </w:pPr>
      <w:r>
        <w:t xml:space="preserve">Trong Liệt Diễm Thế Giới cũng có một ít quái vật, chẳng qua số lượng rất ít, cho nên chỉ trong chốc lát liền đã bị Hoàng Thiên Đại Đế dọn dẹp không còn một mống.</w:t>
      </w:r>
    </w:p>
    <w:p>
      <w:pPr>
        <w:pStyle w:val="BodyText"/>
      </w:pPr>
      <w:r>
        <w:t xml:space="preserve">- Âu Dương đâu?</w:t>
      </w:r>
    </w:p>
    <w:p>
      <w:pPr>
        <w:pStyle w:val="BodyText"/>
      </w:pPr>
      <w:r>
        <w:t xml:space="preserve">Vệ Thi liếc mắt nhìn xung quanh, nơi này ngoại trừ một biển lửa ra không còn thứ gì khác, căn bản không tìm ra được bóng dáng của Âu Dương.</w:t>
      </w:r>
    </w:p>
    <w:p>
      <w:pPr>
        <w:pStyle w:val="BodyText"/>
      </w:pPr>
      <w:r>
        <w:t xml:space="preserve">Hoàng Thiên Đại Đế cũng không vội vàng tìm Âu Dương, bởi vì hắn hiểu rõ, tiến vào Tỏa Yêu Tháp cũng không biết sẽ bị phân đến tầng nào, cho dù lấy thực lực của Âu Dương có bị phân đến tầng thứ nhất cũng không có quan hệ, những thi thể này tuy rằng đều có lực lượng tiếp cận ý chí, chẳng qua đối với Âu Dương thì những quái vật kia cho dù đến ngàn vạn cũng chỉ cần phất tay một cái là đủ để nghiền nát toàn bộ.</w:t>
      </w:r>
    </w:p>
    <w:p>
      <w:pPr>
        <w:pStyle w:val="BodyText"/>
      </w:pPr>
      <w:r>
        <w:t xml:space="preserve">- Không cần lo lắng, Tỏa Yêu Tháp vốn là như vậy, người tiến vào sẽ bị tùy tiện đưa đến một trong ba tầng đầu, cho nên hiện tại hắn không ở trong tầng thứ nhất Lục Dã Tiên Tung thì cũng là ở trong tầng thứ ba Băng Tuyết Thế Giới. Chúng ta không cần phải đi tìm hắn, cứ trực tiếp tìm kiếm cái khe nối liền với Sinh Tử Cảnh là được, rất nhanh chúng ta có thể gặp được hắn ở trong Sinh Tử Cảnh!</w:t>
      </w:r>
    </w:p>
    <w:p>
      <w:pPr>
        <w:pStyle w:val="BodyText"/>
      </w:pPr>
      <w:r>
        <w:t xml:space="preserve">Vệ Thi nghe Hoàng Thiên Đại Đế nói vậy thì gật đầu, đối với Tỏa Yêu Tháp nàng không hiểu biết cho lắm, dù sao tiểu thế giới này cũng là lần đầu tiên nàng tới, mà nơi này đối với hai người Âu Dương cùng Hoàng Thiên Đại Đế thì lại khác.</w:t>
      </w:r>
    </w:p>
    <w:p>
      <w:pPr>
        <w:pStyle w:val="BodyText"/>
      </w:pPr>
      <w:r>
        <w:t xml:space="preserve">Nơi này chính là cố hương của hai người Âu Dương cùng Hoàng Thiên Đại Đế, đối với Tỏa Yêu Tháp, bọn họ hiểu biết so với mình thì hơn rất nhiều. cho nên Vệ Thi cũng không có gì phải lo lắng.</w:t>
      </w:r>
    </w:p>
    <w:p>
      <w:pPr>
        <w:pStyle w:val="BodyText"/>
      </w:pPr>
      <w:r>
        <w:t xml:space="preserve">- Bốn tầng đầu không có nguy hiểm gì, vốn những thi thể cổ này sẽ xuất hiện ở trong tầng năm Hư Vô Thế Giới, nhưng không biết vì sao đám thi thể này lại chạy đến mấy tầng đầu, vậy nói cách khác tầng thứ năm trên cơ bản cũng không có gì nguy hiểm, chúng ta một đường xông thẳng đến tầng năm rồi chờ Âu Dương xuất hiện!</w:t>
      </w:r>
    </w:p>
    <w:p>
      <w:pPr>
        <w:pStyle w:val="BodyText"/>
      </w:pPr>
      <w:r>
        <w:t xml:space="preserve">Hoàng Thiên Đại Đế phân tích một hồi, tầng thứ sáu tạm thời hắn sẽ không đi tới, bởi vì bên trong Tỏa Yêu Cảnh chỉ có một tồn tại, đó chính là Hoắc Khải Phong.</w:t>
      </w:r>
    </w:p>
    <w:p>
      <w:pPr>
        <w:pStyle w:val="BodyText"/>
      </w:pPr>
      <w:r>
        <w:t xml:space="preserve">Cuồng nhân vì yêu mà giết toàn thiên hạ, phong tỏa toàn bộ thế giới. Lúc này càng tiếp cận với Hoắc Khải Phong, bọn họ lại càng khẩn trương, một đại thần như vậy chắn ở trước mặt, bọn họ có thể thành công tiến lên được hay không?</w:t>
      </w:r>
    </w:p>
    <w:p>
      <w:pPr>
        <w:pStyle w:val="BodyText"/>
      </w:pPr>
      <w:r>
        <w:t xml:space="preserve">…</w:t>
      </w:r>
    </w:p>
    <w:p>
      <w:pPr>
        <w:pStyle w:val="BodyText"/>
      </w:pPr>
      <w:r>
        <w:t xml:space="preserve">Bên trong Phong Tuyết Thế Giới vô tận, hỏa diễm của Âu Dương đã thiêu đốt vô số thi thể thành hư vô, nhưng trên mặt Âu Dương lại không hề có bất kỳ chút thần sắc hài lòng nào.</w:t>
      </w:r>
    </w:p>
    <w:p>
      <w:pPr>
        <w:pStyle w:val="BodyText"/>
      </w:pPr>
      <w:r>
        <w:t xml:space="preserve">Lúc này trước mắt Âu Dương đang có mấy cỗ thi thể, tuy rằng xa cách nhiều năm như vậy, nhưng Âu Dương vẫn nhớ như in tình cảnh lúc trước bọn họ tiến vào nơi này rồi bị vây khốn, sau đó bị hành hạ cho đến chết.</w:t>
      </w:r>
    </w:p>
    <w:p>
      <w:pPr>
        <w:pStyle w:val="BodyText"/>
      </w:pPr>
      <w:r>
        <w:t xml:space="preserve">- Các huynh đê, ta trở về rồi, Âu Dương đã hứa đưa các ngươi quay về quê nhà, vậy thì Âu Dương nhất định sẽ làm được.</w:t>
      </w:r>
    </w:p>
    <w:p>
      <w:pPr>
        <w:pStyle w:val="BodyText"/>
      </w:pPr>
      <w:r>
        <w:t xml:space="preserve">Âu Dương nói xong, một đoàn hỏa diễm nho nhỏ bay đến bên những thi cốt này, vô số thi cốt bị thiêu thành tro, Âu Dương vung tay lên, một chiếc bình sứ xuất hiện trước mặt hắn.</w:t>
      </w:r>
    </w:p>
    <w:p>
      <w:pPr>
        <w:pStyle w:val="BodyText"/>
      </w:pPr>
      <w:r>
        <w:t xml:space="preserve">Vô số tro cốt hội tụ cùng một chỗ rồi bay vào bên trong bình sứ. Âu Dương cũng không phân chia những thi cốt này cho rõ ràng, bởi vì Âu Dương biết không cần phải làm vậy.</w:t>
      </w:r>
    </w:p>
    <w:p>
      <w:pPr>
        <w:pStyle w:val="BodyText"/>
      </w:pPr>
      <w:r>
        <w:t xml:space="preserve">Bọn họ chính là chiến hữu cùng chung chiến hào, dù là tro cốt sau khi chết đi trộn lẫn cùng một chỗ cũng không có bất kỳ vấn đề gì.</w:t>
      </w:r>
    </w:p>
    <w:p>
      <w:pPr>
        <w:pStyle w:val="BodyText"/>
      </w:pPr>
      <w:r>
        <w:t xml:space="preserve">- Bao nhiêu năm trước, các huynh đệ cùng chiến đấu với Âu Dương, hiện tại có các ngươi ở đây, chúng ta lại sóng vai chiến đấu như xưa. Chỉ cần có các ngươi, ta đây chính là Âu Dương bách chiến bách thắng!</w:t>
      </w:r>
    </w:p>
    <w:p>
      <w:pPr>
        <w:pStyle w:val="BodyText"/>
      </w:pPr>
      <w:r>
        <w:t xml:space="preserve">Âu Dương nắm chắc chiếc bình đựng tro cốt trong tay, giờ khắc này hắn phảng phất như có thể cảm nhận được bình tro cốt này đã mang đến cho hắn lực lượng vô tận.</w:t>
      </w:r>
    </w:p>
    <w:p>
      <w:pPr>
        <w:pStyle w:val="BodyText"/>
      </w:pPr>
      <w:r>
        <w:t xml:space="preserve">Âu Dương phảng phất như nhớ lại thời khắc các huynh đệ còn sóng vai chiến đấu, giờ khắc này Âu Dương tự nhủ với mình rằng vẫn còn rất nhiều các huynh đệ đang cùng chiến đấu cùng mình, mình còn phải sợ hãi gì nữa.</w:t>
      </w:r>
    </w:p>
    <w:p>
      <w:pPr>
        <w:pStyle w:val="BodyText"/>
      </w:pPr>
      <w:r>
        <w:t xml:space="preserve">Con ngươi màu vàng chớp động, Âu Dương tìm được ở xung quanh cái khe mà năm đó bọn họ tiến vào Sinh Tử Cảnh, Âu Dương mỉm cười, hai lần tiến vào Tỏa Yêu Tháp, hai lần bước lên con đường nguy hiểm tầng tầng lớp lớp, mà lần đầu tiên mình có thể sống sót đi ra, vậy thì lần thứ hai mình vẫn có thể làm được.</w:t>
      </w:r>
    </w:p>
    <w:p>
      <w:pPr>
        <w:pStyle w:val="BodyText"/>
      </w:pPr>
      <w:r>
        <w:t xml:space="preserve">- Sư phụ! Người còn sống không?</w:t>
      </w:r>
    </w:p>
    <w:p>
      <w:pPr>
        <w:pStyle w:val="BodyText"/>
      </w:pPr>
      <w:r>
        <w:t xml:space="preserve">Âu Dương giơ chân lên bước vào trong đó, biến mất khỏi thế giới Băng Tuyết.</w:t>
      </w:r>
    </w:p>
    <w:p>
      <w:pPr>
        <w:pStyle w:val="BodyText"/>
      </w:pPr>
      <w:r>
        <w:t xml:space="preserve">Sau khi Âu Dương biến mất không lâu, ở khu vực cách bên này đại khái khoảng mấy nghìn thước, có một đám người bò lên từ trong lớp băng tuyết, bọn họ vốn là người tiến vào Thế Giới Băng Tuyết để rèn luyện, đột nhiên xuất hiện nhiều quái vật như vậy khiến cho bọn họ phải chui vào trong băng tuyết để lẩn trốn, đến khi bò lên trên, bọn họ liền phát hiện toàn bộ thi thể bên trong Băng Tuyết Thế Giới đã biến mất không thấy đâu nữa.</w:t>
      </w:r>
    </w:p>
    <w:p>
      <w:pPr>
        <w:pStyle w:val="BodyText"/>
      </w:pPr>
      <w:r>
        <w:t xml:space="preserve">- Mau nhìn! Có người tiến vào trong cái khe kìa!</w:t>
      </w:r>
    </w:p>
    <w:p>
      <w:pPr>
        <w:pStyle w:val="BodyText"/>
      </w:pPr>
      <w:r>
        <w:t xml:space="preserve">Người có ánh mắt tương đối khá chỉ về phương xa, vẻ mặt không tài nào tin nổi.</w:t>
      </w:r>
    </w:p>
    <w:p>
      <w:pPr>
        <w:pStyle w:val="BodyText"/>
      </w:pPr>
      <w:r>
        <w:t xml:space="preserve">Sinh Tử Cảnh, vừa vào Sinh Tử Cảnh, lập tức rõ sinh tử. Những lời này cũng không phải là nói chơi, tuy rằng Âu Dương từng đi ra khỏi Sinh Tử Cảnh, nhưng từ sau Âu Dương, vô số người tìm kiếm Sinh Tử Cảnh vậy mà cho tới hiện nay vẫn không có kẻ nào có thể bước ra khỏi Sinh Tử Cảnh.</w:t>
      </w:r>
    </w:p>
    <w:p>
      <w:pPr>
        <w:pStyle w:val="BodyText"/>
      </w:pPr>
      <w:r>
        <w:t xml:space="preserve">Lúc này bọn họ một lần nữa thấy có người tiến vào Sinh Tử Cảnh, cảm nhận đầu tiên chính là tiểu tử này thật ngu đần.</w:t>
      </w:r>
    </w:p>
    <w:p>
      <w:pPr>
        <w:pStyle w:val="BodyText"/>
      </w:pPr>
      <w:r>
        <w:t xml:space="preserve">- Cây cung trong tay hắn rất quen mắt...</w:t>
      </w:r>
    </w:p>
    <w:p>
      <w:pPr>
        <w:pStyle w:val="BodyText"/>
      </w:pPr>
      <w:r>
        <w:t xml:space="preserve">Một yêu cung thủ tay cầm trường cung cau mày, tuy rằng khoảng cách khá xa, nhưng thân là một yêu cung thủ, bất kể thế nào ánh mắt của hắn so với người khác cũng tốt hơn nhiều, tuy rằng hắn chỉ nhìn thấy bóng lưng của Âu Dương, thế nhưng Thứ Kiêu Cung trong tay Âu Dương hắn vẫn có thể nhìn thấy được rõ ràng.</w:t>
      </w:r>
    </w:p>
    <w:p>
      <w:pPr>
        <w:pStyle w:val="Compact"/>
      </w:pPr>
      <w:r>
        <w:br w:type="textWrapping"/>
      </w:r>
      <w:r>
        <w:br w:type="textWrapping"/>
      </w:r>
    </w:p>
    <w:p>
      <w:pPr>
        <w:pStyle w:val="Heading2"/>
      </w:pPr>
      <w:bookmarkStart w:id="534" w:name="chương-552-trịnh-khôn"/>
      <w:bookmarkEnd w:id="534"/>
      <w:r>
        <w:t xml:space="preserve">512. Chương 552: Trịnh Khôn!</w:t>
      </w:r>
    </w:p>
    <w:p>
      <w:pPr>
        <w:pStyle w:val="Compact"/>
      </w:pPr>
      <w:r>
        <w:br w:type="textWrapping"/>
      </w:r>
      <w:r>
        <w:br w:type="textWrapping"/>
      </w:r>
      <w:r>
        <w:t xml:space="preserve">- Cung gì vậy?</w:t>
      </w:r>
    </w:p>
    <w:p>
      <w:pPr>
        <w:pStyle w:val="BodyText"/>
      </w:pPr>
      <w:r>
        <w:t xml:space="preserve">Đám người xung quanh vẻ mặt kho hiểu nhìn về phía người này, không rõ là gã yêu cung thủ kia rốt cuộc đang nói gì.</w:t>
      </w:r>
    </w:p>
    <w:p>
      <w:pPr>
        <w:pStyle w:val="BodyText"/>
      </w:pPr>
      <w:r>
        <w:t xml:space="preserve">- Thứ Kiêu Cung! Ta nhớ ra rồi, đó là Thứ Kiêu Cung! Đó là thánh khí Thứ Kiêu Cung! Kia nhất định là Thần Tiễn đại nhân rồi! Thần Tiễn đại nhân không ngờ lại tiến vào Sinh Tử Cảnh!</w:t>
      </w:r>
    </w:p>
    <w:p>
      <w:pPr>
        <w:pStyle w:val="BodyText"/>
      </w:pPr>
      <w:r>
        <w:t xml:space="preserve">Yêu cung thủ kia thoáng cái đã nhớ ra, có thể tản ra quang mang đỏ sẫm, còn có cả sự linh động như vậy, trên đời này chỉ có một cây cung duy nhất. Đó chính là thánh khí Thứ Kiêu Cung của Âu Dương được vô số yêu cung thủ tôn sùng.</w:t>
      </w:r>
    </w:p>
    <w:p>
      <w:pPr>
        <w:pStyle w:val="BodyText"/>
      </w:pPr>
      <w:r>
        <w:t xml:space="preserve">Nghe thấy lời nói của yêu cung thủ này, người bên cạnh đều nhìn hắn như một gã ngốc. Thần Tiễn Âu Dương một thời gian trước quả thực đã xuất hiện tại tiểu thế giới này, nhưng hắn đã rời đi, làm sao có thể gặp được ở trong Tỏa Yêu Tháp, hơn nữa lấy tu vi của Thần Tiễn, Sinh Tử Cảnh này đối với hắn còn có tác dụng gì nữa?</w:t>
      </w:r>
    </w:p>
    <w:p>
      <w:pPr>
        <w:pStyle w:val="BodyText"/>
      </w:pPr>
      <w:r>
        <w:t xml:space="preserve">Sinh Tử Cảnh đối với Âu Dương đương nhiên đã không còn tác dụng, bởi vì lúc này Âu Dương đang đứng bên trong Sinh Tử Cảnh, con ngươi mà vàng đại biểu cho thân phận thần sư của hắn có thể nhìn thấy rõ ràng hết thảy thế giới này.</w:t>
      </w:r>
    </w:p>
    <w:p>
      <w:pPr>
        <w:pStyle w:val="BodyText"/>
      </w:pPr>
      <w:r>
        <w:t xml:space="preserve">- Sư phụ! Người còn sống không?</w:t>
      </w:r>
    </w:p>
    <w:p>
      <w:pPr>
        <w:pStyle w:val="BodyText"/>
      </w:pPr>
      <w:r>
        <w:t xml:space="preserve">Con mắt của Âu Dương bắt đầu nhìn khắp toàn bộ Sinh Tử Cảnh, với thị lực của hắn, bên trong Sinh Tử Cảnh không có nơi nào là hắn không nhìn đến được, Âu Dương một bên dõi về phía xa, một bên chuyển động thân thể, ngay khi thân thể Âu Dương di chuyển sắp được một vòng thì hắn đột nhiên khựng lại.</w:t>
      </w:r>
    </w:p>
    <w:p>
      <w:pPr>
        <w:pStyle w:val="BodyText"/>
      </w:pPr>
      <w:r>
        <w:t xml:space="preserve">Toàn thân Âu Dương lập tức giống như một luồng điện quang điên cuồng bay về phương xa! Thân ảnh quen thuộc! Vẫn là thân ảnh quen thuộc như xưa, xa cách vài thập niên, khi lần thứ hai tiến vào Sinh Tử Cảnh, Âu Dương không ngờ rằng mình vẫn còn có thể nhìn thấy được thân ảnh quen thuộc kia.</w:t>
      </w:r>
    </w:p>
    <w:p>
      <w:pPr>
        <w:pStyle w:val="BodyText"/>
      </w:pPr>
      <w:r>
        <w:t xml:space="preserve">Tính toán thời gian khi ở Chân Linh Giới, nếu như không sai, vậy thì Trịnh Khôn hẳn là đã chết rồi, nhưng bất kể ra sao, chỉ cần chưa nhìn thấy thi cốt của Trịnh Khôn, Âu Dương thủy chung vẫn đều ôm một tia hy vọng.</w:t>
      </w:r>
    </w:p>
    <w:p>
      <w:pPr>
        <w:pStyle w:val="BodyText"/>
      </w:pPr>
      <w:r>
        <w:t xml:space="preserve">Ngày hôm nay tiến vào Sinh Tử Cảnh, Âu Dương dùng con mắt thần sư của mình nhìn thấy được thân ảnh quen thuộc kia! Không sai, đó chính là sư phụ Trịnh Khôn, sau nhiều năm như vậy, sư phụ vẫn còn sống, vẫn còn ở bên trong Sinh Tử Cảnh.</w:t>
      </w:r>
    </w:p>
    <w:p>
      <w:pPr>
        <w:pStyle w:val="BodyText"/>
      </w:pPr>
      <w:r>
        <w:t xml:space="preserve">Trịnh Khôn ngồi một mình ở trên một tảng đá trôi nổi, nửa người trên của hắn để trần, như vậy có thể giúp hắn tính toán được mạng của mình còn bao lâu.</w:t>
      </w:r>
    </w:p>
    <w:p>
      <w:pPr>
        <w:pStyle w:val="BodyText"/>
      </w:pPr>
      <w:r>
        <w:t xml:space="preserve">"Thiên mệnh chung quy không thể thay đổi, cho dù ta dùng toàn bộ tu vi liều mạng áo chế, nhưng rốt cuộc vẫn phải đi tới ngày hôm nay!</w:t>
      </w:r>
    </w:p>
    <w:p>
      <w:pPr>
        <w:pStyle w:val="BodyText"/>
      </w:pPr>
      <w:r>
        <w:t xml:space="preserve">Trịnh Khôn nhìn đoàn hắc tuyến trước ngực mình hầu như đã sắp chạm vào tim, hắn biết, mạng của mình có lẽ chỉ còn được một hai ngày cuối cùng.</w:t>
      </w:r>
    </w:p>
    <w:p>
      <w:pPr>
        <w:pStyle w:val="BodyText"/>
      </w:pPr>
      <w:r>
        <w:t xml:space="preserve">- Hơn sáu năm! Sợ rằng bên ngoài đã qua sáu bảy mươi năm rồi!</w:t>
      </w:r>
    </w:p>
    <w:p>
      <w:pPr>
        <w:pStyle w:val="BodyText"/>
      </w:pPr>
      <w:r>
        <w:t xml:space="preserve">Trịnh Khôn híp mắt, một khối lưu ly thạch ở trong lòng bàn tay hắn không ngừng biến hóa hình dáng.</w:t>
      </w:r>
    </w:p>
    <w:p>
      <w:pPr>
        <w:pStyle w:val="BodyText"/>
      </w:pPr>
      <w:r>
        <w:t xml:space="preserve">Trong Sinh Tử Cảnh này, cũng chỉ có duy nhất khối lưu ly thạch này cùng với tu phục thuật là có thể làm bạn với hắn, tuy rằng mấy năm nay cũng có không ít người tiến vào Sinh Tử Cảnh, nhưng bọn họ tu vi cao nhất cũng chỉ là bát giai, sớm đã chết hết, hôm nay cũng chỉ còn lại mỗi một mình mình.</w:t>
      </w:r>
    </w:p>
    <w:p>
      <w:pPr>
        <w:pStyle w:val="BodyText"/>
      </w:pPr>
      <w:r>
        <w:t xml:space="preserve">- Thật không ngờ, Trịnh Khôn ta một đời tung hoành, kết quả vậy mà ngay cả một người thân chăm sóc cho ta trước lúc lâm chung cũng không có!</w:t>
      </w:r>
    </w:p>
    <w:p>
      <w:pPr>
        <w:pStyle w:val="BodyText"/>
      </w:pPr>
      <w:r>
        <w:t xml:space="preserve">Trịnh Khôn liền nhớ tới một người từng khiến cho hắn rất đau đầu...</w:t>
      </w:r>
    </w:p>
    <w:p>
      <w:pPr>
        <w:pStyle w:val="BodyText"/>
      </w:pPr>
      <w:r>
        <w:t xml:space="preserve">- Tu phục thuật này học có hữu dụng không?</w:t>
      </w:r>
    </w:p>
    <w:p>
      <w:pPr>
        <w:pStyle w:val="BodyText"/>
      </w:pPr>
      <w:r>
        <w:t xml:space="preserve">- Hữu dụng hay vô dụng, học nhiều thêm một nghề bao giờ cũng tốt!</w:t>
      </w:r>
    </w:p>
    <w:p>
      <w:pPr>
        <w:pStyle w:val="BodyText"/>
      </w:pPr>
      <w:r>
        <w:t xml:space="preserve">Trịnh Khôn còn nhớ rõ tình cảnh lúc trước mình khuyên bảo Âu Dương học tu phục thuật.</w:t>
      </w:r>
    </w:p>
    <w:p>
      <w:pPr>
        <w:pStyle w:val="BodyText"/>
      </w:pPr>
      <w:r>
        <w:t xml:space="preserve">Phải biết rằng, Trịnh Khôn là tu phục tông sư, nếu như ở bên ngoài, một tu phục tông sư cho dù tùy tiện truyền thụ cho người khác một chút đều có thể khiến cho người ta cảm động đến rơi nước mắt. Vậy mà muốn tiểu tử kia học tu phục thuật còn phải xem hắn có thích học hay không.</w:t>
      </w:r>
    </w:p>
    <w:p>
      <w:pPr>
        <w:pStyle w:val="BodyText"/>
      </w:pPr>
      <w:r>
        <w:t xml:space="preserve">Mỗi một lần nhớ tới việc đó, Trịnh Khôn đều rất muốn cười, nhiều năm như vậy, có lẽ chỉ có chuyện lý thú này mới thỉnh thoảng giúp cho Trịnh Khôn vui vẻ một chút.</w:t>
      </w:r>
    </w:p>
    <w:p>
      <w:pPr>
        <w:pStyle w:val="BodyText"/>
      </w:pPr>
      <w:r>
        <w:t xml:space="preserve">Trịnh Khôn chậm rãi ngả thân thể nằm thẳng trên tảng đá, hắn nhẹ nhàng nhắm mắt lại, bắt đầu hưởng thụ chút sinh mệnh cuối cùng thuộc về mình.</w:t>
      </w:r>
    </w:p>
    <w:p>
      <w:pPr>
        <w:pStyle w:val="BodyText"/>
      </w:pPr>
      <w:r>
        <w:t xml:space="preserve">- Trịnh Khôn ta thiên phú dị bẩm, bất kể là tu phục thuật hay là tu luyện, ta đều là cường giả trong cường giả, nếu không phải tiến nhầm vào Sinh Tử Cảnh, có lẽ ta đã bước vào Chân Linh Giới, có lẽ ta đã là cường giả Thánh Thể thậm chí là Pháp Thân rồi!</w:t>
      </w:r>
    </w:p>
    <w:p>
      <w:pPr>
        <w:pStyle w:val="BodyText"/>
      </w:pPr>
      <w:r>
        <w:t xml:space="preserve">Trịnh Khôn lẩm bẩm.</w:t>
      </w:r>
    </w:p>
    <w:p>
      <w:pPr>
        <w:pStyle w:val="BodyText"/>
      </w:pPr>
      <w:r>
        <w:t xml:space="preserve">Ngay khi Trịnh Khôn đang nằm nghĩ ngợi trong thời khắc cuối cùng, bỗn nhiên hắn cảm nhận được trên bầu trời có một luồng khí thế như sóng lớn đang nhanh chóng ép về phía bên này.</w:t>
      </w:r>
    </w:p>
    <w:p>
      <w:pPr>
        <w:pStyle w:val="BodyText"/>
      </w:pPr>
      <w:r>
        <w:t xml:space="preserve">Khí thế kia mang theo một cỗ lực lượng hủy thiên diệt địa, phảng phất như toàn bộ bầu trời đều sắp bị hủy diệt, khí thế khổng lồ tới mức khiến cho Trịnh Khôn hầu như có một loại cảm giác muốn quỳ xuống cúng bái.</w:t>
      </w:r>
    </w:p>
    <w:p>
      <w:pPr>
        <w:pStyle w:val="BodyText"/>
      </w:pPr>
      <w:r>
        <w:t xml:space="preserve">Trịnh Khôn giật mình mở mắt, lấy tu vi của hắn, tự nhiên biết được, đây tuyệt đối không phải là lực lượng mà thế giới này có được, người có được lực lượng như vậy chỉ có một khả năng duy nhất, chính là người đến từ Chân Linh Giới!</w:t>
      </w:r>
    </w:p>
    <w:p>
      <w:pPr>
        <w:pStyle w:val="BodyText"/>
      </w:pPr>
      <w:r>
        <w:t xml:space="preserve">Cường giả Chân Linh Giới xuất hiện tại Sinh Tử Cảnh? Giờ khắc này Trịnh Khôn lại dấy lên một tia hi vọng, nếu như thực sự có một cường giả tuyệt thế của Chân Linh Giới xuất hiện, vậy thì không chừng mình vẫn còn có một đường sinh cơ.</w:t>
      </w:r>
    </w:p>
    <w:p>
      <w:pPr>
        <w:pStyle w:val="BodyText"/>
      </w:pPr>
      <w:r>
        <w:t xml:space="preserve">Trịnh Khôn mở trừng mắt đứng trên tảng đá nhìn về phương xa, chỉ thấy hỏa diễm ngập trời giống như là một biển lửa đang áp bách về hướng bên này.</w:t>
      </w:r>
    </w:p>
    <w:p>
      <w:pPr>
        <w:pStyle w:val="BodyText"/>
      </w:pPr>
      <w:r>
        <w:t xml:space="preserve">Bên trong biển lửa kia, một người toàn thân quần áo màu xám, dùng một loại tốc độ mà Trịnh Khôn khó có thể tin được nhanh chóng bay đến.</w:t>
      </w:r>
    </w:p>
    <w:p>
      <w:pPr>
        <w:pStyle w:val="BodyText"/>
      </w:pPr>
      <w:r>
        <w:t xml:space="preserve">Đây chính là Âu Dương! Biển lửa ngập trời không phải là do Âu Dương cố ý phóng ra, mà là do xa cách nhiều năm như vậy hắn còn gặp được Trịnh Khôn vẫn chưa chết đi, bởi vì tâm tình nhất thời không khống chế được mà phóng ra hỏa diễm.</w:t>
      </w:r>
    </w:p>
    <w:p>
      <w:pPr>
        <w:pStyle w:val="BodyText"/>
      </w:pPr>
      <w:r>
        <w:t xml:space="preserve">Điều này cũng không trách được Âu Dương, bản thân có thể đi tới ngày hôm nay, Trịnh Khôn tuyệt đối là một trong những nhân vật trọng yếu nhất. Nếu như không có tu phục thuật, Âu Dương sẽ mất đi rất nhiều, cái gì mà chém Linh Sứ, cái gì mà diệt Trịnh gia, tất cả căn bản đều không có khả năng.</w:t>
      </w:r>
    </w:p>
    <w:p>
      <w:pPr>
        <w:pStyle w:val="BodyText"/>
      </w:pPr>
      <w:r>
        <w:t xml:space="preserve">Âu Dương đã từng suy nghĩ qua, Trịnh Khôn truyền cho mình tu phục thuật, mình lại diệt đi toàn bộ Trịnh gia, vậy có phải là có chút vong ân phụ nghĩa hay không. Thế nhưng sau khi suy nghĩ rất lâu, hắn cảm thấy điều này không thể cho là vậy được.</w:t>
      </w:r>
    </w:p>
    <w:p>
      <w:pPr>
        <w:pStyle w:val="BodyText"/>
      </w:pPr>
      <w:r>
        <w:t xml:space="preserve">Trịnh Khôn đối sử tốt với mình, nhưng không thể vì một mình Trịnh Khôn đối tốt với mình mà coi toàn bộ Trịnh gia đều như vậy.</w:t>
      </w:r>
    </w:p>
    <w:p>
      <w:pPr>
        <w:pStyle w:val="BodyText"/>
      </w:pPr>
      <w:r>
        <w:t xml:space="preserve">Công là công, tội là tội, Âu Dương cho tới bây giờ đều phân biệt hai thứ này rất rõ ràng, bản thân mình thiếu nợ Trịnh Khôn bất kể lúc nào mình cũng đều thừa nhận, nhưng Trịnh gia thiếu nợ mình thì nhất định phải đòi về.</w:t>
      </w:r>
    </w:p>
    <w:p>
      <w:pPr>
        <w:pStyle w:val="BodyText"/>
      </w:pPr>
      <w:r>
        <w:t xml:space="preserve">Trịnh Khôn nhìn bóng người bên trong hỏa diễm trên bầu trời đang không ngừng bay về phía bên này, cũng không biết vì sao hắn lại có một loại cảm giác vô cùng quen thuộc.</w:t>
      </w:r>
    </w:p>
    <w:p>
      <w:pPr>
        <w:pStyle w:val="BodyText"/>
      </w:pPr>
      <w:r>
        <w:t xml:space="preserve">Loại cảm giác này rất huyền ảo, không tài nào nói rõ được.</w:t>
      </w:r>
    </w:p>
    <w:p>
      <w:pPr>
        <w:pStyle w:val="Compact"/>
      </w:pPr>
      <w:r>
        <w:br w:type="textWrapping"/>
      </w:r>
      <w:r>
        <w:br w:type="textWrapping"/>
      </w:r>
    </w:p>
    <w:p>
      <w:pPr>
        <w:pStyle w:val="Heading2"/>
      </w:pPr>
      <w:bookmarkStart w:id="535" w:name="chương-553-hắn-rất-ưu-tú"/>
      <w:bookmarkEnd w:id="535"/>
      <w:r>
        <w:t xml:space="preserve">513. Chương 553: Hắn Rất Ưu Tú!</w:t>
      </w:r>
    </w:p>
    <w:p>
      <w:pPr>
        <w:pStyle w:val="Compact"/>
      </w:pPr>
      <w:r>
        <w:br w:type="textWrapping"/>
      </w:r>
      <w:r>
        <w:br w:type="textWrapping"/>
      </w:r>
      <w:r>
        <w:t xml:space="preserve">Theo Âu Dương ngày càng đến gần, Trịnh Khôn cuối cùng cũng loáng thoáng nhìn rõ được khuôn mặt Âu Dương, vào giờ khắc này trên mặt Trịnh Khôn lộ rõ vẻ giật mình.</w:t>
      </w:r>
    </w:p>
    <w:p>
      <w:pPr>
        <w:pStyle w:val="BodyText"/>
      </w:pPr>
      <w:r>
        <w:t xml:space="preserve">- Sư phụ, ta sẽ dốc sức nỗ lực, nếu có một ngày Âu Dương có được năng lực, nhất định sẽ quay về mang người đi ra ngoài!</w:t>
      </w:r>
    </w:p>
    <w:p>
      <w:pPr>
        <w:pStyle w:val="BodyText"/>
      </w:pPr>
      <w:r>
        <w:t xml:space="preserve">Đây là lời mà Âu Dương đã từng nói với Trịnh Khôn.</w:t>
      </w:r>
    </w:p>
    <w:p>
      <w:pPr>
        <w:pStyle w:val="BodyText"/>
      </w:pPr>
      <w:r>
        <w:t xml:space="preserve">Lúc trước Trịnh Khôn cũng không để những lời này ở trong lòng, hơn sáu mươi năm, ngoại giới trải qua hơn sáu mươi năm, mình cũng đã chết rồi, muốn phá giải Sinh Tử Cảnh này, nếu như không có tu vi Đại Đế thì căn bản không có khả năng.</w:t>
      </w:r>
    </w:p>
    <w:p>
      <w:pPr>
        <w:pStyle w:val="BodyText"/>
      </w:pPr>
      <w:r>
        <w:t xml:space="preserve">Sáu mươi năm mà muốn cho một lục giai trở thành một Đại Đế, điều này trong mắt tất cả mọi người hầu như đều là trò cười, nhưng sáu mươi năm sau tu vi của Âu Dương lại vượt xa Đại Đế, bốn chữ thiên hạ đệ nhất đối với hắn chính là một sự chứng nhận tối cao.</w:t>
      </w:r>
    </w:p>
    <w:p>
      <w:pPr>
        <w:pStyle w:val="BodyText"/>
      </w:pPr>
      <w:r>
        <w:t xml:space="preserve">Theo Âu Dương ngay càng tiếp cận, rốt cuộc Trịnh Khôn cũng loáng thoáng thấy rõ được khuôn mặt hắn, vào giờ khắc này trên mặt Trịnh Khôn lộ ra vẻ giật mình.</w:t>
      </w:r>
    </w:p>
    <w:p>
      <w:pPr>
        <w:pStyle w:val="BodyText"/>
      </w:pPr>
      <w:r>
        <w:t xml:space="preserve">Trịnh Khôn quả thực khó có thể tin được vào đôi mắt mình, cường giả bay tới từ bầu trời không ngờ chính là Âu Dương đã từng đi tới Sinh Tử Cảnh.</w:t>
      </w:r>
    </w:p>
    <w:p>
      <w:pPr>
        <w:pStyle w:val="BodyText"/>
      </w:pPr>
      <w:r>
        <w:t xml:space="preserve">Trịnh Khôn dụi dụi đôi mắt mình, thẳng cho đến khi mí mắt Trịnh Khôn cảm thấy đau rát, thẳng cho đến khi Âu Dương cầm trong tay Thứ Kiêu Cung đi tới địa phương cách Trịnh Khôn chưa tới trăm mét, Trịnh Khôn mới tin tưởng, quả thực đây chính là Âu Dương ngày xưa đã học Tu Phục Thuật từ mình rồi sau đó rời đi.</w:t>
      </w:r>
    </w:p>
    <w:p>
      <w:pPr>
        <w:pStyle w:val="BodyText"/>
      </w:pPr>
      <w:r>
        <w:t xml:space="preserve">Lúc này toàn thân Âu Dương phát ra khí thế cường liệt của tam phương ý chí, loại khí thế này đủ để cho thiên địa nhật nguyệt biến sắc, Trịnh Khôn cảm nhận được khí tức trên người Âu Dương cũng thấy run rẩy.</w:t>
      </w:r>
    </w:p>
    <w:p>
      <w:pPr>
        <w:pStyle w:val="BodyText"/>
      </w:pPr>
      <w:r>
        <w:t xml:space="preserve">- Sư tôn!</w:t>
      </w:r>
    </w:p>
    <w:p>
      <w:pPr>
        <w:pStyle w:val="BodyText"/>
      </w:pPr>
      <w:r>
        <w:t xml:space="preserve">Âu Dương rốt cuộc cũng mở miệng kêu lên một tiếng sư phụ, Trịnh Khôn là người duy nhất có thể khiến cho Âu Dương cam tâm tình nguyện mở miệng gọi một tiếng sư phụ...</w:t>
      </w:r>
    </w:p>
    <w:p>
      <w:pPr>
        <w:pStyle w:val="BodyText"/>
      </w:pPr>
      <w:r>
        <w:t xml:space="preserve">Trong Tỏa Yêu Tháp tầng thứ năm Hư Vô Thế Giới, Vệ Thi cùng Hoàng Thiên Đại Đế cảm nhận được lực lượng xé rách tới từ tận linh hồn, hai người bọn họ không ngừng dùng tu vi cường đại của mình để bài xích hư vô chi lực của nơi này, hai người tìm kiếm ở trong Hư Vô Thế Giới một thời gian ngắn cũng không hề thấy được cái bóng của Âu Dương.</w:t>
      </w:r>
    </w:p>
    <w:p>
      <w:pPr>
        <w:pStyle w:val="BodyText"/>
      </w:pPr>
      <w:r>
        <w:t xml:space="preserve">- Từ từ đi, thế giới bên dưới không có khả năng ngăn được hắn, có lẽ hắn dừng lại vì việc riêng một chút.</w:t>
      </w:r>
    </w:p>
    <w:p>
      <w:pPr>
        <w:pStyle w:val="BodyText"/>
      </w:pPr>
      <w:r>
        <w:t xml:space="preserve">Hoàng Thiên Đại Đế kỳ thực đã sớm chú ý, khi đi tới Tỏa Yêu Tháp, tinh thần của Âu Dương có chút khác lạ.</w:t>
      </w:r>
    </w:p>
    <w:p>
      <w:pPr>
        <w:pStyle w:val="BodyText"/>
      </w:pPr>
      <w:r>
        <w:t xml:space="preserve">Hoàng Thiên Đại Đế biết cố sự khi xưa của Âu Dương, cũng biết khi hắn trảm Linh sứ tiến vào Chân Linh Giới đã từng lập ra chí nguyện to lớn, mà bây giờ Âu Dương có lẽ đang đi xử lý chuyện này.</w:t>
      </w:r>
    </w:p>
    <w:p>
      <w:pPr>
        <w:pStyle w:val="BodyText"/>
      </w:pPr>
      <w:r>
        <w:t xml:space="preserve">- Ừm..,</w:t>
      </w:r>
    </w:p>
    <w:p>
      <w:pPr>
        <w:pStyle w:val="BodyText"/>
      </w:pPr>
      <w:r>
        <w:t xml:space="preserve">Vệ Thi gật đầu, nàng rất tin tưởng vào thực lực của Âu Dương, chỉ là bốn tầng đầu của Tỏa Yêu Tháp làm sao có thể ngăn cản bước tiến của Âu Dương.</w:t>
      </w:r>
    </w:p>
    <w:p>
      <w:pPr>
        <w:pStyle w:val="BodyText"/>
      </w:pPr>
      <w:r>
        <w:t xml:space="preserve">Hoàng Thiên Đại Đế len lén nhìn Vệ Thi một cái, kỳ thực lần đầu tiên nhìn thấy nữ tử này hắn đã bị vẻ mỹ lệ của nàng làm cho chấn động. Hoàng Thiên Đại Đế lẻ loi một mình vạn năm, cũng không phải bởi vì hắn không thích nữ nhân, mà bởi vì căn bản không có nữ nhân nào lọt được vào pháp nhãn của Hoàng Thiên Đại Đế.</w:t>
      </w:r>
    </w:p>
    <w:p>
      <w:pPr>
        <w:pStyle w:val="BodyText"/>
      </w:pPr>
      <w:r>
        <w:t xml:space="preserve">Nữ nhân xinh đẹp rất nhiều,, Hoàng Thiên Đại Đế có thân phận gì, hắn làm sao có thể chỉ bị vẻ bề ngoài hấp dẫn đây? Mà Vệ Thi vừa có thực lực thông thiên, lại có được nhan sắc khuynh quốc khuynh thành, một nữ tử như vậy Hoàng Thiên Đại Đế vẫn là lần đầu tiên được thấy. Chẳng qua Hoàng Thiên phát hiện ra, bản thân có lẽ đã đến muộn một bước, từ lần đầu mình nhìn thấy Vệ Thi, nàng đã đi cùng Âu Dương như hình với bóng, tuy rằng hai người chưa từng thân mật hay có biểu hiện mập mờ gì, thế nhưng trong mắt Vệ Thi có một loại quang mang khiến Hoàng Thiên Đại Đế hiểu ra, nữ tử này có lẽ đã động tâm với Âu Dương.</w:t>
      </w:r>
    </w:p>
    <w:p>
      <w:pPr>
        <w:pStyle w:val="BodyText"/>
      </w:pPr>
      <w:r>
        <w:t xml:space="preserve">- Ngươi rất lo cho hắn?</w:t>
      </w:r>
    </w:p>
    <w:p>
      <w:pPr>
        <w:pStyle w:val="BodyText"/>
      </w:pPr>
      <w:r>
        <w:t xml:space="preserve">Hoàng Thiên Đại Đế hai tay ôm lấy Phá Thiên Kiếm của mình, quay sang nói với Vệ Thi cách đó không xa.</w:t>
      </w:r>
    </w:p>
    <w:p>
      <w:pPr>
        <w:pStyle w:val="BodyText"/>
      </w:pPr>
      <w:r>
        <w:t xml:space="preserve">- Lo cho hắn?</w:t>
      </w:r>
    </w:p>
    <w:p>
      <w:pPr>
        <w:pStyle w:val="BodyText"/>
      </w:pPr>
      <w:r>
        <w:t xml:space="preserve">Vệ Thi nghe Hoàng Thiên Đại Đế nói thế, đầu tiên là sửng sosots, bởi vì Vệ Thi chưa bao giờ cảm thấy mình rất lo lắng cho Âu Dương, nhưng hôm nay Hoàng Thiên Đại Đế vừa hỏi như thế, Vệ Thi bỗng nhiên phát hiện.</w:t>
      </w:r>
    </w:p>
    <w:p>
      <w:pPr>
        <w:pStyle w:val="BodyText"/>
      </w:pPr>
      <w:r>
        <w:t xml:space="preserve">- Không! Không phải như vậy, mình làm sao có khả năng thích người đó được! Mình không phải lo lắng cho hắn, mình chẳng qua chỉ lo lắng nếu như hắn chết thì linh hồn mình cũng tan biến!</w:t>
      </w:r>
    </w:p>
    <w:p>
      <w:pPr>
        <w:pStyle w:val="BodyText"/>
      </w:pPr>
      <w:r>
        <w:t xml:space="preserve">Vệ Thi tự an ủi bản thân ở trong lòng, thế nhưng càng nghĩ, nàng lại càng cảm thấy hoảng loạn.</w:t>
      </w:r>
    </w:p>
    <w:p>
      <w:pPr>
        <w:pStyle w:val="BodyText"/>
      </w:pPr>
      <w:r>
        <w:t xml:space="preserve">- Ha ha ha ha...</w:t>
      </w:r>
    </w:p>
    <w:p>
      <w:pPr>
        <w:pStyle w:val="BodyText"/>
      </w:pPr>
      <w:r>
        <w:t xml:space="preserve">Hoàng Thiên ở một bên nhìn Vệ Thi với ánh mắt cổ quái mở miệng nói:</w:t>
      </w:r>
    </w:p>
    <w:p>
      <w:pPr>
        <w:pStyle w:val="BodyText"/>
      </w:pPr>
      <w:r>
        <w:t xml:space="preserve">- Hắn là một người xuất sắc, chẳng qua hắn cũng là một tên đầu gỗ, nếu như ngươi không nói cho hắn biết, có lẽ hắn cả đời này cũng không biết còn có ngươi tồn tại bên cạnh hắn! Cũng là thân nam nhân, ta thấy hắn rất tự tin, nhưng duy chỉ có phương diện này...</w:t>
      </w:r>
    </w:p>
    <w:p>
      <w:pPr>
        <w:pStyle w:val="BodyText"/>
      </w:pPr>
      <w:r>
        <w:t xml:space="preserve">Lời nói của Hoàng Thiên Đại Đế quanh quẩn bên tai Vệ Thi, trong lúc nhất thời Vệ Thi thậm chí có chút mê mang. Nhưng rất nhanh, trong mắt Vệ Thi chợt lóe, nàng nhìn Hoàng Thiên Đại Đế nói:</w:t>
      </w:r>
    </w:p>
    <w:p>
      <w:pPr>
        <w:pStyle w:val="BodyText"/>
      </w:pPr>
      <w:r>
        <w:t xml:space="preserve">- Đừng nói bậy, ta làm sao có thể yêu thích một ma vương như vậy được!</w:t>
      </w:r>
    </w:p>
    <w:p>
      <w:pPr>
        <w:pStyle w:val="BodyText"/>
      </w:pPr>
      <w:r>
        <w:t xml:space="preserve">- Ha ha, có phải yêu thích hay không kỳ thực trong lòng ngươi so với bất kỳ ai đều hiểu rõ hơn cả. Nghe đồn Tiên giới là nơi có vô số tiên nữ xinh đẹp, ngươi hắn nắm cho thật chặt đi, nếu như sau khi tới Tiên giới, ngươi muốn tiếp cận hắn thì cũng không dễ dàng như vậy đâu...</w:t>
      </w:r>
    </w:p>
    <w:p>
      <w:pPr>
        <w:pStyle w:val="BodyText"/>
      </w:pPr>
      <w:r>
        <w:t xml:space="preserve">Hoàng Thiên Đại Đế cười trộm. Kỳ thực lời hắn nói cũng không sai.</w:t>
      </w:r>
    </w:p>
    <w:p>
      <w:pPr>
        <w:pStyle w:val="BodyText"/>
      </w:pPr>
      <w:r>
        <w:t xml:space="preserve">Sự ưu tú của Âu Dương khác với sự ưu tú của đám thiên tài, bởi vì sự ưu tú của đám thiên tài là vi bọn họ có được thiên phú hiếm có, bọn họ ở bất kỳ một địa phương nào cũng đều được mọi người chú mục.</w:t>
      </w:r>
    </w:p>
    <w:p>
      <w:pPr>
        <w:pStyle w:val="BodyText"/>
      </w:pPr>
      <w:r>
        <w:t xml:space="preserve">Nhưng Âu Dương lại không giống vậy, thiên phú của Âu Dương rất kém cỏi, từ viễn cổ cho tới giờ, vô số người có được linh hồn liệt diễm, vô số người đạt được bán yêu giả, thế nhưng sau khi bọn họ nghe thấy truyền thuyết bán yêu giả sống với linh hồn hỏa diễm thì đều lựa chọn cam chịu buông tha.</w:t>
      </w:r>
    </w:p>
    <w:p>
      <w:pPr>
        <w:pStyle w:val="BodyText"/>
      </w:pPr>
      <w:r>
        <w:t xml:space="preserve">Duy chỉ có quái thai Âu Dương này cho tới bây giời cũng chưa từng mất đi niềm tin, hắn từng bước một phá vỡ toàn bộ quy tắc, từng bước một đi tới được ngày hôm nay. Có thể nói Âu Dương là một ngoại tộc, bản thân hắn chính là một đoạn truyền kỳ.</w:t>
      </w:r>
    </w:p>
    <w:p>
      <w:pPr>
        <w:pStyle w:val="BodyText"/>
      </w:pPr>
      <w:r>
        <w:t xml:space="preserve">Vĩnh viễn bất bại! Đây chính là tâm của Âu Dương! Âu Dương có được một trái tim vĩnh viễn không chịu thua, chính là dựa vào trái tim này, Âu Dương không ngừng sáng tạo ra kỳ tích, không ngừng tiến tới, vượt qua vô số người so với hắn còn cường đại hơn rất nhiều, rất nhiều...</w:t>
      </w:r>
    </w:p>
    <w:p>
      <w:pPr>
        <w:pStyle w:val="BodyText"/>
      </w:pPr>
      <w:r>
        <w:t xml:space="preserve">- Ta không phải thiên tài, bởi vì ta là người kết liễu thiên tài!</w:t>
      </w:r>
    </w:p>
    <w:p>
      <w:pPr>
        <w:pStyle w:val="BodyText"/>
      </w:pPr>
      <w:r>
        <w:t xml:space="preserve">Những lời này xuất ra từ miệng Âu Dương, mà những lời này cũng được khắc ghi trong lòng rất nhiều người, khiến cho nhiều người hiểu rõ, thiên phú không quyết định được tất cả.</w:t>
      </w:r>
    </w:p>
    <w:p>
      <w:pPr>
        <w:pStyle w:val="BodyText"/>
      </w:pPr>
      <w:r>
        <w:t xml:space="preserve">- Hắn rất ưu tú...</w:t>
      </w:r>
    </w:p>
    <w:p>
      <w:pPr>
        <w:pStyle w:val="BodyText"/>
      </w:pPr>
      <w:r>
        <w:t xml:space="preserve">Vệ Thi chưa bao giờ phủ nhận, tuy rằng sự thành công của Âu Dương cũng dựa vào vận khí rất lớn, nhưng vận khí mỗi người đều có, mà Âu Dương lần nào cũng đều nắm bắt được, đây chính là sự ưu tú của Âu Dương.</w:t>
      </w:r>
    </w:p>
    <w:p>
      <w:pPr>
        <w:pStyle w:val="Compact"/>
      </w:pPr>
      <w:r>
        <w:br w:type="textWrapping"/>
      </w:r>
      <w:r>
        <w:br w:type="textWrapping"/>
      </w:r>
    </w:p>
    <w:p>
      <w:pPr>
        <w:pStyle w:val="Heading2"/>
      </w:pPr>
      <w:bookmarkStart w:id="536" w:name="chương-554-nguyệt-môn-kinh-biến"/>
      <w:bookmarkEnd w:id="536"/>
      <w:r>
        <w:t xml:space="preserve">514. Chương 554: Nguyệt Môn Kinh Biến</w:t>
      </w:r>
    </w:p>
    <w:p>
      <w:pPr>
        <w:pStyle w:val="Compact"/>
      </w:pPr>
      <w:r>
        <w:br w:type="textWrapping"/>
      </w:r>
      <w:r>
        <w:br w:type="textWrapping"/>
      </w:r>
      <w:r>
        <w:t xml:space="preserve">- Vậy ngươi có thích hắn hay không?</w:t>
      </w:r>
    </w:p>
    <w:p>
      <w:pPr>
        <w:pStyle w:val="BodyText"/>
      </w:pPr>
      <w:r>
        <w:t xml:space="preserve">Hoàng Thiên Đại Đế hỏi lại một lần nữa, kỳ thực những lời này quả thực chính là phế thoại, chỉ cần không phải người mù, hai người đi theo nhau cùng một chỗ không rời, ai nhìn vào cũng có thể thấy được ánh mắt Vệ Thi nhìn Âu Dương tuyệt đối không phải là như bằng hữu bình thường.</w:t>
      </w:r>
    </w:p>
    <w:p>
      <w:pPr>
        <w:pStyle w:val="BodyText"/>
      </w:pPr>
      <w:r>
        <w:t xml:space="preserve">- Ta...</w:t>
      </w:r>
    </w:p>
    <w:p>
      <w:pPr>
        <w:pStyle w:val="BodyText"/>
      </w:pPr>
      <w:r>
        <w:t xml:space="preserve">Vệ Thi lại một lần nữa chần chờ, thân là một hồn giả, kỳ thực Vệ Thi căn bản không hiểu cái gì là yêu hay không yêu. Hồn giả không có cha mẹ, thiên địa chính là cha mẹ của hồn giả, hồn giả cũng không có tình ái, cho dù là hồn giả hấp dẫn nhau chẳng qua cũng chỉ là sự hấp dẫn từ linh hồn, căn bản không tồn tại một từ yêu.</w:t>
      </w:r>
    </w:p>
    <w:p>
      <w:pPr>
        <w:pStyle w:val="BodyText"/>
      </w:pPr>
      <w:r>
        <w:t xml:space="preserve">Tuy rằng Vệ Thi cách thoát thai hoán cốt chỉ còn một bước, nhưng bây giờ nàng vẫn chỉ là một hồn giả, dù cho Vệ Thi tu thành Phi Tiên, chẳng qua cũng chỉ là linh hồn thực thể hóa, muốn chân chính có được thân thể, bản thân Vệ Thi cũng không biết cần phải tới khi nào.</w:t>
      </w:r>
    </w:p>
    <w:p>
      <w:pPr>
        <w:pStyle w:val="BodyText"/>
      </w:pPr>
      <w:r>
        <w:t xml:space="preserve">Có lẽ có một ngày sau khi Vệ Thi chân chính có được thân thể sẽ hiểu rõ được tắt cả những chuyện này, nhưng bây giờ cho dù nàng có thể hiểu ra cũng chỉ có thể lắc đầu.</w:t>
      </w:r>
    </w:p>
    <w:p>
      <w:pPr>
        <w:pStyle w:val="BodyText"/>
      </w:pPr>
      <w:r>
        <w:t xml:space="preserve">- Chỉ bởi vì ngươi là hồn giả sao? Hồn giả thì sao chứ? Sau khi Phi Tiên, ngươi có thể thực thể hóa linh hồn, khi ngươi đạt được tới Kim Tiên cũng chính là lúc ngươi trọng tố kim thân, khi đó ngươi sẽ có được thân thể chân chính, ngươi còn gì phải sợ đây?</w:t>
      </w:r>
    </w:p>
    <w:p>
      <w:pPr>
        <w:pStyle w:val="BodyText"/>
      </w:pPr>
      <w:r>
        <w:t xml:space="preserve">Hoàng Thiên Đại Đế quả thực có ý tác hợp Vệ Thi cùng với Âu Dương, trong mắt hắn, Vệ Thi là một nữ nhân ưu tú, cũng chỉ có Âu Dương mới xứng đối với nàng.</w:t>
      </w:r>
    </w:p>
    <w:p>
      <w:pPr>
        <w:pStyle w:val="BodyText"/>
      </w:pPr>
      <w:r>
        <w:t xml:space="preserve">- Có lẽ... đến một ngày nào đó ta sẽ hiểu rõ...</w:t>
      </w:r>
    </w:p>
    <w:p>
      <w:pPr>
        <w:pStyle w:val="BodyText"/>
      </w:pPr>
      <w:r>
        <w:t xml:space="preserve">Trên mặt Vệ Thi mang vẻ mìm cười, tựa như giống lời nàng nói, có lẽ, có lẽ đến một ngày nào đó hắn sẽ hiểu rõ.</w:t>
      </w:r>
    </w:p>
    <w:p>
      <w:pPr>
        <w:pStyle w:val="BodyText"/>
      </w:pPr>
      <w:r>
        <w:t xml:space="preserve">- Tình là gì...</w:t>
      </w:r>
    </w:p>
    <w:p>
      <w:pPr>
        <w:pStyle w:val="BodyText"/>
      </w:pPr>
      <w:r>
        <w:t xml:space="preserve">Một thanh âm bỗng nhiên truyền đến từ bầu trời, tiếp theo Vệ Thi cùng Hoàng Thiên Đại Đế cảm giác được một khí thế sấm sét đột nhiên từ trên bầu trời phủ xuống, hai người bọn họ cố gắng muốn né tránh, thế nhưng hai người bọn họ lại như trúng phải định thân thuật, không ngờ lại không tài nào nhúc nhích được.</w:t>
      </w:r>
    </w:p>
    <w:p>
      <w:pPr>
        <w:pStyle w:val="BodyText"/>
      </w:pPr>
      <w:r>
        <w:t xml:space="preserve">Hai bài tay khổng lồ phân biệt tóm lấy hai người bọn họ kéo về phía tầng cao nhất Tỏa Yêu Cảnh của Tỏa Yêu Tháp. Khi bàn tay kéo đến giữa không trung, bỗng nhiên bàn tay tóm lấy Vệ Thi lại buông ra.</w:t>
      </w:r>
    </w:p>
    <w:p>
      <w:pPr>
        <w:pStyle w:val="BodyText"/>
      </w:pPr>
      <w:r>
        <w:t xml:space="preserve">- Không! Không có khả năng! Linh nhi! Là nàng sao? Là nàng sao?</w:t>
      </w:r>
    </w:p>
    <w:p>
      <w:pPr>
        <w:pStyle w:val="BodyText"/>
      </w:pPr>
      <w:r>
        <w:t xml:space="preserve">Thanh âm kia một lần nữa truyền đến, mà bàn tay tóm lấy Hoàng Thiên Đại Đế cũng theo đó buông ra, Hoàng Thiên Đại Đế lập tức rơi xuống bên trong Hư Vô Thế Giới.</w:t>
      </w:r>
    </w:p>
    <w:p>
      <w:pPr>
        <w:pStyle w:val="BodyText"/>
      </w:pPr>
      <w:r>
        <w:t xml:space="preserve">Còn không đợi hắn tự hỏi, bàn tay khổng lồ lại một lần nữa cuốn lấy hắn cùng Vệ Thi tiến vào tầng thứ sáu Tỏa Yêu Cảnh...</w:t>
      </w:r>
    </w:p>
    <w:p>
      <w:pPr>
        <w:pStyle w:val="BodyText"/>
      </w:pPr>
      <w:r>
        <w:t xml:space="preserve">Lực lượng của Âu Dương không ngừng tiến vào trong thân thể Trịnh Khôn, hắc tuyến trên ngực Trịnh Khôn không ngờ dưới lực lượng của Âu Dương lại trực tiếp bị tản đi!</w:t>
      </w:r>
    </w:p>
    <w:p>
      <w:pPr>
        <w:pStyle w:val="BodyText"/>
      </w:pPr>
      <w:r>
        <w:t xml:space="preserve">Trớ chú Sinh Tử Cảnh đối với cường giả cấp bậc như Âu Dương căn bản không có gì đáng nói, vô số thiên cơ phù triện phiêu đãng bốn phía. Trịnh Khôn nhìn thấy những thiên cơ phù triện đại biểu cho Thần Sư, trong mắt của hắn không ngờ lại mang theo một tia nhiệt lệ.</w:t>
      </w:r>
    </w:p>
    <w:p>
      <w:pPr>
        <w:pStyle w:val="BodyText"/>
      </w:pPr>
      <w:r>
        <w:t xml:space="preserve">Thần sư! Thần sư đại biểu cho điều gì đường nhiên Trịnh Khôn biết. Nhưng Trịnh Khôn làm sao có thể nghĩ tới được, bản thân năm đó truyền Tu Phục Thuật cho Âu Dương không ngờ đã được hắn tu luyện tới Thần sư đây?</w:t>
      </w:r>
    </w:p>
    <w:p>
      <w:pPr>
        <w:pStyle w:val="BodyText"/>
      </w:pPr>
      <w:r>
        <w:t xml:space="preserve">Lĩnh ngộ của Âu Dương đối với Tu Phục thuật chính là cả đời Trịnh Khôn ít thấy, năm đó Âu Dương dùng một thời gian ngắn đã tu luyện Tu Phục Thuật đến Tông sư, ngay cả có chân thực chi nhãn trợ giúp, nhưng thiên phú của Âu Dương đối với Tu Phục Thuật cũng vô cùng quan trọng.</w:t>
      </w:r>
    </w:p>
    <w:p>
      <w:pPr>
        <w:pStyle w:val="BodyText"/>
      </w:pPr>
      <w:r>
        <w:t xml:space="preserve">Mà từ Tông sư bước vào Thần sư, đây là mộng tưởng của bao nhiêu Tu Phục Tông Sư? Đây cũng chính là mộng tưởng của Trịnh Khôn, nhưng Trịnh Khôn lại hiểu rõ, dùng thiên phú của mình tự nhiên không có khả năng tu luyện được tới Thần sư, thế nhưng ai có thể ngờ rằng, bản thân trong lúc vô ý truyền thụ cho Âu Dương, hắn lại có thể tu luyện Tu Phục Thuật tới cảnh giới như vậy.</w:t>
      </w:r>
    </w:p>
    <w:p>
      <w:pPr>
        <w:pStyle w:val="BodyText"/>
      </w:pPr>
      <w:r>
        <w:t xml:space="preserve">Trong lòng Trịnh Khôn rất vui mừng, Trịnh Khôn thực sự vô cùng vui mừng. Hắn vui mừng vì lựa chọn của mình năm đó. Bản thân năm đó hoàn toàn có thể nhìn Âu Dương chết đi giống như vô số người khác đã chết, nhưng mình lại không làm như vậy, cũng chính là một tia thiện tâm khi đó mới có được tuyệt xử phùng sinh như hôm nay.</w:t>
      </w:r>
    </w:p>
    <w:p>
      <w:pPr>
        <w:pStyle w:val="BodyText"/>
      </w:pPr>
      <w:r>
        <w:t xml:space="preserve">- Âu Dương! Kỳ thực rất lâu trước đây ta đã tin tưởng cuộc đời này của ngươi nhất định rất bất phàm, hiện tại xem ra ánh mắt của ta vẫn còn rất chuẩn...</w:t>
      </w:r>
    </w:p>
    <w:p>
      <w:pPr>
        <w:pStyle w:val="BodyText"/>
      </w:pPr>
      <w:r>
        <w:t xml:space="preserve">Những lời này Trịnh Khôn cũng không nói ra miệng, hắn chỉ yên lặng thầm nói trong lòng.</w:t>
      </w:r>
    </w:p>
    <w:p>
      <w:pPr>
        <w:pStyle w:val="BodyText"/>
      </w:pPr>
      <w:r>
        <w:t xml:space="preserve">Rất nhanh, hắc tuyến bị diệt hết, trớ chú trên người Trịnh Khôn đại biểu cho Sinh Tử Cảnh cũng theo đó mà biến mất. Âu Dương sau khi thu lại thiên cơ phù triện khắp bầu trời liền đi tới trước mặt Trịnh Khôn, nhìn thấy vị sư phụ lúc trước đã từng truyền thụ cho mình Tu Phục Thuật, giúp cho mình có được vốn liếng ban đầu để quật khởi, Âu Dương cũng không biết nên nói tạ ơn Trịnh Khôn như thế nào.</w:t>
      </w:r>
    </w:p>
    <w:p>
      <w:pPr>
        <w:pStyle w:val="BodyText"/>
      </w:pPr>
      <w:r>
        <w:t xml:space="preserve">- Sư...</w:t>
      </w:r>
    </w:p>
    <w:p>
      <w:pPr>
        <w:pStyle w:val="BodyText"/>
      </w:pPr>
      <w:r>
        <w:t xml:space="preserve">Âu Dương một tiếng sự phụ vừa định kêu lên lại bị Trịnh Khôn cắt ngang, Trịnh Khôn lấy tay chỉ chỉ bầu trời, mà ngay khi ngón tay Trịnh Khôn chỉ lên bầu trời, ánh trăng rất lớn đột nhiên biến thành màu đen, vốn ánh trăng hình tròn không ngờ lại đột nhiên chia làm hai nửa, tiếp theo đó một nửa ánh trăng biến thành màu trắng, một nửa biến thành màu đen, ánh trăng cứ như vậy xoay tròn ở trên bầu trời!</w:t>
      </w:r>
    </w:p>
    <w:p>
      <w:pPr>
        <w:pStyle w:val="BodyText"/>
      </w:pPr>
      <w:r>
        <w:t xml:space="preserve">Nhìn thấy một màn này trong lòng Âu Dương nhảy lên, mình ở Băng Tuyết thế giới cùng Sinh Tử Cảnh chậm trễ lâu như vậy, chắc hẳn Hoàng Thiên Đại Đế cùng Vệ Thi đã bước vào tầng thứ năm, mà bây giờ đại môn nối liền với tầng năm đột nhiên lại phong tỏa, việc này nói lên điều gì? Lẽ nào Vệ Thi cùng Hoàng Thiên đã gặp phải chuyện không may?</w:t>
      </w:r>
    </w:p>
    <w:p>
      <w:pPr>
        <w:pStyle w:val="BodyText"/>
      </w:pPr>
      <w:r>
        <w:t xml:space="preserve">- Chuyện gì xảy ra!</w:t>
      </w:r>
    </w:p>
    <w:p>
      <w:pPr>
        <w:pStyle w:val="BodyText"/>
      </w:pPr>
      <w:r>
        <w:t xml:space="preserve">Ngay khi Âu Dương quan sát bầu trời, Trịnh Khôn bên cạnh Âu Dương bỗng nhiên phát ra một tiếng hét thảm, Âu Dương quay đầu nhìn lại, chỉ thấy toàn thân Trịnh Khôn đều bị bao phủ ở trong một làn vụ khí màu đen.</w:t>
      </w:r>
    </w:p>
    <w:p>
      <w:pPr>
        <w:pStyle w:val="BodyText"/>
      </w:pPr>
      <w:r>
        <w:t xml:space="preserve">Toàn thân cao thấp của Trịnh Khôn hiện ra tử khí, mà thân thể hắn cũng đồng thời theo đó mà bắt đầu héo rút. Vô số yêu khí trên người Âu Dương bắt đầu điên cuồng lao ra muốn cứu chữa cho Trịnh Khôn.</w:t>
      </w:r>
    </w:p>
    <w:p>
      <w:pPr>
        <w:pStyle w:val="BodyText"/>
      </w:pPr>
      <w:r>
        <w:t xml:space="preserve">Thế nhưng khi yêu khí của Âu Dương vừa mới tuôn ra, Âu Dương liền biết đã muộn. Việc này không thể trách được ai, chỉ có thể trách nơi này quá tà môn, kỳ thực hắc tuyến tuy rằng chỉ là một loại trớ chú, nhưng hắc tuyến kia lại à một loại năng lượng quỷ dị có thể thôn phệ sinh mệnh lực.</w:t>
      </w:r>
    </w:p>
    <w:p>
      <w:pPr>
        <w:pStyle w:val="BodyText"/>
      </w:pPr>
      <w:r>
        <w:t xml:space="preserve">Hắc tuyến trên người Trịnh Khôn đã bị xua tan, nếu như hắn có thể đi ra khỏi Sinh Tử Cảnh vậy thì sẽ giống với Âu Dương năm đó, dần dần khôi phục lại sinh mệnh lực, đáng tiếc Trịnh Khôn đến chết cũng vẫn không thể đi ra khỏi nơi này được.</w:t>
      </w:r>
    </w:p>
    <w:p>
      <w:pPr>
        <w:pStyle w:val="BodyText"/>
      </w:pPr>
      <w:r>
        <w:t xml:space="preserve">- Sư phụ!</w:t>
      </w:r>
    </w:p>
    <w:p>
      <w:pPr>
        <w:pStyle w:val="BodyText"/>
      </w:pPr>
      <w:r>
        <w:t xml:space="preserve">Âu Dương nhìn Trịnh Khôn già nua không gì sánh nổi nằm hấp hối trên mặt đất, Âu Dương biết, Trịnh Khôn đã không chống đỡ được bao lâu nữa.</w:t>
      </w:r>
    </w:p>
    <w:p>
      <w:pPr>
        <w:pStyle w:val="Compact"/>
      </w:pPr>
      <w:r>
        <w:br w:type="textWrapping"/>
      </w:r>
      <w:r>
        <w:br w:type="textWrapping"/>
      </w:r>
    </w:p>
    <w:p>
      <w:pPr>
        <w:pStyle w:val="Heading2"/>
      </w:pPr>
      <w:bookmarkStart w:id="537" w:name="chương-555-tỏa-yêu-tháp-hoắc-khải-phong"/>
      <w:bookmarkEnd w:id="537"/>
      <w:r>
        <w:t xml:space="preserve">515. Chương 555: Tỏa Yêu Tháp! Hoắc Khải Phong!</w:t>
      </w:r>
    </w:p>
    <w:p>
      <w:pPr>
        <w:pStyle w:val="Compact"/>
      </w:pPr>
      <w:r>
        <w:br w:type="textWrapping"/>
      </w:r>
      <w:r>
        <w:br w:type="textWrapping"/>
      </w:r>
      <w:r>
        <w:t xml:space="preserve">- Không cần phải thương tâm, đây có thể chính là mệnh của ta, trước khi chết ta có thể gặp lại được ngươi, có thể thấy được đệ tử của ta có tiền đồ như thế, còn gì không hài lòng nữa.</w:t>
      </w:r>
    </w:p>
    <w:p>
      <w:pPr>
        <w:pStyle w:val="BodyText"/>
      </w:pPr>
      <w:r>
        <w:t xml:space="preserve">Trịnh Khôn nhìn vào người đệ tử này của mình, mặc dù hắn không thể nào hiểu nổi rốt cuộc vi sao Âu Dương đạt được tới độ cao như thế, nhưng vừa rồi hắn đã tận mắt thấy được thần sư lực của Âu Dương.</w:t>
      </w:r>
    </w:p>
    <w:p>
      <w:pPr>
        <w:pStyle w:val="BodyText"/>
      </w:pPr>
      <w:r>
        <w:t xml:space="preserve">Vẻn vẹn chỉ hơn sáu mươi năm, Âu Dương có thể đạt được thần sư, càng có được lực lượng phá thiên như vậy, Trịnh Khôn đã vô cùng thỏa mãn.</w:t>
      </w:r>
    </w:p>
    <w:p>
      <w:pPr>
        <w:pStyle w:val="BodyText"/>
      </w:pPr>
      <w:r>
        <w:t xml:space="preserve">- Sư phụ, để con mang người ra ngoài! Ra bên ngoài còn có một tia sinh cơ!</w:t>
      </w:r>
    </w:p>
    <w:p>
      <w:pPr>
        <w:pStyle w:val="BodyText"/>
      </w:pPr>
      <w:r>
        <w:t xml:space="preserve">Âu Dương ôm lấy thân thể đang không ngừng héo rút của Trịnh Khôn muốn rời đi, nhưng Trịnh Khôn lại mở miệng ngăn cản Âu Dương.</w:t>
      </w:r>
    </w:p>
    <w:p>
      <w:pPr>
        <w:pStyle w:val="BodyText"/>
      </w:pPr>
      <w:r>
        <w:t xml:space="preserve">- Hài tử, ta biết vì sao ngươi phải tới nơi này, sư phụ ở đây chờ đợi nhiều năm như vậy, mặc dù không có năng lực tiến lên tầng thứ cao hơn, nhưng cũng đã hiểu rõ ra được một số điều, hôm nay Nguyệt Môn đã bị phong kín, nơi này đã biến thành một thế giới độc lập, muốn đi ra ngoài là không có khả năng.</w:t>
      </w:r>
    </w:p>
    <w:p>
      <w:pPr>
        <w:pStyle w:val="BodyText"/>
      </w:pPr>
      <w:r>
        <w:t xml:space="preserve">Trong mắt Trịnh Khôn không có gì sợ hãi, lúc trước khi tiến vào Sinh Tử Cảnh, Trịnh Khôn cũng đã từng mê man cùng sợ hãi, thế nhưng hôm nay Trịnh Khôn đã không còn sợ hãi gì nữa.</w:t>
      </w:r>
    </w:p>
    <w:p>
      <w:pPr>
        <w:pStyle w:val="BodyText"/>
      </w:pPr>
      <w:r>
        <w:t xml:space="preserve">Sau khi trải qua một thời gian dài sợ hãi, đến khi tử vong chân chính phủ xuống, Trịnh Khôn không ngờ lại có một loại cảm giác như được giải thoát.</w:t>
      </w:r>
    </w:p>
    <w:p>
      <w:pPr>
        <w:pStyle w:val="BodyText"/>
      </w:pPr>
      <w:r>
        <w:t xml:space="preserve">- Sư phụ!</w:t>
      </w:r>
    </w:p>
    <w:p>
      <w:pPr>
        <w:pStyle w:val="BodyText"/>
      </w:pPr>
      <w:r>
        <w:t xml:space="preserve">Âu Dương thực sự không biết nên nói gì, kỳ thực hắn so với bất kỳ kẻ nào cũng đều rõ ràng hơn, thế giới này đã bị phong kín, nếu hiện tại hắn đi ra ngoài, có lẽ cả đời này cũng đều không thể bước vào nơi này một lần nữa, con đường phi tiên hắn bước đi đã gian khổ không gì sánh được, từng bước đi được tới ngày hôm nay, nếu như hiện tại muốn Âu Dương buông tha, Âu Dương có thể cam tâm được hay không?</w:t>
      </w:r>
    </w:p>
    <w:p>
      <w:pPr>
        <w:pStyle w:val="BodyText"/>
      </w:pPr>
      <w:r>
        <w:t xml:space="preserve">Hơn nữa Thiên Hoàng cùng Vệ Thi đã tiến lên tầng trên, nếu như mình rời đi thì hai người bọn họ còn có thể sống sót được không? Âu Dương nhẹ nhàng lấy chiếc huy hiệu trong lòng ra, Âu Dương hiểu rõ, kỳ thực đây mới là một đường sinh cơ cuối cùng.</w:t>
      </w:r>
    </w:p>
    <w:p>
      <w:pPr>
        <w:pStyle w:val="BodyText"/>
      </w:pPr>
      <w:r>
        <w:t xml:space="preserve">- Hài tử, đi thôi, nếu không đi Nguyệt Môn sẽ khóa chặt mất! Cho dù sinh mệnh của sư phụ có qua đi cũng sẽ ở nơi này chờ ngươi chiến thẳng trở về...</w:t>
      </w:r>
    </w:p>
    <w:p>
      <w:pPr>
        <w:pStyle w:val="BodyText"/>
      </w:pPr>
      <w:r>
        <w:t xml:space="preserve">Trịnh Khôn lên tiếng, ánh mắt hắn đã bắt đầu chuyển sang màu xám xịt, tử khí tràn ngập toàn thân hắn, lúc này ý thức của Trịnh Khôn đã gần mất đi hoàn toàn, khoảng cách tới tử vong chỉ còn một bước cuối cùng.</w:t>
      </w:r>
    </w:p>
    <w:p>
      <w:pPr>
        <w:pStyle w:val="BodyText"/>
      </w:pPr>
      <w:r>
        <w:t xml:space="preserve">Nhẹ nhàng đặt Trịnh Khôn lên trên tảng đá lớn, Âu Dương ngẩng đầu nhìn trời, hắn biết đã đến lúc mình phải đi, bằng không Nguyệt Môn sẽ hoàn toàn khóa chặt.</w:t>
      </w:r>
    </w:p>
    <w:p>
      <w:pPr>
        <w:pStyle w:val="BodyText"/>
      </w:pPr>
      <w:r>
        <w:t xml:space="preserve">- Sư phụ, con nhất định sẽ chiến thắng trở về, hắn không phải là đối thủ của con, bất kể là ở nơi nào thì hắn cũng đều không phải là đối thủ của con...</w:t>
      </w:r>
    </w:p>
    <w:p>
      <w:pPr>
        <w:pStyle w:val="BodyText"/>
      </w:pPr>
      <w:r>
        <w:t xml:space="preserve">Âu Dương nói đến đây liền vèo một tiếng bay thẳng về phía bầu trời.</w:t>
      </w:r>
    </w:p>
    <w:p>
      <w:pPr>
        <w:pStyle w:val="BodyText"/>
      </w:pPr>
      <w:r>
        <w:t xml:space="preserve">Đại điện kim sắc, ánh sáng kim sắc, tất cẩ đều là kim sắc.</w:t>
      </w:r>
    </w:p>
    <w:p>
      <w:pPr>
        <w:pStyle w:val="BodyText"/>
      </w:pPr>
      <w:r>
        <w:t xml:space="preserve">Thế giới này dường như được chế tạo nên từ hoàng kim. Lúc này Hoàng Thiên Đại Đế quỳ rạp trong một góc của đại điện kim sắc, toàn thân cao thấp của hắn đều là một loại cảm giác vô lực.</w:t>
      </w:r>
    </w:p>
    <w:p>
      <w:pPr>
        <w:pStyle w:val="BodyText"/>
      </w:pPr>
      <w:r>
        <w:t xml:space="preserve">Hoàng Thiên Đại Đế ngẩng đầu nhìn về phía nam nhân ngồi ở trên vương tạo trên cao, nam nhân này cường đại vượt quá xa sự tưởng tượng của HoànG Thiên Đại Đế. Khi chưa tới nơi này, hắn còn có mang theo tâm tất thắng, nhưng đến thời điểm chân chính đối mặt với nam nhân này, hắn mới hiểu được, tâm tất thẳng khi đối mặt với thực lực tuyệt đối đều chỉ có nước sụp đổ.</w:t>
      </w:r>
    </w:p>
    <w:p>
      <w:pPr>
        <w:pStyle w:val="BodyText"/>
      </w:pPr>
      <w:r>
        <w:t xml:space="preserve">Nam nhân này đã vượt quá xa phạm vi hiểu biết của hắn, lúc này Hoắc Khải Phong căn bản không thèm liếc nhìn hắn một cái, vẻn vẹn chỉ bằng vào uy thế như ẩn như hiện trên người hắn vậy mà đã khiến cho Hoàng Thiên Đại Đế bị áp chế giống như một đứa trẻ con, toàn thân vô lực.</w:t>
      </w:r>
    </w:p>
    <w:p>
      <w:pPr>
        <w:pStyle w:val="BodyText"/>
      </w:pPr>
      <w:r>
        <w:t xml:space="preserve">- Ngươi không phải Linh Tâm!</w:t>
      </w:r>
    </w:p>
    <w:p>
      <w:pPr>
        <w:pStyle w:val="BodyText"/>
      </w:pPr>
      <w:r>
        <w:t xml:space="preserve">Hoắc Khải Phong nhìn Vệ Thi trước mắt mình, tuy rằng hình dáng giống nhau như đúc, nhưng Hoắc Khải Phong hiểu rõ nữ tử này lại không phải là Linh Nhi của mình.</w:t>
      </w:r>
    </w:p>
    <w:p>
      <w:pPr>
        <w:pStyle w:val="BodyText"/>
      </w:pPr>
      <w:r>
        <w:t xml:space="preserve">Linh Nhi đã bị mình phong ấn bên dưới Thánh Hồ, làm sao có thể tới được nơi đây? Hơn nữa bản thân mình đã dùng rất nhiều phương pháp như vậy, đều không thể giữ được tính mạng của Linh Nhi, nàng làm sao có thể sống lại được.</w:t>
      </w:r>
    </w:p>
    <w:p>
      <w:pPr>
        <w:pStyle w:val="BodyText"/>
      </w:pPr>
      <w:r>
        <w:t xml:space="preserve">- Ngươi ngay cả thân thể cũng không có, chắc hẳn ngươi là hồn giả?</w:t>
      </w:r>
    </w:p>
    <w:p>
      <w:pPr>
        <w:pStyle w:val="BodyText"/>
      </w:pPr>
      <w:r>
        <w:t xml:space="preserve">Hoắc Khải Phong vẻ mặt mỉm cười, sau đó khuôn mặt hắn lập tức biến sắc, một cỗ uy thế tựa như thiên băng địa hãm từ trên người hắn phô thiên cái địa đè xuống toàn bộ đại điện, Vệ Thi ở trước mặt hắn toàn thân dường như một quả bóng cao su bị đập mạnh, vèo một tiếng liền trực tiếp bị đánh bay đến trước mặt Hoàng Thiên Đại Đế.</w:t>
      </w:r>
    </w:p>
    <w:p>
      <w:pPr>
        <w:pStyle w:val="BodyText"/>
      </w:pPr>
      <w:r>
        <w:t xml:space="preserve">Hoàng Thiên Đại Đế rất muốn đứng dậy để đỡ lấy Vệ THi, nhưng toàn thân hắn cho dù một chút sức lực cũng không có, dường như hắn đã bị lực lượng kinh khủng của Hoắc Khải Phong chói chặt ở nơi này không tài nào nhúc nhích nổi.</w:t>
      </w:r>
    </w:p>
    <w:p>
      <w:pPr>
        <w:pStyle w:val="BodyText"/>
      </w:pPr>
      <w:r>
        <w:t xml:space="preserve">- Hừ! Nói! Rốt cuộc là ai mở ra phong ấn hồn giới, bản tọa mấy vạn năm không ra ngoài Tỏa Yêu Tháp, xem ra thiên địa đều đã quên mất bản tọa rồi!</w:t>
      </w:r>
    </w:p>
    <w:p>
      <w:pPr>
        <w:pStyle w:val="BodyText"/>
      </w:pPr>
      <w:r>
        <w:t xml:space="preserve">Ánh mắt Hoắc Khải Phong tựa như một mũi mâu tử thần nhìn chằm chằm vào hai người, khiến cho tinh thần của hai người gần như tan vỡ.</w:t>
      </w:r>
    </w:p>
    <w:p>
      <w:pPr>
        <w:pStyle w:val="BodyText"/>
      </w:pPr>
      <w:r>
        <w:t xml:space="preserve">Căn bản không cần xuất thủ, chỉ dựa vào khí thế trên người là có thể triệt để ép chết người khác, đây chính là Hoắc Khải Phong giống như một vị đại thần đã quét ngang toàn bộ Chân Linh Giới.</w:t>
      </w:r>
    </w:p>
    <w:p>
      <w:pPr>
        <w:pStyle w:val="BodyText"/>
      </w:pPr>
      <w:r>
        <w:t xml:space="preserve">Hoắc Khải Phong chậm rãi đứng dậy từ trên vương tọa, hắn chậm rãi bước từng bước về phía trung tâm đại điện, vừa đi vừa nhìn Hoàng Thiên Đại Đế cùng Vệ Thi, nói:</w:t>
      </w:r>
    </w:p>
    <w:p>
      <w:pPr>
        <w:pStyle w:val="BodyText"/>
      </w:pPr>
      <w:r>
        <w:t xml:space="preserve">- Không ngờ các ngươi còn có một tên đồng bọn!</w:t>
      </w:r>
    </w:p>
    <w:p>
      <w:pPr>
        <w:pStyle w:val="BodyText"/>
      </w:pPr>
      <w:r>
        <w:t xml:space="preserve">Khóe miệng Hoắc Khải Phong khẽ nhếch lên, cảm giác tà ác kia khiến cho Hoàng Thiên Đại Đế cùng Vệ Thi nhịn không được đều thấy lạnh lẽo run rẩy.</w:t>
      </w:r>
    </w:p>
    <w:p>
      <w:pPr>
        <w:pStyle w:val="BodyText"/>
      </w:pPr>
      <w:r>
        <w:t xml:space="preserve">- Âu Dương! Nghìn vạn lần không nên vào đây! Có thể đi thì chạy đi!</w:t>
      </w:r>
    </w:p>
    <w:p>
      <w:pPr>
        <w:pStyle w:val="BodyText"/>
      </w:pPr>
      <w:r>
        <w:t xml:space="preserve">Vệ Thi rất muốn cố gắng hô lên, thế nhưng nàng phát hiện ra tất cả lực lượng đều đã bị Hoắc Khải Phong khóa chặt, ngay cả năng lực mở miệng cũng đều mất đi.</w:t>
      </w:r>
    </w:p>
    <w:p>
      <w:pPr>
        <w:pStyle w:val="BodyText"/>
      </w:pPr>
      <w:r>
        <w:t xml:space="preserve">Hoàng Thiên Đại Đế ở một bên cười cười, đây là một loại cười nhạo, hắn đang cười nhạo bản thân, cười nhạo bản thân vô tri, không ngờ lại mưu đồ muốn khiêu chiến Hoắc Khải Phong. Đây căn bản không phải là người mà mình có năng lực khiêu chiến...</w:t>
      </w:r>
    </w:p>
    <w:p>
      <w:pPr>
        <w:pStyle w:val="BodyText"/>
      </w:pPr>
      <w:r>
        <w:t xml:space="preserve">- Ừm! Tiểu tử rất cường đại!</w:t>
      </w:r>
    </w:p>
    <w:p>
      <w:pPr>
        <w:pStyle w:val="BodyText"/>
      </w:pPr>
      <w:r>
        <w:t xml:space="preserve">Con mắt Hoắc Khải Phong bỗng nhiên sáng ngời, hắn nheo mắt lại, mặc dù không bước ra khỏi tầng sáu, nhưng toàn bộ Tỏa Yêu Tháp lại đều nằm trong sự khống chế của hắn.</w:t>
      </w:r>
    </w:p>
    <w:p>
      <w:pPr>
        <w:pStyle w:val="BodyText"/>
      </w:pPr>
      <w:r>
        <w:t xml:space="preserve">Âu Dương lúc này đã đi tới tầng thứ năm Hư Vô Thế Giới, Hư Vô Thế Giới này đối với người khác vô cùng áp lực, nhưng đối với Âu Dương mà nói thì lại không có bất kỳ ngăn trở gì, Âu Dương huyền phù trước đại môn đi tới tầng thứ sáu Tỏa Yêu Cảnh, tay trái hắn cầm theo Thứ Kiêu Cung, tay phải đặt ở trên ngực của mình.</w:t>
      </w:r>
    </w:p>
    <w:p>
      <w:pPr>
        <w:pStyle w:val="BodyText"/>
      </w:pPr>
      <w:r>
        <w:t xml:space="preserve">- Thành bại đều ở một lần này!</w:t>
      </w:r>
    </w:p>
    <w:p>
      <w:pPr>
        <w:pStyle w:val="BodyText"/>
      </w:pPr>
      <w:r>
        <w:t xml:space="preserve">Âu Dương tự nhủ rồi thân thể lập tức bay vọt về phía tầng thứ sáu.</w:t>
      </w:r>
    </w:p>
    <w:p>
      <w:pPr>
        <w:pStyle w:val="BodyText"/>
      </w:pPr>
      <w:r>
        <w:t xml:space="preserve">Mà lúc này trong tầng sáu, Hoàng Thiên Đại Đế cùng Vệ Thi đều nhắm mắt lại.</w:t>
      </w:r>
    </w:p>
    <w:p>
      <w:pPr>
        <w:pStyle w:val="Compact"/>
      </w:pPr>
      <w:r>
        <w:br w:type="textWrapping"/>
      </w:r>
      <w:r>
        <w:br w:type="textWrapping"/>
      </w:r>
    </w:p>
    <w:p>
      <w:pPr>
        <w:pStyle w:val="Heading2"/>
      </w:pPr>
      <w:bookmarkStart w:id="538" w:name="chương-556-ký-ức."/>
      <w:bookmarkEnd w:id="538"/>
      <w:r>
        <w:t xml:space="preserve">516. Chương 556: Ký Ức.</w:t>
      </w:r>
    </w:p>
    <w:p>
      <w:pPr>
        <w:pStyle w:val="Compact"/>
      </w:pPr>
      <w:r>
        <w:br w:type="textWrapping"/>
      </w:r>
      <w:r>
        <w:br w:type="textWrapping"/>
      </w:r>
      <w:r>
        <w:t xml:space="preserve">Hai người bọn họ đã thấy rõ Âu Dương tiến vào tầng thứ năm cùng tầng thứ sáu, giờ này bọn họ không hy vọng Âu Dương sẽ tiến vào, bởi vì trong mắt bọn họ, cho dù là Âu Dương tiến vào đi chăng nữa cũng chỉ có một đường chết.</w:t>
      </w:r>
    </w:p>
    <w:p>
      <w:pPr>
        <w:pStyle w:val="BodyText"/>
      </w:pPr>
      <w:r>
        <w:t xml:space="preserve">- A? Làm sao có thể, Hư Vô Thế Giới làm sao lại không thể nào áp bách được hắn?</w:t>
      </w:r>
    </w:p>
    <w:p>
      <w:pPr>
        <w:pStyle w:val="BodyText"/>
      </w:pPr>
      <w:r>
        <w:t xml:space="preserve">Vẻ mặt Hoắc Khải Phong sửng sốt, khi Hoắc Khải Phong xây dựng Hư Vô Thế Giới này hắn đã tọa ra một đạo bình chướng nhằm vào những người đi tới thế giới này, nhưng vì sao Âu Dương lại không hề bị Hư Vô Thế Giới ngăn trở chút nào.</w:t>
      </w:r>
    </w:p>
    <w:p>
      <w:pPr>
        <w:pStyle w:val="BodyText"/>
      </w:pPr>
      <w:r>
        <w:t xml:space="preserve">- Hắn thân mang linh hồn hỏa diễm, Hư Vô Thế Giới ngươi sử dụng linh hồn làm ngăn trở đương nhiên không có khả năng tổn thương tới hắn!</w:t>
      </w:r>
    </w:p>
    <w:p>
      <w:pPr>
        <w:pStyle w:val="BodyText"/>
      </w:pPr>
      <w:r>
        <w:t xml:space="preserve">Hoàng Thiên Đại Đế miễn cưỡng mở miệng nói.</w:t>
      </w:r>
    </w:p>
    <w:p>
      <w:pPr>
        <w:pStyle w:val="BodyText"/>
      </w:pPr>
      <w:r>
        <w:t xml:space="preserve">- Hừ! Vô tri!</w:t>
      </w:r>
    </w:p>
    <w:p>
      <w:pPr>
        <w:pStyle w:val="BodyText"/>
      </w:pPr>
      <w:r>
        <w:t xml:space="preserve">Hoắc Khải Phong liếc mắt nhìn Hoàng Thiên Đại Đế. Trong mắt của hắn tràn ngập khinh thường, mình đâu phải là cái loại ảo thuật sư hay là hồn giả điều khiển linh hồn rác rưởi. Bản thân mình chính là Tiên Đế tiên giới chân chính, là một trong những cường giả mà tiên giới đều biết đến, Hư Vô Thế Giới bản thân mình thiết kế ra, cho dù là linh hồn liệt diễm cũng đừng mơ xuyên qua được.</w:t>
      </w:r>
    </w:p>
    <w:p>
      <w:pPr>
        <w:pStyle w:val="BodyText"/>
      </w:pPr>
      <w:r>
        <w:t xml:space="preserve">Nhưng tiểu tử kia lại có thể xuyen qua Hư Vô Thế Giới của mình mà không hề gặp ngăn trở, điều này khiến cho Hoắc Khải Phong có chút khó hiểu.</w:t>
      </w:r>
    </w:p>
    <w:p>
      <w:pPr>
        <w:pStyle w:val="BodyText"/>
      </w:pPr>
      <w:r>
        <w:t xml:space="preserve">Ngay khi hắn còn đang tự hỏi, đại môn kim sắc của tầng thứ sáu Tỏa Yêu Cảnh đã bị đẩy ra, Âu Dương cầm trong tay Thứ Kiêu Cung xuất hiện ở trước môn khẩu.</w:t>
      </w:r>
    </w:p>
    <w:p>
      <w:pPr>
        <w:pStyle w:val="BodyText"/>
      </w:pPr>
      <w:r>
        <w:t xml:space="preserve">Áp lực khổng lồ như biển lập tức ép về phía đại môn, Hoắc Khải Phong không thích có bất cứ kẻ nào đứng đối mặt nói chuyện cùng hắn.</w:t>
      </w:r>
    </w:p>
    <w:p>
      <w:pPr>
        <w:pStyle w:val="BodyText"/>
      </w:pPr>
      <w:r>
        <w:t xml:space="preserve">- Đi mau!</w:t>
      </w:r>
    </w:p>
    <w:p>
      <w:pPr>
        <w:pStyle w:val="BodyText"/>
      </w:pPr>
      <w:r>
        <w:t xml:space="preserve">Vệ Thi vẫn cố gắng kêu lên, nhưng lúc này nàng nói ra cũng đâu còn ý nghĩa gì nữa. Đối mặt với cường giả, ai có thể chạy thoát? Hơn nữa chạy đi đâu? Nếu như Hoắc Khải Phong ra ngoài, toàn bộ Chân Linh Giới sẽ gặp phải hạo kiếp, cho nên Âu Dương đã không còn đường lui nữa.</w:t>
      </w:r>
    </w:p>
    <w:p>
      <w:pPr>
        <w:pStyle w:val="BodyText"/>
      </w:pPr>
      <w:r>
        <w:t xml:space="preserve">Hoắc Khải Phong vẻ mặt mỉm cười, uy áp như biển điên cuồng áp bách Âu Dương ở trước đại môn, mặc dù đối với người trẻ tuổi này Hoắc Khải Phong có hứng thú rất lớn, thế nhưng hắn càng hy vọng người trẻ tuổi này phải quỳ trên mặt đất nói chuyện với hắn hơn.</w:t>
      </w:r>
    </w:p>
    <w:p>
      <w:pPr>
        <w:pStyle w:val="BodyText"/>
      </w:pPr>
      <w:r>
        <w:t xml:space="preserve">Nhưng rất nhanh, một màn khiến tất cả mọi người giật mình đã phát sinh, áp lực điên cuồng kia lại không khiến Âu Dương bị chút sứt mẻ nào, đối mặt với áp lực như vậy, hắn phảng phất như hoàn toàn không thấy.</w:t>
      </w:r>
    </w:p>
    <w:p>
      <w:pPr>
        <w:pStyle w:val="BodyText"/>
      </w:pPr>
      <w:r>
        <w:t xml:space="preserve">Một màn như vậy, đừng nói là Hoàng Thiên Đại Đế cùng Vệ Thi, cho dù là siêu cấp cường giả Hoắc Khải Phong cũng đều có chút không hiểu nổi.</w:t>
      </w:r>
    </w:p>
    <w:p>
      <w:pPr>
        <w:pStyle w:val="BodyText"/>
      </w:pPr>
      <w:r>
        <w:t xml:space="preserve">Vệ Thi cùng Hoàng Thiên Đại Đế nhìn Âu Dương, bọn họ quả thực không thể nào tin được! Chẳng lẽ Âu Dương đã cường đại đến mức có thể đối kháng chính diện cùng với Hoắc Khải Phong?</w:t>
      </w:r>
    </w:p>
    <w:p>
      <w:pPr>
        <w:pStyle w:val="BodyText"/>
      </w:pPr>
      <w:r>
        <w:t xml:space="preserve">Mà Hoắc Khải Phong đương nhiên không nghĩ giống như bọn họ, bởi vì Hoắc Khải Phong nhìn ra, trên người Âu Dương tuy rằng có tứ phương ý chí, nhưng chân chính có thể sử dụng chẳng qua chỉ là tam phương ý chí, một tiểu tử ngay cả Phi Tiên cũng chưa đạt được làm sao có thể đối kháng được với lực uy hiếp đến từ sâu thẳm linh hồn của mình đây?</w:t>
      </w:r>
    </w:p>
    <w:p>
      <w:pPr>
        <w:pStyle w:val="BodyText"/>
      </w:pPr>
      <w:r>
        <w:t xml:space="preserve">- Ngươi vẫn kiêu ngạo như thế! Nhưng tất cả những thứ này của ngươi đối với ta lại không có bất kỳ tác dụng gì!</w:t>
      </w:r>
    </w:p>
    <w:p>
      <w:pPr>
        <w:pStyle w:val="BodyText"/>
      </w:pPr>
      <w:r>
        <w:t xml:space="preserve">Âu Dương bỗng nhiên mở miệng, những lời này của hắn khiến cho Vệ Thi cùng Hoàng Thiên Đại Đế có chút sửng sốt không thể hiểu nổi.</w:t>
      </w:r>
    </w:p>
    <w:p>
      <w:pPr>
        <w:pStyle w:val="BodyText"/>
      </w:pPr>
      <w:r>
        <w:t xml:space="preserve">Mà khi nghe những lời này sắc mặt Hoắc Khải Phong liền đại biến, sau đó Hoắc Khải Phong lập tức vung tay, một đạo đao quang khổng lồ từ trên trời giáng xuống, tựa như thiên thần nổi giận chém thẳng về phía đỉnh đầu Âu Dương. Đạo đao mang kia mang theo lực lượng khiến thiên địa đều tan vỡ, một đao kia chính là một kích tất sát mà không ai có thể kháng cự nổi...</w:t>
      </w:r>
    </w:p>
    <w:p>
      <w:pPr>
        <w:pStyle w:val="BodyText"/>
      </w:pPr>
      <w:r>
        <w:t xml:space="preserve">Ánh đao khổng lồ mang theo chiếc lực có thể xé nát cả thế giới, nhưng đối mặt với ánh đao như vậy, Âu Dương vẫn như trước không chút sứt mẻ, phảng phất như một đao có thể hủy thiên diệt địa kia lại hoàn toàn không được hắn xem vào mắt.</w:t>
      </w:r>
    </w:p>
    <w:p>
      <w:pPr>
        <w:pStyle w:val="BodyText"/>
      </w:pPr>
      <w:r>
        <w:t xml:space="preserve">- Mau tránh ra!</w:t>
      </w:r>
    </w:p>
    <w:p>
      <w:pPr>
        <w:pStyle w:val="BodyText"/>
      </w:pPr>
      <w:r>
        <w:t xml:space="preserve">Hoàng Thiên Đại Đế hô lớn, lúc này hắn không rõ vì sao Âu Dương lại nói ra một câu kia, mà Hoắc Khải Phong vì sao lại đột nhiên phẫn nộ như vậy, không ngờ lại trực tiếp ra tay muốn chém giết Âu Dương.</w:t>
      </w:r>
    </w:p>
    <w:p>
      <w:pPr>
        <w:pStyle w:val="BodyText"/>
      </w:pPr>
      <w:r>
        <w:t xml:space="preserve">- Cần thiết sao?</w:t>
      </w:r>
    </w:p>
    <w:p>
      <w:pPr>
        <w:pStyle w:val="BodyText"/>
      </w:pPr>
      <w:r>
        <w:t xml:space="preserve">Trên đỉnh đầu Âu Dương chính là một đao đáng sợ đang ập tới, nhưng không ngờ một đao kia lại trực tiếp bị nghiền nát, phảng phất như một thanh đạo thủy tinh chém lên trên một tảng đã, bị vỡ vụn thành ngàn mảnh...</w:t>
      </w:r>
    </w:p>
    <w:p>
      <w:pPr>
        <w:pStyle w:val="BodyText"/>
      </w:pPr>
      <w:r>
        <w:t xml:space="preserve">Một màn như vậy khiến một cuồng nhân như Hoàng Thiên Đại Đế cũng nhịn không được phải há to mồm, quả thực hắn không thể tin rốt cuộc mình vừa nhìn thấy gì nữa. Đối mặt với một đao như vậy của Hoắc Khải Phong, Âu Dương không ngờ lại có thể chấn nát được nó. Lẽ nào Âu Dương đã cường đại đến mức này?</w:t>
      </w:r>
    </w:p>
    <w:p>
      <w:pPr>
        <w:pStyle w:val="BodyText"/>
      </w:pPr>
      <w:r>
        <w:t xml:space="preserve">- Xem ra vụ cá cược của ta là đúng!</w:t>
      </w:r>
    </w:p>
    <w:p>
      <w:pPr>
        <w:pStyle w:val="BodyText"/>
      </w:pPr>
      <w:r>
        <w:t xml:space="preserve">trong lòng Âu Dương thầm nghĩ.</w:t>
      </w:r>
    </w:p>
    <w:p>
      <w:pPr>
        <w:pStyle w:val="BodyText"/>
      </w:pPr>
      <w:r>
        <w:t xml:space="preserve">Toàn bộ đại điện hoàng kim tổng cộng chỉ có bốn người, mà trong bốn người này, Âu Dương cùng Hoắc Khải Phong đối diện nhau, Vệ Thi cùng Hoàng Thiên Đại Đế cảm nhận đượnhanaju không khí quỷ dị nên cũng không mở miệng nói chuyện.</w:t>
      </w:r>
    </w:p>
    <w:p>
      <w:pPr>
        <w:pStyle w:val="BodyText"/>
      </w:pPr>
      <w:r>
        <w:t xml:space="preserve">- Triệu Cương, bất kỳ một lực lượng nào đối với ta đều không có tác dụng, cũng giống như lực lượng của ta vô dụng đối với ngươi...</w:t>
      </w:r>
    </w:p>
    <w:p>
      <w:pPr>
        <w:pStyle w:val="BodyText"/>
      </w:pPr>
      <w:r>
        <w:t xml:space="preserve">Khi Âu Dương mở miệng kêu lên cái tên Triệu Cương, vẻ mặt Hoắc Khải Phong lại lộ ra vẻ mê mang.</w:t>
      </w:r>
    </w:p>
    <w:p>
      <w:pPr>
        <w:pStyle w:val="BodyText"/>
      </w:pPr>
      <w:r>
        <w:t xml:space="preserve">Triệu Cương! Đây là cái tên vô số năm trước của Hoắc Khải Phong, đã không biết bao lâu chưa được nghe người khác gọi minh là Triệu Cương, mà người có thể gọi mình là Triệu Cương cũng chỉ có một khả năng.</w:t>
      </w:r>
    </w:p>
    <w:p>
      <w:pPr>
        <w:pStyle w:val="BodyText"/>
      </w:pPr>
      <w:r>
        <w:t xml:space="preserve">- Ngươi...</w:t>
      </w:r>
    </w:p>
    <w:p>
      <w:pPr>
        <w:pStyle w:val="BodyText"/>
      </w:pPr>
      <w:r>
        <w:t xml:space="preserve">Hoắc Khải Phong, cũng chính là Triệu Cương trong miệng Âu Dương ngẩng đầu lên nhìn Âu Dương, liền thấy trong tay Âu Dương đang cầm một tấm huy hiệu thủy tinh, giờ khắc này toàn thân hắn cũng ngây ra đứng ở đó, hồi ức vô tận vào giờ khắc này rốt cuộc cũng dấy lên trong lòng hắn.</w:t>
      </w:r>
    </w:p>
    <w:p>
      <w:pPr>
        <w:pStyle w:val="BodyText"/>
      </w:pPr>
      <w:r>
        <w:t xml:space="preserve">Ký ức kia đã bị phủ bụi quá lâu, bản thân Hoắc Khải Phong cũng không nhớ rõ rốt cuộc đã bao lâu rồi hắn không mở ký ức kia ra, giờ khắc này tấm huy hiệu trong tay Âu Dương lại một lần nữa mở toang ký ức hắn.</w:t>
      </w:r>
    </w:p>
    <w:p>
      <w:pPr>
        <w:pStyle w:val="BodyText"/>
      </w:pPr>
      <w:r>
        <w:t xml:space="preserve">- Âu Dương! Ngươi không thắng được ta!</w:t>
      </w:r>
    </w:p>
    <w:p>
      <w:pPr>
        <w:pStyle w:val="BodyText"/>
      </w:pPr>
      <w:r>
        <w:t xml:space="preserve">Một đứa bé trai nhìn về phía một tiểu gia hỏa đầu đội mũ mặt trời tay cầm phục hợp cung đứng bên cạnh nói.</w:t>
      </w:r>
    </w:p>
    <w:p>
      <w:pPr>
        <w:pStyle w:val="BodyText"/>
      </w:pPr>
      <w:r>
        <w:t xml:space="preserve">- Thắng hay không thắng, vẫn phải xem tâm tình ta ra sao đã!</w:t>
      </w:r>
    </w:p>
    <w:p>
      <w:pPr>
        <w:pStyle w:val="BodyText"/>
      </w:pPr>
      <w:r>
        <w:t xml:space="preserve">Âu Dương đầu đội mũ mặt trời đưa tay quẹt mũi một cái, rất khinh thường nói với đứa bé kia.</w:t>
      </w:r>
    </w:p>
    <w:p>
      <w:pPr>
        <w:pStyle w:val="BodyText"/>
      </w:pPr>
      <w:r>
        <w:t xml:space="preserve">- Hừ! Nếu như hôm nay ta thua sẽ tặng cho ngươi huy hiệu này!</w:t>
      </w:r>
    </w:p>
    <w:p>
      <w:pPr>
        <w:pStyle w:val="BodyText"/>
      </w:pPr>
      <w:r>
        <w:t xml:space="preserve">Đứa bé trai lớn hơn so với Âu Dương một chút trong tay cầm một chiếc huy hiệu thủy tinh giống với cái của Âu Dương như đúc.</w:t>
      </w:r>
    </w:p>
    <w:p>
      <w:pPr>
        <w:pStyle w:val="BodyText"/>
      </w:pPr>
      <w:r>
        <w:t xml:space="preserve">- Chỉ là đưa cho ta sao? Phía trên chiếc huy hiệu này đã khắc tên Triệu Cương ngươi, nếu như ngươi thực sự thua ta, vậy thì hãy đổi cái tên khắc trên đó thành tên Âu Dương ta đi!</w:t>
      </w:r>
    </w:p>
    <w:p>
      <w:pPr>
        <w:pStyle w:val="BodyText"/>
      </w:pPr>
      <w:r>
        <w:t xml:space="preserve">- Được! Triệu Cương ta nói được làm được! Nếu như thua ta sẽ đổi tên khắc trên đó thành tên Âu Dương ngươi!</w:t>
      </w:r>
    </w:p>
    <w:p>
      <w:pPr>
        <w:pStyle w:val="BodyText"/>
      </w:pPr>
      <w:r>
        <w:t xml:space="preserve">Đây là một mùa hè hai đứa trẻ nói chuyện với nhau.</w:t>
      </w:r>
    </w:p>
    <w:p>
      <w:pPr>
        <w:pStyle w:val="BodyText"/>
      </w:pPr>
      <w:r>
        <w:t xml:space="preserve">Mà sau lần đó, tấm huy hiệu thủy tinh này cũng nằm trong tay Âu Dương, mà đứa bé trai Triệu Cương tặng chiếc huy hiệu này đi không lâu sau cũng có tin tức truyền ra, bởi vì bệnh tim bẩm sinh mà đã rời khỏi thế giới này.</w:t>
      </w:r>
    </w:p>
    <w:p>
      <w:pPr>
        <w:pStyle w:val="Compact"/>
      </w:pPr>
      <w:r>
        <w:br w:type="textWrapping"/>
      </w:r>
      <w:r>
        <w:br w:type="textWrapping"/>
      </w:r>
    </w:p>
    <w:p>
      <w:pPr>
        <w:pStyle w:val="Heading2"/>
      </w:pPr>
      <w:bookmarkStart w:id="539" w:name="chương-557-ba-trận-tỷ-thí."/>
      <w:bookmarkEnd w:id="539"/>
      <w:r>
        <w:t xml:space="preserve">517. Chương 557: Ba Trận Tỷ Thí.</w:t>
      </w:r>
    </w:p>
    <w:p>
      <w:pPr>
        <w:pStyle w:val="Compact"/>
      </w:pPr>
      <w:r>
        <w:br w:type="textWrapping"/>
      </w:r>
      <w:r>
        <w:br w:type="textWrapping"/>
      </w:r>
      <w:r>
        <w:t xml:space="preserve">Triệu Cương là một cô nhi, hắn không cha mẹ, ngay cả bệnh chết đi cũng không có ai vì hắn mà tổ chức lễ tang. Chẳng qua thời Triệu Cương sau khi chết vẫn có được người đưa tang hắn.</w:t>
      </w:r>
    </w:p>
    <w:p>
      <w:pPr>
        <w:pStyle w:val="BodyText"/>
      </w:pPr>
      <w:r>
        <w:t xml:space="preserve">Trước tấm bia mộ kia, một đứa bé vẫn đội chiếc mũ mặt trời trên đầu, là hắn dùng toàn bộ tiền tiết kiệm của mình mua cho Triệu Cương khối mộ địa nay, để cho Triệu Cương sau khi chết có thể an ổn nhập thổ .</w:t>
      </w:r>
    </w:p>
    <w:p>
      <w:pPr>
        <w:pStyle w:val="BodyText"/>
      </w:pPr>
      <w:r>
        <w:t xml:space="preserve">- Triệu Cương, chúng ta tranh giành nhau cả đời, ngươi là một người duy nhất xứng đáng trở thành đối thủ của ta. Nhưng ngươi lại một mình rời xa thế giới này...</w:t>
      </w:r>
    </w:p>
    <w:p>
      <w:pPr>
        <w:pStyle w:val="BodyText"/>
      </w:pPr>
      <w:r>
        <w:t xml:space="preserve">Đứa bé vừa nói vừa chảy nước mắt.</w:t>
      </w:r>
    </w:p>
    <w:p>
      <w:pPr>
        <w:pStyle w:val="BodyText"/>
      </w:pPr>
      <w:r>
        <w:t xml:space="preserve">Một màn nay thoáng hiện ra trước mắt Triệu Cương, lúc này trên mặt Triệu Cương không ngờ lại chảy ra một dòng nước mắt.</w:t>
      </w:r>
    </w:p>
    <w:p>
      <w:pPr>
        <w:pStyle w:val="BodyText"/>
      </w:pPr>
      <w:r>
        <w:t xml:space="preserve">Mà hai người Vệ Thi cùng Hoàng Thiên Đại Đế nhìn thấy một màn này thì hoàn toàn sắp phát điên. Âu Dương rốt cuộc vừa làm gì, không ngờ có thể khiến cho Hoắc Khải Phong cường đại như vậy chảy nước mắt.</w:t>
      </w:r>
    </w:p>
    <w:p>
      <w:pPr>
        <w:pStyle w:val="BodyText"/>
      </w:pPr>
      <w:r>
        <w:t xml:space="preserve">- Âu Dương!</w:t>
      </w:r>
    </w:p>
    <w:p>
      <w:pPr>
        <w:pStyle w:val="BodyText"/>
      </w:pPr>
      <w:r>
        <w:t xml:space="preserve">Triệu Cương nhìn Âu Dương trước mắt tuy rằng khuôn mặt đã thay đổi, nhưng vẫn mang tới cho hắn cảm giác vô cùng quen thuộc như cũ.. Hai người bọn họ cũng không thuộc về thế giới này, chính xác mà nói Âu Dương cùng Triệu Cương chính là hai người đến từ một thế giới, chẳng qua thời gian xuyên việt của hai người không giống nhau, Triệu Cương thì đến thời kỳ viễn cổ, con Âu Dương thì lại đến hiện tại.</w:t>
      </w:r>
    </w:p>
    <w:p>
      <w:pPr>
        <w:pStyle w:val="BodyText"/>
      </w:pPr>
      <w:r>
        <w:t xml:space="preserve">Nhưng số phận chính là sự thần kỳ như thế, hai người cách xa nhau một thế giới, lại cách xa nhau mấy vạn năm, không ngờ cuối cùng vẫn có thể chạm mặt nhau một lần nữa.</w:t>
      </w:r>
    </w:p>
    <w:p>
      <w:pPr>
        <w:pStyle w:val="BodyText"/>
      </w:pPr>
      <w:r>
        <w:t xml:space="preserve">Vừa rồi, đao quang mà Triệu Cương tụ tập lại tuy rằng vô cùng mạnh mẽ, nhưng đao quang đó lại không có bất kỳ tác dụng gì với Âu Dương. Nếu là người của thế giới này sử dụng đao quang cường đại như vậy, Âu Dương sớm đã chết không thể nghi ngờ, thế nhưng hai người không thuộc về thế giới này, dùng lực lượng của thế giới này để công kích nhau, trên thực tế hai người đều đã miễn dịch lẫn nhau.</w:t>
      </w:r>
    </w:p>
    <w:p>
      <w:pPr>
        <w:pStyle w:val="BodyText"/>
      </w:pPr>
      <w:r>
        <w:t xml:space="preserve">Nói cách khác, bất kể Triệu Cương có cường đại cỡ nào, đối với Âu Dương mà nói, hắn vẫn chỉ là Triệu Cương kia mà thôi.</w:t>
      </w:r>
    </w:p>
    <w:p>
      <w:pPr>
        <w:pStyle w:val="BodyText"/>
      </w:pPr>
      <w:r>
        <w:t xml:space="preserve">Muốn dừng lực lượng của thế giới này để đánh bại Âu Dương là điều không có khả năng.</w:t>
      </w:r>
    </w:p>
    <w:p>
      <w:pPr>
        <w:pStyle w:val="BodyText"/>
      </w:pPr>
      <w:r>
        <w:t xml:space="preserve">- Âu Dương! Đối với ngươi mà nói chúng ta xa cách chưa tới trăm năm, thế nhưng đối với ta mà nói đã là mấy vạn năm rồi!</w:t>
      </w:r>
    </w:p>
    <w:p>
      <w:pPr>
        <w:pStyle w:val="BodyText"/>
      </w:pPr>
      <w:r>
        <w:t xml:space="preserve">Triệu Cương nói đến đây, hai người Vệ Thi cùng Hoàng Thiên Đại Đế đã bị hắn đưa ra khỏi đại điện hoàng kim tầng thứ sáu đi xuống tầng thứ năm.</w:t>
      </w:r>
    </w:p>
    <w:p>
      <w:pPr>
        <w:pStyle w:val="BodyText"/>
      </w:pPr>
      <w:r>
        <w:t xml:space="preserve">Chuyện kế tiếp bọn họ muốn nói không phải là những lời người thế giới này nên nghe.</w:t>
      </w:r>
    </w:p>
    <w:p>
      <w:pPr>
        <w:pStyle w:val="BodyText"/>
      </w:pPr>
      <w:r>
        <w:t xml:space="preserve">- Vì sao ngươi lại tới thế giới này?</w:t>
      </w:r>
    </w:p>
    <w:p>
      <w:pPr>
        <w:pStyle w:val="BodyText"/>
      </w:pPr>
      <w:r>
        <w:t xml:space="preserve">Âu Dương nhìn Triệu Cương, cũng là xuyên việt, vi sao Triệu Cương sau khi xuyên việt dung mạo không có bất kỳ thay đổi gi, mà dung mạo của mình lại khác đi?</w:t>
      </w:r>
    </w:p>
    <w:p>
      <w:pPr>
        <w:pStyle w:val="BodyText"/>
      </w:pPr>
      <w:r>
        <w:t xml:space="preserve">Triệu Cương khẳng định không phải là cả thân thể xuyên việt, bởi vi Âu Dương nhớ kỹ, lúc trước mình đã đem thi thể Triệu Cương hỏa táng, cũng chính mình đã trông thấy tro cốt của Triệu Cương đã trôn cất, cho nên thân thể của Triệu Cương hẳn là đã sớm biến mất rồi.</w:t>
      </w:r>
    </w:p>
    <w:p>
      <w:pPr>
        <w:pStyle w:val="BodyText"/>
      </w:pPr>
      <w:r>
        <w:t xml:space="preserve">Có lẽ Triệu Cương cũng giống với mình, đêu là linh hồn xuyên việt đến thế giới này, nhưng khác biệt chính là, Triệu Cương vẫn có thể giữ lại được khuôn mặt cũ?</w:t>
      </w:r>
    </w:p>
    <w:p>
      <w:pPr>
        <w:pStyle w:val="BodyText"/>
      </w:pPr>
      <w:r>
        <w:t xml:space="preserve">- Đừng nói những việc này!</w:t>
      </w:r>
    </w:p>
    <w:p>
      <w:pPr>
        <w:pStyle w:val="BodyText"/>
      </w:pPr>
      <w:r>
        <w:t xml:space="preserve">Dương như Triệu Cương rất không muốn nhớ đến những chuyện khi hắn xuyên việt, hắn nhìn Âu Dương, bàn tay vung lên, toàn bộ tầng thứ sáu Tỏa Yêu Cảnh bắt đầu phát sinh biến hóa.</w:t>
      </w:r>
    </w:p>
    <w:p>
      <w:pPr>
        <w:pStyle w:val="BodyText"/>
      </w:pPr>
      <w:r>
        <w:t xml:space="preserve">Bãi cỏ, tấm bia đỡ tên, cây cung cùng mũi tên hiện đại quen thuộc, cùng với đủ các loại trang bị mang cho Âu Dương tràn ngập vô số ký ức chỉnh tề nằm tại đó.</w:t>
      </w:r>
    </w:p>
    <w:p>
      <w:pPr>
        <w:pStyle w:val="BodyText"/>
      </w:pPr>
      <w:r>
        <w:t xml:space="preserve">Bãi cỏ dần dần lan rộng, xung quanh đã biến thành một sân thể dục rất lớn, xung quanh sân thể dục này ngồi đầy khán giả, âm thanh quen thuộc không gì sánh được kia một lần nữa lại xuất hiện bên tai Âu Dương.</w:t>
      </w:r>
    </w:p>
    <w:p>
      <w:pPr>
        <w:pStyle w:val="BodyText"/>
      </w:pPr>
      <w:r>
        <w:t xml:space="preserve">- Đây là trận quyết đấu đỉnh phong, đây là trận chung kết để tranh đoạt ngôi trí số một thế giới, tuyển thủ dự thi lần này chính là Triệu Cương đến từ trường thể thao Long Dương cùng với Âu Dương của trường thể thao Tương Thành.</w:t>
      </w:r>
    </w:p>
    <w:p>
      <w:pPr>
        <w:pStyle w:val="BodyText"/>
      </w:pPr>
      <w:r>
        <w:t xml:space="preserve">Những tiếng reo hò cùng âm thanh của máy ảnh chụp lia lịa khiến cho Âu Dương tựa như một lần nữa trở về thời hiện đại.</w:t>
      </w:r>
    </w:p>
    <w:p>
      <w:pPr>
        <w:pStyle w:val="BodyText"/>
      </w:pPr>
      <w:r>
        <w:t xml:space="preserve">Âu Dương nhắm hai mắt lại, hắn biết tất cả những thứ này đều không phải chân thực, tất cả đều chỉ là một sự hư ảo do Triệu Cương dùng lực lượng của bản thân để tạo ra, thế nhưng đứng trước tràng cảnh như thế, hắn lại thủy chung không muốn tỉnh lại, một màn quen thuộc này bản thân hắn đã mơ qua vô số lần.</w:t>
      </w:r>
    </w:p>
    <w:p>
      <w:pPr>
        <w:pStyle w:val="BodyText"/>
      </w:pPr>
      <w:r>
        <w:t xml:space="preserve">Tiếc nuối lớn nhất một đời này của Âu Dương cính là không thể tham gia đại hội thể thao quốc tế, không được tranh tài cùng với Triệu Cương, người mà hắn chân chính coi là đối thủ duy nhất, trên sân khấu đỉnh cao của thế giới, xác định ra được người số một thế giới!</w:t>
      </w:r>
    </w:p>
    <w:p>
      <w:pPr>
        <w:pStyle w:val="BodyText"/>
      </w:pPr>
      <w:r>
        <w:t xml:space="preserve">- Âu Dương!</w:t>
      </w:r>
    </w:p>
    <w:p>
      <w:pPr>
        <w:pStyle w:val="BodyText"/>
      </w:pPr>
      <w:r>
        <w:t xml:space="preserve">Một tiếng hô của Triệu Cương khiến cho Âu Dương mở choàng mắt, lúc này trên người Triệu Cương đã mặc trang bị hiện đại, cầm trong tay một cây trường cung hiện đại nhìn qua phức tạp không gì sánh nổi, đeo thêm một chiếc kính mát thật lớn, nhìn Âu Dương nói:</w:t>
      </w:r>
    </w:p>
    <w:p>
      <w:pPr>
        <w:pStyle w:val="BodyText"/>
      </w:pPr>
      <w:r>
        <w:t xml:space="preserve">- Tiếc nuối của ngươi đồng thời cũng là tiếc nuối của ta, tuy rằng ta đã rất nhiều năm không sử dụng tới cung, nhưng ta tin rằng lúc này ta có thể thắng được ngươi!</w:t>
      </w:r>
    </w:p>
    <w:p>
      <w:pPr>
        <w:pStyle w:val="BodyText"/>
      </w:pPr>
      <w:r>
        <w:t xml:space="preserve">- Thắng hay không cũng không phải ngươi nói là được!</w:t>
      </w:r>
    </w:p>
    <w:p>
      <w:pPr>
        <w:pStyle w:val="BodyText"/>
      </w:pPr>
      <w:r>
        <w:t xml:space="preserve">Âu Dương vẫn nói giọng điệu như xưa, hắn thu Thứ Kiêu Cung cầm trong tay lại, mặc vào trang bị đặt ở bên cạnh, vươn tay cầm lấy một cây phục hợp cung hiện đại.</w:t>
      </w:r>
    </w:p>
    <w:p>
      <w:pPr>
        <w:pStyle w:val="BodyText"/>
      </w:pPr>
      <w:r>
        <w:t xml:space="preserve">Cảm giác quen thuộc như vậy, tình cảnh quen thuộc như vậy, giờ khắc này đã khiến cho Âu Dương quên mất đi toàn bộ phiền não.</w:t>
      </w:r>
    </w:p>
    <w:p>
      <w:pPr>
        <w:pStyle w:val="BodyText"/>
      </w:pPr>
      <w:r>
        <w:t xml:space="preserve">Phi Tiên, Chân Linh Giới! Tất cả mọi thứ lúc này đều đã bị Âu Dương quẳng ra phía sau đầu. Lúc này Âu Dương chỉ còn duy nhất một suy nghĩ, đó là nhất định phải chiến thắng!</w:t>
      </w:r>
    </w:p>
    <w:p>
      <w:pPr>
        <w:pStyle w:val="BodyText"/>
      </w:pPr>
      <w:r>
        <w:t xml:space="preserve">- Chúng ta đánh cuộc lại lần nữa, thế nào?</w:t>
      </w:r>
    </w:p>
    <w:p>
      <w:pPr>
        <w:pStyle w:val="BodyText"/>
      </w:pPr>
      <w:r>
        <w:t xml:space="preserve">Triệu Cương vẫn giống như đứa bé trai năm đó, lúc này bất kỳ người nào cũng không tìm được từ trên người hắn khí phách của Hoắc Khải Phong.</w:t>
      </w:r>
    </w:p>
    <w:p>
      <w:pPr>
        <w:pStyle w:val="BodyText"/>
      </w:pPr>
      <w:r>
        <w:t xml:space="preserve">- Muốn thắng lại ta sao?</w:t>
      </w:r>
    </w:p>
    <w:p>
      <w:pPr>
        <w:pStyle w:val="BodyText"/>
      </w:pPr>
      <w:r>
        <w:t xml:space="preserve">Âu Dương vẫy vẫy huy hiệu thủy tinh trong tay:</w:t>
      </w:r>
    </w:p>
    <w:p>
      <w:pPr>
        <w:pStyle w:val="BodyText"/>
      </w:pPr>
      <w:r>
        <w:t xml:space="preserve">- Cuộc đời này Âu Dương ta chưa từng thua qua, cho nên lần này ta cũng sẽ không thua đâu!</w:t>
      </w:r>
    </w:p>
    <w:p>
      <w:pPr>
        <w:pStyle w:val="BodyText"/>
      </w:pPr>
      <w:r>
        <w:t xml:space="preserve">- Được! Ta thích tính cách của ngươi như vậy, đó cũng chính là nguyên nhân vì sao ngươi xứng đáng làm đối thủ của ta. Huy hiệu này là thứ duy nhất mà cha me ta để lại cho ta, năm đó nó đối với ta là thứ quan trọng nhất, hiện tại ta cũng dùng một thứ quan trọng nhất để đánh cược với huy hiệu của ngươi, nếu ta thua, ta liền đưa cho ngươi, nếu như ngươi thua, vậy chỉ có thể đưa huy hiệu này lại cho ta!</w:t>
      </w:r>
    </w:p>
    <w:p>
      <w:pPr>
        <w:pStyle w:val="BodyText"/>
      </w:pPr>
      <w:r>
        <w:t xml:space="preserve">Trong mắt Triệu Cương mang theo một cảm giác cổ quái.</w:t>
      </w:r>
    </w:p>
    <w:p>
      <w:pPr>
        <w:pStyle w:val="BodyText"/>
      </w:pPr>
      <w:r>
        <w:t xml:space="preserve">Âu Dương nghe thấy những lời này kỳ thực cũng có phần giật mình, không ngờ huy hiệu thủy tinh này lại quan trọng đến vậy. Vậy mà Triệu Cương lại có thể bởi vì đánh cược mà đưa thứ quan trọng như vậy cho mình, điều này khiến cho Âu Dương ít nhiều có vài phần khó chịu.</w:t>
      </w:r>
    </w:p>
    <w:p>
      <w:pPr>
        <w:pStyle w:val="BodyText"/>
      </w:pPr>
      <w:r>
        <w:t xml:space="preserve">Bây giờ Triệu Cương lại một lần nữa nói muốn dùng thứ quan trọng nhất để đánh cược cùng với mình, thứ quan trọng nhất đối với Triệu Cương bây giờ là gì? Lực lượng vô tận? Thần binh lợi khí? Hay là thứ gì khác?</w:t>
      </w:r>
    </w:p>
    <w:p>
      <w:pPr>
        <w:pStyle w:val="Compact"/>
      </w:pPr>
      <w:r>
        <w:br w:type="textWrapping"/>
      </w:r>
      <w:r>
        <w:br w:type="textWrapping"/>
      </w:r>
    </w:p>
    <w:p>
      <w:pPr>
        <w:pStyle w:val="Heading2"/>
      </w:pPr>
      <w:bookmarkStart w:id="540" w:name="chương-558-559-ta-muốn-dạy-ngươi"/>
      <w:bookmarkEnd w:id="540"/>
      <w:r>
        <w:t xml:space="preserve">518. Chương 558 + 559: Ta Muốn Dạy Ngươi</w:t>
      </w:r>
    </w:p>
    <w:p>
      <w:pPr>
        <w:pStyle w:val="Compact"/>
      </w:pPr>
      <w:r>
        <w:br w:type="textWrapping"/>
      </w:r>
      <w:r>
        <w:br w:type="textWrapping"/>
      </w:r>
      <w:r>
        <w:t xml:space="preserve">Âu Dương rất thức thời không lên tiếng, hai người dường như đã trở lại sân thi đấu của thế giới, cảm nhận được vô số tiếng hoan hô của mọi người xung quanh, hai người đứng ở giữa sân, bắt đầu điều chỉnh lại cũng cùng tên của mình.</w:t>
      </w:r>
    </w:p>
    <w:p>
      <w:pPr>
        <w:pStyle w:val="BodyText"/>
      </w:pPr>
      <w:r>
        <w:t xml:space="preserve">- Tỷ thí tổng cộng có ba trận, trận đầu là bia cố định, trận thí hai là bia di động, trận thứ bai là bia sống! Ba trận tỷ thí, người nào điểm cao chính là quán quân lần này!</w:t>
      </w:r>
    </w:p>
    <w:p>
      <w:pPr>
        <w:pStyle w:val="BodyText"/>
      </w:pPr>
      <w:r>
        <w:t xml:space="preserve">Âm thanh phát ra vang vọng bầu trời, đồng thời cũng nêu ra quy tắc thi đấu của trận đấu này.</w:t>
      </w:r>
    </w:p>
    <w:p>
      <w:pPr>
        <w:pStyle w:val="BodyText"/>
      </w:pPr>
      <w:r>
        <w:t xml:space="preserve">- Bia sống?</w:t>
      </w:r>
    </w:p>
    <w:p>
      <w:pPr>
        <w:pStyle w:val="BodyText"/>
      </w:pPr>
      <w:r>
        <w:t xml:space="preserve">Âu Dương nghe xong hai từ bia sống thì thoáng sửng sốt, rốt cuộc bia sống mà Triệu Cương đưa ra này là có ý tứ gì?</w:t>
      </w:r>
    </w:p>
    <w:p>
      <w:pPr>
        <w:pStyle w:val="BodyText"/>
      </w:pPr>
      <w:r>
        <w:t xml:space="preserve">Âu Dương cũng không đi hỏi Triệu Cương, đối với tiễn thuật của mình, Âu Dương vẫn luôn có sự tự tin từ tận linh hồn, năm đó có thể thắng được Triệu Cương, hôm nay vẫn sẽ như thế!</w:t>
      </w:r>
    </w:p>
    <w:p>
      <w:pPr>
        <w:pStyle w:val="BodyText"/>
      </w:pPr>
      <w:r>
        <w:t xml:space="preserve">- Bia cố định ngươi vĩnh viễn không phải là đối thủ của ta.</w:t>
      </w:r>
    </w:p>
    <w:p>
      <w:pPr>
        <w:pStyle w:val="BodyText"/>
      </w:pPr>
      <w:r>
        <w:t xml:space="preserve">Triệu Cương đã đứng ở trên vị trí của mình, nhìn tấm bia cố định ở phía xa, trên mặt Triệu Cương hiện lên vẻ tự tin rõ ràng.</w:t>
      </w:r>
    </w:p>
    <w:p>
      <w:pPr>
        <w:pStyle w:val="BodyText"/>
      </w:pPr>
      <w:r>
        <w:t xml:space="preserve">Bia cố định, đối với những xạ thủ bình thường mà nói, bắn mười mũi tên người nào điểm cao hơn thì thắng, nhưng đối với Âu Dương cùng Triệu Cương hai tuyệt thế thiên tài bắn cung này, so đấu như vậy căn bản sẽ không có bất kỳ ý nghĩa gì, đừng nói là mười mũi tên, đối với bọn họ, liên tiếp bắn cả trăm tên nghìn tên cũng trăm phần trăm sẽ trúng hồng tâm.</w:t>
      </w:r>
    </w:p>
    <w:p>
      <w:pPr>
        <w:pStyle w:val="BodyText"/>
      </w:pPr>
      <w:r>
        <w:t xml:space="preserve">Phương pháp tỷ thí của hai người chỉ có một loại, đó chính là tốc độ! Tốc độ mũi tên bay đi. Cùng một loại cung, cùng một loại mũi tên, nhưng tốc độ bắn ra tuyệt đối sẽ khác nhau.</w:t>
      </w:r>
    </w:p>
    <w:p>
      <w:pPr>
        <w:pStyle w:val="BodyText"/>
      </w:pPr>
      <w:r>
        <w:t xml:space="preserve">Cho nên trận tỷ thí này của hai người chính là tỷ thí tốc độ mũi tên bay.</w:t>
      </w:r>
    </w:p>
    <w:p>
      <w:pPr>
        <w:pStyle w:val="BodyText"/>
      </w:pPr>
      <w:r>
        <w:t xml:space="preserve">- Hừ hừ, đó là vô số năm trước thôi, không nên quá tự tin, vạn nhất ta liên tiếp thắng ngươi hai trận, vậy thì trận thứ ba cũng không cần phải tiếp tục đấu nữa đâu!</w:t>
      </w:r>
    </w:p>
    <w:p>
      <w:pPr>
        <w:pStyle w:val="BodyText"/>
      </w:pPr>
      <w:r>
        <w:t xml:space="preserve">Âu Dương chọn lấy một mũi tên từ người nhân viên do Triệu Cương biến ảo mà ra, lắp lên trường cung, sau khi tùy ý kéo dây cung vài lần để làm quen với cung và tiễn mới.</w:t>
      </w:r>
    </w:p>
    <w:p>
      <w:pPr>
        <w:pStyle w:val="BodyText"/>
      </w:pPr>
      <w:r>
        <w:t xml:space="preserve">- Âu Dương, ngươi vẫn tự tin như trước!</w:t>
      </w:r>
    </w:p>
    <w:p>
      <w:pPr>
        <w:pStyle w:val="BodyText"/>
      </w:pPr>
      <w:r>
        <w:t xml:space="preserve">Triệu Cương nói xong, cũng làm động tác kéo dây cung, chẳng qua hắn cũng không thử nghiệm như Âu Dương, mà là trực tiếp nhắm thẳng mũi tên vào hồng tâm.</w:t>
      </w:r>
    </w:p>
    <w:p>
      <w:pPr>
        <w:pStyle w:val="BodyText"/>
      </w:pPr>
      <w:r>
        <w:t xml:space="preserve">- A...</w:t>
      </w:r>
    </w:p>
    <w:p>
      <w:pPr>
        <w:pStyle w:val="BodyText"/>
      </w:pPr>
      <w:r>
        <w:t xml:space="preserve">Mũi tên tựa như thiểm điện xẹt qua khoảng cách mấy cây số, sau đó hung hăng cắm lên trên hồng tâm của tấm bia, cả quá trình này hầu như không hề tồn tại.</w:t>
      </w:r>
    </w:p>
    <w:p>
      <w:pPr>
        <w:pStyle w:val="BodyText"/>
      </w:pPr>
      <w:r>
        <w:t xml:space="preserve">Vì sao lại nói như vậy, bởi vì mặc dù dùng ánh mắt Thần sư của Âu Dương cũng đều không thể nhìn được rốt cuộc có chuyện gì xảy ra, thứ hắn có thể thấy được chính là mũi tên trên cây cung của Triệu Cương biến mất, sau đó mũi tên giống như thuấn di xuất hiện ở phía trên hồng tâm.</w:t>
      </w:r>
    </w:p>
    <w:p>
      <w:pPr>
        <w:pStyle w:val="BodyText"/>
      </w:pPr>
      <w:r>
        <w:t xml:space="preserve">Nếu như người nào khác bắn ra một tên này, vậy thì Âu Dương có thể sẽ cho rằng kẻ đó sử dụng phương thức thuấn gian di động để lừa gạt, thế nhưng hắn lại quá hiểu Triệu Cương, đây là một người vĩnh viễn coi thường gian dối, tính cách của Triệu Cương trên rất nhiều phương diện mà nói so với mình cũng không khác là mấy, đây là một người tình nguyện thua trận cũng tuyệt đối không lừa đảo để chiến thắng.</w:t>
      </w:r>
    </w:p>
    <w:p>
      <w:pPr>
        <w:pStyle w:val="BodyText"/>
      </w:pPr>
      <w:r>
        <w:t xml:space="preserve">Rất lâu trước đây bản thân mình cũng vậy, nhưng sau khi đi tới thế giới này, Âu Dương dần dần thay đổi, hiện tại Âu Dương vì đạt được mục đích có đôi khi không từ thủ đoạn nào.</w:t>
      </w:r>
    </w:p>
    <w:p>
      <w:pPr>
        <w:pStyle w:val="BodyText"/>
      </w:pPr>
      <w:r>
        <w:t xml:space="preserve">- Ta chịu thua...</w:t>
      </w:r>
    </w:p>
    <w:p>
      <w:pPr>
        <w:pStyle w:val="BodyText"/>
      </w:pPr>
      <w:r>
        <w:t xml:space="preserve">Ba chữ này Âu Dương đã không còn nhớ rõ đã bao lâu rồi mình chưa nói qua! Nhưng hôm nay hắn quả thực đã thua, trận đầu căn bản không cần phải tỉ thí nữa, nếu như chỉ dựa vào tốc độ bắn, mũi tên của mình dù thế nào đi nữa cũng không thể nhanh hơn Triệu Cương được.</w:t>
      </w:r>
    </w:p>
    <w:p>
      <w:pPr>
        <w:pStyle w:val="BodyText"/>
      </w:pPr>
      <w:r>
        <w:t xml:space="preserve">Sau bao năm như vậy, Âu Dương vẫn luôn tiến bộ, tiễn thuật của hắn tăng lên, nhưng Triệu Cương cũng tăng lên, hơn nữa nhìn một mũi tên vừa rồi của Triệu Cương, Âu Dương liền hiểu, tiễn thuật của Triệu Cương tăng lên cũng không hề kém hơn so với mình chút nào.</w:t>
      </w:r>
    </w:p>
    <w:p>
      <w:pPr>
        <w:pStyle w:val="BodyText"/>
      </w:pPr>
      <w:r>
        <w:t xml:space="preserve">- Ha ha, ta nói rồi, bia cố định bất kể lúc nào ngươi cũng không phải đối thủ của ta, rất nhiều năm trước đã vậy, hiện tại cũng vẫn như vậy.</w:t>
      </w:r>
    </w:p>
    <w:p>
      <w:pPr>
        <w:pStyle w:val="BodyText"/>
      </w:pPr>
      <w:r>
        <w:t xml:space="preserve">Triệu Cương thu hồi trường cung của mình, bàn tay vung lên, sân bãi phát sinh biến hóa, từng tấm bia di động bắt đầu chạy tới vị trí, lúc này hai người đã tiến vào trong phạm vi thi đấu của trận thứ hai.</w:t>
      </w:r>
    </w:p>
    <w:p>
      <w:pPr>
        <w:pStyle w:val="BodyText"/>
      </w:pPr>
      <w:r>
        <w:t xml:space="preserve">Bắn bia di động, nói trắng ra chính là cả hai người trong cùng một thời điểm tiến hành xạ kích tấm bia bay lượn trên trời, một trăm mũi tên, trong vòng một phút đồng hồ, người nào trúng mục tiêu nhiều hơn chính là người thắng.</w:t>
      </w:r>
    </w:p>
    <w:p>
      <w:pPr>
        <w:pStyle w:val="BodyText"/>
      </w:pPr>
      <w:r>
        <w:t xml:space="preserve">Phương pháp tỷ thí này đương nhiên không phải là phương pháp tỷ thí chính quy, một phút đồng hồ bắn một trăm mũi tên, điều này đối với người bình thường mà nói chính là một nhiệm vụ không có khả năng hoàn thành, mà hôm nay hai người bọn họ đều là quái vật vượt xa phạm trù người bình thường, cũng chỉ có hai người mới dám dùng tới cách thức tỷ thí như vậy.</w:t>
      </w:r>
    </w:p>
    <w:p>
      <w:pPr>
        <w:pStyle w:val="BodyText"/>
      </w:pPr>
      <w:r>
        <w:t xml:space="preserve">- Bia di động là thế mạnh của ngươi, chẳng qua không biết ngươi có đủ nhanh hay không đây?</w:t>
      </w:r>
    </w:p>
    <w:p>
      <w:pPr>
        <w:pStyle w:val="BodyText"/>
      </w:pPr>
      <w:r>
        <w:t xml:space="preserve">Triệu Cương biết, thuật dự đoán của Âu Dương cơ hồ chính là cơn ác mộng của bất kỳ một xạ thủ nào, mà thuật dự đoán của Âu Dương cũng chính là học được từ trong lúc tập luyện bia di động.</w:t>
      </w:r>
    </w:p>
    <w:p>
      <w:pPr>
        <w:pStyle w:val="BodyText"/>
      </w:pPr>
      <w:r>
        <w:t xml:space="preserve">- Ai tới trước?</w:t>
      </w:r>
    </w:p>
    <w:p>
      <w:pPr>
        <w:pStyle w:val="BodyText"/>
      </w:pPr>
      <w:r>
        <w:t xml:space="preserve">Âu Dương nhìn Triệu Cương hỏi.</w:t>
      </w:r>
    </w:p>
    <w:p>
      <w:pPr>
        <w:pStyle w:val="BodyText"/>
      </w:pPr>
      <w:r>
        <w:t xml:space="preserve">- Ta đi!</w:t>
      </w:r>
    </w:p>
    <w:p>
      <w:pPr>
        <w:pStyle w:val="BodyText"/>
      </w:pPr>
      <w:r>
        <w:t xml:space="preserve">Triệu Cương chưa từng khách khí cùng Âu Dương, hắn lúc này đã đi tới giữa sân, mà ở bên ngoài sân vô số khán giả đang reo hò cái tên Triệu Cương, âm thanh này phảng phất như mang đến cho triệu Cương sức chiến đấu vô tận.</w:t>
      </w:r>
    </w:p>
    <w:p>
      <w:pPr>
        <w:pStyle w:val="BodyText"/>
      </w:pPr>
      <w:r>
        <w:t xml:space="preserve">Âu Dương nhìn chăm chú vào Triệu Cương, cũng không biết vì sao, từ khi mình gặp Triệu Cương tới giờ, hắn tuyệt đối không nhắc tới chuyện hắn xuyên việt cùng với mình, mà lại rất khó hiểu đòi tỷ thí với mình, điều này vẫn khiến cho trong lòng Âu Dương có chút bất an.</w:t>
      </w:r>
    </w:p>
    <w:p>
      <w:pPr>
        <w:pStyle w:val="BodyText"/>
      </w:pPr>
      <w:r>
        <w:t xml:space="preserve">Tình cảm khiến vô số người cảm động kia của Triệu Cương đâu, vì yêu mà giết hết cường giả thiên hạ vì sao không thấy đâu? Một cường giả như vậy vì sao lại biến thành dáng dấp hiện tại? Rốt cuộc là hắn muốn làm gì?</w:t>
      </w:r>
    </w:p>
    <w:p>
      <w:pPr>
        <w:pStyle w:val="BodyText"/>
      </w:pPr>
      <w:r>
        <w:t xml:space="preserve">Âu Dương rất mê man, nhưng khi hắn còn đang mê man thì Triệu Cương đã xuất thủ rồi, đối mặt đối với bia di động bay đầy trời, mũi tên của Triệu Cương không ngừng bay ra, một phút đồng hồ bắn ra một trăm mũi tên mà nói, đối với người bình thường căn bản là chuyện cười. Nhưng Triệu Cương lại làm được, tay hắn nhanh như thiểm điện, từng tấm bia di động bị mũi tên của hắn bắn cho tan nát, bốn mươi bảy giây! Vẻn vẹn chỉ mất thời gian bốn mươi bảy giây, một trăm tấm bia di động trên bầu trời đã bị Triệu Cương bắn nát toàn bộ.</w:t>
      </w:r>
    </w:p>
    <w:p>
      <w:pPr>
        <w:pStyle w:val="BodyText"/>
      </w:pPr>
      <w:r>
        <w:t xml:space="preserve">Xạ thuật như vậy, ngay cả Âu Dương cũng không nhịn được phải gật đầu. Chẳng qua gật đầu thì gật đầu, trên mặt Âu Dương vẫn tràn đầy vẻ tự tin như cũ, dường như trận tỷ thí thứ hai này hắn đã nắm chắc phần thắng trong tay.</w:t>
      </w:r>
    </w:p>
    <w:p>
      <w:pPr>
        <w:pStyle w:val="BodyText"/>
      </w:pPr>
      <w:r>
        <w:t xml:space="preserve">Lấy ra một tấm vải màu đen từ trong người, Âu Dương đi tới bên cạnh Triệu Cương nói:</w:t>
      </w:r>
    </w:p>
    <w:p>
      <w:pPr>
        <w:pStyle w:val="BodyText"/>
      </w:pPr>
      <w:r>
        <w:t xml:space="preserve">- Kỳ thực tiễn thuật của ngươi đã tới mức đăng phong tạo cực, chẳng qua thiếu khuyết thuật phán đoán, mũi tên của ngươi sẽ vĩnh viên bay một cách cứng ngắc, vĩnh viễn không có linh hồn!</w:t>
      </w:r>
    </w:p>
    <w:p>
      <w:pPr>
        <w:pStyle w:val="BodyText"/>
      </w:pPr>
      <w:r>
        <w:t xml:space="preserve">Những lời này từ rất lâu trước đây Âu Dương đã từng nói qua với Triệu Cương, hôm nay hắn lại nhắc lại một lần nữa, sau đó Âu Dương đưa miếng vải kia lên che kín đôi mắt của mình.</w:t>
      </w:r>
    </w:p>
    <w:p>
      <w:pPr>
        <w:pStyle w:val="BodyText"/>
      </w:pPr>
      <w:r>
        <w:t xml:space="preserve">- Đến đi!</w:t>
      </w:r>
    </w:p>
    <w:p>
      <w:pPr>
        <w:pStyle w:val="BodyText"/>
      </w:pPr>
      <w:r>
        <w:t xml:space="preserve">Thị giác của Âu Dương đã hoàn toan mất đi, thế nhưng hắn lại không hề có chút khẩn trương nào., trong bốn mươi bảy giây mà Triệu Cương bắn tên hắn đã nhớ toàn bộ quỹ tích của tất cả các bia di động</w:t>
      </w:r>
    </w:p>
    <w:p>
      <w:pPr>
        <w:pStyle w:val="BodyText"/>
      </w:pPr>
      <w:r>
        <w:t xml:space="preserve">- Âu Dương vẫn chính là Âu Dương kia...</w:t>
      </w:r>
    </w:p>
    <w:p>
      <w:pPr>
        <w:pStyle w:val="BodyText"/>
      </w:pPr>
      <w:r>
        <w:t xml:space="preserve">Triệu Cương lộ ra một tia cường khổ, rất nhiều năm trước hai người, rất nhiều năm trước, khi hai người bọn họ còn bé đã từng tỷ thí qua như vậy, khi đó cũng là mình thắng trận đầu tiên, thua trận thứ hai, mà hôm nay tất cả những việc diễn ra dường như đang tự thuật lại quá khứ.</w:t>
      </w:r>
    </w:p>
    <w:p>
      <w:pPr>
        <w:pStyle w:val="BodyText"/>
      </w:pPr>
      <w:r>
        <w:t xml:space="preserve">- Đi...</w:t>
      </w:r>
    </w:p>
    <w:p>
      <w:pPr>
        <w:pStyle w:val="BodyText"/>
      </w:pPr>
      <w:r>
        <w:t xml:space="preserve">Bia di động bắt đầu bay đầy trời, Âu Dương cầm trong tay trường cung, từng mũi tên không ngừng từ trong tay Âu Dương bay ra, Âu Dương mất đi thị giác dường như chỉ dựa vào năng lực phán đoán cùng với trí nhớ để ra tay, nhưng lại khiến cho Triệu Cương đứng bên cạnh vẫn phải giương mắt mà nhìn.</w:t>
      </w:r>
    </w:p>
    <w:p>
      <w:pPr>
        <w:pStyle w:val="BodyText"/>
      </w:pPr>
      <w:r>
        <w:t xml:space="preserve">Triệu Cương quả thực không thể tin được bản thân mình đang nhìn thấy điều gì! Âu Dương có thể trong một thời gian ngắn để nhớ kỹ những thứ mà người khác vĩnh viễn không thể nào làm được, điểm này thì hắn biết, bởi vì đây là khả năng xuất phát từ thuật phán đoán của Âu Dương, nhưng bây giờ Âu Dương lại muốn dùng phương thức này để giành thắng lại khiến cho Triệu Cương nhịn không được muốn kêu lên.</w:t>
      </w:r>
    </w:p>
    <w:p>
      <w:pPr>
        <w:pStyle w:val="BodyText"/>
      </w:pPr>
      <w:r>
        <w:t xml:space="preserve">Những mũi tên nhanh như thiểm điện không ngừng bắn ra, từng tấm bia di động lần lượt bị bắn nát, điều này trong mắt người bình thường chỉ có thể nói là tiễn thuật của Âu Dương cường đại, nhưng trên thực tế sư thực đâu có đơn giản như vậy?</w:t>
      </w:r>
    </w:p>
    <w:p>
      <w:pPr>
        <w:pStyle w:val="BodyText"/>
      </w:pPr>
      <w:r>
        <w:t xml:space="preserve">Đương nhiên không phải! Triệu Cương so với ai đều hiểu rõ Âu Dương đáng sợ cỡ nào! Tiễn thuật của Âu Dương mới thực sự là đăng phong tạo cực, mới thực sự là hủy diệt tất cả! Lúc này mỗi một mũi tên Âu Dương bắn ra đều mô phỏng theo quỹ tích của mũi tên Triệu Cương bắn ra, lúc này hắn đang sử dụng căn bản vẫn chưa phải là thuật phán đoán.</w:t>
      </w:r>
    </w:p>
    <w:p>
      <w:pPr>
        <w:pStyle w:val="BodyText"/>
      </w:pPr>
      <w:r>
        <w:t xml:space="preserve">Hắn đã ghi nhớ tất cả thời gian cùng với mỗi một động tác xuất thủ của Triệu Cương trong đầu, tốc độ bay cùng với khoảng cách của mỗi một mũi tên cùng với góc độ mũi tên bắn ra đều giống với của Triệu Cương như đúc, thậm chí sự phá hoại khi bị mũi tên bắn trúng của mỗi một tấm bia di động đều giống y như đúc so với Triệu Cương bắn ra.</w:t>
      </w:r>
    </w:p>
    <w:p>
      <w:pPr>
        <w:pStyle w:val="BodyText"/>
      </w:pPr>
      <w:r>
        <w:t xml:space="preserve">Điều này đã vượt qua sự hiểu biết của Triệu Cương, Triệu Cương không thể nào tưởng tượng nổi, điều này rốt cuộc cần bao nhiêu nỗ lực mới có thể đạt được! Thiên phú tiễn thuật của Âu Dương khiến cho người ta đố kỵ, cho tới bây giờ Triệu Cương vẫn không cho rằng thiên phú của mình kém hơn so với Âu Dương, nhưng hôm nay thấy một màn như vậy Triệu Cương đã thực sự khâm phục!</w:t>
      </w:r>
    </w:p>
    <w:p>
      <w:pPr>
        <w:pStyle w:val="BodyText"/>
      </w:pPr>
      <w:r>
        <w:t xml:space="preserve">Triệu Cương biết, chỉ dựa vào chiêu thức này bản thân mình đã thua! Nếu ở trong xã hội hiện tại, hắn nhất định sẽ mở miệng chịu thua, nhưng hôm nay hắn không thể! Hắn phải tỷ thí tiếp trận thứ ba - bia sống!</w:t>
      </w:r>
    </w:p>
    <w:p>
      <w:pPr>
        <w:pStyle w:val="BodyText"/>
      </w:pPr>
      <w:r>
        <w:t xml:space="preserve">- Âu Dương! Ngươi vĩnh viễn đều mạnh mẽ như vậy, ngươi có biết không? Tiên giới không hề bình yên như tiểu thế giới cùng Chân Linh Giới, nơi này mới là chiến trường chân chính, hiện tại ngươi tiến vào nơi này căn bản không thể nào sinh tồn được! Là một bằng hữu tốt nhất và cũng là đối thủ của ngươi, trước khi ngươi đi ta sẽ dạy cho ngươi tất cả...</w:t>
      </w:r>
    </w:p>
    <w:p>
      <w:pPr>
        <w:pStyle w:val="BodyText"/>
      </w:pPr>
      <w:r>
        <w:t xml:space="preserve">Trong lòng Triệu Cương thầm nghĩ, hắn cũng không nới lời này ra miệng, bởi vì hắn biết lấy sự thông minh của Âu Dương, nếu như hắn nói ra lời này, Âu Dương nhất định sẽ hiểu rõ tất cả.</w:t>
      </w:r>
    </w:p>
    <w:p>
      <w:pPr>
        <w:pStyle w:val="BodyText"/>
      </w:pPr>
      <w:r>
        <w:t xml:space="preserve">- Linh nhi, ta mệt rồi, tuy rằng chúng ta không thể nào sống cùng một nơi, nhưng chúng ta lại có thể chết chung một huyệt, trong quá khứ ta vẫn luyến tiếc tất cả, nhưng bây giờ ta có thể buông tay rồi...</w:t>
      </w:r>
    </w:p>
    <w:p>
      <w:pPr>
        <w:pStyle w:val="BodyText"/>
      </w:pPr>
      <w:r>
        <w:t xml:space="preserve">Triệu Cương trên mặt mang theo một tia tưởng niệm nhàn nhạt, mà sự tưởng niệm này Âu Dương không nhìn thấy được, bởi vì lúc này hắn đang bắn ra một tên cuối cùng.</w:t>
      </w:r>
    </w:p>
    <w:p>
      <w:pPr>
        <w:pStyle w:val="BodyText"/>
      </w:pPr>
      <w:r>
        <w:t xml:space="preserve">Một mũi tên cuối cùng bay ra, một tấm bia di động cuối cùng theo đó mà vỡ tan, một trăm mũi tên, đồng dạng là bốn mươi bảy giây, thủ đoạn xạ kích không hề khác biệt chút nào, chiêu thức ấy của Âu Dương đã hoàn toàn chinh phục Triệu Cương, ai thắng ai thua vào giờ khắc này kỳ thực đã rõ ràng.</w:t>
      </w:r>
    </w:p>
    <w:p>
      <w:pPr>
        <w:pStyle w:val="BodyText"/>
      </w:pPr>
      <w:r>
        <w:t xml:space="preserve">Âu Dương tháo miếng vải che mắt của mình xuống, hắn thậm chí không cần liếc mắt nhìn những tấm bia di động, bởi vì Âu Dương có tự tin rất lớn, hắn tin rằng chỉ cần Triệu Cương sử dụng âm mưu cùng mình, vậy thì mình nhất định sẽ thắng.</w:t>
      </w:r>
    </w:p>
    <w:p>
      <w:pPr>
        <w:pStyle w:val="BodyText"/>
      </w:pPr>
      <w:r>
        <w:t xml:space="preserve">- Trận này ngươi thắng, ta hi vọng trận thứ ba ngươi vẫn có thể thắng được.</w:t>
      </w:r>
    </w:p>
    <w:p>
      <w:pPr>
        <w:pStyle w:val="BodyText"/>
      </w:pPr>
      <w:r>
        <w:t xml:space="preserve">Trên mặt Triệu Cương mỉm cười, hắn tiếp tục nói:</w:t>
      </w:r>
    </w:p>
    <w:p>
      <w:pPr>
        <w:pStyle w:val="BodyText"/>
      </w:pPr>
      <w:r>
        <w:t xml:space="preserve">- Trận thứ ba mới chính là chiến trường để quyết định tất cả. Ta hi vọng trận thứ ba ta sẽ thua, nhưng trên thực tế, trận này ta nhất định sẽ đạt được thắng lợi.</w:t>
      </w:r>
    </w:p>
    <w:p>
      <w:pPr>
        <w:pStyle w:val="BodyText"/>
      </w:pPr>
      <w:r>
        <w:t xml:space="preserve">Trong mắt Triệu Cương hiện lên sự tự tin khiến cho Âu Dương nhíu mày.</w:t>
      </w:r>
    </w:p>
    <w:p>
      <w:pPr>
        <w:pStyle w:val="BodyText"/>
      </w:pPr>
      <w:r>
        <w:t xml:space="preserve">Bia sống? Bia sống không phải là lấy vật sống làm bia ngắm sao? Chim, thỏ, thậm chí là một người cũng có thể gọi là bia sống, bản thân mình sẽ thua trận đấu này sao?</w:t>
      </w:r>
    </w:p>
    <w:p>
      <w:pPr>
        <w:pStyle w:val="BodyText"/>
      </w:pPr>
      <w:r>
        <w:t xml:space="preserve">- Ngươi rất có lòng tin với tiễn thuật của mình, nhưng ngươi đối với tâm cùng mình cũng không nhất định có niềm tin! Cho nên trận thứ ba này ngươi nhất định sẽ thua!</w:t>
      </w:r>
    </w:p>
    <w:p>
      <w:pPr>
        <w:pStyle w:val="BodyText"/>
      </w:pPr>
      <w:r>
        <w:t xml:space="preserve">Triệu Cương lui về phía sau vài bước, cả thế giới liền phát sinh biến hóa! Mà theo sự biến hóa của thế giới, trên mặt Triệu Cương hiện lên một nụ cười quái dị, trên mặt Âu Dương cũng hoàn toàn biến sắc.</w:t>
      </w:r>
    </w:p>
    <w:p>
      <w:pPr>
        <w:pStyle w:val="BodyText"/>
      </w:pPr>
      <w:r>
        <w:t xml:space="preserve">- Triệu Cương! Ngươi có ý tứ!</w:t>
      </w:r>
    </w:p>
    <w:p>
      <w:pPr>
        <w:pStyle w:val="BodyText"/>
      </w:pPr>
      <w:r>
        <w:t xml:space="preserve">Âu Dương nhìn Triệu Cương, lúc này trên mặt hắn đã hiện lên lửa giận!</w:t>
      </w:r>
    </w:p>
    <w:p>
      <w:pPr>
        <w:pStyle w:val="BodyText"/>
      </w:pPr>
      <w:r>
        <w:t xml:space="preserve">- Có ý tứ? Âu Dương, tuy rằng ta và ngươi là đối thủ, nhưng trong lòng ta ngươi vĩnh viễn là bằng hữu tốt nhất của ta! Năm đó khi ngươi an táng ta, tuy rằng thân thể ta đã chết đi, nhưng linh hồn ta vẫn nhìn rõ hết thảy, cho nên từ ngày đó Triệu Cương ta liền phát thệ, bất kể sinh tử, Âu Dương đều là huynh đệ tốt nhất cuộc đời này của ta, là huynh đệ mà ta có thể đánh đổi cả mạng sống của mình! Là một người huynh đệ, hôm nay ta muốn dạy cho ngươi làm thế nào để sống sót ở tiên giới!</w:t>
      </w:r>
    </w:p>
    <w:p>
      <w:pPr>
        <w:pStyle w:val="BodyText"/>
      </w:pPr>
      <w:r>
        <w:t xml:space="preserve">Triệu Cương nhìn Âu Dương, trong mắt hắn tràn ngập vẻ kiên nghị...</w:t>
      </w:r>
    </w:p>
    <w:p>
      <w:pPr>
        <w:pStyle w:val="BodyText"/>
      </w:pPr>
      <w:r>
        <w:t xml:space="preserve">Âu Dương dùng một loại ánh mắt hầu như không tài nào hiểu nổi nhìn Triệu Cương, phải biết rằng, trong cảm nhận của hắn, Triệu Cương thủy chung đều là một người lương thiện, nhưng lúc này hắn lại nhớ tới lời miêu tả của Vệ Thi về Triệu Cương.</w:t>
      </w:r>
    </w:p>
    <w:p>
      <w:pPr>
        <w:pStyle w:val="BodyText"/>
      </w:pPr>
      <w:r>
        <w:t xml:space="preserve">- Hoắc Khải Phong là một người đôi tay dính đầy máu tươi, hắn không có bất kỳ một thân nhân bằng hữu nào, cũng chưa từng có người muốn làm bằng hữu của hắn, bởi vì hắn là một người có thể bán đứng tất cả.</w:t>
      </w:r>
    </w:p>
    <w:p>
      <w:pPr>
        <w:pStyle w:val="BodyText"/>
      </w:pPr>
      <w:r>
        <w:t xml:space="preserve">Đây là đánh giá của Vệ Thi về Triệu Cương.</w:t>
      </w:r>
    </w:p>
    <w:p>
      <w:pPr>
        <w:pStyle w:val="BodyText"/>
      </w:pPr>
      <w:r>
        <w:t xml:space="preserve">Mà khi vừa nhìn thấy Triệu Cương, ý nghĩ của Âu Dương trong nháy mắt như xuất hiện một loại ảo giác, hắn chỉ nhớ được Triệu Cương đã từng sống cùng với hắn ở thế giới cũ chứ quên đi mất ác ma Hoắc Khải Phong.</w:t>
      </w:r>
    </w:p>
    <w:p>
      <w:pPr>
        <w:pStyle w:val="BodyText"/>
      </w:pPr>
      <w:r>
        <w:t xml:space="preserve">Bây giờ, trong khoảnh khắc khi bia sống xuất hiện, Âu Dương rốt cuộc cũng hiểu rõ, bất kể mình không muốn tin tưởng thế nào đi nữa, Triệu Cương cũng đã thay đổi, hắn cũng không còn là Triệu Cương kia nữa, hắn hiện tại đã biến thành một Hoắc Khải Phong hoàn toàn mới.</w:t>
      </w:r>
    </w:p>
    <w:p>
      <w:pPr>
        <w:pStyle w:val="BodyText"/>
      </w:pPr>
      <w:r>
        <w:t xml:space="preserve">- Ta nên gọi ngươi là Triệu Cương hay phải gọi ngươi là Hoắc Khải Phong đây?</w:t>
      </w:r>
    </w:p>
    <w:p>
      <w:pPr>
        <w:pStyle w:val="BodyText"/>
      </w:pPr>
      <w:r>
        <w:t xml:space="preserve">Âu Dương híp mắt nhìn nam nhân mà trước đây từng được mình coi là đối thủ duy nhất, nam nhân đến từ cùng một thế giới với mình.</w:t>
      </w:r>
    </w:p>
    <w:p>
      <w:pPr>
        <w:pStyle w:val="Compact"/>
      </w:pPr>
      <w:r>
        <w:br w:type="textWrapping"/>
      </w:r>
      <w:r>
        <w:br w:type="textWrapping"/>
      </w:r>
    </w:p>
    <w:p>
      <w:pPr>
        <w:pStyle w:val="Heading2"/>
      </w:pPr>
      <w:bookmarkStart w:id="541" w:name="chương-560-561-đưa-cho-ngươi-tín-niệm-chí-cường"/>
      <w:bookmarkEnd w:id="541"/>
      <w:r>
        <w:t xml:space="preserve">519. Chương 560 + 561: Đưa Cho Ngươi Tín Niệm Chí Cường</w:t>
      </w:r>
    </w:p>
    <w:p>
      <w:pPr>
        <w:pStyle w:val="Compact"/>
      </w:pPr>
      <w:r>
        <w:br w:type="textWrapping"/>
      </w:r>
      <w:r>
        <w:br w:type="textWrapping"/>
      </w:r>
      <w:r>
        <w:t xml:space="preserve">- Âu Dương! Đối với người khác ta có thể là Hoắc Khải Phong, nhưng đối với ngươi mà nói, ta vĩnh viễn đều là Triệu Cương ! Hiện tại có thể ngươi sẽ không hiểu, thế nhưng một ngày nào đó ngươi sẽ hiểu ra vì sao hôm nay ta lại làm như vậy</w:t>
      </w:r>
    </w:p>
    <w:p>
      <w:pPr>
        <w:pStyle w:val="BodyText"/>
      </w:pPr>
      <w:r>
        <w:t xml:space="preserve">Trên mặt Triệu Cương vẫn là vẻ không buồn không vui như trước.</w:t>
      </w:r>
    </w:p>
    <w:p>
      <w:pPr>
        <w:pStyle w:val="BodyText"/>
      </w:pPr>
      <w:r>
        <w:t xml:space="preserve">Âu Dương vì sao sắc mặt lại đại biến như vậy, tất cả chuyện này đều là bởi vì bia sống trước mặt bọn họ, căn bản không phải là thỏ, chim hay một loại đồng vật nào, mà bia sống này là tất cả những người quen biết với Âu Dương! Vô số người trong lòng Âu Dương đều rất quan trọng đang ở trong khu vực săn bắn tựa như con mồi đang chờ đợi mũi tên của Âu Dương tàn sát.</w:t>
      </w:r>
    </w:p>
    <w:p>
      <w:pPr>
        <w:pStyle w:val="BodyText"/>
      </w:pPr>
      <w:r>
        <w:t xml:space="preserve">Lỹ Vĩ, Lăng Túc, Sở Tương Hợp, Bạch Hủ Minh, Lỗ Tu, Vệ Thi, Tiểu Nhạc..., có các huynh đệ trung đội thứ bảy từng cùng hắn vào sinh ra tử ở trong tiểu thế giới, còn có các bằng hữu cùng theo Âu Dương xông vào Mai Cốt Chi Địa Vạn Tiên Sơn. Lúc này, những người mà Âu Dương thấy cảm kích, hoặc là những người mà hắn có tình cảm, toàn bộ đều giống như con mồi ở bên trong khu vực săn bắn làm bia sống, chờ đợi mũi tên của Âu Dương đâm thủng trái tim họ.</w:t>
      </w:r>
    </w:p>
    <w:p>
      <w:pPr>
        <w:pStyle w:val="BodyText"/>
      </w:pPr>
      <w:r>
        <w:t xml:space="preserve">Âu Dương đương nhiên biết đây chẳng qua là ảo ảnh trong lòng mình chứ không phải là gì khác, nhưng bọn họ vẫn đi lại cười nói, có thể chào hỏi tươi cười cùng mình, so với bình thường mình hay nhìn thấy hầu như không hề khác biệt chút nào.</w:t>
      </w:r>
    </w:p>
    <w:p>
      <w:pPr>
        <w:pStyle w:val="BodyText"/>
      </w:pPr>
      <w:r>
        <w:t xml:space="preserve">- Ma từ tâm mà sinh, lúc ngươi có thể chém giết tất cả ma trong lòng mình, là lúc ngươi mới có thể chính thức đứng vững ở tại Tiên giới, ngươi mới có thể khiêu chiến với những thứ mà vô số người không thể nào khiêu chiến nổi Năm đó ta cũng giống với ngươi, ta không hạ thủ, khi ta hiểu rõ được thì đã quá muộn, bởi vì lúc đó ta đã mất đi nữ nhân quan trọng nhất trong đời mình</w:t>
      </w:r>
    </w:p>
    <w:p>
      <w:pPr>
        <w:pStyle w:val="BodyText"/>
      </w:pPr>
      <w:r>
        <w:t xml:space="preserve">Thanh âm của Triệu Cương tựa như ma âm truyền đến từ một bên.</w:t>
      </w:r>
    </w:p>
    <w:p>
      <w:pPr>
        <w:pStyle w:val="BodyText"/>
      </w:pPr>
      <w:r>
        <w:t xml:space="preserve">Mà theo âm thanh của Triệu Cương vang lên, phía trước khu vực săn bắn cũng xuất hiện vô số người, những người này có người Âu Dương nhận ra, có người Âu Dương không nhận ra. Những người mà Âu Dương nhận ra không ngờ lại chính là những bằng hữu trong cô nhi viện ở cùng với mình và Triệu Cương tại thế giới cũ, cùng với vị viện trưởng đối xử với bọn họ đặc biệt tốt.</w:t>
      </w:r>
    </w:p>
    <w:p>
      <w:pPr>
        <w:pStyle w:val="BodyText"/>
      </w:pPr>
      <w:r>
        <w:t xml:space="preserve">Âu Dương nhìn thấy một màn này thì có chút thất thần, nhiều thân nhân bằng hữu như vậy, ai có thể hạ thủ được?</w:t>
      </w:r>
    </w:p>
    <w:p>
      <w:pPr>
        <w:pStyle w:val="BodyText"/>
      </w:pPr>
      <w:r>
        <w:t xml:space="preserve">- Tiên đạo vốn là đạo vô tình, Phi Tiên chẳng qua là bước đầu tiên lên con đường tiên đạo ở trong Chân Linh Giới, Phi Tiên khiến người khác cảm thấy hít thở không thông, bởi vì nó quá cường đại. Nhưng ngươi có biết thế giới này có bao nhiêu Chân Linh Giới không? Ngươi có biết hàng năm sinh ra không biết bao nhiêu là Phi Tiên không? Ngươi có biết Phi Tiên ở trong tiên giới chẳng qua chỉ là một đám pháo hôi không lọt được vào mắt các cường giả không?</w:t>
      </w:r>
    </w:p>
    <w:p>
      <w:pPr>
        <w:pStyle w:val="BodyText"/>
      </w:pPr>
      <w:r>
        <w:t xml:space="preserve">Triệu Cương nói rồi kéo căng trường cung, một mũi tên từ trên cung hắn bay ra, trực tiếp cắm ngập vào trái tim của một lão thái thái, mà lão thái thái này chính là viện trưởng cô nhi viện, người từng được Triệu Cương gọi là nãi nãi viện trưởng.</w:t>
      </w:r>
    </w:p>
    <w:p>
      <w:pPr>
        <w:pStyle w:val="BodyText"/>
      </w:pPr>
      <w:r>
        <w:t xml:space="preserve">- Phi Tiên, Linh Tiên, Kim Tiên, Tiên Đế, Tiên Tôn, Chí Cao Vô Thượng! Tiên có lục cảnh, mỗi một cảnh đều giống như là lạch trời chắn ở trước mặt ngươi, hiện tại ta nói cho ngươi biết những thứ này, trước khi trở thành Tiên Tôn ngươi căn bản không thể nào hiểu nổi, nhưng có một ngày khi ngươi đạt được tới Tiên Tôn, muốn khiêu chiến Chí Cao Vô Thượng chân chính, đó là lúc ngươi sẽ hiểu rõ.</w:t>
      </w:r>
    </w:p>
    <w:p>
      <w:pPr>
        <w:pStyle w:val="BodyText"/>
      </w:pPr>
      <w:r>
        <w:t xml:space="preserve">Tuy rằng tu vi của Triệu Cương chỉ là Tiên Đế, nhưng lý giải của Triệu Cương đối với thế giớ này lại vượt qua Âu Dương rất nhiều.</w:t>
      </w:r>
    </w:p>
    <w:p>
      <w:pPr>
        <w:pStyle w:val="BodyText"/>
      </w:pPr>
      <w:r>
        <w:t xml:space="preserve">Tiên có lục cảnh, lục cảnh này nếu như ở tại Tiên giới, rất nhiều người đều cho là ngũ cảnh, ở trong mắt mọi người, Tiên Tôn chính là tồn tại vô địch khắp thiên hạ, cảnh giới Chí Cao Vô Thượng thủy chung vẫn chỉ là một truyền thuyết.</w:t>
      </w:r>
    </w:p>
    <w:p>
      <w:pPr>
        <w:pStyle w:val="BodyText"/>
      </w:pPr>
      <w:r>
        <w:t xml:space="preserve">Triệu Cương nhìn Âu Dương, kỳ thực từ lúc Âu Dương xuất hiện hắn đã nhìn ra, thân thể thiên phú của Âu Dương rất kém cỏi, kém đến nỗi khiến hắn hầu như không tài nào tin được, thế nhưng sinh mệnh của Âu Dương chẳng qua mới chỉ vẻn vẹn tám mươi năm mà thôi, sinh mệnh hơn tám mươi năm cùng với thiên phú kém cỏi như vậy, Âu Dương không ngơ vẫn có thể đi được tới ngày hôm nay, Triệu Cương có thể tưởng tượng được Âu Dương đã phải ăn bao nhiêu vị đắng, cũng chính bởi vì thấy điều này, Triệu Cương mới nghĩ đến Vô Thượng trong truyền thuyết.</w:t>
      </w:r>
    </w:p>
    <w:p>
      <w:pPr>
        <w:pStyle w:val="BodyText"/>
      </w:pPr>
      <w:r>
        <w:t xml:space="preserve">Âu Dương từ khi mới đến thế giới này đã là một gia hỏa không ngừng khiêu chiến thần kỳ, thuật phán đoán, rất lâu rất lâu trước đây, thuật phán đoán cũng chỉ là một loại truyền thuyết, nhưng người này vẫn cứ tự mình đúc rút ra được thuật phán đoán của mình.</w:t>
      </w:r>
    </w:p>
    <w:p>
      <w:pPr>
        <w:pStyle w:val="BodyText"/>
      </w:pPr>
      <w:r>
        <w:t xml:space="preserve">Tiên giới thủy chung vẫn chưa có người nào đạt được tới Chí Cao Vô Thượng, tiên có lục cảnh, từ khi Tiên giới xuất hiện tới giời, lục cảnh này thủy chung vẫn tồn tại, nhưng lại không có một ai có thể đạt được tới bước cuối cùng kia.</w:t>
      </w:r>
    </w:p>
    <w:p>
      <w:pPr>
        <w:pStyle w:val="BodyText"/>
      </w:pPr>
      <w:r>
        <w:t xml:space="preserve">- Chí Cao Vô Thượng, từ ngày tiên giới xuất hiện nó đã sinh ra cùng với Tiên giới, không một ai nhớ được đã qua bao lâu, cũng không người nào biết rốt cuộc có bao nhiêu Tiên Tôn vì truy cầu Chí Cao Vô Thượng mà nuốt hận, nó dường như là một lạch trời vĩnh viễn không thể nào vượt qua được, ta đã từng muốn trùng kích tới Chí Cao Vô Thượng, nhưng đến giờ ta đã buông xuôi tất cả, nhưng Âu Dương ngươi thì lại khác! Ngươi mạnh mẽ hơn ta, ta tin rằng ngươi có thể thành công!</w:t>
      </w:r>
    </w:p>
    <w:p>
      <w:pPr>
        <w:pStyle w:val="BodyText"/>
      </w:pPr>
      <w:r>
        <w:t xml:space="preserve">Đây là lần đầu tiên Triệu Cương nói ra có một người mạnh mẽ hơn so với hắn.</w:t>
      </w:r>
    </w:p>
    <w:p>
      <w:pPr>
        <w:pStyle w:val="BodyText"/>
      </w:pPr>
      <w:r>
        <w:t xml:space="preserve">Bất kể là trước khi xuyên việt hay sau khi đi tới thế giới này, Triệu Cương hay cũng là Hoắc Khải Phong thủy chung đều không phục bất kỳ kẻ nào, ngay cả là ở Tiên giới, hắn là một Tiên Đế cực mạnh, chưa bao giời từng cúi đầu trước bất kỳ kẻ nào, cho dù là mấy Tiên Tôn cường đại trên Tiên giới cũng không cách nào khiến cho Triệu Cương phải cúi đầu.</w:t>
      </w:r>
    </w:p>
    <w:p>
      <w:pPr>
        <w:pStyle w:val="BodyText"/>
      </w:pPr>
      <w:r>
        <w:t xml:space="preserve">- Vèo!</w:t>
      </w:r>
    </w:p>
    <w:p>
      <w:pPr>
        <w:pStyle w:val="BodyText"/>
      </w:pPr>
      <w:r>
        <w:t xml:space="preserve">Triệu Cương lại một lần nữa ra tay, lại là một mũi tên lao vút qua bầu trời, găm vào trong ngực của một người đã từng là hảo huynh đệ của Triệu Cương từ rất nhiều năm trước, người kia bị Triệu Cương bắn tựa như đóng đinh trên mặt đất, thống khổ nhìn Triệu Cương, nhưng Triệu Cương thủy chung không có chút động tĩnh gì.</w:t>
      </w:r>
    </w:p>
    <w:p>
      <w:pPr>
        <w:pStyle w:val="BodyText"/>
      </w:pPr>
      <w:r>
        <w:t xml:space="preserve">- ta biết ngươi sẽ không ra tay, ta cũng không nghĩ ngươi có thể ra tay được, trận tỷ thí thứ ba này kỳ thực là vì nói cho ngươi biết một chuyện.</w:t>
      </w:r>
    </w:p>
    <w:p>
      <w:pPr>
        <w:pStyle w:val="BodyText"/>
      </w:pPr>
      <w:r>
        <w:t xml:space="preserve">Triệu Cương không ngừng bắn ra tên trong tay mình, từng mũi tên bay đi, đều xuyên qua tim của một bằng hữu hoặc một huynh đệ.</w:t>
      </w:r>
    </w:p>
    <w:p>
      <w:pPr>
        <w:pStyle w:val="BodyText"/>
      </w:pPr>
      <w:r>
        <w:t xml:space="preserve">- Âu Dương, nhớ kỹ, ở tại Tiên giới không giống với Chân Linh Giới, ở thế giới này phải có lòng dạ hung ác, đó là một thế giới người ăn thịt người!</w:t>
      </w:r>
    </w:p>
    <w:p>
      <w:pPr>
        <w:pStyle w:val="BodyText"/>
      </w:pPr>
      <w:r>
        <w:t xml:space="preserve">Triệu Cương lần lượt xuất thủ, bên trong khu vực săn bắn chỉ còn có một nữ tử toàn thân mặc quần áo màu xanh lục là còn sống.</w:t>
      </w:r>
    </w:p>
    <w:p>
      <w:pPr>
        <w:pStyle w:val="BodyText"/>
      </w:pPr>
      <w:r>
        <w:t xml:space="preserve">Nữ tử này Âu Dương biết rõ, đây nhất định chính là Linh Nhi mà Triệu Cương yêu nhất, lúc này mũi tên của Triệu Cương hướng về phía Linh nhi, Linh nhi thì lại dùng một ánh mắt rất điềm đạm đáng yêu nhìn Triệu Cương.</w:t>
      </w:r>
    </w:p>
    <w:p>
      <w:pPr>
        <w:pStyle w:val="BodyText"/>
      </w:pPr>
      <w:r>
        <w:t xml:space="preserve">- Nhớ kỹ, Tiên giới có một tông phái tên là Huyễn Hình tông, huyễn thuật của bọn họ có đôi khi ngay cả ánh mắt Thần sư của ngươi cũng không thể nào nhận ra được, cho nên bảo trì tâm tình thanh tỉnh, so với ánh mắt chân thực của ngươi thì càng thêm đáng tin cậy hơn!</w:t>
      </w:r>
    </w:p>
    <w:p>
      <w:pPr>
        <w:pStyle w:val="BodyText"/>
      </w:pPr>
      <w:r>
        <w:t xml:space="preserve">Lời này của Triệu Cương nói ra, mũi tên trong tay hắn rốt cuộc cũng thoát dây cung bay đi.</w:t>
      </w:r>
    </w:p>
    <w:p>
      <w:pPr>
        <w:pStyle w:val="BodyText"/>
      </w:pPr>
      <w:r>
        <w:t xml:space="preserve">Âu Dương nhìn Triệu Cương không chớp mắt, hắn có thể thấy được, ngay khi mũi tên này bắn ra, tay của Triệu Cương vẫn run lên một chút, mà chính sự run rẩy này , khiến cho Triệu Cương từ trước đến giờ trứ danh tinh chuẩn thiện xạ không ngờ lại bắn trượt, mũi tên kia cứ vậy qua lướt qua bên người nữ tử áo xanh, mà theo mũi tên này bay đi, nữ tử áo xanh cũng tan biến thành từng mảnh nhỏ rồi biến mất không thấy.</w:t>
      </w:r>
    </w:p>
    <w:p>
      <w:pPr>
        <w:pStyle w:val="BodyText"/>
      </w:pPr>
      <w:r>
        <w:t xml:space="preserve">- Ngươi cũng chưa đạt được tới vô tình chân chính!</w:t>
      </w:r>
    </w:p>
    <w:p>
      <w:pPr>
        <w:pStyle w:val="BodyText"/>
      </w:pPr>
      <w:r>
        <w:t xml:space="preserve">Âu Dương nhìn Triệu Cương, trên mặt hiện lên vẻ mỉm cười, nếu như mũi tên này Triệu Cương thực sự bắn trúng người mà hắn yêu nhất, vậy thì hắn thực sự đã bước vào ma đạo rồi.</w:t>
      </w:r>
    </w:p>
    <w:p>
      <w:pPr>
        <w:pStyle w:val="BodyText"/>
      </w:pPr>
      <w:r>
        <w:t xml:space="preserve">- đúng!</w:t>
      </w:r>
    </w:p>
    <w:p>
      <w:pPr>
        <w:pStyle w:val="BodyText"/>
      </w:pPr>
      <w:r>
        <w:t xml:space="preserve">Triệu Cương mỉm cười, sau đó ngồi ở trên bãi cỏ, theo hắn ngồi xuống, toàn bộ bia sống ở xung quanh cũng biến mất, tất cả mọi thứ đều tan biến, nơi này đã biến thành một thế giới chỉ có Âu Dương cùng với Triệu Cương.</w:t>
      </w:r>
    </w:p>
    <w:p>
      <w:pPr>
        <w:pStyle w:val="BodyText"/>
      </w:pPr>
      <w:r>
        <w:t xml:space="preserve">- Ta thua</w:t>
      </w:r>
    </w:p>
    <w:p>
      <w:pPr>
        <w:pStyle w:val="BodyText"/>
      </w:pPr>
      <w:r>
        <w:t xml:space="preserve">Mặt Triệu Cương hiện lên vẻ mỉm cười, một loại cảm giác tựa như giải thoát hiện lên trên mặt Triệu Cương. Mấy năm nay Triệu Cương quả thực đã sống quá mệt mỏi, một người bất kể cường đại cỡ nào, bất kể hắn có vĩnh sinh hay không, nhưng vĩnh viễn đều có một địch nhân đáng sợ nhất, đó chính là sự cô độc.</w:t>
      </w:r>
    </w:p>
    <w:p>
      <w:pPr>
        <w:pStyle w:val="BodyText"/>
      </w:pPr>
      <w:r>
        <w:t xml:space="preserve">Địch nhân này bất luận thế nào cũng đều không thể kháng cự. Triệu Cương chính là thua bởi sự cô độc. Lúc mất đi Linh nhi hắn đã từng nghĩ sẽ đi theo người mà hắn yêu nhất, nếu như không phải năm đó Tiên Tôn Thần Toán Tử nói cho hắn biết một sự tình, có lẽ cuộc đời này hắn đều không thể gặp được Âu Dương nữa.</w:t>
      </w:r>
    </w:p>
    <w:p>
      <w:pPr>
        <w:pStyle w:val="BodyText"/>
      </w:pPr>
      <w:r>
        <w:t xml:space="preserve">- Thua?</w:t>
      </w:r>
    </w:p>
    <w:p>
      <w:pPr>
        <w:pStyle w:val="BodyText"/>
      </w:pPr>
      <w:r>
        <w:t xml:space="preserve">Vẻ mặt Âu Dương hiện lên sự nghi hoặc, hắn không rõ vì sao ngày hôm nay Triệu Cương lại cổ quái như vậy, đây là Triệu Cương không bao giờ chịu thua mà mình quen biết sao?</w:t>
      </w:r>
    </w:p>
    <w:p>
      <w:pPr>
        <w:pStyle w:val="BodyText"/>
      </w:pPr>
      <w:r>
        <w:t xml:space="preserve">- Đúng! Ta thua, cho nên ta sẽ thực hiện lời hứa, ta sẽ đưa cho ngươi thứ quan trọng nhất của ta!</w:t>
      </w:r>
    </w:p>
    <w:p>
      <w:pPr>
        <w:pStyle w:val="BodyText"/>
      </w:pPr>
      <w:r>
        <w:t xml:space="preserve">Triệu Cương nói xong, toàn thân hắn hiện lên một trận kim quang chớp động.</w:t>
      </w:r>
    </w:p>
    <w:p>
      <w:pPr>
        <w:pStyle w:val="BodyText"/>
      </w:pPr>
      <w:r>
        <w:t xml:space="preserve">Một cỗ lực lượng lớn đến mức khiến cho Âu Dương hít thở không thông từ trên người Triệu Cương toát ra.</w:t>
      </w:r>
    </w:p>
    <w:p>
      <w:pPr>
        <w:pStyle w:val="BodyText"/>
      </w:pPr>
      <w:r>
        <w:t xml:space="preserve">- Ta sẽ không tặng cho ngươi lực lượng vô cùng cường đại, bởi vì như vậy là hại ngươi, ta tặng cho ngươi chính là tín niệm mà ta tích lũy vô số năm! Đây là tín niệm chí cường giả! Tuy rằng ta vẻn vẹn chỉ bước vào Tiên Đế, nhưng chiến lực của ta lại đủ để đán tan bất kỳ một Tiên Tôn nào, ở tại Tiên giới, cái tên Hoắc Khải Phong không ai không biết, mà ta có thể đi tới được ngày hôm nay, tất cả đều bằng vào tín niệm này! Hiện tại ta đem tín niệm của ta tặng cho ngươi!</w:t>
      </w:r>
    </w:p>
    <w:p>
      <w:pPr>
        <w:pStyle w:val="BodyText"/>
      </w:pPr>
      <w:r>
        <w:t xml:space="preserve">Triệu Cương nói xong, toàn thân đã lơ lửng giữa trời, bốn phía hắn có vô số điểm nhỏ tựa như những ngôi sao bay xung quanh hắn, lúc này nhìn Triệu Cương thần bí khó lường tựa như một vũ trụ hải bao la.</w:t>
      </w:r>
    </w:p>
    <w:p>
      <w:pPr>
        <w:pStyle w:val="BodyText"/>
      </w:pPr>
      <w:r>
        <w:t xml:space="preserve">Âu Dương ngẩng đầu nhìn Triệu Cương, lúc này rốt cuộc hắn cũng hiểu ra Triệu Cương muốn làm gì...</w:t>
      </w:r>
    </w:p>
    <w:p>
      <w:pPr>
        <w:pStyle w:val="BodyText"/>
      </w:pPr>
      <w:r>
        <w:t xml:space="preserve">- So với cái tín niệm chết tiệt đó, ta càng muốn có một người huynh đệ cùng ta lang bạt trên tiên giới hơn!</w:t>
      </w:r>
    </w:p>
    <w:p>
      <w:pPr>
        <w:pStyle w:val="BodyText"/>
      </w:pPr>
      <w:r>
        <w:t xml:space="preserve">Viền mắt Âu Dương đã có chút đỏ, lúc này hắn rốt cuộc cũng hiểu ra, Triệu Cương muốn thiêu đốt sinh mệnh để đem tín niệm cuối cùng đưa cho hắn!</w:t>
      </w:r>
    </w:p>
    <w:p>
      <w:pPr>
        <w:pStyle w:val="BodyText"/>
      </w:pPr>
      <w:r>
        <w:t xml:space="preserve">- Không thể! Ta dùng tính mạng mình phong tỏa thế giới, ta đã cùng với thế giới này dung hợp làm một, đối với thế giới này mà nói, ta dường như giống với Bàn Cổ trong thần thoại, ta không thể rời khỏi nơi này, nhưng ta sẽ không chết đi, bởi vì ta sẽ hóa thành từng cọng cây ngọn cỏ trong thế giới này, vĩnh viễn làm bạn với Linh Nhi!</w:t>
      </w:r>
    </w:p>
    <w:p>
      <w:pPr>
        <w:pStyle w:val="BodyText"/>
      </w:pPr>
      <w:r>
        <w:t xml:space="preserve">Lời nói của Triệu Cương không hề có chút đáng thương nào, nhiều năm như vậy, rốt cuộc hắn cũng đã đợi được Âu Dương, một người có thể để cho hắn yên tâm truyền thừa hoàn toàn tín niệm của mình.</w:t>
      </w:r>
    </w:p>
    <w:p>
      <w:pPr>
        <w:pStyle w:val="BodyText"/>
      </w:pPr>
      <w:r>
        <w:t xml:space="preserve">Triệu Cương tin rằng, có được phần tín niệm này của mình, Âu Dương sẽ một lần nữa bước lên được con đường thông thiên.</w:t>
      </w:r>
    </w:p>
    <w:p>
      <w:pPr>
        <w:pStyle w:val="BodyText"/>
      </w:pPr>
      <w:r>
        <w:t xml:space="preserve">- Nhớ kỹ! Ngươi muốn khiêu chiến không phải là Tiên Đế Tiên Tôn, ngươi muốn khiếu chiến chính là chí cao vô thượng trong truyền thuyết, nếu có một ngày ngươi thực sự có thể đạt tới chí cao vô thượng, hãy quay về đây, cùng tâm sự một chút với huynh đệ cũ của ngươi! Còn nữa, điều ta vừa dạy ngươi, nhất định phải nhớ kỹ, con đường chí cao vô thượng chính là một con đường huyết tinh, điều này một ngày nào đó sẽ có ích với ngươi...</w:t>
      </w:r>
    </w:p>
    <w:p>
      <w:pPr>
        <w:pStyle w:val="BodyText"/>
      </w:pPr>
      <w:r>
        <w:t xml:space="preserve">Triệu Cương nói xong, lực lượng đã bắt đầu từ trên người hắn thoát ra rất nhiều.</w:t>
      </w:r>
    </w:p>
    <w:p>
      <w:pPr>
        <w:pStyle w:val="BodyText"/>
      </w:pPr>
      <w:r>
        <w:t xml:space="preserve">Lúc này toàn bộ Tỏa Yêu Tháp bắt đầu chấn động, cả tiểu thế giới cũng bắt đầu chấn động theo, không chỉ có tiểu thế giới, vô số tiểu thế giới có liên kết với Đa Văn tiểu thế giới cũng bắt đầu chấn động, lực lượng này chính là lực lượng khai mở thiên địa.</w:t>
      </w:r>
    </w:p>
    <w:p>
      <w:pPr>
        <w:pStyle w:val="BodyText"/>
      </w:pPr>
      <w:r>
        <w:t xml:space="preserve">Tiểu thế giới chấn động chậm rãi ảnh hưởng tới Chân Linh Giới, Vạn Tiên Sơn, ở trên Thông Thiên phong, Bạch Hủ Minh vừa mới đột phá được ý chí thứ hai không bao lâu, lúc này hắn đột nhiên mở mắt, cảm tri của hắn so với bất kỳ người nào khác đều cường đại hơn nhiều, lúc này hắn rõ ràng có thể cảm nhận được, thiên địa bắt đầu xuất hiện chấn động.</w:t>
      </w:r>
    </w:p>
    <w:p>
      <w:pPr>
        <w:pStyle w:val="BodyText"/>
      </w:pPr>
      <w:r>
        <w:t xml:space="preserve">- Sư huynh, xảy ra chuyện gì mà khiến thiên địa chấn động như vậy?</w:t>
      </w:r>
    </w:p>
    <w:p>
      <w:pPr>
        <w:pStyle w:val="BodyText"/>
      </w:pPr>
      <w:r>
        <w:t xml:space="preserve">Lỗ Tu từ bên ngoài bay vào, tuy rằng hắn không có cảm tri đáng sợ như Bạch Hủ Minh, thế nhưng hắn vẫn có thể cảm nhận được chấn động này tồn tại.</w:t>
      </w:r>
    </w:p>
    <w:p>
      <w:pPr>
        <w:pStyle w:val="BodyText"/>
      </w:pPr>
      <w:r>
        <w:t xml:space="preserve">- Không biết! Bạch Hủ Minh nhìn thiên địa, hắn không rõ vì sao thiên địa lại chấn động, đây rốt cuộc là dạng lực lượng gì? Lực phi tiên lúc trước của Âu Dương có thể khiến cho thế giới chấn động, thế nhưng chấn động kia chẳng qua chỉ là trong nháy mắt, tuyệt đối không thể khiến cho toàn bộ thiên địa liên tục duy trì chấn động như bây giờ.</w:t>
      </w:r>
    </w:p>
    <w:p>
      <w:pPr>
        <w:pStyle w:val="BodyText"/>
      </w:pPr>
      <w:r>
        <w:t xml:space="preserve">Tỏa Yêu Tháp, tòa Tỏa Yêu Tháp đứng sừng sững tại Trấn Yêu thành không biết bao nhiêu năm, lúc này vẫn có rất nhiều người xuất hiện ở phía trước nó, tuy rằng đoạn thời gian trước đột nhiên có một ít quái vật chạy ra giết chết đi rất nhiều người, thế nhưng đám quái vật này đến nhanh nhưng đi cũng nhanh, hôm nay quái vật đã biến mất, Tỏa Yêu Tháp lại lần nữa khôi phục sự phồn thịnh như xưa.</w:t>
      </w:r>
    </w:p>
    <w:p>
      <w:pPr>
        <w:pStyle w:val="BodyText"/>
      </w:pPr>
      <w:r>
        <w:t xml:space="preserve">Ngay khi mọi người đang ào ào tìm kiếm đồng đội để cùng tiến vào Tỏa Yêu Tháp, Tỏa Yêu Tháp phảng phất như vĩnh viễn không bao giờ di động lại đột nhiên bắt đầu chấn động, từng tảng cự thạch khổng lồ không gì sánh được từ trên Tỏa Yêu Tháp rơi xuống, toàn bộ mặt đất dưới chân Tỏa Yêu Tháp bắt đầu xuất hiện vết rạn nứt, ngay cả Tỏa Yêu Tháp cũng rạn nứt.</w:t>
      </w:r>
    </w:p>
    <w:p>
      <w:pPr>
        <w:pStyle w:val="BodyText"/>
      </w:pPr>
      <w:r>
        <w:t xml:space="preserve">- Chuyện gì xảy ra! Phát sinh chuyện gì vậy? Vì sao Tỏa Yêu Tháp lại muốn đổ?</w:t>
      </w:r>
    </w:p>
    <w:p>
      <w:pPr>
        <w:pStyle w:val="BodyText"/>
      </w:pPr>
      <w:r>
        <w:t xml:space="preserve">Đám người bên ngoài khiếp sợ nhìn một màn này, Tỏa Yêu Tháp xuất hiện từ thời viễn cổ, trải qua mấy vạn năm, phong sương vũ tuyết đều không thể phá hoại được nó chút nào, bất kể lực lượng cường đại ra sao cũng không thể phá hoại được Tỏa Yêu Tháp, vì sao hiện tại nó lại vô duyên vô cớ muốn sụp đổ?</w:t>
      </w:r>
    </w:p>
    <w:p>
      <w:pPr>
        <w:pStyle w:val="Compact"/>
      </w:pPr>
      <w:r>
        <w:br w:type="textWrapping"/>
      </w:r>
      <w:r>
        <w:br w:type="textWrapping"/>
      </w:r>
    </w:p>
    <w:p>
      <w:pPr>
        <w:pStyle w:val="Heading2"/>
      </w:pPr>
      <w:bookmarkStart w:id="542" w:name="chương-562-563-càng-cường-đại-càng-cô-đơn."/>
      <w:bookmarkEnd w:id="542"/>
      <w:r>
        <w:t xml:space="preserve">520. Chương 562 + 563: Càng Cường Đại Càng Cô Đơn.</w:t>
      </w:r>
    </w:p>
    <w:p>
      <w:pPr>
        <w:pStyle w:val="Compact"/>
      </w:pPr>
      <w:r>
        <w:br w:type="textWrapping"/>
      </w:r>
      <w:r>
        <w:br w:type="textWrapping"/>
      </w:r>
      <w:r>
        <w:t xml:space="preserve">Mọi người bên ngoài chỉ có thể cảm nhận được Tỏa Yêu Tháp chấn động, nhưng bên trong Tỏa Yêu Tháp, Vệ Thi cùng Hoàng Thiên Đại Đế lại cảm nhận thấy như long trời lở đất! Hai người bọn họ liếc mắt nhìn nhau, đều thấy được một sự khiếp sợ từ trong mắt đối phương.</w:t>
      </w:r>
    </w:p>
    <w:p>
      <w:pPr>
        <w:pStyle w:val="BodyText"/>
      </w:pPr>
      <w:r>
        <w:t xml:space="preserve">Nhưng sự khiếp sợ này còn lâu mới kết thúc, ngay khi đang rung động, lực lượng vô tận xuất hiện trên đỉnh đầu bọn họ, rồi bắt đầu dũng mãnh tuôn vào trong thiên địa.</w:t>
      </w:r>
    </w:p>
    <w:p>
      <w:pPr>
        <w:pStyle w:val="BodyText"/>
      </w:pPr>
      <w:r>
        <w:t xml:space="preserve">- Lẽ nào Hoắc Khải Phong chết?</w:t>
      </w:r>
    </w:p>
    <w:p>
      <w:pPr>
        <w:pStyle w:val="BodyText"/>
      </w:pPr>
      <w:r>
        <w:t xml:space="preserve">Vệ Thi nhìn Hoàng Thiên Đại Đế, Hoắc Khải Phong dùng lực lượng của một người phong ấn thế giới này, muốn gỡ phong ấn ra, chỉ có Hoắc Khải Phong trả giá bằng sinh mệnh thì mới được, mà bây giờ lực lượng bên trong thiên địa càng ngày càng nồng đậm, lẽ nào Hoắc Khải Phong đã chết?</w:t>
      </w:r>
    </w:p>
    <w:p>
      <w:pPr>
        <w:pStyle w:val="BodyText"/>
      </w:pPr>
      <w:r>
        <w:t xml:space="preserve">- Mật độ linh nguyên của tiểu thế giới này không ngờ có thể bằng được với Chân Linh Giới! Đây lẽ nào là cảm thụ từ thời viễn cổ! Lẽ nào Âu Dương đã thực sự thành công! Lẽ nào hắn thực sự giết chết được Hoắc Khải Phong, mở ra con đường viễn cổ?</w:t>
      </w:r>
    </w:p>
    <w:p>
      <w:pPr>
        <w:pStyle w:val="BodyText"/>
      </w:pPr>
      <w:r>
        <w:t xml:space="preserve">Chân Linh Giới! Vô số người thành kính quỳ rạp xuống đất khẩn cầu, theo lời khẩn cầu của họ, linh nguyên trong Chân linh Giới đang không ngừng tăng lên, gấp đôi, gấp hai... gấp mười... gấp trăm! Linh nguyên bành trướng một cách kinh khủng quả thực vượt xa sự tưởng tượng của mọi người, vô số người trong Chân Linh giới bởi vì sự bành trướng của linh nguyên mà bắt đầu tăng cấp, rất nhiều người trước kia hoàn toàn không thể nào thăng cấp lên Đại Đế không ngờ lúc này từ Pháp Thân đỉnh phong đã bước được vào Đại Đế, mà một ít Đại Đế đỉnh phong từ bên trong linh nguyên đã đọc được cảm giác viễn cổ, bước ra được một bước thuộc về chính bản thân họ, từ Đại Đế đỉnh phong bước vào Ý Chí cấp!</w:t>
      </w:r>
    </w:p>
    <w:p>
      <w:pPr>
        <w:pStyle w:val="BodyText"/>
      </w:pPr>
      <w:r>
        <w:t xml:space="preserve">Bạch Hủ Minh đứng ở trên Thông Thiên phong, lúc này Bạch Hủ Minh từ bên trong linh nguyên của thế giới này đọc được bốn loại ý chí tồn tại, trong mắt Bạch Hủ Minh đã xuất hiện nhiệt lệ.</w:t>
      </w:r>
    </w:p>
    <w:p>
      <w:pPr>
        <w:pStyle w:val="BodyText"/>
      </w:pPr>
      <w:r>
        <w:t xml:space="preserve">- Viễn cổ! Viễn cổ trở về rồi! Viễn cổ thực sự trở về rồi! Linh nguyên trở về! ý chí cũng trở về rồi! Âu Dương, ngươi làm ta quá giật mình, cả đời ngươi đều sáng tạo kỳ tích, lần này ngươi lại sáng tạo ra kỳ tích mới nữa rồi!</w:t>
      </w:r>
    </w:p>
    <w:p>
      <w:pPr>
        <w:pStyle w:val="BodyText"/>
      </w:pPr>
      <w:r>
        <w:t xml:space="preserve">Bạch Hủ Minh biết, viễn cổ quay về lần này nhất định có quan hệ cùng với Âu Dương, trong mắt Bạch Hủ Minh, người có năng lực mở ra được viễn cổ chỉ có đồ đệ Âu Dương của hắn.</w:t>
      </w:r>
    </w:p>
    <w:p>
      <w:pPr>
        <w:pStyle w:val="BodyText"/>
      </w:pPr>
      <w:r>
        <w:t xml:space="preserve">Trong Tỏa Yêu Tháp, Vệ Thi cảm thụ được tứ phương ý chí xuất hiện, nàng bèn liều lĩnh hấp thu ý chí tràn ngập trong thiên địa tiến vào thân thể của mình, vốn Vệ Thi cảm thấy có lẽ sẽ rất khó khăn, thế nhưng sự thực vượt xa sự tưởng tượng của nàng, nàng vẻn vẹn chỉ cần hấp thu một lần, ý chí hủy diệt mà nàng thiếu khuyết cuối cùng không ngờ liền đã bay vào bên trong linh hồn nàng.</w:t>
      </w:r>
    </w:p>
    <w:p>
      <w:pPr>
        <w:pStyle w:val="BodyText"/>
      </w:pPr>
      <w:r>
        <w:t xml:space="preserve">Mà ý chí hủy diệt bay vào linh hồn nàng chỉ chốc lát đã thiêu đốt lên tất cả sát lục trong quá khứ ở sâu trong linh hồn nàng, vào giờ khắc này Vệ Thi bắt đầu lĩnh ngộ con đường ý chí thứ tư.</w:t>
      </w:r>
    </w:p>
    <w:p>
      <w:pPr>
        <w:pStyle w:val="BodyText"/>
      </w:pPr>
      <w:r>
        <w:t xml:space="preserve">Hoàng Thiên Đại Đế cũng giống vậy, chẳng qua hắn so với Vệ Thi thì bớt đi được rất nhiều việc, bản thân hắn đã sớm có được ý chí hủy diệt, nhưng ý chí trung hậu cuối cùng lại càng dễ dàng bị tiêu hóa, Hoàng Thiên Đại Đế hấp thu ý chí trung hậu đến từ ngoại giới, đồng thời trong lòng hắn cũng hiểu ra. Âu Dương đã thành công! Hắn đã khôi phục lại viễn cổ huy hoàng cho thế giới này, một lần nữa mở ra con đường phi tiên!</w:t>
      </w:r>
    </w:p>
    <w:p>
      <w:pPr>
        <w:pStyle w:val="BodyText"/>
      </w:pPr>
      <w:r>
        <w:t xml:space="preserve">Chân Linh Giới! Vô số người đều hô lên cái tên Âu Dương, mấy năm trước Âu Dương kết thúc sự hỗn loạn của hồn giả, liền một lần nữa bước lên Xuyên Vân Thuyền tiếp tục đi lên con đường viễn cổ, lúc đó chỉ có rất ít người xem trọng hắn, nhưng hôm nay Âu Dương một lần nữa nói cho toàn bộ thiên hạ biết, hắn vẫn là một vị thần bất bại, bất kỳ một khó khăn gì đối với hắn đều không thể coi là khó khăn được, hắn lại một lần nữa sáng tạo ra kỳ tích.</w:t>
      </w:r>
    </w:p>
    <w:p>
      <w:pPr>
        <w:pStyle w:val="BodyText"/>
      </w:pPr>
      <w:r>
        <w:t xml:space="preserve">- Âu Dương rốt cuộc là quái thai gì vậy? Không ngờ hắn có thể mở ra được con đường viễn cổ, chắc hẳn hắn sẽ nhanh chóng mở ra Thiên Môn vũ hóa phi tiên thôi!</w:t>
      </w:r>
    </w:p>
    <w:p>
      <w:pPr>
        <w:pStyle w:val="BodyText"/>
      </w:pPr>
      <w:r>
        <w:t xml:space="preserve">U Nguyệt Ảnh nhìn bầu trời, nàng lúc này đã sắp bước vào Ý Chí cấp, hơn nữa nàng đã có thể cảm nhận được sự tồn tại của ý chí, U Nguyệt Ảnh biết, không cần tới ngàn năm, sau khi mình hấp thu dung hợp được tứ phương ý chí của hắn, mình cũng có thể vũ hóa phi tiên.</w:t>
      </w:r>
    </w:p>
    <w:p>
      <w:pPr>
        <w:pStyle w:val="BodyText"/>
      </w:pPr>
      <w:r>
        <w:t xml:space="preserve">Âu Dương lần này thay đổi, chính là thay đổi số phận của cả một thế giới, vũ hóa phi tiên vốn chỉ là một truyền thuyết, mà hôm nay, vũ hóa phi tiên đã không còn là truyền thuyết nữa rồi.</w:t>
      </w:r>
    </w:p>
    <w:p>
      <w:pPr>
        <w:pStyle w:val="BodyText"/>
      </w:pPr>
      <w:r>
        <w:t xml:space="preserve">Trong Tỏa Yêu Tháp, lúc này trên mặt Âu Dương đã tràn đầy nhiệt lệ, hắn mở mắt trừng trừng nhìn Triệu Cương đang phân hóa từng chút một, từ một Triệu Cương cường đại đến mức khiến hắn hít thở không thông, giờ này đã biến thành một kẻ không khác gì người bình thường, thậm chí cả cơ thể cũng đã bắt đầu héo rút.</w:t>
      </w:r>
    </w:p>
    <w:p>
      <w:pPr>
        <w:pStyle w:val="BodyText"/>
      </w:pPr>
      <w:r>
        <w:t xml:space="preserve">Âu Dương biết, Triệu Cương đã đến cuối con đường, hắn dùng tính mạng của hắn để hộ tống mình, đưa mình vũ hóa phi tiên! Phần tình nghĩa này đã nói lên được tất cả.</w:t>
      </w:r>
    </w:p>
    <w:p>
      <w:pPr>
        <w:pStyle w:val="BodyText"/>
      </w:pPr>
      <w:r>
        <w:t xml:space="preserve">- Khóc cái gì! Năm đó ta chết đi, ngươi lập cho ta bia mộ, tất cả những điều ngươi làm cho ta, ta đều nhìn thấy hết, trong khoảnh khắc ta đã biết, cuộc đời này chúng ta là huynh đệ tốt nhất, tuy rằng chúng ta ở hai thế giới khác nhau, nhưng chúng ta vẫn có thể gặp được nhau. Bản thân ta chính là một người đáng chết, nhưng ông trời lại không để cho ta chết, mà lại đưa cho ta một sinh mệnh hơn mười vạn năm cùng với một đoạn ái tình khắc cốt ghi tâm, còn có cả một đối thủ cũng là huynh đệ tốt nhất, Triệu Cương cùng có gì mà không thấy đủ?</w:t>
      </w:r>
    </w:p>
    <w:p>
      <w:pPr>
        <w:pStyle w:val="BodyText"/>
      </w:pPr>
      <w:r>
        <w:t xml:space="preserve">Triệu Cương nói xong, cánh tay của hắn đã bắt đầu phân ra, hòa tan vào trong thiên địa.</w:t>
      </w:r>
    </w:p>
    <w:p>
      <w:pPr>
        <w:pStyle w:val="BodyText"/>
      </w:pPr>
      <w:r>
        <w:t xml:space="preserve">Thân thể hóa thành sơn xuyên vạn vật, đây là lựa chọn của Triệu Cương, hắn lựa chọn cùng tồn tại với thế giới này.</w:t>
      </w:r>
    </w:p>
    <w:p>
      <w:pPr>
        <w:pStyle w:val="BodyText"/>
      </w:pPr>
      <w:r>
        <w:t xml:space="preserve">- Tín niệm của ta ngươi đã ghi tạc trong lòng, nó sẽ không ảnh hưởng đến ngươi, nhưng nó sẽ ở trong lúc ngươi mê man chỉ đường dẫn lối cho ngươi! Ta vốn có thể đưa cho ngươi lực lượng vô tận, nhưng nếu như vậy ngươi sẽ không còn là Âu Dương nữa! Âu Dương ở trong mắt ta là một chiến thần không bao giờ ngã xuống, truy cầu của Âu Dương chính là đệ nhất vĩnh viễn! Âu Dương trong lòng ta bất kể đối mặt với đả kích cùng cản trở lớn tới cỡ nào cũng tuyệt đối không ngã xuống!</w:t>
      </w:r>
    </w:p>
    <w:p>
      <w:pPr>
        <w:pStyle w:val="BodyText"/>
      </w:pPr>
      <w:r>
        <w:t xml:space="preserve">Triệu Cương nói xong, dòng nhiệt lệ cũng từ trong mắt hắn trào ra.</w:t>
      </w:r>
    </w:p>
    <w:p>
      <w:pPr>
        <w:pStyle w:val="BodyText"/>
      </w:pPr>
      <w:r>
        <w:t xml:space="preserve">Mà lúc này Âu Dương cũng đã sớm lệ rơi đầy mặt, từ lần trước ở Tu La Huyết Hải nhìn thấy khuôn mặt Hoắc Khải Phong, Âu Dương liền đã suy đoán đây có thể chính là Triệu Cương, đó là một loại cảm giác từ tâm linh.</w:t>
      </w:r>
    </w:p>
    <w:p>
      <w:pPr>
        <w:pStyle w:val="BodyText"/>
      </w:pPr>
      <w:r>
        <w:t xml:space="preserve">Vốn Âu Dương cảm thấy nếu như Hoắc Khải Phong thực sự là bằng hữu Triệu Cương tốt nhất của hắn, vậy thì mở ra phong ấn thiên địa cũng không tính là việc gì khó, chẳng qua Âu Dương chỉ đoán được phần đầu mà không đoán được phần sau.</w:t>
      </w:r>
    </w:p>
    <w:p>
      <w:pPr>
        <w:pStyle w:val="BodyText"/>
      </w:pPr>
      <w:r>
        <w:t xml:space="preserve">Hoắc Khải Phong thực sự là Triệu Cương, hơn nữa hành trình hơn mười vạn năm ở thế giới khác cũng không thay đổi được tình huynh đệ giữa Triệu Cương cùng Âu Dương, vì Âu Dương, hắn nguyện ý mở ra phong ấn thiên địa, nhưng tất cả những việc này lại cần dùng sinh mệnh của Triệu Cương để thực hiện.</w:t>
      </w:r>
    </w:p>
    <w:p>
      <w:pPr>
        <w:pStyle w:val="BodyText"/>
      </w:pPr>
      <w:r>
        <w:t xml:space="preserve">- Đừng khóc! Càng cường đại là càng cô đơn! Lúc ngươi vẫn chỉ là một thiếu niên sơn thôn, ngươi mỗi ngày đều có thể cười nói, ngươi có thể hoành hành chiến trường đánh đâu thắng đó, ngươi có thể cùng các huynh đệ trải qua cuộc sống nhiệt huyết không gì sánh nổi, nhưng khi ngươi không ngừng trưởng thành, ngươi sẽ phát hiện ra ngươi đã mất đi tất cả, thứ ngươi phải đối mặt chẳng qua chỉ là cô đơn vô tận mà thôi. Huynh đệ cũ tuy rằng vẫn còn, nhưng ngươi lại phát hiện ra, các ngươi đã không còn ở cùng một độ cao, muốn giữ gìn phần tình cảm này cũng khó...</w:t>
      </w:r>
    </w:p>
    <w:p>
      <w:pPr>
        <w:pStyle w:val="BodyText"/>
      </w:pPr>
      <w:r>
        <w:t xml:space="preserve">Triệu Cương dường như đọc được tất cả mọi suy nghĩ trong lòng Âu Dương, hắn nói ra tất cả nỗi cô đơn của Âu Dương</w:t>
      </w:r>
    </w:p>
    <w:p>
      <w:pPr>
        <w:pStyle w:val="BodyText"/>
      </w:pPr>
      <w:r>
        <w:t xml:space="preserve">Đúng, lúc trước chẳng qua chỉ là một thần xạ thủ, Âu Dương có thể cùng các huynh đệ chiến đấu nhiệt huyết, nhưng hôm nay bốn chữ thiên hạ đệ nhất lại ép tới mức hắn không thở nổi! Hắn đã không thể nào sống được như quá khứ nữa, đây cũng chính là "càng cường đại càng cô đơn" mà Triệu Cương nói tới.</w:t>
      </w:r>
    </w:p>
    <w:p>
      <w:pPr>
        <w:pStyle w:val="BodyText"/>
      </w:pPr>
      <w:r>
        <w:t xml:space="preserve">- Tiên giới là một thế giới vô hạn kỳ ngộ, vô hạn khiêu chiến, nơi này có rất nhiều sự tình mà ngươi không thể nào tưởng tượng ra được, nhớ kỹ, bất cứ lúc nào ngươi cũng chỉ cần nhớ kỹ, ngươi vẫn là Âu Dương, ngươi vĩnh viễn chính là một vị thần bất bại!</w:t>
      </w:r>
    </w:p>
    <w:p>
      <w:pPr>
        <w:pStyle w:val="BodyText"/>
      </w:pPr>
      <w:r>
        <w:t xml:space="preserve">Theo thanh âm của Triệu Cương vang lên, thân thể Triệu Cương đã hoàn toàn biến mất, chỉ còn lại cái đầu cũng đang dần mờ đi.</w:t>
      </w:r>
    </w:p>
    <w:p>
      <w:pPr>
        <w:pStyle w:val="BodyText"/>
      </w:pPr>
      <w:r>
        <w:t xml:space="preserve">- Nếu có một ngày ta bước trên con đường Chí Cao Vô Thượng, ta có thể cứu sống ngươi được hay không?</w:t>
      </w:r>
    </w:p>
    <w:p>
      <w:pPr>
        <w:pStyle w:val="BodyText"/>
      </w:pPr>
      <w:r>
        <w:t xml:space="preserve">Âu Dương nhìn Triệu Cương, rốt cuộc hắn cũng đã nói ra những lời này.</w:t>
      </w:r>
    </w:p>
    <w:p>
      <w:pPr>
        <w:pStyle w:val="BodyText"/>
      </w:pPr>
      <w:r>
        <w:t xml:space="preserve">Nhưng quá muộn, Triệu Cương đã không kịp trả lời hắn, cuối cùng hắn chỉ nhìn thấy dáng tươi cười trên mặt Triệu Cương, mà đó cũng là ấn tượng cuối cùng Triệu Cương lưu lại cho Âu Dương, khi nụ cười này xuất hiện, cái đầu của Triệu Cương cũng hoàn toàn tan biến trong thiên địa, mà Tỏa Yêu Tháp rốt cuộc cũng mất đi tất cả sự chống đỡ, Tỏa Yêu Tháp sừng sững bao không biết bao nhiêu năm rốt cuộc cũng bắt đầu sụp đổ...</w:t>
      </w:r>
    </w:p>
    <w:p>
      <w:pPr>
        <w:pStyle w:val="BodyText"/>
      </w:pPr>
      <w:r>
        <w:t xml:space="preserve">Âu Dương nhắm mắt lại, loại ý chí thứ tư, trung hậu ý chí rốt cuộc cũng xuất hiện, chẳng qua lúc này nó không còn tác loạn nữa, mà lại cùng hội tụ một chỗ với ba loại ý chí khác...</w:t>
      </w:r>
    </w:p>
    <w:p>
      <w:pPr>
        <w:pStyle w:val="BodyText"/>
      </w:pPr>
      <w:r>
        <w:t xml:space="preserve">Tứ phương ý chí tề tụ, toàn thân cao thấp Âu Dương chớp động huyết quang, Âu Dương căn bản không hề khống chế thân thể mình, nhưng thân thể hắn vào giờ khắc này không ngờ lại có một loại cảm giác muốn rời khỏi thế giới này...</w:t>
      </w:r>
    </w:p>
    <w:p>
      <w:pPr>
        <w:pStyle w:val="BodyText"/>
      </w:pPr>
      <w:r>
        <w:t xml:space="preserve">- Vũ hóa phi tiên, không ngờ rằng con đường vũ hóa phi tiên của ta so với trong tưởng tượng còn gian nan hơn nhiều!</w:t>
      </w:r>
    </w:p>
    <w:p>
      <w:pPr>
        <w:pStyle w:val="BodyText"/>
      </w:pPr>
      <w:r>
        <w:t xml:space="preserve">Âu Dương biết, khi tứ phương ý chí tề tụ, yêu khí trong thân thể mình cũng bắt đầu chậm rãi chuyển biến, mà khi toàn bộ yêu khí chuyển hoán thành tiên linh, đó cũng chính là lúc bản thân mình phá không rời khỏi thế giới này...</w:t>
      </w:r>
    </w:p>
    <w:p>
      <w:pPr>
        <w:pStyle w:val="BodyText"/>
      </w:pPr>
      <w:r>
        <w:t xml:space="preserve">Vốn Âu Dương từng nghĩ rằng, trên con đường vũ hóa phi tiên của mình sẽ có một trận chiến kinh thế cuối cùng, nhưng ai ngờ, trận đại chiến cuối cùng này không xuất hiện, mà hắn thì lại gặp phải Triệu Cương, nhìn đối thủ kiêm bằng hữu tốt nhất của mình vì mình mà mở ra một con đường thông thiên.</w:t>
      </w:r>
    </w:p>
    <w:p>
      <w:pPr>
        <w:pStyle w:val="BodyText"/>
      </w:pPr>
      <w:r>
        <w:t xml:space="preserve">Cảm giác như vậy quả thực so với phải luân phiên khổ chiến thì Âu Dương còn cảm thấy thống khổ hơn! Âu Dương là một người thà rằng bản thân mình vết thương chi chít cũng không muốn nhìn bằng hữu của mình bị tổn thương.</w:t>
      </w:r>
    </w:p>
    <w:p>
      <w:pPr>
        <w:pStyle w:val="BodyText"/>
      </w:pPr>
      <w:r>
        <w:t xml:space="preserve">- Chí Cao Vô Thượng! Chí Cao Vô Thượng! Có một ngày ta nhất định sẽ đạt được Chí Cao Vô Thượng kia, Triệu Cương, ngươi cho rằng ngươi làm như vậy là trả xong ân tình cho ta hả? Ta nói cho ngươi biết, cả đời này ngươi cũng không trả hết được!! Ta muốn ngươi vĩnh viễn sống, để cho ngươi vĩnh viễn thiếu nợ ta!</w:t>
      </w:r>
    </w:p>
    <w:p>
      <w:pPr>
        <w:pStyle w:val="BodyText"/>
      </w:pPr>
      <w:r>
        <w:t xml:space="preserve">Âu Dương xiết chặt nắm tay, tuy rằng cuối cùng Triệu Cương cũng không cho hắn biết đạt được Chí Cao Vô Thượng có thể cứu sống Triệu Cương lại được hay không, nhưng Âu Dương vẫn tự cho mình một niềm tin, một niềm tin mà ở bất kỳ thời điểm nào cũng không thể ngã xuống.</w:t>
      </w:r>
    </w:p>
    <w:p>
      <w:pPr>
        <w:pStyle w:val="BodyText"/>
      </w:pPr>
      <w:r>
        <w:t xml:space="preserve">Một đạo nhân ảnh lao ra từ trong Tỏa Yêu Tháp, mỗi một lần hắn phi hành đều làm cho tiểu thế giới này run rẩy theo, lúc này trong tay hắn đang cầm hai bình tro cốt, một bình là tro cốt của vô số chiến hữu, đây là lời hứa mà Âu Dương đã từng lập ra, hôm nay hắn đã trở về để hoàn thành lời hứa này.</w:t>
      </w:r>
    </w:p>
    <w:p>
      <w:pPr>
        <w:pStyle w:val="BodyText"/>
      </w:pPr>
      <w:r>
        <w:t xml:space="preserve">Còn một bình tro cốt chính là của Trịnh Khôn, Nguyệt Môn vây chết Trịnh Khôn, đây là sự thực mà Âu Dương không thể nào thay đổi được, điều duy nhất Âu Dương có thể làm chính là mang tro cốt của Trịnh Khôn đưa về Tây Kỳ để an táng.</w:t>
      </w:r>
    </w:p>
    <w:p>
      <w:pPr>
        <w:pStyle w:val="BodyText"/>
      </w:pPr>
      <w:r>
        <w:t xml:space="preserve">- Sư phụ, để con đưa người về nhà.</w:t>
      </w:r>
    </w:p>
    <w:p>
      <w:pPr>
        <w:pStyle w:val="BodyText"/>
      </w:pPr>
      <w:r>
        <w:t xml:space="preserve">Âu Dương biết, mình còn ở lại thế giới này không bao lâu nữa, yêu khí ở trong thân thể đang không ngừng chuyển hóa thành tiên linh, bản thân tối đa cũng chỉ còn lại năm sáu ngày mà thôi, sau đó mình sẽ rời khỏi thế giới này, tiến vào Tiên giới thần bí.</w:t>
      </w:r>
    </w:p>
    <w:p>
      <w:pPr>
        <w:pStyle w:val="BodyText"/>
      </w:pPr>
      <w:r>
        <w:t xml:space="preserve">Âu Dương còn có rất nhiều việc muốn làm, hắn còn muốn quay về Chân Linh Giới để cáo biệt cùng thân nhân bằng hữu của mình, nói cho bọn họ biết về bí mật của thế giới này, nói cho bọn họ biết viễn cổ đã mở ra, mình sẽ ở Tiên giới chờ bọn họ.</w:t>
      </w:r>
    </w:p>
    <w:p>
      <w:pPr>
        <w:pStyle w:val="BodyText"/>
      </w:pPr>
      <w:r>
        <w:t xml:space="preserve">Thân thể Âu Dương lóe lên rồi biến mất trên bầu trời Trấn Yêu thành, mà sau khi Âu Dương biến mất không bao lâu, hai đạo thân ảnh cũng xuất hiện ở trên bầu trời, hai người này chính là Hoàng Thiên Đại Đế cùng với Vệ Thi đã hoàn thành ý chí thứ tư.</w:t>
      </w:r>
    </w:p>
    <w:p>
      <w:pPr>
        <w:pStyle w:val="BodyText"/>
      </w:pPr>
      <w:r>
        <w:t xml:space="preserve">Hai người bọn họ nhìn theo Âu Dương ôm tro cốt biến mất ở phía xa đồng thời lắc đầu.</w:t>
      </w:r>
    </w:p>
    <w:p>
      <w:pPr>
        <w:pStyle w:val="BodyText"/>
      </w:pPr>
      <w:r>
        <w:t xml:space="preserve">- Âu Dương dù bất cứ lúc nào cũng không phải là một vương giả chân chính, mặc dù hắn có được khí phách của vương giả, thế nhưng hắn lại không có được sự tuyệt tình của vương giả, lấy tính cách của hắn, nếu đến Tiên giới nhất định sẽ phải chịu thiệt</w:t>
      </w:r>
    </w:p>
    <w:p>
      <w:pPr>
        <w:pStyle w:val="BodyText"/>
      </w:pPr>
      <w:r>
        <w:t xml:space="preserve">Hoàng Thiên Đại Đế thở dài một hơi nói.</w:t>
      </w:r>
    </w:p>
    <w:p>
      <w:pPr>
        <w:pStyle w:val="BodyText"/>
      </w:pPr>
      <w:r>
        <w:t xml:space="preserve">- Ngươi không hiểu, hắn vốn là một con dê, chẳng qua thế giới này đã biến hắn thành một con sói, hắn trời sinh tính tình đã không thích tranh đấu, nhưng hắn sợ phiền phức, phiền phức lại tìm tới hắn, vì không để cho người khác khi dễ mà hắn chỉ có thể bò lên từng bước một. Hắn có được tín niệm mà ta và ngươi đều không có, chính là phần tín niệm này đã chống đỡ cho hắn đi tới tận giờ. Bây giờ Âu Dương đang là một lưỡi đao lộ ra sự sắc bén, thực sự rất sắc bén, nhưng Tiên giới sẽ có lưỡi đao so với hắn còn sắc bén hơn, nếu có một ngày hắn đụng phải lưỡi đao sắc bén hơn so với mình, nhất định sẽ là một đả kích rất lớn, có lẽ hắn sẽ vì sự đả kích đó mà không thể nào gượng dậy nổi...</w:t>
      </w:r>
    </w:p>
    <w:p>
      <w:pPr>
        <w:pStyle w:val="BodyText"/>
      </w:pPr>
      <w:r>
        <w:t xml:space="preserve">Vệ Thi biết, Âu Dương tuy rằng đang tỏa sáng, nhưng có lẽ đi tới Tiên giới hắn sẽ mất đi tất cả. Nơi đó là một thế giới tàn khốc không gì sánh được, thiên phú của Âu Dương ở thế giới đó có lẽ vĩnh viễn sẽ không thể ngẩng đầu lên được.</w:t>
      </w:r>
    </w:p>
    <w:p>
      <w:pPr>
        <w:pStyle w:val="BodyText"/>
      </w:pPr>
      <w:r>
        <w:t xml:space="preserve">Ở thế giới này, Âu Dương có thể dựa vào Tứ Phương Chiến Kỳ để vượt lên đằng trước, nhưng thế giới kia không có Tứ Phương Chiến Kỳ, thế giới kia không có đường tắt, nếu như thời gian dài trì trệ không tiến, đối với Âu Dương sẽ là một đả kích tương đối lớn.</w:t>
      </w:r>
    </w:p>
    <w:p>
      <w:pPr>
        <w:pStyle w:val="Compact"/>
      </w:pPr>
      <w:r>
        <w:br w:type="textWrapping"/>
      </w:r>
      <w:r>
        <w:br w:type="textWrapping"/>
      </w:r>
    </w:p>
    <w:p>
      <w:pPr>
        <w:pStyle w:val="Heading2"/>
      </w:pPr>
      <w:bookmarkStart w:id="543" w:name="chương-564-tỏa-yêu-tháp-sụp-đổ."/>
      <w:bookmarkEnd w:id="543"/>
      <w:r>
        <w:t xml:space="preserve">521. Chương 564: Tỏa Yêu Tháp Sụp Đổ.</w:t>
      </w:r>
    </w:p>
    <w:p>
      <w:pPr>
        <w:pStyle w:val="Compact"/>
      </w:pPr>
      <w:r>
        <w:br w:type="textWrapping"/>
      </w:r>
      <w:r>
        <w:br w:type="textWrapping"/>
      </w:r>
      <w:r>
        <w:t xml:space="preserve">- Không! Ta lại không cho là như vậy, tiểu tử này lúc nào cũng là một lưỡi đao sắc bén nhất, muốn chém cho hắn bị thương thì còn có khả năng, nhưng muốn bẻ gãy hắn thì lại không thể nào!</w:t>
      </w:r>
    </w:p>
    <w:p>
      <w:pPr>
        <w:pStyle w:val="BodyText"/>
      </w:pPr>
      <w:r>
        <w:t xml:space="preserve">Hoàng Thiên Đại Đế đưa ra quan điểm bất đồng so với Vệ Thi.</w:t>
      </w:r>
    </w:p>
    <w:p>
      <w:pPr>
        <w:pStyle w:val="BodyText"/>
      </w:pPr>
      <w:r>
        <w:t xml:space="preserve">Hoàng thành Tây Kỳ, gần đây Tây Kỳ đang bởi vì lần xuất chinh này mà phiền não. Bảy mươi vạn đại quân Tây Kỳ một đường thế như chẻ tre đã đánh thắng tới trình độ kia, nhưng tiền phương lại báo cho hậu phương biết, có mọt người chỉ phất tay đã khiến cho bọn họ hoàn toàn tan rã, điều này mới nghe quả thực chỉ muốn chê cười.</w:t>
      </w:r>
    </w:p>
    <w:p>
      <w:pPr>
        <w:pStyle w:val="BodyText"/>
      </w:pPr>
      <w:r>
        <w:t xml:space="preserve">Nhưng khi sự tình Tiễn Thần phủ xuống xuất hiện, sự chê cười này lại không còn đáng cười nữa. Tiễn Thần Âu Dương chính là nhân vật danh tiếng vượt qua cả Hoàng Thiên Đại Đế, nhân vật như vậy phủ xuống tiểu thế giới này, muốn phá hủy tiểu thế giới cũng không phải là vấn đề, thu thập bảy mươi vạn đại quân mà không tru diệt toàn bộ đã là đại ân đại đức.</w:t>
      </w:r>
    </w:p>
    <w:p>
      <w:pPr>
        <w:pStyle w:val="BodyText"/>
      </w:pPr>
      <w:r>
        <w:t xml:space="preserve">Bầu trời Hoàng thành, Âu Dương đang cầm bình đựng tro cốt Trịnh Khôn nhìn xuống bên dưới, nơi này đã từng bị mình phá hủy, sau vô số năm, nơi này lại được tạo dựng lên một lần nữa, vẫn giống y so với nhiều năm trước, kỳ thực Âu Dương cũng đã đoán được người xây dựng nơi này, chẳng qua ý chí lực của hắn tìm kiếm khắp thế giới cũng không tìm được người kia, cho nên chỉ có thể bất đắc dĩ buông tha.</w:t>
      </w:r>
    </w:p>
    <w:p>
      <w:pPr>
        <w:pStyle w:val="BodyText"/>
      </w:pPr>
      <w:r>
        <w:t xml:space="preserve">- Cát bụi lại về với cát bụi, sư phụ, nơi này chính là nơi người sinh ra, hiện tại con an táng người ở đây, coi như là để người lá rụng về cội, một ngày nào dó Âu Dương còn có thể trở về để gặp người.</w:t>
      </w:r>
    </w:p>
    <w:p>
      <w:pPr>
        <w:pStyle w:val="BodyText"/>
      </w:pPr>
      <w:r>
        <w:t xml:space="preserve">Âu Dương một mình tiến vào trong mộ viên của Tây Kỳ, lúc này bên trong mộ viên chỉ có hai lão nhân thủ vệ, Âu Dương vừa tới liền đã xuất thủ khiến cho hai lão nhân đứng im không tài nào động đậy nhúc nhích.</w:t>
      </w:r>
    </w:p>
    <w:p>
      <w:pPr>
        <w:pStyle w:val="BodyText"/>
      </w:pPr>
      <w:r>
        <w:t xml:space="preserve">Hai lão nhân đều có tu vi thất giai, mà tu vi thất giai ngay cả một tia lực lượng phản kháng cũng không có, chỉ sợ cường giả cửu giai đỉnh phong cũng không thể nào làm được như vậy!</w:t>
      </w:r>
    </w:p>
    <w:p>
      <w:pPr>
        <w:pStyle w:val="BodyText"/>
      </w:pPr>
      <w:r>
        <w:t xml:space="preserve">- Sư phụ! Về nhà rồi, người yên nghỉ đi!</w:t>
      </w:r>
    </w:p>
    <w:p>
      <w:pPr>
        <w:pStyle w:val="BodyText"/>
      </w:pPr>
      <w:r>
        <w:t xml:space="preserve">Âu Dương nói xong, liền mai táng bình tro cốt này xuống đất, sau đó từ bên cạnh kéo qua một tấm bia đá cao chừng mười thước.</w:t>
      </w:r>
    </w:p>
    <w:p>
      <w:pPr>
        <w:pStyle w:val="BodyText"/>
      </w:pPr>
      <w:r>
        <w:t xml:space="preserve">Âu Dương lơ lửng trên không trung, ngón tay lướt đi trên tấm bia đá, bụi đá nhất thời bay loạn, vài chữ rất lớn cũng bắt đầu xuất hiện ở phía trên bia đá.</w:t>
      </w:r>
    </w:p>
    <w:p>
      <w:pPr>
        <w:pStyle w:val="BodyText"/>
      </w:pPr>
      <w:r>
        <w:t xml:space="preserve">- Trịnh gia Tu Phục Tông Sư Trịnh Khôn chi mộ!</w:t>
      </w:r>
    </w:p>
    <w:p>
      <w:pPr>
        <w:pStyle w:val="BodyText"/>
      </w:pPr>
      <w:r>
        <w:t xml:space="preserve">Mấy chữ này viết ra, hiện lên một loại khí phách ao quát thiên địa, không ngừng tản ra một loại quang mang huyết sắc, đây chính là chữ do Phi Tiên khắc xuống, là chữ đã có mang theo tiên linh lực, có thể nói mấy chữ này sẽ vĩnh viễn không bao giờ bị phá hoại.</w:t>
      </w:r>
    </w:p>
    <w:p>
      <w:pPr>
        <w:pStyle w:val="BodyText"/>
      </w:pPr>
      <w:r>
        <w:t xml:space="preserve">Sau khi viết xong, Âu Dương bắt đầu lạc khoản ở bên cạnh! Âu Dương suy nghĩ rất lâu, cuối cùng ngón tay bắn đầu huy động, vài chữ hơi nhỏ hơn một chút xuất hiện trên tấm bia mộ,</w:t>
      </w:r>
    </w:p>
    <w:p>
      <w:pPr>
        <w:pStyle w:val="BodyText"/>
      </w:pPr>
      <w:r>
        <w:t xml:space="preserve">Mà hai lão nhân bị khóa chặt đứng ở đó không xa sau khi nhìn thấy lạc khoản này thì thiếu chút nữa ngất đi.</w:t>
      </w:r>
    </w:p>
    <w:p>
      <w:pPr>
        <w:pStyle w:val="BodyText"/>
      </w:pPr>
      <w:r>
        <w:t xml:space="preserve">- Đồ đệ Âu Dương kính lập!</w:t>
      </w:r>
    </w:p>
    <w:p>
      <w:pPr>
        <w:pStyle w:val="BodyText"/>
      </w:pPr>
      <w:r>
        <w:t xml:space="preserve">Sáu chữ, sáu chữ này quả thực nặng như núi cao, sáu chứ này đại biểu cho điều gì, đương nhiên hai lão nhân kia hiểu rõ.</w:t>
      </w:r>
    </w:p>
    <w:p>
      <w:pPr>
        <w:pStyle w:val="BodyText"/>
      </w:pPr>
      <w:r>
        <w:t xml:space="preserve">Cái tên Âu Dương không người nào không biết, mà đoạn thời gian trước nghe đồn Tiễn Thần phủ xuống thế giới này, hôm nay lại có một người thanh niên cường đại xuất hiện ở đây, cũng lưu lại hai chữ Âu Dương, chỉ cần không phải kẻ ngu liền hiểu rõ Âu Dương này là ai...</w:t>
      </w:r>
    </w:p>
    <w:p>
      <w:pPr>
        <w:pStyle w:val="BodyText"/>
      </w:pPr>
      <w:r>
        <w:t xml:space="preserve">Ầm...</w:t>
      </w:r>
    </w:p>
    <w:p>
      <w:pPr>
        <w:pStyle w:val="BodyText"/>
      </w:pPr>
      <w:r>
        <w:t xml:space="preserve">Tấm bia đá rơi xuống đất, cả tiểu thế giới cũng theo đó mà rung động, mây trên bầu trời không ngừng cuộn lệ, sau đó hình thành một hình người dùng vô số mây trắng tạo thành, hình người này dưới sự khống chế của Âu Dương không ngừng dập đầu hướng về phía bên này!</w:t>
      </w:r>
    </w:p>
    <w:p>
      <w:pPr>
        <w:pStyle w:val="BodyText"/>
      </w:pPr>
      <w:r>
        <w:t xml:space="preserve">- Sư phụ! Con phải đi rồi, con còn phải đi an táng cho huynh đệ cũ...</w:t>
      </w:r>
    </w:p>
    <w:p>
      <w:pPr>
        <w:pStyle w:val="BodyText"/>
      </w:pPr>
      <w:r>
        <w:t xml:space="preserve">Âu Dương nói xong, liền liếc mắt nhìn hai lão nhân đang giật mình không gì sánh được, hắn khẽ gật đầu, sau đó toàn thân trực tiếp biến mất trên bầu trời, mà theo sự biến mất của Âu Dương, bầu trời bất ngờ biến đổi, vô tận lôi điện điên cuồng trút xuống mộ bia bên dưới, lực lượng mà Âu Dương lưu lại chính là lực lượng thế giới này không thể nào dung nạp được, đây là lực lượng Phi Tiên, cho nên thế giới này mới giáng xuống thần phạt để hủy diệt tất cả, nhưng vô tận lôi điện bất kể mạnh mẽ ra sao cũng không thể nào phá tan được những chữ lớn đang lóe lên hồng quang kia.</w:t>
      </w:r>
    </w:p>
    <w:p>
      <w:pPr>
        <w:pStyle w:val="BodyText"/>
      </w:pPr>
      <w:r>
        <w:t xml:space="preserve">Âu Dương! Hai chữ này dường như có được ma lực vô tận, đủ để đối kháng cùng với thiên lôi, đủ để khiến trời cũng phải cúi đầu.</w:t>
      </w:r>
    </w:p>
    <w:p>
      <w:pPr>
        <w:pStyle w:val="BodyText"/>
      </w:pPr>
      <w:r>
        <w:t xml:space="preserve">Đại Vận, bên trong lăng hoa biệt viện, hôm nay Đại Vận quốc Lưu Phi đang giảng thuật một số phương pháp tu luyện cho những thiên tài của Đại Vận. Những thiên tài này tuy rằng cao ngạo, nhưng khi đối diện với Đại Vận quốc sư Lưu Phi, bọn họ vẫn hiển hiện ra sự tôn kính.</w:t>
      </w:r>
    </w:p>
    <w:p>
      <w:pPr>
        <w:pStyle w:val="BodyText"/>
      </w:pPr>
      <w:r>
        <w:t xml:space="preserve">- Nhân vật cường đại nhất từng xuất hiện ở trong Lăng Hoa biệt viện chính là Âu Dương, năm đó Âu Dương dẫn đội đi tham gia hội võ tứ quốc, bởi vì hắn sai lầm khiến cho toàn bộ đoàn đội bị diệt sạch trong Tỏa Yêu Tháp tại Tây Kỳ, mà vô số năm sau, khi Âu Dương bước ra khỏi Sinh Tử Cảnh, diệt Trịnh gia, trảm linh sứ, rời khỏi thế giới này, trước khi đi Âu Dương đã từng phát ra một lời thề, ngày nào đó hắn sẽ xông vào Tỏa Yêu Tháp một lần nữa, hắn muốn mang theo thi cốt của đội hữu mình trở về...</w:t>
      </w:r>
    </w:p>
    <w:p>
      <w:pPr>
        <w:pStyle w:val="BodyText"/>
      </w:pPr>
      <w:r>
        <w:t xml:space="preserve">Lưu Phi nói xong, bên ngoài bỗng nhiên truyền đến một trận kinh hô.</w:t>
      </w:r>
    </w:p>
    <w:p>
      <w:pPr>
        <w:pStyle w:val="BodyText"/>
      </w:pPr>
      <w:r>
        <w:t xml:space="preserve">- Tỏa Yêu Tháp đổ rồi! Tỏa Yêu Tháp sụp đổ rồi!</w:t>
      </w:r>
    </w:p>
    <w:p>
      <w:pPr>
        <w:pStyle w:val="BodyText"/>
      </w:pPr>
      <w:r>
        <w:t xml:space="preserve">…</w:t>
      </w:r>
    </w:p>
    <w:p>
      <w:pPr>
        <w:pStyle w:val="BodyText"/>
      </w:pPr>
      <w:r>
        <w:t xml:space="preserve">- Tỏa Yêu Tháp sụp đổ? Tin tức này truyền đến từ bên ngoài Lăng Hoa biệt viện, mọi người trong Lăng Hoa biệt viện đều ngây ra. Tỏa Yêu Tháp là tồn tại dạng gì? Tỏa Yêu Tháp có thể ngã xuống sao?</w:t>
      </w:r>
    </w:p>
    <w:p>
      <w:pPr>
        <w:pStyle w:val="BodyText"/>
      </w:pPr>
      <w:r>
        <w:t xml:space="preserve">- Linh nguyên của Thế giới này đột nhiên nồng nặc hơn rất nhiều!</w:t>
      </w:r>
    </w:p>
    <w:p>
      <w:pPr>
        <w:pStyle w:val="BodyText"/>
      </w:pPr>
      <w:r>
        <w:t xml:space="preserve">Một thiên tài Lăng Hoa biệt viện đến bây giờ mới phát hiện ra linh nguyên thế giới này so với quá khứ muốn nồng đậm hơn rất nhiều lần. Loại tăng trưởng quỷ dị này trước giờ chưa từng có.</w:t>
      </w:r>
    </w:p>
    <w:p>
      <w:pPr>
        <w:pStyle w:val="BodyText"/>
      </w:pPr>
      <w:r>
        <w:t xml:space="preserve">- Lẽ nào sự tình linh nguyên nồng nặc này lại liên quan cùng với Tỏa Yêu Tháp?</w:t>
      </w:r>
    </w:p>
    <w:p>
      <w:pPr>
        <w:pStyle w:val="BodyText"/>
      </w:pPr>
      <w:r>
        <w:t xml:space="preserve">Lưu Phi cau mày, hắn cũng không chậm chạp trì độn như tên kia, linh nguyên của Đa Văn tiểu thế giới tăng trưởng, kỳ thực từ vài ngày trước đã bắt đầu, ngay từ đầu Lưu phi liền đã phát hiện ra chuyện này.</w:t>
      </w:r>
    </w:p>
    <w:p>
      <w:pPr>
        <w:pStyle w:val="BodyText"/>
      </w:pPr>
      <w:r>
        <w:t xml:space="preserve">Tiểu thế giới không giống với Chân Linh Giới, linh nguyên nơi này cũng không thể đột nhiên gia tăng gấp mười gấp trăm lần như Chân Linh Giới, linh nguyên nơi này chỉ có thể xuất hiện tăng trưởng từng bước, bằng không người thế giới này căn bản không tài nào chịu đựng được linh nguyên cường đại như vậy.</w:t>
      </w:r>
    </w:p>
    <w:p>
      <w:pPr>
        <w:pStyle w:val="BodyText"/>
      </w:pPr>
      <w:r>
        <w:t xml:space="preserve">Người từ bên ngoài Lăng Hoa biệt viện hô lớn Tỏa Yêu Tháp bị đỏ chỉ là thiếu niên, lần đầu tiên đi vào Lăng Hoa biệt viện thần bí này, thiếu niên rõ ràng cũng có chút sợ hãi, dù sao nơi này chính là cấm địa, ở tại Đại Vận, lẻn vào Lăng Hoa biệt viện chính là tội lớn mất đầu.</w:t>
      </w:r>
    </w:p>
    <w:p>
      <w:pPr>
        <w:pStyle w:val="BodyText"/>
      </w:pPr>
      <w:r>
        <w:t xml:space="preserve">Bây giờ có thể tiến nhập Lăng Hoa biệt viện, trong lòng thiếu niên vừa kích động vừa sợ hãi.</w:t>
      </w:r>
    </w:p>
    <w:p>
      <w:pPr>
        <w:pStyle w:val="BodyText"/>
      </w:pPr>
      <w:r>
        <w:t xml:space="preserve">- Tiểu tử kia, vừa rồi ngươi la lên Tỏa Yêu Tháp sụp đổ là nghe được từ đâu?</w:t>
      </w:r>
    </w:p>
    <w:p>
      <w:pPr>
        <w:pStyle w:val="BodyText"/>
      </w:pPr>
      <w:r>
        <w:t xml:space="preserve">Lưu Phi nhìn thiếu niên còn mang theo chút hốt hoảng trước mắt mở miệng dò hỏi.</w:t>
      </w:r>
    </w:p>
    <w:p>
      <w:pPr>
        <w:pStyle w:val="Compact"/>
      </w:pPr>
      <w:r>
        <w:br w:type="textWrapping"/>
      </w:r>
      <w:r>
        <w:br w:type="textWrapping"/>
      </w:r>
    </w:p>
    <w:p>
      <w:pPr>
        <w:pStyle w:val="Heading2"/>
      </w:pPr>
      <w:bookmarkStart w:id="544" w:name="chương-565-vĩnh-sinh-bi."/>
      <w:bookmarkEnd w:id="544"/>
      <w:r>
        <w:t xml:space="preserve">522. Chương 565: Vĩnh Sinh Bi.</w:t>
      </w:r>
    </w:p>
    <w:p>
      <w:pPr>
        <w:pStyle w:val="Compact"/>
      </w:pPr>
      <w:r>
        <w:br w:type="textWrapping"/>
      </w:r>
      <w:r>
        <w:br w:type="textWrapping"/>
      </w:r>
      <w:r>
        <w:t xml:space="preserve">- Hiện tại... hiện tại người trong thành đều nói như vậy... Bọn họ đều nói cái gì mà linh nguyên tăng lên là do Tỏa Yêu Tháp sụp đổ.</w:t>
      </w:r>
    </w:p>
    <w:p>
      <w:pPr>
        <w:pStyle w:val="BodyText"/>
      </w:pPr>
      <w:r>
        <w:t xml:space="preserve">Thiếu niên nhìn Lưu Phi, ở tại Đại Vận quốc, không nhận ra Lưu Phi có thể nói là đã ít lại càng ít.</w:t>
      </w:r>
    </w:p>
    <w:p>
      <w:pPr>
        <w:pStyle w:val="BodyText"/>
      </w:pPr>
      <w:r>
        <w:t xml:space="preserve">- Tin tức này chuẩn xác không?</w:t>
      </w:r>
    </w:p>
    <w:p>
      <w:pPr>
        <w:pStyle w:val="BodyText"/>
      </w:pPr>
      <w:r>
        <w:t xml:space="preserve">Lưu Phi nhìn thiếu niên trước mắt, Tỏa Yêu Tháp sụp đổ, tin tức này bất kể thế nào Lưu Phi đều cảm thấy không có khả năng.</w:t>
      </w:r>
    </w:p>
    <w:p>
      <w:pPr>
        <w:pStyle w:val="BodyText"/>
      </w:pPr>
      <w:r>
        <w:t xml:space="preserve">Tỏa Yêu Tháp chia làm sáu tầng, tầng bốn chính là Sinh Tử Cảnh, tầng năm là gì? Tầng sáu là gì? Điều này thủy chung đều là một bí mật, chẳng qua từng có lời đồn, nếu như có người có thể giải quyết được Tỏa Yêu Tháp, vậy thì hắn sẽ được phá không phi thăng.</w:t>
      </w:r>
    </w:p>
    <w:p>
      <w:pPr>
        <w:pStyle w:val="BodyText"/>
      </w:pPr>
      <w:r>
        <w:t xml:space="preserve">Phá không phi thăng này có ý gì, Lưu Phi cũng không hiểu, dù sao coi như là ở Chân Linh Giới cũng không phải mọi người đều biết Phi Tiên có ý nghĩa gì, huống chi là trong tiểu thế giới.</w:t>
      </w:r>
    </w:p>
    <w:p>
      <w:pPr>
        <w:pStyle w:val="BodyText"/>
      </w:pPr>
      <w:r>
        <w:t xml:space="preserve">Lưu Phi có lẽ sẽ cho rằng phi thăng chính là một việc rất khó tin, dù sao đối với tiểu thế giới mà nói, Thánh Thể cũng đã là tồn tại xa không thể với tới, Ý Chí thì còn là nằm mơ cũng không xuất hiện, còn Phi Tiên thì ngay cả truyền thuyết cũng đều không có.</w:t>
      </w:r>
    </w:p>
    <w:p>
      <w:pPr>
        <w:pStyle w:val="BodyText"/>
      </w:pPr>
      <w:r>
        <w:t xml:space="preserve">- Đây là tin truyền đến từ Tây Kỳ, hiện tại rất nhiều người đều chạy đến Trấn Yêu thành, dường như linh nguyên nơi này so với bên ngoài còn nhiều hơn.</w:t>
      </w:r>
    </w:p>
    <w:p>
      <w:pPr>
        <w:pStyle w:val="BodyText"/>
      </w:pPr>
      <w:r>
        <w:t xml:space="preserve">Thiếu niên liền kể ra việc mà mình nghe được.</w:t>
      </w:r>
    </w:p>
    <w:p>
      <w:pPr>
        <w:pStyle w:val="BodyText"/>
      </w:pPr>
      <w:r>
        <w:t xml:space="preserve">- Có phát sinh sự tình kỳ quái gì không?</w:t>
      </w:r>
    </w:p>
    <w:p>
      <w:pPr>
        <w:pStyle w:val="BodyText"/>
      </w:pPr>
      <w:r>
        <w:t xml:space="preserve">Lưu Phi muốn biết, Tỏa Yêu Tháp sụp đổ rốt cuộc là do điều gì gây nên.</w:t>
      </w:r>
    </w:p>
    <w:p>
      <w:pPr>
        <w:pStyle w:val="BodyText"/>
      </w:pPr>
      <w:r>
        <w:t xml:space="preserve">- A... hình như...</w:t>
      </w:r>
    </w:p>
    <w:p>
      <w:pPr>
        <w:pStyle w:val="BodyText"/>
      </w:pPr>
      <w:r>
        <w:t xml:space="preserve">- Hình như cái gì?</w:t>
      </w:r>
    </w:p>
    <w:p>
      <w:pPr>
        <w:pStyle w:val="BodyText"/>
      </w:pPr>
      <w:r>
        <w:t xml:space="preserve">Lưu Phi nghe thấy vậy thì có chút hứng thú, thiêu niên nhất định đã nghe đồn được điều gì, cho nên hắn sốt ruột liền túm lấy thiếu niên dò hỏi.</w:t>
      </w:r>
    </w:p>
    <w:p>
      <w:pPr>
        <w:pStyle w:val="BodyText"/>
      </w:pPr>
      <w:r>
        <w:t xml:space="preserve">- Trong mộ viên hoàng gia Tây Kỳ, có một người trẻ tuổi xuất hiện tại nơi này, sau đó lập xuống một tấm mộ bia, mộ bia kia hình như toát ra hồng quang, hơn nữa từ ngày mộ bia được lập, hình như không ngừng có lôi điện từ trên bầu trời giáng xuống mộ bia, nhưng cho tới giờ mộ bia vẫn sừng sững đứng đó, không chút hao tổn!</w:t>
      </w:r>
    </w:p>
    <w:p>
      <w:pPr>
        <w:pStyle w:val="BodyText"/>
      </w:pPr>
      <w:r>
        <w:t xml:space="preserve">Thiếu niên liên tiếp dùng vài từ "hình như", kỳ thực chuyện này cũng là do thiếu niên nghe được, dù sao liên tiếp dẫn động cho thiên lôi giáng xuống là sự tình không thể nào tưởng tượng nổi, so với Tỏa Yêu Tháp sụp đổ còn khó tin hơn.</w:t>
      </w:r>
    </w:p>
    <w:p>
      <w:pPr>
        <w:pStyle w:val="BodyText"/>
      </w:pPr>
      <w:r>
        <w:t xml:space="preserve">- Mộ bia có thể dẫn động thiên lôi?</w:t>
      </w:r>
    </w:p>
    <w:p>
      <w:pPr>
        <w:pStyle w:val="BodyText"/>
      </w:pPr>
      <w:r>
        <w:t xml:space="preserve">Con mắt Lưu Phi đã sắp trừng lồi cả ra, muốn dẫn động thiên lôi, Lưu Phi biết cần phải vượt qua phạm vi chịu đựng của thế giới này, mà muốn dẫn động thiên lôi vô hạn giáng xuống, thứ kia chỉ sợ không riêng gì thế giới này không chịu đựng được, mà ngay cả Chân Linh Giới cũng khó mà chịu nổi...</w:t>
      </w:r>
    </w:p>
    <w:p>
      <w:pPr>
        <w:pStyle w:val="BodyText"/>
      </w:pPr>
      <w:r>
        <w:t xml:space="preserve">- Tin tức này hẳn là,, có thể là do Tây Kỳ đồn đại xằng bậy.</w:t>
      </w:r>
    </w:p>
    <w:p>
      <w:pPr>
        <w:pStyle w:val="BodyText"/>
      </w:pPr>
      <w:r>
        <w:t xml:space="preserve">Lưu Phi phủ định tin tức này, dù sao tin tức này cũng quá mức khó tin.</w:t>
      </w:r>
    </w:p>
    <w:p>
      <w:pPr>
        <w:pStyle w:val="BodyText"/>
      </w:pPr>
      <w:r>
        <w:t xml:space="preserve">- Ta cũng biết là giả, Tu Phục Tông Sư Trịnh Khôn kia rốt cuộc là ai cũng chẳng người nào biết, làm sao có thể có người vì hắn mà lập ra bia mộ!</w:t>
      </w:r>
    </w:p>
    <w:p>
      <w:pPr>
        <w:pStyle w:val="BodyText"/>
      </w:pPr>
      <w:r>
        <w:t xml:space="preserve">Thiếu niên đứng đó lầm bầm một mình, nhưng lời hắn còn chưa nói dứt, đã khiến cho Lưu Phi sững sờ.</w:t>
      </w:r>
    </w:p>
    <w:p>
      <w:pPr>
        <w:pStyle w:val="BodyText"/>
      </w:pPr>
      <w:r>
        <w:t xml:space="preserve">- Trịnh Khôn!</w:t>
      </w:r>
    </w:p>
    <w:p>
      <w:pPr>
        <w:pStyle w:val="BodyText"/>
      </w:pPr>
      <w:r>
        <w:t xml:space="preserve">Cái tên này người bình thường sớm đã quên, nhưng Lưu Phi lại biết, Thiên Yêu Trịnh Khôn, đó cũng chính là một đại nhân vật cùng thế hệ với Sở Tương Hợp, nếu như không phải Thiên Yêu Trịnh Khôn biến mất bên trong Tỏa Yêu Tháp, vậy thì Sở Tương Hợp thiên hạ đệ nhất có lẽ cũng không có khả năng xuất hiện.</w:t>
      </w:r>
    </w:p>
    <w:p>
      <w:pPr>
        <w:pStyle w:val="BodyText"/>
      </w:pPr>
      <w:r>
        <w:t xml:space="preserve">Bây giờ thiếu niên này dĩ nhiên lại nhắc tới Thiên Yêu Trịnh Khôn, lẽ nào bia mộ kia lại có quan hệ tới Thiên Yêu Trịnh Khôn?</w:t>
      </w:r>
    </w:p>
    <w:p>
      <w:pPr>
        <w:pStyle w:val="BodyText"/>
      </w:pPr>
      <w:r>
        <w:t xml:space="preserve">- Ngươi mới vừa nói Trịnh Khôn chính là chủ nhân mộ bia?</w:t>
      </w:r>
    </w:p>
    <w:p>
      <w:pPr>
        <w:pStyle w:val="BodyText"/>
      </w:pPr>
      <w:r>
        <w:t xml:space="preserve">Lưu Phi cau mày, hắn tin ăằng thiếu niên tuyệt đối không nói dối, phải biết rằng, người nhớ được cái tên Trịnh Khôn này quá ít, chỉ sợ hậu nhân Trịnh gia còn lưu lại cũng đại đa số đã quên mất ai là Thiên Yêu Trịnh Khôn rồi.</w:t>
      </w:r>
    </w:p>
    <w:p>
      <w:pPr>
        <w:pStyle w:val="BodyText"/>
      </w:pPr>
      <w:r>
        <w:t xml:space="preserve">- Trên mộ bia kia có mấy chữ lớn, hình như là cái gì mà "Tu Phục Tông Sư Trịnh Khôn chi mộ!</w:t>
      </w:r>
    </w:p>
    <w:p>
      <w:pPr>
        <w:pStyle w:val="BodyText"/>
      </w:pPr>
      <w:r>
        <w:t xml:space="preserve">Thiếu niên cũng không biết ai là Trịnh Khôn, hắn chỉ đem những lời mình nghe được nói ra.</w:t>
      </w:r>
    </w:p>
    <w:p>
      <w:pPr>
        <w:pStyle w:val="BodyText"/>
      </w:pPr>
      <w:r>
        <w:t xml:space="preserve">Nhưng lời hắn nói đã khiến cho Lưu Phi có một loại cảm giác thiên toàn địa chuyển! Thiên Yêu Trịnh Khôn, đó là người trăm năm trước tiến vào Tỏa Yêu Tháp, trăm năm sau lại có người vì Thiên Yêu Trịnh Khôn lập mộ bia, mà Tỏa Yêu Tháp cũng theo đó sụp đổ, tất cả chuyện này liên hệ lại sẽ nói lên điều gì?</w:t>
      </w:r>
    </w:p>
    <w:p>
      <w:pPr>
        <w:pStyle w:val="BodyText"/>
      </w:pPr>
      <w:r>
        <w:t xml:space="preserve">Đầu óc Lưu Phi nhanh chóng vận chuyển, hắn cảm giác mình hình như mình đã nắm bắt được cái gì đó mấu chốt. Mà hết thảy những điều này đều chỉ hướng tới một người, một người duy nhất đi ra từ Tỏa Yêu Tháp.</w:t>
      </w:r>
    </w:p>
    <w:p>
      <w:pPr>
        <w:pStyle w:val="BodyText"/>
      </w:pPr>
      <w:r>
        <w:t xml:space="preserve">- Kẻ nào!</w:t>
      </w:r>
    </w:p>
    <w:p>
      <w:pPr>
        <w:pStyle w:val="BodyText"/>
      </w:pPr>
      <w:r>
        <w:t xml:space="preserve">Bỗng nhiên đệ tử bên trong Lăng Hoa biệt viện mở miệng quát lớn, Lưu Phi vừa mới khơi ra được mạch suy nghĩ cũng theo đó bị ngắt đứt. Lưu Phi rất cụt hứng liếc mắt nhìn đệ tử kia, nhưng còn không chờ Lưu Phi ngẩng đầu lên, hắn liền phát hiện bầy trời đột nhiên tối sầm lại.</w:t>
      </w:r>
    </w:p>
    <w:p>
      <w:pPr>
        <w:pStyle w:val="BodyText"/>
      </w:pPr>
      <w:r>
        <w:t xml:space="preserve">Lưu Phi rất buồn bực, bầu trời vì sao lại tối vậy? Mới vừa rồi vẫn còn nắng mà! Lưu Phi ngẩng đầu lên, nhưng chỉ trong nháy mắt đó, toàn thân hắn phảng phất như bị trúng định thân thuật, đứng khựng tại chỗ không tài nào nhúc nhích nổi.</w:t>
      </w:r>
    </w:p>
    <w:p>
      <w:pPr>
        <w:pStyle w:val="BodyText"/>
      </w:pPr>
      <w:r>
        <w:t xml:space="preserve">Trên bầu trời! Một tấm bia đá khổng lồ tựa như một ngọn núi che khuất mặt trời phía trên Lăng Hoa biệt viện, toàn bộ mọi người bên trong đô thành Đại Vận hầu như đều thấy một màn như vậy, mà đó cũng không phải là điều khiến bọn họ giật mình, điều khiến bọn họ giật mình nhất chính là tấm bia đá này lại do một người dùng một tay nâng lên.</w:t>
      </w:r>
    </w:p>
    <w:p>
      <w:pPr>
        <w:pStyle w:val="BodyText"/>
      </w:pPr>
      <w:r>
        <w:t xml:space="preserve">Tấm bia đá này nếu như đứng ở trên mặt đất sợ rằng cũng phải cao tới cả cây số, rộng cũng ít nhất bốn năm trăm thước, tấm bia đá khổng lồ như thế lại bị người kia nâng lên bằng một tay? Mà người này lại còn phi hành ở trên bầu trời, đây là sự tình con ngươi có thể làm được sao?</w:t>
      </w:r>
    </w:p>
    <w:p>
      <w:pPr>
        <w:pStyle w:val="BodyText"/>
      </w:pPr>
      <w:r>
        <w:t xml:space="preserve">- Âu Dương!</w:t>
      </w:r>
    </w:p>
    <w:p>
      <w:pPr>
        <w:pStyle w:val="BodyText"/>
      </w:pPr>
      <w:r>
        <w:t xml:space="preserve">Lăng gia, Lăng Hàn nhìn thấy trên bầu trời bỗng nhiên xuất hiện tấm bia đá khổng lồ như thế cùng với người nâng tấm bia đá, hắn liếc mắt liền nhận ra đó chính là Âu Dương vừa mới rời khỏi một thời gian ngắn.</w:t>
      </w:r>
    </w:p>
    <w:p>
      <w:pPr>
        <w:pStyle w:val="BodyText"/>
      </w:pPr>
      <w:r>
        <w:t xml:space="preserve">- Các huynh đệ, ta đã đáp ứng với các ngươi, một ngày kia sẽ đưa các ngươi về nhà, ta sẽ ở thế giới này lập cho các ngươi vĩnh sinh bi văn, chúng ta gặp nhau tại Lăng Hoa biệt viện, nơi này đối với các ngươi mà nói cũng coi như là nhà, hiện tại ta sẽ an táng các ngươi tại đây!</w:t>
      </w:r>
    </w:p>
    <w:p>
      <w:pPr>
        <w:pStyle w:val="BodyText"/>
      </w:pPr>
      <w:r>
        <w:t xml:space="preserve">Trên bầu trời, Âu Dương nhìn vào bình tro cốt trong lòng mình, trong đó là toàn bộ tro cốt của các huynh đệ, những người này đến từ khắp nơi trên Đại Vận, Âu Dương cũng không biết nhà của mỗi người bọn họ là ở đâu, mà hắn hiện tại cũng không có đủ thời gian để tìm nhà của họ, cho nên Âu Dương mới quyết định chọn Lăng Hoa biệt viện làm địa phương để lập xuống vĩnh sinh bi văn cho bọn họ.</w:t>
      </w:r>
    </w:p>
    <w:p>
      <w:pPr>
        <w:pStyle w:val="BodyText"/>
      </w:pPr>
      <w:r>
        <w:t xml:space="preserve">- Âu Dương! Đây là Tiễn Thần Âu Dương!</w:t>
      </w:r>
    </w:p>
    <w:p>
      <w:pPr>
        <w:pStyle w:val="BodyText"/>
      </w:pPr>
      <w:r>
        <w:t xml:space="preserve">Đương kim quốc quân Vương Kỳ Đại Vận nhìn Âu Dương trên bầu trời, hắn nhớ kỹ gia gia lúc trước đã từng kể qua cho mình nghe về cuộc đời của Tiễn Thần ở tại tiểu thế giới, Vương Kỳ không nghĩ tới khi mình còn sống cũng có thể nhìn thấy được nhân vật truyền kỳ này, mà nhân vật truyền kỳ này so với lời kể của gia gia mình còn lợi hại hơn.</w:t>
      </w:r>
    </w:p>
    <w:p>
      <w:pPr>
        <w:pStyle w:val="Compact"/>
      </w:pPr>
      <w:r>
        <w:br w:type="textWrapping"/>
      </w:r>
      <w:r>
        <w:br w:type="textWrapping"/>
      </w:r>
    </w:p>
    <w:p>
      <w:pPr>
        <w:pStyle w:val="Heading2"/>
      </w:pPr>
      <w:bookmarkStart w:id="545" w:name="chương-566-phải-đi"/>
      <w:bookmarkEnd w:id="545"/>
      <w:r>
        <w:t xml:space="preserve">523. Chương 566: Phải Đi?</w:t>
      </w:r>
    </w:p>
    <w:p>
      <w:pPr>
        <w:pStyle w:val="Compact"/>
      </w:pPr>
      <w:r>
        <w:br w:type="textWrapping"/>
      </w:r>
      <w:r>
        <w:br w:type="textWrapping"/>
      </w:r>
      <w:r>
        <w:t xml:space="preserve">Hắn tiến vào Chân Linh Giới liền đã dùng một thời gian ngắn đến mức người khác nghĩ cũng không dám nghĩ để đạt được thiên hạ đệ nhất, hôm nay hắn trở về tiểu thế giới nhất định là vì lời thề hắn đã hạ năm đó.</w:t>
      </w:r>
    </w:p>
    <w:p>
      <w:pPr>
        <w:pStyle w:val="BodyText"/>
      </w:pPr>
      <w:r>
        <w:t xml:space="preserve">- Ta dẫn theo các ngươi tham gia hội võ tứ quốc, là ta sơ sẩy đã đưa các ngươi lên con đường tử vong, Âu Dương cả đời này đều thiếu nợ các ngươi, cuộc đời này Âu Dương đã không thể nào trả hết nợ được cho các vị huynh đệ, kiếp sau, nếu như còn có kiếp sau, chúng ta sẽ cùng sóng vai chiến đấu.</w:t>
      </w:r>
    </w:p>
    <w:p>
      <w:pPr>
        <w:pStyle w:val="BodyText"/>
      </w:pPr>
      <w:r>
        <w:t xml:space="preserve">Âu Dương lên tiếng, toàn bộ đô thành Đại Vận đều có thể nghe được lời của Âu Dương.</w:t>
      </w:r>
    </w:p>
    <w:p>
      <w:pPr>
        <w:pStyle w:val="BodyText"/>
      </w:pPr>
      <w:r>
        <w:t xml:space="preserve">Chẳng qua chân chính biết được ý tứ trong lời của Âu Dương thì cũng rất ít, hội võ tứ quốc, đó là vết nhơ suốt đời Tiễn Thần Âu Dương, Đại Vận cần tọa ra một thần linh, cho nên vết nhơ này đã bị Đại Vận thay đổi, cho nên các lời tương truyền về Âu Dương cũng không hề xuất hiện tin tức gì của hội võ tứ quốc.</w:t>
      </w:r>
    </w:p>
    <w:p>
      <w:pPr>
        <w:pStyle w:val="BodyText"/>
      </w:pPr>
      <w:r>
        <w:t xml:space="preserve">Nhưng bất kể che giấu lịch sử ra sao, bao giờ cũng sẽ có người biết, tựa như Lưu Phi. Năm xưa khi Lưu Phi lần đầu tiên nghe được hội võ tứ quốc, Âu Dương ngu xuẩn khiến cho cả Đại Vận đoàn bị diệt, hắn đã từng cười nhạo Âu Dương, hắn mắng Âu Dương ngu dốt, khi đó trong lòng hắn cảm thấy nếu là hắn dẫn đội có lẽ so với Âu Dương sẽ mạnh hơn rất nhiều rất nhiều.</w:t>
      </w:r>
    </w:p>
    <w:p>
      <w:pPr>
        <w:pStyle w:val="BodyText"/>
      </w:pPr>
      <w:r>
        <w:t xml:space="preserve">Nhưng ngày hôm nay, khi Lưu Phi thấy Âu Dương vì lời hứa năm xưa mà quay trở về, Lưu Phi thực sự không biết suy nghĩ trong lòng mình lúc này ra sao.</w:t>
      </w:r>
    </w:p>
    <w:p>
      <w:pPr>
        <w:pStyle w:val="BodyText"/>
      </w:pPr>
      <w:r>
        <w:t xml:space="preserve">Không một ai là con người hoàn hảo, Âu Dương cũng không phải thánh hiền, cũng không phải thần linh, Âu Dương chỉ là một con người có thân xác huyết nhục, hắn cũng đã từng có tuổi trẻ, đã từng khinh cuồng, hắn cũng từng ngây ngốc cho rằng mình đã là thiên hạ vô địch.</w:t>
      </w:r>
    </w:p>
    <w:p>
      <w:pPr>
        <w:pStyle w:val="BodyText"/>
      </w:pPr>
      <w:r>
        <w:t xml:space="preserve">Là mọi người đều coi hắn thành thần, cho nên không một ai biết hắn đã từng có một vết nhơ khó có thể tiếp thu...</w:t>
      </w:r>
    </w:p>
    <w:p>
      <w:pPr>
        <w:pStyle w:val="BodyText"/>
      </w:pPr>
      <w:r>
        <w:t xml:space="preserve">- Hắn cũng là người, hắn cũng làm ra sai lầm! Thế nhưng hắn vẫn dám thừa nhận tất cả...</w:t>
      </w:r>
    </w:p>
    <w:p>
      <w:pPr>
        <w:pStyle w:val="BodyText"/>
      </w:pPr>
      <w:r>
        <w:t xml:space="preserve">Lăng Hàn nhìn Âu Dương trên bầu trời, hội võ tứ quốc là vết nhơ cả đời của Âu Dương, đối mặt với vết nhơ đó, Âu Dương có can đảm đứng ra thừa nhận, không cần nói thứ khác, chỉ cần phần dũng khí này cũng đã chinh phục được tất cả.</w:t>
      </w:r>
    </w:p>
    <w:p>
      <w:pPr>
        <w:pStyle w:val="BodyText"/>
      </w:pPr>
      <w:r>
        <w:t xml:space="preserve">Người mắc lỗi không đáng sợ, đáng sợ là người không dám nhận sự sai lầm của mình, từ cổ chí kim có bao nhiêu cường giả, vì ẩn giấu việc sai trái của mình mà không tiếc bóp méo lịch sử? Còn Âu Dương, mỗi một hành động đều nằm ngoài dự đoán của mọi người...</w:t>
      </w:r>
    </w:p>
    <w:p>
      <w:pPr>
        <w:pStyle w:val="BodyText"/>
      </w:pPr>
      <w:r>
        <w:t xml:space="preserve">Âu Dương mang theo tấm mộ bia lớn nhất trong lịch sử chạm rãi từ trên bầu trời hạ xuống, mộ bia được Âu Dương dựng thẳng đứng lên, sau đó Âu Dương khẽ phẩy tay về phía Lăng Hoa biệt viện, vô số kiến trúc cứ vậy bị một cú phẩy tay này của Âu Dương quét hết sang một bên.</w:t>
      </w:r>
    </w:p>
    <w:p>
      <w:pPr>
        <w:pStyle w:val="BodyText"/>
      </w:pPr>
      <w:r>
        <w:t xml:space="preserve">Hai tay Âu Dương cầm lấy tấm bia đá, cả tấm bia đá khổng lồ cứ vậy dưới cự lực của Âu Dương bị hung hăng cắm ở trên mặt đất. Toàn bộ đế đô vào giờ khắc này đều có thể cảm nhận được mặt đất run rẩy.</w:t>
      </w:r>
    </w:p>
    <w:p>
      <w:pPr>
        <w:pStyle w:val="BodyText"/>
      </w:pPr>
      <w:r>
        <w:t xml:space="preserve">Sau khi Âu Dương cắm tấm bia đá lên trên mặt đất, thân thể hắn liền bay lên cao, hai tay liên tiếp bắn ra những đạo hồng quang, mà theo hồng quang thoáng hiện, trên tấm bia đá khổng lồ cũng bắt đầu hiện lên những chữ rất lớn.</w:t>
      </w:r>
    </w:p>
    <w:p>
      <w:pPr>
        <w:pStyle w:val="BodyText"/>
      </w:pPr>
      <w:r>
        <w:t xml:space="preserve">Tiêu Diệc Đổng!</w:t>
      </w:r>
    </w:p>
    <w:p>
      <w:pPr>
        <w:pStyle w:val="BodyText"/>
      </w:pPr>
      <w:r>
        <w:t xml:space="preserve">Lưu Hồng Xương!</w:t>
      </w:r>
    </w:p>
    <w:p>
      <w:pPr>
        <w:pStyle w:val="BodyText"/>
      </w:pPr>
      <w:r>
        <w:t xml:space="preserve">Hà Thiện Bình...</w:t>
      </w:r>
    </w:p>
    <w:p>
      <w:pPr>
        <w:pStyle w:val="BodyText"/>
      </w:pPr>
      <w:r>
        <w:t xml:space="preserve">Từng cái tên dần hiện lên trên tấm bia mộ, những cái tên này đều là tên các chiến hữu đi theo Âu Dương tham dự hội võ tứ quốc tiến vào Tỏa Yêu Tháp mà chết trận.</w:t>
      </w:r>
    </w:p>
    <w:p>
      <w:pPr>
        <w:pStyle w:val="BodyText"/>
      </w:pPr>
      <w:r>
        <w:t xml:space="preserve">Vô số bách tính nhìn thấy những cái tên rất lớn không ngừng được khắc lên trên tấm bia đá, một số ít người biết được tới sự tình hội võ tứ quốc nhịn không được lắc lắc đầu, sở dĩ bọn họ lắc đầu là bởi vì bọn họ căn bản không hiểu, Tiễn Thần tôn sư vì sao phải làm như vậy? Nếu hắn muốn che giấu chuyện này, ai dám nói ra?</w:t>
      </w:r>
    </w:p>
    <w:p>
      <w:pPr>
        <w:pStyle w:val="BodyText"/>
      </w:pPr>
      <w:r>
        <w:t xml:space="preserve">Che dấu rất dễ, nhưng thừa nhận thì lại cần phải có dũng khí, từ sự chỉ huy sai lầm của mình ở trong hội võ tứ quốc tạo thành kết cuộc cả đoàn bị diệt, Âu Dương cho tới bây giờ đều chưa từng phủ nhận sai lầm của bản thân, chỉ có hiểu được sai lầm, hiểu được sự thiếu sót của bản thân thì mới tiến lên phía trước được.</w:t>
      </w:r>
    </w:p>
    <w:p>
      <w:pPr>
        <w:pStyle w:val="BodyText"/>
      </w:pPr>
      <w:r>
        <w:t xml:space="preserve">Mấy chục cái tên xuất hiện bên trên tấm bia mộ, theo những cái tên này xuất hiện, vô tận hồng quang bắt đầu từ trên đó tỏa ra, bầu trời bắt đầu nổi mây đen cuồn cuộn, nguyên bản bầu trời đang trong sáng chỉ trong nháy mắt đã tối đen như ban đêm.</w:t>
      </w:r>
    </w:p>
    <w:p>
      <w:pPr>
        <w:pStyle w:val="BodyText"/>
      </w:pPr>
      <w:r>
        <w:t xml:space="preserve">Tầng tầng mây đen tụ tập lại một chỗ, lôi quang bắt đầu chớp động, vô số lôi điện giống như những con thần long vùng vẫy ở bên trong tầng mây.</w:t>
      </w:r>
    </w:p>
    <w:p>
      <w:pPr>
        <w:pStyle w:val="BodyText"/>
      </w:pPr>
      <w:r>
        <w:t xml:space="preserve">Âu Dương ngẩng đầu nhìn lôi điện trên bầu trời, lực lượng của thiên lôi quá yếu, cho dù mình không sử dụng bất kỳ lực lượng nào, chỉ dựa vào thân thể để cho đám lôi điện này đánh lên cả trăm năm cũng đừng mơ làm tổn thương đến một cọng lông của mình.</w:t>
      </w:r>
    </w:p>
    <w:p>
      <w:pPr>
        <w:pStyle w:val="BodyText"/>
      </w:pPr>
      <w:r>
        <w:t xml:space="preserve">Âu Dương cũng không thèm quan tâm tới thiên lôi trên bầu trời, bởi vì mục tiêu của thiên lôi căn bản không phải là hắn, mà chính là vĩnh sinh bia này của mình, phía trên vĩnh sinh bi mang theo phi tiên lực, đây là lực lượng mà thế giới này không thể nào dung nạp được.</w:t>
      </w:r>
    </w:p>
    <w:p>
      <w:pPr>
        <w:pStyle w:val="BodyText"/>
      </w:pPr>
      <w:r>
        <w:t xml:space="preserve">- Oành...</w:t>
      </w:r>
    </w:p>
    <w:p>
      <w:pPr>
        <w:pStyle w:val="BodyText"/>
      </w:pPr>
      <w:r>
        <w:t xml:space="preserve">Thân thể Âu Dương run lên, theo sau đó là quang mang kim sắc vô tận chớp động, từng đạo phù lục từ trong thân thể Âu Dương bay ra, đây chính là thiên cơ phù triện, thiên cơ bắt đầu hiện lên ở xung quanh mộ bia, giống như những tinh linh màu vàng bay lượn nhảy nhót, nhìn qua linh động tựa như có được sự sống.</w:t>
      </w:r>
    </w:p>
    <w:p>
      <w:pPr>
        <w:pStyle w:val="BodyText"/>
      </w:pPr>
      <w:r>
        <w:t xml:space="preserve">Trông thấy một màn thần kỳ như thế, rất nhiều người trong Đại Vận đô thành đều có một loại cảm giác như được nhìn thấy thần tích. Kỳ thực muốn nói đây là thần tích cũng không phải là không thể, dù sao lực lượng này sớm đã vượt qua cực hạn của thế giới, cho dù là Chân Linh Giới cũng tuyệt đối không thể nào dung nạp được phi tiên lực.</w:t>
      </w:r>
    </w:p>
    <w:p>
      <w:pPr>
        <w:pStyle w:val="BodyText"/>
      </w:pPr>
      <w:r>
        <w:t xml:space="preserve">Âu Dương từ trên bầu trời chậm rãi hạ xuống mặt đất, hắn quỳ một gối xuống nền đất, quỳ hướng về phía mộ bia! Trong thiên địa này có thể khiến cho Âu Dương cam tâm quỳ xuống như vậy là rất ít rất ít, thế nhưng hôm nay người ở trong Lăng Hoa biệt viện lại thấy Âu Dương quỳ xuống.</w:t>
      </w:r>
    </w:p>
    <w:p>
      <w:pPr>
        <w:pStyle w:val="BodyText"/>
      </w:pPr>
      <w:r>
        <w:t xml:space="preserve">- Nguyên lai hắn có thể đi tới được ngày hôm nay cũng không phải chỉ là vận khí...</w:t>
      </w:r>
    </w:p>
    <w:p>
      <w:pPr>
        <w:pStyle w:val="BodyText"/>
      </w:pPr>
      <w:r>
        <w:t xml:space="preserve">Lưu Phi nhìn theo Âu Dương yên lặng quỳ trước bia mộ cúi đầu không nói, ở trong lòng Lưu Phi cũng tự hỏi, nếu như mình làm sai, đến khi bản thân đạt được tới độ cao như Âu Dương hiện tại, bản thân mình sẽ làm như thế nào đây?</w:t>
      </w:r>
    </w:p>
    <w:p>
      <w:pPr>
        <w:pStyle w:val="BodyText"/>
      </w:pPr>
      <w:r>
        <w:t xml:space="preserve">Lưu Phi cuối cùng cũng có được một đáp án khiến cho hắn phải nở nụ cười khổ. Lưu Phi cảm thấy nếu như bản thân phạm phải sai làm như vậy, đến khi đạt được đô cao như Âu Dương, bản thân mình sẽ dùng hết mọi biện pháp để che giấu đi sai lầm đó, căn bản không có được dũng khí cùng quyết đoán như Âu Dương.</w:t>
      </w:r>
    </w:p>
    <w:p>
      <w:pPr>
        <w:pStyle w:val="BodyText"/>
      </w:pPr>
      <w:r>
        <w:t xml:space="preserve">- Các huynh đệ, ta phải đi rồi, ta phải đi tiên giới, đó là một thế giới mà ta không hề biết, là một thế giới thuộc về Phi Tiên, ta tin rằng các ngươi nhất định sẽ cao hứng vì ta, ta hi vọng hồn của các ngươi có thể cùng với ta lang bạt trên thế giới mới này!</w:t>
      </w:r>
    </w:p>
    <w:p>
      <w:pPr>
        <w:pStyle w:val="BodyText"/>
      </w:pPr>
      <w:r>
        <w:t xml:space="preserve">Âu Dương nhìn mộ bia trước mặt mình, chậm rãi mở miệng nói.</w:t>
      </w:r>
    </w:p>
    <w:p>
      <w:pPr>
        <w:pStyle w:val="Compact"/>
      </w:pPr>
      <w:r>
        <w:br w:type="textWrapping"/>
      </w:r>
      <w:r>
        <w:br w:type="textWrapping"/>
      </w:r>
    </w:p>
    <w:p>
      <w:pPr>
        <w:pStyle w:val="Heading2"/>
      </w:pPr>
      <w:bookmarkStart w:id="546" w:name="chương-567-thời-gian-cuối-cùng."/>
      <w:bookmarkEnd w:id="546"/>
      <w:r>
        <w:t xml:space="preserve">524. Chương 567: Thời Gian Cuối Cùng.</w:t>
      </w:r>
    </w:p>
    <w:p>
      <w:pPr>
        <w:pStyle w:val="Compact"/>
      </w:pPr>
      <w:r>
        <w:br w:type="textWrapping"/>
      </w:r>
      <w:r>
        <w:br w:type="textWrapping"/>
      </w:r>
      <w:r>
        <w:t xml:space="preserve">Lời nói của Âu Dương đương nhiên không có khả năng khiến cho mộ bia có gì thay đổi, chẳng qua mộ bia không thay đổi nhưng mọi người xung quanh lại như đang nằm mộng.</w:t>
      </w:r>
    </w:p>
    <w:p>
      <w:pPr>
        <w:pStyle w:val="BodyText"/>
      </w:pPr>
      <w:r>
        <w:t xml:space="preserve">- Tiên giới?</w:t>
      </w:r>
    </w:p>
    <w:p>
      <w:pPr>
        <w:pStyle w:val="BodyText"/>
      </w:pPr>
      <w:r>
        <w:t xml:space="preserve">Đây là nơi nào? Bọn họ đã từng nghe qua tiểu thế giới, nghe nói qua Chân Linh Giới, nhưng lại chưa bao giờ được nghe tới Tiên giới như trong miệng Âu Dương!</w:t>
      </w:r>
    </w:p>
    <w:p>
      <w:pPr>
        <w:pStyle w:val="BodyText"/>
      </w:pPr>
      <w:r>
        <w:t xml:space="preserve">Lẽ nào phía trên Chân Linh Giới còn có một thế giới khác? Còn có một thế giới cao hơn cả Chân Linh Giới? Lẽ nào Âu Dương đã đạt tới cực hạn của Chân Linh Giới cho nên hắn phải rời đi?</w:t>
      </w:r>
    </w:p>
    <w:p>
      <w:pPr>
        <w:pStyle w:val="BodyText"/>
      </w:pPr>
      <w:r>
        <w:t xml:space="preserve">- Các huynh đệ, ta không có quá nhiều thời gian để ở cùng các ngươi, chẳng qua ta tin rằng các ngươi nhất định có thể hiểu rõ, ta phải rời đi! Ta sẽ mang theo ý chí bất bại của các ngươi, sẽ khiến cho thế giới kia phải nhớ kỹ cái tên Âu Dương này!</w:t>
      </w:r>
    </w:p>
    <w:p>
      <w:pPr>
        <w:pStyle w:val="BodyText"/>
      </w:pPr>
      <w:r>
        <w:t xml:space="preserve">Âu Dương xiết chặt nắm tay, từ khi đến thế giới này cho tới giờ, bản thân mình không ngừng đi lên, không ngừng từng bước hoàn thành mục tiêu của mình, hôm nay khoảng cách đến mục tiêu vĩnh sinh cuối cùng kia chỉ còn một bước.</w:t>
      </w:r>
    </w:p>
    <w:p>
      <w:pPr>
        <w:pStyle w:val="BodyText"/>
      </w:pPr>
      <w:r>
        <w:t xml:space="preserve">Nhưng vĩnh sinh có thực sự là mục tiêu cuối cùng của Âu Dương hay không? Chỉ cần đạt tới Phi Tiên, tiến vào tiên giới, trên cơ bản liền đã là vĩnh sinh bất tử. Vĩnh sinh bất tử đã từng là mục tiêu của Âu Dương, Âu Dương đã vì nó mà phấn đấu hết sức, nhưng bây giờ thì lại không giống vậy.</w:t>
      </w:r>
    </w:p>
    <w:p>
      <w:pPr>
        <w:pStyle w:val="BodyText"/>
      </w:pPr>
      <w:r>
        <w:t xml:space="preserve">Triệu Cương chết đi đã triệt để kích động Âu Dương, Triệu Cương dùng tính mạng của bản thân để mở ra con đường tiến lên cho Âu Dương, cho nên con đường đi tới Chí Cao Vô Thượng bất kể thế nào Âu Dương cũng nhất định phải đạt được.</w:t>
      </w:r>
    </w:p>
    <w:p>
      <w:pPr>
        <w:pStyle w:val="BodyText"/>
      </w:pPr>
      <w:r>
        <w:t xml:space="preserve">- Các huynh đệ, lần này ta phải đi một thời gian rất dài, mà mục tiêu lần này ta phải xông pha cũng rất lớn rất lớn, Chí Cao Vô Thượng, mục tiêu lần này của ta chính là Chí Cao Vô Thượng, tuy rằng chưa bao giờ có người từng đạt tới nó, nhưng nếu nó tồn tại thì chắc chắn phải có người khiêu chiến, Âu Dương đã một đường phá tan mọi quy tắc để đi tới ngày hôm nayl, tin rằng lần này cũng sẽ không có vấn đề gì.</w:t>
      </w:r>
    </w:p>
    <w:p>
      <w:pPr>
        <w:pStyle w:val="BodyText"/>
      </w:pPr>
      <w:r>
        <w:t xml:space="preserve">Âu Dương nói xong, trên mặt lộ ra dáng vẻ tươi cười.</w:t>
      </w:r>
    </w:p>
    <w:p>
      <w:pPr>
        <w:pStyle w:val="BodyText"/>
      </w:pPr>
      <w:r>
        <w:t xml:space="preserve">Âu Dương nhìn bốn phía xung quanh, người đứng quanh Lăng Hoa biệt viện đã càng ngày càng nhiều, Âu Dương chuẩn bị xoay người rời đi! Nhưng ngay khi Âu Dương vừa muốn rời đi, hắn lại nhớ tới mình vẫn còn có một việc chưa làm!</w:t>
      </w:r>
    </w:p>
    <w:p>
      <w:pPr>
        <w:pStyle w:val="BodyText"/>
      </w:pPr>
      <w:r>
        <w:t xml:space="preserve">Khẽ vẫy cánh tay, một tảng đá hình tứ phương được tạo thành từ ngọc bích xuất hiện trong tay Âu Dương, bàn tay Âu Dương giống như đao nhọn sắc bén, cắt vài lần lên trên tảng đá này, tảng đá lập tức biến thành một tấm bia đá ngọc bích nho nhỏ.</w:t>
      </w:r>
    </w:p>
    <w:p>
      <w:pPr>
        <w:pStyle w:val="BodyText"/>
      </w:pPr>
      <w:r>
        <w:t xml:space="preserve">Tấm bia đá kia từ trên trời rơi xuống cắm ở bên cạnh tám bia đá khổng lồ, trên tay Âu Dương hồng quang lại hiện lên, sau vài lần điêu khắc, phái trên tấm bia ngọc bích này cũng xuất hiện vài chữ -- chí giao Sở Tương Hợp chi mộ...</w:t>
      </w:r>
    </w:p>
    <w:p>
      <w:pPr>
        <w:pStyle w:val="BodyText"/>
      </w:pPr>
      <w:r>
        <w:t xml:space="preserve">Chí giao Sở Tương Hợp, mỗi lần nghĩ đến Sở Tương Hợp, Âu Dương liền nhớ tới đêm đó ở biên quan, Sở Tương Hợp dọa cho bản thân mình chạy trốn, khi đó mình vẫn còn chưa có được năng lực miễn dịch tất cả, bản thân khi đó đã bị lão đầu râu bạc kia dọa cho vô cùng sợ hãi.</w:t>
      </w:r>
    </w:p>
    <w:p>
      <w:pPr>
        <w:pStyle w:val="BodyText"/>
      </w:pPr>
      <w:r>
        <w:t xml:space="preserve">Bất kể lúc nào, Sở Tương Hợp cũng đều yên lặng đứng sau lưng ủng hộ cho mình.</w:t>
      </w:r>
    </w:p>
    <w:p>
      <w:pPr>
        <w:pStyle w:val="BodyText"/>
      </w:pPr>
      <w:r>
        <w:t xml:space="preserve">Hội võ tứ quốc, Sở Tương Hợp chịu áp lực rất lớn vẫn dứt khoát để cho mình đi tham gia, nhưng bản thân lại không mang về thể diện được cho Sở Tương Hợp, mà lại khiến cho cả đoàn bị diệt. Vì mình, Sở Tương Hợp đã bỏ qua quốc gia mà hắn thủ hộ, để đi lên con đường du lịch tứ phương.</w:t>
      </w:r>
    </w:p>
    <w:p>
      <w:pPr>
        <w:pStyle w:val="BodyText"/>
      </w:pPr>
      <w:r>
        <w:t xml:space="preserve">Khi thời điểm bản thân mình khó khăn nhất, vị chí giao cũng giống như sư tưởng của mình lại xuất hiện một lần nữa, Hoàng Kim thành, Sở Tương Hợp cùng Âu Dương sóng vai chiến đấu, chém Linh sứ, noi theo Hoàng Thiên Đại Đế vạn năm trước bước vào Chân Linh Giới.</w:t>
      </w:r>
    </w:p>
    <w:p>
      <w:pPr>
        <w:pStyle w:val="BodyText"/>
      </w:pPr>
      <w:r>
        <w:t xml:space="preserve">Nhưng lão nhân kia sau khi tiến vào Chân Linh Giới lại chết ở trong tay một tên quần là áo lục, đây chính là một sự tình khiến Âu Dương rất đau lòng. Tuy rằng đã giết Kim Trì cùng Kim Minh để báo thù cho Sở Tương Hợp, thế nhưng trong lòng Âu Dương thủy chung vẫn cảm thấy mình mắc nợ Sở Tương Hợp, ở tại Chân Linh Giới Âu Dương đã từng nghĩ lập xuống một vĩnh sinh bi cho Sở Tương Hợp, mà khối ngọc bích kia chính là hắn tìm để làm việc này.</w:t>
      </w:r>
    </w:p>
    <w:p>
      <w:pPr>
        <w:pStyle w:val="BodyText"/>
      </w:pPr>
      <w:r>
        <w:t xml:space="preserve">Thế nhưng sau khi suy nghĩ rất lâu, Âu Dương cảm thấy vẫn nên trở lại Lăng Hoa biệt viện, trở lại quốc gia mà lão nhân kia thủ hộ suốt đời để lập vĩnh sinh bi văn cho hắn.</w:t>
      </w:r>
    </w:p>
    <w:p>
      <w:pPr>
        <w:pStyle w:val="BodyText"/>
      </w:pPr>
      <w:r>
        <w:t xml:space="preserve">- Quốc sư đại nhân! Ta sẽ tuân theo ý chí của ngươi, chỉ cần Âu Dương không chết, bất kể thời điểm này Đại Vận cũng sẽ không bị diệt vong~</w:t>
      </w:r>
    </w:p>
    <w:p>
      <w:pPr>
        <w:pStyle w:val="BodyText"/>
      </w:pPr>
      <w:r>
        <w:t xml:space="preserve">Âu Dương nói xong, từng luồng khí tức tiên linh xuất hiện phía trên ngọc bích, một mộ linh nhìn qua so với Sở Tương Hợp giống nhau như đúc, nhưng lại hoàn toàn được dùng tiên linh khí để hình thành xuất hiện ở phía trên tấm bia mộ.</w:t>
      </w:r>
    </w:p>
    <w:p>
      <w:pPr>
        <w:pStyle w:val="BodyText"/>
      </w:pPr>
      <w:r>
        <w:t xml:space="preserve">- Tuân theo ý chí của quốc sư đại nhân, vĩnh viễn thủ hộ Đại Vận quốc!</w:t>
      </w:r>
    </w:p>
    <w:p>
      <w:pPr>
        <w:pStyle w:val="BodyText"/>
      </w:pPr>
      <w:r>
        <w:t xml:space="preserve">Âu Dương điểm một ngón tay lên trán mộ linh, mộ linh thoáng cái liền mở mắt, trong đôi mắt đỏ như máu phóng ra một loại tràn ngập tự tin giống hệt với Âu Dương.</w:t>
      </w:r>
    </w:p>
    <w:p>
      <w:pPr>
        <w:pStyle w:val="BodyText"/>
      </w:pPr>
      <w:r>
        <w:t xml:space="preserve">Mộ linh như vậy tuyệt đối có được tu vi Ý Chí cấp, mà mộ linh này lại hoàn toàn được tạo thành từ tiên linh khí, cho nên trên thực tế nó so với cường giả Ý Chí còn mạnh hơn rất nhiều rất nhiều.</w:t>
      </w:r>
    </w:p>
    <w:p>
      <w:pPr>
        <w:pStyle w:val="BodyText"/>
      </w:pPr>
      <w:r>
        <w:t xml:space="preserve">Dù cho vô số năm sau, khi có cường giả Ý Chí phủ xuống tiểu thế giới này, mộ linh vẫn có thể đánh bại được hắn.</w:t>
      </w:r>
    </w:p>
    <w:p>
      <w:pPr>
        <w:pStyle w:val="BodyText"/>
      </w:pPr>
      <w:r>
        <w:t xml:space="preserve">Làm xong tất cả chuyện này, Âu Dương biết, trần duyên giữa tiểu thế giới cùng mình đã hết, mình cần phải quay về Chân Linh Giới, phải cáo biệt cùng những bằng hữu thân nhân của mình.</w:t>
      </w:r>
    </w:p>
    <w:p>
      <w:pPr>
        <w:pStyle w:val="BodyText"/>
      </w:pPr>
      <w:r>
        <w:t xml:space="preserve">Bản thân chỉ còn lại thời gian bốn ngày, bốn ngày sau Thiên Môn sẽ mở ra vì mình, khi đó chính là ngày mà mình vũ hóa phi tiên. Yêu khí đang không ngừng chuyển hóa thành tiên linh khí tức, quá trình này tổng cộng cần phải mất năm ngày, giờ này sau khi trải qua một ngày đêm, hắn vẫn còn lại được bốn ngày, thế nhưng Âu Dương vẫn cảm thấy thời gian bốn ngày này vẫn chưa đủ.</w:t>
      </w:r>
    </w:p>
    <w:p>
      <w:pPr>
        <w:pStyle w:val="BodyText"/>
      </w:pPr>
      <w:r>
        <w:t xml:space="preserve">Âu Dương đứng dậy, thời không xung quanh hắn bắt đầu vặn vẹo, một đại môn màu tím hiện ra đằng sau Âu Dương, dây chính là đại môn đi thông tới Chân Linh Giới.</w:t>
      </w:r>
    </w:p>
    <w:p>
      <w:pPr>
        <w:pStyle w:val="BodyText"/>
      </w:pPr>
      <w:r>
        <w:t xml:space="preserve">Mở ra đại môn này đối với Âu Dương mà nói chính là việc dễ như trở bàn tay, nhưng với rất nhiều người mà nói, đại môn này chính là truy cầu cả đời của họ.</w:t>
      </w:r>
    </w:p>
    <w:p>
      <w:pPr>
        <w:pStyle w:val="BodyText"/>
      </w:pPr>
      <w:r>
        <w:t xml:space="preserve">Cảnh giới khác biệt thì truy cầu khác biệt, Âu Dương ngày trước đã từng truy cầu đại môn màu tím này, thế nhưng tất cả đều đã qua, bốn ngày sau hắn sẽ cáo biệt với thế giới này.</w:t>
      </w:r>
    </w:p>
    <w:p>
      <w:pPr>
        <w:pStyle w:val="BodyText"/>
      </w:pPr>
      <w:r>
        <w:t xml:space="preserve">Tiên giới, đó là một thế giới hoàn toàn mới, đó là một thế giới không biết, điều này mang đến cho Âu Dương sự chờ mong vô tận, tuy rằng Triệu Cương đã từng nói cho Âu Dương nơi đó là một thế giới tàn khốc, nhưng Âu Dương thủy chung vẫn rất tự tin.</w:t>
      </w:r>
    </w:p>
    <w:p>
      <w:pPr>
        <w:pStyle w:val="BodyText"/>
      </w:pPr>
      <w:r>
        <w:t xml:space="preserve">Tàn khốc? Thế giới nào mà không tàn khốc? Ở bất kỳ thời điểm nào, muốn sống tốt, ngươi chỉ có thể không ngừng dẫm đạp lên đầu người khác để tiến lên, bằng không ngươi cũng chỉ có thể để cho người khác dẫm đạp lên đầu mình, bất kể là thế giới nào, người mạnh là vua đều vẫn chính là sự thực khó có thể thay đổi.</w:t>
      </w:r>
    </w:p>
    <w:p>
      <w:pPr>
        <w:pStyle w:val="Compact"/>
      </w:pPr>
      <w:r>
        <w:br w:type="textWrapping"/>
      </w:r>
      <w:r>
        <w:br w:type="textWrapping"/>
      </w:r>
    </w:p>
    <w:p>
      <w:pPr>
        <w:pStyle w:val="Heading2"/>
      </w:pPr>
      <w:bookmarkStart w:id="547" w:name="chương-568-569-sống-lại-đi-phong-bạo-thành"/>
      <w:bookmarkEnd w:id="547"/>
      <w:r>
        <w:t xml:space="preserve">525. Chương 568 + 569: Sống Lại Đi! Phong Bạo Thành</w:t>
      </w:r>
    </w:p>
    <w:p>
      <w:pPr>
        <w:pStyle w:val="Compact"/>
      </w:pPr>
      <w:r>
        <w:br w:type="textWrapping"/>
      </w:r>
      <w:r>
        <w:br w:type="textWrapping"/>
      </w:r>
      <w:r>
        <w:t xml:space="preserve">Quay người bước vào trong đại môn màu tím, Âu Dương dưới ánh mắt chăm chú của vô số người xuyên qua cất bước rời khỏi tiểu thế giới, tuy rằng hắn rời khỏi nơi này, nhưng tin tưởng bất kể bao lâu sau, cái tên cùng cố sự về hắn vẫn sẽ là truyền thuyết được mọi người truyền tụng .</w:t>
      </w:r>
    </w:p>
    <w:p>
      <w:pPr>
        <w:pStyle w:val="BodyText"/>
      </w:pPr>
      <w:r>
        <w:t xml:space="preserve">Một thiếu niên Kháo Sơn thôn, bị ép bước lên một hành trình gian khổ, thần uy bắn rụng bát phương, phá tan quy tắc bán yêu giả, Thứ Kiêu Cung dương danh thiên hạ. Sinh Tử Cảnh cũng không vây chết được Âu Dương, đánh đổ Tỏa Yêu Tháp để vũ hóa phi tiên, tất cả những việc này đều sẽ là cố sự được hậu nhân truyền tụng.</w:t>
      </w:r>
    </w:p>
    <w:p>
      <w:pPr>
        <w:pStyle w:val="BodyText"/>
      </w:pPr>
      <w:r>
        <w:t xml:space="preserve">- Âu Dương thúc thúc! Đi đường bình an!</w:t>
      </w:r>
    </w:p>
    <w:p>
      <w:pPr>
        <w:pStyle w:val="BodyText"/>
      </w:pPr>
      <w:r>
        <w:t xml:space="preserve">Lăng Hàn nhìn theo Âu Dương biến mất, hắn biết sau ngày hôm nay muốn gặp lại Âu Dương có lẽ đã không còn cơ hội nữa, nam tử giống như thần linh này đã bước lên một con đường hoàn toàn mới, bước lên một con đường mà bọn họ ngay cả tư cách ngưỡng vọng cũng không có.</w:t>
      </w:r>
    </w:p>
    <w:p>
      <w:pPr>
        <w:pStyle w:val="BodyText"/>
      </w:pPr>
      <w:r>
        <w:t xml:space="preserve">- Âu Dương! Nhớ kỹ lời nói kia của ta, mọi người muốn làm anh hùng, nhưng khi anh hùng không cân xứng cùng với thực lực, vậy thì sẽ có một anh hùng mới bước ra thay thế vị trí ngươi.</w:t>
      </w:r>
    </w:p>
    <w:p>
      <w:pPr>
        <w:pStyle w:val="BodyText"/>
      </w:pPr>
      <w:r>
        <w:t xml:space="preserve">Thân thể Bì Ba run rẩy nhìn theo Âu Dương biến mất, năm đó Âu Dương vẫn chỉ là một thần xạ thủ, nhưng một câu nói kia đã chỉ dẫn cho Âu Dương không ngừng đi tới.</w:t>
      </w:r>
    </w:p>
    <w:p>
      <w:pPr>
        <w:pStyle w:val="BodyText"/>
      </w:pPr>
      <w:r>
        <w:t xml:space="preserve">- Âu Dương! Ngươi đi đi, ta sẽ nhanh chóng đến thế giới kia tìm ngươi!</w:t>
      </w:r>
    </w:p>
    <w:p>
      <w:pPr>
        <w:pStyle w:val="BodyText"/>
      </w:pPr>
      <w:r>
        <w:t xml:space="preserve">Một nữ tử toàn thân giống như hàn băng mỉm cười nhìn Âu Dương biến mất, bên người nàng, một lão thái thái già yếu như sắp chết lắc lắc đầu nói:</w:t>
      </w:r>
    </w:p>
    <w:p>
      <w:pPr>
        <w:pStyle w:val="BodyText"/>
      </w:pPr>
      <w:r>
        <w:t xml:space="preserve">- Tú Nhi, không nên vĩnh viễn bị cừu hận che mờ mắt, phong mang của hắn ở thế giới này không tài nào che đậy được, hắn chính là thần linh của thế giới này, nhưng đi tới Tiên giới, hắn lại chẳng là cái thá gì cả...</w:t>
      </w:r>
    </w:p>
    <w:p>
      <w:pPr>
        <w:pStyle w:val="BodyText"/>
      </w:pPr>
      <w:r>
        <w:t xml:space="preserve">- Hừ hừ! Các ngươi quá coi thường Âu Dương, hắn đã từng chẳng là cái thá gì ở thế giới này, nhưng hắn dùng thời gian không đến trăm năm liền đã biến thành thần, ta tin rằng dù cho Tiên giới có bao nhiêu nguy nan cũng không thể nào ngăn cản được bước đi của nam tử này, trừ khi có một ngày chính hắn cam nguyện buông tha hết thảy.</w:t>
      </w:r>
    </w:p>
    <w:p>
      <w:pPr>
        <w:pStyle w:val="BodyText"/>
      </w:pPr>
      <w:r>
        <w:t xml:space="preserve">Trịnh Tú Nhi tuy rằng chỉ gặp qua Âu Dương vài lần, nhưng thân là đối thủ đầu tiên tại tiểu thế giới của Âu Dương, nàng so với ai khác đều hiểu rõ Âu Dương đáng sợ ra sao.</w:t>
      </w:r>
    </w:p>
    <w:p>
      <w:pPr>
        <w:pStyle w:val="BodyText"/>
      </w:pPr>
      <w:r>
        <w:t xml:space="preserve">Âu Dương không giống với những thiên tài, những thiên tài đều có một đặc điểm chính là bộc lộ tài năng, nhưng Âu Dương lại không phải là một người như vậy, ban đầu ở tiểu thế giới, ai dám tưởng tượng hắn sẽ có một ngày hôm nay? Nếu nói là có, khả năng chỉ có một mình Trịnh Tú Nhi.</w:t>
      </w:r>
    </w:p>
    <w:p>
      <w:pPr>
        <w:pStyle w:val="BodyText"/>
      </w:pPr>
      <w:r>
        <w:t xml:space="preserve">Từ lần đầu tiên nhìn thấy Âu Dương, Trịnh Tú Nhi đã biết đây là một ma vương không thể trêu chọc tới, nếu như chọc tới ma vương này, vậy ngươi chỉ có hai con đường để đi, một là bị ma vương này tiêu diệt, một con đường còn lại chính là trước khi hắn chưa trưởng thành, không tiếc bất kỳ giá nào cũng phải hủy diệt hắn.</w:t>
      </w:r>
    </w:p>
    <w:p>
      <w:pPr>
        <w:pStyle w:val="BodyText"/>
      </w:pPr>
      <w:r>
        <w:t xml:space="preserve">Nhưng có rất ít người có thể nhận thức được sự đáng sợ của Âu Dương giống như Trịnh Tú Nhi, bằng không Trịnh gia cũng sẽ không bước lên con đường kia...</w:t>
      </w:r>
    </w:p>
    <w:p>
      <w:pPr>
        <w:pStyle w:val="BodyText"/>
      </w:pPr>
      <w:r>
        <w:t xml:space="preserve">Tiên vân lượn lờ, vô số tiên hạc từ trên cao bay vút qua, một tòa tiên sơn sừng sững ở trên mặt biển, Đạm Thai Kha nhắm mắt cảm nhận tiên linh khí tức ở xung quanh nồng nặc đến mức khiến cho mình cảm thấy áp lực.</w:t>
      </w:r>
    </w:p>
    <w:p>
      <w:pPr>
        <w:pStyle w:val="BodyText"/>
      </w:pPr>
      <w:r>
        <w:t xml:space="preserve">- Lão tổ, không ngờ tổ tiên chúng ta lại biết dùng người như vậy!</w:t>
      </w:r>
    </w:p>
    <w:p>
      <w:pPr>
        <w:pStyle w:val="BodyText"/>
      </w:pPr>
      <w:r>
        <w:t xml:space="preserve">Đạm Thai Khước Tà vẫn cầm trong tay thanh Ngọc Bích Cốt Đao, toàn bộ Đạm Thai gia bọn họ đều bị tiếp dẫn đến tiên giới, đây là điều mà không một ai trong bọn họ ngờ tới.</w:t>
      </w:r>
    </w:p>
    <w:p>
      <w:pPr>
        <w:pStyle w:val="BodyText"/>
      </w:pPr>
      <w:r>
        <w:t xml:space="preserve">- Uy nghiêm của tổ tông há chúng ta có thể suy đoán, Âu Dương tiểu nhi kia về sau tất cũng sẽ tiến vào Tiên giới, chúng ta so với hắn tới sớm hơn, cho nên chúng ta có được ưu thế mà hắn không có, cho nên bất kể thế nào chúng ta đều phải nhanh chóng tu luyện, sự khuất nhục mà hắn mang tới cho Đạm Thai gia chúng ta, chúng ta sẽ trả lại cho hắn gấp trăm gấp ngàn lần.</w:t>
      </w:r>
    </w:p>
    <w:p>
      <w:pPr>
        <w:pStyle w:val="BodyText"/>
      </w:pPr>
      <w:r>
        <w:t xml:space="preserve">Đạm Thai Kha cũng là một người có thù tất báo, Đạm Thai Minh chết đi khiến cho Đam Thai Kha rung động rất lớn.</w:t>
      </w:r>
    </w:p>
    <w:p>
      <w:pPr>
        <w:pStyle w:val="BodyText"/>
      </w:pPr>
      <w:r>
        <w:t xml:space="preserve">Đạm Thai gia từ viễn cổ tới giờ, nhân vật thiên tài nhất Đạm Thai Minh, nếu như Đạm Thai Minh không chết, nếu như Đạm Thai Minh có thể đi tới tiên giới, vậy thì tương lai Đạm Thai Minh chắc chắc sẽ là một nhân vật cấp Tiên Tôn.</w:t>
      </w:r>
    </w:p>
    <w:p>
      <w:pPr>
        <w:pStyle w:val="BodyText"/>
      </w:pPr>
      <w:r>
        <w:t xml:space="preserve">Nhưng tất cả đều là do Âu Dương kia, Âu Dương bức tử Đạm Thai Minh, khiến cho Đạm Thai gia giống như là chó nhà có tang, mà hôm nay bọn họ rốt cuộc cũng đã có được lợi thế mới, cho nên bất kể thế nào Đạm Thai gia cũng sẽ trả thù Âu Dương.</w:t>
      </w:r>
    </w:p>
    <w:p>
      <w:pPr>
        <w:pStyle w:val="BodyText"/>
      </w:pPr>
      <w:r>
        <w:t xml:space="preserve">Đạm Thai gia vĩnh viễn luôn tự nhủ là bản thân mình bị xâm phạm, bọn họ không có được cái đầu thông minh như Trịnh Tú Nhi, bọn họ sẽ không nghĩ tới trên thực tế lúc trước chính là bọn họ đi trêu chọc Âu Dương, nếu như không phải bọn họ trêu chọc vào ma vương này, Đạm Thai gia làm sao lại đi tới một bước này.</w:t>
      </w:r>
    </w:p>
    <w:p>
      <w:pPr>
        <w:pStyle w:val="BodyText"/>
      </w:pPr>
      <w:r>
        <w:t xml:space="preserve">Mà đến giờ bọn họ vẫn như cũ không hề biết hối cải, vẫn như cũ muốn một lần nữa khiêu khích uy nghiêm của Âu Dương, cảm thấy tiến vào Tiên giới sớm hơn Âu Dương là có được ưu thế, nhưng bọn họ lại quên đi Âu Dương dùng thời gian bao nhiêu năm để tới được một bước này...</w:t>
      </w:r>
    </w:p>
    <w:p>
      <w:pPr>
        <w:pStyle w:val="BodyText"/>
      </w:pPr>
      <w:r>
        <w:t xml:space="preserve">Xuyên qua tinh môn vô tận, Âu Dương qua lại như thoi đưa ở trong biển sao vô tận, tuy rằng đã nhiều lần vượt qua biển sao này, nhưng mỗi một lần cảm nhận lại khác nhau, hắn cảm thấy trong biển sao này có lẽ ẩn giấu một bí mật gì đó.</w:t>
      </w:r>
    </w:p>
    <w:p>
      <w:pPr>
        <w:pStyle w:val="BodyText"/>
      </w:pPr>
      <w:r>
        <w:t xml:space="preserve">Chẳng qua bí mật này đã không còn thời gian để hắn mở ra, bởi vì hắn phải bước lên con đường Tiên giới. Bí mật của biển sao này chỉ có thể lưu lại cho hậu nhân khai mở.</w:t>
      </w:r>
    </w:p>
    <w:p>
      <w:pPr>
        <w:pStyle w:val="BodyText"/>
      </w:pPr>
      <w:r>
        <w:t xml:space="preserve">Âu Dương xuyên qua biển sao vô tận, vị trí xuất hiện của hắn cũng không phải là Tiếp Dẫn thành, bởi vì lấy tu vi hiện tại của Âu Dương mà nói, hắn có thể khống chế được bản thân xuất hiện ở bất kỳ địa phương nào, lcsu này vị trí của Âu Dương chính là phía trên một mảnh hải dương xanh thẳm.</w:t>
      </w:r>
    </w:p>
    <w:p>
      <w:pPr>
        <w:pStyle w:val="BodyText"/>
      </w:pPr>
      <w:r>
        <w:t xml:space="preserve">Mảnh hải dương này gió nhẹ thoang thoảng, bầu trời lượn lờ vài đám mây nhũ bạch sắc, một hải điểu thỉnh thoảng lại xẹt qua mặt biển quắp theo một con cá nhỏ.</w:t>
      </w:r>
    </w:p>
    <w:p>
      <w:pPr>
        <w:pStyle w:val="BodyText"/>
      </w:pPr>
      <w:r>
        <w:t xml:space="preserve">Địa phương hài hòa như vậy, nếu như không có người nói cho biết, ngươi tuyệt đối sẽ không tưởng tượng nổi, nơi này chính là nơi đã từng bị sương mù vô tận bao phủ dày đặc, được xưng là Mê Hồn hải một đi không trở lại.</w:t>
      </w:r>
    </w:p>
    <w:p>
      <w:pPr>
        <w:pStyle w:val="BodyText"/>
      </w:pPr>
      <w:r>
        <w:t xml:space="preserve">Tỏa Yêu Tháp sụp đổ, bí ẩn viễn cổ bị khai phá, anh linh trên Mê Hồn hải cũng theo đó mà tan đi, bất kể là sương mù dày đặc hay là Tu La Huyết hải cũng đều khôi phục lại màu sắc vốn có.</w:t>
      </w:r>
    </w:p>
    <w:p>
      <w:pPr>
        <w:pStyle w:val="BodyText"/>
      </w:pPr>
      <w:r>
        <w:t xml:space="preserve">Mà người sinh sống ở trong Lâm Hải Cảnh cũng không còn phải lo lắng mỗi ngày nữa, bọn họ có thể vui vẻ đánh cá mà sinh sống. Mà Bách Tôn Đảo cũng không còn giống như trước, chỉ năm mươi năm mới có thể đến một lần, hiện tại đã có rất nhiều thương thuyền bắt đầu chạy tới Bách Tôn Đảo, từ trên Bách Tôn Đảo vận chuyển một ít lưu ly ngọc thạch đến để buôn bán trên đại địa tại Chân Linh Giới.</w:t>
      </w:r>
    </w:p>
    <w:p>
      <w:pPr>
        <w:pStyle w:val="BodyText"/>
      </w:pPr>
      <w:r>
        <w:t xml:space="preserve">Bắt đầu từ ngày sương mù tán đi, toàn bộ Mê Hồn hải cũng đã được gỡ bỏ lệnh cấm, chẳng qua cái tên Mê Hồn hải vẫn không bị thay đổi, hơn nữa cũng từ ngày sương mù tan đi, có một chữ được đặt song song cùng với cái tên Mê Hồn hải, đó chính là Âu Dương!</w:t>
      </w:r>
    </w:p>
    <w:p>
      <w:pPr>
        <w:pStyle w:val="BodyText"/>
      </w:pPr>
      <w:r>
        <w:t xml:space="preserve">Âu Dương một lần nữa bước lên Xuyên Vân Thuyền chạy vào Tu La Huyết hải, đi lên một con đường trong mắt người khác là không có lối về, vậy mà mấy năm sau, sương mù Mê Hồn hải tan đi, linh nguyên một lần nữa khôi phục lại sự nồng đậm như thời viễn cổ, ai cũng hiểu rõ, điều này nhất định có liên hệ cùng với Âu Dương đã biến mất lâu không xuất hiện.</w:t>
      </w:r>
    </w:p>
    <w:p>
      <w:pPr>
        <w:pStyle w:val="BodyText"/>
      </w:pPr>
      <w:r>
        <w:t xml:space="preserve">Xuyên Vân Thuyền tiêu thất, nó cũng không còn được ai nhìn thấy nữa, nó đã têu tán ở trong thiên địa cùng với sương mù trên Mê Hồn hải, chúng biến thành một phần linh nguyên của thế giới này, ngay cả Xuyên Vân Thuyền mà Âu Dương sử dụng cũng biến mất.</w:t>
      </w:r>
    </w:p>
    <w:p>
      <w:pPr>
        <w:pStyle w:val="BodyText"/>
      </w:pPr>
      <w:r>
        <w:t xml:space="preserve">Biến mất tựa như bốc hơi, không một ai biết Âu Dương rốt cuộc đã đi đâu, dù sao tiểu thế giới nhiều như vậy, bí mật Tỏa Yêu Tháp căn bản không có người biết, tất cả mọi người đều suy đoán Âu Dương có phải đã chết hay không.</w:t>
      </w:r>
    </w:p>
    <w:p>
      <w:pPr>
        <w:pStyle w:val="BodyText"/>
      </w:pPr>
      <w:r>
        <w:t xml:space="preserve">Vạn Tiên Sơn, Mục Uyển là vị tông chủ nữ tính đầu tiên từ khi Vạn Tiên Sơn thành lập đến nay, nhưng nàng vẫn làm rất tốt. Tuy rằng Bạch Hủ Minh cùng Lỗ Tu đều tiêu thất một cách thần bí, nhưng Vạn Tiên Sơn có pho tượng Tiễn Thần tồn tại, không ai dám đến khiêu khích, cho nên mỹ danh thiên hạ đệ nhất tông này vẫn như cũ thuộc về Vạn Tiên Sơn.</w:t>
      </w:r>
    </w:p>
    <w:p>
      <w:pPr>
        <w:pStyle w:val="BodyText"/>
      </w:pPr>
      <w:r>
        <w:t xml:space="preserve">Lúc này Mục Uyển đứng ở bên dưới pho tượng Âu Dương, tay nàng không ngừng nhẹ nhàng vuốt ve một góc pho tượng, cảm nhận lực lượng mà pho tượng không ngừng phát ra, nàng biết nam nhân này nhất định không chết, rất nhiều lần, mỗi lần mọi người đều suy đoán hắn đã chết thì bao giờ hắn cũng có thể xuất hiện, mà lần này nhất định hắn cũng sẽ trở về.</w:t>
      </w:r>
    </w:p>
    <w:p>
      <w:pPr>
        <w:pStyle w:val="BodyText"/>
      </w:pPr>
      <w:r>
        <w:t xml:space="preserve">Mê Hồn hải, Âu Dương cảm nhận gió biển thổi qua, trong lòng Âu Dương cũng thả lỏng đi rất nhiều, kỳ thực rời khỏi thế giới này Âu Dương vẫn còn có chút không muốn, dù sao có nhiều bằng hữu huynh đệ như vậy còn đó, lúc trước bản thân tới nơi này đã mang theo rất nhiều huynh đệ bằng hữu cùng bước vào, mà hôm nay bản thân lại một mình rời đi, huynh đệ muốn gặp lại đã là sự tình không biết bao nhiêu năm sau.</w:t>
      </w:r>
    </w:p>
    <w:p>
      <w:pPr>
        <w:pStyle w:val="BodyText"/>
      </w:pPr>
      <w:r>
        <w:t xml:space="preserve">Nhưng Âu Dương cũng không phải là loại người yếu đuối, cho dù thế nào đi nữa, hắm biết mình cũng vẫn phải rời đi.</w:t>
      </w:r>
    </w:p>
    <w:p>
      <w:pPr>
        <w:pStyle w:val="BodyText"/>
      </w:pPr>
      <w:r>
        <w:t xml:space="preserve">- Cuối cùng cũng phải kéo ngươi từ dưới đó lên rồi!</w:t>
      </w:r>
    </w:p>
    <w:p>
      <w:pPr>
        <w:pStyle w:val="BodyText"/>
      </w:pPr>
      <w:r>
        <w:t xml:space="preserve">Âu Dương dứng ở trên mặt biển, khi bản thân lần đầu tiên phát hiện ra nó, vẫn còn bị kẻ khác truy đuổi như chó nhà có tang, khi đó bản thân đã nghĩ nếu như có nó làm hậu thuẫn, bản thân cũng sẽ không thê thảm như vậy.</w:t>
      </w:r>
    </w:p>
    <w:p>
      <w:pPr>
        <w:pStyle w:val="BodyText"/>
      </w:pPr>
      <w:r>
        <w:t xml:space="preserve">sau nhiều năm như vậy, hiện giờ mình đã vô địch thiên hạ, tứ phương ý chí tề tụ, phi tiên lực cũng đã tràn ngập trong thân thể, mãi tới hôm nay mình mới đến nơi này, mới để cho nó một lần nữa hiển hiện ở trước mặt mọi người!</w:t>
      </w:r>
    </w:p>
    <w:p>
      <w:pPr>
        <w:pStyle w:val="BodyText"/>
      </w:pPr>
      <w:r>
        <w:t xml:space="preserve">Hai tay Âu Dương hướng về phía mặt biển nhẹ nhàng huy động, mặt biển không ngờ dưới sự huy động hai tay của Âu Dương liền từ từ tách ra! Tiếp theo chính là một tiếng động vang vọng ngàn dặm.</w:t>
      </w:r>
    </w:p>
    <w:p>
      <w:pPr>
        <w:pStyle w:val="BodyText"/>
      </w:pPr>
      <w:r>
        <w:t xml:space="preserve">Một tòa thành trì khổng lồ từ thời viễn cổ đã được vô số cường giả ghi khắc, cũng chính là ác mộng của vô số cường giả chậm rãi từ bên trong biển rộng hiện ra.</w:t>
      </w:r>
    </w:p>
    <w:p>
      <w:pPr>
        <w:pStyle w:val="BodyText"/>
      </w:pPr>
      <w:r>
        <w:t xml:space="preserve">Đây chính là Phong Bạo Thành! Tòa thành trì đã từng thuộc về Triệu Cương! Tòa thành trì đã là bóng ma đè nặng trong lòng vô số ngươi! Tòa thành trì mai táng vô số thi thể cường giả thời viễn cổ!</w:t>
      </w:r>
    </w:p>
    <w:p>
      <w:pPr>
        <w:pStyle w:val="BodyText"/>
      </w:pPr>
      <w:r>
        <w:t xml:space="preserve">Trải qua mấy vạn năm, tòa thành trì này rốt cuộc cũng có ngày được trồi lên khỏi mặt nước, từ hôm nay trở đi, nó đã thuộc về Âu Dương, thuộc về một nhân vật cấp truyền thuyết hoàn toàn mới.</w:t>
      </w:r>
    </w:p>
    <w:p>
      <w:pPr>
        <w:pStyle w:val="BodyText"/>
      </w:pPr>
      <w:r>
        <w:t xml:space="preserve">Nhìn theo tòa thành trì chậm rãi hiện ra từ bên trong Mê Hồn hải, trong mắt Âu Dương tràn ngập tự tin nói:</w:t>
      </w:r>
    </w:p>
    <w:p>
      <w:pPr>
        <w:pStyle w:val="BodyText"/>
      </w:pPr>
      <w:r>
        <w:t xml:space="preserve">- Ta sẽ không làm mất đi danh tiếng của ngươi, ta sẽ dẫn ngươi tới một thế giới càng cao hơn, khiến cho người ở trong thế giới kia đều phải nhớ kỹ tên ngươi.</w:t>
      </w:r>
    </w:p>
    <w:p>
      <w:pPr>
        <w:pStyle w:val="BodyText"/>
      </w:pPr>
      <w:r>
        <w:t xml:space="preserve">…</w:t>
      </w:r>
    </w:p>
    <w:p>
      <w:pPr>
        <w:pStyle w:val="BodyText"/>
      </w:pPr>
      <w:r>
        <w:t xml:space="preserve">Phong Bạo Thành bị Âu Dương lôi từ dưới biển lên, nhưng vào lúc này Phong Bạo Thành vẫn là một tòa tử thành, muốn Phong Bạo Thành lần thứ hai khôi phục lại diện mạo thời viễn cổ, bắt buộc Âu Dương phải lấy thần sư chi lực tu bổ sự tổn thất cho Phong Bạo Thành!</w:t>
      </w:r>
    </w:p>
    <w:p>
      <w:pPr>
        <w:pStyle w:val="BodyText"/>
      </w:pPr>
      <w:r>
        <w:t xml:space="preserve">- Để cho ta thấy sự khủng bố của ngươi đi!</w:t>
      </w:r>
    </w:p>
    <w:p>
      <w:pPr>
        <w:pStyle w:val="BodyText"/>
      </w:pPr>
      <w:r>
        <w:t xml:space="preserve">Vô số phù văn bay ra từ người Âu Dương, cả bầu trời hôm nay đều bị kim sắc phù văn làm nổi bật trở thành một màu vàng, phù văn phảng phất như vô số hành tinh chuyển động, mà cùng với sự chuyển động của phù văn, cả tòa Phong Bạo Thành cũng tỏa ra đủ loại sắc quang...</w:t>
      </w:r>
    </w:p>
    <w:p>
      <w:pPr>
        <w:pStyle w:val="BodyText"/>
      </w:pPr>
      <w:r>
        <w:t xml:space="preserve">Thành tường bị tổn hại bắt đầu dần dần khôi phục, lưu quang bắt đầu lưu chuyển trên Phong Bạo Thành, trung tâm tòa thành có bức tượng thuộc về Triệu Cương kia cũng bắt đầu dần dần khôi phục thành Triệu Cương khí phách khắp thiên hạ.</w:t>
      </w:r>
    </w:p>
    <w:p>
      <w:pPr>
        <w:pStyle w:val="BodyText"/>
      </w:pPr>
      <w:r>
        <w:t xml:space="preserve">Âu Dương nhìn trung tâm tòa thành bản thân năm đó phát hiện ra tinh thể hoàng sắc, hắn biết muốn Phong Bạo Thành khôi phục sự huy hoàng năm đó, tinh thể này mới là then chốt. Tinh thể này là trái tim Phong Bạo Thành, khi trái tim được kích hoạt, chính là lúc Phong Bạo Thành lộ ra vẻ dữ tợn.</w:t>
      </w:r>
    </w:p>
    <w:p>
      <w:pPr>
        <w:pStyle w:val="BodyText"/>
      </w:pPr>
      <w:r>
        <w:t xml:space="preserve">Chớp mắt Âu Dương đã đến trung tâm Phong Bạo Thành, chỉ thấy hai tay Âu Dương lúc này đang cầm hoàng sắc tinh thể kia, toàn thân thiên cơ lực dường như điên cuồng trút vào hướng phía hoàng sắc tinh thể.</w:t>
      </w:r>
    </w:p>
    <w:p>
      <w:pPr>
        <w:pStyle w:val="BodyText"/>
      </w:pPr>
      <w:r>
        <w:t xml:space="preserve">Cùng với vô số thiên cơ lực rót vào, tinh thể rốt cuộc dần hiện ra một tia hào quang, mà cùng với hào quang xuất hiện, đại lượng tiên linh chi lực từ trên người Âu Dương tản ra, tiên linh chi lực không phải là biến mất, mà là một số bị chuyển hóa đưa tiên linh chi lực tiến vào hoàng sắc tinh thể.</w:t>
      </w:r>
    </w:p>
    <w:p>
      <w:pPr>
        <w:pStyle w:val="BodyText"/>
      </w:pPr>
      <w:r>
        <w:t xml:space="preserve">- Phốc phốc phốc phốc...</w:t>
      </w:r>
    </w:p>
    <w:p>
      <w:pPr>
        <w:pStyle w:val="BodyText"/>
      </w:pPr>
      <w:r>
        <w:t xml:space="preserve">Theo lực lượng rót vào, tai Âu Dương nghe thấy một trận âm thanh như trái tim đang đập, mà cùng với tinh thể này đập không ngừng, Âu Dương biết bản thân sắp đưa Phong Bạo Thành sống lại một lần nữa.</w:t>
      </w:r>
    </w:p>
    <w:p>
      <w:pPr>
        <w:pStyle w:val="BodyText"/>
      </w:pPr>
      <w:r>
        <w:t xml:space="preserve">-Thành viễn cổ mai táng nghìn vạn năm, từ hôm nay ngươi sẽ thuộc về Âu Dương ta! Để chúng ta cùng lang bạt đến tân thế giới kia đi!</w:t>
      </w:r>
    </w:p>
    <w:p>
      <w:pPr>
        <w:pStyle w:val="BodyText"/>
      </w:pPr>
      <w:r>
        <w:t xml:space="preserve">Âu Dương gào to một tiếng, khối tinh thể trôi nổi, bay đến trong tay Triệu Cương, cả tòa thành bay lên cùng tinh thể cũng tản ra ánh sáng chói chang giống như mặt trời.</w:t>
      </w:r>
    </w:p>
    <w:p>
      <w:pPr>
        <w:pStyle w:val="BodyText"/>
      </w:pPr>
      <w:r>
        <w:t xml:space="preserve">Âu Dương ngẩng đầu nhìn bầu trời, vào giờ khắc này Âu Dương rốt cục hiểu tại sao tòa thành này lại gọi là Phong Bạo Thành. Xung quanh cả tòa thành lúc này là những gió bão mây mù cực lớn cư nhiên ở dưới thành biến thành tòa thành trôi nổi trên bờ biển.</w:t>
      </w:r>
    </w:p>
    <w:p>
      <w:pPr>
        <w:pStyle w:val="BodyText"/>
      </w:pPr>
      <w:r>
        <w:t xml:space="preserve">Coi gió bão làm lực tiến lên, dẫn tiếng sấm bốn phương tám hướng, tòa thành này tại thời viễn cổ khiến vô số cường giả nghe tin đã sợ mất mật Phong Bạo Thành chính là thần kỳ như thế, mà mấy vạn năm sau, Âu Dương lại một lần nữa khôi phục lại tòa thành này.</w:t>
      </w:r>
    </w:p>
    <w:p>
      <w:pPr>
        <w:pStyle w:val="BodyText"/>
      </w:pPr>
      <w:r>
        <w:t xml:space="preserve">- Đi!</w:t>
      </w:r>
    </w:p>
    <w:p>
      <w:pPr>
        <w:pStyle w:val="BodyText"/>
      </w:pPr>
      <w:r>
        <w:t xml:space="preserve">Âu Dương chỉ phương hướng Vạn Tiên Sơn, tòa thành phương viên vài trăm dặm không ngơ lại bị gió bão lôi đi như vậy bay về hướng kia..</w:t>
      </w:r>
    </w:p>
    <w:p>
      <w:pPr>
        <w:pStyle w:val="BodyText"/>
      </w:pPr>
      <w:r>
        <w:t xml:space="preserve">Thành trì phương viên vài trăm dặm! Ngay cả cách xa vài trăm dặm mọi người từ xa đều có thể nhìn thấy tòa thành lớn che khuất cả vùng trời, hơn nữa gió bão đủ để che lấp mặt trời chói chang nếu như chỉ nói phong cách trình độ, phong bạo thành tuyệt đối không gì so sánh được.</w:t>
      </w:r>
    </w:p>
    <w:p>
      <w:pPr>
        <w:pStyle w:val="Compact"/>
      </w:pPr>
      <w:r>
        <w:br w:type="textWrapping"/>
      </w:r>
      <w:r>
        <w:br w:type="textWrapping"/>
      </w:r>
    </w:p>
    <w:p>
      <w:pPr>
        <w:pStyle w:val="Heading2"/>
      </w:pPr>
      <w:bookmarkStart w:id="548" w:name="chương-570-phong-bạo-thành-kinh-thế."/>
      <w:bookmarkEnd w:id="548"/>
      <w:r>
        <w:t xml:space="preserve">526. Chương 570: Phong Bạo Thành Kinh Thế.</w:t>
      </w:r>
    </w:p>
    <w:p>
      <w:pPr>
        <w:pStyle w:val="Compact"/>
      </w:pPr>
      <w:r>
        <w:br w:type="textWrapping"/>
      </w:r>
      <w:r>
        <w:br w:type="textWrapping"/>
      </w:r>
      <w:r>
        <w:t xml:space="preserve">Bên bờ biển Lâm Hải Cảnh, vô số ngư dân lúc này đây nhìn thấy một tảng mây đen từ phương xa chạy như bay mà đến, thời tiết trên biển vốn dĩ là thiên biến vạn hóa, một khắc trước trời vẫn còn nắng, nhưng một khắc sau liền có thể có gió bão kéo đến, mà hiện tại xem ra đám mây to như vậy kéo đến, đám ngư dân lục tục chuẩn bị cập bờ vì dù sao đánh cá trong thời tiết giông bão như thế này cũng là rất nguy hiểm.</w:t>
      </w:r>
    </w:p>
    <w:p>
      <w:pPr>
        <w:pStyle w:val="BodyText"/>
      </w:pPr>
      <w:r>
        <w:t xml:space="preserve">- Tam ca, không đúng a! Mây đen không có khả năng có tốc độ nhanh như vậy.</w:t>
      </w:r>
    </w:p>
    <w:p>
      <w:pPr>
        <w:pStyle w:val="BodyText"/>
      </w:pPr>
      <w:r>
        <w:t xml:space="preserve">Một ngư dân chỉ vào tảng mây đen chỉ trong chốc lát đã từ xa bay đến trên đỉnh đầu bọn họ.</w:t>
      </w:r>
    </w:p>
    <w:p>
      <w:pPr>
        <w:pStyle w:val="BodyText"/>
      </w:pPr>
      <w:r>
        <w:t xml:space="preserve">Mà hắn dưới ngón trỏ chỉ lên, cả người cũng đứng ngốc một chỗ.</w:t>
      </w:r>
    </w:p>
    <w:p>
      <w:pPr>
        <w:pStyle w:val="BodyText"/>
      </w:pPr>
      <w:r>
        <w:t xml:space="preserve">Không chỉ có ngư dân, mà toàn bộ những người xung quanh bờ biển đêu nhìn thấy, thậm chí người trong Lâm Hải thành đều thắc mắc đây là cái gì!</w:t>
      </w:r>
    </w:p>
    <w:p>
      <w:pPr>
        <w:pStyle w:val="BodyText"/>
      </w:pPr>
      <w:r>
        <w:t xml:space="preserve">Một màn kinh ngạc như vậy quả thực so với nhìn thấy viễn cổ lần thứ hai hạ xuống khiến bọn họ còn giật mình hơn, chỉ nhìn bầu trời lúc này, gió bão vô tận cuồn cuộn nổi lên, có điều gió bão như vậy lại không có bất kỳ tổn hại nào đến bất kỳ người nào, mà trên gió bão , một tòa thành lớn màu xanh so với Lâm Hải thành còn lớn hơn lại cư nhiên bay lơ lửng trên gió bão.</w:t>
      </w:r>
    </w:p>
    <w:p>
      <w:pPr>
        <w:pStyle w:val="BodyText"/>
      </w:pPr>
      <w:r>
        <w:t xml:space="preserve">Gio bão nâng tòa thành này bay qua Lâm Hải thành một đường hướng phía tây bắc mà đi, nếu tốc độ bay này tuyệt đối sẽ không kém bất kỳ Đại Đế cường giả nào, thậm chí còn nhanh hơn rất nhiều.</w:t>
      </w:r>
    </w:p>
    <w:p>
      <w:pPr>
        <w:pStyle w:val="BodyText"/>
      </w:pPr>
      <w:r>
        <w:t xml:space="preserve">Nhất thuấn thiên lý! Điều này là để hình dung Phong Bạo Thành, mà bây giờ Âu Dương khống chế Phong Bạo Thành, còn chưa thành thạo bằng Triệu Cương năm xưa, cho nên Phong Bạo Thành đương nhiên không có khả năng nhất thuấn thiên lý, nhưng cho dù là vậy tốc độ Phong Bạo Thành cũng đủ để cho người khác cảm thấy kinh ngạc.</w:t>
      </w:r>
    </w:p>
    <w:p>
      <w:pPr>
        <w:pStyle w:val="BodyText"/>
      </w:pPr>
      <w:r>
        <w:t xml:space="preserve">-Đó là cái gì?</w:t>
      </w:r>
    </w:p>
    <w:p>
      <w:pPr>
        <w:pStyle w:val="BodyText"/>
      </w:pPr>
      <w:r>
        <w:t xml:space="preserve">Trong Lâm Hải thành, gió bão tản đi, bị mây đen che khuất thái dương dần dân lộ ra. nhưng vào giờ khắc này mọi người vẫn như cũ còn chìm đắm trong trận gió bão vừa rồi.</w:t>
      </w:r>
    </w:p>
    <w:p>
      <w:pPr>
        <w:pStyle w:val="BodyText"/>
      </w:pPr>
      <w:r>
        <w:t xml:space="preserve">Vân đỉnh Thiên Cung mây xanh bảo điện có thể trôi nổi trên trời cao, nhưng huyền phù cùng bay trên không hoàn toàn không giống nhau, chỉ cần bố trí đủ trận đồ, như vậy huyền phù sẽ không có vấn đề gì chỉ cần muốn cùng bay trên không, như vậy không phải bố cục trận đồ dễ dàng như vậy.</w:t>
      </w:r>
    </w:p>
    <w:p>
      <w:pPr>
        <w:pStyle w:val="BodyText"/>
      </w:pPr>
      <w:r>
        <w:t xml:space="preserve">Chân Linh Giới đến nay chấm dứt, trừ người ở ngoài, còn không dùng cách gì có thể bay như vậy, cang đừng nhắc đến có thể chứa đủ tòa thành lớn như vậy.</w:t>
      </w:r>
    </w:p>
    <w:p>
      <w:pPr>
        <w:pStyle w:val="BodyText"/>
      </w:pPr>
      <w:r>
        <w:t xml:space="preserve">-Lẽ nào người đó mang theo thành bay?</w:t>
      </w:r>
    </w:p>
    <w:p>
      <w:pPr>
        <w:pStyle w:val="BodyText"/>
      </w:pPr>
      <w:r>
        <w:t xml:space="preserve">Một người lớn mật suy đoán, chỉ có điều suy đoán của hắn rất nhanh bị bác bỏ.</w:t>
      </w:r>
    </w:p>
    <w:p>
      <w:pPr>
        <w:pStyle w:val="BodyText"/>
      </w:pPr>
      <w:r>
        <w:t xml:space="preserve">- Người mang tòa thành bay? Cho dù phi tiên cũng không thể mang theo một tòa thanh như vậy mà bay chứ!</w:t>
      </w:r>
    </w:p>
    <w:p>
      <w:pPr>
        <w:pStyle w:val="BodyText"/>
      </w:pPr>
      <w:r>
        <w:t xml:space="preserve">Mọi người phản bác.</w:t>
      </w:r>
    </w:p>
    <w:p>
      <w:pPr>
        <w:pStyle w:val="BodyText"/>
      </w:pPr>
      <w:r>
        <w:t xml:space="preserve">Kỳ thực phản bác này cũng không phải không có đạo lý, một người bay dĩ nhiên không có vấn đề, nếu như một người manh như Âu Dương vậy, mang theo một tòa thành dường như một tòa bảo điện vậy cũng không có vấn đề, nếu thật làm Âu Dương liêu mạng, trong thời gian ngắn cũng có thể kéo theo gió bão nâng tòa thành mà bay.</w:t>
      </w:r>
    </w:p>
    <w:p>
      <w:pPr>
        <w:pStyle w:val="BodyText"/>
      </w:pPr>
      <w:r>
        <w:t xml:space="preserve">Nhưng Phong Bạo Thành bay không chỉ dựa vào một người nâng, Phong Bạo Thành dựa vào bản thân, bản thân nó chính là sống, nó có thể kích phát phong bạo chi lực giữa trời đất, dùng lực lượng mang theo bản than mà bay trên trời.</w:t>
      </w:r>
    </w:p>
    <w:p>
      <w:pPr>
        <w:pStyle w:val="BodyText"/>
      </w:pPr>
      <w:r>
        <w:t xml:space="preserve">Nguyên lý cách thức bay này rốt cuộc như thế nào Âu Dương cũng không làm rõ, có điều Âu Dương sẽ không vì chuyện này mà suy nghĩ, đây là tòa thành Triệu Cương lưu lại, tòa thành thành đến nay đã được bản thân Tu Phục, mà bản thân có thể khống chế nó bay cũng là đủ rồi.</w:t>
      </w:r>
    </w:p>
    <w:p>
      <w:pPr>
        <w:pStyle w:val="BodyText"/>
      </w:pPr>
      <w:r>
        <w:t xml:space="preserve">Điều Âu Dương không biết là, thật ra Phong Bạo Thành đúng là sống, nó mặc dù không thể nói chuyện, nhưng trạch lại có thể cảm thụ khí trên người Âu Dương , nếu không có Triệu Cương tìm cách cho Âu Dương , như vậy cho dù Âu Dương có bản lĩnh cũng không thể làm cho Phong Bạo Thành sống lại, cũng tuyệt đối không có năng lực khiến Phong Bạo Thành bay lên.</w:t>
      </w:r>
    </w:p>
    <w:p>
      <w:pPr>
        <w:pStyle w:val="BodyText"/>
      </w:pPr>
      <w:r>
        <w:t xml:space="preserve">Tòa thành lớn theo hướng phía Vạn Tiên Sơn mà bay, do Âu Dương không ngừng khống chế, Phong Bạo Thành tốc độ càng ngày càng nhanh, mặc dù không dám nói là nhất thuấn thiên lý, nhưng nhất thuấn bách lý cũng không chừng.</w:t>
      </w:r>
    </w:p>
    <w:p>
      <w:pPr>
        <w:pStyle w:val="BodyText"/>
      </w:pPr>
      <w:r>
        <w:t xml:space="preserve">- Vừa rồi có vật gì bay qua vậy?</w:t>
      </w:r>
    </w:p>
    <w:p>
      <w:pPr>
        <w:pStyle w:val="BodyText"/>
      </w:pPr>
      <w:r>
        <w:t xml:space="preserve">Một Lục Tiên nhìn yêu chiến sĩ đối diện nhìn mình, bọn họ vừa rồi luận bàn, chính là cảm giác bầu trời đột nhiên tối sầm, mà rốt cuộc là gì mới khiến bầu trời đen như vậy thì bọn chúng cũng không biết.</w:t>
      </w:r>
    </w:p>
    <w:p>
      <w:pPr>
        <w:pStyle w:val="BodyText"/>
      </w:pPr>
      <w:r>
        <w:t xml:space="preserve">- Không biết, ít phí lời đi, hôm nay ta nhất định phải thắng ngươi.</w:t>
      </w:r>
    </w:p>
    <w:p>
      <w:pPr>
        <w:pStyle w:val="BodyText"/>
      </w:pPr>
      <w:r>
        <w:t xml:space="preserve">Đứng ở trung tâm trên tòa thành lớn này, Âu Dương có thể xem rõ được phong cảnh phía trước phía sau Phong Bạo Thành.</w:t>
      </w:r>
    </w:p>
    <w:p>
      <w:pPr>
        <w:pStyle w:val="BodyText"/>
      </w:pPr>
      <w:r>
        <w:t xml:space="preserve">- Tốc độ Phong Bạo Thành ta đã nhìn thấy, hiện tại xuyên qua trục xuất thế giới, đến Vạn Tiên Sơn đi!</w:t>
      </w:r>
    </w:p>
    <w:p>
      <w:pPr>
        <w:pStyle w:val="BodyText"/>
      </w:pPr>
      <w:r>
        <w:t xml:space="preserve">Tâm Âu Dương đã cùng Phong Bạo Thành kết nối cùng một chỗ, khi những lời này của hắn vừa nói ra, liền thấy phía trước Phong Bạo Thành cư nhiên có một một đạo tia chớp hắc sắc vụt qua, tia chớp giống như xe mở lá chắn bầu trời, mở ra đường vào trục xuất thế giới.</w:t>
      </w:r>
    </w:p>
    <w:p>
      <w:pPr>
        <w:pStyle w:val="BodyText"/>
      </w:pPr>
      <w:r>
        <w:t xml:space="preserve">Cả tòa thành giống như pho tượng viễn cổ cự thú tiến nhập trong trục xuất thế giới! Đây đối với Đại Đế mà nói là đáng sợ không gì so sánh được, với Phong Bạo Thành lại vô pháp tạo thành Nhâm Tái Hối.</w:t>
      </w:r>
    </w:p>
    <w:p>
      <w:pPr>
        <w:pStyle w:val="BodyText"/>
      </w:pPr>
      <w:r>
        <w:t xml:space="preserve">Ở tại trục xuất thế giới chỉ trong chốc lát, tia chớp đen lại một lần nữa xuất hiện, đối mặt với tia chớp tại trục xuất thế giới xé mở thời gian, Vạn Tọa Tiên Sơn lại một lần nữa xuất hiện trước mặt Âu Dương .</w:t>
      </w:r>
    </w:p>
    <w:p>
      <w:pPr>
        <w:pStyle w:val="BodyText"/>
      </w:pPr>
      <w:r>
        <w:t xml:space="preserve">Vạn Tọa Tiên Sơn như trước sừng sững ở trên đất Trung Châu, Âu Dương từ trục xuất thế giới nhìn thấy Vạn Tiên Sơn, trên mặt Âu Dương lộ ra một hồi ký ức.</w:t>
      </w:r>
    </w:p>
    <w:p>
      <w:pPr>
        <w:pStyle w:val="BodyText"/>
      </w:pPr>
      <w:r>
        <w:t xml:space="preserve">Mười mấy năm trước khi lần đầu tiên hắn đến nơi này, khi đó hắn vẫn chỉ là một cậu nhóc không biết gì, mà đã bao nhiêu năm trôi qua, tất cả đều thay đổi, chỉ có Vạn Tọa Tiên Sơn này như trước đứng sừng sững ở chỗ này, chúng vĩnh viễn không thay đổi, Âu Dương tin rằng, từ thời khắc này, ở đây sẽ không ngừng sinh ra phi tiên cấp cường.</w:t>
      </w:r>
    </w:p>
    <w:p>
      <w:pPr>
        <w:pStyle w:val="BodyText"/>
      </w:pPr>
      <w:r>
        <w:t xml:space="preserve">Bức tượng Âu Dương sừng sững dưới Thông Thiên Phong, chỗ này đủ để kinh sợ cả giới Chân Linh Giới, không ngừng tản ra vô số hồng quang soi sáng Vạn Tiên Sơn.</w:t>
      </w:r>
    </w:p>
    <w:p>
      <w:pPr>
        <w:pStyle w:val="BodyText"/>
      </w:pPr>
      <w:r>
        <w:t xml:space="preserve">Chỉ cần pho tượng này không bị phá hỏng, như vậy Vạn Tiên Sơn vĩnh viễn được an toàn, bức tượng này đối với đệ tử Vạn Tiên Sơn mà nói cũng như định hải Thần Châm là thứ để cho bon họ an tâm tu luyện.</w:t>
      </w:r>
    </w:p>
    <w:p>
      <w:pPr>
        <w:pStyle w:val="BodyText"/>
      </w:pPr>
      <w:r>
        <w:t xml:space="preserve">Ở tại Chân Linh Giới, chỉ cần có pho tượng Âu Dương thủ hộ, như vậy sẽ không có người có thể uy hiếp được bọn họ. Đương nhiên, ý nghĩa này chỉ là tạm thời, Âu Dương rất rõ ràng, cùng với việc mở khóa viễn cổ, cường giả thế giới này sinh ra cũng càng ngày càng nhiều, có lẽ trăm nghìn năm sau, nơi này sẽ sinh ra vô số tân phi tiên, khi đó bản thân pho tượng sẽ không thể bảo vệ Vạn Tiên Sơn, sỏ dĩ Vạn Tiên Sơn rốt cuộc có thể hay không bảo vệ thiên hạ đệ nhất không phải xem bản thân, mà là xem Vạn Tiên Sơn sau này.</w:t>
      </w:r>
    </w:p>
    <w:p>
      <w:pPr>
        <w:pStyle w:val="BodyText"/>
      </w:pPr>
      <w:r>
        <w:t xml:space="preserve">- Không ngờ một Phong Bạo Thành sống lại, tiên linh của ta lại hao tổn nhiều như vậy, hiện tại yêu khí dĩ nhiên tăng tốc cải biến, xem ra thời gian của ta ngày càng ít.</w:t>
      </w:r>
    </w:p>
    <w:p>
      <w:pPr>
        <w:pStyle w:val="BodyText"/>
      </w:pPr>
      <w:r>
        <w:t xml:space="preserve">Âu Dương lắc đầu thở dài một tiếng, Phong Bạo Thành sống lại, khiến trong thân thể Âu Dương tiên linh chi khí tiêu hao hơn phân nửa, Âu Dương cảm thấy đêm nay có thể chính là ngày hắn Vũ Hóa Phi Tiên.</w:t>
      </w:r>
    </w:p>
    <w:p>
      <w:pPr>
        <w:pStyle w:val="Compact"/>
      </w:pPr>
      <w:r>
        <w:br w:type="textWrapping"/>
      </w:r>
      <w:r>
        <w:br w:type="textWrapping"/>
      </w:r>
    </w:p>
    <w:p>
      <w:pPr>
        <w:pStyle w:val="Heading2"/>
      </w:pPr>
      <w:bookmarkStart w:id="549" w:name="chương-571-muốn-đi-rồi-sao"/>
      <w:bookmarkEnd w:id="549"/>
      <w:r>
        <w:t xml:space="preserve">527. Chương 571: Muốn Đi Rồi Sao?</w:t>
      </w:r>
    </w:p>
    <w:p>
      <w:pPr>
        <w:pStyle w:val="Compact"/>
      </w:pPr>
      <w:r>
        <w:br w:type="textWrapping"/>
      </w:r>
      <w:r>
        <w:br w:type="textWrapping"/>
      </w:r>
      <w:r>
        <w:t xml:space="preserve">- Vũ Hóa Phi Tiên, mười mấy năm trước ta mỗi ngày đều chờ mong, nhưng thật sự đến giờ khắc này ta lại tràn ngập sự lưu luyến...</w:t>
      </w:r>
    </w:p>
    <w:p>
      <w:pPr>
        <w:pStyle w:val="BodyText"/>
      </w:pPr>
      <w:r>
        <w:t xml:space="preserve">Câu nói này Âu Dương không nói ra miệng, đây chính theo lời Triệu Cương, càng cường đại càng cô đơn.</w:t>
      </w:r>
    </w:p>
    <w:p>
      <w:pPr>
        <w:pStyle w:val="BodyText"/>
      </w:pPr>
      <w:r>
        <w:t xml:space="preserve">Tòa thành trì cực lớn xé mở trục xuất thế giới tiến nhập Vạn Tiên Sơn, vô số đệ tử Vạn Tiên Sơn đồng loạt ngẩng đầu lên nhìn về phía bầu trời...</w:t>
      </w:r>
    </w:p>
    <w:p>
      <w:pPr>
        <w:pStyle w:val="BodyText"/>
      </w:pPr>
      <w:r>
        <w:t xml:space="preserve">Phong Bạo Thành phương viên trăm dặm, tuy rằng vô pháp so sánh với Vạn Tiên Sơn, nhưng bên ngoài bầu trời gió bão không ngừng lưu động, tính chấn động của nó cũng là tuyệt đối.</w:t>
      </w:r>
    </w:p>
    <w:p>
      <w:pPr>
        <w:pStyle w:val="BodyText"/>
      </w:pPr>
      <w:r>
        <w:t xml:space="preserve">Đệ tử Vạn Tiên Sơn lúc này đang nghe các sư phụ giảng bài, khi Phong Bạo Thành đột nhiên xuất hiện, hầu như tất cả mọi người từ trên mặt đất đứng lên nhìn lên tòa thành to lớn như vậy.</w:t>
      </w:r>
    </w:p>
    <w:p>
      <w:pPr>
        <w:pStyle w:val="BodyText"/>
      </w:pPr>
      <w:r>
        <w:t xml:space="preserve">- Phong Bạo Thành!</w:t>
      </w:r>
    </w:p>
    <w:p>
      <w:pPr>
        <w:pStyle w:val="BodyText"/>
      </w:pPr>
      <w:r>
        <w:t xml:space="preserve">Linh San nhìn trời bỗng nhiên xuất hiện tòa thành mà những người khác không nhận ra, nhưng Linh San lại nhận thức, nàng biết tòa thành to lớn này thuộc về ai.</w:t>
      </w:r>
    </w:p>
    <w:p>
      <w:pPr>
        <w:pStyle w:val="BodyText"/>
      </w:pPr>
      <w:r>
        <w:t xml:space="preserve">Linh San nhíu mày nhìn lên bầu trời, tòa thành này đã biến mất từ thời viễn cổ, vì sao hôm nay tòa thành này xé mở thế giới đáp xuống Vạn Tiên Sơn?</w:t>
      </w:r>
    </w:p>
    <w:p>
      <w:pPr>
        <w:pStyle w:val="BodyText"/>
      </w:pPr>
      <w:r>
        <w:t xml:space="preserve">-Lẽ nào...</w:t>
      </w:r>
    </w:p>
    <w:p>
      <w:pPr>
        <w:pStyle w:val="BodyText"/>
      </w:pPr>
      <w:r>
        <w:t xml:space="preserve">Linh San kỳ thực cũng sớm đã đoán được phần nào sự việc, mà mà bây giờ Phong Bạo Thành đáp xuống thế giới này làm nàng có chút không thể lý giải.</w:t>
      </w:r>
    </w:p>
    <w:p>
      <w:pPr>
        <w:pStyle w:val="BodyText"/>
      </w:pPr>
      <w:r>
        <w:t xml:space="preserve">Âu Dương có khả năng thắng Hoắc Khải Phong kia không?hai người này vốn không thuộc chung một cảnh giới! Hoắc Khải Phong muốn đánh chết Âu Dương, ngay cả xuất thủ cũng không dùng, chỉ cần dùng ánh mắt liền có thể đoạt mạng Âu Dương!mà Hoắc Khải Phong như vậy liệu có khả năng bại trận sao? Hoắc Khải Phong như vậy lại làm sao có thể phá vỡ phong ấn viễn cổ?</w:t>
      </w:r>
    </w:p>
    <w:p>
      <w:pPr>
        <w:pStyle w:val="BodyText"/>
      </w:pPr>
      <w:r>
        <w:t xml:space="preserve">Linh San đối với vấn đề này đã suy nghĩ rất lâu, mặc dù ngay cả bản thân nàng cũng không thể hiểu rõ rốt cuộc là vì sao, nhưng Âu Dương nếu làm được, vậy cũng không cần hoài nghi gì nữa.</w:t>
      </w:r>
    </w:p>
    <w:p>
      <w:pPr>
        <w:pStyle w:val="BodyText"/>
      </w:pPr>
      <w:r>
        <w:t xml:space="preserve">Thế nhưng hôm nay Phong Bạo Thành lại xuất hiện tại bầu trời Vạn Tiên Sơn này, tất cả chuyện này tất cả chuyện này nên giải thích thế nào đây?</w:t>
      </w:r>
    </w:p>
    <w:p>
      <w:pPr>
        <w:pStyle w:val="BodyText"/>
      </w:pPr>
      <w:r>
        <w:t xml:space="preserve">Phong Bạo Thành chỉ thuộc về Hoắc Khải Phong, trừ phi là Hoắc Khải Phong xuất thủ, bằng không chính là phá huỷ Phong Bạo Thành, nó cũng tuyệt đối không có khả năng nhúc nhích một chút, mà bây giờ Phong Bạo Thành dĩ nhiên sống lại còn xuất hiện ở nơi này?</w:t>
      </w:r>
    </w:p>
    <w:p>
      <w:pPr>
        <w:pStyle w:val="BodyText"/>
      </w:pPr>
      <w:r>
        <w:t xml:space="preserve">- Lẽ nào Âu Dương là Hoắc Khải Phong chuyển thế?</w:t>
      </w:r>
    </w:p>
    <w:p>
      <w:pPr>
        <w:pStyle w:val="BodyText"/>
      </w:pPr>
      <w:r>
        <w:t xml:space="preserve">Linh San bắt đầu miên man suy nghĩ miên man suy nghĩ trở lại. Có điều suy nghĩ không giống nàng lại là Vạn Tiên Sơn đệ tử, giờ khắc này Vạn Tiên Sơn đệ tử nghĩ đến đầu tiên chính là vị Thái thượng trưởng lão Âu Dương của bọn họ.</w:t>
      </w:r>
    </w:p>
    <w:p>
      <w:pPr>
        <w:pStyle w:val="BodyText"/>
      </w:pPr>
      <w:r>
        <w:t xml:space="preserve">Mục Uyển đứng ở trên Thông Thiên Phong, lúc này nàng đã là Vạn Tiên Sơn chi chủ, Lỗ Tu cùng Bạch Hủ Minh bị người thần bí mang đi, trước khi rời đi đem Vạn Tiên Sơn giao cho nàng, tuy rằng Mục Uyển rất có uy tín ở Vạn Tiên Sơn, nhưng là sự biến mất của Lỗ Tu và Bạch Hủ Minh khiến Vạn Tiên Sơn đệ tử sợ hãi trong thời gian ngắn.</w:t>
      </w:r>
    </w:p>
    <w:p>
      <w:pPr>
        <w:pStyle w:val="BodyText"/>
      </w:pPr>
      <w:r>
        <w:t xml:space="preserve">Mà bây giờ Thái thượng Âu Dương đã trở lại Vạn Tiên Sơn, tất cả những sợ hãi cùng bàng hoàng đều biến mất. Âu Dương ở tại Vạn Tiên Sơn chính là định hải Thần Châm, chính là sự đảm bảo cho mọi người yên tâm.</w:t>
      </w:r>
    </w:p>
    <w:p>
      <w:pPr>
        <w:pStyle w:val="BodyText"/>
      </w:pPr>
      <w:r>
        <w:t xml:space="preserve">- Đoành, đoành..</w:t>
      </w:r>
    </w:p>
    <w:p>
      <w:pPr>
        <w:pStyle w:val="BodyText"/>
      </w:pPr>
      <w:r>
        <w:t xml:space="preserve">Vô số sấm sét từ trên trời giáng xuống, Phong Bạo Thành bắt đầu chậm rãi hướng phía Thông Linh Hải hạ xuống, Âu Dương trông thấy vô số Vạn Tiên Sơn đệ tử trong lòng hắn cũng rất kích động, nhưng ngay khi Âu Dương muốn đi vào Vạn Tiên Sơn, bầu trời bỗng nhiên truyền đến truyền đến thanh âm.</w:t>
      </w:r>
    </w:p>
    <w:p>
      <w:pPr>
        <w:pStyle w:val="BodyText"/>
      </w:pPr>
      <w:r>
        <w:t xml:space="preserve">.....</w:t>
      </w:r>
    </w:p>
    <w:p>
      <w:pPr>
        <w:pStyle w:val="BodyText"/>
      </w:pPr>
      <w:r>
        <w:t xml:space="preserve">Một trận tiên bỗng nhiên từ bầu trời bay bổng xuống, vô số thất thải hà quang tạo thành những cánh hoa từ bầu trời rơi đám mây lúc này đã biến thành chi sắc thất thải, cả bầu trời như mộng ảo thật khiến người ta cảm thấy không chân thật như vậy.</w:t>
      </w:r>
    </w:p>
    <w:p>
      <w:pPr>
        <w:pStyle w:val="BodyText"/>
      </w:pPr>
      <w:r>
        <w:t xml:space="preserve">Trông thấy một màn này người Vạn Tiên Sơn đương nhiên là mê man, nhưng trên mặt Âu Dương lại lộ vẻ đau khổ.</w:t>
      </w:r>
    </w:p>
    <w:p>
      <w:pPr>
        <w:pStyle w:val="BodyText"/>
      </w:pPr>
      <w:r>
        <w:t xml:space="preserve">- Ai.....</w:t>
      </w:r>
    </w:p>
    <w:p>
      <w:pPr>
        <w:pStyle w:val="BodyText"/>
      </w:pPr>
      <w:r>
        <w:t xml:space="preserve">Sớm biết nên về trước khi khởi động Phong Bạo Thành.</w:t>
      </w:r>
    </w:p>
    <w:p>
      <w:pPr>
        <w:pStyle w:val="BodyText"/>
      </w:pPr>
      <w:r>
        <w:t xml:space="preserve">Âu Dương nhìn về bầu trời, hắn biết thời gian đã đến, bản thân phải ly khai nơi này, bản thân phải vào một thế giới không biết kia bắt đầu một cuộc sống lang bạt mới.</w:t>
      </w:r>
    </w:p>
    <w:p>
      <w:pPr>
        <w:pStyle w:val="BodyText"/>
      </w:pPr>
      <w:r>
        <w:t xml:space="preserve">- Vũ Hóa Phi Tiên!</w:t>
      </w:r>
    </w:p>
    <w:p>
      <w:pPr>
        <w:pStyle w:val="BodyText"/>
      </w:pPr>
      <w:r>
        <w:t xml:space="preserve">Nhìn bầu trời, hầu như toàn bộ Vạn Tiên Sơn Pháp Thân chi cường giả đều hiểu rõ, đây cũng là Vũ Hóa Phi Tiên, từ thời viễn cổ đã biến mất đến bây giờ Vũ Hóa Phi Tiên.</w:t>
      </w:r>
    </w:p>
    <w:p>
      <w:pPr>
        <w:pStyle w:val="BodyText"/>
      </w:pPr>
      <w:r>
        <w:t xml:space="preserve">- Thái thượng trưởng lão phải Vũ Hóa Phi Tiên!</w:t>
      </w:r>
    </w:p>
    <w:p>
      <w:pPr>
        <w:pStyle w:val="BodyText"/>
      </w:pPr>
      <w:r>
        <w:t xml:space="preserve">- Thái thượng trưởng lão là nhân vật Vũ Hóa Phi Tiên đầu tiên sau viễn cổ!</w:t>
      </w:r>
    </w:p>
    <w:p>
      <w:pPr>
        <w:pStyle w:val="BodyText"/>
      </w:pPr>
      <w:r>
        <w:t xml:space="preserve">Các loại thanh âm hò hét xuất hiện trong Vạn Tiên Sơn nhưng số này đều là các thanh âm của Vạn Tiên Sơn đệ tử, bạn bè chân chính chi giao cùng Âu Dương một người cũng không.</w:t>
      </w:r>
    </w:p>
    <w:p>
      <w:pPr>
        <w:pStyle w:val="BodyText"/>
      </w:pPr>
      <w:r>
        <w:t xml:space="preserve">Vũ Hóa Phi Tiên! Đây là một bước lên trời, đây là trình tự càng cao, nhưng cũng đại diện cho sự ly biệt.</w:t>
      </w:r>
    </w:p>
    <w:p>
      <w:pPr>
        <w:pStyle w:val="BodyText"/>
      </w:pPr>
      <w:r>
        <w:t xml:space="preserve">- Phải đi sao...</w:t>
      </w:r>
    </w:p>
    <w:p>
      <w:pPr>
        <w:pStyle w:val="BodyText"/>
      </w:pPr>
      <w:r>
        <w:t xml:space="preserve">Lý Vĩ nhìn bầu trời từ Phong Bạo Thành huyền phù xoay tròn hướng tới Âu Dương, sự kiên cường hơn bất kỳ nam nhân nào giờ khắc này cư nhiên lại rơi nước mắt.</w:t>
      </w:r>
    </w:p>
    <w:p>
      <w:pPr>
        <w:pStyle w:val="BodyText"/>
      </w:pPr>
      <w:r>
        <w:t xml:space="preserve">- Cuối cùng vẫn phải đi....</w:t>
      </w:r>
    </w:p>
    <w:p>
      <w:pPr>
        <w:pStyle w:val="BodyText"/>
      </w:pPr>
      <w:r>
        <w:t xml:space="preserve">Lăng Túc đứng ở bên cạnh Lý Vĩ, lúc này hắn cũng không biết bản thân nên phải nói cái gì, đáng nhẽ bọn hắn hẳn là vui vẻ cho Âu Dương, chính là lúc này bọn họ lại không thể vui nổi, không phải nói Vũ Hóa Phi Tiên không tốt, mà là nghĩ đến phải ly biệt, trong lòng bọn họ vẫn là ưu thương.</w:t>
      </w:r>
    </w:p>
    <w:p>
      <w:pPr>
        <w:pStyle w:val="BodyText"/>
      </w:pPr>
      <w:r>
        <w:t xml:space="preserve">Ở tại Chân Linh Giới, tuy rằng Âu Dương rất ít tiếp xúc với bọn họ, nhưng trong lòng bọn họ vẫn biết rằng, huynh đệ bọn họ cùng lang bạt, cùng tu luyện trong cùng một thế giới.</w:t>
      </w:r>
    </w:p>
    <w:p>
      <w:pPr>
        <w:pStyle w:val="BodyText"/>
      </w:pPr>
      <w:r>
        <w:t xml:space="preserve">Mà bây giờ, huynh đệ bọn họ phải phải ly khai thế giới này, mà cuộc đời này bọn họ có thể tiến vào thế giới kia hay không , chẳng ai có thể biết được.</w:t>
      </w:r>
    </w:p>
    <w:p>
      <w:pPr>
        <w:pStyle w:val="BodyText"/>
      </w:pPr>
      <w:r>
        <w:t xml:space="preserve">- Khóc cái gì! Một đám đại nam nhân đừng làm người ta ghét không được không hả, không phải là Vũ Hóa Phi Tiên sao! Trong vòng nghìn năm ta Lam Thông nhất định sẽ Vũ Hóa Phi Tiên!</w:t>
      </w:r>
    </w:p>
    <w:p>
      <w:pPr>
        <w:pStyle w:val="BodyText"/>
      </w:pPr>
      <w:r>
        <w:t xml:space="preserve">Âu Dương tiểu tử, ngươi ở Chân Linh Giới nhường ta một bước, nhưng mà ta cho ngươi biết, ta nhất định trong vòng nghìn năm Vũ Hóa Phi Tiên tiến nhập tiên giới, đến lúc đó ngươi cũng bị ta vượt qua!</w:t>
      </w:r>
    </w:p>
    <w:p>
      <w:pPr>
        <w:pStyle w:val="BodyText"/>
      </w:pPr>
      <w:r>
        <w:t xml:space="preserve">Lam Thông tuy rằng la lên như thế, nhưng chính trong ngữ khí của hắn vẫn như cũ mang theo một tia thương cảm nhàn nhạt.</w:t>
      </w:r>
    </w:p>
    <w:p>
      <w:pPr>
        <w:pStyle w:val="BodyText"/>
      </w:pPr>
      <w:r>
        <w:t xml:space="preserve">- Các huynh đệ, ta phải đi....</w:t>
      </w:r>
    </w:p>
    <w:p>
      <w:pPr>
        <w:pStyle w:val="BodyText"/>
      </w:pPr>
      <w:r>
        <w:t xml:space="preserve">Ta ở tiên giới chờ các ngươi, ta tin tưởng có một ngày chúng ta có thể gặp nhau một lần nữa ở tại tiên giới, đến lúc đó chúng ta sẽ tụ tập uống rượu.</w:t>
      </w:r>
    </w:p>
    <w:p>
      <w:pPr>
        <w:pStyle w:val="BodyText"/>
      </w:pPr>
      <w:r>
        <w:t xml:space="preserve">Anh sáng vô tận chiếu lên người Âu Dương, năng lực rất lớn đã không phải là người như Âu Dương có thể chống lại.</w:t>
      </w:r>
    </w:p>
    <w:p>
      <w:pPr>
        <w:pStyle w:val="BodyText"/>
      </w:pPr>
      <w:r>
        <w:t xml:space="preserve">Vung cánh tay, Phong Bạo Thành từ trăm dặm kia biến thành mô hình nho nhỏ trong tay Âu Dương, toàn thân Âu Dương kim quang lượn lờ, tiên linh khí tức tỏa ra quanh thân Âu Dương, giờ khắc này hắn đã không còn thuộc về thế giới này nữa, hắn đã chân chính phi tiên...</w:t>
      </w:r>
    </w:p>
    <w:p>
      <w:pPr>
        <w:pStyle w:val="BodyText"/>
      </w:pPr>
      <w:r>
        <w:t xml:space="preserve">- Âu Dương! ngươi còn thiếu ta hai cái mạng, ta về sau cũng đi tiên giới tìm ngươi đòi hai cái mạng này!</w:t>
      </w:r>
    </w:p>
    <w:p>
      <w:pPr>
        <w:pStyle w:val="BodyText"/>
      </w:pPr>
      <w:r>
        <w:t xml:space="preserve">Linh San hướng về phía bầu trời không ngừng xoay quanh bay lên Âu Dương la lên.</w:t>
      </w:r>
    </w:p>
    <w:p>
      <w:pPr>
        <w:pStyle w:val="BodyText"/>
      </w:pPr>
      <w:r>
        <w:t xml:space="preserve">- Được, Ta chờ ngươi, ta chờ trả lại cho ngươi hai mạng!</w:t>
      </w:r>
    </w:p>
    <w:p>
      <w:pPr>
        <w:pStyle w:val="BodyText"/>
      </w:pPr>
      <w:r>
        <w:t xml:space="preserve">Âu Dương nhìn xuống người phía dưới, người phía dưới càng ngày càng mơ hồ, Âu Dương phải sử dụng thần sư chi nhãn mới mới miễn cưỡng có thể thấy phía dưới rốt cuộc có những ai.</w:t>
      </w:r>
    </w:p>
    <w:p>
      <w:pPr>
        <w:pStyle w:val="Compact"/>
      </w:pPr>
      <w:r>
        <w:br w:type="textWrapping"/>
      </w:r>
      <w:r>
        <w:br w:type="textWrapping"/>
      </w:r>
    </w:p>
    <w:p>
      <w:pPr>
        <w:pStyle w:val="Heading2"/>
      </w:pPr>
      <w:bookmarkStart w:id="550" w:name="chương-572-vũ-hóa-phi-tiên."/>
      <w:bookmarkEnd w:id="550"/>
      <w:r>
        <w:t xml:space="preserve">528. Chương 572: Vũ Hóa Phi Tiên.</w:t>
      </w:r>
    </w:p>
    <w:p>
      <w:pPr>
        <w:pStyle w:val="Compact"/>
      </w:pPr>
      <w:r>
        <w:br w:type="textWrapping"/>
      </w:r>
      <w:r>
        <w:br w:type="textWrapping"/>
      </w:r>
      <w:r>
        <w:t xml:space="preserve">- Tiểu tử, ngươi quên Tiểu Nhạc ca ca ngươi! Nói cho ngươi biết, không cần đến nghìn năm, trăm năm ta liền lên đánh tiểu tử nhà ngươi.</w:t>
      </w:r>
    </w:p>
    <w:p>
      <w:pPr>
        <w:pStyle w:val="BodyText"/>
      </w:pPr>
      <w:r>
        <w:t xml:space="preserve">Một tiếng em bé từ phía dưới truyền lên, nghe được âm thanh này, Âu Dương không khỏi nhếch miệng lên nở nụ cười mỉm, Tiểu Nhạc tuy rằng thời gian ở cùng hắn không lâu, nhưng tiểu tử khôi hài kia lại mang cho mình rất nhiều niềm vui, Âu Dương ngược lại rất chờ mong Tiểu Nhạc có thể tiến nhập tiên giới, Âu Dương thậm chí có suy nghĩ nếu như Tiểu Nhạc bắt được cổ áo cùng người ta nói ta rất hung ác..</w:t>
      </w:r>
    </w:p>
    <w:p>
      <w:pPr>
        <w:pStyle w:val="BodyText"/>
      </w:pPr>
      <w:r>
        <w:t xml:space="preserve">Kim quang chiếu rọi tất cả, bầu trời đã thay đổi màu sắc, tiên âm khiến cả thế giới đều phải nhảy dựng lên, Thiên Môn đã mở, Vũ Hóa Phi Tiên sau viễn cổ rốt cuộc tái hiện ở thế giới này..</w:t>
      </w:r>
    </w:p>
    <w:p>
      <w:pPr>
        <w:pStyle w:val="BodyText"/>
      </w:pPr>
      <w:r>
        <w:t xml:space="preserve">- Chờ chúng ta..</w:t>
      </w:r>
    </w:p>
    <w:p>
      <w:pPr>
        <w:pStyle w:val="BodyText"/>
      </w:pPr>
      <w:r>
        <w:t xml:space="preserve">Hai âm thanh từ phương xa truyền đến, khi âm thanh xuất hiện, Thiên Môn đột nhiên ngừng lại, mà hai đạo dường như tiếp dẫn Âu Dương thần quang hướng hai người này cùng hướng về phía Thiên Môn.</w:t>
      </w:r>
    </w:p>
    <w:p>
      <w:pPr>
        <w:pStyle w:val="BodyText"/>
      </w:pPr>
      <w:r>
        <w:t xml:space="preserve">- Là các ngươi!</w:t>
      </w:r>
    </w:p>
    <w:p>
      <w:pPr>
        <w:pStyle w:val="BodyText"/>
      </w:pPr>
      <w:r>
        <w:t xml:space="preserve">Thấy bỗng nhiên xuất hiện hai người, trên mặt Âu Dương cuối cùng xuất hiện dáng vẻ tươi cười, hai người xuất hiện này là Hoàng Thiên cùng Vệ Thi! Hai người này cùng Âu Dương không khác nhau lắm,</w:t>
      </w:r>
    </w:p>
    <w:p>
      <w:pPr>
        <w:pStyle w:val="BodyText"/>
      </w:pPr>
      <w:r>
        <w:t xml:space="preserve">Hai người bọn họ cũng đạt được phi tiên cảnh tài, lúc này ba người đang phi thăng tiến nhập tiên giới, Âu Dương so với vừa rồi đã vui lên không ít.</w:t>
      </w:r>
    </w:p>
    <w:p>
      <w:pPr>
        <w:pStyle w:val="BodyText"/>
      </w:pPr>
      <w:r>
        <w:t xml:space="preserve">Vốn cho là bản thân phải cô độc tiến nhập tiên giới, bây giờ có thể bây giờ có thể có hai người làm bạn cũng coi như đạt được một việc tốt.</w:t>
      </w:r>
    </w:p>
    <w:p>
      <w:pPr>
        <w:pStyle w:val="BodyText"/>
      </w:pPr>
      <w:r>
        <w:t xml:space="preserve">- Tiểu tử thối, chúng ta biết ngươi nhất định sẽ nhất định sẽ Vũ Hóa Phi Tiên tại Vạn Tiên Sơn, đã ở chỗ này chờ ngươi rất lâu!</w:t>
      </w:r>
    </w:p>
    <w:p>
      <w:pPr>
        <w:pStyle w:val="BodyText"/>
      </w:pPr>
      <w:r>
        <w:t xml:space="preserve">Hoàng Thiên đi tới bên người Âu Dương khẽ cười nói.</w:t>
      </w:r>
    </w:p>
    <w:p>
      <w:pPr>
        <w:pStyle w:val="BodyText"/>
      </w:pPr>
      <w:r>
        <w:t xml:space="preserve">- Đúng vậy, ngươi nghĩ bỏ lại chúng ta một mình chạy đến tiên giới sao? Nói cho ngươi biết, ngươi có thể có thành tích như vậy ở Chân Linh Giới, đến tiên giới không nhất định vẫn như vậy đâu.</w:t>
      </w:r>
    </w:p>
    <w:p>
      <w:pPr>
        <w:pStyle w:val="BodyText"/>
      </w:pPr>
      <w:r>
        <w:t xml:space="preserve">Vệ Thi đạt được phi tiên là lúc trên người Âu Dương đem hiến tế linh hồn người chết đòi quay lại, lúc này Vệ Thi đã xem như là thật sự đang thuộc về chính cô ta.</w:t>
      </w:r>
    </w:p>
    <w:p>
      <w:pPr>
        <w:pStyle w:val="BodyText"/>
      </w:pPr>
      <w:r>
        <w:t xml:space="preserve">- Ha hả, không có, tại sau khi Tỏa Yêu Tháp sập các ngươi liền không rõ tung tích, ta còn tưởng rằng các ngươi đã Vũ Hóa Phi Tiên. Bất quá hiện tại cũng rất tốt, xem xem kia không biết có hay không khó khăn như chúng ta nghĩ!</w:t>
      </w:r>
    </w:p>
    <w:p>
      <w:pPr>
        <w:pStyle w:val="BodyText"/>
      </w:pPr>
      <w:r>
        <w:t xml:space="preserve">Âu Dương cả người tràn ngập ý chí chiến đấu, tuy rằng cần đối mặt thậm chí là một tiên giới không biết, nhưng Âu Dương cho tới bây giờ cũng chưa từng sợ hãi.</w:t>
      </w:r>
    </w:p>
    <w:p>
      <w:pPr>
        <w:pStyle w:val="BodyText"/>
      </w:pPr>
      <w:r>
        <w:t xml:space="preserve">Bất luận là thế giới gì, bảo trì tâm hiện tại, chỉ cần không đổ ngã, như vậy sẽ có một ngày ta đi tới đích!</w:t>
      </w:r>
    </w:p>
    <w:p>
      <w:pPr>
        <w:pStyle w:val="BodyText"/>
      </w:pPr>
      <w:r>
        <w:t xml:space="preserve">Đây là một cuộc chiến hoàn toàn mới, cũng là một cảnh giới khiến Âu Dương tràn ngập vô số chờ mong, chí cao vô thượng, nghe bốn chữ liền biết là đại diện cái gì..</w:t>
      </w:r>
    </w:p>
    <w:p>
      <w:pPr>
        <w:pStyle w:val="BodyText"/>
      </w:pPr>
      <w:r>
        <w:t xml:space="preserve">Kim quang vây quanh ba người tiến nhập vào Thiên Môn, tiên âm ngừng lại, thần quang biến mất, Thiên Môn cũng theo đó mà đóng lại, Lúc này đây không phải là ô long Vũ Hóa Phi Tiên, lúc này đay chân chân thật thật Vũ Hóa Phi Tiên, Âu Dương dẫn động Thiên Môn, ba người cùng Vũ Hóa Phi Tiên, bọn họ đã định trước sẽ trở thành một đoạn truyền thuyết trong Chân Linh Giới.</w:t>
      </w:r>
    </w:p>
    <w:p>
      <w:pPr>
        <w:pStyle w:val="BodyText"/>
      </w:pPr>
      <w:r>
        <w:t xml:space="preserve">Ngồi Xuyên Vân Thuyền tiến vào Mê Hồn hải, đạp đổ Tỏa Yêu Tháp chung kết viễn cổ, trở thành người đầu tiên Vũ Hóa Phi Tiên sau viễn cổ, truyền thuyết về Âu Dương chỉ sợ nghìn vạn năm sau vẫn được người khác ghi nhớ, bất quá trong thời gian này, Âu Dương đã không còn tâm trạng để nghĩ những điều này.</w:t>
      </w:r>
    </w:p>
    <w:p>
      <w:pPr>
        <w:pStyle w:val="BodyText"/>
      </w:pPr>
      <w:r>
        <w:t xml:space="preserve">Tiên giới, thế giới chưa biết, cuộc chiến chưa biết! Không dùng bất kỳ thuộc thiên phú đi khiêu chiến thiên tài, đi khiêu chiến cửa ải khó khăn mới, Âu Dương còn có thể đánh đâu thắng đó, không gì cản nổi sao? Triệu Cương dạy cho Âu Dương tàn nhẫn rốt cuộc là nói về điều gì?</w:t>
      </w:r>
    </w:p>
    <w:p>
      <w:pPr>
        <w:pStyle w:val="BodyText"/>
      </w:pPr>
      <w:r>
        <w:t xml:space="preserve">Ẩn dấu ở trong lòng Âu Dương người được tín nhiệm rốt cuộc là cái gì, tất cả đều là lời giải, tất cả đều cần Âu Dương khám phá ở tiên giới.</w:t>
      </w:r>
    </w:p>
    <w:p>
      <w:pPr>
        <w:pStyle w:val="BodyText"/>
      </w:pPr>
      <w:r>
        <w:t xml:space="preserve">- Tiên giới! Vô luận có bao nhiêu cường giả, vô luận con đường phía trước có những khó khăn như thế nào ta cũng không ngã xuống, ta sẽ không ngừng lại, ta sẽ giẫm đạp từng bước một bước lên Chí Cao Vô Thượng...</w:t>
      </w:r>
    </w:p>
    <w:p>
      <w:pPr>
        <w:pStyle w:val="BodyText"/>
      </w:pPr>
      <w:r>
        <w:t xml:space="preserve">Trong mắt Âu Dương tràn ngập ý chí.</w:t>
      </w:r>
    </w:p>
    <w:p>
      <w:pPr>
        <w:pStyle w:val="BodyText"/>
      </w:pPr>
      <w:r>
        <w:t xml:space="preserve">…</w:t>
      </w:r>
    </w:p>
    <w:p>
      <w:pPr>
        <w:pStyle w:val="BodyText"/>
      </w:pPr>
      <w:r>
        <w:t xml:space="preserve">Kim quang mang theo ba người xuyên qua Thiên môn, lần này không có biển sao vô tận, cũng không có thời gian ngưng đọng. Âu Dương chỉ cảm thấy trước mắt mình chợt lóe lên liền đã hoàn thành xuyên việt, một loại quang mang khiến cho ba người không tài nào mở mắt ra được tràn ngập khắp nơi.</w:t>
      </w:r>
    </w:p>
    <w:p>
      <w:pPr>
        <w:pStyle w:val="BodyText"/>
      </w:pPr>
      <w:r>
        <w:t xml:space="preserve">- Ánh sáng thật mạng!</w:t>
      </w:r>
    </w:p>
    <w:p>
      <w:pPr>
        <w:pStyle w:val="BodyText"/>
      </w:pPr>
      <w:r>
        <w:t xml:space="preserve">Âu Dương nhắm nghiền hai mắt, cho dù là hắn có được đôi mắt Thần sư cũng đều không thể sử dụng để nhìn ra phía sau màn ánh sáng kia rốt cuộc là thứ gì!</w:t>
      </w:r>
    </w:p>
    <w:p>
      <w:pPr>
        <w:pStyle w:val="BodyText"/>
      </w:pPr>
      <w:r>
        <w:t xml:space="preserve">- Địa phương quỷ quái gì thế này, không ngờ thậm chí còn có ánh sáng mạnh như vậy!</w:t>
      </w:r>
    </w:p>
    <w:p>
      <w:pPr>
        <w:pStyle w:val="BodyText"/>
      </w:pPr>
      <w:r>
        <w:t xml:space="preserve">Hoàng Thiên lên tiếng cho tới bây giờ đều là thẳng thắn như vậy. Khi hắn nói ra lời này, ánh sáng kia cũng theo đó mà biến mất.</w:t>
      </w:r>
    </w:p>
    <w:p>
      <w:pPr>
        <w:pStyle w:val="BodyText"/>
      </w:pPr>
      <w:r>
        <w:t xml:space="preserve">Tiên vân phiêu đãng ở phía chân trời, vô số tiên cầm tẩu thú hoặc là bay lượn hoặc là chạy nhảy, từng bóng người bay vút qua bầu trời, từng ngọn núi lơ lửng huyền phù giữa không trung, khí tức tiên linh nồng đậm dường như đã muốn trở thành thực thể, khiến cho Vệ Thi cùng Hoàng Thiên đều thoải mái tới mức thân thể run lên.</w:t>
      </w:r>
    </w:p>
    <w:p>
      <w:pPr>
        <w:pStyle w:val="BodyText"/>
      </w:pPr>
      <w:r>
        <w:t xml:space="preserve">Âu Dương có thể cảm nhận được khí tức tiên linh rất nồng đậm, thế nhưng hắn lại không thể nào hấp thu được. Ở tại tiểu thế giới cũng vậy, ở tại Chân Linh giới cũng vậy, hôm nay khi đến Tiên giới vẫn như cũ luôn là vậy. Ngay cả Thần sư lực cũng đều không thể vì mình mà nghịch thiên cải mệnh để kết thúc cái thể chất chết tiệt này.</w:t>
      </w:r>
    </w:p>
    <w:p>
      <w:pPr>
        <w:pStyle w:val="BodyText"/>
      </w:pPr>
      <w:r>
        <w:t xml:space="preserve">- Hồn giả đưa vào Hồn Điện, chúng ta không thu. Yêu chiến sĩ này không tệ, thiên phú phi thường tốt. A?</w:t>
      </w:r>
    </w:p>
    <w:p>
      <w:pPr>
        <w:pStyle w:val="BodyText"/>
      </w:pPr>
      <w:r>
        <w:t xml:space="preserve">Ngay khi ba người Âu Dương nhìn thấy mọi thứ xung quanh, một thanh âm phảng phất như truyền đến từ hư không vang vọng bên trong đầu bọn họ.</w:t>
      </w:r>
    </w:p>
    <w:p>
      <w:pPr>
        <w:pStyle w:val="BodyText"/>
      </w:pPr>
      <w:r>
        <w:t xml:space="preserve">Ba người quay đầu tìm kiếm xung quanh, chỉ thấy phía sau bọn họ có một nam tử toàn thân mặc quần áo kim sắc lại không hề có bất kỳ một chút dao động lực lượng nào đang lăng không huyền phù ở đó, không ngừng quan sát về phía bọn họ.</w:t>
      </w:r>
    </w:p>
    <w:p>
      <w:pPr>
        <w:pStyle w:val="BodyText"/>
      </w:pPr>
      <w:r>
        <w:t xml:space="preserve">- Thể chất như vậy làm sao có thể Vũ Hóa Phi Tiên được?</w:t>
      </w:r>
    </w:p>
    <w:p>
      <w:pPr>
        <w:pStyle w:val="BodyText"/>
      </w:pPr>
      <w:r>
        <w:t xml:space="preserve">Đôi mắt nam tử nhìn chằm chằm Âu Dương, đối với tình huống của Âu Dương hắn chỉ liếc mắt liền có thể nhìn thấy rõ ràng. Lấy tu vi Phi Tiên của Âu Dương đối mặt với Kim Tiên này thì chẳng khác nào một đứa trẻ đối mặt với một thanh niên.</w:t>
      </w:r>
    </w:p>
    <w:p>
      <w:pPr>
        <w:pStyle w:val="BodyText"/>
      </w:pPr>
      <w:r>
        <w:t xml:space="preserve">- Đây là nơi nào?</w:t>
      </w:r>
    </w:p>
    <w:p>
      <w:pPr>
        <w:pStyle w:val="BodyText"/>
      </w:pPr>
      <w:r>
        <w:t xml:space="preserve">Hoàng Thiên vô cùng cảnh giác nhìn nam tử kim y kia. Hiện tại Hoàng Thiên rất là khó chịu, hắn cảm thấy ánh mắt nam tử kia nhìn mình như đang nhìn một kiện hàng hóa, người cao ngạo như Hoàng Thiên làm sao có thể nguyện ý để người khác coi mình là hàng hóa được?</w:t>
      </w:r>
    </w:p>
    <w:p>
      <w:pPr>
        <w:pStyle w:val="BodyText"/>
      </w:pPr>
      <w:r>
        <w:t xml:space="preserve">- Đây không phải là điều ngươi cần hỏi! Người đâu!</w:t>
      </w:r>
    </w:p>
    <w:p>
      <w:pPr>
        <w:pStyle w:val="BodyText"/>
      </w:pPr>
      <w:r>
        <w:t xml:space="preserve">Nam tử kim y kia bỗng nhiên mở miệng, mà theo âm thanh của hắn vang lên, hai đạo thân ảnh lóe lên xuất hiện bên cạnh hắn.</w:t>
      </w:r>
    </w:p>
    <w:p>
      <w:pPr>
        <w:pStyle w:val="BodyText"/>
      </w:pPr>
      <w:r>
        <w:t xml:space="preserve">- Nữ tử này chính là hồn giả, đưa vào Hồn Điện để cho Hồn Điện dạy dỗ, người này chính là kiếm tu yêu chiến, đưa vào Vạn Yêu Điện dạy dỗ, còn tên kia...</w:t>
      </w:r>
    </w:p>
    <w:p>
      <w:pPr>
        <w:pStyle w:val="BodyText"/>
      </w:pPr>
      <w:r>
        <w:t xml:space="preserve">Nam tử nhìn về phía Âu Dương có chút khó nói.</w:t>
      </w:r>
    </w:p>
    <w:p>
      <w:pPr>
        <w:pStyle w:val="Compact"/>
      </w:pPr>
      <w:r>
        <w:br w:type="textWrapping"/>
      </w:r>
      <w:r>
        <w:br w:type="textWrapping"/>
      </w:r>
    </w:p>
    <w:p>
      <w:pPr>
        <w:pStyle w:val="Heading2"/>
      </w:pPr>
      <w:bookmarkStart w:id="551" w:name="chương-573-cảnh-tỉnh"/>
      <w:bookmarkEnd w:id="551"/>
      <w:r>
        <w:t xml:space="preserve">529. Chương 573: Cảnh Tỉnh</w:t>
      </w:r>
    </w:p>
    <w:p>
      <w:pPr>
        <w:pStyle w:val="Compact"/>
      </w:pPr>
      <w:r>
        <w:br w:type="textWrapping"/>
      </w:r>
      <w:r>
        <w:br w:type="textWrapping"/>
      </w:r>
      <w:r>
        <w:t xml:space="preserve">Nếu như dựa theo bình thường thì chỉ cần có thể Vũ Hóa Phi Tiên tiến vào trong Chúng Thần Điện, tất cả mọi người đều sẽ bị phân phối đến mỗi một chi nhánh để học tập, nhưng thiên phú của Âu Dương trong mắt nam tử này quả thực không thể nào tin nổi.</w:t>
      </w:r>
    </w:p>
    <w:p>
      <w:pPr>
        <w:pStyle w:val="BodyText"/>
      </w:pPr>
      <w:r>
        <w:t xml:space="preserve">- Tên này đưa đi Trường Lão Đường, để các trưởng lão nghiên cứu một chút xem hắn làm thế nào mà có thể dùng tư chất phế vật đạt được tới Phi Tiên.</w:t>
      </w:r>
    </w:p>
    <w:p>
      <w:pPr>
        <w:pStyle w:val="BodyText"/>
      </w:pPr>
      <w:r>
        <w:t xml:space="preserve">Nam tử mang theo một tia cười ác ý, mà những lời này vừa được nói ra, hai gã đệ tử Chúng Thần Điện bên cạnh hắn cũng đồng thời dùng một loại ánh mắt vô cùng bi ai nhìn Âu Dương.</w:t>
      </w:r>
    </w:p>
    <w:p>
      <w:pPr>
        <w:pStyle w:val="BodyText"/>
      </w:pPr>
      <w:r>
        <w:t xml:space="preserve">- Ta không phải là vật phẩm để nghiên cứu!</w:t>
      </w:r>
    </w:p>
    <w:p>
      <w:pPr>
        <w:pStyle w:val="BodyText"/>
      </w:pPr>
      <w:r>
        <w:t xml:space="preserve">Âu Dương tuy rằng không biết Trường Lão Đường rốt cuộc là địa phương nào, nhưng từ trong ánh mắt những người này Âu Dương có thể nhìn ra, Trường Lão Đường tuyệt đối không phải là địa phương tốt.</w:t>
      </w:r>
    </w:p>
    <w:p>
      <w:pPr>
        <w:pStyle w:val="BodyText"/>
      </w:pPr>
      <w:r>
        <w:t xml:space="preserve">- Điều này không phải do ngươi quyết định! Chúng Thần Điện há là nơi ngươi muốn tới thì tới muốn đi thì đi sao?</w:t>
      </w:r>
    </w:p>
    <w:p>
      <w:pPr>
        <w:pStyle w:val="BodyText"/>
      </w:pPr>
      <w:r>
        <w:t xml:space="preserve">Nam tử kim y khẽ vẫy tay về phía Âu Dương, một cỗ lực lượng mà Âu Dương cảm thấy cũng không tính là cường đại từ trên trời giáng xuống, nhưng cái loại lực lượng không tính là cường đại này lại trực tiếp hung hăng chụp lấy Âu Dương.</w:t>
      </w:r>
    </w:p>
    <w:p>
      <w:pPr>
        <w:pStyle w:val="BodyText"/>
      </w:pPr>
      <w:r>
        <w:t xml:space="preserve">Âu Dương bây giờ không khác gì một ngôi sao băng mạnh mẽ rơi xuống đập trên mặt đất, lần này trực tiếp khiến cho Âu Dương đầu óc choáng váng, còn không chờ Âu Dương hiểu có chuyện gì xảy ra, hai sợi xiềng xích kim sắc đã xuyên thấu hai vai Âu Dương, mạnh mẽ trói chặt lấy hắn.</w:t>
      </w:r>
    </w:p>
    <w:p>
      <w:pPr>
        <w:pStyle w:val="BodyText"/>
      </w:pPr>
      <w:r>
        <w:t xml:space="preserve">- Các ngươi...</w:t>
      </w:r>
    </w:p>
    <w:p>
      <w:pPr>
        <w:pStyle w:val="BodyText"/>
      </w:pPr>
      <w:r>
        <w:t xml:space="preserve">thấy Âu Dương bị đối đãi như vậy, Vệ Thi vội vàng mở miệng, chẳng qua nàng vừa nói ra hai từ này, nam tử kim y kia đã quay đầu lại, Vệ Thi liền cảm giác bản thân dường như bị một chiếc trọng chùy hung hăng đập trúng, trực tiếp phun ra một ngụm máu tươi.</w:t>
      </w:r>
    </w:p>
    <w:p>
      <w:pPr>
        <w:pStyle w:val="BodyText"/>
      </w:pPr>
      <w:r>
        <w:t xml:space="preserve">- Choang!</w:t>
      </w:r>
    </w:p>
    <w:p>
      <w:pPr>
        <w:pStyle w:val="BodyText"/>
      </w:pPr>
      <w:r>
        <w:t xml:space="preserve">Hoàng Thiên Đại Đế tính tình tương đối nóng nảy, hắn lập tức rút ra Phá Thiên Kiếm của mình, thế nhưng hắn còn chưa có cơ hội xuất thủ, nam tử kim y kia đã hướng về phía Phá Thiên Kiếm của hắn búng ra một chỉ, một đạo kim quang trực tiếp bay đến bắn lên thân Phá Thiên Kiếm, không ngờ Phá Thiên Kiếm cứ như vậy trực tiếp bị kim quang bắn gãy thành hai đoạn.</w:t>
      </w:r>
    </w:p>
    <w:p>
      <w:pPr>
        <w:pStyle w:val="BodyText"/>
      </w:pPr>
      <w:r>
        <w:t xml:space="preserve">Hoàng Thiên Đại Đế hầu như không thể nào tiếp thụ nổi kết quả này, ở tại Chân Linh Giới hùng bá thiên hạ, khi đến Tiên giới mình ngay cả một chiêu của người khác cũng không đỡ nổi, người ta muốn xử lý mình thì có khác gì dọn rác đâu?</w:t>
      </w:r>
    </w:p>
    <w:p>
      <w:pPr>
        <w:pStyle w:val="BodyText"/>
      </w:pPr>
      <w:r>
        <w:t xml:space="preserve">Hoàng Thiên Đại Đế không hề tức giận, bởi vì Hoàng Thiên Đại Đế là một người thông minh, hắn biết lúc này tức giận đối với hắn cũng không mang lại chỗ tốt nào, tuy rằng Phá Thiên Kiếm bị gãy, nhưng Hoàng Thiên Đại Đế vẫn cố đè nén cơn giận này xuống.</w:t>
      </w:r>
    </w:p>
    <w:p>
      <w:pPr>
        <w:pStyle w:val="BodyText"/>
      </w:pPr>
      <w:r>
        <w:t xml:space="preserve">Yêu binh bị gãy là rất đáng sợ, thế nhưng Phi Tiên so với tu luyện giả mà nói cũng điều này cũng không có gì đáng sợ, vì chung quy tiên linh chi khí trong thân thể Phi Tiên đã có thể ôn dưỡng được yêu binh, tuy rằng cần phải tốn thời gian rất dài, nhưng một ngày nào đó vẫn có thể sửa chữa được.</w:t>
      </w:r>
    </w:p>
    <w:p>
      <w:pPr>
        <w:pStyle w:val="BodyText"/>
      </w:pPr>
      <w:r>
        <w:t xml:space="preserve">Hoàng Thiên Đại Đế lựa chọn im lặng, khi ngươi thực lực không bằng người, so với phản kháng thì nhẫn nhịn vẫn tốt hơn. Cường giả có tôn nghiêm của cường giả, nhưng mỗi một cường giả cũng đều là một người thông minh.</w:t>
      </w:r>
    </w:p>
    <w:p>
      <w:pPr>
        <w:pStyle w:val="BodyText"/>
      </w:pPr>
      <w:r>
        <w:t xml:space="preserve">Bên kia, Âu Dương bị kim tỏa trói chặt, Âu Dương cũng buông tha chống cự, lúc này Âu Dương đã hiểu rõ, chống cự như vậy không thể nào có được bất kỳ phần thắng gì.</w:t>
      </w:r>
    </w:p>
    <w:p>
      <w:pPr>
        <w:pStyle w:val="BodyText"/>
      </w:pPr>
      <w:r>
        <w:t xml:space="preserve">- Ta muốn rời khỏi Chúng Thần Điện!</w:t>
      </w:r>
    </w:p>
    <w:p>
      <w:pPr>
        <w:pStyle w:val="BodyText"/>
      </w:pPr>
      <w:r>
        <w:t xml:space="preserve">Âu Dương bỗng nhiên mở miệng nói như vậy, mà lời này hắn nói ra khiến cho nam tử kim y kia có chút giật mình.</w:t>
      </w:r>
    </w:p>
    <w:p>
      <w:pPr>
        <w:pStyle w:val="BodyText"/>
      </w:pPr>
      <w:r>
        <w:t xml:space="preserve">Phải biết rằng, Tiên giới có một quy luật bất thành văn, bất kỳ một người nào Vũ Hóa Phi Tiên lên đây đều có được một cơ hội cự tuyệt, mà cơ hội này chính là dùng để đoạn tuyệt với môn phái.</w:t>
      </w:r>
    </w:p>
    <w:p>
      <w:pPr>
        <w:pStyle w:val="BodyText"/>
      </w:pPr>
      <w:r>
        <w:t xml:space="preserve">Nhưng từ khi Chúng Thần Điện thành lập tới nay, người có can đảm đoạt tuyệt cùng Chúng Thần Điện cho tới bây giờ cũng chưa từng có, vậy mà hôm nay Âu Dương lại dám nói ra lời này.</w:t>
      </w:r>
    </w:p>
    <w:p>
      <w:pPr>
        <w:pStyle w:val="BodyText"/>
      </w:pPr>
      <w:r>
        <w:t xml:space="preserve">Những lời này đại biểu cho sự đoạn tuyệt nhưng ý tứ cũng không hề đơn giản như vậy. Đoạn tuyệt cùng Chúng Thần Điện không chỉ đại biểu cho cuộc đời này của ngươi không thể nào gia nhập Chúng Thần Điện được nữa, mà ngươi còn có thể sẽ trở thành địch nhân của Chúng Thần Điện.</w:t>
      </w:r>
    </w:p>
    <w:p>
      <w:pPr>
        <w:pStyle w:val="BodyText"/>
      </w:pPr>
      <w:r>
        <w:t xml:space="preserve">Chúng Thần Điện sẽ cho ngươi cơ hội trăm năm, sau trăm năm lệnh truy sát của Chúng Thần Điện sẽ xuất hiện, từ khi thành lập tới nay, lệnh truy sát của Chúng Thần Điện chưa từng mất đi hiệu lực, cho nên đoạn tuyệt hầu như đồng nghĩa với cái chết.</w:t>
      </w:r>
    </w:p>
    <w:p>
      <w:pPr>
        <w:pStyle w:val="BodyText"/>
      </w:pPr>
      <w:r>
        <w:t xml:space="preserve">- Tiểu tử rất có dũng khí, ta rất thích ngươi, cho nên ta sẽ cho ngươi cơ hội lựa chọn một lần nữa, nếu như ngươi lựa chọn gia nhập Chúng Thần Điện, vậy thì ta có thể sẽ không đưa ngươi vào Trường Lão Đường!</w:t>
      </w:r>
    </w:p>
    <w:p>
      <w:pPr>
        <w:pStyle w:val="BodyText"/>
      </w:pPr>
      <w:r>
        <w:t xml:space="preserve">Nam tử kim y trên mặt hiện lên vẻ mỉm cười nhìn Âu Dương, giờ khắc này hắn đã hiểu, đã hiểu vì sao tiểu tử này có thể lấy thể chất rác rưởi như vậy để hoàn thành Vũ Hóa Phi Tiên.</w:t>
      </w:r>
    </w:p>
    <w:p>
      <w:pPr>
        <w:pStyle w:val="BodyText"/>
      </w:pPr>
      <w:r>
        <w:t xml:space="preserve">Đây là một cỗ sức mạnh không chịu thua, chính bằng sức mạnh như vậy nên tiểu tử này mới có thể đi được đến ngày hôm nay. Mà giờ khắc này nam tử kim y bỗng nhiên tràn ngập hứng thú với Âu Dương, hắn ngược lại có hứng thú muốn nhìn xem về sau Âu Dương sẽ có được thành tựu như thế nào.</w:t>
      </w:r>
    </w:p>
    <w:p>
      <w:pPr>
        <w:pStyle w:val="BodyText"/>
      </w:pPr>
      <w:r>
        <w:t xml:space="preserve">- Thật xấu hổ! Ta lại không thích ngươi! Cho nên ta vẫn cự tuyệt như cũ!</w:t>
      </w:r>
    </w:p>
    <w:p>
      <w:pPr>
        <w:pStyle w:val="BodyText"/>
      </w:pPr>
      <w:r>
        <w:t xml:space="preserve">Âu Dương nói ra những lời này, sắc mặt nam tử kim y đại biến, hắn vung tay, một bàn tay trực tiếp tát lên mặt Âu Dương, bàn tay nam tử kim y không ngừng vung lên, trên mặt Âu Dương vang lên những tiếng chát chát liên tiếp, mà Âu Dương cũng đã bị đánh đến nỗi miệng phun máu tươi.</w:t>
      </w:r>
    </w:p>
    <w:p>
      <w:pPr>
        <w:pStyle w:val="BodyText"/>
      </w:pPr>
      <w:r>
        <w:t xml:space="preserve">Nhưng cho dù như vậy, Âu Dương vẫn không lộ ra chút biểu tình khuất phục nào, nhìn tiểu tử quật cường như thế, nam tử kim y cũng mất đi hứng thú, hắn chỉ một tay vào Âu Dương rồi nói:</w:t>
      </w:r>
    </w:p>
    <w:p>
      <w:pPr>
        <w:pStyle w:val="BodyText"/>
      </w:pPr>
      <w:r>
        <w:t xml:space="preserve">- Đưa tiểu tử này ra ngoài, nói với Tuyệt Sát Đường, trăm năm sau ta muốn nhìn thấy đầu của hắn.</w:t>
      </w:r>
    </w:p>
    <w:p>
      <w:pPr>
        <w:pStyle w:val="BodyText"/>
      </w:pPr>
      <w:r>
        <w:t xml:space="preserve">- Vâng!</w:t>
      </w:r>
    </w:p>
    <w:p>
      <w:pPr>
        <w:pStyle w:val="BodyText"/>
      </w:pPr>
      <w:r>
        <w:t xml:space="preserve">Hai gia hỏa vừa rồi dùng kim tỏa xuyên qua người Âu Dương liền vung tay lên, kim tỏa lập tức rời ra, sau đó chúng liền lôi Âu Dương chuẩn bị rời đi.</w:t>
      </w:r>
    </w:p>
    <w:p>
      <w:pPr>
        <w:pStyle w:val="BodyText"/>
      </w:pPr>
      <w:r>
        <w:t xml:space="preserve">- Mười hai cái tát! Ta nhớ kỹ mười hai cái tát này!</w:t>
      </w:r>
    </w:p>
    <w:p>
      <w:pPr>
        <w:pStyle w:val="BodyText"/>
      </w:pPr>
      <w:r>
        <w:t xml:space="preserve">Âu Dương nhìn nam tử kim y cách hắn ngày càng xa, trong mắt Âu Dương hiện lên lửa giận, giờ khắc này rốt cuộc Âu Dương cũng đã hiểu ra lời của Triệu Cương.</w:t>
      </w:r>
    </w:p>
    <w:p>
      <w:pPr>
        <w:pStyle w:val="BodyText"/>
      </w:pPr>
      <w:r>
        <w:t xml:space="preserve">- Đó là một thế giới tàn khốc hơn so với tưởng tượng của ngươi, tại thế giới này nếu như ngươi không thể trở thành một người tàn nhẫn, vậy thì ngươi chỉ có thể bị kẻ khác găm nhắm đến cả xương cốt cũng không còn...</w:t>
      </w:r>
    </w:p>
    <w:p>
      <w:pPr>
        <w:pStyle w:val="BodyText"/>
      </w:pPr>
      <w:r>
        <w:t xml:space="preserve">Đây là lời Triệu Cương nói lúc trước, khi đó Âu Dương cũng không coi lời này vào đâu, nhưng khoảng khắc trước vừa mới Vũ Hóa Phi Tiên, khoảnh khắc sau chỉ bởi vì thể chất kém cỏi mà đã bị rơi vào hoàn cảnh này, Âu Dương ngẫm lại cảm thấy trong lòng tràn ngập nghẹn khuất.</w:t>
      </w:r>
    </w:p>
    <w:p>
      <w:pPr>
        <w:pStyle w:val="BodyText"/>
      </w:pPr>
      <w:r>
        <w:t xml:space="preserve">Khoảnh khắc trước còn là thần linh tỏa hào quang vạn trượng, khoảng khắc sau liền đã biến thành rác rưởi ai thấy đều dẫm đạp, đây chính là mình sao?</w:t>
      </w:r>
    </w:p>
    <w:p>
      <w:pPr>
        <w:pStyle w:val="BodyText"/>
      </w:pPr>
      <w:r>
        <w:t xml:space="preserve">- Ta nhớ kỹ, mười hai cát tát này khiến ta nhớ kỹ, trăm năm! Hừ hừ...</w:t>
      </w:r>
    </w:p>
    <w:p>
      <w:pPr>
        <w:pStyle w:val="BodyText"/>
      </w:pPr>
      <w:r>
        <w:t xml:space="preserve">Âu Dương không hề nói một lời nào, trên mặt hắn chỉ lộ ra vẻ cười nhạt.</w:t>
      </w:r>
    </w:p>
    <w:p>
      <w:pPr>
        <w:pStyle w:val="Compact"/>
      </w:pPr>
      <w:r>
        <w:br w:type="textWrapping"/>
      </w:r>
      <w:r>
        <w:br w:type="textWrapping"/>
      </w:r>
    </w:p>
    <w:p>
      <w:pPr>
        <w:pStyle w:val="Heading2"/>
      </w:pPr>
      <w:bookmarkStart w:id="552" w:name="chương-574-bị-đuổi."/>
      <w:bookmarkEnd w:id="552"/>
      <w:r>
        <w:t xml:space="preserve">530. Chương 574: Bị Đuổi.</w:t>
      </w:r>
    </w:p>
    <w:p>
      <w:pPr>
        <w:pStyle w:val="Compact"/>
      </w:pPr>
      <w:r>
        <w:br w:type="textWrapping"/>
      </w:r>
      <w:r>
        <w:br w:type="textWrapping"/>
      </w:r>
      <w:r>
        <w:t xml:space="preserve">Vệ Thi cùng Hoàng Thiên Đại Đế từ phía xa nhìn theo Âu Dương, trong mắt Hoàng Thiên Đại Đế mang theo một chút không đành lòng, thế nhưng hắn lại không nói gì thêm, bởi vì hắn biết hiện tại hắn không có tư cách nói gì, muốn có quyền lợi lên tiếng thì phải có thực lực!</w:t>
      </w:r>
    </w:p>
    <w:p>
      <w:pPr>
        <w:pStyle w:val="BodyText"/>
      </w:pPr>
      <w:r>
        <w:t xml:space="preserve">- Ta cũng cự tuyệt!</w:t>
      </w:r>
    </w:p>
    <w:p>
      <w:pPr>
        <w:pStyle w:val="BodyText"/>
      </w:pPr>
      <w:r>
        <w:t xml:space="preserve">Bỗng nhiên Vệ Thi mở miệng, giờ khắc này rốt cuộc nàng cũng lấy hết dũng khí để được đi cùng một chỗ với Âu Dương, chẳng qua nàng nói ra những lời này thì lại bị nam tử kim y kia lắc đầu.</w:t>
      </w:r>
    </w:p>
    <w:p>
      <w:pPr>
        <w:pStyle w:val="BodyText"/>
      </w:pPr>
      <w:r>
        <w:t xml:space="preserve">- Ngươi không có tư cách cự tuyệt, hồn giả không phải tu luyện giả, các ngươi là một tộc quần, muốn cự tuyệt thì hãy đi nói với tộc trưởng của các ngươi đi! Mang nàng ta tới Hồn Điện!</w:t>
      </w:r>
    </w:p>
    <w:p>
      <w:pPr>
        <w:pStyle w:val="BodyText"/>
      </w:pPr>
      <w:r>
        <w:t xml:space="preserve">Nam tử kim y nói xong liền vung tay rời đi, chỉ để lại Vệ Thi vẻ mặt mê man đứng đó.</w:t>
      </w:r>
    </w:p>
    <w:p>
      <w:pPr>
        <w:pStyle w:val="BodyText"/>
      </w:pPr>
      <w:r>
        <w:t xml:space="preserve">Bên dưới Chúng Thần Sơn, hai đệ tử Chúng Thần Điện ném Âu Dương trên mặt đất giống như vứt một đống rác, mở miệng nói:</w:t>
      </w:r>
    </w:p>
    <w:p>
      <w:pPr>
        <w:pStyle w:val="BodyText"/>
      </w:pPr>
      <w:r>
        <w:t xml:space="preserve">- Tiểu tử, trăm năm sau ngươi sẽ phải hối hận vì lựa chọn này! Không có công pháp, không có hướng dẫn, ngươi căn bản không thể nào trưởng thành được!</w:t>
      </w:r>
    </w:p>
    <w:p>
      <w:pPr>
        <w:pStyle w:val="BodyText"/>
      </w:pPr>
      <w:r>
        <w:t xml:space="preserve">- Hừ! Hắn còn tưởng mấy thứ học được từ dưới hạ giới còn có thể sử dụng khi lên Tiên giới sao! Lực lượng Tiên giới chính là chính là tiên linh lực, sở học trước đây đều chỉ là phế vật hết!</w:t>
      </w:r>
    </w:p>
    <w:p>
      <w:pPr>
        <w:pStyle w:val="BodyText"/>
      </w:pPr>
      <w:r>
        <w:t xml:space="preserve">Hai người nói xong, cũng chẳng thèm liếc mắt nhìn Âu Dương liền xoay người bỏ đi.</w:t>
      </w:r>
    </w:p>
    <w:p>
      <w:pPr>
        <w:pStyle w:val="BodyText"/>
      </w:pPr>
      <w:r>
        <w:t xml:space="preserve">Sau khi hai người rời khỏi đây, không gian xung quanh lập tức thay đổi, Chúng Thần Điện mới vừa rồi còn tồn tại liền đã biến mất không thấy đâu nữa, mà Âu Dương lúc này đang nằm ở bên trong một mảnh ao đầm, máu tươi từ hai vai Âu Dương đang không ngừng chảy xuống.</w:t>
      </w:r>
    </w:p>
    <w:p>
      <w:pPr>
        <w:pStyle w:val="BodyText"/>
      </w:pPr>
      <w:r>
        <w:t xml:space="preserve">- Tiên linh lực! Tiễn của ta không cần bất kỳ công pháp gì, tiễn của ta có thể phá vỡ tất cả các loại công pháp!</w:t>
      </w:r>
    </w:p>
    <w:p>
      <w:pPr>
        <w:pStyle w:val="BodyText"/>
      </w:pPr>
      <w:r>
        <w:t xml:space="preserve">Âu Dương muốn thôi động tiên linh lực, thế nhưng trong nháy mắt khi hắn thôi động tiên linh lực, thân thể cổ quái không gì sánh được của Âu Dương không ngờ lại xuất hiện phản phệ, toàn bộ tiên linh lực vào giờ khắc này đã bắt đầu chảy ngược trong cơ thể.</w:t>
      </w:r>
    </w:p>
    <w:p>
      <w:pPr>
        <w:pStyle w:val="BodyText"/>
      </w:pPr>
      <w:r>
        <w:t xml:space="preserve">Tiên linh lực vừa mới chuyển hóa thành lúc này không ngờ lại bắt đầu điên cuồng phân tán, phân tán trở thành yêu khí! Biến hóa như vậy Âu Dương nghĩ cũng không dám nghĩ tới.</w:t>
      </w:r>
    </w:p>
    <w:p>
      <w:pPr>
        <w:pStyle w:val="BodyText"/>
      </w:pPr>
      <w:r>
        <w:t xml:space="preserve">Một khi đạt được tới Phi Tiên, một loại lực lượng mới sẽ xuất hiện, loại lực lượng này chính là tiên linh lực.</w:t>
      </w:r>
    </w:p>
    <w:p>
      <w:pPr>
        <w:pStyle w:val="BodyText"/>
      </w:pPr>
      <w:r>
        <w:t xml:space="preserve">Khi Âu Dương phát hiện ra tiên linh lực trong cơ thể mình bắt đầu phân giải, trong lòng Âu Dương lo lắng không gì sánh được, nếu như tiên linh lực trên người mình tán loạn hết, như vậy bản thân sẽ biến thành một người bình thường. Nói cách khác bao nhiêu tâm huyết công lao liều mạng nhiều năm của bản thân cũng theo đó mà biến mất, điều này không phải là đáng sợ nhất, mà đáng sợ nhất chính là bản thân sẽ như một kẻ bị hồn giả thôn phệ linh hồn, đột nhiên trở nên già nua.</w:t>
      </w:r>
    </w:p>
    <w:p>
      <w:pPr>
        <w:pStyle w:val="BodyText"/>
      </w:pPr>
      <w:r>
        <w:t xml:space="preserve">Bản thân mình một đường cố hết sức để đi được tới hôm nay, lẽ nào chỉ có được một kết cục là chết già ở trên Tiên giới? Âu Dương không cam lòng một chút nào, mà lúc nay sự hưng phấn khi hắn tiến vào Tiên giới cũng theo đó mà biến mất...</w:t>
      </w:r>
    </w:p>
    <w:p>
      <w:pPr>
        <w:pStyle w:val="BodyText"/>
      </w:pPr>
      <w:r>
        <w:t xml:space="preserve">Chúng Thần Điện, hai gã nam tử sau khi đem Âu Dương ném ra bên ngoài liền quay về đi tới trước mặt nam tử kim y, vẻ mặt nam tử kim y cười cười nhìn hai người nói:</w:t>
      </w:r>
    </w:p>
    <w:p>
      <w:pPr>
        <w:pStyle w:val="BodyText"/>
      </w:pPr>
      <w:r>
        <w:t xml:space="preserve">- Làm xong rồi chứ?</w:t>
      </w:r>
    </w:p>
    <w:p>
      <w:pPr>
        <w:pStyle w:val="BodyText"/>
      </w:pPr>
      <w:r>
        <w:t xml:space="preserve">- Vâng thưa đại nhân, chúng ta đã dùng Thương Thần Đinh cắm vào trong cơ thể hắn, tiên linh lực của hắn sẽ nhanh chóng tan rã mà chết.</w:t>
      </w:r>
    </w:p>
    <w:p>
      <w:pPr>
        <w:pStyle w:val="BodyText"/>
      </w:pPr>
      <w:r>
        <w:t xml:space="preserve">Hai người nói vắn tắt gọn nhẹ, xem ra hai người này hẳn đã làm việc đó không ít lần.</w:t>
      </w:r>
    </w:p>
    <w:p>
      <w:pPr>
        <w:pStyle w:val="BodyText"/>
      </w:pPr>
      <w:r>
        <w:t xml:space="preserve">- Một phế vật mà còn dám cự tuyệt Chúng Thần Điện, thực sự là không biết tốt xấu. Bản tọa cũng không có thời gian để truy đuổi tìm giết một phế vật nho nhỏ như vậy, biện pháp tốt nhất chính là bóp chết hắn từ trong trứng nước.</w:t>
      </w:r>
    </w:p>
    <w:p>
      <w:pPr>
        <w:pStyle w:val="BodyText"/>
      </w:pPr>
      <w:r>
        <w:t xml:space="preserve">Nam tử kim y vẻ mặt âm trầm, không phải mỗi một người cũng đều là một Bạch Hủ Minh, không phải mỗi một người đều có thể nhìn ra được tiềm lực của Âu Dương...</w:t>
      </w:r>
    </w:p>
    <w:p>
      <w:pPr>
        <w:pStyle w:val="BodyText"/>
      </w:pPr>
      <w:r>
        <w:t xml:space="preserve">Bên trong đầm lầy, toàn thân Âu Dương đã chảy ra vô số tia máu, lúc này Âu Dương đã biến thành một huyết nhân, Âu Dương phát hiện ra nguyên nhân dị thường ở trong thân thể mình, trong lồng ngực hắn lúc này đang có một cây đinh nhỏ màu vàng đang làm mưa làm gió, cũng chính là cây đinh nhỏ này không ngừng phóng ra một loại kim sắc quang mang đánh tan tiên linh lực của mình, Nếu như không phải Âu Dương thể chất đặc thù, lúc này có lẽ tiên linh lực toàn thân Âu Dương đã dễ dàng bị đánh tan, có lẽ Âu Dương cũng đã chết ở nơi này, nhưng ngay cả thể chất cổ quái kia của Âu Dương cũng không thể nào hoàn toàn ngăn cản được cây đinh nhỏ màu vàng đó.</w:t>
      </w:r>
    </w:p>
    <w:p>
      <w:pPr>
        <w:pStyle w:val="BodyText"/>
      </w:pPr>
      <w:r>
        <w:t xml:space="preserve">- Nhất định thứ này là do Chúng Thần Điện tạo thành.</w:t>
      </w:r>
    </w:p>
    <w:p>
      <w:pPr>
        <w:pStyle w:val="BodyText"/>
      </w:pPr>
      <w:r>
        <w:t xml:space="preserve">Lúc này Âu Dương tức giận không gì sánh được, Chúng Thần Điện thân là bá chủ một phương, không ngờ lại dùng thủ đoạn như vậy đối với một tiểu nhân vật mới bước chân vào Tiên giới như mình, điều này khiến cho lửa giận trong lòng Âu Dương bốc lên không tài nào ngăn cản nổi.</w:t>
      </w:r>
    </w:p>
    <w:p>
      <w:pPr>
        <w:pStyle w:val="BodyText"/>
      </w:pPr>
      <w:r>
        <w:t xml:space="preserve">- Ầm.</w:t>
      </w:r>
    </w:p>
    <w:p>
      <w:pPr>
        <w:pStyle w:val="BodyText"/>
      </w:pPr>
      <w:r>
        <w:t xml:space="preserve">tiên linh lực trong thân thể Âu Dương rốt cuộc cũng không thể nào ngăn cản được cây đinh kia nữa, vô số tiên linh lực va chạm cùng cây đinh tạo thàh bạo tạc, tiên linh lực trong cú va chạm này đã hoàn toàn biến mất.</w:t>
      </w:r>
    </w:p>
    <w:p>
      <w:pPr>
        <w:pStyle w:val="BodyText"/>
      </w:pPr>
      <w:r>
        <w:t xml:space="preserve">Tiên linh chi khí sau khi tiêu thất biến thành yêu khí, mà sau khi tiên linh chi khí thoái hóa thì Tứ Phương Ý Chí một lần nữa trở về trong thân thể Âu Dương.</w:t>
      </w:r>
    </w:p>
    <w:p>
      <w:pPr>
        <w:pStyle w:val="BodyText"/>
      </w:pPr>
      <w:r>
        <w:t xml:space="preserve">Tứ Phương Ý Chí quấn quýt cùng một chỗ sau đó pha trộn muốn dung hợp với nhau, Âu Dương lúc này đã không thể nào khống chế được thân thể nữa, chỉ có thể mặc cho Tứ Phương Ý Chí quẩn quanh trong thân thể mình, mà thân thể Âu Dương ở bên trong đầm lầy cũng chậm rãi chìm sâu xuống bên dưới biến mất không thấy đâu nữa...</w:t>
      </w:r>
    </w:p>
    <w:p>
      <w:pPr>
        <w:pStyle w:val="BodyText"/>
      </w:pPr>
      <w:r>
        <w:t xml:space="preserve">Bên trong Chúng Thần Điện, Vệ Thi bị mạnh mẽ kéo vào bên trong chi nhánh Hồn Điện của Chúng Thần Điện. Vệ Thi khác với Âu Dương, Âu Dương chẳng qua chỉ là một tu luyện giả bình thường, hắn có tư cách để đưa ra lời cự tuyệt, còn Vệ Thi thì không.</w:t>
      </w:r>
    </w:p>
    <w:p>
      <w:pPr>
        <w:pStyle w:val="BodyText"/>
      </w:pPr>
      <w:r>
        <w:t xml:space="preserve">Hồn Điện chính là chi nhánh của Chúng Thần Điện, vô số năm trước, hồn giả lão tổ Hồn Vương tiến vào Tiên giới bị người truy sát tới đường cùng, chủ nhân Chúng Thần Điện Thần Vương Hoàn Nhan Liệt liền xuất thủ để cứu giúp Hồn Vương, từ ngày đó Hồn Vương liền thề rằng cuộc đời này sẽ thuần phục Chúng Thần Điện, cũng từ đó về sau Chúng Thần Điện đã có thêm sự tồn tại của Hồn Điện.</w:t>
      </w:r>
    </w:p>
    <w:p>
      <w:pPr>
        <w:pStyle w:val="BodyText"/>
      </w:pPr>
      <w:r>
        <w:t xml:space="preserve">Hoàn Nhan Liệt dùng thủ đoạn nghịch thiên sửa chữa thông đạo nối liền từ các phương nhân giới đến Tiên giới. Bất kỳ thời gian nào, ở bất kỳ thế giới nào, chỉ cần bên trong những người Vũ Hóa Phi Tiên có tồn tại hồn giả, như vậy sẽ bị truyền tống đến Chúng Thần Điện. Đó cũng là lý do vì sao Tiên giới lớn như vậy mà ba người Âu Dương lại xuất hiện ở bên trong Chúng Thần Điện.</w:t>
      </w:r>
    </w:p>
    <w:p>
      <w:pPr>
        <w:pStyle w:val="BodyText"/>
      </w:pPr>
      <w:r>
        <w:t xml:space="preserve">Vẻ mặt Vệ Thi không chút tình nguyện, nàng biết vừa mới tiến vào Tiên giới mà Âu Dương đã một mình bị đuổi ra ngoài là có nguy hiểm cỡ nào, yêu thú ở nơi này đều là Phi Tiên cấp, dùng tu vi của Âu Dương ở tại Chân Linh Giới tự nhiên có thể quét ngang tất cả, nhưng nếu ở Tiên giới mà đồng thời bi hai yêu thú Phi Tiên cấp vây công, vậy thì sợ rằng lành ít dữ nhiều.</w:t>
      </w:r>
    </w:p>
    <w:p>
      <w:pPr>
        <w:pStyle w:val="Compact"/>
      </w:pPr>
      <w:r>
        <w:br w:type="textWrapping"/>
      </w:r>
      <w:r>
        <w:br w:type="textWrapping"/>
      </w:r>
    </w:p>
    <w:p>
      <w:pPr>
        <w:pStyle w:val="Heading2"/>
      </w:pPr>
      <w:bookmarkStart w:id="553" w:name="chương-575-âu-dương-huy-hoàng"/>
      <w:bookmarkEnd w:id="553"/>
      <w:r>
        <w:t xml:space="preserve">531. Chương 575: Âu Dương Huy Hoàng</w:t>
      </w:r>
    </w:p>
    <w:p>
      <w:pPr>
        <w:pStyle w:val="Compact"/>
      </w:pPr>
      <w:r>
        <w:br w:type="textWrapping"/>
      </w:r>
      <w:r>
        <w:br w:type="textWrapping"/>
      </w:r>
      <w:r>
        <w:t xml:space="preserve">Mà Vệ Thi lại không biết rằng, Chúng Thần Điện đê tiện không gì sánh được, không ngờ lại dùng Thương Thần Đinh ngầm đả thương Âu Dương, lúc này tiên linh chi khí của Âu Dương đã bị đánh tan, sinh tử còn không rõ...</w:t>
      </w:r>
    </w:p>
    <w:p>
      <w:pPr>
        <w:pStyle w:val="BodyText"/>
      </w:pPr>
      <w:r>
        <w:t xml:space="preserve">Hồn Điện ở tận cùng phía bắc của Chúng Thần Sơn, ở trên Chúng Thần Sơn, Hồn Điện tuyệt đối chính là đầu sỏ một phương, Hồn Vương tu vi Tiên Tôn cấp vốn có thể khai tông lập phái, thế nhưng Hồn Vương là một người biết trả ơn, hắn hiểu rõ nếu như năm đó không có ân cứu mạng Hoàn Nhan Liệt, tuyệt đối sẽ không có hắn ngày hôm nay. Nếu như không có Chúng Thần Điện bảo hộ, vậy thì hồn giả tuyệt đối sẽ bị tàn sát không còn.</w:t>
      </w:r>
    </w:p>
    <w:p>
      <w:pPr>
        <w:pStyle w:val="BodyText"/>
      </w:pPr>
      <w:r>
        <w:t xml:space="preserve">Cho nên vô số năm qua, Hoàn Nhan Liệt luôn luôn dốc sức cho Chúng Thần Sơn, cũng không ngừng phát triển Hồn Điện, hôm nay Hồn Điện có được hơn trăm vạn hồn giả, cường giả vô số, danh tiếng của Hồn Điện cũng vang vọng khắp nơi, hùng bá một phương.</w:t>
      </w:r>
    </w:p>
    <w:p>
      <w:pPr>
        <w:pStyle w:val="BodyText"/>
      </w:pPr>
      <w:r>
        <w:t xml:space="preserve">- A? Lại có hồn giả phi thăng, hơn nữa còn là một hạt giống rất tốt</w:t>
      </w:r>
    </w:p>
    <w:p>
      <w:pPr>
        <w:pStyle w:val="BodyText"/>
      </w:pPr>
      <w:r>
        <w:t xml:space="preserve">Bỗng nhiên trên bầu trời truyền đến một thanh âm, một nam tử thân mặc bạch y tay cần một chiếc quạt lông từ trên trời chậm rãi đáp xuống, xung quanh nam tử vô số tiên ảnh lóe lên, bộ dáng xuất trần khiến cho Vệ Thi nhìn thấy cũng phải giật mình.</w:t>
      </w:r>
    </w:p>
    <w:p>
      <w:pPr>
        <w:pStyle w:val="BodyText"/>
      </w:pPr>
      <w:r>
        <w:t xml:space="preserve">- Mau ra mắt trưởng lão Hồn Điện của ngươi đi!</w:t>
      </w:r>
    </w:p>
    <w:p>
      <w:pPr>
        <w:pStyle w:val="BodyText"/>
      </w:pPr>
      <w:r>
        <w:t xml:space="preserve">Nam tử kim y vỗ Vệ Thi một cái, sau đó hướng về phía nam tử vội vàng thi lễ:</w:t>
      </w:r>
    </w:p>
    <w:p>
      <w:pPr>
        <w:pStyle w:val="BodyText"/>
      </w:pPr>
      <w:r>
        <w:t xml:space="preserve">- Chúng Thần Điện Tuần Sát Sứ Phí Tinh ra mắt Lục Phi trưởng lão đại nhân!</w:t>
      </w:r>
    </w:p>
    <w:p>
      <w:pPr>
        <w:pStyle w:val="BodyText"/>
      </w:pPr>
      <w:r>
        <w:t xml:space="preserve">Nam tử kim y vẻ mặt thành thật, dùng thân phận Tuần Sát Sứ để đối mặt với trưởng lão Hồn Điện.</w:t>
      </w:r>
    </w:p>
    <w:p>
      <w:pPr>
        <w:pStyle w:val="BodyText"/>
      </w:pPr>
      <w:r>
        <w:t xml:space="preserve">- Ừm...</w:t>
      </w:r>
    </w:p>
    <w:p>
      <w:pPr>
        <w:pStyle w:val="BodyText"/>
      </w:pPr>
      <w:r>
        <w:t xml:space="preserve">Lục Phi gật đầu với Phí Tinh, chẳng qua ánh mắt của hắn lại không rơi trên người Phí Tinh, mà toàn bộ ánh mắt của hắn đều tập trung lên người Vệ Thi.</w:t>
      </w:r>
    </w:p>
    <w:p>
      <w:pPr>
        <w:pStyle w:val="BodyText"/>
      </w:pPr>
      <w:r>
        <w:t xml:space="preserve">Vệ Thi tuy rằng vẻn vẹn chỉ là Phi Tiên, nhưng hồn lực của nàng chính là do tích lũy vô số năm mà có được, độ tinh thuần không phải Hoàng Thiên Đại Đế cùng Âu Dương có thể so sánh được.</w:t>
      </w:r>
    </w:p>
    <w:p>
      <w:pPr>
        <w:pStyle w:val="BodyText"/>
      </w:pPr>
      <w:r>
        <w:t xml:space="preserve">Nếu như là một đối một, Vệ Thi tuyệt đối có thể dễ dàng thắng được Hoàng Thiên Đại Đế, mà Âu Dương sở dĩ có thể thắng được Vệ Thi cũng không phải là Âu Dương đặc biệt cường đại, mà thứ Âu Dương dựa vào chính là linh hồn liệt hỏa bên trong thân thể! Bất kể thế nào thì linh hồn liệt hỏa của Âu Dương đều là khắc tinh của hồn giả, bất kỳ một hồn giả nào Âu Dương cũng hầu như có thể đánh chết được.</w:t>
      </w:r>
    </w:p>
    <w:p>
      <w:pPr>
        <w:pStyle w:val="BodyText"/>
      </w:pPr>
      <w:r>
        <w:t xml:space="preserve">- Tên ngươi là gì? Đến từ thế giới nào?</w:t>
      </w:r>
    </w:p>
    <w:p>
      <w:pPr>
        <w:pStyle w:val="BodyText"/>
      </w:pPr>
      <w:r>
        <w:t xml:space="preserve">Lục Phi nhìn Vệ Thi, trên mặt hắn mang theo tiếu ý nhàn nhạt.</w:t>
      </w:r>
    </w:p>
    <w:p>
      <w:pPr>
        <w:pStyle w:val="BodyText"/>
      </w:pPr>
      <w:r>
        <w:t xml:space="preserve">Vệ Thi ngẩng đầu nhìn Lục Phi, từ trên người Lục Phi, Vệ Thi không cảm nhận được bất kỳ chút khí tức hồn giả nào, Vệ Thi biết đây là bởi vì tu vi Lục Phi đã đến một độ cao mà nàng không thể nào lý giải nổi, đã có được thân thể mới, hồn giả như vậy trự khi là ngươi có được đẳng cấp tương đương với hắn, bằng không căn bản không thể nào hiểu rõ hắn đáng sợ cỡ nào.</w:t>
      </w:r>
    </w:p>
    <w:p>
      <w:pPr>
        <w:pStyle w:val="BodyText"/>
      </w:pPr>
      <w:r>
        <w:t xml:space="preserve">- Ta đến từ Chân Linh Giới!</w:t>
      </w:r>
    </w:p>
    <w:p>
      <w:pPr>
        <w:pStyle w:val="BodyText"/>
      </w:pPr>
      <w:r>
        <w:t xml:space="preserve">Vệ Thi kỳ thực cũng không biết thế giới mà Lục Phi hỏi là có ý gì, chẳng qua nàng chỉ biết, trước khi Hồn giới cùng Chân Linh Giới bị Hoắc Khải Phong tách ra, có lẽ đều được gọi là Chân Linh Giới.</w:t>
      </w:r>
    </w:p>
    <w:p>
      <w:pPr>
        <w:pStyle w:val="BodyText"/>
      </w:pPr>
      <w:r>
        <w:t xml:space="preserve">- Chân Linh Giới? Có thế giới này sao?</w:t>
      </w:r>
    </w:p>
    <w:p>
      <w:pPr>
        <w:pStyle w:val="BodyText"/>
      </w:pPr>
      <w:r>
        <w:t xml:space="preserve">Phí Tinh nghe thấy cái tên Chân Linh giới thì rất buồn bực, hắn không nhớ rõ có một thế giới như thế tồn tại, mấy năm nay hắn đã đón vô số Phi Tiên từ hạ giới phi thăng lên Tiên giới, nhưng cho tới bây giời cũng chưa có người nào đi ra từ Chân Linh giới.</w:t>
      </w:r>
    </w:p>
    <w:p>
      <w:pPr>
        <w:pStyle w:val="BodyText"/>
      </w:pPr>
      <w:r>
        <w:t xml:space="preserve">Ngay khi Phí Tính đang nhớ lại những điều này, hắn không phát hiện ra Lục Phi sau khi nghe thấy cái tên Chân Linh giới thì khuôn mặt lập tức biến sắc, lấy tu vi của Lục Phi, điều có thể khiến cho hắn kinh hãi đến trình độ này quả thực rất ít rất ít.</w:t>
      </w:r>
    </w:p>
    <w:p>
      <w:pPr>
        <w:pStyle w:val="BodyText"/>
      </w:pPr>
      <w:r>
        <w:t xml:space="preserve">- Chân Linh giới! Ngươi cũng biết đến Hoắc Khải Phong!</w:t>
      </w:r>
    </w:p>
    <w:p>
      <w:pPr>
        <w:pStyle w:val="BodyText"/>
      </w:pPr>
      <w:r>
        <w:t xml:space="preserve">Lục Phi đột nhiên lên tiếng, mà Phí Tính ở một bên khi nghe thấy cái tên Hoắc Khải Phong thì hai mắt mở trừng trừng. Chân Linh Giới là gì, kẻ thực lực tương đối thấp như hắn có lẽ chưa từng được nghe qua, nhưng cái tên Hoắc Khải Phong này ở trong Tiên giới tuyệt đối không có ai không biết.</w:t>
      </w:r>
    </w:p>
    <w:p>
      <w:pPr>
        <w:pStyle w:val="BodyText"/>
      </w:pPr>
      <w:r>
        <w:t xml:space="preserve">Tiên Đế Hoắc Khải Phong, mười vạn năm trước xuất hiện tại Tiên giới, thiên phú cực cao, thực lực mạnh tới mức khiến cho người ta cảm thấy sợ hãi! Hoắc Khải Phong nổi danh cũng bởi điều này. Thời điểm Hoắc Khải Phong nổi danh có lẽ là vào tám vạn năm trước, tám vạn năm trước Hoắc Khải Phong một mình một người bước vào Chúng Thần Điện ước chiến với Hoàn Nhan Liệt!</w:t>
      </w:r>
    </w:p>
    <w:p>
      <w:pPr>
        <w:pStyle w:val="BodyText"/>
      </w:pPr>
      <w:r>
        <w:t xml:space="preserve">Dùng Tiên Đế cấp khiêu chiến Tiên Tôn đỉnh phong, sự kiêu ngạo của Hoắc Khải Phong khiến khắp thiên hạ sợ hãi, nhưng chủ nhân Chúng Thần Điện Hoàn Nhan Liệt lại làm ra hành động ngoài dự đoán của mọi người, đáp ứng lần ước chiến này!</w:t>
      </w:r>
    </w:p>
    <w:p>
      <w:pPr>
        <w:pStyle w:val="BodyText"/>
      </w:pPr>
      <w:r>
        <w:t xml:space="preserve">Mà trận chiến ấy cũng đã khiến cho toàn bộ Tiên giới phải nhớ đến cái tên Hoắc Khải Phong này! Trận chiến ấy xảy ra ở Bất Chu Sơn! Hoắc Khải Phong dùng lực lượng Tiên Đế đối chiến với Tiên Tôn đỉnh phong Hoàn Nhan Liệt, hai người chiến đấu một ngày một đêm, Hoắc Khải Phong không thắng không bại, cuối cùng hai người đành lấy kết cục ngang tay.</w:t>
      </w:r>
    </w:p>
    <w:p>
      <w:pPr>
        <w:pStyle w:val="BodyText"/>
      </w:pPr>
      <w:r>
        <w:t xml:space="preserve">Ngang tay tuy rằng nghe không có gì, nhưng chớ quên đây là khiên chiến vượt cấp, dùng lực lượng Tiên Đế đỉnh phong khiêu chiến Tiên Tôn đỉnh phong, Hoắc Khải Phong từ đó trở đi bắt đầu được xếp vào danh sách kiêng kỵ của tất cả mọi người.</w:t>
      </w:r>
    </w:p>
    <w:p>
      <w:pPr>
        <w:pStyle w:val="BodyText"/>
      </w:pPr>
      <w:r>
        <w:t xml:space="preserve">Hoàn Nhan Liệt thân là chủ nhân Chúng Thần Điện, thực lực của hắn cường đại không thể nghi ngờ, toàn bộ Tiên giới người có thể địch lại được hắn cũng chỉ có vài lão quái vật kia mà thôi, nhưng Hoắc Khải Phong một Tiên Đế mới chỉ tu luyện vẻn vẹn hai vạn năm không ngờ đã có thể đánh ngang tay với hắn, chỉ riêng điểm này cũng đã đủ để tên của Hoắc Khải Phong xếp vào nhóm thập cường của Tiên giới.</w:t>
      </w:r>
    </w:p>
    <w:p>
      <w:pPr>
        <w:pStyle w:val="BodyText"/>
      </w:pPr>
      <w:r>
        <w:t xml:space="preserve">Nhưng về sau không biết vì nguyên nhân gì, Hoắc Khải Phong không ngờ lại cam lòng dọa lạc tiến vào hạ giới, mà lúc đó thế giới Hoắc Khải Phong tiến vào có tên là Chân Linh Giới, về sau càng không thể tưởng tượng nổi chính là Hoắc Khải Phong đã hoàn toàn phong ấn Chân Linh Giới, tuy rằng Hoắc Khải Phong hành động có chút quá phận, nhưng bởi vì thực lực của hắn cho nên không có một ai bởi vì một thế giới mà xé rách da mặt cùng với Hoắc Khải Phong.</w:t>
      </w:r>
    </w:p>
    <w:p>
      <w:pPr>
        <w:pStyle w:val="BodyText"/>
      </w:pPr>
      <w:r>
        <w:t xml:space="preserve">Cứ như vậy, mấy vạn năm trôi qua, danh tiếng Hoắc Khải Phong tuy rằng vẫn được truyền lưu, nhưng Chân Linh Giới lại không còn nằm trong ký ức của mọi người, đó cũng là lý do vì sao người như Phí Tinh không biết đến sự tồn tại của Chân Linh Giới.</w:t>
      </w:r>
    </w:p>
    <w:p>
      <w:pPr>
        <w:pStyle w:val="BodyText"/>
      </w:pPr>
      <w:r>
        <w:t xml:space="preserve">- Hoắc Khải Phong, Hoắc Khải Phong phong tỏa toàn bộ Chân Linh Giới! Chúng ta bởi vì chiến thắng được Hoắc Khải Phong mới có thể trở thành nhóm người đầu tiên trong mấy vạn năm nay từ Chân Linh Giới Vũ Hóa Phi Tiên...</w:t>
      </w:r>
    </w:p>
    <w:p>
      <w:pPr>
        <w:pStyle w:val="BodyText"/>
      </w:pPr>
      <w:r>
        <w:t xml:space="preserve">Vệ Thi nhìn Lục Phi nhẹ nhàng nói.</w:t>
      </w:r>
    </w:p>
    <w:p>
      <w:pPr>
        <w:pStyle w:val="BodyText"/>
      </w:pPr>
      <w:r>
        <w:t xml:space="preserve">Đối với Hoắc Khải Phong, trong mắt Vệ Thi hắn chẳng qua chỉ rất cường đại, cùng với sự cường đại của Phí Tinh và Lục Phi cũng không có khác biệt quá lớn, bởi vì trong mắt Vệ Thi, những người này đều là tồn tại có thể miểu sát nàng trong nháy mắt.</w:t>
      </w:r>
    </w:p>
    <w:p>
      <w:pPr>
        <w:pStyle w:val="BodyText"/>
      </w:pPr>
      <w:r>
        <w:t xml:space="preserve">Nhưng lời như vậy khi lọt vài tai Lục Phi cùng Phí Tinh thì lại trở nên khác biệt! Chiến thắng Hoắc Khải Phong nên đến được thế giới này? Chiến thắng Hoắc Khải Phong?</w:t>
      </w:r>
    </w:p>
    <w:p>
      <w:pPr>
        <w:pStyle w:val="Compact"/>
      </w:pPr>
      <w:r>
        <w:br w:type="textWrapping"/>
      </w:r>
      <w:r>
        <w:br w:type="textWrapping"/>
      </w:r>
    </w:p>
    <w:p>
      <w:pPr>
        <w:pStyle w:val="Heading2"/>
      </w:pPr>
      <w:bookmarkStart w:id="554" w:name="chương-576-đây-mới-là-yêu-nghiệt"/>
      <w:bookmarkEnd w:id="554"/>
      <w:r>
        <w:t xml:space="preserve">532. Chương 576: Đây Mới Là Yêu Nghiệt</w:t>
      </w:r>
    </w:p>
    <w:p>
      <w:pPr>
        <w:pStyle w:val="Compact"/>
      </w:pPr>
      <w:r>
        <w:br w:type="textWrapping"/>
      </w:r>
      <w:r>
        <w:br w:type="textWrapping"/>
      </w:r>
      <w:r>
        <w:t xml:space="preserve">Ở hạ giới chiến thắng Hoắc Khải Phong? Điều này sao có thể? Đây quả thực chính là truyện cười.</w:t>
      </w:r>
    </w:p>
    <w:p>
      <w:pPr>
        <w:pStyle w:val="BodyText"/>
      </w:pPr>
      <w:r>
        <w:t xml:space="preserve">- Các ngươi? Các ngươi có thể chiến thắng Hoắc Khải Phong?</w:t>
      </w:r>
    </w:p>
    <w:p>
      <w:pPr>
        <w:pStyle w:val="BodyText"/>
      </w:pPr>
      <w:r>
        <w:t xml:space="preserve">Lục Phi nhìn Vệ Thi, Lục Phi vẫn còn nhớ rõ, năm đó Hoắc Khải Phong lực chiến ngàn người, bản thân mình vẫn chỉ là một Phi Tiên giống như Vệ Thi lúc này, khi đó người mà mình sùng bái nhất chính là Hoắc Khải Phong, mình vẫn luôn suy nghĩ nếu như Hoắc Khải Phong có thể đạt được Tiên Tôn thì hắn sẽ mạnh như thế nào? Nhưng sau đó Hoắc Khải Phong lại biến mất, điều này đã làm cho Lục Phi rất thương tâm.</w:t>
      </w:r>
    </w:p>
    <w:p>
      <w:pPr>
        <w:pStyle w:val="BodyText"/>
      </w:pPr>
      <w:r>
        <w:t xml:space="preserve">Theo tu vi dần tăng lên, Lục Phi cũng từ chỗ Hồn Vương hiểu ra được một điều. Hoắc Khải Phong cùng với bọn họ không đi chung một đường, trong mắt hắn không có bất kỳ một loại tình nghĩa nào tồn tại, hắn đi lên con đường khiêu chiến Chí Cao Vô Thượng, nếu như không phải mấy vạn năm trước Hoắc Khải Phong đột nhiên biến mất, có lẽ hắn đã là cường giả đầu tiên từ lúc Tiên giới xuất hiện đến giờ có năng lực trùng kích Chí Cao Vô Thượng.</w:t>
      </w:r>
    </w:p>
    <w:p>
      <w:pPr>
        <w:pStyle w:val="BodyText"/>
      </w:pPr>
      <w:r>
        <w:t xml:space="preserve">Chí Cao Vô Thượng! Đây không phải chỉ là một hư danh, đây chính là xưng hào của Tiên giới chi chủ, nếu như một ngày nào đó có ai đạt được xưng hào này, vậy thì hắn chính là Tiên giới chi chủ...</w:t>
      </w:r>
    </w:p>
    <w:p>
      <w:pPr>
        <w:pStyle w:val="BodyText"/>
      </w:pPr>
      <w:r>
        <w:t xml:space="preserve">- Không phải ta, là Âu Dương! Hoắc Khải Phong hình như có quen biết Âu Dương, hắn cùng Âu Dương nói ra rất nhiều điều kỳ quái, sau đó hắn đưa cho Âu Dương tín niệm chí cường giả!</w:t>
      </w:r>
    </w:p>
    <w:p>
      <w:pPr>
        <w:pStyle w:val="BodyText"/>
      </w:pPr>
      <w:r>
        <w:t xml:space="preserve">Lúc trước Vệ Thi hiến tế linh hồn cho Âu Dương, cho nên lúc trước ở trong Tỏa Yêu Cảnh, Âu Dương đối thoại cùng Hoắc Khải Phong nàng đều nghe được, nhưng Vệ Thi cũng không rõ những điều này rốt cuộc là có ý gì, cho nên nàng cũng chỉ thuận miệng nói ra mà thôi.</w:t>
      </w:r>
    </w:p>
    <w:p>
      <w:pPr>
        <w:pStyle w:val="BodyText"/>
      </w:pPr>
      <w:r>
        <w:t xml:space="preserve">Nhưng khi Vệ Thi nói ra lời này, toàn thân Lục Phi hầu như đều sụp đổ.</w:t>
      </w:r>
    </w:p>
    <w:p>
      <w:pPr>
        <w:pStyle w:val="BodyText"/>
      </w:pPr>
      <w:r>
        <w:t xml:space="preserve">Tặng người khác tín niệm chí cường giả? Tín niệm là thứ có thể cho đi tùy tiện hay sao? Đây là việc cần phải hi sinh sinh mệnh, dùng ánh sáng sinh mệnh để thiêu đốt hết thảy bản thân, cuối cùng đem tín niệm chí cường của bản thân dung hợp với ánh sáng tính mệnh của mình đưa vào trong thân thể đối phương, để cho đối phương kế thừa tín niệm của mình, bước lên con đường đi tới chí cường giả!</w:t>
      </w:r>
    </w:p>
    <w:p>
      <w:pPr>
        <w:pStyle w:val="BodyText"/>
      </w:pPr>
      <w:r>
        <w:t xml:space="preserve">Sự tình như thế quá ít quá ít, mà một số cường giả làm như vậy đều là những người phát hiện ra đồ đệ của mình có cơ hội trùng kích lên Chí Cao Vô Thượng, vì thế bọn họ sẽ hi sinh tính mệnh của mình chuyển hóa thành tín niệm dung nhập vào thân thể đệ tử, nếu một ngày nào đó đệ tử của mình thực sự có thể đạt được tới Chí Cao Vô Thượng, vậy thì bọn họ cũng sẽ có được cơ hội sống lại.</w:t>
      </w:r>
    </w:p>
    <w:p>
      <w:pPr>
        <w:pStyle w:val="BodyText"/>
      </w:pPr>
      <w:r>
        <w:t xml:space="preserve">Nhưng hành động này của Triệu Cương lại không giống với những người đó, Triệu Cương đã chân chính thiêu đốt tất cả bản thân, Hắn dùng sinh mệnh trả lại ân tình cho Âu Dương, cả đời Triệu Cương có thể nói chỉ có một bằng hữu là Âu Dương, khi Âu Dương xuất hiện trong khoảnh khắc, Triệu Cương rốt cuộc cũng đã buông tha tất cả.</w:t>
      </w:r>
    </w:p>
    <w:p>
      <w:pPr>
        <w:pStyle w:val="BodyText"/>
      </w:pPr>
      <w:r>
        <w:t xml:space="preserve">Lục Phi nhìn Vệ Thi, ánh mắt hắn đủ để nhìn thấu linh hồn Vệ Thi, hắn có thể hiểu rõ Vệ Thi tuyệt đối không nói sai, nhưng tin tức ngày hôm nay đả kích hắn quá lớn! Có thể khiến cho một cường giả có tư cách trùng kích Chí Cao Vô Thượng như Hoắc Khải Phong thiêu đốt ánh sáng sinh mệnh để tặng đi tín niệm chí cường giả, rốt cuộc là thiên tài như thế nào? Hay là yêu quái?</w:t>
      </w:r>
    </w:p>
    <w:p>
      <w:pPr>
        <w:pStyle w:val="BodyText"/>
      </w:pPr>
      <w:r>
        <w:t xml:space="preserve">- Nói cho ta biết một chút về Âu Dương kia đi!</w:t>
      </w:r>
    </w:p>
    <w:p>
      <w:pPr>
        <w:pStyle w:val="BodyText"/>
      </w:pPr>
      <w:r>
        <w:t xml:space="preserve">Lục Phi khi nói ra những lời này hoàn toàn không phát hiện, Phí Tính ở một bên sắc mặt đã đen kịt!</w:t>
      </w:r>
    </w:p>
    <w:p>
      <w:pPr>
        <w:pStyle w:val="BodyText"/>
      </w:pPr>
      <w:r>
        <w:t xml:space="preserve">Tiểu tử vừa mới bị mình ám hại kia lại chính là Phi Tiên được Hoắc Khải Phong tặng cho tín niệm chí cường giả? Nhưng tiểu tử kia chỉ là một gốc củi mục không có bất kỳ thiên phú gì! Một gốc củi mục như vậy sao có thể được lựa chọn?</w:t>
      </w:r>
    </w:p>
    <w:p>
      <w:pPr>
        <w:pStyle w:val="BodyText"/>
      </w:pPr>
      <w:r>
        <w:t xml:space="preserve">- Âu Dương sinh ra trong sơn thôn của một tiểu thế giới, hắn mười bảy tuổi liền bước ra chiến trường, có được tiễn thuật kinh thiên động địa, đánh đâu thắng đó. Tu luyện loại công pháp bình thường nhất, yêu hóa Thứ Kiêu Chiến Cung trở thành bán yêu giả...</w:t>
      </w:r>
    </w:p>
    <w:p>
      <w:pPr>
        <w:pStyle w:val="BodyText"/>
      </w:pPr>
      <w:r>
        <w:t xml:space="preserve">Vệ Thi nói đến đây thì Lục phi bỗng nhiên nhíu mày.</w:t>
      </w:r>
    </w:p>
    <w:p>
      <w:pPr>
        <w:pStyle w:val="BodyText"/>
      </w:pPr>
      <w:r>
        <w:t xml:space="preserve">Lục Phi nhíu mày bởi vì hai điểm, điểm thứ nhất chính là yêu hóa chiến cung, phải biết rằng ở Tiên giới cũng có cung thủ, nhưng cung thủ thủy chung không phải là quá cường đại, một người yêu hóa cung để đi lên con đường cung thủ, lại còn là bán yêu giả. Ma chú của bán yêu giả cho dù ở Tiên giới cũng vẫn tồn tại, một khi trở thành bán yêu giả thì cả đời này cũng không có khả năng tiến thêm được một bước.</w:t>
      </w:r>
    </w:p>
    <w:p>
      <w:pPr>
        <w:pStyle w:val="BodyText"/>
      </w:pPr>
      <w:r>
        <w:t xml:space="preserve">Lục Phi không ngắt lời Vệ Thi, hắn chờ cho Vệ Thi tiếp tục nói tiếp.</w:t>
      </w:r>
    </w:p>
    <w:p>
      <w:pPr>
        <w:pStyle w:val="BodyText"/>
      </w:pPr>
      <w:r>
        <w:t xml:space="preserve">- Âu Dương trở thành người đầu tiên đánh tan ma chú của bán yêu giả, hắn một đường tấn chức, dùng thời gian năm năm tiến tới cửu giai rồi bước vào Chân Linh giới...</w:t>
      </w:r>
    </w:p>
    <w:p>
      <w:pPr>
        <w:pStyle w:val="BodyText"/>
      </w:pPr>
      <w:r>
        <w:t xml:space="preserve">Khi Vệ Thi nói những lời này, trên mặt hai người Lục Phi cùng Phí Tinh đã kinh hãi không chịu được.</w:t>
      </w:r>
    </w:p>
    <w:p>
      <w:pPr>
        <w:pStyle w:val="BodyText"/>
      </w:pPr>
      <w:r>
        <w:t xml:space="preserve">Thời gian năm năm đạt tới cửu giai thì không có gì, ở tại Tiên giới, người dùng thời gian năm tháng đạt tới cửu giai cũng không tính là nhanh, nhưng đánh tan được ma chú của bán yêu giả thì thực sự quá chấn động.</w:t>
      </w:r>
    </w:p>
    <w:p>
      <w:pPr>
        <w:pStyle w:val="BodyText"/>
      </w:pPr>
      <w:r>
        <w:t xml:space="preserve">- Khi tiến vào Chân Linh giới, Âu Dương vẫn như trước dùng tư thái của Yêu Cung Thủ hành tẩu thiên hạ! Tiễn thuật của hắn cũng không bởi vì cảnh giới tăng lên mà giảm sút, mũi tên của hắn vẫn vô cùng đáng sợ, không gì không phá nổi. Chưa đến sáu mươi năm, hắn từ một cửu giai đạt được tới Phi Tiên Mà hắn ở tại Chân Linh giới...</w:t>
      </w:r>
    </w:p>
    <w:p>
      <w:pPr>
        <w:pStyle w:val="BodyText"/>
      </w:pPr>
      <w:r>
        <w:t xml:space="preserve">Vệ Thi bắt đầu kể về một số cố sự của Âu Dương phát sinh ở Chân Linh giới</w:t>
      </w:r>
    </w:p>
    <w:p>
      <w:pPr>
        <w:pStyle w:val="BodyText"/>
      </w:pPr>
      <w:r>
        <w:t xml:space="preserve">Lục Phi cùng Phí Tinh nghe tới cố sự của Âu Dương đã có chút không thể khống chế được tâm tình! Sau khi bọn họ nghe xong cố sự của Âu Dương, họ đều cảm thấy đây không thể coi là người được nữa!</w:t>
      </w:r>
    </w:p>
    <w:p>
      <w:pPr>
        <w:pStyle w:val="BodyText"/>
      </w:pPr>
      <w:r>
        <w:t xml:space="preserve">Ở tại Tiên giới, có được khí tức tiên linh nồng nặc như vậy, có được vô số tiên đan bồi dưỡng như vậy, một người muốn đạt được tới Phi Tiên chí ít cũng phải mất trăm năm! Nhưng ở dưới hạ giới, Âu Dương này không ngờ vẻn vẹn chỉ dùng thời gian chưa đến sáu mươi năm liền đã đạt tới Phi Tiên? Đây còn có thể là người nữa sao?</w:t>
      </w:r>
    </w:p>
    <w:p>
      <w:pPr>
        <w:pStyle w:val="BodyText"/>
      </w:pPr>
      <w:r>
        <w:t xml:space="preserve">Phải biết rằng tại hạ giới, độ nồng đậm của linh khí căn bản không tài nào so sánh được với Tiên giới, mà Âu Dương ở tại hạ giới không ngờ chỉ dùng thời gian ngắn như vậy mà đạt được, đây hầu như chính là một kỳ tích.</w:t>
      </w:r>
    </w:p>
    <w:p>
      <w:pPr>
        <w:pStyle w:val="BodyText"/>
      </w:pPr>
      <w:r>
        <w:t xml:space="preserve">- Ngươi nói Âu Dương kia hiện tại ở đâu?</w:t>
      </w:r>
    </w:p>
    <w:p>
      <w:pPr>
        <w:pStyle w:val="BodyText"/>
      </w:pPr>
      <w:r>
        <w:t xml:space="preserve">Lục Phi nhìn Vệ Thi, hắn biết một quái thai như Âu Dương, hơn nữa còn là người được Hoắc Khải Phong tặng cho tín niệm chí cường giả, chỉ sợ là người có cơ hội trùng kích lên Chí Cao Vô Thượng lớn nhất từ khi Tiên giới xuất hiện đến nay, nếu như Chúng Thần Điện có thể có được Âu Dương, tất nhiên sẽ dốc toàn lực bồi dưỡng, không nói trước Âu Dương có thể đạt tới Chí Cao Vô Thượng trở thành Tiên giới chi chủ hay không, cho dù hắn không đạt được, coi như trở thành Tiên Tôn thôi cũng đã đủ kinh thiên động địa rồi.</w:t>
      </w:r>
    </w:p>
    <w:p>
      <w:pPr>
        <w:pStyle w:val="BodyText"/>
      </w:pPr>
      <w:r>
        <w:t xml:space="preserve">Tiên Đế Hoắc Khải Phong liền đã có thể đánh ngang tay được với Tiên Tôn đỉnh phong Hoàn Nhan Liệt, mà Hoắc Khải Phong lại đem tín niệm tặng cho Âu Dương, điều này có thể nói rõ trong mắt Hoắc Khải Phong, Âu Dương so với bản thân mình còn đáng sợ hơn!</w:t>
      </w:r>
    </w:p>
    <w:p>
      <w:pPr>
        <w:pStyle w:val="Compact"/>
      </w:pPr>
      <w:r>
        <w:br w:type="textWrapping"/>
      </w:r>
      <w:r>
        <w:br w:type="textWrapping"/>
      </w:r>
    </w:p>
    <w:p>
      <w:pPr>
        <w:pStyle w:val="Heading2"/>
      </w:pPr>
      <w:bookmarkStart w:id="555" w:name="chương-577-hướng-nào"/>
      <w:bookmarkEnd w:id="555"/>
      <w:r>
        <w:t xml:space="preserve">533. Chương 577: Hướng Nào?</w:t>
      </w:r>
    </w:p>
    <w:p>
      <w:pPr>
        <w:pStyle w:val="Compact"/>
      </w:pPr>
      <w:r>
        <w:br w:type="textWrapping"/>
      </w:r>
      <w:r>
        <w:br w:type="textWrapping"/>
      </w:r>
      <w:r>
        <w:t xml:space="preserve">Ý nghĩ này đã hiện lên trong lòng Lục Phi, thế nhưng hắn cũng không biết, Hoắc Khải Phong vĩnh viễn là một truyền thuyết, hắn thiên phú nghịch thiên, nếu như không phải sau khi người yêu chết đi tâm của Hoắc Khải Phong cũng chết theo, vậy thì Hoắc Khải Phong muốn trùng kích Chí Cao Vô Thượng hay không chỉ là một vấn đề không lớn.</w:t>
      </w:r>
    </w:p>
    <w:p>
      <w:pPr>
        <w:pStyle w:val="BodyText"/>
      </w:pPr>
      <w:r>
        <w:t xml:space="preserve">Mà thiên phú của Âu Dương so với Hoắc Khải Phong chính là trên trời dưới đất, thiên phú của Âu Dương đừng nó là so sánh với Hoắc Khải Phong, ở tại Tiên giới chỉ cần tùy tiện lôi ra một người bình thường thì so với Âu Dương cũng mạnh hơn vô số lần.</w:t>
      </w:r>
    </w:p>
    <w:p>
      <w:pPr>
        <w:pStyle w:val="BodyText"/>
      </w:pPr>
      <w:r>
        <w:t xml:space="preserve">Nếu như chỉ nhìn vào thiên phú mà muốn Âu Dương trùng kích Chí Cao Vô Thượng, sợ rằng bất kỳ người nào nghe thấy cũng muốn chê cười.</w:t>
      </w:r>
    </w:p>
    <w:p>
      <w:pPr>
        <w:pStyle w:val="BodyText"/>
      </w:pPr>
      <w:r>
        <w:t xml:space="preserve">Một kẻ ngay cả tiên linh chi khí cũng không thể hấp thu, đây rõ ràng là một khúc củi mục, ở tại Tiên giới, người như vậy trên cơ bản đều bị vứt đi.</w:t>
      </w:r>
    </w:p>
    <w:p>
      <w:pPr>
        <w:pStyle w:val="BodyText"/>
      </w:pPr>
      <w:r>
        <w:t xml:space="preserve">Đừng nói là Tiên giới, ngay từ khi ở tiểu thế giới, Âu Dương biểu hiện ra đã điềm báo về thiên phú của hắn, bán yêu giả, sự tình liên quan đến bán yêu giả rất ít khi xảy ra, khi Âu Dương trở thành bán yêu giả đồng thời giải trừ trớ chú của bán yêu giả, Âu Dương liền hiểu ra một điều, cuộc đời này bản thân muốn dùng thiên phú để liều mạng cùng người khác là không có cơ hội.</w:t>
      </w:r>
    </w:p>
    <w:p>
      <w:pPr>
        <w:pStyle w:val="BodyText"/>
      </w:pPr>
      <w:r>
        <w:t xml:space="preserve">Về sau, khi Âu Dương trở thành Tu Phục Thần sư, hắn lại một lần nữa nhen nhóm hi vọng, nghịch thiên cải mệnh, vì bản thân mà nghịch thiên cải mệnh trọng tố lại thân thể Nhưng sự thực một lần nữa đả kcish Âu Dương, khiến cho Âu Dương hiểu ra thể chất của hắn là không thể cải biến.</w:t>
      </w:r>
    </w:p>
    <w:p>
      <w:pPr>
        <w:pStyle w:val="BodyText"/>
      </w:pPr>
      <w:r>
        <w:t xml:space="preserve">Khi đó Âu Dương chỉ biết, thân thể của mình sở dĩ biến thành nưh vậy chỉ sợ có liên hệ cùng với linh hồn liệt diễm của mình, nếu như đánh tan linh hồn liệt diễm, có lẽ mình sẽ có thể nghịch thiên cải mệnh! Thế nhưng buông tha linh hồn liệt diễm để đổi lấy thiên phú thực sự đáng giá không?</w:t>
      </w:r>
    </w:p>
    <w:p>
      <w:pPr>
        <w:pStyle w:val="BodyText"/>
      </w:pPr>
      <w:r>
        <w:t xml:space="preserve">Về sau Âu Dương cũng không rõ ràng lắm, chí ít khi đó Âu Dương cảm thấy không đáng, linh hồn liệt diễm, từ xưa đến nay ngoại trừ bản thân có thể mang theo linh hồn liệt diễm một đường tu luyện cho tới hiện tại, chưa từng người nào có thể đánh vỡ được ma chú đó. Âu Dương là một người không chịu thua, ai nói mang theo linh hồn liệt diễm là sẽ không thể tu luyện? Ta chính là người muốn phá tan tất cả các quy tắc.</w:t>
      </w:r>
    </w:p>
    <w:p>
      <w:pPr>
        <w:pStyle w:val="BodyText"/>
      </w:pPr>
      <w:r>
        <w:t xml:space="preserve">Có lẽ loại ý nghĩ này của Âu Dương trong mắt rất nhiều người đều là cuồng vọng vô tri, thế nhưng một đường đi tới tận ngày hôm nay, tất cả những người chân chính chứng kiến Âu Dương tiến lên có lẽ sẽ không cho là vậy.</w:t>
      </w:r>
    </w:p>
    <w:p>
      <w:pPr>
        <w:pStyle w:val="BodyText"/>
      </w:pPr>
      <w:r>
        <w:t xml:space="preserve">Khi Lục Phi hỏi Vệ Thi về hạ lạc của Âu Dương, Vệ Thi dùng một loại ánh mắt cổ quái tới cực điểm nhìn về phía Phí Tinh, mà giờ khắc này Phí Tinh đã chảy mồ hôi như mưa, lúc này Phí Tinh biết mình đã phạm sai lầm rồi, hơn nữa còn không phải là một sai lầm bình thường.</w:t>
      </w:r>
    </w:p>
    <w:p>
      <w:pPr>
        <w:pStyle w:val="BodyText"/>
      </w:pPr>
      <w:r>
        <w:t xml:space="preserve">Bản thân mình có công với Chúng Thần Điện, nếu như giết chết đi một thiên tài, Chúng Thần Điện có lẽ sẽ không tính toán quá mức với mình, nhưng lần này bản thân mình đã phạm sai lầm quá lớn, đây là một nhân vật trong tương lai có cơ hội trừng kích lên Chí Cao Vô Thượng Tiên giới chi chủ trong truyền thuyết, nếu như phía trên biết mình sai người dùng Thương Thần Đinh đánh tan tiên linh lực để giết chết một nhân vật như vậy, sợ rằng...</w:t>
      </w:r>
    </w:p>
    <w:p>
      <w:pPr>
        <w:pStyle w:val="BodyText"/>
      </w:pPr>
      <w:r>
        <w:t xml:space="preserve">- Không được! Ta không thể thừa nhận, nếu như ta thừa nhận hẳn phải chết không thể nghi ngờ!</w:t>
      </w:r>
    </w:p>
    <w:p>
      <w:pPr>
        <w:pStyle w:val="BodyText"/>
      </w:pPr>
      <w:r>
        <w:t xml:space="preserve">Trong lòng Phí Tính thầm nói, nhất định không thể thừa nhận, thừa nhận tuyệt đối chỉ có một con đường chết.</w:t>
      </w:r>
    </w:p>
    <w:p>
      <w:pPr>
        <w:pStyle w:val="BodyText"/>
      </w:pPr>
      <w:r>
        <w:t xml:space="preserve">- Nói!!</w:t>
      </w:r>
    </w:p>
    <w:p>
      <w:pPr>
        <w:pStyle w:val="BodyText"/>
      </w:pPr>
      <w:r>
        <w:t xml:space="preserve">Lục Phi nhìn thấy Phí Tinh khẩn trương không gì sánh được, trong lòng hắn bỗng nhiên có một loại dự cảm không tốt, Phí Tính này hắn cũng biết, làm Tuần Sát Sứ, cả ngày kiêu ngạo hống hách, lẽ nào tên này đã làm gì Âu Dương?</w:t>
      </w:r>
    </w:p>
    <w:p>
      <w:pPr>
        <w:pStyle w:val="BodyText"/>
      </w:pPr>
      <w:r>
        <w:t xml:space="preserve">Nếu như gia hỏa này thực sự đã làm gì Âu Dương, khiến cho Âu Dương vì vậy mà thù hận Chúng Thần Điện, vậy thì gia hỏa này cho dù có lấy mạng trả giá cũng còn chưa đủ.</w:t>
      </w:r>
    </w:p>
    <w:p>
      <w:pPr>
        <w:pStyle w:val="BodyText"/>
      </w:pPr>
      <w:r>
        <w:t xml:space="preserve">Nhân vật có thể trùng kích lên Chí Cao Vô Thượng, Chúng Thần Điện tuyệt đối không tiếc bất cứ giá nào để thu nạp, thậm chí có thể sẽ đưa ra một số điều kiện mà ngay cả Lục Phi cũng không dám tưởng tượng.</w:t>
      </w:r>
    </w:p>
    <w:p>
      <w:pPr>
        <w:pStyle w:val="BodyText"/>
      </w:pPr>
      <w:r>
        <w:t xml:space="preserve">Phải biết rằng, lúc trước Hoàn Nhan Liệt đã lấy ví trí chủ nhân Chúng Thần Điện để mời Hoắc Khải Phong gia nhập Chúng Thần Điện. Lúc đó Hoàn Nhan Liệt hứa hẹn, nếu Hoắc Khải Phong thật tình gia nhập Chúng Thần Điện, vạn năm sau hắn liền thoái vị, hai tay dâng vị trí Chúng Thần Điện chủ cho Hoắc Khải Phong. Nhưng ngay cả hứa hẹn như vậy cũng không thể khiến Hoắc Khải Phong suy nghĩ chút nào, mà bây giờ một gia hỏa so với Hoắc Khải Phong còn muốn yêu nghiệt hơn xuất hiện...</w:t>
      </w:r>
    </w:p>
    <w:p>
      <w:pPr>
        <w:pStyle w:val="BodyText"/>
      </w:pPr>
      <w:r>
        <w:t xml:space="preserve">- Việc này...</w:t>
      </w:r>
    </w:p>
    <w:p>
      <w:pPr>
        <w:pStyle w:val="BodyText"/>
      </w:pPr>
      <w:r>
        <w:t xml:space="preserve">Nhìn thấy ánh mắt Lục Phi, thực tình Phí Tinh vô cùng sợ hãi, phải biết rằng Phí Tinh vẻn vẹn chỉ là Kim Tiên, mà Lục Phi thân là trưởng lão Hồn Điện đã là Tiên Đế cấp, cho dù Lục Phi giết chết mình đi chăng nữa, cũng tuyệt đối không ai nói lời nào.</w:t>
      </w:r>
    </w:p>
    <w:p>
      <w:pPr>
        <w:pStyle w:val="BodyText"/>
      </w:pPr>
      <w:r>
        <w:t xml:space="preserve">- Hắn muốn đưa Âu Dương vào Trường Lão Đường để nghiên cứu, Âu Dương trong lúc tức giận đã đoạn tuyệt Chúng Thần Điện rời khỏi Chúng Thần Sơn!</w:t>
      </w:r>
    </w:p>
    <w:p>
      <w:pPr>
        <w:pStyle w:val="BodyText"/>
      </w:pPr>
      <w:r>
        <w:t xml:space="preserve">Vệ Thi bỗng nhiên mở miệng lên tiếng, mà lời nói của Vệ Thi hầu như chính là một chiếc trọng chùy giáng thẳng vào đầu Lục Phi.</w:t>
      </w:r>
    </w:p>
    <w:p>
      <w:pPr>
        <w:pStyle w:val="BodyText"/>
      </w:pPr>
      <w:r>
        <w:t xml:space="preserve">Lúc này Lục Phi cảm thấy như thiên toàn địa chuyển, cứ vậy để hắn rời khỏi Chúng Thần Điện? Nguyên nhân chỉ bởi vì một Tuần Sát Sứ nho nhỏ gây phiền toái? Điều này nói ra cũng quá khôi hài con mẹ nó rồi.</w:t>
      </w:r>
    </w:p>
    <w:p>
      <w:pPr>
        <w:pStyle w:val="BodyText"/>
      </w:pPr>
      <w:r>
        <w:t xml:space="preserve">Hiện tại Lục Phi chỉ muốn một cú đập chết Phí Tinh, nhưng hắn căn bản không có thời gian, hắn biết hiện tại bất kể thế nào hắn cũng phải tìm Âu Dương trở về.</w:t>
      </w:r>
    </w:p>
    <w:p>
      <w:pPr>
        <w:pStyle w:val="BodyText"/>
      </w:pPr>
      <w:r>
        <w:t xml:space="preserve">- Hướng nào?</w:t>
      </w:r>
    </w:p>
    <w:p>
      <w:pPr>
        <w:pStyle w:val="BodyText"/>
      </w:pPr>
      <w:r>
        <w:t xml:space="preserve">Lục Phi đã không còn bộ dáng nhàn nhã xuất trần như lúc nãy nữa, cho dù Lục Phi có là người tính tình tốt ra sao đi nữa, hiện tại nghe được chuyện như vậy cũng không thể giữ được bình tĩnh.</w:t>
      </w:r>
    </w:p>
    <w:p>
      <w:pPr>
        <w:pStyle w:val="BodyText"/>
      </w:pPr>
      <w:r>
        <w:t xml:space="preserve">Phí Tinh bị Lục Phi rống lên một tiếng như thế, hắn cũng biết Lục Phi đã giận. Lục Phi ở tại Chúng Thần Điện nổi dang là người hiền lành, nhưng một khi Lục Phi tức giận thì rất kinh khủng.</w:t>
      </w:r>
    </w:p>
    <w:p>
      <w:pPr>
        <w:pStyle w:val="BodyText"/>
      </w:pPr>
      <w:r>
        <w:t xml:space="preserve">Phí Tinh vẫn nhớ, qua bao năm như vậy Lục Phi chỉ tức giận qua có một lần, mà một lần kia Lục Phi lại tàn sát sạch một tông phái cỡ trung. Đó là một trận tàn sát gà chó không tha chân chính.</w:t>
      </w:r>
    </w:p>
    <w:p>
      <w:pPr>
        <w:pStyle w:val="BodyText"/>
      </w:pPr>
      <w:r>
        <w:t xml:space="preserve">Vậy mà bây giờ bản thân mình không ngờ lại làm Lục Phi phát hỏa, Phí Tinh rất sợ nếu nói chậm một khắc, Lục Phi sẽ đập chết mình ngay tại chỗ.</w:t>
      </w:r>
    </w:p>
    <w:p>
      <w:pPr>
        <w:pStyle w:val="BodyText"/>
      </w:pPr>
      <w:r>
        <w:t xml:space="preserve">- Hướng... hướng kia</w:t>
      </w:r>
    </w:p>
    <w:p>
      <w:pPr>
        <w:pStyle w:val="BodyText"/>
      </w:pPr>
      <w:r>
        <w:t xml:space="preserve">Lúc này Phí Tinh không dám nói dối, dưới khí thế vô cùng cường đại của Lục Phi, hắn nơm nớp lo sợ, chỉ tay về phía đầm lầy.</w:t>
      </w:r>
    </w:p>
    <w:p>
      <w:pPr>
        <w:pStyle w:val="BodyText"/>
      </w:pPr>
      <w:r>
        <w:t xml:space="preserve">Lục Phi trừng mắt nhìn Phí Tinh, sau đó từ trong lòng lấy ra một chiếc linh phong nhỏ (chuông), khi Phí Tinh nhìn thấy chiếc linh phong nhỏ này thì hắn biết là hỏng bét rồi. Chiếc linh phong nhỏ này chính là truyền âm linh, ở tại Chúng Thần Điện chỉ có nhân vật cấp trưởng lão mới có, mà một khi truyền âm linh vang lên, điều đó nói rõ xuất hiện sự tình đủ để thay đổi số phận của toàn bộ Chúng Thần Điện.</w:t>
      </w:r>
    </w:p>
    <w:p>
      <w:pPr>
        <w:pStyle w:val="BodyText"/>
      </w:pPr>
      <w:r>
        <w:t xml:space="preserve">- Đinh đinh đinh...</w:t>
      </w:r>
    </w:p>
    <w:p>
      <w:pPr>
        <w:pStyle w:val="BodyText"/>
      </w:pPr>
      <w:r>
        <w:t xml:space="preserve">Một trận âm thanh thanh thúy từ bên trong truyền âm linh vang lên, thanh âm này chỉ trong nháy mắt đã truyền đi khắp Chúng Thần Điện.</w:t>
      </w:r>
    </w:p>
    <w:p>
      <w:pPr>
        <w:pStyle w:val="Compact"/>
      </w:pPr>
      <w:r>
        <w:br w:type="textWrapping"/>
      </w:r>
      <w:r>
        <w:br w:type="textWrapping"/>
      </w:r>
    </w:p>
    <w:p>
      <w:pPr>
        <w:pStyle w:val="Heading2"/>
      </w:pPr>
      <w:bookmarkStart w:id="556" w:name="chương-578-muốn-chết"/>
      <w:bookmarkEnd w:id="556"/>
      <w:r>
        <w:t xml:space="preserve">534. Chương 578: Muốn Chết</w:t>
      </w:r>
    </w:p>
    <w:p>
      <w:pPr>
        <w:pStyle w:val="Compact"/>
      </w:pPr>
      <w:r>
        <w:br w:type="textWrapping"/>
      </w:r>
      <w:r>
        <w:br w:type="textWrapping"/>
      </w:r>
      <w:r>
        <w:t xml:space="preserve">Vô số cường giả từ trong bốn phương tám hướng Chúng Thần Sơn bay ra, truyền âm linh chưa từng có người dám rung loạn, mà mỗi một lần truyền âm linh vang lên tuyệt đối đều phát sinh siêu cấp đại sự.</w:t>
      </w:r>
    </w:p>
    <w:p>
      <w:pPr>
        <w:pStyle w:val="BodyText"/>
      </w:pPr>
      <w:r>
        <w:t xml:space="preserve">Toàn bộ trưởng lão Chúng Thần Điện bay ra, vô số đệ tử Chúng Thần Điện ào ào nhíu mày. Rất nhanh từng bóng người phảng phất như lưu tinh từ bốn phương tám hướng vèo vèo bay đến, chỉ trong chốc lát, trước đại môn Hồn Điện đã tụ tập không dưới trăm người. Những người này hầu như đã là toàn bộ cường giả của Chúng Thần Điện.</w:t>
      </w:r>
    </w:p>
    <w:p>
      <w:pPr>
        <w:pStyle w:val="BodyText"/>
      </w:pPr>
      <w:r>
        <w:t xml:space="preserve">Đại môn Hồn Điện mở ra, Hồn Vương nhanh chóng đi ra từ trong Hồn Điện. Hồn Vương này nhìn qua cũng không có cái loại khí thế áp bách của cường giả, cũng không táắt ra ý vị xuất trần, cả người bình thản không gì sánh được, một thân quần áo kim sắc, trong tay cũng nắm một thanh khô lâu quyền trượng kim sắc.</w:t>
      </w:r>
    </w:p>
    <w:p>
      <w:pPr>
        <w:pStyle w:val="BodyText"/>
      </w:pPr>
      <w:r>
        <w:t xml:space="preserve">- Xảy ra chuyện gì?</w:t>
      </w:r>
    </w:p>
    <w:p>
      <w:pPr>
        <w:pStyle w:val="BodyText"/>
      </w:pPr>
      <w:r>
        <w:t xml:space="preserve">Hồn Vương nhíu mày nhìn Lục Phi đang cầm trong tay truyền âm linh. Lục Phi là một người trầm ổn, nếu như không có đại sự, Lục Phi tuyệt đối không có khả năng vui đùa cùng mọi người như vậy, phải biết rằng, ở trong Chúng Thần Điện, chuyện tình như vậy chính là tử tội</w:t>
      </w:r>
    </w:p>
    <w:p>
      <w:pPr>
        <w:pStyle w:val="BodyText"/>
      </w:pPr>
      <w:r>
        <w:t xml:space="preserve">- Ầm</w:t>
      </w:r>
    </w:p>
    <w:p>
      <w:pPr>
        <w:pStyle w:val="BodyText"/>
      </w:pPr>
      <w:r>
        <w:t xml:space="preserve">Phương xa, trên đỉnh Chúng Thần Sơn, một bóng người toàn thân có liệt diễm hừng hực thiêu đốt từ bên trong lòng núi xé gió bay ra, hỏa quang vô tận khiến cho khắp bầu trời nhuộm thành màu đỏ, đây chính là Chúng Thần Điện chủ Hoàn Nhan Liệt.</w:t>
      </w:r>
    </w:p>
    <w:p>
      <w:pPr>
        <w:pStyle w:val="BodyText"/>
      </w:pPr>
      <w:r>
        <w:t xml:space="preserve">Tiên Tôn đỉnh phong tám vạn năm, hôm nay sau mấy vạn năm không xuất thủ, Hoàn Nhan Liệt rốt cuộc đã đạt tới trình độ nào không một ai biết được, nhưng toàn bộ Tiên giới người có can đảm khiêu chiến Hoàn Nhan Liệt sợ rằng thực sự rất ít rất ít.</w:t>
      </w:r>
    </w:p>
    <w:p>
      <w:pPr>
        <w:pStyle w:val="BodyText"/>
      </w:pPr>
      <w:r>
        <w:t xml:space="preserve">Bây giờ, Hoàn Nhan Liệt sau khi nghe thấy tiếng vang của truyền âm linh, không ngờ từ trong bế quan lập tức lao ra, nếu như lần này không có đại sự kinh thiên động địa gì phát sinh, vậy thì Lục Phi cho dù lấy cái chết tạ tội cũng không đủ để nguôi lửa giận.</w:t>
      </w:r>
    </w:p>
    <w:p>
      <w:pPr>
        <w:pStyle w:val="BodyText"/>
      </w:pPr>
      <w:r>
        <w:t xml:space="preserve">Tốc độ của Hoàn Nhan Liệt cực nhanh, mang theo từng đạo tàn ảnh cùng với hỏa quang vô tận, chỉ lóe lên đã tới trước Hồn Điện. Bộ dáng Hoàn Nhan Liệt khoảng chừng bốn mươi lăm, bốn mươi sáu tuổi, trên thân mặc chư thần chiến báo màu tím, đầu đội thất tinh tử kim quan, cầm trong tay một thanh phương thiên họa kích dài hơn bốn thước, toàn thân hỏa diễm thiêu đốt hừng hực, tựa như một vị hỏa thần phủ xuống thế giới này.</w:t>
      </w:r>
    </w:p>
    <w:p>
      <w:pPr>
        <w:pStyle w:val="BodyText"/>
      </w:pPr>
      <w:r>
        <w:t xml:space="preserve">Khi Hoàn Nhan Liệt từ trên bầu trời hạ xuống, toàn thân Vệ Thi lập tức cảm nhận thấy một cỗ hỏa diễm ập vào mặt hầu như muốn thiêu đốt nàng thành tro bụi, nếu như không phải Lục Phi dùng lực lượng bảo vệ nàng, có lẽ không cần Hoàn Nhan Liệt động thủ, Vệ Thi cũng đã chết cháy rồi.</w:t>
      </w:r>
    </w:p>
    <w:p>
      <w:pPr>
        <w:pStyle w:val="BodyText"/>
      </w:pPr>
      <w:r>
        <w:t xml:space="preserve">Cũng là Tiên Tôn, hiện tại vẻn vẹn chỉ nhìn khí thế cùng với khí phách biểu hiện bên ngoài, Hồn Vương cùng Chúng Thần Điện chủ Hoàn Nhan Liệt hơn kém nhau không chỉ nửa điểm một điểm...</w:t>
      </w:r>
    </w:p>
    <w:p>
      <w:pPr>
        <w:pStyle w:val="BodyText"/>
      </w:pPr>
      <w:r>
        <w:t xml:space="preserve">Thấy Hoàn Nhan Liệt phủ xuống, phía trước Hồn Điện, toàn bộ cường giả của Chúng Thần Điện đều cúi đầu hành lễ Hoàn Nhan Liệt vung tay lên nói:</w:t>
      </w:r>
    </w:p>
    <w:p>
      <w:pPr>
        <w:pStyle w:val="BodyText"/>
      </w:pPr>
      <w:r>
        <w:t xml:space="preserve">- Xảy ra chuyện gì? Là ai rung lên truyền âm linh?</w:t>
      </w:r>
    </w:p>
    <w:p>
      <w:pPr>
        <w:pStyle w:val="BodyText"/>
      </w:pPr>
      <w:r>
        <w:t xml:space="preserve">Hoàn Nhan Liệt trên mặt mang theo vài phần không hài lòng, đột nhiên bị truyền âm linh làm giật mình tỉnh lại, hắn tưởng có người đến Chúng Thần Điện khiêu khích, cho nên trực tiếp phá cửa lao ra, thế nhưng sau khi đi ra lại thấy rất nhiều người tụ tập ở nơi này, hơn nữa trên mặt lại đều mang theo vẻ mê man, không hề giống với bộ dáng phải đối đầu kẻ địch.</w:t>
      </w:r>
    </w:p>
    <w:p>
      <w:pPr>
        <w:pStyle w:val="BodyText"/>
      </w:pPr>
      <w:r>
        <w:t xml:space="preserve">- Điện chủ1</w:t>
      </w:r>
    </w:p>
    <w:p>
      <w:pPr>
        <w:pStyle w:val="BodyText"/>
      </w:pPr>
      <w:r>
        <w:t xml:space="preserve">Lục Phi hướng về phía Hoàn Nhan Liệt hành lễ, sau đó mở miệng lên tiếng:</w:t>
      </w:r>
    </w:p>
    <w:p>
      <w:pPr>
        <w:pStyle w:val="BodyText"/>
      </w:pPr>
      <w:r>
        <w:t xml:space="preserve">- Điện chủ, là ta rung lên truyền âm linh, sự tình quan hệ trọng đại, cho nên bất đắc dĩ phải quấy rầy điện chủ bế quan!</w:t>
      </w:r>
    </w:p>
    <w:p>
      <w:pPr>
        <w:pStyle w:val="BodyText"/>
      </w:pPr>
      <w:r>
        <w:t xml:space="preserve">Lục Phi biết, chuyện này rất trọng đại, nếu như bỏ lỡ cơ hội khiến cho Âu Dương bị thế lực khác cướp đi, vậy có lẽ vạn năm sau Chúng Thần Điện sẽ gặp phải tai ương ngập đầu!</w:t>
      </w:r>
    </w:p>
    <w:p>
      <w:pPr>
        <w:pStyle w:val="BodyText"/>
      </w:pPr>
      <w:r>
        <w:t xml:space="preserve">Phải biết rằng, cường giả đều có ngạo khí, một cường giả chỉ dùng thời gian sáu mươi năm đã đạt tới Phí Tinh, có thể khiến cho Hoắc Khải Phong cam nguyện thiêu đốt ánh sáng sinh mệnh, dùng tín niệm chí cường giả để trợ giúp cho hắn thì càng là một người ngạo khí không gì sánh được, vậy mà hôm nay hắn chịu khuất nhục như vậy ở Chúng Thần Điện, nếu ngày sau hắn trưởng thành, tất sẽ trở về Chúng Thần Điện, đến lúc đó khẳng định là sẽ sinh linh đồ thán!</w:t>
      </w:r>
    </w:p>
    <w:p>
      <w:pPr>
        <w:pStyle w:val="BodyText"/>
      </w:pPr>
      <w:r>
        <w:t xml:space="preserve">Lục Phi nghĩ đến đó, bất kể thế nào hắn cũng nhất định phải kéo Âu Dương trở về, nhất định phải khiến cho Âu Dương ở lại Chúng Thần Điện, cường giả tiềm lực như vậy, Lục Phi thậm chí không dám tưởng tượng tới hậu quả khi đánh mất một người như hắn.</w:t>
      </w:r>
    </w:p>
    <w:p>
      <w:pPr>
        <w:pStyle w:val="BodyText"/>
      </w:pPr>
      <w:r>
        <w:t xml:space="preserve">- Rốt cuộc là xảy ra chuyện gì?</w:t>
      </w:r>
    </w:p>
    <w:p>
      <w:pPr>
        <w:pStyle w:val="BodyText"/>
      </w:pPr>
      <w:r>
        <w:t xml:space="preserve">Hoàn Nhan Liệt biết Lục Phi không phải là một người hay tùy tiện nói giỡn, hơn nữa từ thần tình trên mặt Lục Phi có thể nhìn ra, việc này hẳn thực sự rất trọng đại.</w:t>
      </w:r>
    </w:p>
    <w:p>
      <w:pPr>
        <w:pStyle w:val="BodyText"/>
      </w:pPr>
      <w:r>
        <w:t xml:space="preserve">- Rầm!</w:t>
      </w:r>
    </w:p>
    <w:p>
      <w:pPr>
        <w:pStyle w:val="BodyText"/>
      </w:pPr>
      <w:r>
        <w:t xml:space="preserve">Lục Phi nhấc chân trực tiếp đạp Phí Tinh ngã trên mặt đất, sắc mặt giận dữ hướng về phía Phí Tinh nói:</w:t>
      </w:r>
    </w:p>
    <w:p>
      <w:pPr>
        <w:pStyle w:val="BodyText"/>
      </w:pPr>
      <w:r>
        <w:t xml:space="preserve">- Đồ chó! Ngươi tự nói đi!</w:t>
      </w:r>
    </w:p>
    <w:p>
      <w:pPr>
        <w:pStyle w:val="BodyText"/>
      </w:pPr>
      <w:r>
        <w:t xml:space="preserve">- Việc này...</w:t>
      </w:r>
    </w:p>
    <w:p>
      <w:pPr>
        <w:pStyle w:val="BodyText"/>
      </w:pPr>
      <w:r>
        <w:t xml:space="preserve">Thấy động tác của Lục Phi như vậy, một đám người đều không tài nào hiểu nổi, lấy thân phận của Lục Phi, muốn giết một Tuần Sát Sứ đương nhiên không có vấn đề gì, vì sao đại sự như vậy lại liên quan đến một tên Tuần Sát Sứ nho nhỏ đây?</w:t>
      </w:r>
    </w:p>
    <w:p>
      <w:pPr>
        <w:pStyle w:val="BodyText"/>
      </w:pPr>
      <w:r>
        <w:t xml:space="preserve">- Việc... việc này...</w:t>
      </w:r>
    </w:p>
    <w:p>
      <w:pPr>
        <w:pStyle w:val="BodyText"/>
      </w:pPr>
      <w:r>
        <w:t xml:space="preserve">Hiện tại chân của Phí Tinh đã mềm nhũm, hắn nằm mơ cũng không ngờ được, đuổi đi một Âu Dương lại tạo thành hậu quả xấu tới như vậy, lúc này ngay cả điện chủ Hoàn Nhan Liệt cũng đều đi ra, Phí Tinh cho dù lớn gan hơn nữa cũng không dám giấu diếm!</w:t>
      </w:r>
    </w:p>
    <w:p>
      <w:pPr>
        <w:pStyle w:val="BodyText"/>
      </w:pPr>
      <w:r>
        <w:t xml:space="preserve">Phí Tinh trực tiếp quỳ rạp xuống đất, vừa dập đầu vừa kể lại toàn bộ sự tình từ khi Âu Dương đến Chúng Thần Điện cho tới khi bị hắn đuổi ra khỏi Chúng Thần Sơn, cuối cùng ngay cả sự tình Thương Thần Đinh cũng đều bị hắn nói ra!</w:t>
      </w:r>
    </w:p>
    <w:p>
      <w:pPr>
        <w:pStyle w:val="BodyText"/>
      </w:pPr>
      <w:r>
        <w:t xml:space="preserve">Nghe Phí Tinh nói vậy, Hoàn Nhan Liệt vẻn vẹn chỉ nhíu mày, phải biết rằng Phí Tinh là kẻ rất biết tránh nặng tìm nhẹ, thủy chung không hề nói ra tầm quan trọng của Âu Dương, sự tình từ trong miệng hắn nói ra chỉ là một đệ tử mới vào Chúng Thần Điện không nghe hắn quản lý, sau đó đoạn tuyệt với Chúng Thần Điện, hắn trong lúc tức giận mới dùng thủ đoạn thâm độc như vậy.</w:t>
      </w:r>
    </w:p>
    <w:p>
      <w:pPr>
        <w:pStyle w:val="BodyText"/>
      </w:pPr>
      <w:r>
        <w:t xml:space="preserve">Nếu như tất cả đều đúng với lời nói của Phí Tinh, vậy thì chuyện này không thể coi là đại sự, Chúng Thần Sơn hàng năm đều phải nhận mấy vạn đệ tử, hàng năm đều có mấy vạn đệ tử chết đi trong lúc chiến đấu cùng dị tộc, cho nên chết đi vài tên đệ tử đối với Chúng Thần Điện mà nói thực sự không phải chuyện gì lớn.</w:t>
      </w:r>
    </w:p>
    <w:p>
      <w:pPr>
        <w:pStyle w:val="BodyText"/>
      </w:pPr>
      <w:r>
        <w:t xml:space="preserve">- Đồ chó!</w:t>
      </w:r>
    </w:p>
    <w:p>
      <w:pPr>
        <w:pStyle w:val="BodyText"/>
      </w:pPr>
      <w:r>
        <w:t xml:space="preserve">Lục Phi một lần nữa đá Phí Tinh một cước, lúc này Hoàn Nhan Liệt lại nhíu mày, nếu chỉ vẻn vẹn bởi chút việc như vậy mà đã rung lên truyền âm linh, Lục Phi thực sự là quá hồ đồ rồi, nhưng Hoàn Nhan Liệt thế nào cũng không tin Lục Phi lại là một người hồ đồ như vậy, cho nên hắn đang chờ tới lúc Lục Phi giải thích.</w:t>
      </w:r>
    </w:p>
    <w:p>
      <w:pPr>
        <w:pStyle w:val="BodyText"/>
      </w:pPr>
      <w:r>
        <w:t xml:space="preserve">- Để ta nói đi, điện chủ, nếu thiên hạ còn có một nhân vật khiến cho ngài đặt trong mắt, Lục Phi muốn hỏi, người kia là ai?</w:t>
      </w:r>
    </w:p>
    <w:p>
      <w:pPr>
        <w:pStyle w:val="BodyText"/>
      </w:pPr>
      <w:r>
        <w:t xml:space="preserve">Lục Phi nhìn Hoàn Nhan Liệt lên tiếng hỏi.</w:t>
      </w:r>
    </w:p>
    <w:p>
      <w:pPr>
        <w:pStyle w:val="BodyText"/>
      </w:pPr>
      <w:r>
        <w:t xml:space="preserve">- Hoắc Khải Phong!</w:t>
      </w:r>
    </w:p>
    <w:p>
      <w:pPr>
        <w:pStyle w:val="BodyText"/>
      </w:pPr>
      <w:r>
        <w:t xml:space="preserve">Lần này Hoàn Nhan Liệt ngay cả cân nhắc cũng không thèm cân nhắc, nếu nói trong thiên hạ còn có người có thể khiến cho Hoàn Nhan Liệt đặt vào trong mắt, vậy nhất định đó chính là Hoắc Khải Phong.</w:t>
      </w:r>
    </w:p>
    <w:p>
      <w:pPr>
        <w:pStyle w:val="Compact"/>
      </w:pPr>
      <w:r>
        <w:br w:type="textWrapping"/>
      </w:r>
      <w:r>
        <w:br w:type="textWrapping"/>
      </w:r>
    </w:p>
    <w:p>
      <w:pPr>
        <w:pStyle w:val="Heading2"/>
      </w:pPr>
      <w:bookmarkStart w:id="557" w:name="chương-579-580-hoàn-nhan-liệt-điên-cuồng"/>
      <w:bookmarkEnd w:id="557"/>
      <w:r>
        <w:t xml:space="preserve">535. Chương 579 + 580: Hoàn Nhan Liệt Điên Cuồng</w:t>
      </w:r>
    </w:p>
    <w:p>
      <w:pPr>
        <w:pStyle w:val="Compact"/>
      </w:pPr>
      <w:r>
        <w:br w:type="textWrapping"/>
      </w:r>
      <w:r>
        <w:br w:type="textWrapping"/>
      </w:r>
      <w:r>
        <w:t xml:space="preserve">Hoàn Nhan Liệt là một nhân vật cực kỳ tự phụ, cả đời này Hoàn Nhan Liệt ngoại trừ Hoắc Khải Phong thì chưa từng phục bất kỳ một ai. Cũng có người từng thắng Hoàn Nhan Liệt, thế nhưng những người đó đều là những Tiên Tôn nổi danh đã lâu, có thể cùng hắn khiêu chiến vượt cấp giống như Hoắc Khải Phong, cùng hắn đại chiến một ngày một đêm mà vẫn bất phân thắng bại, đây là lần đầu tiên Hoàn Nhan Liệt bội phục!</w:t>
      </w:r>
    </w:p>
    <w:p>
      <w:pPr>
        <w:pStyle w:val="BodyText"/>
      </w:pPr>
      <w:r>
        <w:t xml:space="preserve">Cũng bởi vì điều đó, Hoàn Nhan Liệt lúc trước đã từng đưa ra điều kiện, nhưng Hoắc Khải Phong lại không chịu tiếp thu, có thể nói cả đời này Hoàn Nhan Liệt đều vì thế mà cảm thấy tiếc nuối, hắn từng nói với các trưởng lão Chúng Thần Điện rằng, trong toàn bộ Tiên giới ngoại trừ Hoắc Khải Phong ra, Hoàn Nhan Liệt không hề để người nào vào mắt, có thể nói cả đời này người mà Hoàn Nhan Liệt quan tâm nhất chính là Hoắc Khải Phong.</w:t>
      </w:r>
    </w:p>
    <w:p>
      <w:pPr>
        <w:pStyle w:val="BodyText"/>
      </w:pPr>
      <w:r>
        <w:t xml:space="preserve">- Âu Dương kia có quan hệ cùng Hoắc Khải Phong...</w:t>
      </w:r>
    </w:p>
    <w:p>
      <w:pPr>
        <w:pStyle w:val="BodyText"/>
      </w:pPr>
      <w:r>
        <w:t xml:space="preserve">Lục Phi bắt đầu đem toàn bộ sự việc vừa rồi Vệ Thi nói kể lại cho Hoàn Nhan Liệt.</w:t>
      </w:r>
    </w:p>
    <w:p>
      <w:pPr>
        <w:pStyle w:val="BodyText"/>
      </w:pPr>
      <w:r>
        <w:t xml:space="preserve">Ngay cả người chấn định như Hoàn Nhan Liệt, khi nghe Lục Phi nói cũng bắt đầu sắc mặt đại biến, mà các trưởng lão Chúng Thần Điện xung quanh đó hầu như đều đã phát điên.</w:t>
      </w:r>
    </w:p>
    <w:p>
      <w:pPr>
        <w:pStyle w:val="BodyText"/>
      </w:pPr>
      <w:r>
        <w:t xml:space="preserve">Người so với Hoắc Khải Phong còn muốn yêu nghiệt hơn, có thể khiến cho Hoắc Khải Phong thiêu đốt ánh sáng sinh mệnh, cam tâm tình nguyện trao tặng tín niệm của mình, người này yêu nghiệt đáng sợ tới cỡ nào?</w:t>
      </w:r>
    </w:p>
    <w:p>
      <w:pPr>
        <w:pStyle w:val="BodyText"/>
      </w:pPr>
      <w:r>
        <w:t xml:space="preserve">- Ầm!</w:t>
      </w:r>
    </w:p>
    <w:p>
      <w:pPr>
        <w:pStyle w:val="BodyText"/>
      </w:pPr>
      <w:r>
        <w:t xml:space="preserve">Một luồng hỏa diễm bỗng nhiên lao ra từ dưới chân Phí Tinh, thâm chí Phí Tinh ngay cả hét thảm cũng không kịp liền đã trực tiếp bị thiêu đốt thành tro bụi!</w:t>
      </w:r>
    </w:p>
    <w:p>
      <w:pPr>
        <w:pStyle w:val="BodyText"/>
      </w:pPr>
      <w:r>
        <w:t xml:space="preserve">Hoàn Nhan Liệt lúc nãy cũng đã giống như hỏa diễm trên người hắn, trở thành một ngọn núi lửa hình người, ngón tay Hoàn Nhan Liệt chỉ về phía đám người Chúng Thần Điện xung quanh nói:</w:t>
      </w:r>
    </w:p>
    <w:p>
      <w:pPr>
        <w:pStyle w:val="BodyText"/>
      </w:pPr>
      <w:r>
        <w:t xml:space="preserve">- Toàn bộ thành viên Chúng Thần Điện, lập tức đi tìm cho ta, sống phải thấy người, chết phải thấy xác! Nếu như người nào có thể bảo toàn tính mệnh cho Âu Dương, ban tặng mười viên Thiên đan, chức vị trưởng lão!</w:t>
      </w:r>
    </w:p>
    <w:p>
      <w:pPr>
        <w:pStyle w:val="BodyText"/>
      </w:pPr>
      <w:r>
        <w:t xml:space="preserve">Hoàn Nhan Liệt nói ra phần thưởng như vậy, nếu là vào lúc khác khẳng định mọi người sẽ vô cùng giật mình, nhưng sau khi biết được xuất thân của Âu Dương, không một ai bị phần thưởng như vậy chấn kinh.</w:t>
      </w:r>
    </w:p>
    <w:p>
      <w:pPr>
        <w:pStyle w:val="BodyText"/>
      </w:pPr>
      <w:r>
        <w:t xml:space="preserve">Nhưng bọn họ đều sai... không nói lúc trước Âu Dương đã bị chìm sâu vào dưới đầm lầy sinh tử không rõ, mà cho dù Âu Dương không có chuyện gì, Âu Dương cũng tuyệt đối không có khả năng trở lại Chúng Thần Điện, ngựa tốt đã không ăn thì bỏ, Âu Dương chính là một người quật cường như vậy...</w:t>
      </w:r>
    </w:p>
    <w:p>
      <w:pPr>
        <w:pStyle w:val="BodyText"/>
      </w:pPr>
      <w:r>
        <w:t xml:space="preserve">Toàn bộ Chúng Thần Điện không biết bao nhiêu năm qua chưa từng có hành động nào lớn như thế, mà hành động lần này cũng chỉ vì một người, nếu như người này không phải là Âu Dương, vậy thì người đó cho dù có chết cũng cảm thấy kiêu ngạo.</w:t>
      </w:r>
    </w:p>
    <w:p>
      <w:pPr>
        <w:pStyle w:val="BodyText"/>
      </w:pPr>
      <w:r>
        <w:t xml:space="preserve">Có thể khiến cho Chúng Thần Điện một trong tứ đại tông của Tiên giới lao sư động chúng như vậy, đây không phải là việc ai cũng có thể làm được.</w:t>
      </w:r>
    </w:p>
    <w:p>
      <w:pPr>
        <w:pStyle w:val="BodyText"/>
      </w:pPr>
      <w:r>
        <w:t xml:space="preserve">Phương viên trăm vạn dặm xung quanh đầm lầy đều bị đệ tử Chúng Thần Điện dùng thần thức điên cuồng tìm kiếm. Âu Dương! Hiện giờ đệ tử Chúng Thần Điện không một ai không biết tới cái tên này, tuy rằng những đệ tử này không rõ vì sao phải tìm được Âu Dương, nhưng ngay cả điện chủ đang bế quan cũng đều rời núi, có thể nghĩ đây là sự tình lớn cỡ nào.</w:t>
      </w:r>
    </w:p>
    <w:p>
      <w:pPr>
        <w:pStyle w:val="BodyText"/>
      </w:pPr>
      <w:r>
        <w:t xml:space="preserve">Việc tìm kiếm trong phạm vi lớn như vậy của Chúng Thần Điện tự nhiên là dẫn tới việc thám tử của vô số thế lực bắt đầu suy đoán, chẳng qua những thám tử này hiển nhiên không thể nào trà chộn được vào cao tầng chân chính của Chúng Thần Điện, cho nên đối với cái tên Âu Dương này, bọn họ có thể điều tra ra tối đa cũng chỉ là người này có quan hệ rất lớn tới Hoắc Khải Phong đã biến mất mấy vạn năm trước.</w:t>
      </w:r>
    </w:p>
    <w:p>
      <w:pPr>
        <w:pStyle w:val="BodyText"/>
      </w:pPr>
      <w:r>
        <w:t xml:space="preserve">Hoắc Khải Phong! Cái tên này ở tại Tiên giới quả thực chính là cấm kỵ, cho nên tin tức này vẻn vẹn chỉ trong thời gian nửa ngày đã truyền đi khắp Tiên giới! Vô số thế lực cũng bắt đầu hướng về phía bên này, mặc dù bọn họ ngay cả nguyên nhân vì sao Chúng Thần Điện tìm kiếm Âu Dương cũng không rõ.</w:t>
      </w:r>
    </w:p>
    <w:p>
      <w:pPr>
        <w:pStyle w:val="BodyText"/>
      </w:pPr>
      <w:r>
        <w:t xml:space="preserve">- Âu Dương này chẳng lẽ lại là Hoắc Khải Phong kia chuyển thế?</w:t>
      </w:r>
    </w:p>
    <w:p>
      <w:pPr>
        <w:pStyle w:val="BodyText"/>
      </w:pPr>
      <w:r>
        <w:t xml:space="preserve">Phó đường chủ Cúc Linh Thiên của Kim Ngân Đường một trong Tiên giới tứ đại tông bắt đầu đưa ra những nghi vấn của mình.</w:t>
      </w:r>
    </w:p>
    <w:p>
      <w:pPr>
        <w:pStyle w:val="BodyText"/>
      </w:pPr>
      <w:r>
        <w:t xml:space="preserve">Mà loại suy nghĩ này của Cúc Linh Thiên cũng chính là suy nghĩ của vô số người khác. Hoắc Khải Phong rời khỏi vô số năm, rốt cuộc hắn đi nơi nào, việc này thủy chung vẫn là một câu hỏi, hiện tại Chúng Thần Điện lao sư động chúng để tìm kiếm một người như vậy, Âu Dương này thực sự rất có khả năng chính là Hoắc Khải Phong chuyển thế.</w:t>
      </w:r>
    </w:p>
    <w:p>
      <w:pPr>
        <w:pStyle w:val="BodyText"/>
      </w:pPr>
      <w:r>
        <w:t xml:space="preserve">Cảm tri của Hoàn Nhan Liệt phô thiên cái địa, nhưng dù hắn đã tìm kiếm rất lâu cũng không hề tìm được bất kỳ một chút khí tức nào của Âu Dương tồn tại ở trong đầm lầy.</w:t>
      </w:r>
    </w:p>
    <w:p>
      <w:pPr>
        <w:pStyle w:val="BodyText"/>
      </w:pPr>
      <w:r>
        <w:t xml:space="preserve">- Làm sao có thể? Từ khi hắn rời đi chúng ta đã bắt đầu tìm kiếm, trước sau chẳng qua chỉ nửa tiếng đồng hồ, nửa tiếng đồng hồ, Phi Tiên dưới sự ám hại của Thương Thần Đinh căn bản không có khả năng chạy được xa như vậy!</w:t>
      </w:r>
    </w:p>
    <w:p>
      <w:pPr>
        <w:pStyle w:val="BodyText"/>
      </w:pPr>
      <w:r>
        <w:t xml:space="preserve">Lục Phi vẻ mặt vô cùng kinh ngạc, sau khi trúng Thương Thần Đinh vẫn có thể chạy được ra ngoài trăm vạn dăm? Điều này có thể sao?</w:t>
      </w:r>
    </w:p>
    <w:p>
      <w:pPr>
        <w:pStyle w:val="BodyText"/>
      </w:pPr>
      <w:r>
        <w:t xml:space="preserve">- Bất kỳ một ai coi thường Hoắc Khải Phong khẳng định đều sẽ thua trong tay hắn, người khiến cho Hoắc Khải Phong cam tâm tặng đi tín niệm chí cường giả, đây là người Thương Thần Đinh có thể giết chết sao?</w:t>
      </w:r>
    </w:p>
    <w:p>
      <w:pPr>
        <w:pStyle w:val="BodyText"/>
      </w:pPr>
      <w:r>
        <w:t xml:space="preserve">Hoàn Nhan Liệt tuyệt đối không tin Âu Dương sẽ bị Thương Thần Đinh giết chết, nếu như chỉ một cây Thương Thần Đinh liền lấy được mạng Âu Dương, như vậy người này cũng quá yếu đuối.</w:t>
      </w:r>
    </w:p>
    <w:p>
      <w:pPr>
        <w:pStyle w:val="BodyText"/>
      </w:pPr>
      <w:r>
        <w:t xml:space="preserve">- Âu Dương không có khả năng bị giết, trên người hắn mang theo rất nhiều bí ẩn, từ tiểu thế giới tới Chân Linh giới, mỗi một lần mọi người cảm thấy hắn đã chết, hắn đều lấy một loại tư thái càng cường đại hơn hiện ra ở trước mặt mọi người, Thương Thần Đinh này khẳng định không thể giết chết hắn</w:t>
      </w:r>
    </w:p>
    <w:p>
      <w:pPr>
        <w:pStyle w:val="BodyText"/>
      </w:pPr>
      <w:r>
        <w:t xml:space="preserve">Vệ Thi có được lòng tin rất lớn đối với Âu Dương.</w:t>
      </w:r>
    </w:p>
    <w:p>
      <w:pPr>
        <w:pStyle w:val="BodyText"/>
      </w:pPr>
      <w:r>
        <w:t xml:space="preserve">Sự thần kỳ của Âu Dương, nếu như không phải chân chính tiếp xúc với Âu Dương, ngươi tuyệt đối không thể nào tưởng tượng ra được. Lần đầu tiên tiến vào Sinh Tử cảnh, kết cục lúc đó cơ hồ là nhất định phải chét, nhưng hắn lại ở nơi đó gặp được Trịnh Khôn, tuyệt xử phùng sinh, học được Tu Phục Thuật bước ra khỏi Sinh Tử Cảnh, lần thứ hai tại Mai Cốt Chi Địa, cũng là tất cả mọi người đều cho rằng hắn chết, nhưng sao? Hắn mang theo Tứ Phương Chiến Kỳ quay lại Vạn Tiên Sơn, nhất cử xây dựng Vạn Tiên Sơn từ đó về sau trở thành thiên hạ đệ nhất tông phái.</w:t>
      </w:r>
    </w:p>
    <w:p>
      <w:pPr>
        <w:pStyle w:val="BodyText"/>
      </w:pPr>
      <w:r>
        <w:t xml:space="preserve">Không phải ai cũng là Bạch Hủ Minh, không phải ai cũng có thể hiểu được Âu Dương, Phí Tinh kia lại càng không hiểu được, nếu như không phải Phí Tinh bức Âu Dương, mà là khiến Âu Dương an tâm ở lại Chúng Thần Điện, không một ai biết phế vật trong mắt bọn họ tương lai sẽ mang đến cho bọn họ sự kinh sợ tới mức nào.</w:t>
      </w:r>
    </w:p>
    <w:p>
      <w:pPr>
        <w:pStyle w:val="BodyText"/>
      </w:pPr>
      <w:r>
        <w:t xml:space="preserve">- Tìm! Đào ba thước đất cũng phải tìm thấy người, chết cũng muốn nhìn thấy xác!</w:t>
      </w:r>
    </w:p>
    <w:p>
      <w:pPr>
        <w:pStyle w:val="BodyText"/>
      </w:pPr>
      <w:r>
        <w:t xml:space="preserve">Hoàn Nhan Liệt biết, trong nửa tiếng đồng hồ, lấy thủ đoạn của Chúng Thần Điện hầu như đã tìm kiếm hoàn toàn khu vực này, có thể nói hiện tại trong phạm vi trăm vạn dặm căn bản không hề phát hiện ra chút dấu hiệu nào của Âu Dương.</w:t>
      </w:r>
    </w:p>
    <w:p>
      <w:pPr>
        <w:pStyle w:val="BodyText"/>
      </w:pPr>
      <w:r>
        <w:t xml:space="preserve">- Có phải...</w:t>
      </w:r>
    </w:p>
    <w:p>
      <w:pPr>
        <w:pStyle w:val="BodyText"/>
      </w:pPr>
      <w:r>
        <w:t xml:space="preserve">Hồn Vương bỗng nhiên mở miệng.</w:t>
      </w:r>
    </w:p>
    <w:p>
      <w:pPr>
        <w:pStyle w:val="BodyText"/>
      </w:pPr>
      <w:r>
        <w:t xml:space="preserve">- Hả?</w:t>
      </w:r>
    </w:p>
    <w:p>
      <w:pPr>
        <w:pStyle w:val="BodyText"/>
      </w:pPr>
      <w:r>
        <w:t xml:space="preserve">Hoàn Nhan Liệt nhìn Hồn Vương ở bên cạnh, đối với Hoàn Nhan Liệt mà nói, Hồn Vương tuyệt đối là trợ thủ đắc lực nhất, hơn nữa còn là trợ thủ đắc lực trung thành nhất, bất kể thế nào Hồn Vương cũng tuyệt đối không có khả năng phản bội Hoàn Nhan Liệt, phản bội Chúng Thần Điện.</w:t>
      </w:r>
    </w:p>
    <w:p>
      <w:pPr>
        <w:pStyle w:val="BodyText"/>
      </w:pPr>
      <w:r>
        <w:t xml:space="preserve">- Có phải là lão quái vật này lại chạy đến Chúng Thần Điện, kết quả...</w:t>
      </w:r>
    </w:p>
    <w:p>
      <w:pPr>
        <w:pStyle w:val="BodyText"/>
      </w:pPr>
      <w:r>
        <w:t xml:space="preserve">Hồn Vương nói tới đây, Hoàn Nhan Liệt nghe xong đã sắc mặt đại biến.</w:t>
      </w:r>
    </w:p>
    <w:p>
      <w:pPr>
        <w:pStyle w:val="BodyText"/>
      </w:pPr>
      <w:r>
        <w:t xml:space="preserve">Ý của Hồn Vương thế nào Hoàn Nhan Liệt tự nhiên hiểu rõ, Chúng Thần Điện nhà lớn nghiệp lớn tự nhiên cũng dẫn tới một số lão quái vật của các tông khác dòm ngó, cho nên bình thường vẫn có một vài lão quái vật lén lút chạy đến xung quanh Chúng Thần Điện làm ra một số sự tình không ai biết đến, lúc này ý tứ của Hồn Vương kỳ thực rất đơn giản.</w:t>
      </w:r>
    </w:p>
    <w:p>
      <w:pPr>
        <w:pStyle w:val="BodyText"/>
      </w:pPr>
      <w:r>
        <w:t xml:space="preserve">Ý tứ kia chính là nói, có phải lão quái vật của một tông môn nào đó chạy tới đây để làm một vài việc không ai nhìn thấy, sau đó đột nhiên gặp được Âu Dương đang bị Thương Thần Đinh đả thương, lại phát hiện ra trên người Âu Dương không ngờ mang theo tín niệm của Hoắc Khải Phong.</w:t>
      </w:r>
    </w:p>
    <w:p>
      <w:pPr>
        <w:pStyle w:val="BodyText"/>
      </w:pPr>
      <w:r>
        <w:t xml:space="preserve">Khuôn mặt Hoàn Nhan Liệt trở nên đặc biệt khó coi. Đây tuyệt đối là kết quả xấu nhất, nếu để cho thế lực khác có được Âu Dương, đây tuyệt đối không thể coi là chuyện tốt được.</w:t>
      </w:r>
    </w:p>
    <w:p>
      <w:pPr>
        <w:pStyle w:val="BodyText"/>
      </w:pPr>
      <w:r>
        <w:t xml:space="preserve">Trong lòng Hoàn Nhan Liệt, có thể để cho Âu Dương rời đi, thế nhưng không thể để Âu Dương mang theo hận ý đối với Chúng Thần Điện mà rời đi. Nếu như để một quái vật như vậy thù hận Chúng Thần Điện, quỷ mới biết vạn năm sau có xuất hiện thêm một Hoắc Khải Phong Tiên Tôn cấp thứ hai nữa hay không? Hoắc Khải Phong Tiên Đế cấp hầu như đã bất bại, nếu là Hoắc Khải Phong Tiên Tôn cấp, vậy thì thiên hạ này sợ rằng chỉ có mấy lão quái vật siêu cấp mấy chục vạn năm không xuất hiện mới có khả năng chiến đấu được với hắn!</w:t>
      </w:r>
    </w:p>
    <w:p>
      <w:pPr>
        <w:pStyle w:val="BodyText"/>
      </w:pPr>
      <w:r>
        <w:t xml:space="preserve">- Tra! Lập tức điều tra khí tức cho ta, tất cả mọi người xuất hiện bốn phía Chúng Thần Điện trong vòng ba ngày đều ghi chép lại toàn bộ, tìm hết! Tra hết! Bất kể là ai, nhất định phải điều tra ra cho ta!</w:t>
      </w:r>
    </w:p>
    <w:p>
      <w:pPr>
        <w:pStyle w:val="BodyText"/>
      </w:pPr>
      <w:r>
        <w:t xml:space="preserve">Hoàn Nhan Liệt thực sự phẫn nộ, chẳng qua ai cũng không phát hiện ra, lúc này ở sâu bên dưới nền đất, Âu Dương phảng phất giống như người chết, toàn thân một chút khí tức cũng không có, cứ như vậy bị chôn sâu bên dưới...</w:t>
      </w:r>
    </w:p>
    <w:p>
      <w:pPr>
        <w:pStyle w:val="BodyText"/>
      </w:pPr>
      <w:r>
        <w:t xml:space="preserve">Trong khoảnh khắc tiên linh chi khí tán loạn, Âu Dương liền mất đi ý thức, nếu như không phải quan thân hắn có huyết sắc liệt diễm bảo vệ thân thể, có lẽ Âu Dương đã chết đi, mà bây giờ lực lượng Thương Thần Đinh cùng với yêu khí của Âu Dương, huyết sắc liệt diễm đang chiến đấu ngang ngửa nhau, khi nào mấy phe này phân ra thắng bại thì Âu Dương mới có thể khôi phục lại được ý thức!!</w:t>
      </w:r>
    </w:p>
    <w:p>
      <w:pPr>
        <w:pStyle w:val="BodyText"/>
      </w:pPr>
      <w:r>
        <w:t xml:space="preserve">Không! Phải nói là chỉ có khi nào Thương Thần Đinh bị yêu khí cùng với huyết sắc liệt diễm của Âu Dương đánh bại, Âu Dương mới có thể khôi phục lại ý thức, nếu như Thương Thần Đinh thắng mà nói, vậy thì Âu Dương liền thực sự cát bụi quay về với cát bụi.</w:t>
      </w:r>
    </w:p>
    <w:p>
      <w:pPr>
        <w:pStyle w:val="BodyText"/>
      </w:pPr>
      <w:r>
        <w:t xml:space="preserve">Một ngày, hai ngày... thời gian nửa tháng trôi qua, Chúng Thần Điện hầu như đã đào sâu ba thước ở khắp khu vực đầm lầy, nhưng vẫn như cũ không tìm thấy được Âu Dương. Dù sao Âu Dương nhỏ như vậy, lại chôn sâu bên dưới lòng đất, toàn thân cao thấp hầu như không lộ ra chút khí tức nào, chẳng khác gì một tảng đá, như vậy muốn tìm ra được Âu Dương quả thực quá khó.</w:t>
      </w:r>
    </w:p>
    <w:p>
      <w:pPr>
        <w:pStyle w:val="BodyText"/>
      </w:pPr>
      <w:r>
        <w:t xml:space="preserve">Mà Âu Dương không bị tìm thấy kỳ thực cũng là một chuyện tốt, phải biết rằng hiện tại trong cơ thể Âu Dương cơ hồ đang không ngừng xảy ra đại chiến, nếu như có người quấy rối, vậy thì thế cân bằng của cuộc đại chiến này lập tức sẽ tan vỡ, đến lúc đó cho dù muốn cứu Âu Dương cũng không có khả năng...</w:t>
      </w:r>
    </w:p>
    <w:p>
      <w:pPr>
        <w:pStyle w:val="BodyText"/>
      </w:pPr>
      <w:r>
        <w:t xml:space="preserve">Thời gian nửa tháng này không tìm ra được Âu Dương, nhưng Chúng Thần Điện lại tìm ra được ba mươi mốt cường giả tới từ các thế lực khác, hôm nay Hoàn Nhan Liệt lửa giận ngút trời cũng quản gì nữa, Hoàn Nhan Liệt lập tức dẫn người trực tiếp giết thẳng tới ba đại tông phái cùng mấy thế lực gia tộc cường hãn khác.</w:t>
      </w:r>
    </w:p>
    <w:p>
      <w:pPr>
        <w:pStyle w:val="BodyText"/>
      </w:pPr>
      <w:r>
        <w:t xml:space="preserve">Tiên giới đã có vô số năm chưa từng xuất hiện qua đại chiến như vậy, Tiên Tôn đỉnh phong quyết đấu, vậy thì càng là vài vạn năm mới có thể thấy một lần, lúc này Hoàn Nhan Liệt đang hướng về khắp thiên hạ để nói rõ cho mọi người biết cái gì gọi là cường thế!</w:t>
      </w:r>
    </w:p>
    <w:p>
      <w:pPr>
        <w:pStyle w:val="BodyText"/>
      </w:pPr>
      <w:r>
        <w:t xml:space="preserve">Hoàn Nhan Liệt đầu tiên là quét ngang Kim Ngân Đường. Lấy sức một người độc chiến hai đại Tiên Tôn Đường chủ cùng Phó đường chủ Kim Ngân Đường, sau một đêm đại chiến, Hoàn Nhan Liệt đã thắng bọn họ một chiêu khiến cho Kim Ngân Đường mất hết thể diện.</w:t>
      </w:r>
    </w:p>
    <w:p>
      <w:pPr>
        <w:pStyle w:val="BodyText"/>
      </w:pPr>
      <w:r>
        <w:t xml:space="preserve">Sau đó Hoàn Nhan Liệt sát nhập Vô Hồi Cốc, cùng Vô Hồi Lão Nhân chiến đấu một ngày đêm, kết quả hai người coi như ngang tay, nhưng ai cũng biết rằng trên thực tế là Hoàn Nhan Liệt thắng. Dù sao trước đó một ngày Hoàn Nhan Liệt vừa mới đối kháng với hai đại Tiên Tôn của Kim Ngân Đường, sau đó tiếp tục đánh với Vô Hồi Lão Nhân mà vẫn có thể ngang tay, đây đã coi như là thắng.</w:t>
      </w:r>
    </w:p>
    <w:p>
      <w:pPr>
        <w:pStyle w:val="BodyText"/>
      </w:pPr>
      <w:r>
        <w:t xml:space="preserve">Lúc tất cả mọi người cho rằng Hoàn Nhan Liệt náo loạn đã đủ, Hoàn Nhan Liệt lại cầm trong tay phương thiên họa kích của hắn giết tới tông môn cuối cùng trên Tiên giới - Thiên Trụ Sơn!</w:t>
      </w:r>
    </w:p>
    <w:p>
      <w:pPr>
        <w:pStyle w:val="BodyText"/>
      </w:pPr>
      <w:r>
        <w:t xml:space="preserve">- Hoàn Nhan Liệt, ngươi liên tiếp đối chiến cùng Kim Ngân Đường và Vô Hồi Cốc, ta có thể cho ngươi một tháng nghỉ ngơi!</w:t>
      </w:r>
    </w:p>
    <w:p>
      <w:pPr>
        <w:pStyle w:val="BodyText"/>
      </w:pPr>
      <w:r>
        <w:t xml:space="preserve">Trên Thiên Trụ Sơn, Thiên Trụ Sơn chủ Mã Thanh Hà nhìn Hoàn Nhan Liệt nói.</w:t>
      </w:r>
    </w:p>
    <w:p>
      <w:pPr>
        <w:pStyle w:val="BodyText"/>
      </w:pPr>
      <w:r>
        <w:t xml:space="preserve">Mã Thanh Hà cả người nhìn qua tựa như một thư sinh mặt trắng, mà cái tên của hắn cũng không có được nhiều khí phách cùng uy nghiêm giống như thân phận cường giả của hắn, thế nhưng nếu như ai vì những thứ này mà coi thường Thiên Trụ Sơn chủ, vậy thì nhất định sẽ chết rất thảm.</w:t>
      </w:r>
    </w:p>
    <w:p>
      <w:pPr>
        <w:pStyle w:val="BodyText"/>
      </w:pPr>
      <w:r>
        <w:t xml:space="preserve">Cái tên Mã Thanh Hà tuy rằng nghe rất bình thường, nhưng người này tuyệt đối không phải là một người bình thường. Cuộc đời Mã Thanh Hà tuyệt đối được xem là một truyền kỳ. Mã Thanh Hà là cường giả duy nhất trong toàn bộ Tiên giới một đường chém giết từ tiểu thế giới cho đến khi lên tới Tiên giới đồng thời trở thành tông chủ của một trong tứ tông.</w:t>
      </w:r>
    </w:p>
    <w:p>
      <w:pPr>
        <w:pStyle w:val="BodyText"/>
      </w:pPr>
      <w:r>
        <w:t xml:space="preserve">Khởi điểm của Mã Thanh Hà so với bất luận kẻ nào cũng đều thấp hơn, nhưng Mã Thanh Hà lại không vì thế mà tự ti. Từ khi tiến vào Tiên giới rồi một đường đi lên tới tận bước này, bản thân Mã Thanh Hà đã chính là một truyền kỳ.</w:t>
      </w:r>
    </w:p>
    <w:p>
      <w:pPr>
        <w:pStyle w:val="BodyText"/>
      </w:pPr>
      <w:r>
        <w:t xml:space="preserve">Tu vi Mã Thanh Hà rất cao, đó cũng là nguyên nhân vì sao Hoàn Nhan Liệt lại lựa chọn Mã Thanh Hà cuối cùng.</w:t>
      </w:r>
    </w:p>
    <w:p>
      <w:pPr>
        <w:pStyle w:val="BodyText"/>
      </w:pPr>
      <w:r>
        <w:t xml:space="preserve">Bất kể là Kim Ngân Đường hay là Vô Hồi Cốc, Hoàn Nhan Liệt đều có lòng tin tất thắng, nhưng duy chỉ có Mã Thanh Hà nhìn qua hào hoa phong nhã này thì Hoàn Nhan Liệt không có được lòng tin!</w:t>
      </w:r>
    </w:p>
    <w:p>
      <w:pPr>
        <w:pStyle w:val="BodyText"/>
      </w:pPr>
      <w:r>
        <w:t xml:space="preserve">Đã liên tiếp khiêu chiến với Kim Ngân Đường cùng Vô Hồi Cốc, hiện tại còn lại Thiên Trụ Sơn cuối cùng cũng không thể cứ bỏ qua như vậy, cho nên Hoàn Nhan Liệt vẫn cứ kiên trì đi tới.</w:t>
      </w:r>
    </w:p>
    <w:p>
      <w:pPr>
        <w:pStyle w:val="BodyText"/>
      </w:pPr>
      <w:r>
        <w:t xml:space="preserve">- Mã Thanh Hà, ít nói lời thừa đi, Thiên Trụ Sơn các ngươi tổng cộng bảy người xuất hiện tại chu vi Chúng Thần Sơn của ta, ngươi có ý gì?</w:t>
      </w:r>
    </w:p>
    <w:p>
      <w:pPr>
        <w:pStyle w:val="BodyText"/>
      </w:pPr>
      <w:r>
        <w:t xml:space="preserve">Hoàn Nhan Liệt tự nhận mình chiếm được một chữ lý, cho nên thái độ của hắn rất cứng rắn.</w:t>
      </w:r>
    </w:p>
    <w:p>
      <w:pPr>
        <w:pStyle w:val="BodyText"/>
      </w:pPr>
      <w:r>
        <w:t xml:space="preserve">- Hừ! Ngươi là trẻ con ba tuổi hả? Có ý gì?</w:t>
      </w:r>
    </w:p>
    <w:p>
      <w:pPr>
        <w:pStyle w:val="Compact"/>
      </w:pPr>
      <w:r>
        <w:br w:type="textWrapping"/>
      </w:r>
      <w:r>
        <w:br w:type="textWrapping"/>
      </w:r>
    </w:p>
    <w:p>
      <w:pPr>
        <w:pStyle w:val="Heading2"/>
      </w:pPr>
      <w:bookmarkStart w:id="558" w:name="chương-581-thiên-mệnh."/>
      <w:bookmarkEnd w:id="558"/>
      <w:r>
        <w:t xml:space="preserve">536. Chương 581: Thiên Mệnh.</w:t>
      </w:r>
    </w:p>
    <w:p>
      <w:pPr>
        <w:pStyle w:val="Compact"/>
      </w:pPr>
      <w:r>
        <w:br w:type="textWrapping"/>
      </w:r>
      <w:r>
        <w:br w:type="textWrapping"/>
      </w:r>
      <w:r>
        <w:t xml:space="preserve">- Chúng Thần Điện các ngươi lẽ nào lại không phái người tiến vào Thiên Trụ Sơn chúng ta sao? Mọi người tự hiểu được thì tốt, hà tất phải nói rõ ràng!</w:t>
      </w:r>
    </w:p>
    <w:p>
      <w:pPr>
        <w:pStyle w:val="BodyText"/>
      </w:pPr>
      <w:r>
        <w:t xml:space="preserve">Mã Thanh Hà tuyệt đối không e ngại Hoàn Nhan Liệt, trong mắt người khác là Chúng Thần Điện chủ, nhưng trong mắt hắn chẳng qua cũng chỉ là một đối thủ mà thôi, từ khi Mã Thanh Hà tiến vào Tiên giới đã từng lập lời thề, cả đời này hắn sẽ không cúi đầu trước bất kỳ ai...</w:t>
      </w:r>
    </w:p>
    <w:p>
      <w:pPr>
        <w:pStyle w:val="BodyText"/>
      </w:pPr>
      <w:r>
        <w:t xml:space="preserve">Nếu hai người thái độ cứng rắn như nhau sẽ không thể nào là bằng hữu, mà hai người thái độ cứng rắn lại thập phần cao ngạo hầu như đã được định trước là đối thủ của nhau. hiện tại Hoàn Nhan Liệt cùng Mã Thanh Hà chính là như vậy, Hoàn Nhan Liệt giống như một vị thần linh thủy chung luôn cao cao tại thượng, bất kỳ kẻ nào lần đầu tiên nhìn thấy hắn đều có thể cảm nhận được sự bất phàm của hắn.</w:t>
      </w:r>
    </w:p>
    <w:p>
      <w:pPr>
        <w:pStyle w:val="BodyText"/>
      </w:pPr>
      <w:r>
        <w:t xml:space="preserve">Mà Mã Thanh Hà lại là một người tất cả đều nội liễm bên trong, so với Hoàn Nhan Liệt bộc phát hết ra n goài thì Mã Thanh Hà trên thực tế lại càng nguy hiểm hơn. Nếu như một người không biết Mã Thanh Hà, cho dù ngươi đứng cùng một chỗ với hắn, ngươi cũng tuyệt đối không ngờ rằng đây chính là chủ nhân Thiên Trụ Sơn.</w:t>
      </w:r>
    </w:p>
    <w:p>
      <w:pPr>
        <w:pStyle w:val="BodyText"/>
      </w:pPr>
      <w:r>
        <w:t xml:space="preserve">Nếu như nói Hoàn Nhan Liệt chính là thân linh trên trời cao nhìn xuống nhân gian, vậy thì Mã Thanh Hà chính là ma quỷ rình rập con người từ địa ngục, một thần một ma này trên cơ bản đã đại biểu cho thế hệ có thực lực cực mạnh trên Tiên giới hiện nay.</w:t>
      </w:r>
    </w:p>
    <w:p>
      <w:pPr>
        <w:pStyle w:val="BodyText"/>
      </w:pPr>
      <w:r>
        <w:t xml:space="preserve">Lúc này hai người đối mặt mà đứng, bất kể là người mà Hoàn Nhan Liệt mang đến hay là đệ tử Thiên Trụ Sơn, tất cả đều lựa chọn tránh lui.</w:t>
      </w:r>
    </w:p>
    <w:p>
      <w:pPr>
        <w:pStyle w:val="BodyText"/>
      </w:pPr>
      <w:r>
        <w:t xml:space="preserve">Cường giả như vậy quyết chiến, cho dù không phải cuộc chiến sinh tử, tất cũng là một trận chiến phong vân biến sắc.</w:t>
      </w:r>
    </w:p>
    <w:p>
      <w:pPr>
        <w:pStyle w:val="BodyText"/>
      </w:pPr>
      <w:r>
        <w:t xml:space="preserve">- Hoàn Nhan Liệt, ý nghĩ của ngươi kẻ khác không rõ nhưng không có nghĩa là Mã Thanh Hà ta không rõ, ngươi bế quan ngàn năm, nhất định là đột phá đúng không, hiện tại muốn chạy tới tìm Mã Thanh Hà ta gia thủ, được, ta tiếp ngươi!</w:t>
      </w:r>
    </w:p>
    <w:p>
      <w:pPr>
        <w:pStyle w:val="BodyText"/>
      </w:pPr>
      <w:r>
        <w:t xml:space="preserve">Mã Thanh Hà bắt đầu kéo tay áo mình lên, toàn thân thoạt nhìn qua hoàn toàn không giống như muốn đanh nhau, mà lại thoải mái tựa như đang cùng bằng hữu nói chuyện phiếm.</w:t>
      </w:r>
    </w:p>
    <w:p>
      <w:pPr>
        <w:pStyle w:val="BodyText"/>
      </w:pPr>
      <w:r>
        <w:t xml:space="preserve">Mà Hoàn Nhan Liệt thì trái lại, lúc này toàn thân Hoàn Nhan Liệt hỏa diễm thiêu đốt, cầm trong tay phương thiên họa kích, ánh mắt giận dữ nhìn Mã Thanh Hà. Hai người hoàn toàn tương phản, một tĩnh, một động, một thần một ma!</w:t>
      </w:r>
    </w:p>
    <w:p>
      <w:pPr>
        <w:pStyle w:val="BodyText"/>
      </w:pPr>
      <w:r>
        <w:t xml:space="preserve">- Nói nhảm vừa thôi! Lưu Vân Quyết mà ngươi tự sáng tạo ra kia không phải được xưng là phòng thủ cực mạnh trên đời sao? Ngày hôm nay ta liền đánh vỡ cái xác rùa của ngươi!</w:t>
      </w:r>
    </w:p>
    <w:p>
      <w:pPr>
        <w:pStyle w:val="BodyText"/>
      </w:pPr>
      <w:r>
        <w:t xml:space="preserve">Hoàn Nhan Liệt nói xong, bàn tay vung lên, phương thiên họa kích mang theo từng đạo hỏa quang đâm thẳng về phía Mã Thanh Hà.</w:t>
      </w:r>
    </w:p>
    <w:p>
      <w:pPr>
        <w:pStyle w:val="BodyText"/>
      </w:pPr>
      <w:r>
        <w:t xml:space="preserve">Hai tay Mã Thanh Hà xoay vòng, không ngờ lại dùng tay không để đỡ lấy phương thiên họa kích đang đâm tới, một màn như vậy khiến cho người xem phải hít vào một ngụm khí lạnh.</w:t>
      </w:r>
    </w:p>
    <w:p>
      <w:pPr>
        <w:pStyle w:val="BodyText"/>
      </w:pPr>
      <w:r>
        <w:t xml:space="preserve">Phải biết rằng, Liệt Thiên Chiến Kích của Hoàn Nhan Liệt chính là chính là chí bảo trấn điện của Chúng Thần Điện, đây chính là một thanh thần khí chân chính, chưa nói tới uy lực của nó, chỉ riêng trọng lượng của nó cũng đã đủ để đánh nát núi cao, dùng tay trần để đỡ thần khí đâm tới, rất nhiều người không hiểu Mã Thanh Hà còn cho rằng Mã Thanh Hà đã bị điên.</w:t>
      </w:r>
    </w:p>
    <w:p>
      <w:pPr>
        <w:pStyle w:val="BodyText"/>
      </w:pPr>
      <w:r>
        <w:t xml:space="preserve">- Phong Chuyển Vân Động...</w:t>
      </w:r>
    </w:p>
    <w:p>
      <w:pPr>
        <w:pStyle w:val="BodyText"/>
      </w:pPr>
      <w:r>
        <w:t xml:space="preserve">Trong miệng Mã Thanh Hà nói ra bốn chữ, từng đạo khí lưu màu xanh từ trong tay hắn lưu chuyển mà ra, khi hai tay Mã Thanh Hà gần như đã bị Liệt Thiên Chiến Kích chặt đứt, khí lưu kia không ngờ hình thành một vòng xoáy, vòng xoáy này có ma lực thần kỳ không gì sánh được, lúc Liệt Thiên Chiến Kích đã sắp chém đến, vòng xoáy kia không ngờ lại đẩy Liệt Thiên Chiến Kích lệch sang bên trái một cách nhẹ nhàng hời hợt.</w:t>
      </w:r>
    </w:p>
    <w:p>
      <w:pPr>
        <w:pStyle w:val="BodyText"/>
      </w:pPr>
      <w:r>
        <w:t xml:space="preserve">Một chiêu mang theo khí thế vô tận mà Hoàn Nhan Liệt tung ra trực tiếp bị cắt ngang, mà tất cả sự chuẩn bị ở phía sau của Hoàn Nhan Liệt cũng đều không thể nào tung ra được nữa, loại cảm giác như tung ra một quyền toàn lực đánh vào bị bông này khiến cho Hoàn Nhan Liệt muốn thổ huyết.</w:t>
      </w:r>
    </w:p>
    <w:p>
      <w:pPr>
        <w:pStyle w:val="BodyText"/>
      </w:pPr>
      <w:r>
        <w:t xml:space="preserve">- Để ta xem các xác rùa của ngươi mạnh đến đâu</w:t>
      </w:r>
    </w:p>
    <w:p>
      <w:pPr>
        <w:pStyle w:val="BodyText"/>
      </w:pPr>
      <w:r>
        <w:t xml:space="preserve">Hoàn Nhan Liệt lay chuyển phương thiên họa kích trong tay, toàn thân giống như một con quay không ngừng xoay tròn kịch liệt, khí lưu mà Mã Thanh Hà tạo ra chỉ khoảnh khắc liền bi cắt nát, nhưng Mã Thanh Hà lại không hề bởi vì khí lưu bị cắt nát mà tránh né, giờ khắc này Mã Thanh Hà không ngờ lại tiến lên nương theo Hoàn Nhan Liệt, thân thể cũng bắt đầu xoay tròn.</w:t>
      </w:r>
    </w:p>
    <w:p>
      <w:pPr>
        <w:pStyle w:val="BodyText"/>
      </w:pPr>
      <w:r>
        <w:t xml:space="preserve">- Hắn muốn chịu chết sao?</w:t>
      </w:r>
    </w:p>
    <w:p>
      <w:pPr>
        <w:pStyle w:val="BodyText"/>
      </w:pPr>
      <w:r>
        <w:t xml:space="preserve">Lục Phi ở trên không trung nhìn thấy hành động đó của Mã Thanh Hà, hắn hiểu rất rõ Liệt Thiên Chiến Kích trong tay Hoàn Nhan Liệt uy lực cường đại ra sao, bất kể phòng ngự cường đại cỡ nào, một khi để cho Liệt Thiên Chiến Kích đánh trúng, tuyệt đối là đánh tới đâu gãy tới đó.</w:t>
      </w:r>
    </w:p>
    <w:p>
      <w:pPr>
        <w:pStyle w:val="BodyText"/>
      </w:pPr>
      <w:r>
        <w:t xml:space="preserve">- Sự cường đại của Mã Thanh Hà ngươi sao có thể nhìn ra được.</w:t>
      </w:r>
    </w:p>
    <w:p>
      <w:pPr>
        <w:pStyle w:val="BodyText"/>
      </w:pPr>
      <w:r>
        <w:t xml:space="preserve">Thân cũng là Tiên Tôn, Hồn Vương so với ai khác đều hiểu rõ cuộc đối chiến của hai người bên dưới hơn nhiều, kỳ thực ngay từ chiêu đầu tiên Mã Thanh Hà tay không dùng Lưu Vân Quyết thần kỳ của hắn phá vỡ công kích của Liệt Thiên Chiến Kích, Hồn Vương liền biết ngày hôm nay chỉ sợ Hoàn Nhan Liệt sẽ bại.</w:t>
      </w:r>
    </w:p>
    <w:p>
      <w:pPr>
        <w:pStyle w:val="BodyText"/>
      </w:pPr>
      <w:r>
        <w:t xml:space="preserve">Hoàn Nhan Liệt chính là mâu, còn Mã Thanh Hà chính là thuẫn, công kích cực mạnh đối kháng với phòng thủ cực mạnh, chiến đấu như vậy trên thực tế phe công kích có được ưu thế, nhưng Hoàn Nhan Liệt lúc trước đã liên tiếp chiến hai trận, lực lượng chỉ còn lại bảy thành, bằng không chiêu đầu tiêu Mã Thanh Hà nhất định sẽ bị ép lui, mà thuẫn một khi lui, như vậy mâu sẽ triển khai công kích liên miên không ngừng.</w:t>
      </w:r>
    </w:p>
    <w:p>
      <w:pPr>
        <w:pStyle w:val="BodyText"/>
      </w:pPr>
      <w:r>
        <w:t xml:space="preserve">Vẻn vẹn chỉ nhìn thế cuộc hiện tại Hồn Vương không thể nào đoán được rốt cuộc là Mã Thanh Hà mạnh hay là Hoàn Nhan Liệt mạnh, dù sao Hoàn Nhan Liệt bảy thành lực lượng đối kháng với Mã Thanh Hà ở trạng thái hoàn hảo, đó là một thiệt thòi lớn, nhưng hiện tại Mã Thanh Hà cũng không hoàn toàn so đấu lực lượng cùng Hoàn Nhan Liệt, mà là đang muốn dùng kỹ để thủ thắng.</w:t>
      </w:r>
    </w:p>
    <w:p>
      <w:pPr>
        <w:pStyle w:val="BodyText"/>
      </w:pPr>
      <w:r>
        <w:t xml:space="preserve">- Ầm!</w:t>
      </w:r>
    </w:p>
    <w:p>
      <w:pPr>
        <w:pStyle w:val="BodyText"/>
      </w:pPr>
      <w:r>
        <w:t xml:space="preserve">Một tiếng động lớn tựa như núi cao sụp đổ từ phía dưới truyền đến, mọi người ngưng thị nhìn lại, một màn bên dưới khiến cho mọi người rung động không thôi.</w:t>
      </w:r>
    </w:p>
    <w:p>
      <w:pPr>
        <w:pStyle w:val="BodyText"/>
      </w:pPr>
      <w:r>
        <w:t xml:space="preserve">Chỉ thấy lúc này toàn thân Mã Thanh Hà đã bị Hoàn Nhan Liệt đánh bay sâu vào bên trong Thiên Trụ Phong! Phải biết rằng, Thiên Trụ Phong này chính là một nơi vô cùng đặc biệt, đá ở nơi này cho dù là Tiên Tôn cũng rất khó một chiêu đánh nát, mà một kích của Hoàn Nhan Liệt không ngờ có thể đánh cho toàn thân Mã Thanh Hà lún vào trong đá, có thể tưởng tượng một kích kia của Hoàn Nhan Liệt đáng sợ tới cỡ nào.</w:t>
      </w:r>
    </w:p>
    <w:p>
      <w:pPr>
        <w:pStyle w:val="BodyText"/>
      </w:pPr>
      <w:r>
        <w:t xml:space="preserve">- Nếu như mười thành lực lượng của ngươi đánh ra một kích kia, ta đã hồn tiêu phách tán rồi!</w:t>
      </w:r>
    </w:p>
    <w:p>
      <w:pPr>
        <w:pStyle w:val="BodyText"/>
      </w:pPr>
      <w:r>
        <w:t xml:space="preserve">Đôi mắt Mã Thanh Hà ngước lên nhìn Hoàn Nhan Liệt, hai tay hắn đang giơ lên cao tạo thành chữ thập, không ngờ dựa vào lực lượng của hai tay mạnh mẽ kẹp lấy họa kích của Hoàn Nhan Liệt ở giữa!</w:t>
      </w:r>
    </w:p>
    <w:p>
      <w:pPr>
        <w:pStyle w:val="BodyText"/>
      </w:pPr>
      <w:r>
        <w:t xml:space="preserve">Thủ đoạn như vậy tuyệt đối được xưng là phòng ngự cực mạnh! Loại thủ đoạn này của Mã Thanh Hà bất kể là người trong Chúng Thần Điện hay là đệ tử Thiên Trụ Sơn đều phải chấn động!</w:t>
      </w:r>
    </w:p>
    <w:p>
      <w:pPr>
        <w:pStyle w:val="BodyText"/>
      </w:pPr>
      <w:r>
        <w:t xml:space="preserve">Dùng thủ đoạn như vậy để kết thúc trận chiến này, không thể không nói, Mã Thanh Hà tâm cơ đủ thâm trầm.</w:t>
      </w:r>
    </w:p>
    <w:p>
      <w:pPr>
        <w:pStyle w:val="Compact"/>
      </w:pPr>
      <w:r>
        <w:br w:type="textWrapping"/>
      </w:r>
      <w:r>
        <w:br w:type="textWrapping"/>
      </w:r>
    </w:p>
    <w:p>
      <w:pPr>
        <w:pStyle w:val="Heading2"/>
      </w:pPr>
      <w:bookmarkStart w:id="559" w:name="chương-582-điều-tra"/>
      <w:bookmarkEnd w:id="559"/>
      <w:r>
        <w:t xml:space="preserve">537. Chương 582: Điều Tra</w:t>
      </w:r>
    </w:p>
    <w:p>
      <w:pPr>
        <w:pStyle w:val="Compact"/>
      </w:pPr>
      <w:r>
        <w:br w:type="textWrapping"/>
      </w:r>
      <w:r>
        <w:br w:type="textWrapping"/>
      </w:r>
      <w:r>
        <w:t xml:space="preserve">Hôm nay tuy nói Hoàn Nhan Liệt đánh tới cửa, nhưng hai đại tông môn của họ không thể vì điều này mà phát sinh chiến đấu sinh tử với nhau. Hai gã Tiên Tôn đỉnh phong một khi giao chiến thực sự, rất dễ sẽ có một phương bị thụ thương.</w:t>
      </w:r>
    </w:p>
    <w:p>
      <w:pPr>
        <w:pStyle w:val="BodyText"/>
      </w:pPr>
      <w:r>
        <w:t xml:space="preserve">Mã Thanh Hà biết, nếu như mình đả thương Hoàn Nhan Liệt, thù hận giữa Thiên Trụ Sơn cùng Chúng Thần Điện sẽ lập tức biến thành tử thù, nếu như bởi vì tức giận nhất thời mà khai chiến toàn diện cùng Chúng Thần Điện, Mã Thanh Hà không muốn.</w:t>
      </w:r>
    </w:p>
    <w:p>
      <w:pPr>
        <w:pStyle w:val="BodyText"/>
      </w:pPr>
      <w:r>
        <w:t xml:space="preserve">- Lưu Vân Quyết của ngươi quả nhiên cường đại!</w:t>
      </w:r>
    </w:p>
    <w:p>
      <w:pPr>
        <w:pStyle w:val="BodyText"/>
      </w:pPr>
      <w:r>
        <w:t xml:space="preserve">Hoàn Nhan Liệt lắc đầu, một kích kia nhìn qua là mình đánh người ta, nhưng chỉ cần người còn có mắt thì sẽ đều nhìn ra trên thực tế là bản thân mình đã thua, cũng giống như lời của Mã Thanh Hà, nếu như hôm nay mình dùng mười thành lực lượng tung ra một chiêu này, mà Mã Thanh Hà vẫn còn lấy thủ đoạn như vậy để đón đỡ, tuyệt đối hắn phải chết không thể nghi ngờ!</w:t>
      </w:r>
    </w:p>
    <w:p>
      <w:pPr>
        <w:pStyle w:val="BodyText"/>
      </w:pPr>
      <w:r>
        <w:t xml:space="preserve">Nhưng bất kể thế nào thua vẫn là thua, Hoàn Nhan Liệt cho tới bây giờ không phải là một người thua không gượng dậy nổi, hắn thu hồi chiến kích của mình, gật đầu về phía Mã Thanh Hà nói:</w:t>
      </w:r>
    </w:p>
    <w:p>
      <w:pPr>
        <w:pStyle w:val="BodyText"/>
      </w:pPr>
      <w:r>
        <w:t xml:space="preserve">- Tốt lắm, hôm nay bại một lần, Hoàn Nhan Liệt sẽ ghi khắc trong lòng, trong vòng trăm năm, Hoàn Nhan Liệt có thể sẽ lên đỉnh Thiên Trụ Sơn đánh một trận nữa cùng ngươi!</w:t>
      </w:r>
    </w:p>
    <w:p>
      <w:pPr>
        <w:pStyle w:val="BodyText"/>
      </w:pPr>
      <w:r>
        <w:t xml:space="preserve">- Ha ha, trong vòng trăm năm? Hoàn Nhan Liệt từ lúc nào lại là người không biết tốt xấu vậy? Khoảng cách đến cuộc chiến cùng dị tộc còn chưa đến nghìn năm, ta và người đều là chủ lực của lần này, nếu như ta và ngươi bên nào bị thụ thương hoặc lưỡng bại câu thương, Tiên giới làm sao có thể chịu nổi đả kích như vậy?</w:t>
      </w:r>
    </w:p>
    <w:p>
      <w:pPr>
        <w:pStyle w:val="BodyText"/>
      </w:pPr>
      <w:r>
        <w:t xml:space="preserve">Mã Thanh Hà trừng mắt nhìn Hoàn Nhan Liệt, hắn biết rõ tính cách Hoàn Nhan Liệt, nếu như trước đây, Mã Thanh Hà có lẽ sẽ chọn cách dùng ngang tay để kết thúc cuộc chiến.</w:t>
      </w:r>
    </w:p>
    <w:p>
      <w:pPr>
        <w:pStyle w:val="BodyText"/>
      </w:pPr>
      <w:r>
        <w:t xml:space="preserve">Nhưng hôm nay sở dĩ lựa chọn chiến thắng Hoàn Nhan Liệt, cũng bởi vì cuộc chiến với dị tộc còn lại không tới nghìn năm, hôm nay Mã Thanh Hà mới có thể lựa chọn phương thức chiến thắng Hoàn Nhan Liệt để sảng khoái một trận nho nhỏ, bởi vì như vậy cho dù Hoàn Nhan Liệt thua, vì đại cục hắn cũng tuyệt đối sẽ không quấn lấy Mã Thanh Hà đòi đánh nhau.</w:t>
      </w:r>
    </w:p>
    <w:p>
      <w:pPr>
        <w:pStyle w:val="BodyText"/>
      </w:pPr>
      <w:r>
        <w:t xml:space="preserve">Cho dù Hoàn Nhan Liệt muốn tìm tới lần nữa chí ít cũng phải là mấy nghìn năm sau, bởi vì mỗi lần chiến đấu cùng với dị tộc qua đi, bất kể thế nào cường giả của Tiên giới khẳng định cũng sẽ chịu thương vong, Hoàn Nhan Liệt cho dù có thể sống sót rất cũng sẽ trọng thương, đến khi Hoàn Nhan Liệt dưỡng thương tốt rồi tìm đến mình gây phiền toái thì cũng chẳng biết đã đến lúc nào rồi.</w:t>
      </w:r>
    </w:p>
    <w:p>
      <w:pPr>
        <w:pStyle w:val="BodyText"/>
      </w:pPr>
      <w:r>
        <w:t xml:space="preserve">Hoàn Nhan Liệt nghiến răng, lúc này hắn biết nếu như mình rút lui, thể diện của mình sẽ mất hết.</w:t>
      </w:r>
    </w:p>
    <w:p>
      <w:pPr>
        <w:pStyle w:val="BodyText"/>
      </w:pPr>
      <w:r>
        <w:t xml:space="preserve">- Tốt! Tốt! Tốt!</w:t>
      </w:r>
    </w:p>
    <w:p>
      <w:pPr>
        <w:pStyle w:val="BodyText"/>
      </w:pPr>
      <w:r>
        <w:t xml:space="preserve">Hoàn Nhan Liệt liên tiếp nói ba từ tốt, thân là một cường giả Tiên Tôn cấp, ở nơi này nói ra những lời ngoan độc không phải là tác phong của Hoàn Nhan Liệt, hắn vung tay về phía bầu trời một cái, toàn thân biến thành một đạo lưu quang biến mất khỏi Thiên Trụ Sơn.</w:t>
      </w:r>
    </w:p>
    <w:p>
      <w:pPr>
        <w:pStyle w:val="BodyText"/>
      </w:pPr>
      <w:r>
        <w:t xml:space="preserve">Đám người Chúng Thần Điện thấy Hoàn Nhan Liệt tức giận bỏ đi cũng chỉ có thể bất đắc dĩ lắc đầu đi theo rời khỏi Thiên Trụ Sơn.</w:t>
      </w:r>
    </w:p>
    <w:p>
      <w:pPr>
        <w:pStyle w:val="BodyText"/>
      </w:pPr>
      <w:r>
        <w:t xml:space="preserve">- Các vị, không tiễn...</w:t>
      </w:r>
    </w:p>
    <w:p>
      <w:pPr>
        <w:pStyle w:val="BodyText"/>
      </w:pPr>
      <w:r>
        <w:t xml:space="preserve">Mã Thanh Hà ôm quyền một cái hướng về phía đám người Chúng Thần Điện trên bầu trời, trận chiến đấu nho nhỏ ngày hôm nay có thể nói là Thiên Trụ Sơn giành được toàn thắng, Hoàn Nhan Liệt mặc dù chỉ có bảy thành lực lượng, nhưng ngoại giới cũng không quan tâm tới điều đó, mọi người cần biết chỉ là thắng hay bại mà thôi.</w:t>
      </w:r>
    </w:p>
    <w:p>
      <w:pPr>
        <w:pStyle w:val="BodyText"/>
      </w:pPr>
      <w:r>
        <w:t xml:space="preserve">- Hừ!</w:t>
      </w:r>
    </w:p>
    <w:p>
      <w:pPr>
        <w:pStyle w:val="BodyText"/>
      </w:pPr>
      <w:r>
        <w:t xml:space="preserve">Sau khi Hoàn Nhan Liệt rời đi, Mã Thanh Hà nhẹ giọng nói:</w:t>
      </w:r>
    </w:p>
    <w:p>
      <w:pPr>
        <w:pStyle w:val="BodyText"/>
      </w:pPr>
      <w:r>
        <w:t xml:space="preserve">- Hoàn Nhan Liệt hôm nay đã tu luyện có thành tựu, lúc này cho dù là ta muốn thắng được hắn cũng rất khó, điều tra cho ta rốt cuộc vì sao Hoàn Nhan Liệt lại điên cuồng như vậy?</w:t>
      </w:r>
    </w:p>
    <w:p>
      <w:pPr>
        <w:pStyle w:val="BodyText"/>
      </w:pPr>
      <w:r>
        <w:t xml:space="preserve">- Chủ nhân...</w:t>
      </w:r>
    </w:p>
    <w:p>
      <w:pPr>
        <w:pStyle w:val="BodyText"/>
      </w:pPr>
      <w:r>
        <w:t xml:space="preserve">Một cái bóng đen kịt bước ra từ trong hư không, đi tới trước mặt Mã Thanh Hà quỳ gối thi lễ sau đó nói:</w:t>
      </w:r>
    </w:p>
    <w:p>
      <w:pPr>
        <w:pStyle w:val="BodyText"/>
      </w:pPr>
      <w:r>
        <w:t xml:space="preserve">- Đã điều tra ra!</w:t>
      </w:r>
    </w:p>
    <w:p>
      <w:pPr>
        <w:pStyle w:val="BodyText"/>
      </w:pPr>
      <w:r>
        <w:t xml:space="preserve">- A? Rốt cuộc vì chuyện gì mà khiến cho toàn bộ Chúng Thần Điện lao sư động chúng như vậy?</w:t>
      </w:r>
    </w:p>
    <w:p>
      <w:pPr>
        <w:pStyle w:val="BodyText"/>
      </w:pPr>
      <w:r>
        <w:t xml:space="preserve">Trên mặt Mã Thanh Hà mang theo một tia nghi ngờ, lão hồ ly nào có thể từ tiểu thế giới đi từng bước tới tận đây, đó là bằng vào cái đầu không lúc nào không tính kế của mình.</w:t>
      </w:r>
    </w:p>
    <w:p>
      <w:pPr>
        <w:pStyle w:val="BodyText"/>
      </w:pPr>
      <w:r>
        <w:t xml:space="preserve">Âu Dương dựa vào ý chí cùng vận khí để tiến tới phía trước, còn Mã Thanh Hà tuy rằng cũng không khác Âu Dương là mấy, nhưng thiên phú của hắn so với Âu Dương cao hơn rất nhiều, mà hắn lại càng có sự khác biệt so với Âu Dương chính là hắn luôn dùng âm mưu để giải quyết tất cả...</w:t>
      </w:r>
    </w:p>
    <w:p>
      <w:pPr>
        <w:pStyle w:val="BodyText"/>
      </w:pPr>
      <w:r>
        <w:t xml:space="preserve">- Chủ nhân, Chúng Thần Điện lần này đã đánh mất thiên mệnh!</w:t>
      </w:r>
    </w:p>
    <w:p>
      <w:pPr>
        <w:pStyle w:val="BodyText"/>
      </w:pPr>
      <w:r>
        <w:t xml:space="preserve">Cái bóng mỉm cười nói.</w:t>
      </w:r>
    </w:p>
    <w:p>
      <w:pPr>
        <w:pStyle w:val="BodyText"/>
      </w:pPr>
      <w:r>
        <w:t xml:space="preserve">- Thiên mệnh? Thiên mệnh gì?</w:t>
      </w:r>
    </w:p>
    <w:p>
      <w:pPr>
        <w:pStyle w:val="BodyText"/>
      </w:pPr>
      <w:r>
        <w:t xml:space="preserve">Nghe hai chữ thiên mệnh Mã Thanh Hà có chút giật mình, phải biết rằng bất kỳ thứ gì có quan hệ tới thiên mệnh hầu như đều có thể quyết định toàn bộ Tiên giới.</w:t>
      </w:r>
    </w:p>
    <w:p>
      <w:pPr>
        <w:pStyle w:val="BodyText"/>
      </w:pPr>
      <w:r>
        <w:t xml:space="preserve">- Tất cả nguyên nhân đều bởi vì một Phi Tiên tên là Âu Dương!</w:t>
      </w:r>
    </w:p>
    <w:p>
      <w:pPr>
        <w:pStyle w:val="BodyText"/>
      </w:pPr>
      <w:r>
        <w:t xml:space="preserve">- Phi Tiên? Một Phi Tiên nho nhỏ làm sao có thể liên quan được tới thiên mệnh? Chẳng lẽ là Hoắc Khải Phong chuyển thế?</w:t>
      </w:r>
    </w:p>
    <w:p>
      <w:pPr>
        <w:pStyle w:val="BodyText"/>
      </w:pPr>
      <w:r>
        <w:t xml:space="preserve">Mã Thanh Hà kỳ thực cũng đã nghe nói qua chuyện này, chẳng qua hắn không phải là một người thích suy đoán, bởi vì hắn biết, bất kỳ sự suy đoán nào cũng đều kèm theo cả thành kiến, cùng với việc phí sức đi suy đoán, Mã Thanh Hà càng muốn sử dụng mưu kế để có được đáp án chân chính hơn.</w:t>
      </w:r>
    </w:p>
    <w:p>
      <w:pPr>
        <w:pStyle w:val="BodyText"/>
      </w:pPr>
      <w:r>
        <w:t xml:space="preserve">- Vâng! Âu Dương này quả thực có quan hệ cùng với Hoắc Khải Phong, nhưng hắn so với Hoắc Khải Phong chuyển thế còn muốn đáng sợ hơn...</w:t>
      </w:r>
    </w:p>
    <w:p>
      <w:pPr>
        <w:pStyle w:val="BodyText"/>
      </w:pPr>
      <w:r>
        <w:t xml:space="preserve">Người so với Hoắc Khải Phong chuyển thế còn muốn đáng sợ hơn, nghe đến đó Mã Thanh Hà nhất thời cảm thấy hứng thú, Mã Thanh Hà rất muốn biết đây rốt cuộc là nhân vật như thế nào?</w:t>
      </w:r>
    </w:p>
    <w:p>
      <w:pPr>
        <w:pStyle w:val="BodyText"/>
      </w:pPr>
      <w:r>
        <w:t xml:space="preserve">- Nhân vật so với Hoắc Khải Phong chuyển thế còn đáng sợ hơn, ha ha, nói thử một chút xem nào!</w:t>
      </w:r>
    </w:p>
    <w:p>
      <w:pPr>
        <w:pStyle w:val="BodyText"/>
      </w:pPr>
      <w:r>
        <w:t xml:space="preserve">Mã Thanh Hà từ đầu tới cuối luôn mỉm cười, phảng phất như trên thế giới này bất kể sự tình gì xảy ra cũng không có khả năng khiến tên tiếu diện hổ này biến sắc.</w:t>
      </w:r>
    </w:p>
    <w:p>
      <w:pPr>
        <w:pStyle w:val="BodyText"/>
      </w:pPr>
      <w:r>
        <w:t xml:space="preserve">Nhưng cái bóng lại biết rằng, kế tiếp sự tình hắn nói ra cho dù Mã Thanh Hà có trấn định thế nào đi chăng nữa cũng sẽ phải biến sắc.</w:t>
      </w:r>
    </w:p>
    <w:p>
      <w:pPr>
        <w:pStyle w:val="BodyText"/>
      </w:pPr>
      <w:r>
        <w:t xml:space="preserve">- Âu Dương này ruy rằng không phải là Hoắc Khải Phong chuyển thế, nhưng hắn lại là một tuyệt thế yêu nghiệt có thể khiến cho Hoắc Khải Phong tặng đi tín niệm chí cường giả của mình!</w:t>
      </w:r>
    </w:p>
    <w:p>
      <w:pPr>
        <w:pStyle w:val="BodyText"/>
      </w:pPr>
      <w:r>
        <w:t xml:space="preserve">Cái bóng khi nói ra những lời này thủy chung luôn nhìn Mã Thanh Hà.</w:t>
      </w:r>
    </w:p>
    <w:p>
      <w:pPr>
        <w:pStyle w:val="BodyText"/>
      </w:pPr>
      <w:r>
        <w:t xml:space="preserve">Quả nhiên không ngoài dự liệu của hắn, khi những lời này được nói ra, Mã Thanh Hà sắc mặt lập tức đại biến! Hoắc Khải Phong rất đáng sợ, nhưng Hoắc Khải Phong biến mất nhiều năm như vậy, hơn nữa Hoắc Khải Phong tuy cuồng ngạo nhưng chưa hề thuộc về bất kỳ một thế lực nào, cho nên dù Hoắc Khải Phong có đáng sợ ra sao đi nữa cũng không thể nào uy hiếp được Thiên Trụ Sơn, không thể nào uy hiến được Mã Thanh Hà hắn.</w:t>
      </w:r>
    </w:p>
    <w:p>
      <w:pPr>
        <w:pStyle w:val="BodyText"/>
      </w:pPr>
      <w:r>
        <w:t xml:space="preserve">Thế nhưng hiện tại lại xuất hiện một yêu nghiệt so với Hoắc Khải Phong còn đáng sợ hơn, có thể khiến cho Hoắc Khải Phong cam tâm tặng đi tín niệm chí cường giả, đây là một yêu nghiệt như thế nào?</w:t>
      </w:r>
    </w:p>
    <w:p>
      <w:pPr>
        <w:pStyle w:val="BodyText"/>
      </w:pPr>
      <w:r>
        <w:t xml:space="preserve">- Nói rõ ràng một chút!</w:t>
      </w:r>
    </w:p>
    <w:p>
      <w:pPr>
        <w:pStyle w:val="BodyText"/>
      </w:pPr>
      <w:r>
        <w:t xml:space="preserve">Mã Thanh Hà lúc này không còn bộ dáng tươi cười nữa, nếu như Tiên giới thực sự xuất hiện một nhân vật như thế, vậy thì mình cần phải làm gì? Là vào lúc hắn còn chưa kịp trưởng thành liền bóp chết từ trong trứng nước hay là lôi kéo hắn đây?</w:t>
      </w:r>
    </w:p>
    <w:p>
      <w:pPr>
        <w:pStyle w:val="Compact"/>
      </w:pPr>
      <w:r>
        <w:br w:type="textWrapping"/>
      </w:r>
      <w:r>
        <w:br w:type="textWrapping"/>
      </w:r>
    </w:p>
    <w:p>
      <w:pPr>
        <w:pStyle w:val="Heading2"/>
      </w:pPr>
      <w:bookmarkStart w:id="560" w:name="chương-583-phách-kiếm"/>
      <w:bookmarkEnd w:id="560"/>
      <w:r>
        <w:t xml:space="preserve">538. Chương 583: Phách Kiếm</w:t>
      </w:r>
    </w:p>
    <w:p>
      <w:pPr>
        <w:pStyle w:val="Compact"/>
      </w:pPr>
      <w:r>
        <w:br w:type="textWrapping"/>
      </w:r>
      <w:r>
        <w:br w:type="textWrapping"/>
      </w:r>
      <w:r>
        <w:t xml:space="preserve">- Là thế này...</w:t>
      </w:r>
    </w:p>
    <w:p>
      <w:pPr>
        <w:pStyle w:val="BodyText"/>
      </w:pPr>
      <w:r>
        <w:t xml:space="preserve">Cái bóng bắt đầu kể lại những điều hắn điều tra được, quả thực cái bóng rất có bản lĩnh, trên cơ bản tất cả những điều Lục Phi nói tại Chúng Thần Sơn đều bị cái bóng thăm dò ra hết.</w:t>
      </w:r>
    </w:p>
    <w:p>
      <w:pPr>
        <w:pStyle w:val="BodyText"/>
      </w:pPr>
      <w:r>
        <w:t xml:space="preserve">Âu Dương làm sao dùng sáu mươi năm đạt được Phi Tiên, làm thế nào trở thành thiên hạ đệ nhất, toàn bộ đều được hắn kể lại cho Mã Thanh Hà.</w:t>
      </w:r>
    </w:p>
    <w:p>
      <w:pPr>
        <w:pStyle w:val="BodyText"/>
      </w:pPr>
      <w:r>
        <w:t xml:space="preserve">Mã Thanh Hà nghe xong tất cả những chuyện này liền bắt đầu nhíu mày! Mã Thanh Hà đối với những thứ khác của Âu Dương đều không quan tâm, bởi vì dùng thời gian sáu mươi năm đạt được Phi Tinh hắn đều không coi là gì.</w:t>
      </w:r>
    </w:p>
    <w:p>
      <w:pPr>
        <w:pStyle w:val="BodyText"/>
      </w:pPr>
      <w:r>
        <w:t xml:space="preserve">Sáu mươi năm đạt được Phi Tiên, các thế giới khác không phải là chưa từng xuất hiện qua, người như vậy cuối cùng cũng không nhất định có thể trở thành chí cường giả, nhưng Âu Dương này lại không giống vậy, bởi vì thế giới của hắn không giống với những thế giới khác. Thế giới kia chính là thế giới bị Hoắc Khải Phong phong tỏa, độ đậm dặc nguyên linh của thế giới đó căn bản không thể nào so sánh được với các thế giới khác, dưới loại tình huống này, người khác mất một năm, ngươi có lẽ cần phải mất mười năm thậm chí lâu hơn, mà Âu Dương này không ngờ dưới tình huống như vậy vẫn chỉ dùng thời gian sáu mươi năm, đây phải là yêu nghiệt như thế nào?</w:t>
      </w:r>
    </w:p>
    <w:p>
      <w:pPr>
        <w:pStyle w:val="BodyText"/>
      </w:pPr>
      <w:r>
        <w:t xml:space="preserve">Sắc mặt Mã Thanh Hà bắt đầu âm tình bất định, tin tức này thực sự quá chấn động, cũng may Chúng Thần Điện ngu ngốc không giữ lại được một yêu nghiệt như vậy, bằng không vạn năm sau Chúng Thần Điện sợ rằng sẽ thực sự trở thành trung tâm cho mọi người hướng tới.</w:t>
      </w:r>
    </w:p>
    <w:p>
      <w:pPr>
        <w:pStyle w:val="BodyText"/>
      </w:pPr>
      <w:r>
        <w:t xml:space="preserve">Kỳ thực suy nghĩ của Mã Thanh Hà cũng có chút khoa trương, đối với Âu Dương mà nói, ở thế giới nào thì căn bản cũng không có gì khác nhau, bởi vì Âu Dương không thể hấp thu bất kỳ một loại nguyên linh nào, tất cả đều là hắn dựa vào chém giết mà có được...</w:t>
      </w:r>
    </w:p>
    <w:p>
      <w:pPr>
        <w:pStyle w:val="BodyText"/>
      </w:pPr>
      <w:r>
        <w:t xml:space="preserve">Bên trong đầm lầy, ngày này qua ngày khác, mặt trời mọc rồi lại lặn, thời gian vĩnh viễn đều là vô tình như thế, nó vĩnh viễn không bao giờ vì một người nào mà ngừng bước tiến của mình, ở trong đầm lầy này Âu Dương đã lưu lại được ba năm.</w:t>
      </w:r>
    </w:p>
    <w:p>
      <w:pPr>
        <w:pStyle w:val="BodyText"/>
      </w:pPr>
      <w:r>
        <w:t xml:space="preserve">Trong thời gian ba năm này, ở ngoại giới, lời đồn đại về Âu Dương cũng dần dần biến mất, dù sao Âu Dương cũng như một đạo lưu tinh xẹt qua bầu trời đêm mờ mịt, tuy rằng hắn rất rực rỡ, nhưng lại không lâu dài, thời gian ba năm mặc dù đối với Tiên giới mà nói không tính là gì, nhưng cũng đủ để họ quên đi một người, ba năm trôi qua, ngoại trừ một vài người đặc biệt buồn chán trong lúc trà nguội rượu tàn còn có thể thỉnh thoảng nhắc tới một nhân vật tên Âu Dương tựa như phù dung sớm nở tối tàn, còn lại tất cả mọi người đều đã sớm quên mất người này.</w:t>
      </w:r>
    </w:p>
    <w:p>
      <w:pPr>
        <w:pStyle w:val="BodyText"/>
      </w:pPr>
      <w:r>
        <w:t xml:space="preserve">Ở trong đầm lầy, Âu Dương căn bản không cảm giác được thời gian trôi qua, bởi vì Âu Dương căn bản không có một chút ý thức nào, hiện tại hắn giống như là đang ngủ say, mà yêu khí trong thân thể hắn cùng với linh hồn liệt diễm vẫn đang không ngừng tranh đấu cùng với lực lượng của Thương Thần Đinh.</w:t>
      </w:r>
    </w:p>
    <w:p>
      <w:pPr>
        <w:pStyle w:val="BodyText"/>
      </w:pPr>
      <w:r>
        <w:t xml:space="preserve">Đánh nhau ba năm, hai bên này trên cơ bản vẫn là ngang bằng lực lượng, ai cũng không làm gì được ai.</w:t>
      </w:r>
    </w:p>
    <w:p>
      <w:pPr>
        <w:pStyle w:val="BodyText"/>
      </w:pPr>
      <w:r>
        <w:t xml:space="preserve">Vệ Thi ở lại trong Hồn Điện, dùng cơ sở vững chắc, chỉ ba năm đã đạt được tới Phi Tiên đỉnh phong, chỉ tiến thêm một bước nữa thôi chính là cảnh giới Linh Tiên.</w:t>
      </w:r>
    </w:p>
    <w:p>
      <w:pPr>
        <w:pStyle w:val="BodyText"/>
      </w:pPr>
      <w:r>
        <w:t xml:space="preserve">Mà Hoàng Thiên Đại Đế so với Vệ Thi vận khí còn tốt hơn nhiều! Tự sáng tạo ra kiếm đạo, bản thân đi trên một con đường kiếm đạo thuộc về chính mình, Hoàng Thiên Đại Đế sau khi tiến vào Chúng Thần Điện vốn chỉ là một tiểu đệ tử hoàn toàn không có danh tiếng, mỗi ngày chỉ thành thành thật thật ôn dưỡng Phá Thiên Kiếm, chờ mong có một ngày có thể tu sửa lại Phá Thiên Kiếm một lần nữa, dù sao không có Tu Phục Thần sư xuất thủ, Phi Tiên muốn ôn dưỡng yêu binh thì cần phải có thời gian rất dài.</w:t>
      </w:r>
    </w:p>
    <w:p>
      <w:pPr>
        <w:pStyle w:val="BodyText"/>
      </w:pPr>
      <w:r>
        <w:t xml:space="preserve">Mà theo đẳng cấp tăng lên, khi đạt được tới Kim Tiên, muốn sửa chữa yêu binh, vậy chỉ có thể tìm ra Tu Phục Thần sư đỉnh phong mới có thể làm được, bằng không đời này của ngươi cũng chỉ có thể đứt gãy như vậy mà thôi.</w:t>
      </w:r>
    </w:p>
    <w:p>
      <w:pPr>
        <w:pStyle w:val="BodyText"/>
      </w:pPr>
      <w:r>
        <w:t xml:space="preserve">Hôm nay, sau khi Hoàng Thiên ôn dưỡng Phá Thiên Kiếm liền tùy tiện từ bên cạnh tìm lấy một cành cây nhỏ dài, bắt đầu lĩnh ngộ kiếm đạo của mình, kiếm đạo vĩnh viễn không có bờ bến, điểm này Hoàng Thiên Đại Đế biết rõ nhất, ngươi càng tăng lên thì ngươi sẽ càng phát hiện ra mình còn kém rất xa.</w:t>
      </w:r>
    </w:p>
    <w:p>
      <w:pPr>
        <w:pStyle w:val="BodyText"/>
      </w:pPr>
      <w:r>
        <w:t xml:space="preserve">Hoàng Thiên một tay cầm cành cây, cho dù cành cây này rất dễ gãy nhưng khi vào trong tay Hoàng Thiên thì đều có thể là một lợi khí khai sơn phá thạch, giờ khắc này Hoàng Thiên cùng với "kiếm" trong tay mình đã hợp thành một thể, hắn chính là kiếm, kiếm cũng chính là hắn, tâm của hắn đã gắn kết chặt chẽ cùng với kiếm.</w:t>
      </w:r>
    </w:p>
    <w:p>
      <w:pPr>
        <w:pStyle w:val="BodyText"/>
      </w:pPr>
      <w:r>
        <w:t xml:space="preserve">Từng đạo kiếm khí bắn ra từ trên người hắn, mặt sân đá xung quanh bị kiếm khí cắt thành từng đạo sâu hoắm, mà chính những kiếm khí này đã hấp dẫn một người xuất hiện.</w:t>
      </w:r>
    </w:p>
    <w:p>
      <w:pPr>
        <w:pStyle w:val="BodyText"/>
      </w:pPr>
      <w:r>
        <w:t xml:space="preserve">Người này ở trong Chúng Thần Điện có địa vị ngang bằng với Hồn Vương và đồng thời cũng là trợ thủ đắc lực của Hoàn Nhan Liệt - Phách Kiếm Kình Thiên! Kình Thiên vốn chỉ đi qua nơi này, nhưng hắn cảm nhận được kiếm khí cường liệt như vậy, với kiếm đạo kiếm tâm mà hắn nhiều năm nghiên cứu, hắn lập tức biết được người này chính là kẻ có sức lĩnh ngộ vô cùng cao đối với kiếm đạo.</w:t>
      </w:r>
    </w:p>
    <w:p>
      <w:pPr>
        <w:pStyle w:val="BodyText"/>
      </w:pPr>
      <w:r>
        <w:t xml:space="preserve">Phách Kiếm nhất thời liền hứng thú, khi Phách Kiếm đi tới bên cạnh Hoàn Nhan Liệt, toàn thân hắn đều vì cười mà run lên! Đây không chỉ là một người có sự lĩnh ngộ rất cao đối với kiếm đạo, mà hơn nữa đây còn là một người giống với bản thân, mở ra được một con đường kiếm đạo cho riêng mình.</w:t>
      </w:r>
    </w:p>
    <w:p>
      <w:pPr>
        <w:pStyle w:val="BodyText"/>
      </w:pPr>
      <w:r>
        <w:t xml:space="preserve">Giờ khắc này Phách Kiếm bỗng nhiên động tâm muốn thu đồ đệ, phải biết rằng Phách Kiếm ở tại Chúng Thần Điện gần mười vạn năm, nhưng mười vạn năm này ngoại trừ thỉnh thoảng hắn có chỉ đạo cho một ít người có thiên phú xuất chúng ra, còn lại chưa bao giờ hắn từng thu bất kỳ một người đồ đệ nào, nhưng ngày hôm nay khi nhìn thấy Hoàng Thiên, hắn lập tức bị kiếm đạo của Hoàng Thiên đả động.</w:t>
      </w:r>
    </w:p>
    <w:p>
      <w:pPr>
        <w:pStyle w:val="BodyText"/>
      </w:pPr>
      <w:r>
        <w:t xml:space="preserve">- Tiểu tử, đỡ ta một kiếm!</w:t>
      </w:r>
    </w:p>
    <w:p>
      <w:pPr>
        <w:pStyle w:val="BodyText"/>
      </w:pPr>
      <w:r>
        <w:t xml:space="preserve">Phách Kiếm rống to một tiếng, bàn tay hướng về một bên khẽ hút, một cành cây lập tức bay đến trong tay hắn, cành cây này sau khi bay đến trong tay nhất thời một cỗ khí thế hùng bá thiên hạ phát ra từ trên người Phách Kiếm.</w:t>
      </w:r>
    </w:p>
    <w:p>
      <w:pPr>
        <w:pStyle w:val="BodyText"/>
      </w:pPr>
      <w:r>
        <w:t xml:space="preserve">Nếu như vào thời điểm khác, Hoàng Thiên nhất định có thể cảm nhận được sự đáng sợ của Phách Kiếm, nhưng vào giờ khắc này toàn thân hắn đang chìm đắm bên trong kiếm đạo của mình, khi cảm nhận được kiếm thuật của Phách Kiếm khiêu khích, Hoàng Thiên không nói hai lời lập tức giơ cành cây trong tay lên đón đỡ thế công của Phách Kiếm.</w:t>
      </w:r>
    </w:p>
    <w:p>
      <w:pPr>
        <w:pStyle w:val="BodyText"/>
      </w:pPr>
      <w:r>
        <w:t xml:space="preserve">Phách Kiếm khống chế tu vi bản thân vào mức Phi Tiên đỉnh phong, vẻn vẹn chỉ áp chế Hoàng Thiên một chút, mà kiếm đạo cũng chỉ áp chế Hoàng Thiên một điểm, hắn muốn nhìn xem, người có được lĩnh ngộ không tầm thường đối với kiếm đạo này rốt cuộc có tiềm lực ra sao, nhìn xem có thể kích phát được tiềm lực của hắn hay không.</w:t>
      </w:r>
    </w:p>
    <w:p>
      <w:pPr>
        <w:pStyle w:val="BodyText"/>
      </w:pPr>
      <w:r>
        <w:t xml:space="preserve">Hai người cứ như vậy bắt đầu đối chiến ở bên trong đại viện, trong lúc nhất thời kiếm khí bay loạn, khắp nơi đều là kiếm khí mà hai người phóng ra. Hoàng Thiên đụng tới một người có kiếm đạo áp chế được bản thân thì hưng phấn không gì sánh được, lúc này hắn xuất thủ toàn lực không cố kỵ chút nào, mà kiếm thuật thủy chung không tinh tiến của hắn vào giờ khắc này thậm chí đã có một tia rung động!</w:t>
      </w:r>
    </w:p>
    <w:p>
      <w:pPr>
        <w:pStyle w:val="Compact"/>
      </w:pPr>
      <w:r>
        <w:br w:type="textWrapping"/>
      </w:r>
      <w:r>
        <w:br w:type="textWrapping"/>
      </w:r>
    </w:p>
    <w:p>
      <w:pPr>
        <w:pStyle w:val="Heading2"/>
      </w:pPr>
      <w:bookmarkStart w:id="561" w:name="chương-584-mười-chiêu."/>
      <w:bookmarkEnd w:id="561"/>
      <w:r>
        <w:t xml:space="preserve">539. Chương 584: Mười Chiêu.</w:t>
      </w:r>
    </w:p>
    <w:p>
      <w:pPr>
        <w:pStyle w:val="Compact"/>
      </w:pPr>
      <w:r>
        <w:br w:type="textWrapping"/>
      </w:r>
      <w:r>
        <w:br w:type="textWrapping"/>
      </w:r>
      <w:r>
        <w:t xml:space="preserve">- Xảy ra chuyện gì! Ai dám động võ ở nơi này?</w:t>
      </w:r>
    </w:p>
    <w:p>
      <w:pPr>
        <w:pStyle w:val="BodyText"/>
      </w:pPr>
      <w:r>
        <w:t xml:space="preserve">Hai người đang giao thủ, một vị trưởng lão quản lý của Chúng Thần Điện liền bay về phía bên này, không chỉ có hắn, còn có vô số đệ tử đều bay về phía này muốn nhìn xem rốt cuộc là ai dám ăn gan hùm mật gấu phá hỏng quy củ của Chúng Thần Điện.</w:t>
      </w:r>
    </w:p>
    <w:p>
      <w:pPr>
        <w:pStyle w:val="BodyText"/>
      </w:pPr>
      <w:r>
        <w:t xml:space="preserve">Ở tại Chúng Thần Điện, cho dù đệ tử có thù riêng cũng không được tùy ý động võ, muốn động võ, có thể bước lên Trảm Thần đài để so đấu, Chúng Thần Điện cổ vũ đệ tử bước lên Trảm Thần đài, bởi vì chỉ có áp lực cường đại mới khiến cho những đệ tử này có thêm động lực!</w:t>
      </w:r>
    </w:p>
    <w:p>
      <w:pPr>
        <w:pStyle w:val="BodyText"/>
      </w:pPr>
      <w:r>
        <w:t xml:space="preserve">Còn như ngày hôm nay, trực tiếp động thủ ngay trong đại viện, toàn bộ Chúng Thần Điện quả thực không nhiều người dám làm vậy.</w:t>
      </w:r>
    </w:p>
    <w:p>
      <w:pPr>
        <w:pStyle w:val="BodyText"/>
      </w:pPr>
      <w:r>
        <w:t xml:space="preserve">Trưởng lão quản lý mang theo một nhóm đệ tử thủ hạ nhanh chóng đi tới bên trong đại viện, nhưng khi bọn họ nhìn rõ rốt cuộc là ai đang động thủ thì không một ai dám lên tiếng.</w:t>
      </w:r>
    </w:p>
    <w:p>
      <w:pPr>
        <w:pStyle w:val="BodyText"/>
      </w:pPr>
      <w:r>
        <w:t xml:space="preserve">Phách Kiếm! Đây chính là Tiên Tôn! Đây là cường giả Tiên Tôn trong Chúng Thần Điện! Siêu cấp cường giả tiếp cận với Hoàn Nhan Liệt, ở trong Chúng Thần Điện cho dù là Hoàn Nhan Liệt cũng sẽ rất ít khi chỉ trích Phách Kiếm, ở chỗ này Phách Kiếm chỉ cần không phải làm ra sự tình gì quá phận, trên cơ bản sẽ không có ai dám nói hắn điều gì.</w:t>
      </w:r>
    </w:p>
    <w:p>
      <w:pPr>
        <w:pStyle w:val="BodyText"/>
      </w:pPr>
      <w:r>
        <w:t xml:space="preserve">Phách Kiếm trời sinh chính là một kiếm si, trong sinh mệnh hắn chỉ có kiếm tồn tại, những thứ khác đều bị hắn lờ đi! Hôm nay có thể đụng phải một người có ý tứ như Hoàng Thiên, Phách Kiếm rốt cục cũng không nhịn được nữa.</w:t>
      </w:r>
    </w:p>
    <w:p>
      <w:pPr>
        <w:pStyle w:val="BodyText"/>
      </w:pPr>
      <w:r>
        <w:t xml:space="preserve">- Tiểu tử! Ta sẽ dốc toàn lực! Nếu như ngươi có thể sống quá mười chiêu trong tay ta, lão phu liền ngoại lệ thu ngươi làm quan môn đệ tử!</w:t>
      </w:r>
    </w:p>
    <w:p>
      <w:pPr>
        <w:pStyle w:val="BodyText"/>
      </w:pPr>
      <w:r>
        <w:t xml:space="preserve">Phách Kiếm nói ra lời này Hoàng Thiên nghe thấy cũng không có cảm giác gì, nhưng vị trưởng lão cùng với các đệ tử tới đây thì lại muốn điên mất.</w:t>
      </w:r>
    </w:p>
    <w:p>
      <w:pPr>
        <w:pStyle w:val="BodyText"/>
      </w:pPr>
      <w:r>
        <w:t xml:space="preserve">Phách Kiếm muốn thu đồ đệ? Đây rốt cuộc là ai? Không ngờ có thể khiến cho Phách Kiếm, một vị có thể xếp vào hàng siêu cấp cường giả trong Tiên giới thu làm đồ đệ?</w:t>
      </w:r>
    </w:p>
    <w:p>
      <w:pPr>
        <w:pStyle w:val="BodyText"/>
      </w:pPr>
      <w:r>
        <w:t xml:space="preserve">- Hừ! Mười chiêu sao? Hoàng Thiên ta chưa bao giờ chỉ mười chiêu đã bại dưới tay người khác!</w:t>
      </w:r>
    </w:p>
    <w:p>
      <w:pPr>
        <w:pStyle w:val="BodyText"/>
      </w:pPr>
      <w:r>
        <w:t xml:space="preserve">Hoàng Thiên rống to một tiếng, cành cây trong tay bộc phát ra kiếm ý so với trước thì đáng sợ hơn rất nhiều, xông thẳng về phía Phách Kiếm.</w:t>
      </w:r>
    </w:p>
    <w:p>
      <w:pPr>
        <w:pStyle w:val="BodyText"/>
      </w:pPr>
      <w:r>
        <w:t xml:space="preserve">- Học thêm chút đi!</w:t>
      </w:r>
    </w:p>
    <w:p>
      <w:pPr>
        <w:pStyle w:val="BodyText"/>
      </w:pPr>
      <w:r>
        <w:t xml:space="preserve">Thân thể Phách Kiếm rung lên, kiếm ý vô tận từ phóng ra từ trên người hắn, giờ khắc này Phách Kiếm chính là bá chủ toàn bộ kiếm trong thiên hạ, bất kể là kiếm gì ở trước mặt hắn đều phải cúi đầu! Giờ khắc này Hoàng Thiên cũng cảm giác kiếm trong tay mình có phần không nghe theo mình điều khiển, bất kể bản thân đâm về phía Phách Kiếm như thế nào, kiếm của mình cũng đều thoái lui trở lại!</w:t>
      </w:r>
    </w:p>
    <w:p>
      <w:pPr>
        <w:pStyle w:val="BodyText"/>
      </w:pPr>
      <w:r>
        <w:t xml:space="preserve">- Không một ai có thể ép ta ngay cả kiếm cũng không xuất ra được!</w:t>
      </w:r>
    </w:p>
    <w:p>
      <w:pPr>
        <w:pStyle w:val="BodyText"/>
      </w:pPr>
      <w:r>
        <w:t xml:space="preserve">Tính cách ngang tàn của Hoàng Thiên giờ khắc này rốt cuộc cũng bị kích phát! Chợt nghe Hoàng Thiên hét lớn một tiếng, sau đó từng cỗ kiếm ý tựa như một cơn lốc xoáy từ trên người hắn lao vọt ra!</w:t>
      </w:r>
    </w:p>
    <w:p>
      <w:pPr>
        <w:pStyle w:val="BodyText"/>
      </w:pPr>
      <w:r>
        <w:t xml:space="preserve">- Kiếm tâm! Không ngờ lại đột phá!</w:t>
      </w:r>
    </w:p>
    <w:p>
      <w:pPr>
        <w:pStyle w:val="BodyText"/>
      </w:pPr>
      <w:r>
        <w:t xml:space="preserve">Thấy Hoàng Thiên như vậy, Phách Kiếm lập tức biết đây chính là truyền nhân mà mình vẫn tìm kiếm bấy lâu. Đối mặt với áp lực, kiếm sẽ không bị gãy, kiếm cần phải có chiến ý xông lên phía trước, phá vỡ hết thảy!</w:t>
      </w:r>
    </w:p>
    <w:p>
      <w:pPr>
        <w:pStyle w:val="BodyText"/>
      </w:pPr>
      <w:r>
        <w:t xml:space="preserve">Giống như lời Hoàng Thiên hét lên vậy! Không ai có thể ép ta ngay cả kiếm cũng không xuất ra nổi!</w:t>
      </w:r>
    </w:p>
    <w:p>
      <w:pPr>
        <w:pStyle w:val="BodyText"/>
      </w:pPr>
      <w:r>
        <w:t xml:space="preserve">Toàn thân Hoàng Thiên kiếm khí bay lượn, giờ khắc này ý cảnh trong kiếm chiêu của hắn đã trở nên khác biệt, kiếm tâm vừa thành, Hoàng Thiên đã không còn là một tiểu tử ngay cả kiếm cũng không có cơ hội xuất ra như trước nữa.</w:t>
      </w:r>
    </w:p>
    <w:p>
      <w:pPr>
        <w:pStyle w:val="BodyText"/>
      </w:pPr>
      <w:r>
        <w:t xml:space="preserve">Cành cây trong tay Hoàng Thiên phảng phất như biến thành một thanh kiếm chân chính, vẽ lên những luồng hào quang xuyên qua thiên địa đâm vè phía Phách Kiếm! Một kiếm này tuyệt đối là một kiếm cực mạnh của Hoàng Thiên, đồng thời cũng là một kiếm thay đổi số phận hắn!</w:t>
      </w:r>
    </w:p>
    <w:p>
      <w:pPr>
        <w:pStyle w:val="BodyText"/>
      </w:pPr>
      <w:r>
        <w:t xml:space="preserve">Một kiếm như vậy, nhân vật như vậy khiến cho tất cả những người chạy tới xem đều ngây ra.</w:t>
      </w:r>
    </w:p>
    <w:p>
      <w:pPr>
        <w:pStyle w:val="BodyText"/>
      </w:pPr>
      <w:r>
        <w:t xml:space="preserve">Trước đây Phách Kiếm cũng không phải chưa từng có hứng thú với người nào, nhưng người có sự tự tin đối với kiếm đạo lại không một ai có thể xuất kiếm ở trước mặt Phách Kiếm được!</w:t>
      </w:r>
    </w:p>
    <w:p>
      <w:pPr>
        <w:pStyle w:val="BodyText"/>
      </w:pPr>
      <w:r>
        <w:t xml:space="preserve">Xuất kiếm, nghe qua thì chỉ là một việc đơn giản, thế nhưng khi đối mặt với Phách Kiếm mà muốn xuất kiếm thì hầu như không có khả năng! Phách Kiếm chính là kiếm trung vương giả, muốn xuất kiếm đối với hắn chẳng khác nào tạo phản! Không phải người kiếm tâm của mỗi một người đều có thể kiên định như thế!</w:t>
      </w:r>
    </w:p>
    <w:p>
      <w:pPr>
        <w:pStyle w:val="BodyText"/>
      </w:pPr>
      <w:r>
        <w:t xml:space="preserve">Nhưng Hoàng Thiên lại làm được, hắn trở thành người đầu tiên trong nhiều năm qua khi đối mặt với Phách Kiếm mà vẫn có thể đâm ra một kiếm khí phách như thế.</w:t>
      </w:r>
    </w:p>
    <w:p>
      <w:pPr>
        <w:pStyle w:val="BodyText"/>
      </w:pPr>
      <w:r>
        <w:t xml:space="preserve">- Tốt!</w:t>
      </w:r>
    </w:p>
    <w:p>
      <w:pPr>
        <w:pStyle w:val="BodyText"/>
      </w:pPr>
      <w:r>
        <w:t xml:space="preserve">Phách Kiếm quát to một tiếng, hắn biết tên đệ tử mà mình tìm kiếm bấy lâu rốt cuộc đã tìm thấy! Kiếm đạo nếu như không có tâm trí mạnh mẽ xông lên phía trước, vậy thì vĩnh viễn không thể nào vượt qua được chính bản thân mình!</w:t>
      </w:r>
    </w:p>
    <w:p>
      <w:pPr>
        <w:pStyle w:val="BodyText"/>
      </w:pPr>
      <w:r>
        <w:t xml:space="preserve">Phách Kiếm muốn không phải là như một số người khác, nhận lấy đệ tử về để rồi hàng ngày cung kính với mình so với cha mẹ còn cung kính hơn.</w:t>
      </w:r>
    </w:p>
    <w:p>
      <w:pPr>
        <w:pStyle w:val="BodyText"/>
      </w:pPr>
      <w:r>
        <w:t xml:space="preserve">Hắn chỉ muốn kiếm một đệ tử có được ngộ tính cực cao đối với kiếm đạo, chuyên tâm hết mực vào kiếm đạo, chỉ có đệ tử như vậy tương lai mới có thể đạt được thành tựu, mà nhận được một đệ tử như vậy đối với bản thân cũng có chỗ tốt. Phải biết rằng Phách Kiếm đã rất lâu rồi không lĩnh hội qua cảm giác đột phá, hoặc giả có thể nói căn bản Phách Kiếm không biết cảnh giới tiếp theo là cái gì.</w:t>
      </w:r>
    </w:p>
    <w:p>
      <w:pPr>
        <w:pStyle w:val="BodyText"/>
      </w:pPr>
      <w:r>
        <w:t xml:space="preserve">Ở tại Tiên giới, bình thường chủ tu đều là tiên linh lực, nhưng người như Phách Kiếm lại đem kiếm đạo đặt ở trước cả tiên linh lực thì rất ít rất ít. Cho nên từ trước tới nay, Phách Kiếm là người duy nhất trên kiếm đạo có thể đi tới một bước này.</w:t>
      </w:r>
    </w:p>
    <w:p>
      <w:pPr>
        <w:pStyle w:val="BodyText"/>
      </w:pPr>
      <w:r>
        <w:t xml:space="preserve">Từ góc độ nào đó mà nói, Phách Kiếm cũng giống với Âu Dương, không có con đường rộng mở rõ ràng để đi, chỉ có thể không ngừng mò mẫm tìm kiếm mà tiến tới.</w:t>
      </w:r>
    </w:p>
    <w:p>
      <w:pPr>
        <w:pStyle w:val="BodyText"/>
      </w:pPr>
      <w:r>
        <w:t xml:space="preserve">- Đinh...</w:t>
      </w:r>
    </w:p>
    <w:p>
      <w:pPr>
        <w:pStyle w:val="BodyText"/>
      </w:pPr>
      <w:r>
        <w:t xml:space="preserve">Trong nháy mắt khi một kiếm bá đạo của Hoàng Thiên sắp sửa đâm tới Phách Kiếm, chỉ thấy Phách Kiếm bỗng nhiên gập ngón tay búng về phía mũi kiếm của Hoàng Thiên một chỉ, một kiếm của Hoàng Thiên không ngờ cứ vậy đã bị Phách Kiếm hời hợt phá tan.</w:t>
      </w:r>
    </w:p>
    <w:p>
      <w:pPr>
        <w:pStyle w:val="BodyText"/>
      </w:pPr>
      <w:r>
        <w:t xml:space="preserve">Đây chính là sự chênh lệch thực lực tuyệt đối, đồng thời cũng là chênh lệch trên kiếm đạo. Phách Kiếm tu luyện bao nhiêu năm? Mà vạn năm của Hoàng Thiên ở thời gian mắt Phách Kiếm thực sự ngay cả cái rắm cũng không bằng, nếu như không phải Hoàng Thiên có được kiếm tâm chưa từng có từ trước đến nay, có lẽ cho dù chủ tu kiếm đạo đến cảnh giới hiện tại nhưng tư cách xuất kiếm trước mặt Phách Kiếm cũng không có.</w:t>
      </w:r>
    </w:p>
    <w:p>
      <w:pPr>
        <w:pStyle w:val="BodyText"/>
      </w:pPr>
      <w:r>
        <w:t xml:space="preserve">Kiếm Thánh Phách Kiếm! Cái danh này chính là mọi người trong Tiên giới tặng cho Phách Kiếm! Vốn mọi người muốn tặng cho Phách Kiếm danh hiệu Kiếm Thần, nhưng Phách Kiếm lại nói, hắn còn chưa có tư cách xưng thần, hiện tại hắn còn cách thần một bước cuối cùng, nếu như có thể bước ra được một bước này, vậy đó chính là ngày hắn đăng đỉnh phong thần!</w:t>
      </w:r>
    </w:p>
    <w:p>
      <w:pPr>
        <w:pStyle w:val="BodyText"/>
      </w:pPr>
      <w:r>
        <w:t xml:space="preserve">Mà từ sau khi Phách Kiếm nói ra những lời này, vô số người bắt đầu chờ mong, bắt đầu đợi, đợi để được chứng kiến một vị thần mới xuất hiện!</w:t>
      </w:r>
    </w:p>
    <w:p>
      <w:pPr>
        <w:pStyle w:val="BodyText"/>
      </w:pPr>
      <w:r>
        <w:t xml:space="preserve">Hoàng Thiên bái nhập làm môn hạ Phách Kiếm, chuyện này khiến cho Chúng Thần Điện chấn động một hồi, trong mắt vô số người tiểu tử mới vào Chúng Thần Điện kia thực sự là giẫm phải cứt chó mới có được vận may như vậy.</w:t>
      </w:r>
    </w:p>
    <w:p>
      <w:pPr>
        <w:pStyle w:val="Compact"/>
      </w:pPr>
      <w:r>
        <w:br w:type="textWrapping"/>
      </w:r>
      <w:r>
        <w:br w:type="textWrapping"/>
      </w:r>
    </w:p>
    <w:p>
      <w:pPr>
        <w:pStyle w:val="Heading2"/>
      </w:pPr>
      <w:bookmarkStart w:id="562" w:name="chương-585-ngủ-say"/>
      <w:bookmarkEnd w:id="562"/>
      <w:r>
        <w:t xml:space="preserve">540. Chương 585: Ngủ Say</w:t>
      </w:r>
    </w:p>
    <w:p>
      <w:pPr>
        <w:pStyle w:val="Compact"/>
      </w:pPr>
      <w:r>
        <w:br w:type="textWrapping"/>
      </w:r>
      <w:r>
        <w:br w:type="textWrapping"/>
      </w:r>
      <w:r>
        <w:t xml:space="preserve">Chẳng qua bọn hắn lại không biết, bất kỳ lúc nào, vận khí đều luôn đi đôi cùng với thực lực. Người có được vận khí nghịch thiên mà không thể nắm bắt được thì cũng chỉ là một kẻ vô tích sự.</w:t>
      </w:r>
    </w:p>
    <w:p>
      <w:pPr>
        <w:pStyle w:val="BodyText"/>
      </w:pPr>
      <w:r>
        <w:t xml:space="preserve">Thời gian tựa như nước chảy, bên trong đầm lầy lá vàng đã rụng xuống được tròn năm mươi lần, năm mươi năm đã trôi qua, trong thời gian năm mươi năm này Âu Dương không ngờ vẫn chôn sâu dưới nền đất không có bất kỳ ý thức nào tồn tại.</w:t>
      </w:r>
    </w:p>
    <w:p>
      <w:pPr>
        <w:pStyle w:val="BodyText"/>
      </w:pPr>
      <w:r>
        <w:t xml:space="preserve">Một ngày này, có một nữ tử toàn thân mặc quần áo màu hồng đứng trước đầm lầy, đây chính là Vệ Thi! Trong tay Vệ Thi cầm theo một chiếc giỏ, bên trong giỏ có xếp rất nhiều đồ vật dùng để cúng tế.</w:t>
      </w:r>
    </w:p>
    <w:p>
      <w:pPr>
        <w:pStyle w:val="BodyText"/>
      </w:pPr>
      <w:r>
        <w:t xml:space="preserve">- Âu Dương, ta đã hỏi qua nhiều người mới biết, nhân loại các ngươi sau khi chết đi cần phải lập bia mộ, từ khi tiến vào Tiên giới đảo mắt đã qua năm mươi năm, lẽ nào ngươi thực sự đã chết sao?</w:t>
      </w:r>
    </w:p>
    <w:p>
      <w:pPr>
        <w:pStyle w:val="BodyText"/>
      </w:pPr>
      <w:r>
        <w:t xml:space="preserve">thời gian năm mươi năm, đây tuyệt đối là một lần Âu Dương biến mất lâu nhất, vốn Vệ Thi từng nghĩ, Âu Dương biến mất mười mấy hai mươi năm nhất định sẽ xuất hiện lại một lần nữa, nhưng lần này Vệ Thi đã sai, trải qua năm mươi năm rồi mà bóng dáng Âu Dương vẫn biệt tăm biệt tích.</w:t>
      </w:r>
    </w:p>
    <w:p>
      <w:pPr>
        <w:pStyle w:val="BodyText"/>
      </w:pPr>
      <w:r>
        <w:t xml:space="preserve">Trong thời gian này, Vệ Thi ở tại Chúng Thần Điện đã hỏi thăm rất nhiều sự tình liên quan đến Thương Thần Đinh, Thương Thần Đinh này có tác dụng gì, đối với Phi Tiên nó bá đạo cỡ nào, Vệ Thi đều biết. Điều đó khiến cho lòng tin của nàng đối với Âu Dương theo thời gian cùng sự đáng sợ của Thương Thần Đinh không khải chậm rãi giảm đi.</w:t>
      </w:r>
    </w:p>
    <w:p>
      <w:pPr>
        <w:pStyle w:val="BodyText"/>
      </w:pPr>
      <w:r>
        <w:t xml:space="preserve">Vệ Thi đặt giỏ sang một bên, sau đó phất tay lấy từ trong tiểu không gian của mình ra một tảng đá màu lam nhạt nhìn rất giống thủy tinh, tảng đá kia vô cùng trân quý, đây là một loại tinh thể có tên là Thiên Lam Tinh, loại tinh thể này có thể nói là một loại tài liệu luyện khí, đây là do sư phụ Lục Phi đưa cho Vệ Thi, chẳng qua Vệ Thi lại không dùng Thiên Lam Tinh để luyện khí cho mình mà đem nó chuẩn bị lập thành bia mộ cho Âu Dương.</w:t>
      </w:r>
    </w:p>
    <w:p>
      <w:pPr>
        <w:pStyle w:val="BodyText"/>
      </w:pPr>
      <w:r>
        <w:t xml:space="preserve">- Cuộc đời của ngươi luôn huy hoàng cùng sáng lạn, ngay cả sau khi ngươi chết thì vẫn sáng lạn như cũ! Ngày hôm nay ta dùng Thiên Lam Tinh này tạm thời làm cho ngươi một tấm mộ bia, đến khi có một ngày ta trưởng thành, ta sẽ tiến vào Hô Duyên Sơn thu thập thiên thạch để đúc cho ngươi một tấm bia một tốt nhất trong Tiên giới từ trước tới nay...</w:t>
      </w:r>
    </w:p>
    <w:p>
      <w:pPr>
        <w:pStyle w:val="BodyText"/>
      </w:pPr>
      <w:r>
        <w:t xml:space="preserve">Vệ Thi nói, nước mắt đã chảy dài trên khuôn mặt nàng.</w:t>
      </w:r>
    </w:p>
    <w:p>
      <w:pPr>
        <w:pStyle w:val="BodyText"/>
      </w:pPr>
      <w:r>
        <w:t xml:space="preserve">Thời gian Âu Dương cùng nàng quen biết nói dài cũng không phải dài, nhưng nói ngắn thì tuyệt đối không phải ngắn, chẳng qua ở cùng một chỗ với nam nhân này, Vệ Thi lần đầu tiên cảm thấy bản thân không phải là hồn giả hoàn toàn không có cách nào dung nhập được với nhân loại.</w:t>
      </w:r>
    </w:p>
    <w:p>
      <w:pPr>
        <w:pStyle w:val="BodyText"/>
      </w:pPr>
      <w:r>
        <w:t xml:space="preserve">Trong lòng Âu Dương chưa bao giờ từng có sự phân biệt giữa dị tộc hồn giả cùng với nhân loại, cho nên Âu Dương chưa bao giờ từng kỳ thị Vệ Thi. Cách nói này thì đơn giản, nhưng muốn chân chính làm được thì lại rất khó rất khó.</w:t>
      </w:r>
    </w:p>
    <w:p>
      <w:pPr>
        <w:pStyle w:val="BodyText"/>
      </w:pPr>
      <w:r>
        <w:t xml:space="preserve">Cho dù là ở trong Chúng Thần Điện, đều là đệ tử Chúng Thần Điện, hồn giả trong Hồn Điện đi ra ngoài, trên cơ bản những đệ tử nhân loại đều ào ào tránh xa, đó cũng không phải là sợ hãi, mà chính là bài xích.</w:t>
      </w:r>
    </w:p>
    <w:p>
      <w:pPr>
        <w:pStyle w:val="BodyText"/>
      </w:pPr>
      <w:r>
        <w:t xml:space="preserve">Trong mắt Vệ Thi, nhân loại chưa bao giờ bài xích mình chỉ có một, đó chính là Âu Dương...</w:t>
      </w:r>
    </w:p>
    <w:p>
      <w:pPr>
        <w:pStyle w:val="BodyText"/>
      </w:pPr>
      <w:r>
        <w:t xml:space="preserve">- Thi nhi...</w:t>
      </w:r>
    </w:p>
    <w:p>
      <w:pPr>
        <w:pStyle w:val="BodyText"/>
      </w:pPr>
      <w:r>
        <w:t xml:space="preserve">Ngay khi Vệ Thi đang khắc bia mộ cho Âu Dương, thanh âm của sư phụ Lục Phi vang lên từ phía sau lưng nàng.</w:t>
      </w:r>
    </w:p>
    <w:p>
      <w:pPr>
        <w:pStyle w:val="BodyText"/>
      </w:pPr>
      <w:r>
        <w:t xml:space="preserve">Vệ Thi vội lấy tay lau đi nước mắt như muốn che giấu bộ dáng này của mình, chẳng qua tất cả đều bị Lục Phi nhìn thấy trong mắt.</w:t>
      </w:r>
    </w:p>
    <w:p>
      <w:pPr>
        <w:pStyle w:val="BodyText"/>
      </w:pPr>
      <w:r>
        <w:t xml:space="preserve">- Hồn giả vĩnh viễn là hồn giả, nhân loại thì vĩnh viễn là nhân loại, ngay cả khi Âu Dương còn sống, các ngươi cũng không có khả năng ở cùng một chỗ. Nhớ kỹ, vĩnh viễn không nên tin tưởng bất kỳ một nhân loại nào, bởi vì đã có rất nhiều hồn giả tiền bối đã chịu thiệt thòi, ta không muốn thấy con có một ngày cũng bước đi trên con đường như vậy...</w:t>
      </w:r>
    </w:p>
    <w:p>
      <w:pPr>
        <w:pStyle w:val="BodyText"/>
      </w:pPr>
      <w:r>
        <w:t xml:space="preserve">Lục Phi lắc đầu thở dài, kỳ thực tuy rằng Vệ Thi không nói gì, nhưng hắn vẫn nhìn ra, người đệ tử mà mình thu nhận này sợ rằng đã có một loại si mê đối với Âu Dương.</w:t>
      </w:r>
    </w:p>
    <w:p>
      <w:pPr>
        <w:pStyle w:val="BodyText"/>
      </w:pPr>
      <w:r>
        <w:t xml:space="preserve">- Âu Dương không phải là người như vậy, chỉ có người chân chính chứng kiến cuộc đời của hắn mới có thể hiểu rõ thế nào gọi là huy hoàng. Hắn đã không còn được xem là cường giả nữa, hắn chính là vương giả! Ngay từ đầu đã không có thiên phú vô dịch thiên hạ, nhưng hắn lại có được ý chí vĩnh viễn không khuất phục. Nếu như Âu Dương không chết, vậy thì không lâu sau, Tiên giới nhất định sẽ lưu truyền tên của một người, Tiễn Thần Âu Dương!</w:t>
      </w:r>
    </w:p>
    <w:p>
      <w:pPr>
        <w:pStyle w:val="BodyText"/>
      </w:pPr>
      <w:r>
        <w:t xml:space="preserve">Vệ Thi vẫn có được lòng tin rất lớn đối với Âu Dương.</w:t>
      </w:r>
    </w:p>
    <w:p>
      <w:pPr>
        <w:pStyle w:val="BodyText"/>
      </w:pPr>
      <w:r>
        <w:t xml:space="preserve">Vệ Thi luôn tin tưởng, Âu Dương ở trong mắt người khác không có bất kỳ thiên phú gì tuyệt đối không phải đơn giản như vậy, nếu như Âu Dương không chết đi, vậy thì chăng bao lâu sau, nàng nhất định sẽ còn được nghe đến cái tên của Âu Dương.</w:t>
      </w:r>
    </w:p>
    <w:p>
      <w:pPr>
        <w:pStyle w:val="BodyText"/>
      </w:pPr>
      <w:r>
        <w:t xml:space="preserve">Lục Phi lắc đầu, hắn nhận ra, Vệ Thi đối với Âu Dương có một loại sùng bái, cũng may hiện tại Âu Dương dã chết, bằng không mà nói đây sẽ là một sự tình rất nguy hiểm.</w:t>
      </w:r>
    </w:p>
    <w:p>
      <w:pPr>
        <w:pStyle w:val="BodyText"/>
      </w:pPr>
      <w:r>
        <w:t xml:space="preserve">- Cát bụi quay về cái bụi, hết thảy đều đã kết thúc, con cũng đừng quá mức suy nghĩ. Tiên giới không giống với hạ giới, nơi này hàng năm đều có vô số chiến trường dị tộc mở ra, ở nơi này, tử vong luôn luôn không phải là sự tình hiếm thấy.</w:t>
      </w:r>
    </w:p>
    <w:p>
      <w:pPr>
        <w:pStyle w:val="BodyText"/>
      </w:pPr>
      <w:r>
        <w:t xml:space="preserve">Không nói riêng gì Phi Tiên, hàng năm Linh Tiên cùng với Kim Tiên chết đi đều vô số kể, về sau khi ta đưa con tới chiến trường dị tộc, con sẽ hiểu, kỳ thực tử vong cũng không là gì, sau khi chết đi, tất cả đều không còn gì nữa...</w:t>
      </w:r>
    </w:p>
    <w:p>
      <w:pPr>
        <w:pStyle w:val="BodyText"/>
      </w:pPr>
      <w:r>
        <w:t xml:space="preserve">Trong mắt Lục Phi mang theo một tia thương cảm.</w:t>
      </w:r>
    </w:p>
    <w:p>
      <w:pPr>
        <w:pStyle w:val="BodyText"/>
      </w:pPr>
      <w:r>
        <w:t xml:space="preserve">Vô số năm trước, Lục Phi cũng từng đa sầu đa cảm giống như Vệ Thi, nhưng sau khi một minh hữu của mình chết đi trên chiến trường dị tộc, Lục Phi minh bạch, sau khi ngươi chết, tất cả đều không còn gì nữa.</w:t>
      </w:r>
    </w:p>
    <w:p>
      <w:pPr>
        <w:pStyle w:val="BodyText"/>
      </w:pPr>
      <w:r>
        <w:t xml:space="preserve">- Dị tộc...</w:t>
      </w:r>
    </w:p>
    <w:p>
      <w:pPr>
        <w:pStyle w:val="BodyText"/>
      </w:pPr>
      <w:r>
        <w:t xml:space="preserve">Vệ Thi cũng không rõ cái gì là dị tộc, nàng ở nơi này không ngừng khắc bia mộ cho Âu Dương, rất nhanh mấy chữ thanh tú không gì sánh được đã được nàng khắc ra.</w:t>
      </w:r>
    </w:p>
    <w:p>
      <w:pPr>
        <w:pStyle w:val="BodyText"/>
      </w:pPr>
      <w:r>
        <w:t xml:space="preserve">- Tiễn Thần Âu Dương chi mộ...</w:t>
      </w:r>
    </w:p>
    <w:p>
      <w:pPr>
        <w:pStyle w:val="BodyText"/>
      </w:pPr>
      <w:r>
        <w:t xml:space="preserve">Lục Phi nhìn vào sáu chữ này không nói lời nào. Tiễn Thần, ý tứ chính là tiễn trung chi thần, cái danh tiễn trung chi thần này dễ dàng gọi lên như vậy sao? Chẳng qua Lục Phi cũng không nói gì, dù sao nơi này là khu vực thuộc sở hữu của Chúng Thần Điện, có rất ít người tiến vào trong đầm lầy này, cho nên dù Vệ Thi có làm thế nào đi chăng nữa cũng không có ai nói gì.</w:t>
      </w:r>
    </w:p>
    <w:p>
      <w:pPr>
        <w:pStyle w:val="BodyText"/>
      </w:pPr>
      <w:r>
        <w:t xml:space="preserve">- Ông...</w:t>
      </w:r>
    </w:p>
    <w:p>
      <w:pPr>
        <w:pStyle w:val="BodyText"/>
      </w:pPr>
      <w:r>
        <w:t xml:space="preserve">Ngay khi Vệ Thi lập xong bia mộ cho Âu Dương, Chúng Thần Sơn ở phương xa phảng phất như núp trong tầng mây chợt phát ra từng đợt chuông ngân.</w:t>
      </w:r>
    </w:p>
    <w:p>
      <w:pPr>
        <w:pStyle w:val="BodyText"/>
      </w:pPr>
      <w:r>
        <w:t xml:space="preserve">Lục Phi nghe thấy tiếng chuông liền nói:</w:t>
      </w:r>
    </w:p>
    <w:p>
      <w:pPr>
        <w:pStyle w:val="BodyText"/>
      </w:pPr>
      <w:r>
        <w:t xml:space="preserve">- Được rồi, hôm nay là ngày cần phải tế bái các đời tổ tiên Chúng Thần Điện, chúng ta nên đi thôi...</w:t>
      </w:r>
    </w:p>
    <w:p>
      <w:pPr>
        <w:pStyle w:val="BodyText"/>
      </w:pPr>
      <w:r>
        <w:t xml:space="preserve">- Vâng...</w:t>
      </w:r>
    </w:p>
    <w:p>
      <w:pPr>
        <w:pStyle w:val="BodyText"/>
      </w:pPr>
      <w:r>
        <w:t xml:space="preserve">Vệ Thi có chút không đành lòng liếc nhìn tấm bia mộ một chút, cuối cùng đi theo Lục Phi rời khỏi đầm lầy.</w:t>
      </w:r>
    </w:p>
    <w:p>
      <w:pPr>
        <w:pStyle w:val="BodyText"/>
      </w:pPr>
      <w:r>
        <w:t xml:space="preserve">Tất cả chuyện này đều phát sinh lặng lẽ như vậy, mà người khởi xướng hết thảy là Âu Dương lại không hề biết chút nào, hắn phảng phất như đã thực sự chết đi, chôn sâu dưới lòng đất năm mươi năm chưa từng tỉnh lại.</w:t>
      </w:r>
    </w:p>
    <w:p>
      <w:pPr>
        <w:pStyle w:val="Compact"/>
      </w:pPr>
      <w:r>
        <w:br w:type="textWrapping"/>
      </w:r>
      <w:r>
        <w:br w:type="textWrapping"/>
      </w:r>
    </w:p>
    <w:p>
      <w:pPr>
        <w:pStyle w:val="Heading2"/>
      </w:pPr>
      <w:bookmarkStart w:id="563" w:name="chương-586-phần-thiên"/>
      <w:bookmarkEnd w:id="563"/>
      <w:r>
        <w:t xml:space="preserve">541. Chương 586: Phần Thiên</w:t>
      </w:r>
    </w:p>
    <w:p>
      <w:pPr>
        <w:pStyle w:val="Compact"/>
      </w:pPr>
      <w:r>
        <w:br w:type="textWrapping"/>
      </w:r>
      <w:r>
        <w:br w:type="textWrapping"/>
      </w:r>
      <w:r>
        <w:t xml:space="preserve">Xuân đi thu đến, lại là thời gian năm năm trôi qua.</w:t>
      </w:r>
    </w:p>
    <w:p>
      <w:pPr>
        <w:pStyle w:val="BodyText"/>
      </w:pPr>
      <w:r>
        <w:t xml:space="preserve">Một ngày này, yêu khí cùng với Thương Thần Đinh vẫn đang chiến đấu ác liệt trong thể nội Âu Dương, hai loại lực lượng bỗng nhiên bắt đầu quấn quýt lấy nhau. Sự quấn quýt này thập phần cổ quái, bởi vì lực lượng Thương Thần Đinh sau nhiều năm như vậy trên cơ bản đã tiêu hao hầu như không còn, mà yêu khí cũng không khác là mấy, lúc này linh hồn liệt diễm đã bứt lên chiếm lấy thế chủ đạo, nó phảng phất tựa như một sợi dây trói chặt yêu khí cùng Thương Thần Đinh cùng một chỗ, tiếp theo không ngờ nó liền trực tiếp thôn phệ lấy hai loại lực lượng này!</w:t>
      </w:r>
    </w:p>
    <w:p>
      <w:pPr>
        <w:pStyle w:val="BodyText"/>
      </w:pPr>
      <w:r>
        <w:t xml:space="preserve">Sự biến hóa quỷ dị như thế nếu như Âu Dương tỉnh lại, nhất định sẽ rất kinh ngạc nhưng thật đáng tiếc hiện nay Âu Dương cơ bản sẽ không tỉnh lại, hắn không biết rằng bản thân hắn đã đến ranh giới giữa sự sống và cái chết.</w:t>
      </w:r>
    </w:p>
    <w:p>
      <w:pPr>
        <w:pStyle w:val="BodyText"/>
      </w:pPr>
      <w:r>
        <w:t xml:space="preserve">Năng lượng bị thôn phệ bắt đầu dung nhập vào trong linh hồn hỏa diễm, ba loại lực lượng quấn lấy nhau, Thương Thần Đinh tuy rằng rất lợi hại, nhưng dù sao nó cũng không phải bổn nguyên lực, cho nên chỉ trong chốc lát Thương Thần Đinh liền bị hai phe thôn phệ sạch sẽ.</w:t>
      </w:r>
    </w:p>
    <w:p>
      <w:pPr>
        <w:pStyle w:val="BodyText"/>
      </w:pPr>
      <w:r>
        <w:t xml:space="preserve">Sau khi thôn phệ xong Thương Thần Đinh, linh hồn liệt diễm vốn chằm chằm muốn thôn phệ yêu khí huyết sắc hỏa diễm đột nhiên ngừng tấn công, hai phe không ngờ bắt đầu ở trong thân thể Âu Dương quấn lấy cùng một chỗ, sau đó bắt đầu sự dung hợp cuối cùng.</w:t>
      </w:r>
    </w:p>
    <w:p>
      <w:pPr>
        <w:pStyle w:val="BodyText"/>
      </w:pPr>
      <w:r>
        <w:t xml:space="preserve">Linh hồn liệt diễm quỷ dị nhất đã vĩnh viễn không nên xuất hiện tại Tiên giới bắt đầu dung hợp cùng yêu khí, điều này sẽ xuất hiện thứ gì mới đây?</w:t>
      </w:r>
    </w:p>
    <w:p>
      <w:pPr>
        <w:pStyle w:val="BodyText"/>
      </w:pPr>
      <w:r>
        <w:t xml:space="preserve">Vấn đề này chẳng ai có thể biết, đã trông thấy hai lực lượng chậm rãi dung hợp, cuối cùng khi hai phe đến vị trí trái tim Âu Dương rốt cục cũng hoàn thành một loại dung hợp trước đó chưa từng có.</w:t>
      </w:r>
    </w:p>
    <w:p>
      <w:pPr>
        <w:pStyle w:val="BodyText"/>
      </w:pPr>
      <w:r>
        <w:t xml:space="preserve">Một đoàn huyết sắc tiểu hỏa diễm trực tiếp thiêu trái tim Âu Dương tro tàn, sau đó huyết sắc tiểu hỏa diễm này dĩ nhiên thay thế được vị trí trái tim Âu Dương bắt đầu dần dần đập.</w:t>
      </w:r>
    </w:p>
    <w:p>
      <w:pPr>
        <w:pStyle w:val="BodyText"/>
      </w:pPr>
      <w:r>
        <w:t xml:space="preserve">Đây là lực lượng hoàn toàn mới, nó có được loại áp chế triệt để đối với linh hồn của huyết sắc liệt diễm, đồng thời nó cũng có được loại lực công kích bá đạo của yêu khí! Nhưng nó lại vượt xa yêu khí, đây tuyệt đối là một loại lực lượng mới không thua kém bất kỳ loại tiên linh chi khí nào!</w:t>
      </w:r>
    </w:p>
    <w:p>
      <w:pPr>
        <w:pStyle w:val="BodyText"/>
      </w:pPr>
      <w:r>
        <w:t xml:space="preserve">Khi lực lượng này thành hình trong nháy mắt, Âu Dương bị phủ bụi hơn năm mươi năm cuối cùng ý thức lại một lần nữa trở về với bản thân hắn! Mà bỗng nhiên tỉnh lại Âu Dương liền cảm thấy cả người hắn dường như bị ngâm trong nham thạch nóng chảy khó chịu vô cùng, Âu Dương cố gắng cử động thân thể, nhưng hắn phát hiện mình vô pháp khống chế thân thể bản thân.</w:t>
      </w:r>
    </w:p>
    <w:p>
      <w:pPr>
        <w:pStyle w:val="BodyText"/>
      </w:pPr>
      <w:r>
        <w:t xml:space="preserve">Dù sao hơn năm mươi năm không có bất kỳ cử động nào, toàn thân Âu Dương hầu như đã tê liệt, đến nay cho dù tỉnh lại chí ít cũng cần một khoảng thời gian ngắn mới có thể hoàn toàn kích hoạt chức năng thân thể.</w:t>
      </w:r>
    </w:p>
    <w:p>
      <w:pPr>
        <w:pStyle w:val="BodyText"/>
      </w:pPr>
      <w:r>
        <w:t xml:space="preserve">Dù sao trước đây cũng coi là một vận động viên, một số lý luận về y học hắn cũng hiểu biết, mặc dù Âu Dương không biết mình ngủ say bao lâu nhưng hắn biết cả thân thể đều tê liệt, thời gian lúc này hẳn không tính là ngắn.</w:t>
      </w:r>
    </w:p>
    <w:p>
      <w:pPr>
        <w:pStyle w:val="BodyText"/>
      </w:pPr>
      <w:r>
        <w:t xml:space="preserve">Thân thể không cách nào nhúc nhích toàn thân khó chịu giống như ngâm trong nham thạch nóng chảy, Âu Dương bắt đầu thử quan sát trong thân thể của mình rốt cuộc phát sinh điều gì.</w:t>
      </w:r>
    </w:p>
    <w:p>
      <w:pPr>
        <w:pStyle w:val="BodyText"/>
      </w:pPr>
      <w:r>
        <w:t xml:space="preserve">Mà vừa nhìn xuống phía dưới Âu Dương liền phát hiện ra Tiểu Hỏa diễm đã thay thế trái tim hắn!</w:t>
      </w:r>
    </w:p>
    <w:p>
      <w:pPr>
        <w:pStyle w:val="BodyText"/>
      </w:pPr>
      <w:r>
        <w:t xml:space="preserve">Nhìn thấy một màn này Âu Dương giật mình không thôi, không có trái tim, một người một khi không có trái tim, làm sao có thể cung cấp máu cho toàn thân được? Thế thì sống thế nào? Điều này đã hoàn toàn đi ngược lại với lệ thường!</w:t>
      </w:r>
    </w:p>
    <w:p>
      <w:pPr>
        <w:pStyle w:val="BodyText"/>
      </w:pPr>
      <w:r>
        <w:t xml:space="preserve">Nhìn bản thân đã mất đi trái tim, trong khoảnh khắc Âu Dương thậm chí có một chút sợ hãi, sợ hãi này bắt nguồn từ thế giới nội tâm Âu Dương! Không có trái tim! Bản thân còn có thể sống tiếp được sao?</w:t>
      </w:r>
    </w:p>
    <w:p>
      <w:pPr>
        <w:pStyle w:val="BodyText"/>
      </w:pPr>
      <w:r>
        <w:t xml:space="preserve">Nhưng rất nhanh sự thực đã chứng minh những lo lắng của Âu Dương là dư thừa bởi vì Tiểu Hỏa diễm kia lại phát ra nhiệt lượng không gây bất kỳ thương tổn gì đối với Âu Dương, trái lại lại khiến Âu Dương cảm nhận cảm thụ được một lực lượng cường đại trước đây chưa từng có!</w:t>
      </w:r>
    </w:p>
    <w:p>
      <w:pPr>
        <w:pStyle w:val="BodyText"/>
      </w:pPr>
      <w:r>
        <w:t xml:space="preserve">- Loại cảm giác này hẳn là đã siêu việt Phi Tiên!</w:t>
      </w:r>
    </w:p>
    <w:p>
      <w:pPr>
        <w:pStyle w:val="BodyText"/>
      </w:pPr>
      <w:r>
        <w:t xml:space="preserve">Âu Dương đã không hề biết mình đạt tới cấp độ gì, có điều bản thân hắn hiện nay cường đại hơn nhiều lúc hắn mới đến Tiên giới.</w:t>
      </w:r>
    </w:p>
    <w:p>
      <w:pPr>
        <w:pStyle w:val="BodyText"/>
      </w:pPr>
      <w:r>
        <w:t xml:space="preserve">Không sai, Âu Dương đoán một chút cũng không sai, khi lực lượng toàn thân Âu Dương đều dung hợp lại biến thành Tiểu Hỏa diễm này, hắn lại một lần nữa hoàn thành bước đột phá mà tiền nhân chưa từng có, hắn thành công từ Phi Tiên sơ cấp đạt đến Phi Tiên đỉnh phong.</w:t>
      </w:r>
    </w:p>
    <w:p>
      <w:pPr>
        <w:pStyle w:val="BodyText"/>
      </w:pPr>
      <w:r>
        <w:t xml:space="preserve">Rất nhiều thiên tài mất năm mươi năm để có được thành tích này, mà tên quái thai Âu Dương chỉ cần ngủ một giấc tỉnh lại không ngờ đã đạt được như vậy, nếu để một số thiên tài kia biết được phỏng chừng tức đến thổ huyết.</w:t>
      </w:r>
    </w:p>
    <w:p>
      <w:pPr>
        <w:pStyle w:val="BodyText"/>
      </w:pPr>
      <w:r>
        <w:t xml:space="preserve">Có điều Âu Dương cũng không vì như vậy mà đắc ý, phải biết rằng, Tiểu Hỏa diễm này làm thế nào mà xuất hiện bản thân hắn cũng không biết, nhưng quá trình sản sinh Tiểu Hỏa diễm này nhất định là đã hiểm lại càng thêm hiểm! Hơn nữa hiện tại ý chí của bản thân không còn nữa, chỉ còn lại Tiểu Hỏa diễm, nói cách khác bản thân hắn từ nay về sau sẽ không còn Ý Chí Tiễn nữa.</w:t>
      </w:r>
    </w:p>
    <w:p>
      <w:pPr>
        <w:pStyle w:val="BodyText"/>
      </w:pPr>
      <w:r>
        <w:t xml:space="preserve">Bốn đạo Ý Chí Tiễn vô địch kia từ trước cho tới nay đều là chỗ dựa lớn nhất của Âu Dương, hiện tại chợt phát hiện Ý Chí Tiễn không còn, Âu Dương đương nhiên có chút thương tâm.</w:t>
      </w:r>
    </w:p>
    <w:p>
      <w:pPr>
        <w:pStyle w:val="BodyText"/>
      </w:pPr>
      <w:r>
        <w:t xml:space="preserve">- Tiểu Hỏa diễm! Ngươi có thể biến hóa thành tiễn được không?</w:t>
      </w:r>
    </w:p>
    <w:p>
      <w:pPr>
        <w:pStyle w:val="BodyText"/>
      </w:pPr>
      <w:r>
        <w:t xml:space="preserve">Trong lòng Âu Dương nghĩ, mà Tiểu Hỏa diễm dường như đáp lại lời Âu Dương đúng lúc Âu Dương xuất hiện ý nghĩ này, Tiểu Hỏa diễm bỗng nhiên từ trên người Âu Dương lao ra kích hoạt toàn thân Âu Dương, hỏa diễm trực tiếp thiêu đốt mặt đất xung quanh, mang theo Âu Dương trực tiếp lao ra khỏi đầm lầy.</w:t>
      </w:r>
    </w:p>
    <w:p>
      <w:pPr>
        <w:pStyle w:val="BodyText"/>
      </w:pPr>
      <w:r>
        <w:t xml:space="preserve">Sau khi lao ra khỏi đầm lầy, hỏa diễm bắt đầu ngưng tụ trước người Âu Dương, một mũi hỏa diễm tiễn giống y như đúc với mũi tên ngày xưa Âu Dương từng sử dụng chợt xuất hiện trước mặt hắn!</w:t>
      </w:r>
    </w:p>
    <w:p>
      <w:pPr>
        <w:pStyle w:val="BodyText"/>
      </w:pPr>
      <w:r>
        <w:t xml:space="preserve">Hỏa diễn tiễn này chính là do tiểu hỏa diễm ở vị trí trái tim của Âu Dương biến ảo mà thành.</w:t>
      </w:r>
    </w:p>
    <w:p>
      <w:pPr>
        <w:pStyle w:val="BodyText"/>
      </w:pPr>
      <w:r>
        <w:t xml:space="preserve">Âu Dương vung tay lên, Thứ Kiêu Cung lập tức xuất hiện trong tay hắn, tay trái cầm Thứ Kiêu Cung tay phải bắt lấy hỏa tiễn diễm , Âu Dương lắp mũi hỏa tiễn diễm vào Thứ Kiêu Cung rồi bắn thẳng lên bầu trời.</w:t>
      </w:r>
    </w:p>
    <w:p>
      <w:pPr>
        <w:pStyle w:val="BodyText"/>
      </w:pPr>
      <w:r>
        <w:t xml:space="preserve">- Vút...</w:t>
      </w:r>
    </w:p>
    <w:p>
      <w:pPr>
        <w:pStyle w:val="BodyText"/>
      </w:pPr>
      <w:r>
        <w:t xml:space="preserve">Liệt Diễm Tiễn kéo theo một cái đuôi hỏa diễm rất dài lao thẳng về phía chân trời, sau đó mũi tên này mang theo toàn bộ hỏa diễm cư nhiên bắt đầu thiêu đốt hừng hực, chỉ trong khoảnh khắc, cả bầu trời đều bốc cháy.</w:t>
      </w:r>
    </w:p>
    <w:p>
      <w:pPr>
        <w:pStyle w:val="BodyText"/>
      </w:pPr>
      <w:r>
        <w:t xml:space="preserve">Huyết sắc! Bầu trời hiện tại chính là huyết sắc! Một mũi Liệt Diễm Tiễn này tuy rằng không biết uy lực thế nào, nhưng chỉ riêng một mũi tên đã thiêu đốt bầu trời này như vậy, Âu Dương liền hiểu rõ, mũi tên này tuyệt đối sẽ không kém!</w:t>
      </w:r>
    </w:p>
    <w:p>
      <w:pPr>
        <w:pStyle w:val="BodyText"/>
      </w:pPr>
      <w:r>
        <w:t xml:space="preserve">- Hảo tiễn! Từ hôm nay trở đi, ngươi chính là mũi tên mới của Âu Dương ta, ta đặt cho ngươi cái tên là Phần Thiên!</w:t>
      </w:r>
    </w:p>
    <w:p>
      <w:pPr>
        <w:pStyle w:val="BodyText"/>
      </w:pPr>
      <w:r>
        <w:t xml:space="preserve">Nhất Phần Thiên, tiễn xuất phần thiên, mũi tên này tuyệt đối xứng đáng với tên này, mà hiện nay Liệt Diễm Tiễn vẫn là Phi Tiên sử dụng, nếu Âu Dương một ngày nào đó bước vào Tiên Tôn, mũi tên này có khả năng đốt cháy cả bầu trời này.</w:t>
      </w:r>
    </w:p>
    <w:p>
      <w:pPr>
        <w:pStyle w:val="Compact"/>
      </w:pPr>
      <w:r>
        <w:br w:type="textWrapping"/>
      </w:r>
      <w:r>
        <w:br w:type="textWrapping"/>
      </w:r>
    </w:p>
    <w:p>
      <w:pPr>
        <w:pStyle w:val="Heading2"/>
      </w:pPr>
      <w:bookmarkStart w:id="564" w:name="chương-587-âu-dương-trọng-sinh."/>
      <w:bookmarkEnd w:id="564"/>
      <w:r>
        <w:t xml:space="preserve">542. Chương 587: Âu Dương Trọng Sinh.</w:t>
      </w:r>
    </w:p>
    <w:p>
      <w:pPr>
        <w:pStyle w:val="Compact"/>
      </w:pPr>
      <w:r>
        <w:br w:type="textWrapping"/>
      </w:r>
      <w:r>
        <w:br w:type="textWrapping"/>
      </w:r>
      <w:r>
        <w:t xml:space="preserve">Đương nhiên, điều này chỉ là Âu Dương tưởng tượng mà thôi, một mũi tên đốt cháy bầu trời cho dù Âu Dương đạt được Tiên Tôn cũng không có khả năng. Tiên giới to lớn hơn tưởng tượng rất nhiều, nếu không có Truyền Tống Trận, cho dù ngươi xé rách không gian xuyên thủng thời không, chưa đến một năm rưỡi cũng đừng mơ tưởng từ đầu này đi sang đầu khác.</w:t>
      </w:r>
    </w:p>
    <w:p>
      <w:pPr>
        <w:pStyle w:val="BodyText"/>
      </w:pPr>
      <w:r>
        <w:t xml:space="preserve">Âu Dương nhìn thấy bầu trời bị cháy thành huyết sắc, trong lòng hắn bỗng nhiên khẽ động, trong nháy mắt mồ hôi lạnh chảy xuống, phải biết rằng đây là khu vực Chúng Thần Điện, bản thân có bất kỳ động tĩnh khẳng định sẽ dẫn người Chúng Thần Điện tới.</w:t>
      </w:r>
    </w:p>
    <w:p>
      <w:pPr>
        <w:pStyle w:val="BodyText"/>
      </w:pPr>
      <w:r>
        <w:t xml:space="preserve">Nghĩ đến những điều này Âu Dương xoay người rất nhanh liền chuẩn bị rời đi, nhưng lúc Âu Dương là khi, một khối bia mộ màu xanh da trời cách đó không xa thu hút sự chú ý của Âu Dương, Âu Dương nhìn thấy trên bia khắc sáu chữ Tiễn Thần Âu Dương chi mộ, cả người Âu Dương run lên, tuy rằng Âu Dương chưa từng xem qua Vệ Thi viết chữ, nhưng mà Âu Dương nhìn ra, thể chữ này nhất định là do nữ tử viết, mà có thể vì hắn mà lập ra bia</w:t>
      </w:r>
    </w:p>
    <w:p>
      <w:pPr>
        <w:pStyle w:val="BodyText"/>
      </w:pPr>
      <w:r>
        <w:t xml:space="preserve">mộ như thế này chỉ có thể là nữ tử Vệ Thi này.</w:t>
      </w:r>
    </w:p>
    <w:p>
      <w:pPr>
        <w:pStyle w:val="BodyText"/>
      </w:pPr>
      <w:r>
        <w:t xml:space="preserve">- Tiễn Thần Âu Dương chi mộ...</w:t>
      </w:r>
    </w:p>
    <w:p>
      <w:pPr>
        <w:pStyle w:val="BodyText"/>
      </w:pPr>
      <w:r>
        <w:t xml:space="preserve">Âu Dương nhìn thấy sáu chữ này, trong lòng cũng có ít nhiều vài phần cảm động. Lúc này đây có thể nói là nguy hiểm vạn phần, sinh tử chỉ khoảnh khắc, nếu như không phải cuối cùng có thể thay đổi, có lẽ bản thân sẽ chết ở đầm lầy này rồi, bản thân chém giết một đời nếu như đến chết cũng không có một người vì mình cúng bái, vậy bản thân sống còn ý nghĩa gì!</w:t>
      </w:r>
    </w:p>
    <w:p>
      <w:pPr>
        <w:pStyle w:val="BodyText"/>
      </w:pPr>
      <w:r>
        <w:t xml:space="preserve">- Đa tạ! Tiễn Thần, ở Chân Linh Giới ta là tiễn trung chi thần, ở tiên giới Âu Dương vẫn sẽ trở thành tiễn trung chi thần, không aicó thể ngăn trở ta! Thiên phú chỉ quyết định ta tại điểm khởi đầu, vĩnh viễn không có khả năng quyết định tốc độ của ta.</w:t>
      </w:r>
    </w:p>
    <w:p>
      <w:pPr>
        <w:pStyle w:val="BodyText"/>
      </w:pPr>
      <w:r>
        <w:t xml:space="preserve">Âu Dương nói xong câu đó câu nói này cả người hóa thành một đạo thiểm điện màu đen chớp mắt biến mất khỏi đầm lầy bay về phía xa.</w:t>
      </w:r>
    </w:p>
    <w:p>
      <w:pPr>
        <w:pStyle w:val="BodyText"/>
      </w:pPr>
      <w:r>
        <w:t xml:space="preserve">Sau khi Âu Dương rời khỏi khoảng mười phút, một toán người Chúng Thần Điện liền tới nơi này, nhưng sau khi bọn đến nơi này thì ngơ ngác, hỏa diễm đốt cháy bầu trời kia tuyệt đối không có khả năng sai được, nhưng tại sao đến nơi này cũng không tìm được bất kỳ sự xuất hiện của tiên linh chi khí nào.</w:t>
      </w:r>
    </w:p>
    <w:p>
      <w:pPr>
        <w:pStyle w:val="BodyText"/>
      </w:pPr>
      <w:r>
        <w:t xml:space="preserve">Bọn họ đương nhiên không nhận biết được tiên linh chi khí, bởi vì Âu Dương cơ bản là không có tiên linh chi khí, nếu là kẻ khác có được Tiểu Hỏa diễm kia, trên cơ bản chẳng khác nào một đám phế vật, nhưng Âu Dương không giống vậy, Âu Dương có thể giết người để nâng cao năng lực, Tiểu Hỏa diễm này đối với Âu Dương mà nói dường như như hổ thêm cánh, chỉ cần có nơi khiến Âu Dương không ngừng tàn sát, như vậy Âu Dương liền có thể đề thăng rất nhanh.</w:t>
      </w:r>
    </w:p>
    <w:p>
      <w:pPr>
        <w:pStyle w:val="BodyText"/>
      </w:pPr>
      <w:r>
        <w:t xml:space="preserve">Chúng Thần Điện, Vệ Thi nhìn ngày hôm nay bỗng nhiên bốc cháy lên huyết sắc hỏa diễm, thân thể Vệ Thi cũng run lên theo, lúc này Vệ Thi kích động không ngừng.</w:t>
      </w:r>
    </w:p>
    <w:p>
      <w:pPr>
        <w:pStyle w:val="BodyText"/>
      </w:pPr>
      <w:r>
        <w:t xml:space="preserve">- Làm sao vậy Thi nhi...</w:t>
      </w:r>
    </w:p>
    <w:p>
      <w:pPr>
        <w:pStyle w:val="BodyText"/>
      </w:pPr>
      <w:r>
        <w:t xml:space="preserve">Lục Phi đứng sau Vệ Thi, thấy dáng dấp Vệ Thi như vậy có chút không hiểu liền hỏi, hắn cho rằng Vệ Thi tu luyện công pháp mới có vấn đề.</w:t>
      </w:r>
    </w:p>
    <w:p>
      <w:pPr>
        <w:pStyle w:val="BodyText"/>
      </w:pPr>
      <w:r>
        <w:t xml:space="preserve">- Không... Không có gì...</w:t>
      </w:r>
    </w:p>
    <w:p>
      <w:pPr>
        <w:pStyle w:val="BodyText"/>
      </w:pPr>
      <w:r>
        <w:t xml:space="preserve">Vệ Thi vội vàng mở miệng nói không có gì, liệt hỏa huyết sắc này khắp thiên hạ chỉ có bản thân Âu Dương mới có, mà tính cách Âu Dương Vệ Thi rất hiểu, hắn không có khả năng trở lại Chúng Thần Điện, cho nên lúc này nếu như đem tin tức Âu Dương sống lại nói ra, nhất định sẽ mang đến cho Âu Dương nhiều phiền phức, Vệ Thi rất thông minh không có nhiều lời, nàng biết, nam nhân này tất cả mọi việc đều cần phải do chính hắn xông ra...</w:t>
      </w:r>
    </w:p>
    <w:p>
      <w:pPr>
        <w:pStyle w:val="BodyText"/>
      </w:pPr>
      <w:r>
        <w:t xml:space="preserve">Ngọn núi gần sát biên giới Chúng Thần Điện, tiên linh chi khí nơi này so sánh với chủ phong tự nhiên là khác nhau một trời một vực, chỉ có điều nơi này so với một số tông phái nhỏ vẫn tốt hơn nhiều, mà ở đây, chính là căn cơ của Vạn Tiên Sơn ở tiên giới.</w:t>
      </w:r>
    </w:p>
    <w:p>
      <w:pPr>
        <w:pStyle w:val="BodyText"/>
      </w:pPr>
      <w:r>
        <w:t xml:space="preserve">Tại Chân Linh Giới được xưng thiên hạ đệ nhất Vạn Tiên Sơn, ở tiên giới ngay cả một tông phái tam lưu cũng không bằng, chỉ có thể dựa vào tiểu thế lực của người khác.</w:t>
      </w:r>
    </w:p>
    <w:p>
      <w:pPr>
        <w:pStyle w:val="BodyText"/>
      </w:pPr>
      <w:r>
        <w:t xml:space="preserve">Trên Vạn Tiên Sơn, lúc này Bạch Hủ Minh cùng Lỗ Tu kích động trông thấy Huyết Sắc Liệt Diễm trên bầu trời! Hơn năm mươi năm trước Âu Dương xuất hiện tại Chúng Thần Điện, dẫn động bốn phương tám hướng bọn họ tự nhiên đều biết, nhưng sau đó Âu Dương biến mất không để lại dấu vết, trên cơ bản tất cả mọi người đều cho rằng Âu Dương hẳn là đã chết.</w:t>
      </w:r>
    </w:p>
    <w:p>
      <w:pPr>
        <w:pStyle w:val="BodyText"/>
      </w:pPr>
      <w:r>
        <w:t xml:space="preserve">Khi lần đầu Âu Dương xuất hiện, người kích động nhất là Tiên giới Vạn Tiên Sơn chi chủ Bách Minh Thanh, Bách Minh Thanh sớm đã biết có một yêu nghiệt Âu Dương tồn tại, nhưng hắn không biết Âu Dương có thể có được tín niệm chí cường giả của Hoắc Khải Phong.</w:t>
      </w:r>
    </w:p>
    <w:p>
      <w:pPr>
        <w:pStyle w:val="BodyText"/>
      </w:pPr>
      <w:r>
        <w:t xml:space="preserve">Yêu nghiệt mang theo tín niệm chí cường giả Hoắc Khải Phong thuộc sở hữu Vạn Tiên Sơn bọn hắn, một yêu nghiệt đạt tới Tiên Đế là có thể khiêu chiến Tiên Tôn đỉnh phong, một yêu nghiệt có năng lực trùng kích Chí Cao Vô Thượng, nếu như người như vậy thuộc về Vạn Tiên Sơn bọn hắn, như vậy sau vạn năm, Vạn Tiên Sơn ở tiên giới đăng đỉnh phong thần cũng không phải là không có khả năng.</w:t>
      </w:r>
    </w:p>
    <w:p>
      <w:pPr>
        <w:pStyle w:val="BodyText"/>
      </w:pPr>
      <w:r>
        <w:t xml:space="preserve">Nhưng sau đó truyền đến tin tức Âu Dương mất mạng, đây đối với</w:t>
      </w:r>
    </w:p>
    <w:p>
      <w:pPr>
        <w:pStyle w:val="BodyText"/>
      </w:pPr>
      <w:r>
        <w:t xml:space="preserve">Phách Minh Thanh mà nói là một đả kích giống như thiên đường địa ngục! Âu Dương đưa hắn lên thiên đường, lại một cước đem hắn đẩy xuống địa ngục, làm hắn cảm thấy được hi vọng lại theo đó mà tan biến!</w:t>
      </w:r>
    </w:p>
    <w:p>
      <w:pPr>
        <w:pStyle w:val="BodyText"/>
      </w:pPr>
      <w:r>
        <w:t xml:space="preserve">Mặc dù Bạch Hủ Minh và Lỗ Tu lên tiếng nói Âu Dương không có khả năng sẽ chết! Nhưng sự thực vẫn là sự thực, Phách Minh Thanh cơ bản đã tin rằng Âu Dương đã chết.</w:t>
      </w:r>
    </w:p>
    <w:p>
      <w:pPr>
        <w:pStyle w:val="BodyText"/>
      </w:pPr>
      <w:r>
        <w:t xml:space="preserve">Mà bây giờ huyết sắc liệt diễm thiêu đốt bầu trời, tuy rằng liệt diễm này không có uy lực mạnh, nhưng nó lại truyền đến cho những người này một tín hiệu! Đó chính là Âu Dương ta vẫn còn sống! Có một ngày ta sẽ trở lại!</w:t>
      </w:r>
    </w:p>
    <w:p>
      <w:pPr>
        <w:pStyle w:val="BodyText"/>
      </w:pPr>
      <w:r>
        <w:t xml:space="preserve">Đúng, Chúng Thần Điện này Âu Dương sẽ trở lại, có điều khi trở lại Âu Dương nhất định không phải là Âu Dương hiện nay, khi có ngày Âu Dương trở lại Chúng Thần Điện, chính là ngày Âu Dương quét sạch Chúng Thần Điện.</w:t>
      </w:r>
    </w:p>
    <w:p>
      <w:pPr>
        <w:pStyle w:val="BodyText"/>
      </w:pPr>
      <w:r>
        <w:t xml:space="preserve">Mối nhục Chúng Thần Sơn Chúng Thần Điện Âu Dương luôn khắc ghi trong lòng, từ tiểu thế giới Âu Dương chính là người có thù tất báo, Chúng Thần Điện vũ nhục hắn như vậy nếu hắn không quay lại báo thù, như vậy hắn cũng phải Âu Dương.</w:t>
      </w:r>
    </w:p>
    <w:p>
      <w:pPr>
        <w:pStyle w:val="BodyText"/>
      </w:pPr>
      <w:r>
        <w:t xml:space="preserve">- Các ngươi có thể chắc chắn đây nhất định là Âu Dương sao?</w:t>
      </w:r>
    </w:p>
    <w:p>
      <w:pPr>
        <w:pStyle w:val="BodyText"/>
      </w:pPr>
      <w:r>
        <w:t xml:space="preserve">Phách Minh Thanh đến bây giờ còn có chút không tin, từ thiên đường đến địa ngục, lại từ địa ngục đến thiên đường! Cảm giác phập phồng lo sợ khiến ngay cả một Kim Tiên như Phách Minh Thanh cũng chịu không nổi.</w:t>
      </w:r>
    </w:p>
    <w:p>
      <w:pPr>
        <w:pStyle w:val="BodyText"/>
      </w:pPr>
      <w:r>
        <w:t xml:space="preserve">- Nhất định là Âu Dương! Đây là linh hồn liệt diễm của Âu Dương, có thể tu luyện linh hồn liệt diễm, chỉ có duy nhất Âu Dương !</w:t>
      </w:r>
    </w:p>
    <w:p>
      <w:pPr>
        <w:pStyle w:val="BodyText"/>
      </w:pPr>
      <w:r>
        <w:t xml:space="preserve">linh hồn liệt diễm này có thể khắc chế toàn bộ linh hồn trong thiên hạ! Còn có một số hồn giả chủ tu linh hồn cũng bị khắc chế giống như vậy! Hồn Vương mặc dù mạnh, nhưng ngay cả Tiên Tôn như hắn đối địch với Âu Dương Phi Tiên này cũng không nhất định có thể đánh được Âu Dương ! Linh hồn liệt diễm trong người, Âu Dương đối địch với bất cứ linh hồn nào cũng đều là thần bất bại!</w:t>
      </w:r>
    </w:p>
    <w:p>
      <w:pPr>
        <w:pStyle w:val="BodyText"/>
      </w:pPr>
      <w:r>
        <w:t xml:space="preserve">Bạch Hủ Minh hiểu linh hồn liệt diễm khó có được hơn bất cứ ai, Âu Dương vì linh hồn liệt diễm thậm chí từ bỏ cơ hội vì mình mà nghịch thiên cải mệnh.</w:t>
      </w:r>
    </w:p>
    <w:p>
      <w:pPr>
        <w:pStyle w:val="Compact"/>
      </w:pPr>
      <w:r>
        <w:br w:type="textWrapping"/>
      </w:r>
      <w:r>
        <w:br w:type="textWrapping"/>
      </w:r>
    </w:p>
    <w:p>
      <w:pPr>
        <w:pStyle w:val="Heading2"/>
      </w:pPr>
      <w:bookmarkStart w:id="565" w:name="chương-588-khiêu-chiến-truyền-thuyết-thiên-nhân-trảm"/>
      <w:bookmarkEnd w:id="565"/>
      <w:r>
        <w:t xml:space="preserve">543. Chương 588: Khiêu Chiến Truyền Thuyết Thiên Nhân Trảm</w:t>
      </w:r>
    </w:p>
    <w:p>
      <w:pPr>
        <w:pStyle w:val="Compact"/>
      </w:pPr>
      <w:r>
        <w:br w:type="textWrapping"/>
      </w:r>
      <w:r>
        <w:br w:type="textWrapping"/>
      </w:r>
      <w:r>
        <w:t xml:space="preserve">Bản thân Âu Dương chính là Tu Phục Thần Sư, nếu Âu Dương ở Chân Linh Giới khẳng định có thể xua tan linh hồn liệt diễm của mình, như vậy hắn nhất định có thể vì mình cải biến ra một thiên phú gần như hoàn mỹ.</w:t>
      </w:r>
    </w:p>
    <w:p>
      <w:pPr>
        <w:pStyle w:val="BodyText"/>
      </w:pPr>
      <w:r>
        <w:t xml:space="preserve">Nhưng Âu Dương lại không làm vậy, Linh Hồn Liệt Diễm chính là tiêu chí của Âu Dương, bất kỳ khi nào huyết sắc liệt diễm tỏa sáng giữa trời chính là lúc Âu Dương đến.</w:t>
      </w:r>
    </w:p>
    <w:p>
      <w:pPr>
        <w:pStyle w:val="BodyText"/>
      </w:pPr>
      <w:r>
        <w:t xml:space="preserve">- Linh Hồn Liệt Diễm!Đây thực sự là một gia hỏa thần kỳ, chúng ta bây giờ đi triệu hắn quay về đi!</w:t>
      </w:r>
    </w:p>
    <w:p>
      <w:pPr>
        <w:pStyle w:val="BodyText"/>
      </w:pPr>
      <w:r>
        <w:t xml:space="preserve">Phách Minh Thanh rất kích động nói xong, đưa Âu Dương trở về, Chúng Thần Điện nhất định sẽ toàn lực bồi dưỡng Âu Dương, đến lúc đó khoảng cách Vạn Tiên Sơn quật khởi cũng không xa.</w:t>
      </w:r>
    </w:p>
    <w:p>
      <w:pPr>
        <w:pStyle w:val="BodyText"/>
      </w:pPr>
      <w:r>
        <w:t xml:space="preserve">Nhưng Phách Minh Thanh phát hiện hắn nói xong câu đó thì không ngờ hai sư huynh đệ Lỗ Tu và Bạch Hủ Minh lại cùng lắc đầu.</w:t>
      </w:r>
    </w:p>
    <w:p>
      <w:pPr>
        <w:pStyle w:val="BodyText"/>
      </w:pPr>
      <w:r>
        <w:t xml:space="preserve">- Không! Âu Dương chưa bao giờ là một người có thể bị ràng buộc, so với việc giữ hắn lại Chúng Thần Điện này, không bằng để Âu Dương một mình xông vào Tiên giới một lần, ta tin không lâu sau, chúng ta nhất định có thể nghe thấy truyền thuyết Âu Dương xuất hiện.</w:t>
      </w:r>
    </w:p>
    <w:p>
      <w:pPr>
        <w:pStyle w:val="BodyText"/>
      </w:pPr>
      <w:r>
        <w:t xml:space="preserve">- Đây...</w:t>
      </w:r>
    </w:p>
    <w:p>
      <w:pPr>
        <w:pStyle w:val="BodyText"/>
      </w:pPr>
      <w:r>
        <w:t xml:space="preserve">Phách Minh Thanh có chút bộ dạng bối rối, kỳ thực điều này cũng không thể trách Phách Minh Thanh, phải biết rằng tiên giới không giống với Chân Linh Giới, nơi nơi đều là tiên cấp yêu thú, đôi khi có thể có một số dị tộc cường đại chạy đến Tiên giới, Âu Dương chỉ là Phi Tiên, để Âu Dương một mình bên ngoài quả thật có chút quá nguy hiểm.</w:t>
      </w:r>
    </w:p>
    <w:p>
      <w:pPr>
        <w:pStyle w:val="BodyText"/>
      </w:pPr>
      <w:r>
        <w:t xml:space="preserve">- Âu Dương chỉ là tu vi Phi Tiên, hiện tại nếu hắn gặp vài yêu thú hẳn phải chết không thể nghi ngờ...</w:t>
      </w:r>
    </w:p>
    <w:p>
      <w:pPr>
        <w:pStyle w:val="BodyText"/>
      </w:pPr>
      <w:r>
        <w:t xml:space="preserve">Phách Minh Thanh nói ra lo lắng của mình.</w:t>
      </w:r>
    </w:p>
    <w:p>
      <w:pPr>
        <w:pStyle w:val="BodyText"/>
      </w:pPr>
      <w:r>
        <w:t xml:space="preserve">Mà Bạch Hủ Minh nghe vậy lại cười. Hắn nhìn Phách Minh Thanh mỉm cười nói:</w:t>
      </w:r>
    </w:p>
    <w:p>
      <w:pPr>
        <w:pStyle w:val="BodyText"/>
      </w:pPr>
      <w:r>
        <w:t xml:space="preserve">-Ngươi chưa cùng Âu Dương tiếp xúc bao giờ, chỉ là nghe câu chuyện về hắn ngươi vẫn chưa hiểu hắn là dạng người gì?</w:t>
      </w:r>
    </w:p>
    <w:p>
      <w:pPr>
        <w:pStyle w:val="BodyText"/>
      </w:pPr>
      <w:r>
        <w:t xml:space="preserve">- Đúng! Âu Dương trước đây rất yêu thích gây ra phiền toái, nhưng mỗi một lần hắn đều gặp dữ hóa lành, hắn mỗi lần đều đối mặt tình huống ắt phải chết đều có thể sống sót, mà mỗi lần sống sót Âu Dương đều sẽ leo lên một độ cao mới, hắn suốt đời đều không ngừng khiêu chiến, cũng chỉ có như vậy mới có thể khiến Âu Dương không ngừng trưởng thành, hiện tại đến tiên giới Âu Dương vẫn như vậy, tin rằng hắn một mình lang bạt bên ngoài, cũng nhất định có thể sống rất tốt.</w:t>
      </w:r>
    </w:p>
    <w:p>
      <w:pPr>
        <w:pStyle w:val="BodyText"/>
      </w:pPr>
      <w:r>
        <w:t xml:space="preserve">Lỗ Tu cũng đối với Âu Dương tràn ngập lòng tin.</w:t>
      </w:r>
    </w:p>
    <w:p>
      <w:pPr>
        <w:pStyle w:val="BodyText"/>
      </w:pPr>
      <w:r>
        <w:t xml:space="preserve">- Không sai! Âu Dương vĩnh viễn không phải là một người cúi đầu gian nan tiến lên, hôm nay hắn lựa chọn cự tuyệt Chúng Thần Điện, như vậy cuộc đời này hắn tuyệt đối không có khả năng gia nhập Chúng Thần Điện, hơn nữa ta tin tưởng, một ngày kia Âu Dương nhất định sẽ trở về nơi này, nhất định sẽ lấy đi những gì hắn đã mất. Sỉ nhục của Chúng Thần Điện trên người hắn như vậy Âu Dương nhất định sẽ đòi lại.</w:t>
      </w:r>
    </w:p>
    <w:p>
      <w:pPr>
        <w:pStyle w:val="BodyText"/>
      </w:pPr>
      <w:r>
        <w:t xml:space="preserve">Bạch Hủ Minh thân là sư phụ Âu Dương, đối với tính cách có thù tất báo của Âu Dương hiểu rất rõ.</w:t>
      </w:r>
    </w:p>
    <w:p>
      <w:pPr>
        <w:pStyle w:val="BodyText"/>
      </w:pPr>
      <w:r>
        <w:t xml:space="preserve">- Đây... Âu Dương nếu như đối địch với Chúng Thần Điện...</w:t>
      </w:r>
    </w:p>
    <w:p>
      <w:pPr>
        <w:pStyle w:val="BodyText"/>
      </w:pPr>
      <w:r>
        <w:t xml:space="preserve">Phách Minh Thanh nhìn Bạch Hủ Minh và Lỗ Tu, trong mắt hắn, Bạch Hủ Minh và Lỗ Tu không hiểu rõ sức mạnh của Chúng Thần Điện, đệ tử Chúng Thần Điện hơn nghìn vạn, mỗi lần dị tộc Chúng Thần Điện đều là chủ lực xung phong phía trước, Chúng Thần Điện Tiên Tôn khoảng mười người, mà ẩn dấu lão quái vật càng là một bí mật.</w:t>
      </w:r>
    </w:p>
    <w:p>
      <w:pPr>
        <w:pStyle w:val="BodyText"/>
      </w:pPr>
      <w:r>
        <w:t xml:space="preserve">Chúng Thần Điện như vậy, đừng nói là Phi Tiên, coi như một Tiên Tôn cũng mơ tưởng khiêu chiến, lúc trước Hoắc Khải Phong quá bá đạo, dù vậy hắn cũng chỉ có thể khiêu chiến Hoàn Nhan Liệt khiêu chiến Chúng Thần Điện, nếu như hắn nghĩ muốn xé rách da mặt cùng Chúng Thần Điện, như vậy nhất định sẽ dẫn ra không biết bao nhiêu lão quái vật của Chúng Thần Điện, đến lúc đó cho dù là Hoắc Khải Phong đều bị truy đuổi chó nhà có tang.</w:t>
      </w:r>
    </w:p>
    <w:p>
      <w:pPr>
        <w:pStyle w:val="BodyText"/>
      </w:pPr>
      <w:r>
        <w:t xml:space="preserve">- Các ngươi không rõ thực lực Chúng Thần Điện, Âu Dương muốn đối địch cùng Chúng Thần Điện... ai... Khó a...</w:t>
      </w:r>
    </w:p>
    <w:p>
      <w:pPr>
        <w:pStyle w:val="BodyText"/>
      </w:pPr>
      <w:r>
        <w:t xml:space="preserve">Phách Minh Thanh ở Chúng Thần Điện mấy vạn năm, hắn đương nhiên biết Chúng Thần Điện lợi hại như thế nào.</w:t>
      </w:r>
    </w:p>
    <w:p>
      <w:pPr>
        <w:pStyle w:val="BodyText"/>
      </w:pPr>
      <w:r>
        <w:t xml:space="preserve">Vạn Tiên Sơn xây dựng trước thời viễn cổ, Phách Minh Thanh chính là Vũ Hóa Phi Tiên trước thời viễn cổ đến Chúng Thần Điện, nhiều năm trôi qua như vậy, Chúng Thần Điện tiêu diệt bao nhiêu cường giả, hủy đi bao nhiêu thế lực hắn hiểu rõ hơn ai hết, một quái vật lớn như vậy Âu Dương có khả năng đối địch sao?</w:t>
      </w:r>
    </w:p>
    <w:p>
      <w:pPr>
        <w:pStyle w:val="BodyText"/>
      </w:pPr>
      <w:r>
        <w:t xml:space="preserve">Khi Phách Minh Thanh đưa mắt nhìn Bạch Hủ Minh và Lỗ Tu lại phát hiện hai người này nhìn nhau cười.</w:t>
      </w:r>
    </w:p>
    <w:p>
      <w:pPr>
        <w:pStyle w:val="BodyText"/>
      </w:pPr>
      <w:r>
        <w:t xml:space="preserve">Chúng Thần Điện cường đại, đúng, Chúng Thần Điện rất cường đại, cường đại đến mức chỉ một Tuần Sát sứ cũng có thể khiến Âu Dương sinh tử một dường, nhưng đây không có nghĩa là cả cuộc đời này đều như vậy.</w:t>
      </w:r>
    </w:p>
    <w:p>
      <w:pPr>
        <w:pStyle w:val="BodyText"/>
      </w:pPr>
      <w:r>
        <w:t xml:space="preserve">Đạm Thai Gia có lợi hại không? Đạm Thai gia thân là một trong tứ đại gia tộc thần bí nhất, gia tộc không thể đắc tội, nhưng khi lần đầu mới vào Chân Linh Giới Âu Dương đã mâu thuẫn cùng Đạm Thai, mà kết quả cuối cùng lại là Âu Dương đưa Đạm Thai gia</w:t>
      </w:r>
    </w:p>
    <w:p>
      <w:pPr>
        <w:pStyle w:val="BodyText"/>
      </w:pPr>
      <w:r>
        <w:t xml:space="preserve">bức đến đường cùng. Nếu như không phải Đạm Thai gia lão tổ phủ xuống Chân Linh Giới dẫn cả Đạm Thai gia lên Tiên giới, khả năng hiện nay đã không còn gia tộc có tên là Đạm Thai gia nữa.</w:t>
      </w:r>
    </w:p>
    <w:p>
      <w:pPr>
        <w:pStyle w:val="BodyText"/>
      </w:pPr>
      <w:r>
        <w:t xml:space="preserve">Với Âu Dương mà nói, áp lực liền đi kèm với động lực! Áp lực chính là động lực để không ngừng đi tới! Chỉ có để áp lực đặt trên đầu Âu Dương mới không ngừng tiến về phía trước, về điểm này Bạch Hủ Minh và Lỗ Tu tin tưởng không thể nghi ngờ. Tin rằng không lâu sau cái tên Âu Dương sẽ lừng lẫy khắp Tiên giới giống như ở Chân Linh Giới.</w:t>
      </w:r>
    </w:p>
    <w:p>
      <w:pPr>
        <w:pStyle w:val="BodyText"/>
      </w:pPr>
      <w:r>
        <w:t xml:space="preserve">Tiễn Thần Âu Dương! Tiễn Trung Chi Thần, Tiễn Trung Chi Thần chân chính, đồng nghĩa với nhất tiễn miểu sát, đây cũng là điều mà Âu Dương theo đuổi. Nếu như Âu Dương thật sự có thể đi đến bước này, thập đại Tiên Tôn thì có làm sao, đối với Âu Dương mà nói bất quá là chỉ là mười mũi tên mà thôi.</w:t>
      </w:r>
    </w:p>
    <w:p>
      <w:pPr>
        <w:pStyle w:val="BodyText"/>
      </w:pPr>
      <w:r>
        <w:t xml:space="preserve">Âu Dương ở Chân Linh Giới có thể nhất tiễn truy hồn ngoài vạn dặm, đến Tiên giới, Âu Dương còn có thể nâng cấp, Tiểu Hỏa Diễm hiện nay thay thế được Ý Chí Chi Tiễn, Âu Dương còn mạnh hơn so với quá khứ, mũi tên của hắn còn kinh khủng hơn, cho nên cái tên Tiễn Thần này có một ngày sẽ được người trong thiên hạ truyền tụng.</w:t>
      </w:r>
    </w:p>
    <w:p>
      <w:pPr>
        <w:pStyle w:val="BodyText"/>
      </w:pPr>
      <w:r>
        <w:t xml:space="preserve">Một mình một đường! Âu Dương chính là tấm gương lựa chọn đi theo con đường riêng, ai nói từ bỏ ưu thế bản thân để đi theo con đường riêng sẽ nhất định thất bại? Chỉ cần ngươi chịu nỗ lực, thế giới này sẽ không có chính lộ hay phiến lộ, bất kỳ con đường nào đều đường để con người đi lên.</w:t>
      </w:r>
    </w:p>
    <w:p>
      <w:pPr>
        <w:pStyle w:val="BodyText"/>
      </w:pPr>
      <w:r>
        <w:t xml:space="preserve">- Hi vọng như thế đi...</w:t>
      </w:r>
    </w:p>
    <w:p>
      <w:pPr>
        <w:pStyle w:val="BodyText"/>
      </w:pPr>
      <w:r>
        <w:t xml:space="preserve">Phách Minh Thanh biết, nói đến Âu Dương, Bạch Hủ Minh và Lỗ Tu trước mặt đều hiểu biết hơn bản thân hắn, thân là sư phụ Âu Dương, Bạch Hủ Minh tin tưởng Âu Dương kiếp này không phải là người tầm thường.</w:t>
      </w:r>
    </w:p>
    <w:p>
      <w:pPr>
        <w:pStyle w:val="BodyText"/>
      </w:pPr>
      <w:r>
        <w:t xml:space="preserve">Chúng Thần Điện ở hướng tây bắc Tiên giới, bên này xem như là khu vực tương đối phồn hoa của Tiên giới, có điều khu vực cùng Chúng Thần Sơn phồn hoa nhưng lại cách Di Vong Sâm Lâm, mà bây giờ Âu Dương đứng ở trước Di Vong Sâm Lâm nhìn thấy rất nhiều bi văn được lập trước Di Vong Sâm Lâm.</w:t>
      </w:r>
    </w:p>
    <w:p>
      <w:pPr>
        <w:pStyle w:val="BodyText"/>
      </w:pPr>
      <w:r>
        <w:t xml:space="preserve">- Ở tiên giới, cách thăng cấp nhanh nhất chính là chiến đấu, mà nơi chiến đấu tốt nhất là chiến trường dị tộc, nhưng nếu ngươi mới lên tiên giới, tiến vào chiến trường dị tộc thì chắc chắn sẽ chết.</w:t>
      </w:r>
    </w:p>
    <w:p>
      <w:pPr>
        <w:pStyle w:val="BodyText"/>
      </w:pPr>
      <w:r>
        <w:t xml:space="preserve">Đây là những lời Triệu Cương nói với Âu Dương.</w:t>
      </w:r>
    </w:p>
    <w:p>
      <w:pPr>
        <w:pStyle w:val="Compact"/>
      </w:pPr>
      <w:r>
        <w:br w:type="textWrapping"/>
      </w:r>
      <w:r>
        <w:br w:type="textWrapping"/>
      </w:r>
    </w:p>
    <w:p>
      <w:pPr>
        <w:pStyle w:val="Heading2"/>
      </w:pPr>
      <w:bookmarkStart w:id="566" w:name="chương-589-kỳ-lân"/>
      <w:bookmarkEnd w:id="566"/>
      <w:r>
        <w:t xml:space="preserve">544. Chương 589: Kỳ Lân</w:t>
      </w:r>
    </w:p>
    <w:p>
      <w:pPr>
        <w:pStyle w:val="Compact"/>
      </w:pPr>
      <w:r>
        <w:br w:type="textWrapping"/>
      </w:r>
      <w:r>
        <w:br w:type="textWrapping"/>
      </w:r>
      <w:r>
        <w:t xml:space="preserve">- Vậy ta phải đi nơi nào mới có thể có có nhiều trận chiến đấu đồng cấp, ở nơi nào mới có thể sát lục vô tận?</w:t>
      </w:r>
    </w:p>
    <w:p>
      <w:pPr>
        <w:pStyle w:val="BodyText"/>
      </w:pPr>
      <w:r>
        <w:t xml:space="preserve">Âu Dương ở trong Tỏa Yêu Cảnh nhìn Triệu Cương hỏi.</w:t>
      </w:r>
    </w:p>
    <w:p>
      <w:pPr>
        <w:pStyle w:val="BodyText"/>
      </w:pPr>
      <w:r>
        <w:t xml:space="preserve">- Tây bắc Di Vong chi thành! Nơi đó là vùng đất máu tanh, nơi đó là nơi phồn hoa nhất thiên hạ, nơi đó có một lôi đài huyết tinh không nhân tính, ở nơi đó, ngươi có thể bộc phát ra vô tận sát lục. Đương nhiên tất cả chuyện này đều cần ngươi có đủ thực lực, nếu ngươi không có cách nào một đường chiến thắng, như vậy ngươi vĩnh viễn không nên bước chân vào lôi đài tử vong kia!</w:t>
      </w:r>
    </w:p>
    <w:p>
      <w:pPr>
        <w:pStyle w:val="BodyText"/>
      </w:pPr>
      <w:r>
        <w:t xml:space="preserve">Triệu Cương căn dặn Âu Dương.</w:t>
      </w:r>
    </w:p>
    <w:p>
      <w:pPr>
        <w:pStyle w:val="BodyText"/>
      </w:pPr>
      <w:r>
        <w:t xml:space="preserve">- Từ xưa đến nay chưa từng có người có thể đi ra từ lôi đài tử vong, thiên nhân trảm! Ngàn trận bất bại, từ xưa đến nay một lần tối cao chính là tên gia hỏa Huyết Tinh Đồ Phu An Nhiên, hắn giữ kỷ lục tám trăm bảy mươi hai trận thắng liên tiếp! Đây dường như là một kỷ lục không ai có thể lặp lại, ngay cả ta cũng không dám bước vào trong đó, cho nên ngươi muốn vào nhất định phải suy nghĩ kỹ càng.</w:t>
      </w:r>
    </w:p>
    <w:p>
      <w:pPr>
        <w:pStyle w:val="BodyText"/>
      </w:pPr>
      <w:r>
        <w:t xml:space="preserve">Triệu Cương lúc đầu dặn dò Âu Dương nếu không cần thiết, nhất định không nên bước vào lôi đài tử vong kia.</w:t>
      </w:r>
    </w:p>
    <w:p>
      <w:pPr>
        <w:pStyle w:val="BodyText"/>
      </w:pPr>
      <w:r>
        <w:t xml:space="preserve">Âu Dương vốn không muốn bước vào tử vong lôi đài, nhưng đến nay nếu hắn không vào thì không có chỗ để đi, mới vào tiên giới nhất định đều phải gia nhập các tông phái, bản thân hắn đi nơi nào tìm Phi Tiên để giết? Không giết người hắn làm sao thăng cấp?</w:t>
      </w:r>
    </w:p>
    <w:p>
      <w:pPr>
        <w:pStyle w:val="BodyText"/>
      </w:pPr>
      <w:r>
        <w:t xml:space="preserve">- Tử vong lôi đài! Thiên nhân trảm! Kỷ lục Huyết Tinh Đồ Phu! Hãy để Âu Dương ta đến kết thúc thần thoại bất bại này đi!</w:t>
      </w:r>
    </w:p>
    <w:p>
      <w:pPr>
        <w:pStyle w:val="BodyText"/>
      </w:pPr>
      <w:r>
        <w:t xml:space="preserve">Âu Dương xiết chặt tay, thiên nhân trảm, nghìn trận thắng liên tiếp, Âu Dương tin tưởng mình nhất định có thể làm được! Âu Dương bắt đầu bước vào Di Vong Sâm Lâm, bắt đầu hướng về phía trạm dừng đầu tiên cũng là trận khiêu chiến lớn nhất từ trước đến nay trong đời hắn - Di Vong chi thành...</w:t>
      </w:r>
    </w:p>
    <w:p>
      <w:pPr>
        <w:pStyle w:val="BodyText"/>
      </w:pPr>
      <w:r>
        <w:t xml:space="preserve">Di Vong chi thành, sở dĩ có tên Di Vong này là bởi vì Di Vong Sâm Lâm mà ra. Nếu đã nói đến Di Vong Sâm Lâm còn có một câu chuyện truyền kỳ hết sức thê mỹ.</w:t>
      </w:r>
    </w:p>
    <w:p>
      <w:pPr>
        <w:pStyle w:val="BodyText"/>
      </w:pPr>
      <w:r>
        <w:t xml:space="preserve">Nghe đồn có lẽ từ cách đây rất lâu rất lây về trước, tiên giới có một người trẻ tuổi yêu một nữ tử là con gái của kẻ thù mình, hắn vì việc này mà đau khổ vô cùng, sau đó dưới áp lực của hai bên mà suy sụp, một mình chạy trốn vào trong một khu rừng rất lớn.</w:t>
      </w:r>
    </w:p>
    <w:p>
      <w:pPr>
        <w:pStyle w:val="BodyText"/>
      </w:pPr>
      <w:r>
        <w:t xml:space="preserve">Sau vạn năm, một người đầu đầy tóc bạc từ trong rừng rậm đi ra, người đó chính là người trẻ tuổi kia. Trong rừng rậm một vạn năm khiến người trẻ tuổi vọt tới Tiên Tôn đỉnh phong! Hắn bước ra khu rừng muốn lấy Tiên Tôn lực hóa giải cừu hận giữa hai phe đồng thời cưới nữ tử kia làm vợ!</w:t>
      </w:r>
    </w:p>
    <w:p>
      <w:pPr>
        <w:pStyle w:val="BodyText"/>
      </w:pPr>
      <w:r>
        <w:t xml:space="preserve">Nhưng thời gian thật tàn khốc, thời gian vạn năm, nữ tử kia sớm đã gả cho người khác, gia tộc của hắn cũng đã không còn. Tất cả mọi việc đều đã trở thành quá khứ.</w:t>
      </w:r>
    </w:p>
    <w:p>
      <w:pPr>
        <w:pStyle w:val="BodyText"/>
      </w:pPr>
      <w:r>
        <w:t xml:space="preserve">Nam hài đã trở thành nam nhân, nam nhân trưởng thành đã trở thành cường giả tuyệt thế, nhưng tất cả đều đã vật còn người mất. Mất hết hy vọng hắn đơn độc trở lại khu rừng, khi hắn tiến vào khu rừng hắn đã từng nói với thế gian, có một ngày khi hắn quên tất cả hắn mới có thể đi ra khỏi khu rừng.</w:t>
      </w:r>
    </w:p>
    <w:p>
      <w:pPr>
        <w:pStyle w:val="BodyText"/>
      </w:pPr>
      <w:r>
        <w:t xml:space="preserve">Từ đó về sau để tưởng niệm vị Tiên Tôn đó, Khu rừng này liền có một cái tên là Di Vong Sâm Lâm.</w:t>
      </w:r>
    </w:p>
    <w:p>
      <w:pPr>
        <w:pStyle w:val="BodyText"/>
      </w:pPr>
      <w:r>
        <w:t xml:space="preserve">Đây chỉ là một truyền thuyết, có rất nhiều truyền thuyết buồn. Âu Dương đọc được truyền thuyết này trên tấm bia đá, có điều Âu Dương lại không cho đây là một truyền thuyết.</w:t>
      </w:r>
    </w:p>
    <w:p>
      <w:pPr>
        <w:pStyle w:val="BodyText"/>
      </w:pPr>
      <w:r>
        <w:t xml:space="preserve">Tiên giới vô số nơi có truyền thuyết, vì sao không giống Di Vong Sâm Lâm này lập một tấm bia đá ở đây? Có lẽ tấm bia đá này xem như là xem như là một nhắc nhở, nhắc nhở mọi người nhớ kỹ trong Di Vong Sâm Lâm này có một tuyệt thế cường giả tồn tại.</w:t>
      </w:r>
    </w:p>
    <w:p>
      <w:pPr>
        <w:pStyle w:val="BodyText"/>
      </w:pPr>
      <w:r>
        <w:t xml:space="preserve">- Quên nói dễ dàng như vậy... Nếu như Triệu Cương có thể quên....</w:t>
      </w:r>
    </w:p>
    <w:p>
      <w:pPr>
        <w:pStyle w:val="BodyText"/>
      </w:pPr>
      <w:r>
        <w:t xml:space="preserve">Âu Dương đi trong Di Vong Sâm Lâm không khỏi lại nghĩ tới việc Triệu Cương từ bỏ sinh mệnh.</w:t>
      </w:r>
    </w:p>
    <w:p>
      <w:pPr>
        <w:pStyle w:val="BodyText"/>
      </w:pPr>
      <w:r>
        <w:t xml:space="preserve">Triệu Cương kiên cường không? Đương nhiên, Triệu Cương dường như có được tính cách giống Âu Dương, nhưng cuối cùng vẫn không vượt qua được một cửa tình! Âu Dương đã chậm rãi hiểu rõ, trên thế giới này khó vượt qua nhất chính là cửa tình, cho nên Âu Dương cảm thấy, nếu không có vô địch thiên hạ, vậy tuyệt không đi nói chuyện tình cảm.</w:t>
      </w:r>
    </w:p>
    <w:p>
      <w:pPr>
        <w:pStyle w:val="BodyText"/>
      </w:pPr>
      <w:r>
        <w:t xml:space="preserve">- Mặc kệ truyền thuyết thế nào, Di Vong Sâm Lâm này nguy hiểm cũng rất rõ ràng...</w:t>
      </w:r>
    </w:p>
    <w:p>
      <w:pPr>
        <w:pStyle w:val="BodyText"/>
      </w:pPr>
      <w:r>
        <w:t xml:space="preserve">Chậm rãi tiến nhập vào trong Di Vong Sâm Lâm, Âu Dương bắt đầu độn địa mà đi, dù sao bản thân Âu Dương cũng không có tiên linh khí tức, sở dĩ chui xuống đất mà đi Âu Dương cũng cảm thấy tránh được rất nhiều phiền phức.</w:t>
      </w:r>
    </w:p>
    <w:p>
      <w:pPr>
        <w:pStyle w:val="BodyText"/>
      </w:pPr>
      <w:r>
        <w:t xml:space="preserve">Tại tiên giới, bất kể là người hay là yêu thú, có phương pháp phán đoán hay không đều sử dụng tiên linh chi khí, mà tên quái thai Âu Dương này lại không có tiên linh chi khí, cho nên trừ phi là dùng mắt nhìn hoặc gặp phải siêu cấp cường giả, bằng không muốn phát hiện ra Âu Dương dường như là không có khả năng.</w:t>
      </w:r>
    </w:p>
    <w:p>
      <w:pPr>
        <w:pStyle w:val="BodyText"/>
      </w:pPr>
      <w:r>
        <w:t xml:space="preserve">- Những yêu thú này thật mạnh...</w:t>
      </w:r>
    </w:p>
    <w:p>
      <w:pPr>
        <w:pStyle w:val="BodyText"/>
      </w:pPr>
      <w:r>
        <w:t xml:space="preserve">Âu Dương thử muốn dò xét thực lực những yêu thú này, nhưng mỗi một lần khi yêu khí trong tiểu hỏa diễm phát ra tiếp cận những yêu thú này, tức khắc liền sẽ bị những yêu thú này phát hiện.</w:t>
      </w:r>
    </w:p>
    <w:p>
      <w:pPr>
        <w:pStyle w:val="BodyText"/>
      </w:pPr>
      <w:r>
        <w:t xml:space="preserve">Cho nên Âu Dương mặc dù vô pháp thật sự cảm nhận những yêu thú này đẳng cấp là gì, nhưng có một điểm không thể nghi ngờ, đó chính là hắn tuyệt đối không có khả năng là đối thủ của bọn chúng.</w:t>
      </w:r>
    </w:p>
    <w:p>
      <w:pPr>
        <w:pStyle w:val="BodyText"/>
      </w:pPr>
      <w:r>
        <w:t xml:space="preserve">Chậm chãi di chuyển ở dưới đất, Âu Dương không khỏi có chút bi ai vì mình. Ở Chân Linh Giới đệ nhất thiên hạ đến tiên giới này không ngờ nhìn thấy tiểu miêu tiểu cẩu đều phải đi đường vòng. Đây quả thực là một loại sỉ nhục.</w:t>
      </w:r>
    </w:p>
    <w:p>
      <w:pPr>
        <w:pStyle w:val="BodyText"/>
      </w:pPr>
      <w:r>
        <w:t xml:space="preserve">- Trở nên mạnh mẽ! Ta cần phải ngừng trở nên mạnh mẽ! Thiên nhân trảm! Tử vong lôi đài, bất kể có trắc trở cỡ nào ta nhất định sẽ vượt qua.</w:t>
      </w:r>
    </w:p>
    <w:p>
      <w:pPr>
        <w:pStyle w:val="BodyText"/>
      </w:pPr>
      <w:r>
        <w:t xml:space="preserve">Âu Dương âm thầm phát thệ bất kể con đường phía trước trắc trở cỡ nào, một ngày nào đó hắn nhất định phải khôi phục lại huy hoàng đã có.</w:t>
      </w:r>
    </w:p>
    <w:p>
      <w:pPr>
        <w:pStyle w:val="BodyText"/>
      </w:pPr>
      <w:r>
        <w:t xml:space="preserve">- Gào....</w:t>
      </w:r>
    </w:p>
    <w:p>
      <w:pPr>
        <w:pStyle w:val="BodyText"/>
      </w:pPr>
      <w:r>
        <w:t xml:space="preserve">Ngay lúc Âu Dương âm thầm bí mật đi dưới lòng đất, bỗng nhiên Âu Dương lại đụng phải một đầu yêu thú cực lớn.</w:t>
      </w:r>
    </w:p>
    <w:p>
      <w:pPr>
        <w:pStyle w:val="BodyText"/>
      </w:pPr>
      <w:r>
        <w:t xml:space="preserve">Cái đầu của con yêu thú này so với cả người Âu Dương còn lớn hơn, trong khoảnh khắc khi Âu Dương nhìn thấy cái đầu này liền lập tức nhận ra đây là gì! Đây là đầu kỳ lân, có điều con kỳ lân này có chút quái dị, trên đầu con kỳ lân này lại không phải hai sừng, mà chỉ có một cái sừng.</w:t>
      </w:r>
    </w:p>
    <w:p>
      <w:pPr>
        <w:pStyle w:val="BodyText"/>
      </w:pPr>
      <w:r>
        <w:t xml:space="preserve">Lúc này con kỳ lân dùng ánh mắt hiếu kỳ tới cực hạn nhìn Âu Dương, ánh mắt của nó vô cùng có nhân tính. Dường như nó đang nói vì sao nó lại không phát hiện ra Âu Dương.</w:t>
      </w:r>
    </w:p>
    <w:p>
      <w:pPr>
        <w:pStyle w:val="BodyText"/>
      </w:pPr>
      <w:r>
        <w:t xml:space="preserve">Nhưng con Độc Giác Kỳ Lân này nhìn Âu Dương như vậy, tim Âu Dương lại dường như thoáng cái liền nhảy bên trong cổ họng. Toàn thân con kỳ lân này đều hừng hực thiêu đốt một loại hỏa diễm khiến lòng người kinh sợ.</w:t>
      </w:r>
    </w:p>
    <w:p>
      <w:pPr>
        <w:pStyle w:val="BodyText"/>
      </w:pPr>
      <w:r>
        <w:t xml:space="preserve">Chỉ cần nhìn hỏa diễm Âu Dương liền biết, đẳng cấp con kỳ lân này tuyệt đối sẽ không không thấp, bản thân hắn thật quá đen đủi. Dưới lòng đất rộng như vậy lại cùng một con kỳ lân mắt to mắt nhỏ nhìn nhau.</w:t>
      </w:r>
    </w:p>
    <w:p>
      <w:pPr>
        <w:pStyle w:val="BodyText"/>
      </w:pPr>
      <w:r>
        <w:t xml:space="preserve">Xác suất này sợ rằng so với hai lần trúng giải nhất sổ số còn khó khăn hơn. Nếu như nói dưới mặt đất Âu Dương đụng phải con chuột khổng lồ nào đó thì đành chấp nhận, dù sao người ta cũng chui xuống đất để kiếm ăn.</w:t>
      </w:r>
    </w:p>
    <w:p>
      <w:pPr>
        <w:pStyle w:val="Compact"/>
      </w:pPr>
      <w:r>
        <w:br w:type="textWrapping"/>
      </w:r>
      <w:r>
        <w:br w:type="textWrapping"/>
      </w:r>
    </w:p>
    <w:p>
      <w:pPr>
        <w:pStyle w:val="Heading2"/>
      </w:pPr>
      <w:bookmarkStart w:id="567" w:name="chương-590-chạy-trốn"/>
      <w:bookmarkEnd w:id="567"/>
      <w:r>
        <w:t xml:space="preserve">545. Chương 590: Chạy Trốn</w:t>
      </w:r>
    </w:p>
    <w:p>
      <w:pPr>
        <w:pStyle w:val="Compact"/>
      </w:pPr>
      <w:r>
        <w:br w:type="textWrapping"/>
      </w:r>
      <w:r>
        <w:br w:type="textWrapping"/>
      </w:r>
      <w:r>
        <w:t xml:space="preserve">Nhưng con kỳ lân nhà ngươi, cơ hồ được coi là Vương thú, ngươi không có việc gì thì chạy xuống đất làm gì? Há miệng chờ sung cũng không cần phải làm như vậy chứ!</w:t>
      </w:r>
    </w:p>
    <w:p>
      <w:pPr>
        <w:pStyle w:val="BodyText"/>
      </w:pPr>
      <w:r>
        <w:t xml:space="preserve">- Ngao...</w:t>
      </w:r>
    </w:p>
    <w:p>
      <w:pPr>
        <w:pStyle w:val="BodyText"/>
      </w:pPr>
      <w:r>
        <w:t xml:space="preserve">Độc Giác Kỳ Lân rống to lên một tiếng khiến cho mặt đất rung động, sau đó Âu Dương cũng cảm thấy đằng sau hắn ầm ầm vang một tiếng thật lớn. Toàn thân Độc Giác Kỳ Lân khổng lồ hỏa diễm hừng hực, nơi kỳ lân hỏa diễm đi qua, toàn bộ mặt đất đều bị đốt thành nham thạch nóng chảy.</w:t>
      </w:r>
    </w:p>
    <w:p>
      <w:pPr>
        <w:pStyle w:val="BodyText"/>
      </w:pPr>
      <w:r>
        <w:t xml:space="preserve">- Mẹ ơi...</w:t>
      </w:r>
    </w:p>
    <w:p>
      <w:pPr>
        <w:pStyle w:val="BodyText"/>
      </w:pPr>
      <w:r>
        <w:t xml:space="preserve">Âu Dương vèo một tiếng chui vào sâu trong lòng đất, phải biết rằng, Độc Giác Kỳ Lân vẫn là kỳ lân, kỳ lân có thể được coi là Vương thú, khẳng định nó phải có một vài năng lực thần kỳ, bây giờ kỳ lân vừa bạo phát Âu Dương liền phát hiện hắn quá xem thường Vương thú này.</w:t>
      </w:r>
    </w:p>
    <w:p>
      <w:pPr>
        <w:pStyle w:val="BodyText"/>
      </w:pPr>
      <w:r>
        <w:t xml:space="preserve">Hỏa diễm trên người nó thật đáng sợ, hỏa diễm loại này không chỉ có thể đốt cháy mặt đất thành nham thạch nóng chảy, mà có thể hòa tan toàn bộ tiên linh chi khí xung quanh.</w:t>
      </w:r>
    </w:p>
    <w:p>
      <w:pPr>
        <w:pStyle w:val="BodyText"/>
      </w:pPr>
      <w:r>
        <w:t xml:space="preserve">Nếu như hỏa diễm này cứ tiếp tục thiêu đốt như vậy, kỳ lân dường như đã là tồn tại vô địch, Cho dù cường giả Tiên Đế cấp đối mặt với kỳ lân, hỏa diễm của kỳ lân bùng phát, bất luận ngươi ra chiêu thức gì chỉ cần là sử dụng tiên linh chi cộng, như vậy khẳng định đều bị thiêu cháy mất, trừ khi áp sát tấn công mới có thể thương tổn được nó, nhưng muốn áp sát chiến đấu cùng yêu thú sao? Điều này cho dù Tiên Tôn cũng không làm được.</w:t>
      </w:r>
    </w:p>
    <w:p>
      <w:pPr>
        <w:pStyle w:val="BodyText"/>
      </w:pPr>
      <w:r>
        <w:t xml:space="preserve">- Đây quả thực chính là bản sao của linh hồn hỏa diễm!</w:t>
      </w:r>
    </w:p>
    <w:p>
      <w:pPr>
        <w:pStyle w:val="BodyText"/>
      </w:pPr>
      <w:r>
        <w:t xml:space="preserve">Lúc này Âu Dương đã một thân mồ hôi lạnh, hỏa diễm của kỳ lân này không khác gì hỏa diễm của hắn, chỉ có điều là một âm một dương. Linh hồn hỏa diễm được xem như là thiên hạ chí âm hỏa diễm, loại hỏa diễm này nếu như đối với người bình thường, dù cho thiêu đốt mười ngày nửa tháng người đó cũng sẽ không thụ thương.</w:t>
      </w:r>
    </w:p>
    <w:p>
      <w:pPr>
        <w:pStyle w:val="BodyText"/>
      </w:pPr>
      <w:r>
        <w:t xml:space="preserve">Nhưng một khi nó chui được vào trong linh hồn, đó chính là tử vong ngay lập tức. Mà hỏa diễm của kỳ lân lại không gây ra được bất kỳ thương tích nào cho linh hồn, nhưng sẽ có thương tổn rất lớn đối với thân thể.</w:t>
      </w:r>
    </w:p>
    <w:p>
      <w:pPr>
        <w:pStyle w:val="BodyText"/>
      </w:pPr>
      <w:r>
        <w:t xml:space="preserve">Âu Dương vừa tránh né chạy trốn vừa suy nghĩ, nếu như có thể đem hai loại hỏa diễm này đều tập hợp trên người mình, vậy chẳng phải bản thân sẽ vô địch.</w:t>
      </w:r>
    </w:p>
    <w:p>
      <w:pPr>
        <w:pStyle w:val="BodyText"/>
      </w:pPr>
      <w:r>
        <w:t xml:space="preserve">Đương nhiên, điều này cũng chỉ là Âu Dương tùy tiện suy nghĩ, trước tiên không nói loại hỏa diễm này sinh ra cùng với kỳ lân, cho dù là Âu Dương có muốn thôn phệ, cũng phải có năng lực đánh bại kỳ lân mới có thể suy nghĩ tiếp.</w:t>
      </w:r>
    </w:p>
    <w:p>
      <w:pPr>
        <w:pStyle w:val="BodyText"/>
      </w:pPr>
      <w:r>
        <w:t xml:space="preserve">Lực lượng con kỳ lân này dù không bằng Tiên Tôn thì cũng phải là Tiên Đế, cộng thêm loại hỏa diễm kỳ dị không gì sánh được này, nó đều có thể đánh một trận với bất kỳ Tiên Tôn nào! Hơn nữa quỷ mới biết con kỳ lân này chỉ có một con hay là một bầy đây, nếu trong Di Vong Sâm Lâm này có một bầy kỳ lân, như vậy ngay cả Tiên Tôn cũng đều bị thiêu chết.</w:t>
      </w:r>
    </w:p>
    <w:p>
      <w:pPr>
        <w:pStyle w:val="BodyText"/>
      </w:pPr>
      <w:r>
        <w:t xml:space="preserve">Âu Dương không ngừng chui thật sâu vào lòng đất, hắn biết , bản thân lúc này tuyệt đối không thể lộ diện, đối mặt với hỏa diễm của kỳ lân này, mình mà lộ diện thì chỉ có một kết cục là bị tiêu diệt.</w:t>
      </w:r>
    </w:p>
    <w:p>
      <w:pPr>
        <w:pStyle w:val="BodyText"/>
      </w:pPr>
      <w:r>
        <w:t xml:space="preserve">- Oàng....</w:t>
      </w:r>
    </w:p>
    <w:p>
      <w:pPr>
        <w:pStyle w:val="BodyText"/>
      </w:pPr>
      <w:r>
        <w:t xml:space="preserve">Một tiếng vang rất lớn từ xung quanh Âu Dương truyền đến, trong nháy mắt Âu Dương phát hiện xung quanh mình biến thành thế giới hỏa diễm!</w:t>
      </w:r>
    </w:p>
    <w:p>
      <w:pPr>
        <w:pStyle w:val="BodyText"/>
      </w:pPr>
      <w:r>
        <w:t xml:space="preserve">Mà trên mặt đất, Độc Giác Kỳ Lân đứng ở trong nham thạch nóng chảy, xung quanh nó toàn bộ cây cối đều biến mất, thậm chí còn có mấy con yêu thú rơi xuống nham thạch không ngừng gào thét! Nhưng kỳ lân đều mặt kệ hết thảy, hôm nay mình đang ngủ say dưới lòng đất, vậy mà lại bị một con sâu nho nhỏ tiến đến gần người mà mình vẫn không phát hiện ra, kỳ lân cảm thấy được chính là một loại sỉ nhục.</w:t>
      </w:r>
    </w:p>
    <w:p>
      <w:pPr>
        <w:pStyle w:val="BodyText"/>
      </w:pPr>
      <w:r>
        <w:t xml:space="preserve">Con sâu này đến trước mặt nó mỉa mai một hồi rồi bỏ chạy, nó đã thiêu đốt đến tận giờ mà con sâu này vẫn không chết, điều này làm cho kỳ lân có cảm giác muốn phát cuồng.</w:t>
      </w:r>
    </w:p>
    <w:p>
      <w:pPr>
        <w:pStyle w:val="BodyText"/>
      </w:pPr>
      <w:r>
        <w:t xml:space="preserve">Trong Di Vong Sâm Lâm, nó chính là chủ nhân, ở nơi này nó chính là vương giả, vô số năm qua có thể động chạm xúc phạm tới hầu như không có, mà nay lại bị một con sâu làm mất hết mặt mũi, nếu như lại để cho hắn chạy, vậy bản thân nó còn có thể làm lão đại nữa sao ?</w:t>
      </w:r>
    </w:p>
    <w:p>
      <w:pPr>
        <w:pStyle w:val="BodyText"/>
      </w:pPr>
      <w:r>
        <w:t xml:space="preserve">- Gào....</w:t>
      </w:r>
    </w:p>
    <w:p>
      <w:pPr>
        <w:pStyle w:val="BodyText"/>
      </w:pPr>
      <w:r>
        <w:t xml:space="preserve">Kỳ lân điên cuồng rít gào, theo tiếng rít gào của nó, một vòng hỏa diễm từ trên người kỳ lân lao xuống dưới đất, đó cũng là lý do vì sao Âu Dương phát hiện ra nhiều hỏa diễm như vậy!</w:t>
      </w:r>
    </w:p>
    <w:p>
      <w:pPr>
        <w:pStyle w:val="BodyText"/>
      </w:pPr>
      <w:r>
        <w:t xml:space="preserve">- Mẹ kiếp! Muốn thiêu chết ta! Chỉ dựa vào hỏa diễm còn chưa đủ đâu!</w:t>
      </w:r>
    </w:p>
    <w:p>
      <w:pPr>
        <w:pStyle w:val="BodyText"/>
      </w:pPr>
      <w:r>
        <w:t xml:space="preserve">Âu Dương toàn thân huyết sắc liệt diễm bùng cháy, loại hỏa diễm chí cương chí dương này của kỳ lân chạm đến linh hồn liệt diễm thiên hạ chí âm, hai bên trực tiếp quấn lấy nhau, tuy rằng đẳng cấp kỳ lân cao gấp nghìn vạn lần so với Âu Dương, thế nhưng hiện nay, hỏa diễm quấn quanh người Âu Dương cũng không phải hỏa diễm vốn có của kỳ lân.</w:t>
      </w:r>
    </w:p>
    <w:p>
      <w:pPr>
        <w:pStyle w:val="BodyText"/>
      </w:pPr>
      <w:r>
        <w:t xml:space="preserve">Huyết sắc liệt diễm quấn quanh người Âu Dương tạo thành một bức tường, cho nên toàn bộ hỏa diễm muốn xông tới đều bị bức tường huyết sắc liệt diễm ngăn trở, lúc này Âu Dương đã không thể coi là ở trong lòng đất nữa, vì toàn thân hắn đã hoàn toàn chìm trong nham thạch nóng chảy, nếu không phải có huyết sắc liệt diễm bảo vệ. Nham thạch nóng chảy đã có thể khiến Âu Dương gào khóc thảm thiết.</w:t>
      </w:r>
    </w:p>
    <w:p>
      <w:pPr>
        <w:pStyle w:val="BodyText"/>
      </w:pPr>
      <w:r>
        <w:t xml:space="preserve">Nhưng ngay cả khi có Huyết Sắc Liệt Diễm hộ thân Âu Dương cũng biết đây không phải là biện pháp, phải biết rằng bản mình lúc này muốn nhúc nhích cũng khó, con kỳ lân kia nhất định sẽ nhanh chóng phát hiện ra chỗ của mình, đến lúc đó chỉ sợ tử kỳ của mình đã đến.</w:t>
      </w:r>
    </w:p>
    <w:p>
      <w:pPr>
        <w:pStyle w:val="BodyText"/>
      </w:pPr>
      <w:r>
        <w:t xml:space="preserve">- Không phải chứ! Vừa mới gia nhập tiên giới lại phải chết ở chỗ này sao?</w:t>
      </w:r>
    </w:p>
    <w:p>
      <w:pPr>
        <w:pStyle w:val="BodyText"/>
      </w:pPr>
      <w:r>
        <w:t xml:space="preserve">Trong lòng Âu Dương kêu lên một tiếng phiền muộn, có điều Âu Dương không vì thế mà từ bỏ, hắn đưa Linh Hồn Liệt Diễm bao phủ khắp toàn thân, bắt đầu bơi trong nham thạch nóng chảy này!</w:t>
      </w:r>
    </w:p>
    <w:p>
      <w:pPr>
        <w:pStyle w:val="BodyText"/>
      </w:pPr>
      <w:r>
        <w:t xml:space="preserve">Âu Dương đã quyết định, nếu như thật sự không được, bản thân liền mang theo Tiểu Hỏa diễm dùng linh hồn đinh, sau đó tìm người đoạt xá, nếu như linh hồn phi, có Tiểu Hỏa diễm bảo hộ, cho dù kỳ lân có muốn lưu mình lại cũng không có khả năng.</w:t>
      </w:r>
    </w:p>
    <w:p>
      <w:pPr>
        <w:pStyle w:val="BodyText"/>
      </w:pPr>
      <w:r>
        <w:t xml:space="preserve">- Gào...</w:t>
      </w:r>
    </w:p>
    <w:p>
      <w:pPr>
        <w:pStyle w:val="BodyText"/>
      </w:pPr>
      <w:r>
        <w:t xml:space="preserve">Có tiếng rít gào rất lớn từ trong nham thạch nóng chảy truyền tới, chỉ thấy một con Độc Giác Kỳ Lân khổng lồ nhảy ra, chân đạp trên nham thạch nóng chảy lao về bên này, khoảng cách như vậy khiến Âu Dương có thể cảm nhận được một loại cảm giác như thiêu đốt linh hồn!</w:t>
      </w:r>
    </w:p>
    <w:p>
      <w:pPr>
        <w:pStyle w:val="BodyText"/>
      </w:pPr>
      <w:r>
        <w:t xml:space="preserve">- Xong rồi! Xem ra lão tử cần phải linh hồn phi độn...</w:t>
      </w:r>
    </w:p>
    <w:p>
      <w:pPr>
        <w:pStyle w:val="BodyText"/>
      </w:pPr>
      <w:r>
        <w:t xml:space="preserve">Độc Giác Kỳ Lân điên cuồng lao tới, Âu Dương đã chuẩn bị bản thân tự bạo sau đó linh hồn phi độn rời đi, thế nhưng dường như may mắn vĩnh viễn không bao giờ rời xa Âu Dương , ngay trong khoảnh khắc Âu Dương sắp tự bạo, một vách tường giống như mặt kính xuất hiện trước mặt Âu Dương.</w:t>
      </w:r>
    </w:p>
    <w:p>
      <w:pPr>
        <w:pStyle w:val="BodyText"/>
      </w:pPr>
      <w:r>
        <w:t xml:space="preserve">Vách tường này nhìn trông rất mỏng manh, nhưng vẫn ngăn cản được kỳ lân một sừng xông tới.</w:t>
      </w:r>
    </w:p>
    <w:p>
      <w:pPr>
        <w:pStyle w:val="BodyText"/>
      </w:pPr>
      <w:r>
        <w:t xml:space="preserve">Kỳ lân một sừng bị vách tường đụng một cái vô cùng tức giận, cả người nó dựng đứng lên muốn dùng một chiêu đạp chết Âu Dương.</w:t>
      </w:r>
    </w:p>
    <w:p>
      <w:pPr>
        <w:pStyle w:val="BodyText"/>
      </w:pPr>
      <w:r>
        <w:t xml:space="preserve">- Hảo Lân nhi...</w:t>
      </w:r>
    </w:p>
    <w:p>
      <w:pPr>
        <w:pStyle w:val="BodyText"/>
      </w:pPr>
      <w:r>
        <w:t xml:space="preserve">Một âm thanh quanh quẩn bốn phương tám hướng trong rừng rậm, thanh âm này tràn ngập sự kỳ ảo, phảng phất có một loại cảm giác trời sinh có thể khiến cho người ta bình tâm tĩnh khí.</w:t>
      </w:r>
    </w:p>
    <w:p>
      <w:pPr>
        <w:pStyle w:val="BodyText"/>
      </w:pPr>
      <w:r>
        <w:t xml:space="preserve">Thanh âm này tựa như mưa xuân, nơi nào nó đi qua dung nham trên mặt đất bắt đầu biến mất, toàn bộ đại địa không ngờ khôi phục lại nguyên dạng, vô số thực vật bắt đầu sinh trưởng trên nền đất vừa được hình thành từ nham thạch!</w:t>
      </w:r>
    </w:p>
    <w:p>
      <w:pPr>
        <w:pStyle w:val="Compact"/>
      </w:pPr>
      <w:r>
        <w:br w:type="textWrapping"/>
      </w:r>
      <w:r>
        <w:br w:type="textWrapping"/>
      </w:r>
    </w:p>
    <w:p>
      <w:pPr>
        <w:pStyle w:val="Heading2"/>
      </w:pPr>
      <w:bookmarkStart w:id="568" w:name="chương-591-giao-dịch"/>
      <w:bookmarkEnd w:id="568"/>
      <w:r>
        <w:t xml:space="preserve">546. Chương 591: Giao Dịch</w:t>
      </w:r>
    </w:p>
    <w:p>
      <w:pPr>
        <w:pStyle w:val="Compact"/>
      </w:pPr>
      <w:r>
        <w:br w:type="textWrapping"/>
      </w:r>
      <w:r>
        <w:br w:type="textWrapping"/>
      </w:r>
      <w:r>
        <w:t xml:space="preserve">Một màn như vậy khiến Âu Dương hầu như không thốt lên được lời nào, rốt cuộc là cường giả cấp bậc nào mới có được thủ đoạn thần kỳ như thế? Chẳng lẽ là Tiên Tôn? Âu Dương biết Chí Cao Vô Thượng ở trong sáu cảnh giới trên Tiên giới tạm thời chưa xuất hiện, cho nên hắn cho rằng cao nhất cũng chỉ là Tiên Tôn.</w:t>
      </w:r>
    </w:p>
    <w:p>
      <w:pPr>
        <w:pStyle w:val="BodyText"/>
      </w:pPr>
      <w:r>
        <w:t xml:space="preserve">Nhưng trên thực tế cho dù là Tiên Tôn tới được đây cũng không nhất định có thể làm được một màn thần kỳ như thế, có thể làm được như vậy đều là những lão quái vật ẩn dấu không biết bao nhiêu năm chưa lộ diện.</w:t>
      </w:r>
    </w:p>
    <w:p>
      <w:pPr>
        <w:pStyle w:val="BodyText"/>
      </w:pPr>
      <w:r>
        <w:t xml:space="preserve">Độc Giác Kỳ Lân vốn đang điên cuồng sau khi nghe thấy âm thanh này không ngờ lại trở nên an tĩnh. Nó ngửa mặt lên trời rít gào một tiếng, sau đó bắt đầu vẫy đuôi, giờ khắc này Độc Giác Kỳ Lân đâu còn phong phạm vương giả, lúc này nó chẳng khác gì một con chó nhỏ khiến cho Âu Dương nhìn thấy mà giật mình không ngớt.</w:t>
      </w:r>
    </w:p>
    <w:p>
      <w:pPr>
        <w:pStyle w:val="BodyText"/>
      </w:pPr>
      <w:r>
        <w:t xml:space="preserve">- Không biết tiền bối phương nào...</w:t>
      </w:r>
    </w:p>
    <w:p>
      <w:pPr>
        <w:pStyle w:val="BodyText"/>
      </w:pPr>
      <w:r>
        <w:t xml:space="preserve">Âu Dương biết, hôm nay cái mạng của mình xem như được bảo toàn, Âu Dương vừa định lên tiếng cảm tạ người này thì bị thanh âm của hắn ngắt lời.</w:t>
      </w:r>
    </w:p>
    <w:p>
      <w:pPr>
        <w:pStyle w:val="BodyText"/>
      </w:pPr>
      <w:r>
        <w:t xml:space="preserve">- Trên người của ngươi có sát ý khiến cho người khác sợ hãi, ngươi có được tín niệm chí cường giả, hơn nữa bản thân ngươi còn có được tín niệm bất bại, tương lai của ngươi đã được định trước là bất phàm, hôm nay lão phu cứu ngươi một mạng cũng không mong ngươi báo đáp, lão phu sẽ làm một cuộc giao dịch với ngươi, thế nào?</w:t>
      </w:r>
    </w:p>
    <w:p>
      <w:pPr>
        <w:pStyle w:val="BodyText"/>
      </w:pPr>
      <w:r>
        <w:t xml:space="preserve">Thanh âm phiêu đãng trong rừng rậm.</w:t>
      </w:r>
    </w:p>
    <w:p>
      <w:pPr>
        <w:pStyle w:val="BodyText"/>
      </w:pPr>
      <w:r>
        <w:t xml:space="preserve">- Giao dịch?</w:t>
      </w:r>
    </w:p>
    <w:p>
      <w:pPr>
        <w:pStyle w:val="BodyText"/>
      </w:pPr>
      <w:r>
        <w:t xml:space="preserve">Âu Dương vẻ mặt chấn động, phải biết rằng, lời người kia vừa nói ra hầu như những con bài chưa lật của mình, có thể chỉ liếc mắt liền đã nhìn thấu được mình, vậy thì cần phải có thực lực mạnh cỡ nào?</w:t>
      </w:r>
    </w:p>
    <w:p>
      <w:pPr>
        <w:pStyle w:val="BodyText"/>
      </w:pPr>
      <w:r>
        <w:t xml:space="preserve">- A...</w:t>
      </w:r>
    </w:p>
    <w:p>
      <w:pPr>
        <w:pStyle w:val="BodyText"/>
      </w:pPr>
      <w:r>
        <w:t xml:space="preserve">Bỗng nhiên thanh âm này khẽ hô lên một tiếng, tiếp theo chợt nghe thấy một tiếng thở dài vọng ra từ trong rừng rậm.</w:t>
      </w:r>
    </w:p>
    <w:p>
      <w:pPr>
        <w:pStyle w:val="BodyText"/>
      </w:pPr>
      <w:r>
        <w:t xml:space="preserve">- Ài...Thật không ngờ Hoắc Khải Phong cũng không đi nốt được bước cuối cùng này, hắn lại đem tín niệm chí cường giả của mình tặng cho ngươi, ngươi có quan hệ như thế nào với hắn?</w:t>
      </w:r>
    </w:p>
    <w:p>
      <w:pPr>
        <w:pStyle w:val="BodyText"/>
      </w:pPr>
      <w:r>
        <w:t xml:space="preserve">Thanh âm kia ẩn chứa một tia bi thương.</w:t>
      </w:r>
    </w:p>
    <w:p>
      <w:pPr>
        <w:pStyle w:val="BodyText"/>
      </w:pPr>
      <w:r>
        <w:t xml:space="preserve">- Hoắc Khải Phong...</w:t>
      </w:r>
    </w:p>
    <w:p>
      <w:pPr>
        <w:pStyle w:val="BodyText"/>
      </w:pPr>
      <w:r>
        <w:t xml:space="preserve">Âu Dương đương nhiên biết, Hoắc Khải Phong trong miệng của người trên Tiên giới chính là Triệu Cương. Triệu Cương đã từng nói qua hắn cũng có chút danh tiếng trên Tiên giới, hiện tại xem ra Triệu Cương cũng không phải chỉ có chút danh tiếng đơn giản như vậy, ngay cả cường giả cấp bậc này cũng đều biết tới Triệu Cương, nghe khẩu khí dường như còn là quen biết.</w:t>
      </w:r>
    </w:p>
    <w:p>
      <w:pPr>
        <w:pStyle w:val="BodyText"/>
      </w:pPr>
      <w:r>
        <w:t xml:space="preserve">- Tiểu tử, nếu như Hoắc Khải Phong đã đem tín niệm chí cường giả tặng cho ngươi, vậy thì quên cuộc giao dịch mà lão phu vừa nói đi, lão phu còn thiếu Hoắc Khải Phong một mạng, vừa rồi cứu ngươi là lão phu cam tâm tình nguyện không cần kể tới, bắt đầu từ giờ lão phu thiếu ngươi một mạng, nếu có một ngày ngươi không còn đường nào để đi trên Tiên giới, vậy thì hãy tới Di Vong Sâm Lâm, cho dù tất cả mọi người trên đời này đều là kẻ địch của ngươi, lão phu cũng có thể giữ cho ngươi một mạng!</w:t>
      </w:r>
    </w:p>
    <w:p>
      <w:pPr>
        <w:pStyle w:val="BodyText"/>
      </w:pPr>
      <w:r>
        <w:t xml:space="preserve">Thanh âm này truyền ra một lần nữa, lời lẽ thực quá mức cuồng vọng.</w:t>
      </w:r>
    </w:p>
    <w:p>
      <w:pPr>
        <w:pStyle w:val="BodyText"/>
      </w:pPr>
      <w:r>
        <w:t xml:space="preserve">Cho dù tất cả mọi người trên đời này đều là kẻ địch cũng có thể giữ cho ngươi một mạng!! Điều này cần khí phách lớn tới cỡ nào! Đây là một loại khí phách bao quát chúng sinh! Âu Dương tuy rằng không biết thanh âm này thuộc về ai, thế nhưng Âu Dương hiểu rõ, có tiện nghi thì mình phải chiếm.</w:t>
      </w:r>
    </w:p>
    <w:p>
      <w:pPr>
        <w:pStyle w:val="BodyText"/>
      </w:pPr>
      <w:r>
        <w:t xml:space="preserve">Bản thân mình ở Tiên giới có thể nói là vô thân vô cố, ở nơi này mình chính là một người cô độc. Ngày trước khi tiến vào Chân Linh Giới mình còn có Vạn Tiên Sơn có Bạch Hủ Minh làm chỗ dựa, bất kể mình xảy ra chuyện gì cũng vẫn có người che chở, nhưng khi đến Tiên giới tất cả đều phải bắt đầu lại một lần nữa.</w:t>
      </w:r>
    </w:p>
    <w:p>
      <w:pPr>
        <w:pStyle w:val="BodyText"/>
      </w:pPr>
      <w:r>
        <w:t xml:space="preserve">Mà bây giờ lai có một cường giả lên tiếng bảo thiếu nợ mình một mạng, vậy bản thân mình vì cớ gì mà không tiếp nhận.</w:t>
      </w:r>
    </w:p>
    <w:p>
      <w:pPr>
        <w:pStyle w:val="BodyText"/>
      </w:pPr>
      <w:r>
        <w:t xml:space="preserve">- Ta rất nguyện ý cùng ngươi thực hiện một giao dịch!</w:t>
      </w:r>
    </w:p>
    <w:p>
      <w:pPr>
        <w:pStyle w:val="BodyText"/>
      </w:pPr>
      <w:r>
        <w:t xml:space="preserve">Âu Dương mở miệng, cường giả như vậy không phải muốn gặp lúc nào liền có thể gặp được, nếu như có thể lôi kéo làm chỗ dựa là tốt nhất.</w:t>
      </w:r>
    </w:p>
    <w:p>
      <w:pPr>
        <w:pStyle w:val="BodyText"/>
      </w:pPr>
      <w:r>
        <w:t xml:space="preserve">Giữ một mạng cùng với làm chỗ dựa không giống nhau. Giữ một mạng chỉ là một lần, gặp chuyện không may ngươi cứ tới đây, ta giữ cho ngươi một mạng, sau đó chúng ta sẽ không còn liên quan, nhưng nếu như trở thành chỗ dựa thì bất cứ lúc nào cũng đều sẽ ra mặt giúp ngươi.</w:t>
      </w:r>
    </w:p>
    <w:p>
      <w:pPr>
        <w:pStyle w:val="BodyText"/>
      </w:pPr>
      <w:r>
        <w:t xml:space="preserve">- A...</w:t>
      </w:r>
    </w:p>
    <w:p>
      <w:pPr>
        <w:pStyle w:val="BodyText"/>
      </w:pPr>
      <w:r>
        <w:t xml:space="preserve">Thanh âm này nghe thấy Âu Dương nói vậy thì rất giật mình.</w:t>
      </w:r>
    </w:p>
    <w:p>
      <w:pPr>
        <w:pStyle w:val="BodyText"/>
      </w:pPr>
      <w:r>
        <w:t xml:space="preserve">Âu Dương chỉ cảm giác trước mắt mình hoa lên, một gốc đại thu khổng lồ không gì sánh được chợt hiện lên rồi tách ra một khe hở trên thân cây, một người trung niên toàn thân mặc áo bào màu xanh đậm từ trong thân cây bước ra.</w:t>
      </w:r>
    </w:p>
    <w:p>
      <w:pPr>
        <w:pStyle w:val="BodyText"/>
      </w:pPr>
      <w:r>
        <w:t xml:space="preserve">Người trung niên khẽ ôm quyền hướng về phía Âu Dương, chẳng qua người mà hắn kính cũng không phải là Âu Dương, mà chính là tín niệm chí cưởng giả của Hoắc Khải Phong bên trong thân thể hắn.</w:t>
      </w:r>
    </w:p>
    <w:p>
      <w:pPr>
        <w:pStyle w:val="BodyText"/>
      </w:pPr>
      <w:r>
        <w:t xml:space="preserve">- Tiểu tử kia, không biết bao nhiêu năm rồi ta chưa nhìn thấy có Phi Tiên dám xông vào Di Vong Sâm Lâm đó.</w:t>
      </w:r>
    </w:p>
    <w:p>
      <w:pPr>
        <w:pStyle w:val="BodyText"/>
      </w:pPr>
      <w:r>
        <w:t xml:space="preserve">Người trung niên đi tới bên cạnh con kỳ lân, không ngờ chẳng thèm quan tâm tới hỏa diễm trên thân Độc Giác Kỳ Lân vươn tay vuốt ve vị vương giả trong Di Vong Sâm Lâm này.</w:t>
      </w:r>
    </w:p>
    <w:p>
      <w:pPr>
        <w:pStyle w:val="BodyText"/>
      </w:pPr>
      <w:r>
        <w:t xml:space="preserve">Mà lúc này Độc Giác Kỳ Lân giống như một con chó nhỏ vô cùng nghe lời, thậm chí còn phục xuống trên mặt đất mặc cho người trung niên này vuốt ve! Một màn như vậy khiến Âu Dương rất giật mình, thực lực kỳ lân đủ để sáng ngang một Tiên Tôn, vậy muốn chinh phục được kỳ lân này cần phải có thực lực mạnh tới đâu!</w:t>
      </w:r>
    </w:p>
    <w:p>
      <w:pPr>
        <w:pStyle w:val="BodyText"/>
      </w:pPr>
      <w:r>
        <w:t xml:space="preserve">Mà loại yêu thú kỳ lân này không phải chỉ có thực lực mạnh hơn nó thì nó sẽ thần phục, muốn khiến vương giả như vậy thần phục, phải có cơ duyên vô cùng lớn mới được.</w:t>
      </w:r>
    </w:p>
    <w:p>
      <w:pPr>
        <w:pStyle w:val="BodyText"/>
      </w:pPr>
      <w:r>
        <w:t xml:space="preserve">Đương nhiên, còn có một khả năng đó là, tuổi tác của người trung niên này còn lớn hơn kỳ lân, khi Độc Giác Kỳ Lân này sinh ra, trung niên nam nhân này đã bắt đầu ở cùng với Độc Giác Kỳ Lân, bọn hắn là bằng hữu! Loại chuyện này Âu Dương đã từng nghe Triệu Cương nhắc đến!</w:t>
      </w:r>
    </w:p>
    <w:p>
      <w:pPr>
        <w:pStyle w:val="BodyText"/>
      </w:pPr>
      <w:r>
        <w:t xml:space="preserve">Cái này gọi là đồng sinh! Tìm được một con vật chỉ vừa sinh ra đã là yêu thú, từ nhỏ đã cùng nó bồi dưỡng tình cảm, yêu thú này vào một thời gian nhất định sẽ nhận chủ, mà một khi hoàn thành đồng sinh, yêu thú này có thể cùng chủ nhân tâm linh tương liên.</w:t>
      </w:r>
    </w:p>
    <w:p>
      <w:pPr>
        <w:pStyle w:val="BodyText"/>
      </w:pPr>
      <w:r>
        <w:t xml:space="preserve">Như kỳ lân yêu thú cấp Tiên Tôn này, nếu như cùng một Tiên Tôn đồng sinh, vậy thì trên cơ bản đồng nghĩa với việc bất khả chiến bại. Âu Dương nhìn thấy bộ dáng yêu thương nhìn người trung niên của kỳ lân, Âu Dương đột nhiên cảm giác được đây có thể thực sự là một đôi đồng sinh.</w:t>
      </w:r>
    </w:p>
    <w:p>
      <w:pPr>
        <w:pStyle w:val="BodyText"/>
      </w:pPr>
      <w:r>
        <w:t xml:space="preserve">- Ta muốn nghe xem giao dịch của ngươi là gì...</w:t>
      </w:r>
    </w:p>
    <w:p>
      <w:pPr>
        <w:pStyle w:val="BodyText"/>
      </w:pPr>
      <w:r>
        <w:t xml:space="preserve">Trung niên nam nhân ngồi trên những chiếc móng vuốt lớn của kỳ lân, kỳ lân vậy mà lại không nhúc nhích mặc cho chủ nhân ngồi ở đó.</w:t>
      </w:r>
    </w:p>
    <w:p>
      <w:pPr>
        <w:pStyle w:val="BodyText"/>
      </w:pPr>
      <w:r>
        <w:t xml:space="preserve">Nhìn thấy một màn này, Âu Dương tin tưởng, Tiên Tôn có được một Độc Giác Kỳ Lân làm đồng sinh thú, tuyệt đối có tư cách lực chiến thiên hạ! Nhưng trong lòng Âu Dương lại có một ý niệm hoang đường, liệu có phải người trung niên này chính là người trẻ tuổi đáng thương trong Di Vong Sâm Lâm?</w:t>
      </w:r>
    </w:p>
    <w:p>
      <w:pPr>
        <w:pStyle w:val="BodyText"/>
      </w:pPr>
      <w:r>
        <w:t xml:space="preserve">Trong lòng suy đoán cũng chỉ là suy đoán, Âu Dương khẳng định không dám nói ra, người ta sở dĩ coi trọng bản thân, là vì tín niệm của Triệu Cương, nếu như không có tín niệm của Triệu Cương, phỏng chừng mình đã bị kỳ lân này làm thịt.</w:t>
      </w:r>
    </w:p>
    <w:p>
      <w:pPr>
        <w:pStyle w:val="Compact"/>
      </w:pPr>
      <w:r>
        <w:br w:type="textWrapping"/>
      </w:r>
      <w:r>
        <w:br w:type="textWrapping"/>
      </w:r>
    </w:p>
    <w:p>
      <w:pPr>
        <w:pStyle w:val="Heading2"/>
      </w:pPr>
      <w:bookmarkStart w:id="569" w:name="chương-592-thứ-ta-cần-là-chí-cao-vô-thượng"/>
      <w:bookmarkEnd w:id="569"/>
      <w:r>
        <w:t xml:space="preserve">547. Chương 592: Thứ Ta Cần Là Chí Cao Vô Thượng</w:t>
      </w:r>
    </w:p>
    <w:p>
      <w:pPr>
        <w:pStyle w:val="Compact"/>
      </w:pPr>
      <w:r>
        <w:br w:type="textWrapping"/>
      </w:r>
      <w:r>
        <w:br w:type="textWrapping"/>
      </w:r>
      <w:r>
        <w:t xml:space="preserve">- Ta dùng tương lai để đổi lấy hiện tại!</w:t>
      </w:r>
    </w:p>
    <w:p>
      <w:pPr>
        <w:pStyle w:val="BodyText"/>
      </w:pPr>
      <w:r>
        <w:t xml:space="preserve">Âu Dương nhìn người trung niên, dùng tương lai đổi lấy hiện tại, nghe thì dường như giao dịch buồn cười nhất thiên hạ, có điều giao dịch này đã từng có người thực hiện rồi!</w:t>
      </w:r>
    </w:p>
    <w:p>
      <w:pPr>
        <w:pStyle w:val="BodyText"/>
      </w:pPr>
      <w:r>
        <w:t xml:space="preserve">Người đó chính là Bạch Hủ Minh! Bạch Hủ Minh dùng mười năm đổi lấy tương lai, Bạch Hủ Minh đã lãi, lãi rất nhiều, dùng mười năm đổi lấy mỹ danh thiên hạ đệ nhất tông, đổi lấy thiên hạ đệ nhất cường giả!</w:t>
      </w:r>
    </w:p>
    <w:p>
      <w:pPr>
        <w:pStyle w:val="BodyText"/>
      </w:pPr>
      <w:r>
        <w:t xml:space="preserve">- Tương lai đổi lấy hiện tại... Ha ha...</w:t>
      </w:r>
    </w:p>
    <w:p>
      <w:pPr>
        <w:pStyle w:val="BodyText"/>
      </w:pPr>
      <w:r>
        <w:t xml:space="preserve">Người trung niên lắc đầu cười cười, có điều hắn lại không hề nói ra lời cự tuyệt, hắn nhẹ nhàng cúi đầu bắt đầu suy ngẫm, phải biết rằng, nếu như chỉ nhìn về thiên phú của Âu Dương, trên cơ bản tất cả mọi người đều nhận định Âu Dương nhất định là một phế vật.</w:t>
      </w:r>
    </w:p>
    <w:p>
      <w:pPr>
        <w:pStyle w:val="BodyText"/>
      </w:pPr>
      <w:r>
        <w:t xml:space="preserve">Nhưng người trung niên nếu như cũng nhận định như vậy, thì sẽ không có cuộc đối thoại này, mà hiện nay hắn suy nghĩ là có đáng hay không đáng.</w:t>
      </w:r>
    </w:p>
    <w:p>
      <w:pPr>
        <w:pStyle w:val="BodyText"/>
      </w:pPr>
      <w:r>
        <w:t xml:space="preserve">Cần biết rằng mục tiêu hắn muốn đổi lấy trong tương lai quá mức rộng lớn, thiếu niên nhỏ bé trong mắt hắn này có thể hoàn thành mục tiêu này không?</w:t>
      </w:r>
    </w:p>
    <w:p>
      <w:pPr>
        <w:pStyle w:val="BodyText"/>
      </w:pPr>
      <w:r>
        <w:t xml:space="preserve">- Ngươi biết ta cần có được cái gì không?</w:t>
      </w:r>
    </w:p>
    <w:p>
      <w:pPr>
        <w:pStyle w:val="BodyText"/>
      </w:pPr>
      <w:r>
        <w:t xml:space="preserve">Người trung niên ngẩng đầu nhìn Âu Dương, từ trong mắt Âu Dương hắn thấy được đều là kiên nghị và tự tin.</w:t>
      </w:r>
    </w:p>
    <w:p>
      <w:pPr>
        <w:pStyle w:val="BodyText"/>
      </w:pPr>
      <w:r>
        <w:t xml:space="preserve">- Ngươi cần có được những gì không quan trọng, quan trọng là ngươi có thể đưa nổi cái giá thích hợp hay không?</w:t>
      </w:r>
    </w:p>
    <w:p>
      <w:pPr>
        <w:pStyle w:val="BodyText"/>
      </w:pPr>
      <w:r>
        <w:t xml:space="preserve">Âu Dương lúc này thật giống một thương nhân, lại cùng người khác cò kè mặc cả.</w:t>
      </w:r>
    </w:p>
    <w:p>
      <w:pPr>
        <w:pStyle w:val="BodyText"/>
      </w:pPr>
      <w:r>
        <w:t xml:space="preserve">- Cái giá...</w:t>
      </w:r>
    </w:p>
    <w:p>
      <w:pPr>
        <w:pStyle w:val="BodyText"/>
      </w:pPr>
      <w:r>
        <w:t xml:space="preserve">Người trung niên nghe thấy điều này có chút muốn cười, hắn muốn cười không phải hai chữ cái giá mà là sự ngông cuồng của thiếu niên trước mắt!</w:t>
      </w:r>
    </w:p>
    <w:p>
      <w:pPr>
        <w:pStyle w:val="BodyText"/>
      </w:pPr>
      <w:r>
        <w:t xml:space="preserve">Không hỏi bản thân muốn có được những gì, lại chỉ nói bản thân có thể đưa ra giá hay không, sự cuồng ngạo và tự cao này tuyệt đối bình sinh người trung niên ít thấy.</w:t>
      </w:r>
    </w:p>
    <w:p>
      <w:pPr>
        <w:pStyle w:val="BodyText"/>
      </w:pPr>
      <w:r>
        <w:t xml:space="preserve">- Ta lấy sinh mệnh làm cái giá để đổi lấy tương lai, nhưng ngươi dùng gì để bảo đảm?</w:t>
      </w:r>
    </w:p>
    <w:p>
      <w:pPr>
        <w:pStyle w:val="BodyText"/>
      </w:pPr>
      <w:r>
        <w:t xml:space="preserve">Người trung niên bỗng nhiên mở miệng, mà câu hắn dùng tính mạng làm cái giá lại khiến Âu Dương ngây người.</w:t>
      </w:r>
    </w:p>
    <w:p>
      <w:pPr>
        <w:pStyle w:val="BodyText"/>
      </w:pPr>
      <w:r>
        <w:t xml:space="preserve">Một cường giả như vậy có thể dùng tính mạng để làm cái giá giao dịch, có lẽ thứ mà mình phải bỏ ra nhất định là rất lớn!</w:t>
      </w:r>
    </w:p>
    <w:p>
      <w:pPr>
        <w:pStyle w:val="BodyText"/>
      </w:pPr>
      <w:r>
        <w:t xml:space="preserve">- Nói thứ ngươi cần đi!</w:t>
      </w:r>
    </w:p>
    <w:p>
      <w:pPr>
        <w:pStyle w:val="BodyText"/>
      </w:pPr>
      <w:r>
        <w:t xml:space="preserve">Mặc dù rất kinh ngạc, nhưng Âu Dương vẫn tự tin, Âu Dương tự tin nếu có đủ thời gian và đủ an toàn, bản thân hắn nhất định có thể đạt được tới độ cao trước nay chưa từng có.</w:t>
      </w:r>
    </w:p>
    <w:p>
      <w:pPr>
        <w:pStyle w:val="BodyText"/>
      </w:pPr>
      <w:r>
        <w:t xml:space="preserve">- Thứ ta cần là Chí Cao Vô Thượng! Nếu có một ngày ngươi đạt được Chí Cao Vô Thượng trở thành chủ nhân Tiên giới, hãy đưa ta tiến vào thông đạo luân hồi, để cho ta chuyển thế luân hồi quên đi tất cả...</w:t>
      </w:r>
    </w:p>
    <w:p>
      <w:pPr>
        <w:pStyle w:val="BodyText"/>
      </w:pPr>
      <w:r>
        <w:t xml:space="preserve">Khi người trung niên nói đến đây liền quan sát Âu Dương. Hắn phát hiện khi Âu Dương nghe đến Chí Cao Vô Thượng trong mắt lọ vẻ tự tin, chỉ khi bản thân nói đến quên đi tất cả mới khiến cho người trẻ tuổi kia xuất hiện một tia giật mình.</w:t>
      </w:r>
    </w:p>
    <w:p>
      <w:pPr>
        <w:pStyle w:val="BodyText"/>
      </w:pPr>
      <w:r>
        <w:t xml:space="preserve">Nghe những lời này, Âu Dương cơ bản đã hiểu, người trung niên trước mắt này hẳn chính là tiểu tử đáng thương trong truyền thuyết kia, mà giao dịch này hắn muốn làm chính là muốn quên đi tất cả, có thể tưởng tượng tiểu tử đáng thương này đã phải chịu đả kích lớn như thế nào.</w:t>
      </w:r>
    </w:p>
    <w:p>
      <w:pPr>
        <w:pStyle w:val="BodyText"/>
      </w:pPr>
      <w:r>
        <w:t xml:space="preserve">Âu Dương nhìn người trung niên, hai người đối diện một lúc lâu sau, từ trong mắt người trung niên Âu Dương nhìn thấy sự bi thương, mà người trung niên lại nhìn thấy sự tự tin trong mắt Âu Dương.</w:t>
      </w:r>
    </w:p>
    <w:p>
      <w:pPr>
        <w:pStyle w:val="BodyText"/>
      </w:pPr>
      <w:r>
        <w:t xml:space="preserve">Không sai! Vẫn là tự tin! Nếu như người khác nghe thấy bốn chữ Chí Cao Vô Thượng nhất định sẽ nghi hoặc, nhưng Âu Dương lại chưa từng hoài nghi bản thân!</w:t>
      </w:r>
    </w:p>
    <w:p>
      <w:pPr>
        <w:pStyle w:val="BodyText"/>
      </w:pPr>
      <w:r>
        <w:t xml:space="preserve">Cường giả không cần lý do, Cường giả không cần hoài nghi! Cường giả từ trước cũng không cần đường lui! Cường giả vĩnh viễn phải có một tâm trí bất bại, Âu Dương đã từng là cường giả, hiện tại tuy rằng tiến nhập tiên giới, nhưng tâm cường giả Âu Dương lại chưa từng biến mất, Chí Cao Vô Thượng! Đây là sự khiêu chiến mới của bản thân! Từ cổ chí kim không ai có thể đạt được, như vậy bản thân liền làm người đầu tiên đạt tới nó!</w:t>
      </w:r>
    </w:p>
    <w:p>
      <w:pPr>
        <w:pStyle w:val="BodyText"/>
      </w:pPr>
      <w:r>
        <w:t xml:space="preserve">- Ta đọc được sự tự tin trong mắt ngươi, ta nhìn thấy cường giả trong tương lai!</w:t>
      </w:r>
    </w:p>
    <w:p>
      <w:pPr>
        <w:pStyle w:val="BodyText"/>
      </w:pPr>
      <w:r>
        <w:t xml:space="preserve">Người trung niên mở miệng lần nữa, vào giờ khắc này người trung niên cuối cùng đã quyết định! Cược! Nếu như là bản thân, cuộc đời này bản thân không có khả năng đạt tới cảnh giới kia, bởi vì bản thân đối với Chí Cao Vô Thượng có hoài nghi, bản thân hoài nghi cảnh giới kia có thật sự tồn tại hay không?</w:t>
      </w:r>
    </w:p>
    <w:p>
      <w:pPr>
        <w:pStyle w:val="BodyText"/>
      </w:pPr>
      <w:r>
        <w:t xml:space="preserve">Người trung niên biết, một khi bản thân hoài nghi Chí Cao Vô Thượng có tồn tai hay không, như vậy bản thân vĩnh viễn không có khả năng đạt tới Chí Cao Vô Thượng! Mà từ trong mắt người trẻ tuổi này, người trung niên không hề nhìn thấy bất kỳ sự hoài nghi nào.</w:t>
      </w:r>
    </w:p>
    <w:p>
      <w:pPr>
        <w:pStyle w:val="BodyText"/>
      </w:pPr>
      <w:r>
        <w:t xml:space="preserve">Loại tự tin này không giống với sự tự tin của những kẻ quần áo lụa là, mùi sát ý nồng nặc từ trên người Âu Dương cùng với ý chí bất bại có thể hiểu rõ, đây là chính là kẻ một đường chém giết mà đi tới!</w:t>
      </w:r>
    </w:p>
    <w:p>
      <w:pPr>
        <w:pStyle w:val="BodyText"/>
      </w:pPr>
      <w:r>
        <w:t xml:space="preserve">Một người có thiên phú như vậy, dĩ nhiên có thể thành tựu Phi Tiên, như vậy Chí Cao Vô Thượng đối với hắn cũng chỉ là một trận chiến mà không phải không thể đạt được!</w:t>
      </w:r>
    </w:p>
    <w:p>
      <w:pPr>
        <w:pStyle w:val="BodyText"/>
      </w:pPr>
      <w:r>
        <w:t xml:space="preserve">- Ngươi có thể ly khai, từ hôm nay trở đi, Di Vong Sâm Lâm chính là chỗ dựa của ngươi, chỉ cần ngươi không chọc tới vị dị tộc chi chủ kia, bất luận thời gian nào ngươi tiến nhập Di Vong Sâm Lâm ta đều có thể giải quyết giúp ngươi!</w:t>
      </w:r>
    </w:p>
    <w:p>
      <w:pPr>
        <w:pStyle w:val="BodyText"/>
      </w:pPr>
      <w:r>
        <w:t xml:space="preserve">Lời nói của trung niên nam tử có loại khí phách bễ nghễ thiên hạ.</w:t>
      </w:r>
    </w:p>
    <w:p>
      <w:pPr>
        <w:pStyle w:val="BodyText"/>
      </w:pPr>
      <w:r>
        <w:t xml:space="preserve">- Nhớ kỹ cái tên của ta! Ta là Âu Dương! Có lẽ ta cũng chưa chắc sẽ phải tiến vào nơi này, chẳng qua nếu giao dịch đã mở ra, như vậy sẽ có một ngày ta sẽ tới để lấy đồ của mình.</w:t>
      </w:r>
    </w:p>
    <w:p>
      <w:pPr>
        <w:pStyle w:val="BodyText"/>
      </w:pPr>
      <w:r>
        <w:t xml:space="preserve">Âu Dương hướng về người trung niên gật đầu, hắn thậm chí còn chưa mở miệng hỏi tên người trung niên đã quay người rời đi, nhìn thấy Âu Dương chậm rãi biến mất trong rừng rậm, người trung niên gật gật đầu nói.</w:t>
      </w:r>
    </w:p>
    <w:p>
      <w:pPr>
        <w:pStyle w:val="BodyText"/>
      </w:pPr>
      <w:r>
        <w:t xml:space="preserve">- Ta sẽ nhớ kỹ tên của ngươi! Âu Dương! Tên này sẽ được ghi vào sử sách hay không? Sẽ trở thành thiên hạ đệ nhất Chí Cao Vô Thượng không?</w:t>
      </w:r>
    </w:p>
    <w:p>
      <w:pPr>
        <w:pStyle w:val="BodyText"/>
      </w:pPr>
      <w:r>
        <w:t xml:space="preserve">Chí Cao Vô Thượng, từ xưa đến nay chưa có người nào đạt được, bởi vì từ xưa đến nay chẳng có người nào giống Âu Dương không có chút hoài nghi nào đối với Chí Cao Vô Thượng.</w:t>
      </w:r>
    </w:p>
    <w:p>
      <w:pPr>
        <w:pStyle w:val="BodyText"/>
      </w:pPr>
      <w:r>
        <w:t xml:space="preserve">Chí Cao Vô Thượng có thực sự tồn tại hay không ai cũng không biết, nhưng điều này đối với Âu Dương mà nói lại không là gì! nếu như có Chí Cao Vô Thượng, bản thân phải dẫm nên bụi gai mà tiến, đi trên con đường Chí Cao Vô Thượng!</w:t>
      </w:r>
    </w:p>
    <w:p>
      <w:pPr>
        <w:pStyle w:val="BodyText"/>
      </w:pPr>
      <w:r>
        <w:t xml:space="preserve">Tiến trên con đường Chí Cao Vô Thượng chỉ sợ một số lão quái vật ẩn thân cũng tuyệt đối không dám nói như vậy, mà Âu Dương lại rất ngông cuồng, có can đảm khiêu chiến bản thân!</w:t>
      </w:r>
    </w:p>
    <w:p>
      <w:pPr>
        <w:pStyle w:val="BodyText"/>
      </w:pPr>
      <w:r>
        <w:t xml:space="preserve">Một đường hướng về tiến về phía Di Vong Sâm Lâm, nói cũng lạ, từ sau khi Âu Dương gặp mặt người trung niên kia, Âu Dương không hề độn địa mà đi, bời vì Âu Dương tin nếu như ngay cả yêu thú trong Di Vong Sâm Lâm mà người trung niên kia cũng không thể khống chế, thì làm sao có thể noia những lời như vậy!</w:t>
      </w:r>
    </w:p>
    <w:p>
      <w:pPr>
        <w:pStyle w:val="BodyText"/>
      </w:pPr>
      <w:r>
        <w:t xml:space="preserve">Nói đến cũng lạ, con đường Âu Dương chạy qua này, lại gặp phải vô số quái vật, thậm chí còn có mấy con yêu thú chỉ kém kỳ lân một chút, nhưng số yêu thú này đối với Âu Dương lộ vẻ làm như không thấy.</w:t>
      </w:r>
    </w:p>
    <w:p>
      <w:pPr>
        <w:pStyle w:val="BodyText"/>
      </w:pPr>
      <w:r>
        <w:t xml:space="preserve">Không để ý tới Âu Dương! Như vậy Âu Dương tuyệt đối là người đầu tiên đi qua Di Vong Sâm Lâm không gặp cản trở.</w:t>
      </w:r>
    </w:p>
    <w:p>
      <w:pPr>
        <w:pStyle w:val="Compact"/>
      </w:pPr>
      <w:r>
        <w:br w:type="textWrapping"/>
      </w:r>
      <w:r>
        <w:br w:type="textWrapping"/>
      </w:r>
    </w:p>
    <w:p>
      <w:pPr>
        <w:pStyle w:val="Heading2"/>
      </w:pPr>
      <w:bookmarkStart w:id="570" w:name="chương-593-ức-người"/>
      <w:bookmarkEnd w:id="570"/>
      <w:r>
        <w:t xml:space="preserve">548. Chương 593: Ức Người</w:t>
      </w:r>
    </w:p>
    <w:p>
      <w:pPr>
        <w:pStyle w:val="Compact"/>
      </w:pPr>
      <w:r>
        <w:br w:type="textWrapping"/>
      </w:r>
      <w:r>
        <w:br w:type="textWrapping"/>
      </w:r>
      <w:r>
        <w:t xml:space="preserve">Nhưng Âu Dương không vì việc này mà cảm thấy ngạc nhiên, bởi vì Di Vong Sâm Lâm không phải là mục tiêu của hắn, một số yêu thú đáng sợ này cũng không phải là mục tiêu của hắn, mục tiêu của hắn vẫn là Di Vong chi thành!</w:t>
      </w:r>
    </w:p>
    <w:p>
      <w:pPr>
        <w:pStyle w:val="BodyText"/>
      </w:pPr>
      <w:r>
        <w:t xml:space="preserve">Được gọi là thành thị phồn hoa nhất! Nơi này có tiên linh chi khí và huyết tinh chi khí nồng đậm hơn các thành thị khác! Nơi này là chỗ vui chơi của vô số người đầu tư, nơi này cũng là nơi có những người có tiền có thế, nơi này là vũ đài tốt nhất cho những người có khát vọng thành danh.</w:t>
      </w:r>
    </w:p>
    <w:p>
      <w:pPr>
        <w:pStyle w:val="BodyText"/>
      </w:pPr>
      <w:r>
        <w:t xml:space="preserve">Mà nơi này cũng là ác mộng cho những người không có thực lực. Ở nơi này, lôi đài tử vong danh chấn thiên hạ, ở nơi này bất kỳ người nào cũng có thể bước lên lôi đài tử vong, có điều đại đa số người đi lên lôi đài tử vong đều mang tâm trạng vui chơi, thắng một trận liền chọn lựa ly khai.</w:t>
      </w:r>
    </w:p>
    <w:p>
      <w:pPr>
        <w:pStyle w:val="BodyText"/>
      </w:pPr>
      <w:r>
        <w:t xml:space="preserve">Dù sao phần thưởng lôi đài này vẫn rất cao, một con quỷ nghèo nếu đánh thắng hai trận đã có được một số tiên thạch bằng thu nhập của đệ tử tinh anh trong đại tông phái!</w:t>
      </w:r>
    </w:p>
    <w:p>
      <w:pPr>
        <w:pStyle w:val="BodyText"/>
      </w:pPr>
      <w:r>
        <w:t xml:space="preserve">Cho nên rất nhiều người thiếu tiền sẽ chạy đến nơi này khiêu chiến, sau đó cầm tiên thạch rời đi! Đương nhiên, số người cầm tiên thạch rời đi chỉ là số ít, đại đa số mọi người đem tính mạng đặt tại nơi này. Ở nơi này kiếm được tiêu thạch chỉ là một mục tiêu thứ nhất, còn mục tiêu khác mà hiện tại Âu Dương muốn làm! Đó chính là khiêu chiến thiên tràng! Sau khi ký hiệp ước với lôi đài tử vong liền tiến vào trong sự bảo vệ của lôi đài tử vong trở thành người nội bộ. Người như vậy chỉ có thể chết trận trên lôi đài mà ở dưới lôi đài, cho dù ngươi chọc tới Chúng Thần Điện, cho dù Hoàn Nhan Liệt đích thân đến cũng tuyệt đối không có bất cứ biện pháp bắt ngươi! Bởi vì lôi đài tử vong do rất nhiều thế lực liên hợp tạo nên.</w:t>
      </w:r>
    </w:p>
    <w:p>
      <w:pPr>
        <w:pStyle w:val="BodyText"/>
      </w:pPr>
      <w:r>
        <w:t xml:space="preserve">Từ khi bắt đầu có tiên giới, có con người, đã có lôi đài tử vong, có bao nhiêu lão quái vật thủ hộ lôi đài tử vong vẫn còn là một câu đố! Muốn đẩy lôi đài tử vong xuống dường như không có khả năng.</w:t>
      </w:r>
    </w:p>
    <w:p>
      <w:pPr>
        <w:pStyle w:val="BodyText"/>
      </w:pPr>
      <w:r>
        <w:t xml:space="preserve">- Quả nhiên là thành thị phồn hoa! Đi trong Di Vong chi thành, Âu Dương phát hiện trên phố lớn ngõ nhỏ, cả trai lẫn gái già trẻ lớn bé, có đi có bay, đủ loại người, ăn mặc cũng không giống nhau. Âu Dương thậm chí phát hiện có một số người ăn mặc rất giống thế giới trước khi mình xuyên không, nhưng Âu Dương hiểu rõ, đây khẳng định không phải là người ở thế giới kia của mình.</w:t>
      </w:r>
    </w:p>
    <w:p>
      <w:pPr>
        <w:pStyle w:val="BodyText"/>
      </w:pPr>
      <w:r>
        <w:t xml:space="preserve">Bản thân thế giới kia quá nhỏ, thế giới địa cầu có lẽ cũng chỉ bằng một phân nhánh của Chân Linh giới, bằng với một tiểu thế giới mà thôi</w:t>
      </w:r>
    </w:p>
    <w:p>
      <w:pPr>
        <w:pStyle w:val="BodyText"/>
      </w:pPr>
      <w:r>
        <w:t xml:space="preserve">Mà mình ở thế giới kia cũng không có điều gì lo lắng, cho nên trái đất thế nào đã sớm không có bất kỳ liên quan nào đến bản thân nữa.</w:t>
      </w:r>
    </w:p>
    <w:p>
      <w:pPr>
        <w:pStyle w:val="BodyText"/>
      </w:pPr>
      <w:r>
        <w:t xml:space="preserve">Âu Dương một đường đi tới hướng phía trung tâm thành thị, trên đoạn đường này Âu Dương đều quan sát mọi người, so sánh với Chân Linh Giới,người ở Tiên giới rất rất nhiều, mà có thể xuất hiện tại nơi này cũng không hẳn chỉ là những nhân vật đẳng cấp Phi Tiên, đoạn đường mà Âu Dương đi qua phát hiện rất nhiều người ngay Ý Chí cũng đều không có.</w:t>
      </w:r>
    </w:p>
    <w:p>
      <w:pPr>
        <w:pStyle w:val="BodyText"/>
      </w:pPr>
      <w:r>
        <w:t xml:space="preserve">Những người này hẳn là hậu nhân của một số cường giả, nhưng bọn hắn không có khả năng thiên phú, chỉ có thể lựa chọn làm một số buôn bán nhỏ sống tới cuối đời trong thành thị này.</w:t>
      </w:r>
    </w:p>
    <w:p>
      <w:pPr>
        <w:pStyle w:val="BodyText"/>
      </w:pPr>
      <w:r>
        <w:t xml:space="preserve">- Xin hỏi lôi đài tử vong có phải ở trung tâm thành phố hay không?</w:t>
      </w:r>
    </w:p>
    <w:p>
      <w:pPr>
        <w:pStyle w:val="BodyText"/>
      </w:pPr>
      <w:r>
        <w:t xml:space="preserve">Âu Dương đi rất lâu sau đó cuối cùng cũng kéo được một người mở miệng dò hỏi.</w:t>
      </w:r>
    </w:p>
    <w:p>
      <w:pPr>
        <w:pStyle w:val="BodyText"/>
      </w:pPr>
      <w:r>
        <w:t xml:space="preserve">Mà người bị Âu Dương kéo nghe được câu hỏi của Âu Dương đầu tiên là sửng sốt, sau đó quan sát Âu Dương trên dưới một phen, toàn thân Âu Dương trên dưới không có một tia linh khí, nhìn qua chẳng khác gì người thường, nhưng người này lại không vì Âu Dương là người thường mà xem thường Âu Dương.</w:t>
      </w:r>
    </w:p>
    <w:p>
      <w:pPr>
        <w:pStyle w:val="BodyText"/>
      </w:pPr>
      <w:r>
        <w:t xml:space="preserve">Phải biết rằng, tại Di Vong chi, hỏi đường đến lôi đài tử vong chỉ có hai loại người, một loại chính là muốn kiếm tiền, người giống như vậy đều có thực lực tương đối cường, loại khác chính là thiếu gia có thế lực lớn đến nơi này bài bạc.</w:t>
      </w:r>
    </w:p>
    <w:p>
      <w:pPr>
        <w:pStyle w:val="BodyText"/>
      </w:pPr>
      <w:r>
        <w:t xml:space="preserve">Hiện tại người này nhìn Âu Dương không có bất kỳ tu vi gì, cảm giác đầu tiên chính là Âu Dương là thiếu gia nhà gia thế chạy tới bài bạc, đối với thiếu gia nhà thế gia, bình thường đều ăn chơi trác táng, như vậy người bình thường sẽ không đi trêu chọc, bởi vì trêu chọc một cường giả ngươi chỉ cần đợi cường giả này truy sát, nhưng nếu đắc tội với với thế gia, ngươi phải đối mặt chính là con thịnh nộ của gia tộc thế gia.</w:t>
      </w:r>
    </w:p>
    <w:p>
      <w:pPr>
        <w:pStyle w:val="BodyText"/>
      </w:pPr>
      <w:r>
        <w:t xml:space="preserve">Gia thế không quan trọng, nhưng đắc tội với nhà gia thế chính là đắc tội với bộ mặt thế gia, những gia tộc lớn như vậy liệu có bỏ qua cho ngươi không!</w:t>
      </w:r>
    </w:p>
    <w:p>
      <w:pPr>
        <w:pStyle w:val="BodyText"/>
      </w:pPr>
      <w:r>
        <w:t xml:space="preserve">Cho nên người này đối với Âu Dương rất lễ phép chắp tay nói.</w:t>
      </w:r>
    </w:p>
    <w:p>
      <w:pPr>
        <w:pStyle w:val="BodyText"/>
      </w:pPr>
      <w:r>
        <w:t xml:space="preserve">- Đúng, chính tại trung tâm thành thị, có cần ta dẫn đường cho người không?</w:t>
      </w:r>
    </w:p>
    <w:p>
      <w:pPr>
        <w:pStyle w:val="BodyText"/>
      </w:pPr>
      <w:r>
        <w:t xml:space="preserve">Người này nói chuyện đã sử dụng kính ngữ.</w:t>
      </w:r>
    </w:p>
    <w:p>
      <w:pPr>
        <w:pStyle w:val="BodyText"/>
      </w:pPr>
      <w:r>
        <w:t xml:space="preserve">Nghe thấy người này nói, Âu Dương đầu tiên là sửng sốt, có điều lấy sự thông minh của Âu Dương trong nháy mắt hiểu rõ có chút đạo lý trong chuyện này. Âu Dương khẽ mĩm cười nói.</w:t>
      </w:r>
    </w:p>
    <w:p>
      <w:pPr>
        <w:pStyle w:val="BodyText"/>
      </w:pPr>
      <w:r>
        <w:t xml:space="preserve">- Không cần,ta có thể tự đi được.</w:t>
      </w:r>
    </w:p>
    <w:p>
      <w:pPr>
        <w:pStyle w:val="BodyText"/>
      </w:pPr>
      <w:r>
        <w:t xml:space="preserve">Âu Dương sau khi nói xong liền xoay người dời đi, cũng không nói lời cảm tạ với người này, bởi vì chỉ có như vậy mới phù hợp với một tên ăn chơi trác táng nên có.</w:t>
      </w:r>
    </w:p>
    <w:p>
      <w:pPr>
        <w:pStyle w:val="BodyText"/>
      </w:pPr>
      <w:r>
        <w:t xml:space="preserve">Mà người nọ cũng không vì thái độ Âu Dương như vậy mà tức giận, dù sao trong mắt hắn Âu Dương chính là một tên ăn chơi trác táng, một tên ăn chơi trác táng có thái độ như vậy là bình thường.</w:t>
      </w:r>
    </w:p>
    <w:p>
      <w:pPr>
        <w:pStyle w:val="BodyText"/>
      </w:pPr>
      <w:r>
        <w:t xml:space="preserve">Âu Dương theo dòng người một đường theo hướng trong trung tâm Di Vong chi thành mà đi, cả Di Vong chi thành không tính là quá lớn, không khác với thành thị ở tiểu thế giới, thậm chí có thành thị không to bằng Chân Linh Giới.</w:t>
      </w:r>
    </w:p>
    <w:p>
      <w:pPr>
        <w:pStyle w:val="BodyText"/>
      </w:pPr>
      <w:r>
        <w:t xml:space="preserve">Nhưng Âu Dương không vì nguyên nhân này mà cảm thấy Tiên giới không tốt, ngược lại lớn nhỏ không bằng, nhưng số lượng lại vượt hơn. Ở Tiên giới Âu Dương được biết, Chúng Thần Điện tại khu tây bắc có trên dưới mười vạn tòa thành, đây quả thật là con số khổng lồ cỡ nào.</w:t>
      </w:r>
    </w:p>
    <w:p>
      <w:pPr>
        <w:pStyle w:val="BodyText"/>
      </w:pPr>
      <w:r>
        <w:t xml:space="preserve">Mà xây dựng nhiều thành trì như vậy cũng không còn cách nào khác, suy cho cùng dị tộc không biết khi nào thì đánh tới, đến lúc đó người tiên giới cần phải dựa thành để chiến, bởi vì dị tộc sẽ trừ khử ngoại giới, nếu như không có nhiều thành thị như vậy, đến khi dị tộc đánh tới như vậy Tiên giới chỉ thủ không ngừng.</w:t>
      </w:r>
    </w:p>
    <w:p>
      <w:pPr>
        <w:pStyle w:val="BodyText"/>
      </w:pPr>
      <w:r>
        <w:t xml:space="preserve">Nhưng cho dù có nhiều thành trì như vậy, mỗi năm số người ở bên ngoài chết trong tay dị tộc cũng không dưới trăm vạn người! Trong số đó không có nhiều người thường, bởi vì dù sao người thường cũng không tùy tiện đi ra khỏi thành! Người thông thường sẽ chết là đệ tử tông phái ra ngoài rèn luyện!</w:t>
      </w:r>
    </w:p>
    <w:p>
      <w:pPr>
        <w:pStyle w:val="BodyText"/>
      </w:pPr>
      <w:r>
        <w:t xml:space="preserve">Một đường đi thẳng tới trung tâm của thành thị, đầu tiên phản chiếu vào mắt đó là một tòa kiến trúc nửa hình tròn giống như nhà thi đấu La Mã cổ, kiến trúc này không tính là lớn, nhìn qua chỉ chiếm hơn một vạn thước vuông mà thôi, nhìn thấy một màn này Âu Dương có chút kinh ngạc.</w:t>
      </w:r>
    </w:p>
    <w:p>
      <w:pPr>
        <w:pStyle w:val="BodyText"/>
      </w:pPr>
      <w:r>
        <w:t xml:space="preserve">Lôi đài tử vong nổi danh như vậy sao chỉ có lớn một chút vậy? Điều này không phù hợp với những gì mà hắn nghe được từ Triệu Cương.</w:t>
      </w:r>
    </w:p>
    <w:p>
      <w:pPr>
        <w:pStyle w:val="BodyText"/>
      </w:pPr>
      <w:r>
        <w:t xml:space="preserve">Triệu Cương nói cho Âu Dương biết, trận chiến đỉnh phong của Huyết Tinh Đồ Phu An Nhiên năm đó, lôi đài tử vong đã từng dung nạp hơn một ức người tới theo dõi.</w:t>
      </w:r>
    </w:p>
    <w:p>
      <w:pPr>
        <w:pStyle w:val="Compact"/>
      </w:pPr>
      <w:r>
        <w:br w:type="textWrapping"/>
      </w:r>
      <w:r>
        <w:br w:type="textWrapping"/>
      </w:r>
    </w:p>
    <w:p>
      <w:pPr>
        <w:pStyle w:val="Heading2"/>
      </w:pPr>
      <w:bookmarkStart w:id="571" w:name="chương-594-trong-có-càn-khôn"/>
      <w:bookmarkEnd w:id="571"/>
      <w:r>
        <w:t xml:space="preserve">549. Chương 594: Trong Có Càn Khôn</w:t>
      </w:r>
    </w:p>
    <w:p>
      <w:pPr>
        <w:pStyle w:val="Compact"/>
      </w:pPr>
      <w:r>
        <w:br w:type="textWrapping"/>
      </w:r>
      <w:r>
        <w:br w:type="textWrapping"/>
      </w:r>
      <w:r>
        <w:t xml:space="preserve">Lên tới một ức người! Tòa kiến trúc nhỏ như vậy có thể chứa một ức người sao?</w:t>
      </w:r>
    </w:p>
    <w:p>
      <w:pPr>
        <w:pStyle w:val="BodyText"/>
      </w:pPr>
      <w:r>
        <w:t xml:space="preserve">- Lẽ nào bên trong còn có càn khôn?</w:t>
      </w:r>
    </w:p>
    <w:p>
      <w:pPr>
        <w:pStyle w:val="BodyText"/>
      </w:pPr>
      <w:r>
        <w:t xml:space="preserve">Âu Dương nghĩ đến một kết quả như vậy, phải biết rằng, đây là tiên giới chứ không phải là Chân Linh Giới.</w:t>
      </w:r>
    </w:p>
    <w:p>
      <w:pPr>
        <w:pStyle w:val="BodyText"/>
      </w:pPr>
      <w:r>
        <w:t xml:space="preserve">Người trong Chân Linh Giới có thể tùy ý lấy ra được không gian thủ trạc, tiên giới này có thể làm ra một tòa kiến trúc trong không gian cũng không phải là không có khả năng!</w:t>
      </w:r>
    </w:p>
    <w:p>
      <w:pPr>
        <w:pStyle w:val="BodyText"/>
      </w:pPr>
      <w:r>
        <w:t xml:space="preserve">Ngẫm lại, Âu Dương vẫn quyết định đi tới xem xem, Âu Dương cất bước đi nhanh về kiến trúc nhìn giống như sân thi đấu.</w:t>
      </w:r>
    </w:p>
    <w:p>
      <w:pPr>
        <w:pStyle w:val="BodyText"/>
      </w:pPr>
      <w:r>
        <w:t xml:space="preserve">Chân Linh Giới, từ sau khi Âu Dương rời khỏi, linh nguyên Chân Linh Giới đã tăng gấp mười lần, có một số nơi còn tăng gấp trăm lần! Mà Chân Linh Giới như vậy đương nhiên cũng sản sinh ra một loạt cường giả.</w:t>
      </w:r>
    </w:p>
    <w:p>
      <w:pPr>
        <w:pStyle w:val="BodyText"/>
      </w:pPr>
      <w:r>
        <w:t xml:space="preserve">Đối mặt với những cường giả này Mục Uyển có đôi lúc cũng rất đau đầu, Vạn Tiên Sơn từ khi Lỗ Tu và Bạch Hủ Minh cùng với Âu Dương rời đi, nhân vật có thể chân chính trấn sơn thật sự quá ít.</w:t>
      </w:r>
    </w:p>
    <w:p>
      <w:pPr>
        <w:pStyle w:val="BodyText"/>
      </w:pPr>
      <w:r>
        <w:t xml:space="preserve">Nếu như không phải mọi người nhớ tới ân tình mở ra viễn cổ của Âu Dương, Vạn Tiên Sơn thiên hạ đệ nhất tông có khả năng sớm đã không ở đây nữa.</w:t>
      </w:r>
    </w:p>
    <w:p>
      <w:pPr>
        <w:pStyle w:val="BodyText"/>
      </w:pPr>
      <w:r>
        <w:t xml:space="preserve">- Dạ Thiên, ngươi cần phải nỗ lực, Vạn Tiên Sơn hiện nay thiếu đi một nhân vật có thể uy chấn bát phương, sư phụ ngươi rời đi, hiện nay ngươi tất phải có trọng trách!</w:t>
      </w:r>
    </w:p>
    <w:p>
      <w:pPr>
        <w:pStyle w:val="BodyText"/>
      </w:pPr>
      <w:r>
        <w:t xml:space="preserve">Mục Uyển nhìn Dạ Thiên trước mắt, Dạ Thiên này tuy rằng tuổi còn nhỏ, nhưng tu vi hắn một chút cũng không kém, mặc dù không có phong phạm Âu Dương, nhưng cũng được coi là cường giả một phương.</w:t>
      </w:r>
    </w:p>
    <w:p>
      <w:pPr>
        <w:pStyle w:val="BodyText"/>
      </w:pPr>
      <w:r>
        <w:t xml:space="preserve">- Tông chủ yên tâm! Trong vòng năm năm ta sẽ có được Tam Phương Ý Chí, trong vòng mười năm ta sẽ trùng kích Tứ Phương Ý Chí! Chờ ta sau khi đạt tới Phi Tiên sẽ áp chế tu vi đến khi Vạn Tiên Sơn sinh ra người truyền thừa Phi Tiên thứ hai ta mới có thể rời đi..</w:t>
      </w:r>
    </w:p>
    <w:p>
      <w:pPr>
        <w:pStyle w:val="BodyText"/>
      </w:pPr>
      <w:r>
        <w:t xml:space="preserve">Trong có càn khôn! Bốn chữ này trong quá khứ Âu Dương đã từng nghe qua, nhưng đến khi tiến vào Trảm Tiên Tràng của lôi đài tử vong thì hắn rốt cuộc mới hiểu rõ ý nghĩa của bốn chữ này.</w:t>
      </w:r>
    </w:p>
    <w:p>
      <w:pPr>
        <w:pStyle w:val="BodyText"/>
      </w:pPr>
      <w:r>
        <w:t xml:space="preserve">Đây không phải là lôi đài tử vong Đây chính là một phương thế giới! Âu Dương tin rằng lôi đài tử vong khổng lồ thế này đồng thời dung nạp cả ức người sợ rằng cũng không phải là vấn đề gì.</w:t>
      </w:r>
    </w:p>
    <w:p>
      <w:pPr>
        <w:pStyle w:val="BodyText"/>
      </w:pPr>
      <w:r>
        <w:t xml:space="preserve">- Xây dựng một không gian lớn như vậy cần phải có nhân lực vật lực lớn cỡ nào đây?</w:t>
      </w:r>
    </w:p>
    <w:p>
      <w:pPr>
        <w:pStyle w:val="BodyText"/>
      </w:pPr>
      <w:r>
        <w:t xml:space="preserve">Âu Dương biết, mặc dù tài liệu sử dụng để chế tạo không gian trạc cũng không coi là trân quý, nhưng cũng tuyệt đối không thể coi là bình thường, giá trị của mỗi một chiếc không gian thủ chạc đều cực cao.</w:t>
      </w:r>
    </w:p>
    <w:p>
      <w:pPr>
        <w:pStyle w:val="BodyText"/>
      </w:pPr>
      <w:r>
        <w:t xml:space="preserve">Chế tác một chiếc không gian thủ trạc đã khó khăn như vậy, hiện tại xây dựng một phương thế giới lớn cỡ này thì cần phải tiêu phí bao nhiêu tài liệu?</w:t>
      </w:r>
    </w:p>
    <w:p>
      <w:pPr>
        <w:pStyle w:val="BodyText"/>
      </w:pPr>
      <w:r>
        <w:t xml:space="preserve">- Nơi báo danh, nơi quan sát.</w:t>
      </w:r>
    </w:p>
    <w:p>
      <w:pPr>
        <w:pStyle w:val="BodyText"/>
      </w:pPr>
      <w:r>
        <w:t xml:space="preserve">Ở trước cửa Âu Dương phát hiện ra hai thông đạo chia ra hai hướng khác nhau, một hướng là nơi đến nơi để báo danh, còn một hướng là đi tới nơi quan sát vô cùng rộng lớn.</w:t>
      </w:r>
    </w:p>
    <w:p>
      <w:pPr>
        <w:pStyle w:val="BodyText"/>
      </w:pPr>
      <w:r>
        <w:t xml:space="preserve">Lôi đài tử vong hiện tại đang không có trận thi đấu này, nếu như có trận đấu lớn hấp dẫn mọi người, vậy thì nơi quan sát ở bên kia đã vô cùng náo nhiệt.</w:t>
      </w:r>
    </w:p>
    <w:p>
      <w:pPr>
        <w:pStyle w:val="BodyText"/>
      </w:pPr>
      <w:r>
        <w:t xml:space="preserve">- Nơi báo danh!</w:t>
      </w:r>
    </w:p>
    <w:p>
      <w:pPr>
        <w:pStyle w:val="BodyText"/>
      </w:pPr>
      <w:r>
        <w:t xml:space="preserve">Âu Dương biết đây chính là nơi mình cần tới.Thiên nhân trảm! Từ khi lôi đài tử vong xuất hiện tới nay thiên nhân trảm chưa từng xuất hiện nhất định sẽ xuất hiện ở trên người mình.</w:t>
      </w:r>
    </w:p>
    <w:p>
      <w:pPr>
        <w:pStyle w:val="BodyText"/>
      </w:pPr>
      <w:r>
        <w:t xml:space="preserve">Thứ Kiêu Cung phảng phất như tâm linh tương thông cùng với Âu Dương, lúc này nó đã hiện ra trong tay Âu Dương, lấy cung làm vũ khí, sợ rằng từ khi lôi đài tử vong mở ra tới nay Âu Dương là người đầu tiên lấy cung làm vũ khí để khiếu chiến thiên nhân trảm.</w:t>
      </w:r>
    </w:p>
    <w:p>
      <w:pPr>
        <w:pStyle w:val="BodyText"/>
      </w:pPr>
      <w:r>
        <w:t xml:space="preserve">Một đường đi thẳng tới điểm báo danh, Âu Dương đi mất mười phút mới thấy được bóng người. Lúc này trước điểm báo danh đầu ngươi chen chúc, lôi đài tử vong đối với rất nhiều người có nhu cầu cấp bách về tiên thạch có thể nói là một nơi cực tốt, cho nên mỗi ngày đều có không ít người tới báo danh trong lôi đài tử vong.</w:t>
      </w:r>
    </w:p>
    <w:p>
      <w:pPr>
        <w:pStyle w:val="BodyText"/>
      </w:pPr>
      <w:r>
        <w:t xml:space="preserve">- Khán giả đi sang bên kia!</w:t>
      </w:r>
    </w:p>
    <w:p>
      <w:pPr>
        <w:pStyle w:val="BodyText"/>
      </w:pPr>
      <w:r>
        <w:t xml:space="preserve">Thấy Âu Dương trên người không có một chút tiên linh khí tức nào nhưng lại mang theo một thanh chiến cung đi tới, một cô nương thoạt nhìn hai lăm hai sáu tuổi dung mạo thập phần xinh đẹp liền ngăn cản Âu Dương, lên tiếng nhắc nhở.</w:t>
      </w:r>
    </w:p>
    <w:p>
      <w:pPr>
        <w:pStyle w:val="BodyText"/>
      </w:pPr>
      <w:r>
        <w:t xml:space="preserve">- Ta không phải là khán giả!</w:t>
      </w:r>
    </w:p>
    <w:p>
      <w:pPr>
        <w:pStyle w:val="BodyText"/>
      </w:pPr>
      <w:r>
        <w:t xml:space="preserve">Âu Dương lắc đầu nhìn cô nương kia rồi vẫy vẫy Thứ Kiêu Cung trong tay nói:</w:t>
      </w:r>
    </w:p>
    <w:p>
      <w:pPr>
        <w:pStyle w:val="BodyText"/>
      </w:pPr>
      <w:r>
        <w:t xml:space="preserve">- Ta tới báo danh dự thi!</w:t>
      </w:r>
    </w:p>
    <w:p>
      <w:pPr>
        <w:pStyle w:val="BodyText"/>
      </w:pPr>
      <w:r>
        <w:t xml:space="preserve">- A?</w:t>
      </w:r>
    </w:p>
    <w:p>
      <w:pPr>
        <w:pStyle w:val="BodyText"/>
      </w:pPr>
      <w:r>
        <w:t xml:space="preserve">Nghe thấy Âu Dương nói vậy, cô nương này đầu tiên là sửng sốt, sau đó dĩ nhiên cười rộ lên ha hả! Phải biết rằng, người tới báo danh lôi đài tử vong thì nhiều, nhưng từ khi lôi đài tử vong xuất hiện tới nay, còn chưa có người ngay cả Phi Tiên cũng không đạt được chạy tới khiêu chiến.</w:t>
      </w:r>
    </w:p>
    <w:p>
      <w:pPr>
        <w:pStyle w:val="BodyText"/>
      </w:pPr>
      <w:r>
        <w:t xml:space="preserve">Cô nương này cho rằng Âu Dương đang nói giỡn với nàng, dù sao lôi đài tử vong không thể đùa giỡn như vậy được, đã tới chính là chém giết, nếu như bên phe thắng lợi không muốn kết thúc hoặc là phe thất bại vẫn không chịu thua thì chiến đấu vẫn không kết thúc.</w:t>
      </w:r>
    </w:p>
    <w:p>
      <w:pPr>
        <w:pStyle w:val="BodyText"/>
      </w:pPr>
      <w:r>
        <w:t xml:space="preserve">Đó cũng là nguyên nhân vì sao lôi đài tử vong có thể hấp dẫn nhiều người tới quan sát ở trên Tiên giới như vậy. Tàn nhẫn! Chính là hai từ tàn nhẫn, mỗi một người bình thường trên Tiên giới đều có áp lực, rất nhiều người cần phải giải phóng được áp lực đó, cho nên đối với bọn họ có đôi khi tàn nhẫn lại là sự giải tỏa tốt nhất.</w:t>
      </w:r>
    </w:p>
    <w:p>
      <w:pPr>
        <w:pStyle w:val="BodyText"/>
      </w:pPr>
      <w:r>
        <w:t xml:space="preserve">Trong vòng nghìn năm gần đây, lôi đài tử vong bắt đầu có xu thế trượt dốc, nguyên nhân rất đơn giản, lôi đài tử vong đã rất nhiều năm chưa từng xuất hiện qua thiên nhân trảm! Hiện tại đừng nói là đạt được thành tựu huy hoàng như Huyết Tinh Đồ Phu năm đó, cho dù liên tiếp chiến thắng trăm người cũng đều khó.</w:t>
      </w:r>
    </w:p>
    <w:p>
      <w:pPr>
        <w:pStyle w:val="BodyText"/>
      </w:pPr>
      <w:r>
        <w:t xml:space="preserve">Nếu lôi đài tử vong cứ mãi như vậy thì còn gì đáng để xem nữa? Mỗi người đều muốn thấy kỳ tích phát sinh, muốn thấy có người có thể đánh tan được ma chú thiên nhân trảm! Nhưng thất vọng nhiều lần đã khiến cho mọi người quên đi mất lôi đài tử vong đã từng một thời huy hoàng.</w:t>
      </w:r>
    </w:p>
    <w:p>
      <w:pPr>
        <w:pStyle w:val="BodyText"/>
      </w:pPr>
      <w:r>
        <w:t xml:space="preserve">Mọi ngươi chỉ có thể nhìn ra hiện tại, nhưng lại rất dễ quên đi huy hoàng trong quá khứ, có rất ít trí giả có thể nhìn ra được tiềm lực, nhìn ra được tương lai. Bạch Hủ Minh là trí giả, tương lai của hắn chính là huy hoàng, người trung niên trong Di Vong Sâm Lâm cũng là trí giả, tương lai của hắn cũng sẽ như vậy...</w:t>
      </w:r>
    </w:p>
    <w:p>
      <w:pPr>
        <w:pStyle w:val="BodyText"/>
      </w:pPr>
      <w:r>
        <w:t xml:space="preserve">- Ta không nói giỡn, ta tới khiêu chiến thiên nhân trảm.</w:t>
      </w:r>
    </w:p>
    <w:p>
      <w:pPr>
        <w:pStyle w:val="BodyText"/>
      </w:pPr>
      <w:r>
        <w:t xml:space="preserve">Âu Dương cũng không có tâm tư nói nhiều cùng cô nương này, tuy rằng không thể phủ nhận cô nương này rất đẹp, thế nhưng nơi này chính là lôi đài tử vong, Âu Dương cũng không có thời gian đi quan tâm xem nàng ta có đẹp hay không, nơi này không phải là Di Vong Sâm Lâm, ở nơi này bản thân cũng không thể chạy đến Di Vong Sâm Lâm được, cho nên từ khi lựa chọn bước lên con đường khiêu chiến thiên nhân trảm, Âu Dương đã suy tính rất cẩn thận rồi.</w:t>
      </w:r>
    </w:p>
    <w:p>
      <w:pPr>
        <w:pStyle w:val="BodyText"/>
      </w:pPr>
      <w:r>
        <w:t xml:space="preserve">- Thiên... thiên nhân trảm?</w:t>
      </w:r>
    </w:p>
    <w:p>
      <w:pPr>
        <w:pStyle w:val="BodyText"/>
      </w:pPr>
      <w:r>
        <w:t xml:space="preserve">Cô nương này trừng lớn đôi mắt nhìn chằm chằm Âu Dương, người báo danh mỗi ngày đại bộ phận đều là khiêu chiến giao đấu bình thường, ngươi thực sự lựa chọn báo danh thiên nhân trảm thì vô cùng ít.</w:t>
      </w:r>
    </w:p>
    <w:p>
      <w:pPr>
        <w:pStyle w:val="BodyText"/>
      </w:pPr>
      <w:r>
        <w:t xml:space="preserve">Dù sao báo danh thiên nhân trảm cần phải ký hiệp ước, trước khi hoàn thành được thiên nhân trảm, lôi đài tử vong cam đam người dự thi tuyệt đối an toàn, ngoại trừ ngươi bị chết ở trên lôi đài, còn lại sinh mệnh của ngươi không cần phải lo lắng bất kỳ điều gì.</w:t>
      </w:r>
    </w:p>
    <w:p>
      <w:pPr>
        <w:pStyle w:val="Compact"/>
      </w:pPr>
      <w:r>
        <w:br w:type="textWrapping"/>
      </w:r>
      <w:r>
        <w:br w:type="textWrapping"/>
      </w:r>
    </w:p>
    <w:p>
      <w:pPr>
        <w:pStyle w:val="Heading2"/>
      </w:pPr>
      <w:bookmarkStart w:id="572" w:name="chương-595-lôi-đài-tử-vong"/>
      <w:bookmarkEnd w:id="572"/>
      <w:r>
        <w:t xml:space="preserve">550. Chương 595: Lôi Đài Tử Vong</w:t>
      </w:r>
    </w:p>
    <w:p>
      <w:pPr>
        <w:pStyle w:val="Compact"/>
      </w:pPr>
      <w:r>
        <w:br w:type="textWrapping"/>
      </w:r>
      <w:r>
        <w:br w:type="textWrapping"/>
      </w:r>
      <w:r>
        <w:t xml:space="preserve">Hơn nữa một khi hoàn thành thiên nhân trảm, như vậy sẽ đăng đỉnh trở thành Tử Thần đầu tiên từ cổ chí kim. Xưng hào này không chỉ đơn giản là một cái tên vô dụng, nó còn có được một loại ma lực siêu nhiên! Tử Thần có thể điều động toàn bộ cường giả của lôi đài tử vong để chiến đấu cho mình! Tuy rằng chỉ có một lần, nhưng lôi đài tử vong là thế lực ra sao, nếu như dốc hết toàn lực đánh một trận, chỉ sợ cũng đủ để tiêu diệt một tông phái!</w:t>
      </w:r>
    </w:p>
    <w:p>
      <w:pPr>
        <w:pStyle w:val="BodyText"/>
      </w:pPr>
      <w:r>
        <w:t xml:space="preserve">Nhìn thiếu niên chẳng qua mới chỉ hơn hai mươi tuổi hơn nữa còn có phần yếu đuối ở trước mắt, Trương Tĩnh không rõ rốt cuộc là hắn muốn làm cái gì! Khiêu chiến thiên nhân trảm? Thiên nhân trảm không phải nói ngươi cứ đánh bại một nghìn người thực lực tương đương ngươi là được.</w:t>
      </w:r>
    </w:p>
    <w:p>
      <w:pPr>
        <w:pStyle w:val="BodyText"/>
      </w:pPr>
      <w:r>
        <w:t xml:space="preserve">Thiên nhân trảm chứ chiến thắng được ba trăm người lại đề cao lên một đẳng cấp, mà một trăm người cuối cùng càng đạt tới một trình độ gần như vô cùng hà khắc.</w:t>
      </w:r>
    </w:p>
    <w:p>
      <w:pPr>
        <w:pStyle w:val="BodyText"/>
      </w:pPr>
      <w:r>
        <w:t xml:space="preserve">Tỷ như Âu Dương bây giờ là Phi Tiên, vậy thì ba trăm người đầu tiên cần khiêu chiến chỉ là Phi Tiên, tối đa cũng là Phi Tiên đỉnh phong mà thôi, nhưng ba trăm người tiếp theo Âu Dương phải khiêu chiến thì lại là Linh Tiên. Ba trăm người cuối cùng Âu Dương phải khiêu chiến sẽ là Linh Tiên đỉnh phong! Ở trong một trăm người cuối cùng thậm chí còn gặp phải Kim Tiên! Đây gần như là một nhiệm vụ bất khả thi.</w:t>
      </w:r>
    </w:p>
    <w:p>
      <w:pPr>
        <w:pStyle w:val="BodyText"/>
      </w:pPr>
      <w:r>
        <w:t xml:space="preserve">- Thế nào? lôi đài tử vong còn chưa tới thời gian tiếp nhận báo danh sao?</w:t>
      </w:r>
    </w:p>
    <w:p>
      <w:pPr>
        <w:pStyle w:val="BodyText"/>
      </w:pPr>
      <w:r>
        <w:t xml:space="preserve">Âu Dương nhìn nữ tử trước mắt, lúc này tuy rằng hắn mang theo mặt nạ Thần Mộc, nhưng hắn biết mặt nạ này ở tại Tiên giới chỉ sợ liếc mắt là có thể bị người khác nhìn ra. Nhưng sẽ không có ai đi vạch trần mặt nạ của hắn, bởi vì trên lôi đài tử vong hắn có quyền lợi này, muốn vạch trần mặt nạ của hắn, chỉ có một cách đó là giết chết hắn!</w:t>
      </w:r>
    </w:p>
    <w:p>
      <w:pPr>
        <w:pStyle w:val="BodyText"/>
      </w:pPr>
      <w:r>
        <w:t xml:space="preserve">- Tiểu đệ đệ, ta khuyên ngươi không nên hồ đồ, một khi ký hiệp ước thiên nhân trảm, ngay cả ngươi là nhi tử của tông chủ tứ tông cũng nhất định phải một đường liên tiếp chiến đấu.</w:t>
      </w:r>
    </w:p>
    <w:p>
      <w:pPr>
        <w:pStyle w:val="BodyText"/>
      </w:pPr>
      <w:r>
        <w:t xml:space="preserve">Trương Tĩnh bắt đầu dùng cách này để hù dọa Âu Dương, chẳng qua nàng nhìn ra trong mắt Âu Dương không hề có sự sợ hãi, nếu có cũng chỉ là một loại tự tin tuyệt đối!</w:t>
      </w:r>
    </w:p>
    <w:p>
      <w:pPr>
        <w:pStyle w:val="BodyText"/>
      </w:pPr>
      <w:r>
        <w:t xml:space="preserve">Đúng! Chính là tự tin, Âu Dương dám nói, từ khi lôi đài tử vong xuất hiện tới nay, không một ai thích hợp để khiêu chiến lôi đài tử vong hơn so với hắn.</w:t>
      </w:r>
    </w:p>
    <w:p>
      <w:pPr>
        <w:pStyle w:val="BodyText"/>
      </w:pPr>
      <w:r>
        <w:t xml:space="preserve">Ba trăm người đầu tiên phải khiêu chiến trên lôi đài tử vong đã có rất nhiều người vượt qua, ba trăm người ở giữa thì có mọt số người thiên phú hiếu chiến trong lúc chiến đấu có được đột phá cũng có thể vượt qua, nhưng ba trăm người cuối cùng hầu như lại chính là một cách cửa không thể nào vượt qua được.</w:t>
      </w:r>
    </w:p>
    <w:p>
      <w:pPr>
        <w:pStyle w:val="BodyText"/>
      </w:pPr>
      <w:r>
        <w:t xml:space="preserve">Huyết Tinh Đồ Phu năm đó chính là gục ngã trước cánh cửa này. Mà một trăm người cuối cùng lại càng giống như địa ngục! Phi Tiên đi khiêu chiến lại gặp phải Kim Tiên thì làm sao có thể thắng nổi?</w:t>
      </w:r>
    </w:p>
    <w:p>
      <w:pPr>
        <w:pStyle w:val="BodyText"/>
      </w:pPr>
      <w:r>
        <w:t xml:space="preserve">Việc này đối với người khác đương nhiên không có khả năng thực hiện nổi! Nhưng Âu Dương lại khác, nơi này đối với Âu Dương chính là một khu săn bắn thiên nhiên, cũng may là ở đây không có vạn nhân trảm, bằng không Âu Dương tuyệt đối sẽ lựa chọn vạn nhân trảm để một đường chém giết tới tận Tiên Đế mới thôi!</w:t>
      </w:r>
    </w:p>
    <w:p>
      <w:pPr>
        <w:pStyle w:val="BodyText"/>
      </w:pPr>
      <w:r>
        <w:t xml:space="preserve">- Lấy máu của nghìn cường giả để đặt bước đầu tiên trên con đường Chí Cao Vô Thượng của ta!</w:t>
      </w:r>
    </w:p>
    <w:p>
      <w:pPr>
        <w:pStyle w:val="BodyText"/>
      </w:pPr>
      <w:r>
        <w:t xml:space="preserve">Đây là ý nghĩ trong lòng Âu Dương.</w:t>
      </w:r>
    </w:p>
    <w:p>
      <w:pPr>
        <w:pStyle w:val="BodyText"/>
      </w:pPr>
      <w:r>
        <w:t xml:space="preserve">Chiến trường dị tộc đúng là sự lựa chọn tốt nhất cho hắn, nhưng bây giờ Âu Dương còn không có năng lực để tới đó, trừ khi đạt tới Kim Tiên, bằng không tiến vào chiến trường dị tộc quả thực chính là muốn chết.</w:t>
      </w:r>
    </w:p>
    <w:p>
      <w:pPr>
        <w:pStyle w:val="BodyText"/>
      </w:pPr>
      <w:r>
        <w:t xml:space="preserve">Triệu Cương đã nói rất rõ ràng với Âu Dương, trước khi đạt tới Kim Tiên tuyệt đối không được liều mạng thử sức tại chiến trường dị tộc, bởi vì cho dù với thực lực của hắn tiến vào trong đó cũng đều có nguy hiểm rất lớn.</w:t>
      </w:r>
    </w:p>
    <w:p>
      <w:pPr>
        <w:pStyle w:val="BodyText"/>
      </w:pPr>
      <w:r>
        <w:t xml:space="preserve">- Ta muốn báo danh!</w:t>
      </w:r>
    </w:p>
    <w:p>
      <w:pPr>
        <w:pStyle w:val="BodyText"/>
      </w:pPr>
      <w:r>
        <w:t xml:space="preserve">Âu Dương một lần nữa nhắc lại những lời này, đôi mắt hắn thủy chung nhìn chằm chằm Trương Tĩnh, trong mắt bộc phát ra sự tự tin mạnh mẽ!</w:t>
      </w:r>
    </w:p>
    <w:p>
      <w:pPr>
        <w:pStyle w:val="BodyText"/>
      </w:pPr>
      <w:r>
        <w:t xml:space="preserve">- Ài... ngươi biết không, ở trên lôi đài tử vong, đẳng cấp thấp nhất chính là Phi Tiên, bất kể là ngươi đã đạt tới Phi Tiên hay chưa, người đều phải bắt đầu khiêu chiến từ Phi Tiên, hơn nữa thiên nhân trảm một khi bắt đầu sẽ không có kết thúc, mỗi ngày ngươi đều phải tiến hành chiến đấu! Ngươi phải chiến đấu liên tục ba năm! Cho dù là An Nhiên năm đó cũng bởi vì chiến đấu không ngừng nghỉ mà thụ trọng thương rồi ngã xuống...</w:t>
      </w:r>
    </w:p>
    <w:p>
      <w:pPr>
        <w:pStyle w:val="BodyText"/>
      </w:pPr>
      <w:r>
        <w:t xml:space="preserve">Trương Tĩnh vẫn nhắc nhở Âu Dương như cũ.</w:t>
      </w:r>
    </w:p>
    <w:p>
      <w:pPr>
        <w:pStyle w:val="BodyText"/>
      </w:pPr>
      <w:r>
        <w:t xml:space="preserve">- Ta không phải là An Nhiên, bởi vì ta là Tử Thần! Ta muốn làm Tử Thần đầu tiên từ khi lôi đài tử vong xuất hiện tới nay.</w:t>
      </w:r>
    </w:p>
    <w:p>
      <w:pPr>
        <w:pStyle w:val="BodyText"/>
      </w:pPr>
      <w:r>
        <w:t xml:space="preserve">Lời nói của Âu Dương mang theo sự cuồng ngạo.</w:t>
      </w:r>
    </w:p>
    <w:p>
      <w:pPr>
        <w:pStyle w:val="BodyText"/>
      </w:pPr>
      <w:r>
        <w:t xml:space="preserve">Trương Tĩnh nghe Âu Dương nói vậy, đã vô ý thức coi Âu Dương là một gia hỏa vì muốn thành danh đã phát điên rồi, gia hoa như vậy hàng năm xuất hiện ở lôi đài tử vong cũng phải đến nghìn tên, cho nên Trương Tĩnh cũng không có hứng thú nhắc nhở thêm gì nữa, mà là dẫn Âu Dương đi về phía một căn phòng nho nhỏ hình bầu dục.</w:t>
      </w:r>
    </w:p>
    <w:p>
      <w:pPr>
        <w:pStyle w:val="BodyText"/>
      </w:pPr>
      <w:r>
        <w:t xml:space="preserve">Một đường đi theo Trương Tĩnh, rốt cuộc Âu Dương cũng đã được nàng đưa tới bên trong một căn phòng vô cùng u ám.</w:t>
      </w:r>
    </w:p>
    <w:p>
      <w:pPr>
        <w:pStyle w:val="BodyText"/>
      </w:pPr>
      <w:r>
        <w:t xml:space="preserve">Trương Tĩnh sau khi đẩy cửa ra thì không tiến vào gian phòng kia, nàng hướng về phía Âu Dương nói:</w:t>
      </w:r>
    </w:p>
    <w:p>
      <w:pPr>
        <w:pStyle w:val="BodyText"/>
      </w:pPr>
      <w:r>
        <w:t xml:space="preserve">- Ngươi vào đi, bên trong là Văn trưởng lão, Văn trưởng lão là một hồn giả cường đại, hắn sẽ ký kết linh hồn khế ước với ngươi, khế ước này không chỉ là sự ràng buộc mà còn là một phương pháp để bảo hộ ngươi, chi tiết trong đó ngươi có thể hỏi Văn trưởng lão.</w:t>
      </w:r>
    </w:p>
    <w:p>
      <w:pPr>
        <w:pStyle w:val="BodyText"/>
      </w:pPr>
      <w:r>
        <w:t xml:space="preserve">Trương Tĩnh dường như không muốn nhiều lời cùng Âu Dương, nói xong liền xoay người rời đi.</w:t>
      </w:r>
    </w:p>
    <w:p>
      <w:pPr>
        <w:pStyle w:val="BodyText"/>
      </w:pPr>
      <w:r>
        <w:t xml:space="preserve">- Cảm ơn!</w:t>
      </w:r>
    </w:p>
    <w:p>
      <w:pPr>
        <w:pStyle w:val="BodyText"/>
      </w:pPr>
      <w:r>
        <w:t xml:space="preserve">Âu Dương cũng không nhìn theo Trương Tĩnh rời đi, mà là xoay người tiến vào bên trong căn phòng nhỏ u ám.</w:t>
      </w:r>
    </w:p>
    <w:p>
      <w:pPr>
        <w:pStyle w:val="BodyText"/>
      </w:pPr>
      <w:r>
        <w:t xml:space="preserve">-! Hừ! Không biết tốt xấu, ngay cả Phi Tiên cũng chưa đạt được mà đã muốn tới khiêu chiến lôi đài tử vong? Hiện giờ người tự đại càng ngày càng nhiều, An Nhiên đã trở thành một thần thoại, còn cái tên Tử Thần ngay từ đầu đã không phải là hiện thực rồi. Vượt hai cấp khiêu chiến, điều này căn bản không có khả năng xảy ra. Trừ khi có người thiên tài tới mức trong thời gian đó liên tiếp đột phá hai lần! Muốn ba năm từ Phi Tiên lên đến Kim Tiên? Điều này có thể sao?</w:t>
      </w:r>
    </w:p>
    <w:p>
      <w:pPr>
        <w:pStyle w:val="BodyText"/>
      </w:pPr>
      <w:r>
        <w:t xml:space="preserve">Trương Tĩnh thầm nghĩ, trong mắt nàng, Âu Dương hiện tại đã là người chết, nếu như không phải ghi danh thiên nhân trảm nhất định phải ký kết hiệp ước, có lẽ ngay cả đến quấy rầy Văn trưởng lão nàng cũng đều lười...</w:t>
      </w:r>
    </w:p>
    <w:p>
      <w:pPr>
        <w:pStyle w:val="BodyText"/>
      </w:pPr>
      <w:r>
        <w:t xml:space="preserve">Trương Tĩnh quay đầu lại nhìn một cái, người thanh niên trong mắt nàng là chết rồi kia đã bước vào trong Tiểu Hắc Ốc. Tiểu Hắc Ốc này được gọi là căn phòng tử vong, bởi vì mỗi một người tiến vào trong đó đều ký xuống hiệp ước thiên nhân trảm, mà ký xuống hiệp ước này chẳng khác nào đã ký vào một hiệp ước tất tử...</w:t>
      </w:r>
    </w:p>
    <w:p>
      <w:pPr>
        <w:pStyle w:val="BodyText"/>
      </w:pPr>
      <w:r>
        <w:t xml:space="preserve">- Ài... Khiêu chiến thiên nhân trảm, làm tử thần đầu tiên từ cổ chí kim, chỉ sợ cho dù là Hoắc Khải Phong cũng không có khả năng...</w:t>
      </w:r>
    </w:p>
    <w:p>
      <w:pPr>
        <w:pStyle w:val="BodyText"/>
      </w:pPr>
      <w:r>
        <w:t xml:space="preserve">Trương Tĩnh tự hỏi một chút, nếu để cho Hoắc Khải Phong Tiên Đế cấp tới đây, như vậy tối đa hắn cũng chỉ có thể đánh được tới chín trăm trận, bởi vì cuối cùng khẳng định sẽ mời ra những lão quái vật xuất hiện sớm nhất trong Tiên giới.</w:t>
      </w:r>
    </w:p>
    <w:p>
      <w:pPr>
        <w:pStyle w:val="Compact"/>
      </w:pPr>
      <w:r>
        <w:br w:type="textWrapping"/>
      </w:r>
      <w:r>
        <w:br w:type="textWrapping"/>
      </w:r>
    </w:p>
    <w:p>
      <w:pPr>
        <w:pStyle w:val="Heading2"/>
      </w:pPr>
      <w:bookmarkStart w:id="573" w:name="chương-596-danh-hiệu-tử-thần."/>
      <w:bookmarkEnd w:id="573"/>
      <w:r>
        <w:t xml:space="preserve">551. Chương 596: Danh Hiệu Tử Thần.</w:t>
      </w:r>
    </w:p>
    <w:p>
      <w:pPr>
        <w:pStyle w:val="Compact"/>
      </w:pPr>
      <w:r>
        <w:br w:type="textWrapping"/>
      </w:r>
      <w:r>
        <w:br w:type="textWrapping"/>
      </w:r>
      <w:r>
        <w:t xml:space="preserve">Những lão quái vật này đã vượt qua cả Tiên Tôn, tuy rằng bọn họ không thể nào vấn đỉnh Chí Cao Vô Thượng kia được, nhưng họ cũng tuyệt đối không phải là người mà Hoắc Khải Phong có thể đối kháng.</w:t>
      </w:r>
    </w:p>
    <w:p>
      <w:pPr>
        <w:pStyle w:val="BodyText"/>
      </w:pPr>
      <w:r>
        <w:t xml:space="preserve">- Thiên nhân trảm! Chẳng qua chỉ là thiên nhân trảm mà thôi! Nếu như ngay cả thiên nhân trảm ta cũng đều không thể hoàn thành, ta còn có tư cách gì trùng kích Chí Cao Vô Thượng!</w:t>
      </w:r>
    </w:p>
    <w:p>
      <w:pPr>
        <w:pStyle w:val="BodyText"/>
      </w:pPr>
      <w:r>
        <w:t xml:space="preserve">Trong lòng Âu Dương vô cùng tự tin bước từng bước vào bên trong Tiểu Hắc Ốc.</w:t>
      </w:r>
    </w:p>
    <w:p>
      <w:pPr>
        <w:pStyle w:val="BodyText"/>
      </w:pPr>
      <w:r>
        <w:t xml:space="preserve">- Ngươi không cần nói nhiều, chỉ cần lưu lại tên hoặc danh hiệu, sau đó lưu lại một giọt máu, sẽ có người đưa ngươi tới địa phương để nghỉ ngơi...</w:t>
      </w:r>
    </w:p>
    <w:p>
      <w:pPr>
        <w:pStyle w:val="BodyText"/>
      </w:pPr>
      <w:r>
        <w:t xml:space="preserve">Âu Dương vừa đi vào trong Tiểu Hắc ốc liền nghe thấy thanh âm này, Âu Dương chợt cảm giác lỗ chân lông toàn thân co rút lại, lấy cảm tri của hắn không ngờ lại không phát hiện ra nơi này có người.</w:t>
      </w:r>
    </w:p>
    <w:p>
      <w:pPr>
        <w:pStyle w:val="BodyText"/>
      </w:pPr>
      <w:r>
        <w:t xml:space="preserve">Âu Dương không dám tùy tiện sử dụng tiểu hỏa diễm của mình, đây chính là một con bài chưa lật, đây là thứ có thể cứu mạng mình! Thứ này về sau sẽ dùng trên sân thi đấu khi rơi vào tình huống nguy hiểm nhất.</w:t>
      </w:r>
    </w:p>
    <w:p>
      <w:pPr>
        <w:pStyle w:val="BodyText"/>
      </w:pPr>
      <w:r>
        <w:t xml:space="preserve">Cắt ngón tay của mình, một giọt máu tươi nhỏ ra từ đầu ngón tay Âu Dương, giọt máu tươi này nhỏ đến giữa không trung liền biến mất vào hư không. Âu Dương nhìn thấy giọt máu của mình biến mất cũng không quá mức kinh ngạc, hắn cúi đầu tự ngẫm một lúc rồi mở miệng nói:</w:t>
      </w:r>
    </w:p>
    <w:p>
      <w:pPr>
        <w:pStyle w:val="BodyText"/>
      </w:pPr>
      <w:r>
        <w:t xml:space="preserve">- Danh hiệu của ta là Diêm La!</w:t>
      </w:r>
    </w:p>
    <w:p>
      <w:pPr>
        <w:pStyle w:val="BodyText"/>
      </w:pPr>
      <w:r>
        <w:t xml:space="preserve">- Diêm La...</w:t>
      </w:r>
    </w:p>
    <w:p>
      <w:pPr>
        <w:pStyle w:val="BodyText"/>
      </w:pPr>
      <w:r>
        <w:t xml:space="preserve">Thanh âm kia cũng không tỏ thái độ gì, cứ như vậy ghi chép lại sau đó hướng về phía Âu Dương nói:</w:t>
      </w:r>
    </w:p>
    <w:p>
      <w:pPr>
        <w:pStyle w:val="BodyText"/>
      </w:pPr>
      <w:r>
        <w:t xml:space="preserve">- Diêm La, ngươi có thể đi rồi, sau khi ra ngoài sẽ có người dẫn ngươi tới khu vực để nghỉ ngơi, ba ngày sau sẽ an bài thi đấu cho ngươi, hi vọng ngươi vẫn có thể sống sót...</w:t>
      </w:r>
    </w:p>
    <w:p>
      <w:pPr>
        <w:pStyle w:val="BodyText"/>
      </w:pPr>
      <w:r>
        <w:t xml:space="preserve">- Cảm ơn, ta nhất định sẽ sống sót, bởi vì ta tới nơi này chính là muốn đạt được danh hiệu Tử Thần!</w:t>
      </w:r>
    </w:p>
    <w:p>
      <w:pPr>
        <w:pStyle w:val="BodyText"/>
      </w:pPr>
      <w:r>
        <w:t xml:space="preserve">Âu Dương nói xong liền xoay người đi ra khỏi Tiểu Hắc ốc.</w:t>
      </w:r>
    </w:p>
    <w:p>
      <w:pPr>
        <w:pStyle w:val="BodyText"/>
      </w:pPr>
      <w:r>
        <w:t xml:space="preserve">- Hừ hừ... thật là một tiểu tử cuồng vọng!</w:t>
      </w:r>
    </w:p>
    <w:p>
      <w:pPr>
        <w:pStyle w:val="BodyText"/>
      </w:pPr>
      <w:r>
        <w:t xml:space="preserve">Một cái bóng chậm rãi hiện ra bên trong Tiểu Hắc ốc, khuôn mặt của cái bóng dần hiện rõ, không ngờ nhìn qua chỉ là một nữ tử chưa tới hai mươi tuổi.</w:t>
      </w:r>
    </w:p>
    <w:p>
      <w:pPr>
        <w:pStyle w:val="BodyText"/>
      </w:pPr>
      <w:r>
        <w:t xml:space="preserve">- thực lực ngay cả Phi Tiên cũng chưa tới không ngờ lại nói khoác không biết ngượng muốn khiêu chiến danh hiệu Tử Thần, cho dù là An Nhiên cũng đều ngã xuống trước một bước cuối cùng, ngươi... ài...</w:t>
      </w:r>
    </w:p>
    <w:p>
      <w:pPr>
        <w:pStyle w:val="BodyText"/>
      </w:pPr>
      <w:r>
        <w:t xml:space="preserve">Nữ tử lẩm bẩm, trong tay nàng có một giọt máu đang xoay tròn, đây chính là giọt máu của Âu Dương dùng để ký kết hiệp ước cùng với bọn họ.</w:t>
      </w:r>
    </w:p>
    <w:p>
      <w:pPr>
        <w:pStyle w:val="BodyText"/>
      </w:pPr>
      <w:r>
        <w:t xml:space="preserve">Nữ tử nhìn vào giọt máu chạm rãi nói:</w:t>
      </w:r>
    </w:p>
    <w:p>
      <w:pPr>
        <w:pStyle w:val="BodyText"/>
      </w:pPr>
      <w:r>
        <w:t xml:space="preserve">- Để ta nhìn xem trong máu tiểu tử cuồng vọng như ngươi có được đấu chí bất khuất hay không!</w:t>
      </w:r>
    </w:p>
    <w:p>
      <w:pPr>
        <w:pStyle w:val="BodyText"/>
      </w:pPr>
      <w:r>
        <w:t xml:space="preserve">Nữ tử nói rồi vươn tay điểm nhẹ phía trên giọt máu, nhưng khoảnh khắc khi thủ chỉ của nàng chạm vào giọt máu, bỗng nhiên giọt máu biến thành hỏa diễm hừng hực rồi vù một tiếng lao ập về phía người nàng.</w:t>
      </w:r>
    </w:p>
    <w:p>
      <w:pPr>
        <w:pStyle w:val="BodyText"/>
      </w:pPr>
      <w:r>
        <w:t xml:space="preserve">Nữ tử kêu lên một tiếng, toàn thân lập tức biến thành hắc quang bay ra bốn phương tám hướng xung quanh, hỏa diễm kia thì giống như dã thú điên cuồng thiêu đốt bên trong căn phòng đến nửa ngày mới biến mất không thấy đâu nữa.</w:t>
      </w:r>
    </w:p>
    <w:p>
      <w:pPr>
        <w:pStyle w:val="BodyText"/>
      </w:pPr>
      <w:r>
        <w:t xml:space="preserve">Hỏa quang biến mất, nữ tử ngây ngốc sững sờ đứng ở đó, tuy rằng vừa rồi chỉ đối mặt trong chớp mắt, nhưng nữ tử cũng hiểu được thứ kia đại biểu cho điều gì!</w:t>
      </w:r>
    </w:p>
    <w:p>
      <w:pPr>
        <w:pStyle w:val="BodyText"/>
      </w:pPr>
      <w:r>
        <w:t xml:space="preserve">- Làm sao có thể! Điều này căn bản không có khả năng! Linh hồn hỏa diễm! Làm sao có người có thể tu luyện linh hồn hỏa diễm tới mức cường đại như vậy?</w:t>
      </w:r>
    </w:p>
    <w:p>
      <w:pPr>
        <w:pStyle w:val="BodyText"/>
      </w:pPr>
      <w:r>
        <w:t xml:space="preserve">Nữ tử giống như ngây dại lẩm bẩm.</w:t>
      </w:r>
    </w:p>
    <w:p>
      <w:pPr>
        <w:pStyle w:val="BodyText"/>
      </w:pPr>
      <w:r>
        <w:t xml:space="preserve">Trải qua rất lâu sau, cửa phòng mở ra một lần nữa, một lão giả tay cầm quải trượng đi từ bên ngoài vào, toàn thân cao thấp của lão giả này hoàn toàn không có bất kỳ chút khí tức nào, nhìn qua đáng sợ tựa như một u linh, nhưng lão giả này cũng không phải hồn giả, cũng không phải u linh, có lẽ hắn là một cường giả siêu cấp đã ẩn dấu toàn bộ khi tức của bản thân.</w:t>
      </w:r>
    </w:p>
    <w:p>
      <w:pPr>
        <w:pStyle w:val="BodyText"/>
      </w:pPr>
      <w:r>
        <w:t xml:space="preserve">- Sao vậy Văn Mi?</w:t>
      </w:r>
    </w:p>
    <w:p>
      <w:pPr>
        <w:pStyle w:val="BodyText"/>
      </w:pPr>
      <w:r>
        <w:t xml:space="preserve">Lão giả bởi vì cảm ứng được khí tức của Văn Mi ở bên này rất hỗn loạn nên mới chạy đến, khi hắn tiến vào chợt phát hiện Văn Mi toàn thân đờ đẫn đứng đó cũng có chút giật mình.</w:t>
      </w:r>
    </w:p>
    <w:p>
      <w:pPr>
        <w:pStyle w:val="BodyText"/>
      </w:pPr>
      <w:r>
        <w:t xml:space="preserve">Phải biết rằng Văn Mi mặc dù không có danh tiếng ở bên ngoài, nhưng thực lực của nàng tại Tiên giới cho dù có xếp trong một nghìn cường giả đứng đầu cũng không có vấn đề gì.</w:t>
      </w:r>
    </w:p>
    <w:p>
      <w:pPr>
        <w:pStyle w:val="BodyText"/>
      </w:pPr>
      <w:r>
        <w:t xml:space="preserve">Đừng xem thường vị trí trong một nghìn này, toàn bộ Tiên giới có bao nhiêu cường giả? Đừng nói xếp hạng tiến vào trong một nghìn, cho dù ngươi có thể xếp vào trước một vạn cũng đều là bá chủ một phương rồi! Mà cường giả như vậy rốt cuộc đã phát sinh việc gì mới có thể khiến cho nàng có bộ dáng như vậy?</w:t>
      </w:r>
    </w:p>
    <w:p>
      <w:pPr>
        <w:pStyle w:val="BodyText"/>
      </w:pPr>
      <w:r>
        <w:t xml:space="preserve">- Ngài xem...</w:t>
      </w:r>
    </w:p>
    <w:p>
      <w:pPr>
        <w:pStyle w:val="BodyText"/>
      </w:pPr>
      <w:r>
        <w:t xml:space="preserve">Văn Mi vung nhẹ tay lên, trong tay nàng vẫn còn một đoàn hỏa diễm nho nhỏ đang nhảy nhót, hỏa diễm này thập phần hung mãnh, lực lượng linh hồn của Văn Mi đối diện với đoàn hỏa diễm nho nhỏ này lại không ngừng bị ăn mòn.</w:t>
      </w:r>
    </w:p>
    <w:p>
      <w:pPr>
        <w:pStyle w:val="BodyText"/>
      </w:pPr>
      <w:r>
        <w:t xml:space="preserve">Vừa nhìn thấy hỏa diễm này, lão giả cũng sửng sốt tại chỗ! Không chỉ riêng hồn giả giật mình vì sự tồn tại của hỏa diễm, cho dù là lão giả cũng phải thấy giật mình!</w:t>
      </w:r>
    </w:p>
    <w:p>
      <w:pPr>
        <w:pStyle w:val="BodyText"/>
      </w:pPr>
      <w:r>
        <w:t xml:space="preserve">- Linh hồn hỏa diễm! Làm sao lại có linh hồn hỏa diễm lớn mạnh tới vậy?</w:t>
      </w:r>
    </w:p>
    <w:p>
      <w:pPr>
        <w:pStyle w:val="BodyText"/>
      </w:pPr>
      <w:r>
        <w:t xml:space="preserve">Lão giả nhìn một đoàn linh hồn hỏa diễm nho nhỏ, tuy rằng một đoàn hỏa diễm này cũng không phải quá cường đại, nhưng bản chất của nó thì tuyệt đối không phải linh hồn hỏa diễm bình thường có thể so sánh.</w:t>
      </w:r>
    </w:p>
    <w:p>
      <w:pPr>
        <w:pStyle w:val="BodyText"/>
      </w:pPr>
      <w:r>
        <w:t xml:space="preserve">- Vừa rồi... vừa rồi có một người đến đây báo danh tham gia thiên nhân trảm, hắn lưu lại huyết dịch, ta vừa định dùng huyết dịch của hắn ký kết hiệp ước, huyết dịch của hắn không ngờ hóa thành linh hồn hỏa diễm bắt đầu tự động thôn phệ ta!</w:t>
      </w:r>
    </w:p>
    <w:p>
      <w:pPr>
        <w:pStyle w:val="BodyText"/>
      </w:pPr>
      <w:r>
        <w:t xml:space="preserve">Văn Mi bắt đầu đem tất cả mọi việc vừa phát sinh cùng với Âu Dương tự xưng là Diêm La kể lại.</w:t>
      </w:r>
    </w:p>
    <w:p>
      <w:pPr>
        <w:pStyle w:val="BodyText"/>
      </w:pPr>
      <w:r>
        <w:t xml:space="preserve">Theo lời kể của Văn Mi, lão giả thần sắc lúc đầu ngây ra, tiếp theo chính là vui vẻ! Vì sao lão giả lại vui vẻ? Bởi vì lôi đài tử vong đã lâu không có được một tiểu tử có ý tứ như thế, lôi đài tử vong hiện tại cần chính là một Huyết Tinh Đồ Phu thứ hai, cần phải có một Huyết Tinh Đồ Phu có thể mang tới cho thiên hạ sự hưng phấn! Cần phải có nhân vật người khiến cho trái tim của mọi người loạn nhịp, không ngừng rút ngắn khoảng cách tới thiên nhân trảm!</w:t>
      </w:r>
    </w:p>
    <w:p>
      <w:pPr>
        <w:pStyle w:val="BodyText"/>
      </w:pPr>
      <w:r>
        <w:t xml:space="preserve">Mà bây giờ đột nhiên xuất hiện một gia hỏa không ngờ lại có được linh hồn hỏa diễm, lão giả hiểu rõ cơ hội đã tới rồi! Một nhân vật như vậy tuy răng tu vi thấp, nhưng hắn đối kháng với tu luyện giả loại linh hồn quả thực chính là có thể miểu sát.</w:t>
      </w:r>
    </w:p>
    <w:p>
      <w:pPr>
        <w:pStyle w:val="BodyText"/>
      </w:pPr>
      <w:r>
        <w:t xml:space="preserve">Chỉ cần lôi đài tử vong an bài tốt, cũng giống như với An Nhiên khi xưa, vì hắn mà đưa ra những an bài nhất định, vậy thì chắc chắn sẽ có thể đưa hắn đến một độ cao mà người khác phải điên cuồng.</w:t>
      </w:r>
    </w:p>
    <w:p>
      <w:pPr>
        <w:pStyle w:val="BodyText"/>
      </w:pPr>
      <w:r>
        <w:t xml:space="preserve">- Hắc hắc hắc... một kỳ tích mới sắp được sinh ra, thực sự là một tiểu tử may mắn...</w:t>
      </w:r>
    </w:p>
    <w:p>
      <w:pPr>
        <w:pStyle w:val="BodyText"/>
      </w:pPr>
      <w:r>
        <w:t xml:space="preserve">Lão giả nói xong liền xoay người đi ra khỏi Tiểu Hắc ốc.</w:t>
      </w:r>
    </w:p>
    <w:p>
      <w:pPr>
        <w:pStyle w:val="BodyText"/>
      </w:pPr>
      <w:r>
        <w:t xml:space="preserve">Văn Mi nhìn theo lão giả rời đi thở dài một hơi, thiên nhân trảm vốn trắc trở không gì sánh được, cho dù có âm thầm an bài trợ giúp cũng hầu như không có khả năng hoàn thành.</w:t>
      </w:r>
    </w:p>
    <w:p>
      <w:pPr>
        <w:pStyle w:val="BodyText"/>
      </w:pPr>
      <w:r>
        <w:t xml:space="preserve">Mà tiểu tử có được linh hồn liệt diễm kia chẳng qua cũng chỉ là một quân cờ, một quân cờ để kích động khán giả, ngày nào đó khán giả bắt đầu điên cuồng thì cũng chính là ngày tiểu gia hỏa này phai chết.</w:t>
      </w:r>
    </w:p>
    <w:p>
      <w:pPr>
        <w:pStyle w:val="Compact"/>
      </w:pPr>
      <w:r>
        <w:br w:type="textWrapping"/>
      </w:r>
      <w:r>
        <w:br w:type="textWrapping"/>
      </w:r>
    </w:p>
    <w:p>
      <w:pPr>
        <w:pStyle w:val="Heading2"/>
      </w:pPr>
      <w:bookmarkStart w:id="574" w:name="chương-597-an-nhiên"/>
      <w:bookmarkEnd w:id="574"/>
      <w:r>
        <w:t xml:space="preserve">552. Chương 597: An Nhiên</w:t>
      </w:r>
    </w:p>
    <w:p>
      <w:pPr>
        <w:pStyle w:val="Compact"/>
      </w:pPr>
      <w:r>
        <w:br w:type="textWrapping"/>
      </w:r>
      <w:r>
        <w:br w:type="textWrapping"/>
      </w:r>
      <w:r>
        <w:t xml:space="preserve">- An Nhiên...</w:t>
      </w:r>
    </w:p>
    <w:p>
      <w:pPr>
        <w:pStyle w:val="BodyText"/>
      </w:pPr>
      <w:r>
        <w:t xml:space="preserve">Văn Mi nhớ lại Huyết Tinh Đồ Phu An Nhiên khi xưa, năm trăm trận khiêu chiến lôi đài tử vong đầu tiên quả thực tiến hành rất bình yen, rất nhiều cường giả đều mạnh hơn An Nhiêu, chẳng qua về sau những người đó đều bị An Nhiên từng bước một đánh bại.</w:t>
      </w:r>
    </w:p>
    <w:p>
      <w:pPr>
        <w:pStyle w:val="BodyText"/>
      </w:pPr>
      <w:r>
        <w:t xml:space="preserve">Nếu như không phải cuối cùng lôi đài tử vong không thể nào an bài đối thủ cho An Nhiên nữa mà phải thực sự rút thăm chọn đối thủ, có lẽ An Nhiên còn có thể tiến xa hơn được nữa.</w:t>
      </w:r>
    </w:p>
    <w:p>
      <w:pPr>
        <w:pStyle w:val="BodyText"/>
      </w:pPr>
      <w:r>
        <w:t xml:space="preserve">Ngồi ở trong căn phòng mà lôi đài tử vong an bài cho mình, Âu Dương nhìn quanh căn phòng rộng lớn, không thể không nói lôi đài tử vong thu xếp cho người báo danh thiên nhân trảm vẫn rất tốt, chẳng qua Âu Dương biết lý do vì sao lại thế.</w:t>
      </w:r>
    </w:p>
    <w:p>
      <w:pPr>
        <w:pStyle w:val="BodyText"/>
      </w:pPr>
      <w:r>
        <w:t xml:space="preserve">Bởi vì người tham gia thiên nhân trảm đều chỉ có một con đường chết, những người này sau khi chết thì tiên thạch bọn họ thắng được sẽ đều thuộc về lôi đài tử vong, cho nên nói trắng ra những người này đều là tới đây biểu diễn miễn phí.</w:t>
      </w:r>
    </w:p>
    <w:p>
      <w:pPr>
        <w:pStyle w:val="BodyText"/>
      </w:pPr>
      <w:r>
        <w:t xml:space="preserve">Đối với những người đại nghĩa đi biểu diễn miễn phí lôi đài tử vong làm sao có thể bạc đãi bọn họ được! Bằng không còn có ai thèm tới tham gia thiên nhân trảm đây?</w:t>
      </w:r>
    </w:p>
    <w:p>
      <w:pPr>
        <w:pStyle w:val="BodyText"/>
      </w:pPr>
      <w:r>
        <w:t xml:space="preserve">Ngồi trên chiếc giường lớn, Âu Dương biết, ba ngày sau cuộc khiêu chiến của mình sẽ bắt đầu, nghĩ tới đó khóe miệng Âu Dương lại khẽ nhếch lên.</w:t>
      </w:r>
    </w:p>
    <w:p>
      <w:pPr>
        <w:pStyle w:val="BodyText"/>
      </w:pPr>
      <w:r>
        <w:t xml:space="preserve">- Chân Linh Giới vì sao lại không có lôi đài tử vong như thế này nhỉ...</w:t>
      </w:r>
    </w:p>
    <w:p>
      <w:pPr>
        <w:pStyle w:val="BodyText"/>
      </w:pPr>
      <w:r>
        <w:t xml:space="preserve">Âu Dương có chút tiếc nuối nói, kỳ thực ý tứ của Âu Dương rất rõ ràng, nếu như Chân Linh Giới có một lôi đài tử vong như thế, có lẽ tốc độ đề thăng của Âu Dương sẽ càng nhanh hơn nữa.</w:t>
      </w:r>
    </w:p>
    <w:p>
      <w:pPr>
        <w:pStyle w:val="BodyText"/>
      </w:pPr>
      <w:r>
        <w:t xml:space="preserve">Âu Dương bên này hưng phấn, nhưng những người tham gia thiên nhân trảm khác lại không phải như vậy, ban đầu khi mới tham gia thiên nhân trảm có rất nhiều người đều là những nhân vật ngạo khí vô song, cảm giác bản thân chính là tiền vô cổ nhân hậu vô lai giả.</w:t>
      </w:r>
    </w:p>
    <w:p>
      <w:pPr>
        <w:pStyle w:val="BodyText"/>
      </w:pPr>
      <w:r>
        <w:t xml:space="preserve">Thế nhưng sau khi đánh xong vài trận bọn họ liền hiểu ra, thiên nhân trảm căn bản chính là một mộ phần, từ khi ký xuống hiệp ức bọn họ chẳng khác nào một người đã chết.</w:t>
      </w:r>
    </w:p>
    <w:p>
      <w:pPr>
        <w:pStyle w:val="BodyText"/>
      </w:pPr>
      <w:r>
        <w:t xml:space="preserve">Rất nhiều người vốn có thể khiêu chiến được ba trăm trận đầu tiên, nhưng khi biết không có hi vọng, đến khi tín niệm tan biến bọn họ cũng không còn tâm tư để tiếp tục khiêu chiến nữa, đó cũng là lý do vì sao lôi đài tử vong hiện tại ngay cả bách nhân trảm cũng đều khó xuất hiện.</w:t>
      </w:r>
    </w:p>
    <w:p>
      <w:pPr>
        <w:pStyle w:val="BodyText"/>
      </w:pPr>
      <w:r>
        <w:t xml:space="preserve">Biết rõ hẳn phải chết, hà tất còn phải đi phấn đấu? Cũng không phải bất kỳ ai cũng có được tâm trí không chịu thua như Âu Dương, rất nhiều người vừa gặp phải khó khăn liền đã buông xuôi...</w:t>
      </w:r>
    </w:p>
    <w:p>
      <w:pPr>
        <w:pStyle w:val="BodyText"/>
      </w:pPr>
      <w:r>
        <w:t xml:space="preserve">- Ba ngày sau thu xếp cho Diêm La đấu với Linh Vương Linh Vương đã thắng chín mươi chín trận liên tiếp, hiện tại khí thế của hắn vẫn còn rất cao, rất nhiều người đều đến để theo dõi Linh Vương thi đấu, trước hết cứ để cho tiểu tử này diệt đi uy phong của Linh Vương.</w:t>
      </w:r>
    </w:p>
    <w:p>
      <w:pPr>
        <w:pStyle w:val="BodyText"/>
      </w:pPr>
      <w:r>
        <w:t xml:space="preserve">Cao tầng quản lý của lôi đài tử vong lúc này đang an bài đối thủ giao chiến trong trận đầu tiên ba ngày sau của Âu Dương.</w:t>
      </w:r>
    </w:p>
    <w:p>
      <w:pPr>
        <w:pStyle w:val="BodyText"/>
      </w:pPr>
      <w:r>
        <w:t xml:space="preserve">Môn khẩu lôi đài tử vong tụ tập rất đông khán giả, chẳng qua trên mặt những người này lại không hề mang sự kích động như trong tưởng tượng, mà tựa như họ bị ép buộc phải đi xem trận đấu này.</w:t>
      </w:r>
    </w:p>
    <w:p>
      <w:pPr>
        <w:pStyle w:val="BodyText"/>
      </w:pPr>
      <w:r>
        <w:t xml:space="preserve">- Lưu quản gia, ngươi nói xem lôi đài tử vong đang làm cái quỷ gì vậy, ta muốn mua Linh Vương bọn họ không bán, hiện tại lại tổ chức đi xem miễn phí để chúc mừng trận chiến thứ một trăm của Linh Vương!</w:t>
      </w:r>
    </w:p>
    <w:p>
      <w:pPr>
        <w:pStyle w:val="BodyText"/>
      </w:pPr>
      <w:r>
        <w:t xml:space="preserve">Một thân nam tử trẻ tuổi một thân bạch y tướng mạo bất phàm nhíu mày hỏi một người trung niên bên cạnh.</w:t>
      </w:r>
    </w:p>
    <w:p>
      <w:pPr>
        <w:pStyle w:val="BodyText"/>
      </w:pPr>
      <w:r>
        <w:t xml:space="preserve">Trong lúc đang chen chúc chật chội, vậy mà bên cạnh hai người này lại không ai dám đến gần, vẻn vẹn chỉ từ một điểm này đã có thể thấy hai người này tuyệt đối xuất thân bất phàm.</w:t>
      </w:r>
    </w:p>
    <w:p>
      <w:pPr>
        <w:pStyle w:val="BodyText"/>
      </w:pPr>
      <w:r>
        <w:t xml:space="preserve">- lôi đài tử vong bất kể thế nào cũng tuyệt đối không thể bán ra tuyển thủ đăng ký tham gia thiên nhân trảm, không phải cái giá thiếu gia đưa ra ít, mà là bọn họ có nguyên tắc của bọn họ, nếu bọn họ tùy ý bán ra tuyển thủ thiên nhân trảm, như vậy lôi đài tử vong không cần thiết phải tồn tại nữa.</w:t>
      </w:r>
    </w:p>
    <w:p>
      <w:pPr>
        <w:pStyle w:val="BodyText"/>
      </w:pPr>
      <w:r>
        <w:t xml:space="preserve">Lưu quản gia nói với nam tử trẻ tuổi.</w:t>
      </w:r>
    </w:p>
    <w:p>
      <w:pPr>
        <w:pStyle w:val="BodyText"/>
      </w:pPr>
      <w:r>
        <w:t xml:space="preserve">- Vậy cái vụ chúc mừng trận chiến thứ một trăm này là có ý gì? Theo ta được biến từ khi lôi đài tử vong xuất hiện đến giờ mới chỉ duy nhất một lần tổ chức chúc mừng An Nhiên tiến hành trận thắng liên tiếp thứ tám trăm mà thôi!</w:t>
      </w:r>
    </w:p>
    <w:p>
      <w:pPr>
        <w:pStyle w:val="BodyText"/>
      </w:pPr>
      <w:r>
        <w:t xml:space="preserve">Thiếu niên kia tiếp tục nói.</w:t>
      </w:r>
    </w:p>
    <w:p>
      <w:pPr>
        <w:pStyle w:val="BodyText"/>
      </w:pPr>
      <w:r>
        <w:t xml:space="preserve">- lôi đài tử vong đã không còn huy hoàng như năm đó, hiện tại bọn họ cũng đã không còn biện pháp nào, Linh Vương tự nghĩ ra phương pháp tu luyện linh hồn, xem như là một nhân vật khá bản lĩnh, thiếu gia nhìn trúng cũng chính là công pháp của hắn. Còn lôi đài tử vong thì lại muốn tạo thế cho Linh Vương, muốn xây dựng ra một An Nhiên thứ hai!</w:t>
      </w:r>
    </w:p>
    <w:p>
      <w:pPr>
        <w:pStyle w:val="BodyText"/>
      </w:pPr>
      <w:r>
        <w:t xml:space="preserve">Lưu quản gia đối với những sự tình này vẫn hiểu khá rõ, chẳng qua lần này hắn lại đoán sai.</w:t>
      </w:r>
    </w:p>
    <w:p>
      <w:pPr>
        <w:pStyle w:val="BodyText"/>
      </w:pPr>
      <w:r>
        <w:t xml:space="preserve">- Tạo ra một An Nhiên? An Nhiên được xưng tụng là siêu cấp thiên tài nếu không ngã xuống chắc chắn có thể vượt qua cả Hoắc Khải Phong, đáng tiếc a đáng tiếc, lôi đài tử vong này đã giết chết biết bao nhiêu cường giả.</w:t>
      </w:r>
    </w:p>
    <w:p>
      <w:pPr>
        <w:pStyle w:val="BodyText"/>
      </w:pPr>
      <w:r>
        <w:t xml:space="preserve">Nam tử trẻ tuổi nói đến đây, Lưu quản gia lại nhẹ nhàng kéo góc áo hắn.</w:t>
      </w:r>
    </w:p>
    <w:p>
      <w:pPr>
        <w:pStyle w:val="BodyText"/>
      </w:pPr>
      <w:r>
        <w:t xml:space="preserve">- Thiếu gia, lôi đài tử vong thực lực sợ rằng còn vượt qua cả tứ tông, cho nên những lời này không nên nói nhiều thì tốt hơn.</w:t>
      </w:r>
    </w:p>
    <w:p>
      <w:pPr>
        <w:pStyle w:val="BodyText"/>
      </w:pPr>
      <w:r>
        <w:t xml:space="preserve">Lưu quản gia biết lôi đài tử vong không hề dễ chọc, nếu như nói lung tung ở đây mà bị bọn họ nghe thấy thì lại rách việc.</w:t>
      </w:r>
    </w:p>
    <w:p>
      <w:pPr>
        <w:pStyle w:val="BodyText"/>
      </w:pPr>
      <w:r>
        <w:t xml:space="preserve">- Hừ!</w:t>
      </w:r>
    </w:p>
    <w:p>
      <w:pPr>
        <w:pStyle w:val="BodyText"/>
      </w:pPr>
      <w:r>
        <w:t xml:space="preserve">Người trẻ tuổi tuy rằng cuồng ngạo, nhưng hắn không ngốc, hắn hiểu rõ lời Lưu quản gia không sai, hắn chỉ hừ lạnh một tiếng rồi không tiếp tục nhắc đến những việc liên quan tới lôi đài tử vong nữa.</w:t>
      </w:r>
    </w:p>
    <w:p>
      <w:pPr>
        <w:pStyle w:val="BodyText"/>
      </w:pPr>
      <w:r>
        <w:t xml:space="preserve">Lôi đài tử vong, có người nói nếu như toàn bộ chỗ ngồi đều được mở ra thì đủ để dung nạp tới hơn một ức người, việc trọng đại như vậy cũng chỉ có trận chiến thứ tám trăm của An Nhiên năm đó mới từng xuất hiện qua mà thôi.</w:t>
      </w:r>
    </w:p>
    <w:p>
      <w:pPr>
        <w:pStyle w:val="BodyText"/>
      </w:pPr>
      <w:r>
        <w:t xml:space="preserve">Khi đó An Nhiên có thể nói là khắp thiên hạ không ai không biết, vốn tuyển thủ thiên nhân trảm mỗi ngày đều phải thi đấu, nhưng lôi đài tử vong lại kéo dài thời gian cho An Nhiên, đổi thời gian thành mười ngày mới đấu một trận, cũng bởi vì điều này, lôi đài tử vong đã từng bị toàn bộ Tiên giới đả kích, nhưng chẳng ai có biện pháp làm gì lôi đài tử vong, dù sao tuyển thủ là của người ta, thời gian cũng do người ta quyết định.</w:t>
      </w:r>
    </w:p>
    <w:p>
      <w:pPr>
        <w:pStyle w:val="BodyText"/>
      </w:pPr>
      <w:r>
        <w:t xml:space="preserve">Nhưng cho dù như vậy, mỗi khi An Nhiên thi đấu thì sẽ xuất hiện vô số người từ bốn phương tám hướng trong Tiên giới chạy tới Di Vong chi thành để tranh thủ xem trận tỷ thí của hắn.</w:t>
      </w:r>
    </w:p>
    <w:p>
      <w:pPr>
        <w:pStyle w:val="BodyText"/>
      </w:pPr>
      <w:r>
        <w:t xml:space="preserve">Mỗi một lần khi mọi người cảm thấy An Nhiên sắp ngã xuống, hắn đều có thể bộc phát ra được sức chiến đấu càng cường đại đủ để xoay chuyên cành khôn. Cho nên trong lòng rất nhiều người cho rằng, nếu như An Nhiên rút lui khỏi lôi đài tử vong sau trận đấu thứ tám trăm, vậy thì thành tích của hắn tuyệt đối sẽ là cao nhất.</w:t>
      </w:r>
    </w:p>
    <w:p>
      <w:pPr>
        <w:pStyle w:val="BodyText"/>
      </w:pPr>
      <w:r>
        <w:t xml:space="preserve">Mặc dù trôi qua rất lâu rồi, nhưng vẫn có nhiều người cảm thấy vì An Nhiên mà tiếc hận, thậm chí năm đó có vô số cường giả muốn thu An Nhiên làm đệ tử, nhưng An Nhiên đã định trước chỉ là một ngôi sao băng, mặc dù sáng lạn không gì sánh được, nhưng sự huy hoàng của hắn cũng chỉ là trong chớp mắt mà thôi.</w:t>
      </w:r>
    </w:p>
    <w:p>
      <w:pPr>
        <w:pStyle w:val="Compact"/>
      </w:pPr>
      <w:r>
        <w:br w:type="textWrapping"/>
      </w:r>
      <w:r>
        <w:br w:type="textWrapping"/>
      </w:r>
    </w:p>
    <w:p>
      <w:pPr>
        <w:pStyle w:val="Heading2"/>
      </w:pPr>
      <w:bookmarkStart w:id="575" w:name="chương-598-đối-thủ-của-âu-dương"/>
      <w:bookmarkEnd w:id="575"/>
      <w:r>
        <w:t xml:space="preserve">553. Chương 598: Đối Thủ Của Âu Dương</w:t>
      </w:r>
    </w:p>
    <w:p>
      <w:pPr>
        <w:pStyle w:val="Compact"/>
      </w:pPr>
      <w:r>
        <w:br w:type="textWrapping"/>
      </w:r>
      <w:r>
        <w:br w:type="textWrapping"/>
      </w:r>
      <w:r>
        <w:t xml:space="preserve">Mặc dù không thu phí, nhưng số lượng khán giả tiến vào lôi đài tử vong hôm nay cũng chỉ không quá trăm vạn người mà thôi, so sánh với huy hoàng năm đó của An Nhiên thì quả thực không đáng nhắc tới.</w:t>
      </w:r>
    </w:p>
    <w:p>
      <w:pPr>
        <w:pStyle w:val="BodyText"/>
      </w:pPr>
      <w:r>
        <w:t xml:space="preserve">Phía trên tòa tháp khổng lồ của cao tầng lôi đài tử vong, lão giả cầm trong tay quải trượng nhìn xuống bên dưới, khóe miệng khẽ nhếch lên:</w:t>
      </w:r>
    </w:p>
    <w:p>
      <w:pPr>
        <w:pStyle w:val="BodyText"/>
      </w:pPr>
      <w:r>
        <w:t xml:space="preserve">- Hừ, trăm vạn người? lôi đài tử vong đã miễn phí rồi mà còn không có người đến xem sao? Truyền mệnh lệnh của ta, tăng giá vé vào cửa lên gấp mười lần!</w:t>
      </w:r>
    </w:p>
    <w:p>
      <w:pPr>
        <w:pStyle w:val="BodyText"/>
      </w:pPr>
      <w:r>
        <w:t xml:space="preserve">- Thạch trưởng lão... việc này...</w:t>
      </w:r>
    </w:p>
    <w:p>
      <w:pPr>
        <w:pStyle w:val="BodyText"/>
      </w:pPr>
      <w:r>
        <w:t xml:space="preserve">Một nam tử bên cạnh lão giả nghe thấy thế thì giật mình biến sắc nhìn Thạch Phong.</w:t>
      </w:r>
    </w:p>
    <w:p>
      <w:pPr>
        <w:pStyle w:val="BodyText"/>
      </w:pPr>
      <w:r>
        <w:t xml:space="preserve">- Nghe ta không sai đâu, giá cả này về sau vẫn sẽ còn tăng lên, gấp mười căn bản chưa phải là cực hạn.</w:t>
      </w:r>
    </w:p>
    <w:p>
      <w:pPr>
        <w:pStyle w:val="BodyText"/>
      </w:pPr>
      <w:r>
        <w:t xml:space="preserve">Thạch Phong biết, cái giá này ban đầu sẽ không có mấy người tới mua, nhưng chăng bao lâu sau, khi truyền thuyết được tái hiện, càng lúc sẽ có càng nhiều người chen chúc đến, khi đó cho dù ngươi tăng giá lên gấp mười lần bọn họ vẫn cứ đến như thường.</w:t>
      </w:r>
    </w:p>
    <w:p>
      <w:pPr>
        <w:pStyle w:val="BodyText"/>
      </w:pPr>
      <w:r>
        <w:t xml:space="preserve">Lấy giá vé vào cửa của lôi đài tử vong là một khối tiên thạch mà nói, đệ tử bình thường của tông phái một tháng còn có thể thu được ba mươi khối tiên thạch. Cho nên từ một khối tăng lên đến mười khối căn bản không đáng là gì.</w:t>
      </w:r>
    </w:p>
    <w:p>
      <w:pPr>
        <w:pStyle w:val="BodyText"/>
      </w:pPr>
      <w:r>
        <w:t xml:space="preserve">- Vâng!</w:t>
      </w:r>
    </w:p>
    <w:p>
      <w:pPr>
        <w:pStyle w:val="BodyText"/>
      </w:pPr>
      <w:r>
        <w:t xml:space="preserve">Nam tử không dám nói gì, chỉ đành theo ý của Thạch Phong mà đi làm.</w:t>
      </w:r>
    </w:p>
    <w:p>
      <w:pPr>
        <w:pStyle w:val="BodyText"/>
      </w:pPr>
      <w:r>
        <w:t xml:space="preserve">- Thạch Phong, ngươi vẫn tin tưởng hắn như vậy sao?</w:t>
      </w:r>
    </w:p>
    <w:p>
      <w:pPr>
        <w:pStyle w:val="BodyText"/>
      </w:pPr>
      <w:r>
        <w:t xml:space="preserve">Một lão nhân vẫn luôn ngồi ở trên ghế không lên tiếng bỗng nhiên mở mắt nhìn Thạch Phong rồi nói.</w:t>
      </w:r>
    </w:p>
    <w:p>
      <w:pPr>
        <w:pStyle w:val="BodyText"/>
      </w:pPr>
      <w:r>
        <w:t xml:space="preserve">Thạch Phong nhẹ nhàng lắc lắc đầu:</w:t>
      </w:r>
    </w:p>
    <w:p>
      <w:pPr>
        <w:pStyle w:val="BodyText"/>
      </w:pPr>
      <w:r>
        <w:t xml:space="preserve">- Ta chỉ biết hắn có được linh hồn liệt diễm, còn thực lực chân chính của hắn ta cũng không rõ ràng, nhưng từ trên người hắn lại có một cảm giác khiến ta thấy quen thuộc.</w:t>
      </w:r>
    </w:p>
    <w:p>
      <w:pPr>
        <w:pStyle w:val="BodyText"/>
      </w:pPr>
      <w:r>
        <w:t xml:space="preserve">- Cảm giác quen thuộc?</w:t>
      </w:r>
    </w:p>
    <w:p>
      <w:pPr>
        <w:pStyle w:val="BodyText"/>
      </w:pPr>
      <w:r>
        <w:t xml:space="preserve">- Ừm, rất giống Hoắc Khải Phong.</w:t>
      </w:r>
    </w:p>
    <w:p>
      <w:pPr>
        <w:pStyle w:val="BodyText"/>
      </w:pPr>
      <w:r>
        <w:t xml:space="preserve">Thạch Phong trả lời.</w:t>
      </w:r>
    </w:p>
    <w:p>
      <w:pPr>
        <w:pStyle w:val="BodyText"/>
      </w:pPr>
      <w:r>
        <w:t xml:space="preserve">- Hoắc Khải Phong?</w:t>
      </w:r>
    </w:p>
    <w:p>
      <w:pPr>
        <w:pStyle w:val="BodyText"/>
      </w:pPr>
      <w:r>
        <w:t xml:space="preserve">Lão đầu bên cạnh cũng ngồi không yên, hắn đứng bật dậy, đi tới bên cạnh Thạch Phong nói:</w:t>
      </w:r>
    </w:p>
    <w:p>
      <w:pPr>
        <w:pStyle w:val="BodyText"/>
      </w:pPr>
      <w:r>
        <w:t xml:space="preserve">- Ngươi cảm thấy hắn có thể là Hoắc Khải Phong chuyển thế?</w:t>
      </w:r>
    </w:p>
    <w:p>
      <w:pPr>
        <w:pStyle w:val="BodyText"/>
      </w:pPr>
      <w:r>
        <w:t xml:space="preserve">- Không có khả năng đó. Tín niệm của Hoắc Khải Phong đã tặng cho người khác, mà nghe nói kẻ đó đã xui xẻo chết ở Chúng Thần Sơn, cho nên Hoắc Khải Phong không có khả năng chuyển thế. Mà ta từ trên người tiểu tử này có một loại quật cường, một loại cường thế, một loại tín niệm giống với Hoắc Khải Phong! Đấy chính là tâm bất bại, người như vậy dù bất cứ lúc nào cũng là nhân tuyển khó có được, người như vậy cho dù hiện tại thực lực thấp, nhưng tốc độ đề thăng của hắn lại vượt xa sức tưởng tượng của ngươi. Nếu như hắn không phải tới nơi này, khả năng đến khi ngươi gặp lại hắn một lần nữa, ngươi sẽ rất giật mình vì sự trưởng thành của hắn.</w:t>
      </w:r>
    </w:p>
    <w:p>
      <w:pPr>
        <w:pStyle w:val="BodyText"/>
      </w:pPr>
      <w:r>
        <w:t xml:space="preserve">Thạch Phong là một lão hồ ly, cách hắn phân tích người khác cũng vô cùng lợi hại.</w:t>
      </w:r>
    </w:p>
    <w:p>
      <w:pPr>
        <w:pStyle w:val="BodyText"/>
      </w:pPr>
      <w:r>
        <w:t xml:space="preserve">- Lão hồ ly! Ngươi muốn tự mình tạo ra một An Nhiên sao?</w:t>
      </w:r>
    </w:p>
    <w:p>
      <w:pPr>
        <w:pStyle w:val="BodyText"/>
      </w:pPr>
      <w:r>
        <w:t xml:space="preserve">Lão nhân kia lại ngồi xuống nói.</w:t>
      </w:r>
    </w:p>
    <w:p>
      <w:pPr>
        <w:pStyle w:val="BodyText"/>
      </w:pPr>
      <w:r>
        <w:t xml:space="preserve">- An Nhiên? Ha ha! An nhiên không phải Hoắc Khải Phong, dù cho hắn không chết, hắn cũng không bằng được Hoắc Khải Phong, An Nhiên cùng với Hoắc Khải Phong có khác biệt rất lớn. Hắn không có được cái tâm can đảm dám đánh một trận cùng thiên hạ như Hoắc Khải Phong, nhưng tiểu tử này lại có, cho nên ta muốn tạo ra không phải là một An Nhiên, mà là một Hoắc Khải Phong có thể khiêu chiến ngoài chín trăm trận thắng liên tiếp!</w:t>
      </w:r>
    </w:p>
    <w:p>
      <w:pPr>
        <w:pStyle w:val="BodyText"/>
      </w:pPr>
      <w:r>
        <w:t xml:space="preserve">Thạch Phong xiết chặt nắm tay, hiện tại lôi đài tử vong cần một cường giả để cứu vãn thể diện.</w:t>
      </w:r>
    </w:p>
    <w:p>
      <w:pPr>
        <w:pStyle w:val="BodyText"/>
      </w:pPr>
      <w:r>
        <w:t xml:space="preserve">Nhưng Thạch Phong lại quá coi thường Âu Dương, sự đáng sợ của Âu Dương căn bản hắn không thể nào tưởng tượng ra nổi, Âu Dương cũng không cần bất kỳ kẻ nào rèn luyện mình, bởi vì cho tới bây giờ Âu Dương không phải là một người thích đi trên con đường kẻ khác tạo nên.</w:t>
      </w:r>
    </w:p>
    <w:p>
      <w:pPr>
        <w:pStyle w:val="BodyText"/>
      </w:pPr>
      <w:r>
        <w:t xml:space="preserve">- Các vị khán giả!! Các vị khán giả! Hoan nghênh mọi người đi tới lôi đài tử vong để chứng kiến trận đấu thứ một trăm của Linh Vương ngày hôm nay, tin rằng mọi người nhất định đều rất chờ mong trông thấy Linh Vương đem linh hồn của đối thủ xé thành ngàn mảnh!</w:t>
      </w:r>
    </w:p>
    <w:p>
      <w:pPr>
        <w:pStyle w:val="BodyText"/>
      </w:pPr>
      <w:r>
        <w:t xml:space="preserve">Bên trong lôi đài tử vong vang vọng một thanh âm tràn đầy kích thích.</w:t>
      </w:r>
    </w:p>
    <w:p>
      <w:pPr>
        <w:pStyle w:val="BodyText"/>
      </w:pPr>
      <w:r>
        <w:t xml:space="preserve">- Đối với Linh Vương, tin rằng mọi người đã vô cùng hiểu rõ, vậy thì tiếp theo sau đây, xin mời mọi người nhìn xem gia hỏa không may mắn trở thành đối thủ của Linh Vương là ai!</w:t>
      </w:r>
    </w:p>
    <w:p>
      <w:pPr>
        <w:pStyle w:val="BodyText"/>
      </w:pPr>
      <w:r>
        <w:t xml:space="preserve">Bình luận viên dùng một loại lời lẽ mang theo trào phúng, lời hắn nói ra cũng khiến cho những người ngồi bên dưới bắt đầu mìm cười.</w:t>
      </w:r>
    </w:p>
    <w:p>
      <w:pPr>
        <w:pStyle w:val="BodyText"/>
      </w:pPr>
      <w:r>
        <w:t xml:space="preserve">- Ha ha... thực sự là một gia hỏa không may chút nào, xem ra ông trời đã chuẩn bị đại lễ cho trận chiến thắng thứ một trăm của Linh Vương, lần này đối thủ của Linh Vương đại nhân không ngờ lại chính là một tên quỷ xui xẻo lần đầu tiên dự thi! Ha ha ha ha! Đây là một tên quỷ xui xẻo sử dụng cung tiễn! Xem ra lần này Linh Vương lại xé hắn ra thành ngàn mảnh rồi!</w:t>
      </w:r>
    </w:p>
    <w:p>
      <w:pPr>
        <w:pStyle w:val="BodyText"/>
      </w:pPr>
      <w:r>
        <w:t xml:space="preserve">Bình luận viên bắt đầu lên tiếng trào phú Âu Dương.</w:t>
      </w:r>
    </w:p>
    <w:p>
      <w:pPr>
        <w:pStyle w:val="BodyText"/>
      </w:pPr>
      <w:r>
        <w:t xml:space="preserve">- A! lôi đài tử vong thực sự là nhàm chán, chiến thắng liên tiếp một trăm trận không ngờ lại an bài một đối thủ như vậy. Xem ra lôi đài tử vong càng ngày càng không có tiền đồ!</w:t>
      </w:r>
    </w:p>
    <w:p>
      <w:pPr>
        <w:pStyle w:val="BodyText"/>
      </w:pPr>
      <w:r>
        <w:t xml:space="preserve">Người trẻ tuổi ban nãy tiến vào cửa lại một lần nữa mở miệng nói.</w:t>
      </w:r>
    </w:p>
    <w:p>
      <w:pPr>
        <w:pStyle w:val="BodyText"/>
      </w:pPr>
      <w:r>
        <w:t xml:space="preserve">- Ài... thực không ngờ lôi đài tử vong lại xuống dốc như vậy, trận chiến thứ một trăm thế nào lại an bài thành một hồi biểu diễn đẹp mắt để cho mọi người xem như thế, thật là...</w:t>
      </w:r>
    </w:p>
    <w:p>
      <w:pPr>
        <w:pStyle w:val="BodyText"/>
      </w:pPr>
      <w:r>
        <w:t xml:space="preserve">Lưu quản gia cũng lên tiếng.</w:t>
      </w:r>
    </w:p>
    <w:p>
      <w:pPr>
        <w:pStyle w:val="BodyText"/>
      </w:pPr>
      <w:r>
        <w:t xml:space="preserve">- Ta biết ngay mà, hàng tiện nghi không phải là hàng tốt!</w:t>
      </w:r>
    </w:p>
    <w:p>
      <w:pPr>
        <w:pStyle w:val="BodyText"/>
      </w:pPr>
      <w:r>
        <w:t xml:space="preserve">Người trẻ tuổi vẫn tiếp tục lẩm bẩm.</w:t>
      </w:r>
    </w:p>
    <w:p>
      <w:pPr>
        <w:pStyle w:val="BodyText"/>
      </w:pPr>
      <w:r>
        <w:t xml:space="preserve">Để cho một tay lão luyện liên tiếp thắng trăm trận chiến đấu với một tiểu tử mới vào đời, đây quả thực chính là đơn phương tàn sát! Sợ rằng tiểu gia hỏa kia ngay cả cái bóng của Linh Vương còn chưa thấy đã bí xé nát rồi.</w:t>
      </w:r>
    </w:p>
    <w:p>
      <w:pPr>
        <w:pStyle w:val="BodyText"/>
      </w:pPr>
      <w:r>
        <w:t xml:space="preserve">- Mặt khác, nói cho mọi người biết được tin tức bất hạnh!</w:t>
      </w:r>
    </w:p>
    <w:p>
      <w:pPr>
        <w:pStyle w:val="BodyText"/>
      </w:pPr>
      <w:r>
        <w:t xml:space="preserve">Bình luận viên sau khi đạt được chỉ thị cũng rất giật mình lên tiếng:</w:t>
      </w:r>
    </w:p>
    <w:p>
      <w:pPr>
        <w:pStyle w:val="BodyText"/>
      </w:pPr>
      <w:r>
        <w:t xml:space="preserve">- Cuộc tỷ thí này có thể chính là một lần miễn phí cuối cùng của mọi người, qua ngày hôm nay, lôi đài tử vong sẽ tăng giá vé lên mười lần! Ta nghĩ đây tuyệt đối không thể coi là tin tức tốt...</w:t>
      </w:r>
    </w:p>
    <w:p>
      <w:pPr>
        <w:pStyle w:val="BodyText"/>
      </w:pPr>
      <w:r>
        <w:t xml:space="preserve">Lời bình luận viên nói ra khiến cho mọi người bên dưới trở nên hỗn loạn.</w:t>
      </w:r>
    </w:p>
    <w:p>
      <w:pPr>
        <w:pStyle w:val="BodyText"/>
      </w:pPr>
      <w:r>
        <w:t xml:space="preserve">- Tăng lên gấp mười? Mẹ nó chứ, có ý tứ!</w:t>
      </w:r>
    </w:p>
    <w:p>
      <w:pPr>
        <w:pStyle w:val="BodyText"/>
      </w:pPr>
      <w:r>
        <w:t xml:space="preserve">- Hả? Tăng gấp mười? lôi đài tử vong muốn làm gì đây? Mười khối tiên thạch, năm đó khi An Nhiên vẫn còn cũng chỉ có giá thế này là cùng.</w:t>
      </w:r>
    </w:p>
    <w:p>
      <w:pPr>
        <w:pStyle w:val="BodyText"/>
      </w:pPr>
      <w:r>
        <w:t xml:space="preserve">Người trẻ tuổi kia rất giật mình, hắn có phần không hiểu rốt cuộc là lôi đài tử vong đang chơi trò gì.</w:t>
      </w:r>
    </w:p>
    <w:p>
      <w:pPr>
        <w:pStyle w:val="BodyText"/>
      </w:pPr>
      <w:r>
        <w:t xml:space="preserve">Đột nhiên tăng giá lên như vậy, chẳng lẽ bọn họ cảm thấy vẻn vẹn chỉ bằng vào một Linh Vương là có thể hấp dẫn được mọi người,</w:t>
      </w:r>
    </w:p>
    <w:p>
      <w:pPr>
        <w:pStyle w:val="BodyText"/>
      </w:pPr>
      <w:r>
        <w:t xml:space="preserve">- Thiếu gia, nếu như bọn họ muốn bằng vào Linh Vương này mà thu mười khối linh thạch một vé vào, vậy thi lôi đài tử vong thực sự xong rồi...</w:t>
      </w:r>
    </w:p>
    <w:p>
      <w:pPr>
        <w:pStyle w:val="BodyText"/>
      </w:pPr>
      <w:r>
        <w:t xml:space="preserve">Lưu quản gia cũng lắc đầu, nếu như nói tăng giá lên gấp đôi, có lẽ còn có một số người quan tâm đến Linh Vương chạy tới đây xem hắn thi đấu, nhưng thoáng cái đã tăng giá lên gấp mười, Linh Vương kia vẫn còn chưa tới được cái giá này...</w:t>
      </w:r>
    </w:p>
    <w:p>
      <w:pPr>
        <w:pStyle w:val="BodyText"/>
      </w:pPr>
      <w:r>
        <w:t xml:space="preserve">Linh Vương đương nhiên không tới được cái giá này, tên gia hỏa chỉ toàn cơ bắp mà không có não kia hiện tại đang ở trên sân diễu võ dương oai về phía Âu Dương, hắn cho rằng cái giá tăng lên này là vì hắn, hắn còn tường rằng mình đã trở thành cương giả ngang cấp với An Nhiên!</w:t>
      </w:r>
    </w:p>
    <w:p>
      <w:pPr>
        <w:pStyle w:val="Compact"/>
      </w:pPr>
      <w:r>
        <w:br w:type="textWrapping"/>
      </w:r>
      <w:r>
        <w:br w:type="textWrapping"/>
      </w:r>
    </w:p>
    <w:p>
      <w:pPr>
        <w:pStyle w:val="Heading2"/>
      </w:pPr>
      <w:bookmarkStart w:id="576" w:name="chương-599-lưỡng-tiễn-phong-sát"/>
      <w:bookmarkEnd w:id="576"/>
      <w:r>
        <w:t xml:space="preserve">554. Chương 599: Lưỡng Tiễn Phong Sát</w:t>
      </w:r>
    </w:p>
    <w:p>
      <w:pPr>
        <w:pStyle w:val="Compact"/>
      </w:pPr>
      <w:r>
        <w:br w:type="textWrapping"/>
      </w:r>
      <w:r>
        <w:br w:type="textWrapping"/>
      </w:r>
      <w:r>
        <w:t xml:space="preserve">Nhưng hắn không ngờ ngày hôm nay hắn chỉ là làm nền, còn vai chính của ngày hôm nay lại chính là Âu Dương, cái giá mười khối tiên thạch cũng là cái giá dành cho Âu Dương!</w:t>
      </w:r>
    </w:p>
    <w:p>
      <w:pPr>
        <w:pStyle w:val="BodyText"/>
      </w:pPr>
      <w:r>
        <w:t xml:space="preserve">- Diêm La! Ta sẽ khiến cho Tiên giới các ngươi nhớ kỹ cái tên này!</w:t>
      </w:r>
    </w:p>
    <w:p>
      <w:pPr>
        <w:pStyle w:val="BodyText"/>
      </w:pPr>
      <w:r>
        <w:t xml:space="preserve">Âu Dương vẫn lạnh lùng đứng đó, Linh Vương này mặc dù là Phi Tiên đỉnh phong, nhưng hắn lại là một gia hỏa chủ tu linh hồn, Âu Dương dám thề, đây chính là cục diện miểu sát!</w:t>
      </w:r>
    </w:p>
    <w:p>
      <w:pPr>
        <w:pStyle w:val="BodyText"/>
      </w:pPr>
      <w:r>
        <w:t xml:space="preserve">- Hãy nhìn đi, hãy nhìn đi! Diêm La này ở dưới uy thế Linh Vương của chúng ta đã bắt đầu run rẩy, ta hi vọng hắn không bị Linh Vương một chiêu miểu sát, bằng không trận chúng mừng dành cho Linh Vương này thực sự là quá mức thất bại.</w:t>
      </w:r>
    </w:p>
    <w:p>
      <w:pPr>
        <w:pStyle w:val="BodyText"/>
      </w:pPr>
      <w:r>
        <w:t xml:space="preserve">Bình luận viên cao giọng hò hét.</w:t>
      </w:r>
    </w:p>
    <w:p>
      <w:pPr>
        <w:pStyle w:val="BodyText"/>
      </w:pPr>
      <w:r>
        <w:t xml:space="preserve">Lúc này ánh mắt của Âu Dương đã va chạm với ánh mắt của Linh Vương, trong khoảnh khắc Âu Dương đột nhiên chấn động, bởi vì Âu Dương phát hiện ra mình đã quá coi thường Linh Vương.</w:t>
      </w:r>
    </w:p>
    <w:p>
      <w:pPr>
        <w:pStyle w:val="BodyText"/>
      </w:pPr>
      <w:r>
        <w:t xml:space="preserve">Một người có thể liên tục chém giết trăm người trong thiên nhân trảm lẽ nào lại là kẻ vô dụng? Nếu như hắn là một kẻ vô dụng thì hắn cũng không có khả năng sống được tới tận bây giờ.</w:t>
      </w:r>
    </w:p>
    <w:p>
      <w:pPr>
        <w:pStyle w:val="BodyText"/>
      </w:pPr>
      <w:r>
        <w:t xml:space="preserve">Biểu hiện ngu ngốc bên ngoài vừa rồi của hắn hoàn toàn chỉ là một loại che mắt, nếu như không phải Âu Dương nhìn thấy được trong mắt hắn hiện lên một tia giảo hoạt, có lẽ Âu Dương còn chưa biết được kẻ này chính là một con độc xà.</w:t>
      </w:r>
    </w:p>
    <w:p>
      <w:pPr>
        <w:pStyle w:val="BodyText"/>
      </w:pPr>
      <w:r>
        <w:t xml:space="preserve">- Coi thường ngươi rồi</w:t>
      </w:r>
    </w:p>
    <w:p>
      <w:pPr>
        <w:pStyle w:val="BodyText"/>
      </w:pPr>
      <w:r>
        <w:t xml:space="preserve">Âu Dương nắm trong tay Thứ Kiêu Cung của mình, kỳ thực trong lòng Âu Dương cũng biết, đối phó với Linh Vương, bất kể thế nào mình cũng nhất định sẽ thắng, bởi vì gia hỏa này căn bản không có bất kỳ tư cách nào để đối kháng cùng mình, một tu luyện giả chủ tu linh hồn đụng phải một quái thai có linh hồn liệt diễm, điều này cơ hồ chính là cục diện miểu sát.</w:t>
      </w:r>
    </w:p>
    <w:p>
      <w:pPr>
        <w:pStyle w:val="BodyText"/>
      </w:pPr>
      <w:r>
        <w:t xml:space="preserve">Thứ Âu Dương phải phòng bị duy nhất chính là pháp bảo của đối phương, nơi này là Tiên giới chứ không phải Chân Linh giới. Ở tại Chân Linh giới chỉ một kiện Vạn Sơn Ấn đã đều là pháp bảo trấn sơn, nhưng ở tại Tiên giới, Vạn Sơn Ấn chẳng khác gì củ cải trắng...</w:t>
      </w:r>
    </w:p>
    <w:p>
      <w:pPr>
        <w:pStyle w:val="BodyText"/>
      </w:pPr>
      <w:r>
        <w:t xml:space="preserve">Cũng may Âu Dương là công kích tầm xa, ngoại trừ là pháp bảo đặc biệt hung tàn, bằng không đều không thể nào tập trung chính xác được vào Âu Dương. Phải biết rằng, pháp bảo không phải yêu thú, chúng cần phải được chủ nhân tập trung khí tức của đối phương sau đó mới có thể công kích, mà Âu Dương lại không có tiên linh chi khí, muốn tập trung được khí tức của Âu Dương thì tuyệt đối khó khăn.</w:t>
      </w:r>
    </w:p>
    <w:p>
      <w:pPr>
        <w:pStyle w:val="BodyText"/>
      </w:pPr>
      <w:r>
        <w:t xml:space="preserve">Mà theo Âu Dương tu vi ngày càng cao, phạm vi tầm nhìn của hắn sẽ càng ngày càng lớn. Hôm nay Âu Dương ở trong phạm vi mười vạn dặm cũng đã có thể khai cung bắn tên, mười vạn dặm! Đây là khái niệm gì, cho dù là một Tiên Tôn, khoảng cách mười vạn dặm muốn đi hết chí ít cũng phải mất vài phút đồng hồ, mà trong mấy phút đồng hồ này Âu Dương cũng đã sớm chạy không còn tăm hơi đâu rồi.</w:t>
      </w:r>
    </w:p>
    <w:p>
      <w:pPr>
        <w:pStyle w:val="BodyText"/>
      </w:pPr>
      <w:r>
        <w:t xml:space="preserve">- Tốt! Chúng ta hãy nhìn xem hôm nay bọn họ sẽ lựa chọn càn khôn thế giới nào!</w:t>
      </w:r>
    </w:p>
    <w:p>
      <w:pPr>
        <w:pStyle w:val="BodyText"/>
      </w:pPr>
      <w:r>
        <w:t xml:space="preserve">Bình luận viên bắt đầu nhìn về phía một cái cửa nhỏ mở ra ở trên lôi đài.</w:t>
      </w:r>
    </w:p>
    <w:p>
      <w:pPr>
        <w:pStyle w:val="BodyText"/>
      </w:pPr>
      <w:r>
        <w:t xml:space="preserve">- A! Là Nham Tương thế giới! Đây đối với Linh Vương không phải là một tin tức tốt!</w:t>
      </w:r>
    </w:p>
    <w:p>
      <w:pPr>
        <w:pStyle w:val="BodyText"/>
      </w:pPr>
      <w:r>
        <w:t xml:space="preserve">Sau khi Âu Dương cùng Linh Vương tiến vào bên trong thế giới lôi đài, một khối cầu rất lớn liền xuất hiện ở trung tâm của lôi đài tử vong, lúc này bất kể ngươi ở chỗ nào bên trong lôi đài tử vong cũng đều có thể dễ dàng nhìn thấy tất cả mọi việc phát sinh ở bên trong.</w:t>
      </w:r>
    </w:p>
    <w:p>
      <w:pPr>
        <w:pStyle w:val="BodyText"/>
      </w:pPr>
      <w:r>
        <w:t xml:space="preserve">- Là Nham Tương thế giới! Linh vương là linh hồn tu giả, ở loại địa phương thế này đối với hắn có hạn chế rất lớn.</w:t>
      </w:r>
    </w:p>
    <w:p>
      <w:pPr>
        <w:pStyle w:val="BodyText"/>
      </w:pPr>
      <w:r>
        <w:t xml:space="preserve">Lưu quản gia nói với thiếu gia của hắn ở bên cạnh.</w:t>
      </w:r>
    </w:p>
    <w:p>
      <w:pPr>
        <w:pStyle w:val="BodyText"/>
      </w:pPr>
      <w:r>
        <w:t xml:space="preserve">- Hừ hừ! Không phải ai cũng có được Linh Viêm Quyết như Độc Cô gia chúng ta! Linh Vương lúc này đây chí ít cũng bị ràng buộc thành tu vi, xem ra cuộc tỷ thí này cũng có chút ý tứ!</w:t>
      </w:r>
    </w:p>
    <w:p>
      <w:pPr>
        <w:pStyle w:val="BodyText"/>
      </w:pPr>
      <w:r>
        <w:t xml:space="preserve">Độc Cô Tình nhìn giữa sân, kỳ thực bình thường hắn hay đến lôi đài tử vong, cũng bởi vì hắn coi trọng Linh Vương này, Linh Vương rất có thiên phú, nếu như có thể thu vào được Độc Cô gia, như vậy dốc lòng bồi dưỡng mà nói, không chừng tương lai có thể xuất hiện được một cường giả không tệ.</w:t>
      </w:r>
    </w:p>
    <w:p>
      <w:pPr>
        <w:pStyle w:val="BodyText"/>
      </w:pPr>
      <w:r>
        <w:t xml:space="preserve">Nhưng lôi đài tử vong quá mức cường thế, Độc Cô Tình đã đi dò hỏi vài lần nhưng đáp án thu về đều là không có khả năng!</w:t>
      </w:r>
    </w:p>
    <w:p>
      <w:pPr>
        <w:pStyle w:val="BodyText"/>
      </w:pPr>
      <w:r>
        <w:t xml:space="preserve">lôi đài tử vong sẽ vĩnh viễn không bán tuyển thủ, tuyển thủ không tham gia thiên nhân trảm thì bọn họ không có tư cách để bán, còn tuyển thủ tham gia thiên nhân trảm thì phải chết ở trên lôi đài. Bất kể là lúc nào, bất kể ở nơi nào, nguyên tắc của lôi đài tử vong cũng không bao giờ biến mất.</w:t>
      </w:r>
    </w:p>
    <w:p>
      <w:pPr>
        <w:pStyle w:val="BodyText"/>
      </w:pPr>
      <w:r>
        <w:t xml:space="preserve">Năm đó vô số người coi trọng An Nhiên, thậm chí còn có một số lão quái vật muốn liên hợp lại để cướp An Nhiên ra khỏi lôi đài tử vong, nhưng bọn họ cũng không thành công, cũng chính một lần đó đã khiến cho thiên hạ đều biết lôi đài tử vong cường đại cỡ nào!</w:t>
      </w:r>
    </w:p>
    <w:p>
      <w:pPr>
        <w:pStyle w:val="BodyText"/>
      </w:pPr>
      <w:r>
        <w:t xml:space="preserve">Hôm nay, vô số năm trôi qua, nhưng thế giới này vẫn còn nhớ kỹ sự cường đại của lôi đài tử vong, đồng thời còn có một quy tắc đó chính là lôi đài tử vong tuyệt đối không thể động vào.</w:t>
      </w:r>
    </w:p>
    <w:p>
      <w:pPr>
        <w:pStyle w:val="BodyText"/>
      </w:pPr>
      <w:r>
        <w:t xml:space="preserve">- Được! Tiếp theo chúng ta hãy theo dõi xem Linh Vương làm thế nào để thu được thắng lợi cho trận đấu này...</w:t>
      </w:r>
    </w:p>
    <w:p>
      <w:pPr>
        <w:pStyle w:val="BodyText"/>
      </w:pPr>
      <w:r>
        <w:t xml:space="preserve">Lời của bình luận viên còn chưa kịp dứt chợt nghe từ giữa sân truyền đến hàng loạt những tiếng kêu kinh hãi.</w:t>
      </w:r>
    </w:p>
    <w:p>
      <w:pPr>
        <w:pStyle w:val="BodyText"/>
      </w:pPr>
      <w:r>
        <w:t xml:space="preserve">Còn bình luận viên không phải bị những tiếng kêu kinh hãi này ngắt lời, mà là bị một màn phát sinh trước mắt ngắt lời.</w:t>
      </w:r>
    </w:p>
    <w:p>
      <w:pPr>
        <w:pStyle w:val="BodyText"/>
      </w:pPr>
      <w:r>
        <w:t xml:space="preserve">Hắn đã bình luận nhiều trận thi đấu lôi đài tử vong như vậy, nhưng chưa từng thấy một màn nào kích động như bây giờ. Ngay lúc vừa rồi, trong nháy mắt trận đấu bắt đầu Linh Vương liền hóa thành một mảng mây đen lao về phía Âu Dương, chắc có lẽ đây chính là thủ đoạn để thăm dò Âu Dương trước tiên.</w:t>
      </w:r>
    </w:p>
    <w:p>
      <w:pPr>
        <w:pStyle w:val="BodyText"/>
      </w:pPr>
      <w:r>
        <w:t xml:space="preserve">Nhưng Linh Vương chỉ mới thi triển được phân nửa, bỗng nhiên có một đạo hồng quang từ trong tay Âu Dương bay ra, hồng quang này chính là tiễn quang của Âu Dương, nếu như ở bên ngoài mọi người nhìn thấy chắc hẳn đều là huyết sắc, nhưng ở trong Nham Tương thế giới khắp nơi đều là màu đỏ này thì cho dù là huyết sắc cũng sẽ bị mọi người nhìn ra thành màu đỏ.</w:t>
      </w:r>
    </w:p>
    <w:p>
      <w:pPr>
        <w:pStyle w:val="BodyText"/>
      </w:pPr>
      <w:r>
        <w:t xml:space="preserve">Một đạo tiễn quang này cũng giống với danh hiệu của Âu Dương đang sử dụng! Diêm La! Đây chính là Diêm La truy mệnh, một mũi tên này trực tiếp xuyên thủng đám mây đen, khiến cho mây đen vỡ tan thành mảnh nhỏ!</w:t>
      </w:r>
    </w:p>
    <w:p>
      <w:pPr>
        <w:pStyle w:val="BodyText"/>
      </w:pPr>
      <w:r>
        <w:t xml:space="preserve">Ngay khi mây đen vỡ tan, Linh Vương miệng phun máu tươi từ trên bầu trời rơi xuống, mà khi hắn còn chưa ngã vào bên trong dung nham nóng chảy, mũi tên thứ hai của Âu Dương đã bay ra, lại là một đạo hồng quang! Một đạo hồng quang này trực tiếp xuyên thấu qua trái tim Linh Vương, không chỉ mang đi sinh mệnh của Linh Vương, đồng thời còn mang đi cả linh hồn của Linh Vương.</w:t>
      </w:r>
    </w:p>
    <w:p>
      <w:pPr>
        <w:pStyle w:val="BodyText"/>
      </w:pPr>
      <w:r>
        <w:t xml:space="preserve">Bị Âu Dương giết chết, ngay cả cơ hội linh hồn bỏ chạy cũng không có, bởi vì mũi tên của Âu Dương gây tổn thương đối với linh hồn thậm chí còn vượt xa tổn thương đối với thân thể...</w:t>
      </w:r>
    </w:p>
    <w:p>
      <w:pPr>
        <w:pStyle w:val="BodyText"/>
      </w:pPr>
      <w:r>
        <w:t xml:space="preserve">Hai mũi tên này từ lúc mở màn đến lúc kết thúc cũng chỉ trong khoảnh khắc, mà chỉ trong khoảnh khắc đó, người liên tiếp thắng một trăm trận lại bị Âu Dương dùng hai tên bắn chết. Từ đầu tới đuôi mũi tên của Âu Dương không hề có chút gượng gạo nào, sự xuất thủ quyết đoán như vậy đâu có bất kỳ dáng dấp của một tên non nớt mới vào đời?</w:t>
      </w:r>
    </w:p>
    <w:p>
      <w:pPr>
        <w:pStyle w:val="Compact"/>
      </w:pPr>
      <w:r>
        <w:br w:type="textWrapping"/>
      </w:r>
      <w:r>
        <w:br w:type="textWrapping"/>
      </w:r>
    </w:p>
    <w:p>
      <w:pPr>
        <w:pStyle w:val="Heading2"/>
      </w:pPr>
      <w:bookmarkStart w:id="577" w:name="chương-600-diêm-la"/>
      <w:bookmarkEnd w:id="577"/>
      <w:r>
        <w:t xml:space="preserve">555. Chương 600: Diêm La</w:t>
      </w:r>
    </w:p>
    <w:p>
      <w:pPr>
        <w:pStyle w:val="Compact"/>
      </w:pPr>
      <w:r>
        <w:br w:type="textWrapping"/>
      </w:r>
      <w:r>
        <w:br w:type="textWrapping"/>
      </w:r>
      <w:r>
        <w:t xml:space="preserve">Lúc này Âu Dương nhìn giống như Diêm La bước ra từ núi thây biển máu!</w:t>
      </w:r>
    </w:p>
    <w:p>
      <w:pPr>
        <w:pStyle w:val="BodyText"/>
      </w:pPr>
      <w:r>
        <w:t xml:space="preserve">- Diêm... Diêm La...</w:t>
      </w:r>
    </w:p>
    <w:p>
      <w:pPr>
        <w:pStyle w:val="BodyText"/>
      </w:pPr>
      <w:r>
        <w:t xml:space="preserve">Độc Cô Tình có phần khó thể tin nổi nhìn tất cả một màn phát sinh giữa sân, cung thủ tên là Diêm La này ngay từ đầu đã không có ai chú ý tới hắn, bởi vì ở Tiên giới, pháp bảo thịnh hành, ai nhàn rỗi tới mức lấy cung làm vũ khí đây?</w:t>
      </w:r>
    </w:p>
    <w:p>
      <w:pPr>
        <w:pStyle w:val="BodyText"/>
      </w:pPr>
      <w:r>
        <w:t xml:space="preserve">Nhưng bây giờ Độc Cô Tình không cho là vậy, hai mũi tên này thực sự quá bạo lực, mũi tên thứ nhất hầy như không cho Linh Vương bất kỳ cơ hội tránh né nào, tốc độ của mũi tên nhanh tới mức không thể tưởng tượng nổi, còn mũi tên thứ hai so với mũi tên thứ nhất thì chậm hơn rất nhiều, nhưng mũi tên này phảng phất như đã được tính toán tất cả, mũi tên bay đi hình như là may mắn bắn trúng Linh Vương. Nhưng người thông minh đều hiểu rõ, một tên này tuyệt đối không phải may mắn, ở trong cuộc chiến sinh tử thế này ai dám lấy may mắn để làm thủ đoạn của mình đây?</w:t>
      </w:r>
    </w:p>
    <w:p>
      <w:pPr>
        <w:pStyle w:val="BodyText"/>
      </w:pPr>
      <w:r>
        <w:t xml:space="preserve">- Tiễn thuật thật đáng sợ...</w:t>
      </w:r>
    </w:p>
    <w:p>
      <w:pPr>
        <w:pStyle w:val="BodyText"/>
      </w:pPr>
      <w:r>
        <w:t xml:space="preserve">Lưu quản gia ở một bên cũng nhịn không được thốt lên, giờ khắc này hắn bỗng nhiên bừng tỉnh đại ngộ nhìn vào giữa sân:</w:t>
      </w:r>
    </w:p>
    <w:p>
      <w:pPr>
        <w:pStyle w:val="BodyText"/>
      </w:pPr>
      <w:r>
        <w:t xml:space="preserve">- Nguyên lai người mà lôi đài tử vong muốn đẩy lên không phải là Linh Vương, mà là hắn...</w:t>
      </w:r>
    </w:p>
    <w:p>
      <w:pPr>
        <w:pStyle w:val="BodyText"/>
      </w:pPr>
      <w:r>
        <w:t xml:space="preserve">- Chẳng trách, chẳng trách...</w:t>
      </w:r>
    </w:p>
    <w:p>
      <w:pPr>
        <w:pStyle w:val="BodyText"/>
      </w:pPr>
      <w:r>
        <w:t xml:space="preserve">Độc Cô Tình bỗng nhiên cười nói:</w:t>
      </w:r>
    </w:p>
    <w:p>
      <w:pPr>
        <w:pStyle w:val="BodyText"/>
      </w:pPr>
      <w:r>
        <w:t xml:space="preserve">- Xem ra lôi đài tử vong từ nay về sau lại có chút mới mẻ đây!</w:t>
      </w:r>
    </w:p>
    <w:p>
      <w:pPr>
        <w:pStyle w:val="BodyText"/>
      </w:pPr>
      <w:r>
        <w:t xml:space="preserve">Độc Cô Tình bên này nhìn ra được môn đạo, nhưng rất nhiều người vẫn không nhìn ra được, một số người đã bắt đầu mắng chửi, dù sao đã tới lôi đài tử vong hầu như mọi người đều đặt cược, mà đa phần đều là cược Linh Vương chiến thắng, nhưng ai có thể ngờ được Linh Vương lại bị người ta dễ dàng diệt sát như vậy?</w:t>
      </w:r>
    </w:p>
    <w:p>
      <w:pPr>
        <w:pStyle w:val="BodyText"/>
      </w:pPr>
      <w:r>
        <w:t xml:space="preserve">Những người này đều cho rằng Linh Vương thất bại không phải vì Diêm La thực lực rất mạnh, mà là bởi vì hoàn cảnh chiến đấu khức chế Linh Vương.</w:t>
      </w:r>
    </w:p>
    <w:p>
      <w:pPr>
        <w:pStyle w:val="BodyText"/>
      </w:pPr>
      <w:r>
        <w:t xml:space="preserve">Nhưng bọn họ đâu có ai chú ý tới, trong nháy mắt khi tiến vào sân, Âu Dương đâu còn bộ dáng non nớt nữa? Âu Dương một đường chém giết tiến lên, tất cả đều dựa vào thủ đoạn của mình mà chém giết tiến lên.</w:t>
      </w:r>
    </w:p>
    <w:p>
      <w:pPr>
        <w:pStyle w:val="BodyText"/>
      </w:pPr>
      <w:r>
        <w:t xml:space="preserve">Cái gì mà bách nhân trảm, Âu Dương giết chết đâu chỉ trăm người nghìn người thậm chí vạn người, sự hung ác của Linh Vương ở trước mặt Âu Dương hầu như đều chẳng đáng gì.</w:t>
      </w:r>
    </w:p>
    <w:p>
      <w:pPr>
        <w:pStyle w:val="BodyText"/>
      </w:pPr>
      <w:r>
        <w:t xml:space="preserve">Từ chém giết trên chiến trường cho tới sau này chém giết cừu gia, cuộc đời này của Âu Dương đều là dùng mạng của kẻ khác để đắp nên, hấp thu huyết lực để thành tựu bản thân, con đường mà hắn đi chính là một con đường tràn ngập tà ác.</w:t>
      </w:r>
    </w:p>
    <w:p>
      <w:pPr>
        <w:pStyle w:val="BodyText"/>
      </w:pPr>
      <w:r>
        <w:t xml:space="preserve">Âu Dương tay cầm Thứ Kiêu Cung nhìn Linh Vương đã bị dung nham nóng chảy đốt thành tro bụi, từ khoảnh khắc tiến vào sân Âu Dương đã biết được sự tình sẽ xảy ra trong ngày hôm nay.</w:t>
      </w:r>
    </w:p>
    <w:p>
      <w:pPr>
        <w:pStyle w:val="BodyText"/>
      </w:pPr>
      <w:r>
        <w:t xml:space="preserve">Nham Tương thế giới chỉ sợ cũng chính là cao tầng lôi đài tử vong cố ý chuẩn bị cho hắn, Linh Vương ở nơi này bị khắc chế ba thành lực lượng, mà lực lượng hỏa diễm của mình ở trong mắt bọn hắn có thể sẽ được Nham Tương thế giới này tăng thêm ba thành.</w:t>
      </w:r>
    </w:p>
    <w:p>
      <w:pPr>
        <w:pStyle w:val="BodyText"/>
      </w:pPr>
      <w:r>
        <w:t xml:space="preserve">Trên thực tế bọn họ đều sai, loại hỏa diễm dương cương này cùng với linh hồn liệt diễm trong thân thể mình hoàn toàn bài xích lẫn nhau, Linh Vương bị khắc chế ba thành, nhưng bản thân mình chí ít cũng bị khắc chế năm thành, nếu không phải như vậy, bản thân giết chết một Phi Tiên chủ tu linh hồn cần thiết phải phiền phức như thế sao? Còn phải bắn ra mũi tên thứ hai sao?</w:t>
      </w:r>
    </w:p>
    <w:p>
      <w:pPr>
        <w:pStyle w:val="BodyText"/>
      </w:pPr>
      <w:r>
        <w:t xml:space="preserve">- Người chiến thắng hôm nay là...</w:t>
      </w:r>
    </w:p>
    <w:p>
      <w:pPr>
        <w:pStyle w:val="BodyText"/>
      </w:pPr>
      <w:r>
        <w:t xml:space="preserve">Bình luận viên luc này cũng không hiểu rốt cuộc có chuyện gì xảy ra, khi hắn nói đến tên người chiến thắng không ngờ lại quên mất cả hai chứ Diêm La, còn phải nhìn lại tư liệu trong tay mình rồi mới nói:</w:t>
      </w:r>
    </w:p>
    <w:p>
      <w:pPr>
        <w:pStyle w:val="BodyText"/>
      </w:pPr>
      <w:r>
        <w:t xml:space="preserve">- Người thắng cuộc ngày hôm nay chính là Diêm La, xem ra chúng ta đều đã coi thường thực lực của Diêm La rồi...</w:t>
      </w:r>
    </w:p>
    <w:p>
      <w:pPr>
        <w:pStyle w:val="BodyText"/>
      </w:pPr>
      <w:r>
        <w:t xml:space="preserve">Đúng, tất cả mọi người đều coi thường thực lực của Âu Dương, cho dù là cao tầng của lôi đài tử vong cũng đều như vậy.</w:t>
      </w:r>
    </w:p>
    <w:p>
      <w:pPr>
        <w:pStyle w:val="BodyText"/>
      </w:pPr>
      <w:r>
        <w:t xml:space="preserve">Lúc này bên trong Tử Vong tháp, một đám cao tầng đều trầm mặc không nói! Bọn họ vốn cho rằng cung thủ này chẳng qua có được linh hồn liệt diễm, nếu như mỗi lần đều an bài cho hắn tu luyện giả loại linh hồn, có thể để cho hắn đại sát tứ phương lôi kéo về nhân khí cho lôi đài tử vong.</w:t>
      </w:r>
    </w:p>
    <w:p>
      <w:pPr>
        <w:pStyle w:val="BodyText"/>
      </w:pPr>
      <w:r>
        <w:t xml:space="preserve">Nhưng bây giờ bọn họ phát hiện ra đã coi thường cung thủ này, nguyên lai sự đáng sợ nhất của hắn không phải là linh hồn liệt diễm, mà là tiễn thuật kinh hồn.</w:t>
      </w:r>
    </w:p>
    <w:p>
      <w:pPr>
        <w:pStyle w:val="BodyText"/>
      </w:pPr>
      <w:r>
        <w:t xml:space="preserve">Hai mũi tên này quả thực chính là khuôn mẫu cho các cung thủ, pháp bảo thì tính là gì, cho dù có được thần khí linh hồn cũng không thể nào linh động được như vậy, hai mũi tên này đều là tiễn quang, nhưng ở trong tay cung thủ thì chúng lại như có được sinh mệnh, chúng đã không chỉ còn là một lợi khí sát nhân mà còn là đỉnh phong của nghệ thuật.</w:t>
      </w:r>
    </w:p>
    <w:p>
      <w:pPr>
        <w:pStyle w:val="BodyText"/>
      </w:pPr>
      <w:r>
        <w:t xml:space="preserve">Sát nhân biến thành nghệ thuật, việc này nghe có chút buồn cười, nhưng ở tại lôi đài tử vong, sát nhân chính là nghệ thuật, Thạch Phong đã không nhớ rõ bản thân mình bao nhiêu năm rồi không được thấy qua tiễn thuật tài tình như vậy.</w:t>
      </w:r>
    </w:p>
    <w:p>
      <w:pPr>
        <w:pStyle w:val="BodyText"/>
      </w:pPr>
      <w:r>
        <w:t xml:space="preserve">- Loại tiễn thuật này ta nhớ rằng đã từng thấy hồi trẻ.</w:t>
      </w:r>
    </w:p>
    <w:p>
      <w:pPr>
        <w:pStyle w:val="BodyText"/>
      </w:pPr>
      <w:r>
        <w:t xml:space="preserve">Lão nhân bên cạnh Thạch Phong bỗng nhiên rơi vào trầm mặc, mũi tên tất sát như vậy trong ký ức hắn quả thực đã từng xuất hiện qua, thời gian quá lâu khiến cho hắn đã quên mất nó từng ở nơi nào, nhưng có một điều không thể nghi ngờ, đó chính là người kia tuyệt đối là một siêu cấp cường giả.</w:t>
      </w:r>
    </w:p>
    <w:p>
      <w:pPr>
        <w:pStyle w:val="BodyText"/>
      </w:pPr>
      <w:r>
        <w:t xml:space="preserve">- Là Hoắc Khải Phong!</w:t>
      </w:r>
    </w:p>
    <w:p>
      <w:pPr>
        <w:pStyle w:val="BodyText"/>
      </w:pPr>
      <w:r>
        <w:t xml:space="preserve">Thạch Phong bỗng nhiên lên tiếng, nhất thời không khí xuất hiện một mảnh âm lãnh, Hoắc Khải Phong ở tại Tiên giới hầu như chính là một nhân vật cấm kỵ, tên gia hỏa gây sự khắp nơi khắp chốn này cũng đã từng tới đại náo lôi đài tử vong, mặc dù không tạo thành thương tổn gì đối với lôi đài tử vong, nhưng Hoắc Khải Phong cũng bình yên rời đi, có thể xông vào lôi đài tử vong mà vẫn bình yên rời đi, thiên hạ này còn có mấy người?</w:t>
      </w:r>
    </w:p>
    <w:p>
      <w:pPr>
        <w:pStyle w:val="BodyText"/>
      </w:pPr>
      <w:r>
        <w:t xml:space="preserve">Mà khi đó Hoắc Khải Phong chẳng qua chỉ là một Tiên Đế, rất nhiều người đều suy đoán, nếu hắn có thể tiến thêm một bước vào Tiên Tôn, vậy có lẽ hắn sẽ vô địch khắp thiên hạ.</w:t>
      </w:r>
    </w:p>
    <w:p>
      <w:pPr>
        <w:pStyle w:val="BodyText"/>
      </w:pPr>
      <w:r>
        <w:t xml:space="preserve">Vô Địch! Xưng vô địch ở một tiểu thế giới như Chân Linh giới thì dễ, nhưng xưng vô dịch ở Tiên giới thực sự quá khó quá khó. Ngươi là thiên tài? Trên thế giới này vĩnh viễn đều có nhân vật so với ngươi còn thiên tài hơn.</w:t>
      </w:r>
    </w:p>
    <w:p>
      <w:pPr>
        <w:pStyle w:val="BodyText"/>
      </w:pPr>
      <w:r>
        <w:t xml:space="preserve">- Ý ngươi là hắn có quan hệ tới Hoắc Khải Phong?</w:t>
      </w:r>
    </w:p>
    <w:p>
      <w:pPr>
        <w:pStyle w:val="BodyText"/>
      </w:pPr>
      <w:r>
        <w:t xml:space="preserve">Nghe thấy Thạch Phong nói vậy, có người liền lên tiếng dò hỏi.</w:t>
      </w:r>
    </w:p>
    <w:p>
      <w:pPr>
        <w:pStyle w:val="BodyText"/>
      </w:pPr>
      <w:r>
        <w:t xml:space="preserve">- Tiễn thuật của Hoắc Khải Phong không bằng hắn.</w:t>
      </w:r>
    </w:p>
    <w:p>
      <w:pPr>
        <w:pStyle w:val="BodyText"/>
      </w:pPr>
      <w:r>
        <w:t xml:space="preserve">Thạch Phong mở miệng lần nữa:</w:t>
      </w:r>
    </w:p>
    <w:p>
      <w:pPr>
        <w:pStyle w:val="BodyText"/>
      </w:pPr>
      <w:r>
        <w:t xml:space="preserve">- Mũi tên thứ hai của hắn cho dù là Hoắc Khải Phong cũng không tài nào bắn ra nổi, năm đó ta quen biết cùng Hoắc Khải Phong, hắn đã từng nói, trong thiên địa này, có thể bắn ra một tiễn như vậy cũng chỉ có một bằng hữu của hắn mà thôi, nghe khẩu khí của Hoắc Khải Phong, bằng hữu kia của hắn có được năng lực thông thiên triệt địa, ngay cả khi Hoắc Khải Phong đang ở thời điểm đỉnh phong nhất hắn vẫn như cũ cảm thấy bản thân thua kém bằng hữu của mình.</w:t>
      </w:r>
    </w:p>
    <w:p>
      <w:pPr>
        <w:pStyle w:val="BodyText"/>
      </w:pPr>
      <w:r>
        <w:t xml:space="preserve">Thạch Phong nói ra một ít bí mật năm đó.</w:t>
      </w:r>
    </w:p>
    <w:p>
      <w:pPr>
        <w:pStyle w:val="BodyText"/>
      </w:pPr>
      <w:r>
        <w:t xml:space="preserve">- Không phải chứ, lẽo nào Diêm La chính là truyền nhân của vị bằng hữu kia của Hoắc Khải Phong sao?</w:t>
      </w:r>
    </w:p>
    <w:p>
      <w:pPr>
        <w:pStyle w:val="BodyText"/>
      </w:pPr>
      <w:r>
        <w:t xml:space="preserve">Lúc này ánh mắt của mấy lão gia hỏa nhìn Âu Dương cũng đã có sự khác biệt, một nhân vật có thể khiến cho Hoắc Khải Phong tôn sùng đến vậy rốt cuộc là quái vật như thế nào?</w:t>
      </w:r>
    </w:p>
    <w:p>
      <w:pPr>
        <w:pStyle w:val="Compact"/>
      </w:pPr>
      <w:r>
        <w:br w:type="textWrapping"/>
      </w:r>
      <w:r>
        <w:br w:type="textWrapping"/>
      </w:r>
    </w:p>
    <w:p>
      <w:pPr>
        <w:pStyle w:val="Heading2"/>
      </w:pPr>
      <w:bookmarkStart w:id="578" w:name="chương-601-tiễn-thuật-vô-song"/>
      <w:bookmarkEnd w:id="578"/>
      <w:r>
        <w:t xml:space="preserve">556. Chương 601: Tiễn Thuật Vô Song</w:t>
      </w:r>
    </w:p>
    <w:p>
      <w:pPr>
        <w:pStyle w:val="Compact"/>
      </w:pPr>
      <w:r>
        <w:br w:type="textWrapping"/>
      </w:r>
      <w:r>
        <w:br w:type="textWrapping"/>
      </w:r>
      <w:r>
        <w:t xml:space="preserve">Hoắc Khải Phong cả đời kiêu ngạo không chịu phục bất kỳ ai, điểm này toàn bộ Tiên giới đều biết. Thạch Phong lúc còn trẻ coi như cũng là một bằng hữu tương đối thân của Hoắc Khải Phong, hắn biết, trong thiên địa này có thể khiến cho Hoắc Khải Phong khâm phục có lẽ cũng chỉ có vị bằng hữu kia trong miệng Hoắc Khải Phong mà thôi, mà mỗi khi mình hỏi tên vị bằng hữu kia của hắn, Hoắc Khải Phong trên cơ bản đều lắc đầu không nói gì.</w:t>
      </w:r>
    </w:p>
    <w:p>
      <w:pPr>
        <w:pStyle w:val="BodyText"/>
      </w:pPr>
      <w:r>
        <w:t xml:space="preserve">- Có lẽ không phải! lôi đài tử vong cơ hồ chính là kết cục tất tử, Hoắc Khải Phong cả đời kiêu ngạo cũng không tiến vào lôi đài tử vong, cho nên tiểu tử này có lẽ do vận khí tốt mới luyện tập được tiễn thuật như vậy.</w:t>
      </w:r>
    </w:p>
    <w:p>
      <w:pPr>
        <w:pStyle w:val="BodyText"/>
      </w:pPr>
      <w:r>
        <w:t xml:space="preserve">Thạch Phong không chọn cách đi dò hỏi Âu Dương, bởi vì lôi đài tử vong không có bất kỳ lý do gì để dò hỏi người tham gia thiên nhân trảm bất kỳ vấn đề gì, thậm chí cả thân phận cùng dung mạo của người đó các ngươi cũng không cần phải biết.</w:t>
      </w:r>
    </w:p>
    <w:p>
      <w:pPr>
        <w:pStyle w:val="BodyText"/>
      </w:pPr>
      <w:r>
        <w:t xml:space="preserve">Tựa như Âu Dương hiện tại, bọn họ không cần phải biết Âu Dương là ai, bọn họ chỉ cần biết Âu Dương chính là Diêm La, một cung thủ, những điều khác họ đều không cần biết.</w:t>
      </w:r>
    </w:p>
    <w:p>
      <w:pPr>
        <w:pStyle w:val="BodyText"/>
      </w:pPr>
      <w:r>
        <w:t xml:space="preserve">Âu Dương bước ra khỏi Nham Tương thế giới, hắn đứng ở giữa quảng trường rộng lớn nhìn khán giả bốn phía xung quanh, lúc này không có bất kỳ tiếng hoan hô nào cho hắn, bởi vì trong mắt đại đa số người ở đây, thắng lợi của Âu Dương chính là vì nguyên nhân sân bãi.</w:t>
      </w:r>
    </w:p>
    <w:p>
      <w:pPr>
        <w:pStyle w:val="BodyText"/>
      </w:pPr>
      <w:r>
        <w:t xml:space="preserve">- Không cần quá sốt ruột, thiên nhân trảm, ta sẽ là người đầu tiên kết thúc nó!</w:t>
      </w:r>
    </w:p>
    <w:p>
      <w:pPr>
        <w:pStyle w:val="BodyText"/>
      </w:pPr>
      <w:r>
        <w:t xml:space="preserve">Âu Dương dùng ánh mắt coi thường nhìn về phía đám khán giả, sau đó xoay người đi vào thông đạo riêng dành cho tuyển thủ rời khỏi nơi này.</w:t>
      </w:r>
    </w:p>
    <w:p>
      <w:pPr>
        <w:pStyle w:val="BodyText"/>
      </w:pPr>
      <w:r>
        <w:t xml:space="preserve">- Thấy ánh mắt của hắn không?</w:t>
      </w:r>
    </w:p>
    <w:p>
      <w:pPr>
        <w:pStyle w:val="BodyText"/>
      </w:pPr>
      <w:r>
        <w:t xml:space="preserve">Sau khi Âu Dương rời khỏi, Độc Cô Tình nhìn vào thông đạo kia thật lâu không thể bình tĩnh, vừa rồi ánh mắt của Âu Dương cho hắn xúc động rất lớn, ánh mắt kia hắn đã gặp qua, chẳng qua hắn không tin người có được ánh mắt như vậy lại chỉ là một Phi Tiên.</w:t>
      </w:r>
    </w:p>
    <w:p>
      <w:pPr>
        <w:pStyle w:val="BodyText"/>
      </w:pPr>
      <w:r>
        <w:t xml:space="preserve">- Thiếu gia, xem ra người này không hề đơn giản!</w:t>
      </w:r>
    </w:p>
    <w:p>
      <w:pPr>
        <w:pStyle w:val="BodyText"/>
      </w:pPr>
      <w:r>
        <w:t xml:space="preserve">Lưu quản gia cũng là một lão hồ ly đa mưu túc trí, từ trong hành động của Âu Dương hắn phát hiện ra, thực lực của Phi Tiên này hoàn toàn không cân xứng với tâm cảnh của hắn, khi hắn tĩnh thì khiến người ta sợ hãi, khi hắn động thì chính là tất sát.</w:t>
      </w:r>
    </w:p>
    <w:p>
      <w:pPr>
        <w:pStyle w:val="BodyText"/>
      </w:pPr>
      <w:r>
        <w:t xml:space="preserve">Đi vào trong thông đạo dành cho tuyển thủ, người mà Âu Dương nhìn thấy đầu tiên chính là Trương Tĩnh vẻ mặt không cam lòng đứng ở đó! Nữ tử này lúc trước đã tiếp đãi hắn, lúc này vẻ mặt Trương Tĩnh rất mất hứng nhìn vào Âu Dương, hoàn toàn không vì Âu Dương thắng lợi mà tỏ ra vui vẻ.</w:t>
      </w:r>
    </w:p>
    <w:p>
      <w:pPr>
        <w:pStyle w:val="BodyText"/>
      </w:pPr>
      <w:r>
        <w:t xml:space="preserve">Chẳng qua điều này cũng không trách được nàng, bởi vì ở tại lôi đài tử vong có một quy định, mỗi một người tham gia thiên nhân trảm đều sẽ có một người chuyên tiếp đãi, người tiếp đãi này có thể ở mỗi một trận đấu được chia một phần hoa hồng nhất định.</w:t>
      </w:r>
    </w:p>
    <w:p>
      <w:pPr>
        <w:pStyle w:val="BodyText"/>
      </w:pPr>
      <w:r>
        <w:t xml:space="preserve">Vốn Trương Tĩnh chính là người tiếp đãi của Linh Vương, nàng đã từ trên người Linh Vương lấy được không ít chỗ tốt, nhưng bây giờ Linh Vương vừa chết, Trương Tĩnh lập tức không còn gì nữa, nếu như Trương Tĩnh vẫn còn có thể vui vẻ mà nói, vậy đó mới là kỳ quái.</w:t>
      </w:r>
    </w:p>
    <w:p>
      <w:pPr>
        <w:pStyle w:val="BodyText"/>
      </w:pPr>
      <w:r>
        <w:t xml:space="preserve">- Chúc mừng ngươi trận này may mắn không chết</w:t>
      </w:r>
    </w:p>
    <w:p>
      <w:pPr>
        <w:pStyle w:val="BodyText"/>
      </w:pPr>
      <w:r>
        <w:t xml:space="preserve">Trương Tĩnh nhìn Âu Dương "ôn hòa" nói.</w:t>
      </w:r>
    </w:p>
    <w:p>
      <w:pPr>
        <w:pStyle w:val="BodyText"/>
      </w:pPr>
      <w:r>
        <w:t xml:space="preserve">- Đa ta, chẳng qua lời này sợ rằng còn phải nói chín trăm chín mươi chín lần nữa, cho nên ta sợ ngươi sẽ mệt chết mất!</w:t>
      </w:r>
    </w:p>
    <w:p>
      <w:pPr>
        <w:pStyle w:val="BodyText"/>
      </w:pPr>
      <w:r>
        <w:t xml:space="preserve">Âu Dương nói xong bèn đi lướt qua bên người Trương Tĩnh trở về gian phòng của mình, vừa rồi hấp thu huyết lực của Linh Vương, Âu Dương cần phải tiêu hóa trong một thời gian ngắn.</w:t>
      </w:r>
    </w:p>
    <w:p>
      <w:pPr>
        <w:pStyle w:val="BodyText"/>
      </w:pPr>
      <w:r>
        <w:t xml:space="preserve">Hôm nay đã ở Tiên giới chứ không còn là Chân Linh giới, bản thân Linh Vương chính là Phi Tiên đỉnh phong, lực lượng của một Phi Tiên đỉnh phong là vô cùng đáng sợ. Nếu như Âu Dương không tiêu hóa một chút vậy thì toàn thân sẽ không thoải mái.</w:t>
      </w:r>
    </w:p>
    <w:p>
      <w:pPr>
        <w:pStyle w:val="BodyText"/>
      </w:pPr>
      <w:r>
        <w:t xml:space="preserve">Âu Dương đi về phía gian phòng của mình, nhưng Trương Tĩnh lại không hề rời đi, mà là theo ở phía sau Âu Dương nói:</w:t>
      </w:r>
    </w:p>
    <w:p>
      <w:pPr>
        <w:pStyle w:val="BodyText"/>
      </w:pPr>
      <w:r>
        <w:t xml:space="preserve">- Bắt đầu từ hôm nay, ta chính là người chuyên tiếp đãi ngươi, mỗi một tuyển thủ tham gia thiên nhân trảm ban đầu đều nhận được khoản tiền là một trăm tiên thạch, hôm nay ngươi thắng trận này cho nên đã có được một trăm, về sau mỗi lần thi đấu ngươi đều...</w:t>
      </w:r>
    </w:p>
    <w:p>
      <w:pPr>
        <w:pStyle w:val="BodyText"/>
      </w:pPr>
      <w:r>
        <w:t xml:space="preserve">Trương Tĩnh còn chưa nói xong liền đã bị Âu Dương ngắt lời:</w:t>
      </w:r>
    </w:p>
    <w:p>
      <w:pPr>
        <w:pStyle w:val="BodyText"/>
      </w:pPr>
      <w:r>
        <w:t xml:space="preserve">- Về sau mỗi lần đều đem toàn bộ tiên thạch đặt cược cho ta thắng, bất kể là bao nhiêu vẫn cứ cược!</w:t>
      </w:r>
    </w:p>
    <w:p>
      <w:pPr>
        <w:pStyle w:val="BodyText"/>
      </w:pPr>
      <w:r>
        <w:t xml:space="preserve">- Được!</w:t>
      </w:r>
    </w:p>
    <w:p>
      <w:pPr>
        <w:pStyle w:val="BodyText"/>
      </w:pPr>
      <w:r>
        <w:t xml:space="preserve">Trương Tĩnh cũng không bởi vì Âu Dương nói vậy mà giật mình, bởi vì bước lên con đường thiên nhân trảm làm gì có ai sống được mà rời đi, bình thường có thể sống qua được trăm trận đã rất ít rất ít. Cho dù là Linh Vương, từ khi tiến vào lôi đài tử vong cho tới khi chết, chẳng qua cũng chỉ trăm ngày mà thôi.</w:t>
      </w:r>
    </w:p>
    <w:p>
      <w:pPr>
        <w:pStyle w:val="BodyText"/>
      </w:pPr>
      <w:r>
        <w:t xml:space="preserve">Bất quá trong trăm ngày này, Linh Vương cũng đã tích lũy được lượng tài phú rất đáng sợ, dù sao mỗi lần đều đem toàn bộ tiên thạch đặt cược, chỉ cần có thể không ngừng chieesne thắng, tiên thạch sẽ không ngừng tăng lên, trải qua trăm trận thắng, ngay cả Linh Vương cũng không biết được bản thân mình đã có được bao nhiêu tiên thạch.</w:t>
      </w:r>
    </w:p>
    <w:p>
      <w:pPr>
        <w:pStyle w:val="BodyText"/>
      </w:pPr>
      <w:r>
        <w:t xml:space="preserve">Còn cái thứ tiên thạch này đối với Âu Dương thì càng thêm vô ích, tiên thạch đối với người khác còn có thể là vật phẩm dùng cho tu luyện, thế nhưng đối với Âu Dương mà nói chẳng qua chỉ là một đống đá nhìn đẹp mắt mà thôi. Có lẽ việc duy nhất khi Âu Dương có được tiên thạch chính là dùng để giao dịch cùng người khác.</w:t>
      </w:r>
    </w:p>
    <w:p>
      <w:pPr>
        <w:pStyle w:val="BodyText"/>
      </w:pPr>
      <w:r>
        <w:t xml:space="preserve">Nhưng giao dịch thứ gì đây? Công pháp? Âu Dương không có công pháp, hắn từng bước một trưởng thành tới ngày nay toàn bộ đều là dùng lực lượng để mạnh mẽ đắp nên, căn bản không cần công pháp.</w:t>
      </w:r>
    </w:p>
    <w:p>
      <w:pPr>
        <w:pStyle w:val="BodyText"/>
      </w:pPr>
      <w:r>
        <w:t xml:space="preserve">Pháp bảo? Thứ Kiêu Cung của Âu Dương đã chính là một pháp bảo cực mạnh, đối với Âu Dương mà nói, không có gì so sánh được với Thứ Kiêu Cung của mình, cho dù là thần khí chí cường trên đời này cũng tuyệt đối không thể so sánh được với Thứ Kiêu Cung. Thanh yêu binh một đường đi theo mình mà dần trưởng thành mới chính là tất cả của mình.</w:t>
      </w:r>
    </w:p>
    <w:p>
      <w:pPr>
        <w:pStyle w:val="BodyText"/>
      </w:pPr>
      <w:r>
        <w:t xml:space="preserve">- Ngày mai vẫn thời gian này, đối thủ thứ hai của người đã được an bài, cho nên ta chúc ngươi có thể vượt qua được cửa ải thứ hai này, đừng để cho ta phải trở thành người đầu tiên chỉ trong hai ngày liên tiếp đổi hai tuyển thủ để tiếp đãi!</w:t>
      </w:r>
    </w:p>
    <w:p>
      <w:pPr>
        <w:pStyle w:val="BodyText"/>
      </w:pPr>
      <w:r>
        <w:t xml:space="preserve">Trương Tĩnh nói xong lời này liền bỏ đi, trong lòng nàng lúc này rất tức giận.</w:t>
      </w:r>
    </w:p>
    <w:p>
      <w:pPr>
        <w:pStyle w:val="BodyText"/>
      </w:pPr>
      <w:r>
        <w:t xml:space="preserve">Toàn bộ linh thạch của Linh Vương đều cược cho bản thân chiến thắng, mà linh thạch của mình cũng đã cược cho Linh Vương thắng, dưới tình huống như vậy ai có thể ngờ được Diêm La lại dùng một phương pháp quỷ dị nhất cử miểu sát Linh Vương đây?</w:t>
      </w:r>
    </w:p>
    <w:p>
      <w:pPr>
        <w:pStyle w:val="BodyText"/>
      </w:pPr>
      <w:r>
        <w:t xml:space="preserve">Không riêng gì Trương Tĩnh không tin, rất nhiều khán giả cũng cho rằng Diêm La này thắng là do vận khí. Nhưng chuyện gì cũng đều có hai mặt, sau trận chiến này, chí ít là Độc Cô Tình cùng với một số người mắt sáng đều phát hiện lôi đài tử vong đang chuẩn bị mọc lên một ngôi sao mới.</w:t>
      </w:r>
    </w:p>
    <w:p>
      <w:pPr>
        <w:pStyle w:val="BodyText"/>
      </w:pPr>
      <w:r>
        <w:t xml:space="preserve">Lôi đài tử vong tăng giá lên gấp mười lần tự nhiên là oán khí nổi lên bốn phía, chẳng qua lôi đài tử vong cũng không rảnh mà để ý tới điều đó, đồng thời còn dùng lời lẽ cực kỳ cứng rắn để nói với mọi người, cái giá này tuyệt đối đáng giá!</w:t>
      </w:r>
    </w:p>
    <w:p>
      <w:pPr>
        <w:pStyle w:val="BodyText"/>
      </w:pPr>
      <w:r>
        <w:t xml:space="preserve">Đáng giá! Hai chữ này nếu như nửa năm sau nói ra có lẽ còn có người tin, nhưng bây giờ Diêm La chỉ vừa mới đánh xong trận đầu, thậm chí còn có rất nhiều người không biết cái tên dựa vào vận khí đánh chết Linh Vương kia rốt cuộc là ai.</w:t>
      </w:r>
    </w:p>
    <w:p>
      <w:pPr>
        <w:pStyle w:val="Compact"/>
      </w:pPr>
      <w:r>
        <w:br w:type="textWrapping"/>
      </w:r>
      <w:r>
        <w:br w:type="textWrapping"/>
      </w:r>
    </w:p>
    <w:p>
      <w:pPr>
        <w:pStyle w:val="Heading2"/>
      </w:pPr>
      <w:bookmarkStart w:id="579" w:name="chương-602-đoạt-mệnh-giả"/>
      <w:bookmarkEnd w:id="579"/>
      <w:r>
        <w:t xml:space="preserve">557. Chương 602: Đoạt Mệnh Giả</w:t>
      </w:r>
    </w:p>
    <w:p>
      <w:pPr>
        <w:pStyle w:val="Compact"/>
      </w:pPr>
      <w:r>
        <w:br w:type="textWrapping"/>
      </w:r>
      <w:r>
        <w:br w:type="textWrapping"/>
      </w:r>
      <w:r>
        <w:t xml:space="preserve">Âu Dương ngồi một mình ở trong phòng, huyết lực chậm rãi chảy quanh khắp thân thể, huyết lực khổng lồ như vậy khiến cho Âu Dương có một loại áp lực rất lớn.</w:t>
      </w:r>
    </w:p>
    <w:p>
      <w:pPr>
        <w:pStyle w:val="BodyText"/>
      </w:pPr>
      <w:r>
        <w:t xml:space="preserve">Chẳng qua áp lực này cũng không thể nào làm khó được Âu Dương, bởi vì Âu Dương biết lôi đài tử vong quyết không để cho mình xảy ra chuyện gì, hiện tại lôi đài tử vong cần phải tạo ra một vị thần, một vị thần vì bọn họ mà lôi kéo nhân khí, đến khi nhân khí được kéo trở về cũng chính là lúc bọn họ kết thúc vị thần này.</w:t>
      </w:r>
    </w:p>
    <w:p>
      <w:pPr>
        <w:pStyle w:val="BodyText"/>
      </w:pPr>
      <w:r>
        <w:t xml:space="preserve">Linh Vương chính là một ví dụ rõ ràng, có lẽ có một ngày mình cũng sẽ trở thành linh Vương, cũng sẽ trở thành An Nhiên. lôi đài tử vong không có khả năng nhìn mình đoạt được danh hiệu "thần" này.</w:t>
      </w:r>
    </w:p>
    <w:p>
      <w:pPr>
        <w:pStyle w:val="BodyText"/>
      </w:pPr>
      <w:r>
        <w:t xml:space="preserve">- Thực lực, vẫn là thực lực! Nếu đã đi trên con đường tử vong này, nhất định phải có thực lực để xông ra!</w:t>
      </w:r>
    </w:p>
    <w:p>
      <w:pPr>
        <w:pStyle w:val="BodyText"/>
      </w:pPr>
      <w:r>
        <w:t xml:space="preserve">Âu Dương hiểu rõ, lôi đài tử vong trong tương lai sẽ có một ngày nhắm vào mình, sẽ an bài cho mình một đối thủ mà mình không ngờ tới, nhưng tất cả mọi âm mưu đứng trước thực lực tuyệt đối thì đều vô dụng.</w:t>
      </w:r>
    </w:p>
    <w:p>
      <w:pPr>
        <w:pStyle w:val="BodyText"/>
      </w:pPr>
      <w:r>
        <w:t xml:space="preserve">Thực lực của mình hiện giờ còn thấp, cho nên lôi đài tử vong sẽ trợ giúp mình, sẽ tạo ra thần, nhưng bọn họ không biết rằng mình không phải là An Nhiên, chỉ cần có đủ huyết lực, bản thân mình chính là một chiến thần bất bại, bất kể thế nào, giai đoạn đầu này cũng là cơ hội để mình tích lũy thực lực, đến một ngày nào đó cho dù lôi đài tử vong có muốn hủy diệt mình cũng không làm được.</w:t>
      </w:r>
    </w:p>
    <w:p>
      <w:pPr>
        <w:pStyle w:val="BodyText"/>
      </w:pPr>
      <w:r>
        <w:t xml:space="preserve">- Cứ tạo thần đi! Để xem đến lúc đó các ngươi tạo ra là một vị thần hay là một ma vương...</w:t>
      </w:r>
    </w:p>
    <w:p>
      <w:pPr>
        <w:pStyle w:val="BodyText"/>
      </w:pPr>
      <w:r>
        <w:t xml:space="preserve">Trong lòng Âu Dương thầm nghĩ, sau đó tiếp tục hấp thu huyết lực bên trong cơ thể mình.</w:t>
      </w:r>
    </w:p>
    <w:p>
      <w:pPr>
        <w:pStyle w:val="BodyText"/>
      </w:pPr>
      <w:r>
        <w:t xml:space="preserve">Lôi đài tử vong tăng giá lên gấp mười lần, cho nên khán giả đến xem ngày hôm nay ngay cả vạn người cũng chưa tới, thấy tình hình như vậy, người quản lý lôi đài tử vong cũng có chút hoảng loạn.</w:t>
      </w:r>
    </w:p>
    <w:p>
      <w:pPr>
        <w:pStyle w:val="BodyText"/>
      </w:pPr>
      <w:r>
        <w:t xml:space="preserve">- Hoảng cái gì! Mọi người không đến không phải vì cái giá đó, mà là bởi vì không có gì hấp dẫn bọn họ! nếu như ngươi có thể hấp dẫn được họ, vậy thì bất kể ngươi ra giá cao tới đâu bọn họ vẫn vui vẻ trả.</w:t>
      </w:r>
    </w:p>
    <w:p>
      <w:pPr>
        <w:pStyle w:val="BodyText"/>
      </w:pPr>
      <w:r>
        <w:t xml:space="preserve">Thạch Phong vẫn tỏ ra bình tĩnh như ban đầu, tầm nhìn của người khác là hiện tại, còn tầm nhìn của Thạch Phong là tương lai.</w:t>
      </w:r>
    </w:p>
    <w:p>
      <w:pPr>
        <w:pStyle w:val="BodyText"/>
      </w:pPr>
      <w:r>
        <w:t xml:space="preserve">- Thạch trưởng lão, hiện tại chúng ta ngay cả tiền chi phí cũng không đủ!</w:t>
      </w:r>
    </w:p>
    <w:p>
      <w:pPr>
        <w:pStyle w:val="BodyText"/>
      </w:pPr>
      <w:r>
        <w:t xml:space="preserve">Có người nhắc nhở Thạch Phong, dù sao hiện tại người tới xem ít như vậy, bọn họ ngay cả chi phí cho mỗi trận đấu cũng không đủ.</w:t>
      </w:r>
    </w:p>
    <w:p>
      <w:pPr>
        <w:pStyle w:val="BodyText"/>
      </w:pPr>
      <w:r>
        <w:t xml:space="preserve">- Bù! Thiếu bao nhiêu liền bù vào bấy nhiêu, kiên trì hơn trăm ngày sau, nhất định sẽ có một bất ngờ làm chúng ta kinh hỉ!</w:t>
      </w:r>
    </w:p>
    <w:p>
      <w:pPr>
        <w:pStyle w:val="BodyText"/>
      </w:pPr>
      <w:r>
        <w:t xml:space="preserve">Thạch Phong rằng, với thủ đoạn của Diêm La, bách nhân trảm tuyệt đối không phải là cực hạn của hắn, có lẽ hắn không thể nào vượt qua được huy hoàng của An Nhiên, cho nên Thạch phong đã định ra mục tiêu cho hắn là năm trăm trận!</w:t>
      </w:r>
    </w:p>
    <w:p>
      <w:pPr>
        <w:pStyle w:val="BodyText"/>
      </w:pPr>
      <w:r>
        <w:t xml:space="preserve">Năm trăm trận, từ khi lôi đài tử vong xuất hiện tới nay người có thể thắng năm trăm trận cũng không ít, chẳng qua thời kỳ gần đây mà nói, có thể đánh được năm trăm trận thật sự là quá ít quá ít, trong giai đoạn hiện tại này chỉ cần có thể xuất hiện một người lực trảm năm trăm trận, như vậy tuyệt đối chính là một vị thần mới của lôi đài tử vong.</w:t>
      </w:r>
    </w:p>
    <w:p>
      <w:pPr>
        <w:pStyle w:val="BodyText"/>
      </w:pPr>
      <w:r>
        <w:t xml:space="preserve">Đứng ở giữa sân, Âu Dương cũng không bởi vì ít người tới mà không hài lòng, giai đoạn đầu lặng lẽ để đến khi bộc phát càng hung mãnh, hơn nữa mục tiêu của Âu Dương không phải là nổi danh ở lôi đài tử vong, thứ hắn cần là sát lục! Là vô tận sát lục!</w:t>
      </w:r>
    </w:p>
    <w:p>
      <w:pPr>
        <w:pStyle w:val="BodyText"/>
      </w:pPr>
      <w:r>
        <w:t xml:space="preserve">- Đây chính là người thắng trận đầu tiên, dựa vào... ừm...</w:t>
      </w:r>
    </w:p>
    <w:p>
      <w:pPr>
        <w:pStyle w:val="BodyText"/>
      </w:pPr>
      <w:r>
        <w:t xml:space="preserve">Bình luận viên vốn định nói là dựa vào vận khí mà đạt được thắng lợi, nhưng nghĩ đi nghĩ lại hắn đành chuyển thành:</w:t>
      </w:r>
    </w:p>
    <w:p>
      <w:pPr>
        <w:pStyle w:val="BodyText"/>
      </w:pPr>
      <w:r>
        <w:t xml:space="preserve">- Lôi chủ lần này chính là Diêm La, người khiêu chiến lần này chắc hẳn mọi người cũng biết, đó chính là Đoạt Mệnh Giả!</w:t>
      </w:r>
    </w:p>
    <w:p>
      <w:pPr>
        <w:pStyle w:val="BodyText"/>
      </w:pPr>
      <w:r>
        <w:t xml:space="preserve">Thanh âm của bình luận viên cũng coi như là kích động, nhưng khán giả ở đây thực sự quá ít, cho nên vô luận hắn kích động ra sao, trận đấu này đã được định trước là một trận thi đấu buồn chán.</w:t>
      </w:r>
    </w:p>
    <w:p>
      <w:pPr>
        <w:pStyle w:val="BodyText"/>
      </w:pPr>
      <w:r>
        <w:t xml:space="preserve">- Sớm biết đã không đến...</w:t>
      </w:r>
    </w:p>
    <w:p>
      <w:pPr>
        <w:pStyle w:val="BodyText"/>
      </w:pPr>
      <w:r>
        <w:t xml:space="preserve">Một đại hán oán giận nói, hắn vốn không xem trận đấu giữa Âu Dương cùng Linh Vương, vốn hắn là người ủng hộ Linh Vương cho nên cố ý chạy tới để xem rốt cuộc Diêm La này ba đầu sáu tay ra sao, không ngờ lại có thể dễ dàng kết liễu bách nhân trảm Linh Vương như vậy.</w:t>
      </w:r>
    </w:p>
    <w:p>
      <w:pPr>
        <w:pStyle w:val="BodyText"/>
      </w:pPr>
      <w:r>
        <w:t xml:space="preserve">Nhưng sau khi nhìn thấy Diêm La kia không ngờ rất bình thường, đại hán này phiền muộn không gì sánh được, lúc này hắn đã có phần tin tưởng lời đồn bên ngoài rằng Diêm La kia dựa vào vận khí mới chiến thắng được Linh Vương.</w:t>
      </w:r>
    </w:p>
    <w:p>
      <w:pPr>
        <w:pStyle w:val="BodyText"/>
      </w:pPr>
      <w:r>
        <w:t xml:space="preserve">- Mẹ nó, tuy rằng Đoạt Mệnh Giả chỉ là rác rươi, nhưng cũng đủ để thu thập thằng nhãi con này rồi!</w:t>
      </w:r>
    </w:p>
    <w:p>
      <w:pPr>
        <w:pStyle w:val="BodyText"/>
      </w:pPr>
      <w:r>
        <w:t xml:space="preserve">Người ngồi bên cạnh đại hán lên tiếng, mà mọi người ngồi xung quanh nghe thấy lời ấy cũng vô cùng tán thành.</w:t>
      </w:r>
    </w:p>
    <w:p>
      <w:pPr>
        <w:pStyle w:val="BodyText"/>
      </w:pPr>
      <w:r>
        <w:t xml:space="preserve">- Đoạt Mệnh Giả này cũng không đơn giản!</w:t>
      </w:r>
    </w:p>
    <w:p>
      <w:pPr>
        <w:pStyle w:val="BodyText"/>
      </w:pPr>
      <w:r>
        <w:t xml:space="preserve">Độc Cô Tình nhìn vào Đoạt Mệnh giả ở giữa sân, đối với Đoạt Mệnh Giả này, Độc Cô Tình đã chú ý tới từ rất sớm, mỗi một trận tỷ thí hắn đều thắng rất gian nan, thậm chí dù là một số kẻ mới vào cũng có thể đánh cho hắn toàn thân tả tơi, nhưng từ khi hắn xuất đạo tới nay đã thắng được tới bảy mươi mốt trận.</w:t>
      </w:r>
    </w:p>
    <w:p>
      <w:pPr>
        <w:pStyle w:val="BodyText"/>
      </w:pPr>
      <w:r>
        <w:t xml:space="preserve">- Đây cũng là một tên hồ ly rất biết che giấu bản thân, thực lực của hắn không dưới Linh Vương, chẳng qua người như vậy sẽ không có ai nguyện ý thu làm thủ hạ cả!</w:t>
      </w:r>
    </w:p>
    <w:p>
      <w:pPr>
        <w:pStyle w:val="BodyText"/>
      </w:pPr>
      <w:r>
        <w:t xml:space="preserve">Lưu quản gia cũng biết, Đoạt Mệnh Giả này quá mức âm hiểm, không có một chủ nhân nào nguyện ý thu một thủ hạ như thế.</w:t>
      </w:r>
    </w:p>
    <w:p>
      <w:pPr>
        <w:pStyle w:val="BodyText"/>
      </w:pPr>
      <w:r>
        <w:t xml:space="preserve">- Ngươi bảo Đoạt mệnh Giả có thắng được Diêm La không?</w:t>
      </w:r>
    </w:p>
    <w:p>
      <w:pPr>
        <w:pStyle w:val="BodyText"/>
      </w:pPr>
      <w:r>
        <w:t xml:space="preserve">Độc Cô Tình trên mặt mang theo tiếu ý.</w:t>
      </w:r>
    </w:p>
    <w:p>
      <w:pPr>
        <w:pStyle w:val="BodyText"/>
      </w:pPr>
      <w:r>
        <w:t xml:space="preserve">- Ha ha, trong lòng thiếu gia đã rõ, cần gì phải hỏi ta.</w:t>
      </w:r>
    </w:p>
    <w:p>
      <w:pPr>
        <w:pStyle w:val="BodyText"/>
      </w:pPr>
      <w:r>
        <w:t xml:space="preserve">Lưu quản gia từ hành động của Độc Cô Tình đã minh bạch, kỳ thực suy nghĩ trong lòng Độc Cô Tình cũng giống với bản thân hắn.</w:t>
      </w:r>
    </w:p>
    <w:p>
      <w:pPr>
        <w:pStyle w:val="BodyText"/>
      </w:pPr>
      <w:r>
        <w:t xml:space="preserve">- Lần này sợ rằng chính là như vậy!</w:t>
      </w:r>
    </w:p>
    <w:p>
      <w:pPr>
        <w:pStyle w:val="BodyText"/>
      </w:pPr>
      <w:r>
        <w:t xml:space="preserve">Độc Cô Tình nói xong bèn giơ lên một ngón tay, mà một ngón tay này đại biểu cho điều gì Lưu quản gia ngược lại có chút không rõ.</w:t>
      </w:r>
    </w:p>
    <w:p>
      <w:pPr>
        <w:pStyle w:val="BodyText"/>
      </w:pPr>
      <w:r>
        <w:t xml:space="preserve">Vạn người quan chiến đối với lôi đài tử vong rộng lớn như vậy thực sự không tính là gì, chẳng qua khi Âu Dương cùng Đoạt Mệnh giả tiến vào sân, vẫn có rất nhiều người theo đó mà khẩn trương.</w:t>
      </w:r>
    </w:p>
    <w:p>
      <w:pPr>
        <w:pStyle w:val="BodyText"/>
      </w:pPr>
      <w:r>
        <w:t xml:space="preserve">Hoàn cảnh lần này chính là một hoang mạc, trong khoảnh khắc khi tiến vào hoang mạc, toàn Âu Dương liền tiến vào lòng đất.</w:t>
      </w:r>
    </w:p>
    <w:p>
      <w:pPr>
        <w:pStyle w:val="BodyText"/>
      </w:pPr>
      <w:r>
        <w:t xml:space="preserve">Đoạt Mệnh Giả cũng theo sát phía sau tiến vào trong hoang mạc, nhưng hắn vẫn chậm mất một bước bởi vì khi hắn tiến vào đã phát hiện ra không còn thấy Diêm La kia đâu nữa.</w:t>
      </w:r>
    </w:p>
    <w:p>
      <w:pPr>
        <w:pStyle w:val="BodyText"/>
      </w:pPr>
      <w:r>
        <w:t xml:space="preserve">Lúc này vẻ mặt Đoạt Mệnh Giả sợ hãi, cho dù là khán giả bên ngoài quan chiến nhìn qua viên cầu khổng lồ ở giữa sân kia cũng có thể thấy rõ ràng được sự sợ hãi trên mặt Đoạt Mệnh Giả.</w:t>
      </w:r>
    </w:p>
    <w:p>
      <w:pPr>
        <w:pStyle w:val="BodyText"/>
      </w:pPr>
      <w:r>
        <w:t xml:space="preserve">- Mẹ nó! Đừng nói Đoạt Mệnh Giả này rác rươi như vậy chứ, ngay cả một con gà con như vậy cũng sợ hãi!</w:t>
      </w:r>
    </w:p>
    <w:p>
      <w:pPr>
        <w:pStyle w:val="BodyText"/>
      </w:pPr>
      <w:r>
        <w:t xml:space="preserve">Có người chửi rủa, thế nhưng bất kể bọn họ mắng chửi thé nào, Âu Dương cũng sẽ không quan tâm, hơn nữa Âu Dương cũng không nghe thấy.</w:t>
      </w:r>
    </w:p>
    <w:p>
      <w:pPr>
        <w:pStyle w:val="BodyText"/>
      </w:pPr>
      <w:r>
        <w:t xml:space="preserve">Đoạt Mệnh Giả này có phải là rác rưởi hay không, Âu Dương là người rõ ràng nhất, lúc chưa tiến vào trong sân hắn đã chú ý tới Đoạt Mệnh Giả này, ngay từ đầu kẻ này đã tỏ ra một bộ dáng yếu đuối, Âu Dương tin rằng người chết ở trong tay Đoạt Mệnh Giả này hẳn là đều bị vẻ ngoài yếu ớt của hắn lừa gạt.</w:t>
      </w:r>
    </w:p>
    <w:p>
      <w:pPr>
        <w:pStyle w:val="Compact"/>
      </w:pPr>
      <w:r>
        <w:br w:type="textWrapping"/>
      </w:r>
      <w:r>
        <w:br w:type="textWrapping"/>
      </w:r>
    </w:p>
    <w:p>
      <w:pPr>
        <w:pStyle w:val="Heading2"/>
      </w:pPr>
      <w:bookmarkStart w:id="580" w:name="chương-603-vương-giả-cũng-không-ngẫu-nhiên"/>
      <w:bookmarkEnd w:id="580"/>
      <w:r>
        <w:t xml:space="preserve">558. Chương 603: Vương Giả Cũng Không Ngẫu Nhiên</w:t>
      </w:r>
    </w:p>
    <w:p>
      <w:pPr>
        <w:pStyle w:val="Compact"/>
      </w:pPr>
      <w:r>
        <w:br w:type="textWrapping"/>
      </w:r>
      <w:r>
        <w:br w:type="textWrapping"/>
      </w:r>
      <w:r>
        <w:t xml:space="preserve">Đoạt Mệnh Giả này cũng là tu luyện giả chủ tu linh hồn, đây là do lôi đài tử vong cố ý an bài cho Âu Dương, nếu như dựa theo lẽ thường mà nói, Âu Dương hoàn toàn có thể miểu sát Đoạt Mệnh Giả, thế nhưng có đôi khi cất giữ một phần thực lực đối với tương lai bao giờ cũng có chỗ tốt.</w:t>
      </w:r>
    </w:p>
    <w:p>
      <w:pPr>
        <w:pStyle w:val="BodyText"/>
      </w:pPr>
      <w:r>
        <w:t xml:space="preserve">Lần này mới chỉ là trận thứ hai của lôi đài tử vong, sau này vẫn còn có vô số trận chiến phải đánh, nếu như hiện tại đã bộc lộ ra toàn bộ thực lực, vậy thì con đường của bản thân sẽ càng ngày càng khó đi.</w:t>
      </w:r>
    </w:p>
    <w:p>
      <w:pPr>
        <w:pStyle w:val="BodyText"/>
      </w:pPr>
      <w:r>
        <w:t xml:space="preserve">Cho nên Âu Dương sau khi tiến vào liền trực tiếp trốn xuống dưới nền cát, bằng vào bản thân ngay cả một chút tiên linh khí tức cũng không có, cho dù là Tiên Tôn đến đây cũng không nhất định có thể tìm được mình, Đoạt Mệnh Giả này đương nhiên cũng không có khả năng đó.</w:t>
      </w:r>
    </w:p>
    <w:p>
      <w:pPr>
        <w:pStyle w:val="BodyText"/>
      </w:pPr>
      <w:r>
        <w:t xml:space="preserve">Trên mặt Đoạt Mệnh Giả biểu hiện ra vẻ sợ hãi chẳng qua là để mê hoặc để cho Âu Dương hiện thân để hắn có cơ hội xuất thủ mà thôi.</w:t>
      </w:r>
    </w:p>
    <w:p>
      <w:pPr>
        <w:pStyle w:val="BodyText"/>
      </w:pPr>
      <w:r>
        <w:t xml:space="preserve">Âu Dương cũng không phải kẻ đần, hắn tuyệt đối sẽ không để cho gia hỏa này bất kỳ cơ hội nào, Âu Dương trốn vào trong nền cát liền điên cuồng chạy về phía xa, không đến mười phút, Âu Dương ở trong Càn Khôn thế giới này đã chạy đi được ngàn dặm!</w:t>
      </w:r>
    </w:p>
    <w:p>
      <w:pPr>
        <w:pStyle w:val="BodyText"/>
      </w:pPr>
      <w:r>
        <w:t xml:space="preserve">Ở ngoài ngàn dặm, Âu Dương phảng phất như một con sâu đất từ trong biển cát chui lên, cùng lúc đó Thứ Kiêu Cung trong tay Âu Dương cũng đã được hắn kéo ra.</w:t>
      </w:r>
    </w:p>
    <w:p>
      <w:pPr>
        <w:pStyle w:val="BodyText"/>
      </w:pPr>
      <w:r>
        <w:t xml:space="preserve">Ở bên ngoài sân mọi người nhìn một màn này đều hò hét, vốn cung thủ là một chức nghiệp một khi đối đầu sẽ chịu thiệt rất nhiều, nhưng người này không ngờ lại dùng cách thức như vậy để chiến đấu, rất nhiều người thấy vậy liền bắt đầu chửi mắng.</w:t>
      </w:r>
    </w:p>
    <w:p>
      <w:pPr>
        <w:pStyle w:val="BodyText"/>
      </w:pPr>
      <w:r>
        <w:t xml:space="preserve">- Mẹ nó! Cái quái gì đây, chúng tra muốn xem chiến đấu kịch liệt sống mái với nhau, bảo tên gia hỏa chỉ biết lén lút này cút đi!</w:t>
      </w:r>
    </w:p>
    <w:p>
      <w:pPr>
        <w:pStyle w:val="BodyText"/>
      </w:pPr>
      <w:r>
        <w:t xml:space="preserve">Có một số người tôn sùng chiến đấu sinh tử bắt đầu chửi rủa.</w:t>
      </w:r>
    </w:p>
    <w:p>
      <w:pPr>
        <w:pStyle w:val="BodyText"/>
      </w:pPr>
      <w:r>
        <w:t xml:space="preserve">Độc Cô Tình nhìn vào Âu Dương đang kéo dây cung, hắn âm thầm gật đầu nói:</w:t>
      </w:r>
    </w:p>
    <w:p>
      <w:pPr>
        <w:pStyle w:val="BodyText"/>
      </w:pPr>
      <w:r>
        <w:t xml:space="preserve">- Quả nhiên là một gia hỏa lợi hại!</w:t>
      </w:r>
    </w:p>
    <w:p>
      <w:pPr>
        <w:pStyle w:val="BodyText"/>
      </w:pPr>
      <w:r>
        <w:t xml:space="preserve">- Đúng vậy! Hắn là người trấn tĩnh nhất mà ta từng gặp, ngay cả An Nhiên năm đó về điểm này cũng không bằng được hắn!</w:t>
      </w:r>
    </w:p>
    <w:p>
      <w:pPr>
        <w:pStyle w:val="BodyText"/>
      </w:pPr>
      <w:r>
        <w:t xml:space="preserve">Lưu quản gia trong mắt thoáng lộ vẻ tán thưởng.</w:t>
      </w:r>
    </w:p>
    <w:p>
      <w:pPr>
        <w:pStyle w:val="BodyText"/>
      </w:pPr>
      <w:r>
        <w:t xml:space="preserve">Ở tại lôi đài tử vong, chém giết kịch liệt cũng không phải mấu chốt, mấu chốt chính là ngươi làm thế nào để sống sót, làm thế nào để giết chết địch nhân, những kẻ vừa vào sân đã muốn liều mạng cùng người khác đều đã biến thành những cỗ thi thể.</w:t>
      </w:r>
    </w:p>
    <w:p>
      <w:pPr>
        <w:pStyle w:val="BodyText"/>
      </w:pPr>
      <w:r>
        <w:t xml:space="preserve">Còn Âu Dương thân là một cung thủ, tấn công tầm xa mới chính là sở trường của hắn, lúc này cách mà hắn chọn tuyệt đối là thích hợp nhất đối với hắn, sư tử vồ thỏ còn dùng toàn lực, bất kể đối thủ là mạnh nhất hay là yếu nhất, đều phải dốc sức chiến đấu, tuyệt đối không cho đối phương bất cứ cơ hội nào!</w:t>
      </w:r>
    </w:p>
    <w:p>
      <w:pPr>
        <w:pStyle w:val="BodyText"/>
      </w:pPr>
      <w:r>
        <w:t xml:space="preserve">- Mẹ nó! Đoạt Mệnh Giả là thằng ngu sao!</w:t>
      </w:r>
    </w:p>
    <w:p>
      <w:pPr>
        <w:pStyle w:val="BodyText"/>
      </w:pPr>
      <w:r>
        <w:t xml:space="preserve">Có người thấy Âu Dương ở phía sau lưng Âu Dương vừa mới khai cung bắn tên ra, còn Đoạt Mệnh Giả giả bộ đáng thương đứng đó liền nhịn không được chửi rủa.</w:t>
      </w:r>
    </w:p>
    <w:p>
      <w:pPr>
        <w:pStyle w:val="BodyText"/>
      </w:pPr>
      <w:r>
        <w:t xml:space="preserve">Chẳng qua bọn họ chửi rủa cũng không có bất kỳ ý nghĩa gì! Một tiễn này thậm chí Đoạt Mệnh Giả còn chưa cảm nhận được bất kỳ dao động gì liền bị mũi tên xuyên qua ngực.</w:t>
      </w:r>
    </w:p>
    <w:p>
      <w:pPr>
        <w:pStyle w:val="BodyText"/>
      </w:pPr>
      <w:r>
        <w:t xml:space="preserve">Một tiễn này mang theo linh hồn liệt diễm, huyết sắc tiễn xuyên vào trong thân thể Đoạt Mệnh Giả trong khoảnh khắc liền thiêu đốt linh hồn của hắn thành tro bụi.</w:t>
      </w:r>
    </w:p>
    <w:p>
      <w:pPr>
        <w:pStyle w:val="BodyText"/>
      </w:pPr>
      <w:r>
        <w:t xml:space="preserve">Dễ dàng giết chết như vậy quả thực khiến cho Âu Dương cảm thấy không có chút khiêu chiến nào, mà khán giả ở giữa sân đã ầm ầm chửi bới bỏ đi.</w:t>
      </w:r>
    </w:p>
    <w:p>
      <w:pPr>
        <w:pStyle w:val="BodyText"/>
      </w:pPr>
      <w:r>
        <w:t xml:space="preserve">Độc Cô Tình trước khi rời đi còn chậm rãi liếc mắt nhìn Âu Dương ở giữa sân một chút, hắn quay sang nói với Lưu quản gia đứng bên cạnh:</w:t>
      </w:r>
    </w:p>
    <w:p>
      <w:pPr>
        <w:pStyle w:val="BodyText"/>
      </w:pPr>
      <w:r>
        <w:t xml:space="preserve">- Không tới nửa năm, cái tên hắn sẽ được truyền khắp Tây Bắc!</w:t>
      </w:r>
    </w:p>
    <w:p>
      <w:pPr>
        <w:pStyle w:val="BodyText"/>
      </w:pPr>
      <w:r>
        <w:t xml:space="preserve">- Ừm...</w:t>
      </w:r>
    </w:p>
    <w:p>
      <w:pPr>
        <w:pStyle w:val="BodyText"/>
      </w:pPr>
      <w:r>
        <w:t xml:space="preserve">Lưu quản gia cũng gật đầu, Diêm La này so với tưởng tượng của mình còn đáng sợ hơn, hắn đâu phải là một tên non nớt, hắn chính là một lão hồ ly, một lão hồ ly hoàn toàn hiểu rõ cái gì có lợi với mình và cái gì có hại với mình.</w:t>
      </w:r>
    </w:p>
    <w:p>
      <w:pPr>
        <w:pStyle w:val="BodyText"/>
      </w:pPr>
      <w:r>
        <w:t xml:space="preserve">Đi vào trong khu tiếp đãi, Trương Tĩnh như trước vẫn đứng đó đợi Âu Dương, Âu Dương nhìn trên mặt Trương Tĩnh còn có chút giật mình, rốt cuộc cũng mở miệng:</w:t>
      </w:r>
    </w:p>
    <w:p>
      <w:pPr>
        <w:pStyle w:val="BodyText"/>
      </w:pPr>
      <w:r>
        <w:t xml:space="preserve">- Vương giả cũng không phải ngẫu nhiên!</w:t>
      </w:r>
    </w:p>
    <w:p>
      <w:pPr>
        <w:pStyle w:val="BodyText"/>
      </w:pPr>
      <w:r>
        <w:t xml:space="preserve">Vương giả cũng không phải ngẫu nhiên! Đây là tín niệm của Âu Dương! Bất kỳ một cường giả nào cũng không phải chỉ dựa vào vận khí để có được, vận khí cũng là một phần của thực lực, mỗi người đều có vận khí thuộc về mình, nhưng chỉ có những người thành công mới nắm bắt được vận khí của mình!</w:t>
      </w:r>
    </w:p>
    <w:p>
      <w:pPr>
        <w:pStyle w:val="BodyText"/>
      </w:pPr>
      <w:r>
        <w:t xml:space="preserve">Nói xong lời này Âu Dương liền biến mất khỏi khu tiếp đãi.</w:t>
      </w:r>
    </w:p>
    <w:p>
      <w:pPr>
        <w:pStyle w:val="BodyText"/>
      </w:pPr>
      <w:r>
        <w:t xml:space="preserve">- Vương giả cũng không phải ngẫu nhiên...</w:t>
      </w:r>
    </w:p>
    <w:p>
      <w:pPr>
        <w:pStyle w:val="BodyText"/>
      </w:pPr>
      <w:r>
        <w:t xml:space="preserve">Trương Tĩnh sau khi nghe thấy câu nói hào khí ngất trời này lần đầu tiên hoài nghi không biết có phải mình phán đoán sai không hay.</w:t>
      </w:r>
    </w:p>
    <w:p>
      <w:pPr>
        <w:pStyle w:val="BodyText"/>
      </w:pPr>
      <w:r>
        <w:t xml:space="preserve">Bản thân Trương Tĩnh thực lực tu luyện Phi Tiên, trong mắt nàng Âu Dương có lẽ tu luyện công pháp có thể ẩn giấu lực lượng bản thân, nhưng công pháp như vậy hẳn là không mấy mạnh mẽ mới đúng! Nhưng vì sao hắn lại thắng liên tiếp như vậy?</w:t>
      </w:r>
    </w:p>
    <w:p>
      <w:pPr>
        <w:pStyle w:val="BodyText"/>
      </w:pPr>
      <w:r>
        <w:t xml:space="preserve">- Hừ! Rốt cuộc là vương giả hay không không phải một hai trận chiến là có thể hiển lộ ra được, muốn xưng vương, trước tiên cứ vượt qua bách nhân trảm đi đã!</w:t>
      </w:r>
    </w:p>
    <w:p>
      <w:pPr>
        <w:pStyle w:val="BodyText"/>
      </w:pPr>
      <w:r>
        <w:t xml:space="preserve">Trương Tĩnh hướng về phía khu tiếp đãi hét lớn, chẳng qua Âu Dương còn có thể nghe thấy hay không cũng không biết.</w:t>
      </w:r>
    </w:p>
    <w:p>
      <w:pPr>
        <w:pStyle w:val="BodyText"/>
      </w:pPr>
      <w:r>
        <w:t xml:space="preserve">Bên trong khu quảng lý, một nhóm quả lý của lôi đài tử vong có chút giật mình, chỉ riêng Thạch Phong vẫn thoải mái ngồi đó vẻ mặt mỉm cười.</w:t>
      </w:r>
    </w:p>
    <w:p>
      <w:pPr>
        <w:pStyle w:val="BodyText"/>
      </w:pPr>
      <w:r>
        <w:t xml:space="preserve">Thạch Phong liếc mắt nhìn những trưởng lão này, chậm rãi mở miệng nói:</w:t>
      </w:r>
    </w:p>
    <w:p>
      <w:pPr>
        <w:pStyle w:val="BodyText"/>
      </w:pPr>
      <w:r>
        <w:t xml:space="preserve">- Tin ta đi, cho dù hắn không đánh ra được huy hoàng như An Nhiên, hắn cũng nhất định sẽ mang đến cho chúng ta lợi ích khó tưởng tượng nổi...</w:t>
      </w:r>
    </w:p>
    <w:p>
      <w:pPr>
        <w:pStyle w:val="BodyText"/>
      </w:pPr>
      <w:r>
        <w:t xml:space="preserve">Tuy rằng ban đầu Thạch Phong cũng đã nói qua những lời này, nhưng bây giờ khi lần thứ hai nói ra lại đạt được hiệu quả hoàn toàn không giống ban đầu.</w:t>
      </w:r>
    </w:p>
    <w:p>
      <w:pPr>
        <w:pStyle w:val="BodyText"/>
      </w:pPr>
      <w:r>
        <w:t xml:space="preserve">Nếu như nói mũi tên bắn chết Linh Vương là vận khí, vậy thì đánh chết Đoạt Mệnh Giả thực lực không kém Linh Vương có còn là vận khí nữa không? Trên đời này làm gì có nhiều vận khí như vậy!</w:t>
      </w:r>
    </w:p>
    <w:p>
      <w:pPr>
        <w:pStyle w:val="BodyText"/>
      </w:pPr>
      <w:r>
        <w:t xml:space="preserve">…</w:t>
      </w:r>
    </w:p>
    <w:p>
      <w:pPr>
        <w:pStyle w:val="BodyText"/>
      </w:pPr>
      <w:r>
        <w:t xml:space="preserve">- Lại tăng giá sao? Đã mười lăm khối tiên thạch rồi?</w:t>
      </w:r>
    </w:p>
    <w:p>
      <w:pPr>
        <w:pStyle w:val="BodyText"/>
      </w:pPr>
      <w:r>
        <w:t xml:space="preserve">Một nam nhân đứng trước cửa ra vào của lôi đài tử vong, có phần không thể tin nổi hỏi người nhân viên thu phí.</w:t>
      </w:r>
    </w:p>
    <w:p>
      <w:pPr>
        <w:pStyle w:val="BodyText"/>
      </w:pPr>
      <w:r>
        <w:t xml:space="preserve">- Tăng lâu rồi.</w:t>
      </w:r>
    </w:p>
    <w:p>
      <w:pPr>
        <w:pStyle w:val="BodyText"/>
      </w:pPr>
      <w:r>
        <w:t xml:space="preserve">Phía sau hắn đứng đầy người, hiển nhiên những người này đều đợi để tiến vào lôi đài tử vong.</w:t>
      </w:r>
    </w:p>
    <w:p>
      <w:pPr>
        <w:pStyle w:val="BodyText"/>
      </w:pPr>
      <w:r>
        <w:t xml:space="preserve">- Ngươi có vào hay không? Đừng lãng phí thời gian của chúng ta nữa!</w:t>
      </w:r>
    </w:p>
    <w:p>
      <w:pPr>
        <w:pStyle w:val="BodyText"/>
      </w:pPr>
      <w:r>
        <w:t xml:space="preserve">Phía sau có người không đợi được nữa đã bất mãn hét lên.</w:t>
      </w:r>
    </w:p>
    <w:p>
      <w:pPr>
        <w:pStyle w:val="BodyText"/>
      </w:pPr>
      <w:r>
        <w:t xml:space="preserve">- Mẹ nó, không có tiền mà còn muốn đến lôi đài tử làm gì.</w:t>
      </w:r>
    </w:p>
    <w:p>
      <w:pPr>
        <w:pStyle w:val="BodyText"/>
      </w:pPr>
      <w:r>
        <w:t xml:space="preserve">Một số người tính tình không tốt đã mở miệng mắng chửi. Người vừa hỏi giá kia sắc mặt đỏ bừng, hắn hôm nay quả thực chỉ mang trên người mười lăm khối tiên thạch, vốn hắn nghe nói lôi đài tử vong xuất hiện một siêu cấp cung thủ liên tiếp thắng trăm trận, thân là cung thủ hắn mới chạy tới xem, dùng mười khối tiên thạch để vào sân, còn năm khối là để đặt cược, coi như kiếm lại tiền vào cửa, nhưng bây giờ không ngờ nghe được tin giá vé lại tăng lên mười lăm khối tiên thạch, vậy còn đâu ra tiền để đánh cược nữa.</w:t>
      </w:r>
    </w:p>
    <w:p>
      <w:pPr>
        <w:pStyle w:val="BodyText"/>
      </w:pPr>
      <w:r>
        <w:t xml:space="preserve">nếu như là lúc khác, có lẽ nam tử liền xoay người rời đi, nhưng bị nhiều người đả kích như vậy, hắn cũng bất chấp, dùng ánh mắt liếc về phía sau nói:</w:t>
      </w:r>
    </w:p>
    <w:p>
      <w:pPr>
        <w:pStyle w:val="BodyText"/>
      </w:pPr>
      <w:r>
        <w:t xml:space="preserve">- Kêu gào cái gì, ta chỉ hỏi giá một chút mà thôi!</w:t>
      </w:r>
    </w:p>
    <w:p>
      <w:pPr>
        <w:pStyle w:val="Compact"/>
      </w:pPr>
      <w:r>
        <w:br w:type="textWrapping"/>
      </w:r>
      <w:r>
        <w:br w:type="textWrapping"/>
      </w:r>
    </w:p>
    <w:p>
      <w:pPr>
        <w:pStyle w:val="Heading2"/>
      </w:pPr>
      <w:bookmarkStart w:id="581" w:name="chương-604-thắng-hai-trăm-trận-liên-tiếp"/>
      <w:bookmarkEnd w:id="581"/>
      <w:r>
        <w:t xml:space="preserve">559. Chương 604: Thắng Hai Trăm Trận Liên Tiếp</w:t>
      </w:r>
    </w:p>
    <w:p>
      <w:pPr>
        <w:pStyle w:val="Compact"/>
      </w:pPr>
      <w:r>
        <w:br w:type="textWrapping"/>
      </w:r>
      <w:r>
        <w:br w:type="textWrapping"/>
      </w:r>
      <w:r>
        <w:t xml:space="preserve">Nam tử nói xong liền tỏ ra tùy ý từ trong người lấy ra mười lăm khối tiên thạch.</w:t>
      </w:r>
    </w:p>
    <w:p>
      <w:pPr>
        <w:pStyle w:val="BodyText"/>
      </w:pPr>
      <w:r>
        <w:t xml:space="preserve">Sau khi hết tiền Diệp Thước cũng có chút đau lòng, bản thân không thể nào so được với đệ tử của các tông phái cỡ lớn, mỗi tháng được mấy chục khối tiên thạch, mình ở trong tiểu tông phái cả năm cũng chỉ được có ba chục khối tiên thạch mà thôi, vừa rồi chẳng khác nào mình đã tiêu xài nửa năm tiên thạch của mình rồi.</w:t>
      </w:r>
    </w:p>
    <w:p>
      <w:pPr>
        <w:pStyle w:val="BodyText"/>
      </w:pPr>
      <w:r>
        <w:t xml:space="preserve">Diệp Thước một đường đi vào lôi đài tử vong, lúc này bên trong lôi đài tử vong đã chật ních người, bay trên trời, chạy dưới đất, đứng trên mặt nước, bất cứ nơi nào có thể đứng trên cơ bản đều có người, chẳng qua hiện tại nhân số còn kém xa chưa bằng được hơn một ức như An Nhiên năm đó.</w:t>
      </w:r>
    </w:p>
    <w:p>
      <w:pPr>
        <w:pStyle w:val="BodyText"/>
      </w:pPr>
      <w:r>
        <w:t xml:space="preserve">Phải biết rằng nhân số quá ức là khái niệm gì, nếu nhân số vượt quá một ức, lôi đài tử vong sẽ phải khởi động càn khôn bên trong, đến lúc đó mọi người tiến vào lôi đài tử vong sẽ phân ra từng nhóm tiến vào từng khu vực càn khôn giống nhau, mà những khu vực như vậy thì phải tới ngàn vạn, đến lúc đó mới là thời khắc đỉnh phong chân chính.</w:t>
      </w:r>
    </w:p>
    <w:p>
      <w:pPr>
        <w:pStyle w:val="BodyText"/>
      </w:pPr>
      <w:r>
        <w:t xml:space="preserve">Bên trong Tử Vong tháp, Thạch Phong ngồi đó đưa mắt nhìn khắp nơi, bên cạnh hắn có bày một chén trà nóng. Từ ban đầu mọi người đối với hắn có nghi ngờ cho đến ngày hôm nay, người trẻ tuổi ấy đã thắng hai trăm trận liên tiếp, thậm chí hơn trăm trận về sau căn bản còn không cần mình thao túng ngầm ở phía sau, hoàn toàn là chân chính rút thăm tùy ý vẫn đều giành được thắng lợi, điều này đã khiến cho Thạch phong phải nhìn người trẻ tuổi này với cặp mắt khác xưa, người trẻ tuổi này còn có tiềm lực hơn nhiều so với tưởng tượng của mình .</w:t>
      </w:r>
    </w:p>
    <w:p>
      <w:pPr>
        <w:pStyle w:val="BodyText"/>
      </w:pPr>
      <w:r>
        <w:t xml:space="preserve">- Thạch trưởng lão, sự tình của Diêm La đã dần dần truyền đi khắp nơi trong Tiên giới, hiện tại có một số thế lực lớn đã bắt đầu có hứng thú với Diêm La, Trảm Yêu đã liên lạc với chúng ta, muốn...</w:t>
      </w:r>
    </w:p>
    <w:p>
      <w:pPr>
        <w:pStyle w:val="BodyText"/>
      </w:pPr>
      <w:r>
        <w:t xml:space="preserve">Một nữ tử quyến rũ không gì sánh được nhìn Thạch Phong mở miệng nói, chẳng qua lời nàng chỉ nói ra được phân nửa đã bị Thạch Phong ngắt lời.</w:t>
      </w:r>
    </w:p>
    <w:p>
      <w:pPr>
        <w:pStyle w:val="BodyText"/>
      </w:pPr>
      <w:r>
        <w:t xml:space="preserve">- Trảm Yêu? Chỉ là một Trảm Yêu mà đã muốn vương bài của chúng ta xuất thủ, từ bao giờ lôi đài tử vong đã suy bại tới mức này rồi?</w:t>
      </w:r>
    </w:p>
    <w:p>
      <w:pPr>
        <w:pStyle w:val="BodyText"/>
      </w:pPr>
      <w:r>
        <w:t xml:space="preserve">Thạch Phong tỏ ra khinh thường liếc mắt nhìn nữ tử.</w:t>
      </w:r>
    </w:p>
    <w:p>
      <w:pPr>
        <w:pStyle w:val="BodyText"/>
      </w:pPr>
      <w:r>
        <w:t xml:space="preserve">Trảm Yêu chính là một tổ chức sát thủ, một tổ chức sát thủ như vậy đối với quái vật lớn như lôi đài tử vong thực sự không đáng là gì, lôi đài tử vong chính là thế lực đủ để đối kháng với tứ tông Tiên giới, một tổ chức sát thủ bất kể mạnh mẽ cỡ nào, nhưng nó thủy chung chỉ là một tổ chức, muốn đối kháng cùng với tứ tông truyền thừa không biết bao nhiêu năm căn bản là không có khả năng.</w:t>
      </w:r>
    </w:p>
    <w:p>
      <w:pPr>
        <w:pStyle w:val="BodyText"/>
      </w:pPr>
      <w:r>
        <w:t xml:space="preserve">- Vâng...</w:t>
      </w:r>
    </w:p>
    <w:p>
      <w:pPr>
        <w:pStyle w:val="BodyText"/>
      </w:pPr>
      <w:r>
        <w:t xml:space="preserve">Nữ tử quyến rũ không dám nhiều lời, bởi vì nàng hiểu rất rõ tính cách Thạch trưởng lão.</w:t>
      </w:r>
    </w:p>
    <w:p>
      <w:pPr>
        <w:pStyle w:val="BodyText"/>
      </w:pPr>
      <w:r>
        <w:t xml:space="preserve">- Nhìn đi, vương bài của chúng ta đã ra rồi, thực sự chờ mong tràng cảnh một năm sau khi hắn có thể đạt được năm trăm liên trảm.</w:t>
      </w:r>
    </w:p>
    <w:p>
      <w:pPr>
        <w:pStyle w:val="BodyText"/>
      </w:pPr>
      <w:r>
        <w:t xml:space="preserve">Thạch Phong nhìn theo Âu Dương đi ra từ bên trong thông đạo, trong mắt hắn hiện lên một tia quang mang sắc bén.</w:t>
      </w:r>
    </w:p>
    <w:p>
      <w:pPr>
        <w:pStyle w:val="BodyText"/>
      </w:pPr>
      <w:r>
        <w:t xml:space="preserve">Âu Dương kia thực sự là cổ quái, tiểu gia hỏa này liên tục thắng hai trăm trận, mỗi một lần hầu như đều là miểu sát đối phương, từ đầu tới cuối hầu như không có bất kỳ một địch nhân nào có thể tiến sát tới gần Âu Dương.</w:t>
      </w:r>
    </w:p>
    <w:p>
      <w:pPr>
        <w:pStyle w:val="BodyText"/>
      </w:pPr>
      <w:r>
        <w:t xml:space="preserve">Tiễn thuật thần kỳ cùng với tính cách giảo hoạt không gì sánh được khiến rất nhiều đối thủ thậm chí còn chưa kịp nhìn thấy hắn đã bị tên của hắn giết chết.</w:t>
      </w:r>
    </w:p>
    <w:p>
      <w:pPr>
        <w:pStyle w:val="BodyText"/>
      </w:pPr>
      <w:r>
        <w:t xml:space="preserve">Thạch Phong cũng không biết cung thủ không ngờ còn có thể chiến đấu như vậy, ở Tiên giới không phải không có cung thủ, nhưng loại tu luyện giả này trên đời chính là tu luyện giả yếu nhất, có biết bao nhiêu loại pháp bảo mà không dùng, lại đi dùng cung, còn phải mất đi năng lực cận chiến, trong mắt Thạch Phong thì việc này cái được không bù nổi cái mất.</w:t>
      </w:r>
    </w:p>
    <w:p>
      <w:pPr>
        <w:pStyle w:val="BodyText"/>
      </w:pPr>
      <w:r>
        <w:t xml:space="preserve">Nhưng Diêm La này lại thực hiện được một việc mà mọi ngươi coi là bất khả tư nghĩ, tạo nên thành tích phải khiến người ta sợ hãi than hắn bá đạo.</w:t>
      </w:r>
    </w:p>
    <w:p>
      <w:pPr>
        <w:pStyle w:val="BodyText"/>
      </w:pPr>
      <w:r>
        <w:t xml:space="preserve">- Không có bất kỳ cách tu luyện nào là sai lầm, chẳng qua trong quá khứ chưa xuất hiện được cung thủ nào có được phương thức chiến đấu chính xác! Đáng tiếc a đáng tiếc!</w:t>
      </w:r>
    </w:p>
    <w:p>
      <w:pPr>
        <w:pStyle w:val="BodyText"/>
      </w:pPr>
      <w:r>
        <w:t xml:space="preserve">Thạch Phong thở dài, hắn biết, nếu Diêm La này không tiến vào lôi đài tử vong, mà để cho hắn một chút thời gian tu luyện, có lẽ hắn chính là một nhân vật khai sáng thời đại của cung thủ.</w:t>
      </w:r>
    </w:p>
    <w:p>
      <w:pPr>
        <w:pStyle w:val="BodyText"/>
      </w:pPr>
      <w:r>
        <w:t xml:space="preserve">Chẳng qua bây giờ việc đó không có khả năng nữa, một khi tiến vào thiên nhân trảm, như vậy chắc chắn sẽ có một ngày hắn vẫn lạc tại nơi này. Liên trảm ba trăm Phi Tiên ban đầu có thể không làm khó được hắn, ba trăm Phi Tiên đỉnh phong tiếp theo có lẽ hắn cũng có thể thắng, nhưng ba trăm Linh Tiên cùng với một trăm Kim Tiên cuối cùng kia thì sao?</w:t>
      </w:r>
    </w:p>
    <w:p>
      <w:pPr>
        <w:pStyle w:val="BodyText"/>
      </w:pPr>
      <w:r>
        <w:t xml:space="preserve">Thạch Phong cũng không cho rằng có người có thể khiêu chiến vượt qua hai cấp, chẳng qua hắn cũng không biết, kỳ thực từ một trăm ngày trước Âu Dương đã bước vào Linh Tiên rồi!</w:t>
      </w:r>
    </w:p>
    <w:p>
      <w:pPr>
        <w:pStyle w:val="BodyText"/>
      </w:pPr>
      <w:r>
        <w:t xml:space="preserve">Lúc này đứng ở giữa sân, Âu Dương vẫn cầm trong tay Thứ Kiêu Cung huyết sắc của mình, hai trăm liên trảm đã khiến tâm của Âu Dương trở nên lạnh hơn, lúc này Âu Dương phảng phất đã là một Diêm La thực sự.</w:t>
      </w:r>
    </w:p>
    <w:p>
      <w:pPr>
        <w:pStyle w:val="BodyText"/>
      </w:pPr>
      <w:r>
        <w:t xml:space="preserve">- Sinh mệnh! Vì sống sót ta phải không ngừng lấy đi sinh mệnh của người khác!</w:t>
      </w:r>
    </w:p>
    <w:p>
      <w:pPr>
        <w:pStyle w:val="BodyText"/>
      </w:pPr>
      <w:r>
        <w:t xml:space="preserve">Âu Dương biết, bản thân không còn lựa chọn nào, người khác có thể tìm một nơi khổ tu để trưởng thành, nhưng mình lại không thể, mình chỉ có thể đi lên con đường sát lục này, Âu Dương biết con đường sát lục của mình mới chỉ bắt đầu.</w:t>
      </w:r>
    </w:p>
    <w:p>
      <w:pPr>
        <w:pStyle w:val="BodyText"/>
      </w:pPr>
      <w:r>
        <w:t xml:space="preserve">Sau khi mình hoàn thành thiên nhân trảm, nhất định mình sẽ tiến vào Kim Tiên, đến lúc đó mình sẽ tiến vào chiến trường dị tộc lớn nhất để trùng kích Tiên Đế.</w:t>
      </w:r>
    </w:p>
    <w:p>
      <w:pPr>
        <w:pStyle w:val="BodyText"/>
      </w:pPr>
      <w:r>
        <w:t xml:space="preserve">- Mười năm! Mười năm sau ta sẽ trùng kích lên Tiên Đế! Trăm năm ta sẽ trùng kích Tiên Tôn! Trong vòng nghìn năm ta muốn trở thành Chí Cao Vô Thượng!</w:t>
      </w:r>
    </w:p>
    <w:p>
      <w:pPr>
        <w:pStyle w:val="BodyText"/>
      </w:pPr>
      <w:r>
        <w:t xml:space="preserve">Đây là mục tiêu mà Âu Dương tự đặt ra cho mình.</w:t>
      </w:r>
    </w:p>
    <w:p>
      <w:pPr>
        <w:pStyle w:val="BodyText"/>
      </w:pPr>
      <w:r>
        <w:t xml:space="preserve">Mười năm trùng kích Tiên Đế, lời này nếu như nói ra ngoài có lẽ mọi người sẽ cười đến rụng răng, dù sao từ khi Tiên giới thành lập đến nay, người trùng kích Tiên Đế nhanh nhất cũng phải mất tới sáu trăm năm!</w:t>
      </w:r>
    </w:p>
    <w:p>
      <w:pPr>
        <w:pStyle w:val="BodyText"/>
      </w:pPr>
      <w:r>
        <w:t xml:space="preserve">Nhân vật dùng sáu trăm năm trùng kích Tiên Đế đã bị gọi là ma quỷ! Mà bây giờ Âu Dương muốn khiêu chiến cực hạn trong mười năm trùng kích Tiên Đế.</w:t>
      </w:r>
    </w:p>
    <w:p>
      <w:pPr>
        <w:pStyle w:val="BodyText"/>
      </w:pPr>
      <w:r>
        <w:t xml:space="preserve">- Ta giết người đâu chỉ ngàn vạn, ta đã bước lên ma đạo từ lâu! Tiên giới chỉ có tiên, như vậy để ta khai sáng ra con đường thuộc về ma đạo đi!</w:t>
      </w:r>
    </w:p>
    <w:p>
      <w:pPr>
        <w:pStyle w:val="BodyText"/>
      </w:pPr>
      <w:r>
        <w:t xml:space="preserve">Âu Dương xiết chặt nắm tay bước lên chiến trường.</w:t>
      </w:r>
    </w:p>
    <w:p>
      <w:pPr>
        <w:pStyle w:val="BodyText"/>
      </w:pPr>
      <w:r>
        <w:t xml:space="preserve">Ma! Định nghĩa này ở Tiên giới căn bản không có, chẳng qua điều này cũng không đồng nghĩa với việc về sau không có, mục tiêu của Âu Dương chính là khai sáng ra con đường ma đạo...</w:t>
      </w:r>
    </w:p>
    <w:p>
      <w:pPr>
        <w:pStyle w:val="BodyText"/>
      </w:pPr>
      <w:r>
        <w:t xml:space="preserve">Vô tận hoang mạc! Lại là địa hình vô tận hoang mạc, lúc này đối thủ của Âu Dương chính là một nữ tử, một nữ tử được gọi là Xà Hạt, liên tiếp thắng ba mươi trận, am hiểu một loại năng lực mê hoặc.</w:t>
      </w:r>
    </w:p>
    <w:p>
      <w:pPr>
        <w:pStyle w:val="BodyText"/>
      </w:pPr>
      <w:r>
        <w:t xml:space="preserve">Chẳng qua Âu Dương cũng không biết cái gì gọi là thương hương tiếc ngọc, trong hai trận thắng liên tiếp này có ít nhất ba mươi nữ tử vô cùng xinh xắn đã chết dưới tiễn của Âu Dương.</w:t>
      </w:r>
    </w:p>
    <w:p>
      <w:pPr>
        <w:pStyle w:val="BodyText"/>
      </w:pPr>
      <w:r>
        <w:t xml:space="preserve">Không có áp lực chiến đấu, như cũ cái chết của địch nhân chính là cái giá để kết thúc trận đấu này. Sau khi Âu Dương tiêu diệt nữ tử kia chỉ trong nháy mắt, hắn liền trở về khu vực nghỉ ngơi, Trương Tĩnh vẫn trước sau như một đứng chờ ở nơi đó.</w:t>
      </w:r>
    </w:p>
    <w:p>
      <w:pPr>
        <w:pStyle w:val="Compact"/>
      </w:pPr>
      <w:r>
        <w:br w:type="textWrapping"/>
      </w:r>
      <w:r>
        <w:br w:type="textWrapping"/>
      </w:r>
    </w:p>
    <w:p>
      <w:pPr>
        <w:pStyle w:val="Heading2"/>
      </w:pPr>
      <w:bookmarkStart w:id="582" w:name="chương-605-sáng-tạo-kỳ-tích."/>
      <w:bookmarkEnd w:id="582"/>
      <w:r>
        <w:t xml:space="preserve">560. Chương 605: Sáng Tạo Kỳ Tích.</w:t>
      </w:r>
    </w:p>
    <w:p>
      <w:pPr>
        <w:pStyle w:val="Compact"/>
      </w:pPr>
      <w:r>
        <w:br w:type="textWrapping"/>
      </w:r>
      <w:r>
        <w:br w:type="textWrapping"/>
      </w:r>
      <w:r>
        <w:t xml:space="preserve">Nói thật Trương Tĩnh nằm mơ cũng không ngờ được nam nhân này lại có thể một đường xông tới tận bây giờ! Vương giả cũng không phải ngẫu nhiên! Những lời này chính là lời mà nửa năm trước nam nhân này nói ra.</w:t>
      </w:r>
    </w:p>
    <w:p>
      <w:pPr>
        <w:pStyle w:val="BodyText"/>
      </w:pPr>
      <w:r>
        <w:t xml:space="preserve">Khi đó Trương Tĩnh còn cho rằng những lời này chỉ là do nam nhân này tỏ ra tự đại, hiện tại Trương Tĩnh đã hiểu, vương giả thực sự không phải ngẫu nhiên, vận khí chưa bao giờ xuất hiện, chỗ dựa của Âu Dương tất cả đều là thực lực.</w:t>
      </w:r>
    </w:p>
    <w:p>
      <w:pPr>
        <w:pStyle w:val="BodyText"/>
      </w:pPr>
      <w:r>
        <w:t xml:space="preserve">Hơn nữa thực lực của nam nhân này so với mình tưởng tượng còn cường đại hơn, hắn một đường xông tới tận giờ hầu như đều lấy một loại phương thức gần như miểu sát để kết thúc sinh mệnh đối phương, bất kể là ra tay hung ác hay là lạnh lùng đối với địch nhân, tất cả những điều đó chỉ nói lên được một sự thật, đó chính là hắn cường đại.</w:t>
      </w:r>
    </w:p>
    <w:p>
      <w:pPr>
        <w:pStyle w:val="BodyText"/>
      </w:pPr>
      <w:r>
        <w:t xml:space="preserve">- Ta muốn được liên trảm! Hiện tại tiến triển qua chậm!</w:t>
      </w:r>
    </w:p>
    <w:p>
      <w:pPr>
        <w:pStyle w:val="BodyText"/>
      </w:pPr>
      <w:r>
        <w:t xml:space="preserve">Âu Dương đi qua bên người Trương Tĩnh đột nhiên nói ra một câu như vậy! Những lời này khiến cho Trương Tĩnh nghe được mà ngây ra tại chỗ.</w:t>
      </w:r>
    </w:p>
    <w:p>
      <w:pPr>
        <w:pStyle w:val="BodyText"/>
      </w:pPr>
      <w:r>
        <w:t xml:space="preserve">Liên trảm! Đây là một loai quy củ của lôi đài tử vong, chẳng qua loại quy củ này từ khi xuất hiện tới nay chưa từng có người khiêu chiến qua, phải biết rằng liên trảm không phải là ngươi liên tục chiến nhiều trận một ngày, mà là trong một trận liên tiếp chiến đấu cùng mười đối thủ.</w:t>
      </w:r>
    </w:p>
    <w:p>
      <w:pPr>
        <w:pStyle w:val="BodyText"/>
      </w:pPr>
      <w:r>
        <w:t xml:space="preserve">Liên trảm! Một trận liên trảm mười địch nhân, điều này ngay cả An Nhiên năm đó cũng không làm được, vậy mà hôm nay Âu Dương lại đưa ra đề nghị này sao có thể không khiến cho Trương Tĩnh giật mình đây?</w:t>
      </w:r>
    </w:p>
    <w:p>
      <w:pPr>
        <w:pStyle w:val="BodyText"/>
      </w:pPr>
      <w:r>
        <w:t xml:space="preserve">Tiến vào lôi đài tử vong, ba trăm Phi Tiên đầu tiên còn dễ đánh, ba trăm Phi Tiên đỉnh phong tiếp theo nếu có đột phá cũng có thể đánh, nhưng ba trăm Linh Tiên cùng với một trăm Kim Tiên cuối cùng thì sao?</w:t>
      </w:r>
    </w:p>
    <w:p>
      <w:pPr>
        <w:pStyle w:val="BodyText"/>
      </w:pPr>
      <w:r>
        <w:t xml:space="preserve">- Ta sẽ liên trảm cho tới sáu trăm!</w:t>
      </w:r>
    </w:p>
    <w:p>
      <w:pPr>
        <w:pStyle w:val="BodyText"/>
      </w:pPr>
      <w:r>
        <w:t xml:space="preserve">Âu Dương nói xong câu đó liền biết mất không thấy đâu nữa, chỉ lưu lại Trương Tĩnh một mình ngây ngốc đứng đó.</w:t>
      </w:r>
    </w:p>
    <w:p>
      <w:pPr>
        <w:pStyle w:val="BodyText"/>
      </w:pPr>
      <w:r>
        <w:t xml:space="preserve">Liên trảm! Còn muốn liên trảm tới tận sáu trăm? Đây là cuồng vọng tự đại muốn tìm chết, hay là thực lực của Diêm La khiến cho hắn tự tin tới trình độ đó?</w:t>
      </w:r>
    </w:p>
    <w:p>
      <w:pPr>
        <w:pStyle w:val="BodyText"/>
      </w:pPr>
      <w:r>
        <w:t xml:space="preserve">Chẳng qua bất kể thế nào, Trương Tĩnh vẫn phải đem việc này báo lại cho cao tầng của lôi đài tử vong, cao tầng của lôi đài tử vong sau khi nghe thấy vậy cũng giật mình không thôi.</w:t>
      </w:r>
    </w:p>
    <w:p>
      <w:pPr>
        <w:pStyle w:val="BodyText"/>
      </w:pPr>
      <w:r>
        <w:t xml:space="preserve">Chuyện này tạo thành ảnh hưởng cũng vượt xa sự tưởng tượng của Âu Dương, kỳ thực Âu Dương vốn nghĩ muốn đẩy nhanh tốc độ trưởng thành của mình, căn bản không nghĩ tới việc này lại dấy lên rung động lớn như vậy.</w:t>
      </w:r>
    </w:p>
    <w:p>
      <w:pPr>
        <w:pStyle w:val="BodyText"/>
      </w:pPr>
      <w:r>
        <w:t xml:space="preserve">Muốn làm một sự tình mà người khác chưa bao giờ làm được, đây là việc mà Âu Dương vẫn luôn kiên trì thực hiện ngay từ ngày đầu tới thế giới này, bất kể là quá khứ hay là hiện tại, Âu Dương cho tới bây giờ luôn không phải là một kẻ thích đi trên con đường của các tiền nhân, bởi vì mộng tưởng của Âu Dương chính là đi tới đỉnh phong, mộng tưởng của Âu Dương là khai sáng ra một thời đại mới, một thời đại thuộc về Âu Dương!</w:t>
      </w:r>
    </w:p>
    <w:p>
      <w:pPr>
        <w:pStyle w:val="BodyText"/>
      </w:pPr>
      <w:r>
        <w:t xml:space="preserve">Thời đại khai sáng, loại sự tình này từ xưa đến nay mọi người đều nghĩ, chính là bọn hắn chỉ hạn chế giới hạn nghĩ mà thôi, thế nhưng chỉ có duy nhất Âu Dương dám làm. Bởi vì tính cách nội tâm Âu Dương thực tế còn cường hơn Hoắc Khải Phong, nam nhân bá đạo.</w:t>
      </w:r>
    </w:p>
    <w:p>
      <w:pPr>
        <w:pStyle w:val="BodyText"/>
      </w:pPr>
      <w:r>
        <w:t xml:space="preserve">Âu Dương từ nhỏ đến lớn chưa bao giờ thua, điều này trở thành điều mà Âu Dương đắc chí nhất, một câu nói của Bì Ba làm hắn hiểu rõ, bất kỳ lúc nào kiêu ngạo rồi sẽ đánh gục bản thân, cho nên Âu Dương luôn nói với bản thân, người có thể tỏ ra kiêu ngạo nhưng tâm thì không thể kiêu ngạo.</w:t>
      </w:r>
    </w:p>
    <w:p>
      <w:pPr>
        <w:pStyle w:val="BodyText"/>
      </w:pPr>
      <w:r>
        <w:t xml:space="preserve">- Liên trảm? Hắn yêu cầu liên trảm?</w:t>
      </w:r>
    </w:p>
    <w:p>
      <w:pPr>
        <w:pStyle w:val="BodyText"/>
      </w:pPr>
      <w:r>
        <w:t xml:space="preserve">Thạch Phong nghe Trương Tĩnh nói có chút giật mình, phải biết rằng hiện nay trên Diêm La lộ hắn đã an bài thỏa đáng, trước tiên để Diêm La đánh như vậy, một đường đánh tới năm trăm năm sau liền giống An Nhiên đổi mười ngày đánh một trận, tận lực để Diêm La sống lâu hơn trước trăm trận chiến.</w:t>
      </w:r>
    </w:p>
    <w:p>
      <w:pPr>
        <w:pStyle w:val="BodyText"/>
      </w:pPr>
      <w:r>
        <w:t xml:space="preserve">Nhưng tên gia hỏa này hiến nay cư nhiên dám yêu cầu liên trảm, còn yêu cầu liên trảm đến sáu trăm trận? Lẽ nào hắn đã đột phá? Hắn đã đạt được Linh Tiên?</w:t>
      </w:r>
    </w:p>
    <w:p>
      <w:pPr>
        <w:pStyle w:val="BodyText"/>
      </w:pPr>
      <w:r>
        <w:t xml:space="preserve">Thạch Phong lắc lắc đầu, đối với Diêm La thần bí này, cho dù là Thạch Phong cũng có chút chần chừ, bởi vì cho dù lấy tu vi Tiên Tôn đỉnh phong của hắn cũng vô pháp nhìn thấy Diêm La có bất luận tiên linh chi khí gì, loại sự tình này cũng chưa từng xảy ra trong quá khứ.</w:t>
      </w:r>
    </w:p>
    <w:p>
      <w:pPr>
        <w:pStyle w:val="BodyText"/>
      </w:pPr>
      <w:r>
        <w:t xml:space="preserve">Thạch Phong vô pháp xác định Diêm La đã từng chiến đấu thăng cấp Linh Tiên, nhưng nếu tuyển thủ đã chọn đưa ra cách thức liên trảm, như vậy việc mà hắn có thể làm cũng chỉ có thê là đáp ứng.</w:t>
      </w:r>
    </w:p>
    <w:p>
      <w:pPr>
        <w:pStyle w:val="BodyText"/>
      </w:pPr>
      <w:r>
        <w:t xml:space="preserve">- Truyền tin tức ra đi, liên quan đến tin tức Diêm La yêu cầu liên trảm nhanh chóng truyền ra, ngày mai an bài mười đối thủ cho Diêm La!</w:t>
      </w:r>
    </w:p>
    <w:p>
      <w:pPr>
        <w:pStyle w:val="BodyText"/>
      </w:pPr>
      <w:r>
        <w:t xml:space="preserve">Thạch Phong phân phó hạ nhân sau đó lắc đầu rời khỏi Tử Vong Tháp.</w:t>
      </w:r>
    </w:p>
    <w:p>
      <w:pPr>
        <w:pStyle w:val="BodyText"/>
      </w:pPr>
      <w:r>
        <w:t xml:space="preserve">Diêm La muốn mở liên trảm! Muốn khiêu chiến con đường liên trảm mà từ trước chưa có người từng khiêu chiến! Tin tức này nhanh chóng truyền trong đám người ở lôi đài tử vong, chưa đến nửa ngày liên tục truyền đi khắp vô số thành thị, bất luận là biết hay không biết Diêm La thì lúc này mọi người đều tràn đầy hứng thú đối với nhân vật Diêm La này.</w:t>
      </w:r>
    </w:p>
    <w:p>
      <w:pPr>
        <w:pStyle w:val="BodyText"/>
      </w:pPr>
      <w:r>
        <w:t xml:space="preserve">Liên Trảm! Quy tắc này dường như đã bị mọi người quên mất nay cư nhiên lại có người chọn, khiêu chiến mười người, chỉ cần ở trận chiến liên tiếp chém giết mười người! Một người đối địch mười người, sự việc này thực sự chưa từng xuất hiện ở lôi đài tử vong.</w:t>
      </w:r>
    </w:p>
    <w:p>
      <w:pPr>
        <w:pStyle w:val="BodyText"/>
      </w:pPr>
      <w:r>
        <w:t xml:space="preserve">Lúc này cả Di Vong Thành đã bị người từ bốn phương tám hướng tới chen lấn chiếm hết, Tiên giới đã quá lâu chưa có hoạt động tiêu khiển gì, vào lúc này đột nhiên truyền đến sự việc làm mọi người hiếu kỳ, thậm chí còn thu hút một số cường giả siêu cấp đều chạy đến đây.</w:t>
      </w:r>
    </w:p>
    <w:p>
      <w:pPr>
        <w:pStyle w:val="BodyText"/>
      </w:pPr>
      <w:r>
        <w:t xml:space="preserve">- Tình ca ngươi cứ như vậy xem trọng Diêm La kia?</w:t>
      </w:r>
    </w:p>
    <w:p>
      <w:pPr>
        <w:pStyle w:val="BodyText"/>
      </w:pPr>
      <w:r>
        <w:t xml:space="preserve">Một nữ hài tử toàn thân hồng y giống cây ớt nhỏ đứng bên cạnh Độc Cô Tình hiếu kỳ nhìn nhìn về phía ca ca của mình.</w:t>
      </w:r>
    </w:p>
    <w:p>
      <w:pPr>
        <w:pStyle w:val="BodyText"/>
      </w:pPr>
      <w:r>
        <w:t xml:space="preserve">- Yến nhi, ta biết cha nhất định sẽ không tin tưởng, nhưng ta cảm thấy, có lẽ thiên nhân trảm ma chú trên người hắn sẽ bị phá giải!</w:t>
      </w:r>
    </w:p>
    <w:p>
      <w:pPr>
        <w:pStyle w:val="BodyText"/>
      </w:pPr>
      <w:r>
        <w:t xml:space="preserve">Độc Cô Tình có một cảm giác, có lẽ Âu Dương thật sự có đủ khả năng phá giải thiên nhân trảm ma chú.</w:t>
      </w:r>
    </w:p>
    <w:p>
      <w:pPr>
        <w:pStyle w:val="BodyText"/>
      </w:pPr>
      <w:r>
        <w:t xml:space="preserve">- Không thể nào đâu! Cho dù hắn siêu việt hơn An Nhiên có thể đánh trăm người trước mặt, cũng tuyệt đối không thể khiêu chiến một trăm Kim Tiên phía sau! Ca, ngươi không phải không biết, trong một trăm người phía sau, đặc biệt là trận chiến cuối cùng, đó là cùng lúc khiêu chiến mười Kim Tiên đỉnh phong! chỉ cần bản thân hắn không tiến nhập Tiên Đế liền có thể biết không có khả năng thắng được!</w:t>
      </w:r>
    </w:p>
    <w:p>
      <w:pPr>
        <w:pStyle w:val="BodyText"/>
      </w:pPr>
      <w:r>
        <w:t xml:space="preserve">Độc Cô Yến tương đối hiểu biết đối với lôi đài tử vong, nàng biết, kỳ thực thiên nhân trảm của lôi đài tử vong khó nhất chính là cửa ải mười người cuối cùng!</w:t>
      </w:r>
    </w:p>
    <w:p>
      <w:pPr>
        <w:pStyle w:val="BodyText"/>
      </w:pPr>
      <w:r>
        <w:t xml:space="preserve">Dường như đó là cánh cửa không thể bị phá hỏng, đó là mười người Kim Tiên đỉnh phong, chỉ có Tiên Đế mới có thể chiến thắng trận chiến,nếu như thật sự là Tiên Đế thì làm sao lại đến lôi đài tử vong này khiêu chiến đây? Một tông chủ tông phái cỡ trung chẳng qua cũng chỉ là Tiên Đế mà thôi.</w:t>
      </w:r>
    </w:p>
    <w:p>
      <w:pPr>
        <w:pStyle w:val="BodyText"/>
      </w:pPr>
      <w:r>
        <w:t xml:space="preserve">- Ta không biết thắng thế nào, nhưng ta cảm thấy hắn nhất định có thể sáng tạo ra kỳ tích!</w:t>
      </w:r>
    </w:p>
    <w:p>
      <w:pPr>
        <w:pStyle w:val="BodyText"/>
      </w:pPr>
      <w:r>
        <w:t xml:space="preserve">Độc Cô Tình lắc lắc đầu, kỳ thực bản thân hắn cũng không biết tại sao có niềm tin đối với Diêm La như thế, có lẽ bản thân đã bị tin tức từ nhãn thần hắn để lộ ra cảm nhiễm.</w:t>
      </w:r>
    </w:p>
    <w:p>
      <w:pPr>
        <w:pStyle w:val="Compact"/>
      </w:pPr>
      <w:r>
        <w:br w:type="textWrapping"/>
      </w:r>
      <w:r>
        <w:br w:type="textWrapping"/>
      </w:r>
    </w:p>
    <w:p>
      <w:pPr>
        <w:pStyle w:val="Heading2"/>
      </w:pPr>
      <w:bookmarkStart w:id="583" w:name="chương-606-khiêu-chiến-thập-liên-trảm"/>
      <w:bookmarkEnd w:id="583"/>
      <w:r>
        <w:t xml:space="preserve">561. Chương 606: Khiêu Chiến Thập Liên Trảm</w:t>
      </w:r>
    </w:p>
    <w:p>
      <w:pPr>
        <w:pStyle w:val="Compact"/>
      </w:pPr>
      <w:r>
        <w:br w:type="textWrapping"/>
      </w:r>
      <w:r>
        <w:br w:type="textWrapping"/>
      </w:r>
      <w:r>
        <w:t xml:space="preserve">- Mặc kệ nói như thế nào, tỷ thí kế tiếp nói chung có chút ý nghĩa, cha nói, môn chủ Thần Tiễn môn dường như có chút hứng thú đối với Diêm La, muốn ra giá cao để chuộc thân cho Diêm La, chính là...</w:t>
      </w:r>
    </w:p>
    <w:p>
      <w:pPr>
        <w:pStyle w:val="BodyText"/>
      </w:pPr>
      <w:r>
        <w:t xml:space="preserve">Độc Cô Yến mới nói đến đây liền bị Độc Cô Tình ngắt lời.</w:t>
      </w:r>
    </w:p>
    <w:p>
      <w:pPr>
        <w:pStyle w:val="BodyText"/>
      </w:pPr>
      <w:r>
        <w:t xml:space="preserve">- Không có khả năng, lôi đài tử vong thế cường không phải ngươi không biết, đừng nói tập tục còn sót lại, cho dù Hoàn Nhan Liệt đích thân đến cũng tuyệt đối không có năng lực đưa người từ lôi đài tử vong đi!</w:t>
      </w:r>
    </w:p>
    <w:p>
      <w:pPr>
        <w:pStyle w:val="BodyText"/>
      </w:pPr>
      <w:r>
        <w:t xml:space="preserve">Độc Cô Tình biết, Diêm La này bây giờ là là giường cột của lôi đài tử vong, lôi đài tử vong tuyệt đối không có khả năng sẽ từ bỏ Diêm La.</w:t>
      </w:r>
    </w:p>
    <w:p>
      <w:pPr>
        <w:pStyle w:val="BodyText"/>
      </w:pPr>
      <w:r>
        <w:t xml:space="preserve">-Thập liên trảm, một trận đấu thập liên trảm. xem ra lúc ta đến vẫn là đúng lúc đó!</w:t>
      </w:r>
    </w:p>
    <w:p>
      <w:pPr>
        <w:pStyle w:val="BodyText"/>
      </w:pPr>
      <w:r>
        <w:t xml:space="preserve">Độc Cô Yến không tiếp tục cùng Độc Cô Tình thảo luận về việc của Thần Tiễn môn nữa, lúc này nàng đối với trận tỷ thí ngày mai tràn đầy kỳ vọng.</w:t>
      </w:r>
    </w:p>
    <w:p>
      <w:pPr>
        <w:pStyle w:val="BodyText"/>
      </w:pPr>
      <w:r>
        <w:t xml:space="preserve">Lúc này trong cả Di Vong Thành, vô số người đều cũng đang thảo luận về tin tức Diêm La yêu cầu thập Liên trảm.</w:t>
      </w:r>
    </w:p>
    <w:p>
      <w:pPr>
        <w:pStyle w:val="BodyText"/>
      </w:pPr>
      <w:r>
        <w:t xml:space="preserve">-Thật quá cuồng vọng, thập liên trảm, lẽ nào hắn cho rằng Độc Xà bọn hắn đều là phế vật sao?</w:t>
      </w:r>
    </w:p>
    <w:p>
      <w:pPr>
        <w:pStyle w:val="BodyText"/>
      </w:pPr>
      <w:r>
        <w:t xml:space="preserve">Một tiểu tử trẻ tuổi bên cạnh tấm khiên nho nhỏ huyền phù, theo như lời hắn nói, tấm khiên bên cạnh hắn dường như biết tâm trạng hắn cư nhiên nhảy lên không ngừng.</w:t>
      </w:r>
    </w:p>
    <w:p>
      <w:pPr>
        <w:pStyle w:val="BodyText"/>
      </w:pPr>
      <w:r>
        <w:t xml:space="preserve">- Độc Xà có phải là phế vật hay không thì ta không biết, nhưng ta biết một đối một mà nói, Độc Xà tuyệt đối cũng bị miểu sát trong nháy mắt.</w:t>
      </w:r>
    </w:p>
    <w:p>
      <w:pPr>
        <w:pStyle w:val="BodyText"/>
      </w:pPr>
      <w:r>
        <w:t xml:space="preserve">Có một nữ tử nhìn như đàn ông vừa uống rượu vừa ngẩng đầu nên nói.</w:t>
      </w:r>
    </w:p>
    <w:p>
      <w:pPr>
        <w:pStyle w:val="BodyText"/>
      </w:pPr>
      <w:r>
        <w:t xml:space="preserve">- Hừ, tên kia không phải là tên rác rưởi ở một chỗ bí mật đánh nén người khác sao? Nếu như là chính diện chiến đấu, một đòn ta cũng có thể lấy được tính mạng của hắn!</w:t>
      </w:r>
    </w:p>
    <w:p>
      <w:pPr>
        <w:pStyle w:val="BodyText"/>
      </w:pPr>
      <w:r>
        <w:t xml:space="preserve">Nam tử bên cạnh tấm khiên không biết xấu hổ nói đến câu này, nhưng hắn hoàn toàn không biết khi hắn nói ra câu này rất nhiều người đều nhìn hắn bằng ánh mắt khinh bỉ.</w:t>
      </w:r>
    </w:p>
    <w:p>
      <w:pPr>
        <w:pStyle w:val="BodyText"/>
      </w:pPr>
      <w:r>
        <w:t xml:space="preserve">Khiến một cung thủ cận thân chiến đấu với hắn? Tên tiểu tử này không có đầu óc sao?</w:t>
      </w:r>
    </w:p>
    <w:p>
      <w:pPr>
        <w:pStyle w:val="BodyText"/>
      </w:pPr>
      <w:r>
        <w:t xml:space="preserve">- Ngươi không có đầu óc sao? Nếu như ngươi tìm đến Hồn Vương, nói cho biết Hồn Vương khiến hắn không thể sử dụng lực lượng linh hồn, ta tin ngươi có thể thắng! Như vậy ngươi nhất định sẽ nổi danh, bởi vì ngươi là người đầu tiên có thể chính diện đánh bại Hồn Vương! Nữ tử mặc trang phục nam tử xem thường cười nói.</w:t>
      </w:r>
    </w:p>
    <w:p>
      <w:pPr>
        <w:pStyle w:val="BodyText"/>
      </w:pPr>
      <w:r>
        <w:t xml:space="preserve">Khiến một cung thủ từ bỏ viễn trình cận thân chiến đấu, điều đó khiến Hồn Vương không sử dụng lực lượng linh hồn chiến đấu càng tốt, bởi vì như vậy ngươi thắng mới có cảm giác thành tựu.</w:t>
      </w:r>
    </w:p>
    <w:p>
      <w:pPr>
        <w:pStyle w:val="BodyText"/>
      </w:pPr>
      <w:r>
        <w:t xml:space="preserve">- Ở tại lôi đài tử vong cho tới bây giờ cũng chẳng có bỉ ổi hay không bỉ ổi, ở nơi đó chỉ có sinh hoạc tử! Tiểu bằng hữu, chờ ngươi về sau bước vào chiến trường dị tộc ngươi sẽ hiểu, cái ngươi gọi là cận thân vật lộn thật đáng buồn cười trước mặt dị tộc.</w:t>
      </w:r>
    </w:p>
    <w:p>
      <w:pPr>
        <w:pStyle w:val="BodyText"/>
      </w:pPr>
      <w:r>
        <w:t xml:space="preserve">Nữ tử đứng dậy lắc đầu bỏ lại một khối thạch biến mất trong tửu điếm.</w:t>
      </w:r>
    </w:p>
    <w:p>
      <w:pPr>
        <w:pStyle w:val="BodyText"/>
      </w:pPr>
      <w:r>
        <w:t xml:space="preserve">Ai cũng không chú ý, tại vị trí cạnh cửa sổ, toàn thân quần áo lam, ngay cả dung mạo đầu tóc đều là lam sắc nữ tử ngồi như vậy ở một chỗ một mình tự hỏi.</w:t>
      </w:r>
    </w:p>
    <w:p>
      <w:pPr>
        <w:pStyle w:val="BodyText"/>
      </w:pPr>
      <w:r>
        <w:t xml:space="preserve">- Cung thủ! Có thể có tài bắn cung như vậy, ngươi là Âu Dương phải không?</w:t>
      </w:r>
    </w:p>
    <w:p>
      <w:pPr>
        <w:pStyle w:val="BodyText"/>
      </w:pPr>
      <w:r>
        <w:t xml:space="preserve">Trịnh Tú Nhi cũng là từ nơi khác đến nơi này. Hấp dẫn nàng không phải là lôi đài tử vong liên trảm thắng liên tiếp gì, bởi vì nàng căn bản không để ý tới, điều mà Trịnh Tú Nhi quan tâm là, Diêm La kia có phải là Âu Dương hay không?</w:t>
      </w:r>
    </w:p>
    <w:p>
      <w:pPr>
        <w:pStyle w:val="BodyText"/>
      </w:pPr>
      <w:r>
        <w:t xml:space="preserve">Khiêu chiến thiên nhân trảm! Loại cuồng vọng này ngược lại rất phù hợp với tính cách Âu Dương, nhưng tại lôi đài tử vong căn bản là không có thực danh, cho nên cho dù Trịnh Tú Nhi nghĩ hỏi thăm như thế nào cũng là phí công.</w:t>
      </w:r>
    </w:p>
    <w:p>
      <w:pPr>
        <w:pStyle w:val="BodyText"/>
      </w:pPr>
      <w:r>
        <w:t xml:space="preserve">Mà sở dĩ Trịnh Tú Nhi tới đây chính là muốn tiến vào trường đấu xem xem, mục tiêu của Âu Dương là gì? Kia chính là Thứ Kiêu Cung và Huyết Sắc Tiễn, chỉ cần hai thứ này không sai, như vậy nhất định là Âu Dương.</w:t>
      </w:r>
    </w:p>
    <w:p>
      <w:pPr>
        <w:pStyle w:val="BodyText"/>
      </w:pPr>
      <w:r>
        <w:t xml:space="preserve">Từ lúc Âu Dương tiến nhập tiên giới đến bây giờ đã hơn năm mươi năm, nhiều năm trước Chúng Thần Điện truyền đến tin Âu Dương có được tín niệm chí cường của Hoắc Khải Phong, khi đó Trịnh Tú Nhi vẫn còn cảm thấy không chút kỳ lạ, nhưng sau đó tin tức Âu Dương chết truyền đi, Trịnh Tú Nhi phát hiện mình thậm chí có</w:t>
      </w:r>
    </w:p>
    <w:p>
      <w:pPr>
        <w:pStyle w:val="BodyText"/>
      </w:pPr>
      <w:r>
        <w:t xml:space="preserve">chút mất mát.</w:t>
      </w:r>
    </w:p>
    <w:p>
      <w:pPr>
        <w:pStyle w:val="BodyText"/>
      </w:pPr>
      <w:r>
        <w:t xml:space="preserve">Sự mất mát này không phải là vì Trịnh Tú Nhi có bất kỳ suy nghĩ gì đối với Âu Dương, mà là Trịnh Tú Nhi cảm thấy Âu Dương không chết bởi tay mình thật sự là quá đáng tiếc.</w:t>
      </w:r>
    </w:p>
    <w:p>
      <w:pPr>
        <w:pStyle w:val="BodyText"/>
      </w:pPr>
      <w:r>
        <w:t xml:space="preserve">Có điều bất luận thất thần cũng tốt, vui vẻ cũng được, trong thời gian năm mươi năm qua Trịnh Tú Nhi sống vẫn rất tốt, không có sự uy hiếp của Âu Dương, Trịnh Tú Nhi dường như lại biến thành người đã từng vui vẻ, nhưng hôm nay lại truyền đến tin tức lôi đài tử vong.</w:t>
      </w:r>
    </w:p>
    <w:p>
      <w:pPr>
        <w:pStyle w:val="BodyText"/>
      </w:pPr>
      <w:r>
        <w:t xml:space="preserve">Cũng không biết là tại sao, tim Trịnh Tú Nhi cảm thấy, Âu Dương nhất định không chết, Diêm La này nhất định chính là Âu Dương! Mỗi khi nghĩ vậy cuộc sống hàng ngày của Trịnh Tú Nhi khó mà yên ổn, hiện nay Trịnh Tú Nhi phải đến Di Vong Thành, xem xem tận mắt ở trận đấu kia có phải là Thứ Kiêu Cung hay không?</w:t>
      </w:r>
    </w:p>
    <w:p>
      <w:pPr>
        <w:pStyle w:val="BodyText"/>
      </w:pPr>
      <w:r>
        <w:t xml:space="preserve">Kỳ thực không chỉ có Trịnh Tú Nhi, mà ở trên một huyền phù tiên đảo trống trên biển, Đạm Thai Kha cũng nghe về truyền thuyết cung thủ lôi đài tử vong, có điều tin tức hắn dò hỏi được nhiều hơn Trịnh Tú Nhi một chút, Đạm Thai Kha lúc này tay siết một bức họa Diêm La đáy mắt lộ vẻ sát ý.</w:t>
      </w:r>
    </w:p>
    <w:p>
      <w:pPr>
        <w:pStyle w:val="BodyText"/>
      </w:pPr>
      <w:r>
        <w:t xml:space="preserve">- Âu Dương! Mạng ngươi thật lớn! Nhưng ta cũng muốn xem xem lần này ngươi sẽ tạo ra kỳ tích thế nào, ngươi làm thế nào hoàn thành thiên nhân trảm? Ta thực sự rất muốn thấy bị người giết chết giống như con chó nằm trên mặt đất!</w:t>
      </w:r>
    </w:p>
    <w:p>
      <w:pPr>
        <w:pStyle w:val="BodyText"/>
      </w:pPr>
      <w:r>
        <w:t xml:space="preserve">Đạm Thai Kha sát ý nồng đậm, nếu như lần này không phải Đạm Thai gia hồng phúc tề thiên, thì khả năng Đạm Thai gia đã bị Âu Dương tiêu diệt.</w:t>
      </w:r>
    </w:p>
    <w:p>
      <w:pPr>
        <w:pStyle w:val="BodyText"/>
      </w:pPr>
      <w:r>
        <w:t xml:space="preserve">Đạm Thai gia chưa từng bị người nào bức đến thê thảm như vậy, mà sự sỉ nhục lần này Đạm Thai Kha khắc sâu trong lòng, Đạm Thai Kha biết rồi sẽ có một ngày sẽ đòi lại tất cả, điều này phải dùng máu của Âu Dương để rửa sạch.</w:t>
      </w:r>
    </w:p>
    <w:p>
      <w:pPr>
        <w:pStyle w:val="BodyText"/>
      </w:pPr>
      <w:r>
        <w:t xml:space="preserve">- Lão tổ, Âu Dương khiêu chiến thiên nhân trảm, không cần chúng ta động thủ nữa, lôi đài tử vong có thể để hắn sống tiếp sao?</w:t>
      </w:r>
    </w:p>
    <w:p>
      <w:pPr>
        <w:pStyle w:val="BodyText"/>
      </w:pPr>
      <w:r>
        <w:t xml:space="preserve">Đạm Thai Khước Tà nhếch miệng nói, trên mặt hắn một tia tàn nhẫn, liền nghĩ đến ở rừng trúc tình cảnh năm đó Đạm Thai Khước Tà bị Âu Dương truy sát.</w:t>
      </w:r>
    </w:p>
    <w:p>
      <w:pPr>
        <w:pStyle w:val="BodyText"/>
      </w:pPr>
      <w:r>
        <w:t xml:space="preserve">- Hừ! Ngu xuẩn! Đến lúc nào rồi mà còn xem thường tên tiểu tử Âu Dương! Năm đó thời gian Âu Dương đối địch với Đạm Thai gia cũng chỉ là một thằng oắt con chưa hiểu gì, nhưng sau đó thì sao đây? Nhớ kỹ, bất kỳ lúc nào cũng đừng xem thường tên Âu Dương này, hắn làm được những việc mà người khác không ngờ đến, thiên nhân trảm này có thể cũng không có khả năng ngăn cản bước tiến của hắn.</w:t>
      </w:r>
    </w:p>
    <w:p>
      <w:pPr>
        <w:pStyle w:val="BodyText"/>
      </w:pPr>
      <w:r>
        <w:t xml:space="preserve">Đạm Thai Kha đã một lần thua thiệt, không thể chịu thêm một lần nữa.</w:t>
      </w:r>
    </w:p>
    <w:p>
      <w:pPr>
        <w:pStyle w:val="BodyText"/>
      </w:pPr>
      <w:r>
        <w:t xml:space="preserve">- Nhưng lão tổ, hắn hiện tại đang ở trong lôi đài tử vong, cho dù chúng ta muốn hạ thủ....</w:t>
      </w:r>
    </w:p>
    <w:p>
      <w:pPr>
        <w:pStyle w:val="BodyText"/>
      </w:pPr>
      <w:r>
        <w:t xml:space="preserve">Đạm Thai Khước Tà có chút đau đầu.</w:t>
      </w:r>
    </w:p>
    <w:p>
      <w:pPr>
        <w:pStyle w:val="BodyText"/>
      </w:pPr>
      <w:r>
        <w:t xml:space="preserve">- Ngu ngốc, ta có nói với ngươi là sẽ động thủ ở lôi đài tử vong sao? Một ngày nào đó hắn sẽ đi ra khỏi lôi đài tử vong, khi đó chính là lúc chúng ta tiêu diệt hắn, cầm lấy!</w:t>
      </w:r>
    </w:p>
    <w:p>
      <w:pPr>
        <w:pStyle w:val="BodyText"/>
      </w:pPr>
      <w:r>
        <w:t xml:space="preserve">Đạm Thai Kha nói xong đưa cho Đạm Thai Khước Tà một khối lệnh bài, nói.</w:t>
      </w:r>
    </w:p>
    <w:p>
      <w:pPr>
        <w:pStyle w:val="BodyText"/>
      </w:pPr>
      <w:r>
        <w:t xml:space="preserve">- Ngươi hiểu được!</w:t>
      </w:r>
    </w:p>
    <w:p>
      <w:pPr>
        <w:pStyle w:val="Compact"/>
      </w:pPr>
      <w:r>
        <w:br w:type="textWrapping"/>
      </w:r>
      <w:r>
        <w:br w:type="textWrapping"/>
      </w:r>
    </w:p>
    <w:p>
      <w:pPr>
        <w:pStyle w:val="Heading2"/>
      </w:pPr>
      <w:bookmarkStart w:id="584" w:name="chương-607-thập-liên-trảm-thất-vọng."/>
      <w:bookmarkEnd w:id="584"/>
      <w:r>
        <w:t xml:space="preserve">562. Chương 607: Thập Liên Trảm Thất Vọng.</w:t>
      </w:r>
    </w:p>
    <w:p>
      <w:pPr>
        <w:pStyle w:val="Compact"/>
      </w:pPr>
      <w:r>
        <w:br w:type="textWrapping"/>
      </w:r>
      <w:r>
        <w:br w:type="textWrapping"/>
      </w:r>
      <w:r>
        <w:t xml:space="preserve">- Thập Tam Lệnh! Lão tổ yên tâm, lần này Âu Dương phải chết không thể nghi ngờ! Đạm Thai Khước Tà liếm khóe miệng sau đó xoay người ly khai.</w:t>
      </w:r>
    </w:p>
    <w:p>
      <w:pPr>
        <w:pStyle w:val="BodyText"/>
      </w:pPr>
      <w:r>
        <w:t xml:space="preserve">…</w:t>
      </w:r>
    </w:p>
    <w:p>
      <w:pPr>
        <w:pStyle w:val="BodyText"/>
      </w:pPr>
      <w:r>
        <w:t xml:space="preserve">Người tập trung trong lôi đài tử vong ngày hôm nay thật sự rất nhiều, bởi vì hôm nay là một ngày thật đặc biệt. Diêm La! Một cung thủ không biết tên muốn phá vỡ quy tắc, lại muốn làm nhân vật đầu tiên khiêu chiến thập liên trảm.</w:t>
      </w:r>
    </w:p>
    <w:p>
      <w:pPr>
        <w:pStyle w:val="BodyText"/>
      </w:pPr>
      <w:r>
        <w:t xml:space="preserve">Cho nên hôm nay có vô số người vội vàng chạy tới lôi đài tử vong từ sớm để chờ đợi, có điều có rất nhiều người đến sớm mới phát hiện ra là bọn hắn đến quá muộn, nguyên lai nghe được tin tức này, tối qua rất nhiều người đã chạy đến đây để chiếm những chỗ tốt nhất.</w:t>
      </w:r>
    </w:p>
    <w:p>
      <w:pPr>
        <w:pStyle w:val="BodyText"/>
      </w:pPr>
      <w:r>
        <w:t xml:space="preserve">Trong Tử Vong Tháp, Thạch Phong nhìn thấy miệng của nhiều người đều vui vẻ như vậy, hắn hướng về thuộc hạ của hắn hỏi.</w:t>
      </w:r>
    </w:p>
    <w:p>
      <w:pPr>
        <w:pStyle w:val="BodyText"/>
      </w:pPr>
      <w:r>
        <w:t xml:space="preserve">- Dự tính lần này có bao nhiêu người?</w:t>
      </w:r>
    </w:p>
    <w:p>
      <w:pPr>
        <w:pStyle w:val="BodyText"/>
      </w:pPr>
      <w:r>
        <w:t xml:space="preserve">- Sợ rằng đã vượt qua hàng nghìn vạn người!</w:t>
      </w:r>
    </w:p>
    <w:p>
      <w:pPr>
        <w:pStyle w:val="BodyText"/>
      </w:pPr>
      <w:r>
        <w:t xml:space="preserve">Người phụ trách thống kê con số đáp.</w:t>
      </w:r>
    </w:p>
    <w:p>
      <w:pPr>
        <w:pStyle w:val="BodyText"/>
      </w:pPr>
      <w:r>
        <w:t xml:space="preserve">- Những sòng bạc bên ngoài đóng cửa hết cho ta, đưa sòng bạc của chúng ta ra, sau đó mở thế giới Càn Khôn đi!</w:t>
      </w:r>
    </w:p>
    <w:p>
      <w:pPr>
        <w:pStyle w:val="BodyText"/>
      </w:pPr>
      <w:r>
        <w:t xml:space="preserve">Thạch Phong nhìn bên ngoài người tấp lập một cái, hắn biết hôm nay là ngày nên mở ra thế giới Càn Khôn.</w:t>
      </w:r>
    </w:p>
    <w:p>
      <w:pPr>
        <w:pStyle w:val="BodyText"/>
      </w:pPr>
      <w:r>
        <w:t xml:space="preserve">Từ sau thời kỳ huy hoàng của An Nhiên, rất nhiều năm qua lôi đài tử vong đã không mở thế giới Càn Khôn, nhưng bởi vì số người đã vượt qua nghìn vạn người, tất cả số tiên để mở ra thế giới Càn Khôn cũng không đủ.</w:t>
      </w:r>
    </w:p>
    <w:p>
      <w:pPr>
        <w:pStyle w:val="BodyText"/>
      </w:pPr>
      <w:r>
        <w:t xml:space="preserve">- Vâng!</w:t>
      </w:r>
    </w:p>
    <w:p>
      <w:pPr>
        <w:pStyle w:val="BodyText"/>
      </w:pPr>
      <w:r>
        <w:t xml:space="preserve">Những thủ hạ nghe được lời Thạch Phong nơi người người đều vui vẻ không thôi, thế giới Càn Khôn, nơi đây mới thật sự là lôi đài tử vong, một khi đã mở thế giới Càn Khôn, đây liền trở thành tiểu thế giới một phương. Trong đó có thể chứa được hơn ức vạn người đồng thời có thể xem trận đấu.</w:t>
      </w:r>
    </w:p>
    <w:p>
      <w:pPr>
        <w:pStyle w:val="BodyText"/>
      </w:pPr>
      <w:r>
        <w:t xml:space="preserve">- Yên tâm đi! Không bao lâu nữa nhân số sẽ tăng gấp bội, nếu như Diêm La vẫn tiếp tục thắng, thắng liên tiếp sáu trăm trận, tên tuổi của hắn sẽ vượt qua cả tên Huyết Tinh Đồ Phu An Nhiên năm đó.</w:t>
      </w:r>
    </w:p>
    <w:p>
      <w:pPr>
        <w:pStyle w:val="BodyText"/>
      </w:pPr>
      <w:r>
        <w:t xml:space="preserve">Hơn ức người cùng ngồi xem sự thịnh thế xuất hiện.</w:t>
      </w:r>
    </w:p>
    <w:p>
      <w:pPr>
        <w:pStyle w:val="BodyText"/>
      </w:pPr>
      <w:r>
        <w:t xml:space="preserve">Trong mắt Thạch Phong lộ vẻ điên cuồng.</w:t>
      </w:r>
    </w:p>
    <w:p>
      <w:pPr>
        <w:pStyle w:val="BodyText"/>
      </w:pPr>
      <w:r>
        <w:t xml:space="preserve">Phải biết rằng, lôi đài tử vong đối với bọn họ những lão quỷ này mà nói chính là một cơ hội để tiêu thụ số tiên thạch kiếm được, cho dù một số đại tông phái sở hữu một số lớn tiên thạch cũng không thể so sánh với lão quỷ môn của lôi đài tử vong được.</w:t>
      </w:r>
    </w:p>
    <w:p>
      <w:pPr>
        <w:pStyle w:val="BodyText"/>
      </w:pPr>
      <w:r>
        <w:t xml:space="preserve">Đối với bọn hắn mà nói, bất luận hoang phí hoặc giả lãng phí như thế nào bọn hắn đều có khả năng chơi được, bởi vì lôi đài tử vong đến tột cùng có bao nhiêu tiên thạch đến bản thân bọn hắn cũng không nhớ rõ.</w:t>
      </w:r>
    </w:p>
    <w:p>
      <w:pPr>
        <w:pStyle w:val="BodyText"/>
      </w:pPr>
      <w:r>
        <w:t xml:space="preserve">- Thập liên trảm, ngươi xác định không có vấn đề gì chứ? Đừng làm cho ta phải khuynh gia bại sản!</w:t>
      </w:r>
    </w:p>
    <w:p>
      <w:pPr>
        <w:pStyle w:val="BodyText"/>
      </w:pPr>
      <w:r>
        <w:t xml:space="preserve">Trương Tĩnh trông thấy Diêm La bình tĩnh ngồi ở chỗ chuẩn bị tiến vào sàn đấu, nam nhân này dường như bất cứ lúc nào cũng có thể bình tĩnh, bất luận phải đối mặt với địch nhân như thế nào, ngươi cũng vô pháp nhìn thấy một tia hoảng sợ trong mắt hắn.</w:t>
      </w:r>
    </w:p>
    <w:p>
      <w:pPr>
        <w:pStyle w:val="BodyText"/>
      </w:pPr>
      <w:r>
        <w:t xml:space="preserve">Trương Tĩnh không thích người như Âu Dương, dù sao ở trong lôi đài tử vong Trương Tĩnh nhìn thấy đa phần là sợ hãi, người không sợ hãi dường như không thể dung nhập, nhưng chính như vậy khi nàng lần đầu nhìn thấy người mà ắt phải chết lại có thể tạo ra sự kiện huy hoàng đây. Hiện nay lại càng phải khiêu chiến truyền thuyết.</w:t>
      </w:r>
    </w:p>
    <w:p>
      <w:pPr>
        <w:pStyle w:val="BodyText"/>
      </w:pPr>
      <w:r>
        <w:t xml:space="preserve">- Tại sao không để ta an bài nhị thập liên trảm?</w:t>
      </w:r>
    </w:p>
    <w:p>
      <w:pPr>
        <w:pStyle w:val="BodyText"/>
      </w:pPr>
      <w:r>
        <w:t xml:space="preserve">Âu Dương bất chợt ngẩng đầu lên, đối với hắn mà nói, hai mươi đóa Linh Tiên hiện nay mới là rất nhẹ nhàng.</w:t>
      </w:r>
    </w:p>
    <w:p>
      <w:pPr>
        <w:pStyle w:val="BodyText"/>
      </w:pPr>
      <w:r>
        <w:t xml:space="preserve">Phải biết rằng lấy thực lực Linh Tiên hiện tại của Âu Dương, cùng lúc đối địch với hai mươi Phi Tiên đỉnh phong tuyệt đối cũng không có bất cứ vấn đề gì, chỉ có điều không ai biết là Âu Dương đã tiến giai thôi.</w:t>
      </w:r>
    </w:p>
    <w:p>
      <w:pPr>
        <w:pStyle w:val="BodyText"/>
      </w:pPr>
      <w:r>
        <w:t xml:space="preserve">- Ngươi điên rồi đúng không!</w:t>
      </w:r>
    </w:p>
    <w:p>
      <w:pPr>
        <w:pStyle w:val="BodyText"/>
      </w:pPr>
      <w:r>
        <w:t xml:space="preserve">Trương Tĩnh thấy nam nhân này cuồng vọng thậm chí có chút tự đại! Thập liên trảm đã khiến nàng cảm thấy đó là cực hạn, còn muốn khiêu chiến nhị thập liên trảm? Lẽ nào hắn cho rằng người trước mặt đều là cải trắng?</w:t>
      </w:r>
    </w:p>
    <w:p>
      <w:pPr>
        <w:pStyle w:val="BodyText"/>
      </w:pPr>
      <w:r>
        <w:t xml:space="preserve">Có thể leo lên đài Liên Trảm đều không phải là chim non, những người này đều là nhân vật đã trải qua trăm trận chiến, người như vậy khi họ bước vào chiến đấu liền hiểu ra rằng, bọn hắn phải đoàn kết, bởi vì chỉ có đồng tâm hiệp lực mới giết được đối phương, bọn hắn mới có thể sống sót, cho nên thập liên trảm dường như phải tất tử.</w:t>
      </w:r>
    </w:p>
    <w:p>
      <w:pPr>
        <w:pStyle w:val="BodyText"/>
      </w:pPr>
      <w:r>
        <w:t xml:space="preserve">Âu Dương đứng lên liếc mắt nhin Trương Tĩnh sau đó xoay người đi ra khu nghỉ ngơi, mà cùng lúc đó bên ngoài bình luận viên cũng dùng một loại âm thanh kích động để bắt đầu hò hét!</w:t>
      </w:r>
    </w:p>
    <w:p>
      <w:pPr>
        <w:pStyle w:val="BodyText"/>
      </w:pPr>
      <w:r>
        <w:t xml:space="preserve">- Xem kìa! Đó chính là anh hùng chúng ta! Hôm nay Diêm La khiêu chiến với truyền thuyết! Ta phải thừa nhận, ta đã nhìn nhận sai Diêm La, hắn không phải dựa vào vận khí tốt mới đi đến ngày hôm này, thực lực của Diêm La là không thể nghi ngờ, hãy tin ta, ngày hôm nay hắn nhất định có thể khiêu chiến truyền thuyết này!</w:t>
      </w:r>
    </w:p>
    <w:p>
      <w:pPr>
        <w:pStyle w:val="BodyText"/>
      </w:pPr>
      <w:r>
        <w:t xml:space="preserve">Bình luận viên ngày trước cố tình đánh giá thấp Âu Dương mà nay lại biến thành những lời tán thưởng, đây chính là thực lực, khi ngươi có thực lực thì người khác mới để ý tới ngươi, nếu không ngươi chỉ có thể làm một tiểu nhân vật...</w:t>
      </w:r>
    </w:p>
    <w:p>
      <w:pPr>
        <w:pStyle w:val="BodyText"/>
      </w:pPr>
      <w:r>
        <w:t xml:space="preserve">Âu Dương đương nhiên không vì những lời nói này mà tự mãn, lúc này ánh mắt Âu Dương nhìn về phía mười người đối diện, mười người này có bốn người là tu luyện giả của tu luyện linh hồn, Âu Dương biết, bản thân ngay khi vừa bắt đầu vừa phải giữ khoảng cách vừa phải giết chết bốn người này, chỉ cần giải quyết bốn người này liền có thể khởi động tác dụng của Sơn Chấn Hổ, sáu người sau đó đánh dễ hơn rất nhiều.</w:t>
      </w:r>
    </w:p>
    <w:p>
      <w:pPr>
        <w:pStyle w:val="BodyText"/>
      </w:pPr>
      <w:r>
        <w:t xml:space="preserve">Chớ xem thường người này, Tiễn Tà Môn của hắn rất mạnh, thực lực Linh Vương mạnh như vậy mà chỉ một mũi tên là đã giải quyết hắn. Tiễn của hắn hẳn là có tác dụng đặc biệt gì.</w:t>
      </w:r>
    </w:p>
    <w:p>
      <w:pPr>
        <w:pStyle w:val="BodyText"/>
      </w:pPr>
      <w:r>
        <w:t xml:space="preserve">Độc Xà người có thực lực mạnh nhất trong mười người đang cùng người khác nói chuyện.</w:t>
      </w:r>
    </w:p>
    <w:p>
      <w:pPr>
        <w:pStyle w:val="BodyText"/>
      </w:pPr>
      <w:r>
        <w:t xml:space="preserve">- Ân! Ta nghĩ chúng ta chỉ cần đồng tâm hiệp lực, giết tiểu gia hỏa này hẳn là không có vấn đề gì!</w:t>
      </w:r>
    </w:p>
    <w:p>
      <w:pPr>
        <w:pStyle w:val="BodyText"/>
      </w:pPr>
      <w:r>
        <w:t xml:space="preserve">Mặc dù bình thường là đối thủ, nhưng hôm nay nếu đã lên vũ đài Liên Trảm, bọn họ nhất định sẽ đồng tâm hiệp lực. Bởi vì tất cả bọn hắn đều hiểu rằng tính mạng bọn họ đã buộc chặt cùng một chỗ, nếu bọn họ không đồng lòng, thì kết quả chính là bị Âu Dương đánh bại sau đó giết chết.</w:t>
      </w:r>
    </w:p>
    <w:p>
      <w:pPr>
        <w:pStyle w:val="BodyText"/>
      </w:pPr>
      <w:r>
        <w:t xml:space="preserve">Ai muốn chết? ai cũng không muốn chết, vì mục tiêu để sống, tâm những người này bất giác đã liên kết lại một chỗ.</w:t>
      </w:r>
    </w:p>
    <w:p>
      <w:pPr>
        <w:pStyle w:val="BodyText"/>
      </w:pPr>
      <w:r>
        <w:t xml:space="preserve">Âu Dương đương nhiên quan sát một màn này, có điều cũng không bị điều đó làm kinh sợ, bởi vì Âu Dương biết, thực lực bản thân hắn mà khiêu chiến với bọn họ thì không có vấn đề gì, chỉ có điều Âu Dương cũng biết, thực lực tốt nhất của bản thân là Linh Tiên hiện tại không nên bộc lộ ra, bằng không sáu trăm trận sau biết đánh như thế nào.</w:t>
      </w:r>
    </w:p>
    <w:p>
      <w:pPr>
        <w:pStyle w:val="BodyText"/>
      </w:pPr>
      <w:r>
        <w:t xml:space="preserve">Bản thân hiện nay đã tiến nhập Linh Tiên, đến khi bản thân giết hết sáu trăm Phi Tiên trước mặt, xông đến Linh Tiên đỉnh phong tất nhiên không thành vấn đề, mà từ trận ba trăm đến trận chín trăm, bản thân hắn nhất định sẽ tiến vào Kim Tiên thậm chí là Kim Tiên đỉnh phong. Mà khó khăn nhất bây giờ chính là mười tên Kim Tiên đỉnh phong cuối cùng.</w:t>
      </w:r>
    </w:p>
    <w:p>
      <w:pPr>
        <w:pStyle w:val="BodyText"/>
      </w:pPr>
      <w:r>
        <w:t xml:space="preserve">Dùng Kim Tiên đỉnh phong là chỗ một người khiêu chiến với mười người, cho dù là Âu Dương cũng tuyệt đối là khó khăn khó vượt qua, nhưng khó khăn không có nghĩa là không thể, bản thân hắn một đường đi đến ngày hôm nay có điều gì là không khó khăn đây?</w:t>
      </w:r>
    </w:p>
    <w:p>
      <w:pPr>
        <w:pStyle w:val="Compact"/>
      </w:pPr>
      <w:r>
        <w:br w:type="textWrapping"/>
      </w:r>
      <w:r>
        <w:br w:type="textWrapping"/>
      </w:r>
    </w:p>
    <w:p>
      <w:pPr>
        <w:pStyle w:val="Heading2"/>
      </w:pPr>
      <w:bookmarkStart w:id="585" w:name="chương-608-linh-hồn."/>
      <w:bookmarkEnd w:id="585"/>
      <w:r>
        <w:t xml:space="preserve">563. Chương 608: Linh Hồn.</w:t>
      </w:r>
    </w:p>
    <w:p>
      <w:pPr>
        <w:pStyle w:val="Compact"/>
      </w:pPr>
      <w:r>
        <w:br w:type="textWrapping"/>
      </w:r>
      <w:r>
        <w:br w:type="textWrapping"/>
      </w:r>
      <w:r>
        <w:t xml:space="preserve">Bán yêu giả vô pháp tu luyện, vĩnh viễn không thể bước ra khỏi sinh tử cảnh, cực cảnh hủy diệt, trớ chú của tứ phương chiến kỳ, viễn cổ chi lộ! Bản thân từng bước biến những việc không có khả năng thành có khả năng, cho nên Âu Dương tin rằng, lần này không có gì là không thể.</w:t>
      </w:r>
    </w:p>
    <w:p>
      <w:pPr>
        <w:pStyle w:val="BodyText"/>
      </w:pPr>
      <w:r>
        <w:t xml:space="preserve">- Hảo! Tuyển thủ đã vào chiến đấu, tiếp theo chúng ta xem xem tất cả những địa điểm lần này là....</w:t>
      </w:r>
    </w:p>
    <w:p>
      <w:pPr>
        <w:pStyle w:val="BodyText"/>
      </w:pPr>
      <w:r>
        <w:t xml:space="preserve">Bình luận viên đứng giữa sân hò hét đã mở cửa thế giới Càn Khôn, mà bản thân Âu Dương là lôi chủ có tư cách đi vào trước, Âu Dương đương nhiên sẽ không khách khí với một số người này, khi đại môn mở ra cũng là lúc Âu Dương trực tiếp tiến vào trong thế giới Càn Khôn.</w:t>
      </w:r>
    </w:p>
    <w:p>
      <w:pPr>
        <w:pStyle w:val="BodyText"/>
      </w:pPr>
      <w:r>
        <w:t xml:space="preserve">Nhưng lần này sau khi tiến vào Âu Dương lại ngây người! Bởi vì khi tiến vào thế giới này, Âu Dương phát hiện mình lại trở về tiểu thế giới ngày trước, trở lại trong Kháo Sơn Thôn ngày xưa.</w:t>
      </w:r>
    </w:p>
    <w:p>
      <w:pPr>
        <w:pStyle w:val="BodyText"/>
      </w:pPr>
      <w:r>
        <w:t xml:space="preserve">Lúc này Lý Vĩ đang hô trước giường hắn.</w:t>
      </w:r>
    </w:p>
    <w:p>
      <w:pPr>
        <w:pStyle w:val="BodyText"/>
      </w:pPr>
      <w:r>
        <w:t xml:space="preserve">- Âu Dương, tiểu tử ngươi lại mơ mộng bản thân là thiên hạ đệ nhất à! Mau dậy đi, mau dậy đi, đừng ở đây mà nằm mơ nữa, chúng ta còn phải đi</w:t>
      </w:r>
    </w:p>
    <w:p>
      <w:pPr>
        <w:pStyle w:val="BodyText"/>
      </w:pPr>
      <w:r>
        <w:t xml:space="preserve">Lý Vĩ vừa nói vừa lôi Âu Dương từ trên giường xuống.</w:t>
      </w:r>
    </w:p>
    <w:p>
      <w:pPr>
        <w:pStyle w:val="BodyText"/>
      </w:pPr>
      <w:r>
        <w:t xml:space="preserve">Âu Dương ngồi ở trên giường nhìn bốn phía, đầu óc Âu Dương lúc này có chút lơ mơ! Lẽ nào tất cả đều do mình nằm mơ? Điều này có thể sao?</w:t>
      </w:r>
    </w:p>
    <w:p>
      <w:pPr>
        <w:pStyle w:val="BodyText"/>
      </w:pPr>
      <w:r>
        <w:t xml:space="preserve">- Không hay rồi! Lần này phiền phức rồi! Cư nhiên lại tiến vào trong thế giới mê hồn, xem ra lôi chủ của chúng ta lần này phiền phức rồi.</w:t>
      </w:r>
    </w:p>
    <w:p>
      <w:pPr>
        <w:pStyle w:val="BodyText"/>
      </w:pPr>
      <w:r>
        <w:t xml:space="preserve">Bình luận viên biết, thế giới mê hồn này thật sự không hề đơn giản, nơi đó đả kích vào tâm linh con người, sau đó mang một người đi vào tâm linh của chính hắn, vào nơi ít phòng thủ và dễ bị đánh bại nhất.</w:t>
      </w:r>
    </w:p>
    <w:p>
      <w:pPr>
        <w:pStyle w:val="BodyText"/>
      </w:pPr>
      <w:r>
        <w:t xml:space="preserve">- Có chuyện gì vậy! Sao lại xuất hiện thế giới mê hồn! Thạch Phong lúc này rít gào ở trên tháp cao, thế giới mê hồn là một nơi rất đáng sợ, những linh hồn ở đây có ưu thế bẩm sinh với người tu luyện linh hồn, mà nay Âu Dương ngay trận liên trảm đầu tiên lại xuất hiện thế giới mê hồn trăm năm không xuất hiện này, nhất cử đã đưa Âu Dương tới tuyệt lộ.</w:t>
      </w:r>
    </w:p>
    <w:p>
      <w:pPr>
        <w:pStyle w:val="BodyText"/>
      </w:pPr>
      <w:r>
        <w:t xml:space="preserve">- Đây....Đây.....</w:t>
      </w:r>
    </w:p>
    <w:p>
      <w:pPr>
        <w:pStyle w:val="BodyText"/>
      </w:pPr>
      <w:r>
        <w:t xml:space="preserve">Thủ hạ Thạch Phong cũng rất khó hiểu, bọn họ nhìn bộ dáng như muốn ăn thịt của Thạch Phong đã sợ không dám nhúc nhích.</w:t>
      </w:r>
    </w:p>
    <w:p>
      <w:pPr>
        <w:pStyle w:val="BodyText"/>
      </w:pPr>
      <w:r>
        <w:t xml:space="preserve">- Thạch trưởng lão không cần lo lắng, bốn chủ tu linh hồn này không quá mạnh, mà Linh Hồn Liệt Diễm trời sinh đã có công hiệu hộ chủ, chỉ cần sáu người khác có thể tỉnh táo chậm một chút, như vậy Diêm La tạm thời vẫn an toàn!</w:t>
      </w:r>
    </w:p>
    <w:p>
      <w:pPr>
        <w:pStyle w:val="BodyText"/>
      </w:pPr>
      <w:r>
        <w:t xml:space="preserve">Có người ở một bên mở miệng nói.</w:t>
      </w:r>
    </w:p>
    <w:p>
      <w:pPr>
        <w:pStyle w:val="BodyText"/>
      </w:pPr>
      <w:r>
        <w:t xml:space="preserve">- Hơn nữa, nếu như thực sự không được, vậy hãy để cho Tiểu Bát ra tay đi...</w:t>
      </w:r>
    </w:p>
    <w:p>
      <w:pPr>
        <w:pStyle w:val="BodyText"/>
      </w:pPr>
      <w:r>
        <w:t xml:space="preserve">- Ân! Nếu như thực sự không được, vậy giống như năm đó đối phó với An Nhiên, để Tiểu Bát giải quyết tên phế vật này.</w:t>
      </w:r>
    </w:p>
    <w:p>
      <w:pPr>
        <w:pStyle w:val="BodyText"/>
      </w:pPr>
      <w:r>
        <w:t xml:space="preserve">Thạch trưởng lão trong mắt lộ vẻ sát ý, mà sát ý này khiến thuộc hạ xung quanh hắn sợ run người.</w:t>
      </w:r>
    </w:p>
    <w:p>
      <w:pPr>
        <w:pStyle w:val="BodyText"/>
      </w:pPr>
      <w:r>
        <w:t xml:space="preserve">- Ta nể tình nghĩa các ngươi nhiều năm ở đây nên lần này ta tha cho các ngươi, có điều lần sau nếu như lại sảy ra việc ngoài ý muốn như vậy, các ngươi, còn có người nhà các ngươi đều phải chết!</w:t>
      </w:r>
    </w:p>
    <w:p>
      <w:pPr>
        <w:pStyle w:val="BodyText"/>
      </w:pPr>
      <w:r>
        <w:t xml:space="preserve">Lời Thạch Phong nói mang tràn ngập tia sát ý! Mà những thuộc hạ của hắn khi nghe được những lời này lại quỳ rạp trên mặt đất dập đầu tạ ơn.</w:t>
      </w:r>
    </w:p>
    <w:p>
      <w:pPr>
        <w:pStyle w:val="BodyText"/>
      </w:pPr>
      <w:r>
        <w:t xml:space="preserve">Thạch Phong cũng coi như là một tên sát nhân cuồng, ở lôi đài tử vong hắn gặp quá nhiều việc giết chóc, cho nên giết chóc trong mắt hắn không là cái gì, dưới tình hình thông thường hắn cũng ra tay với người của mình, lần ngoài ý muốn này không có người chết đã khiến bọn thủ hạ phải tạ trời tạ đất rồi.</w:t>
      </w:r>
    </w:p>
    <w:p>
      <w:pPr>
        <w:pStyle w:val="BodyText"/>
      </w:pPr>
      <w:r>
        <w:t xml:space="preserve">- Âu Dương? Ngươi ngày hôm nay thế nào mà ngây ngốc vậy? Lý Vĩ và Âu Dương cùng nhau đánh quyền, Âu Dương không ngừng cảm thụ lực lượng trong cơ thể, nhưng bất luận Âu Dương tìm như thế nào, trong bản thân hắn không có gì cả, điều này khiến cho Âu Dương hoài nghi rốt cuộc là hắn có phải nắm mơ hay không!</w:t>
      </w:r>
    </w:p>
    <w:p>
      <w:pPr>
        <w:pStyle w:val="BodyText"/>
      </w:pPr>
      <w:r>
        <w:t xml:space="preserve">- Vù..</w:t>
      </w:r>
    </w:p>
    <w:p>
      <w:pPr>
        <w:pStyle w:val="BodyText"/>
      </w:pPr>
      <w:r>
        <w:t xml:space="preserve">Một tiếng kêu từ trong giữa trận truyền ra, Độc Xà đột nhiên mở cặp mắt của mình, đầu lưỡi hắn liếm liếm khóe miệng của mình sau đó một màn sương mù màu đen hiện ra bên cạnh hắn, màn sương mù này phát ra một trận gào khóc thảm thiết giống quỷ xông về phía Âu Dương.</w:t>
      </w:r>
    </w:p>
    <w:p>
      <w:pPr>
        <w:pStyle w:val="BodyText"/>
      </w:pPr>
      <w:r>
        <w:t xml:space="preserve">Mà thời khắc này quần chúng bên ngoài giống như điên cuồng hô to gọi nhỏ, thế giới mê hồn này nếu như vào thời khắc khác bọn họ sẽ hy vọng nó xuất hiện, như lần này là trận chiến liên trảm lại gặp phải thế giới mê hồn thật khiến quần chúng khó mà tiếp nhận, cái bọn họ cần là một trận chiến mồ hôi thoải mái, chứ không phải là ảo cảnh đại chiến.</w:t>
      </w:r>
    </w:p>
    <w:p>
      <w:pPr>
        <w:pStyle w:val="BodyText"/>
      </w:pPr>
      <w:r>
        <w:t xml:space="preserve">Linh hồn triều tịch Độc Xà bổ nhào về phía Âu Dương! Giờ khắc này quần chúng bên ngoài đều khẩn trương, mà Thạch Phong nhìn thấy mọi thứ trong sân, hắn biết, cho dù Âu Dương ngủ say, Độc Xà muốn linh hồn triều tịch này để giết Âu Dương cơ bản là không có khả năng.</w:t>
      </w:r>
    </w:p>
    <w:p>
      <w:pPr>
        <w:pStyle w:val="BodyText"/>
      </w:pPr>
      <w:r>
        <w:t xml:space="preserve">Bản thân linh hồn hỏa diễm trời sinh hộ chủ, bất kỳ lúc nào có lực lượng linh hồn muốn xâm nhập thân thể Âu Dương đều bị hỏa diễm này đốt thành tro bụi, đừng nói là Độc Xà Linh hồn tu giả cấp Phi Tiên này, cho dù một trưởng của Hồn Vương bậc Tiên Tôn như vậy cũng tuyệt đối không có khả năng phá linh hồn hỏa diễm của Âu Dương.</w:t>
      </w:r>
    </w:p>
    <w:p>
      <w:pPr>
        <w:pStyle w:val="BodyText"/>
      </w:pPr>
      <w:r>
        <w:t xml:space="preserve">Đây là một loại khắc chế trời sinh, loại khắc chế này ai cũng không thể thay đổi, cho nên khi loại khắc chế này xuất hiện, cho dù ngươi có sức mạnh cường đại thế nào cũng chỉ có thể nuốt hận.</w:t>
      </w:r>
    </w:p>
    <w:p>
      <w:pPr>
        <w:pStyle w:val="BodyText"/>
      </w:pPr>
      <w:r>
        <w:t xml:space="preserve">- Nếu như Diêm La này chết như vậy, vậy chính là bi kịch lớn nhất trong nhiều năm qua.</w:t>
      </w:r>
    </w:p>
    <w:p>
      <w:pPr>
        <w:pStyle w:val="BodyText"/>
      </w:pPr>
      <w:r>
        <w:t xml:space="preserve">Độc Cô Tình nhìn về phía Diêm La trong sân, hắn không khỏi lắc đầu.</w:t>
      </w:r>
    </w:p>
    <w:p>
      <w:pPr>
        <w:pStyle w:val="BodyText"/>
      </w:pPr>
      <w:r>
        <w:t xml:space="preserve">- Không! Hắn không chết dễ dàng như vậy.</w:t>
      </w:r>
    </w:p>
    <w:p>
      <w:pPr>
        <w:pStyle w:val="BodyText"/>
      </w:pPr>
      <w:r>
        <w:t xml:space="preserve">Độc Cô Yến đột nhiên mở miệng, nàng dường như đặc biệt có lòng tin đối với Âu Dương.</w:t>
      </w:r>
    </w:p>
    <w:p>
      <w:pPr>
        <w:pStyle w:val="BodyText"/>
      </w:pPr>
      <w:r>
        <w:t xml:space="preserve">- Sao ạ?</w:t>
      </w:r>
    </w:p>
    <w:p>
      <w:pPr>
        <w:pStyle w:val="BodyText"/>
      </w:pPr>
      <w:r>
        <w:t xml:space="preserve">Lưu quản gia nhìn thấy đại tiểu thư của bọn họ như vậy, hắn biết đại tiểu thư từ nhỏ có một năng lực nhận biết kỳ quái, khi Độc Cô Yến đặc biệt chú ý đến một việc, thì nàng có thể nhìn thấy tương lai trong một khoảng thời gian ngắn.</w:t>
      </w:r>
    </w:p>
    <w:p>
      <w:pPr>
        <w:pStyle w:val="BodyText"/>
      </w:pPr>
      <w:r>
        <w:t xml:space="preserve">- Hỏa diễm! Khắp trời đều là hỏa diễm! Thật nhiều hỏa diễm a!</w:t>
      </w:r>
    </w:p>
    <w:p>
      <w:pPr>
        <w:pStyle w:val="BodyText"/>
      </w:pPr>
      <w:r>
        <w:t xml:space="preserve">Huyết quang trong mắt Độc Cô Yến chợt lóe nàng liền tỉnh lại, mới vừa rồi một màn mà nàng nhìn thấy làm trong lòng nàng cũng có chút sợ hãi.</w:t>
      </w:r>
    </w:p>
    <w:p>
      <w:pPr>
        <w:pStyle w:val="BodyText"/>
      </w:pPr>
      <w:r>
        <w:t xml:space="preserve">- Rốt cuộc có chuyện gì xảy ra!</w:t>
      </w:r>
    </w:p>
    <w:p>
      <w:pPr>
        <w:pStyle w:val="BodyText"/>
      </w:pPr>
      <w:r>
        <w:t xml:space="preserve">Độc Cô Tình nhìn muội muội này của mình quan tâm hỏi.</w:t>
      </w:r>
    </w:p>
    <w:p>
      <w:pPr>
        <w:pStyle w:val="BodyText"/>
      </w:pPr>
      <w:r>
        <w:t xml:space="preserve">- Ngươi xem!</w:t>
      </w:r>
    </w:p>
    <w:p>
      <w:pPr>
        <w:pStyle w:val="BodyText"/>
      </w:pPr>
      <w:r>
        <w:t xml:space="preserve">Độc Cô Yến chỉ vào viên cầu ở giữa, lúc này Độc Xà đã xông tới bên người Âu Dương, một con quỷ hiện ra từ trên tay hắn hướng về phía đầu Âu Dương chộp lấy, đây là tuyệt chiêu đã thành danh của Độc Xà, một khi bị chiêu thức ấy của Độc Xà bắt được, trừ phi ngươi là Độc Xà siêu cấp, còn không là chết không thể nghi ngờ.</w:t>
      </w:r>
    </w:p>
    <w:p>
      <w:pPr>
        <w:pStyle w:val="BodyText"/>
      </w:pPr>
      <w:r>
        <w:t xml:space="preserve">Một con quỷ thủ Độc Xà khi gần tóm được đầu Âu Dương là lúc toàn đấu trường cũng hồi hộp theo dõi, rất nhiều người đã nghĩ, lẽ nào Diêm La này phải chết ở chỗ này ư?</w:t>
      </w:r>
    </w:p>
    <w:p>
      <w:pPr>
        <w:pStyle w:val="BodyText"/>
      </w:pPr>
      <w:r>
        <w:t xml:space="preserve">Đương nhiên không! Ngay trong khoảnh khắc quỷ thủ chạm đến da Âu Dương, Huyết Sắc Liệt Diễm phảng phất như núi lửa bạo phát, oanh một tiếng từ lao ra từ người Âu Dương.</w:t>
      </w:r>
    </w:p>
    <w:p>
      <w:pPr>
        <w:pStyle w:val="BodyText"/>
      </w:pPr>
      <w:r>
        <w:t xml:space="preserve">Quỷ thủ của Độc Xà, toàn bộ người của Độc Xà bị Huyết Sắc Liệt Diễm thôn phệ, chưa đén một giây sau, cả người Độc Xà liền liền biến thành tro tàn, thậm chí ngay cả cơ hội phát ra một âm thanh vang lên cũng không có.</w:t>
      </w:r>
    </w:p>
    <w:p>
      <w:pPr>
        <w:pStyle w:val="Compact"/>
      </w:pPr>
      <w:r>
        <w:br w:type="textWrapping"/>
      </w:r>
      <w:r>
        <w:br w:type="textWrapping"/>
      </w:r>
    </w:p>
    <w:p>
      <w:pPr>
        <w:pStyle w:val="Heading2"/>
      </w:pPr>
      <w:bookmarkStart w:id="586" w:name="chương-609-linh-hồn-hỏa-diễm-xuất-hiện"/>
      <w:bookmarkEnd w:id="586"/>
      <w:r>
        <w:t xml:space="preserve">564. Chương 609: Linh Hồn Hỏa Diễm Xuất Hiện</w:t>
      </w:r>
    </w:p>
    <w:p>
      <w:pPr>
        <w:pStyle w:val="Compact"/>
      </w:pPr>
      <w:r>
        <w:br w:type="textWrapping"/>
      </w:r>
      <w:r>
        <w:br w:type="textWrapping"/>
      </w:r>
      <w:r>
        <w:t xml:space="preserve">- Linh hồn hỏa diễm!</w:t>
      </w:r>
    </w:p>
    <w:p>
      <w:pPr>
        <w:pStyle w:val="BodyText"/>
      </w:pPr>
      <w:r>
        <w:t xml:space="preserve">Quần chúng bên ngoài nhìn thấy một màn này bị kích động không ngừng, thậm chí có hơn tám mươi phần trăm số người đang theo dõi đã đứng lên!</w:t>
      </w:r>
    </w:p>
    <w:p>
      <w:pPr>
        <w:pStyle w:val="BodyText"/>
      </w:pPr>
      <w:r>
        <w:t xml:space="preserve">Linh Hồn Liệt Diễm, khắc chế toàn bộ người tu luyện linh hồn, nhưng chưa ai nghe nói người có linh hồn hỏa diễm có thể đạt được Phi Tiên?</w:t>
      </w:r>
    </w:p>
    <w:p>
      <w:pPr>
        <w:pStyle w:val="BodyText"/>
      </w:pPr>
      <w:r>
        <w:t xml:space="preserve">Nếu như Linh Hồn Liệt Diễm đã thuần thục, như vậy có một ngày hắn nếu như tăng đến bậc Tiên Tôn không biết sẽ là tình trạng gì?Đấu cùng hắn chẳng phải là dù muốn linh hồn tẩu thoát cũng không có khả năng sao?</w:t>
      </w:r>
    </w:p>
    <w:p>
      <w:pPr>
        <w:pStyle w:val="BodyText"/>
      </w:pPr>
      <w:r>
        <w:t xml:space="preserve">- Mau! thông báo cho tông chủ! Đem mọi việc ở đây thông báo cho tông chủ!</w:t>
      </w:r>
    </w:p>
    <w:p>
      <w:pPr>
        <w:pStyle w:val="BodyText"/>
      </w:pPr>
      <w:r>
        <w:t xml:space="preserve">Một nữ tử toàn thân hồng y kích động không thôi, nàng chính là một đệ tử của tiên giới Phần Hỏa Tông, trong những tông phái sử dụng hỏa diễm, Linh Hồn Liệt Diễm cùng Kỳ Lân Chân Hỏa được xưng là hai loại hỏa diễm cường đại nhất thiên hạ, hai loại hỏa diễm một âm một dương.</w:t>
      </w:r>
    </w:p>
    <w:p>
      <w:pPr>
        <w:pStyle w:val="BodyText"/>
      </w:pPr>
      <w:r>
        <w:t xml:space="preserve">Kỳ Lân Chân Hỏa không cần phải nói, đó là hỏa diễm mà chỉ riêng Kỳ Lân hơn nữa lại phải là vương giả trong Kỳ Lân, Độc Giác Kỳ Lân mới có thể có được. Mà linh hồn hỏa diễm này đến bây giờ ngoại trừ ngẫu nhiên xuất hiện ở trên người nhân loại ra, vẫn chưa từng nghe thấy cái gi khác có được.</w:t>
      </w:r>
    </w:p>
    <w:p>
      <w:pPr>
        <w:pStyle w:val="BodyText"/>
      </w:pPr>
      <w:r>
        <w:t xml:space="preserve">Chẳng qua nhân loại có được linh hồn liệt diễm thật ra lại là một sự tình rất bi kịch, bởi vì khi ngươi có được linh hồn liệt diễm cũng là lúc đại biểu cho ngươi không có khả năng trở thành một tu luyện giả.</w:t>
      </w:r>
    </w:p>
    <w:p>
      <w:pPr>
        <w:pStyle w:val="BodyText"/>
      </w:pPr>
      <w:r>
        <w:t xml:space="preserve">Tông chủ Phần Hỏa Tông Mộc Phần Tâm đã từng vì tìm kiếm hai đại hỏa diễm thiên hạ chí cường này mà đơn độc xông vào Di Vong Sâm Lâm so chiêu cùng với Kỳ Lân, thể nghiệm sự bá đạo của Kỳ Lân Chân Hỏa. Nhưng cả đời hắn vẫn chưa chân chính cảm nhận được sự đáng sợ của Linh Hồn Liệt Diễm!</w:t>
      </w:r>
    </w:p>
    <w:p>
      <w:pPr>
        <w:pStyle w:val="BodyText"/>
      </w:pPr>
      <w:r>
        <w:t xml:space="preserve">Hiện tại Tử Yên thấy Linh Hồn Liệt Diễm này không ngờ có thể tu luyện, lại còn xuất hiện trên thân một người như vậy, sự kích động của nàng không cần nói cũng biết.</w:t>
      </w:r>
    </w:p>
    <w:p>
      <w:pPr>
        <w:pStyle w:val="BodyText"/>
      </w:pPr>
      <w:r>
        <w:t xml:space="preserve">- Vâng!</w:t>
      </w:r>
    </w:p>
    <w:p>
      <w:pPr>
        <w:pStyle w:val="BodyText"/>
      </w:pPr>
      <w:r>
        <w:t xml:space="preserve">Một đệ tử Phần Hỏa Tông bên người Tử Yên vội vã xuất ra truyền âm linh phù truyền tin tức bên này về cho tông phái.</w:t>
      </w:r>
    </w:p>
    <w:p>
      <w:pPr>
        <w:pStyle w:val="BodyText"/>
      </w:pPr>
      <w:r>
        <w:t xml:space="preserve">Chẳng qua chuyện này cũng chỉ là chuyện của riêng Phần Hỏa Tông.</w:t>
      </w:r>
    </w:p>
    <w:p>
      <w:pPr>
        <w:pStyle w:val="BodyText"/>
      </w:pPr>
      <w:r>
        <w:t xml:space="preserve">Phần Hỏa Tông có hứng thú với Âu Dương là bởi vì bọn họ muốn nhìn thấy sự cường đại của Linh Hồn Liệt Diễm, còn những người khác không có hứng thú với Âu Dương, ngươi quan tâm trên cơ bản đều là linh hồn tu giả, toàn bộ linh hồn tu giả đều hiểu rõ một tu luyện giả có được Linh Hồn Liệt Diễm đáng sợ cỡ nào.</w:t>
      </w:r>
    </w:p>
    <w:p>
      <w:pPr>
        <w:pStyle w:val="BodyText"/>
      </w:pPr>
      <w:r>
        <w:t xml:space="preserve">Nếu có một ngày hắn trưởng thành làm một Tiên Tôn, như vậy hắn ở Tiên giới có thể hiệu lệnh toàn bộ linh hồn tu giả, ai dám không theo? Một Tiên Tôn có được Linh Hồn Liệt Diễm muốn giết chết một Tiên Tôn linh hồn tu giả, vậy thì so với bóp chết một con kiếm còn đơn giản hơn.</w:t>
      </w:r>
    </w:p>
    <w:p>
      <w:pPr>
        <w:pStyle w:val="BodyText"/>
      </w:pPr>
      <w:r>
        <w:t xml:space="preserve">Cho nên trong nháy mắt Âu Dương hầu như trở thành một cừu địch của toàn bộ linh hồn tu giả trong Tiên giới, lúc này rất nhiều linh hồn tu giả đều đang lặng lẽ cầu khấn, cầu khấn cho kẻ này bị những người khác giết đi...</w:t>
      </w:r>
    </w:p>
    <w:p>
      <w:pPr>
        <w:pStyle w:val="BodyText"/>
      </w:pPr>
      <w:r>
        <w:t xml:space="preserve">Kháo Sơn Thôn, Âu Dương không ngừng kéo cung bắn những mũi tên trong tay mình đi, cuộc sống vẫn luôn bình yên như vậy, nhưng Âu Dương chung quy vẫn cảm thấy có chỗ nào đó không đúng.</w:t>
      </w:r>
    </w:p>
    <w:p>
      <w:pPr>
        <w:pStyle w:val="BodyText"/>
      </w:pPr>
      <w:r>
        <w:t xml:space="preserve">- Tất cả không phải là mộng, nếu như là mộng, vậy thì hiện tại có lẽ ta đang ở trong mộng mới đúng!</w:t>
      </w:r>
    </w:p>
    <w:p>
      <w:pPr>
        <w:pStyle w:val="BodyText"/>
      </w:pPr>
      <w:r>
        <w:t xml:space="preserve">Âu Dương nhớ lại lời của Triệu Cương:</w:t>
      </w:r>
    </w:p>
    <w:p>
      <w:pPr>
        <w:pStyle w:val="BodyText"/>
      </w:pPr>
      <w:r>
        <w:t xml:space="preserve">- Không nên quá mức tin tưởng vào thể chất của ngươi cùng với Thần Sư chi nhãn, trước khi ngươi chưa đạt được Tiên Đế, Tiên giới vẫn có rất nhiều phương pháp để mê hoặc ngươi!</w:t>
      </w:r>
    </w:p>
    <w:p>
      <w:pPr>
        <w:pStyle w:val="BodyText"/>
      </w:pPr>
      <w:r>
        <w:t xml:space="preserve">- Xem ra ta đã quá tự tin vào Thần Sư chi nhãn này rồi!</w:t>
      </w:r>
    </w:p>
    <w:p>
      <w:pPr>
        <w:pStyle w:val="BodyText"/>
      </w:pPr>
      <w:r>
        <w:t xml:space="preserve">Âu Dương lúc này đã hiểu vì sao bản thân đang ở trong mộng, vấn đề là làm sao để thoát ra đây?</w:t>
      </w:r>
    </w:p>
    <w:p>
      <w:pPr>
        <w:pStyle w:val="BodyText"/>
      </w:pPr>
      <w:r>
        <w:t xml:space="preserve">Ngay khi Âu Dương đang tự hỏi những điều này, hắn bỗng cảm thấy trong lòng mình chua xót, tiếp theo bóng dáng Triệu Cương không ngờ hiện lên trước mặt Âu Dương.</w:t>
      </w:r>
    </w:p>
    <w:p>
      <w:pPr>
        <w:pStyle w:val="BodyText"/>
      </w:pPr>
      <w:r>
        <w:t xml:space="preserve">- Tín niệm của chí cường giả là có tâm can đảm hủy diệt tất cả! Muốn thoát ra khỏi ảo ảnh này, liền phải hủy diệt đi trận nhãn, mà trận nhãn lại chính là bản tâm của ngươi...</w:t>
      </w:r>
    </w:p>
    <w:p>
      <w:pPr>
        <w:pStyle w:val="BodyText"/>
      </w:pPr>
      <w:r>
        <w:t xml:space="preserve">Bóng dáng Triệu Cương chợt lóe lên rồi biến mất không thấy đâu.</w:t>
      </w:r>
    </w:p>
    <w:p>
      <w:pPr>
        <w:pStyle w:val="BodyText"/>
      </w:pPr>
      <w:r>
        <w:t xml:space="preserve">- Bản tâm của ta?</w:t>
      </w:r>
    </w:p>
    <w:p>
      <w:pPr>
        <w:pStyle w:val="BodyText"/>
      </w:pPr>
      <w:r>
        <w:t xml:space="preserve">Âu Dương nhìn xung quanh có chút mê man, bản tâm là gì? Âu Dương kỳ thực vẫn biết, từ đầu khi hắn tiếp vào ảo cảnh này liền đã biết bản thân nên làm gì để ra ngoài, nhưng Âu Dương lại không làm được!</w:t>
      </w:r>
    </w:p>
    <w:p>
      <w:pPr>
        <w:pStyle w:val="BodyText"/>
      </w:pPr>
      <w:r>
        <w:t xml:space="preserve">- Âu Dương! Nếu như ngươi không làm, vậy thì ngươi sẽ chết!</w:t>
      </w:r>
    </w:p>
    <w:p>
      <w:pPr>
        <w:pStyle w:val="BodyText"/>
      </w:pPr>
      <w:r>
        <w:t xml:space="preserve">Âu Dương biết, lúc này bản thân hắn vẫn còn đang ở trong lôi đài tử vong, nếu như mình không thể sớm tỉnh ngộ, vậy thì mình sẽ mất đi sinh mệnh...</w:t>
      </w:r>
    </w:p>
    <w:p>
      <w:pPr>
        <w:pStyle w:val="BodyText"/>
      </w:pPr>
      <w:r>
        <w:t xml:space="preserve">- Ta không thể chết được! Chỉ mấy huyễn ảnh mà muốn phá bản tâm của ta sao? Đã như vậy, hãy để ta làm ác ma một lần đi!</w:t>
      </w:r>
    </w:p>
    <w:p>
      <w:pPr>
        <w:pStyle w:val="BodyText"/>
      </w:pPr>
      <w:r>
        <w:t xml:space="preserve">Âu Dương từ bên cạnh lấy ra một cây đao giết heo, cả người tựa như một ác ma liền đi về phía Lý Vĩ đang ở một bên yên tĩnh tu luyện.</w:t>
      </w:r>
    </w:p>
    <w:p>
      <w:pPr>
        <w:pStyle w:val="BodyText"/>
      </w:pPr>
      <w:r>
        <w:t xml:space="preserve">- Bạn thân, không phải ta muốn giết ngươi, mà là ngươi chẳng qua chỉ là huyễn ảnh!</w:t>
      </w:r>
    </w:p>
    <w:p>
      <w:pPr>
        <w:pStyle w:val="BodyText"/>
      </w:pPr>
      <w:r>
        <w:t xml:space="preserve">Âu Dương nói xong, đao giết heo trong tay đã chém về phía cổ Lý Vĩ!</w:t>
      </w:r>
    </w:p>
    <w:p>
      <w:pPr>
        <w:pStyle w:val="BodyText"/>
      </w:pPr>
      <w:r>
        <w:t xml:space="preserve">Máu tươi từ trong cổ Lý Vĩ phun ra thành vòi, vô số máu tươi nhuộm đỏ thân thể Âu Dương, chẳng qua giờ khắc này Âu Dương cũng không làm sao, bởi vì hắn biết, mình vừa giết đi căn bản không phải Lý Vĩ, đây chẳng qua chỉ là một huyễn ảnh mà thôi.</w:t>
      </w:r>
    </w:p>
    <w:p>
      <w:pPr>
        <w:pStyle w:val="BodyText"/>
      </w:pPr>
      <w:r>
        <w:t xml:space="preserve">Dường như chứng minh cách làm của Âu Dương là đúng, trong nháy mắt khí huyễn ảnh Lý Vĩ chết đi, thế giới trước mắt Âu Dương bắt đầu tan biến toàn bộ, Kháo Sơn Thôn, tiểu thế giới bắt đầu biến mất!</w:t>
      </w:r>
    </w:p>
    <w:p>
      <w:pPr>
        <w:pStyle w:val="BodyText"/>
      </w:pPr>
      <w:r>
        <w:t xml:space="preserve">Giả tạo vĩnh viễn đều là giả tạo, nó chỉ là một thứ đáng ghê tởm cần phải dựa vào những điều tốt đẹp trong lòng ngươi để chế tạo ra mà thôi, khi ngươi bảo vệ được bản tâm, đó cũng là lúc thứ giả tạo này không tồn tại.</w:t>
      </w:r>
    </w:p>
    <w:p>
      <w:pPr>
        <w:pStyle w:val="BodyText"/>
      </w:pPr>
      <w:r>
        <w:t xml:space="preserve">- Nhìn kìa! Mắt của Diêm La đã mở! Hắn so với đám linh hồn tu giả kia tỉnh lại còn sớm hơn!</w:t>
      </w:r>
    </w:p>
    <w:p>
      <w:pPr>
        <w:pStyle w:val="BodyText"/>
      </w:pPr>
      <w:r>
        <w:t xml:space="preserve">Một số khán giả đặc biệt quan tâm tới Âu Dương phát hiện ra Âu Dương lúc này không ngờ đã mở mắt.</w:t>
      </w:r>
    </w:p>
    <w:p>
      <w:pPr>
        <w:pStyle w:val="BodyText"/>
      </w:pPr>
      <w:r>
        <w:t xml:space="preserve">- Quả nhiên vẫn bất phàm như vậy, Âu Dương chính là Âu Dương, bất kể lúc nào ngươi cũng sẽ không ngã xuống, chẳng qua thiên nhân trảm này ngươi thực sự có thể vượt qua được sao?</w:t>
      </w:r>
    </w:p>
    <w:p>
      <w:pPr>
        <w:pStyle w:val="BodyText"/>
      </w:pPr>
      <w:r>
        <w:t xml:space="preserve">Trịnh Tú Nhi lúc này đã bắt đầu rời đi, sau khi xác định Diêm La này chính là Âu Dương, nàng cũng hiểu rõ mình cần phải làm gì! Chỉ còn lại chín phế vật này sao có thể là đối thủ của Âu Dương!</w:t>
      </w:r>
    </w:p>
    <w:p>
      <w:pPr>
        <w:pStyle w:val="BodyText"/>
      </w:pPr>
      <w:r>
        <w:t xml:space="preserve">Quét mắt nhìn bốn phía, Âu Dương cũng không quan tâm chín người khác có còn mê man hay không, chín mũi huyết sắc tiễn đã xuất hiện trên tay Âu Dương, chín mũi tên này đồng thời được Âu Dương đặt lên dây cung, đồng thời bắn ra chín tên, hơn nữa muốn giết chín mục tiêu khác nhau, cho dù là Triệu Cương cũng không có khả năng làm được.</w:t>
      </w:r>
    </w:p>
    <w:p>
      <w:pPr>
        <w:pStyle w:val="BodyText"/>
      </w:pPr>
      <w:r>
        <w:t xml:space="preserve">- Một cung đồng thời bắn ra chín tiễn?</w:t>
      </w:r>
    </w:p>
    <w:p>
      <w:pPr>
        <w:pStyle w:val="BodyText"/>
      </w:pPr>
      <w:r>
        <w:t xml:space="preserve">Thạch Phong nhìn Âu Dương kéo dây cung, hôm nay Âu Dương đã mang cho hắn rất nhiều kinh hỉ.</w:t>
      </w:r>
    </w:p>
    <w:p>
      <w:pPr>
        <w:pStyle w:val="BodyText"/>
      </w:pPr>
      <w:r>
        <w:t xml:space="preserve">Linh hồn hỏa diễm điên cuồng rít gào phá vỡ ảo cảnh, cần nhất chính là quyết tâm, tất cả những điều này nói lên một vương giả sắp được sinh ra. Nhưng Thạch Phong biết, kế tiếp có thể sẽ xuất hiện một ít phiền phức nho nhỏ.</w:t>
      </w:r>
    </w:p>
    <w:p>
      <w:pPr>
        <w:pStyle w:val="Compact"/>
      </w:pPr>
      <w:r>
        <w:br w:type="textWrapping"/>
      </w:r>
      <w:r>
        <w:br w:type="textWrapping"/>
      </w:r>
    </w:p>
    <w:p>
      <w:pPr>
        <w:pStyle w:val="Heading2"/>
      </w:pPr>
      <w:bookmarkStart w:id="587" w:name="chương-610-diêm-la."/>
      <w:bookmarkEnd w:id="587"/>
      <w:r>
        <w:t xml:space="preserve">565. Chương 610: Diêm La.</w:t>
      </w:r>
    </w:p>
    <w:p>
      <w:pPr>
        <w:pStyle w:val="Compact"/>
      </w:pPr>
      <w:r>
        <w:br w:type="textWrapping"/>
      </w:r>
      <w:r>
        <w:br w:type="textWrapping"/>
      </w:r>
      <w:r>
        <w:t xml:space="preserve">- Nói cho người phụ trách thủ vệ, gần đây sẽ có một ít tiểu miêu tiểu cẩu chạy tới gây phiền phức, bắt được bọn chúng thì rút gân lột da sau đó đem linh hồn trả về hang ổ của chúng, để cho bọn chúng biết lôi đài tử vong không phải là nơi bọn chúng có thể trêu chọc.</w:t>
      </w:r>
    </w:p>
    <w:p>
      <w:pPr>
        <w:pStyle w:val="BodyText"/>
      </w:pPr>
      <w:r>
        <w:t xml:space="preserve">Sau khi Thạch Phong nói ra lời này, lập tức có mấy người chạy đi chấp hành.</w:t>
      </w:r>
    </w:p>
    <w:p>
      <w:pPr>
        <w:pStyle w:val="BodyText"/>
      </w:pPr>
      <w:r>
        <w:t xml:space="preserve">- Hừ! lôi đài tử vong lâu lắm rồi không có phát uy, một ít tôm cá cũng dám tới đây khiêu khích!</w:t>
      </w:r>
    </w:p>
    <w:p>
      <w:pPr>
        <w:pStyle w:val="BodyText"/>
      </w:pPr>
      <w:r>
        <w:t xml:space="preserve">Thạch Phong cũng biết, mấy năm nay lôi đài tử vong quả thật cũng có chút tụt dốc, đến giờ có rất nhiều tiểu miêu tiểu cẩu không ngờ cũng dám đánh chủ ý lên lôi đài tử vong, bọn chúng đã quên năm đó lôi đài tử vong tử chiến cùng tứ tông như thế nào ...</w:t>
      </w:r>
    </w:p>
    <w:p>
      <w:pPr>
        <w:pStyle w:val="BodyText"/>
      </w:pPr>
      <w:r>
        <w:t xml:space="preserve">Chín mũi tên bay ra từ trong tay Âu Dương, giờ khắc này chúng đã biến thành đoạt mệnh tiễn trong tay Diêm La, ngay khi chín người còn chưa tỉnh táo lại, chín mũi tên đã đồng thời nhất tiễn xuyên tâm!</w:t>
      </w:r>
    </w:p>
    <w:p>
      <w:pPr>
        <w:pStyle w:val="BodyText"/>
      </w:pPr>
      <w:r>
        <w:t xml:space="preserve">Nhất tiễn xuyên tâm, nếu như là cường giả khác bắn ra, như vậy kẻ bị giết chí ít còn có thể linh hôn phi độn, chẳng qua bị Âu Dương bắn ra, đừng nói là những tu giả Phi Tiên này, cho dù là Tiên Tôn thì ngươi cũng đừng mơ tưởng linh hồn phi độn.</w:t>
      </w:r>
    </w:p>
    <w:p>
      <w:pPr>
        <w:pStyle w:val="BodyText"/>
      </w:pPr>
      <w:r>
        <w:t xml:space="preserve">Đối phó với thân thể thì không được, nhưng đối phó với linh hồn thì Âu Dương quả thực chính là vương!</w:t>
      </w:r>
    </w:p>
    <w:p>
      <w:pPr>
        <w:pStyle w:val="BodyText"/>
      </w:pPr>
      <w:r>
        <w:t xml:space="preserve">Liên Trảm! Thập liên trảm, tuy rằng lúc này tin tức về thập liên trảm vẫn còn có chút mơ hồ, nhưng sự tình linh hồn liệt diễm xuất hiện tin rằng trong một thời gian rất ngắn sẽ truyền đi khắp Tiên giới.</w:t>
      </w:r>
    </w:p>
    <w:p>
      <w:pPr>
        <w:pStyle w:val="BodyText"/>
      </w:pPr>
      <w:r>
        <w:t xml:space="preserve">Linh hồn hỏa diễm có thể nói đã khiến cho bát phương vân động, danh tiếng của Diêm La ở trong lôi đài tử vong càng lúc càng vang dội, chẳng qua tất cả chuyện này đều không hề ảnh hưởng tới cuộc sống của Âu Dương. Lúc này Âu Dương đang đứng một mình giữa gian phòng, trận đầu liên trảm hắn giành chiến thắng thực sự quá dễ dàng, ngày mai khẳng định sẽ là một trận đấu khó khăn hơn rất nhiều.</w:t>
      </w:r>
    </w:p>
    <w:p>
      <w:pPr>
        <w:pStyle w:val="BodyText"/>
      </w:pPr>
      <w:r>
        <w:t xml:space="preserve">Đồng thời đối mặt với mười người, nếu như để bại lộ thực lực Linh Tiên cấp, tự nhiên là có thể giết chết chúng trong nháy mắt. Nhưng uy lực mũi tên của Âu Dương thủy chung phải khống chế ở mức Phi Tiên đỉnh phong, dưới tình huống đó đòi hỏi phải có tiễn thuật siêu phàm.</w:t>
      </w:r>
    </w:p>
    <w:p>
      <w:pPr>
        <w:pStyle w:val="BodyText"/>
      </w:pPr>
      <w:r>
        <w:t xml:space="preserve">- Chúc mừng ngươi, là người đầu tiên từ trước tới nay hoàn thành liên trảm tại lôi đài tử vong!</w:t>
      </w:r>
    </w:p>
    <w:p>
      <w:pPr>
        <w:pStyle w:val="BodyText"/>
      </w:pPr>
      <w:r>
        <w:t xml:space="preserve">Trương Tĩnh đẩy cửa từ bên ngoài bước vào nói với Âu Dương, nhìn thấy Diêm La ngồi ở chỗ đó, Trương Tĩnh phát hiện ra, bất kỳ lúc nào nam nhân này dường như đều lạnh lùng như thế.</w:t>
      </w:r>
    </w:p>
    <w:p>
      <w:pPr>
        <w:pStyle w:val="BodyText"/>
      </w:pPr>
      <w:r>
        <w:t xml:space="preserve">Khi còn ở trên sân, bị mê hoặc bên trong Mê Hồn thế giới, không ngờ sau khi tỉnh lại hắn lại không có một chút hoảng loạn nào. Trương Tĩnh đã gặp qua người của Mê Hồn thế giới, nàng biết muốn đi ra từ trong Mê Hồn thế giới cần phải chém giết bản tâm của mình, khoảnh khắc trước nam nhân này còn phải chém giết bản tâm, vậy mà kỏoảnh khắc sau hắn đã trở nên lạnh lùng bình tĩnh như vậy, điều này thực sự khiến người ta khó có thể tin nổi.</w:t>
      </w:r>
    </w:p>
    <w:p>
      <w:pPr>
        <w:pStyle w:val="BodyText"/>
      </w:pPr>
      <w:r>
        <w:t xml:space="preserve">Diêm La Sợ rằng cũng chỉ có Diêm La mới có được thủ pháp như thế, chỉ có đoạt mệnh Diêm La mới có thể vô tình như thế.</w:t>
      </w:r>
    </w:p>
    <w:p>
      <w:pPr>
        <w:pStyle w:val="BodyText"/>
      </w:pPr>
      <w:r>
        <w:t xml:space="preserve">Trên thực tế Trương Tĩnh đã nghĩ sai, Âu Dương cũng không phải thực sự vô tình, Âu Dương cũng không phải là Diêm La chân chính, chẳng qua Âu Dương hiểu được, ở loại địa phương này muốn tiếp tục sinh tồn, tuyệt đối không được nhân từ nương tay. Nơi này là lôi đài sinh tử, nơi này không có sự thương hại và đồng tình, một trận chiến đấu chỉ có thể có một người sống sót, nếu như ngươi đồng tình mà nhân từ nương tay với đối phương, vậy thì ngươi chỉ có nước chết. Âu Dương không muốn chết, Âu Dương muốn trở thành người đứng trên đỉnh cao, cho nên hắn chỉ có thể không ngừng giẫm đạp lên đầu người khác mà trèo lên! Đây là hiện thực, bất kể ở nơi nào cũng đều như vậy!</w:t>
      </w:r>
    </w:p>
    <w:p>
      <w:pPr>
        <w:pStyle w:val="BodyText"/>
      </w:pPr>
      <w:r>
        <w:t xml:space="preserve">- Ngươi muốn nói ta có vận khí tốt nên sớm tỉnh lại?</w:t>
      </w:r>
    </w:p>
    <w:p>
      <w:pPr>
        <w:pStyle w:val="BodyText"/>
      </w:pPr>
      <w:r>
        <w:t xml:space="preserve">Âu Dương quả thực không có hảo cảm gì đối với Trương Tĩnh, nữ nhân này ngay từ đầu khi mình tới báo danh đã khinh thường mình, về sau mình giết Linh Vương nàng vẫn như cũ tỏ ra như vậy, đến hiện tại mình từng bước một chiến đấu tới ngày hôm nay, nàng lại muốn tỏ ra vui vẻ. Đáng tiếc, đưa than sưởi ấm trong ngày tuyết rơi cùng với dệt hoa trên gấm là hai việc khác nhau.</w:t>
      </w:r>
    </w:p>
    <w:p>
      <w:pPr>
        <w:pStyle w:val="BodyText"/>
      </w:pPr>
      <w:r>
        <w:t xml:space="preserve">- Ngươi...</w:t>
      </w:r>
    </w:p>
    <w:p>
      <w:pPr>
        <w:pStyle w:val="BodyText"/>
      </w:pPr>
      <w:r>
        <w:t xml:space="preserve">Trương Tĩnh chợt phát hiện, nam nhân trước mặt này đặc biệt không có phong độ, không phải là ban đầu mình làm sai một số việc thôi sao? Nhưng đã qua bao lâu như vậy, hắn vẫn cứ túm chặt điểm yếu này mãi không buông tha.</w:t>
      </w:r>
    </w:p>
    <w:p>
      <w:pPr>
        <w:pStyle w:val="BodyText"/>
      </w:pPr>
      <w:r>
        <w:t xml:space="preserve">- Ta tới báo cho ngươi biết, trận thi đấu tiếp theo của ngươi chỉ có một hồn giả, mà thế giới được lựa chọn chính là Băng Tuyết thế giới, hi vọng ngươi có thể tiếp tục sống sót.</w:t>
      </w:r>
    </w:p>
    <w:p>
      <w:pPr>
        <w:pStyle w:val="BodyText"/>
      </w:pPr>
      <w:r>
        <w:t xml:space="preserve">Trương Tĩnh trợn mắt nhìn Âu Dương sau đó xoay người rời đi.</w:t>
      </w:r>
    </w:p>
    <w:p>
      <w:pPr>
        <w:pStyle w:val="BodyText"/>
      </w:pPr>
      <w:r>
        <w:t xml:space="preserve">- Hừ, thực sự cho rằng ta sống lâu như vậy chỉ bằng vào linh hồn liệt diễm thôi sao</w:t>
      </w:r>
    </w:p>
    <w:p>
      <w:pPr>
        <w:pStyle w:val="BodyText"/>
      </w:pPr>
      <w:r>
        <w:t xml:space="preserve">Âu Dương lẩm bẩm, Thứ Kiêu Cung chợt xuất hiện trong tay hắn, bản thân có thể một đường trèo lên tới nay, linh hồn liệt diễm tuy rằng rất trọng yếu, nhưng quan trọng hơn chính là cung cùng với tên của mình.</w:t>
      </w:r>
    </w:p>
    <w:p>
      <w:pPr>
        <w:pStyle w:val="BodyText"/>
      </w:pPr>
      <w:r>
        <w:t xml:space="preserve">Đối mặt với gia hỏa chủ tu linh hồn, trước đây huyễn thuật sư trước mặt mình chẳng khác nào con gà chết, mà bây giờ đến Tiên giới, huyễn thuật sư này lại biến đổi thành linh hồn tu giả, nhưng vẫn vô ích, bất kể bọn họ thay đổi thế nào, mũi tên của mình vẫn như cũ chính là miểu sát.</w:t>
      </w:r>
    </w:p>
    <w:p>
      <w:pPr>
        <w:pStyle w:val="BodyText"/>
      </w:pPr>
      <w:r>
        <w:t xml:space="preserve">Còn Âu Dương sợ nhất chính là đội ngũ biết cách phối hợp giữa yêu chiến sĩ cùng với lục tiên.</w:t>
      </w:r>
    </w:p>
    <w:p>
      <w:pPr>
        <w:pStyle w:val="BodyText"/>
      </w:pPr>
      <w:r>
        <w:t xml:space="preserve">Lục Tiên kiếm trận ở tại Chân Linh giới đã là rất bá đạo, hôm nay Lục Tiên kiếm trận cấp Phi Tiên càng có thể trong nháy mắt phong tỏa một khoảng nhỏ thiên địa, nếu như đối phương hiểu được cách phối hợp, vài lục tiên đồng thời xuất thủ phong tỏa bản thân, sau đó yêu chiến sĩ nương theo mà lên, vậy thì mình quả thực cũng có chút phiền phức.</w:t>
      </w:r>
    </w:p>
    <w:p>
      <w:pPr>
        <w:pStyle w:val="BodyText"/>
      </w:pPr>
      <w:r>
        <w:t xml:space="preserve">- Không thể cho bọn hắn bất cứ cơ hội nào, bất kể đối thủ là ai, ta đều phải vĩnh viễn ẩn dấu thực lực!</w:t>
      </w:r>
    </w:p>
    <w:p>
      <w:pPr>
        <w:pStyle w:val="BodyText"/>
      </w:pPr>
      <w:r>
        <w:t xml:space="preserve">Âu Dương biết, thân là một cung tiễn thủ, bất kể lúc nào một khi bại lộ ra vị trí bị đối phương áp sát, như vậy trên cơ bản mình đã cách cái chết không xa.</w:t>
      </w:r>
    </w:p>
    <w:p>
      <w:pPr>
        <w:pStyle w:val="BodyText"/>
      </w:pPr>
      <w:r>
        <w:t xml:space="preserve">Âu Dương đã từng nói với Lý Vĩ một câu rằng, áo nghĩa tối cao của cung tiễn thủ chính là sợ chế! Tuy rằng những lời này nghe như đang nói đùa, nhưng trên thực tế Âu Dương hiểu rõ, một vương giả cung tiễn thủ chân chính nhất định sẽ hiểu rõ những lời đó trọng yếu như thế nào.</w:t>
      </w:r>
    </w:p>
    <w:p>
      <w:pPr>
        <w:pStyle w:val="BodyText"/>
      </w:pPr>
      <w:r>
        <w:t xml:space="preserve">Cung tiễn thủ, tu luyện giả am hiểu công kích tầm xa nhất trong thiên địa, nhưng tu luyện giả như vậy cũng có một tệ đoan, đó chính là cung tiễn thủ đồng nghĩa với không am hiểu chiến đấu gần người. Dưới tình huống này, Âu Dương hiểu được một việc, ngươi thân là một cung thủ, có thể không giết được người, thế nhưng tuyệt đối không được chết. Trừ khi có thể có được trăm phần trăm cơ hội giết chết đối phương, bằng không Âu Dương chắc chắn sẽ không tùy tiện chiến đấu cùng người. Mà theo sự trưởng thành của Âu Dương, hắn biết được địch nhân mà mình cần đối mặt sẽ càng ngày càng mạnh mẽ, cường giả cấp Tiên Tôn thuấn tức mấy vạn dặm đều rất nhẹ nhàng, cho nên mặc dù mình xuất thủ ở ngoài vạn dặm, cũng chỉ có được cơ hội bắn ra ba đến năm mũi tên.</w:t>
      </w:r>
    </w:p>
    <w:p>
      <w:pPr>
        <w:pStyle w:val="Compact"/>
      </w:pPr>
      <w:r>
        <w:br w:type="textWrapping"/>
      </w:r>
      <w:r>
        <w:br w:type="textWrapping"/>
      </w:r>
    </w:p>
    <w:p>
      <w:pPr>
        <w:pStyle w:val="Heading2"/>
      </w:pPr>
      <w:bookmarkStart w:id="588" w:name="chương-611-mộc-phần-tâm"/>
      <w:bookmarkEnd w:id="588"/>
      <w:r>
        <w:t xml:space="preserve">566. Chương 611: Mộc Phần Tâm</w:t>
      </w:r>
    </w:p>
    <w:p>
      <w:pPr>
        <w:pStyle w:val="Compact"/>
      </w:pPr>
      <w:r>
        <w:br w:type="textWrapping"/>
      </w:r>
      <w:r>
        <w:br w:type="textWrapping"/>
      </w:r>
      <w:r>
        <w:t xml:space="preserve">Trên thực tế Âu Dương biết rõ, chân chính hữu dụng chỉ có mỗi mũi tên thứ nhất.</w:t>
      </w:r>
    </w:p>
    <w:p>
      <w:pPr>
        <w:pStyle w:val="BodyText"/>
      </w:pPr>
      <w:r>
        <w:t xml:space="preserve">Trận đại chiến giữa mình cung Hoàng Thiên ở trên Mê Hồn Hải chính là ví dụ, sau khi mũi tên thứ nhất thất thủ, cho dù mũi tên sau đó có xảo diệu tới đâu, nhanh tới đâu, Hoàng Thiên cũng đều có thể sử dụng kiếm trong tay chặt đứt. Lúc trước nếu như không phải mình ra tay quá đột ngột, có lẽ mình đã thua rồi.</w:t>
      </w:r>
    </w:p>
    <w:p>
      <w:pPr>
        <w:pStyle w:val="BodyText"/>
      </w:pPr>
      <w:r>
        <w:t xml:space="preserve">- Một đấu mười, nhất định vừa lên là phải làm hỗn loạn luôn đội ngũ mà chúng hình thành!</w:t>
      </w:r>
    </w:p>
    <w:p>
      <w:pPr>
        <w:pStyle w:val="BodyText"/>
      </w:pPr>
      <w:r>
        <w:t xml:space="preserve">Âu Dương vặn ngón tay, tuy rằng trận đấu này có tính khiêu chiến khá cao, nhưng Âu Dương vẫn rất mong chờ nó.</w:t>
      </w:r>
    </w:p>
    <w:p>
      <w:pPr>
        <w:pStyle w:val="BodyText"/>
      </w:pPr>
      <w:r>
        <w:t xml:space="preserve">Màn đêm phủ xuống, bên trong Di Vong Thành, mấy bóng đen lướt đi không ngờ không quan tâm đến ánh sáng chiếu qua, nơi bọn họ đi qua toàn bộ ánh sáng đều ảm đạm đi, mà mấy bóng đen này nhấp nhô vài cái không ngờ đã tiến vào bên trong lôi đài tử vong.</w:t>
      </w:r>
    </w:p>
    <w:p>
      <w:pPr>
        <w:pStyle w:val="BodyText"/>
      </w:pPr>
      <w:r>
        <w:t xml:space="preserve">- Tam ca, ngươi khẳng định có thể giết chết được Diêm La kia chứ?</w:t>
      </w:r>
    </w:p>
    <w:p>
      <w:pPr>
        <w:pStyle w:val="BodyText"/>
      </w:pPr>
      <w:r>
        <w:t xml:space="preserve">Trong bốn cái bóng, một tên lùn nhất lên tiếng hỏi.</w:t>
      </w:r>
    </w:p>
    <w:p>
      <w:pPr>
        <w:pStyle w:val="BodyText"/>
      </w:pPr>
      <w:r>
        <w:t xml:space="preserve">- Hắn chẳng qua chỉ là một Phi Tiên, chúng ta mỗi người đều có Linh Tiên lực, còn sợ không giết được hắn sao!</w:t>
      </w:r>
    </w:p>
    <w:p>
      <w:pPr>
        <w:pStyle w:val="BodyText"/>
      </w:pPr>
      <w:r>
        <w:t xml:space="preserve">Một bóng đen rất tự tin trả lời.</w:t>
      </w:r>
    </w:p>
    <w:p>
      <w:pPr>
        <w:pStyle w:val="BodyText"/>
      </w:pPr>
      <w:r>
        <w:t xml:space="preserve">Kỳ thực suy nghĩ của hắn cũng không sai, dù sao bốn Linh Tiên giết một Phi Tiên, vậy so với giết gà còn đơn giản hơn, nhưng bọn họ quên mất một chuyện, đó chính là nơi này không phải giã ngoại, nơi này là lôi đài tử vong.</w:t>
      </w:r>
    </w:p>
    <w:p>
      <w:pPr>
        <w:pStyle w:val="BodyText"/>
      </w:pPr>
      <w:r>
        <w:t xml:space="preserve">Cho nên khi bọn họ đang nói những lời đó, một mảnh bạch cốt đột nhiên mọc lên từ dưới nền đất, trong nháy mắt hình thành nên một bạch cốt lao tù rất lớn không ngờ trực tiếp vây nhốt bốn người bọn họ vào trong đó.</w:t>
      </w:r>
    </w:p>
    <w:p>
      <w:pPr>
        <w:pStyle w:val="BodyText"/>
      </w:pPr>
      <w:r>
        <w:t xml:space="preserve">- Không tốt! Bị phát hiện, đánh vỡ bạch cốt lao tù này chạy trốn thôi!</w:t>
      </w:r>
    </w:p>
    <w:p>
      <w:pPr>
        <w:pStyle w:val="BodyText"/>
      </w:pPr>
      <w:r>
        <w:t xml:space="preserve">Tam ca kia thấy cả nhóm bị bạch cốt lao tù vây khốn, ý nghĩ đầu tiên hiện lên chính là bỏ chạy, đáng tiếc bọn họ quá coi thường bạch cốt lao tù này, lực lượng do bốn bóng đen liên hợp đánh lên bạch cốt lao tù không ngờ không tạo thành một chút thương tổn nào cho nó, mà bạch cốt lao tù này lại bắt đầu chậm rãi sinh trưởng ra máu thịt.</w:t>
      </w:r>
    </w:p>
    <w:p>
      <w:pPr>
        <w:pStyle w:val="BodyText"/>
      </w:pPr>
      <w:r>
        <w:t xml:space="preserve">- Xong rồi! Đây là Bạch Cốt yêu thú biến thành, tự bạo! Linh hồn phi độn!</w:t>
      </w:r>
    </w:p>
    <w:p>
      <w:pPr>
        <w:pStyle w:val="BodyText"/>
      </w:pPr>
      <w:r>
        <w:t xml:space="preserve">Tam ca kia khi thấy máu thịt bắt đầu sinh trưởng liền biết, đây không phải chỉ là một bạch cốt lao tù giản đơn, mà đây là do Bạch Cốt yêu thú đồng sinh cùng con người biến thành, đối mặt với bạch cốt lao tù như vậy bọn họ chỉ có một lựa chọn duy nhất đó chính là linh hồn phi độn mà chạy trốn!</w:t>
      </w:r>
    </w:p>
    <w:p>
      <w:pPr>
        <w:pStyle w:val="BodyText"/>
      </w:pPr>
      <w:r>
        <w:t xml:space="preserve">Tam ca ầm một tiếng tự bạo thân thể, toàn bộ linh hồn hóa thành một đạo lưu quang cực nhanh bay về phương xa. Mà ba người còn lại chỉ thoáng do dự trong chốc lát, máu thịt đã bao trùm toàn bộ lao tù, lúc này cho dù bọn họ muốn tự bạo cũng không còn cơ hội nữa!</w:t>
      </w:r>
    </w:p>
    <w:p>
      <w:pPr>
        <w:pStyle w:val="BodyText"/>
      </w:pPr>
      <w:r>
        <w:t xml:space="preserve">Vô số máu tươi phun ra tràn ngập bên trong lao tù, ba người trong nháy mắt bị bao phủ bên trong bể máu, vô luận là linh hồn hay là thân thể, toàn bộ đều hóa thành hư vô!</w:t>
      </w:r>
    </w:p>
    <w:p>
      <w:pPr>
        <w:pStyle w:val="BodyText"/>
      </w:pPr>
      <w:r>
        <w:t xml:space="preserve">Ba người vừa chết đi, trên mặt đất có một con yêu thú khổng loof thân rùa nhưng đầu cho xuất hiện tại nơi này, hai mắt yêu thú này thuần một màu trắng, ở trên thân rùa không ngờ còn mọc ra một đôi cánh màu trắng.</w:t>
      </w:r>
    </w:p>
    <w:p>
      <w:pPr>
        <w:pStyle w:val="BodyText"/>
      </w:pPr>
      <w:r>
        <w:t xml:space="preserve">Đây là một con Bạch Cốt yêu thú vẫn chưa thành niên, sau khi nó hoàn toàn trưởng thành, cái đầu chó của nó sẽ biến hóa thành đầu kỳ lân, mà đôi cánh phía sau cũng lớn lên, đến lúc đó nó sẽ có đc năng lực phi hành.</w:t>
      </w:r>
    </w:p>
    <w:p>
      <w:pPr>
        <w:pStyle w:val="BodyText"/>
      </w:pPr>
      <w:r>
        <w:t xml:space="preserve">Bạch Cốt yêu thú này chính là họ hàng với Kỳ Lân, cũng được coi là Kỳ Lân nhất mạch, chẳng qua so với Thú Vương Kỳ Lân, đẳng cấp của chúng còn thấp hơn rất nhiều, nhưng không nên vì nó thua kém Kỳ Lân mà xem thường nó, nếu như một Tiên Tôn trung giai giao đấu với một Tiên Tôn đỉnh phong, Tiên Tôn trung giai lại đồng sinh cùng với một Bạch Cốt yêu thú, như vậy chiến thắng nhất định sẽ thuộc về Tiên Tôn trung giai.</w:t>
      </w:r>
    </w:p>
    <w:p>
      <w:pPr>
        <w:pStyle w:val="BodyText"/>
      </w:pPr>
      <w:r>
        <w:t xml:space="preserve">Sau khi Bạch Cốt yêu thú hướng về bầu trời rít gào vài tiếng, bất đắc dĩ chui vào trong lòng đất, dù sao vẫn chưa thành niên, đôi cánh của nó chưa lớn, nên căn bản không có được năng lực phi hành.</w:t>
      </w:r>
    </w:p>
    <w:p>
      <w:pPr>
        <w:pStyle w:val="BodyText"/>
      </w:pPr>
      <w:r>
        <w:t xml:space="preserve">- Mấy tên vừa rồi ngươi ăn chỉ là tôm nhỏ cá nhỏ mà thôi!</w:t>
      </w:r>
    </w:p>
    <w:p>
      <w:pPr>
        <w:pStyle w:val="BodyText"/>
      </w:pPr>
      <w:r>
        <w:t xml:space="preserve">Thạch Phong tựa như một quỷ ảnh xuất hiện trên lưng Bạch Cốt yêu thú, còn Bạch Cốt yêu thú lại dùng cái đầu rất lớn của mình cọ cọ vào hắn, bộ dáng thập phần thân cận.</w:t>
      </w:r>
    </w:p>
    <w:p>
      <w:pPr>
        <w:pStyle w:val="BodyText"/>
      </w:pPr>
      <w:r>
        <w:t xml:space="preserve">Đây chính là yêu thú đồng sinh của Thạch Phong, yêu thú này đã sống cùng với Thạch Phong vô số năm, nhưng đến giờ vẫn chưa thành niên, vẻn vẹn chỉ nhìn điểm này liền biết được gia hỏa phun lửa ở trong Di Vong Sâm Lâm kia hung tàn tới mức độ nào.</w:t>
      </w:r>
    </w:p>
    <w:p>
      <w:pPr>
        <w:pStyle w:val="BodyText"/>
      </w:pPr>
      <w:r>
        <w:t xml:space="preserve">Yêu thú bình thường nếu lớn lên cùng với chủ nhân, chủ nhân có thể mượn lực được từ trên người yêu thú, mà yêu thú đồng thời cũng có thể thôn phệ được lực lượng của chủ nhân, nếu như có đủ lực lượng cho yêu thú thôn phệ, trong một thời gian ngắn tạo ra một con yêu thú thành niên cũng không phải là không được.</w:t>
      </w:r>
    </w:p>
    <w:p>
      <w:pPr>
        <w:pStyle w:val="BodyText"/>
      </w:pPr>
      <w:r>
        <w:t xml:space="preserve">- Giám sát nơi này, nhìn xem có thể bắt được con cá lớn nào hay không?</w:t>
      </w:r>
    </w:p>
    <w:p>
      <w:pPr>
        <w:pStyle w:val="BodyText"/>
      </w:pPr>
      <w:r>
        <w:t xml:space="preserve">Thân thể Thạch Phong lại một lần nữa dung nhập vào trong màn đêm.</w:t>
      </w:r>
    </w:p>
    <w:p>
      <w:pPr>
        <w:pStyle w:val="BodyText"/>
      </w:pPr>
      <w:r>
        <w:t xml:space="preserve">Trên bầu trời, một nam tử tóc đỏ nhìn xuống bên dưới, một màn vừa rồi phát sinh hắn đều trông thấy toàn bộ, bốn con cá nhỏ kia thực chất chính là mồi câu mà hắn tung ra, hắn muốn nhìn một chút, xem qua nhiều năm như vậy, lôi đài tử vong có còn được thực lực như xưa hay không.</w:t>
      </w:r>
    </w:p>
    <w:p>
      <w:pPr>
        <w:pStyle w:val="BodyText"/>
      </w:pPr>
      <w:r>
        <w:t xml:space="preserve">Hiện tại xem ra, thực lực của lôi đài tử vong còn cường đại hơn rất nhiều so với suy nghĩ của hắn.</w:t>
      </w:r>
    </w:p>
    <w:p>
      <w:pPr>
        <w:pStyle w:val="BodyText"/>
      </w:pPr>
      <w:r>
        <w:t xml:space="preserve">- Ài... tối không dùng được, xem ra chỉ có thể dùng sáng!</w:t>
      </w:r>
    </w:p>
    <w:p>
      <w:pPr>
        <w:pStyle w:val="BodyText"/>
      </w:pPr>
      <w:r>
        <w:t xml:space="preserve">Mộc Phần Tâm này nguyên bản muốn bắt Diêm La đi để nghiên cứu về linh hồn hỏa diễm, thân là tông chủ Phần Hỏa Tông, Mộc Phần Tâm đối với tất cả các loại hỏa diễm đều có một sự si mê từ tận linh hồn, hai đại hỏa diễm thiên hạ chí cường, Kỳ Lân Chân Hỏa căn bản không phải là thứ mà nhân loại có thể có được, cho nên Mộc Phần Tâm đành phải buông tha.</w:t>
      </w:r>
    </w:p>
    <w:p>
      <w:pPr>
        <w:pStyle w:val="BodyText"/>
      </w:pPr>
      <w:r>
        <w:t xml:space="preserve">Còn linh hồn hỏa diễm chỉ xuất hiện trên người nhân loại, thế nhưng cho tới bây giờ nhân loại đều không thể tu luyện được, hôm nay rốt cuộc cũng gặp được một người có thể tu luyện linh hồn hỏa diễm, một trong hai hỏa diễm chí cường, Mộc Phần Tâm bất kể thế nào cũng nhất định phải giao lưu một chút cùng với người này.</w:t>
      </w:r>
    </w:p>
    <w:p>
      <w:pPr>
        <w:pStyle w:val="BodyText"/>
      </w:pPr>
      <w:r>
        <w:t xml:space="preserve">Mộc Phần Tâm thở dài một hơi, hắn biết lần này mình cần phải nhỏ máu rồi, lôi đài tử vong này chính là lục thân bất nhận, cho dù là Tiên Tôn như mình nếu như dám đùa giỡn ở nơi này không chừng cũng sẽ bị diệt.</w:t>
      </w:r>
    </w:p>
    <w:p>
      <w:pPr>
        <w:pStyle w:val="BodyText"/>
      </w:pPr>
      <w:r>
        <w:t xml:space="preserve">- Ài...</w:t>
      </w:r>
    </w:p>
    <w:p>
      <w:pPr>
        <w:pStyle w:val="BodyText"/>
      </w:pPr>
      <w:r>
        <w:t xml:space="preserve">Mộc Phần Tâm lại thở dài một lần nữa, tiếp theo hỏa diễm trên người hắn bắt đầu bùng cháy, toàn bộ bầu trời đều bị hỏa diễm chiếu sáng.</w:t>
      </w:r>
    </w:p>
    <w:p>
      <w:pPr>
        <w:pStyle w:val="BodyText"/>
      </w:pPr>
      <w:r>
        <w:t xml:space="preserve">- Đến rồi sao? Đáng tiếc, con cá lớn không ngờ lại dùng phương pháp này...</w:t>
      </w:r>
    </w:p>
    <w:p>
      <w:pPr>
        <w:pStyle w:val="BodyText"/>
      </w:pPr>
      <w:r>
        <w:t xml:space="preserve">Dưới lòng đất, Thạch Phong chậm rãi hiển lộ ra sắc mặt thất vọng...</w:t>
      </w:r>
    </w:p>
    <w:p>
      <w:pPr>
        <w:pStyle w:val="BodyText"/>
      </w:pPr>
      <w:r>
        <w:t xml:space="preserve">- Tông chủ Phần Hỏa Tông Mộc Phần Tâm tới đây bái kiến!</w:t>
      </w:r>
    </w:p>
    <w:p>
      <w:pPr>
        <w:pStyle w:val="BodyText"/>
      </w:pPr>
      <w:r>
        <w:t xml:space="preserve">Trên bầu trời, thanh âm của Mộc Phần Tâm truyền vào trong tai Thạch Phong, mà bên trong lôi đài tử vong cũng không hề có bất kỳ kẻ nào lên tiếng, duy nhất chỉ có âm thanh rít gào của Bạch Cốt yêu thú vang vọng.</w:t>
      </w:r>
    </w:p>
    <w:p>
      <w:pPr>
        <w:pStyle w:val="BodyText"/>
      </w:pPr>
      <w:r>
        <w:t xml:space="preserve">Toàn bộ lôi đài tử vong vẫn yên tĩnh như trước, không có một ai đi ra, phảng phất như nơi này là một tử địa.</w:t>
      </w:r>
    </w:p>
    <w:p>
      <w:pPr>
        <w:pStyle w:val="Compact"/>
      </w:pPr>
      <w:r>
        <w:br w:type="textWrapping"/>
      </w:r>
      <w:r>
        <w:br w:type="textWrapping"/>
      </w:r>
    </w:p>
    <w:p>
      <w:pPr>
        <w:pStyle w:val="Heading2"/>
      </w:pPr>
      <w:bookmarkStart w:id="589" w:name="chương-612-nghi-hoặc"/>
      <w:bookmarkEnd w:id="589"/>
      <w:r>
        <w:t xml:space="preserve">567. Chương 612: Nghi Hoặc</w:t>
      </w:r>
    </w:p>
    <w:p>
      <w:pPr>
        <w:pStyle w:val="Compact"/>
      </w:pPr>
      <w:r>
        <w:br w:type="textWrapping"/>
      </w:r>
      <w:r>
        <w:br w:type="textWrapping"/>
      </w:r>
      <w:r>
        <w:t xml:space="preserve">Chẳng qua Mộc Phần Tâm cũng không vì vậy mà hạ xuống đất, quỷ mới biết đám gia hỏa lôi đài tử vong này ẩn nấp ở nơi nào, nếu như mình xuống đó, bản thân còn có thế trở ra hay sao?</w:t>
      </w:r>
    </w:p>
    <w:p>
      <w:pPr>
        <w:pStyle w:val="BodyText"/>
      </w:pPr>
      <w:r>
        <w:t xml:space="preserve">Tiên Tôn nếu như một đối một thì rất khó giết chết đối phương, mình muốn đi thì đi, nhưng một đám vây công một mình mình, hơn nữa lại là kẻ cố tình đánh kẻ vô tâm, sợ rằng ngay cả chạy trốn mình cũng không có được cơ hội.</w:t>
      </w:r>
    </w:p>
    <w:p>
      <w:pPr>
        <w:pStyle w:val="BodyText"/>
      </w:pPr>
      <w:r>
        <w:t xml:space="preserve">- Ha ha ha ha... Mộc tông chủ đại giá quang lâm, lão phu không kịp tiếp đón từ xa!</w:t>
      </w:r>
    </w:p>
    <w:p>
      <w:pPr>
        <w:pStyle w:val="BodyText"/>
      </w:pPr>
      <w:r>
        <w:t xml:space="preserve">Thạch Phong chậm rãi trồi lên từ dưới mặt đất, tiếp theo dưới chân hắn có một đám mây trắng nâng lên, khiến cho Thạch Phong nhìn qua giống như một vị thần tiên xuất trần phiêu dật.</w:t>
      </w:r>
    </w:p>
    <w:p>
      <w:pPr>
        <w:pStyle w:val="BodyText"/>
      </w:pPr>
      <w:r>
        <w:t xml:space="preserve">Chẳng qua nếu như ai chỉ nhìn vào bề ngoài mà đã coi Thạch Phong là một thần tiên, vậy thì kẻ đó nhất định sẽ bị Thạch Phong chơi đùa tới chết.</w:t>
      </w:r>
    </w:p>
    <w:p>
      <w:pPr>
        <w:pStyle w:val="BodyText"/>
      </w:pPr>
      <w:r>
        <w:t xml:space="preserve">- Thạch Phong!</w:t>
      </w:r>
    </w:p>
    <w:p>
      <w:pPr>
        <w:pStyle w:val="BodyText"/>
      </w:pPr>
      <w:r>
        <w:t xml:space="preserve">Thấy Thạch Phong xuất hiện, Mộc Phần Tâm lập tức có chút phòng bị, Độc Thủ Thạch Phong này tuy rằng đã biến mất vô số năm, nhưng sự ác độc của hắn vẫn có vô số người phải nhớ kỹ, hiện tại Mộc Phần Tâm không ngờ lại thấy lão quỷ này, trong lòng vô cùng cảnh giác.</w:t>
      </w:r>
    </w:p>
    <w:p>
      <w:pPr>
        <w:pStyle w:val="BodyText"/>
      </w:pPr>
      <w:r>
        <w:t xml:space="preserve">Đây chính là nhân vật cùng thời với Hoắc Khải Phong, năm đó Thạch Phong coi như là một người quen biết với Hoắc Khải Phong, chẳng qua Hoắc Khải Phong luôn luôn làm việc quang minh lỗi lạc, cho nên tuy rằng Thạch Phong có quen biết Hoắc Khải Phong, nhưng mối quan hệ của hai người cũng không mấy thân thiết.</w:t>
      </w:r>
    </w:p>
    <w:p>
      <w:pPr>
        <w:pStyle w:val="BodyText"/>
      </w:pPr>
      <w:r>
        <w:t xml:space="preserve">- Mộc tông chủ, chúng ta lần trước từ biệt đã có mấy vạn năm không gặp rồi!</w:t>
      </w:r>
    </w:p>
    <w:p>
      <w:pPr>
        <w:pStyle w:val="BodyText"/>
      </w:pPr>
      <w:r>
        <w:t xml:space="preserve">Thạch Phong giả bộ ra vẻ ta rất mong nhớ ngươi, chẳng qua khi nhìn thấy bộ dáng đó, Mộc Phần Tâm lại có chút buồn nôn.</w:t>
      </w:r>
    </w:p>
    <w:p>
      <w:pPr>
        <w:pStyle w:val="BodyText"/>
      </w:pPr>
      <w:r>
        <w:t xml:space="preserve">Mấy vạn năm không gặp? Mẹ nó đừng có mà tỏ ra rất quen thuộc với lão tử, toàn bộ Tiên giới phỏng chừng cũng chẳng có mấy người nguyện ý quen biết với lão quỷ này, ai biết lúc nào lão quỷ này sẽ từ phía sau đâm cho ngươi một đao.</w:t>
      </w:r>
    </w:p>
    <w:p>
      <w:pPr>
        <w:pStyle w:val="BodyText"/>
      </w:pPr>
      <w:r>
        <w:t xml:space="preserve">- Mộc tông chủ xa xôi vạn dặm chạy tới đây chắc là có chuyện gì quan trọng?</w:t>
      </w:r>
    </w:p>
    <w:p>
      <w:pPr>
        <w:pStyle w:val="BodyText"/>
      </w:pPr>
      <w:r>
        <w:t xml:space="preserve">Thạch Phong ra vẻ hồ đồ, kỳ thực lấy sự thông minh của Thạch Phong, ban ngày hắn đã nghĩ, đến tối Mộc Phần Tâm nhất định sẽ xuất hiện, một tên si mê hỏa diễm như Mộc Phần Tâm, nếu như nghe tin linh hồn hỏa diễm hiện thế mà không xuất hiện mới là lạ.</w:t>
      </w:r>
    </w:p>
    <w:p>
      <w:pPr>
        <w:pStyle w:val="BodyText"/>
      </w:pPr>
      <w:r>
        <w:t xml:space="preserve">Thạch Phong cũng sớm đã nghĩ nên làm một số giao dịch với Mộc Phần Tâm như thế nào, chẳng qua tính tình Mộc Phần Tâm quá mức cẩn thận, cho nên không bị chụp bởi cái mũ của mình.</w:t>
      </w:r>
    </w:p>
    <w:p>
      <w:pPr>
        <w:pStyle w:val="BodyText"/>
      </w:pPr>
      <w:r>
        <w:t xml:space="preserve">- Thạch Phong, ngươi cùng đừng quanh co lòng vòng cùng ta, chúng ta đều hiểu rõ nhau rồi, lằng nhằng tốn thời gian làm gì chứ. Ra giá đi!</w:t>
      </w:r>
    </w:p>
    <w:p>
      <w:pPr>
        <w:pStyle w:val="BodyText"/>
      </w:pPr>
      <w:r>
        <w:t xml:space="preserve">Mộc Phần Tâm thật sự là không muốn giây dưa cùng Thạch Phong ở chỗ này, một lão quỷ âm hiểm giả dối như thế, cùng hắn nói hươu nói vượn một hồi không chừng lại bị mắc lừa,</w:t>
      </w:r>
    </w:p>
    <w:p>
      <w:pPr>
        <w:pStyle w:val="BodyText"/>
      </w:pPr>
      <w:r>
        <w:t xml:space="preserve">- hừ hừ...</w:t>
      </w:r>
    </w:p>
    <w:p>
      <w:pPr>
        <w:pStyle w:val="BodyText"/>
      </w:pPr>
      <w:r>
        <w:t xml:space="preserve">Thạch Phong cười lạnh một tiếng, lúc này một tia âm hiểm đã xuất hiện trên mặt hắn, hắn nhìn Mộc Phần Tâm nói:</w:t>
      </w:r>
    </w:p>
    <w:p>
      <w:pPr>
        <w:pStyle w:val="BodyText"/>
      </w:pPr>
      <w:r>
        <w:t xml:space="preserve">- Ngươi biết quy củ của lôi đài tử vong, muốn mua người là không thể, chẳng qua ta có thể cho ngươi cơ hội đối thoại cùng hắn.</w:t>
      </w:r>
    </w:p>
    <w:p>
      <w:pPr>
        <w:pStyle w:val="BodyText"/>
      </w:pPr>
      <w:r>
        <w:t xml:space="preserve">- Nói giá đi!</w:t>
      </w:r>
    </w:p>
    <w:p>
      <w:pPr>
        <w:pStyle w:val="BodyText"/>
      </w:pPr>
      <w:r>
        <w:t xml:space="preserve">Mộc Phần Tâm biết, Thạch Phong cũng không có tâm ý tốt như vậy để mình miễn phí gặp mặt Diêm La kia, hắn nhất định sẽ đưa ra cái giá khiến mình đau ruột.</w:t>
      </w:r>
    </w:p>
    <w:p>
      <w:pPr>
        <w:pStyle w:val="BodyText"/>
      </w:pPr>
      <w:r>
        <w:t xml:space="preserve">- Giá hả... ngươi không phải có một khối Phần Nham sao? Vừa lúc Bạch Cốt yêu thú của ta thiếu một khối Phần Nham, cái này phải xem Mộc tông chủ có thể bỏ được thứ mình yêu thích hay không.</w:t>
      </w:r>
    </w:p>
    <w:p>
      <w:pPr>
        <w:pStyle w:val="BodyText"/>
      </w:pPr>
      <w:r>
        <w:t xml:space="preserve">Thạch Phong chém ra một đao này rất ác, Phần Nham này chính là đặc sản của dị tộc, muốn có được thứ này cần phải thông qua chiến trường dị tộc để tiến vào trong thế giới của dị tộc.</w:t>
      </w:r>
    </w:p>
    <w:p>
      <w:pPr>
        <w:pStyle w:val="BodyText"/>
      </w:pPr>
      <w:r>
        <w:t xml:space="preserve">Nhưng thế giới dị tộc có phải là nơi muốn vào thì vào muốn ra thì ra đâu? Dị Tộc chi vương có người nói hắn đã là Chí Cao Vô Thượng cấp, nếu như không phải thực lực của hắn quá mạnh mẽ không thể nào xông qua được thông đạo dị tộc, có lẽ Tiên giới này đã sớm bị dị tộc thống trị rồi.</w:t>
      </w:r>
    </w:p>
    <w:p>
      <w:pPr>
        <w:pStyle w:val="BodyText"/>
      </w:pPr>
      <w:r>
        <w:t xml:space="preserve">Còn khối Phần Nham này của Mộc Phần Tâm là do hắn một mình thâm nhập vào thế giới dị tộc, ở trong đó ẩn giấu mười lăm năm, cuối cùng mới đạt được Hiện tại Thạch Phong vừa mới mở miệng đã muốn lấy đi Phần Nham của mình, trong lòng Mộc Phần Tâm không khỏi dâng lên chút nghẹn khuất...</w:t>
      </w:r>
    </w:p>
    <w:p>
      <w:pPr>
        <w:pStyle w:val="BodyText"/>
      </w:pPr>
      <w:r>
        <w:t xml:space="preserve">- Mộc tông chủ không cần phải đau lòng, so với việc linh hồn hỏa diễm xuất hiện, Phần Nham này được tính là gì. Nếu như Mộc tông chủ sinh thời có thể tu luyện ra được linh hồn hỏa diễm, không nói tới Chí Cao Vô Thượng vô địch khắp thiên hạ, nhưng bước vào một trong ba người đứng đầu Tiên giới là không có vấn đề.</w:t>
      </w:r>
    </w:p>
    <w:p>
      <w:pPr>
        <w:pStyle w:val="BodyText"/>
      </w:pPr>
      <w:r>
        <w:t xml:space="preserve">Thạch Phong biết nhất định Mộc Phần Tâm sẽ cho mình, bởi vì Diêm La đối với hắn có được lực hấp dẫn quá lớn.</w:t>
      </w:r>
    </w:p>
    <w:p>
      <w:pPr>
        <w:pStyle w:val="BodyText"/>
      </w:pPr>
      <w:r>
        <w:t xml:space="preserve">- Xem như ngươi lợi hại!</w:t>
      </w:r>
    </w:p>
    <w:p>
      <w:pPr>
        <w:pStyle w:val="BodyText"/>
      </w:pPr>
      <w:r>
        <w:t xml:space="preserve">Mộc Phần Tâm vung tay ném ra một tảng đá chớp động quang mang màu đỏ, sau dó toàn thân trực tiếp phi độn tiến vào bên trong lôi đài tử vong.</w:t>
      </w:r>
    </w:p>
    <w:p>
      <w:pPr>
        <w:pStyle w:val="BodyText"/>
      </w:pPr>
      <w:r>
        <w:t xml:space="preserve">Nắm Phần Nham trong tay, Thạch Phong mỉm cười:</w:t>
      </w:r>
    </w:p>
    <w:p>
      <w:pPr>
        <w:pStyle w:val="BodyText"/>
      </w:pPr>
      <w:r>
        <w:t xml:space="preserve">- Hừ, chỉ bằng ngươi cũng muốn tu luyện linh hồn hỏa diễm, tiểu tử kia thể chất đặc thù cho dù là ta cũng bình sinh ít thấy, nếu như không phải trên người hắn có khí tức của hạ giới, thậm chí ta còn cho rằng hắn là một người dị tộc!</w:t>
      </w:r>
    </w:p>
    <w:p>
      <w:pPr>
        <w:pStyle w:val="BodyText"/>
      </w:pPr>
      <w:r>
        <w:t xml:space="preserve">Kỳ thực khi lần đầu tiên nhìn thấy Âu Dương, Thạch Phong thậm chí còn cho rằng Âu Dương chính là dị tộc thâm nhập vào Tiên giới, bởi vì thể chất của Âu Dương rất giống với dị tộc, chẳng qua trên người Âu Dương còn có được khí tức hạ giới, đây là khí tức thông qua Vũ Hóa Phi Tiên mới có thể có được. Mà dị tộc không có khả năng có được loại khí tức này, cho nên Thạch Phong biết, tiểu tử này tuyệt đôi không phải là dị tộc, hơn nữa dị tộc cũng sẽ không ngu ngốc tới mức chạy đến lôi đài tử vong đi tìm cái chết.</w:t>
      </w:r>
    </w:p>
    <w:p>
      <w:pPr>
        <w:pStyle w:val="BodyText"/>
      </w:pPr>
      <w:r>
        <w:t xml:space="preserve">Âu Dương một mình ngồi trong phòng, huyết lực của mười người ban ngày đã bị Âu Dương hấp thu sạch sẽ, lúc này Âu Dương cảm nhận được, bản thân có lẽ đã đạt tới một bình cảnh, muốn trùng kích qua được bình cảnh này, tiếp tục tru diệt Phi Tiên là không thể nào, chỉ có thể giết chết Linh Tiên cao cấp hơn mình mới có thể đạt được đột phá.</w:t>
      </w:r>
    </w:p>
    <w:p>
      <w:pPr>
        <w:pStyle w:val="BodyText"/>
      </w:pPr>
      <w:r>
        <w:t xml:space="preserve">Hôm nay mình nếu hấp thu huyết lực của Phi Tiên, điều duy nhất có thể làm chính là bổ sung tiêu hao cho bản thân mà thôi.</w:t>
      </w:r>
    </w:p>
    <w:p>
      <w:pPr>
        <w:pStyle w:val="BodyText"/>
      </w:pPr>
      <w:r>
        <w:t xml:space="preserve">- Ai!</w:t>
      </w:r>
    </w:p>
    <w:p>
      <w:pPr>
        <w:pStyle w:val="BodyText"/>
      </w:pPr>
      <w:r>
        <w:t xml:space="preserve">Âu Dương bỗng nhiên hét lớn một tiếng, trong nháy mắt hắn đã kéo dây cung, một mũi huyết sắc tiễn mang theo lực lượng phá không trực tiếp đánh nát tường phòng bay ra bên ngoài.</w:t>
      </w:r>
    </w:p>
    <w:p>
      <w:pPr>
        <w:pStyle w:val="BodyText"/>
      </w:pPr>
      <w:r>
        <w:t xml:space="preserve">Lúc này Mộc Phần Tâm ở ngoài cửa toàn thân hỏa diễm thiêu đốt, đối mặt với một mũi tên bay tới này, hỏa diễm của hắn hình thành một bàn tay cực lớn lập tức chộp về phía trước.</w:t>
      </w:r>
    </w:p>
    <w:p>
      <w:pPr>
        <w:pStyle w:val="BodyText"/>
      </w:pPr>
      <w:r>
        <w:t xml:space="preserve">Nhưng khi đại thủ hỏa diễm của hắn bắt được mũi tên, hắn lại giật mình không thôi! Dùng thực lực Tiên Tôn của hắn phát ra hỏa diễm đối kháng với hỏa diễm mà một Phi Tiên phát ra, hỏa diễm của mình không ngờ chỉ trong chốc lát liền đã bị liệt diễm huyết sắc bám trên mũi tên kia thiêu đốt sạch sẽ, điều này khiến cho Mộc Phần Tâm hiếu kỳ với Linh Hồn Liệt Diễm càng thêm.</w:t>
      </w:r>
    </w:p>
    <w:p>
      <w:pPr>
        <w:pStyle w:val="BodyText"/>
      </w:pPr>
      <w:r>
        <w:t xml:space="preserve">Vung tay lên, Mộc Phần Tâm trực tiếp dùng bàn tay của mình chặt mũi tên bay tới thành hai đoạn, sau đó Mộc Phần Tâm nhìn vào trong phong, lúc này vẻ mặt Mộc Phần Tâm cười khổ, vốn chỉ trong chốc lát, tiểu tử trong phòng kia đã chui xuống đất biến mất rồi.</w:t>
      </w:r>
    </w:p>
    <w:p>
      <w:pPr>
        <w:pStyle w:val="Compact"/>
      </w:pPr>
      <w:r>
        <w:br w:type="textWrapping"/>
      </w:r>
      <w:r>
        <w:br w:type="textWrapping"/>
      </w:r>
    </w:p>
    <w:p>
      <w:pPr>
        <w:pStyle w:val="Heading2"/>
      </w:pPr>
      <w:bookmarkStart w:id="590" w:name="chương-613-lôi-đài-tử-vong"/>
      <w:bookmarkEnd w:id="590"/>
      <w:r>
        <w:t xml:space="preserve">568. Chương 613: Lôi Đài Tử Vong</w:t>
      </w:r>
    </w:p>
    <w:p>
      <w:pPr>
        <w:pStyle w:val="Compact"/>
      </w:pPr>
      <w:r>
        <w:br w:type="textWrapping"/>
      </w:r>
      <w:r>
        <w:br w:type="textWrapping"/>
      </w:r>
      <w:r>
        <w:t xml:space="preserve">- Tiểu tử, ngươi đừng đi! Ta không có ác ý với ngươi!</w:t>
      </w:r>
    </w:p>
    <w:p>
      <w:pPr>
        <w:pStyle w:val="BodyText"/>
      </w:pPr>
      <w:r>
        <w:t xml:space="preserve">Mộc Phần Tâm khẽ giậm chân, một cỗ dao động cực lớn truyền vào lòng đất, từ trong dao động đó hắn tìm được vị trí của Âu Dương, sau đó toàn thân hắn lóe lên liền đã chui vào lòng đất, vài giây sau, Mộc Phần Tâm lại một lần nữa xuất hiện ở trong phòng, trong tay hắn lúc này còn mang theo một người, đó chính là Âu Dương...</w:t>
      </w:r>
    </w:p>
    <w:p>
      <w:pPr>
        <w:pStyle w:val="BodyText"/>
      </w:pPr>
      <w:r>
        <w:t xml:space="preserve">- Tiểu tử, ngươi đừng kích động, ta không có ác ý với ngươi!</w:t>
      </w:r>
    </w:p>
    <w:p>
      <w:pPr>
        <w:pStyle w:val="BodyText"/>
      </w:pPr>
      <w:r>
        <w:t xml:space="preserve">Mộc Phần Tâm sợ rằng Âu Dương quá mức kích động liền vội vàng nói, chẳng qua sau khi nói xong câu đó, Mộc Phần Tâm liền thấy phiền muộn, bởi vì hắn phát hiện ra, vẻ sợ hãi mà hắn tưởng tượng lại hoàn toàn không xuất hiện trên mặt Âu Dương, trên mặt Âu Dương lúc này toàn bộ đều là bình tĩnh.</w:t>
      </w:r>
    </w:p>
    <w:p>
      <w:pPr>
        <w:pStyle w:val="BodyText"/>
      </w:pPr>
      <w:r>
        <w:t xml:space="preserve">Đây là nơi nào? Đây là lôi đài tử vong! Nơi này cơ hồ chính là nơi an toàn nhất Tiên giới, tuy rằng nam tử tóc đỏ này thực lực rất mạnh, nhưng nếu chỉ dựa vào tu vi muốn quét ngang lôi đài tử vong là không có khả năng.</w:t>
      </w:r>
    </w:p>
    <w:p>
      <w:pPr>
        <w:pStyle w:val="BodyText"/>
      </w:pPr>
      <w:r>
        <w:t xml:space="preserve">lôi đài tử vong nếu nwh để cho người ta tùy tiện xông vào giết đi tuyển thủ của mình, vậy thì bọn họ còn làm được gì nữa? Nếu quả thự vậy, lôi đài tử vong đã biến mất từ vô số năm trước rồi.</w:t>
      </w:r>
    </w:p>
    <w:p>
      <w:pPr>
        <w:pStyle w:val="BodyText"/>
      </w:pPr>
      <w:r>
        <w:t xml:space="preserve">Muốn xông vào lôi đài tử vong, trừ khi là đám lão quái vật của tứ tông toàn bộ đều ra tay, bằng không tuyệt đối không thể nào công phá được nơi này.</w:t>
      </w:r>
    </w:p>
    <w:p>
      <w:pPr>
        <w:pStyle w:val="BodyText"/>
      </w:pPr>
      <w:r>
        <w:t xml:space="preserve">Mà cho dù đám lão quái vật tứ tông đồng loạt ra tay cùng lôi đài tử vong, nhưng kết quả chẳng qua cũng chỉ là lưỡng bại câu thương mà thôi. Phải biết rằng những lão quái vật ẩn giấu trong lôi đài tử vong cũng có ngàn vạn mối quan hệ cùng với đám lão quái vật tứ tông, cho nên năm đó khi tứ tông tử chiến cùng lôi đài tử vong, nhưng gọi là tử chiến chẳng qua chỉ đánh một trân liền kết thúc.</w:t>
      </w:r>
    </w:p>
    <w:p>
      <w:pPr>
        <w:pStyle w:val="BodyText"/>
      </w:pPr>
      <w:r>
        <w:t xml:space="preserve">- Ngươi là ai?</w:t>
      </w:r>
    </w:p>
    <w:p>
      <w:pPr>
        <w:pStyle w:val="BodyText"/>
      </w:pPr>
      <w:r>
        <w:t xml:space="preserve">Ánh mắt Âu Dương lạnh lùng, nam tử tóc đỏ này toàn thân đều là hỏa diễm, chẳng qua hỏa diễm trên người hắn so với hỏa diễm của linh hồn mình thực sự là đẳng cấp chênh lệch rất nhiều.</w:t>
      </w:r>
    </w:p>
    <w:p>
      <w:pPr>
        <w:pStyle w:val="BodyText"/>
      </w:pPr>
      <w:r>
        <w:t xml:space="preserve">- Ngươi là dị tộc!</w:t>
      </w:r>
    </w:p>
    <w:p>
      <w:pPr>
        <w:pStyle w:val="BodyText"/>
      </w:pPr>
      <w:r>
        <w:t xml:space="preserve">Mộc Phần Tâm lúc này mới bắt đầu kiểm tra thể chất của Âu Dương, nhất thời sát khí bắn ra từ trong mắt hắn.</w:t>
      </w:r>
    </w:p>
    <w:p>
      <w:pPr>
        <w:pStyle w:val="BodyText"/>
      </w:pPr>
      <w:r>
        <w:t xml:space="preserve">- Ngươi mới là dị tộc!</w:t>
      </w:r>
    </w:p>
    <w:p>
      <w:pPr>
        <w:pStyle w:val="BodyText"/>
      </w:pPr>
      <w:r>
        <w:t xml:space="preserve">Âu Dương nghe thấy có người gọi hắn là dị tộc thì vô cùng phiền muộn, bản thân đâu phải dị tộc, chẳn qua là mình sau khi bị người hãm hại mới mất đi tiên linh khí tức mà thôi, làm thế nào mà lại biến thành dị tộc như vậy.</w:t>
      </w:r>
    </w:p>
    <w:p>
      <w:pPr>
        <w:pStyle w:val="BodyText"/>
      </w:pPr>
      <w:r>
        <w:t xml:space="preserve">- không đúng! Trên người của ngươi có khí tức Vũ Hóa Phi Tiên, ngươi tới từ hạ giới chứ không phải là dị tộc! Quái! Thực là quái sự!</w:t>
      </w:r>
    </w:p>
    <w:p>
      <w:pPr>
        <w:pStyle w:val="BodyText"/>
      </w:pPr>
      <w:r>
        <w:t xml:space="preserve">Mộc Phần Tâm cũng phát hiện ra những thứ mà Thạch Phong phát hiện ra, cho dù trên người Âu Dương tiên linh khí tức đã tiêu tán, nhưng vẫn như cũ tồn tại khí tức Vũ Hóa Phi Tiên!</w:t>
      </w:r>
    </w:p>
    <w:p>
      <w:pPr>
        <w:pStyle w:val="BodyText"/>
      </w:pPr>
      <w:r>
        <w:t xml:space="preserve">- Trước kia ngươi vẫn có tiên linh chi khí?</w:t>
      </w:r>
    </w:p>
    <w:p>
      <w:pPr>
        <w:pStyle w:val="BodyText"/>
      </w:pPr>
      <w:r>
        <w:t xml:space="preserve">Mộc Phần Tâm dường như đã quên mục đích mình tới làm gì, không ngờ bắt đầu hỏi chuyện Âu Dương.</w:t>
      </w:r>
    </w:p>
    <w:p>
      <w:pPr>
        <w:pStyle w:val="BodyText"/>
      </w:pPr>
      <w:r>
        <w:t xml:space="preserve">- Đúng!</w:t>
      </w:r>
    </w:p>
    <w:p>
      <w:pPr>
        <w:pStyle w:val="BodyText"/>
      </w:pPr>
      <w:r>
        <w:t xml:space="preserve">Âu Dương cũng không phủ nhận, đối với tiên linh chi khí bị đánh tan, bản thân lâm vào sinh tử một đường, Âu Dương vẫn luôn nhớ kỹ, thù này sớm muộn gì Âu Dương cũng cần đòi lại từ Chúng Thần Điện.</w:t>
      </w:r>
    </w:p>
    <w:p>
      <w:pPr>
        <w:pStyle w:val="BodyText"/>
      </w:pPr>
      <w:r>
        <w:t xml:space="preserve">Nhưng Âu Dương không biết là cừu nhân của hắn sớm đã bị người ta đánh chết, hắn muốn báo thù chỉ sợ cũng không có cơ hội.</w:t>
      </w:r>
    </w:p>
    <w:p>
      <w:pPr>
        <w:pStyle w:val="BodyText"/>
      </w:pPr>
      <w:r>
        <w:t xml:space="preserve">- Chẳng trách chẳng trách, linh hồn liệt diễm này là sau khi tiên linh khí tức của ngươi bị đánh tan mới sinh ra hay là trước đây vẫn có?</w:t>
      </w:r>
    </w:p>
    <w:p>
      <w:pPr>
        <w:pStyle w:val="BodyText"/>
      </w:pPr>
      <w:r>
        <w:t xml:space="preserve">Mộc Phần Tâm dự đoán, hỏa diễm của Âu Dương là bởi vì tiên linh chi khí biến mất mới sản sinh ra, đáng tiếc lần này hắn lại đoán sai...</w:t>
      </w:r>
    </w:p>
    <w:p>
      <w:pPr>
        <w:pStyle w:val="BodyText"/>
      </w:pPr>
      <w:r>
        <w:t xml:space="preserve">- Rất lâu trước đây đã có rồi!</w:t>
      </w:r>
    </w:p>
    <w:p>
      <w:pPr>
        <w:pStyle w:val="BodyText"/>
      </w:pPr>
      <w:r>
        <w:t xml:space="preserve">Âu Dương không hề giấu diễm linh hồn hỏa diễm của mình, đối với Mộc Phần Tâm mà nói linh hồn hỏa diễm thật sự là quá trân quý, nhưng đối với Âu Dương mà nói, linh hồn hỏa diễm này cũng chỉ bình thường mà thôi.</w:t>
      </w:r>
    </w:p>
    <w:p>
      <w:pPr>
        <w:pStyle w:val="BodyText"/>
      </w:pPr>
      <w:r>
        <w:t xml:space="preserve">Lúc đầu khi Âu Dương biết tới linh hồn hỏa diễm cũng đã rất kích động, chẳng qua lâu ngày, Âu Dương cũng không còn sự kích động đối với linh hồn hỏa diễm như trước nữa.</w:t>
      </w:r>
    </w:p>
    <w:p>
      <w:pPr>
        <w:pStyle w:val="BodyText"/>
      </w:pPr>
      <w:r>
        <w:t xml:space="preserve">- Trước đây đã có?</w:t>
      </w:r>
    </w:p>
    <w:p>
      <w:pPr>
        <w:pStyle w:val="BodyText"/>
      </w:pPr>
      <w:r>
        <w:t xml:space="preserve">Mộc Phần Tâm hiểu sai ý tứ của Âu Dương, trong mắt Mộc Phần Tâm, Âu Dương trước đây không phải là thể chất tàn phế như vậy, trước đây hẳn là hắn rất thiên tài, là linh hồn hỏa diễm khiến co Âu Dương bị biến thành như vậy.</w:t>
      </w:r>
    </w:p>
    <w:p>
      <w:pPr>
        <w:pStyle w:val="BodyText"/>
      </w:pPr>
      <w:r>
        <w:t xml:space="preserve">Nhưng trên thực tế tình huống của Âu Dương lại hoàn toàn ngược lại, tiểu hỏa diễm xuất hiện ngoài ý muốn đã khiến cho sức chiến đấu của Âu Dương so với trước kia cường đại hơn không ít, cho nên nói không phải là linh hồn hỏa diễm ảnh hưởng tới Âu Dương, mà là Âu Dương ảnh hưởng tới linh hồn hỏa diễm...</w:t>
      </w:r>
    </w:p>
    <w:p>
      <w:pPr>
        <w:pStyle w:val="BodyText"/>
      </w:pPr>
      <w:r>
        <w:t xml:space="preserve">Mộc Phần Tâm đứng đó lắc lắc đầu, thể chất của Âu Dương hắn đã điều tra, căn bản tìm không được bất kỳ vấn đề nào.</w:t>
      </w:r>
    </w:p>
    <w:p>
      <w:pPr>
        <w:pStyle w:val="BodyText"/>
      </w:pPr>
      <w:r>
        <w:t xml:space="preserve">Mà linh hồn hỏa diễm đẳng cấp rất cao, cho dù Âu Dương biểu diễn ở trước mặt hắn để cho hắn nghiên cứu, hắn cũng không có bất kỳ biện pháp nào nghiên cứu thấy triệt được.</w:t>
      </w:r>
    </w:p>
    <w:p>
      <w:pPr>
        <w:pStyle w:val="BodyText"/>
      </w:pPr>
      <w:r>
        <w:t xml:space="preserve">- Thạch Phong lão quỷ! Mẹ nó, lão tử bị lừa rồi!</w:t>
      </w:r>
    </w:p>
    <w:p>
      <w:pPr>
        <w:pStyle w:val="BodyText"/>
      </w:pPr>
      <w:r>
        <w:t xml:space="preserve">Bỗng nhiên trong lúc đó Mộc Phần Tâm có một loại cảm giác minh đã mắc lừa, bản thân đối với Âu Dương chẳng khác nào chó định cắn nhím nhưng không biết cắn vào đâu, mà loại tình huống này khẳng định Thạch Phong biết. vậy mà hắn còn bắt chẹt mình một khối Phần Nham, đây chính là ăn cướp trần trụi.</w:t>
      </w:r>
    </w:p>
    <w:p>
      <w:pPr>
        <w:pStyle w:val="BodyText"/>
      </w:pPr>
      <w:r>
        <w:t xml:space="preserve">Mộc Phần Tâm tuy rằng hận tới nghiến răng nghiến lợi, nhưng nơi này chính là địa bàn của người ta, nếu như nổi bão ở đây, hậu quả duy nhất chính là bị người ta quần ẩu tới chết, Mộc Phần Tâm nhìn qua thô kệch, nhưng trên thực tế hắn tuyệt đối không thô kệch chút nào.</w:t>
      </w:r>
    </w:p>
    <w:p>
      <w:pPr>
        <w:pStyle w:val="BodyText"/>
      </w:pPr>
      <w:r>
        <w:t xml:space="preserve">- Đáng tiếc, tiểu huynh đệ, nếu như ngươi không ở trong lôi đài tử vong, nếu như chịu đi theo ta tới Thiên Viêm Sơn, ta nhất định có thể mở ra được câu đố của linh hồn hỏa diễm, thế nhưng hiện tại xem ra ngươi không có cơ hội đó rồi!</w:t>
      </w:r>
    </w:p>
    <w:p>
      <w:pPr>
        <w:pStyle w:val="BodyText"/>
      </w:pPr>
      <w:r>
        <w:t xml:space="preserve">Mộc Phần Tâm lắc đầu thở dài, một khi bước vào lôi đài tử vong, bước vào thiên nhân trảm, trên cơ bản chính là cầm chắc cái chết, không bao lâu sau, người trẻ tuổi này nhất định sẽ chết.</w:t>
      </w:r>
    </w:p>
    <w:p>
      <w:pPr>
        <w:pStyle w:val="BodyText"/>
      </w:pPr>
      <w:r>
        <w:t xml:space="preserve">- Không sao! Có một ngày ta nhất định sẽ rời khỏi nơi này, đến lúc đó có thời gian, ta nhất định sẽ tới Thiên Viêm Sơn của ngươi một chuyến.</w:t>
      </w:r>
    </w:p>
    <w:p>
      <w:pPr>
        <w:pStyle w:val="BodyText"/>
      </w:pPr>
      <w:r>
        <w:t xml:space="preserve">Âu Dương mỉm cười, kỳ thực đối với sự tồn tại của linh hồn hỏa diễm Âu Dương cũng rất hiếu kỳ, hiện tại gặp được một gia hỏa có kinh nghiệm chơi đùa với lửa như thế, hắn thực sự muốn biết rốt cuộc linh hồn hỏa diễm trên người mình vì sao lại có.</w:t>
      </w:r>
    </w:p>
    <w:p>
      <w:pPr>
        <w:pStyle w:val="BodyText"/>
      </w:pPr>
      <w:r>
        <w:t xml:space="preserve">- A?</w:t>
      </w:r>
    </w:p>
    <w:p>
      <w:pPr>
        <w:pStyle w:val="BodyText"/>
      </w:pPr>
      <w:r>
        <w:t xml:space="preserve">Mộc Phần Tâm nghe thấy những lời này của Âu Dương thì có chút giật mình, chẳng qua hắn cũng không nói thêm gì, liền xoay người ra khỏi căn phòng của Âu Dương.</w:t>
      </w:r>
    </w:p>
    <w:p>
      <w:pPr>
        <w:pStyle w:val="BodyText"/>
      </w:pPr>
      <w:r>
        <w:t xml:space="preserve">- Nếu có một ngày ngươi thực sự có thể bước ra khỏi nơi này, vậy ngươi cũng không cần tìm ta nữa...</w:t>
      </w:r>
    </w:p>
    <w:p>
      <w:pPr>
        <w:pStyle w:val="BodyText"/>
      </w:pPr>
      <w:r>
        <w:t xml:space="preserve">Thanh âm của Mộc Phần Tâm từ phương xa truyền tới, còn Mộc Phần Tâm cùng lúc đó cũng biến mất không thấy đâu nữa.</w:t>
      </w:r>
    </w:p>
    <w:p>
      <w:pPr>
        <w:pStyle w:val="BodyText"/>
      </w:pPr>
      <w:r>
        <w:t xml:space="preserve">Những lời này khiến cho Âu Dương ngây ra một chút, sau đó khóe miêng Âu Dương nhếch lên lẩm bẩm:</w:t>
      </w:r>
    </w:p>
    <w:p>
      <w:pPr>
        <w:pStyle w:val="BodyText"/>
      </w:pPr>
      <w:r>
        <w:t xml:space="preserve">- Cũng đúng...</w:t>
      </w:r>
    </w:p>
    <w:p>
      <w:pPr>
        <w:pStyle w:val="BodyText"/>
      </w:pPr>
      <w:r>
        <w:t xml:space="preserve">Lôi đài tử vong, sự tình Âu Dương muốn dùng hình thức khiêu chiến liên trảm đến trận thứ sáu trăm đã được mọi người biết tới. Mà theo danh tiếng Diêm La càng lúc càng lớn, người đi tới Di Vong Thành cũng càng ngày càng nhiều.</w:t>
      </w:r>
    </w:p>
    <w:p>
      <w:pPr>
        <w:pStyle w:val="Compact"/>
      </w:pPr>
      <w:r>
        <w:br w:type="textWrapping"/>
      </w:r>
      <w:r>
        <w:br w:type="textWrapping"/>
      </w:r>
    </w:p>
    <w:p>
      <w:pPr>
        <w:pStyle w:val="Heading2"/>
      </w:pPr>
      <w:bookmarkStart w:id="591" w:name="chương-614-tiễn-thuật-chân-chính"/>
      <w:bookmarkEnd w:id="591"/>
      <w:r>
        <w:t xml:space="preserve">569. Chương 614: Tiễn Thuật Chân Chính</w:t>
      </w:r>
    </w:p>
    <w:p>
      <w:pPr>
        <w:pStyle w:val="Compact"/>
      </w:pPr>
      <w:r>
        <w:br w:type="textWrapping"/>
      </w:r>
      <w:r>
        <w:br w:type="textWrapping"/>
      </w:r>
      <w:r>
        <w:t xml:space="preserve">Hôm nay tiền đặt cược ở bên ngoài càng lúc càng lớn, rất nhiều thương nhân cùng với một số gia hỏa thích đánh bạc đều chạy tới nơi này cá cược một phen.</w:t>
      </w:r>
    </w:p>
    <w:p>
      <w:pPr>
        <w:pStyle w:val="BodyText"/>
      </w:pPr>
      <w:r>
        <w:t xml:space="preserve">Mặc dù nói là bên ngoài, nhưng trên thực tế đây đều là người của lôi đài tử vong ở bên ngoài âm thầm ở sòng bạc. lôi đài tử vong có thể khống chế thắng bại của các trận đấu để kiếm được rất nhiều tiên thạch.</w:t>
      </w:r>
    </w:p>
    <w:p>
      <w:pPr>
        <w:pStyle w:val="BodyText"/>
      </w:pPr>
      <w:r>
        <w:t xml:space="preserve">Chẳng qua loại khống chế này cũng chỉ là khống chế những trận thi đấu nhỏ lẻ, còn tình huống như Âu Dương, lôi đài tử vong sẽ không khống chế, lôi đài tử vong hi vọng Âu Dương vẫn có thể tiếp tục giành chiến thắng, bởi vì liên trảm càng lâu, nhân khí của Diêm La sẽ càng ngày càng vượng, đến lúc đó người bị thu hút tới cũng sẽ càng ngày càng nhiều.</w:t>
      </w:r>
    </w:p>
    <w:p>
      <w:pPr>
        <w:pStyle w:val="BodyText"/>
      </w:pPr>
      <w:r>
        <w:t xml:space="preserve">Đây mới là cách để lôi đài tử vong vẫn có thể duy trì được sự huy hoàng.</w:t>
      </w:r>
    </w:p>
    <w:p>
      <w:pPr>
        <w:pStyle w:val="BodyText"/>
      </w:pPr>
      <w:r>
        <w:t xml:space="preserve">Bên trong Tử Vong Tháp, Thạch Phong chống quải trượng đứng ở nơi đó nhìn người bên ngoài tiến vào sân, nói:</w:t>
      </w:r>
    </w:p>
    <w:p>
      <w:pPr>
        <w:pStyle w:val="BodyText"/>
      </w:pPr>
      <w:r>
        <w:t xml:space="preserve">- Đối thủ đã an bài chưa?</w:t>
      </w:r>
    </w:p>
    <w:p>
      <w:pPr>
        <w:pStyle w:val="BodyText"/>
      </w:pPr>
      <w:r>
        <w:t xml:space="preserve">- Rồi thưa Thạch trưởng lão, mười người này thực lực đều rất không tệ, nếu như Diêm La này không có bản lĩnh thật sự mà nói, lần này chắc chắn sẽ thua không thể nghi ngờ.</w:t>
      </w:r>
    </w:p>
    <w:p>
      <w:pPr>
        <w:pStyle w:val="BodyText"/>
      </w:pPr>
      <w:r>
        <w:t xml:space="preserve">Người phụ trách an bài thi đấu vội vã trả lời.</w:t>
      </w:r>
    </w:p>
    <w:p>
      <w:pPr>
        <w:pStyle w:val="BodyText"/>
      </w:pPr>
      <w:r>
        <w:t xml:space="preserve">- Ừm, không tệ, cũng mở cả thi đấu khiêu chiến đi, lần này chúng ta cần bát phương tới đây khiêu chiến!</w:t>
      </w:r>
    </w:p>
    <w:p>
      <w:pPr>
        <w:pStyle w:val="BodyText"/>
      </w:pPr>
      <w:r>
        <w:t xml:space="preserve">Thạch Phong nhìn vào người bên cạnh nói, từ mấy trận thi đấu của Âu Dương, hiện tại Thạch Phong đối với Âu Dương cũng càng ngày càng có niềm tin, sau khi hắn đem tin tức bẩm báo lại cho lão gia ẩn núp trong bóng tối, đám lão gia này không ngờ nói cho hắn biết, đã có thể mở ra thi đấu khiêu chiến.</w:t>
      </w:r>
    </w:p>
    <w:p>
      <w:pPr>
        <w:pStyle w:val="BodyText"/>
      </w:pPr>
      <w:r>
        <w:t xml:space="preserve">Thi đấu khiêu chiến! Đây là một loại khiêu chiến không cần ký danh, đây cũng chính là một loại khẳng định đối với cường giả, đồng thời cũng là một cách để phòng ngừa nội bộ dám làm bừa...</w:t>
      </w:r>
    </w:p>
    <w:p>
      <w:pPr>
        <w:pStyle w:val="BodyText"/>
      </w:pPr>
      <w:r>
        <w:t xml:space="preserve">Tuyển thủ tham gia loại thi đấu khiêu chiến này cũng không nhất định phải là tuyển thủ thiên nhân trảm, bất kỳ kẻ nào chỉ cần báo danh đều có thể khiêu chiến với Diêm La, nếu như thắng, ngươi có thể lấy đi toàn bộ tài phú của Diêm La, cũng không cần phải tiếp tục chém giết giống như Diêm La.</w:t>
      </w:r>
    </w:p>
    <w:p>
      <w:pPr>
        <w:pStyle w:val="BodyText"/>
      </w:pPr>
      <w:r>
        <w:t xml:space="preserve">An Nhiên năm đó cũng đã chết ở trong thi đấu khiêu chiến.</w:t>
      </w:r>
    </w:p>
    <w:p>
      <w:pPr>
        <w:pStyle w:val="BodyText"/>
      </w:pPr>
      <w:r>
        <w:t xml:space="preserve">Đương nhiên, thi đấu khiêu chiến không có khả năng ngươi có đẳng cấp gì cũng có thể đi khiêu chiến, bằng không mà nói kẻ tới khiêu chiến chiến là Tiên Đế Tiên Tôn thi ngươi cũng không cần phải đánh nữa, tự sát đi là vừa.</w:t>
      </w:r>
    </w:p>
    <w:p>
      <w:pPr>
        <w:pStyle w:val="BodyText"/>
      </w:pPr>
      <w:r>
        <w:t xml:space="preserve">Quy định của thi đấu khiêu chiến kẻ khiêu chiến không được có đẳng cấp vượt qua người bị khiêu chiến, ví dụ như hiện tại Âu Dương trong mắt bọn họ là Phi Tiên, như vậy bất kỳ kẻ khiêu chiến nào cũng đều phải có đẳng cấp Phi Tiên, bằng không lôi đài tử vong sẽ không tiếp nhận.</w:t>
      </w:r>
    </w:p>
    <w:p>
      <w:pPr>
        <w:pStyle w:val="BodyText"/>
      </w:pPr>
      <w:r>
        <w:t xml:space="preserve">Đứng ở trong đấu trường, Âu Dương nhìn mười địch nhân đối diện mình, trong mười người này không có tu luyện giả linh hồn, nói cách khác mình không có khả năng dùng linh hồn hỏa diễm để miểu sát được. Muốn thắng mười người này, mình phải có được tiễn thuật đỉnh phong.</w:t>
      </w:r>
    </w:p>
    <w:p>
      <w:pPr>
        <w:pStyle w:val="BodyText"/>
      </w:pPr>
      <w:r>
        <w:t xml:space="preserve">- Linh hồn hỏa diễm của Diêm La đại nhân mọi người đều biết, có rất nhiều người nghi vấn Diêm La đại nhân là dựa vào sự an bài ngầm mới có thể đi được tới hôm nay, cho nên hôm nay lôi đài tử vong cố ý thu xếp mười đối thủ cho Diêm La đại nhân, mười đối thủ này không có ai là linh hồn tu giả! Chúng ta hãy chờ mong Diêm La đại nhân mang đến cho chúng ta một màn biểu diễn tiễn thuạt đỉnh phong đi!</w:t>
      </w:r>
    </w:p>
    <w:p>
      <w:pPr>
        <w:pStyle w:val="BodyText"/>
      </w:pPr>
      <w:r>
        <w:t xml:space="preserve">Bình luận viên vẫn dùng lời lẽ tràn ngập kích động như trước, còn khán giả trong sân đã sớm ào ào bàn tán.</w:t>
      </w:r>
    </w:p>
    <w:p>
      <w:pPr>
        <w:pStyle w:val="BodyText"/>
      </w:pPr>
      <w:r>
        <w:t xml:space="preserve">- Ta cược Diêm La thắng, ta cảm thấy lôi đài tử vong dám làm thế tuyệt đối không phải ngẫu nhiên, vẻn vẹn chỉ dựa vào linh hồn hỏa diễm sẽ không thể nào bá đạo như vậy.</w:t>
      </w:r>
    </w:p>
    <w:p>
      <w:pPr>
        <w:pStyle w:val="BodyText"/>
      </w:pPr>
      <w:r>
        <w:t xml:space="preserve">Một người ủng hộ Âu Dương lên tiếng.</w:t>
      </w:r>
    </w:p>
    <w:p>
      <w:pPr>
        <w:pStyle w:val="BodyText"/>
      </w:pPr>
      <w:r>
        <w:t xml:space="preserve">- Ta không cho là như vậy, Diêm La từ lúc bắt đầu tới nay đều dùng linh hồn hỏa diễm đối kháng với linh hồn tu giả, điều này căn bản không phải là chiến đấu công bằng, trận này không có linh hồn tu giả, ta xem hắn sẽ chiến đấu như thế nào?</w:t>
      </w:r>
    </w:p>
    <w:p>
      <w:pPr>
        <w:pStyle w:val="BodyText"/>
      </w:pPr>
      <w:r>
        <w:t xml:space="preserve">Một ít người đến bây giờ vẫn cho rằng Âu Dương thắng nhờ vận khí lên tiếng phản bác.</w:t>
      </w:r>
    </w:p>
    <w:p>
      <w:pPr>
        <w:pStyle w:val="BodyText"/>
      </w:pPr>
      <w:r>
        <w:t xml:space="preserve">- Ca, ca cho rằng thế nào?</w:t>
      </w:r>
    </w:p>
    <w:p>
      <w:pPr>
        <w:pStyle w:val="BodyText"/>
      </w:pPr>
      <w:r>
        <w:t xml:space="preserve">Độc Cô Yến quay sang hỏi Độc Cô Tình từ đầu đến giờ vẫn không nói gì.</w:t>
      </w:r>
    </w:p>
    <w:p>
      <w:pPr>
        <w:pStyle w:val="BodyText"/>
      </w:pPr>
      <w:r>
        <w:t xml:space="preserve">Độc Cô Tình lắc đầu rồi lại gật đầu, bộ dáng bí hiểm nhìn Độc Cô Yến ở bên cạnh.</w:t>
      </w:r>
    </w:p>
    <w:p>
      <w:pPr>
        <w:pStyle w:val="BodyText"/>
      </w:pPr>
      <w:r>
        <w:t xml:space="preserve">- Kỳ thực tất cả mọi người đều bỏ qua một điểm, hai trăm trận chiến đấu trước, bất kể đối thủ có phải là linh hồn tu giả hay không chung quy đều xuất hiện một tình huống.</w:t>
      </w:r>
    </w:p>
    <w:p>
      <w:pPr>
        <w:pStyle w:val="BodyText"/>
      </w:pPr>
      <w:r>
        <w:t xml:space="preserve">Độc Cô Tình rốt cục cũng mở miệng.</w:t>
      </w:r>
    </w:p>
    <w:p>
      <w:pPr>
        <w:pStyle w:val="BodyText"/>
      </w:pPr>
      <w:r>
        <w:t xml:space="preserve">- Tình huống gì?</w:t>
      </w:r>
    </w:p>
    <w:p>
      <w:pPr>
        <w:pStyle w:val="BodyText"/>
      </w:pPr>
      <w:r>
        <w:t xml:space="preserve">Độc Cô Yến hứng thú nhin ca ca mình, nàng tới nơi này rất muộn, cho nên rất nhiều trận đấu tuyệt sắc nàng không được nhìn thấy.</w:t>
      </w:r>
    </w:p>
    <w:p>
      <w:pPr>
        <w:pStyle w:val="BodyText"/>
      </w:pPr>
      <w:r>
        <w:t xml:space="preserve">- Từ trận đầu Diêm La xuất chiến cho tới bây giờ, ngoại trừ một trận Mê Hồn chiến ra, chưa từng có đối thủ nào có thể tìm được chỗ của hắn, đây mới là con át chủ bài của Diêm La!</w:t>
      </w:r>
    </w:p>
    <w:p>
      <w:pPr>
        <w:pStyle w:val="BodyText"/>
      </w:pPr>
      <w:r>
        <w:t xml:space="preserve">Độc Cô Tình nhìn theo Diêm La đã bước vào Càn Khôn thế giới ở giữa sân, trong lòng hắn tràn ngập chờ mong trận tỷ thí này.</w:t>
      </w:r>
    </w:p>
    <w:p>
      <w:pPr>
        <w:pStyle w:val="BodyText"/>
      </w:pPr>
      <w:r>
        <w:t xml:space="preserve">Âu Dương tiến vào Càn Khôn thế giới đầu tiên, hoàn cảnh thi đấu của trận này chính là Băng Tuyết thế giới, đây là một phiến rừng rậm khổng lò bị băng tuyết phong ấn. Trong khoảnh khắc Âu Dương tiến vào, toàn thân đã lập tức chui xuống lòng đất bị băng tuyết đóng băng so với đá còn cứng rắn hơn, biến mất không thấy đâu nữa.</w:t>
      </w:r>
    </w:p>
    <w:p>
      <w:pPr>
        <w:pStyle w:val="BodyText"/>
      </w:pPr>
      <w:r>
        <w:t xml:space="preserve">Mười người tiến vào sau đó thì vô cùng cẩn thận, mười người tạo thành một vòng tròn lớn, bất kể là trên trời dưới đất, bốn phương tám hướng xung quanh, toàn bộ đều có người phụ trách quan sát, có thể nói đây là một trận hình phòng ngự vững chắc như vách sắt.</w:t>
      </w:r>
    </w:p>
    <w:p>
      <w:pPr>
        <w:pStyle w:val="BodyText"/>
      </w:pPr>
      <w:r>
        <w:t xml:space="preserve">Âu Dương trốn trong băng tuyết, ánh mắt của hắn nhìn thấu qua băng tuyết có thể thấy rõ tất cả! Một khiêu chiến mười, toàn bộ đều là lực lượng đồng giai, đây không thể coi là một trận khiêu chiến được nữa!</w:t>
      </w:r>
    </w:p>
    <w:p>
      <w:pPr>
        <w:pStyle w:val="BodyText"/>
      </w:pPr>
      <w:r>
        <w:t xml:space="preserve">- Cần phải kéo bọn chúng vào trong rừng rậm!</w:t>
      </w:r>
    </w:p>
    <w:p>
      <w:pPr>
        <w:pStyle w:val="BodyText"/>
      </w:pPr>
      <w:r>
        <w:t xml:space="preserve">Âu Dương biết, ở giải đất trống bên ngoài, mình căn bản không có địa hình để tận dụng, chỉ khi kéo được hết đám người này vào trong rừng rậm hắn mới có thể lợi dụng ưu thế như năm đó giết chết đám thám báo bên trong Dã Trư lâm để đánh bại mười người này!</w:t>
      </w:r>
    </w:p>
    <w:p>
      <w:pPr>
        <w:pStyle w:val="BodyText"/>
      </w:pPr>
      <w:r>
        <w:t xml:space="preserve">- Bên kia!</w:t>
      </w:r>
    </w:p>
    <w:p>
      <w:pPr>
        <w:pStyle w:val="BodyText"/>
      </w:pPr>
      <w:r>
        <w:t xml:space="preserve">Bỗng nhiên, Âu Dương từ trong lòng đất lao lên, ngươi phụ trách quan sát phương hướng đó liền phát hiện ra chỗ của Âu Dương, bèn rống to một tiếng, sau đó những người khác đồng thời xoay người hướng về phía bên kia, mà lúc này Âu Dương đã hóa thành một dạo thiểm điện màu đen xông vào bên trong rừng rậm băng tuyết.</w:t>
      </w:r>
    </w:p>
    <w:p>
      <w:pPr>
        <w:pStyle w:val="BodyText"/>
      </w:pPr>
      <w:r>
        <w:t xml:space="preserve">- Đuổi!</w:t>
      </w:r>
    </w:p>
    <w:p>
      <w:pPr>
        <w:pStyle w:val="BodyText"/>
      </w:pPr>
      <w:r>
        <w:t xml:space="preserve">Mười người khi phát hiện ra Âu Dương ý nghĩ đầu tiên chính là đuổi, một cung thủ, tuyệt đối không thể cho hắn bất kỳ cơ hội nào kéo giãn khoảng cách, điểm này bất kỳ ai cũng đều hiểu rõ, chỉ cần mười người có thể bắt được một cơ hội tiến tới gần Âu Dương, như vậy nhất định sẽ là cục diện miểu sát.</w:t>
      </w:r>
    </w:p>
    <w:p>
      <w:pPr>
        <w:pStyle w:val="BodyText"/>
      </w:pPr>
      <w:r>
        <w:t xml:space="preserve">- Chuyện gì xảy ra! Vì sao Diêm La lại hiện thân?</w:t>
      </w:r>
    </w:p>
    <w:p>
      <w:pPr>
        <w:pStyle w:val="BodyText"/>
      </w:pPr>
      <w:r>
        <w:t xml:space="preserve">Bên ngoài sân, khán giá xem mà thấy khó hiểu, trong quá khứ Diêm La chưa từng hiện thân, đều dùng các loại đánh lén bắn lén để giết địch nhân, mà lần này đối mặt với mười địch nhân hắn lại hiển lộ thân thể, đây không phải là muốn chết sao?</w:t>
      </w:r>
    </w:p>
    <w:p>
      <w:pPr>
        <w:pStyle w:val="Compact"/>
      </w:pPr>
      <w:r>
        <w:br w:type="textWrapping"/>
      </w:r>
      <w:r>
        <w:br w:type="textWrapping"/>
      </w:r>
    </w:p>
    <w:p>
      <w:pPr>
        <w:pStyle w:val="Heading2"/>
      </w:pPr>
      <w:bookmarkStart w:id="592" w:name="chương-615-sợ-hãi"/>
      <w:bookmarkEnd w:id="592"/>
      <w:r>
        <w:t xml:space="preserve">570. Chương 615: Sợ Hãi</w:t>
      </w:r>
    </w:p>
    <w:p>
      <w:pPr>
        <w:pStyle w:val="Compact"/>
      </w:pPr>
      <w:r>
        <w:br w:type="textWrapping"/>
      </w:r>
      <w:r>
        <w:br w:type="textWrapping"/>
      </w:r>
      <w:r>
        <w:t xml:space="preserve">- Có chút ý tứ!</w:t>
      </w:r>
    </w:p>
    <w:p>
      <w:pPr>
        <w:pStyle w:val="BodyText"/>
      </w:pPr>
      <w:r>
        <w:t xml:space="preserve">Độc Cô Tình nhìn vào giữa sân, lúc này Âu Dương đã trốn vào trong rừng rậm băng tuyết, đồng thời Âu Dương tựa như một con viên hầu nhảy lên một cây đại thụ bị băng tuyết bao phủ, lúc này Âu Dương kéo căng Thứ Kiêu Cung của mình, một mũi huyết sắc tiễn được đặt lên trên dây cung.</w:t>
      </w:r>
    </w:p>
    <w:p>
      <w:pPr>
        <w:pStyle w:val="BodyText"/>
      </w:pPr>
      <w:r>
        <w:t xml:space="preserve">- Vút...</w:t>
      </w:r>
    </w:p>
    <w:p>
      <w:pPr>
        <w:pStyle w:val="BodyText"/>
      </w:pPr>
      <w:r>
        <w:t xml:space="preserve">Huyết sắc tiễn từ trong tay Âu Dương bay ra, mũi tên này tốc độ cực nhanh, nếu như chỉ nhìn vào đó, ngươi tuyệt đối sẽ cho rằng mũi tên này sẽ bắn lệch, nhưng mũi tên này thực sự sẽ lệch sao?</w:t>
      </w:r>
    </w:p>
    <w:p>
      <w:pPr>
        <w:pStyle w:val="BodyText"/>
      </w:pPr>
      <w:r>
        <w:t xml:space="preserve">Ngay khi mũi tên này bắn ra, toàn thân Âu Dương liền từ trên cây nhanh chóng bay vọt về phía một hướng khác, từ khi bắn tên đến khi rời đi, trước sau không vượt qua một giây đồng hồ, mà một giây đồng hồ này lại khiến cho toàn bộ trận chiến bị xáo trộn.</w:t>
      </w:r>
    </w:p>
    <w:p>
      <w:pPr>
        <w:pStyle w:val="BodyText"/>
      </w:pPr>
      <w:r>
        <w:t xml:space="preserve">Tốc độ phi hành của mũi tên Âu Dương bắn ra cực nhanh, trong nháy mắt tên đã đi tới sát biên giới của rừng rậm băng tuyết, ngay khi mũi tên này sắp cắm xuống đất, mười người kia không ngờ tựa như phối hợp với Âu Dương từ bên ngoài xông vào, mà tên Linh Tiên đi ở trên cùng không ngờ rằng sẽ gặp phải một mũi tên như vậy, trực tiếp bị mũi tên này xuyên thủng trái tim ghim hắn trên mặt đất!</w:t>
      </w:r>
    </w:p>
    <w:p>
      <w:pPr>
        <w:pStyle w:val="BodyText"/>
      </w:pPr>
      <w:r>
        <w:t xml:space="preserve">- Không có khả năng!</w:t>
      </w:r>
    </w:p>
    <w:p>
      <w:pPr>
        <w:pStyle w:val="BodyText"/>
      </w:pPr>
      <w:r>
        <w:t xml:space="preserve">Ngoài sân, vô số người đều điên cuồng la hét! Một tiễn này quá thần kỳ! Quả thực là thần hồ kỳ kỹ! Một tiễn này đã đi ngược lại tất cả mọi lý luận, dưới tình huống không nhìn thấy người mà bắn tên, không ngờ có thể dùng phương pháp này để bắn chết một người. Đây là mũi tên mà con người có thể bắn ra sao?</w:t>
      </w:r>
    </w:p>
    <w:p>
      <w:pPr>
        <w:pStyle w:val="BodyText"/>
      </w:pPr>
      <w:r>
        <w:t xml:space="preserve">Đương nhiên! từ khi Âu Dương thu hút bọn họ tiến vào, đến khi Âu Dương bắn tên, tất cả chuyện này đều nằm trong tính toán của Âu Dương, chỉ cần mười người này dốc toàn lực đuổi theo mình, như vậy mũi tên của mình nhất định sẽ bắn trúng một người trong mười người đó, dù sao mười người cũng là một mục tiêu rất lớn, một mũi tên phán đoán này cơ hồ đã là cảnh giới cao nhất của Âu Dương.</w:t>
      </w:r>
    </w:p>
    <w:p>
      <w:pPr>
        <w:pStyle w:val="BodyText"/>
      </w:pPr>
      <w:r>
        <w:t xml:space="preserve">- Thần hồ kỳ kỹ!</w:t>
      </w:r>
    </w:p>
    <w:p>
      <w:pPr>
        <w:pStyle w:val="BodyText"/>
      </w:pPr>
      <w:r>
        <w:t xml:space="preserve">Độc Cô Tình kích động đứng bật dậy, một tiễn này tuyệt đối được xưng là thần hồ kỳ kỹ, nếu như không phải có mặt tại hiện trường, như vậy Độc Cô Tình nhất định cho rằng đây là mèo mù đụng phải chuột chết, nhưng trên thực tế căn bản không phải như vậy, vừa rồi khi Âu Dương bắn tên, Độc Cô Tình thấy rõ ràng ánh mắt của Âu Dương.</w:t>
      </w:r>
    </w:p>
    <w:p>
      <w:pPr>
        <w:pStyle w:val="BodyText"/>
      </w:pPr>
      <w:r>
        <w:t xml:space="preserve">Đó là một ánh mắt tự tin, đó là một loại ánh mắt tất sát, ánh mắt này nói rõ, khi mũi tên này được bắn ra, nhất định có người phải chết!</w:t>
      </w:r>
    </w:p>
    <w:p>
      <w:pPr>
        <w:pStyle w:val="BodyText"/>
      </w:pPr>
      <w:r>
        <w:t xml:space="preserve">Ngay khi khán giả ở bên ngoài kinh hô, trong sân lại phát sinh biến hóa! Mười người xông tới, tên Lục Tiên đi trên đầu đã bị bắn chết ghim trên mặt đất, một màn này không chỉ khiến cho ngoài sân giật mình, mà khiến cho người trong sân cũng giật mình.</w:t>
      </w:r>
    </w:p>
    <w:p>
      <w:pPr>
        <w:pStyle w:val="BodyText"/>
      </w:pPr>
      <w:r>
        <w:t xml:space="preserve">Chẳng qua khi bọn họ giật minh, Âu Dương cũng đã một lần nữa bắn ra mũi tên đoạt mệnh, lúc này chính là hai tên cùng phát! Hai mũi huyết sắc tiễn từ trên Thứ Kiêu Cung của Âu Dương bay ra theo hình chữ phẩm, chỉ trong sát na hai mũi tên cứ vậy bắn trúng yết hầu của hai Lục Tiên, cướp đi sinh mệnh của tất cả Lục Tiên trong số mười người đó.</w:t>
      </w:r>
    </w:p>
    <w:p>
      <w:pPr>
        <w:pStyle w:val="BodyText"/>
      </w:pPr>
      <w:r>
        <w:t xml:space="preserve">- Tốt!</w:t>
      </w:r>
    </w:p>
    <w:p>
      <w:pPr>
        <w:pStyle w:val="BodyText"/>
      </w:pPr>
      <w:r>
        <w:t xml:space="preserve">Trong lòng Âu Dương hét lớn một tiếng, chẳng qua hắn không lựa chọn xuất thủ một lần nữa, mà là nhảy khỏi cây phi độn về phương xa.</w:t>
      </w:r>
    </w:p>
    <w:p>
      <w:pPr>
        <w:pStyle w:val="BodyText"/>
      </w:pPr>
      <w:r>
        <w:t xml:space="preserve">- Song sát! Một cũng song tiễn! Gia hỏa Diêm La này quả nhiên không tệ, tên của hắn chính là Diêm La truy mệnh tiễn, không ai có thể chạy thoát khỏi bàn tay của Diêm La!</w:t>
      </w:r>
    </w:p>
    <w:p>
      <w:pPr>
        <w:pStyle w:val="BodyText"/>
      </w:pPr>
      <w:r>
        <w:t xml:space="preserve">Bình luận viên điên cuồng la lên, mà lời nói của hắn cũng đã thành công kích động mọi người.</w:t>
      </w:r>
    </w:p>
    <w:p>
      <w:pPr>
        <w:pStyle w:val="BodyText"/>
      </w:pPr>
      <w:r>
        <w:t xml:space="preserve">Nếu như nói, vừa rồi còn có người cho rằng thuật phán đoán đỉnh cao kia chính là mèo mù đụng phải chuột chết, vậy thì bây giờ một cung đồng thời bắn ra song tiễn song sát, đây tuyệt đối không có khả năng chỉ là vận khí!</w:t>
      </w:r>
    </w:p>
    <w:p>
      <w:pPr>
        <w:pStyle w:val="BodyText"/>
      </w:pPr>
      <w:r>
        <w:t xml:space="preserve">- Bắt lấy hắn! Không cho hắn cơ hội nào nữa!</w:t>
      </w:r>
    </w:p>
    <w:p>
      <w:pPr>
        <w:pStyle w:val="BodyText"/>
      </w:pPr>
      <w:r>
        <w:t xml:space="preserve">Tiếng hò hét của mọi người ngoài sân không thể nào ảnh hưởng được tới những người đang chiến đấu trong sân, bảy người còn lại khi phát hiện ra ba gã Lục Tiên của bọn họ đều đã chết, ý nghĩ đầy tiên chính là phải nhanh chóng giải quyết Âu Dương! Mũi tên của người này thật đáng sợ, mỗi lần hắn xuất thủ nhất định sẽ có người ngã xuống, không biết lúc nào người tiếp theo sẽ là mình.</w:t>
      </w:r>
    </w:p>
    <w:p>
      <w:pPr>
        <w:pStyle w:val="BodyText"/>
      </w:pPr>
      <w:r>
        <w:t xml:space="preserve">- Ầm!</w:t>
      </w:r>
    </w:p>
    <w:p>
      <w:pPr>
        <w:pStyle w:val="BodyText"/>
      </w:pPr>
      <w:r>
        <w:t xml:space="preserve">Khí lãng khổng lồ điên cuồng bắn ra từ trên người bọn họ, Phi Tiên lực vào giờ khắc này đã được bảy người diễn đến mức cực hạn, bảy người kia không ngờ muốn liên thủ một chiêu miểu sát Âu Dương.</w:t>
      </w:r>
    </w:p>
    <w:p>
      <w:pPr>
        <w:pStyle w:val="BodyText"/>
      </w:pPr>
      <w:r>
        <w:t xml:space="preserve">- Ta muốn đi, các ngươi có thể lưu lại được sao!</w:t>
      </w:r>
    </w:p>
    <w:p>
      <w:pPr>
        <w:pStyle w:val="BodyText"/>
      </w:pPr>
      <w:r>
        <w:t xml:space="preserve">Âu Dương căn bản không nói nhảm cùng với bảy người này, toàn thân ầm một tiếng liền đã xông vào bên trong một mặt hồ lớn bị đóng băng tầng tầng lớp lớp.</w:t>
      </w:r>
    </w:p>
    <w:p>
      <w:pPr>
        <w:pStyle w:val="BodyText"/>
      </w:pPr>
      <w:r>
        <w:t xml:space="preserve">Còn lưỡi đao khổng lồ do bảy người liên hợp đánh ra chém mạnh lên mặt hồ khiến cho toàn bộ băng tuyết đều bị đánh thành mảnh nhỏ, đáng tiếc một chiêu này đã bị làn nước ngăn cản, vẫn không thể nào thương tổn được Âu Dương đã chui vào sâu trong lòng đất.</w:t>
      </w:r>
    </w:p>
    <w:p>
      <w:pPr>
        <w:pStyle w:val="BodyText"/>
      </w:pPr>
      <w:r>
        <w:t xml:space="preserve">- Đuổi!</w:t>
      </w:r>
    </w:p>
    <w:p>
      <w:pPr>
        <w:pStyle w:val="BodyText"/>
      </w:pPr>
      <w:r>
        <w:t xml:space="preserve">Bảy người đồng thời phi lên cao, chuẩn bị lấy đà chui vào lòng đất quyết tử chiến cùng Âu Dương, nhưng bọn họ lại không phát hiện ra, khi bọn họ nhảy lên cao, phía sau lưng bọn họ đã có một bóng người đang kéo dây cung trong tay.</w:t>
      </w:r>
    </w:p>
    <w:p>
      <w:pPr>
        <w:pStyle w:val="BodyText"/>
      </w:pPr>
      <w:r>
        <w:t xml:space="preserve">Hai mũi tên! Đây tuyệt đối là hai mũi tên! Hai mũi tên này không mang theo bất kỳ thanh âm gì, không mang theo bất ky dao động gì, phảng phất như xúc tua tử thần bay về phía bảy người trên bầu trời.</w:t>
      </w:r>
    </w:p>
    <w:p>
      <w:pPr>
        <w:pStyle w:val="BodyText"/>
      </w:pPr>
      <w:r>
        <w:t xml:space="preserve">Mà sáu gia hỏa còn đang muốn xông vào lòng đất cận chiến cùng sd tuyệt đối không phát hiện ra đằng sau chúng đã xuất hiện hai mũi tên!</w:t>
      </w:r>
    </w:p>
    <w:p>
      <w:pPr>
        <w:pStyle w:val="BodyText"/>
      </w:pPr>
      <w:r>
        <w:t xml:space="preserve">- Phập... Phập... A... A...</w:t>
      </w:r>
    </w:p>
    <w:p>
      <w:pPr>
        <w:pStyle w:val="BodyText"/>
      </w:pPr>
      <w:r>
        <w:t xml:space="preserve">Thanh âm mũi tên xuyên thấu thân thể cùng tiếng kêu thảm thiết đồng thời vang lên, hai mũi tên dưới tình huống cố tình đánh vô tâm hầu như đều là tất sát tiễn, đồng thời xuyên thấu trái tim của hai gia hỏa có tốc độ chậm nhất, sau đó hai mũi tên này không ngờ lại hội tụ với nhau.</w:t>
      </w:r>
    </w:p>
    <w:p>
      <w:pPr>
        <w:pStyle w:val="BodyText"/>
      </w:pPr>
      <w:r>
        <w:t xml:space="preserve">Uy lực của hai mũi tên sau khi xuyên thấu hai gã Yêu Chiến dưới tiễn thuật thần kỳ của Âu Dương vẫn còn năng lực để giết chết tên thứ ba...</w:t>
      </w:r>
    </w:p>
    <w:p>
      <w:pPr>
        <w:pStyle w:val="BodyText"/>
      </w:pPr>
      <w:r>
        <w:t xml:space="preserve">Chỉ thấy sau khi hai tiếng kêu thảm thiết vang lên, hai người đồng thời ngã xuống mặ đất, hai mũi tên tiếp tục bay ra một trước một sau, mũi tên phí trước phập một tiếng đã cám vào hậu tâm của một gã Yêu Chiến, chẳng qua mũi tên này không xuyên thấu được thân thể hắn nên không giết chết được Yêu Chiến này.</w:t>
      </w:r>
    </w:p>
    <w:p>
      <w:pPr>
        <w:pStyle w:val="BodyText"/>
      </w:pPr>
      <w:r>
        <w:t xml:space="preserve">Nhưng mũi tên thứ hai không ngờ tựa như có mắt trực tiếp cắm thẳng vào đuôi mũi tên thứ nhất, đẩy cho mũi tên thứ nhất xuyên thấu qua trái tim của gã Yêu Chiến thứ ba này.</w:t>
      </w:r>
    </w:p>
    <w:p>
      <w:pPr>
        <w:pStyle w:val="BodyText"/>
      </w:pPr>
      <w:r>
        <w:t xml:space="preserve">Hai mũi tên giết ba người như vậy! Tiễn thuật thần kỳ như vậy đã khiến cho khán giả ngoài sân không biết phải nói gì! Cho dù là bình luận viên cũng đều không lên tiếng, bởi vì hắn không biết phải bình luận như thế nào về tiễn thuật thần kỳ này.</w:t>
      </w:r>
    </w:p>
    <w:p>
      <w:pPr>
        <w:pStyle w:val="BodyText"/>
      </w:pPr>
      <w:r>
        <w:t xml:space="preserve">Toàn bộ quá trình vừa rồi người trong sân không biết, nhưng khán giả ở ngoài sân lại xem nhất thanh nhị sở. Khi mũi tên của Âu Dương bắn ra thì tách sang hai hướng, sau khi xuyên thấu qua hai mục tiêu phía trước liền hội tụ cùng nhau, đồng thời xuyên thấu mục tiêu thứ ba.</w:t>
      </w:r>
    </w:p>
    <w:p>
      <w:pPr>
        <w:pStyle w:val="BodyText"/>
      </w:pPr>
      <w:r>
        <w:t xml:space="preserve">Mở màn chưa tới năm phút đồng hồ, mười người chết sáu, mà những người còn lại thậm chí cả chéo áo của Âu Dương cũng chưa đụng tới, nhất thời khiến cho mỗi người trong lòng đều dâng lên một loại sợ hãi.</w:t>
      </w:r>
    </w:p>
    <w:p>
      <w:pPr>
        <w:pStyle w:val="Compact"/>
      </w:pPr>
      <w:r>
        <w:br w:type="textWrapping"/>
      </w:r>
      <w:r>
        <w:br w:type="textWrapping"/>
      </w:r>
    </w:p>
    <w:p>
      <w:pPr>
        <w:pStyle w:val="Heading2"/>
      </w:pPr>
      <w:bookmarkStart w:id="593" w:name="chương-616-thần-hồ-kỳ-kỹ"/>
      <w:bookmarkEnd w:id="593"/>
      <w:r>
        <w:t xml:space="preserve">571. Chương 616: Thần Hồ Kỳ Kỹ</w:t>
      </w:r>
    </w:p>
    <w:p>
      <w:pPr>
        <w:pStyle w:val="Compact"/>
      </w:pPr>
      <w:r>
        <w:br w:type="textWrapping"/>
      </w:r>
      <w:r>
        <w:br w:type="textWrapping"/>
      </w:r>
      <w:r>
        <w:t xml:space="preserve">Nhưng Âu Dương cần chính là loại sợ hãi này của bọn họ, vừa bắt đầu đã tấn công hung mãnh như thế chính là vì khiến cho bọn họ sợ hãi. Đừng nhìn hiện tại bọn họ chỉ có bốn người, nhưng trên thực tế nếu như bọn họ không có bất kỳ sợ hãi gì, ngay khi đồng đội chết đi vẫn tỉnh táo nắm bắt được thời cơ xông lên mà nói, sợ rằng mình chỉ có thể bạo lộ thực lực Linh Tiên mới có thể tiếp tục chiến đấu được.</w:t>
      </w:r>
    </w:p>
    <w:p>
      <w:pPr>
        <w:pStyle w:val="BodyText"/>
      </w:pPr>
      <w:r>
        <w:t xml:space="preserve">Chẳng qua bọn họ cũng giống với suy đoán của mình, chưa tới năm phút đồng hồ liên tiếp giết sáu gã đội hữu, đả kích này không phải ai cũng có thể chịu đựng được. Mà đồng thời khi bọn họ còn ngây người, Âu Dương đã tựa như u linh biến mất trước mắt bọn họ.</w:t>
      </w:r>
    </w:p>
    <w:p>
      <w:pPr>
        <w:pStyle w:val="BodyText"/>
      </w:pPr>
      <w:r>
        <w:t xml:space="preserve">- Thắng không kiêu! Tâm trí thật tốt!</w:t>
      </w:r>
    </w:p>
    <w:p>
      <w:pPr>
        <w:pStyle w:val="BodyText"/>
      </w:pPr>
      <w:r>
        <w:t xml:space="preserve">Lưu quản gia bên cạnh Độc Cô Tình mở miệng nói, lão hồ ly này rất ít khi bội phục người khác, nhưng hôm nay hắn thực sự đã bội phục Diêm La.</w:t>
      </w:r>
    </w:p>
    <w:p>
      <w:pPr>
        <w:pStyle w:val="BodyText"/>
      </w:pPr>
      <w:r>
        <w:t xml:space="preserve">Nếu như là người bình thường, dưới ưu thế như vậy, khi đối phương còn đang ngây người nhất định sẽ muốn thừa thắng xông lên, nhưng Diêm La lại không làm như vậy, bởi vì cách làm này không ổn thỏa được bằng đánh lén!</w:t>
      </w:r>
    </w:p>
    <w:p>
      <w:pPr>
        <w:pStyle w:val="BodyText"/>
      </w:pPr>
      <w:r>
        <w:t xml:space="preserve">- Không nên đuổi theo nữa! Mũi tên của gia hỏa này xuất quỷ nhập thần! Chúng ta lúc nào cũng phải ở cùng một chỗ!</w:t>
      </w:r>
    </w:p>
    <w:p>
      <w:pPr>
        <w:pStyle w:val="BodyText"/>
      </w:pPr>
      <w:r>
        <w:t xml:space="preserve">Bốn người còn lại lúc này quay lưng vào nhau đứng cùng một chỗ, bọn họ đều là người bò ra từ đống xác chết, đối mặt với tử vong bọn họ đã thấy nhiều lắm, cho nên lúc này mặc dù trong lòng sợ hãi, nhưng bọn họ vẫn không hề tan vỡ.</w:t>
      </w:r>
    </w:p>
    <w:p>
      <w:pPr>
        <w:pStyle w:val="BodyText"/>
      </w:pPr>
      <w:r>
        <w:t xml:space="preserve">Cũng bởi vì như vậy nên Âu Dương mới không thừa thắng xông lên, tiền đề của thừa thắng xông lên phải là đối phương đã tan rã, nhưng những người này hiển nhiên không phải vậy, neesu như lúc đó Âu Dương lao tới, chắc chắn nghênh tiếp hắn không phải là bốn tên ngu ngốc, mà bốn tên ma quỷ.</w:t>
      </w:r>
    </w:p>
    <w:p>
      <w:pPr>
        <w:pStyle w:val="BodyText"/>
      </w:pPr>
      <w:r>
        <w:t xml:space="preserve">- Không đuổi thì sẽ không chết sao?</w:t>
      </w:r>
    </w:p>
    <w:p>
      <w:pPr>
        <w:pStyle w:val="BodyText"/>
      </w:pPr>
      <w:r>
        <w:t xml:space="preserve">Âu Dương trốn ở dưới long đất, ngay cả khí tức hắn cũng không cần phải ẩn giấu, bởi vì trên người Âu Dương không hề có tiên linh chi khí, trừ khi đạt được tới cấp bậc giống như Mộc Phần Tâm kia, có thể cảm ứng được khí tức Vũ Hóa Phi Tiên trên người Âu Dương, bằng không trong mắt những người khác Âu Dương chính là một người thường.</w:t>
      </w:r>
    </w:p>
    <w:p>
      <w:pPr>
        <w:pStyle w:val="BodyText"/>
      </w:pPr>
      <w:r>
        <w:t xml:space="preserve">- Đại lễ cuối cùng dành cho các ngươi đây!</w:t>
      </w:r>
    </w:p>
    <w:p>
      <w:pPr>
        <w:pStyle w:val="BodyText"/>
      </w:pPr>
      <w:r>
        <w:t xml:space="preserve">Âu Dương có thể cảm nhận được bốn người trên mặt đất đang chậm rãi di động, mà Âu Dương cũng thủy chung di theo dưới chân bọn họ.</w:t>
      </w:r>
    </w:p>
    <w:p>
      <w:pPr>
        <w:pStyle w:val="BodyText"/>
      </w:pPr>
      <w:r>
        <w:t xml:space="preserve">Bọn họ không hề biết rằng, ma quỷ gây nên sự sợ hãi trong lòng họ đang ở ngay dưới chân bọn họ.</w:t>
      </w:r>
    </w:p>
    <w:p>
      <w:pPr>
        <w:pStyle w:val="BodyText"/>
      </w:pPr>
      <w:r>
        <w:t xml:space="preserve">Âu Dương ở bên dưới lòng đất nắm Thứ Kiêu Cung trong tay, hắn đang cân nhắc xem nếu như mình đột nhiên nhảy ra có thể nhất cử tứ sát được hay không! Suy nghĩ một hồi, Âu Dương cảm giác mình không làm được.</w:t>
      </w:r>
    </w:p>
    <w:p>
      <w:pPr>
        <w:pStyle w:val="BodyText"/>
      </w:pPr>
      <w:r>
        <w:t xml:space="preserve">Bốn Yêu Chiến này không phải là bốn Yêu Chiến không có yêu hóa như ở trong Chân Linh Giới, bản thân cùng lắm cũng chỉ có thể song sát, muốn tứ sát được nhưng Yêu Chiến không cần yêu hóa cũng đã có được năng lực yêu hóa này, căn bản là không có khả năng.</w:t>
      </w:r>
    </w:p>
    <w:p>
      <w:pPr>
        <w:pStyle w:val="BodyText"/>
      </w:pPr>
      <w:r>
        <w:t xml:space="preserve">- Xem ra vẫn cần chờ cơ hội!</w:t>
      </w:r>
    </w:p>
    <w:p>
      <w:pPr>
        <w:pStyle w:val="BodyText"/>
      </w:pPr>
      <w:r>
        <w:t xml:space="preserve">Âu Dương lúc này đã không còn là một con chim non như khi mới bước vào Chân Linh Giới, lúc này cái gì có thể làm, cái gì không thể làm, Âu Dương so với ai khác đều hiểu rõ hơn.</w:t>
      </w:r>
    </w:p>
    <w:p>
      <w:pPr>
        <w:pStyle w:val="BodyText"/>
      </w:pPr>
      <w:r>
        <w:t xml:space="preserve">Khán giả ngoài sân khẩn trương nhìn nhất cử nhất động trong sân, Âu Dương trốn vào lòng đất biến mất không thấy đâu, bốn người còn lại thì tụ tập cùng một chỗ không chịu phân tán, trong lúc nhất thời toàn bộ thi đấu trường bỗng nhiên trở nên yên tĩnh.</w:t>
      </w:r>
    </w:p>
    <w:p>
      <w:pPr>
        <w:pStyle w:val="BodyText"/>
      </w:pPr>
      <w:r>
        <w:t xml:space="preserve">- Xem ra Diêm La của chúng ta đang chờ đợi cơ hội nhất cử kết thúc bọn họ!</w:t>
      </w:r>
    </w:p>
    <w:p>
      <w:pPr>
        <w:pStyle w:val="BodyText"/>
      </w:pPr>
      <w:r>
        <w:t xml:space="preserve">Bình luận viên kỳ thực cũng sốt ruột, Âu Dương không giống với những người khác, nếu như Âu Dương ở trên mặt đất, khối cầu này còn có thể cho bọn họ nhìn thấy vị trí của Âu Dương, nhưng một khi Âu Dương trốn vào trong lòng đất mà nói, cho dù là khối cầu cũng không thể nào tìm được chỗ của hắn.</w:t>
      </w:r>
    </w:p>
    <w:p>
      <w:pPr>
        <w:pStyle w:val="BodyText"/>
      </w:pPr>
      <w:r>
        <w:t xml:space="preserve">Cho nên lúc này ở giữa sân nhìn qua chỉ còn lại bốn Yêu Chiến sĩ đang nghi thần nghi quỷ hết nhìn đông tới nhìn tây, bốn người này đều cẩn thận giống như là bốn con chuột nhắt...</w:t>
      </w:r>
    </w:p>
    <w:p>
      <w:pPr>
        <w:pStyle w:val="BodyText"/>
      </w:pPr>
      <w:r>
        <w:t xml:space="preserve">- Chúng ta không thể như vậy mãi được, ta tin rằng hiện tại nhất định hắn đang ở nơi nào đó trên mặt đất quan sát chúng ta, chúng ta cần phải thoát khỏi tầm mắt hắn!</w:t>
      </w:r>
    </w:p>
    <w:p>
      <w:pPr>
        <w:pStyle w:val="BodyText"/>
      </w:pPr>
      <w:r>
        <w:t xml:space="preserve">Một người lên tiếng đề nghị.</w:t>
      </w:r>
    </w:p>
    <w:p>
      <w:pPr>
        <w:pStyle w:val="BodyText"/>
      </w:pPr>
      <w:r>
        <w:t xml:space="preserve">- Ừm! Mũi tên của hắn có thể bay trên mặt đất, chẳng lẽ dưới lòng đất cũng có thể bay sao? Chúng ta chỉ cần chui xuống đất, hắn còn có thể làm gì được ta!</w:t>
      </w:r>
    </w:p>
    <w:p>
      <w:pPr>
        <w:pStyle w:val="BodyText"/>
      </w:pPr>
      <w:r>
        <w:t xml:space="preserve">Lập tức có người tán thành đệ nghị tiến vào lòng đất.</w:t>
      </w:r>
    </w:p>
    <w:p>
      <w:pPr>
        <w:pStyle w:val="BodyText"/>
      </w:pPr>
      <w:r>
        <w:t xml:space="preserve">- Không được, nếu như hắn ở dưới chân chúng ta thì sao? Nếu như vậy, chúng ta chui xuống sẽ biến thành tự chui đầu vào lưới! Chúng ta tách ra đi!</w:t>
      </w:r>
    </w:p>
    <w:p>
      <w:pPr>
        <w:pStyle w:val="BodyText"/>
      </w:pPr>
      <w:r>
        <w:t xml:space="preserve">Một người tương đối cẩn thận lên tiếng, mà lời hắn nói cũng làm cho Âu Dương ngây ra một chút.</w:t>
      </w:r>
    </w:p>
    <w:p>
      <w:pPr>
        <w:pStyle w:val="BodyText"/>
      </w:pPr>
      <w:r>
        <w:t xml:space="preserve">Tách ra? Nếu như bốn người tách ra bốn hướng, mình cùng lắm chỉ có thể ám toán được một người trong số đó, vậy ba người còn lại thì nên làm gì đây?</w:t>
      </w:r>
    </w:p>
    <w:p>
      <w:pPr>
        <w:pStyle w:val="BodyText"/>
      </w:pPr>
      <w:r>
        <w:t xml:space="preserve">Lôi đài tử vong này không phải là không hạn chế thời gian, một trận đấu của là này chỉ có bốn tiếng, nếu như qua bốn tiếng, trận đấu này của mình cũng chỉ đạt được kết quả hòa, nói cách khác cho dù mình có thể giết đi ba người cũng là vô dụng...</w:t>
      </w:r>
    </w:p>
    <w:p>
      <w:pPr>
        <w:pStyle w:val="BodyText"/>
      </w:pPr>
      <w:r>
        <w:t xml:space="preserve">Thập liên trảm, ở trước Âu Dương tuyệt đối chưa từng có ai khiêu chiến qua, dù cho An Nhiên năm đó cũng không có lá gan để khiêu chiến thập liên trảm.</w:t>
      </w:r>
    </w:p>
    <w:p>
      <w:pPr>
        <w:pStyle w:val="BodyText"/>
      </w:pPr>
      <w:r>
        <w:t xml:space="preserve">Trận thập liên trảm đầu tiên của Âu Dương có thể coi như là một trận đấu không mấy hấp dẫn, không có sắc màu chiến đấu, chỉ là so xem ai tỉnh lại sớm nhất mà thôi.</w:t>
      </w:r>
    </w:p>
    <w:p>
      <w:pPr>
        <w:pStyle w:val="BodyText"/>
      </w:pPr>
      <w:r>
        <w:t xml:space="preserve">Nhưng đến trận thập liên trảm thứ hai qua đi, còn có ai dám nói Âu Dương thắng là do vận khí? Không rụng một cọng tóc nào miểu sát mười người! Mọi người có thể thấy Âu Dương chỉ khai cung ba lần, tổng cộng là năm mũi tên giết chết sáu người, bốn người cuối cùng rất cuộc chế như thế nào đã không còn ai quan tâm nữa, bởi vì tất cả mọi người cho rằng dưới tiễn thuật thần kỳ như vậy, tuyệt đối không ai có thể sống sót.</w:t>
      </w:r>
    </w:p>
    <w:p>
      <w:pPr>
        <w:pStyle w:val="BodyText"/>
      </w:pPr>
      <w:r>
        <w:t xml:space="preserve">Trên Tử Vong Tháp, bản thân Thạch Phong cũng đều không ngờ, Diêm La có thể dùng thủ đoạn như vậy để kết thúc trận đấu. Đây thực sự là quá dễ dàng, cơ hồ là đơn phương tàn sát.</w:t>
      </w:r>
    </w:p>
    <w:p>
      <w:pPr>
        <w:pStyle w:val="BodyText"/>
      </w:pPr>
      <w:r>
        <w:t xml:space="preserve">Nhưng Thạch Phong cũng không ngốc, Thạch Phong biết rất rõ, cùng là Phi Tiên, một đối mười mà muốn làm ra thành tích như vậy cần đầu óc tính toán như thế nào! Có thể nói mỗi một bước đi của Âu Dương tuyệt đối đều đã nằm trong sư tính toán cẩn thận, từ khi bắn ra mũi tên đầu tiên cho đến khi chui vào lòng đất chờ đợi, có thể nói toàn bộ trận chiến hầu như đều nằm trong bố cục của Âu Dương.</w:t>
      </w:r>
    </w:p>
    <w:p>
      <w:pPr>
        <w:pStyle w:val="BodyText"/>
      </w:pPr>
      <w:r>
        <w:t xml:space="preserve">Trên cơ bản bắt đầu từ khoảnh khắc mười người bước vào rừng rậm băng tuyết, số phận tử vong của bọn họ đã được định sẵn. Nếu như mười người này cho dù Âu Dương dụ dỗ thế nào cũng không đi vào, như vậy trận đấu này Âu Dương muốn giết bọn họ thì vô cùng trắc trở.</w:t>
      </w:r>
    </w:p>
    <w:p>
      <w:pPr>
        <w:pStyle w:val="BodyText"/>
      </w:pPr>
      <w:r>
        <w:t xml:space="preserve">Thế nhưng cái loại cảm giác đông người thì lớn gan, bất kể là ai trên đời này cũng đều thế, hiện tại cho dù để mười người kia sống lại một lần nữa, bọn họ vẫn nhất định sẽ lựa chọn tiến vào rừng rậm băng tuyết.</w:t>
      </w:r>
    </w:p>
    <w:p>
      <w:pPr>
        <w:pStyle w:val="Compact"/>
      </w:pPr>
      <w:r>
        <w:br w:type="textWrapping"/>
      </w:r>
      <w:r>
        <w:br w:type="textWrapping"/>
      </w:r>
    </w:p>
    <w:p>
      <w:pPr>
        <w:pStyle w:val="Heading2"/>
      </w:pPr>
      <w:bookmarkStart w:id="594" w:name="chương-617-lão-hồ-ly-1"/>
      <w:bookmarkEnd w:id="594"/>
      <w:r>
        <w:t xml:space="preserve">572. Chương 617: Lão Hồ Ly (1)</w:t>
      </w:r>
    </w:p>
    <w:p>
      <w:pPr>
        <w:pStyle w:val="Compact"/>
      </w:pPr>
      <w:r>
        <w:br w:type="textWrapping"/>
      </w:r>
      <w:r>
        <w:br w:type="textWrapping"/>
      </w:r>
      <w:r>
        <w:t xml:space="preserve">Ra khỏi lôi đài, Âu Dương vẫn bình tĩnh như trước, kỳ thực trận chiến này chưa nói tới minh đã thắng lợi hoàn mỹ, chí ít trong khoảnh khắc cuối cùng nếu như mình không bạo phát ra Linh Tiên lực là tuyệt đối không thể nào giết chết bốn người kia.</w:t>
      </w:r>
    </w:p>
    <w:p>
      <w:pPr>
        <w:pStyle w:val="BodyText"/>
      </w:pPr>
      <w:r>
        <w:t xml:space="preserve">Cho nên từ góc độ Âu Dương mà nói, Âu Dương biết rằng mình đã thua, chí ít thì bản thân hắn cảm thấy là như thế.</w:t>
      </w:r>
    </w:p>
    <w:p>
      <w:pPr>
        <w:pStyle w:val="BodyText"/>
      </w:pPr>
      <w:r>
        <w:t xml:space="preserve">- Ta còn có vấn đề rất lớn, tiễn thuật bất cứ lúc nào cũng không có được năng lực chiến đấu gần người, nhưng rất lâu rồi ta đều bị kẻ khác nhăm nhe tiến lại gần, chẳng lẽ sau này mỗi một lần đều dùng cách này để giải quyết sao?</w:t>
      </w:r>
    </w:p>
    <w:p>
      <w:pPr>
        <w:pStyle w:val="BodyText"/>
      </w:pPr>
      <w:r>
        <w:t xml:space="preserve">Âu Dương suy nghĩ cảm thấy đây chung quy vẫn không phải biện pháp, bởi vì một lần hai lần có lẽ không ai chú ý, nhưng nếu như mỗi lần mình đều kéo đối phương xuống dưới lòng đất mà giết chết, đây chẳng phải là quá đáng ngờ sao?</w:t>
      </w:r>
    </w:p>
    <w:p>
      <w:pPr>
        <w:pStyle w:val="BodyText"/>
      </w:pPr>
      <w:r>
        <w:t xml:space="preserve">Trở lại gian phòng của mình, Trương Tĩnh đã ngồi ở trong phòng chờ Âu Dương, lúc này trên mặt Trương Tĩnh vẫn còn mang theo mấy phần giật mình như trước. Diêm La này tuổi tác rất trẻ, nhưng một người trẻ tuổi như thế làm sao có thể có được tiễn thuật thần kỳ như vậy?</w:t>
      </w:r>
    </w:p>
    <w:p>
      <w:pPr>
        <w:pStyle w:val="BodyText"/>
      </w:pPr>
      <w:r>
        <w:t xml:space="preserve">Loại tiễn thuật này cho dù là danh gia tiễn thuật thế hệ trước sợ rằng cũng không tài nào làm được. Lẽ nào Diêm La này lại chính là đồ đệ của Tiễn Thánh Hứa Phi? Trong lòng Trương Tĩnh bỗng nhiên sinh ra suy nghĩ đó.</w:t>
      </w:r>
    </w:p>
    <w:p>
      <w:pPr>
        <w:pStyle w:val="BodyText"/>
      </w:pPr>
      <w:r>
        <w:t xml:space="preserve">Những mũi tên hung tàn như vậy sợ rằng toàn bộ Tiên giới cũng chỉ có Tiễn Thánh Hứa Phi mới có khả năng bắn ra được.</w:t>
      </w:r>
    </w:p>
    <w:p>
      <w:pPr>
        <w:pStyle w:val="BodyText"/>
      </w:pPr>
      <w:r>
        <w:t xml:space="preserve">- Ngươi là đồ đệ của Tiễn Thánh?</w:t>
      </w:r>
    </w:p>
    <w:p>
      <w:pPr>
        <w:pStyle w:val="BodyText"/>
      </w:pPr>
      <w:r>
        <w:t xml:space="preserve">Trương Tĩnh ngồi ở trên giường nhìn Âu Dương nhẹ giọng hỏi.</w:t>
      </w:r>
    </w:p>
    <w:p>
      <w:pPr>
        <w:pStyle w:val="BodyText"/>
      </w:pPr>
      <w:r>
        <w:t xml:space="preserve">- Tiễn Thánh?</w:t>
      </w:r>
    </w:p>
    <w:p>
      <w:pPr>
        <w:pStyle w:val="BodyText"/>
      </w:pPr>
      <w:r>
        <w:t xml:space="preserve">Âu Dương khi nghe thấy hai từ này thì đột nhiên có hứng thú. Tiễn Thánh, nếu dám xưng là thánh, vậy nhất định phương diện tiễn thuật có thành tựu rất lớn.</w:t>
      </w:r>
    </w:p>
    <w:p>
      <w:pPr>
        <w:pStyle w:val="BodyText"/>
      </w:pPr>
      <w:r>
        <w:t xml:space="preserve">- A?</w:t>
      </w:r>
    </w:p>
    <w:p>
      <w:pPr>
        <w:pStyle w:val="BodyText"/>
      </w:pPr>
      <w:r>
        <w:t xml:space="preserve">Trương Tĩnh biểu tình trên mặt Âu Dương có chút bất đắc dĩ, gia hỏa này khi nghe thấy cái tên Tiễn Thánh thì hoàn toàn không có được sự kính ý hoặc là sùng bái như những cung tiễn thủ khác, mà gia hỏa này sau khi nghe thấy cái tên Tiễn Thánh, đấu chí thiêu đốt ở trong mắt hắn không ngờ so với khi ở trên sân thi đấu còn muốn đáng sợ hơn.</w:t>
      </w:r>
    </w:p>
    <w:p>
      <w:pPr>
        <w:pStyle w:val="BodyText"/>
      </w:pPr>
      <w:r>
        <w:t xml:space="preserve">Người này là cuồng chiến đấu? Hắn không chiến thì không thể nào sống nổi sao? Trương Tĩnh chợt phát hiện nam nhân bên cạnh mình này dường như ngoại trừ chiến đấu thì không còn gì khác.</w:t>
      </w:r>
    </w:p>
    <w:p>
      <w:pPr>
        <w:pStyle w:val="BodyText"/>
      </w:pPr>
      <w:r>
        <w:t xml:space="preserve">Đúng vậy! Trương Tĩnh suy nghĩ không sai, Âu Dương từ khi tới thế giới này, không ngừng chiến đấu mới có thể đi tiếp được cho đến ngày hôm nay. Có thể nói sở dĩ Âu Dương có thể đạt được thành tích như vậy, phần lớn đều là bởi vì Âu Dương không ngừng chiến đấu.</w:t>
      </w:r>
    </w:p>
    <w:p>
      <w:pPr>
        <w:pStyle w:val="BodyText"/>
      </w:pPr>
      <w:r>
        <w:t xml:space="preserve">Nói trắng ra Âu Dương chính là một kẻ bị cuồng chiến đấu.</w:t>
      </w:r>
    </w:p>
    <w:p>
      <w:pPr>
        <w:pStyle w:val="BodyText"/>
      </w:pPr>
      <w:r>
        <w:t xml:space="preserve">Thế nhưng Âu Dương không còn biện pháp nào, Âu Dương muốn trở thành một cường giả, Âu Dương biết, trong khoảnh khắc khi bản thân bước vào Tiên giới liền đã đạt được thọ mệnh gần như vĩnh sinh, nếu nư có được sinh mệnh dài như vậy còn sợ về sau không có thời gian đi lĩnh hội những thứ khác sao?</w:t>
      </w:r>
    </w:p>
    <w:p>
      <w:pPr>
        <w:pStyle w:val="BodyText"/>
      </w:pPr>
      <w:r>
        <w:t xml:space="preserve">Nhưng muốn an tâm thể nghiệm những thứ khác trong cuộc sống, vậy thì phải khiến cho mọi người trên thế giới này không dám tìm hắn gây phiền toái. Âu Dương là một người sợ phiền toái, cho nên vì không muốn phiền phức tìm tới cửa, chỉ còn mỗi một cách là đem toàn bộ phiền phức tiêu diệt hết.</w:t>
      </w:r>
    </w:p>
    <w:p>
      <w:pPr>
        <w:pStyle w:val="BodyText"/>
      </w:pPr>
      <w:r>
        <w:t xml:space="preserve">- Ngươi không biết Tiễn Thánh?</w:t>
      </w:r>
    </w:p>
    <w:p>
      <w:pPr>
        <w:pStyle w:val="BodyText"/>
      </w:pPr>
      <w:r>
        <w:t xml:space="preserve">Trương Tĩnh nhìn Âu Dương, rất hiển nhiên ánh mắt của Âu Dương sẽ không gạt người, từ sự nghi hoặc trong ánh mắt của hắn có thể nhận thấy hắn tuyệt đối là lần đầu tiên nghe thấy cái tên Tiễn Thánh.</w:t>
      </w:r>
    </w:p>
    <w:p>
      <w:pPr>
        <w:pStyle w:val="BodyText"/>
      </w:pPr>
      <w:r>
        <w:t xml:space="preserve">- Không biết!</w:t>
      </w:r>
    </w:p>
    <w:p>
      <w:pPr>
        <w:pStyle w:val="BodyText"/>
      </w:pPr>
      <w:r>
        <w:t xml:space="preserve">Âu Dương thành thật trả lời, đối với cái vị Tiễn Thánh này hiện tại hắn đã tràn ngập hứng thú. Tiễn thuật đạt tới trình độ của hắn hầu như đã đến một loại trạng thái bình cảnh, lúc này rất cần có người cũng đã đăng đỉnh như mình tới để luận bàn một chút, tìm kiếm ra con đường cho tương lai...</w:t>
      </w:r>
    </w:p>
    <w:p>
      <w:pPr>
        <w:pStyle w:val="BodyText"/>
      </w:pPr>
      <w:r>
        <w:t xml:space="preserve">Chẳng qua người ta nếu đã dám xưng là thánh, như vậy thực lực chí ít cũng phải là Tiên Tôn. Nhân vật như vậy mình có thể khiêu chiến sao? Lấy thực lực Linh Tiên nho nhỏ của mình ở trước mặt người ta, sợ ràng tuy tiện lôi ra một tên đồ tử đồ tôn thì so với mình cũng mạnh hơn rất nhiều.</w:t>
      </w:r>
    </w:p>
    <w:p>
      <w:pPr>
        <w:pStyle w:val="BodyText"/>
      </w:pPr>
      <w:r>
        <w:t xml:space="preserve">- Tiễn Thánh chính là người có được tiễn thuật chí tôn trong toàn Tiên giới. Tiễn thuật của ngươi rất mạnh, ta còn tưởng rằng ngươi được truyền thừa từ Tiễn Thánh nhất mạch!</w:t>
      </w:r>
    </w:p>
    <w:p>
      <w:pPr>
        <w:pStyle w:val="BodyText"/>
      </w:pPr>
      <w:r>
        <w:t xml:space="preserve">Trương Tĩnh thẳng thắn nói, dù sao nàng cũng không hiểu gì về tiễn thuật, có lẽ nàng cho ràng tiễn thuật của Tiễn Thánh đã là thiên hạ đệ nhất.</w:t>
      </w:r>
    </w:p>
    <w:p>
      <w:pPr>
        <w:pStyle w:val="BodyText"/>
      </w:pPr>
      <w:r>
        <w:t xml:space="preserve">- Ha ha!</w:t>
      </w:r>
    </w:p>
    <w:p>
      <w:pPr>
        <w:pStyle w:val="BodyText"/>
      </w:pPr>
      <w:r>
        <w:t xml:space="preserve">Âu Dương khẽ cười một tiếng nói:</w:t>
      </w:r>
    </w:p>
    <w:p>
      <w:pPr>
        <w:pStyle w:val="BodyText"/>
      </w:pPr>
      <w:r>
        <w:t xml:space="preserve">- Tiễn thuật của ta không truyền thừa từ bất cứ kẻ nào, tiễn thuật của ta đều là chính mình từng bước nghiên cứu mà ra. Nếu như tương lai có một ngày gặp được Tiễn Thánh này, ta nhất định sẽ nói cho hắn biết, thế nào mới gọi là Tiễn Trung Chi Thần!</w:t>
      </w:r>
    </w:p>
    <w:p>
      <w:pPr>
        <w:pStyle w:val="BodyText"/>
      </w:pPr>
      <w:r>
        <w:t xml:space="preserve">Âu Dương tỏ ra cuồng vọng không gì sánh được. Trương Tĩnh ở một bên nghe thấy vậy không khỏi nhíu mày.</w:t>
      </w:r>
    </w:p>
    <w:p>
      <w:pPr>
        <w:pStyle w:val="BodyText"/>
      </w:pPr>
      <w:r>
        <w:t xml:space="preserve">Diêm La này từ khi Trương Tĩnh lần đầu tiên nhìn thấy đã cảm nhận được hắn là m ột người rất ngạo khí rất tự đại, mà giờ này hắn còn muốn khiếu chiến với Tiễn Thánh để trở thành Tiễn Thần, đây quả thực là cuồng vọng tới cực độ.</w:t>
      </w:r>
    </w:p>
    <w:p>
      <w:pPr>
        <w:pStyle w:val="BodyText"/>
      </w:pPr>
      <w:r>
        <w:t xml:space="preserve">Thần! Từ này dễ xưng như vậy sao? Từ xưa đến nay bất kể là ai cũng chưa từng dám chân chính xưng thần ở tại Tiên giới, nếu như xưng thần, có lẽ cũng chỉ là Chí Cao Vô Thượng ngao du thiên địa vô câu vô thúc.</w:t>
      </w:r>
    </w:p>
    <w:p>
      <w:pPr>
        <w:pStyle w:val="BodyText"/>
      </w:pPr>
      <w:r>
        <w:t xml:space="preserve">Hiện tại một Phi Tiên nho nhỏ không ngờ dám nói với mình tương lai hắn muốn làm Chí Cao Vô Thượng, Trương Tĩnh mà tin thì mới là lạ. Hai người trò chuyện một chút về sự tình thi đấu khiêu chiến, sau đó Trương Tĩnh liền rời đi, ở cùng một chỗ với Âu Dương, Trương Tĩnh thủy chung luôn cảm thấy không thoải mái, Trương Tĩnh hiểu được, người như Âu Dương, không chừng có thể chết đi bất cứ lúc nào, bản thân mình không cần phải quá thân cận với một gia hỏa có thể chết đi bất cứ lúc nào như vậy.</w:t>
      </w:r>
    </w:p>
    <w:p>
      <w:pPr>
        <w:pStyle w:val="BodyText"/>
      </w:pPr>
      <w:r>
        <w:t xml:space="preserve">Thu đi đông lại, hoa tuyết đã bay kín bầu trời Di Vong Thành.</w:t>
      </w:r>
    </w:p>
    <w:p>
      <w:pPr>
        <w:pStyle w:val="BodyText"/>
      </w:pPr>
      <w:r>
        <w:t xml:space="preserve">Di Vong Thành so với trước kia thì náo nhiệt hơn gấp mười lần. Tuy rằng tuyết rơi nhưng trên đường cái, người qua lại vẫn như chảy hội.</w:t>
      </w:r>
    </w:p>
    <w:p>
      <w:pPr>
        <w:pStyle w:val="BodyText"/>
      </w:pPr>
      <w:r>
        <w:t xml:space="preserve">Bên trong Tụ Hiền Lâu, tửu lâu lớn nhất Di Vong Thành, Độc Cô Tình cùng muội muội Độc Cô Yến và Lưu quản gia đang ngồi ở vị trí gần cửa sổ, một hồ rượu trắng nóng hổi, vài món ăn vừa được đưa lên, ba người ngồi cùng một chỗ mìm cười đàm luận.</w:t>
      </w:r>
    </w:p>
    <w:p>
      <w:pPr>
        <w:pStyle w:val="BodyText"/>
      </w:pPr>
      <w:r>
        <w:t xml:space="preserve">- Diêm La đã sáng tạo kỳ tích, thập liên trảm, còn thập liên trảm thắng liên tiếp đến trận thứ sáu trăm.</w:t>
      </w:r>
    </w:p>
    <w:p>
      <w:pPr>
        <w:pStyle w:val="BodyText"/>
      </w:pPr>
      <w:r>
        <w:t xml:space="preserve">Độc Cô Yến vẻ mặt bội phục, mỗi một lần Diêm La thi đấu,, Độc Cô Yến cũng đều chạy đi quan sát, mà mỗi một lần Diêm La đều có thể sử dụng một cách thức mà người khác không tài nào tưởng tượng nổi để giành chiến thắng.</w:t>
      </w:r>
    </w:p>
    <w:p>
      <w:pPr>
        <w:pStyle w:val="BodyText"/>
      </w:pPr>
      <w:r>
        <w:t xml:space="preserve">- Đúng vậy, ngày mai chính là giai đoạn thứ ba của hắn, giai đoạn này sẽ xuất hiện đủ các loại Linh Tiên, không biết Diêm La còn có thể tiếp tục chiến thắng được nữa hay không?</w:t>
      </w:r>
    </w:p>
    <w:p>
      <w:pPr>
        <w:pStyle w:val="BodyText"/>
      </w:pPr>
      <w:r>
        <w:t xml:space="preserve">Độc Cô Tình uống rượu vừa nói, kỳ thực hắn tràn ngập chờ mong với ngày mai.</w:t>
      </w:r>
    </w:p>
    <w:p>
      <w:pPr>
        <w:pStyle w:val="BodyText"/>
      </w:pPr>
      <w:r>
        <w:t xml:space="preserve">Trong Phi Tiên thì đánh đâu thắng đó; không gì cản nổi, bước vào trong Linh Tiên hắn còn có thể được như vậy không?</w:t>
      </w:r>
    </w:p>
    <w:p>
      <w:pPr>
        <w:pStyle w:val="Compact"/>
      </w:pPr>
      <w:r>
        <w:br w:type="textWrapping"/>
      </w:r>
      <w:r>
        <w:br w:type="textWrapping"/>
      </w:r>
    </w:p>
    <w:p>
      <w:pPr>
        <w:pStyle w:val="Heading2"/>
      </w:pPr>
      <w:bookmarkStart w:id="595" w:name="chương-618-lão-hồ-ly-2"/>
      <w:bookmarkEnd w:id="595"/>
      <w:r>
        <w:t xml:space="preserve">573. Chương 618: Lão Hồ Ly (2)</w:t>
      </w:r>
    </w:p>
    <w:p>
      <w:pPr>
        <w:pStyle w:val="Compact"/>
      </w:pPr>
      <w:r>
        <w:br w:type="textWrapping"/>
      </w:r>
      <w:r>
        <w:br w:type="textWrapping"/>
      </w:r>
      <w:r>
        <w:t xml:space="preserve">An Nhiên có hung tàn không? An Nhiên chẳng qua cũng chỉ thắng liên tiếp được hơn tám trăm trận, tuy rằng Diêm La này giành chiến thắng có chút không giống với bình thường, khai sáng ra một hình thức mới, nhưng Linh Tiên cùng Phi Tiên có chênh lệch rất lớn.</w:t>
      </w:r>
    </w:p>
    <w:p>
      <w:pPr>
        <w:pStyle w:val="BodyText"/>
      </w:pPr>
      <w:r>
        <w:t xml:space="preserve">Tiên giới không giống với hạ giới, Phi Tiên tại hạ giới động một cái là có thể khiến thế giới tan vỡ, đó là bởi vì lực rằng buộc của hạ giới rất nhỏ, sau khi đến Tiên giới lực rằng buộc trong tieg khiến cho Phi Tiên yếu đi, nhưng một khi đạt tới Linh Tiên liền phá tan ràng buộc, khôi phục sức chiến đấu chân chính.</w:t>
      </w:r>
    </w:p>
    <w:p>
      <w:pPr>
        <w:pStyle w:val="BodyText"/>
      </w:pPr>
      <w:r>
        <w:t xml:space="preserve">Cho nên một Phi Tiên đối kháng với một Linh Tiên, cho dù Linh Tiên dứng yên bất động, một Phi Tiên muốn giết được Linh Tiên cũng đều vô cùng khó khăn.</w:t>
      </w:r>
    </w:p>
    <w:p>
      <w:pPr>
        <w:pStyle w:val="BodyText"/>
      </w:pPr>
      <w:r>
        <w:t xml:space="preserve">Mà bây giờ Âu Dương trong mắt mọi người vẫn là một Phi Tiên, nhưng để một Phi Tiên đi khiêu chiến Linh Tiên, điều này có thể sao?</w:t>
      </w:r>
    </w:p>
    <w:p>
      <w:pPr>
        <w:pStyle w:val="BodyText"/>
      </w:pPr>
      <w:r>
        <w:t xml:space="preserve">- Diêm La sợ rằng sớm đã đạt được Linh Tiên rồi!</w:t>
      </w:r>
    </w:p>
    <w:p>
      <w:pPr>
        <w:pStyle w:val="BodyText"/>
      </w:pPr>
      <w:r>
        <w:t xml:space="preserve">Bỗng nhiên bên kia truyền đến một số tiếng tranh luận, khiến cho hai huynh muội Độc Cô gia phải quay đầu nhìn lại.</w:t>
      </w:r>
    </w:p>
    <w:p>
      <w:pPr>
        <w:pStyle w:val="BodyText"/>
      </w:pPr>
      <w:r>
        <w:t xml:space="preserve">- Vì sao lại nói thế?</w:t>
      </w:r>
    </w:p>
    <w:p>
      <w:pPr>
        <w:pStyle w:val="BodyText"/>
      </w:pPr>
      <w:r>
        <w:t xml:space="preserve">- Các ngươi không phát hiện ra sao, trong mấy trận chiến cuối cùng này, hắn đều thắng lợi đặc biệt dễ dàng, thậm chí cả ẩn giấu cùng lười, các ngươi biết điều này đại biểu cho thứ gì không?</w:t>
      </w:r>
    </w:p>
    <w:p>
      <w:pPr>
        <w:pStyle w:val="BodyText"/>
      </w:pPr>
      <w:r>
        <w:t xml:space="preserve">Một lão đầu thoạt nhìn say khướt vừa uống rượu vừa nói.</w:t>
      </w:r>
    </w:p>
    <w:p>
      <w:pPr>
        <w:pStyle w:val="BodyText"/>
      </w:pPr>
      <w:r>
        <w:t xml:space="preserve">- Lão Hồ Ly!</w:t>
      </w:r>
    </w:p>
    <w:p>
      <w:pPr>
        <w:pStyle w:val="BodyText"/>
      </w:pPr>
      <w:r>
        <w:t xml:space="preserve">Hai huynh muội Độc Cô gia khi nhìn thấy lão nhân kia trong lòng đồng thời run lên. Lão Hồ Ly này là tên của một người, đồng thời cũng đại biểu cho tính cách của một người.</w:t>
      </w:r>
    </w:p>
    <w:p>
      <w:pPr>
        <w:pStyle w:val="BodyText"/>
      </w:pPr>
      <w:r>
        <w:t xml:space="preserve">Lão Hồ Ly! Tiên Tôn cấp! Tán tu! Hắn cũng không quy thuận về một phe nào, cả ngày vân du tứ hải, chẳng qua ngàn vạn không nên vì thế mà xem thường Lão Hồ Ly.</w:t>
      </w:r>
    </w:p>
    <w:p>
      <w:pPr>
        <w:pStyle w:val="BodyText"/>
      </w:pPr>
      <w:r>
        <w:t xml:space="preserve">Mặc dù Lão Hồ Ly là tán tu, nhưng ở tại Tiên Tôn trong Tiên giới, Lão Hồ Ly tuyệt đối có thể xếp vào vị trí trước hai mươi! Một tán tu có thể ở trong vô số Tiên Tôn của Tiên giới tiến vào vị trí trước hai mươi, đây tuyệt đối là rất kinh khủng.</w:t>
      </w:r>
    </w:p>
    <w:p>
      <w:pPr>
        <w:pStyle w:val="BodyText"/>
      </w:pPr>
      <w:r>
        <w:t xml:space="preserve">Hai huynh muội Độc Cô gia nhìn thấy Lão Hồ Ly đều có chút khẩn trương, lão gia hỏa này khẳng định cũng sớm đã phát hiện ra bọn họ, mà hiện tại lão gia hỏa này nói ra nhưng vậy nhất định là hắn đã phát hiện ra điều gì đó.</w:t>
      </w:r>
    </w:p>
    <w:p>
      <w:pPr>
        <w:pStyle w:val="BodyText"/>
      </w:pPr>
      <w:r>
        <w:t xml:space="preserve">Lão Hồ Ly, chỉ nghe tên thôi liền đã biết người này tuyệt đối là một lão hồ ly chân chính, hiện giờ hán lên tiếng nói chuyện, hai huynh muội Độc Cô gia lập tức nghiêng tai lắng nghe.</w:t>
      </w:r>
    </w:p>
    <w:p>
      <w:pPr>
        <w:pStyle w:val="BodyText"/>
      </w:pPr>
      <w:r>
        <w:t xml:space="preserve">Lão Hồ Ly uống một ngụm rượu trắng, liếc mắt nhìn hai huynh muội Độc Cô gia, từ thần tình của họ hắn liền biết hai người đã nhận ra mình, chẳng qua Lão Hồ Ly cũng không quan tâm, gia hỏa tham tài háo sắc tham tửu này vừa nói chuyện vừa tính toán xem nên bắt chẹt hai tiểu gia hỏa Độc Cô gia này như thế nào.</w:t>
      </w:r>
    </w:p>
    <w:p>
      <w:pPr>
        <w:pStyle w:val="BodyText"/>
      </w:pPr>
      <w:r>
        <w:t xml:space="preserve">- Muốn lão đầu tử nói cho các ngươi biết thì mỗi người đưa ra một khối tiên thạch!</w:t>
      </w:r>
    </w:p>
    <w:p>
      <w:pPr>
        <w:pStyle w:val="BodyText"/>
      </w:pPr>
      <w:r>
        <w:t xml:space="preserve">Lão Hồ Ly nói xong còn uống thêm một ngụm rượu.</w:t>
      </w:r>
    </w:p>
    <w:p>
      <w:pPr>
        <w:pStyle w:val="BodyText"/>
      </w:pPr>
      <w:r>
        <w:t xml:space="preserve">- Xú lão đầu, còn dám đòi tiền, ngươi có tin mọi người ở đây phanh thây ngươi ra hay không?</w:t>
      </w:r>
    </w:p>
    <w:p>
      <w:pPr>
        <w:pStyle w:val="BodyText"/>
      </w:pPr>
      <w:r>
        <w:t xml:space="preserve">Một đại hán có chút tức giận, rầm một cái đập bàn đứng bật dậy, mà khi đại hán đứng lên, bên cạnh còn có một số người phụ họa theo, dường như bọn họ cũng muốn động thủ với Lão Hồ Ly.</w:t>
      </w:r>
    </w:p>
    <w:p>
      <w:pPr>
        <w:pStyle w:val="BodyText"/>
      </w:pPr>
      <w:r>
        <w:t xml:space="preserve">- A...</w:t>
      </w:r>
    </w:p>
    <w:p>
      <w:pPr>
        <w:pStyle w:val="BodyText"/>
      </w:pPr>
      <w:r>
        <w:t xml:space="preserve">Lão Hồ Ly uống thêm một ngụm rượu, lảo đảo tựa vào ghế giống như sắp ngã, nói:</w:t>
      </w:r>
    </w:p>
    <w:p>
      <w:pPr>
        <w:pStyle w:val="BodyText"/>
      </w:pPr>
      <w:r>
        <w:t xml:space="preserve">- Đám người trẻ tuổi các ngươi sao lại muốn khi dễ mọt lão nhân gia như ta chứ?</w:t>
      </w:r>
    </w:p>
    <w:p>
      <w:pPr>
        <w:pStyle w:val="BodyText"/>
      </w:pPr>
      <w:r>
        <w:t xml:space="preserve">Lão Hồ Ly nói xong, một thanh chủy thủ nho nhỏ đã từ bên hông hắn bay lên trên mặt bàn.</w:t>
      </w:r>
    </w:p>
    <w:p>
      <w:pPr>
        <w:pStyle w:val="BodyText"/>
      </w:pPr>
      <w:r>
        <w:t xml:space="preserve">Chủy thủ này nhìn rất xinh xắn, vị trí tay cầm chính là một con hồ ly nho nhỏ, mà khi chủy thủ bay lên trên mặt bàn, tiểu hồ ly này lại còn nhúc nhích một chút!</w:t>
      </w:r>
    </w:p>
    <w:p>
      <w:pPr>
        <w:pStyle w:val="BodyText"/>
      </w:pPr>
      <w:r>
        <w:t xml:space="preserve">-Thần binh!</w:t>
      </w:r>
    </w:p>
    <w:p>
      <w:pPr>
        <w:pStyle w:val="BodyText"/>
      </w:pPr>
      <w:r>
        <w:t xml:space="preserve">Thấy một màn như vậy, rất nhiều người đều sửng sốt, có một số người trong mắt còn lộ ra vẻ tham lam, thế nhưng không phải tất cả đều ngu ngốc như vậy, tuyệt đại đa số những người thông minh đều lựa chọn ngồi xuống. Phải biết rằng thần binh là thứ người bình thường sẽ có được sao?</w:t>
      </w:r>
    </w:p>
    <w:p>
      <w:pPr>
        <w:pStyle w:val="BodyText"/>
      </w:pPr>
      <w:r>
        <w:t xml:space="preserve">Thần binh này rất rõ ràng đã được Hắc Thần Vu Giả khai quang, đã có được linh hồn, thần binh như vậy so với Phá Thiên Kích của Hoàn Nhan Liệt còn muốn đáng sợ hơn.</w:t>
      </w:r>
    </w:p>
    <w:p>
      <w:pPr>
        <w:pStyle w:val="BodyText"/>
      </w:pPr>
      <w:r>
        <w:t xml:space="preserve">Đương nhiên, thần binh được Hắc Thần Vu Giả khai quang uy lực rất lớn, nhưng đồng thời cũng có một tệ đoan, tỷ như tiểu hồ ly nào, đã nhận Lão Hồ Ly là chủ, nếu như ngày nào đó Lão Hồ Ly chết đi, vậy thì thần binh này không thể nào truyền thừa lại được nữa.</w:t>
      </w:r>
    </w:p>
    <w:p>
      <w:pPr>
        <w:pStyle w:val="BodyText"/>
      </w:pPr>
      <w:r>
        <w:t xml:space="preserve">Mà thần binh muốn truyền thừa lại được thì tuyệt đối không thể để Hắc Thần Vu Giả khai quang.</w:t>
      </w:r>
    </w:p>
    <w:p>
      <w:pPr>
        <w:pStyle w:val="BodyText"/>
      </w:pPr>
      <w:r>
        <w:t xml:space="preserve">- Mẹ nó, đây không phải là thanh chủy thủ mà đại ca tháng trước mới mất sao? Thế nào lại rơi vào trong tay lão già này?</w:t>
      </w:r>
    </w:p>
    <w:p>
      <w:pPr>
        <w:pStyle w:val="BodyText"/>
      </w:pPr>
      <w:r>
        <w:t xml:space="preserve">Một đại hán la lên, mà người trung niên được hắn gọi là đại ca ngồi bên cạnh nghe hắn nọi vậy lập tức tát một cái vào mặt hắn.</w:t>
      </w:r>
    </w:p>
    <w:p>
      <w:pPr>
        <w:pStyle w:val="BodyText"/>
      </w:pPr>
      <w:r>
        <w:t xml:space="preserve">- Mẹ nó, ngươi muốn chết cũng đừng kéo theo lão tử!</w:t>
      </w:r>
    </w:p>
    <w:p>
      <w:pPr>
        <w:pStyle w:val="BodyText"/>
      </w:pPr>
      <w:r>
        <w:t xml:space="preserve">Người trung niên nói xong lập tức đi sang ngồi ở một bàn khác, hình dáng tỏ ra ta không quen biết tiểu tử này.</w:t>
      </w:r>
    </w:p>
    <w:p>
      <w:pPr>
        <w:pStyle w:val="BodyText"/>
      </w:pPr>
      <w:r>
        <w:t xml:space="preserve">- A?</w:t>
      </w:r>
    </w:p>
    <w:p>
      <w:pPr>
        <w:pStyle w:val="BodyText"/>
      </w:pPr>
      <w:r>
        <w:t xml:space="preserve">Đại hán bị đánh thực sự không hiểu vì sao tất cả mọi người lại dùng ánh mắt như đang nhìn một tên ngu ngốc để nhìn mình.</w:t>
      </w:r>
    </w:p>
    <w:p>
      <w:pPr>
        <w:pStyle w:val="BodyText"/>
      </w:pPr>
      <w:r>
        <w:t xml:space="preserve">Kỳ thực đại hán này quả thực cũng rất ngu ngốc, một người có thể có một thanh thần binh được Hắc Thần Vu giả khai quang nhận chủ, tuyệt đối là một nhân vật đã ngoài Tiên Đế, mà toàn bộ Tiên giới cũng chẳng có Tiên Đế nào lôi thôi như vậy, hơn nữ toàn bộ Tiên giới người có quan hệ tới hồ ly mà lại lôi thôi cũng chỉ có một người, đó chính là Tiên Tôn Lão Hồ Ly!</w:t>
      </w:r>
    </w:p>
    <w:p>
      <w:pPr>
        <w:pStyle w:val="BodyText"/>
      </w:pPr>
      <w:r>
        <w:t xml:space="preserve">Lão Hồ Ly này coi như là tông chủ tứ tông cũng không nguyện ý tùy tiện đi trêu chọc hiện tại xuất hiện ở nơi này, còn có người muốn đánh chủ ý với hắn sao? Còn muốn cướp đoạt thần binh? Sợ rằng nếu Lão Hồ Ly tức giận, một chưởng đánh ra, cả Tụ Hiền Lâu cũng đều biến mất.</w:t>
      </w:r>
    </w:p>
    <w:p>
      <w:pPr>
        <w:pStyle w:val="BodyText"/>
      </w:pPr>
      <w:r>
        <w:t xml:space="preserve">- Tiền bối ngài mới nói được phân nửa, có phải là...</w:t>
      </w:r>
    </w:p>
    <w:p>
      <w:pPr>
        <w:pStyle w:val="BodyText"/>
      </w:pPr>
      <w:r>
        <w:t xml:space="preserve">Người ở bốn phía đã từ xưng hô xú lão đầu chuyển thành tiền bối.</w:t>
      </w:r>
    </w:p>
    <w:p>
      <w:pPr>
        <w:pStyle w:val="BodyText"/>
      </w:pPr>
      <w:r>
        <w:t xml:space="preserve">- Lão đầu tử không phải mới vừa nói sao, mỗi người một khối tiên thạch, ta sẽ nói cho các ngươi biết rốt cuộc ngày mai ai sẽ thắng.</w:t>
      </w:r>
    </w:p>
    <w:p>
      <w:pPr>
        <w:pStyle w:val="BodyText"/>
      </w:pPr>
      <w:r>
        <w:t xml:space="preserve">Lão Hồ Ly tiếp tục uống rượu, mà rượu hắn uống trên cơ bản từ đầu đến cuối đều là cầm lấy từ trên bàn người khác, nhìn bộ dáng của hắn dường như đã uống say sắp chết rồi.</w:t>
      </w:r>
    </w:p>
    <w:p>
      <w:pPr>
        <w:pStyle w:val="BodyText"/>
      </w:pPr>
      <w:r>
        <w:t xml:space="preserve">Chẳng qua chỉ cần là người có đầu óc hẳn đều minh bạch, một Tiên Tôn kỳ thực đã sớm miễn dịch với rượu rồi, ngay cả quỳnh tương ngọc lộ cũng tuyệt đối không có khả năng khiến bọn họ say. Bất kể Lão Hồ Ly làm ra biểu hiện thế nào, nhưng bản thân hắn tuyệt đối là một người tỉnh táo.</w:t>
      </w:r>
    </w:p>
    <w:p>
      <w:pPr>
        <w:pStyle w:val="BodyText"/>
      </w:pPr>
      <w:r>
        <w:t xml:space="preserve">- Hắc hắc... để lão đầu tử ta nói cho các ngươi biết đi...</w:t>
      </w:r>
    </w:p>
    <w:p>
      <w:pPr>
        <w:pStyle w:val="BodyText"/>
      </w:pPr>
      <w:r>
        <w:t xml:space="preserve">Khi Lão Hồ Ly đang chuẩn bị mở miệng, ở cầu thang đột nhiên truyền đến một thanh âm bướng bỉnh:</w:t>
      </w:r>
    </w:p>
    <w:p>
      <w:pPr>
        <w:pStyle w:val="BodyText"/>
      </w:pPr>
      <w:r>
        <w:t xml:space="preserve">- Lão Hồ Ly, ngươi lại ở nơi này lừa gạt người hả?</w:t>
      </w:r>
    </w:p>
    <w:p>
      <w:pPr>
        <w:pStyle w:val="BodyText"/>
      </w:pPr>
      <w:r>
        <w:t xml:space="preserve">Nghe thấy thanh âm này, mọi người đồng thời quay đầu hướng về phía cầu thang, muốn nhìn một chút rốt cuộc là ai có lá gan lớn dám gọi thẳng tên của Lão Hồ Ly, còn dám nói ra những lời như vậy.</w:t>
      </w:r>
    </w:p>
    <w:p>
      <w:pPr>
        <w:pStyle w:val="BodyText"/>
      </w:pPr>
      <w:r>
        <w:t xml:space="preserve">Một nữ tử, một nữ tử xinh đẹp không gì sánh được, toàn thân mặc bộ đồ màu đỏ bó sát người vô cùng nóng bỏng từ dưới lầu đi tới, mà nhìn thấy nữ tử này, rất nhiều người đều có chút buồn bực khi biết đây rốt cuộc là ai...</w:t>
      </w:r>
    </w:p>
    <w:p>
      <w:pPr>
        <w:pStyle w:val="Compact"/>
      </w:pPr>
      <w:r>
        <w:br w:type="textWrapping"/>
      </w:r>
      <w:r>
        <w:br w:type="textWrapping"/>
      </w:r>
    </w:p>
    <w:p>
      <w:pPr>
        <w:pStyle w:val="Heading2"/>
      </w:pPr>
      <w:bookmarkStart w:id="596" w:name="chương-619-thân-phận-của-diệp-lão"/>
      <w:bookmarkEnd w:id="596"/>
      <w:r>
        <w:t xml:space="preserve">574. Chương 619: Thân Phận Của Diệp Lão</w:t>
      </w:r>
    </w:p>
    <w:p>
      <w:pPr>
        <w:pStyle w:val="Compact"/>
      </w:pPr>
      <w:r>
        <w:br w:type="textWrapping"/>
      </w:r>
      <w:r>
        <w:br w:type="textWrapping"/>
      </w:r>
      <w:r>
        <w:t xml:space="preserve">Mà khi Lão Hồ Ly nhìn thấy nữ tử này trên mặt lập tức không còn bất kỳ chút men say nào, sau đó Lão Hồ Ly lập tức cầm lấy Hồ Ly Nguyệt Nhận của mình rồi đứng lên khỏi ghế.</w:t>
      </w:r>
    </w:p>
    <w:p>
      <w:pPr>
        <w:pStyle w:val="BodyText"/>
      </w:pPr>
      <w:r>
        <w:t xml:space="preserve">Nữ tử từ dưới lầu tiêu sái bước lên, đi ở phía sau nàng là một lão nhân già nua không gì sánh được. Khi Lão Hồ Ly nhìn thấy lão nhân này xuất hiện, liền vội vã tiến lên vài bước chắp tay hướng về phía lão nhân nói:</w:t>
      </w:r>
    </w:p>
    <w:p>
      <w:pPr>
        <w:pStyle w:val="BodyText"/>
      </w:pPr>
      <w:r>
        <w:t xml:space="preserve">- Diệp lão, sao ngài lại đến đây...</w:t>
      </w:r>
    </w:p>
    <w:p>
      <w:pPr>
        <w:pStyle w:val="BodyText"/>
      </w:pPr>
      <w:r>
        <w:t xml:space="preserve">Lúc này Lão Hồ Ly đâu còn một chút say xỉn nào, toàn thân cao thấp đều mang theo vẻ tôn kính, người xung quanh nhìn thấy mà giật mình.</w:t>
      </w:r>
    </w:p>
    <w:p>
      <w:pPr>
        <w:pStyle w:val="BodyText"/>
      </w:pPr>
      <w:r>
        <w:t xml:space="preserve">Cho dù là hai huynh muội Độc Cô gia cũng nhíu mày, Diệp lão! Diệp lão này rốt cuộc là ai? Có thể làm cho Tiên Tôn Lão Hồ Ly từ xưa tới nay chẳng bao giờ để ý đến ai tôn kính như vậy.</w:t>
      </w:r>
    </w:p>
    <w:p>
      <w:pPr>
        <w:pStyle w:val="BodyText"/>
      </w:pPr>
      <w:r>
        <w:t xml:space="preserve">- Cừu Vân à, nhiều năm rồi mà ngươi vẫn thích uống rượu như thế,kỳ thực nếu như ngươi dùng thời gian chơi bời này để tu luyện, có lẽ ngươi sẽ là người thứ tư!</w:t>
      </w:r>
    </w:p>
    <w:p>
      <w:pPr>
        <w:pStyle w:val="BodyText"/>
      </w:pPr>
      <w:r>
        <w:t xml:space="preserve">Diệp lão sau khi tiến lên vẻn vẹn chỉ liếc mắt nhìn Lão Hồ Ly, mà Cừu Vân trong miệng hắn lại chính là tên thật của Lão Hồ Ly.</w:t>
      </w:r>
    </w:p>
    <w:p>
      <w:pPr>
        <w:pStyle w:val="BodyText"/>
      </w:pPr>
      <w:r>
        <w:t xml:space="preserve">Nghe thấy Diệp lão gọi thẳng tên thật của Lão Hồ Ly, huynh muội Độc Cô gia giật mình không thôi. Cuộc đời này Lão Hồ Ly hận nhất chính là người khác gọi thẳng tên của hắn, bất kể thế nào chỉ cần có người dám gọi tên hắn, hắn nhất định sẽ ra tay giáo huấn người kia một chút. Mà bây giờ Lão Hồ Ly bị người khác gọi thẳng hai chữ Cừu Vân lại vẫn cung kính đứng ở nơi đó tựa như hậu bối.</w:t>
      </w:r>
    </w:p>
    <w:p>
      <w:pPr>
        <w:pStyle w:val="BodyText"/>
      </w:pPr>
      <w:r>
        <w:t xml:space="preserve">- Diệp lão, ngài cũng biết, ta là người trời sinh chịu không nổi ràng buộc mà.</w:t>
      </w:r>
    </w:p>
    <w:p>
      <w:pPr>
        <w:pStyle w:val="BodyText"/>
      </w:pPr>
      <w:r>
        <w:t xml:space="preserve">Lão Hồ Ly sờ sờ gáy, tựa như một hậu bối thật thà nói.</w:t>
      </w:r>
    </w:p>
    <w:p>
      <w:pPr>
        <w:pStyle w:val="BodyText"/>
      </w:pPr>
      <w:r>
        <w:t xml:space="preserve">Lão Hồ Ly dáng dấp như vậy đã sớm khiến cho toàn bộ mọi người trên lầu ngây ra, lúc này chỉ cần người nào có chút đầu óc liền hiểu rõ Diệp lão này tuyệt đối không phải là người thường, cho dù là tông chủ tứ tông tự mình tới, Lão Hồ Ly cũng chẳng thèm quan tâm, mà người có thể khiến cho hắn thay đổi bộ dáng như vậy mạnh mẽ ra sao?</w:t>
      </w:r>
    </w:p>
    <w:p>
      <w:pPr>
        <w:pStyle w:val="BodyText"/>
      </w:pPr>
      <w:r>
        <w:t xml:space="preserve">- Ngươi đó, thực không biết nghe lời, năm dó Diệp lão bảo ngươi đi theo, ngươi không chịu, ngươi nhìn xem hiện tại ngay cả ta cũng lợi hại hơn ngươi rồi!</w:t>
      </w:r>
    </w:p>
    <w:p>
      <w:pPr>
        <w:pStyle w:val="BodyText"/>
      </w:pPr>
      <w:r>
        <w:t xml:space="preserve">Nữ tử áo đỏ kia cũng mở miệng, mà lời này của nàng khiến cho đám người trong tửu lâu triệt để điên mất.</w:t>
      </w:r>
    </w:p>
    <w:p>
      <w:pPr>
        <w:pStyle w:val="BodyText"/>
      </w:pPr>
      <w:r>
        <w:t xml:space="preserve">Một tiểu cô nương nhìn qua cười đùa hí hửng mà dám nói bản thân mình mạnh hơn so với Lão Hồ Ly? Vậy không phải muốn nói nàng đã là Tiên Tôn? Hôm nay la ngày gì vậy? Một Tiên Tôn Lão Hồ Ly tới trước, hiện tại một tiểu cô nương tới sau cũng là Tiên Tôn, lại còn mạnh hơn so với Lão Hồ Ly?</w:t>
      </w:r>
    </w:p>
    <w:p>
      <w:pPr>
        <w:pStyle w:val="BodyText"/>
      </w:pPr>
      <w:r>
        <w:t xml:space="preserve">- Ta...</w:t>
      </w:r>
    </w:p>
    <w:p>
      <w:pPr>
        <w:pStyle w:val="BodyText"/>
      </w:pPr>
      <w:r>
        <w:t xml:space="preserve">Lão Hồ Ly nói đến đây trong mắt không ngờ hiện lên một tia ưu thương, lời nói của Bình Nhi dường như đã gợi lên ưu thương trong lòng hắn, hắn mang theo chút thương cảm nói:</w:t>
      </w:r>
    </w:p>
    <w:p>
      <w:pPr>
        <w:pStyle w:val="BodyText"/>
      </w:pPr>
      <w:r>
        <w:t xml:space="preserve">- Bình Nhi tiên tử thiên phú cao hơn so với ta, ta làm sao có thể vượt qua được!</w:t>
      </w:r>
    </w:p>
    <w:p>
      <w:pPr>
        <w:pStyle w:val="BodyText"/>
      </w:pPr>
      <w:r>
        <w:t xml:space="preserve">- Ha ha, đó là đương nhiên, ngay cả Diệp lão cũng đều nói thiên phú của ta rất cao!</w:t>
      </w:r>
    </w:p>
    <w:p>
      <w:pPr>
        <w:pStyle w:val="BodyText"/>
      </w:pPr>
      <w:r>
        <w:t xml:space="preserve">Bình Nhi tươi cười hớn hở nói, nàng cũng không nhìn ra được sự ưu thương trong mắt Lão Hồ Ly.</w:t>
      </w:r>
    </w:p>
    <w:p>
      <w:pPr>
        <w:pStyle w:val="BodyText"/>
      </w:pPr>
      <w:r>
        <w:t xml:space="preserve">- Sự kiện kia qua nhiều năm như vậy rồi còn chưa buông bỏ được sao?</w:t>
      </w:r>
    </w:p>
    <w:p>
      <w:pPr>
        <w:pStyle w:val="BodyText"/>
      </w:pPr>
      <w:r>
        <w:t xml:space="preserve">Diệp lão nhìn Lão Hồ Ly, kỳ thực hắn biết vì sao Lão Hồ Ly lại biến thành bộ dạng như ngày hôm nay. Vô số năm trước, Lão Hồ Ly cũng không phải như vậy, Cừu Vân khi đó chính là một thiên tài trẻ tuổi hăng hái tiến lên, chính là người thứ tư mà bọn họ nhận định. Nhưng về sau lại phát sinh một việc khiến cho tính tình Lão Hồ Ly đại biến, không ngờ lại biến thành bộ dáng ngày hôm nay.</w:t>
      </w:r>
    </w:p>
    <w:p>
      <w:pPr>
        <w:pStyle w:val="BodyText"/>
      </w:pPr>
      <w:r>
        <w:t xml:space="preserve">- Buông bỏ, có lẽ ta đã buông bỏ rồi!</w:t>
      </w:r>
    </w:p>
    <w:p>
      <w:pPr>
        <w:pStyle w:val="BodyText"/>
      </w:pPr>
      <w:r>
        <w:t xml:space="preserve">Trong mắt Lão Hồ Ly mang theo tiếu ý, nhưng tia tiếu ý này lại là cười khổ, nhiều năm như vậy hắn đã vô số lần muốn quên đi, nhưng bất kể thế nào cũng đều không quên được.</w:t>
      </w:r>
    </w:p>
    <w:p>
      <w:pPr>
        <w:pStyle w:val="BodyText"/>
      </w:pPr>
      <w:r>
        <w:t xml:space="preserve">- Ta đi Di Vong Sâm Lâm!</w:t>
      </w:r>
    </w:p>
    <w:p>
      <w:pPr>
        <w:pStyle w:val="BodyText"/>
      </w:pPr>
      <w:r>
        <w:t xml:space="preserve">Diệp lão nhìn Lão Hồ Ly nói:</w:t>
      </w:r>
    </w:p>
    <w:p>
      <w:pPr>
        <w:pStyle w:val="BodyText"/>
      </w:pPr>
      <w:r>
        <w:t xml:space="preserve">- Vong Niên đã bán mạng mình cho một người rồi!</w:t>
      </w:r>
    </w:p>
    <w:p>
      <w:pPr>
        <w:pStyle w:val="BodyText"/>
      </w:pPr>
      <w:r>
        <w:t xml:space="preserve">- Cái gì?</w:t>
      </w:r>
    </w:p>
    <w:p>
      <w:pPr>
        <w:pStyle w:val="BodyText"/>
      </w:pPr>
      <w:r>
        <w:t xml:space="preserve">Lão Hồ Ly vốn còn đang chìm đắm trong ưu thương nghe thấy Diệp lão nói vậy mà toàn thây ngây ngốc đứng đó. Vong Niên là ai? Đó chính là cường giả cùng cấp với Diệp lão, mà cường giả như vậy không ngờ lại đồng ý bán mạng của mình cho một người, lẽ nào người đó là dị tộc chi chủ?</w:t>
      </w:r>
    </w:p>
    <w:p>
      <w:pPr>
        <w:pStyle w:val="BodyText"/>
      </w:pPr>
      <w:r>
        <w:t xml:space="preserve">- Là ai? Là dị tộc chi chủ sao?</w:t>
      </w:r>
    </w:p>
    <w:p>
      <w:pPr>
        <w:pStyle w:val="BodyText"/>
      </w:pPr>
      <w:r>
        <w:t xml:space="preserve">Lão Hồ Ly nhìn Diệp lão, hắn rất muốn biết, rốt cuộc là có phải Vong Niên đã đọa lạc gia nhập vào trong dị tộc rồi hay không.</w:t>
      </w:r>
    </w:p>
    <w:p>
      <w:pPr>
        <w:pStyle w:val="BodyText"/>
      </w:pPr>
      <w:r>
        <w:t xml:space="preserve">- Chúng ta vừa đi vừa nói.</w:t>
      </w:r>
    </w:p>
    <w:p>
      <w:pPr>
        <w:pStyle w:val="BodyText"/>
      </w:pPr>
      <w:r>
        <w:t xml:space="preserve">Diệp lão quét mắt nhìn xung quanh, rất nhiều người tuy rằng cũng không hiểu rõ lời họ nói nhưng vẫn đều vểnh tai lắng nghe.</w:t>
      </w:r>
    </w:p>
    <w:p>
      <w:pPr>
        <w:pStyle w:val="BodyText"/>
      </w:pPr>
      <w:r>
        <w:t xml:space="preserve">Dị tộc chi chủ, Di Vong Sâm Lâm, bán mạng, đây là những thứ họ nghe được, chẳng qua những điều này đều rất cao cấp, hiển nhiên những thứ này không phải một đám tiểu gia hỏa ngay cả Tiên Đế cũng chưa đạt tới có thể hiểu được.</w:t>
      </w:r>
    </w:p>
    <w:p>
      <w:pPr>
        <w:pStyle w:val="BodyText"/>
      </w:pPr>
      <w:r>
        <w:t xml:space="preserve">- Tốt!</w:t>
      </w:r>
    </w:p>
    <w:p>
      <w:pPr>
        <w:pStyle w:val="BodyText"/>
      </w:pPr>
      <w:r>
        <w:t xml:space="preserve">Lão Hồ Ly sau khi nói xong liền dẫn đầu đi về phía lầu ba, mà nơi hắn đi qua tất cả mọi người đều tách ra nhường đường cho hắn.</w:t>
      </w:r>
    </w:p>
    <w:p>
      <w:pPr>
        <w:pStyle w:val="BodyText"/>
      </w:pPr>
      <w:r>
        <w:t xml:space="preserve">Lầu ba chính là phòng đơn, Lão Hồ Ly một đường đi tới một phòng đơn lớn nhất ở cuối lầu ba, sau khi Diêp lão cùng Bình nhi tiến vào liền đóng cửa phòng lại, lập tức có một tầng quang vựng màu đỏ bao phủ lấy toàn bộ gian phòng, lúc này cho dù là Tiên Tôn tới đây cũng tuyệt đối không nghe được bên trong phát sinh chuyện gì.</w:t>
      </w:r>
    </w:p>
    <w:p>
      <w:pPr>
        <w:pStyle w:val="BodyText"/>
      </w:pPr>
      <w:r>
        <w:t xml:space="preserve">- Lưu quản gia, hỏi cha ta một chút, Diệp lão này rốt cuộc là ai!</w:t>
      </w:r>
    </w:p>
    <w:p>
      <w:pPr>
        <w:pStyle w:val="BodyText"/>
      </w:pPr>
      <w:r>
        <w:t xml:space="preserve">Độc Cô Tình lúc này vẻ mặt vẫn khiếp sợ như trước. Toàn bộ Di Vong Thành không ngờ đột nhiên hỗn loạn, Tiên Tôn thậm chí là cả cường giả siêu việt Tiên Tôn cũng ào ào phủ xuống nơi này, rốt cuộc là thứ gì hấp dẫn bọn họ.</w:t>
      </w:r>
    </w:p>
    <w:p>
      <w:pPr>
        <w:pStyle w:val="BodyText"/>
      </w:pPr>
      <w:r>
        <w:t xml:space="preserve">Một lôi đài tử vong đương nhiên không có khả năng hấp dẫn nhiền Tiên Tôn như vậy phủ xuống, năm đó An Nhiên thắng liên tiếp tám trăm trận thiên hạ đều biết, chẳng qua cũng chỉ có một vài Tiên Tôn chạy tới xem thi đấu mà thôi, còn Diêm La bây giờ chẳng qua mới chỉ thắng sáu trăm trận, lẽ nào hắn có thể khiến cho bát phương lôi động hay sao?</w:t>
      </w:r>
    </w:p>
    <w:p>
      <w:pPr>
        <w:pStyle w:val="BodyText"/>
      </w:pPr>
      <w:r>
        <w:t xml:space="preserve">Không riêng gì Độc Cô gia, còn có rất nhiều người khác bắt đầu lấy ra lệnh bài truyền âm để dò hỏi trong gia tộc mình xem Diệp lão này rốt cuộc là ai!</w:t>
      </w:r>
    </w:p>
    <w:p>
      <w:pPr>
        <w:pStyle w:val="BodyText"/>
      </w:pPr>
      <w:r>
        <w:t xml:space="preserve">- Thiếu gia! Có rồi!</w:t>
      </w:r>
    </w:p>
    <w:p>
      <w:pPr>
        <w:pStyle w:val="BodyText"/>
      </w:pPr>
      <w:r>
        <w:t xml:space="preserve">Sắc mặt Lưu quản gia đặc biệt khó coi, mà trong tửu lâu lúc này cũng không thiếu người đã rõ thân phận của Diệp lão.</w:t>
      </w:r>
    </w:p>
    <w:p>
      <w:pPr>
        <w:pStyle w:val="BodyText"/>
      </w:pPr>
      <w:r>
        <w:t xml:space="preserve">- Nói đi!</w:t>
      </w:r>
    </w:p>
    <w:p>
      <w:pPr>
        <w:pStyle w:val="BodyText"/>
      </w:pPr>
      <w:r>
        <w:t xml:space="preserve">Độc Cô Tình nhìn Lưu quản gia, hiện tại hắn đặc biệt quan tâm xem Diệp lão này rốt cuộc là cường giả dạng gì, mà có thể khiến cho Tiên Tôn cũng phải ăn nói khép nép.</w:t>
      </w:r>
    </w:p>
    <w:p>
      <w:pPr>
        <w:pStyle w:val="BodyText"/>
      </w:pPr>
      <w:r>
        <w:t xml:space="preserve">- Thiếu gia còn nhớ rõ đại chiến dị tộc bảy ngàn năm trước không?</w:t>
      </w:r>
    </w:p>
    <w:p>
      <w:pPr>
        <w:pStyle w:val="BodyText"/>
      </w:pPr>
      <w:r>
        <w:t xml:space="preserve">Lưu quản gia nhìn Độc Cô Tình nói:</w:t>
      </w:r>
    </w:p>
    <w:p>
      <w:pPr>
        <w:pStyle w:val="BodyText"/>
      </w:pPr>
      <w:r>
        <w:t xml:space="preserve">- Lúc đó tiên giới có ba cường giả không biết tên tiến vào trong thế giới dị tộc, ba người một đường giết đến đế đô dị tộc, đại chiến cùng với dị tộc chi chủ trên Vạn Yêu thành, ba người lực chiến dị tộc chi chủ một ngày một đêm bất bại, sau đó ba người an toàn rút đi, đồng thời cũng nói, vạn năm sau sẽ có bốn người cùng tới Vạn Yêu thành chém giết dị tộc chi chủ!</w:t>
      </w:r>
    </w:p>
    <w:p>
      <w:pPr>
        <w:pStyle w:val="Compact"/>
      </w:pPr>
      <w:r>
        <w:br w:type="textWrapping"/>
      </w:r>
      <w:r>
        <w:br w:type="textWrapping"/>
      </w:r>
    </w:p>
    <w:p>
      <w:pPr>
        <w:pStyle w:val="Heading2"/>
      </w:pPr>
      <w:bookmarkStart w:id="597" w:name="chương-620-dị-tộc"/>
      <w:bookmarkEnd w:id="597"/>
      <w:r>
        <w:t xml:space="preserve">575. Chương 620: Dị Tộc?</w:t>
      </w:r>
    </w:p>
    <w:p>
      <w:pPr>
        <w:pStyle w:val="Compact"/>
      </w:pPr>
      <w:r>
        <w:br w:type="textWrapping"/>
      </w:r>
      <w:r>
        <w:br w:type="textWrapping"/>
      </w:r>
      <w:r>
        <w:t xml:space="preserve">- Lẽ nào...</w:t>
      </w:r>
    </w:p>
    <w:p>
      <w:pPr>
        <w:pStyle w:val="BodyText"/>
      </w:pPr>
      <w:r>
        <w:t xml:space="preserve">Độc Cô Tình nghe đến đó thì biến sắc. Truyền thuyết của ba người kia đã có rất nhiều năm, thế nhưng đại đa số mọi người đều cho rằng đây là truyền thuyết, dị tộc chi chủ cường đại cỡ nào? Dị tộc chi chủ cơ hồ là không thể chiến thắng, nhưng không ngờ ba người này lại nói vạn năm sau sẽ chém chết dị tộc chi chủ.</w:t>
      </w:r>
    </w:p>
    <w:p>
      <w:pPr>
        <w:pStyle w:val="BodyText"/>
      </w:pPr>
      <w:r>
        <w:t xml:space="preserve">Tin tức truyền ra từ năm đó đến nay, luôn luôn được coi là bán truyền thuyết, mà bây giờ gia tộc lại truyền tới tin tức này, chứng tỏ đây tuyệt đối không phải là truyền thuyết.</w:t>
      </w:r>
    </w:p>
    <w:p>
      <w:pPr>
        <w:pStyle w:val="BodyText"/>
      </w:pPr>
      <w:r>
        <w:t xml:space="preserve">Hôm nay đã qua bảy ngàn năm, ước hẹn vạn năm, những người này thực sự có thể tìm được người thứ tư để chém giết dị tộc chi chủ hay không? Khi Độc Cô Tình đang tự hỏi những điều này, trong phòng đơn lầu ba nhóm người Diệp lão cũng đã ngồi xuống.</w:t>
      </w:r>
    </w:p>
    <w:p>
      <w:pPr>
        <w:pStyle w:val="BodyText"/>
      </w:pPr>
      <w:r>
        <w:t xml:space="preserve">- Vong Niêm thực sự đã bán mạng mình đi sao? Hắn không phải muốn làm người thứ tư đi phó ước vạn năm chém giết dị tộc chi chủ sao?</w:t>
      </w:r>
    </w:p>
    <w:p>
      <w:pPr>
        <w:pStyle w:val="BodyText"/>
      </w:pPr>
      <w:r>
        <w:t xml:space="preserve">Lão Hồ Ly nhìn Diệp lão, hắn biết, kỳ thực toàn bộ Tiên giới có thể chân chính được xưng là người thứ tư chỉ có Vong Niên, Vong Niên này một mình ở trong Di Vong Sâm Lâm đã không biết bao nhiêu năm, mà tu vi của hắn rốt cuộc đạt tới trình độ nào cũng vẫn là một câu đố, chẳng qua hắn cùng một thời đại với nhóm người Diệp lão, chắc hẳn tu vi tuyệt đối không kém hơn so với Diệp lão.</w:t>
      </w:r>
    </w:p>
    <w:p>
      <w:pPr>
        <w:pStyle w:val="BodyText"/>
      </w:pPr>
      <w:r>
        <w:t xml:space="preserve">- Kỳ thực bảy ngàn năm trước Vong Niên so với chúng ta đã mạnh hơn rất nhiều, nếu năm đó Vong Niên đồng ý theo chúng ta cùng tiến vào dị tộc thế giới Vạn Yêu thành, vậy thì lúc đó có lẽ đã chém giết được dị tộc chi chủ. Chẳng qua Vong Niên không có khả năng đi theo chúng ta, truy cầu của hắn không giống với chúng ta!</w:t>
      </w:r>
    </w:p>
    <w:p>
      <w:pPr>
        <w:pStyle w:val="BodyText"/>
      </w:pPr>
      <w:r>
        <w:t xml:space="preserve">Diệp lão thở dài, dị tộc cho tới nay vẫn luôn là một căn bệnh đối với Tiên giới, nếu như có thể chém giết dị tộc chi chủ, như vậy có lẽ trong trăm vạn năm, dị tộc đều không thể sinh ra một cường giả thứ hai như thế, đến lúc đó Tiên giới cũng sẽ có được trăm vạn năm để nghỉ ngơi dưỡng sức.</w:t>
      </w:r>
    </w:p>
    <w:p>
      <w:pPr>
        <w:pStyle w:val="BodyText"/>
      </w:pPr>
      <w:r>
        <w:t xml:space="preserve">- Đáng tiếc...</w:t>
      </w:r>
    </w:p>
    <w:p>
      <w:pPr>
        <w:pStyle w:val="BodyText"/>
      </w:pPr>
      <w:r>
        <w:t xml:space="preserve">Lão Hồ Ly cũng chỉ có thể than một câu đáng tiếc, Vong Niên thực sự là một tuyệt thế cường giả, có Độc Giác Kỳ Lân đồng sinh, bản thân lại càng đạt được tới Tiên Tôn đỉnh phong, nếu như hắn không phải bị tình vây khốn, có lẽ hắn thực sự có thể bước ra được bước cuối cùng đạt đến Chí Cao Vô Thượng.</w:t>
      </w:r>
    </w:p>
    <w:p>
      <w:pPr>
        <w:pStyle w:val="BodyText"/>
      </w:pPr>
      <w:r>
        <w:t xml:space="preserve">- Vong Niên bán mạng cho một Phi Tiên!</w:t>
      </w:r>
    </w:p>
    <w:p>
      <w:pPr>
        <w:pStyle w:val="BodyText"/>
      </w:pPr>
      <w:r>
        <w:t xml:space="preserve">Diệp lão bỗng nhiên nói ra một câu khiến cho Lão Hồ Ly thiếu chút nữa phát điên!</w:t>
      </w:r>
    </w:p>
    <w:p>
      <w:pPr>
        <w:pStyle w:val="BodyText"/>
      </w:pPr>
      <w:r>
        <w:t xml:space="preserve">Đem mạng bán cho một Phi Tiên? Một Phi Tiên? Điều này có thể sao? Vong Niên có thực lực gì? Nếu như Vong Niên đồng ý mà nói, không phải là thiên hạ vô địch thì cũng tuyệt đối không có đối thủ, mà một cường giả như vậy không ngờ lại đồng ý bán mệnh cho một Phi Tiên, Phi Tiên này la như thế nào đây?</w:t>
      </w:r>
    </w:p>
    <w:p>
      <w:pPr>
        <w:pStyle w:val="BodyText"/>
      </w:pPr>
      <w:r>
        <w:t xml:space="preserve">- Chẳng lẽ lại là Hoắc Khải Phong chuyển thế?</w:t>
      </w:r>
    </w:p>
    <w:p>
      <w:pPr>
        <w:pStyle w:val="BodyText"/>
      </w:pPr>
      <w:r>
        <w:t xml:space="preserve">Lão Hồ Ly tự hỏi rất lâu, nếu như thực sự có người có được cơ hội trùng kích Chí Cao Vô Thượng, sợ rằng cũng chỉ có một mình Hoắc Khải Phong, nhưng Hoắc Khải Phong ở thời điểm mấu chốt từ Tiên Đế đỉnh phong trùng kích Tiên Tôn, cũng bởi vì một chữ tình mà vĩnh viễn bị vây khốn.</w:t>
      </w:r>
    </w:p>
    <w:p>
      <w:pPr>
        <w:pStyle w:val="BodyText"/>
      </w:pPr>
      <w:r>
        <w:t xml:space="preserve">- không! Hắn so với Hoắc Khải Phong còn đáng sợ hơn!</w:t>
      </w:r>
    </w:p>
    <w:p>
      <w:pPr>
        <w:pStyle w:val="BodyText"/>
      </w:pPr>
      <w:r>
        <w:t xml:space="preserve">Diệp lão nhớ lại hình ảnh mà lúc trước mình dùng Tinh Thần chi nhãn để tìm kiếm Âu Dương!</w:t>
      </w:r>
    </w:p>
    <w:p>
      <w:pPr>
        <w:pStyle w:val="BodyText"/>
      </w:pPr>
      <w:r>
        <w:t xml:space="preserve">Máu! Toàn bộ đều là máu! Trong một thế giới máu, Âu Dương tựa như một Ma Thần cầm trong tay trường cung chỉ xuống thương sinh, đó mới là ma chân chính! Đó là một cuồng ma đẫm máu! Môt gia hỏa như vậy so với Hoắc Khải Phong còn đáng sợ hơn.</w:t>
      </w:r>
    </w:p>
    <w:p>
      <w:pPr>
        <w:pStyle w:val="BodyText"/>
      </w:pPr>
      <w:r>
        <w:t xml:space="preserve">Năm đó Diệp lão cũng từng vì Hoắc Khải Phong mà xem qua cho hắn một lần, nhưng Diệp lão nhìn thấy chẳng qua chỉ là "vạn thi phục địa" mà thôi, tình cảnh vạn thi phục địa đã khiến cho Hoắc Khải Phong điên cuồng như vậy, mà cuồng ma đẫm máu này so với vạn thi phục địa đâu phải chỉ cao hơn một đẳng cấp, một ma vương như vậy tương lai sẽ như thế nào đây?</w:t>
      </w:r>
    </w:p>
    <w:p>
      <w:pPr>
        <w:pStyle w:val="BodyText"/>
      </w:pPr>
      <w:r>
        <w:t xml:space="preserve">- So với Hoắc Khải Phong còn đáng sợ hơn? Là ai?</w:t>
      </w:r>
    </w:p>
    <w:p>
      <w:pPr>
        <w:pStyle w:val="BodyText"/>
      </w:pPr>
      <w:r>
        <w:t xml:space="preserve">Lão Hồ Ly nhìn Diệp lão, thứ đã giấu kín rất lâu trong lòng hắn lúc nay phảng phất như bị Diệp lão nhen nhóm lên.</w:t>
      </w:r>
    </w:p>
    <w:p>
      <w:pPr>
        <w:pStyle w:val="BodyText"/>
      </w:pPr>
      <w:r>
        <w:t xml:space="preserve">Nếu như Hoắc Khải Phong không phải bị tình vây khốn thì đã có năng lực trùng kích Chí Cao Vô Thượng, mà người này so với Hoắc Khải Phong còn muốn đáng sợ hơn, vậy chẳng phải hắn có thể trùng kích Chí Cao Vô Thượng sao?</w:t>
      </w:r>
    </w:p>
    <w:p>
      <w:pPr>
        <w:pStyle w:val="BodyText"/>
      </w:pPr>
      <w:r>
        <w:t xml:space="preserve">Nếu như thực sự có Chí Cao Vô Thượng sinhh ra, vậy chẳng phải là mình có thể vượt qua luân hồi?</w:t>
      </w:r>
    </w:p>
    <w:p>
      <w:pPr>
        <w:pStyle w:val="BodyText"/>
      </w:pPr>
      <w:r>
        <w:t xml:space="preserve">Vượt qua luân hồi? Đó chính là quyền lợi chỉ thuộc về Chí Cao Vô Thượng, vì sao những cường giả kỳ thực đã sớm vượt qua Tiên Tôn đỉnh phong như Diệp lão nhưng đối với bên ngoài vẫn nói mình là Tiên Tôn đỉnh phong? Bởi vì bọn họ không thể nào vượt qua luân hồi, không thể nào tiến được vào hành lang luân hồi, biểu hiện của Chí Cao Vô Thượng chính là có thể xé mở luân hồi, bước vào trong luân hồi.</w:t>
      </w:r>
    </w:p>
    <w:p>
      <w:pPr>
        <w:pStyle w:val="BodyText"/>
      </w:pPr>
      <w:r>
        <w:t xml:space="preserve">Nếu có người có thể mang theo mình bước vào hành lang luân hồi, hơn nữa lại đồng ý hỗ trợ mà nói, như vậy mình thực sự có thể tìm về quá khứ!</w:t>
      </w:r>
    </w:p>
    <w:p>
      <w:pPr>
        <w:pStyle w:val="BodyText"/>
      </w:pPr>
      <w:r>
        <w:t xml:space="preserve">- Diệp lão, hắn là ai?</w:t>
      </w:r>
    </w:p>
    <w:p>
      <w:pPr>
        <w:pStyle w:val="BodyText"/>
      </w:pPr>
      <w:r>
        <w:t xml:space="preserve">Hiện tại Lão Hồ Ly kích động không gì sánh được, giờ hắn mới hiểu vì sao Vong Niên bán mạng cho Phi Tiên này, nếu như là mình, có cơ hội như vậy mình cũng tuyệt đối sẽ làm ra lựa chọn như thế.</w:t>
      </w:r>
    </w:p>
    <w:p>
      <w:pPr>
        <w:pStyle w:val="BodyText"/>
      </w:pPr>
      <w:r>
        <w:t xml:space="preserve">- Ta sẽ không nói cho ngươi biết hắn là ai! Bởi vì không ai có thể làm ảnh hưởng tới quỹ tích tương lai của hắn, hắn đã được chú định là một đời tràn ngập túc sát, tất cả của hắn đều dùng máu mà dựng nên, một ngày khi hắn đứng ở trên đỉnh phong của thế giới này, có lẽ đó cũng chính là thời khắc mà ngươi cùng Vong Niên hoàn thành được nguyện vọng!</w:t>
      </w:r>
    </w:p>
    <w:p>
      <w:pPr>
        <w:pStyle w:val="BodyText"/>
      </w:pPr>
      <w:r>
        <w:t xml:space="preserve">Diệp lão thủy chung vẫn không nói cho Lão Hồ Ly biết.</w:t>
      </w:r>
    </w:p>
    <w:p>
      <w:pPr>
        <w:pStyle w:val="BodyText"/>
      </w:pPr>
      <w:r>
        <w:t xml:space="preserve">Không phải hắn không muốn nói cho Lão Hồ Ly, mà là tính cách Lão Hồ Ly tương đối xung động, nếu như hắn biết Âu Dương, nhất định sẽ tìm cách tiếp cận Âu Dương, đến lúc đó Lão Hồ Ly đi theo bên cạnh Phi Tiên này một bước không rời, khẳng định sẽ khiến vô số người nghi kỵ, hoàn cảnh như vậy cũng không thích hợp cho Âu Dương trưởng thành.</w:t>
      </w:r>
    </w:p>
    <w:p>
      <w:pPr>
        <w:pStyle w:val="BodyText"/>
      </w:pPr>
      <w:r>
        <w:t xml:space="preserve">- Diệp lão...</w:t>
      </w:r>
    </w:p>
    <w:p>
      <w:pPr>
        <w:pStyle w:val="BodyText"/>
      </w:pPr>
      <w:r>
        <w:t xml:space="preserve">Lão Hồ Ly còn muốn van cầu Diệp lão nói cho hắn biết, nhưng khi lời còn chưa nói ra khỏi miệng, Diệp lão cùng Bình nhi đã biến mất khỏi gian phòng.</w:t>
      </w:r>
    </w:p>
    <w:p>
      <w:pPr>
        <w:pStyle w:val="BodyText"/>
      </w:pPr>
      <w:r>
        <w:t xml:space="preserve">- Ài...</w:t>
      </w:r>
    </w:p>
    <w:p>
      <w:pPr>
        <w:pStyle w:val="BodyText"/>
      </w:pPr>
      <w:r>
        <w:t xml:space="preserve">Lão Hồ Ly thở dài một tiếng, trong mắt tràn ngập bi thương:</w:t>
      </w:r>
    </w:p>
    <w:p>
      <w:pPr>
        <w:pStyle w:val="BodyText"/>
      </w:pPr>
      <w:r>
        <w:t xml:space="preserve">- Hi Quân, chỉ cần trên thế giới này có người có thể vượt qua luân hồi, như vậy cho dù có phải đánh cược mạng mình, ta cũng nhất định sẽ khiến hắn mang theo ta bước vào trong luân hồi tìm kiếm nàng, Hi Quân, nàng hãy chờ ta.</w:t>
      </w:r>
    </w:p>
    <w:p>
      <w:pPr>
        <w:pStyle w:val="BodyText"/>
      </w:pPr>
      <w:r>
        <w:t xml:space="preserve">Lão Hồ Ly lẩm bẩm, một giọt lệ nóng từ trong mắt hắn chảy dài trên khuôn mặt...</w:t>
      </w:r>
    </w:p>
    <w:p>
      <w:pPr>
        <w:pStyle w:val="BodyText"/>
      </w:pPr>
      <w:r>
        <w:t xml:space="preserve">lôi đài tử vong, ngày hôm nay lôi đài tử vong đã có được ba nghìn vạn người tới! Ba nghìn vạn, đây là một con số khổng lồ cỡ nào, tuy rằng so với toàn bộ Tiên giới thì không coi là gì, nhưng con số này từ khi An Nhiên chết đi, lôi đài tử vong chưa bao giờ xuất hiện qua.</w:t>
      </w:r>
    </w:p>
    <w:p>
      <w:pPr>
        <w:pStyle w:val="BodyText"/>
      </w:pPr>
      <w:r>
        <w:t xml:space="preserve">- Ba nghìn vạn! Con số này đã là cực hạn rồi, Diêm La, hãy sáng tạo cho ta một cực hạn hoàn toàn mới đi!</w:t>
      </w:r>
    </w:p>
    <w:p>
      <w:pPr>
        <w:pStyle w:val="BodyText"/>
      </w:pPr>
      <w:r>
        <w:t xml:space="preserve">Thạch Phong đứng ở trong Tử Vong Tháp, ánh mắt hắn tràn ngập điên cuồng!</w:t>
      </w:r>
    </w:p>
    <w:p>
      <w:pPr>
        <w:pStyle w:val="Compact"/>
      </w:pPr>
      <w:r>
        <w:br w:type="textWrapping"/>
      </w:r>
      <w:r>
        <w:br w:type="textWrapping"/>
      </w:r>
    </w:p>
    <w:p>
      <w:pPr>
        <w:pStyle w:val="Heading2"/>
      </w:pPr>
      <w:bookmarkStart w:id="598" w:name="chương-621-lôi-điện"/>
      <w:bookmarkEnd w:id="598"/>
      <w:r>
        <w:t xml:space="preserve">576. Chương 621: Lôi Điện</w:t>
      </w:r>
    </w:p>
    <w:p>
      <w:pPr>
        <w:pStyle w:val="Compact"/>
      </w:pPr>
      <w:r>
        <w:br w:type="textWrapping"/>
      </w:r>
      <w:r>
        <w:br w:type="textWrapping"/>
      </w:r>
      <w:r>
        <w:t xml:space="preserve">Năm đó An Nhiên sáng tạo ra con số một ức hai ngàn, Thạch Phong tin tưởng Diêm La tuyệt đối sẽ không kém hơn An Nhiên, sáu trăm Liên Trảm tuyệt đối không phải là cực hạn của hắn, có lẽ hắn sẽ xông được tới mức chín trăm Liên Trảm. Cho dù hắn không xông được tới đó, Thạch Phong cũng sẽ tìm mọi cách để giúp hắn hoàn thành.</w:t>
      </w:r>
    </w:p>
    <w:p>
      <w:pPr>
        <w:pStyle w:val="BodyText"/>
      </w:pPr>
      <w:r>
        <w:t xml:space="preserve">Đứng ở giữa sân, Âu Dương nhìn đối thủ của mình, đây là lần đầu tiên từ khi tiến vào Tiên giới đến nay mình đối chiến với một Linh Tiên, bản thân tuy rằng bước vào Linh Tiên đã lâu, nhưng làm sao để đối kháng với một Linh Tiên, Âu Dương quả thực cũng không rõ lắm.</w:t>
      </w:r>
    </w:p>
    <w:p>
      <w:pPr>
        <w:pStyle w:val="BodyText"/>
      </w:pPr>
      <w:r>
        <w:t xml:space="preserve">- Linh Tiên chiến đấu sẽ dùng tiên linh chi khí làm chủ, mà ta lại không có tiên linh chi khí, cho nên chỗ dựa cũng chỉ có thể là tiểu hảo diễm của mình mà thôi.</w:t>
      </w:r>
    </w:p>
    <w:p>
      <w:pPr>
        <w:pStyle w:val="BodyText"/>
      </w:pPr>
      <w:r>
        <w:t xml:space="preserve">Âu Dương biết, tiểu hỏa diễm trong cơ thể mình nói trắng ra là một loại tiến hóa cao hơn của yêu khí, Âu Dương tạm thời gọi nó là yêu linh.</w:t>
      </w:r>
    </w:p>
    <w:p>
      <w:pPr>
        <w:pStyle w:val="BodyText"/>
      </w:pPr>
      <w:r>
        <w:t xml:space="preserve">Tiên linh đối pháng yêu linh, loại đối kháng này từ xưa đến nay tuyệt đối là lần đầu tiên, rốt cuộc là tiên linh khí tức của Tiên giới mạnh mẽ hay là yêu linh hung tàn, trận đấu này qua đi liền nhất thanh nhị sở.</w:t>
      </w:r>
    </w:p>
    <w:p>
      <w:pPr>
        <w:pStyle w:val="BodyText"/>
      </w:pPr>
      <w:r>
        <w:t xml:space="preserve">- Ầm!</w:t>
      </w:r>
    </w:p>
    <w:p>
      <w:pPr>
        <w:pStyle w:val="BodyText"/>
      </w:pPr>
      <w:r>
        <w:t xml:space="preserve">Hỏa diễm bốc lên từ trên người Âu Dương, huyết sắc liệt diễm phảng phất như thiêu đốt sự cuồng nhiệt của khán giả, vô số người khi thấy hỏa diễm bốc lên đều bắt đầu gào thét.</w:t>
      </w:r>
    </w:p>
    <w:p>
      <w:pPr>
        <w:pStyle w:val="BodyText"/>
      </w:pPr>
      <w:r>
        <w:t xml:space="preserve">- Tin tưởng ta! Ta muốn làm tử thần!</w:t>
      </w:r>
    </w:p>
    <w:p>
      <w:pPr>
        <w:pStyle w:val="BodyText"/>
      </w:pPr>
      <w:r>
        <w:t xml:space="preserve">Âu Dương hét lớn một tiếng liền bước vào giữa sân.</w:t>
      </w:r>
    </w:p>
    <w:p>
      <w:pPr>
        <w:pStyle w:val="BodyText"/>
      </w:pPr>
      <w:r>
        <w:t xml:space="preserve">- Tử thần! Tử thần!</w:t>
      </w:r>
    </w:p>
    <w:p>
      <w:pPr>
        <w:pStyle w:val="BodyText"/>
      </w:pPr>
      <w:r>
        <w:t xml:space="preserve">Ngoài sân, rất nhiều người bị Âu Dương đốt lên sự cuồng nhiệt, tuy rằng họ biết Âu Dương không nghe thấy tiến gào thét của mình, nhưng là một người ủng hộ bọn họ vẫn ra sức hò hét như cũ.</w:t>
      </w:r>
    </w:p>
    <w:p>
      <w:pPr>
        <w:pStyle w:val="BodyText"/>
      </w:pPr>
      <w:r>
        <w:t xml:space="preserve">- Tử thần! Ngày hôm nay ta sẽ đưa ngươi đi gặp tử thần!</w:t>
      </w:r>
    </w:p>
    <w:p>
      <w:pPr>
        <w:pStyle w:val="BodyText"/>
      </w:pPr>
      <w:r>
        <w:t xml:space="preserve">Cát Tâm đối thủ của Âu Dương đã nhìn ra, mặc dù Âu Dương chưa bày ra thực lực Linh Tiên, nhưng vẻn vẹn chỉ cần đối diện với hắn liền nhìn ra đây tuyệt đối là Linh Tiên, nhưng bản thân mình chính là Linh Tiên đỉnh phong, một Linh Tiên đỉnh phong đối kháng với một Linh Tiên chỉ luôn chiến đấu cùng Linh Tiên, bản thân mình nếu như thua mới chính là quái sự.</w:t>
      </w:r>
    </w:p>
    <w:p>
      <w:pPr>
        <w:pStyle w:val="BodyText"/>
      </w:pPr>
      <w:r>
        <w:t xml:space="preserve">- Diệp lão, không ngờ hắn đã đạt tới Linh Tiên đỉnh phong, làm sao hắn có thể trưởng thành nhanh như vậy chứ?</w:t>
      </w:r>
    </w:p>
    <w:p>
      <w:pPr>
        <w:pStyle w:val="BodyText"/>
      </w:pPr>
      <w:r>
        <w:t xml:space="preserve">Bình Nhi cùng với Diệp lão đứng trong một góc nhìn Âu Dương không chớp mắt.</w:t>
      </w:r>
    </w:p>
    <w:p>
      <w:pPr>
        <w:pStyle w:val="BodyText"/>
      </w:pPr>
      <w:r>
        <w:t xml:space="preserve">- Bản chất của hắn rất giống với dị tộc, dị tộc khi giết nhân loại có thể thông qua thôn phệ linh hồn để tăng cường sức mạnh bản thân, mà hắn so với dị tộc còn cao cấp hơn rất nhiều lần, sau khi mỗi lần hắn giết chết địch nhân, lực lượng của địch nhân sẽ không trực tiếp tiêu tán, mà biến thành một loại vật chất huyết sắc dung nhập vào trong thân thể hắn, hắn có thể trưởng thành cho tới bây giờ hầu như đều dựa vào giết chết địch nhân mà có.</w:t>
      </w:r>
    </w:p>
    <w:p>
      <w:pPr>
        <w:pStyle w:val="BodyText"/>
      </w:pPr>
      <w:r>
        <w:t xml:space="preserve">Diệp lão híp mắt, một người tà ác như vậy, nếu như không phải bản thân mình có thể nhìn thấy rất nhiều thứ mà nói, có lẽ mình đã giết chết hắn rồi.</w:t>
      </w:r>
    </w:p>
    <w:p>
      <w:pPr>
        <w:pStyle w:val="BodyText"/>
      </w:pPr>
      <w:r>
        <w:t xml:space="preserve">- A? Vậy hắn là dị tộc?</w:t>
      </w:r>
    </w:p>
    <w:p>
      <w:pPr>
        <w:pStyle w:val="BodyText"/>
      </w:pPr>
      <w:r>
        <w:t xml:space="preserve">Bình Nhi giật mình nhìn Diệp lão.</w:t>
      </w:r>
    </w:p>
    <w:p>
      <w:pPr>
        <w:pStyle w:val="BodyText"/>
      </w:pPr>
      <w:r>
        <w:t xml:space="preserve">- Không! Hắn không phải dị tộc, thể chất của hắn so với dị tộc còn cao hơn rất nhiều, cho dù là dị tộc chi chủ cũng tuyệt đối không đáng sợ bằng hắn. Nếu như hắn có thể trưởng thành, về sau đưa hắn tiến vào trong chiến trường dị tộc, hắn sẽ trở thành ác mộng của cả hai phe!</w:t>
      </w:r>
    </w:p>
    <w:p>
      <w:pPr>
        <w:pStyle w:val="BodyText"/>
      </w:pPr>
      <w:r>
        <w:t xml:space="preserve">Diệp lão nhìn Âu Dương ở giữa sân, thể chất gần giống với dị tộc nhưng lại không phải dị tộc, một gia hỏa như vậy khi tiến vào trong chiến trường dị tộc không những có thể đi theo Tiên giới chiến đấu, mà càng có thể giả mạo dị tộc tru diệt người của Tiên giới, một quái vật như vậy tốc độ trưởng thành sẽ không chậm, Diệp lão biết mình có lẽ sẽ được nhìn thấy một kỳ tích hoàn toàn mới ở trên người hắn.</w:t>
      </w:r>
    </w:p>
    <w:p>
      <w:pPr>
        <w:pStyle w:val="BodyText"/>
      </w:pPr>
      <w:r>
        <w:t xml:space="preserve">- Trưởng thành đi! Thiên nhân trảm không có khả năng ngăn cản được ngươi, sân khấu của ngươi chính là chiến trường dị tộc...</w:t>
      </w:r>
    </w:p>
    <w:p>
      <w:pPr>
        <w:pStyle w:val="BodyText"/>
      </w:pPr>
      <w:r>
        <w:t xml:space="preserve">Cuồng phong cuốn sạch, giây phút bước vào sân thì trên người Âu Dương và Cát Tâm cùng phát ra lực lượng linh tiên. Khi lực lượng linh tiên bày ra thì nguyên cái sân biến đổi màu sắc.</w:t>
      </w:r>
    </w:p>
    <w:p>
      <w:pPr>
        <w:pStyle w:val="BodyText"/>
      </w:pPr>
      <w:r>
        <w:t xml:space="preserve">Huyết sắc liệt diễm của Âu Dương làm nổi bật cả bầu trời. Tia chớp tím như bão tố trên người Cát Tâm đôi khi xẹt qua không trung, cho bầu trời đỏ rực thêm vệt tím.</w:t>
      </w:r>
    </w:p>
    <w:p>
      <w:pPr>
        <w:pStyle w:val="BodyText"/>
      </w:pPr>
      <w:r>
        <w:t xml:space="preserve">Đây mới là chiến đấu, đây mới là chiến đấu thuộc về tiên. Phi tiên bị trói buộc không thể phóng ra lực lượng hủy thiên diệt địa, linh tiên đã phá tan trói buộc, lực lượng thuộc về họ đã có thể kích phát đi ra.</w:t>
      </w:r>
    </w:p>
    <w:p>
      <w:pPr>
        <w:pStyle w:val="BodyText"/>
      </w:pPr>
      <w:r>
        <w:t xml:space="preserve">Cát Tâm không có binh khí, đôi tay gã đang quấn quanh hai tia chớp. Đôi tay Cát Tâm vung ra, một tia chớp dài cỡ mười thước xuất hiện trong lòng bàn tay gã.</w:t>
      </w:r>
    </w:p>
    <w:p>
      <w:pPr>
        <w:pStyle w:val="BodyText"/>
      </w:pPr>
      <w:r>
        <w:t xml:space="preserve">Cát Tâm là một Lục Tiên khác thường, gã tu không phải kiếm linh mà là roi lôi điện, đây cũng xem như một loại kiếm tẩu thiên phong. Tuy nhiên, tuyệt đối đừng xem thường roi lôi điện của Cát Tâm, đem lực tất cả kiếm linh tụ tập vào đúc thành roi lôi điện tuyệt đối không kém gì uy lực của kiếm linh.</w:t>
      </w:r>
    </w:p>
    <w:p>
      <w:pPr>
        <w:pStyle w:val="BodyText"/>
      </w:pPr>
      <w:r>
        <w:t xml:space="preserve">Roi lôi điện của Cát Tâm còn có thể trong chiến đấu dẫn động lực lượng lôi điện, dẫn động này không phải Cát Tâm có thể khống chết mà là có khả năng dẫn động! Đây là một khả năng nghe cực kỳ không đáng tin, nhưng khả năng này cũng là sát chiêu, mới vì khả năng đó khiến ngươi vĩnh viễn không thể phòng bị.</w:t>
      </w:r>
    </w:p>
    <w:p>
      <w:pPr>
        <w:pStyle w:val="BodyText"/>
      </w:pPr>
      <w:r>
        <w:t xml:space="preserve">- Là tiễn của ngươi xa hay là roi của ta dài!</w:t>
      </w:r>
    </w:p>
    <w:p>
      <w:pPr>
        <w:pStyle w:val="BodyText"/>
      </w:pPr>
      <w:r>
        <w:t xml:space="preserve">Cát Tâm vung tay quất roi, một lôi xà to lớn xoay quanh vọt hướng Âu Dương.</w:t>
      </w:r>
    </w:p>
    <w:p>
      <w:pPr>
        <w:pStyle w:val="BodyText"/>
      </w:pPr>
      <w:r>
        <w:t xml:space="preserve">*Ầm!*</w:t>
      </w:r>
    </w:p>
    <w:p>
      <w:pPr>
        <w:pStyle w:val="BodyText"/>
      </w:pPr>
      <w:r>
        <w:t xml:space="preserve">Roi vung vẩy, bầu trời một tia chớp tím rạch phá không gian từ trên trời giáng xuống, mục tiêu chính là Âu Dương bên dưới. Khi Âu Dương nhìn thấy tia chớp bỗng nhiên xuất hiện thì có chút trở tay không kịp, không có cả cơ hội trốn vào mặt đất, chỉ có thể giơ Thứ Kiêu cung chém vào tai chớp!</w:t>
      </w:r>
    </w:p>
    <w:p>
      <w:pPr>
        <w:pStyle w:val="BodyText"/>
      </w:pPr>
      <w:r>
        <w:t xml:space="preserve">Đằng trước Thứ Kiêu cung có đao nhẫn, đao nhẫn cũng này không phải đồ chơi. Tuy rằng Âu Dương rất ít sử dụng, nhưng Thứ Kiêu cung đã trưởng thành đến giai đoạn này thì đao nhẫn tuyệt đối không kém hơn thần binh lợi khí!</w:t>
      </w:r>
    </w:p>
    <w:p>
      <w:pPr>
        <w:pStyle w:val="BodyText"/>
      </w:pPr>
      <w:r>
        <w:t xml:space="preserve">Nghênh đón lôi điện, Thứ Kiêu cung của Âu Dương xoay nửa vòng tròn bên trái phía dưới. Trước chém lôi điện thành mảnh vụn, tiếp theo Thứ Kiêu cung lại quét hướng roi, thành công đánh bật lại cái roi!</w:t>
      </w:r>
    </w:p>
    <w:p>
      <w:pPr>
        <w:pStyle w:val="BodyText"/>
      </w:pPr>
      <w:r>
        <w:t xml:space="preserve">Cái quét như nửa vầng trăng rất xinh đẹp, khiến mọi người kiến thức kiểu chiến đấu mới của Thứ Kiêu cung, đấu cận chiến. Âu Dương đấu cận chiến không được tốt, nhưng không tốt không đại biểu là không biết. Dù gì Âu Dương cũng là một linh tiên, một hai chiêu bảo mệnh vẫn có thể lấy ra được.</w:t>
      </w:r>
    </w:p>
    <w:p>
      <w:pPr>
        <w:pStyle w:val="BodyText"/>
      </w:pPr>
      <w:r>
        <w:t xml:space="preserve">- Hừ!</w:t>
      </w:r>
    </w:p>
    <w:p>
      <w:pPr>
        <w:pStyle w:val="BodyText"/>
      </w:pPr>
      <w:r>
        <w:t xml:space="preserve">Cát Tâm rung roi, roi dài hơn mười thước bắt đầu kéo dài vô hạn.</w:t>
      </w:r>
    </w:p>
    <w:p>
      <w:pPr>
        <w:pStyle w:val="BodyText"/>
      </w:pPr>
      <w:r>
        <w:t xml:space="preserve">Nghênh đón Âu Dương xoay người định chạy chính là một cú quất. Âu Dương bị cái roi quấn quýt khiến rất bực mình.</w:t>
      </w:r>
    </w:p>
    <w:p>
      <w:pPr>
        <w:pStyle w:val="BodyText"/>
      </w:pPr>
      <w:r>
        <w:t xml:space="preserve">Roi này tựa như con rắn độc, Âu Dương không có cách nào kéo cung!</w:t>
      </w:r>
    </w:p>
    <w:p>
      <w:pPr>
        <w:pStyle w:val="BodyText"/>
      </w:pPr>
      <w:r>
        <w:t xml:space="preserve">Không có đủ cự ly, tên của Âu Dương không cách nào đem đến lực sát thương. Thật lâu sau, Âu Dương hết cách đành trốn vào lòng đất nghĩ cách tiếp.</w:t>
      </w:r>
    </w:p>
    <w:p>
      <w:pPr>
        <w:pStyle w:val="BodyText"/>
      </w:pPr>
      <w:r>
        <w:t xml:space="preserve">- Cứ nghĩ đi! Ngươi cho rằng đây chỉ là cuộc chiến đấu giữa phi tiên nho nhỏ sao?</w:t>
      </w:r>
    </w:p>
    <w:p>
      <w:pPr>
        <w:pStyle w:val="BodyText"/>
      </w:pPr>
      <w:r>
        <w:t xml:space="preserve">Thấy Âu Dương trốn vào lòng đất định chơi trò đánh du kích với mình, Cát Tâm hừ lạnh. Đôi tay Cát Tâm bỗng đâm vào mặt đất, sau đó toàn thân gã tia sét chớp lóe, từng đợt lôi điện chui xuống mặt đất. Chốc lát sau cả mặt đất bị lôi điện của Cát Tâm đốt trọi.</w:t>
      </w:r>
    </w:p>
    <w:p>
      <w:pPr>
        <w:pStyle w:val="Compact"/>
      </w:pPr>
      <w:r>
        <w:br w:type="textWrapping"/>
      </w:r>
      <w:r>
        <w:br w:type="textWrapping"/>
      </w:r>
    </w:p>
    <w:p>
      <w:pPr>
        <w:pStyle w:val="Heading2"/>
      </w:pPr>
      <w:bookmarkStart w:id="599" w:name="chương-622-linh-tiên-đối-chiến"/>
      <w:bookmarkEnd w:id="599"/>
      <w:r>
        <w:t xml:space="preserve">577. Chương 622: Linh Tiên Đối Chiến</w:t>
      </w:r>
    </w:p>
    <w:p>
      <w:pPr>
        <w:pStyle w:val="Compact"/>
      </w:pPr>
      <w:r>
        <w:br w:type="textWrapping"/>
      </w:r>
      <w:r>
        <w:br w:type="textWrapping"/>
      </w:r>
      <w:r>
        <w:t xml:space="preserve">Âu Dương núp dưới đất không có cách nào đành không ngừng lặn sâu xuống, hắn nhất định phải tìm ra một cơ hội cho mình ra tay.</w:t>
      </w:r>
    </w:p>
    <w:p>
      <w:pPr>
        <w:pStyle w:val="BodyText"/>
      </w:pPr>
      <w:r>
        <w:t xml:space="preserve">Độc Cô Tình nhìn Âu Dương trở trong sân không ngừng lặn xuống đất tránh né lôi điện, nói:</w:t>
      </w:r>
    </w:p>
    <w:p>
      <w:pPr>
        <w:pStyle w:val="BodyText"/>
      </w:pPr>
      <w:r>
        <w:t xml:space="preserve">- Diêm La bị áp tới rồi, hiện tại chắc hắn đang chế tạo cơ hội để ra tay!</w:t>
      </w:r>
    </w:p>
    <w:p>
      <w:pPr>
        <w:pStyle w:val="BodyText"/>
      </w:pPr>
      <w:r>
        <w:t xml:space="preserve">- Cung thủ trước linh tiên đúng là rất sắc bén, nhưng sau linh tiên rồi thì cung thủ mất đi năng lực một mũi tên tất sát, coi như là tên của Tiễn Thánh cũng phải dựa vào tiên linh cấp tiên tôn của y gia cố, đến giai đoạn này thuần kỹ thuật đã không còn bất cứ ý nghĩa gì.</w:t>
      </w:r>
    </w:p>
    <w:p>
      <w:pPr>
        <w:pStyle w:val="BodyText"/>
      </w:pPr>
      <w:r>
        <w:t xml:space="preserve">Lưu quản gia biết con đường cung thủ vô cùng khó đi, bất cứ lúc nào đều phải nương dựa vào chiến trung trong tay mình tác chiến, cái này từ ý nghĩa nào đó mà nói đã rơi vào thế yếu.</w:t>
      </w:r>
    </w:p>
    <w:p>
      <w:pPr>
        <w:pStyle w:val="BodyText"/>
      </w:pPr>
      <w:r>
        <w:t xml:space="preserve">Độc Cô Tình nói:</w:t>
      </w:r>
    </w:p>
    <w:p>
      <w:pPr>
        <w:pStyle w:val="BodyText"/>
      </w:pPr>
      <w:r>
        <w:t xml:space="preserve">- Tiểu tử này tuyệt đối không phải là đệ tử của Tiễn Thánh, ngươi nhìn tiễn thuật của hắn đi, hắn truy cầu là nhất kích tất sát, so với loại hoa lệ của Tiễn Thánh thật là một ở trên trời, một ở dưới đất.</w:t>
      </w:r>
    </w:p>
    <w:p>
      <w:pPr>
        <w:pStyle w:val="BodyText"/>
      </w:pPr>
      <w:r>
        <w:t xml:space="preserve">Trong lúc Độc Cô Tình nói chuyện thì trong sân, Âu Dương rốt cuộc bắt được một lần cơ hội để ra tay.</w:t>
      </w:r>
    </w:p>
    <w:p>
      <w:pPr>
        <w:pStyle w:val="BodyText"/>
      </w:pPr>
      <w:r>
        <w:t xml:space="preserve">Một mũi tên như độc long gào thét bay ra khỏi tay Âu Dương bắn hướng Cát Tâm.</w:t>
      </w:r>
    </w:p>
    <w:p>
      <w:pPr>
        <w:pStyle w:val="BodyText"/>
      </w:pPr>
      <w:r>
        <w:t xml:space="preserve">Âu Dương mỉm cười, nói:</w:t>
      </w:r>
    </w:p>
    <w:p>
      <w:pPr>
        <w:pStyle w:val="BodyText"/>
      </w:pPr>
      <w:r>
        <w:t xml:space="preserve">- Sau khi cho ta có cơ hội rồi ngươi còn có sức đánh lại không?</w:t>
      </w:r>
    </w:p>
    <w:p>
      <w:pPr>
        <w:pStyle w:val="BodyText"/>
      </w:pPr>
      <w:r>
        <w:t xml:space="preserve">Mặc dù tên của hắn không nhanh bằng Hoắc Khải Phong nhưng mũi tên tạo thành năng lực nối tiếp tuyệt đối mạnh hơn Hoắc Khải Phong gấp mấy lần, thuật dự phán có thể trước tiên tìm ra động tác tiếp theo của đối phương.</w:t>
      </w:r>
    </w:p>
    <w:p>
      <w:pPr>
        <w:pStyle w:val="BodyText"/>
      </w:pPr>
      <w:r>
        <w:t xml:space="preserve">- Grao!</w:t>
      </w:r>
    </w:p>
    <w:p>
      <w:pPr>
        <w:pStyle w:val="BodyText"/>
      </w:pPr>
      <w:r>
        <w:t xml:space="preserve">- Grao!</w:t>
      </w:r>
    </w:p>
    <w:p>
      <w:pPr>
        <w:pStyle w:val="BodyText"/>
      </w:pPr>
      <w:r>
        <w:t xml:space="preserve">- Grao!</w:t>
      </w:r>
    </w:p>
    <w:p>
      <w:pPr>
        <w:pStyle w:val="BodyText"/>
      </w:pPr>
      <w:r>
        <w:t xml:space="preserve">- Grao!</w:t>
      </w:r>
    </w:p>
    <w:p>
      <w:pPr>
        <w:pStyle w:val="BodyText"/>
      </w:pPr>
      <w:r>
        <w:t xml:space="preserve">Từng mũi tên liên miên bất tận bay ra khỏi tay Âu Dương. Khoảnh khắc này công thu xảy ra thay đổi hoàn toàn. Mới rồi Cát Tâm còn cực kỳ sắc bén bây giờ chỉ đành không ngừng cố gắng để roi của mình tổ thành lôi xà xoay quanh trên dưới phòng ngự tên bay đến.</w:t>
      </w:r>
    </w:p>
    <w:p>
      <w:pPr>
        <w:pStyle w:val="BodyText"/>
      </w:pPr>
      <w:r>
        <w:t xml:space="preserve">Tay Âu Dương mang theo một cuỗi tàn ảnh, từng mũi quang tiễn bay ra khỏi cung của Âu Dương. Những mũi tên gần như liền thành một đường thẳng, tên bay cách Âu Dương gần thước mới chuyển hướng bay tới vị trí lúc trước hắn đã định sẵn.</w:t>
      </w:r>
    </w:p>
    <w:p>
      <w:pPr>
        <w:pStyle w:val="BodyText"/>
      </w:pPr>
      <w:r>
        <w:t xml:space="preserve">- Tiểu tử này truy cầu là cực hạn tiễn thuật, ngươi hãy nhìn xem, tên của hắn nhanh đến cực độ. Dưới tình huống này xem như là Hứa Phi cũng tuyệt đối không thể làm đến một mũi tên bay theo hướng trong lòng mình muốn, nhưng tiểu tử này làm được, mãi đến giờ phút này trong lòng hắn không xuất hiện hỗn loạn!</w:t>
      </w:r>
    </w:p>
    <w:p>
      <w:pPr>
        <w:pStyle w:val="BodyText"/>
      </w:pPr>
      <w:r>
        <w:t xml:space="preserve">Diệp lão cũng bị tiễn thuật thần kỳ của Âu Dương làm giật mình, tiễn thuật như vậy nhìn sao cũng không giống một tiểu nhân vật vừa mới vũ hóa phi tiên tiến vào Tiên Giới.</w:t>
      </w:r>
    </w:p>
    <w:p>
      <w:pPr>
        <w:pStyle w:val="BodyText"/>
      </w:pPr>
      <w:r>
        <w:t xml:space="preserve">Tiễn thuật như vậy coi như là Tiễn Thánh Hứa Phi tới đây, chỉ bằng vào kỹ thuật e rằng tuyệt đối không thể thắng được Âu Dương.</w:t>
      </w:r>
    </w:p>
    <w:p>
      <w:pPr>
        <w:pStyle w:val="BodyText"/>
      </w:pPr>
      <w:r>
        <w:t xml:space="preserve">- Diệp lão, tiểu tử này đúng là có tiễn thuật nhưng không có uy lực!</w:t>
      </w:r>
    </w:p>
    <w:p>
      <w:pPr>
        <w:pStyle w:val="BodyText"/>
      </w:pPr>
      <w:r>
        <w:t xml:space="preserve">Bình Nhi thấy rõ ràng uy lực tên của Âu Dương rất bình thường, mặc kệ bao nhiêu mũi tên bay ra thì Cát Tâm đều sẽ dễ dàng ngăn cản chúng.</w:t>
      </w:r>
    </w:p>
    <w:p>
      <w:pPr>
        <w:pStyle w:val="BodyText"/>
      </w:pPr>
      <w:r>
        <w:t xml:space="preserve">Diệp lão nhìn Âu Dương trong sân, nói:</w:t>
      </w:r>
    </w:p>
    <w:p>
      <w:pPr>
        <w:pStyle w:val="BodyText"/>
      </w:pPr>
      <w:r>
        <w:t xml:space="preserve">- Hắn đang chờ, hắn đang đợi cơ hội một kích tất sát!</w:t>
      </w:r>
    </w:p>
    <w:p>
      <w:pPr>
        <w:pStyle w:val="BodyText"/>
      </w:pPr>
      <w:r>
        <w:t xml:space="preserve">Mặc dù biểu tình của Âu Dương vẫn lạnh lùng nhưng Diệp lão thấy được trong mắt hắn quyết tâm tất sát.</w:t>
      </w:r>
    </w:p>
    <w:p>
      <w:pPr>
        <w:pStyle w:val="BodyText"/>
      </w:pPr>
      <w:r>
        <w:t xml:space="preserve">- Nhất kích tất sát?</w:t>
      </w:r>
    </w:p>
    <w:p>
      <w:pPr>
        <w:pStyle w:val="BodyText"/>
      </w:pPr>
      <w:r>
        <w:t xml:space="preserve">Bình Nhi giật mình, lúc phi tiên quyết đấu thì nhất kích tất sát rất bình thường.</w:t>
      </w:r>
    </w:p>
    <w:p>
      <w:pPr>
        <w:pStyle w:val="BodyText"/>
      </w:pPr>
      <w:r>
        <w:t xml:space="preserve">Dù sao phi tiên bị áp chế lực lượng, nhưng linh tiên làm sao nhất kích tất sát?</w:t>
      </w:r>
    </w:p>
    <w:p>
      <w:pPr>
        <w:pStyle w:val="BodyText"/>
      </w:pPr>
      <w:r>
        <w:t xml:space="preserve">Tiên Giới bỗng nói:</w:t>
      </w:r>
    </w:p>
    <w:p>
      <w:pPr>
        <w:pStyle w:val="BodyText"/>
      </w:pPr>
      <w:r>
        <w:t xml:space="preserve">- Sau khi trận so tài này qua đi ta sẽ mang hắn đi chiến trường Dị tộc.</w:t>
      </w:r>
    </w:p>
    <w:p>
      <w:pPr>
        <w:pStyle w:val="BodyText"/>
      </w:pPr>
      <w:r>
        <w:t xml:space="preserve">Bình Nhi nhìn Diệp lão, hỏi lại:</w:t>
      </w:r>
    </w:p>
    <w:p>
      <w:pPr>
        <w:pStyle w:val="BodyText"/>
      </w:pPr>
      <w:r>
        <w:t xml:space="preserve">- Chiến trường Dị tộc?</w:t>
      </w:r>
    </w:p>
    <w:p>
      <w:pPr>
        <w:pStyle w:val="BodyText"/>
      </w:pPr>
      <w:r>
        <w:t xml:space="preserve">Nên biết bây giờ Âu Dương mới chỉ là đỉnh linh tiên, nếu tiến vào chiến trường Dị tộc thì dù là kim tiên cũng rất dễ chết trận, dù sao Dị tộc không phải đùa giỡn, đây chính là cuộc chém giết máu lửa thật sự.</w:t>
      </w:r>
    </w:p>
    <w:p>
      <w:pPr>
        <w:pStyle w:val="BodyText"/>
      </w:pPr>
      <w:r>
        <w:t xml:space="preserve">Diệp lão vỗ tay, nói:</w:t>
      </w:r>
    </w:p>
    <w:p>
      <w:pPr>
        <w:pStyle w:val="BodyText"/>
      </w:pPr>
      <w:r>
        <w:t xml:space="preserve">- Yên tâm, hắn tuyệt đối sẽ không dễ dàng chết.</w:t>
      </w:r>
    </w:p>
    <w:p>
      <w:pPr>
        <w:pStyle w:val="BodyText"/>
      </w:pPr>
      <w:r>
        <w:t xml:space="preserve">Sau đó Diệp lão mang theo Bình Nhi biến mất trong sân, hai người chợt lóe đã ở trong Tử Vong tháp.</w:t>
      </w:r>
    </w:p>
    <w:p>
      <w:pPr>
        <w:pStyle w:val="BodyText"/>
      </w:pPr>
      <w:r>
        <w:t xml:space="preserve">- Để ta xem ngươi có thể chống được bao lâu!</w:t>
      </w:r>
    </w:p>
    <w:p>
      <w:pPr>
        <w:pStyle w:val="BodyText"/>
      </w:pPr>
      <w:r>
        <w:t xml:space="preserve">Âu Dương luôn chờ đợi đối phương xuất hiện sơ hở. Mũi tên của hắn một cái tiếp một cái đã hoàn toàn đè chết Cát Tâm, bây giờ Âu Dương đang chờ khiến gã hơi lơ là một chút. Khi Cát Tâm lơ là chính là lúc Âu Dương một mũi tên tru sát.</w:t>
      </w:r>
    </w:p>
    <w:p>
      <w:pPr>
        <w:pStyle w:val="BodyText"/>
      </w:pPr>
      <w:r>
        <w:t xml:space="preserve">Tên bay ra, Cát Tâm đã dần vọt lên trời cao, lúc này lôi vân quanh người gã càng lúc càng dày đặc, từng đạo lôi điện ở trên đầu gã hợp thành một lôi cầu to lớn. Cát Tâm vừa phòng thủ vừa muốn dùng cách này tất công!</w:t>
      </w:r>
    </w:p>
    <w:p>
      <w:pPr>
        <w:pStyle w:val="BodyText"/>
      </w:pPr>
      <w:r>
        <w:t xml:space="preserve">- Chết đi!</w:t>
      </w:r>
    </w:p>
    <w:p>
      <w:pPr>
        <w:pStyle w:val="BodyText"/>
      </w:pPr>
      <w:r>
        <w:t xml:space="preserve">Lôi cầu tụ tập một lát sau biến thành màu vàng, lôi cầu vàng theo Cát Tâm khống chế bay thẳng hướng Âu Dương.</w:t>
      </w:r>
    </w:p>
    <w:p>
      <w:pPr>
        <w:pStyle w:val="BodyText"/>
      </w:pPr>
      <w:r>
        <w:t xml:space="preserve">- Chính là lúc này!</w:t>
      </w:r>
    </w:p>
    <w:p>
      <w:pPr>
        <w:pStyle w:val="BodyText"/>
      </w:pPr>
      <w:r>
        <w:t xml:space="preserve">Khoảnh khắc lôi cầu bay ra, Âu Dương rốt cuộc bắt được một tia cơ hội. Đôi mắt hắn bỗng biến thành màu vàng, con ngươi vàng xuyên thấu qua lôi cầu thấy Cát Tâm ở phía sau. Âu Dương định vị xong tay phải kéo Thứ Kiêu cung, một huyết sắc tên thiêu đốt liệt diễm hừng hực xuất hiện trên cây cung của hắn.</w:t>
      </w:r>
    </w:p>
    <w:p>
      <w:pPr>
        <w:pStyle w:val="BodyText"/>
      </w:pPr>
      <w:r>
        <w:t xml:space="preserve">- Chết đi!</w:t>
      </w:r>
    </w:p>
    <w:p>
      <w:pPr>
        <w:pStyle w:val="BodyText"/>
      </w:pPr>
      <w:r>
        <w:t xml:space="preserve">Dây cung thả lỏng, mũi tên trực tiếp biến thành một con huyết sắc kiêu. Huyết sắc kiêu vỗ cánh va cahmj cùng lôi cầu. Cát Tâm không có Thần Sư Chi Nhãn căn bản không trông thấy huyết sắc kiêu xuất hiện, lúc này gã vẫn cảm thấy Âu Dương đang sử dụng tên bắn vào gã. Tuy nhiên, tên của Âu Dương có thể đột phá phong tỏa lôi cầu của gã không?</w:t>
      </w:r>
    </w:p>
    <w:p>
      <w:pPr>
        <w:pStyle w:val="BodyText"/>
      </w:pPr>
      <w:r>
        <w:t xml:space="preserve">*Phập!*</w:t>
      </w:r>
    </w:p>
    <w:p>
      <w:pPr>
        <w:pStyle w:val="BodyText"/>
      </w:pPr>
      <w:r>
        <w:t xml:space="preserve">Một thanh âm khe khẽ truyền vào tai Cát Tâm, đau nhức từ ngực lan đến. Cát Tâm cúi đầu nhìn ngực mình, chỉ thấy một huyết sắc tên đang cắm ở lồng ngực.</w:t>
      </w:r>
    </w:p>
    <w:p>
      <w:pPr>
        <w:pStyle w:val="BodyText"/>
      </w:pPr>
      <w:r>
        <w:t xml:space="preserve">Cát Tâm không thể tin tưởng, mũi tên này rốt cuộc từ đâu đến? Cát Tâm trợn to mắt nhìn đằng trước, chỉ thấy lôi cầu cùng một con huyết sắc kiêu biến mất.</w:t>
      </w:r>
    </w:p>
    <w:p>
      <w:pPr>
        <w:pStyle w:val="BodyText"/>
      </w:pPr>
      <w:r>
        <w:t xml:space="preserve">Đây chính là trong kiêu giấu tiên của Âu Dương, một mũi tên này mang theo gần chín phần lực lượng của hắn, trong đó lực lượng kiêu chiếm tám phần, mặt khác một phần là thuộc về mũi tên.</w:t>
      </w:r>
    </w:p>
    <w:p>
      <w:pPr>
        <w:pStyle w:val="BodyText"/>
      </w:pPr>
      <w:r>
        <w:t xml:space="preserve">Kiêu đụng vỡ lôi cầu, mũi tên nhân dịp loạn bay ra bắn trúng mục tiêu, Cát Tâm bởi vì tầm nhìn bị cản trở nên mũi tên bất ngờ trúng ngực gã.</w:t>
      </w:r>
    </w:p>
    <w:p>
      <w:pPr>
        <w:pStyle w:val="BodyText"/>
      </w:pPr>
      <w:r>
        <w:t xml:space="preserve">Cát Tâm bắt lấy mũi tên đốt cháy ở ngực mình, gã dù gì là linh tiên, dù tên xuyên thủng trái tim nhưng vẫn không thể giết chết gã. Cát Tâm định rút tên ra rồi tiếp tục chiến đấu, nhưng khi tay gã đụng vào tên thì linh hồn choáng váng khiến gã mất đi tất cả năng lực khống chế.</w:t>
      </w:r>
    </w:p>
    <w:p>
      <w:pPr>
        <w:pStyle w:val="BodyText"/>
      </w:pPr>
      <w:r>
        <w:t xml:space="preserve">Linh Hồn Liệt Diễm! Đây là khắc tinh của tất cả linh hồn, khi mũi tên cắm vào lồng ngực Cát Tâm thì đã định trước gã sẽ chết. Cho dù chỉ là một phần lực lượng cũng dễ dàng đốt cháy linh hồn một linh tiên, tru sát gã tại đây.</w:t>
      </w:r>
    </w:p>
    <w:p>
      <w:pPr>
        <w:pStyle w:val="BodyText"/>
      </w:pPr>
      <w:r>
        <w:t xml:space="preserve">Cát Tâm cố gắng không để mình hôn mê, nhưng gã không thể khống chế bản thân, vì linh hồn đã bắt đầu hoàn toàn tan vỡ, liệt diễm đốt cháy toàn thân gã. Hiện tại Cát Tâm muốn tự bạo linh hồn phi độn đều mất đi tư cách, điều duy nhất gã có thể làm là chờ đợi cái chết buông xuống.</w:t>
      </w:r>
    </w:p>
    <w:p>
      <w:pPr>
        <w:pStyle w:val="BodyText"/>
      </w:pPr>
      <w:r>
        <w:t xml:space="preserve">...</w:t>
      </w:r>
    </w:p>
    <w:p>
      <w:pPr>
        <w:pStyle w:val="BodyText"/>
      </w:pPr>
      <w:r>
        <w:t xml:space="preserve">Tử Vong tháp, tòa tháp cao này được gọi là vĩnh viễn sẽ không sụp đổ, bởi vì nhiều năm qua Tử Vong Lôi Đài chịu vô số lần khiêu khích, nhưng mặc kệ bao nhiêu cường giả đến đây thì vẫn không thể đánh mở cánh cửa Tử Vong tháp tiến vào bên trong được.</w:t>
      </w:r>
    </w:p>
    <w:p>
      <w:pPr>
        <w:pStyle w:val="Compact"/>
      </w:pPr>
      <w:r>
        <w:br w:type="textWrapping"/>
      </w:r>
      <w:r>
        <w:br w:type="textWrapping"/>
      </w:r>
    </w:p>
    <w:p>
      <w:pPr>
        <w:pStyle w:val="Heading2"/>
      </w:pPr>
      <w:bookmarkStart w:id="600" w:name="chương-623-vạn-yêu-chi-tổ"/>
      <w:bookmarkEnd w:id="600"/>
      <w:r>
        <w:t xml:space="preserve">578. Chương 623: Vạn Yêu Chi Tổ</w:t>
      </w:r>
    </w:p>
    <w:p>
      <w:pPr>
        <w:pStyle w:val="Compact"/>
      </w:pPr>
      <w:r>
        <w:br w:type="textWrapping"/>
      </w:r>
      <w:r>
        <w:br w:type="textWrapping"/>
      </w:r>
      <w:r>
        <w:t xml:space="preserve">Hiện tại trong Tử Vong tháp bỗng đi ra hai người, đó là Diệp lão và Bình Nhi.</w:t>
      </w:r>
    </w:p>
    <w:p>
      <w:pPr>
        <w:pStyle w:val="BodyText"/>
      </w:pPr>
      <w:r>
        <w:t xml:space="preserve">Khi Diệp lão và Bình Nhi xuất hiện ở đây thì Thạch Phong đang uống thiêu tửu nhìn tình hình trong sân. Tuy rằng Âu Dương chiến đấu rất là gian nan, nhưng gã luôn tin tưởng hắn có thể tiếp tục đi tới.</w:t>
      </w:r>
    </w:p>
    <w:p>
      <w:pPr>
        <w:pStyle w:val="BodyText"/>
      </w:pPr>
      <w:r>
        <w:t xml:space="preserve">Bỗng có một giọng nói truyền vào tai Thạch Phong:</w:t>
      </w:r>
    </w:p>
    <w:p>
      <w:pPr>
        <w:pStyle w:val="BodyText"/>
      </w:pPr>
      <w:r>
        <w:t xml:space="preserve">- Thạch Phong!</w:t>
      </w:r>
    </w:p>
    <w:p>
      <w:pPr>
        <w:pStyle w:val="BodyText"/>
      </w:pPr>
      <w:r>
        <w:t xml:space="preserve">Trong Tử Vong tháp, Thạch Phong tạm thời là người có quyết định tối cao, tại đây cho dù là các trưởng lão khác cũng tuyệt đối không dám kêu thẳng tên mà phải gọi gã bằng Thạch trưởng lão.</w:t>
      </w:r>
    </w:p>
    <w:p>
      <w:pPr>
        <w:pStyle w:val="BodyText"/>
      </w:pPr>
      <w:r>
        <w:t xml:space="preserve">Đột nhiên nghe có người kêu tên mình, Thạch Phong nhíu mày, nhưng khi gã ngoái đầu lại thì bình rượu trong tay đánh rơi xuống đất.</w:t>
      </w:r>
    </w:p>
    <w:p>
      <w:pPr>
        <w:pStyle w:val="BodyText"/>
      </w:pPr>
      <w:r>
        <w:t xml:space="preserve">Thạch Phong không để ý bình rượu rơi xuống đất, vội bật dậy khỏi ghế.</w:t>
      </w:r>
    </w:p>
    <w:p>
      <w:pPr>
        <w:pStyle w:val="BodyText"/>
      </w:pPr>
      <w:r>
        <w:t xml:space="preserve">Thạch Phong vừa hành lễ với Diệp lão vừa nói:</w:t>
      </w:r>
    </w:p>
    <w:p>
      <w:pPr>
        <w:pStyle w:val="BodyText"/>
      </w:pPr>
      <w:r>
        <w:t xml:space="preserve">- Không biết là Diệp lão giá đáo nên Thạch Phong không từ xa tiếp đón!</w:t>
      </w:r>
    </w:p>
    <w:p>
      <w:pPr>
        <w:pStyle w:val="BodyText"/>
      </w:pPr>
      <w:r>
        <w:t xml:space="preserve">- Đừng nói mấy lời sáo rỗng đó với ta, Kiếm Vũ Nhai đâu rồi?</w:t>
      </w:r>
    </w:p>
    <w:p>
      <w:pPr>
        <w:pStyle w:val="BodyText"/>
      </w:pPr>
      <w:r>
        <w:t xml:space="preserve">Diệp lão vừa nói vừa ngồi xuống. Thạch Phong này nói đến thì là đồ tôn của Kiếm Vũ Nhai, Diệp lão thì là cùng thời với Kiếm Vũ Nhai nên tuyệt đối là siêu cấp tiền bối.</w:t>
      </w:r>
    </w:p>
    <w:p>
      <w:pPr>
        <w:pStyle w:val="BodyText"/>
      </w:pPr>
      <w:r>
        <w:t xml:space="preserve">Thạch Phong cung kính nói:</w:t>
      </w:r>
    </w:p>
    <w:p>
      <w:pPr>
        <w:pStyle w:val="BodyText"/>
      </w:pPr>
      <w:r>
        <w:t xml:space="preserve">- Sư tổ bế quan ở Đại Minh sơn, ngàn năm không ra.</w:t>
      </w:r>
    </w:p>
    <w:p>
      <w:pPr>
        <w:pStyle w:val="BodyText"/>
      </w:pPr>
      <w:r>
        <w:t xml:space="preserve">Thạch Phong không dám bày ra cái giá trưởng lão gì, gã là đồ tôn của Kiếm Vũ Nhai, đương nhiên biết Diệp lão khủng bố đến cỡ nào.</w:t>
      </w:r>
    </w:p>
    <w:p>
      <w:pPr>
        <w:pStyle w:val="BodyText"/>
      </w:pPr>
      <w:r>
        <w:t xml:space="preserve">Người này dám giết vào Dị tộc thế giới, xông pha Vạn Yêu thành, đấu với Chủ Dị tộc. Mặc dù Diệp lão tự xưng là đỉnh tiên tôn, nhưng ai cũng biết thực tế lão cánh chí cao vô thượng chỉ có một khai khải luân hồi.</w:t>
      </w:r>
    </w:p>
    <w:p>
      <w:pPr>
        <w:pStyle w:val="BodyText"/>
      </w:pPr>
      <w:r>
        <w:t xml:space="preserve">Người như vậy muốn giết Thạch Phong chỉ cần búng tay một cái!</w:t>
      </w:r>
    </w:p>
    <w:p>
      <w:pPr>
        <w:pStyle w:val="BodyText"/>
      </w:pPr>
      <w:r>
        <w:t xml:space="preserve">Diệp lão nói thẳng:</w:t>
      </w:r>
    </w:p>
    <w:p>
      <w:pPr>
        <w:pStyle w:val="BodyText"/>
      </w:pPr>
      <w:r>
        <w:t xml:space="preserve">- Ừm, ta muốn mang Diêm La đi, hắn không thuộc về nơi này!</w:t>
      </w:r>
    </w:p>
    <w:p>
      <w:pPr>
        <w:pStyle w:val="BodyText"/>
      </w:pPr>
      <w:r>
        <w:t xml:space="preserve">Diệp lão không muốn nói nhiều với Thạch Phong, tại Tiên Giới lão muốn mang ai đi có người nào dám ngăn cản? Coi như là Tử Vong Lôi Đài cũng phải phá quy tắc cho Diệp lão.</w:t>
      </w:r>
    </w:p>
    <w:p>
      <w:pPr>
        <w:pStyle w:val="BodyText"/>
      </w:pPr>
      <w:r>
        <w:t xml:space="preserve">Mặc dù trong lòng Thạch Phong rất khó chịu nhưng đành phải gật đầu đồng ý:</w:t>
      </w:r>
    </w:p>
    <w:p>
      <w:pPr>
        <w:pStyle w:val="BodyText"/>
      </w:pPr>
      <w:r>
        <w:t xml:space="preserve">- Vâng...vâng...</w:t>
      </w:r>
    </w:p>
    <w:p>
      <w:pPr>
        <w:pStyle w:val="BodyText"/>
      </w:pPr>
      <w:r>
        <w:t xml:space="preserve">Quy tắc của Tử Vong Lôi Đài từ cái ngày khai sáng nói ra đã định, nhưng quy tắc dù gì là chết, khi đối diện tuyệt thế cường giả cũng phải cúi đầu. Bây giờ Diệp lão muốn mang đi Diêm La này, dù Thạch Phong có nói cái gì cũng vô dụng.</w:t>
      </w:r>
    </w:p>
    <w:p>
      <w:pPr>
        <w:pStyle w:val="BodyText"/>
      </w:pPr>
      <w:r>
        <w:t xml:space="preserve">Cường giả như Diệp lão trừ phi mời ra Kiếm Vũ Nhai sư tổ mới ngang ngửa với lão được. Nhưng Kiếm Vũ Nhai và Diệp lão là giao tình sinh tử, là huynh đệ lâm nguy có thể ủy thác! Quan hệ như vậy Kiếm Vũ Nhai tuyệt đối không có khả năng vì một số quy tắc cỏn con mà gây gổ với Diệp lão.</w:t>
      </w:r>
    </w:p>
    <w:p>
      <w:pPr>
        <w:pStyle w:val="BodyText"/>
      </w:pPr>
      <w:r>
        <w:t xml:space="preserve">Thạch Phong nhìn Diệp lão, cẩn thận hỏi:</w:t>
      </w:r>
    </w:p>
    <w:p>
      <w:pPr>
        <w:pStyle w:val="BodyText"/>
      </w:pPr>
      <w:r>
        <w:t xml:space="preserve">- Diệp lão, người muốn thu nhận hắn?</w:t>
      </w:r>
    </w:p>
    <w:p>
      <w:pPr>
        <w:pStyle w:val="BodyText"/>
      </w:pPr>
      <w:r>
        <w:t xml:space="preserve">Diệp lão nhẹ vuốt râu, nói:</w:t>
      </w:r>
    </w:p>
    <w:p>
      <w:pPr>
        <w:pStyle w:val="BodyText"/>
      </w:pPr>
      <w:r>
        <w:t xml:space="preserve">- Không! Ai cũng không có tư cách thu nhận hắn, con đường của hắn chỉ thuộc về hắn. Ta muốn mang hắn tiến vào chiến trường Dị tộc, ở đó chắc chắn hắn sẽ tỏa sáng.</w:t>
      </w:r>
    </w:p>
    <w:p>
      <w:pPr>
        <w:pStyle w:val="BodyText"/>
      </w:pPr>
      <w:r>
        <w:t xml:space="preserve">Quái thai có được thân phận nhân loại rồi lại có thể chất cao hơn Dị tộc, tương lai trên người sẽ là cấp Huyết Dục Cuồng Ma.</w:t>
      </w:r>
    </w:p>
    <w:p>
      <w:pPr>
        <w:pStyle w:val="BodyText"/>
      </w:pPr>
      <w:r>
        <w:t xml:space="preserve">Diệp lão rất sợ người như vậy có một ngày sẽ đấu vào Dị tộc, cho nên lão phải nhanh tay khiến Âu Dương bước vào Dị tộc chiến trường tru sát Dị tộc, muốn cho hắn từ nhỏ đã có loại thiên đị với Dị tộc, có tín niệm gặp gỡ liền giết chết.</w:t>
      </w:r>
    </w:p>
    <w:p>
      <w:pPr>
        <w:pStyle w:val="BodyText"/>
      </w:pPr>
      <w:r>
        <w:t xml:space="preserve">Nếu không thì lấy thể chất của Âu Dương, lấy sự anh minh của Chủ Dị tộc, nếu như phát hiện ra Âu Dương thì Chủ Dị tộc chắc chắn sẽ không tiếc trả mọi giá mang hắn về Dị tộc thế giới bồi dưỡng.</w:t>
      </w:r>
    </w:p>
    <w:p>
      <w:pPr>
        <w:pStyle w:val="BodyText"/>
      </w:pPr>
      <w:r>
        <w:t xml:space="preserve">Một khi Âu Dương tiến nhập Dị tộc, một khi trái tim của Âu Dương thuộc về Dị tộc, vậy tương lai sẽ xuất hiện kẻ địch còn đáng sợ hơn cả Chủ Dị tộc, một kẻ địch đủ chống lại cả Tiên Giới.</w:t>
      </w:r>
    </w:p>
    <w:p>
      <w:pPr>
        <w:pStyle w:val="BodyText"/>
      </w:pPr>
      <w:r>
        <w:t xml:space="preserve">Từ ánh mắt đầu tiên nhìn thế giới Huyết Dục Cuồng Ma của Âu Dương thì Diệp lão bắt đầu bôn ba vì hắn. Diệp lão một mình tiến nhập Di Vong Sâm Lâm để tìm hiểu quá khứ của Âu Dương, lão làm ra quyết định cũng là vì tốt cho cả Tiên Giới.</w:t>
      </w:r>
    </w:p>
    <w:p>
      <w:pPr>
        <w:pStyle w:val="BodyText"/>
      </w:pPr>
      <w:r>
        <w:t xml:space="preserve">Diệp lão nghĩ rằng:</w:t>
      </w:r>
    </w:p>
    <w:p>
      <w:pPr>
        <w:pStyle w:val="BodyText"/>
      </w:pPr>
      <w:r>
        <w:t xml:space="preserve">"Hy vọng điều ta làm sẽ đem lại chút tác dụng.</w:t>
      </w:r>
    </w:p>
    <w:p>
      <w:pPr>
        <w:pStyle w:val="BodyText"/>
      </w:pPr>
      <w:r>
        <w:t xml:space="preserve">Thạch Phong nghe nói vậy giật mình hỏi lại:</w:t>
      </w:r>
    </w:p>
    <w:p>
      <w:pPr>
        <w:pStyle w:val="BodyText"/>
      </w:pPr>
      <w:r>
        <w:t xml:space="preserve">- Chiến trường Dị tộc?</w:t>
      </w:r>
    </w:p>
    <w:p>
      <w:pPr>
        <w:pStyle w:val="BodyText"/>
      </w:pPr>
      <w:r>
        <w:t xml:space="preserve">Nên biết Âu Dương bây giờ cùng lắm chẳng qua là đỉnh linh tiên, mỗi năm đỉnh linh tiên chết ở chiến trường Dị tộc không có trăm vạn cũng tới tám mươi vạn. Đỉnh linh tiên tiến vào chiến trường Dị tộc trên cơ bản tương đương với chịu chết, bình thường tông phái để đệ tử tiến vào đó mục đích là bỏ thí quân cờ.</w:t>
      </w:r>
    </w:p>
    <w:p>
      <w:pPr>
        <w:pStyle w:val="BodyText"/>
      </w:pPr>
      <w:r>
        <w:t xml:space="preserve">Nhưng Diệp lão chú trọng Diêm La này như vậy, thế thì tại sao muốn đưa hắn vào chiến trường Dị tộc?</w:t>
      </w:r>
    </w:p>
    <w:p>
      <w:pPr>
        <w:pStyle w:val="BodyText"/>
      </w:pPr>
      <w:r>
        <w:t xml:space="preserve">- Ngươi không hiểu, ngươi chỉ cần đưa người cho ta là được.</w:t>
      </w:r>
    </w:p>
    <w:p>
      <w:pPr>
        <w:pStyle w:val="BodyText"/>
      </w:pPr>
      <w:r>
        <w:t xml:space="preserve">Diệp lão trước giờ không phải người nguyện ý giải thích nhiều với tiểu bối, Tinh Thần Chi Nhãn của lão nhìn thấy thứ gì không phải người khác có thể hiểu.</w:t>
      </w:r>
    </w:p>
    <w:p>
      <w:pPr>
        <w:pStyle w:val="BodyText"/>
      </w:pPr>
      <w:r>
        <w:t xml:space="preserve">*Ong!*</w:t>
      </w:r>
    </w:p>
    <w:p>
      <w:pPr>
        <w:pStyle w:val="BodyText"/>
      </w:pPr>
      <w:r>
        <w:t xml:space="preserve">Trong lúc Diệp lão đòi người với Thạch Phong thì trong sân xảy ra biến đổi. Khoảnh khắc Cát Tâm chết đi, Âu Dương hấp thu lực lượng của gã, hắn không thể khống chế mình ở ngay trong sân bắt đầu đột phá.</w:t>
      </w:r>
    </w:p>
    <w:p>
      <w:pPr>
        <w:pStyle w:val="BodyText"/>
      </w:pPr>
      <w:r>
        <w:t xml:space="preserve">Khí thể đỏ lan tràn toàn thân Âu Dương, khoảnh khắc bao phủ hắn thành cái kén. Nhìn thấy tình hình này, dù là Diệp lão cũng rất giật mình.</w:t>
      </w:r>
    </w:p>
    <w:p>
      <w:pPr>
        <w:pStyle w:val="BodyText"/>
      </w:pPr>
      <w:r>
        <w:t xml:space="preserve">Diệp lão giọng run run nói:</w:t>
      </w:r>
    </w:p>
    <w:p>
      <w:pPr>
        <w:pStyle w:val="BodyText"/>
      </w:pPr>
      <w:r>
        <w:t xml:space="preserve">- Quá đáng sợ, hắn hấp thu lực lượng quá nhiều, dù là Chủ Dị tộc cũng tuyệt đối không có khả năng so được với mình hắn!</w:t>
      </w:r>
    </w:p>
    <w:p>
      <w:pPr>
        <w:pStyle w:val="BodyText"/>
      </w:pPr>
      <w:r>
        <w:t xml:space="preserve">- Kim tiên? Hắn sắp đột phá đến kim tiên?</w:t>
      </w:r>
    </w:p>
    <w:p>
      <w:pPr>
        <w:pStyle w:val="BodyText"/>
      </w:pPr>
      <w:r>
        <w:t xml:space="preserve">Lúc này bên trên đầu Âu Dương vô số hà quang phi vũ, đây là dự triệu đột phá kim tiên. Nhìn thấy tình hình này, Thạch Phong bỗng hiểu tại sao Diệp lão đích thân chạy tới đòi người với gã.</w:t>
      </w:r>
    </w:p>
    <w:p>
      <w:pPr>
        <w:pStyle w:val="BodyText"/>
      </w:pPr>
      <w:r>
        <w:t xml:space="preserve">Tiểu tử này tiến vào Tử Vong Lôi Đài mới có bao nhiêu lâu? Hắn đi vào chẳng qua là một đỉnh phi tiên, nhưng trong thời gian ngắn ngủi hắn đã bước vào kim tiên! Đây là tốc độ toàn Tiên Giới chưa từng có.</w:t>
      </w:r>
    </w:p>
    <w:p>
      <w:pPr>
        <w:pStyle w:val="BodyText"/>
      </w:pPr>
      <w:r>
        <w:t xml:space="preserve">- Không đúng!</w:t>
      </w:r>
    </w:p>
    <w:p>
      <w:pPr>
        <w:pStyle w:val="BodyText"/>
      </w:pPr>
      <w:r>
        <w:t xml:space="preserve">Tùy theo Âu Dương đột phá, phi vũ hà quang bỗng nhiên biến mất, một con yêu ma sau lưng mọc đôi cánh xuất hiện trên đỉnh đầu hắn. Yêu ma bộ dạng rất giống Âu Dương lúc yêu hóa, nhưng càng uy vũ hơn khi hắn yêu hóa gấp nhiều lần.</w:t>
      </w:r>
    </w:p>
    <w:p>
      <w:pPr>
        <w:pStyle w:val="BodyText"/>
      </w:pPr>
      <w:r>
        <w:t xml:space="preserve">Cánh màu vàng, con ngươi màu đỏ, đầu có hai cái sừng gấp khúc, một cái đuôi dài vung vẩy sau lưng, trên cái đuôi đầy gai xương, bị cái đuôi quất một cái tuyệt đối chết chắc.</w:t>
      </w:r>
    </w:p>
    <w:p>
      <w:pPr>
        <w:pStyle w:val="BodyText"/>
      </w:pPr>
      <w:r>
        <w:t xml:space="preserve">Ác ma này ở trên đỉnh đầu Âu Dương không ngừng gầm gừ, như muốn tuyên bố với toàn thế giới hắn sắp giáng xuống! Nhưng hắn xuất hiện nhanh biến mất cũng nhanh. Từ khi ác ma xuất hiện đến biến mất chưa tới một phút, nhưng trong một phút này đủ khiến rất nhiều người vĩnh viễn ghi nhớ bộ dạng ác ma.</w:t>
      </w:r>
    </w:p>
    <w:p>
      <w:pPr>
        <w:pStyle w:val="BodyText"/>
      </w:pPr>
      <w:r>
        <w:t xml:space="preserve">Bình Nhi nhìn Diệp lão, hỏi:</w:t>
      </w:r>
    </w:p>
    <w:p>
      <w:pPr>
        <w:pStyle w:val="BodyText"/>
      </w:pPr>
      <w:r>
        <w:t xml:space="preserve">- Đó là cái gì?</w:t>
      </w:r>
    </w:p>
    <w:p>
      <w:pPr>
        <w:pStyle w:val="BodyText"/>
      </w:pPr>
      <w:r>
        <w:t xml:space="preserve">Ác ma đó thật sự quá đáng sợ, mặc dù hắn không có lực lượng uy chấn thiên hạ nhưng loại bá khí vô song đó khiến người nhìn lòng run sợ.</w:t>
      </w:r>
    </w:p>
    <w:p>
      <w:pPr>
        <w:pStyle w:val="BodyText"/>
      </w:pPr>
      <w:r>
        <w:t xml:space="preserve">- Chắc đó là con đường hắn sẽ đi! Tiên Giới từ xưa đến nay chỉ có tiên! Hắn sắp đi là một yêu đường, hắn muốn khai sáng con đường Vạn Yêu Chi Tổ!</w:t>
      </w:r>
    </w:p>
    <w:p>
      <w:pPr>
        <w:pStyle w:val="BodyText"/>
      </w:pPr>
      <w:r>
        <w:t xml:space="preserve">Diệp lão ngây ngẩn nhìn Âu Dương ở trong sân.</w:t>
      </w:r>
    </w:p>
    <w:p>
      <w:pPr>
        <w:pStyle w:val="BodyText"/>
      </w:pPr>
      <w:r>
        <w:t xml:space="preserve">Thể chất của Âu Dương đã quyết định tương lai hắn không có khả năng làm tiên giống mọi người. Từ lần đầu tiên Diệp lão dùng Tinh Thần Chi Nhãn nhìn Âu Dương thì lão luôn suy nghĩ, tương lai Âu Dương rốt cuộc đi con đường gì?</w:t>
      </w:r>
    </w:p>
    <w:p>
      <w:pPr>
        <w:pStyle w:val="Compact"/>
      </w:pPr>
      <w:r>
        <w:br w:type="textWrapping"/>
      </w:r>
      <w:r>
        <w:br w:type="textWrapping"/>
      </w:r>
    </w:p>
    <w:p>
      <w:pPr>
        <w:pStyle w:val="Heading2"/>
      </w:pPr>
      <w:bookmarkStart w:id="601" w:name="chương-624-thống-nhất-dị-tộc"/>
      <w:bookmarkEnd w:id="601"/>
      <w:r>
        <w:t xml:space="preserve">579. Chương 624: Thống Nhất Dị Tộc</w:t>
      </w:r>
    </w:p>
    <w:p>
      <w:pPr>
        <w:pStyle w:val="Compact"/>
      </w:pPr>
      <w:r>
        <w:br w:type="textWrapping"/>
      </w:r>
      <w:r>
        <w:br w:type="textWrapping"/>
      </w:r>
      <w:r>
        <w:t xml:space="preserve">Hôm nay Diệp lão đã hiểu, lý do Dị tộc bị gọi là Dị tộc không phải bởi vì họ lớn lên quái dị mà bởi vì thể chất và cách tu luyện của Dị tộc khác với Tiên Giới. Sự thật là nếu không nhìn tu vi, một Dị tộc đứng chung với một nhân loại, bộ dáng gần như không có gì khác nhau.</w:t>
      </w:r>
    </w:p>
    <w:p>
      <w:pPr>
        <w:pStyle w:val="BodyText"/>
      </w:pPr>
      <w:r>
        <w:t xml:space="preserve">- Có lẽ Tiên Giới cần một đối thủ!</w:t>
      </w:r>
    </w:p>
    <w:p>
      <w:pPr>
        <w:pStyle w:val="BodyText"/>
      </w:pPr>
      <w:r>
        <w:t xml:space="preserve">Diệp lão từng có cái danh Thần Toán Chi Tử không phải kêu suông, nếu như người kahcs biết tương lai Âu Dương sẽ đi lên con đường đối địch với tiên thì chắc chắn sẽ quyết định tru sát hắn, nhưng Diệp lão chưa từng nghĩ như vậy, lão nghĩ là dùng ân tình níu kéo.</w:t>
      </w:r>
    </w:p>
    <w:p>
      <w:pPr>
        <w:pStyle w:val="BodyText"/>
      </w:pPr>
      <w:r>
        <w:t xml:space="preserve">Muốn tiêu diệt Dị tộc là không thể nào, cho dù Chủ Dị tộc chết đi thì tương lai vẫn sẽ sinh ra tân Chủ Dị tộc. Cứ tiếp tục đánh nhau như vậy, Diệp lão càng hy vọng có một ngày Âu Dương có thể trở thành Chủ Dị tộc, có thể thống nhất Dị tộc thành lập một thế giới giống như Tiên Giới.</w:t>
      </w:r>
    </w:p>
    <w:p>
      <w:pPr>
        <w:pStyle w:val="BodyText"/>
      </w:pPr>
      <w:r>
        <w:t xml:space="preserve">"Xem ra tất cả kế hoạch cần thay đổi, điều ta phải làm không phải đưa hắn đi chiến trường Dị tộc mà thế giới Dị tộc!"</w:t>
      </w:r>
    </w:p>
    <w:p>
      <w:pPr>
        <w:pStyle w:val="BodyText"/>
      </w:pPr>
      <w:r>
        <w:t xml:space="preserve">Diệp lão biết ở Tiên Giới thì Âu Dương không thể trưởng thành, hơi thở vũ hóa phi tiên trên người có thể che chở hắn một lúc, nhưng khi hơi thở biến mất thì hắn gần như là một Dị tộc, khi đó hắn chắc chắn sẽ bị người Tiên Giới giận dữ điên cuồng truy sát.</w:t>
      </w:r>
    </w:p>
    <w:p>
      <w:pPr>
        <w:pStyle w:val="BodyText"/>
      </w:pPr>
      <w:r>
        <w:t xml:space="preserve">Nếu thật sự đến lúc đó, hắn sẽ tràn đầy tức giận và thù hận Tiên Giới. Diệp lão biết Tiên Giới cần kẻ địch, vì có cạnh tranh mới có thể tiến bộ. Tiên Giới cần chính là một địch thủ từng giây từng phút có thể uy hiếp đến mình.</w:t>
      </w:r>
    </w:p>
    <w:p>
      <w:pPr>
        <w:pStyle w:val="BodyText"/>
      </w:pPr>
      <w:r>
        <w:t xml:space="preserve">Kẻ địch này nếu để Dị tộc làm thì không bằng cho Âu Dương thực hiện. Mặc kệ như thế nào, ít nhất Âu Dương nhớ rõ rất lâu về trước hắn cũng là tiên, tiên giống như bọn họ!</w:t>
      </w:r>
    </w:p>
    <w:p>
      <w:pPr>
        <w:pStyle w:val="BodyText"/>
      </w:pPr>
      <w:r>
        <w:t xml:space="preserve">*Ầm!*</w:t>
      </w:r>
    </w:p>
    <w:p>
      <w:pPr>
        <w:pStyle w:val="BodyText"/>
      </w:pPr>
      <w:r>
        <w:t xml:space="preserve">Trong sân Âu Dương đã hoàn thành đột phá kim tiên, một đôi cánh to giương ra sau lưng hắn rồi chốc lát sau biến mất.</w:t>
      </w:r>
    </w:p>
    <w:p>
      <w:pPr>
        <w:pStyle w:val="BodyText"/>
      </w:pPr>
      <w:r>
        <w:t xml:space="preserve">Âu Dương cảm nhận được lực lượng mới thuộc về mình, mặt hắn nở nụ cười tà. Mới rồi khoảnh khắc đột phá hắn nhìn thấy rất nhiều người mà người khác không thể trông thấy. Từ giây phút đó, Âu Dương hiểu con đường mình phải đi là gì.</w:t>
      </w:r>
    </w:p>
    <w:p>
      <w:pPr>
        <w:pStyle w:val="BodyText"/>
      </w:pPr>
      <w:r>
        <w:t xml:space="preserve">*Vèo*</w:t>
      </w:r>
    </w:p>
    <w:p>
      <w:pPr>
        <w:pStyle w:val="BodyText"/>
      </w:pPr>
      <w:r>
        <w:t xml:space="preserve">Âu Dương bỗng thấy tầm mắt tối đen, khi lại mở to thì đã vào trong Tử Vong tháp.</w:t>
      </w:r>
    </w:p>
    <w:p>
      <w:pPr>
        <w:pStyle w:val="BodyText"/>
      </w:pPr>
      <w:r>
        <w:t xml:space="preserve">Đây là do Diệp lão làm, trong toàn Tiên Giới có thể đưa một người từ Càn Khôn thế giới trực tiếp kéo ra sợ rằng cũng chỉ có Diệp lão. Sức chiến đấu tinh thần chi lực của Diệp lão có lẽ kém hơn kiếm linh chi lực của Kiếm Vũ Nhai, nhưng bàn về thần kỳ thì tinh thần chi lực của lão tuyệt đối là đệ nhất.</w:t>
      </w:r>
    </w:p>
    <w:p>
      <w:pPr>
        <w:pStyle w:val="BodyText"/>
      </w:pPr>
      <w:r>
        <w:t xml:space="preserve">Âu Dương mở to mắt ra, ánh mắt đầu tiên trông thấy là một ông lão râu bạc đứng trước mắt mình. Ông lão này toàn thân không có chút lực lượng dao động nhưng cho người cảm giác bí ẩn tựa hố đen.</w:t>
      </w:r>
    </w:p>
    <w:p>
      <w:pPr>
        <w:pStyle w:val="BodyText"/>
      </w:pPr>
      <w:r>
        <w:t xml:space="preserve">“Cường giả! Đây tuyệt đối là một cường giả!"</w:t>
      </w:r>
    </w:p>
    <w:p>
      <w:pPr>
        <w:pStyle w:val="BodyText"/>
      </w:pPr>
      <w:r>
        <w:t xml:space="preserve">Trong chớp mắt Âu Dương hiểu ông lão râu bạc trước mắt mình tuyệt đối là một siêu cấp cường giả.</w:t>
      </w:r>
    </w:p>
    <w:p>
      <w:pPr>
        <w:pStyle w:val="BodyText"/>
      </w:pPr>
      <w:r>
        <w:t xml:space="preserve">Trong lúc Âu Dương suy nghĩ rốt cuộc bị ai kéo tới đây thì Diệp lão lên tiếng:</w:t>
      </w:r>
    </w:p>
    <w:p>
      <w:pPr>
        <w:pStyle w:val="BodyText"/>
      </w:pPr>
      <w:r>
        <w:t xml:space="preserve">- Chào ngươi, Yêu Tổ!</w:t>
      </w:r>
    </w:p>
    <w:p>
      <w:pPr>
        <w:pStyle w:val="BodyText"/>
      </w:pPr>
      <w:r>
        <w:t xml:space="preserve">Khi ông lão thốt lời, thế giới xung quanh xảy ra biến đổi. Mọi người biến mất, Diệp lão và Âu Dương tiến vào thế giới tinh thần.</w:t>
      </w:r>
    </w:p>
    <w:p>
      <w:pPr>
        <w:pStyle w:val="BodyText"/>
      </w:pPr>
      <w:r>
        <w:t xml:space="preserve">Yêu Tổ? Nghe hai chữ này Âu Dương nhìn trái ngó phải, nhưng hắn tìm nửa ngày chỉ thấy xung quanh có mỗi mình hắn và Diệp lão.</w:t>
      </w:r>
    </w:p>
    <w:p>
      <w:pPr>
        <w:pStyle w:val="BodyText"/>
      </w:pPr>
      <w:r>
        <w:t xml:space="preserve">- Không cần tìm, Huyết Dục Cuồng Ma, vốn ta cho rằng ngươi đi là con đường chí cao vô thượng, đáng tiếc ta đánh giá ngươi thấp. Ngươi sắp đi là con đường khai sáng yêu tộc, ngươi đi con đường Vạn Yêu Chi Tổ!</w:t>
      </w:r>
    </w:p>
    <w:p>
      <w:pPr>
        <w:pStyle w:val="BodyText"/>
      </w:pPr>
      <w:r>
        <w:t xml:space="preserve">Trong mắt Diệp lão có sự kính sợ, mặc dù lúc này thực lực của Âu Dương còn rất yếu nhưng lão tin tưởng hắn rồi sẽ đứng ngang hàng với lão.</w:t>
      </w:r>
    </w:p>
    <w:p>
      <w:pPr>
        <w:pStyle w:val="BodyText"/>
      </w:pPr>
      <w:r>
        <w:t xml:space="preserve">Kính ý như vậy e rằng trên đời này không có mấy người có thể hưởng thụ được, Âu Dương hưởng thụ đãi ngộ như vậy là bởi vì khi hắn đột phá hiện ra yêu ma hóa thân.</w:t>
      </w:r>
    </w:p>
    <w:p>
      <w:pPr>
        <w:pStyle w:val="BodyText"/>
      </w:pPr>
      <w:r>
        <w:t xml:space="preserve">- Hôm nay những lời ta nói với ngươi e rằng sẽ trở thành bí mật vĩnh viễn!</w:t>
      </w:r>
    </w:p>
    <w:p>
      <w:pPr>
        <w:pStyle w:val="BodyText"/>
      </w:pPr>
      <w:r>
        <w:t xml:space="preserve">Diệp lão không cho Âu Dương cơ hội lên tiếng, lão nói tiếp:</w:t>
      </w:r>
    </w:p>
    <w:p>
      <w:pPr>
        <w:pStyle w:val="BodyText"/>
      </w:pPr>
      <w:r>
        <w:t xml:space="preserve">- Ngươi không thuộc về Tiên Giới, thể chất của ngươi gần như là Dị tộc rồi lại cao đẳng hơn, hơi thở của ngươi rất gần với yêu khí hạ giới. Loại lực lượng này ở Tiên Giới là không được chấp nhận, cho nên lát nữa ta sẽ xóa đi hơi thở vũ hóa phi tiên trên người của ngươi, đưa ngươi vào thế giới Dị tộc!</w:t>
      </w:r>
    </w:p>
    <w:p>
      <w:pPr>
        <w:pStyle w:val="BodyText"/>
      </w:pPr>
      <w:r>
        <w:t xml:space="preserve">- Thế giới Dị tộc!</w:t>
      </w:r>
    </w:p>
    <w:p>
      <w:pPr>
        <w:pStyle w:val="BodyText"/>
      </w:pPr>
      <w:r>
        <w:t xml:space="preserve">Nghe câu này Âu Dương rất giật mình. Lão muốn đưa mình vào thế giới Dị tộc? Không lẽ mình là Dị tộc?</w:t>
      </w:r>
    </w:p>
    <w:p>
      <w:pPr>
        <w:pStyle w:val="BodyText"/>
      </w:pPr>
      <w:r>
        <w:t xml:space="preserve">Âu Dương nhìn Diệp lão, hỏi:</w:t>
      </w:r>
    </w:p>
    <w:p>
      <w:pPr>
        <w:pStyle w:val="BodyText"/>
      </w:pPr>
      <w:r>
        <w:t xml:space="preserve">- Ta là Dị tộc?</w:t>
      </w:r>
    </w:p>
    <w:p>
      <w:pPr>
        <w:pStyle w:val="BodyText"/>
      </w:pPr>
      <w:r>
        <w:t xml:space="preserve">Nếu mình là Dị tộc thì tại sao ông lão này tha cho mình rời đi? Lão luôn gọi mình là Yêu Tổ, vậy chắc lão đã phát hiện bí mật của mình. Thả hổ về rừng, để lại tai họa về sau thế này, lão không sợ một ngày kia chính mình diệt Tiên Giới sao?</w:t>
      </w:r>
    </w:p>
    <w:p>
      <w:pPr>
        <w:pStyle w:val="BodyText"/>
      </w:pPr>
      <w:r>
        <w:t xml:space="preserve">- Không! Ngươi không phải tiên, nhưng là ngươi cũng tuyệt đối không phải là Dị tộc! Dị tộc bị gọi là Dị tộc bởi vì chính bọn họ cũng không biết tương lai của mình ở dâu. Từ khi tiên sinh ra liền biết mục tiêu là chí cao vô thượng, vô số tiên ngay từ ban đầu liền cố gắng trùng kích chí cao vô thượng. Nhưng Dị tộc thì vĩnh viễn không thể đạt đến chí cao vô thượng, bởi vì chí cao vô thượng cần lực tiên linh. Ngươi cũng không thể có được chí cao vô thượng, nhưng ngươi phải đi lại là một con đường không ai biết. Ta mang ngươi đi thế giới Dị tộc với lý do rất đơn giản. Dị tộc và tiên đánh với nhau rất nhiều năm, tiên là vì phòng thủ mà Dị tộc thì là vì cắn nuốt tiên.</w:t>
      </w:r>
    </w:p>
    <w:p>
      <w:pPr>
        <w:pStyle w:val="BodyText"/>
      </w:pPr>
      <w:r>
        <w:t xml:space="preserve">Diệp lão nói đến đây bất đắc dĩ lắc đầu. Diệp lão cũng biết hai tộc thật tình thì không có thù hận gì. Dị tộc không thể dựa vào công pháp trực tiếp tăng cấp, Dị tộc giống như Âu Dương chỉ có thể không ngừng nuốt tiên mới lớn lên được.</w:t>
      </w:r>
    </w:p>
    <w:p>
      <w:pPr>
        <w:pStyle w:val="BodyText"/>
      </w:pPr>
      <w:r>
        <w:t xml:space="preserve">Diệp lão muốn đưa Âu Dương vào thế giới bên kia cũng vì lý do này. Âu Dương có được thiên phú vượt xa Dị tộc! Đúng vậy! Là thiên phú! Nếu ở lại Tiên Giới thì Âu Dương chính là phế vật, một thể chất hoàn toàn là rác rưởi. Nhưng ở trong Dị tộc thì Âu Dương chính là vương giả, là giác đắc vương giả. Cho dù là Chủ Dị tộc gặp Âu Dương cũng phải thừa nhận hắn là vương giả.</w:t>
      </w:r>
    </w:p>
    <w:p>
      <w:pPr>
        <w:pStyle w:val="BodyText"/>
      </w:pPr>
      <w:r>
        <w:t xml:space="preserve">Vương giả không dễ làm, Diệp lão hy vọng có một ngày Âu Dương có thể sáng tạo ra một cách cho Dị tộc tu luyện, khiến Dị tộc không cần đeo tên Dị tộc mà lấy tên là Yêu Tổ! Âu Dương phải làm chính là Vạn Yêu Chi Tổ!</w:t>
      </w:r>
    </w:p>
    <w:p>
      <w:pPr>
        <w:pStyle w:val="BodyText"/>
      </w:pPr>
      <w:r>
        <w:t xml:space="preserve">Vạn Yêu Chi Tổ! Đây là huy hoàng khai sáng thời đại, đây là huy hoàng vĩnh viễn được các Yêu Tổ sùng bái. Diệp lão có cảm giác có lẽ nhiều năm sau, thanh niên trước mắt này lại đi tới Diệp lão thì hắn sẽ mang theo danh tiếng vạn yêu chỉ tổ đến. Lúc đó hắn sẽ là lãnh tụ của Yêu Tổ! Là lãnh tụ chân chính, lãnh tụ nắm trong tay sinh tử.</w:t>
      </w:r>
    </w:p>
    <w:p>
      <w:pPr>
        <w:pStyle w:val="BodyText"/>
      </w:pPr>
      <w:r>
        <w:t xml:space="preserve">Âu Dương nói:</w:t>
      </w:r>
    </w:p>
    <w:p>
      <w:pPr>
        <w:pStyle w:val="BodyText"/>
      </w:pPr>
      <w:r>
        <w:t xml:space="preserve">- Lão muốn đưa ta đi thống nhất Dị tộc?</w:t>
      </w:r>
    </w:p>
    <w:p>
      <w:pPr>
        <w:pStyle w:val="BodyText"/>
      </w:pPr>
      <w:r>
        <w:t xml:space="preserve">Âu Dương buồn cười. Thống nhất Dị tộc? Đúng là nói đùa, hắn chỉ là đẳng cấp linh tiên kêu hắn đi thống nhất Dị tộc thì chẳng phải là đi tìm chết?</w:t>
      </w:r>
    </w:p>
    <w:p>
      <w:pPr>
        <w:pStyle w:val="BodyText"/>
      </w:pPr>
      <w:r>
        <w:t xml:space="preserve">Diệp lão rất có lòng tin nói:</w:t>
      </w:r>
    </w:p>
    <w:p>
      <w:pPr>
        <w:pStyle w:val="BodyText"/>
      </w:pPr>
      <w:r>
        <w:t xml:space="preserve">- Đúng vậy chính là muốn ngươi thống nhất Dị tộc! Đừng nghi ngờ chính ngươi, ngươi không thể tưởng tượng thế giới Dị tộc hỗn loạn đến cỡ nào.</w:t>
      </w:r>
    </w:p>
    <w:p>
      <w:pPr>
        <w:pStyle w:val="Compact"/>
      </w:pPr>
      <w:r>
        <w:br w:type="textWrapping"/>
      </w:r>
      <w:r>
        <w:br w:type="textWrapping"/>
      </w:r>
    </w:p>
    <w:p>
      <w:pPr>
        <w:pStyle w:val="Heading2"/>
      </w:pPr>
      <w:bookmarkStart w:id="602" w:name="chương-625-thế-giới-dị-tộc"/>
      <w:bookmarkEnd w:id="602"/>
      <w:r>
        <w:t xml:space="preserve">580. Chương 625: Thế Giới Dị Tộc</w:t>
      </w:r>
    </w:p>
    <w:p>
      <w:pPr>
        <w:pStyle w:val="Compact"/>
      </w:pPr>
      <w:r>
        <w:br w:type="textWrapping"/>
      </w:r>
      <w:r>
        <w:br w:type="textWrapping"/>
      </w:r>
      <w:r>
        <w:t xml:space="preserve">Bọn họ không có công pháp tu luyện, bọn họ không có cấp bậc cao thấp, tín ngưỡng duy nhất của họ là Chủ Dị tộc. Dị tộc như vậy rất giống với Tiên Giới niều năm trước, bây giờ họ cần là một người có thể cố gắng xoay chuyển, dẫn dắt họ đi ra con đường mới. Ta cảm thấy người đó chính là ngươi!</w:t>
      </w:r>
    </w:p>
    <w:p>
      <w:pPr>
        <w:pStyle w:val="BodyText"/>
      </w:pPr>
      <w:r>
        <w:t xml:space="preserve">- Lão có tự tin hơn cả chính ta.</w:t>
      </w:r>
    </w:p>
    <w:p>
      <w:pPr>
        <w:pStyle w:val="BodyText"/>
      </w:pPr>
      <w:r>
        <w:t xml:space="preserve">Âu Dương nhìn ánh mắt đầy tự tin của Diệp lão, cảm thấy hơi buồn cười.</w:t>
      </w:r>
    </w:p>
    <w:p>
      <w:pPr>
        <w:pStyle w:val="BodyText"/>
      </w:pPr>
      <w:r>
        <w:t xml:space="preserve">- Ngươi không hiểu rõ bản thân. Thân thể của ngươi tại đây không thể hấp thu lực lượng không phải bởi vì thể chất của ngươi kém, không phải bởi vì ngươi là đồ bỏ. Đó là bởi vì thân thể của ngươi căn bản là bài xích tiên linh khí! Nhưng trong thế giới Dị tộc có một loại lực lượng mới, ta gọi nó là yêu khí. Từ rất lâu trước kia Dị tộc đã biết sự tồn tại của lực lượng này nhưng họ luôn không có cách nào hấp thu lực lượng đó, ngươi thì có thể. Ngươi phải làm chính là không ngừng trưởng thành, có một ngày ngươi có được thực lực vượt qua Chủ Dị tộc, trở thành tân Chủ Dị tộc thì đó là lúc ngươi công khai cách kia, sáng tạo ra thời đại làm Vạn Yêu Chi Tổ!</w:t>
      </w:r>
    </w:p>
    <w:p>
      <w:pPr>
        <w:pStyle w:val="BodyText"/>
      </w:pPr>
      <w:r>
        <w:t xml:space="preserve">Diệp lão càng nói về sau càng kích động.</w:t>
      </w:r>
    </w:p>
    <w:p>
      <w:pPr>
        <w:pStyle w:val="BodyText"/>
      </w:pPr>
      <w:r>
        <w:t xml:space="preserve">Sáng tạo ra thời địa, đây là điều bất cứ ai cũng muốn làm, nhưng thật sự sáng tạo là điều cực kỳ khó khăn. Giống như Tiên Giới hiện tại, tu vi của Diệp lão tuyệt đối không kém hơn Vạn Tiên Chi Vương năm xưa sáng tạo ra Tiên Giới. Nhưng cho dù thực lực của ngươi có vượt qua y cũng vô dụng, bởi vì Vạn Tiên Chi Vương từ một vài mặt đã là tượng trưng cho tinh thần.</w:t>
      </w:r>
    </w:p>
    <w:p>
      <w:pPr>
        <w:pStyle w:val="BodyText"/>
      </w:pPr>
      <w:r>
        <w:t xml:space="preserve">Giống như là loại tín ngưỡng, ở Tiên Giới bất cứ ai tu luyện đến tiên tôn đều kính trọng Vạn Tiên Chi Vương từng sáng tạo ra toàn bộ Tiên Giới.</w:t>
      </w:r>
    </w:p>
    <w:p>
      <w:pPr>
        <w:pStyle w:val="BodyText"/>
      </w:pPr>
      <w:r>
        <w:t xml:space="preserve">Dị tộc cũng cần một người như vậy, họ cần là một người chỉ rõ phương hướng dẫn dắt họ đi hướng huy hoàng, Vạn Yêu Chi Tổ!</w:t>
      </w:r>
    </w:p>
    <w:p>
      <w:pPr>
        <w:pStyle w:val="BodyText"/>
      </w:pPr>
      <w:r>
        <w:t xml:space="preserve">Âu Dương nheo mắt, nói:</w:t>
      </w:r>
    </w:p>
    <w:p>
      <w:pPr>
        <w:pStyle w:val="BodyText"/>
      </w:pPr>
      <w:r>
        <w:t xml:space="preserve">- Xem ra ta không đi không được.</w:t>
      </w:r>
    </w:p>
    <w:p>
      <w:pPr>
        <w:pStyle w:val="BodyText"/>
      </w:pPr>
      <w:r>
        <w:t xml:space="preserve">Trong đầu Âu Dương không ngừng suy nghĩ, nên biết rằng yêu khí có sức hấp dẫn quá lớn với hắn.</w:t>
      </w:r>
    </w:p>
    <w:p>
      <w:pPr>
        <w:pStyle w:val="BodyText"/>
      </w:pPr>
      <w:r>
        <w:t xml:space="preserve">Cái gì Vạn Yêu Chi Tổ không nằm trong suy nghĩ của Âu Dương, dù sao sáng tạo ra thời đại không phải ngươi nói ngươi có hùng tâm tráng chí là có thể làm được. Sáng tạo ra thời đại cần phải có cơ duyên to lớn mới thực hiện được.</w:t>
      </w:r>
    </w:p>
    <w:p>
      <w:pPr>
        <w:pStyle w:val="BodyText"/>
      </w:pPr>
      <w:r>
        <w:t xml:space="preserve">Không phải Âu Dương không tự tin với mình, bây giờ hắn không hề hiểu biết gì về Dị tộc, nếu chỉ nghe Diệp lão nói mấy câu đã cảm thấy mình thật sự là Vạn Yêu Chi Tổ, vậy thì có lẽ hắn không sống sót đến bây giờ.</w:t>
      </w:r>
    </w:p>
    <w:p>
      <w:pPr>
        <w:pStyle w:val="BodyText"/>
      </w:pPr>
      <w:r>
        <w:t xml:space="preserve">Diệp lão nói cho Âu Dương biết tương lai của hắn:</w:t>
      </w:r>
    </w:p>
    <w:p>
      <w:pPr>
        <w:pStyle w:val="BodyText"/>
      </w:pPr>
      <w:r>
        <w:t xml:space="preserve">- Ta sẽ không cưỡng ép ngươi làm điều gì, nhưng ta muốn nói cho ngươi biết, bây giờ trên người của ngươi có được hơi thở tiên linh, ngươi che giấu được thể chất một lúc nhưng chỗ này không phải là hạ giới. Khi ngươi đột phá đến cấp tiên đế thì trên người của ngươi yêu khí sẽ vượt qua tất cả những thứ giấu giếm. Đến lúc đó ngươi sẽ bị mọi người xem thành Dị tộc lẫn vào Tiên Giới, khi đó ngươi sẽ biến thành kẻ địch của toàn thế giới, cuối cùng ngươi cũng chỉ có thể tiến nhập Dị tộc.</w:t>
      </w:r>
    </w:p>
    <w:p>
      <w:pPr>
        <w:pStyle w:val="BodyText"/>
      </w:pPr>
      <w:r>
        <w:t xml:space="preserve">Thật sự thì Diệp lão không lừa gạt Âu Dương, bây giờ hắn là cấp kim tiên đã hiện ra thể chất yêu ma, đợi đến lúc là tiên đế thì hắn sẽ có được sơ cấp Yêu Ma chân thân, lúc đó nếu hắn chiến đấu sẽ biến thành yêu ma. Tiên Giới chưa từng xảy ra chuyện như vậy, dù Âu Dương không có hơi thở Dị tộc cũng sẽ bị xem thành quái vật mà truy sát.</w:t>
      </w:r>
    </w:p>
    <w:p>
      <w:pPr>
        <w:pStyle w:val="BodyText"/>
      </w:pPr>
      <w:r>
        <w:t xml:space="preserve">Bây giờ đối với Âu Dương, tiến vào Dị tộc là cách duy nhất.</w:t>
      </w:r>
    </w:p>
    <w:p>
      <w:pPr>
        <w:pStyle w:val="BodyText"/>
      </w:pPr>
      <w:r>
        <w:t xml:space="preserve">Âu Dương nhìn Diệp lão, hỏi:</w:t>
      </w:r>
    </w:p>
    <w:p>
      <w:pPr>
        <w:pStyle w:val="BodyText"/>
      </w:pPr>
      <w:r>
        <w:t xml:space="preserve">- Vậy Thiên Nhân Trảm Lôi Đài thì sao?</w:t>
      </w:r>
    </w:p>
    <w:p>
      <w:pPr>
        <w:pStyle w:val="BodyText"/>
      </w:pPr>
      <w:r>
        <w:t xml:space="preserve">Quy tắc của Tử Vong Lôi Đài có rất nhiều, ông lão này nói cho hắn biết, kêu hắn đi là có thể đi sao?</w:t>
      </w:r>
    </w:p>
    <w:p>
      <w:pPr>
        <w:pStyle w:val="BodyText"/>
      </w:pPr>
      <w:r>
        <w:t xml:space="preserve">Diệp lão mỉm cười nói:</w:t>
      </w:r>
    </w:p>
    <w:p>
      <w:pPr>
        <w:pStyle w:val="BodyText"/>
      </w:pPr>
      <w:r>
        <w:t xml:space="preserve">- Những điều này ngươi không cần lo. Bây giờ ta sẽ đưa ngươi rời đi, từ giờ phút này tất cả trong Tiên Giới không liên quan gì tới ngươi. Ngươi của quá khứ đã chết!</w:t>
      </w:r>
    </w:p>
    <w:p>
      <w:pPr>
        <w:pStyle w:val="BodyText"/>
      </w:pPr>
      <w:r>
        <w:t xml:space="preserve">Cái gọi là quy tắc chẳng qua chế định với kẻ yếu, cường giả vĩnh viễn là đạp trên quy tắc.</w:t>
      </w:r>
    </w:p>
    <w:p>
      <w:pPr>
        <w:pStyle w:val="BodyText"/>
      </w:pPr>
      <w:r>
        <w:t xml:space="preserve">Nhìn ông lão trước mắt, trong lòng Âu Dương phân tích mọi thứ. ý nghĩ của Âu Dương rất đơn giản, tại sao ông lão này làm vậy? Làm như thế có ích lợi gì cho lão?</w:t>
      </w:r>
    </w:p>
    <w:p>
      <w:pPr>
        <w:pStyle w:val="BodyText"/>
      </w:pPr>
      <w:r>
        <w:t xml:space="preserve">Qua thật lâu sau Âu Dương cuối cùng vẫn là lên tiếng hỏi:</w:t>
      </w:r>
    </w:p>
    <w:p>
      <w:pPr>
        <w:pStyle w:val="BodyText"/>
      </w:pPr>
      <w:r>
        <w:t xml:space="preserve">- Ta muốn biết làm như vậy có chỗ tốt gì cho lão?</w:t>
      </w:r>
    </w:p>
    <w:p>
      <w:pPr>
        <w:pStyle w:val="BodyText"/>
      </w:pPr>
      <w:r>
        <w:t xml:space="preserve">- Chỗ tốt? Đối với ta không có ích lợi gì nhưng có lợi cho toàn Tiên Giới. Ta thà rằng có một Vạn Yêu Chi Tổ từng ở Tiên Giới cũng không muốn một thế giới Dị tộc hỗn loạn không chịu nổi, chủ yếu ăn tiên!</w:t>
      </w:r>
    </w:p>
    <w:p>
      <w:pPr>
        <w:pStyle w:val="BodyText"/>
      </w:pPr>
      <w:r>
        <w:t xml:space="preserve">Diệp lão biết, nếu như để Âu Dương làm Vạn Yêu Chi Tổ thống lĩnh Dị tộc thì tương lai chiến tranh giữa Dị tộc và Tiên Giới vẫn sẽ tồn tại, nhưng tuyệt đối không giống như bây giờ đấu không có ý nghĩa gì.</w:t>
      </w:r>
    </w:p>
    <w:p>
      <w:pPr>
        <w:pStyle w:val="BodyText"/>
      </w:pPr>
      <w:r>
        <w:t xml:space="preserve">- Thì ra là vậy, ta đã hiểu.</w:t>
      </w:r>
    </w:p>
    <w:p>
      <w:pPr>
        <w:pStyle w:val="BodyText"/>
      </w:pPr>
      <w:r>
        <w:t xml:space="preserve">Âu Dương từ lời nói của Diệp lão đã hiểu được mọi thứ. Đạo lý hai cái hại cùng tồn tại chọn cái nhẹ này tất nhiên Âu Dương biết, đối với Diệp lão hoặc Tiên Giới thì hắn chính là hại, chẳng qua cái hại của Âu Dương so với Dị tộc bây giờ tốt hơn rất nhiều.</w:t>
      </w:r>
    </w:p>
    <w:p>
      <w:pPr>
        <w:pStyle w:val="BodyText"/>
      </w:pPr>
      <w:r>
        <w:t xml:space="preserve">Diệp lão hỏi:</w:t>
      </w:r>
    </w:p>
    <w:p>
      <w:pPr>
        <w:pStyle w:val="BodyText"/>
      </w:pPr>
      <w:r>
        <w:t xml:space="preserve">- Ngươi đồng ý không?</w:t>
      </w:r>
    </w:p>
    <w:p>
      <w:pPr>
        <w:pStyle w:val="BodyText"/>
      </w:pPr>
      <w:r>
        <w:t xml:space="preserve">Diệp lão biết Âu Dương là một người thông minh, cho nên tất cả điều lão rất rõ ràng, bây giờ nên chọn như thế nào cần hắn tự mình đắn đó.</w:t>
      </w:r>
    </w:p>
    <w:p>
      <w:pPr>
        <w:pStyle w:val="BodyText"/>
      </w:pPr>
      <w:r>
        <w:t xml:space="preserve">- Ta có cái gì không nguyện ý? Cái thế giới kia mới là thế giới thuộc về ta. Mặc dù chỗ này có rất nhiều điều không nỡ, nhưng không sao, bởi vì có một ngày ta sẽ quay về Tiên Giới!</w:t>
      </w:r>
    </w:p>
    <w:p>
      <w:pPr>
        <w:pStyle w:val="BodyText"/>
      </w:pPr>
      <w:r>
        <w:t xml:space="preserve">Trong mắt Âu Dương tràn ngập tự tin.</w:t>
      </w:r>
    </w:p>
    <w:p>
      <w:pPr>
        <w:pStyle w:val="BodyText"/>
      </w:pPr>
      <w:r>
        <w:t xml:space="preserve">Đối địch với toàn thế giới sao? Từ khi nào Âu Dương sợ đối địch với toàn thế giới? Hoặc là không sống, đã sống là phải sao cho đặc sắc. Đối địch với toàn thế giới là bởi vì ngươi không có thực lực, người ta dám đối địch với ngươi. Nếu có một ngày Âu Dương trở thành Vạn Yêu Chi Tổ, đem thế giới Dị tộc biến thành Yêu Giới thuộc về hắn, vậy thì còn ai dám đối địch với hắn?</w:t>
      </w:r>
    </w:p>
    <w:p>
      <w:pPr>
        <w:pStyle w:val="BodyText"/>
      </w:pPr>
      <w:r>
        <w:t xml:space="preserve">Diệp lão nói:</w:t>
      </w:r>
    </w:p>
    <w:p>
      <w:pPr>
        <w:pStyle w:val="BodyText"/>
      </w:pPr>
      <w:r>
        <w:t xml:space="preserve">- Tốt, vậy bây giờ ta đưa ngươi đi!</w:t>
      </w:r>
    </w:p>
    <w:p>
      <w:pPr>
        <w:pStyle w:val="BodyText"/>
      </w:pPr>
      <w:r>
        <w:t xml:space="preserve">Tinh thần bắt đầu vỡ nát, người xung quanh thì dùng ánh mắt nghi ngờ nhìn Diệp lão, Âu Dương. Mới rồi hai người bỗng nhiên biến mất, bây giờ lại đột ngột xuất hiện, chắc chắn là kiệt tác của Diệp lão. Không ai dám hỏi Diệp lão làm cái gì.</w:t>
      </w:r>
    </w:p>
    <w:p>
      <w:pPr>
        <w:pStyle w:val="BodyText"/>
      </w:pPr>
      <w:r>
        <w:t xml:space="preserve">Diệp lão nói:</w:t>
      </w:r>
    </w:p>
    <w:p>
      <w:pPr>
        <w:pStyle w:val="BodyText"/>
      </w:pPr>
      <w:r>
        <w:t xml:space="preserve">- Thạch Phong, ta mang người đi, xem như ta thiếu Tử Vong Lôi Đài các ngươi một nhân tình. Tương lai có khi nào cần dùng Diệp Phi ta, dù là ở bất cứ đâu thì Diệp Phi chắc chắn sẽ xuất hiện!</w:t>
      </w:r>
    </w:p>
    <w:p>
      <w:pPr>
        <w:pStyle w:val="BodyText"/>
      </w:pPr>
      <w:r>
        <w:t xml:space="preserve">Thạch Phong vốn đang rầu rĩ chợt mắt sáng ngời.</w:t>
      </w:r>
    </w:p>
    <w:p>
      <w:pPr>
        <w:pStyle w:val="BodyText"/>
      </w:pPr>
      <w:r>
        <w:t xml:space="preserve">Dùng một Diêm La đổi lấy Diệp lão một cái nhân tình, cuộc mua bán này rất đáng giá. Diêm La mất rồi có thể lại có mà nhân tình của Diệp lão không phải ai cũng có thể có.</w:t>
      </w:r>
    </w:p>
    <w:p>
      <w:pPr>
        <w:pStyle w:val="BodyText"/>
      </w:pPr>
      <w:r>
        <w:t xml:space="preserve">Diệp lão nói:</w:t>
      </w:r>
    </w:p>
    <w:p>
      <w:pPr>
        <w:pStyle w:val="BodyText"/>
      </w:pPr>
      <w:r>
        <w:t xml:space="preserve">- Tốt lắm, Bình Nhi, ta mang ngươi đi thế giới Dị tộc kiến thức!</w:t>
      </w:r>
    </w:p>
    <w:p>
      <w:pPr>
        <w:pStyle w:val="BodyText"/>
      </w:pPr>
      <w:r>
        <w:t xml:space="preserve">Một cánh cửa to lóe tia sáng đen mở ra trước mặt Diệp lão, lão cất bước đi vào trước. Bình Nhi và Âu Dương theo sát phía sau bước vào trong, đến đây thì hành trình Tiên Giới ngắn ngủi của Âu Dương đã kết thúc, hắn sắp bước trên con đường còn khó khăn hơn cả chí cao vô thượng!</w:t>
      </w:r>
    </w:p>
    <w:p>
      <w:pPr>
        <w:pStyle w:val="BodyText"/>
      </w:pPr>
      <w:r>
        <w:t xml:space="preserve">"Vạn Yêu Chi Tổ!"</w:t>
      </w:r>
    </w:p>
    <w:p>
      <w:pPr>
        <w:pStyle w:val="BodyText"/>
      </w:pPr>
      <w:r>
        <w:t xml:space="preserve">Âu Dương thầm nhủ trong lòng, có một ngày mình sẽ quay về Tiên Giới, khi đó mình sẽ không còn là Âu Dương mà là Vạn Yêu Chi Tổ! Vạn Yêu Chi Tổ uy hiếp thiên hạ!</w:t>
      </w:r>
    </w:p>
    <w:p>
      <w:pPr>
        <w:pStyle w:val="Compact"/>
      </w:pPr>
      <w:r>
        <w:br w:type="textWrapping"/>
      </w:r>
      <w:r>
        <w:br w:type="textWrapping"/>
      </w:r>
    </w:p>
    <w:p>
      <w:pPr>
        <w:pStyle w:val="Heading2"/>
      </w:pPr>
      <w:bookmarkStart w:id="603" w:name="chương-626-đây-chính-là-tiên"/>
      <w:bookmarkEnd w:id="603"/>
      <w:r>
        <w:t xml:space="preserve">581. Chương 626: Đây Chính Là Tiên?</w:t>
      </w:r>
    </w:p>
    <w:p>
      <w:pPr>
        <w:pStyle w:val="Compact"/>
      </w:pPr>
      <w:r>
        <w:br w:type="textWrapping"/>
      </w:r>
      <w:r>
        <w:br w:type="textWrapping"/>
      </w:r>
      <w:r>
        <w:t xml:space="preserve">Biển màu máu, xung quanh cảm giác dích đặc khiến Âu Dương cảm thấy rất khó chịu. Âu Dương phát hiện thấy không thoải mái không chỉ một mình hắn, trong biển đỏ này Diệp lão còn khó chịu hơn hắn rất nhiều.</w:t>
      </w:r>
    </w:p>
    <w:p>
      <w:pPr>
        <w:pStyle w:val="BodyText"/>
      </w:pPr>
      <w:r>
        <w:t xml:space="preserve">"Đây là sao? Không lẽ chỗ này tu vi càng cao sâu thì càng khó thể xuyên qua?"</w:t>
      </w:r>
    </w:p>
    <w:p>
      <w:pPr>
        <w:pStyle w:val="BodyText"/>
      </w:pPr>
      <w:r>
        <w:t xml:space="preserve">Trong lòng Âu Dương bỗng nổi lên cách nghĩ này.</w:t>
      </w:r>
    </w:p>
    <w:p>
      <w:pPr>
        <w:pStyle w:val="BodyText"/>
      </w:pPr>
      <w:r>
        <w:t xml:space="preserve">- Ha ha, chỗ này chính là điểm liên tiếp giữa Tiên Giới và thế giới Dị tộc. Rất nhiều năm trước chỗ này được người ta đặt cho cái tên là Huyết Hải! Huyết Hải này có một tác dụng đặc biệt là tu vi càng cao người muốn xuyên qua Huyết Hải càng khó khăn!</w:t>
      </w:r>
    </w:p>
    <w:p>
      <w:pPr>
        <w:pStyle w:val="BodyText"/>
      </w:pPr>
      <w:r>
        <w:t xml:space="preserve">Quanh người Tiên Giới không ngừng có từng đốm sao bay ra. Cho dù Diệp lão có tu vi thông thiên cũng chỉ có thể thông qua những lực tinh thần này thúc đẩy mình từ từ tiến lên.</w:t>
      </w:r>
    </w:p>
    <w:p>
      <w:pPr>
        <w:pStyle w:val="BodyText"/>
      </w:pPr>
      <w:r>
        <w:t xml:space="preserve">Âu Dương nhẹ gật đầu, nói:</w:t>
      </w:r>
    </w:p>
    <w:p>
      <w:pPr>
        <w:pStyle w:val="BodyText"/>
      </w:pPr>
      <w:r>
        <w:t xml:space="preserve">- Thì ra là vậy!</w:t>
      </w:r>
    </w:p>
    <w:p>
      <w:pPr>
        <w:pStyle w:val="BodyText"/>
      </w:pPr>
      <w:r>
        <w:t xml:space="preserve">Âu Dương nhìn Huyết Hải xung quanh, hắn cứ có cảm giác là lạ, hình như trong biển máu có cái gì đó. Chẳng qua cảm giác này rất hư vô, lúc Âu Dương không để ý đến thì nó xuất hiện, khi hắn chú ý thì nó biến mất.</w:t>
      </w:r>
    </w:p>
    <w:p>
      <w:pPr>
        <w:pStyle w:val="BodyText"/>
      </w:pPr>
      <w:r>
        <w:t xml:space="preserve">Diệp lão kêu gọi:</w:t>
      </w:r>
    </w:p>
    <w:p>
      <w:pPr>
        <w:pStyle w:val="BodyText"/>
      </w:pPr>
      <w:r>
        <w:t xml:space="preserve">- Âu Dương!</w:t>
      </w:r>
    </w:p>
    <w:p>
      <w:pPr>
        <w:pStyle w:val="BodyText"/>
      </w:pPr>
      <w:r>
        <w:t xml:space="preserve">Hiện tại Âu Dương đã tháo mặt nạ xuống, biến thành chính mình. Trừ Thứ Kiêu cung vào lúc hắn chọn bước lên con đường Dị tộc Vạn Yêu Chi Tổ thì mang theo, hắn không có thứ gì khác nữa. Âu Dương không vì vậy mà thấy khổ sở, bởi vì lần này đối với hắn là hy vọng mới.</w:t>
      </w:r>
    </w:p>
    <w:p>
      <w:pPr>
        <w:pStyle w:val="BodyText"/>
      </w:pPr>
      <w:r>
        <w:t xml:space="preserve">Âu Dương gật đầu với Diệp lão:</w:t>
      </w:r>
    </w:p>
    <w:p>
      <w:pPr>
        <w:pStyle w:val="BodyText"/>
      </w:pPr>
      <w:r>
        <w:t xml:space="preserve">- Diệp lão!</w:t>
      </w:r>
    </w:p>
    <w:p>
      <w:pPr>
        <w:pStyle w:val="BodyText"/>
      </w:pPr>
      <w:r>
        <w:t xml:space="preserve">Ông lão này đáng giá tôn kính, lão hoàn toàn có năng lực giết chết mình, nhưng lão lại cam tâm thả hổ về rừng, để lại tai họa về sau, Vạn Yêu Chi Tổ! Không ai biết mình có thể trở thành Vạn Yêu Chi Tổ hay không, nếu có một ngày mình thật sự có thể thống nhất Dị tộc, đem Dị tộc biến thành Yêu Tổ, làm ra Vạn Yêu Chi Tổ từ thuở khai thiên tích địa đến nay, vậy mình còn nhớ được người đàn ông không? Lúc đó mình có mang theo Yêu Tổ quay lại Tiên Giới, hủy diệt Tiên Giới không?</w:t>
      </w:r>
    </w:p>
    <w:p>
      <w:pPr>
        <w:pStyle w:val="BodyText"/>
      </w:pPr>
      <w:r>
        <w:t xml:space="preserve">Tất cả điều này Diệp lão không đoán biết được, nhưng lão vẫn lựa chọn dùng cách này đưa Âu Dương rời đi. Chỉ một điều này đã khiến Âu Dương cảm thấy ông lão này rất không tầm thường.</w:t>
      </w:r>
    </w:p>
    <w:p>
      <w:pPr>
        <w:pStyle w:val="BodyText"/>
      </w:pPr>
      <w:r>
        <w:t xml:space="preserve">Diệp lão bắt đầu kể một số chuyện về Dị tộc cho Âu Dương nghe:</w:t>
      </w:r>
    </w:p>
    <w:p>
      <w:pPr>
        <w:pStyle w:val="BodyText"/>
      </w:pPr>
      <w:r>
        <w:t xml:space="preserve">- Âu Dương, Dị tộc là lấy thực lực vi tôn, đẳng cấp chế độ của Dị tộc rất đơn giản. Cái đuôi sau lưng càng dài thì cấp bậc càng cao, không có đuôi là thuộc về Dị tộc thấp kém, trong thế giới Dị tộc gần như không có thân phận. Hiện tại mặc dù ngươi đạt đến kim tiên nhưng ngươi lại không có cái đuôi, chỉ khi ngươi tiến vào tiên đế, giây phút đạt tới đỉnh tiên đế thì ngươi mới thật sự mở ra Yêu Tổ chân thân của mình! Hãy nhớ kỹ, khi Yêu Tổ chân thân của ngươi hiện thế thì ngươi chân chính bước lên con đường Vạn Yêu Chi Tổ!</w:t>
      </w:r>
    </w:p>
    <w:p>
      <w:pPr>
        <w:pStyle w:val="BodyText"/>
      </w:pPr>
      <w:r>
        <w:t xml:space="preserve">- Dị tộc sẽ thừa nhận ta sao?</w:t>
      </w:r>
    </w:p>
    <w:p>
      <w:pPr>
        <w:pStyle w:val="BodyText"/>
      </w:pPr>
      <w:r>
        <w:t xml:space="preserve">Âu Dương lo lắng nhất là hắn chạy vào rồi bị người phát hiện đến từ Tiên Giới, nếu vì thì sợ là hắn nửa bước khó đi.</w:t>
      </w:r>
    </w:p>
    <w:p>
      <w:pPr>
        <w:pStyle w:val="BodyText"/>
      </w:pPr>
      <w:r>
        <w:t xml:space="preserve">- Sẽ được! Bây giờ ta nói những lời này ngươi nhất định phải nhớ cho kỹ ở trong lòng!</w:t>
      </w:r>
    </w:p>
    <w:p>
      <w:pPr>
        <w:pStyle w:val="BodyText"/>
      </w:pPr>
      <w:r>
        <w:t xml:space="preserve">Biểu tình của Diệp lão bỗng nhiên biến cực kỳ nghiêm túc.</w:t>
      </w:r>
    </w:p>
    <w:p>
      <w:pPr>
        <w:pStyle w:val="BodyText"/>
      </w:pPr>
      <w:r>
        <w:t xml:space="preserve">Diệp lão nói cực kỳ nghiêm túc:</w:t>
      </w:r>
    </w:p>
    <w:p>
      <w:pPr>
        <w:pStyle w:val="BodyText"/>
      </w:pPr>
      <w:r>
        <w:t xml:space="preserve">- Từ xưa Tiên Giới và Dị tộc đã đối đầu nhau, lão phu là Thần Toán Tử của Tiên Giới, trong Dị tộc cũng sẽ xinh ra một tiên tri có thể nhìn thấu thiên cơ. Ta tin rằng khi ngươi tiến vào thế giới kia, tiên tri của Dị tộc chắc chắn sẽ phát hiện ngươi tồn tại. Nhưng đời này tiên tri của Dị tộc là ai thì không ta không biết, hắn là địch hay bạn còn cần ngươi tự mình phán đoán.</w:t>
      </w:r>
    </w:p>
    <w:p>
      <w:pPr>
        <w:pStyle w:val="BodyText"/>
      </w:pPr>
      <w:r>
        <w:t xml:space="preserve">Âu Dương nheo mắt, hỏi:</w:t>
      </w:r>
    </w:p>
    <w:p>
      <w:pPr>
        <w:pStyle w:val="BodyText"/>
      </w:pPr>
      <w:r>
        <w:t xml:space="preserve">- Vậy ý là tiên tri đó có khả năng là kẻ địch lớn nhất của ta trong Dị tộc?</w:t>
      </w:r>
    </w:p>
    <w:p>
      <w:pPr>
        <w:pStyle w:val="BodyText"/>
      </w:pPr>
      <w:r>
        <w:t xml:space="preserve">Tiên tri? Tục ngữ nói thiên kim khó mua sớm biết chuyện, thế giới này thật sự có ngươi trông thấy tương lai sao? Nói thật tình thì Âu Dương không tin có ai nhìn thấy được tương lai.</w:t>
      </w:r>
    </w:p>
    <w:p>
      <w:pPr>
        <w:pStyle w:val="BodyText"/>
      </w:pPr>
      <w:r>
        <w:t xml:space="preserve">Diệp lão nói:</w:t>
      </w:r>
    </w:p>
    <w:p>
      <w:pPr>
        <w:pStyle w:val="BodyText"/>
      </w:pPr>
      <w:r>
        <w:t xml:space="preserve">- Không nhất định, bởi vì Dị tộc từ ngày sinh ra đã có một truyền thuyết, truyền thuyết liên quan đến Yêu Tổ. Trong Vạn Yêu Chi Thành có một bức tranh của Yêu Tổ, bức tranh đó từ đâu đến ta không biết, nhưng ta biết Yêu Tổ chân thân của ngươi giống hệt như Yêu Tổ trong bức tranh kia. Hãy nhớ, trước khi tới đỉnh tiên đế thì phải điệu thấp. Khi Yêu Tổ chân thân của ngươi giáng xuống thế giới Dị tộc thì ngươi mới chân chính được Dị tộc thừa nhận, khi đó cũng là lúc ngươi bắt đầu bước trên con đường Vạn Yêu Chi Tổ.</w:t>
      </w:r>
    </w:p>
    <w:p>
      <w:pPr>
        <w:pStyle w:val="BodyText"/>
      </w:pPr>
      <w:r>
        <w:t xml:space="preserve">Diệp lão thấy mắt Âu Dương bỗng sáng lên.</w:t>
      </w:r>
    </w:p>
    <w:p>
      <w:pPr>
        <w:pStyle w:val="BodyText"/>
      </w:pPr>
      <w:r>
        <w:t xml:space="preserve">Một luồng sáng nhạt bay quanh người Âu Dương, ánh sáng đỏ ở trong biển máu rất ghê rợn, nhưng hắn tẩm trong ánh sáng đó dáng vẻ cực kỳ hưởng thụ.</w:t>
      </w:r>
    </w:p>
    <w:p>
      <w:pPr>
        <w:pStyle w:val="BodyText"/>
      </w:pPr>
      <w:r>
        <w:t xml:space="preserve">- Đây chính là yêu khí sao?</w:t>
      </w:r>
    </w:p>
    <w:p>
      <w:pPr>
        <w:pStyle w:val="BodyText"/>
      </w:pPr>
      <w:r>
        <w:t xml:space="preserve">Lần đầu tiên Âu Dương đụng vào yêu khí, loại cảm giác hấp thu yêu khí vào người khiến hắn thoải mái rên rỉ ra tiếng.</w:t>
      </w:r>
    </w:p>
    <w:p>
      <w:pPr>
        <w:pStyle w:val="BodyText"/>
      </w:pPr>
      <w:r>
        <w:t xml:space="preserve">Từ khi Âu Dương xuyên qua, tiến vào tiểu thế giới, từng bước một giết người giết tới Tiên Giới, hắn chưa từng thật sự hấp thu linh khí. Mỗi bước Âu Dương đi có thể nói là vô cùng khó khăn, hôm nay đột nhiên hấp thu vào yêu khí, hắn hiểu thì ra bên này mới là nhà của mình.</w:t>
      </w:r>
    </w:p>
    <w:p>
      <w:pPr>
        <w:pStyle w:val="BodyText"/>
      </w:pPr>
      <w:r>
        <w:t xml:space="preserve">"Triệu Cương! Nếu ngươi không chết mà ở trong Tiên Giới thì có lẽ một ngày nào đó chúng ta sẽ làm bằng hữu tốt nhất, cũng là kẻ địch lớn nhất, nhưng..."</w:t>
      </w:r>
    </w:p>
    <w:p>
      <w:pPr>
        <w:pStyle w:val="BodyText"/>
      </w:pPr>
      <w:r>
        <w:t xml:space="preserve">Ở trong lòng Âu Dương, có thể nói Triệu Cương là người duy nhất xứng làm kẻ địch của hắn, điều này là bởi vì hắn và Triệu Cương hơi giống nhau.</w:t>
      </w:r>
    </w:p>
    <w:p>
      <w:pPr>
        <w:pStyle w:val="BodyText"/>
      </w:pPr>
      <w:r>
        <w:t xml:space="preserve">Hai người cùng là không chịu thua, hai người đều đem đối phương xem thành bằng hữu tốt nhất và kẻ địch lớn nhất.</w:t>
      </w:r>
    </w:p>
    <w:p>
      <w:pPr>
        <w:pStyle w:val="BodyText"/>
      </w:pPr>
      <w:r>
        <w:t xml:space="preserve">- Xem ra ta vẫn là xem thường thể chất của ngươi. Nếu ngươi sinh ra trong thế giới Dị tộc thì e rằng thật sự thành tai kiếp của Tiên Giới.</w:t>
      </w:r>
    </w:p>
    <w:p>
      <w:pPr>
        <w:pStyle w:val="BodyText"/>
      </w:pPr>
      <w:r>
        <w:t xml:space="preserve">Thấy Âu Dương hấp thu yêu khí đạt đến trình độ điên cuồng như vậy, Diệp lão bỗng có loại ảo giác phải chăng lão đã sai? Lão đưa ma thần này về thế giới của hắn đến cùng là đúng hay sai?</w:t>
      </w:r>
    </w:p>
    <w:p>
      <w:pPr>
        <w:pStyle w:val="BodyText"/>
      </w:pPr>
      <w:r>
        <w:t xml:space="preserve">- Diệp lão, không cần tiễn!</w:t>
      </w:r>
    </w:p>
    <w:p>
      <w:pPr>
        <w:pStyle w:val="BodyText"/>
      </w:pPr>
      <w:r>
        <w:t xml:space="preserve">Tùy theo yêu khí hấp thu, cánh cửa thông hướng Dị tộc đã xuất hiện ở trước mặt Âu Dương. Âu Dương có thể cảm nhận được phía trước có yêu khí đậm đặc, cũng hiểu rằng hắn thuộc về thế giới này, chỉ có ở đây hắn mới sinh tồn được, mới có thể trùng kích đến cảnh giới càng cao hơn.</w:t>
      </w:r>
    </w:p>
    <w:p>
      <w:pPr>
        <w:pStyle w:val="BodyText"/>
      </w:pPr>
      <w:r>
        <w:t xml:space="preserve">- Âu Dương...</w:t>
      </w:r>
    </w:p>
    <w:p>
      <w:pPr>
        <w:pStyle w:val="BodyText"/>
      </w:pPr>
      <w:r>
        <w:t xml:space="preserve">Diệp lão không biết nên nói cái gì, lão đưa ma thần này trở về Dị tộc, rốt cuộc sẽ tạo nên loại quái vật gì đây?</w:t>
      </w:r>
    </w:p>
    <w:p>
      <w:pPr>
        <w:pStyle w:val="BodyText"/>
      </w:pPr>
      <w:r>
        <w:t xml:space="preserve">Âu Dương nhìn Diệp Phi, nói:</w:t>
      </w:r>
    </w:p>
    <w:p>
      <w:pPr>
        <w:pStyle w:val="BodyText"/>
      </w:pPr>
      <w:r>
        <w:t xml:space="preserve">- Diệp lão, tình nghĩa của người cả đời này Âu Dương sẽ không quên. Dù tương lai Âu Dương biến thành như thế nào thì Âu Dương hứa với người một chuyện, đó là Âu Dương thiếu người, thiếu Tiên Giới một nhân tình. Nhưng tại đây Âu Dương có chuyện muốn làm phiền Diệp lão.</w:t>
      </w:r>
    </w:p>
    <w:p>
      <w:pPr>
        <w:pStyle w:val="BodyText"/>
      </w:pPr>
      <w:r>
        <w:t xml:space="preserve">- Ngươi nói đi!</w:t>
      </w:r>
    </w:p>
    <w:p>
      <w:pPr>
        <w:pStyle w:val="BodyText"/>
      </w:pPr>
      <w:r>
        <w:t xml:space="preserve">Diệp lão nghe Âu Dương nói câu này lòng mới dễ chịu đôi chút.</w:t>
      </w:r>
    </w:p>
    <w:p>
      <w:pPr>
        <w:pStyle w:val="BodyText"/>
      </w:pPr>
      <w:r>
        <w:t xml:space="preserve">- Tiên Giới có, huynh đệ, bằng hữu của ta, sau này họ sẽ xuất hiện tại Chúng Thần Điện, ta không muốn họ bị khi dễ, vũ nhục, cho nên hy vọng Diệp lão có thể từng giây từng phút chăm sóc họ giùm ta. Dù tương lai ta là thần hay ma, xin hãy để lại chút lưu luyến cuối cùng cho ta, có được không?</w:t>
      </w:r>
    </w:p>
    <w:p>
      <w:pPr>
        <w:pStyle w:val="BodyText"/>
      </w:pPr>
      <w:r>
        <w:t xml:space="preserve">Âu Dương nói những lời này là biểu lộ chân tình.</w:t>
      </w:r>
    </w:p>
    <w:p>
      <w:pPr>
        <w:pStyle w:val="Compact"/>
      </w:pPr>
      <w:r>
        <w:br w:type="textWrapping"/>
      </w:r>
      <w:r>
        <w:br w:type="textWrapping"/>
      </w:r>
    </w:p>
    <w:p>
      <w:pPr>
        <w:pStyle w:val="Heading2"/>
      </w:pPr>
      <w:bookmarkStart w:id="604" w:name="chương-627-yêu-khí"/>
      <w:bookmarkEnd w:id="604"/>
      <w:r>
        <w:t xml:space="preserve">582. Chương 627: Yêu Khí</w:t>
      </w:r>
    </w:p>
    <w:p>
      <w:pPr>
        <w:pStyle w:val="Compact"/>
      </w:pPr>
      <w:r>
        <w:br w:type="textWrapping"/>
      </w:r>
      <w:r>
        <w:br w:type="textWrapping"/>
      </w:r>
      <w:r>
        <w:t xml:space="preserve">Mặc kệ tương lai ta là thần hay ma, xin hãy để lại chút lưu luyến cuối cùng cho ta, có được không? Câu này có thể nói là vô cùng đồng tình. Âu Dương nói ra cũng là cho Diệp lão biết, bất cứ lúc nào hắn đều còn có vướng bận, bởi vì ở Tiên Giới có bằng hữu, huynh đệ của ta, chỉ cần họ sống tốt thì Âu Dương vẫn là Âu Dương.</w:t>
      </w:r>
    </w:p>
    <w:p>
      <w:pPr>
        <w:pStyle w:val="BodyText"/>
      </w:pPr>
      <w:r>
        <w:t xml:space="preserve">Nhìn Âu Dương thật lâu sau, Diệp Phi gật đầu nói:</w:t>
      </w:r>
    </w:p>
    <w:p>
      <w:pPr>
        <w:pStyle w:val="BodyText"/>
      </w:pPr>
      <w:r>
        <w:t xml:space="preserve">- Ta sẽ đi Chúng Thần Điện sắp xếp tất cả vì ngươi, ta sẽ vĩnh viễn giữ lại một chút vướng bận này cho ngươi. Chỉ hy vọng sau này dù tương lai có như thế nào, ngươi đừng lạc mất bản tâm của mình!</w:t>
      </w:r>
    </w:p>
    <w:p>
      <w:pPr>
        <w:pStyle w:val="BodyText"/>
      </w:pPr>
      <w:r>
        <w:t xml:space="preserve">Diệp lão nói xong câu đó kéo Bình Nhi xoay người tiến vào trong biển máu, biến mất.</w:t>
      </w:r>
    </w:p>
    <w:p>
      <w:pPr>
        <w:pStyle w:val="BodyText"/>
      </w:pPr>
      <w:r>
        <w:t xml:space="preserve">Những gì Diệp lão có thể làm chỉ có bao nhiêu đó, Âu Dương và lão thật sự không phải người cùng thế giới. Diệp lão là thần thủ hộ cảu Tiên Giới, tương lai Âu Dương phải làm là sáng tạo ra Yêu Giới, Vạn Yêu Chi Tổ. Hôm nay hai người ở tại đây nói những câu này, nhiều năm sau có tác dụng hay không là điều không ai biết được. Nhưng có một điều vĩnh viễn không thay đổi, đó là dù Âu Dương là Huyết Dục Cuồng Ma hay là thần linh thì trong lòng hắn tình cảm chưa từng biến mất.</w:t>
      </w:r>
    </w:p>
    <w:p>
      <w:pPr>
        <w:pStyle w:val="BodyText"/>
      </w:pPr>
      <w:r>
        <w:t xml:space="preserve">Diệp lão dẫn theo Bình Nhi biến mất. Nhìn sau lưng Huyết Hải và phía trước là cánh cửa đi hướng Dị tộc, Âu Dương mỉm cười. Huyết Hải này chắc là bình chướng ngăn cản Chủ Dị tộc vào Tiên Giới, nhưng nó có thể ngăn trở cũng chỉ vẻn vẹn là Chủ Dị tộc. Tương lai có một ngày Âu Dương chắc chắn sẽ xé rách Huyết Hải, để Yêu Giới và Tiên Giới chân chính nối liền một chỗ.</w:t>
      </w:r>
    </w:p>
    <w:p>
      <w:pPr>
        <w:pStyle w:val="BodyText"/>
      </w:pPr>
      <w:r>
        <w:t xml:space="preserve">- Dị tộc! Ta đến đây!</w:t>
      </w:r>
    </w:p>
    <w:p>
      <w:pPr>
        <w:pStyle w:val="BodyText"/>
      </w:pPr>
      <w:r>
        <w:t xml:space="preserve">Âu Dương vừa nói vừa nhấc chân bước vào cánh cửa thế giới Dị tộc, lực lượng vặn vẹo xoay tròn khiến hắn có cảm giác buồn nôn, nhưng cảm nhận này rất ngắn, chỉ giây lát sau hắn đã lại dứng trên mặt đất đỏ rực.</w:t>
      </w:r>
    </w:p>
    <w:p>
      <w:pPr>
        <w:pStyle w:val="BodyText"/>
      </w:pPr>
      <w:r>
        <w:t xml:space="preserve">Đất đỏ tràn ngập màu đỏ thẫm quái dị, khi thấy tình cảnh này coi như Âu Dương là sát thần cũng kiềm không được đánh rùng mình. Không phải bởi vì Âu Dương sợ đất đỏ máu, lúc trước đất ở sinh tử cảnh cũng là màu đỏ, nhưng loại màu đỏ đó không cách nào so sánh với huyết sách này.</w:t>
      </w:r>
    </w:p>
    <w:p>
      <w:pPr>
        <w:pStyle w:val="BodyText"/>
      </w:pPr>
      <w:r>
        <w:t xml:space="preserve">*Vèo!*</w:t>
      </w:r>
    </w:p>
    <w:p>
      <w:pPr>
        <w:pStyle w:val="BodyText"/>
      </w:pPr>
      <w:r>
        <w:t xml:space="preserve">Chính lúc Âu Dương định ngồi xổm xuống bốc lên nắm đất thì một luồng kiếm quang bắn hướng hắn.</w:t>
      </w:r>
    </w:p>
    <w:p>
      <w:pPr>
        <w:pStyle w:val="BodyText"/>
      </w:pPr>
      <w:r>
        <w:t xml:space="preserve">Một vài giọng nói từ xa truyền đến.</w:t>
      </w:r>
    </w:p>
    <w:p>
      <w:pPr>
        <w:pStyle w:val="BodyText"/>
      </w:pPr>
      <w:r>
        <w:t xml:space="preserve">- Mau tới, bên này còn có một Dị tộc không có đuôi, đây là Dị tộc thấp kém! Giết hắn!</w:t>
      </w:r>
    </w:p>
    <w:p>
      <w:pPr>
        <w:pStyle w:val="BodyText"/>
      </w:pPr>
      <w:r>
        <w:t xml:space="preserve">Chỉ thấy phái xa có hai nam một nữ, ba kim tiên chân đạp phi kiếm bay nhanh hướng bên này, mắt lộ sát khí, rất rõ ràng ba người này nghĩ Âu Dương là một Dị tộc thấp kém.</w:t>
      </w:r>
    </w:p>
    <w:p>
      <w:pPr>
        <w:pStyle w:val="BodyText"/>
      </w:pPr>
      <w:r>
        <w:t xml:space="preserve">Một thanh âm từ xa truyền đến:</w:t>
      </w:r>
    </w:p>
    <w:p>
      <w:pPr>
        <w:pStyle w:val="BodyText"/>
      </w:pPr>
      <w:r>
        <w:t xml:space="preserve">- Mau trốn đi!</w:t>
      </w:r>
    </w:p>
    <w:p>
      <w:pPr>
        <w:pStyle w:val="BodyText"/>
      </w:pPr>
      <w:r>
        <w:t xml:space="preserve">Âu Dương đưa mắt nhìn lại, chỉ thấy mười mấy Dị tộc bị cắt vỡ cổ tay, máu từ bàn tay chảy dọc xuống, có mấy người vì máu chảy quá nhiều đã hấp hối.</w:t>
      </w:r>
    </w:p>
    <w:p>
      <w:pPr>
        <w:pStyle w:val="BodyText"/>
      </w:pPr>
      <w:r>
        <w:t xml:space="preserve">Trong ba kim tiên, cô gái hét to;</w:t>
      </w:r>
    </w:p>
    <w:p>
      <w:pPr>
        <w:pStyle w:val="BodyText"/>
      </w:pPr>
      <w:r>
        <w:t xml:space="preserve">- Bắt lấy Dị tộc này, giết chết hắn!</w:t>
      </w:r>
    </w:p>
    <w:p>
      <w:pPr>
        <w:pStyle w:val="BodyText"/>
      </w:pPr>
      <w:r>
        <w:t xml:space="preserve">Cô gái vung dây thừng vàng trói hướng Âu Dương.</w:t>
      </w:r>
    </w:p>
    <w:p>
      <w:pPr>
        <w:pStyle w:val="BodyText"/>
      </w:pPr>
      <w:r>
        <w:t xml:space="preserve">- Đây chính là tiên sao?</w:t>
      </w:r>
    </w:p>
    <w:p>
      <w:pPr>
        <w:pStyle w:val="BodyText"/>
      </w:pPr>
      <w:r>
        <w:t xml:space="preserve">Âu Dương nhìn tình hình trước mắt, thật ra hắn sớm nghe nói chiến đấu giữa tiên và Dị tộc cực kỳ thảm khốc. Hai phe chưa bao giờ giữ lại tù binh, nếu bắt được người của đối phương sẽ dùng cách cực kỳ tàn khốc giết chết.</w:t>
      </w:r>
    </w:p>
    <w:p>
      <w:pPr>
        <w:pStyle w:val="BodyText"/>
      </w:pPr>
      <w:r>
        <w:t xml:space="preserve">Ở Tiên Giới Âu Dương chỉ biết, mỗi năm có trăm vạn linh tiên, tổng số hàng vạn kim tiên chết trận, hắn không biết con số tử vong này phóng đại vô số lần trong Dị tộc.</w:t>
      </w:r>
    </w:p>
    <w:p>
      <w:pPr>
        <w:pStyle w:val="BodyText"/>
      </w:pPr>
      <w:r>
        <w:t xml:space="preserve">Dị tộc thường xâm nhập Tiên Giới, nhưng Tiên Giới không hay xâm nhập Dị tộc sao? Nếu không phải tự mình đến đây chính mắt nhìn thấy mọi thứ, có lẽ qua ngàn năm Âu Dương bị hun đúc rồi sẽ cảm thấy tru sát Dị tộc là chuyện thiên kinh địa nghĩa. Nhưng bây giờ, Âu Dương không cho rằng như vậy.</w:t>
      </w:r>
    </w:p>
    <w:p>
      <w:pPr>
        <w:pStyle w:val="BodyText"/>
      </w:pPr>
      <w:r>
        <w:t xml:space="preserve">*Xẹt!*</w:t>
      </w:r>
    </w:p>
    <w:p>
      <w:pPr>
        <w:pStyle w:val="BodyText"/>
      </w:pPr>
      <w:r>
        <w:t xml:space="preserve">Một tiếng khẽ vang, dây thừng vàng đã trói lấy Âu Dương, chính lúc này, mười mấy Dị tộc cũng bị trói bên cạnh lộ vẻ tuyệt vọng.</w:t>
      </w:r>
    </w:p>
    <w:p>
      <w:pPr>
        <w:pStyle w:val="BodyText"/>
      </w:pPr>
      <w:r>
        <w:t xml:space="preserve">Giây phút bị dây thừng vàng trói, Âu Dương cảm nhận được áp lực đến từ sâu trong linh hồn, nhưng loại áp lực linh hồn này ở trước mặt Linh Hồn Liệt Diễm thì rất nhỏ bé. Giây lát sau áp lực linh hồn bị Linh Hồn Liệt Diễm của Âu Dương đốt sạch.</w:t>
      </w:r>
    </w:p>
    <w:p>
      <w:pPr>
        <w:pStyle w:val="BodyText"/>
      </w:pPr>
      <w:r>
        <w:t xml:space="preserve">Cô gái thấy không trói được Âu Dương thì hét to:</w:t>
      </w:r>
    </w:p>
    <w:p>
      <w:pPr>
        <w:pStyle w:val="BodyText"/>
      </w:pPr>
      <w:r>
        <w:t xml:space="preserve">- Để ta đến!</w:t>
      </w:r>
    </w:p>
    <w:p>
      <w:pPr>
        <w:pStyle w:val="BodyText"/>
      </w:pPr>
      <w:r>
        <w:t xml:space="preserve">Cô gái móc ra một cây đao nhỏ bay tới trước mặt Âu Dương, định chặt tay hắn đổ máu!</w:t>
      </w:r>
    </w:p>
    <w:p>
      <w:pPr>
        <w:pStyle w:val="BodyText"/>
      </w:pPr>
      <w:r>
        <w:t xml:space="preserve">Mặt đất màu đỏ! Chỗ này đỏ không phải vì màu sắc vốn có, nó đỏ bởi bị máu nhuộm! Chỗ này rốt cuộc đã chết bao nhiêu Dị tộc, không ai biết, nhưng nhìn phạm vi trăm dặm mặt đất nhuộm thành màu đỏ là có thể tưởng tượng ra nơi đây rốt cuộc có bao nhiêu Dị tộc bị lấy máu.</w:t>
      </w:r>
    </w:p>
    <w:p>
      <w:pPr>
        <w:pStyle w:val="BodyText"/>
      </w:pPr>
      <w:r>
        <w:t xml:space="preserve">Nhìn mặt đất chỗ này, lòng Âu Dương bỗng đau nhói. Tiên luôn la hét Dị tộc tàn nhẫn, họ không biết điều họ làm tàn nhẫn hơn Dị tộc rất nhiều lần.</w:t>
      </w:r>
    </w:p>
    <w:p>
      <w:pPr>
        <w:pStyle w:val="BodyText"/>
      </w:pPr>
      <w:r>
        <w:t xml:space="preserve">Trong biển máu Bình Nhi đi theo sau lưng Diệp lão, nàng nhìn lão đi bên cạnh. Từ khi nàng đi theo Diệp lão đến giờ, Bình Nhi chưa từng thấy lão lộ ra biểu tình như vậy.</w:t>
      </w:r>
    </w:p>
    <w:p>
      <w:pPr>
        <w:pStyle w:val="BodyText"/>
      </w:pPr>
      <w:r>
        <w:t xml:space="preserve">- Diệp lão...</w:t>
      </w:r>
    </w:p>
    <w:p>
      <w:pPr>
        <w:pStyle w:val="BodyText"/>
      </w:pPr>
      <w:r>
        <w:t xml:space="preserve">Bình Nhi mở miệng định hỏi tại sao Diệp lão không vui.</w:t>
      </w:r>
    </w:p>
    <w:p>
      <w:pPr>
        <w:pStyle w:val="BodyText"/>
      </w:pPr>
      <w:r>
        <w:t xml:space="preserve">- Tiên bị hun đúc, từ khi ra đời đã cho rằng Dị tộc là tà ác, là phải bị giết. Nhưng không biết rằng nói về tàn khốc thì tiên không kém gì Dị tộc, lệnh trời khó cãi, nơi Âu Dương tiến vào chính là tiên dị chi môn. Chỗ đó là nơi tiên xâm nhập Dị tộc, chỗ đó mỗi năm có mấy trăm vạn Dị tộc bị cắt cổ tay lấy máu, mặt đất bị nhuộm thành màu đỏ. Âu Dương tiến vào chắc chắn sẽ nhìn thấy tất cả.</w:t>
      </w:r>
    </w:p>
    <w:p>
      <w:pPr>
        <w:pStyle w:val="BodyText"/>
      </w:pPr>
      <w:r>
        <w:t xml:space="preserve">Diệp lão rất lo lắng, lo Âu Dương sẽ quên hết tất cả. Nếu Âu Dương thật sự quên đi tất cả trở thành Vạn Yêu Chi Tổ, một ngày kia máu cũng sẽ nhuộm đẫm đất Tiên Giới.</w:t>
      </w:r>
    </w:p>
    <w:p>
      <w:pPr>
        <w:pStyle w:val="BodyText"/>
      </w:pPr>
      <w:r>
        <w:t xml:space="preserve">- Vậy tại sao Diệp lão...</w:t>
      </w:r>
    </w:p>
    <w:p>
      <w:pPr>
        <w:pStyle w:val="BodyText"/>
      </w:pPr>
      <w:r>
        <w:t xml:space="preserve">Bình Nhi rất muốn biết tại sao Diệp lão không hủy diệt Âu Dương. Trong ký ức của Bình Nhi thì Diệp lão không phải loại người không dứt khoát.</w:t>
      </w:r>
    </w:p>
    <w:p>
      <w:pPr>
        <w:pStyle w:val="BodyText"/>
      </w:pPr>
      <w:r>
        <w:t xml:space="preserve">- Không được! Ta có thể tính ra dấu vết tìm kiếm được hắn, tiên tri Dị tộc làm sao có thể không biết? Ta đưa hắn về Dị tộc là vì đổi lấy một nhân tình, hai là có thể khiến Dị tộc nhớ tiên từng giúp đỡ bọn họ.</w:t>
      </w:r>
    </w:p>
    <w:p>
      <w:pPr>
        <w:pStyle w:val="BodyText"/>
      </w:pPr>
      <w:r>
        <w:t xml:space="preserve">Diệp lão nói xong câu đó im lặng không nói tiếng nào, tất cả là đúng hay sai không ai biết. Nhưng có điều Diệp lão nhất định phải làm, đó là đi đến Chúng Thần Điện tìm huynh đệ, bằng hữu của Âu Dương. Dù tương lai xảy ra chuyện gì thì giống như hắn đã nói, đây là điều vấn vương duy nhất của hắn!</w:t>
      </w:r>
    </w:p>
    <w:p>
      <w:pPr>
        <w:pStyle w:val="BodyText"/>
      </w:pPr>
      <w:r>
        <w:t xml:space="preserve">Mặc kệ tương lai ta là thần hay ma, xin hãy để lại chút lưu luyến cuối cùng cho ta, có được không?</w:t>
      </w:r>
    </w:p>
    <w:p>
      <w:pPr>
        <w:pStyle w:val="BodyText"/>
      </w:pPr>
      <w:r>
        <w:t xml:space="preserve">Trước mặt Âu Dương, cô gái dùng ánh mắt lạnh băng nhìn hắn, trong tay nàng đao nhỏ chói lọi đã kề sát tay hắn. Sau khi bị khổn yêu tác trói lại thì Dị tộc cấp thấp mất đi năng lực giãy dụa và khép lại, chỉ có thể mặc cho người xâm nhập.</w:t>
      </w:r>
    </w:p>
    <w:p>
      <w:pPr>
        <w:pStyle w:val="BodyText"/>
      </w:pPr>
      <w:r>
        <w:t xml:space="preserve">Nhưng Âu Dương là Dị tộc cấp thấp sao? Cho dù đem Chủ Dị tộc kéo tới, chỉ bàn về đẳng cấp cao thấp thì tuyệt đối không thể so sánh với Âu Dương! Từ giây phút tiến vào thế giới Dị tộc, Âu Dương giống như núi lửa nén vô số năm đã đến lúc bùng phát.</w:t>
      </w:r>
    </w:p>
    <w:p>
      <w:pPr>
        <w:pStyle w:val="BodyText"/>
      </w:pPr>
      <w:r>
        <w:t xml:space="preserve">Yêu khí đậm đặc như vậy khiến Âu Dương có được lực lượng vĩnh viễn sẽ không khô kiệt, yêu khí đậm đặc như vậy khiến Âu Dương chiến đấu mạnh hơn lúc ở Tiên Giới không chỉ gấp mười lần!</w:t>
      </w:r>
    </w:p>
    <w:p>
      <w:pPr>
        <w:pStyle w:val="Compact"/>
      </w:pPr>
      <w:r>
        <w:br w:type="textWrapping"/>
      </w:r>
      <w:r>
        <w:br w:type="textWrapping"/>
      </w:r>
    </w:p>
    <w:p>
      <w:pPr>
        <w:pStyle w:val="Heading2"/>
      </w:pPr>
      <w:bookmarkStart w:id="605" w:name="chương-628-tiên-tri"/>
      <w:bookmarkEnd w:id="605"/>
      <w:r>
        <w:t xml:space="preserve">583. Chương 628: Tiên Tri</w:t>
      </w:r>
    </w:p>
    <w:p>
      <w:pPr>
        <w:pStyle w:val="Compact"/>
      </w:pPr>
      <w:r>
        <w:br w:type="textWrapping"/>
      </w:r>
      <w:r>
        <w:br w:type="textWrapping"/>
      </w:r>
      <w:r>
        <w:t xml:space="preserve">Chỗ này mới là thiên địa thuộc về Âu Dương, giờ phút này Âu Dương rốt cuộc hiểu tại sao Triệu Cương có thể lấy thực lực đỉnh tiên đế khiêu chiến cùng tiên tôn mà không thua.</w:t>
      </w:r>
    </w:p>
    <w:p>
      <w:pPr>
        <w:pStyle w:val="BodyText"/>
      </w:pPr>
      <w:r>
        <w:t xml:space="preserve">Lý do rất đơn giản, mình và Triệu Cương giống như trời sinh là đối đầu, mình có năng lực khống chế yêu khí đoạt được thiên địa tạo hóa. Triệu Cương thì hoàn toàn trái ngược, gã khống chế tiên linh khí mạnh đến không thể tưởng tượng.</w:t>
      </w:r>
    </w:p>
    <w:p>
      <w:pPr>
        <w:pStyle w:val="BodyText"/>
      </w:pPr>
      <w:r>
        <w:t xml:space="preserve">Bây giờ Âu Dương đi tới khoảnh đất này, ba kim tiên bình thường có thể là đối thủ của mình sao?</w:t>
      </w:r>
    </w:p>
    <w:p>
      <w:pPr>
        <w:pStyle w:val="BodyText"/>
      </w:pPr>
      <w:r>
        <w:t xml:space="preserve">Cô gái nói:</w:t>
      </w:r>
    </w:p>
    <w:p>
      <w:pPr>
        <w:pStyle w:val="BodyText"/>
      </w:pPr>
      <w:r>
        <w:t xml:space="preserve">- Hãy hưởng thụ vui vẻ trước khi chết đi!</w:t>
      </w:r>
    </w:p>
    <w:p>
      <w:pPr>
        <w:pStyle w:val="BodyText"/>
      </w:pPr>
      <w:r>
        <w:t xml:space="preserve">Cô gái dùng đao nhỏ nhẹ nhàng rạch cổ tay Âu Dương, trên mặt nàng biểu tình hưng phấn biến thái trở thành giật mình.</w:t>
      </w:r>
    </w:p>
    <w:p>
      <w:pPr>
        <w:pStyle w:val="BodyText"/>
      </w:pPr>
      <w:r>
        <w:t xml:space="preserve">Đao nhỏ xẹt qua cổ tay Âu Dương, nhưng tay hắn không chảy ra giọt máu nào, chớp mắt khép lại! Hình ảnh này khiến cô gái khó tin. Một Dị tộc thấp kém không có cả cái đuôi thì cao nhất chỉ là linh tiên, nhưng hắn làm sao có thể ngăn cản nàng cắt được?</w:t>
      </w:r>
    </w:p>
    <w:p>
      <w:pPr>
        <w:pStyle w:val="BodyText"/>
      </w:pPr>
      <w:r>
        <w:t xml:space="preserve">Cô gái hoàn toàn không nghĩ ra chuyện này, nàng đã bị Âu Dương ôm lấy. Khoảnh khắc Âu Dương ôm cô gái, huyết sắc quang tiễn từ lồng ngực xuyên qua bay ra từ sau lưng nàng!</w:t>
      </w:r>
    </w:p>
    <w:p>
      <w:pPr>
        <w:pStyle w:val="BodyText"/>
      </w:pPr>
      <w:r>
        <w:t xml:space="preserve">Cô gái trợn to mắt muốn nhìn người đàn ông giết chết mình, tiếc rằng nàng không còn cơ hội nào nữa, bởi vì chốc lát sau linh hồn của nàng dã bị Linh Hồn Liệt Diễm Âu Dương mang theo đốt thành tro tàn.</w:t>
      </w:r>
    </w:p>
    <w:p>
      <w:pPr>
        <w:pStyle w:val="BodyText"/>
      </w:pPr>
      <w:r>
        <w:t xml:space="preserve">Một tay đẩy cô gái ra khỏi ngực mình, ngã xuống đất, Âu Dương không có chút lòng thương hương tiếc ngọc. Âu Dương lung lay thân thể, dây thừng trên người tùy theo vỡ ra thành từng khúc, ngã xuống đất.</w:t>
      </w:r>
    </w:p>
    <w:p>
      <w:pPr>
        <w:pStyle w:val="BodyText"/>
      </w:pPr>
      <w:r>
        <w:t xml:space="preserve">Nhìn thấy hình ảnh như vậy, hai đồng bạn của cô gái ngẩn ngơ. Một Dị tộc không có cái đuôi làm sao có thể là đối thủ của kim tiên? Dị tộc có thể đối kháng với kim tiên nên là cao đẳng Dị tộc mới đúng. Tiêu chí rõ ràng nhất của họ là sau lưng có cái đuôi cực kỳ dữ tợn, Dị tộc cao đẳng nhất thậm chí có huyết dực.</w:t>
      </w:r>
    </w:p>
    <w:p>
      <w:pPr>
        <w:pStyle w:val="BodyText"/>
      </w:pPr>
      <w:r>
        <w:t xml:space="preserve">Kẻ trước mắt này không chỉ không có huyết dực, cái đuôi cũng không có, căn bản là tượng trưng của Dị tộc cấp thấp nhất!</w:t>
      </w:r>
    </w:p>
    <w:p>
      <w:pPr>
        <w:pStyle w:val="BodyText"/>
      </w:pPr>
      <w:r>
        <w:t xml:space="preserve">Đừng nói là hai người này, dù là những Dị tộc bị lấy máu cũng giật mình trừng to mắt! Giờ khắc này tất cả Dị tộc trong lòng dâng lên nghi hoặc. Dị tộc thấp kém này rốt cuộc gã làm như thế nào?</w:t>
      </w:r>
    </w:p>
    <w:p>
      <w:pPr>
        <w:pStyle w:val="BodyText"/>
      </w:pPr>
      <w:r>
        <w:t xml:space="preserve">Dị tộc thấp kém là trời sinh không có cái đuôi Dị tộc như vậy ở trong thế giới Dị tộc có thực lực rất thấp. Từ xưa đến nay Dị tộc thấp kém cao nhất chẳng qua là đạt đến linh tiên.</w:t>
      </w:r>
    </w:p>
    <w:p>
      <w:pPr>
        <w:pStyle w:val="BodyText"/>
      </w:pPr>
      <w:r>
        <w:t xml:space="preserve">Hôm nay Dị tộc thấp kém này một chiêu diệt một kim tiên, cái này thật sự khiến người ngoài ý muốn.</w:t>
      </w:r>
    </w:p>
    <w:p>
      <w:pPr>
        <w:pStyle w:val="BodyText"/>
      </w:pPr>
      <w:r>
        <w:t xml:space="preserve">Mọi người chỉ nhìn thấy Âu Dương cường đại, nhưng tất cả Dị tộc đều bỏ qua một điểm, đó là khi cô gái cắt cổ tay Âu Dương thì mặc dù cổ tay hắn không có máu chảy ra nhưng có một giọt máu vàng không ai chú ý nhỏ xuống đất.</w:t>
      </w:r>
    </w:p>
    <w:p>
      <w:pPr>
        <w:pStyle w:val="BodyText"/>
      </w:pPr>
      <w:r>
        <w:t xml:space="preserve">Nếu những Dị tộc nhìn thấy máu vàng này thì chắc chắn sẽ nghĩ đến một truyền thuyết của Dị tộc!</w:t>
      </w:r>
    </w:p>
    <w:p>
      <w:pPr>
        <w:pStyle w:val="BodyText"/>
      </w:pPr>
      <w:r>
        <w:t xml:space="preserve">Có một ngày, sẽ có một Yêu Tổ toàn thân chảy máu màu vàng đi tới Dị tộc, hắn sẽ truyền thụ cách tu luyện cho Dị tộc, hắn sẽ đem Dị tộc biến thành một chủng tộc chân chính, hắn sẽ dẫn dắt Dị tộc thoát khỏi chèn ép, hắn sẽ khiến Dị tộc lại có được tôn nghiêm!</w:t>
      </w:r>
    </w:p>
    <w:p>
      <w:pPr>
        <w:pStyle w:val="BodyText"/>
      </w:pPr>
      <w:r>
        <w:t xml:space="preserve">Âu Dương ánh mắt lạnh băng, nói:</w:t>
      </w:r>
    </w:p>
    <w:p>
      <w:pPr>
        <w:pStyle w:val="BodyText"/>
      </w:pPr>
      <w:r>
        <w:t xml:space="preserve">- Cút về Tiên Giới đi! Nói cho chủ tử của các ngươi tên ta là Âu Dương, đất nhuộm máu này một ngày kia ta sẽ khiến nó tái hiện ở Tiên Giới!</w:t>
      </w:r>
    </w:p>
    <w:p>
      <w:pPr>
        <w:pStyle w:val="BodyText"/>
      </w:pPr>
      <w:r>
        <w:t xml:space="preserve">Âu Dương không chọn giết chết hai kim tiên, bởi vì hắn biết giết hai người họ không có ý nghĩa gì. Mỗi giây mỗi phút sẽ có vô số tiên tiến vào Dị tộc, đất đẫm máu này ở trong thế giới Dị tộc không phải chỉ một, hai nơi, bây giờ hắn không có năng lực thay đổi tất cả.</w:t>
      </w:r>
    </w:p>
    <w:p>
      <w:pPr>
        <w:pStyle w:val="BodyText"/>
      </w:pPr>
      <w:r>
        <w:t xml:space="preserve">Hoàn cảnh tốt như vậy, yêu khí đậm đặc như vậy, Âu Dương phải làm là điên cuồng tăng cấp! Trùng kích đế cấp, trùng kích tôn cấp! Trùng kích Vạn Yêu Chi Tổ trong truyền thuyết!</w:t>
      </w:r>
    </w:p>
    <w:p>
      <w:pPr>
        <w:pStyle w:val="BodyText"/>
      </w:pPr>
      <w:r>
        <w:t xml:space="preserve">Thật ra hai kim tiên bị Âu Dương một chiêu diệt đồng bạn hù sợ, hai người liếc nhau. Chỗ này là thế giới Dị tộc, nếu đánh tiếp sẽ dẫn đến Dị tộc cao đẳng khác, vậy thì bọn họ còn có thể sống sao?</w:t>
      </w:r>
    </w:p>
    <w:p>
      <w:pPr>
        <w:pStyle w:val="BodyText"/>
      </w:pPr>
      <w:r>
        <w:t xml:space="preserve">Hai người ngẫm nghĩ một lúc sau cùng chui vào cánh cửa thông hướng Tiên Giới, biến mất.</w:t>
      </w:r>
    </w:p>
    <w:p>
      <w:pPr>
        <w:pStyle w:val="BodyText"/>
      </w:pPr>
      <w:r>
        <w:t xml:space="preserve">Âu Dương lạnh lùng nhìn cánh cửa Tiên Giới, nhẹ lắc đầu. Từ hôm nay trở đi mình nên quên đi tất cả chuyện quá khứ, bắt đầu từ bây giờ mình không là tiên nữa, mình chính là yêu! Là Yêu Tổ! Là Vạn Yêu Chi Tổ!</w:t>
      </w:r>
    </w:p>
    <w:p>
      <w:pPr>
        <w:pStyle w:val="BodyText"/>
      </w:pPr>
      <w:r>
        <w:t xml:space="preserve">*Xẹt!*</w:t>
      </w:r>
    </w:p>
    <w:p>
      <w:pPr>
        <w:pStyle w:val="BodyText"/>
      </w:pPr>
      <w:r>
        <w:t xml:space="preserve">Một huyết sắc tên bay ra khỏi tay Âu Dương, phóng thích đám Dị tộc bị bắt trói.</w:t>
      </w:r>
    </w:p>
    <w:p>
      <w:pPr>
        <w:pStyle w:val="BodyText"/>
      </w:pPr>
      <w:r>
        <w:t xml:space="preserve">Một số Dị tộc hấp hối sau khi khổn yêu tác bị mở ra thì vết thương trên người họ dần khép lại. Tuy nhiên họ giống như Âu Dương trước kia, không thể hấp thu được bất cứ lực lượng nào, chỉ có thể cắn nuốt lực lượng của người kahcs để hồi phục lại. Vậy nên mặc dù vết thương khép lại nhưng họ cần thời gian rất lâu mới hồi phục lại.</w:t>
      </w:r>
    </w:p>
    <w:p>
      <w:pPr>
        <w:pStyle w:val="BodyText"/>
      </w:pPr>
      <w:r>
        <w:t xml:space="preserve">Nhìn lướt qua những Dị tộc này, Âu Dương mở miệng nói:</w:t>
      </w:r>
    </w:p>
    <w:p>
      <w:pPr>
        <w:pStyle w:val="BodyText"/>
      </w:pPr>
      <w:r>
        <w:t xml:space="preserve">- Vạn Yêu Chi Thành ở đâu?</w:t>
      </w:r>
    </w:p>
    <w:p>
      <w:pPr>
        <w:pStyle w:val="BodyText"/>
      </w:pPr>
      <w:r>
        <w:t xml:space="preserve">- Vạn Yêu Chi Thành?</w:t>
      </w:r>
    </w:p>
    <w:p>
      <w:pPr>
        <w:pStyle w:val="BodyText"/>
      </w:pPr>
      <w:r>
        <w:t xml:space="preserve">Nghe câu hỏi tất cả Dị tộc ngây ngẩn. Một Dị tộc cường đại như vậy mà không biết Vạn Yêu Chi Thành ở đâu? Cái này cũng lạ lùng quá đi.</w:t>
      </w:r>
    </w:p>
    <w:p>
      <w:pPr>
        <w:pStyle w:val="BodyText"/>
      </w:pPr>
      <w:r>
        <w:t xml:space="preserve">- Ở đằng kia...</w:t>
      </w:r>
    </w:p>
    <w:p>
      <w:pPr>
        <w:pStyle w:val="BodyText"/>
      </w:pPr>
      <w:r>
        <w:t xml:space="preserve">Cô gái ban đầu nhắc nhở Âu Dương mau trốn đi giơ tay chỉ một hướng, mặc dù cô gái có nhiều thắc mắc nhưng không nghi ngờ ân nhân cứu mạng của mình.</w:t>
      </w:r>
    </w:p>
    <w:p>
      <w:pPr>
        <w:pStyle w:val="BodyText"/>
      </w:pPr>
      <w:r>
        <w:t xml:space="preserve">Âu Dương nói cảm ơn:</w:t>
      </w:r>
    </w:p>
    <w:p>
      <w:pPr>
        <w:pStyle w:val="BodyText"/>
      </w:pPr>
      <w:r>
        <w:t xml:space="preserve">- Đa tạ!</w:t>
      </w:r>
    </w:p>
    <w:p>
      <w:pPr>
        <w:pStyle w:val="BodyText"/>
      </w:pPr>
      <w:r>
        <w:t xml:space="preserve">Âu Dương biến thành tia chớp đen bay hướng cô gái chỉ.</w:t>
      </w:r>
    </w:p>
    <w:p>
      <w:pPr>
        <w:pStyle w:val="BodyText"/>
      </w:pPr>
      <w:r>
        <w:t xml:space="preserve">Sau khi Âu Dương rời đi thật lâu, mọi người vân còn ngây ngốc. Chuyện hôm nay thật là quá trái ngược lẽ thường. Một Dị tộc thấp kém có thể tiêu diệt kim tiên ngay lập tức, chuyện này chưa từng xuất hiện trong lịch sử Dị tộc. Dị tộc quái lạ này rốt cuộc đến từ đâu? Phút chốc suy nghĩ này nỗi lên trong óc mỗi người.</w:t>
      </w:r>
    </w:p>
    <w:p>
      <w:pPr>
        <w:pStyle w:val="BodyText"/>
      </w:pPr>
      <w:r>
        <w:t xml:space="preserve">Cuồng phong cuốn áng mây đỏ, bầu trời vốn sáng sủa bỗng bị đám mây đỏ phủ lên. Dị tộc trên mảnh đất đỏ cùng ngẩng đầu nhìn bầu trời, trên mặt mỗi người đều là vẻ thành kính, thậm chí có nhiều Dị tộc thấp kém quỳ gối xuống đất.</w:t>
      </w:r>
    </w:p>
    <w:p>
      <w:pPr>
        <w:pStyle w:val="BodyText"/>
      </w:pPr>
      <w:r>
        <w:t xml:space="preserve">Trong thế giới Dị tộc chỉ có một người có thể cuốn động đám mây đỏ, chính là vua của họ! Cũng chính là Chủ Dị tộc khiến Tiên Giới nghe tiếng sợ vỡ mật. Chủ Dị tộc từng dùng sức của một người độc chiến ba cường giả Tiên Giới, đánh ba người kia bị thương nặng, Ngụy Bỉnh Dập!</w:t>
      </w:r>
    </w:p>
    <w:p>
      <w:pPr>
        <w:pStyle w:val="BodyText"/>
      </w:pPr>
      <w:r>
        <w:t xml:space="preserve">Đôi cánh đỏ rực, cái đuôi dài màu vàng, Chủ Dị tộc có được tất cả đặc điểm của Dị tộc cao đẳng nhất. Y không chỉ có được những thứ này, trên người y còn có bá khí bễ nghễ thiên hạ.</w:t>
      </w:r>
    </w:p>
    <w:p>
      <w:pPr>
        <w:pStyle w:val="BodyText"/>
      </w:pPr>
      <w:r>
        <w:t xml:space="preserve">Thiên phú và đẳng cấp của Ngụy Bỉnh Dập đã đạt tới tình trạng muốn thông qua Huyết Hải không khó khăn. Lực lượng của y mạnh mẽ dù là Tiên Giới hay thế giới Dị tộc tuyệt đối là số một. Nhưng Ngụy Bỉnh Dập cũng là người kiêu ngạo, y muốn không phải là Vạn Yêu Chi Tổ mà là thuộc hạ có thể trợ giúp y!</w:t>
      </w:r>
    </w:p>
    <w:p>
      <w:pPr>
        <w:pStyle w:val="BodyText"/>
      </w:pPr>
      <w:r>
        <w:t xml:space="preserve">Ngụy Bỉnh Dập hỏi cô gái bên cạnh mình:</w:t>
      </w:r>
    </w:p>
    <w:p>
      <w:pPr>
        <w:pStyle w:val="BodyText"/>
      </w:pPr>
      <w:r>
        <w:t xml:space="preserve">- Hơi thở mới nãy xuất hiện tại chỗ này sao?</w:t>
      </w:r>
    </w:p>
    <w:p>
      <w:pPr>
        <w:pStyle w:val="BodyText"/>
      </w:pPr>
      <w:r>
        <w:t xml:space="preserve">Ngụy Bỉnh Dập nhìn cô gái bên cạnh mình, hỏi:</w:t>
      </w:r>
    </w:p>
    <w:p>
      <w:pPr>
        <w:pStyle w:val="BodyText"/>
      </w:pPr>
      <w:r>
        <w:t xml:space="preserve">- Mộng Hi, hơi thở đó còn không?</w:t>
      </w:r>
    </w:p>
    <w:p>
      <w:pPr>
        <w:pStyle w:val="BodyText"/>
      </w:pPr>
      <w:r>
        <w:t xml:space="preserve">Cô gái là tiên tri mới của Dị tộc, cũng là người cảm giác được Yêu Tổ buông xuống, từ Vạn Yêu Chi Thành không tiếc vạn dặm tới bên này.</w:t>
      </w:r>
    </w:p>
    <w:p>
      <w:pPr>
        <w:pStyle w:val="Compact"/>
      </w:pPr>
      <w:r>
        <w:br w:type="textWrapping"/>
      </w:r>
      <w:r>
        <w:br w:type="textWrapping"/>
      </w:r>
    </w:p>
    <w:p>
      <w:pPr>
        <w:pStyle w:val="Heading2"/>
      </w:pPr>
      <w:bookmarkStart w:id="606" w:name="chương-629-mộng-gia"/>
      <w:bookmarkEnd w:id="606"/>
      <w:r>
        <w:t xml:space="preserve">584. Chương 629: Mộng Gia</w:t>
      </w:r>
    </w:p>
    <w:p>
      <w:pPr>
        <w:pStyle w:val="Compact"/>
      </w:pPr>
      <w:r>
        <w:br w:type="textWrapping"/>
      </w:r>
      <w:r>
        <w:br w:type="textWrapping"/>
      </w:r>
      <w:r>
        <w:t xml:space="preserve">Nhưng họ đã muộn một bước. Mộng Hi từ đất đỏ bốc lên một khối đất, từng chút một tách ra bùn đất, trong đất lẫn một giọt máu vàng tỏa ra yêu khí đậm đặc!</w:t>
      </w:r>
    </w:p>
    <w:p>
      <w:pPr>
        <w:pStyle w:val="BodyText"/>
      </w:pPr>
      <w:r>
        <w:t xml:space="preserve">Trông thấy hình ảnh này, dù là Ngụy Bỉnh Dập hay Mộng Hi đều kiềm không được run lên. Đây là máu Yêu Tổ, dù máu này còn chưa mạnh nhưng khi huyết mạch này buông xuống thì đại biểu cho Yêu Tổ đã giáng xuống thế giới này, hắn đã bước lên con đường Vạn Yêu Chi Tổ!</w:t>
      </w:r>
    </w:p>
    <w:p>
      <w:pPr>
        <w:pStyle w:val="BodyText"/>
      </w:pPr>
      <w:r>
        <w:t xml:space="preserve">- Nghe hiệu lệnh của ta, trên đất đỏ, tất cả Dị tộc lập tức tụ tập!</w:t>
      </w:r>
    </w:p>
    <w:p>
      <w:pPr>
        <w:pStyle w:val="BodyText"/>
      </w:pPr>
      <w:r>
        <w:t xml:space="preserve">Mộng Hi biết chắc chắn có người từng trông thấy Yêu Tổ xuất hiện. Yêu Tổ đối với Dị tộc có ý nghĩa gì, nàng hiểu rõ điều này hơn bất cứ ai, nhất định phải tìm ra Yêu Tổ.</w:t>
      </w:r>
    </w:p>
    <w:p>
      <w:pPr>
        <w:pStyle w:val="BodyText"/>
      </w:pPr>
      <w:r>
        <w:t xml:space="preserve">Mộng Hi vừa ra lệnh thì trong mười phút ngắn toàn bộ Dị tộc trên đất đỏ đều tụ tập tại đây. Lúc này dù là Dị tộc thấp kém hay cao đẳng khi thấy vương giáng xuống ập thể quỳ gối xuống đất, hành lễ tiết cao nhất.</w:t>
      </w:r>
    </w:p>
    <w:p>
      <w:pPr>
        <w:pStyle w:val="BodyText"/>
      </w:pPr>
      <w:r>
        <w:t xml:space="preserve">Nhưng giờ phút này Mộng Hi không rảnh để ý những điều này, trong mắt của nàng chỉ có Yêu Tổ! Mộng Hi muốn biết rốt cuộc là ai thấy Yêu Tổ, rốt cuộc là ai!</w:t>
      </w:r>
    </w:p>
    <w:p>
      <w:pPr>
        <w:pStyle w:val="BodyText"/>
      </w:pPr>
      <w:r>
        <w:t xml:space="preserve">Mộng Hi liếc hơn một trăm Dị tộc tại đây, hỏi:</w:t>
      </w:r>
    </w:p>
    <w:p>
      <w:pPr>
        <w:pStyle w:val="BodyText"/>
      </w:pPr>
      <w:r>
        <w:t xml:space="preserve">- Mới rồi ai ở đây? Nói tất cả chuyện xảy ra cho ta biết!</w:t>
      </w:r>
    </w:p>
    <w:p>
      <w:pPr>
        <w:pStyle w:val="BodyText"/>
      </w:pPr>
      <w:r>
        <w:t xml:space="preserve">Trong số những người này có cường giả, cũng có kẻ yếu, nhưng đối với nàng thì đều là thần dân của nàng.</w:t>
      </w:r>
    </w:p>
    <w:p>
      <w:pPr>
        <w:pStyle w:val="BodyText"/>
      </w:pPr>
      <w:r>
        <w:t xml:space="preserve">- Bệ hạ!</w:t>
      </w:r>
    </w:p>
    <w:p>
      <w:pPr>
        <w:pStyle w:val="BodyText"/>
      </w:pPr>
      <w:r>
        <w:t xml:space="preserve">Qua một lúc sau có một cô gái đi ra khỏi đám người.</w:t>
      </w:r>
    </w:p>
    <w:p>
      <w:pPr>
        <w:pStyle w:val="BodyText"/>
      </w:pPr>
      <w:r>
        <w:t xml:space="preserve">Cô gái đi tới bên cạnh Mộng Hi, nhìn nàng, nói:</w:t>
      </w:r>
    </w:p>
    <w:p>
      <w:pPr>
        <w:pStyle w:val="BodyText"/>
      </w:pPr>
      <w:r>
        <w:t xml:space="preserve">- Mới nãy chúng ta suýt bị mấy kim tiên này giết chết!</w:t>
      </w:r>
    </w:p>
    <w:p>
      <w:pPr>
        <w:pStyle w:val="BodyText"/>
      </w:pPr>
      <w:r>
        <w:t xml:space="preserve">- Tiếp theo thì sao?</w:t>
      </w:r>
    </w:p>
    <w:p>
      <w:pPr>
        <w:pStyle w:val="BodyText"/>
      </w:pPr>
      <w:r>
        <w:t xml:space="preserve">Mộng Hi nghe tới đây tim rớt cái bịch, máu vàng xuất hiện tại đây vốn đã làm nàng sợ, nếu như Yêu Tổ mới buông xuống đã bị giết chết thì tuyệt đối là tai kiếp to lớn cho Dị tộc! Nếu tin tức này truyền ra thì tất cả tín ngưỡng, chờ đợi của Dị tộc đều tan vỡ!</w:t>
      </w:r>
    </w:p>
    <w:p>
      <w:pPr>
        <w:pStyle w:val="BodyText"/>
      </w:pPr>
      <w:r>
        <w:t xml:space="preserve">Cô gái cẩn thận nhìn Mộng Hi, nói:</w:t>
      </w:r>
    </w:p>
    <w:p>
      <w:pPr>
        <w:pStyle w:val="BodyText"/>
      </w:pPr>
      <w:r>
        <w:t xml:space="preserve">- Tiếp theo có một Dị tộc thấp kém đột nhiên xuát hiện, hắn giết chết một kim tiên, sau đó thả kim tiên khác đi.</w:t>
      </w:r>
    </w:p>
    <w:p>
      <w:pPr>
        <w:pStyle w:val="BodyText"/>
      </w:pPr>
      <w:r>
        <w:t xml:space="preserve">Cô gái không dám che giấu điều gì, nói hết chuyện đã xảy ra cho Mộng Hi biết.</w:t>
      </w:r>
    </w:p>
    <w:p>
      <w:pPr>
        <w:pStyle w:val="BodyText"/>
      </w:pPr>
      <w:r>
        <w:t xml:space="preserve">Không có huyết dực, không có cái đuôi, nhìn qua là bộ dạng Dị tộc thấp kém lại có được sức chiến đấu vượt qua tất cả! Đây là biểu hiện của Yêu Tổ trước khi không được đến Yêu Tổ chân thân. Khi Âu Dương có được Yêu Tổ chân thân thì có thể biến đổi trở lại bộ dạng lúc đầu hắn tiến cấp kim tiên.</w:t>
      </w:r>
    </w:p>
    <w:p>
      <w:pPr>
        <w:pStyle w:val="BodyText"/>
      </w:pPr>
      <w:r>
        <w:t xml:space="preserve">Đôi cánh vàng, đuôi dài dữ tợn, lưng mọc gai xương, người đầy vảy vàng! Đây mới là Yêu Tổ chân chính. Nghe lời thiếu nữ kể, trên mặt Mộng Hi dần lộ nụ cười. Ngụy Bỉnh Dập ở bên cạnh Mộng Hi cũng mỉm cười. Bọ họ đã quá coi thường Yêu Tổ trong truyền thuyết sẽ giáng thế. Cho dù Yêu Tổ không hoàn thành yêu hóa biến thân thì vẫn có được sức chiến đấu cường đại, bộ dạng của hắn là Dị tộc thấp kém, cái này đúng là chuyện rắc rối.</w:t>
      </w:r>
    </w:p>
    <w:p>
      <w:pPr>
        <w:pStyle w:val="BodyText"/>
      </w:pPr>
      <w:r>
        <w:t xml:space="preserve">Bởi vì Dị tộc như thế ở trong Vạn Yêu Chi Thành là đếm hoài không hết, muốn tìm ra Yêu Tổ thật tình quá khó khăn. Nhưng chuyện này không thể báo cáo cho toàn thiên hạ, nếu để đám người Tiên Giới biết thì e rằng sẽ không tiếc tất cả cái giá đắt điên cuồng công kích Vạn Yêu Chi Thành, mãi cho đến khi giết chết Yêu Tổ mới ngừng lại.</w:t>
      </w:r>
    </w:p>
    <w:p>
      <w:pPr>
        <w:pStyle w:val="BodyText"/>
      </w:pPr>
      <w:r>
        <w:t xml:space="preserve">Mộng Hi nói với không khí:</w:t>
      </w:r>
    </w:p>
    <w:p>
      <w:pPr>
        <w:pStyle w:val="BodyText"/>
      </w:pPr>
      <w:r>
        <w:t xml:space="preserve">- Xóa hết ký ức của chúng đi!</w:t>
      </w:r>
    </w:p>
    <w:p>
      <w:pPr>
        <w:pStyle w:val="BodyText"/>
      </w:pPr>
      <w:r>
        <w:t xml:space="preserve">Tiếp theo trên bầu trời xuất hiện một cái bóng giống như là Hồn Giả, cái bóng màu đỏ sậm. Y rốt cuộc là người hay quỷ không ai biết, chỉ thấy y ở trên bầu trời bay một vòng rồi lượn quanh những người xuất hiện tại đây. Những người bị y quét qua đều hôn mê bất tỉnh, ngã xuống đất.</w:t>
      </w:r>
    </w:p>
    <w:p>
      <w:pPr>
        <w:pStyle w:val="BodyText"/>
      </w:pPr>
      <w:r>
        <w:t xml:space="preserve">Cái bóng làm xong những điều này lại biến mất trong không trung, dường như y chưa từng xuất hiện.</w:t>
      </w:r>
    </w:p>
    <w:p>
      <w:pPr>
        <w:pStyle w:val="BodyText"/>
      </w:pPr>
      <w:r>
        <w:t xml:space="preserve">Mộng Hi nhìn những Dị tộc ngã trên mặt đất, nàng biết đây là điều phải làm.</w:t>
      </w:r>
    </w:p>
    <w:p>
      <w:pPr>
        <w:pStyle w:val="BodyText"/>
      </w:pPr>
      <w:r>
        <w:t xml:space="preserve">Nếu tin tức Yêu Tổ giáng thế truyền ra thì Tiên Giới chắc chắn sẽ biết, nếu vì sai sót đó khiến Yêu Tổ chưa lớn lên đã chết thì nàng làm sao ăn nói với toàn Dị tộc?</w:t>
      </w:r>
    </w:p>
    <w:p>
      <w:pPr>
        <w:pStyle w:val="BodyText"/>
      </w:pPr>
      <w:r>
        <w:t xml:space="preserve">Ngụy Bỉnh Dập nhìn Mộng Hi đứng cạnh mình, hỏi:</w:t>
      </w:r>
    </w:p>
    <w:p>
      <w:pPr>
        <w:pStyle w:val="BodyText"/>
      </w:pPr>
      <w:r>
        <w:t xml:space="preserve">- Hắn ở đâu?</w:t>
      </w:r>
    </w:p>
    <w:p>
      <w:pPr>
        <w:pStyle w:val="BodyText"/>
      </w:pPr>
      <w:r>
        <w:t xml:space="preserve">Ngụy Bỉnh Dập biết Mộng Hi có được giọt máu vàng này chắc chắn có thể tìm ra vị trí của Yêu Tổ.</w:t>
      </w:r>
    </w:p>
    <w:p>
      <w:pPr>
        <w:pStyle w:val="BodyText"/>
      </w:pPr>
      <w:r>
        <w:t xml:space="preserve">- Hắn...</w:t>
      </w:r>
    </w:p>
    <w:p>
      <w:pPr>
        <w:pStyle w:val="BodyText"/>
      </w:pPr>
      <w:r>
        <w:t xml:space="preserve">Mộng Hi dùng cách truyền âm trao đổi với Ngụy Bỉnh Dập, tùy theo lời nàng nói, y biến đổi sắc mặt.</w:t>
      </w:r>
    </w:p>
    <w:p>
      <w:pPr>
        <w:pStyle w:val="BodyText"/>
      </w:pPr>
      <w:r>
        <w:t xml:space="preserve">Vạn Yêu Chi Thành, đây là trung tâm toàn Dị tộc, tòa thành thị này từ ngày thế giới Dị tộc mở ra thì nó đã xuất hiện, trải qua các đời Dị tộc kiến thiết mãi đến hôm nay, tòa thành thị này gần như thành thần thoại bất diệt trong lòng toàn Dị tộc.</w:t>
      </w:r>
    </w:p>
    <w:p>
      <w:pPr>
        <w:pStyle w:val="BodyText"/>
      </w:pPr>
      <w:r>
        <w:t xml:space="preserve">Tòa thành thị này trong trăm vạn năm qua từng gặp bảy lần Tiên Giới tẩy lễ, nhưng bảy lần không có lần nào có thể hủy diệt tòa thành thị này.</w:t>
      </w:r>
    </w:p>
    <w:p>
      <w:pPr>
        <w:pStyle w:val="BodyText"/>
      </w:pPr>
      <w:r>
        <w:t xml:space="preserve">Dù có bao nhiêu tiên cường đại giáng xuống Dị tộc thì Vạn Yêu Chi Thành này vẫn luôn sừng sững tại đây.</w:t>
      </w:r>
    </w:p>
    <w:p>
      <w:pPr>
        <w:pStyle w:val="BodyText"/>
      </w:pPr>
      <w:r>
        <w:t xml:space="preserve">Âu Dương từ trên bầu trời nhìn xuống tòa thành thị, mặc dù tên thành thị là Vạn Yêu Chi Thành, nhưng cả tòa thành cực kỳ xinh đẹp. Dị tộc mặc dù tên là Dị tộc nhưng bọn họ trừ có thêm cái đuôi, Dị tộc cao đẳng có thêm đôi huyết dực thì họ gần như không khác gì nhân loại.</w:t>
      </w:r>
    </w:p>
    <w:p>
      <w:pPr>
        <w:pStyle w:val="BodyText"/>
      </w:pPr>
      <w:r>
        <w:t xml:space="preserve">Họ trải qua sinh hoạt giống như nhân loại, họ cũng có tranh đấu, cũng có giúp đỡ, yêu thương nhau! Âu Dương ở trên trời nhìn tòa thành thị, hắn biết một ngày kia hắn sẽ trở thành chủ nhân nơi này, nhưng hiện tại bộ dạng của hắn vẫn là Dị tộc thấp kém.</w:t>
      </w:r>
    </w:p>
    <w:p>
      <w:pPr>
        <w:pStyle w:val="BodyText"/>
      </w:pPr>
      <w:r>
        <w:t xml:space="preserve">- Lên đế cấp là ta có được Yêu Tổ chân thân, nhưng đế cấp quá yếu, ta căn bản không có khả năng thống lĩnh toàn thế giới Dị tộc. Bây giờ sức chiến đấu của ta gần như là gấp mười lần cùng cấp, chỗ này yêu khí đậm đặc như vậy, dù cho không giết người thì trong ngàn năm ta cũng đủ bước vào đế cấp. Trong vạn năm ta chắc chắn có thể tiến vào đỉnh tiên tôn!</w:t>
      </w:r>
    </w:p>
    <w:p>
      <w:pPr>
        <w:pStyle w:val="BodyText"/>
      </w:pPr>
      <w:r>
        <w:t xml:space="preserve">Âu Dương tính toán một phen, hấp thu yêu khí dù có nhanh thế nào cũng không mau bằng giết người.</w:t>
      </w:r>
    </w:p>
    <w:p>
      <w:pPr>
        <w:pStyle w:val="BodyText"/>
      </w:pPr>
      <w:r>
        <w:t xml:space="preserve">Giết người là trực tiếp cướp đoạt lực lượng của đối phương cho mình dùng, nhưng lúc mới đến đây bộ dạng của Âu Dương là Dị tộc thấp kém, cho nên hắn cảm thấy mình nên điệu thấp một chút mới đúng.</w:t>
      </w:r>
    </w:p>
    <w:p>
      <w:pPr>
        <w:pStyle w:val="BodyText"/>
      </w:pPr>
      <w:r>
        <w:t xml:space="preserve">Âu Dương chậm rãi từ trên trời đáp xuống, hắn không quang minh chính đại đáp xuống trung tâm thành thị mà đáp xuống ngoài rìa thành. Chỗ này không tồn tại vệ binh thành gì, bởi vì Dị tộc không quản lý nhiều như vậy. Chỗ này hoàn toàn là cường giả vi tôn, muốn sinh tồn tại đây ngươi cần làm là có thực lực siêu mạnh.</w:t>
      </w:r>
    </w:p>
    <w:p>
      <w:pPr>
        <w:pStyle w:val="BodyText"/>
      </w:pPr>
      <w:r>
        <w:t xml:space="preserve">Âu Dương rất điệu thấp tiến vào Vạn Yêu Chi Thành. Diệp lão từng nói Âu Dương xuất hiện có lẽ đã bị tiên tri của Dị tộc phát hiện, đối phương là địch là bạn thì hắn hề biết.</w:t>
      </w:r>
    </w:p>
    <w:p>
      <w:pPr>
        <w:pStyle w:val="BodyText"/>
      </w:pPr>
      <w:r>
        <w:t xml:space="preserve">Vạn Yêu Chi Tổ, là đại biểu hy vọng trong đa số Dị tộc, nhưng Chủ Dị tộc thống trị Dị tộc nhiều năm như vậy, sao có thể nhường tất cả của mình cho người khác?</w:t>
      </w:r>
    </w:p>
    <w:p>
      <w:pPr>
        <w:pStyle w:val="BodyText"/>
      </w:pPr>
      <w:r>
        <w:t xml:space="preserve">Âu Dương biết Vạn Yêu Chi Tổ không dễ làm, bây giờ hắn cần làm là che giấu trong Vạn Yêu Chi Thành to lớn, làm Dị tộc thấp kém điệu thấp, chờ đợi cơ hội một hơi vùng lên.</w:t>
      </w:r>
    </w:p>
    <w:p>
      <w:pPr>
        <w:pStyle w:val="BodyText"/>
      </w:pPr>
      <w:r>
        <w:t xml:space="preserve">- Dị tộc cấu thành không khác biệt quá lớn với nhân loại. Dị tộc cũng là cao đẳng thống trị thấp kém, thế giới nhân loại dù không nói rõ ràng như vậy nhưng cũng tương tự.</w:t>
      </w:r>
    </w:p>
    <w:p>
      <w:pPr>
        <w:pStyle w:val="Compact"/>
      </w:pPr>
      <w:r>
        <w:br w:type="textWrapping"/>
      </w:r>
      <w:r>
        <w:br w:type="textWrapping"/>
      </w:r>
    </w:p>
    <w:p>
      <w:pPr>
        <w:pStyle w:val="Heading2"/>
      </w:pPr>
      <w:bookmarkStart w:id="607" w:name="chương-630-che-giấu"/>
      <w:bookmarkEnd w:id="607"/>
      <w:r>
        <w:t xml:space="preserve">585. Chương 630: Che Giấu</w:t>
      </w:r>
    </w:p>
    <w:p>
      <w:pPr>
        <w:pStyle w:val="Compact"/>
      </w:pPr>
      <w:r>
        <w:br w:type="textWrapping"/>
      </w:r>
      <w:r>
        <w:br w:type="textWrapping"/>
      </w:r>
      <w:r>
        <w:t xml:space="preserve">Trước khi Âu Dương tới đây được Diệp lão cho biết rất nhiều thứ liên quan Dị tộc.</w:t>
      </w:r>
    </w:p>
    <w:p>
      <w:pPr>
        <w:pStyle w:val="BodyText"/>
      </w:pPr>
      <w:r>
        <w:t xml:space="preserve">- Bây giờ ta là một Dị tộc thấp kém, thực lực trên người ta không thể bại lộ. Một Dị tộc thấp kém mạnh nhất chẳng qua là thực lực linh tiên, nhưng lực lượng của ta hơn cả kim tiên, nếu ta bại lộ lực lượng thì chắc chắn sẽ bị Chủ Dị tộc và tiên tri phát hiện.</w:t>
      </w:r>
    </w:p>
    <w:p>
      <w:pPr>
        <w:pStyle w:val="BodyText"/>
      </w:pPr>
      <w:r>
        <w:t xml:space="preserve">Âu Dương suy nghĩ thật lâu, cuối cùng quyết định tạm thời trốn tránh, làm một tiểu nhân vật không bắt mắt.</w:t>
      </w:r>
    </w:p>
    <w:p>
      <w:pPr>
        <w:pStyle w:val="BodyText"/>
      </w:pPr>
      <w:r>
        <w:t xml:space="preserve">- Trước tiên tìm một gia tộc không tệ làm phó tòng cũng là chuyện thú vị!</w:t>
      </w:r>
    </w:p>
    <w:p>
      <w:pPr>
        <w:pStyle w:val="BodyText"/>
      </w:pPr>
      <w:r>
        <w:t xml:space="preserve">Âu Dương nhìn đằng trước, một mảnh kiến trúc to lớn xuất hiện trước mặt hắn. Phía trước cánh cửa quần kiến trúc này đang đứng rất nhiều người giống như Âu Dương, không có huyết dực, cũng không có đuôi, giống như hàng hóa chờ đợi người tra xét.</w:t>
      </w:r>
    </w:p>
    <w:p>
      <w:pPr>
        <w:pStyle w:val="BodyText"/>
      </w:pPr>
      <w:r>
        <w:t xml:space="preserve">- Xem ra vận may của ta không tệ lắm.</w:t>
      </w:r>
    </w:p>
    <w:p>
      <w:pPr>
        <w:pStyle w:val="BodyText"/>
      </w:pPr>
      <w:r>
        <w:t xml:space="preserve">Âu Dương mỉm cười, nhanh chóng chạy tới phía sau đám người xếp hàng.</w:t>
      </w:r>
    </w:p>
    <w:p>
      <w:pPr>
        <w:pStyle w:val="BodyText"/>
      </w:pPr>
      <w:r>
        <w:t xml:space="preserve">Trước cánh cửa một người đàn ông bộ dạng quản gia nhìn thủy tinh cầu tỏa ra ánh sáng đen, trắng mắng một Dị tộc thấp kém trước mặt:</w:t>
      </w:r>
    </w:p>
    <w:p>
      <w:pPr>
        <w:pStyle w:val="BodyText"/>
      </w:pPr>
      <w:r>
        <w:t xml:space="preserve">- Không hợp cách, tu vi ngay cả tam đẳng cũng chưa đạt đến mà ngươi không biết xấu hổ tới đây?</w:t>
      </w:r>
    </w:p>
    <w:p>
      <w:pPr>
        <w:pStyle w:val="BodyText"/>
      </w:pPr>
      <w:r>
        <w:t xml:space="preserve">- Đại nhân, ta thật sự rất cần phần công tác này!</w:t>
      </w:r>
    </w:p>
    <w:p>
      <w:pPr>
        <w:pStyle w:val="BodyText"/>
      </w:pPr>
      <w:r>
        <w:t xml:space="preserve">Người đàn ông nói rồi định quỳ xuống lạy quản gia, Âu Dương đứng nhìn giật nảy mình. Xem ra Dị tộc thấp kém ở trong thế giới Dị tộc có địa vị rất thấp.</w:t>
      </w:r>
    </w:p>
    <w:p>
      <w:pPr>
        <w:pStyle w:val="BodyText"/>
      </w:pPr>
      <w:r>
        <w:t xml:space="preserve">- Không được! Người tiếp theo!</w:t>
      </w:r>
    </w:p>
    <w:p>
      <w:pPr>
        <w:pStyle w:val="BodyText"/>
      </w:pPr>
      <w:r>
        <w:t xml:space="preserve">Quản gia không vì người đàn ông quỳ xuống mà động lòng, phất tay kêu mấy người hầu đi lên kéo người đàn ông xuống, tiếp tục thẩm tra.</w:t>
      </w:r>
    </w:p>
    <w:p>
      <w:pPr>
        <w:pStyle w:val="BodyText"/>
      </w:pPr>
      <w:r>
        <w:t xml:space="preserve">- Không được! Người tiếp theo...người tiếp theo...người tiếp theo...người tiếp theo...</w:t>
      </w:r>
    </w:p>
    <w:p>
      <w:pPr>
        <w:pStyle w:val="BodyText"/>
      </w:pPr>
      <w:r>
        <w:t xml:space="preserve">Lần lượt từng Dị tộc thấp kém bị đào thải, cũng có mấy người được thu nhận. Âu Dương quan sát, phát hiện Dị tộc thấp kém được nhận đều có thực lực cỡ phi tiên. Nếu không muốn bại lộ thực lực cấp kim tiên thì vào lúc này hắn kích phát lực phi tiên chắ đã đủ.</w:t>
      </w:r>
    </w:p>
    <w:p>
      <w:pPr>
        <w:pStyle w:val="BodyText"/>
      </w:pPr>
      <w:r>
        <w:t xml:space="preserve">Rất nhanh, xếp người trước mặt Âu Dương đã kiểm tra xong, hắn đi tới đài kiểm tra, đưa tay đặt vào thủy tinh cầu, rồi kích phát một tia lực phi tiên.</w:t>
      </w:r>
    </w:p>
    <w:p>
      <w:pPr>
        <w:pStyle w:val="BodyText"/>
      </w:pPr>
      <w:r>
        <w:t xml:space="preserve">Trên thủy tinh cầu huyết quang dao động, huyết quang này chớp lóe linh động hơn mấy người đã thông qua rất nhiều lần, làm quản gia thấy giật nảy mình.</w:t>
      </w:r>
    </w:p>
    <w:p>
      <w:pPr>
        <w:pStyle w:val="BodyText"/>
      </w:pPr>
      <w:r>
        <w:t xml:space="preserve">Quản gia vui vẻ nhìn Âu Dương, nói:</w:t>
      </w:r>
    </w:p>
    <w:p>
      <w:pPr>
        <w:pStyle w:val="BodyText"/>
      </w:pPr>
      <w:r>
        <w:t xml:space="preserve">- Tốt! Tốt lắm! Trong một đám rốt cuộc có một kẻ không tệ! Người đâu, dẫn hắn ra mặt sau!</w:t>
      </w:r>
    </w:p>
    <w:p>
      <w:pPr>
        <w:pStyle w:val="BodyText"/>
      </w:pPr>
      <w:r>
        <w:t xml:space="preserve">Phải biết rằng dù Âu Dương biểu hiện ra thực lực khá yếu nhưng làm người hầu, có lực lượng tứ đẳng đã là không tệ, dù là gác cổng thủ vệ trong cung điện của Chủ Dị tộc chẳng qua là thực lực cỡ này.</w:t>
      </w:r>
    </w:p>
    <w:p>
      <w:pPr>
        <w:pStyle w:val="BodyText"/>
      </w:pPr>
      <w:r>
        <w:t xml:space="preserve">Âu Dương được người mang vào Mộng gia, hắn biết sinh hoạt ẩn cư của mình từ hôm nay đã bắt đầu. Nhưng Âu Dương không hay biết, hắn tiến vào Mộng gia trùng hợp là gia tộc của nhà tiên tri Mộng Hi, việc này rốt cuộc là phúc hay họa không ai biết.</w:t>
      </w:r>
    </w:p>
    <w:p>
      <w:pPr>
        <w:pStyle w:val="BodyText"/>
      </w:pPr>
      <w:r>
        <w:t xml:space="preserve">…</w:t>
      </w:r>
    </w:p>
    <w:p>
      <w:pPr>
        <w:pStyle w:val="BodyText"/>
      </w:pPr>
      <w:r>
        <w:t xml:space="preserve">Mộng gia, trong Vạn Yêu Chi Thành, Mộng gia từ rất lâu về trước từng là một gia tộc rất huy hoàng. Tộc trưởng là một trưởng lão dưới tay Chủ Dị tộc, phong cảnh vô hạn.</w:t>
      </w:r>
    </w:p>
    <w:p>
      <w:pPr>
        <w:pStyle w:val="BodyText"/>
      </w:pPr>
      <w:r>
        <w:t xml:space="preserve">Nhưng sau này trưởng lão Mộng gia chết trận trong cuộc chiến hai giới, mặc dù Mộng gia vẫn được Chủ Dị tộc chăm sóc nhưng dù gì không còn cường giả trấn giữ, phong cảnh trước kia dần mất sắc.</w:t>
      </w:r>
    </w:p>
    <w:p>
      <w:pPr>
        <w:pStyle w:val="BodyText"/>
      </w:pPr>
      <w:r>
        <w:t xml:space="preserve">Bảy trăm năm trước là giờ phút thê thảm nhất của Mộng gia, lúc đó Mộng gia gần như bị gạt bỏ khỏi Vạn Yêu Chi Thành. Nếu như không phải Ngụy Bỉnh Dập cảm thấy Mộng gia từng là công thần mà bảo hộ thì có lẽ Mộng gia đã biến mất, không có chuyện sau này.</w:t>
      </w:r>
    </w:p>
    <w:p>
      <w:pPr>
        <w:pStyle w:val="BodyText"/>
      </w:pPr>
      <w:r>
        <w:t xml:space="preserve">Bảy trăm năm trước, vào giây phút Mộng gia gian nan nhất, Mộng gia sinh ra một cô bé. Cô bé này trời sinh biết nói, ba tuổi có thể nhận biết trời sao, chín tuổi có thể nói ra nhiều huyền cơ. Năm mười lăm tuổi, cô bé một mình đi vào Dị tộc hoàng thành, đối diện Chủ Dị tộc Ngụy Bỉnh Dập, trong một đem danh tiếng đại hiền giả truyền khắp Dị tộc.</w:t>
      </w:r>
    </w:p>
    <w:p>
      <w:pPr>
        <w:pStyle w:val="BodyText"/>
      </w:pPr>
      <w:r>
        <w:t xml:space="preserve">Một năm kia Mộng Hi gần mười lăm tuổi, nàng mới mười lăm tuổi đã độc lập chống đỡ toàn gia tộc. Dựa vào cái danh đại hiện giả, Mộng Hi từng bước một khiến gia tộc hồi phục đến cường thịnh, bây giờ Mộng gia thậm chí hưng thịnh hơn xưa.</w:t>
      </w:r>
    </w:p>
    <w:p>
      <w:pPr>
        <w:pStyle w:val="BodyText"/>
      </w:pPr>
      <w:r>
        <w:t xml:space="preserve">Bảy trăm năm qua đi, cái tên Mộng Hi gần như sánh ngang với Chủ Dị tộc, mặc dù không có lực lượng hủy thiên diệt địa của Ngụy Bỉnh Dập nhưng nàng có năng lực biết dược họa phúc sớm tối. Chính vì dựa vào năng lực của Mộng Hi mà trong bảy trăm năm nay, người Dị tộc dần ít chết trận hơn.</w:t>
      </w:r>
    </w:p>
    <w:p>
      <w:pPr>
        <w:pStyle w:val="BodyText"/>
      </w:pPr>
      <w:r>
        <w:t xml:space="preserve">Có thể nói nếu nhắc đến đại tướng dưới tay Chủ Dị tộc thì đệ nhất tuyệt đối là Mộng Hi. Nhưng Mộng Hi không muốn làm đại tướng hàng đầu của Ngụy Bỉnh Dập, nàng chỉ muốn có một ngày gả cho người đàn ông này, để người đàn ông này ôm vào lòng.</w:t>
      </w:r>
    </w:p>
    <w:p>
      <w:pPr>
        <w:pStyle w:val="BodyText"/>
      </w:pPr>
      <w:r>
        <w:t xml:space="preserve">Bảy trăm năm, Mộng Hi cố gắng bảy trăm năm, bây giờ mối quan hệ giữa nàng và Ngụy Bỉnh Dập xem như tiến một bước, nhưng đây không phải điều nàng mong muốn.</w:t>
      </w:r>
    </w:p>
    <w:p>
      <w:pPr>
        <w:pStyle w:val="BodyText"/>
      </w:pPr>
      <w:r>
        <w:t xml:space="preserve">Mộng Hi về đến nhà, gần đây nàng cứ thấy bứt rứt lo âu. Yêu Tổ xuất thế chắc chắn uy hiếp đến Ngụy Bỉnh Dập, nếu là tiên tri các đời trước thì lúc này mặc kệ ra sao chắc chắn từ bỏ Chủ Dị tộc, hết sức phụ tá Yêu Tổ hoàn thành đại nghiệp nhất thống thiên hạ.</w:t>
      </w:r>
    </w:p>
    <w:p>
      <w:pPr>
        <w:pStyle w:val="BodyText"/>
      </w:pPr>
      <w:r>
        <w:t xml:space="preserve">Nhưng Mộng Hi đã rơi vào võng tình, trong mắt nàng chỉ có Chủ Dị tộc Ngụy Bỉnh Dập, nàng không cho phép bất cứ ai uy hiếp người mình yêu.</w:t>
      </w:r>
    </w:p>
    <w:p>
      <w:pPr>
        <w:pStyle w:val="BodyText"/>
      </w:pPr>
      <w:r>
        <w:t xml:space="preserve">- Bây giờ hắn ở trong Vạn Yêu Chi Thành, nhưng hắn sẽ ở đâu?</w:t>
      </w:r>
    </w:p>
    <w:p>
      <w:pPr>
        <w:pStyle w:val="BodyText"/>
      </w:pPr>
      <w:r>
        <w:t xml:space="preserve">Mộng Hi ngồi trên giường, xoa trán. Lúc trước Mộng Hi dùng dự ngôn thuật muốn biết vài chuyện thì dễ như trở bàn tay.</w:t>
      </w:r>
    </w:p>
    <w:p>
      <w:pPr>
        <w:pStyle w:val="BodyText"/>
      </w:pPr>
      <w:r>
        <w:t xml:space="preserve">Nhưng chuyện duy nhất Mộng Hi không tính được là việc có liên quan đến nàng. Tuy nhiên, lần này Yêu Tổ còn chưa lớn lên có thể né qua dự ngôn thuật của Mộng Hi, không lẽ ông trời cũng đang giúp hắn sao?</w:t>
      </w:r>
    </w:p>
    <w:p>
      <w:pPr>
        <w:pStyle w:val="BodyText"/>
      </w:pPr>
      <w:r>
        <w:t xml:space="preserve">- Nữ nhi...</w:t>
      </w:r>
    </w:p>
    <w:p>
      <w:pPr>
        <w:pStyle w:val="BodyText"/>
      </w:pPr>
      <w:r>
        <w:t xml:space="preserve">Cửa phòng Mộng Hi bị mở ra, mẫu thân của nàng, xinh đẹp giống như nữ nhi của bà, và có huyết thống, huyết sắc song dực, đuôi dài màu bạc, đây là huyết thống đứng sau Chủ Dị tộc.</w:t>
      </w:r>
    </w:p>
    <w:p>
      <w:pPr>
        <w:pStyle w:val="BodyText"/>
      </w:pPr>
      <w:r>
        <w:t xml:space="preserve">- Mẫu thân.</w:t>
      </w:r>
    </w:p>
    <w:p>
      <w:pPr>
        <w:pStyle w:val="BodyText"/>
      </w:pPr>
      <w:r>
        <w:t xml:space="preserve">Mộng Hi trông thấy mẫu thân tiến vào thì ánh mắt thoải mái hơn, chỉ khi ở bên cạnh người thân thì nàng mới hoàn toàn buông xuống tất cả.</w:t>
      </w:r>
    </w:p>
    <w:p>
      <w:pPr>
        <w:pStyle w:val="BodyText"/>
      </w:pPr>
      <w:r>
        <w:t xml:space="preserve">- Hài tử, trong nhà tuyển nhận mười hai gia đinh, ngươi có muốn dự ngôn bọn họ, nhìn xem có người nào trà trộn vào mưu đồ gây rối không?</w:t>
      </w:r>
    </w:p>
    <w:p>
      <w:pPr>
        <w:pStyle w:val="BodyText"/>
      </w:pPr>
      <w:r>
        <w:t xml:space="preserve">Mẫu thân của Mộng Hi biết, nàng là một người đặc biệt cẩn thận, dù ở trong nhà thì nàng đều sử dụng dự ngôn thuật kiểm tra xem có phải là thật lòng.</w:t>
      </w:r>
    </w:p>
    <w:p>
      <w:pPr>
        <w:pStyle w:val="BodyText"/>
      </w:pPr>
      <w:r>
        <w:t xml:space="preserve">Nếu là trước kia thì dù Mộng Hi có mệt mỏi bao nhiêu chắc chắn sẽ đứng dậy tiến hành dự ngôn, nhưng hôm nay nàng không có tâm tình đó. Gia đinh? Cường giả mạnh nhất trong gia đinh chẳng qua là tứ đẳng, hơn nữa nàng đã cảnh cáo thế lực khác, chắc sẽ không ai dám nhét người vào nhà nàng nữa.</w:t>
      </w:r>
    </w:p>
    <w:p>
      <w:pPr>
        <w:pStyle w:val="BodyText"/>
      </w:pPr>
      <w:r>
        <w:t xml:space="preserve">Mộng Hi xoa trán, nói:</w:t>
      </w:r>
    </w:p>
    <w:p>
      <w:pPr>
        <w:pStyle w:val="BodyText"/>
      </w:pPr>
      <w:r>
        <w:t xml:space="preserve">- Thôi, gần đây ta hơi mệt. Chỉ là mười hai gia đinh, không sao, nếu có ai dám bất lợi cho nhà chúng ta thì năng lực cảm giác của ta chắc chắn sẽ trước tiên phát hiện.</w:t>
      </w:r>
    </w:p>
    <w:p>
      <w:pPr>
        <w:pStyle w:val="BodyText"/>
      </w:pPr>
      <w:r>
        <w:t xml:space="preserve">Mộng Hi thật sự quá mệt mỏi, lần này vì tìm Yêu Tổ gần như tiêu hao hết lực lượng của nàng.</w:t>
      </w:r>
    </w:p>
    <w:p>
      <w:pPr>
        <w:pStyle w:val="BodyText"/>
      </w:pPr>
      <w:r>
        <w:t xml:space="preserve">- Mộng Hi, làm sao vậy?</w:t>
      </w:r>
    </w:p>
    <w:p>
      <w:pPr>
        <w:pStyle w:val="BodyText"/>
      </w:pPr>
      <w:r>
        <w:t xml:space="preserve">Thấy bộ dạng con gái mệt nhọc, mẫu thân của Mộng Hi nhẹ nhàng tiến lên vài bước bắt lấy tay nữ nhi, trong mắt hiền hòa. Bất cứ lúc nào chỉ có phụ mẫu là vô tư yêu thương hài tử của mình.</w:t>
      </w:r>
    </w:p>
    <w:p>
      <w:pPr>
        <w:pStyle w:val="Compact"/>
      </w:pPr>
      <w:r>
        <w:br w:type="textWrapping"/>
      </w:r>
      <w:r>
        <w:br w:type="textWrapping"/>
      </w:r>
    </w:p>
    <w:p>
      <w:pPr>
        <w:pStyle w:val="Heading2"/>
      </w:pPr>
      <w:bookmarkStart w:id="608" w:name="chương-631-tâm-sự-của-mộng-hi"/>
      <w:bookmarkEnd w:id="608"/>
      <w:r>
        <w:t xml:space="preserve">586. Chương 631: Tâm Sự Của Mộng Hi</w:t>
      </w:r>
    </w:p>
    <w:p>
      <w:pPr>
        <w:pStyle w:val="Compact"/>
      </w:pPr>
      <w:r>
        <w:br w:type="textWrapping"/>
      </w:r>
      <w:r>
        <w:br w:type="textWrapping"/>
      </w:r>
      <w:r>
        <w:t xml:space="preserve">Mộng Hi thấy trong mắt mẫu thân hiền hòa, lòng ấm áp. Mặc dù mỗi ngày Mộng Hi sống rất mệt mỏi, nhưng khi nàng nhớ đến phải chống đỡ cả gia đình này thì nàng sẽ cắn răng tiếp tục chịu đựng.</w:t>
      </w:r>
    </w:p>
    <w:p>
      <w:pPr>
        <w:pStyle w:val="BodyText"/>
      </w:pPr>
      <w:r>
        <w:t xml:space="preserve">- Mẫu thân, ta không có việc gì...</w:t>
      </w:r>
    </w:p>
    <w:p>
      <w:pPr>
        <w:pStyle w:val="BodyText"/>
      </w:pPr>
      <w:r>
        <w:t xml:space="preserve">Mộng Hi cười với mẫu thân, mặc dù nụ cười này rất gượng gạo.</w:t>
      </w:r>
    </w:p>
    <w:p>
      <w:pPr>
        <w:pStyle w:val="BodyText"/>
      </w:pPr>
      <w:r>
        <w:t xml:space="preserve">- Hài tử, ngươi quá ngốc, hắn là người đàn ông tựa như trăng trong trời đêm, dù ngươi có lóe sáng thế nào thì vẫn chỉ có thể là một ngôi sao bên trăng sáng.</w:t>
      </w:r>
    </w:p>
    <w:p>
      <w:pPr>
        <w:pStyle w:val="BodyText"/>
      </w:pPr>
      <w:r>
        <w:t xml:space="preserve">Mẫu thân của Mộng Hi nói xong những lời này thì xoay người ra khỏi phòng nàng, bà biết lúc này cần cho nữ nhi một ít thời gian, để tự mình ngẫm nghĩ.</w:t>
      </w:r>
    </w:p>
    <w:p>
      <w:pPr>
        <w:pStyle w:val="BodyText"/>
      </w:pPr>
      <w:r>
        <w:t xml:space="preserve">Nhìn bóng lưng mẫu thân rời đi, Mộng Hi rất muốn từ bỏ theo lời mẫu thân, nhưng chuyện đó muốn buông tay liền có thể bỏ xuống sao?</w:t>
      </w:r>
    </w:p>
    <w:p>
      <w:pPr>
        <w:pStyle w:val="BodyText"/>
      </w:pPr>
      <w:r>
        <w:t xml:space="preserve">Trong đại viện Mộng gia, Âu Dương mờ mịt nhìn mười một người bên cạnh mình. Lúc này bọn họ đều theo y phục vệ binh, đây là y phục đặc chế của Mộng gia, nếu Âu Dương đã gia nhập Mộng gia thì cũng phải mặc nó. Khi mặc y phục này Âu Dương cảm thấy đặc biệt khó chịu.</w:t>
      </w:r>
    </w:p>
    <w:p>
      <w:pPr>
        <w:pStyle w:val="BodyText"/>
      </w:pPr>
      <w:r>
        <w:t xml:space="preserve">Âu Dương hỏi một người trẻ tuổi có vẻ nhỏ tuổi đứng bên cạnh mình:</w:t>
      </w:r>
    </w:p>
    <w:p>
      <w:pPr>
        <w:pStyle w:val="BodyText"/>
      </w:pPr>
      <w:r>
        <w:t xml:space="preserve">- Tại sao chúng ta phải đứng đây?</w:t>
      </w:r>
    </w:p>
    <w:p>
      <w:pPr>
        <w:pStyle w:val="BodyText"/>
      </w:pPr>
      <w:r>
        <w:t xml:space="preserve">- Không phải chứ? Ngươi không biết cả chuyện này?</w:t>
      </w:r>
    </w:p>
    <w:p>
      <w:pPr>
        <w:pStyle w:val="BodyText"/>
      </w:pPr>
      <w:r>
        <w:t xml:space="preserve">Thanh niên giật mình nhìn Âu Dương, giống như hắn đến từ Tiên Giới vậy.</w:t>
      </w:r>
    </w:p>
    <w:p>
      <w:pPr>
        <w:pStyle w:val="BodyText"/>
      </w:pPr>
      <w:r>
        <w:t xml:space="preserve">- A? Cái gì?</w:t>
      </w:r>
    </w:p>
    <w:p>
      <w:pPr>
        <w:pStyle w:val="BodyText"/>
      </w:pPr>
      <w:r>
        <w:t xml:space="preserve">Âu Dương rất mờ mịt, hắn nên biết cái gì? Không lẽ Dị tộc còn có chuyện lạ lùng gì?</w:t>
      </w:r>
    </w:p>
    <w:p>
      <w:pPr>
        <w:pStyle w:val="BodyText"/>
      </w:pPr>
      <w:r>
        <w:t xml:space="preserve">Di Tiểu Thiên giật mình nhìn Âu Dương, nói:</w:t>
      </w:r>
    </w:p>
    <w:p>
      <w:pPr>
        <w:pStyle w:val="BodyText"/>
      </w:pPr>
      <w:r>
        <w:t xml:space="preserve">- Mỗi người gia nhập vào Mộng gia đều phải nhận dự ngôn thuật của đại hiền giả Mộng Hi, xác định trung tâm với Mộng gia mới được gia nhập. Chuyện này hình như toàn thiên hạ đều biết, không lẽ ngươi đến từ Tiên Giới?</w:t>
      </w:r>
    </w:p>
    <w:p>
      <w:pPr>
        <w:pStyle w:val="BodyText"/>
      </w:pPr>
      <w:r>
        <w:t xml:space="preserve">Lần này trong mười hai người được chọn thì thiên phú của Di Tiểu Thiên tốtn hất. Mặc dù Di Tiểu Thiên không có đôi cánh nhưng đuôi dài khiến gã có thể chen chân vào hàng ngũ Dị tộc cao đẳng. Có thể nói trong số người có mặt Di Tiểu Thiên tuỏi nhỏ nhất, thậm chí nhỏ hơn Âu Dương tám tuổi.</w:t>
      </w:r>
    </w:p>
    <w:p>
      <w:pPr>
        <w:pStyle w:val="BodyText"/>
      </w:pPr>
      <w:r>
        <w:t xml:space="preserve">Dị tộc cao đẳng ra đời liền có được thực lực như vậy, năm nay Di Tiểu Thiên mới có mười chín tuổi, tuổi này đã có được lực phi tiên, có thể nói nếu y có được cơ hội thì chen chân vào xã hội thượng lưu tuyệt đối không thành vấn đề.</w:t>
      </w:r>
    </w:p>
    <w:p>
      <w:pPr>
        <w:pStyle w:val="BodyText"/>
      </w:pPr>
      <w:r>
        <w:t xml:space="preserve">Có thể nói trong mười hai người thì có tiền đồ nhất chính là Di Tiểu Thiên. Trong Dị tộc bởi vì không có pháp môn tu luyện, huyết thống quyết định tất cả. Nếu không phải Âu Dương xuyên đến tiểu thế giới mà là chỗ này thì cả đời này có lẽ hắn không có cơ hội nào.</w:t>
      </w:r>
    </w:p>
    <w:p>
      <w:pPr>
        <w:pStyle w:val="BodyText"/>
      </w:pPr>
      <w:r>
        <w:t xml:space="preserve">Trong thế giới này, Âu Dương tuyệt đối bị liệt vào hàng Dị tộc cấp thấp nhất. Nếu sớm xuất hiện tại đây thì có lẽ bây giờ Âu Dương đã chết.</w:t>
      </w:r>
    </w:p>
    <w:p>
      <w:pPr>
        <w:pStyle w:val="BodyText"/>
      </w:pPr>
      <w:r>
        <w:t xml:space="preserve">Nghe lời Di Tiểu Thiên nói, đáy lòng Âu Dương lạnh lẽo. Hắn thật xui xẻo, chạy tới nhà tiên tri của Dị tộc, cái này chẳng phải là tự đưa mình vào miệng cọp?</w:t>
      </w:r>
    </w:p>
    <w:p>
      <w:pPr>
        <w:pStyle w:val="BodyText"/>
      </w:pPr>
      <w:r>
        <w:t xml:space="preserve">Nhưng nếu lúc này bỗng bỏ trốn thì sẽ lập tức bị phát hiện nay. Phút chốc dù tài trí như Âu Dương cũng không biết nên lựa chọn làm sao.</w:t>
      </w:r>
    </w:p>
    <w:p>
      <w:pPr>
        <w:pStyle w:val="BodyText"/>
      </w:pPr>
      <w:r>
        <w:t xml:space="preserve">Thấy Âu Dương bộ dạng mờ mịt, Di Tiểu Thiên giật mình hỏi lại:</w:t>
      </w:r>
    </w:p>
    <w:p>
      <w:pPr>
        <w:pStyle w:val="BodyText"/>
      </w:pPr>
      <w:r>
        <w:t xml:space="preserve">- Ngươi thật sự không biết?</w:t>
      </w:r>
    </w:p>
    <w:p>
      <w:pPr>
        <w:pStyle w:val="BodyText"/>
      </w:pPr>
      <w:r>
        <w:t xml:space="preserve">- Đừng ồn ào!</w:t>
      </w:r>
    </w:p>
    <w:p>
      <w:pPr>
        <w:pStyle w:val="BodyText"/>
      </w:pPr>
      <w:r>
        <w:t xml:space="preserve">Không đợi Âu Dương đáp lời Di Tiểu Thiên thì một thanh âm từ xa truyền đến, tiếp theo một Dị tộc thuộc về cao đẳng giống như Di Tiểu Thiên đi tới đây. Mặc dù cùng là Dị tộc cao đẳng nhưng bàn về thực lực thì gã mạnh hơn Di Tiểu Thiên rất nhiều, Âu Dương biết tên này chắc là cấp kim tiên.</w:t>
      </w:r>
    </w:p>
    <w:p>
      <w:pPr>
        <w:pStyle w:val="BodyText"/>
      </w:pPr>
      <w:r>
        <w:t xml:space="preserve">- Ủa?</w:t>
      </w:r>
    </w:p>
    <w:p>
      <w:pPr>
        <w:pStyle w:val="BodyText"/>
      </w:pPr>
      <w:r>
        <w:t xml:space="preserve">Dị tộc cao đẳng đi tới đây liếc mắt liền chú ý tới Di Tiểu Thiên đứng bên cạnh Âu Dương. Trong mười hai người có mười một người là Dị tộc thấp kém, một Dị tộc cao đẳng có vẻ rất bắt mắt.</w:t>
      </w:r>
    </w:p>
    <w:p>
      <w:pPr>
        <w:pStyle w:val="BodyText"/>
      </w:pPr>
      <w:r>
        <w:t xml:space="preserve">Nhưng Dị tộc cao đẳng liếc mắt Di Tiểu Thiên rồi lắc đầu nói:</w:t>
      </w:r>
    </w:p>
    <w:p>
      <w:pPr>
        <w:pStyle w:val="BodyText"/>
      </w:pPr>
      <w:r>
        <w:t xml:space="preserve">- Hôm nay người đến có Dị tộc cao đẳng, cũng có Dị tộc thấp kém. Nhưng ta mặc kệ các ngươ là cao đẳng hay thấp kém, đã vào Mộng gia thì đều phải làm từ đầu cho ta. Nhớ kỹ, cao đẳng trong iệng các ngươi so với huyết thống cao quý của Mộng gia không tính là gì!</w:t>
      </w:r>
    </w:p>
    <w:p>
      <w:pPr>
        <w:pStyle w:val="BodyText"/>
      </w:pPr>
      <w:r>
        <w:t xml:space="preserve">Di Tiểu Thiên nhỏ giọng lầm bầm:</w:t>
      </w:r>
    </w:p>
    <w:p>
      <w:pPr>
        <w:pStyle w:val="BodyText"/>
      </w:pPr>
      <w:r>
        <w:t xml:space="preserve">- Hừ! Có cái gì ghê gớm, không phải là cắn nhiều mấy tiên nhân hơn lão tử một chút sao?</w:t>
      </w:r>
    </w:p>
    <w:p>
      <w:pPr>
        <w:pStyle w:val="BodyText"/>
      </w:pPr>
      <w:r>
        <w:t xml:space="preserve">Lúc này Âu Dương không có tâm tình để ý Di Tiểu Thiên nghĩ gì, hắn đang cố gắng khiến nỗi lòng bình tĩnh. Âu Dương không tin trên thế giới này có ai nhìn thấu quá khứ, tương lai, nếu thật sự có người như vậy thì người bình thường còn phấn đấu àm cái gì? Đi tìm một người nhìn tương lai của mình thì chẳng phải là có tiền đồ?</w:t>
      </w:r>
    </w:p>
    <w:p>
      <w:pPr>
        <w:pStyle w:val="BodyText"/>
      </w:pPr>
      <w:r>
        <w:t xml:space="preserve">Dị tộc cao đẳng mạnh mẽ này bắt đầu hù dọa người:</w:t>
      </w:r>
    </w:p>
    <w:p>
      <w:pPr>
        <w:pStyle w:val="BodyText"/>
      </w:pPr>
      <w:r>
        <w:t xml:space="preserve">- Tiên tri đại nhân đã ở trong bóng tối làm dự ngôn cho các ngươi. Các ngươi đến làm cái gì thì tự hiểu, suy nghĩ trong lòng mỗi người đều bị tiên tri đại nhân biết rõ hết, cho nên ta muốn nói cho những người có mưu mô rằng hãy cẩn thận cho ta!</w:t>
      </w:r>
    </w:p>
    <w:p>
      <w:pPr>
        <w:pStyle w:val="BodyText"/>
      </w:pPr>
      <w:r>
        <w:t xml:space="preserve">Âu Dương nghe gã đe dọa cấp thấp như vậy thì rất khinh thường, tuy nhiên lời gã nói rất có sức uy hiếp với Dị tộc.</w:t>
      </w:r>
    </w:p>
    <w:p>
      <w:pPr>
        <w:pStyle w:val="BodyText"/>
      </w:pPr>
      <w:r>
        <w:t xml:space="preserve">Ai làm cái gì tiên tri đại nhân đều biết? Vậy tiên tri đại nhân có biết ta ẩn núp trong nhà các ngươi không?</w:t>
      </w:r>
    </w:p>
    <w:p>
      <w:pPr>
        <w:pStyle w:val="BodyText"/>
      </w:pPr>
      <w:r>
        <w:t xml:space="preserve">- Công tác của các ngươi là tuần tra ban đêm, bây giờ ta chia tổ cho các ngươi. Ngươi, ngươi, ngươi, ba ngươi một tổ. Ngươi...ngươi...</w:t>
      </w:r>
    </w:p>
    <w:p>
      <w:pPr>
        <w:pStyle w:val="BodyText"/>
      </w:pPr>
      <w:r>
        <w:t xml:space="preserve">Dị tộc cao đẳng đứng đó chia đội ba người một tổ haược nhóm hai người.</w:t>
      </w:r>
    </w:p>
    <w:p>
      <w:pPr>
        <w:pStyle w:val="BodyText"/>
      </w:pPr>
      <w:r>
        <w:t xml:space="preserve">Phân đến cuối cùng chỉ còn lại Âu Dương và Di Tiểu Thiên.</w:t>
      </w:r>
    </w:p>
    <w:p>
      <w:pPr>
        <w:pStyle w:val="BodyText"/>
      </w:pPr>
      <w:r>
        <w:t xml:space="preserve">Dị tộc cao đẳng chỉ vào Âu Dương và Di Tiểu Thiên, nói:</w:t>
      </w:r>
    </w:p>
    <w:p>
      <w:pPr>
        <w:pStyle w:val="BodyText"/>
      </w:pPr>
      <w:r>
        <w:t xml:space="preserve">- Hai ngươi một tổ, phụ trách thủ vệ Tuyết Dạ viên, mỗi đem hai ngươi chăm chỉ canh gác cho ta, ta sẽ không định kỳ kiểm tra, nếu các ngươi dám làm biếng thì ta thề dù ngươi có là huyết thống cao đẳng nhất cũng sẽ bị đá khỏi Mộng gia!</w:t>
      </w:r>
    </w:p>
    <w:p>
      <w:pPr>
        <w:pStyle w:val="BodyText"/>
      </w:pPr>
      <w:r>
        <w:t xml:space="preserve">Dị tộc cao đẳng hung dữ trừng Âu Dương và Di Tiểu Thiên, buông lời cảnh cáo.</w:t>
      </w:r>
    </w:p>
    <w:p>
      <w:pPr>
        <w:pStyle w:val="BodyText"/>
      </w:pPr>
      <w:r>
        <w:t xml:space="preserve">Di Tiểu Thiên hơi khó chịu đáp lại:</w:t>
      </w:r>
    </w:p>
    <w:p>
      <w:pPr>
        <w:pStyle w:val="BodyText"/>
      </w:pPr>
      <w:r>
        <w:t xml:space="preserve">- Tuân lệnh.</w:t>
      </w:r>
    </w:p>
    <w:p>
      <w:pPr>
        <w:pStyle w:val="BodyText"/>
      </w:pPr>
      <w:r>
        <w:t xml:space="preserve">Âu Dương thì nhẹ gật đầu, nhưng ai không phát hiện khóe môi hắn bất giác cong lên. Cứ như vậy bỗng dưng đơn giản qua cửa trót lọt? Xem ra mình khá là may mắn.</w:t>
      </w:r>
    </w:p>
    <w:p>
      <w:pPr>
        <w:pStyle w:val="BodyText"/>
      </w:pPr>
      <w:r>
        <w:t xml:space="preserve">- Cái thứ gì vậy? Còn làm trông nhà trông cửa cái gì, cho rằng lao tử là chó sao? Lão tử tới dây là vì muốn đi chiến trường hai giới!</w:t>
      </w:r>
    </w:p>
    <w:p>
      <w:pPr>
        <w:pStyle w:val="BodyText"/>
      </w:pPr>
      <w:r>
        <w:t xml:space="preserve">Di Tiểu Thiên vừa đi vừa chửi, Âu Dương thì luôn theo sau lưng gã.</w:t>
      </w:r>
    </w:p>
    <w:p>
      <w:pPr>
        <w:pStyle w:val="BodyText"/>
      </w:pPr>
      <w:r>
        <w:t xml:space="preserve">Âu Dương nghe lời Di Tiểu Thiên lầm bầm thì thấy buồn cười, chiến trường hai giới chắc cũng phải mấy ngàn năm sau, gã suy nghĩ cũng sớm quá.</w:t>
      </w:r>
    </w:p>
    <w:p>
      <w:pPr>
        <w:pStyle w:val="BodyText"/>
      </w:pPr>
      <w:r>
        <w:t xml:space="preserve">Âu Dương cảm thấy trông hộ viện không có gì không tốt, ít nhất rảnh rỗi, hắn có thể nhân dịp này vừa hấp thu yêu khí vừa chỉnh lý tín niệm chí cường giả Triệu Cương tặng cho.</w:t>
      </w:r>
    </w:p>
    <w:p>
      <w:pPr>
        <w:pStyle w:val="BodyText"/>
      </w:pPr>
      <w:r>
        <w:t xml:space="preserve">Tín niệm chí cường giả nói trắng ra là ký ức hữu dụng nhất trong đời Triệu Cương, Âu Dương luôn mang theo nó bên người vẫn không có thời gian rảnh rỗi chỉnh lý, bây giờ rảnh rang, rốt cuộc có cơ hội sắp xếp chúng nó.</w:t>
      </w:r>
    </w:p>
    <w:p>
      <w:pPr>
        <w:pStyle w:val="BodyText"/>
      </w:pPr>
      <w:r>
        <w:t xml:space="preserve">Âu Dương cười nói với Di Tiểu Thiên:</w:t>
      </w:r>
    </w:p>
    <w:p>
      <w:pPr>
        <w:pStyle w:val="BodyText"/>
      </w:pPr>
      <w:r>
        <w:t xml:space="preserve">- Ngươi nghỉ ngơi đi, ta phụ trách tuần tra là được.</w:t>
      </w:r>
    </w:p>
    <w:p>
      <w:pPr>
        <w:pStyle w:val="BodyText"/>
      </w:pPr>
      <w:r>
        <w:t xml:space="preserve">Lúc này đã là buổi tối, cũng là thời gian hai người tuần tra Tuyết Dạ viên.</w:t>
      </w:r>
    </w:p>
    <w:p>
      <w:pPr>
        <w:pStyle w:val="BodyText"/>
      </w:pPr>
      <w:r>
        <w:t xml:space="preserve">Mấy ngày nay Di Tiểu Thiên không ngừng oán trách mình thành con chó trông hộ viện, nên đa số thời gian là Âu Dương tuần tra, gã thì nghỉ ngơi.</w:t>
      </w:r>
    </w:p>
    <w:p>
      <w:pPr>
        <w:pStyle w:val="BodyText"/>
      </w:pPr>
      <w:r>
        <w:t xml:space="preserve">Cuộc sống như vậy ngược lại khiến Âu Dương thấy rất thoải mái.</w:t>
      </w:r>
    </w:p>
    <w:p>
      <w:pPr>
        <w:pStyle w:val="Compact"/>
      </w:pPr>
      <w:r>
        <w:br w:type="textWrapping"/>
      </w:r>
      <w:r>
        <w:br w:type="textWrapping"/>
      </w:r>
    </w:p>
    <w:p>
      <w:pPr>
        <w:pStyle w:val="Heading2"/>
      </w:pPr>
      <w:bookmarkStart w:id="609" w:name="chương-632-luyện-chế-yêu-đan"/>
      <w:bookmarkEnd w:id="609"/>
      <w:r>
        <w:t xml:space="preserve">587. Chương 632: Luyện Chế Yêu Đan</w:t>
      </w:r>
    </w:p>
    <w:p>
      <w:pPr>
        <w:pStyle w:val="Compact"/>
      </w:pPr>
      <w:r>
        <w:br w:type="textWrapping"/>
      </w:r>
      <w:r>
        <w:br w:type="textWrapping"/>
      </w:r>
      <w:r>
        <w:t xml:space="preserve">Phải biết rằng từ lúc xuyên qua đến giờ Âu Dương gần như không nhàn nhã như vậy, hơn nữa gần đây hắn từ trong ký ức của Triệu Cương phát hiện rất nhiều thứ hữu dụng với mình, trong đó hữu dụng nhất là một ít cách luyện chế yêu đan!</w:t>
      </w:r>
    </w:p>
    <w:p>
      <w:pPr>
        <w:pStyle w:val="BodyText"/>
      </w:pPr>
      <w:r>
        <w:t xml:space="preserve">Luyện dược, cái này ở Tiên Giới không tính là việc hiếm hoi gì, gần như mỗi một tiên nhân đều có thể luyện chế. Nhưng muốn luyện chế yêu đan xem như là tìm khắp Dị tộc cũng tuyệt đối không tìm ra vài người.</w:t>
      </w:r>
    </w:p>
    <w:p>
      <w:pPr>
        <w:pStyle w:val="BodyText"/>
      </w:pPr>
      <w:r>
        <w:t xml:space="preserve">Yêu đan khác với đan dược bình thườn, dù thân thể của Dị tộc và nhân loại thoạt trông giống nhau nhưng thực tế chênh lệch vẫn rất lớn, ít nhất về mặt thể chất hai bên cách biệt rất nhiều.</w:t>
      </w:r>
    </w:p>
    <w:p>
      <w:pPr>
        <w:pStyle w:val="BodyText"/>
      </w:pPr>
      <w:r>
        <w:t xml:space="preserve">Trong ký ức của Triệu Cương có rất nhiều cách luyện chế yêu đan, những cách này gã từ đâu có được, Âu Dương không thèm để ý, hắn chỉ muốn biết yêu đan được luyện chế ra có sử dụng được hay không.</w:t>
      </w:r>
    </w:p>
    <w:p>
      <w:pPr>
        <w:pStyle w:val="BodyText"/>
      </w:pPr>
      <w:r>
        <w:t xml:space="preserve">Dị tộc và Tiên Giới đối kháng nhiều năm như vậy, thực lực của Dị tộc đúng là không kém, nhưng gần như mỗi cuộc đối chiến số lượng Dị tộc tử thương vượt qua Tiên Giới, chuyện này là sao? Nguyên nhân thực giản đơn, chính là đan dược!</w:t>
      </w:r>
    </w:p>
    <w:p>
      <w:pPr>
        <w:pStyle w:val="BodyText"/>
      </w:pPr>
      <w:r>
        <w:t xml:space="preserve">Sau khi Dị tộc bị thương chỉ có thể dựa vào thể chất mạnh mẽ chống đỡ, có chút may mắn thì giống như Âu Dương dựa vào nuốt người kahcs sống sót, nhưng đa số không may mắn như vậy,chỉ có thể bất đắc dĩ chết đi.</w:t>
      </w:r>
    </w:p>
    <w:p>
      <w:pPr>
        <w:pStyle w:val="BodyText"/>
      </w:pPr>
      <w:r>
        <w:t xml:space="preserve">Dù sao ở Dị tộc có quá ít người luyện chế yêu đan, Âu Dương biết hắn không có khả năng vĩnh viễn làm một gia đinh, hắn muốn vùng lên trong Dị tộc không thể chỉ dựa vào thân phận Yêu Tổ.</w:t>
      </w:r>
    </w:p>
    <w:p>
      <w:pPr>
        <w:pStyle w:val="BodyText"/>
      </w:pPr>
      <w:r>
        <w:t xml:space="preserve">Chủ Dị tộc thống trị Dị tộc quá lâu, y có thể nào nhìn Âu Dương vùng lên, đưa quyền lực trong tay giao ra hết, cam tâm tình nguyện làm thuộc hạ cho hắn không?</w:t>
      </w:r>
    </w:p>
    <w:p>
      <w:pPr>
        <w:pStyle w:val="BodyText"/>
      </w:pPr>
      <w:r>
        <w:t xml:space="preserve">Nếu Âu Dương cho rằng như vậy thì chỉ có thể nói hắn bị nhũn não. Muốn vùng lên thì dù là khi nào đều cần thực lực siêu mạnh.</w:t>
      </w:r>
    </w:p>
    <w:p>
      <w:pPr>
        <w:pStyle w:val="BodyText"/>
      </w:pPr>
      <w:r>
        <w:t xml:space="preserve">Bây giờ Âu Dương không có thực lực, nên hắn muốn tìm nguồn gốc loại thực lực này. Đến thế giới này, Tu Phục thuật trên cơ bản không có tác dụng gì lớn, Dị tộc tại đây căn bản không hiểu cái gì gọi là yêu binh, muốn Âu Dương dựa vào Tu Phục Thần Sư tại đây cũng chỉ uổng phí.</w:t>
      </w:r>
    </w:p>
    <w:p>
      <w:pPr>
        <w:pStyle w:val="BodyText"/>
      </w:pPr>
      <w:r>
        <w:t xml:space="preserve">Nhưng yêu đan thì khác. Sau khi Dị tộc bị thương muốn hồi phục chỉ có hai con đường để đi, một là cắn nuốt người khác, cách này cực kỳ khó khăn. Dù sao bản thân ngươi đã bị thương thì còn có năng lực gì đi nuốt người khác? Vậy nên con đường này cơ hồ là một con đường chết.</w:t>
      </w:r>
    </w:p>
    <w:p>
      <w:pPr>
        <w:pStyle w:val="BodyText"/>
      </w:pPr>
      <w:r>
        <w:t xml:space="preserve">Con đường thứ hai chính là uống thuốc! Đúng vậy, là uống thuốc, ăn yêu đan. Yêu đan là một loại có hiệu quả gần với đan dược Tiên Giới. Loại đan dược này ở trong thế giới Dị tộc cực kỳ quý giá, toàn Dị tộc người có thể luyện chế ra đan dược như vậy hiếm hoi vô cùng.</w:t>
      </w:r>
    </w:p>
    <w:p>
      <w:pPr>
        <w:pStyle w:val="BodyText"/>
      </w:pPr>
      <w:r>
        <w:t xml:space="preserve">Âu Dương biết nếu hắn lại có thể nắm giữ cách này, cho dù thân phận bị lộ ra thì Chủ Dị tộc tuyệt đối không dám làm gì hắn.</w:t>
      </w:r>
    </w:p>
    <w:p>
      <w:pPr>
        <w:pStyle w:val="BodyText"/>
      </w:pPr>
      <w:r>
        <w:t xml:space="preserve">- Yêu đan, đây chính là căn bản để ta vùng lên!</w:t>
      </w:r>
    </w:p>
    <w:p>
      <w:pPr>
        <w:pStyle w:val="BodyText"/>
      </w:pPr>
      <w:r>
        <w:t xml:space="preserve">Âu Dương đi trong Tuyết Dạ viên. Tuyết Dạ viên này cấu tạo cực kỳ diệu, chỗ này được Mộng gia dùng cách rất thần kỳ xây dựng, một năm bốn mùa đều có tuyết rơi.</w:t>
      </w:r>
    </w:p>
    <w:p>
      <w:pPr>
        <w:pStyle w:val="BodyText"/>
      </w:pPr>
      <w:r>
        <w:t xml:space="preserve">Mộng gia có tổng cộng bốn tòa trang viên. Xuân Phong viên, Liệt Nhật viên, Kim Thu viên và Tuyết Dạ viên này. Bốn trang viện bắt chước xuân hạ thu đông tứ quý biến hóa thần kỳ vô cùng. Bình thường hiếm có người tiến vào bốn trang viên này, cơ bản là một ít cao tầng Mộng gia ngẫu nhiên sẽ đến đây tụ yến hội, mời tân bằng hữu, ngoài ra thì ít khi có người bước vào bên trong.</w:t>
      </w:r>
    </w:p>
    <w:p>
      <w:pPr>
        <w:pStyle w:val="BodyText"/>
      </w:pPr>
      <w:r>
        <w:t xml:space="preserve">Mặc dù Tuyết Dạ viên cùng là một trong bốn tòa trang viên nhưng chỗ này hiếm khi được chọn tổ chức tụ hội. Nguyen do rất dơn giản, nơi này quanh năm rơi tuyết lất phất, không phải nơi tốt để tổ chức yến hội.</w:t>
      </w:r>
    </w:p>
    <w:p>
      <w:pPr>
        <w:pStyle w:val="BodyText"/>
      </w:pPr>
      <w:r>
        <w:t xml:space="preserve">Âu Dương một mình ngồi dưới một cây tuyết tùng to lớn trong Tuyết Dạ viên, một lò luyện đan nho nhỏ xuất hiện trong tay hắn.</w:t>
      </w:r>
    </w:p>
    <w:p>
      <w:pPr>
        <w:pStyle w:val="BodyText"/>
      </w:pPr>
      <w:r>
        <w:t xml:space="preserve">Đan lô này tỏa ánh sáng bảy màu, đây là Âu Dương dùng Tu Phục thuật chế tạo ra. Đừng nhìn cái này nhỏ nhưng là tài liệu cực phẩm nhất, còn có càn khôn nội bộ vòng tay không gian, đan lô nho nhỏ đủ chứa nguyên Tuyết Dạ viên.</w:t>
      </w:r>
    </w:p>
    <w:p>
      <w:pPr>
        <w:pStyle w:val="BodyText"/>
      </w:pPr>
      <w:r>
        <w:t xml:space="preserve">- Yêu đan này luyện chế cần dùng tài liệu đơn giản hơn đan dược bình thường, nhưng bước đi thì thêm thắt nhiều như vậy.</w:t>
      </w:r>
    </w:p>
    <w:p>
      <w:pPr>
        <w:pStyle w:val="BodyText"/>
      </w:pPr>
      <w:r>
        <w:t xml:space="preserve">Âu Dương dù gì cũng là lăn lộn ở Tiên Giới đã lâu, có biết chút chút về cách luyện chế đan dược. Bây giờ Âu Dương tiếp xúc với luyện chế yêu đan chợt phát hiện tài liệu cần dùng đơn giản hơn một đan dược bình thường rất nhiều, nhưng cách luyện chế lại phức tạp gấp mấy lần, có lẽ đây chính là bù trừ.</w:t>
      </w:r>
    </w:p>
    <w:p>
      <w:pPr>
        <w:pStyle w:val="BodyText"/>
      </w:pPr>
      <w:r>
        <w:t xml:space="preserve">- Trước tiên hãy thử Hồi Nguyên đan cơ bản nhất đi!</w:t>
      </w:r>
    </w:p>
    <w:p>
      <w:pPr>
        <w:pStyle w:val="BodyText"/>
      </w:pPr>
      <w:r>
        <w:t xml:space="preserve">Âu Dương hít sâu một hơi. Hồi Nguyên đan và Tiên Giới luyện chế ra Linh Thiên đan có tác dụng tương tự, tài liệu cần dùng cách biệt không lớn, công hiệu đều là hồi phục lực lượng. Chẳng qua một cái hồi phục là tiên linh khí, cái khác là hồi phục yêu khí.</w:t>
      </w:r>
    </w:p>
    <w:p>
      <w:pPr>
        <w:pStyle w:val="BodyText"/>
      </w:pPr>
      <w:r>
        <w:t xml:space="preserve">- Hồi phục yêu khí, loại này trong toàn Dị tộc tuyệt đốitính là chí bảo. Nếu ta có thể luyện chế loại Hồi Nguyên đan ra hàng loạt thì ta tuyệt đối có thể dựa vào nó đi lên.</w:t>
      </w:r>
    </w:p>
    <w:p>
      <w:pPr>
        <w:pStyle w:val="BodyText"/>
      </w:pPr>
      <w:r>
        <w:t xml:space="preserve">Âu Dương biết bây giờ hắn ở trong Mộng gia, Mộng gia là gia tộc tiên tri, hắn cứ luôn ẩn núp tại đây không phải là cách, một ngày ngày hắn phải ngả bài với tiên tri.</w:t>
      </w:r>
    </w:p>
    <w:p>
      <w:pPr>
        <w:pStyle w:val="BodyText"/>
      </w:pPr>
      <w:r>
        <w:t xml:space="preserve">Nếu trước khi ngả bài mình có thể nắm giữ cách luyện chế yêu đan thì tăng mạnh lá bài hơn, đến lúc mình có thể đạt thành giao dịch với tiên tri.</w:t>
      </w:r>
    </w:p>
    <w:p>
      <w:pPr>
        <w:pStyle w:val="BodyText"/>
      </w:pPr>
      <w:r>
        <w:t xml:space="preserve">Chủ Dị tộc là nhân vật như thế nào, hiện tại Âu Dương không biết. Nhưng một người có thể thống trị Dị tộc thì tuyệt đối không bình thường, hiện tại hắn không có tư cách nói gì với Chủ Dị tộc, cho nên trước đó Âu Dương cần cướp lấy thời gian. Đây là tất cả suy nghĩ Âu Dương đã định trước.</w:t>
      </w:r>
    </w:p>
    <w:p>
      <w:pPr>
        <w:pStyle w:val="BodyText"/>
      </w:pPr>
      <w:r>
        <w:t xml:space="preserve">- Nơi nguy hiểm nhất chính là nơi an toàn nhất, ẩn giấu trong nhà tiên tri, chỉ cần có thể khiến tiên tri này im miệng thì mình tương đương có một tầng thiên nhiên che chở. Chỉ cần mình có thời gian đầy đủ thì một ngày nào đó sẽ có cơ hội mặt đối mặt cùng Chủ Dị tộc!</w:t>
      </w:r>
    </w:p>
    <w:p>
      <w:pPr>
        <w:pStyle w:val="BodyText"/>
      </w:pPr>
      <w:r>
        <w:t xml:space="preserve">Âu Dương lầm bầm:</w:t>
      </w:r>
    </w:p>
    <w:p>
      <w:pPr>
        <w:pStyle w:val="BodyText"/>
      </w:pPr>
      <w:r>
        <w:t xml:space="preserve">- Cơ hội là phải chính mình giành lấy!</w:t>
      </w:r>
    </w:p>
    <w:p>
      <w:pPr>
        <w:pStyle w:val="BodyText"/>
      </w:pPr>
      <w:r>
        <w:t xml:space="preserve">Nói xong Âu Dương bắt đầu lần luyện chế đan dược đầu tiên từ khi chào đời tới nay, hơn nữa luyện chế yêu đan cho hắn có thể sử dụng.</w:t>
      </w:r>
    </w:p>
    <w:p>
      <w:pPr>
        <w:pStyle w:val="BodyText"/>
      </w:pPr>
      <w:r>
        <w:t xml:space="preserve">Từng loại nguyên liệu bị Âu Dương ném vào trong đan lô, không có bất cứ chỉ đọa, hắn chỉ dựa vào ký ức Triệu Cương để lại mỗi bước cực kỳ gian nan thực hiện.</w:t>
      </w:r>
    </w:p>
    <w:p>
      <w:pPr>
        <w:pStyle w:val="BodyText"/>
      </w:pPr>
      <w:r>
        <w:t xml:space="preserve">Sau khi các loại nguyên liệu tiến vào đan lô thì huyết sắc yêu khí trên người cũng dùng cách giống nước chảy tiến vào trong, bắt đầu hỗn hợp cùng các loại dược liệu.</w:t>
      </w:r>
    </w:p>
    <w:p>
      <w:pPr>
        <w:pStyle w:val="BodyText"/>
      </w:pPr>
      <w:r>
        <w:t xml:space="preserve">Nhưng yêu khí mới nhập vào người Âu Dương chưa đến mười giây thì đan lô phát ra tiếng nổ trầm đục, làm hắn nhìn mà buồn bực.</w:t>
      </w:r>
    </w:p>
    <w:p>
      <w:pPr>
        <w:pStyle w:val="BodyText"/>
      </w:pPr>
      <w:r>
        <w:t xml:space="preserve">Âu Dương lắc đầu cười khổ:</w:t>
      </w:r>
    </w:p>
    <w:p>
      <w:pPr>
        <w:pStyle w:val="BodyText"/>
      </w:pPr>
      <w:r>
        <w:t xml:space="preserve">- Xem ra ta suy nghĩ quá đơn giản.</w:t>
      </w:r>
    </w:p>
    <w:p>
      <w:pPr>
        <w:pStyle w:val="BodyText"/>
      </w:pPr>
      <w:r>
        <w:t xml:space="preserve">Luyện chế yêu đan này phức tạp hơn luyện ra đan dược bình thường rất nhiều. Ngày hôm uqa Âu Dương dùng tài liệu tương tự luyện chế ra một nửa đan dược, chỉ dùng hai lần đã thành công luyện chế ra Linh Thiên đan, mặc dù phẩm chất không tính cao nhưng cũng xem như là Linh Thiên đan.</w:t>
      </w:r>
    </w:p>
    <w:p>
      <w:pPr>
        <w:pStyle w:val="BodyText"/>
      </w:pPr>
      <w:r>
        <w:t xml:space="preserve">Nhưng hôm nay, từ khi Âu Dương chào đời đến nay lần đầu tiên luyện yêu đan, không tìm thấy một chút pháp môn khống chế, bởi vậy thành các loại hỗn loạn.</w:t>
      </w:r>
    </w:p>
    <w:p>
      <w:pPr>
        <w:pStyle w:val="Compact"/>
      </w:pPr>
      <w:r>
        <w:br w:type="textWrapping"/>
      </w:r>
      <w:r>
        <w:br w:type="textWrapping"/>
      </w:r>
    </w:p>
    <w:p>
      <w:pPr>
        <w:pStyle w:val="Heading2"/>
      </w:pPr>
      <w:bookmarkStart w:id="610" w:name="chương-633-bí-mật"/>
      <w:bookmarkEnd w:id="610"/>
      <w:r>
        <w:t xml:space="preserve">588. Chương 633: Bí Mật</w:t>
      </w:r>
    </w:p>
    <w:p>
      <w:pPr>
        <w:pStyle w:val="Compact"/>
      </w:pPr>
      <w:r>
        <w:br w:type="textWrapping"/>
      </w:r>
      <w:r>
        <w:br w:type="textWrapping"/>
      </w:r>
      <w:r>
        <w:t xml:space="preserve">Khoảnh khắc yêu khí của Âu Dương tiến vào trong tiên tri thì hắn phát hiện tất cả đan dược biến sắc màu. Sau đó đan dược đốt cháy biến thành khí thể, biến hóa như thế làm cho Âu Dương hơi khó hiểu. Trong ký ức của Triệu Cương có cách yêu đan, Âu Dương không thực hiện sai bước nào, tại sao sẽ thất bại hoàn toàn như vậy?</w:t>
      </w:r>
    </w:p>
    <w:p>
      <w:pPr>
        <w:pStyle w:val="BodyText"/>
      </w:pPr>
      <w:r>
        <w:t xml:space="preserve">- Không được! Lại thử nữa, dược liệu đồ bỏ này ta còn có, ta không tin không thể thành công!</w:t>
      </w:r>
    </w:p>
    <w:p>
      <w:pPr>
        <w:pStyle w:val="BodyText"/>
      </w:pPr>
      <w:r>
        <w:t xml:space="preserve">Âu Dương đã nổi lên tính ương bướng thì không thèm để ý cái gì nữa.</w:t>
      </w:r>
    </w:p>
    <w:p>
      <w:pPr>
        <w:pStyle w:val="BodyText"/>
      </w:pPr>
      <w:r>
        <w:t xml:space="preserve">Nửa canh giờ về sau... Âu Dương mặt xám mày tro ngồi dưới tuyết tùng nhìn bông tuyết rơi xuống, vẻ mặt đờ đẫn. ửa canh giờ Âu Dương thất bại mười hai lần, trên cơ bản mỗi lần đan dược tiến vào đan lô giây lát sau liền thành mây khói.</w:t>
      </w:r>
    </w:p>
    <w:p>
      <w:pPr>
        <w:pStyle w:val="BodyText"/>
      </w:pPr>
      <w:r>
        <w:t xml:space="preserve">- Không lẽ là Linh Hồn Liệt Diễm của ta quá bá đạo?</w:t>
      </w:r>
    </w:p>
    <w:p>
      <w:pPr>
        <w:pStyle w:val="BodyText"/>
      </w:pPr>
      <w:r>
        <w:t xml:space="preserve">Âu Dương biết dù là luyện chế đan dược gì thì đều liên quan đến lửa, bình thường tiên nhân có thể luyện dược sẽ đem tiên linh khí của mình chuyển hóa thành một cách đốt lửa luyện chế đan dược. Linh Hồn Liệt Diễm của Âu Dương thì không cần rắc rối như vậy liền tiến hành chuyển hóa.</w:t>
      </w:r>
    </w:p>
    <w:p>
      <w:pPr>
        <w:pStyle w:val="BodyText"/>
      </w:pPr>
      <w:r>
        <w:t xml:space="preserve">Nhưng Âu Dương không biết là Linh Hồn Liệt Diễm cùng Kỳ Lân Chí Dương Hỏa Diễm Diễm cùng là hai ngọn lửa mạnh nhất trong thiên hạ, muốn lấy hai loại lửa này để luyện đan không đơn giản, Âu Dương hai lần luyện chế ra linh đan tuyệt đối do ăn may.</w:t>
      </w:r>
    </w:p>
    <w:p>
      <w:pPr>
        <w:pStyle w:val="BodyText"/>
      </w:pPr>
      <w:r>
        <w:t xml:space="preserve">- Linh Hồn Liệt Diễm rất bá đạo, nếu như ta đem Linh Hồn Liệt Diễm cường đại giảm bớt đi sức mạnh thì có phải là sẽ tốt hơn odoi chút?</w:t>
      </w:r>
    </w:p>
    <w:p>
      <w:pPr>
        <w:pStyle w:val="BodyText"/>
      </w:pPr>
      <w:r>
        <w:t xml:space="preserve">Mười phút sau, từ đan lô truyền ra một tiếng *bùm* trầm đục. Âu Dương mở ra đan lô, một cái vật đen thui xuất hiện trong lòng bàn tay hắn, nhưng hắn chẳng những mất vui ngược lại mặt lộ nụ cười.</w:t>
      </w:r>
    </w:p>
    <w:p>
      <w:pPr>
        <w:pStyle w:val="BodyText"/>
      </w:pPr>
      <w:r>
        <w:t xml:space="preserve">- Hắc hắc, tìm ra cách rồi! Thì ra giống như ta nói, Linh Hồn Liệt Diễm đúng là quá bá đạo, lửa bình thường chắc chắn là đốt cháy tài liệu, nhưng Linh Hồn Liệt Diễm thì không cần đốt cháy, chỉ cần tới gần sát là dược liệu sẽ hủy diệt. Những dược hiệu bình thươngf nhất định phải đem Linh Hồn Liệt Diễm lấy đi mới hoàn thành luyện chế.</w:t>
      </w:r>
    </w:p>
    <w:p>
      <w:pPr>
        <w:pStyle w:val="BodyText"/>
      </w:pPr>
      <w:r>
        <w:t xml:space="preserve">Âu Dương rốt cuộc tìm ra cách chính xác.</w:t>
      </w:r>
    </w:p>
    <w:p>
      <w:pPr>
        <w:pStyle w:val="BodyText"/>
      </w:pPr>
      <w:r>
        <w:t xml:space="preserve">Tìm ra cách chính xác rồi thì bắt tay vào làm đơn giản hơn nhiều. Mặc dù cả đêm Âu Dương không ngừng nghe đan lô truyền ra tiếng bùm bùm bùm trầm đục, nhưng khi bình minh xuất hiện, toàn thân hắn đen như mực, trong tay rốt cuộc có một viên yêu đan!</w:t>
      </w:r>
    </w:p>
    <w:p>
      <w:pPr>
        <w:pStyle w:val="BodyText"/>
      </w:pPr>
      <w:r>
        <w:t xml:space="preserve">Đúng vậy! Đây là yêu đan mà Âu Dương mất một đêm để luyện chế ra. Mặc dù yêu đan này so với trong ghi chép thì không có hiệu quả bằng một phần mười, nhưng cầm yêu đan này ít nhất chứng minh hắn bỏ ra công sức một đêm không hề uổng phí.</w:t>
      </w:r>
    </w:p>
    <w:p>
      <w:pPr>
        <w:pStyle w:val="BodyText"/>
      </w:pPr>
      <w:r>
        <w:t xml:space="preserve">Âu Dương mắt đong đầy nước, lẩm bẩm:</w:t>
      </w:r>
    </w:p>
    <w:p>
      <w:pPr>
        <w:pStyle w:val="BodyText"/>
      </w:pPr>
      <w:r>
        <w:t xml:space="preserve">- Bà nội nó! Khó quá, cái thứ này khó gấp trăm lần hồi học bắn tên.</w:t>
      </w:r>
    </w:p>
    <w:p>
      <w:pPr>
        <w:pStyle w:val="BodyText"/>
      </w:pPr>
      <w:r>
        <w:t xml:space="preserve">Năm đó lần đầu tiên mình cầm cung tên bắn cung, sau một đêm là có thể cách năm mươi thước trúng hồng tâm. Nhưng luyện chế yêu đan này, một đêm mình mới chỉ chạm được đến mép.</w:t>
      </w:r>
    </w:p>
    <w:p>
      <w:pPr>
        <w:pStyle w:val="BodyText"/>
      </w:pPr>
      <w:r>
        <w:t xml:space="preserve">Có câu nói khá hay, cái gì thiên phú có khi cũng tổ cha nó rất quan trọng! Về mặt bắn tên thì Âu Dương là thiên tài, bất cứ lúc nào hắn cũng có thể khiến tên trong tay siêu quần xuất thế, nhưng luyện chế yêu đan thì hắn hoàn toàn không tính là thiên tài, ít nhất hắn tự cho là vậy.</w:t>
      </w:r>
    </w:p>
    <w:p>
      <w:pPr>
        <w:pStyle w:val="BodyText"/>
      </w:pPr>
      <w:r>
        <w:t xml:space="preserve">- Ủa?</w:t>
      </w:r>
    </w:p>
    <w:p>
      <w:pPr>
        <w:pStyle w:val="BodyText"/>
      </w:pPr>
      <w:r>
        <w:t xml:space="preserve">Âu Dương cất đi yêu đan, chợt phát hiện có chuyện rất lạ, đó là hắn luyện đan dược một đêm, thất bại một đêm, nhưng yêu khí trong người cường đại hơn tối hôm qua nhiều.</w:t>
      </w:r>
    </w:p>
    <w:p>
      <w:pPr>
        <w:pStyle w:val="BodyText"/>
      </w:pPr>
      <w:r>
        <w:t xml:space="preserve">- Không lẽ luyện chế đan dược có thể khiến ta nhanh chóng tăng tiến?</w:t>
      </w:r>
    </w:p>
    <w:p>
      <w:pPr>
        <w:pStyle w:val="BodyText"/>
      </w:pPr>
      <w:r>
        <w:t xml:space="preserve">Âu Dương ngẩn ngơ, luyện đan dược này hấp thu còn nhanh hơn cả tập trung tu luyện?</w:t>
      </w:r>
    </w:p>
    <w:p>
      <w:pPr>
        <w:pStyle w:val="BodyText"/>
      </w:pPr>
      <w:r>
        <w:t xml:space="preserve">- Xem ra ta đã tìm ra cách mới!</w:t>
      </w:r>
    </w:p>
    <w:p>
      <w:pPr>
        <w:pStyle w:val="BodyText"/>
      </w:pPr>
      <w:r>
        <w:t xml:space="preserve">Âu Dương cười xấu xa, lúc này Di Tiểu Thiên ở bên cạnh ngủ một đêm cũng chạy tới trong Tuyết Dạ viên.</w:t>
      </w:r>
    </w:p>
    <w:p>
      <w:pPr>
        <w:pStyle w:val="BodyText"/>
      </w:pPr>
      <w:r>
        <w:t xml:space="preserve">- Âu Dương...Âu Dương...</w:t>
      </w:r>
    </w:p>
    <w:p>
      <w:pPr>
        <w:pStyle w:val="BodyText"/>
      </w:pPr>
      <w:r>
        <w:t xml:space="preserve">Di Tiểu Thiên đi tới đúng lúc Âu Dương đang cười ngây ngô, mà khi trông thấy bộ dạng của hắn thì gã suýt hét chói tai.</w:t>
      </w:r>
    </w:p>
    <w:p>
      <w:pPr>
        <w:pStyle w:val="BodyText"/>
      </w:pPr>
      <w:r>
        <w:t xml:space="preserve">Lúc này Âu Dương người đen như than, mặt mày tèm lem giống tên ăn mày, tóc cũng rối bù xù, trông giống như Âu Dương bị người chà đạp cả đêm, thảm không đành lòng nhìn.</w:t>
      </w:r>
    </w:p>
    <w:p>
      <w:pPr>
        <w:pStyle w:val="BodyText"/>
      </w:pPr>
      <w:r>
        <w:t xml:space="preserve">Nhưng Âu Dương bộ dạng thê thảm đén thế mà ở đó cười ngây ngô! Di Tiểu Thiên cảm thấy Âu Dương điên.</w:t>
      </w:r>
    </w:p>
    <w:p>
      <w:pPr>
        <w:pStyle w:val="BodyText"/>
      </w:pPr>
      <w:r>
        <w:t xml:space="preserve">Nghe giọng của Di Tiểu Thiên, Âu Dương lắc tay, đan lô trong tay biến mất. May mắn bộ dạng của hắn làm Di Tiểu Thiên chỉ chú ý tạo hình chứ không để ý đan lô trong tay hắn, nếu không thì gã thông minh như vậy chắc chắn suy nghĩ liên tưởng được cái gì.</w:t>
      </w:r>
    </w:p>
    <w:p>
      <w:pPr>
        <w:pStyle w:val="BodyText"/>
      </w:pPr>
      <w:r>
        <w:t xml:space="preserve">Di Tiểu Thiên nhìn Âu Dương bộ dạng khờ khạo, vẻ mặt khó hiểu hỏi:</w:t>
      </w:r>
    </w:p>
    <w:p>
      <w:pPr>
        <w:pStyle w:val="BodyText"/>
      </w:pPr>
      <w:r>
        <w:t xml:space="preserve">- Ngươi làm sao vậy? Đã làm chuyện gì bị người ta đánh?</w:t>
      </w:r>
    </w:p>
    <w:p>
      <w:pPr>
        <w:pStyle w:val="BodyText"/>
      </w:pPr>
      <w:r>
        <w:t xml:space="preserve">Một đêm không gặp mà Âu Dương biến thành bộ dạng như vậy, Di Tiểu Thiên cảm thấy là hắn ở trong Tuyết Dạ viên bị người đánh.</w:t>
      </w:r>
    </w:p>
    <w:p>
      <w:pPr>
        <w:pStyle w:val="BodyText"/>
      </w:pPr>
      <w:r>
        <w:t xml:space="preserve">- Đánh nhau?</w:t>
      </w:r>
    </w:p>
    <w:p>
      <w:pPr>
        <w:pStyle w:val="BodyText"/>
      </w:pPr>
      <w:r>
        <w:t xml:space="preserve">Âu Dương nghe câu này thấy buồn cười.</w:t>
      </w:r>
    </w:p>
    <w:p>
      <w:pPr>
        <w:pStyle w:val="BodyText"/>
      </w:pPr>
      <w:r>
        <w:t xml:space="preserve">Đánh mình? Trong Mộng gia có ai có tư cách này không? Mặc dù tu vi của mình chỉ có kim tiên, nhưng trong thế giới Dị tộc mình chính là phiên bản Hoắc Khải Phong, sức chiến đấu của mình đủ đạt đế cấp. Ở Mộng gia cường giả mạnh nhất chẳng qua là đế cấp, muốn đánh mình? Bọn họ còn chưa có tư cách!</w:t>
      </w:r>
    </w:p>
    <w:p>
      <w:pPr>
        <w:pStyle w:val="BodyText"/>
      </w:pPr>
      <w:r>
        <w:t xml:space="preserve">Mộng gia không phải loại gia tộc chiến đấu danh tiếng hàng đầu, họ dựa vào là cái danh đại hiền giả Mộng Hi mới đi tới hôm nay, cho nên sự thật là sức chiến đấu của Mộng gia rất yếu. Tị đây Âu Dương không dám nói là vô địch, nhưng hắn dám nói mình bất bại.</w:t>
      </w:r>
    </w:p>
    <w:p>
      <w:pPr>
        <w:pStyle w:val="BodyText"/>
      </w:pPr>
      <w:r>
        <w:t xml:space="preserve">Tuy nhiên, ở đây dù gì cũng lạ nước lạ cái, nếu Âu Dương lộ ra thực lực không tương xứng với Dị tộc thấp kém thì sẽ bị người nhìn thấu thân phận, nên hắn đã phong ấn lực lượng của mình vào tiểu hỏa diễm. Cho dù lúc này Âu Dương mặt đối mặt với Chủ Dị tộc thì chắc chắn Chủ Dị tộc tuyệt đối không nhận ra lực lượng ẩn giấu trong người hắn.</w:t>
      </w:r>
    </w:p>
    <w:p>
      <w:pPr>
        <w:pStyle w:val="BodyText"/>
      </w:pPr>
      <w:r>
        <w:t xml:space="preserve">Âu Dương sợ nhất là tiên tri đó, mặc dù hắn trăm ngàn lần nói cho mình không ai có thể nhìn thấu vận mệnh, nhưng bên ngoài đồn đãi quá thần kỳ, hắn dựa theo nguy tắc có thể không mạo hiểm thì đừng mạo hiểm lựa chọn diệu thấp.</w:t>
      </w:r>
    </w:p>
    <w:p>
      <w:pPr>
        <w:pStyle w:val="BodyText"/>
      </w:pPr>
      <w:r>
        <w:t xml:space="preserve">Di Tiểu Thiên nhìn Âu Dương, hỏi:</w:t>
      </w:r>
    </w:p>
    <w:p>
      <w:pPr>
        <w:pStyle w:val="BodyText"/>
      </w:pPr>
      <w:r>
        <w:t xml:space="preserve">- Tại sao ngươi trở thành như thế này?</w:t>
      </w:r>
    </w:p>
    <w:p>
      <w:pPr>
        <w:pStyle w:val="BodyText"/>
      </w:pPr>
      <w:r>
        <w:t xml:space="preserve">Di Tiểu Thiên thật sự không hiểu nổi rốt cuộc xảy ra chuyện gì khiến Âu Dương trong một đêm biến thành như vậy.</w:t>
      </w:r>
    </w:p>
    <w:p>
      <w:pPr>
        <w:pStyle w:val="BodyText"/>
      </w:pPr>
      <w:r>
        <w:t xml:space="preserve">Âu Dương chối nói:</w:t>
      </w:r>
    </w:p>
    <w:p>
      <w:pPr>
        <w:pStyle w:val="BodyText"/>
      </w:pPr>
      <w:r>
        <w:t xml:space="preserve">- Không có gì! Không có gì! Là bí mật của đàn ông!</w:t>
      </w:r>
    </w:p>
    <w:p>
      <w:pPr>
        <w:pStyle w:val="BodyText"/>
      </w:pPr>
      <w:r>
        <w:t xml:space="preserve">Thật tình thì Âu Dương cũng không biết giải thích ra sao, nếu như ở trong Tiên Giới thì hắn có thể nói là mình tu luyện ra chút vấn đề, nhưng tại thế giới Dị tộc nói tu luyện ra vấn đề? Lừa quỷ sao? Chỗ này có tồn tại chữ tu luyện sao?</w:t>
      </w:r>
    </w:p>
    <w:p>
      <w:pPr>
        <w:pStyle w:val="BodyText"/>
      </w:pPr>
      <w:r>
        <w:t xml:space="preserve">Nhưng nếu Âu Dương nói cho Di Tiểu Thiên hắn luyện đan dược thì chắc càng khiến gã phát điên. Vậy nên Âu Dương đành chọn cách nói bí mật đàn ông để che giấu.</w:t>
      </w:r>
    </w:p>
    <w:p>
      <w:pPr>
        <w:pStyle w:val="BodyText"/>
      </w:pPr>
      <w:r>
        <w:t xml:space="preserve">- Bí mật đàn ông...</w:t>
      </w:r>
    </w:p>
    <w:p>
      <w:pPr>
        <w:pStyle w:val="BodyText"/>
      </w:pPr>
      <w:r>
        <w:t xml:space="preserve">Di Tiểu Thiên dùng ánh mắt là lạ nhìn Âu Dương nhưng gã không hỏi gì thêm. Mỗi người đều có bí mật của mình, Âu Dương có bí mật riêng cũng không tính là chuyện lạ gì.</w:t>
      </w:r>
    </w:p>
    <w:p>
      <w:pPr>
        <w:pStyle w:val="BodyText"/>
      </w:pPr>
      <w:r>
        <w:t xml:space="preserve">Di Tiểu Thiên không tiếp tục gặn hỏi, nói sang chuyện khác:</w:t>
      </w:r>
    </w:p>
    <w:p>
      <w:pPr>
        <w:pStyle w:val="BodyText"/>
      </w:pPr>
      <w:r>
        <w:t xml:space="preserve">- Được rồi, nên đi ăn cơm!</w:t>
      </w:r>
    </w:p>
    <w:p>
      <w:pPr>
        <w:pStyle w:val="BodyText"/>
      </w:pPr>
      <w:r>
        <w:t xml:space="preserve">Âu Dương đứng dậy khỏi tán cây tuyết tùng, sửa sang lại mái tóc.</w:t>
      </w:r>
    </w:p>
    <w:p>
      <w:pPr>
        <w:pStyle w:val="BodyText"/>
      </w:pPr>
      <w:r>
        <w:t xml:space="preserve">Khi Âu Dương sờ tóc mình mới hiểu tại sao Di Tiểu Thiên giật mình như vậy, tóc rối xù lên, mái tóc này đừng nói là ở Dị tộc, dù trước khi hắn xuyên việt cũng rất ít có người để lại.</w:t>
      </w:r>
    </w:p>
    <w:p>
      <w:pPr>
        <w:pStyle w:val="Compact"/>
      </w:pPr>
      <w:r>
        <w:br w:type="textWrapping"/>
      </w:r>
      <w:r>
        <w:br w:type="textWrapping"/>
      </w:r>
    </w:p>
    <w:p>
      <w:pPr>
        <w:pStyle w:val="Heading2"/>
      </w:pPr>
      <w:bookmarkStart w:id="611" w:name="chương-634-ngươi-chính-là-một-con-chó"/>
      <w:bookmarkEnd w:id="611"/>
      <w:r>
        <w:t xml:space="preserve">589. Chương 634: Ngươi Chính Là Một Con Chó</w:t>
      </w:r>
    </w:p>
    <w:p>
      <w:pPr>
        <w:pStyle w:val="Compact"/>
      </w:pPr>
      <w:r>
        <w:br w:type="textWrapping"/>
      </w:r>
      <w:r>
        <w:br w:type="textWrapping"/>
      </w:r>
      <w:r>
        <w:t xml:space="preserve">- Ta trước tiên đi sửa sang lại đã.</w:t>
      </w:r>
    </w:p>
    <w:p>
      <w:pPr>
        <w:pStyle w:val="BodyText"/>
      </w:pPr>
      <w:r>
        <w:t xml:space="preserve">Âu Dương cũng biết bộ dạng hiện tại của mình không thể đi gặp ai. Di Tiểu Thiên sẽ không hỏi chuyện, nhưng nếu lỡ gặp người khác hỏi tại sao hắn làm ra bộ dạng như vậy thì Âu Dương biết trả lời như thế nào?</w:t>
      </w:r>
    </w:p>
    <w:p>
      <w:pPr>
        <w:pStyle w:val="BodyText"/>
      </w:pPr>
      <w:r>
        <w:t xml:space="preserve">Một đường chạy chậm trở về phòng của hắn và Di Tiểu Thiên, Âu Dương nhanh chóng chỉnh lý lại thân thể, chải tóc, thay bộ đồ mới, thế này mới xem như trở lại dáng vẻ con người. Di Tiểu Thiên đứng ở cửa chờ Âu Dương.</w:t>
      </w:r>
    </w:p>
    <w:p>
      <w:pPr>
        <w:pStyle w:val="BodyText"/>
      </w:pPr>
      <w:r>
        <w:t xml:space="preserve">Âu Dương đi ra cửa phòng, mỉm cười nói với Di Tiểu Thiên:</w:t>
      </w:r>
    </w:p>
    <w:p>
      <w:pPr>
        <w:pStyle w:val="BodyText"/>
      </w:pPr>
      <w:r>
        <w:t xml:space="preserve">- Tốt rồi! Đi đi!</w:t>
      </w:r>
    </w:p>
    <w:p>
      <w:pPr>
        <w:pStyle w:val="BodyText"/>
      </w:pPr>
      <w:r>
        <w:t xml:space="preserve">Hai người kết bạn đi hướng nhà ăn Mộng gia.</w:t>
      </w:r>
    </w:p>
    <w:p>
      <w:pPr>
        <w:pStyle w:val="BodyText"/>
      </w:pPr>
      <w:r>
        <w:t xml:space="preserve">Thật ra tu vi đạt tới tầng như Âu Dương thì sớm đã tích cốc, nhưng hắn đến Dị tộc phát hiện người Dị tộc dù đẳng cấp cao bao nhiêu đều vẫn phải ăn. Thứ họ ăn không là lương thương giống người bình thường, đó là một loại vật chất giống như thạch quả.</w:t>
      </w:r>
    </w:p>
    <w:p>
      <w:pPr>
        <w:pStyle w:val="BodyText"/>
      </w:pPr>
      <w:r>
        <w:t xml:space="preserve">Loại này Âu Dương có nghiên cứu, có chút giống với yêu đan, thứ này có thể đôi chút bổ sung yêu khí tiêu hao cho Dị tộc, bởi vì bản thân nó là mang theo yêu khí.</w:t>
      </w:r>
    </w:p>
    <w:p>
      <w:pPr>
        <w:pStyle w:val="BodyText"/>
      </w:pPr>
      <w:r>
        <w:t xml:space="preserve">Nhưng loại bổ sung này thật sự quá nhỏ, dù ăn cả đời cũng không bằng một viên yêu đan cực phẩm. Vậy nên trong thế giới Dị tộc Dị tộc cao đẳng thường thì sẽ không ăn thứ này. Giống như Chủ Dị tộc, Ngụy Bỉnh Dập thường ăn là yêu đan của yêu thú.</w:t>
      </w:r>
    </w:p>
    <w:p>
      <w:pPr>
        <w:pStyle w:val="BodyText"/>
      </w:pPr>
      <w:r>
        <w:t xml:space="preserve">Nuốt yêu đan của yêu thúc có thể hấp thu càng nhiều lực lượng cho bản thân dùng. Nhìn vài vài góc cạnh thì việc nuốt yêu đan của yêu thúc có hiệu quả tốt hơn là Âu Dương luyện chế đan dược Hồi Nguyên đan.</w:t>
      </w:r>
    </w:p>
    <w:p>
      <w:pPr>
        <w:pStyle w:val="BodyText"/>
      </w:pPr>
      <w:r>
        <w:t xml:space="preserve">Nhưng đừng quên cách này chỉ là cường giả giống như Chủ Dị tộc mới dám làm, yêu thú không phải ngươi muốn được đến yêu đan thì nó liền chạy tới cho ngươi giết.</w:t>
      </w:r>
    </w:p>
    <w:p>
      <w:pPr>
        <w:pStyle w:val="BodyText"/>
      </w:pPr>
      <w:r>
        <w:t xml:space="preserve">Bình thường yêu thú cấp thấp đều có thực lực phi tiên, mạnh hơn Dị tộc thấp kém. Yêu thú hơi cường đại chút đều là thực lực linh tiên, thậm chí là kim tiên. Đỉnh yêu thú thì giống như Độc Giác Kỳ Lân, thực lực tôn cấp. Độc Giác Kỳ Lân còn không phải trưởng thành, khi nó trưởng thành thì độc giác sẽ tỏa ra ánh sáng bảy màu, lúc đó Độc Giác Kỳ Lân gần như thực lực ngang bằng Diệp lão.</w:t>
      </w:r>
    </w:p>
    <w:p>
      <w:pPr>
        <w:pStyle w:val="BodyText"/>
      </w:pPr>
      <w:r>
        <w:t xml:space="preserve">Yêu thú như vậy là người bình thường ăn được sao? Cho nên chuyện xa xỉ như vậy chỉ có Chủ Dị tộc mới dám làm, người bình thường thành thật đi ăn thạch quả đi.</w:t>
      </w:r>
    </w:p>
    <w:p>
      <w:pPr>
        <w:pStyle w:val="BodyText"/>
      </w:pPr>
      <w:r>
        <w:t xml:space="preserve">Âu Dương và Di Tiểu Thiên bước vào nhà ăn, bên trong đã ngồi đầy người. Hai người tìm nửa ngày không thấy có chỗ trống, bất đắc dĩ đành đứng đó chờ có người rời đi.</w:t>
      </w:r>
    </w:p>
    <w:p>
      <w:pPr>
        <w:pStyle w:val="BodyText"/>
      </w:pPr>
      <w:r>
        <w:t xml:space="preserve">- Ôi chao, người cao đẳng mà cũng chạy tới cùng người thấp kém như chúng ta ăn cái gì sao?</w:t>
      </w:r>
    </w:p>
    <w:p>
      <w:pPr>
        <w:pStyle w:val="BodyText"/>
      </w:pPr>
      <w:r>
        <w:t xml:space="preserve">Bỗng một giọng nói hằn học truyền ra từ phía bên cạnh, Âu Dương và Di Tiểu Thiên cùng nhíu mày.</w:t>
      </w:r>
    </w:p>
    <w:p>
      <w:pPr>
        <w:pStyle w:val="BodyText"/>
      </w:pPr>
      <w:r>
        <w:t xml:space="preserve">Một giọng khác vang lên:</w:t>
      </w:r>
    </w:p>
    <w:p>
      <w:pPr>
        <w:pStyle w:val="BodyText"/>
      </w:pPr>
      <w:r>
        <w:t xml:space="preserve">- Hừ, ai nói với ngươi là không được? Ngươi xem đi, bên cạnh người ta sớm đi theo một con chó. Ta nghe nói con chó này đặc biệt bảo vệ chủ, mấy ngày nay mỗi ngày đều đi tuần tra giúp chủ nhân, để chủ nhân nghỉ ngơi!</w:t>
      </w:r>
    </w:p>
    <w:p>
      <w:pPr>
        <w:pStyle w:val="BodyText"/>
      </w:pPr>
      <w:r>
        <w:t xml:space="preserve">Đó là giọng nữ, nhưng còn ác độc hơn giọng mới rồi, so sánh Âu Dương thành con chó.</w:t>
      </w:r>
    </w:p>
    <w:p>
      <w:pPr>
        <w:pStyle w:val="BodyText"/>
      </w:pPr>
      <w:r>
        <w:t xml:space="preserve">Di Tiểu Thiên túm lấy cánh tay Âu Dương, nháy mắt với hắn, gã sợ hắn bị giọng nói này chọc giận.</w:t>
      </w:r>
    </w:p>
    <w:p>
      <w:pPr>
        <w:pStyle w:val="BodyText"/>
      </w:pPr>
      <w:r>
        <w:t xml:space="preserve">Nhưng khi Di Tiểu Thiên nhìn mắt Âu Dương thì biết gã lo lắng nhiều, vì trong mắt hắn tràn đầy khinh thường, không phải xem thường hắn mà là Dị tộc nữ giới.</w:t>
      </w:r>
    </w:p>
    <w:p>
      <w:pPr>
        <w:pStyle w:val="BodyText"/>
      </w:pPr>
      <w:r>
        <w:t xml:space="preserve">Âu Dương nhìn Dị tộc nữ giới, nói:</w:t>
      </w:r>
    </w:p>
    <w:p>
      <w:pPr>
        <w:pStyle w:val="BodyText"/>
      </w:pPr>
      <w:r>
        <w:t xml:space="preserve">- Ta có thể hiểu lời của ngươi là ghen tỵ không? Có người muốn làm chó cũng không có cơ hội!</w:t>
      </w:r>
    </w:p>
    <w:p>
      <w:pPr>
        <w:pStyle w:val="BodyText"/>
      </w:pPr>
      <w:r>
        <w:t xml:space="preserve">Âu Dương không có lòng thương hương tiếc ngọc gì, nếu cô gái này còn nói nhảm nữa thì hắn không ngại ngay sau đó khiến nàng biến thành người chết.</w:t>
      </w:r>
    </w:p>
    <w:p>
      <w:pPr>
        <w:pStyle w:val="BodyText"/>
      </w:pPr>
      <w:r>
        <w:t xml:space="preserve">Người lúc đầu lên tiếng lại nói:</w:t>
      </w:r>
    </w:p>
    <w:p>
      <w:pPr>
        <w:pStyle w:val="BodyText"/>
      </w:pPr>
      <w:r>
        <w:t xml:space="preserve">- Lỵ Lỵ, cần gì nói nhiều với con chó. Ngươi không thấy sao? Chủ nhân chưa nói chuyện mà chó đã chạy ra sủa!</w:t>
      </w:r>
    </w:p>
    <w:p>
      <w:pPr>
        <w:pStyle w:val="BodyText"/>
      </w:pPr>
      <w:r>
        <w:t xml:space="preserve">Người này tên gọi Lưu Đông, là ma cũ trong Mộng gia. Từ khi Âu Dương tiến vào Mộng gia thì Lưu Đông không ngừng gây rối hắn, cho đến này hắn và Di Tiểu Thiên không thèm để ý con chó đó, nhưng con chó này càng lúc càng làm dữ.</w:t>
      </w:r>
    </w:p>
    <w:p>
      <w:pPr>
        <w:pStyle w:val="BodyText"/>
      </w:pPr>
      <w:r>
        <w:t xml:space="preserve">Nghe Lưu Đông nói, cả nhà ăn truyền ra tiếng cười vang. Di Tiểu Thiên mặt đỏ rực, gã giống như ngọn núi lửa tùy thời bùng nổ.</w:t>
      </w:r>
    </w:p>
    <w:p>
      <w:pPr>
        <w:pStyle w:val="BodyText"/>
      </w:pPr>
      <w:r>
        <w:t xml:space="preserve">Âu Dương bình tĩnh hơn Di Tiểu Thiên rất nhiều, bởi vì hắn càng chính chắn, càng hiểu chuyện.</w:t>
      </w:r>
    </w:p>
    <w:p>
      <w:pPr>
        <w:pStyle w:val="BodyText"/>
      </w:pPr>
      <w:r>
        <w:t xml:space="preserve">Âu Dương hiểu chó cắn ngươi một miếng, ngươi cần làm không phải cắn lại nó mà là một gậy đập chết con chó!</w:t>
      </w:r>
    </w:p>
    <w:p>
      <w:pPr>
        <w:pStyle w:val="BodyText"/>
      </w:pPr>
      <w:r>
        <w:t xml:space="preserve">Di Tiểu Thiên nhìn Lưu Đông, mắt lóe sát khí, nói:</w:t>
      </w:r>
    </w:p>
    <w:p>
      <w:pPr>
        <w:pStyle w:val="BodyText"/>
      </w:pPr>
      <w:r>
        <w:t xml:space="preserve">- Ngươi có biết nếu một người cao đẳng giết một người thấp kém giống như đập chết một con chó không cần dùng lý do gì?</w:t>
      </w:r>
    </w:p>
    <w:p>
      <w:pPr>
        <w:pStyle w:val="BodyText"/>
      </w:pPr>
      <w:r>
        <w:t xml:space="preserve">Lưu Đông đứng bật dậy, khiêu khích nói:</w:t>
      </w:r>
    </w:p>
    <w:p>
      <w:pPr>
        <w:pStyle w:val="BodyText"/>
      </w:pPr>
      <w:r>
        <w:t xml:space="preserve">- Chỉ bằng vào ngươi?</w:t>
      </w:r>
    </w:p>
    <w:p>
      <w:pPr>
        <w:pStyle w:val="BodyText"/>
      </w:pPr>
      <w:r>
        <w:t xml:space="preserve">Khi Lưu Đông đứng dậy thì đám người bên cạnh gã cũng đứng lên theo, nếu nhìn số người thì nhóm Di Tiểu Thiên không chiếm bất cứ ưu thế gì.</w:t>
      </w:r>
    </w:p>
    <w:p>
      <w:pPr>
        <w:pStyle w:val="BodyText"/>
      </w:pPr>
      <w:r>
        <w:t xml:space="preserve">Di Tiểu Thiên và Âu Dương chỉ có hai người, đối phương thì có hai, ba chục người. Trong nhà ăn mấy người khác đều nhìn kịch vui, không ai muốn ra mặt vì hai người mới. Về số lượng thì hai người thua một bậc, nếu tính theo bình thường, dù Di Tiểu Thiên là cao đẳng mạnh hơn Lưu Đông nhiều, nhưng hảo hán không chịu nổi nhiều người, đông người như thế chắc chắn gã đấu không lại.</w:t>
      </w:r>
    </w:p>
    <w:p>
      <w:pPr>
        <w:pStyle w:val="BodyText"/>
      </w:pPr>
      <w:r>
        <w:t xml:space="preserve">Còn Âu Dương thì trực tiếp bị bỏ qua, một Dị tộc thấp kém ở trong mắt họ không tính là gì.</w:t>
      </w:r>
    </w:p>
    <w:p>
      <w:pPr>
        <w:pStyle w:val="BodyText"/>
      </w:pPr>
      <w:r>
        <w:t xml:space="preserve">Nhưng chuyện gì đều có điểm ngoài ý muốn, Âu Dương không phải là Dị tộc thấp kém gì! Nói đến cấp bậc thì dù kéo Chủ Dị tộc tới cũng không xứng đứng chung với Âu Dương!</w:t>
      </w:r>
    </w:p>
    <w:p>
      <w:pPr>
        <w:pStyle w:val="BodyText"/>
      </w:pPr>
      <w:r>
        <w:t xml:space="preserve">- Hay cho Lưu Đông, ta nhớ kỹ, nhưng ngươi không cần vui mừng quá sớm, có một ngày ta sẽ khiến ngươi giống con chó quỳ dưới chân ta, liếm giày cho ta!</w:t>
      </w:r>
    </w:p>
    <w:p>
      <w:pPr>
        <w:pStyle w:val="BodyText"/>
      </w:pPr>
      <w:r>
        <w:t xml:space="preserve">Di Tiểu Thiên không phải loại người xúc động, biết rõ không phải là đối thủ thì gã sẽ lựa chọn trốn tránh, bây giờ nhìn đối phương có nhiều người như vậy, gã bất đắc dĩ lùi bước.</w:t>
      </w:r>
    </w:p>
    <w:p>
      <w:pPr>
        <w:pStyle w:val="BodyText"/>
      </w:pPr>
      <w:r>
        <w:t xml:space="preserve">- Ha ha, giống như con chó bên cạnh ngươi liếm giày sao? Xem ra con chó đứng cạnh ngươi không ít...</w:t>
      </w:r>
    </w:p>
    <w:p>
      <w:pPr>
        <w:pStyle w:val="BodyText"/>
      </w:pPr>
      <w:r>
        <w:t xml:space="preserve">Lưu Đông mới nói đến đây chợt cảm thấy trước người đau đớn, giống như bị xe lửa đụng vào vèo một tiếng bắn ngược ra sau. Lưu Đông đụng đổ vô số bàn ghế, miệng hộc máu, ngã trên mặt đất không biết sống chết.</w:t>
      </w:r>
    </w:p>
    <w:p>
      <w:pPr>
        <w:pStyle w:val="BodyText"/>
      </w:pPr>
      <w:r>
        <w:t xml:space="preserve">Trước ngực Lưu Đông, một chưởng ấn giống như quỷ thủ hiện ra, lồng ngực gã hõm vào, bộ dạng khủng bố khiến đám người đứng ngây như phỗng.</w:t>
      </w:r>
    </w:p>
    <w:p>
      <w:pPr>
        <w:pStyle w:val="BodyText"/>
      </w:pPr>
      <w:r>
        <w:t xml:space="preserve">Không thấy người đâu đã bị đánh thành bộ dạng như vậy? Rốt cuộc là ai ra tay? Ai có được sức chiến đấu như vậy?</w:t>
      </w:r>
    </w:p>
    <w:p>
      <w:pPr>
        <w:pStyle w:val="BodyText"/>
      </w:pPr>
      <w:r>
        <w:t xml:space="preserve">Nhìn chung trong nhà ăn thì người mạnh nhất cũng tuyệt đối không vượt qua linh tiên, muốn làm ra chuyện như vậy gần như không có khả năng! Phút chốc mọi người chìm trong tĩnh lặng.</w:t>
      </w:r>
    </w:p>
    <w:p>
      <w:pPr>
        <w:pStyle w:val="BodyText"/>
      </w:pPr>
      <w:r>
        <w:t xml:space="preserve">Di Tiểu Thiên nhìn thấy tình cảnh này, lén liếc Âu Dương bên cạnh mình, nhưng hắn vẫn là làm bộ dạng ngơ ngác, khiến gã lập tức loại bỏ cách nghĩ hắn ra tay.</w:t>
      </w:r>
    </w:p>
    <w:p>
      <w:pPr>
        <w:pStyle w:val="BodyText"/>
      </w:pPr>
      <w:r>
        <w:t xml:space="preserve">"Sao có thể? Âu Dương là Dị tộc thấp kém, một kích mới rồi phải là người vượt qua linh tiên mới phát ra được. Cách không một kích đánh ra uy lực như vậy mà không có chút dao động, thật là cực kỳ quái lạ."</w:t>
      </w:r>
    </w:p>
    <w:p>
      <w:pPr>
        <w:pStyle w:val="BodyText"/>
      </w:pPr>
      <w:r>
        <w:t xml:space="preserve">Trên không trung vang giọng nói:</w:t>
      </w:r>
    </w:p>
    <w:p>
      <w:pPr>
        <w:pStyle w:val="BodyText"/>
      </w:pPr>
      <w:r>
        <w:t xml:space="preserve">- Ai? Ai ở Mộng gia làm loạn?</w:t>
      </w:r>
    </w:p>
    <w:p>
      <w:pPr>
        <w:pStyle w:val="BodyText"/>
      </w:pPr>
      <w:r>
        <w:t xml:space="preserve">Một ông lão khoảng sáu mươi tuổi xuất hiện trong nhà ăn, ông lão có huyết thống giống như Di Tiểu Thiên, đều thuộc hàng Dị tộc cao đẳng.</w:t>
      </w:r>
    </w:p>
    <w:p>
      <w:pPr>
        <w:pStyle w:val="Compact"/>
      </w:pPr>
      <w:r>
        <w:br w:type="textWrapping"/>
      </w:r>
      <w:r>
        <w:br w:type="textWrapping"/>
      </w:r>
    </w:p>
    <w:p>
      <w:pPr>
        <w:pStyle w:val="Heading2"/>
      </w:pPr>
      <w:bookmarkStart w:id="612" w:name="chương-635-không-có-tư-cách"/>
      <w:bookmarkEnd w:id="612"/>
      <w:r>
        <w:t xml:space="preserve">590. Chương 635: Không Có Tư Cách</w:t>
      </w:r>
    </w:p>
    <w:p>
      <w:pPr>
        <w:pStyle w:val="Compact"/>
      </w:pPr>
      <w:r>
        <w:br w:type="textWrapping"/>
      </w:r>
      <w:r>
        <w:br w:type="textWrapping"/>
      </w:r>
      <w:r>
        <w:t xml:space="preserve">Ông lão liếc toàn trường, bên trong Di Tiểu Thiên là cao đẳng nhất, nhưng lão liếc mắt liền thấy rõ tu vi của gã, thật rõ ràng gã không có thực lực phát ra một kích như vậy.</w:t>
      </w:r>
    </w:p>
    <w:p>
      <w:pPr>
        <w:pStyle w:val="BodyText"/>
      </w:pPr>
      <w:r>
        <w:t xml:space="preserve">Trừ Di Tiểu Thiên ra tất cả đều là Dị tộc thấp kém, những Dị tộc thấp kém này tất nhiên không có khả năng có được sức chiến đấu như vậy, trong khoảnh khắc ông lão bài trừ bọn họ ra ngoài.</w:t>
      </w:r>
    </w:p>
    <w:p>
      <w:pPr>
        <w:pStyle w:val="BodyText"/>
      </w:pPr>
      <w:r>
        <w:t xml:space="preserve">Phút chốc trong lòng ông lão nổi lên suy nghĩ là chắc chắn có Dị tộc khác tới Mộng Hi gây rối, nhưng ông lão dùng cảm giác tìm kiếm thật lâu vẫn không tìm được người này.</w:t>
      </w:r>
    </w:p>
    <w:p>
      <w:pPr>
        <w:pStyle w:val="BodyText"/>
      </w:pPr>
      <w:r>
        <w:t xml:space="preserve">Ông lão bất đắc dĩ chỉ có thể cứng rắn nói:</w:t>
      </w:r>
    </w:p>
    <w:p>
      <w:pPr>
        <w:pStyle w:val="BodyText"/>
      </w:pPr>
      <w:r>
        <w:t xml:space="preserve">- Hừ! Ta mặc kệ là ai, người Mộng gia ta không phải người ngoài có thể đụng vào. Ta mặc kệ ngươi là ai, nếu bị tra ra thì Mộng gia tuyệt đối không bỏ qua!</w:t>
      </w:r>
    </w:p>
    <w:p>
      <w:pPr>
        <w:pStyle w:val="BodyText"/>
      </w:pPr>
      <w:r>
        <w:t xml:space="preserve">Ngay cả cái bóng của người ta cũng không nhìn thấy thì có thể tìm ra ai?</w:t>
      </w:r>
    </w:p>
    <w:p>
      <w:pPr>
        <w:pStyle w:val="BodyText"/>
      </w:pPr>
      <w:r>
        <w:t xml:space="preserve">Ông lão không tìm thấy kẻ địch chỉ đành trút giận lên người của mình.</w:t>
      </w:r>
    </w:p>
    <w:p>
      <w:pPr>
        <w:pStyle w:val="BodyText"/>
      </w:pPr>
      <w:r>
        <w:t xml:space="preserve">- Sáng sớm ở đây gây rối, các ngươi đã quên hết quy tắc của Mộng gia rồi sao!?</w:t>
      </w:r>
    </w:p>
    <w:p>
      <w:pPr>
        <w:pStyle w:val="BodyText"/>
      </w:pPr>
      <w:r>
        <w:t xml:space="preserve">Di Tiểu Thiên lên tiếng:</w:t>
      </w:r>
    </w:p>
    <w:p>
      <w:pPr>
        <w:pStyle w:val="BodyText"/>
      </w:pPr>
      <w:r>
        <w:t xml:space="preserve">- Chúng ta không nói gì cả, là bọn họ khiêu khích trước!</w:t>
      </w:r>
    </w:p>
    <w:p>
      <w:pPr>
        <w:pStyle w:val="BodyText"/>
      </w:pPr>
      <w:r>
        <w:t xml:space="preserve">Di Tiểu Thiên mặc kệ ông lão có vui vẻ hay không, gã có cái gì thì nói cái đó.</w:t>
      </w:r>
    </w:p>
    <w:p>
      <w:pPr>
        <w:pStyle w:val="BodyText"/>
      </w:pPr>
      <w:r>
        <w:t xml:space="preserve">Ông lão trừng Di Tiểu Thiên, hỏi:</w:t>
      </w:r>
    </w:p>
    <w:p>
      <w:pPr>
        <w:pStyle w:val="BodyText"/>
      </w:pPr>
      <w:r>
        <w:t xml:space="preserve">- Khiêu khích? Hắn khiêu khích cái gì?</w:t>
      </w:r>
    </w:p>
    <w:p>
      <w:pPr>
        <w:pStyle w:val="BodyText"/>
      </w:pPr>
      <w:r>
        <w:t xml:space="preserve">Nếu không phải Di Tiểu Thiên là Dị tộc cao đẳng thì có lẽ lão đã một bàn tay đập gã xuống đất.</w:t>
      </w:r>
    </w:p>
    <w:p>
      <w:pPr>
        <w:pStyle w:val="BodyText"/>
      </w:pPr>
      <w:r>
        <w:t xml:space="preserve">- Là hắn vũ nhục bằng hữu của ta là chó trước, cho nên chúng ta mới tranh chấp!</w:t>
      </w:r>
    </w:p>
    <w:p>
      <w:pPr>
        <w:pStyle w:val="BodyText"/>
      </w:pPr>
      <w:r>
        <w:t xml:space="preserve">Di Tiểu Thiên đúng là không nói dối, đám Lưu Đông trước tiên khiêu khích. Nhưng lúc này ông lão đang tức giận, lão mặc kệ là ai khiêu khích trước, lão chỉ cần biết Di Tiểu Thiên tranh luận với lão!</w:t>
      </w:r>
    </w:p>
    <w:p>
      <w:pPr>
        <w:pStyle w:val="BodyText"/>
      </w:pPr>
      <w:r>
        <w:t xml:space="preserve">Ông lão liếc Âu Dương, hỏi:</w:t>
      </w:r>
    </w:p>
    <w:p>
      <w:pPr>
        <w:pStyle w:val="BodyText"/>
      </w:pPr>
      <w:r>
        <w:t xml:space="preserve">- Mắng ngươi là chó?</w:t>
      </w:r>
    </w:p>
    <w:p>
      <w:pPr>
        <w:pStyle w:val="BodyText"/>
      </w:pPr>
      <w:r>
        <w:t xml:space="preserve">Trong mắt ông lão có khinh thường, dù sao lão thấy Âu Dương chỉ là một Dị tộc thấp kém.</w:t>
      </w:r>
    </w:p>
    <w:p>
      <w:pPr>
        <w:pStyle w:val="BodyText"/>
      </w:pPr>
      <w:r>
        <w:t xml:space="preserve">Mặc dù lòng Âu Dương rát khó chịu nhưng vẫn đáp:</w:t>
      </w:r>
    </w:p>
    <w:p>
      <w:pPr>
        <w:pStyle w:val="BodyText"/>
      </w:pPr>
      <w:r>
        <w:t xml:space="preserve">- Đúng vậy!</w:t>
      </w:r>
    </w:p>
    <w:p>
      <w:pPr>
        <w:pStyle w:val="BodyText"/>
      </w:pPr>
      <w:r>
        <w:t xml:space="preserve">Từ lúc xuyên qua đến giờ Âu Dương chưa từng chịu vũ nhục như vậy.</w:t>
      </w:r>
    </w:p>
    <w:p>
      <w:pPr>
        <w:pStyle w:val="BodyText"/>
      </w:pPr>
      <w:r>
        <w:t xml:space="preserve">Nhưng hiện tại đã không phải lúc Âu Dương thiên hạ đệ nhất, hắn phải biết co được giãn được. Nếu bây giờ lộ ra thực lực thì không ai biết Chủ Dị tộc sẽ làm gì Âu Dương. Tất cả vũ nhục không bằng sống sót, chỉ cần còn sống là có hy vọng.</w:t>
      </w:r>
    </w:p>
    <w:p>
      <w:pPr>
        <w:pStyle w:val="BodyText"/>
      </w:pPr>
      <w:r>
        <w:t xml:space="preserve">Nơi này không phải là Chân Linh Giới, hắn không là Thần Tiễn Âu Dương, hắn muốn vùng dậy còn cần đi con đường rất dài. Nhưng Âu Dương luôn vững tin một ngày kia hắn chắc chắn có thể leo trở lại đỉnh cao từng đứng, không có bất cứ người nào có gan vũ nhục chính hắn.</w:t>
      </w:r>
    </w:p>
    <w:p>
      <w:pPr>
        <w:pStyle w:val="BodyText"/>
      </w:pPr>
      <w:r>
        <w:t xml:space="preserve">*Bùm!*</w:t>
      </w:r>
    </w:p>
    <w:p>
      <w:pPr>
        <w:pStyle w:val="BodyText"/>
      </w:pPr>
      <w:r>
        <w:t xml:space="preserve">Một tiếng trầm đục, Âu Dương cảm giác ngực đau đớn, hắn nối gót theo Lưu Đông, nhưng hắn là bị ông lão một bàn tay đánh bay.</w:t>
      </w:r>
    </w:p>
    <w:p>
      <w:pPr>
        <w:pStyle w:val="BodyText"/>
      </w:pPr>
      <w:r>
        <w:t xml:space="preserve">Ông lão này ra tay nhẹ hơn lúc trước Lưu Đông bị nhiều, ít nhất dù Âu Dương phong ấn lực lượng chỉ còn lại cấp phi tiên cũng không bị đập hôn mê.</w:t>
      </w:r>
    </w:p>
    <w:p>
      <w:pPr>
        <w:pStyle w:val="BodyText"/>
      </w:pPr>
      <w:r>
        <w:t xml:space="preserve">Âu Dương ngã xuống đất, khóe môi chảy máu, trong mắt hắn lóe sát khí. Âu Dương có thể chớp mắt tiêu diệt ông lão này, nhưng hắn không thể làm như vậy!</w:t>
      </w:r>
    </w:p>
    <w:p>
      <w:pPr>
        <w:pStyle w:val="BodyText"/>
      </w:pPr>
      <w:r>
        <w:t xml:space="preserve">Nhịn! Nhất định phải nhịn! Tất cả đều có thể cầm trở lại, chỉ cần nhịn qua hôm nay, tất cả sau này sẽ khá hơn.</w:t>
      </w:r>
    </w:p>
    <w:p>
      <w:pPr>
        <w:pStyle w:val="BodyText"/>
      </w:pPr>
      <w:r>
        <w:t xml:space="preserve">- Hãy nhớ một bàn tay này, Dị tộc cao đẳng vĩnh viễn đều là người thấp kém! Trên cái thế giới này, người thấp kém vĩnh viễn không có tư cách cùng người cao đẳng nói tới lý do gì!</w:t>
      </w:r>
    </w:p>
    <w:p>
      <w:pPr>
        <w:pStyle w:val="BodyText"/>
      </w:pPr>
      <w:r>
        <w:t xml:space="preserve">Ông lão nói xong liền xoay người rời đi. Những người cùng bị mắng là Dị tộc thấp kém thì dùng vui sướng khi người gặp họa nhìn Âu Dương. Họ không hiểu câu nói kia cũng là nói về họ.</w:t>
      </w:r>
    </w:p>
    <w:p>
      <w:pPr>
        <w:pStyle w:val="BodyText"/>
      </w:pPr>
      <w:r>
        <w:t xml:space="preserve">- Người thấp kém vĩnh viễn không có tư cách cùng người cao đẳng nói tới lý do gì!</w:t>
      </w:r>
    </w:p>
    <w:p>
      <w:pPr>
        <w:pStyle w:val="BodyText"/>
      </w:pPr>
      <w:r>
        <w:t xml:space="preserve">Âu Dương lầm bầm lặp lại câu nói, sát khí biến mất, bởi vì hôm nay hắn lại học được một thứ!</w:t>
      </w:r>
    </w:p>
    <w:p>
      <w:pPr>
        <w:pStyle w:val="BodyText"/>
      </w:pPr>
      <w:r>
        <w:t xml:space="preserve">Đúng vậy, bất cứ lúc nào thì người thấp kém vĩnh viễn không có tư cách cùng người cao đẳng nói tới lý do gì. Trước kia mình cứ cảm thấy mình phải đi là Vạn Yêu Chi Tổ, là cao hơn người một bậc, hôm nay một bàn tay cho mình hiểu rất nhiều điều.</w:t>
      </w:r>
    </w:p>
    <w:p>
      <w:pPr>
        <w:pStyle w:val="BodyText"/>
      </w:pPr>
      <w:r>
        <w:t xml:space="preserve">Cái gì Vạn Yêu Chi Tổ đều chỉ là hư danh, chính mình có tư cách gì cảm thấy mình cao hơn người một bậc? Dù là tại Tiên Giới hay thế giới Dị tộc hiện giờ, người có thể một bàn tay đập chết mình có rất nhiều. Nếu mình vẫn còn cách nghĩ ở Chân Linh Giới thì có một ngày sẽ bị người đập chết.</w:t>
      </w:r>
    </w:p>
    <w:p>
      <w:pPr>
        <w:pStyle w:val="BodyText"/>
      </w:pPr>
      <w:r>
        <w:t xml:space="preserve">"Ta không còn là Thần Tiễn Âu Dương, hiện tại ta chính là Âu Dương mới ra khỏi tiểu sơn thôn trong tiểu thế giới!"</w:t>
      </w:r>
    </w:p>
    <w:p>
      <w:pPr>
        <w:pStyle w:val="BodyText"/>
      </w:pPr>
      <w:r>
        <w:t xml:space="preserve">Âu Dương thầm nhủ với lòng, bỏ xuống ngạo khí thiên hạ đệ nhất, bỏ xuống khát khao Vạn Yêu Chi Tổ cái gì, từng bước đặt dấu chân, lần lượt cố gắng, đi qua tất cả, rồi sẽ có một ngày hồi phục lại huy hoàng cho mình.</w:t>
      </w:r>
    </w:p>
    <w:p>
      <w:pPr>
        <w:pStyle w:val="BodyText"/>
      </w:pPr>
      <w:r>
        <w:t xml:space="preserve">Muốn nói chuyện với người thì ít nhất ngươi phải có tư cách bàn luận, hiện tại chính mình không có tư cách này!</w:t>
      </w:r>
    </w:p>
    <w:p>
      <w:pPr>
        <w:pStyle w:val="BodyText"/>
      </w:pPr>
      <w:r>
        <w:t xml:space="preserve">Di Tiểu Thiên đi tới bên cạnh Âu Dương, hỏi:</w:t>
      </w:r>
    </w:p>
    <w:p>
      <w:pPr>
        <w:pStyle w:val="BodyText"/>
      </w:pPr>
      <w:r>
        <w:t xml:space="preserve">- Ngươi không sao chứ, Âu Dương?</w:t>
      </w:r>
    </w:p>
    <w:p>
      <w:pPr>
        <w:pStyle w:val="BodyText"/>
      </w:pPr>
      <w:r>
        <w:t xml:space="preserve">Di Tiểu Thiên thấy góc áo của Âu Dương dính vết máu, lòng Di Tiểu Thiên khó chịu. Nên biết tất cả do gã dựng lên, mà người bị thương lại là Âu Dương.</w:t>
      </w:r>
    </w:p>
    <w:p>
      <w:pPr>
        <w:pStyle w:val="BodyText"/>
      </w:pPr>
      <w:r>
        <w:t xml:space="preserve">Âu Dương cắn răng, nói:</w:t>
      </w:r>
    </w:p>
    <w:p>
      <w:pPr>
        <w:pStyle w:val="BodyText"/>
      </w:pPr>
      <w:r>
        <w:t xml:space="preserve">- Không sao!</w:t>
      </w:r>
    </w:p>
    <w:p>
      <w:pPr>
        <w:pStyle w:val="BodyText"/>
      </w:pPr>
      <w:r>
        <w:t xml:space="preserve">Hôm nay một bàn tay này cho Âu Dương hiểu rất nhiều điều, hắn biết tiếp theo phải tăng mạnh kế hoạch luyện đan.</w:t>
      </w:r>
    </w:p>
    <w:p>
      <w:pPr>
        <w:pStyle w:val="BodyText"/>
      </w:pPr>
      <w:r>
        <w:t xml:space="preserve">Muốn sinh tồn tại đây, trong khoảng thời gian ngắn tăng thực lực là không hiện thực. Mặc dù năng lực hấp thu huyết lực của mình rất mạnh, nhưng trong Vạn Yêu Chi Thành không có nhiều cường giả cho mình giết, hoặc là mình giết không được, hoặc là giết chết sẽ gây ra chuyện. Lúc này mình cần một thân phận quang minh chính đại để che giấu mình giết chóc.</w:t>
      </w:r>
    </w:p>
    <w:p>
      <w:pPr>
        <w:pStyle w:val="BodyText"/>
      </w:pPr>
      <w:r>
        <w:t xml:space="preserve">Thân phận Luyện Đan Sư là cách che giấu thân phận rất tốt, chỉ cần nắm giữ tu luyện yêu đan thì mình có thể một bước lên trời. Chỉ cần mình cùng tiên tri đạt thành giao dịch, như vậy bước tiếp theo chính mình có thể biến thành thần ma đi trong bóng đêm.</w:t>
      </w:r>
    </w:p>
    <w:p>
      <w:pPr>
        <w:pStyle w:val="BodyText"/>
      </w:pPr>
      <w:r>
        <w:t xml:space="preserve">Lúc đó mới là thời gian mình nhanh chóng tăng lên, khi đó dù có xảy ra chuyện gì cũng sẽ có tiên tri đỡ cho mình. Mình cần một ô dù, hiện tại Mộng gia chính là ô dù đó.</w:t>
      </w:r>
    </w:p>
    <w:p>
      <w:pPr>
        <w:pStyle w:val="BodyText"/>
      </w:pPr>
      <w:r>
        <w:t xml:space="preserve">Di Tiểu Thiên vỗ vai Âu Dương an ủi:</w:t>
      </w:r>
    </w:p>
    <w:p>
      <w:pPr>
        <w:pStyle w:val="BodyText"/>
      </w:pPr>
      <w:r>
        <w:t xml:space="preserve">- Đừng buồn, có ngày ta sẽ xử lão già đó cho ngươi!</w:t>
      </w:r>
    </w:p>
    <w:p>
      <w:pPr>
        <w:pStyle w:val="BodyText"/>
      </w:pPr>
      <w:r>
        <w:t xml:space="preserve">Hôm nay dù người bị đánh là Âu Dương nhưng Di Tiểu Thiên cảm thấy mình rất buồn.</w:t>
      </w:r>
    </w:p>
    <w:p>
      <w:pPr>
        <w:pStyle w:val="BodyText"/>
      </w:pPr>
      <w:r>
        <w:t xml:space="preserve">Cùng là Dị tộc cao đẳng mà Di Tiểu Thiên chỉ có thể trơ mắt nhìn bằng hữu bị người khác khi dễ, lòng gã rất khó chịu. Nhưng khó chịu cũng đành vậy, trừ phi có người chịu bắt tiên nhân cho gã để gã tăng lên, nếu không thì trong khoảng thời gian ngắn Di Tiểu Thiên không có khả năng tăng tiến.</w:t>
      </w:r>
    </w:p>
    <w:p>
      <w:pPr>
        <w:pStyle w:val="BodyText"/>
      </w:pPr>
      <w:r>
        <w:t xml:space="preserve">Âu Dương nở nụ cười bí hiểm nói:</w:t>
      </w:r>
    </w:p>
    <w:p>
      <w:pPr>
        <w:pStyle w:val="BodyText"/>
      </w:pPr>
      <w:r>
        <w:t xml:space="preserve">- Ta không có việc gì, qua một thời gian ngắn ta sẽ cho ngươi một niềm vui bất ngờ!</w:t>
      </w:r>
    </w:p>
    <w:p>
      <w:pPr>
        <w:pStyle w:val="BodyText"/>
      </w:pPr>
      <w:r>
        <w:t xml:space="preserve">Kế hoạch luyện đan cần tăng tốc, mình đã luyện được Hồi Nguyên đan, đợi luyện chế Hồi Nguyên đan quen tay rồi mục tiêu tiếp theo chính là Bồi Nguyên đan. Bồi Nguyên đan này với Hồi Nguyên đan dù chỉ kém một chữ nhưng công hiệu thì cách biệt một trời một vực.</w:t>
      </w:r>
    </w:p>
    <w:p>
      <w:pPr>
        <w:pStyle w:val="BodyText"/>
      </w:pPr>
      <w:r>
        <w:t xml:space="preserve">Dị tộc dựa vào cắn nuốt lực lượng của tiên mới trưởng thành, nếu có Bồi Nguyên đan thì Dị tộc không cần lại nuốt người khác! Đây là đột phá gần như đảo điên toàn Dị tộc! Đây cũng là lý do tại sao Luyện Đan Sư ở thế giới Dị tộc sẽ cao quý như vậy.</w:t>
      </w:r>
    </w:p>
    <w:p>
      <w:pPr>
        <w:pStyle w:val="Compact"/>
      </w:pPr>
      <w:r>
        <w:br w:type="textWrapping"/>
      </w:r>
      <w:r>
        <w:br w:type="textWrapping"/>
      </w:r>
    </w:p>
    <w:p>
      <w:pPr>
        <w:pStyle w:val="Heading2"/>
      </w:pPr>
      <w:bookmarkStart w:id="613" w:name="chương-636-niềm-vui-bất-ngờ"/>
      <w:bookmarkEnd w:id="613"/>
      <w:r>
        <w:t xml:space="preserve">591. Chương 636: Niềm Vui Bất Ngờ</w:t>
      </w:r>
    </w:p>
    <w:p>
      <w:pPr>
        <w:pStyle w:val="Compact"/>
      </w:pPr>
      <w:r>
        <w:br w:type="textWrapping"/>
      </w:r>
      <w:r>
        <w:br w:type="textWrapping"/>
      </w:r>
      <w:r>
        <w:t xml:space="preserve">Luyện Đan Sư đã biến mất trong thế giới Dị tộc mấy vạn năm, Bồi Nguyên đan trở thành trong truyền thuyết người ta khao khát. Âu Dương biết là lúc để Bồi Nguyên đan xuất hiện trước thế nhân! Người thứ nhất được ích lợi từ Bồi Nguyên đan chính là Di Tiểu Thiên! Bởi vì trong Dị tộc người Âu Dương quen chỉ có một mình Di Tiểu Thiên.</w:t>
      </w:r>
    </w:p>
    <w:p>
      <w:pPr>
        <w:pStyle w:val="BodyText"/>
      </w:pPr>
      <w:r>
        <w:t xml:space="preserve">Di Tiểu Thiên khó hiểu nhìn Âu Dương, hỏi lại:</w:t>
      </w:r>
    </w:p>
    <w:p>
      <w:pPr>
        <w:pStyle w:val="BodyText"/>
      </w:pPr>
      <w:r>
        <w:t xml:space="preserve">- Niềm vui bất ngờ?</w:t>
      </w:r>
    </w:p>
    <w:p>
      <w:pPr>
        <w:pStyle w:val="BodyText"/>
      </w:pPr>
      <w:r>
        <w:t xml:space="preserve">Tuy nhiên Di Tiểu Thiên không hỏi nhiều, nâng Âu Dương dậy đi hướng phòng của hai người, tiếp tục ở lại đây trừ bị những người thấp kém cười nhạo ra không có ích lợi gì.</w:t>
      </w:r>
    </w:p>
    <w:p>
      <w:pPr>
        <w:pStyle w:val="BodyText"/>
      </w:pPr>
      <w:r>
        <w:t xml:space="preserve">Đêm khuya, trong Tuyết Dạ viên vô cùng yên tĩnh. Vẫn là dưới gốc tuyết tùng, Âu Dương vẫn là tay ôm đan lô, chẳng qua lúc này hắn không còn thoải mái như trước. Cách hôm Âu Dương bị đánh đã qua nửa tháng, trong nửa tháng nay hắn rất ít ra khỏi Tuyết Dạ viên, mỗi ngày đều nghiên cứu cách luyện chế đan dược.</w:t>
      </w:r>
    </w:p>
    <w:p>
      <w:pPr>
        <w:pStyle w:val="BodyText"/>
      </w:pPr>
      <w:r>
        <w:t xml:space="preserve">Âu Dương đã thành công luyện chế ra Hồi Nguyên đan ra, hắn đã nắm giữ độ lớn nhỏ Linh Hồn Liệt Diễm tiêu hao làm Hồi Nguyên đan. Hiện tại Âu Dương Bách Hoa cốc Hồi Nguyên đan gần như có thể trăm phần trăm thành công!</w:t>
      </w:r>
    </w:p>
    <w:p>
      <w:pPr>
        <w:pStyle w:val="BodyText"/>
      </w:pPr>
      <w:r>
        <w:t xml:space="preserve">Xác xuất trăm phần trăm thành công nghe thì không là gì, nhưng người hiểu về luyện chế yêu đan chắc chắn biết nó đại biểu cái gì.</w:t>
      </w:r>
    </w:p>
    <w:p>
      <w:pPr>
        <w:pStyle w:val="BodyText"/>
      </w:pPr>
      <w:r>
        <w:t xml:space="preserve">Từ xưa đến nay dù là yêu đan hay tiên đan đều chưa từng có xác xuất thành công trăm phần trăm. Dù là cao đẳng đan dược hay là thấp kém đan dược, bình thường đỉnh cấp luyện dược tông sư có thể khống chế xác xuất thành công ở tám phần đã là đỉnh cao.</w:t>
      </w:r>
    </w:p>
    <w:p>
      <w:pPr>
        <w:pStyle w:val="BodyText"/>
      </w:pPr>
      <w:r>
        <w:t xml:space="preserve">Nếu Âu Dương nói ra trăm phần trăm thì chắc chắn sẽ bị xem thành quái vật bắt đi nghiên cứu. Cũng không thể trách Âu Dương, nên biết rằng từ xưa đến nay chưa từng có ai đạt đến trăm phần trăm, bởi vì trước giờ không ai có được một trong hai loại mạnh nhất thiên hạ.</w:t>
      </w:r>
    </w:p>
    <w:p>
      <w:pPr>
        <w:pStyle w:val="BodyText"/>
      </w:pPr>
      <w:r>
        <w:t xml:space="preserve">Kỳ Lân Chí Dương Hỏa Diễm căn bản không phải nhân loại có thể sở hữu, đây là vì kỳ lân trời sinh mang theo ngọn lửa, nên căn bản không thể có được. Linh Hồn Liệt Diễm so với Kỳ Lân Chí Dương Hỏa Diễm càng khiến người bất đắc dĩ. Không phải không ai có Linh Hồn Liệt Diễm, từ xưa đến giờ có rất nhiều người sở hữu Linh Hồn Liệt Diễm. Không nói quá khứ, chỉ tính hiện tại nếu đi tất cả tiểu thế giới hạ giới thì chắc chắn sẽ bắt được mấy trăm người có Linh Hồn Liệt Diễm. Nhưng có được và sử dụng là khác nhau. Ngươi có thể tìm được mấy trăm người có Linh Hồn Liệt Diễm, nhưng ngươi muốn khiến mấy trăm người có ai tùy ý sử dụng Linh Hồn Liệt Diễm thì căn bản là không thể.</w:t>
      </w:r>
    </w:p>
    <w:p>
      <w:pPr>
        <w:pStyle w:val="BodyText"/>
      </w:pPr>
      <w:r>
        <w:t xml:space="preserve">Bởi vì người có Linh Hồn Liệt Diễm có một đặc điểm là cả đời không thể tu luyện. Có thể nói Âu Dương là ngoài ý muốn, một ngoài ý muốn hoàn toàn bất ngờ. Lần đầu tiên hắn dùng huyết sắc yêu đan cưỡng bức Linh Hồn Liệt Diễm cháy lên, sau đó tới Chân Linh Giới có Tứ Phương chiến kỳ trợ giúp Âu Dương tăng tiến, hiện giờ đi tới Tiên Giới càng ở cơ duyên xảo hợp Thương Thần Đinh, Linh Hồn Liệt Diễm hoàn toàn hợp thành một với Âu Dương. Bây giờ có lẽ Linh Hồn Liệt Diễm không thể gọi là Linh Hồn Liệt Diễm nữa.</w:t>
      </w:r>
    </w:p>
    <w:p>
      <w:pPr>
        <w:pStyle w:val="BodyText"/>
      </w:pPr>
      <w:r>
        <w:t xml:space="preserve">Linh Hồn Liệt Diễm đã trở thành bổn mệnh hỏa của Âu Dương, là đồng sinh cộng tử với hắn. Lửa tắt, Âu Dương sẽ chết, hắn chết, lửa cũng tắt.</w:t>
      </w:r>
    </w:p>
    <w:p>
      <w:pPr>
        <w:pStyle w:val="BodyText"/>
      </w:pPr>
      <w:r>
        <w:t xml:space="preserve">Tất cả trùng hợp rốt cuộc tạo nên hôm nay quái vật giới luyện đan sinh ra. Xác xuất thành công trăm phần trăm, cái này đối với cấp thấp đan dược cũng đành thôi, nếu sau này luyện chế Nghịch Thiên Hoàn mà yêu tiên đều dùng được vẫn có thể có thể bảo chứng trăm phần trăm xác xuất thành công thì Âu Dương muốn không nổi tiếng cũng khó.</w:t>
      </w:r>
    </w:p>
    <w:p>
      <w:pPr>
        <w:pStyle w:val="BodyText"/>
      </w:pPr>
      <w:r>
        <w:t xml:space="preserve">Nghịch Thiên Hoàn, loại đan dược này giống như tên của nó, nghịch thiên! Đan dược này cần tài liệu là người bình thường cả đời tìm kiếm cũng không thể tìm thấy, một số thế gia tìm đến đủ tài liệu rồi thường không dám luyện chế.</w:t>
      </w:r>
    </w:p>
    <w:p>
      <w:pPr>
        <w:pStyle w:val="BodyText"/>
      </w:pPr>
      <w:r>
        <w:t xml:space="preserve">Thật tình là vì xác xuất thành công của thứ này quá thấp. Từ ngày Nghịch Thiên Hoàn được nghiên cứu ra thì nó tổng cộng chỉ xuất hiện chín lần. Chín lần Nghịch Thiên Hoàn xuất hiện tọa nên chín tiên tôn! Không sai, công hiệu của Nghịch Thiên Hoàn chính là chỉ cần ngươi ở dưới đẳng cấp tiên tôn, ăn Nghịch Thiên Hoàn xong liền trực tiếp tăng một cấp. Thứ nay kim tiên, linh tiên ăn đương nhiên không có tác dụng, nhưng mấu chốt ở chỗ nó hữu dụng với tiên đế. Một người mới vào tiên đế ăn Nghịch Thiên Hoàn có thể trực tiếp đẩy lên sơ giai tiên tôn.</w:t>
      </w:r>
    </w:p>
    <w:p>
      <w:pPr>
        <w:pStyle w:val="BodyText"/>
      </w:pPr>
      <w:r>
        <w:t xml:space="preserve">Mặc dù là một gia nhưng từ xưa đến nay đã bao nhiêu người kẹt ở tiên đế, vô duyên với tiên tôn? Cho nên chỉ cần Nghịch Thiên Hoàn xuất hiện là sẽ dấy lên gió tanh mưa máu. Cái gì bằng hữu, cái gì thân tình ở trước mặt tiên tôn đều yếu ớt như vậy.</w:t>
      </w:r>
    </w:p>
    <w:p>
      <w:pPr>
        <w:pStyle w:val="BodyText"/>
      </w:pPr>
      <w:r>
        <w:t xml:space="preserve">*Phụt!*</w:t>
      </w:r>
    </w:p>
    <w:p>
      <w:pPr>
        <w:pStyle w:val="BodyText"/>
      </w:pPr>
      <w:r>
        <w:t xml:space="preserve">Đan lô bốc lên khói tím, khói tím này mùi thơm ngát vô cùng. Âu Dương ngửi khói này liền biết mình chắc chắn thành công.</w:t>
      </w:r>
    </w:p>
    <w:p>
      <w:pPr>
        <w:pStyle w:val="BodyText"/>
      </w:pPr>
      <w:r>
        <w:t xml:space="preserve">Chỉ là khói đã chất chứa yêu khí cường đại, có thể tưởng tượng trong đan đan lô Hồi Nguyên đan đã thành hình óc công hiệu lớn cỡ nào. Âu Dương vẻ mặt hưng phấn mở ra đan lô, sáu viên thuốc màu tím tròn xoa nằm trong đan lô nhỏ. Sáu viên đan dược mỗi một viên bên trên tỏa ra vầng sáng nhạt, Âu Dương vươn tay bóp một viên, giống ăn kẹo quăng vào miệng, nhai nuốt.</w:t>
      </w:r>
    </w:p>
    <w:p>
      <w:pPr>
        <w:pStyle w:val="BodyText"/>
      </w:pPr>
      <w:r>
        <w:t xml:space="preserve">- Mùi vị hơi tệ.</w:t>
      </w:r>
    </w:p>
    <w:p>
      <w:pPr>
        <w:pStyle w:val="BodyText"/>
      </w:pPr>
      <w:r>
        <w:t xml:space="preserve">Âu Dương lắc đầu, lại cảm thán vị đan dược không ngon. Nếu có ai ở đây nghe có người đem Hồi Nguyên đan xem thành đồ ăn vặt, lại còn nói vị Hồi Nguyên đan hơi dở thì không biết có trực tiếp cắt cổ không?</w:t>
      </w:r>
    </w:p>
    <w:p>
      <w:pPr>
        <w:pStyle w:val="BodyText"/>
      </w:pPr>
      <w:r>
        <w:t xml:space="preserve">- Gần ngang bằng ta diệt một linh tiên thu hoạch lực lượng, đối với Dị tộc bình thường chắc là tương đương với đánh chết một kim tiên thu hoạch lực lượng.</w:t>
      </w:r>
    </w:p>
    <w:p>
      <w:pPr>
        <w:pStyle w:val="BodyText"/>
      </w:pPr>
      <w:r>
        <w:t xml:space="preserve">Âu Dương biết cách hấp thu huyết lực của hắn là gấp mười lần Dị tộc khác, bình thường hắn đánh chết một linh tiên thu hoạch lực lượng sánh bằng với Dị tộc bình thường đánh chết một kim tiên thu hoạch được lực lượng.</w:t>
      </w:r>
    </w:p>
    <w:p>
      <w:pPr>
        <w:pStyle w:val="BodyText"/>
      </w:pPr>
      <w:r>
        <w:t xml:space="preserve">- Không tính nhiều, với ta mà nói nó không có ý nghĩa gì lớn!</w:t>
      </w:r>
    </w:p>
    <w:p>
      <w:pPr>
        <w:pStyle w:val="BodyText"/>
      </w:pPr>
      <w:r>
        <w:t xml:space="preserve">Lúc này Âu Dương đã đạt tới cấp kim tiên, Hồi Nguyên đan này xem như là mỗi ngày ăn như ăn kẹo nhưng muốn ăn thành tiên đế cũng là không có khả năng.</w:t>
      </w:r>
    </w:p>
    <w:p>
      <w:pPr>
        <w:pStyle w:val="BodyText"/>
      </w:pPr>
      <w:r>
        <w:t xml:space="preserve">Kim tiên ăn Hồi Nguyên đan này bổ sung lực lượng thật sự quá ít. Âu Dương biết muốn dựa vào đan dược đẩy mình lên cao thì chỉ có thể dùng Khấp Thần đan càng cao đẳng! Nhưng bây giờ Âu Dương luyện chế Hồi Nguyên đan còn phải nghiên cứu nửa ngày, muốn luyện chế Khấp Thần đan thì biết chờ đến bao giờ?</w:t>
      </w:r>
    </w:p>
    <w:p>
      <w:pPr>
        <w:pStyle w:val="BodyText"/>
      </w:pPr>
      <w:r>
        <w:t xml:space="preserve">Âu Dương gật gù lầm bầm:</w:t>
      </w:r>
    </w:p>
    <w:p>
      <w:pPr>
        <w:pStyle w:val="BodyText"/>
      </w:pPr>
      <w:r>
        <w:t xml:space="preserve">- Thôi, chỉ cần thân phận không bị lộ, dựa vào thực lực hiện tại cũng đủ để ta tự bảo vệ mình.</w:t>
      </w:r>
    </w:p>
    <w:p>
      <w:pPr>
        <w:pStyle w:val="BodyText"/>
      </w:pPr>
      <w:r>
        <w:t xml:space="preserve">Nhanh chóng tăng cấp đương nhiên là tốt, nhưng bây giờ một là không có chiến trường, mà không có đan dược thì Âu Dương ở thế giới Dị tộc không thể dễ dàng bại lộ thân phận và thực lực, tầng tầng hạn chế, hắn hiểu muốn dựa vào cách trước kia không ngừng giết chóc để trưởng thành là không có khả năng.</w:t>
      </w:r>
    </w:p>
    <w:p>
      <w:pPr>
        <w:pStyle w:val="BodyText"/>
      </w:pPr>
      <w:r>
        <w:t xml:space="preserve">Ít nhất trong khoảng thời gian ngắn là không có thể, vậy nên Âu Dương tạm thời đặt hy vọng vào luyện đan.</w:t>
      </w:r>
    </w:p>
    <w:p>
      <w:pPr>
        <w:pStyle w:val="BodyText"/>
      </w:pPr>
      <w:r>
        <w:t xml:space="preserve">- Tổ cha nó! Chỉ là Nghịch Thiên Hoàn! Cùng lắm thì lão tử một đường ăn dược một đường thành tiên tôn!</w:t>
      </w:r>
    </w:p>
    <w:p>
      <w:pPr>
        <w:pStyle w:val="BodyText"/>
      </w:pPr>
      <w:r>
        <w:t xml:space="preserve">Âu Dương dứt khoát quyết định, nhưng từ xưa đến nay sợ rằng chỉ có một mình Âu Dương mới dám nói năng hùng hồn như thế.</w:t>
      </w:r>
    </w:p>
    <w:p>
      <w:pPr>
        <w:pStyle w:val="Compact"/>
      </w:pPr>
      <w:r>
        <w:br w:type="textWrapping"/>
      </w:r>
      <w:r>
        <w:br w:type="textWrapping"/>
      </w:r>
    </w:p>
    <w:p>
      <w:pPr>
        <w:pStyle w:val="Heading2"/>
      </w:pPr>
      <w:bookmarkStart w:id="614" w:name="chương-637-yêu-đan-tái-hiện"/>
      <w:bookmarkEnd w:id="614"/>
      <w:r>
        <w:t xml:space="preserve">592. Chương 637: Yêu Đan Tái Hiện</w:t>
      </w:r>
    </w:p>
    <w:p>
      <w:pPr>
        <w:pStyle w:val="Compact"/>
      </w:pPr>
      <w:r>
        <w:br w:type="textWrapping"/>
      </w:r>
      <w:r>
        <w:br w:type="textWrapping"/>
      </w:r>
      <w:r>
        <w:t xml:space="preserve">Thu thập tài liệu Nghịch Thiên Hoàn khó như lên trời, một lò Nghịch Thiên Hoàn cao lắm là ba viên, quý giá không thể tả. Bình thường đan dược như vậy đều là một số tiên đế cực kỳ cường đại sử dụng rồi trở thành tiên tôn.</w:t>
      </w:r>
    </w:p>
    <w:p>
      <w:pPr>
        <w:pStyle w:val="BodyText"/>
      </w:pPr>
      <w:r>
        <w:t xml:space="preserve">Dù ở Tiên Giới hay thế giới Dị tộc thì mỗi lần Nghịch Thiên Hoàn xuất thế sẽ dẫn động gió mây thay đổi, tám phương dậy sấm. Năm đó Hoắc Khải Phong muốn cướp đoạt một viên Nghịch Thiên Hoàn giúp mình đột phá tiên tôn, lần đó Nghịch Thiên Hoàn xuất thế, tám phương tụ tập ở Lâm Phong Nhai. Trận chiến ấy đánh đến thiên hôn địa ám, vô số tiên đế chết đi, cuối cùng Nghịch Thiên Hoàn lạc vào tai ai còn là bí ẩn.</w:t>
      </w:r>
    </w:p>
    <w:p>
      <w:pPr>
        <w:pStyle w:val="BodyText"/>
      </w:pPr>
      <w:r>
        <w:t xml:space="preserve">- Tài liệu của Bồi Nguyên đan không dễ tìm như Hồi Nguyên đan, mặc dù trên người ta có khá nhiều thứ tốt nhưng tài liệu thì không nhiều, sẽ không chống được bao lâu.</w:t>
      </w:r>
    </w:p>
    <w:p>
      <w:pPr>
        <w:pStyle w:val="BodyText"/>
      </w:pPr>
      <w:r>
        <w:t xml:space="preserve">Âu Dương biết tài liệu hắn có trong tay tối đa chỉ có thể luyện chế trên dưới một trăm viên Bồi Nguyên đan xem như không tệ.</w:t>
      </w:r>
    </w:p>
    <w:p>
      <w:pPr>
        <w:pStyle w:val="BodyText"/>
      </w:pPr>
      <w:r>
        <w:t xml:space="preserve">Âu Dương cười xấu xa, lẩm bẩm:</w:t>
      </w:r>
    </w:p>
    <w:p>
      <w:pPr>
        <w:pStyle w:val="BodyText"/>
      </w:pPr>
      <w:r>
        <w:t xml:space="preserve">- Xem ra ta cần một tay sai.</w:t>
      </w:r>
    </w:p>
    <w:p>
      <w:pPr>
        <w:pStyle w:val="BodyText"/>
      </w:pPr>
      <w:r>
        <w:t xml:space="preserve">Mình không hợp ra tay, nhưng mình có thể dùng đan dược tích góp thành một tay sai. Hiện tại mình không thể luyện chế Khấp Thần đan tạo ra tiên đế, nhưng làm ra một kim tiên thì vẫn có thể.</w:t>
      </w:r>
    </w:p>
    <w:p>
      <w:pPr>
        <w:pStyle w:val="BodyText"/>
      </w:pPr>
      <w:r>
        <w:t xml:space="preserve">- Di Tiểu Thiên!</w:t>
      </w:r>
    </w:p>
    <w:p>
      <w:pPr>
        <w:pStyle w:val="BodyText"/>
      </w:pPr>
      <w:r>
        <w:t xml:space="preserve">Chớp mắt trong lòng Âu Dương đã có quyết định. Mặc dù Di Tiểu Thiên không xem như là Dị tộc quá cao đẳng, nhưng ở đây người khiến Âu Dương tin tưởng chỉ có một mình gã.</w:t>
      </w:r>
    </w:p>
    <w:p>
      <w:pPr>
        <w:pStyle w:val="BodyText"/>
      </w:pPr>
      <w:r>
        <w:t xml:space="preserve">Âu Dương cười tà ác nói:</w:t>
      </w:r>
    </w:p>
    <w:p>
      <w:pPr>
        <w:pStyle w:val="BodyText"/>
      </w:pPr>
      <w:r>
        <w:t xml:space="preserve">- Ai bảo huyết thống không cao quý liền k otheer tiến lên? Ta đi con đường không bình thường, ta muốn dùng đan dược tạo ra một Dị tộc tôn cấp!</w:t>
      </w:r>
    </w:p>
    <w:p>
      <w:pPr>
        <w:pStyle w:val="BodyText"/>
      </w:pPr>
      <w:r>
        <w:t xml:space="preserve">Từ xưa đến nay, không có huyết sắc song dực thì Dị tộc có thành tựu cao lắm chỉ là tiên đế, Dị tộc như vậy muốn đạt thành tiên đế có thể nói là cực kỳ khó khăn. Tuy nhiên, Âu Dương muốn khiêu chiến cực hạn, muốn tạo thành một tôn cấp.</w:t>
      </w:r>
    </w:p>
    <w:p>
      <w:pPr>
        <w:pStyle w:val="BodyText"/>
      </w:pPr>
      <w:r>
        <w:t xml:space="preserve">Âu Dương cất đi đan lô, cao giọng hét:</w:t>
      </w:r>
    </w:p>
    <w:p>
      <w:pPr>
        <w:pStyle w:val="BodyText"/>
      </w:pPr>
      <w:r>
        <w:t xml:space="preserve">- Tiểu thiên!</w:t>
      </w:r>
    </w:p>
    <w:p>
      <w:pPr>
        <w:pStyle w:val="BodyText"/>
      </w:pPr>
      <w:r>
        <w:t xml:space="preserve">Âu Dương chạy tơi gian phòng hắn ở cùng Di Tiểu Thiên.</w:t>
      </w:r>
    </w:p>
    <w:p>
      <w:pPr>
        <w:pStyle w:val="BodyText"/>
      </w:pPr>
      <w:r>
        <w:t xml:space="preserve">Buông xuống thiên hạ đệ nhất, Âu Dương như trở về thuở hắn vừa mới ra khỏi tiểu sơn thôn, không ngừng phấn đấu. Âu Dương ở trạng thái này mới là tốt nhất, hắn có thể chịu được đả kích.</w:t>
      </w:r>
    </w:p>
    <w:p>
      <w:pPr>
        <w:pStyle w:val="BodyText"/>
      </w:pPr>
      <w:r>
        <w:t xml:space="preserve">Âu Dương một đường chạy về gian phòng hai người ngụ ở, lúc này Di Tiểu Thiên vẫn đang nằm trên giường ngủ, cái tên này mỗi ngày hết ăn lại nằm!</w:t>
      </w:r>
    </w:p>
    <w:p>
      <w:pPr>
        <w:pStyle w:val="BodyText"/>
      </w:pPr>
      <w:r>
        <w:t xml:space="preserve">Âu Dương một cước đá bay ván giường, Di Tiểu Thiên lăn lông lốc từ trên giường xuống đất.</w:t>
      </w:r>
    </w:p>
    <w:p>
      <w:pPr>
        <w:pStyle w:val="BodyText"/>
      </w:pPr>
      <w:r>
        <w:t xml:space="preserve">- Ngươi đại gia quá! Ít ngủ thì chết sao? Không nghe người ta nói còn sống cần gì ngủ nhiều, chết rồi có thể ngủ mãi mãi?</w:t>
      </w:r>
    </w:p>
    <w:p>
      <w:pPr>
        <w:pStyle w:val="BodyText"/>
      </w:pPr>
      <w:r>
        <w:t xml:space="preserve">Âu Dương lấy ra lý luận từ khi hắn đến thế giới này chưa từng xuất hiện nói một tràng khiến Di Tiểu Thiên ngơ ngác.</w:t>
      </w:r>
    </w:p>
    <w:p>
      <w:pPr>
        <w:pStyle w:val="BodyText"/>
      </w:pPr>
      <w:r>
        <w:t xml:space="preserve">- Còn sống cần gì ngủ nhiều, chết rồi có thể ngủ mãi mãi?</w:t>
      </w:r>
    </w:p>
    <w:p>
      <w:pPr>
        <w:pStyle w:val="BodyText"/>
      </w:pPr>
      <w:r>
        <w:t xml:space="preserve">Đây là lần đầu tiên Di Tiểu Thiên nghe được lời như vậy, nhưng sao nghe cứ thấy nó vô lý?</w:t>
      </w:r>
    </w:p>
    <w:p>
      <w:pPr>
        <w:pStyle w:val="BodyText"/>
      </w:pPr>
      <w:r>
        <w:t xml:space="preserve">Âu Dương làm bộ dạng cao thâm khó dò nhìn Di Tiểu Thiên, nói:</w:t>
      </w:r>
    </w:p>
    <w:p>
      <w:pPr>
        <w:pStyle w:val="BodyText"/>
      </w:pPr>
      <w:r>
        <w:t xml:space="preserve">- Còn nhớ ta nói cho ngươi niềm vui bất ngờ không?</w:t>
      </w:r>
    </w:p>
    <w:p>
      <w:pPr>
        <w:pStyle w:val="BodyText"/>
      </w:pPr>
      <w:r>
        <w:t xml:space="preserve">Âu Dương làm dáng vẻ thế này khiến Di Tiểu Thiên không thích ứng.</w:t>
      </w:r>
    </w:p>
    <w:p>
      <w:pPr>
        <w:pStyle w:val="BodyText"/>
      </w:pPr>
      <w:r>
        <w:t xml:space="preserve">Trong lòng Di Tiểu Thiên thì Âu Dương là một người hơi chân chất, bây giờ bỗng bày ra bộ dạng cáo già, ai mà chịu nổi?</w:t>
      </w:r>
    </w:p>
    <w:p>
      <w:pPr>
        <w:pStyle w:val="BodyText"/>
      </w:pPr>
      <w:r>
        <w:t xml:space="preserve">Nếu không phải chắc chắn người đứng trước mặt là Âu Dương, Di Tiểu Thiên thậm chí nghi ngờ có người giả trang thành hắn định làm chuyện xấu với gã.</w:t>
      </w:r>
    </w:p>
    <w:p>
      <w:pPr>
        <w:pStyle w:val="BodyText"/>
      </w:pPr>
      <w:r>
        <w:t xml:space="preserve">Di Tiểu Thiên nhìn Âu Dương, rụt rè hỏi:</w:t>
      </w:r>
    </w:p>
    <w:p>
      <w:pPr>
        <w:pStyle w:val="BodyText"/>
      </w:pPr>
      <w:r>
        <w:t xml:space="preserve">- Ngươi làm sao vậy, Âu Dương?</w:t>
      </w:r>
    </w:p>
    <w:p>
      <w:pPr>
        <w:pStyle w:val="BodyText"/>
      </w:pPr>
      <w:r>
        <w:t xml:space="preserve">Dù sao Di Tiểu Thiên cảm thấy hôm nay Âu Dương rất là không bình thường.</w:t>
      </w:r>
    </w:p>
    <w:p>
      <w:pPr>
        <w:pStyle w:val="BodyText"/>
      </w:pPr>
      <w:r>
        <w:t xml:space="preserve">Âu Dương vẻ mặt bí hiểm cười gian:</w:t>
      </w:r>
    </w:p>
    <w:p>
      <w:pPr>
        <w:pStyle w:val="BodyText"/>
      </w:pPr>
      <w:r>
        <w:t xml:space="preserve">- Làm sao vậy? Hắc hắc! Ngươi xem đi!</w:t>
      </w:r>
    </w:p>
    <w:p>
      <w:pPr>
        <w:pStyle w:val="BodyText"/>
      </w:pPr>
      <w:r>
        <w:t xml:space="preserve">Tay hắn lắc lư, một viên thuốc tròn xoe màu tím xuất hiện trong lòng bàn tay. Khi viên thuóc hiện ra trong phòng thì cả gian phòng tràn ngập mùi thơm ngát.</w:t>
      </w:r>
    </w:p>
    <w:p>
      <w:pPr>
        <w:pStyle w:val="BodyText"/>
      </w:pPr>
      <w:r>
        <w:t xml:space="preserve">Di Tiểu Thiên nhìn đan dược màu tím trong tay Âu Dương, mặc dù gã không nhận ra đây là đan dược gì nhưng là một Dị tộc, Di Tiểu Thiên hiểu nó là thứ gì!</w:t>
      </w:r>
    </w:p>
    <w:p>
      <w:pPr>
        <w:pStyle w:val="BodyText"/>
      </w:pPr>
      <w:r>
        <w:t xml:space="preserve">Yêu đan! Đây chính là yêu đan trong truyền thuyết Dị tộc đã biến mất.</w:t>
      </w:r>
    </w:p>
    <w:p>
      <w:pPr>
        <w:pStyle w:val="BodyText"/>
      </w:pPr>
      <w:r>
        <w:t xml:space="preserve">Trong Dị tộc, yêu đan sớm đã trở thành truyền thuyết, mà Luyện Đan Sư càng là truyền thuyết trong truyền thuyết. Có thể nói bây giờ ở trong thế giới Dị tộc dù có để lại yêu đan thì tuyệt đối không ai sử dụng, sẽ đem nó làm thành vật gia truyền để truyền thừa.</w:t>
      </w:r>
    </w:p>
    <w:p>
      <w:pPr>
        <w:pStyle w:val="BodyText"/>
      </w:pPr>
      <w:r>
        <w:t xml:space="preserve">Hiện tại trong tay Âu Dương cầm một viên yêu đan cho mình xem? Hắn từ đâu có được?</w:t>
      </w:r>
    </w:p>
    <w:p>
      <w:pPr>
        <w:pStyle w:val="BodyText"/>
      </w:pPr>
      <w:r>
        <w:t xml:space="preserve">Di Tiểu Thiên cảm thấy gã luôn rát thông minh nhưng lúc này trở nên đông cứng.</w:t>
      </w:r>
    </w:p>
    <w:p>
      <w:pPr>
        <w:pStyle w:val="BodyText"/>
      </w:pPr>
      <w:r>
        <w:t xml:space="preserve">Nhưng chuyện khiến đầu óc Di Tiểu Thiên đông cứng chưa kết thúc. Âu Dương đặt yêu đan tím trên bàn như quăng đồ bỏ đi, đang lúc Di Tiểu Thiên định mắng hắn điên rồi rồi thì trong tay hắn lại xuất hiện một viên yêu đan giống như đúc.</w:t>
      </w:r>
    </w:p>
    <w:p>
      <w:pPr>
        <w:pStyle w:val="BodyText"/>
      </w:pPr>
      <w:r>
        <w:t xml:space="preserve">"Trời ơi!"</w:t>
      </w:r>
    </w:p>
    <w:p>
      <w:pPr>
        <w:pStyle w:val="BodyText"/>
      </w:pPr>
      <w:r>
        <w:t xml:space="preserve">Di Tiểu Thiên thầm hét lên, gã cảm thấy mình đang nằm mơ.</w:t>
      </w:r>
    </w:p>
    <w:p>
      <w:pPr>
        <w:pStyle w:val="BodyText"/>
      </w:pPr>
      <w:r>
        <w:t xml:space="preserve">"Ta đang nằm mơ, chắc chắn là ta đang mơ! Không lẽ Âu Dương là Chủ Dị tộc? Sao có thể có nhiều yêu đan như vậy? Chắc là mơ rồi, nhưng trong mơ thì sao ngửi được mùi?"</w:t>
      </w:r>
    </w:p>
    <w:p>
      <w:pPr>
        <w:pStyle w:val="BodyText"/>
      </w:pPr>
      <w:r>
        <w:t xml:space="preserve">Di Tiểu Thiên vỗ mặt mình xác định đây tuyệt đối không phải nằm mơ.</w:t>
      </w:r>
    </w:p>
    <w:p>
      <w:pPr>
        <w:pStyle w:val="BodyText"/>
      </w:pPr>
      <w:r>
        <w:t xml:space="preserve">- Một viên, hai viên, ba viên!</w:t>
      </w:r>
    </w:p>
    <w:p>
      <w:pPr>
        <w:pStyle w:val="BodyText"/>
      </w:pPr>
      <w:r>
        <w:t xml:space="preserve">Âu Dương không thèm để ý cực hạn sức chịu đựng của Di Tiểu Thiên, từng viên một, hắn lấy ra tất cả Bồi Nguyên đan mình luyện chế.</w:t>
      </w:r>
    </w:p>
    <w:p>
      <w:pPr>
        <w:pStyle w:val="BodyText"/>
      </w:pPr>
      <w:r>
        <w:t xml:space="preserve">Tổng cộng sáu viên Bồi Nguyên đan, trừ một viên bị Âu Dương ăn mất, bây giờ bày trước mặt Di Tiểu Thiên là năm viên. Năm viên đan dược màu tím tụ tập một chỗ, khiến người trong phòng có cảm giác như tẩm trong biển hoa.</w:t>
      </w:r>
    </w:p>
    <w:p>
      <w:pPr>
        <w:pStyle w:val="BodyText"/>
      </w:pPr>
      <w:r>
        <w:t xml:space="preserve">Cảm nhận mùi thơm ngát khiến Di Tiểu Thiên kiềm không được rên ra tiếng.</w:t>
      </w:r>
    </w:p>
    <w:p>
      <w:pPr>
        <w:pStyle w:val="BodyText"/>
      </w:pPr>
      <w:r>
        <w:t xml:space="preserve">Âu Dương làm bộ dạng lưu mạnh nói với Di Tiểu Thiên:</w:t>
      </w:r>
    </w:p>
    <w:p>
      <w:pPr>
        <w:pStyle w:val="BodyText"/>
      </w:pPr>
      <w:r>
        <w:t xml:space="preserve">- Những thứ này là Bồi Nguyên đan, cũng là niềm vui bất ngờ ta tặng cho ngươi. Ở Mộng gia, chúng ta muốn sống càng tốt thì phải có thực lực càng mạnh. Từ hôm nay trở đi ta sẽ không định kỳ tặng yêu đan cho ngươi, việc ngươi cần làm là ăn vào chúng rồi đánh lão già hôm đó hộc máu cho ta!</w:t>
      </w:r>
    </w:p>
    <w:p>
      <w:pPr>
        <w:pStyle w:val="BodyText"/>
      </w:pPr>
      <w:r>
        <w:t xml:space="preserve">Nhưng Âu Dương nói xong thì hối hận, vì ánh mắt Di Tiểu Thiên nhìn chằm chằm yêu đan, căn bản không nghe hắn nói chuyện.</w:t>
      </w:r>
    </w:p>
    <w:p>
      <w:pPr>
        <w:pStyle w:val="BodyText"/>
      </w:pPr>
      <w:r>
        <w:t xml:space="preserve">Qua thật lâu sau Di Tiểu Thiên hỏi một câu rất là ông nói gà bà nói vịt:</w:t>
      </w:r>
    </w:p>
    <w:p>
      <w:pPr>
        <w:pStyle w:val="BodyText"/>
      </w:pPr>
      <w:r>
        <w:t xml:space="preserve">- Ngươi...ngươi lấy ở đâu ra nhiều yêu đan như vậy?</w:t>
      </w:r>
    </w:p>
    <w:p>
      <w:pPr>
        <w:pStyle w:val="BodyText"/>
      </w:pPr>
      <w:r>
        <w:t xml:space="preserve">Âu Dương vỗ đầu mình, nhìn Di Tiểu Thiên vẻ mặt ngơ ngác, nói:</w:t>
      </w:r>
    </w:p>
    <w:p>
      <w:pPr>
        <w:pStyle w:val="BodyText"/>
      </w:pPr>
      <w:r>
        <w:t xml:space="preserve">- Thật ra ta là một Luyện Đan Sư!</w:t>
      </w:r>
    </w:p>
    <w:p>
      <w:pPr>
        <w:pStyle w:val="BodyText"/>
      </w:pPr>
      <w:r>
        <w:t xml:space="preserve">Âu Dương ra vẻ cao thâm khó dò.</w:t>
      </w:r>
    </w:p>
    <w:p>
      <w:pPr>
        <w:pStyle w:val="BodyText"/>
      </w:pPr>
      <w:r>
        <w:t xml:space="preserve">Thật tình thì Âu Dương không cần làm như vậy, bởi vì hắn không biết địa vị của Luyện Đan Sư trong Dị tộc. Luyện Đan Sư biến mất nhiều năm, toàn Dị tộc không còn ai có thể luyện chế yêu đan.</w:t>
      </w:r>
    </w:p>
    <w:p>
      <w:pPr>
        <w:pStyle w:val="BodyText"/>
      </w:pPr>
      <w:r>
        <w:t xml:space="preserve">Âu Dương có thể trở thành Luyện Đan Sư có thể nói mọi chuyện là trùng hợp. Ký ức của Triệu Cương phối hợp Linh Hồn Liệt Diễm tạo nên một Luyện Đan Sư luyện chế yêu đan.</w:t>
      </w:r>
    </w:p>
    <w:p>
      <w:pPr>
        <w:pStyle w:val="BodyText"/>
      </w:pPr>
      <w:r>
        <w:t xml:space="preserve">Nhưng Âu Dương không hiểu là Luyện Đan Sư biến mất nhiều năm, gần như trở thành một truyền thuyết ngang với tiên tri.</w:t>
      </w:r>
    </w:p>
    <w:p>
      <w:pPr>
        <w:pStyle w:val="BodyText"/>
      </w:pPr>
      <w:r>
        <w:t xml:space="preserve">Nếu Âu Dương lộ ra thân phận Luyện Đan Sư thì chắc chắn toàn Dị tộc sẽ điên cuồng!</w:t>
      </w:r>
    </w:p>
    <w:p>
      <w:pPr>
        <w:pStyle w:val="BodyText"/>
      </w:pPr>
      <w:r>
        <w:t xml:space="preserve">Luyện Đan Sư! Cái này ở Tiên Giới không tính là gì, người Tiên Giới hầu như ai đều có thể luyện đan. Xem như là Âu Dương trước kia, kêu hắn luyện chế một ít Linh Thiên đan thì hắn cũng làm được. Nhưng luyện chế yêu đan và luyện chế tiên đan là khác nhau. Luyện chế yêu đan cần là cái gì luôn là điều bí ẩn, dù là Luyện Đan Sư cũng không hiểu rõ.</w:t>
      </w:r>
    </w:p>
    <w:p>
      <w:pPr>
        <w:pStyle w:val="Compact"/>
      </w:pPr>
      <w:r>
        <w:br w:type="textWrapping"/>
      </w:r>
      <w:r>
        <w:br w:type="textWrapping"/>
      </w:r>
    </w:p>
    <w:p>
      <w:pPr>
        <w:pStyle w:val="Heading2"/>
      </w:pPr>
      <w:bookmarkStart w:id="615" w:name="chương-638-ta-là-luyện-đan-sư"/>
      <w:bookmarkEnd w:id="615"/>
      <w:r>
        <w:t xml:space="preserve">593. Chương 638: Ta Là Luyện Đan Sư</w:t>
      </w:r>
    </w:p>
    <w:p>
      <w:pPr>
        <w:pStyle w:val="Compact"/>
      </w:pPr>
      <w:r>
        <w:br w:type="textWrapping"/>
      </w:r>
      <w:r>
        <w:br w:type="textWrapping"/>
      </w:r>
      <w:r>
        <w:t xml:space="preserve">Giống như Âu Dương bây giờ, hắn cảm thấy Luyện Đan Sư không có gì khó, nhưng dù là lôi Chủ Dị tộc tới đây thì y cũng không thể luyện chế ra yêu đan, đây là điểm bí ẩn của người luyện chế yêu đan.</w:t>
      </w:r>
    </w:p>
    <w:p>
      <w:pPr>
        <w:pStyle w:val="BodyText"/>
      </w:pPr>
      <w:r>
        <w:t xml:space="preserve">- Luyện Đan Sư!</w:t>
      </w:r>
    </w:p>
    <w:p>
      <w:pPr>
        <w:pStyle w:val="BodyText"/>
      </w:pPr>
      <w:r>
        <w:t xml:space="preserve">Di Tiểu Thiên bịt miệng không để tiếng hét thốt ra hấp dẫn nhiều người chú ý. Trong mắt Di Tiểu Thiên không chỉ có rung động còn có nghi ngờ.</w:t>
      </w:r>
    </w:p>
    <w:p>
      <w:pPr>
        <w:pStyle w:val="BodyText"/>
      </w:pPr>
      <w:r>
        <w:t xml:space="preserve">Nên biết rằng Luyện Đan Sư biến mất quá lâu, dù mỗi Dị tộc đều biết sự tồn tại của Luyện Đan Sư nhưng có mấy ai thật sự trông thấy Luyện Đan Sư? Bây giờ Âu Dương nói cho Di Tiểu Thiên hắn là Luyện Đan Sư? Một Dị tộc thấp kém nhưng lại là Luyện Đan Sư? Trong mắt Di Tiểu Thiên, hoặc nên nói là trong mắt Dị tộc thì Âu Dương thuộc hàng Dị tộc cấp thấp nhất. Dị tộc như vậy ở trong thế giới Dị tộc quơ một nắm to sao có thể trở thành Luyện Đan Sư?</w:t>
      </w:r>
    </w:p>
    <w:p>
      <w:pPr>
        <w:pStyle w:val="BodyText"/>
      </w:pPr>
      <w:r>
        <w:t xml:space="preserve">Nhưng mặc dù Di Tiểu Thiên nghi ngờ thì năm viên đan dược trước mắt gã tuyệt đối không phải giả. Đừng nói Âu Dương là Dị tộc thấp kém, coi như Mộng gia cũng không có khả năng một lần lấy ra năm viên yêu đan!</w:t>
      </w:r>
    </w:p>
    <w:p>
      <w:pPr>
        <w:pStyle w:val="BodyText"/>
      </w:pPr>
      <w:r>
        <w:t xml:space="preserve">Từ ý nghĩa nào đó nhiều năm trước yêu đan không còn là thứ lấy ra sử dụng mà biến thành vật cất chứa.</w:t>
      </w:r>
    </w:p>
    <w:p>
      <w:pPr>
        <w:pStyle w:val="BodyText"/>
      </w:pPr>
      <w:r>
        <w:t xml:space="preserve">Loại cất chứa này thường chỉ gia tộc cực kỳ khổng lồ mới có được.</w:t>
      </w:r>
    </w:p>
    <w:p>
      <w:pPr>
        <w:pStyle w:val="BodyText"/>
      </w:pPr>
      <w:r>
        <w:t xml:space="preserve">Âu Dương là một Dị tộc thấp kém, dù là trộm hay cướp đều tuyệt đối không thể một lần có được năm viên yêu đan. Di Tiểu Thiên nghĩ đến mấy ngày nay Âu Dương bí ẩn, mỗi lần đều là mặt xám mày tro trở về thì gã hiểu ra.</w:t>
      </w:r>
    </w:p>
    <w:p>
      <w:pPr>
        <w:pStyle w:val="BodyText"/>
      </w:pPr>
      <w:r>
        <w:t xml:space="preserve">Hóa ra trong khoảng thời gian này Âu Dương luôn nghiên cứu luyện chế yêu đan, mà hắn thật sự thành công, hắn thế nhưng chân chính trở thành Luyện Đan Sư. Là Luyện Đan Sư duy nhất hiện nay trong Dị tộc!</w:t>
      </w:r>
    </w:p>
    <w:p>
      <w:pPr>
        <w:pStyle w:val="BodyText"/>
      </w:pPr>
      <w:r>
        <w:t xml:space="preserve">Âu Dương tuyệt đối là một bước lên trời, hiện giờ nếu hắn công khai thân phận thì chắc chắn sẽ khiến toàn Dị tộc điên cuồng, e rằng Chủ Dị tộc cũng đích thân chạy đến gặp Âu Dương. Luyện Đan Sư quá quan trọng với Dị tộc, bởi vì Luyện Đan Sư chính là hy vọng. Một người có thể tiếp tục truyền thưa, nếu có thể khiến trời đất nở hoa, nếu có thể khiến mỗi một Dị tộc cao đẳng ăn đan dược như Nghịch Thiên Hoàn, vậy thì Dị tộc căn bản không cần chiến đấu với Tiên Giới, hoàn toàn có thể phong bế nghỉ ngơi lấy lại sức, tiếp theo chờ thời gian thích hợp trực tiếp tiêu diệt Tiên Giới! Số lượng Dị tộc cao đẳng là bao nhiêu? Đúng vậy, số lượng Dị tộc cao đẳng tuyệt đối hơn tiên nhân từ linh tiên trở lên gấp nhiều lần. Nếu những Dị tộc cao đẳng có thể đạt đến cấp kim tiên thì nhiều Dị tộc cao đẳng cùng tiến quân Tiên Giới, đó chắc chắn sẽ là tai kiếp. Cái gì Diệp lão, cái gì Kiếm Vũ Nhai, ở trước mặt số lượng tuyệt đối thì bất cứ chất lượng nào cũng không có tác dụng. Lực lượng một kim tiên đối với cường giả như Diệp lão thì giống gãi ngứa. Nhưng mười người, trăm người, ngàn người thì sao? Dù là ngứa thì cũng gãi đến ngươi lột da. Huống chi Dị tộc cao đẳng đâu chỉ có ngàn vạn. Không nói đến bộ lạc khác, chỉ tính trong Vạn Yêu Chi Thành kéo ra năm vạn Dị tộc cao đẳng tuyệt đối không có vấn đề. Cái gọi là Dị tộc cao đẳng tất nhiên không phải đẳng cấp như Mộng Hi, Dị tộc cao đẳng đây là chỉ những người giống Di Tiểu Thiên. Dị tộc cao đẳng như vậy trưởng thành cực hạn là tiên đế, đến kim tiên thì vẫn tương đối dễ. Nếu như Âu Dương muốn, hai mươi viên Bồi Nguyên đan tuyệt đối có thể tạo nên một Dị tộc cao đẳng cấp kim tiên. Nếu Dị tộc thật sự có đông đúc Luyện Đan Sư, không ngừng luyện chế đan dược cho Dị tộc trưởng thành, vậy thì trăm ngàn năm sau Dị tộc sẽ có lực lượng đủ để đảo điên tất cả.</w:t>
      </w:r>
    </w:p>
    <w:p>
      <w:pPr>
        <w:pStyle w:val="BodyText"/>
      </w:pPr>
      <w:r>
        <w:t xml:space="preserve">Di Tiểu Thiên hai tay chộp vai Âu Dương, hỏi:</w:t>
      </w:r>
    </w:p>
    <w:p>
      <w:pPr>
        <w:pStyle w:val="BodyText"/>
      </w:pPr>
      <w:r>
        <w:t xml:space="preserve">- Ngươi có biết Luyện Đan Sư đại biểu cái gì không?</w:t>
      </w:r>
    </w:p>
    <w:p>
      <w:pPr>
        <w:pStyle w:val="BodyText"/>
      </w:pPr>
      <w:r>
        <w:t xml:space="preserve">Di Tiểu Thiên thề, trong mười sáu năm qua tất cả rung động gộp lại cũng không bằng khoảnh khắc này. Dù là năm đó lần đầu tiên Di Tiểu Thiên trông thấy Chủ Dị tộc Ngụy Bỉnh Dập cũng chưa từng kích động như hôm nay. Chủ Dị tộc là cường đại, là tín ngưỡng của Dị tộc, nhưng y vĩnh viễn chỉ có thể làm tấm chắn trong thế giới Dị tộc. Chỉ cần Tiên Giới không chạy vào thì y chỉ có thể làm tinh thần lãnh tụ. Nhưng Luyện Đan Sư thì khác. Nếu như Âu Dương có thể chế tạo hàng loạt đan dược, cho dù chậm chút cũng không sao! Một ngày luyện chế một viên, một năm có thể luyện chế ba trăm sáu mươi lăm viên, khiến hơn một trăm người trở thành kim tiên. Một năm hơn một trăm người, mười năm là hơn một ngàn người. Dị tộc đạt đến kim tiên rồi thì tuổi thọ giống như tiên nhân, gần như vô hạn. Cho dù trước khi trở thành kim tiên thường thì Dị tộc có tuổi thọ cỡ vạn năm.</w:t>
      </w:r>
    </w:p>
    <w:p>
      <w:pPr>
        <w:pStyle w:val="BodyText"/>
      </w:pPr>
      <w:r>
        <w:t xml:space="preserve">Mười năm, một ngàn người, trăm năm chính là hàng vạn kim tiên, nếu là ngàn năm thì là mười vạn, vạn năm là trăm vạn! Trăm vạn kim tiên!</w:t>
      </w:r>
    </w:p>
    <w:p>
      <w:pPr>
        <w:pStyle w:val="BodyText"/>
      </w:pPr>
      <w:r>
        <w:t xml:space="preserve">Nếu như Âu Dương thật sự có thể tạo ra trăm vạn kim tiên thì Di Tiểu Thiên thật dám kêu to:</w:t>
      </w:r>
    </w:p>
    <w:p>
      <w:pPr>
        <w:pStyle w:val="BodyText"/>
      </w:pPr>
      <w:r>
        <w:t xml:space="preserve">- Cho ta trăm vạn kim tiên, ta liền càn quét Tiên Giới!</w:t>
      </w:r>
    </w:p>
    <w:p>
      <w:pPr>
        <w:pStyle w:val="BodyText"/>
      </w:pPr>
      <w:r>
        <w:t xml:space="preserve">Trăm vạn kim tiên, càn quét Tiên Giới! Nghĩ tới đây máu nóng Di Tiểu Thiên sục sôi. Nhưng hiển nhiên Di Tiểu Thiên đã nghĩ nhiều, bởi vì những điều gã suy nghĩ không liên quan gì đến Âu Dương. Không ngừng luyện chế đan dược, luyện chế vạn năm? Nếu kêu Âu Dương làm như vậy thì hắn thà chết còn hơn! Giống như người máy không ngừng luyện chế vạn năm, đây là điều nhân loại có thể làm sao? Suy nghĩ của Di Tiểu Thiên cũng quá hão huyền.</w:t>
      </w:r>
    </w:p>
    <w:p>
      <w:pPr>
        <w:pStyle w:val="BodyText"/>
      </w:pPr>
      <w:r>
        <w:t xml:space="preserve">- Ha ha ha ha!</w:t>
      </w:r>
    </w:p>
    <w:p>
      <w:pPr>
        <w:pStyle w:val="BodyText"/>
      </w:pPr>
      <w:r>
        <w:t xml:space="preserve">Di Tiểu Thiên chìm trong suy nghĩ, nở nụ cười, nước miếng bất giác chảy ra. Âu Dương nhìn thấy vậy, lắc đầu.</w:t>
      </w:r>
    </w:p>
    <w:p>
      <w:pPr>
        <w:pStyle w:val="BodyText"/>
      </w:pPr>
      <w:r>
        <w:t xml:space="preserve">- Này này này!</w:t>
      </w:r>
    </w:p>
    <w:p>
      <w:pPr>
        <w:pStyle w:val="BodyText"/>
      </w:pPr>
      <w:r>
        <w:t xml:space="preserve">Âu Dương vỗ vai Di Tiểu Thiên, muốn kêu tỉnh cái tên đang nghĩ viễn vông, dùng ánh mắt rất là buồn rầu nhìn Di Tiểu Thiên.</w:t>
      </w:r>
    </w:p>
    <w:p>
      <w:pPr>
        <w:pStyle w:val="BodyText"/>
      </w:pPr>
      <w:r>
        <w:t xml:space="preserve">Âu Dương nói:</w:t>
      </w:r>
    </w:p>
    <w:p>
      <w:pPr>
        <w:pStyle w:val="BodyText"/>
      </w:pPr>
      <w:r>
        <w:t xml:space="preserve">- Đừng suy nghĩ lung tung, trước tiên hãy tăng thực lực của mình lên đi. Bất cứ lúc nào, chỉ có tự bảo vệ chính mình mới được! Còn nhớ lời lão già đó nói không? Ta cảm thấy lão nói rất đúng!</w:t>
      </w:r>
    </w:p>
    <w:p>
      <w:pPr>
        <w:pStyle w:val="BodyText"/>
      </w:pPr>
      <w:r>
        <w:t xml:space="preserve">- Nói cái gì?</w:t>
      </w:r>
    </w:p>
    <w:p>
      <w:pPr>
        <w:pStyle w:val="BodyText"/>
      </w:pPr>
      <w:r>
        <w:t xml:space="preserve">Di Tiểu Thiên đầu óc tràn đầy ba chữ Luyện Đan Sư, đâu còn nhớ được lời lão già nói gì.</w:t>
      </w:r>
    </w:p>
    <w:p>
      <w:pPr>
        <w:pStyle w:val="BodyText"/>
      </w:pPr>
      <w:r>
        <w:t xml:space="preserve">- Người thấp kém vĩnh viễn không có tư cách cùng người cao đẳng nói tới lý do gì!</w:t>
      </w:r>
    </w:p>
    <w:p>
      <w:pPr>
        <w:pStyle w:val="BodyText"/>
      </w:pPr>
      <w:r>
        <w:t xml:space="preserve">Đó là câu lão già đã nói, tuy khiến Âu Dương thấy bị tổn thương, nhưng hắn không thể không thừa nhận câu nói này là đúng, câu nói lột tả sự tàn khốc của thế giới.</w:t>
      </w:r>
    </w:p>
    <w:p>
      <w:pPr>
        <w:pStyle w:val="BodyText"/>
      </w:pPr>
      <w:r>
        <w:t xml:space="preserve">Muốn đối thoại với thế giới, vậy mời ngươi đứng ở độ cao ngang với thế giới rồi tính, nếu không thì ngươi chỉ có thể bị giẫm ở dưới chân, bị người chà đạp, như là rác rưởi bị người khi dễ. Âu Dương không muốn làm phế vật, cho nên hắn ghi nhớ câu nói này, cho nên hắn muốn không ngừng phấn đấu.</w:t>
      </w:r>
    </w:p>
    <w:p>
      <w:pPr>
        <w:pStyle w:val="BodyText"/>
      </w:pPr>
      <w:r>
        <w:t xml:space="preserve">- Lão già đó ta sẽ giúp ngươi giải quyết lão!</w:t>
      </w:r>
    </w:p>
    <w:p>
      <w:pPr>
        <w:pStyle w:val="BodyText"/>
      </w:pPr>
      <w:r>
        <w:t xml:space="preserve">Di Tiểu Thiên nghe Âu Dương nhắc cũng nhớ tới hành động của lão già kia. Di Tiểu Thiên nhìn ra được Âu Dương rất để bụng chuyện này, mà gã là bằng hữu của hắn, là bằng hữu của một Luyện Đan Sư, còn là dls cuối cùng của Dị tộc, Di Tiểu Thiên cảm thấy mình phải nghĩa bất dung từ!</w:t>
      </w:r>
    </w:p>
    <w:p>
      <w:pPr>
        <w:pStyle w:val="BodyText"/>
      </w:pPr>
      <w:r>
        <w:t xml:space="preserve">Âu Dương mất một canh giờ mới khiến Di Tiểu Thiên bình tĩnh lại. Thông qua trao đổi với Di Tiểu Thiên khiến Âu Dương hiểu Luyện Đan Sư căn bản không đơn giản như hắn đã tưởng.</w:t>
      </w:r>
    </w:p>
    <w:p>
      <w:pPr>
        <w:pStyle w:val="Compact"/>
      </w:pPr>
      <w:r>
        <w:br w:type="textWrapping"/>
      </w:r>
      <w:r>
        <w:br w:type="textWrapping"/>
      </w:r>
    </w:p>
    <w:p>
      <w:pPr>
        <w:pStyle w:val="Heading2"/>
      </w:pPr>
      <w:bookmarkStart w:id="616" w:name="chương-639-tập-kích-tiên-tri"/>
      <w:bookmarkEnd w:id="616"/>
      <w:r>
        <w:t xml:space="preserve">594. Chương 639: Tập Kích Tiên Tri</w:t>
      </w:r>
    </w:p>
    <w:p>
      <w:pPr>
        <w:pStyle w:val="Compact"/>
      </w:pPr>
      <w:r>
        <w:br w:type="textWrapping"/>
      </w:r>
      <w:r>
        <w:br w:type="textWrapping"/>
      </w:r>
      <w:r>
        <w:t xml:space="preserve">Vốn ở trong lòng Âu Dương địa vị Luyện Đan Sư ngang hàng với Tu Phục Tông Sư thậm chí là Thần Sư trong tiểu thế giới hoặc là Chân Linh Giới.</w:t>
      </w:r>
    </w:p>
    <w:p>
      <w:pPr>
        <w:pStyle w:val="BodyText"/>
      </w:pPr>
      <w:r>
        <w:t xml:space="preserve">Nhưng sự thật không phải vậy. Ở tiểu thế giới, địa vị của Tu Phục Tông Sư cao là bởi vì nhiều thứ chỉ có Tu Phục Tông Sư ra tay mới giải quyết được. Ở Chân Linh Giới địa vị của Tu Phục Thần Sư cao, nhưng dù là Tu Phục Tông Sư hay Tu Phục Thần Sư thì cần đối mặt chẳn qua là số ít cường giả đỉnh cao.</w:t>
      </w:r>
    </w:p>
    <w:p>
      <w:pPr>
        <w:pStyle w:val="BodyText"/>
      </w:pPr>
      <w:r>
        <w:t xml:space="preserve">Đối với người bình thường thì Tu Phục Tông Sư, Tu Phục Thần Sư chết sống liên quan gì đến họ? Dù sao cả đời mình không khả năng cầu được Tu Phục Tông Sư, hay Tu Phục Thần Sư.</w:t>
      </w:r>
    </w:p>
    <w:p>
      <w:pPr>
        <w:pStyle w:val="BodyText"/>
      </w:pPr>
      <w:r>
        <w:t xml:space="preserve">Nhưng Luyện Đan Sư thì khác. Ở trong thế giới Dị tộc, có thể nói mỗi người chỉ cần có đầy đủ đan dược là có thể tăng tiến, giống như Di Tiểu Thiên bây giờ, nếu có hai mươi viên Bồi Nguyên đan là gã có thể nhẹ nhàng trưởng thành đến kim tiên, chen chân vào hàng ngũ cường giả. Nhưng nếu như không có hai mươi viên Bồi Nguyên đan, vậy cả đời này Di Tiểu Thiên có vào được kim tiên hay không thì không ai biết.</w:t>
      </w:r>
    </w:p>
    <w:p>
      <w:pPr>
        <w:pStyle w:val="BodyText"/>
      </w:pPr>
      <w:r>
        <w:t xml:space="preserve">Dù sao Dị tộc không có pháp môn tu luyện, họ muốn trưởng thành cách duy nhất là đi vào chiến trường, tru sát tiên nhân. Nhưng tiên nhân dễ giết lắm sao?</w:t>
      </w:r>
    </w:p>
    <w:p>
      <w:pPr>
        <w:pStyle w:val="BodyText"/>
      </w:pPr>
      <w:r>
        <w:t xml:space="preserve">Bây giờ Di Tiểu Thiên chẳng qua là phi tiên, bình thường phi tiên rất ít tiến vào chiến trường Dị tộc, cấp thấp nhất thông thường đều là linh tiên. Nếu Di Tiểu Thiên đi tru sát linh tiên chẳng khác nào đi tìm chết, điều đó cần cơ duyên to lớn mới thực hiện được.</w:t>
      </w:r>
    </w:p>
    <w:p>
      <w:pPr>
        <w:pStyle w:val="BodyText"/>
      </w:pPr>
      <w:r>
        <w:t xml:space="preserve">Đây cũng là tình trạng hiện nay của thế giới Dị tộc. Mỗi người nơi đây đều có tư cách trở thành cường giả, nhưng không phải ai cũng có kỳ ngộ trở thành cường giả!</w:t>
      </w:r>
    </w:p>
    <w:p>
      <w:pPr>
        <w:pStyle w:val="BodyText"/>
      </w:pPr>
      <w:r>
        <w:t xml:space="preserve">Âu Dương rất muốn lấy ra pháp môn làm sao hấp thu yêu khí của mình, nhưng hắn không thể. Bởi vì nếu công khai pháp môn tu luyện thì khi đó hắn phải có thực lực chấn nhiếp tất cả, nếu không hắn chính là sống Lôi Phong.</w:t>
      </w:r>
    </w:p>
    <w:p>
      <w:pPr>
        <w:pStyle w:val="BodyText"/>
      </w:pPr>
      <w:r>
        <w:t xml:space="preserve">(Lôi Phong là tên một người nổi tiếng rất rất tốt bụng với mọi người trong truyền thuyết của Trung Quốc)</w:t>
      </w:r>
    </w:p>
    <w:p>
      <w:pPr>
        <w:pStyle w:val="BodyText"/>
      </w:pPr>
      <w:r>
        <w:t xml:space="preserve">Âu Dương không cho rằng hắn là người tốt gì, có câu không có ích lợi không dậy sớm, hắn có lý do gì đi giúp đỡ những người Dị tộc này? Nếu Âu Dương là Vạn Yêu Chi Tổ cái gì, là cao cao tại thượng, là thần linh tín ngưỡng của họ, vậy hắn cho họ ích lợi, để họ trưởng thành là nên làm.</w:t>
      </w:r>
    </w:p>
    <w:p>
      <w:pPr>
        <w:pStyle w:val="BodyText"/>
      </w:pPr>
      <w:r>
        <w:t xml:space="preserve">Nhưng nếu mình không có được cái gì thì cần gì nhiệt tình giúp đỡ? Ở bất cứ đâu, bất cứ việc gì đều phải trả giá.</w:t>
      </w:r>
    </w:p>
    <w:p>
      <w:pPr>
        <w:pStyle w:val="BodyText"/>
      </w:pPr>
      <w:r>
        <w:t xml:space="preserve">Giống như lúc ở hiện đại, Âu Dương từng suy nghĩ mấy vấn đề này. Những người ở trên xe buýt công cộng nhường chỗ cho bà già được đến là cái gì? Họ làm chuyện như vậy có được trả giá không?</w:t>
      </w:r>
    </w:p>
    <w:p>
      <w:pPr>
        <w:pStyle w:val="BodyText"/>
      </w:pPr>
      <w:r>
        <w:t xml:space="preserve">Ban đầu Âu Dương rất mờ mịt, nhưng sau này hắn hiểu, làm như vậy cũng có cái gì. Bọn họ nhường chỗ cho bà già, được đến là thỏa mãn! Trả giá nhất định lấy về thứ gì, dù là chỗ ngồi cũng như vậy.</w:t>
      </w:r>
    </w:p>
    <w:p>
      <w:pPr>
        <w:pStyle w:val="BodyText"/>
      </w:pPr>
      <w:r>
        <w:t xml:space="preserve">Âu Dương đứng trong Tuyết Dạ viên, nhìn hướng đông, đó là quần kiến túc chủ Mộng gia, đó là nơi tiên tri Mộng gia cư ngụ. Ở trong Mộng gia thời gian dài như vậy, Âu Dương tìm hiểu khá õ về thân phận tiên tri.</w:t>
      </w:r>
    </w:p>
    <w:p>
      <w:pPr>
        <w:pStyle w:val="BodyText"/>
      </w:pPr>
      <w:r>
        <w:t xml:space="preserve">Mộng Hi, đây là một nữ tiên tri, một cô gái được sùng bái và ái mộ trong mắt nhiều Dị tộc. Cô gái này và Chủ Dị tộc có quan hệ mập mờ.</w:t>
      </w:r>
    </w:p>
    <w:p>
      <w:pPr>
        <w:pStyle w:val="BodyText"/>
      </w:pPr>
      <w:r>
        <w:t xml:space="preserve">Mới đầu nghe nói như vậy Âu Dương thấy buồn cười. Tiên tri và Chủ Dị tộc có mối quan hệ mập mờ? Nói trắng ra là cột đi tìm trâu, mà người nam không chịu.</w:t>
      </w:r>
    </w:p>
    <w:p>
      <w:pPr>
        <w:pStyle w:val="BodyText"/>
      </w:pPr>
      <w:r>
        <w:t xml:space="preserve">Sau khi biết chuyện này, quang hoàn thần thánh của tiên tri tụt dốc trong lòng Âu Dương. Thì ra tiên tri không phải vạn năng, nếu nàng có thể tính ra tất cả thì tại sao không tính được nàng không thể có chút chuyện gì với Chủ Dị tộc?</w:t>
      </w:r>
    </w:p>
    <w:p>
      <w:pPr>
        <w:pStyle w:val="BodyText"/>
      </w:pPr>
      <w:r>
        <w:t xml:space="preserve">Âu Dương giống như u hồn trong bóng đêm, nhân lúc đêm khuya hắn chui xuống đất lẻn vào quần kiến trúc chủ Mộng gia. Đây là lần đầu tiên Âu Dương vào đây, làm một Dị tộc thấp kém, bình thường hắn không có tư cách đi vào chỗ này. Nhưng Âu Dương biết, ngày hôm nay qua đi, ai mới là thấp kém thì chỉ ông trời mới biết.</w:t>
      </w:r>
    </w:p>
    <w:p>
      <w:pPr>
        <w:pStyle w:val="BodyText"/>
      </w:pPr>
      <w:r>
        <w:t xml:space="preserve">*Lách cách*</w:t>
      </w:r>
    </w:p>
    <w:p>
      <w:pPr>
        <w:pStyle w:val="BodyText"/>
      </w:pPr>
      <w:r>
        <w:t xml:space="preserve">Có tiếng tách, ấm trà rơi xuống đất phát ra từ phòng của Mộng Hi. Mộng Hi vùi vào ngực mẫu thân khóc sướt mướt.</w:t>
      </w:r>
    </w:p>
    <w:p>
      <w:pPr>
        <w:pStyle w:val="BodyText"/>
      </w:pPr>
      <w:r>
        <w:t xml:space="preserve">- Mộng Hi, đừng quá đau buồn, đàn ông đều như vậy, lúc còn trẻ phụ thân của ngươi cũng luôn thích ở bên ngoài hái hoa ngắt cỏ.</w:t>
      </w:r>
    </w:p>
    <w:p>
      <w:pPr>
        <w:pStyle w:val="BodyText"/>
      </w:pPr>
      <w:r>
        <w:t xml:space="preserve">Mẫu thân của Mộng Hi vì muốn an ủi nữ nhi của mình không ngừng nói ra tình sử phong lưu lúc phụ thân của Mộng Hi còn trẻ.</w:t>
      </w:r>
    </w:p>
    <w:p>
      <w:pPr>
        <w:pStyle w:val="BodyText"/>
      </w:pPr>
      <w:r>
        <w:t xml:space="preserve">Mộng Hi từ từ ngẩng đầu lên, nói:</w:t>
      </w:r>
    </w:p>
    <w:p>
      <w:pPr>
        <w:pStyle w:val="BodyText"/>
      </w:pPr>
      <w:r>
        <w:t xml:space="preserve">- Không! Hắn không phải hái hoa ngắt cỏ, hắn là cơn gió, không ai có thể bắt gió trong tay. Quá khứ là ta quá cố chấp, từ hôm nay trở đi ta buông bỏ. Ta sẽ yên phận làm tiên tri của mình, ta sẽ chỉ tồn tại vì gia tộc!</w:t>
      </w:r>
    </w:p>
    <w:p>
      <w:pPr>
        <w:pStyle w:val="BodyText"/>
      </w:pPr>
      <w:r>
        <w:t xml:space="preserve">Từ năm nàng mười lăm tuổi theo Ngụy Bỉnh Dập đến bây giờ đã bảy trăm năm. Bảy trăm năm nay nàng từng giây từng phút muốn khiến người đàn ông như thần linh chấp nhận mình, lần lượt chịu đả kích đến hôm nay rốt cuộc khiến Mộng Hi tan vỡ, cuối cùng nàng hiểu mình muốn bắt lấy không phải người mà là cơn gió.</w:t>
      </w:r>
    </w:p>
    <w:p>
      <w:pPr>
        <w:pStyle w:val="BodyText"/>
      </w:pPr>
      <w:r>
        <w:t xml:space="preserve">Gió không thể bị nắm lấy, ngươi càng muốn đuổi theo thì sẽ phát hiện gió thổi càng nhanh, đến cuối cùng ngươi chỉ có thể bất đắc dĩ nhận ra mọi thứ chỉ là uổng công.</w:t>
      </w:r>
    </w:p>
    <w:p>
      <w:pPr>
        <w:pStyle w:val="BodyText"/>
      </w:pPr>
      <w:r>
        <w:t xml:space="preserve">Mẫu thân của Mộng Hi an ủi nàng:</w:t>
      </w:r>
    </w:p>
    <w:p>
      <w:pPr>
        <w:pStyle w:val="BodyText"/>
      </w:pPr>
      <w:r>
        <w:t xml:space="preserve">- Nữ nhi, Chủ Dị tộc có mặt đã bao nhiêu lâu không ai nhớ, lòng hắn là như thế nào, không ai biết, chưa từng nghe nói hắn yêu ai. Nữ nhi, từ bỏ thật ra cũng là một loại biểu hiện của can đảm.</w:t>
      </w:r>
    </w:p>
    <w:p>
      <w:pPr>
        <w:pStyle w:val="BodyText"/>
      </w:pPr>
      <w:r>
        <w:t xml:space="preserve">Âu Dương đứng ngoài cửa nghe trộm, đầu óc mờ mịt.</w:t>
      </w:r>
    </w:p>
    <w:p>
      <w:pPr>
        <w:pStyle w:val="BodyText"/>
      </w:pPr>
      <w:r>
        <w:t xml:space="preserve">- Chuyện rối rắm gì thế này?</w:t>
      </w:r>
    </w:p>
    <w:p>
      <w:pPr>
        <w:pStyle w:val="BodyText"/>
      </w:pPr>
      <w:r>
        <w:t xml:space="preserve">Âu Dương gãi đầu, tình hình gì đây? Tiên tri đuổi theo Chủ Dị tộc, theo bảy trăm năm không được, giờ bị người đả kích thật sự chịu không nổi tan vỡ?</w:t>
      </w:r>
    </w:p>
    <w:p>
      <w:pPr>
        <w:pStyle w:val="BodyText"/>
      </w:pPr>
      <w:r>
        <w:t xml:space="preserve">Cái này nghe sao giống cảnh tượng trong vở kịch gì đó, chắc sẽ không là qua một thời gian ngắn tiên tri yêu người đàn ông khác, rồi thì Chủ Dị tộc phát hiện thật ra mình rất yêu tiên tri, sau đó quay ngược lại theo đuổi tiên tri, rồi trải qua ngàn vạn đau khổ bọn họ rốt cuộc cùng nhau?</w:t>
      </w:r>
    </w:p>
    <w:p>
      <w:pPr>
        <w:pStyle w:val="BodyText"/>
      </w:pPr>
      <w:r>
        <w:t xml:space="preserve">Âu Dương lắc đầu, vứt bỏ suy nghĩ hoang đường này, hình như hắn cũng khá thích hợp làm đạo diễn vở kích, nhưng hắn tới đây không phải cùng nàng thảo luận kịch tình gì, hắn đến là muốn làm giao dịch nho nhỏ với nàng.</w:t>
      </w:r>
    </w:p>
    <w:p>
      <w:pPr>
        <w:pStyle w:val="BodyText"/>
      </w:pPr>
      <w:r>
        <w:t xml:space="preserve">Âu Dương lặng lẽ tiến vào trong phòng, nếu là bình thường, Dị tộc cao đẳng đế cấp như Mộng Hi chắc chắn sẽ phát hiện hơi thở Âu Dương không che giấu quá kỹ. Nhưng lúc này Mộng Hi đầu óc rối bời, không có tâm tình để ý những điều này. Mẫu thân của Mộng Hi tuy là Dị tộc cấp kim tiên nhưng bà không am hiểu chiến đấu, mà lúc này bà chỉ lo an ủi nữ nhi của mình, căn bản không chú ý điều gì khác.</w:t>
      </w:r>
    </w:p>
    <w:p>
      <w:pPr>
        <w:pStyle w:val="BodyText"/>
      </w:pPr>
      <w:r>
        <w:t xml:space="preserve">Âu Dương từ từ trốn vào lòng đất, hắn như một con chuột chũi tiếp cận mục tiêu. Kim tiên đối kháng tiên đế! Tuy rằng có yêu khí trong người nhưng Âu Dương vẫn rất căng thẳng.</w:t>
      </w:r>
    </w:p>
    <w:p>
      <w:pPr>
        <w:pStyle w:val="BodyText"/>
      </w:pPr>
      <w:r>
        <w:t xml:space="preserve">Âu Dương chưa đụng độ uy lực tiên đế, nhưng hắn cảm thấy mình có thể đấu với Mộng Hi một trận. Lúc này là thời gian tinh thần nàng rối loạn, nếu Âu Dương đột nhiên ra tay thì có tám phần cơ hội trực tiếp bắt Mộng Hi.</w:t>
      </w:r>
    </w:p>
    <w:p>
      <w:pPr>
        <w:pStyle w:val="Compact"/>
      </w:pPr>
      <w:r>
        <w:br w:type="textWrapping"/>
      </w:r>
      <w:r>
        <w:br w:type="textWrapping"/>
      </w:r>
    </w:p>
    <w:p>
      <w:pPr>
        <w:pStyle w:val="Heading2"/>
      </w:pPr>
      <w:bookmarkStart w:id="617" w:name="chương-640-thiên-mệnh"/>
      <w:bookmarkEnd w:id="617"/>
      <w:r>
        <w:t xml:space="preserve">595. Chương 640: Thiên Mệnh</w:t>
      </w:r>
    </w:p>
    <w:p>
      <w:pPr>
        <w:pStyle w:val="Compact"/>
      </w:pPr>
      <w:r>
        <w:br w:type="textWrapping"/>
      </w:r>
      <w:r>
        <w:br w:type="textWrapping"/>
      </w:r>
      <w:r>
        <w:t xml:space="preserve">Cho dù mọi chuyện thất bại thì Âu Dương quăng ra thân phận Luyện Đan Sư cũng tuyệt đối có thể bình yên vô sự.</w:t>
      </w:r>
    </w:p>
    <w:p>
      <w:pPr>
        <w:pStyle w:val="BodyText"/>
      </w:pPr>
      <w:r>
        <w:t xml:space="preserve">Lẻn tới trước mười thước, Âu Dương đã tới bên dưới Mộng Hi và mẫu thân của Mộng Hi, hắn đã đến vị trí công kích tốt nhất.</w:t>
      </w:r>
    </w:p>
    <w:p>
      <w:pPr>
        <w:pStyle w:val="BodyText"/>
      </w:pPr>
      <w:r>
        <w:t xml:space="preserve">"Một kích kia nhất định phải khiến nàng mất sức lực phản kháng!"</w:t>
      </w:r>
    </w:p>
    <w:p>
      <w:pPr>
        <w:pStyle w:val="BodyText"/>
      </w:pPr>
      <w:r>
        <w:t xml:space="preserve">Âu Dương thầm nghĩ, bùm một tiến vọt lên mặt đất. Trong khi Mộng Hi và mẫu thân chưa kịp phản ứng thì hắn một chưởng vỗ vào trán mẫu thân của Mộng Hi, khiến bà ngất xỉu.</w:t>
      </w:r>
    </w:p>
    <w:p>
      <w:pPr>
        <w:pStyle w:val="BodyText"/>
      </w:pPr>
      <w:r>
        <w:t xml:space="preserve">Vỗ xong một chưởng tay kia của Âu Dương bắt lấy cánh tay Mộng Hi, kéo nàng vào ngực hắn!</w:t>
      </w:r>
    </w:p>
    <w:p>
      <w:pPr>
        <w:pStyle w:val="BodyText"/>
      </w:pPr>
      <w:r>
        <w:t xml:space="preserve">Khoảnh khắc Âu Dương kéo Mộng Hi vào ngực mình thì tay kia như thiết trảo bóp yết hầu tiên tri của Dị tộc, sau đó một đoàn lửa bùng phát từ tay hắn. Trước khi Mộng Hi kịp phản ứng, Âu Dương nhét lửa vào người nàng, bắt đầu đốt cháy linh hồn nàng.</w:t>
      </w:r>
    </w:p>
    <w:p>
      <w:pPr>
        <w:pStyle w:val="BodyText"/>
      </w:pPr>
      <w:r>
        <w:t xml:space="preserve">Đúng vậy, Linh Hồn Liệt Diễm mới là con bài lớn nhất của Âu Dương. Dựa vào Linh Hồn Liệt Diễm này tuyệt đối cường đại hơn linh hồn xiềng xích của đám Hồn Giả. Linh hồn xiềng xích có thể bị mạnh mẽ bứt đứt, nhưng Linh Hồn Liệt Diễm là trực tiếp cháy bỏng linh hồn, dù ngươi có thực lực mạnh bao nhiêu, trừ phi liều nguy hiểm linh hồn bị thiêu đốt, nếu không chỉ có thể bó tay chịu trói!</w:t>
      </w:r>
    </w:p>
    <w:p>
      <w:pPr>
        <w:pStyle w:val="BodyText"/>
      </w:pPr>
      <w:r>
        <w:t xml:space="preserve">- Hừ...ha...</w:t>
      </w:r>
    </w:p>
    <w:p>
      <w:pPr>
        <w:pStyle w:val="BodyText"/>
      </w:pPr>
      <w:r>
        <w:t xml:space="preserve">Âu Dương khẽ phát ra tiếng cười, làm xong những điều này hắn thả Mộng Hi ra, nàng trượt xuống mặt đất.</w:t>
      </w:r>
    </w:p>
    <w:p>
      <w:pPr>
        <w:pStyle w:val="BodyText"/>
      </w:pPr>
      <w:r>
        <w:t xml:space="preserve">- Linh Hồn Liệt Diễm, làm sao có thể! Làm sao có thể là Linh Hồn Liệt Diễm được!</w:t>
      </w:r>
    </w:p>
    <w:p>
      <w:pPr>
        <w:pStyle w:val="BodyText"/>
      </w:pPr>
      <w:r>
        <w:t xml:space="preserve">Mộng Hi cảm nhận nóng cháy đến từ linh hồn, nàng là tiên tri tất nhiên biết đó là thứ gì. Khi thứ này tiến vào linh hồn thì Mộng Hi gần như bị người phế đi tu vi, từng giây từng phút nàng phải dùng hết lực lượng đối kháng Linh Hồn Liệt Diễm, hơi lơ là liền bị Linh Hồn Liệt Diễm thiêu đốt linh hồn.</w:t>
      </w:r>
    </w:p>
    <w:p>
      <w:pPr>
        <w:pStyle w:val="BodyText"/>
      </w:pPr>
      <w:r>
        <w:t xml:space="preserve">Âu Dương nói:</w:t>
      </w:r>
    </w:p>
    <w:p>
      <w:pPr>
        <w:pStyle w:val="BodyText"/>
      </w:pPr>
      <w:r>
        <w:t xml:space="preserve">- Đúng vậy, chính là Linh Hồn Liệt Diễm.</w:t>
      </w:r>
    </w:p>
    <w:p>
      <w:pPr>
        <w:pStyle w:val="BodyText"/>
      </w:pPr>
      <w:r>
        <w:t xml:space="preserve">Âu Dương nhìn cô gái quỳ trên mặt đất, không thể không nói đây là một mỹ nữ, mỹ nữ thật sự. Dù Âu Dương trông thấy rất nhiều mỹ nữ nhưng phải thừa nhận rằng diện mạo của Mộng Hi xinh đẹp hơn hắn tưởng tượng rất nhiều.</w:t>
      </w:r>
    </w:p>
    <w:p>
      <w:pPr>
        <w:pStyle w:val="BodyText"/>
      </w:pPr>
      <w:r>
        <w:t xml:space="preserve">Tuy nhiên, mỹ nữ thì mỹ nữ, lúc này Âu Dương không phải loại người thương hương tiếc ngọc, hắn sẽ không khiến nàng dễ chịu, bởi vì hôm nay hắn tới là để làm giao dịch. Nếu gia dịch này thất bại, vậy thì mỹ nữ tiên tri trước mắt và mẫu thân của nàng, Âu Dương chỉ có thể nói xin lỗi với họ.</w:t>
      </w:r>
    </w:p>
    <w:p>
      <w:pPr>
        <w:pStyle w:val="BodyText"/>
      </w:pPr>
      <w:r>
        <w:t xml:space="preserve">Mộng Hi từ bắt đầu hoảng loạn đến sau lại bình tĩnh, nói:</w:t>
      </w:r>
    </w:p>
    <w:p>
      <w:pPr>
        <w:pStyle w:val="BodyText"/>
      </w:pPr>
      <w:r>
        <w:t xml:space="preserve">- Ngươi là ai?</w:t>
      </w:r>
    </w:p>
    <w:p>
      <w:pPr>
        <w:pStyle w:val="BodyText"/>
      </w:pPr>
      <w:r>
        <w:t xml:space="preserve">Mộng Hi nhìn người mặc y phục gia đinh, dáng vẻ người hầu. Liếc mắt một cái, Mộng Hi đầu óc ù vang.</w:t>
      </w:r>
    </w:p>
    <w:p>
      <w:pPr>
        <w:pStyle w:val="BodyText"/>
      </w:pPr>
      <w:r>
        <w:t xml:space="preserve">Dị tộc thấp kém! Một Dị tộc thấp kém có thể chớp mắt đánh bại mẫu thân có tu vi kim tiên rồi dùng Linh Hồn Liệt Diễm phong tỏa nàng! Trong khoảnh khắc dường như Mộng Hi hiểu ra cái gì.</w:t>
      </w:r>
    </w:p>
    <w:p>
      <w:pPr>
        <w:pStyle w:val="BodyText"/>
      </w:pPr>
      <w:r>
        <w:t xml:space="preserve">- Là ngươi!</w:t>
      </w:r>
    </w:p>
    <w:p>
      <w:pPr>
        <w:pStyle w:val="BodyText"/>
      </w:pPr>
      <w:r>
        <w:t xml:space="preserve">Mộng Hi chưa từng gặp Âu Dương, nhưng làm tiên tri, nàng có thể tính ra vài thức.</w:t>
      </w:r>
    </w:p>
    <w:p>
      <w:pPr>
        <w:pStyle w:val="BodyText"/>
      </w:pPr>
      <w:r>
        <w:t xml:space="preserve">Bây giờ khi Âu Dương thật sự xuất hiện ở trước mặt nàng, tuy Mộng Hi rất giật mình nhưg chốc lát sau hồi phục bình tĩnh.</w:t>
      </w:r>
    </w:p>
    <w:p>
      <w:pPr>
        <w:pStyle w:val="BodyText"/>
      </w:pPr>
      <w:r>
        <w:t xml:space="preserve">Âu Dương nhìn cô gái trước mắt, hỏi:</w:t>
      </w:r>
    </w:p>
    <w:p>
      <w:pPr>
        <w:pStyle w:val="BodyText"/>
      </w:pPr>
      <w:r>
        <w:t xml:space="preserve">- Ta? Nàng biết ta?</w:t>
      </w:r>
    </w:p>
    <w:p>
      <w:pPr>
        <w:pStyle w:val="BodyText"/>
      </w:pPr>
      <w:r>
        <w:t xml:space="preserve">Mặc dù trong mắt cô gái không ngừng lộ ra ưu thương và yếu đuối, nhưng Âu Dương có thể xuyên thấu qua đáy mắt ẩn chứa trí tuệ!</w:t>
      </w:r>
    </w:p>
    <w:p>
      <w:pPr>
        <w:pStyle w:val="BodyText"/>
      </w:pPr>
      <w:r>
        <w:t xml:space="preserve">Đúng vậy, đây là cô gái không kém hơn Trịnh Tú Nhi. Thật ra dù Âu Dương không dùng mắt nhìn, chỉ cần nghe chuyện kể về Mộng Hi cũng biết cô gái này tuyệt đối không yếu đuối như vẻ ngoài.</w:t>
      </w:r>
    </w:p>
    <w:p>
      <w:pPr>
        <w:pStyle w:val="BodyText"/>
      </w:pPr>
      <w:r>
        <w:t xml:space="preserve">Một cô gái mười lăm tuổi một mình bước vào hoàng thành đối diện Chủ Dị tộc trong tin đồn.</w:t>
      </w:r>
    </w:p>
    <w:p>
      <w:pPr>
        <w:pStyle w:val="BodyText"/>
      </w:pPr>
      <w:r>
        <w:t xml:space="preserve">Cái này cần can đảm lớn cỡ nào? Dù là Âu Dương hiện tại cũng không tự tin đối mặt Chủ Dị tộc.</w:t>
      </w:r>
    </w:p>
    <w:p>
      <w:pPr>
        <w:pStyle w:val="BodyText"/>
      </w:pPr>
      <w:r>
        <w:t xml:space="preserve">Mộng Hi nhìn Âu Dương, nói:</w:t>
      </w:r>
    </w:p>
    <w:p>
      <w:pPr>
        <w:pStyle w:val="BodyText"/>
      </w:pPr>
      <w:r>
        <w:t xml:space="preserve">- Yêu Tổ, đồn rằng Yêu Tổ là người sẽ dẫn dắt Dị tộc lại sáng tạo ra thời đại mới. Ta ở thật lâu trước kia liền tính được ngươi sẽ xuất hiện, nhưng ta không hiểu tại sao ngươi luôn trốn tránh chúng ta?</w:t>
      </w:r>
    </w:p>
    <w:p>
      <w:pPr>
        <w:pStyle w:val="BodyText"/>
      </w:pPr>
      <w:r>
        <w:t xml:space="preserve">Mộng Hi âm thầm biến bị động thành chủ động, từ bị hỏi đến hỏi ngược lại. Nếu để Di Tiểu Thiên ở đây chắc chắn gã sẽ đáp lời, vì gã còn quá non. Nhưng Âu Dương không phải là Di Tiểu Thiên, hắn sẽ không bị cô gái như thế này dắt mũi.</w:t>
      </w:r>
    </w:p>
    <w:p>
      <w:pPr>
        <w:pStyle w:val="BodyText"/>
      </w:pPr>
      <w:r>
        <w:t xml:space="preserve">Âu Dương nhìn Mộng Hi, hỏi ngược lại:</w:t>
      </w:r>
    </w:p>
    <w:p>
      <w:pPr>
        <w:pStyle w:val="BodyText"/>
      </w:pPr>
      <w:r>
        <w:t xml:space="preserve">- Hừ hừ, Yêu Tổ? Nàng tin tưởng sao?</w:t>
      </w:r>
    </w:p>
    <w:p>
      <w:pPr>
        <w:pStyle w:val="BodyText"/>
      </w:pPr>
      <w:r>
        <w:t xml:space="preserve">Câu này làm Mộng Hi ngây ngẩng, nàng vốn chuẩn bị mấy trăm câu ứng đối lời Âu Dương. Yêu Tổ, đây là truyền kỳ dẫn dắt toàn Dị tộc tiến lên, ở trong mắt Mộng Hi bất cứ ai biết được mình là Yêu Tổ chắc chắn sẽ có cảm giác cao cao tại thương. Mộng Hi muốn chính là loại cảm giác này, chỉ cần khiến hắn cảm thấy nàng không là gì thì đó chính là lúc nàng chuyển bại thành thắng.</w:t>
      </w:r>
    </w:p>
    <w:p>
      <w:pPr>
        <w:pStyle w:val="BodyText"/>
      </w:pPr>
      <w:r>
        <w:t xml:space="preserve">Nhưng người đàn ông trước mắt lại nói lời như vậy! Đúng vậy, ngươi có tin không? Nói thật ra Mộng Hi không tin tưởng. Dẫn dắt Dị tộc thay đổi vận mệnh? Chủ Dị tộc Ngụy Bỉnh Dập cố gắng nhiều năm đèu không làm được! Một Dị tộc thấp kém không lẽ hoàn hảo hơn Chủ Dị tộc Ngụy Bỉnh Dập sao?</w:t>
      </w:r>
    </w:p>
    <w:p>
      <w:pPr>
        <w:pStyle w:val="BodyText"/>
      </w:pPr>
      <w:r>
        <w:t xml:space="preserve">Nói thật tình là Mộng Hi không tin, cho nên ban đầu tính ra Yêu Tổ thật sự xuất hiện thì nàng và Ngụy Bỉnh Dập tuy rất chú trọng nhưng chưa từng cho rằng y xuất thế sẽ thật sự thay đổi vận mệnh Dị tộc.</w:t>
      </w:r>
    </w:p>
    <w:p>
      <w:pPr>
        <w:pStyle w:val="BodyText"/>
      </w:pPr>
      <w:r>
        <w:t xml:space="preserve">Ngụy Bỉnh Dập lòng cao ngạo, y luôn phải làm người đứng đầu, y không phải người chịu cúi đầu trước người khác, y là một người vĩnh viễn chỉ muốn xoay người khác trong lòng bàn tay. Mộng Hi chính là ví dụ rất tốt, bảy trăm năm không thể làm Ngụy Bỉnh Dập động lòng, cái này cần bao nhiêu lạnh lùng? Cho nên ban đầu nhận được tin tức Yêu Tổ xuất hiện thì Ngụy Bỉnh Dập nghĩ không phải là vận mệnh tương lai của Dị tộc mà là Yêu Tổ có thể trở thành mãnh tướng giống như Mộng Hi, phụ tá y từng bước đi tiếp không.</w:t>
      </w:r>
    </w:p>
    <w:p>
      <w:pPr>
        <w:pStyle w:val="BodyText"/>
      </w:pPr>
      <w:r>
        <w:t xml:space="preserve">Mộng Hi tất nhiên là hiểu cách nghĩ của Ngụy Bỉnh Dập, cho nên nàng không ngừng giúp y thực hiện tất cả. Nhưng sự thật chứng minh Âu Dương không đơn giản như họ tưởng.</w:t>
      </w:r>
    </w:p>
    <w:p>
      <w:pPr>
        <w:pStyle w:val="BodyText"/>
      </w:pPr>
      <w:r>
        <w:t xml:space="preserve">Nhìn người đàn ông trước mắt, trong lòng Mộng Hi bỗng nổi lên bi ai. Ngụy Bỉnh Dập tự kiêu là bởi vì y có thực lực, căn bản không để ý cái gì âm mưu, dương mưu. Còn Mộng Hi đi theo Ngụy Bỉnh Dập lâu như vậy cũng xuất hiện cảm giác tương tự, đây vẫn là nàng thông minh trí tuệ sao?</w:t>
      </w:r>
    </w:p>
    <w:p>
      <w:pPr>
        <w:pStyle w:val="BodyText"/>
      </w:pPr>
      <w:r>
        <w:t xml:space="preserve">Mộng Hi vẫn đang cố gắng thay đổi cách nghĩ của Âu Dương:</w:t>
      </w:r>
    </w:p>
    <w:p>
      <w:pPr>
        <w:pStyle w:val="BodyText"/>
      </w:pPr>
      <w:r>
        <w:t xml:space="preserve">- Ngươi không tin sao? Đây là thiên mệnh, là thiên mệnh truyền thừa từ xa xưa!</w:t>
      </w:r>
    </w:p>
    <w:p>
      <w:pPr>
        <w:pStyle w:val="BodyText"/>
      </w:pPr>
      <w:r>
        <w:t xml:space="preserve">Nhưng Mộng Hi trông thấy là nụ cười trào phúng của Âu Dương.</w:t>
      </w:r>
    </w:p>
    <w:p>
      <w:pPr>
        <w:pStyle w:val="BodyText"/>
      </w:pPr>
      <w:r>
        <w:t xml:space="preserve">- Thiên mệnh! Hay cho một câu thiên mệnh. Nếu như là một đứa con nít nghe nàng nói xong chắc sẽ cho rằng mình là cứu thế chủ vĩ đại nhất trên đời, cần phải dẫn dắt người trong thế giới này đi hướng hạnh phúc. Đáng tiếc ta không phải! Cái gọi là thiên mệnh chẳng qua là một số người không nhìn thấy hy vọng chụp mũ cho vài trường hợp để mơ về tương lai. Cái gọi là Yêu Tổ chẳng qua là đám người rảnh rỗi trong thời gian vô tận ảo tưởng ra. Ta chẳng qua là trùng hợp đụng vào tất cả.</w:t>
      </w:r>
    </w:p>
    <w:p>
      <w:pPr>
        <w:pStyle w:val="BodyText"/>
      </w:pPr>
      <w:r>
        <w:t xml:space="preserve">Âu Dương biết rất rõ, nếu ngươi thật sự cho rằng mình là thiên mệnh hướng về, vậy ngươi chắc chắn không nhất định có thể trở thành thiên mệnh, ngươi sẽ mất mạng!</w:t>
      </w:r>
    </w:p>
    <w:p>
      <w:pPr>
        <w:pStyle w:val="BodyText"/>
      </w:pPr>
      <w:r>
        <w:t xml:space="preserve">Mộng Hi nhìn chằm chằm người đàn ông này, bây giờ nàng đã hiểu, dù là nàng hay Ngụy Bỉnh Dập đều xem thường Âu Dương. Âu Dương không bị thiên mệnh mê hoặc, mỗi một bước hắn đi cực kỳ cẩn thận.</w:t>
      </w:r>
    </w:p>
    <w:p>
      <w:pPr>
        <w:pStyle w:val="Compact"/>
      </w:pPr>
      <w:r>
        <w:br w:type="textWrapping"/>
      </w:r>
      <w:r>
        <w:br w:type="textWrapping"/>
      </w:r>
    </w:p>
    <w:p>
      <w:pPr>
        <w:pStyle w:val="Heading2"/>
      </w:pPr>
      <w:bookmarkStart w:id="618" w:name="chương-641-tìm-nàng-làm-giao-dịch"/>
      <w:bookmarkEnd w:id="618"/>
      <w:r>
        <w:t xml:space="preserve">596. Chương 641: Tìm Nàng Làm Giao Dịch</w:t>
      </w:r>
    </w:p>
    <w:p>
      <w:pPr>
        <w:pStyle w:val="Compact"/>
      </w:pPr>
      <w:r>
        <w:br w:type="textWrapping"/>
      </w:r>
      <w:r>
        <w:br w:type="textWrapping"/>
      </w:r>
      <w:r>
        <w:t xml:space="preserve">- Mọi người đều là người thông minh, ngươi muốn làm cái gì cứ nói đi!</w:t>
      </w:r>
    </w:p>
    <w:p>
      <w:pPr>
        <w:pStyle w:val="BodyText"/>
      </w:pPr>
      <w:r>
        <w:t xml:space="preserve">Mộng Hi biết nói những lời sáo rỗng đã không cần thiết, vì nàng không thể lừa gạt người đàn ông trước mắt được.</w:t>
      </w:r>
    </w:p>
    <w:p>
      <w:pPr>
        <w:pStyle w:val="BodyText"/>
      </w:pPr>
      <w:r>
        <w:t xml:space="preserve">Người đàn ông này tuy không có thực lực ngang nhiên, hùng bá thiên hạ như Ngụy Bỉnh Dập, nhưng bàn về đầu óc thì người đàn ông này tuyệt đối không kém gì Ngụy Bỉnh Dập.</w:t>
      </w:r>
    </w:p>
    <w:p>
      <w:pPr>
        <w:pStyle w:val="BodyText"/>
      </w:pPr>
      <w:r>
        <w:t xml:space="preserve">- Nàng sai rồi.</w:t>
      </w:r>
    </w:p>
    <w:p>
      <w:pPr>
        <w:pStyle w:val="BodyText"/>
      </w:pPr>
      <w:r>
        <w:t xml:space="preserve">Âu Dương vươn ngón tay lắc qua lắc lại trước mặt Mộng Hi, nói:</w:t>
      </w:r>
    </w:p>
    <w:p>
      <w:pPr>
        <w:pStyle w:val="BodyText"/>
      </w:pPr>
      <w:r>
        <w:t xml:space="preserve">- Chỗ này chỉ có một người thông minh, đó là ta, nàng chỉ có thể là người ngu!</w:t>
      </w:r>
    </w:p>
    <w:p>
      <w:pPr>
        <w:pStyle w:val="BodyText"/>
      </w:pPr>
      <w:r>
        <w:t xml:space="preserve">- Ngươi...!</w:t>
      </w:r>
    </w:p>
    <w:p>
      <w:pPr>
        <w:pStyle w:val="BodyText"/>
      </w:pPr>
      <w:r>
        <w:t xml:space="preserve">Từ khi Mộng Hi sinh ra chưa từng bị người vũ nhục như vậy, nghe Âu Dương mắng nàng ngu khiến nàng khó thể chịu đựng.</w:t>
      </w:r>
    </w:p>
    <w:p>
      <w:pPr>
        <w:pStyle w:val="BodyText"/>
      </w:pPr>
      <w:r>
        <w:t xml:space="preserve">Mộng Hi hiểu sai ý của Âu Dương, khinh thường liếc hắn, nói:</w:t>
      </w:r>
    </w:p>
    <w:p>
      <w:pPr>
        <w:pStyle w:val="BodyText"/>
      </w:pPr>
      <w:r>
        <w:t xml:space="preserve">- Ngươi còn tự kiêu hơn cả Ngụy Bỉnh Dập!</w:t>
      </w:r>
    </w:p>
    <w:p>
      <w:pPr>
        <w:pStyle w:val="BodyText"/>
      </w:pPr>
      <w:r>
        <w:t xml:space="preserve">Tên này quá tự cho là đúng, hắn nghĩ mình là cái gì? Cho rằng toàn thiên hạ đều phải cúi đầu trước hắn sao?</w:t>
      </w:r>
    </w:p>
    <w:p>
      <w:pPr>
        <w:pStyle w:val="BodyText"/>
      </w:pPr>
      <w:r>
        <w:t xml:space="preserve">- Sao nào? Nàng không đồng ý lời ta nói? Xem ra ta không nói sai chút nào.</w:t>
      </w:r>
    </w:p>
    <w:p>
      <w:pPr>
        <w:pStyle w:val="BodyText"/>
      </w:pPr>
      <w:r>
        <w:t xml:space="preserve">Âu Dương nở nụ cười, khi hắn cười lên rất là hấp dẫn.</w:t>
      </w:r>
    </w:p>
    <w:p>
      <w:pPr>
        <w:pStyle w:val="BodyText"/>
      </w:pPr>
      <w:r>
        <w:t xml:space="preserve">Nhìn Mộng Hi ngồi xuống ghế, Âu Dương nói:</w:t>
      </w:r>
    </w:p>
    <w:p>
      <w:pPr>
        <w:pStyle w:val="BodyText"/>
      </w:pPr>
      <w:r>
        <w:t xml:space="preserve">- Người thông minh chỉ có một, bởi vì nàng là người ngu, bây giờ nàng có tư cách gì nói với ta? Dùng lời một con chó của Mộng gia nàng chính là: Người thấp kém vĩnh viễn không có tư cách cùng người cao đẳng nói tới lý do gì. Nếu bình thường thì nàng là cao đẳng, ta là thấp kém. Nhưng bây giờ sự sống chết của nàng chỉ bằng vào một ý nghĩ của ta, nàng có tư cách gì bàn luận với ta?</w:t>
      </w:r>
    </w:p>
    <w:p>
      <w:pPr>
        <w:pStyle w:val="BodyText"/>
      </w:pPr>
      <w:r>
        <w:t xml:space="preserve">Âu Dương nói, mặt lộ sát khí.</w:t>
      </w:r>
    </w:p>
    <w:p>
      <w:pPr>
        <w:pStyle w:val="BodyText"/>
      </w:pPr>
      <w:r>
        <w:t xml:space="preserve">Mộng Hi là tiên tri, nếu bình thường Âu Dương muốn giết nàng chỉ cần khoảnh khắc. Nhưng lúc này không được, đừng nhìn Âu Dương biểu hiện ra hung tợn nhưng sự thật hắn không dám giết Mộng Hi.</w:t>
      </w:r>
    </w:p>
    <w:p>
      <w:pPr>
        <w:pStyle w:val="BodyText"/>
      </w:pPr>
      <w:r>
        <w:t xml:space="preserve">Một khi Mộng Hi chết đi thì Vạn Yêu Chi Thành sẽ náo động, e rằng Âu Dương khó thể trốn thoát khỏi Vạn Yêu Chi Thành. Trong Vạn Yêu Chi Thành có nhiều người Mộng gia thấy mặt Âu Dương, có biết hắn thì làm sao hắn thoát khỏi?</w:t>
      </w:r>
    </w:p>
    <w:p>
      <w:pPr>
        <w:pStyle w:val="BodyText"/>
      </w:pPr>
      <w:r>
        <w:t xml:space="preserve">Vậy nên Âu Dương chẳng qua là mặt ngoài cứng rắn bàn bạc với Mộng Hi, nhưng hắn biểu hiện ra mạnh mẽ không giống như người làm bộ làm tịch, đủ để lừa đôi mắt Mộng Hi.</w:t>
      </w:r>
    </w:p>
    <w:p>
      <w:pPr>
        <w:pStyle w:val="BodyText"/>
      </w:pPr>
      <w:r>
        <w:t xml:space="preserve">- Ha ha.</w:t>
      </w:r>
    </w:p>
    <w:p>
      <w:pPr>
        <w:pStyle w:val="BodyText"/>
      </w:pPr>
      <w:r>
        <w:t xml:space="preserve">Mộng Hi mỉm cười gật đầu nói:</w:t>
      </w:r>
    </w:p>
    <w:p>
      <w:pPr>
        <w:pStyle w:val="BodyText"/>
      </w:pPr>
      <w:r>
        <w:t xml:space="preserve">- Tuy rằng ta không biết câu nói này là ai nói nhưng rất chính xác. Tốt lắm, ta thừa nhận ta sai rồi, hiện tại ta chẳng qua là tù nhân dưới tay ngươi, ta không có tư cách bàn luận với ngươi, ngươi muốn nói gì cứ nói đi.</w:t>
      </w:r>
    </w:p>
    <w:p>
      <w:pPr>
        <w:pStyle w:val="BodyText"/>
      </w:pPr>
      <w:r>
        <w:t xml:space="preserve">- Ồ? Nghe giọng điệu của nàng thì ta muốn cái gì nàng cũng đưa?</w:t>
      </w:r>
    </w:p>
    <w:p>
      <w:pPr>
        <w:pStyle w:val="BodyText"/>
      </w:pPr>
      <w:r>
        <w:t xml:space="preserve">Âu Dương bỗng phát hiện câu nói vật họp theo loài là rất đúng. Cô gái này có phải ở chung với Chủ Dị tộc nên cảm thấy thiên hạ duy ngã độc tôn? Âu Dương rất ghét kiểu nói chuyện của Mộng Hi, mới rồi trong chớp mắt nàng giống như phẩy tay cho hắn món đồ.</w:t>
      </w:r>
    </w:p>
    <w:p>
      <w:pPr>
        <w:pStyle w:val="BodyText"/>
      </w:pPr>
      <w:r>
        <w:t xml:space="preserve">Mộng Hi nhìn Âu Dương, khẳng định nói:</w:t>
      </w:r>
    </w:p>
    <w:p>
      <w:pPr>
        <w:pStyle w:val="BodyText"/>
      </w:pPr>
      <w:r>
        <w:t xml:space="preserve">- Chỉ cần là ta có, như vậy đều có thể cho ngươi!</w:t>
      </w:r>
    </w:p>
    <w:p>
      <w:pPr>
        <w:pStyle w:val="BodyText"/>
      </w:pPr>
      <w:r>
        <w:t xml:space="preserve">Tiên tri! Tiên tri của toàn Dị tộc, chỉ cần Âu Dương ra giá thì Mộng Hi không cho rằng có thứ gì mình không đưa nổi.</w:t>
      </w:r>
    </w:p>
    <w:p>
      <w:pPr>
        <w:pStyle w:val="BodyText"/>
      </w:pPr>
      <w:r>
        <w:t xml:space="preserve">- Vậy sao? Nếu ta muốn nàng thì sao?</w:t>
      </w:r>
    </w:p>
    <w:p>
      <w:pPr>
        <w:pStyle w:val="BodyText"/>
      </w:pPr>
      <w:r>
        <w:t xml:space="preserve">Âu Dương nheo mắt nhìn cô gái này, bộ dạng ta muốn ngươi khiến Mộng Hi dáng vẻ cao cao tại thượng ngây ngẩn.</w:t>
      </w:r>
    </w:p>
    <w:p>
      <w:pPr>
        <w:pStyle w:val="BodyText"/>
      </w:pPr>
      <w:r>
        <w:t xml:space="preserve">Đúng vậy, là thật ngây ngẩn. Mộng Hi có nằm mơ cũng không có tưởng tượng nổi Âu Dương nói ra câu như vậy. Bây giờ Mộng Hi bị Linh Hồn Liệt Diễm phong ấn linh hồn, không có chút sức phản kháng, nếu Âu Dương thật sự muốn làm gì nàng thì sợ rằng nàng chỉ có thể nhẫn nhục chịu đựng..</w:t>
      </w:r>
    </w:p>
    <w:p>
      <w:pPr>
        <w:pStyle w:val="BodyText"/>
      </w:pPr>
      <w:r>
        <w:t xml:space="preserve">Khoảnh khắc sợ hĩa tràn ngập lòng Mộng Hi, nỗi sợ cũng hiện ra trên nét mặt. Âu Dương đứng nhìn Mộng Hi lộ ra sợ hĩa thì rất vui vẻ. Thật ra thì Âu Dương nói câu kia chỉ muốn hù Mộng Hi, hắn không phải là kẻ háo sắc, thậm chí nói đến thì hắn khá ù lì, ít nhất về mặt cảm tình hoặc hiểu đàn bà thì hắn rất ngây ngô.</w:t>
      </w:r>
    </w:p>
    <w:p>
      <w:pPr>
        <w:pStyle w:val="BodyText"/>
      </w:pPr>
      <w:r>
        <w:t xml:space="preserve">Mộng Hi nhìn thấy vẻ mặt cười xấu xa của Âu Dương, tức giận kêu lên:</w:t>
      </w:r>
    </w:p>
    <w:p>
      <w:pPr>
        <w:pStyle w:val="BodyText"/>
      </w:pPr>
      <w:r>
        <w:t xml:space="preserve">- Ngươi đùa giỡn ta!?</w:t>
      </w:r>
    </w:p>
    <w:p>
      <w:pPr>
        <w:pStyle w:val="BodyText"/>
      </w:pPr>
      <w:r>
        <w:t xml:space="preserve">Dù có mạnh mẽ bao nhiêu thì nàng rốt cuộc là một người phụ nữ, vào lúc này nàng cũng có loại yếu đuối của đàn bà. Nhưng rất nhanh nàng suy nghĩ rõ ràng, người đàn ông trước mặt sẽ chỉ vì muốn nàng mà mạo hiểm chạy tới đây sao?</w:t>
      </w:r>
    </w:p>
    <w:p>
      <w:pPr>
        <w:pStyle w:val="BodyText"/>
      </w:pPr>
      <w:r>
        <w:t xml:space="preserve">- Ha ha.</w:t>
      </w:r>
    </w:p>
    <w:p>
      <w:pPr>
        <w:pStyle w:val="BodyText"/>
      </w:pPr>
      <w:r>
        <w:t xml:space="preserve">Âu Dương cười cười tới gần Mộng Hi, nói:</w:t>
      </w:r>
    </w:p>
    <w:p>
      <w:pPr>
        <w:pStyle w:val="BodyText"/>
      </w:pPr>
      <w:r>
        <w:t xml:space="preserve">- Ta không đùa với nàng, ta đến tìm nàng để làm giao dịch, một cuộc giao dịch khiến toàn Dị tộc được đến ích lợi!</w:t>
      </w:r>
    </w:p>
    <w:p>
      <w:pPr>
        <w:pStyle w:val="BodyText"/>
      </w:pPr>
      <w:r>
        <w:t xml:space="preserve">Âu Dương vừa loay hoay chén trà tử diệu thạch quý báu vừa nói:</w:t>
      </w:r>
    </w:p>
    <w:p>
      <w:pPr>
        <w:pStyle w:val="BodyText"/>
      </w:pPr>
      <w:r>
        <w:t xml:space="preserve">- Thật ra ta mạo hiểm rất lớn mới quyết định làm như vậy, ta cần nàng ngay bây giờ cho ta bảo đảm, hôm nay dù giao dịch có thành công hay không nàng không được nói chuyện này cho ai khác.</w:t>
      </w:r>
    </w:p>
    <w:p>
      <w:pPr>
        <w:pStyle w:val="BodyText"/>
      </w:pPr>
      <w:r>
        <w:t xml:space="preserve">- Ngươi sẽ tin tưởng ta sao?</w:t>
      </w:r>
    </w:p>
    <w:p>
      <w:pPr>
        <w:pStyle w:val="BodyText"/>
      </w:pPr>
      <w:r>
        <w:t xml:space="preserve">Mộng Hi chợt phát hiện người đàn ông trước mắt hình như hơi ngu? Kêu nàng thề? Lúc này nàng thề dù là đứa con nít chắc chắn cũng không tin.</w:t>
      </w:r>
    </w:p>
    <w:p>
      <w:pPr>
        <w:pStyle w:val="BodyText"/>
      </w:pPr>
      <w:r>
        <w:t xml:space="preserve">Âu Dương nói:</w:t>
      </w:r>
    </w:p>
    <w:p>
      <w:pPr>
        <w:pStyle w:val="BodyText"/>
      </w:pPr>
      <w:r>
        <w:t xml:space="preserve">- Không sao, ta sẽ ở trong linh hồn của nàng để lại ít thứ, nó sẽ không ảnh hưởng sinh hoạt của nàng, nhưng có một ngày càng vi phạm lời thề thì nó sẽ ở trước khi nàng vi phạm biến nàng thành không khí.</w:t>
      </w:r>
    </w:p>
    <w:p>
      <w:pPr>
        <w:pStyle w:val="BodyText"/>
      </w:pPr>
      <w:r>
        <w:t xml:space="preserve">Linh Hồn Liệt Diễm dâng lên trên tay hắn, tử diệu thạch hòa tan trong tay Âu Dương, thành từng giọt thạch thủy màu đỏ rực rơi trên bàn đá phát ra tiếng xèo xèo.</w:t>
      </w:r>
    </w:p>
    <w:p>
      <w:pPr>
        <w:pStyle w:val="BodyText"/>
      </w:pPr>
      <w:r>
        <w:t xml:space="preserve">Từ khi Linh Hồn Liệt Diễm dung hợp cùng Âu Dương thì Linh Hồn Liệt Diễm không chỉ tổn thương với linh hồn, đối với vật thể bình thường thì Linh Hồn Liệt Diễm cũng có uy lực vượt trội. Ngọn lửa cùng nổi danh với Kỳ Lân Chí Dương Hỏa Diễm lúc này xem như hoàn toàn phát huy ra uy lực.</w:t>
      </w:r>
    </w:p>
    <w:p>
      <w:pPr>
        <w:pStyle w:val="BodyText"/>
      </w:pPr>
      <w:r>
        <w:t xml:space="preserve">Mộng Hi nhìn tử diệu thạch bị hỏa tán, trong mắt tràn đầy giật mình. Tử diệu thạch này đừng nói là lửa, dù là một tiên đế chạy tới hết sức vỗ chưởng cũng chưa chắc đập nát được nó. Người đàn ông này dùng cách dễ dàng như vậy khiến nó biến thành thạch thủy, hỏa diễm đáng sợ hơn là Mộng Hi tưởng tượng.</w:t>
      </w:r>
    </w:p>
    <w:p>
      <w:pPr>
        <w:pStyle w:val="BodyText"/>
      </w:pPr>
      <w:r>
        <w:t xml:space="preserve">Nhưng Mộng Hi chưa giật mình vì tử diệu thạch bị hỏa tán xong thì trong tay Âu Dương hiện ra một đan lô, cho dù nàng muốn giữ bình tĩnh cũng không làm được.</w:t>
      </w:r>
    </w:p>
    <w:p>
      <w:pPr>
        <w:pStyle w:val="BodyText"/>
      </w:pPr>
      <w:r>
        <w:t xml:space="preserve">Mộng Hi đương nhiên nhận ra đan lô bảy sắc này, đan lô bảy sắc dùng để làm gì nàng cũng biết. Nếu như Âu Dương lấy ra chỉ là đan lô bảy sắc bình thường thì chắc chắn Mộng Hi không hề giật mình.</w:t>
      </w:r>
    </w:p>
    <w:p>
      <w:pPr>
        <w:pStyle w:val="BodyText"/>
      </w:pPr>
      <w:r>
        <w:t xml:space="preserve">Nhưng mấu chốt ở chỗ trong đan lô đang tỏa ra từng đợt mùi hương, mùi dược này là cái gì? Là mùi yêu đan, là mùi yêu đan biến mất đã nhiều năm.</w:t>
      </w:r>
    </w:p>
    <w:p>
      <w:pPr>
        <w:pStyle w:val="BodyText"/>
      </w:pPr>
      <w:r>
        <w:t xml:space="preserve">Mộng Hi làm tiên tri, không phải không có thấy qua yêu đan, nhưng yêu đan đối với nàng chỉ có thể xem như một loại vật cất chứa, dù biết công hiệu của nó nhưng không sử dụng.</w:t>
      </w:r>
    </w:p>
    <w:p>
      <w:pPr>
        <w:pStyle w:val="BodyText"/>
      </w:pPr>
      <w:r>
        <w:t xml:space="preserve">Bây giờ nghe mùi dược này, Mộng Hi lại nghĩ tới Linh Hồn Liệt Diễm, nàng lập tức hiểu ra! Đúng vậy, người trước mắt không đơn giản như Mộng Hi đã tưởng. Luyện Đan Sư, Luyện Đan Sư biến mất mấy vạn năm, thân phận này tuyệt đối không thấp hơn tiên tri như nàng. Nếu như trong quá khứ, Mộng Hi chắc chắn sẽ nói chuyện câu giờ với Âu Dương xong quay đi báo cáo lên Ngụy Bỉnh Dập, nhưng chuyện xảy ra trước đó khiến nàng mất đi lòng tin với y. Trái tim của Mộng Hi không còn như trước kia, không còn hoàn toàn ở trên người Ngụy Bỉnh Dập.</w:t>
      </w:r>
    </w:p>
    <w:p>
      <w:pPr>
        <w:pStyle w:val="Compact"/>
      </w:pPr>
      <w:r>
        <w:br w:type="textWrapping"/>
      </w:r>
      <w:r>
        <w:br w:type="textWrapping"/>
      </w:r>
    </w:p>
    <w:p>
      <w:pPr>
        <w:pStyle w:val="Heading2"/>
      </w:pPr>
      <w:bookmarkStart w:id="619" w:name="chương-642-tư-tâm"/>
      <w:bookmarkEnd w:id="619"/>
      <w:r>
        <w:t xml:space="preserve">597. Chương 642: Tư Tâm</w:t>
      </w:r>
    </w:p>
    <w:p>
      <w:pPr>
        <w:pStyle w:val="Compact"/>
      </w:pPr>
      <w:r>
        <w:br w:type="textWrapping"/>
      </w:r>
      <w:r>
        <w:br w:type="textWrapping"/>
      </w:r>
      <w:r>
        <w:t xml:space="preserve">Vậy nên Mộng Hi bắt đầu suy nghĩ cho mình, khi thấy Âu Dương tay cầm đan lô thì nàng cảm giác hình như đã thấy hy vọng.</w:t>
      </w:r>
    </w:p>
    <w:p>
      <w:pPr>
        <w:pStyle w:val="BodyText"/>
      </w:pPr>
      <w:r>
        <w:t xml:space="preserve">Dị tộc rất cần yêu đan, nếu như có đầy đủ yêu đan thì Dị tộc cần gì đi chiến trường hai giới liều mạng với người ta? Tóm lại tất cả đều là vì sinh tồn, mạnh ăn thịt yếu, Dị tộc nuốt tiên nhân chẳng qua là một khâu trong chuỗi thực vật, tựa con cọp nhất định phải ăn con thỏ, không phải vì nó đắc tội con hổ. Con thỏ là phải ăn cỏ, cỏ không hề đắc tội thỏ.</w:t>
      </w:r>
    </w:p>
    <w:p>
      <w:pPr>
        <w:pStyle w:val="BodyText"/>
      </w:pPr>
      <w:r>
        <w:t xml:space="preserve">Nếu như có đủ thực vật thì con cọp cần gì ăn con thỏ? Nếu như có đủ thực vật thì con thỏ cần gì gặm cỏ? Tất cả nói trắng ra là nhất định.</w:t>
      </w:r>
    </w:p>
    <w:p>
      <w:pPr>
        <w:pStyle w:val="BodyText"/>
      </w:pPr>
      <w:r>
        <w:t xml:space="preserve">Âu Dương hiểu đạo lý này, Mộng Hi cũng hiểu, dù là Dị tộc cao đẳng hay thấp kém, có ai không muốn sống càng tốt?</w:t>
      </w:r>
    </w:p>
    <w:p>
      <w:pPr>
        <w:pStyle w:val="BodyText"/>
      </w:pPr>
      <w:r>
        <w:t xml:space="preserve">- Ngươi...</w:t>
      </w:r>
    </w:p>
    <w:p>
      <w:pPr>
        <w:pStyle w:val="BodyText"/>
      </w:pPr>
      <w:r>
        <w:t xml:space="preserve">- Nàng không cần hỏi!</w:t>
      </w:r>
    </w:p>
    <w:p>
      <w:pPr>
        <w:pStyle w:val="BodyText"/>
      </w:pPr>
      <w:r>
        <w:t xml:space="preserve">Trong tay Âu Dương ngọn lửa đốt cháy hừng hực, đan lô không ngừng tỏa ánh sáng bảy sắc. Âu Dương ở trước mặt Mộng Hi giờ đây không còn đáng ghét nữa.</w:t>
      </w:r>
    </w:p>
    <w:p>
      <w:pPr>
        <w:pStyle w:val="BodyText"/>
      </w:pPr>
      <w:r>
        <w:t xml:space="preserve">Âu Dương nhìn Mộng Hi, nói:</w:t>
      </w:r>
    </w:p>
    <w:p>
      <w:pPr>
        <w:pStyle w:val="BodyText"/>
      </w:pPr>
      <w:r>
        <w:t xml:space="preserve">- Thay đổi vận mệnh không cần phải Yêu Tổ gì, chỉ cần tìm được cách thì mỗi người đều là Yêu Tổ. Ta chẳng qua là may mắn hơn chút, có thể có được thứ một ít người không thể có.</w:t>
      </w:r>
    </w:p>
    <w:p>
      <w:pPr>
        <w:pStyle w:val="BodyText"/>
      </w:pPr>
      <w:r>
        <w:t xml:space="preserve">Ban đầu Âu Dương cũng bị cái tròng Vạn Yêu Chi Tổ khiến nhiệt huyết sôi trào.</w:t>
      </w:r>
    </w:p>
    <w:p>
      <w:pPr>
        <w:pStyle w:val="BodyText"/>
      </w:pPr>
      <w:r>
        <w:t xml:space="preserve">Nhưng máu nóng bốc lên xong Âu Dương bắt đầu suy nghĩ, chẳng lẽ cái gọi là thiên mệnh liền thiêu thân lao đầu vào lửa sao?</w:t>
      </w:r>
    </w:p>
    <w:p>
      <w:pPr>
        <w:pStyle w:val="BodyText"/>
      </w:pPr>
      <w:r>
        <w:t xml:space="preserve">Nếu Âu Dương ngốc như vậy thì hắn sớm đã chết vô số lần.</w:t>
      </w:r>
    </w:p>
    <w:p>
      <w:pPr>
        <w:pStyle w:val="BodyText"/>
      </w:pPr>
      <w:r>
        <w:t xml:space="preserve">Mộng Hi ánh mắt buồn bã nói:</w:t>
      </w:r>
    </w:p>
    <w:p>
      <w:pPr>
        <w:pStyle w:val="BodyText"/>
      </w:pPr>
      <w:r>
        <w:t xml:space="preserve">- Đúng vậy, ngươi nói đúng. Mấy năm nay hắn cũng luôn cố gắng, chỉ tiếc ông trời cho hắn lực lượng cường đại nhưng lại cướp đi thứ khác của hắn, bao gồm tình cảm...</w:t>
      </w:r>
    </w:p>
    <w:p>
      <w:pPr>
        <w:pStyle w:val="BodyText"/>
      </w:pPr>
      <w:r>
        <w:t xml:space="preserve">- Được rồi, trước tiên khoan nói tới hắn.</w:t>
      </w:r>
    </w:p>
    <w:p>
      <w:pPr>
        <w:pStyle w:val="BodyText"/>
      </w:pPr>
      <w:r>
        <w:t xml:space="preserve">Âu Dương đương nhiên biết hắn ở trong mắt Mộng Hi là ai.</w:t>
      </w:r>
    </w:p>
    <w:p>
      <w:pPr>
        <w:pStyle w:val="BodyText"/>
      </w:pPr>
      <w:r>
        <w:t xml:space="preserve">Chỉ có người đàn ông đó mới khiến cô gái trước mắt hồn khiên mộng nhiễu, nhưng Âu Dương trước giờ không phải người nhiều chuyện, hắn không hứng thú quan tâm kinh nghiệm tình cảm của người khác. Âu Dương quan tâm là tiếp theo giao dịch của mình có thuận lợi không.</w:t>
      </w:r>
    </w:p>
    <w:p>
      <w:pPr>
        <w:pStyle w:val="BodyText"/>
      </w:pPr>
      <w:r>
        <w:t xml:space="preserve">Âu Dương mỉm cười nói:</w:t>
      </w:r>
    </w:p>
    <w:p>
      <w:pPr>
        <w:pStyle w:val="BodyText"/>
      </w:pPr>
      <w:r>
        <w:t xml:space="preserve">- Chúng ta nói về giao dịch đi.</w:t>
      </w:r>
    </w:p>
    <w:p>
      <w:pPr>
        <w:pStyle w:val="BodyText"/>
      </w:pPr>
      <w:r>
        <w:t xml:space="preserve">Đan lô trong bàn tay Âu Dương thiêu đốt ngọn lửa bay ra mười viên Hồi Nguyên đan tròn xoe. Bây giờ luyện chế Hồi Nguyên đan đối với Âu Dương là chuyện dễ như trở bàn tay. Mười viên Hồi Nguyên đan không là gì với Âu Dương, nhưng ở trong mắt Mộng Hi là bắt đầu của hy vọng.</w:t>
      </w:r>
    </w:p>
    <w:p>
      <w:pPr>
        <w:pStyle w:val="BodyText"/>
      </w:pPr>
      <w:r>
        <w:t xml:space="preserve">Âu Dương cầm một viên Hồi Nguyên đan, nói:</w:t>
      </w:r>
    </w:p>
    <w:p>
      <w:pPr>
        <w:pStyle w:val="BodyText"/>
      </w:pPr>
      <w:r>
        <w:t xml:space="preserve">- Ta trước nay không phải người vĩ đại, cho nên ta không thể nào vô duyên vô cớ cho ai đan dược. Ta cần hồi báo, báo đáp khiến ta vừa lòng thì ta sẽ cho thứ khiến người hài lòng.</w:t>
      </w:r>
    </w:p>
    <w:p>
      <w:pPr>
        <w:pStyle w:val="BodyText"/>
      </w:pPr>
      <w:r>
        <w:t xml:space="preserve">- An toàn?</w:t>
      </w:r>
    </w:p>
    <w:p>
      <w:pPr>
        <w:pStyle w:val="BodyText"/>
      </w:pPr>
      <w:r>
        <w:t xml:space="preserve">Mộng Hi nhìn Âu Dương, nàng biết lúc này hắn cần nhất là an toàn.</w:t>
      </w:r>
    </w:p>
    <w:p>
      <w:pPr>
        <w:pStyle w:val="BodyText"/>
      </w:pPr>
      <w:r>
        <w:t xml:space="preserve">Âu Dương cười cười nhìn Mộng Hi, nói:</w:t>
      </w:r>
    </w:p>
    <w:p>
      <w:pPr>
        <w:pStyle w:val="BodyText"/>
      </w:pPr>
      <w:r>
        <w:t xml:space="preserve">- An toàn? Ha ha, xem như là Chủ Dị tộc đứng trước mặt của ta, nếu ta không sử dụng lực lượng thì hắn có thể nhìn ra ta khác biệt không? Cho nên an toàn đối với ta chỉ là hư vô. Ta cần hồi báo là đủ để đánh động ta, một kim tiên có thể đổi lấy hai mươi viên Bồi Nguyên đan, đủ khiến một Dị tộc cao đẳng biến thành một kim tiên. Dù là cho Dị tộc cao đẳng nuốt một kim tiên cũng tuyệt đối không thể trở thành kim tiên.</w:t>
      </w:r>
    </w:p>
    <w:p>
      <w:pPr>
        <w:pStyle w:val="BodyText"/>
      </w:pPr>
      <w:r>
        <w:t xml:space="preserve">- Điều này không thể nào. Chủ Dị tộc không bao giờ để ngươi làm những điều này, nếu hắn biết tất cả sẽ bắt ngươi!</w:t>
      </w:r>
    </w:p>
    <w:p>
      <w:pPr>
        <w:pStyle w:val="BodyText"/>
      </w:pPr>
      <w:r>
        <w:t xml:space="preserve">Mộng Hi biết Ngụy Bỉnh Dập tuyệt đối không là ngươi nhân từ nương tay, nếu y biết sự tồn tại của Âu Dương, vậy cho dù y không biết thân phận của hắn cũng chắc chắn muốn hắn trở thành thuộc hạ của y, nếu không thành công thì y thà hủy diệt tất cả. Ngụy Bỉnh Dập không có khả năng nhìn một người đủ để đối kháng với y từ từ lớn lên.</w:t>
      </w:r>
    </w:p>
    <w:p>
      <w:pPr>
        <w:pStyle w:val="BodyText"/>
      </w:pPr>
      <w:r>
        <w:t xml:space="preserve">Trong mắt Âu Dương tràn đầy tự tin, nói:</w:t>
      </w:r>
    </w:p>
    <w:p>
      <w:pPr>
        <w:pStyle w:val="BodyText"/>
      </w:pPr>
      <w:r>
        <w:t xml:space="preserve">- Có khả năng hay không đó không là điều ta cần quan tâm, đó là điều tiên tri đại nhân phải làm, còn làm như thế nào thì ta không cần biết. Ta chỉ biết mỗi lần thấy một kim tiên xuất hiện sẽ cho hai mươi viên Bồi Nguyên đan, nếu có tiên đế thì ta sẽ đưa cho Khấp Thần đan! Nếu có thể mang tới tiên tôn cho ta, nếu như nàng có thể lấy được tài liệu, vậy ta thậm chí sẽ mang cho nàng Nghịch Thiên Hoàn!</w:t>
      </w:r>
    </w:p>
    <w:p>
      <w:pPr>
        <w:pStyle w:val="BodyText"/>
      </w:pPr>
      <w:r>
        <w:t xml:space="preserve">Âu Dương tự tin làm Mộng Hi sừng sỡ ra đó, hiện tại khí thế của hắn rất giống với Ngụy Bỉnh Dập, đều là loại bá khí thiên hạ! Loại bá khí này chỉ thuộc về cường giả.</w:t>
      </w:r>
    </w:p>
    <w:p>
      <w:pPr>
        <w:pStyle w:val="BodyText"/>
      </w:pPr>
      <w:r>
        <w:t xml:space="preserve">Ngụy Bỉnh Dập ở địa vị cao nhiều năm, có bá khí như vậy tất nhiên là bình thường. Nhưng người đàn ông ở trước mắt nàng làm sao làm được như thế?</w:t>
      </w:r>
    </w:p>
    <w:p>
      <w:pPr>
        <w:pStyle w:val="BodyText"/>
      </w:pPr>
      <w:r>
        <w:t xml:space="preserve">- Nghịch Thiên Hoàn...</w:t>
      </w:r>
    </w:p>
    <w:p>
      <w:pPr>
        <w:pStyle w:val="BodyText"/>
      </w:pPr>
      <w:r>
        <w:t xml:space="preserve">Nghe ba chữ này Mộng Hi rất muốn nêu câu hỏi, nhưng nàng không thể chất vấn vì phát hiện người đàn ông đã biến mất trước mắt nàng.</w:t>
      </w:r>
    </w:p>
    <w:p>
      <w:pPr>
        <w:pStyle w:val="BodyText"/>
      </w:pPr>
      <w:r>
        <w:t xml:space="preserve">Nhìn căn phòng, nhìn mẫu thân ngã trên mặt đất, Mộng Hi cảm thấy tất cả giống như một giấc mơ. Mộng Hi cảm thấy người đàn ông này đột nhiên xuất hiện là mạo hiểm rất lớn, hắn có lý do gì tin tưởng nàng nhất định sẽ thực hiện?</w:t>
      </w:r>
    </w:p>
    <w:p>
      <w:pPr>
        <w:pStyle w:val="BodyText"/>
      </w:pPr>
      <w:r>
        <w:t xml:space="preserve">Âu Dương đương nhiên không có lý do tin tưởng Mộng Hi, vậy nên hắn sử dụng là mặt nạ giả dối, khuôn mặt đó không phải là mặt bình thường hắn ở Mộng gia. Một bước này tuy mạo hiểm nhưng Âu Dương phải đi.</w:t>
      </w:r>
    </w:p>
    <w:p>
      <w:pPr>
        <w:pStyle w:val="BodyText"/>
      </w:pPr>
      <w:r>
        <w:t xml:space="preserve">Mỗi người đi bước đầu tiên luôn thấy khó khăn, nhưng nếu không dám đặt bước chân đầu tiên thì mặt sau nên làm sao?</w:t>
      </w:r>
    </w:p>
    <w:p>
      <w:pPr>
        <w:pStyle w:val="BodyText"/>
      </w:pPr>
      <w:r>
        <w:t xml:space="preserve">Âu Dương quay về phòng, phát hiện Di Tiểu Thiên đang ngồi trên giường hấp thu Bồi Nguyên đan hắn cho. Trên người Di Tiểu Thiên khí chất đã xảy ra biến đổi căn bản.</w:t>
      </w:r>
    </w:p>
    <w:p>
      <w:pPr>
        <w:pStyle w:val="BodyText"/>
      </w:pPr>
      <w:r>
        <w:t xml:space="preserve">Vốn Di Tiểu Thiên chẳng qua là một Dị tộc dỉnh phi tiên, đây còn là vì gã có huyết thống cao quý sinh ra có được lực lượng như vậy.</w:t>
      </w:r>
    </w:p>
    <w:p>
      <w:pPr>
        <w:pStyle w:val="BodyText"/>
      </w:pPr>
      <w:r>
        <w:t xml:space="preserve">Hiện tại có Bồi Nguyên đan thúc đẩy, Di Tiểu Thiên đã tiến vào linh tiên, tất cả chỉ là công dụng của một viên Bồi Nguyên đan!</w:t>
      </w:r>
    </w:p>
    <w:p>
      <w:pPr>
        <w:pStyle w:val="BodyText"/>
      </w:pPr>
      <w:r>
        <w:t xml:space="preserve">Tài liệu sử dụng Bồi Nguyên đan không quý giá có thể khiến phi tiên trực tiếp lên linh tiên, tất cả đều vì Âu Dương.</w:t>
      </w:r>
    </w:p>
    <w:p>
      <w:pPr>
        <w:pStyle w:val="BodyText"/>
      </w:pPr>
      <w:r>
        <w:t xml:space="preserve">Khi Âu Dương luyện chế đan dược thì không ngừng hấp thu yêu khí đậm đặc xung quanh, yêu khí và đan dược đạt tới dung hợp cao đẳng nhất. Nói trắng ra đan dược này chính là một loại hấp thu yêu khí khác.</w:t>
      </w:r>
    </w:p>
    <w:p>
      <w:pPr>
        <w:pStyle w:val="BodyText"/>
      </w:pPr>
      <w:r>
        <w:t xml:space="preserve">Nhưng điều này khiến tiên đan và yêu đan có khác biệt về bản chất. Tiên đan là phát huy tác dụng của dược liệu đến lớn nhất, ví dụ một viên gan phượng hoàng ẩn chứa lực lượng đủ tích ra một tiên đế. Một Luyện Đan Sư xuất sắc đem gan phượng hoàng phối hợp cùng linh dược khác thì đủ luyện chế ra nhiều viên có hiệu quả không kém gì trực tiếp sử dụng đan dược gan phượng hoàng.</w:t>
      </w:r>
    </w:p>
    <w:p>
      <w:pPr>
        <w:pStyle w:val="BodyText"/>
      </w:pPr>
      <w:r>
        <w:t xml:space="preserve">Cho nên ở Tiên Giới tài liệu càng cao cấp thì càng quý giá. Từ xưa đến nay rất nhiều người nghiên cứu, luyện chế yêu đan đều bị kẹt ở bước này, không thể tiến thêm.</w:t>
      </w:r>
    </w:p>
    <w:p>
      <w:pPr>
        <w:pStyle w:val="BodyText"/>
      </w:pPr>
      <w:r>
        <w:t xml:space="preserve">Nhưng Âu Dương lại kiếm tẩu thiên phong, không có thần kỳ dược liệu, chỉ có Linh Hồn Liệt Diễm xuất sắc và cách nhanh chóng hấp thu yêu khí, phong ấn yêu khí vào đan dược để Dị tộc hấp thu.</w:t>
      </w:r>
    </w:p>
    <w:p>
      <w:pPr>
        <w:pStyle w:val="BodyText"/>
      </w:pPr>
      <w:r>
        <w:t xml:space="preserve">- Hừ hừ, xem ra lúc trước Luyện Đan Sư cũng hiểu một chút về hấp thu yêu khí, chẳng qua những người này quá tư tâm, đến chết cũng không công bố bí mật này cho thế nhân!</w:t>
      </w:r>
    </w:p>
    <w:p>
      <w:pPr>
        <w:pStyle w:val="BodyText"/>
      </w:pPr>
      <w:r>
        <w:t xml:space="preserve">Âu Dương biết những người lúc trước có thể luyện chế ra yêu đan chắc chắn cũng hiểu một số cách hấp thu yêu khí, cho dù không biến thái bằng cách của hắn nhưng nếu họ chịu công bố cách đó ra thì có lẽ bây giờ Dị tộc không đến nỗi như vậy.</w:t>
      </w:r>
    </w:p>
    <w:p>
      <w:pPr>
        <w:pStyle w:val="Compact"/>
      </w:pPr>
      <w:r>
        <w:br w:type="textWrapping"/>
      </w:r>
      <w:r>
        <w:br w:type="textWrapping"/>
      </w:r>
    </w:p>
    <w:p>
      <w:pPr>
        <w:pStyle w:val="Heading2"/>
      </w:pPr>
      <w:bookmarkStart w:id="620" w:name="chương-643-thấp-kém"/>
      <w:bookmarkEnd w:id="620"/>
      <w:r>
        <w:t xml:space="preserve">598. Chương 643: Thấp Kém</w:t>
      </w:r>
    </w:p>
    <w:p>
      <w:pPr>
        <w:pStyle w:val="Compact"/>
      </w:pPr>
      <w:r>
        <w:br w:type="textWrapping"/>
      </w:r>
      <w:r>
        <w:br w:type="textWrapping"/>
      </w:r>
      <w:r>
        <w:t xml:space="preserve">- Mỗi người đều có tư tâm, đáng tiếc...</w:t>
      </w:r>
    </w:p>
    <w:p>
      <w:pPr>
        <w:pStyle w:val="BodyText"/>
      </w:pPr>
      <w:r>
        <w:t xml:space="preserve">Âu Dương mặt mang nụ cười, hắn nói câu này cũng là đang nói mình. Nếu không phải cùng là ích kỷ thì không cần dùng cách luyện chế đan dược này, trực tiếp viết cách tu luyện thành cuốn sách công bố đại trà, thế thì rất nhanh Dị tộc sẽ xảy ra biến đổi nghiêng trời lệch đất.</w:t>
      </w:r>
    </w:p>
    <w:p>
      <w:pPr>
        <w:pStyle w:val="BodyText"/>
      </w:pPr>
      <w:r>
        <w:t xml:space="preserve">Nhưng Âu Dương không thể, Chủ Dị tộc còn chưa gặp mặt nhưng đã khiến hắn từng giây từng phút cảm thấy uy thế mới là đáng sợ nhất. Người khác được đến cách tu luyện đó Âu Dương không sợ.</w:t>
      </w:r>
    </w:p>
    <w:p>
      <w:pPr>
        <w:pStyle w:val="BodyText"/>
      </w:pPr>
      <w:r>
        <w:t xml:space="preserve">Ở Tiên Giới gia không cần so thiên phú với người, vì ở đó gia hoàn toàn là đồ bỏ, gia chịu phục! Nhưng tới đây gia phải liều thiên phú. Âu Dương hoàn toàn có thể hét to với người đó là cút sang bên cho ta!</w:t>
      </w:r>
    </w:p>
    <w:p>
      <w:pPr>
        <w:pStyle w:val="BodyText"/>
      </w:pPr>
      <w:r>
        <w:t xml:space="preserve">Âu Dương là Hoắc Khải Phong phiên bản Dị tộc, hắn phải đi một con đường chưa từng có, bây giờ hắn đang tích góp lực lượng, một ngày kia Thứ Kiêu cung sẽ lại tái hiện thiên hạ! Đến lúc đó Âu Dương sẽ khiến ánh sáng Thứ Kiêu cung chiếu khắp thế giới Dị tộc, thậm chí là toàn Tiên Giới.</w:t>
      </w:r>
    </w:p>
    <w:p>
      <w:pPr>
        <w:pStyle w:val="BodyText"/>
      </w:pPr>
      <w:r>
        <w:t xml:space="preserve">Đúng vậy, Âu Dương có dã tâm, nhưng mỗi người thành công đều cần dã tâm, người ăn nằm chờ chết thì dù có thiên đại vận đạo cũng chỉ có thể là tiểu nhân vật. Âu Dương trước giờ không phải người cam lòng làm tiểu nhân vật, cho nên hắn luôn làm liều.</w:t>
      </w:r>
    </w:p>
    <w:p>
      <w:pPr>
        <w:pStyle w:val="BodyText"/>
      </w:pPr>
      <w:r>
        <w:t xml:space="preserve">- Chí cao vô thượng, ta muốn là một ngày nào đó chấp chưởng càn khôn, làm chí cao vô thượng! Đến lúc đó ta mới có thể buông xuống tất cả, tiêu dao trong trời đất, xem như ta không uổng công xuyên qua.</w:t>
      </w:r>
    </w:p>
    <w:p>
      <w:pPr>
        <w:pStyle w:val="BodyText"/>
      </w:pPr>
      <w:r>
        <w:t xml:space="preserve">Đây là Âu Dương tới Dị tộc đặt mục tiêu cho mình, cũng là con đường hắn phải đi.</w:t>
      </w:r>
    </w:p>
    <w:p>
      <w:pPr>
        <w:pStyle w:val="BodyText"/>
      </w:pPr>
      <w:r>
        <w:t xml:space="preserve">…</w:t>
      </w:r>
    </w:p>
    <w:p>
      <w:pPr>
        <w:pStyle w:val="BodyText"/>
      </w:pPr>
      <w:r>
        <w:t xml:space="preserve">Di Tiểu Thiên tu luyện rất thuận lợi, một viên Bồi Nguyên đan khiến gã từ cấp phi tiên tăng lên cấp linh tiên. Đừng tưởng loại tăng cấp này ở trong thế giới Dị tộc cường giả như mây không tính là gì, sự thật là phi tiên và linh tiên cách biệt một tời một vực.</w:t>
      </w:r>
    </w:p>
    <w:p>
      <w:pPr>
        <w:pStyle w:val="BodyText"/>
      </w:pPr>
      <w:r>
        <w:t xml:space="preserve">Dù là Tiên Giới hay thế giới Dị tộc thì phi tiên luôn là đối tượng bị áp chế. Ở Chân Linh Giới thì phi tiên đúng là thần linh, nhưng sau khi vũ hóa phi tiên, phi tiên đến Tiên Giới sẽ bị lực linh tiên cường đại áp chế. Chỉ khi đột phá linh tiên mới lại lần nữa nắm giữ lực lượng hủy thiên diệt địa, đây cũng là vì sao khi Âu Dương phi tiên không cường đại bằng 3l tại Chân Linh Giới.</w:t>
      </w:r>
    </w:p>
    <w:p>
      <w:pPr>
        <w:pStyle w:val="BodyText"/>
      </w:pPr>
      <w:r>
        <w:t xml:space="preserve">- Quá sướng! Trước giờ chưa từng có cảm giác như vậy! Ta cảm thấy mình cường đại hơn trước trăm ngàn lần!</w:t>
      </w:r>
    </w:p>
    <w:p>
      <w:pPr>
        <w:pStyle w:val="BodyText"/>
      </w:pPr>
      <w:r>
        <w:t xml:space="preserve">Lần đàu tiên Di Tiểu Thiên cảm nhận lực lượng thuộc về linh tiên, lực lượng không bị trói buộc, gã rất muốn hét lên. Tuy nhiên, khi Di Tiểu Thiên nhìn Âu Dương thì thấy hắn lắc đầu.</w:t>
      </w:r>
    </w:p>
    <w:p>
      <w:pPr>
        <w:pStyle w:val="BodyText"/>
      </w:pPr>
      <w:r>
        <w:t xml:space="preserve">Âu Dương nhìn Di Tiểu Thiên, hỏi:</w:t>
      </w:r>
    </w:p>
    <w:p>
      <w:pPr>
        <w:pStyle w:val="BodyText"/>
      </w:pPr>
      <w:r>
        <w:t xml:space="preserve">- Quá yếu! Ngươi vẫn là quá yếu, chỉ là linh tiên mà ngươi đã thỏa mãn rồi? Sau này nếu đạt đến kim tiên, tiên đế, thậm chí là tiên tôn thì sao?</w:t>
      </w:r>
    </w:p>
    <w:p>
      <w:pPr>
        <w:pStyle w:val="BodyText"/>
      </w:pPr>
      <w:r>
        <w:t xml:space="preserve">Âu Dương hỏi một câu làm Di Tiểu Thiên ngây ngẩn. Di Tiểu Thiên không phải là quý tộc cao đẳng như Mộng Hi, mặc dù huyết thống của gã cao quý nhưng trong Dị tộc cao đẳng tối đa xem như là trung đẳng gần hạ đẳng.</w:t>
      </w:r>
    </w:p>
    <w:p>
      <w:pPr>
        <w:pStyle w:val="BodyText"/>
      </w:pPr>
      <w:r>
        <w:t xml:space="preserve">Huyết thống như Di Tiểu Thiên cuộc đời thành tựu cao nhất là linh tiên, muốn đạt đến đế cấp? ít nhất Di Tiểu Thiên chưa từng nghĩ tới điều này.</w:t>
      </w:r>
    </w:p>
    <w:p>
      <w:pPr>
        <w:pStyle w:val="BodyText"/>
      </w:pPr>
      <w:r>
        <w:t xml:space="preserve">Trước kia dù là Di Tiểu Thiên mơ mộng cũng tối đa là mơ mình biến thành kim tiên đại sát tứ phương, còn cái gì đế cấp, thậm chí là tôn cấp tối cao thì gã chưa từng suy nghĩ.</w:t>
      </w:r>
    </w:p>
    <w:p>
      <w:pPr>
        <w:pStyle w:val="BodyText"/>
      </w:pPr>
      <w:r>
        <w:t xml:space="preserve">Di Tiểu Thiên nhìn Âu Dương, hỏi:</w:t>
      </w:r>
    </w:p>
    <w:p>
      <w:pPr>
        <w:pStyle w:val="BodyText"/>
      </w:pPr>
      <w:r>
        <w:t xml:space="preserve">- Có...có thể không?</w:t>
      </w:r>
    </w:p>
    <w:p>
      <w:pPr>
        <w:pStyle w:val="BodyText"/>
      </w:pPr>
      <w:r>
        <w:t xml:space="preserve">Di Tiểu Thiên phát hiện Âu Dương đúng là phúc tinh của gã, ban đầu gã đi Mộng gia chẳng qua hy vọng biểu hiện tại Mộng gia tốt chút, tương lai có chút cơ hội trở thành linh tiên, thậm chí là kim tiên thì đã thỏa mãn.</w:t>
      </w:r>
    </w:p>
    <w:p>
      <w:pPr>
        <w:pStyle w:val="BodyText"/>
      </w:pPr>
      <w:r>
        <w:t xml:space="preserve">Nhưng sau khi Di Tiểu Thiên gặp Âu Dương thì chuyện khác đi. Linh tiên, một bước liền vượt qua, kim tiên thì bày ngay trước mắt, chỉ cần có đủ đan dược là Di Tiểu Thiên hoàn toàn có thể trong khoảng thời gian ngắn đạt đến kim tiên, đây gần như là chuyện trong mộng ảo.</w:t>
      </w:r>
    </w:p>
    <w:p>
      <w:pPr>
        <w:pStyle w:val="BodyText"/>
      </w:pPr>
      <w:r>
        <w:t xml:space="preserve">Bây giờ Âu Dương nói cho Di Tiểu Thiên rằng kim tiên không phải là tận cùng, gã còn có thể đánh phá quy tắc trở thành đế cấp thậm chí tôn cấp, điều này khiến Di Tiểu Thiên tuổi không lớn có loại xúc động muốn quỳ gối hét lên 'đại ca'.</w:t>
      </w:r>
    </w:p>
    <w:p>
      <w:pPr>
        <w:pStyle w:val="BodyText"/>
      </w:pPr>
      <w:r>
        <w:t xml:space="preserve">Âu Dương nhìn Di Tiểu Thiên, mắt nhấp nháy đốm lửa, nói:</w:t>
      </w:r>
    </w:p>
    <w:p>
      <w:pPr>
        <w:pStyle w:val="BodyText"/>
      </w:pPr>
      <w:r>
        <w:t xml:space="preserve">- Đột phá cực hạn không phải không có khả năng, nhưng từ xưa đến nay không có người chịubor ra cái giá lớn như vậy. Nhưng không ai không làm không có nghĩa là Âu Dương ta không dám! Mỗi bước ta đi đều là biên duyen quy tắc, mỗi bước của ta đều là không ngừng đánh vỡ quy tắc, ngươi có biết không?</w:t>
      </w:r>
    </w:p>
    <w:p>
      <w:pPr>
        <w:pStyle w:val="BodyText"/>
      </w:pPr>
      <w:r>
        <w:t xml:space="preserve">Giọng của Âu Dương tràn ngập kích tình:</w:t>
      </w:r>
    </w:p>
    <w:p>
      <w:pPr>
        <w:pStyle w:val="BodyText"/>
      </w:pPr>
      <w:r>
        <w:t xml:space="preserve">- Trên cái thế giới này có một loại đan dược có thể đánh vỡ toàn bộ quy tắc, tên của nó gọi là Nghịch Thiên Hoàn! Loại đan dược này ở trong mắt người khác chỉ là truyền thuyết, nhưng với ta thì không! Tin tưởng ta, có một ngày ta chắc chắn có thể lấy ra đan dược như vậy, để ngươi đánh phá quy tắc trở thành tôn cấp!</w:t>
      </w:r>
    </w:p>
    <w:p>
      <w:pPr>
        <w:pStyle w:val="BodyText"/>
      </w:pPr>
      <w:r>
        <w:t xml:space="preserve">Di Tiểu Thiên nghe toàn thân như bị lửa đốt, sôi trào.</w:t>
      </w:r>
    </w:p>
    <w:p>
      <w:pPr>
        <w:pStyle w:val="BodyText"/>
      </w:pPr>
      <w:r>
        <w:t xml:space="preserve">Di Tiểu Thiên chìm đắm trong giấc mơ tôn cấp, nhưng gã không biết những lời đó Âu Dương cũng là nói với bản thân!</w:t>
      </w:r>
    </w:p>
    <w:p>
      <w:pPr>
        <w:pStyle w:val="BodyText"/>
      </w:pPr>
      <w:r>
        <w:t xml:space="preserve">Dị tộc thấp kém? Đúng vậy, mình không có lực lượng như Dị tộc cao đẳng vừa sinh ra liền thực lực siêu quần, nhưng mình có thứ họ không có. Mỗi bước mình đi đã đặt sẵn kế hoạch, làm Dị tộc thấp kém thứ nhất đánh phá quy tắc, nói cho tất cả người Dị tộc bị xem thành thấp kém trên toàn thế giới!</w:t>
      </w:r>
    </w:p>
    <w:p>
      <w:pPr>
        <w:pStyle w:val="BodyText"/>
      </w:pPr>
      <w:r>
        <w:t xml:space="preserve">Thế giới không có gì là không khả năng! Chỉ có ngươi có dám đi làm hay không!</w:t>
      </w:r>
    </w:p>
    <w:p>
      <w:pPr>
        <w:pStyle w:val="BodyText"/>
      </w:pPr>
      <w:r>
        <w:t xml:space="preserve">Di Tiểu Thiên ngẫm nghĩ thật lâu sau, nhìn Âu Dương, hỏi:</w:t>
      </w:r>
    </w:p>
    <w:p>
      <w:pPr>
        <w:pStyle w:val="BodyText"/>
      </w:pPr>
      <w:r>
        <w:t xml:space="preserve">- Đại ca, tại sao ngươi gúp ta?</w:t>
      </w:r>
    </w:p>
    <w:p>
      <w:pPr>
        <w:pStyle w:val="BodyText"/>
      </w:pPr>
      <w:r>
        <w:t xml:space="preserve">Di Tiểu Thiên không hiểu tại sao Âu Dương giúp đỡ gã nhiều như vậy.</w:t>
      </w:r>
    </w:p>
    <w:p>
      <w:pPr>
        <w:pStyle w:val="BodyText"/>
      </w:pPr>
      <w:r>
        <w:t xml:space="preserve">- Giúp một người là không cần lý do.</w:t>
      </w:r>
    </w:p>
    <w:p>
      <w:pPr>
        <w:pStyle w:val="BodyText"/>
      </w:pPr>
      <w:r>
        <w:t xml:space="preserve">Âu Dương mỉm cười vỗ vai Di Tiểu Thiên, nói:</w:t>
      </w:r>
    </w:p>
    <w:p>
      <w:pPr>
        <w:pStyle w:val="BodyText"/>
      </w:pPr>
      <w:r>
        <w:t xml:space="preserve">- Ngươi tiếp tục hấp thu đan dược đi, ta đi tuần tra đây!</w:t>
      </w:r>
    </w:p>
    <w:p>
      <w:pPr>
        <w:pStyle w:val="BodyText"/>
      </w:pPr>
      <w:r>
        <w:t xml:space="preserve">- Đại ca, để ta đi đi!</w:t>
      </w:r>
    </w:p>
    <w:p>
      <w:pPr>
        <w:pStyle w:val="BodyText"/>
      </w:pPr>
      <w:r>
        <w:t xml:space="preserve">Lúc này Di Tiểu Thiên không dám mặc cho Âu Dương tuần tra, dù là thân phận đại ca hay Luyện Đan Sư, đều khiến hắn vô cùng cao quý. Quan niệm cấp bậc trong Dị tộc đã sớm hình thành. Lúc này Âu Dương đi tuần tra, Di Tiểu Thiên chịu không nổi.</w:t>
      </w:r>
    </w:p>
    <w:p>
      <w:pPr>
        <w:pStyle w:val="BodyText"/>
      </w:pPr>
      <w:r>
        <w:t xml:space="preserve">- Không sao, ta rất thích tuyết ở đó, chỗ đó khiến ta càng thêm tỉnh táo.</w:t>
      </w:r>
    </w:p>
    <w:p>
      <w:pPr>
        <w:pStyle w:val="BodyText"/>
      </w:pPr>
      <w:r>
        <w:t xml:space="preserve">Âu Dương vỗ vai Di Tiểu Thiên rồi xoay người ra khỏi phòng, đi hướng Tuyết Dạ viên.</w:t>
      </w:r>
    </w:p>
    <w:p>
      <w:pPr>
        <w:pStyle w:val="BodyText"/>
      </w:pPr>
      <w:r>
        <w:t xml:space="preserve">Tiên Giới, chỗ tiếp dẫn một góc trong Chúng Thần Điện truyền đến tiếng ồn ào.</w:t>
      </w:r>
    </w:p>
    <w:p>
      <w:pPr>
        <w:pStyle w:val="BodyText"/>
      </w:pPr>
      <w:r>
        <w:t xml:space="preserve">- Bà nội nó, đừng làm cao với lão tử, cho ngươi biết, mặc dù nhìn lão tử rất hiền lành nhưng dưới mặt nạ hiền của lão tử ẩn giấu trái tim hung ác như yêu thú!</w:t>
      </w:r>
    </w:p>
    <w:p>
      <w:pPr>
        <w:pStyle w:val="BodyText"/>
      </w:pPr>
      <w:r>
        <w:t xml:space="preserve">Một tiểu tử khoảng mười bảy, tám tuổi tay cầm cục gạch, chân đạp đầu một linh tiên gào rống lên.</w:t>
      </w:r>
    </w:p>
    <w:p>
      <w:pPr>
        <w:pStyle w:val="BodyText"/>
      </w:pPr>
      <w:r>
        <w:t xml:space="preserve">Tình cảnh này khiến nhiều người đứng ngây như phỗng, tiểu tử này là phi tiên vừa mới phi thăng vào Tiên Giới, nhưng hắn có lực lượng diệt linh tiên ngay lập tức, sự thật khiến họ không thể chấp nhận.</w:t>
      </w:r>
    </w:p>
    <w:p>
      <w:pPr>
        <w:pStyle w:val="BodyText"/>
      </w:pPr>
      <w:r>
        <w:t xml:space="preserve">- Sơn linh chi lực! Ha ha ha ha! xem ra Chúng Thần Điện của a lại đến một hộ sơn đại thần!</w:t>
      </w:r>
    </w:p>
    <w:p>
      <w:pPr>
        <w:pStyle w:val="BodyText"/>
      </w:pPr>
      <w:r>
        <w:t xml:space="preserve">Bỗng từ đỉnh núi vang lên thanh âm vô cùng sang sảng, một thanh kiếm to màu vàng như tia chớp cắm trước mặt Tiểu Nhạc, kiếm to lóe vài luồng sáng, sau đó biến thành hình người.</w:t>
      </w:r>
    </w:p>
    <w:p>
      <w:pPr>
        <w:pStyle w:val="Compact"/>
      </w:pPr>
      <w:r>
        <w:br w:type="textWrapping"/>
      </w:r>
      <w:r>
        <w:br w:type="textWrapping"/>
      </w:r>
    </w:p>
    <w:p>
      <w:pPr>
        <w:pStyle w:val="Heading2"/>
      </w:pPr>
      <w:bookmarkStart w:id="621" w:name="chương-644-tiểu-nhạc-phi-tiên"/>
      <w:bookmarkEnd w:id="621"/>
      <w:r>
        <w:t xml:space="preserve">599. Chương 644: Tiểu Nhạc Phi Tiên</w:t>
      </w:r>
    </w:p>
    <w:p>
      <w:pPr>
        <w:pStyle w:val="Compact"/>
      </w:pPr>
      <w:r>
        <w:br w:type="textWrapping"/>
      </w:r>
      <w:r>
        <w:br w:type="textWrapping"/>
      </w:r>
      <w:r>
        <w:t xml:space="preserve">Nhìn thấy người nọ xuất hiện, vô số đệ tử Chúng Thần Điện cùng quỳ gối xuống đất. Đó là Phách Kiếm trưởng lão của Chúng Thần Điện! Một cường giả chỉ đứng sau tông chủ Hoàn Nhan Liệt, là trưởng lão cùng Hồn Vương làm cánh tay trái phải của Hoàn Nhan Liệt.</w:t>
      </w:r>
    </w:p>
    <w:p>
      <w:pPr>
        <w:pStyle w:val="BodyText"/>
      </w:pPr>
      <w:r>
        <w:t xml:space="preserve">Các đệ tử Chúng Thần Điện vô cùng cung kính kêu lên:</w:t>
      </w:r>
    </w:p>
    <w:p>
      <w:pPr>
        <w:pStyle w:val="BodyText"/>
      </w:pPr>
      <w:r>
        <w:t xml:space="preserve">- Tham kiến Phách Kiếm trưởng lão!</w:t>
      </w:r>
    </w:p>
    <w:p>
      <w:pPr>
        <w:pStyle w:val="BodyText"/>
      </w:pPr>
      <w:r>
        <w:t xml:space="preserve">- Phách Kiếm trưởng lão? Kiếm nhân?</w:t>
      </w:r>
    </w:p>
    <w:p>
      <w:pPr>
        <w:pStyle w:val="BodyText"/>
      </w:pPr>
      <w:r>
        <w:t xml:space="preserve">Tiểu Nhạc nhìn cái tên từ trên trời giáng xuống đầu tiên là thành thanh kiếm to sau đó biến thành hình người, ở trong mắt y đây là một kiếm nhân.</w:t>
      </w:r>
    </w:p>
    <w:p>
      <w:pPr>
        <w:pStyle w:val="BodyText"/>
      </w:pPr>
      <w:r>
        <w:t xml:space="preserve">Nhưng Tiểu Nhạc nói câu này làm mặt Phách Kiếm xanh mét. Từ danh tiếng Phách Kiếm của gã truyền ra đến nay trong Tiên Giới không ai dám gọi gã là kiếm nhân. Hôm nay tiểu tử này dám nói như thế, nếu không phải y quá đặc biệt thì Phách Kiếm tuyệt đối sẽ ra một luồng kiếm khí diệt tiểu tử này.</w:t>
      </w:r>
    </w:p>
    <w:p>
      <w:pPr>
        <w:pStyle w:val="BodyText"/>
      </w:pPr>
      <w:r>
        <w:t xml:space="preserve">- Tiểu tử, ta không so đo với ngươi. Ta hỏi ngươi, ngươi có muốn làm hộ sơn đại thần của Chúng Thần Điện ta không?</w:t>
      </w:r>
    </w:p>
    <w:p>
      <w:pPr>
        <w:pStyle w:val="BodyText"/>
      </w:pPr>
      <w:r>
        <w:t xml:space="preserve">Phách Kiếm quan sát thể chất của Tiểu Nhạc, y có thiên phụ địa mẫu, trời sinh có năng lực khống chế sông núi, ngũ nhạc trong tay y là bằng chứng. Nếu y chịu ở lại nơi này làm hộ sơn đại thần, đem toàn Chúng Thần sơn chuyển hóa thành lực lượng, vậy thì tương lai y sẽ là thủ hộ thần cao nhất của Chúng Thần Điện!</w:t>
      </w:r>
    </w:p>
    <w:p>
      <w:pPr>
        <w:pStyle w:val="BodyText"/>
      </w:pPr>
      <w:r>
        <w:t xml:space="preserve">Tiểu Nhạc trừng Phách Kiếm, nói:</w:t>
      </w:r>
    </w:p>
    <w:p>
      <w:pPr>
        <w:pStyle w:val="BodyText"/>
      </w:pPr>
      <w:r>
        <w:t xml:space="preserve">- Thủ hộ thần? Không hứng thú, lão tử tới nơi này là để kiếm Âu Dương. Âu Dương không có ở đây không?</w:t>
      </w:r>
    </w:p>
    <w:p>
      <w:pPr>
        <w:pStyle w:val="BodyText"/>
      </w:pPr>
      <w:r>
        <w:t xml:space="preserve">Tiểu tử này trước giờ không đi theo lẽ thường, không thèm để ý Phách Kiếm. Ở trong mắt Tiểu Nhạc, y đến Tiên Giới thật ra là vì Âu Dương.</w:t>
      </w:r>
    </w:p>
    <w:p>
      <w:pPr>
        <w:pStyle w:val="BodyText"/>
      </w:pPr>
      <w:r>
        <w:t xml:space="preserve">Không thấy bạch lão bang tử, Âu Dương cũng vũ hóa phi tiên, ở Vạn Tiên sơn Tiểu Nhạc thấy chẳng có gì để chơi nên y bắt đầu cố gắng phấn đấu, dùng năm mươi năm liền tới Tiên Giới.</w:t>
      </w:r>
    </w:p>
    <w:p>
      <w:pPr>
        <w:pStyle w:val="BodyText"/>
      </w:pPr>
      <w:r>
        <w:t xml:space="preserve">- Âu Dương...</w:t>
      </w:r>
    </w:p>
    <w:p>
      <w:pPr>
        <w:pStyle w:val="BodyText"/>
      </w:pPr>
      <w:r>
        <w:t xml:space="preserve">Phách Kiếm nghe hai chữ này sắc mặt liền vặn vẹo.</w:t>
      </w:r>
    </w:p>
    <w:p>
      <w:pPr>
        <w:pStyle w:val="BodyText"/>
      </w:pPr>
      <w:r>
        <w:t xml:space="preserve">Năm mươi năm trước cái tên này chấn động toàn Tiên Giới, sau này cái tên biến mất, người trong thiên hạ đều cảm thấy Âu Dương đã chết.</w:t>
      </w:r>
    </w:p>
    <w:p>
      <w:pPr>
        <w:pStyle w:val="BodyText"/>
      </w:pPr>
      <w:r>
        <w:t xml:space="preserve">Nhưng trước đó không lâu Diệp Phi bỗng giáng xuống Chúng Thần Điện, lần đó chỉ ba người có mặt, đó là Hoàn Nhan Liệt, Hồn Vương và Phách Kiếm! Chính vì lần đó Phách Kiếm biết Âu Dương không chết, còn chạy tới Tử Vong Lôi Đài, đụng phải Diệp lão. Chính vì cơ duyên xảo hợp này được Diệp lão đưa đến thế giới Dị tộc.</w:t>
      </w:r>
    </w:p>
    <w:p>
      <w:pPr>
        <w:pStyle w:val="BodyText"/>
      </w:pPr>
      <w:r>
        <w:t xml:space="preserve">Mới đầu biết chuyện này Phách Kiếm không hiểu Diệp lão có ý gì, nhưng lão dùng giọng điệu cực kỳ nghiêm túc nói với họ, lão đã hứa với Âu Dương phải trông chừng bằng hữu giúp hắn. Từ giây phút Âu Dương rời đi thì tất cả bằng hữu của hắn sẽ do Diệp lão trông nom, tương đương với sau này toàn bộ bằng hữu của Âu Dương do Diệp lão thủ hộ!</w:t>
      </w:r>
    </w:p>
    <w:p>
      <w:pPr>
        <w:pStyle w:val="BodyText"/>
      </w:pPr>
      <w:r>
        <w:t xml:space="preserve">Ở Tiên Giới, người được Diệp lão là khái niệm gì? Ai dám không nể mặt Diệp lão? Tiên tôn? Dừng nói là tiên tôn, coi như kéo mấy vị lão tổ của Chúng Thần Điện ra cũng chưa chắc là đối thủ Diệp lão.</w:t>
      </w:r>
    </w:p>
    <w:p>
      <w:pPr>
        <w:pStyle w:val="BodyText"/>
      </w:pPr>
      <w:r>
        <w:t xml:space="preserve">Đây chính là người có thể giết vào thế giới Dị tộc, ở trên Vạn Yêu Chi Thành đại chiến cùng Chủ Dị tộc! Ba người mạnh nhất thiên hạ, Diệp Phi, Kiếm Vũ Nhai và Vương Bằng bí ẩn, có ai không biết?</w:t>
      </w:r>
    </w:p>
    <w:p>
      <w:pPr>
        <w:pStyle w:val="BodyText"/>
      </w:pPr>
      <w:r>
        <w:t xml:space="preserve">Có thể nói từ khi Diệp lão mang đến tin tức này, muốn chọc bằng hữu của Âu Dương phải đắn đo một việc, đó là ngươi có tư cách hay không.</w:t>
      </w:r>
    </w:p>
    <w:p>
      <w:pPr>
        <w:pStyle w:val="BodyText"/>
      </w:pPr>
      <w:r>
        <w:t xml:space="preserve">Phách Kiếm mạnh không? Phách Kiếm rất mạnh, nhưng gã không cho rằng gã có tư cách đó! ít nhất với Phách Kiếm thì gã không xứng. Diệp lão cường đại nói trắng ra là đã vượt qua sức tưởng tượng của họ, trừ không thể mở ra hành lang luân hồi, Diệp lão gần như đã là chí cao vô thượng, cường giả ngang với Vạn Tiên Chi Vương.</w:t>
      </w:r>
    </w:p>
    <w:p>
      <w:pPr>
        <w:pStyle w:val="BodyText"/>
      </w:pPr>
      <w:r>
        <w:t xml:space="preserve">Diệp lão là cường giả thuộc về truyền thuyết. Trước khi chí cao vô thượng xuất hiện, không ai dám đối đầu với cường giả đẳng cấp như Diệp lão.</w:t>
      </w:r>
    </w:p>
    <w:p>
      <w:pPr>
        <w:pStyle w:val="BodyText"/>
      </w:pPr>
      <w:r>
        <w:t xml:space="preserve">- Ngươi là bằng hữu của Âu Dương?</w:t>
      </w:r>
    </w:p>
    <w:p>
      <w:pPr>
        <w:pStyle w:val="BodyText"/>
      </w:pPr>
      <w:r>
        <w:t xml:space="preserve">Phách Kiếm nhìn tiểu tử này, Âu Dương là biến thái, tiểu tử này cũng biến thái, không lẽ bằng hữu của hắn đều là biến thái?</w:t>
      </w:r>
    </w:p>
    <w:p>
      <w:pPr>
        <w:pStyle w:val="BodyText"/>
      </w:pPr>
      <w:r>
        <w:t xml:space="preserve">Tiểu Nhạc nhìn Phách Kiếm, nói:</w:t>
      </w:r>
    </w:p>
    <w:p>
      <w:pPr>
        <w:pStyle w:val="BodyText"/>
      </w:pPr>
      <w:r>
        <w:t xml:space="preserve">- Cái gì? Bằng hữu? Ngươi đang vũ nhục ta sao?</w:t>
      </w:r>
    </w:p>
    <w:p>
      <w:pPr>
        <w:pStyle w:val="BodyText"/>
      </w:pPr>
      <w:r>
        <w:t xml:space="preserve">Tiểu Nhạc nói câu này khiến Phách Kiếm choáng váng, mới rồi còn nói tìm Âu Dương sao chớp mắt đã thành gã nói y là bằng hữu với Âu Dương là vũ nhục y? Nếu không phải không xác định quan hệ của Tiểu Nhạc và Âu Dương thì Phách Kiếm tuyệt đối không nhẫn nhịn.</w:t>
      </w:r>
    </w:p>
    <w:p>
      <w:pPr>
        <w:pStyle w:val="BodyText"/>
      </w:pPr>
      <w:r>
        <w:t xml:space="preserve">- Vậy ngươi là...</w:t>
      </w:r>
    </w:p>
    <w:p>
      <w:pPr>
        <w:pStyle w:val="BodyText"/>
      </w:pPr>
      <w:r>
        <w:t xml:space="preserve">Tiểu Nhạc rống:</w:t>
      </w:r>
    </w:p>
    <w:p>
      <w:pPr>
        <w:pStyle w:val="BodyText"/>
      </w:pPr>
      <w:r>
        <w:t xml:space="preserve">- Ta là đại ca của hắn! Gọi hắn ra đây, nếu hắn không ra thừa nhận ta là đại ca thì ta cho một cục gạch đập chết hắn!</w:t>
      </w:r>
    </w:p>
    <w:p>
      <w:pPr>
        <w:pStyle w:val="BodyText"/>
      </w:pPr>
      <w:r>
        <w:t xml:space="preserve">Tiểu Nhạc không phát hiện khi y nói câu này thì người xung quanh lén cười khúc khích.</w:t>
      </w:r>
    </w:p>
    <w:p>
      <w:pPr>
        <w:pStyle w:val="BodyText"/>
      </w:pPr>
      <w:r>
        <w:t xml:space="preserve">Một tiểu tử trông khoảng mười bảy, tám tuổi nói là đại ca của người khác, chuyện này nghe đù buồn cười, Tiểu Nhạc còn dùng bộ dạng hùng hồn nói, xem như là đệ tử Chúng Thần Điện có cố nén cũng không chịu nổi.</w:t>
      </w:r>
    </w:p>
    <w:p>
      <w:pPr>
        <w:pStyle w:val="BodyText"/>
      </w:pPr>
      <w:r>
        <w:t xml:space="preserve">Phách Kiếm bất đắc dĩ, nói:</w:t>
      </w:r>
    </w:p>
    <w:p>
      <w:pPr>
        <w:pStyle w:val="BodyText"/>
      </w:pPr>
      <w:r>
        <w:t xml:space="preserve">- Âu Dương bế quan trong Chúng Thần Điện, nhưng ta mang ngươi đi gặp vài người, nếu ngươi nói là thật thì chắc ngươi sẽ nhận ra họ.</w:t>
      </w:r>
    </w:p>
    <w:p>
      <w:pPr>
        <w:pStyle w:val="BodyText"/>
      </w:pPr>
      <w:r>
        <w:t xml:space="preserve">Phách Kiếm nói xong một luồng kiếm khí bắn ra từ người gã. Nhạc Sơn la hét bị mang đi lao tới nhát mẫu tâm phân Vạn Tiên sơn ở Tiên Giới.</w:t>
      </w:r>
    </w:p>
    <w:p>
      <w:pPr>
        <w:pStyle w:val="BodyText"/>
      </w:pPr>
      <w:r>
        <w:t xml:space="preserve">Trong Chân Linh Giới Vạn Tiên sơn là hùng bá thiên hạ, danh tiếng thiên hạ đệ nhất tông uy chấn bát phương. Nhưng tới Tiên Giới thì Vạn Tiên sơn chỉ là một phụ thuộc của người ta. Nếu không phải vài ngày trước Diệp lão chạy tới Chúng Thần Điện nhắc nhở thì có lẽ cao tầng Chúng Thần Điện cũng quên đi tông phái nhỏ này.</w:t>
      </w:r>
    </w:p>
    <w:p>
      <w:pPr>
        <w:pStyle w:val="BodyText"/>
      </w:pPr>
      <w:r>
        <w:t xml:space="preserve">Nhưng dù có Diệp lão nhắc nhở thì Vạn Tiên sơn không có khả năng lập tức nổi lên. Sự trỗi dậy này không phải cần người khác phụ trợ, là cần có đủ thực lực, nếu Vạn Tiên sơn có thể ra một tiên tôn thì lập tức vùng lên ngay, nếu không thì mặc kệ Vạn Tiên sơn được chăm sóc cỡ nào cũng chỉ là một phụ thuộc.</w:t>
      </w:r>
    </w:p>
    <w:p>
      <w:pPr>
        <w:pStyle w:val="BodyText"/>
      </w:pPr>
      <w:r>
        <w:t xml:space="preserve">Kiếm quang xuyên qua tầng tầng đám mây, mang theo vài phàn bá khí xuất hiện trên đỉnh núi Vạn Tiên sơn. Đệ tử Vạn Tiên sơn vốn không nhiều, đếm thì chỉ chừng trăm người. Lúc này thấy kiếm quang bá khí như vậy, đệ tử Vạn Tiên sơn còn đang tập luyện buổi sáng cùng ngẩng đầu nhìn trời.</w:t>
      </w:r>
    </w:p>
    <w:p>
      <w:pPr>
        <w:pStyle w:val="BodyText"/>
      </w:pPr>
      <w:r>
        <w:t xml:space="preserve">- Phách Kiếm trưởng lão! Trong thiên hạ chỉ Phách Kiếm trưởng lão mới có thể làm được lấy thân hóa kiếm!</w:t>
      </w:r>
    </w:p>
    <w:p>
      <w:pPr>
        <w:pStyle w:val="BodyText"/>
      </w:pPr>
      <w:r>
        <w:t xml:space="preserve">Cùng lúc là kiếm tu, Bách Minh Thanh trông thấy kiếm quang từ trên trời lao nhanh đến, y biết đây là cảnh giới cao nhất của Ngạo Kiếm quyết, lấy thân hóa kiếm!</w:t>
      </w:r>
    </w:p>
    <w:p>
      <w:pPr>
        <w:pStyle w:val="BodyText"/>
      </w:pPr>
      <w:r>
        <w:t xml:space="preserve">Nhưng từ khi Vạn Tiên sơn có Ngạo Kiếm quyết tới giờ chưa có ai tu luyện được đến lấy thân hóa kiếm, đây gần như là truyền thuyết thần thoại.</w:t>
      </w:r>
    </w:p>
    <w:p>
      <w:pPr>
        <w:pStyle w:val="BodyText"/>
      </w:pPr>
      <w:r>
        <w:t xml:space="preserve">*Ầm!*</w:t>
      </w:r>
    </w:p>
    <w:p>
      <w:pPr>
        <w:pStyle w:val="BodyText"/>
      </w:pPr>
      <w:r>
        <w:t xml:space="preserve">Kiếm to màu vàng từ trên trời giáng xuống, cắm trên đỉnh Vạn Tiên sơn. Tất cả đệ tử Vạn Tiên sơn đều cảm nhận run rẩy, lỗ tai nghe thấy từng đợt kiếm ngân.</w:t>
      </w:r>
    </w:p>
    <w:p>
      <w:pPr>
        <w:pStyle w:val="BodyText"/>
      </w:pPr>
      <w:r>
        <w:t xml:space="preserve">Trong tiếng kiếm ngân còn kèm theo tiếng nói.</w:t>
      </w:r>
    </w:p>
    <w:p>
      <w:pPr>
        <w:pStyle w:val="BodyText"/>
      </w:pPr>
      <w:r>
        <w:t xml:space="preserve">- Tổ cha nó! Kiếm nhân, ngươi bay ổn định chút được không? Tu vi cao như vậy sao phi hành kém đến thế?</w:t>
      </w:r>
    </w:p>
    <w:p>
      <w:pPr>
        <w:pStyle w:val="BodyText"/>
      </w:pPr>
      <w:r>
        <w:t xml:space="preserve">Lúc thanh âm truyền ra thì đệ tử Vạn Tiên sơn đều trợn mắt há hốc mồm nhìn tiểu tử đi ra từ kiếm quang. Tiểu tử này quá kiêu ngạo, dám chạy đến Chúng Thần Điện chỉ vào Phách Kiếm trưởng lão nói lời đó trong thiên hạ không có mấy ai. Tiểu tử này nhìn qua tu vi không cao nhưng sao dám làm như vậy?</w:t>
      </w:r>
    </w:p>
    <w:p>
      <w:pPr>
        <w:pStyle w:val="BodyText"/>
      </w:pPr>
      <w:r>
        <w:t xml:space="preserve">- Ta không cần ngươi dạy!</w:t>
      </w:r>
    </w:p>
    <w:p>
      <w:pPr>
        <w:pStyle w:val="BodyText"/>
      </w:pPr>
      <w:r>
        <w:t xml:space="preserve">Phách Kiếm rất buồn bực, nhưng gã không thể so đo với Tiểu Nhạc.</w:t>
      </w:r>
    </w:p>
    <w:p>
      <w:pPr>
        <w:pStyle w:val="Compact"/>
      </w:pPr>
      <w:r>
        <w:br w:type="textWrapping"/>
      </w:r>
      <w:r>
        <w:br w:type="textWrapping"/>
      </w:r>
    </w:p>
    <w:p>
      <w:pPr>
        <w:pStyle w:val="Heading2"/>
      </w:pPr>
      <w:bookmarkStart w:id="622" w:name="chương"/>
      <w:bookmarkEnd w:id="622"/>
      <w:r>
        <w:t xml:space="preserve">600. Chương</w:t>
      </w:r>
    </w:p>
    <w:p>
      <w:pPr>
        <w:pStyle w:val="Compact"/>
      </w:pPr>
      <w:r>
        <w:br w:type="textWrapping"/>
      </w:r>
      <w:r>
        <w:br w:type="textWrapping"/>
      </w:r>
      <w:r>
        <w:t xml:space="preserve">Tương lai Tiểu Nhạc sẽ trở thành hộ sơn đại thần của Chúng Thần Điện bọn họ, hộ sơn đại thần này đúng là một thủ hộ thần, Phách Kiếm cảm thấy mình không đáng vì mấy câu nói mà trở mặt với hộ sơn đại thần tương lai.</w:t>
      </w:r>
    </w:p>
    <w:p>
      <w:pPr>
        <w:pStyle w:val="BodyText"/>
      </w:pPr>
      <w:r>
        <w:t xml:space="preserve">- Ngươi có muốn ta dạy chưa chắc ta có hứng thú!</w:t>
      </w:r>
    </w:p>
    <w:p>
      <w:pPr>
        <w:pStyle w:val="BodyText"/>
      </w:pPr>
      <w:r>
        <w:t xml:space="preserve">Tiểu Nhạc lại liếc Phách Kiếm, sau đó nhìn xung quanh, y chỉ vào Bạch Hủ Minh và Lỗ Tu, hét to:</w:t>
      </w:r>
    </w:p>
    <w:p>
      <w:pPr>
        <w:pStyle w:val="BodyText"/>
      </w:pPr>
      <w:r>
        <w:t xml:space="preserve">- Bạch lão bang tử!</w:t>
      </w:r>
    </w:p>
    <w:p>
      <w:pPr>
        <w:pStyle w:val="BodyText"/>
      </w:pPr>
      <w:r>
        <w:t xml:space="preserve">Nghe tiếng bạch lão bang tử của Tiểu Nhạc làm Bạch Hủ Minh suýt chảy nước mắt. Từ khi tới Tiên Giới đến bây giờ gặp lại Tiểu Nhạc, Bạch Hủ Minh có cảm giác như quay về Chân Linh Giới, về lại Vạn Tiên sơn.</w:t>
      </w:r>
    </w:p>
    <w:p>
      <w:pPr>
        <w:pStyle w:val="BodyText"/>
      </w:pPr>
      <w:r>
        <w:t xml:space="preserve">Phách Kiếm khác định thân phận của Tiểu Nhạc mỉm cười nói:</w:t>
      </w:r>
    </w:p>
    <w:p>
      <w:pPr>
        <w:pStyle w:val="BodyText"/>
      </w:pPr>
      <w:r>
        <w:t xml:space="preserve">- Được rồi, ta đã đưa người đến, qua mấy ngày nữa ta sẽ đến bàn chuyện lần này với ngươi!</w:t>
      </w:r>
    </w:p>
    <w:p>
      <w:pPr>
        <w:pStyle w:val="BodyText"/>
      </w:pPr>
      <w:r>
        <w:t xml:space="preserve">Sau đó Phách Kiếm không chút dừng lại, xoay người hóa kiếm biến mất trên trời.</w:t>
      </w:r>
    </w:p>
    <w:p>
      <w:pPr>
        <w:pStyle w:val="BodyText"/>
      </w:pPr>
      <w:r>
        <w:t xml:space="preserve">Tiểu Nhạc nhảy nhót đi tới bên cạnh Bạch Hủ Minh, ôm lấy lão, nói:</w:t>
      </w:r>
    </w:p>
    <w:p>
      <w:pPr>
        <w:pStyle w:val="BodyText"/>
      </w:pPr>
      <w:r>
        <w:t xml:space="preserve">- Ta liền biết hai huynh đệ đái dầm các ngươi sẽ chạy tới Tiên Giới, xem đi, ta dã nói rất nhanh sẽ lên. Bây giờ ta đã lên, phải rồi, tiểu đệ của ta đâu?</w:t>
      </w:r>
    </w:p>
    <w:p>
      <w:pPr>
        <w:pStyle w:val="BodyText"/>
      </w:pPr>
      <w:r>
        <w:t xml:space="preserve">Tiểu Nhạc nói câu khiến Bạch Hủ Minh, Lỗ Tu có chút xấu hổ.</w:t>
      </w:r>
    </w:p>
    <w:p>
      <w:pPr>
        <w:pStyle w:val="BodyText"/>
      </w:pPr>
      <w:r>
        <w:t xml:space="preserve">Cái gì mà hai huynh đệ đái dầm? Đây là chuyện đã bao nhiêu năm trước? Tiểu tử Tiểu Nhạc này có biết giữ mặt mũi không lại lôi chuyện ra nói, dù đái dầm thì còn tốt hơn đứa con nít như ngươi.</w:t>
      </w:r>
    </w:p>
    <w:p>
      <w:pPr>
        <w:pStyle w:val="BodyText"/>
      </w:pPr>
      <w:r>
        <w:t xml:space="preserve">- Âu Dương...</w:t>
      </w:r>
    </w:p>
    <w:p>
      <w:pPr>
        <w:pStyle w:val="BodyText"/>
      </w:pPr>
      <w:r>
        <w:t xml:space="preserve">Bạch Hủ Minh nghe Tiểu Nhạc nhắc tới Âu Dương, phút chốc không biết trả lời ra sau.</w:t>
      </w:r>
    </w:p>
    <w:p>
      <w:pPr>
        <w:pStyle w:val="BodyText"/>
      </w:pPr>
      <w:r>
        <w:t xml:space="preserve">Biến mất, Âu Dương đã biến mất năm, sáu chục năm, lần này thật sự là không có chút tin tức. Bạch Hủ Minh không thể xác định Âu Dương còn sống hay đã chết.</w:t>
      </w:r>
    </w:p>
    <w:p>
      <w:pPr>
        <w:pStyle w:val="BodyText"/>
      </w:pPr>
      <w:r>
        <w:t xml:space="preserve">Hơn năm mươi năm trước thiên hạ đều biết tin Âu Dương lìa đời, bây giờ thời gian qua lâu như vậy, Âu Dương còn sống không? Nếu như còn sống thì hắn chạy đi đâu? Hắn còn sáng tạo kỳ tích mới không?</w:t>
      </w:r>
    </w:p>
    <w:p>
      <w:pPr>
        <w:pStyle w:val="BodyText"/>
      </w:pPr>
      <w:r>
        <w:t xml:space="preserve">Tiểu Nhạc giật mình nhìn Âu Dương, hỏi:</w:t>
      </w:r>
    </w:p>
    <w:p>
      <w:pPr>
        <w:pStyle w:val="BodyText"/>
      </w:pPr>
      <w:r>
        <w:t xml:space="preserve">- Sao vậy? Âu Dương không ở chỗ này? Vậy tại sao kiếm nhân kia hỏi ta không phải là bằng hữu của Âu Dương không?</w:t>
      </w:r>
    </w:p>
    <w:p>
      <w:pPr>
        <w:pStyle w:val="BodyText"/>
      </w:pPr>
      <w:r>
        <w:t xml:space="preserve">Lỗ Tu đứng bên cạnh lặng im không nói, nhưng nghe Tiểu Nhạc thốt câu này thì kiềm không được hỏi:</w:t>
      </w:r>
    </w:p>
    <w:p>
      <w:pPr>
        <w:pStyle w:val="BodyText"/>
      </w:pPr>
      <w:r>
        <w:t xml:space="preserve">- Ngươi nói cái gì?</w:t>
      </w:r>
    </w:p>
    <w:p>
      <w:pPr>
        <w:pStyle w:val="BodyText"/>
      </w:pPr>
      <w:r>
        <w:t xml:space="preserve">Phách Kiếm hỏi Tiểu Nhạc có phải là bằng hữu của Âu Dương? Cái này đại biểu cho điều gì?</w:t>
      </w:r>
    </w:p>
    <w:p>
      <w:pPr>
        <w:pStyle w:val="BodyText"/>
      </w:pPr>
      <w:r>
        <w:t xml:space="preserve">Tiểu Nhạc nhìn Lỗ Tu, y không suy nghĩ nhiều như gã, mở miệng nói:</w:t>
      </w:r>
    </w:p>
    <w:p>
      <w:pPr>
        <w:pStyle w:val="BodyText"/>
      </w:pPr>
      <w:r>
        <w:t xml:space="preserve">- Lúc ta đến kiếm nhân đó hỏi ta có phải là bằng hữu của Âu Dương, ta còn tưởng hơn năm mươi năm hắn ở Tiên Giới lăn lộn có chút danh tiếng!</w:t>
      </w:r>
    </w:p>
    <w:p>
      <w:pPr>
        <w:pStyle w:val="BodyText"/>
      </w:pPr>
      <w:r>
        <w:t xml:space="preserve">Nghe Tiểu Nhạc kể, mắt Bạch Hủ Minh, Lỗ Tu sáng lên. Tại sao Phách Kiếm hỏi Tiểu Nhạc có phải là bằng hữu của Âu Dương? Không lẽ chỉ vì tiếc nuối năm mươi năm trước? Chuyện này có thể không?</w:t>
      </w:r>
    </w:p>
    <w:p>
      <w:pPr>
        <w:pStyle w:val="BodyText"/>
      </w:pPr>
      <w:r>
        <w:t xml:space="preserve">Mỗi năm Tiên Giới có rất nhiều thiên tài chết đi, nếu cứ tiếc nuối thì e rằng khắp cả Tiên Giới đều có. Phách Kiếm hỏi Tiểu Nhạc như vậy chắc là có nguyên nhân gì đó, mà nguyên nhân chắc chắn liên quan đến Âu Dương.</w:t>
      </w:r>
    </w:p>
    <w:p>
      <w:pPr>
        <w:pStyle w:val="BodyText"/>
      </w:pPr>
      <w:r>
        <w:t xml:space="preserve">Nhưng rốt cuộc thì Âu Dương ở đâu?</w:t>
      </w:r>
    </w:p>
    <w:p>
      <w:pPr>
        <w:pStyle w:val="BodyText"/>
      </w:pPr>
      <w:r>
        <w:t xml:space="preserve">Tiểu Nhạc nhìn hai người, hỏi:</w:t>
      </w:r>
    </w:p>
    <w:p>
      <w:pPr>
        <w:pStyle w:val="BodyText"/>
      </w:pPr>
      <w:r>
        <w:t xml:space="preserve">- Rốt cuộc làm sao?</w:t>
      </w:r>
    </w:p>
    <w:p>
      <w:pPr>
        <w:pStyle w:val="BodyText"/>
      </w:pPr>
      <w:r>
        <w:t xml:space="preserve">Tiểu Nhạc không hiểu xảy ra chuyện gì, nhưng theo y hiểu biết Âu Dương thì tên này là con trai của kỳ tích, bây giờ nếu nói cho Tiểu Nhạc là Âu Dương vào Tiên Giới chưa tới sáu mươi năm đã trở thành tiên tôn thì y bảo đảm sẽ không giật mình.</w:t>
      </w:r>
    </w:p>
    <w:p>
      <w:pPr>
        <w:pStyle w:val="BodyText"/>
      </w:pPr>
      <w:r>
        <w:t xml:space="preserve">- Âu Dương...Âu Dương...Âu Dương lại biến mất.</w:t>
      </w:r>
    </w:p>
    <w:p>
      <w:pPr>
        <w:pStyle w:val="BodyText"/>
      </w:pPr>
      <w:r>
        <w:t xml:space="preserve">Lỗ Tu nghẹn nửa ngày rốt cuộc nói ra chuyện Âu Dương mất tích.</w:t>
      </w:r>
    </w:p>
    <w:p>
      <w:pPr>
        <w:pStyle w:val="BodyText"/>
      </w:pPr>
      <w:r>
        <w:t xml:space="preserve">- Trời, làm ta tưởng có chuyện gì lớn, Âu Dương biến mất có cái gì giật mình? Nói theo kiểu đường đi của quái vật này thì không lâu sau hắn sẽ lại xuất hiện, đến khi đó chắc chắn hắn sẽ cho mọi người một niềm vui bất ngờ mới!</w:t>
      </w:r>
    </w:p>
    <w:p>
      <w:pPr>
        <w:pStyle w:val="BodyText"/>
      </w:pPr>
      <w:r>
        <w:t xml:space="preserve">Tiểu Nhạc rất tin tưởng Âu Dương, thật ra thì không chỉ mình y, gần như mỗi một bằng hữu của hắn đều như thế.</w:t>
      </w:r>
    </w:p>
    <w:p>
      <w:pPr>
        <w:pStyle w:val="BodyText"/>
      </w:pPr>
      <w:r>
        <w:t xml:space="preserve">Đả kích một lần có lẽ người thường sẽ gục ngã, nhưng với Âu Dương đó là một lần mới vùng lên, đả kích càng lớn thì hắn trưởng thành càng nhanh. Đây là một người gặp cường liền mạnh, chưa từng ngã xuống.</w:t>
      </w:r>
    </w:p>
    <w:p>
      <w:pPr>
        <w:pStyle w:val="BodyText"/>
      </w:pPr>
      <w:r>
        <w:t xml:space="preserve">Âu Dương mặc đồ đen, trên mặt đeo mặt nạ, đứng trong phòng của Mộng Hi. Lúc này trong phòng Mộng Hi nằm ngã ba tiên nhân cấp kim tiên. Ba người đã bị một loại thuật pháp thần kỳ khống chế, dù thấy được nhưng miệng không thể nói, không thể nhúc nhích một ly, giống như dê con bất lực chờ làm thịt.</w:t>
      </w:r>
    </w:p>
    <w:p>
      <w:pPr>
        <w:pStyle w:val="BodyText"/>
      </w:pPr>
      <w:r>
        <w:t xml:space="preserve">Âu Dương nói:</w:t>
      </w:r>
    </w:p>
    <w:p>
      <w:pPr>
        <w:pStyle w:val="BodyText"/>
      </w:pPr>
      <w:r>
        <w:t xml:space="preserve">- Ba tên, sáu mươi viên!</w:t>
      </w:r>
    </w:p>
    <w:p>
      <w:pPr>
        <w:pStyle w:val="BodyText"/>
      </w:pPr>
      <w:r>
        <w:t xml:space="preserve">Ba bình đan dược, mỗi bình chứa hai mươi viên Bồi Nguyên đan bay ra khỏi tay Âu Dương. Cùng thời gian, ngọn lửa bốc lên từ người Âu Dương, ba kim tiên không kịp phát ra tiếng hét thảm đã bị hắn lấy mạng.</w:t>
      </w:r>
    </w:p>
    <w:p>
      <w:pPr>
        <w:pStyle w:val="BodyText"/>
      </w:pPr>
      <w:r>
        <w:t xml:space="preserve">Ngọn lửa biến mất, ba kim tiên không còn nữa, Âu Dương cũng biến mất, chỉ để lại ba bình chứa sáu mươi viên Bồi Nguyên đan ở trên bàn.</w:t>
      </w:r>
    </w:p>
    <w:p>
      <w:pPr>
        <w:pStyle w:val="BodyText"/>
      </w:pPr>
      <w:r>
        <w:t xml:space="preserve">Mộng Hi nhìn ba bình Bồi Nguyên đan đặt trên bàn, trong mắt có mờ mịt. Mộng Hi không hiểu tại sao Âu Dương không ăn đan dược lại đi nuốt kim tiên!</w:t>
      </w:r>
    </w:p>
    <w:p>
      <w:pPr>
        <w:pStyle w:val="BodyText"/>
      </w:pPr>
      <w:r>
        <w:t xml:space="preserve">Không lẽ lực lượng của kim tiên còn cường đại hơn Bồi Nguyên đan sao?</w:t>
      </w:r>
    </w:p>
    <w:p>
      <w:pPr>
        <w:pStyle w:val="BodyText"/>
      </w:pPr>
      <w:r>
        <w:t xml:space="preserve">Đúng vậy! Đối với người khác thì lực lượng một kim tiên không sánh bằng một viên Bồi Nguyên đan, nhưng với Âu Dương thì khác. Lực lượng một Thần Sư Chi Nhãnu luyện bị hấp thu thì có thể lớn hơn cả Bồi Nguyên đan, huyết lực một kim tiên gần như có hiệu quả sánh ngang với một viên Khấp Thần đan.</w:t>
      </w:r>
    </w:p>
    <w:p>
      <w:pPr>
        <w:pStyle w:val="BodyText"/>
      </w:pPr>
      <w:r>
        <w:t xml:space="preserve">Chỉ cần giao dịch này không ngừng tiến hành là Âu Dương có thể liên tục trưởng thành, cho dù trong giao dịch ẩn chứa âm mưu vô cùng, ngày nào đó khi thực lực của Âu Dương đủ để hủy diệt tất cả, đối kháng với Chủ Dị tộc thì âm mưu gì cũng mất hết ý nghĩa.</w:t>
      </w:r>
    </w:p>
    <w:p>
      <w:pPr>
        <w:pStyle w:val="BodyText"/>
      </w:pPr>
      <w:r>
        <w:t xml:space="preserve">- Dược liệu càng lúc càng thiếu, xem ra ta phải đi Bách Hoa cốc một chuyến.</w:t>
      </w:r>
    </w:p>
    <w:p>
      <w:pPr>
        <w:pStyle w:val="BodyText"/>
      </w:pPr>
      <w:r>
        <w:t xml:space="preserve">Âu Dương xem xét dược liệu trong vòng tay của mình, tài liệu luyện chế Bồi Nguyên đan ngày càng ít đi. Âu Dương từ trước đã có ý nghĩ đi Bách Hoa cốc thu thập dược liệu làm Khấp Thần đan.</w:t>
      </w:r>
    </w:p>
    <w:p>
      <w:pPr>
        <w:pStyle w:val="BodyText"/>
      </w:pPr>
      <w:r>
        <w:t xml:space="preserve">Trong thế giới Dị tộc, Bách Hoa cốc là một nơi thần kỳ, chỗ đó trừ chiến trường ra là nơi Dị tộc thích đi nhất. Bởi vì ở đó có lúc sẽ sinh trưởng một ít dược liệu rất kỳ diệu, nếu có thể tìm được chúng, ăn vào rồi sẽ khiến một Dị tộc bay vọt một lần.</w:t>
      </w:r>
    </w:p>
    <w:p>
      <w:pPr>
        <w:pStyle w:val="BodyText"/>
      </w:pPr>
      <w:r>
        <w:t xml:space="preserve">Âu Dương xem dứt đan dược của mình, hiện tại trong tay hắn không có nhiều, phải đi Bách Hoa cốc một chuyến. Thật ra thì Âu Dương có nghĩ đến kêu Mộng Hi cung cấp dược liệu, nhưng suy nghĩ thật lâu sau hắn vẫn là lựa chọn đi Bách Hoa cốc thử vận may.</w:t>
      </w:r>
    </w:p>
    <w:p>
      <w:pPr>
        <w:pStyle w:val="BodyText"/>
      </w:pPr>
      <w:r>
        <w:t xml:space="preserve">Âu Dương vỗ Di Tiểu Thiên bên cạnh, kêu lên:</w:t>
      </w:r>
    </w:p>
    <w:p>
      <w:pPr>
        <w:pStyle w:val="BodyText"/>
      </w:pPr>
      <w:r>
        <w:t xml:space="preserve">- Tiểu Thiên!</w:t>
      </w:r>
    </w:p>
    <w:p>
      <w:pPr>
        <w:pStyle w:val="BodyText"/>
      </w:pPr>
      <w:r>
        <w:t xml:space="preserve">Bây giờ Di Tiểu Thiên đã biến khác đi, toàn thân y đầy khí thế mạnh mẽ, tóc thật dài, ấn ksy ngọn lửa vàng che giấu bên trong. Lúc đầu thấy ấn ký hỏa diễm thì Âu Dương rất tò mò, nhưng hắn hỏi Di Tiểu Thiên lại nghe y nói mình cũng không biết. Sau này Âu Dương kêu Di Tiểu Thiên dùng tóc che giấu ấn ký lửa đi, để tránh cho ấn ký mang đến rắc rối gì.</w:t>
      </w:r>
    </w:p>
    <w:p>
      <w:pPr>
        <w:pStyle w:val="BodyText"/>
      </w:pPr>
      <w:r>
        <w:t xml:space="preserve">Di Tiểu Thiên khó hiểu nhìn Âu Dương, hỏi:</w:t>
      </w:r>
    </w:p>
    <w:p>
      <w:pPr>
        <w:pStyle w:val="BodyText"/>
      </w:pPr>
      <w:r>
        <w:t xml:space="preserve">- Có chuyện gì, đại ca?</w:t>
      </w:r>
    </w:p>
    <w:p>
      <w:pPr>
        <w:pStyle w:val="BodyText"/>
      </w:pPr>
      <w:r>
        <w:t xml:space="preserve">Âu Dương mỉm cười nói:</w:t>
      </w:r>
    </w:p>
    <w:p>
      <w:pPr>
        <w:pStyle w:val="BodyText"/>
      </w:pPr>
      <w:r>
        <w:t xml:space="preserve">- Ta muốn đi Bách Hoa cốc một chuyến, mấy ngày tiếp theo ngươi ở Mộng gia phải cẩn thận. Ta đã dặn Mộng Hi, cho nên bình thường chắc sẽ không có vấn đề gì.</w:t>
      </w:r>
    </w:p>
    <w:p>
      <w:pPr>
        <w:pStyle w:val="BodyText"/>
      </w:pPr>
      <w:r>
        <w:t xml:space="preserve">Trải qua nhiều lần giao dịch, Mộng Hi thông minh như vậy đương nhiên đã điều tra được thân phận của Âu Dương, nhưng hắn cũng lười che giấu, vì hắn phát hiện nàng thật sự có lòng muốn hợp tác với hắn, ít nhất đến nay hắn không cảm nhận được bất cứ uy hiếp gì.</w:t>
      </w:r>
    </w:p>
    <w:p>
      <w:pPr>
        <w:pStyle w:val="Compact"/>
      </w:pPr>
      <w:r>
        <w:br w:type="textWrapping"/>
      </w:r>
      <w:r>
        <w:br w:type="textWrapping"/>
      </w:r>
    </w:p>
    <w:p>
      <w:pPr>
        <w:pStyle w:val="Heading2"/>
      </w:pPr>
      <w:bookmarkStart w:id="623" w:name="chương-646-tự-tìm-chết"/>
      <w:bookmarkEnd w:id="623"/>
      <w:r>
        <w:t xml:space="preserve">601. Chương 646: Tự Tìm Chết</w:t>
      </w:r>
    </w:p>
    <w:p>
      <w:pPr>
        <w:pStyle w:val="Compact"/>
      </w:pPr>
      <w:r>
        <w:br w:type="textWrapping"/>
      </w:r>
      <w:r>
        <w:br w:type="textWrapping"/>
      </w:r>
      <w:r>
        <w:t xml:space="preserve">Không cảm nhận bất cứ tồn tại uy hiếp gì, đúng vậy, Âu Dương đúng là không cảm giác được, bởi vì lần này hắn quá sơ sẩy, hắn xem Chủ Dị tộc là một tên ngốc, ngu ngốc không hay biết gì. Nhưng Chủ Dị tộc thật sự ngốc sao?</w:t>
      </w:r>
    </w:p>
    <w:p>
      <w:pPr>
        <w:pStyle w:val="BodyText"/>
      </w:pPr>
      <w:r>
        <w:t xml:space="preserve">Một kẻ ngốc có thể trở thành Chủ Dị tộc không? Đương nhiên là không, nhưng bây giờ mọi chuyện còn bình tĩnh. Âu Dương quá lơ là, hắn không ngờ đây là bình tĩnh trước bão táp.</w:t>
      </w:r>
    </w:p>
    <w:p>
      <w:pPr>
        <w:pStyle w:val="BodyText"/>
      </w:pPr>
      <w:r>
        <w:t xml:space="preserve">Kết quả hiện tại không ai phán đoán được, tốc độ trưởng thành của Âu Dương quá kinh khủng, một thời gian ngắn ngủi hắn đã trùng kích đến đỉnh tiên tôn, nếu có đủ thời gian thì khi hắn đạt tới tiên tôn, dựa vào yêu khí gia cố, dù Chủ Dị tộc muốn ra tay cũng đã muộn.</w:t>
      </w:r>
    </w:p>
    <w:p>
      <w:pPr>
        <w:pStyle w:val="BodyText"/>
      </w:pPr>
      <w:r>
        <w:t xml:space="preserve">Thế giới Dị tộc thuận lợi khiến Âu Dương quên đi trực giác, hắn chưa từng thấy Tiễn Thánh nên đã xem thường. Bây giờ Âu Dương không hề phát hiện điều gì, nếu không thì hắn cẩn thận như vậy tại sao không phát hiện gần đây mọi chuyện bỗng biến thuận lợi?</w:t>
      </w:r>
    </w:p>
    <w:p>
      <w:pPr>
        <w:pStyle w:val="BodyText"/>
      </w:pPr>
      <w:r>
        <w:t xml:space="preserve">Từ lúc hắn bắt có tiên tri đến sau này lộ ra ngoài nhiều Bồi Nguyên đan, chuyện này làm sao không dậy sóng được? Âu Dương chỉ nhìn thấy kim tiên không ngừng xuất hiện, chỉ biết không ngừng hấp thu lực lượng kim tiên, đã quên đi Luyện Đan Sư xuất hiện tạo thành ảnh hưởng không nhỏ hơn Yêu Tổ xuất thế.</w:t>
      </w:r>
    </w:p>
    <w:p>
      <w:pPr>
        <w:pStyle w:val="BodyText"/>
      </w:pPr>
      <w:r>
        <w:t xml:space="preserve">- Hắn đã rời đi?</w:t>
      </w:r>
    </w:p>
    <w:p>
      <w:pPr>
        <w:pStyle w:val="BodyText"/>
      </w:pPr>
      <w:r>
        <w:t xml:space="preserve">Vạn Yêu Chi Thành, trong Tiên Cốt đại điện, Ngụy Bỉnh Dập ngồi trên vương tọa dùng xương của vô số tiên tôn Tiên Giới xây nên, nhìn Mộng Hi bên dưới.</w:t>
      </w:r>
    </w:p>
    <w:p>
      <w:pPr>
        <w:pStyle w:val="BodyText"/>
      </w:pPr>
      <w:r>
        <w:t xml:space="preserve">Giọng của Mộng Hi thiếu đi tình nghĩa dĩ vãng, tăng phần buồn phiền:</w:t>
      </w:r>
    </w:p>
    <w:p>
      <w:pPr>
        <w:pStyle w:val="BodyText"/>
      </w:pPr>
      <w:r>
        <w:t xml:space="preserve">- Đã đi, hắn đi Bách Hoa cốc, chắc là tìm tài liệu.</w:t>
      </w:r>
    </w:p>
    <w:p>
      <w:pPr>
        <w:pStyle w:val="BodyText"/>
      </w:pPr>
      <w:r>
        <w:t xml:space="preserve">- Hừ hừ, một tiểu tử chưa mọc lông muốn chơi trốn tìm với ta? Tư chất của hắn đúng là khủng bố, hãy nhìn kỹ hắn, ta có thể bước ra một bước cuối cùng không đều nhờ vào hắn!</w:t>
      </w:r>
    </w:p>
    <w:p>
      <w:pPr>
        <w:pStyle w:val="BodyText"/>
      </w:pPr>
      <w:r>
        <w:t xml:space="preserve">Ngụy Bỉnh Dập chắp tay vào nhau, bá khí cai quản thiên hạ phát ra từ người y. Ngụy Bỉnh Dập như vậy khiến Mộng Hi cảm thấy nàng cách người đàn ông này ngày càng xa. Lúc ban đầu Mộng Hi cũng không muốn phản bội Âu Dương, nhưng người đàn ông này quá thần thông quảng đại, dường như trên đời này không có chuyện gì mà y không biết.</w:t>
      </w:r>
    </w:p>
    <w:p>
      <w:pPr>
        <w:pStyle w:val="BodyText"/>
      </w:pPr>
      <w:r>
        <w:t xml:space="preserve">Mộng Hi nhìn Ngụy Bỉnh Dập, hỏi:</w:t>
      </w:r>
    </w:p>
    <w:p>
      <w:pPr>
        <w:pStyle w:val="BodyText"/>
      </w:pPr>
      <w:r>
        <w:t xml:space="preserve">- Ngươi muốn đoạt xá?</w:t>
      </w:r>
    </w:p>
    <w:p>
      <w:pPr>
        <w:pStyle w:val="BodyText"/>
      </w:pPr>
      <w:r>
        <w:t xml:space="preserve">Đúng vậy, thân thể của Ngụy Bỉnh Dập khiến từ khi sinh y sinh ra đã bước trên con đường vương giả, nhưng cơ thể cương đại cũng tràn ngập tai họa ngầm, đó là mỗi đêm trăng tròn lực lượng của y sẽ yếu đi một nửa.</w:t>
      </w:r>
    </w:p>
    <w:p>
      <w:pPr>
        <w:pStyle w:val="BodyText"/>
      </w:pPr>
      <w:r>
        <w:t xml:space="preserve">Vấn đè này đặt ở người khác đương nhiên là tai họa ngầm cực lớn, nhưng không ai hiểu rõ người đàn ông trước mắt hơn Mộng Hi. Người đàn ông này cho dù chỉ có một nửa tu vi thì sao? Trong thiên hạ có ai là đối thủ của Ngụy Bỉnh Dập? Tại sao Ngụy Bỉnh Dập muốn từ bỏ thân thể này?</w:t>
      </w:r>
    </w:p>
    <w:p>
      <w:pPr>
        <w:pStyle w:val="BodyText"/>
      </w:pPr>
      <w:r>
        <w:t xml:space="preserve">- Thân hình của hắn tương đồng với thân thể Yêu Tổ trong truyền thuyết, ta không phải đoạt xá, ta muốn thôn phệ! Nếu như hắn có thể đạt đến tiên tôn, vậy thì hắn sẽ có lực lượng mạnh hơn tất cả, khi đó nếu ta nuốt hắn liền có thể tiến thêm một bước. Nếu như ta từ bỏ tất cả, vậy một bước này cả đời ta cũng không có khả năng vượt qua.</w:t>
      </w:r>
    </w:p>
    <w:p>
      <w:pPr>
        <w:pStyle w:val="BodyText"/>
      </w:pPr>
      <w:r>
        <w:t xml:space="preserve">Ngụy Bỉnh Dập là một người tự hiểu bản thân, y biết nếu như không có kỳ ngộ, vậy e rằng cả dời y sẽ bị kẹt tại cảnh giới này. Y cách truyền thuyết chỉ có một bước, muốn Ngụy Bỉnh Dập từ bỏ là cực kỳ khó khăn.</w:t>
      </w:r>
    </w:p>
    <w:p>
      <w:pPr>
        <w:pStyle w:val="BodyText"/>
      </w:pPr>
      <w:r>
        <w:t xml:space="preserve">- Thôn phệ...</w:t>
      </w:r>
    </w:p>
    <w:p>
      <w:pPr>
        <w:pStyle w:val="BodyText"/>
      </w:pPr>
      <w:r>
        <w:t xml:space="preserve">Mộng Hi nghe hai chữ này thì nhíu mày, hiện tại nàng bắt đầu nghi ngờ bản thân, nghi ngờ tại sao nàng tin tưởng người đàn ông này, bị y nói mấy câu lại động lòng trở về làm tất cả cho y.</w:t>
      </w:r>
    </w:p>
    <w:p>
      <w:pPr>
        <w:pStyle w:val="BodyText"/>
      </w:pPr>
      <w:r>
        <w:t xml:space="preserve">Chính mình đã nhập ma, tại sao Âu Dương lừa mình? Tại sao hắn đểl ại Linh Hồn Liệt Diễm không thiêu đốt, không đốt mình thành tro tàn?</w:t>
      </w:r>
    </w:p>
    <w:p>
      <w:pPr>
        <w:pStyle w:val="BodyText"/>
      </w:pPr>
      <w:r>
        <w:t xml:space="preserve">Nói thật ra lúc Mộng Hi nói cho Ngụy Bỉnh Dập tất cả chuyện này thì thật sự muốn chết, nhưng đó chỉ là lời nói dối của Âu Dương. Âu Dương không thể dùng Linh Hồn Liệt Diễm làm ra chuyện như vậy.</w:t>
      </w:r>
    </w:p>
    <w:p>
      <w:pPr>
        <w:pStyle w:val="BodyText"/>
      </w:pPr>
      <w:r>
        <w:t xml:space="preserve">Mộng Hi nhìn Ngụy Bỉnh Dập, nói:</w:t>
      </w:r>
    </w:p>
    <w:p>
      <w:pPr>
        <w:pStyle w:val="BodyText"/>
      </w:pPr>
      <w:r>
        <w:t xml:space="preserve">- Không lẽ truyền thuyết đó quan trọng với ngươi đến thế sao?</w:t>
      </w:r>
    </w:p>
    <w:p>
      <w:pPr>
        <w:pStyle w:val="BodyText"/>
      </w:pPr>
      <w:r>
        <w:t xml:space="preserve">Hỏi xong câu này Mộng Hi xoay người, lựa chọn rời đi.</w:t>
      </w:r>
    </w:p>
    <w:p>
      <w:pPr>
        <w:pStyle w:val="BodyText"/>
      </w:pPr>
      <w:r>
        <w:t xml:space="preserve">Mộng Hi nói:</w:t>
      </w:r>
    </w:p>
    <w:p>
      <w:pPr>
        <w:pStyle w:val="BodyText"/>
      </w:pPr>
      <w:r>
        <w:t xml:space="preserve">- Đây là việc cuối cùng ta làm cho ngươi. Năm mười lăm tuổi ta bước vào đây, bảy trăm năm qua ta đã mất tất cả, thậm chí mất cả phụ mẫu, ta đã không còn là ta. Đi sai một bước, từng bước sa đọa. Bây giờ ta rốt cuộc nhìn rõ ràng tất cả, ta muốn nhảy ra, cho nên xin ngươi hãy nhớ, làm xong chuyện này dù sống hay chết thì Mộng Hi đều chọn rời đi.</w:t>
      </w:r>
    </w:p>
    <w:p>
      <w:pPr>
        <w:pStyle w:val="BodyText"/>
      </w:pPr>
      <w:r>
        <w:t xml:space="preserve">Dứt lời Mộng Hi đã bước ra khỏi hoàng thành, biến mất.</w:t>
      </w:r>
    </w:p>
    <w:p>
      <w:pPr>
        <w:pStyle w:val="BodyText"/>
      </w:pPr>
      <w:r>
        <w:t xml:space="preserve">Ngụy Bỉnh Dập nhìn bóng đêm bên ngoài, trong mắt có mờ mịt. Trước kia mờ mịt chưa từng xuất hiện trong mắt người đàn ông này, bây giờ nó hiện ra, nhưng đó chỉ là một thoáng chốc, không thể ảnh hưởng lòng của người đàn ông này.</w:t>
      </w:r>
    </w:p>
    <w:p>
      <w:pPr>
        <w:pStyle w:val="BodyText"/>
      </w:pPr>
      <w:r>
        <w:t xml:space="preserve">Mộng Hi đạp ánh trăng, không biết nàng đi ra một bước này là đúng hay sai. Nhưng Mộng Hi biết, nàng làm như vậy là hại một người, hại một người đem đến hy vọng tương lai cho Dị tộc.</w:t>
      </w:r>
    </w:p>
    <w:p>
      <w:pPr>
        <w:pStyle w:val="BodyText"/>
      </w:pPr>
      <w:r>
        <w:t xml:space="preserve">- Đừng trách ta, chỉ trách ta rơi vào quá sâu, mệnh của ngươi quá kém.</w:t>
      </w:r>
    </w:p>
    <w:p>
      <w:pPr>
        <w:pStyle w:val="BodyText"/>
      </w:pPr>
      <w:r>
        <w:t xml:space="preserve">Mộng Hi nói, mắt ứa lệ. Nhưng nước mắt này chảy là vì nàng, vì Ngụy Bỉnh Dập, hay là vì Âu Dương? Tất cả điều này có lẽ chỉ có trong lòng Mộng Hi mới hiểu.</w:t>
      </w:r>
    </w:p>
    <w:p>
      <w:pPr>
        <w:pStyle w:val="BodyText"/>
      </w:pPr>
      <w:r>
        <w:t xml:space="preserve">Trong đồng hoang, một bóng người như tia chớp rạch phá không gian bay hướng phương xa. Vùng hoang dã bên ngoài thế giới Dị tộc không bằng Tiên Giới, xung quanh chỗ này có yêu thú hoành hành, nơi này so với Tiên Giới càng nguy hiểm.</w:t>
      </w:r>
    </w:p>
    <w:p>
      <w:pPr>
        <w:pStyle w:val="BodyText"/>
      </w:pPr>
      <w:r>
        <w:t xml:space="preserve">Đáng sợ nhất không phải yêu thú, mà là tiên nhân ẩn núp. Người Tiên Giới luôn gào to Dị tộc thường bước vào Tiên Giới tru sát tiên nhân, trên thực tế người Tiên Giới cũng làm như vậy.</w:t>
      </w:r>
    </w:p>
    <w:p>
      <w:pPr>
        <w:pStyle w:val="BodyText"/>
      </w:pPr>
      <w:r>
        <w:t xml:space="preserve">Từ lúc bước vào thế giới Dị tộc thì Âu Dương đã nhìn thấu cái gọi là thiện ác. Thiện chẳng qua là bản thân tìm ra lý do đàng hoàng, ác chẳng qua là lý do không đàng hoàng như cái thiện.</w:t>
      </w:r>
    </w:p>
    <w:p>
      <w:pPr>
        <w:pStyle w:val="BodyText"/>
      </w:pPr>
      <w:r>
        <w:t xml:space="preserve">Cùng là xâm nhập, tru sát, tiên đội cho mình cái mũ báo thù, còn Dị tộc là căn bản sinh tột, hai phe so sánh thì tiên càng giả dối chút.</w:t>
      </w:r>
    </w:p>
    <w:p>
      <w:pPr>
        <w:pStyle w:val="BodyText"/>
      </w:pPr>
      <w:r>
        <w:t xml:space="preserve">- Tìm chết!</w:t>
      </w:r>
    </w:p>
    <w:p>
      <w:pPr>
        <w:pStyle w:val="BodyText"/>
      </w:pPr>
      <w:r>
        <w:t xml:space="preserve">Âu Dương đang bay chợt ngừng lại, mắt hắn như sao trong trời đêm, con ngươi đỏ liếc bốn phía. Khi Linh Hồn Liệt Diễm của Âu Dương chuyển biến thành đốm lửa đốt lên thì Thần Sư Chi Nhãn cũng biến đổi, thành màu đỏ hiện giờ.</w:t>
      </w:r>
    </w:p>
    <w:p>
      <w:pPr>
        <w:pStyle w:val="BodyText"/>
      </w:pPr>
      <w:r>
        <w:t xml:space="preserve">Âu Dương ở trên trời cao dùng con ngươi đỏ rực nhìn xuống mặt đất, Thứ Kiêu cung đã lâu không xuất hiện nay lộ ra trong tay hắn.</w:t>
      </w:r>
    </w:p>
    <w:p>
      <w:pPr>
        <w:pStyle w:val="BodyText"/>
      </w:pPr>
      <w:r>
        <w:t xml:space="preserve">- Một kim tiên do nhỏ cũng dám phạm thiên uy!</w:t>
      </w:r>
    </w:p>
    <w:p>
      <w:pPr>
        <w:pStyle w:val="BodyText"/>
      </w:pPr>
      <w:r>
        <w:t xml:space="preserve">Âu Dương một tay kéo căng Thứ Kiêu cung đỏ rực, một mũi tên đốt cháy huyết sắc liệt diễm xuất hiện trong tay hắn, tên cắm phập xuống mặt đất!</w:t>
      </w:r>
    </w:p>
    <w:p>
      <w:pPr>
        <w:pStyle w:val="BodyText"/>
      </w:pPr>
      <w:r>
        <w:t xml:space="preserve">Không có tiếng nổ, không có ánh sáng hoa lệ, khi mũi tên chui xuống đất thì nguyên mặt đất bắt đầu sụp đổ. Mặt đất ngưng kết, tiếp theo biến thành màu đó, mặt đất đỏ bắt đầu hòa tan, biến thành dung nham.</w:t>
      </w:r>
    </w:p>
    <w:p>
      <w:pPr>
        <w:pStyle w:val="BodyText"/>
      </w:pPr>
      <w:r>
        <w:t xml:space="preserve">Trong dung nham bốn kim tiên vô lực kêu gọi, vốn họ núp bên ngoài đồng hoang là muốn tập kích Âu Dương, nhưng ai mà ngờ Dị tộc thấp kém một mình đi tới vùng hoang vu này lại có thủ đoạn mạnh mẽ như vậy?</w:t>
      </w:r>
    </w:p>
    <w:p>
      <w:pPr>
        <w:pStyle w:val="BodyText"/>
      </w:pPr>
      <w:r>
        <w:t xml:space="preserve">- Tự mình tìm chết, không thể trách ta!</w:t>
      </w:r>
    </w:p>
    <w:p>
      <w:pPr>
        <w:pStyle w:val="BodyText"/>
      </w:pPr>
      <w:r>
        <w:t xml:space="preserve">Âu Dương nhìn bốn người tẩm trong dung nham đỏ, trên mặt không có đồng tình và thương hại, không biết có bao nhiêu Dị tộc không làm gì sai từng chết trong tay bốn người.</w:t>
      </w:r>
    </w:p>
    <w:p>
      <w:pPr>
        <w:pStyle w:val="Compact"/>
      </w:pPr>
      <w:r>
        <w:br w:type="textWrapping"/>
      </w:r>
      <w:r>
        <w:br w:type="textWrapping"/>
      </w:r>
    </w:p>
    <w:p>
      <w:pPr>
        <w:pStyle w:val="Heading2"/>
      </w:pPr>
      <w:bookmarkStart w:id="624" w:name="chương-647-dung-nham-màu-máu"/>
      <w:bookmarkEnd w:id="624"/>
      <w:r>
        <w:t xml:space="preserve">602. Chương 647: Dung Nham Màu Máu</w:t>
      </w:r>
    </w:p>
    <w:p>
      <w:pPr>
        <w:pStyle w:val="Compact"/>
      </w:pPr>
      <w:r>
        <w:br w:type="textWrapping"/>
      </w:r>
      <w:r>
        <w:br w:type="textWrapping"/>
      </w:r>
      <w:r>
        <w:t xml:space="preserve">Dị tộc tru sát tiên nhân là vì sinh tồn, nhưng là tiên nhân tru sát Dị tộc là vì cái gì? Khoái ý ân cừu sao? Lý do này đủ đàng hoàng nhưng người thật sự thông minh sẽ bị lý do này lừa gạt sao?</w:t>
      </w:r>
    </w:p>
    <w:p>
      <w:pPr>
        <w:pStyle w:val="BodyText"/>
      </w:pPr>
      <w:r>
        <w:t xml:space="preserve">Âu Dương hít một hơi, nói:</w:t>
      </w:r>
    </w:p>
    <w:p>
      <w:pPr>
        <w:pStyle w:val="BodyText"/>
      </w:pPr>
      <w:r>
        <w:t xml:space="preserve">- Tay các ngươi đẫm máu dùng sinh mệnh của bốn người các ngươi chưa trả đủ.</w:t>
      </w:r>
    </w:p>
    <w:p>
      <w:pPr>
        <w:pStyle w:val="BodyText"/>
      </w:pPr>
      <w:r>
        <w:t xml:space="preserve">Rồi Âu Dương bật cười.</w:t>
      </w:r>
    </w:p>
    <w:p>
      <w:pPr>
        <w:pStyle w:val="BodyText"/>
      </w:pPr>
      <w:r>
        <w:t xml:space="preserve">Thật ra Âu Dương nói câu này cũng là nói cho mình nghe. Trong tay hắn nhuộm máu dùng mạng của hắn có trả lại đủ không? Hiển nhiên là không đủ. Từ ngày Âu Dương bắt đầu tu luyện thì hắn chính là sát thần, một đường do máu phô thành, Âu Dương còn nhớ có bao nhiêu mạng người chết trong tay hắn không?</w:t>
      </w:r>
    </w:p>
    <w:p>
      <w:pPr>
        <w:pStyle w:val="BodyText"/>
      </w:pPr>
      <w:r>
        <w:t xml:space="preserve">Âu Dương lắc đầu, không tiếp tục suy nghĩ vấn đề này, vì đó là câu hỏi không đáp án, ít nhất bây giờ hắn không nghĩ ra được.</w:t>
      </w:r>
    </w:p>
    <w:p>
      <w:pPr>
        <w:pStyle w:val="BodyText"/>
      </w:pPr>
      <w:r>
        <w:t xml:space="preserve">- Bách Hoa cốc, chỗ đó chắc sẽ có một trận ác chiến!</w:t>
      </w:r>
    </w:p>
    <w:p>
      <w:pPr>
        <w:pStyle w:val="BodyText"/>
      </w:pPr>
      <w:r>
        <w:t xml:space="preserve">Âu Dương biết Bách Hoa cốc không đẹp như tên của nó, chỗ đó không chỉ có Dị tộc chạy đi tìm linh dược, đa số là tiên nhân đi ngắt tài nguyên, cho nên nơi ấy có cái tên khác, đó là huyết nhiễm chi địa!</w:t>
      </w:r>
    </w:p>
    <w:p>
      <w:pPr>
        <w:pStyle w:val="BodyText"/>
      </w:pPr>
      <w:r>
        <w:t xml:space="preserve">Đúng vậy, chỗ đó bị máu của tiên nhân và Dị tộc nhuộm thành màu đỏ, ở đó hoa nở ra đều là màu máu, ở đó so với đất đẫm máu càng máu me hơn. Khắp nơi đều là ác chiến, muốn ở đó có được thứ gì thì ngươi cũng phải trả giá!</w:t>
      </w:r>
    </w:p>
    <w:p>
      <w:pPr>
        <w:pStyle w:val="BodyText"/>
      </w:pPr>
      <w:r>
        <w:t xml:space="preserve">Âu Dương hét lên:</w:t>
      </w:r>
    </w:p>
    <w:p>
      <w:pPr>
        <w:pStyle w:val="BodyText"/>
      </w:pPr>
      <w:r>
        <w:t xml:space="preserve">- Xuất phát!</w:t>
      </w:r>
    </w:p>
    <w:p>
      <w:pPr>
        <w:pStyle w:val="BodyText"/>
      </w:pPr>
      <w:r>
        <w:t xml:space="preserve">Âu Dương bay hướng phương xa, khoảnh khắc này hắn nói cho chính mình hắn không có nhân từ, lần này dù là Dị tộc hay tiên đều là kẻ địch của hắn. Âu Dương tuyệt đối không để có người sống biết được lực lượng của hắn, bởi vì thêm một người biết lực lượng của hắn thì hắn sẽ tăng thêm một phần nguy hiểm.</w:t>
      </w:r>
    </w:p>
    <w:p>
      <w:pPr>
        <w:pStyle w:val="BodyText"/>
      </w:pPr>
      <w:r>
        <w:t xml:space="preserve">Âu Dương một đường tiến tới Bách Hoa cốc, nhưng con đường không hề gió êm sóng lặng, bởi vì càng tới gần Bách Hoa cốc thì càng nguy hiểm hơn. Bách Hoa cốc chưa từng xuất hiện Dị tộc thấp kém, bình thường chỉ có Dị tộc cao đẳng và tiên nhân.</w:t>
      </w:r>
    </w:p>
    <w:p>
      <w:pPr>
        <w:pStyle w:val="BodyText"/>
      </w:pPr>
      <w:r>
        <w:t xml:space="preserve">Âu Dương ở đây là ngoại tộc, tại đây Dị tộc sẽ cho rằng hắn là tiên nhân giả mạo Dị tộc. Tiên nhân thì hiểu hơi thở của Âu Dương tuyệt đối không phải là tiên, bởi vậy trong mắt tiên nhân thì hắn chính là Dị tộc.</w:t>
      </w:r>
    </w:p>
    <w:p>
      <w:pPr>
        <w:pStyle w:val="BodyText"/>
      </w:pPr>
      <w:r>
        <w:t xml:space="preserve">Trên đường đi tới, Âu Dương giết rất nhiều tiên nhân và Dị tộc, nhưng may là những người này mạnh nhát chỉ là kim tiên. Âu Dương cũng bởi vì một đường giết chóc thành công đạt đến đỉnh kim tiên.</w:t>
      </w:r>
    </w:p>
    <w:p>
      <w:pPr>
        <w:pStyle w:val="BodyText"/>
      </w:pPr>
      <w:r>
        <w:t xml:space="preserve">Khi Âu Dương đến đỉnh kim tiên thì hắn lại tiến vào một bình cảnh mới, bình cảnh này lớn hơn trước kia. Từ kim tiên đến tiên đế gần như là bay vọt về chất, là phân biệt giữa thần và người.</w:t>
      </w:r>
    </w:p>
    <w:p>
      <w:pPr>
        <w:pStyle w:val="BodyText"/>
      </w:pPr>
      <w:r>
        <w:t xml:space="preserve">Kim tiên cường đại sao? Kim tiên toàn lực nhất kích sợ rằng đủ hủy diệt phân nửa Chân Linh Giới, nhưng so sánh tiên đế thì họ không tính là gì.</w:t>
      </w:r>
    </w:p>
    <w:p>
      <w:pPr>
        <w:pStyle w:val="BodyText"/>
      </w:pPr>
      <w:r>
        <w:t xml:space="preserve">Tiên Giới có vô số kim tiên, nhưng Tiên Giới có bao nhiêu tiên đế? Chúng Thần Điện có mạnh không? Chúng Thần Điện có trăm ngàn vạn đệ tử, nhưng đạt đến tiên đế đều là trưởng lão, mà Chúng Thần Điện chỉ có trăm vị trưởng lão.</w:t>
      </w:r>
    </w:p>
    <w:p>
      <w:pPr>
        <w:pStyle w:val="BodyText"/>
      </w:pPr>
      <w:r>
        <w:t xml:space="preserve">Từ đó có thể tưởng tượng tiên đế ở Tiên Giới cao quý đến cỡ nào, cũng có thể tưởng tượng tiên đế khó đạt đến cỡ nào.</w:t>
      </w:r>
    </w:p>
    <w:p>
      <w:pPr>
        <w:pStyle w:val="BodyText"/>
      </w:pPr>
      <w:r>
        <w:t xml:space="preserve">- Không thể vội vã, phải đi vững vàng từng bước một. Từ ta phi tiên đến bây giờ mới sáu mươi năm, thời gian này đủ hù chết nhiều người.</w:t>
      </w:r>
    </w:p>
    <w:p>
      <w:pPr>
        <w:pStyle w:val="BodyText"/>
      </w:pPr>
      <w:r>
        <w:t xml:space="preserve">Âu Dương nghĩ đến từ lúc mình tới phi tiên đến bây giờ, sáu mươi năm từ phi tiên đạt đến đỉnh kim tiên, tốc độ nói ra tuyệt đối có thể dọa nhiều người vỡ tim.</w:t>
      </w:r>
    </w:p>
    <w:p>
      <w:pPr>
        <w:pStyle w:val="BodyText"/>
      </w:pPr>
      <w:r>
        <w:t xml:space="preserve">- Cho dù không thể dựa vào giết người tăng tiến thì ta còn có Nghịch Thiên Hoàn! Ta không có gì phải sợ!</w:t>
      </w:r>
    </w:p>
    <w:p>
      <w:pPr>
        <w:pStyle w:val="BodyText"/>
      </w:pPr>
      <w:r>
        <w:t xml:space="preserve">Âu Dương vỗ lồng ngực mình, lúc này tầm mắt hắn đã nhìn thấy phương xa dãy núi liên miên bất tận, dãy núi đỏ đó chính là Bách Hoa cốc trong truyền thuyết, cũng là mục đích lần này của Âu Dương.</w:t>
      </w:r>
    </w:p>
    <w:p>
      <w:pPr>
        <w:pStyle w:val="BodyText"/>
      </w:pPr>
      <w:r>
        <w:t xml:space="preserve">…</w:t>
      </w:r>
    </w:p>
    <w:p>
      <w:pPr>
        <w:pStyle w:val="BodyText"/>
      </w:pPr>
      <w:r>
        <w:t xml:space="preserve">Bách Hoa cốc, từ rất lâu về trước chỗ này xinh đẹp giống như tên của nó, chỗ này sinh hoạt một ít Dị tộc thấp kém. Bọn họ không có nhiều truy cầu, cũng không có gì giết chóc, vui vẻ sinh hoạt tại đây.</w:t>
      </w:r>
    </w:p>
    <w:p>
      <w:pPr>
        <w:pStyle w:val="BodyText"/>
      </w:pPr>
      <w:r>
        <w:t xml:space="preserve">Nhưng tất cả sự vật tốt đẹp dường như không thể ngừng lại quá lâu. Một vị Luyện Đan Sư Dị tộc vân du tứ hải đi tới đây, khi y nhìn thấy linh dược khắp đồi núi thì y gần như điên cuồng đồ sát toàn bộ Dị tộc thấp kém sống ở nơi này. Trong một đêm vui sướng biến mất, tiếng cười không còn.</w:t>
      </w:r>
    </w:p>
    <w:p>
      <w:pPr>
        <w:pStyle w:val="BodyText"/>
      </w:pPr>
      <w:r>
        <w:t xml:space="preserve">Những người từng vui vẻ dường như từng giây từng phút đều nguyền rủa đất đai này. Bắt đầu từ ngày đó, chỗ này trở thành vùng đất chết chóc. Vô số người tham lam tới đây, để lại đều là máu tươi. Máu thấm đẫm, chỗ này không giảm bớt linh dược, không giảm bớt giết chóc, duy nhất biến mất là vui sướng từng có.</w:t>
      </w:r>
    </w:p>
    <w:p>
      <w:pPr>
        <w:pStyle w:val="BodyText"/>
      </w:pPr>
      <w:r>
        <w:t xml:space="preserve">Từ bầu trời nhìn xuống dãy núi, Âu Dương như có thể nghe tiếng vui cường từng có, như có thể thấy những Dị tộc thấp kém chết dưới tay Luyện Đan Sư kia bất đắc dĩ cùng tuyệt vọng.</w:t>
      </w:r>
    </w:p>
    <w:p>
      <w:pPr>
        <w:pStyle w:val="BodyText"/>
      </w:pPr>
      <w:r>
        <w:t xml:space="preserve">Âu Dương biết chuyện này không thể trách vị Luyện Đan Sư kia, nếu là hắn phát hiện bảo địa như vậy, vì chiếm của riêng, có lẽ hắn cũng sẽ làm ra chuyện vô cùng điên cuồng trong mắt người khác. Đây là hiện thực, hiện thực chính là tàn khốc như vậy, muốn sống sót có khi người ta sẽ làm vài chuyện cầm thú không bằng.</w:t>
      </w:r>
    </w:p>
    <w:p>
      <w:pPr>
        <w:pStyle w:val="BodyText"/>
      </w:pPr>
      <w:r>
        <w:t xml:space="preserve">Âu Dương cảm thán ngâm nga:</w:t>
      </w:r>
    </w:p>
    <w:p>
      <w:pPr>
        <w:pStyle w:val="BodyText"/>
      </w:pPr>
      <w:r>
        <w:t xml:space="preserve">- Thất phu vô tội hoài bích có tội!</w:t>
      </w:r>
    </w:p>
    <w:p>
      <w:pPr>
        <w:pStyle w:val="BodyText"/>
      </w:pPr>
      <w:r>
        <w:t xml:space="preserve">Những Dị tộc thấp kém vô tội chỉ vì biết quá nhiều mới đẩy họ vào con đường chết.</w:t>
      </w:r>
    </w:p>
    <w:p>
      <w:pPr>
        <w:pStyle w:val="BodyText"/>
      </w:pPr>
      <w:r>
        <w:t xml:space="preserve">Hôm nay Âu Dương tới đây cũng vì mấy thứ kia, hắn phải đi cũng là con đường tử vong.</w:t>
      </w:r>
    </w:p>
    <w:p>
      <w:pPr>
        <w:pStyle w:val="BodyText"/>
      </w:pPr>
      <w:r>
        <w:t xml:space="preserve">- Hãy buông xuống thương hại và mờ mịt của ngươi đi!</w:t>
      </w:r>
    </w:p>
    <w:p>
      <w:pPr>
        <w:pStyle w:val="BodyText"/>
      </w:pPr>
      <w:r>
        <w:t xml:space="preserve">Âu Dương siết chặt Thứ Kiêu cung, hắn biết cho dù toàn thiên hạ đều mất nhưng hắn sẽ không đánh mất cây cung trong tay.</w:t>
      </w:r>
    </w:p>
    <w:p>
      <w:pPr>
        <w:pStyle w:val="BodyText"/>
      </w:pPr>
      <w:r>
        <w:t xml:space="preserve">Âu Dương nhìn Thứ Kiêu cung, nói:</w:t>
      </w:r>
    </w:p>
    <w:p>
      <w:pPr>
        <w:pStyle w:val="BodyText"/>
      </w:pPr>
      <w:r>
        <w:t xml:space="preserve">- Ông bạn già, chúng ta một đường sóng vai chiến đấu, nếu trên thế giới có thứ gì ta không thể mất đi thì chính là ngươi!</w:t>
      </w:r>
    </w:p>
    <w:p>
      <w:pPr>
        <w:pStyle w:val="BodyText"/>
      </w:pPr>
      <w:r>
        <w:t xml:space="preserve">Nếu như nói có thứ gì từ đầu đến cuối vĩnh viễn không phản bội mình thì có lẽ đó chính là Thứ Kiêu cung trong tay.</w:t>
      </w:r>
    </w:p>
    <w:p>
      <w:pPr>
        <w:pStyle w:val="BodyText"/>
      </w:pPr>
      <w:r>
        <w:t xml:space="preserve">*Ong!*</w:t>
      </w:r>
    </w:p>
    <w:p>
      <w:pPr>
        <w:pStyle w:val="BodyText"/>
      </w:pPr>
      <w:r>
        <w:t xml:space="preserve">Dường như đáp lời Âu Dương, Thứ Kiêu cung run rẩy. Cung có linh, cung có thể cảm nhận chiến ý của chủ nhân, có thể tâm linh tương thông với chủ nhân.</w:t>
      </w:r>
    </w:p>
    <w:p>
      <w:pPr>
        <w:pStyle w:val="BodyText"/>
      </w:pPr>
      <w:r>
        <w:t xml:space="preserve">- Ông bạn già, ta sẽ không ban cho ngươi linh hồn, bởi vì vũ khí không cần linh hồn! Có linh hồn liền có được ý nghĩ của mình, vậy thì chúng ta không còn là một thể, nhưng ông bạn già, ngươi yên tâm đi, linh hồn của ta chính là linh hồn của ngươi, chúng ta sẽ không tách rời nhau!</w:t>
      </w:r>
    </w:p>
    <w:p>
      <w:pPr>
        <w:pStyle w:val="BodyText"/>
      </w:pPr>
      <w:r>
        <w:t xml:space="preserve">Nói xong câu đó Âu Dương hóa thành tia chớp đen lao nhanh xuống huyết nhiễm chi địa.</w:t>
      </w:r>
    </w:p>
    <w:p>
      <w:pPr>
        <w:pStyle w:val="BodyText"/>
      </w:pPr>
      <w:r>
        <w:t xml:space="preserve">Bách Hoa cốc, chỗ này giống như hoa viên Mộng gia, chia làm bốn khu vực, trong bốn khu vực chia bốn mùa xuân hạ thu đông, linh dược cũng tự sinh trưởng trong hoàn cảnh xung quanh. Chính vì hoàn cảnh huyền bí như vậy mới sinh ra nhiều linh dược đến thế.</w:t>
      </w:r>
    </w:p>
    <w:p>
      <w:pPr>
        <w:pStyle w:val="BodyText"/>
      </w:pPr>
      <w:r>
        <w:t xml:space="preserve">Âu Dương nhìn mảnh đất thần kỳ thiên nhiên hình thành, dù là hắn cũng không thể không cảm thán, kỳ thực thần kỳ nhất vĩnh viễn là thiên nhiên, thiên nhiên mới chân chính là không chiến mà thắng.</w:t>
      </w:r>
    </w:p>
    <w:p>
      <w:pPr>
        <w:pStyle w:val="BodyText"/>
      </w:pPr>
      <w:r>
        <w:t xml:space="preserve">Âu Dương cười khổ lầm bầm:</w:t>
      </w:r>
    </w:p>
    <w:p>
      <w:pPr>
        <w:pStyle w:val="BodyText"/>
      </w:pPr>
      <w:r>
        <w:t xml:space="preserve">- Đông Lăng Thảo, Viêm Thiên Hoa, Thu Thần Quả, Xuân Nha! Bốn loại tài liệu này là để luyện chế Khấp Thần đan, ta thật may mắn, một lần đánh bốn trận.</w:t>
      </w:r>
    </w:p>
    <w:p>
      <w:pPr>
        <w:pStyle w:val="BodyText"/>
      </w:pPr>
      <w:r>
        <w:t xml:space="preserve">Người bình thường đi vào chỗ này đều là tìm kiếm trong một sân, còn Âu Dương tới đây phải tìm tới bốn chỗ.</w:t>
      </w:r>
    </w:p>
    <w:p>
      <w:pPr>
        <w:pStyle w:val="Compact"/>
      </w:pPr>
      <w:r>
        <w:br w:type="textWrapping"/>
      </w:r>
      <w:r>
        <w:br w:type="textWrapping"/>
      </w:r>
    </w:p>
    <w:p>
      <w:pPr>
        <w:pStyle w:val="Heading2"/>
      </w:pPr>
      <w:bookmarkStart w:id="625" w:name="chương-648-huynh-đệ-hùng-gia"/>
      <w:bookmarkEnd w:id="625"/>
      <w:r>
        <w:t xml:space="preserve">603. Chương 648: Huynh Đệ Hùng Gia</w:t>
      </w:r>
    </w:p>
    <w:p>
      <w:pPr>
        <w:pStyle w:val="Compact"/>
      </w:pPr>
      <w:r>
        <w:br w:type="textWrapping"/>
      </w:r>
      <w:r>
        <w:br w:type="textWrapping"/>
      </w:r>
      <w:r>
        <w:t xml:space="preserve">May mà Âu Dương là Yêu Cung Thủ, có năng lực đánh viễn trình siêu cấp, khiến hắn có lực tập kích cực mạnh và chạy trốn, nếu không thì chỉ có mình hắn đúng là khó khăn.</w:t>
      </w:r>
    </w:p>
    <w:p>
      <w:pPr>
        <w:pStyle w:val="BodyText"/>
      </w:pPr>
      <w:r>
        <w:t xml:space="preserve">Âu Dương nói:</w:t>
      </w:r>
    </w:p>
    <w:p>
      <w:pPr>
        <w:pStyle w:val="BodyText"/>
      </w:pPr>
      <w:r>
        <w:t xml:space="preserve">- Bắt đầu từ Đông Lăng Thảo trước đi. Đông Lăng Thảo là thưa thớt trước, dược liệu sinh trưởng ở hoàn cảnh băng giá cũng rất ít, bên đó chắc ít người hơn.</w:t>
      </w:r>
    </w:p>
    <w:p>
      <w:pPr>
        <w:pStyle w:val="BodyText"/>
      </w:pPr>
      <w:r>
        <w:t xml:space="preserve">Âu Dương xoay người lao nhanh hướng bắc, chỗ tượng trưng cho cho thế giới mùa đông.</w:t>
      </w:r>
    </w:p>
    <w:p>
      <w:pPr>
        <w:pStyle w:val="BodyText"/>
      </w:pPr>
      <w:r>
        <w:t xml:space="preserve">Lối vào Bách Hoa cốc, một khối đất có tấm bia đá bị đẩy ngã, ba, bốn chục người nam nữ mặc trang phục Thiên Trụ sơn đi cùng nhau. Lần này Thiên Trụ sơn tiến vào thế giới Dị tộc, dẫn đầu đội ngũ là hai tiên đế. Có hai tiên đế dẫn dắt, bình thường chỉ cần không tiến vào phạm vi Vạn Yêu Chi Thành thì vẫn rất an toàn.</w:t>
      </w:r>
    </w:p>
    <w:p>
      <w:pPr>
        <w:pStyle w:val="BodyText"/>
      </w:pPr>
      <w:r>
        <w:t xml:space="preserve">Trong hai tiên đế có một người lên tiếng:</w:t>
      </w:r>
    </w:p>
    <w:p>
      <w:pPr>
        <w:pStyle w:val="BodyText"/>
      </w:pPr>
      <w:r>
        <w:t xml:space="preserve">- Đừng xem thường Dị tộc, trên đường gặp phải đều là Dị tộc rải rác, nhưng trong Bách Hoa cốc thì khác. Ở đây có lúc sẽ gặp Dị tộc cao đẳng nhất trong Dị tộc, tại đây các ngươi hãy cất đi lòng khinh thường, bởi vì ở đây một lần xem thường có lẽ các ngươi phải trả giá bằng sinh mệnh của mình.</w:t>
      </w:r>
    </w:p>
    <w:p>
      <w:pPr>
        <w:pStyle w:val="BodyText"/>
      </w:pPr>
      <w:r>
        <w:t xml:space="preserve">Người này khoảng ba mươi tuổi, ai gặp gã lần đầu đều cho hai chữ đánh giá, vạm vỡ! Đúng vậy, tên này lực lưỡng như là một con gấu người, đặc biệt trên mặt chùm râu tựa cương châm khiến người cảm thấy uy mãnh bất phàm, gã cũng có cái tên rất oai phong, Hùng Bá!</w:t>
      </w:r>
    </w:p>
    <w:p>
      <w:pPr>
        <w:pStyle w:val="BodyText"/>
      </w:pPr>
      <w:r>
        <w:t xml:space="preserve">Hùng Bá, người cũng như tên, vũ lực tuyệt đối cường đại, nhưng đầu óc không được tốt lắm. Tiên đế đi theo Hùng Bá vừa lúc bổ sung điểm này.</w:t>
      </w:r>
    </w:p>
    <w:p>
      <w:pPr>
        <w:pStyle w:val="BodyText"/>
      </w:pPr>
      <w:r>
        <w:t xml:space="preserve">Mã Thanh Hà làm bất cứ chuyện gì đều thích ổn thỏa, xem như sắp xếp người ta cũng rất đáng tin. Tiên đế đi cùng Hùng Bá trông như bạch diện thư sinh, nếu không biết thân phận tiên đế của gã có lẽ nhiều người cho rằng gã là một thư sinh bình thường, còn đặc biệt dễ khi dễ.</w:t>
      </w:r>
    </w:p>
    <w:p>
      <w:pPr>
        <w:pStyle w:val="BodyText"/>
      </w:pPr>
      <w:r>
        <w:t xml:space="preserve">Nhìn bộ dạng gã yếu ớt, mặt cười toe toét, ai lần đầu tiên thấy gã đều bản năng cảm thấy tên này rất dễ bị ăn hiếp, đều muốn ngược tên này một trận.</w:t>
      </w:r>
    </w:p>
    <w:p>
      <w:pPr>
        <w:pStyle w:val="BodyText"/>
      </w:pPr>
      <w:r>
        <w:t xml:space="preserve">Nhưng nếu ngươi bị mặt hổ cười này lừa gạt thì chắc chắn ngươi sẽ có kết quả cực kỳ thảm. Bởi vì tất cả sớm dùng sự thật chứng minh, mỗi người mưu toan khiêu khích mặt hổ cười này cuối cùng trả cái giá đều là chết chóc, còn là cái chết đặc biệt thảm, tử vong khiến người sợ hãi.</w:t>
      </w:r>
    </w:p>
    <w:p>
      <w:pPr>
        <w:pStyle w:val="BodyText"/>
      </w:pPr>
      <w:r>
        <w:t xml:space="preserve">Mặc dù mặt hổ cười được gọi là Tiếu Diện Hổ nhưng gã lại có cùng họ Hùng, nếu như không có ai nói thì tuyệt đối không ai tin tưởng, Tiếu Diện Hổ Hùng Phong là ca ca của Hùng Bá. Hai người một cương một nhu, hai huynh đệ cùng một chỗ đúng là thiên hạ tuyệt phối.</w:t>
      </w:r>
    </w:p>
    <w:p>
      <w:pPr>
        <w:pStyle w:val="BodyText"/>
      </w:pPr>
      <w:r>
        <w:t xml:space="preserve">Hùng Bá xem như là chiến tướng dưới tay Mã Thanh Hà, Hùng Phong là trí tướng dưới tay gã. Có thể nói hai huynh đệ đều là người Mã Thanh Hà xem trọng, nếu không thì không thể nào để họ dẫn dắt tinh anh Thiên Trụ sơn tới đây.</w:t>
      </w:r>
    </w:p>
    <w:p>
      <w:pPr>
        <w:pStyle w:val="BodyText"/>
      </w:pPr>
      <w:r>
        <w:t xml:space="preserve">Lần này người Thiên Trụ sơn đến là có hai việc, một là ở khu vực mùa đông tìm Đông Lăng Thảo trở về, việc khác là những người mới ra đời biết Dị tộc không yếu như họ đã tưởng. Bọn họ ở Tiên Giới biết về Dị tộc quá ít ỏi.</w:t>
      </w:r>
    </w:p>
    <w:p>
      <w:pPr>
        <w:pStyle w:val="BodyText"/>
      </w:pPr>
      <w:r>
        <w:t xml:space="preserve">Hùng Phong cảnh cáo người mới:</w:t>
      </w:r>
    </w:p>
    <w:p>
      <w:pPr>
        <w:pStyle w:val="BodyText"/>
      </w:pPr>
      <w:r>
        <w:t xml:space="preserve">- Khu vực mùa đông là khu vực khá an toàn, bình thường ở đó sẽ không gặp cao thủ Dị tộc thật sự, nhưng càng ngươi đừng lơ là. Bởi vì chuyện gì đều có vạn nhất, bởi vì có lẽ chúng ta bước vào một cái bây, đây không phải là chuyện không thể.</w:t>
      </w:r>
    </w:p>
    <w:p>
      <w:pPr>
        <w:pStyle w:val="BodyText"/>
      </w:pPr>
      <w:r>
        <w:t xml:space="preserve">Thật ra lần này Hùng Phong không định dẫn hết ba mươi tám người đi.</w:t>
      </w:r>
    </w:p>
    <w:p>
      <w:pPr>
        <w:pStyle w:val="BodyText"/>
      </w:pPr>
      <w:r>
        <w:t xml:space="preserve">Có vài thứ phải dùng huyết thư viết mới khiến mọi người hiểu cái gì là tàn nhẫn. Ba mươi tám người này cuối cùng mang về hai mươi người là Hùng Phong đã rất vừa lòng.</w:t>
      </w:r>
    </w:p>
    <w:p>
      <w:pPr>
        <w:pStyle w:val="BodyText"/>
      </w:pPr>
      <w:r>
        <w:t xml:space="preserve">Đây là loại sàn lọc, ở nơi nguy hiểm như thế giới Dị tộc có thể sống sót hai mươi người, vậy tuyệt đối là loại cực kỳ cẩn thận, tinh anh trong tinh anh, đeièu này là chắc chắn.</w:t>
      </w:r>
    </w:p>
    <w:p>
      <w:pPr>
        <w:pStyle w:val="BodyText"/>
      </w:pPr>
      <w:r>
        <w:t xml:space="preserve">Thiên Trụ sơn không cần kiêu căng tự đại, Thiên Trụ sơn không cần những kẻ kiêu ngạo xem thường Dị tộc. Vậy nên ở đây mà vẫn có tâm tính như vậy thì có lẽ họ cách tử vong chỉ xa một bước.</w:t>
      </w:r>
    </w:p>
    <w:p>
      <w:pPr>
        <w:pStyle w:val="BodyText"/>
      </w:pPr>
      <w:r>
        <w:t xml:space="preserve">Một đám đệ tử Thiên Trụ sơn cùng kêu lên:</w:t>
      </w:r>
    </w:p>
    <w:p>
      <w:pPr>
        <w:pStyle w:val="BodyText"/>
      </w:pPr>
      <w:r>
        <w:t xml:space="preserve">- Cẩn tuân lệnh của trưởng lão!</w:t>
      </w:r>
    </w:p>
    <w:p>
      <w:pPr>
        <w:pStyle w:val="BodyText"/>
      </w:pPr>
      <w:r>
        <w:t xml:space="preserve">Nhưng Hùng Phong từ trên mặt một số người thấy sự khinh thường.</w:t>
      </w:r>
    </w:p>
    <w:p>
      <w:pPr>
        <w:pStyle w:val="BodyText"/>
      </w:pPr>
      <w:r>
        <w:t xml:space="preserve">- Yên Hồng, lúc gia gia ngươi đến nói rất nhiều với ta, nhưng ta nói thẳng cho ngươi biết, ta sẽ không vì quan hệ với gia gia ngươi mà đặc biệt chăm sóc ngươi. Mạng của ngươi chỉ nằm trong tay chính ngươi. Ta dám bảo đảm, nếu làm theo lời ta thì ngươi có thể sống sót, nếu không thì...ha ha...</w:t>
      </w:r>
    </w:p>
    <w:p>
      <w:pPr>
        <w:pStyle w:val="BodyText"/>
      </w:pPr>
      <w:r>
        <w:t xml:space="preserve">Hùng Phong không nói nếu không cái gì.</w:t>
      </w:r>
    </w:p>
    <w:p>
      <w:pPr>
        <w:pStyle w:val="BodyText"/>
      </w:pPr>
      <w:r>
        <w:t xml:space="preserve">Những tinh anh này từ nhỏ sinh hoạt trong hoàn cảnh quá tốt đẹp, họ là đóa hoa trong nhà ấm, một khi sợ hãi thật sự buông xuống thì họ rất khó thích ứng.</w:t>
      </w:r>
    </w:p>
    <w:p>
      <w:pPr>
        <w:pStyle w:val="BodyText"/>
      </w:pPr>
      <w:r>
        <w:t xml:space="preserve">- Vâng!</w:t>
      </w:r>
    </w:p>
    <w:p>
      <w:pPr>
        <w:pStyle w:val="BodyText"/>
      </w:pPr>
      <w:r>
        <w:t xml:space="preserve">Yên Hồng, cô gái bị kêu tên bộ dạng dửng dưng, bên cạnh nàng một mỹ thiếu niên phiên phiên lộ biểu tình tương tự.</w:t>
      </w:r>
    </w:p>
    <w:p>
      <w:pPr>
        <w:pStyle w:val="BodyText"/>
      </w:pPr>
      <w:r>
        <w:t xml:space="preserve">Mỹ thiếu niên bĩu môi nói:</w:t>
      </w:r>
    </w:p>
    <w:p>
      <w:pPr>
        <w:pStyle w:val="BodyText"/>
      </w:pPr>
      <w:r>
        <w:t xml:space="preserve">- Cái gì chứ, cứ nghe hắn lải nhải. Ta nghe gia gia nói hắn ở Thiên Trụ sơn có địa vị như hôm nay toàn là dựa vào đệ đệ của hắn và mồm mép!</w:t>
      </w:r>
    </w:p>
    <w:p>
      <w:pPr>
        <w:pStyle w:val="BodyText"/>
      </w:pPr>
      <w:r>
        <w:t xml:space="preserve">Một cô gái khác lên tiếng:</w:t>
      </w:r>
    </w:p>
    <w:p>
      <w:pPr>
        <w:pStyle w:val="BodyText"/>
      </w:pPr>
      <w:r>
        <w:t xml:space="preserve">- Đừng nói nhảm, người ta dù gì cũng là tiên đế, mặc dù chúng ta không biết tiên đế này là thật hay giả.</w:t>
      </w:r>
    </w:p>
    <w:p>
      <w:pPr>
        <w:pStyle w:val="BodyText"/>
      </w:pPr>
      <w:r>
        <w:t xml:space="preserve">Người dám nói những lời đó, thậm chí không sợ Hùng Phong nghe thấy thì đều là có bối cảnh nhất định.</w:t>
      </w:r>
    </w:p>
    <w:p>
      <w:pPr>
        <w:pStyle w:val="BodyText"/>
      </w:pPr>
      <w:r>
        <w:t xml:space="preserve">Hùng Phong nghe họ nói thế khóe môi co rút, nhưng trên mặt gã không mất đi nụ cười. Mấy người này nói đến đều là hậu bối của gã, coi như gã là mặt hổ cười cũng không có khả năng so đo với họ.</w:t>
      </w:r>
    </w:p>
    <w:p>
      <w:pPr>
        <w:pStyle w:val="BodyText"/>
      </w:pPr>
      <w:r>
        <w:t xml:space="preserve">Hùng Bá nghe họ trào phúng đại ca mình thì tức giận:</w:t>
      </w:r>
    </w:p>
    <w:p>
      <w:pPr>
        <w:pStyle w:val="BodyText"/>
      </w:pPr>
      <w:r>
        <w:t xml:space="preserve">- Bọn nhãi này, đừng nói lão tử không nhắc nhở các ngươi, đi vào không nghe lời đại ca thì các ngươi chết chắc!</w:t>
      </w:r>
    </w:p>
    <w:p>
      <w:pPr>
        <w:pStyle w:val="BodyText"/>
      </w:pPr>
      <w:r>
        <w:t xml:space="preserve">Hùng Phong rất ít khi ra tay, vì gã luôn cho rằng chuyện có thể giải quyết bằng đầu óc thì vĩnh viễn không cần dùng nắm đấm, nhưng điều này không đại biểu thực lực của Hùng Phong kém. Chỉ số ít người biết thực lực của Hùng Phong tuyệt đối là đỉnh trong tiên đế! Đó là đỉnh trong đỉnh, sợ là hai Hùng Bá cũng chưa chắc là đối thủ của Hùng Phong. Hùng Phong đã là nhân vật cách tiên tôn chỉ một bước.</w:t>
      </w:r>
    </w:p>
    <w:p>
      <w:pPr>
        <w:pStyle w:val="BodyText"/>
      </w:pPr>
      <w:r>
        <w:t xml:space="preserve">Đám tiểu bối tất nhiên không biết Hùng Phong hung tàn, cường giả lớn hơn họ một đời thì biết mặt hổ cười Hùng Phong tuyệt đối không phải người dễ chọc. Tên này từ vạn năm trước đã cách tiên tôn một bước, hiện giờ có bước chân vào tiên tôn hay chưa là một bí ẩn.</w:t>
      </w:r>
    </w:p>
    <w:p>
      <w:pPr>
        <w:pStyle w:val="BodyText"/>
      </w:pPr>
      <w:r>
        <w:t xml:space="preserve">Theo hai huynh đệ Hùng Bá, Hùng Phong dẫn dắt, Thiên Trụ sơn có tổng cộng bốn mươi người bước chân vào khu vực mùa đông, mục tiêu tìm kiếm là Đông Lăng Thảo.</w:t>
      </w:r>
    </w:p>
    <w:p>
      <w:pPr>
        <w:pStyle w:val="BodyText"/>
      </w:pPr>
      <w:r>
        <w:t xml:space="preserve">Bông tuyết lất phất rơi, chân đạp trên tuyết đọng chất dày phát ra tiếng lạo xạo. Âu Dương mặc đồ như tuyết đứng trong tuyệt tựa ẩn hình.</w:t>
      </w:r>
    </w:p>
    <w:p>
      <w:pPr>
        <w:pStyle w:val="BodyText"/>
      </w:pPr>
      <w:r>
        <w:t xml:space="preserve">- Đông Lăng Thảo sinh trưởng ở nơi lạnh lẽo nhất, hơn nữa thường sinh trưởng dươis lớp tuyết, xem ra muốn tìm kiếm nó hơi rắc rối.</w:t>
      </w:r>
    </w:p>
    <w:p>
      <w:pPr>
        <w:pStyle w:val="BodyText"/>
      </w:pPr>
      <w:r>
        <w:t xml:space="preserve">Âu Dương biết một mình hắn không có khả năng lật tìm khắp đất tuyết.</w:t>
      </w:r>
    </w:p>
    <w:p>
      <w:pPr>
        <w:pStyle w:val="BodyText"/>
      </w:pPr>
      <w:r>
        <w:t xml:space="preserve">*Lạo xạo!*</w:t>
      </w:r>
    </w:p>
    <w:p>
      <w:pPr>
        <w:pStyle w:val="BodyText"/>
      </w:pPr>
      <w:r>
        <w:t xml:space="preserve">Bỗng nhiên một thanh âm khe khẽ truyền vào tai Âu Dương, hắn không xoay người lại, hắn biết bên cạnh mình chắc ẩn giấu một tên đặc biệt giỏi che giấu, còn kẻ này là người hay yêu thú thì không biết.</w:t>
      </w:r>
    </w:p>
    <w:p>
      <w:pPr>
        <w:pStyle w:val="Compact"/>
      </w:pPr>
      <w:r>
        <w:br w:type="textWrapping"/>
      </w:r>
      <w:r>
        <w:br w:type="textWrapping"/>
      </w:r>
    </w:p>
    <w:p>
      <w:pPr>
        <w:pStyle w:val="Heading2"/>
      </w:pPr>
      <w:bookmarkStart w:id="626" w:name="chương-649-liên-tục-giết-bốn-người"/>
      <w:bookmarkEnd w:id="626"/>
      <w:r>
        <w:t xml:space="preserve">604. Chương 649: Liên Tục Giết Bốn Người</w:t>
      </w:r>
    </w:p>
    <w:p>
      <w:pPr>
        <w:pStyle w:val="Compact"/>
      </w:pPr>
      <w:r>
        <w:br w:type="textWrapping"/>
      </w:r>
      <w:r>
        <w:br w:type="textWrapping"/>
      </w:r>
      <w:r>
        <w:t xml:space="preserve">Âu Dương dựa vào nguy tắc người không phạm ta thì ta không phạm người, dù gì tình huống chỗ này quá phức tạp, một khi xuất hiện tranh đấu chắc chắn sẽ khiến người xung quanh tụ tập lại đây. Cho nên không ra tay thì thôi, nếu đã ra tay thì phải nhất kích tất sát.</w:t>
      </w:r>
    </w:p>
    <w:p>
      <w:pPr>
        <w:pStyle w:val="BodyText"/>
      </w:pPr>
      <w:r>
        <w:t xml:space="preserve">- Đông Lăng Thảo không chỉ lấy để luyện chế yêu đan, cũng là tài liệu luyện chế tiên đan. Dị tộc bình thường ăn Đông Lăng Thảo có thể tăng trưởng một ít lực lượng, cho nên chỗ này chắc có rất nhiều Đông Lăng Thảo, nếu không...</w:t>
      </w:r>
    </w:p>
    <w:p>
      <w:pPr>
        <w:pStyle w:val="BodyText"/>
      </w:pPr>
      <w:r>
        <w:t xml:space="preserve">Âu Dương nheo mắt, chợt lóe suy nghĩ ác độc.</w:t>
      </w:r>
    </w:p>
    <w:p>
      <w:pPr>
        <w:pStyle w:val="BodyText"/>
      </w:pPr>
      <w:r>
        <w:t xml:space="preserve">So với đi khắp đồi núi tìm Đông Lăng Thảo chẳng bằng tìm người thì thích hợp hơn, đặc biệt là đội ngũ nhiều người. Số người càng nhiều thì có nhiều Đông Lăng Thảo hơn, Âu Dương hoàn toàn có thể săn giết những người này, từ đó lấy được thứ mình cần.</w:t>
      </w:r>
    </w:p>
    <w:p>
      <w:pPr>
        <w:pStyle w:val="BodyText"/>
      </w:pPr>
      <w:r>
        <w:t xml:space="preserve">Nghĩ liền liền làm, Âu Dương mặc kệ mới rồi kẻ quan sát mình là người hay yêu thú, hắn lẻn vào lòng đất, chạy sâu vào trong Bách Hoa cốc.</w:t>
      </w:r>
    </w:p>
    <w:p>
      <w:pPr>
        <w:pStyle w:val="BodyText"/>
      </w:pPr>
      <w:r>
        <w:t xml:space="preserve">Âu Dương rời khỏi khoảng năm phút thì một con hồ ly nhỏ lông trắng như tuyết chui ra khỏi mặt tuyết. Bộ dạng nó đáng yêu tuyệt đối là sát thủ của nữ giới, thuộc loại nhỏ xinh khiến người động lòng.</w:t>
      </w:r>
    </w:p>
    <w:p>
      <w:pPr>
        <w:pStyle w:val="BodyText"/>
      </w:pPr>
      <w:r>
        <w:t xml:space="preserve">- U u u...</w:t>
      </w:r>
    </w:p>
    <w:p>
      <w:pPr>
        <w:pStyle w:val="BodyText"/>
      </w:pPr>
      <w:r>
        <w:t xml:space="preserve">Hồ ly nhỏ kêu lên, lặn vào lòng đất, lần nữa biến mất.</w:t>
      </w:r>
    </w:p>
    <w:p>
      <w:pPr>
        <w:pStyle w:val="BodyText"/>
      </w:pPr>
      <w:r>
        <w:t xml:space="preserve">Âu Dương không ngừng xâm nhập vào Bách Hoa cốc, bên trong có xuất hiện rải rác vài người nhưng hiển nhiên không phải là mục tiêu của hắn. Những người rải rác này đa số là Dị tộc, bọn họ căn bản không phải tìm Đông Lăng Thảo mà là tới thử may mắn, xem coi có đụng phải tiên nhân thấp kém đi lạc nào không, Dị tộc ôm cách nghĩ này đa số có kết cuộc chết rất thảm.</w:t>
      </w:r>
    </w:p>
    <w:p>
      <w:pPr>
        <w:pStyle w:val="BodyText"/>
      </w:pPr>
      <w:r>
        <w:t xml:space="preserve">Chỗ này là địa bàn của Dị tộc, tại đây tiên nhân đầu óc không bị hỏng thì sẽ không có khả năng đơn độc hành động đi. Giống như người Thiên Trụ sơn, thường là kết bè kéo lũ đến.</w:t>
      </w:r>
    </w:p>
    <w:p>
      <w:pPr>
        <w:pStyle w:val="BodyText"/>
      </w:pPr>
      <w:r>
        <w:t xml:space="preserve">Ba ngày, Âu Dương loanh quanh tại đây đã ba ngày, hắn có giết mấy tiểu đội nhưng tiếc rằng Đông Lăng Thảo rất ít ỏi. Dù gì không phải đội hình lớn, thường thì có chút ít Đông Lăng Thảo, bao nhiêu đó không thể thỏa mãn nhu cầu của Âu Dương.</w:t>
      </w:r>
    </w:p>
    <w:p>
      <w:pPr>
        <w:pStyle w:val="BodyText"/>
      </w:pPr>
      <w:r>
        <w:t xml:space="preserve">- Yên Hồng, chán quá đi. Những Dị tộc này quá yếu, từ lúc tiến vào đến giờ không đụng phải ai lợi hại.</w:t>
      </w:r>
    </w:p>
    <w:p>
      <w:pPr>
        <w:pStyle w:val="BodyText"/>
      </w:pPr>
      <w:r>
        <w:t xml:space="preserve">Mỹ thiếu niên phiên phiên bên cạnh Yên Hồng tên gọi là Đường Phi, trưởng bối cũng là trưởng lão Thiên Trụ sơn, từ nhỏ đã thuộc hàng có thiên phú, mắt cao hơn đầu. Vốn lần này đi thế giới Dị tộc hái thuốc và rèn luyện khiến Đường Phi rất vui vẻ, nhưng thật sự đi đến thế giới Dị tộc gã mới phát hiện căn bản không có chiến đấu kịch liệt gì. Coi như có Dị tộc tập kích bọn họ, thường thì là một số tên không biết sống chết.</w:t>
      </w:r>
    </w:p>
    <w:p>
      <w:pPr>
        <w:pStyle w:val="BodyText"/>
      </w:pPr>
      <w:r>
        <w:t xml:space="preserve">Hiện tại Đường Phi bắt đầu nghi ngờ Dị tộc thật sự như gia gia nói rất tàn nhẫn sao? Họ đã tiến vào nhà của Dị tộc, tại sao Dị tộc không đi ra nghênh chiến?</w:t>
      </w:r>
    </w:p>
    <w:p>
      <w:pPr>
        <w:pStyle w:val="BodyText"/>
      </w:pPr>
      <w:r>
        <w:t xml:space="preserve">Nếu suy nghĩ của Đường Phi bị Hùng Phong, Mã Thanh Hà biết thì chắc chắn hai huynh đệ sẽ tức chết. Đến thế giới Dị tộc không bị Dị tộc tập kích là chuyện tốt, có tên nào ngu ngốc mong muốn đụng đến Dị tộc không?</w:t>
      </w:r>
    </w:p>
    <w:p>
      <w:pPr>
        <w:pStyle w:val="BodyText"/>
      </w:pPr>
      <w:r>
        <w:t xml:space="preserve">Thật sự cho rằng Dị tộc dễ ăn hiếp sao? Nếu không phải hai giới có Huyết Hải ngăn cách thì cường giả Dị tộc sớm dốc hết lực lượng xông tới Tiên Giới.</w:t>
      </w:r>
    </w:p>
    <w:p>
      <w:pPr>
        <w:pStyle w:val="BodyText"/>
      </w:pPr>
      <w:r>
        <w:t xml:space="preserve">Những tiểu tử chưa từng thấy Dị tộc hung tàn giống như nghé con không sợ cọp, căn bản không biết những điều này.</w:t>
      </w:r>
    </w:p>
    <w:p>
      <w:pPr>
        <w:pStyle w:val="BodyText"/>
      </w:pPr>
      <w:r>
        <w:t xml:space="preserve">- Xem ra Dị tộc chỉ có như vậy thôi, một đám giống dã thú...</w:t>
      </w:r>
    </w:p>
    <w:p>
      <w:pPr>
        <w:pStyle w:val="BodyText"/>
      </w:pPr>
      <w:r>
        <w:t xml:space="preserve">Cô gái bên cạnh Đường Phi mới nói tới đây thì một huyết sắc tên xuyên thấu lồng ngực nàng, đóng đinh nàng trên mặt đất!</w:t>
      </w:r>
    </w:p>
    <w:p>
      <w:pPr>
        <w:pStyle w:val="BodyText"/>
      </w:pPr>
      <w:r>
        <w:t xml:space="preserve">Tình cảnh này khiến đám thanh niên ngây như phỗng, ngơ ngác nhìn bằng hữu ngã gục trước mặt mình, phút chốc không biết nên giải quyết làm sao.</w:t>
      </w:r>
    </w:p>
    <w:p>
      <w:pPr>
        <w:pStyle w:val="BodyText"/>
      </w:pPr>
      <w:r>
        <w:t xml:space="preserve">*Vèo!*</w:t>
      </w:r>
    </w:p>
    <w:p>
      <w:pPr>
        <w:pStyle w:val="BodyText"/>
      </w:pPr>
      <w:r>
        <w:t xml:space="preserve">Lại là ba mũi tên từ xa bắn tới. Hùng Bá rống to, hai nắm đấm oanh kích không khí, muốn đánh bay ba mũi tên. Nhưng Hùng Bá đã quá coi thường mũi tên này. Trọng quyền của Hùng Bá đánh vào không không khí nhưng không thể ngăn cản quỹ tích của tên bay. Mũi tên xuyên qua hư không, đóng đinh ba thanh niên!</w:t>
      </w:r>
    </w:p>
    <w:p>
      <w:pPr>
        <w:pStyle w:val="BodyText"/>
      </w:pPr>
      <w:r>
        <w:t xml:space="preserve">- Trốn xuống đất, nhanh lên!</w:t>
      </w:r>
    </w:p>
    <w:p>
      <w:pPr>
        <w:pStyle w:val="BodyText"/>
      </w:pPr>
      <w:r>
        <w:t xml:space="preserve">Hùng Phong lập tức hiểu ra đây là một cường giả, là cường giả thật sự ra tay. Song quyền của Hùng Bá cũng không thể ngăn cản mũi tên, uy lực của nó tuyệt đối đạt đến cấp tiên đế!</w:t>
      </w:r>
    </w:p>
    <w:p>
      <w:pPr>
        <w:pStyle w:val="BodyText"/>
      </w:pPr>
      <w:r>
        <w:t xml:space="preserve">- A!!!</w:t>
      </w:r>
    </w:p>
    <w:p>
      <w:pPr>
        <w:pStyle w:val="BodyText"/>
      </w:pPr>
      <w:r>
        <w:t xml:space="preserve">Một đám thanh niên kinh hoàng trốn vào lòng đất, chỉ đểl ại hai huynh đệ Hùng Phong, Hùng Bá. Hùng Bá giận trừng bốn phía, nhưng không phát hiện xung quanh có dấu hiệu người sống.</w:t>
      </w:r>
    </w:p>
    <w:p>
      <w:pPr>
        <w:pStyle w:val="BodyText"/>
      </w:pPr>
      <w:r>
        <w:t xml:space="preserve">- Đi ra! Giấu đầu lòi đuôi tính là hảo hán gì! Đi ra đại chiến với gia gia ba trăm hiệp!</w:t>
      </w:r>
    </w:p>
    <w:p>
      <w:pPr>
        <w:pStyle w:val="BodyText"/>
      </w:pPr>
      <w:r>
        <w:t xml:space="preserve">Giọng của Hùng Bá chấn động cả sơn cốc, tuyết động vài thân cây bị tiếng rống rung lên rơi xuống đất. Nhưng mặc kệ giọng Hùng Bá có cuồng bạo cỡ nào cũng không thể khiến Âu Dương lộ mặt.</w:t>
      </w:r>
    </w:p>
    <w:p>
      <w:pPr>
        <w:pStyle w:val="BodyText"/>
      </w:pPr>
      <w:r>
        <w:t xml:space="preserve">"Nghĩ ta là đồ ngốc sao? Đại chiến ba trăm hiệp? Nếu lão tử đi ra ngoài, hai ngươi không cùng nhau diệt lão tử thì coi như lão tử nói xạo!"</w:t>
      </w:r>
    </w:p>
    <w:p>
      <w:pPr>
        <w:pStyle w:val="BodyText"/>
      </w:pPr>
      <w:r>
        <w:t xml:space="preserve">Âu Dương núp trên một tảng đá bị tuyết trắng phủ trùm, hơi thở của hắn đã hoàn toàn thuần thục, người ẩn giấu trong băng tuyết, áo trắng phủ toàn thân, không thể phát hiện ra sự tồn tại của hắn.</w:t>
      </w:r>
    </w:p>
    <w:p>
      <w:pPr>
        <w:pStyle w:val="BodyText"/>
      </w:pPr>
      <w:r>
        <w:t xml:space="preserve">Bốn mũi tên vừa rồi chẳng qua là thăm dò, Âu Dương không cho rằng hắn có năng lực khiêu chiến bốn mươi người. Âu Dương không biết đội ngũ này thuộc về chỗ nào, nhưng hắn hiểu đó là dê béo to mập, diệt xong đội ngũ này hắn liền có thể rời khỏi đây.</w:t>
      </w:r>
    </w:p>
    <w:p>
      <w:pPr>
        <w:pStyle w:val="BodyText"/>
      </w:pPr>
      <w:r>
        <w:t xml:space="preserve">Đội Thiên Trụ sơn có tổng cộng bốn mươi người, trong đó ba mươi tám người đều là linh tiên, tối đa mới vào kim tiên. Ba mươi tám người này ở trong mắt Âu Dương chính là ba mươi tám con kiến, trở tay liền đập chết hết.</w:t>
      </w:r>
    </w:p>
    <w:p>
      <w:pPr>
        <w:pStyle w:val="BodyText"/>
      </w:pPr>
      <w:r>
        <w:t xml:space="preserve">Nhưng hai huynh đệ Hùng Phong, Hùng Bá thì khác. Hùng Bá khí thế vô cùng cuồng bạo, hơi thở tiên đế lộ ra rõ ràng, nhưng còn chưa khiến Âu Dương kiêng dè nhất. Mặc dù Hùng Bá nhưng cho Âu Dương đủ cơ hội tập kích thì gã chết chắc.</w:t>
      </w:r>
    </w:p>
    <w:p>
      <w:pPr>
        <w:pStyle w:val="BodyText"/>
      </w:pPr>
      <w:r>
        <w:t xml:space="preserve">Âu Dương lo lắng nhất là Hùng Phong bộ dạng giống thư sinh yếu đuối. Tên này ít nói chuyện, mặt luôn mang nụ cười, nhưng Âu Dương từ trên người Hùng Phong không cảm nhận được bất cứ hơi thở nào, tựa như bạch diện thư sinh thật sự.</w:t>
      </w:r>
    </w:p>
    <w:p>
      <w:pPr>
        <w:pStyle w:val="BodyText"/>
      </w:pPr>
      <w:r>
        <w:t xml:space="preserve">Nhưng có thể tiến vào đây, có thể ở trong gió rét vẫn giữ được nụ cười thì sẽ là bạch diện thư sinh tay trói gà không chặt sao?</w:t>
      </w:r>
    </w:p>
    <w:p>
      <w:pPr>
        <w:pStyle w:val="BodyText"/>
      </w:pPr>
      <w:r>
        <w:t xml:space="preserve">"Đây là một cao thủ! Là cao thủ chân chính!"</w:t>
      </w:r>
    </w:p>
    <w:p>
      <w:pPr>
        <w:pStyle w:val="BodyText"/>
      </w:pPr>
      <w:r>
        <w:t xml:space="preserve">Âu Dương biết trong toàn đội ngũ khó gặm nhất chính là bạch diện thư sinh này, cái tên này có lẽ chính là tiên tôn.</w:t>
      </w:r>
    </w:p>
    <w:p>
      <w:pPr>
        <w:pStyle w:val="BodyText"/>
      </w:pPr>
      <w:r>
        <w:t xml:space="preserve">Tiên tôn, Âu Dương không hề có suy nghĩ khiêu chiến cùng tiên tôn. Nếu Hùng Phong thật sự là tiên tôn thì Âu Dương lập tức quay đầu đi ngay, không phải hắn nhát gan mà bởi hắn không đánh trận không nắm chắc.</w:t>
      </w:r>
    </w:p>
    <w:p>
      <w:pPr>
        <w:pStyle w:val="BodyText"/>
      </w:pPr>
      <w:r>
        <w:t xml:space="preserve">Lấy lực kim tiên đấu với tiên đế, đây đã là cực hạn của Âu Dương, muốn xử lý tiên tôn là không hiện thực. Không phải Âu Dương không thích khiêu chiến, nhưng hắn không muốn đi tìm chết.</w:t>
      </w:r>
    </w:p>
    <w:p>
      <w:pPr>
        <w:pStyle w:val="BodyText"/>
      </w:pPr>
      <w:r>
        <w:t xml:space="preserve">Mới rồi bốn mũi tên khiêu khích thật ra là Âu Dương muốn nhìn xem bạch diện thư sinh đó rốt cuộc có phải là tiên tôn. Đáng tiếc khiến Âu Dương thất vọng, tên này lúc người mình chết trừ nhíu mày ra không có chút gì là tức giận.</w:t>
      </w:r>
    </w:p>
    <w:p>
      <w:pPr>
        <w:pStyle w:val="BodyText"/>
      </w:pPr>
      <w:r>
        <w:t xml:space="preserve">Người như vậy khiến Âu Dương đột nhiên muốn từ bỏ lần tập kích này!</w:t>
      </w:r>
    </w:p>
    <w:p>
      <w:pPr>
        <w:pStyle w:val="BodyText"/>
      </w:pPr>
      <w:r>
        <w:t xml:space="preserve">"Tên này đúng là con rắn độc, không ra tay thì thôi, nếu ra tay liền giết người!"</w:t>
      </w:r>
    </w:p>
    <w:p>
      <w:pPr>
        <w:pStyle w:val="Compact"/>
      </w:pPr>
      <w:r>
        <w:br w:type="textWrapping"/>
      </w:r>
      <w:r>
        <w:br w:type="textWrapping"/>
      </w:r>
    </w:p>
    <w:p>
      <w:pPr>
        <w:pStyle w:val="Heading2"/>
      </w:pPr>
      <w:bookmarkStart w:id="627" w:name="chương-650-có-đường-cần-dùng-máu-phô-thành"/>
      <w:bookmarkEnd w:id="627"/>
      <w:r>
        <w:t xml:space="preserve">605. Chương 650: Có Đường Cần Dùng Máu Phô Thành</w:t>
      </w:r>
    </w:p>
    <w:p>
      <w:pPr>
        <w:pStyle w:val="Compact"/>
      </w:pPr>
      <w:r>
        <w:br w:type="textWrapping"/>
      </w:r>
      <w:r>
        <w:br w:type="textWrapping"/>
      </w:r>
      <w:r>
        <w:t xml:space="preserve">Âu Dương rất ghét đối chọi với đối thủ như vậy, bởi vì bản thân hắn cũng giống thế. Trốn trong chỗ tối, không ra tay thì thôi, một khi ra tay thì liền lấy mạng người.</w:t>
      </w:r>
    </w:p>
    <w:p>
      <w:pPr>
        <w:pStyle w:val="BodyText"/>
      </w:pPr>
      <w:r>
        <w:t xml:space="preserve">"Không lẽ thật sự phải từ bỏ?"</w:t>
      </w:r>
    </w:p>
    <w:p>
      <w:pPr>
        <w:pStyle w:val="BodyText"/>
      </w:pPr>
      <w:r>
        <w:t xml:space="preserve">Trên tảng đá Âu Dương đắn đo có nên từ bỏ, nhưng nghĩ một lúc lâu sau hắn vẫn muốn thử một phen.</w:t>
      </w:r>
    </w:p>
    <w:p>
      <w:pPr>
        <w:pStyle w:val="BodyText"/>
      </w:pPr>
      <w:r>
        <w:t xml:space="preserve">"Lấy tu vi đỉnh kim tiên hiện tại của ta, phối hợp với Linh Hồn Liệt Diễm, nếu đụng phải người mới vào tiên tôn thì vẫn có hy vọng chạy trốn."</w:t>
      </w:r>
    </w:p>
    <w:p>
      <w:pPr>
        <w:pStyle w:val="BodyText"/>
      </w:pPr>
      <w:r>
        <w:t xml:space="preserve">Âu Dương có chút ký ức của Triệu Cương, hắn biết tiên tôn mạnh bao nhiêu, nhưng người mới vào tiên tôn không thể đạt đến uy thế giơ tay nhấc chân hủy thiên diệt địa.</w:t>
      </w:r>
    </w:p>
    <w:p>
      <w:pPr>
        <w:pStyle w:val="BodyText"/>
      </w:pPr>
      <w:r>
        <w:t xml:space="preserve">Âu Dương lầm bầm:</w:t>
      </w:r>
    </w:p>
    <w:p>
      <w:pPr>
        <w:pStyle w:val="BodyText"/>
      </w:pPr>
      <w:r>
        <w:t xml:space="preserve">- Lại tìm cơ hội đi!</w:t>
      </w:r>
    </w:p>
    <w:p>
      <w:pPr>
        <w:pStyle w:val="BodyText"/>
      </w:pPr>
      <w:r>
        <w:t xml:space="preserve">Âu Dương giống như giọt nước dung nhập vào tảng đá, biến mất.</w:t>
      </w:r>
    </w:p>
    <w:p>
      <w:pPr>
        <w:pStyle w:val="BodyText"/>
      </w:pPr>
      <w:r>
        <w:t xml:space="preserve">Hùng Phong nhìn đệ đệ của mình không ngừng gầm rống, bỗng nói một câu:</w:t>
      </w:r>
    </w:p>
    <w:p>
      <w:pPr>
        <w:pStyle w:val="BodyText"/>
      </w:pPr>
      <w:r>
        <w:t xml:space="preserve">- Hắn đi rồi!</w:t>
      </w:r>
    </w:p>
    <w:p>
      <w:pPr>
        <w:pStyle w:val="BodyText"/>
      </w:pPr>
      <w:r>
        <w:t xml:space="preserve">- Đại ca...</w:t>
      </w:r>
    </w:p>
    <w:p>
      <w:pPr>
        <w:pStyle w:val="BodyText"/>
      </w:pPr>
      <w:r>
        <w:t xml:space="preserve">Hùng Bá nhìn đại ca của mình, gã biết rõ nhất tu vi của đại ca mình, chỉ cần đại ca nói người ta đi thì chắc chắn đã đi.</w:t>
      </w:r>
    </w:p>
    <w:p>
      <w:pPr>
        <w:pStyle w:val="BodyText"/>
      </w:pPr>
      <w:r>
        <w:t xml:space="preserve">- Tên này là rắn độc, hắn che giấu rất tốt, ta tối đa chỉ cảm nhận được sát khí của hắn nhưng không cách nào dò ra vị trí, xem ra chung ta có rắc rối.</w:t>
      </w:r>
    </w:p>
    <w:p>
      <w:pPr>
        <w:pStyle w:val="BodyText"/>
      </w:pPr>
      <w:r>
        <w:t xml:space="preserve">Hùng Phong liếc xung quanh, đây là lần đầu tiên từ khi gã đạt đến cảnh giới đụng phải một người không thể nắm bắt được hơi thở.</w:t>
      </w:r>
    </w:p>
    <w:p>
      <w:pPr>
        <w:pStyle w:val="BodyText"/>
      </w:pPr>
      <w:r>
        <w:t xml:space="preserve">Trên người kẻ bốn tên giết bốn người có sát khí không thể sánh bằng, sát khí được hắn hoàn mỹ dung nhập vào thiên địa, dù Hùng Phong có hết sức thuận theo sát khí đi tìm cũng không thể tìm ra chỗ hắn ẩn thân.</w:t>
      </w:r>
    </w:p>
    <w:p>
      <w:pPr>
        <w:pStyle w:val="BodyText"/>
      </w:pPr>
      <w:r>
        <w:t xml:space="preserve">- Kêu họ đi ra đi, đây là chuyện tốt với họ.</w:t>
      </w:r>
    </w:p>
    <w:p>
      <w:pPr>
        <w:pStyle w:val="BodyText"/>
      </w:pPr>
      <w:r>
        <w:t xml:space="preserve">Hùng Phong lắc đầu. Trong khoảnh khắc ba mươi tám đệ tử có bốn người chết, đội ngũ bốn mươi người biến thành ba mươi sáu người. Chắc lần này đám nhãi ranh hiểu rằng Dị tộc không đơn giản như họ đã tưởng.</w:t>
      </w:r>
    </w:p>
    <w:p>
      <w:pPr>
        <w:pStyle w:val="BodyText"/>
      </w:pPr>
      <w:r>
        <w:t xml:space="preserve">Hùng Bá hét to với bốn phía:</w:t>
      </w:r>
    </w:p>
    <w:p>
      <w:pPr>
        <w:pStyle w:val="BodyText"/>
      </w:pPr>
      <w:r>
        <w:t xml:space="preserve">- Lăn ra cho lão tử!</w:t>
      </w:r>
    </w:p>
    <w:p>
      <w:pPr>
        <w:pStyle w:val="BodyText"/>
      </w:pPr>
      <w:r>
        <w:t xml:space="preserve">Theo tiếng rống của Hùng Bá, dưới lòng đất từng cái đầu nhỏ biểu tình kinh khủng trồi lên.</w:t>
      </w:r>
    </w:p>
    <w:p>
      <w:pPr>
        <w:pStyle w:val="BodyText"/>
      </w:pPr>
      <w:r>
        <w:t xml:space="preserve">Tất cả đệ tử Thiên Trụ sơn trồi đầu lên mặt đất, khuôn mặt họ đầy kinh khủng. Mới rồi giết chóc quá đột ngột, họ chưa kịp phản ứng đã có bốn người bị giết, bốn người này từ sống đến chết là đơn giản như vậy.</w:t>
      </w:r>
    </w:p>
    <w:p>
      <w:pPr>
        <w:pStyle w:val="BodyText"/>
      </w:pPr>
      <w:r>
        <w:t xml:space="preserve">Giờ phút này rất nhiều người hiểu một điều, thì ra hai huynh đệ Hùng gia không nói chuyện phóng đại, Dị tộc đáng sợ hơn họ tưởng tượng rất nhiều.</w:t>
      </w:r>
    </w:p>
    <w:p>
      <w:pPr>
        <w:pStyle w:val="BodyText"/>
      </w:pPr>
      <w:r>
        <w:t xml:space="preserve">- Hùng trưởng lão, không có bắt được hung thủ không?</w:t>
      </w:r>
    </w:p>
    <w:p>
      <w:pPr>
        <w:pStyle w:val="BodyText"/>
      </w:pPr>
      <w:r>
        <w:t xml:space="preserve">Lúc này Đường Phi không còn vẻ mặt vui cười, biểu tình của gã rất âm trầm. Cho đến nay Đường Phi cảm thấy mình là một người rất bình tĩnh, nhưng mới rồi thấy người chết bên cạnh mình thì gã hiểu, gã không bình tĩnh mà là giật mình.</w:t>
      </w:r>
    </w:p>
    <w:p>
      <w:pPr>
        <w:pStyle w:val="BodyText"/>
      </w:pPr>
      <w:r>
        <w:t xml:space="preserve">Hùng Phong nói:</w:t>
      </w:r>
    </w:p>
    <w:p>
      <w:pPr>
        <w:pStyle w:val="BodyText"/>
      </w:pPr>
      <w:r>
        <w:t xml:space="preserve">- Đây là một người rất mạnh, trừ phi tông chủ đích thân tới, nếu không thì không ai có thể tìm đến hơi thở của hắn. Nhưng bây giờ hắn đã đi rồi, chúng ta cẩn thận một chút là được.</w:t>
      </w:r>
    </w:p>
    <w:p>
      <w:pPr>
        <w:pStyle w:val="BodyText"/>
      </w:pPr>
      <w:r>
        <w:t xml:space="preserve">Dường như bốn người chết không có gì quan trọng với Hùng Phong.</w:t>
      </w:r>
    </w:p>
    <w:p>
      <w:pPr>
        <w:pStyle w:val="BodyText"/>
      </w:pPr>
      <w:r>
        <w:t xml:space="preserve">Sự thật cũng là như thế, quanh năm chinh chiến cùng Dị tộc, nếu Hùng Phong không nhìn thấu những điều này thì e rằng gã sớm chết vì đau lòng.</w:t>
      </w:r>
    </w:p>
    <w:p>
      <w:pPr>
        <w:pStyle w:val="BodyText"/>
      </w:pPr>
      <w:r>
        <w:t xml:space="preserve">Đường Phi nhìn Hùng Phong, hét to:</w:t>
      </w:r>
    </w:p>
    <w:p>
      <w:pPr>
        <w:pStyle w:val="BodyText"/>
      </w:pPr>
      <w:r>
        <w:t xml:space="preserve">- Đại Tần chết rồi! Đại Tần đã chết!</w:t>
      </w:r>
    </w:p>
    <w:p>
      <w:pPr>
        <w:pStyle w:val="BodyText"/>
      </w:pPr>
      <w:r>
        <w:t xml:space="preserve">Đại Tần là bằng hữu rất tốt của Đường Phi, gia gia của gã cũng là trưởng lão Thiên Trụ sơn, bây giờ Đại Tần đã chết nhưng họ không thấy cả bóng dáng hung thủ, Đường Phi rất muôn biết sau khi trở về Hùng Phong làm sao ăn nói với gia gia của Đại Tần.</w:t>
      </w:r>
    </w:p>
    <w:p>
      <w:pPr>
        <w:pStyle w:val="BodyText"/>
      </w:pPr>
      <w:r>
        <w:t xml:space="preserve">Hùng Phong tùy tiện nói:</w:t>
      </w:r>
    </w:p>
    <w:p>
      <w:pPr>
        <w:pStyle w:val="BodyText"/>
      </w:pPr>
      <w:r>
        <w:t xml:space="preserve">- Đúng vậy, Đại Tần đã chết.</w:t>
      </w:r>
    </w:p>
    <w:p>
      <w:pPr>
        <w:pStyle w:val="BodyText"/>
      </w:pPr>
      <w:r>
        <w:t xml:space="preserve">Hùng Phong nói ra câu này khiến nhiều người lộ biểu tình tức giận. Trưởng lão bao cỏ trong mắt họ lại tùy tiện nói như vậy, không lẽ Hùng Phong không biết gia gia của Đại Tần yêu thương gã bao nhiêu sao?</w:t>
      </w:r>
    </w:p>
    <w:p>
      <w:pPr>
        <w:pStyle w:val="BodyText"/>
      </w:pPr>
      <w:r>
        <w:t xml:space="preserve">Đường Phi chất vấn Hùng Phong:</w:t>
      </w:r>
    </w:p>
    <w:p>
      <w:pPr>
        <w:pStyle w:val="BodyText"/>
      </w:pPr>
      <w:r>
        <w:t xml:space="preserve">- Hùng trưởng lão, ngươi chuẩn bị giải thích làm sao với đại trưởng lão?</w:t>
      </w:r>
    </w:p>
    <w:p>
      <w:pPr>
        <w:pStyle w:val="BodyText"/>
      </w:pPr>
      <w:r>
        <w:t xml:space="preserve">Trong Thiên Trụ sơn thật tình rất ít có người tôn trọng Hùng Phong, vậy nên Đường Phi làm hậu bối lại dám chất vấn gã.</w:t>
      </w:r>
    </w:p>
    <w:p>
      <w:pPr>
        <w:pStyle w:val="BodyText"/>
      </w:pPr>
      <w:r>
        <w:t xml:space="preserve">- Giải thích? Hừ! Từ ngày tiến vào thế giới Dị tộc thì ta đã cho gia Đại Ưng giải thích tốt nhất chính là tôi luyện tôn tử của hắn, tiếc rằng tôn tử của hắn không chịu nổi rèn luyện chết ở đây, không thể trách bất cứ ai!</w:t>
      </w:r>
    </w:p>
    <w:p>
      <w:pPr>
        <w:pStyle w:val="BodyText"/>
      </w:pPr>
      <w:r>
        <w:t xml:space="preserve">Hùng Phong ánh mắt lạnh băng liếc xung quanh, nói:</w:t>
      </w:r>
    </w:p>
    <w:p>
      <w:pPr>
        <w:pStyle w:val="BodyText"/>
      </w:pPr>
      <w:r>
        <w:t xml:space="preserve">- Không chỉ là Đại Tần, coi như là Đường Phi ngươi, còn có Yên Hồng, có lẽ các ngươi sẽ chết tại đây, nhưng ta không cần giải thích gì với gia gia của các ngươi. Bởi vì từ ngày họ đưa các ngươi đi vào liền biết kết quả sẽ ra sao. Các ngươi có ba mươi tám người, ta mang về được hai mươi người thì đã vừa lòng.</w:t>
      </w:r>
    </w:p>
    <w:p>
      <w:pPr>
        <w:pStyle w:val="BodyText"/>
      </w:pPr>
      <w:r>
        <w:t xml:space="preserve">Hùng Phong nói là thật lòng, từ xưa đại chiến với Dị tộc, đừng nói là những tên nhãi ranh này, dù là trưởng lão Thiên Trụ sơn không biết đã chết bao nhiêu.</w:t>
      </w:r>
    </w:p>
    <w:p>
      <w:pPr>
        <w:pStyle w:val="BodyText"/>
      </w:pPr>
      <w:r>
        <w:t xml:space="preserve">Giải thích? Nếu muốn giải thích thì những trưởng lão Thiên Trụ sơn đi tìm ai đòi giải thích? Đại chiến với Dị tộc là cuộc chiến sinh tử, từ lúc bắt đầu bước trên con đường này thì sinh mệnh ở trong tay bản thân, nếu ngươi không thể nắm chắc mạng sống của mình thì chỉ có thể bị lấy mạng. Có thể nói bất cứ ai tiến vào thế giới Dị tộc đều hiểu điều đó.</w:t>
      </w:r>
    </w:p>
    <w:p>
      <w:pPr>
        <w:pStyle w:val="BodyText"/>
      </w:pPr>
      <w:r>
        <w:t xml:space="preserve">- Ngươi...tại sao ngươi có thể như vậy...</w:t>
      </w:r>
    </w:p>
    <w:p>
      <w:pPr>
        <w:pStyle w:val="BodyText"/>
      </w:pPr>
      <w:r>
        <w:t xml:space="preserve">Yên Hồng là con gái, chịu không nổi, mới rồi bốn người còn sống chớp mắt biến thành bốn cái xác. Yên Hồng nhìn huyết sắc tên xuyên thấu cổ họ, tên óng ánh như ngọc, là lực lượng của Âu Dương ngưng kết mà thành, bây giờ sau khi tên bay ra giết người không giống như lúc trước vỡ vụn.</w:t>
      </w:r>
    </w:p>
    <w:p>
      <w:pPr>
        <w:pStyle w:val="BodyText"/>
      </w:pPr>
      <w:r>
        <w:t xml:space="preserve">Yên Hồng vươn tay rút ra một mũi tên, nhìn nó, sau đó nàng cất đi.</w:t>
      </w:r>
    </w:p>
    <w:p>
      <w:pPr>
        <w:pStyle w:val="BodyText"/>
      </w:pPr>
      <w:r>
        <w:t xml:space="preserve">Yên Hồng nói với bốn cái xác:</w:t>
      </w:r>
    </w:p>
    <w:p>
      <w:pPr>
        <w:pStyle w:val="BodyText"/>
      </w:pPr>
      <w:r>
        <w:t xml:space="preserve">- Yên tâm đi, bọn họ lãnh huyết vô tình, nhưng Yên Hồng ta không thể máu lạnh như vậy. Ta nhất định sẽ tìm chủ nhân tên này báo thù cho các ngươi!</w:t>
      </w:r>
    </w:p>
    <w:p>
      <w:pPr>
        <w:pStyle w:val="BodyText"/>
      </w:pPr>
      <w:r>
        <w:t xml:space="preserve">Yên Hồng thốt lời này khiến nhiều người gật gù đồng ý, chỉ mình hai huynh đệ Hùng gia khinh thường cười. Con nít đúng là con nít, chủ nhân mũi tên là ngay cả tiên tôn cũng không tìm ra, một cô bé như ngươi có thể khiêu chiến sao? Hơn nữa thế giới Dị tộc lớn như vậy, người ta đi rồi ngươi đi đâu báo thù? Vạn Yêu Chi Thành?</w:t>
      </w:r>
    </w:p>
    <w:p>
      <w:pPr>
        <w:pStyle w:val="BodyText"/>
      </w:pPr>
      <w:r>
        <w:t xml:space="preserve">Đừng nói là tiểu nha đầu này, dù là Mã Thanh Hà, cho gã mười lá gan cũng không dám tới gần Vạn Yêu Chi Thành trong vạn dặm.</w:t>
      </w:r>
    </w:p>
    <w:p>
      <w:pPr>
        <w:pStyle w:val="BodyText"/>
      </w:pPr>
      <w:r>
        <w:t xml:space="preserve">Phạm vi cảm giác của Chủ Dị tộc có thể phủ kín phạm vi vạn dặm Vạn Yêu Chi Thành, chỉ cần trong khu vực này có bất cứ ai không phải Dị tộc tiến vào thì chắc chắn sẽ bị tỏa định giết chết. Từ xưa đến nay Tiên Giới bao nhiêu lần công kích Vạn Yêu Chi Thành nhưng trước uy nghiêm của Chủ Dị tộc chưa từng có ai bước vào tòa thành đó một bước.</w:t>
      </w:r>
    </w:p>
    <w:p>
      <w:pPr>
        <w:pStyle w:val="BodyText"/>
      </w:pPr>
      <w:r>
        <w:t xml:space="preserve">Dù là năm đó ba cường giả tụ tập Vạn Yêu Chi Thành thì cũng không bước vào một bước. Trận chiến ấy đánh kinh thiên động địa, nhưng ai cũng biết thắng thua, một mặt tường thành Vạn Yêu Chi Thành cũng không thể đẩy ngã, có thể nói Chủ Dị tộc người ta một bên chặn ba người một bên bảo vệ thành trì. Nếu không phải vì Vạn Yêu Chi Thành thì ba người Diệp lão có thể trốn được hay không vẫn còn là bí ẩn!</w:t>
      </w:r>
    </w:p>
    <w:p>
      <w:pPr>
        <w:pStyle w:val="BodyText"/>
      </w:pPr>
      <w:r>
        <w:t xml:space="preserve">- Tiểu nha đầu, đừng nghĩ những thứ vô dụng, vì ta đã nói rồi, vận mệnh của mỗi người nắm trong tay mình. Nếu các ngươi nghe lời ta, ở bên cạnh hai chúng ta thì coi như có người tập kích chúng ta cũng có thể đỡ kích thứ nhất cho các ngươi cơ hội trốn thoát, đáng tiếc...</w:t>
      </w:r>
    </w:p>
    <w:p>
      <w:pPr>
        <w:pStyle w:val="Compact"/>
      </w:pPr>
      <w:r>
        <w:br w:type="textWrapping"/>
      </w:r>
      <w:r>
        <w:br w:type="textWrapping"/>
      </w:r>
    </w:p>
    <w:p>
      <w:pPr>
        <w:pStyle w:val="Heading2"/>
      </w:pPr>
      <w:bookmarkStart w:id="628" w:name="chương-651-rất-mạnh"/>
      <w:bookmarkEnd w:id="628"/>
      <w:r>
        <w:t xml:space="preserve">606. Chương 651: Rất Mạnh</w:t>
      </w:r>
    </w:p>
    <w:p>
      <w:pPr>
        <w:pStyle w:val="Compact"/>
      </w:pPr>
      <w:r>
        <w:br w:type="textWrapping"/>
      </w:r>
      <w:r>
        <w:br w:type="textWrapping"/>
      </w:r>
      <w:r>
        <w:t xml:space="preserve">Hùng Phong biết bốn người này chết không khiến đám hồ đồ này tỉnh ngộ, vì họ không gặp đả kích đủ lớn, họ còn trẻ, còn tràn đầy nhuệ khí, bây giờ họ vẫn không phục!</w:t>
      </w:r>
    </w:p>
    <w:p>
      <w:pPr>
        <w:pStyle w:val="BodyText"/>
      </w:pPr>
      <w:r>
        <w:t xml:space="preserve">- Hừ!</w:t>
      </w:r>
    </w:p>
    <w:p>
      <w:pPr>
        <w:pStyle w:val="BodyText"/>
      </w:pPr>
      <w:r>
        <w:t xml:space="preserve">Yên Hồng cất đi tên của Âu Dương, nàng không nói gì thêm mà đứng cạnh Đường Phi, giữ một khoảng cách với đám Hùng Phong.</w:t>
      </w:r>
    </w:p>
    <w:p>
      <w:pPr>
        <w:pStyle w:val="BodyText"/>
      </w:pPr>
      <w:r>
        <w:t xml:space="preserve">Thấy đám thanh niên như vậy, hai huynh đệ Hùng Phong và Hùng Bá nhìn nhau cười. Có chút trưởng thành cần dùng máu phô, không phải huynh đệ học độc ác mà bởi vì phải để hậu bối Thiên Trụ sơn hiểu thế giới Dị tộc tàn khốc.</w:t>
      </w:r>
    </w:p>
    <w:p>
      <w:pPr>
        <w:pStyle w:val="BodyText"/>
      </w:pPr>
      <w:r>
        <w:t xml:space="preserve">Thiên Trụ sơn chú trọng nhất là truyền thừa, một đời truyền cho một đời lại qua mấy vạn năm thì thế hệ trước như họ sẽ ẩn cư, tọa trấn Thiên Trụ sơn. Đến lúc đó là thế giới của thế hệ trẻ, nếu tới chừng đó mà đám người này còn có suy nghĩ như vậy thì Thiên Trụ sơn cách hủy diệt không xa.</w:t>
      </w:r>
    </w:p>
    <w:p>
      <w:pPr>
        <w:pStyle w:val="BodyText"/>
      </w:pPr>
      <w:r>
        <w:t xml:space="preserve">Dù là Mã Thanh Hà hay Hùng Phong đều không muốn thấy Thiên Trụ sơn bị hủy diệt, thấy đệ tử chết. Nhưng có vài việc chính là như vậy, phải dùng máu mới khiến người nhớ kỹ bài học, mới khiến tương lai họ không phạm sai.</w:t>
      </w:r>
    </w:p>
    <w:p>
      <w:pPr>
        <w:pStyle w:val="BodyText"/>
      </w:pPr>
      <w:r>
        <w:t xml:space="preserve">Hùng Phong cười tủm tỉm nói:</w:t>
      </w:r>
    </w:p>
    <w:p>
      <w:pPr>
        <w:pStyle w:val="BodyText"/>
      </w:pPr>
      <w:r>
        <w:t xml:space="preserve">- Hắn sẽ đến nữa, cho nên sẽ có người chết.</w:t>
      </w:r>
    </w:p>
    <w:p>
      <w:pPr>
        <w:pStyle w:val="BodyText"/>
      </w:pPr>
      <w:r>
        <w:t xml:space="preserve">Nụ cười của Hùng Phong rất đáng ghét trong mắt đám người.</w:t>
      </w:r>
    </w:p>
    <w:p>
      <w:pPr>
        <w:pStyle w:val="BodyText"/>
      </w:pPr>
      <w:r>
        <w:t xml:space="preserve">- Không lẽ hắn là Dị tộc? Không lẽ thấy chúng ta chết thì hắn rất vui vẻ?</w:t>
      </w:r>
    </w:p>
    <w:p>
      <w:pPr>
        <w:pStyle w:val="BodyText"/>
      </w:pPr>
      <w:r>
        <w:t xml:space="preserve">Yên Hồng chịu không nổi, nàng rất muốn tiến lên cho Hùng Phong một bạt tai nhưng bị người kéo lại.</w:t>
      </w:r>
    </w:p>
    <w:p>
      <w:pPr>
        <w:pStyle w:val="BodyText"/>
      </w:pPr>
      <w:r>
        <w:t xml:space="preserve">Đường Phi nói với người bên cạnh:</w:t>
      </w:r>
    </w:p>
    <w:p>
      <w:pPr>
        <w:pStyle w:val="BodyText"/>
      </w:pPr>
      <w:r>
        <w:t xml:space="preserve">- Mặc kệ hắn, chúng ta cẩn thận chút, linh hồn tu giả tùy thời mở ra ảo trận, lúc nào cũng phải giữ cảnh giác.</w:t>
      </w:r>
    </w:p>
    <w:p>
      <w:pPr>
        <w:pStyle w:val="BodyText"/>
      </w:pPr>
      <w:r>
        <w:t xml:space="preserve">- Ừm!</w:t>
      </w:r>
    </w:p>
    <w:p>
      <w:pPr>
        <w:pStyle w:val="BodyText"/>
      </w:pPr>
      <w:r>
        <w:t xml:space="preserve">Những linh hồn tu giả gật đầu, nhưng họ không phát hiện trên bầu trời, trong đám mây có một đôi mắt nhìn tình cảnh này, cười rất vui vẻ.</w:t>
      </w:r>
    </w:p>
    <w:p>
      <w:pPr>
        <w:pStyle w:val="BodyText"/>
      </w:pPr>
      <w:r>
        <w:t xml:space="preserve">- Đúng là đóa hoa trong nhà ấm, trưởng thành nhanh, cũng rất đẹp, nhưng trở trước mưa gió chỉ hiểu ương ngạnh, không biết làm sao tránh đi nguy hiểm.</w:t>
      </w:r>
    </w:p>
    <w:p>
      <w:pPr>
        <w:pStyle w:val="BodyText"/>
      </w:pPr>
      <w:r>
        <w:t xml:space="preserve">Âu Dương nhìn bên dưới mọi chuyện xảy ra, hắn có chút khinh thường nhưngx đệ tử xuất thân từ danh môn. Đây không phải là hâm mộ và ghen tỵ, bởi vì Âu Dương hiểu người như vậy mặt ngoài sáng sủa nhưng sự thật lúc gặp nguy hiểm họ rất yếu đuối.</w:t>
      </w:r>
    </w:p>
    <w:p>
      <w:pPr>
        <w:pStyle w:val="BodyText"/>
      </w:pPr>
      <w:r>
        <w:t xml:space="preserve">Giống như bây giờ, nếu là Âu Dương thì chắc chắn không biết xấu hổ luôn bám theo hai huynh đệ Hùng Phong, Hùng Bá, bởi vì ở bên họ là an toàn nhất. Nhưng đám nhãi ranh này không hiểu đạo lý đó, còn làm ảo trận gì, không lẽ họ không có não sao? Bọn họ mạnh nhất chỉ là linh tiên, kim tiên, ảo trận như thế có thể làm được cái gì?</w:t>
      </w:r>
    </w:p>
    <w:p>
      <w:pPr>
        <w:pStyle w:val="BodyText"/>
      </w:pPr>
      <w:r>
        <w:t xml:space="preserve">Người dễ dàng tru sát bốn người, thậm chí tiên đế cũng không phát hiện bóng dáng sát thủ là đẳng cấp gì? Người có đầu óc đều hiểu rõ.</w:t>
      </w:r>
    </w:p>
    <w:p>
      <w:pPr>
        <w:pStyle w:val="BodyText"/>
      </w:pPr>
      <w:r>
        <w:t xml:space="preserve">Đối phó với sát thủ máu lạnh như vậy cần làm là dựa sát vào nhau hoặc là từ bỏ.</w:t>
      </w:r>
    </w:p>
    <w:p>
      <w:pPr>
        <w:pStyle w:val="BodyText"/>
      </w:pPr>
      <w:r>
        <w:t xml:space="preserve">Âu Dương nói:</w:t>
      </w:r>
    </w:p>
    <w:p>
      <w:pPr>
        <w:pStyle w:val="BodyText"/>
      </w:pPr>
      <w:r>
        <w:t xml:space="preserve">- Có cái chơi rồi.</w:t>
      </w:r>
    </w:p>
    <w:p>
      <w:pPr>
        <w:pStyle w:val="BodyText"/>
      </w:pPr>
      <w:r>
        <w:t xml:space="preserve">Âu Dương lắc người biến mất trong không trung, khoảnh khắc hắn biến mất thì Hùng Phong giống như chim ưng xông thẳng lên tầng mây, lực lượng của gã chấn vỡ đám mây, nhưng khi gã tới trên trời thì không còn bóng dáng của Âu Dương đâu.</w:t>
      </w:r>
    </w:p>
    <w:p>
      <w:pPr>
        <w:pStyle w:val="BodyText"/>
      </w:pPr>
      <w:r>
        <w:t xml:space="preserve">- Cái tên thật quái dị, không lộ chút manh mối.</w:t>
      </w:r>
    </w:p>
    <w:p>
      <w:pPr>
        <w:pStyle w:val="BodyText"/>
      </w:pPr>
      <w:r>
        <w:t xml:space="preserve">Hùng Phong nhìn xung quanh, gã có thể ngửi được một tia lực lượng dao động còn sót lại, nhưng rất nhẹ. Tuy nhiên Hùng Phong có thể phán đoán ra đây đúng là tiểu tử tập kích bọn họ để lại, chẳng qua tiểu này quá tỉnh táo, một kích không trúng độn xa ngàn dặm, làm gã không có bất cứ cơ hội ra tay.</w:t>
      </w:r>
    </w:p>
    <w:p>
      <w:pPr>
        <w:pStyle w:val="BodyText"/>
      </w:pPr>
      <w:r>
        <w:t xml:space="preserve">Nhìn một vòng Hùng Phong bất đắc dĩ lắc đầu, từ trên trời đáp xuống.</w:t>
      </w:r>
    </w:p>
    <w:p>
      <w:pPr>
        <w:pStyle w:val="BodyText"/>
      </w:pPr>
      <w:r>
        <w:t xml:space="preserve">Hùng Phong lắc đầu nói với đệ tử:</w:t>
      </w:r>
    </w:p>
    <w:p>
      <w:pPr>
        <w:pStyle w:val="BodyText"/>
      </w:pPr>
      <w:r>
        <w:t xml:space="preserve">- Cái tên rất gian xảo, không thể tìm thấy hắn.</w:t>
      </w:r>
    </w:p>
    <w:p>
      <w:pPr>
        <w:pStyle w:val="BodyText"/>
      </w:pPr>
      <w:r>
        <w:t xml:space="preserve">Hùng Bá vỗ bàn tay to của mình, nói:</w:t>
      </w:r>
    </w:p>
    <w:p>
      <w:pPr>
        <w:pStyle w:val="BodyText"/>
      </w:pPr>
      <w:r>
        <w:t xml:space="preserve">- Không cần gấp gáp, nếu hắn vẫn đang quan sát chúng ta thì chứng minh chắc chắn hắn sẽ lại ra tay, khi đó chúng ta sẽ có cơ hội khác!</w:t>
      </w:r>
    </w:p>
    <w:p>
      <w:pPr>
        <w:pStyle w:val="BodyText"/>
      </w:pPr>
      <w:r>
        <w:t xml:space="preserve">Hùng Bá sớm ngứa tay, hôm nay đụng phải đối thủ như vậy làm gã không nén được.</w:t>
      </w:r>
    </w:p>
    <w:p>
      <w:pPr>
        <w:pStyle w:val="BodyText"/>
      </w:pPr>
      <w:r>
        <w:t xml:space="preserve">- Ừm, nhưng hy vọng lần tới ít chết người một chút.</w:t>
      </w:r>
    </w:p>
    <w:p>
      <w:pPr>
        <w:pStyle w:val="BodyText"/>
      </w:pPr>
      <w:r>
        <w:t xml:space="preserve">Hùng Phong nhìn bên kia đệ tử Thiên Trụ sơn mở ra ảo trận không ngừng đi tới. Hùng Phong biết những ảo trận này không chút tác dụng, còn lại ba mươi bốn người cuối cùng lại có bao nhiêu người đi ra?</w:t>
      </w:r>
    </w:p>
    <w:p>
      <w:pPr>
        <w:pStyle w:val="BodyText"/>
      </w:pPr>
      <w:r>
        <w:t xml:space="preserve">Đêm vắng lặng như nước, trong khu vực mùa đông Bách Hoa cốc tuyết dường như vĩnh viễn không ngừng rơi. Dưới tán cây tùng năm sáu người vòng tay ôm tuyết đọng bị thanh lý hợp thành vách tường che tầm mắt. Bên trong hai đống lửa một lớn một nhỏ đang tí tách thiêu đốt.</w:t>
      </w:r>
    </w:p>
    <w:p>
      <w:pPr>
        <w:pStyle w:val="BodyText"/>
      </w:pPr>
      <w:r>
        <w:t xml:space="preserve">Đống lửa lớn quay quanh ba mươi bốn thanh niên, bọn họ nói cười giống như dạo chơi ngoài thành. Bên đóng lửa nhỏ chỉ có hai người ngồi, chính là huynh đệ Hùng gia. Hai người vẻ mặt đề phòng nhìn xung quanh, hình thành đối lập rõ ràng với đám thanh niên bên đống lửa lớn trong đêm tuyết.</w:t>
      </w:r>
    </w:p>
    <w:p>
      <w:pPr>
        <w:pStyle w:val="BodyText"/>
      </w:pPr>
      <w:r>
        <w:t xml:space="preserve">Đây chính là khác biệt giữa có kinh nghiệm đầy mình và tay mơ. Huynh đệ Hùng gia rõ ràng tập kích lúc này là thời cơ tốt nhất, đám thanh niên cảm thấy xây tường tuyết, bày ảo trận đã rất an toàn.</w:t>
      </w:r>
    </w:p>
    <w:p>
      <w:pPr>
        <w:pStyle w:val="BodyText"/>
      </w:pPr>
      <w:r>
        <w:t xml:space="preserve">Bên cạnh đống lửa, đám Đường Phi nói cười với nhau, dù sao đều là thanh niên, họ đã quên ban ngày máu me, không học được bài học gì, ngồi ở đây cười đùa.</w:t>
      </w:r>
    </w:p>
    <w:p>
      <w:pPr>
        <w:pStyle w:val="BodyText"/>
      </w:pPr>
      <w:r>
        <w:t xml:space="preserve">Đây chính là đóa hoa không trải qua mưa gió. Nếu là một đứa trẻ đi ra từ bể khổ thì lúc này chắc chắn sẽ chọn tránh trong lòng đất, bởi vì dù là loại tập kích gì, chỉ cần ngươi ở dưới đất thì đối phương không thể tìm ra vị trí chính xác của ngươi.</w:t>
      </w:r>
    </w:p>
    <w:p>
      <w:pPr>
        <w:pStyle w:val="BodyText"/>
      </w:pPr>
      <w:r>
        <w:t xml:space="preserve">Yên Hồng nhẹ vuốt tên trong tay, nói:</w:t>
      </w:r>
    </w:p>
    <w:p>
      <w:pPr>
        <w:pStyle w:val="BodyText"/>
      </w:pPr>
      <w:r>
        <w:t xml:space="preserve">- Có phải Hùng Phong muốn để chúng ta chết hết mới cam lòng? Chắc chắn là vì bình thường chúng ta nói lén sau lưng hắn, hắn đúng là Tiếu Diện Hổ!</w:t>
      </w:r>
    </w:p>
    <w:p>
      <w:pPr>
        <w:pStyle w:val="BodyText"/>
      </w:pPr>
      <w:r>
        <w:t xml:space="preserve">Yên Hồng chính mắt thấy mũi tên xẹt qua vành tai nàng tru sát bằng hữu bên cạnh, nếu tên chệch một chút có lẽ nàng đã chết.</w:t>
      </w:r>
    </w:p>
    <w:p>
      <w:pPr>
        <w:pStyle w:val="BodyText"/>
      </w:pPr>
      <w:r>
        <w:t xml:space="preserve">Đường Phi nheo mắt nói:</w:t>
      </w:r>
    </w:p>
    <w:p>
      <w:pPr>
        <w:pStyle w:val="BodyText"/>
      </w:pPr>
      <w:r>
        <w:t xml:space="preserve">- Chắc chắn là vậy, Tiếu Diện Hổ này ở Thiên Trụ sơn rất nổi tiếng, không lẽ nàng không nghe người ta ca dao sao? Bất cứ ai có gan đắc tội tên này cuối cùng đều chết, tên này không dùng kiểu đàn ông giải quyết mà là âm hiểm độc ác giết chết người ta.</w:t>
      </w:r>
    </w:p>
    <w:p>
      <w:pPr>
        <w:pStyle w:val="BodyText"/>
      </w:pPr>
      <w:r>
        <w:t xml:space="preserve">Đường Phi sớm nghe nói về Hùng Phong Tiếu Diện Hổ.</w:t>
      </w:r>
    </w:p>
    <w:p>
      <w:pPr>
        <w:pStyle w:val="BodyText"/>
      </w:pPr>
      <w:r>
        <w:t xml:space="preserve">Người thế hệ trước sẽ không thảo luận về Hùng Phong, vì họ biết mặc dù gã là Tiếu Diện Hổ nhưng hết sức trung thành với Thiên Trụ sơn, thế nên người thế hệ trước có quan hệ không sai với gã.</w:t>
      </w:r>
    </w:p>
    <w:p>
      <w:pPr>
        <w:pStyle w:val="BodyText"/>
      </w:pPr>
      <w:r>
        <w:t xml:space="preserve">Hùng Phong quanh năm không ra tay một lần, có thể nói người ở Thiên Trụ sơn chưa từng thấy gã ra tay. Dưới loại tình huống này, mọi người có cảm giác tên này là bao cỏ.</w:t>
      </w:r>
    </w:p>
    <w:p>
      <w:pPr>
        <w:pStyle w:val="BodyText"/>
      </w:pPr>
      <w:r>
        <w:t xml:space="preserve">Hùng Phong thật sự là như vậy sao? Thật ra Hùng Phong là người rất rộng rãi, ít nhất gã đặc biệt rộng rãi với hậu bối. Dù ai nói xấu Hùng Phong, chỉ cần là hậu bối thì gã sẽ không giải thích cái gì, cũng sẽ không trừng phạt bọn trẻ, vì trong mắt gã đám trẻ còn quá nhỏ, chờ khi họ lớn lên liền hiểu tất cả.</w:t>
      </w:r>
    </w:p>
    <w:p>
      <w:pPr>
        <w:pStyle w:val="BodyText"/>
      </w:pPr>
      <w:r>
        <w:t xml:space="preserve">Nhưng lần này đi ra Hùng Phong cảm thấy gã đã sai, thời gian tích lũy khiến bọn trẻ quên hết tất cả, gã sẽ không nói ra mọi chuyện.</w:t>
      </w:r>
    </w:p>
    <w:p>
      <w:pPr>
        <w:pStyle w:val="BodyText"/>
      </w:pPr>
      <w:r>
        <w:t xml:space="preserve">Giống như Hùng Phong từng nói:</w:t>
      </w:r>
    </w:p>
    <w:p>
      <w:pPr>
        <w:pStyle w:val="BodyText"/>
      </w:pPr>
      <w:r>
        <w:t xml:space="preserve">- Có một số con đường phải dùng máu trải ra.</w:t>
      </w:r>
    </w:p>
    <w:p>
      <w:pPr>
        <w:pStyle w:val="BodyText"/>
      </w:pPr>
      <w:r>
        <w:t xml:space="preserve">Bỗng có một thiếu niên tên Lưu Thiên lên tiếng:</w:t>
      </w:r>
    </w:p>
    <w:p>
      <w:pPr>
        <w:pStyle w:val="BodyText"/>
      </w:pPr>
      <w:r>
        <w:t xml:space="preserve">- Thật ra ta cảm thấy Hùng Phong rất mạnh!</w:t>
      </w:r>
    </w:p>
    <w:p>
      <w:pPr>
        <w:pStyle w:val="BodyText"/>
      </w:pPr>
      <w:r>
        <w:t xml:space="preserve">Thiếu niên này mắt lóe tia âm độc, địa vị của gã ở Thiên Trụ sơn không cao bằng đám Yên Hồng. Đường Phi, nhưng gã từ vài chuyện hôm nay phát hiện ra vài thứ.</w:t>
      </w:r>
    </w:p>
    <w:p>
      <w:pPr>
        <w:pStyle w:val="Compact"/>
      </w:pPr>
      <w:r>
        <w:br w:type="textWrapping"/>
      </w:r>
      <w:r>
        <w:br w:type="textWrapping"/>
      </w:r>
    </w:p>
    <w:p>
      <w:pPr>
        <w:pStyle w:val="Heading2"/>
      </w:pPr>
      <w:bookmarkStart w:id="629" w:name="chương-652-lại-có-tập-sát"/>
      <w:bookmarkEnd w:id="629"/>
      <w:r>
        <w:t xml:space="preserve">607. Chương 652: Lại Có Tập Sát</w:t>
      </w:r>
    </w:p>
    <w:p>
      <w:pPr>
        <w:pStyle w:val="Compact"/>
      </w:pPr>
      <w:r>
        <w:br w:type="textWrapping"/>
      </w:r>
      <w:r>
        <w:br w:type="textWrapping"/>
      </w:r>
      <w:r>
        <w:t xml:space="preserve">Hôm nay bị tập kích, gần như mọi người kinh hoàng, Hùng Bá song quyền oanh kích ngăn cản mũi tên Lưu Thiên có liếc Hùng Phong một cái. Trong mắt Hùng Phong là cảm giác vô lực. Sau đó mọi người núp xuống lòng đất, Lưu Thiên có lén nhìn Hùng Phong, người đàn ông này không có vẻ gì là hoảng sợ, từ đầu đến cuối vô cùng bình thản.</w:t>
      </w:r>
    </w:p>
    <w:p>
      <w:pPr>
        <w:pStyle w:val="BodyText"/>
      </w:pPr>
      <w:r>
        <w:t xml:space="preserve">Giống như người đánh lén không đáng lọt vào mắt gã, sau đó Hùng Phong bỗng nhảy lên cao đánh tan tác mây mù càng khiến Lưu Thiên cảm thấy gã không đơn giản.</w:t>
      </w:r>
    </w:p>
    <w:p>
      <w:pPr>
        <w:pStyle w:val="BodyText"/>
      </w:pPr>
      <w:r>
        <w:t xml:space="preserve">Chắc chắn Hùng Phong không phải khoe mẽ, gã đã phát hiện ra điều gì, nhưng kẻ địch quá gian xảo nên gã tay không trở về.</w:t>
      </w:r>
    </w:p>
    <w:p>
      <w:pPr>
        <w:pStyle w:val="BodyText"/>
      </w:pPr>
      <w:r>
        <w:t xml:space="preserve">Một người có thể được Mã Thanh Hà giao cho vị trí quan trọng, người đó có được không chỉ trí tuệ mà nên có cả lực lượng vô cùng cường đại, nếu không thì dù người đó có thông minh đến đâu cũng không cách nào tiến vào trung tâm quyền lực.</w:t>
      </w:r>
    </w:p>
    <w:p>
      <w:pPr>
        <w:pStyle w:val="BodyText"/>
      </w:pPr>
      <w:r>
        <w:t xml:space="preserve">Dù sao có vài thứ ngươi phải có nắm đấm cứng mới tranh giành được. Mã Thanh Hà bao che Hùng Phong nên gã mới có địa vị như hôm nay? Trước kia Lưu Thiên tin vào lời đồn này, nhưng từ chút chuyện làm Lưu Thiên cảm thấy Hùng Phong không đơn giản như vậy.</w:t>
      </w:r>
    </w:p>
    <w:p>
      <w:pPr>
        <w:pStyle w:val="BodyText"/>
      </w:pPr>
      <w:r>
        <w:t xml:space="preserve">Bởi vì Lưu Thiên ở Thiên Trụ sơn từng thấy nhiều trưởng lão thấy Hùng Phong thì trong mắt lộ ra tôn kính từ tận đáy lòng. Nếu là một người dựa vào quan hệ mới đi tới hôm nay thì có thể làm như vậy không?</w:t>
      </w:r>
    </w:p>
    <w:p>
      <w:pPr>
        <w:pStyle w:val="BodyText"/>
      </w:pPr>
      <w:r>
        <w:t xml:space="preserve">Đường Phi khinh thường nhìn Lưu Thiên, nói:</w:t>
      </w:r>
    </w:p>
    <w:p>
      <w:pPr>
        <w:pStyle w:val="BodyText"/>
      </w:pPr>
      <w:r>
        <w:t xml:space="preserve">- Vậy ngươi qua bên kia đi.</w:t>
      </w:r>
    </w:p>
    <w:p>
      <w:pPr>
        <w:pStyle w:val="BodyText"/>
      </w:pPr>
      <w:r>
        <w:t xml:space="preserve">Lưu Thiên xuất thân thấp kém, không cùng cấp bậc với bọn họ, giờ thấy gã đứng ra bênh Hùng Phong đã chọc giận Đường Phi.</w:t>
      </w:r>
    </w:p>
    <w:p>
      <w:pPr>
        <w:pStyle w:val="BodyText"/>
      </w:pPr>
      <w:r>
        <w:t xml:space="preserve">- Đi thì đi, ít nhất bên kia rất an toàn!</w:t>
      </w:r>
    </w:p>
    <w:p>
      <w:pPr>
        <w:pStyle w:val="BodyText"/>
      </w:pPr>
      <w:r>
        <w:t xml:space="preserve">Lưu Thiên không vì mặt mũi mà cứng đầu, mới rồi gã đã muốn qua bên kia nhưng không có cơ hội nói.</w:t>
      </w:r>
    </w:p>
    <w:p>
      <w:pPr>
        <w:pStyle w:val="BodyText"/>
      </w:pPr>
      <w:r>
        <w:t xml:space="preserve">Đám Yên Hồng khinh thường liếc Lưu Thiên, nói:</w:t>
      </w:r>
    </w:p>
    <w:p>
      <w:pPr>
        <w:pStyle w:val="BodyText"/>
      </w:pPr>
      <w:r>
        <w:t xml:space="preserve">- Hừ! Đồ hèn!</w:t>
      </w:r>
    </w:p>
    <w:p>
      <w:pPr>
        <w:pStyle w:val="BodyText"/>
      </w:pPr>
      <w:r>
        <w:t xml:space="preserve">Lưu Thiên không thèm cãi với họ, vì gã hiểu mình không có tư cách, không có gia gia làm trưởng lão.</w:t>
      </w:r>
    </w:p>
    <w:p>
      <w:pPr>
        <w:pStyle w:val="BodyText"/>
      </w:pPr>
      <w:r>
        <w:t xml:space="preserve">Hùng Phong tay trái cầm một bình rượu, tay phải nâng quyển sách cổ, thấy Lưu Thiên đi tới thì mỉm cười hỏi tiểu tử này:</w:t>
      </w:r>
    </w:p>
    <w:p>
      <w:pPr>
        <w:pStyle w:val="BodyText"/>
      </w:pPr>
      <w:r>
        <w:t xml:space="preserve">- Làm sao vậy?</w:t>
      </w:r>
    </w:p>
    <w:p>
      <w:pPr>
        <w:pStyle w:val="BodyText"/>
      </w:pPr>
      <w:r>
        <w:t xml:space="preserve">Lưu Thiên không che giấu, nói thẳng mục đích:</w:t>
      </w:r>
    </w:p>
    <w:p>
      <w:pPr>
        <w:pStyle w:val="BodyText"/>
      </w:pPr>
      <w:r>
        <w:t xml:space="preserve">- Không có gì, đệ tử cảm thấy ở cùng Hùng trưởng lão càng an toàn hơn.</w:t>
      </w:r>
    </w:p>
    <w:p>
      <w:pPr>
        <w:pStyle w:val="BodyText"/>
      </w:pPr>
      <w:r>
        <w:t xml:space="preserve">Trước mặt người đàn ông gian xảo như cáo này Lưu Thiên không cho rằng gã nói dối có thể lừa gạt được.</w:t>
      </w:r>
    </w:p>
    <w:p>
      <w:pPr>
        <w:pStyle w:val="BodyText"/>
      </w:pPr>
      <w:r>
        <w:t xml:space="preserve">Hùng Phong uống hớp rượu trong bình, mỉm cười nói:</w:t>
      </w:r>
    </w:p>
    <w:p>
      <w:pPr>
        <w:pStyle w:val="BodyText"/>
      </w:pPr>
      <w:r>
        <w:t xml:space="preserve">- Người trẻ tuổi, các ngươi không có trải qua mưa gió, ta chỉ nói cho các ngươi thế giới này tàn khốc, mà trong mắt các ngươi như nghe chuyện kể, không tin tưởng. Hôm nay bốn người chết chỉ là mở đầu, ta dám bảo đảm bây giờ đã có một ác ma rình rập xung quanh, tối nay ai sẽ chết đi không theer biết trước.</w:t>
      </w:r>
    </w:p>
    <w:p>
      <w:pPr>
        <w:pStyle w:val="BodyText"/>
      </w:pPr>
      <w:r>
        <w:t xml:space="preserve">Hùng Phong nói rất nhẹ, Hùng Bá gật gù theo, chỉ có Lưu Thiên là giật mình nhìn hai vị trưởng lão.</w:t>
      </w:r>
    </w:p>
    <w:p>
      <w:pPr>
        <w:pStyle w:val="BodyText"/>
      </w:pPr>
      <w:r>
        <w:t xml:space="preserve">- Trưởng lão! Có cần ta báo cho bọn họ, để họ cẩn thận đề phòng không?</w:t>
      </w:r>
    </w:p>
    <w:p>
      <w:pPr>
        <w:pStyle w:val="BodyText"/>
      </w:pPr>
      <w:r>
        <w:t xml:space="preserve">Lưu Thiên nhìn Hùng Phong, định báo cáo cho đám người biết. Mặc dù đám người này cả này rảnh rỗi hay dùng lời nói và xuất thân chèn ép gã, nhưng dù gì là bằng hữu từ nhỏ lớn lên, Lưu Thiên không muốn nhìn thấy họ chết đi.</w:t>
      </w:r>
    </w:p>
    <w:p>
      <w:pPr>
        <w:pStyle w:val="BodyText"/>
      </w:pPr>
      <w:r>
        <w:t xml:space="preserve">- Nói cho họ biết? Ha ha, ngươi cảm thấy bọn họ sẽ tin tưởng sao?</w:t>
      </w:r>
    </w:p>
    <w:p>
      <w:pPr>
        <w:pStyle w:val="BodyText"/>
      </w:pPr>
      <w:r>
        <w:t xml:space="preserve">Hùng Phong lại lần nữa uống một ngụm rượu, nói:</w:t>
      </w:r>
    </w:p>
    <w:p>
      <w:pPr>
        <w:pStyle w:val="BodyText"/>
      </w:pPr>
      <w:r>
        <w:t xml:space="preserve">- Đám trẻ này, hiện tại họ mắt cao hơn đầu, bị người thế hệ trước Thiên Trụ sơn chiều hư. Có lẽ lần này họ trải qua chuyện rồi sẽ nói cho đám trẻ khác biết, coi như cho họ hiểu chút đạo lý.</w:t>
      </w:r>
    </w:p>
    <w:p>
      <w:pPr>
        <w:pStyle w:val="BodyText"/>
      </w:pPr>
      <w:r>
        <w:t xml:space="preserve">- Nhưng mà...</w:t>
      </w:r>
    </w:p>
    <w:p>
      <w:pPr>
        <w:pStyle w:val="BodyText"/>
      </w:pPr>
      <w:r>
        <w:t xml:space="preserve">Lưu Thiên còn định nói cái gì nhưng Hùng Phong lắc đầu với gã. Từ mắt của Hùng Phong, Lưu Thiên trông thấy tia thương cảm.</w:t>
      </w:r>
    </w:p>
    <w:p>
      <w:pPr>
        <w:pStyle w:val="BodyText"/>
      </w:pPr>
      <w:r>
        <w:t xml:space="preserve">Đúng vậy, là thương cảm. Đám trẻ này là Hùng Phong nhìn từ nhỏ đến lớn, bây giờ từng người chết đi, không lẽ gã không đau lòng sao? Nhưng Hùng Phong biết gã không có khả năng vĩnh viễn bảo vệ đám trẻ này dưới cánh chim. Thế hệ Thiên Trụ sơn tiếp theo không thể là nụ hoa không trải qua mưa gió!</w:t>
      </w:r>
    </w:p>
    <w:p>
      <w:pPr>
        <w:pStyle w:val="BodyText"/>
      </w:pPr>
      <w:r>
        <w:t xml:space="preserve">Mã Thanh Hà một tay đẩy Thiên Trụ sơn lên địa vị hiện nay, Thiên Trụ sơn được như ngày hôm nay không dễ dàng. Mã Thanh Hà đi mỗi một bước là cực kỳ mạo hiểm, Hùng Phong là người tài sớm nhất cùng gã dốc sức chiến đấu. Hùng Phong biết Mã Thanh Hà có thể đi đến ngày hôm nay đã trải qua bao nhiêu đả kích, nhưng vương giả này chưa từng ngã xuống, cũng chính vì điểm này mà Hùng Phong chưa từng làm ra chuyện phản bội Mã Thanh Hà.</w:t>
      </w:r>
    </w:p>
    <w:p>
      <w:pPr>
        <w:pStyle w:val="BodyText"/>
      </w:pPr>
      <w:r>
        <w:t xml:space="preserve">Hôm nay huy hoàng của Mã Thanh Hà đã thành quá khứ, tương lai không lâu sau chắc chắn sẽ có tân Mã Thanh Hà thay thế vị trí hiện tại của gã. Hùng Bá không muốn nhìn hậu đại đời tiếp theo của họ tương lai bị người ngoài thay thế.</w:t>
      </w:r>
    </w:p>
    <w:p>
      <w:pPr>
        <w:pStyle w:val="BodyText"/>
      </w:pPr>
      <w:r>
        <w:t xml:space="preserve">Lưu Thiên vẫn hơi bất nhẫn nói:</w:t>
      </w:r>
    </w:p>
    <w:p>
      <w:pPr>
        <w:pStyle w:val="BodyText"/>
      </w:pPr>
      <w:r>
        <w:t xml:space="preserve">- Trưởng lão, có lẽ sẽ có rất nhiều người chết.</w:t>
      </w:r>
    </w:p>
    <w:p>
      <w:pPr>
        <w:pStyle w:val="BodyText"/>
      </w:pPr>
      <w:r>
        <w:t xml:space="preserve">Hùng Phong nhìn Lưu Thiên, nói:</w:t>
      </w:r>
    </w:p>
    <w:p>
      <w:pPr>
        <w:pStyle w:val="BodyText"/>
      </w:pPr>
      <w:r>
        <w:t xml:space="preserve">- Tiểu Thiên, mặc dù ngươi xuất thân thấp kém, nhưng ngươi có biết không? Đám trưởng lão chúng ta chưa từng xem thường ngươi, ta cam đoan với ngươi, bày ngàn năm sau khi chúng ta đều bước trên đường dị thế thì ngươi cùng bất cứ người nào trong số họ đều có tư cách khiêu chiến trở thành tông chủ!</w:t>
      </w:r>
    </w:p>
    <w:p>
      <w:pPr>
        <w:pStyle w:val="BodyText"/>
      </w:pPr>
      <w:r>
        <w:t xml:space="preserve">Thật ra Lưu Thiên ở Thiên Trụ sơn xem như điệu thấp, nhưng kim cương dù có ẩn giấu thế nào cũng sẽ bị người phát hiện, gã chính là viên kim cương đó. Mặc dù Lưu Thiên làm người điệu thấp nhưng tất cả điều gã làm sớm bị người ghi nhớ, nếu không thì trong ba mươi tám người này sẽ không cho gã một vị trí.</w:t>
      </w:r>
    </w:p>
    <w:p>
      <w:pPr>
        <w:pStyle w:val="BodyText"/>
      </w:pPr>
      <w:r>
        <w:t xml:space="preserve">Hùng Phong nhìn Lưu Thiên, nói:</w:t>
      </w:r>
    </w:p>
    <w:p>
      <w:pPr>
        <w:pStyle w:val="BodyText"/>
      </w:pPr>
      <w:r>
        <w:t xml:space="preserve">- Xuất thân thấp kém không là gì, tông chủ ban đầu sinh ra ở tiểu thế giới, lúc đó tông chủ chỉ là một đứa trẻ dân đen. Nhưng tông chủ dựa vào chính mình từng bước một cố gắng đi tới hôm nay, tuy rằng mỗi một bước đi vô cùng khó khăn, nhưng chỉ cần không từ bỏ thì có thể thấy đến bến bờ!</w:t>
      </w:r>
    </w:p>
    <w:p>
      <w:pPr>
        <w:pStyle w:val="BodyText"/>
      </w:pPr>
      <w:r>
        <w:t xml:space="preserve">Hùng Phong từ trong mắt Lưu Thiên nhìn thấy tự tin!</w:t>
      </w:r>
    </w:p>
    <w:p>
      <w:pPr>
        <w:pStyle w:val="BodyText"/>
      </w:pPr>
      <w:r>
        <w:t xml:space="preserve">Lưu Thiên đương nhiên biết quá khứ của Mã Thanh Hà, chính vì quá khứ của gã mới khiến Lưu Thiên luôn cố gắng đấu tranh.</w:t>
      </w:r>
    </w:p>
    <w:p>
      <w:pPr>
        <w:pStyle w:val="BodyText"/>
      </w:pPr>
      <w:r>
        <w:t xml:space="preserve">Đang lúc Lưu Thiên mở miệng định cảm ơn Hùng Phong thì gã bỗng nói:</w:t>
      </w:r>
    </w:p>
    <w:p>
      <w:pPr>
        <w:pStyle w:val="BodyText"/>
      </w:pPr>
      <w:r>
        <w:t xml:space="preserve">- Hắn đến!</w:t>
      </w:r>
    </w:p>
    <w:p>
      <w:pPr>
        <w:pStyle w:val="BodyText"/>
      </w:pPr>
      <w:r>
        <w:t xml:space="preserve">Khi Hùng Phong thốt lời thì một luồng huyết quang xé rách bình chướng chồng bằng tuyết, hoàn toàn bỏ qua cái gọi là ảo trận, trực tiếp bắn một tên ba con chim, xuyên ba đệ tử Thiên Trụ sơn ngồi chung với nhau thành mứt quả!</w:t>
      </w:r>
    </w:p>
    <w:p>
      <w:pPr>
        <w:pStyle w:val="BodyText"/>
      </w:pPr>
      <w:r>
        <w:t xml:space="preserve">Tình cảnh như vậy làm Hùng Phong người run lên. Nên biết rằng từ bên ngoài bắn tên giết người không thành vấn đề, bởi vì vách tuyết không thể ngăn cản mũi tên mạnh mẽ như vậy. Nhưng người bên trong đã trông thấy tất cả, sao àm được một mũi tên bắn chính xác xuyên qua đầu ba người?</w:t>
      </w:r>
    </w:p>
    <w:p>
      <w:pPr>
        <w:pStyle w:val="BodyText"/>
      </w:pPr>
      <w:r>
        <w:t xml:space="preserve">Không lẽ đây là may mắn? Nhưng may mắn kiểu này cũng quá quái dị đi?</w:t>
      </w:r>
    </w:p>
    <w:p>
      <w:pPr>
        <w:pStyle w:val="BodyText"/>
      </w:pPr>
      <w:r>
        <w:t xml:space="preserve">Đường Phi hét to:</w:t>
      </w:r>
    </w:p>
    <w:p>
      <w:pPr>
        <w:pStyle w:val="BodyText"/>
      </w:pPr>
      <w:r>
        <w:t xml:space="preserve">- Mau núp xuống đất!</w:t>
      </w:r>
    </w:p>
    <w:p>
      <w:pPr>
        <w:pStyle w:val="BodyText"/>
      </w:pPr>
      <w:r>
        <w:t xml:space="preserve">Đường Phi lập tức chạy vào lòng đất.</w:t>
      </w:r>
    </w:p>
    <w:p>
      <w:pPr>
        <w:pStyle w:val="BodyText"/>
      </w:pPr>
      <w:r>
        <w:t xml:space="preserve">Hùng Phong nói:</w:t>
      </w:r>
    </w:p>
    <w:p>
      <w:pPr>
        <w:pStyle w:val="BodyText"/>
      </w:pPr>
      <w:r>
        <w:t xml:space="preserve">- Lão nhị, nhanh đi giúp chúng một phen!</w:t>
      </w:r>
    </w:p>
    <w:p>
      <w:pPr>
        <w:pStyle w:val="BodyText"/>
      </w:pPr>
      <w:r>
        <w:t xml:space="preserve">Nói xong Lưu Thiên lóe người đã biến mất. Hùng Bá thì hét to, giống gấu người vọt tới bên đống lửa lớn. Xung quanh đống lửa trừ ba người đệ tử Thiên Trụ sơn bị xuyên thành mứt quả ra đã trốn hết vào lòng đất.</w:t>
      </w:r>
    </w:p>
    <w:p>
      <w:pPr>
        <w:pStyle w:val="BodyText"/>
      </w:pPr>
      <w:r>
        <w:t xml:space="preserve">Bọn họ vừa trốn vào thì trên bầu trời lại hiện ra một luồng huyết quang, mang theo ngọn lửa rực cháy, như muốn đốt sáng cả bầu trời, tất cả xung quanh ngọn lửa bị đốt vặn vẹo.</w:t>
      </w:r>
    </w:p>
    <w:p>
      <w:pPr>
        <w:pStyle w:val="BodyText"/>
      </w:pPr>
      <w:r>
        <w:t xml:space="preserve">- Linh Hồn Liệt Diễm!</w:t>
      </w:r>
    </w:p>
    <w:p>
      <w:pPr>
        <w:pStyle w:val="BodyText"/>
      </w:pPr>
      <w:r>
        <w:t xml:space="preserve">Hùng Bá liếc mắt liền nhận ra ngọn lửa này là gì, nhưng gã đã không kịp trốn tránh, chỉ đành giưo hai tay chéo trên đỉnh đầu nghênh mũi tên bắn tới.</w:t>
      </w:r>
    </w:p>
    <w:p>
      <w:pPr>
        <w:pStyle w:val="Compact"/>
      </w:pPr>
      <w:r>
        <w:br w:type="textWrapping"/>
      </w:r>
      <w:r>
        <w:br w:type="textWrapping"/>
      </w:r>
    </w:p>
    <w:p>
      <w:pPr>
        <w:pStyle w:val="Heading2"/>
      </w:pPr>
      <w:bookmarkStart w:id="630" w:name="chương-653-đối-đầu-với-tiên-tôn"/>
      <w:bookmarkEnd w:id="630"/>
      <w:r>
        <w:t xml:space="preserve">608. Chương 653: Đối Đầu Với Tiên Tôn</w:t>
      </w:r>
    </w:p>
    <w:p>
      <w:pPr>
        <w:pStyle w:val="Compact"/>
      </w:pPr>
      <w:r>
        <w:br w:type="textWrapping"/>
      </w:r>
      <w:r>
        <w:br w:type="textWrapping"/>
      </w:r>
      <w:r>
        <w:t xml:space="preserve">*Ầm!*</w:t>
      </w:r>
    </w:p>
    <w:p>
      <w:pPr>
        <w:pStyle w:val="BodyText"/>
      </w:pPr>
      <w:r>
        <w:t xml:space="preserve">Tiếng nổ to lớn và ánh lửa chấn tuyết đọng xung quanh run rẩy. Đôi tay Hùng Bá bị đốt đỏ rực, cánh tay đã mất cảm giác. Linh Hồn Liệt Diễm cháy bỏng khiến cánh tay của Hùng Bá tạm thời tàn phế, không thể nào hồi phục trong thời gian ngắn.</w:t>
      </w:r>
    </w:p>
    <w:p>
      <w:pPr>
        <w:pStyle w:val="BodyText"/>
      </w:pPr>
      <w:r>
        <w:t xml:space="preserve">Hùng Bá ngửa đầu hét to:</w:t>
      </w:r>
    </w:p>
    <w:p>
      <w:pPr>
        <w:pStyle w:val="BodyText"/>
      </w:pPr>
      <w:r>
        <w:t xml:space="preserve">- Grao!!!</w:t>
      </w:r>
    </w:p>
    <w:p>
      <w:pPr>
        <w:pStyle w:val="BodyText"/>
      </w:pPr>
      <w:r>
        <w:t xml:space="preserve">Hùng Bá muốn dùng sóng âm túm lấy cái tên giấu trong chỗ tối. Nhưng Hùng Bá mới phát ra tiếng gầm thì một mũi tên đen từ trên trời giáng xuống, mũi tên trong đêm tối rất bắt mắt, mũi tên này là tất sát tiễn.</w:t>
      </w:r>
    </w:p>
    <w:p>
      <w:pPr>
        <w:pStyle w:val="BodyText"/>
      </w:pPr>
      <w:r>
        <w:t xml:space="preserve">Hùng Bá ngửa đầu gầm lên, nhưng giọng gã chưa chấn xuyên tầng mây thì mũi tên đen đã bay tới. Tên này không hề bất mắt chỉ chớp mắt từ miệng Hùng Bá xuyên qua sau gáy cắm trên mặt đất. Hùng Bá giữ bộ dạng gầm rống, nhưng gã đã không thể kêu ra tiếng.</w:t>
      </w:r>
    </w:p>
    <w:p>
      <w:pPr>
        <w:pStyle w:val="BodyText"/>
      </w:pPr>
      <w:r>
        <w:t xml:space="preserve">Hùng Phong ở trên trời tìm tòi Âu Dương, chợt thấy hình ảnh đó kiềm không được hét to:</w:t>
      </w:r>
    </w:p>
    <w:p>
      <w:pPr>
        <w:pStyle w:val="BodyText"/>
      </w:pPr>
      <w:r>
        <w:t xml:space="preserve">- Nhị đệ!!!</w:t>
      </w:r>
    </w:p>
    <w:p>
      <w:pPr>
        <w:pStyle w:val="BodyText"/>
      </w:pPr>
      <w:r>
        <w:t xml:space="preserve">Tuy nhiên Hùng Phong không cho rằng huynh đệ của mình đã chết.</w:t>
      </w:r>
    </w:p>
    <w:p>
      <w:pPr>
        <w:pStyle w:val="BodyText"/>
      </w:pPr>
      <w:r>
        <w:t xml:space="preserve">Mũi tên nhọn xuyên qua sau gáy đối với người thường đương nhiên là chết chắc, nhưng Hùng Bá là tiên đế. Tiên đế đừng nói là sau gáy bị thủng, dù là đầu bị chặt cũng không chết ngay, dù là thân hình hoàn toàn hủy diệt, tiên đế cũng có thể linh hồn phi độn mượn xác trùng sinh.</w:t>
      </w:r>
    </w:p>
    <w:p>
      <w:pPr>
        <w:pStyle w:val="BodyText"/>
      </w:pPr>
      <w:r>
        <w:t xml:space="preserve">Cho nên dù Hùng Phong căng thẳng lại không rối loạn mất lý trí. Nhưng sự việc không giống như Hùng Phong đã nghĩ, thân thể cao to của Hùng Bá nặng nề ngã xuống đất, gã há hốc mồm dường như đã chết.</w:t>
      </w:r>
    </w:p>
    <w:p>
      <w:pPr>
        <w:pStyle w:val="BodyText"/>
      </w:pPr>
      <w:r>
        <w:t xml:space="preserve">Đúng vậy, một tiên đế chết rồi, thật đã chết rồi! Một tiên đế vậy mà dễ dàng bị người giết chết. Hùng Phong nhìn bộ dạng đệ đệ ngã xuống, đầu gã ù vang.</w:t>
      </w:r>
    </w:p>
    <w:p>
      <w:pPr>
        <w:pStyle w:val="BodyText"/>
      </w:pPr>
      <w:r>
        <w:t xml:space="preserve">Làm sao có thể? Đệ đệ là tiên đế, cho dù là tiên tôn tiến đến cũng tuyệt đối không có khả năng một chiêu giết chết đệ đệ! Ngươi đó làm sao thực hiện được?</w:t>
      </w:r>
    </w:p>
    <w:p>
      <w:pPr>
        <w:pStyle w:val="BodyText"/>
      </w:pPr>
      <w:r>
        <w:t xml:space="preserve">Trong tầng mây, Âu Dương cười toe toét, tiên đế? Tiên đế là không chết sao? Linh hồn tiên đế đúng là cường đại, nhưng ở trước Linh Hồn Liệt Diễm thì nó chắc chắn là bi kịch.</w:t>
      </w:r>
    </w:p>
    <w:p>
      <w:pPr>
        <w:pStyle w:val="BodyText"/>
      </w:pPr>
      <w:r>
        <w:t xml:space="preserve">Từ lúc bắt đầu Âu Dương đã suy tính làm sao giết chết Hùng Bá, tên thứ nhất huyết sắc Linh Hồn Liệt Diễm rực cháy chẳng qua là ám chiêu, muốn để Linh Hồn Liệt Diễm chôn trong người Hùng Bá, mũi tên đen thứ hai mới là mồi lửa đốt lên tất cả.</w:t>
      </w:r>
    </w:p>
    <w:p>
      <w:pPr>
        <w:pStyle w:val="BodyText"/>
      </w:pPr>
      <w:r>
        <w:t xml:space="preserve">Khoảnh khắc Hùng Bá bị mũi tên nhọn xuyên thủng gáy đã chuẩn bị linh hồn phi độn, nhưng quá muộn, vì Linh Hồn Liệt Diễm trong người gã đã đến lên, hình thành vòng xoáy to lớn. Dù là linh hồn cường như tiên đế ở trước Linh Hồn Liệt Diễm của Âu Dương thì gã chỉ là linh hồn, nhất định là vô cùng yếu ớt.</w:t>
      </w:r>
    </w:p>
    <w:p>
      <w:pPr>
        <w:pStyle w:val="BodyText"/>
      </w:pPr>
      <w:r>
        <w:t xml:space="preserve">Từng cái đầu thò ra khỏi mặt đất, nhìn Hùng Bá ngã xuống đất, ai nấy vẻ mặt tràn đầy khó tin.</w:t>
      </w:r>
    </w:p>
    <w:p>
      <w:pPr>
        <w:pStyle w:val="BodyText"/>
      </w:pPr>
      <w:r>
        <w:t xml:space="preserve">Hùng Bá là tiên đế rất nổi tiếng, sao có thể đột nhiên bị người giết chết? Hùng Phong thì sao? Không lẽ Hùng Phong nhát gan đã bỏ trốn?</w:t>
      </w:r>
    </w:p>
    <w:p>
      <w:pPr>
        <w:pStyle w:val="BodyText"/>
      </w:pPr>
      <w:r>
        <w:t xml:space="preserve">- Ta muốn ngươi đền mạng!</w:t>
      </w:r>
    </w:p>
    <w:p>
      <w:pPr>
        <w:pStyle w:val="BodyText"/>
      </w:pPr>
      <w:r>
        <w:t xml:space="preserve">Trong lúc mọi người suy nghĩ Hùng Phong đi đâu thì bầu trời lóe tia sáng vàng, đám mây bị ánh sáng vàng chấn vỡ nát. Vô số đoàn sáng từ bốn phương tám hướng hình thành thế dời núi lấp biển.</w:t>
      </w:r>
    </w:p>
    <w:p>
      <w:pPr>
        <w:pStyle w:val="BodyText"/>
      </w:pPr>
      <w:r>
        <w:t xml:space="preserve">*Ầm!*</w:t>
      </w:r>
    </w:p>
    <w:p>
      <w:pPr>
        <w:pStyle w:val="BodyText"/>
      </w:pPr>
      <w:r>
        <w:t xml:space="preserve">Ánh sáng vàng cuồn cuộn cuốn đi tất cả, bất cứ vật thể nào ngăn cản trước ánh sáng vàng đều bị hủy diệt, đây là lửa giận của tiên tôn! Tiên tôn giận dữ hủy thiên diệt địa!</w:t>
      </w:r>
    </w:p>
    <w:p>
      <w:pPr>
        <w:pStyle w:val="BodyText"/>
      </w:pPr>
      <w:r>
        <w:t xml:space="preserve">Đường Phi chỉ vào bầu trời, ngón tay run run, hét to:</w:t>
      </w:r>
    </w:p>
    <w:p>
      <w:pPr>
        <w:pStyle w:val="BodyText"/>
      </w:pPr>
      <w:r>
        <w:t xml:space="preserve">- Tiên tôn! Hùng Phong mà lại là tiên tôn!</w:t>
      </w:r>
    </w:p>
    <w:p>
      <w:pPr>
        <w:pStyle w:val="BodyText"/>
      </w:pPr>
      <w:r>
        <w:t xml:space="preserve">Cho đến nay Hùng Phong không ra tay, hậu bối bọn họ chưa từng thấy gã đánh nhau. Hiện tại đệ đệ chết chọc giận Hùng Phong, khiến gã luôn che giấu mình biến thành ma thần lửa giận hừng hực, bây giờ trong mắt Hùng Phong chỉ có một chữ, là giết!</w:t>
      </w:r>
    </w:p>
    <w:p>
      <w:pPr>
        <w:pStyle w:val="BodyText"/>
      </w:pPr>
      <w:r>
        <w:t xml:space="preserve">Ánh sáng vàng xé rách đám mây, Âu Dương không thể trốn tránh lộ ra thân thể, mọi người rốt cuộc trông thấy bộ dạng của hắn.</w:t>
      </w:r>
    </w:p>
    <w:p>
      <w:pPr>
        <w:pStyle w:val="BodyText"/>
      </w:pPr>
      <w:r>
        <w:t xml:space="preserve">Trường bào màu ánh trăng trắng, áo choàng cẩm mao thử màu đen, tay trái cầm Thứ Kiêu cung đỏ rực, trên mặt Âu Dương treo nụ cười khẽ cho người cảm giác không giống tử thân chuyên núp trong bóng đêm lấy mạng người, hắn trông giống một công tử nhà giàu đi ra săn bắn.</w:t>
      </w:r>
    </w:p>
    <w:p>
      <w:pPr>
        <w:pStyle w:val="BodyText"/>
      </w:pPr>
      <w:r>
        <w:t xml:space="preserve">- Là hắn!</w:t>
      </w:r>
    </w:p>
    <w:p>
      <w:pPr>
        <w:pStyle w:val="BodyText"/>
      </w:pPr>
      <w:r>
        <w:t xml:space="preserve">Nhìn Âu Dương xuất hiện trên bầu trời, Yên Hồng siết chặt mũi tên trước ngực. Chính là người đàn ông này, chính hắn bắn ra mũi truy hồn độc tiễn, nàng phải nhớ kỹ khuôn mặt của người này.</w:t>
      </w:r>
    </w:p>
    <w:p>
      <w:pPr>
        <w:pStyle w:val="BodyText"/>
      </w:pPr>
      <w:r>
        <w:t xml:space="preserve">- Dị tộc thấp kém?</w:t>
      </w:r>
    </w:p>
    <w:p>
      <w:pPr>
        <w:pStyle w:val="BodyText"/>
      </w:pPr>
      <w:r>
        <w:t xml:space="preserve">Khi Hùng Phong trông thấy Âu Dương thì mặt lộ vẻ giật mình. Hùng Bá không bị bộ dạng của Âu Dương làm kinh ngạc, gã giật mình là bởi Dị tộc này không chỉ không có cái đuôi, cũng không có huyết sắc song dực, rõ ràng là Dị tộc thấp kém. Dị tộc thấp kém lại có thể hai mũi tên tập sát một tiên đế, dám xuất hiện tại đây đối đầu với tiên tôn như Hùng Phong, không lẽ gã đang nằm mơ?</w:t>
      </w:r>
    </w:p>
    <w:p>
      <w:pPr>
        <w:pStyle w:val="BodyText"/>
      </w:pPr>
      <w:r>
        <w:t xml:space="preserve">Khiến Hùng Phong khó hiểu là Thứ Kiêu cung trong tay Âu Dương. Trường cung linh động và không ngừng toát ra chiến ý, đây là báu vật, một báu vật dung hợp cùng linh hồn chủ nhân. Đây là báu vật còn quý giá hơn cả thần khí. Yêu Chiến Sĩ cả đời chỉ có thể dung hợp với một yêu binh, từ khi họ tuyển chọn trở thành Yêu Chiến Sĩ, bắt đầu từ ngày đó yêu binh dung hợp cùng họ trở thành bầng hữu mãi mãi.</w:t>
      </w:r>
    </w:p>
    <w:p>
      <w:pPr>
        <w:pStyle w:val="BodyText"/>
      </w:pPr>
      <w:r>
        <w:t xml:space="preserve">Nhưng tu vi tăng cao, khi Yêu Chiến Sĩ đạt đến phi tiên, linh tiên thì tác dụng của yêu binh bắt đầu giảm thấp. Bình thường Yêu Chiến Sĩ chiến đấu không còn sử dụng yêu binh mà là dựa vào lực lượng bản thân chiến đấu, bởi vì trong mắt nhiều Yêu Chiến Sĩ dù yêu binh có cường đại bao nhiêu chỉ là vật ngoài thân, không thích hợp bằng lực lượng bản thân.</w:t>
      </w:r>
    </w:p>
    <w:p>
      <w:pPr>
        <w:pStyle w:val="BodyText"/>
      </w:pPr>
      <w:r>
        <w:t xml:space="preserve">Nhưng cũng có điều ngoài ý muốn, đó là tình huống như của người thanh niên trước mắt. Yêu binh quanh năm chiến đấu cùng chủ nhân, chủ nhân dùng tâm cảm hóa vũ khí trong tay. Mặc dù vũ khí không có linh hồn nhưng có thể tâm liền tâm với chủ nhân, cái này cao cấp hơn ngân hồ tiểu chủy thủ của lão hồ ly đó nhiều.</w:t>
      </w:r>
    </w:p>
    <w:p>
      <w:pPr>
        <w:pStyle w:val="BodyText"/>
      </w:pPr>
      <w:r>
        <w:t xml:space="preserve">Ngân hồ tiểu chủy thủ của lão hồ ly là được Hắc Thần Vu giả dùng vu thuật kích hạot sinh mệnh, khiến chủy thủ thông linh, ngoại lực bị kích phát hóa thành linh hồn đó sao có thể so sánh với Thứ Kiêu cung trong tay Âu Dương?</w:t>
      </w:r>
    </w:p>
    <w:p>
      <w:pPr>
        <w:pStyle w:val="BodyText"/>
      </w:pPr>
      <w:r>
        <w:t xml:space="preserve">Yêu binh tâm liền tâm với chủ nhân giống của Âu Dương xưa nay rất hiếm khi xuất hiện, mỗi thanh yêu binh như thế sẽ không truyền thừa tiếp theo. Vào giây phút chủ nhân chét thì yêu binh cũng đi theo tuẫn toàn. Hùng Phong thấy Dị tộc thấp kém quái dị này trong phút chốc ngây như phỗng, có chút khó hiểu.</w:t>
      </w:r>
    </w:p>
    <w:p>
      <w:pPr>
        <w:pStyle w:val="BodyText"/>
      </w:pPr>
      <w:r>
        <w:t xml:space="preserve">Âu Dương không bỏ trốn, không phải hắn không muốn mà mới rồi đánh chết Hùng Bá xong huyết lực khổng lồ điên cuồng ùa vào thân thể hắn, lực lượng bắt đầu thúc đẩy máu toàn thân hắn chuyển động, vào lúc này hắn sắp đột phá!</w:t>
      </w:r>
    </w:p>
    <w:p>
      <w:pPr>
        <w:pStyle w:val="BodyText"/>
      </w:pPr>
      <w:r>
        <w:t xml:space="preserve">Đúng vậy, chính Âu Dương cũng không ngờ hắn có thể dễ dàng đánh chết tiên đế này như vậy. Lực lượng của tiên đế rốt cuộc trợ giúp Âu Dương vượt qua gông xiềng, lại tiến một bước là tiên đế!</w:t>
      </w:r>
    </w:p>
    <w:p>
      <w:pPr>
        <w:pStyle w:val="BodyText"/>
      </w:pPr>
      <w:r>
        <w:t xml:space="preserve">Tiên đế! Vô số người truy cầu vạn năm không thể chạm vào, nhưng Âu Dương mất chưa đến sáu mươi năm đã thực hiện được.</w:t>
      </w:r>
    </w:p>
    <w:p>
      <w:pPr>
        <w:pStyle w:val="BodyText"/>
      </w:pPr>
      <w:r>
        <w:t xml:space="preserve">"Lại nhanh chút, nhanh chút nữa! Khiến ta đạt đến tiên đế thì hôm nay ta dám chém tiên tôn!"</w:t>
      </w:r>
    </w:p>
    <w:p>
      <w:pPr>
        <w:pStyle w:val="BodyText"/>
      </w:pPr>
      <w:r>
        <w:t xml:space="preserve">Mặc dù bề ngoài Âu Dương làm dáng vẻ cao thâm khó dò nhưng trong lòng hắn sốt ruột muốn chết. Nếu lúc này Hùng Phong ra tay thì Âu Dương không khác gì tấm bia, hắn như trái bong bóng, gã không cần dùng chiêu thức mạnh mẽ gì, chỉ cần nhẹ chích là hắn sẽ toàn thân nổ tung mà chết.</w:t>
      </w:r>
    </w:p>
    <w:p>
      <w:pPr>
        <w:pStyle w:val="Compact"/>
      </w:pPr>
      <w:r>
        <w:br w:type="textWrapping"/>
      </w:r>
      <w:r>
        <w:br w:type="textWrapping"/>
      </w:r>
    </w:p>
    <w:p>
      <w:pPr>
        <w:pStyle w:val="Heading2"/>
      </w:pPr>
      <w:bookmarkStart w:id="631" w:name="chương-654-khinh-thường"/>
      <w:bookmarkEnd w:id="631"/>
      <w:r>
        <w:t xml:space="preserve">609. Chương 654: Khinh Thường</w:t>
      </w:r>
    </w:p>
    <w:p>
      <w:pPr>
        <w:pStyle w:val="Compact"/>
      </w:pPr>
      <w:r>
        <w:br w:type="textWrapping"/>
      </w:r>
      <w:r>
        <w:br w:type="textWrapping"/>
      </w:r>
      <w:r>
        <w:t xml:space="preserve">Huyết lực không ngừng xông xáo trong cơ thể Âu Dương, hắn định khống chế hướng đi của huyết lực nhưng phát hiện huyết lực cuồng bạo ngay cả hắn cũng không thể khống chế. Điều duy nhất Âu Dương có thể làm là khiến mình có cơ hội nói chuyện.</w:t>
      </w:r>
    </w:p>
    <w:p>
      <w:pPr>
        <w:pStyle w:val="BodyText"/>
      </w:pPr>
      <w:r>
        <w:t xml:space="preserve">Âu Dương lên tiếng:</w:t>
      </w:r>
    </w:p>
    <w:p>
      <w:pPr>
        <w:pStyle w:val="BodyText"/>
      </w:pPr>
      <w:r>
        <w:t xml:space="preserve">- Ngươi là Hùng Phong!</w:t>
      </w:r>
    </w:p>
    <w:p>
      <w:pPr>
        <w:pStyle w:val="BodyText"/>
      </w:pPr>
      <w:r>
        <w:t xml:space="preserve">Giọng của hắn như gió xuân phất vào mặt, khiến người không nghe ra chút gì sốt ruột, hoàn toàn tương phản với tình huống xảy ra trong lòng Âu Dương.</w:t>
      </w:r>
    </w:p>
    <w:p>
      <w:pPr>
        <w:pStyle w:val="BodyText"/>
      </w:pPr>
      <w:r>
        <w:t xml:space="preserve">Càng căng thẳng thì càng phải bình tĩnh, đây là điều trước giờ Âu Dương làm được.</w:t>
      </w:r>
    </w:p>
    <w:p>
      <w:pPr>
        <w:pStyle w:val="BodyText"/>
      </w:pPr>
      <w:r>
        <w:t xml:space="preserve">Hùng Phong nói:</w:t>
      </w:r>
    </w:p>
    <w:p>
      <w:pPr>
        <w:pStyle w:val="BodyText"/>
      </w:pPr>
      <w:r>
        <w:t xml:space="preserve">- Giết người đền mạng, nhiều lời vô ích!</w:t>
      </w:r>
    </w:p>
    <w:p>
      <w:pPr>
        <w:pStyle w:val="BodyText"/>
      </w:pPr>
      <w:r>
        <w:t xml:space="preserve">Hùng Phong định tiến lên đánh chết Âu Dương.</w:t>
      </w:r>
    </w:p>
    <w:p>
      <w:pPr>
        <w:pStyle w:val="BodyText"/>
      </w:pPr>
      <w:r>
        <w:t xml:space="preserve">Nhưng Âu Dương lại lên tiếng:</w:t>
      </w:r>
    </w:p>
    <w:p>
      <w:pPr>
        <w:pStyle w:val="BodyText"/>
      </w:pPr>
      <w:r>
        <w:t xml:space="preserve">- Ngươi không muốn biết là ai khiến ta đến giết các ngươi sao?</w:t>
      </w:r>
    </w:p>
    <w:p>
      <w:pPr>
        <w:pStyle w:val="BodyText"/>
      </w:pPr>
      <w:r>
        <w:t xml:space="preserve">- Ngươi...!</w:t>
      </w:r>
    </w:p>
    <w:p>
      <w:pPr>
        <w:pStyle w:val="BodyText"/>
      </w:pPr>
      <w:r>
        <w:t xml:space="preserve">Mặc dù Hùng Phong là trí tướng nhưng gã trời sinh tính đa nghi, đặc điểm này người thông minh từng có. Nếu như Hùng Bá sống thì gã sẽ không hỏi han cái gì, trực tiếp đập chết Âu Dương. Nhưng Hùng Phong thì khác, gã nghe lời của Âu Dương thật sự đứng lại.</w:t>
      </w:r>
    </w:p>
    <w:p>
      <w:pPr>
        <w:pStyle w:val="BodyText"/>
      </w:pPr>
      <w:r>
        <w:t xml:space="preserve">Thấy Hùng Phong dừng lại, Âu Dương thầm thở ra. Bây giờ hắn cần là thời gian, chỉ cần kéo dài qua lúc này thì có thể tăng lên tiên đế, dùng lực tiên đế chiến tiên tôn, rất nhiều người nghe sẽ nói không thể nào, nhưng Âu Dương không cho rằng như vậy.</w:t>
      </w:r>
    </w:p>
    <w:p>
      <w:pPr>
        <w:pStyle w:val="BodyText"/>
      </w:pPr>
      <w:r>
        <w:t xml:space="preserve">Nhiều năm trước Triệu Cương có thể lấy đỉnh tiên đế chiến bình đỉnh tiên tôn, vậy hôm nay mình cũng có thể mới vào tiên đế giết chết tiên tôn trước mặt.</w:t>
      </w:r>
    </w:p>
    <w:p>
      <w:pPr>
        <w:pStyle w:val="BodyText"/>
      </w:pPr>
      <w:r>
        <w:t xml:space="preserve">Đệ tử Thiên Trụ sơn trồi lên mặt đất, họ nhìn Hùng Phong trên trời, vẻ mặt kinh thán. Có ai ngờ Hùng trưởng lão bình thường bị hậu bối đệ tử vũ nhục thế nhưng là thâm tàng bất lộ, là một tiên tôn? Rất nhiều người đều có loại nghĩ mà sợ.</w:t>
      </w:r>
    </w:p>
    <w:p>
      <w:pPr>
        <w:pStyle w:val="BodyText"/>
      </w:pPr>
      <w:r>
        <w:t xml:space="preserve">Bọn họ vũ nhục một tiên tôn, thường hay làm thế, giờ họ mới hiểu hóa ra Phách Kiếm trưởng lão rộng rãi như vậy, nếu là tiên tôn bình thường, đừng nói là đệ tử hậu bối nói xấu trào phúng, cho dù ngươi ở sau lưng lén nói cái gì thì còn đường sống không?</w:t>
      </w:r>
    </w:p>
    <w:p>
      <w:pPr>
        <w:pStyle w:val="BodyText"/>
      </w:pPr>
      <w:r>
        <w:t xml:space="preserve">Hùng Phong dù đối diện loại trào phúng nào đều chỉ cười, lúc trước các đệ tử cho rằng gã là bao cỏ không có năng lực nên không dám nói gì với họ, nhưng bây giờ họ hiểu người ta căn bản không phải bao cỏ, mà là chính bọn họ không có tư cách để người ta ra tay.</w:t>
      </w:r>
    </w:p>
    <w:p>
      <w:pPr>
        <w:pStyle w:val="BodyText"/>
      </w:pPr>
      <w:r>
        <w:t xml:space="preserve">Tiên tôn! Toàn Tiên Giới có mấy người tiên tôn? Nhân vật như vậy lại chịu đựng họ nhiều năm, nghĩ đến đây rất nhiều người cúi đầu.</w:t>
      </w:r>
    </w:p>
    <w:p>
      <w:pPr>
        <w:pStyle w:val="BodyText"/>
      </w:pPr>
      <w:r>
        <w:t xml:space="preserve">- Này người trẻ tuổi là ai? Hắn là Dị tộc thấp kém sao?</w:t>
      </w:r>
    </w:p>
    <w:p>
      <w:pPr>
        <w:pStyle w:val="BodyText"/>
      </w:pPr>
      <w:r>
        <w:t xml:space="preserve">Yên Hồng nhìn trên bầu trời Âu Dương bình tĩnh giằng co với tiên tôn Hùng Phong, hắn không vui không buồn, trẻ tuổi như vậy. Người này rốt cuộc là ai? Dị tộc thấp kém? Dị tộc thấp kém có thể làm được như vậy không?</w:t>
      </w:r>
    </w:p>
    <w:p>
      <w:pPr>
        <w:pStyle w:val="BodyText"/>
      </w:pPr>
      <w:r>
        <w:t xml:space="preserve">Có ai từng nghe nói Dị tộc thấp kém có thực lực như thế?</w:t>
      </w:r>
    </w:p>
    <w:p>
      <w:pPr>
        <w:pStyle w:val="BodyText"/>
      </w:pPr>
      <w:r>
        <w:t xml:space="preserve">Âu Dương cười tủm tỉm nhìn Hùng Phong, hắn biết bây giờ có chống được đến khi đột phá không phải xem năng lực dựng chuyện của hắn. Âu Dương nhất định phải nghĩ ra một câu chuyện khiến Hùng Phong chịu lắng nghe, để gã cho hắn thời gian đột phá! Nhưng tinh minh như Hùng Phong sẽ bị câu chuyện bình thường đánh lừa sao?</w:t>
      </w:r>
    </w:p>
    <w:p>
      <w:pPr>
        <w:pStyle w:val="BodyText"/>
      </w:pPr>
      <w:r>
        <w:t xml:space="preserve">- Ngươi rốt cuộc là ai?</w:t>
      </w:r>
    </w:p>
    <w:p>
      <w:pPr>
        <w:pStyle w:val="BodyText"/>
      </w:pPr>
      <w:r>
        <w:t xml:space="preserve">Hùng Phong đứng trên không trung, gã cảm giác được trên người Âu Dương chắc chắn có nhiều bí mật, nếu không thì một Dị tộc thấp kém sao lại có thực lực như vậy?</w:t>
      </w:r>
    </w:p>
    <w:p>
      <w:pPr>
        <w:pStyle w:val="BodyText"/>
      </w:pPr>
      <w:r>
        <w:t xml:space="preserve">Âu Dương ra vẻ cao thâm nhìn Hùng Phong, hỏi:</w:t>
      </w:r>
    </w:p>
    <w:p>
      <w:pPr>
        <w:pStyle w:val="BodyText"/>
      </w:pPr>
      <w:r>
        <w:t xml:space="preserve">- Muốn nghe chuyện xưa không?</w:t>
      </w:r>
    </w:p>
    <w:p>
      <w:pPr>
        <w:pStyle w:val="BodyText"/>
      </w:pPr>
      <w:r>
        <w:t xml:space="preserve">Âu Dương biểu diễn đúng là xuất sắc, Hùng Phong từ vẻ mặt của hắn không nhìn ra chút dấu vết gì, không hề biết người thanh niên này chỉ là đang kéo dài thời gian.</w:t>
      </w:r>
    </w:p>
    <w:p>
      <w:pPr>
        <w:pStyle w:val="BodyText"/>
      </w:pPr>
      <w:r>
        <w:t xml:space="preserve">- Rất lâu rất lâu về trước...</w:t>
      </w:r>
    </w:p>
    <w:p>
      <w:pPr>
        <w:pStyle w:val="BodyText"/>
      </w:pPr>
      <w:r>
        <w:t xml:space="preserve">Âu Dương tìm cớ nói lung tung, dù sao hắn có nghe chút chuyện về Thiên Trụ sơn, cộng thêm chuyện của hắn lẫn vào. Kể đến lúc xúc động Âu Dương thậm chí run run.</w:t>
      </w:r>
    </w:p>
    <w:p>
      <w:pPr>
        <w:pStyle w:val="BodyText"/>
      </w:pPr>
      <w:r>
        <w:t xml:space="preserve">Hùng Phong ở một bên lúc đầu nghe mờ mịt, không hiểu thanh niên trước mắt đang nói cái gì, nhưng gã trời sinh tính cách đa nghi nên không hỏi gì mà chỉ lắng nghe kể chuyện.</w:t>
      </w:r>
    </w:p>
    <w:p>
      <w:pPr>
        <w:pStyle w:val="BodyText"/>
      </w:pPr>
      <w:r>
        <w:t xml:space="preserve">Trong mắt Hùng Phong, người thanh niên đối diện không phải là đối thủ của gã, trong phạm vi ngàn dặm không có một người sống, cho dù hắn muốn giở trò thì gã cũng có năng lực chớp mắt lấy mạng hắn.</w:t>
      </w:r>
    </w:p>
    <w:p>
      <w:pPr>
        <w:pStyle w:val="BodyText"/>
      </w:pPr>
      <w:r>
        <w:t xml:space="preserve">Nhưng Âu Dương đều đã tính trước hết, hắn muốn khiến Hùng Phong không có áp lực, muốn khiến gã cảm thấy hắn đã đến đường cùng, cho gã cảm giác hắn đang trăn trối, vậy thì mới tranh thủ đủ thời gian.</w:t>
      </w:r>
    </w:p>
    <w:p>
      <w:pPr>
        <w:pStyle w:val="BodyText"/>
      </w:pPr>
      <w:r>
        <w:t xml:space="preserve">- Ngươi đang kéo dài thời gian sao?</w:t>
      </w:r>
    </w:p>
    <w:p>
      <w:pPr>
        <w:pStyle w:val="BodyText"/>
      </w:pPr>
      <w:r>
        <w:t xml:space="preserve">Mười mấy phút sau, Hùng Phong tức giận nhìn Âu Dương. Bởi vì Âu Dương kể chuyện đúng là thú vị, nhưng Hùng Phong thật sự không hiểu câu chuyện đó liên quan gì tới gã, haược nên nói câu chuyện liên quan gì đến hiện tại. Hùng Phong suy ngẫm nhiều lần sau đã hiểu tiểu tử trước mắt chỉ đang kéo dài thời gian.</w:t>
      </w:r>
    </w:p>
    <w:p>
      <w:pPr>
        <w:pStyle w:val="BodyText"/>
      </w:pPr>
      <w:r>
        <w:t xml:space="preserve">Âu Dương khinh thường liếc Hùng Phong, hỏi lại:</w:t>
      </w:r>
    </w:p>
    <w:p>
      <w:pPr>
        <w:pStyle w:val="BodyText"/>
      </w:pPr>
      <w:r>
        <w:t xml:space="preserve">- Kéo dài thời gian? Tại sao ta kéo dài thời gian làm gì? Không lẽ ta có thể thoát được sao? Dùng miệng của ta nói ngươi chóng mặt rồi bỏ chạy?</w:t>
      </w:r>
    </w:p>
    <w:p>
      <w:pPr>
        <w:pStyle w:val="BodyText"/>
      </w:pPr>
      <w:r>
        <w:t xml:space="preserve">Hùng Phong nói:</w:t>
      </w:r>
    </w:p>
    <w:p>
      <w:pPr>
        <w:pStyle w:val="BodyText"/>
      </w:pPr>
      <w:r>
        <w:t xml:space="preserve">- Ta mặc kệ ngươi nghĩ gì nhưng bất cứ chuyện gì cũng không thể cứu lại mạng của ngươi!</w:t>
      </w:r>
    </w:p>
    <w:p>
      <w:pPr>
        <w:pStyle w:val="BodyText"/>
      </w:pPr>
      <w:r>
        <w:t xml:space="preserve">Từng luồng sáng vàng bắn ra từ sau lưng Hùng Phong, bóng đêm bị ánh sáng từ gã chiếu rọi rực rỡ như ban ngày.</w:t>
      </w:r>
    </w:p>
    <w:p>
      <w:pPr>
        <w:pStyle w:val="BodyText"/>
      </w:pPr>
      <w:r>
        <w:t xml:space="preserve">Lúc này Mã Thanh Hà tựa như thần linh nhìn xuống đất, trong tay gã từ từ hình thành quạt lông chim do ánh sáng vàng tổ thành. Hùng Phong cầm quạt lông, quạt hướng Âu Dương, ngàn luồng sáng vàng như dời núi lấp biển theo quạt lông vung vẩy đè áp hướng hắn!</w:t>
      </w:r>
    </w:p>
    <w:p>
      <w:pPr>
        <w:pStyle w:val="BodyText"/>
      </w:pPr>
      <w:r>
        <w:t xml:space="preserve">- Ha ha ha!</w:t>
      </w:r>
    </w:p>
    <w:p>
      <w:pPr>
        <w:pStyle w:val="BodyText"/>
      </w:pPr>
      <w:r>
        <w:t xml:space="preserve">Ngay khi ánh sáng vàng đầy trời định nuốt Âu Dương thì hắn phát ra tiếng cười. Tiếng cười xuất hiện đột ngột khiến nhiều người suy nghĩ có phải tên này đối mặt cái chết áp lực quá đã điên?</w:t>
      </w:r>
    </w:p>
    <w:p>
      <w:pPr>
        <w:pStyle w:val="BodyText"/>
      </w:pPr>
      <w:r>
        <w:t xml:space="preserve">*Ầm!*</w:t>
      </w:r>
    </w:p>
    <w:p>
      <w:pPr>
        <w:pStyle w:val="BodyText"/>
      </w:pPr>
      <w:r>
        <w:t xml:space="preserve">Ánh sáng vàng rít gào, một luồng sáng đỏ như cây kéo to đem ánh sáng vàng làm thành vải vóc từ giữa cắt ngang!</w:t>
      </w:r>
    </w:p>
    <w:p>
      <w:pPr>
        <w:pStyle w:val="BodyText"/>
      </w:pPr>
      <w:r>
        <w:t xml:space="preserve">Khi ánh sáng vàng bị tên bắn rách thì Âu Dương lóe người, biến mất ở phái xa. Không sai, đây chính là bạo liệt tiễn của Âu Dương. Âu Dương đã vô số lần muốn thay đổi bạo liệt tiễn, nhưng mặc kệ hắn cố gắng tới đâu cũng không thể khiến mũi tên bay ra rồi tạc nổ như tưởng tượng. Bạo liệt tiễn tuy mang tiếng là bạo liệt nhưng tác dụng thật sự ở chỗ phòng ngự.</w:t>
      </w:r>
    </w:p>
    <w:p>
      <w:pPr>
        <w:pStyle w:val="BodyText"/>
      </w:pPr>
      <w:r>
        <w:t xml:space="preserve">Có thể xem bạo liệt tiễn như loại thủ đoạn phòng ngự của Âu Dương. Năm đó bạo liệt tiễn từng nhiều lần cứu mạng Âu Dương, bây giờ đạt đến cáp tiên đế, khi hắn sử dụng bạo liệt tiễn thì lực bạo tạc khủng bố đẩy hắn bay ra xa ngàn dặm!</w:t>
      </w:r>
    </w:p>
    <w:p>
      <w:pPr>
        <w:pStyle w:val="BodyText"/>
      </w:pPr>
      <w:r>
        <w:t xml:space="preserve">Một mũi tên bạo liệt, viễn độn ngàn dặm! Đây là miêu tả về bạo liệt tiễn, hiện tại Âu Dương sử dụng nó xem như an toàn độn ra ngoài cảnh an toàn.</w:t>
      </w:r>
    </w:p>
    <w:p>
      <w:pPr>
        <w:pStyle w:val="BodyText"/>
      </w:pPr>
      <w:r>
        <w:t xml:space="preserve">Ngàn dặm! Một chớp mắt Âu Dương đã ở ngoài ngàn dặm. Độn ra xa như vậy nhưng Âu Dương không dừng bước, lại chạy ra xa chút. Âu Dương trốn không phải nói hắn không muốn đấu với Hùng Phong một trận, vì muốn chiến nên nhất định phải trốn.</w:t>
      </w:r>
    </w:p>
    <w:p>
      <w:pPr>
        <w:pStyle w:val="BodyText"/>
      </w:pPr>
      <w:r>
        <w:t xml:space="preserve">Hùng Phong chính là tiên tôn, Âu Dương chỉ mới vào tiên đế, dù có yêu khí gia thân nhưng hắn đối địch gần thân với gã thì chết chắc. Chỉ khi Âu Dương tìm ra khoảng cách thích hợp mới được.</w:t>
      </w:r>
    </w:p>
    <w:p>
      <w:pPr>
        <w:pStyle w:val="BodyText"/>
      </w:pPr>
      <w:r>
        <w:t xml:space="preserve">Giống như lúc trước Âu Dương đối kháng với Hoàng Thiên Đại Đế, khiến Hùng Phong không thể sử dụng được thủ đoạn công kích.</w:t>
      </w:r>
    </w:p>
    <w:p>
      <w:pPr>
        <w:pStyle w:val="BodyText"/>
      </w:pPr>
      <w:r>
        <w:t xml:space="preserve">Hùng Phong phát hiện Âu Dương bỗng nhiên bỏ chạy, gã không tức giận như người ta nghĩ, trên mặt chỉ lộ khinh thường.</w:t>
      </w:r>
    </w:p>
    <w:p>
      <w:pPr>
        <w:pStyle w:val="Compact"/>
      </w:pPr>
      <w:r>
        <w:br w:type="textWrapping"/>
      </w:r>
      <w:r>
        <w:br w:type="textWrapping"/>
      </w:r>
    </w:p>
    <w:p>
      <w:pPr>
        <w:pStyle w:val="Heading2"/>
      </w:pPr>
      <w:bookmarkStart w:id="632" w:name="chương-655-tiên-đế-chiến-với-tiên-tôn"/>
      <w:bookmarkEnd w:id="632"/>
      <w:r>
        <w:t xml:space="preserve">610. Chương 655: Tiên Đế Chiến Với Tiên Tôn</w:t>
      </w:r>
    </w:p>
    <w:p>
      <w:pPr>
        <w:pStyle w:val="Compact"/>
      </w:pPr>
      <w:r>
        <w:br w:type="textWrapping"/>
      </w:r>
      <w:r>
        <w:br w:type="textWrapping"/>
      </w:r>
      <w:r>
        <w:t xml:space="preserve">Đúng vậy, là coi thường. Ở trong mắt Hùng Phong thì Âu Dương chẳng qua là một tiên đế, một tiên đế không lẽ muốn trốn thoát khỏi tay một tiên tôn sao?</w:t>
      </w:r>
    </w:p>
    <w:p>
      <w:pPr>
        <w:pStyle w:val="BodyText"/>
      </w:pPr>
      <w:r>
        <w:t xml:space="preserve">Hùng Phong thốt lời:</w:t>
      </w:r>
    </w:p>
    <w:p>
      <w:pPr>
        <w:pStyle w:val="BodyText"/>
      </w:pPr>
      <w:r>
        <w:t xml:space="preserve">- Trốn? Chưa từng có người có thể an toàn trốn khỏi tay bổn tọa!</w:t>
      </w:r>
    </w:p>
    <w:p>
      <w:pPr>
        <w:pStyle w:val="BodyText"/>
      </w:pPr>
      <w:r>
        <w:t xml:space="preserve">Mã Thanh Hà biến thành luồng sáng hình cung đuổi theo hướng Âu Dương bỏ chạy, nhưng gã mới bay ra chưa đến năm dặm thì trên trời một luồng sáng đỏ bỗng nhiên ngay mặt va chạm với gã.</w:t>
      </w:r>
    </w:p>
    <w:p>
      <w:pPr>
        <w:pStyle w:val="BodyText"/>
      </w:pPr>
      <w:r>
        <w:t xml:space="preserve">*Ầm!* một tiếng vang thật lớn, Hùng Phong giống máy bay gãy cánh đảo vòng trên trời rồi rơi xuống, sau đó ầm vang tiếng nổ điếc tia, gã nặng nề đập xuống mặt đất bị tuyết đông lại cứng còn hơn cương tiếc, tạc ra hố sâu hơn mười thước.</w:t>
      </w:r>
    </w:p>
    <w:p>
      <w:pPr>
        <w:pStyle w:val="BodyText"/>
      </w:pPr>
      <w:r>
        <w:t xml:space="preserve">Tình cảnh này khiến nhiều người nhìn ngây ngốc. Hùng Phong chính là tiên tôn, một tiên tôn sao có thể bị người một chiêu đập từ trên trời rớt xuống? Ở trong mắt của những người này, tiên tôn cơ hồ chính là chí cường giả, là truyền thuyết mãi mãi bất bại.</w:t>
      </w:r>
    </w:p>
    <w:p>
      <w:pPr>
        <w:pStyle w:val="BodyText"/>
      </w:pPr>
      <w:r>
        <w:t xml:space="preserve">*Ầm!*</w:t>
      </w:r>
    </w:p>
    <w:p>
      <w:pPr>
        <w:pStyle w:val="BodyText"/>
      </w:pPr>
      <w:r>
        <w:t xml:space="preserve">Băng tuyết bay loạn, Hùng Phong vẻ mặt tức giận lao ra khỏi lòng đất, nhưng lần này gã không chọn tiếp tục truy kích, vừa rồi mũi tên kia quá mạnh, mặc dù là gã lơ là nhưng mũi tên đó tuyệt đối không thua gì lực lượng tiên tôn, nếu không đổi lại là tiên đế khác ra tay thì không thể đột phá linh khí hộ thể tiên tôn của gã.</w:t>
      </w:r>
    </w:p>
    <w:p>
      <w:pPr>
        <w:pStyle w:val="BodyText"/>
      </w:pPr>
      <w:r>
        <w:t xml:space="preserve">Mới nãy mũi tên kia không cho gã cơ hội phản ứng, dù là tốc độ hay lực lượng tuyệt đối vô cùng bá đạo, nếu không thì Hùng Phong là một tiên tôn sao bị mất mặt như vậy.</w:t>
      </w:r>
    </w:p>
    <w:p>
      <w:pPr>
        <w:pStyle w:val="BodyText"/>
      </w:pPr>
      <w:r>
        <w:t xml:space="preserve">"Đây rốt cuộc là quái vật gì? Rõ ràng là tiên đế tại sao có sức chiến đấu của tiên tôn!?"</w:t>
      </w:r>
    </w:p>
    <w:p>
      <w:pPr>
        <w:pStyle w:val="BodyText"/>
      </w:pPr>
      <w:r>
        <w:t xml:space="preserve">Hiện tại trong đầu Hùng Phong tràn đầy thắc mắc, dấu chấm hỏi như kéo ra thứ gì đó. Tiên đế có thể khiêu chiến tiên tôn, chuyện này từ xưa đến nay chỉ có một lần, lần đó dù là ở Tiên Giới hay thế giới Dị tộc tuyệt đối không ai không biết, không ai không hiểu.</w:t>
      </w:r>
    </w:p>
    <w:p>
      <w:pPr>
        <w:pStyle w:val="BodyText"/>
      </w:pPr>
      <w:r>
        <w:t xml:space="preserve">Đó là Hoắc Khải Phong khiêu chiến Hoàn Nhan Liệt, hai bên đại chiến. Hoắc Khải Phong là đỉnh tiên đế mà đối kháng với Hoàn Nhan Liệt đỉnh tiên tôn thế nhưng đấu hòa, lúc đó nhiều người rất nghi ngờ kết quả cuộc chiến này, dù là Hùng Phong cũng từng suy nghĩ cái này có phải là thật. Nhưng hôm nay bị một mũi tên từ trên trời bắn xuống khiến lòng gã bỗng trồi lên suy nghĩ này.</w:t>
      </w:r>
    </w:p>
    <w:p>
      <w:pPr>
        <w:pStyle w:val="BodyText"/>
      </w:pPr>
      <w:r>
        <w:t xml:space="preserve">"Ba mươi năm trước một Hoắc Khải Phong cam nguyện lấy ra tín niệm chí cường giả xuất hiện ở Chúng Thần Điện, sau đó cùng Chúng Thần Điện trở mặt, người này bị đệ tử của Chúng Thần Điện dùng Thương Thần Đinh giết chết!"</w:t>
      </w:r>
    </w:p>
    <w:p>
      <w:pPr>
        <w:pStyle w:val="BodyText"/>
      </w:pPr>
      <w:r>
        <w:t xml:space="preserve">Chuyện này có thể nói là chấn động một thời, rất nhiều người đều trào phúng Chúng Thần Điện không được thiên mệnh.</w:t>
      </w:r>
    </w:p>
    <w:p>
      <w:pPr>
        <w:pStyle w:val="BodyText"/>
      </w:pPr>
      <w:r>
        <w:t xml:space="preserve">Bên ngoài đồn đại không nhắc đến một chuyện, đó là cung! Nhưng Hùng Phong ngụ ở Thiên Trụ sơn không bình thường, gã có nghe đôi chút chuyện liên quan đến Âu Dương. Dù là Thứ Kiêu cung hay tên Âu Dương đều bị Hùng Phong dò hỏi ra.</w:t>
      </w:r>
    </w:p>
    <w:p>
      <w:pPr>
        <w:pStyle w:val="BodyText"/>
      </w:pPr>
      <w:r>
        <w:t xml:space="preserve">“Cung..."</w:t>
      </w:r>
    </w:p>
    <w:p>
      <w:pPr>
        <w:pStyle w:val="BodyText"/>
      </w:pPr>
      <w:r>
        <w:t xml:space="preserve">Trong đầu Âu Dương hiện ra cung mà Âu Dương nắm, vốn cây cung này xuất hiện không có vấn đề gì, nhưng bây giờ nghĩ đến giống như có sợi dây thừng xâu chuỗi lại tất cả. Dị tộc trong thế giới Dị tộc gần như không ai sử dụng yêu binh. Trong Tiên Giới tuy cũng có người dùng cung làm vũ khí nhưng số lượng tuyệt đối không nhiều. Tổng hợp lại tất cả, trong óc Hùng Phong bỗng xuất hiện một chuyện đáng sợ.</w:t>
      </w:r>
    </w:p>
    <w:p>
      <w:pPr>
        <w:pStyle w:val="BodyText"/>
      </w:pPr>
      <w:r>
        <w:t xml:space="preserve">"Không lẽ Hoàn Nhan Liệt đang diễn trò? Hắn đem tên này ngụy trang thành Dị tộc đưa vào đưa vào thế giới Dị tộc trưởng thành, lại nói dối là Âu Dương bị giết chết?"</w:t>
      </w:r>
    </w:p>
    <w:p>
      <w:pPr>
        <w:pStyle w:val="BodyText"/>
      </w:pPr>
      <w:r>
        <w:t xml:space="preserve">Hùng Phong nghĩ, nhưng suy tư thật lâu sau lại lắc đầu. Nếu Hoàn Nhan Liệt làm vậy thì có ích lợi gì cho gã?</w:t>
      </w:r>
    </w:p>
    <w:p>
      <w:pPr>
        <w:pStyle w:val="BodyText"/>
      </w:pPr>
      <w:r>
        <w:t xml:space="preserve">- A!</w:t>
      </w:r>
    </w:p>
    <w:p>
      <w:pPr>
        <w:pStyle w:val="BodyText"/>
      </w:pPr>
      <w:r>
        <w:t xml:space="preserve">Trên bầu tời một luồng sáng đỏ như sao băng rạch phá bóng đêm từ trên trời đổ xuống chỗ Hùng Phong. Mũi tên mang theo lửa cháy hừng hực đốt sáng cả bầu trời nó đi qua, khiến bầu trời trong giây lát thành màu máu.</w:t>
      </w:r>
    </w:p>
    <w:p>
      <w:pPr>
        <w:pStyle w:val="BodyText"/>
      </w:pPr>
      <w:r>
        <w:t xml:space="preserve">Một mũi tên đốt thiên! Đối diện tiên tôn, Âu Dương đã không còn giữ lại chút gì. Âu Dương biết, nếu hôm nay có thể giết chết Hùng Phong thì hắn gần như một bước lên mây, dù không thể vào tiên tôn cũng đến vấn đỉnh, đỉnh tiên đế! Cho nên hôm nay Âu Dương liều mạng.</w:t>
      </w:r>
    </w:p>
    <w:p>
      <w:pPr>
        <w:pStyle w:val="BodyText"/>
      </w:pPr>
      <w:r>
        <w:t xml:space="preserve">Hùng Phong khen một câu:</w:t>
      </w:r>
    </w:p>
    <w:p>
      <w:pPr>
        <w:pStyle w:val="BodyText"/>
      </w:pPr>
      <w:r>
        <w:t xml:space="preserve">- Một mũi tên đốt thiên! Tên của ngươi không kém gì Tiễn Thánh!</w:t>
      </w:r>
    </w:p>
    <w:p>
      <w:pPr>
        <w:pStyle w:val="BodyText"/>
      </w:pPr>
      <w:r>
        <w:t xml:space="preserve">Sau đó quạt lông vung, cuốn băng tuyết xung quanh. Băng tuyết điên cuồng chuyển động giây lát đã hình thành một bão tố tó lớn nghênh phần thiên tiễn.</w:t>
      </w:r>
    </w:p>
    <w:p>
      <w:pPr>
        <w:pStyle w:val="BodyText"/>
      </w:pPr>
      <w:r>
        <w:t xml:space="preserve">Huyết sắc tên oanh kích vào bão tố, gió lốc như cây gậy trúc bị huyết sắc tên nhổ ra! Bông tuyết bay tứ tung như từng viên đạn tạc thủng xung quanh mặt đất cứng rắn lủng lỗ chỗ.</w:t>
      </w:r>
    </w:p>
    <w:p>
      <w:pPr>
        <w:pStyle w:val="BodyText"/>
      </w:pPr>
      <w:r>
        <w:t xml:space="preserve">Các đệ tử Thiên Trụ sơn lại núp vào lòng đất. Hai nhân vật cấp tiên tôn va chạm, đây mới chỉ là mở màn. Nếu hai người thật sự đánh nhau thì mới là hủy thiên diệt địa! Khu vực mùa đông có tiên tôn quyết đấu có thể nói là dẫn động bát phương. Không chỉ nhiều người trong khu vực mùa đông chạy tới bên này, dù là cường giả ở khu vực khác cũng cảm nhận được dao động to lớn điên cuồng vọt tới hướng này. Tiên tôn quyết đấu, dù là ở Tiên Giới hay thế giới Dị tộc đều rất ít nhất hiện.</w:t>
      </w:r>
    </w:p>
    <w:p>
      <w:pPr>
        <w:pStyle w:val="BodyText"/>
      </w:pPr>
      <w:r>
        <w:t xml:space="preserve">Hôm nay may mắn có thể trông thấy tiên tôn quyết đấu, lúc này tin tưởng bất cứ người nào đều không muốn bỏ qua.</w:t>
      </w:r>
    </w:p>
    <w:p>
      <w:pPr>
        <w:pStyle w:val="BodyText"/>
      </w:pPr>
      <w:r>
        <w:t xml:space="preserve">Âu Dương đứng trên một ngọn núi tuyết, áo choàng đã bị hắn quăng trên mặt đất. Âu Dương mặc trường bào ánh trăng, ngạo nghễ đứng trong gió tuyết.</w:t>
      </w:r>
    </w:p>
    <w:p>
      <w:pPr>
        <w:pStyle w:val="BodyText"/>
      </w:pPr>
      <w:r>
        <w:t xml:space="preserve">Âu Dương nói:</w:t>
      </w:r>
    </w:p>
    <w:p>
      <w:pPr>
        <w:pStyle w:val="BodyText"/>
      </w:pPr>
      <w:r>
        <w:t xml:space="preserve">- Tiên đế chiến tiên tôn, từ xưa đến nay chỉ có một mình Triệu Cương, hôm nay hãy để Âu Dương ta làm người thứ hai!</w:t>
      </w:r>
    </w:p>
    <w:p>
      <w:pPr>
        <w:pStyle w:val="BodyText"/>
      </w:pPr>
      <w:r>
        <w:t xml:space="preserve">Đôi mắt đỏ rực của Âu Dương nhìn phía xa, Thứ Kiêu cung lại bị kéo căng.</w:t>
      </w:r>
    </w:p>
    <w:p>
      <w:pPr>
        <w:pStyle w:val="BodyText"/>
      </w:pPr>
      <w:r>
        <w:t xml:space="preserve">Huyết sắc tên lại lần nữa xuất hiện, ngọn lửa rực cháy dọc theo mũi tên lan tràn khắp Thứ Kiêu cung. Giờ phút này Thứ Kiêu cung hoàn toàn bị đốt lên, đây là trạng thái đỉnh nhất của Âu Dương, khiêu chiến như vậy dù thành hay bại thì hắn đều muốn dốc sức thử một lần. Từ khi vũ hóa phi tiên đến giờ Âu Dương luôn dồn nén buồn bực, hiện tại sáu mươi năm qua đi, hắn rốt cuộc có thể trực diện cường giả đỉnh Tiên Giới, trái tim hắn sôi trào.</w:t>
      </w:r>
    </w:p>
    <w:p>
      <w:pPr>
        <w:pStyle w:val="BodyText"/>
      </w:pPr>
      <w:r>
        <w:t xml:space="preserve">Vô số bóng người từ bốn phương tám hướng chạy nhanh tới bên này, khu vực mùa đông hiếm khi có người hỏi thăm lúc này nghênh đón thật nhiều cường giả.</w:t>
      </w:r>
    </w:p>
    <w:p>
      <w:pPr>
        <w:pStyle w:val="BodyText"/>
      </w:pPr>
      <w:r>
        <w:t xml:space="preserve">Tiên tôn quyết đấu, còn là ở vùng đất băng giá hiếm dấu chân người, rất nhiều người đang suy nghĩ rốt cuộc là cái gì khiến hai tiên tôn bùng nổ liều đấu.</w:t>
      </w:r>
    </w:p>
    <w:p>
      <w:pPr>
        <w:pStyle w:val="BodyText"/>
      </w:pPr>
      <w:r>
        <w:t xml:space="preserve">- Tại sao chỉ có một người?</w:t>
      </w:r>
    </w:p>
    <w:p>
      <w:pPr>
        <w:pStyle w:val="BodyText"/>
      </w:pPr>
      <w:r>
        <w:t xml:space="preserve">Một Dị tộc cao đẳng sau lưng có cánh ở trên trời cao nhìn xuống mặt đất. Chỉ có một mình Hùng Phong đứng, điều này khiến gã lấy làm lạ, mới rồi rõ ràng là hai cường giả cấp tiên tôn đối kháng, tại sao bây giờ chỉ còn Tiên Giới tiên tôn đứng đây?</w:t>
      </w:r>
    </w:p>
    <w:p>
      <w:pPr>
        <w:pStyle w:val="BodyText"/>
      </w:pPr>
      <w:r>
        <w:t xml:space="preserve">Bên cạnh Dị tộc cao đẳng, một Dị tộc cao đẳng nữ giới lên tiếng:</w:t>
      </w:r>
    </w:p>
    <w:p>
      <w:pPr>
        <w:pStyle w:val="BodyText"/>
      </w:pPr>
      <w:r>
        <w:t xml:space="preserve">- Rốt cuộc là vị đại nhân tôn cấp nào của Dị tộc chúng ta giáng lâm xuống chỗ này?</w:t>
      </w:r>
    </w:p>
    <w:p>
      <w:pPr>
        <w:pStyle w:val="BodyText"/>
      </w:pPr>
      <w:r>
        <w:t xml:space="preserve">- Không biết, nhưng mới rồi phát ra lực lượng dao động tuyệt đối là cường giả cấp chí tôn!</w:t>
      </w:r>
    </w:p>
    <w:p>
      <w:pPr>
        <w:pStyle w:val="BodyText"/>
      </w:pPr>
      <w:r>
        <w:t xml:space="preserve">Dị tộc cao đẳng nam giới tìm kiếm khắp nơi nhưng không thấy chí tôn trong miệng gã.</w:t>
      </w:r>
    </w:p>
    <w:p>
      <w:pPr>
        <w:pStyle w:val="BodyText"/>
      </w:pPr>
      <w:r>
        <w:t xml:space="preserve">Ở thế giới Dị tộc xưng hô đẳng cấp hơi khác với Tiên Giới. Tiên Giới gọi là tiên tôn, ở thế giới Dị tộc thì gọi là chí tôn, mặc dù có khác biệt nhưng thực lực thì tương đương.</w:t>
      </w:r>
    </w:p>
    <w:p>
      <w:pPr>
        <w:pStyle w:val="Compact"/>
      </w:pPr>
      <w:r>
        <w:br w:type="textWrapping"/>
      </w:r>
      <w:r>
        <w:br w:type="textWrapping"/>
      </w:r>
    </w:p>
    <w:p>
      <w:pPr>
        <w:pStyle w:val="Heading2"/>
      </w:pPr>
      <w:bookmarkStart w:id="633" w:name="chương-656-uy-lực-của-tiên-tôn"/>
      <w:bookmarkEnd w:id="633"/>
      <w:r>
        <w:t xml:space="preserve">611. Chương 656: Uy Lực Của Tiên Tôn</w:t>
      </w:r>
    </w:p>
    <w:p>
      <w:pPr>
        <w:pStyle w:val="Compact"/>
      </w:pPr>
      <w:r>
        <w:br w:type="textWrapping"/>
      </w:r>
      <w:r>
        <w:br w:type="textWrapping"/>
      </w:r>
      <w:r>
        <w:t xml:space="preserve">*Vèo!*</w:t>
      </w:r>
    </w:p>
    <w:p>
      <w:pPr>
        <w:pStyle w:val="BodyText"/>
      </w:pPr>
      <w:r>
        <w:t xml:space="preserve">Trong khi mọi người nhìn bốn phía thì phương xa một luồng huyết quang mang theo sát khí đầy trời bay tới bên này. Tên kèm theo lửa ngập trời, ngọn lửa như sống lại, trước mũi tên biến thành ma thần. Ma thần tay trái cầm đao, tay phải giơ móc, mang theo sát ý tận trời và tiếng gầm đánh tới.</w:t>
      </w:r>
    </w:p>
    <w:p>
      <w:pPr>
        <w:pStyle w:val="BodyText"/>
      </w:pPr>
      <w:r>
        <w:t xml:space="preserve">- Rốt cuộc chịu lấy ra tất cả thực lực của ngươi?</w:t>
      </w:r>
    </w:p>
    <w:p>
      <w:pPr>
        <w:pStyle w:val="BodyText"/>
      </w:pPr>
      <w:r>
        <w:t xml:space="preserve">Hùng Phong nhìn thấy ma thần giáng thế liền biết đối phương rốt cuộc không giữ thực lực nữa, bùng phát toàn bộ chiến ý.</w:t>
      </w:r>
    </w:p>
    <w:p>
      <w:pPr>
        <w:pStyle w:val="BodyText"/>
      </w:pPr>
      <w:r>
        <w:t xml:space="preserve">- Mau tránh ra!</w:t>
      </w:r>
    </w:p>
    <w:p>
      <w:pPr>
        <w:pStyle w:val="BodyText"/>
      </w:pPr>
      <w:r>
        <w:t xml:space="preserve">Một số Dị tộc cao đẳng thấy phía xa ma thần ập đến cùng dạt ra bốn phía. Nhưng mũi tên này quá nhanh, dù có nhiều Dị tộc chạy trốn thì vẫn có hơn mười Dị tộc cao đẳng bị cuốn vào ngọn lửa, họ không kịp phát ra tiếng hét đã bị đốt thành tro tàn.</w:t>
      </w:r>
    </w:p>
    <w:p>
      <w:pPr>
        <w:pStyle w:val="BodyText"/>
      </w:pPr>
      <w:r>
        <w:t xml:space="preserve">Tên đốt cháy những Dị tộc xong không hề yếu đi, ngược lại nó mạnh mẽ hơn trước nhiều. Ma thần vừa gầm rống vừa vung móc và trường đao chém hướng sơn cốc.</w:t>
      </w:r>
    </w:p>
    <w:p>
      <w:pPr>
        <w:pStyle w:val="BodyText"/>
      </w:pPr>
      <w:r>
        <w:t xml:space="preserve">Hùng Phong hét to:</w:t>
      </w:r>
    </w:p>
    <w:p>
      <w:pPr>
        <w:pStyle w:val="BodyText"/>
      </w:pPr>
      <w:r>
        <w:t xml:space="preserve">- Đến đúng lúc!</w:t>
      </w:r>
    </w:p>
    <w:p>
      <w:pPr>
        <w:pStyle w:val="BodyText"/>
      </w:pPr>
      <w:r>
        <w:t xml:space="preserve">Quần áo Hùng Phong bay phần phật, một ảo ảnh giống như phật đà hình thành sau lưng gã. Đó là Chúng Sinh Quyết, chỉ đứng sau Lưu Vân Quyết Mã Thanh Hà Thiên Trụ sơn tự sáng chế!</w:t>
      </w:r>
    </w:p>
    <w:p>
      <w:pPr>
        <w:pStyle w:val="BodyText"/>
      </w:pPr>
      <w:r>
        <w:t xml:space="preserve">Tu Chúng Sinh Quyết nếu đạt đến tôn cấp liền có thể tự sinh ra một phật đà thủ hộ, truyền thuyết nếu tu Chúng Sinh Quyết đến mức tận cùng thì tự thân sẽ hình thành phật quốc, mỗi cọng lông tơ là một phật đà. Nhưng đây chỉ là truyền thuyết, từ khi Chúng Sinh Quyết xuất hiện đến nay rất ít có người tu ra một Chúng Sinh Quyết.</w:t>
      </w:r>
    </w:p>
    <w:p>
      <w:pPr>
        <w:pStyle w:val="BodyText"/>
      </w:pPr>
      <w:r>
        <w:t xml:space="preserve">- Kim Châu Phật Đà! Phá!</w:t>
      </w:r>
    </w:p>
    <w:p>
      <w:pPr>
        <w:pStyle w:val="BodyText"/>
      </w:pPr>
      <w:r>
        <w:t xml:space="preserve">Hùng Phong chắp hai tay chĩa hướng bầu trời, phật đà sau lưng gã cầm Hàng Ma Xử chĩa lên trên trời hướng ma thần giết đến.</w:t>
      </w:r>
    </w:p>
    <w:p>
      <w:pPr>
        <w:pStyle w:val="BodyText"/>
      </w:pPr>
      <w:r>
        <w:t xml:space="preserve">Ma thần đối kháng phật đà! Ai chính ai tà, ai thắng ai bại?</w:t>
      </w:r>
    </w:p>
    <w:p>
      <w:pPr>
        <w:pStyle w:val="BodyText"/>
      </w:pPr>
      <w:r>
        <w:t xml:space="preserve">*Ầm!*</w:t>
      </w:r>
    </w:p>
    <w:p>
      <w:pPr>
        <w:pStyle w:val="BodyText"/>
      </w:pPr>
      <w:r>
        <w:t xml:space="preserve">Một tiếng vang thật lớn chấn một số người có tu vi suýt chút từ trên trời rớt xuống. Phật đà của Hùng Phong đối kháng tên ma thần của Âu Dương. Một mũi tên bị chấn thành bột phấn, ma thần gầm rống tan biến trong bầu trời. Phật đà cũng không tồn tại, Hàng Ma Xử sau cú va chạm bị đứt thành hai đoạn.</w:t>
      </w:r>
    </w:p>
    <w:p>
      <w:pPr>
        <w:pStyle w:val="BodyText"/>
      </w:pPr>
      <w:r>
        <w:t xml:space="preserve">Hùng Phong nhìn phía xa, hét to một tiếng:</w:t>
      </w:r>
    </w:p>
    <w:p>
      <w:pPr>
        <w:pStyle w:val="BodyText"/>
      </w:pPr>
      <w:r>
        <w:t xml:space="preserve">- Tàng Đàu Lộ Vĩ!</w:t>
      </w:r>
    </w:p>
    <w:p>
      <w:pPr>
        <w:pStyle w:val="BodyText"/>
      </w:pPr>
      <w:r>
        <w:t xml:space="preserve">Đôi tay Hùng Phong bỗng bấu mặt đất, đất bị gã xốc lên. Đất bị đông cứng như sắt thép, bây giờ Hùng Phong phát động, đất băng giá tựa ngọn núi nhỏ bị gã nắm trong tay.</w:t>
      </w:r>
    </w:p>
    <w:p>
      <w:pPr>
        <w:pStyle w:val="BodyText"/>
      </w:pPr>
      <w:r>
        <w:t xml:space="preserve">Hùng Phong liếc phía xa, giơ tay quăng đất băng giá to lớn ra xa. Đất băng giá rời khỏi tay Hùng Phong giống như sao băng chợt lóe biến mất trên bầu trời.</w:t>
      </w:r>
    </w:p>
    <w:p>
      <w:pPr>
        <w:pStyle w:val="BodyText"/>
      </w:pPr>
      <w:r>
        <w:t xml:space="preserve">- Tài mọn!</w:t>
      </w:r>
    </w:p>
    <w:p>
      <w:pPr>
        <w:pStyle w:val="BodyText"/>
      </w:pPr>
      <w:r>
        <w:t xml:space="preserve">Phía xa trên núi tuyết, Âu Dương nhìn đất đai từ xa bay nhanh tới, tay trái vung lên, Thứ Kiêu cung chớp lóe ánh sáng đỏ máu, từng trường đao đỏ mang theo đao khí kinh thiên nghênh đón đất đai bị đóng băng, chặt xuống.</w:t>
      </w:r>
    </w:p>
    <w:p>
      <w:pPr>
        <w:pStyle w:val="BodyText"/>
      </w:pPr>
      <w:r>
        <w:t xml:space="preserve">Đất cứng rắn như vậy ở trước mặt đao khí do Thứ Kiêu cung ngưng tụ lại mềm giống đậu hủ. Đao khí trực tiếp xé rách tất cả, mang theo tiếng rít liên tục đụng sụp mấy ngọn núi mới ngừng.</w:t>
      </w:r>
    </w:p>
    <w:p>
      <w:pPr>
        <w:pStyle w:val="BodyText"/>
      </w:pPr>
      <w:r>
        <w:t xml:space="preserve">Hùng Phong quăng ra một kích đương nhiên không cho rằng sẽ làm gì được Âu Dương, gã làm như vậy chẳng qua giành chút thời gian cho mình. Quăng ra khối đất xong Hùng Phong rống to, phật đà hiện ra trên người gã giờ tách rời khỏi thân thể.</w:t>
      </w:r>
    </w:p>
    <w:p>
      <w:pPr>
        <w:pStyle w:val="BodyText"/>
      </w:pPr>
      <w:r>
        <w:t xml:space="preserve">Phật đà màu vàng bay ra bắt đầu biến dạng, chốc lát sau mặt mùi phật đà hiền lành biến mất, trở thành một ác ma còn xấu xí hơn cả ma thần của Âu Dương!</w:t>
      </w:r>
    </w:p>
    <w:p>
      <w:pPr>
        <w:pStyle w:val="BodyText"/>
      </w:pPr>
      <w:r>
        <w:t xml:space="preserve">Phật tức là ma! Đây mới là sức sát thương mạnh nhất của Chúng Sinh Quyết. May là Hùng Phong mới chỉ vào tiên tôn, nếu là cường giả giống Mã Thanh Hà sử dụng Chúng Sinh Quyết thì Âu Dương chắc chắn lập tức bỏ chạy ngay.</w:t>
      </w:r>
    </w:p>
    <w:p>
      <w:pPr>
        <w:pStyle w:val="BodyText"/>
      </w:pPr>
      <w:r>
        <w:t xml:space="preserve">Hiện tại tu vi của Hùng Phong còn chưa đủ, muốn đem phật hóa thành ma cần để phật đà đế thân mới thực hiện được. Nếu là cường giả đẳng cấp như Mã Thanh Hà sử dụng thì bản thân là phật, bản thân là ma! Phật ma chỉ trong một suy nghĩ, vậy thì cường giả một ý nghĩ đã đủ hủy diệt tất cả.</w:t>
      </w:r>
    </w:p>
    <w:p>
      <w:pPr>
        <w:pStyle w:val="BodyText"/>
      </w:pPr>
      <w:r>
        <w:t xml:space="preserve">Miệng Hùng Phong phát ra tiếng thiền âm:</w:t>
      </w:r>
    </w:p>
    <w:p>
      <w:pPr>
        <w:pStyle w:val="BodyText"/>
      </w:pPr>
      <w:r>
        <w:t xml:space="preserve">- Ai...</w:t>
      </w:r>
    </w:p>
    <w:p>
      <w:pPr>
        <w:pStyle w:val="BodyText"/>
      </w:pPr>
      <w:r>
        <w:t xml:space="preserve">Thièn âm bay ra biến thành chữ màu vàng, người bình thường không thể hiểu thấu, đây là sát âm mang theo sát ý!</w:t>
      </w:r>
    </w:p>
    <w:p>
      <w:pPr>
        <w:pStyle w:val="BodyText"/>
      </w:pPr>
      <w:r>
        <w:t xml:space="preserve">Sát âm vừa ra, phật đà ma hóa giống như phát điện vọt tới phương xa. Hùng Phong theo sát phía sau phật đà, hợp thành một đôi chạy như điên tới tuyết sơn Âu Dương ở.</w:t>
      </w:r>
    </w:p>
    <w:p>
      <w:pPr>
        <w:pStyle w:val="BodyText"/>
      </w:pPr>
      <w:r>
        <w:t xml:space="preserve">- Nghĩ bắt ta? Không có cửa!</w:t>
      </w:r>
    </w:p>
    <w:p>
      <w:pPr>
        <w:pStyle w:val="BodyText"/>
      </w:pPr>
      <w:r>
        <w:t xml:space="preserve">Âu Dương không cho rằng hắn có thể chính diện đối kháng phật đà ma hóa và Hùng Phong, cho nên hắn liền kéo Thứ Kiêu cung, một hỏa diễm cự kiêu hình thành phía trước Thứ Kiêu cung. Cự kiêu phát ra tiếng hú dài kinh thiên, sau đó bay nhanh ra xa, xông hướng phật đà.</w:t>
      </w:r>
    </w:p>
    <w:p>
      <w:pPr>
        <w:pStyle w:val="BodyText"/>
      </w:pPr>
      <w:r>
        <w:t xml:space="preserve">- Gru...</w:t>
      </w:r>
    </w:p>
    <w:p>
      <w:pPr>
        <w:pStyle w:val="BodyText"/>
      </w:pPr>
      <w:r>
        <w:t xml:space="preserve">Thanh âm này đến từ huyết sắc cự kiêu của Thứ Kiêu cung, có sát ý chấn linh hồn, đây chính là tên linh hồn. Nếu lại cho Âu Dương chút thời gian, vậy hắn sẽ khiến huyết sắc cự kiêu bay đầy trời. Nhưng Hùng Phong không phải đồ ngốc, gã không có khả năng cho Âu Dương có đủ thời gian làm ra vạn kiêu cùng bay chấm dứt gã, gã ma hóa phật đà là muốn gần người đánh chết hắn.</w:t>
      </w:r>
    </w:p>
    <w:p>
      <w:pPr>
        <w:pStyle w:val="BodyText"/>
      </w:pPr>
      <w:r>
        <w:t xml:space="preserve">Vậy nên lúc này Âu Dương không còn lựa chọn nào khác, chỉ có thể bỏ chạy! Khoảnh khắc huyết sắc cự kiêu bay ra, Âu Dương đã trốn vào trong núi tuyết không thấy bóng dáng.</w:t>
      </w:r>
    </w:p>
    <w:p>
      <w:pPr>
        <w:pStyle w:val="BodyText"/>
      </w:pPr>
      <w:r>
        <w:t xml:space="preserve">- Không có tôn nghiêm của cường giả, trừ trốn ra ngươi còn biết cái gì?</w:t>
      </w:r>
    </w:p>
    <w:p>
      <w:pPr>
        <w:pStyle w:val="BodyText"/>
      </w:pPr>
      <w:r>
        <w:t xml:space="preserve">Mặc dù ánh mắt của Hùng Phong không biến thái như Âu Dương, nhưng gã thấy được hắn bắn ra mũi tên xong lặn xuống đất. Hùng Phong cực kỳ tức giận, cùng phật đà bay song song, cùng lúc đó, trong tay phật đà xuất hiện Hàng Ma Xử to lớn. Một phật một người cùng dùng Hàng Ma Xử quét hướng huyết sắc cự kiêu bay tới.</w:t>
      </w:r>
    </w:p>
    <w:p>
      <w:pPr>
        <w:pStyle w:val="BodyText"/>
      </w:pPr>
      <w:r>
        <w:t xml:space="preserve">- Gru!</w:t>
      </w:r>
    </w:p>
    <w:p>
      <w:pPr>
        <w:pStyle w:val="BodyText"/>
      </w:pPr>
      <w:r>
        <w:t xml:space="preserve">Hàng Ma Xử bay ra khỏi cơ thể của huyết sắc cự kiêu, nhưng không thể tổn thương một cọng lông của nó. Tình hình này khiến Hùng Phong trợn mắt há hốc mồm, nhưng gã chưa kịp làm động tác giật mình khác thì huyết sắc cự kiêu đã bay vào người gã, muốn mang linh hồn gã ra khỏi thân thể.</w:t>
      </w:r>
    </w:p>
    <w:p>
      <w:pPr>
        <w:pStyle w:val="BodyText"/>
      </w:pPr>
      <w:r>
        <w:t xml:space="preserve">Cảm nhận linh hồn của mình sắp bị huyết sắc cự kiêu kéo ra khỏi cơ thể, Hùng Phong hét to:</w:t>
      </w:r>
    </w:p>
    <w:p>
      <w:pPr>
        <w:pStyle w:val="BodyText"/>
      </w:pPr>
      <w:r>
        <w:t xml:space="preserve">- Phật Đà Trấn Thế!</w:t>
      </w:r>
    </w:p>
    <w:p>
      <w:pPr>
        <w:pStyle w:val="BodyText"/>
      </w:pPr>
      <w:r>
        <w:t xml:space="preserve">Phật đà ma hóa thế nhưng lại lần nữa biến thành mặt mũi hiền lành, sau đó trở về trên đỉnh đầu Hùng Phong, yên tĩnh ngồi xếp bằng. Khi phật đà khoanh chân ngồi thì huyết sắc cự kiêu trong cơ thể Hùng Phong cũng tắt, gã thoát khỏi ác mộng linh hồn bị kéo ra cơ thể.</w:t>
      </w:r>
    </w:p>
    <w:p>
      <w:pPr>
        <w:pStyle w:val="BodyText"/>
      </w:pPr>
      <w:r>
        <w:t xml:space="preserve">- Tên linh hồn! Ngươi rốt cuộc còn có bao nhiêu bí mật?</w:t>
      </w:r>
    </w:p>
    <w:p>
      <w:pPr>
        <w:pStyle w:val="BodyText"/>
      </w:pPr>
      <w:r>
        <w:t xml:space="preserve">Hùng Phong càng đánh càng kinh sợ, từ đầu tới cuối hai người không va chạm quá kịch liệt, nhưng mấy lần đối chiến rất kinh khủng.</w:t>
      </w:r>
    </w:p>
    <w:p>
      <w:pPr>
        <w:pStyle w:val="BodyText"/>
      </w:pPr>
      <w:r>
        <w:t xml:space="preserve">Hùng Phong biết đó không phải bởi vì hai người không dốc hết sức,, nếu như là dưới tình huống bình thường, hai cường giả tôn cấp đối kháng sợ là nguyên khu vực mùa đông bị hủy. Nhưng hai người họ va chạm hoàn toàn không có loại chấn động đó, từ đầu tới đuôi Âu Dương không cho Hùng Phong có một cơ hội gần người. Hùng Phong không đuổi theo thì Âu Dương bắn tên, gã đuổi theo hắn liền trốn. Kiểu đánh này cực kỳ buồn bực, nhưng đây là bộ sậu của Âu Dương.</w:t>
      </w:r>
    </w:p>
    <w:p>
      <w:pPr>
        <w:pStyle w:val="BodyText"/>
      </w:pPr>
      <w:r>
        <w:t xml:space="preserve">- Ngươi cứ độn đi! Nếu ngươi độn núi thì ta lay núi, nếu ngươi chui xuống đất ta liền diệt đất!</w:t>
      </w:r>
    </w:p>
    <w:p>
      <w:pPr>
        <w:pStyle w:val="BodyText"/>
      </w:pPr>
      <w:r>
        <w:t xml:space="preserve">Hùng Phong tức giận máu dồn lên não, gã giưo cao Hàng Ma Xử, quét hướng núi tuyết.</w:t>
      </w:r>
    </w:p>
    <w:p>
      <w:pPr>
        <w:pStyle w:val="BodyText"/>
      </w:pPr>
      <w:r>
        <w:t xml:space="preserve">*Ầm!*</w:t>
      </w:r>
    </w:p>
    <w:p>
      <w:pPr>
        <w:pStyle w:val="BodyText"/>
      </w:pPr>
      <w:r>
        <w:t xml:space="preserve">Vô số đá núi băng tuyết bay tứ tán, núi tuyết to chừng ngàn thước dưới một kích kia bị đập nát, đá vun bắn ra bốn phương tám hướng.</w:t>
      </w:r>
    </w:p>
    <w:p>
      <w:pPr>
        <w:pStyle w:val="Compact"/>
      </w:pPr>
      <w:r>
        <w:br w:type="textWrapping"/>
      </w:r>
      <w:r>
        <w:br w:type="textWrapping"/>
      </w:r>
    </w:p>
    <w:p>
      <w:pPr>
        <w:pStyle w:val="Heading2"/>
      </w:pPr>
      <w:bookmarkStart w:id="634" w:name="chương-657-là-âu-dương"/>
      <w:bookmarkEnd w:id="634"/>
      <w:r>
        <w:t xml:space="preserve">612. Chương 657: Là Âu Dương</w:t>
      </w:r>
    </w:p>
    <w:p>
      <w:pPr>
        <w:pStyle w:val="Compact"/>
      </w:pPr>
      <w:r>
        <w:br w:type="textWrapping"/>
      </w:r>
      <w:r>
        <w:br w:type="textWrapping"/>
      </w:r>
      <w:r>
        <w:t xml:space="preserve">Nhất kích tồi sơn, đây mới là sự mạnh mẽ tiên tôn nên có. Quét xong một kích kia Hùng Phong không dừng lại mà Hàng Ma Xử cắm xuống đất. Mặt đất lấy Hàng Ma Xử làm trung tâm xung quanh bắt đầu nứt rạn.</w:t>
      </w:r>
    </w:p>
    <w:p>
      <w:pPr>
        <w:pStyle w:val="BodyText"/>
      </w:pPr>
      <w:r>
        <w:t xml:space="preserve">Từng mảng đất sụp xuống, từng núi cao bị hủy diệt. Bây giờ Hùng Phong không kiêng dè gì nữa, gã chỉ muốn bắt lấy Âu Dương, bóp chết hắn.</w:t>
      </w:r>
    </w:p>
    <w:p>
      <w:pPr>
        <w:pStyle w:val="BodyText"/>
      </w:pPr>
      <w:r>
        <w:t xml:space="preserve">*Ầm!*</w:t>
      </w:r>
    </w:p>
    <w:p>
      <w:pPr>
        <w:pStyle w:val="BodyText"/>
      </w:pPr>
      <w:r>
        <w:t xml:space="preserve">Tuyết sơn sụp đổ, tuyết băng! Vô số tiên nhân hoặc Dị tộc trên mặt đất hoảng sợ la to bay lên trời. Hùng Phong vẫn đứng trên mật đất, nhìn sóng tuyết khủng bố như vạn mã chạy chồm, mặt không đổi sắc.</w:t>
      </w:r>
    </w:p>
    <w:p>
      <w:pPr>
        <w:pStyle w:val="BodyText"/>
      </w:pPr>
      <w:r>
        <w:t xml:space="preserve">Hùng Phong hét to:</w:t>
      </w:r>
    </w:p>
    <w:p>
      <w:pPr>
        <w:pStyle w:val="BodyText"/>
      </w:pPr>
      <w:r>
        <w:t xml:space="preserve">- Để ta xem ngươi núp ở đâu!</w:t>
      </w:r>
    </w:p>
    <w:p>
      <w:pPr>
        <w:pStyle w:val="BodyText"/>
      </w:pPr>
      <w:r>
        <w:t xml:space="preserve">Hai tay nhanh chóng đẩy hướng sóng tuyết, hai bàn tay khổng lồ đủ che lấp bầu trời bỗng xuất hiện ở trước mặt Hùng Phong. Hai bàn tay khổng lồ mang theo lực tích thiên ngăn cản sóng tuyết lao nhanh!</w:t>
      </w:r>
    </w:p>
    <w:p>
      <w:pPr>
        <w:pStyle w:val="BodyText"/>
      </w:pPr>
      <w:r>
        <w:t xml:space="preserve">Dùng sức người đối kháng tự nhiên, sợ rằng cũng chỉ có tiên tôn mới làm được! Đây đã là thần lực lượng, này đã vượt qua khái niệm con người.</w:t>
      </w:r>
    </w:p>
    <w:p>
      <w:pPr>
        <w:pStyle w:val="BodyText"/>
      </w:pPr>
      <w:r>
        <w:t xml:space="preserve">Hùng Phong chỉ mới bước vào tiên tôn, trên mặt gã còn có cường giả như Mã Thanh Hà, Diệp lão, trên Diệp lão còn có Chủ Dị tộc.</w:t>
      </w:r>
    </w:p>
    <w:p>
      <w:pPr>
        <w:pStyle w:val="BodyText"/>
      </w:pPr>
      <w:r>
        <w:t xml:space="preserve">Âu Dương tránh trong tuyết nhìn thấy tất cả, thầm nghĩ tương lai hắn đối mặt với Chủ Dị tộc mạnh đến cỡ nào?</w:t>
      </w:r>
    </w:p>
    <w:p>
      <w:pPr>
        <w:pStyle w:val="BodyText"/>
      </w:pPr>
      <w:r>
        <w:t xml:space="preserve">Hai tay đối kháng với tự nhiên, lực tiên tôn đúng là nghịch thiên. Hùng Phong đẩy ra đôi tay có xu hướng giữ cân bằng sóng tuyết, dù sóng tuyết có vỗ cỡ nào cũng không thể xông qua đôi tay ngăn cản. Nhưng biểu tình trên mặt Hùng Phong dần biến đổi, gã tăng thêm lực tay.</w:t>
      </w:r>
    </w:p>
    <w:p>
      <w:pPr>
        <w:pStyle w:val="BodyText"/>
      </w:pPr>
      <w:r>
        <w:t xml:space="preserve">Hùng Phong hét to:</w:t>
      </w:r>
    </w:p>
    <w:p>
      <w:pPr>
        <w:pStyle w:val="BodyText"/>
      </w:pPr>
      <w:r>
        <w:t xml:space="preserve">- Ngươi cho rằng trốn ở chỗ này thì ta không làm gì được ngươi sao? Nếu ngươi đã thích trốn thì ta sẽ kéo ngươi ra!</w:t>
      </w:r>
    </w:p>
    <w:p>
      <w:pPr>
        <w:pStyle w:val="BodyText"/>
      </w:pPr>
      <w:r>
        <w:t xml:space="preserve">Hai tay Hùng Phong bỗng đẩy tới trước, sóng tuyết bắt đầu tan vỡ, vô số cầu tuyết bắn tung tứ phía.</w:t>
      </w:r>
    </w:p>
    <w:p>
      <w:pPr>
        <w:pStyle w:val="BodyText"/>
      </w:pPr>
      <w:r>
        <w:t xml:space="preserve">Lúc sóng tan vỡ thì một bàn chân trắng đạp sóng tuyết, tay cầm Thứ Kiêu cung lướt sóng, bộ dạng phiêu dật xuất trần khiến nhiều người kiềm không được kinh kêu.</w:t>
      </w:r>
    </w:p>
    <w:p>
      <w:pPr>
        <w:pStyle w:val="BodyText"/>
      </w:pPr>
      <w:r>
        <w:t xml:space="preserve">- Dị tộc thấp kém?</w:t>
      </w:r>
    </w:p>
    <w:p>
      <w:pPr>
        <w:pStyle w:val="BodyText"/>
      </w:pPr>
      <w:r>
        <w:t xml:space="preserve">Mấy tên Dị tộc rốt cuộc trông thấy hình dạng của Âu Dương, nhưng thấy hắn chỉ là một Dị tộc thấp kém thì họ không thể chịu nổi.</w:t>
      </w:r>
    </w:p>
    <w:p>
      <w:pPr>
        <w:pStyle w:val="BodyText"/>
      </w:pPr>
      <w:r>
        <w:t xml:space="preserve">*Vèo!*</w:t>
      </w:r>
    </w:p>
    <w:p>
      <w:pPr>
        <w:pStyle w:val="BodyText"/>
      </w:pPr>
      <w:r>
        <w:t xml:space="preserve">Bóng tiễn đầy trời chớp lóe, nguyên không trung vô số bóng ảnh tung bay bốn phương tám hướng. Mấy Dị tộc mới lên tiếng chưa kịp phản ứng đã bị tên xuyên thủng đầu, từ trên trời ngã xuống mặt tuyết, chết đi.</w:t>
      </w:r>
    </w:p>
    <w:p>
      <w:pPr>
        <w:pStyle w:val="BodyText"/>
      </w:pPr>
      <w:r>
        <w:t xml:space="preserve">- Thật độc ác!</w:t>
      </w:r>
    </w:p>
    <w:p>
      <w:pPr>
        <w:pStyle w:val="BodyText"/>
      </w:pPr>
      <w:r>
        <w:t xml:space="preserve">Nhìn công kích không phân biệt địch ta, dù là Hùng Phong cũng không thể không khâm phục thanh niên này. Dù tuổi của người này không lớn nhưng trái tim lạnh băng khiến Hùng Phong thấy đáng sợ.</w:t>
      </w:r>
    </w:p>
    <w:p>
      <w:pPr>
        <w:pStyle w:val="BodyText"/>
      </w:pPr>
      <w:r>
        <w:t xml:space="preserve">Thật tình thì Âu Dương không muốn giết nhiều người như vậy, nhưng hắn cũng hết cách, bởi vì người Tiên Giới trông thấy mặt hắn thì đành thôi, dù sao cũng thuộc về đối địch, cho dù họ nói lung tung cũng không ai thèm để ý. Nhưng nếu có Dị tộc cao đẳng khác thấy bộ dạng của Âu Dương, quay về Vạn Yêu Chi Thành nói ra chuyện về hắn thì e rằng Chủ Dị tộc lập tức hiểu thân phận của hắn ngay.</w:t>
      </w:r>
    </w:p>
    <w:p>
      <w:pPr>
        <w:pStyle w:val="BodyText"/>
      </w:pPr>
      <w:r>
        <w:t xml:space="preserve">Trên sóng tuyết, Âu Dương nhìn phía xa Hùng Phong đang phát điên, hiện tại hắn cảm thấy hơi bất đắc dĩ, hắn tin tưởng Triệu Cương cũng từng có.</w:t>
      </w:r>
    </w:p>
    <w:p>
      <w:pPr>
        <w:pStyle w:val="BodyText"/>
      </w:pPr>
      <w:r>
        <w:t xml:space="preserve">Đúng vậy, nếu cứ tiếp tục giằng co thì Âu Dương đấu ngang tay với tiên tôn là bình thường, nhưng mấy lần hắn công kích là dốc hết sức nhưng với Hùng Phong không có chút tác dụng, áp chế đẳng cấp vẫn tồn tại.</w:t>
      </w:r>
    </w:p>
    <w:p>
      <w:pPr>
        <w:pStyle w:val="BodyText"/>
      </w:pPr>
      <w:r>
        <w:t xml:space="preserve">Dù có yêu khí gia thân cho Âu Dương có thể vượt cấp chiến đấu, nhưng không nhất định có thể đấu thắng. Có thể vượt cấp chiến thành ngang tay, Âu Dương đã rất là vừa lòng.</w:t>
      </w:r>
    </w:p>
    <w:p>
      <w:pPr>
        <w:pStyle w:val="BodyText"/>
      </w:pPr>
      <w:r>
        <w:t xml:space="preserve">Âu Dương nói:</w:t>
      </w:r>
    </w:p>
    <w:p>
      <w:pPr>
        <w:pStyle w:val="BodyText"/>
      </w:pPr>
      <w:r>
        <w:t xml:space="preserve">- Là Hùng Phong đúng không? Ta ghi nhớ tên này, bảy ngàn năm sau, cuộc chiến hai giới, ta sẽ tự tay lấy mạng ngươi.</w:t>
      </w:r>
    </w:p>
    <w:p>
      <w:pPr>
        <w:pStyle w:val="BodyText"/>
      </w:pPr>
      <w:r>
        <w:t xml:space="preserve">Âu Dương biết hôm nay có đấu tiếp đã không còn bất cứ ý nghĩa, hắn không thể giết Hùng Phong, gã cũng không thể bắt được hắn.</w:t>
      </w:r>
    </w:p>
    <w:p>
      <w:pPr>
        <w:pStyle w:val="BodyText"/>
      </w:pPr>
      <w:r>
        <w:t xml:space="preserve">- Muốn đi? Để ta xem ngươi chạy được đến đâu!</w:t>
      </w:r>
    </w:p>
    <w:p>
      <w:pPr>
        <w:pStyle w:val="BodyText"/>
      </w:pPr>
      <w:r>
        <w:t xml:space="preserve">Âu Dương muốn từ bỏ không đại biểu Hùng Phong đồng ý. Đệ đệ bị giết chết, nỗi đau trong lòng chỉ mình Hùng Phong biết, nếu không thì gã sẽ không điên tiết như vậy.</w:t>
      </w:r>
    </w:p>
    <w:p>
      <w:pPr>
        <w:pStyle w:val="BodyText"/>
      </w:pPr>
      <w:r>
        <w:t xml:space="preserve">- Nếu ta muốn đi, trong, thiên hạ ai có thể ngăn ta?</w:t>
      </w:r>
    </w:p>
    <w:p>
      <w:pPr>
        <w:pStyle w:val="BodyText"/>
      </w:pPr>
      <w:r>
        <w:t xml:space="preserve">Âu Dương không thèm để ý Hùng Phong, nếu đánh thì hắn chắc chắn không phải là đối thủ của tiên tôn nổi danh lâu năm này, nhưng muốn chạy thì trên đời không bao nhiêu người có tốc độ vượt Âu Dương.</w:t>
      </w:r>
    </w:p>
    <w:p>
      <w:pPr>
        <w:pStyle w:val="BodyText"/>
      </w:pPr>
      <w:r>
        <w:t xml:space="preserve">Cuối cùng một đời Bạch Hủ Minh sáng tạo ra công pháp không có năng lực đặc biệt, chỉ có một chữ nhanh! Tùy theo Âu Dương trưởng thành, tốc độ cũng càng lúc càng khủng bố. Đơn độc tu công pháp tốc độ vốn đã hiếm lạ, có rất nhiều người sẽ không lựa chọn công pháp như vậy, nhưng nó rất có ích cho Âu Dương.</w:t>
      </w:r>
    </w:p>
    <w:p>
      <w:pPr>
        <w:pStyle w:val="BodyText"/>
      </w:pPr>
      <w:r>
        <w:t xml:space="preserve">Hữu dụng chính là tốt nhất, đây là điều Âu Dương luôn vững tin. Những thứ truyền kỳ chưa chắc thích hợp với mình, chỉ có hợp bản thân mới là tốt nhất.</w:t>
      </w:r>
    </w:p>
    <w:p>
      <w:pPr>
        <w:pStyle w:val="BodyText"/>
      </w:pPr>
      <w:r>
        <w:t xml:space="preserve">- Không cần phải gấp, bảy ngàn năm sau ta sẽ khiến huynh đệ các ngươi đoàn viên... Ha ha ha ha...</w:t>
      </w:r>
    </w:p>
    <w:p>
      <w:pPr>
        <w:pStyle w:val="BodyText"/>
      </w:pPr>
      <w:r>
        <w:t xml:space="preserve">Tiếng cười của Âu Dương theo gió tán đi. Khi tiếng cười biến mất, Hùng Phong phát hiện hơi thở của quái vật biến mất.</w:t>
      </w:r>
    </w:p>
    <w:p>
      <w:pPr>
        <w:pStyle w:val="BodyText"/>
      </w:pPr>
      <w:r>
        <w:t xml:space="preserve">Hùng Phong siết chặt nắm đấm, từ khi gã tu luyện đến nay chưa từng giống như hôm nay bất lực như vậy. Từ nhỏ Hùng Phong đã cùng đệ đệ Hùng Bá nương tựa lẫn nhau. Mặc dù thiên phú của đệ đệ không tốt bằng mình nhưng có mình chăm sóc, từng bước một trưởng thành đến tình trạng hiện giờ, hôm nay đệ đệ chết không nhắm mắt trong đất tuyết này, sao không Hùng Phong có thể chấp nhận?</w:t>
      </w:r>
    </w:p>
    <w:p>
      <w:pPr>
        <w:pStyle w:val="BodyText"/>
      </w:pPr>
      <w:r>
        <w:t xml:space="preserve">Hùng Phong ngửa đầu hú dài:</w:t>
      </w:r>
    </w:p>
    <w:p>
      <w:pPr>
        <w:pStyle w:val="BodyText"/>
      </w:pPr>
      <w:r>
        <w:t xml:space="preserve">- Âu Dương...Âu Dương!</w:t>
      </w:r>
    </w:p>
    <w:p>
      <w:pPr>
        <w:pStyle w:val="BodyText"/>
      </w:pPr>
      <w:r>
        <w:t xml:space="preserve">Hai chữ Âu Dương chất chứa sát ý và lửa giận khiến người nghe đều hiểu.</w:t>
      </w:r>
    </w:p>
    <w:p>
      <w:pPr>
        <w:pStyle w:val="BodyText"/>
      </w:pPr>
      <w:r>
        <w:t xml:space="preserve">*Phập!*</w:t>
      </w:r>
    </w:p>
    <w:p>
      <w:pPr>
        <w:pStyle w:val="BodyText"/>
      </w:pPr>
      <w:r>
        <w:t xml:space="preserve">Ngay khi Hùng Phong gầm rống thì đệ tử Thiên Trụ sơn chui lên khỏi mặt đất, lần này là Lưu Cơ phụ trách chứa đồ vật. Ngay khi Lưu Cơ trồi lên thì không lâu sau một huyết sắc tên từ trên trời giáng xuống, xuyên qua ngực gã, đóng đinh gã trên mặt đất.</w:t>
      </w:r>
    </w:p>
    <w:p>
      <w:pPr>
        <w:pStyle w:val="BodyText"/>
      </w:pPr>
      <w:r>
        <w:t xml:space="preserve">Mấy người bên cạnh Lưu Cơ trông thấy hình ảnh đó thì giật mình bịt miệng, nhưng họ chưa kịp nghĩ xảy ra chuyện gì thì một cái bóng trắng lóe lên, vòng tay chứa đầy Đông Lăng Thảo trên tay Lưu Cơ đã biến mất.</w:t>
      </w:r>
    </w:p>
    <w:p>
      <w:pPr>
        <w:pStyle w:val="BodyText"/>
      </w:pPr>
      <w:r>
        <w:t xml:space="preserve">Trường bào sắc trăng, trường cung, đối diện tiên tôn vẫn thong dong bình tĩnh cười, tất cả đeièu này khắc trong lòng đệ tử Thiên Trụ sơn, đời này họ không thể quên người đàn ông đó. Người đàn ông này cũng khiến họ hiểu Dị tộc không dễ ăn hiếp như họ tưởng. Trong Dị tộc cường giả không kém hơn của Tiên Giới, hơn nữa Dị tộc độc ác hơn xa bọn họ tưởng. Đội ngũ Thiên Trụ sơn rời đi, không phải Hùng Phong không muốn tiếp tục tìm Âu Dương mà vì cái chết của Hùng Bá lay động cao tầng Thiên Trụ sơn. Giây phút Hùng Bá chết, tấm bia đại biểu linh hồn gã vỡ vụn, Mã Thanh Hà liền biết bên đó có chuyện. Mặc dù biết Hùng Phong là tiên tôn, nhưng gã vừa vào tiên tôn không lâu, nên Mã Thanh Hà bất chấp tất cả ra lệnh kêu Hùng Phong quay về Thiên Trụ sơn.</w:t>
      </w:r>
    </w:p>
    <w:p>
      <w:pPr>
        <w:pStyle w:val="BodyText"/>
      </w:pPr>
      <w:r>
        <w:t xml:space="preserve">Trên Thiên Trụ sơn, Hùng Phong đã mất đi nụ cười ngày xưa, vẻ mặt của gã chỉ có lạnh băng. Đệ đệ chết tạo thành kích thích quá lớn cho Hùng Phong, lớn đến mặt hổ cười biến thành mặt lạnh Tu La.</w:t>
      </w:r>
    </w:p>
    <w:p>
      <w:pPr>
        <w:pStyle w:val="BodyText"/>
      </w:pPr>
      <w:r>
        <w:t xml:space="preserve">Mã Thanh Hà chờ thật lâu không nghe Hùng Phong nói chuyện, thở dài, đành lên tiếng hỏi:</w:t>
      </w:r>
    </w:p>
    <w:p>
      <w:pPr>
        <w:pStyle w:val="BodyText"/>
      </w:pPr>
      <w:r>
        <w:t xml:space="preserve">- Rốt cuộc là ai?</w:t>
      </w:r>
    </w:p>
    <w:p>
      <w:pPr>
        <w:pStyle w:val="BodyText"/>
      </w:pPr>
      <w:r>
        <w:t xml:space="preserve">- Âu Dương!</w:t>
      </w:r>
    </w:p>
    <w:p>
      <w:pPr>
        <w:pStyle w:val="BodyText"/>
      </w:pPr>
      <w:r>
        <w:t xml:space="preserve">Lúc này Hùng Phong rất khẳng định, chắc chắn là Âu Dương! Là Âu Dương áu mươi năm trước khiến Hoàn Nhan Liệt điên cuồng, nếu không thì một Dị tộc thấp kém sao lại có thực lực cường đại như vậy? Nhưng không biết tất cả có phải là âm mưu của Hoàn Nhan Liệt?</w:t>
      </w:r>
    </w:p>
    <w:p>
      <w:pPr>
        <w:pStyle w:val="Compact"/>
      </w:pPr>
      <w:r>
        <w:br w:type="textWrapping"/>
      </w:r>
      <w:r>
        <w:br w:type="textWrapping"/>
      </w:r>
    </w:p>
    <w:p>
      <w:pPr>
        <w:pStyle w:val="Heading2"/>
      </w:pPr>
      <w:bookmarkStart w:id="635" w:name="chương-658-hắn-là-âu-dương"/>
      <w:bookmarkEnd w:id="635"/>
      <w:r>
        <w:t xml:space="preserve">613. Chương 658: Hắn Là Âu Dương</w:t>
      </w:r>
    </w:p>
    <w:p>
      <w:pPr>
        <w:pStyle w:val="Compact"/>
      </w:pPr>
      <w:r>
        <w:br w:type="textWrapping"/>
      </w:r>
      <w:r>
        <w:br w:type="textWrapping"/>
      </w:r>
      <w:r>
        <w:t xml:space="preserve">- Âu Dương?</w:t>
      </w:r>
    </w:p>
    <w:p>
      <w:pPr>
        <w:pStyle w:val="BodyText"/>
      </w:pPr>
      <w:r>
        <w:t xml:space="preserve">Mã Thanh Hà nhíu mày, đương nhiên gã biếta Âu Dương là ai. Lúc trước bởi vì Âu Dương mà Mã Thanh Hà đánh một trận cùng Hoàn Nhan Liệt, chẳng qua đó đã là chuyện của sáu mươi năm trước.</w:t>
      </w:r>
    </w:p>
    <w:p>
      <w:pPr>
        <w:pStyle w:val="BodyText"/>
      </w:pPr>
      <w:r>
        <w:t xml:space="preserve">- Sẽ không...</w:t>
      </w:r>
    </w:p>
    <w:p>
      <w:pPr>
        <w:pStyle w:val="BodyText"/>
      </w:pPr>
      <w:r>
        <w:t xml:space="preserve">Mã Thanh Hà dường như nói với mình lại giống như giải thích cùng Hùng Phong:</w:t>
      </w:r>
    </w:p>
    <w:p>
      <w:pPr>
        <w:pStyle w:val="BodyText"/>
      </w:pPr>
      <w:r>
        <w:t xml:space="preserve">- Hoàn Nhan Liệt không phải người có tâm kế sâu, lúc trước khi hắn xông Thiên Trụ sơn thật sự là tức giận, cho nên Âu Dương không có khả năng là quân cờ của Hoàn Nhan Liệt.</w:t>
      </w:r>
    </w:p>
    <w:p>
      <w:pPr>
        <w:pStyle w:val="BodyText"/>
      </w:pPr>
      <w:r>
        <w:t xml:space="preserve">Mã Thanh Hà giỏi thuật quan sát người, cho nên gã trước tiên cảm thấy đây tuyệt đối không phải là âm mưu của Hoàn Nhan Liệt.</w:t>
      </w:r>
    </w:p>
    <w:p>
      <w:pPr>
        <w:pStyle w:val="BodyText"/>
      </w:pPr>
      <w:r>
        <w:t xml:space="preserve">Hùng Phong không lên tiếng mà chỉ nhìn Mã Thanh Hà, nếu dưới tình huống đầu óc gã tỉnh táo thì chắc có thể nghĩ rõ ràng, nhưng mấu chố ở chỗ đệ đệ Hùng Bá khiến đầu óc gã biến mù mờ.</w:t>
      </w:r>
    </w:p>
    <w:p>
      <w:pPr>
        <w:pStyle w:val="BodyText"/>
      </w:pPr>
      <w:r>
        <w:t xml:space="preserve">- Ai đều sẽ chết, ngươi còn nhớ cái chết của sư phụ năm đó không? Hãy bỏ xuống sợ hãi trong lòng ngươi, Chúng Sinh Quyết của ngươi đã đến tầng thứ bảy, tầng thứ chín Chúng Sinh Phật Quốc không dám mơ xa. Nhưng nếu ngươi có thể đến tầng thứ tám Ta Vi Phật Đà thì ta dám nói sau bảy ngàn năm ngươi có thể ở trong cuộc chiến hai giới giết chết Âu Dương.</w:t>
      </w:r>
    </w:p>
    <w:p>
      <w:pPr>
        <w:pStyle w:val="BodyText"/>
      </w:pPr>
      <w:r>
        <w:t xml:space="preserve">Mã Thanh Hà không nói nhiều với Hùng Phong, vì gã biết có vài thứ phải Hùng Phong tự mình suy ngẫm.</w:t>
      </w:r>
    </w:p>
    <w:p>
      <w:pPr>
        <w:pStyle w:val="BodyText"/>
      </w:pPr>
      <w:r>
        <w:t xml:space="preserve">Hùng Phong là một người thông minh, chẳng qua nhuệ khí quá lớn, lần này đả kích nho nhỏ khiến nhuệ khí và kiêu ngạo không ai biết bị đánh tan, cho gã hiểu vài điều.</w:t>
      </w:r>
    </w:p>
    <w:p>
      <w:pPr>
        <w:pStyle w:val="BodyText"/>
      </w:pPr>
      <w:r>
        <w:t xml:space="preserve">Hùng Phong nói:</w:t>
      </w:r>
    </w:p>
    <w:p>
      <w:pPr>
        <w:pStyle w:val="BodyText"/>
      </w:pPr>
      <w:r>
        <w:t xml:space="preserve">- Nhất định, bảy ngàn năm sau ta nhất định sẽ lại gặp hắn. Hùng Bá, ngươi yên tâm, ta nhất định sẽ xách đầu hắn tới trước mộ của ngươi tế điện.</w:t>
      </w:r>
    </w:p>
    <w:p>
      <w:pPr>
        <w:pStyle w:val="BodyText"/>
      </w:pPr>
      <w:r>
        <w:t xml:space="preserve">Hùng Phong quỳ một gối xuống đất, lạy đệ đệ đã chết.</w:t>
      </w:r>
    </w:p>
    <w:p>
      <w:pPr>
        <w:pStyle w:val="BodyText"/>
      </w:pPr>
      <w:r>
        <w:t xml:space="preserve">- Bên hồ sen dưới dung thụ, ve sầu đang kêu gọi mùa hè.</w:t>
      </w:r>
    </w:p>
    <w:p>
      <w:pPr>
        <w:pStyle w:val="BodyText"/>
      </w:pPr>
      <w:r>
        <w:t xml:space="preserve">Dưới gốc cây đa to, một người đàn ông mặc trường bào trắng vừa hát vừa thu thập chút Viêm Thiên Hoa. Viêm Thiên Hoa có thể nói là dễ dàng có nhất trong bốn loại dược liệu, bởi vì số lượng của nó rất nhiều, hơn nữa dù là người Tiên Giới hay Dị tộc đều sẽ không thu thập nó.</w:t>
      </w:r>
    </w:p>
    <w:p>
      <w:pPr>
        <w:pStyle w:val="BodyText"/>
      </w:pPr>
      <w:r>
        <w:t xml:space="preserve">Viêm Thiên Hoa chỉ có một tác dụng, đó là luyện chế Khấp Thần đan, trong tiên đan không có bất cứ dược liệu nào cần Viêm Thiên Hoa, yêu đan thì không ai có thể luyện chế, khiến nguyên hạ chi cốc khắp nơi là Viêm Thiên Hoa. Liếc mắt nhìn Viêm Thiên Hoa nở rộ khắp hạ chi cốc như là hoa mẫu đơn. Theo gió nhẹ thổi, Viêm Thiên Hoa khắp đổi núi lắc lư, rất là xinh đẹp.</w:t>
      </w:r>
    </w:p>
    <w:p>
      <w:pPr>
        <w:pStyle w:val="BodyText"/>
      </w:pPr>
      <w:r>
        <w:t xml:space="preserve">Âu Dương vừa hốt thật nhiều Viêm Thiên Hoa vào trong vòng tay vừa không biết xấu hổ nói:</w:t>
      </w:r>
    </w:p>
    <w:p>
      <w:pPr>
        <w:pStyle w:val="BodyText"/>
      </w:pPr>
      <w:r>
        <w:t xml:space="preserve">- Nếu Viêm Ma Hoa cũng dễ thu thập như vậy thì tốt biết mấy!</w:t>
      </w:r>
    </w:p>
    <w:p>
      <w:pPr>
        <w:pStyle w:val="BodyText"/>
      </w:pPr>
      <w:r>
        <w:t xml:space="preserve">Viêm Ma Hoa là tài liệu chính của Nghịch Thiên Hoàn, thứ này sinh trưởng ở tận cùng phái tây thế giới Dị tộc, bên đó là cấm địa của Dị tộc. Không ai biết chỗ đó có thứ gì, nhưng truyền thuyết nó chôn giấu thứ rất đáng sợ, gần như ai vào trong thì chết chắc.</w:t>
      </w:r>
    </w:p>
    <w:p>
      <w:pPr>
        <w:pStyle w:val="BodyText"/>
      </w:pPr>
      <w:r>
        <w:t xml:space="preserve">- Nếu như có được Viêm Ma Hoa thì mấy tài liệu khác bỏ ra giá cao có cơ hội lấy được.</w:t>
      </w:r>
    </w:p>
    <w:p>
      <w:pPr>
        <w:pStyle w:val="BodyText"/>
      </w:pPr>
      <w:r>
        <w:t xml:space="preserve">Âu Dương từng nghĩ có nên xông tây bộ một chuyến, hắn còn cố ý hỏi Mộng Hi.</w:t>
      </w:r>
    </w:p>
    <w:p>
      <w:pPr>
        <w:pStyle w:val="BodyText"/>
      </w:pPr>
      <w:r>
        <w:t xml:space="preserve">Mộng Hi cho hắn đáp án là:</w:t>
      </w:r>
    </w:p>
    <w:p>
      <w:pPr>
        <w:pStyle w:val="BodyText"/>
      </w:pPr>
      <w:r>
        <w:t xml:space="preserve">- Nếu có một ngày ngươi cảm thấy mình mạnh hơn Chủ Dị tộc thì cứ đi thử.</w:t>
      </w:r>
    </w:p>
    <w:p>
      <w:pPr>
        <w:pStyle w:val="BodyText"/>
      </w:pPr>
      <w:r>
        <w:t xml:space="preserve">Lời này rất kích thích, Âu Dương lúc đó chỉ là kim tiên, khi dễ kim tiên bình thường hoặc lén vượt cấp giết tiên đế còn được, nhưng kêu khiêu chiến Chủ Dị tộc? Đúng là nói đùa.</w:t>
      </w:r>
    </w:p>
    <w:p>
      <w:pPr>
        <w:pStyle w:val="BodyText"/>
      </w:pPr>
      <w:r>
        <w:t xml:space="preserve">Đừng nói là lúc đó, dù bây giờ khi Âu Dương đã bước vào tiên tôn vẫn không có tin chắc trăm phần trăm. Âu Dương tuyệt đối không muốn đụng phải ma thần đó, không phải hắn sợ mà bởi vì Chủ Dị tộc quá cường đại.</w:t>
      </w:r>
    </w:p>
    <w:p>
      <w:pPr>
        <w:pStyle w:val="BodyText"/>
      </w:pPr>
      <w:r>
        <w:t xml:space="preserve">Cường giả hoành hành Tiên Giới nhưng nhiều năm qua Tiên Giới nhiều lần tấn công Vạn Yêu Chi Thành thế nhưng không thương tổn được một miếng gạch, ngói vụn của Vạn Yêu Chi Thành, từ điều này có thể biết Chủ Dị tộc mạnh tới đâu.</w:t>
      </w:r>
    </w:p>
    <w:p>
      <w:pPr>
        <w:pStyle w:val="BodyText"/>
      </w:pPr>
      <w:r>
        <w:t xml:space="preserve">- Có lẽ khi ta đánh đến đỉnh tiên tôn, nhờ vào yêu khí gia cố thì có thể đấu một trận!</w:t>
      </w:r>
    </w:p>
    <w:p>
      <w:pPr>
        <w:pStyle w:val="BodyText"/>
      </w:pPr>
      <w:r>
        <w:t xml:space="preserve">Âu Dương nghĩ như vậy, nhưng suy nghĩ vĩnh viễn là suy nghĩ. Đừng nhìn Âu Dương từ phi tiên đến tiên đế rất dễ dàng, nhưng hắn hiểu bắt đầu từ bây giờ, nếu như không có kỳ ngộ mà hắn muốn bước vào tiên tôn không tốn mấy ngàn năm thì đừng mơ.</w:t>
      </w:r>
    </w:p>
    <w:p>
      <w:pPr>
        <w:pStyle w:val="BodyText"/>
      </w:pPr>
      <w:r>
        <w:t xml:space="preserve">…</w:t>
      </w:r>
    </w:p>
    <w:p>
      <w:pPr>
        <w:pStyle w:val="BodyText"/>
      </w:pPr>
      <w:r>
        <w:t xml:space="preserve">Tiếp theo, hành trình của Âu Dương ở Bách Hoa cốc có thể nói là cực kỳ thuận lợi, lúc thu thập Thu Thần Quả và Xuân Nha cơ bản không gặp phải ai tới gây chuyện. Thật ra chuyện này cũng bình thường, khu vực mùa đông oanh động khiến toàn Bách Hoa cốc lòng người hoảng sợ.</w:t>
      </w:r>
    </w:p>
    <w:p>
      <w:pPr>
        <w:pStyle w:val="BodyText"/>
      </w:pPr>
      <w:r>
        <w:t xml:space="preserve">Dị tộc sợ tiên tôn Hùng Phong tứ xứ trả thù giết sạch bọn họ, nên tạm thời rút lui. Người Tiên Giới thì sợ huyết sắc tên không đâu không ở nên cũng tạm tránh né.</w:t>
      </w:r>
    </w:p>
    <w:p>
      <w:pPr>
        <w:pStyle w:val="BodyText"/>
      </w:pPr>
      <w:r>
        <w:t xml:space="preserve">Dưới tình huống hai phe cùng rút đi tạo thành Bách Hoa cốc vốn vô cùng hỗn loạn hồi phục lại yên tĩnh nhièu năm trước.</w:t>
      </w:r>
    </w:p>
    <w:p>
      <w:pPr>
        <w:pStyle w:val="BodyText"/>
      </w:pPr>
      <w:r>
        <w:t xml:space="preserve">Đúng vậy, là yên tĩnh! Âu Dương ngồi dưới một gốc cây phong, từng mảnh lá phong đỏ bị gió thổi đi không ngừng rơi xuống. Âu Dương tất bình tĩnh, dường như hắn không phải sát thần Âu Dương mà là một thiếu niên bình thường đi ra chơi thu.</w:t>
      </w:r>
    </w:p>
    <w:p>
      <w:pPr>
        <w:pStyle w:val="BodyText"/>
      </w:pPr>
      <w:r>
        <w:t xml:space="preserve">- Nếu như loại cảm giác này vẫn giữ mãi như vậy thì tốt biến bao!</w:t>
      </w:r>
    </w:p>
    <w:p>
      <w:pPr>
        <w:pStyle w:val="BodyText"/>
      </w:pPr>
      <w:r>
        <w:t xml:space="preserve">Âu Dương gối lên hai tay, hắn biết bình tĩnh chỉ có thể ở trong khoảnh khắc này.</w:t>
      </w:r>
    </w:p>
    <w:p>
      <w:pPr>
        <w:pStyle w:val="BodyText"/>
      </w:pPr>
      <w:r>
        <w:t xml:space="preserve">- Nếu ông trời lại cho ta một cơ hội thì ta có còn lựa chọn đi lên con đường giết chóc này không?</w:t>
      </w:r>
    </w:p>
    <w:p>
      <w:pPr>
        <w:pStyle w:val="BodyText"/>
      </w:pPr>
      <w:r>
        <w:t xml:space="preserve">Âu Dương mỉm cười, nếu hắn không chọn đi lên con đường này thì chắc có lẽ hắn đã chết nhiều năm rồi.</w:t>
      </w:r>
    </w:p>
    <w:p>
      <w:pPr>
        <w:pStyle w:val="BodyText"/>
      </w:pPr>
      <w:r>
        <w:t xml:space="preserve">Giống như người đàn ông gia đình bình thường, thành thân, sinh con, rồi nhìn con cháu đầy đàn, cõng người yêu đi đến già, rồi để con cái và thê tử dưỡng lão, đưa tang.</w:t>
      </w:r>
    </w:p>
    <w:p>
      <w:pPr>
        <w:pStyle w:val="BodyText"/>
      </w:pPr>
      <w:r>
        <w:t xml:space="preserve">Sinh hoạt như vậy thật lâu trước kia Âu Dương cảm thấy không thú vị, hắn muốn truy cầu kích tình, kích thích, cho nên mới chọn đi lên con đường chết chóc. Nhưng khi hắn đứng trên con đường này mới hiểu, bình tĩnh là đáng quý biết bao.</w:t>
      </w:r>
    </w:p>
    <w:p>
      <w:pPr>
        <w:pStyle w:val="BodyText"/>
      </w:pPr>
      <w:r>
        <w:t xml:space="preserve">- Thật muốn thời gian dừng lại ở khoảnh khắc này, tuy giây phút này ta rất cô độc nhưng...</w:t>
      </w:r>
    </w:p>
    <w:p>
      <w:pPr>
        <w:pStyle w:val="BodyText"/>
      </w:pPr>
      <w:r>
        <w:t xml:space="preserve">Nói đến cô độc, trong lòng Âu Dương bất giác hiện ra hình bóng Vệ Thi. Cô gái đi theo Âu Dương vài năm, nói thẳng ra nàng giống như nô tỳ cùng hắn, hắn chưa từng để tâm đến nàng. Bây giờ mấy chục năm trôi qua, nàng có còn nhớ hắn không? Có còn nhớ Âu Dương từng cùng nàng dắt tay nhau đi xông con đường viễn cổ?</w:t>
      </w:r>
    </w:p>
    <w:p>
      <w:pPr>
        <w:pStyle w:val="BodyText"/>
      </w:pPr>
      <w:r>
        <w:t xml:space="preserve">Chúng Thần Điện, trước cánh cửa Hồn điện, tiếng ồn ào nhốn nhào khiến Hồn Vương trong Hồn điện nhíu mày.</w:t>
      </w:r>
    </w:p>
    <w:p>
      <w:pPr>
        <w:pStyle w:val="BodyText"/>
      </w:pPr>
      <w:r>
        <w:t xml:space="preserve">Một thanh âm cực kỳ kiêu ngạo vang lên:</w:t>
      </w:r>
    </w:p>
    <w:p>
      <w:pPr>
        <w:pStyle w:val="BodyText"/>
      </w:pPr>
      <w:r>
        <w:t xml:space="preserve">- Cút cút! Dám cản đường ta, không sợ gia gia ta một bàn tay đập chết các ngươi sao!?</w:t>
      </w:r>
    </w:p>
    <w:p>
      <w:pPr>
        <w:pStyle w:val="BodyText"/>
      </w:pPr>
      <w:r>
        <w:t xml:space="preserve">Nghe giọng nói này, Hồn Vương bật cười.</w:t>
      </w:r>
    </w:p>
    <w:p>
      <w:pPr>
        <w:pStyle w:val="BodyText"/>
      </w:pPr>
      <w:r>
        <w:t xml:space="preserve">Nguyên Chúng Thần Điện, thậm chí là toàn Tiên Giới, dám chạy tới trước cửa Hồn điện ăn nói như thế sợ là chỉ có một người, chính là Tiểu Nhạc cả người kêu la y là đại ca của Thần Tiễn tương lai đánh đâu thắng đó.</w:t>
      </w:r>
    </w:p>
    <w:p>
      <w:pPr>
        <w:pStyle w:val="BodyText"/>
      </w:pPr>
      <w:r>
        <w:t xml:space="preserve">Tiểu Nhạc thoạt trông chỉ có mười bảy, tám tuổi nhưng gặp ai cũng nói y rất hung dữ.</w:t>
      </w:r>
    </w:p>
    <w:p>
      <w:pPr>
        <w:pStyle w:val="BodyText"/>
      </w:pPr>
      <w:r>
        <w:t xml:space="preserve">Hộ sơn đại thần! Đây là danh hiệu của Tiểu Nhạc ở Chúng Thần Điện. Tiểu Nhạc không giống người bình thường, y không thể tu luyện như mọi người, bởi vì y là con của trời đất, y là sơn linh. Chỗ nào có núi là chỗ đó có lực lượng của Tiểu Nhạc, nếu một ngày kia Tiểu Nhạc có thể đem Chúng Thần sơn mà Chúng Thần Điện ở dung nhập vào người y, vậy thì y sẽ hợp thành một với Chúng Thần sơn, có sức chiến đấu vô cùng tận.</w:t>
      </w:r>
    </w:p>
    <w:p>
      <w:pPr>
        <w:pStyle w:val="Compact"/>
      </w:pPr>
      <w:r>
        <w:br w:type="textWrapping"/>
      </w:r>
      <w:r>
        <w:br w:type="textWrapping"/>
      </w:r>
    </w:p>
    <w:p>
      <w:pPr>
        <w:pStyle w:val="Heading2"/>
      </w:pPr>
      <w:bookmarkStart w:id="636" w:name="chương-659-số-mệnh-của-hồn-giả"/>
      <w:bookmarkEnd w:id="636"/>
      <w:r>
        <w:t xml:space="preserve">614. Chương 659: Số Mệnh Của Hồn Giả</w:t>
      </w:r>
    </w:p>
    <w:p>
      <w:pPr>
        <w:pStyle w:val="Compact"/>
      </w:pPr>
      <w:r>
        <w:br w:type="textWrapping"/>
      </w:r>
      <w:r>
        <w:br w:type="textWrapping"/>
      </w:r>
      <w:r>
        <w:t xml:space="preserve">- Tiểu Nhạc, sao hôm nay ngươi có hứng thú chạy đến Hồn điện của ta gây rôi?</w:t>
      </w:r>
    </w:p>
    <w:p>
      <w:pPr>
        <w:pStyle w:val="BodyText"/>
      </w:pPr>
      <w:r>
        <w:t xml:space="preserve">Lục Phi cầm một cây quạt, cười tủm tỉm từ bên trong bước ra. Nhìn thấy hộ sơn đại thần thích ồn ào này Lục Phi không có vẻ gì là khó chịu. Mặc dù Tiểu Nhạc cả ngày kêu là đập chết người này người kia, nhưng Lục Phi hiểu hộ sơn đại thần này thật ra là người rất mềm lòng, y tối đa là đánh bị thương người, muốn y giết người thì y thật sự không làm được. Cũng vì điều này mà ở trong Chúng Thần Điện ai cũng quan hệ rất tốt với Tiểu Nhạc.</w:t>
      </w:r>
    </w:p>
    <w:p>
      <w:pPr>
        <w:pStyle w:val="BodyText"/>
      </w:pPr>
      <w:r>
        <w:t xml:space="preserve">Hôm nay đệ tử này cùng Tiểu Nhạc câu cá, ngày mai đệ tử kia cùng Tiểu Nhạc bắt tôm. Có thể nói Tiểu Nhạc ở trong Chúng Thần Điện tuy có thân phận không thua gì trưởng lão nhưng hề kênh kiệu.</w:t>
      </w:r>
    </w:p>
    <w:p>
      <w:pPr>
        <w:pStyle w:val="BodyText"/>
      </w:pPr>
      <w:r>
        <w:t xml:space="preserve">- Đừng nói nhảm, tiểu bạch kiểm, ta nhịn ngươi lâu rồi!</w:t>
      </w:r>
    </w:p>
    <w:p>
      <w:pPr>
        <w:pStyle w:val="BodyText"/>
      </w:pPr>
      <w:r>
        <w:t xml:space="preserve">Tiểu Nhạc vẫn là dáng vẻ cũ, mặc kệ thấy ai trước tiên phun nọc độc đã. Lục Phi sớm biết tính tình của Tiểu Nhạc, nên dù y nói gã thế nào thì gã luôn nở nụ cười.</w:t>
      </w:r>
    </w:p>
    <w:p>
      <w:pPr>
        <w:pStyle w:val="BodyText"/>
      </w:pPr>
      <w:r>
        <w:t xml:space="preserve">Tiểu Nhạc thấy Lục Phi như vậy thì khó chịu nói:</w:t>
      </w:r>
    </w:p>
    <w:p>
      <w:pPr>
        <w:pStyle w:val="BodyText"/>
      </w:pPr>
      <w:r>
        <w:t xml:space="preserve">- A! Tiểu bạch kiểm, ngươi còn cười? Ta nói ngươi biết, hôm nào ta thật sự trở thành hộ sơn đại thần thì nhất định phải bỏ Hồn điện của các ngươi!</w:t>
      </w:r>
    </w:p>
    <w:p>
      <w:pPr>
        <w:pStyle w:val="BodyText"/>
      </w:pPr>
      <w:r>
        <w:t xml:space="preserve">Lục Phi cố nhịn cười, hỏi:</w:t>
      </w:r>
    </w:p>
    <w:p>
      <w:pPr>
        <w:pStyle w:val="BodyText"/>
      </w:pPr>
      <w:r>
        <w:t xml:space="preserve">- Được rồi, hộ sơn đại thần đại nhân chạy đến Hồn điện của ta có việc gì?</w:t>
      </w:r>
    </w:p>
    <w:p>
      <w:pPr>
        <w:pStyle w:val="BodyText"/>
      </w:pPr>
      <w:r>
        <w:t xml:space="preserve">Tiểu Nhạc bỗng nói:</w:t>
      </w:r>
    </w:p>
    <w:p>
      <w:pPr>
        <w:pStyle w:val="BodyText"/>
      </w:pPr>
      <w:r>
        <w:t xml:space="preserve">- Ta muốn thăm đệ muội của ta!</w:t>
      </w:r>
    </w:p>
    <w:p>
      <w:pPr>
        <w:pStyle w:val="BodyText"/>
      </w:pPr>
      <w:r>
        <w:t xml:space="preserve">Tiểu Nhạc nói câu này khiến đám người ngẩn ra, thăm đệ muội? Chạy tới Hồn điện để thăm đệ muội? Từ khi nào Tiểu Nhạc ở Chúng Thần Điện nhận tiểu đệ?</w:t>
      </w:r>
    </w:p>
    <w:p>
      <w:pPr>
        <w:pStyle w:val="BodyText"/>
      </w:pPr>
      <w:r>
        <w:t xml:space="preserve">- Đệ... Đệ muội?</w:t>
      </w:r>
    </w:p>
    <w:p>
      <w:pPr>
        <w:pStyle w:val="BodyText"/>
      </w:pPr>
      <w:r>
        <w:t xml:space="preserve">Lục Phi lúng túng nhìn Tiểu Nhạc, bởi vì gã thật sự không biết y nói đệ muội có chỉ ai.</w:t>
      </w:r>
    </w:p>
    <w:p>
      <w:pPr>
        <w:pStyle w:val="BodyText"/>
      </w:pPr>
      <w:r>
        <w:t xml:space="preserve">Bỗng một thanh âm từ xa bay tới:</w:t>
      </w:r>
    </w:p>
    <w:p>
      <w:pPr>
        <w:pStyle w:val="BodyText"/>
      </w:pPr>
      <w:r>
        <w:t xml:space="preserve">- Lục trưởng lão, chắc Tiểu Nhạc đang nói về Vệ Thi.</w:t>
      </w:r>
    </w:p>
    <w:p>
      <w:pPr>
        <w:pStyle w:val="BodyText"/>
      </w:pPr>
      <w:r>
        <w:t xml:space="preserve">Một người đàn ông mặc long bào, đầu đội kim quan mang theo kiếm khí cực kỳ sắc bén từ xa đi tới, nhưng gã không phát hiện nói xong câu này thì sắc mặt của Lục Phi trở nên cực kỳ khó xem.</w:t>
      </w:r>
    </w:p>
    <w:p>
      <w:pPr>
        <w:pStyle w:val="BodyText"/>
      </w:pPr>
      <w:r>
        <w:t xml:space="preserve">Lục Phi biến sắc mặt, nhìn Hoàng Thiên, nói:</w:t>
      </w:r>
    </w:p>
    <w:p>
      <w:pPr>
        <w:pStyle w:val="BodyText"/>
      </w:pPr>
      <w:r>
        <w:t xml:space="preserve">- Hoàng Thiên, ta kính sư phụ của ngươi, nhưng nếu ngươi còn khinh khi Hồn điện của ta thì dù sư phụ của ngươi là Phách Kiếm cũng không thể bảo vệ cho ngươi!</w:t>
      </w:r>
    </w:p>
    <w:p>
      <w:pPr>
        <w:pStyle w:val="BodyText"/>
      </w:pPr>
      <w:r>
        <w:t xml:space="preserve">Hoàng Thiên nghe câu này thì nhíu mày. Dù Hoàng Thiên tiến vào Tiên Giới không lâu nhưng gã dựa vào cố gắng và thiên phú bước vào kim tiên, ở trong Chúng Thần Điện cũng xem như có danh tiếng.</w:t>
      </w:r>
    </w:p>
    <w:p>
      <w:pPr>
        <w:pStyle w:val="BodyText"/>
      </w:pPr>
      <w:r>
        <w:t xml:space="preserve">Lại bởi vì sư phụ của Hoàng Thiên là Phách Kiếm, vậy nên trong Chúng Thần Điện trên từ trưởng lão, dưới đến đệ tử không ai không nể mặt gã ba phần. Nhưng Lục Phi luôn thân thiện lại nói ra câu này khiến Hoàng Thiên giật mình, gã đã nói sai cái gì? Tại sao Lục Phi có phản ứng lớn như vậy?</w:t>
      </w:r>
    </w:p>
    <w:p>
      <w:pPr>
        <w:pStyle w:val="BodyText"/>
      </w:pPr>
      <w:r>
        <w:t xml:space="preserve">- Hồn điện chưa từng thông hôn với người ngoài, mỗi một Hồn Giả đời này phải gả cho Hồn Giả. Cho nên lời như vậy hy vọng sau này hai vị đừng tùy tiện nói, nếu không gây đến chỗ tông chủ Hồn điện cũng không khuất phục!</w:t>
      </w:r>
    </w:p>
    <w:p>
      <w:pPr>
        <w:pStyle w:val="BodyText"/>
      </w:pPr>
      <w:r>
        <w:t xml:space="preserve">Lục Phi liếc hai người rồi xoay đi, biến mất trong Hồn điện.</w:t>
      </w:r>
    </w:p>
    <w:p>
      <w:pPr>
        <w:pStyle w:val="BodyText"/>
      </w:pPr>
      <w:r>
        <w:t xml:space="preserve">Tiểu Nhạc và Hoàng Thiên liếc nhau, nở nụ cười khổ.</w:t>
      </w:r>
    </w:p>
    <w:p>
      <w:pPr>
        <w:pStyle w:val="BodyText"/>
      </w:pPr>
      <w:r>
        <w:t xml:space="preserve">Hoàng Thiên bất đắc dĩ nhún vai, nói:</w:t>
      </w:r>
    </w:p>
    <w:p>
      <w:pPr>
        <w:pStyle w:val="BodyText"/>
      </w:pPr>
      <w:r>
        <w:t xml:space="preserve">- Xem ra Âu Dương lão đệ phải đi con đường rất dài.</w:t>
      </w:r>
    </w:p>
    <w:p>
      <w:pPr>
        <w:pStyle w:val="BodyText"/>
      </w:pPr>
      <w:r>
        <w:t xml:space="preserve">Hoàng Thiên thật tình không biết Hồn điện có quy tắc như vậy. Hồn Giả không gả ra ngoài, chỉ có thể gả cho Hồn Giả?</w:t>
      </w:r>
    </w:p>
    <w:p>
      <w:pPr>
        <w:pStyle w:val="BodyText"/>
      </w:pPr>
      <w:r>
        <w:t xml:space="preserve">- Hừ! Trước giờ không ai có thể ngăn cản tiểu dệ của ta. Đạm Đài gia từng vênh váo cuối cùng chẳng phải là như chó cụp đuôi chạy tới Tiên Giới? Nếu có một ngày tiểu đệ trở về, dù là Hồn Vương cũng không thể ngăn cản.</w:t>
      </w:r>
    </w:p>
    <w:p>
      <w:pPr>
        <w:pStyle w:val="BodyText"/>
      </w:pPr>
      <w:r>
        <w:t xml:space="preserve">Tiểu Nhạc rất tin tưởng Âu Dương, hàng loạt sự thật chứng minh hắn cơ hồ là không gì làm không được, mỗi một lần ngủ đông đổi lấy là tương lai vùng lên.</w:t>
      </w:r>
    </w:p>
    <w:p>
      <w:pPr>
        <w:pStyle w:val="BodyText"/>
      </w:pPr>
      <w:r>
        <w:t xml:space="preserve">Lầnn ày Âu Dương biến mất tròn sáu mươi năm, theo Tiểu Nhạc thấy khi hắn lại xuất thế thì đương nhiên là chấn kinh thiên hạ!</w:t>
      </w:r>
    </w:p>
    <w:p>
      <w:pPr>
        <w:pStyle w:val="BodyText"/>
      </w:pPr>
      <w:r>
        <w:t xml:space="preserve">- Ngươi và ta đều tin tưởng Âu Dương, nhưng mà...</w:t>
      </w:r>
    </w:p>
    <w:p>
      <w:pPr>
        <w:pStyle w:val="BodyText"/>
      </w:pPr>
      <w:r>
        <w:t xml:space="preserve">Hoàng Thiên liếc Hồn điện, không nói tiếp.</w:t>
      </w:r>
    </w:p>
    <w:p>
      <w:pPr>
        <w:pStyle w:val="BodyText"/>
      </w:pPr>
      <w:r>
        <w:t xml:space="preserve">Âu Dương có quan hệ gì với Vệ Thi? Hai người nói trắng ra là không có quan hệ gì, Tiểu Nhạc kêu Vệ Thi là đệ muội chẳng qua đơn phương. Âu Dương chưa từng nói cái gì với Vệ Thi, nàng tuy từng có ý với hắn nhưng sáu mươi năm qua đi, tất cả còn giống như quá khứ không?</w:t>
      </w:r>
    </w:p>
    <w:p>
      <w:pPr>
        <w:pStyle w:val="BodyText"/>
      </w:pPr>
      <w:r>
        <w:t xml:space="preserve">Trong Hồn điện nhiều Hồn Giả ưu tú như vậy, ai có thể bảo đảm Vệ Thi cứ chờ đợi, đợi đến khi Âu Dương trở về? Hai người này dù là ai suy nghĩ trong lòng thay đổi thì tất cả biến thành bong bóng.</w:t>
      </w:r>
    </w:p>
    <w:p>
      <w:pPr>
        <w:pStyle w:val="BodyText"/>
      </w:pPr>
      <w:r>
        <w:t xml:space="preserve">Tiểu Nhạc không hiểu suy nghĩ trong lòng Hoàng Thiên, y chỉ biết y rất tin tưởng vào Âu Dương.</w:t>
      </w:r>
    </w:p>
    <w:p>
      <w:pPr>
        <w:pStyle w:val="BodyText"/>
      </w:pPr>
      <w:r>
        <w:t xml:space="preserve">Trong Hồn điện, Vệ Thi ngồi xếp bằng dưới một gốc cây đa, hấp thu hồn lực. Thời gian sáu mươi năm đối với người bình thường gần như là một đời, nhưng đối với người như họ gần như bất tử thì sáu mươi năm chỉ là cái búng tay.</w:t>
      </w:r>
    </w:p>
    <w:p>
      <w:pPr>
        <w:pStyle w:val="BodyText"/>
      </w:pPr>
      <w:r>
        <w:t xml:space="preserve">- Thi Thi...</w:t>
      </w:r>
    </w:p>
    <w:p>
      <w:pPr>
        <w:pStyle w:val="BodyText"/>
      </w:pPr>
      <w:r>
        <w:t xml:space="preserve">Lục Phi từ bên ngoài đi vào, mặt mang nụ cười, gã nhìn đệ tử của mình, rất vừa lòng.</w:t>
      </w:r>
    </w:p>
    <w:p>
      <w:pPr>
        <w:pStyle w:val="BodyText"/>
      </w:pPr>
      <w:r>
        <w:t xml:space="preserve">Vệ Thi đóng chắc nền móng, dù tốc độ tăng cấp không biến thái như Hoàng Thiên nhưng sáu mươi năm từ phi tiên bước vào kim tiên, bây giờ tiến bộ bình ổn, đối với Lục Phi luôn chú trọng ổn định đúng là tin tức tốt nhất.</w:t>
      </w:r>
    </w:p>
    <w:p>
      <w:pPr>
        <w:pStyle w:val="BodyText"/>
      </w:pPr>
      <w:r>
        <w:t xml:space="preserve">Vệ Thi trông thấy Lục Phi tiến vào vội đứng dậy hành lễ:</w:t>
      </w:r>
    </w:p>
    <w:p>
      <w:pPr>
        <w:pStyle w:val="BodyText"/>
      </w:pPr>
      <w:r>
        <w:t xml:space="preserve">- Sư phụ.</w:t>
      </w:r>
    </w:p>
    <w:p>
      <w:pPr>
        <w:pStyle w:val="BodyText"/>
      </w:pPr>
      <w:r>
        <w:t xml:space="preserve">- Không cần đa lễ như vậy.</w:t>
      </w:r>
    </w:p>
    <w:p>
      <w:pPr>
        <w:pStyle w:val="BodyText"/>
      </w:pPr>
      <w:r>
        <w:t xml:space="preserve">Lục Phi hai tay dìu Vệ Thi dậy, trong mắt ngàn ngập ẩn ý, Vệ Thi đương nhiên hiểu ý nghĩa trong đó.</w:t>
      </w:r>
    </w:p>
    <w:p>
      <w:pPr>
        <w:pStyle w:val="BodyText"/>
      </w:pPr>
      <w:r>
        <w:t xml:space="preserve">Trong thế giới Hồn Giả, Hồn Giả vốn từ trời đất sinh ra, không phụ không mẫu, cho nên dù là hai Hồn Giả cùng nhau cũng không thể sinh ra hậu đại, như vậy tạo thành Hồn Giả không có luân lý đọa đức gì. Khi Lục Phi lô gìra ánh mắt kia thì Vệ Thi hiểu sư phụ có lẽ ái mộ nàng.</w:t>
      </w:r>
    </w:p>
    <w:p>
      <w:pPr>
        <w:pStyle w:val="BodyText"/>
      </w:pPr>
      <w:r>
        <w:t xml:space="preserve">Lục Phi phát hiện Vệ Thi là lạ, thu lại tầm mắt, đổi đề tài:</w:t>
      </w:r>
    </w:p>
    <w:p>
      <w:pPr>
        <w:pStyle w:val="BodyText"/>
      </w:pPr>
      <w:r>
        <w:t xml:space="preserve">- Thi Thi, nàng đến Chúng Thần Điện của chúng ta được bao lâu rồi?</w:t>
      </w:r>
    </w:p>
    <w:p>
      <w:pPr>
        <w:pStyle w:val="BodyText"/>
      </w:pPr>
      <w:r>
        <w:t xml:space="preserve">Vệ Thi cung kính đáp:</w:t>
      </w:r>
    </w:p>
    <w:p>
      <w:pPr>
        <w:pStyle w:val="BodyText"/>
      </w:pPr>
      <w:r>
        <w:t xml:space="preserve">- Bẩm sư phụ, Vệ Thi tiến vào Chúng Thần Điện đã sáu mươi năm.</w:t>
      </w:r>
    </w:p>
    <w:p>
      <w:pPr>
        <w:pStyle w:val="BodyText"/>
      </w:pPr>
      <w:r>
        <w:t xml:space="preserve">Lục Phi nói:</w:t>
      </w:r>
    </w:p>
    <w:p>
      <w:pPr>
        <w:pStyle w:val="BodyText"/>
      </w:pPr>
      <w:r>
        <w:t xml:space="preserve">- Chớp mắt qua sáu mươi năm, ta dạy nàng cũng đã sáu mươi năm...</w:t>
      </w:r>
    </w:p>
    <w:p>
      <w:pPr>
        <w:pStyle w:val="BodyText"/>
      </w:pPr>
      <w:r>
        <w:t xml:space="preserve">Trong mắt Lục Phi có tia cay đắng, sáu mươi năm qua, tinh minh như Lục Phi làm sao không nhìn ra Vệ Thi có người trong lòng?</w:t>
      </w:r>
    </w:p>
    <w:p>
      <w:pPr>
        <w:pStyle w:val="BodyText"/>
      </w:pPr>
      <w:r>
        <w:t xml:space="preserve">Mỗi ngày mặt trời lặn, Vệ Thi sẽ một mình ngồi dưới gốc cây đa nhìn nắng chiều, hình như nàng đang chờ đợi điều gì. Lục Phi biết Vệ Thi chờ đợi chính là Âu Dương.</w:t>
      </w:r>
    </w:p>
    <w:p>
      <w:pPr>
        <w:pStyle w:val="BodyText"/>
      </w:pPr>
      <w:r>
        <w:t xml:space="preserve">Lục Phi nói:</w:t>
      </w:r>
    </w:p>
    <w:p>
      <w:pPr>
        <w:pStyle w:val="BodyText"/>
      </w:pPr>
      <w:r>
        <w:t xml:space="preserve">- Hồn Giả chưa từng thông hôn với bên ngoài, vậy nên Thi Thi, nàng nên nghĩ rõ ràng. Nàng từng nói với ta hắn giống mặt trời nóng cháy, tương lai hắn sẽ vô cùng huy hoàng. Nhưng Thi Thi, nàng có biết bao nhiêu cường giả bởi vì chữ tình mà chôn vùi một đời? Vong Niên trong Di Vong Sâm Lâm, Hoắc Khải Phong, có ai không phải? Nếu thật sự thích hắn thì nên buông hắn đi, bởi vì các ngươi vốn không cùng một thế giới.</w:t>
      </w:r>
    </w:p>
    <w:p>
      <w:pPr>
        <w:pStyle w:val="BodyText"/>
      </w:pPr>
      <w:r>
        <w:t xml:space="preserve">Nói xong câu đó Lục Phi xoay người rời đi, bỏ lại Vệ Thi một mình đón ánh chiều tà, ngơ ngác đứng như đang chờ đợi điều gì.</w:t>
      </w:r>
    </w:p>
    <w:p>
      <w:pPr>
        <w:pStyle w:val="BodyText"/>
      </w:pPr>
      <w:r>
        <w:t xml:space="preserve">Nhìn hoàng hôn dần biến mất nơi cuối trời, trong mắt Vệ Thi tràn đầy dịu dàng, khẽ nói:</w:t>
      </w:r>
    </w:p>
    <w:p>
      <w:pPr>
        <w:pStyle w:val="BodyText"/>
      </w:pPr>
      <w:r>
        <w:t xml:space="preserve">- Ngươi...còn nhớ ta không?</w:t>
      </w:r>
    </w:p>
    <w:p>
      <w:pPr>
        <w:pStyle w:val="BodyText"/>
      </w:pPr>
      <w:r>
        <w:t xml:space="preserve">...</w:t>
      </w:r>
    </w:p>
    <w:p>
      <w:pPr>
        <w:pStyle w:val="BodyText"/>
      </w:pPr>
      <w:r>
        <w:t xml:space="preserve">Âu Dương lắc đầu quăng đi bóng dáng Vệ Thi trong đầu, lại trở về làm một Âu Dương vô tình.</w:t>
      </w:r>
    </w:p>
    <w:p>
      <w:pPr>
        <w:pStyle w:val="Compact"/>
      </w:pPr>
      <w:r>
        <w:br w:type="textWrapping"/>
      </w:r>
      <w:r>
        <w:br w:type="textWrapping"/>
      </w:r>
    </w:p>
    <w:p>
      <w:pPr>
        <w:pStyle w:val="Heading2"/>
      </w:pPr>
      <w:bookmarkStart w:id="637" w:name="chương-660-dây-dưa"/>
      <w:bookmarkEnd w:id="637"/>
      <w:r>
        <w:t xml:space="preserve">615. Chương 660: Dây Dưa</w:t>
      </w:r>
    </w:p>
    <w:p>
      <w:pPr>
        <w:pStyle w:val="Compact"/>
      </w:pPr>
      <w:r>
        <w:br w:type="textWrapping"/>
      </w:r>
      <w:r>
        <w:br w:type="textWrapping"/>
      </w:r>
      <w:r>
        <w:t xml:space="preserve">Âu Dương mỉm cười tự nhủ:</w:t>
      </w:r>
    </w:p>
    <w:p>
      <w:pPr>
        <w:pStyle w:val="BodyText"/>
      </w:pPr>
      <w:r>
        <w:t xml:space="preserve">- Một chữ tình hại bao nhiêu cường giả, khiến biết bao cường giả dừng bước, ta không muốn trở thành Triệu Cương thứ hai.</w:t>
      </w:r>
    </w:p>
    <w:p>
      <w:pPr>
        <w:pStyle w:val="BodyText"/>
      </w:pPr>
      <w:r>
        <w:t xml:space="preserve">Tuy nhiên lời này chỉ có Âu Dương là tay mơ trong tình cảm mới dám nói ra, có vài thứ không phải ngươi nói không muốn thì nó sẽ không đến.</w:t>
      </w:r>
    </w:p>
    <w:p>
      <w:pPr>
        <w:pStyle w:val="BodyText"/>
      </w:pPr>
      <w:r>
        <w:t xml:space="preserve">Từ lúc xuyên qua đến nay, người ở chung với Âu Dương dài nhất chính là Vệ Thi. Bóng dáng của Vệ Thi sớm khắc vào lòng Âu Dương, bóng dáng đó không phải hắn muốn quên liền có thể quên.</w:t>
      </w:r>
    </w:p>
    <w:p>
      <w:pPr>
        <w:pStyle w:val="BodyText"/>
      </w:pPr>
      <w:r>
        <w:t xml:space="preserve">Âu Dương đứng dậy, xem xét tài liệu, đã đầy đủ hết, hắn cũng nên trở về. Không biết Mộng Hi có phải đã chuẩn bị đủ kim tiên cho mình?</w:t>
      </w:r>
    </w:p>
    <w:p>
      <w:pPr>
        <w:pStyle w:val="BodyText"/>
      </w:pPr>
      <w:r>
        <w:t xml:space="preserve">- Không được! Bây giờ ta hấp thu kim tiên đã không có ý nghĩa, nhưng muốn bắt một tiên đế thì quá khó! xem ra ta phải nghĩ cách chuẩn bị Nghịch Thiên Hoàn!</w:t>
      </w:r>
    </w:p>
    <w:p>
      <w:pPr>
        <w:pStyle w:val="BodyText"/>
      </w:pPr>
      <w:r>
        <w:t xml:space="preserve">Âu Dương nghĩ, nhìn phía tây. Đất phương tây được gọi là có đi không về rốt cuộc có bí mật gì khiến Chủ Dị tộc khủng bố cũng không dám đi qua?</w:t>
      </w:r>
    </w:p>
    <w:p>
      <w:pPr>
        <w:pStyle w:val="BodyText"/>
      </w:pPr>
      <w:r>
        <w:t xml:space="preserve">- Trở về rồi tính tiếp!</w:t>
      </w:r>
    </w:p>
    <w:p>
      <w:pPr>
        <w:pStyle w:val="BodyText"/>
      </w:pPr>
      <w:r>
        <w:t xml:space="preserve">Âu Dương nhìn tài liệu trong bao của mình, vốn thu thập những tài liệu vì giúp hắn từ kim tiên lên tiên đế, nhưng bây giờ hắn đã tăng lên tiên đế, tiếp theo dù hấp thu kim tiên hay là ăn Khấp Thần đan đều chắc chắn không có hiệu quả gì với hắn.</w:t>
      </w:r>
    </w:p>
    <w:p>
      <w:pPr>
        <w:pStyle w:val="BodyText"/>
      </w:pPr>
      <w:r>
        <w:t xml:space="preserve">Muốn từ tiên đế tiến vào tiên tôn có ba con đường để chọn, đường thứ nhất đương nhiên là khổ tu, yêu khí đậm đặc như vậy chỉ cần hắn khổ tu bốn, năm ngàn năm thì chắc chắn có thể bước vào tiên tôn. Nhưng bốn, năm ngàn năm đối với Âu Dương là con số vô cùng khủng bố, hai đời của hắn cộng lại đừng nói là bốn, năm ngàn năm, bốn, năm trăm năm cũng chưa tới.</w:t>
      </w:r>
    </w:p>
    <w:p>
      <w:pPr>
        <w:pStyle w:val="BodyText"/>
      </w:pPr>
      <w:r>
        <w:t xml:space="preserve">Đường thứ hai là hấp thu một tiên tôn cưỡng ép đẩy mình lên cấp tiên tôn. Nhưng tiên tôn không phải ngươi muốn hấp thu liền làm được. Nơi này đã không phải là Chân Linh Giới, tiên tôn cũng không là Đại Đế Chân Linh Giới có thể sánh bằng. Tiên tôn gần như bất tử, xem như là Linh Hồn Liệt Diễm của Âu Dương muốn đốt chết một tiên tôn trong khoảng thời gian ngắn là điều không thể.</w:t>
      </w:r>
    </w:p>
    <w:p>
      <w:pPr>
        <w:pStyle w:val="BodyText"/>
      </w:pPr>
      <w:r>
        <w:t xml:space="preserve">Âu Dương dùng huyết sắc cự kiêu dù xông vào thân thể của Hùng Phong nhưng không thể tru sát gã, ngược lại bị trấn áp. Hùng Phong mới chỉ vào tiên tôn, nếu là tiên tôn nổi danh đã lâu thì cự kiêu của hắn không có cả cơ hội xông vào thân thể người ta.</w:t>
      </w:r>
    </w:p>
    <w:p>
      <w:pPr>
        <w:pStyle w:val="BodyText"/>
      </w:pPr>
      <w:r>
        <w:t xml:space="preserve">- Hai con đường này không thể đi.</w:t>
      </w:r>
    </w:p>
    <w:p>
      <w:pPr>
        <w:pStyle w:val="BodyText"/>
      </w:pPr>
      <w:r>
        <w:t xml:space="preserve">Âu Dương lắc đầu. Đường thứ nhất cần thời gian quá lâu, hắn ở thế giới Dị tộc mỗi đi một bước đều là cẩn thận vô cùng, thời gian bốn, năm ngàn năm sợ là Âu Dương chưa đột phá đã điên trước.</w:t>
      </w:r>
    </w:p>
    <w:p>
      <w:pPr>
        <w:pStyle w:val="BodyText"/>
      </w:pPr>
      <w:r>
        <w:t xml:space="preserve">Đường thứ hai tru sát tiên tôn, cái này cần không chỉ là thực lực mà còn cần vận may to lớn. Âu Dương trước giờ không phải người liều vận may, may mắn đến thì đến, nó không tới hắn cũng không bắt buộc.</w:t>
      </w:r>
    </w:p>
    <w:p>
      <w:pPr>
        <w:pStyle w:val="BodyText"/>
      </w:pPr>
      <w:r>
        <w:t xml:space="preserve">- Chỉ có con đường thứ ba để đi.</w:t>
      </w:r>
    </w:p>
    <w:p>
      <w:pPr>
        <w:pStyle w:val="BodyText"/>
      </w:pPr>
      <w:r>
        <w:t xml:space="preserve">Âu Dương suy tư thật lâu sau, chỉ có con đường thứ ba có thể đi. Con đường thứ ba là tập hợp tài liệu Nghịch Thiên Hoàn, chỉ cần luyện chế ra Nghịch Thiên Hoàn thì Âu Dương có thể xông vào tiên tôn. Một khi Âu Dương là tiên tôn thì trong thiên hạ có nơi nào hắn không thể đi? Sau khi đến tiên tôn, Âu Dương ở đây có yêu khí gia cố, hoàn toàn có thể bắt giết tiên tôn tăng tiến, dù bị Chủ Dị tộc phát hiện thì có thểl àm gì được hắn? Chỉ cần Âu Dương hành động đủ nhanh, đi lên trước tru sát năm, sáu tiên tôn, đẩy mình vào đỉnh tiên tôn, khi đó dù cho Chủ Dị tộc xuất hiện, dù cho hắn không thể thắng nhưng đủ bảo đảm không thua.</w:t>
      </w:r>
    </w:p>
    <w:p>
      <w:pPr>
        <w:pStyle w:val="BodyText"/>
      </w:pPr>
      <w:r>
        <w:t xml:space="preserve">- Nghịch Thiên Hoàn!</w:t>
      </w:r>
    </w:p>
    <w:p>
      <w:pPr>
        <w:pStyle w:val="BodyText"/>
      </w:pPr>
      <w:r>
        <w:t xml:space="preserve">Âu Dương siết chặt nắm đấm, bay hướng Vạn Yêu Chi Thành. Lần này Âu Dương quay về Vạn Yêu Chi Thành nhất định phải hỏi thăm ra chỗ nào có Viêm Ma Hoa. Chỉ cần tìm dến Viêm Ma Hoa thì hắn có thể luyện chế ra Nghịch Thiên Hoàn, đến lúc đó thật là trời cao mặc chim bay, biển rộng cho cá nhảy.</w:t>
      </w:r>
    </w:p>
    <w:p>
      <w:pPr>
        <w:pStyle w:val="BodyText"/>
      </w:pPr>
      <w:r>
        <w:t xml:space="preserve">Dưới chân núi Chúng Thần Điện, trên khoảnh đất nho nhỏ thuộc về Tiểu Nhạc, y đang hùng hổ nói.</w:t>
      </w:r>
    </w:p>
    <w:p>
      <w:pPr>
        <w:pStyle w:val="BodyText"/>
      </w:pPr>
      <w:r>
        <w:t xml:space="preserve">- Cái thứ gì chứ? Là một tiểu bạch kiểm, lớn lên đẹp trai thì có ích gì? Chờ khi già đi sẽ để ngươi biết cái gì là mặt đầy hoa nở, để ta xem ngươi làm sao dùng tiểu bạch kiểm đắc ý!</w:t>
      </w:r>
    </w:p>
    <w:p>
      <w:pPr>
        <w:pStyle w:val="BodyText"/>
      </w:pPr>
      <w:r>
        <w:t xml:space="preserve">Tiểu Nhạc chửi người rất sắc bén.</w:t>
      </w:r>
    </w:p>
    <w:p>
      <w:pPr>
        <w:pStyle w:val="BodyText"/>
      </w:pPr>
      <w:r>
        <w:t xml:space="preserve">Bạch Hủ Minh vui vẻ đứng một bên đá lông nheo với sư đệ, tới bây giờ lão và Lỗ Tu vẫn chưa hiểu là ai chọc vị dại gia này.</w:t>
      </w:r>
    </w:p>
    <w:p>
      <w:pPr>
        <w:pStyle w:val="BodyText"/>
      </w:pPr>
      <w:r>
        <w:t xml:space="preserve">Ở Chúng Thần Điện địa vị của Tiểu Nhạc rất cao, cái danh hộ sơn đại thần là Hoàn Nhan Liệt khâm điểm. Trong Chúng Thần Điện Tiểu Nhạc có thể không bị bất cứ hạn chế, không có quy củ gì có thể ước thúc y.</w:t>
      </w:r>
    </w:p>
    <w:p>
      <w:pPr>
        <w:pStyle w:val="BodyText"/>
      </w:pPr>
      <w:r>
        <w:t xml:space="preserve">Cái này không phải Hoàn Nhan Liệt cố ý nịnh nọt Tiểu Nhạc, mà vì nếu y làm hộ sơn đại thần, vậy thì rồi sẽ có một ngày y có thể đem Chúng Thần sơn biến thành thân mình, khi đó trên Chúng Thần sơn dù xảy ra chuyện gì cũng không là bí mật với Tiểu Nhạc nữa.</w:t>
      </w:r>
    </w:p>
    <w:p>
      <w:pPr>
        <w:pStyle w:val="BodyText"/>
      </w:pPr>
      <w:r>
        <w:t xml:space="preserve">Giống như Linh San ở Vạn Tiên sơn vậy, Vạn Tiên sơn khổng lồ dù có ra chuyện gì thì nàng đều biết trước hết.</w:t>
      </w:r>
    </w:p>
    <w:p>
      <w:pPr>
        <w:pStyle w:val="BodyText"/>
      </w:pPr>
      <w:r>
        <w:t xml:space="preserve">Qua một lúc, Bạch Hủ Minh thấy Tiểu Nhạc tạm ngừng chửi, cười tủm tỉm hỏi:</w:t>
      </w:r>
    </w:p>
    <w:p>
      <w:pPr>
        <w:pStyle w:val="BodyText"/>
      </w:pPr>
      <w:r>
        <w:t xml:space="preserve">- Rốt cuộc làm sao vậy?</w:t>
      </w:r>
    </w:p>
    <w:p>
      <w:pPr>
        <w:pStyle w:val="BodyText"/>
      </w:pPr>
      <w:r>
        <w:t xml:space="preserve">- Còn sao nữa? Tức phụ của đồ đệ ngươi bị tiểu bạch kiểm cướp, nếu ta là ngươi thì bây giờ đã vác cục gạch đập vào cái mặt trắng đó rồi!</w:t>
      </w:r>
    </w:p>
    <w:p>
      <w:pPr>
        <w:pStyle w:val="BodyText"/>
      </w:pPr>
      <w:r>
        <w:t xml:space="preserve">Tiểu Nhạc biểu tình rất kích động. Mặc dù y và Âu Dương không ở chung lâu, nhưng Tiểu Nhạc và hắn rất hợp nhau, tính tình hai người giống nhau, ở chung một chỗ không thể thiếu cãi lộn. Nhưng Tiểu Nhạc ở bên cạnh Âu Dương, dù y có gây họa thế nào đều có hắn đỡ đạn thay, khiến y từ lúc bắt đầu đã có cảm giác thua thiệt hắn.</w:t>
      </w:r>
    </w:p>
    <w:p>
      <w:pPr>
        <w:pStyle w:val="BodyText"/>
      </w:pPr>
      <w:r>
        <w:t xml:space="preserve">Tuy nhiên, Tiểu Nhạc luôn cảm thấy y và Âu Dương là bằng hữu tốt nhất, giữa bằng hữu không có gì thiếu nợ hay không. Chính vì tâm tính có gì nói nấy của Tiểu Nhạc mới có thể trở thành hảo bằng hữu của Âu Dương.</w:t>
      </w:r>
    </w:p>
    <w:p>
      <w:pPr>
        <w:pStyle w:val="BodyText"/>
      </w:pPr>
      <w:r>
        <w:t xml:space="preserve">Tiểu Nhạc không có tâm kế, thấy ngươi, lòng vui vẻ thì chơi cùng, thấy ngươi, lòng khó chịu thì một bước đá ra, đây chính là Tiểu Nhạc. Cái tên này bình thường lười biếng, nhưng khi thật sự nghiêm túc có thể trong năm mươi năm vũ hóa phi tiên.</w:t>
      </w:r>
    </w:p>
    <w:p>
      <w:pPr>
        <w:pStyle w:val="BodyText"/>
      </w:pPr>
      <w:r>
        <w:t xml:space="preserve">Nghe Tiểu Nhạc nói, Bạch Hủ Minh nhíu mày. Đồ đệ của mình? Nói đến thì đồ đệ của mình chỉ có một Âu Dương, nhưng khi nào hắn có nương tử, lại là lúc nào bị người cướp?</w:t>
      </w:r>
    </w:p>
    <w:p>
      <w:pPr>
        <w:pStyle w:val="BodyText"/>
      </w:pPr>
      <w:r>
        <w:t xml:space="preserve">Lỗ Tu quát Tiểu Nhạc:</w:t>
      </w:r>
    </w:p>
    <w:p>
      <w:pPr>
        <w:pStyle w:val="BodyText"/>
      </w:pPr>
      <w:r>
        <w:t xml:space="preserve">- Tiểu Nhạc, đừng nói lung tung, Âu Dương luôn lẻ loi một mình, ở đâu ra thê tử!</w:t>
      </w:r>
    </w:p>
    <w:p>
      <w:pPr>
        <w:pStyle w:val="BodyText"/>
      </w:pPr>
      <w:r>
        <w:t xml:space="preserve">Phải biết rằng tu luyện giả như họ đối với thất tình lục dục rất lạnh nhạt. Bạch Hủ Minh cả đời chưa lập gia đình, Lỗ Tu vốn có con cái thê tử nhưng giờ vũ hóa phi tiên thì cắt đứt liên hệ.</w:t>
      </w:r>
    </w:p>
    <w:p>
      <w:pPr>
        <w:pStyle w:val="BodyText"/>
      </w:pPr>
      <w:r>
        <w:t xml:space="preserve">- Ta nói lung tung? Hoàng Thiên sớm đã nói Vệ Thi rõ ràng có ý với Âu Dương, hôm nay ta đi Hồn điện là muốn hỏi Vệ Thi có thật như vậy không. Nhưng Hồn điện nói cho ta biết Hồn Giả không thể thông hôn, nói là Vệ Thi không có khả năng gả cho Âu Dương. Tổ cha nó, cái này không phải là gây sự sao?</w:t>
      </w:r>
    </w:p>
    <w:p>
      <w:pPr>
        <w:pStyle w:val="BodyText"/>
      </w:pPr>
      <w:r>
        <w:t xml:space="preserve">Tiểu Nhạc rát tức giận, vừa nói vừa đập tay:</w:t>
      </w:r>
    </w:p>
    <w:p>
      <w:pPr>
        <w:pStyle w:val="BodyText"/>
      </w:pPr>
      <w:r>
        <w:t xml:space="preserve">- Tiểu bạch kiểm đó chắc chắn có ý đồ với Vệ Thi, lúc lão tử nói mấy lời này thì rõ ràng tiểu bạch kiểm kia khó chịu, tưởng lão tử là đồ ngốc sao?</w:t>
      </w:r>
    </w:p>
    <w:p>
      <w:pPr>
        <w:pStyle w:val="BodyText"/>
      </w:pPr>
      <w:r>
        <w:t xml:space="preserve">Tiểu Nhạc không có tâm kế, nhưng y là linh trong thiên địa, cảm giác nhạy bén vượt qua Hồn Giả.</w:t>
      </w:r>
    </w:p>
    <w:p>
      <w:pPr>
        <w:pStyle w:val="Compact"/>
      </w:pPr>
      <w:r>
        <w:br w:type="textWrapping"/>
      </w:r>
      <w:r>
        <w:br w:type="textWrapping"/>
      </w:r>
    </w:p>
    <w:p>
      <w:pPr>
        <w:pStyle w:val="Heading2"/>
      </w:pPr>
      <w:bookmarkStart w:id="638" w:name="chương-661-cuộc-chiến-hai-giới"/>
      <w:bookmarkEnd w:id="638"/>
      <w:r>
        <w:t xml:space="preserve">616. Chương 661: Cuộc Chiến Hai Giới</w:t>
      </w:r>
    </w:p>
    <w:p>
      <w:pPr>
        <w:pStyle w:val="Compact"/>
      </w:pPr>
      <w:r>
        <w:br w:type="textWrapping"/>
      </w:r>
      <w:r>
        <w:br w:type="textWrapping"/>
      </w:r>
      <w:r>
        <w:t xml:space="preserve">Cùng là thiên địa sinh ra, Tiểu Nhạc là linh sông núi, là con trai đất mẹ, đẳng cấp cao làm sao Hồn Giả có thể sánh bằng?</w:t>
      </w:r>
    </w:p>
    <w:p>
      <w:pPr>
        <w:pStyle w:val="BodyText"/>
      </w:pPr>
      <w:r>
        <w:t xml:space="preserve">Cho nên lúc đó những biến đổi của Lục Phi bị Tiểu Nhạc thấy rõ ràng. Tiểu Nhạc biết ý định của Lục Phi, chẳng qua khi đó y không nói rõ ra.</w:t>
      </w:r>
    </w:p>
    <w:p>
      <w:pPr>
        <w:pStyle w:val="BodyText"/>
      </w:pPr>
      <w:r>
        <w:t xml:space="preserve">- Tiểu Nhạc, đừng nói nữa!</w:t>
      </w:r>
    </w:p>
    <w:p>
      <w:pPr>
        <w:pStyle w:val="BodyText"/>
      </w:pPr>
      <w:r>
        <w:t xml:space="preserve">Mới rồi Bạch Hủ Minh còn cười giờ mặt biến lạnh như băng. Thật ra Bạch Hủ Minh cũng rất tức giận, nhưng lão còn có lý trí, lão biết chỗ này không phải Chân Linh Giới, tại đây Vạn Tiên sơn không còn là thiên hạ đệ nhất tông, tại chỗ này vốn không có tư cách đối kháng Hồn điện.</w:t>
      </w:r>
    </w:p>
    <w:p>
      <w:pPr>
        <w:pStyle w:val="BodyText"/>
      </w:pPr>
      <w:r>
        <w:t xml:space="preserve">- Bạch lão bang tử, ngươi cứ nhịn đi!</w:t>
      </w:r>
    </w:p>
    <w:p>
      <w:pPr>
        <w:pStyle w:val="BodyText"/>
      </w:pPr>
      <w:r>
        <w:t xml:space="preserve">Tiểu Nhạc nói xong ngồi bệch xuống đất, giống như con nít ăn vạ.</w:t>
      </w:r>
    </w:p>
    <w:p>
      <w:pPr>
        <w:pStyle w:val="BodyText"/>
      </w:pPr>
      <w:r>
        <w:t xml:space="preserve">Bạch Hủ Minh nheo mắt, nói:</w:t>
      </w:r>
    </w:p>
    <w:p>
      <w:pPr>
        <w:pStyle w:val="BodyText"/>
      </w:pPr>
      <w:r>
        <w:t xml:space="preserve">- Không nhịn thì làm sao giờ? Lấy thực lực của ngươi và ta, Hồn Vương muốn lấy mạng chúng ta dễ như trở bàn tay. Tuy rằng gần đây Chúng Thần Điện đối với Vạn Tiên sơn chúng ta hơi có cải thiện, nhưng thế lực Vạn Tiên sơn nhỏ, căn bản không có năng lực đối kháng cùng người ta. Bây giờ chúng ta nên làm là giấu mũi nhọn!</w:t>
      </w:r>
    </w:p>
    <w:p>
      <w:pPr>
        <w:pStyle w:val="BodyText"/>
      </w:pPr>
      <w:r>
        <w:t xml:space="preserve">Từ giây phút bước vào Tiên Giới thì Bạch Hủ Minh đã bỏ xuống cái loại cao cao tại thương, vì lão hiểu ở đây lão chỉ là tôm tép.</w:t>
      </w:r>
    </w:p>
    <w:p>
      <w:pPr>
        <w:pStyle w:val="BodyText"/>
      </w:pPr>
      <w:r>
        <w:t xml:space="preserve">Tiểu Nhạc tức điên nhảy dựng lên, quát:</w:t>
      </w:r>
    </w:p>
    <w:p>
      <w:pPr>
        <w:pStyle w:val="BodyText"/>
      </w:pPr>
      <w:r>
        <w:t xml:space="preserve">- Vậy không lẽ cứ nhìn tức phụ của Âu Dương bị tiểu bạch kiểm nhúng chàm?</w:t>
      </w:r>
    </w:p>
    <w:p>
      <w:pPr>
        <w:pStyle w:val="BodyText"/>
      </w:pPr>
      <w:r>
        <w:t xml:space="preserve">Lỗ Tu ở bên cạnh nói:</w:t>
      </w:r>
    </w:p>
    <w:p>
      <w:pPr>
        <w:pStyle w:val="BodyText"/>
      </w:pPr>
      <w:r>
        <w:t xml:space="preserve">- Số trời đã định. Âu Dương vốn là một truyền kỳ, có lẽ mất đi chữ tình không là chuyện xấu.</w:t>
      </w:r>
    </w:p>
    <w:p>
      <w:pPr>
        <w:pStyle w:val="BodyText"/>
      </w:pPr>
      <w:r>
        <w:t xml:space="preserve">Lỗ Tu nói không sai, có nhiều nhân vật truyền kỳ vì chữ tình mà sa đọa, đối với Vạn Tiên sơn, Âu Dương là hy vọng, tất cả người quen hắn đều biết trước giờ hắn biến thái càng bị đả kích dữ dội thì càng trưởng thành hơn.</w:t>
      </w:r>
    </w:p>
    <w:p>
      <w:pPr>
        <w:pStyle w:val="BodyText"/>
      </w:pPr>
      <w:r>
        <w:t xml:space="preserve">Lần này ở Chúng Thần Điện chịu nhục, Âu Dương từng nói một ngày kai sẽ trở lại đây, nếu đổi làm người khác chắc sẽ mỉm cười cho qua, nhưng bọn họ biết hắn không nói đùa. Nếu Âu Dương đã nói sẽ trở về thì một ngày nào đó chắc chắn hắn quay về.</w:t>
      </w:r>
    </w:p>
    <w:p>
      <w:pPr>
        <w:pStyle w:val="BodyText"/>
      </w:pPr>
      <w:r>
        <w:t xml:space="preserve">Bạch Hủ Minh ra kết luận đẩy đề tài đi:</w:t>
      </w:r>
    </w:p>
    <w:p>
      <w:pPr>
        <w:pStyle w:val="BodyText"/>
      </w:pPr>
      <w:r>
        <w:t xml:space="preserve">- Được rồi, đừng nghĩ những chuyện này nữa, chúng ta muốn cũng không giúp được gì. Những chuyện này cần hai người họ tự giải quyét.</w:t>
      </w:r>
    </w:p>
    <w:p>
      <w:pPr>
        <w:pStyle w:val="BodyText"/>
      </w:pPr>
      <w:r>
        <w:t xml:space="preserve">Bạch Hủ Minh cũng rất muốn bảo vệ Âu Dương, nhưng không phải không chịu làm mà là không thể.</w:t>
      </w:r>
    </w:p>
    <w:p>
      <w:pPr>
        <w:pStyle w:val="BodyText"/>
      </w:pPr>
      <w:r>
        <w:t xml:space="preserve">Thời gian từng ngày một qua đi, trong Hồn điện mỗi ngày Vệ Thi sẽ đi chỗ Lục Phi, nghe gã kể cách tu luyện của Hồn Giả, sau đó gã sẽ nói chút chuyện với nàng.</w:t>
      </w:r>
    </w:p>
    <w:p>
      <w:pPr>
        <w:pStyle w:val="BodyText"/>
      </w:pPr>
      <w:r>
        <w:t xml:space="preserve">- Ở trong lòng nàng hắn là truyền kỳ, nhưng nàng có biết nếu hắn thật sự truyền kỳ thì nàng nên chọn buông tay, nếu không thì truyền kỳ này sẽ bị nàng trói buộc.</w:t>
      </w:r>
    </w:p>
    <w:p>
      <w:pPr>
        <w:pStyle w:val="BodyText"/>
      </w:pPr>
      <w:r>
        <w:t xml:space="preserve">- Hắn còn sống hay đã chết, thành hay bại, trước không nói nhưngx điều đó, chỉ nói hắn rời đi sáu mươi năm, có còn nhớ nàng không? Bây giờ sáu mươi năm hắn bặt vô âm tín, nếu như là trăm năm, ngàn năm sau thì sao? Dù nàng có thể chờ ngàn năm, vàng năm nhưng nàng có thể khẳng định khi hắn trở về vẫn còn là hắn không? Nếu hắn có tân hoan thì chẳng phải là nàng càng thêm đau lòng?</w:t>
      </w:r>
    </w:p>
    <w:p>
      <w:pPr>
        <w:pStyle w:val="BodyText"/>
      </w:pPr>
      <w:r>
        <w:t xml:space="preserve">Những lời này là Lục Phi nói, gã cố gắng muốn cho Vệ Thi quên đi Âu Dương, vì gã phát hiện gã thật lòng thích nàng. Mỗi lần nhìn bóng dáng Vệ Thi cô đơn trong ánh hoàng hôn là Lục Phi rất muốn tiến lên ôm lấy cô gái, kéo nàng vào lòng mình.</w:t>
      </w:r>
    </w:p>
    <w:p>
      <w:pPr>
        <w:pStyle w:val="BodyText"/>
      </w:pPr>
      <w:r>
        <w:t xml:space="preserve">…</w:t>
      </w:r>
    </w:p>
    <w:p>
      <w:pPr>
        <w:pStyle w:val="BodyText"/>
      </w:pPr>
      <w:r>
        <w:t xml:space="preserve">Dù ở Tiên Giới hay trong thế giới Dị tộc thì mùa đông luôn có tuyết rơi. Bây giờ Âu Dương đứng bên ngoài Vạn Yêu Chi Thành, đón tuyết bay, nhìn tòa Vạn Yêu Chi Thành từ khi xây dựng đến nay chưa tèng bị bất cứ ai phá hư một cục gạch, mái ngói.</w:t>
      </w:r>
    </w:p>
    <w:p>
      <w:pPr>
        <w:pStyle w:val="BodyText"/>
      </w:pPr>
      <w:r>
        <w:t xml:space="preserve">- Chủ Dị tộc, có lúc rất khâm phục ngươi!</w:t>
      </w:r>
    </w:p>
    <w:p>
      <w:pPr>
        <w:pStyle w:val="BodyText"/>
      </w:pPr>
      <w:r>
        <w:t xml:space="preserve">Âu Dương nói câu này là phát ra từ tận đáy lòng. Mặc kệ Chủ Dị tộc là chính hay ta, dù là tốt hay xấu, nhưng từ khi y sinh ra đã bảo vệ nơi này, vì tòa thành này cam tâm dâng hiến tất cả, chỉ một điểm này đủ khiến Âu Dương khâm phục, ít nhất hắn tự hỏi lòng không thể làm được như Chủ Dị tộc.</w:t>
      </w:r>
    </w:p>
    <w:p>
      <w:pPr>
        <w:pStyle w:val="BodyText"/>
      </w:pPr>
      <w:r>
        <w:t xml:space="preserve">- Nhưng ta cũng rất đồng tình ngươi.</w:t>
      </w:r>
    </w:p>
    <w:p>
      <w:pPr>
        <w:pStyle w:val="BodyText"/>
      </w:pPr>
      <w:r>
        <w:t xml:space="preserve">Âu Dương cất tiếng cười, tiếp tục đi hướng Vạn Yêu Chi Thành.</w:t>
      </w:r>
    </w:p>
    <w:p>
      <w:pPr>
        <w:pStyle w:val="BodyText"/>
      </w:pPr>
      <w:r>
        <w:t xml:space="preserve">Đồng tình, đúng vậy, Âu Dương rất đồng tình người đàn ông này. Y trừ quyền lợi ra không có cái gì, Âu Dương không biết là y thật sự không quan tâm tất cả hay bởi vì đã đến bước đường không thể lùi.</w:t>
      </w:r>
    </w:p>
    <w:p>
      <w:pPr>
        <w:pStyle w:val="BodyText"/>
      </w:pPr>
      <w:r>
        <w:t xml:space="preserve">Vạn Yêu Chi Thành, dù là nắng mưa gió tuyết thì nó vĩnh viễn phồn hoa, náo nhiệt. Dị tộc sinh hoạt không bằng Tiên Giới, chỗ này vẫn rất kham khổ, nhưng thành thị nào nhiệt như vậy trong toàn Dị tộc chỉ Vạn Yêu Chi Thành mới có.</w:t>
      </w:r>
    </w:p>
    <w:p>
      <w:pPr>
        <w:pStyle w:val="BodyText"/>
      </w:pPr>
      <w:r>
        <w:t xml:space="preserve">Âu Dương vẫn là trường bào trắng, sau lưng khoác áo choàng cẩm mao thử màu đen, đón gió một mình đi trên đường lớn.</w:t>
      </w:r>
    </w:p>
    <w:p>
      <w:pPr>
        <w:pStyle w:val="BodyText"/>
      </w:pPr>
      <w:r>
        <w:t xml:space="preserve">Bộ dạng của Âu Dương là Dị tộc thấp kém, nhưng cách hắn ăn mặc có cảm giác quý tốc, đi trên đường lớn Vạn Yêu Chi Thành tất nhiên khiến nhiều người đưa mắt nhìn.</w:t>
      </w:r>
    </w:p>
    <w:p>
      <w:pPr>
        <w:pStyle w:val="BodyText"/>
      </w:pPr>
      <w:r>
        <w:t xml:space="preserve">Âu Dương không quá để ý những ánh mắt đó. Nếu không phải hắn trùng hợp với cái gọi là truyền thuyết, trở thành Vạn Yêu Chi Tổ chết tiệt gì đó thì có lẽ hiện tại Âu Dương đã là quyền quý tay nắm quyền to trong Dị tộc.</w:t>
      </w:r>
    </w:p>
    <w:p>
      <w:pPr>
        <w:pStyle w:val="BodyText"/>
      </w:pPr>
      <w:r>
        <w:t xml:space="preserve">Thực lực sánh ngang cấp tiên tôn khiến Âu Dương không cần khép nép khúm núm với bất cứ ai nữa, nhưng hắn vẫn đang điệu thấp, dù sao hắn không phải thiên hạ vô địch, trên đầu hắn có đè rất nhiều quái vật có thể đánh chết hắn.</w:t>
      </w:r>
    </w:p>
    <w:p>
      <w:pPr>
        <w:pStyle w:val="BodyText"/>
      </w:pPr>
      <w:r>
        <w:t xml:space="preserve">Âu Dương nói thầm:</w:t>
      </w:r>
    </w:p>
    <w:p>
      <w:pPr>
        <w:pStyle w:val="BodyText"/>
      </w:pPr>
      <w:r>
        <w:t xml:space="preserve">- Lần này mặc kệ ra sao nhất định phải tìm Mộng Hi, hỏi chuyện Nghịch Thiên Hoàn.</w:t>
      </w:r>
    </w:p>
    <w:p>
      <w:pPr>
        <w:pStyle w:val="BodyText"/>
      </w:pPr>
      <w:r>
        <w:t xml:space="preserve">Âu Dương ngẩng đầu lên, hắn đã đứng trước cổng lớn Mộng gia. Âu Dương tìm một góc khuất, xoay người rất nhanh lặn xuống đất, hướng tới sân Mộng gia.</w:t>
      </w:r>
    </w:p>
    <w:p>
      <w:pPr>
        <w:pStyle w:val="BodyText"/>
      </w:pPr>
      <w:r>
        <w:t xml:space="preserve">Trong Mộng gia, Di Tiểu Thiên một bên dùng đôi tay khống chế lực lượng của mình ở trước mặt hình thành khô lâu đen, một bên hưng phấn hỏi Mộng Hi:</w:t>
      </w:r>
    </w:p>
    <w:p>
      <w:pPr>
        <w:pStyle w:val="BodyText"/>
      </w:pPr>
      <w:r>
        <w:t xml:space="preserve">- Mộng Hi tỷ tỷ, tỷ xem ta làm vậy có đúng không?</w:t>
      </w:r>
    </w:p>
    <w:p>
      <w:pPr>
        <w:pStyle w:val="BodyText"/>
      </w:pPr>
      <w:r>
        <w:t xml:space="preserve">Mộng Hi nhẹ gật đầu:</w:t>
      </w:r>
    </w:p>
    <w:p>
      <w:pPr>
        <w:pStyle w:val="BodyText"/>
      </w:pPr>
      <w:r>
        <w:t xml:space="preserve">- Ừm.</w:t>
      </w:r>
    </w:p>
    <w:p>
      <w:pPr>
        <w:pStyle w:val="BodyText"/>
      </w:pPr>
      <w:r>
        <w:t xml:space="preserve">Mặc dù Di Tiểu Thiên là Dị tộc cao đẳng nhưng đẳng cấp của gã đương nhiên không xứng gọi nàng là tỷ tỷ, thân phận của Mộng Hi chỉ đứng sau Chủ Dị tộc.</w:t>
      </w:r>
    </w:p>
    <w:p>
      <w:pPr>
        <w:pStyle w:val="BodyText"/>
      </w:pPr>
      <w:r>
        <w:t xml:space="preserve">Nhưng Di Tiểu Thiên mở miệng kêu tỷ tỷ là Mộng Hi dặn, thật ra đều là nể mặt Âu Dương. Di Tiểu Thiên ở trong mắt Mộng Hi chỉ là đứa trẻ, một đứa trẻ trong lúc vô tình sẽ lộ ra chút chuyện về Âu Dương.</w:t>
      </w:r>
    </w:p>
    <w:p>
      <w:pPr>
        <w:pStyle w:val="BodyText"/>
      </w:pPr>
      <w:r>
        <w:t xml:space="preserve">- Tỷ tỷ, tỷ lại kể cho ta nghe về cuộc chiến hai giới đi! Cuộc chiến hai giới lần tới ta nhất định phải tham gia!</w:t>
      </w:r>
    </w:p>
    <w:p>
      <w:pPr>
        <w:pStyle w:val="BodyText"/>
      </w:pPr>
      <w:r>
        <w:t xml:space="preserve">Ước mơ trong đời Di Tiểu Thiên là có thể tham gia cuộc chiến hai giới.</w:t>
      </w:r>
    </w:p>
    <w:p>
      <w:pPr>
        <w:pStyle w:val="BodyText"/>
      </w:pPr>
      <w:r>
        <w:t xml:space="preserve">Rất lâu rất lâu về trước đây là mộng mơ, dù gì có thể tham gia cuộc chiến hai giới có ai không là cường giả cấp chí tôn? Di Tiểu Thiên căn bản không có tư cách đó.</w:t>
      </w:r>
    </w:p>
    <w:p>
      <w:pPr>
        <w:pStyle w:val="BodyText"/>
      </w:pPr>
      <w:r>
        <w:t xml:space="preserve">Nhưng Âu Dương xuất hiện cho Di Tiểu Thiên cơ hội, khiến gã bước lên con đường cường giả, khiến gã có thể tiếp tục giấc mộng cuộc chiến hai giới.</w:t>
      </w:r>
    </w:p>
    <w:p>
      <w:pPr>
        <w:pStyle w:val="BodyText"/>
      </w:pPr>
      <w:r>
        <w:t xml:space="preserve">- Cuộc chiến hai giới...</w:t>
      </w:r>
    </w:p>
    <w:p>
      <w:pPr>
        <w:pStyle w:val="BodyText"/>
      </w:pPr>
      <w:r>
        <w:t xml:space="preserve">Mộng Hi nghe đến cuộc chiến hai giới thì có chút mờ mịt. Tuổi tác như Mộng Hi đương nhiên nàng không có khả năng tham gia cuộc chiến hai giới, nhưng vì thân phận nàng cao quý nên có nghe chút chuyện, hiểu nhiều hơn người bình thường.</w:t>
      </w:r>
    </w:p>
    <w:p>
      <w:pPr>
        <w:pStyle w:val="BodyText"/>
      </w:pPr>
      <w:r>
        <w:t xml:space="preserve">Mộng Hi kể hết những điều mình biết:</w:t>
      </w:r>
    </w:p>
    <w:p>
      <w:pPr>
        <w:pStyle w:val="BodyText"/>
      </w:pPr>
      <w:r>
        <w:t xml:space="preserve">- Cuộc chiến hai giới có thể nói là chiến đấu tàn khốc nhất, đó là lần so tài giữa cường giả hai giới.</w:t>
      </w:r>
    </w:p>
    <w:p>
      <w:pPr>
        <w:pStyle w:val="Compact"/>
      </w:pPr>
      <w:r>
        <w:br w:type="textWrapping"/>
      </w:r>
      <w:r>
        <w:br w:type="textWrapping"/>
      </w:r>
    </w:p>
    <w:p>
      <w:pPr>
        <w:pStyle w:val="Heading2"/>
      </w:pPr>
      <w:bookmarkStart w:id="639" w:name="chương-662-di-tiểu-thiên-ghen"/>
      <w:bookmarkEnd w:id="639"/>
      <w:r>
        <w:t xml:space="preserve">617. Chương 662: Di Tiểu Thiên Ghen</w:t>
      </w:r>
    </w:p>
    <w:p>
      <w:pPr>
        <w:pStyle w:val="Compact"/>
      </w:pPr>
      <w:r>
        <w:br w:type="textWrapping"/>
      </w:r>
      <w:r>
        <w:br w:type="textWrapping"/>
      </w:r>
      <w:r>
        <w:t xml:space="preserve">- Mỗi lần cuộc chiến hai giới thắng bại sẽ ảnh hưởng sĩ khí hai giới, lần trước cuộc chiến hai giới bệ hạ không tham gia nên thua. Lần đó tiên nhân dựa vào nhuệ khí thắng lợi cuộc chiến hai giới giết vào Vạn Yêu Chi Thành, buộc bệ hạ không thể không ra tay mới bình ổn.</w:t>
      </w:r>
    </w:p>
    <w:p>
      <w:pPr>
        <w:pStyle w:val="BodyText"/>
      </w:pPr>
      <w:r>
        <w:t xml:space="preserve">- Lần tới nếu ta tham gia chắc chắn có thể thắng!</w:t>
      </w:r>
    </w:p>
    <w:p>
      <w:pPr>
        <w:pStyle w:val="BodyText"/>
      </w:pPr>
      <w:r>
        <w:t xml:space="preserve">Di Tiểu Thiên thật đúng là con nít, lời như vậy dù là Âu Dương cũng không dám vỗ ngực nói.</w:t>
      </w:r>
    </w:p>
    <w:p>
      <w:pPr>
        <w:pStyle w:val="BodyText"/>
      </w:pPr>
      <w:r>
        <w:t xml:space="preserve">Dù là Tiên Giới hay thế giới Dị tộc đều rộng lớn vượt qua tưởng tượng, cường giả ẩn giấu nhiều vô số kể. Dù là Âu Dương cũng không biết Chủ Dị tộc rốt cuộc có phải mạnh nhất không.</w:t>
      </w:r>
    </w:p>
    <w:p>
      <w:pPr>
        <w:pStyle w:val="BodyText"/>
      </w:pPr>
      <w:r>
        <w:t xml:space="preserve">Tiên Giới ẩn giấu bao nhiêu cường giả? Đây là bí ẩn. Vong Niên ở ần trong Di Vong Sâm Lâm tại sao dám nói với mình dù có đối địch với toàn thế giới cũng có thể bảo vệ cho mình một mạng?</w:t>
      </w:r>
    </w:p>
    <w:p>
      <w:pPr>
        <w:pStyle w:val="BodyText"/>
      </w:pPr>
      <w:r>
        <w:t xml:space="preserve">- Tiểu Thiên, tự tin là tốt nhưng không nên tự kiêu.</w:t>
      </w:r>
    </w:p>
    <w:p>
      <w:pPr>
        <w:pStyle w:val="BodyText"/>
      </w:pPr>
      <w:r>
        <w:t xml:space="preserve">Âu Dương chui lên khỏi mặt đất vừa lúc nghe lời tuyên bố đó, hắn cười tủm tỉm đi hướng bên này. Đôi mắt Âu Dương luôn nhìn chằm chằm Mộng Hi.</w:t>
      </w:r>
    </w:p>
    <w:p>
      <w:pPr>
        <w:pStyle w:val="BodyText"/>
      </w:pPr>
      <w:r>
        <w:t xml:space="preserve">- Đã trở về...</w:t>
      </w:r>
    </w:p>
    <w:p>
      <w:pPr>
        <w:pStyle w:val="BodyText"/>
      </w:pPr>
      <w:r>
        <w:t xml:space="preserve">Thấy Âu Dương xuất hiện, đặc biệt ánh mắt của hắn nhìn chăm chú vào nàng, Mộng Hi kiềm không được muốn cúi đầu. Đây không phải ngượng ngùng, đây là bởi vì trong lòng Mộng Hi cảm thấy có lỗi với Âu Dương.</w:t>
      </w:r>
    </w:p>
    <w:p>
      <w:pPr>
        <w:pStyle w:val="BodyText"/>
      </w:pPr>
      <w:r>
        <w:t xml:space="preserve">Nàng và Âu Dương đạt thành hiệp nghị, nhưng xoay người nàng bán hắn, mãi đến bây giờ hắn vẫn chưa biết đồng bạn hợp tác đã bán đứng hắn.</w:t>
      </w:r>
    </w:p>
    <w:p>
      <w:pPr>
        <w:pStyle w:val="BodyText"/>
      </w:pPr>
      <w:r>
        <w:t xml:space="preserve">- Đại ca...</w:t>
      </w:r>
    </w:p>
    <w:p>
      <w:pPr>
        <w:pStyle w:val="BodyText"/>
      </w:pPr>
      <w:r>
        <w:t xml:space="preserve">Đang lúc Âu Dương nhìn Mộng Hi chăm chú thì Di Tiểu Thiên bất giác đứng trước mặt nàng, dùng ánh mắt cảnh giác nhìn hắn, giống như có người cướp đi món đồ chơi gã yêu thích.</w:t>
      </w:r>
    </w:p>
    <w:p>
      <w:pPr>
        <w:pStyle w:val="BodyText"/>
      </w:pPr>
      <w:r>
        <w:t xml:space="preserve">Nhìn thấy tình hình này Âu Dương ngẩn ra. Chuyện này là sao? Tại sao Di Tiểu Thiên như vậy? Không lẽ....</w:t>
      </w:r>
    </w:p>
    <w:p>
      <w:pPr>
        <w:pStyle w:val="BodyText"/>
      </w:pPr>
      <w:r>
        <w:t xml:space="preserve">Không chỉ Âu Dương ngẩn ra mà Mộng Hi cũng ngơ ngác, Di Tiểu Thiên biểu hiện quá kỳ lạ. Tuy nhiên, chỉ cần là người sáng suốt liền hiểu Di Tiểu Thiên có ý gì.</w:t>
      </w:r>
    </w:p>
    <w:p>
      <w:pPr>
        <w:pStyle w:val="BodyText"/>
      </w:pPr>
      <w:r>
        <w:t xml:space="preserve">- Đi theo đại ca.</w:t>
      </w:r>
    </w:p>
    <w:p>
      <w:pPr>
        <w:pStyle w:val="BodyText"/>
      </w:pPr>
      <w:r>
        <w:t xml:space="preserve">Âu Dương liếc Mộng Hi lại nhìn Di Tiểu Thiên, cuối cùng lắc đầu dẫn gã quay về chỗ hai người ở.</w:t>
      </w:r>
    </w:p>
    <w:p>
      <w:pPr>
        <w:pStyle w:val="BodyText"/>
      </w:pPr>
      <w:r>
        <w:t xml:space="preserve">Nhìn theo hai người biến mất, Mộng Hi nhíu mày. Mộng Hi thông minh sắc xảo, nàng thấy rõ ràng hành động vừa rồi của Di Tiểu Thiên. Quan hệ giữa Âu Dương và Di Tiểu Thiên bày ra đó, nếu chỉ vì một tỷ tỷ như nàng không là người thân cũng không phải bạn bè thì Di Tiểu Thiên sẽ không làm như vậy.</w:t>
      </w:r>
    </w:p>
    <w:p>
      <w:pPr>
        <w:pStyle w:val="BodyText"/>
      </w:pPr>
      <w:r>
        <w:t xml:space="preserve">Nếu thế thì chỉ còn một lời giải thích, đó là Di Tiểu Thiên có ý với Mộng Hi. Nhưng Mộng Hi mới quen biết Di Tiểu Thiên bao lâu? Mỗi ngày Di Tiểu Thiên cứ kêu tỷ tỷ, Mộng Hi chỉ xem gã như một đứa trẻ, một tiểu đệ đệ.</w:t>
      </w:r>
    </w:p>
    <w:p>
      <w:pPr>
        <w:pStyle w:val="BodyText"/>
      </w:pPr>
      <w:r>
        <w:t xml:space="preserve">Trên đường quay về Âu Dương thở dài ba lượt, Di Tiểu Thiên đi theo sau lưng hắn cúi gằm mặt. Âu Dương thở dài là bởi vì Di Tiểu Thiên thích người không nên thích. Mộng Hi có thân phận như thế nào? Di Tiểu Thiên muốn ở chung với Mộng Hi cần trả giá cố gắng nhiều bao nhiêu mới làm được?</w:t>
      </w:r>
    </w:p>
    <w:p>
      <w:pPr>
        <w:pStyle w:val="BodyText"/>
      </w:pPr>
      <w:r>
        <w:t xml:space="preserve">Di Tiểu Thiên cúi đầu không giống như Âu Dương nghĩ. Mộng Hi nói cho Di Tiểu Thiên nàng và Âu Dương là tri kỷ, cho nên gã mới kêu nàng là tỷ tỷ. Nhưng Di Tiểu Thiên phát hiện ánh mắt Âu Dương nhìn Mộng Hi không đơn giản là tri kỷ, mặt sau ẩn giấu điều gì đó.</w:t>
      </w:r>
    </w:p>
    <w:p>
      <w:pPr>
        <w:pStyle w:val="BodyText"/>
      </w:pPr>
      <w:r>
        <w:t xml:space="preserve">Đúng là ánh mắt Âu Dương nhìn không phải như nhìn tri kỷ, bởi vì hai người căn bản không là bằng hữu. ánh mắt Âu Dương phức tạp cũng bình thường, dù sao Mộng Hi không đơn giản, hắn cần đắn đo mình thật sự có thể tin tưởng nàng không.</w:t>
      </w:r>
    </w:p>
    <w:p>
      <w:pPr>
        <w:pStyle w:val="BodyText"/>
      </w:pPr>
      <w:r>
        <w:t xml:space="preserve">Âu Dương đẩy mở cửa phòng, ngồi xuống bên giường, nhìn Di Tiểu Thiên đứng đó, hỏi:</w:t>
      </w:r>
    </w:p>
    <w:p>
      <w:pPr>
        <w:pStyle w:val="BodyText"/>
      </w:pPr>
      <w:r>
        <w:t xml:space="preserve">- Năm nay Tiểu Thiên chắc đã hai mươi tuổi?</w:t>
      </w:r>
    </w:p>
    <w:p>
      <w:pPr>
        <w:pStyle w:val="BodyText"/>
      </w:pPr>
      <w:r>
        <w:t xml:space="preserve">- Ừm.</w:t>
      </w:r>
    </w:p>
    <w:p>
      <w:pPr>
        <w:pStyle w:val="BodyText"/>
      </w:pPr>
      <w:r>
        <w:t xml:space="preserve">Di Tiểu Thiên giống đứa con nít làm chuyện xấu đứng ngồi không yên.</w:t>
      </w:r>
    </w:p>
    <w:p>
      <w:pPr>
        <w:pStyle w:val="BodyText"/>
      </w:pPr>
      <w:r>
        <w:t xml:space="preserve">- Ha ha, hai mươi, tuổi tác rất tốt.</w:t>
      </w:r>
    </w:p>
    <w:p>
      <w:pPr>
        <w:pStyle w:val="BodyText"/>
      </w:pPr>
      <w:r>
        <w:t xml:space="preserve">Âu Dương mỉm cười, không nói thêm. Có vài chuyện không phải ngươi muốn ngăn cản liền ngăn được, chuyện hắn và Vệ Thi dây dưa không biết làm sao gỡ rối, hắn không có hứng thú quan tâm người khác.</w:t>
      </w:r>
    </w:p>
    <w:p>
      <w:pPr>
        <w:pStyle w:val="BodyText"/>
      </w:pPr>
      <w:r>
        <w:t xml:space="preserve">Hơn nữa chuyện này không phải ngươi nói thì đương sự liền hiểu, có câu là người ở trong mê cung không nhìn rõ như bên ngoài. Dù Âu Dương có nói nhiều hơn, chỉ cần Di Tiểu Thiên khăng khăng một việc thì tất cả không có ý nghĩa.</w:t>
      </w:r>
    </w:p>
    <w:p>
      <w:pPr>
        <w:pStyle w:val="BodyText"/>
      </w:pPr>
      <w:r>
        <w:t xml:space="preserve">Di Tiểu Thiên cúi đầu xin lỗi Âu Dương:</w:t>
      </w:r>
    </w:p>
    <w:p>
      <w:pPr>
        <w:pStyle w:val="BodyText"/>
      </w:pPr>
      <w:r>
        <w:t xml:space="preserve">- Xin lỗi đại ca.</w:t>
      </w:r>
    </w:p>
    <w:p>
      <w:pPr>
        <w:pStyle w:val="BodyText"/>
      </w:pPr>
      <w:r>
        <w:t xml:space="preserve">Âu Dương mỉm cười nói:</w:t>
      </w:r>
    </w:p>
    <w:p>
      <w:pPr>
        <w:pStyle w:val="BodyText"/>
      </w:pPr>
      <w:r>
        <w:t xml:space="preserve">- Không sao, đại ca không phải người hẹp hòi, những chuyện này chớp mắt liền quên.</w:t>
      </w:r>
    </w:p>
    <w:p>
      <w:pPr>
        <w:pStyle w:val="BodyText"/>
      </w:pPr>
      <w:r>
        <w:t xml:space="preserve">Tuy nhiên, lần này Âu Dương tưởng tượng Di Tiểu Thiên xin lỗi quá đơn giản.</w:t>
      </w:r>
    </w:p>
    <w:p>
      <w:pPr>
        <w:pStyle w:val="BodyText"/>
      </w:pPr>
      <w:r>
        <w:t xml:space="preserve">Di Tiểu Thiên xin lỗi là vì gã cho rằng Âu Dương cũng thích Mộng Hi, gã làm vậy tương đương cướp người hắn yêu. Câu xin lỗi này nghe vào tai Âu Dương là lời xin lỗi rất đơn giản.</w:t>
      </w:r>
    </w:p>
    <w:p>
      <w:pPr>
        <w:pStyle w:val="BodyText"/>
      </w:pPr>
      <w:r>
        <w:t xml:space="preserve">Hiểu lầm có lúc bất chợt xuất hiện, có hiểu lầm giải quyết được, có hiểu lầm liên quan đến chữ tình thì làm sao giải quyết?</w:t>
      </w:r>
    </w:p>
    <w:p>
      <w:pPr>
        <w:pStyle w:val="BodyText"/>
      </w:pPr>
      <w:r>
        <w:t xml:space="preserve">Âu Dương không ngờ chỉ là một chuyển nhỏ cỏn con, một ánh mắt đơn giản lại khiến hắn và Di Tiểu Thiên xảy ra vết rạn. Vết rạn này đã bắt đầu đã định không thể quay về ban đầu.</w:t>
      </w:r>
    </w:p>
    <w:p>
      <w:pPr>
        <w:pStyle w:val="BodyText"/>
      </w:pPr>
      <w:r>
        <w:t xml:space="preserve">Thời gian từng ngày một qua đi, Âu Dương vẫn không nhắc đến Nghịch Thiên Hoàn, nhưng mỗi đêm hắn sẽ chạy tới phòng của Mộng Hi, hỏi nàng chuyện liên quan Dị tộc và hướng đi của Chủ Dị tộc.</w:t>
      </w:r>
    </w:p>
    <w:p>
      <w:pPr>
        <w:pStyle w:val="BodyText"/>
      </w:pPr>
      <w:r>
        <w:t xml:space="preserve">Mỗi lần Âu Dương nửa đêm ra ngoài rồi trở về Di Tiểu Thiên đều khó chịu. Ban đầu Âu Dương không hiểu tại sao, nhưng hắn dần phát hiện Di Tiểu Thiên thay đổi, dù hắn là tay mơ trong tình cảm cũng biết gã đang ghen.</w:t>
      </w:r>
    </w:p>
    <w:p>
      <w:pPr>
        <w:pStyle w:val="BodyText"/>
      </w:pPr>
      <w:r>
        <w:t xml:space="preserve">Ghen với hắn! Cơn ghen này đúng là buồn cười. Âu Dương và Mộng Hi có dính líu gì? Quan hệ của hai người chẳng qua là hắn cần nàng, nàng cũng cần hắn, hai bên là quan hệ hợp tác. Một ngày kia, chờ khi Âu Dương không cần nàng, hoặc là Mộng Hi không cần hắn nữa chính là lúc vĩnh biệt.</w:t>
      </w:r>
    </w:p>
    <w:p>
      <w:pPr>
        <w:pStyle w:val="BodyText"/>
      </w:pPr>
      <w:r>
        <w:t xml:space="preserve">Chuyện đơn giản như vậy ở trong mắt Di Tiểu Thiên lại biến phức tạp, quan hệ giữa Âu Dương và gã cũng dần ngăn cách.</w:t>
      </w:r>
    </w:p>
    <w:p>
      <w:pPr>
        <w:pStyle w:val="BodyText"/>
      </w:pPr>
      <w:r>
        <w:t xml:space="preserve">Tuyết rơi lất phất, đến mùa bội thu. Mặc dù thế giới Dị tộc không có cách nỏi ăn tết nhưng cách tính thời gian của thế giới Dị tộc giống với Tiên Giới. Ngày hôm nay tính theo thời gian đúng lúc là năm mới.</w:t>
      </w:r>
    </w:p>
    <w:p>
      <w:pPr>
        <w:pStyle w:val="BodyText"/>
      </w:pPr>
      <w:r>
        <w:t xml:space="preserve">- Phải chăng Tiên Giới cũng có năm mới? Các ngươi có sống tốt không?</w:t>
      </w:r>
    </w:p>
    <w:p>
      <w:pPr>
        <w:pStyle w:val="BodyText"/>
      </w:pPr>
      <w:r>
        <w:t xml:space="preserve">Âu Dương một mình ngồi trong Tuyết Dạ viên, đã rất lâu hắn không có luyện chế đan dược, bởi vì gần đây hắn ngừng giao dịch với Mộng Hi. Dù sao kim tiên đối với Âu Dương đã không còn ý nghĩa, chỉ uổng phí thời gian, nên hắn tạm thời ngừng lại.</w:t>
      </w:r>
    </w:p>
    <w:p>
      <w:pPr>
        <w:pStyle w:val="BodyText"/>
      </w:pPr>
      <w:r>
        <w:t xml:space="preserve">Dưới chân Chúng Thần sơn, Vạn Tiên sơn giăng đèn kết hoa, không khí vui mừng. Tiên Giới cũng có ăn tết, chẳng qua không bằng người bình thường.</w:t>
      </w:r>
    </w:p>
    <w:p>
      <w:pPr>
        <w:pStyle w:val="BodyText"/>
      </w:pPr>
      <w:r>
        <w:t xml:space="preserve">Người thường ăn tết thường đi bốn phía chúc tết, giữa tiên nhân thì không, tối đa nhân lúc ăn tết đi tới chỗ ân sư viếng thăm rồi lại quay về trong núi tu luyện.</w:t>
      </w:r>
    </w:p>
    <w:p>
      <w:pPr>
        <w:pStyle w:val="BodyText"/>
      </w:pPr>
      <w:r>
        <w:t xml:space="preserve">Ăn tết như vậy không có gì thú vị, Tiên Giới đúng là hơi nhạt nhẽo, nhưng điều này đúng với câu Triệu Cương đã nói:</w:t>
      </w:r>
    </w:p>
    <w:p>
      <w:pPr>
        <w:pStyle w:val="BodyText"/>
      </w:pPr>
      <w:r>
        <w:t xml:space="preserve">- Càng cường đại thì càng cô đơn...</w:t>
      </w:r>
    </w:p>
    <w:p>
      <w:pPr>
        <w:pStyle w:val="BodyText"/>
      </w:pPr>
      <w:r>
        <w:t xml:space="preserve">Càng cường đại thì càng cô đơn, câu này có thể nói là lĩnh ngộ suốt đời của Triệu Cương. Nếu không phải gã là tiên đế vậy thì tình của gã sẽ không đến tình trạng này, tất cả đều đã trôi qua, dù sắp chết đã hiểu cũng là quá muộn.</w:t>
      </w:r>
    </w:p>
    <w:p>
      <w:pPr>
        <w:pStyle w:val="BodyText"/>
      </w:pPr>
      <w:r>
        <w:t xml:space="preserve">- Thi Thi, đây là lễ mừng năm mới ta tặng cho nàng.</w:t>
      </w:r>
    </w:p>
    <w:p>
      <w:pPr>
        <w:pStyle w:val="BodyText"/>
      </w:pPr>
      <w:r>
        <w:t xml:space="preserve">Lục Phi cầm một chiếc vòng tay, vòng tay như là băng đá tỏa ra hơi thở lạnh lẽo, trên khí lạnh có một hàn phượng giương cánh sắp tay, theo khí lạnh bốc lên không ngừng đập cánh.</w:t>
      </w:r>
    </w:p>
    <w:p>
      <w:pPr>
        <w:pStyle w:val="Compact"/>
      </w:pPr>
      <w:r>
        <w:br w:type="textWrapping"/>
      </w:r>
      <w:r>
        <w:br w:type="textWrapping"/>
      </w:r>
    </w:p>
    <w:p>
      <w:pPr>
        <w:pStyle w:val="Heading2"/>
      </w:pPr>
      <w:bookmarkStart w:id="640" w:name="chương-663-ác-ma-chi-địa"/>
      <w:bookmarkEnd w:id="640"/>
      <w:r>
        <w:t xml:space="preserve">618. Chương 663: Ác Ma Chi Địa</w:t>
      </w:r>
    </w:p>
    <w:p>
      <w:pPr>
        <w:pStyle w:val="Compact"/>
      </w:pPr>
      <w:r>
        <w:br w:type="textWrapping"/>
      </w:r>
      <w:r>
        <w:br w:type="textWrapping"/>
      </w:r>
      <w:r>
        <w:t xml:space="preserve">Vòng tay đúng là bất phàm, nếu cầm đến Chân Linh Giới đủ khiến toàn Chân Linh Giới điên cuồng cướp đoạt.</w:t>
      </w:r>
    </w:p>
    <w:p>
      <w:pPr>
        <w:pStyle w:val="BodyText"/>
      </w:pPr>
      <w:r>
        <w:t xml:space="preserve">Lục Phi vẫn cười, nói:</w:t>
      </w:r>
    </w:p>
    <w:p>
      <w:pPr>
        <w:pStyle w:val="BodyText"/>
      </w:pPr>
      <w:r>
        <w:t xml:space="preserve">- Vòng tay này tên là Hàn Phượng trạc, có công hiệu cực kỳ với công pháp tu luyện loại lạnh lẽo, nàng tu luyện Âm Phong quyết trùng hợp loại này.</w:t>
      </w:r>
    </w:p>
    <w:p>
      <w:pPr>
        <w:pStyle w:val="BodyText"/>
      </w:pPr>
      <w:r>
        <w:t xml:space="preserve">Tính tình dịu dàng của Lục Phi gần như là sát thủ của nữ giới, dù là trong Hồn điện thì có rất nhiều Hồn Giả thầm mến gã.</w:t>
      </w:r>
    </w:p>
    <w:p>
      <w:pPr>
        <w:pStyle w:val="BodyText"/>
      </w:pPr>
      <w:r>
        <w:t xml:space="preserve">Vệ Thi không nhận lấy vòng tay, nói:</w:t>
      </w:r>
    </w:p>
    <w:p>
      <w:pPr>
        <w:pStyle w:val="BodyText"/>
      </w:pPr>
      <w:r>
        <w:t xml:space="preserve">- Sư phụ, vòng tay này quá quý giá, hãy giữ lại sau này tặng cho sư mẫu đi.</w:t>
      </w:r>
    </w:p>
    <w:p>
      <w:pPr>
        <w:pStyle w:val="BodyText"/>
      </w:pPr>
      <w:r>
        <w:t xml:space="preserve">Vệ Thi biết giữa Hồn Giả tặng vòng tay là có ý gì, cho nên nàng không thể nhận.</w:t>
      </w:r>
    </w:p>
    <w:p>
      <w:pPr>
        <w:pStyle w:val="BodyText"/>
      </w:pPr>
      <w:r>
        <w:t xml:space="preserve">- Thi Thi, ta để vòng tay lại đây, lời ta nói với nàng xin hãy suy nghĩ cẩn thận, khi nàng nghĩ rõ ràng thì ta hy vọng nàng sẽ đeo vòng tay này.</w:t>
      </w:r>
    </w:p>
    <w:p>
      <w:pPr>
        <w:pStyle w:val="BodyText"/>
      </w:pPr>
      <w:r>
        <w:t xml:space="preserve">Lục Phi không buộc Vệ Thi mà nhét vòng tay vào tay nàng, gã cười với nàng rồi rời đi.</w:t>
      </w:r>
    </w:p>
    <w:p>
      <w:pPr>
        <w:pStyle w:val="BodyText"/>
      </w:pPr>
      <w:r>
        <w:t xml:space="preserve">Vệ Thi nhìn vòng tay không ngừng tỏa khí lạnh, lòng phập phồng lo sợ. Thật ra Lục Phi không nói sai, Âu Dương chú định là người viết truyền kỳ, tuy nàng rất cố gắng nhưng cách truyền kỳ quá xa xôi. Nàng như vậy chờ cuối cùng đợi đến sẽ là cái gì?</w:t>
      </w:r>
    </w:p>
    <w:p>
      <w:pPr>
        <w:pStyle w:val="BodyText"/>
      </w:pPr>
      <w:r>
        <w:t xml:space="preserve">Trong phủ đệ Mộng gia, Âu Dương bởi trang phục hộ vệ, thay trường bào màu trăng. Âu Dương và Di Tiểu Thiên đứng trong gió tuyết.</w:t>
      </w:r>
    </w:p>
    <w:p>
      <w:pPr>
        <w:pStyle w:val="BodyText"/>
      </w:pPr>
      <w:r>
        <w:t xml:space="preserve">Di Tiểu Thiên nhìn Âu Dương, hỏi:</w:t>
      </w:r>
    </w:p>
    <w:p>
      <w:pPr>
        <w:pStyle w:val="BodyText"/>
      </w:pPr>
      <w:r>
        <w:t xml:space="preserve">- Đại ca, ngươi thật sự phải đi?</w:t>
      </w:r>
    </w:p>
    <w:p>
      <w:pPr>
        <w:pStyle w:val="BodyText"/>
      </w:pPr>
      <w:r>
        <w:t xml:space="preserve">Mặc dù mấy ngày nay Di Tiểu Thiên sẽ thấy bất an mỗi khi Âu Dương biến mất, nhưng giờ hắn rời đi trong lòng gã có chút không nỡ.</w:t>
      </w:r>
    </w:p>
    <w:p>
      <w:pPr>
        <w:pStyle w:val="BodyText"/>
      </w:pPr>
      <w:r>
        <w:t xml:space="preserve">- Sao vậy? Bây giờ mới thấy luyến tiếc?</w:t>
      </w:r>
    </w:p>
    <w:p>
      <w:pPr>
        <w:pStyle w:val="BodyText"/>
      </w:pPr>
      <w:r>
        <w:t xml:space="preserve">Âu Dương cười gõ trán Di Tiểu Thiên, nói:</w:t>
      </w:r>
    </w:p>
    <w:p>
      <w:pPr>
        <w:pStyle w:val="BodyText"/>
      </w:pPr>
      <w:r>
        <w:t xml:space="preserve">- Khấp Thần đan này có thể trợ giúp ngươi bước vào tiên đế, đại ca để lại Khấp Thần đan chắc dư dả cho ngươi. Nếu có một ngày đại ca luyện chế Nghịch Thiên Hoàn thành công, dù thế nào cũng sẽ quay về, giúp ngươi bước vào chí tôn!</w:t>
      </w:r>
    </w:p>
    <w:p>
      <w:pPr>
        <w:pStyle w:val="BodyText"/>
      </w:pPr>
      <w:r>
        <w:t xml:space="preserve">Âu Dương vỗ mặt Di Tiểu Thiên.</w:t>
      </w:r>
    </w:p>
    <w:p>
      <w:pPr>
        <w:pStyle w:val="BodyText"/>
      </w:pPr>
      <w:r>
        <w:t xml:space="preserve">- Đại ca...</w:t>
      </w:r>
    </w:p>
    <w:p>
      <w:pPr>
        <w:pStyle w:val="BodyText"/>
      </w:pPr>
      <w:r>
        <w:t xml:space="preserve">Nghe Âu Dương nói, Di Tiểu Thiên có chút khó chịu. Có lẽ gã thật sự quá hẹp hòi, đại ca lòng rộng rãi sao có thể giống như gã đã tưởng tượng.</w:t>
      </w:r>
    </w:p>
    <w:p>
      <w:pPr>
        <w:pStyle w:val="BodyText"/>
      </w:pPr>
      <w:r>
        <w:t xml:space="preserve">- Được rồi, đừng cho ai biết tung tích của ta, là bất cứ ai, có hiểu không?</w:t>
      </w:r>
    </w:p>
    <w:p>
      <w:pPr>
        <w:pStyle w:val="BodyText"/>
      </w:pPr>
      <w:r>
        <w:t xml:space="preserve">Âu Dương nhìn Di Tiểu Thiên, gần đây tiếp xúc với Mộng Hi, hắn phát hiện Linh Hồn Liệt Diễm trong người nàng bỗng nhiên biến mất, đây mới là lý do hắn bỗng rời đi.</w:t>
      </w:r>
    </w:p>
    <w:p>
      <w:pPr>
        <w:pStyle w:val="BodyText"/>
      </w:pPr>
      <w:r>
        <w:t xml:space="preserve">Linh Hồn Liệt Diễm biến mất? Mộng Hi có thực lực phá giải được Linh Hồn Liệt Diễm của hắn sao? Hiển nhiên đây là điều không thể. Trong toàn Vạn Yêu Chi Thành có bao nhiêu người phá giải được Linh Hồn Liệt Diễm của Âu Dương? Dưới loại tình huống này Âu Dương xem như có thiếu não đến đâu cũng nghĩ tới Ngụy Bỉnh Dập.</w:t>
      </w:r>
    </w:p>
    <w:p>
      <w:pPr>
        <w:pStyle w:val="BodyText"/>
      </w:pPr>
      <w:r>
        <w:t xml:space="preserve">Đây là chủ nhân của thế giới Dị tộc, đây là Ngụy Bỉnh Dập có được lực lượng khiến người sợ hãi. Bây giờ Âu Dương còn chưa có tư cách đấu tranh với Ngụy Bỉnh Dập, cho nên hắn chỉ có thể tạm thời tránh đi mũi nhọn.</w:t>
      </w:r>
    </w:p>
    <w:p>
      <w:pPr>
        <w:pStyle w:val="BodyText"/>
      </w:pPr>
      <w:r>
        <w:t xml:space="preserve">Di Tiểu Thiên nhìn Âu Dương, hỏi:</w:t>
      </w:r>
    </w:p>
    <w:p>
      <w:pPr>
        <w:pStyle w:val="BodyText"/>
      </w:pPr>
      <w:r>
        <w:t xml:space="preserve">- Đại ca muốn đi đâu?</w:t>
      </w:r>
    </w:p>
    <w:p>
      <w:pPr>
        <w:pStyle w:val="BodyText"/>
      </w:pPr>
      <w:r>
        <w:t xml:space="preserve">Âu Dương không đáp, mắt nhìn hướng tây. Bây giờ Âu Dương đã tu luyện đến tận cùng, nếu không có Nghịch Thiên Hoàn giúp sức thì hắn không có khả năng xông phá cánh cửa chí tôn.</w:t>
      </w:r>
    </w:p>
    <w:p>
      <w:pPr>
        <w:pStyle w:val="BodyText"/>
      </w:pPr>
      <w:r>
        <w:t xml:space="preserve">- Phương tây?</w:t>
      </w:r>
    </w:p>
    <w:p>
      <w:pPr>
        <w:pStyle w:val="BodyText"/>
      </w:pPr>
      <w:r>
        <w:t xml:space="preserve">Di Tiểu Thiên cũng là một người thông minh, khi gã nhìn vào mắt Âu Dương liền hiểu vài thứ nhưng gã không chọn khuyên nhủ hắn, bởi vì gã biết hắn không phải người nghe nói mấy câu mà thay đổi quyết định.</w:t>
      </w:r>
    </w:p>
    <w:p>
      <w:pPr>
        <w:pStyle w:val="BodyText"/>
      </w:pPr>
      <w:r>
        <w:t xml:space="preserve">Trong hoàng cung Vạn Yêu Chi Thành, Ngụy Bỉnh Dập ngồi trên đại điện cao cao nhìn xuống Mộng Hi đứng giữa đại điện, nghe nàng báo cáo y giật mình.</w:t>
      </w:r>
    </w:p>
    <w:p>
      <w:pPr>
        <w:pStyle w:val="BodyText"/>
      </w:pPr>
      <w:r>
        <w:t xml:space="preserve">- Hắn đi Bách Hoa cốc một chuyến thu hoạch thật lớn, đã từ cấp kim tiên đạt đến đế cấp, bây giờ hắn đi phương tay chắc là vì lấy Viêm Ma Hoa!</w:t>
      </w:r>
    </w:p>
    <w:p>
      <w:pPr>
        <w:pStyle w:val="BodyText"/>
      </w:pPr>
      <w:r>
        <w:t xml:space="preserve">Ngụy Bỉnh Dập biết, nếu Âu Dương chọn đi phương tây, chỗ ác ma chi địa thì chỉ có một lý do để hắn làm như vậy, đó là Viêm Ma Hoa.</w:t>
      </w:r>
    </w:p>
    <w:p>
      <w:pPr>
        <w:pStyle w:val="BodyText"/>
      </w:pPr>
      <w:r>
        <w:t xml:space="preserve">Có Viêm Ma Hoa là Âu Dương có thể luyện chế Nghịch Thiên Hoàn, chỉ có Nghịch Thiên Hoàn mới đủ đẩy hắn lên đến tôn cấp.</w:t>
      </w:r>
    </w:p>
    <w:p>
      <w:pPr>
        <w:pStyle w:val="BodyText"/>
      </w:pPr>
      <w:r>
        <w:t xml:space="preserve">Mộng Hi ánh mắt ảm đạm nhìn Ngụy Bỉnh Dập, hỏi:</w:t>
      </w:r>
    </w:p>
    <w:p>
      <w:pPr>
        <w:pStyle w:val="BodyText"/>
      </w:pPr>
      <w:r>
        <w:t xml:space="preserve">- Ngươi định ra tay?</w:t>
      </w:r>
    </w:p>
    <w:p>
      <w:pPr>
        <w:pStyle w:val="BodyText"/>
      </w:pPr>
      <w:r>
        <w:t xml:space="preserve">Ngụy Bỉnh Dập trong mắt có điên cuồng, nói:</w:t>
      </w:r>
    </w:p>
    <w:p>
      <w:pPr>
        <w:pStyle w:val="BodyText"/>
      </w:pPr>
      <w:r>
        <w:t xml:space="preserve">- Không! Mặc dù bây giờ hắn rất mạnh nhưng hiện tại nuốt hắn thì lực lượng còn chưa đủ để ta bước lên con đường cuối cùng. Ta phải chờ, chờ khi hắn luyện chế Nghịch Thiên Hoàn bước vào chí tôn, đó chính là lúc ta lấy hết tất cả.</w:t>
      </w:r>
    </w:p>
    <w:p>
      <w:pPr>
        <w:pStyle w:val="BodyText"/>
      </w:pPr>
      <w:r>
        <w:t xml:space="preserve">Chính Ngụy Bỉnh Dập cũng không biết nuốt Âu Dương rồi có thể bước vào chí cao vô thượng hay không, nhưng đối với y chỉ cần có hy vọng thì đáng giá thực hiện. Bây giờ nuốt Âu Dương có lẽ là cơ hội duy nhất của y, Ngụy Bỉnh Dập sẽ không từ bỏ.</w:t>
      </w:r>
    </w:p>
    <w:p>
      <w:pPr>
        <w:pStyle w:val="BodyText"/>
      </w:pPr>
      <w:r>
        <w:t xml:space="preserve">Mộng Hi có nghe Chủ Dị tộc Ngụy Bỉnh Dập nói chuyện Âu Dương ở trong Bách Hoa cốc, vậy nên nàng ánh mắt trào phúng nhìn y, hỏi:</w:t>
      </w:r>
    </w:p>
    <w:p>
      <w:pPr>
        <w:pStyle w:val="BodyText"/>
      </w:pPr>
      <w:r>
        <w:t xml:space="preserve">- Sức chiến đấu của hắn không nhỏ, kim tiên liền có thể đánh chết tiên đế, đế cấp liền có thể đấu ngang với tiên tôn. Nếu hắn đột phá đến chí tôn, ngươi xác định sẽ khống chế được hắn sao?</w:t>
      </w:r>
    </w:p>
    <w:p>
      <w:pPr>
        <w:pStyle w:val="BodyText"/>
      </w:pPr>
      <w:r>
        <w:t xml:space="preserve">Ngụy Bỉnh Dập mắt lóe tia độc ác, nói:</w:t>
      </w:r>
    </w:p>
    <w:p>
      <w:pPr>
        <w:pStyle w:val="BodyText"/>
      </w:pPr>
      <w:r>
        <w:t xml:space="preserve">- Nếu hắn thật sự đột phá đến tiên tôn, sợ rằng sức chiến đấu còn cao hơn đám Diệp Phi. Nếu hắn đạt đến đỉnh tiên tôn, vậy dù là ta cũng chưa chắc là đối thủ của hắn. Cho nên ta không thể tiếp tục nhìn hắn trưởng thành. Ta sẽ nhân lúc hắn chưa lớn lên bóp chết hắn!</w:t>
      </w:r>
    </w:p>
    <w:p>
      <w:pPr>
        <w:pStyle w:val="BodyText"/>
      </w:pPr>
      <w:r>
        <w:t xml:space="preserve">Vạn Yêu Chi Tổ? Từ khi Ngụy Bỉnh Dập chấp chưởng Dị tộc đến nay trên lịch sử xuất hiện rất nhiều Vạn Yêu Chi Tổ có thể hấp thu yêu khí, chẳng qua kết cuộc của những Vạn Yêu Chi Tổ rất thê thảm. Hôm nay Âu Dương dù cường đại hơn các tiền bối rất nhiều, nhưng Ngụy Bỉnh Dập tin tưởng cuối cùng hắn sẽ có kết quả như người khác.</w:t>
      </w:r>
    </w:p>
    <w:p>
      <w:pPr>
        <w:pStyle w:val="BodyText"/>
      </w:pPr>
      <w:r>
        <w:t xml:space="preserve">Ngụy Bỉnh Dập nói:</w:t>
      </w:r>
    </w:p>
    <w:p>
      <w:pPr>
        <w:pStyle w:val="BodyText"/>
      </w:pPr>
      <w:r>
        <w:t xml:space="preserve">- Gần đây Tiên Giới không khiêu khích gì nhiều, ta sẽ để lại chí tôn phân thân ở Vạn Yêu Chi Thành.</w:t>
      </w:r>
    </w:p>
    <w:p>
      <w:pPr>
        <w:pStyle w:val="BodyText"/>
      </w:pPr>
      <w:r>
        <w:t xml:space="preserve">Sau vương tọa đi ra một người bộ dạng giống Ngụy Bỉnh Dập y như đúc.</w:t>
      </w:r>
    </w:p>
    <w:p>
      <w:pPr>
        <w:pStyle w:val="BodyText"/>
      </w:pPr>
      <w:r>
        <w:t xml:space="preserve">Đây chính là phân thân của Ngụy Bỉnh Dập, y có tổng cộng chín phân thân, đây mới là bí mật lớn nhất của y, bí mật này trè Mộng Hi ra không có người thứ hai biết. Ngụy Bỉnh Dập chưa từng sử dụng phân thân.</w:t>
      </w:r>
    </w:p>
    <w:p>
      <w:pPr>
        <w:pStyle w:val="BodyText"/>
      </w:pPr>
      <w:r>
        <w:t xml:space="preserve">Chín phân thân, mỗi một cái có một nửa lực lượng của Ngụy Bỉnh Dập, chỉ khi đêm trăng tròn thì chín phân thân mới biến mất một đêm, lúc đó Ngụy Bỉnh Dập bản tôn cũng bị giảm một nửa lực lượng, tất cả đều bởi vì chín phân thân này.</w:t>
      </w:r>
    </w:p>
    <w:p>
      <w:pPr>
        <w:pStyle w:val="BodyText"/>
      </w:pPr>
      <w:r>
        <w:t xml:space="preserve">Nhìn phân thân xuất hiện, trên mặt Mộng Hi xuất hiện mờ mịt. Trong lòng Mộng Hi từng mong Âu Dương có thể gặp dữ hóa lành, nhưng bây giờ Ngụy Bỉnh Dập vì hắn xuất động cả phân thân, có thể tưởng tượng quyết tâm giết chết hắn của y, vậy thì Âu Dương làm sao trốn thoát?</w:t>
      </w:r>
    </w:p>
    <w:p>
      <w:pPr>
        <w:pStyle w:val="BodyText"/>
      </w:pPr>
      <w:r>
        <w:t xml:space="preserve">- Được rồi, ta sắp đi.</w:t>
      </w:r>
    </w:p>
    <w:p>
      <w:pPr>
        <w:pStyle w:val="BodyText"/>
      </w:pPr>
      <w:r>
        <w:t xml:space="preserve">Ngụy Bỉnh Dập lóe người đi tới trước mặt Mộng Hi, vươn tay vuốt mặt nàng, nhưng lần này thì y ngẩn ra.</w:t>
      </w:r>
    </w:p>
    <w:p>
      <w:pPr>
        <w:pStyle w:val="BodyText"/>
      </w:pPr>
      <w:r>
        <w:t xml:space="preserve">Lúc trước Ngụy Bỉnh Dập vuốt Mộng Hi thì tiên tri Dị tộc này sẽ hờn dỗi né đi, nhưng lần này trong mắt nàng chỉ có chết lặng. Ngụy Bỉnh Dập khẽ hừ, không trách tội Mộng Hi mà xoay người xé rách không gian thế giới Dị tộc, bước chân vào bóng tối, biến mất.</w:t>
      </w:r>
    </w:p>
    <w:p>
      <w:pPr>
        <w:pStyle w:val="BodyText"/>
      </w:pPr>
      <w:r>
        <w:t xml:space="preserve">- Một khi vết nứt xuất hiện, dù ngươi có dùng thủ đoạn hoàn mỹ nhất trên đời cũng không thể hòa hảo như ban đầu.</w:t>
      </w:r>
    </w:p>
    <w:p>
      <w:pPr>
        <w:pStyle w:val="BodyText"/>
      </w:pPr>
      <w:r>
        <w:t xml:space="preserve">Mộng Hi nhìn khe hở không gian từ từ khép lại, hai tay chắp vào nhau cầu nguyện bình an, nhưng chỉ nàng biết nàng cầu bình an cho ai.</w:t>
      </w:r>
    </w:p>
    <w:p>
      <w:pPr>
        <w:pStyle w:val="Compact"/>
      </w:pPr>
      <w:r>
        <w:br w:type="textWrapping"/>
      </w:r>
      <w:r>
        <w:br w:type="textWrapping"/>
      </w:r>
    </w:p>
    <w:p>
      <w:pPr>
        <w:pStyle w:val="Heading2"/>
      </w:pPr>
      <w:bookmarkStart w:id="641" w:name="chương-664-biển-lửa-linh-hồn"/>
      <w:bookmarkEnd w:id="641"/>
      <w:r>
        <w:t xml:space="preserve">619. Chương 664: Biển Lửa Linh Hồn</w:t>
      </w:r>
    </w:p>
    <w:p>
      <w:pPr>
        <w:pStyle w:val="Compact"/>
      </w:pPr>
      <w:r>
        <w:br w:type="textWrapping"/>
      </w:r>
      <w:r>
        <w:br w:type="textWrapping"/>
      </w:r>
      <w:r>
        <w:t xml:space="preserve">Một đường đi hướng tây, Âu Dương phát hiện hắn không ngừng tiến lên thì yêu khí càng lúc càng đậm đặc. Đợi tiến lên nửa năm sau, Âu Dương phát hiện cả bầu trời biến thành màu tím, màu tím do yêu khí đậm đặc tụ lại thành hình.</w:t>
      </w:r>
    </w:p>
    <w:p>
      <w:pPr>
        <w:pStyle w:val="BodyText"/>
      </w:pPr>
      <w:r>
        <w:t xml:space="preserve">Nhìn bầu trời tím, Âu Dương có cảm giác mình như xuyên qua.</w:t>
      </w:r>
    </w:p>
    <w:p>
      <w:pPr>
        <w:pStyle w:val="BodyText"/>
      </w:pPr>
      <w:r>
        <w:t xml:space="preserve">- Cha nó! Chỗ này quá kỳ dị, rốt cuộc nó chôn giấu bí mật gì?</w:t>
      </w:r>
    </w:p>
    <w:p>
      <w:pPr>
        <w:pStyle w:val="BodyText"/>
      </w:pPr>
      <w:r>
        <w:t xml:space="preserve">Âu Dương một đường đi tới, càng lúc càng đến gần phía tây, nơi được gọi là ác ma chi địa.</w:t>
      </w:r>
    </w:p>
    <w:p>
      <w:pPr>
        <w:pStyle w:val="BodyText"/>
      </w:pPr>
      <w:r>
        <w:t xml:space="preserve">Ác ma chi địa, chỗ này vừa nghe đã không bình thường, thậm chí Chủ Dị tộc cũng không dám dễ dàng tiến vào. Rốt cuộc là sự vật đáng sợ gì khiến vương giả này chùn bước?</w:t>
      </w:r>
    </w:p>
    <w:p>
      <w:pPr>
        <w:pStyle w:val="BodyText"/>
      </w:pPr>
      <w:r>
        <w:t xml:space="preserve">Âu Dương lựa chọn đi chỗ này là đúng hay sai?</w:t>
      </w:r>
    </w:p>
    <w:p>
      <w:pPr>
        <w:pStyle w:val="BodyText"/>
      </w:pPr>
      <w:r>
        <w:t xml:space="preserve">Âu Dương lắc đầu, nếu đã đến đây thì cần gì lo nghĩ nữa.</w:t>
      </w:r>
    </w:p>
    <w:p>
      <w:pPr>
        <w:pStyle w:val="BodyText"/>
      </w:pPr>
      <w:r>
        <w:t xml:space="preserve">Âu Dương siết chặt nắm tay, thầm nhủ:</w:t>
      </w:r>
    </w:p>
    <w:p>
      <w:pPr>
        <w:pStyle w:val="BodyText"/>
      </w:pPr>
      <w:r>
        <w:t xml:space="preserve">- Viêm Ma Hoa! Ta nhất định phải lấy đến nó, muốn làm giàu phải chịu mạo hiểm, không mạo hiểm làm sao có thể được đến thứ mình cần? Mặc kệ thế nào, ta phải có được Viêm Ma Hoa!</w:t>
      </w:r>
    </w:p>
    <w:p>
      <w:pPr>
        <w:pStyle w:val="BodyText"/>
      </w:pPr>
      <w:r>
        <w:t xml:space="preserve">Âu Dương hóa thành tia chớp đen bay hướng tây.</w:t>
      </w:r>
    </w:p>
    <w:p>
      <w:pPr>
        <w:pStyle w:val="BodyText"/>
      </w:pPr>
      <w:r>
        <w:t xml:space="preserve">Âu Dương biến mất không lâu sau, một cái bóng hiện ra ở vị trí hắn mới đi, rồi thì Ngụy Bỉnh Dập lộ thân hình.</w:t>
      </w:r>
    </w:p>
    <w:p>
      <w:pPr>
        <w:pStyle w:val="BodyText"/>
      </w:pPr>
      <w:r>
        <w:t xml:space="preserve">Ngụy Bỉnh Dập lắc đầu, nói:</w:t>
      </w:r>
    </w:p>
    <w:p>
      <w:pPr>
        <w:pStyle w:val="BodyText"/>
      </w:pPr>
      <w:r>
        <w:t xml:space="preserve">- Ác ma chi địa, chỗ này chôn vui bí mật quá khứ của Dị tộc, chỗ này mai táng truyền thuyết viễn cổ hai giới. Không phải ta không dám tới, mà là ta không muốn đến đây. Huy hoàng quá khứ rốt cuộc đã qua, cần gì đào nó ra?</w:t>
      </w:r>
    </w:p>
    <w:p>
      <w:pPr>
        <w:pStyle w:val="BodyText"/>
      </w:pPr>
      <w:r>
        <w:t xml:space="preserve">Ngụy Bỉnh Dập lại biến thành cái bóng, đuổi theo hướng Âu Dương đi mất.</w:t>
      </w:r>
    </w:p>
    <w:p>
      <w:pPr>
        <w:pStyle w:val="BodyText"/>
      </w:pPr>
      <w:r>
        <w:t xml:space="preserve">Không ai phát hiện, khi Âu Dương và Ngụy Bỉnh Dập đều biến mất, chỗ hai người mới đứng lại có một cái bóng tím chợt lóe rồi biết mất. Dù là Ngụy Bỉnh Dập, Chủ Dị tộc chắc cũng không phát hiện ra cái bóng này.</w:t>
      </w:r>
    </w:p>
    <w:p>
      <w:pPr>
        <w:pStyle w:val="BodyText"/>
      </w:pPr>
      <w:r>
        <w:t xml:space="preserve">Từng bước một xâm nhập ác ma chi địa, Âu Dương phát hiện không khí xung quanh bắt đầu biến mất, mức độ yêu khí đậm đặc đã đạt đến trình độ không khí không thể tiến vào.</w:t>
      </w:r>
    </w:p>
    <w:p>
      <w:pPr>
        <w:pStyle w:val="BodyText"/>
      </w:pPr>
      <w:r>
        <w:t xml:space="preserve">- Nếu ở lại đây tu luyện có lẽ ngàn năm sau ta có thể đạt đến tôn cấp!</w:t>
      </w:r>
    </w:p>
    <w:p>
      <w:pPr>
        <w:pStyle w:val="BodyText"/>
      </w:pPr>
      <w:r>
        <w:t xml:space="preserve">Âu Dương cảm nhận nồng độ yêu khí xung quanh, yêu khí nơi đây đậm đặc hơn bên ngoài mấy chục lần.</w:t>
      </w:r>
    </w:p>
    <w:p>
      <w:pPr>
        <w:pStyle w:val="BodyText"/>
      </w:pPr>
      <w:r>
        <w:t xml:space="preserve">Mặc dù nói là yêu khí đậm đặc hơn bên ngoài mấy chục lần nhưng tốc độ tu luyện của Âu Dương không có khả năng là mấy chục lần bên ngoài. Dù sao là con người thì đều có cực hạn, Âu Dương cũng có cực hạn. Hắn hấp thu thứ gì luôn sẽ có hạn chế, mặc kệ yêu khí bên ngoài có đậm đặc bao nhiêu, khi đạt tới cực hạn rồi thì không thể lại tăng nhanh nữa.</w:t>
      </w:r>
    </w:p>
    <w:p>
      <w:pPr>
        <w:pStyle w:val="BodyText"/>
      </w:pPr>
      <w:r>
        <w:t xml:space="preserve">- Nếu như độ đậm bên trong là gấp vài chục lần chỗ này thì có lẽ mấy trăm năm sau ta liền có thể trực tiếp trùng kích tôn cấp!</w:t>
      </w:r>
    </w:p>
    <w:p>
      <w:pPr>
        <w:pStyle w:val="BodyText"/>
      </w:pPr>
      <w:r>
        <w:t xml:space="preserve">Âu Dương ngẫm nghĩ, tùy theo tu vi tăng cao, tốc độ hấp thu cũng sẽ tăng nhanh. Bây giờ gấp vài chục lần dù khá hấp dẫn nhưng chưa đến mức khiến Âu Dương từ bỏ ý định đi tìm Viêm Ma Hoa. Nếu bên trong đậm hơn chỗ này gấp mấy chục lần thì có lẽ Âu Dương sẽ từ bỏ đi tìm Viêm Ma Hoa, thay vào đó là cố gắng tu luyện.</w:t>
      </w:r>
    </w:p>
    <w:p>
      <w:pPr>
        <w:pStyle w:val="BodyText"/>
      </w:pPr>
      <w:r>
        <w:t xml:space="preserve">Âu Dương buồn cười, thầm mắng:</w:t>
      </w:r>
    </w:p>
    <w:p>
      <w:pPr>
        <w:pStyle w:val="BodyText"/>
      </w:pPr>
      <w:r>
        <w:t xml:space="preserve">- Nghĩ cái gì thế này, ở đây là hiểm địa nhất Dị tộc, tu luyện tại chỗ này?</w:t>
      </w:r>
    </w:p>
    <w:p>
      <w:pPr>
        <w:pStyle w:val="BodyText"/>
      </w:pPr>
      <w:r>
        <w:t xml:space="preserve">Chạy đến ác ma chi địa tu luyện? Sợ là từ xưa đến nay chỉ có một mình Âu Dương mới làm vậy.</w:t>
      </w:r>
    </w:p>
    <w:p>
      <w:pPr>
        <w:pStyle w:val="BodyText"/>
      </w:pPr>
      <w:r>
        <w:t xml:space="preserve">- Chỗ này đương nhiên chôn giâu bí mật to lớn gì, nhưng nơi này liên quan đến cái gì?</w:t>
      </w:r>
    </w:p>
    <w:p>
      <w:pPr>
        <w:pStyle w:val="BodyText"/>
      </w:pPr>
      <w:r>
        <w:t xml:space="preserve">Ở Chân Linh Giới, tìm con đường viễn cổ khiến Âu Dương có thói quen đụng phải bí ẩn liền muốn hóa giải.</w:t>
      </w:r>
    </w:p>
    <w:p>
      <w:pPr>
        <w:pStyle w:val="BodyText"/>
      </w:pPr>
      <w:r>
        <w:t xml:space="preserve">Âu Dương nghĩ rằng:</w:t>
      </w:r>
    </w:p>
    <w:p>
      <w:pPr>
        <w:pStyle w:val="BodyText"/>
      </w:pPr>
      <w:r>
        <w:t xml:space="preserve">- Đi vào liền biết.</w:t>
      </w:r>
    </w:p>
    <w:p>
      <w:pPr>
        <w:pStyle w:val="BodyText"/>
      </w:pPr>
      <w:r>
        <w:t xml:space="preserve">Âu Dương tiếp tục đi hướng trung tâm ác ma chi địa, nhưng lần này hắn không vội lao đi mà bước từng bước.</w:t>
      </w:r>
    </w:p>
    <w:p>
      <w:pPr>
        <w:pStyle w:val="BodyText"/>
      </w:pPr>
      <w:r>
        <w:t xml:space="preserve">Dù làm vậy thì mỗi bước ra một bước đều cảm nhận thiên địa mới.</w:t>
      </w:r>
    </w:p>
    <w:p>
      <w:pPr>
        <w:pStyle w:val="BodyText"/>
      </w:pPr>
      <w:r>
        <w:t xml:space="preserve">Dường như mỗi bước chân là đi trong một thế giới, cảm giác kỳ diệu này chỉ xuất hiện ở trong lòng, loại cảm ngộ đến từ tâm linh khiến Âu Dương thoải mái suýt rên rỉ ra tiếng.</w:t>
      </w:r>
    </w:p>
    <w:p>
      <w:pPr>
        <w:pStyle w:val="BodyText"/>
      </w:pPr>
      <w:r>
        <w:t xml:space="preserve">- Phật nói nhất hoa nhất thế giới, nhất diệp nhất bồ đề, mà nơi này lại là nhất bộ nhất thế giới, nhất tâm nhất chấp niệm.</w:t>
      </w:r>
    </w:p>
    <w:p>
      <w:pPr>
        <w:pStyle w:val="BodyText"/>
      </w:pPr>
      <w:r>
        <w:t xml:space="preserve">Cảm nhận chỗ này thần kỳ, Âu Dương càng tò mò về nơi đây hơn. Chỗ này từng xảy ra chuyện gì, để lại một thế giới kỳ dị như vậy. Là bí mật gì khiến phúc địa như vậy biến thành ác ma chi địa?</w:t>
      </w:r>
    </w:p>
    <w:p>
      <w:pPr>
        <w:pStyle w:val="BodyText"/>
      </w:pPr>
      <w:r>
        <w:t xml:space="preserve">- A!?</w:t>
      </w:r>
    </w:p>
    <w:p>
      <w:pPr>
        <w:pStyle w:val="BodyText"/>
      </w:pPr>
      <w:r>
        <w:t xml:space="preserve">Ngay khi Âu Dương suy nghĩ thì đỉnh đầu hắn bỗng có cái gì xẹt qua. Âu Dương bản năng lẻn vào lòng đất, nhưng vừa lặn xuống hắn cảm giác như vào vũng bùn, có lực kéo mãnh liệt không ngừng kéo hắn trầm xuống dưới.</w:t>
      </w:r>
    </w:p>
    <w:p>
      <w:pPr>
        <w:pStyle w:val="BodyText"/>
      </w:pPr>
      <w:r>
        <w:t xml:space="preserve">"Cái quái gì thế này?"</w:t>
      </w:r>
    </w:p>
    <w:p>
      <w:pPr>
        <w:pStyle w:val="BodyText"/>
      </w:pPr>
      <w:r>
        <w:t xml:space="preserve">Âu Dương không hoảng hốt, tay trái huyết quang chợt lóe, một đoàn huyết sắc hỏa diễm vèo một tiếng xẹt qua dưới chân hắn. Cùng lúc đó, tay phải Âu Dương cầm Thứ Kiêu cung chặt đứt quái vật định kéo hắn.</w:t>
      </w:r>
    </w:p>
    <w:p>
      <w:pPr>
        <w:pStyle w:val="BodyText"/>
      </w:pPr>
      <w:r>
        <w:t xml:space="preserve">Nhưng đã khiến Âu Dương thất vọng, hút hắn không phải là quái vật gì mà là mặt đất! Đúng vậy, là đất đai này kéo Âu Dương không ngừng trầm xuống.</w:t>
      </w:r>
    </w:p>
    <w:p>
      <w:pPr>
        <w:pStyle w:val="BodyText"/>
      </w:pPr>
      <w:r>
        <w:t xml:space="preserve">"Sẽ đi tới đâu?"</w:t>
      </w:r>
    </w:p>
    <w:p>
      <w:pPr>
        <w:pStyle w:val="BodyText"/>
      </w:pPr>
      <w:r>
        <w:t xml:space="preserve">Âu Dương nóng ruột nóng gan. Lấy tu vi của Âu Dương ở dưới đất vạn năm cũng sẽ không chết, nhưng ai mà muốn ở dưới lòng đất vạn năm? Cộng thêm chỗ này là ác ma chi địa nổi tiếng trong thế giới Dị tộc, có quỷ mới biết dưới lòng đất rốt cuộc có cái gì.</w:t>
      </w:r>
    </w:p>
    <w:p>
      <w:pPr>
        <w:pStyle w:val="BodyText"/>
      </w:pPr>
      <w:r>
        <w:t xml:space="preserve">- Không phải chứ, nếu chết tại đây thì quá mất mặt!</w:t>
      </w:r>
    </w:p>
    <w:p>
      <w:pPr>
        <w:pStyle w:val="BodyText"/>
      </w:pPr>
      <w:r>
        <w:t xml:space="preserve">Âu Dương bất đắc dĩ kêu lên.</w:t>
      </w:r>
    </w:p>
    <w:p>
      <w:pPr>
        <w:pStyle w:val="BodyText"/>
      </w:pPr>
      <w:r>
        <w:t xml:space="preserve">Khi Âu Dương kêu lên thì mới rồi chỗ hắn biến mất, Ngụy Bỉnh Dập nhíu mày ngơ ngác đứng.</w:t>
      </w:r>
    </w:p>
    <w:p>
      <w:pPr>
        <w:pStyle w:val="BodyText"/>
      </w:pPr>
      <w:r>
        <w:t xml:space="preserve">- Không lẽ Mộng Hi chưa từng nói với ngươi ở đây đáng sợ nhất chính là mặt đất sao?</w:t>
      </w:r>
    </w:p>
    <w:p>
      <w:pPr>
        <w:pStyle w:val="BodyText"/>
      </w:pPr>
      <w:r>
        <w:t xml:space="preserve">Ngụy Bỉnh Dập bỗng có cảm giác muốn khóc. Ở đây thu thập Viêm Ma Hoa là rất nguy hiểm, dù sao nơi này bình thường sẽ ra vài chuyện thần bí, nhưng có y bảo vệ, thu thập Viêm Ma Hoa sẽ không quá khó khăn. Tuy nhiên, Ngụy Bỉnh Dập có nằm mơ cũng không ngờ đứa trẻ xui vẻo này tỉnh táo như vậy, một chút tiếng vang nho nhỏ cũng hù hắn giống chim sợ cành cong trốn vào lòng đất.</w:t>
      </w:r>
    </w:p>
    <w:p>
      <w:pPr>
        <w:pStyle w:val="BodyText"/>
      </w:pPr>
      <w:r>
        <w:t xml:space="preserve">Thật ra không thể trách Mộng Hi, nàng không nhắc cho Âu Dương biết mặt đất nguy hiểm, nhưng dù nàng có nói thì cũng vô dụng. Chui xuống đất là thói quen của Âu Dương, sớm trở thành một phần sinh mệnh của hắn. Bất cứ lúc nào chỉ cần có gió thổi có lay là Âu Dương chắc chắn sẽ lặn xuống đất trước tiên.</w:t>
      </w:r>
    </w:p>
    <w:p>
      <w:pPr>
        <w:pStyle w:val="BodyText"/>
      </w:pPr>
      <w:r>
        <w:t xml:space="preserve">Vậy nên không thể trách người khác nhắc nhở, chỉ là phản xạ tự nhiên.</w:t>
      </w:r>
    </w:p>
    <w:p>
      <w:pPr>
        <w:pStyle w:val="BodyText"/>
      </w:pPr>
      <w:r>
        <w:t xml:space="preserve">Ngụy Bỉnh Dập thở dài một hơi, lầm bầm:</w:t>
      </w:r>
    </w:p>
    <w:p>
      <w:pPr>
        <w:pStyle w:val="BodyText"/>
      </w:pPr>
      <w:r>
        <w:t xml:space="preserve">- Sinh tử trong một ý nghĩ, không biết ngươi còn có thể đi ra hay không.</w:t>
      </w:r>
    </w:p>
    <w:p>
      <w:pPr>
        <w:pStyle w:val="BodyText"/>
      </w:pPr>
      <w:r>
        <w:t xml:space="preserve">Tiếp theo Ngụy Bỉnh Dập biến mất ngay tại chỗ.</w:t>
      </w:r>
    </w:p>
    <w:p>
      <w:pPr>
        <w:pStyle w:val="BodyText"/>
      </w:pPr>
      <w:r>
        <w:t xml:space="preserve">Dưới đất, Âu Dương không ngừng chìm xuống, chốc lát sau hắn có cảm giác đã vào trung tâm lòng đất. Âu Dương không ngừng dùng Linh Hồn Liệt Diễm bảo vệ thân hình mình, sợ có thứ quái dị gì xông ra tổn thương mình.</w:t>
      </w:r>
    </w:p>
    <w:p>
      <w:pPr>
        <w:pStyle w:val="BodyText"/>
      </w:pPr>
      <w:r>
        <w:t xml:space="preserve">Nhưng khi Linh Hồn Liệt Diễm thi triển thì Âu Dương trợn rớt tròng mắt, hắn không dám tin nhìn xung quanh, dường như trông thấy thứ gì đáng sợ nhất trên đời.</w:t>
      </w:r>
    </w:p>
    <w:p>
      <w:pPr>
        <w:pStyle w:val="BodyText"/>
      </w:pPr>
      <w:r>
        <w:t xml:space="preserve">Vạn Yêu Chi Thành, Di Tiểu Thiên không ngừng hấp thu Khấp Thần đan, đã đạt đến đỉnh Kim Tiên, lúc này đã bắt đầu trùng kích Tiên Đế! Dị tộc như Di Tiểu Thiên bình thường thì cả đời thành tựu cao nhất chỉ là Kim Tiên.</w:t>
      </w:r>
    </w:p>
    <w:p>
      <w:pPr>
        <w:pStyle w:val="BodyText"/>
      </w:pPr>
      <w:r>
        <w:t xml:space="preserve">Bất đắc dĩ Âu Dương để lại Khấp Thần đan quá nhiều, chất lượng không được thì gia dùng số lượng chồng lên! Đây là thủ đoạn Âu Dương từng sử dụng, từ xa xưa hắn dùng số lượng tích lũy mà ra.</w:t>
      </w:r>
    </w:p>
    <w:p>
      <w:pPr>
        <w:pStyle w:val="Compact"/>
      </w:pPr>
      <w:r>
        <w:br w:type="textWrapping"/>
      </w:r>
      <w:r>
        <w:br w:type="textWrapping"/>
      </w:r>
    </w:p>
    <w:p>
      <w:pPr>
        <w:pStyle w:val="Heading2"/>
      </w:pPr>
      <w:bookmarkStart w:id="642" w:name="chương-665-nhớ"/>
      <w:bookmarkEnd w:id="642"/>
      <w:r>
        <w:t xml:space="preserve">620. Chương 665: Nhớ</w:t>
      </w:r>
    </w:p>
    <w:p>
      <w:pPr>
        <w:pStyle w:val="Compact"/>
      </w:pPr>
      <w:r>
        <w:br w:type="textWrapping"/>
      </w:r>
      <w:r>
        <w:br w:type="textWrapping"/>
      </w:r>
      <w:r>
        <w:t xml:space="preserve">Nhưng đi đến hôm nay, thực lực của Âu Dương quá cường đại, dù có muốn dùng số lượng chồng chất cũng không thể. Tác dụng của Khấp Thần đan cực kỳ nhỏ bé với Âu Dương, hắn muốn dùng Khấp Thần đan đẩy mình lên Tiên Tôn có lẽ chỉ luyện chế thuốc đã tốn thời gian vạn năm, như vậy không bằng yên lòng tu luyện.</w:t>
      </w:r>
    </w:p>
    <w:p>
      <w:pPr>
        <w:pStyle w:val="BodyText"/>
      </w:pPr>
      <w:r>
        <w:t xml:space="preserve">- Mộng Hi, tỷ tỷ, mấy ngày nữa ta nhất định có thể trở thành đệ nhất cái Tiên Đế, ta là người đánh vỡ tất cả!</w:t>
      </w:r>
    </w:p>
    <w:p>
      <w:pPr>
        <w:pStyle w:val="BodyText"/>
      </w:pPr>
      <w:r>
        <w:t xml:space="preserve">Di Tiểu Thiên tràn đầy tự tin nhìn Mộng Hi, nói tiếp:</w:t>
      </w:r>
    </w:p>
    <w:p>
      <w:pPr>
        <w:pStyle w:val="BodyText"/>
      </w:pPr>
      <w:r>
        <w:t xml:space="preserve">- Hơn nữa đại ca đã hứa với ta là hắn chắc chắn sẽ mang Nghịch Thiên Hoàn trở về, để ta biến thành tôn cấp!</w:t>
      </w:r>
    </w:p>
    <w:p>
      <w:pPr>
        <w:pStyle w:val="BodyText"/>
      </w:pPr>
      <w:r>
        <w:t xml:space="preserve">Di Tiểu Thiên tràn ngập khát khao tương lai.</w:t>
      </w:r>
    </w:p>
    <w:p>
      <w:pPr>
        <w:pStyle w:val="BodyText"/>
      </w:pPr>
      <w:r>
        <w:t xml:space="preserve">Nhưng Di Tiểu Thiên phát hiện Mộng Hi mới rồi còn cười tươi giờ đầu chân mày đầy ưu thương.</w:t>
      </w:r>
    </w:p>
    <w:p>
      <w:pPr>
        <w:pStyle w:val="BodyText"/>
      </w:pPr>
      <w:r>
        <w:t xml:space="preserve">Trông thấy Mộng Hi ủ rũ thì lòng Di Tiểu Thiên nổi lên ghen tuông, bây giờ gã cho rằng nàng đang nhớ tới Âu Dương! Vậy nên Di Tiểu Thiên vẻ mặt bực mình.</w:t>
      </w:r>
    </w:p>
    <w:p>
      <w:pPr>
        <w:pStyle w:val="BodyText"/>
      </w:pPr>
      <w:r>
        <w:t xml:space="preserve">Mộng Hi liếc Di Tiểu Thiên, trong mắt có chút bất đắc dĩ. Bây giờ Di Tiểu Thiên chỉ là một Dị tộc không là gì, đừng nhìn gã cách đế cấp chỉ một bước, nhưng dù gã thành đế cấp cũng kém xa Chủ Dị tộc Ngụy Bỉnh Dập.</w:t>
      </w:r>
    </w:p>
    <w:p>
      <w:pPr>
        <w:pStyle w:val="BodyText"/>
      </w:pPr>
      <w:r>
        <w:t xml:space="preserve">Nhưng mấy ngày nay Mộng Hi cùng Di Tiểu Thiên ở một chỗ, đứa trẻ hoàn toàn không có tâm kế này thích chính là thích, không thích chính là không thích, khiến nàng cảm thấy rất bình yên. Có lúc Mộng Hi suy nghĩ, có lẽ khi đã buông xuống tất cả rồi, có lẽ thật sự có thể cùng Di Tiểu Thiên đi tìm một nơi yên tĩnh sinh hoạt.</w:t>
      </w:r>
    </w:p>
    <w:p>
      <w:pPr>
        <w:pStyle w:val="BodyText"/>
      </w:pPr>
      <w:r>
        <w:t xml:space="preserve">Di Tiểu Thiên bĩu môi, nói:</w:t>
      </w:r>
    </w:p>
    <w:p>
      <w:pPr>
        <w:pStyle w:val="BodyText"/>
      </w:pPr>
      <w:r>
        <w:t xml:space="preserve">- Tỷ tỷ lại nhớ hắn.</w:t>
      </w:r>
    </w:p>
    <w:p>
      <w:pPr>
        <w:pStyle w:val="BodyText"/>
      </w:pPr>
      <w:r>
        <w:t xml:space="preserve">So sánh với Âu Dương thì Di Tiểu Thiên chỉ là một đứa trẻ không hiểu chuyện.</w:t>
      </w:r>
    </w:p>
    <w:p>
      <w:pPr>
        <w:pStyle w:val="BodyText"/>
      </w:pPr>
      <w:r>
        <w:t xml:space="preserve">- Ha ha...</w:t>
      </w:r>
    </w:p>
    <w:p>
      <w:pPr>
        <w:pStyle w:val="BodyText"/>
      </w:pPr>
      <w:r>
        <w:t xml:space="preserve">Mộng Hi không giải thích vì Di Tiểu Thiên nói rất đúng, nàng thật tình nghĩ tới Âu Dương, chẳng qua không giống như gã suy nghĩ. Mộng Hi nghĩ là một kiếp này Âu Dương có thể tránh thoát không? Có thể giành lại cái mạng từ tay Ngụy Bỉnh Dập không?</w:t>
      </w:r>
    </w:p>
    <w:p>
      <w:pPr>
        <w:pStyle w:val="BodyText"/>
      </w:pPr>
      <w:r>
        <w:t xml:space="preserve">Mặc dù cá nhân Mộng Hi hy vọng Âu Dương có thể thoát khỏi tay Ngụy Bỉnh Dập, nhưng lần này y mang theo tám cái bóng cùng xuất kích, hắn có thể trốn được không?</w:t>
      </w:r>
    </w:p>
    <w:p>
      <w:pPr>
        <w:pStyle w:val="BodyText"/>
      </w:pPr>
      <w:r>
        <w:t xml:space="preserve">Di Tiểu Thiên rất khó chịu nói:</w:t>
      </w:r>
    </w:p>
    <w:p>
      <w:pPr>
        <w:pStyle w:val="BodyText"/>
      </w:pPr>
      <w:r>
        <w:t xml:space="preserve">- Xem ra tỷ tỷ rất lo cho hắn!</w:t>
      </w:r>
    </w:p>
    <w:p>
      <w:pPr>
        <w:pStyle w:val="BodyText"/>
      </w:pPr>
      <w:r>
        <w:t xml:space="preserve">Trong mắt Di Tiểu Thiên thì Mộng Hi nên chỉ thuộc về gã, gã chỉ nghĩ hai người cùng nhau là tốt rồi, không thèm nghĩ điều gì khác.</w:t>
      </w:r>
    </w:p>
    <w:p>
      <w:pPr>
        <w:pStyle w:val="BodyText"/>
      </w:pPr>
      <w:r>
        <w:t xml:space="preserve">Mộng Hi làm tiên tri của Dị tộc, Ngụy Bỉnh Dập sẽ để yên cho nàng đi sao? Sẽ để Mộng Hi và Dị tộc nho nhỏ Di Tiểu Thiên cùng một chỗ sao? Đây là không thể nào, Mộng Hi không thể bỏ trốn, người nhà của nàng ở đây, sao nàng có thể rời bỏ?</w:t>
      </w:r>
    </w:p>
    <w:p>
      <w:pPr>
        <w:pStyle w:val="BodyText"/>
      </w:pPr>
      <w:r>
        <w:t xml:space="preserve">Mộng Hi nói:</w:t>
      </w:r>
    </w:p>
    <w:p>
      <w:pPr>
        <w:pStyle w:val="BodyText"/>
      </w:pPr>
      <w:r>
        <w:t xml:space="preserve">- Không có gì lo hay không, sau này ngươi sẽ hiểu tất cả. Chỉ hy vọng sau khi ngươi biết rõ mọi thứ sẽ không hận ta.</w:t>
      </w:r>
    </w:p>
    <w:p>
      <w:pPr>
        <w:pStyle w:val="BodyText"/>
      </w:pPr>
      <w:r>
        <w:t xml:space="preserve">Mộng Hi nói xong xoay người đi, để lại Di Tiểu Thiên mờ mịt nhìn.</w:t>
      </w:r>
    </w:p>
    <w:p>
      <w:pPr>
        <w:pStyle w:val="BodyText"/>
      </w:pPr>
      <w:r>
        <w:t xml:space="preserve">- Là ta nghĩ quá nhiều hay vì ta tưởng quá ít?</w:t>
      </w:r>
    </w:p>
    <w:p>
      <w:pPr>
        <w:pStyle w:val="BodyText"/>
      </w:pPr>
      <w:r>
        <w:t xml:space="preserve">Di Tiểu Thiên thầm hỏi mình, nhưng không ai cho gã đáp án.</w:t>
      </w:r>
    </w:p>
    <w:p>
      <w:pPr>
        <w:pStyle w:val="BodyText"/>
      </w:pPr>
      <w:r>
        <w:t xml:space="preserve">Dưới lòng đất, Âu Dương ngơ ngác nhìn xung quanh, Huyết Hải màu đỏ lan tràn vô tận. Âu Dương bềnh bồng trong biển máu vô bờ, Huyết Hải này không phải là Huyết Hải thật sự.</w:t>
      </w:r>
    </w:p>
    <w:p>
      <w:pPr>
        <w:pStyle w:val="BodyText"/>
      </w:pPr>
      <w:r>
        <w:t xml:space="preserve">Gọi nó là Huyết Hải không bằng kêu nó là hỏa hải, toàn bộ đều là lửa! Đúng vậy, tất cả đều là huyết sắc hỏa diễm! Nói trắng ra chỗ này là biển lửa do Linh Hồn Liệt Diễm tổ thành.</w:t>
      </w:r>
    </w:p>
    <w:p>
      <w:pPr>
        <w:pStyle w:val="BodyText"/>
      </w:pPr>
      <w:r>
        <w:t xml:space="preserve">Nếu là người bình thường đến đây thì chỉ giây lát đã bị Linh Hồn Liệt Diễm đốt đến hình thần đều diệt, nhưng bản thân Âu Dương có Linh Hồn Liệt Diễm, ở trong biển lửa này mặc dù nó rất khủng bố nhưng không thể tạo thành chút thương tổn cho hắn.</w:t>
      </w:r>
    </w:p>
    <w:p>
      <w:pPr>
        <w:pStyle w:val="BodyText"/>
      </w:pPr>
      <w:r>
        <w:t xml:space="preserve">- Đây là đâu? Tại sao có nhiều Linh Hồn Liệt Diễm như vậy?</w:t>
      </w:r>
    </w:p>
    <w:p>
      <w:pPr>
        <w:pStyle w:val="BodyText"/>
      </w:pPr>
      <w:r>
        <w:t xml:space="preserve">Con ngươi đỏ rực của Âu Dương liếc xung quanh, nhưng tại đây không phải bên trên, trong biển lửa Âu Dương có thể thấy cảnh vật rất có hạn. Mặc dù Âu Dương vô cùng cố gắng thì tối đa chỉ thấy trong phạm vi một dặm.</w:t>
      </w:r>
    </w:p>
    <w:p>
      <w:pPr>
        <w:pStyle w:val="BodyText"/>
      </w:pPr>
      <w:r>
        <w:t xml:space="preserve">- Bên kia có người?</w:t>
      </w:r>
    </w:p>
    <w:p>
      <w:pPr>
        <w:pStyle w:val="BodyText"/>
      </w:pPr>
      <w:r>
        <w:t xml:space="preserve">Âu Dương thấy chỗ kia mơ hồ có vật gì đó hình người, hắn bản năng định tới gần. Nhưng ngẫm nghĩ một lúc thì thấy chỗ quái dị như vậy sẽ xuất hiện 'người'? Đây thật sự là con người sao?</w:t>
      </w:r>
    </w:p>
    <w:p>
      <w:pPr>
        <w:pStyle w:val="BodyText"/>
      </w:pPr>
      <w:r>
        <w:t xml:space="preserve">- Đi? Hay không đi?</w:t>
      </w:r>
    </w:p>
    <w:p>
      <w:pPr>
        <w:pStyle w:val="BodyText"/>
      </w:pPr>
      <w:r>
        <w:t xml:space="preserve">Âu Dương lòng nóng nảy phập phồng, nói thật ra hắn muốn đi qua nhìn xem rốt cuộc là thứ quái quỷ gì, nhưng trong lòng hắn có chút sợ hãi.</w:t>
      </w:r>
    </w:p>
    <w:p>
      <w:pPr>
        <w:pStyle w:val="BodyText"/>
      </w:pPr>
      <w:r>
        <w:t xml:space="preserve">- Mạo hiểm mới làm giàu! Nếu đã tới đây, không đi qua nhìn xem thì thật có lỗi với chính mình!</w:t>
      </w:r>
    </w:p>
    <w:p>
      <w:pPr>
        <w:pStyle w:val="BodyText"/>
      </w:pPr>
      <w:r>
        <w:t xml:space="preserve">Đặt quyết tâm, Âu Dương bắt đâì di chuyển tới vị trí hắn cảm giác có người. Âu Dương cực kỳ cẩn thận, sợ đi nhầm một bước là sẽ mất mạng dưới lòng đất.</w:t>
      </w:r>
    </w:p>
    <w:p>
      <w:pPr>
        <w:pStyle w:val="BodyText"/>
      </w:pPr>
      <w:r>
        <w:t xml:space="preserve">Tốc độ của Âu Dương rất chậm, tốc độ nhanh như tia chớp của hắn tại đây không có tác dụng gì. Âu Dương cũng phát hiện tùy theo không ngừng tới gần bóng người, lực lượng của hắn dần biến mất, tình hình quái dị khiến lòng hắn càng kinh sợ hơn.</w:t>
      </w:r>
    </w:p>
    <w:p>
      <w:pPr>
        <w:pStyle w:val="BodyText"/>
      </w:pPr>
      <w:r>
        <w:t xml:space="preserve">Nếu là bình thường, có nguy hiểm và sợ hãi như vậy thì đương nhiên Âu Dương sẽ lựa chọn rút lui. Thụt lùi không phải bởi Âu Dương gan nhỏ mà là vì cẩn thận.</w:t>
      </w:r>
    </w:p>
    <w:p>
      <w:pPr>
        <w:pStyle w:val="BodyText"/>
      </w:pPr>
      <w:r>
        <w:t xml:space="preserve">Nhưng hôm nay có Linh Hồn Liệt Diễm ở trong người, Âu Dương gần như dung nhập vòa vùng thiên địa này, hiện tại hắn cảm thấy chắc là có cơ duyên to lớn đang chờ mình, nếu bỏ qua thì có lẽ sẽ hối hận suốt đời.</w:t>
      </w:r>
    </w:p>
    <w:p>
      <w:pPr>
        <w:pStyle w:val="BodyText"/>
      </w:pPr>
      <w:r>
        <w:t xml:space="preserve">- Dù là cái gì nhất định phải nhìn một lần!</w:t>
      </w:r>
    </w:p>
    <w:p>
      <w:pPr>
        <w:pStyle w:val="BodyText"/>
      </w:pPr>
      <w:r>
        <w:t xml:space="preserve">Âu Dương không ngừng tiến tới trước, hắn phát hiện Linh Hồn Liệt Diễm trước mặt mình càng lúc càng đậm đặc. Đợi Âu Dương gần như thấy hình người phái trước thì xung quanh từ màu đỏ rực ra không còn gì sắc màu khác. Âu Dương nhìn trên ngó dưới mất nửa ngày, mới nãy hình người nên xuất hiện ở vị trí này, tại sao chốc lát đã không thấy đâu?</w:t>
      </w:r>
    </w:p>
    <w:p>
      <w:pPr>
        <w:pStyle w:val="BodyText"/>
      </w:pPr>
      <w:r>
        <w:t xml:space="preserve">Âu Dương lại tiến lên, nhưng mới đi không bao lâu thì hắn cảm thấy mình đạp hụt không khí, rơi xuống bóng tối.</w:t>
      </w:r>
    </w:p>
    <w:p>
      <w:pPr>
        <w:pStyle w:val="BodyText"/>
      </w:pPr>
      <w:r>
        <w:t xml:space="preserve">Âu Dương cố gắng ổn định thân hình đừng để đầu cắm xuống đất, hiện tại hắn không còn sức lực, chỉ có Linh Hồn Liệt Diễm, nhưng Linh Hồn Liệt Diễm không thể bay! Từ trên cao rớt xuống thì đầu sẽ tiếp đất, dù không chết cũng đủ khiến Âu Dương đau khổ.</w:t>
      </w:r>
    </w:p>
    <w:p>
      <w:pPr>
        <w:pStyle w:val="BodyText"/>
      </w:pPr>
      <w:r>
        <w:t xml:space="preserve">*Ầm!*</w:t>
      </w:r>
    </w:p>
    <w:p>
      <w:pPr>
        <w:pStyle w:val="BodyText"/>
      </w:pPr>
      <w:r>
        <w:t xml:space="preserve">Âu Dương từ trên trời giáng xuống trực tiếp té vào hồ nước, nhưng không cảm giác nước lạnh lẽo mà là ấm áp.</w:t>
      </w:r>
    </w:p>
    <w:p>
      <w:pPr>
        <w:pStyle w:val="BodyText"/>
      </w:pPr>
      <w:r>
        <w:t xml:space="preserve">- Phù!</w:t>
      </w:r>
    </w:p>
    <w:p>
      <w:pPr>
        <w:pStyle w:val="BodyText"/>
      </w:pPr>
      <w:r>
        <w:t xml:space="preserve">Âu Dương thò đầu khỏi mặt nước, trong bóng tối cảm nhận hồ nước này dính đặt, cảm giác hơi quái lạ.</w:t>
      </w:r>
    </w:p>
    <w:p>
      <w:pPr>
        <w:pStyle w:val="BodyText"/>
      </w:pPr>
      <w:r>
        <w:t xml:space="preserve">"Tổ cha nó chỗ này rốt cuộc là nơi quái quỷ gì!?" Âu Dương thầm nghĩ.</w:t>
      </w:r>
    </w:p>
    <w:p>
      <w:pPr>
        <w:pStyle w:val="BodyText"/>
      </w:pPr>
      <w:r>
        <w:t xml:space="preserve">Con ngươi đỏ rực mở ra, khi hắn thấy mình đang ở đâu thì súy nôn mửa.</w:t>
      </w:r>
    </w:p>
    <w:p>
      <w:pPr>
        <w:pStyle w:val="BodyText"/>
      </w:pPr>
      <w:r>
        <w:t xml:space="preserve">Làm sát thần quanh năm giết người, cảnh tượng khiến Âu Dương buồn nôn đến mắc ói có trên đời này không? Âu Dương từng cho rằng không có, nhưng bây giờ hắn phải công nhận nó tồn tại.</w:t>
      </w:r>
    </w:p>
    <w:p>
      <w:pPr>
        <w:pStyle w:val="BodyText"/>
      </w:pPr>
      <w:r>
        <w:t xml:space="preserve">Âu Dương cố nén cơn buồn nôn, hít sâu một hơi, nhưng hơi thở tràn ngập máu tanh trong miệng làm hắn suýt ói ra.</w:t>
      </w:r>
    </w:p>
    <w:p>
      <w:pPr>
        <w:pStyle w:val="BodyText"/>
      </w:pPr>
      <w:r>
        <w:t xml:space="preserve">Âu Dương ngửa đầu gầm lên:</w:t>
      </w:r>
    </w:p>
    <w:p>
      <w:pPr>
        <w:pStyle w:val="BodyText"/>
      </w:pPr>
      <w:r>
        <w:t xml:space="preserve">- Đây rốt cuộc là chỗ nào!</w:t>
      </w:r>
    </w:p>
    <w:p>
      <w:pPr>
        <w:pStyle w:val="BodyText"/>
      </w:pPr>
      <w:r>
        <w:t xml:space="preserve">Âu Dương nhìn xung quanh, coi như là sát thần thì trong khoảnh khắc này đều sẽ thấy da đầu mát lạnh. Núi thây biển máu! Đúng vậy, chỗ này thật sự là núi thây biển máu. Hiện tại Âu Dương đang ngâm mình trong biển máu, phía xa dãy núi cao không thấy đỉnh, nếu không phải ánh mắt hắn rất tốt thì có lẽ sẽ không thấy được, ngọn núi do xác của vô số người chồng chất thành.</w:t>
      </w:r>
    </w:p>
    <w:p>
      <w:pPr>
        <w:pStyle w:val="BodyText"/>
      </w:pPr>
      <w:r>
        <w:t xml:space="preserve">Núi thây biển máu, đây là núi thây biển máu thật sự. Chỗ này rốt cuộc đã chết bao nhiêu người mới có thể có núi thây biển máu như vậy? Những người đã chết có thân phận gì?</w:t>
      </w:r>
    </w:p>
    <w:p>
      <w:pPr>
        <w:pStyle w:val="Compact"/>
      </w:pPr>
      <w:r>
        <w:br w:type="textWrapping"/>
      </w:r>
      <w:r>
        <w:br w:type="textWrapping"/>
      </w:r>
    </w:p>
    <w:p>
      <w:pPr>
        <w:pStyle w:val="Heading2"/>
      </w:pPr>
      <w:bookmarkStart w:id="643" w:name="chương-666-núi-xác-biển-máu"/>
      <w:bookmarkEnd w:id="643"/>
      <w:r>
        <w:t xml:space="preserve">621. Chương 666: Núi Xác Biển Máu</w:t>
      </w:r>
    </w:p>
    <w:p>
      <w:pPr>
        <w:pStyle w:val="Compact"/>
      </w:pPr>
      <w:r>
        <w:br w:type="textWrapping"/>
      </w:r>
      <w:r>
        <w:br w:type="textWrapping"/>
      </w:r>
      <w:r>
        <w:t xml:space="preserve">Âu Dương cố nén lòng rung động, từng chút một bơi hướng núi thây, cố gắng không để mình thấy cảnh tượng xung quanh. Cho dù có là sát thần thì Âu Dương khó mà chấp nhận sự thật mình ngâm mình trong biển máu.</w:t>
      </w:r>
    </w:p>
    <w:p>
      <w:pPr>
        <w:pStyle w:val="BodyText"/>
      </w:pPr>
      <w:r>
        <w:t xml:space="preserve">Dù gì Âu Dương là người chứ không phải ma máu lạnh, dù lúc giết người lòng lạnh băng nhưng cuối cùng vẫn khó thoát khỏi bản tính con người. Bây giờ dù là sát thần Âu Dương cũng không cảm thấy người làm ra những chuyện này tàn nhẫn.</w:t>
      </w:r>
    </w:p>
    <w:p>
      <w:pPr>
        <w:pStyle w:val="BodyText"/>
      </w:pPr>
      <w:r>
        <w:t xml:space="preserve">- Cái này cần giết bao nhiêu người? Nơi này lại có bao nhiêu oan hồn mới khiến Huyết Hải không bao giờ khô cạn?</w:t>
      </w:r>
    </w:p>
    <w:p>
      <w:pPr>
        <w:pStyle w:val="BodyText"/>
      </w:pPr>
      <w:r>
        <w:t xml:space="preserve">Âu Dương nhìn Huyết Hải dính đặc dưới thân mình, hắn biết thời gian Huyết Hải tồn tại chắc là rất xa xôi. Hắn không thể lục tìm chỗ Huyết Hải này trong ký ức của Triệu Cương, điều này chứng minh cái gì? Nó chứng minh thời gian Huyết Hải tồn tại còn lâu hơn cả Triệu Cương có mặt trên đời.</w:t>
      </w:r>
    </w:p>
    <w:p>
      <w:pPr>
        <w:pStyle w:val="BodyText"/>
      </w:pPr>
      <w:r>
        <w:t xml:space="preserve">Triệu Cương đi tới thế giới này mười vạn năm, Huyết Hải từ mười vạn năm trước đến nay không khô cạn, núi thây từ mười vạn năm trước đến giờ vẫn còn đó, có thể tưởng tượng chỗ này có bao nhiêu linh hồn không cam lòng.</w:t>
      </w:r>
    </w:p>
    <w:p>
      <w:pPr>
        <w:pStyle w:val="BodyText"/>
      </w:pPr>
      <w:r>
        <w:t xml:space="preserve">Linh Hồn Liệt Diễm bên ngoài có lẽ chính là lửa giận của những linh hồn này hình thành. Nếu không phải Âu Dương cũng có Linh Hồn Liệt Diễm thì dù hắn may mắn tiến vào đây e rằng đã bị oán khí chỗ này tru sát.</w:t>
      </w:r>
    </w:p>
    <w:p>
      <w:pPr>
        <w:pStyle w:val="BodyText"/>
      </w:pPr>
      <w:r>
        <w:t xml:space="preserve">Bơi thật lâu sau, Âu Dương rốt cuộc đi tới bên bờ. Nhưng khi Âu Dương tới bờ thì lại lần nữa bị cảnh vật trước mắt hù giật nảy mình. Chỗ này làm gì có bờ? Cái gọi là bờ do xương cốt chất thành, đây căn bản là hòn đảo do xương và xác thịt hình thành bềnh bồng trên Huyết Hải.</w:t>
      </w:r>
    </w:p>
    <w:p>
      <w:pPr>
        <w:pStyle w:val="BodyText"/>
      </w:pPr>
      <w:r>
        <w:t xml:space="preserve">- Rốt cuộc xảy ra chuyện gì? Là ai tàn nhẫn như vậy, khiến nhiều người chết tại đây. Không lẽ hắn không sợ đón thiên phạt sao?</w:t>
      </w:r>
    </w:p>
    <w:p>
      <w:pPr>
        <w:pStyle w:val="BodyText"/>
      </w:pPr>
      <w:r>
        <w:t xml:space="preserve">Mặc dù Âu Dương không tin kiểu nói trời phạt nhưng có nhiều sinh linh chết thế này e rằng thiên lý khó tha.</w:t>
      </w:r>
    </w:p>
    <w:p>
      <w:pPr>
        <w:pStyle w:val="BodyText"/>
      </w:pPr>
      <w:r>
        <w:t xml:space="preserve">Âu Dương bò lên đảo nhro do xương cốt chất thành, hắn nghe dưới chân vang tiếng xương bị đạp phát ra tiếng rôm rốp, lá gan hắn siêu to thế mà cũng có cảm giác sợ hãi lạnh sống lưng.</w:t>
      </w:r>
    </w:p>
    <w:p>
      <w:pPr>
        <w:pStyle w:val="BodyText"/>
      </w:pPr>
      <w:r>
        <w:t xml:space="preserve">- Hèn chi nói chỗ này là ác ma chi địa, núi thây biển máu thế này không phải là ác ma thì sao làm được? Để người ta chết rồi vẫn không ngủ yêu, cái này cần thù sâu cỡ nào?</w:t>
      </w:r>
    </w:p>
    <w:p>
      <w:pPr>
        <w:pStyle w:val="BodyText"/>
      </w:pPr>
      <w:r>
        <w:t xml:space="preserve">Mặc dù có lúc Âu Dương cũng rất tàn nhẫn nhưng hắn không thể làm ra chuyện khiến mỗi người bị giết sau khi chết vẫn không thể ngủ yên.</w:t>
      </w:r>
    </w:p>
    <w:p>
      <w:pPr>
        <w:pStyle w:val="BodyText"/>
      </w:pPr>
      <w:r>
        <w:t xml:space="preserve">Đúng vậy! Nhiều năm qua người chết trong tay Âu Dương nếu thống kê thì chắc cũng đủ hình thành một núi thây biển máu cỡ nhỏ, nhưng hắn không thể giống như chỗ này lấy máu người sau khi chết, chồng xác lên như vậy.</w:t>
      </w:r>
    </w:p>
    <w:p>
      <w:pPr>
        <w:pStyle w:val="BodyText"/>
      </w:pPr>
      <w:r>
        <w:t xml:space="preserve">Âu Dương từng bước một đi hướng núi thây, lá gan của hắn cũng khá lớn, đổi làm người nhát gan thì thấy núi cao do xác chất thành đừng nói đi tới, sợ là bị hù chết. Nhưng dưới tình huống như vậy ngươi muốn không bị hù chết cũng khó. Chỗ này căn bản không có một tấc đất lành, dù là Huyết Hải bềnh bồng hay núi thây chồng chất, thậm chí đảo dưới chân đều do xương chất lên.</w:t>
      </w:r>
    </w:p>
    <w:p>
      <w:pPr>
        <w:pStyle w:val="BodyText"/>
      </w:pPr>
      <w:r>
        <w:t xml:space="preserve">- Chiến!</w:t>
      </w:r>
    </w:p>
    <w:p>
      <w:pPr>
        <w:pStyle w:val="BodyText"/>
      </w:pPr>
      <w:r>
        <w:t xml:space="preserve">Âu Dương đi tới trước núi thây, ở trên cánh tay một cái xác chết vô cùng thống khổ thò ra ngoài lộ chữ chiến!</w:t>
      </w:r>
    </w:p>
    <w:p>
      <w:pPr>
        <w:pStyle w:val="BodyText"/>
      </w:pPr>
      <w:r>
        <w:t xml:space="preserve">- Chiến! Chiến! Chiến! Đều là chiến!</w:t>
      </w:r>
    </w:p>
    <w:p>
      <w:pPr>
        <w:pStyle w:val="BodyText"/>
      </w:pPr>
      <w:r>
        <w:t xml:space="preserve">Âu Dương liên tục loay hoay nhiều cái xác, trên mỗi cái xác đều có một chữ chiến. Chữ chiến lộ ra ngày càng nhiều, sắc mặt của Âu Dương cũng càng ngày càng khó coi.</w:t>
      </w:r>
    </w:p>
    <w:p>
      <w:pPr>
        <w:pStyle w:val="BodyText"/>
      </w:pPr>
      <w:r>
        <w:t xml:space="preserve">- Không ngờ lời đồn là thật.</w:t>
      </w:r>
    </w:p>
    <w:p>
      <w:pPr>
        <w:pStyle w:val="BodyText"/>
      </w:pPr>
      <w:r>
        <w:t xml:space="preserve">Âu Dương mặt tái nhợt, bởi vì trong óc hắn hiện ra một phần ký ức của Triệu Cương.</w:t>
      </w:r>
    </w:p>
    <w:p>
      <w:pPr>
        <w:pStyle w:val="BodyText"/>
      </w:pPr>
      <w:r>
        <w:t xml:space="preserve">Chiến tộc! Một loại chủng tộc sống ở thời đại xa xôi. Họ từng là chủng tộc thống trị một thời đại, thời họ sinh tồn không có ghi chép chính xác, chỉ biết là rất xa xưa, xưa đến bây giờ người già sống lâu đến đẳng cấp hóa thành tại Tiên Giới đều chỉ nghe nói đời trước kể về truyền thuyết liên quan Chiến tộc.</w:t>
      </w:r>
    </w:p>
    <w:p>
      <w:pPr>
        <w:pStyle w:val="BodyText"/>
      </w:pPr>
      <w:r>
        <w:t xml:space="preserve">Cho nên nhiều năm qua không ai biết Chiến tộc có thật sự tồn tại, nhưng dù như thế nào thì Tiên Giới hay thế giới Dị tộc vẫn có một số người không ngừng tìm kiếm Chiến tộc. Không phải nói Chiến tộc huy hoàng cỡ nào, huy hoàng của Chiến tộc đã qua đi, hiện tại người tìm Chiến tộc chỉ là muốn tìm một thứ gọi là Thánh Chiến phương pháp!</w:t>
      </w:r>
    </w:p>
    <w:p>
      <w:pPr>
        <w:pStyle w:val="BodyText"/>
      </w:pPr>
      <w:r>
        <w:t xml:space="preserve">Thánh Chiến phương pháp không phải là bộ công pháp, nó là một bản chiến ý! Đúng vậy, Chiến tộc không có công pháp cố định, Chiến tộc có được chỉ là Thánh Chiến phương pháp, chỉ có chiến ý.</w:t>
      </w:r>
    </w:p>
    <w:p>
      <w:pPr>
        <w:pStyle w:val="BodyText"/>
      </w:pPr>
      <w:r>
        <w:t xml:space="preserve">Mỗi một Chiến tộc bắt đầu từ khi sinh ra đã không ai dạy cho công pháp gì, họ từ nhỏ học tập các loại chiến ý!</w:t>
      </w:r>
    </w:p>
    <w:p>
      <w:pPr>
        <w:pStyle w:val="BodyText"/>
      </w:pPr>
      <w:r>
        <w:t xml:space="preserve">Lâm nguy chiến ý, thắng chi chiến ý, bất khuất chiến ý, đủ loại chiến ý đều đến từ Thánh Chiến phương pháp. Đồn rằng có được Thánh Chiến phương pháp, nếu học chiến ý bên trong thì có thể thành tựu chí cao vô thượng!</w:t>
      </w:r>
    </w:p>
    <w:p>
      <w:pPr>
        <w:pStyle w:val="BodyText"/>
      </w:pPr>
      <w:r>
        <w:t xml:space="preserve">Đương nhiên tất cả chỉ là truyền thuyết, Thánh Chiến phương pháp có tồn tại hay không thì không ai biết.</w:t>
      </w:r>
    </w:p>
    <w:p>
      <w:pPr>
        <w:pStyle w:val="BodyText"/>
      </w:pPr>
      <w:r>
        <w:t xml:space="preserve">Thậm chí sự tồn tại của Chiến tộc là bí ẩn khó giải.</w:t>
      </w:r>
    </w:p>
    <w:p>
      <w:pPr>
        <w:pStyle w:val="BodyText"/>
      </w:pPr>
      <w:r>
        <w:t xml:space="preserve">Truyền thuyết thường có hai mặt, một mặt đồn rằng học được Thánh Chiến phương pháp liền có thể đấu với thiên hạ, lời đồn rằng là sau khi ai đó có được Thánh Chiến phương pháp thì chính là ngày Chiến tộc trùng sinh.</w:t>
      </w:r>
    </w:p>
    <w:p>
      <w:pPr>
        <w:pStyle w:val="BodyText"/>
      </w:pPr>
      <w:r>
        <w:t xml:space="preserve">- Những chuyện cũ dính đầy bụi trần đã quá xa xưa, tại sao để ta đụng phải?</w:t>
      </w:r>
    </w:p>
    <w:p>
      <w:pPr>
        <w:pStyle w:val="BodyText"/>
      </w:pPr>
      <w:r>
        <w:t xml:space="preserve">Âu Dương lắc đầu cười khổ, hắn vô tình chui xuống đất thế nhưng tiến vào đây, chắc cũng từng có nhiều người đi vào, chẳng qua không ai có thể thông qua Linh Hồn Liệt Diễm phía trước xâm nhập sâu trong. Nếu không thì bí ẩn Chiến tộc sớm đã bị giải nhiều năm.</w:t>
      </w:r>
    </w:p>
    <w:p>
      <w:pPr>
        <w:pStyle w:val="BodyText"/>
      </w:pPr>
      <w:r>
        <w:t xml:space="preserve">- Thánh Chiến phương pháp...</w:t>
      </w:r>
    </w:p>
    <w:p>
      <w:pPr>
        <w:pStyle w:val="BodyText"/>
      </w:pPr>
      <w:r>
        <w:t xml:space="preserve">Không thể phủ nhận, lúc này Âu Dương động tâm. Thánh Chiến phương pháp không phải công pháp bình thường, nếu nó là công pháp bình thường thì dù có tốt đến mây Âu Dương cũng sẽ không động tâm. Nhưng Thánh Chiến phương pháp này chính là chiến ý, Âu Dương rất muốn xem chiến ý rốt cuộc là cái gì.</w:t>
      </w:r>
    </w:p>
    <w:p>
      <w:pPr>
        <w:pStyle w:val="BodyText"/>
      </w:pPr>
      <w:r>
        <w:t xml:space="preserve">Âu Dương ngửa đầu nhìn đỉnh núi thây, hắn thấy thứ mình muốn. Trên núi thây, một tòa cung điện nho nhỏ đứng sừng sững. Đúng vậy, cung điện xây trên núi thây.</w:t>
      </w:r>
    </w:p>
    <w:p>
      <w:pPr>
        <w:pStyle w:val="BodyText"/>
      </w:pPr>
      <w:r>
        <w:t xml:space="preserve">Âu Dương cố nén lòng tham, tự hỏi mình:</w:t>
      </w:r>
    </w:p>
    <w:p>
      <w:pPr>
        <w:pStyle w:val="BodyText"/>
      </w:pPr>
      <w:r>
        <w:t xml:space="preserve">- Rốt cuộc là ai xây dựng nơi đây? Là ai giết nhiều Chiến tộc như vậy? Tại sao Chiến tộc diệt vong?</w:t>
      </w:r>
    </w:p>
    <w:p>
      <w:pPr>
        <w:pStyle w:val="BodyText"/>
      </w:pPr>
      <w:r>
        <w:t xml:space="preserve">Âu Dương nhìn núi thây, nó ít nhất dùng mấy vạn xác người chồng thành.</w:t>
      </w:r>
    </w:p>
    <w:p>
      <w:pPr>
        <w:pStyle w:val="BodyText"/>
      </w:pPr>
      <w:r>
        <w:t xml:space="preserve">Toàn bộ dãy núi đều ở dưới lòng tây bộ thế giới Dị tộc, núi thây liên miên bất tận cỡ mấy vạn dặm.</w:t>
      </w:r>
    </w:p>
    <w:p>
      <w:pPr>
        <w:pStyle w:val="BodyText"/>
      </w:pPr>
      <w:r>
        <w:t xml:space="preserve">Huyết Hải là vì núi thây hình thành, xác mấy ức Chiến tộc chất hình thành núi thây, cái này cần lực lượng đáng sợ bao nhiêu mới làm được?</w:t>
      </w:r>
    </w:p>
    <w:p>
      <w:pPr>
        <w:pStyle w:val="BodyText"/>
      </w:pPr>
      <w:r>
        <w:t xml:space="preserve">Âu Dương cảm thấy dù khiến hắn đạt được tôn cấp, kêu hắn bất chấp tất cả giết mấy ức người thế này thì sẽ giết đến mệt chết. Chỗ này có mấy ức người chết đi, bị phong ấn dưới lòng đất, trở thành núi thây biển máu hiện tại.</w:t>
      </w:r>
    </w:p>
    <w:p>
      <w:pPr>
        <w:pStyle w:val="BodyText"/>
      </w:pPr>
      <w:r>
        <w:t xml:space="preserve">- Lấy hay là không? Nếu truyền thuyết chính diện trở thành sự thật thì mặtp hản diện ra sao?</w:t>
      </w:r>
    </w:p>
    <w:p>
      <w:pPr>
        <w:pStyle w:val="BodyText"/>
      </w:pPr>
      <w:r>
        <w:t xml:space="preserve">Âu Dương rất sợ, hắn sợ Chiến tộc thật sự hiện thế. Đồn rằng mỗi một Chiến tộc đều có uy lực hủy thiên diệt địa, nếu có ngày Chiến tộc sống lại thì có phải hắn cũng trở thành một thành viên trong núi thây biển máu?</w:t>
      </w:r>
    </w:p>
    <w:p>
      <w:pPr>
        <w:pStyle w:val="BodyText"/>
      </w:pPr>
      <w:r>
        <w:t xml:space="preserve">Âu Dương ngồi trước núi thây, nhìn từng Chiến tộc chết vô cùng đau khổ, hắn rất muốn lập tức rời đi. Nhưng mỗi người đều có lòng tham, Âu Dương cũng có, bây giờ kêu hắn đi thì hắn làm không được.</w:t>
      </w:r>
    </w:p>
    <w:p>
      <w:pPr>
        <w:pStyle w:val="Compact"/>
      </w:pPr>
      <w:r>
        <w:br w:type="textWrapping"/>
      </w:r>
      <w:r>
        <w:br w:type="textWrapping"/>
      </w:r>
    </w:p>
    <w:p>
      <w:pPr>
        <w:pStyle w:val="Heading2"/>
      </w:pPr>
      <w:bookmarkStart w:id="644" w:name="chương-667-chiến-tộc"/>
      <w:bookmarkEnd w:id="644"/>
      <w:r>
        <w:t xml:space="preserve">622. Chương 667: Chiến Tộc</w:t>
      </w:r>
    </w:p>
    <w:p>
      <w:pPr>
        <w:pStyle w:val="Compact"/>
      </w:pPr>
      <w:r>
        <w:br w:type="textWrapping"/>
      </w:r>
      <w:r>
        <w:br w:type="textWrapping"/>
      </w:r>
      <w:r>
        <w:t xml:space="preserve">Dễ dàng có được Thánh Chiến phương pháp, giờ nếu Âu Dương thật sự từ bỏ thì hắn sẽ rất tiếc nuối.</w:t>
      </w:r>
    </w:p>
    <w:p>
      <w:pPr>
        <w:pStyle w:val="BodyText"/>
      </w:pPr>
      <w:r>
        <w:t xml:space="preserve">- Có gì đáng sợ, nếu là Chiến tộc tùng sinh thì ta lại chồng núi thây thứ hai, đào ra Huyết Hải thứ hai!</w:t>
      </w:r>
    </w:p>
    <w:p>
      <w:pPr>
        <w:pStyle w:val="BodyText"/>
      </w:pPr>
      <w:r>
        <w:t xml:space="preserve">Âu Dương mắt đỏ rực, sát ý ngập trời bùng phát từ người hắn, khí thế quân lâm thiên hạ lại trở về trên người hắn.</w:t>
      </w:r>
    </w:p>
    <w:p>
      <w:pPr>
        <w:pStyle w:val="BodyText"/>
      </w:pPr>
      <w:r>
        <w:t xml:space="preserve">- Hoa nở nên hái thì hãy hái, đừng để hoa tàn không thể hái!</w:t>
      </w:r>
    </w:p>
    <w:p>
      <w:pPr>
        <w:pStyle w:val="BodyText"/>
      </w:pPr>
      <w:r>
        <w:t xml:space="preserve">Câu nói này dùng trong cảnh tuượng hiện tại hơi gượng gạo nhưng ý cơ bản thì giống nhau.</w:t>
      </w:r>
    </w:p>
    <w:p>
      <w:pPr>
        <w:pStyle w:val="BodyText"/>
      </w:pPr>
      <w:r>
        <w:t xml:space="preserve">Hiện giờ Âu Dương đã đứng ở dưới núi thây Chiến tộc, chỉ cần bò lên núi tiến vào cung điện đó là sẽ có được Thánh Chiến phương pháp. Nếu lúc này kêu Âu Dương thì bỏ thì e rằng hắn sẽ hối hận suốt đời.</w:t>
      </w:r>
    </w:p>
    <w:p>
      <w:pPr>
        <w:pStyle w:val="BodyText"/>
      </w:pPr>
      <w:r>
        <w:t xml:space="preserve">Âu Dương thầm nhủ:</w:t>
      </w:r>
    </w:p>
    <w:p>
      <w:pPr>
        <w:pStyle w:val="BodyText"/>
      </w:pPr>
      <w:r>
        <w:t xml:space="preserve">- Lên!</w:t>
      </w:r>
    </w:p>
    <w:p>
      <w:pPr>
        <w:pStyle w:val="BodyText"/>
      </w:pPr>
      <w:r>
        <w:t xml:space="preserve">Sau đó Âu Dương đạp từng cái xác leo lên dãy núi.</w:t>
      </w:r>
    </w:p>
    <w:p>
      <w:pPr>
        <w:pStyle w:val="BodyText"/>
      </w:pPr>
      <w:r>
        <w:t xml:space="preserve">Một mảng tối đen xuất hiện trong Chúng Thần Điện, một người đàn ông tựa như cái bóng bước ra từ không khí. Y mặc đồ đen, tóc đã hoàn toàn biến thành màu trắng, đôi mắt đen như mực.</w:t>
      </w:r>
    </w:p>
    <w:p>
      <w:pPr>
        <w:pStyle w:val="BodyText"/>
      </w:pPr>
      <w:r>
        <w:t xml:space="preserve">- Dạ Thiên! Bà nội nó!</w:t>
      </w:r>
    </w:p>
    <w:p>
      <w:pPr>
        <w:pStyle w:val="BodyText"/>
      </w:pPr>
      <w:r>
        <w:t xml:space="preserve">Tiểu Nhạc kích động nhào vào ngực Dạ Thiên, nhìn con ngươi thuần màu đen, y khó chịu nói:</w:t>
      </w:r>
    </w:p>
    <w:p>
      <w:pPr>
        <w:pStyle w:val="BodyText"/>
      </w:pPr>
      <w:r>
        <w:t xml:space="preserve">- Đúng là có sư phụ gì thì ra đồ đệ nấy, mắt của Âu Dương là màu đỏ, của ngươi lại là đen thẫm.</w:t>
      </w:r>
    </w:p>
    <w:p>
      <w:pPr>
        <w:pStyle w:val="BodyText"/>
      </w:pPr>
      <w:r>
        <w:t xml:space="preserve">- Ha ha.</w:t>
      </w:r>
    </w:p>
    <w:p>
      <w:pPr>
        <w:pStyle w:val="BodyText"/>
      </w:pPr>
      <w:r>
        <w:t xml:space="preserve">Dạ Thiên mỉm cười, con mắt đen như mực trở lại màu mắt người bình thường. Đứng sau lưng Tiểu Nhạc là người phụ trách tiếp dẫn lần này, trưởng lão Thu Thủy.</w:t>
      </w:r>
    </w:p>
    <w:p>
      <w:pPr>
        <w:pStyle w:val="BodyText"/>
      </w:pPr>
      <w:r>
        <w:t xml:space="preserve">Từ chuyện sai sót lần trước của Âu Dương Chúng Thần Điện rất cẩn thận với việc tiếp dẫn hạ giới. Mỗi lần chỉ cần có người từ hạ giới vào Thu Thủy là sẽ có nhân vật cấp trưởng lão đến tiếp dẫn ngay.</w:t>
      </w:r>
    </w:p>
    <w:p>
      <w:pPr>
        <w:pStyle w:val="BodyText"/>
      </w:pPr>
      <w:r>
        <w:t xml:space="preserve">Thu Thủy nhìn người đàn ông trừ tóc ra toàn thân màu đen, gã rất kinh ngạc. Mấy người này đều là quái vật gì thế này? Nhóm đầu tiên có ba người, danh chấn thiên hạ Âu Dương, tân sủng của Hồn điện Vệ Thi, đệ tử quan môn của Kiếm Thánh, Hoàng Thiên. Nhóm thứ hai xuất hiện, Tiểu Nhạc được phong làm hộ sơn đại thần, tương lai là người ngồi ngang hàng với tông chủ, thái thượng trưởng lão.</w:t>
      </w:r>
    </w:p>
    <w:p>
      <w:pPr>
        <w:pStyle w:val="BodyText"/>
      </w:pPr>
      <w:r>
        <w:t xml:space="preserve">Bây giờ cái tên vừa xuất hiện thoạt trông cực kỳ bình thường, nhưng vị trí y đứng từ ban ngày biến thành bóng đêm, cái này cần dạ chi lực tinh thuần biết bao nhiêu?</w:t>
      </w:r>
    </w:p>
    <w:p>
      <w:pPr>
        <w:pStyle w:val="BodyText"/>
      </w:pPr>
      <w:r>
        <w:t xml:space="preserve">Tiểu Nhạc liếc Thu Thủy, nói:</w:t>
      </w:r>
    </w:p>
    <w:p>
      <w:pPr>
        <w:pStyle w:val="BodyText"/>
      </w:pPr>
      <w:r>
        <w:t xml:space="preserve">- Không cần ngươi tiếp dẫn, đây là người của Vạn Tiên sơn chúng ta, ta mang đi!</w:t>
      </w:r>
    </w:p>
    <w:p>
      <w:pPr>
        <w:pStyle w:val="BodyText"/>
      </w:pPr>
      <w:r>
        <w:t xml:space="preserve">Mặc dù Thu Thủy là trưởng lão nhưng Tiểu Nhạc không cho gã mặt mũi. Sau khi biết chuyện của Âu Dương, nếu không phải Vạn Tiên sơn cần dựa vào Chúng Thần Điện thì Tiểu Nhạc sớm dứt áo ra đi.</w:t>
      </w:r>
    </w:p>
    <w:p>
      <w:pPr>
        <w:pStyle w:val="BodyText"/>
      </w:pPr>
      <w:r>
        <w:t xml:space="preserve">Thu Thủy, nói:</w:t>
      </w:r>
    </w:p>
    <w:p>
      <w:pPr>
        <w:pStyle w:val="BodyText"/>
      </w:pPr>
      <w:r>
        <w:t xml:space="preserve">- Vâng.</w:t>
      </w:r>
    </w:p>
    <w:p>
      <w:pPr>
        <w:pStyle w:val="BodyText"/>
      </w:pPr>
      <w:r>
        <w:t xml:space="preserve">Đứa trẻ mười bảy, tám tuổi này Thu Thủy không chọc vào được, đừng nhìn y như con nít, nhưng từ hạ giới đến Chúng Thần Điện mới không bao lâu đã là Linh Tiên, nếu lại có thêm mấy trăm năm thì e rằng tu vi của y sẽ vượt qua Thu Thủy, sau vạn năm Chúng Thần Điện sẽ sinh ra một Tiên Tôn mới.</w:t>
      </w:r>
    </w:p>
    <w:p>
      <w:pPr>
        <w:pStyle w:val="BodyText"/>
      </w:pPr>
      <w:r>
        <w:t xml:space="preserve">Vạn năm thành tựu uy lực Tiên Tôn, cái này dù là toàn Tiên Giới cũng cực kỳ hiếm thấy, người có tương lai như vậy thì Thu Thủy sẽ không đắc tội.</w:t>
      </w:r>
    </w:p>
    <w:p>
      <w:pPr>
        <w:pStyle w:val="BodyText"/>
      </w:pPr>
      <w:r>
        <w:t xml:space="preserve">- Đi đi đi đi...kể cho ta nghe bên dưới xảy ra chuyện gì đi...</w:t>
      </w:r>
    </w:p>
    <w:p>
      <w:pPr>
        <w:pStyle w:val="BodyText"/>
      </w:pPr>
      <w:r>
        <w:t xml:space="preserve">Tiểu Nhạc kéo Dạ Thiên đi hướng Vạn Tiên sơn, lúc Dạ Thiên gần đi nhẹ gật đầu với Thu Thủy.</w:t>
      </w:r>
    </w:p>
    <w:p>
      <w:pPr>
        <w:pStyle w:val="BodyText"/>
      </w:pPr>
      <w:r>
        <w:t xml:space="preserve">Trên Vạn Tiên sơn, Bạch Hủ Minh nhìn đồ tôn của mình, rất là vui mừng. Tuy rằng Dạ Thiên không có hành lễ bái sư, không chân chính bái sư, nhưng ở trong lòng y thì Âu Dương chính là sư phụ của y. Không có Âu Dương thì không có Dạ Thiên ngày hôm nay, sát thủ máu lạnh này lúc nào cũng giữ nhiệt huyết với Âu Dương.</w:t>
      </w:r>
    </w:p>
    <w:p>
      <w:pPr>
        <w:pStyle w:val="BodyText"/>
      </w:pPr>
      <w:r>
        <w:t xml:space="preserve">- Không ngờ Dạ Thiên ngươi trong thời gian ngắn ngủi như vậy đi tới Tiên Giới, chắc Vạn Tiên sơn phát triển không tệ,</w:t>
      </w:r>
    </w:p>
    <w:p>
      <w:pPr>
        <w:pStyle w:val="BodyText"/>
      </w:pPr>
      <w:r>
        <w:t xml:space="preserve">Lỗ Tu luôn rất lo lắng sau khi Âu Dương rời đi thì Mục Uyển một cây chẳng chống vững nhà, bây giờ thấy Dạ Thiên vũ hóa phi tiên, trái tim treo lơ lửng của gã cũng thả xuống.</w:t>
      </w:r>
    </w:p>
    <w:p>
      <w:pPr>
        <w:pStyle w:val="BodyText"/>
      </w:pPr>
      <w:r>
        <w:t xml:space="preserve">Dạ Thiên không nói thêm gì, chỉ gật đầu ừ:</w:t>
      </w:r>
    </w:p>
    <w:p>
      <w:pPr>
        <w:pStyle w:val="BodyText"/>
      </w:pPr>
      <w:r>
        <w:t xml:space="preserve">- Đúng vậy.</w:t>
      </w:r>
    </w:p>
    <w:p>
      <w:pPr>
        <w:pStyle w:val="BodyText"/>
      </w:pPr>
      <w:r>
        <w:t xml:space="preserve">Thật ra mấy năm nay Vạn Tiên sơn đi không thuận lợi, mặc dù y rất cố gắng, dù Mục Uyển rất liều mạng nhưng luôn có người tới cửa khiêu khích, tất cả đều vì cái danh thiên hạ đệ nhất.</w:t>
      </w:r>
    </w:p>
    <w:p>
      <w:pPr>
        <w:pStyle w:val="BodyText"/>
      </w:pPr>
      <w:r>
        <w:t xml:space="preserve">Vì thiên hạ đệ nhất, không biết Dạ Thiên đã chém bao nhiêu cường giả, thật ra Dạ Thiên không thèm để ý danh tiếng gì, nhưng thiên hạ đệ nhất là sư phụ để lại, y là đồ đệ của Âu Dương, bất cứ lúc nào cũng phải giữ thiên hạ đệ nhất cho sư phụ.</w:t>
      </w:r>
    </w:p>
    <w:p>
      <w:pPr>
        <w:pStyle w:val="BodyText"/>
      </w:pPr>
      <w:r>
        <w:t xml:space="preserve">Dạ Thiên làm được rồi, tuy rằng đi rất khó khăn, nhưng y khiến toàn Chân Linh Giới ghi nhớ cái tên Dạ Thiên, nhớ kỹ Dạ Thiên đồ đệ duy nhất của Âu Dương!</w:t>
      </w:r>
    </w:p>
    <w:p>
      <w:pPr>
        <w:pStyle w:val="BodyText"/>
      </w:pPr>
      <w:r>
        <w:t xml:space="preserve">Ám Dạ Ma La đi trong đêm tối, từng một đêm đồ sát bốn thánh địa tạo thành mấy chục vạn người chết!</w:t>
      </w:r>
    </w:p>
    <w:p>
      <w:pPr>
        <w:pStyle w:val="BodyText"/>
      </w:pPr>
      <w:r>
        <w:t xml:space="preserve">Trên núi thây, Âu Dương vất vả bò lên, từ chân núi đến sườn núi, hắn mất ba tháng. Ba tháng này tôi luyện tâm tính của Âu Dương thậm chí vượt qua tất cả trong quá khứ.</w:t>
      </w:r>
    </w:p>
    <w:p>
      <w:pPr>
        <w:pStyle w:val="BodyText"/>
      </w:pPr>
      <w:r>
        <w:t xml:space="preserve">Mỗi ngày đối diện xác chết đếm hoài không hết, mỗi ngày thầm nhủ với lòng phải kiên cường, Âu Dương chịu đựng điều mà người bình thường không thể hiểu thấu.</w:t>
      </w:r>
    </w:p>
    <w:p>
      <w:pPr>
        <w:pStyle w:val="BodyText"/>
      </w:pPr>
      <w:r>
        <w:t xml:space="preserve">Nhưng Âu Dương không hối hận, cơ hội bày ngay trước mắt, nếu mình để nó đi qua thì có lẽ nhiều năm sau sẽ hối tiếc cả đời.</w:t>
      </w:r>
    </w:p>
    <w:p>
      <w:pPr>
        <w:pStyle w:val="BodyText"/>
      </w:pPr>
      <w:r>
        <w:t xml:space="preserve">- Dù là tai nạn hay thứ gì thì ta đều nguyện ý thừa nhận. Từ ngày Âu Dương bước lên con đường tu luyện chính là nghịch thiên mà đi. Nếu người cản ta thì ta giết người, nếu trời ngăn ta thì ta nghịch thiên!</w:t>
      </w:r>
    </w:p>
    <w:p>
      <w:pPr>
        <w:pStyle w:val="BodyText"/>
      </w:pPr>
      <w:r>
        <w:t xml:space="preserve">Âu Dương thầm nhủ với lòng, con đường tu luyện vốn là nghịch thiên mà đi, tất cả thuận theo tự nhiên, nên đến thì sẽ đến, nếu có chuyện gì cũng rụt rè cẩn thận thì hắn không thể nào một đường giết đến hôm nay.</w:t>
      </w:r>
    </w:p>
    <w:p>
      <w:pPr>
        <w:pStyle w:val="BodyText"/>
      </w:pPr>
      <w:r>
        <w:t xml:space="preserve">- Hiện giờ đã leo lên ước chừng một phần ba, con đường của ta còn rất xa!</w:t>
      </w:r>
    </w:p>
    <w:p>
      <w:pPr>
        <w:pStyle w:val="BodyText"/>
      </w:pPr>
      <w:r>
        <w:t xml:space="preserve">Âu Dương thầm mừng là lực lượng chỉ tạm thời biến mất, thân thể vẫn là Tiên Đế, nếu không thì hắn ở đậy phải ăn sống xác Chiến tộc, mỗi lần nghĩ tới đây là hắn thấy buồn nôn.</w:t>
      </w:r>
    </w:p>
    <w:p>
      <w:pPr>
        <w:pStyle w:val="BodyText"/>
      </w:pPr>
      <w:r>
        <w:t xml:space="preserve">Giết người, nhìn núi thây biển máu, những thứ này Âu Dương có thể nhịn, nhưng kêu hắn ăn thịt người, uóng máu thì hắn khó mà làm được.</w:t>
      </w:r>
    </w:p>
    <w:p>
      <w:pPr>
        <w:pStyle w:val="BodyText"/>
      </w:pPr>
      <w:r>
        <w:t xml:space="preserve">Tiên Giới, bông tuyết lất phất, toàn Chúng Thần sơn phủ trùm lớp tuyết trắng óng ánh bạc, nhìn rất xinh đẹp. Trong biển hoa mai, một cô gái mặc áo choàng lụa màu đỏ ngạo nghễ đứng trong gió tuyết, mai đua nhau khoe sắc thắm, mặt lộ nụ cười rất ấm áp.</w:t>
      </w:r>
    </w:p>
    <w:p>
      <w:pPr>
        <w:pStyle w:val="BodyText"/>
      </w:pPr>
      <w:r>
        <w:t xml:space="preserve">- Cả đời của ngươi đều đang đấu tranh, giống như hoa mai, càng là lạnh lẽo, càng là gió tuyết thì ngươi càng bất khuất. Lần này đả kích có thể nói là lớn nhất trong đời ngươi, không biết ngươi ở thế giới Dị tộc có sống tốt không.</w:t>
      </w:r>
    </w:p>
    <w:p>
      <w:pPr>
        <w:pStyle w:val="BodyText"/>
      </w:pPr>
      <w:r>
        <w:t xml:space="preserve">Trong khi Vệ Thi nói chuyện thì một bóng người xuyên qua biển mai đi tới sau lưng nàng, nhẹ nắm tay nàng.</w:t>
      </w:r>
    </w:p>
    <w:p>
      <w:pPr>
        <w:pStyle w:val="BodyText"/>
      </w:pPr>
      <w:r>
        <w:t xml:space="preserve">Hai tay chạm vào nhau, Vệ Thi vội rụt tay về. Vệ Thi không cần ngoái đầu lại cũng biết chắc chắn là Lục Phi.</w:t>
      </w:r>
    </w:p>
    <w:p>
      <w:pPr>
        <w:pStyle w:val="BodyText"/>
      </w:pPr>
      <w:r>
        <w:t xml:space="preserve">Lục Phi rất là tự tin nhìn Vệ Thi, nói:</w:t>
      </w:r>
    </w:p>
    <w:p>
      <w:pPr>
        <w:pStyle w:val="BodyText"/>
      </w:pPr>
      <w:r>
        <w:t xml:space="preserve">- Như thế nào? Vẫn không nghĩ rõ ràng sao? Yên ta đi, ta sẽ không ép nàng, một ngày nào đó ta sẽ khiến nàng cam tâm tình nguyện nằm trong ngực ta.</w:t>
      </w:r>
    </w:p>
    <w:p>
      <w:pPr>
        <w:pStyle w:val="BodyText"/>
      </w:pPr>
      <w:r>
        <w:t xml:space="preserve">Lục Phi tin một ngày nào đó gã sẽ làm cô gái này cảm động, khiến nàng quên hết tất cả, buông xuống mọi thứ, chỉ nhớ một mình gã.</w:t>
      </w:r>
    </w:p>
    <w:p>
      <w:pPr>
        <w:pStyle w:val="BodyText"/>
      </w:pPr>
      <w:r>
        <w:t xml:space="preserve">Vệ Thi ánh mắt ảm đạm, nói:</w:t>
      </w:r>
    </w:p>
    <w:p>
      <w:pPr>
        <w:pStyle w:val="BodyText"/>
      </w:pPr>
      <w:r>
        <w:t xml:space="preserve">- Đa tạ.</w:t>
      </w:r>
    </w:p>
    <w:p>
      <w:pPr>
        <w:pStyle w:val="BodyText"/>
      </w:pPr>
      <w:r>
        <w:t xml:space="preserve">Mấy ngày nay nàng cũng có suy nghĩ, có lẽ làm bằng hữu với Âu Dương là tốt nhất, có lẽ nàng đã nghĩ quá nhiều, có lẽ Âu Dương căn bản không có ý gì với nàng.</w:t>
      </w:r>
    </w:p>
    <w:p>
      <w:pPr>
        <w:pStyle w:val="Compact"/>
      </w:pPr>
      <w:r>
        <w:br w:type="textWrapping"/>
      </w:r>
      <w:r>
        <w:br w:type="textWrapping"/>
      </w:r>
    </w:p>
    <w:p>
      <w:pPr>
        <w:pStyle w:val="Heading2"/>
      </w:pPr>
      <w:bookmarkStart w:id="645" w:name="chương-668-uy-hiếp"/>
      <w:bookmarkEnd w:id="645"/>
      <w:r>
        <w:t xml:space="preserve">623. Chương 668: Uy Hiếp</w:t>
      </w:r>
    </w:p>
    <w:p>
      <w:pPr>
        <w:pStyle w:val="Compact"/>
      </w:pPr>
      <w:r>
        <w:br w:type="textWrapping"/>
      </w:r>
      <w:r>
        <w:br w:type="textWrapping"/>
      </w:r>
      <w:r>
        <w:t xml:space="preserve">- Ha ha ha ha...</w:t>
      </w:r>
    </w:p>
    <w:p>
      <w:pPr>
        <w:pStyle w:val="BodyText"/>
      </w:pPr>
      <w:r>
        <w:t xml:space="preserve">Trên núi thây, một tiếng cuồng cười truyền ra từ đại điện rách nát. Âu Dương tay cầm một quyển cẩm thư, cười như điên.</w:t>
      </w:r>
    </w:p>
    <w:p>
      <w:pPr>
        <w:pStyle w:val="BodyText"/>
      </w:pPr>
      <w:r>
        <w:t xml:space="preserve">- Thánh Chiến phương pháp! Đây chính là Thánh Chiến phương pháp! Thánh Chiến phương pháp của Chiến tộc quả nhiên vô cùng thần kỳ!</w:t>
      </w:r>
    </w:p>
    <w:p>
      <w:pPr>
        <w:pStyle w:val="BodyText"/>
      </w:pPr>
      <w:r>
        <w:t xml:space="preserve">Giọng của Âu Dương cho cảm giác quân lâm thiên hạ, hiện tại hắn như đã trở về thiên hạ đệ nhất từng được công nhận.</w:t>
      </w:r>
    </w:p>
    <w:p>
      <w:pPr>
        <w:pStyle w:val="BodyText"/>
      </w:pPr>
      <w:r>
        <w:t xml:space="preserve">- Chiến tộc truyền thừa?</w:t>
      </w:r>
    </w:p>
    <w:p>
      <w:pPr>
        <w:pStyle w:val="BodyText"/>
      </w:pPr>
      <w:r>
        <w:t xml:space="preserve">Âu Dương nhìn trang thứ nhất cẩm thư, nhìn hướng trung tâm đại điện, một người đàn ông đầu đội kim quan nhắm mắt ngồi trên vương tọa.</w:t>
      </w:r>
    </w:p>
    <w:p>
      <w:pPr>
        <w:pStyle w:val="BodyText"/>
      </w:pPr>
      <w:r>
        <w:t xml:space="preserve">Đây chính là vua của Chiến tộc, tên của y là Chiến Tín, là vương giả cuối cùng của Chiến tộc. Tại sao y chết tại đây? Trên cẩm thư không ghi chép nguyên nhân.</w:t>
      </w:r>
    </w:p>
    <w:p>
      <w:pPr>
        <w:pStyle w:val="BodyText"/>
      </w:pPr>
      <w:r>
        <w:t xml:space="preserve">Âu Dương xa xa nhìn xác Chiến Tín. Mặc dù không biết Chiến Tín đã chết bao nhiêu năm nhưng trông y tựa như còn sống chỉ là đang say ngủ, nếu không phải toàn thân y không có chút sự sống thì Âu Dương sẽ cho rằng Chiến Tín chỉ là ngủ say.</w:t>
      </w:r>
    </w:p>
    <w:p>
      <w:pPr>
        <w:pStyle w:val="BodyText"/>
      </w:pPr>
      <w:r>
        <w:t xml:space="preserve">Âu Dương thở dài một hơi, lầm bầm:</w:t>
      </w:r>
    </w:p>
    <w:p>
      <w:pPr>
        <w:pStyle w:val="BodyText"/>
      </w:pPr>
      <w:r>
        <w:t xml:space="preserve">- Vương giả một thế hệ cuối cùng rơi vào kết cuộc như vậy, bị người quên đi sự tích xa xưa.</w:t>
      </w:r>
    </w:p>
    <w:p>
      <w:pPr>
        <w:pStyle w:val="BodyText"/>
      </w:pPr>
      <w:r>
        <w:t xml:space="preserve">Có lẽ nhiều năm sau Âu Dương cũng sẽ bị người quên lãng, hắn chỉ thuộc về thời đại này, khi thời đại qua đi, mọi người lật xem trang sách mới, vương giả cuối cùng vẫn là bị lãng quên.</w:t>
      </w:r>
    </w:p>
    <w:p>
      <w:pPr>
        <w:pStyle w:val="BodyText"/>
      </w:pPr>
      <w:r>
        <w:t xml:space="preserve">- Ta không cần Chiến tộc truyền thừa, ta chỉ muốn ba viên Nghịch Thiên Hoàn này!</w:t>
      </w:r>
    </w:p>
    <w:p>
      <w:pPr>
        <w:pStyle w:val="BodyText"/>
      </w:pPr>
      <w:r>
        <w:t xml:space="preserve">Âu Dương từ trong cái hộp trướcc mặt Chiến Tín lấy ra ba viên Nghịch Thiên Hoàn.</w:t>
      </w:r>
    </w:p>
    <w:p>
      <w:pPr>
        <w:pStyle w:val="BodyText"/>
      </w:pPr>
      <w:r>
        <w:t xml:space="preserve">- Ủa? Ha ha, những thứ này ta cũng lấy!</w:t>
      </w:r>
    </w:p>
    <w:p>
      <w:pPr>
        <w:pStyle w:val="BodyText"/>
      </w:pPr>
      <w:r>
        <w:t xml:space="preserve">Âu Dương liếc bên cạnh xác Chiến Tín, lặng lẽ mang một vài thứ bỏ vào trong vòng tay không gian của mình.</w:t>
      </w:r>
    </w:p>
    <w:p>
      <w:pPr>
        <w:pStyle w:val="BodyText"/>
      </w:pPr>
      <w:r>
        <w:t xml:space="preserve">Âu Dương ngẩng đầu nhìn nóc đại điện, trên đỉnh chóp là biển lửa linh hồn đốt hừng hực. Âu Dương biết chỉ cần hắn xuyên qua biển lửa linh hồn là sẽ lại quay về mặt đất. Nhưng tay Âu Dương đang cầm ba viên Nghịch Thiên Hoàn, dù thế nào hắn cũng phải trước tiên tại đây đột phá xong.</w:t>
      </w:r>
    </w:p>
    <w:p>
      <w:pPr>
        <w:pStyle w:val="BodyText"/>
      </w:pPr>
      <w:r>
        <w:t xml:space="preserve">- Ác ma chi địa khắp nơi đều là sát khí, mặc dù chỗ này là núi thây biển máu nhưng an toàn và yên tĩnh, cũng nên lĩnh ngộ Thánh Chiến phương pháp một chút.</w:t>
      </w:r>
    </w:p>
    <w:p>
      <w:pPr>
        <w:pStyle w:val="BodyText"/>
      </w:pPr>
      <w:r>
        <w:t xml:space="preserve">Âu Dương biết lần này hắn có được cơ duyên to lớn. Nghịch Thiên Hoàn trợ giúp Âu Dương đến Tiên Tôn, Thánh Chiến phương pháp cho hắn có sức chiến đấu ngạo nghễ thiên hạ, Âu Dương quân lâm thiên hạ sắp trở lại.</w:t>
      </w:r>
    </w:p>
    <w:p>
      <w:pPr>
        <w:pStyle w:val="BodyText"/>
      </w:pPr>
      <w:r>
        <w:t xml:space="preserve">- Khi ta lại xuất hiện thì ta muốn khiến thế giới này nhớ ta, nhớ cái tên Âu Dương!</w:t>
      </w:r>
    </w:p>
    <w:p>
      <w:pPr>
        <w:pStyle w:val="BodyText"/>
      </w:pPr>
      <w:r>
        <w:t xml:space="preserve">Âu Dương dứt lời, một viên Nghịch Thiên Hoàn bị nuốt vào miệng, hắn ở trên núi thây này bắt đầu con đường chí tôn của mình.</w:t>
      </w:r>
    </w:p>
    <w:p>
      <w:pPr>
        <w:pStyle w:val="BodyText"/>
      </w:pPr>
      <w:r>
        <w:t xml:space="preserve">Ác ma chi địa, Ngụy Bỉnh Dập vẫn luôn quanh quẩn không rời đi. Mặc dù Ngụy Bỉnh Dập biết dưới lòng đất có cái gì đó, nhưng y có trực giác tiểu tử kia sẽ không chết, tiểu tử đó chắc chắn có thể đi ra.</w:t>
      </w:r>
    </w:p>
    <w:p>
      <w:pPr>
        <w:pStyle w:val="BodyText"/>
      </w:pPr>
      <w:r>
        <w:t xml:space="preserve">Ngụy Bỉnh Dập rất tin tưởng vào trực giác này, trực giác khiến y hoàn thành rất nhiều việc, lần này cũng sẽ không ngaoij lệ.</w:t>
      </w:r>
    </w:p>
    <w:p>
      <w:pPr>
        <w:pStyle w:val="BodyText"/>
      </w:pPr>
      <w:r>
        <w:t xml:space="preserve">- Ta chờ ngươi, ta chờ ngươi mang đến bất ngờ cho ta! Con đường vô thượng của ta có thành công hay không trông nhờ vào ngươi.</w:t>
      </w:r>
    </w:p>
    <w:p>
      <w:pPr>
        <w:pStyle w:val="BodyText"/>
      </w:pPr>
      <w:r>
        <w:t xml:space="preserve">Âu Dương cười tủm tỉm nhìn mặt đất dưới chân mình, y tin tưởng y chắc chắn có thể chờ đến thứ mình cần.</w:t>
      </w:r>
    </w:p>
    <w:p>
      <w:pPr>
        <w:pStyle w:val="BodyText"/>
      </w:pPr>
      <w:r>
        <w:t xml:space="preserve">Thời gian chưa bao giờ báo ngươi biết trước trước, nó là sát thủ vô tình nhất trong thiên địa. Nó từng giây từng phút mang đi sinh mệnh một số người, nhưng nó cũng ban cho thế giới sinh mệnh mới.</w:t>
      </w:r>
    </w:p>
    <w:p>
      <w:pPr>
        <w:pStyle w:val="BodyText"/>
      </w:pPr>
      <w:r>
        <w:t xml:space="preserve">Nó là quy tắc, nó mới là quy tắc lớn nhất, bởi vì dù ở bất cứ đâu nó đều tồn tại, nó vô tình rồi lại hữu tình.</w:t>
      </w:r>
    </w:p>
    <w:p>
      <w:pPr>
        <w:pStyle w:val="BodyText"/>
      </w:pPr>
      <w:r>
        <w:t xml:space="preserve">Trong Vạn Yêu Chi Thành, Di Tiểu Thiên phát hiện gần đây Mộng Hi luôn rầu rĩ không vui, dù gã lên tới Tiên Đế cũng không thấy nàng vui vẻ ra mặt.</w:t>
      </w:r>
    </w:p>
    <w:p>
      <w:pPr>
        <w:pStyle w:val="BodyText"/>
      </w:pPr>
      <w:r>
        <w:t xml:space="preserve">Di Tiểu Thiên nhẹ nhàng cầm tay Mộng Hi, hỏi:</w:t>
      </w:r>
    </w:p>
    <w:p>
      <w:pPr>
        <w:pStyle w:val="BodyText"/>
      </w:pPr>
      <w:r>
        <w:t xml:space="preserve">- Mộng Hi, rốt cuộc làm sao vậy?</w:t>
      </w:r>
    </w:p>
    <w:p>
      <w:pPr>
        <w:pStyle w:val="BodyText"/>
      </w:pPr>
      <w:r>
        <w:t xml:space="preserve">Năm, mười năm nay Di Tiểu Thiên biến trưởng thành nhiều, quan hệ giữa gã và Mộng Hi tiến triển cực nhanh.</w:t>
      </w:r>
    </w:p>
    <w:p>
      <w:pPr>
        <w:pStyle w:val="BodyText"/>
      </w:pPr>
      <w:r>
        <w:t xml:space="preserve">Mộng Hi cười nói với Di Tiểu Thiên:</w:t>
      </w:r>
    </w:p>
    <w:p>
      <w:pPr>
        <w:pStyle w:val="BodyText"/>
      </w:pPr>
      <w:r>
        <w:t xml:space="preserve">- Không có gì.</w:t>
      </w:r>
    </w:p>
    <w:p>
      <w:pPr>
        <w:pStyle w:val="BodyText"/>
      </w:pPr>
      <w:r>
        <w:t xml:space="preserve">Mộng Hi không thể nói cho Di Tiểu Thiên biết suy nghĩ trong lòng nàng.</w:t>
      </w:r>
    </w:p>
    <w:p>
      <w:pPr>
        <w:pStyle w:val="BodyText"/>
      </w:pPr>
      <w:r>
        <w:t xml:space="preserve">Ngụy Bỉnh Dập rời khỏi Vạn Yêu Chi Thành đã năm năm, năm năm không trở về, Âu Dương cũng biến mất năm năm. Rốt cuộc xảy ra chuyện gì? Ngụy Bỉnh Dập nuốt Âu Dương? Hay hoặc là Âu Dương trốn thoát?</w:t>
      </w:r>
    </w:p>
    <w:p>
      <w:pPr>
        <w:pStyle w:val="BodyText"/>
      </w:pPr>
      <w:r>
        <w:t xml:space="preserve">Mộng Hi đều phủ định, bởi vì dù là loại nào thì Ngụy Bỉnh Dập nên quay về mới đúng. Dù thành hay thất bại thì Ngụy Bỉnh Dập là chủ nhân của thế giới này, y nên xuất hiện chủ trì thế giới.</w:t>
      </w:r>
    </w:p>
    <w:p>
      <w:pPr>
        <w:pStyle w:val="BodyText"/>
      </w:pPr>
      <w:r>
        <w:t xml:space="preserve">Nhưng tại sao hai người cùng biến mất năm năm? Không lẽ...Mộng Hi không dám suy nghĩ tiếp. Bây giờ nàng nghĩ đến là kết quả xấu nhất, đó là ác ma chi địa xảy ra biến cố gì khiến hai người gặp nguy hiểm.</w:t>
      </w:r>
    </w:p>
    <w:p>
      <w:pPr>
        <w:pStyle w:val="BodyText"/>
      </w:pPr>
      <w:r>
        <w:t xml:space="preserve">“Không đâu! Hắn cường đại như vậy, có tám cái bóng, trên đời này còn ai bị thương được hắn?"</w:t>
      </w:r>
    </w:p>
    <w:p>
      <w:pPr>
        <w:pStyle w:val="BodyText"/>
      </w:pPr>
      <w:r>
        <w:t xml:space="preserve">Mộng Hi không tin có thứ gì uy hiếp được Ngụy Bỉnh Dập, nàng biết rất rõ người đàn ông này cường đại cỡ nào.</w:t>
      </w:r>
    </w:p>
    <w:p>
      <w:pPr>
        <w:pStyle w:val="BodyText"/>
      </w:pPr>
      <w:r>
        <w:t xml:space="preserve">Rất lâu về trước Ngụy Bỉnh Dập muốn vào Tiên Giới, nhưng Huyết Hải liên tiếp hai giới khiến y không cách nào bước vào trong đó. Cũng vì lý do này mà Ngụy Bỉnh Dập không ngừng tu luyện phân thân, bây giờ chín cái bóng đều hiện ra. Mộng Hi biết kế hoạch chinh chiến Tiên Giới của Ngụy Bỉnh Dập đã không còn xa.</w:t>
      </w:r>
    </w:p>
    <w:p>
      <w:pPr>
        <w:pStyle w:val="BodyText"/>
      </w:pPr>
      <w:r>
        <w:t xml:space="preserve">Nếu lần này Ngụy Bỉnh Dập có thể nuốt Âu Dương thì dù bản tôn không thể vào Tiên Giới, chín cái bóng đủ càn quét Tiên Giới, đánh đâu thắng đó.</w:t>
      </w:r>
    </w:p>
    <w:p>
      <w:pPr>
        <w:pStyle w:val="BodyText"/>
      </w:pPr>
      <w:r>
        <w:t xml:space="preserve">- Mộng Hi, đừng cứ đa sầu đa cảm như vậy. Không có gì là không thể vượt qua, chỉ cần có gan đối mặt, mọi chuyện đều sẽ tốt hơn.</w:t>
      </w:r>
    </w:p>
    <w:p>
      <w:pPr>
        <w:pStyle w:val="BodyText"/>
      </w:pPr>
      <w:r>
        <w:t xml:space="preserve">Di Tiểu Thiên nhẹ nhàng nắm bàn tay lạnh lẽo của Mộng Hi, vì chỉ có làm như thế gã mới cho nàng chút ấm áp.</w:t>
      </w:r>
    </w:p>
    <w:p>
      <w:pPr>
        <w:pStyle w:val="BodyText"/>
      </w:pPr>
      <w:r>
        <w:t xml:space="preserve">Mộng Hi nở nụ cười, khẽ nói:</w:t>
      </w:r>
    </w:p>
    <w:p>
      <w:pPr>
        <w:pStyle w:val="BodyText"/>
      </w:pPr>
      <w:r>
        <w:t xml:space="preserve">- Hy vọng là vậy.</w:t>
      </w:r>
    </w:p>
    <w:p>
      <w:pPr>
        <w:pStyle w:val="BodyText"/>
      </w:pPr>
      <w:r>
        <w:t xml:space="preserve">Mộng Hi nhìn người đàn ông trước mắt dần biến chính chắn, lòng rất vui sướng. Mặc dù hai người phải đi đường còn rất dài, nhưng ít nhất giờ phút này nàng có người kề bên.</w:t>
      </w:r>
    </w:p>
    <w:p>
      <w:pPr>
        <w:pStyle w:val="BodyText"/>
      </w:pPr>
      <w:r>
        <w:t xml:space="preserve">Chúng Thần Điện, đằng trước Hồn điện, Tiểu Nhạc biểu tình âm trầm nhìn người đàn ông đứng trước mặt tay cầm quyền trượng.</w:t>
      </w:r>
    </w:p>
    <w:p>
      <w:pPr>
        <w:pStyle w:val="BodyText"/>
      </w:pPr>
      <w:r>
        <w:t xml:space="preserve">Tiểu Nhạc nói:</w:t>
      </w:r>
    </w:p>
    <w:p>
      <w:pPr>
        <w:pStyle w:val="BodyText"/>
      </w:pPr>
      <w:r>
        <w:t xml:space="preserve">- Hồn Vương đại nhân, lời ta nói Hồn Vương đại nhân tốt nhất hãy đắn đo cho kỹ, có chút chuyện nếu đã làm sai thì không còn cơ hội hối hận!</w:t>
      </w:r>
    </w:p>
    <w:p>
      <w:pPr>
        <w:pStyle w:val="BodyText"/>
      </w:pPr>
      <w:r>
        <w:t xml:space="preserve">Hồn Vương nhìn Tiểu Nhạc, hỏi ngược lại:</w:t>
      </w:r>
    </w:p>
    <w:p>
      <w:pPr>
        <w:pStyle w:val="BodyText"/>
      </w:pPr>
      <w:r>
        <w:t xml:space="preserve">- Sơn Thần đang uy hiếp ta?</w:t>
      </w:r>
    </w:p>
    <w:p>
      <w:pPr>
        <w:pStyle w:val="BodyText"/>
      </w:pPr>
      <w:r>
        <w:t xml:space="preserve">Sắc mặt của Hồn Vương cực kỳ khó coi, từ khi gã trở thành Hồn Vương đến nay ít có ai dám chất vấn quyết định y làm ra, dù là Hoàn Nhan Liệt cũng phải nể mặt ba phần.</w:t>
      </w:r>
    </w:p>
    <w:p>
      <w:pPr>
        <w:pStyle w:val="BodyText"/>
      </w:pPr>
      <w:r>
        <w:t xml:space="preserve">- Hừ, ta, uy hiếp? Tiểu Nhạc sao dám uy hiếp Hồn Vương đại nhân, nhưng chuyện này ta khuyên Hồn Vương đại nhân suy nghĩ rõ ràng rồi lại nói!</w:t>
      </w:r>
    </w:p>
    <w:p>
      <w:pPr>
        <w:pStyle w:val="BodyText"/>
      </w:pPr>
      <w:r>
        <w:t xml:space="preserve">Mặc dù Tiểu Nhạc nói như vậy nhưng y không có ý định lùi lại.</w:t>
      </w:r>
    </w:p>
    <w:p>
      <w:pPr>
        <w:pStyle w:val="BodyText"/>
      </w:pPr>
      <w:r>
        <w:t xml:space="preserve">Hồn Vương nhìn Tiểu Nhạc, giọng điệu lạnh băng:</w:t>
      </w:r>
    </w:p>
    <w:p>
      <w:pPr>
        <w:pStyle w:val="BodyText"/>
      </w:pPr>
      <w:r>
        <w:t xml:space="preserve">- Chuyện của Hồn Giả khi nào thì đến lượt ngươi xen vào?</w:t>
      </w:r>
    </w:p>
    <w:p>
      <w:pPr>
        <w:pStyle w:val="BodyText"/>
      </w:pPr>
      <w:r>
        <w:t xml:space="preserve">Bỗng trên bầu trời truyền đến một thanh âm uy nghiêm:</w:t>
      </w:r>
    </w:p>
    <w:p>
      <w:pPr>
        <w:pStyle w:val="BodyText"/>
      </w:pPr>
      <w:r>
        <w:t xml:space="preserve">- Được rồi!</w:t>
      </w:r>
    </w:p>
    <w:p>
      <w:pPr>
        <w:pStyle w:val="BodyText"/>
      </w:pPr>
      <w:r>
        <w:t xml:space="preserve">Một đoàn lửa từ trên trời giáng xuống, Hoàn Nhan Liệt mặc đồ trắng, hai tay chắp sau lưng xuất hiện.</w:t>
      </w:r>
    </w:p>
    <w:p>
      <w:pPr>
        <w:pStyle w:val="BodyText"/>
      </w:pPr>
      <w:r>
        <w:t xml:space="preserve">- Tông chủ!</w:t>
      </w:r>
    </w:p>
    <w:p>
      <w:pPr>
        <w:pStyle w:val="BodyText"/>
      </w:pPr>
      <w:r>
        <w:t xml:space="preserve">Hồn Vương hành lễ với Hoàn Nhan Liệt. Tiểu Nhạc thì làm như không thấy.</w:t>
      </w:r>
    </w:p>
    <w:p>
      <w:pPr>
        <w:pStyle w:val="BodyText"/>
      </w:pPr>
      <w:r>
        <w:t xml:space="preserve">Hoàn Nhan Liệt liếc Tiểu Nhạc. Thật ra bản tính của Tiểu Nhạc rất tốt, chẳng qua làm chuyện gì cũng thẳng thắn, trong mắt y không có tạm lùi bước nhân nhượng. Đúng là đúng, sai là sai, thế giới chỉ có đúng và sai, không có điều hòa.</w:t>
      </w:r>
    </w:p>
    <w:p>
      <w:pPr>
        <w:pStyle w:val="Compact"/>
      </w:pPr>
      <w:r>
        <w:br w:type="textWrapping"/>
      </w:r>
      <w:r>
        <w:br w:type="textWrapping"/>
      </w:r>
    </w:p>
    <w:p>
      <w:pPr>
        <w:pStyle w:val="Heading2"/>
      </w:pPr>
      <w:bookmarkStart w:id="646" w:name="chương-669-ta-đợi-bảy-ngàn-năm"/>
      <w:bookmarkEnd w:id="646"/>
      <w:r>
        <w:t xml:space="preserve">624. Chương 669: Ta Đợi Bảy Ngàn Năm</w:t>
      </w:r>
    </w:p>
    <w:p>
      <w:pPr>
        <w:pStyle w:val="Compact"/>
      </w:pPr>
      <w:r>
        <w:br w:type="textWrapping"/>
      </w:r>
      <w:r>
        <w:br w:type="textWrapping"/>
      </w:r>
      <w:r>
        <w:t xml:space="preserve">Hoàn Nhan Liệt nói:</w:t>
      </w:r>
    </w:p>
    <w:p>
      <w:pPr>
        <w:pStyle w:val="BodyText"/>
      </w:pPr>
      <w:r>
        <w:t xml:space="preserve">- Chuyện này ta có nghe nói, bây giờ cách cuộc chiến hai giới chỉ có bảy ngàn năm, mọi chuyện đợi qua cuộc chiến hai giới rồi tính!</w:t>
      </w:r>
    </w:p>
    <w:p>
      <w:pPr>
        <w:pStyle w:val="BodyText"/>
      </w:pPr>
      <w:r>
        <w:t xml:space="preserve">Hoàn Nhan Liệt liếc Hồn Vương, gã biết cái này xem như gián tiếp đắc tội Hồn Vương.</w:t>
      </w:r>
    </w:p>
    <w:p>
      <w:pPr>
        <w:pStyle w:val="BodyText"/>
      </w:pPr>
      <w:r>
        <w:t xml:space="preserve">Hồn Vương khó hiểu nhìn Hoàn Nhan Liệt, gã từ trong mắt Hoàn Nhan Liệt nhìn ra sự bất đắc dĩ. Mặc dù bây giờ Tiểu Nhạc chỉ là một Linh Tiên, nhưng tương lai không xa thành tựu của y cực cao, Hoàn Nhan Liệt không muốn khiến cường giả tương lai này vì chuyện như vậy để lại hận ý gì, nên chỉ đành đắc tội Hồn Vương.</w:t>
      </w:r>
    </w:p>
    <w:p>
      <w:pPr>
        <w:pStyle w:val="BodyText"/>
      </w:pPr>
      <w:r>
        <w:t xml:space="preserve">Hồn Vương lắc đầu, nói:</w:t>
      </w:r>
    </w:p>
    <w:p>
      <w:pPr>
        <w:pStyle w:val="BodyText"/>
      </w:pPr>
      <w:r>
        <w:t xml:space="preserve">- Tuân lệnh.</w:t>
      </w:r>
    </w:p>
    <w:p>
      <w:pPr>
        <w:pStyle w:val="BodyText"/>
      </w:pPr>
      <w:r>
        <w:t xml:space="preserve">Hoàn Nhan Liệt đã lên tiếng thì Hồn Vương đành chấp nhận.</w:t>
      </w:r>
    </w:p>
    <w:p>
      <w:pPr>
        <w:pStyle w:val="BodyText"/>
      </w:pPr>
      <w:r>
        <w:t xml:space="preserve">- Đa tạ tông chủ!</w:t>
      </w:r>
    </w:p>
    <w:p>
      <w:pPr>
        <w:pStyle w:val="BodyText"/>
      </w:pPr>
      <w:r>
        <w:t xml:space="preserve">Tiểu Nhạc nghe nói vậy thì rất vui vẻ, thời gian bảy ngàn năm đối với tu luyện giả như họ có lẽ không quá lâu, nhưng y biết có bảy ngàn năm là đủ rồi.</w:t>
      </w:r>
    </w:p>
    <w:p>
      <w:pPr>
        <w:pStyle w:val="BodyText"/>
      </w:pPr>
      <w:r>
        <w:t xml:space="preserve">Trong Hồn điện, Vệ Thi một mình ngồi trong phòng. Vệ Thi đã nghe nói hôn sự của nàng cùng Lục Phi bị Tiểu Nhạc gây rối đẩy dời sau bảy ngàn năm.</w:t>
      </w:r>
    </w:p>
    <w:p>
      <w:pPr>
        <w:pStyle w:val="BodyText"/>
      </w:pPr>
      <w:r>
        <w:t xml:space="preserve">- Ài...</w:t>
      </w:r>
    </w:p>
    <w:p>
      <w:pPr>
        <w:pStyle w:val="BodyText"/>
      </w:pPr>
      <w:r>
        <w:t xml:space="preserve">Vệ Thi thở dài một hơi, hóa thành sương khói bay nhanh hướng Vạn Tiên sơn.</w:t>
      </w:r>
    </w:p>
    <w:p>
      <w:pPr>
        <w:pStyle w:val="BodyText"/>
      </w:pPr>
      <w:r>
        <w:t xml:space="preserve">Trên Vạn Tiên sơn, Tiểu Nhạc cười tủm tỉm cầm hồ lô băng đường. Tiểu Nhạc chợt ngẩng đầu, nhìn trên bầu trời xuất hiện sương khói, vẻ mặt không vui.</w:t>
      </w:r>
    </w:p>
    <w:p>
      <w:pPr>
        <w:pStyle w:val="BodyText"/>
      </w:pPr>
      <w:r>
        <w:t xml:space="preserve">Tiểu Nhạc liếc bầu trời, hỏi:</w:t>
      </w:r>
    </w:p>
    <w:p>
      <w:pPr>
        <w:pStyle w:val="BodyText"/>
      </w:pPr>
      <w:r>
        <w:t xml:space="preserve">- Ngươi đến làm cái gì?</w:t>
      </w:r>
    </w:p>
    <w:p>
      <w:pPr>
        <w:pStyle w:val="BodyText"/>
      </w:pPr>
      <w:r>
        <w:t xml:space="preserve">Vệ Thi lại biến thành hình người, đáp xuống đất.</w:t>
      </w:r>
    </w:p>
    <w:p>
      <w:pPr>
        <w:pStyle w:val="BodyText"/>
      </w:pPr>
      <w:r>
        <w:t xml:space="preserve">Vệ Thi nhìn Tiểu Nhạc, hỏi:</w:t>
      </w:r>
    </w:p>
    <w:p>
      <w:pPr>
        <w:pStyle w:val="BodyText"/>
      </w:pPr>
      <w:r>
        <w:t xml:space="preserve">- Cần gì như vậy?</w:t>
      </w:r>
    </w:p>
    <w:p>
      <w:pPr>
        <w:pStyle w:val="BodyText"/>
      </w:pPr>
      <w:r>
        <w:t xml:space="preserve">Trong mắt Vệ Thi có cay đắng, bảy ngàn năm, chờ đợi bảy ngàn năm có ý nghĩa gì không?</w:t>
      </w:r>
    </w:p>
    <w:p>
      <w:pPr>
        <w:pStyle w:val="BodyText"/>
      </w:pPr>
      <w:r>
        <w:t xml:space="preserve">Tiểu Nhạc nhìn Vệ Thi, nói:</w:t>
      </w:r>
    </w:p>
    <w:p>
      <w:pPr>
        <w:pStyle w:val="BodyText"/>
      </w:pPr>
      <w:r>
        <w:t xml:space="preserve">- Cần gì? Mặc dù Âu Dương biến mất nhưng chúng ta đối biết nguy cơ càng lớn thì hắn càng vùng dậy mạnh mẽ hơn. Ta luôn tin tưởng có một ngày Âu Dương chắc chắn sẽ trở về, ngươi có gả cho ai không liên quan gì ta. Ta là đại ca của Âu Dương, hắn là tiểu đệ của ta, nếu mai này hắn trở về, ngươi muốn gả cho ai thì gả, nhưng bây giờ không được!</w:t>
      </w:r>
    </w:p>
    <w:p>
      <w:pPr>
        <w:pStyle w:val="BodyText"/>
      </w:pPr>
      <w:r>
        <w:t xml:space="preserve">Lúc đầu nghe nói Vệ Thi và Lục Phi sắp kết hôn thì Tiểu Nhạc rất tức giận, y giận là nàng đã đồng ý.</w:t>
      </w:r>
    </w:p>
    <w:p>
      <w:pPr>
        <w:pStyle w:val="BodyText"/>
      </w:pPr>
      <w:r>
        <w:t xml:space="preserve">Từ giây phút đó Tiểu Nhạc cảm thấy không đáng giá thay cho Âu Dương, cô gái như vậy, mới đã bao năm liền quên tất cả, cần gì cùng một chỗ với người như vậy?</w:t>
      </w:r>
    </w:p>
    <w:p>
      <w:pPr>
        <w:pStyle w:val="BodyText"/>
      </w:pPr>
      <w:r>
        <w:t xml:space="preserve">Nhưng tình nghĩa huynh đệ làm Tiểu Nhạc chạy tới Hồn điện đại náo. Theo Tiểu Nhạc thấy thì mọi chuyện đều phải chờ Âu Dương trở về, tự hắn xử lý.</w:t>
      </w:r>
    </w:p>
    <w:p>
      <w:pPr>
        <w:pStyle w:val="BodyText"/>
      </w:pPr>
      <w:r>
        <w:t xml:space="preserve">Vệ Thi hỏi Tiểu Nhạc:</w:t>
      </w:r>
    </w:p>
    <w:p>
      <w:pPr>
        <w:pStyle w:val="BodyText"/>
      </w:pPr>
      <w:r>
        <w:t xml:space="preserve">- Có phải ở trong mắt của ngươi ta là người đàn bà hay thay lòng?</w:t>
      </w:r>
    </w:p>
    <w:p>
      <w:pPr>
        <w:pStyle w:val="BodyText"/>
      </w:pPr>
      <w:r>
        <w:t xml:space="preserve">Tiểu Nhạc không trả lời, chỉ hừ lạnh:</w:t>
      </w:r>
    </w:p>
    <w:p>
      <w:pPr>
        <w:pStyle w:val="BodyText"/>
      </w:pPr>
      <w:r>
        <w:t xml:space="preserve">- Hừ!</w:t>
      </w:r>
    </w:p>
    <w:p>
      <w:pPr>
        <w:pStyle w:val="BodyText"/>
      </w:pPr>
      <w:r>
        <w:t xml:space="preserve">Tiếng hừ đã nói lên tất cả.</w:t>
      </w:r>
    </w:p>
    <w:p>
      <w:pPr>
        <w:pStyle w:val="BodyText"/>
      </w:pPr>
      <w:r>
        <w:t xml:space="preserve">Vệ Thi nghe Tiểu Nhạc hừ lạnh, cười hỏi:</w:t>
      </w:r>
    </w:p>
    <w:p>
      <w:pPr>
        <w:pStyle w:val="BodyText"/>
      </w:pPr>
      <w:r>
        <w:t xml:space="preserve">- Ngươi nói ta hay thay đổi, ta ngược lại muốn hỏi ta thay đổi như thế nào? Hắn có cho ta hứa hẹn nào không? Hắn có nói ta là người nào của hắn không? Đúng vậy, ta thừa nhận ta có thích hắn, nhưng chuyện đó không phải đơn phương thích là được. Tiểu Nhạc, dù ngươi bộ dạng bảy, tám tuổi nhưng tâm trí của ngươi không kém gì người trưởng thành, ngươi nói cho ta biết, ta có lý do gì để chờ?</w:t>
      </w:r>
    </w:p>
    <w:p>
      <w:pPr>
        <w:pStyle w:val="BodyText"/>
      </w:pPr>
      <w:r>
        <w:t xml:space="preserve">Vệ Thi hỏi hàng loạt khiến Tiểu Nhạc câm nín. Chuyện giữa Vệ Thi và Âu Dương thì Tiểu Nhạc chỉ nghe nói, nghe Hoàng Thiên nói. Hoàng Thiên nói hai người có chút mập mờ.</w:t>
      </w:r>
    </w:p>
    <w:p>
      <w:pPr>
        <w:pStyle w:val="BodyText"/>
      </w:pPr>
      <w:r>
        <w:t xml:space="preserve">Đúng vậy! Hoàng Thiên nói chỉ là mập mờ, ngay cả Tiểu Nhạc mới đầu cũng không tin Âu Dương sẽ thích một cô gái. Sau này Hồn điện cản trở bảy lần tám lượt khiến Tiểu Nhạc thẹn quá thành giận, cảm thấy không tác hợp hai người này thì y không tên là Tiểu Nhạc.</w:t>
      </w:r>
    </w:p>
    <w:p>
      <w:pPr>
        <w:pStyle w:val="BodyText"/>
      </w:pPr>
      <w:r>
        <w:t xml:space="preserve">Bây giờ Tiểu Nhạc nghĩ lại, đó chẳng hoa là hoa trong kính, trăng trong nước, chỉ là y nghe nói và tự cho là đúng. Từ biểu hiện vừa rôi của Vệ Thi thì thấy nàng có tình với Âu Dương, nhưng hắn thì sao?</w:t>
      </w:r>
    </w:p>
    <w:p>
      <w:pPr>
        <w:pStyle w:val="BodyText"/>
      </w:pPr>
      <w:r>
        <w:t xml:space="preserve">Người đàn ông giống như gió có còn nhớ đến Vệ Thi không? Tiểu Nhạc khiến Vệ Thi chờ đợi bảy ngàn năm, nếu Âu Dương trở về vẫn còn nhớ nàng thì đương nhiên là hữu tình, tất cả vui mừng. Nhưng nếu mọi chuyện chỉ là hiểu lầm, vậy chẳng phải là Tiểu Nhạc khiến người ta càng đau xót lòng sao?</w:t>
      </w:r>
    </w:p>
    <w:p>
      <w:pPr>
        <w:pStyle w:val="BodyText"/>
      </w:pPr>
      <w:r>
        <w:t xml:space="preserve">Tiểu Nhạc khó tin nhìn Vệ Thi, nói:</w:t>
      </w:r>
    </w:p>
    <w:p>
      <w:pPr>
        <w:pStyle w:val="BodyText"/>
      </w:pPr>
      <w:r>
        <w:t xml:space="preserve">- Hắn thật sự không nói gì với ngươi?</w:t>
      </w:r>
    </w:p>
    <w:p>
      <w:pPr>
        <w:pStyle w:val="BodyText"/>
      </w:pPr>
      <w:r>
        <w:t xml:space="preserve">Âu Dương rất là đầu gỗ, đến nỗi đối với cô gái nào cũng chưa từng có câu gì mập mờ, Tiểu Nhạc biết rõ điểm này.</w:t>
      </w:r>
    </w:p>
    <w:p>
      <w:pPr>
        <w:pStyle w:val="BodyText"/>
      </w:pPr>
      <w:r>
        <w:t xml:space="preserve">- Trong mắt của hắn chí có điều hắn truy cầu và con đường chí cao vô thượng, hắn có thể ghi nhớ thù hận suốt đời không quên, nhưng...</w:t>
      </w:r>
    </w:p>
    <w:p>
      <w:pPr>
        <w:pStyle w:val="BodyText"/>
      </w:pPr>
      <w:r>
        <w:t xml:space="preserve">Vệ Thi nghĩ đến ngày tháng ở chung với Âu Dương, nàng từng trăm ngàn lần nhủ lòng người đàn ông như ác ma này không thể dây vào, nếu đụng chạm sẽ bị thương.</w:t>
      </w:r>
    </w:p>
    <w:p>
      <w:pPr>
        <w:pStyle w:val="BodyText"/>
      </w:pPr>
      <w:r>
        <w:t xml:space="preserve">Nhưng có vài thứ không phải ngươi nói đừng chạm vào thì nó sẽ không đến. Dù là lúc đầu linh hồn hiến tế hay sau đó vũ hóa phi tiên đều là chất xúc tác, khiến nữ vương cao cao tại thương như Vệ Thi buông bỏ tất cả, cam tâm tình nguyện cùng Âu Dương bước lên con đường viễn cổ.</w:t>
      </w:r>
    </w:p>
    <w:p>
      <w:pPr>
        <w:pStyle w:val="BodyText"/>
      </w:pPr>
      <w:r>
        <w:t xml:space="preserve">Vệ Thi cũng từng quan tâm Hồn tộc thịnh vượng, vì lợi ích của Hồn tộc nàng có thể bất chấp tất cả tu luyện. Nhưng lần đó Âu Dương đồ sát tnn của nàng, Vệ Thi lại thỏa hiệp. Lúc đó Vệ Thi không có cảm giác gì, nhưng bây giờ nghĩ lại nàng vì hắn từ bỏ rất nhiều, nhưng cuối cùng không nhận được dù chỉ là một lời hứa.</w:t>
      </w:r>
    </w:p>
    <w:p>
      <w:pPr>
        <w:pStyle w:val="BodyText"/>
      </w:pPr>
      <w:r>
        <w:t xml:space="preserve">Vệ Thi nói:</w:t>
      </w:r>
    </w:p>
    <w:p>
      <w:pPr>
        <w:pStyle w:val="BodyText"/>
      </w:pPr>
      <w:r>
        <w:t xml:space="preserve">- Dù hắn chỉ nói một chữ đợi thì ta cũng sẽ chờ hắn ngàn vạn năm, nhưng hắn không có!</w:t>
      </w:r>
    </w:p>
    <w:p>
      <w:pPr>
        <w:pStyle w:val="BodyText"/>
      </w:pPr>
      <w:r>
        <w:t xml:space="preserve">Lúc Vệ Thi nói chuyện thì nước mắt lăn dài.</w:t>
      </w:r>
    </w:p>
    <w:p>
      <w:pPr>
        <w:pStyle w:val="BodyText"/>
      </w:pPr>
      <w:r>
        <w:t xml:space="preserve">Tiểu Nhạc cúi đầu, y có chút buồn rầu, bởi vì y quá kích động. Âu Dương khờ như vậy, Tiểu Nhạc đơn phương hợp tác hai người này rốt cuộc là đúng hay sai?</w:t>
      </w:r>
    </w:p>
    <w:p>
      <w:pPr>
        <w:pStyle w:val="BodyText"/>
      </w:pPr>
      <w:r>
        <w:t xml:space="preserve">Vệ Thi có tình nhưng Âu Dương có ý không? Nếu là bày ra hiểu lầm thì tương lai làm sao kết thúc?</w:t>
      </w:r>
    </w:p>
    <w:p>
      <w:pPr>
        <w:pStyle w:val="BodyText"/>
      </w:pPr>
      <w:r>
        <w:t xml:space="preserve">- Thôi, tất cả đã định, chẳng qua là bảy ngàn năm, ta chờ bảy ngàn năm, tựa như ta chờ một bằng hữu tốt nhất đến chúc mừng hồn lực của ta.</w:t>
      </w:r>
    </w:p>
    <w:p>
      <w:pPr>
        <w:pStyle w:val="BodyText"/>
      </w:pPr>
      <w:r>
        <w:t xml:space="preserve">Vệ Thi nhìn Tiểu Nhạc, nở nụ cười, nhưng nụ cười của nàng thật bi thương.</w:t>
      </w:r>
    </w:p>
    <w:p>
      <w:pPr>
        <w:pStyle w:val="BodyText"/>
      </w:pPr>
      <w:r>
        <w:t xml:space="preserve">Tiểu Nhạc thở dài:</w:t>
      </w:r>
    </w:p>
    <w:p>
      <w:pPr>
        <w:pStyle w:val="BodyText"/>
      </w:pPr>
      <w:r>
        <w:t xml:space="preserve">- Ài.</w:t>
      </w:r>
    </w:p>
    <w:p>
      <w:pPr>
        <w:pStyle w:val="BodyText"/>
      </w:pPr>
      <w:r>
        <w:t xml:space="preserve">Tiểu Nhạc nhìn cô gái trước mắt, nghĩ kỹ thì cô gái này từ bỏ nhiều như vậy nhưng không được một lời hứa, rốt cuộc là ai sai?</w:t>
      </w:r>
    </w:p>
    <w:p>
      <w:pPr>
        <w:pStyle w:val="BodyText"/>
      </w:pPr>
      <w:r>
        <w:t xml:space="preserve">Vệ Thi mỉm cười, nói:</w:t>
      </w:r>
    </w:p>
    <w:p>
      <w:pPr>
        <w:pStyle w:val="BodyText"/>
      </w:pPr>
      <w:r>
        <w:t xml:space="preserve">- Ta trở về, ngươi cũng tu luyện chăm chỉ đi, bảy ngàn năm nữa là hai giới đại chiến, lúc đó ta còn muốn thấy ngươi cầm cục gạch đại sát tứ phương.</w:t>
      </w:r>
    </w:p>
    <w:p>
      <w:pPr>
        <w:pStyle w:val="BodyText"/>
      </w:pPr>
      <w:r>
        <w:t xml:space="preserve">Sau đó Vệ Thi hóa thành luồng gió lạnh biến mất.</w:t>
      </w:r>
    </w:p>
    <w:p>
      <w:pPr>
        <w:pStyle w:val="BodyText"/>
      </w:pPr>
      <w:r>
        <w:t xml:space="preserve">Tiểu Nhạc rống to với bầu trời:</w:t>
      </w:r>
    </w:p>
    <w:p>
      <w:pPr>
        <w:pStyle w:val="BodyText"/>
      </w:pPr>
      <w:r>
        <w:t xml:space="preserve">- Đó là đương nhiên! Đến lúc đó ca biểu diễn hùng phong quyền đánh Chủ Dị tộc, cước đá tiên tri Dị tộc, đập chết trưởng lão Dị tộc cho ngươi xem!</w:t>
      </w:r>
    </w:p>
    <w:p>
      <w:pPr>
        <w:pStyle w:val="BodyText"/>
      </w:pPr>
      <w:r>
        <w:t xml:space="preserve">...</w:t>
      </w:r>
    </w:p>
    <w:p>
      <w:pPr>
        <w:pStyle w:val="BodyText"/>
      </w:pPr>
      <w:r>
        <w:t xml:space="preserve">Tuyết rơi rồi lại tan mười lần, từ khi Âu Dương trốn vào lòng đất đến nay đã tròn mười lăm năm. Mười lăm năm, Âu Dương đã thành công đạt đến tôn cấp, nhưng hắn vẫn chưa ra là bởi vì tham ngộ Thánh Chiến phương pháp!</w:t>
      </w:r>
    </w:p>
    <w:p>
      <w:pPr>
        <w:pStyle w:val="BodyText"/>
      </w:pPr>
      <w:r>
        <w:t xml:space="preserve">Thánh Chiến phương pháp chính là chỗ dựa của Chiến tộc, có thể nói Thánh Chiến phương pháp hấp dẫn bất cứ ai.</w:t>
      </w:r>
    </w:p>
    <w:p>
      <w:pPr>
        <w:pStyle w:val="BodyText"/>
      </w:pPr>
      <w:r>
        <w:t xml:space="preserve">- Nhiều chiến ý như vậy, đâ là vô số tiền bối Chiến tộc từ các loại thất bại hoặc thành công lĩnh ngộ ra các loại chiến ý!</w:t>
      </w:r>
    </w:p>
    <w:p>
      <w:pPr>
        <w:pStyle w:val="BodyText"/>
      </w:pPr>
      <w:r>
        <w:t xml:space="preserve">Thật ra lúc mới bắt đầu Âu Dương đối với Chiến tộc hoàn toàn không kính sợ như hiện tại, dù sao đó là một chủng tộc đã biến mất nhiều năm.</w:t>
      </w:r>
    </w:p>
    <w:p>
      <w:pPr>
        <w:pStyle w:val="Compact"/>
      </w:pPr>
      <w:r>
        <w:br w:type="textWrapping"/>
      </w:r>
      <w:r>
        <w:br w:type="textWrapping"/>
      </w:r>
    </w:p>
    <w:p>
      <w:pPr>
        <w:pStyle w:val="Heading2"/>
      </w:pPr>
      <w:bookmarkStart w:id="647" w:name="chương-670-hoa-địa-vi-giới-ta-là-yêu-tổ"/>
      <w:bookmarkEnd w:id="647"/>
      <w:r>
        <w:t xml:space="preserve">625. Chương 670: Hoa Địa Vi Giới, Ta Là Yêu Tổ!</w:t>
      </w:r>
    </w:p>
    <w:p>
      <w:pPr>
        <w:pStyle w:val="Compact"/>
      </w:pPr>
      <w:r>
        <w:br w:type="textWrapping"/>
      </w:r>
      <w:r>
        <w:br w:type="textWrapping"/>
      </w:r>
      <w:r>
        <w:t xml:space="preserve">Nhưng càng lĩnh ngộ Thánh Chiến phương pháp thì Âu Dương hiểu ra, Chiến tộc không đơn giản như hắn đã nghĩ. Bọn họ không có thể chất, thiên phú được ưu đãi, họ không thể trưởng thành giống Tiên Giới, thậm chí không bằng người thế giới Dị tộc, họ tu chỉ là một trái tim. Thánh Chiến phương pháp ghi chép rằng khi Thánh Chiến phương pháp đại thành thì trong lòng suy nghĩ chính là ý niệm đạt thành!</w:t>
      </w:r>
    </w:p>
    <w:p>
      <w:pPr>
        <w:pStyle w:val="BodyText"/>
      </w:pPr>
      <w:r>
        <w:t xml:space="preserve">Đây là khái niệm gì? Sợ là đã vượt qua chí cao vô thượng, đã tới phạm trù thần linh! Trong lòng suy nghĩ chính là ý niệm đạt thành, cường giả loại trình độ này sẽ xuất hiện sao?</w:t>
      </w:r>
    </w:p>
    <w:p>
      <w:pPr>
        <w:pStyle w:val="BodyText"/>
      </w:pPr>
      <w:r>
        <w:t xml:space="preserve">Âu Dương không xác định, trên Thánh Chiến phương pháp cũng không ghi rõ ràng, nhưng dù là lòng suy nghĩ chính là ý niệm đạt thành này là thật hay giả thì vô thượng chiến ý trong Thánh Chiến phương pháp rất rộng lớn tinh thâm, đây là cách tu luyện mà Âu Dương chưa từng nghĩ tới, chưa từng nghe qua.</w:t>
      </w:r>
    </w:p>
    <w:p>
      <w:pPr>
        <w:pStyle w:val="BodyText"/>
      </w:pPr>
      <w:r>
        <w:t xml:space="preserve">Thánh Chiến phương pháp không tu thể, không tu thân, không tu pháp, có thể nói là thiên hạ bất cứ cái gì tu nó đều không cần tu. Thánh Chiến phương pháp chú trọng là nguyên do tâm sinh, tất cả đều lấy trong lòng làm gốc bản.</w:t>
      </w:r>
    </w:p>
    <w:p>
      <w:pPr>
        <w:pStyle w:val="BodyText"/>
      </w:pPr>
      <w:r>
        <w:t xml:space="preserve">Âu Dương mỉm cười lẩm bẩm:</w:t>
      </w:r>
    </w:p>
    <w:p>
      <w:pPr>
        <w:pStyle w:val="BodyText"/>
      </w:pPr>
      <w:r>
        <w:t xml:space="preserve">- Cách tu luyện thật kỳ diệu. Nếu ta không đạt đến tôn cấp thì có lẽ đã chọn cách tu tâm này! Nhưng dù là vậy thì bên trong có nhiều thuật pháp ta có thể học.</w:t>
      </w:r>
    </w:p>
    <w:p>
      <w:pPr>
        <w:pStyle w:val="BodyText"/>
      </w:pPr>
      <w:r>
        <w:t xml:space="preserve">Hiện tại Âu Dương đã đạt đến Tiên Tôn, hắn không thể nào từ bỏ lực Tiên Tôn tu lại Thánh Chiến phương pháp này, cho nên hắn chỉ có thể học ý, muốn mơ tưởng liền thành thì hơi khó.</w:t>
      </w:r>
    </w:p>
    <w:p>
      <w:pPr>
        <w:pStyle w:val="BodyText"/>
      </w:pPr>
      <w:r>
        <w:t xml:space="preserve">- Mười lăm năm, ta đi vào đây chớp mắt đã mười lăm năm. Mười lăm năm đối với tu luyện giả thật là không có ý nghĩa gì.</w:t>
      </w:r>
    </w:p>
    <w:p>
      <w:pPr>
        <w:pStyle w:val="BodyText"/>
      </w:pPr>
      <w:r>
        <w:t xml:space="preserve">Ngón tay Âu Dương như đao xẹt qua mặt, râu mọc rất dài bị cạo rớt. Âu Dương cắt đứt tóc dài, chỉnh lý thân hình một phen, từ trạng thái gần như người rừng lại biến về vương giả tràn đầy quý khí.</w:t>
      </w:r>
    </w:p>
    <w:p>
      <w:pPr>
        <w:pStyle w:val="BodyText"/>
      </w:pPr>
      <w:r>
        <w:t xml:space="preserve">*Ầm!*</w:t>
      </w:r>
    </w:p>
    <w:p>
      <w:pPr>
        <w:pStyle w:val="BodyText"/>
      </w:pPr>
      <w:r>
        <w:t xml:space="preserve">Một đoàn lửa không ngừng nhảy múa trong lòng bàn tay Âu Dương, ngọn lửa không ngừng chuyển đổi trở thành người, vật, hoa, chim, có thể nói là cực kỳ linh động. Âu Dương cảm nhận được yêu khí xung quanh đậm đặc, hắn biết ở tại đây tuyệt đối là chân chính vương giả, nếu không ra ác ma chi địa thì hắn gần như có được sức chiến đấu vô tận.</w:t>
      </w:r>
    </w:p>
    <w:p>
      <w:pPr>
        <w:pStyle w:val="BodyText"/>
      </w:pPr>
      <w:r>
        <w:t xml:space="preserve">Ở đây dù Âu Dương có tiêu hao lực lượng nhanh bao nhiêu đều dễ dàng bổ sung về.</w:t>
      </w:r>
    </w:p>
    <w:p>
      <w:pPr>
        <w:pStyle w:val="BodyText"/>
      </w:pPr>
      <w:r>
        <w:t xml:space="preserve">- Bây giờ chắc ta đã mạnh hơn cả Diệp lão năm đó.</w:t>
      </w:r>
    </w:p>
    <w:p>
      <w:pPr>
        <w:pStyle w:val="BodyText"/>
      </w:pPr>
      <w:r>
        <w:t xml:space="preserve">Âu Dương phất tay chém hư không, khônga gian bị hắn xé rách, một con đường đi thông Tiên Giới hiện ra ở trước mặt của hắn.</w:t>
      </w:r>
    </w:p>
    <w:p>
      <w:pPr>
        <w:pStyle w:val="BodyText"/>
      </w:pPr>
      <w:r>
        <w:t xml:space="preserve">Nhìn con đường đi thông Tiên Giới, Âu Dương rất muốn bước vào trong đó, nhưng bây giờ hắn còn chưa thế. Âu Dương còn có rất nhiều việc cần hoàn thành tại đây.</w:t>
      </w:r>
    </w:p>
    <w:p>
      <w:pPr>
        <w:pStyle w:val="BodyText"/>
      </w:pPr>
      <w:r>
        <w:t xml:space="preserve">Tay phẩy một cái, con đường không gian biến mất, Âu Dương từ trong vòng tay không gian lấy ra áo choàng của mình, lại đốt lên ngọn lửa phù trùm toàn thân. Âu Dương đạp bước không trung đi vào trong Linh Hồn Liệt Diễm.</w:t>
      </w:r>
    </w:p>
    <w:p>
      <w:pPr>
        <w:pStyle w:val="BodyText"/>
      </w:pPr>
      <w:r>
        <w:t xml:space="preserve">Hiện tại Linh Hồn Liệt Diễm không giống như trước có thể trói buộc Âu Dương, hắn chậm rãi bước trong Linh Hồn Liệt Diễm, giống như tinh linh lửa không bị ngăn cản chút nào.</w:t>
      </w:r>
    </w:p>
    <w:p>
      <w:pPr>
        <w:pStyle w:val="BodyText"/>
      </w:pPr>
      <w:r>
        <w:t xml:space="preserve">- Chỗ này có thể làm nơi tị nạn, sau này nếu bị ai truy sát trốn vào đây, dù có đối địch toàn thế giới của không ai làm gì được ta.</w:t>
      </w:r>
    </w:p>
    <w:p>
      <w:pPr>
        <w:pStyle w:val="BodyText"/>
      </w:pPr>
      <w:r>
        <w:t xml:space="preserve">Âu Dương mỉm cười, hắn suy nghĩ quá xa, lấy tu vi hiện tại của hắn nếu là ở ác ma chi địa dù đụng phải Chủ Dị tộc cũng không sợ.</w:t>
      </w:r>
    </w:p>
    <w:p>
      <w:pPr>
        <w:pStyle w:val="BodyText"/>
      </w:pPr>
      <w:r>
        <w:t xml:space="preserve">- Ác ma chi địa này có thể phóng đại lực lượng của ta gấp trăm lần, tại đây ta chính là vương gia ngạo nghễ thiên hạ.</w:t>
      </w:r>
    </w:p>
    <w:p>
      <w:pPr>
        <w:pStyle w:val="BodyText"/>
      </w:pPr>
      <w:r>
        <w:t xml:space="preserve">Âu Dương ngẫm nghĩ, ác ma chi địa này đối với người khác thì thật sự là ác ma chi địa, nhưng đối với hắn lại là chỗ tu luyện rất tốt, tại sao hắn không biến nơi này thành đại bản doanh của mình?</w:t>
      </w:r>
    </w:p>
    <w:p>
      <w:pPr>
        <w:pStyle w:val="BodyText"/>
      </w:pPr>
      <w:r>
        <w:t xml:space="preserve">Âu Dương xuyên qua biển lửa linh hồn tiến vào khu đất từng kéo hắn xuống. Vùng đất ác ma chi địa này vẫn có sức hút rất mạnh, nhưng lấy tu vi của Âu Dương không còn sợ gì nữa.</w:t>
      </w:r>
    </w:p>
    <w:p>
      <w:pPr>
        <w:pStyle w:val="BodyText"/>
      </w:pPr>
      <w:r>
        <w:t xml:space="preserve">*Ầm!*</w:t>
      </w:r>
    </w:p>
    <w:p>
      <w:pPr>
        <w:pStyle w:val="BodyText"/>
      </w:pPr>
      <w:r>
        <w:t xml:space="preserve">Một tiếng vang thật lớn, Âu Dương phá đất chui ra, toàn thân ánh lửa bập bùng tựa như một thần linh trong ngọn lửa. Âu Dương đưa mắt nhìn bốn phía, ác ma chi địa vẫn hoang vu như vậy, điều duy nhất khác biệt là tại đây xuất hiện nhiều bóng quỷ ẩn núp xung quanh.</w:t>
      </w:r>
    </w:p>
    <w:p>
      <w:pPr>
        <w:pStyle w:val="BodyText"/>
      </w:pPr>
      <w:r>
        <w:t xml:space="preserve">Những bóng quy này không phải là quỷ quái gì, đó là tai mắt Ngụy Bỉnh Dập để lại. Nếu là lúc trước thì Âu Dương không thể trông thấy bọn chúng nhưng hiện tại hắn là tôn cấp, càng được yêu khí ác ma chi địa gia thân, đủ để đấu với Chủ Dị tộc, bóng quỷ nho nhỏ sao thoát được pháp nhãn của Âu Dương?</w:t>
      </w:r>
    </w:p>
    <w:p>
      <w:pPr>
        <w:pStyle w:val="BodyText"/>
      </w:pPr>
      <w:r>
        <w:t xml:space="preserve">Giọng Âu Dương như chuông vang vọng toàn ác ma chi địa.</w:t>
      </w:r>
    </w:p>
    <w:p>
      <w:pPr>
        <w:pStyle w:val="BodyText"/>
      </w:pPr>
      <w:r>
        <w:t xml:space="preserve">- Hừ! Bắt đầu từ hôm nay tây bộ chính là của Âu Dương ta, tên nơi này là Yêu Giới! Ta chính là Vạn Yêu Chi Tổ!</w:t>
      </w:r>
    </w:p>
    <w:p>
      <w:pPr>
        <w:pStyle w:val="BodyText"/>
      </w:pPr>
      <w:r>
        <w:t xml:space="preserve">Các bóng quỷ mặt lộ vẻ kinh ngạc.</w:t>
      </w:r>
    </w:p>
    <w:p>
      <w:pPr>
        <w:pStyle w:val="BodyText"/>
      </w:pPr>
      <w:r>
        <w:t xml:space="preserve">Chiếm đất thành của riêng thế này là khiêu khích Chủ Dị tộc ra mặt, ai mà dám to gan đến thế?</w:t>
      </w:r>
    </w:p>
    <w:p>
      <w:pPr>
        <w:pStyle w:val="BodyText"/>
      </w:pPr>
      <w:r>
        <w:t xml:space="preserve">- Muốn chết!</w:t>
      </w:r>
    </w:p>
    <w:p>
      <w:pPr>
        <w:pStyle w:val="BodyText"/>
      </w:pPr>
      <w:r>
        <w:t xml:space="preserve">Một bóng quỷ cách Âu Dương khá gần lóe người đi tới bên cạnh Âu Dương, nhưng gã chưa ra tay đã bị Linh Hồn Liệt Diễm trên người hắn đốt đến hình thần đều diệt.</w:t>
      </w:r>
    </w:p>
    <w:p>
      <w:pPr>
        <w:pStyle w:val="BodyText"/>
      </w:pPr>
      <w:r>
        <w:t xml:space="preserve">Hình ảnh này khiến nhiều người trợn to mắt, người mới ra tay có tu vi Tiên Đế, thế mà không kịp ra tay đã bị đốt chết, Âu Dương này mạnh bao nhiêu?</w:t>
      </w:r>
    </w:p>
    <w:p>
      <w:pPr>
        <w:pStyle w:val="BodyText"/>
      </w:pPr>
      <w:r>
        <w:t xml:space="preserve">- Cút! Hãy chuyển lời của ta cho chủ tử các ngươi, nếu hắn không phục thì đến Yêu Giới của ta lý luận!</w:t>
      </w:r>
    </w:p>
    <w:p>
      <w:pPr>
        <w:pStyle w:val="BodyText"/>
      </w:pPr>
      <w:r>
        <w:t xml:space="preserve">Âu Dương liếc khung trời, tất cả người ẩn giấu đều bị hắn thấy rõ ràng.</w:t>
      </w:r>
    </w:p>
    <w:p>
      <w:pPr>
        <w:pStyle w:val="BodyText"/>
      </w:pPr>
      <w:r>
        <w:t xml:space="preserve">Một chữ cút mang theo rung động chấn linh hồn, mọi người có cảm giác trái tim bị bóp chặt, loại cảm giác này họ từng cảm nhận từ một người, đó là Chủ Dị tộc Ngụy Bỉnh Dập.</w:t>
      </w:r>
    </w:p>
    <w:p>
      <w:pPr>
        <w:pStyle w:val="BodyText"/>
      </w:pPr>
      <w:r>
        <w:t xml:space="preserve">Hiện tại cảm giác lại xuất hiện, suy nghĩ đầu tiên của họ là biến thiên! Dị tộc xuất hiện một sự tồn tại đáng sợ có thể đối kháng với Chủ Dị tộc.</w:t>
      </w:r>
    </w:p>
    <w:p>
      <w:pPr>
        <w:pStyle w:val="BodyText"/>
      </w:pPr>
      <w:r>
        <w:t xml:space="preserve">Chốc lát sau ác ma chi địa không còn bóng quỷ, nơi này lại trở về bình tĩnh như xưa. Âu Dương đứng chính giữa ác ma chi địa, Phong Bạo thành luôn bị Âu Dương giấu trong người giờ bay ra, đón gió biến thành tòa thành thị rung động thiên địa.</w:t>
      </w:r>
    </w:p>
    <w:p>
      <w:pPr>
        <w:pStyle w:val="BodyText"/>
      </w:pPr>
      <w:r>
        <w:t xml:space="preserve">Thành thị bềnh bồng trên bầu trời ác ma chi địa.</w:t>
      </w:r>
    </w:p>
    <w:p>
      <w:pPr>
        <w:pStyle w:val="BodyText"/>
      </w:pPr>
      <w:r>
        <w:t xml:space="preserve">Âu Dương nhẹ gật đầu, nói:</w:t>
      </w:r>
    </w:p>
    <w:p>
      <w:pPr>
        <w:pStyle w:val="BodyText"/>
      </w:pPr>
      <w:r>
        <w:t xml:space="preserve">- Tên ác ma chi địa làm người ta rất sợ, kể từ hôm nay sửa lại tên.</w:t>
      </w:r>
    </w:p>
    <w:p>
      <w:pPr>
        <w:pStyle w:val="BodyText"/>
      </w:pPr>
      <w:r>
        <w:t xml:space="preserve">Âu Dương dứt lời, một khối đá to khổng lồ ở trên ngọn núi đen phía xa bị tước, hắn phất tay hướng bia đá, hai chữ to Yêu Giới hiện ra trên bia đá.</w:t>
      </w:r>
    </w:p>
    <w:p>
      <w:pPr>
        <w:pStyle w:val="BodyText"/>
      </w:pPr>
      <w:r>
        <w:t xml:space="preserve">- Yêu Giới sinh ra sợ là sau này sẽ không ngừng hỗn loạn, nhưng ta hy vọng nơi này là vùng đất bình yên, vậy thì gọi nó là chỉ qua chi địa vậy!</w:t>
      </w:r>
    </w:p>
    <w:p>
      <w:pPr>
        <w:pStyle w:val="BodyText"/>
      </w:pPr>
      <w:r>
        <w:t xml:space="preserve">Âu Dương hai tay khắc, bốn chữ chỉ qua chi địa hiện ra trên bia đá, bốn chữ mang theo chiến ý vô tận.</w:t>
      </w:r>
    </w:p>
    <w:p>
      <w:pPr>
        <w:pStyle w:val="BodyText"/>
      </w:pPr>
      <w:r>
        <w:t xml:space="preserve">Nơi đây là chỉ qua, nếu có kẻ đến xâm phạm thì sẽ chiến đấu! Đây là ý nghĩa chỉ qua chi địa của Âu Dương.</w:t>
      </w:r>
    </w:p>
    <w:p>
      <w:pPr>
        <w:pStyle w:val="BodyText"/>
      </w:pPr>
      <w:r>
        <w:t xml:space="preserve">Vạn Yêu Chi Thành mấy ngày nay rất bình tĩnh. Ngụy Bỉnh Dập trở về trước sau như một, không nói nhiều với Mộng Hi. Mộng Hi nhiều lần muốn hỏi nhưng cuối cùng không mở miệng, bởi vì nàng thấy nét mặt Ngụy Bỉnh Dập có mờ mịt.</w:t>
      </w:r>
    </w:p>
    <w:p>
      <w:pPr>
        <w:pStyle w:val="BodyText"/>
      </w:pPr>
      <w:r>
        <w:t xml:space="preserve">Mộng Hi rất muốn dùng thuật dự ngôn phán đoán kết quả lần này, nhưng nàng thử rất nhiều lần vẫn không có được đáp án. Mộng Hi hiểu không phải thuật dự ngôn của nàng không nhạy mà bởi vì người nàng muốn dự ngôn đã vượt qua cực hạn thuật dự ngôn.</w:t>
      </w:r>
    </w:p>
    <w:p>
      <w:pPr>
        <w:pStyle w:val="Compact"/>
      </w:pPr>
      <w:r>
        <w:br w:type="textWrapping"/>
      </w:r>
      <w:r>
        <w:br w:type="textWrapping"/>
      </w:r>
    </w:p>
    <w:p>
      <w:pPr>
        <w:pStyle w:val="Heading2"/>
      </w:pPr>
      <w:bookmarkStart w:id="648" w:name="chương-671-thời-gian"/>
      <w:bookmarkEnd w:id="648"/>
      <w:r>
        <w:t xml:space="preserve">626. Chương 671: Thời Gian</w:t>
      </w:r>
    </w:p>
    <w:p>
      <w:pPr>
        <w:pStyle w:val="Compact"/>
      </w:pPr>
      <w:r>
        <w:br w:type="textWrapping"/>
      </w:r>
      <w:r>
        <w:br w:type="textWrapping"/>
      </w:r>
      <w:r>
        <w:t xml:space="preserve">Nói thẳng là Âu Dương, Ngụy Bỉnh Dập đã thoát khỏi vận mệnh, trong vận mệnh không còn bóng dáng của hai người, thế thì thuật dự ngôn của Mộng Hi làm sao dự ngôn ra?</w:t>
      </w:r>
    </w:p>
    <w:p>
      <w:pPr>
        <w:pStyle w:val="BodyText"/>
      </w:pPr>
      <w:r>
        <w:t xml:space="preserve">Ngày này tuyết lớn rơi liên miên, toàn Vạn Yêu Chi Thành phủ trùm áo bạc. Nhưng Mộng Hi cảm thấy ngày hôm nay sắp xảy ra chuyện gì, cảm giác bất an luôn vương vấn trong lòng nàng.</w:t>
      </w:r>
    </w:p>
    <w:p>
      <w:pPr>
        <w:pStyle w:val="BodyText"/>
      </w:pPr>
      <w:r>
        <w:t xml:space="preserve">- Mộng Hi, làm sao vậy?</w:t>
      </w:r>
    </w:p>
    <w:p>
      <w:pPr>
        <w:pStyle w:val="BodyText"/>
      </w:pPr>
      <w:r>
        <w:t xml:space="preserve">Thời gian mười lăm năm, Di Tiểu Thiên từ một đứa trẻ không hiểu chuyện trưởng thành bá giả độc tài một phương. Hiện tại trên mặt của Di Tiểu Thiên không còn tính trẻ con, có là sự tự tin và nhè nhẹ lo âu.</w:t>
      </w:r>
    </w:p>
    <w:p>
      <w:pPr>
        <w:pStyle w:val="BodyText"/>
      </w:pPr>
      <w:r>
        <w:t xml:space="preserve">Lo âu đương nhiên là đến từ Ngụy Bỉnh Dập. Chuyện của Di Tiểu Thiên và Mộng Hi một ngày nào đó sẽ tuyên bố công chúng, nhưng gã chỉ là đế cấp, sao có thể đối mặt với Ngụy Bỉnh Dập nói chuyện?</w:t>
      </w:r>
    </w:p>
    <w:p>
      <w:pPr>
        <w:pStyle w:val="BodyText"/>
      </w:pPr>
      <w:r>
        <w:t xml:space="preserve">- Không tốt! Không tốt!</w:t>
      </w:r>
    </w:p>
    <w:p>
      <w:pPr>
        <w:pStyle w:val="BodyText"/>
      </w:pPr>
      <w:r>
        <w:t xml:space="preserve">Ngay lúc này, gia đinh của Mộng gia hấp tấp từ ngoài cửa xông vào, khi thấy Di Tiểu Thiên và Mộng Hi thì vội vàng hành lễ.</w:t>
      </w:r>
    </w:p>
    <w:p>
      <w:pPr>
        <w:pStyle w:val="BodyText"/>
      </w:pPr>
      <w:r>
        <w:t xml:space="preserve">Mộng gia là chủ nhân đương nhiên yên tâm nhận hành lễ, Di Tiểu Thiên dù trên danh nghĩa là gia đinh nhưng dù là thực lực hoặc chuyện của gã với Mộng Hi thì người Mộng gia biết rõ ràng. Cho nên trong Mộng gia địa vị của Di Tiểu Thiên không tầm thường.</w:t>
      </w:r>
    </w:p>
    <w:p>
      <w:pPr>
        <w:pStyle w:val="BodyText"/>
      </w:pPr>
      <w:r>
        <w:t xml:space="preserve">- Làm sao hốt hoảng như vậy?</w:t>
      </w:r>
    </w:p>
    <w:p>
      <w:pPr>
        <w:pStyle w:val="BodyText"/>
      </w:pPr>
      <w:r>
        <w:t xml:space="preserve">Di Tiểu Thiên nhìn Dị tộc mười mấy tuổi, khá giống gã năm đó, lúc trước gã gặp chuyện gì cũng hoảng hốt, rất xúc động.</w:t>
      </w:r>
    </w:p>
    <w:p>
      <w:pPr>
        <w:pStyle w:val="BodyText"/>
      </w:pPr>
      <w:r>
        <w:t xml:space="preserve">Gia đinh kể ra lời đồn trong thành gã mới nghe được:</w:t>
      </w:r>
    </w:p>
    <w:p>
      <w:pPr>
        <w:pStyle w:val="BodyText"/>
      </w:pPr>
      <w:r>
        <w:t xml:space="preserve">- Mới vừa truyền đến tin tức, phương tây Dị tộc bị một cường giả chiếm lấy, lập làm Yêu Giới!</w:t>
      </w:r>
    </w:p>
    <w:p>
      <w:pPr>
        <w:pStyle w:val="BodyText"/>
      </w:pPr>
      <w:r>
        <w:t xml:space="preserve">Tin tức nói ra, Mộng Hi và Di Tiểu Thiên cảm thấy đầu óc ù vang.</w:t>
      </w:r>
    </w:p>
    <w:p>
      <w:pPr>
        <w:pStyle w:val="BodyText"/>
      </w:pPr>
      <w:r>
        <w:t xml:space="preserve">Tọa ủng đất phương tây, sửa Dị tộc thành Yêu Giới, đây là khiêu khích Ngụy Bỉnh Dập, khiêu khihcs cực lớn, khiêu khích uy nghiêm của Chủ Dị tộc.</w:t>
      </w:r>
    </w:p>
    <w:p>
      <w:pPr>
        <w:pStyle w:val="BodyText"/>
      </w:pPr>
      <w:r>
        <w:t xml:space="preserve">Nghe đến hai chữ Yêu Giới thì Mộng Hi và Di Tiểu Thiên bất giác nghĩ đến một người, chính là Âu Dương! Sau khi biến mất mười lăm năm, Âu Dương xuất thế liền chấn động toàn Dị tộc!</w:t>
      </w:r>
    </w:p>
    <w:p>
      <w:pPr>
        <w:pStyle w:val="BodyText"/>
      </w:pPr>
      <w:r>
        <w:t xml:space="preserve">Di Tiểu Thiên siết nắm tay, cực kỳ kích động:</w:t>
      </w:r>
    </w:p>
    <w:p>
      <w:pPr>
        <w:pStyle w:val="BodyText"/>
      </w:pPr>
      <w:r>
        <w:t xml:space="preserve">- Đại ca! Nhất định là đại ca! Mười lăm năm ngủ đông, đại ca rốt cuộc dục hỏa trùng sinh!</w:t>
      </w:r>
    </w:p>
    <w:p>
      <w:pPr>
        <w:pStyle w:val="BodyText"/>
      </w:pPr>
      <w:r>
        <w:t xml:space="preserve">Nhưng Mộng Hi đứng Di Tiểu Thiên thì ưu tư nặng trĩu.</w:t>
      </w:r>
    </w:p>
    <w:p>
      <w:pPr>
        <w:pStyle w:val="BodyText"/>
      </w:pPr>
      <w:r>
        <w:t xml:space="preserve">Âu Dương xuất hiện đúng là thay đổi rất nhiều, nhưng hiện tại hắn dám chiếm lấy tây bộ đặt tên là Yêu Giới, cái này là khiêu khích Ngụy Bỉnh Dập, hắn có thể là đối thủ của y không?</w:t>
      </w:r>
    </w:p>
    <w:p>
      <w:pPr>
        <w:pStyle w:val="BodyText"/>
      </w:pPr>
      <w:r>
        <w:t xml:space="preserve">Mười lăm năm trước là Tiên Đế, mười lăm năm sau hắn có được sức chiến đấu đủ để khiêu chiến với Chủ Dị tộc? Mười lăm năm này rốt cuộc xảy ra chuyện gì?</w:t>
      </w:r>
    </w:p>
    <w:p>
      <w:pPr>
        <w:pStyle w:val="BodyText"/>
      </w:pPr>
      <w:r>
        <w:t xml:space="preserve">Âu Dương cắt đất vi giới, đem tây bộ Dị tộc biến thành Yêu Giới, chuyện này chấn động toàn Dị tộc. Không chỉ là Dị tộc, dù là Tiên Giới cũng bị hành động của Âu Dương rung động.</w:t>
      </w:r>
    </w:p>
    <w:p>
      <w:pPr>
        <w:pStyle w:val="BodyText"/>
      </w:pPr>
      <w:r>
        <w:t xml:space="preserve">Chúng Thần Điện, trên Vạn Tiên sơn, Bạch Hủ Minh nghe tin tức này thật sự không thể tin! Mới có bao nhiêu năm? Từ khi Âu Dương vũ hóa phi tiên đến giờ chưa đủ trăm năm nhưng hắn lại lần nữa đứng ở đỉnh thế giới, hắn xuất hiện tại Dị tộc, có gan khiêu khích quyền uy của Chủ Dị tộc.</w:t>
      </w:r>
    </w:p>
    <w:p>
      <w:pPr>
        <w:pStyle w:val="BodyText"/>
      </w:pPr>
      <w:r>
        <w:t xml:space="preserve">Bách Minh Thanh nhìn Bạch Hủ Minh, hỏi:</w:t>
      </w:r>
    </w:p>
    <w:p>
      <w:pPr>
        <w:pStyle w:val="BodyText"/>
      </w:pPr>
      <w:r>
        <w:t xml:space="preserve">- Âu Dương này thật là Âu Dương đó sao?</w:t>
      </w:r>
    </w:p>
    <w:p>
      <w:pPr>
        <w:pStyle w:val="BodyText"/>
      </w:pPr>
      <w:r>
        <w:t xml:space="preserve">Mức độ tin tức rung động còn khiến người giật mình hơn năm đó tam thánh chiến Yêu thành.</w:t>
      </w:r>
    </w:p>
    <w:p>
      <w:pPr>
        <w:pStyle w:val="BodyText"/>
      </w:pPr>
      <w:r>
        <w:t xml:space="preserve">Một người vũ hóa phi tiên chưa đến trăm năm nhưng lại bước chân vào đỉnh thế giới này, có gan khiêu chiến Chủ Dị tộc, đây là tự kiêu hay tự tin, hoặc là thực lực làm nên?</w:t>
      </w:r>
    </w:p>
    <w:p>
      <w:pPr>
        <w:pStyle w:val="BodyText"/>
      </w:pPr>
      <w:r>
        <w:t xml:space="preserve">Hoàn Nhan Liệt triệu tập tất cả trưởng lão Chúng Thần Điện, chuyện này ảnh hưởng quá lớn. Trong lòng Hoàn Nhan Liệt vô cùng đau đớn, nếu Âu Dương này thật sự là Âu Dương mấy chục năm trước bị Chúng Thần Điện khinh khi thì gã sẽ còn đau tim hơn.</w:t>
      </w:r>
    </w:p>
    <w:p>
      <w:pPr>
        <w:pStyle w:val="BodyText"/>
      </w:pPr>
      <w:r>
        <w:t xml:space="preserve">- Tông chủ đại nhân, trong thiên hạ này người trùng tên nhiều như lông trâu. Âu Dương vốn là tiên sao có thể thành Dị tộc, lại làm sao ở tây bộ tự lập Yêu Giới?</w:t>
      </w:r>
    </w:p>
    <w:p>
      <w:pPr>
        <w:pStyle w:val="BodyText"/>
      </w:pPr>
      <w:r>
        <w:t xml:space="preserve">Hồn Vương mới đầu cũng bị tin tức rung động, nhưng ngẫm nghĩ lại gã cảm thấy không đáng tin.</w:t>
      </w:r>
    </w:p>
    <w:p>
      <w:pPr>
        <w:pStyle w:val="BodyText"/>
      </w:pPr>
      <w:r>
        <w:t xml:space="preserve">Một tiểu nhân vật vũ hóa phi tiên chưa đến trăm năm, dù có là chí cường giả tín niệm thì cũng không khả năng trưởng thành kinh người đến vậy đi?</w:t>
      </w:r>
    </w:p>
    <w:p>
      <w:pPr>
        <w:pStyle w:val="BodyText"/>
      </w:pPr>
      <w:r>
        <w:t xml:space="preserve">Hoàn Nhan Liệt nhìn Hồn Vương, hỏi:</w:t>
      </w:r>
    </w:p>
    <w:p>
      <w:pPr>
        <w:pStyle w:val="BodyText"/>
      </w:pPr>
      <w:r>
        <w:t xml:space="preserve">- Ngươi còn nhớ lời Diệp lão đã nói không?</w:t>
      </w:r>
    </w:p>
    <w:p>
      <w:pPr>
        <w:pStyle w:val="BodyText"/>
      </w:pPr>
      <w:r>
        <w:t xml:space="preserve">Hoàn Nhan Liệt thốt lời khiến mấy trăm người trong đại điện lặng ngắt như tờ.</w:t>
      </w:r>
    </w:p>
    <w:p>
      <w:pPr>
        <w:pStyle w:val="BodyText"/>
      </w:pPr>
      <w:r>
        <w:t xml:space="preserve">Vạn Yêu Chi Tổ! Đây là Diệp lão từng nói cho họ biết. Có một ngày Âu Dương sẽ đi lên con đường Vạn Yêu Chi Tổ, nhưng có ai ngờ ngày này đến nhanh như vậy?</w:t>
      </w:r>
    </w:p>
    <w:p>
      <w:pPr>
        <w:pStyle w:val="BodyText"/>
      </w:pPr>
      <w:r>
        <w:t xml:space="preserve">Ngay mặt khiêu khích Chủ Dị tộc, cắt đất tây phương thành lập Yêu Giới, thủ đoạn như vậy thế giới chấn kinh!</w:t>
      </w:r>
    </w:p>
    <w:p>
      <w:pPr>
        <w:pStyle w:val="BodyText"/>
      </w:pPr>
      <w:r>
        <w:t xml:space="preserve">Hoàn Nhan Liệt đưa mắt nhìn hướng Hồn Vương, lúc này trong lòng gã có suy nghĩ là nếu Âu Dương này thật sự là Âu Dương trong miệng đám Tiểu Nhạc, vậy dù là Hồn điện hay Hồn Vương nhất định phải ủy khuất cầu toàn.</w:t>
      </w:r>
    </w:p>
    <w:p>
      <w:pPr>
        <w:pStyle w:val="BodyText"/>
      </w:pPr>
      <w:r>
        <w:t xml:space="preserve">Chuyện Vệ Thi gây lùm xùm rất lớn, toàn Chúng Thần Điện gần như ai cũng biết, nhưng Âu Dương luôn ẩn thế không ra, vì vậy dù có tin đồn lung tung nhưng không nhiều người chất vấn.</w:t>
      </w:r>
    </w:p>
    <w:p>
      <w:pPr>
        <w:pStyle w:val="BodyText"/>
      </w:pPr>
      <w:r>
        <w:t xml:space="preserve">Nhưng hôm nay nếu Âu Dương trở về Tiên Giới vậy Chúng Thần Điện làm sao ăn nói với hắn? Âu Dương rời đi chưa đủ trăm năm mà người yêu đã gả cho người khác, có khi nào hắn giận dữ khuynh thành không?</w:t>
      </w:r>
    </w:p>
    <w:p>
      <w:pPr>
        <w:pStyle w:val="BodyText"/>
      </w:pPr>
      <w:r>
        <w:t xml:space="preserve">Nhìn thấy ánh mắt của Hoàn Nhan Liệt, Hồn Vương đương nhiên biết gã nghĩ gì. Hồn Vương không phải người không hiểu lý lẽ, nếu Âu Dương thật sự là người như vậy thì tất cả quy tắc Hồn Giả phải thay đổi vì một người.</w:t>
      </w:r>
    </w:p>
    <w:p>
      <w:pPr>
        <w:pStyle w:val="BodyText"/>
      </w:pPr>
      <w:r>
        <w:t xml:space="preserve">Quy củ chỉ có thể trói buộc những kẻ quyền lợi người nắm quyền trước giờ không cần biết quy tắc.</w:t>
      </w:r>
    </w:p>
    <w:p>
      <w:pPr>
        <w:pStyle w:val="BodyText"/>
      </w:pPr>
      <w:r>
        <w:t xml:space="preserve">Hồn Vương nhắc nhở Hoàn Nhan Liệt:</w:t>
      </w:r>
    </w:p>
    <w:p>
      <w:pPr>
        <w:pStyle w:val="BodyText"/>
      </w:pPr>
      <w:r>
        <w:t xml:space="preserve">- Tông chủ, hiện tại đắn đo những chuyện này còn hơi sớm. Âu Dương tọa ủng tây phương cắt đất thành Yêu Giới, Chủ Dị tộc sẽ không ngồi xem. Cuộc chiến của hai người đã là nhất định, một trận chiến này ai thắng ai thua cũng còn chưa biết.</w:t>
      </w:r>
    </w:p>
    <w:p>
      <w:pPr>
        <w:pStyle w:val="BodyText"/>
      </w:pPr>
      <w:r>
        <w:t xml:space="preserve">Bây giờ còn chưa đến phút cuối cùng, Hồn Vương không phải người không hiểu chuyện. Nếu Âu Dương thật sự thắng thì gã phải hy sinh, nếu Âu Dương thua thì sẽ không còn mẩu xương, mọi chuyện đâu lại còn đó.</w:t>
      </w:r>
    </w:p>
    <w:p>
      <w:pPr>
        <w:pStyle w:val="BodyText"/>
      </w:pPr>
      <w:r>
        <w:t xml:space="preserve">Hồn điện, trên Vạn Hồn nhai, hoa mai vẫn đang nở. Vệ Thi đứng trong biển hoa, tay duỗi ra nhìn bông tuyết hình thoi không ngừng rơi xuống từ trên trời, mắt tràn ngập mờ mịt.</w:t>
      </w:r>
    </w:p>
    <w:p>
      <w:pPr>
        <w:pStyle w:val="BodyText"/>
      </w:pPr>
      <w:r>
        <w:t xml:space="preserve">- Là chàng sao? Chưa đến trăm năm chàng lại một lần nữa đứng trên đỉnh thế giới?</w:t>
      </w:r>
    </w:p>
    <w:p>
      <w:pPr>
        <w:pStyle w:val="BodyText"/>
      </w:pPr>
      <w:r>
        <w:t xml:space="preserve">Vệ Thi không biết nhân vật dậy sóng hai giới này có phải là Âu Dương đó không.</w:t>
      </w:r>
    </w:p>
    <w:p>
      <w:pPr>
        <w:pStyle w:val="BodyText"/>
      </w:pPr>
      <w:r>
        <w:t xml:space="preserve">- Truyền kỳ nhất định là truyền kỳ, cuộc đời chàng chú định là bất phàm. Nhưng cương thì sẽ gãy, tại sao chàng quên hai chữ giấu tài?</w:t>
      </w:r>
    </w:p>
    <w:p>
      <w:pPr>
        <w:pStyle w:val="BodyText"/>
      </w:pPr>
      <w:r>
        <w:t xml:space="preserve">Vệ Thi có chút lo lắng, từ lúc vào Tiên Giới đến giờ nàng xem rất nhiều bí điển, trong đó có nhiều cái ghi lại Chủ Dị tộc mạnh mẽ. Hiện tại Âu Dương vũ hóa phi tiên vào chỗ này không đủ trăm năm lại lấy bản thân khiêu chiến truyền thuyết, khiêu chiến vĩnh hằng, hắn thật sự có thể thành công không?</w:t>
      </w:r>
    </w:p>
    <w:p>
      <w:pPr>
        <w:pStyle w:val="BodyText"/>
      </w:pPr>
      <w:r>
        <w:t xml:space="preserve">Mười ngày sau, lại một tin tức rung động hai giới! Chủ Dị tộc Ngụy Bỉnh Dập xuất phát từ Vạn Yêu Chi Thành, mục tiêu là phương tây. Cuộc chiến giữa Ngụy Bỉnh Dập và Âu Dương là đã định. Từ khi tin tức trung ra thì toàn thiên hạ bắt đầu suy đoán trong hai người ai thắng ai thua.</w:t>
      </w:r>
    </w:p>
    <w:p>
      <w:pPr>
        <w:pStyle w:val="BodyText"/>
      </w:pPr>
      <w:r>
        <w:t xml:space="preserve">Nếu như Âu Dương thắng thì Dị tộc sẽ đổi chủ, từ nay không còn Dị tộc mà là yêu tộc sinh ra! Nếu như Âu Dương thua, vậy hắn tựa sao băng xẹt qua bầu trời, dù để lại ánh sáng vô tận nhưng đó chỉ là một chớp mắt.</w:t>
      </w:r>
    </w:p>
    <w:p>
      <w:pPr>
        <w:pStyle w:val="Compact"/>
      </w:pPr>
      <w:r>
        <w:br w:type="textWrapping"/>
      </w:r>
      <w:r>
        <w:br w:type="textWrapping"/>
      </w:r>
    </w:p>
    <w:p>
      <w:pPr>
        <w:pStyle w:val="Heading2"/>
      </w:pPr>
      <w:bookmarkStart w:id="649" w:name="chương-672-tụ-tập-tại-yêu-giới"/>
      <w:bookmarkEnd w:id="649"/>
      <w:r>
        <w:t xml:space="preserve">627. Chương 672: Tụ Tập Tại Yêu Giới</w:t>
      </w:r>
    </w:p>
    <w:p>
      <w:pPr>
        <w:pStyle w:val="Compact"/>
      </w:pPr>
      <w:r>
        <w:br w:type="textWrapping"/>
      </w:r>
      <w:r>
        <w:br w:type="textWrapping"/>
      </w:r>
      <w:r>
        <w:t xml:space="preserve">Phía tây thế giới Dị tộc, cũng chính là Yêu Giới hiện giờ, Âu Dương ngồi trên vương tọa chính giữa Phong Bạo thành. Hắn vẫn mặc áo trắng màu ánh trăng, vẫn là áo choàng cẩm mao thử màu đen, chẳng qua lúc này Thứ Kiêu cung bị hắn nắm chặt trong tay.</w:t>
      </w:r>
    </w:p>
    <w:p>
      <w:pPr>
        <w:pStyle w:val="BodyText"/>
      </w:pPr>
      <w:r>
        <w:t xml:space="preserve">Bắt đầu từ mười ngày trước đã có rất nhiều người lẻn vào Yêu Giới nhưng Âu Dương không thèm để ý, bởi vì hắn biết đó là một số Dị tộc, tiên nhân đến quan sát. Bọn họ biết Âu Dương và Ngụy Bỉnh Dập sẽ chỉ có một người đứng. Âu Dương cũng biết hiện giờ thiên thời địa lợi nhân hòa hắn đã chiếm hết, nếu còn thua thì hắn chỉ có nước trốn vào núi thây biển máu ẩn u vạn năm!</w:t>
      </w:r>
    </w:p>
    <w:p>
      <w:pPr>
        <w:pStyle w:val="BodyText"/>
      </w:pPr>
      <w:r>
        <w:t xml:space="preserve">- Tại chỗ này ta là vương giả, tại chỗ này ta là bất bại, ta có được truyền thừa của Chiến tộc, tại đây dù là đối địch với toàn thế giới ta cũng không sợ!</w:t>
      </w:r>
    </w:p>
    <w:p>
      <w:pPr>
        <w:pStyle w:val="BodyText"/>
      </w:pPr>
      <w:r>
        <w:t xml:space="preserve">Âu Dương rất tin tưởng vào mình, mặc dù từ phía dưới leo lên Âu Dương chưa bắn ra một mũi tên, nhưng hắn hiểu lực lượng của hắn gần như đạt đến đỉnh, muốn tăng tiến nữa thì cách duy nhất là ngộ Thánh Chiến phương pháp. Ngụy Bỉnh Dập mặc dù thành tựu Chủ Dị tộc mấy chục vạn năm nhưng không làm Âu Dương sợ hãi.</w:t>
      </w:r>
    </w:p>
    <w:p>
      <w:pPr>
        <w:pStyle w:val="BodyText"/>
      </w:pPr>
      <w:r>
        <w:t xml:space="preserve">- Cái này hình như là Phong Bạo thành!</w:t>
      </w:r>
    </w:p>
    <w:p>
      <w:pPr>
        <w:pStyle w:val="BodyText"/>
      </w:pPr>
      <w:r>
        <w:t xml:space="preserve">Phía xa một số người Tiên Giới nhận ra thành thị bềnh bồng trên bầu trời dẫn động sấm chớp chính là Phong Bạo thành. Thành thị này đã từng thuộc về ai, sau này nó thuộc về ai bọn họ tất nhiên là biết. Giờ phút này mọi người đều hiểu Âu Dương chính là người mấy chục năm trước bước vào Chúng Thần Điện lại bị đuổi ra, Âu Dương!</w:t>
      </w:r>
    </w:p>
    <w:p>
      <w:pPr>
        <w:pStyle w:val="BodyText"/>
      </w:pPr>
      <w:r>
        <w:t xml:space="preserve">Không đủ trăm năm nhưng biến thiên to lớn, Âu Dương lúc trước bị Thương Thần đinh không biết sống chết hiện tại nhưng lại có thể tự thành một giới, tự xưng Vạn Yêu Chi Tổ!</w:t>
      </w:r>
    </w:p>
    <w:p>
      <w:pPr>
        <w:pStyle w:val="BodyText"/>
      </w:pPr>
      <w:r>
        <w:t xml:space="preserve">- Các ngươi nói xem hắn có thể thắng không?</w:t>
      </w:r>
    </w:p>
    <w:p>
      <w:pPr>
        <w:pStyle w:val="BodyText"/>
      </w:pPr>
      <w:r>
        <w:t xml:space="preserve">Mã Thanh Hà vẫn ăn mặc rất đơn giản, bên cạnh gã đứng đều là cường giả Thiên Trụ sơn. Lúc này Mã Thanh Hà lên tiếng hỏi nhưng không ai có thể đáp lời.</w:t>
      </w:r>
    </w:p>
    <w:p>
      <w:pPr>
        <w:pStyle w:val="BodyText"/>
      </w:pPr>
      <w:r>
        <w:t xml:space="preserve">- Mặc dù khoảng cách xa cỡ nào thì ta cũng cảm giác được, nhưng ta không thể ở trong thành cảm ứng chút hơi thở của hắn. Hắn cường đại đã không thể tưởng tượng..</w:t>
      </w:r>
    </w:p>
    <w:p>
      <w:pPr>
        <w:pStyle w:val="BodyText"/>
      </w:pPr>
      <w:r>
        <w:t xml:space="preserve">- Htanh Hà nói không sai!</w:t>
      </w:r>
    </w:p>
    <w:p>
      <w:pPr>
        <w:pStyle w:val="BodyText"/>
      </w:pPr>
      <w:r>
        <w:t xml:space="preserve">Mã Thanh Hà vừa dứt lời thì một ông lão được một thiếu nữ áo đỏ dìu từ xa chậm rãi đi đến.</w:t>
      </w:r>
    </w:p>
    <w:p>
      <w:pPr>
        <w:pStyle w:val="BodyText"/>
      </w:pPr>
      <w:r>
        <w:t xml:space="preserve">Thiếu nữ áo đỏ toát ra sức chiến đấu đáng sợ khiến người không dám nhìn thẳng, ông lão hoàn toàn ngược lại, giống như một sức chiến đấu bình thường, hình như đi vào tuổi xế chiều, tùy thời về miền cực lạc.</w:t>
      </w:r>
    </w:p>
    <w:p>
      <w:pPr>
        <w:pStyle w:val="BodyText"/>
      </w:pPr>
      <w:r>
        <w:t xml:space="preserve">- Diệp lão.</w:t>
      </w:r>
    </w:p>
    <w:p>
      <w:pPr>
        <w:pStyle w:val="BodyText"/>
      </w:pPr>
      <w:r>
        <w:t xml:space="preserve">Thấy hai người xuất hiện, dù là Mã Thanh Hà cũng không thể không đứng dậy hành lễ. Thân phận của Diệp lão thật sự quá cao, ngay cả lão cũng chạy tới Yêu Giới này quan sát, có thể thấy trận chiến này đã dẫn động bát phương.</w:t>
      </w:r>
    </w:p>
    <w:p>
      <w:pPr>
        <w:pStyle w:val="BodyText"/>
      </w:pPr>
      <w:r>
        <w:t xml:space="preserve">Bỗng một thanh âm từ trên trời vọng xuống:</w:t>
      </w:r>
    </w:p>
    <w:p>
      <w:pPr>
        <w:pStyle w:val="BodyText"/>
      </w:pPr>
      <w:r>
        <w:t xml:space="preserve">- Diệp Phi, thật không đủ nghĩa khí, không kêu ta!</w:t>
      </w:r>
    </w:p>
    <w:p>
      <w:pPr>
        <w:pStyle w:val="BodyText"/>
      </w:pPr>
      <w:r>
        <w:t xml:space="preserve">Một luồng sáng vàng lóe lên, một thiếu niên mười lăm, sáu tuổi xuất hiện.</w:t>
      </w:r>
    </w:p>
    <w:p>
      <w:pPr>
        <w:pStyle w:val="BodyText"/>
      </w:pPr>
      <w:r>
        <w:t xml:space="preserve">Thiếu niên mặc áo tím, mặt như quan ngọc nhưng má trái có vết sẹo phá hủy mỹ cảm của thiếu niên, khiến người khá thất vọng.</w:t>
      </w:r>
    </w:p>
    <w:p>
      <w:pPr>
        <w:pStyle w:val="BodyText"/>
      </w:pPr>
      <w:r>
        <w:t xml:space="preserve">Nhưng lúc thiếu niên xuất hiện không có ai lên tiếng, mặc dù trông thiếu niên khoảng mười lăm, sau tuổi nhưng lại có cái tên khiến người trong thiên hạ cúi đầu, Kiếm Vũ Nhai.</w:t>
      </w:r>
    </w:p>
    <w:p>
      <w:pPr>
        <w:pStyle w:val="BodyText"/>
      </w:pPr>
      <w:r>
        <w:t xml:space="preserve">Đúng vậy, đây chính là một trong Tiên Giới tam thánh, Kiếm Vũ Nhai, từng cùng Diệp Phi bước vào thế giới này chiến đấu ở Vạn Yêu Chi Thành, đem Lục Tiên kiếm linh tu đến độ cao chưa ai làm được, đây là một truyền kỳ, nhân vật cấp truyền kỳ.</w:t>
      </w:r>
    </w:p>
    <w:p>
      <w:pPr>
        <w:pStyle w:val="BodyText"/>
      </w:pPr>
      <w:r>
        <w:t xml:space="preserve">Diệp Phi mỉm cười nói:</w:t>
      </w:r>
    </w:p>
    <w:p>
      <w:pPr>
        <w:pStyle w:val="BodyText"/>
      </w:pPr>
      <w:r>
        <w:t xml:space="preserve">- Ta biết ngay ngươi sẽ đến!</w:t>
      </w:r>
    </w:p>
    <w:p>
      <w:pPr>
        <w:pStyle w:val="BodyText"/>
      </w:pPr>
      <w:r>
        <w:t xml:space="preserve">Diệp Phi ôm Kiếm Vũ Nhai, mặc dù nhìn tuổi tác hai người giống như gia gia ôm tôn tử nhưng sự thật hai người là tình nghĩa bạn cũ gặp lại nhau.</w:t>
      </w:r>
    </w:p>
    <w:p>
      <w:pPr>
        <w:pStyle w:val="BodyText"/>
      </w:pPr>
      <w:r>
        <w:t xml:space="preserve">Tiên Giới tam thánh chớp mắt đã có hai thánh đến, trận chiến này có thể khiến bao nhiêu người trong thiên hạ quan tâm. Lần này Âu Dương nhân vật chính vẫn luôn ngồi trong Phong Bạo thành, không vui không buồn, dường như đã thoát khỏi thế giới này.</w:t>
      </w:r>
    </w:p>
    <w:p>
      <w:pPr>
        <w:pStyle w:val="BodyText"/>
      </w:pPr>
      <w:r>
        <w:t xml:space="preserve">- Nếu đã đến rồi thì cần gì giấu đầu giấu đuôi?</w:t>
      </w:r>
    </w:p>
    <w:p>
      <w:pPr>
        <w:pStyle w:val="BodyText"/>
      </w:pPr>
      <w:r>
        <w:t xml:space="preserve">Giọng Âu Dương như tiếng chuông đồng xuyên thấu thế giới này, sóng âm truyền ra từ Phong Bạo thành chớp mắt toàn Yêu Giới có thể nghe thấy.</w:t>
      </w:r>
    </w:p>
    <w:p>
      <w:pPr>
        <w:pStyle w:val="BodyText"/>
      </w:pPr>
      <w:r>
        <w:t xml:space="preserve">Âu Dương thốt lời nói, nhiều người nhíu mày. Kẻ đến là ai, mọi người đều biết, đây tất nhiên chính là Chủ Dị tộc Ngụy Bỉnh Dập.</w:t>
      </w:r>
    </w:p>
    <w:p>
      <w:pPr>
        <w:pStyle w:val="BodyText"/>
      </w:pPr>
      <w:r>
        <w:t xml:space="preserve">Nhiều người nhìn xung quanh, khi họ giương mắt nhìn thì không trung xuất hiện một ngàn ánh sáng tím, trong ánh sáng tím một người đàn ông có đuôi dài màu vàng, huyết sắc song dực vô cùng ưu nhã bước ra từ không trung.</w:t>
      </w:r>
    </w:p>
    <w:p>
      <w:pPr>
        <w:pStyle w:val="BodyText"/>
      </w:pPr>
      <w:r>
        <w:t xml:space="preserve">Ngụy Bỉnh Dập mặc đồ xanh, đầu đội đan quan màu bạc, trên trán có một viên dạ minh châu màu xanh tỏa ra ánh sáng giữa không trung, dường như có thể chiếu rọi toàn thế giới.</w:t>
      </w:r>
    </w:p>
    <w:p>
      <w:pPr>
        <w:pStyle w:val="BodyText"/>
      </w:pPr>
      <w:r>
        <w:t xml:space="preserve">Ngụy Bỉnh Dập bước ra từ hư không, mỉm cười, mắt liếc bên dưới.</w:t>
      </w:r>
    </w:p>
    <w:p>
      <w:pPr>
        <w:pStyle w:val="BodyText"/>
      </w:pPr>
      <w:r>
        <w:t xml:space="preserve">Ngụy Bỉnh Dập nhìn người Tiên Giới và Dị tộc, nói:</w:t>
      </w:r>
    </w:p>
    <w:p>
      <w:pPr>
        <w:pStyle w:val="BodyText"/>
      </w:pPr>
      <w:r>
        <w:t xml:space="preserve">- Các vị cách trở ngàn dặm từ tám phương đến đây, không sợ Ngụy ta giữ các ngươi lại đây ăn cơm sao?</w:t>
      </w:r>
    </w:p>
    <w:p>
      <w:pPr>
        <w:pStyle w:val="BodyText"/>
      </w:pPr>
      <w:r>
        <w:t xml:space="preserve">Ngụy Bỉnh Dập vừa thốt lời, người Dị tộc không thấy gì nhưng đám Tiên Giới thì ngẩn ra. Đúng vậy, họ chỉ là đến quan sát cuộc chiến, nhưng không không biết nếu Ngụy Bỉnh Dập thắng quá nhẹ nhàng thì có lẽ chờ đợi họ chính là diệt vong.</w:t>
      </w:r>
    </w:p>
    <w:p>
      <w:pPr>
        <w:pStyle w:val="BodyText"/>
      </w:pPr>
      <w:r>
        <w:t xml:space="preserve">Năm đó dù tam thánh đại chiến với Chủ Dị tộc nhưng ngươi ta không bị tổn thương một cọng lông, hiện tại tam thánh chỉ còn hai, nếu hôm nay Ngụy Bỉnh Dập độc ác muốn giữ người lại thì bọn họ không một ai mơ sống sót trở ra.</w:t>
      </w:r>
    </w:p>
    <w:p>
      <w:pPr>
        <w:pStyle w:val="BodyText"/>
      </w:pPr>
      <w:r>
        <w:t xml:space="preserve">- Chủ Dị tộc quả nhiên là Chủ Dị tộc, bất cứ lúc nào cũng có bá khí. Không biết hôm nay Chủ Dị tộc đến là để chúc mừng Yêu Giới của ta thành lập chăng?</w:t>
      </w:r>
    </w:p>
    <w:p>
      <w:pPr>
        <w:pStyle w:val="BodyText"/>
      </w:pPr>
      <w:r>
        <w:t xml:space="preserve">Không đợi đám người kinh sợ thì giọng của Âu Dương lại truyền ra từ Phong Bạo thành.</w:t>
      </w:r>
    </w:p>
    <w:p>
      <w:pPr>
        <w:pStyle w:val="BodyText"/>
      </w:pPr>
      <w:r>
        <w:t xml:space="preserve">Câu nói của hắn khiến nhiều người muốn bật cười.</w:t>
      </w:r>
    </w:p>
    <w:p>
      <w:pPr>
        <w:pStyle w:val="BodyText"/>
      </w:pPr>
      <w:r>
        <w:t xml:space="preserve">Chúc mừng? Âu Dương quá vô sỉ, chiếm đất của người ta còn muốn người ta đến chúc mừng, cái này đúng là không phải người bình thường có thể làm được.</w:t>
      </w:r>
    </w:p>
    <w:p>
      <w:pPr>
        <w:pStyle w:val="BodyText"/>
      </w:pPr>
      <w:r>
        <w:t xml:space="preserve">Ngụy Bỉnh Dập cũng bị lời nói của Âu Dương chọc giận, y bỗng ngẩng đầu nhìn hướng Phong Bạo thành. Khoảnh khắc Ngụy Bỉnh Dập ngẩng đầu, một con hùng ưng đón gió vọt hướng Phong Bạo thành, đây chính là lửa giận của Ngụy Bỉnh Dập biến thành. Dùng lửa giận thành hình thái đánh ra kích thứ nhất, nhiều người thấy hùng ưng thì lắc đầu thở dài.</w:t>
      </w:r>
    </w:p>
    <w:p>
      <w:pPr>
        <w:pStyle w:val="BodyText"/>
      </w:pPr>
      <w:r>
        <w:t xml:space="preserve">Kiếm Vũ Nhai nói:</w:t>
      </w:r>
    </w:p>
    <w:p>
      <w:pPr>
        <w:pStyle w:val="BodyText"/>
      </w:pPr>
      <w:r>
        <w:t xml:space="preserve">- Nhiều năm như vậy Ngụy Bỉnh Dập càng thêm cường đại, sợ rằng lần tới cuộc chiến hai giới dù có người thứ bốn thì chúng ta cũng không phải đối thủ của hắn.</w:t>
      </w:r>
    </w:p>
    <w:p>
      <w:pPr>
        <w:pStyle w:val="BodyText"/>
      </w:pPr>
      <w:r>
        <w:t xml:space="preserve">Kiếm Vũ Nhai không nói dối, lúc này Ngụy Bỉnh Dập biểu hiện ra cường đại hơn lúc xưa rất nhiều, nhưng họ không biết đây mới chỉ là một tia thực lực của y. Thực lực chân chính của Ngụy Bỉnh Dập là chín phần thân!</w:t>
      </w:r>
    </w:p>
    <w:p>
      <w:pPr>
        <w:pStyle w:val="BodyText"/>
      </w:pPr>
      <w:r>
        <w:t xml:space="preserve">Chín cái bóng cùng xuất hiện, có thể đánh đâu thắng đó!</w:t>
      </w:r>
    </w:p>
    <w:p>
      <w:pPr>
        <w:pStyle w:val="BodyText"/>
      </w:pPr>
      <w:r>
        <w:t xml:space="preserve">Ưng kích trường không, ngạo thị cửu tiêu. Hùng ưng mang theo lực lượng hủy thiên diệt địa ập hướng Phong Bạo thành. Một kích kia nếu bị đánh trúng thì Phong Bạo thành sẽ sụp đổ.</w:t>
      </w:r>
    </w:p>
    <w:p>
      <w:pPr>
        <w:pStyle w:val="BodyText"/>
      </w:pPr>
      <w:r>
        <w:t xml:space="preserve">*Vèo!*</w:t>
      </w:r>
    </w:p>
    <w:p>
      <w:pPr>
        <w:pStyle w:val="BodyText"/>
      </w:pPr>
      <w:r>
        <w:t xml:space="preserve">Khi Hùng Ưng bay hướng Phong Bạo thành, một huyết sắc tên như từ trong không trung bắn ra, xuyên thấu đầu con Hùng Ưng, bắn nó từ trên trời rớt xuống.</w:t>
      </w:r>
    </w:p>
    <w:p>
      <w:pPr>
        <w:pStyle w:val="BodyText"/>
      </w:pPr>
      <w:r>
        <w:t xml:space="preserve">Nhìn thấy mũi tên này, dù là Dị tộc hay tiên nhân đều kiềm không được hét một câu:</w:t>
      </w:r>
    </w:p>
    <w:p>
      <w:pPr>
        <w:pStyle w:val="BodyText"/>
      </w:pPr>
      <w:r>
        <w:t xml:space="preserve">- Tên hay!</w:t>
      </w:r>
    </w:p>
    <w:p>
      <w:pPr>
        <w:pStyle w:val="BodyText"/>
      </w:pPr>
      <w:r>
        <w:t xml:space="preserve">Một mũi tên này đúng là nghịch thiên, Hùng Ưng nhanh như sét đánh lại bị một mũi tên chậm chạp bắn rụng.</w:t>
      </w:r>
    </w:p>
    <w:p>
      <w:pPr>
        <w:pStyle w:val="Compact"/>
      </w:pPr>
      <w:r>
        <w:br w:type="textWrapping"/>
      </w:r>
      <w:r>
        <w:br w:type="textWrapping"/>
      </w:r>
    </w:p>
    <w:p>
      <w:pPr>
        <w:pStyle w:val="Heading2"/>
      </w:pPr>
      <w:bookmarkStart w:id="650" w:name="chương-673-trận-chiến-đầu-tiên-đầu-voi-đuôi-chuột"/>
      <w:bookmarkEnd w:id="650"/>
      <w:r>
        <w:t xml:space="preserve">628. Chương 673: Trận Chiến Đầu Tiên Đầu Voi Đuôi Chuột</w:t>
      </w:r>
    </w:p>
    <w:p>
      <w:pPr>
        <w:pStyle w:val="Compact"/>
      </w:pPr>
      <w:r>
        <w:br w:type="textWrapping"/>
      </w:r>
      <w:r>
        <w:br w:type="textWrapping"/>
      </w:r>
      <w:r>
        <w:t xml:space="preserve">Kiếm Vũ Nhai nói:</w:t>
      </w:r>
    </w:p>
    <w:p>
      <w:pPr>
        <w:pStyle w:val="BodyText"/>
      </w:pPr>
      <w:r>
        <w:t xml:space="preserve">- Mũi tên này đã vượt qua tất cả, đây là thần trong tên!</w:t>
      </w:r>
    </w:p>
    <w:p>
      <w:pPr>
        <w:pStyle w:val="BodyText"/>
      </w:pPr>
      <w:r>
        <w:t xml:space="preserve">Kiếm Vũ Nhai nhìn Hùng Ưng từ trên trời rớt xuống đất, từ từ biến mất, cùng với huyết sắc tên nằm trên mặt đất. Kiếm Vũ Nhai biết tên này lấy chậm đánh nhanh đã vượt qua điều họ hiểu biết.</w:t>
      </w:r>
    </w:p>
    <w:p>
      <w:pPr>
        <w:pStyle w:val="BodyText"/>
      </w:pPr>
      <w:r>
        <w:t xml:space="preserve">Mã Thanh Hà lên tiếng:</w:t>
      </w:r>
    </w:p>
    <w:p>
      <w:pPr>
        <w:pStyle w:val="BodyText"/>
      </w:pPr>
      <w:r>
        <w:t xml:space="preserve">- Nếu Lưu Vân quyết của ta có thể được ba phần tinh túy của mũi tên này thì ta có thể bước vào cảnh giới của Diệp lão!</w:t>
      </w:r>
    </w:p>
    <w:p>
      <w:pPr>
        <w:pStyle w:val="BodyText"/>
      </w:pPr>
      <w:r>
        <w:t xml:space="preserve">Mũi tên này nếu nói ai bị rung động lớn nhất thì chính là Mã Thanh Hà. Lưu Vân quyết cuae Mã Thanh Hà chú trọng là lấy chậm đánh nhanh, nhưng chậm của Lưu Vân quyết là giả chậm, so với mũi tên này thì không bằng một góc.</w:t>
      </w:r>
    </w:p>
    <w:p>
      <w:pPr>
        <w:pStyle w:val="BodyText"/>
      </w:pPr>
      <w:r>
        <w:t xml:space="preserve">Diệp lão mắt chớp lóe tia sáng, nói:</w:t>
      </w:r>
    </w:p>
    <w:p>
      <w:pPr>
        <w:pStyle w:val="BodyText"/>
      </w:pPr>
      <w:r>
        <w:t xml:space="preserve">- Tên của Tiễn Thánh hoa lệ vô song, nhưng so với mũi tên này thì yếu kém hơn. Mũi tên này đơn giản không hoa lệ lại có thể bắn xuyên nộ hỏa, có thể đạo phá thiên cơ!</w:t>
      </w:r>
    </w:p>
    <w:p>
      <w:pPr>
        <w:pStyle w:val="BodyText"/>
      </w:pPr>
      <w:r>
        <w:t xml:space="preserve">Nói thật ra lúc Hùng Ưng bay ra thì Diệp lão đã mở 4t muốn nhìn thấy tất cả, nhưng mũi tên này làm sao xuất hiện thì lão không thể thấy rõ.</w:t>
      </w:r>
    </w:p>
    <w:p>
      <w:pPr>
        <w:pStyle w:val="BodyText"/>
      </w:pPr>
      <w:r>
        <w:t xml:space="preserve">Đúng vậy, tiễn thuật của Âu Dương đã đại thành. Nếu bàn về tiễn thuật thì e rằng trăm Tiễn Thánh cũng tuyệt đối không vượt qua được Âu Dương về mặt tiễn thuật. Nhưng lúc trước Âu Dương không có sức chiến đấu.</w:t>
      </w:r>
    </w:p>
    <w:p>
      <w:pPr>
        <w:pStyle w:val="BodyText"/>
      </w:pPr>
      <w:r>
        <w:t xml:space="preserve">Mặc kệ tiễn thuật cường đại cỡ nào, phải có sức chiến đấu hỗ trợ cho nhau, nếu có thuật mà vô luật thì dù thuật thông thiên cũng chẳng có một chút ý nghĩa. Hiện tại Âu Dương có thuật trong người, lực cũng có, một mình ngồi trên Phong Bạo thành, không thèm tránh né vẫn khiến Ngụy Bỉnh Dập không cách nào tới gần.</w:t>
      </w:r>
    </w:p>
    <w:p>
      <w:pPr>
        <w:pStyle w:val="BodyText"/>
      </w:pPr>
      <w:r>
        <w:t xml:space="preserve">Đây mới là tiễn thuật đại thành! Mười thước điểm mù, đúng vậy, bất cứ lúc nào Yêu Cung Thủ cũng tồn tại mười thước điểm mù. Nhưng bây giờ tên của Âu Dương đã vào đại thành, mười thước điểm mù vẫn tồn tại nhưng ai có thể tiến mười thước?</w:t>
      </w:r>
    </w:p>
    <w:p>
      <w:pPr>
        <w:pStyle w:val="BodyText"/>
      </w:pPr>
      <w:r>
        <w:t xml:space="preserve">Lúc này xem như có ngàn vạn cường giả cùng giáng thế thì Âu Dương cũng có thể vạn mũi tên cùng bắn phá khung trời!</w:t>
      </w:r>
    </w:p>
    <w:p>
      <w:pPr>
        <w:pStyle w:val="BodyText"/>
      </w:pPr>
      <w:r>
        <w:t xml:space="preserve">Diệp lão kêu lên:</w:t>
      </w:r>
    </w:p>
    <w:p>
      <w:pPr>
        <w:pStyle w:val="BodyText"/>
      </w:pPr>
      <w:r>
        <w:t xml:space="preserve">- Này là quân lâm thiên hạ! Này là chân chính quân lâm thiên hạ!</w:t>
      </w:r>
    </w:p>
    <w:p>
      <w:pPr>
        <w:pStyle w:val="BodyText"/>
      </w:pPr>
      <w:r>
        <w:t xml:space="preserve">Giờ phút này Diệp lão có thể cảm nhận được hơi thở quân lâm thiên hạ từ người Âu Dương. Loại tự tin này, loại chiến ý này, dường như Diệp lão có nghe qua ở đâu rồi, nhưng lão có cố vắt óc suy nghĩ cũng nghĩ không ra.</w:t>
      </w:r>
    </w:p>
    <w:p>
      <w:pPr>
        <w:pStyle w:val="BodyText"/>
      </w:pPr>
      <w:r>
        <w:t xml:space="preserve">Nhìn Phong Bạo thành, nhìn Âu Dương ngồi trên vương tọa trong thành, Ngụy Bỉnh Dập biết hôm nay y không có khả năng thắng! Y đã quá xem thường thanh niên này. Không có chín cái bóng trong người, sợ là Ngụy Bỉnh Dập không có cả cơ hội vào trong Phong Bạo thành.</w:t>
      </w:r>
    </w:p>
    <w:p>
      <w:pPr>
        <w:pStyle w:val="BodyText"/>
      </w:pPr>
      <w:r>
        <w:t xml:space="preserve">Tốc độ của Ngụy Bỉnh Dập nhanh, nhưng có thể nhanh hơn tên của Âu Dương không? Mặc kệ Ngụy Bỉnh Dập nhanh cỡ nào thì tên của Âu Dương đều sẽ xuất hiện ở con đường y phải đi, buộc y thụt lùi.</w:t>
      </w:r>
    </w:p>
    <w:p>
      <w:pPr>
        <w:pStyle w:val="BodyText"/>
      </w:pPr>
      <w:r>
        <w:t xml:space="preserve">Cuộc chiến như vậy còn chưa bắt đầu y đã thua? Ngụy Bỉnh Dập có chút không cam lòng. Ngụy Bỉnh Dập không tin một con bò sát nhỏ bé trong mắt y sau mười lăm năm lại dùng ánh mắt ngạo nghễ thiên hạ đối diện y.</w:t>
      </w:r>
    </w:p>
    <w:p>
      <w:pPr>
        <w:pStyle w:val="BodyText"/>
      </w:pPr>
      <w:r>
        <w:t xml:space="preserve">- Đây là đại lễ của Ngụy ta, xem như cung chúc Yêu Cung Thủ khánh thành!</w:t>
      </w:r>
    </w:p>
    <w:p>
      <w:pPr>
        <w:pStyle w:val="BodyText"/>
      </w:pPr>
      <w:r>
        <w:t xml:space="preserve">Giọng Ngụy Bỉnh Dập run run, câu nói này đã tuyên bố với người trong thiên hạ, y thua!</w:t>
      </w:r>
    </w:p>
    <w:p>
      <w:pPr>
        <w:pStyle w:val="BodyText"/>
      </w:pPr>
      <w:r>
        <w:t xml:space="preserve">Đúng vậy, một trận chiến này còn chưa bắt đầu thì Ngụy Bỉnh Dập đã thua. Nếu là người khác chắc chắn sẽ chọn liều, nhưng Ngụy Bỉnh Dập thì không. Ngụy Bỉnh Dập biết chỉ cần chín cái bóng xuất hiện thì y có thể giết chết người này.</w:t>
      </w:r>
    </w:p>
    <w:p>
      <w:pPr>
        <w:pStyle w:val="BodyText"/>
      </w:pPr>
      <w:r>
        <w:t xml:space="preserve">Hôm nay cúi đầu chỉ là vì tương lai tái chiến!</w:t>
      </w:r>
    </w:p>
    <w:p>
      <w:pPr>
        <w:pStyle w:val="BodyText"/>
      </w:pPr>
      <w:r>
        <w:t xml:space="preserve">Ngụy Bỉnh Dập thốt lời khiến nhiều người kinh kêu.</w:t>
      </w:r>
    </w:p>
    <w:p>
      <w:pPr>
        <w:pStyle w:val="BodyText"/>
      </w:pPr>
      <w:r>
        <w:t xml:space="preserve">- Chủ Dị tộc thua? Còn thua không rõ ràng như vậy?</w:t>
      </w:r>
    </w:p>
    <w:p>
      <w:pPr>
        <w:pStyle w:val="BodyText"/>
      </w:pPr>
      <w:r>
        <w:t xml:space="preserve">Mã Thanh Hà không dám tin nhìn Ngụy Bỉnh Dập đứng trên bầu trời giống như thần linh. Nhiều năm qua Ngụy Bỉnh Dập là truyền thuyết bất bại, hôm nay không đánh đã thua, y rốt cuộc làm sao vậy?</w:t>
      </w:r>
    </w:p>
    <w:p>
      <w:pPr>
        <w:pStyle w:val="BodyText"/>
      </w:pPr>
      <w:r>
        <w:t xml:space="preserve">- Hắn không có bại! Ngươi hãy nhìn lên trời!</w:t>
      </w:r>
    </w:p>
    <w:p>
      <w:pPr>
        <w:pStyle w:val="BodyText"/>
      </w:pPr>
      <w:r>
        <w:t xml:space="preserve">Diệp lão chỉ lên bầu trời. Khi thấy trăng sắp tròn vành vạnh thì mọi người đều hiểu.</w:t>
      </w:r>
    </w:p>
    <w:p>
      <w:pPr>
        <w:pStyle w:val="BodyText"/>
      </w:pPr>
      <w:r>
        <w:t xml:space="preserve">Đúng vậy, hôm nay là đêm trăng tròn, hôm nay dù là thiên thời địa lợi nhân hòa thì Ngụy Bỉnh Dập không chiếm được, nếu miễn cưỡng đấu với Âu Dương thì trong thời gian ngắn đương nhiên không cách nào chia ra thắng bại. Chín cái bóng không ở bên, lại là đêm trăng tròn đến, hôm nay làm sao đấu?</w:t>
      </w:r>
    </w:p>
    <w:p>
      <w:pPr>
        <w:pStyle w:val="BodyText"/>
      </w:pPr>
      <w:r>
        <w:t xml:space="preserve">Mã Thanh Hà gật gù nói:</w:t>
      </w:r>
    </w:p>
    <w:p>
      <w:pPr>
        <w:pStyle w:val="BodyText"/>
      </w:pPr>
      <w:r>
        <w:t xml:space="preserve">- Thì ra là vậy, Âu Dương chiếm hết thiên thời địa lợi nhân hòa, hèn chi Ngụy Bỉnh Dập cũng phải cúi đầu!</w:t>
      </w:r>
    </w:p>
    <w:p>
      <w:pPr>
        <w:pStyle w:val="BodyText"/>
      </w:pPr>
      <w:r>
        <w:t xml:space="preserve">Mặc dù Ngụy Bỉnh Dập là ác mộng của Tiên Giới nhưng cũng là một truyền kỳ, nếu truyền kỳ đột nhiên kết thúc thì dù là đối địch cũng sẽ thấy tổn thương.</w:t>
      </w:r>
    </w:p>
    <w:p>
      <w:pPr>
        <w:pStyle w:val="BodyText"/>
      </w:pPr>
      <w:r>
        <w:t xml:space="preserve">Âu Dương vẫn cầm Thứ Kiêu cung, nói:</w:t>
      </w:r>
    </w:p>
    <w:p>
      <w:pPr>
        <w:pStyle w:val="BodyText"/>
      </w:pPr>
      <w:r>
        <w:t xml:space="preserve">- Ngụy huynh, Yêu Giới đơn sơ, vậy không giữ ngươi lại!</w:t>
      </w:r>
    </w:p>
    <w:p>
      <w:pPr>
        <w:pStyle w:val="BodyText"/>
      </w:pPr>
      <w:r>
        <w:t xml:space="preserve">Thật ra Âu Dương biết hôm nay chắc chắn không đánh nhau, Ngụy Bỉnh Dập quá cẩn thận, lần này y tới chỉ là thăm dò. Nhưng Ngụy Bỉnh Dập thăm dò hắn thì Âu Dương cũng thử y!</w:t>
      </w:r>
    </w:p>
    <w:p>
      <w:pPr>
        <w:pStyle w:val="BodyText"/>
      </w:pPr>
      <w:r>
        <w:t xml:space="preserve">Ngụy Bỉnh Dập noi:</w:t>
      </w:r>
    </w:p>
    <w:p>
      <w:pPr>
        <w:pStyle w:val="BodyText"/>
      </w:pPr>
      <w:r>
        <w:t xml:space="preserve">- Ha ha, Âu Dương, Yêu Giới phong cảnh tú lệ, không lâu sau Ngụy ta sẽ lại đến viếng!</w:t>
      </w:r>
    </w:p>
    <w:p>
      <w:pPr>
        <w:pStyle w:val="BodyText"/>
      </w:pPr>
      <w:r>
        <w:t xml:space="preserve">Ngụy Bỉnh Dập liếc bên dưới đám người Tiên Giới đến xem, xoay người xé rách hư không biến mất.</w:t>
      </w:r>
    </w:p>
    <w:p>
      <w:pPr>
        <w:pStyle w:val="BodyText"/>
      </w:pPr>
      <w:r>
        <w:t xml:space="preserve">Đây là lần đầu tiên Âu Dương cùng Ngụy Bỉnh Dập đụng mặt, cũng miễn cưỡng xem như là trận chiến đầu tiên. Tuy rằng trận chiến này kết thúc kỳ quái nhưng hai bên không phải tiểu nhân vật, đi nhầm một bước là thua cả bàn cờ.</w:t>
      </w:r>
    </w:p>
    <w:p>
      <w:pPr>
        <w:pStyle w:val="BodyText"/>
      </w:pPr>
      <w:r>
        <w:t xml:space="preserve">Âu Dương không thua được, bởi vì hắn thua là sinh mệnh. Ngụy Bỉnh Dập càng không thể thua, y thua là toàn thế giới Dị tộc! Hai người không thể thua trong khoảnh khắc này tất nhiên sẽ không tùy tiện ra tay đánh nhau.</w:t>
      </w:r>
    </w:p>
    <w:p>
      <w:pPr>
        <w:pStyle w:val="BodyText"/>
      </w:pPr>
      <w:r>
        <w:t xml:space="preserve">Âu Dương chiếm cứ thiên thời địa lợi nhân hòa, nhưng đây dù sao chưa phải đêm trăng tròn, nếu không Âu Dương tuyệt đối sẽ ra tay giết Ngụy Bỉnh Dập cho bằng được. Ngụy Bỉnh Dập không ra tay là vì y không có nắm chắc trong thời gian ngắn giết chết Âu Dương, lỡ như bị kéo tới đêm trăng tròn thì sẽ bị giết người lại.</w:t>
      </w:r>
    </w:p>
    <w:p>
      <w:pPr>
        <w:pStyle w:val="BodyText"/>
      </w:pPr>
      <w:r>
        <w:t xml:space="preserve">Tuy nhiên, dù Ngụy Bỉnh Dập đi rồi thì trận chiến này nhất định vẫn sẽ xảy ra, chẳng qua không phải hôm nay.</w:t>
      </w:r>
    </w:p>
    <w:p>
      <w:pPr>
        <w:pStyle w:val="BodyText"/>
      </w:pPr>
      <w:r>
        <w:t xml:space="preserve">Bình Nhi mỉm cười nói:</w:t>
      </w:r>
    </w:p>
    <w:p>
      <w:pPr>
        <w:pStyle w:val="BodyText"/>
      </w:pPr>
      <w:r>
        <w:t xml:space="preserve">- Lúc đến ta đã nói rồi, cuộc chiến này không thể đánh, nếu không thì ta cũng không dám tới.</w:t>
      </w:r>
    </w:p>
    <w:p>
      <w:pPr>
        <w:pStyle w:val="BodyText"/>
      </w:pPr>
      <w:r>
        <w:t xml:space="preserve">Sự thật như Bình Nhi đã đoán, nếu trận chiến này thật sự diễn ra thì nàng đúng là không dám đến.</w:t>
      </w:r>
    </w:p>
    <w:p>
      <w:pPr>
        <w:pStyle w:val="BodyText"/>
      </w:pPr>
      <w:r>
        <w:t xml:space="preserve">Hai nhân vật đẳng cấp Chủ Dị tộc đánh với nhau sẽ có hậu quả gì? e rằng cả tây bộ đều sẽ bị đánh đến biến hình. Cái gì Tiên Đế, Tiên Tôn tuyệt đối đụng phải liền chết, bị thương.</w:t>
      </w:r>
    </w:p>
    <w:p>
      <w:pPr>
        <w:pStyle w:val="BodyText"/>
      </w:pPr>
      <w:r>
        <w:t xml:space="preserve">Chiến đấu như vậy người có tư cách xem chỉ cỡ như Diệp lão, Kiếm Vũ Nhai, những người khác tới đây dù là dư chấn cũng đủ bị đập chết.</w:t>
      </w:r>
    </w:p>
    <w:p>
      <w:pPr>
        <w:pStyle w:val="BodyText"/>
      </w:pPr>
      <w:r>
        <w:t xml:space="preserve">Trên cơ bản một lần này người có thể tới nơi này hết chín phần đã tính tới cuộc chiến sẽ không diễn ra, dù có đánh chỉ là thăm dò. Nhưng mọi người không ngờ là Ngụy Bỉnh Dập đánh ra một kích xong liền rời đi, cái này có chút ngoài ý muốn.</w:t>
      </w:r>
    </w:p>
    <w:p>
      <w:pPr>
        <w:pStyle w:val="BodyText"/>
      </w:pPr>
      <w:r>
        <w:t xml:space="preserve">Diệp lão nói:</w:t>
      </w:r>
    </w:p>
    <w:p>
      <w:pPr>
        <w:pStyle w:val="BodyText"/>
      </w:pPr>
      <w:r>
        <w:t xml:space="preserve">- Đi đi, một trận chiến này cuối cùng sẽ diễn ra, nhưng lần tới chúng ta không có phúc nhìn quyết đấu giữa hai đỉnh cao.</w:t>
      </w:r>
    </w:p>
    <w:p>
      <w:pPr>
        <w:pStyle w:val="BodyText"/>
      </w:pPr>
      <w:r>
        <w:t xml:space="preserve">Diệp lão mang theo Bình Nhi, Kiếm Vũ Nhai bước vòa hư không, biến mất.</w:t>
      </w:r>
    </w:p>
    <w:p>
      <w:pPr>
        <w:pStyle w:val="BodyText"/>
      </w:pPr>
      <w:r>
        <w:t xml:space="preserve">Mọi người thấy hai đại thần rời đi thì cũng không có ở lại Yêu Giới lâu, đều xoay người đi.</w:t>
      </w:r>
    </w:p>
    <w:p>
      <w:pPr>
        <w:pStyle w:val="BodyText"/>
      </w:pPr>
      <w:r>
        <w:t xml:space="preserve">Yêu Giới mới rồi còn rất náo nhiệt giây lát đã trở về bình tĩnh.</w:t>
      </w:r>
    </w:p>
    <w:p>
      <w:pPr>
        <w:pStyle w:val="Compact"/>
      </w:pPr>
      <w:r>
        <w:br w:type="textWrapping"/>
      </w:r>
      <w:r>
        <w:br w:type="textWrapping"/>
      </w:r>
    </w:p>
    <w:p>
      <w:pPr>
        <w:pStyle w:val="Heading2"/>
      </w:pPr>
      <w:bookmarkStart w:id="651" w:name="chương-674-lồng-giam"/>
      <w:bookmarkEnd w:id="651"/>
      <w:r>
        <w:t xml:space="preserve">629. Chương 674: Lồng Giam</w:t>
      </w:r>
    </w:p>
    <w:p>
      <w:pPr>
        <w:pStyle w:val="Compact"/>
      </w:pPr>
      <w:r>
        <w:br w:type="textWrapping"/>
      </w:r>
      <w:r>
        <w:br w:type="textWrapping"/>
      </w:r>
      <w:r>
        <w:t xml:space="preserve">Âu Dương ngồi chính giữa Phong Bạo thành, hắn thở hồng hộc, dù sức chiến đấu không kém hơn Ngụy Bỉnh Dập nhưng đối diện cường giả như y khiến Âu Dương có chút hụt hơi.</w:t>
      </w:r>
    </w:p>
    <w:p>
      <w:pPr>
        <w:pStyle w:val="BodyText"/>
      </w:pPr>
      <w:r>
        <w:t xml:space="preserve">Âu Dương mỉm cười nói:</w:t>
      </w:r>
    </w:p>
    <w:p>
      <w:pPr>
        <w:pStyle w:val="BodyText"/>
      </w:pPr>
      <w:r>
        <w:t xml:space="preserve">- Đây là lần đầu tiên chúng ta chạm mặt, lần sau tin tưởng sẽ rất nhanh tới!</w:t>
      </w:r>
    </w:p>
    <w:p>
      <w:pPr>
        <w:pStyle w:val="BodyText"/>
      </w:pPr>
      <w:r>
        <w:t xml:space="preserve">Phong Bạo thành bay nhanh hướng chỉ qua chi địa.</w:t>
      </w:r>
    </w:p>
    <w:p>
      <w:pPr>
        <w:pStyle w:val="BodyText"/>
      </w:pPr>
      <w:r>
        <w:t xml:space="preserve">Âu Dương ngồi ở chính giữa thành thị, tay cầm một quyển cẩm thư, đây là cách duy nhất hiện nay cho hắn tăng tiến, Thánh Chiến phương pháp. Mặc dù Ngụy Bỉnh Dập tạm rời đi nhưng lần tới sẽ là một kích lôi đình. Có lẽ lần tới sẽ là cuộc chiến sinh tử, nếu Âu Dương không cẩn thận ứng đối thì có lẽ khi đó hắn bị đánh thành hồn phi phách tán.</w:t>
      </w:r>
    </w:p>
    <w:p>
      <w:pPr>
        <w:pStyle w:val="BodyText"/>
      </w:pPr>
      <w:r>
        <w:t xml:space="preserve">Âu Dương nói, nhẹ vuốt ve Thứ Kiêu cung:</w:t>
      </w:r>
    </w:p>
    <w:p>
      <w:pPr>
        <w:pStyle w:val="BodyText"/>
      </w:pPr>
      <w:r>
        <w:t xml:space="preserve">- Ông bạn già, lần này không đánh được chắc ngươi tiếc lắm? Nhưng không cần tiếc nuối, rất nhanh, rất nhanh là hắn sẽ đến nữa, khi đó cũng là lúc chúng ta đối đầu sinh tử.</w:t>
      </w:r>
    </w:p>
    <w:p>
      <w:pPr>
        <w:pStyle w:val="BodyText"/>
      </w:pPr>
      <w:r>
        <w:t xml:space="preserve">Đêm trăng tròn, dù là Tiên Giới hay Dị tộc đều bàn luận một việc, đó là cuộc đối chiến đầu voi đuôi chuột này! Hai người đánh một kích rồi đi, nhưng có thể khiến Chủ Dị tộc Ngụy Bỉnh Dập cúi đầu vẫn khiến nhiều người kinh sợ.</w:t>
      </w:r>
    </w:p>
    <w:p>
      <w:pPr>
        <w:pStyle w:val="BodyText"/>
      </w:pPr>
      <w:r>
        <w:t xml:space="preserve">Trên đời ai cũng biết Ngụy Bỉnh Dập mạnh mẽ, nếu không phải Âu Dương là người có thể ngay mặt đối kháng với y thì dù đêm trăng tròn có tới y cũng sẽ không lựa chọn lùi bước.</w:t>
      </w:r>
    </w:p>
    <w:p>
      <w:pPr>
        <w:pStyle w:val="BodyText"/>
      </w:pPr>
      <w:r>
        <w:t xml:space="preserve">Có thể khiến Ngụy Bỉnh Dập lùi bước đã chứng minh thực lực của Âu Dương. Âu Dương có thể nói là nhất chiến thành danh, một trận chiến này qua đi, dù là Tiên Giới hay Dị tộc đều có thêm một truyền thuyết, một người đàn ông tên Âu Dương.</w:t>
      </w:r>
    </w:p>
    <w:p>
      <w:pPr>
        <w:pStyle w:val="BodyText"/>
      </w:pPr>
      <w:r>
        <w:t xml:space="preserve">- Hắn từ khi vũ hóa phi tiên đến bây giờ không dùng đến trăm năm?</w:t>
      </w:r>
    </w:p>
    <w:p>
      <w:pPr>
        <w:pStyle w:val="BodyText"/>
      </w:pPr>
      <w:r>
        <w:t xml:space="preserve">Lúc này khắp nơi đồn đãi Âu Dương đi tới hôm nay chưa tới trăm năm.</w:t>
      </w:r>
    </w:p>
    <w:p>
      <w:pPr>
        <w:pStyle w:val="BodyText"/>
      </w:pPr>
      <w:r>
        <w:t xml:space="preserve">Chuyện này quá rung động, trăm năm, trăm năm đối với thiên tài cũng tối đa có thể trùng kích Kim Tiên, nhưng Âu Dương từng bị Chúng Thần Điện xem là đồ bỏ lại dùng thời gian chưa đến trăm năm bễ nghễ thiên hạ!</w:t>
      </w:r>
    </w:p>
    <w:p>
      <w:pPr>
        <w:pStyle w:val="BodyText"/>
      </w:pPr>
      <w:r>
        <w:t xml:space="preserve">- Ta nghĩ chắc Chúng Thần Điện sắp điên lên rồi! Họ tưởng mình là tứ tông thì mắt chó khinh người, lần này ăn bồ hòn rồi! Đồn là Âu Dương từng nói có ngày hắn sẽ trở về Chúng Thần Điện lấy lại tôn nghiêm, nếu như ma vương quay về Chúng Thần Điện thì ta rất muốn xem biểu tình của Hoàn Nhan Liệt.</w:t>
      </w:r>
    </w:p>
    <w:p>
      <w:pPr>
        <w:pStyle w:val="BodyText"/>
      </w:pPr>
      <w:r>
        <w:t xml:space="preserve">Bên ngoài đồn rầm trời, trong Chúng Thần Điện thì có người vui, có người buồn.</w:t>
      </w:r>
    </w:p>
    <w:p>
      <w:pPr>
        <w:pStyle w:val="BodyText"/>
      </w:pPr>
      <w:r>
        <w:t xml:space="preserve">Vui là Vạn Tiên sơn! Bởi vì Âu Dương vùng lên đại biểu cho cái gì thì ai cũng biết. Người buồn là Hoàn Nhan Liệt, dù sao năm đó xảy ra chuyện hiện giờ vẫn như ngày hôm qua với gã.</w:t>
      </w:r>
    </w:p>
    <w:p>
      <w:pPr>
        <w:pStyle w:val="BodyText"/>
      </w:pPr>
      <w:r>
        <w:t xml:space="preserve">- Không ngờ, thật là không ngờ! Thật sự là Âu Dương!</w:t>
      </w:r>
    </w:p>
    <w:p>
      <w:pPr>
        <w:pStyle w:val="BodyText"/>
      </w:pPr>
      <w:r>
        <w:t xml:space="preserve">Bạch Hủ Minh đã nghe nói lần này đã phát sinh đại chiến, có thể buộc Chủ Dị tộc Ngụy Bỉnh Dập không dám ra tay, lần này Âu Dương Tuyệt đối là danh chấn thiên hạ.</w:t>
      </w:r>
    </w:p>
    <w:p>
      <w:pPr>
        <w:pStyle w:val="BodyText"/>
      </w:pPr>
      <w:r>
        <w:t xml:space="preserve">Tiểu Nhạc cười toét miệng tới mang tai nói:</w:t>
      </w:r>
    </w:p>
    <w:p>
      <w:pPr>
        <w:pStyle w:val="BodyText"/>
      </w:pPr>
      <w:r>
        <w:t xml:space="preserve">- Ha ha ha ha... Ta đã nói rồi, tiểu đệ của ta vĩnh viễn bá đạo như vậy!</w:t>
      </w:r>
    </w:p>
    <w:p>
      <w:pPr>
        <w:pStyle w:val="BodyText"/>
      </w:pPr>
      <w:r>
        <w:t xml:space="preserve">Lúc này còn dám xem Âu Dương là tiểu đệ của mình trên đời chắc chỉ có mình Tiểu Nhạc.</w:t>
      </w:r>
    </w:p>
    <w:p>
      <w:pPr>
        <w:pStyle w:val="BodyText"/>
      </w:pPr>
      <w:r>
        <w:t xml:space="preserve">- Tiểu bạch kiểm cái gì, Hồn điện cái gì, ở trước mặt vương giả tất cả đều phải thỏa hiệp!</w:t>
      </w:r>
    </w:p>
    <w:p>
      <w:pPr>
        <w:pStyle w:val="BodyText"/>
      </w:pPr>
      <w:r>
        <w:t xml:space="preserve">Tiểu Nhạc nói câu này giọng rất lớn, trực tiếp xuyên thấu núi Vạn Tiên sơn, truyền khắp toàn Chúng Thần Điện.</w:t>
      </w:r>
    </w:p>
    <w:p>
      <w:pPr>
        <w:pStyle w:val="BodyText"/>
      </w:pPr>
      <w:r>
        <w:t xml:space="preserve">Bây giờ Tiểu Nhạc cố ý muốn nói cho Hồn điện biết, vô dụng, ở trước mặt vương giả dù là quy tắc gì đều phải thay đổi, nếu không thì có lẽ không giữ được Hồn điện.</w:t>
      </w:r>
    </w:p>
    <w:p>
      <w:pPr>
        <w:pStyle w:val="BodyText"/>
      </w:pPr>
      <w:r>
        <w:t xml:space="preserve">- Được rồi, Tiểu Nhạc!</w:t>
      </w:r>
    </w:p>
    <w:p>
      <w:pPr>
        <w:pStyle w:val="BodyText"/>
      </w:pPr>
      <w:r>
        <w:t xml:space="preserve">Bạch Hủ Minh nhìn thấy Tiểu Nhạc đắc ý vong hình, nói:</w:t>
      </w:r>
    </w:p>
    <w:p>
      <w:pPr>
        <w:pStyle w:val="BodyText"/>
      </w:pPr>
      <w:r>
        <w:t xml:space="preserve">- Ta cảm thấy chuyện này hơi lạ.</w:t>
      </w:r>
    </w:p>
    <w:p>
      <w:pPr>
        <w:pStyle w:val="BodyText"/>
      </w:pPr>
      <w:r>
        <w:t xml:space="preserve">- Lạ gì?</w:t>
      </w:r>
    </w:p>
    <w:p>
      <w:pPr>
        <w:pStyle w:val="BodyText"/>
      </w:pPr>
      <w:r>
        <w:t xml:space="preserve">Nghe Bạch Hủ Minh nói thế, sư đệ Lỗ Tu của lão lấy làm khó hiểu. Âu Dương cường đại có gì lạ, ở dị giới cắt đất vi giới thành lập Yêu Giới, làm Vạn Yêu Chi Tổ, đây là thực hiện sáng tạo thời đại.</w:t>
      </w:r>
    </w:p>
    <w:p>
      <w:pPr>
        <w:pStyle w:val="BodyText"/>
      </w:pPr>
      <w:r>
        <w:t xml:space="preserve">- Các ngươi không phát hiện lần này Âu Dương tăng cao quá nhanh sao? Từ một tiểu tử bình thường không tiếng tăm, chưa tới trăm năm đã trùng kích đến đủ khiêu chiến Chủ Dị tộc!</w:t>
      </w:r>
    </w:p>
    <w:p>
      <w:pPr>
        <w:pStyle w:val="BodyText"/>
      </w:pPr>
      <w:r>
        <w:t xml:space="preserve">Bạch Hủ Minh cứ cảm thấy có gì không đúng nhưng lão không thể chỉ ra ở đâu.</w:t>
      </w:r>
    </w:p>
    <w:p>
      <w:pPr>
        <w:pStyle w:val="BodyText"/>
      </w:pPr>
      <w:r>
        <w:t xml:space="preserve">Nghe Bạch Hủ Minh nói, một đám người đều là lắc đầu. Theo bọn họ thấy, Bạch Hủ Minh có chút đa sầu đa cảm, Âu Dương cường đại, hiện giờ thiên hạ không người dám khiêu chiến uy nghiêm của hắn. Tiếp theo Âu Dương chắc chắn sẽ trở về Tiên Giới, lại hồi phục huy hoàng cho Vạn Tiên sơn.</w:t>
      </w:r>
    </w:p>
    <w:p>
      <w:pPr>
        <w:pStyle w:val="BodyText"/>
      </w:pPr>
      <w:r>
        <w:t xml:space="preserve">Vạn Tiên sơn không phải phụ thuộc của người khác, bản thân Vạn Tiên sơn nên sừng sững đứng trên đỉnh Tiên Giới mới đúng.</w:t>
      </w:r>
    </w:p>
    <w:p>
      <w:pPr>
        <w:pStyle w:val="BodyText"/>
      </w:pPr>
      <w:r>
        <w:t xml:space="preserve">Nhìn đám người vui mừng ngất trời, mày Bạch Hủ Minh luôn nhíu chặt. Quá thuận lợi, Âu Dương một lần này thuận lợi hơi lạ lùng! Đúng vậy, không lúc không thể không nói vận đạo của Âu Dương không giống con người, nhưng dù vận đạo có tốt hơn, không đủ trăm năm cũng tuyệt đối không có khả năng có thành tựu như vậy.</w:t>
      </w:r>
    </w:p>
    <w:p>
      <w:pPr>
        <w:pStyle w:val="BodyText"/>
      </w:pPr>
      <w:r>
        <w:t xml:space="preserve">Dù là Tiên Giới hay thế giới Dị tộc đều có lịch sử rất dài, trong lịch sử dài dọc Âu Dương là người thứ nhất. Từ xưa đến nay có người yêu nghiệt hơn hắn, có người vận đạo mạnh hơn hắn, nhưng tại sao Âu Dương cái gì cũng làm được?</w:t>
      </w:r>
    </w:p>
    <w:p>
      <w:pPr>
        <w:pStyle w:val="BodyText"/>
      </w:pPr>
      <w:r>
        <w:t xml:space="preserve">- Âu Dương, phải chăng bây giờ ngươi vẫn như lúc trước từng bước đi cẩn thận?</w:t>
      </w:r>
    </w:p>
    <w:p>
      <w:pPr>
        <w:pStyle w:val="BodyText"/>
      </w:pPr>
      <w:r>
        <w:t xml:space="preserve">Hiện tại Bạch Hủ Minh rất muốn ở trước mặt Âu Dương hỏi ra câu này, nhưng hắn đang tọa ủng Yêu Giới, trong thời gian ngắn không thể đi vào Tiên Giới.</w:t>
      </w:r>
    </w:p>
    <w:p>
      <w:pPr>
        <w:pStyle w:val="BodyText"/>
      </w:pPr>
      <w:r>
        <w:t xml:space="preserve">Ngụy Bỉnh Dập giắt ngang như mũi nhọn tùy thời rơi xuống, nếu Âu Dương ra khỏi Yêu Giới thì lực lượng của hắn căn bản không đủ để đối kháng với y. Cho nên lúc này dù là lý do gì thì Âu Dương tuyệt đối không thể đi ra Yêu Giới.</w:t>
      </w:r>
    </w:p>
    <w:p>
      <w:pPr>
        <w:pStyle w:val="BodyText"/>
      </w:pPr>
      <w:r>
        <w:t xml:space="preserve">Hồn điện, trên Vạn Hồn Nhai, Vệ Thi tay cầm một đóa hoa mai, mặt mang nụ cười, nhưng nụ cười thấm đẫm bi thương.</w:t>
      </w:r>
    </w:p>
    <w:p>
      <w:pPr>
        <w:pStyle w:val="BodyText"/>
      </w:pPr>
      <w:r>
        <w:t xml:space="preserve">- Vạn Yêu Chi Tổ, danh hiệu khiến người hâm mộ biết bao. Nhưng chàng đã quên, khi chàng trở thành Vạn Yêu Chi Tổ thì ngươi liền bị Yêu Giới trói buộc, đã không phải là Âu Dương trước kia.</w:t>
      </w:r>
    </w:p>
    <w:p>
      <w:pPr>
        <w:pStyle w:val="BodyText"/>
      </w:pPr>
      <w:r>
        <w:t xml:space="preserve">Vệ Thi không nói lời này cho ai, nhưng có lúc, có một số việc truyền qua tâm linh.</w:t>
      </w:r>
    </w:p>
    <w:p>
      <w:pPr>
        <w:pStyle w:val="BodyText"/>
      </w:pPr>
      <w:r>
        <w:t xml:space="preserve">Âu Dương ngồi trong Phong Bạo thành, cảm thấy đáy lòng bỗng xuất hiện một tiếng kêu gọi:</w:t>
      </w:r>
    </w:p>
    <w:p>
      <w:pPr>
        <w:pStyle w:val="BodyText"/>
      </w:pPr>
      <w:r>
        <w:t xml:space="preserve">- Vạn Yêu Chi Tổ, danh hiệu khiến người hâm mộ biết bao. Nhưng chàng đã quên, khi chàng trở thành Vạn Yêu Chi Tổ thì ngươi liền bị Yêu Giới trói buộc, đã không phải là Âu Dương trước kia...</w:t>
      </w:r>
    </w:p>
    <w:p>
      <w:pPr>
        <w:pStyle w:val="BodyText"/>
      </w:pPr>
      <w:r>
        <w:t xml:space="preserve">Nghe thanh âm này, người Âu Dương run bần bật. Đúng vậy, hắn rốt cuộc là bị quỷ ám gì mà chịu vì cái danh hiệu vĩnh viễn nhốt mình trong thành thị này?</w:t>
      </w:r>
    </w:p>
    <w:p>
      <w:pPr>
        <w:pStyle w:val="BodyText"/>
      </w:pPr>
      <w:r>
        <w:t xml:space="preserve">- Ta vẫn là ta luôn hướng tới tự do sao?</w:t>
      </w:r>
    </w:p>
    <w:p>
      <w:pPr>
        <w:pStyle w:val="BodyText"/>
      </w:pPr>
      <w:r>
        <w:t xml:space="preserve">Âu Dương hai tay ôm mặt, trong đầu nhớ lại từ khi hắn tiến vào thế giới Dị tộc.</w:t>
      </w:r>
    </w:p>
    <w:p>
      <w:pPr>
        <w:pStyle w:val="BodyText"/>
      </w:pPr>
      <w:r>
        <w:t xml:space="preserve">- Thuận lợi, lạ thường thuận lợi, không có bất cứ kiếp nạn, dường như có ai sắp đặt sẵn vậy...</w:t>
      </w:r>
    </w:p>
    <w:p>
      <w:pPr>
        <w:pStyle w:val="BodyText"/>
      </w:pPr>
      <w:r>
        <w:t xml:space="preserve">Âu Dương bỗng thấy hơi sợ, hình như hắn đã rơi vào cạm bẫy và âm mưu to lớn, nhưng hắn lại không hay biết gì!</w:t>
      </w:r>
    </w:p>
    <w:p>
      <w:pPr>
        <w:pStyle w:val="BodyText"/>
      </w:pPr>
      <w:r>
        <w:t xml:space="preserve">Đúng vậy, Âu Dương đã tiến vào âm mưu cạm bẫy, nhưng hắn chưa thật sự đi vào trong đó mà luôn đi ở bên mép cái bẫy. Ngụy Bỉnh Dập tính toán kết quả Âu Dương bất cẩn ngã vào núi thây biển máu. Mộng Hi tính kế hắn, cuối cùng chuyến đi Bách Hoa cốc cho Âu Dương đột phá đến Tiên Đế.</w:t>
      </w:r>
    </w:p>
    <w:p>
      <w:pPr>
        <w:pStyle w:val="BodyText"/>
      </w:pPr>
      <w:r>
        <w:t xml:space="preserve">Mỗi lần tính kế giống như có ông trời che chở Âu Dương, cho hắn có thể tránh né tất cả nguy hiểm.</w:t>
      </w:r>
    </w:p>
    <w:p>
      <w:pPr>
        <w:pStyle w:val="Compact"/>
      </w:pPr>
      <w:r>
        <w:br w:type="textWrapping"/>
      </w:r>
      <w:r>
        <w:br w:type="textWrapping"/>
      </w:r>
    </w:p>
    <w:p>
      <w:pPr>
        <w:pStyle w:val="Heading2"/>
      </w:pPr>
      <w:bookmarkStart w:id="652" w:name="chương-675-rời-đi"/>
      <w:bookmarkEnd w:id="652"/>
      <w:r>
        <w:t xml:space="preserve">630. Chương 675: Rời Đi</w:t>
      </w:r>
    </w:p>
    <w:p>
      <w:pPr>
        <w:pStyle w:val="Compact"/>
      </w:pPr>
      <w:r>
        <w:br w:type="textWrapping"/>
      </w:r>
      <w:r>
        <w:br w:type="textWrapping"/>
      </w:r>
      <w:r>
        <w:t xml:space="preserve">Cạm bẫy dù tránh né đến cỡ nào thì nó vẫn tồn tại, bởi vì cái bẫy này không phải người khác sắp đặt mà chính Âu Dương tạo ra! Từ khi hắn thành tựu Tiên Đế dám chiến Tiên Tôn, từ giây phút đó hắn đã mất đi bản tâm, không còn là Âu Dương từng bước cẩn thận.</w:t>
      </w:r>
    </w:p>
    <w:p>
      <w:pPr>
        <w:pStyle w:val="BodyText"/>
      </w:pPr>
      <w:r>
        <w:t xml:space="preserve">- Ta đem chính mình khốn chết trong tòa tử thành, dù cho ta có thể đối kháng Ngụy Bỉnh Dập còn có ý nghĩa gì? Không lẽ mộng tưởng của ta là trở thành tù phạm giống như hắn, giam cầm mình trong thế giới của bản thân sao?</w:t>
      </w:r>
    </w:p>
    <w:p>
      <w:pPr>
        <w:pStyle w:val="BodyText"/>
      </w:pPr>
      <w:r>
        <w:t xml:space="preserve">Hiện tại Âu Dương rất mờ mịt. Âu Dương truy cầu rất đơn giản, dù là thực lực mạnh tuyệt đối hay quân lâm thiên hạ chẳng qua vì hai chữ...tiêu dao!</w:t>
      </w:r>
    </w:p>
    <w:p>
      <w:pPr>
        <w:pStyle w:val="BodyText"/>
      </w:pPr>
      <w:r>
        <w:t xml:space="preserve">Âu Dương hiểu muốn tiêu dao trong thiên địa, vậy nhất định phải vô câu vô thúc, không có bất cứ trói buộc nào mới thật sự thực hiện được hai chữ tiêu dao. Nhưng tại sao đi đến một bước này, Âu Dương cách tiêu dao gần như vậy lại phát hiện mình bị giam cầm?</w:t>
      </w:r>
    </w:p>
    <w:p>
      <w:pPr>
        <w:pStyle w:val="BodyText"/>
      </w:pPr>
      <w:r>
        <w:t xml:space="preserve">Phương xa, chỗ cột bốc biên giới đại biểu thế giới Dị tộc và Yêu Giới, một cô gái dừng chân tại đây nhìn chữ đầy bá khí.</w:t>
      </w:r>
    </w:p>
    <w:p>
      <w:pPr>
        <w:pStyle w:val="BodyText"/>
      </w:pPr>
      <w:r>
        <w:t xml:space="preserve">- Chỉ qua chi địa! Luôn cho rằng ngươi là một nhân vật thà giết thiên hạ, không biết trong lòng người nghĩ cái gì mà viết hai chữ chỉ qua.</w:t>
      </w:r>
    </w:p>
    <w:p>
      <w:pPr>
        <w:pStyle w:val="BodyText"/>
      </w:pPr>
      <w:r>
        <w:t xml:space="preserve">Mộng Hi nhìn chỉ qua chi địa, lại liếc Phong Bạo thành hiện ra ở phía xa.</w:t>
      </w:r>
    </w:p>
    <w:p>
      <w:pPr>
        <w:pStyle w:val="BodyText"/>
      </w:pPr>
      <w:r>
        <w:t xml:space="preserve">Thành thị này hiện giờ đã nổi danh khắp thiên hạ, hai chủ nhân một là thiên hạ đều biết Hoắc Khải Phong, một là kế thừa chí cường giả ý chí của Hoắc Khải Phong, Âu Dương.</w:t>
      </w:r>
    </w:p>
    <w:p>
      <w:pPr>
        <w:pStyle w:val="BodyText"/>
      </w:pPr>
      <w:r>
        <w:t xml:space="preserve">Mộng Hi nói:</w:t>
      </w:r>
    </w:p>
    <w:p>
      <w:pPr>
        <w:pStyle w:val="BodyText"/>
      </w:pPr>
      <w:r>
        <w:t xml:space="preserve">- Ngươi xây dựng một lồng giam to lớn cho mình, rốt cuộc muốn khóa lại cái gì?</w:t>
      </w:r>
    </w:p>
    <w:p>
      <w:pPr>
        <w:pStyle w:val="BodyText"/>
      </w:pPr>
      <w:r>
        <w:t xml:space="preserve">Mộng Hi từng bước một đi hướng Phong Bạo thành.</w:t>
      </w:r>
    </w:p>
    <w:p>
      <w:pPr>
        <w:pStyle w:val="BodyText"/>
      </w:pPr>
      <w:r>
        <w:t xml:space="preserve">Nói đến cũng kỳ, vốn trên ác ma chi địa luôn xảy ra chuyện kỳ dị, nhưng khi Âu Dương quân lâm nơi này, chỗ này được đặt tên là Yêu Giới, ác ma chi địa đổi tên rồi thì chuyện kỳ lạ bắt đầu biến mất. Rất nhiều Dị tộc khi vào đây thì phát hiện nó không còn là ác ma chi địa trong quá khứ, gần như là thiên đường.</w:t>
      </w:r>
    </w:p>
    <w:p>
      <w:pPr>
        <w:pStyle w:val="BodyText"/>
      </w:pPr>
      <w:r>
        <w:t xml:space="preserve">Rất nhiều kỳ trân dị bảo biến mất ở thế giới Dị tộc năm mươi năm đều có thể thấy tại đây, chỗ này giống như là thiên đường.</w:t>
      </w:r>
    </w:p>
    <w:p>
      <w:pPr>
        <w:pStyle w:val="BodyText"/>
      </w:pPr>
      <w:r>
        <w:t xml:space="preserve">Chính vì như thế mà Yêu Giới hấp dẫn càng nhiều người tìm báu vật đến.</w:t>
      </w:r>
    </w:p>
    <w:p>
      <w:pPr>
        <w:pStyle w:val="BodyText"/>
      </w:pPr>
      <w:r>
        <w:t xml:space="preserve">Mộng Hi đứng dưới Phong Bạo thành, suy nghĩ thật lâu sau cuối cùng bước lên thành thị, muốn gặp người đàn ông có gan khiêu chiến Chủ Dị tộc.</w:t>
      </w:r>
    </w:p>
    <w:p>
      <w:pPr>
        <w:pStyle w:val="BodyText"/>
      </w:pPr>
      <w:r>
        <w:t xml:space="preserve">Mười lăm năm trước hắn rời đi, lúc đó hắn vẫn là một đế cấp, mười lăm năm sau hắn xuất hiện, đã có năng lực đối kháng vương giả thiên hạ.</w:t>
      </w:r>
    </w:p>
    <w:p>
      <w:pPr>
        <w:pStyle w:val="BodyText"/>
      </w:pPr>
      <w:r>
        <w:t xml:space="preserve">Mười lăm năm đã có biến đổi như vậy, trước sau chênh lệch là người sáng suốt đều thấy có vấn đề.</w:t>
      </w:r>
    </w:p>
    <w:p>
      <w:pPr>
        <w:pStyle w:val="BodyText"/>
      </w:pPr>
      <w:r>
        <w:t xml:space="preserve">Mộng Hi lẹnh nhạt khẽ kêu:</w:t>
      </w:r>
    </w:p>
    <w:p>
      <w:pPr>
        <w:pStyle w:val="BodyText"/>
      </w:pPr>
      <w:r>
        <w:t xml:space="preserve">- Âu Dương!</w:t>
      </w:r>
    </w:p>
    <w:p>
      <w:pPr>
        <w:pStyle w:val="BodyText"/>
      </w:pPr>
      <w:r>
        <w:t xml:space="preserve">Khi thanh âm phát ra, Âu Dương đã đứng ở trước Phong Bạo thành chờ đợi.</w:t>
      </w:r>
    </w:p>
    <w:p>
      <w:pPr>
        <w:pStyle w:val="BodyText"/>
      </w:pPr>
      <w:r>
        <w:t xml:space="preserve">Âu Dương mỉm cười nói:</w:t>
      </w:r>
    </w:p>
    <w:p>
      <w:pPr>
        <w:pStyle w:val="BodyText"/>
      </w:pPr>
      <w:r>
        <w:t xml:space="preserve">- Tiên tri đại nhân thật là có nhã hứng, không ngờ chạy tới chỗ nhỏ bé của ta.</w:t>
      </w:r>
    </w:p>
    <w:p>
      <w:pPr>
        <w:pStyle w:val="BodyText"/>
      </w:pPr>
      <w:r>
        <w:t xml:space="preserve">Dù gặp đả kích gì thì không thể khiến nụ cười trên mặt Âu Dương biến mất.</w:t>
      </w:r>
    </w:p>
    <w:p>
      <w:pPr>
        <w:pStyle w:val="BodyText"/>
      </w:pPr>
      <w:r>
        <w:t xml:space="preserve">Mộng Hi ánh mắt ưu thương nói:</w:t>
      </w:r>
    </w:p>
    <w:p>
      <w:pPr>
        <w:pStyle w:val="BodyText"/>
      </w:pPr>
      <w:r>
        <w:t xml:space="preserve">Âu Dương, ta không nói đùa với ngươi, mấy ngày nay ta luôn dùng dự ngôn thuật dự ngôn tương lai của ngươi, trước kia không thể nhìn thấu tất cả nhưng lần này...</w:t>
      </w:r>
    </w:p>
    <w:p>
      <w:pPr>
        <w:pStyle w:val="BodyText"/>
      </w:pPr>
      <w:r>
        <w:t xml:space="preserve">Âu Dương nhìn Mộng Hi, hỏi lại:</w:t>
      </w:r>
    </w:p>
    <w:p>
      <w:pPr>
        <w:pStyle w:val="BodyText"/>
      </w:pPr>
      <w:r>
        <w:t xml:space="preserve">- Lần này ta sẽ chết sao?</w:t>
      </w:r>
    </w:p>
    <w:p>
      <w:pPr>
        <w:pStyle w:val="BodyText"/>
      </w:pPr>
      <w:r>
        <w:t xml:space="preserve">Thật ra đi tới hôm nay Âu Dương dần lạc mất mình, đây là lần đầu tiên hắn không biết mình rốt cuộc nên đi con đường gì.</w:t>
      </w:r>
    </w:p>
    <w:p>
      <w:pPr>
        <w:pStyle w:val="BodyText"/>
      </w:pPr>
      <w:r>
        <w:t xml:space="preserve">Âu Dương không đáp lại, nhưng mắt nàng rơi một giọt lệ. Hai người sớm biết nhau nhưng đó là vì một cuộc giao dịch, tuy diên sau này hai người dần trở thành bằng hữu, hiện tại Mộng Hi nhìn thấy tương lai của Âu Dương, nàng rơi một giọt lệ vì bằng hữu.</w:t>
      </w:r>
    </w:p>
    <w:p>
      <w:pPr>
        <w:pStyle w:val="BodyText"/>
      </w:pPr>
      <w:r>
        <w:t xml:space="preserve">- Ha ha ha...chết! Âu Dương cả đời trung hoành trong thiên địa, chưa từng tin vận mệnh nhưng lần này ta tin nàng!</w:t>
      </w:r>
    </w:p>
    <w:p>
      <w:pPr>
        <w:pStyle w:val="BodyText"/>
      </w:pPr>
      <w:r>
        <w:t xml:space="preserve">Âu Dương nhìn Mộng Hi trước mắt mình, nói tiếp:</w:t>
      </w:r>
    </w:p>
    <w:p>
      <w:pPr>
        <w:pStyle w:val="BodyText"/>
      </w:pPr>
      <w:r>
        <w:t xml:space="preserve">- Nhưng vậy là đã đủ rồi, dù lần này có chết hay không, ít nhất còn có người chịu rơi lệ vì ta, cả đời này không xem như ta quá khổ.</w:t>
      </w:r>
    </w:p>
    <w:p>
      <w:pPr>
        <w:pStyle w:val="BodyText"/>
      </w:pPr>
      <w:r>
        <w:t xml:space="preserve">Âu Dương nói xong tia chớp dày đặt bao bọc Phong Bạo thành, chắn Mộng Hi bên ngoài.</w:t>
      </w:r>
    </w:p>
    <w:p>
      <w:pPr>
        <w:pStyle w:val="BodyText"/>
      </w:pPr>
      <w:r>
        <w:t xml:space="preserve">Mộng Hi hét vọng vào bên trong:</w:t>
      </w:r>
    </w:p>
    <w:p>
      <w:pPr>
        <w:pStyle w:val="BodyText"/>
      </w:pPr>
      <w:r>
        <w:t xml:space="preserve">- Âu Dương! Rời đi đi! Nếu ngươi đi thì còn có đường sống!</w:t>
      </w:r>
    </w:p>
    <w:p>
      <w:pPr>
        <w:pStyle w:val="BodyText"/>
      </w:pPr>
      <w:r>
        <w:t xml:space="preserve">Nhưng trừ tiếng sấm đánh ra Mộng Hi không nghe thấy Âu Dương hồi âm.</w:t>
      </w:r>
    </w:p>
    <w:p>
      <w:pPr>
        <w:pStyle w:val="BodyText"/>
      </w:pPr>
      <w:r>
        <w:t xml:space="preserve">Mộng Hi vẫn đang la hét:</w:t>
      </w:r>
    </w:p>
    <w:p>
      <w:pPr>
        <w:pStyle w:val="BodyText"/>
      </w:pPr>
      <w:r>
        <w:t xml:space="preserve">- Rời đi đi, rời khỏi chỗ này, rời khỏi thế giới này! Quay về Tiên Giới, Ngụy Bỉnh Dập dù có thủ đoạn che trời cũng tuyệt đối không thể đi Tiên Giới giết ngươi! Rời đi đi...!</w:t>
      </w:r>
    </w:p>
    <w:p>
      <w:pPr>
        <w:pStyle w:val="BodyText"/>
      </w:pPr>
      <w:r>
        <w:t xml:space="preserve">Nhưng thanh âm của Mộng Hi đã không thể truyền vào Phong Bạo thành.</w:t>
      </w:r>
    </w:p>
    <w:p>
      <w:pPr>
        <w:pStyle w:val="BodyText"/>
      </w:pPr>
      <w:r>
        <w:t xml:space="preserve">- Rời đi...ta còn đi được không?</w:t>
      </w:r>
    </w:p>
    <w:p>
      <w:pPr>
        <w:pStyle w:val="BodyText"/>
      </w:pPr>
      <w:r>
        <w:t xml:space="preserve">Âu Dương trong mắt có bi thương, từ ba ngày trước hắn đã biết hắn không đi được.</w:t>
      </w:r>
    </w:p>
    <w:p>
      <w:pPr>
        <w:pStyle w:val="BodyText"/>
      </w:pPr>
      <w:r>
        <w:t xml:space="preserve">Hiện tại tám hướng đều xuất hiện dị động, Âu Dương không biết đây rốt cuộc là cái gì, nhưng dị động này có tám cường giả đủ sánh bằng Ngụy Bỉnh Dập! Tám cường giả cùng xuất hiện vây quanh Phong Bạo thành, họ chỉ chờ Âu Dương thả lỏng một phút là sẽ tiêu diệt hắn.</w:t>
      </w:r>
    </w:p>
    <w:p>
      <w:pPr>
        <w:pStyle w:val="BodyText"/>
      </w:pPr>
      <w:r>
        <w:t xml:space="preserve">- Ở Yêu Giới ta chính là vương! Muốn giết ta, cho dù ngươi là Chủ Dị tộc cũng phải trả đủ giá!</w:t>
      </w:r>
    </w:p>
    <w:p>
      <w:pPr>
        <w:pStyle w:val="BodyText"/>
      </w:pPr>
      <w:r>
        <w:t xml:space="preserve">Âu Dương siết Thứ Kiêu cung, đi đến bước này là điều hắn chưa từng nghĩ tới.</w:t>
      </w:r>
    </w:p>
    <w:p>
      <w:pPr>
        <w:pStyle w:val="BodyText"/>
      </w:pPr>
      <w:r>
        <w:t xml:space="preserve">Nhanh chóng đăng đỉnh phong thần lại phải đối mặt cục diện nhanh chóng rơi xuống vực, nỗi sợ luôn hiện diện trong lòng Âu Dương. Nhưng Âu Dương trước giờ không phải bị đả kích liền gục ngã, càng chiến càng dũng, càng tỏa càng dũng! Đây mới là Âu Dương!</w:t>
      </w:r>
    </w:p>
    <w:p>
      <w:pPr>
        <w:pStyle w:val="BodyText"/>
      </w:pPr>
      <w:r>
        <w:t xml:space="preserve">Một tháng sau, trong Yêu Giới không còn người sống. Toàn Yêu Giới bị một bát quái trận đồ phong kín, trận đồ này dường như có lực lượng nghịch thiên.</w:t>
      </w:r>
    </w:p>
    <w:p>
      <w:pPr>
        <w:pStyle w:val="BodyText"/>
      </w:pPr>
      <w:r>
        <w:t xml:space="preserve">Bên ngoài Yêu Giới, Diệp lão và Kiếm Vũ Nhai bềnh bồng trên không trung, hai người nhìn Phong Bạo thành bị phong troa trong bát quái đồ.</w:t>
      </w:r>
    </w:p>
    <w:p>
      <w:pPr>
        <w:pStyle w:val="BodyText"/>
      </w:pPr>
      <w:r>
        <w:t xml:space="preserve">- Chắc đây là cuộc chiến mạnh nhất của hai giới sau khi Chiến tộc biến mất!</w:t>
      </w:r>
    </w:p>
    <w:p>
      <w:pPr>
        <w:pStyle w:val="BodyText"/>
      </w:pPr>
      <w:r>
        <w:t xml:space="preserve">Diệp lão nhìn bát quái đồ, lão biết đại chiến rốt cuộc sắp kích phát, hai người này không thể thua rất nhanh sẽ có một người phải chết.</w:t>
      </w:r>
    </w:p>
    <w:p>
      <w:pPr>
        <w:pStyle w:val="BodyText"/>
      </w:pPr>
      <w:r>
        <w:t xml:space="preserve">Bát quái phong tỏa Yêu Giới, dẫn đến mấy tiên nhân và Dị tộc đi tới giới bia ngoài Yêu Giới xem xét. Lần này sẽ không là cuộc chiến đầu voi đuôi chuột nữa, một trận chiến này chú định sẽ có một cường giả tuyệt thế chết đi.</w:t>
      </w:r>
    </w:p>
    <w:p>
      <w:pPr>
        <w:pStyle w:val="BodyText"/>
      </w:pPr>
      <w:r>
        <w:t xml:space="preserve">Âu Dương ngồi trong Phong Bạo thành, hiện tại lòng hắn bình tĩnh lạ lùng.</w:t>
      </w:r>
    </w:p>
    <w:p>
      <w:pPr>
        <w:pStyle w:val="BodyText"/>
      </w:pPr>
      <w:r>
        <w:t xml:space="preserve">- Ta xem thường ngươi, Ngụy Bỉnh Dập, chín cái bóng đều hiện phong tiên diệt ma! Hiện giờ ngươi dùng tám cái bóng phong kín yêu khí nơi này, muốn khiến yêu khí giảm đi sau đó tru sát ta sao?</w:t>
      </w:r>
    </w:p>
    <w:p>
      <w:pPr>
        <w:pStyle w:val="BodyText"/>
      </w:pPr>
      <w:r>
        <w:t xml:space="preserve">Âu Dương cảm nhận yêu khí không ngừng biến mất, hắn biết Ngụy Bỉnh Dập muốn làm cái gì, hắn cũng biết không thể chờ đợi thêm, nếu cứ chờ thì ngay cả lá bài cuối cùng hắn cũng sẽ thua mất!</w:t>
      </w:r>
    </w:p>
    <w:p>
      <w:pPr>
        <w:pStyle w:val="BodyText"/>
      </w:pPr>
      <w:r>
        <w:t xml:space="preserve">- Đi đi, bắt đầu từ hôm nay ngươi lại trở về trạng thái không có chủ nhân. Nếu một trận chiến này ta có thể may mắn thắng lợi, ta chắc chắn sẽ khiến người trở thành một thành thị hùng vĩ nhất thiên hạ!</w:t>
      </w:r>
    </w:p>
    <w:p>
      <w:pPr>
        <w:pStyle w:val="BodyText"/>
      </w:pPr>
      <w:r>
        <w:t xml:space="preserve">Phong Bạo thành dưới chân Âu Dương, tòa thành thị này nhưng lại bắt đầu bay hướng tây Yêu Giới.</w:t>
      </w:r>
    </w:p>
    <w:p>
      <w:pPr>
        <w:pStyle w:val="BodyText"/>
      </w:pPr>
      <w:r>
        <w:t xml:space="preserve">Âu Dương một mình đứng giữa không trung, giống như thần linh nhìn xuống thương sinh, Thứ Kiêu cung nằm trong tay hắn không ngừng toát ra ánh sáng chớp lóe.</w:t>
      </w:r>
    </w:p>
    <w:p>
      <w:pPr>
        <w:pStyle w:val="BodyText"/>
      </w:pPr>
      <w:r>
        <w:t xml:space="preserve">huyết sắc cự kiêu quanh quẩn trên thân cung như đang nói:</w:t>
      </w:r>
    </w:p>
    <w:p>
      <w:pPr>
        <w:pStyle w:val="BodyText"/>
      </w:pPr>
      <w:r>
        <w:t xml:space="preserve">- Ta cùng ngươi đi đến phút chiến đấu cuối cùng!</w:t>
      </w:r>
    </w:p>
    <w:p>
      <w:pPr>
        <w:pStyle w:val="BodyText"/>
      </w:pPr>
      <w:r>
        <w:t xml:space="preserve">Ở Tiên Giới, Vạn Tiên sơn, Bạch Hủ Minh quỳ trước bài vị các đời tổ sư Vạn Tiên sơn.</w:t>
      </w:r>
    </w:p>
    <w:p>
      <w:pPr>
        <w:pStyle w:val="Compact"/>
      </w:pPr>
      <w:r>
        <w:br w:type="textWrapping"/>
      </w:r>
      <w:r>
        <w:br w:type="textWrapping"/>
      </w:r>
    </w:p>
    <w:p>
      <w:pPr>
        <w:pStyle w:val="Heading2"/>
      </w:pPr>
      <w:bookmarkStart w:id="653" w:name="chương-676-tên-điên"/>
      <w:bookmarkEnd w:id="653"/>
      <w:r>
        <w:t xml:space="preserve">631. Chương 676: Tên Điên</w:t>
      </w:r>
    </w:p>
    <w:p>
      <w:pPr>
        <w:pStyle w:val="Compact"/>
      </w:pPr>
      <w:r>
        <w:br w:type="textWrapping"/>
      </w:r>
      <w:r>
        <w:br w:type="textWrapping"/>
      </w:r>
      <w:r>
        <w:t xml:space="preserve">Bây giờ Bạch Hủ Minh như có cảm ứng, mấy ngày trước lão đã nghe tin bát quái phong kín Yêu Giới, nhưng lão cảm giác hình như hôm nay sẽ xảy ra chuyện gì đó.</w:t>
      </w:r>
    </w:p>
    <w:p>
      <w:pPr>
        <w:pStyle w:val="BodyText"/>
      </w:pPr>
      <w:r>
        <w:t xml:space="preserve">- Tổ sư tại thượng, Âu Dương cả đời này đều nhảy múa trên đao phong, hắn không muốn bước vào giới tu luyện lại từng bước một trở thành vua trong vua. Bây giờ đi đến một bước này đến cùng là đúng hay sai? Hay phải nói Âu Dương vốn nên làm một người bình thường?</w:t>
      </w:r>
    </w:p>
    <w:p>
      <w:pPr>
        <w:pStyle w:val="BodyText"/>
      </w:pPr>
      <w:r>
        <w:t xml:space="preserve">Bạch Hủ Minh nhớ tới đệ tử của mình, đệ tử này cả đời sống quá cực khổ. Người bình thường có thể bế quan tu luyện nhưng hắn thì không, hắn phải không ngừng giết chóc, không ngừng trưởng thành.</w:t>
      </w:r>
    </w:p>
    <w:p>
      <w:pPr>
        <w:pStyle w:val="BodyText"/>
      </w:pPr>
      <w:r>
        <w:t xml:space="preserve">Giết chóc, đối với một ác ma thì giết chóc đương nhiên không là gì cả, có lẽ ác ma sẽ yêu thích chém giết. Nhưng Âu Dương không phải là ác ma. Bạch Hủ Minh còn nhớ thiếu niên lần đầu tiên bước vào Âm Vân phong, vẻ mặt mờ mịt.</w:t>
      </w:r>
    </w:p>
    <w:p>
      <w:pPr>
        <w:pStyle w:val="BodyText"/>
      </w:pPr>
      <w:r>
        <w:t xml:space="preserve">Bạch Hủ Minh còn nhớ bộ dạng Âu Dương lúc chơi xấu với lão, cười rất là vui vẻ, lão còn nhớ hắn bởi vì luyện tiễn thuật mà xuất thần. Không lẽ, tất cả vào hôm nay sẽ đi đến cuối đường?</w:t>
      </w:r>
    </w:p>
    <w:p>
      <w:pPr>
        <w:pStyle w:val="BodyText"/>
      </w:pPr>
      <w:r>
        <w:t xml:space="preserve">Bạch Hủ Minh thầm cầu nguyện:</w:t>
      </w:r>
    </w:p>
    <w:p>
      <w:pPr>
        <w:pStyle w:val="BodyText"/>
      </w:pPr>
      <w:r>
        <w:t xml:space="preserve">- Âu Dương, bất cứ lúc nào ngươi vẫn còn có sư phụ, dù có như thế nào nhất định phải sống sót! Núi xanh còn đó sợ gì không có củi đốt!</w:t>
      </w:r>
    </w:p>
    <w:p>
      <w:pPr>
        <w:pStyle w:val="BodyText"/>
      </w:pPr>
      <w:r>
        <w:t xml:space="preserve">Hồn điện, Vạn Hồn Nhai, trong biển mây, khóe mắt Vệ Thi ngấn lệ. Bát quái phong tỏa Yêu Giới, Ngụy Bỉnh Dập xuất động toàn bộ chín cái bóng, chuyện này sớm kinh động hai giới.</w:t>
      </w:r>
    </w:p>
    <w:p>
      <w:pPr>
        <w:pStyle w:val="BodyText"/>
      </w:pPr>
      <w:r>
        <w:t xml:space="preserve">Đây mới là thực lực chân chính của Ngụy Bỉnh Dập, chín cái bóng, chín cái bóng thực lực gần như ngang ngửa với bản tôn, chín Ngụy Bỉnh Dập! Dù Âu Dương có năng lực thông thiên triệt địa đến đâu thì lần này hắn làm sao đón đỡ tất cả?</w:t>
      </w:r>
    </w:p>
    <w:p>
      <w:pPr>
        <w:pStyle w:val="BodyText"/>
      </w:pPr>
      <w:r>
        <w:t xml:space="preserve">- Âu Dương, chàng từng nói với ta, dù con đường phái trước có gian nguy bao nhiêu thì chàng vẫn sẽ đối mặt, lần này chàng có thể xông qua ải này không?</w:t>
      </w:r>
    </w:p>
    <w:p>
      <w:pPr>
        <w:pStyle w:val="BodyText"/>
      </w:pPr>
      <w:r>
        <w:t xml:space="preserve">Vệ Thi siết chặt vạt áo, lầm bầm:</w:t>
      </w:r>
    </w:p>
    <w:p>
      <w:pPr>
        <w:pStyle w:val="BodyText"/>
      </w:pPr>
      <w:r>
        <w:t xml:space="preserve">- Mặc kệ chàng còn sống hay đã chết, ta vẫn sẽ chờ chàng bảy ngàn năm.</w:t>
      </w:r>
    </w:p>
    <w:p>
      <w:pPr>
        <w:pStyle w:val="BodyText"/>
      </w:pPr>
      <w:r>
        <w:t xml:space="preserve">Cách xa Phong Bạo thành, Ngụy Bỉnh Dập cũng nhìn thấy chiến ý của Âu Dương. Ngụy Bỉnh Dập cách Âu Dương không đủ vạn dặm, bên cạnh y đứng một cái bóng giống hệt y, tám cái bóng khác như ẩn như hiện ở xung quanh.</w:t>
      </w:r>
    </w:p>
    <w:p>
      <w:pPr>
        <w:pStyle w:val="BodyText"/>
      </w:pPr>
      <w:r>
        <w:t xml:space="preserve">Chí cái bóng không heinej thì thôi, đã xuất hiện liền giết người! Mọi người từ trong mắt của Ngụy Bỉnh Dập đọc được tín niệm tất sát. Vương giả này hôm nay rốt cuộc làm khó dễ, y muốn cho thế giới này biết không ai có thể khiêu chiến uy nghiêm của y.</w:t>
      </w:r>
    </w:p>
    <w:p>
      <w:pPr>
        <w:pStyle w:val="BodyText"/>
      </w:pPr>
      <w:r>
        <w:t xml:space="preserve">Ngụy Bỉnh Dập lên tiếng:</w:t>
      </w:r>
    </w:p>
    <w:p>
      <w:pPr>
        <w:pStyle w:val="BodyText"/>
      </w:pPr>
      <w:r>
        <w:t xml:space="preserve">- Kết thúc đi! Ngươi chẳng qua là phù dung sớm tàn, dù rực rỡ xinh đẹp nhưng chỉ trong khoảnh khắc!</w:t>
      </w:r>
    </w:p>
    <w:p>
      <w:pPr>
        <w:pStyle w:val="BodyText"/>
      </w:pPr>
      <w:r>
        <w:t xml:space="preserve">Bát quái biến mất, chín cái bóng cùng xuất hiện sau lưng hoặc trước mặt y.</w:t>
      </w:r>
    </w:p>
    <w:p>
      <w:pPr>
        <w:pStyle w:val="BodyText"/>
      </w:pPr>
      <w:r>
        <w:t xml:space="preserve">Lúc này dù Ngụy Bỉnh Dập có hành động như thế nào thì luôn sẽ có một chuỗi tàn ảnh không ngừng hiện ra xung quanh y, khí thế hủy thiên diệt địa phát ra từ người y.</w:t>
      </w:r>
    </w:p>
    <w:p>
      <w:pPr>
        <w:pStyle w:val="BodyText"/>
      </w:pPr>
      <w:r>
        <w:t xml:space="preserve">- Vương giả! Hôm nay hãy nhìn xem ai mới là vương giả thật sự!</w:t>
      </w:r>
    </w:p>
    <w:p>
      <w:pPr>
        <w:pStyle w:val="BodyText"/>
      </w:pPr>
      <w:r>
        <w:t xml:space="preserve">Âu Dương không nói nhiều, khi Ngụy Bỉnh Dập phát động thì một mũi huyết sắc tên bắn ra khỏi tay hắn. Mũi tên này rạch phá không gian xâm nhập vào bóng đêm, khi tên lại xuất hiện thì đã tới trước mặt Ngụy Bỉnh Dập, mũi tên xuyên thủng thân hình của y.</w:t>
      </w:r>
    </w:p>
    <w:p>
      <w:pPr>
        <w:pStyle w:val="BodyText"/>
      </w:pPr>
      <w:r>
        <w:t xml:space="preserve">Nhưng bị đâm xuyên chỉ là một cái bóng!</w:t>
      </w:r>
    </w:p>
    <w:p>
      <w:pPr>
        <w:pStyle w:val="BodyText"/>
      </w:pPr>
      <w:r>
        <w:t xml:space="preserve">*Ong!*</w:t>
      </w:r>
    </w:p>
    <w:p>
      <w:pPr>
        <w:pStyle w:val="BodyText"/>
      </w:pPr>
      <w:r>
        <w:t xml:space="preserve">Âm rung phát ra, không gian như bị xé rách, một bàn tay to đỏ rực từ trên trời giáng xuống chỗ Âu Dương, bàn tay to xẹt qua đâu thì dù núi cao hoặc không gian đều bị nghiền nát.</w:t>
      </w:r>
    </w:p>
    <w:p>
      <w:pPr>
        <w:pStyle w:val="BodyText"/>
      </w:pPr>
      <w:r>
        <w:t xml:space="preserve">Đối diện một kích kia, Âu Dương không lùi bước mà giương cung bắn khung trời!</w:t>
      </w:r>
    </w:p>
    <w:p>
      <w:pPr>
        <w:pStyle w:val="BodyText"/>
      </w:pPr>
      <w:r>
        <w:t xml:space="preserve">- Giương cung phá khung trời!</w:t>
      </w:r>
    </w:p>
    <w:p>
      <w:pPr>
        <w:pStyle w:val="BodyText"/>
      </w:pPr>
      <w:r>
        <w:t xml:space="preserve">Khi mũi tên bay ra, sau lưng Âu Dương lại lần nữa hiện ra cái bóng Thứ Kiêu cung, đây gần như là mũi tên mạnh nhất của hắn! Mũi tên này có lực lượng phá nát hư không, hủy thine diệt địa. Dù là huyết thủ nhìn như có thể xé nát tất cả ở trước mũi tên này chỉ có thể vỡ vụn!</w:t>
      </w:r>
    </w:p>
    <w:p>
      <w:pPr>
        <w:pStyle w:val="BodyText"/>
      </w:pPr>
      <w:r>
        <w:t xml:space="preserve">- Ba Ngàn Thế Giới!</w:t>
      </w:r>
    </w:p>
    <w:p>
      <w:pPr>
        <w:pStyle w:val="BodyText"/>
      </w:pPr>
      <w:r>
        <w:t xml:space="preserve">Ngụy Bỉnh Dập trung ra bàn tay to xong người phập phòng vô số hoa cỏ cây cối, đây là tuyệt kỹ mạnh nhất của y, Ba Ngàn Thế Giới! Từ khi Ngụy Bỉnh Dập tu thành Ba Ngàn Thế Giới đến nay chưa từng sử dụng nó, hôm nay đối mặt địch thủ Âu Dương, y rốt cuộc lấy ra tất cả.</w:t>
      </w:r>
    </w:p>
    <w:p>
      <w:pPr>
        <w:pStyle w:val="BodyText"/>
      </w:pPr>
      <w:r>
        <w:t xml:space="preserve">Nhất hoa nhất thế giới, nhất mộc nhất phù sinh, tất cả cỏ cây vòa giờ phút này đều trở thành thế giới trong tay Ngụy Bỉnh Dập. Thế giới Âu Dương ở vào khoảnh khắc Ba Ngàn Thế Giới giáng xuống thì vỡ ra từng mảng!</w:t>
      </w:r>
    </w:p>
    <w:p>
      <w:pPr>
        <w:pStyle w:val="BodyText"/>
      </w:pPr>
      <w:r>
        <w:t xml:space="preserve">Âu Dương đứng trong thế giới vỡ vụn, cảm thấy vô lực, đây là một thứ giống như lĩnh vực, nó là thủ đoạn mạnh nhất của Ngụy Bỉnh Dập xưng hùng thiên hạ. Nếu Ngụy Bỉnh Dập chỉ là sức chiến đấu vô song thì y dựa vào cái gì xưng hùng?</w:t>
      </w:r>
    </w:p>
    <w:p>
      <w:pPr>
        <w:pStyle w:val="BodyText"/>
      </w:pPr>
      <w:r>
        <w:t xml:space="preserve">Thế giới trong Yêu Giới vỡ vụn, Diệp lão và Kiếm Vũ Nhai mắt đầy chấn kinh, họ chưa từng thấy Ba Ngàn Thế Giới!</w:t>
      </w:r>
    </w:p>
    <w:p>
      <w:pPr>
        <w:pStyle w:val="BodyText"/>
      </w:pPr>
      <w:r>
        <w:t xml:space="preserve">Miệng Diệp lão bật thốt bốn chữ:</w:t>
      </w:r>
    </w:p>
    <w:p>
      <w:pPr>
        <w:pStyle w:val="BodyText"/>
      </w:pPr>
      <w:r>
        <w:t xml:space="preserve">- Chí cao vô thượng!</w:t>
      </w:r>
    </w:p>
    <w:p>
      <w:pPr>
        <w:pStyle w:val="BodyText"/>
      </w:pPr>
      <w:r>
        <w:t xml:space="preserve">Nhưng Diệp lão đã sai rồi, đây còn chưa phải là chí cao vô thượng. Chí cao vô thượng giống như trong Thánh Chiến phương pháp đã ghi chép, tâm suy nghĩ liền đạt thành niệm, đó mới là chí cao vô thượng chân chính. Hiện tại Ngụy Bỉnh Dập cách chí cao vô thượng chỉ có một bước, nhưng một bước này y dừng lại đã rất nhiều năm, lần này y muốn nuốt Âu Dương chính là vì để trùng kích chí cao vô thượng.</w:t>
      </w:r>
    </w:p>
    <w:p>
      <w:pPr>
        <w:pStyle w:val="BodyText"/>
      </w:pPr>
      <w:r>
        <w:t xml:space="preserve">Âu Dương hét to:</w:t>
      </w:r>
    </w:p>
    <w:p>
      <w:pPr>
        <w:pStyle w:val="BodyText"/>
      </w:pPr>
      <w:r>
        <w:t xml:space="preserve">- Muốn giết ta thì phải trả đủ cái giá đắt!</w:t>
      </w:r>
    </w:p>
    <w:p>
      <w:pPr>
        <w:pStyle w:val="BodyText"/>
      </w:pPr>
      <w:r>
        <w:t xml:space="preserve">Âu Dương nghênh đón không trung vỡ vụn, giương cung bắn tên, mũi tên như mặt trời cháy bỏng mang theo ánh sáng đỏ chiếu rọi bầu trời xung quanh.</w:t>
      </w:r>
    </w:p>
    <w:p>
      <w:pPr>
        <w:pStyle w:val="BodyText"/>
      </w:pPr>
      <w:r>
        <w:t xml:space="preserve">Ngọn lửa ở trên không trung thiêu đốt, điên cuồng mở rộng xung quanh. Lửa đi qua đâu, dù là Ba Ngàn Thế Giới cũng bị đốt cháy tan tành.</w:t>
      </w:r>
    </w:p>
    <w:p>
      <w:pPr>
        <w:pStyle w:val="BodyText"/>
      </w:pPr>
      <w:r>
        <w:t xml:space="preserve">- Âu Dương điên rồi! Hắn đốt cháy lửa sinh mệnh của mình!</w:t>
      </w:r>
    </w:p>
    <w:p>
      <w:pPr>
        <w:pStyle w:val="BodyText"/>
      </w:pPr>
      <w:r>
        <w:t xml:space="preserve">Diệp lão nhìn thấy tình hình này rất muốn lao lên ngăn cản Âu Dương, nhưng lão biết trong đại chiến như vậy lão không có tư cách đó.</w:t>
      </w:r>
    </w:p>
    <w:p>
      <w:pPr>
        <w:pStyle w:val="BodyText"/>
      </w:pPr>
      <w:r>
        <w:t xml:space="preserve">"Dù cho là phút cuối của cuộc đời cũng phải khiến lửa đốt cả bầu trời thành tán ca cho ta!" Đây là suy nghĩ trong lòng Âu Dương.</w:t>
      </w:r>
    </w:p>
    <w:p>
      <w:pPr>
        <w:pStyle w:val="BodyText"/>
      </w:pPr>
      <w:r>
        <w:t xml:space="preserve">Hiện tại Âu Dương giống như thật sự đạt đến chí cao vô thượng, tâm nghĩ đến chính là niệm đạt thành.</w:t>
      </w:r>
    </w:p>
    <w:p>
      <w:pPr>
        <w:pStyle w:val="BodyText"/>
      </w:pPr>
      <w:r>
        <w:t xml:space="preserve">Ngọn lửa dựa theo ý của Âu Dương bắt đầu đốt sạch bầu trời, dù là Ba Ngàn Thế Giới của Ngụy Bỉnh Dập trong khoảnh khắc này cũng không thể ngăn cản lửa của hắn! Một mũi tên đốt trời, đây là một mũi tên đốt trời chân chính. Lúc này dù là ở bất cứ nơi đâu trong thế giới Dị tộc cũng đều thấy được bầu trời bị đốt đỏ rực.</w:t>
      </w:r>
    </w:p>
    <w:p>
      <w:pPr>
        <w:pStyle w:val="BodyText"/>
      </w:pPr>
      <w:r>
        <w:t xml:space="preserve">- Ngụy Bỉnh Dập! Đây là mũi tên cuối cùng của ta, mũi tên này có lẽ cũng là mũi tên cuối cùng của ngươi!</w:t>
      </w:r>
    </w:p>
    <w:p>
      <w:pPr>
        <w:pStyle w:val="BodyText"/>
      </w:pPr>
      <w:r>
        <w:t xml:space="preserve">Khi ngọn lửa thiêu cháy khắp bầu trời thế giới Dị tộc thì Âu Dương đứng giữa ngọn lửa, tay chậm rãi kéo căng dây cung cảu Thứ Kiêu cung, một con hỏa diễm cự kiêu hiện ra bên trên Thứ Kiêu cung.</w:t>
      </w:r>
    </w:p>
    <w:p>
      <w:pPr>
        <w:pStyle w:val="BodyText"/>
      </w:pPr>
      <w:r>
        <w:t xml:space="preserve">Tùy theo Âu Dương không ngừng kéo dây mà hỏa diễm cự kiêu từ từ sống lại! Đúng vậy, nó chịu tải tất cả lực lượng của Âu Dương và Thứ Kiêu cung, mũi tên này được hắn gọi là tuyệt mệnh tiễn.</w:t>
      </w:r>
    </w:p>
    <w:p>
      <w:pPr>
        <w:pStyle w:val="BodyText"/>
      </w:pPr>
      <w:r>
        <w:t xml:space="preserve">- Điên rồi! Ngươi điên rồi!</w:t>
      </w:r>
    </w:p>
    <w:p>
      <w:pPr>
        <w:pStyle w:val="BodyText"/>
      </w:pPr>
      <w:r>
        <w:t xml:space="preserve">Ngụy Bỉnh Dập chưa từng trông thấy kẻ nào điên cuồng như vậy, cái tên này trong đánh nhau tâm linh tan vỡ đến mức dùng cách như vậy để chấm dứt chiến đấu.</w:t>
      </w:r>
    </w:p>
    <w:p>
      <w:pPr>
        <w:pStyle w:val="Compact"/>
      </w:pPr>
      <w:r>
        <w:br w:type="textWrapping"/>
      </w:r>
      <w:r>
        <w:br w:type="textWrapping"/>
      </w:r>
    </w:p>
    <w:p>
      <w:pPr>
        <w:pStyle w:val="Heading2"/>
      </w:pPr>
      <w:bookmarkStart w:id="654" w:name="chương-677-đốt-cháy-sinh-mệnh"/>
      <w:bookmarkEnd w:id="654"/>
      <w:r>
        <w:t xml:space="preserve">632. Chương 677: Đốt Cháy Sinh Mệnh</w:t>
      </w:r>
    </w:p>
    <w:p>
      <w:pPr>
        <w:pStyle w:val="Compact"/>
      </w:pPr>
      <w:r>
        <w:br w:type="textWrapping"/>
      </w:r>
      <w:r>
        <w:br w:type="textWrapping"/>
      </w:r>
      <w:r>
        <w:t xml:space="preserve">Cho dù Ba Ngàn Thế Giới của Ngụy Bỉnh Dập xuất hiện nhưng lấy tu vi của Âu Dương, cộng thêm yêu khí gia cố, y muốn giết chết hắn rất là khó khăn. Muốn giết hắn chỉ có thể dựa vào tiêu hao, nhưng tên này vào phút này lại từ bỏ tất cả, dùng cách này chung kết.</w:t>
      </w:r>
    </w:p>
    <w:p>
      <w:pPr>
        <w:pStyle w:val="BodyText"/>
      </w:pPr>
      <w:r>
        <w:t xml:space="preserve">Âu Dương rống lên:</w:t>
      </w:r>
    </w:p>
    <w:p>
      <w:pPr>
        <w:pStyle w:val="BodyText"/>
      </w:pPr>
      <w:r>
        <w:t xml:space="preserve">- Đi đi! Hỏa diễm cự kiêu chịu tải sinh mệnh của ta!</w:t>
      </w:r>
    </w:p>
    <w:p>
      <w:pPr>
        <w:pStyle w:val="BodyText"/>
      </w:pPr>
      <w:r>
        <w:t xml:space="preserve">Cự kiêu rực cháy huyết sắc hỏa diễm phát ra tiếng hú chấn cả thế giới, mang theo Linh Hồn Liệt Diễm vô tận bay hướng Ngụy Bỉnh Dập.</w:t>
      </w:r>
    </w:p>
    <w:p>
      <w:pPr>
        <w:pStyle w:val="BodyText"/>
      </w:pPr>
      <w:r>
        <w:t xml:space="preserve">Âu Dương nhìn mũi tên cuối cùng này, Thứ Kiêu cung trong tay hắn không ngừng đốt cháy rồi biến mất, trên mặt hắn có loại giải thoát.</w:t>
      </w:r>
    </w:p>
    <w:p>
      <w:pPr>
        <w:pStyle w:val="BodyText"/>
      </w:pPr>
      <w:r>
        <w:t xml:space="preserve">Ngụy Bỉnh Dập tức giận gầm lên:</w:t>
      </w:r>
    </w:p>
    <w:p>
      <w:pPr>
        <w:pStyle w:val="BodyText"/>
      </w:pPr>
      <w:r>
        <w:t xml:space="preserve">- Tên điên!</w:t>
      </w:r>
    </w:p>
    <w:p>
      <w:pPr>
        <w:pStyle w:val="BodyText"/>
      </w:pPr>
      <w:r>
        <w:t xml:space="preserve">Ba Ngàn Thế Giới vỡ vụn trước hỏa diễm cự kiêu đáng sợ, Ngụy Bỉnh Dập không có chọn bỏ trốn, y biết hiện tại trốn không thoát, điều duy nhất có thể làm là liều chết cùng hỏa diễm cự kiêu của Âu Dương!</w:t>
      </w:r>
    </w:p>
    <w:p>
      <w:pPr>
        <w:pStyle w:val="BodyText"/>
      </w:pPr>
      <w:r>
        <w:t xml:space="preserve">Ngụy Bỉnh Dập hét to:</w:t>
      </w:r>
    </w:p>
    <w:p>
      <w:pPr>
        <w:pStyle w:val="BodyText"/>
      </w:pPr>
      <w:r>
        <w:t xml:space="preserve">- Liều!</w:t>
      </w:r>
    </w:p>
    <w:p>
      <w:pPr>
        <w:pStyle w:val="BodyText"/>
      </w:pPr>
      <w:r>
        <w:t xml:space="preserve">Chín cái bóng cùng xuất hiện chắn trước người Ngụy Bỉnh Dập, chín cái bóng nhanh chóng hợp thành một ma thần khổng lồ trước mặt y. Ma thần có chín cánh tay cầm chín thanh thần binh, cùng chém hướng hỏa diễm cự kiêu bay tới.</w:t>
      </w:r>
    </w:p>
    <w:p>
      <w:pPr>
        <w:pStyle w:val="BodyText"/>
      </w:pPr>
      <w:r>
        <w:t xml:space="preserve">*Ầm!*</w:t>
      </w:r>
    </w:p>
    <w:p>
      <w:pPr>
        <w:pStyle w:val="BodyText"/>
      </w:pPr>
      <w:r>
        <w:t xml:space="preserve">Một tiếng vang thật lớn, sóng xung kích mạnh mẽ từ trung tâm trùng kích bay ra, liệt diễm vô tận cùng khí yêu ma càn quét khắp nơi.</w:t>
      </w:r>
    </w:p>
    <w:p>
      <w:pPr>
        <w:pStyle w:val="BodyText"/>
      </w:pPr>
      <w:r>
        <w:t xml:space="preserve">Cho dù là Diệp lão và Kiếm Vũ Nhai thì vào phút này giống như phát điên bay tới phía xa, bạo tạc sinh ra sóng xung kích quá mạnh, xem như là hai người họ không chết cũng tuyệt đối là trọng thương.</w:t>
      </w:r>
    </w:p>
    <w:p>
      <w:pPr>
        <w:pStyle w:val="BodyText"/>
      </w:pPr>
      <w:r>
        <w:t xml:space="preserve">- A!!!</w:t>
      </w:r>
    </w:p>
    <w:p>
      <w:pPr>
        <w:pStyle w:val="BodyText"/>
      </w:pPr>
      <w:r>
        <w:t xml:space="preserve">Từ bốn phương tám hướng phát ra tiếng hét thảm, nhiều người bị liệt diễm và khí yêu ma quét qua tan biến thành tro bụi, lực lượng cường đại này đã vượt sức chịu đựng của con người.</w:t>
      </w:r>
    </w:p>
    <w:p>
      <w:pPr>
        <w:pStyle w:val="BodyText"/>
      </w:pPr>
      <w:r>
        <w:t xml:space="preserve">Ngàn vạn Dị tộc và tiên nhân bị sóng xung kích giết chết, nguyên Yêu Giới trong chớp mắt này không còn một cọng cỏ! Thế giới bị lực lượng cường đại xé rách, hố đen to lớn gần như thôn thiên nuốt địa.</w:t>
      </w:r>
    </w:p>
    <w:p>
      <w:pPr>
        <w:pStyle w:val="BodyText"/>
      </w:pPr>
      <w:r>
        <w:t xml:space="preserve">- Chết đi!</w:t>
      </w:r>
    </w:p>
    <w:p>
      <w:pPr>
        <w:pStyle w:val="BodyText"/>
      </w:pPr>
      <w:r>
        <w:t xml:space="preserve">Ngụy Bỉnh Dập ở trung tâm ngọn lửa, huyết sắc song dực bị một kích kia hủy diệt, chín cái bóng toàn bộ tan vỡ nhưng y vẫn nghênh đón liệt diễm xông tới bên cạnh Âu Dương, chộp lấy đầu hắn.</w:t>
      </w:r>
    </w:p>
    <w:p>
      <w:pPr>
        <w:pStyle w:val="BodyText"/>
      </w:pPr>
      <w:r>
        <w:t xml:space="preserve">Khoảnh khắc đầu bị chộp lấy, con ngươi đỏ của Âu Dương chợt lóe, ngọn lửa sinh mệnh cuối cùng đốt cháy trên người hắn. Tay trái Ngụy Bỉnh Dập bắt lấy Âu Dương bị đốt thành tro tàn!</w:t>
      </w:r>
    </w:p>
    <w:p>
      <w:pPr>
        <w:pStyle w:val="BodyText"/>
      </w:pPr>
      <w:r>
        <w:t xml:space="preserve">- Ta muốn ba hồn bảy vía của ngươi!</w:t>
      </w:r>
    </w:p>
    <w:p>
      <w:pPr>
        <w:pStyle w:val="BodyText"/>
      </w:pPr>
      <w:r>
        <w:t xml:space="preserve">Ngụy Bỉnh Dập không thèm để ý đau đớn vì tay trái bị đốt, tay phải của y lại chộp đầu Âu Dương. Âu Dương cảm giác linh hồn choáng váng, hồn phách của hắn bắt đầu bị Ngụy Bỉnh Dập rút ra khỏi thân xác.</w:t>
      </w:r>
    </w:p>
    <w:p>
      <w:pPr>
        <w:pStyle w:val="BodyText"/>
      </w:pPr>
      <w:r>
        <w:t xml:space="preserve">Âu Dương hét to:</w:t>
      </w:r>
    </w:p>
    <w:p>
      <w:pPr>
        <w:pStyle w:val="BodyText"/>
      </w:pPr>
      <w:r>
        <w:t xml:space="preserve">- Không ai có thể lấy đi thứ gì của ta!</w:t>
      </w:r>
    </w:p>
    <w:p>
      <w:pPr>
        <w:pStyle w:val="BodyText"/>
      </w:pPr>
      <w:r>
        <w:t xml:space="preserve">Đôi tay Âu Dương bắt lấy tay phải của Ngụy Bỉnh Dập, hắn dốc hết sức lực muốn đẩy tay gã ra. Nhưng hiện tại lực lượng của Ngụy Bỉnh Dập vượt xa Âu Dương, nên hắn chỉ có thể trơ mắt nhìn hồn phách của mình từng chút một bị rút ra khỏi xác thịt.</w:t>
      </w:r>
    </w:p>
    <w:p>
      <w:pPr>
        <w:pStyle w:val="BodyText"/>
      </w:pPr>
      <w:r>
        <w:t xml:space="preserve">Âu Dương thầm thét gào.</w:t>
      </w:r>
    </w:p>
    <w:p>
      <w:pPr>
        <w:pStyle w:val="BodyText"/>
      </w:pPr>
      <w:r>
        <w:t xml:space="preserve">"Ta không thể chết! Ta không thể chết!</w:t>
      </w:r>
    </w:p>
    <w:p>
      <w:pPr>
        <w:pStyle w:val="BodyText"/>
      </w:pPr>
      <w:r>
        <w:t xml:space="preserve">Đối mặt cái chết không ai không sợ hãi, Âu Dương cũng có nỗi sợ, nhưng càng nhiều là lưu luyến, có rất nhiều điều không nỡ, bằng hữu, huynh đệ, còn có...</w:t>
      </w:r>
    </w:p>
    <w:p>
      <w:pPr>
        <w:pStyle w:val="BodyText"/>
      </w:pPr>
      <w:r>
        <w:t xml:space="preserve">Ý thức của Âu Dương dần mơ hồ, ba hồn bảy vía giây lát sau liền bị Ngụy Bỉnh Dập rút ra khỏi một nửa thân xác. Âu Dương đã nằm trên thớt, sợ là chỉ có thể mặc cho Ngụy Bỉnh Dập xâm lược.</w:t>
      </w:r>
    </w:p>
    <w:p>
      <w:pPr>
        <w:pStyle w:val="BodyText"/>
      </w:pPr>
      <w:r>
        <w:t xml:space="preserve">*Ong!*</w:t>
      </w:r>
    </w:p>
    <w:p>
      <w:pPr>
        <w:pStyle w:val="BodyText"/>
      </w:pPr>
      <w:r>
        <w:t xml:space="preserve">Đang lúc chỉ mành treo chuông, trong lòng Âu Dương bỗng chốc cháy lên chiến ý! Đúng vậy! Đây là chiến ý mạnh nhất được ghi chép trong Thánh Chiến phương pháp, cũng là chiến ý Âu Dương nghiên cứu cho đến bây giờ!</w:t>
      </w:r>
    </w:p>
    <w:p>
      <w:pPr>
        <w:pStyle w:val="BodyText"/>
      </w:pPr>
      <w:r>
        <w:t xml:space="preserve">Bất tử chiến ý! Đây là loại chiến ý mà vương giả nhiều đời Chiến tộc lĩnh ngộ ra giữa lúc sống chết. Nó không có sức chiến đấu mạnh như chiến ý khác, nhưng đối với Âu Dương thì nó cực kỳ quan trọng, bởi vì nó là tín niệm bất bại, bất tử!</w:t>
      </w:r>
    </w:p>
    <w:p>
      <w:pPr>
        <w:pStyle w:val="BodyText"/>
      </w:pPr>
      <w:r>
        <w:t xml:space="preserve">- Đây là cái gì!?</w:t>
      </w:r>
    </w:p>
    <w:p>
      <w:pPr>
        <w:pStyle w:val="BodyText"/>
      </w:pPr>
      <w:r>
        <w:t xml:space="preserve">Ngụy Bỉnh Dập cảm giác cánh tay mình đau nhức, một cây huyết sắc tên bay ra khỏi trán Âu Dương. Huyết sắc tên đâm xuyên qua cánh tay và đầu Ngụy Bỉnh Dập, đẩy mạnh y ra xa.</w:t>
      </w:r>
    </w:p>
    <w:p>
      <w:pPr>
        <w:pStyle w:val="BodyText"/>
      </w:pPr>
      <w:r>
        <w:t xml:space="preserve">Đầu bị đâm xuyên, nếu như là người bình thường thì chết chắc, nhưng Chủ Dị tộc đã cường đại đến cảnh giới thân chết mà người không chết.</w:t>
      </w:r>
    </w:p>
    <w:p>
      <w:pPr>
        <w:pStyle w:val="BodyText"/>
      </w:pPr>
      <w:r>
        <w:t xml:space="preserve">Cho nên dù Ngụy Bỉnh Dập đầu bị đâm xuyên, bị đẩy ra nhưng y vẫn như Tu La trong biển máu nhào hướng Âu Dương.</w:t>
      </w:r>
    </w:p>
    <w:p>
      <w:pPr>
        <w:pStyle w:val="BodyText"/>
      </w:pPr>
      <w:r>
        <w:t xml:space="preserve">"Sống sót! Chỉ cần còn sống thì tất cả còn có hy vọng!"</w:t>
      </w:r>
    </w:p>
    <w:p>
      <w:pPr>
        <w:pStyle w:val="BodyText"/>
      </w:pPr>
      <w:r>
        <w:t xml:space="preserve">Một thanh âm thét gào trong lòng Âu Dương, thanh âm này đến từ chiến ý vô tận và ý chí bất khuất từng có của hắn.</w:t>
      </w:r>
    </w:p>
    <w:p>
      <w:pPr>
        <w:pStyle w:val="BodyText"/>
      </w:pPr>
      <w:r>
        <w:t xml:space="preserve">Âu Dương hét to:</w:t>
      </w:r>
    </w:p>
    <w:p>
      <w:pPr>
        <w:pStyle w:val="BodyText"/>
      </w:pPr>
      <w:r>
        <w:t xml:space="preserve">- Đúng vậy! Ta phải sống sót! Chiến ý phong duệ hãy giúp ta xé rách lồng giam thiên địa!</w:t>
      </w:r>
    </w:p>
    <w:p>
      <w:pPr>
        <w:pStyle w:val="BodyText"/>
      </w:pPr>
      <w:r>
        <w:t xml:space="preserve">Âu Dương một tay giơ lên chặt không khí đằng trước, dưới tình huống này Âu Dương dựa vào chiến ý phong duệ cứng rắn xé rách trời đất!</w:t>
      </w:r>
    </w:p>
    <w:p>
      <w:pPr>
        <w:pStyle w:val="BodyText"/>
      </w:pPr>
      <w:r>
        <w:t xml:space="preserve">- Đi!</w:t>
      </w:r>
    </w:p>
    <w:p>
      <w:pPr>
        <w:pStyle w:val="BodyText"/>
      </w:pPr>
      <w:r>
        <w:t xml:space="preserve">Âu Dương vèo một tiếng lẩn vào hư không, khoảnh khắc hắn biến mất thì thế giới lại lần nữa khép lại, để lại Ngụy Bỉnh Dập không dám tin tưởng tất cả điều đã thấy.</w:t>
      </w:r>
    </w:p>
    <w:p>
      <w:pPr>
        <w:pStyle w:val="BodyText"/>
      </w:pPr>
      <w:r>
        <w:t xml:space="preserve">Ngụy Bỉnh Dập không thể tin lầm bầm:</w:t>
      </w:r>
    </w:p>
    <w:p>
      <w:pPr>
        <w:pStyle w:val="BodyText"/>
      </w:pPr>
      <w:r>
        <w:t xml:space="preserve">- Không thể nào! Điều này là không thể xảy ra!</w:t>
      </w:r>
    </w:p>
    <w:p>
      <w:pPr>
        <w:pStyle w:val="BodyText"/>
      </w:pPr>
      <w:r>
        <w:t xml:space="preserve">Âu Dương bị thương đến mức này sao có thể xé rách thế giới rời đi? Chuyện này quá khó tin.</w:t>
      </w:r>
    </w:p>
    <w:p>
      <w:pPr>
        <w:pStyle w:val="BodyText"/>
      </w:pPr>
      <w:r>
        <w:t xml:space="preserve">Ngụy Bỉnh Dập nhìn thế giới đã khép lại, đứng trong biển lửa. Ngụy Bỉnh Dập cưỡng bức cướp hai hồn sáu vía của Âu Dương, cho dù hắn chạy trốn cũng vô dụng. Âu Dương mất đi hai hồn sáu vía, coi như Âu Dương có là thiên tài ngút trời cũng tuyệt đối không có khả năng lại tu luyện, chỉ có thể giống như người bình thường từng chút một già nua, sau đó chết ở nơi xa lạ.</w:t>
      </w:r>
    </w:p>
    <w:p>
      <w:pPr>
        <w:pStyle w:val="BodyText"/>
      </w:pPr>
      <w:r>
        <w:t xml:space="preserve">- Hai hồn sáu phía đã đủ rồi! Ta mới là vương giả của thế giới này, bất cứ ai có gan khiêu khích ta, dù có cường đại bao nhiêu đều phải chết!</w:t>
      </w:r>
    </w:p>
    <w:p>
      <w:pPr>
        <w:pStyle w:val="BodyText"/>
      </w:pPr>
      <w:r>
        <w:t xml:space="preserve">Cánh tay trái của Ngụy Bỉnh Dập bị đốt thành tro tàn, đôi cánh biến mất, đầu và cánh tay phải bị đâm thủng, toàn thân không có chỗ lành lặn.</w:t>
      </w:r>
    </w:p>
    <w:p>
      <w:pPr>
        <w:pStyle w:val="BodyText"/>
      </w:pPr>
      <w:r>
        <w:t xml:space="preserve">Nhìn người mình đầy vết thương, Ngụy Bỉnh Dập không thèm để ý, bởi vì y biết có được hai hồn sáu vía của Âu Dương thì khi y trở về liền trùng sinh! Lúc đó y không cần thân thể giúp y lên đỉnh cao rồi lại trói buộc mình vô số năm.</w:t>
      </w:r>
    </w:p>
    <w:p>
      <w:pPr>
        <w:pStyle w:val="BodyText"/>
      </w:pPr>
      <w:r>
        <w:t xml:space="preserve">Đến lúc đó Ngụy Bỉnh Dập sẽ có được thân thể mới, một thân thể giúp ích y hủy diệt tứ phương.</w:t>
      </w:r>
    </w:p>
    <w:p>
      <w:pPr>
        <w:pStyle w:val="BodyText"/>
      </w:pPr>
      <w:r>
        <w:t xml:space="preserve">Liệt diễm đốt trời, dường như đang tấu lên khúc nhạc tang cho Âu Dương đã chết, toàn Yêu Giới sau cuộc chiến này e rằng sẽ trở thành đất chết.</w:t>
      </w:r>
    </w:p>
    <w:p>
      <w:pPr>
        <w:pStyle w:val="BodyText"/>
      </w:pPr>
      <w:r>
        <w:t xml:space="preserve">Biển lửa dần dần tán đi, ngọn lửa đốt trời bắt đầu tắt đi. Diệp lão và Kiếm Vũ Nhai từ xa chạy tới đây thì tất cả đều biến mất, chỉ còn lại bia giới khắc chữ Yêu Giới và chỉ qua chi địa còn đứng sừng sững tại đó.</w:t>
      </w:r>
    </w:p>
    <w:p>
      <w:pPr>
        <w:pStyle w:val="BodyText"/>
      </w:pPr>
      <w:r>
        <w:t xml:space="preserve">Diệp lão lắc đầu, mắt tràn đầy ưu thương, nói:</w:t>
      </w:r>
    </w:p>
    <w:p>
      <w:pPr>
        <w:pStyle w:val="BodyText"/>
      </w:pPr>
      <w:r>
        <w:t xml:space="preserve">- Hơi thở của hắn đã biến mất, ta từng để lại một luồng hơi thở trên người hắn, hiện tại hơi thở đó đã biến mất.</w:t>
      </w:r>
    </w:p>
    <w:p>
      <w:pPr>
        <w:pStyle w:val="BodyText"/>
      </w:pPr>
      <w:r>
        <w:t xml:space="preserve">Vạn Yêu Chi Tổ, đúng vậy, Âu Dương trở thành Vạn Yêu Chi Tổ, xây dựng Yêu Giới này, nhưng tất cả đều là hoa sớm nở tối tàn, kết quả rơi vào kết cuộc như vậy.</w:t>
      </w:r>
    </w:p>
    <w:p>
      <w:pPr>
        <w:pStyle w:val="BodyText"/>
      </w:pPr>
      <w:r>
        <w:t xml:space="preserve">- Truyền kỳ, dù như thế nào thì cuộc đời của hắn đã định là truyền kỳ.</w:t>
      </w:r>
    </w:p>
    <w:p>
      <w:pPr>
        <w:pStyle w:val="BodyText"/>
      </w:pPr>
      <w:r>
        <w:t xml:space="preserve">Dù Kiếm Vũ Nhai trước giờ không giao lưu với Âu Dương nhưng y đã nhìn toàn bộ trận chiến.</w:t>
      </w:r>
    </w:p>
    <w:p>
      <w:pPr>
        <w:pStyle w:val="BodyText"/>
      </w:pPr>
      <w:r>
        <w:t xml:space="preserve">Khi Âu Dương từ bỏ tất cả, đốt cháy sinh mệnh bắn ra mũi tên đó thì Kiếm Vũ Nhai cũng bị mũi tên chinh phục.</w:t>
      </w:r>
    </w:p>
    <w:p>
      <w:pPr>
        <w:pStyle w:val="Compact"/>
      </w:pPr>
      <w:r>
        <w:br w:type="textWrapping"/>
      </w:r>
      <w:r>
        <w:br w:type="textWrapping"/>
      </w:r>
    </w:p>
    <w:p>
      <w:pPr>
        <w:pStyle w:val="Heading2"/>
      </w:pPr>
      <w:bookmarkStart w:id="655" w:name="chương-678-truyền-thuyết-đã-chết"/>
      <w:bookmarkEnd w:id="655"/>
      <w:r>
        <w:t xml:space="preserve">633. Chương 678: Truyền Thuyết Đã Chết</w:t>
      </w:r>
    </w:p>
    <w:p>
      <w:pPr>
        <w:pStyle w:val="Compact"/>
      </w:pPr>
      <w:r>
        <w:br w:type="textWrapping"/>
      </w:r>
      <w:r>
        <w:br w:type="textWrapping"/>
      </w:r>
      <w:r>
        <w:t xml:space="preserve">- Tại sao? Tại sao hắn từ bỏ?</w:t>
      </w:r>
    </w:p>
    <w:p>
      <w:pPr>
        <w:pStyle w:val="BodyText"/>
      </w:pPr>
      <w:r>
        <w:t xml:space="preserve">Đến giờ phút này Diệp lão vẫn không hiểu tại sao Âu Dương từ bỏ, nếu như hắn bỏ chạy thì Ngụy Bỉnh Dập tuyệt đối không có khả năng níu giữ được hắn!</w:t>
      </w:r>
    </w:p>
    <w:p>
      <w:pPr>
        <w:pStyle w:val="BodyText"/>
      </w:pPr>
      <w:r>
        <w:t xml:space="preserve">Âu Dương bềnh bồng trong một biển máu, cảm giác tùy thời hôn mê, lúc này hắn đang tự hỏi mình tại sao phải từ bỏ?</w:t>
      </w:r>
    </w:p>
    <w:p>
      <w:pPr>
        <w:pStyle w:val="BodyText"/>
      </w:pPr>
      <w:r>
        <w:t xml:space="preserve">- Tất cả thứ đó không phải là ta, thì ra là vậy.</w:t>
      </w:r>
    </w:p>
    <w:p>
      <w:pPr>
        <w:pStyle w:val="BodyText"/>
      </w:pPr>
      <w:r>
        <w:t xml:space="preserve">Âu Dương suy nghĩ thật lâu sau cuối cùng đã hiểu, thật ra hắn không phải vương giả chân chính quân lâm thiên hạ. Âu Dương có thể đối kháng với Ngụy Bỉnh Dập là bởi vì yêu khí của Yêu Giới, đó không phải là lực lượng của hắn, đó là gông xiềng, xiềng xích vĩnh viễn trói buộc hắn ở Yêu Giới.</w:t>
      </w:r>
    </w:p>
    <w:p>
      <w:pPr>
        <w:pStyle w:val="BodyText"/>
      </w:pPr>
      <w:r>
        <w:t xml:space="preserve">Âu Dương luôn tiêu dao, cho nên hắn lựa chọn từ bỏ, thà bỏ mạng cũng tuyệt đối sẽ không bị trói trong xiềng xích.</w:t>
      </w:r>
    </w:p>
    <w:p>
      <w:pPr>
        <w:pStyle w:val="BodyText"/>
      </w:pPr>
      <w:r>
        <w:t xml:space="preserve">Lý trí dần tan biến, ba hồn bảy vía bị Ngụy Bỉnh Dập rút ra hai hồn sáu vía khỏi xác thịt, đó chưa phải đáng sợ nhất, dù sao Âu Dương còn tu vi, dù chỉ còn lại một hồn một phách thì hắn vẫn sống rất tốt. Tệ hại ở chỗ vào phút cuối Âu Dương đốt cháy lửa sinh mệnh cuối cùng.</w:t>
      </w:r>
    </w:p>
    <w:p>
      <w:pPr>
        <w:pStyle w:val="BodyText"/>
      </w:pPr>
      <w:r>
        <w:t xml:space="preserve">Điều này khiến Âu Dương thật sự đi xuống thần đàn, từ thiên đường ngã xuống địa ngục, từ vương giả cười ngạo tám phương trở thành một người bình thường! Còn là người bình thường vĩnh viễn không thể tu luyện.</w:t>
      </w:r>
    </w:p>
    <w:p>
      <w:pPr>
        <w:pStyle w:val="BodyText"/>
      </w:pPr>
      <w:r>
        <w:t xml:space="preserve">Huyết lực cái gì vào giây phút này từ giã Âu Dương, cho dù hắn có giết người cũng tuyệt đối không thể hấp thu một chút huyết lực.</w:t>
      </w:r>
    </w:p>
    <w:p>
      <w:pPr>
        <w:pStyle w:val="BodyText"/>
      </w:pPr>
      <w:r>
        <w:t xml:space="preserve">Đây thật đúng là từ thiên đường ngã xuống địa ngục, còn là mười tám tầng địa ngục Âu Dương vĩnh viễn không thể đi ra.</w:t>
      </w:r>
    </w:p>
    <w:p>
      <w:pPr>
        <w:pStyle w:val="BodyText"/>
      </w:pPr>
      <w:r>
        <w:t xml:space="preserve">Cuộc chiến Yêu Giới không mấy ngày liền truyền khắp hai giới. Chín cái bóng đều xuất hiện, hỏa diễm cự kiêu của Ngụy Bỉnh Dập chấn kinh hai giới. Âu Dương liệt diễm đốt trời, đốt chảy toàn thế giới, cũng làm hai giới chấn kinh.</w:t>
      </w:r>
    </w:p>
    <w:p>
      <w:pPr>
        <w:pStyle w:val="BodyText"/>
      </w:pPr>
      <w:r>
        <w:t xml:space="preserve">Kết quả cuối cùng là gì thì người có mặt không trông thấy, nhưng không lâu sau từ Vạn Yêu Chi Thành truyền ra tin tức.</w:t>
      </w:r>
    </w:p>
    <w:p>
      <w:pPr>
        <w:pStyle w:val="BodyText"/>
      </w:pPr>
      <w:r>
        <w:t xml:space="preserve">Trận chiến này Ngụy Bỉnh Dập trọng thương, hai cánh bị hủy diệt, đôi tay bị hủy, thậm chí cái đầu cũng bị Âu Dương xuyên thủng, chín cái bóng hóa thành tro tàn. Vương giả như vậy mà bị đánh thành bộ dạng như thế, lúc tin tức truyền ra có thể nói là thế giới kinh hoàng.</w:t>
      </w:r>
    </w:p>
    <w:p>
      <w:pPr>
        <w:pStyle w:val="BodyText"/>
      </w:pPr>
      <w:r>
        <w:t xml:space="preserve">Nhưng càng khiến họ kinh sợ là Âu Dương! Trận chiến này vương giả như sao băng chết trong Yêu Giới của hắn, thậm chí không để lại cái xác.</w:t>
      </w:r>
    </w:p>
    <w:p>
      <w:pPr>
        <w:pStyle w:val="BodyText"/>
      </w:pPr>
      <w:r>
        <w:t xml:space="preserve">Ngụy Bỉnh Dập nuốt hồn phách Âu Dương, mang đi tất cả thứ cuối cùng của hắn.</w:t>
      </w:r>
    </w:p>
    <w:p>
      <w:pPr>
        <w:pStyle w:val="BodyText"/>
      </w:pPr>
      <w:r>
        <w:t xml:space="preserve">- Cuộc đời ngươi đều là nuốt người khác, chết rồi lại là bị người nuốt.</w:t>
      </w:r>
    </w:p>
    <w:p>
      <w:pPr>
        <w:pStyle w:val="BodyText"/>
      </w:pPr>
      <w:r>
        <w:t xml:space="preserve">Đám Bạch Hủ Minh đứng trong linh đường, giữa linh đường dựng một bài vị cao cao...linh vị của Thần Tiễn Âu Dương.</w:t>
      </w:r>
    </w:p>
    <w:p>
      <w:pPr>
        <w:pStyle w:val="BodyText"/>
      </w:pPr>
      <w:r>
        <w:t xml:space="preserve">- Tại sao là kết quả như vậy?</w:t>
      </w:r>
    </w:p>
    <w:p>
      <w:pPr>
        <w:pStyle w:val="BodyText"/>
      </w:pPr>
      <w:r>
        <w:t xml:space="preserve">Bách Minh Thanh ngây ngốc nhìn bài vị. Lần trước khi tin Âu Dương chết truyền ra, đám Bạch Hủ Minh chỉ cười cho qua, vì bọn họ cảm thấy hắn sẽ không chết. Họ đã đoán đúng, không lâu sau Âu Dương liền xuất hiện.</w:t>
      </w:r>
    </w:p>
    <w:p>
      <w:pPr>
        <w:pStyle w:val="BodyText"/>
      </w:pPr>
      <w:r>
        <w:t xml:space="preserve">Nhưng lần này dù là Bạch Hủ Minh đều cho rằng Âu Dương thật sự đã chết.</w:t>
      </w:r>
    </w:p>
    <w:p>
      <w:pPr>
        <w:pStyle w:val="BodyText"/>
      </w:pPr>
      <w:r>
        <w:t xml:space="preserve">- Sư phụ, mặc kệ Chủ Dị tộc đó cường đại đến đâu thì đệ tử sẽ đi trên con đường của người, từng bước một đi lên đỉnh thế giới, báo thù cho người!</w:t>
      </w:r>
    </w:p>
    <w:p>
      <w:pPr>
        <w:pStyle w:val="BodyText"/>
      </w:pPr>
      <w:r>
        <w:t xml:space="preserve">Dạ Thiên quỳ trước bài vị của Âu Dương, y không khóc, bởi vì y biết Âu Dương không muốn thấy có bất cứ ai khóc vì mình.</w:t>
      </w:r>
    </w:p>
    <w:p>
      <w:pPr>
        <w:pStyle w:val="BodyText"/>
      </w:pPr>
      <w:r>
        <w:t xml:space="preserve">Tiểu Nhạc nhìn bài vị, lầm bầm:</w:t>
      </w:r>
    </w:p>
    <w:p>
      <w:pPr>
        <w:pStyle w:val="BodyText"/>
      </w:pPr>
      <w:r>
        <w:t xml:space="preserve">- Âu Dương, ngươi nhẫn tâm đến vậy sao? Nhẫn tâm bỏ lại chúng ta? Ngươi đã quên tất cả rồi sao?</w:t>
      </w:r>
    </w:p>
    <w:p>
      <w:pPr>
        <w:pStyle w:val="BodyText"/>
      </w:pPr>
      <w:r>
        <w:t xml:space="preserve">Bây giờ Tiểu Nhạc luôn ồn ào giờ cũng lặng đi, cái chết của Âu Dương đem đén đả kích quá lớn với y.</w:t>
      </w:r>
    </w:p>
    <w:p>
      <w:pPr>
        <w:pStyle w:val="BodyText"/>
      </w:pPr>
      <w:r>
        <w:t xml:space="preserve">*Két két!*</w:t>
      </w:r>
    </w:p>
    <w:p>
      <w:pPr>
        <w:pStyle w:val="BodyText"/>
      </w:pPr>
      <w:r>
        <w:t xml:space="preserve">Cửa linh đường bị đẩy mở, một cái bóng quen thuộc từ bên ngoài đi đến. Vệ Thi mặc áo chaòng đỏ, không giống như người khác mặc áo trắng.</w:t>
      </w:r>
    </w:p>
    <w:p>
      <w:pPr>
        <w:pStyle w:val="BodyText"/>
      </w:pPr>
      <w:r>
        <w:t xml:space="preserve">- Ngươi có ý gì? Người đã chết rồi ngươi có cần ăn mặc vui vẻ như vậy không?</w:t>
      </w:r>
    </w:p>
    <w:p>
      <w:pPr>
        <w:pStyle w:val="BodyText"/>
      </w:pPr>
      <w:r>
        <w:t xml:space="preserve">Thấy Vệ Thi đột nhiên xuất hiện, Tiểu Nhạc nóng máu lên, đặc biệt là thấy nàng ăn mặc thành như vậy thì y càng tức giận.</w:t>
      </w:r>
    </w:p>
    <w:p>
      <w:pPr>
        <w:pStyle w:val="BodyText"/>
      </w:pPr>
      <w:r>
        <w:t xml:space="preserve">Vệ Thi liếc Tiểu Nhạc, rồi nhìn quét toàn trường, cuối cùng dừng lại ở linh vị.</w:t>
      </w:r>
    </w:p>
    <w:p>
      <w:pPr>
        <w:pStyle w:val="BodyText"/>
      </w:pPr>
      <w:r>
        <w:t xml:space="preserve">Vệ Thi nở nụ cười:</w:t>
      </w:r>
    </w:p>
    <w:p>
      <w:pPr>
        <w:pStyle w:val="BodyText"/>
      </w:pPr>
      <w:r>
        <w:t xml:space="preserve">- Áp lực càng lớn đối với chàng là vùng dậy càng cao. Ta không tin chàng chết, ta không tin. Chàng nhất định sẽ trở về! Chắc chắn! Ta sẽ chờ chàng, chờ bảy ngàn năm, chờ chàng trở về!</w:t>
      </w:r>
    </w:p>
    <w:p>
      <w:pPr>
        <w:pStyle w:val="BodyText"/>
      </w:pPr>
      <w:r>
        <w:t xml:space="preserve">Nghe Vệ Thi nói vậy, dù là Tiểu Nhạc đều cúi đầu xuống. Vào giây phút này họ đều biết Âu Dương đã chết, chỉ một mình Vệ Thi không tin, chỉ có nàng vẫn vững tin rằng Âu Dương còn sống.</w:t>
      </w:r>
    </w:p>
    <w:p>
      <w:pPr>
        <w:pStyle w:val="BodyText"/>
      </w:pPr>
      <w:r>
        <w:t xml:space="preserve">Vệ Thi xoay người đi, thanh âm của nàng bay theo gió:</w:t>
      </w:r>
    </w:p>
    <w:p>
      <w:pPr>
        <w:pStyle w:val="BodyText"/>
      </w:pPr>
      <w:r>
        <w:t xml:space="preserve">- Hắn chắc chắn sẽ trở về, truyền kỳ không có kết thúc, một ngày nòa đó truyền kỳ sẽ lấy lại tất cả....</w:t>
      </w:r>
    </w:p>
    <w:p>
      <w:pPr>
        <w:pStyle w:val="BodyText"/>
      </w:pPr>
      <w:r>
        <w:t xml:space="preserve">Nhiều người đứng trong linh đường nghe vào tai, cúi đầu, không biết trong lòng họ nghĩ điều gì.</w:t>
      </w:r>
    </w:p>
    <w:p>
      <w:pPr>
        <w:pStyle w:val="BodyText"/>
      </w:pPr>
      <w:r>
        <w:t xml:space="preserve">- Thì ra đây mới là suy nghĩ thật sự trong lòng nàng.</w:t>
      </w:r>
    </w:p>
    <w:p>
      <w:pPr>
        <w:pStyle w:val="BodyText"/>
      </w:pPr>
      <w:r>
        <w:t xml:space="preserve">Bạch Hủ Minh nhìn Vệ Thi rời đi, mặt mang nụ cười, nói:</w:t>
      </w:r>
    </w:p>
    <w:p>
      <w:pPr>
        <w:pStyle w:val="BodyText"/>
      </w:pPr>
      <w:r>
        <w:t xml:space="preserve">- Âu Dương, cả đời ngươi đi trên máu và đao phong, kết quả có một cô gái vẫn nhớ đến ngươi thì ngươi còn gì để tiếc nuối? Bảy ngàn năm, chờ ngươi bảy ngàn năm, ngươi thật sự sẽ trở về sao?</w:t>
      </w:r>
    </w:p>
    <w:p>
      <w:pPr>
        <w:pStyle w:val="BodyText"/>
      </w:pPr>
      <w:r>
        <w:t xml:space="preserve">Bạch Hủ Minh như là tự hỏi mình hoặc là chỉ lầm bầm, nhưng bây giờ không ai có thể cho lão đáp án.</w:t>
      </w:r>
    </w:p>
    <w:p>
      <w:pPr>
        <w:pStyle w:val="BodyText"/>
      </w:pPr>
      <w:r>
        <w:t xml:space="preserve">…</w:t>
      </w:r>
    </w:p>
    <w:p>
      <w:pPr>
        <w:pStyle w:val="BodyText"/>
      </w:pPr>
      <w:r>
        <w:t xml:space="preserve">Vùng đất băng giá, tuyết chất đống, một thành trấn nhỏ tây bắc Tiên Giới. Chỗ này quá xa xôi, dù có một ít cường giả đi qua nhưng so với những khu vực địa lý tốt hơn thì không thể sánh bằng. Nơi này có quá ít cường giả.</w:t>
      </w:r>
    </w:p>
    <w:p>
      <w:pPr>
        <w:pStyle w:val="BodyText"/>
      </w:pPr>
      <w:r>
        <w:t xml:space="preserve">Âu Dương hai tay xoay người co ro trong một khu dân cư rách rướt, lúc này trường bào trắng không còn phong hoa quá khứ, áo choàng cẩm mao thử cũng đã không đẹp trai như dĩ vãng.</w:t>
      </w:r>
    </w:p>
    <w:p>
      <w:pPr>
        <w:pStyle w:val="BodyText"/>
      </w:pPr>
      <w:r>
        <w:t xml:space="preserve">Âu Dương mặt đầy mệt mỏi, người hắn bị băng giá lạnh lẽo tàn phá xanh tím. Dù sao đã không còn là tiên, thân thể như vậy sao có thể chịu đựng gió tuyết?</w:t>
      </w:r>
    </w:p>
    <w:p>
      <w:pPr>
        <w:pStyle w:val="BodyText"/>
      </w:pPr>
      <w:r>
        <w:t xml:space="preserve">- Tiểu tử này có phải là trời sinh tuyệt thể?</w:t>
      </w:r>
    </w:p>
    <w:p>
      <w:pPr>
        <w:pStyle w:val="BodyText"/>
      </w:pPr>
      <w:r>
        <w:t xml:space="preserve">Một lão ăn mày từ ngoài cửa bước vào, tùy tay ném một bình đan dược cho Âu Dương. Ở Tiên Giới không có vật thế tục, dù là tu nhân không có thứ gì thì bình thường cũng nuốt linh đan diệu dược mà sống.</w:t>
      </w:r>
    </w:p>
    <w:p>
      <w:pPr>
        <w:pStyle w:val="BodyText"/>
      </w:pPr>
      <w:r>
        <w:t xml:space="preserve">- Ừm...đa tạ...</w:t>
      </w:r>
    </w:p>
    <w:p>
      <w:pPr>
        <w:pStyle w:val="BodyText"/>
      </w:pPr>
      <w:r>
        <w:t xml:space="preserve">Âu Dương nhận lấy đan dược, cảm kích nhìn lão ăn mày rồi ngã ra một viên đan dược, nuốt vào miệng.</w:t>
      </w:r>
    </w:p>
    <w:p>
      <w:pPr>
        <w:pStyle w:val="BodyText"/>
      </w:pPr>
      <w:r>
        <w:t xml:space="preserve">- Trời sinh tuyệt thể gần như là chờ chết.</w:t>
      </w:r>
    </w:p>
    <w:p>
      <w:pPr>
        <w:pStyle w:val="BodyText"/>
      </w:pPr>
      <w:r>
        <w:t xml:space="preserve">Lão ăn mày nhìn Âu Dương co ro thân mình, trời sinh tuyệt thể chính là chỉ toàn thân kinh mạch đều bế tắc, trừ phi có Tiên Đế ra tay đả thông toàn thân kinh mạch cho hắn, nếu không thì chết chắc.</w:t>
      </w:r>
    </w:p>
    <w:p>
      <w:pPr>
        <w:pStyle w:val="BodyText"/>
      </w:pPr>
      <w:r>
        <w:t xml:space="preserve">Nhưng thành trấn nhỏ như vậy tìm đâu ra Tiên Đế? Vậy nên ở trong thành trấn nhỏ này trời sinh tuyệt thể tương đương chết chắc.</w:t>
      </w:r>
    </w:p>
    <w:p>
      <w:pPr>
        <w:pStyle w:val="BodyText"/>
      </w:pPr>
      <w:r>
        <w:t xml:space="preserve">Thật ra Âu Dương không hoàn toàn là trời sinh tuyệt thể, bởi vì tuyệt thể của hắn dù là Tiên Đế ra tay cũng không đánh thông được. Đừng nói là Tiên Đế, có là Tiên Tôn thậm chí là Chủ Dị tộc ra tay cũng chưa chắc đả thông được kinh mạch của Âu Dương.</w:t>
      </w:r>
    </w:p>
    <w:p>
      <w:pPr>
        <w:pStyle w:val="BodyText"/>
      </w:pPr>
      <w:r>
        <w:t xml:space="preserve">Âu Dương bị thương nặng nhất không phải kinh mạch, dù kinh mạch của hắn bế tắc nhưng nếu còn ba hồn bảy vía thì hắn vẫn có được tôn cách của Tiên Tôn. Nhưng hôm nay Âu Dương thật sự là không có gì cả, thân thể bế tắc, ba hồn bảy vía có hai hồn sáu vía bị rút khỏi thể xác, hắn không chết là bởi vì trong người có tiểu hroa diễm.</w:t>
      </w:r>
    </w:p>
    <w:p>
      <w:pPr>
        <w:pStyle w:val="Compact"/>
      </w:pPr>
      <w:r>
        <w:br w:type="textWrapping"/>
      </w:r>
      <w:r>
        <w:br w:type="textWrapping"/>
      </w:r>
    </w:p>
    <w:p>
      <w:pPr>
        <w:pStyle w:val="Heading2"/>
      </w:pPr>
      <w:bookmarkStart w:id="656" w:name="chương-679-thiên-đường-cùng-địa-ngục"/>
      <w:bookmarkEnd w:id="656"/>
      <w:r>
        <w:t xml:space="preserve">634. Chương 679: Thiên Đường Cùng Địa Ngục</w:t>
      </w:r>
    </w:p>
    <w:p>
      <w:pPr>
        <w:pStyle w:val="Compact"/>
      </w:pPr>
      <w:r>
        <w:br w:type="textWrapping"/>
      </w:r>
      <w:r>
        <w:br w:type="textWrapping"/>
      </w:r>
      <w:r>
        <w:t xml:space="preserve">Nhưng để lại tiểu hỏa diễm có ý nghĩa gì? Hiện tại Âu Dương không khác gì phế thể có được Linh Hồn Liệt Diễm, muốn nói có gì khác thì có lẽ là Âu Dương còn tàn phế hơn cả phế thể.</w:t>
      </w:r>
    </w:p>
    <w:p>
      <w:pPr>
        <w:pStyle w:val="BodyText"/>
      </w:pPr>
      <w:r>
        <w:t xml:space="preserve">- Cái gì cũng không có, chỉ để lại sinh mệnh cho ta, khiến ta cô độc sống đến già sao?</w:t>
      </w:r>
    </w:p>
    <w:p>
      <w:pPr>
        <w:pStyle w:val="BodyText"/>
      </w:pPr>
      <w:r>
        <w:t xml:space="preserve">Âu Dương siết chặt nắm tay, nhìn đống lửa trước mắt. Bây giờ trong mắt Âu Dương không có giọt lệ, vì mắt đã sớm chảy khô, hơn nữa rơi lệ không giúp ích giải quyết được vấn đề cho hắn.</w:t>
      </w:r>
    </w:p>
    <w:p>
      <w:pPr>
        <w:pStyle w:val="BodyText"/>
      </w:pPr>
      <w:r>
        <w:t xml:space="preserve">- Không lẽ vận mệnh của ta đến đây thật sự đã xong?</w:t>
      </w:r>
    </w:p>
    <w:p>
      <w:pPr>
        <w:pStyle w:val="BodyText"/>
      </w:pPr>
      <w:r>
        <w:t xml:space="preserve">Âu Dương sờ mặt mình, râu ria mọc xồm xoàm, lúc này dù gặp người quen sợ là khó ai nhận ra hắn.</w:t>
      </w:r>
    </w:p>
    <w:p>
      <w:pPr>
        <w:pStyle w:val="BodyText"/>
      </w:pPr>
      <w:r>
        <w:t xml:space="preserve">- Nếu đã khiến ta lưu lạc đến đây vậy tại sao không lấy luôn ký ức của ta? Ít nhất ta không cần thống khổ sống như bây giờ!</w:t>
      </w:r>
    </w:p>
    <w:p>
      <w:pPr>
        <w:pStyle w:val="BodyText"/>
      </w:pPr>
      <w:r>
        <w:t xml:space="preserve">Âu Dương ôm đầu, bây giờ hắn thật sự muốn mất trí nhớ, ít nhất không cần suy nghĩ gì nhiều.</w:t>
      </w:r>
    </w:p>
    <w:p>
      <w:pPr>
        <w:pStyle w:val="BodyText"/>
      </w:pPr>
      <w:r>
        <w:t xml:space="preserve">Nếu như mất ký ức, sống mơ màng có lẽ cũng là loại giải thoát, ít nhất tốt hơn là bây giờ hiểu hết tất cả nhưng không thể làm gì được.</w:t>
      </w:r>
    </w:p>
    <w:p>
      <w:pPr>
        <w:pStyle w:val="BodyText"/>
      </w:pPr>
      <w:r>
        <w:t xml:space="preserve">- Đan dược này người bình thường ăn vào dù không thể tăng tu vi nhưng ít nhất khiến tuổi thọ kéo dài, tuy nhiên nó vô dụng với ta.</w:t>
      </w:r>
    </w:p>
    <w:p>
      <w:pPr>
        <w:pStyle w:val="BodyText"/>
      </w:pPr>
      <w:r>
        <w:t xml:space="preserve">Âu Dương chua xót nhìn bình đan dược lão ăn mày quăng cho hắn.</w:t>
      </w:r>
    </w:p>
    <w:p>
      <w:pPr>
        <w:pStyle w:val="BodyText"/>
      </w:pPr>
      <w:r>
        <w:t xml:space="preserve">Tuy đây là đan dược cấp thấp nhất trong Tiên Giới nhưng nếu đặt ở Chân Linh Giới thì tuyệt đối là kinh thế thần dược. Nhưng thần dược này có tác dụng gì? Đối với một người hoàn toàn tàn phế thì thần dược này gần như là uổng phí.</w:t>
      </w:r>
    </w:p>
    <w:p>
      <w:pPr>
        <w:pStyle w:val="BodyText"/>
      </w:pPr>
      <w:r>
        <w:t xml:space="preserve">*Vèo!*</w:t>
      </w:r>
    </w:p>
    <w:p>
      <w:pPr>
        <w:pStyle w:val="BodyText"/>
      </w:pPr>
      <w:r>
        <w:t xml:space="preserve">Một cơn gió lạnh kèm theo tuyết thổi qua cửa gỗ mục nát, lửa bị gió tuyết thổi suýt tắt. Âu Dương phất tây, một đốm lửa nhỏ từ tay hắn bắt hướng củi lửa sắp tắt, lại đốt nó cháy lên.</w:t>
      </w:r>
    </w:p>
    <w:p>
      <w:pPr>
        <w:pStyle w:val="BodyText"/>
      </w:pPr>
      <w:r>
        <w:t xml:space="preserve">- Bây giờ chỉ còn lại Linh Hồn Liệt Diễm có cũng như không này.</w:t>
      </w:r>
    </w:p>
    <w:p>
      <w:pPr>
        <w:pStyle w:val="BodyText"/>
      </w:pPr>
      <w:r>
        <w:t xml:space="preserve">Âu Dương nhìn bàn tay mình, ngọn lửa nho nhỏ nhưng nó có tác dụng gì? Chỉ dựa vào đốm lửa bay ra này sao?</w:t>
      </w:r>
    </w:p>
    <w:p>
      <w:pPr>
        <w:pStyle w:val="BodyText"/>
      </w:pPr>
      <w:r>
        <w:t xml:space="preserve">- Sống như con chó, giống ăn mày đi trên đường hành khất sao?</w:t>
      </w:r>
    </w:p>
    <w:p>
      <w:pPr>
        <w:pStyle w:val="BodyText"/>
      </w:pPr>
      <w:r>
        <w:t xml:space="preserve">Âu Dương không cúi người được, dù hắn lưu lạc đến mức này nhưng dù thế nào thì hắn từng là quân vương ngạo nghễ thiên hạ, là người dám hoa địa vi giới, dám độc chiến Chủ Dị tộc, Âu Dương!</w:t>
      </w:r>
    </w:p>
    <w:p>
      <w:pPr>
        <w:pStyle w:val="BodyText"/>
      </w:pPr>
      <w:r>
        <w:t xml:space="preserve">Bạc Vân trấn chính là tên trấn nhỏ Âu Dương ở, chỗ này thuộc vùng tây bắc, bình thường hiếm có người xuất hiện nhưng cũng không tuyệt đối, bởi vì tạn cùng tây bắc trong toàn Tiên Giới có một đại hình tông phái, tên gọi Hàn Băng cung.</w:t>
      </w:r>
    </w:p>
    <w:p>
      <w:pPr>
        <w:pStyle w:val="BodyText"/>
      </w:pPr>
      <w:r>
        <w:t xml:space="preserve">Bạc Vân trấn cách tổ địa Hàn Băng cung rất gần, nên mỗi mười năm đệ tử Hàn Băng cung sẽ đến Bạc Vân trấn nghỉ ngơi rồi tiếp tục đi tổ địa tiến hành tế tổ.</w:t>
      </w:r>
    </w:p>
    <w:p>
      <w:pPr>
        <w:pStyle w:val="BodyText"/>
      </w:pPr>
      <w:r>
        <w:t xml:space="preserve">Trong cung điện to lớn như thủy tinh của Hàn Băng cung, Lý Uyển Như chậm rãi mở mắt ra. Một tỳ nữ từ bên ngoài đi tới, nhưng sắc mặt rất khó xem.</w:t>
      </w:r>
    </w:p>
    <w:p>
      <w:pPr>
        <w:pStyle w:val="BodyText"/>
      </w:pPr>
      <w:r>
        <w:t xml:space="preserve">- Tiểu thư...</w:t>
      </w:r>
    </w:p>
    <w:p>
      <w:pPr>
        <w:pStyle w:val="BodyText"/>
      </w:pPr>
      <w:r>
        <w:t xml:space="preserve">Tỳ nữ Thúy Lan nhìn Lý Uyển Như, nàng không biết có nên nói ra tin tức này cho Lý Uyển Như biết không.</w:t>
      </w:r>
    </w:p>
    <w:p>
      <w:pPr>
        <w:pStyle w:val="BodyText"/>
      </w:pPr>
      <w:r>
        <w:t xml:space="preserve">- Sao vậy Thúy Lan? Hắn thắng rồi đúng không?</w:t>
      </w:r>
    </w:p>
    <w:p>
      <w:pPr>
        <w:pStyle w:val="BodyText"/>
      </w:pPr>
      <w:r>
        <w:t xml:space="preserve">Ở trong lòng Lý Uyển Như, Âu Dương là chiến thần bất bại, vào giây phút Trung Châu gặp khó khăn nhất, chiến thần đạp bước tầng mây, một mũi tên tru sát thiên địa.</w:t>
      </w:r>
    </w:p>
    <w:p>
      <w:pPr>
        <w:pStyle w:val="BodyText"/>
      </w:pPr>
      <w:r>
        <w:t xml:space="preserve">Trong lòng Lý Uyển Như Âu Dương không bao giờ thất bại, dù có khốn khổ bao nhiêu đối với hắn chẳng qua là rèn luyện mới, sau khi tôi luyện hắn sẽ càng chính chắn hơn.</w:t>
      </w:r>
    </w:p>
    <w:p>
      <w:pPr>
        <w:pStyle w:val="BodyText"/>
      </w:pPr>
      <w:r>
        <w:t xml:space="preserve">- Tiểu thư...</w:t>
      </w:r>
    </w:p>
    <w:p>
      <w:pPr>
        <w:pStyle w:val="BodyText"/>
      </w:pPr>
      <w:r>
        <w:t xml:space="preserve">Thúy Lan nhìn Lý Uyển Như bộ dạng thế này càng không dám nói ra tin tức.</w:t>
      </w:r>
    </w:p>
    <w:p>
      <w:pPr>
        <w:pStyle w:val="BodyText"/>
      </w:pPr>
      <w:r>
        <w:t xml:space="preserve">Bỗng từ bên ngoài truyền đến giọng một bà lão:</w:t>
      </w:r>
    </w:p>
    <w:p>
      <w:pPr>
        <w:pStyle w:val="BodyText"/>
      </w:pPr>
      <w:r>
        <w:t xml:space="preserve">- Thúy Lan ngươi đi xuống trước đi!</w:t>
      </w:r>
    </w:p>
    <w:p>
      <w:pPr>
        <w:pStyle w:val="BodyText"/>
      </w:pPr>
      <w:r>
        <w:t xml:space="preserve">Sư phụ của Lý Uyển Như đẩy cửa bước vào trong.</w:t>
      </w:r>
    </w:p>
    <w:p>
      <w:pPr>
        <w:pStyle w:val="BodyText"/>
      </w:pPr>
      <w:r>
        <w:t xml:space="preserve">Bà biết rõ hơn bất cứ ai tâm tư của đệ tử mình, bà cũng biết nàng chạy đến Tiên Giới tu luyện là vì cái gì. Hiện tại tin tức này truyền đến, Lưu Linh rất sợ Lý Uyển Như sẽ vì điều này là chết tâm.</w:t>
      </w:r>
    </w:p>
    <w:p>
      <w:pPr>
        <w:pStyle w:val="BodyText"/>
      </w:pPr>
      <w:r>
        <w:t xml:space="preserve">Không thể vượt qua nhất chính là chết tâm. Dù là người hay tiên, một khi lòng đã chết thì mọi thứ trở thành mây khói tan biến trong trời đất.</w:t>
      </w:r>
    </w:p>
    <w:p>
      <w:pPr>
        <w:pStyle w:val="BodyText"/>
      </w:pPr>
      <w:r>
        <w:t xml:space="preserve">- Sư phụ...</w:t>
      </w:r>
    </w:p>
    <w:p>
      <w:pPr>
        <w:pStyle w:val="BodyText"/>
      </w:pPr>
      <w:r>
        <w:t xml:space="preserve">Lý Uyển Như thấy sư phụ xuất hiện, nàng biến sắc mặt. Không lẽ? Không lẽ chiến thần bại đã bại? Không! Sẽ không! Chiến thần làm sao có thể bại được!</w:t>
      </w:r>
    </w:p>
    <w:p>
      <w:pPr>
        <w:pStyle w:val="BodyText"/>
      </w:pPr>
      <w:r>
        <w:t xml:space="preserve">- Uyển Như, có vài thứ nên đặt xuống thì phải buông, ngươi tu là Hàn Băng quyết, chú trọng chính là thanh tâm quả dục, đó là...</w:t>
      </w:r>
    </w:p>
    <w:p>
      <w:pPr>
        <w:pStyle w:val="BodyText"/>
      </w:pPr>
      <w:r>
        <w:t xml:space="preserve">Lưu Linh muốn khuyên Lý Uyển Như nên từ bỏ nhưng bà quá xem thường địa vị của Âu Dương ở trong lòng nàng.</w:t>
      </w:r>
    </w:p>
    <w:p>
      <w:pPr>
        <w:pStyle w:val="BodyText"/>
      </w:pPr>
      <w:r>
        <w:t xml:space="preserve">Lý Uyển Như ngây như phỗng, nhìn chằm chằm Lưu Linh, hỏi:</w:t>
      </w:r>
    </w:p>
    <w:p>
      <w:pPr>
        <w:pStyle w:val="BodyText"/>
      </w:pPr>
      <w:r>
        <w:t xml:space="preserve">- Sư phụ, ta muốn biết sự thật!</w:t>
      </w:r>
    </w:p>
    <w:p>
      <w:pPr>
        <w:pStyle w:val="BodyText"/>
      </w:pPr>
      <w:r>
        <w:t xml:space="preserve">Lưu Linh nói:</w:t>
      </w:r>
    </w:p>
    <w:p>
      <w:pPr>
        <w:pStyle w:val="BodyText"/>
      </w:pPr>
      <w:r>
        <w:t xml:space="preserve">- Có lẽ không biết càng tốt.</w:t>
      </w:r>
    </w:p>
    <w:p>
      <w:pPr>
        <w:pStyle w:val="BodyText"/>
      </w:pPr>
      <w:r>
        <w:t xml:space="preserve">Lưu Linh nói xong định xoay người rời đi, nhưng bà mới đi ra một bước thì Lý Uyển Như đã lóe người bắt chặt cánh tay bà, ánh mắt van xin nhìn bà.</w:t>
      </w:r>
    </w:p>
    <w:p>
      <w:pPr>
        <w:pStyle w:val="BodyText"/>
      </w:pPr>
      <w:r>
        <w:t xml:space="preserve">Thấy ánh mắt của Lý Uyển Như, Lưu Linh bất đắc dĩ lắc đầu.</w:t>
      </w:r>
    </w:p>
    <w:p>
      <w:pPr>
        <w:pStyle w:val="BodyText"/>
      </w:pPr>
      <w:r>
        <w:t xml:space="preserve">Lưu Linh nói:</w:t>
      </w:r>
    </w:p>
    <w:p>
      <w:pPr>
        <w:pStyle w:val="BodyText"/>
      </w:pPr>
      <w:r>
        <w:t xml:space="preserve">- Vạn Yêu Chi Tổ, cắt đất vi giới, Âu Dương, ngươi rốt cuộc có ma lực gì mà chết rồi vẫn có thể khiến một cô gái vì ngươi như vậy...</w:t>
      </w:r>
    </w:p>
    <w:p>
      <w:pPr>
        <w:pStyle w:val="BodyText"/>
      </w:pPr>
      <w:r>
        <w:t xml:space="preserve">Lưu Linh nói xong thì Lý Uyển Như đã buông tay, đôi mắt nàng trống rỗng.</w:t>
      </w:r>
    </w:p>
    <w:p>
      <w:pPr>
        <w:pStyle w:val="BodyText"/>
      </w:pPr>
      <w:r>
        <w:t xml:space="preserve">- Không đâu! Hắn sẽ không chết! Hắn chắc chắn không chết, hắn là thần, hắn là thần nhìn xuống chúng sinh, tương lai hắn sẽ bước lên con đường chí cao vô thượng. Sư phụ! Hắn sẽ không chết! Trước kia cũng có lời đồn nói hắn đã chết nhưng hắn còn sống, lần này chắc chắn cũng sẽ như vậy!</w:t>
      </w:r>
    </w:p>
    <w:p>
      <w:pPr>
        <w:pStyle w:val="BodyText"/>
      </w:pPr>
      <w:r>
        <w:t xml:space="preserve">Lý Uyển Như bắt lấy Lưu Linh như vớ được cọng cỏ cứu mạng cuối cùng.</w:t>
      </w:r>
    </w:p>
    <w:p>
      <w:pPr>
        <w:pStyle w:val="BodyText"/>
      </w:pPr>
      <w:r>
        <w:t xml:space="preserve">- Uyển Như...</w:t>
      </w:r>
    </w:p>
    <w:p>
      <w:pPr>
        <w:pStyle w:val="BodyText"/>
      </w:pPr>
      <w:r>
        <w:t xml:space="preserve">Lưu Linh nhìn đồ đệ mình hoảng hốt, bà hiểu ở trong lòng đồ đệ thì Âu Dương chính là trời, bây giờ hắn chết như là trời sụp.</w:t>
      </w:r>
    </w:p>
    <w:p>
      <w:pPr>
        <w:pStyle w:val="BodyText"/>
      </w:pPr>
      <w:r>
        <w:t xml:space="preserve">Lưu Linh rất muốn lừa Lý Uyển Như nói là Âu Dương có lẽ còn sống, nhưng thiên hạ đều biết cuộc chiến giữa hắn với Chủ Dị tộc. Ngay cả Chủ Dị tộc có chín cái bóng đều bị đánh vỡ, hai tay tàn phế, đầu cũng bị đâm xuyên, chiến tích như vậy đủ ngạo thị thiên địa.</w:t>
      </w:r>
    </w:p>
    <w:p>
      <w:pPr>
        <w:pStyle w:val="BodyText"/>
      </w:pPr>
      <w:r>
        <w:t xml:space="preserve">Âu Dương chết là chính miệng Chủ Dị tộc nói ra, vương giả như vậy tất nhiên không nói chơi, lần này hắn thật sự đã chết.</w:t>
      </w:r>
    </w:p>
    <w:p>
      <w:pPr>
        <w:pStyle w:val="BodyText"/>
      </w:pPr>
      <w:r>
        <w:t xml:space="preserve">Bị người lấy hồn phách, dù là hai hồn sáu vía nhưng con người chỉ có ba hồn bảy vía, bị lấy đi hai hồn sáu vía thì sao sống nổi?</w:t>
      </w:r>
    </w:p>
    <w:p>
      <w:pPr>
        <w:pStyle w:val="BodyText"/>
      </w:pPr>
      <w:r>
        <w:t xml:space="preserve">- Không đâu...nhất định không phải...</w:t>
      </w:r>
    </w:p>
    <w:p>
      <w:pPr>
        <w:pStyle w:val="BodyText"/>
      </w:pPr>
      <w:r>
        <w:t xml:space="preserve">Mắt Lý Uyển Như đong đầy lệ, nàng giống như người điên ngơ ngác đứng, miệng lầm bầm hai sẽ sẽ không...</w:t>
      </w:r>
    </w:p>
    <w:p>
      <w:pPr>
        <w:pStyle w:val="BodyText"/>
      </w:pPr>
      <w:r>
        <w:t xml:space="preserve">- Ài...</w:t>
      </w:r>
    </w:p>
    <w:p>
      <w:pPr>
        <w:pStyle w:val="BodyText"/>
      </w:pPr>
      <w:r>
        <w:t xml:space="preserve">Lưu Linh thở dài, xoay người rời khỏi đây. Thúy Lan đứng ở ngưỡng cửa.</w:t>
      </w:r>
    </w:p>
    <w:p>
      <w:pPr>
        <w:pStyle w:val="BodyText"/>
      </w:pPr>
      <w:r>
        <w:t xml:space="preserve">Lưu Linh dặn dò Thúy Lan:</w:t>
      </w:r>
    </w:p>
    <w:p>
      <w:pPr>
        <w:pStyle w:val="BodyText"/>
      </w:pPr>
      <w:r>
        <w:t xml:space="preserve">- Trông chừng tiểu thư, đừng để tiểu thư làm ra chuyện gì rắc rối. Sang năm sẽ tế tổ, khi đó sẽ lập tiểu thư làm thánh nữ chuẩn bị nhận y bát của ta, dù thế nào cũng không cho phép xảy ra bất cứ điều gì ngoài ý muốn.</w:t>
      </w:r>
    </w:p>
    <w:p>
      <w:pPr>
        <w:pStyle w:val="BodyText"/>
      </w:pPr>
      <w:r>
        <w:t xml:space="preserve">- Tuân lệnh, tông chủ!</w:t>
      </w:r>
    </w:p>
    <w:p>
      <w:pPr>
        <w:pStyle w:val="BodyText"/>
      </w:pPr>
      <w:r>
        <w:t xml:space="preserve">Thúy Lan cung kính hành lễ với Lưu Linh, sau đó nhìn theo bà rời đi.</w:t>
      </w:r>
    </w:p>
    <w:p>
      <w:pPr>
        <w:pStyle w:val="BodyText"/>
      </w:pPr>
      <w:r>
        <w:t xml:space="preserve">Sau khi Lưu Linh rời đi, Thúy Lan nhìn Lý Uyển Như vẫn ngơ ngác đứng trong phòng, miệng lầm bầm chữ sẽ không.</w:t>
      </w:r>
    </w:p>
    <w:p>
      <w:pPr>
        <w:pStyle w:val="BodyText"/>
      </w:pPr>
      <w:r>
        <w:t xml:space="preserve">Thúy Lan lắc đầu, nói:</w:t>
      </w:r>
    </w:p>
    <w:p>
      <w:pPr>
        <w:pStyle w:val="BodyText"/>
      </w:pPr>
      <w:r>
        <w:t xml:space="preserve">- Thì ra trong thiên hạ bị thương người ta nhất không phải công pháp mà là tình.</w:t>
      </w:r>
    </w:p>
    <w:p>
      <w:pPr>
        <w:pStyle w:val="BodyText"/>
      </w:pPr>
      <w:r>
        <w:t xml:space="preserve">Bạc Vân trấn, trong vùng đất băng giá, một người đàn ông trùm áo choàng cẩm mao thử ngồi trên đường cái, trước mặt hắn đặt một cái chén sứ bị mẻ, nhiều người đi lướt qua hắn, biểu tình khinh thương.</w:t>
      </w:r>
    </w:p>
    <w:p>
      <w:pPr>
        <w:pStyle w:val="BodyText"/>
      </w:pPr>
      <w:r>
        <w:t xml:space="preserve">Đương nhiên cũng có người đáng thương người đàn ông, tùy tiện quăng vài viên đan dược không cần thiết rồi xoay người rời đi.</w:t>
      </w:r>
    </w:p>
    <w:p>
      <w:pPr>
        <w:pStyle w:val="Compact"/>
      </w:pPr>
      <w:r>
        <w:br w:type="textWrapping"/>
      </w:r>
      <w:r>
        <w:br w:type="textWrapping"/>
      </w:r>
    </w:p>
    <w:p>
      <w:pPr>
        <w:pStyle w:val="Heading2"/>
      </w:pPr>
      <w:bookmarkStart w:id="657" w:name="chương-680-chết"/>
      <w:bookmarkEnd w:id="657"/>
      <w:r>
        <w:t xml:space="preserve">635. Chương 680: Chết?</w:t>
      </w:r>
    </w:p>
    <w:p>
      <w:pPr>
        <w:pStyle w:val="Compact"/>
      </w:pPr>
      <w:r>
        <w:br w:type="textWrapping"/>
      </w:r>
      <w:r>
        <w:br w:type="textWrapping"/>
      </w:r>
      <w:r>
        <w:t xml:space="preserve">Nhìn đan dược trong chén sứ không ngừng đảo quanh, Âu Dương đã chết lặng. Không có gì nữa, ngay cả tôn nghiêm cuối cùng cũng không có, bây giờ Âu Dương thật sự không có thứ gì, hắn chỉ có thể ở đây sống bằng ăn xin, mỗi ngày bị nhiều người trào phúng thậm chí đánh chửi. Âu Dương đã mất đi kiêu ngạo ban đầu, một Thần Tiễn dám lên chín tầng mây ôm vầng trắng, xuống dưới cửu u đạp hoàng tuyền sa đọa rồi, sa đọa thành một kẻ đáng thương.</w:t>
      </w:r>
    </w:p>
    <w:p>
      <w:pPr>
        <w:pStyle w:val="BodyText"/>
      </w:pPr>
      <w:r>
        <w:t xml:space="preserve">Một phụ nhân chỉ vào Âu Dương, nói với đứa trẻ bên cạnh mình:</w:t>
      </w:r>
    </w:p>
    <w:p>
      <w:pPr>
        <w:pStyle w:val="BodyText"/>
      </w:pPr>
      <w:r>
        <w:t xml:space="preserve">- Sau này phải tu luyện cho tốt, nếu không sẽ giống như phế vật này ở trên đường ăn xin!</w:t>
      </w:r>
    </w:p>
    <w:p>
      <w:pPr>
        <w:pStyle w:val="BodyText"/>
      </w:pPr>
      <w:r>
        <w:t xml:space="preserve">Thiếu niên khinh thường liếc Âu Dương, nói:</w:t>
      </w:r>
    </w:p>
    <w:p>
      <w:pPr>
        <w:pStyle w:val="BodyText"/>
      </w:pPr>
      <w:r>
        <w:t xml:space="preserve">- Nương, ta không muốn làm phế vật như vậy!</w:t>
      </w:r>
    </w:p>
    <w:p>
      <w:pPr>
        <w:pStyle w:val="BodyText"/>
      </w:pPr>
      <w:r>
        <w:t xml:space="preserve">Thiếu niên kéo tay mẫu thân vội rời đi, dường như ở lại lâu hơn sẽ bị truyền nhiễm.</w:t>
      </w:r>
    </w:p>
    <w:p>
      <w:pPr>
        <w:pStyle w:val="BodyText"/>
      </w:pPr>
      <w:r>
        <w:t xml:space="preserve">- Phế vật... Đúng vậy, ta là phế vật...</w:t>
      </w:r>
    </w:p>
    <w:p>
      <w:pPr>
        <w:pStyle w:val="BodyText"/>
      </w:pPr>
      <w:r>
        <w:t xml:space="preserve">Mấy ngày nay Âu Dương nghe hai chữ này rất nhiều lần, nhưng hắn không còn kiêu ngạo năm xưa, đã không còn là Âu Dương dám chỉ vào thiên hạ anh kiệt cao giọng nói:ta không phải thiên tài, ta là thiên tài chung kết giả.</w:t>
      </w:r>
    </w:p>
    <w:p>
      <w:pPr>
        <w:pStyle w:val="BodyText"/>
      </w:pPr>
      <w:r>
        <w:t xml:space="preserve">Khó chịu đựng nhất là tâm chết, lúc này lòng của Âu Dương đã chết. Nhưng không thể trách Âu Dương được, từ thiên đường rớt xuống địa ngục, mặc dù mọi chuyện cũng do hắn mà ra.</w:t>
      </w:r>
    </w:p>
    <w:p>
      <w:pPr>
        <w:pStyle w:val="BodyText"/>
      </w:pPr>
      <w:r>
        <w:t xml:space="preserve">- Ta thật khờ, mỗi một bước cẩn thận, đi thận trọng từng bước, nhưng đến Tiên Giới, nhanh chóng tăng tiến và danh tiếng Vạn Yêu Chi Tổ làm đầu óc ta mù mờ, cho rằng tọa ủng Yêu Giới là có thể nhìn xuống thiên hạ, những cái này căn bản không phải lực lượng của ta...</w:t>
      </w:r>
    </w:p>
    <w:p>
      <w:pPr>
        <w:pStyle w:val="BodyText"/>
      </w:pPr>
      <w:r>
        <w:t xml:space="preserve">Phải nói đến giờ phút này Âu Dương vẫn không hối hận.</w:t>
      </w:r>
    </w:p>
    <w:p>
      <w:pPr>
        <w:pStyle w:val="BodyText"/>
      </w:pPr>
      <w:r>
        <w:t xml:space="preserve">Không phải là của mình thì Âu Dương tuyệt đối sẽ không cầm lấy, lực lượng được yêu khí gia cố gấp trăm lần không phải của hắn, nếu không ở vùng đất đó thì hắn căn bản không có tư cách đối diện Chủ Dị tộc.</w:t>
      </w:r>
    </w:p>
    <w:p>
      <w:pPr>
        <w:pStyle w:val="BodyText"/>
      </w:pPr>
      <w:r>
        <w:t xml:space="preserve">Cất đi chén bể trên mặt đất, đứng dậy, đi hướng ổ chó của mình. Âu Dương bỗng có cảm giác, sau khi hắn chết có phải sẽ quay về thế giới vốn có của mình không? Quay về thể giáo làm thiên tài của mình?</w:t>
      </w:r>
    </w:p>
    <w:p>
      <w:pPr>
        <w:pStyle w:val="BodyText"/>
      </w:pPr>
      <w:r>
        <w:t xml:space="preserve">Âu Dương nhìn bầu trời mây đen dày đặc, tuyết bay lất phất, hỏi trời:</w:t>
      </w:r>
    </w:p>
    <w:p>
      <w:pPr>
        <w:pStyle w:val="BodyText"/>
      </w:pPr>
      <w:r>
        <w:t xml:space="preserve">- Triệu Cương, ngươi đã về nhà chưa?</w:t>
      </w:r>
    </w:p>
    <w:p>
      <w:pPr>
        <w:pStyle w:val="BodyText"/>
      </w:pPr>
      <w:r>
        <w:t xml:space="preserve">- Nếu về nhà rồi thì còn là ta không?</w:t>
      </w:r>
    </w:p>
    <w:p>
      <w:pPr>
        <w:pStyle w:val="BodyText"/>
      </w:pPr>
      <w:r>
        <w:t xml:space="preserve">Âu Dương đặt tay lên ngực tự hỏi, cho dù bây giờ cho hắn quay về thể giáo thì hắn còn có thể làm thiên tại đó không?</w:t>
      </w:r>
    </w:p>
    <w:p>
      <w:pPr>
        <w:pStyle w:val="BodyText"/>
      </w:pPr>
      <w:r>
        <w:t xml:space="preserve">Trong thế giới vô cùng huyền bí này, lên chín tầng trời xanh, cảm nhận khoái cảm ngạo nghễ thiên hạ, quay trở về chỗ cũ Âu Dương có thể làm lại chính mình không?</w:t>
      </w:r>
    </w:p>
    <w:p>
      <w:pPr>
        <w:pStyle w:val="BodyText"/>
      </w:pPr>
      <w:r>
        <w:t xml:space="preserve">Đáp án là không thể, bởi vì tâm đã thay đổi, xem như thế giới đổi thay cũng không có tác dụng gì.</w:t>
      </w:r>
    </w:p>
    <w:p>
      <w:pPr>
        <w:pStyle w:val="BodyText"/>
      </w:pPr>
      <w:r>
        <w:t xml:space="preserve">- Có lẽ chết già trong thành trấn nhỏ này là lựa chọn không tồi.</w:t>
      </w:r>
    </w:p>
    <w:p>
      <w:pPr>
        <w:pStyle w:val="BodyText"/>
      </w:pPr>
      <w:r>
        <w:t xml:space="preserve">Việc đã đến nước này, Âu Dương không còn hy vọng xa vời gì. Không có thứ gì trong tay thì hắn có thể mơ mộng điều gì? Còn muốn ngửa đầu hú dài chính mình sẽ quay về?</w:t>
      </w:r>
    </w:p>
    <w:p>
      <w:pPr>
        <w:pStyle w:val="BodyText"/>
      </w:pPr>
      <w:r>
        <w:t xml:space="preserve">Chính mình dựa vào cái gì trở về? Dựa vào nhiệt huyết sao? Không còn năng lực hấp thu huyết lực, không có sức chiến đấu hoành hành bốn phương, mình còn có cái gì?</w:t>
      </w:r>
    </w:p>
    <w:p>
      <w:pPr>
        <w:pStyle w:val="BodyText"/>
      </w:pPr>
      <w:r>
        <w:t xml:space="preserve">- Đúng vậy, ta còn có gì?</w:t>
      </w:r>
    </w:p>
    <w:p>
      <w:pPr>
        <w:pStyle w:val="BodyText"/>
      </w:pPr>
      <w:r>
        <w:t xml:space="preserve">Âu Dương tự hỏi lòng, nhưng vấn đề hắn đã hỏi trăm ngàn năm nay bỗng khiến lòng hắn máy động.</w:t>
      </w:r>
    </w:p>
    <w:p>
      <w:pPr>
        <w:pStyle w:val="BodyText"/>
      </w:pPr>
      <w:r>
        <w:t xml:space="preserve">- Thứ Kiêu cung! Thứ Kiêu cung của ta đâu?</w:t>
      </w:r>
    </w:p>
    <w:p>
      <w:pPr>
        <w:pStyle w:val="BodyText"/>
      </w:pPr>
      <w:r>
        <w:t xml:space="preserve">Âu Dương dùng đốm lửa nhỏ mở không gian vòng tay, nhưng bên trong vòng tay không có Thứ Kiêu cung. Hắn đã đánh mất Thứ Kiêu cung rồi?</w:t>
      </w:r>
    </w:p>
    <w:p>
      <w:pPr>
        <w:pStyle w:val="BodyText"/>
      </w:pPr>
      <w:r>
        <w:t xml:space="preserve">- Ông bạn già, ngay cả ta cũng bỏ ta mà đi sao?</w:t>
      </w:r>
    </w:p>
    <w:p>
      <w:pPr>
        <w:pStyle w:val="BodyText"/>
      </w:pPr>
      <w:r>
        <w:t xml:space="preserve">Âu Dương bỗng đau thương muốn chết, ngay cả Thứ Kiêu cung không rời một tấc cũng biến mất, hắn thật sự không còn gì nữa, không còn thứ gì.</w:t>
      </w:r>
    </w:p>
    <w:p>
      <w:pPr>
        <w:pStyle w:val="BodyText"/>
      </w:pPr>
      <w:r>
        <w:t xml:space="preserve">Trong Vạn Tiên sơn, trên linh đần của Âu Dương, một yêu cung đỏ thẫm bềnh bồng giữa không trung, trên cây cung một con huyết sắc cự kiêu không ngừng lộ thân hình. Huyết sắc cự kiêu sống động cho người cảm giác ngay sau đó nó sẽ giương cánh bay đi.</w:t>
      </w:r>
    </w:p>
    <w:p>
      <w:pPr>
        <w:pStyle w:val="BodyText"/>
      </w:pPr>
      <w:r>
        <w:t xml:space="preserve">- Thứ Kiêu cung! Đây là áu vật Âu Dương cầm nó từ tiểu thế giới đến giờ, nay Thứ Kiêu cung cũng rời khỏi Âu Dương, xem ra...</w:t>
      </w:r>
    </w:p>
    <w:p>
      <w:pPr>
        <w:pStyle w:val="BodyText"/>
      </w:pPr>
      <w:r>
        <w:t xml:space="preserve">Tiểu Nhạc nhìn Thứ Kiêu cung, nhìn cây cung dù không có linh hồn nhưng thông linh, lòng y đau đớn khôn cùng.</w:t>
      </w:r>
    </w:p>
    <w:p>
      <w:pPr>
        <w:pStyle w:val="BodyText"/>
      </w:pPr>
      <w:r>
        <w:t xml:space="preserve">Mấy ngày trước Chủ Dị tộc sai người đưa Thứ Kiêu cung này về Tiên Giới. Khi Thứ Kiêu cung xuất hiện có thể nói Tiên Giới chấn động một thời!</w:t>
      </w:r>
    </w:p>
    <w:p>
      <w:pPr>
        <w:pStyle w:val="BodyText"/>
      </w:pPr>
      <w:r>
        <w:t xml:space="preserve">Lý do oanh động thứ nhất là cây cung này đã từng thuộc về Âu Dương, nó sẽ không rời khỏi chủ nhân. Bây giờ Thứ Kiêu cung bị đưa đến chứng minh một điều, đó là Âu Dương thật sự đã chết.</w:t>
      </w:r>
    </w:p>
    <w:p>
      <w:pPr>
        <w:pStyle w:val="BodyText"/>
      </w:pPr>
      <w:r>
        <w:t xml:space="preserve">Lý do rung động khác là bản thân cây cung, cung này đã thông linh, nó vượt qua tất cả thần linh, đủ xếp vào hàng thánh khí.</w:t>
      </w:r>
    </w:p>
    <w:p>
      <w:pPr>
        <w:pStyle w:val="BodyText"/>
      </w:pPr>
      <w:r>
        <w:t xml:space="preserve">Thánh khí, trong toàn Tiên Giới thì thánh khí thuộc báu vật trong truyền thuyết, nên Thứ Kiêu cung xuất hiện hấp dẫn vô số người đến cướp đoạt.</w:t>
      </w:r>
    </w:p>
    <w:p>
      <w:pPr>
        <w:pStyle w:val="BodyText"/>
      </w:pPr>
      <w:r>
        <w:t xml:space="preserve">Nhưng phút cuối cự kiêu trên cây cung sống lại giương cánh bay lượn chín tầng trời, Linh Hồn Liệt Diễm kèm theo cây cung đốt cháy chín tầng mây, lấy khí thế không thể ngăn cản một đường bay đến Chúng Thần Điện, bay vào Vạn Tiên sơn, rơi vào linh đường, không chịu rời đi.</w:t>
      </w:r>
    </w:p>
    <w:p>
      <w:pPr>
        <w:pStyle w:val="BodyText"/>
      </w:pPr>
      <w:r>
        <w:t xml:space="preserve">Rất nhiều cường giả đi vào đây muốn bắt lấy thánh khí này, nhưng chiến cung không chủ nhân tự hành động, liên tục thiêu chết chín Tiên Đế, một Tiên Tôn!</w:t>
      </w:r>
    </w:p>
    <w:p>
      <w:pPr>
        <w:pStyle w:val="BodyText"/>
      </w:pPr>
      <w:r>
        <w:t xml:space="preserve">Phút chốc oanh động toàn Tiên Giới. Âu Dương đã chết, chỉ để lại một thanh chiến cung vẫn có lực lượng tru sát Tiên Tôn?</w:t>
      </w:r>
    </w:p>
    <w:p>
      <w:pPr>
        <w:pStyle w:val="BodyText"/>
      </w:pPr>
      <w:r>
        <w:t xml:space="preserve">Đúng vậy, Thứ Kiêu cung ở trong tay Âu Dương chưa từng có lực lượng cường đại như vậy, bởi vì lúc nó nằm trong tay hắn không bày ra bản thân.</w:t>
      </w:r>
    </w:p>
    <w:p>
      <w:pPr>
        <w:pStyle w:val="BodyText"/>
      </w:pPr>
      <w:r>
        <w:t xml:space="preserve">Âu Dương là một người vĩnh viễn sẽ không bị đồ vật dắt mũi, vậy nên dù Thứ Kiêu cung có mạnh mẽ hơn thì nằm trong tay hắn nó vĩnh viễn là Thứ Kiêu cung. Nhưng khi rời khỏi Âu Dương, Thứ Kiêu cung lộ ra mặt dữ tợn của mình.</w:t>
      </w:r>
    </w:p>
    <w:p>
      <w:pPr>
        <w:pStyle w:val="BodyText"/>
      </w:pPr>
      <w:r>
        <w:t xml:space="preserve">Thánh khí thông linh này dù không có linh hồn nhưng nhận được một số người quen của chủ nhân. Nó ở chín tầng trời xoay quanh thật lâu như muốn tìm chỗ chủ nhân ở, nhưng nó tìm hết bầu trời vẫn không tìm ra người liên kết với nó.</w:t>
      </w:r>
    </w:p>
    <w:p>
      <w:pPr>
        <w:pStyle w:val="BodyText"/>
      </w:pPr>
      <w:r>
        <w:t xml:space="preserve">*Ầm!*</w:t>
      </w:r>
    </w:p>
    <w:p>
      <w:pPr>
        <w:pStyle w:val="BodyText"/>
      </w:pPr>
      <w:r>
        <w:t xml:space="preserve">Phía trên Thứ Kiêu cung, huyết sắc cự kiêu lại sống lại. Cự kiêu trên chín tầng trời đốt ngọn lửa hừng hực, thanh kiếm to lớn đốt nóc lnh đường thành tro tàn, sau đó giương cánh bay lượn.</w:t>
      </w:r>
    </w:p>
    <w:p>
      <w:pPr>
        <w:pStyle w:val="BodyText"/>
      </w:pPr>
      <w:r>
        <w:t xml:space="preserve">- Nhìn kìa! Đó là Thứ Kiêu cung! Chủ nhân đã chết mà cây cung này có lực lượng tru sát Tiên Tôn, nếu lấy được cây cung thì chắc có thể hoành hành Tiên Giới!</w:t>
      </w:r>
    </w:p>
    <w:p>
      <w:pPr>
        <w:pStyle w:val="BodyText"/>
      </w:pPr>
      <w:r>
        <w:t xml:space="preserve">Đệ tử Chúng Thần Điện tham lam nhìn Thứ Kiêu cung bay lượn trên chín tầng trời.</w:t>
      </w:r>
    </w:p>
    <w:p>
      <w:pPr>
        <w:pStyle w:val="BodyText"/>
      </w:pPr>
      <w:r>
        <w:t xml:space="preserve">Không chỉ những đệ tử, dù là điện chủ Hoàn Nhan Liệt của Chúng Thần Điện đều tràn ngập dục vọng với Thứ Kiêu cung! Thanh chiến cung này chỉ dựa vào bản thân liền có thể tru sát Tiên Tôn, nếu nắm cây cung đó, kéo ucng bắn tên thì có đủ lực lượng một kích đánh chết Tiên Tôn!</w:t>
      </w:r>
    </w:p>
    <w:p>
      <w:pPr>
        <w:pStyle w:val="BodyText"/>
      </w:pPr>
      <w:r>
        <w:t xml:space="preserve">- Nhìn kìa! Nó bay hướng bắc! Tốc độ thật là nhanh!</w:t>
      </w:r>
    </w:p>
    <w:p>
      <w:pPr>
        <w:pStyle w:val="BodyText"/>
      </w:pPr>
      <w:r>
        <w:t xml:space="preserve">Thứ Kiêu cung bỗng giương cánh bay đi, như sao băng xẹt qua chín tầng trời bay nhanh hướng bắc.</w:t>
      </w:r>
    </w:p>
    <w:p>
      <w:pPr>
        <w:pStyle w:val="BodyText"/>
      </w:pPr>
      <w:r>
        <w:t xml:space="preserve">Cự kiêu một đường đốt lửa, Thứ Kiêu cung đi qua đâu là chín tầng trời bị Linh Hồn Liệt Diễm thiêu cháy. Thật nhiều cường giả đều nhìn thấy Thứ Kiêu cung, họ đi theo sau muốn xem nó rốt cuộc bay tới đâu, muốn nhìn xem có cơ hội bắt nó vào tay không.</w:t>
      </w:r>
    </w:p>
    <w:p>
      <w:pPr>
        <w:pStyle w:val="BodyText"/>
      </w:pPr>
      <w:r>
        <w:t xml:space="preserve">- Có chuyện gì vậy? Tại sao nó bay đi tây bắc? Không lẽ nó tìm đến tín niệm chủ nhân?</w:t>
      </w:r>
    </w:p>
    <w:p>
      <w:pPr>
        <w:pStyle w:val="BodyText"/>
      </w:pPr>
      <w:r>
        <w:t xml:space="preserve">Trong khoảnh khắc vô số người vắt óc suy đoán.</w:t>
      </w:r>
    </w:p>
    <w:p>
      <w:pPr>
        <w:pStyle w:val="Compact"/>
      </w:pPr>
      <w:r>
        <w:br w:type="textWrapping"/>
      </w:r>
      <w:r>
        <w:br w:type="textWrapping"/>
      </w:r>
    </w:p>
    <w:p>
      <w:pPr>
        <w:pStyle w:val="Heading2"/>
      </w:pPr>
      <w:bookmarkStart w:id="658" w:name="chương-681-thánh-binh-thứ-kiêu"/>
      <w:bookmarkEnd w:id="658"/>
      <w:r>
        <w:t xml:space="preserve">636. Chương 681: Thánh Binh Thứ Kiêu</w:t>
      </w:r>
    </w:p>
    <w:p>
      <w:pPr>
        <w:pStyle w:val="Compact"/>
      </w:pPr>
      <w:r>
        <w:br w:type="textWrapping"/>
      </w:r>
      <w:r>
        <w:br w:type="textWrapping"/>
      </w:r>
      <w:r>
        <w:t xml:space="preserve">Trong thiên địa có thể kêu gọi Thứ Kiêu cung từ phía nam bay đi tây bắc chỉ có một người, đó là Âu Dương, là Thần Tiễn có thể đập nát chín cái bóng của Ngụy Bỉnh Dập!</w:t>
      </w:r>
    </w:p>
    <w:p>
      <w:pPr>
        <w:pStyle w:val="BodyText"/>
      </w:pPr>
      <w:r>
        <w:t xml:space="preserve">- Nhanh quá, tốc độ của Thứ Kiêu cung quá nhanh!</w:t>
      </w:r>
    </w:p>
    <w:p>
      <w:pPr>
        <w:pStyle w:val="BodyText"/>
      </w:pPr>
      <w:r>
        <w:t xml:space="preserve">Rất nhiều Tiên Tôn điên cuồng theo sau lưng Thứ Kiêu cung, nhưng họ phát hiện tốc độ không thể sánh bằng cây cung.</w:t>
      </w:r>
    </w:p>
    <w:p>
      <w:pPr>
        <w:pStyle w:val="BodyText"/>
      </w:pPr>
      <w:r>
        <w:t xml:space="preserve">- Gru!!!</w:t>
      </w:r>
    </w:p>
    <w:p>
      <w:pPr>
        <w:pStyle w:val="BodyText"/>
      </w:pPr>
      <w:r>
        <w:t xml:space="preserve">Một tiếng kiêu hú chấn tầng mây, trong ngàn vạn dặm đều có thể nghe thấy tiếng hú bi thiên. Thứ Kiêu cung một đường điên cuồng bay hướng tây bắc.</w:t>
      </w:r>
    </w:p>
    <w:p>
      <w:pPr>
        <w:pStyle w:val="BodyText"/>
      </w:pPr>
      <w:r>
        <w:t xml:space="preserve">- Ta đi lấy thánh khí này!</w:t>
      </w:r>
    </w:p>
    <w:p>
      <w:pPr>
        <w:pStyle w:val="BodyText"/>
      </w:pPr>
      <w:r>
        <w:t xml:space="preserve">Bỗng có một Tiên Đế không biết sống chết vọt tới đằng trước Thứ Kiêu cung, ý định cản đường nó tiến lên.</w:t>
      </w:r>
    </w:p>
    <w:p>
      <w:pPr>
        <w:pStyle w:val="BodyText"/>
      </w:pPr>
      <w:r>
        <w:t xml:space="preserve">*Ầm!*</w:t>
      </w:r>
    </w:p>
    <w:p>
      <w:pPr>
        <w:pStyle w:val="BodyText"/>
      </w:pPr>
      <w:r>
        <w:t xml:space="preserve">Cự kiêu không thèm để ý đến gã, lúc đập cánh, thật nhiều Linh Hồn Liệt Diễm phóng lên cao. Tiên Đế đó không có cơ hội mở miệng đã bị tru sát!</w:t>
      </w:r>
    </w:p>
    <w:p>
      <w:pPr>
        <w:pStyle w:val="BodyText"/>
      </w:pPr>
      <w:r>
        <w:t xml:space="preserve">Thứ Kiêu cung và Âu Dương là cộng sinh, hắn mạnh bao nhiêu thì Thứ Kiêu cung mạnh bấy nhiêu. Lúc trước ở Yêu Giới mặc dù Âu Dương kém hơn Ngụy Bỉnh Dập rất nhiều nhưng tu vi thật sự của hắn không thấp hơn cường giả như Diệp lão và Kiếm Vũ Nhai.</w:t>
      </w:r>
    </w:p>
    <w:p>
      <w:pPr>
        <w:pStyle w:val="BodyText"/>
      </w:pPr>
      <w:r>
        <w:t xml:space="preserve">Thứ Kiêu cung mặc dù luôn lặng yên làm vũ khí, nhưng khi nó rời khỏi Âu Dương thì sức chiến đấu tuyệt đối không kém hơn hắn!</w:t>
      </w:r>
    </w:p>
    <w:p>
      <w:pPr>
        <w:pStyle w:val="BodyText"/>
      </w:pPr>
      <w:r>
        <w:t xml:space="preserve">Thứ Kiêu cung đáng sợ như vậy, Tiên Đế bình thường sao có thể ngăn cản được nó! Thứ Kiêu cung một kích đốt thành tro tàn! Hình ảnh đó khiến nhiều người giật mình há to miệng.</w:t>
      </w:r>
    </w:p>
    <w:p>
      <w:pPr>
        <w:pStyle w:val="BodyText"/>
      </w:pPr>
      <w:r>
        <w:t xml:space="preserve">Tuy sớm nghe đồn Thứ Kiêu cung từng giết Tiên Tôn nhưng không chính mắt thấy thì luôn có người không tin.</w:t>
      </w:r>
    </w:p>
    <w:p>
      <w:pPr>
        <w:pStyle w:val="BodyText"/>
      </w:pPr>
      <w:r>
        <w:t xml:space="preserve">- Nghiệt súc đã thành tinh rồi sao? Để ta thu ngươi!</w:t>
      </w:r>
    </w:p>
    <w:p>
      <w:pPr>
        <w:pStyle w:val="BodyText"/>
      </w:pPr>
      <w:r>
        <w:t xml:space="preserve">Một ông lão già khú đế đứng trên chín tầng mây, bàn tay khổng lồ phiên thiên ấn đánh tay, đại ấn như núi cao từ trên trời đè xuống Thứ Kiêu cung.</w:t>
      </w:r>
    </w:p>
    <w:p>
      <w:pPr>
        <w:pStyle w:val="BodyText"/>
      </w:pPr>
      <w:r>
        <w:t xml:space="preserve">Lại một tiếng kiêu hú:</w:t>
      </w:r>
    </w:p>
    <w:p>
      <w:pPr>
        <w:pStyle w:val="BodyText"/>
      </w:pPr>
      <w:r>
        <w:t xml:space="preserve">- Gru!!!</w:t>
      </w:r>
    </w:p>
    <w:p>
      <w:pPr>
        <w:pStyle w:val="BodyText"/>
      </w:pPr>
      <w:r>
        <w:t xml:space="preserve">Thứ Kiêu cung tạm dừng sau đó chiến cung to lớn màu đỏ rực lại bốc lên ảo ảnh ngọn lửa cháy tận khung trời.</w:t>
      </w:r>
    </w:p>
    <w:p>
      <w:pPr>
        <w:pStyle w:val="BodyText"/>
      </w:pPr>
      <w:r>
        <w:t xml:space="preserve">Cự kiêu hai chân đạp dây cung, dù Âu Dương không kéo dây nhưng Thứ Kiêu cung thông linh, giờ nó tự động kéo ra!</w:t>
      </w:r>
    </w:p>
    <w:p>
      <w:pPr>
        <w:pStyle w:val="BodyText"/>
      </w:pPr>
      <w:r>
        <w:t xml:space="preserve">Tiếng kiêu lại vang lên:</w:t>
      </w:r>
    </w:p>
    <w:p>
      <w:pPr>
        <w:pStyle w:val="BodyText"/>
      </w:pPr>
      <w:r>
        <w:t xml:space="preserve">- Gru!!!</w:t>
      </w:r>
    </w:p>
    <w:p>
      <w:pPr>
        <w:pStyle w:val="BodyText"/>
      </w:pPr>
      <w:r>
        <w:t xml:space="preserve">Huyết sắc cự kiêu biến thành huyết sắc tên rạch phá chín tầng mây. Tiên Tôn kia chưa kịp phản ứng thì khoảnh khắc cổ họng bị mũi tên xuyên thấu, linh hồn của Tiên Tôn suýt bị kéo ra.</w:t>
      </w:r>
    </w:p>
    <w:p>
      <w:pPr>
        <w:pStyle w:val="BodyText"/>
      </w:pPr>
      <w:r>
        <w:t xml:space="preserve">Tiên Tôn sợ muốn chết, hét to hướng không trung:</w:t>
      </w:r>
    </w:p>
    <w:p>
      <w:pPr>
        <w:pStyle w:val="BodyText"/>
      </w:pPr>
      <w:r>
        <w:t xml:space="preserve">- Cứu ta!</w:t>
      </w:r>
    </w:p>
    <w:p>
      <w:pPr>
        <w:pStyle w:val="BodyText"/>
      </w:pPr>
      <w:r>
        <w:t xml:space="preserve">Tiếng hét đã cứu lão một mạng, lúc mũi tên thứ hai bay ra thì một ảo ảnh rạch phá không gian, mang theo Tiên Tôn mất hết nửa cái mạng biến mất trên chín tầng trời.</w:t>
      </w:r>
    </w:p>
    <w:p>
      <w:pPr>
        <w:pStyle w:val="BodyText"/>
      </w:pPr>
      <w:r>
        <w:t xml:space="preserve">Huyết sắc cự kiêu lại hú dài:</w:t>
      </w:r>
    </w:p>
    <w:p>
      <w:pPr>
        <w:pStyle w:val="BodyText"/>
      </w:pPr>
      <w:r>
        <w:t xml:space="preserve">- Gru!!!</w:t>
      </w:r>
    </w:p>
    <w:p>
      <w:pPr>
        <w:pStyle w:val="BodyText"/>
      </w:pPr>
      <w:r>
        <w:t xml:space="preserve">Sau đó huyết sắc cự kiêu đập cánh bay hướng tây bắc.</w:t>
      </w:r>
    </w:p>
    <w:p>
      <w:pPr>
        <w:pStyle w:val="BodyText"/>
      </w:pPr>
      <w:r>
        <w:t xml:space="preserve">Sau khi Thứ Kiêu cung rời đi, không gian bị rạch phá, Diệp lão mang theo Bình Nhi và Tiên Tôn liều lĩnh kia bước ra từ không trung.</w:t>
      </w:r>
    </w:p>
    <w:p>
      <w:pPr>
        <w:pStyle w:val="BodyText"/>
      </w:pPr>
      <w:r>
        <w:t xml:space="preserve">- Hừ! Ngươi đúng là muốn chết, ngươi cho rằng thánh khí là cái gì? Xem như là Diệp lão cũng không dám nói có thể nắm chắc thanh Thứ Kiêu cung này. Hơn nữa nó là thần binh lúc Thần Tiễn còn sống, sớm thông linh, có thể nói là thần chắn sát thần phật chắn sát phật. Cung bắn một cái đủ giết chết thần ma, sao ngươi có thể ngăn được nó?</w:t>
      </w:r>
    </w:p>
    <w:p>
      <w:pPr>
        <w:pStyle w:val="BodyText"/>
      </w:pPr>
      <w:r>
        <w:t xml:space="preserve">Bình Nhi không hề phóng đại, Thứ Kiêu cung như vậy sớm thông linh, lên chín tầng mây, xuống dươis hoàng tuyền, bản thân nó đã thành tinh, căn bản không thể ngăn cản.</w:t>
      </w:r>
    </w:p>
    <w:p>
      <w:pPr>
        <w:pStyle w:val="BodyText"/>
      </w:pPr>
      <w:r>
        <w:t xml:space="preserve">Tiên Tôn nhìn Diệp lão, bộ dạng nịnh nọt hỏi:</w:t>
      </w:r>
    </w:p>
    <w:p>
      <w:pPr>
        <w:pStyle w:val="BodyText"/>
      </w:pPr>
      <w:r>
        <w:t xml:space="preserve">- Tại sao Diệp lão không thu thần binh này?</w:t>
      </w:r>
    </w:p>
    <w:p>
      <w:pPr>
        <w:pStyle w:val="BodyText"/>
      </w:pPr>
      <w:r>
        <w:t xml:space="preserve">Diệp lão nói:</w:t>
      </w:r>
    </w:p>
    <w:p>
      <w:pPr>
        <w:pStyle w:val="BodyText"/>
      </w:pPr>
      <w:r>
        <w:t xml:space="preserve">- Thu? Thứ Kiêu cung sớm thông linbh, ngay cả Chủ Dị tộc cũng không thể thu thần binh này, đành đưa nó về Tiên Giới. Vốn nó trấn thủ linh đường Âu Dương suốt đời không rời đi, nhưng không biết có thứ gì dẫn động khiến nó bất chấp tất cả bay hướng bây tắc, không lẽ hắn thật sự không chết...</w:t>
      </w:r>
    </w:p>
    <w:p>
      <w:pPr>
        <w:pStyle w:val="BodyText"/>
      </w:pPr>
      <w:r>
        <w:t xml:space="preserve">Diệp lão nhìn Thứ Kiêu cung phía xa và không trung bị đốt thành màu đỏ rực, ánh mắt mờ mịt.</w:t>
      </w:r>
    </w:p>
    <w:p>
      <w:pPr>
        <w:pStyle w:val="BodyText"/>
      </w:pPr>
      <w:r>
        <w:t xml:space="preserve">Vốn Thứ Kiêu cung nên trấn thủ linh đường của Âu Dương mãi mãi hóa thân thành huyết sắc cự kiêu bay hướng tây bắc, chuyện này đồn khắp Tiên Giới, phút chốc dù là người biết Âu Dương hoặc không đều đang suy đoán chẳng lẽ Âu Dương chưa chết? Chẳng lẽ hắn xuất hiện dẫn động Thứ Kiêu cung? Khiến thánh khí thông linh này từ thiên nam một đường bay đi tây bắc tìm chủ nhân?</w:t>
      </w:r>
    </w:p>
    <w:p>
      <w:pPr>
        <w:pStyle w:val="BodyText"/>
      </w:pPr>
      <w:r>
        <w:t xml:space="preserve">Huyết sắc cự kiêu đi qua đâu là bầu trời bị đốt thành màu đỏ. Mỗi khi huyết sắc cự kiêu đến chỗ này đều dẫn động cường giả tám phương vây xem. Nhưng Thứ Kiêu cung không ngừng lại vì bất cứ ai, nó luôn bay hướng tây bắc, chưa từng dừng lại.</w:t>
      </w:r>
    </w:p>
    <w:p>
      <w:pPr>
        <w:pStyle w:val="BodyText"/>
      </w:pPr>
      <w:r>
        <w:t xml:space="preserve">Vạn Tiên sơn, Vệ Thi đứng trên linh đường, nàng nhìn linh đường bị Thứ Kiêu cung gần như đốt thành tro, mắt tràn đầy mờ mịt.</w:t>
      </w:r>
    </w:p>
    <w:p>
      <w:pPr>
        <w:pStyle w:val="BodyText"/>
      </w:pPr>
      <w:r>
        <w:t xml:space="preserve">Tại sao? Tại sao Thứ Kiêu cung đốt trọi linh đường sau đó rời đi? Nếu Âu Dương đã chết thì Thứ Kiêu cung nên túc trực bên linh cữu chủ nhân suốt đời mới đúng, nhưng tại sao nó đốt cháy linh đường? Không lẽ đúng như bên ngoài đồn đãi, Âu Dương chưa chết?</w:t>
      </w:r>
    </w:p>
    <w:p>
      <w:pPr>
        <w:pStyle w:val="BodyText"/>
      </w:pPr>
      <w:r>
        <w:t xml:space="preserve">- Chắc chắn là vậy, hắn chưa chết!</w:t>
      </w:r>
    </w:p>
    <w:p>
      <w:pPr>
        <w:pStyle w:val="BodyText"/>
      </w:pPr>
      <w:r>
        <w:t xml:space="preserve">Vệ Thi siết nắm tay, trên mặt nàng dần có nụ cười. Người khác không tìm thấy Âu Dương nhưng Thứ Kiêu cung chắc chắn tìm được!</w:t>
      </w:r>
    </w:p>
    <w:p>
      <w:pPr>
        <w:pStyle w:val="BodyText"/>
      </w:pPr>
      <w:r>
        <w:t xml:space="preserve">Bạc Vân trấn, Âu Dương nghe tin tức gần nhất, mắt tràn đầy kinh sợ. Thứ Kiêu cung từ thiên nam đến, một đường bay hướng Bạc Vân trấn, nó đang tìm Âu Dương!</w:t>
      </w:r>
    </w:p>
    <w:p>
      <w:pPr>
        <w:pStyle w:val="BodyText"/>
      </w:pPr>
      <w:r>
        <w:t xml:space="preserve">Âu Dương siết chặt nắm tay, lầm bầm:</w:t>
      </w:r>
    </w:p>
    <w:p>
      <w:pPr>
        <w:pStyle w:val="BodyText"/>
      </w:pPr>
      <w:r>
        <w:t xml:space="preserve">- Ông bạn già, dù bất cứ lúc nào chúng ta đều sóng vai chiến đấu, bất cứ khi nào ta cũng có ngươi.</w:t>
      </w:r>
    </w:p>
    <w:p>
      <w:pPr>
        <w:pStyle w:val="BodyText"/>
      </w:pPr>
      <w:r>
        <w:t xml:space="preserve">Thứ Kiêu cung sớm thông linh, Âu Dương và cung đồng sinh cộng tử, nếu Thứ Kiêu cung quay về thì có lẽ nó có thể vì hắn làm lại hai hồn sáu vía, giúp hắn lại lên đỉnh cao.</w:t>
      </w:r>
    </w:p>
    <w:p>
      <w:pPr>
        <w:pStyle w:val="BodyText"/>
      </w:pPr>
      <w:r>
        <w:t xml:space="preserve">Đúng vậy, đây là sự sống mới, gần như là sự sống cuối cùng của Âu Dương.</w:t>
      </w:r>
    </w:p>
    <w:p>
      <w:pPr>
        <w:pStyle w:val="BodyText"/>
      </w:pPr>
      <w:r>
        <w:t xml:space="preserve">- Ông bạn già, ta chờ ngươi!</w:t>
      </w:r>
    </w:p>
    <w:p>
      <w:pPr>
        <w:pStyle w:val="BodyText"/>
      </w:pPr>
      <w:r>
        <w:t xml:space="preserve">Âu Dương đứng bên đống lửa nhìn bầu trời, hắn đang chờ đợi, chờ Thứ Kiêu cung đến, chờ Thứ Kiêu cung một đường cùng hắn đi đến hôm nay, không rời nhau.</w:t>
      </w:r>
    </w:p>
    <w:p>
      <w:pPr>
        <w:pStyle w:val="BodyText"/>
      </w:pPr>
      <w:r>
        <w:t xml:space="preserve">Một tiếng kiêu hú chấn động tầng mây:</w:t>
      </w:r>
    </w:p>
    <w:p>
      <w:pPr>
        <w:pStyle w:val="BodyText"/>
      </w:pPr>
      <w:r>
        <w:t xml:space="preserve">- Gru!!!</w:t>
      </w:r>
    </w:p>
    <w:p>
      <w:pPr>
        <w:pStyle w:val="BodyText"/>
      </w:pPr>
      <w:r>
        <w:t xml:space="preserve">Xem như là Âu Dương ở Bạc Vân trấn cũng nghe thấy tiếng kiêu hú, khiến hắn rơi lệ.</w:t>
      </w:r>
    </w:p>
    <w:p>
      <w:pPr>
        <w:pStyle w:val="BodyText"/>
      </w:pPr>
      <w:r>
        <w:t xml:space="preserve">Từ một người không có thứ gì đến bây giờ Thứ Kiêu cung mang đến hy vọng, Âu Dương rốt cuộc không thể kiềm chế lệ rơi, đây là nước mắt cảm động. Giây trước Âu Dương cho rằng hắn mất hết tất cả, bây giờ hy vọng lại đốt lên.</w:t>
      </w:r>
    </w:p>
    <w:p>
      <w:pPr>
        <w:pStyle w:val="BodyText"/>
      </w:pPr>
      <w:r>
        <w:t xml:space="preserve">- Gru!!!</w:t>
      </w:r>
    </w:p>
    <w:p>
      <w:pPr>
        <w:pStyle w:val="BodyText"/>
      </w:pPr>
      <w:r>
        <w:t xml:space="preserve">liệt diễm đốt trời, một huyết sắc cự kiêu to khổng lồ mang theo lửa hừng hực từ phương xa bay đến. Huyết sắc cự kiêu khiến rất nhiều người ngẩng đầu nhìn lên trời.</w:t>
      </w:r>
    </w:p>
    <w:p>
      <w:pPr>
        <w:pStyle w:val="BodyText"/>
      </w:pPr>
      <w:r>
        <w:t xml:space="preserve">- Xem kìa! Đó chắc là thánh binh của Thần Tiễn! Đó là Thứ Kiêu cung, Thứ Kiêu cung có thể tru sát Tiên Tôn!</w:t>
      </w:r>
    </w:p>
    <w:p>
      <w:pPr>
        <w:pStyle w:val="BodyText"/>
      </w:pPr>
      <w:r>
        <w:t xml:space="preserve">Rất nhiều người trong Bạc Vân trấn ngửa đầu nhìn Thứ Kiêu cung trên trời, lộ vẻ mặt vô cùng tham lam.</w:t>
      </w:r>
    </w:p>
    <w:p>
      <w:pPr>
        <w:pStyle w:val="BodyText"/>
      </w:pPr>
      <w:r>
        <w:t xml:space="preserve">Âu Dương cất tiếng cười to:</w:t>
      </w:r>
    </w:p>
    <w:p>
      <w:pPr>
        <w:pStyle w:val="BodyText"/>
      </w:pPr>
      <w:r>
        <w:t xml:space="preserve">- Ha ha ha ha!!!</w:t>
      </w:r>
    </w:p>
    <w:p>
      <w:pPr>
        <w:pStyle w:val="BodyText"/>
      </w:pPr>
      <w:r>
        <w:t xml:space="preserve">Thứ Kiêu cung đến, nó vẫn đến, hắn lại có hy vọng tái sinh rồi! Âu Dương vẫy tay hướng bầu trời, nếu là trước kia thì Thứ Kiêu cung sẽ lập tức biến thành luồng huyết quang từ trên trời giáng xuống, rơi vào tay chủ nhân, biến thành Thứ Kiêu chiến cung!</w:t>
      </w:r>
    </w:p>
    <w:p>
      <w:pPr>
        <w:pStyle w:val="BodyText"/>
      </w:pPr>
      <w:r>
        <w:t xml:space="preserve">Nhưng lần này khiến Âu Dương ngẩn ngơ, vì hắn phát hiện hắn vẫy tay với Thứ Kiêu cung nhưng nó phớt lờ hắn, vẫn xoay quanh trên trời.</w:t>
      </w:r>
    </w:p>
    <w:p>
      <w:pPr>
        <w:pStyle w:val="BodyText"/>
      </w:pPr>
      <w:r>
        <w:t xml:space="preserve">Âu Dương đứng trước căn nhà rách nát, hét to hướng bầu trời:</w:t>
      </w:r>
    </w:p>
    <w:p>
      <w:pPr>
        <w:pStyle w:val="BodyText"/>
      </w:pPr>
      <w:r>
        <w:t xml:space="preserve">- Có chuyện gì vậy? ông bạn già, ta đang ở đây!</w:t>
      </w:r>
    </w:p>
    <w:p>
      <w:pPr>
        <w:pStyle w:val="BodyText"/>
      </w:pPr>
      <w:r>
        <w:t xml:space="preserve">Nhưng Thứ Kiêu cung ở trên tầng trời dường như không nghe thấy giọng của Âu Dương.</w:t>
      </w:r>
    </w:p>
    <w:p>
      <w:pPr>
        <w:pStyle w:val="Compact"/>
      </w:pPr>
      <w:r>
        <w:br w:type="textWrapping"/>
      </w:r>
      <w:r>
        <w:br w:type="textWrapping"/>
      </w:r>
    </w:p>
    <w:p>
      <w:pPr>
        <w:pStyle w:val="Heading2"/>
      </w:pPr>
      <w:bookmarkStart w:id="659" w:name="chương-682-bỏ-ta-mà-đi"/>
      <w:bookmarkEnd w:id="659"/>
      <w:r>
        <w:t xml:space="preserve">637. Chương 682: Bỏ Ta Mà Đi</w:t>
      </w:r>
    </w:p>
    <w:p>
      <w:pPr>
        <w:pStyle w:val="Compact"/>
      </w:pPr>
      <w:r>
        <w:br w:type="textWrapping"/>
      </w:r>
      <w:r>
        <w:br w:type="textWrapping"/>
      </w:r>
      <w:r>
        <w:t xml:space="preserve">Âu Dương giống như phát điên cuồng rống:</w:t>
      </w:r>
    </w:p>
    <w:p>
      <w:pPr>
        <w:pStyle w:val="BodyText"/>
      </w:pPr>
      <w:r>
        <w:t xml:space="preserve">- Ta ở đây! Lại đây đi! Ta là Âu Dương! Tang đang ở đây!</w:t>
      </w:r>
    </w:p>
    <w:p>
      <w:pPr>
        <w:pStyle w:val="BodyText"/>
      </w:pPr>
      <w:r>
        <w:t xml:space="preserve">Âu Dương không hiểu tại sao Thứ Kiêu cung có thể từ thiên nam tới, hiện giờ đến trước mặt lại không nhận ra hắn?</w:t>
      </w:r>
    </w:p>
    <w:p>
      <w:pPr>
        <w:pStyle w:val="BodyText"/>
      </w:pPr>
      <w:r>
        <w:t xml:space="preserve">- Thứ Kiêu cung! Thánh binh đúng là bất phàm, nếu lúc trước Thần Tiễn có thể khiến cung biến đổi chiến đấu cùng hắn thì có lẽ kết cuộc đã không như vậy.</w:t>
      </w:r>
    </w:p>
    <w:p>
      <w:pPr>
        <w:pStyle w:val="BodyText"/>
      </w:pPr>
      <w:r>
        <w:t xml:space="preserve">Rất nhiều người nhìn cự kiêu trên bầu trời, thở dài.</w:t>
      </w:r>
    </w:p>
    <w:p>
      <w:pPr>
        <w:pStyle w:val="BodyText"/>
      </w:pPr>
      <w:r>
        <w:t xml:space="preserve">Âu Dương khó nhọc bò lên nóc nhà, đạp phòng óc tùy thời sụp đổ, hét to với Thứ Kiêu cung không ngừng xoay quanh trên chín tầng trời.</w:t>
      </w:r>
    </w:p>
    <w:p>
      <w:pPr>
        <w:pStyle w:val="BodyText"/>
      </w:pPr>
      <w:r>
        <w:t xml:space="preserve">- Xuống dưới! Ta ở chỗ này! Xuống dưới!</w:t>
      </w:r>
    </w:p>
    <w:p>
      <w:pPr>
        <w:pStyle w:val="BodyText"/>
      </w:pPr>
      <w:r>
        <w:t xml:space="preserve">Thứ Kiêu cung không để ý Âu Dương, bởi vì lúc này hắn đã không phải là Âu Dương. Âu Dương mất đi hai hồn sáu vía không thể khiến Âu Dương cảm nhận hơi thở của chủ nhân. Mặc dù mới giây trước Thứ Kiêu cung phát hiện tây bắc có hơi thở của chủ nhân, Thứ Kiêu cung một đường từ thiên nam bay tới đây, nhưng chân chính đến nơi nó không cách nào tìm ra hơi thở của chủ nhân.</w:t>
      </w:r>
    </w:p>
    <w:p>
      <w:pPr>
        <w:pStyle w:val="BodyText"/>
      </w:pPr>
      <w:r>
        <w:t xml:space="preserve">Thứ Kiêu cung ở trên bầu trời thấp giọng hú:</w:t>
      </w:r>
    </w:p>
    <w:p>
      <w:pPr>
        <w:pStyle w:val="BodyText"/>
      </w:pPr>
      <w:r>
        <w:t xml:space="preserve">- Gru!!!</w:t>
      </w:r>
    </w:p>
    <w:p>
      <w:pPr>
        <w:pStyle w:val="BodyText"/>
      </w:pPr>
      <w:r>
        <w:t xml:space="preserve">Thanh âm này tràn ngập bi thương, nó từ thiên nam cách xa ngàn vạn dặm bay đến tây bắc chỉ để tìm ra chủ nhân, nhưng hơi thở của chủ nhân đã biến mất.</w:t>
      </w:r>
    </w:p>
    <w:p>
      <w:pPr>
        <w:pStyle w:val="BodyText"/>
      </w:pPr>
      <w:r>
        <w:t xml:space="preserve">Vì truy tìm hơi thở trong chớp mắt đó, Thứ Kiêu cung không từ bỏ, nhưng đi đến đây nó phát hiện tất cả không giống nhau.</w:t>
      </w:r>
    </w:p>
    <w:p>
      <w:pPr>
        <w:pStyle w:val="BodyText"/>
      </w:pPr>
      <w:r>
        <w:t xml:space="preserve">- Ta làm sao dẫn động nó đến? Làm sao được?</w:t>
      </w:r>
    </w:p>
    <w:p>
      <w:pPr>
        <w:pStyle w:val="BodyText"/>
      </w:pPr>
      <w:r>
        <w:t xml:space="preserve">Âu Dương tràn ngập mờ mịt, hắn không hiểu Thứ Kiêu cung rốt cuộc làm sao bị hắn dẫn động. Nếu trước kia hắn tùy tiện một động tác liền có thể dẫn động Thứ Kiêu cung, nhưng bây giờ ba hồn bảy vía đã mất hai hồn sáu vía, Thứ Kiêu cung không nhận ra Âu Dương, chỉ vào giây phút đặc biệt nào đó hắn mới có thể dẫn động nó.</w:t>
      </w:r>
    </w:p>
    <w:p>
      <w:pPr>
        <w:pStyle w:val="BodyText"/>
      </w:pPr>
      <w:r>
        <w:t xml:space="preserve">Âu Dương không ngừng tự hỏi:</w:t>
      </w:r>
    </w:p>
    <w:p>
      <w:pPr>
        <w:pStyle w:val="BodyText"/>
      </w:pPr>
      <w:r>
        <w:t xml:space="preserve">- Rốt cuộc làm sao?</w:t>
      </w:r>
    </w:p>
    <w:p>
      <w:pPr>
        <w:pStyle w:val="BodyText"/>
      </w:pPr>
      <w:r>
        <w:t xml:space="preserve">Nhưng Âu Dương không thể có được đáp án, vì chính hắn cũng không biết mình làm sao làm được.</w:t>
      </w:r>
    </w:p>
    <w:p>
      <w:pPr>
        <w:pStyle w:val="BodyText"/>
      </w:pPr>
      <w:r>
        <w:t xml:space="preserve">- Là lửa sao?</w:t>
      </w:r>
    </w:p>
    <w:p>
      <w:pPr>
        <w:pStyle w:val="BodyText"/>
      </w:pPr>
      <w:r>
        <w:t xml:space="preserve">Âu Dương xòe tay ra, từng đốm lửa bay búa trong bàn tay hắn. Nhưng mặc kệ đốm lửa bay múa cỡ nào thì Thứ Kiêu cung ở trên bầu trời cũng không có phản ứng gì.</w:t>
      </w:r>
    </w:p>
    <w:p>
      <w:pPr>
        <w:pStyle w:val="BodyText"/>
      </w:pPr>
      <w:r>
        <w:t xml:space="preserve">Mười phút, ba mươi phút, một canh giờ. Một canh giờ qua đi, Bạc Vân trấn hẻo lánh giờ tràn đầy đủ loại cường giả, nhưng Âu Dương thấy trong mắt họ tràn đầy tham lam, hiển nhiên họ đến vì Thứ Kiêu cung.</w:t>
      </w:r>
    </w:p>
    <w:p>
      <w:pPr>
        <w:pStyle w:val="BodyText"/>
      </w:pPr>
      <w:r>
        <w:t xml:space="preserve">Huyết sắc cự kiêu phát ra tiếng rền rĩ:</w:t>
      </w:r>
    </w:p>
    <w:p>
      <w:pPr>
        <w:pStyle w:val="BodyText"/>
      </w:pPr>
      <w:r>
        <w:t xml:space="preserve">- Gru!!!</w:t>
      </w:r>
    </w:p>
    <w:p>
      <w:pPr>
        <w:pStyle w:val="BodyText"/>
      </w:pPr>
      <w:r>
        <w:t xml:space="preserve">Huyết sắc cự kiêu không xoay quanh nữa mà giương cánh bay xa. Nhìn Thứ Kiêu cung từng chút một biến mất nơi cuối trời, Âu Dương cảm giác tría tim như bị búa tạ đập nát.</w:t>
      </w:r>
    </w:p>
    <w:p>
      <w:pPr>
        <w:pStyle w:val="BodyText"/>
      </w:pPr>
      <w:r>
        <w:t xml:space="preserve">Âu Dương quỳ trên nóc nhà, bi thương nói:</w:t>
      </w:r>
    </w:p>
    <w:p>
      <w:pPr>
        <w:pStyle w:val="BodyText"/>
      </w:pPr>
      <w:r>
        <w:t xml:space="preserve">- Ông bạn già, ngươi cũng đi rồi sao? Ngay cả ngươi cũng bỏ ta? Ngươi đều bỏ ta mà đi?</w:t>
      </w:r>
    </w:p>
    <w:p>
      <w:pPr>
        <w:pStyle w:val="BodyText"/>
      </w:pPr>
      <w:r>
        <w:t xml:space="preserve">Căn phòng sập xệ không chịu nổi trọng lượng của Âu Dương, một tiếng ầm vang, hắn từ nóc phòng ngã xuống đất, hôn mê.</w:t>
      </w:r>
    </w:p>
    <w:p>
      <w:pPr>
        <w:pStyle w:val="BodyText"/>
      </w:pPr>
      <w:r>
        <w:t xml:space="preserve">Hỏa diễm cự kiêu rạch phá không gian, từ thiên nam bay hướng tay bắc chỉ vì tìm chủ, nhưng không thấy bóng dáng chủ nhân khiến nó đau lòng quay về.</w:t>
      </w:r>
    </w:p>
    <w:p>
      <w:pPr>
        <w:pStyle w:val="BodyText"/>
      </w:pPr>
      <w:r>
        <w:t xml:space="preserve">Vô tận liệt diễm đốt đỏ bầu trời, khiến rất nhiều kẻ tham lam muốn thu Thứ Kiêu cung làm chủ riêng. Nhưng họ không dám ra tay, bởi vì bọn họ sợ, sợ bị Thứ Kiêu cung đốt thành tro.</w:t>
      </w:r>
    </w:p>
    <w:p>
      <w:pPr>
        <w:pStyle w:val="BodyText"/>
      </w:pPr>
      <w:r>
        <w:t xml:space="preserve">Tiên Đế bị một kích thành tro tàn, Tiên Tôn cũng gặp nguy hiểm trong một kích, đây là sức chiến đấu của Thứ Kiêu cung. Không ai thấy ngại mình sống đã quá lâu, cho nên dù họ nhìn thấy thánh binh nhưng không ai dám tiến lên ngăn cản.</w:t>
      </w:r>
    </w:p>
    <w:p>
      <w:pPr>
        <w:pStyle w:val="BodyText"/>
      </w:pPr>
      <w:r>
        <w:t xml:space="preserve">Thứ Kiêu cung một đường bay đi, lại quay về Chúng Thần Điện, nhưng lần này nó không bay hướng linh đường. Dù sao một đường từ thiên nam đến tây bắc không có tìm được chủ nhân, nhưng Thứ Kiêu cung chân chính cảm nhận hơi thở chủ nhân còn sống, nó sẽ không lại túc trực bên linh cữu chủ nhân, bởi vì chủ nhân không có chết, sẽ có ngày chủ nhân lại lần nữa kêu gọi nó.</w:t>
      </w:r>
    </w:p>
    <w:p>
      <w:pPr>
        <w:pStyle w:val="BodyText"/>
      </w:pPr>
      <w:r>
        <w:t xml:space="preserve">- Gru!!!</w:t>
      </w:r>
    </w:p>
    <w:p>
      <w:pPr>
        <w:pStyle w:val="BodyText"/>
      </w:pPr>
      <w:r>
        <w:t xml:space="preserve">Tiếng hú xuất hiện bên trên đỉnh Hồn điện khiến các Hồn Giả kinh hoàng. Nếu nói Thứ Kiêu cung uy hiếp thứ gì lớn nhất thì chắc chắn là các Hồn Giả. Bởi vì Thứ Kiêu cung tẩm trong Linh Hồn Liệt Diễm của Âu Dương, là thánh binh trưởng thnahf trong Linh Hồn Liệt Diễm. Thứ Kiêu cung có Linh Hồn Liệt Diễm không thua gì của Âu Dương, thành binh ở trong mắt nhiều người đủ càn quét thiên hạ, nhưng trong mắt Hồn Giả thì nó giống móng vuốt ác ma, đụng vào liền chết.</w:t>
      </w:r>
    </w:p>
    <w:p>
      <w:pPr>
        <w:pStyle w:val="BodyText"/>
      </w:pPr>
      <w:r>
        <w:t xml:space="preserve">Hồn Vương nhìn huyết sắc cự kiêu trên bầu trời, kêu lên:</w:t>
      </w:r>
    </w:p>
    <w:p>
      <w:pPr>
        <w:pStyle w:val="BodyText"/>
      </w:pPr>
      <w:r>
        <w:t xml:space="preserve">- Chuyện gì vậy? Tại sao quái vật này xuất hiện tại đây?</w:t>
      </w:r>
    </w:p>
    <w:p>
      <w:pPr>
        <w:pStyle w:val="BodyText"/>
      </w:pPr>
      <w:r>
        <w:t xml:space="preserve">Nói thật là dù Hồn Vương là đỉnh Tiên Tôn nhưng nếu Thứ Kiêu cung thiêu đốt tại chỗ này thì gã chỉ có nước vắt giò chạy, nguyên Thu Thủy rất ít có người thoát khỏi tai nạn.</w:t>
      </w:r>
    </w:p>
    <w:p>
      <w:pPr>
        <w:pStyle w:val="BodyText"/>
      </w:pPr>
      <w:r>
        <w:t xml:space="preserve">- Là Thứ Kiêu cung! Nó trở lại? Nó chạy đi tây bắc làm cái gì? Vì sao nó không túc trực bên linh cữu của Âu Dương nữa?</w:t>
      </w:r>
    </w:p>
    <w:p>
      <w:pPr>
        <w:pStyle w:val="BodyText"/>
      </w:pPr>
      <w:r>
        <w:t xml:space="preserve">Rất nhiều người bàn tán xôn xao, nhưng không ai hiểu cây cung không nói chuyện này rốt cuộc muốn làm cái gì.</w:t>
      </w:r>
    </w:p>
    <w:p>
      <w:pPr>
        <w:pStyle w:val="BodyText"/>
      </w:pPr>
      <w:r>
        <w:t xml:space="preserve">- Nó thông linh nhưng nó không có linh hồn, Thần Tiễn không cho phép thánh binh của mình có linh hồn. Vì vậy nó không có linh hồn, chỉ có thể dựa vào bản năng mà sống. Nhưng tại sao nó chạy tới đây? Không lẽ?</w:t>
      </w:r>
    </w:p>
    <w:p>
      <w:pPr>
        <w:pStyle w:val="BodyText"/>
      </w:pPr>
      <w:r>
        <w:t xml:space="preserve">Nhiều người đưa mắt nhìn Lục Phi.</w:t>
      </w:r>
    </w:p>
    <w:p>
      <w:pPr>
        <w:pStyle w:val="BodyText"/>
      </w:pPr>
      <w:r>
        <w:t xml:space="preserve">Rất nhiều người biết chuyện Lục Phi tranh giành Vệ Thi, nếu nói Thứ Kiêu cung báo thù cho chủ nhân thì cũng có lý.</w:t>
      </w:r>
    </w:p>
    <w:p>
      <w:pPr>
        <w:pStyle w:val="BodyText"/>
      </w:pPr>
      <w:r>
        <w:t xml:space="preserve">- Thứ Kiêu cung...</w:t>
      </w:r>
    </w:p>
    <w:p>
      <w:pPr>
        <w:pStyle w:val="BodyText"/>
      </w:pPr>
      <w:r>
        <w:t xml:space="preserve">Nhìn huyết sắc cự kiêu xoay quanh trên bầu trời, chẳng ngờ Vệ Thi lại vẫy tay với nó. Khi Vệ Thi vẫy tay, huyết sắc cự kiêu từ trên trời giáng xuống chỗ nàng.</w:t>
      </w:r>
    </w:p>
    <w:p>
      <w:pPr>
        <w:pStyle w:val="BodyText"/>
      </w:pPr>
      <w:r>
        <w:t xml:space="preserve">- Mau trốn đi! Biển lửa linh hồn sắp đốt sạch tất cả!</w:t>
      </w:r>
    </w:p>
    <w:p>
      <w:pPr>
        <w:pStyle w:val="BodyText"/>
      </w:pPr>
      <w:r>
        <w:t xml:space="preserve">Rất nhiều Hồn Giả bị huyết sắc cự kiêu từ trên trời giáng xuống hù sợ chạy tán loạn, chỉ mình Vệ Thi dứng trong biển mai không nhúc nhích.</w:t>
      </w:r>
    </w:p>
    <w:p>
      <w:pPr>
        <w:pStyle w:val="BodyText"/>
      </w:pPr>
      <w:r>
        <w:t xml:space="preserve">Vệ Thi đang cười, nàng cười rất vui vẻ. Thứ Kiêu cung đến tìm nàng, cái này chứng minh điều gì? Thứ Kiêu cung và Âu Dương đồng tâm, mặc dù hiện tại hắn đã đi nhưng Thứ Kiêu cung còn nhớ được nàng, chứng minh hắn vẫn chưa quên nàng, cái này đã đủ rồi.</w:t>
      </w:r>
    </w:p>
    <w:p>
      <w:pPr>
        <w:pStyle w:val="BodyText"/>
      </w:pPr>
      <w:r>
        <w:t xml:space="preserve">Thứ Kiêu cung phát ra tiếng trầm thấp:</w:t>
      </w:r>
    </w:p>
    <w:p>
      <w:pPr>
        <w:pStyle w:val="BodyText"/>
      </w:pPr>
      <w:r>
        <w:t xml:space="preserve">- Gru!!!</w:t>
      </w:r>
    </w:p>
    <w:p>
      <w:pPr>
        <w:pStyle w:val="BodyText"/>
      </w:pPr>
      <w:r>
        <w:t xml:space="preserve">Thứ Kiêu cung hóa thành cung tiễn màu đỏ rực rơi vào tay Vệ Thi, Linh Hồn Liệt Diễm rực cháy nhưng không tổn thương nàng chút nào. Vệ Thi đứng trong ngọn lửa ngược lại cảm thấy ấm áp, giống như ở trong vòng tay ai đó.</w:t>
      </w:r>
    </w:p>
    <w:p>
      <w:pPr>
        <w:pStyle w:val="BodyText"/>
      </w:pPr>
      <w:r>
        <w:t xml:space="preserve">Nhìn Hồn Giả Vệ Thi ở trong biển mai, tẩm trong Linh Hồn Liệt Diễm, nhiều người kinh ngạc, họ không dám tin vào mắt mình, Linh Hồn Liệt Diễm nhưng lại không tổn thương Hồn Giả?</w:t>
      </w:r>
    </w:p>
    <w:p>
      <w:pPr>
        <w:pStyle w:val="BodyText"/>
      </w:pPr>
      <w:r>
        <w:t xml:space="preserve">- Thứ Kiêu cung thật sự thông linh, nó có thể tự mình phán đoán mọi thứ.</w:t>
      </w:r>
    </w:p>
    <w:p>
      <w:pPr>
        <w:pStyle w:val="BodyText"/>
      </w:pPr>
      <w:r>
        <w:t xml:space="preserve">Hồn Vương nhìn Vệ Thi trong biển mai, đừng nhìn nàng giống nữ thần lửa, nhưng lúc này nếu ai có gan đến gần chút chắc chắn sẽ bị đốt thành tro.</w:t>
      </w:r>
    </w:p>
    <w:p>
      <w:pPr>
        <w:pStyle w:val="BodyText"/>
      </w:pPr>
      <w:r>
        <w:t xml:space="preserve">Vệ Thi nhìn Thứ Kiêu cung trong tay, nói:</w:t>
      </w:r>
    </w:p>
    <w:p>
      <w:pPr>
        <w:pStyle w:val="BodyText"/>
      </w:pPr>
      <w:r>
        <w:t xml:space="preserve">- Tuy rằng chàng còn nhớ được ta, nhưng ta không cần những thứ này. Ta muốn chàng sống lại, tiếp theo đứng trước mặt ta, nói cho ta biết mọi thứ! Ta sẽ cùng bằng hữu quan trọng nhất của chàng chờ đợi bảy ngàn năm, đừng để ta thất vọng!</w:t>
      </w:r>
    </w:p>
    <w:p>
      <w:pPr>
        <w:pStyle w:val="BodyText"/>
      </w:pPr>
      <w:r>
        <w:t xml:space="preserve">Vệ Thi nói bằng hữu quan trọng nhất ý chỉ Thứ Kiêu cung.</w:t>
      </w:r>
    </w:p>
    <w:p>
      <w:pPr>
        <w:pStyle w:val="BodyText"/>
      </w:pPr>
      <w:r>
        <w:t xml:space="preserve">Dường như đáp lại Thứ Kiêu cung, Linh Hồn Liệt Diễm biến thành một hình người ôm nàng vào ngực. Mặc dù chỉ một chớp mắt lại khiến nhiều người cảm thấy thời gian như đứng lại.</w:t>
      </w:r>
    </w:p>
    <w:p>
      <w:pPr>
        <w:pStyle w:val="BodyText"/>
      </w:pPr>
      <w:r>
        <w:t xml:space="preserve">- Một Hồn Giả có Linh Hồn Liệt Diễm...</w:t>
      </w:r>
    </w:p>
    <w:p>
      <w:pPr>
        <w:pStyle w:val="Compact"/>
      </w:pPr>
      <w:r>
        <w:br w:type="textWrapping"/>
      </w:r>
      <w:r>
        <w:br w:type="textWrapping"/>
      </w:r>
    </w:p>
    <w:p>
      <w:pPr>
        <w:pStyle w:val="Heading2"/>
      </w:pPr>
      <w:bookmarkStart w:id="660" w:name="chương-683-sỉ-nhục-bên-đường"/>
      <w:bookmarkEnd w:id="660"/>
      <w:r>
        <w:t xml:space="preserve">638. Chương 683: Sỉ Nhục Bên Đường</w:t>
      </w:r>
    </w:p>
    <w:p>
      <w:pPr>
        <w:pStyle w:val="Compact"/>
      </w:pPr>
      <w:r>
        <w:br w:type="textWrapping"/>
      </w:r>
      <w:r>
        <w:br w:type="textWrapping"/>
      </w:r>
      <w:r>
        <w:t xml:space="preserve">Hồn Vương ở trên không trung nhìn tình cảnh này, gã không biết nên nói gì hơn. Hồn Giả được Linh Hồn Liệt Diễm thủ hộ? Vậy chẳng phải là vô địch rồi? Linh hồn của Hồn Giả là yếu ớt nhất, bây giờ có Linh Hồn Liệt Diễm mạnh nhất thiên hạ thủ hộ linh hồn, lại miễn dịch vật lý thương tổn, nếu Vệ Thi còn trưởng thành thì chính là vô địch.</w:t>
      </w:r>
    </w:p>
    <w:p>
      <w:pPr>
        <w:pStyle w:val="BodyText"/>
      </w:pPr>
      <w:r>
        <w:t xml:space="preserve">Vô địch, không sai, nếu Vệ Thi có thể đạt đến tôn cấp thì gần như là vô địch, thậm chí còn vượt qua Âu Dương trước kia.</w:t>
      </w:r>
    </w:p>
    <w:p>
      <w:pPr>
        <w:pStyle w:val="BodyText"/>
      </w:pPr>
      <w:r>
        <w:t xml:space="preserve">Nhưng khi Âu Dương ở tôn cấp đụng phải Chủ Dị tộc, hắn chỉ có thể liều mạng một phen, bởi vì đối diện cường giả như vậy dù muốn trốn cũng không thể thoát khỏi.</w:t>
      </w:r>
    </w:p>
    <w:p>
      <w:pPr>
        <w:pStyle w:val="BodyText"/>
      </w:pPr>
      <w:r>
        <w:t xml:space="preserve">Nhưng nếu đạt đến tôn cấp rồi Vệ Thi cầm Thứ Kiêu cung ứng chiến Chủ Dị tộc, dù cho nàng không địch cũng có thể dễ dàng bỏ trốn. Linh hồn vô địch, lại không có thực thể, trạng thái như vậy khiến Vệ Thi cách vô địch chỉ có một bước.</w:t>
      </w:r>
    </w:p>
    <w:p>
      <w:pPr>
        <w:pStyle w:val="BodyText"/>
      </w:pPr>
      <w:r>
        <w:t xml:space="preserve">- Hồn Giả rực cháy Linh Hồn Liệt Diễm, chuyện này từ xưa chưa từng có, không ngờ thánh khí lại chọn Vệ Thi làm chủ!</w:t>
      </w:r>
    </w:p>
    <w:p>
      <w:pPr>
        <w:pStyle w:val="BodyText"/>
      </w:pPr>
      <w:r>
        <w:t xml:space="preserve">- Sao có thể như vậy? Nàng nên bị Linh Hồn Liệt Diễm đốt chết mới đúng, tại sao Linh Hồn Liệt Diễm không đốt cháy nàng?</w:t>
      </w:r>
    </w:p>
    <w:p>
      <w:pPr>
        <w:pStyle w:val="BodyText"/>
      </w:pPr>
      <w:r>
        <w:t xml:space="preserve">- Linh Hồn Liệt Diễm đã thông linh, cung đã có thể ghi nhớ mọi thứ, trong lòng cung nhớ người này, vậy nên dù lửa có đốt cỡ nào cũng không thể tổn thương nàng một ly.</w:t>
      </w:r>
    </w:p>
    <w:p>
      <w:pPr>
        <w:pStyle w:val="BodyText"/>
      </w:pPr>
      <w:r>
        <w:t xml:space="preserve">Vệ Thi nhẹ nhàng vuốt ve Thứ Kiêu cung trong tay, nàng suy nghĩ không phải vô địch gì, hiện tại ở trong lòng nàng chỉ có một điều, đó là Âu Dương có còn sống hay không?</w:t>
      </w:r>
    </w:p>
    <w:p>
      <w:pPr>
        <w:pStyle w:val="BodyText"/>
      </w:pPr>
      <w:r>
        <w:t xml:space="preserve">Thứ Kiêu cung cùng Âu Dương đồng sinh cộng tử, nếu Thứ Kiêu cung đã quên tất cả thì có lẽ Vệ Thi sẽ tin Âu Dương đã chết. Nhưng từ mọi chuyện xảy ra hiện giờ thì thấy Thứ Kiêu cung vẫn còn nhớ Vệ Thi, rất thân thiết với nàng, phải chăng điều này có nghĩa là ngày nào đó Âu Dương sẽ trùng sinh?</w:t>
      </w:r>
    </w:p>
    <w:p>
      <w:pPr>
        <w:pStyle w:val="BodyText"/>
      </w:pPr>
      <w:r>
        <w:t xml:space="preserve">- Thứ Kiêu cung, nếu có một ngày ngươi cảm ứng được hơi thở của chủ nhân thì dù xa ngàn dặm, vạn dặm cũng phải tìm hắn trở về!</w:t>
      </w:r>
    </w:p>
    <w:p>
      <w:pPr>
        <w:pStyle w:val="BodyText"/>
      </w:pPr>
      <w:r>
        <w:t xml:space="preserve">Vệ Thi biết chuyến đi tây bắc này chắc là con đường tìm chủ của Thứ Kiêu cung, nhưng ngay cả Thứ Kiêu cung cũng không thể tìm ra Âu Dương, Vệ Thi suy nghĩ có nên đi tây bắc tìm.</w:t>
      </w:r>
    </w:p>
    <w:p>
      <w:pPr>
        <w:pStyle w:val="BodyText"/>
      </w:pPr>
      <w:r>
        <w:t xml:space="preserve">Tuy nhiên, Thứ Kiêu cung đồng sinh cộng tử với Âu Dương đều không thể tìm ra chủ nhân thì Vệ Thi đi có ích lợi gì? So với tìm không mục đích thì chẳng bằng ở tại chỗ chờ, nếu Âu Dương không chết, mặc kệ con đường phái trước có gian khổ bao nhiêu một ngày nào đó hắn sẽ trở về!</w:t>
      </w:r>
    </w:p>
    <w:p>
      <w:pPr>
        <w:pStyle w:val="BodyText"/>
      </w:pPr>
      <w:r>
        <w:t xml:space="preserve">Thứ Kiêu cung đi tây bắc chấn động thiên hạ, sau đó Thứ Kiêu cung trở về Vạn Tiên sơn nhận chủ Vệ Thi tạo nên một Hồn Giả tương lai sắp vô địch, chuyện này khiến nhiều tông phái có thù với Chúng Thần Điện phập phồng lo sợ.</w:t>
      </w:r>
    </w:p>
    <w:p>
      <w:pPr>
        <w:pStyle w:val="BodyText"/>
      </w:pPr>
      <w:r>
        <w:t xml:space="preserve">Vốn Âu Dương và Chúng Thần Điện trở mặt khiến nhiều người vui sướng khi người gặp họa, nhưng hắn đột nhiên chết đi, bọn họ thất vọng rồi lại mong chờ Thứ Kiêu cung rời đi.</w:t>
      </w:r>
    </w:p>
    <w:p>
      <w:pPr>
        <w:pStyle w:val="BodyText"/>
      </w:pPr>
      <w:r>
        <w:t xml:space="preserve">Thứ Kiêu cung không phụ lòng mong chờ của họ, bay hướng tây bắc, khiến cả đám vui mừng khôn xiết. Nhưng mừng như điên qua đi là thất vọng ê chề, Thứ Kiêu cung lại quay về Vạn Tiên sơn. Thứ Kiêu cung chết tiệt này không canh giữ bên linh cữu chủ nhân nữa mà chọn nhận chủ, điều này khiến họ không thể chấp nhận được.</w:t>
      </w:r>
    </w:p>
    <w:p>
      <w:pPr>
        <w:pStyle w:val="BodyText"/>
      </w:pPr>
      <w:r>
        <w:t xml:space="preserve">Có người rất nghi ngờ nói:</w:t>
      </w:r>
    </w:p>
    <w:p>
      <w:pPr>
        <w:pStyle w:val="BodyText"/>
      </w:pPr>
      <w:r>
        <w:t xml:space="preserve">- Không phải thánh khí đời này chỉ thờ phụng một chủ sao?</w:t>
      </w:r>
    </w:p>
    <w:p>
      <w:pPr>
        <w:pStyle w:val="BodyText"/>
      </w:pPr>
      <w:r>
        <w:t xml:space="preserve">- Thánh khí vốn nên là trời sinh chủ theo một chủ, sau khi chủ nhân chết thánh khí hoặc cùng chủ nhân tan trong hư vô, hoặc vĩnh viễn canh giữ linh đường cho chủ nhân. Huyết sắc hỏa diễm từ thiên nam bay đi tây bắc rốt cuộc là vì sao? Không lẽ Âu Dương chưa từng chết?</w:t>
      </w:r>
    </w:p>
    <w:p>
      <w:pPr>
        <w:pStyle w:val="BodyText"/>
      </w:pPr>
      <w:r>
        <w:t xml:space="preserve">Có người bắt đầu nghi ngờ Âu Dương không chết nếu không thì tại sao Thứ Kiêu cung bay hướng tây bắc?</w:t>
      </w:r>
    </w:p>
    <w:p>
      <w:pPr>
        <w:pStyle w:val="BodyText"/>
      </w:pPr>
      <w:r>
        <w:t xml:space="preserve">- Không thể nào, nếu Âu Dương không chết thì Thứ Kiêu cung tuyệt đối sẽ không bỏ chủ mà đi. Thứ Kiêu cung vốn không có hồng phách, linh bên trong nó là hồn của Âu Dương. Nếu Âu Dương không chết thì tin tưởng dù trời sập đất nứt Thứ Kiêu cung cũng tuyệt đối sẽ không rời đi tây bắc, bây giờ nó đi theo Vệ Thi chắc không phải vì nhận chủ.</w:t>
      </w:r>
    </w:p>
    <w:p>
      <w:pPr>
        <w:pStyle w:val="BodyText"/>
      </w:pPr>
      <w:r>
        <w:t xml:space="preserve">- Vậy thì tại sao?</w:t>
      </w:r>
    </w:p>
    <w:p>
      <w:pPr>
        <w:pStyle w:val="BodyText"/>
      </w:pPr>
      <w:r>
        <w:t xml:space="preserve">- Chắc là giống ký thác. Có lẽ lúc còn sống Vệ Thi ở trong lòng Âu Dương rất đặc biệt, địa vị thậm chí vượt qua một nửa bằng hữu, nếu không thì Thứ Kiêu cung tuyệt đối không thể thân thiết cùng nàng như vậy.</w:t>
      </w:r>
    </w:p>
    <w:p>
      <w:pPr>
        <w:pStyle w:val="BodyText"/>
      </w:pPr>
      <w:r>
        <w:t xml:space="preserve">Đủ các loại suy đoán đồn đãi nhốn nháo, dù là Âu Dương ở Bạc Vân trấn cũng nghe thấy hết.</w:t>
      </w:r>
    </w:p>
    <w:p>
      <w:pPr>
        <w:pStyle w:val="BodyText"/>
      </w:pPr>
      <w:r>
        <w:t xml:space="preserve">Kéo lê chân trái, Âu Dương khó nhọc lảo đảo đi trên mặc đất. Thứ Kiêu cung di theo Vệ Thi, đeièu này Âu Dương không chút bất ngờ, nhưng hắn không hiểu là tại sao Thứ Kiêu cung không nhớ hắn, không cảm ứng được hắn kêu gọi.</w:t>
      </w:r>
    </w:p>
    <w:p>
      <w:pPr>
        <w:pStyle w:val="BodyText"/>
      </w:pPr>
      <w:r>
        <w:t xml:space="preserve">Âu Dương nghĩ rằng:</w:t>
      </w:r>
    </w:p>
    <w:p>
      <w:pPr>
        <w:pStyle w:val="BodyText"/>
      </w:pPr>
      <w:r>
        <w:t xml:space="preserve">- Mất đi hai hồn sáu vía thì ta đã không còn là ta sao?</w:t>
      </w:r>
    </w:p>
    <w:p>
      <w:pPr>
        <w:pStyle w:val="BodyText"/>
      </w:pPr>
      <w:r>
        <w:t xml:space="preserve">- Không! Ta không thể cứ sa đọa như vậy! Ta phải nghĩ cách trở về Chúng Thần Điện, nếu tìm được Vệ Thi thì ta có thể nhờ vào thiên uy của Thứ Kiêu cung làm lại linh hồn!</w:t>
      </w:r>
    </w:p>
    <w:p>
      <w:pPr>
        <w:pStyle w:val="BodyText"/>
      </w:pPr>
      <w:r>
        <w:t xml:space="preserve">Âu Dương biết Thứ Kiêu cung cùng hắn là đồng sinh, hiện tại Thứ Kiêu cung gần như đại thành, đã là thánh khí thật sự, cách tổ khí trong truyền thuyết chỉ có một bước.</w:t>
      </w:r>
    </w:p>
    <w:p>
      <w:pPr>
        <w:pStyle w:val="BodyText"/>
      </w:pPr>
      <w:r>
        <w:t xml:space="preserve">Nhưng nghĩ đến dây Âu Dương nở nụ cười. Hắn làm sao đi Chúng Thần Điện? Từ tây bắc đến thiên nam, dù là Tiên Tôn một đường phá rách hư không bay đi cũng cần thời gian rất lâu. Bây giờ Âu Dương đã tàn phế, hắn làm sao đến chỗ đó được?</w:t>
      </w:r>
    </w:p>
    <w:p>
      <w:pPr>
        <w:pStyle w:val="BodyText"/>
      </w:pPr>
      <w:r>
        <w:t xml:space="preserve">Nếu Âu Dương dùng hai chân đi thì sợ là hắn đi đến già cũng không có khả năng đi tới Chúng Thần Điện.</w:t>
      </w:r>
    </w:p>
    <w:p>
      <w:pPr>
        <w:pStyle w:val="BodyText"/>
      </w:pPr>
      <w:r>
        <w:t xml:space="preserve">- Cút ra!</w:t>
      </w:r>
    </w:p>
    <w:p>
      <w:pPr>
        <w:pStyle w:val="BodyText"/>
      </w:pPr>
      <w:r>
        <w:t xml:space="preserve">Một gã đàn ông vạm vỡ đá Âu Dương ngã xuống đất, chỉ vào hắn chửi đổng:</w:t>
      </w:r>
    </w:p>
    <w:p>
      <w:pPr>
        <w:pStyle w:val="BodyText"/>
      </w:pPr>
      <w:r>
        <w:t xml:space="preserve">- Đồ chó què, không thấy tâm tình của lão tử không tốt sao? Muốn tìm chết?</w:t>
      </w:r>
    </w:p>
    <w:p>
      <w:pPr>
        <w:pStyle w:val="BodyText"/>
      </w:pPr>
      <w:r>
        <w:t xml:space="preserve">Nhìn gã đàn ông này, nếu là lúc trước Âu Dương một chưởng đủ đập chết gã, nhưng hiện tại hắn chỉ có thể cười cười rời đi.</w:t>
      </w:r>
    </w:p>
    <w:p>
      <w:pPr>
        <w:pStyle w:val="BodyText"/>
      </w:pPr>
      <w:r>
        <w:t xml:space="preserve">Âu Dương từng bước một kéo lê thân hình mệt mỏi đi trên con đường quay về ổ chó của mình. Quần áo toàn thân Âu Dương rách rưới, không còn thần lực thủ hộ, Âu Dương mặt mày lem luốc, thoát trông như là ăn mày chính quy.</w:t>
      </w:r>
    </w:p>
    <w:p>
      <w:pPr>
        <w:pStyle w:val="BodyText"/>
      </w:pPr>
      <w:r>
        <w:t xml:space="preserve">- Bốn phía tránh ra, loan giá Hàn Băng cung đến!</w:t>
      </w:r>
    </w:p>
    <w:p>
      <w:pPr>
        <w:pStyle w:val="BodyText"/>
      </w:pPr>
      <w:r>
        <w:t xml:space="preserve">Bỗng phía xa vang lên một thanh âm, nguyên con đường ai nấy sợ hãi né tránh, rất sợ đụng chạm Hàn Băng cung đầu lĩnh tây bắc, sẽ bị đánh chết.</w:t>
      </w:r>
    </w:p>
    <w:p>
      <w:pPr>
        <w:pStyle w:val="BodyText"/>
      </w:pPr>
      <w:r>
        <w:t xml:space="preserve">Âu Dương nhìn phía trước, con ngươi đỏ chợt lóe. Mặc dù mất hết lực lượng nhưng sự thật thì Âu Dương vẫn là Tu Phục Thần Sư, Thần Sư Chi Nhãn vẫn tồn tại, chẳng qua không còn thần lực, dù là Thần Sư Chi Nhãn cũng không có khả năng lại làm Thần Sư.</w:t>
      </w:r>
    </w:p>
    <w:p>
      <w:pPr>
        <w:pStyle w:val="BodyText"/>
      </w:pPr>
      <w:r>
        <w:t xml:space="preserve">Một giọng nữ ở bên cạnh trào phúng Âu Dương:</w:t>
      </w:r>
    </w:p>
    <w:p>
      <w:pPr>
        <w:pStyle w:val="BodyText"/>
      </w:pPr>
      <w:r>
        <w:t xml:space="preserve">- Đồ què này, không nghe nói mau cút đi sao? Ngươi muốn khiến Hàn Băng cung đại nhân đánh chết ngươi sao?</w:t>
      </w:r>
    </w:p>
    <w:p>
      <w:pPr>
        <w:pStyle w:val="BodyText"/>
      </w:pPr>
      <w:r>
        <w:t xml:space="preserve">Âu Dương lê lết trốn sang bên cạnh, hiện tại hắn đã không là Âu Dương bễ nghễ thiên hạ, co lẽ hắn thật sự sẽ bị đánh chết.</w:t>
      </w:r>
    </w:p>
    <w:p>
      <w:pPr>
        <w:pStyle w:val="BodyText"/>
      </w:pPr>
      <w:r>
        <w:t xml:space="preserve">Trong lúc Âu Dương tránh né thì phía một loan giá của Hàn Băng cung bềnh bồng giữa không trung nhanh chỏng bay hướng bên này, dẫn đầu là chín tọa kiệu mở đường, mấy trăm đệ tử bềnh bồng ở phía mở đường, ai nấy hếch mặt đi bên cạnh tọa kiệu.</w:t>
      </w:r>
    </w:p>
    <w:p>
      <w:pPr>
        <w:pStyle w:val="BodyText"/>
      </w:pPr>
      <w:r>
        <w:t xml:space="preserve">Sau chín tọa kiệu là một loan giá, loan giá này to cỡ lầu các bình thường, trên dưới giống như thủy tinh băng giá tạc thành, cực kỳ hoa lệ tôn quý.</w:t>
      </w:r>
    </w:p>
    <w:p>
      <w:pPr>
        <w:pStyle w:val="Compact"/>
      </w:pPr>
      <w:r>
        <w:br w:type="textWrapping"/>
      </w:r>
      <w:r>
        <w:br w:type="textWrapping"/>
      </w:r>
    </w:p>
    <w:p>
      <w:pPr>
        <w:pStyle w:val="Heading2"/>
      </w:pPr>
      <w:bookmarkStart w:id="661" w:name="chương-684-tiêu-dao-tán-nhân"/>
      <w:bookmarkEnd w:id="661"/>
      <w:r>
        <w:t xml:space="preserve">639. Chương 684: Tiêu Dao Tán Nhân</w:t>
      </w:r>
    </w:p>
    <w:p>
      <w:pPr>
        <w:pStyle w:val="Compact"/>
      </w:pPr>
      <w:r>
        <w:br w:type="textWrapping"/>
      </w:r>
      <w:r>
        <w:br w:type="textWrapping"/>
      </w:r>
      <w:r>
        <w:t xml:space="preserve">Đặc biệt là ở đỉnh nóc có một băng phượng giương cánh sắp bay, nó vỗ cánh phành phạch, trông như là phương hoàng sống.</w:t>
      </w:r>
    </w:p>
    <w:p>
      <w:pPr>
        <w:pStyle w:val="BodyText"/>
      </w:pPr>
      <w:r>
        <w:t xml:space="preserve">- Tên què đó chết chắc rồi!</w:t>
      </w:r>
    </w:p>
    <w:p>
      <w:pPr>
        <w:pStyle w:val="BodyText"/>
      </w:pPr>
      <w:r>
        <w:t xml:space="preserve">Thấy Âu Dương vẫn chưa tránh ra, rất nhiều người cảm thấy Âu Dương chết chắc.</w:t>
      </w:r>
    </w:p>
    <w:p>
      <w:pPr>
        <w:pStyle w:val="BodyText"/>
      </w:pPr>
      <w:r>
        <w:t xml:space="preserve">- Hừ! Dám ngăn đường loan giá của Hàn Băng cung, đánh chết cho ta!</w:t>
      </w:r>
    </w:p>
    <w:p>
      <w:pPr>
        <w:pStyle w:val="BodyText"/>
      </w:pPr>
      <w:r>
        <w:t xml:space="preserve">Người phái trước mở đường thấy Âu Dương chậm chạp, họ luôn vênh váo tự đắc lập tức một chưởng đánh vào người hắn.</w:t>
      </w:r>
    </w:p>
    <w:p>
      <w:pPr>
        <w:pStyle w:val="BodyText"/>
      </w:pPr>
      <w:r>
        <w:t xml:space="preserve">- Phụt...</w:t>
      </w:r>
    </w:p>
    <w:p>
      <w:pPr>
        <w:pStyle w:val="BodyText"/>
      </w:pPr>
      <w:r>
        <w:t xml:space="preserve">Âu Dương phun ra ngụm máu, cảm thấy nội tạng bị đập lệch chỗ. Nếu không phải thân thể của Âu Dương vẫn là cái cũ thì có lẽ hắn đã bị một kích vừa rồi lấy mạng.</w:t>
      </w:r>
    </w:p>
    <w:p>
      <w:pPr>
        <w:pStyle w:val="BodyText"/>
      </w:pPr>
      <w:r>
        <w:t xml:space="preserve">Nhưng dù là vậy, Âu Dương chịu một kích kia xong giống như chó chết ngăn giữa đường, run bần bật.</w:t>
      </w:r>
    </w:p>
    <w:p>
      <w:pPr>
        <w:pStyle w:val="BodyText"/>
      </w:pPr>
      <w:r>
        <w:t xml:space="preserve">- Vẫn chưa chết?</w:t>
      </w:r>
    </w:p>
    <w:p>
      <w:pPr>
        <w:pStyle w:val="BodyText"/>
      </w:pPr>
      <w:r>
        <w:t xml:space="preserve">Thấy người què chịu một kích của Kim Tiên mà không chết, rất nhiều người cực kỳ kinh ngạc. Một kích của Kim Tiên đừng nói là đánh người thường, dù là Linh Tiên không có lực lượng thủ hộ thì cũng bị tiêu diểt ngay.</w:t>
      </w:r>
    </w:p>
    <w:p>
      <w:pPr>
        <w:pStyle w:val="BodyText"/>
      </w:pPr>
      <w:r>
        <w:t xml:space="preserve">Thế mà tên què này có thân thể còn cường địa hơn cả Linh Tiên?</w:t>
      </w:r>
    </w:p>
    <w:p>
      <w:pPr>
        <w:pStyle w:val="BodyText"/>
      </w:pPr>
      <w:r>
        <w:t xml:space="preserve">Tên Linh Tiên vỗ ra một chưởng nghi hoặc nhìn đằng trước, gã bắt đầu nổi ứng thú với tên què này.</w:t>
      </w:r>
    </w:p>
    <w:p>
      <w:pPr>
        <w:pStyle w:val="BodyText"/>
      </w:pPr>
      <w:r>
        <w:t xml:space="preserve">- Lăng sư huynh, một chưởng đánh không chết thì để tiểu muội cho nên một chưởng!</w:t>
      </w:r>
    </w:p>
    <w:p>
      <w:pPr>
        <w:pStyle w:val="BodyText"/>
      </w:pPr>
      <w:r>
        <w:t xml:space="preserve">Bên cạnh Kim Tiên đứng một cô gái mặt âm trầm, mặc áo choàng che gió màu lam, đầu đội một cây trăm thanh loan, cực kỳ xinh đẹp nhưng lời nàng nói ra khiến người tim băng giá. Nàng từ tiên nữ bị người nhìn thành nữ yêu.</w:t>
      </w:r>
    </w:p>
    <w:p>
      <w:pPr>
        <w:pStyle w:val="BodyText"/>
      </w:pPr>
      <w:r>
        <w:t xml:space="preserve">Bỗng một thanh âm già nua truyền đến:</w:t>
      </w:r>
    </w:p>
    <w:p>
      <w:pPr>
        <w:pStyle w:val="BodyText"/>
      </w:pPr>
      <w:r>
        <w:t xml:space="preserve">- Đây chỉ là người thường tay chân không được tốt, cần gì lấy mạng của người ta?</w:t>
      </w:r>
    </w:p>
    <w:p>
      <w:pPr>
        <w:pStyle w:val="BodyText"/>
      </w:pPr>
      <w:r>
        <w:t xml:space="preserve">Khi cô gái đánh ra một chưởng thì một ông lão che trước mặt Âu Dương. Một chuông đồng to lớn hiện ra, phát ra sóng âm đánh tan tác một kích của cô gái.</w:t>
      </w:r>
    </w:p>
    <w:p>
      <w:pPr>
        <w:pStyle w:val="BodyText"/>
      </w:pPr>
      <w:r>
        <w:t xml:space="preserve">Nên biết rằng cô gái này cũng là cấp Kim Tiên, ông lão này không thèm vung tay, chỉ dựa vào sóng âm chuông đồng liền đánh tan một kích của Kim Tiên, ông lão này ít nhất là một Tiên Đế!</w:t>
      </w:r>
    </w:p>
    <w:p>
      <w:pPr>
        <w:pStyle w:val="BodyText"/>
      </w:pPr>
      <w:r>
        <w:t xml:space="preserve">Bạc Vân trấn, thành trấn nhỏ bé này nghênh đến một Tiên Đế?</w:t>
      </w:r>
    </w:p>
    <w:p>
      <w:pPr>
        <w:pStyle w:val="BodyText"/>
      </w:pPr>
      <w:r>
        <w:t xml:space="preserve">- Tiên Đế!</w:t>
      </w:r>
    </w:p>
    <w:p>
      <w:pPr>
        <w:pStyle w:val="BodyText"/>
      </w:pPr>
      <w:r>
        <w:t xml:space="preserve">Nhìn thấy ông lão, đám đệ tử Hàn Băng cung giật nảy mình, nhưng kinh ngạc thì kinh ngạc chứ họ không sợ hãi. Nên biết rằng lần này bốn họ có một thái thượng trưởng lão và tông chủ đều ở trong loan giá đi theo, dù là Tiên Tôn cũng phải bó tay chịu trói.</w:t>
      </w:r>
    </w:p>
    <w:p>
      <w:pPr>
        <w:pStyle w:val="BodyText"/>
      </w:pPr>
      <w:r>
        <w:t xml:space="preserve">- Lão già, dám ngăn cản loan giá của Hàn Băng cung của chúng ta, chán sống rồi sao?</w:t>
      </w:r>
    </w:p>
    <w:p>
      <w:pPr>
        <w:pStyle w:val="BodyText"/>
      </w:pPr>
      <w:r>
        <w:t xml:space="preserve">Lăng sư huynh mà cô gái kêu giờ đứng bật dậy, gã làm bộ dạng khí thế nhiếp người, cao cao tại thượng nhìn ông lão.</w:t>
      </w:r>
    </w:p>
    <w:p>
      <w:pPr>
        <w:pStyle w:val="BodyText"/>
      </w:pPr>
      <w:r>
        <w:t xml:space="preserve">Nhưng ông lão không thèm để ý đến gã mà đưa mắt nhìn Âu Dương vẻ mặt thống khổ ngã trên mặt đất. Hiện tại nội tạng của Âu Dương bị đánh đến gần như lệch vị trí, may là thân hình của hắn là Tiên Tôn năm đó nên dù bị đánh đến thế vẫn sống sót.</w:t>
      </w:r>
    </w:p>
    <w:p>
      <w:pPr>
        <w:pStyle w:val="BodyText"/>
      </w:pPr>
      <w:r>
        <w:t xml:space="preserve">Ông lão thấy tình hình này thì hơi giật mình. Một người đàn ông toàn thân không có lực lượng vậy mà chịu một kích của Kim Tiên không chết, mặc dù trông hắn cực kỳ thống khổ nhưng nội tạng trong người vẫn kiên cường dẻo dai, chuyện này khá lạ.</w:t>
      </w:r>
    </w:p>
    <w:p>
      <w:pPr>
        <w:pStyle w:val="BodyText"/>
      </w:pPr>
      <w:r>
        <w:t xml:space="preserve">- Lão nhân gia... Khụ khụ khụ...</w:t>
      </w:r>
    </w:p>
    <w:p>
      <w:pPr>
        <w:pStyle w:val="BodyText"/>
      </w:pPr>
      <w:r>
        <w:t xml:space="preserve">Âu Dương lên tiếng ọc ra mấy ngụm máu, nhưng hắn cố nặn nụ cười nói với ông lão:</w:t>
      </w:r>
    </w:p>
    <w:p>
      <w:pPr>
        <w:pStyle w:val="BodyText"/>
      </w:pPr>
      <w:r>
        <w:t xml:space="preserve">- Lão nhân gia có thể để lại tên không? ân cứu mạng hôm nay ngày sau chắc chắn sẽ báo đáp.</w:t>
      </w:r>
    </w:p>
    <w:p>
      <w:pPr>
        <w:pStyle w:val="BodyText"/>
      </w:pPr>
      <w:r>
        <w:t xml:space="preserve">- A?</w:t>
      </w:r>
    </w:p>
    <w:p>
      <w:pPr>
        <w:pStyle w:val="BodyText"/>
      </w:pPr>
      <w:r>
        <w:t xml:space="preserve">Nghe lời Âu Dương nói, không chỉ Âu Dương mà người Hàn Băng cung và đám đông xung quanh đều giật mình. Đây chinh là Tiên Đế, một người bình thường nói với Tiên Đế sau này sẽ trả ơn? Chuyện này cũng buồn cười quá đi?</w:t>
      </w:r>
    </w:p>
    <w:p>
      <w:pPr>
        <w:pStyle w:val="BodyText"/>
      </w:pPr>
      <w:r>
        <w:t xml:space="preserve">- Ha ha ha ha!!!</w:t>
      </w:r>
    </w:p>
    <w:p>
      <w:pPr>
        <w:pStyle w:val="BodyText"/>
      </w:pPr>
      <w:r>
        <w:t xml:space="preserve">Lăng Thống cười như điên, lão cảm thấy thật thú vị, một người tàn phế nói với Tiên Đế sẽ trả ơn? Cái này đúng là trò cười lớn nhất trên đời.</w:t>
      </w:r>
    </w:p>
    <w:p>
      <w:pPr>
        <w:pStyle w:val="BodyText"/>
      </w:pPr>
      <w:r>
        <w:t xml:space="preserve">Ông lão mỉm cười nhìn Âu Dương, nói:</w:t>
      </w:r>
    </w:p>
    <w:p>
      <w:pPr>
        <w:pStyle w:val="BodyText"/>
      </w:pPr>
      <w:r>
        <w:t xml:space="preserve">- Tiểu huynh đệ, lão phu cả đời vân du thiên hạ, không dính vào tranh đấu, cho nên không có tên, chỉ một danh hiệu Tiêu Dao Tán Nhân bằng hữu tặng cho. Lão phu không mong báo đáp gì.</w:t>
      </w:r>
    </w:p>
    <w:p>
      <w:pPr>
        <w:pStyle w:val="BodyText"/>
      </w:pPr>
      <w:r>
        <w:t xml:space="preserve">Có thể thấy dược ông lão nói rất chân thành, không có gì là giả dối.</w:t>
      </w:r>
    </w:p>
    <w:p>
      <w:pPr>
        <w:pStyle w:val="BodyText"/>
      </w:pPr>
      <w:r>
        <w:t xml:space="preserve">- Tiêu Dao Tán Nhân...</w:t>
      </w:r>
    </w:p>
    <w:p>
      <w:pPr>
        <w:pStyle w:val="BodyText"/>
      </w:pPr>
      <w:r>
        <w:t xml:space="preserve">Âu Dương thầm ghi nhớ tên này, đối với hắn có thù nhất định phải báo, có ân hắn cũng mãi mãi không quên.</w:t>
      </w:r>
    </w:p>
    <w:p>
      <w:pPr>
        <w:pStyle w:val="BodyText"/>
      </w:pPr>
      <w:r>
        <w:t xml:space="preserve">Vừa rồi nếu không phải ông lão này ra tay thì e rằng Âu Dương đã bị đánh chết ngay tại chỗ, ân cứu mạng đó đủ để hắn ghi nhớ tất cả.</w:t>
      </w:r>
    </w:p>
    <w:p>
      <w:pPr>
        <w:pStyle w:val="BodyText"/>
      </w:pPr>
      <w:r>
        <w:t xml:space="preserve">Bỗng từ trong loan giá vang lên thanh âm như chuông đồng:</w:t>
      </w:r>
    </w:p>
    <w:p>
      <w:pPr>
        <w:pStyle w:val="BodyText"/>
      </w:pPr>
      <w:r>
        <w:t xml:space="preserve">- Phía trước xảy a chuyện gì?</w:t>
      </w:r>
    </w:p>
    <w:p>
      <w:pPr>
        <w:pStyle w:val="BodyText"/>
      </w:pPr>
      <w:r>
        <w:t xml:space="preserve">Cửa loan giá từ từ mở ra, Lưu Linh dẫn đầu bước ra khỏi loan giá, sau lưng bà bốn sức chiến đấu Hàn Băng cung và một cô gái xinh đẹp theo sau.</w:t>
      </w:r>
    </w:p>
    <w:p>
      <w:pPr>
        <w:pStyle w:val="BodyText"/>
      </w:pPr>
      <w:r>
        <w:t xml:space="preserve">Mặc dù khoảng cách khá xa, nhưng khi người trong loan giá bước ra, Âu Dương đứng ngây như phỗng. Đúng vậy, cô gái theo sau lưng Lưu Linh chính là Lý Uyển Như.</w:t>
      </w:r>
    </w:p>
    <w:p>
      <w:pPr>
        <w:pStyle w:val="BodyText"/>
      </w:pPr>
      <w:r>
        <w:t xml:space="preserve">Âu Dương không thể tin điều mình trông thấy, tại sao Lý Uyển Như xuất hiện ở Tiên Giới này? Dựa theo tình huống bình thường thì dù Lý Uyển Như ăn linh đan Âu Dương cho cũng tuyệt đối không có khả năng trở thành phi tiên!</w:t>
      </w:r>
    </w:p>
    <w:p>
      <w:pPr>
        <w:pStyle w:val="BodyText"/>
      </w:pPr>
      <w:r>
        <w:t xml:space="preserve">- Lão nhân gia, ân đức hôm nay khắc ghi trong tim, ngay sau nhất định sẽ trả!</w:t>
      </w:r>
    </w:p>
    <w:p>
      <w:pPr>
        <w:pStyle w:val="BodyText"/>
      </w:pPr>
      <w:r>
        <w:t xml:space="preserve">Âu Dương lại liếc nhìn Lý Uyển Như một cái, dù trong lòng hắn không tin tưởng nhưng hắn biết bây giờ hắn nên đi. Hắn là kẻ tàn phế, dù đó thật sự là Lý Uyển Như thì hắn dám nhìn mặt sao?</w:t>
      </w:r>
    </w:p>
    <w:p>
      <w:pPr>
        <w:pStyle w:val="BodyText"/>
      </w:pPr>
      <w:r>
        <w:t xml:space="preserve">Âu Dương phong quang từng bễ nghễ thiên hạ đã không còn, giờ thay thế chẳng qua là một kẻ tàn phế, hắn làm sao có thể lấy bộ dạng hiện tại đối diện Lý Uyển Như? Có lẽ khi nàng thấy hình dạng hắn bây giờ sẽ rất thất vọng.</w:t>
      </w:r>
    </w:p>
    <w:p>
      <w:pPr>
        <w:pStyle w:val="BodyText"/>
      </w:pPr>
      <w:r>
        <w:t xml:space="preserve">Âu Dương lê từng bước từ đường lớn lẻn vào đám người, bộ dạng thảm thương dù là Tiêu Dao Tán Nhân cũng thấy lòng xúc động.</w:t>
      </w:r>
    </w:p>
    <w:p>
      <w:pPr>
        <w:pStyle w:val="BodyText"/>
      </w:pPr>
      <w:r>
        <w:t xml:space="preserve">Thê thảm như thế nhưng người này vẫn không buông xuôi, rốt cuộc hắn có tâm tình cường đại đến đâu? Đúng vậy, mặc dù lực Tiên Tôn đã đi nhưng Tiên Tôn cảnh còn đó, nếu không có Tiên Tôn cảnh này chống đỡ Âu Dương thì có lẽ đả kích lúc trước khiến hắn hoàn toàn suy sụp.</w:t>
      </w:r>
    </w:p>
    <w:p>
      <w:pPr>
        <w:pStyle w:val="BodyText"/>
      </w:pPr>
      <w:r>
        <w:t xml:space="preserve">- Tên què kia, muốn đi?</w:t>
      </w:r>
    </w:p>
    <w:p>
      <w:pPr>
        <w:pStyle w:val="BodyText"/>
      </w:pPr>
      <w:r>
        <w:t xml:space="preserve">Lăng Thống thấy Âu Dương lê lết đi, gã nghĩ chắc tên này sợ mình. Lăng Thống mặt trầm xuống, giơ tay muốn đánh chết Âu Dương.</w:t>
      </w:r>
    </w:p>
    <w:p>
      <w:pPr>
        <w:pStyle w:val="BodyText"/>
      </w:pPr>
      <w:r>
        <w:t xml:space="preserve">Chợt giọng Lưu Linh vang lên từ phương xa:</w:t>
      </w:r>
    </w:p>
    <w:p>
      <w:pPr>
        <w:pStyle w:val="BodyText"/>
      </w:pPr>
      <w:r>
        <w:t xml:space="preserve">- Dừng tay!</w:t>
      </w:r>
    </w:p>
    <w:p>
      <w:pPr>
        <w:pStyle w:val="BodyText"/>
      </w:pPr>
      <w:r>
        <w:t xml:space="preserve">Tiếp theo chỉ thấy Lưu Linh chân đạp hư không mang theo năm người đi đến đây. Lý Uyển Như vẫn cúi đầu, cái chết của Âu Dương kích thích nàng quá lớn, nàng không tan nát cõi lòng đã là cực hạn. Vốn Lý Uyển Như không cần đi tế tổ lần này, Lưu Linh nhất quyết kéo nàng đi làm muốn nàng đi ra giải sầu.</w:t>
      </w:r>
    </w:p>
    <w:p>
      <w:pPr>
        <w:pStyle w:val="BodyText"/>
      </w:pPr>
      <w:r>
        <w:t xml:space="preserve">Lưu Linh lên tiếng:</w:t>
      </w:r>
    </w:p>
    <w:p>
      <w:pPr>
        <w:pStyle w:val="BodyText"/>
      </w:pPr>
      <w:r>
        <w:t xml:space="preserve">- Tiêu Dao tiền bối.</w:t>
      </w:r>
    </w:p>
    <w:p>
      <w:pPr>
        <w:pStyle w:val="BodyText"/>
      </w:pPr>
      <w:r>
        <w:t xml:space="preserve">Lưu Linh kêu một câu Tiêu Dao tiền bối khiến nhiều người kinh ngạc rớt cằm.</w:t>
      </w:r>
    </w:p>
    <w:p>
      <w:pPr>
        <w:pStyle w:val="BodyText"/>
      </w:pPr>
      <w:r>
        <w:t xml:space="preserve">Lưu Linh có thân phận gì? Lưu Linh là chủ của Hàn Băng cung, mặc dù Hàn Băng cung không thể so sánh với tứ tông nhưng cũng chỉ dưới tứ tông một bậc. Lưu Linh càng là Tiên Tôn cảnh, khiến một Tiên Tôn mở miệng gọi tiền bối, đây không phải chuyện dễ!</w:t>
      </w:r>
    </w:p>
    <w:p>
      <w:pPr>
        <w:pStyle w:val="BodyText"/>
      </w:pPr>
      <w:r>
        <w:t xml:space="preserve">Tiêu Dao Tán Nhân nhìn Lưu Linh, cười nói:</w:t>
      </w:r>
    </w:p>
    <w:p>
      <w:pPr>
        <w:pStyle w:val="BodyText"/>
      </w:pPr>
      <w:r>
        <w:t xml:space="preserve">- Ha ha, Lưu Linh, tính đến thì ngươi và ta từ biệt đã mấy vạn năm rồi?</w:t>
      </w:r>
    </w:p>
    <w:p>
      <w:pPr>
        <w:pStyle w:val="BodyText"/>
      </w:pPr>
      <w:r>
        <w:t xml:space="preserve">Lúc này Tiêu Dao Tán Nhân trông cực kỳ xuất trần, càng có cảm giác thế ngoại nhàn nhân hơn vừa rồi.</w:t>
      </w:r>
    </w:p>
    <w:p>
      <w:pPr>
        <w:pStyle w:val="BodyText"/>
      </w:pPr>
      <w:r>
        <w:t xml:space="preserve">Âu Dương ngoái đầu lúc Tiêu Dao Tán Nhân. Mới rồi Âu Dương đã nhìn ra, Tiêu Dao Tán Nhân này không đơn giản là Tiên Đế.</w:t>
      </w:r>
    </w:p>
    <w:p>
      <w:pPr>
        <w:pStyle w:val="Compact"/>
      </w:pPr>
      <w:r>
        <w:br w:type="textWrapping"/>
      </w:r>
      <w:r>
        <w:br w:type="textWrapping"/>
      </w:r>
    </w:p>
    <w:p>
      <w:pPr>
        <w:pStyle w:val="Heading2"/>
      </w:pPr>
      <w:bookmarkStart w:id="662" w:name="chương-685-xin-lỗi-nàng-nhận-sai-người"/>
      <w:bookmarkEnd w:id="662"/>
      <w:r>
        <w:t xml:space="preserve">640. Chương 685: Xin Lỗi, Nàng Nhận Sai Người!</w:t>
      </w:r>
    </w:p>
    <w:p>
      <w:pPr>
        <w:pStyle w:val="Compact"/>
      </w:pPr>
      <w:r>
        <w:br w:type="textWrapping"/>
      </w:r>
      <w:r>
        <w:br w:type="textWrapping"/>
      </w:r>
      <w:r>
        <w:t xml:space="preserve">Âu Dương ngoái đầu vừa đúng khoảnh khắc Lý Uyển Như ngẩng đầu, ánh mắt hai người giao nhau.</w:t>
      </w:r>
    </w:p>
    <w:p>
      <w:pPr>
        <w:pStyle w:val="BodyText"/>
      </w:pPr>
      <w:r>
        <w:t xml:space="preserve">Mặc dù chỉ là một ánh mắt, dù rằng Âu Dương tóc rối xù mặt lem luốc không ra hình người, nhưng ở trong mắt Lý Uyển Như vẫn có bóng dáng Âu Dương từng ngạo nghễ thiên hạ!</w:t>
      </w:r>
    </w:p>
    <w:p>
      <w:pPr>
        <w:pStyle w:val="BodyText"/>
      </w:pPr>
      <w:r>
        <w:t xml:space="preserve">Âu Dương thấy Lý Uyển Như ngây ngẩn ra thì vội cúi đầu tiếp tục lê hướng đám người hắn không thể gặp Lý Uyển Như, cũng không thể thừa nhận thân phận của mình. Bây giờ Âu Dương suy sút đến hoàn cảnh này, kêu hắn làm sao đối diện cố nhân? Làm cho Lý Uyển Như thất vọng thì Âu Dương thà rằng để lại bóng dáng từng vô địch trong lòng nàng.</w:t>
      </w:r>
    </w:p>
    <w:p>
      <w:pPr>
        <w:pStyle w:val="BodyText"/>
      </w:pPr>
      <w:r>
        <w:t xml:space="preserve">Lý Uyển Như bỗng hét to:</w:t>
      </w:r>
    </w:p>
    <w:p>
      <w:pPr>
        <w:pStyle w:val="BodyText"/>
      </w:pPr>
      <w:r>
        <w:t xml:space="preserve">- Âu Dương!</w:t>
      </w:r>
    </w:p>
    <w:p>
      <w:pPr>
        <w:pStyle w:val="BodyText"/>
      </w:pPr>
      <w:r>
        <w:t xml:space="preserve">Tiếng hét này khiến người xung quanh sững sờ, đặc biệt là Lưu Linh. Lưu Linh nhìn đệ tử của mình, bà tưởng là vì đệ tử quá nhớ nhung người đó nên mới có biểu hiện như vậy, nhưng khi bà tthấy ánh mắt ngơ ngác của Lý Uyển Như nhìn đầng trước, bà bản năng dọc theo ánh mắt cảu nàng trông thấy Âu Dương run rẩy bò trên mặt đất.</w:t>
      </w:r>
    </w:p>
    <w:p>
      <w:pPr>
        <w:pStyle w:val="BodyText"/>
      </w:pPr>
      <w:r>
        <w:t xml:space="preserve">- Làm sao vậy Uyển Như?</w:t>
      </w:r>
    </w:p>
    <w:p>
      <w:pPr>
        <w:pStyle w:val="BodyText"/>
      </w:pPr>
      <w:r>
        <w:t xml:space="preserve">Lưu Linh tất nhiên là không thể nhận ra Âu Dương. Lúc này Âu Dương đừng nói là Lưu Linh chưa từng gặp mặt, dù là người có thấy hắn vài lần thì e rằng trong một lúc cũng khó nhận ra Thần Tiễn phong quang một thời.</w:t>
      </w:r>
    </w:p>
    <w:p>
      <w:pPr>
        <w:pStyle w:val="BodyText"/>
      </w:pPr>
      <w:r>
        <w:t xml:space="preserve">Lúc còn phong quang thì Âu Dương chân đạp chín tầng trời dám phục long, tay nắm càn khôn vỡ tinh thần, mũi tên bắn ra đốt chín tầng mây. Lúc đó Âu Dương khí thế hùng hồn, trên người tỏa ra hơi thở chí cường giả, nhưng hiện tại sa sút đén mức này, Âu Dương sớm quên hết tất cả.</w:t>
      </w:r>
    </w:p>
    <w:p>
      <w:pPr>
        <w:pStyle w:val="BodyText"/>
      </w:pPr>
      <w:r>
        <w:t xml:space="preserve">- Âu Dương! Nhất định là Âu Dương!</w:t>
      </w:r>
    </w:p>
    <w:p>
      <w:pPr>
        <w:pStyle w:val="BodyText"/>
      </w:pPr>
      <w:r>
        <w:t xml:space="preserve">Lý Uyển Như giống như phát điên lắc người thẳng tới đám đông, đi tới trước mặt Âu Dương. Lý Uyển Như nhìn người ăn mày ở trên mặt đất khó nhọc bò lê giống con chó bị đập gãy chân, nàng bắt đầu hoang mang.</w:t>
      </w:r>
    </w:p>
    <w:p>
      <w:pPr>
        <w:pStyle w:val="BodyText"/>
      </w:pPr>
      <w:r>
        <w:t xml:space="preserve">Đây vẫn là Âu Dương hùng bá thiên hạ, đánh đâu thắng đó trong lòng nàng sao? Thần Tiễn dám một mình đấu với cả thế giới mà sa sút đến nhường này sao?</w:t>
      </w:r>
    </w:p>
    <w:p>
      <w:pPr>
        <w:pStyle w:val="BodyText"/>
      </w:pPr>
      <w:r>
        <w:t xml:space="preserve">Hai đầu gối quỳ gối xuống đất, Lý Uyển Như nhìn Âu Dương bị tóc rối loạn che phủ khuôn mặt, trong mắt nàng tràn đầy khó tin. Âu Dương từng hăng hái đó sẽ trở thành như bây giờ sao?</w:t>
      </w:r>
    </w:p>
    <w:p>
      <w:pPr>
        <w:pStyle w:val="BodyText"/>
      </w:pPr>
      <w:r>
        <w:t xml:space="preserve">Miệng Âu Dương phát ra thanh âm run run:</w:t>
      </w:r>
    </w:p>
    <w:p>
      <w:pPr>
        <w:pStyle w:val="BodyText"/>
      </w:pPr>
      <w:r>
        <w:t xml:space="preserve">- Cô nàng, nàng nhìn lầm người...</w:t>
      </w:r>
    </w:p>
    <w:p>
      <w:pPr>
        <w:pStyle w:val="BodyText"/>
      </w:pPr>
      <w:r>
        <w:t xml:space="preserve">Âu Dương cố gắng không để mình ngẩng đầu lên, vì hắn biết Lý Uyển Như quá hiểu hắn, nếu nhìn thấy ánh mắt nữa thì nàng chắc chắn sẽ nhận ra hắn.</w:t>
      </w:r>
    </w:p>
    <w:p>
      <w:pPr>
        <w:pStyle w:val="BodyText"/>
      </w:pPr>
      <w:r>
        <w:t xml:space="preserve">- Xin nhường đường được không?</w:t>
      </w:r>
    </w:p>
    <w:p>
      <w:pPr>
        <w:pStyle w:val="BodyText"/>
      </w:pPr>
      <w:r>
        <w:t xml:space="preserve">Âu Dương từ từ bò lướt qua Lý Uyển Như, bộ dạng khó khăn khiến người thấy vô cùng xót xa.</w:t>
      </w:r>
    </w:p>
    <w:p>
      <w:pPr>
        <w:pStyle w:val="BodyText"/>
      </w:pPr>
      <w:r>
        <w:t xml:space="preserve">Một Thần Tiễn, ngạo thị thiên hạ, hoa địa vi giới, Vạn Yêu Chi Tổ, dám đấu với chín tầng trời nhưng lại lưu lạc đến tận đây. Âu Dương làm sao dám đối mặt với người xưa? Hắn làm sao có thể nhìn Lý Uyển Như, nói với nàng là:</w:t>
      </w:r>
    </w:p>
    <w:p>
      <w:pPr>
        <w:pStyle w:val="BodyText"/>
      </w:pPr>
      <w:r>
        <w:t xml:space="preserve">- Muội tử, không có gì phải sợ, bất cứ lúc nào đều có ta....</w:t>
      </w:r>
    </w:p>
    <w:p>
      <w:pPr>
        <w:pStyle w:val="BodyText"/>
      </w:pPr>
      <w:r>
        <w:t xml:space="preserve">Âu Dương đã không còn là Thần Tiễn, có vài thứ khi cần buông thì phải buông.</w:t>
      </w:r>
    </w:p>
    <w:p>
      <w:pPr>
        <w:pStyle w:val="BodyText"/>
      </w:pPr>
      <w:r>
        <w:t xml:space="preserve">Nhìn 'ăn mày' từng chút một bò lướt qua mình, trong lòng Lý Uyển Như đau đớn chỉ mình nàng hiểu. Mặc dù chỉ là một ánh mắt, nhưng ánh mắt kia cho nàng thấy bóng dáng người đó. Dù hắn có biến đổi như thế nào, trong ánh mắt của hắn vẫn còn đó tinh thần.</w:t>
      </w:r>
    </w:p>
    <w:p>
      <w:pPr>
        <w:pStyle w:val="BodyText"/>
      </w:pPr>
      <w:r>
        <w:t xml:space="preserve">Đây chính là Lý Uyển Như, nếu Vệ Thi ở đây thì không cần dùng ánh mắt, chỉ cần từ xa liếc mắt Âu Dương đứng trên mặt đất liền cảm nhận tất cả. Dù gì Vệ Thi và Âu Dương từng là linh hồn liên kết, về mức độ quen thuộc thì Lý Uyển Như kém hơn Vệ Thi một chút.</w:t>
      </w:r>
    </w:p>
    <w:p>
      <w:pPr>
        <w:pStyle w:val="BodyText"/>
      </w:pPr>
      <w:r>
        <w:t xml:space="preserve">- Uyển Như?</w:t>
      </w:r>
    </w:p>
    <w:p>
      <w:pPr>
        <w:pStyle w:val="BodyText"/>
      </w:pPr>
      <w:r>
        <w:t xml:space="preserve">Không biết khi nào thì Lưu Linh đi tới bên cạnh Lý Uyển Như. Nhìn đệ tử không ngừng rơi lệ, mắt Lưu Linh đầy nghi hoặc.</w:t>
      </w:r>
    </w:p>
    <w:p>
      <w:pPr>
        <w:pStyle w:val="BodyText"/>
      </w:pPr>
      <w:r>
        <w:t xml:space="preserve">Lý Uyển Như nhìn chằm chằm Âu Dương:</w:t>
      </w:r>
    </w:p>
    <w:p>
      <w:pPr>
        <w:pStyle w:val="BodyText"/>
      </w:pPr>
      <w:r>
        <w:t xml:space="preserve">- Chàng cứ bò đi như vậy sao? Từng là Thần Tiễn, từng ngạo nghễ thiên hạ dám hoa địa vi giới, dám xưng là Vạn Yêu Chi Tổ, dám ở chín tầng trời chiến đấu với Chủ Dị tộc, Thần Tiễn không dám thừa nhận thân phận của mình sao?</w:t>
      </w:r>
    </w:p>
    <w:p>
      <w:pPr>
        <w:pStyle w:val="BodyText"/>
      </w:pPr>
      <w:r>
        <w:t xml:space="preserve">Nước mắt làm mơ hồ tầm mắt của Lý Uyển Như, nàng nói mỗi một chữ khiến Âu Dương kiềm không được run rẩy.</w:t>
      </w:r>
    </w:p>
    <w:p>
      <w:pPr>
        <w:pStyle w:val="BodyText"/>
      </w:pPr>
      <w:r>
        <w:t xml:space="preserve">Lưu Linh nhìn bộ dạng của đệ tử, lại nhìn tên ăn mày chậm rãi bò trên mặt đất, bà dường như hiểu ra cái gì, mắt tràn đầy giật mình.</w:t>
      </w:r>
    </w:p>
    <w:p>
      <w:pPr>
        <w:pStyle w:val="BodyText"/>
      </w:pPr>
      <w:r>
        <w:t xml:space="preserve">Cái chết của Âu Dương truyền khắp thiên hạ, chuyện Thứ Kiêu cung từ thiên nam bay thẳng đến tây bắc tìm chủ chấn kinh khắp thế giới. Thứ Kiêu cung làm ra lầm lẫn xong rời đi, mọi người cho rằng Âu Dương đã chết. Nhưng bây giờ Lý Uyển Như nói lời như thế, rồi chuyện Thứ Kiêu cung đột nhiên đến tây bắc, trong lòng Lưu Linh nảy ra một suy nghĩ.</w:t>
      </w:r>
    </w:p>
    <w:p>
      <w:pPr>
        <w:pStyle w:val="BodyText"/>
      </w:pPr>
      <w:r>
        <w:t xml:space="preserve">“Không lẽ Âu Dương thật sự không chết? Không lẽ tên ăn mày này từng là Thần Tiễn?"</w:t>
      </w:r>
    </w:p>
    <w:p>
      <w:pPr>
        <w:pStyle w:val="BodyText"/>
      </w:pPr>
      <w:r>
        <w:t xml:space="preserve">Lưu Linh không dám khẳng định, bởi vì bà chưa từng gặp Âu Dương.</w:t>
      </w:r>
    </w:p>
    <w:p>
      <w:pPr>
        <w:pStyle w:val="BodyText"/>
      </w:pPr>
      <w:r>
        <w:t xml:space="preserve">- Ta từ Chân Linh Giới đến Tiên Giới, tất cả là vì cái gì? Không lẽ ta đến đây chỉ vì nghe tin chàng chết, thấy bóng lưng đồi phế của chàng sao?</w:t>
      </w:r>
    </w:p>
    <w:p>
      <w:pPr>
        <w:pStyle w:val="BodyText"/>
      </w:pPr>
      <w:r>
        <w:t xml:space="preserve">Hiện tại Lý Uyển Như mặc kệ tất cả, nàng chỉ muốn nói ra hết những gì chất chứa trong lòng.</w:t>
      </w:r>
    </w:p>
    <w:p>
      <w:pPr>
        <w:pStyle w:val="BodyText"/>
      </w:pPr>
      <w:r>
        <w:t xml:space="preserve">- Trên Trung Châu thành Thần Tiễn một mũi tên xuyên không cứu người cả thành. Phong đàm dưới trăng, đối diện mấy ngàn cường địch vẫn không biến sắc. Tiên Giới, ngạo khí xông chín tầng mây, dám nghịch Chúng Thần Điện, một mình bước vào thế giới Dị tộc, không tới trăm năm đã thành tựu vô thượng thiên uy, hoa địa vi giới, đêm trăng tròn kinh sợ bức lùi Chủ Dị tộc. Chàng là người duy nhất trong thiên địa có thể chiến đấu với Chủ Dị tộc, không lẽ bây giờ chàng không có can đảm thừa nhận mình?</w:t>
      </w:r>
    </w:p>
    <w:p>
      <w:pPr>
        <w:pStyle w:val="BodyText"/>
      </w:pPr>
      <w:r>
        <w:t xml:space="preserve">- Ta hiểu, ta hiểu rồi. Thì ra ở trong lòng chàng ta chỉ là chàng qua đường, chưa từng bị chàng để trong mắt. Chàng có thể dùng bộ dạng suy sút nhất nhìn thẳng thân bằng, hảo hữu của chàng, lại chỉ muốn để cho ta cái bóng vô địch. Chàng đi đi, ta sẽ quên hết tất cả chuyện hôm nay. Thần Tiễn đã chết, đời này không còn Lý Uyển Như.</w:t>
      </w:r>
    </w:p>
    <w:p>
      <w:pPr>
        <w:pStyle w:val="BodyText"/>
      </w:pPr>
      <w:r>
        <w:t xml:space="preserve">Lòng Lý Uyển Như thật sự tan nát, hoàn cảnh như vậy mà Âu Dương chỉ muốn trốn, nàng liền hiểu ở trong lòng hắn nàng không có địa vị gì.</w:t>
      </w:r>
    </w:p>
    <w:p>
      <w:pPr>
        <w:pStyle w:val="BodyText"/>
      </w:pPr>
      <w:r>
        <w:t xml:space="preserve">Nếu giờ phút này gặp phải Vệ Thi, Âu Dương chắc chắn sẽ tiến lên gặp mặt, nhưng gặp Lý Uyển Như hắn chỉ muốn trốn, nhân quả bên trong hết sức rõ ràng, nếu đã vậy thì nàng cần gì cưỡng cầu nữa?</w:t>
      </w:r>
    </w:p>
    <w:p>
      <w:pPr>
        <w:pStyle w:val="BodyText"/>
      </w:pPr>
      <w:r>
        <w:t xml:space="preserve">Âu Dương nằm sấp trên mặt đất, mỗi chữ của Lý Uyển Như như búa tạ gõ mạnh vào lòng hắn. Hắn run rẩy, nhưng tốc độ bò dần giảm bớt.</w:t>
      </w:r>
    </w:p>
    <w:p>
      <w:pPr>
        <w:pStyle w:val="BodyText"/>
      </w:pPr>
      <w:r>
        <w:t xml:space="preserve">- Giải tán! Giải tán mọi người xung quanh!</w:t>
      </w:r>
    </w:p>
    <w:p>
      <w:pPr>
        <w:pStyle w:val="BodyText"/>
      </w:pPr>
      <w:r>
        <w:t xml:space="preserve">Lưu Linh biết chuyện này quan trọng, lúc này càng ít người biết càng tốt, nên bà ra lệnh. Người Hàn Băng cung bắt đầu xua đuổi đám đông mờ mịt.</w:t>
      </w:r>
    </w:p>
    <w:p>
      <w:pPr>
        <w:pStyle w:val="BodyText"/>
      </w:pPr>
      <w:r>
        <w:t xml:space="preserve">Người đã đi hết, thậm chí là Tiêu Dao Tán Nhân thở dài rồi rời đi. Đời lão nhàn vân dã hạc, không hỏi chuyện thế nhân, cho nên lão thật tình không mấy quan tâm việc này.</w:t>
      </w:r>
    </w:p>
    <w:p>
      <w:pPr>
        <w:pStyle w:val="BodyText"/>
      </w:pPr>
      <w:r>
        <w:t xml:space="preserve">- Chuyện đã đến nước này, tất cả đều thành không, xem ra mọi chuyện chỉ là chấp niệm trong lòng ta. Sư phụ, đi thôi.</w:t>
      </w:r>
    </w:p>
    <w:p>
      <w:pPr>
        <w:pStyle w:val="BodyText"/>
      </w:pPr>
      <w:r>
        <w:t xml:space="preserve">Lệ trong hốc mắt Lý Uyển Như lăn dài rớt trên mặt đất băng giá, nỗi đau trong lòng chỉ có nàng hiểu.</w:t>
      </w:r>
    </w:p>
    <w:p>
      <w:pPr>
        <w:pStyle w:val="BodyText"/>
      </w:pPr>
      <w:r>
        <w:t xml:space="preserve">Nghe tiếng giọt nước rơi trên phiến đá, Âu Dương siết chặt nắm tay nhưng hắn không dừng lại, từng chút một bò khỏi tầm mắt mọi người, hướng tới ổ chó của mình.</w:t>
      </w:r>
    </w:p>
    <w:p>
      <w:pPr>
        <w:pStyle w:val="BodyText"/>
      </w:pPr>
      <w:r>
        <w:t xml:space="preserve">Sau khi Âu Dương rời đi, Lý Uyển Như khóc sướt mướt, nàng ôm chặt sư phụ như tìm thấy chỗ dựa lớn nhất, không thể khống chế mình nữa.</w:t>
      </w:r>
    </w:p>
    <w:p>
      <w:pPr>
        <w:pStyle w:val="Compact"/>
      </w:pPr>
      <w:r>
        <w:br w:type="textWrapping"/>
      </w:r>
      <w:r>
        <w:br w:type="textWrapping"/>
      </w:r>
    </w:p>
    <w:p>
      <w:pPr>
        <w:pStyle w:val="Heading2"/>
      </w:pPr>
      <w:bookmarkStart w:id="663" w:name="chương-686-sai-một-lần-tiếc-nuối-cả-đời."/>
      <w:bookmarkEnd w:id="663"/>
      <w:r>
        <w:t xml:space="preserve">641. Chương 686: Sai Một Lần, Tiếc Nuối Cả Đời.</w:t>
      </w:r>
    </w:p>
    <w:p>
      <w:pPr>
        <w:pStyle w:val="Compact"/>
      </w:pPr>
      <w:r>
        <w:br w:type="textWrapping"/>
      </w:r>
      <w:r>
        <w:br w:type="textWrapping"/>
      </w:r>
      <w:r>
        <w:t xml:space="preserve">Từng bước một đi tìm dấu chân của hắn, chỉ cầu một ánh mắt ngoái nhìn, nhưng tất cả không đẹp như nàng đã nghĩ. Dù nàng có truy tìm thế nào thì trong lòng hắn nàng vẫn chỉ là người qua đường, là muội muội không hiểu chuyện thôi sao?</w:t>
      </w:r>
    </w:p>
    <w:p>
      <w:pPr>
        <w:pStyle w:val="BodyText"/>
      </w:pPr>
      <w:r>
        <w:t xml:space="preserve">- Uyển Như...</w:t>
      </w:r>
    </w:p>
    <w:p>
      <w:pPr>
        <w:pStyle w:val="BodyText"/>
      </w:pPr>
      <w:r>
        <w:t xml:space="preserve">Lưu Linh từ đầu đến cuối không mở miệng, vì bà biết có chút chuyện chỉ có thể để Lý Uyển Như một mình đối mặt. ăn mày trên mặt đất đó rốt cuộc có phải là Âu Dương không, bà rất muốn biết đáp án.</w:t>
      </w:r>
    </w:p>
    <w:p>
      <w:pPr>
        <w:pStyle w:val="BodyText"/>
      </w:pPr>
      <w:r>
        <w:t xml:space="preserve">Nếu như không có Lý Uyển Như, vậy bất kể thế nào bà nhất định sẽ sai người bắt tên ăn mày kia rồi tra khảo, nhưng bây giờ không được. Nếu Lưu Linh làm như vậy, tương đương với lòng Lý Uyển Như đã bị vạn nhát dao cắt mà bà còn rắc mối vào.</w:t>
      </w:r>
    </w:p>
    <w:p>
      <w:pPr>
        <w:pStyle w:val="BodyText"/>
      </w:pPr>
      <w:r>
        <w:t xml:space="preserve">Lý Uyển Như dùng tay xóa đi nước mắt, cố nặn nụ cười, nhưng trên khuôn mặt tái nhợt đầy ưu thương.</w:t>
      </w:r>
    </w:p>
    <w:p>
      <w:pPr>
        <w:pStyle w:val="BodyText"/>
      </w:pPr>
      <w:r>
        <w:t xml:space="preserve">Lý Uyển Như nói:</w:t>
      </w:r>
    </w:p>
    <w:p>
      <w:pPr>
        <w:pStyle w:val="BodyText"/>
      </w:pPr>
      <w:r>
        <w:t xml:space="preserve">- Sư phụ, nên buông, tất cả đều nên buông xuống. Từ nay về sau ta sẽ một lòng hướng đạo, không còn bất cứ chấp niệm gì.</w:t>
      </w:r>
    </w:p>
    <w:p>
      <w:pPr>
        <w:pStyle w:val="BodyText"/>
      </w:pPr>
      <w:r>
        <w:t xml:space="preserve">Nhưng khi nói những lời này, bi thương càng đậm trên nét mặt Lý Uyển Như.</w:t>
      </w:r>
    </w:p>
    <w:p>
      <w:pPr>
        <w:pStyle w:val="BodyText"/>
      </w:pPr>
      <w:r>
        <w:t xml:space="preserve">- Uyển Như...</w:t>
      </w:r>
    </w:p>
    <w:p>
      <w:pPr>
        <w:pStyle w:val="BodyText"/>
      </w:pPr>
      <w:r>
        <w:t xml:space="preserve">Lưu Linh nhìn đệ tử của mình, bà cảm thấy rất đau lòng. Từ Chân Linh Giới mang Lý Uyển Như đi Tiên Giới, từ giây phút đó thì bà rất trân trọng đệ tử đích truyền duy nhất này. Bây giờ đệ tử đích truyền của bà rơi vào tình trạng này, khiến Lưu Linh làm sao nhẫn tâm.</w:t>
      </w:r>
    </w:p>
    <w:p>
      <w:pPr>
        <w:pStyle w:val="BodyText"/>
      </w:pPr>
      <w:r>
        <w:t xml:space="preserve">- Cô nương, có vài thứ cần chính mình nắm chắc, nếu bỏ qua thì có lẽ cả đời sẽ sống trong hối hận.</w:t>
      </w:r>
    </w:p>
    <w:p>
      <w:pPr>
        <w:pStyle w:val="BodyText"/>
      </w:pPr>
      <w:r>
        <w:t xml:space="preserve">Phía xa truyền đến thanh âm mơ hồ, nó là giọng của Tiêu Dao Tán Nhân.</w:t>
      </w:r>
    </w:p>
    <w:p>
      <w:pPr>
        <w:pStyle w:val="BodyText"/>
      </w:pPr>
      <w:r>
        <w:t xml:space="preserve">- Lưu Linh, câu này mấy vạn năm trước ta từng nói với ngươi nhưng ngươi không hiểu, bây giờ ngươi còn muốn để nàng cũng giống như ngươi, bị nhốt trong Hàn Băng cung suốt đời đau thương sao...</w:t>
      </w:r>
    </w:p>
    <w:p>
      <w:pPr>
        <w:pStyle w:val="BodyText"/>
      </w:pPr>
      <w:r>
        <w:t xml:space="preserve">Giọng Tiêu Dao Tán Nhân ngày càng xa, đến mấy chữ cuối gần như không thể nghe thấy. Nhưng Lưu Linh nghe rõ ràng bên tai, vẻ mặt bà mờ mịt.</w:t>
      </w:r>
    </w:p>
    <w:p>
      <w:pPr>
        <w:pStyle w:val="BodyText"/>
      </w:pPr>
      <w:r>
        <w:t xml:space="preserve">Đúng vậy, những lời này Tiêu Dao Tán Nhân từng nói với bà mấy vạn năm trước, nhưng bà vẫn xoay người đi, giờ nghĩ lại nếu khi đó bà chủ động hơn chút thì có lẽ sẽ không bị phong ấn trong Hàn Băng cung suốt đời, vô cùng thống khổ.</w:t>
      </w:r>
    </w:p>
    <w:p>
      <w:pPr>
        <w:pStyle w:val="BodyText"/>
      </w:pPr>
      <w:r>
        <w:t xml:space="preserve">Lưu Linh nhìn đệ tử của mình, nhìn đệ tử tràn đầy đau buồn, bà tự hỏi lòng, không lẽ bà hy vọng Lý Uyển Như cũng đi lên con đường của bà, tương lai bị Hàn Băng cung mặt ngoài phong quang nhưng không chút sự sống trói buộc cả đời sao?</w:t>
      </w:r>
    </w:p>
    <w:p>
      <w:pPr>
        <w:pStyle w:val="BodyText"/>
      </w:pPr>
      <w:r>
        <w:t xml:space="preserve">- Uyển Như...</w:t>
      </w:r>
    </w:p>
    <w:p>
      <w:pPr>
        <w:pStyle w:val="BodyText"/>
      </w:pPr>
      <w:r>
        <w:t xml:space="preserve">Qua thật lâu sau, rốt cuộc Lưu Linh lên tiếng:</w:t>
      </w:r>
    </w:p>
    <w:p>
      <w:pPr>
        <w:pStyle w:val="BodyText"/>
      </w:pPr>
      <w:r>
        <w:t xml:space="preserve">- Có chút chuyện cần tự tay nắm chắc. Năm đó sư phụ bỏ qua một lần, bỏ qua một lần là vụt mất cả đời, cho nên sư phụ không muốn ngươi bỏ lỡ nữa! Đi đi!</w:t>
      </w:r>
    </w:p>
    <w:p>
      <w:pPr>
        <w:pStyle w:val="BodyText"/>
      </w:pPr>
      <w:r>
        <w:t xml:space="preserve">Lưu Linh nhẹ vỗ vai Lý Uyển Như, bà biết nàng chưa phải thật sự đóng băng lòng, là vì tâm của nàng bị người kia tổn thương quá đau, cần có người cho nàng lý do đi tiếp.</w:t>
      </w:r>
    </w:p>
    <w:p>
      <w:pPr>
        <w:pStyle w:val="BodyText"/>
      </w:pPr>
      <w:r>
        <w:t xml:space="preserve">Lý Uyển Như nhìn Lưu Linh, ở trong lòng nàng trước giờ bà luôn khinh thường người đàn ông, dù gì trong băng cung Lưu Linh có ra quy định là tuyệt đối không cho phép ai nói chuyện yêu đương, nếu bị phát hiện liền trục xuất khỏi Hàn Băng cung.</w:t>
      </w:r>
    </w:p>
    <w:p>
      <w:pPr>
        <w:pStyle w:val="BodyText"/>
      </w:pPr>
      <w:r>
        <w:t xml:space="preserve">Nhưng hôm nay sư phụ tuyệt tình chịu cho nàng rời đi.</w:t>
      </w:r>
    </w:p>
    <w:p>
      <w:pPr>
        <w:pStyle w:val="BodyText"/>
      </w:pPr>
      <w:r>
        <w:t xml:space="preserve">- Đi đi, một bước bỏ qua là lỡ mất suốt kiếp. Chỉ cần ngươi không để ý dù hắn là Thần Tiễn ngao du chín tầng trời hay ăn mày vô cùng thê thảm, đối với ngươi những điều đó quan trọng không? Nếu ngươi thật sự để ý, dù hắn chỉ đme ngươi thành người qua đường thì ngươi nên làm bạn hắn đi hết cuối đời.</w:t>
      </w:r>
    </w:p>
    <w:p>
      <w:pPr>
        <w:pStyle w:val="BodyText"/>
      </w:pPr>
      <w:r>
        <w:t xml:space="preserve">Lưu Linh biết Âu Dương đã mất đi tất cả, tên ăn mày lưu lạc thành một người bình thường, còn sống chỉ khoảng bốn mươi năm, cần gì vì bốn mươi năm này để đệ tử giống như bà phải hối hận?</w:t>
      </w:r>
    </w:p>
    <w:p>
      <w:pPr>
        <w:pStyle w:val="BodyText"/>
      </w:pPr>
      <w:r>
        <w:t xml:space="preserve">Lý Uyển Như nhìn Lưu Linh, tự hỏi nàng có để ý hắn có phải là ngao du chín tầng trời hay không? Nếu nàng thật sự để ý, vậy dù hắn có đem nàng thành người qua đường thì sao?</w:t>
      </w:r>
    </w:p>
    <w:p>
      <w:pPr>
        <w:pStyle w:val="BodyText"/>
      </w:pPr>
      <w:r>
        <w:t xml:space="preserve">- Tạ ơn sư phụ!</w:t>
      </w:r>
    </w:p>
    <w:p>
      <w:pPr>
        <w:pStyle w:val="BodyText"/>
      </w:pPr>
      <w:r>
        <w:t xml:space="preserve">Lý Uyển Như quỳ lạy Lưu Linh rồi đứng dậy, chạy vội hướng bên kia.</w:t>
      </w:r>
    </w:p>
    <w:p>
      <w:pPr>
        <w:pStyle w:val="BodyText"/>
      </w:pPr>
      <w:r>
        <w:t xml:space="preserve">Lưu Linh mỉm cười nhìn Lý Uyển Như đi xa, nói:</w:t>
      </w:r>
    </w:p>
    <w:p>
      <w:pPr>
        <w:pStyle w:val="BodyText"/>
      </w:pPr>
      <w:r>
        <w:t xml:space="preserve">- Uyển như, nhớ kỹ, sư phụ cho người một thế tình, khi tình này kết thúc liền phải trở về Hàn Băng cung tiếp nhận y bát của ta!</w:t>
      </w:r>
    </w:p>
    <w:p>
      <w:pPr>
        <w:pStyle w:val="BodyText"/>
      </w:pPr>
      <w:r>
        <w:t xml:space="preserve">Âu Dương khó nhọc quay vè ổ chó, không ngừng tự hỏi mình rốt cuộc hắn đang sợ cái gì? Tại sao hắn không còn can đảm dừng lại thừa nhận và đối diện?</w:t>
      </w:r>
    </w:p>
    <w:p>
      <w:pPr>
        <w:pStyle w:val="BodyText"/>
      </w:pPr>
      <w:r>
        <w:t xml:space="preserve">- Âu Dương trên chín tầng trời kia đã đi nơi nào?</w:t>
      </w:r>
    </w:p>
    <w:p>
      <w:pPr>
        <w:pStyle w:val="BodyText"/>
      </w:pPr>
      <w:r>
        <w:t xml:space="preserve">Trong lòng Âu Dương đầy mờ mịt.</w:t>
      </w:r>
    </w:p>
    <w:p>
      <w:pPr>
        <w:pStyle w:val="BodyText"/>
      </w:pPr>
      <w:r>
        <w:t xml:space="preserve">*Két két!*</w:t>
      </w:r>
    </w:p>
    <w:p>
      <w:pPr>
        <w:pStyle w:val="BodyText"/>
      </w:pPr>
      <w:r>
        <w:t xml:space="preserve">Âu Dương đẩy ra cửa gỗ nghiêng ngả, hắn bò vào ổ chó. Vốn hắn từ nóc nhà ngã xuống bị gãy một chân, nhưng đợt đó làm chân kia của Âu Dương cũng bị gãy, đau khổ nhất là nội tạng. Nội tạng của hắn giống như bị lửa đốt, Âu Dương biết đây là linh lực còn sót lại trên người tạo thành.</w:t>
      </w:r>
    </w:p>
    <w:p>
      <w:pPr>
        <w:pStyle w:val="BodyText"/>
      </w:pPr>
      <w:r>
        <w:t xml:space="preserve">Nếu hắn vẫn là Tiên Tôn, vậy chỉ chốc lát toàn thân đau nhức liền biến mất. Nhưng Âu Dương không phải, hắn chỉ là một tên ăn mày lưu lạc ở Bạc Vân trấn, một tên ăn mày không dám thừa nhận mình là ai.</w:t>
      </w:r>
    </w:p>
    <w:p>
      <w:pPr>
        <w:pStyle w:val="BodyText"/>
      </w:pPr>
      <w:r>
        <w:t xml:space="preserve">Bỗng nhiên từ ngoài cửa truyền vào giọng nói:</w:t>
      </w:r>
    </w:p>
    <w:p>
      <w:pPr>
        <w:pStyle w:val="BodyText"/>
      </w:pPr>
      <w:r>
        <w:t xml:space="preserve">- Đây chính là nhà của chàng?</w:t>
      </w:r>
    </w:p>
    <w:p>
      <w:pPr>
        <w:pStyle w:val="BodyText"/>
      </w:pPr>
      <w:r>
        <w:t xml:space="preserve">Thanh âm này khiến Âu Dương run bần bật.</w:t>
      </w:r>
    </w:p>
    <w:p>
      <w:pPr>
        <w:pStyle w:val="BodyText"/>
      </w:pPr>
      <w:r>
        <w:t xml:space="preserve">Âu Dương rốt cuộc nói chuyện:</w:t>
      </w:r>
    </w:p>
    <w:p>
      <w:pPr>
        <w:pStyle w:val="BodyText"/>
      </w:pPr>
      <w:r>
        <w:t xml:space="preserve">- Tại sao? Tại sao đến giờ phút này còn không chịu tha cho ta?</w:t>
      </w:r>
    </w:p>
    <w:p>
      <w:pPr>
        <w:pStyle w:val="BodyText"/>
      </w:pPr>
      <w:r>
        <w:t xml:space="preserve">Âu Dương không biết nên vui vẻ hay tức giận.</w:t>
      </w:r>
    </w:p>
    <w:p>
      <w:pPr>
        <w:pStyle w:val="BodyText"/>
      </w:pPr>
      <w:r>
        <w:t xml:space="preserve">Vui có lẽ là vì còn có người để ý mình, tức giận có lẽ bởi vì mình bất lực.</w:t>
      </w:r>
    </w:p>
    <w:p>
      <w:pPr>
        <w:pStyle w:val="BodyText"/>
      </w:pPr>
      <w:r>
        <w:t xml:space="preserve">- Không ai không chịu tha chàng, chỉ có chàng là không chịu tha cho chính mình.</w:t>
      </w:r>
    </w:p>
    <w:p>
      <w:pPr>
        <w:pStyle w:val="BodyText"/>
      </w:pPr>
      <w:r>
        <w:t xml:space="preserve">Lý Uyển Như từ ngoài cửa bước vào, đi tới trước mặt Âu Dương, hai đầu gối quỳ xuống đối diện hắn, đôi tay nhẹ nâng khuôn mặt bị râu che lấp, nhìn trên mặt có ngấn nước mắt, nàng cười.</w:t>
      </w:r>
    </w:p>
    <w:p>
      <w:pPr>
        <w:pStyle w:val="BodyText"/>
      </w:pPr>
      <w:r>
        <w:t xml:space="preserve">Đúng vậy, nàng cười rất là vui vẻ. Lý Uyển Như vui mừng vì người đàn ông này chảy lệ vì nàng, những gì nàng đã làm có gì không đáng?</w:t>
      </w:r>
    </w:p>
    <w:p>
      <w:pPr>
        <w:pStyle w:val="BodyText"/>
      </w:pPr>
      <w:r>
        <w:t xml:space="preserve">- Thì ra chàng cũng sẽ rơi lệ, thì ra chàng không phải thần linh lạnh lùng. Chàng giống như ta, đều là người sống sinh hoạt trên thế gian.</w:t>
      </w:r>
    </w:p>
    <w:p>
      <w:pPr>
        <w:pStyle w:val="BodyText"/>
      </w:pPr>
      <w:r>
        <w:t xml:space="preserve">Âu Dương khẽ nói:</w:t>
      </w:r>
    </w:p>
    <w:p>
      <w:pPr>
        <w:pStyle w:val="BodyText"/>
      </w:pPr>
      <w:r>
        <w:t xml:space="preserve">- Cần gì như vậy? Âu Dương đó đã chết, Âu Dương hiện tại chẳng qua là phế vật sống vất vưỡng cuối đời, phế vật cả đời chỉ có thể quanh quẩn trong ổ chó, ăn xin ven đường! Cái gì ngao du chín tầng trời, ngạo nghễ thiên hạ, đều chỉ là quá khứ.</w:t>
      </w:r>
    </w:p>
    <w:p>
      <w:pPr>
        <w:pStyle w:val="BodyText"/>
      </w:pPr>
      <w:r>
        <w:t xml:space="preserve">Lý Uyển Như say đắm nhìn Âu Dương, hỏi:</w:t>
      </w:r>
    </w:p>
    <w:p>
      <w:pPr>
        <w:pStyle w:val="BodyText"/>
      </w:pPr>
      <w:r>
        <w:t xml:space="preserve">- Vậy chàng có hối hận không?</w:t>
      </w:r>
    </w:p>
    <w:p>
      <w:pPr>
        <w:pStyle w:val="BodyText"/>
      </w:pPr>
      <w:r>
        <w:t xml:space="preserve">- Hối hận? Âu Dương đời này chưa từng hối hận, không phải của ta thì vĩnh viễn không lấy!</w:t>
      </w:r>
    </w:p>
    <w:p>
      <w:pPr>
        <w:pStyle w:val="BodyText"/>
      </w:pPr>
      <w:r>
        <w:t xml:space="preserve">Dù thê thảm đến mức này, nhưng hiện tại Âu Dương vẫn không hối hận vì lúc trước từ bỏ. So với vĩnh viễn bị nhốt ở Yêu Giới làm Vạn Yêu Chi Tổ chết tiệt đó thì hắn thà sống tàn như vậy.</w:t>
      </w:r>
    </w:p>
    <w:p>
      <w:pPr>
        <w:pStyle w:val="BodyText"/>
      </w:pPr>
      <w:r>
        <w:t xml:space="preserve">- Ta cũng thế.</w:t>
      </w:r>
    </w:p>
    <w:p>
      <w:pPr>
        <w:pStyle w:val="BodyText"/>
      </w:pPr>
      <w:r>
        <w:t xml:space="preserve">Ba chữ thốt ra từ miệng Lý Uyển Như, dù Âu Dương là tâm sắt đá cũng phải hòa tan. Một cô gái si tình như vậy, từ Chân Linh Giới tìm tới Tiên Giới, không rời không chê, dù là hắn sa sút nhất vẫn nói ra ba chữ kia, Âu Dương còn có tư cách gì từ chối?</w:t>
      </w:r>
    </w:p>
    <w:p>
      <w:pPr>
        <w:pStyle w:val="BodyText"/>
      </w:pPr>
      <w:r>
        <w:t xml:space="preserve">- Đừng bị chính mình đánh ngã! Thần Tiễn trong truyền thuyết dù đối mặt gian nan hiểm trở nào cũng chưa từng gục ngã. Ngươi từng đối diện năm mươi năm cuối đời mà vẫn có gan đấu tranh đi tới, tại sao bây giờ chàng chọn từ bỏ? Phế vật? Thần Tiễn trong truyền thuyết trước giờ không phảit là thiên tài, không lẽ chàng cũng bị quang hoàn thiên tài mà thế nhân giao cho bịt kín mắt rồi? Hãy nhìn ta, dù chàng là Thần Tiễn ngao du chín tầng trời hay nghèo túng, dù chàng xem ta là gì thì đời này không rời không chê.</w:t>
      </w:r>
    </w:p>
    <w:p>
      <w:pPr>
        <w:pStyle w:val="BodyText"/>
      </w:pPr>
      <w:r>
        <w:t xml:space="preserve">Lý Uyển Như nói một hơi những lời tận đáy lòng, thấm nhập tim gan.</w:t>
      </w:r>
    </w:p>
    <w:p>
      <w:pPr>
        <w:pStyle w:val="BodyText"/>
      </w:pPr>
      <w:r>
        <w:t xml:space="preserve">Âu Dương nhìn người trước mắt, mọt tay vươn ra muốn chạm vào khuôn mặt xinh đẹp trong suốt của Lý Uyển Như. Nhưng tay vươn một nửa, Âu Dương thấy tay mình dính đầy bùn đất thì dừng lại.</w:t>
      </w:r>
    </w:p>
    <w:p>
      <w:pPr>
        <w:pStyle w:val="BodyText"/>
      </w:pPr>
      <w:r>
        <w:t xml:space="preserve">Hắn tự ti, đúng vậy, Thần Tiễn ngạo thị chín tầng mây cũng có lúc tự ti. Âu Dương không dám vươn tay phá hủy khuôn mặt này.</w:t>
      </w:r>
    </w:p>
    <w:p>
      <w:pPr>
        <w:pStyle w:val="BodyText"/>
      </w:pPr>
      <w:r>
        <w:t xml:space="preserve">Nhưng khi tay Âu Dương dừng lại, bàn tay Lý Uyển Như nắm lấy bàn tay dính đầy bùn đất kia, kéo nó nhẹ đặt trên khuôn mặt mình. Dù đất cát dính vào mặt nhưng Lý Uyển Như vẫn khép mắt lại.</w:t>
      </w:r>
    </w:p>
    <w:p>
      <w:pPr>
        <w:pStyle w:val="BodyText"/>
      </w:pPr>
      <w:r>
        <w:t xml:space="preserve">Nàng chờ qua lâu, đợi chờ giờ phút này, chờ người đàn ông này dùng tâm chạm vào mình. Cửa lòng nàng sớm khóa kín, chìa khóa trái tim là người đàn ông này. Bây giờ người đàn ông này rốt cuộc dùng chìa khóa không biết dính bụi trần bao nhiêu năm mở ra lòng nàng, Lý Uyển Như còn có gì oán giận?</w:t>
      </w:r>
    </w:p>
    <w:p>
      <w:pPr>
        <w:pStyle w:val="BodyText"/>
      </w:pPr>
      <w:r>
        <w:t xml:space="preserve">"Đa tạ các ngươi..."</w:t>
      </w:r>
    </w:p>
    <w:p>
      <w:pPr>
        <w:pStyle w:val="BodyText"/>
      </w:pPr>
      <w:r>
        <w:t xml:space="preserve">Lý Uyển Như thầm cảm ơn, nàng muốn cảm ơn Tiêu Dao Tán Nhân và sư phụ. Nếu không có hai người này thì có lẽ nàng sẽ suốt đời sống trong bi thương, giống như sư phụ của nàng trái tim đóng băng, ở trong Hàn Băng cung lạnh lẽo cả đời không được giải thoát.</w:t>
      </w:r>
    </w:p>
    <w:p>
      <w:pPr>
        <w:pStyle w:val="BodyText"/>
      </w:pPr>
      <w:r>
        <w:t xml:space="preserve">Hiện tại dù chỉ có thời gian bốn mươi năm nhưng có thể cùng người mình yêu ngày ngày bên nhau thì còn có gì oán giận? Giờ phút này đủ ngang bằng một đời, giờ phút này Lý Uyển Như không còn gì mong mỏi hơn, nàng chỉ muốn cùng người đàn ông trước mắt qua bốn mươi năm, để người đàn ông này quên đi đau xót. Lý Uyển Như sẽ dùng tình yêu của mình bao lấy người đàn ông mặt ngoài trái tim như sắt thép nhưng lòng tràn đây vết thương.</w:t>
      </w:r>
    </w:p>
    <w:p>
      <w:pPr>
        <w:pStyle w:val="BodyText"/>
      </w:pPr>
      <w:r>
        <w:t xml:space="preserve">…</w:t>
      </w:r>
    </w:p>
    <w:p>
      <w:pPr>
        <w:pStyle w:val="BodyText"/>
      </w:pPr>
      <w:r>
        <w:t xml:space="preserve">Trong một mảnh hơi nước hiện ra bồn tắm to lớn. Lý Uyển Như ăn mặc như người thường, vẫn còn sắc đẹp nhưng không có cảm giác tiên nữ nữa.</w:t>
      </w:r>
    </w:p>
    <w:p>
      <w:pPr>
        <w:pStyle w:val="BodyText"/>
      </w:pPr>
      <w:r>
        <w:t xml:space="preserve">Âu Dương ngồi trong bồn tắm, nhìn sương mù dâng lên, cười khổ nói:</w:t>
      </w:r>
    </w:p>
    <w:p>
      <w:pPr>
        <w:pStyle w:val="BodyText"/>
      </w:pPr>
      <w:r>
        <w:t xml:space="preserve">- Chắc rất ít có người ở Tiên Giới mà còn tắm rửa như vậy.</w:t>
      </w:r>
    </w:p>
    <w:p>
      <w:pPr>
        <w:pStyle w:val="BodyText"/>
      </w:pPr>
      <w:r>
        <w:t xml:space="preserve">- Làm người luôn có lúc sa sút, trước kia chàng quá kiêu ngạo, bây giờ như vậy đối với chàng không tính là xấu.</w:t>
      </w:r>
    </w:p>
    <w:p>
      <w:pPr>
        <w:pStyle w:val="BodyText"/>
      </w:pPr>
      <w:r>
        <w:t xml:space="preserve">Giọng của Lý Uyển Như mềm mại như nước, khiến bất đắc dĩ trong lòng Âu Dương tán đi.</w:t>
      </w:r>
    </w:p>
    <w:p>
      <w:pPr>
        <w:pStyle w:val="Compact"/>
      </w:pPr>
      <w:r>
        <w:br w:type="textWrapping"/>
      </w:r>
      <w:r>
        <w:br w:type="textWrapping"/>
      </w:r>
    </w:p>
    <w:p>
      <w:pPr>
        <w:pStyle w:val="Heading2"/>
      </w:pPr>
      <w:bookmarkStart w:id="664" w:name="chương-687-chém-hết-duyên-đời-này"/>
      <w:bookmarkEnd w:id="664"/>
      <w:r>
        <w:t xml:space="preserve">642. Chương 687: Chém Hết Duyên Đời Này</w:t>
      </w:r>
    </w:p>
    <w:p>
      <w:pPr>
        <w:pStyle w:val="Compact"/>
      </w:pPr>
      <w:r>
        <w:br w:type="textWrapping"/>
      </w:r>
      <w:r>
        <w:br w:type="textWrapping"/>
      </w:r>
      <w:r>
        <w:t xml:space="preserve">- Sợ là ta chỉ sống được bốn mươi năm, nàng không hối hận sao?</w:t>
      </w:r>
    </w:p>
    <w:p>
      <w:pPr>
        <w:pStyle w:val="BodyText"/>
      </w:pPr>
      <w:r>
        <w:t xml:space="preserve">Âu Dương biết nếu không có kỳ tích xuất hiện thì e rằng hắn chỉ có bốn mươi năm cuộc sống người thường. Bốn mươi năm cuối cùng có một cô gái như vậy cùng hắn đi tới cuối đời. Đời này Âu Dương xem như không có gì hối hận.</w:t>
      </w:r>
    </w:p>
    <w:p>
      <w:pPr>
        <w:pStyle w:val="BodyText"/>
      </w:pPr>
      <w:r>
        <w:t xml:space="preserve">Lý Uyển Như gằn từng chữ một:</w:t>
      </w:r>
    </w:p>
    <w:p>
      <w:pPr>
        <w:pStyle w:val="BodyText"/>
      </w:pPr>
      <w:r>
        <w:t xml:space="preserve">- Có người sống trường sinh, quanh năm không vui cười, như mặt trời trên cửu thiên. Dù ánh sáng chiếu rọi bốn phương nhưng cô độc bơ vơ. Có người thường dù đã chắc chắn không sống lâu, tuổi thọ chỉ có mấy chục năm lại được cùng người yêu ngày ngày đối diện, tới già con cháu đầy đàn, cuộc đời không còn gì hối tiếc.</w:t>
      </w:r>
    </w:p>
    <w:p>
      <w:pPr>
        <w:pStyle w:val="BodyText"/>
      </w:pPr>
      <w:r>
        <w:t xml:space="preserve">Xem ra Lý Uyển Như ở Tiên Giới nhiều năm không uổng, ít nhất nàng đã hiểu được rất nhiều điều.</w:t>
      </w:r>
    </w:p>
    <w:p>
      <w:pPr>
        <w:pStyle w:val="BodyText"/>
      </w:pPr>
      <w:r>
        <w:t xml:space="preserve">Âu Dương mỉm cười, nói:</w:t>
      </w:r>
    </w:p>
    <w:p>
      <w:pPr>
        <w:pStyle w:val="BodyText"/>
      </w:pPr>
      <w:r>
        <w:t xml:space="preserve">- Con người sống cả đời hoặc là thời gian qua nhanh như thoi đưa chỉ kịp thoáng nhìn, hoặc như bầu trời vĩnh viễn ở lại thế gian, nhưng cả đời truy cầu chỉ là bình yên. Xem ra trước kia ta đã quá chấp niệm vào trường sinh và vô địch.</w:t>
      </w:r>
    </w:p>
    <w:p>
      <w:pPr>
        <w:pStyle w:val="BodyText"/>
      </w:pPr>
      <w:r>
        <w:t xml:space="preserve">Nếu tính luôn bốn mươi năm này thì cả đời của mình chỉ có trăm năm. Trăm năm trước mình gần như vô địch thiên hạ ngạo thị cửu thiên. Trăm năm sau mình trừ hư danh sống vật vờ thì còn lại cái gì? Bây giờ dù chỉ còn sống được bốn mươi năm nhưng được ở cùng tri kỷ, mình còn gì không vừa lòng?</w:t>
      </w:r>
    </w:p>
    <w:p>
      <w:pPr>
        <w:pStyle w:val="BodyText"/>
      </w:pPr>
      <w:r>
        <w:t xml:space="preserve">Âu Dương nhẹ nắm lấy bàn tay Lý Uyển Như đang lau người cho hắn. Nhìn bàn tay mề mại, cảm nhận lòng bàn tay nóng ấm, rốt cuộc hắn bỏ xuống tất cả, bỏ xuống trái tim truy cầu thiên hạ vô địch.</w:t>
      </w:r>
    </w:p>
    <w:p>
      <w:pPr>
        <w:pStyle w:val="BodyText"/>
      </w:pPr>
      <w:r>
        <w:t xml:space="preserve">Giờ phút này trong lòng Âu Dương đã sáng tỏ. Kiêu ngạo trước kia dường như đã tan thành mây khói.</w:t>
      </w:r>
    </w:p>
    <w:p>
      <w:pPr>
        <w:pStyle w:val="BodyText"/>
      </w:pPr>
      <w:r>
        <w:t xml:space="preserve">- Trăm năm vô địch trong thiên hạ, lại không địch nổi giờ phút này yên ổn này.</w:t>
      </w:r>
    </w:p>
    <w:p>
      <w:pPr>
        <w:pStyle w:val="BodyText"/>
      </w:pPr>
      <w:r>
        <w:t xml:space="preserve">Cuối cùng Âu Dương đã hiểu tại sao Triệu Cương thà từ bỏ tìm kiếm con đường vô địch cam tâm tình nguyện chém hết cường giả trên đời để tục mệnh cho người yêu. Người yêu đã chết, một mình hắn ở trong Tỏa Yêu tháp mấy vạn năm không nỡ rời đi.</w:t>
      </w:r>
    </w:p>
    <w:p>
      <w:pPr>
        <w:pStyle w:val="BodyText"/>
      </w:pPr>
      <w:r>
        <w:t xml:space="preserve">Đúng vậy, trên đời này, cửa ải lớn nhất chính là một chữ tình. Thế gian vốn không có người tuyệt tình. Trăm năm qua Âu Dương chỉ che giấu tất cả tâm tình ở dưới đáy lòng. Hiện giờ Lý Uyển Như như dòng nước mở cánh cửa lòng hắn. Rốt cuộc hắn cũng buông mọi thứ xuống.</w:t>
      </w:r>
    </w:p>
    <w:p>
      <w:pPr>
        <w:pStyle w:val="BodyText"/>
      </w:pPr>
      <w:r>
        <w:t xml:space="preserve">- Bất cứ lúc nào ta cũng sẽ luôn ở cạnh chàng, cùng chàng đi khắp tây bắc, nhìn hết đại thế giới, xem hết muôn vàn phồn hoa. Khi chàng già thì ta...</w:t>
      </w:r>
    </w:p>
    <w:p>
      <w:pPr>
        <w:pStyle w:val="BodyText"/>
      </w:pPr>
      <w:r>
        <w:t xml:space="preserve">Lý Uyển Như nói đến đây liền dừng lại. Nàng rất muốn nói khi chàng già đi, ta sẽ cùng chàng đi xuống suối vàng, khẩn xin ông trời ban cho luân hồi, để chàng và ta tái tục tiền duyên.</w:t>
      </w:r>
    </w:p>
    <w:p>
      <w:pPr>
        <w:pStyle w:val="BodyText"/>
      </w:pPr>
      <w:r>
        <w:t xml:space="preserve">Nhưng Lý Uyển Như nhớ tới lời Lưu Linh đã nói: “Ta tặng cho ngươi một kiếp tình duyên, khi tình duyên đã hết hãy về lại Hàn Băng Cung nhận y bát của ta.</w:t>
      </w:r>
    </w:p>
    <w:p>
      <w:pPr>
        <w:pStyle w:val="BodyText"/>
      </w:pPr>
      <w:r>
        <w:t xml:space="preserve">- Không cần!</w:t>
      </w:r>
    </w:p>
    <w:p>
      <w:pPr>
        <w:pStyle w:val="BodyText"/>
      </w:pPr>
      <w:r>
        <w:t xml:space="preserve">Mặc dù Âu Dương đã mất đi tất cả nhưng vẫn còn sự thông mình nhạy bén. Giờ nghe Lý Uyển Như nói như vậy, hắn liền hiểu được, nàng có chấp niệm không thể từ bỏ.</w:t>
      </w:r>
    </w:p>
    <w:p>
      <w:pPr>
        <w:pStyle w:val="BodyText"/>
      </w:pPr>
      <w:r>
        <w:t xml:space="preserve">- Cả đời ta giống như mặt trời mặt trăng. Cho dù giây phút cuối ảm đạm không ánh sáng nhưng ít nhất ta đã từng huy hoàng. Nếu như ta chết đi, hãy đưa thân thể của ta đến Di Vong Sâm Lâm, dùng Kỳ Lân Chân Hỏa đốt cháy thân xác ta. Nếu có một ngày nàng có thể trở về Chân Linh Giới, hãy rải tro cốt của ta khắp Chân Linh Giới, để ta theo gió mà đi.</w:t>
      </w:r>
    </w:p>
    <w:p>
      <w:pPr>
        <w:pStyle w:val="BodyText"/>
      </w:pPr>
      <w:r>
        <w:t xml:space="preserve">Âu Dương nói rất nhẹ nhàng, nhưng Lý Uyển Như đứng sau lưng hắn, lệ rơi như mưa.</w:t>
      </w:r>
    </w:p>
    <w:p>
      <w:pPr>
        <w:pStyle w:val="BodyText"/>
      </w:pPr>
      <w:r>
        <w:t xml:space="preserve">- Không đâu. Sẽ không như vậy đâu. Chàng phải tin tưởng vào mình. Có lẽ còn chưa tới đường cùng. Có lẽ...</w:t>
      </w:r>
    </w:p>
    <w:p>
      <w:pPr>
        <w:pStyle w:val="BodyText"/>
      </w:pPr>
      <w:r>
        <w:t xml:space="preserve">Lý Uyển Như chưa nói hết lời đã bị Âu Dương đặt ngón tay lên môi che lại.</w:t>
      </w:r>
    </w:p>
    <w:p>
      <w:pPr>
        <w:pStyle w:val="BodyText"/>
      </w:pPr>
      <w:r>
        <w:t xml:space="preserve">- Cả đời ta làm những chuyện tổn thương người khác. Giờ đi tới cuối con đường thế này ta không muốn làm tổn thương người khác nữa.</w:t>
      </w:r>
    </w:p>
    <w:p>
      <w:pPr>
        <w:pStyle w:val="BodyText"/>
      </w:pPr>
      <w:r>
        <w:t xml:space="preserve">Âu Dương nhìn về phía xa. Đó là hướng của Chúng Thần Điện. Âu Dương biết ở đó có một cô gái đã nói sẽ đợi hắn bảy ngàn năm.</w:t>
      </w:r>
    </w:p>
    <w:p>
      <w:pPr>
        <w:pStyle w:val="BodyText"/>
      </w:pPr>
      <w:r>
        <w:t xml:space="preserve">"Xin lỗi, ta không thể trở về. Nhưng tận đáy lòng ta đã cắt đứt liên hệ với Thứ Kiêu Cung. Bắt đầu từ hôm nay ta không còn là Thần Tiễn nữa. Thứ Kiêu Cung cũng không còn là binh khí của ta. Ta không thể trở lại. Ta chỉ có thể để lại một tia tàn hồn cuối cùng, hy vọng một ngày nào đó Thứ Kiêu Cung có thể trở thành Âu Dương mới!"</w:t>
      </w:r>
    </w:p>
    <w:p>
      <w:pPr>
        <w:pStyle w:val="BodyText"/>
      </w:pPr>
      <w:r>
        <w:t xml:space="preserve">Âu Dương nghĩ. Hắn vung đồ đao chỉ mình hắn cảm giác được, dứt khoát chặt đứt thiên mệnh với Thứ Kiêu cung!</w:t>
      </w:r>
    </w:p>
    <w:p>
      <w:pPr>
        <w:pStyle w:val="BodyText"/>
      </w:pPr>
      <w:r>
        <w:t xml:space="preserve">Thánh binh thiên thành, thánh binh cả đời theo gót chủ nhân. Từ lúc bắt đầu đến lúc trưởng thành, dù không có sự sống nhưng nhiễm tàn hồn của chủ nhân, không ngờ đã thông linh. Âu Dương dùng thủ đoạn như vậy chẳng khác nào chặt đứt cơ hội hồi phục cuối cùng của mình.</w:t>
      </w:r>
    </w:p>
    <w:p>
      <w:pPr>
        <w:pStyle w:val="BodyText"/>
      </w:pPr>
      <w:r>
        <w:t xml:space="preserve">Nếu Âu Dương bảo Lý Uyển Như dẫn hắn đi tới Chúng Thần Điện, nếu hắn lấy lại Thứ Kiêu Cung, vậy có lẽ hắn còn cơ hội lấy lại linh hồn, hồi phục lại lực lượng đỉnh cao. Nhưng Âu Dương không muốn. Dường như hắn đã nghĩ, cả đời hắn tổn thương người khác. Giờ phút cuối cùng hắn không muốn lại tổn thương người trong lòng mình nữa.</w:t>
      </w:r>
    </w:p>
    <w:p>
      <w:pPr>
        <w:pStyle w:val="BodyText"/>
      </w:pPr>
      <w:r>
        <w:t xml:space="preserve">Nếu Âu Dương quay về Chúng Thần Điện, hắn phải làm sao để đối diện với nàng? Uyển Như đối với hắn không rời không trách. Vào lúc hắn sa sút nhất vẫn không hối hận không oán thán. Người như vậy, Âu Dương làm sao có thể từ bỏ? Nhưng trong lòng Âu Dương chưa từng có ý định ôm cả hai cô gái, bởi vì điều đó là không công bằng với bọn họ.</w:t>
      </w:r>
    </w:p>
    <w:p>
      <w:pPr>
        <w:pStyle w:val="BodyText"/>
      </w:pPr>
      <w:r>
        <w:t xml:space="preserve">Theo Âu Dương nghĩ, tình cảm chỉ có thể thuộc về một người. Cho nên hắn nhất định chỉ yêu một trong hai người.</w:t>
      </w:r>
    </w:p>
    <w:p>
      <w:pPr>
        <w:pStyle w:val="BodyText"/>
      </w:pPr>
      <w:r>
        <w:t xml:space="preserve">Âu Dương khẽ nói:</w:t>
      </w:r>
    </w:p>
    <w:p>
      <w:pPr>
        <w:pStyle w:val="BodyText"/>
      </w:pPr>
      <w:r>
        <w:t xml:space="preserve">- Âu Dương đã chết, quên ta đi...</w:t>
      </w:r>
    </w:p>
    <w:p>
      <w:pPr>
        <w:pStyle w:val="BodyText"/>
      </w:pPr>
      <w:r>
        <w:t xml:space="preserve">Sau lưng Âu Dương, Lý Uyển Như nhẹ nhàng ôm lấy hắn. Hai người ở trong hơi nước lặng im không nói gì. Nhưng trong lòng hai người lại cùng nghĩ đến một việc.</w:t>
      </w:r>
    </w:p>
    <w:p>
      <w:pPr>
        <w:pStyle w:val="BodyText"/>
      </w:pPr>
      <w:r>
        <w:t xml:space="preserve">...</w:t>
      </w:r>
    </w:p>
    <w:p>
      <w:pPr>
        <w:pStyle w:val="BodyText"/>
      </w:pPr>
      <w:r>
        <w:t xml:space="preserve">Chúng Thần Điện, trong Hồn Điện, Vệ Thi mặc y phục lụa màu hồng, đứng trong biển mây. Nàng vĩnh viễn cô độc như vậy. Nhưng mấy ngày nay trên mặt Vệ Thi luôn nở nụ cười. Bởi vì Thứ Kiêu Cung, bởi vì người kia không quên nàng. Vệ Thi tin tưởng, một ngày kia chủ nhân của Thứ Kiêu Cung sẽ giống như nó bay tới đây, giang đôi tay ôm nàng vào lòng.</w:t>
      </w:r>
    </w:p>
    <w:p>
      <w:pPr>
        <w:pStyle w:val="BodyText"/>
      </w:pPr>
      <w:r>
        <w:t xml:space="preserve">Vệ Thi nói:</w:t>
      </w:r>
    </w:p>
    <w:p>
      <w:pPr>
        <w:pStyle w:val="BodyText"/>
      </w:pPr>
      <w:r>
        <w:t xml:space="preserve">- Nếu chàng xuất hiện, dù chàng biến thành bộ dạng gì, là người, là quỷ, là thần, là ma, là yêu, là dị, ta đều sẽ không buông tay. Dù là Hồn tộc hay tộc gì đi nữa, dù chàng có phải là vương giả ngao du chín tầng trời hay không, ở trong lòng ta chàng vĩnh viễn là Âu Dương.</w:t>
      </w:r>
    </w:p>
    <w:p>
      <w:pPr>
        <w:pStyle w:val="BodyText"/>
      </w:pPr>
      <w:r>
        <w:t xml:space="preserve">Trong đầu Vệ Thi nhớ lại hình ảnh trong Huyết Hải Tu La, trên Xuyên Vân thuyền, Âu Dương mặc trường bào màu trắng đứng ở đầu thuyền, ngửa đầu nhìn viễn cổ.</w:t>
      </w:r>
    </w:p>
    <w:p>
      <w:pPr>
        <w:pStyle w:val="BodyText"/>
      </w:pPr>
      <w:r>
        <w:t xml:space="preserve">Hai người cùng nhau đi vào con đường viễn cổ. Khi Vệ Thi dâng linh hồn theo Âu Dương bước lên con đường viễn cổ, nàng liền biết mình không thể thoát ra được, từng bước lún sâu vào. Dù đối mặt với tộc nhân của mình bị giết, Vệ Thi không đứng ra bênh vực. Vì giây phút đó trong lòng nàng chỉ có bóng hình một người, không còn gì khác nữa.</w:t>
      </w:r>
    </w:p>
    <w:p>
      <w:pPr>
        <w:pStyle w:val="BodyText"/>
      </w:pPr>
      <w:r>
        <w:t xml:space="preserve">Trên Chúng Thần Điện, Âu Dương nén giận rời đi. Vệ Thi gần như bất chấp tất cả muốn đi theo người đàn ông này. Nhưng nàng không thể, bởi vì nàng biết nàng có đi theo cũng chỉ làm hắn vướng víu tay chân.</w:t>
      </w:r>
    </w:p>
    <w:p>
      <w:pPr>
        <w:pStyle w:val="Compact"/>
      </w:pPr>
      <w:r>
        <w:br w:type="textWrapping"/>
      </w:r>
      <w:r>
        <w:br w:type="textWrapping"/>
      </w:r>
    </w:p>
    <w:p>
      <w:pPr>
        <w:pStyle w:val="Heading2"/>
      </w:pPr>
      <w:bookmarkStart w:id="665" w:name="chương-688-cùng-ngươi-đi-khắp-nơi-xem-muôn-vàn-phồn-hoa-1"/>
      <w:bookmarkEnd w:id="665"/>
      <w:r>
        <w:t xml:space="preserve">643. Chương 688: Cùng Ngươi Đi Khắp Nơi Xem Muôn Vàn Phồn Hoa (1)</w:t>
      </w:r>
    </w:p>
    <w:p>
      <w:pPr>
        <w:pStyle w:val="Compact"/>
      </w:pPr>
      <w:r>
        <w:br w:type="textWrapping"/>
      </w:r>
      <w:r>
        <w:br w:type="textWrapping"/>
      </w:r>
      <w:r>
        <w:t xml:space="preserve">Vệ Thi hiểu người đàn ông này. Nàng biết, bất kể lúc nào người đàn ông này cũng như gió trên trời, dù mơ hồ nhưng không hề dừng lại. Nàng không thể nắm giữ được hắn. Vệ Thi chỉ có thể dùng trái tim lặng lẽ quấn quanh hắn, mong chờ có một ngày hắn dừng bước chân, ôm nàng vào lòng.</w:t>
      </w:r>
    </w:p>
    <w:p>
      <w:pPr>
        <w:pStyle w:val="BodyText"/>
      </w:pPr>
      <w:r>
        <w:t xml:space="preserve">- Gru!!!</w:t>
      </w:r>
    </w:p>
    <w:p>
      <w:pPr>
        <w:pStyle w:val="BodyText"/>
      </w:pPr>
      <w:r>
        <w:t xml:space="preserve">Ngay khi Vệ Thi vuốt ve Thứ Kiêu Cung, nó bỗng biến thành một con cự cú hỏa diễm. Cự cú đón gió lớn lên. Chỉ chốc lát sau, cự cú đã lớn bằng một ngọn núi. Cự cú huyết sắc ngửa đầu nhìn về bầu trời phía xa, mắt đầy bi thương.</w:t>
      </w:r>
    </w:p>
    <w:p>
      <w:pPr>
        <w:pStyle w:val="BodyText"/>
      </w:pPr>
      <w:r>
        <w:t xml:space="preserve">Một tiếng hú chấn động chín tầng trời:</w:t>
      </w:r>
    </w:p>
    <w:p>
      <w:pPr>
        <w:pStyle w:val="BodyText"/>
      </w:pPr>
      <w:r>
        <w:t xml:space="preserve">- Gru!!!</w:t>
      </w:r>
    </w:p>
    <w:p>
      <w:pPr>
        <w:pStyle w:val="BodyText"/>
      </w:pPr>
      <w:r>
        <w:t xml:space="preserve">Cự cú huyết sắc đập cánh muốn bay đi. Nhưng nó đập cánh vài cái, đã bắt đầu biến đổi hình thể. Cự cú biến hóa, một bóng người hiện ra dưới ánh trăng.</w:t>
      </w:r>
    </w:p>
    <w:p>
      <w:pPr>
        <w:pStyle w:val="BodyText"/>
      </w:pPr>
      <w:r>
        <w:t xml:space="preserve">Trong biển mai, một bóng người mặc trường bào nguyệt sắc. Trong biển mái dưới ánh trăng, hình bóng đó tựa như thần linh trên trời, chiến cung sau lưng hắn hiện ra một màu đỏ rực.</w:t>
      </w:r>
    </w:p>
    <w:p>
      <w:pPr>
        <w:pStyle w:val="BodyText"/>
      </w:pPr>
      <w:r>
        <w:t xml:space="preserve">- Âu Dương...</w:t>
      </w:r>
    </w:p>
    <w:p>
      <w:pPr>
        <w:pStyle w:val="BodyText"/>
      </w:pPr>
      <w:r>
        <w:t xml:space="preserve">Nhìn bóng người này, mắt Vệ Thi ứa lệ. Vệ Thi nhìn người đàn ông trên bầu trời, nàng không dám tin, không lẽ hắn đã trở về nhanh như vậy sao?</w:t>
      </w:r>
    </w:p>
    <w:p>
      <w:pPr>
        <w:pStyle w:val="BodyText"/>
      </w:pPr>
      <w:r>
        <w:t xml:space="preserve">- Tại sao?</w:t>
      </w:r>
    </w:p>
    <w:p>
      <w:pPr>
        <w:pStyle w:val="BodyText"/>
      </w:pPr>
      <w:r>
        <w:t xml:space="preserve">Trên bầu trời người đàn ông bỗng nhiên mở miệng, dường như đang gầm rống, lại giống như thở dài trước sự bất công của thế giới. Tiếng thở dài chất chứa bi thương khiến nhiều người rơi lệ. Trong Chúng Thần Điện từ ẩn sĩ đêbs đệ tử nhập môn đều nhìn chằm chằm vào cái bóng người trên không trung.</w:t>
      </w:r>
    </w:p>
    <w:p>
      <w:pPr>
        <w:pStyle w:val="BodyText"/>
      </w:pPr>
      <w:r>
        <w:t xml:space="preserve">Bóng người kia ngửa đầu nhìn mặt trăng treo trên không trung, trong mắt hắn lộ ra vẻ bi thương chỉ mình hắn biết. Bởi vì hắn không phải là Âu Dương. Hắn chỉ là linh hồn tàn dư mà Âu Dương giữ lại trong Thứ Kiêu cung.</w:t>
      </w:r>
    </w:p>
    <w:p>
      <w:pPr>
        <w:pStyle w:val="BodyText"/>
      </w:pPr>
      <w:r>
        <w:t xml:space="preserve">Bùm!</w:t>
      </w:r>
    </w:p>
    <w:p>
      <w:pPr>
        <w:pStyle w:val="BodyText"/>
      </w:pPr>
      <w:r>
        <w:t xml:space="preserve">Một tiếng nổ vang. Bóng người ở trên không trung vỡ vụn. Cự cú lại xuất hiện. Nó nhìn lên không trung, không ngừng rền rỉ. Trong tiếng kêu chất chứa sự thê lương rõ rệt.</w:t>
      </w:r>
    </w:p>
    <w:p>
      <w:pPr>
        <w:pStyle w:val="BodyText"/>
      </w:pPr>
      <w:r>
        <w:t xml:space="preserve">- Xong rồi.</w:t>
      </w:r>
    </w:p>
    <w:p>
      <w:pPr>
        <w:pStyle w:val="BodyText"/>
      </w:pPr>
      <w:r>
        <w:t xml:space="preserve">Bạch Hủ Minh đã tiếp xúc với Âu Dương trong thời gian khá dài. Nghe tiếng kêu rền rĩ đó, lão đã biết xảy ra chuyện gì. Thánh binh khóc than chỉ có lý do duy nhất, chủ nhân của nó đã biến mất.</w:t>
      </w:r>
    </w:p>
    <w:p>
      <w:pPr>
        <w:pStyle w:val="BodyText"/>
      </w:pPr>
      <w:r>
        <w:t xml:space="preserve">Thứ Kiêu Cung từ bây bắc bay đến đây, khiến nhiều người có một ý nghĩ, đó là Âu Dương chưa chết. Nhưng bây giờ thánh binh khóc than mà không vỡ nát chỉ chứng minh một điều, Âu Dương đã chết. Trước khi chết hắn không nỡ khiến Thứ Kiêu Cung phải biến mất, nên đã chặt đứt liên hệ cuối cùng với Thứ Kiêu Cung, để thánh binh tìm chủ nhân mới. Nhưng ngươi biết không? Thứ Kiêu vốn là một phần linh hồn của ngươi. Ngươi không thể vứt bỏ nó được. Ngươi làm vậy là muốn nó tự vẫn!</w:t>
      </w:r>
    </w:p>
    <w:p>
      <w:pPr>
        <w:pStyle w:val="BodyText"/>
      </w:pPr>
      <w:r>
        <w:t xml:space="preserve">Bạch Hủ Minh nhìn con cự cú huyết sắc ở trên không trung, lão có thể đọc được sự thê lương trong con ngươi huyết sắc của nó.</w:t>
      </w:r>
    </w:p>
    <w:p>
      <w:pPr>
        <w:pStyle w:val="BodyText"/>
      </w:pPr>
      <w:r>
        <w:t xml:space="preserve">- Tại sao...tại sao...</w:t>
      </w:r>
    </w:p>
    <w:p>
      <w:pPr>
        <w:pStyle w:val="BodyText"/>
      </w:pPr>
      <w:r>
        <w:t xml:space="preserve">Đương nhiên Vệ Thi cũng hiểu đã xảy ra chuyện gì. Chặt đứt liên hệ cuối cùng với thánh binh, ngay cả chết cũng dứt khoát như vậy, chết hoàn toàn triệt để. Rốt cuộc hắn muốn cái gì?</w:t>
      </w:r>
    </w:p>
    <w:p>
      <w:pPr>
        <w:pStyle w:val="BodyText"/>
      </w:pPr>
      <w:r>
        <w:t xml:space="preserve">- Gru!!!</w:t>
      </w:r>
    </w:p>
    <w:p>
      <w:pPr>
        <w:pStyle w:val="BodyText"/>
      </w:pPr>
      <w:r>
        <w:t xml:space="preserve">Thứ Kiêu Cung than khóc, giương cánh bay vọt lên trời cao. Xem tình hình dường như nó chuẩn bị tự vẫn. Thánh binh tự vẫn, từ xưa đến nay rất hiếm thấy.</w:t>
      </w:r>
    </w:p>
    <w:p>
      <w:pPr>
        <w:pStyle w:val="BodyText"/>
      </w:pPr>
      <w:r>
        <w:t xml:space="preserve">Bạch Hủ Minh ngàn dặm truyền âm cho Vệ Thi:</w:t>
      </w:r>
    </w:p>
    <w:p>
      <w:pPr>
        <w:pStyle w:val="BodyText"/>
      </w:pPr>
      <w:r>
        <w:t xml:space="preserve">- Vệ Thi, ngăn nó lại. Chỉ có nàng mới ngăn được nó!</w:t>
      </w:r>
    </w:p>
    <w:p>
      <w:pPr>
        <w:pStyle w:val="BodyText"/>
      </w:pPr>
      <w:r>
        <w:t xml:space="preserve">Nhưng lúc này Vệ Thi vẫn chìm đắm trong bi thương.</w:t>
      </w:r>
    </w:p>
    <w:p>
      <w:pPr>
        <w:pStyle w:val="BodyText"/>
      </w:pPr>
      <w:r>
        <w:t xml:space="preserve">Bạch Hủ Minh kêu gào:</w:t>
      </w:r>
    </w:p>
    <w:p>
      <w:pPr>
        <w:pStyle w:val="BodyText"/>
      </w:pPr>
      <w:r>
        <w:t xml:space="preserve">- Ngăn Thứ Kiêu Cung lại. Dù chặt đứt liên hệ nhưng Âu Dương chưa chắc đã chết. Thứ Kiêu Cung chứa linh hồn của Âu Dương. Chỉ cần Thứ Kiêu Cung bất diệt thì dù bản thân hắn chết nhưng nếu linh hồn không tắt. Có lẽ ngàn vạn năm sau, Thứ Kiêu Cung đại thành thì linh hồn Âu Dương sẽ sống lại!</w:t>
      </w:r>
    </w:p>
    <w:p>
      <w:pPr>
        <w:pStyle w:val="BodyText"/>
      </w:pPr>
      <w:r>
        <w:t xml:space="preserve">Tiếng nói của Bạch Hủ Minh đánh thức Vệ Thi. Đúng vậy, dù bản thân Âu Dương chết nhưng một tia linh hồn vẫn còn đó. Nếu linh hồn này có thể trưởng thành thì chẳng khác nào ngày nào đó hắn trùng sinh.</w:t>
      </w:r>
    </w:p>
    <w:p>
      <w:pPr>
        <w:pStyle w:val="BodyText"/>
      </w:pPr>
      <w:r>
        <w:t xml:space="preserve">Vệ Thi xông lên tầng mây, quát:</w:t>
      </w:r>
    </w:p>
    <w:p>
      <w:pPr>
        <w:pStyle w:val="BodyText"/>
      </w:pPr>
      <w:r>
        <w:t xml:space="preserve">- Thứ Kiêu Cung! Trở về!</w:t>
      </w:r>
    </w:p>
    <w:p>
      <w:pPr>
        <w:pStyle w:val="BodyText"/>
      </w:pPr>
      <w:r>
        <w:t xml:space="preserve">Lúc này linh hồn hỏa diễm đốt cháy cả bầu trời. Dù là Tiên Tôn đi lên cũng sẽ bị thiêu đốt tới mức trọng thương. Chỉ có một mình Vệ Thi dám xông vào biển lửa.</w:t>
      </w:r>
    </w:p>
    <w:p>
      <w:pPr>
        <w:pStyle w:val="BodyText"/>
      </w:pPr>
      <w:r>
        <w:t xml:space="preserve">Vệ Thi cao giọng hướng về phía bầu trời hét lớn:</w:t>
      </w:r>
    </w:p>
    <w:p>
      <w:pPr>
        <w:pStyle w:val="BodyText"/>
      </w:pPr>
      <w:r>
        <w:t xml:space="preserve">- Trở về đi. Dù hắn đã đi nhưng ngươi là minh chứng duy nhất hắn còn trên thế gian này. Nếu ngươi cũng đi, vậy chẳng phải sẽ làm trái ý chí trước của hắn khi chết sao? Hắn chặt đứt đồng sinh thiên mệnh là vì không muốn ngươi chết cùng hắn. Nếu ngươi cũng rời đi thì tất cả những điều hắn làm không phải là vô ích hay sao?</w:t>
      </w:r>
    </w:p>
    <w:p>
      <w:pPr>
        <w:pStyle w:val="BodyText"/>
      </w:pPr>
      <w:r>
        <w:t xml:space="preserve">Vệ Thi cũng không biết lời nàng nói có tác dụng gì hay không, nhưng lúc này nàng đau lòng không kém hơn Thứ Kiêu Cung. Bản thân Âu Dương chết, tin tức này đã giống như sét đánh ngang tai, đánh vỡ ảo tưởng của Vệ Thi.</w:t>
      </w:r>
    </w:p>
    <w:p>
      <w:pPr>
        <w:pStyle w:val="BodyText"/>
      </w:pPr>
      <w:r>
        <w:t xml:space="preserve">Trên chín tầng mây, Thứ Kiêu Cung khóc than hú dài:</w:t>
      </w:r>
    </w:p>
    <w:p>
      <w:pPr>
        <w:pStyle w:val="BodyText"/>
      </w:pPr>
      <w:r>
        <w:t xml:space="preserve">- Gru!!!</w:t>
      </w:r>
    </w:p>
    <w:p>
      <w:pPr>
        <w:pStyle w:val="BodyText"/>
      </w:pPr>
      <w:r>
        <w:t xml:space="preserve">Tiếng hú dẫn động lôi điện tám phương từ trên trời giáng xuống. Cự cú đập cánh, phút chốc nhật nguyệt tinh không đều không có ánh sáng. Chí cường giả sinh ra thánh binh đã thông linh, nó hiểu được ý nghĩa lời Vệ Thi nói.</w:t>
      </w:r>
    </w:p>
    <w:p>
      <w:pPr>
        <w:pStyle w:val="BodyText"/>
      </w:pPr>
      <w:r>
        <w:t xml:space="preserve">Mắt Vệ Thi đầy bi thương, nói:</w:t>
      </w:r>
    </w:p>
    <w:p>
      <w:pPr>
        <w:pStyle w:val="BodyText"/>
      </w:pPr>
      <w:r>
        <w:t xml:space="preserve">- Trở về đi. Hãy cùng ta chờ đợi. Chúng ta chờ đợi hắn bảy ngàn năm. Có lẽ hắn sẽ trở về...</w:t>
      </w:r>
    </w:p>
    <w:p>
      <w:pPr>
        <w:pStyle w:val="BodyText"/>
      </w:pPr>
      <w:r>
        <w:t xml:space="preserve">Vệ Thi chưa từng từ bỏ thời hạn bảy ngàn năm này. Dù lúc này có đặt thi thể của Âu Dương trước mặt nàng, nàng vẫn tuyệt đối không từ bỏ.</w:t>
      </w:r>
    </w:p>
    <w:p>
      <w:pPr>
        <w:pStyle w:val="BodyText"/>
      </w:pPr>
      <w:r>
        <w:t xml:space="preserve">Bạc Vân Trấn, mấy tháng sau tin tức bản thân Âu Dương đã chết truyền tới đây. Phút chốc có thể nói là chấn động cực lớn. Vương giả có gan đối kháng với trời, Thần Tiễn một đời đã chết như vậy, khiến nhiều người tu luyện tiễn thuật thở dài than trách thiên đạo bất công.</w:t>
      </w:r>
    </w:p>
    <w:p>
      <w:pPr>
        <w:pStyle w:val="BodyText"/>
      </w:pPr>
      <w:r>
        <w:t xml:space="preserve">Nhưng Âu Dương là nhân vật chính trong sự kiện lại chống hai cây gậy khó nhọc bước đi.</w:t>
      </w:r>
    </w:p>
    <w:p>
      <w:pPr>
        <w:pStyle w:val="BodyText"/>
      </w:pPr>
      <w:r>
        <w:t xml:space="preserve">Lý Uyển Như ở sau lưng Âu Dương không ngừng khuyên:</w:t>
      </w:r>
    </w:p>
    <w:p>
      <w:pPr>
        <w:pStyle w:val="BodyText"/>
      </w:pPr>
      <w:r>
        <w:t xml:space="preserve">- Đừng sốt ruột. Mới có mấy tháng, dù linh khí trong người chàng bị ta hấp thu nhưng đôi chân bị tổn thương quá nặng. Thân thể Tiên Tôn của chàng đã mất đi năng lực tái sinh, còn kém hơn người bình thường!</w:t>
      </w:r>
    </w:p>
    <w:p>
      <w:pPr>
        <w:pStyle w:val="BodyText"/>
      </w:pPr>
      <w:r>
        <w:t xml:space="preserve">- Ha ha ha, không có việc gì. Mặc dù lực lượng của ta đã mất, nhưng thân thể Tiên Tôn vẫn còn!</w:t>
      </w:r>
    </w:p>
    <w:p>
      <w:pPr>
        <w:pStyle w:val="BodyText"/>
      </w:pPr>
      <w:r>
        <w:t xml:space="preserve">Âu Dương từ từ đẩy hai cây gậy ra. Nhưng lúc thả gậy ra hắn suýt chút nữa đã ngã xuống đất. May là có Lý Uyển Như đứng bên cạnh, đỡ kịp mới tránh cho hắn khỏi mất mặt té lăn quay ra đất.</w:t>
      </w:r>
    </w:p>
    <w:p>
      <w:pPr>
        <w:pStyle w:val="BodyText"/>
      </w:pPr>
      <w:r>
        <w:t xml:space="preserve">- Thấy chưa, ta đã nói rồi. Chàng cứ thích cậy mạnh!</w:t>
      </w:r>
    </w:p>
    <w:p>
      <w:pPr>
        <w:pStyle w:val="BodyText"/>
      </w:pPr>
      <w:r>
        <w:t xml:space="preserve">Dù Lý Uyển Như trách móc nhưng tình yêu nồng nàn không giảm sút.</w:t>
      </w:r>
    </w:p>
    <w:p>
      <w:pPr>
        <w:pStyle w:val="BodyText"/>
      </w:pPr>
      <w:r>
        <w:t xml:space="preserve">- Ha ha.</w:t>
      </w:r>
    </w:p>
    <w:p>
      <w:pPr>
        <w:pStyle w:val="BodyText"/>
      </w:pPr>
      <w:r>
        <w:t xml:space="preserve">Âu Dương ngồi trên ghế đá. Hắn cảm giác được sự lãnh léo của chiếc ghế. Hắn thúc đẩy ngọn lửa nhỏ mở ra vòng tay không gian.</w:t>
      </w:r>
    </w:p>
    <w:p>
      <w:pPr>
        <w:pStyle w:val="BodyText"/>
      </w:pPr>
      <w:r>
        <w:t xml:space="preserve">Hai viên đan dược tròn xoe xuất hiện trong tay Âu Dương. Hai viên đan dược này không giống như những linh đan khác vừa hiện ra lập tức tỏa mùi thơm nức mũi. Hai viên đan dược dường như là loại cấp thấp yên lặng nằm trong bàn tay Âu Dương.</w:t>
      </w:r>
    </w:p>
    <w:p>
      <w:pPr>
        <w:pStyle w:val="BodyText"/>
      </w:pPr>
      <w:r>
        <w:t xml:space="preserve">Âu Dương nhìn Lý Uyển Như, hỏi:</w:t>
      </w:r>
    </w:p>
    <w:p>
      <w:pPr>
        <w:pStyle w:val="BodyText"/>
      </w:pPr>
      <w:r>
        <w:t xml:space="preserve">- Uyển Như, chắc bây giờ nàng đã là Kim Tiên?</w:t>
      </w:r>
    </w:p>
    <w:p>
      <w:pPr>
        <w:pStyle w:val="BodyText"/>
      </w:pPr>
      <w:r>
        <w:t xml:space="preserve">Lý Uyển Như che miệng, cười khẽ nói:</w:t>
      </w:r>
    </w:p>
    <w:p>
      <w:pPr>
        <w:pStyle w:val="BodyText"/>
      </w:pPr>
      <w:r>
        <w:t xml:space="preserve">- A? Mới vừa bước vào Kim Tiên không lâu. Mặc dù Vạn Yêu Chi Tổ đã mất thần lực nhưng xem ra Thần Sư Chi Nhãn vẫn còn.</w:t>
      </w:r>
    </w:p>
    <w:p>
      <w:pPr>
        <w:pStyle w:val="BodyText"/>
      </w:pPr>
      <w:r>
        <w:t xml:space="preserve">Âu Dương lắc đầu thở dài, nói:</w:t>
      </w:r>
    </w:p>
    <w:p>
      <w:pPr>
        <w:pStyle w:val="BodyText"/>
      </w:pPr>
      <w:r>
        <w:t xml:space="preserve">- Hai viên đan dược này mỗi tháng ăn một lần. Hai tháng sau nàng sẽ đạt đến Tiên Tôn!</w:t>
      </w:r>
    </w:p>
    <w:p>
      <w:pPr>
        <w:pStyle w:val="BodyText"/>
      </w:pPr>
      <w:r>
        <w:t xml:space="preserve">Âu Dương đưa một viên Nghịch Thiên Hoàn đủ dẫn đến thiên địa đại chiến đặt vào trong tay Lý Uyển Như.</w:t>
      </w:r>
    </w:p>
    <w:p>
      <w:pPr>
        <w:pStyle w:val="Compact"/>
      </w:pPr>
      <w:r>
        <w:br w:type="textWrapping"/>
      </w:r>
      <w:r>
        <w:br w:type="textWrapping"/>
      </w:r>
    </w:p>
    <w:p>
      <w:pPr>
        <w:pStyle w:val="Heading2"/>
      </w:pPr>
      <w:bookmarkStart w:id="666" w:name="chương-689-cùng-ngươi-đi-xem-muôn-vàn-phồn-hoa-2"/>
      <w:bookmarkEnd w:id="666"/>
      <w:r>
        <w:t xml:space="preserve">644. Chương 689: Cùng Ngươi Đi Xem Muôn Vàn Phồn Hoa (2)</w:t>
      </w:r>
    </w:p>
    <w:p>
      <w:pPr>
        <w:pStyle w:val="Compact"/>
      </w:pPr>
      <w:r>
        <w:br w:type="textWrapping"/>
      </w:r>
      <w:r>
        <w:br w:type="textWrapping"/>
      </w:r>
      <w:r>
        <w:t xml:space="preserve">- Cái này...</w:t>
      </w:r>
    </w:p>
    <w:p>
      <w:pPr>
        <w:pStyle w:val="BodyText"/>
      </w:pPr>
      <w:r>
        <w:t xml:space="preserve">Ánh mắt Lý Uyển Như mờ mịt nhìn hai viên đan dược. Hai tháng khiến một người từ Kim Tiên đạt đến Tiên Tôn? Có thứ như vậy thật sao? Lý Uyển Như suy nghĩ, chợt con ngươi co rút, vội bịt miệng mình.</w:t>
      </w:r>
    </w:p>
    <w:p>
      <w:pPr>
        <w:pStyle w:val="BodyText"/>
      </w:pPr>
      <w:r>
        <w:t xml:space="preserve">Vẻ mặt Lý Uyển Như đầy kinh ngạc nói:</w:t>
      </w:r>
    </w:p>
    <w:p>
      <w:pPr>
        <w:pStyle w:val="BodyText"/>
      </w:pPr>
      <w:r>
        <w:t xml:space="preserve">- Cái...cái này là Nghịch Thiên Hoàn sao?</w:t>
      </w:r>
    </w:p>
    <w:p>
      <w:pPr>
        <w:pStyle w:val="BodyText"/>
      </w:pPr>
      <w:r>
        <w:t xml:space="preserve">Âu Dương nhìn Lý Uyển Như kinh ngạc. Hắn không nói gì nhiều, chỉ gật đầu bảo:</w:t>
      </w:r>
    </w:p>
    <w:p>
      <w:pPr>
        <w:pStyle w:val="BodyText"/>
      </w:pPr>
      <w:r>
        <w:t xml:space="preserve">- Đây là Nghịch Thiên Hoàn, một viên đủ nghịch thiên!</w:t>
      </w:r>
    </w:p>
    <w:p>
      <w:pPr>
        <w:pStyle w:val="BodyText"/>
      </w:pPr>
      <w:r>
        <w:t xml:space="preserve">- Nghịch Thiên Hoàn...chàng có đến hai viên?</w:t>
      </w:r>
    </w:p>
    <w:p>
      <w:pPr>
        <w:pStyle w:val="BodyText"/>
      </w:pPr>
      <w:r>
        <w:t xml:space="preserve">Lý Uyển Như nhìn thần dược. Đương nhiên nàng biết nó quý giá biết bao. Nếu để người ta biết nàng có hai viên đan dược này, sợ là sẽ khiến thiên địa chấn động. Nhưng Nghịch Thiên Hoàn quý giá như vậy, tại sao Âu Dương lại tùy tiện tặng cho nàng?</w:t>
      </w:r>
    </w:p>
    <w:p>
      <w:pPr>
        <w:pStyle w:val="BodyText"/>
      </w:pPr>
      <w:r>
        <w:t xml:space="preserve">Âu Dương cười tủm tỉm hỏi:</w:t>
      </w:r>
    </w:p>
    <w:p>
      <w:pPr>
        <w:pStyle w:val="BodyText"/>
      </w:pPr>
      <w:r>
        <w:t xml:space="preserve">- Thế nào? Không tin sao?</w:t>
      </w:r>
    </w:p>
    <w:p>
      <w:pPr>
        <w:pStyle w:val="BodyText"/>
      </w:pPr>
      <w:r>
        <w:t xml:space="preserve">Uyển Như kinh ngạc như vậy cũng đúng. Hắn lấy được hai viên Nghịch Thiên Hoàn này từ trong núi thây biển máu. Nó đúng là rất hiếm có. Lúc trước mình ăn một viên liền tiến vào Tiên Tôn. Nhưng cho dù Nghịch Thiên Hoàn này cho mình thần lực, lại khiến mình đánh mất bản thân, từng bước một tiến vào tình cảnh không thể quay đầu.</w:t>
      </w:r>
    </w:p>
    <w:p>
      <w:pPr>
        <w:pStyle w:val="BodyText"/>
      </w:pPr>
      <w:r>
        <w:t xml:space="preserve">Hiện tại ngẫm nghĩ lại, Âu Dương nói:</w:t>
      </w:r>
    </w:p>
    <w:p>
      <w:pPr>
        <w:pStyle w:val="BodyText"/>
      </w:pPr>
      <w:r>
        <w:t xml:space="preserve">- Yêu Giới từng có tên là ác ma chi địa. Nó chôn giấu bí mật thiên cổ. Ta may mắn đi vào trong, có được Nghịch Thiên Hoàn và một số bí mật. Sớm biết truyền thuyết có hai mặt, một mặt là danh và lợi, mặt kia là nguyền rủa cùng luân hồi. Nhưng ta không thèm để ý đến. Được danh và lợi nhưng cũng bị nguyền rủa, chắc chắn luân hồi cách ta không xa.</w:t>
      </w:r>
    </w:p>
    <w:p>
      <w:pPr>
        <w:pStyle w:val="BodyText"/>
      </w:pPr>
      <w:r>
        <w:t xml:space="preserve">Âu Dương cẩn thận ngẫm nghĩ lại. Hắn ở trong núi thây biển máu, có được cơ duyên nhưng cũng mất đi rất nhiều. Nếu không phải nhờ núi thây biển máu đó, nếu không phải lấy được lực lượng cường đại đó, có lẽ hiện tại hắn vẫn còn đang gian khổ phấn đấu trong Vạn Yêu Chi Thành, từng bước chân tiến tới.</w:t>
      </w:r>
    </w:p>
    <w:p>
      <w:pPr>
        <w:pStyle w:val="BodyText"/>
      </w:pPr>
      <w:r>
        <w:t xml:space="preserve">Nếu thật sự như vậy, chắc hắn sẽ không có kết cuộc như bây giờ. Âu Dương vốn không phải loại người tin vào những chuyện ly kỳ quái dị. Nhưng lần này hắn quá mơ hồ. Chính hắn cũng không thể phán đoán rõ ràng.</w:t>
      </w:r>
    </w:p>
    <w:p>
      <w:pPr>
        <w:pStyle w:val="BodyText"/>
      </w:pPr>
      <w:r>
        <w:t xml:space="preserve">- Ta không cần.</w:t>
      </w:r>
    </w:p>
    <w:p>
      <w:pPr>
        <w:pStyle w:val="BodyText"/>
      </w:pPr>
      <w:r>
        <w:t xml:space="preserve">Lý Uyển Như nhét hai viên Nghịch Thiên Hoàn vào trong tay Âu Dương. Vật chí bảo như vậy nhưng nàng lại không thèm để ý. Điều này không ngoài dự đoán của hắn. Nếu Lý Uyển Như thật sự là người quan tâm tới những thứ này thì nàng tuyệt đối không đi lên Tiên Giới truy tìm hắn, từ bỏ địa vị chủ nhân tương lai của Hàn Băng cung, cùng hắn sống một cuộc sống của người bình thường.</w:t>
      </w:r>
    </w:p>
    <w:p>
      <w:pPr>
        <w:pStyle w:val="BodyText"/>
      </w:pPr>
      <w:r>
        <w:t xml:space="preserve">Âu Dương khẽ mỉm cười nói:</w:t>
      </w:r>
    </w:p>
    <w:p>
      <w:pPr>
        <w:pStyle w:val="BodyText"/>
      </w:pPr>
      <w:r>
        <w:t xml:space="preserve">- Ta giữ nó lại cũng vô dụng. Nghịch Thiên Hoàn này đúng là nghịch thiên. Nhưng bây giờ dù có hàng ngàn viên Nghịch Thiên Hoàn đối với ta cũng không có chút tác dụng nào. Bản thân ta đã là thân thể Tiên Tôn. Thần đan đối với ta là vô dụng. Ba hồn bảy vía của ta đã mất đi hai hồn sáu vía. Dù ta có đổi thân xác khác cũng không thể nào tu ra thần lực.</w:t>
      </w:r>
    </w:p>
    <w:p>
      <w:pPr>
        <w:pStyle w:val="BodyText"/>
      </w:pPr>
      <w:r>
        <w:t xml:space="preserve">Không phải Âu Dương chưa từng nghĩ tới chuyện dùng Nghịch Thiên Hoàn nghịch thiên cải mệnh cho mình, nhưng hắn biết đây không phải vấn đề thể chất mà là phương diện khác. Bây giờ hắn đã không còn hoàn chỉnh, đã là khiếm khuyết.</w:t>
      </w:r>
    </w:p>
    <w:p>
      <w:pPr>
        <w:pStyle w:val="BodyText"/>
      </w:pPr>
      <w:r>
        <w:t xml:space="preserve">Một linh hồn tàn khuyết dù có làm thế nào cũng không thể tiếp tục tu luyện được nữa.</w:t>
      </w:r>
    </w:p>
    <w:p>
      <w:pPr>
        <w:pStyle w:val="BodyText"/>
      </w:pPr>
      <w:r>
        <w:t xml:space="preserve">Âu Dương cười nói:</w:t>
      </w:r>
    </w:p>
    <w:p>
      <w:pPr>
        <w:pStyle w:val="BodyText"/>
      </w:pPr>
      <w:r>
        <w:t xml:space="preserve">- Nhận đi. Bên cạnh có một người cấp Tiên Tôn ta cũng an toàn hơn nhiều. Nàng đừng quên ta chuyên gây họa. Nói không chừng ngày nào đó ta đắc tội Tiên Đế, vậy thì rắc rối to. Vậy nên có Tiên Tôn ở bên cạnh sẽ rất an toàn.</w:t>
      </w:r>
    </w:p>
    <w:p>
      <w:pPr>
        <w:pStyle w:val="BodyText"/>
      </w:pPr>
      <w:r>
        <w:t xml:space="preserve">Nghe Âu Dương nói tới chuyện bảo hộ hưans, Lý Uyển Như xoay người, bực mình nói:</w:t>
      </w:r>
    </w:p>
    <w:p>
      <w:pPr>
        <w:pStyle w:val="BodyText"/>
      </w:pPr>
      <w:r>
        <w:t xml:space="preserve">- Ở bên cạnh? Vậy chàng đi tìm Tiên Tôn khác đi! Hừ!</w:t>
      </w:r>
    </w:p>
    <w:p>
      <w:pPr>
        <w:pStyle w:val="BodyText"/>
      </w:pPr>
      <w:r>
        <w:t xml:space="preserve">Lý Uyển Như mới xoay lưng đi, liền cảm giác có đôi tay nhẹ ôm mình vào lòng, nói:</w:t>
      </w:r>
    </w:p>
    <w:p>
      <w:pPr>
        <w:pStyle w:val="BodyText"/>
      </w:pPr>
      <w:r>
        <w:t xml:space="preserve">- Nàng không muốn ở bên ta cả đời sao?</w:t>
      </w:r>
    </w:p>
    <w:p>
      <w:pPr>
        <w:pStyle w:val="BodyText"/>
      </w:pPr>
      <w:r>
        <w:t xml:space="preserve">- Chàng...!</w:t>
      </w:r>
    </w:p>
    <w:p>
      <w:pPr>
        <w:pStyle w:val="BodyText"/>
      </w:pPr>
      <w:r>
        <w:t xml:space="preserve">Mặc dù mới nãy Lý Uyển Như vì điều này mà hâm hực, nhưng bây giờ được Âu Dương làm như vậy, nàng như con thỏ bị hù dọa nhảy dựng lên.</w:t>
      </w:r>
    </w:p>
    <w:p>
      <w:pPr>
        <w:pStyle w:val="BodyText"/>
      </w:pPr>
      <w:r>
        <w:t xml:space="preserve">- Ha ha!</w:t>
      </w:r>
    </w:p>
    <w:p>
      <w:pPr>
        <w:pStyle w:val="BodyText"/>
      </w:pPr>
      <w:r>
        <w:t xml:space="preserve">Âu Dương cười, buông Lý Uyển Như ra, hai tay chắp sau lưng nói:</w:t>
      </w:r>
    </w:p>
    <w:p>
      <w:pPr>
        <w:pStyle w:val="BodyText"/>
      </w:pPr>
      <w:r>
        <w:t xml:space="preserve">- Đôi chân của ta sắp lành lặn. Đợi ta hoàn toàn khỏe mạnh, chúng ta cùng đi tới Bất Lão Tuyền ở tây bắc, lại đi Lạc Nguyệt Cốc, và ngắm cảnh đẹp cực địa tây bắc, nhìn tuyết rơi đầy trời, xem mai tuyết ngạo nghễ đứng.</w:t>
      </w:r>
    </w:p>
    <w:p>
      <w:pPr>
        <w:pStyle w:val="BodyText"/>
      </w:pPr>
      <w:r>
        <w:t xml:space="preserve">Âu Dương mặc sức tưởng tượng về tương lai. Hiện tại hắn đã buông xuống tất cả. Có thể nói trong lòng hắn nhẹ tênh.</w:t>
      </w:r>
    </w:p>
    <w:p>
      <w:pPr>
        <w:pStyle w:val="BodyText"/>
      </w:pPr>
      <w:r>
        <w:t xml:space="preserve">Lý Uyển Như ngồi bên cạnh Âu Dương, lầm bầm:</w:t>
      </w:r>
    </w:p>
    <w:p>
      <w:pPr>
        <w:pStyle w:val="BodyText"/>
      </w:pPr>
      <w:r>
        <w:t xml:space="preserve">- Đã biết chàng thích tuyết, thích mai.</w:t>
      </w:r>
    </w:p>
    <w:p>
      <w:pPr>
        <w:pStyle w:val="BodyText"/>
      </w:pPr>
      <w:r>
        <w:t xml:space="preserve">Trong mắt nàng lộ vẻ yêu say đắm dịu dàng như nước. Giờ phút này Lý Uyển Như rất đẹp. Trong mắt Âu Dương, sắc đẹp không phải là tỏa sáng rực rỡ, mà là vẻ đẹp hắn không thể tả thành lời.</w:t>
      </w:r>
    </w:p>
    <w:p>
      <w:pPr>
        <w:pStyle w:val="BodyText"/>
      </w:pPr>
      <w:r>
        <w:t xml:space="preserve">- Ăn hai viên Nghịch Thiên Hoàn này đi. Hai tháng sau ta có thể đứng dậy. Tới lúc đó chúng ta rời khỏi Bạc Vân Trấn bắt đầu sống cuộc sống du lịch tứ xứ. Không biết Tiên Tôn đại nhân tương lai có nguyện ý cùng Âu Dương trải qua thời gian cuối cùng này không?</w:t>
      </w:r>
    </w:p>
    <w:p>
      <w:pPr>
        <w:pStyle w:val="BodyText"/>
      </w:pPr>
      <w:r>
        <w:t xml:space="preserve">Âu Dương làm bộ dạng ta là tiểu binh sĩ, nàng là đại Tiên Tôn, chọc Lý Uyển Như vừa cười vừa hờn trách.</w:t>
      </w:r>
    </w:p>
    <w:p>
      <w:pPr>
        <w:pStyle w:val="BodyText"/>
      </w:pPr>
      <w:r>
        <w:t xml:space="preserve">Hai viên Nghịch Thiên Hoàn này, nếu để người ta biết Kim Tiên dùng Nghịch Thiên Hoàn đẩy mình lên Tiên Đế chắc hẳn sẽ ngửa đầu chửi là phí của trời. Nhưng Lý Uyển Như không thèm quan tâm. Bởi vì ở trong mắt nàng Nghịch Thiên Hoàn không là chí bảo gì cả. Đây là lễ vật Âu Dương tặng cho nàng. Tiên Đế gì, Tiên Tôn gì, tuyệt thế vô song gì, Lý Uyển Như đều không thèm để ý. Nếu không nàng đã không xuất hiện ở đây.</w:t>
      </w:r>
    </w:p>
    <w:p>
      <w:pPr>
        <w:pStyle w:val="BodyText"/>
      </w:pPr>
      <w:r>
        <w:t xml:space="preserve">Hai tháng chớp mắt trôi qua. Ngày hôm nay vùng đất hai người ở tràn ngập ánh sáng. Uy thế đè ép bốn phương nghẹt thở, dường như có khí thế nuốt thiên nuốt địa bùng phát, đập vỡ nóc nhà. Không khí run rẩy.</w:t>
      </w:r>
    </w:p>
    <w:p>
      <w:pPr>
        <w:pStyle w:val="BodyText"/>
      </w:pPr>
      <w:r>
        <w:t xml:space="preserve">Đây là dấu hiệu Tiên Tôn sinh ra. Khi điềm báo xuất hiện bốn phương chấn kinh. Tiên Tôn? Ở Tiên Giới, Tiên Tôn thực sự rất hiếm hoi. Nhưng bây giờ Tiên Tôn đột nhiên sinh ra đương nhiên sẽ dẫn động tứ phương.</w:t>
      </w:r>
    </w:p>
    <w:p>
      <w:pPr>
        <w:pStyle w:val="BodyText"/>
      </w:pPr>
      <w:r>
        <w:t xml:space="preserve">Nhưng khi người thế lực các nơi chạy tới đây, chỗ này đã sớm trống rỗng. Nhìn bốn phía căn trong rách nát, nhiều người đều cảm thấy mờ mịt. Đây rốt cuộc là ai vậy?</w:t>
      </w:r>
    </w:p>
    <w:p>
      <w:pPr>
        <w:pStyle w:val="BodyText"/>
      </w:pPr>
      <w:r>
        <w:t xml:space="preserve">Mọi người tìm kiếm thật lâu, rốt cuộc bọn họ tìm được trong góc căn phòng thấy chữ viết: cả đời bên nhau, đời này không quên, nếu có kiếp sau, tái tục tiền duyên.</w:t>
      </w:r>
    </w:p>
    <w:p>
      <w:pPr>
        <w:pStyle w:val="BodyText"/>
      </w:pPr>
      <w:r>
        <w:t xml:space="preserve">Lưu Linh vừa nhìn chữ viết liền biết là đồ nhi của mình và Âu Dương để lại. Nhưng Lưu Linh không hiểu trong mấy tháng ngắn ngủi đó đã xảy ra chuyện gì. Chỗ này rõ ràng là Lý Uyển Như đột phá Hàn Băng quyết để lại hơi thở. Mấy tháng nay rốt cuộc xảy ra chuyện gì khiến đồ nhi của bà một đường từ Kim Tiên bay lên Tiên Tôn?</w:t>
      </w:r>
    </w:p>
    <w:p>
      <w:pPr>
        <w:pStyle w:val="BodyText"/>
      </w:pPr>
      <w:r>
        <w:t xml:space="preserve">Không lẽ hắn yêu nghiệt như vậy sao? Có thể trở tay thay đổi vận mệnh một người?</w:t>
      </w:r>
    </w:p>
    <w:p>
      <w:pPr>
        <w:pStyle w:val="BodyText"/>
      </w:pPr>
      <w:r>
        <w:t xml:space="preserve">Lưu Linh tự hỏi nhưng không có được đáp án mình muốn. Bởi vì người có thể trả lời mình đã sớm rời đi. Đi tây bắc xem Bất Lão tuyền, xemn Lạc Nguyệt cốc, băng giá cực địa, hoa mai ngạo nghễ đứng trong gió tuyết.</w:t>
      </w:r>
    </w:p>
    <w:p>
      <w:pPr>
        <w:pStyle w:val="BodyText"/>
      </w:pPr>
      <w:r>
        <w:t xml:space="preserve">Tây bắc thuộc tái ngoại. Mặc dù trong tầm mắt có chút hoang vắng, không yên tĩnh như Giang Nam, không phồn hoa bằng Trung Châu, nhưng lại có phong tình tái ngoại.</w:t>
      </w:r>
    </w:p>
    <w:p>
      <w:pPr>
        <w:pStyle w:val="BodyText"/>
      </w:pPr>
      <w:r>
        <w:t xml:space="preserve">Trên tái ngoại hoang vắng này có hai con long mã đầu rồng thân ngựa đạp băng tuyết chở một nam một nữ tiến lên.</w:t>
      </w:r>
    </w:p>
    <w:p>
      <w:pPr>
        <w:pStyle w:val="Compact"/>
      </w:pPr>
      <w:r>
        <w:br w:type="textWrapping"/>
      </w:r>
      <w:r>
        <w:br w:type="textWrapping"/>
      </w:r>
    </w:p>
    <w:p>
      <w:pPr>
        <w:pStyle w:val="Heading2"/>
      </w:pPr>
      <w:bookmarkStart w:id="667" w:name="chương-690-long-mã"/>
      <w:bookmarkEnd w:id="667"/>
      <w:r>
        <w:t xml:space="preserve">645. Chương 690: Long Mã</w:t>
      </w:r>
    </w:p>
    <w:p>
      <w:pPr>
        <w:pStyle w:val="Compact"/>
      </w:pPr>
      <w:r>
        <w:br w:type="textWrapping"/>
      </w:r>
      <w:r>
        <w:br w:type="textWrapping"/>
      </w:r>
      <w:r>
        <w:t xml:space="preserve">Nữ tử mặc y phục trắng như tuyết, áo choàng màu hồng, hòa hợp với long mã dưới thân. Nữ tử ngồi trên long mã, trời sinh có một loại khí thế hợp với thiên địa, hiển nhiên đây là một cường giả siêu cấp.</w:t>
      </w:r>
    </w:p>
    <w:p>
      <w:pPr>
        <w:pStyle w:val="BodyText"/>
      </w:pPr>
      <w:r>
        <w:t xml:space="preserve">Người đàn ông ngồi trên long mã khác mặc dù ăn mặc tinh xảo nhưng thiếu khí thế. Tuy nhiên, nếu ngươi nhìn kỹ vào mắt hắnì sẽ phát hiện bên trong mắt hắn còn sâu thẳm hơn cả nữ tử kia.</w:t>
      </w:r>
    </w:p>
    <w:p>
      <w:pPr>
        <w:pStyle w:val="BodyText"/>
      </w:pPr>
      <w:r>
        <w:t xml:space="preserve">Âu Dương nhìn long mã dưới thân mình, nói:</w:t>
      </w:r>
    </w:p>
    <w:p>
      <w:pPr>
        <w:pStyle w:val="BodyText"/>
      </w:pPr>
      <w:r>
        <w:t xml:space="preserve">- Không ngờ hai con long mã bị nàng lừa đi.</w:t>
      </w:r>
    </w:p>
    <w:p>
      <w:pPr>
        <w:pStyle w:val="BodyText"/>
      </w:pPr>
      <w:r>
        <w:t xml:space="preserve">Long mã là hậu duệ của rồng. Tuy rằng huyết mạch của nó mỏng manh nhưng đủ để xếp vào hàng yêu thú cao đẳng Kim Tiên. Thế mà Lý Uyển Như không cần đụng binh đụng đao, chỉ nói mấy câu đã khiến long mã cam tâm tình nguyện trở thành tọa kỵ. Điều này khiến Âu Dương rất thắc mắc.</w:t>
      </w:r>
    </w:p>
    <w:p>
      <w:pPr>
        <w:pStyle w:val="BodyText"/>
      </w:pPr>
      <w:r>
        <w:t xml:space="preserve">Lý Uyển Như cười nhìn Âu Dương, nói:</w:t>
      </w:r>
    </w:p>
    <w:p>
      <w:pPr>
        <w:pStyle w:val="BodyText"/>
      </w:pPr>
      <w:r>
        <w:t xml:space="preserve">- Chàng quá mạnh mẽ. Nếu gặp phải chúng chắc sẽ dùng áp lực đè ép chúng. Nếu chúng không nghe theo chỉ sợ là tối nay chúng ta đã có thịt long mã để ăn.</w:t>
      </w:r>
    </w:p>
    <w:p>
      <w:pPr>
        <w:pStyle w:val="BodyText"/>
      </w:pPr>
      <w:r>
        <w:t xml:space="preserve">Lý Uyển Như biết thủ đoạn mạnh mẽ và tính cách quyết đoán giết chóc của Âu Dương.</w:t>
      </w:r>
    </w:p>
    <w:p>
      <w:pPr>
        <w:pStyle w:val="BodyText"/>
      </w:pPr>
      <w:r>
        <w:t xml:space="preserve">Ở trong mắt Âu Dương không có người cao đẳng hay thấp kém. Trong mắt hắn chỉ có người sống và chết.</w:t>
      </w:r>
    </w:p>
    <w:p>
      <w:pPr>
        <w:pStyle w:val="BodyText"/>
      </w:pPr>
      <w:r>
        <w:t xml:space="preserve">Âu Dương cười khổ nói:</w:t>
      </w:r>
    </w:p>
    <w:p>
      <w:pPr>
        <w:pStyle w:val="BodyText"/>
      </w:pPr>
      <w:r>
        <w:t xml:space="preserve">- Có lẽ vậy.</w:t>
      </w:r>
    </w:p>
    <w:p>
      <w:pPr>
        <w:pStyle w:val="BodyText"/>
      </w:pPr>
      <w:r>
        <w:t xml:space="preserve">Lý Uyển Như nói không sai. Nếu như Âu Dương đụng phải hai con long mã, nếu như chúng không thuận theo chắc chắn hắn sẽ giết chết nó ngay trên sa mạc tái ngoại này.</w:t>
      </w:r>
    </w:p>
    <w:p>
      <w:pPr>
        <w:pStyle w:val="BodyText"/>
      </w:pPr>
      <w:r>
        <w:t xml:space="preserve">- Thật ra không phải cái gì cũng cần dùng vũ lực để giải quyết. Long mã trời sinh hiểu tiếng người. Ta nói chuyện của mình cho chúng nghe. Chúng cảm động nên đồng ý làm bạn của chúng ta cho đến khi...</w:t>
      </w:r>
    </w:p>
    <w:p>
      <w:pPr>
        <w:pStyle w:val="BodyText"/>
      </w:pPr>
      <w:r>
        <w:t xml:space="preserve">Lý Uyển Như nói tới đây thì dừng lại, không nói tiếp. Bởi vì nàng biết bây giờ nếu có thứ gì kích động được Âu Dương, đó chính là cái chết.</w:t>
      </w:r>
    </w:p>
    <w:p>
      <w:pPr>
        <w:pStyle w:val="BodyText"/>
      </w:pPr>
      <w:r>
        <w:t xml:space="preserve">Mặc dù Lý Uyển Như không nói nhưng Âu Dương đều hiểu.</w:t>
      </w:r>
    </w:p>
    <w:p>
      <w:pPr>
        <w:pStyle w:val="BodyText"/>
      </w:pPr>
      <w:r>
        <w:t xml:space="preserve">Âu Dương giục long mã tới bên cạnh Lý Uyển Như, nhẹ cầm bàn tay nàng, nói:</w:t>
      </w:r>
    </w:p>
    <w:p>
      <w:pPr>
        <w:pStyle w:val="BodyText"/>
      </w:pPr>
      <w:r>
        <w:t xml:space="preserve">- Bốn mươi năm nếu tu hành chỉ là trong khoảnh khắc nhắm mắt rồi mở mặt liền tới. Nhưng nếu thật lòng cảm nhận đại thế giới, bốn mươi năm này đã là cả một đời. Hơn nữa với ta mà nói đáng sợ nhất không phải là cái chết mà là cô độc.</w:t>
      </w:r>
    </w:p>
    <w:p>
      <w:pPr>
        <w:pStyle w:val="BodyText"/>
      </w:pPr>
      <w:r>
        <w:t xml:space="preserve">Âu Dương không nói sai. Từ trước tới giờ hắn sợ nhất không phải là tử vong. Đã từng chết một lần, Âu Dương cảm thấy dù chết rồi hắn cũng không tan biến. Có lẽ hắn sẽ được trở về nhà.</w:t>
      </w:r>
    </w:p>
    <w:p>
      <w:pPr>
        <w:pStyle w:val="BodyText"/>
      </w:pPr>
      <w:r>
        <w:t xml:space="preserve">Đúng vậy. Có lẽ mình sẽ về nhà, về lại thế giới hiện đại, trở về thế giới trước khi xuyên qua.</w:t>
      </w:r>
    </w:p>
    <w:p>
      <w:pPr>
        <w:pStyle w:val="BodyText"/>
      </w:pPr>
      <w:r>
        <w:t xml:space="preserve">Lý Uyển Như mỉm cười chỉ đằng trước, nói:</w:t>
      </w:r>
    </w:p>
    <w:p>
      <w:pPr>
        <w:pStyle w:val="BodyText"/>
      </w:pPr>
      <w:r>
        <w:t xml:space="preserve">- Chỗ đó chính là Bất Lão Thành. Thành trì này nổi tiếng vì Bất Lão Tuyền. Thưo truyền thuyết tây bắc có một Bất Lão Tuyền. Nước suối của nó không phải khiến người ta trường sinh bất lão mà là hai người yêu nhau nếu cùng uống nước suối này, đến chết cũng không thay đổi.</w:t>
      </w:r>
    </w:p>
    <w:p>
      <w:pPr>
        <w:pStyle w:val="BodyText"/>
      </w:pPr>
      <w:r>
        <w:t xml:space="preserve">- Đến chết cũng không thay đổi.</w:t>
      </w:r>
    </w:p>
    <w:p>
      <w:pPr>
        <w:pStyle w:val="BodyText"/>
      </w:pPr>
      <w:r>
        <w:t xml:space="preserve">Nghe thấy sáu chữ này, trong lòng Âu Dương rất phức tạp. Mãi đến giờ phút này hắn chưa từng ôm Lý Uyển Như. Không phải hắn xấu hổ mà bởi vì hắn không dám.</w:t>
      </w:r>
    </w:p>
    <w:p>
      <w:pPr>
        <w:pStyle w:val="BodyText"/>
      </w:pPr>
      <w:r>
        <w:t xml:space="preserve">Mình chỉ là một người bình thường. Mình chỉ còn lại bốn mươi năm tuổi thọ. Nếu sau khi mình ôm Lý Uyển Như rồi chết đi, có lẽ nữ tử si tình này sẽ bất chấp tất cả đi theo mình.</w:t>
      </w:r>
    </w:p>
    <w:p>
      <w:pPr>
        <w:pStyle w:val="BodyText"/>
      </w:pPr>
      <w:r>
        <w:t xml:space="preserve">Có lúc Âu Dương là người mềm lòng, ít nhất hiện tại hắn là như vậy. Âu Dương không thể ích kỷ như vậy. Hắn có thể ra đi nhưng Lý Uyển Như phải sống sót. Nàng còn phải đối diện với cuộc sống tương lai tốt đẹp hơn. Hắn chẳng qua chỉ là một người khách qua đường trong đời nàng. Có lẽ suốt kiếp khó quên nhưng cuối cùng vẫn phải rời đi. Âu Dương thật lòng hy vọng tương lai có một ngày có người đàn ông có thể nắm tay Lý Uyển Như đi cùng nàng đến phút cuối.</w:t>
      </w:r>
    </w:p>
    <w:p>
      <w:pPr>
        <w:pStyle w:val="BodyText"/>
      </w:pPr>
      <w:r>
        <w:t xml:space="preserve">Âu Dương không thể nói với Lý Uyển Như những lời này. Ít nhất giờ phút này họ có nhau. Tương lai thì để tương lai tính. Âu Dương chỉ cầu xin thời gian xóa nhòa tất cả. Có lẽ ngàn vạn năm sau, Lý Uyển Như trở thành thần linh trong Tiên Giới, có lẽ nàng sẽ không nhớ đến hắn nữa.</w:t>
      </w:r>
    </w:p>
    <w:p>
      <w:pPr>
        <w:pStyle w:val="BodyText"/>
      </w:pPr>
      <w:r>
        <w:t xml:space="preserve">Lý Uyển Như nhìn Âu Dương bộ dạng đau thương, nói:</w:t>
      </w:r>
    </w:p>
    <w:p>
      <w:pPr>
        <w:pStyle w:val="BodyText"/>
      </w:pPr>
      <w:r>
        <w:t xml:space="preserve">- Nếu như...nếu như ta đi theo chàng...</w:t>
      </w:r>
    </w:p>
    <w:p>
      <w:pPr>
        <w:pStyle w:val="BodyText"/>
      </w:pPr>
      <w:r>
        <w:t xml:space="preserve">Nhưng Lý Uyển Như chưa nói hết đã bị đánh gãy:</w:t>
      </w:r>
    </w:p>
    <w:p>
      <w:pPr>
        <w:pStyle w:val="BodyText"/>
      </w:pPr>
      <w:r>
        <w:t xml:space="preserve">- Không có nếu như. Ta là trăng sáng trên trời. Ánh trăng sáng ở chỗ nó độc lập trên trời cao. Nàng đã hứa với ta, sau khi ta đi thì mang thân thể của ta đến Di Vong Sâm Lâm, dùng Kỳ Lân Chân Hỏa đốt thành tro cốt, sau đó trở về Chân Linh Giới, tìm một ngày trời trong nắng ấm để ta theo gió bay đi.</w:t>
      </w:r>
    </w:p>
    <w:p>
      <w:pPr>
        <w:pStyle w:val="BodyText"/>
      </w:pPr>
      <w:r>
        <w:t xml:space="preserve">Nhìn đôi mắt của Âu Dương, Lý Uyển Như thở dài, nói:</w:t>
      </w:r>
    </w:p>
    <w:p>
      <w:pPr>
        <w:pStyle w:val="BodyText"/>
      </w:pPr>
      <w:r>
        <w:t xml:space="preserve">- Đây là chuyện bốn mươi năm sau, bây giờ chúng ta nói tới vẫn còn quá sớm. Được rồi, trước tiên chúng ta đi xem Bất Lão tuyền tây bắc đi.</w:t>
      </w:r>
    </w:p>
    <w:p>
      <w:pPr>
        <w:pStyle w:val="BodyText"/>
      </w:pPr>
      <w:r>
        <w:t xml:space="preserve">- Ừm.</w:t>
      </w:r>
    </w:p>
    <w:p>
      <w:pPr>
        <w:pStyle w:val="BodyText"/>
      </w:pPr>
      <w:r>
        <w:t xml:space="preserve">Âu Dương nhẹ gật đầu, hít sâu một hơi, sau đó giục long mã chạy nhanh về phía Bất Lão thành trước. Lý Uyển Như theo sát phía sau. Hai con long mã đạp không mà đi, một đường đi qua để lại con đường băng giá trải giữa không trung. Băng giá trong ánh nắng tây bắc chiếu rọi tỏa ánh sáng bảy màu giống như hai cầu vồng rực rỡ.</w:t>
      </w:r>
    </w:p>
    <w:p>
      <w:pPr>
        <w:pStyle w:val="BodyText"/>
      </w:pPr>
      <w:r>
        <w:t xml:space="preserve">- Mau nhìn kìa! Là long mã!</w:t>
      </w:r>
    </w:p>
    <w:p>
      <w:pPr>
        <w:pStyle w:val="BodyText"/>
      </w:pPr>
      <w:r>
        <w:t xml:space="preserve">Trong Bất Lão Thành, có người nhìn thấy long mã đạp không mà đến. Long mã cực kỳ quý giá. Tu luyện giả bình thường không thể có được. Lúc này nhìn thấy hai con long mã, còn là thần tuấn trưởng thành, đám người nhìn thấy đều rất kích động.</w:t>
      </w:r>
    </w:p>
    <w:p>
      <w:pPr>
        <w:pStyle w:val="BodyText"/>
      </w:pPr>
      <w:r>
        <w:t xml:space="preserve">Có người trông thấy Âu Dương, tỏ ra khó tin nói:</w:t>
      </w:r>
    </w:p>
    <w:p>
      <w:pPr>
        <w:pStyle w:val="BodyText"/>
      </w:pPr>
      <w:r>
        <w:t xml:space="preserve">- Sao có thể như vậy được? Sao người thường có thể cưỡi long mã?</w:t>
      </w:r>
    </w:p>
    <w:p>
      <w:pPr>
        <w:pStyle w:val="BodyText"/>
      </w:pPr>
      <w:r>
        <w:t xml:space="preserve">Trong mắt mọi người, Âu Dương không có bất kỳ thần lực nào, chỉ là phàm nhân. Bây giờ thấy người bình thường cưỡi long mã như vậy, khiến rất nhiều người nhìn thấy đều cảm thấy rất khó tin.</w:t>
      </w:r>
    </w:p>
    <w:p>
      <w:pPr>
        <w:pStyle w:val="BodyText"/>
      </w:pPr>
      <w:r>
        <w:t xml:space="preserve">- Ngươi nhìn kìa, Nữ tử bên kia hình như cũng là người bình thường!</w:t>
      </w:r>
    </w:p>
    <w:p>
      <w:pPr>
        <w:pStyle w:val="BodyText"/>
      </w:pPr>
      <w:r>
        <w:t xml:space="preserve">Đám người trông thấy Lý Uyển Như càng giật mình hơn. Mặc dù Lý Uyển Như cho mọi người cảm giác bất phàm nhưng dù gì nàng có thân thể Tiên Tôn. Nếu nàng muốn che giấu, cho dù là Tiên Đế nhìn thấy cũng sẽ ngộ nhận nàng là người bình thường.</w:t>
      </w:r>
    </w:p>
    <w:p>
      <w:pPr>
        <w:pStyle w:val="BodyText"/>
      </w:pPr>
      <w:r>
        <w:t xml:space="preserve">Lý Uyển Như cố ý che giấu tu vi. Nàng làm vậy không phải muốn giả nai mà sợ Âu Dương thấy lực lượng Tiên Tôn của nàng sẽ đau buồn.</w:t>
      </w:r>
    </w:p>
    <w:p>
      <w:pPr>
        <w:pStyle w:val="BodyText"/>
      </w:pPr>
      <w:r>
        <w:t xml:space="preserve">Lý Uyển Như biết dù trong lòng Âu Dương đã buông xuống nhưng có câu thấy vật nghĩ lại chuyện cũ. Cho hắn bỏ qua quá khứ huy hoàng nhưng có lúc nó sẽ lại hiện ra trước mắt.</w:t>
      </w:r>
    </w:p>
    <w:p>
      <w:pPr>
        <w:pStyle w:val="BodyText"/>
      </w:pPr>
      <w:r>
        <w:t xml:space="preserve">Vì để Âu Dương yên lòng, Lý Uyển Như che giấu tất cả tu vi, cho người ta cảm giác giống như người bình thường. Người trong Bất Lão Thành thoạt nhìn thấy hai người bình thường cưỡi long mã liền xôn xao.</w:t>
      </w:r>
    </w:p>
    <w:p>
      <w:pPr>
        <w:pStyle w:val="BodyText"/>
      </w:pPr>
      <w:r>
        <w:t xml:space="preserve">- Quần áo của hai người kia không tầm thường. Đặc biệt là cô gái kia. Dù là người thường nhưng có khí chất xuất trần. Chắc là đệ tử của đại thế gia nào đó.</w:t>
      </w:r>
    </w:p>
    <w:p>
      <w:pPr>
        <w:pStyle w:val="BodyText"/>
      </w:pPr>
      <w:r>
        <w:t xml:space="preserve">Trong Bất Lão Thành, một Tiên Đế nhìn thấy hai người từ trong không trung đi tới, gã không cho rằng Lý Uyển Như là một Tiên Tôn. Nên biết dù Tiên Giới lớn nhưng Tiên Tôn chỉ có bấy nhiêu. Nữ Tiên Tôn lại càng ít.</w:t>
      </w:r>
    </w:p>
    <w:p>
      <w:pPr>
        <w:pStyle w:val="BodyText"/>
      </w:pPr>
      <w:r>
        <w:t xml:space="preserve">- Đại thế gia!</w:t>
      </w:r>
    </w:p>
    <w:p>
      <w:pPr>
        <w:pStyle w:val="BodyText"/>
      </w:pPr>
      <w:r>
        <w:t xml:space="preserve">Nghe Tiên Đế nói vậy một lão già mũi ưng đứng cạnh gã, mắt lóe lên một tia lợi quang. Lão già này tên là Hồ Thượng Sơn, cũng là một Tiên Đế. Lần này hắn đến Bất Lão tuyền chủ yếu vì muốn tìm hiểu bí ẩn của Bất Lão tuyền này.</w:t>
      </w:r>
    </w:p>
    <w:p>
      <w:pPr>
        <w:pStyle w:val="Compact"/>
      </w:pPr>
      <w:r>
        <w:br w:type="textWrapping"/>
      </w:r>
      <w:r>
        <w:br w:type="textWrapping"/>
      </w:r>
    </w:p>
    <w:p>
      <w:pPr>
        <w:pStyle w:val="Heading2"/>
      </w:pPr>
      <w:bookmarkStart w:id="668" w:name="chương-691-bất-lão-thảo"/>
      <w:bookmarkEnd w:id="668"/>
      <w:r>
        <w:t xml:space="preserve">646. Chương 691: Bất Lão Thảo</w:t>
      </w:r>
    </w:p>
    <w:p>
      <w:pPr>
        <w:pStyle w:val="Compact"/>
      </w:pPr>
      <w:r>
        <w:br w:type="textWrapping"/>
      </w:r>
      <w:r>
        <w:br w:type="textWrapping"/>
      </w:r>
      <w:r>
        <w:t xml:space="preserve">Hồ Thượng Sơn sinh ra ở một quật tiên thế gia, trời sinh tinh thông cách tìm long tìm huyệt, nói trắng ra là trộm mộ, thuộc loại đào mồ tổ tiên người ta để làm giàu.</w:t>
      </w:r>
    </w:p>
    <w:p>
      <w:pPr>
        <w:pStyle w:val="BodyText"/>
      </w:pPr>
      <w:r>
        <w:t xml:space="preserve">Tiên Đế đứng cạnh Hồ Thượng Sơn cũng là người mới lên tiếng, tên gọi là Trình Chu, là đồng nghiệp của lão. Đừng nhìn Trình Chu có khuôn có dạng, trong bụng gã đầy suy ý nghĩ xấu, không tốt hơn Hồ Thượng Sơn là bao nhiêu.</w:t>
      </w:r>
    </w:p>
    <w:p>
      <w:pPr>
        <w:pStyle w:val="BodyText"/>
      </w:pPr>
      <w:r>
        <w:t xml:space="preserve">Hai người tuy là Tiên Đế nhưng làm chuyện trộm cắp. Giờ thấy Lý Uyển Như và Âu Dương lập tức nổi lên ý đồ xấu.</w:t>
      </w:r>
    </w:p>
    <w:p>
      <w:pPr>
        <w:pStyle w:val="BodyText"/>
      </w:pPr>
      <w:r>
        <w:t xml:space="preserve">Hồ Thượng Sơn cười gian nói:</w:t>
      </w:r>
    </w:p>
    <w:p>
      <w:pPr>
        <w:pStyle w:val="BodyText"/>
      </w:pPr>
      <w:r>
        <w:t xml:space="preserve">- Hai tiểu tử này đi khắp nơi như vậy, xem ra không dạy cho chúng một bài học không được!</w:t>
      </w:r>
    </w:p>
    <w:p>
      <w:pPr>
        <w:pStyle w:val="BodyText"/>
      </w:pPr>
      <w:r>
        <w:t xml:space="preserve">Nếu đã là người đại thế gia chắc hẳn trên người có không ít thứ tốt. Hơn nữa hai long mã kia khiến họ rất động lòng.</w:t>
      </w:r>
    </w:p>
    <w:p>
      <w:pPr>
        <w:pStyle w:val="BodyText"/>
      </w:pPr>
      <w:r>
        <w:t xml:space="preserve">Long mã trời sinh thông linh, nếu lấy được máu long mã mang trên người sẽ dễ dàng tiến vào tuyệt địa hơn. Trong phút chốc hai người đều tính kế Âu Dương, Lý Uyển Như.</w:t>
      </w:r>
    </w:p>
    <w:p>
      <w:pPr>
        <w:pStyle w:val="BodyText"/>
      </w:pPr>
      <w:r>
        <w:t xml:space="preserve">- Dạy dỗ bọn họ thì không được. Người như thế nếu đã ra tay phải giết chết. Nếu như không giết chết, sẽ có ngày thế lực sau lưng họ phát hiện ra dấu vết, túm cổ ngươi và ta.</w:t>
      </w:r>
    </w:p>
    <w:p>
      <w:pPr>
        <w:pStyle w:val="BodyText"/>
      </w:pPr>
      <w:r>
        <w:t xml:space="preserve">Bộ dạng Trình Chu giống như thế ngoại cao nhân nhưng trong lòng lại cực kỳ độc ác, nói ra những lời như thế.</w:t>
      </w:r>
    </w:p>
    <w:p>
      <w:pPr>
        <w:pStyle w:val="BodyText"/>
      </w:pPr>
      <w:r>
        <w:t xml:space="preserve">- Đó là đương nhiên.</w:t>
      </w:r>
    </w:p>
    <w:p>
      <w:pPr>
        <w:pStyle w:val="BodyText"/>
      </w:pPr>
      <w:r>
        <w:t xml:space="preserve">Hai người bụng đen như mực nói xong lập tức biến mất ngay tại chỗ.</w:t>
      </w:r>
    </w:p>
    <w:p>
      <w:pPr>
        <w:pStyle w:val="BodyText"/>
      </w:pPr>
      <w:r>
        <w:t xml:space="preserve">- Hí!!!</w:t>
      </w:r>
    </w:p>
    <w:p>
      <w:pPr>
        <w:pStyle w:val="BodyText"/>
      </w:pPr>
      <w:r>
        <w:t xml:space="preserve">Long mã từ trên không trung vững vàng đáp xuống trước cửa khách điếm lớn nhất trong Bất Lão thành. Chưởng quầy đã đứng chờ sẵn.</w:t>
      </w:r>
    </w:p>
    <w:p>
      <w:pPr>
        <w:pStyle w:val="BodyText"/>
      </w:pPr>
      <w:r>
        <w:t xml:space="preserve">Người có thể cưỡi long mã từ trên trời đi xuống như vậy, dù là người bình thường chắc hẳn thân phận cũng không bình thường. Người như vậy tất nhiên chưởng quầy không dám đắc tội.</w:t>
      </w:r>
    </w:p>
    <w:p>
      <w:pPr>
        <w:pStyle w:val="BodyText"/>
      </w:pPr>
      <w:r>
        <w:t xml:space="preserve">- Hai vị tới ở trọ hay...</w:t>
      </w:r>
    </w:p>
    <w:p>
      <w:pPr>
        <w:pStyle w:val="BodyText"/>
      </w:pPr>
      <w:r>
        <w:t xml:space="preserve">Chưởng quầy chưa dứt lời đã bị Âu Dương chen ngang:</w:t>
      </w:r>
    </w:p>
    <w:p>
      <w:pPr>
        <w:pStyle w:val="BodyText"/>
      </w:pPr>
      <w:r>
        <w:t xml:space="preserve">- Ở trọ. Cho chúng ta một phòng tốt nhất. Hơn nữa lấy bản đồ ngàn dặm xung quanh Bất Lão thành đến đây.</w:t>
      </w:r>
    </w:p>
    <w:p>
      <w:pPr>
        <w:pStyle w:val="BodyText"/>
      </w:pPr>
      <w:r>
        <w:t xml:space="preserve">Dù Âu Dương đã mất đi thần lực nhưng từ khi hắn xuyên qua đến giờ luôn cao cao tại thượng như thần linh. Lời hắn thốt ra mang theo khí thế quân lâm thiên hạ, khiến chưởng quầy nghe thấy, toàn thân run rẩy.</w:t>
      </w:r>
    </w:p>
    <w:p>
      <w:pPr>
        <w:pStyle w:val="BodyText"/>
      </w:pPr>
      <w:r>
        <w:t xml:space="preserve">Mặc dù người này là người bình thường nhưng cách ăn nói, tới hành động nhỏ nhặt đều khiến chưởng quầy hiểu người này tuyệt đối không phải hạng xuất thân thấp kém, rất có khí chất. Chưởng quầy càng thêm khẳng định hai người xuất thân từ đại thế gia. Hắn không dám đắc tội, vội dẫn đường cho hai người.</w:t>
      </w:r>
    </w:p>
    <w:p>
      <w:pPr>
        <w:pStyle w:val="BodyText"/>
      </w:pPr>
      <w:r>
        <w:t xml:space="preserve">Lý Uyển Như ở bên cạnh nghe Âu Dương nói chỉ cần một gian phòng, mặt nàng liền ửng đỏ. Lý Uyển Như tỏ ra xấu hổ như vậy khiến chưởng quầy theo bản bản năng bỏ qua nàng. Ai có thể ngờ được một đại Tiên Tôn mà có hành động ngại ngùng như thế?</w:t>
      </w:r>
    </w:p>
    <w:p>
      <w:pPr>
        <w:pStyle w:val="BodyText"/>
      </w:pPr>
      <w:r>
        <w:t xml:space="preserve">Âu Dương muốn một gian phòng thật ra không có ý xấu gì. Lúc hai người ở trong ổ chó kia cũng là sống chung. Nếu đã làm chuyện gì thì đã sớm làm. Mà nếu có làm gì chắc hẳn Lý Uyển Như sẽ không kháng cự. Nàng ở trước mặt người khác là Tiên Tôn, ở trước mặt Âu Dương chỉ là cô gái si tình.</w:t>
      </w:r>
    </w:p>
    <w:p>
      <w:pPr>
        <w:pStyle w:val="BodyText"/>
      </w:pPr>
      <w:r>
        <w:t xml:space="preserve">Đi theo sự hướng dẫn của chưởng quầy, hai người leo lên tầng trên cùng của Vân Tường lâu. Chưởng quầy mở cửa một gian phòng xa hoa nhất cho hai người, sau đó vẻ mặt tươi tắn hỏi bọn họ có cần gì nữa không.</w:t>
      </w:r>
    </w:p>
    <w:p>
      <w:pPr>
        <w:pStyle w:val="BodyText"/>
      </w:pPr>
      <w:r>
        <w:t xml:space="preserve">Âu Dương nói:</w:t>
      </w:r>
    </w:p>
    <w:p>
      <w:pPr>
        <w:pStyle w:val="BodyText"/>
      </w:pPr>
      <w:r>
        <w:t xml:space="preserve">- Không có. Nhanh đưa bản đồ ngàn dặm xung quanh Bất Lão thành đến đây.</w:t>
      </w:r>
    </w:p>
    <w:p>
      <w:pPr>
        <w:pStyle w:val="BodyText"/>
      </w:pPr>
      <w:r>
        <w:t xml:space="preserve">Âu Dương mở ra vòng tay không gian của mình ra muốn thưởng cho chưởng quầy vài thứ. Nhưng hắn mở ra mới phát hiện không có gì có thể ban thưởng được.</w:t>
      </w:r>
    </w:p>
    <w:p>
      <w:pPr>
        <w:pStyle w:val="BodyText"/>
      </w:pPr>
      <w:r>
        <w:t xml:space="preserve">Hoặc là một số thứ quá thấp kém, hoặc là một số thứ quá cao cấp lấy ra đủ khiến người Tiên Giới giành giật đổ máu. Âu Dương lật xem, phát hiện hắn không có gì cho được.</w:t>
      </w:r>
    </w:p>
    <w:p>
      <w:pPr>
        <w:pStyle w:val="BodyText"/>
      </w:pPr>
      <w:r>
        <w:t xml:space="preserve">- Cầm đi.</w:t>
      </w:r>
    </w:p>
    <w:p>
      <w:pPr>
        <w:pStyle w:val="BodyText"/>
      </w:pPr>
      <w:r>
        <w:t xml:space="preserve">Lý Uyển Như phát hiện Âu Dương lúng túng, nàng tùy tay lấy từ trong vòng tay của mình ra một số bình đan dược có giúp ích rất lớn cho Kim Tiên, ném cho chưởng quầy.</w:t>
      </w:r>
    </w:p>
    <w:p>
      <w:pPr>
        <w:pStyle w:val="BodyText"/>
      </w:pPr>
      <w:r>
        <w:t xml:space="preserve">Chưởng quầy nhận lấy mở ra hít hà, sau đó mừng như điên. Gã không phải là đệ tử đại tông gì, tất nhiên không có thứ tốt giống như Lý Uyển Như. Đan dược loại này đối với chưởng quầy còn quan trọng hơn cả báu vật gì đó.</w:t>
      </w:r>
    </w:p>
    <w:p>
      <w:pPr>
        <w:pStyle w:val="BodyText"/>
      </w:pPr>
      <w:r>
        <w:t xml:space="preserve">Chưởng quầy liên tục nói hai tiếng cảm ơn:</w:t>
      </w:r>
    </w:p>
    <w:p>
      <w:pPr>
        <w:pStyle w:val="BodyText"/>
      </w:pPr>
      <w:r>
        <w:t xml:space="preserve">- Đa tạ đa tạ.</w:t>
      </w:r>
    </w:p>
    <w:p>
      <w:pPr>
        <w:pStyle w:val="BodyText"/>
      </w:pPr>
      <w:r>
        <w:t xml:space="preserve">Sau đó chưởng quầy nhìn xung quanh, cẩn thận hỏi:</w:t>
      </w:r>
    </w:p>
    <w:p>
      <w:pPr>
        <w:pStyle w:val="BodyText"/>
      </w:pPr>
      <w:r>
        <w:t xml:space="preserve">- Không lẽ hai...hai vị nghe tin Bất Lão Thảo xuất thế nên đến giành?</w:t>
      </w:r>
    </w:p>
    <w:p>
      <w:pPr>
        <w:pStyle w:val="BodyText"/>
      </w:pPr>
      <w:r>
        <w:t xml:space="preserve">Dù chưởng quầy không cảm thấy hai người bình thường này có thể cướp được Bất Lão Thảo nhưng nghe Âu Dương nói cần bản đồ, gã thuận miệng hỏi.</w:t>
      </w:r>
    </w:p>
    <w:p>
      <w:pPr>
        <w:pStyle w:val="BodyText"/>
      </w:pPr>
      <w:r>
        <w:t xml:space="preserve">Âu Dương ngây ra, hỏi lại:</w:t>
      </w:r>
    </w:p>
    <w:p>
      <w:pPr>
        <w:pStyle w:val="BodyText"/>
      </w:pPr>
      <w:r>
        <w:t xml:space="preserve">- Bất Lão thảo?</w:t>
      </w:r>
    </w:p>
    <w:p>
      <w:pPr>
        <w:pStyle w:val="BodyText"/>
      </w:pPr>
      <w:r>
        <w:t xml:space="preserve">Bất Lão thảo là cái gì? Âu Dương chưa từng nghe nói tới, mà hắn cũng không có hứng thú với nó.</w:t>
      </w:r>
    </w:p>
    <w:p>
      <w:pPr>
        <w:pStyle w:val="BodyText"/>
      </w:pPr>
      <w:r>
        <w:t xml:space="preserve">Âu Dương không có hứng thú nhưng Lý Uyển Như nghe được lại ngây người. Nàng thẫn thờ trong một giây. Làm Tiên Tôn, vì một tin tức ngây ngẩn như vậy thật sự rất hiếm hoi. Xem ra Bất Lão thảo này tuyệt đối không bình thường.</w:t>
      </w:r>
    </w:p>
    <w:p>
      <w:pPr>
        <w:pStyle w:val="BodyText"/>
      </w:pPr>
      <w:r>
        <w:t xml:space="preserve">Lý Uyển Như hồi phục lại bình thường, nói với chưởng quầy:</w:t>
      </w:r>
    </w:p>
    <w:p>
      <w:pPr>
        <w:pStyle w:val="BodyText"/>
      </w:pPr>
      <w:r>
        <w:t xml:space="preserve">- Nếu có tin tức về Bất Lão thảoì ngươi hãy cho hai chúng ta biết. Lúc đó sẽ có thứ tốt cho ngươi.</w:t>
      </w:r>
    </w:p>
    <w:p>
      <w:pPr>
        <w:pStyle w:val="BodyText"/>
      </w:pPr>
      <w:r>
        <w:t xml:space="preserve">- Vâng vâng...hiểu hiểu.</w:t>
      </w:r>
    </w:p>
    <w:p>
      <w:pPr>
        <w:pStyle w:val="BodyText"/>
      </w:pPr>
      <w:r>
        <w:t xml:space="preserve">Chưởng quầy thưa dạ xong đóng cửa phòng cho hai người. Tiếp đó hai người lập tức khởi động trận pháp phong ấn, phong ấn căn phòng. Trận pháp phong ấn đã mở ra, trừ khi mạnh mẽ phá giải, nếu không chỉ có thể mở được từ bên trong. Người bên ngoài dù có dán sát lỗ tai cũng không thể nghe được đối thoại.</w:t>
      </w:r>
    </w:p>
    <w:p>
      <w:pPr>
        <w:pStyle w:val="BodyText"/>
      </w:pPr>
      <w:r>
        <w:t xml:space="preserve">Âu Dương hỏi:</w:t>
      </w:r>
    </w:p>
    <w:p>
      <w:pPr>
        <w:pStyle w:val="BodyText"/>
      </w:pPr>
      <w:r>
        <w:t xml:space="preserve">- Sao vậy? Nàng thích Bất Lão thảo đó sao? Ta không có Bất Lão thảo nhưng có khá nhiều Viêm Ma Hoa để luyện chế Nghịch Thiên Hoàn. Nếu nàng thích có thể dùng Viêm Ma Hoa đổi Bất Lão thảo.</w:t>
      </w:r>
    </w:p>
    <w:p>
      <w:pPr>
        <w:pStyle w:val="BodyText"/>
      </w:pPr>
      <w:r>
        <w:t xml:space="preserve">Âu Dương từ trong vòng tay không gian ra bốn, năm gốc Viêm Ma Hoa.</w:t>
      </w:r>
    </w:p>
    <w:p>
      <w:pPr>
        <w:pStyle w:val="BodyText"/>
      </w:pPr>
      <w:r>
        <w:t xml:space="preserve">Thấy nhiều Viêm Ma Hoa như vậy, Lý Uyển Như suýt ngất xỉu.</w:t>
      </w:r>
    </w:p>
    <w:p>
      <w:pPr>
        <w:pStyle w:val="BodyText"/>
      </w:pPr>
      <w:r>
        <w:t xml:space="preserve">Một gốc Viêm Ma Hoa nếu thành công luyện chế có thể được hai viên Nghịch Thiên Hoàn. Bây giờ Âu Dương lấy ra một hơi năm gốc. Nếu thành công hết chính là mười viên Nghịch Thiên Hoàn. Đây chính là chí bảo có thể tạo ra mười Tiên Tôn. Nếu thứ này hiện thế chắc hẳn lão quái vật ẩn thế trong toàn thiên hạ đều chui ra tranh giành Viêm Ma Hoa. Sợ là Bất Lão thành sẽ bị hủy diệt.</w:t>
      </w:r>
    </w:p>
    <w:p>
      <w:pPr>
        <w:pStyle w:val="BodyText"/>
      </w:pPr>
      <w:r>
        <w:t xml:space="preserve">- Mau cất đi. Thứ này đối với ta vô dụng!</w:t>
      </w:r>
    </w:p>
    <w:p>
      <w:pPr>
        <w:pStyle w:val="BodyText"/>
      </w:pPr>
      <w:r>
        <w:t xml:space="preserve">Lý Uyển Như vội giật lấy Viêm Ma Hoa cất vào vòng tay. Nàng làm vậy không phải vì ham muốn Viêm Ma Hoa. Giờ phút này hai người đã đi cùng nhau, tuy hai mà một. Nàng đã quyết định sẽ đi cùng Âu Dương đến giây phút cuối cùng, nên nàng hành động như vậy chỉ vì sợ khí tức cua rViêm Ma Hoa lộ ra ngoài.</w:t>
      </w:r>
    </w:p>
    <w:p>
      <w:pPr>
        <w:pStyle w:val="BodyText"/>
      </w:pPr>
      <w:r>
        <w:t xml:space="preserve">- Sao vậy?</w:t>
      </w:r>
    </w:p>
    <w:p>
      <w:pPr>
        <w:pStyle w:val="BodyText"/>
      </w:pPr>
      <w:r>
        <w:t xml:space="preserve">Âu Dương thật tình không biết Bất Lão thảo là cái gì.</w:t>
      </w:r>
    </w:p>
    <w:p>
      <w:pPr>
        <w:pStyle w:val="BodyText"/>
      </w:pPr>
      <w:r>
        <w:t xml:space="preserve">- Mặc kệ có khó khăn cỡ nào ta nhất định phải có được Bất Lão thảo!</w:t>
      </w:r>
    </w:p>
    <w:p>
      <w:pPr>
        <w:pStyle w:val="BodyText"/>
      </w:pPr>
      <w:r>
        <w:t xml:space="preserve">Lý Uyển Như chưa từng căng thẳng như lúc này. Bất Lão thảo, cỏ này chính là vật sinh ra trong Bất Lão tuyền.</w:t>
      </w:r>
    </w:p>
    <w:p>
      <w:pPr>
        <w:pStyle w:val="BodyText"/>
      </w:pPr>
      <w:r>
        <w:t xml:space="preserve">Theo truyền thuyết, mười vạn năm Bất Lão tuyền mới có một gốc Bất Lão thảo mọc lên. Bất Lão thảo là phối liệu có thể tạo ra rất nhiều đan dược tuyệt thế. Bất Lão thảo còn có một tác dụng quan trọng là kéo dài tuổi thọ vạn năm!</w:t>
      </w:r>
    </w:p>
    <w:p>
      <w:pPr>
        <w:pStyle w:val="BodyText"/>
      </w:pPr>
      <w:r>
        <w:t xml:space="preserve">Đúng vậy, kéo dài tuổi thọ vạn năm không có tác dụng gì với tu luyện giả. Dù sao bất cứ ai phi tiên gần như đã bất tử. Tuổi thọ vạn năm đối với họ là vô dụng.</w:t>
      </w:r>
    </w:p>
    <w:p>
      <w:pPr>
        <w:pStyle w:val="BodyText"/>
      </w:pPr>
      <w:r>
        <w:t xml:space="preserve">Nhưng hiện tại Bất Lão thảo đối với Âu Dương lại có tác dụng nghịch thiên. Lần này Lý Uyển Như nhất quyết phải cướp đoạt Bất Lão thảo, tục mệnh cho hắn.</w:t>
      </w:r>
    </w:p>
    <w:p>
      <w:pPr>
        <w:pStyle w:val="Compact"/>
      </w:pPr>
      <w:r>
        <w:br w:type="textWrapping"/>
      </w:r>
      <w:r>
        <w:br w:type="textWrapping"/>
      </w:r>
    </w:p>
    <w:p>
      <w:pPr>
        <w:pStyle w:val="Heading2"/>
      </w:pPr>
      <w:bookmarkStart w:id="669" w:name="chương-692-vì-ngươi-sống-sót"/>
      <w:bookmarkEnd w:id="669"/>
      <w:r>
        <w:t xml:space="preserve">647. Chương 692: Vì Ngươi, Sống Sót</w:t>
      </w:r>
    </w:p>
    <w:p>
      <w:pPr>
        <w:pStyle w:val="Compact"/>
      </w:pPr>
      <w:r>
        <w:br w:type="textWrapping"/>
      </w:r>
      <w:r>
        <w:br w:type="textWrapping"/>
      </w:r>
      <w:r>
        <w:t xml:space="preserve">Nghe Lý Uyển Như kể ra tác dụng của Bất Lão thảo, Âu Dương cũng giật mình. Bất Lão thảo này kéo dài tuổi thọ vạn năm đối với người khác không có ích gì, nhưng đối với hắn thật sự quá quan trọng.</w:t>
      </w:r>
    </w:p>
    <w:p>
      <w:pPr>
        <w:pStyle w:val="BodyText"/>
      </w:pPr>
      <w:r>
        <w:t xml:space="preserve">- Sao ta lại hồ đồ như vậy!?Trong thiên địa có rất nhiều vật tục mệnh. Như tây bắc có Bất Lão thảo, thiên nam có Hỏa Long quả. Đông bắc có Tử Long Tham. Tây nam có nước thánh Kỳ Lân. Trung nguyên có Cửu Lê hoa. Những linh vật này đều có tác dụng tục mệnh. Bây giờ nếu ta đã là Tiên Tôn, bình thường những linh vật này dù hơi khó có nhưng thời gian bốn mươi năm vẫn sẽ có cơ hội tìm được. Nếu...</w:t>
      </w:r>
    </w:p>
    <w:p>
      <w:pPr>
        <w:pStyle w:val="BodyText"/>
      </w:pPr>
      <w:r>
        <w:t xml:space="preserve">Lý Uyển Như rất muốn nói nếu ta rời đi tìm mấy thứ này, có lẽ trong bốn năm mươi sẽ tìm được.</w:t>
      </w:r>
    </w:p>
    <w:p>
      <w:pPr>
        <w:pStyle w:val="BodyText"/>
      </w:pPr>
      <w:r>
        <w:t xml:space="preserve">Nhưng Lý Uyển Như không dám đi. Bởi vì nàng biết, lúc này Âu Dương còn có thể sống, nguyên nhân rất lớn là vì nàng ở bên cạnh hắn. Nếu như Lý Uyển Như rời đi, vậy Âu Dương có thể sống qua bốn mươi năm này không?</w:t>
      </w:r>
    </w:p>
    <w:p>
      <w:pPr>
        <w:pStyle w:val="BodyText"/>
      </w:pPr>
      <w:r>
        <w:t xml:space="preserve">- Dù thế nào, ta nhất định phải giành lấy Bất Lão thảo!</w:t>
      </w:r>
    </w:p>
    <w:p>
      <w:pPr>
        <w:pStyle w:val="BodyText"/>
      </w:pPr>
      <w:r>
        <w:t xml:space="preserve">Trước giờ Lý Uyển Như chưa từng chú trọng tới những linh vật như vậy. Viêm Ma Hoa nghịch thiên ở trong mắt nàng còn không bằng những linh vật tục mệnh này.</w:t>
      </w:r>
    </w:p>
    <w:p>
      <w:pPr>
        <w:pStyle w:val="BodyText"/>
      </w:pPr>
      <w:r>
        <w:t xml:space="preserve">Nếu có thể, Lý Uyển Như rất đồng ý dùng Viêm Ma Hoa đổi lấy linh vật tục mệnh cho Âu Dương. Nhưng nàng không thể làm như vậy. Nếu nhiều Viêm Ma Hoa cùng hiện thế cho dù là Hàn Băng cung cũng không thể che chở cho nàng.</w:t>
      </w:r>
    </w:p>
    <w:p>
      <w:pPr>
        <w:pStyle w:val="BodyText"/>
      </w:pPr>
      <w:r>
        <w:t xml:space="preserve">Năm gốc Viêm Ma Hoa đủ tạo thành mười Tiên Tôn, đủ khiến một thế lực hạng hai một hơi biến thành thánh địa, bước vào hàng ngũ tranh phong với tứ tông.</w:t>
      </w:r>
    </w:p>
    <w:p>
      <w:pPr>
        <w:pStyle w:val="BodyText"/>
      </w:pPr>
      <w:r>
        <w:t xml:space="preserve">Tứ tông có danh tiếng. Tứ tông bá đạo hoành hành bởi vì tứ tông có mười mấy Tiên Tôn thủ hộ. Nếu một thế lực hạng hai đột nhiên có được mười Tiên Tôn thì chính là một bước lên trời.</w:t>
      </w:r>
    </w:p>
    <w:p>
      <w:pPr>
        <w:pStyle w:val="BodyText"/>
      </w:pPr>
      <w:r>
        <w:t xml:space="preserve">Âu Dương mỉm cười nói:</w:t>
      </w:r>
    </w:p>
    <w:p>
      <w:pPr>
        <w:pStyle w:val="BodyText"/>
      </w:pPr>
      <w:r>
        <w:t xml:space="preserve">- Không cần quá để ý nó. Thật ra tuổi thọ vạn năm và bốn mươi năm đối với ta không có gì khác nhau.</w:t>
      </w:r>
    </w:p>
    <w:p>
      <w:pPr>
        <w:pStyle w:val="BodyText"/>
      </w:pPr>
      <w:r>
        <w:t xml:space="preserve">Nếu không phải bởi vì Lý Uyển Như và trong lòng có người hắn không cách nào bỏ xuống có lẽ hắn đã chọn rời đi. Đối với hắn, ông trời cho hắn thời gian bốn mươi năm cuối cùng đã laf quá đủ.</w:t>
      </w:r>
    </w:p>
    <w:p>
      <w:pPr>
        <w:pStyle w:val="BodyText"/>
      </w:pPr>
      <w:r>
        <w:t xml:space="preserve">Nhẹ cầm tay Âu Dương, cảm nhận hơi ấm trong lòng bàn tay, Lý Uyển Như say đắm nói:</w:t>
      </w:r>
    </w:p>
    <w:p>
      <w:pPr>
        <w:pStyle w:val="BodyText"/>
      </w:pPr>
      <w:r>
        <w:t xml:space="preserve">- Không đâu. Ta chắc chắn có thể gom đủ linh vật thiên hạ tục mệnh cho chàng. Mặc dù ba hồn bảy vía của chàng đã mất hai hồn sáu vía, nhưng đồn rằng trong thiên địa có một báu vật tên gọi Minh Vương thạch, nó có thể làm lại linh hồn cho người khác. Nếu có đủ thời gian có lẽ ta có thể tìm đến Minh Vương thạch này.</w:t>
      </w:r>
    </w:p>
    <w:p>
      <w:pPr>
        <w:pStyle w:val="BodyText"/>
      </w:pPr>
      <w:r>
        <w:t xml:space="preserve">- Đừng lừa ta. Minh Vương thạch là loại chí bảo trong hành lang luân hồi. Từ xưa đến nay Minh Vương thạch chỉ là truyền thuyết. Bởi vì không ai có thể mở ra hành lang luân hồi. Có lẽ tương lai một ngày nào đó Ngụy Bỉnh Dập sẽ làm được. Nhưng nàng cảm thấy hắn sẽ làm như vậy sao?</w:t>
      </w:r>
    </w:p>
    <w:p>
      <w:pPr>
        <w:pStyle w:val="BodyText"/>
      </w:pPr>
      <w:r>
        <w:t xml:space="preserve">Âu Dương có biết về Minh Vương thạch, cho nên hắn không tính dùng nó để hồi phục.</w:t>
      </w:r>
    </w:p>
    <w:p>
      <w:pPr>
        <w:pStyle w:val="BodyText"/>
      </w:pPr>
      <w:r>
        <w:t xml:space="preserve">Lý Uyển Như nhìn Âu Dương, nói:</w:t>
      </w:r>
    </w:p>
    <w:p>
      <w:pPr>
        <w:pStyle w:val="BodyText"/>
      </w:pPr>
      <w:r>
        <w:t xml:space="preserve">- Sẽ không. Nếu như có thể không ngừng tục mệnh cho chàng, có lẽ một ngày kia ta có thể trở thành chí cao vô thượng. Có lẽ ta có thể bước vào hành lang luân hồi lấy Minh Vương thạch, làm lại linh hồn cho chàng!</w:t>
      </w:r>
    </w:p>
    <w:p>
      <w:pPr>
        <w:pStyle w:val="BodyText"/>
      </w:pPr>
      <w:r>
        <w:t xml:space="preserve">Lý Uyển Như nghe nói Âu Dương cắt đứt liên kết với Thứ Kiêu Cung, vậy tương đương chặt đứt tia hy vọng cuối cùng. Hiện tại không biết Minh Vương thạch có thật sự tồn tại để giúp Âu Dương trùng sinh hay không.</w:t>
      </w:r>
    </w:p>
    <w:p>
      <w:pPr>
        <w:pStyle w:val="BodyText"/>
      </w:pPr>
      <w:r>
        <w:t xml:space="preserve">Âu Dương nhìn chằm chằm vào Lý Uyển Như, nói:</w:t>
      </w:r>
    </w:p>
    <w:p>
      <w:pPr>
        <w:pStyle w:val="BodyText"/>
      </w:pPr>
      <w:r>
        <w:t xml:space="preserve">- Đáng sao? Vì ta làm nhiều chuyện như vậy có đáng không?</w:t>
      </w:r>
    </w:p>
    <w:p>
      <w:pPr>
        <w:pStyle w:val="BodyText"/>
      </w:pPr>
      <w:r>
        <w:t xml:space="preserve">Nói thật mỗi một lời mỗi một chữ Lý Uyển Như phát ra đều là từ tận đáy lòng. Tình yêu nồng nàn khiến trái tim như băng giá của Âu Dương giống như tan ra. Nếu không phải biết không thể có lẽ Âu Dương đã lập tức ôm lấy Lý Uyển Như, cùng nàng quấn quýt triền miên.</w:t>
      </w:r>
    </w:p>
    <w:p>
      <w:pPr>
        <w:pStyle w:val="BodyText"/>
      </w:pPr>
      <w:r>
        <w:t xml:space="preserve">- Không có gì đáng giá hay không, chỉ có muốn hay không.</w:t>
      </w:r>
    </w:p>
    <w:p>
      <w:pPr>
        <w:pStyle w:val="BodyText"/>
      </w:pPr>
      <w:r>
        <w:t xml:space="preserve">Mắt Lý Uyển Như đầy yêu thương nói:</w:t>
      </w:r>
    </w:p>
    <w:p>
      <w:pPr>
        <w:pStyle w:val="BodyText"/>
      </w:pPr>
      <w:r>
        <w:t xml:space="preserve">- Ở Lâm Hải thành, gặp nguy hiểm chàng cứu ta. Từ giây phút đó bóng hình chàng đã khắc ghi trong lòng ta. Sau khi chàng rời đi, dù thời gian thay đổi nhưng ta mãi không thể quên.</w:t>
      </w:r>
    </w:p>
    <w:p>
      <w:pPr>
        <w:pStyle w:val="BodyText"/>
      </w:pPr>
      <w:r>
        <w:t xml:space="preserve">Lý Uyển Như nói:</w:t>
      </w:r>
    </w:p>
    <w:p>
      <w:pPr>
        <w:pStyle w:val="BodyText"/>
      </w:pPr>
      <w:r>
        <w:t xml:space="preserve">- Ở Trung Châu, một mũi tên của chàng xuyên không đạp trăng mà đến. Giây phút đó ta cảm thấy tất cả chờ đợi đều đáng giá. Khi chàng nhìn khuôn mặt già nua của ta, trong mắt là bất đắc dĩ cùng thê lương khiến ta hiểu điều ta làm quá ít ỏi. Ta không muốn làm bình hoa, không muốn làm một bình hoa ở bên cạnh vĩnh viễn được chàng bảo vệ. Cho nên ta vứt hết tất cả đến Tiên Giới. Ta cố gắng tu luyện chỉ vì có một ngày có thể đuổi kịp bước chân của chàng, khiến chàng dừng lại nhìn ta. Nhưng ta sai rồi. Dù ta cố gắng bao nhiêu, chàng vẫn như trăng sáng trên cao tỏa sáng tám phương. Có lúc ta tuyệt vọng, ta cảm thấy có lẽ mình vĩnh viễn chỉ có thể làm bình hoa, thậm chí không bằng cả bình hoa.</w:t>
      </w:r>
    </w:p>
    <w:p>
      <w:pPr>
        <w:pStyle w:val="BodyText"/>
      </w:pPr>
      <w:r>
        <w:t xml:space="preserve">Nước mắt tuôn trào khỏi khóe mắt Lý Uyển Như.</w:t>
      </w:r>
    </w:p>
    <w:p>
      <w:pPr>
        <w:pStyle w:val="BodyText"/>
      </w:pPr>
      <w:r>
        <w:t xml:space="preserve">- Sau này chàng ở Dị tộc, tin chàng chiến bại khiến ta vô cùng đau khổ. Ta từng bảo với mình có lẽ dó là giải thoát cho ta. Không nghe, không gặp, có lẽ cứ như vậy ta có thể thật sự buông bỏ hết tất cả. Nhưng ông trời rất tốt với ta, cho ta gặp lại chàng ở tây bắc. Giây phút đó ta thật lòng cảm tạ ông trời. Dù chỉ là mấy chục năm ngắn ngủi nhưng dài hơn một đời. Bởi vì chỉ trong khoảnh khắc này ta mới không làm bình hoa trang trí nữa. Bởi vì chỉ trong giây phút này ta mới có thể làm nhiều điều vì chàng.</w:t>
      </w:r>
    </w:p>
    <w:p>
      <w:pPr>
        <w:pStyle w:val="BodyText"/>
      </w:pPr>
      <w:r>
        <w:t xml:space="preserve">Âu Dương nghe thấy Lý Uyển Như nói những lời như vậy, hắn siết chặt tay Lý Uyển Như. Âu Dương nghe ra được từ trong lời nói của Lý Uyển Như chất chứa uất ức, nhớ nhung. Hắn nghe mà cảm động.</w:t>
      </w:r>
    </w:p>
    <w:p>
      <w:pPr>
        <w:pStyle w:val="BodyText"/>
      </w:pPr>
      <w:r>
        <w:t xml:space="preserve">Âu Dương nhìn Lý Uyển Như, nói:</w:t>
      </w:r>
    </w:p>
    <w:p>
      <w:pPr>
        <w:pStyle w:val="BodyText"/>
      </w:pPr>
      <w:r>
        <w:t xml:space="preserve">- Có lẽ ta nên sống sót, coi như là vì nàng.</w:t>
      </w:r>
    </w:p>
    <w:p>
      <w:pPr>
        <w:pStyle w:val="BodyText"/>
      </w:pPr>
      <w:r>
        <w:t xml:space="preserve">Nghe câu nói này, Lý Uyển Như liền nở nụ cười. Đúng vậy, Lý Uyển Như không sợ gì cả. Dù lúc này từ bỏ hết mọi thứ cùng Âu Dương xuống suối vàng nàng cũng không ngại. Nếu trong cõi trời đất này còn có thứ gì khiến nàng sợ hãi, thì chính là mất đi Âu Dương!</w:t>
      </w:r>
    </w:p>
    <w:p>
      <w:pPr>
        <w:pStyle w:val="BodyText"/>
      </w:pPr>
      <w:r>
        <w:t xml:space="preserve">Bây giờ có Bất Lão thảo ngay trước mắt, có cơ hội tục mệnh vạn năm cho Âu Dương, nàng làm sao có thể bình tĩnh được? Chỉ cần có thể không ngừng kéo dài mạng sống Âu Dương thì mọi thứ còn cơ hội. Vạn năm, mười vạn năm, trăm vạn năm. Lý Uyển Như không sợ chờ đợi, chỉ cần có thể ở cùng một chỗ với Âu Dương, nàng tin rằng sẽ có một ngày nàng bước vào chí cao vô thượng. Nàng sẽ đi vào hành lang luân hồi, vì người mình yêu tìm Minh Vương thạch để người yêu mình trùng sinh!</w:t>
      </w:r>
    </w:p>
    <w:p>
      <w:pPr>
        <w:pStyle w:val="BodyText"/>
      </w:pPr>
      <w:r>
        <w:t xml:space="preserve">Nhìn người trước mặt, Âu Dương bỗng cảm thấy mình rất hạnh phúc.</w:t>
      </w:r>
    </w:p>
    <w:p>
      <w:pPr>
        <w:pStyle w:val="BodyText"/>
      </w:pPr>
      <w:r>
        <w:t xml:space="preserve">- Triệu Cương, Vong Niên! So sánh với các ngươi ta rất hạnh phúc. Các ngươi vì một chữ tình bi thương một đời, đến chết không thể như ý nguyện. Còn ta dù sắp chết vẫn có người như vậy làm bạn kề bên.</w:t>
      </w:r>
    </w:p>
    <w:p>
      <w:pPr>
        <w:pStyle w:val="BodyText"/>
      </w:pPr>
      <w:r>
        <w:t xml:space="preserve">Ầm!</w:t>
      </w:r>
    </w:p>
    <w:p>
      <w:pPr>
        <w:pStyle w:val="BodyText"/>
      </w:pPr>
      <w:r>
        <w:t xml:space="preserve">Bỗng ngoài cửa phát ra tiếng động khẽ. Tiếp theo Lý Uyển Như cảm thấy phong ấn cửa lớn bị tiêu trừ.</w:t>
      </w:r>
    </w:p>
    <w:p>
      <w:pPr>
        <w:pStyle w:val="BodyText"/>
      </w:pPr>
      <w:r>
        <w:t xml:space="preserve">Ngoài cửa truyền đến thanh âm cực kỳ huênh hoang:</w:t>
      </w:r>
    </w:p>
    <w:p>
      <w:pPr>
        <w:pStyle w:val="BodyText"/>
      </w:pPr>
      <w:r>
        <w:t xml:space="preserve">- Ha ha ha ha, lão phu suýt bị lời nói của các ngươi làm cảm động, muốn từ bỏ hành động lần này. Nhưng lão phu là người tốt bụng. Nếu các ngươi đã tình sâu như vậy, lão phu tiễn các ngươi xuống hoàng tuyền!</w:t>
      </w:r>
    </w:p>
    <w:p>
      <w:pPr>
        <w:pStyle w:val="Compact"/>
      </w:pPr>
      <w:r>
        <w:br w:type="textWrapping"/>
      </w:r>
      <w:r>
        <w:br w:type="textWrapping"/>
      </w:r>
    </w:p>
    <w:p>
      <w:pPr>
        <w:pStyle w:val="Heading2"/>
      </w:pPr>
      <w:bookmarkStart w:id="670" w:name="chương-693-gặp-lại-hùng-phong"/>
      <w:bookmarkEnd w:id="670"/>
      <w:r>
        <w:t xml:space="preserve">648. Chương 693: Gặp Lại Hùng Phong</w:t>
      </w:r>
    </w:p>
    <w:p>
      <w:pPr>
        <w:pStyle w:val="Compact"/>
      </w:pPr>
      <w:r>
        <w:br w:type="textWrapping"/>
      </w:r>
      <w:r>
        <w:br w:type="textWrapping"/>
      </w:r>
      <w:r>
        <w:t xml:space="preserve">Chỉ thấy một ông lão mắt lấm la lấm lét, trời sinh mũi ưng, mặc áo đen, cùng với một ông lão thoạt nhìn tiên phong đạo cốt cùng xuất hiện tại cửa.</w:t>
      </w:r>
    </w:p>
    <w:p>
      <w:pPr>
        <w:pStyle w:val="BodyText"/>
      </w:pPr>
      <w:r>
        <w:t xml:space="preserve">- Một đôi tình nhân không tệ, chậc chậc chậc chậc.</w:t>
      </w:r>
    </w:p>
    <w:p>
      <w:pPr>
        <w:pStyle w:val="BodyText"/>
      </w:pPr>
      <w:r>
        <w:t xml:space="preserve">Ông lão tiên phong đạo cốt lắc đầu, nói:</w:t>
      </w:r>
    </w:p>
    <w:p>
      <w:pPr>
        <w:pStyle w:val="BodyText"/>
      </w:pPr>
      <w:r>
        <w:t xml:space="preserve">- Nếu các ngươi đã tình sâu như vậy hãy để hai huynh đệ chúng ta đưa các ngươi cùng xuống suối vàng, chứng kiến tất cả đi.</w:t>
      </w:r>
    </w:p>
    <w:p>
      <w:pPr>
        <w:pStyle w:val="BodyText"/>
      </w:pPr>
      <w:r>
        <w:t xml:space="preserve">- Muốn chết!</w:t>
      </w:r>
    </w:p>
    <w:p>
      <w:pPr>
        <w:pStyle w:val="BodyText"/>
      </w:pPr>
      <w:r>
        <w:t xml:space="preserve">Ánh mắt của Âu Dương lạnh băng, sát khí như Tu La bùng phát trên người. Dù thần lực đã mất nhưng sát khí của Âu Dương vẫn còn đó. Nhiều năm tru sát cường giả, hắn ngưng tụ ra sát khí đủ để chấn động cường giả trong thiên hạ. Trên đời này có thể đối diện với sát khí của Âu Dương mà không biến sắc mặt, e rằng chỉ có một mình Ngụy Bỉnh Dập.</w:t>
      </w:r>
    </w:p>
    <w:p>
      <w:pPr>
        <w:pStyle w:val="BodyText"/>
      </w:pPr>
      <w:r>
        <w:t xml:space="preserve">Âu Dương phóng ra sát khí, Hồ Thượng Sơn và Trình Chu cảm giác như đang ở trong ma giới Tu La. Máu trong toàn thân giống như đông lạnh. Hai người chưa từng gặp phải sát khí nào như thế này. Chỉ có giết chí cường giả trong thiên hạ mới sinh ra được.</w:t>
      </w:r>
    </w:p>
    <w:p>
      <w:pPr>
        <w:pStyle w:val="BodyText"/>
      </w:pPr>
      <w:r>
        <w:t xml:space="preserve">Hồ Thượng Sơn biến sắc mặt, lắp bắp hỏi:</w:t>
      </w:r>
    </w:p>
    <w:p>
      <w:pPr>
        <w:pStyle w:val="BodyText"/>
      </w:pPr>
      <w:r>
        <w:t xml:space="preserve">- Ngươi... Ngươi rốt cuộc là người như thế nào?</w:t>
      </w:r>
    </w:p>
    <w:p>
      <w:pPr>
        <w:pStyle w:val="BodyText"/>
      </w:pPr>
      <w:r>
        <w:t xml:space="preserve">Hồ Thượng Sơn nhìn Âu Dương. Một người có thể phóng ra sát khí như vậy, sao có thể là người bình thường? Nhưng mặc cho lão dốc hết sức suy nghĩ cũng không tưởng tượng ra được trong thiên hạ rốt cuộc là ai có sát khí như vậy.</w:t>
      </w:r>
    </w:p>
    <w:p>
      <w:pPr>
        <w:pStyle w:val="BodyText"/>
      </w:pPr>
      <w:r>
        <w:t xml:space="preserve">Âu Dương nói:</w:t>
      </w:r>
    </w:p>
    <w:p>
      <w:pPr>
        <w:pStyle w:val="BodyText"/>
      </w:pPr>
      <w:r>
        <w:t xml:space="preserve">- Vốn không có nhiều thời gian, không định chết chóc nữa. Bây giờ các ngươi đã vội vàng muốn chết vậy ta thành toàn cho các ngươi!</w:t>
      </w:r>
    </w:p>
    <w:p>
      <w:pPr>
        <w:pStyle w:val="BodyText"/>
      </w:pPr>
      <w:r>
        <w:t xml:space="preserve">Âu Dương liếc mắt Lý Uyển Như. Lúc này hắn chỉ là cọp giấy, hù dọa người ta còn được, nếu thật ra tay thì một đứa bé năm tuổi đủ đập chết hắn.</w:t>
      </w:r>
    </w:p>
    <w:p>
      <w:pPr>
        <w:pStyle w:val="BodyText"/>
      </w:pPr>
      <w:r>
        <w:t xml:space="preserve">Lý Uyển Như hừ lạnh:</w:t>
      </w:r>
    </w:p>
    <w:p>
      <w:pPr>
        <w:pStyle w:val="BodyText"/>
      </w:pPr>
      <w:r>
        <w:t xml:space="preserve">- Hừ!</w:t>
      </w:r>
    </w:p>
    <w:p>
      <w:pPr>
        <w:pStyle w:val="BodyText"/>
      </w:pPr>
      <w:r>
        <w:t xml:space="preserve">Khí Tiên Tôn từ người nàng toát ra. Chỉ một chút đã đủ khiến Trình Chu, Hồ Thượng Sơn ngã quỳ trên mặt đất.</w:t>
      </w:r>
    </w:p>
    <w:p>
      <w:pPr>
        <w:pStyle w:val="BodyText"/>
      </w:pPr>
      <w:r>
        <w:t xml:space="preserve">Khi hai người quỳ xuống, Âu Dương ngồi một bên. Hắn đã thu lại sát khí. Âu Dương ngồi đó giống như một ẩn giả không hỏi thế sự. Nhưng hắn làm động tác này khiến Trình Chu, Hồ Thượng Sơn ngơ ngác.</w:t>
      </w:r>
    </w:p>
    <w:p>
      <w:pPr>
        <w:pStyle w:val="BodyText"/>
      </w:pPr>
      <w:r>
        <w:t xml:space="preserve">Khí tức Tiên Tôn! Nữ tử này lại là một Tiên Tôn ẩn giấu, thế còn chưa phải đáng sợ nhất. Đáng sợ nhất là người đàn ông đó dù không ra chiêu nào nhưng trong khoảnh khắc vừa rồi chỉ dựa vào sát khí đã khiến tinh thần hai người hoảng hốt. Điều này cần phải có thực lực mạnh cỡ nào?</w:t>
      </w:r>
    </w:p>
    <w:p>
      <w:pPr>
        <w:pStyle w:val="BodyText"/>
      </w:pPr>
      <w:r>
        <w:t xml:space="preserve">Trình Chu mặt tái nhợt, nói:</w:t>
      </w:r>
    </w:p>
    <w:p>
      <w:pPr>
        <w:pStyle w:val="BodyText"/>
      </w:pPr>
      <w:r>
        <w:t xml:space="preserve">- Các ngươi... Các ngươi rốt cuộc là ai!?</w:t>
      </w:r>
    </w:p>
    <w:p>
      <w:pPr>
        <w:pStyle w:val="BodyText"/>
      </w:pPr>
      <w:r>
        <w:t xml:space="preserve">Lão biết lần này hai người đụng phải bức tường sắt. Hai người này không phải là đôi tình nhân trẻ đại thế gia đi ra ngoài du lịch, là tổ hợp Tiên Tôn cùng sát thần!</w:t>
      </w:r>
    </w:p>
    <w:p>
      <w:pPr>
        <w:pStyle w:val="BodyText"/>
      </w:pPr>
      <w:r>
        <w:t xml:space="preserve">Âu Dương làm bộ làm tịch nói:</w:t>
      </w:r>
    </w:p>
    <w:p>
      <w:pPr>
        <w:pStyle w:val="BodyText"/>
      </w:pPr>
      <w:r>
        <w:t xml:space="preserve">- Các ngươi không xứng biết thân phận của ta. Tuy ta tồn tại trong thiên địa nhưng thiên địa chỉ có truyền thuyết của ta!</w:t>
      </w:r>
    </w:p>
    <w:p>
      <w:pPr>
        <w:pStyle w:val="BodyText"/>
      </w:pPr>
      <w:r>
        <w:t xml:space="preserve">Âu Dương nhìn Lý Uyển Như, nói:</w:t>
      </w:r>
    </w:p>
    <w:p>
      <w:pPr>
        <w:pStyle w:val="BodyText"/>
      </w:pPr>
      <w:r>
        <w:t xml:space="preserve">- Hãy đưa họ trở về chầu ông bà đi!</w:t>
      </w:r>
    </w:p>
    <w:p>
      <w:pPr>
        <w:pStyle w:val="BodyText"/>
      </w:pPr>
      <w:r>
        <w:t xml:space="preserve">Lực Tiên Tôn giống như sóng thần điên cuồng tuôn trào từ trên người Lý Uyển Như ra. Hai người không có cơ hội phản kháng não đã bị lực Tiên Tôn thiêu đốt thành không khí, tan biến.</w:t>
      </w:r>
    </w:p>
    <w:p>
      <w:pPr>
        <w:pStyle w:val="BodyText"/>
      </w:pPr>
      <w:r>
        <w:t xml:space="preserve">Tiên Đế cường đại, nhưng Tiên Đế và Tiên Tôn cách nhau một bước lại là chân trời góc bể. Nếu nói Tiên Đế vẫn là người thì Tiên Tôn chính là thần. Dù cho con người có cường đại bao nhiêu, muốn nghịch thiên phạt thần là không có khả năng.</w:t>
      </w:r>
    </w:p>
    <w:p>
      <w:pPr>
        <w:pStyle w:val="BodyText"/>
      </w:pPr>
      <w:r>
        <w:t xml:space="preserve">Âu Dương uống một hớp trà hoa cực phẩm trong cốc, thản nhiên nói:</w:t>
      </w:r>
    </w:p>
    <w:p>
      <w:pPr>
        <w:pStyle w:val="BodyText"/>
      </w:pPr>
      <w:r>
        <w:t xml:space="preserve">- Nàng thấy không? Có nhiều lúc không phải ta muốn tìm rắc rối mà là rắc rối luôn tới tìm ta. Cho nên ta một đường giết đến hôm nay, chỉ bởi vì ta là một người sợ rắc rối.</w:t>
      </w:r>
    </w:p>
    <w:p>
      <w:pPr>
        <w:pStyle w:val="BodyText"/>
      </w:pPr>
      <w:r>
        <w:t xml:space="preserve">Lý Uyển Như liếc mắt nhìn Âu Dương. Nam tử này rõ ràng là sát thần chỉ muốn giết hết chí cường giả trong thiên hạ. Nhưng hắn luôn biểu hiện bộ dạng kẻ bị hại, khiến Lý Uyển Như cảm giác Âu Dương rất vô sỉ.</w:t>
      </w:r>
    </w:p>
    <w:p>
      <w:pPr>
        <w:pStyle w:val="BodyText"/>
      </w:pPr>
      <w:r>
        <w:t xml:space="preserve">Lý Uyển Như nói:</w:t>
      </w:r>
    </w:p>
    <w:p>
      <w:pPr>
        <w:pStyle w:val="BodyText"/>
      </w:pPr>
      <w:r>
        <w:t xml:space="preserve">- Lúc trước ta không biết chàng cũng mặt dày đến thế.</w:t>
      </w:r>
    </w:p>
    <w:p>
      <w:pPr>
        <w:pStyle w:val="BodyText"/>
      </w:pPr>
      <w:r>
        <w:t xml:space="preserve">Lý Uyển Như ngồi xuống đối diện Âu Dương, trừng mắt với hắn.</w:t>
      </w:r>
    </w:p>
    <w:p>
      <w:pPr>
        <w:pStyle w:val="BodyText"/>
      </w:pPr>
      <w:r>
        <w:t xml:space="preserve">Âu Dương cười ha hả nói:</w:t>
      </w:r>
    </w:p>
    <w:p>
      <w:pPr>
        <w:pStyle w:val="BodyText"/>
      </w:pPr>
      <w:r>
        <w:t xml:space="preserve">- Thế nào? Hối hận, muốn vứt bỏ ta rồi tìm người nào đó mặt không dày sao?</w:t>
      </w:r>
    </w:p>
    <w:p>
      <w:pPr>
        <w:pStyle w:val="BodyText"/>
      </w:pPr>
      <w:r>
        <w:t xml:space="preserve">Lý Uyển Như bất đắc dĩ nói:</w:t>
      </w:r>
    </w:p>
    <w:p>
      <w:pPr>
        <w:pStyle w:val="BodyText"/>
      </w:pPr>
      <w:r>
        <w:t xml:space="preserve">- Lúc chàng nói câu này, ta cảm thấy chàng càng vô sỉ hơn.</w:t>
      </w:r>
    </w:p>
    <w:p>
      <w:pPr>
        <w:pStyle w:val="BodyText"/>
      </w:pPr>
      <w:r>
        <w:t xml:space="preserve">Bất Lão thảo xuất thế tất nhiên dẫn động rất nhiều cường giả. Tuy nhiên, mặc dù nói là cường giả nhưng Bất Lão thảo lại không lọt được vào mắt Tiên Đế, Tiên Tôn. Dù Tiên Đế đến đây cũng chỉ muốn tìm thay cho đệ tử của mình.</w:t>
      </w:r>
    </w:p>
    <w:p>
      <w:pPr>
        <w:pStyle w:val="BodyText"/>
      </w:pPr>
      <w:r>
        <w:t xml:space="preserve">Bất Lão thảo có thể luyện chế một vài đan dược tuyệt thế, nhưng Bất Lão thảo luyện chế ra đan dược tối đa chỉ có tác dụng đối với Kim Tiên, Đối với Tiên Đế thì không có một chút tác dụng nào. Nhưng trận tranh đoạt Bất Lão thảo lần này lại khiến sóng gió nổi lên bốn phía. Bởi vì mười ngày trước, trong Vân Tường lâu bỗng nhiên truyền ra sát khí vô tận. Sát khí này mạnh mẽ dẫn động chín tầng trời, khiến tầng mây phía trên hình thành ý niệm ma thần. Sát khí này xẹt qua, tiếp theo bùng phát ra lực Tiên Tôn. Mặc dù chỉ trong chớp mắt nhưng lại khiến nhiều Tiên Đế rất lo lắng.</w:t>
      </w:r>
    </w:p>
    <w:p>
      <w:pPr>
        <w:pStyle w:val="BodyText"/>
      </w:pPr>
      <w:r>
        <w:t xml:space="preserve">Còn mấy trăm năm nữa là lúc thế hệ trẻ các tông so đấu. Bất Lão thảo để cho thiên tài dùng. Nói không chừng, có lẽ sau mấy trăm năm có thể sinh ra thế hệ trẻ Tiên Đế. Nhưng bây giờ đột nhiên có một Tiên Tôn xuất hiện. Nếu Tiên Tôn này tới vì Bất Lão thảo vậy bọn họ chẳng khác nào đã không còn hy vọng.</w:t>
      </w:r>
    </w:p>
    <w:p>
      <w:pPr>
        <w:pStyle w:val="BodyText"/>
      </w:pPr>
      <w:r>
        <w:t xml:space="preserve">Trong khi các phía có tâm sự nặng nề, trong Vân Tường lâu lại truyền ra tin tức, Tiên Tôn mở miệng tuyên bố mặc kệ thế nào nhất định sẽ lấy Bất Lão thảo này. Thần cản giết thần, phật ngăn diệt phật!</w:t>
      </w:r>
    </w:p>
    <w:p>
      <w:pPr>
        <w:pStyle w:val="BodyText"/>
      </w:pPr>
      <w:r>
        <w:t xml:space="preserve">Tin tức vừa tuyên bố, phút chốc khiến một đám Tiên Đế xoay người bỏ đi. Không vì điều gì khác.Vì một gốc Bất Lão thảo mà đắc tội với Tiên Tôn thật sự không đáng.</w:t>
      </w:r>
    </w:p>
    <w:p>
      <w:pPr>
        <w:pStyle w:val="BodyText"/>
      </w:pPr>
      <w:r>
        <w:t xml:space="preserve">Đừng nói là Tiên Đế bọn họ, dù thật sự có Tiên Tôn xuống đây cũng không thể nào vì một gốc Bất Lão thảo mà trở mặt với Tiên Tôn khác.</w:t>
      </w:r>
    </w:p>
    <w:p>
      <w:pPr>
        <w:pStyle w:val="BodyText"/>
      </w:pPr>
      <w:r>
        <w:t xml:space="preserve">Linh dược tốt hơn Bất Lão thảo nhiều vô số kể. Đối với Tiên Tôn lấy những linh dược này dễ như ăn cáo. Cần gì phải liều mạng vì Bất Lão thảo?</w:t>
      </w:r>
    </w:p>
    <w:p>
      <w:pPr>
        <w:pStyle w:val="BodyText"/>
      </w:pPr>
      <w:r>
        <w:t xml:space="preserve">Đối với người khác, Bất Lão thảo lấy cũng được, không có chẳng sao. Nhưng với Lý Uyển Như thì bất chấp mọi giá, nàng phải có được nó. Bởi vì Bất Lão thảo quá quan trọng. Nếu như không có nó Âu Dương không thể kéo dài mạng sống. Vì hắn, Lý Uyển Như dám liều mạng.</w:t>
      </w:r>
    </w:p>
    <w:p>
      <w:pPr>
        <w:pStyle w:val="BodyText"/>
      </w:pPr>
      <w:r>
        <w:t xml:space="preserve">- Cần gì phải làm như vậy? Đường đường là Tiên Tôn mà giành Bất Lão thảo với tiểu bối chúng ta. Nói ra có phải rất mất mặt không?</w:t>
      </w:r>
    </w:p>
    <w:p>
      <w:pPr>
        <w:pStyle w:val="BodyText"/>
      </w:pPr>
      <w:r>
        <w:t xml:space="preserve">- Yên Hồng, không nên nói lung trung. Bất Lão thảo này tuy hữu dụng với nàng nhưng chỉ là ngoại lực. Còn nhớ lời ta đã nói không? Ngoại lực gì đi nữa rốt cuộc chỉ là ngoại lực. Tu là bản thân, niệm là tâm, tàng là thần, nạp cửu linh mới là vương đạo chi tặc.</w:t>
      </w:r>
    </w:p>
    <w:p>
      <w:pPr>
        <w:pStyle w:val="BodyText"/>
      </w:pPr>
      <w:r>
        <w:t xml:space="preserve">Bạch y thư sinh phe phẩy quạt lông, có vẻ xuất trần.</w:t>
      </w:r>
    </w:p>
    <w:p>
      <w:pPr>
        <w:pStyle w:val="BodyText"/>
      </w:pPr>
      <w:r>
        <w:t xml:space="preserve">Hai người vừa nói chuyện vừa đi đến Vân Tường lâu.</w:t>
      </w:r>
    </w:p>
    <w:p>
      <w:pPr>
        <w:pStyle w:val="BodyText"/>
      </w:pPr>
      <w:r>
        <w:t xml:space="preserve">Chỉ thấy bạch y thư sinh đứng trước Vân Tường lâu, nhẹ giọng nói:</w:t>
      </w:r>
    </w:p>
    <w:p>
      <w:pPr>
        <w:pStyle w:val="BodyText"/>
      </w:pPr>
      <w:r>
        <w:t xml:space="preserve">- Hùng Phong, Thiên Trụ Sơn tiến đến thăm viếng. Không biết là vị đồng đạo nào?</w:t>
      </w:r>
    </w:p>
    <w:p>
      <w:pPr>
        <w:pStyle w:val="BodyText"/>
      </w:pPr>
      <w:r>
        <w:t xml:space="preserve">Hùng Phong nói xong còn hơi khom lưng hướng về Vân Tường lâu nói.</w:t>
      </w:r>
    </w:p>
    <w:p>
      <w:pPr>
        <w:pStyle w:val="BodyText"/>
      </w:pPr>
      <w:r>
        <w:t xml:space="preserve">- Hùng Phong?</w:t>
      </w:r>
    </w:p>
    <w:p>
      <w:pPr>
        <w:pStyle w:val="BodyText"/>
      </w:pPr>
      <w:r>
        <w:t xml:space="preserve">Mặc dù giọng Hùng Phong không lớn nhưng truyền vào tai Lý Uyển Như rất rõ ràng. Âu Dương ở trên tầng cao nhất. Nghe lời Hùng Phong nói, Âu Dương ngẩn ra. Nói ra, hắn và Hùng Phong có vài phần giao tình'.</w:t>
      </w:r>
    </w:p>
    <w:p>
      <w:pPr>
        <w:pStyle w:val="Compact"/>
      </w:pPr>
      <w:r>
        <w:br w:type="textWrapping"/>
      </w:r>
      <w:r>
        <w:br w:type="textWrapping"/>
      </w:r>
    </w:p>
    <w:p>
      <w:pPr>
        <w:pStyle w:val="Heading2"/>
      </w:pPr>
      <w:bookmarkStart w:id="671" w:name="chương-694-bất-lão-thảo-trong-suối-1"/>
      <w:bookmarkEnd w:id="671"/>
      <w:r>
        <w:t xml:space="preserve">649. Chương 694: Bất Lão Thảo Trong Suối (1)</w:t>
      </w:r>
    </w:p>
    <w:p>
      <w:pPr>
        <w:pStyle w:val="Compact"/>
      </w:pPr>
      <w:r>
        <w:br w:type="textWrapping"/>
      </w:r>
      <w:r>
        <w:br w:type="textWrapping"/>
      </w:r>
      <w:r>
        <w:t xml:space="preserve">- Tiếu Diện Hổ Hùng Phong!</w:t>
      </w:r>
    </w:p>
    <w:p>
      <w:pPr>
        <w:pStyle w:val="BodyText"/>
      </w:pPr>
      <w:r>
        <w:t xml:space="preserve">Lý Uyển Như ở Hàn Băng Cung lâu năm như vậy đương nhiên biết Hùng Phong là ai. Nghe nói Hùng Phong đến viếng, nàng hơi căng thẳng. Mặc dù đã bước vào Tiên Tôn nhưng dù gì Lý Uyển Như cũng là một bước tăng vọt. Đối mặt với Tiên Tôn thế hệ trước, nàng ít nhiều cũng cảm thấy hơi hồi hộp.</w:t>
      </w:r>
    </w:p>
    <w:p>
      <w:pPr>
        <w:pStyle w:val="BodyText"/>
      </w:pPr>
      <w:r>
        <w:t xml:space="preserve">- Không cần sợ.</w:t>
      </w:r>
    </w:p>
    <w:p>
      <w:pPr>
        <w:pStyle w:val="BodyText"/>
      </w:pPr>
      <w:r>
        <w:t xml:space="preserve">Âu Dương nhẹ nắm tay Lý Uyển Như, nói:</w:t>
      </w:r>
    </w:p>
    <w:p>
      <w:pPr>
        <w:pStyle w:val="BodyText"/>
      </w:pPr>
      <w:r>
        <w:t xml:space="preserve">- Mặc dù Hùng Phong là Tiên Tôn nhưng khi ở Dị tộc đấu với ta, hắn mới vào Tiên Tôn. Lực chiến đấu của hắn không mạnh hơn nàng bao nhiêu. Nếu Hùng Phong thật sự ra tay ta có thể dùng sát khí chấp nhiếp hắn, đủ để nàng đánh chết hắn!</w:t>
      </w:r>
    </w:p>
    <w:p>
      <w:pPr>
        <w:pStyle w:val="BodyText"/>
      </w:pPr>
      <w:r>
        <w:t xml:space="preserve">Âu Dương biết từ khi Lý Uyển Như vào Tiên Giới đến nay rất ít khi đánh nhau với người khác, càng không đánh với Tiên Tôn. Kinh nghiệm chiến đấu rất ít, nên khó tránh khỏi căng thẳng.</w:t>
      </w:r>
    </w:p>
    <w:p>
      <w:pPr>
        <w:pStyle w:val="BodyText"/>
      </w:pPr>
      <w:r>
        <w:t xml:space="preserve">Lý Uyển Như vẫn cảm thấy rất hồi hộp, nói:</w:t>
      </w:r>
    </w:p>
    <w:p>
      <w:pPr>
        <w:pStyle w:val="BodyText"/>
      </w:pPr>
      <w:r>
        <w:t xml:space="preserve">- Nhất định phải đánh sao?</w:t>
      </w:r>
    </w:p>
    <w:p>
      <w:pPr>
        <w:pStyle w:val="BodyText"/>
      </w:pPr>
      <w:r>
        <w:t xml:space="preserve">Âu Dương suy nghĩ, nói:</w:t>
      </w:r>
    </w:p>
    <w:p>
      <w:pPr>
        <w:pStyle w:val="BodyText"/>
      </w:pPr>
      <w:r>
        <w:t xml:space="preserve">- Có thể không cần. Hãy nói với hắn nàng là người Hàn Băng Cung. Lần này nhất định phải lấy được Bất Lão thảo. Kêu hắn đi đi.</w:t>
      </w:r>
    </w:p>
    <w:p>
      <w:pPr>
        <w:pStyle w:val="BodyText"/>
      </w:pPr>
      <w:r>
        <w:t xml:space="preserve">Lý Uyển Như không gióng Âu Dương. Nếu là hắn gặp Hùng Phong, thực lực tương đương, đương nhiên phải chiến đấu. Nhưng nàng đành phải làm vậy. Hắn không muốn để nàng gặp nguy hiểm.</w:t>
      </w:r>
    </w:p>
    <w:p>
      <w:pPr>
        <w:pStyle w:val="BodyText"/>
      </w:pPr>
      <w:r>
        <w:t xml:space="preserve">Giọng nói của Lý Uyển Như truyền ra từ Vân Tường lâu:</w:t>
      </w:r>
    </w:p>
    <w:p>
      <w:pPr>
        <w:pStyle w:val="BodyText"/>
      </w:pPr>
      <w:r>
        <w:t xml:space="preserve">- Lần này ta nhất định phải có Bất Lão thảo. Nếu các hạ chịu dừng tay thì ngày sau ta sẽ tạ ơn.</w:t>
      </w:r>
    </w:p>
    <w:p>
      <w:pPr>
        <w:pStyle w:val="BodyText"/>
      </w:pPr>
      <w:r>
        <w:t xml:space="preserve">Hùng Phong ở bên dưới nghe giọng cô gái trẻ tuổi thì ngẩn ra.</w:t>
      </w:r>
    </w:p>
    <w:p>
      <w:pPr>
        <w:pStyle w:val="BodyText"/>
      </w:pPr>
      <w:r>
        <w:t xml:space="preserve">Tiên Tôn nữ vốn là rất ít, Hùng Phong hầu như đều biết rõ. Nhưng gã tuyệt đối chưa từng nghe qua giọng nói này. Hùng Phong rất muốn leo lên xem, nhưng gã không dám đường đột. Đối phương đã nói đến mức này, nếu gã còn không biết xấu hổ dây dưa với người ta thì hai người dĩ nhiên sẽ đánh một trận.</w:t>
      </w:r>
    </w:p>
    <w:p>
      <w:pPr>
        <w:pStyle w:val="BodyText"/>
      </w:pPr>
      <w:r>
        <w:t xml:space="preserve">- Được rồi, vậy Hùng Phong cáo từ.</w:t>
      </w:r>
    </w:p>
    <w:p>
      <w:pPr>
        <w:pStyle w:val="BodyText"/>
      </w:pPr>
      <w:r>
        <w:t xml:space="preserve">Hùng Phong không hỏi tên Lý Uyển Như. Bởi vì giữa Tiên Tôn không cần tới những điều này. Tiên Tôn phán đoán địch và ta không phải dựa vào khuôn mặt và tên tuổi mà dựa vào khí tức. Mặc kệ Lý Uyển Như thay đổi cỡ nào, trừ phi nàng giống như Âu Dương dùng lực Thần Sư che giấu thiên cơ, nếu khôngì chắc chắn sẽ bị gã phát hiện.</w:t>
      </w:r>
    </w:p>
    <w:p>
      <w:pPr>
        <w:pStyle w:val="BodyText"/>
      </w:pPr>
      <w:r>
        <w:t xml:space="preserve">- Ôi.</w:t>
      </w:r>
    </w:p>
    <w:p>
      <w:pPr>
        <w:pStyle w:val="BodyText"/>
      </w:pPr>
      <w:r>
        <w:t xml:space="preserve">Âu Dương nhìn Lý Uyển Như, lắc đầu nói:</w:t>
      </w:r>
    </w:p>
    <w:p>
      <w:pPr>
        <w:pStyle w:val="BodyText"/>
      </w:pPr>
      <w:r>
        <w:t xml:space="preserve">- Lúc nào thì nàng mới không lương thiện như vậy? Hắn mới nói một câu nàng đã hứa cho người ta nhân tình, tương lai sẽ phải trả lại.</w:t>
      </w:r>
    </w:p>
    <w:p>
      <w:pPr>
        <w:pStyle w:val="BodyText"/>
      </w:pPr>
      <w:r>
        <w:t xml:space="preserve">Lý Uyển Như không hiểu ân oán giữa Âu Dương và Hùng Phong, trách móc nói:</w:t>
      </w:r>
    </w:p>
    <w:p>
      <w:pPr>
        <w:pStyle w:val="BodyText"/>
      </w:pPr>
      <w:r>
        <w:t xml:space="preserve">- Tại người ta có lòng tốt!</w:t>
      </w:r>
    </w:p>
    <w:p>
      <w:pPr>
        <w:pStyle w:val="BodyText"/>
      </w:pPr>
      <w:r>
        <w:t xml:space="preserve">Âu Dương lắc đầu, không nói ra ân oán giữa hắn và Hùng Phong. Hắn đã đến nước này, cần gì phải nhắc lại chuyện quá khứ. Lúc trước tranh đấu với Hùng Phong là hắn ý chí hăng hái. Bây giờ dù hắn có đi lướt qua Hùng Phong. chưa chắc gã đã nhận ra hắn.</w:t>
      </w:r>
    </w:p>
    <w:p>
      <w:pPr>
        <w:pStyle w:val="BodyText"/>
      </w:pPr>
      <w:r>
        <w:t xml:space="preserve">- Thôi, các ngươi thiên nam địa bắc, chắc ít có dịp gặp gỡ. Dù hắn có muốn tìm nàng lấy lại nhân tình cũng khó.</w:t>
      </w:r>
    </w:p>
    <w:p>
      <w:pPr>
        <w:pStyle w:val="BodyText"/>
      </w:pPr>
      <w:r>
        <w:t xml:space="preserve">Âu Dương không nói gì thêm. Bản thân Lý Uyển Như có tính cách như vậy. Nếu có ngày nàng biến thành người từng bước tính kế như hắn, nàng đã không còn là Lý Uyển Như.</w:t>
      </w:r>
    </w:p>
    <w:p>
      <w:pPr>
        <w:pStyle w:val="BodyText"/>
      </w:pPr>
      <w:r>
        <w:t xml:space="preserve">Âu Dương vừa dứt lời đã nghe thấy có tiếng rít gào. Hùng Phong mới vừa đi không lâu đã quay trở lại. Khi gã thấy Âu Dương, hắn không lập tức nhận ra hắn ngay.</w:t>
      </w:r>
    </w:p>
    <w:p>
      <w:pPr>
        <w:pStyle w:val="BodyText"/>
      </w:pPr>
      <w:r>
        <w:t xml:space="preserve">Nhưng mặc kệ Âu Dương biến đổi thế nào, sát khí trên người hắn vẫn không tán đi. Hùng Phong lập tức hiểu ra đây là người lúc trước đã giết chết đệ đệ của mình.</w:t>
      </w:r>
    </w:p>
    <w:p>
      <w:pPr>
        <w:pStyle w:val="BodyText"/>
      </w:pPr>
      <w:r>
        <w:t xml:space="preserve">- Là ngươi...</w:t>
      </w:r>
    </w:p>
    <w:p>
      <w:pPr>
        <w:pStyle w:val="BodyText"/>
      </w:pPr>
      <w:r>
        <w:t xml:space="preserve">Yên Hồng nhìn người đàn ông này. Trong khoảnh khắc sợ hãi và vui sướng cùng hiện lên trong lòng nàng. Sợ hãi bởi vì người đàn ông này quá đáng sợ. Vui mừng vì thân phận của hắn.</w:t>
      </w:r>
    </w:p>
    <w:p>
      <w:pPr>
        <w:pStyle w:val="BodyText"/>
      </w:pPr>
      <w:r>
        <w:t xml:space="preserve">Thần Tiễn, bây giờ trong Tiên Giới có ai không biết tới hai chữ này? Ở Dị tộc vạch địa làm giới, từ xưa đến nay chỉ một người làm được, đó chính là Thần Tiễn Âu Dương. Có thể nói Âu Dương là tình nhân trong mộng của rất nhiều cô gái. Rất nhiều cô gái đều mơ mộng một ngày nào đó được Thần Tiễn ôm trong ngực, du sơn ngoạn thủy dạo bước trong mây.</w:t>
      </w:r>
    </w:p>
    <w:p>
      <w:pPr>
        <w:pStyle w:val="BodyText"/>
      </w:pPr>
      <w:r>
        <w:t xml:space="preserve">- Âu...Dương!</w:t>
      </w:r>
    </w:p>
    <w:p>
      <w:pPr>
        <w:pStyle w:val="BodyText"/>
      </w:pPr>
      <w:r>
        <w:t xml:space="preserve">Ánh mắt Hùng Phong không thể tin. Cái chết của Âu Dương kinh động tám phương. Hiện giờ người vốn nên chết lại đứng trước mặt gã, bảo gã làm sao tin tưởng được?</w:t>
      </w:r>
    </w:p>
    <w:p>
      <w:pPr>
        <w:pStyle w:val="BodyText"/>
      </w:pPr>
      <w:r>
        <w:t xml:space="preserve">Nghe Hùng Phong kêu lên, Lý Uyển Như theo bản năng tiến lên một bước che cho Âu Dương nhưng bị hắn kéo lại. Nếu lúc này Lý Uyển Như chắn trước mặt hắn thì tất cả mọi chuyện sẽ đổ vỡ. Mặc đù thoạt trông hắn chỉ là người thường nhưng đủ để hù sợ Hùng Phong không dám ra tay. Bởi vì gã là một người rất cẩn thận.</w:t>
      </w:r>
    </w:p>
    <w:p>
      <w:pPr>
        <w:pStyle w:val="BodyText"/>
      </w:pPr>
      <w:r>
        <w:t xml:space="preserve">Âu Dương lạnh nhạt nói:</w:t>
      </w:r>
    </w:p>
    <w:p>
      <w:pPr>
        <w:pStyle w:val="BodyText"/>
      </w:pPr>
      <w:r>
        <w:t xml:space="preserve">- Ta sớm buông bỏ tất cả. Hôm nay ta không giết ngươi, ngươi đi đi!</w:t>
      </w:r>
    </w:p>
    <w:p>
      <w:pPr>
        <w:pStyle w:val="BodyText"/>
      </w:pPr>
      <w:r>
        <w:t xml:space="preserve">Những lời này lọt vào tai Yên Hồng tcực kỳ cuồng ngạo.</w:t>
      </w:r>
    </w:p>
    <w:p>
      <w:pPr>
        <w:pStyle w:val="BodyText"/>
      </w:pPr>
      <w:r>
        <w:t xml:space="preserve">- Hừ! Huênh hoang, dám cùng Thiên Trụ Sơn chúng ta...</w:t>
      </w:r>
    </w:p>
    <w:p>
      <w:pPr>
        <w:pStyle w:val="BodyText"/>
      </w:pPr>
      <w:r>
        <w:t xml:space="preserve">Âu Dương mới dứt lời, bên kia đã có mấy cao thủ Thiên Trụ Sơn chạy tới đây. Tổng cộng có bốn người, đều là ông lão. Ai nấy đều là Tiên Đế. Nhưng họ chưa nói hết câu đã bị Hùng Phong rống lên cắt ngang.</w:t>
      </w:r>
    </w:p>
    <w:p>
      <w:pPr>
        <w:pStyle w:val="BodyText"/>
      </w:pPr>
      <w:r>
        <w:t xml:space="preserve">- Khốn kiếp!</w:t>
      </w:r>
    </w:p>
    <w:p>
      <w:pPr>
        <w:pStyle w:val="BodyText"/>
      </w:pPr>
      <w:r>
        <w:t xml:space="preserve">Hùng Phong quát lớn, liếc mắt nhìn mấy trưởng lão sau lưng. Trước mặt gã là một sát tinh tuyệt thế. Hắn giết người không cần lý do mà chỉ bằng vào sự yêu thích. Sát tinh như vậy có lẽ một câu nói đủ khiến hắn giết sạch mọi người. Hơn nữa thực lực của Âu Dương quá cường đại, Hùng Phong đoán có lẽ sau cuộc chiến với Chủ Dị tộc dù hắn không chết tất nhiên sẽ bị trọng thương.</w:t>
      </w:r>
    </w:p>
    <w:p>
      <w:pPr>
        <w:pStyle w:val="BodyText"/>
      </w:pPr>
      <w:r>
        <w:t xml:space="preserve">Nhưng ai dám mạo hiểm? Chủ Dị tộc là người thế nào? Đó là người chỉ cách chí cao vô thượng có một bước. Nhưng Âu Dương có thể đánh Chủ Dị tộc trọng thương mà bản thân không chết. Thực lực như vậy dù trọng thương, trên đời này có người nào địch lại được? Huống chi bên cạnh Âu Dương còn có một Tiên Tôn. Nếu đánh nhau có lẽ bọn họ sẽ chết hết tại đây.</w:t>
      </w:r>
    </w:p>
    <w:p>
      <w:pPr>
        <w:pStyle w:val="BodyText"/>
      </w:pPr>
      <w:r>
        <w:t xml:space="preserve">- Thần Tiễn không chết, tin tức này chắc hẳn sẽ đủ khiến thế gian chấn động vì kinh ngạc!</w:t>
      </w:r>
    </w:p>
    <w:p>
      <w:pPr>
        <w:pStyle w:val="BodyText"/>
      </w:pPr>
      <w:r>
        <w:t xml:space="preserve">Hùng Phong liếc mắt nhìn Âu Dương một cái, sau đó phẩy tay với đám người đằng sau. Mới nãy Hùng Phong quay lại chẳng qua muốn xem Tiên Tôn kia rốt cuộc là ai. Nhưng hiện giờ gã đã không có tâm tình chú ý tới Tiên Tôn nữa. Tất cả đều tập trung vào trên người Âu Dương.</w:t>
      </w:r>
    </w:p>
    <w:p>
      <w:pPr>
        <w:pStyle w:val="BodyText"/>
      </w:pPr>
      <w:r>
        <w:t xml:space="preserve">Âu Dương chắp hai tay sau lưng, từng bước đi vào Vân Tường lâu, nói:</w:t>
      </w:r>
    </w:p>
    <w:p>
      <w:pPr>
        <w:pStyle w:val="BodyText"/>
      </w:pPr>
      <w:r>
        <w:t xml:space="preserve">- Ta đã từ bỏ tất cả. Nhưng nếu có người buộc ta xuất thế, vậy ta chỉ đành tái hiện gió tanh mưa máu!</w:t>
      </w:r>
    </w:p>
    <w:p>
      <w:pPr>
        <w:pStyle w:val="BodyText"/>
      </w:pPr>
      <w:r>
        <w:t xml:space="preserve">Nghe thấy câu nói cuối cùng của Âu Dương, Hùng Phong không kìm chế được, toàn thân khẽ run rẩy. Đây rõ ràng là uy hiếp. Uy hiếp một Tiên Tôn, e rằng trên đời này thật sự không có mấy người dám làm.</w:t>
      </w:r>
    </w:p>
    <w:p>
      <w:pPr>
        <w:pStyle w:val="BodyText"/>
      </w:pPr>
      <w:r>
        <w:t xml:space="preserve">Hùng Phong nhìn đám Tiên Đế đằng sau vẻ mặt khó hiểu, nói:</w:t>
      </w:r>
    </w:p>
    <w:p>
      <w:pPr>
        <w:pStyle w:val="BodyText"/>
      </w:pPr>
      <w:r>
        <w:t xml:space="preserve">- Chuyện xảy ra hôm nay câm miệng hết cho ta. Nếu không sẽ liên lụy cả nhà của các ngươi!</w:t>
      </w:r>
    </w:p>
    <w:p>
      <w:pPr>
        <w:pStyle w:val="BodyText"/>
      </w:pPr>
      <w:r>
        <w:t xml:space="preserve">Hùng Phong nói ra hai câu bảo bọn họ câm miệng:</w:t>
      </w:r>
    </w:p>
    <w:p>
      <w:pPr>
        <w:pStyle w:val="BodyText"/>
      </w:pPr>
      <w:r>
        <w:t xml:space="preserve">- Âu Dương.</w:t>
      </w:r>
    </w:p>
    <w:p>
      <w:pPr>
        <w:pStyle w:val="BodyText"/>
      </w:pPr>
      <w:r>
        <w:t xml:space="preserve">Âu Dương, cái tên này xuất hiện trong thời gian không dài, nhưng bàn về độ chấn động tuyệt đối vượt qua một vài cường giả nổi danh đã lâu. Dù là tam thánh nhân của Tiên Giới cũng không thể tương đương với hắn.</w:t>
      </w:r>
    </w:p>
    <w:p>
      <w:pPr>
        <w:pStyle w:val="BodyText"/>
      </w:pPr>
      <w:r>
        <w:t xml:space="preserve">Đây là một sát tinh giống như ma thần. Chuyện của hắn ở Tiên giới thậm chí là tiểu thế giới đều bị người ta tìm hiểu. Rất nhiều người đều biết đó là cường giả một đường đạp xương cốt tiến lên. Âu Dương thành công đúng là có phần may mắn, nhưng quan trọng hơn là thực lực của chính bản thân hắn.</w:t>
      </w:r>
    </w:p>
    <w:p>
      <w:pPr>
        <w:pStyle w:val="Compact"/>
      </w:pPr>
      <w:r>
        <w:br w:type="textWrapping"/>
      </w:r>
      <w:r>
        <w:br w:type="textWrapping"/>
      </w:r>
    </w:p>
    <w:p>
      <w:pPr>
        <w:pStyle w:val="Heading2"/>
      </w:pPr>
      <w:bookmarkStart w:id="672" w:name="chương-695-bất-lão-thảo-trong-suối-2"/>
      <w:bookmarkEnd w:id="672"/>
      <w:r>
        <w:t xml:space="preserve">650. Chương 695: Bất Lão Thảo Trong Suối (2)</w:t>
      </w:r>
    </w:p>
    <w:p>
      <w:pPr>
        <w:pStyle w:val="Compact"/>
      </w:pPr>
      <w:r>
        <w:br w:type="textWrapping"/>
      </w:r>
      <w:r>
        <w:br w:type="textWrapping"/>
      </w:r>
      <w:r>
        <w:t xml:space="preserve">Âu Dương quay về phòng mình, nhìn Lý Uyển Như đứng trước mặt hắn vẻ mặt vẫn còn sợ hãi.</w:t>
      </w:r>
    </w:p>
    <w:p>
      <w:pPr>
        <w:pStyle w:val="BodyText"/>
      </w:pPr>
      <w:r>
        <w:t xml:space="preserve">Âu Dương nói:</w:t>
      </w:r>
    </w:p>
    <w:p>
      <w:pPr>
        <w:pStyle w:val="BodyText"/>
      </w:pPr>
      <w:r>
        <w:t xml:space="preserve">- Nàng vẫn quá non. Hôm nay nếu nàng thật sự ra tay, ắt hẳn sẽ trở thành ngày chết của ta.</w:t>
      </w:r>
    </w:p>
    <w:p>
      <w:pPr>
        <w:pStyle w:val="BodyText"/>
      </w:pPr>
      <w:r>
        <w:t xml:space="preserve">- Ta không hiểu, tại sao chàng rõ ràng không có chút lực lượng vậy mà khiến họ sợ như thế?</w:t>
      </w:r>
    </w:p>
    <w:p>
      <w:pPr>
        <w:pStyle w:val="BodyText"/>
      </w:pPr>
      <w:r>
        <w:t xml:space="preserve">Lý Uyển Như vẫn không thể hiểu nổi. Dù gì nàng không trải qua âm mưu tính kế, trong lòng nàng vẫn rất trong sáng.</w:t>
      </w:r>
    </w:p>
    <w:p>
      <w:pPr>
        <w:pStyle w:val="BodyText"/>
      </w:pPr>
      <w:r>
        <w:t xml:space="preserve">- Ta còn chút lực lượng nào hay không trong thiên hạ chỉ có một mình nàng biết. Đừng nói bây giờ ta đứng lành lặng, cho dù ta thê thảm như lúc trước, chỉ cần ta nói ra câu kia bọn họ vẫn không dám ra tay, vì họ thua không nổi.</w:t>
      </w:r>
    </w:p>
    <w:p>
      <w:pPr>
        <w:pStyle w:val="BodyText"/>
      </w:pPr>
      <w:r>
        <w:t xml:space="preserve">Âu Dương siết chặt nắm tay. Đây chính là bá khí. Bất cứ lúc nào hắn đều có bá khí.</w:t>
      </w:r>
    </w:p>
    <w:p>
      <w:pPr>
        <w:pStyle w:val="BodyText"/>
      </w:pPr>
      <w:r>
        <w:t xml:space="preserve">Một cường giả dù mất đi lực lượng trong lòng hắn vẫn là trái tim của cường giả. Giống như vừa rồi, dù cường giả bao quanh nhưng Âu Dương chỉ nói vài câu đủ khiến kẻ địch rút lui.</w:t>
      </w:r>
    </w:p>
    <w:p>
      <w:pPr>
        <w:pStyle w:val="BodyText"/>
      </w:pPr>
      <w:r>
        <w:t xml:space="preserve">Lý Uyển Như suy nghĩ thật lâu, sau đó cuối cùng đã hiểu ra. Hai chữ Âu Dương tạo ra chấn động rất lớn. Dù Âu Dương thoạt nhìn là người bình thường nhưng không có bao nhiêu người dám mạo hiểm thử một lần.</w:t>
      </w:r>
    </w:p>
    <w:p>
      <w:pPr>
        <w:pStyle w:val="BodyText"/>
      </w:pPr>
      <w:r>
        <w:t xml:space="preserve">Dù sao danh tiếng sát thần sớm đã truyền khắp tứ phương. Một người ngay cả Chủ Dị tộc cũng không thể giết chết. Nếu bọn họ không giết được hắn chẳng khác nào gây ra tai họa lớn nhất cho cuộc đời của mình. Đến lúc đó, Âu Dương thật sự nổi lên sát ý, vậy không chỉ có mấy người bọn họ chết. Người điên cuồng như hắn sợ là toàn Thiên Trụ Sơn cũng sẽ gặp tai nạn.</w:t>
      </w:r>
    </w:p>
    <w:p>
      <w:pPr>
        <w:pStyle w:val="BodyText"/>
      </w:pPr>
      <w:r>
        <w:t xml:space="preserve">Hùng Phong rất cẩn thận. Dù gã có chín mươi chín phần trăm nắm chắc cũng tuyệt đối không dám đansh cược một tia thất bại cuối cùng. Giống như Âu Dương đã nói, Hùng Phong thua không nổi.</w:t>
      </w:r>
    </w:p>
    <w:p>
      <w:pPr>
        <w:pStyle w:val="BodyText"/>
      </w:pPr>
      <w:r>
        <w:t xml:space="preserve">Âu Dương mỉm cười nói:</w:t>
      </w:r>
    </w:p>
    <w:p>
      <w:pPr>
        <w:pStyle w:val="BodyText"/>
      </w:pPr>
      <w:r>
        <w:t xml:space="preserve">- Hiện tại ta không có gì phải sợ. Dù đối mặt các cường giả trên đời ta vẫn bình tĩnh đối diện. Bởi vì ta chỉ mất đi thời gian bốn mươi năm. Nhưng nếu bọn họ thua là mất hết tất cả. Nàng nói xem bọn họ dám cược với ta không?</w:t>
      </w:r>
    </w:p>
    <w:p>
      <w:pPr>
        <w:pStyle w:val="BodyText"/>
      </w:pPr>
      <w:r>
        <w:t xml:space="preserve">Tuy nhiên, nụ cười của Âu Dương xen lẫn bất đắc dĩ.</w:t>
      </w:r>
    </w:p>
    <w:p>
      <w:pPr>
        <w:pStyle w:val="BodyText"/>
      </w:pPr>
      <w:r>
        <w:t xml:space="preserve">Một Thần Tiễn đạp trăng mà đi, ngao du chín tầng trời bây giờ chỉ có thể cáo mượn oai hùm hù dọa người. Điều này khiến Âu Dương ít nhiều cũng bị đả kích. Nhưng trước kia hắn đã gặp đả kích quá lớn. Vậy nên chút kích thích nho nhỏ này hắn vẫn có thể chịu đựng được.</w:t>
      </w:r>
    </w:p>
    <w:p>
      <w:pPr>
        <w:pStyle w:val="BodyText"/>
      </w:pPr>
      <w:r>
        <w:t xml:space="preserve">Lý Uyển Như thật trịnh trọng nói:</w:t>
      </w:r>
    </w:p>
    <w:p>
      <w:pPr>
        <w:pStyle w:val="BodyText"/>
      </w:pPr>
      <w:r>
        <w:t xml:space="preserve">- Ngày mai là thời điểm Bất Lão thảo xuất thế. Đến lúc đó ta sẽ mang Bất Lão thảo tới cho chàng. Nhưng chàng phải hứa với ta một điều.</w:t>
      </w:r>
    </w:p>
    <w:p>
      <w:pPr>
        <w:pStyle w:val="BodyText"/>
      </w:pPr>
      <w:r>
        <w:t xml:space="preserve">Âu Dương gật đầu, nói:</w:t>
      </w:r>
    </w:p>
    <w:p>
      <w:pPr>
        <w:pStyle w:val="BodyText"/>
      </w:pPr>
      <w:r>
        <w:t xml:space="preserve">- Ừm.</w:t>
      </w:r>
    </w:p>
    <w:p>
      <w:pPr>
        <w:pStyle w:val="BodyText"/>
      </w:pPr>
      <w:r>
        <w:t xml:space="preserve">- Đừng làm chuyện mạo hiểm như hôm nay, đừng đem mạng sống của chàng đi mạo hiểm. Họ không thua được, ta cũng không thua nổi.</w:t>
      </w:r>
    </w:p>
    <w:p>
      <w:pPr>
        <w:pStyle w:val="BodyText"/>
      </w:pPr>
      <w:r>
        <w:t xml:space="preserve">Nghe lời Lý Uyển Như nói như vậy, trái tim Âu Dương rớt cái bịch. Đúng vậy, hắn suy nghĩ không đủ toàn diện. Đúng vậy, hắn đã không còn bao nhiêu thời gian. Dù là Ngụy Bỉnh Dập đích thân tới đây hắn cũng không sợ. Nhưng, hắn thua được, Lý Uyển Như lại không thể.</w:t>
      </w:r>
    </w:p>
    <w:p>
      <w:pPr>
        <w:pStyle w:val="BodyText"/>
      </w:pPr>
      <w:r>
        <w:t xml:space="preserve">Mình và Lý Uyển Như là tâm liền tâm. Nếu mình làm ra chuyện nguy hiểm như vậy nữa, nếu mình bị giết chết, vậy Lý Uyển Như có ngoan ngoãn sống tiếp hay không?</w:t>
      </w:r>
    </w:p>
    <w:p>
      <w:pPr>
        <w:pStyle w:val="BodyText"/>
      </w:pPr>
      <w:r>
        <w:t xml:space="preserve">Cho nên tính toán ra, không bên nào thua nổi.</w:t>
      </w:r>
    </w:p>
    <w:p>
      <w:pPr>
        <w:pStyle w:val="BodyText"/>
      </w:pPr>
      <w:r>
        <w:t xml:space="preserve">Âu Dương nói:</w:t>
      </w:r>
    </w:p>
    <w:p>
      <w:pPr>
        <w:pStyle w:val="BodyText"/>
      </w:pPr>
      <w:r>
        <w:t xml:space="preserve">- Ta hiểu rồi.</w:t>
      </w:r>
    </w:p>
    <w:p>
      <w:pPr>
        <w:pStyle w:val="BodyText"/>
      </w:pPr>
      <w:r>
        <w:t xml:space="preserve">Âu Dương lấy mặt nạ thần mộc từ trong vòng tay ra, đội lên mặt mình, nói:</w:t>
      </w:r>
    </w:p>
    <w:p>
      <w:pPr>
        <w:pStyle w:val="BodyText"/>
      </w:pPr>
      <w:r>
        <w:t xml:space="preserve">- Từ nay về sau, thế gian không còn Âu Dương.</w:t>
      </w:r>
    </w:p>
    <w:p>
      <w:pPr>
        <w:pStyle w:val="BodyText"/>
      </w:pPr>
      <w:r>
        <w:t xml:space="preserve">Thấy Âu Dương làm như vậy, Lý Uyển Như nở nụ cười, nhấc tay rót trà cho hắn.</w:t>
      </w:r>
    </w:p>
    <w:p>
      <w:pPr>
        <w:pStyle w:val="BodyText"/>
      </w:pPr>
      <w:r>
        <w:t xml:space="preserve">Âu Dương không sợ cái gì, nhưng nàng lại thứ gì cũng sợ. Âu Dương không sợ mất mạng, nhưng nàng lại sợ. Lý Uyển Như đắn đo như vậy khi thấy Âu Dương đội mặt nạ nàng liền hiểu hắn đã biết lòng nàng.</w:t>
      </w:r>
    </w:p>
    <w:p>
      <w:pPr>
        <w:pStyle w:val="BodyText"/>
      </w:pPr>
      <w:r>
        <w:t xml:space="preserve">Âu Dương nói:</w:t>
      </w:r>
    </w:p>
    <w:p>
      <w:pPr>
        <w:pStyle w:val="BodyText"/>
      </w:pPr>
      <w:r>
        <w:t xml:space="preserve">- Ngày mai đi lấy Bất Lão thảo. Rất nhiều người đều hy vọng ta chết. Ta nhất định phải sống mấy chục vạn năm. Cho dù đánh không lại họ thì ta cũng sẽ hù chết họ!</w:t>
      </w:r>
    </w:p>
    <w:p>
      <w:pPr>
        <w:pStyle w:val="BodyText"/>
      </w:pPr>
      <w:r>
        <w:t xml:space="preserve">Khuôn mặt của Âu Dương bắt đầu biến đổi, trở về hình dạng sát thủ như lúc ở Lâm Hải Thành.</w:t>
      </w:r>
    </w:p>
    <w:p>
      <w:pPr>
        <w:pStyle w:val="BodyText"/>
      </w:pPr>
      <w:r>
        <w:t xml:space="preserve">Nhìn khuôn mặt quen thuộc hiện ra trước mắt mình, Lý Uyển Như đã hiểu trong lòng nàng nghĩ gì Âu Dương đều nhìn thấu.</w:t>
      </w:r>
    </w:p>
    <w:p>
      <w:pPr>
        <w:pStyle w:val="BodyText"/>
      </w:pPr>
      <w:r>
        <w:t xml:space="preserve">Bất Lão tuyền, đồn rằng nước suối chỗ này có ma lực kỳ diệu. Nếu người yêu nhau tha thiết có thể tới đây, được cơ duyên cùng nhau uống nước suối thì cả đời không rời xa nhau, có được tình cảm suốt đời không phai.</w:t>
      </w:r>
    </w:p>
    <w:p>
      <w:pPr>
        <w:pStyle w:val="BodyText"/>
      </w:pPr>
      <w:r>
        <w:t xml:space="preserve">Đương nhiên đây chỉ là truyền thuyết. Nhưng dù truyền thuyết như thế nào vẫn có rất nhiều người yêu chạy tới đây cùng uống nước suối. Chẳng qua trong những người đã uống nước suối cuối cùng có bao nhiêu người có thể dắt tay nhau đi đến phút cuối thì không ai biết.</w:t>
      </w:r>
    </w:p>
    <w:p>
      <w:pPr>
        <w:pStyle w:val="BodyText"/>
      </w:pPr>
      <w:r>
        <w:t xml:space="preserve">Âu Dương và Lý Uyển Như tay nắm tay, hai con long mã theo sau lưng hai người. Hai người biểu hiện rất thả lỏng. Bởi vì lần này Bất Lão thảo xuất thế không ai cướp đoạt với họ.</w:t>
      </w:r>
    </w:p>
    <w:p>
      <w:pPr>
        <w:pStyle w:val="BodyText"/>
      </w:pPr>
      <w:r>
        <w:t xml:space="preserve">Tiên Tôn mở miệng muốn lấy Bất Lão thảo, ai còn có thể không muốn sống chạy tới đây liều mạng với Tiên Tôn? Hơn nữa họ thấy không đáng liều mạng chỉ vì một gốc Bất Lão thảo.</w:t>
      </w:r>
    </w:p>
    <w:p>
      <w:pPr>
        <w:pStyle w:val="BodyText"/>
      </w:pPr>
      <w:r>
        <w:t xml:space="preserve">Bất Lão thảo ở trong mắt họ chẳng qua chỉ được xem như linh dược trung đẳng. Nhưng trong lòng nàng, nó lại lớn hơn tất cả. Nếu như có thể, Lý Uyển Như thậm chí nguyện dùng Viêm Ma Hoa đổi lấy càng nhiều linh dược có thể tục mệnh cho Âu Dương.</w:t>
      </w:r>
    </w:p>
    <w:p>
      <w:pPr>
        <w:pStyle w:val="BodyText"/>
      </w:pPr>
      <w:r>
        <w:t xml:space="preserve">Nhưng Viêm Ma Hoa có liên quan quá lớn, không thể xuất thế. Một khi Viêm Ma Hoa xuất thế, rất khó áp chế được tứ phương. Dĩ nhiên nếu thực lực của Âu Dương chưa biến mất, hắn có cầm Viêm Ma Hoa cũng không ai dám cướp đoạt.</w:t>
      </w:r>
    </w:p>
    <w:p>
      <w:pPr>
        <w:pStyle w:val="BodyText"/>
      </w:pPr>
      <w:r>
        <w:t xml:space="preserve">- Trong nước suối này có cọng cỏ nhỏ. Chắc không phải là Bất Lão thảo trong lời đồn chứ?</w:t>
      </w:r>
    </w:p>
    <w:p>
      <w:pPr>
        <w:pStyle w:val="BodyText"/>
      </w:pPr>
      <w:r>
        <w:t xml:space="preserve">Âu Dương và Vệ Thi đứng trước Bất Lão tuyền. Chỗ này vốn rất náo nhiệt nhưng hôm nay không có ai, chỉ có hai người và một cọng cỏ xanh biếc lắc lư trong nước suối.</w:t>
      </w:r>
    </w:p>
    <w:p>
      <w:pPr>
        <w:pStyle w:val="BodyText"/>
      </w:pPr>
      <w:r>
        <w:t xml:space="preserve">- Ừm, đó là Bất Lão thảo, ta đi lấy cho chàng.</w:t>
      </w:r>
    </w:p>
    <w:p>
      <w:pPr>
        <w:pStyle w:val="BodyText"/>
      </w:pPr>
      <w:r>
        <w:t xml:space="preserve">Lý Uyển Như rất vui vẻ, nàng vui bởi vì có thể dễ dàng lấy được Bất Lão thảo như vậy.</w:t>
      </w:r>
    </w:p>
    <w:p>
      <w:pPr>
        <w:pStyle w:val="BodyText"/>
      </w:pPr>
      <w:r>
        <w:t xml:space="preserve">Sự thật là mãi đến giờ phút này nàng vẫn không hiểu Tiên Tôn hung tàn cỡ nào. Bất Lão Thảo ở trong Tiên Giới là linh dược trung đẳng, đừng nói là đỉnh cấp, sợ là một trăm hàng đầu cũng không chen vào được. Vì một gốc thảo dược như vậy không đáng để mấy người liều đấu với Tiên Tôn.</w:t>
      </w:r>
    </w:p>
    <w:p>
      <w:pPr>
        <w:pStyle w:val="BodyText"/>
      </w:pPr>
      <w:r>
        <w:t xml:space="preserve">Nếu chia đẳng cấp thì một gốc Viêm Ma Hoa có thể đối lấy mấy ngàn vạn thảo dược không kém hơn Bất Lão thảo.</w:t>
      </w:r>
    </w:p>
    <w:p>
      <w:pPr>
        <w:pStyle w:val="BodyText"/>
      </w:pPr>
      <w:r>
        <w:t xml:space="preserve">Tuổi thọ vạn năm, trong thế giới người bình thường cự kỳ quý trọng, nhưng trong Tiên Giới tuổi thọ vạn năm lại không có bất kỳ ý nghĩa gì.</w:t>
      </w:r>
    </w:p>
    <w:p>
      <w:pPr>
        <w:pStyle w:val="BodyText"/>
      </w:pPr>
      <w:r>
        <w:t xml:space="preserve">Nhìn thấy Bất Lão thảo theo gió lắc lư trong Bất Lão tuyền, tỏa ra tia sáng nhỏ bé, trong lòng Âu Dương bỗng có dự cảm bất an.</w:t>
      </w:r>
    </w:p>
    <w:p>
      <w:pPr>
        <w:pStyle w:val="BodyText"/>
      </w:pPr>
      <w:r>
        <w:t xml:space="preserve">Dự cảm kia không phải là nguy hiểm mà Âu Dương cảm thấy e rằng Bất Lão thảo này không thể kéo dài mạng sống cho hắn. Ngay cả Nghịch Thiên Hoàn được gọi là linh dược có thể nghịch thiên cải mệnh cũng không thể giúp gì được cho hắn. Bất Lão thảo bình thường như vậy có thể làm được không? Nhưng dù thế nào, nếu đã đến đây cũng nên thử một lần.</w:t>
      </w:r>
    </w:p>
    <w:p>
      <w:pPr>
        <w:pStyle w:val="BodyText"/>
      </w:pPr>
      <w:r>
        <w:t xml:space="preserve">Lý Uyển Như chân đạp sóng, tựa tiên tử lăng không bay tới giữa con suối. Chỉ thấy nàng nhẹ phất tay, Bất Lão thảo bềnh bồng trong Bất Lão tuyền bay ra khỏi nước suối, nàng nhẹ nhàng bắt lấy Bất Lão thảo, biểu tình vui vẻ quay trở lại bờ, đi tới trước mặt Âu Dương.</w:t>
      </w:r>
    </w:p>
    <w:p>
      <w:pPr>
        <w:pStyle w:val="Compact"/>
      </w:pPr>
      <w:r>
        <w:br w:type="textWrapping"/>
      </w:r>
      <w:r>
        <w:br w:type="textWrapping"/>
      </w:r>
    </w:p>
    <w:p>
      <w:pPr>
        <w:pStyle w:val="Heading2"/>
      </w:pPr>
      <w:bookmarkStart w:id="673" w:name="chương-696-lạc-mai-trấn"/>
      <w:bookmarkEnd w:id="673"/>
      <w:r>
        <w:t xml:space="preserve">651. Chương 696: Lạc Mai Trấn</w:t>
      </w:r>
    </w:p>
    <w:p>
      <w:pPr>
        <w:pStyle w:val="Compact"/>
      </w:pPr>
      <w:r>
        <w:br w:type="textWrapping"/>
      </w:r>
      <w:r>
        <w:br w:type="textWrapping"/>
      </w:r>
      <w:r>
        <w:t xml:space="preserve">Lý Uyển Như đưa Bất Lão thảo đến trước mặt Âu Dương. Nàng nở nụ cười rực rỡ nhưng mặt hắn lại có sự chua xót.</w:t>
      </w:r>
    </w:p>
    <w:p>
      <w:pPr>
        <w:pStyle w:val="BodyText"/>
      </w:pPr>
      <w:r>
        <w:t xml:space="preserve">- Có lẽ...</w:t>
      </w:r>
    </w:p>
    <w:p>
      <w:pPr>
        <w:pStyle w:val="BodyText"/>
      </w:pPr>
      <w:r>
        <w:t xml:space="preserve">Âu Dương nói xong hai chữ đó rồi im miệng, vươn tay đón lấy Bất Lão thảo từ tay Lý Uyển Như. Nhưng Bất Lão thảo giống như đùa giỡn với hắn. Khi nó từ tay Lý Uyển Như qua tay Âu Dương, gốc linh dược được nuôi dưỡng trong mười vạn năm, có thể kéo dài mạng sống vạn năm lại héo tàn chỉ trong chốc lát.</w:t>
      </w:r>
    </w:p>
    <w:p>
      <w:pPr>
        <w:pStyle w:val="BodyText"/>
      </w:pPr>
      <w:r>
        <w:t xml:space="preserve">Chưa đến một giây, cọng cỏ nhỏ xanh mượt biến thành héo úa. Linh tính chớp mắt biến mất, không còn vẻ linh động như trước đó nữa. Cọng cỏ khô vàng, hiệu quả tục mệnh vạn năm của Bất Lão thảo cũng biến mất.</w:t>
      </w:r>
    </w:p>
    <w:p>
      <w:pPr>
        <w:pStyle w:val="BodyText"/>
      </w:pPr>
      <w:r>
        <w:t xml:space="preserve">- Không thể nào!</w:t>
      </w:r>
    </w:p>
    <w:p>
      <w:pPr>
        <w:pStyle w:val="BodyText"/>
      </w:pPr>
      <w:r>
        <w:t xml:space="preserve">Nhìn thấy hình ảnh này, Âu Dương rất bình tĩnh. Bởi vì hắn đã sớm đoán được. Nhưng Lý Uyển Như lại ngơ ngác nhìn mọi thứ. Trong miệng chỉ có thể thốt lên ba chữ không thể nào.</w:t>
      </w:r>
    </w:p>
    <w:p>
      <w:pPr>
        <w:pStyle w:val="BodyText"/>
      </w:pPr>
      <w:r>
        <w:t xml:space="preserve">- Ta một đời nghịch thiên mà đi. Đến lúc sắp chết, ông trời lại không cho ta cơ hội nghịch thiên nữa.</w:t>
      </w:r>
    </w:p>
    <w:p>
      <w:pPr>
        <w:pStyle w:val="BodyText"/>
      </w:pPr>
      <w:r>
        <w:t xml:space="preserve">Hai tay Âu Dương cầm Bất Lão thảo, miệng thổi nhẹ. Cọng cỏ bay vào Bất Lão tuyền. Bất Lão thảo bay vào nước suối lại hồi phục sức sống.</w:t>
      </w:r>
    </w:p>
    <w:p>
      <w:pPr>
        <w:pStyle w:val="BodyText"/>
      </w:pPr>
      <w:r>
        <w:t xml:space="preserve">- Ta lại đi lấy!</w:t>
      </w:r>
    </w:p>
    <w:p>
      <w:pPr>
        <w:pStyle w:val="BodyText"/>
      </w:pPr>
      <w:r>
        <w:t xml:space="preserve">Lý Uyển Như nhìn thấy cảnh tượng như vậy, lại dấy lên hy vọng. Nhưng nàng mới chuẩn bị đi đã bị Âu Dương dùng một tay kéo lại.</w:t>
      </w:r>
    </w:p>
    <w:p>
      <w:pPr>
        <w:pStyle w:val="BodyText"/>
      </w:pPr>
      <w:r>
        <w:t xml:space="preserve">Lý Uyển Như ngoái đầu nhìn Âu Dương.</w:t>
      </w:r>
    </w:p>
    <w:p>
      <w:pPr>
        <w:pStyle w:val="BodyText"/>
      </w:pPr>
      <w:r>
        <w:t xml:space="preserve">Âu Dương lắc đầu với Lý Uyển Như, nói:</w:t>
      </w:r>
    </w:p>
    <w:p>
      <w:pPr>
        <w:pStyle w:val="BodyText"/>
      </w:pPr>
      <w:r>
        <w:t xml:space="preserve">- Không cần, ngay cả Thần Sư như ta cũng không thể nghịch thiên cải mệnh cho mình huống chi là một gốc linh dược bình thường. Để xuống đi, cho nó từ từ chờ người hữu duyên.</w:t>
      </w:r>
    </w:p>
    <w:p>
      <w:pPr>
        <w:pStyle w:val="BodyText"/>
      </w:pPr>
      <w:r>
        <w:t xml:space="preserve">Âu Dương nói xong, kéo Lý Uyển Như đi về phía long mã.</w:t>
      </w:r>
    </w:p>
    <w:p>
      <w:pPr>
        <w:pStyle w:val="BodyText"/>
      </w:pPr>
      <w:r>
        <w:t xml:space="preserve">Lý Uyển Như ngoái đầu nhìn Bất Lão thảo trong nước đầy sức sống như vậy. Ánh mắt nàng mờ mịt. Ngay cả ông trời cũng không cho phép Âu Dương sống lâu hơn sao?</w:t>
      </w:r>
    </w:p>
    <w:p>
      <w:pPr>
        <w:pStyle w:val="BodyText"/>
      </w:pPr>
      <w:r>
        <w:t xml:space="preserve">Lý Uyển Như tự hỏi lòng.</w:t>
      </w:r>
    </w:p>
    <w:p>
      <w:pPr>
        <w:pStyle w:val="BodyText"/>
      </w:pPr>
      <w:r>
        <w:t xml:space="preserve">- Tại sao lại như vậy?</w:t>
      </w:r>
    </w:p>
    <w:p>
      <w:pPr>
        <w:pStyle w:val="BodyText"/>
      </w:pPr>
      <w:r>
        <w:t xml:space="preserve">- Ta thật khờ.</w:t>
      </w:r>
    </w:p>
    <w:p>
      <w:pPr>
        <w:pStyle w:val="BodyText"/>
      </w:pPr>
      <w:r>
        <w:t xml:space="preserve">Âu Dương cưỡi trên lưng long mã, một mình ngâm nga:</w:t>
      </w:r>
    </w:p>
    <w:p>
      <w:pPr>
        <w:pStyle w:val="BodyText"/>
      </w:pPr>
      <w:r>
        <w:t xml:space="preserve">- Nếu thật sự có loại linh dược tục mệnh này thì tại sao Triệu Cương đi xuống hạ giới tru sát nhiều cường giả kéo dài mạng sống cho người yêu? Một đời nghịch thiên kết quả vẫn phải nghe theo thiên mệnh. Thật là mỉa mai.</w:t>
      </w:r>
    </w:p>
    <w:p>
      <w:pPr>
        <w:pStyle w:val="BodyText"/>
      </w:pPr>
      <w:r>
        <w:t xml:space="preserve">Lý Uyển Như nhìn Âu Dương ngồi trên lưng long mã. Dường như nàng đã hiểu ra. Nếu linh dược này thật sự có thể tục mệnh, vậy giống như Âu Dương đã nói, trong thiên hạ làm gì có chí cường giả mất đi người yêu.</w:t>
      </w:r>
    </w:p>
    <w:p>
      <w:pPr>
        <w:pStyle w:val="BodyText"/>
      </w:pPr>
      <w:r>
        <w:t xml:space="preserve">- Đi!</w:t>
      </w:r>
    </w:p>
    <w:p>
      <w:pPr>
        <w:pStyle w:val="BodyText"/>
      </w:pPr>
      <w:r>
        <w:t xml:space="preserve">Hai chân Âu Dương kẹp vào bụng long mã, nói với Lý Uyển Như sau lưng mình:</w:t>
      </w:r>
    </w:p>
    <w:p>
      <w:pPr>
        <w:pStyle w:val="BodyText"/>
      </w:pPr>
      <w:r>
        <w:t xml:space="preserve">- Đừng để ý tới những thứ này nữa. Chúng ta tiếp tục đi Lạc Nguyệt Cốc nhìn xem cửu thiên lạc nguyệt.</w:t>
      </w:r>
    </w:p>
    <w:p>
      <w:pPr>
        <w:pStyle w:val="BodyText"/>
      </w:pPr>
      <w:r>
        <w:t xml:space="preserve">Âu Dương nói xong lại giục ngựa tiếp tục đi về phía tây bắc.</w:t>
      </w:r>
    </w:p>
    <w:p>
      <w:pPr>
        <w:pStyle w:val="BodyText"/>
      </w:pPr>
      <w:r>
        <w:t xml:space="preserve">Nhìn Âu Dương thúc ngựa đi nhanh, Lý Uyển Như không biết trong lòng Âu Dương đang có cảm giác gì. Hắn thật sự không sợ cái chết sao? Đối diện với tử vong hắn vẫn có thể thong dong đến như vậy sao?</w:t>
      </w:r>
    </w:p>
    <w:p>
      <w:pPr>
        <w:pStyle w:val="BodyText"/>
      </w:pPr>
      <w:r>
        <w:t xml:space="preserve">Âu Dương thật sự không sợ chết? Có thể không? Trên đời này có ai không sợ chết? Âu Dương cũng là người. Nhưng khi hắn biết mình chết chắc, thay vì sống nơm nớp lo sợ chẳng bằng hưởng thụ giây phút cuối cùng của cuộc đời.</w:t>
      </w:r>
    </w:p>
    <w:p>
      <w:pPr>
        <w:pStyle w:val="BodyText"/>
      </w:pPr>
      <w:r>
        <w:t xml:space="preserve">Sau khi hai người rời đi được nửa canh giờ. Bóng dáng Hùng Phong xuất hiện trên Bất Lão tuyền. Khi gã thấy Bất Lão thảo bên trong Bất Lão tuyền, trên mặt giật mình.</w:t>
      </w:r>
    </w:p>
    <w:p>
      <w:pPr>
        <w:pStyle w:val="BodyText"/>
      </w:pPr>
      <w:r>
        <w:t xml:space="preserve">- Xem ra ta đoán không lầm. Ngụy Bỉnh Dập rút đi hai hồn sáu vía của Âu Dương. Bây giờ hắn là phế nhân, một người bình thường, chỉ còn lại tuổi thọ chưa đến trăm năm. Hắn muốn dùng Bất Lão thảo tục mệnh, đáng tiếc đã thất bại!</w:t>
      </w:r>
    </w:p>
    <w:p>
      <w:pPr>
        <w:pStyle w:val="BodyText"/>
      </w:pPr>
      <w:r>
        <w:t xml:space="preserve">Hùng Phong cực kỳ thông minh, suy nghĩ nhiều lần cuối cùng đã đoán ra tám, chín phần.</w:t>
      </w:r>
    </w:p>
    <w:p>
      <w:pPr>
        <w:pStyle w:val="BodyText"/>
      </w:pPr>
      <w:r>
        <w:t xml:space="preserve">- Một đời Thần Tiễn cuối cùng rơi vào kết cuộc như vậy. Điều này chắc hẳn còn khó chịu hơn là giết ngươi.</w:t>
      </w:r>
    </w:p>
    <w:p>
      <w:pPr>
        <w:pStyle w:val="BodyText"/>
      </w:pPr>
      <w:r>
        <w:t xml:space="preserve">Mặc dù Hùng Phong rát hận Âu Dương nhưng gã không đuổi theo giết chết Âu Dương, vì gã nghĩ rằng đối với một cường giả từng tuyệt thế vô song bỗng biến thành người bình thường, nỗi đau khổ này chắc chắn còn hơn xa so với cái chết.</w:t>
      </w:r>
    </w:p>
    <w:p>
      <w:pPr>
        <w:pStyle w:val="BodyText"/>
      </w:pPr>
      <w:r>
        <w:t xml:space="preserve">- Thôi, để ngươi tự sinh tự diệt đi.</w:t>
      </w:r>
    </w:p>
    <w:p>
      <w:pPr>
        <w:pStyle w:val="BodyText"/>
      </w:pPr>
      <w:r>
        <w:t xml:space="preserve">Hùng Phong phất tay về phía Bất Lão tuyền. Vèo một tiếng, Bất Lão thảo bay vào trong tay gã. Hùng Phong ném Bất Lão thảo vào trong chiếc vòng không gian, sau đó lấy ra một khối ngọc phù, khởi động ngọc phù quay về Thiên Trụ sơn.</w:t>
      </w:r>
    </w:p>
    <w:p>
      <w:pPr>
        <w:pStyle w:val="BodyText"/>
      </w:pPr>
      <w:r>
        <w:t xml:space="preserve">Tây bắc, chỗ này không có cảnh sắc mỹ lệ như Giang Nam, cũng không có nhiều sông núi tráng lệ như trung nguyên. Nhưng chỗ này lại có một khu vực nổi tiếng thiên hạ. Đó chính là Lạc Nguyệt cốc. Lạc Nguyệt Cốc là sơn cốc quanh năm tuyết rơi đầy trời. Trong sơn cốc có một kỳ cảnh, vào đêm trăng tròn, trên không trung Lạc Nguyệt cốc trăng tròn sẽ xuất hiện. Vách băng Lạc Nguyệt Cốc giống như một tấm kính thiên nhiên nhỏ. Những tấm kính hợp lại với nhau phản chiếu ánh trăng. Cho nên mỗi tới đêm trăng tròn cả Lạc Nguyệt cốc tràn ngập trong ánh trăng trắng ngần. Khắp nơi đều là ánh trăng. Có cảm giác như trăng rơi xuống cốc. Cái tên Lạc Nguyệt Cốc chính là từ đây mà ra. Âu Dương là người từ hiện đại xuyên qua đương nhiên biết đây chỉ là tác dụng chiếu xạ. Nhưng thiên nhiên có thể hình thành tường băng khúc xạ như vậy, xem như là một loại kỳ cảnh.</w:t>
      </w:r>
    </w:p>
    <w:p>
      <w:pPr>
        <w:pStyle w:val="BodyText"/>
      </w:pPr>
      <w:r>
        <w:t xml:space="preserve">Âu Dương và Lý Uyển Như một đường tiến tới tây bắc, cười đùa vui vẻ. Thời gian này chính là thời gian vui vẻ nhất trong đời Âu Dương. Dù hắn mất đi tất cả nhưng có tình yêu thật lòng. Đây xem như có được thì có mất.</w:t>
      </w:r>
    </w:p>
    <w:p>
      <w:pPr>
        <w:pStyle w:val="BodyText"/>
      </w:pPr>
      <w:r>
        <w:t xml:space="preserve">Âu Dương có chút tự đắc khoe khoang với Lý Uyển Như:</w:t>
      </w:r>
    </w:p>
    <w:p>
      <w:pPr>
        <w:pStyle w:val="BodyText"/>
      </w:pPr>
      <w:r>
        <w:t xml:space="preserve">- Lạc Nguyệt Cốc đã ở ngay trước mắt. Ngày mai là ngày trăng tròn, thấy ta tính thời gian đúng lúc không?</w:t>
      </w:r>
    </w:p>
    <w:p>
      <w:pPr>
        <w:pStyle w:val="BodyText"/>
      </w:pPr>
      <w:r>
        <w:t xml:space="preserve">Lý Uyển Như trừng Âu Dương, nói:</w:t>
      </w:r>
    </w:p>
    <w:p>
      <w:pPr>
        <w:pStyle w:val="BodyText"/>
      </w:pPr>
      <w:r>
        <w:t xml:space="preserve">- Thôi đi! Nếu không phải chàng cầm địa đồ làm sao tính ra được? Đừng tưởng rằng ta không biết. Hình như có người nào đó từng nói với ta lúc đi học điểm toán học của hắn rất tệ!</w:t>
      </w:r>
    </w:p>
    <w:p>
      <w:pPr>
        <w:pStyle w:val="BodyText"/>
      </w:pPr>
      <w:r>
        <w:t xml:space="preserve">- A... nàng vẫn còn nhớ những điều này sao?</w:t>
      </w:r>
    </w:p>
    <w:p>
      <w:pPr>
        <w:pStyle w:val="BodyText"/>
      </w:pPr>
      <w:r>
        <w:t xml:space="preserve">Trong một lần trò chuyện Âu Dương đã thuận miệng nói cho Lý Uyển Như biết về chuyện học hành và điểm toán của hắn. Dù sao xã hội hiện đại có khá nhiều chuyện lạ thú vị. Âu Dương kể những chuyện này cho Lý Uyển Như nghe, ai biết nàng nhớ hết trong lòng.</w:t>
      </w:r>
    </w:p>
    <w:p>
      <w:pPr>
        <w:pStyle w:val="BodyText"/>
      </w:pPr>
      <w:r>
        <w:t xml:space="preserve">Lý Uyển Như che miệng cười khẽ:</w:t>
      </w:r>
    </w:p>
    <w:p>
      <w:pPr>
        <w:pStyle w:val="BodyText"/>
      </w:pPr>
      <w:r>
        <w:t xml:space="preserve">- Bắt đầu từ tiểu học thì thành tích đã không đạt tiêu chuẩn, còn dám nói mình tính chính xác?</w:t>
      </w:r>
    </w:p>
    <w:p>
      <w:pPr>
        <w:pStyle w:val="BodyText"/>
      </w:pPr>
      <w:r>
        <w:t xml:space="preserve">Thật ra Lý Uyển Như không hiểu cái gì là tiểu học, toán học.</w:t>
      </w:r>
    </w:p>
    <w:p>
      <w:pPr>
        <w:pStyle w:val="BodyText"/>
      </w:pPr>
      <w:r>
        <w:t xml:space="preserve">Âu Dương nhìn Lý Uyển Như, nói:</w:t>
      </w:r>
    </w:p>
    <w:p>
      <w:pPr>
        <w:pStyle w:val="BodyText"/>
      </w:pPr>
      <w:r>
        <w:t xml:space="preserve">- Được rồi. Ta thừa nhận lúc đi học ta là học sinh rất kém. Nhưng ta dám bảo đảm nếu nàng ở thế giới kia chắc chắn sẽ là học sinh giỏi nhất lớp chúng ta.</w:t>
      </w:r>
    </w:p>
    <w:p>
      <w:pPr>
        <w:pStyle w:val="BodyText"/>
      </w:pPr>
      <w:r>
        <w:t xml:space="preserve">Nếu Lý Uyển Như sinh ra trong xã hội hiện đại, chắc chắn sẽ là một học sinh tốt, luôn chăm học tiến tới.</w:t>
      </w:r>
    </w:p>
    <w:p>
      <w:pPr>
        <w:pStyle w:val="BodyText"/>
      </w:pPr>
      <w:r>
        <w:t xml:space="preserve">Lý Uyển Như có chút kiêu ngạo nói:</w:t>
      </w:r>
    </w:p>
    <w:p>
      <w:pPr>
        <w:pStyle w:val="BodyText"/>
      </w:pPr>
      <w:r>
        <w:t xml:space="preserve">- Đó là đương nhiên. Ta không ham chơi như chàng!</w:t>
      </w:r>
    </w:p>
    <w:p>
      <w:pPr>
        <w:pStyle w:val="BodyText"/>
      </w:pPr>
      <w:r>
        <w:t xml:space="preserve">Sợ là trên đời này không mấy ai giống như nàng, có thể được Âu Dương khen ngợi.</w:t>
      </w:r>
    </w:p>
    <w:p>
      <w:pPr>
        <w:pStyle w:val="BodyText"/>
      </w:pPr>
      <w:r>
        <w:t xml:space="preserve">Âu Dương thấy bộ dạng của Lý Uyển Như, bật cười nói:</w:t>
      </w:r>
    </w:p>
    <w:p>
      <w:pPr>
        <w:pStyle w:val="BodyText"/>
      </w:pPr>
      <w:r>
        <w:t xml:space="preserve">- Có câu tục ngữ nói rất đúng. Gọi là học cho giỏi, xin cơm chờ đến già.</w:t>
      </w:r>
    </w:p>
    <w:p>
      <w:pPr>
        <w:pStyle w:val="BodyText"/>
      </w:pPr>
      <w:r>
        <w:t xml:space="preserve">Âu Dương thả lỏng cửa lòng, cũng trở thành một người rất hay nói. Hắn nói câu này khiến Lý Uyển Như tức giận muốn nín thở.</w:t>
      </w:r>
    </w:p>
    <w:p>
      <w:pPr>
        <w:pStyle w:val="BodyText"/>
      </w:pPr>
      <w:r>
        <w:t xml:space="preserve">Lý Uyển Như ngồi trên lưng long mã, hờn dỗi trừng mắt với Âu Dương nói:</w:t>
      </w:r>
    </w:p>
    <w:p>
      <w:pPr>
        <w:pStyle w:val="BodyText"/>
      </w:pPr>
      <w:r>
        <w:t xml:space="preserve">- Ý nói là ta có số xin cơm sao?</w:t>
      </w:r>
    </w:p>
    <w:p>
      <w:pPr>
        <w:pStyle w:val="BodyText"/>
      </w:pPr>
      <w:r>
        <w:t xml:space="preserve">- Nàng có phải là số xin cơm hay không thì ta không biết. Dù sao ta vẫn cần ăn cơm.</w:t>
      </w:r>
    </w:p>
    <w:p>
      <w:pPr>
        <w:pStyle w:val="Compact"/>
      </w:pPr>
      <w:r>
        <w:br w:type="textWrapping"/>
      </w:r>
      <w:r>
        <w:br w:type="textWrapping"/>
      </w:r>
    </w:p>
    <w:p>
      <w:pPr>
        <w:pStyle w:val="Heading2"/>
      </w:pPr>
      <w:bookmarkStart w:id="674" w:name="chương-697-phút-cuối-đời-của-thần-tiễn-1"/>
      <w:bookmarkEnd w:id="674"/>
      <w:r>
        <w:t xml:space="preserve">652. Chương 697: Phút Cuối Đời Của Thần Tiễn (1)</w:t>
      </w:r>
    </w:p>
    <w:p>
      <w:pPr>
        <w:pStyle w:val="Compact"/>
      </w:pPr>
      <w:r>
        <w:br w:type="textWrapping"/>
      </w:r>
      <w:r>
        <w:br w:type="textWrapping"/>
      </w:r>
      <w:r>
        <w:t xml:space="preserve">Âu Dương lại nói một câu khiến Lý Uyển Như câm nín. Nàng đã từng gặp người mặt dày nhưng vô sỉ giống như Âu Dương, thật sự là chưa từng gặp.</w:t>
      </w:r>
    </w:p>
    <w:p>
      <w:pPr>
        <w:pStyle w:val="BodyText"/>
      </w:pPr>
      <w:r>
        <w:t xml:space="preserve">Lý Uyển Như bất đắc dĩ nhìn Âu Dương, nói:</w:t>
      </w:r>
    </w:p>
    <w:p>
      <w:pPr>
        <w:pStyle w:val="BodyText"/>
      </w:pPr>
      <w:r>
        <w:t xml:space="preserve">- Không biết nếu để người trong thiên hạ thấy Thần Tiễn trong lòng họ có bộ dạng thế này, họ có thất vọng hay không?</w:t>
      </w:r>
    </w:p>
    <w:p>
      <w:pPr>
        <w:pStyle w:val="BodyText"/>
      </w:pPr>
      <w:r>
        <w:t xml:space="preserve">- Cái đó thì ta không biết. Dù sao ta biết con gái học tập tốt đến cuối cùng đều đi chung với con trai học tập dở. Trước kia ta nghe nói như vậy. Giờ tự mình trải qua, ta cảm thấy rất đúng.</w:t>
      </w:r>
    </w:p>
    <w:p>
      <w:pPr>
        <w:pStyle w:val="BodyText"/>
      </w:pPr>
      <w:r>
        <w:t xml:space="preserve">Lý Uyển Như nắm búi tóc của Lý Uyển Như không buông tay, làm nàng câm nín không nói nên lời.</w:t>
      </w:r>
    </w:p>
    <w:p>
      <w:pPr>
        <w:pStyle w:val="BodyText"/>
      </w:pPr>
      <w:r>
        <w:t xml:space="preserve">Trong bụng Âu Dương đã tính toán sẵn, nói:</w:t>
      </w:r>
    </w:p>
    <w:p>
      <w:pPr>
        <w:pStyle w:val="BodyText"/>
      </w:pPr>
      <w:r>
        <w:t xml:space="preserve">- Lạc Nguyệt Cốc là cực địa của tây bắc. Chỗ này quanh năm có băng tuyết phủ lên. Nhưng có một nơi cực kỳ xinh đẹp gọi là Lạc Mai Trấn. Chỗ này có tên là Lạc Mai trấn, dù quanh năm tràn ngập băng tuyết nhưng lại ở trong biển mai. Toàn trấn nhỏ chỉ có chừng trăm hộ dân. Đợi khi nào tới nơi, chúng ta tìm một chỗ có hương mai thơm nhất để ở lại. Như vậy cũng xem như hoàn thành tâm nguyện của ta.</w:t>
      </w:r>
    </w:p>
    <w:p>
      <w:pPr>
        <w:pStyle w:val="BodyText"/>
      </w:pPr>
      <w:r>
        <w:t xml:space="preserve">Cả đời tranh đấu với người, cả đời xem như vô cùng huy hoàng. Hắn xuyên qua một tiểu thôn trấn không bắt mắt, giờ đến Tiên Giới sắp quay về hư vô, Âu Dương càng muốn trước khi chết trải qua cuộc sống bình thường không có đấu tranh.</w:t>
      </w:r>
    </w:p>
    <w:p>
      <w:pPr>
        <w:pStyle w:val="BodyText"/>
      </w:pPr>
      <w:r>
        <w:t xml:space="preserve">- Tranh một đời, đấu một đời, kết quả cuối đời có thể yên tâm xem như cũng là may mắn.</w:t>
      </w:r>
    </w:p>
    <w:p>
      <w:pPr>
        <w:pStyle w:val="BodyText"/>
      </w:pPr>
      <w:r>
        <w:t xml:space="preserve">Âu Dương mỉm cười. Bốn mươi năm, thời gian này đối với người trong tiểu sơn thôn không tính là ngắn, nhưng đối với tu luyện giả giống như hắn, bốn mươi năm chẳng qua chỉ là cái búng tay.</w:t>
      </w:r>
    </w:p>
    <w:p>
      <w:pPr>
        <w:pStyle w:val="BodyText"/>
      </w:pPr>
      <w:r>
        <w:t xml:space="preserve">- Thôi.</w:t>
      </w:r>
    </w:p>
    <w:p>
      <w:pPr>
        <w:pStyle w:val="BodyText"/>
      </w:pPr>
      <w:r>
        <w:t xml:space="preserve">Thấy sắc mặt Lý Uyển Như có chút khó coi, Âu Dương không muốn lại khiến nàng đau lòng. Hắn lắc đầu cười nói:</w:t>
      </w:r>
    </w:p>
    <w:p>
      <w:pPr>
        <w:pStyle w:val="BodyText"/>
      </w:pPr>
      <w:r>
        <w:t xml:space="preserve">- Còn bốn mươi năm nữa, bây giờ nghĩ đến những điều này vẫn còn quá sớm.</w:t>
      </w:r>
    </w:p>
    <w:p>
      <w:pPr>
        <w:pStyle w:val="BodyText"/>
      </w:pPr>
      <w:r>
        <w:t xml:space="preserve">Một đường đi tới Lạc Nguyệt Cốc, hai người đều ôm nỗi niềm riêng. Âu Dương nghĩ tới chuyện sau bốn mươi năm cuối cùng vẫn phải rời đi. Lý Uyển Như tràn đầy lưu luyến. Nàng chỉ cầu có thể cùng Âu Dương trải qua bốn mươi năm cuối cùng, khiến người đàn ông một đời xưng bá có thể hạnh phúc, vui vẻ trong bốn mươi năm cuối đời là đã đủ rồi.</w:t>
      </w:r>
    </w:p>
    <w:p>
      <w:pPr>
        <w:pStyle w:val="BodyText"/>
      </w:pPr>
      <w:r>
        <w:t xml:space="preserve">Hai người rời khỏi Lạc Nguyệt cốc một đường đi về phía tây bắc, tiến tới Lạc Mai trấn. Bọn họ muốn ẩn cư tại đây. Nhưng mấy ngày hai người rời đi, tin tức Âu Dương chưa chết đã được truyền khắp Tiên Giới. Còn truyện tin này do ai truyền ra, lại không ai biết được.</w:t>
      </w:r>
    </w:p>
    <w:p>
      <w:pPr>
        <w:pStyle w:val="BodyText"/>
      </w:pPr>
      <w:r>
        <w:t xml:space="preserve">Tuy nhiên tin tức này lan truyền vô cùng kỳ diệu. Không bao nhiêu người tin tưởng, hơn nữa chính chủ vẫn không lộ mặt. Sau một thời gian, tin đồn lại lắng xuống.</w:t>
      </w:r>
    </w:p>
    <w:p>
      <w:pPr>
        <w:pStyle w:val="BodyText"/>
      </w:pPr>
      <w:r>
        <w:t xml:space="preserve">Hoa mai giống như biển, vàng nhạt, đỏ rực, trắng không nhuộm bụi trần. Ở trong biển mai, ngửi mùi thơm không dứt, tay đón lấy tuyết từ trên trời rơi xuống, Âu Dương ngồi trên ghế xích đu tự chế, rất nhàn nhã.</w:t>
      </w:r>
    </w:p>
    <w:p>
      <w:pPr>
        <w:pStyle w:val="BodyText"/>
      </w:pPr>
      <w:r>
        <w:t xml:space="preserve">Một đứa trẻ sáu, bảy tuổi nhìn chằm chằm vào Âu Dương, hỏi:</w:t>
      </w:r>
    </w:p>
    <w:p>
      <w:pPr>
        <w:pStyle w:val="BodyText"/>
      </w:pPr>
      <w:r>
        <w:t xml:space="preserve">- Âu Dương gia gia, có phải người là địa chủ mà cha đã nói?</w:t>
      </w:r>
    </w:p>
    <w:p>
      <w:pPr>
        <w:pStyle w:val="BodyText"/>
      </w:pPr>
      <w:r>
        <w:t xml:space="preserve">Giọng nói già nua của Âu Dương tràn ngập thắc mắc:</w:t>
      </w:r>
    </w:p>
    <w:p>
      <w:pPr>
        <w:pStyle w:val="BodyText"/>
      </w:pPr>
      <w:r>
        <w:t xml:space="preserve">- Địa chủ?</w:t>
      </w:r>
    </w:p>
    <w:p>
      <w:pPr>
        <w:pStyle w:val="BodyText"/>
      </w:pPr>
      <w:r>
        <w:t xml:space="preserve">Âu Dương không hiểu tại sao hắn bỗng dưng biến thành địa chủ?</w:t>
      </w:r>
    </w:p>
    <w:p>
      <w:pPr>
        <w:pStyle w:val="BodyText"/>
      </w:pPr>
      <w:r>
        <w:t xml:space="preserve">- Đúng, đúng rồi!</w:t>
      </w:r>
    </w:p>
    <w:p>
      <w:pPr>
        <w:pStyle w:val="BodyText"/>
      </w:pPr>
      <w:r>
        <w:t xml:space="preserve">Một cậu bé khoảng mười tuổi cũng lên tiếng:</w:t>
      </w:r>
    </w:p>
    <w:p>
      <w:pPr>
        <w:pStyle w:val="BodyText"/>
      </w:pPr>
      <w:r>
        <w:t xml:space="preserve">- Phụ thân ta cũng nói chỉ có địa chủ lớn tuổi mới tìm một tỷ tỷ làm nương tử.</w:t>
      </w:r>
    </w:p>
    <w:p>
      <w:pPr>
        <w:pStyle w:val="BodyText"/>
      </w:pPr>
      <w:r>
        <w:t xml:space="preserve">- Phụt.</w:t>
      </w:r>
    </w:p>
    <w:p>
      <w:pPr>
        <w:pStyle w:val="BodyText"/>
      </w:pPr>
      <w:r>
        <w:t xml:space="preserve">Âu Dương phun ngụm trà ra khỏi miệng. Thì ra chỉ bởi vì thế mà hắn trở thành địa chủ? Nhưng đứa trẻ không nói sai. Ba mươi năm qua đi, hắn đã trở thành bộ dạng già nua, nhưng Lý Uyển Như là Tiên Tôn, ba mươi năm nay mỗi ngày nàng vẫn sống trong vui vẻ, không hỏi chuyện đời, càng thêm xinh đẹp động lòng người.</w:t>
      </w:r>
    </w:p>
    <w:p>
      <w:pPr>
        <w:pStyle w:val="BodyText"/>
      </w:pPr>
      <w:r>
        <w:t xml:space="preserve">Âu Dương nói với bọn trẻ:</w:t>
      </w:r>
    </w:p>
    <w:p>
      <w:pPr>
        <w:pStyle w:val="BodyText"/>
      </w:pPr>
      <w:r>
        <w:t xml:space="preserve">- Gia gia không phải là địa chủ. Uyển Như tỷ tỷ của ngươi cũng không phải là nương tử của gia gia.</w:t>
      </w:r>
    </w:p>
    <w:p>
      <w:pPr>
        <w:pStyle w:val="BodyText"/>
      </w:pPr>
      <w:r>
        <w:t xml:space="preserve">Âu Dương không nói dối. Dù ở cùng một chỗ ba mươi năm nhưng hắn vẫn không đâm thủng tầng giấy cuối cùng với Lý Uyển Như. Hai người dù cùng một nhà, chung phòng thì vẫn tương kính như tân. Không phải nói Âu Dương không dám mà là hắn không thể.</w:t>
      </w:r>
    </w:p>
    <w:p>
      <w:pPr>
        <w:pStyle w:val="BodyText"/>
      </w:pPr>
      <w:r>
        <w:t xml:space="preserve">Đừng hiểu lầm. Âu Dương vẫn là một người đàn ông bình thường. Lý do như vậy là vì hắn biết nếu hắn ôm Lý Uyển Như, vậy khi hắn rời đi cô gái si tình này sẽ không thể buông tay. Âu Dương nghĩ sau khi hắn đi, nếu Lý Uyển Như có thể bước ra khỏi thế giới, tương lai sẽ có một ngày nàng tìm được hạnh phúc mới.</w:t>
      </w:r>
    </w:p>
    <w:p>
      <w:pPr>
        <w:pStyle w:val="BodyText"/>
      </w:pPr>
      <w:r>
        <w:t xml:space="preserve">Đứa trẻ mười tuổi tiếp tục hỏi Âu Dương:</w:t>
      </w:r>
    </w:p>
    <w:p>
      <w:pPr>
        <w:pStyle w:val="BodyText"/>
      </w:pPr>
      <w:r>
        <w:t xml:space="preserve">- Sau này tỷ tỷ sẽ gả cho người khác sao?</w:t>
      </w:r>
    </w:p>
    <w:p>
      <w:pPr>
        <w:pStyle w:val="BodyText"/>
      </w:pPr>
      <w:r>
        <w:t xml:space="preserve">Âu Dương sờ đầu Lục Tử, cười khẽ nói:</w:t>
      </w:r>
    </w:p>
    <w:p>
      <w:pPr>
        <w:pStyle w:val="BodyText"/>
      </w:pPr>
      <w:r>
        <w:t xml:space="preserve">- Đương nhiên rồi, tỷ tỷ đẹp như vậy sau này sẽ tìm một phu quân xứng đôi.</w:t>
      </w:r>
    </w:p>
    <w:p>
      <w:pPr>
        <w:pStyle w:val="BodyText"/>
      </w:pPr>
      <w:r>
        <w:t xml:space="preserve">Lục Tử siết nắm tay, tuyên bố:</w:t>
      </w:r>
    </w:p>
    <w:p>
      <w:pPr>
        <w:pStyle w:val="BodyText"/>
      </w:pPr>
      <w:r>
        <w:t xml:space="preserve">- Vậy sau khi lớn lên ta sẽ cưới tỷ tỷ làm nương tử!</w:t>
      </w:r>
    </w:p>
    <w:p>
      <w:pPr>
        <w:pStyle w:val="BodyText"/>
      </w:pPr>
      <w:r>
        <w:t xml:space="preserve">Tuổi như Lục Tử nếu ở đại thế giới bên ngoài đã sớm hiểu nhiều chuyện. Nhưng trong thôn trấn này, lại chỉ là lời nói của con nít, không thể tin là thật.</w:t>
      </w:r>
    </w:p>
    <w:p>
      <w:pPr>
        <w:pStyle w:val="BodyText"/>
      </w:pPr>
      <w:r>
        <w:t xml:space="preserve">Một cô bé khoảng bảy, tám tuổi che miệng nói:</w:t>
      </w:r>
    </w:p>
    <w:p>
      <w:pPr>
        <w:pStyle w:val="BodyText"/>
      </w:pPr>
      <w:r>
        <w:t xml:space="preserve">- Thôi đi. Lục Tử ngươi lùn như vậy, sau này Uyển Như tỷ tỷ sẽ không gả cho ngươi. Dù có gả cũng phải gả cho Triệu Thiên đại ca.</w:t>
      </w:r>
    </w:p>
    <w:p>
      <w:pPr>
        <w:pStyle w:val="BodyText"/>
      </w:pPr>
      <w:r>
        <w:t xml:space="preserve">Triệu Thiên là đứa trẻ khá lớn trong Lạc Mai trấn, khoảng mười sáu, mười bảy tuổi. Thiên phú tu luyện của Triệu Thiên không tệ. Lý Uyển Như cố ý vô tình truyền cho hắn vài cách tu luyện. Đứa trẻ này rất cố gắng. Dựa vào cách tu luyện hắn đã tu đến thánh thể, thường hay chạy vào biển mai vung nắm tay nói cho Âu Dương biết, một ngày nào đó gã sẽ cưới Lý Uyển Như.</w:t>
      </w:r>
    </w:p>
    <w:p>
      <w:pPr>
        <w:pStyle w:val="BodyText"/>
      </w:pPr>
      <w:r>
        <w:t xml:space="preserve">Biết cách nghĩ của thiếu niên, Âu Dương có chút bất đắc dĩ. Nhưng cũng không trách hắn được. Dù sao ai cũng có lúc từng là thiếu niên.</w:t>
      </w:r>
    </w:p>
    <w:p>
      <w:pPr>
        <w:pStyle w:val="BodyText"/>
      </w:pPr>
      <w:r>
        <w:t xml:space="preserve">- Nữu Nữu nói đúng. Dù Uyển Như tỷ có gả, đương nhiên là gả cho ta!</w:t>
      </w:r>
    </w:p>
    <w:p>
      <w:pPr>
        <w:pStyle w:val="BodyText"/>
      </w:pPr>
      <w:r>
        <w:t xml:space="preserve">Một thiếu niên có chút kiêu ngạo đạp tuyết mà đến. Dù gì gã cũng đã là thánh thể. Diện mạo lại uy vũ bất phàm.Triệu Thiên đi trong tuyết hấp dẫn một số cô gái.</w:t>
      </w:r>
    </w:p>
    <w:p>
      <w:pPr>
        <w:pStyle w:val="BodyText"/>
      </w:pPr>
      <w:r>
        <w:t xml:space="preserve">Nhưng Triệu Thiên thích lầm người. Cảm tình của Lý Uyển Như và Âu Dương sinh ra trong hoạn nạn. Dù hai người không có danh phận phu thê nhưng đồng tâm. Đừng nói là Triệu Thiên đến, dù là một người ưu tú tới đâu đi nữa đến đây vẫn tuyệt đối không thể cướp đi Lý Uyển Như.</w:t>
      </w:r>
    </w:p>
    <w:p>
      <w:pPr>
        <w:pStyle w:val="BodyText"/>
      </w:pPr>
      <w:r>
        <w:t xml:space="preserve">Từ trong phòng truyền ra một giọng nữ:</w:t>
      </w:r>
    </w:p>
    <w:p>
      <w:pPr>
        <w:pStyle w:val="BodyText"/>
      </w:pPr>
      <w:r>
        <w:t xml:space="preserve">- Thiên, không cho nói nhảm!</w:t>
      </w:r>
    </w:p>
    <w:p>
      <w:pPr>
        <w:pStyle w:val="BodyText"/>
      </w:pPr>
      <w:r>
        <w:t xml:space="preserve">Lý Uyển Như xách bình nước nóng đi ra khỏi phòng, châm thêm nước vào bình trà cho Âu Dương.</w:t>
      </w:r>
    </w:p>
    <w:p>
      <w:pPr>
        <w:pStyle w:val="BodyText"/>
      </w:pPr>
      <w:r>
        <w:t xml:space="preserve">- Lục Tử, chúng ta đi về trước đi. Đừng quấy rầy Âu Dương gia gia nghỉ ngơi.</w:t>
      </w:r>
    </w:p>
    <w:p>
      <w:pPr>
        <w:pStyle w:val="BodyText"/>
      </w:pPr>
      <w:r>
        <w:t xml:space="preserve">Triệu Thiên biết Âu Dương tuổi tác đã cao, chịu không nổi cả ngày ồn ào. Mặc dù gã rất muốn ở lại nhìn Lý Uyển Như lâu hơn, nhưng cuối cùng vẫn kéo đám trẻ rời đi.</w:t>
      </w:r>
    </w:p>
    <w:p>
      <w:pPr>
        <w:pStyle w:val="BodyText"/>
      </w:pPr>
      <w:r>
        <w:t xml:space="preserve">Nhìn bọn trẻ đi về, trên Âu Dương lộ ra một nụ cười.</w:t>
      </w:r>
    </w:p>
    <w:p>
      <w:pPr>
        <w:pStyle w:val="BodyText"/>
      </w:pPr>
      <w:r>
        <w:t xml:space="preserve">Lý Uyển Như vừa châm nước cho Âu Dương vừa khẽ hỏi:</w:t>
      </w:r>
    </w:p>
    <w:p>
      <w:pPr>
        <w:pStyle w:val="BodyText"/>
      </w:pPr>
      <w:r>
        <w:t xml:space="preserve">- Rất thích con nít sao?</w:t>
      </w:r>
    </w:p>
    <w:p>
      <w:pPr>
        <w:pStyle w:val="BodyText"/>
      </w:pPr>
      <w:r>
        <w:t xml:space="preserve">Âu Dương ngẫm nghĩ, nói:</w:t>
      </w:r>
    </w:p>
    <w:p>
      <w:pPr>
        <w:pStyle w:val="BodyText"/>
      </w:pPr>
      <w:r>
        <w:t xml:space="preserve">- Không biết.</w:t>
      </w:r>
    </w:p>
    <w:p>
      <w:pPr>
        <w:pStyle w:val="BodyText"/>
      </w:pPr>
      <w:r>
        <w:t xml:space="preserve">Âu Dương cũng không biết mình có thích con nít hay không. Nhưng hắn biết một điều, khi ở chung với đám trẻ này, mỗi ngày dạy chúng viết chữ, dạy chúng hát ca khúc hiện đại thực sự rất vui vẻ.</w:t>
      </w:r>
    </w:p>
    <w:p>
      <w:pPr>
        <w:pStyle w:val="BodyText"/>
      </w:pPr>
      <w:r>
        <w:t xml:space="preserve">Lý Uyển Như nhìn Âu Dương, hỏi:</w:t>
      </w:r>
    </w:p>
    <w:p>
      <w:pPr>
        <w:pStyle w:val="BodyText"/>
      </w:pPr>
      <w:r>
        <w:t xml:space="preserve">- Thật ra nếu chàng thích con nít tại sao không tự mình tạo ra?</w:t>
      </w:r>
    </w:p>
    <w:p>
      <w:pPr>
        <w:pStyle w:val="BodyText"/>
      </w:pPr>
      <w:r>
        <w:t xml:space="preserve">Mấy năm trước nàng đã hỏi Âu Dương nhưng hắn chỉ cười bỏ qua.</w:t>
      </w:r>
    </w:p>
    <w:p>
      <w:pPr>
        <w:pStyle w:val="BodyText"/>
      </w:pPr>
      <w:r>
        <w:t xml:space="preserve">Âu Dương vẫn là nói câu kia:</w:t>
      </w:r>
    </w:p>
    <w:p>
      <w:pPr>
        <w:pStyle w:val="BodyText"/>
      </w:pPr>
      <w:r>
        <w:t xml:space="preserve">- Ta không muốn khiến đứa con không có phụ thân.</w:t>
      </w:r>
    </w:p>
    <w:p>
      <w:pPr>
        <w:pStyle w:val="Compact"/>
      </w:pPr>
      <w:r>
        <w:br w:type="textWrapping"/>
      </w:r>
      <w:r>
        <w:br w:type="textWrapping"/>
      </w:r>
    </w:p>
    <w:p>
      <w:pPr>
        <w:pStyle w:val="Heading2"/>
      </w:pPr>
      <w:bookmarkStart w:id="675" w:name="chương-698-phút-cuối-đời-của-tiễn-thần-2"/>
      <w:bookmarkEnd w:id="675"/>
      <w:r>
        <w:t xml:space="preserve">653. Chương 698: Phút Cuối Đời Của Tiễn Thần (2)</w:t>
      </w:r>
    </w:p>
    <w:p>
      <w:pPr>
        <w:pStyle w:val="Compact"/>
      </w:pPr>
      <w:r>
        <w:br w:type="textWrapping"/>
      </w:r>
      <w:r>
        <w:br w:type="textWrapping"/>
      </w:r>
      <w:r>
        <w:t xml:space="preserve">Lý Uyển Như bất đắc dĩ lắc đầu nói:</w:t>
      </w:r>
    </w:p>
    <w:p>
      <w:pPr>
        <w:pStyle w:val="BodyText"/>
      </w:pPr>
      <w:r>
        <w:t xml:space="preserve">- Thật ra con nít nhà bình thường từ khi sinh ra đến lớn lên chỉ có thể ở cùng với cha mẹ được mười, hai mươi năm. Nếu ban đầu chàng lựa chọn thì bây giờ chúng ta không chỉ có hai người mà là ba người.</w:t>
      </w:r>
    </w:p>
    <w:p>
      <w:pPr>
        <w:pStyle w:val="BodyText"/>
      </w:pPr>
      <w:r>
        <w:t xml:space="preserve">Lý Uyển Như có chút đau buồn. Nàng rất muốn sinh con dưỡng cái cho Âu Dương. Dù sau khi Âu Dương rời đi, vẫn có cái ràng buộc Lý Uyển Như, để nàng nhìn đứa trẻ nhớ đến phụ thân của nó.</w:t>
      </w:r>
    </w:p>
    <w:p>
      <w:pPr>
        <w:pStyle w:val="BodyText"/>
      </w:pPr>
      <w:r>
        <w:t xml:space="preserve">- Ta là người bình thường. Nhưng nàng thì không, rồi sẽ có một ngày đứa trẻ sẽ bước lên con đường tu hành. Ta không muốn để lúc nó đi trên con đường tu hành mà thiếu phụ thân.</w:t>
      </w:r>
    </w:p>
    <w:p>
      <w:pPr>
        <w:pStyle w:val="BodyText"/>
      </w:pPr>
      <w:r>
        <w:t xml:space="preserve">Âu Dương vốn là một đứa trẻ mồ côi. Hắn biết nỗi đau thiếu cha mẹ là thế nào. Hắn không muốn để con mình cũng giống như vậy.</w:t>
      </w:r>
    </w:p>
    <w:p>
      <w:pPr>
        <w:pStyle w:val="BodyText"/>
      </w:pPr>
      <w:r>
        <w:t xml:space="preserve">Lý Uyển Như bất đắc dĩ cười:</w:t>
      </w:r>
    </w:p>
    <w:p>
      <w:pPr>
        <w:pStyle w:val="BodyText"/>
      </w:pPr>
      <w:r>
        <w:t xml:space="preserve">- Ài, không nói lại chàng.</w:t>
      </w:r>
    </w:p>
    <w:p>
      <w:pPr>
        <w:pStyle w:val="BodyText"/>
      </w:pPr>
      <w:r>
        <w:t xml:space="preserve">Dù ở chung nhiều năm nhưng Lý Uyển Như vẫn không cãi lại được Âu Dương.</w:t>
      </w:r>
    </w:p>
    <w:p>
      <w:pPr>
        <w:pStyle w:val="BodyText"/>
      </w:pPr>
      <w:r>
        <w:t xml:space="preserve">- Nàng cầm vòng tay này đi. Bên trong có tích góp cả đời của ta. Dù không phong phú lắm nhưng cũng không tệ.</w:t>
      </w:r>
    </w:p>
    <w:p>
      <w:pPr>
        <w:pStyle w:val="BodyText"/>
      </w:pPr>
      <w:r>
        <w:t xml:space="preserve">Âu Dương đưa vòng tay không gian của mình cho Lý Uyển Như. Nhưng nàng không nhận.</w:t>
      </w:r>
    </w:p>
    <w:p>
      <w:pPr>
        <w:pStyle w:val="BodyText"/>
      </w:pPr>
      <w:r>
        <w:t xml:space="preserve">- Sao vậy? Không muốn sao?</w:t>
      </w:r>
    </w:p>
    <w:p>
      <w:pPr>
        <w:pStyle w:val="BodyText"/>
      </w:pPr>
      <w:r>
        <w:t xml:space="preserve">- Không phải. Bây giờ nói những chuyện này còn quá sớm. Vẫn còn mười năm nữa. Có ai biết được trong mười năm sẽ xảy ra chuyện gì? Có lẽ mười năm gió mây thay đổi, nói không chừng chàng có thể hồi phục lại.</w:t>
      </w:r>
    </w:p>
    <w:p>
      <w:pPr>
        <w:pStyle w:val="BodyText"/>
      </w:pPr>
      <w:r>
        <w:t xml:space="preserve">Âu Dương đã sớm không để ý tới chuyện có hồi phục lại hay không. Nhưng hắn không quan tâm không có nghĩa là Lý Uyển Như cũng không quan tâm.</w:t>
      </w:r>
    </w:p>
    <w:p>
      <w:pPr>
        <w:pStyle w:val="BodyText"/>
      </w:pPr>
      <w:r>
        <w:t xml:space="preserve">- Được rồi.</w:t>
      </w:r>
    </w:p>
    <w:p>
      <w:pPr>
        <w:pStyle w:val="BodyText"/>
      </w:pPr>
      <w:r>
        <w:t xml:space="preserve">Ở chung nhiều năm, Âu Dương biết Lý Uyển Như rất cố chấp. Nếu nàng muốn từ chối cái gì, ngươi nói nhiều hơn nữa cũng chỉ là vô dụng. Bây giờ Lý Uyển Như không nhận, dù Âu Dương có cưỡng ép nhét vào trong tay nàng cũng không có tác dụng gì.</w:t>
      </w:r>
    </w:p>
    <w:p>
      <w:pPr>
        <w:pStyle w:val="BodyText"/>
      </w:pPr>
      <w:r>
        <w:t xml:space="preserve">- Ta đã nấu cơm xong. Vào ăn cơm đi.</w:t>
      </w:r>
    </w:p>
    <w:p>
      <w:pPr>
        <w:pStyle w:val="BodyText"/>
      </w:pPr>
      <w:r>
        <w:t xml:space="preserve">Lý Uyển Như nắm tay Âu Dương kéo hắn đứng dậy khỏi xích đu. Âu Dương bị kéo lên, tay nhẹ ôm eo Lý Uyển Như, khóe môi cong lên một nụ cười xấu xa.</w:t>
      </w:r>
    </w:p>
    <w:p>
      <w:pPr>
        <w:pStyle w:val="BodyText"/>
      </w:pPr>
      <w:r>
        <w:t xml:space="preserve">- Chàng!</w:t>
      </w:r>
    </w:p>
    <w:p>
      <w:pPr>
        <w:pStyle w:val="BodyText"/>
      </w:pPr>
      <w:r>
        <w:t xml:space="preserve">Lý Uyển Như bị Âu Dương làm như vậy, xấu hổ mặt đỏ bừng, hờn dỗi nhìn hắn, nói:</w:t>
      </w:r>
    </w:p>
    <w:p>
      <w:pPr>
        <w:pStyle w:val="BodyText"/>
      </w:pPr>
      <w:r>
        <w:t xml:space="preserve">- Chàng đúng là khắc tinh của đời ta. Đưa đến miệng lại không ăn, còn hya làm những động tác này.</w:t>
      </w:r>
    </w:p>
    <w:p>
      <w:pPr>
        <w:pStyle w:val="BodyText"/>
      </w:pPr>
      <w:r>
        <w:t xml:space="preserve">Âu Dương cười nói:</w:t>
      </w:r>
    </w:p>
    <w:p>
      <w:pPr>
        <w:pStyle w:val="BodyText"/>
      </w:pPr>
      <w:r>
        <w:t xml:space="preserve">- Cái này gọi là đùa giỡn. Có lúc trêu chọc một chút mới hay.</w:t>
      </w:r>
    </w:p>
    <w:p>
      <w:pPr>
        <w:pStyle w:val="BodyText"/>
      </w:pPr>
      <w:r>
        <w:t xml:space="preserve">Hắn đi vào phòng. Nếu có ai không hiểu chuyện, nhìn thấy cảnh tượng như vậy chắc chắn sẽ trợn mắt há hốc mồm. Bởi vì một mỹ nữ xinh đẹp mỹ miều bị một ông lão sáu chục, bảy chục tuổi đùa giỡn. Thật là khó tin.</w:t>
      </w:r>
    </w:p>
    <w:p>
      <w:pPr>
        <w:pStyle w:val="BodyText"/>
      </w:pPr>
      <w:r>
        <w:t xml:space="preserve">Lý Uyển Như nhìn Âu Dương từng bước đi vào trong phòng, nàng vừa thu dọn bàn trà vừa dùng tay áo lau ngấn lệ trên khóe mắt.</w:t>
      </w:r>
    </w:p>
    <w:p>
      <w:pPr>
        <w:pStyle w:val="BodyText"/>
      </w:pPr>
      <w:r>
        <w:t xml:space="preserve">Lý Uyển Như thầm nhủ lòng:</w:t>
      </w:r>
    </w:p>
    <w:p>
      <w:pPr>
        <w:pStyle w:val="BodyText"/>
      </w:pPr>
      <w:r>
        <w:t xml:space="preserve">"Ba mươi năm đã qua. Chỉ còn có mười năm cuối cùng! Tại sao chàng tàn nhẫn như vậy? Đến cuối cùng vẫn không cho ta chút niệm tưởng! Không lẽ chàng cảm thấy sau khi chàng đi ta sẽ yêu được người khác sao?"</w:t>
      </w:r>
    </w:p>
    <w:p>
      <w:pPr>
        <w:pStyle w:val="BodyText"/>
      </w:pPr>
      <w:r>
        <w:t xml:space="preserve">Cho đến hôm nay Âu Dương vẫn không ôm nàng. Lý Uyển Như không ngốc, đương nhiên hiểu suy nghĩ trong lòng Âu Dương.</w:t>
      </w:r>
    </w:p>
    <w:p>
      <w:pPr>
        <w:pStyle w:val="BodyText"/>
      </w:pPr>
      <w:r>
        <w:t xml:space="preserve">Nhưng cô gái càng thông minh thì càng phải giả ngu trước mặt người đàn ông. Âu Dương trời sinh hiếu thắng. Nhiều năm qua dù Lý Uyển Như có mạnh hơn hắn bao nhiêu, trước mặt hắn vẫn có biểu hiện yếu đuối. Nhưng người đàn ông cố chấp này cho tới bây giờ vẫn không chịu dùng chìa khóa trong tay hắn mở ra con đường đi đến trái tim nàng.</w:t>
      </w:r>
    </w:p>
    <w:p>
      <w:pPr>
        <w:pStyle w:val="BodyText"/>
      </w:pPr>
      <w:r>
        <w:t xml:space="preserve">Lý Uyển Như biết không phải Âu Dương ghét bỏ nàng. Nhiều năm sớm chiều ở chung với nhau như vậy, hai người sớm đồng tâm. Âu Dương làm như vậy bởi vì không muốn để lại tiếc nuối cho nàng. Hắn muốn sau khi hắn rời đi, nàng có thể tìm hạnh phúc mới.</w:t>
      </w:r>
    </w:p>
    <w:p>
      <w:pPr>
        <w:pStyle w:val="BodyText"/>
      </w:pPr>
      <w:r>
        <w:t xml:space="preserve">Lý Uyển Như hiểu hết tất cả. Nhưng Âu Dương nghĩ quá hão huyền. Dù nàng là Tiên Tôn, dù nàng trường sinh bất tử, nhưng liệu nàng có thể xóa bỏ mấy chục năm này hay không?</w:t>
      </w:r>
    </w:p>
    <w:p>
      <w:pPr>
        <w:pStyle w:val="BodyText"/>
      </w:pPr>
      <w:r>
        <w:t xml:space="preserve">Có người trường sinh mà không vui vẻ. Có người một khắc còn hơn cả người bất tử. Lý Uyển Như biết tình cảm của nàng và Âu Dương chính là như vậy. Một khắc đủ vượt qua vĩnh viễn.</w:t>
      </w:r>
    </w:p>
    <w:p>
      <w:pPr>
        <w:pStyle w:val="BodyText"/>
      </w:pPr>
      <w:r>
        <w:t xml:space="preserve">“Vệ Thi, phải chăng nàng vẫn chờ ở đó? Là ta hay là chàng nên nói xin lỗi với nàng đây?”</w:t>
      </w:r>
    </w:p>
    <w:p>
      <w:pPr>
        <w:pStyle w:val="BodyText"/>
      </w:pPr>
      <w:r>
        <w:t xml:space="preserve">Lý Uyển Như luôn cảm thấy có lỗi với một người. Đó chính là Vệ Thi ở trong Hồn điện nguyện chờ đợi Âu Dương bảy ngàn năm.</w:t>
      </w:r>
    </w:p>
    <w:p>
      <w:pPr>
        <w:pStyle w:val="BodyText"/>
      </w:pPr>
      <w:r>
        <w:t xml:space="preserve">Chờ đợi bảy ngàn năm, không được bất cứ lời hứa gì vẫn chờ bảy ngàn năm. Đây là can đảm cỡ nào? Biết rõ mình chờ đợi như vậy có lẽ chỉ là dã tràng se cát nhưng vẫn muốn chờ. Chỉ riêng phần chấp niệm này đã khiến Lý Uyển Như hiểu được tình cảm của Vệ Thi đối với Âu Dương.</w:t>
      </w:r>
    </w:p>
    <w:p>
      <w:pPr>
        <w:pStyle w:val="BodyText"/>
      </w:pPr>
      <w:r>
        <w:t xml:space="preserve">Vệ Thi là khối băng. Nàng luôn che giấu mọi thứ trong lòng. Dù nàng rất yêu, yêu tha thiết cũng sẽ không nói ra. Nàng sẽ chờ một người có thể hòa tan nàng, mở ra cánh cửa trái tim nàng.</w:t>
      </w:r>
    </w:p>
    <w:p>
      <w:pPr>
        <w:pStyle w:val="BodyText"/>
      </w:pPr>
      <w:r>
        <w:t xml:space="preserve">Lý Uyển Như là ngọn lửa. Sau khi lửa thiêu đốt sẽ không tắt. So với sự chờ đợi của Vệ Thi, Lý Uyển Như thích chủ động tấn công hơn.</w:t>
      </w:r>
    </w:p>
    <w:p>
      <w:pPr>
        <w:pStyle w:val="BodyText"/>
      </w:pPr>
      <w:r>
        <w:t xml:space="preserve">Cũng chính vì chủ động nên nàng mới đổi lấy cơ hội làm bạn bên Âu Dương đến cuối đời.</w:t>
      </w:r>
    </w:p>
    <w:p>
      <w:pPr>
        <w:pStyle w:val="BodyText"/>
      </w:pPr>
      <w:r>
        <w:t xml:space="preserve">“Không! Ta không có lý do gì để nói xin lỗi nàng. Nếu không có ta, con đường cuối cùng hắn phải đi sẽ rất cô đơn. Có lẽ để nàng biết mọi thứ. Nếu nàng thật lòng với hắn vậy nàng còn phải nói cảm ơn ta.”</w:t>
      </w:r>
    </w:p>
    <w:p>
      <w:pPr>
        <w:pStyle w:val="BodyText"/>
      </w:pPr>
      <w:r>
        <w:t xml:space="preserve">Lý Uyển Như cất bàn trà, bước vào trong phòng. Tất cả chỉ là suy nghĩ trong lòng. Hiện tại chỉ còn mười năm cuối cùng. Nàng buông xuống hết tất cả. Chỉ cầu mong trong mười năm này có thể đi cùng Âu Dương đến hết đời, khiến người đàn ông cả đời cô độc có thể không phải chịu cô đơn vào giây phút cuối cùng của sinh mệnh.</w:t>
      </w:r>
    </w:p>
    <w:p>
      <w:pPr>
        <w:pStyle w:val="BodyText"/>
      </w:pPr>
      <w:r>
        <w:t xml:space="preserve">“Chàng không còn là trăng trên cao. Khi tất cả ánh sáng của chàng biến mất, chàng là một chiếc lá. Dù cuối cùng chàng sẽ héo úa rơi rụng, ít nhất có thể rúc vào cành cây. Ta chính là cành cuối cùng trên con đường cuối đời của chàng, cùng chàng đi hết đoạn đường này.”</w:t>
      </w:r>
    </w:p>
    <w:p>
      <w:pPr>
        <w:pStyle w:val="BodyText"/>
      </w:pPr>
      <w:r>
        <w:t xml:space="preserve">Gió rét như dao cắt, trong biển mai vô tận, một gian nhà gỗ nhỏ, trên cái giường to, một ông lão nằm đó, biểu tình đau buồn.</w:t>
      </w:r>
    </w:p>
    <w:p>
      <w:pPr>
        <w:pStyle w:val="BodyText"/>
      </w:pPr>
      <w:r>
        <w:t xml:space="preserve">Bên cạnh lão, một cô gái hai tay cầm một bàn tay của lão, khẽ nức nở.</w:t>
      </w:r>
    </w:p>
    <w:p>
      <w:pPr>
        <w:pStyle w:val="BodyText"/>
      </w:pPr>
      <w:r>
        <w:t xml:space="preserve">- Khụ khụ khụ... Đừng khóc. Bốn mươi năm này chính là thời gian khó quên nhất đời ta. Cùng nhau đạp tuyết, ngắm mai, uống trà trong tuyết. Nhưng tất cả cuối cùng vẫm phải đi đến cuối. Vào phút cuối này hãy để ta yên tâm rời đi, có được không?</w:t>
      </w:r>
    </w:p>
    <w:p>
      <w:pPr>
        <w:pStyle w:val="BodyText"/>
      </w:pPr>
      <w:r>
        <w:t xml:space="preserve">Âu Dương nhìn người đẹp trước mắt. Cô gái này đã cùng hắn hoạn nạn thấy chân tình. Cô gái này đã cùng hắn đi đến phút cuối cuộc đời.</w:t>
      </w:r>
    </w:p>
    <w:p>
      <w:pPr>
        <w:pStyle w:val="BodyText"/>
      </w:pPr>
      <w:r>
        <w:t xml:space="preserve">- Chắc chắn phải có cách gì đó có thể cứu chàng. Chắc chắn có! Ta đi tìm Thứ Kiêu Cung! Ta đi Chúng Thần Điện. Chỉ cần lấy Thứ Kiêu cung về, sẽ có thể khiến chàng trùng sinh!</w:t>
      </w:r>
    </w:p>
    <w:p>
      <w:pPr>
        <w:pStyle w:val="BodyText"/>
      </w:pPr>
      <w:r>
        <w:t xml:space="preserve">Trong lòng Lý Uyển Như đã vô cùng rối loạn. Dù nàng đã trăm ngàn lần nói với mình sẽ có một ngày nàng phải đối diện với điều này. Nhưng trước khi người đàn ông này rời đi, phải khiến hắn ra đi yên lòng. Nhưng khi giây phút này đến, Lý Uyển Như lại không thể khống chế được chính mình.</w:t>
      </w:r>
    </w:p>
    <w:p>
      <w:pPr>
        <w:pStyle w:val="BodyText"/>
      </w:pPr>
      <w:r>
        <w:t xml:space="preserve">Âu Dương nói:</w:t>
      </w:r>
    </w:p>
    <w:p>
      <w:pPr>
        <w:pStyle w:val="BodyText"/>
      </w:pPr>
      <w:r>
        <w:t xml:space="preserve">- Không có, không có cách gì. Ta đã sớm chặt đứt tất cả. Đây là tận cùng của đời ta. Nhưng ta không hối hận.</w:t>
      </w:r>
    </w:p>
    <w:p>
      <w:pPr>
        <w:pStyle w:val="BodyText"/>
      </w:pPr>
      <w:r>
        <w:t xml:space="preserve">Âu Dương nói xong lại ho khan. Vương giả đạp chín tầng trời rốt cuộc đi đến giây phút cuối cuộc đời.</w:t>
      </w:r>
    </w:p>
    <w:p>
      <w:pPr>
        <w:pStyle w:val="Compact"/>
      </w:pPr>
      <w:r>
        <w:br w:type="textWrapping"/>
      </w:r>
      <w:r>
        <w:br w:type="textWrapping"/>
      </w:r>
    </w:p>
    <w:p>
      <w:pPr>
        <w:pStyle w:val="Heading2"/>
      </w:pPr>
      <w:bookmarkStart w:id="676" w:name="chương-699-thần-tiễn-ra-đi-lôi-điện-bi-ca"/>
      <w:bookmarkEnd w:id="676"/>
      <w:r>
        <w:t xml:space="preserve">654. Chương 699: Thần Tiễn Ra Đi, Lôi Điện Bi Ca</w:t>
      </w:r>
    </w:p>
    <w:p>
      <w:pPr>
        <w:pStyle w:val="Compact"/>
      </w:pPr>
      <w:r>
        <w:br w:type="textWrapping"/>
      </w:r>
      <w:r>
        <w:br w:type="textWrapping"/>
      </w:r>
      <w:r>
        <w:t xml:space="preserve">- Còn nhớ lời ta nói không? Sau khi ta chết mang xác ta đi Di Vong Sâm Lâm. Nhớ kỹ. Chuyện này chỉ có một mình nàng biết. Mang xác ta tới Di Vong Sâm Lâm, dùng Kỳ Lân Chân Hỏa đốt ta. biến thành tro cốt, sau đó mang tro của ta đi Chân Linh Giới, tìm một ngày trời trong nắng ấm rải tro ta theo gió, để ta có thể ôm mảnh đất đó.</w:t>
      </w:r>
    </w:p>
    <w:p>
      <w:pPr>
        <w:pStyle w:val="BodyText"/>
      </w:pPr>
      <w:r>
        <w:t xml:space="preserve">Trong mắt Âu Dương đã không còn ánh sáng. Hắn biết hiện tại hắn đã đi đến tận cùng. Mắt hắn đã mù!</w:t>
      </w:r>
    </w:p>
    <w:p>
      <w:pPr>
        <w:pStyle w:val="BodyText"/>
      </w:pPr>
      <w:r>
        <w:t xml:space="preserve">Mất đi đôi mắt từng khiến hắn oai phong một cõi. Đây là thứ mạnh nhất trong người hắn. Bây giờ mất đi nó, chứng tỏ Âu Dương đã đến đường cùng.</w:t>
      </w:r>
    </w:p>
    <w:p>
      <w:pPr>
        <w:pStyle w:val="BodyText"/>
      </w:pPr>
      <w:r>
        <w:t xml:space="preserve">- Không cần! Ta không muốn...</w:t>
      </w:r>
    </w:p>
    <w:p>
      <w:pPr>
        <w:pStyle w:val="BodyText"/>
      </w:pPr>
      <w:r>
        <w:t xml:space="preserve">Lý Uyển Như khóc nấc lên, không nói ra lời. Lòng nàng đau nhức dao cắt, nhìn người mình yêu ra đi mà nàng chỉ có thể bất lực cầm tay người yêu.</w:t>
      </w:r>
    </w:p>
    <w:p>
      <w:pPr>
        <w:pStyle w:val="BodyText"/>
      </w:pPr>
      <w:r>
        <w:t xml:space="preserve">- Ta mắc nợ rất nhiều người. Cả đời ta dùng mạng người chồng chất ra. Cuộc đời ta đạp trên máu tiến lên. Ta không phải là thiên tài, nhưng ta lại là người kết thúc thiên tài...</w:t>
      </w:r>
    </w:p>
    <w:p>
      <w:pPr>
        <w:pStyle w:val="BodyText"/>
      </w:pPr>
      <w:r>
        <w:t xml:space="preserve">Giọng Âu Dương càng lúc càng nhỏ. Âu Dương biết hắn sắp đến giây phút hồi quang phản chiếu.</w:t>
      </w:r>
    </w:p>
    <w:p>
      <w:pPr>
        <w:pStyle w:val="BodyText"/>
      </w:pPr>
      <w:r>
        <w:t xml:space="preserve">Nghe nói người sắp chết sẽ có hồi quang phản chiếu. Giây phút kia thần đài tỉnh táo, có thể nhớ hết mọi chuyện trong đời, có thể...</w:t>
      </w:r>
    </w:p>
    <w:p>
      <w:pPr>
        <w:pStyle w:val="BodyText"/>
      </w:pPr>
      <w:r>
        <w:t xml:space="preserve">Rất nhanh, nghe thấy tiếng Lý Uyển Như khóc, mắt Âu Dương lóe ra tia huyết quang. Dường như có lực lượng muốn xé rách thiên địa xuất hiện trên người hắn.</w:t>
      </w:r>
    </w:p>
    <w:p>
      <w:pPr>
        <w:pStyle w:val="BodyText"/>
      </w:pPr>
      <w:r>
        <w:t xml:space="preserve">- Chàng...chàng...</w:t>
      </w:r>
    </w:p>
    <w:p>
      <w:pPr>
        <w:pStyle w:val="BodyText"/>
      </w:pPr>
      <w:r>
        <w:t xml:space="preserve">Lý Uyển Như cảm nhận được lực lượng ngạo nghễ thiên hạ của Âu Dương. Trên mặt nở nụ cười. Nhưng nụ cười mới xuất hiện đã đông cứng lại. Vì nàng phát hiện hắn vẫn là hình dạng già nua. Nếu Âu Dương thật sự hồi phục lực lượng. hắn sẽ biến thành bộ dạng trẻ tuổi. Nhưng hắn không có.</w:t>
      </w:r>
    </w:p>
    <w:p>
      <w:pPr>
        <w:pStyle w:val="BodyText"/>
      </w:pPr>
      <w:r>
        <w:t xml:space="preserve">- Đừng đau lòng. Hãy nhớ, sau khi ta đi đừng nhớ ta làm gì. Ta chỉ là khách qua đường, có thể lưu lại trong một góc thế giới một nét nhưng không thể viết khắp thế giới.</w:t>
      </w:r>
    </w:p>
    <w:p>
      <w:pPr>
        <w:pStyle w:val="BodyText"/>
      </w:pPr>
      <w:r>
        <w:t xml:space="preserve">Giọng Âu Dương đã trở nên liền mạch. Hắn biết thật sự đã tới tận cùng. Đây là hồi quang phản chiếu.</w:t>
      </w:r>
    </w:p>
    <w:p>
      <w:pPr>
        <w:pStyle w:val="BodyText"/>
      </w:pPr>
      <w:r>
        <w:t xml:space="preserve">Lực lượng ngạo nghễ thiên hạ là bi ca cuối cùng ông trời cho hắn phong quang ra đi.</w:t>
      </w:r>
    </w:p>
    <w:p>
      <w:pPr>
        <w:pStyle w:val="BodyText"/>
      </w:pPr>
      <w:r>
        <w:t xml:space="preserve">Ầm! Ầm!</w:t>
      </w:r>
    </w:p>
    <w:p>
      <w:pPr>
        <w:pStyle w:val="BodyText"/>
      </w:pPr>
      <w:r>
        <w:t xml:space="preserve">Sấm sét lóe lên trong mùa tuyết rơi. Mùa đông có sét? Đây gần như là điều không thể xảy ra. Tia chớp lóe lên, là do ông trời đang đưa tiễn người cả đời nghịch thiên mà đi.</w:t>
      </w:r>
    </w:p>
    <w:p>
      <w:pPr>
        <w:pStyle w:val="BodyText"/>
      </w:pPr>
      <w:r>
        <w:t xml:space="preserve">Âu Dương nghe thấy tiếng sấm, nói:</w:t>
      </w:r>
    </w:p>
    <w:p>
      <w:pPr>
        <w:pStyle w:val="BodyText"/>
      </w:pPr>
      <w:r>
        <w:t xml:space="preserve">- Dìu ta ra ngoài nhìn thế giới này lần cuối!</w:t>
      </w:r>
    </w:p>
    <w:p>
      <w:pPr>
        <w:pStyle w:val="BodyText"/>
      </w:pPr>
      <w:r>
        <w:t xml:space="preserve">Không chỉ chỗ này, trong khoảnh khắc toàn Tiên Giới đều vang tiếng sấm sét rền rĩ.</w:t>
      </w:r>
    </w:p>
    <w:p>
      <w:pPr>
        <w:pStyle w:val="BodyText"/>
      </w:pPr>
      <w:r>
        <w:t xml:space="preserve">Nhiều người đứng ở các góc Tiên Giới nhìn sấm sét đột nhiên xuất hiện giống như tới lúc tận thế, thực sự rất khó hiểu.</w:t>
      </w:r>
    </w:p>
    <w:p>
      <w:pPr>
        <w:pStyle w:val="BodyText"/>
      </w:pPr>
      <w:r>
        <w:t xml:space="preserve">- Đây là dấu hiệu có cường giả nghịch thiên sắp lìa đời!</w:t>
      </w:r>
    </w:p>
    <w:p>
      <w:pPr>
        <w:pStyle w:val="BodyText"/>
      </w:pPr>
      <w:r>
        <w:t xml:space="preserve">Diệp lão đứng trên một ngọn núi cao nhìn bầu trời không ngừng lóe lên những tia sét. Mắt tràn đầy kinh ngạc.</w:t>
      </w:r>
    </w:p>
    <w:p>
      <w:pPr>
        <w:pStyle w:val="BodyText"/>
      </w:pPr>
      <w:r>
        <w:t xml:space="preserve">- Có thể dẫn động toàn Tiên Giới tấu lên khúc bi ca cho hắn sao? Đây là một cường giả như thế nào?</w:t>
      </w:r>
    </w:p>
    <w:p>
      <w:pPr>
        <w:pStyle w:val="BodyText"/>
      </w:pPr>
      <w:r>
        <w:t xml:space="preserve">Bình Nhi đi theo Diệp lão nhiều năm, có học được chút ít toán thuật. Bình Nhi biết bình thường dù là Tiên Tôn lìa đời, tối đa chỉ khiến lôi điện bi ca trong phạm vi trăm dặm. Dù là đẳng cấp như Diệp lão ra đi, chỉ có lôi điện bi ca trong khoảng trăm vạn dặm. Nhưng hiện tại toàn Tiên Giới vang lôi điện sét bi ca. Đây là một cường giả như thế nào?</w:t>
      </w:r>
    </w:p>
    <w:p>
      <w:pPr>
        <w:pStyle w:val="BodyText"/>
      </w:pPr>
      <w:r>
        <w:t xml:space="preserve">- Không...Không lẽ là hắn?</w:t>
      </w:r>
    </w:p>
    <w:p>
      <w:pPr>
        <w:pStyle w:val="BodyText"/>
      </w:pPr>
      <w:r>
        <w:t xml:space="preserve">Mắt Diệp lão lóe sáng. Nhưng hắn không trông thấy điều hắn muốn thấy.</w:t>
      </w:r>
    </w:p>
    <w:p>
      <w:pPr>
        <w:pStyle w:val="BodyText"/>
      </w:pPr>
      <w:r>
        <w:t xml:space="preserve">Trên Thiên Trụ Sơn, Mã Thanh Hà và Hùng Phong đứng chung với nhau.</w:t>
      </w:r>
    </w:p>
    <w:p>
      <w:pPr>
        <w:pStyle w:val="BodyText"/>
      </w:pPr>
      <w:r>
        <w:t xml:space="preserve">Mã Thanh Hà nhìn sấm chớp trên trời lóe lên, chắp hai tay sau lưng, nói:</w:t>
      </w:r>
    </w:p>
    <w:p>
      <w:pPr>
        <w:pStyle w:val="BodyText"/>
      </w:pPr>
      <w:r>
        <w:t xml:space="preserve">- Hùng Phong, ngươi tính không sai. Đúng là hắn. Cuối cùng hắn không thể trốn thoát số mệnh, đi tới tận cùng. Có thể dẫn động toàn Tiên Giới cất tiếng lôi điện bi ca vì hắn, xem như hắn sống cũng đáng giá.</w:t>
      </w:r>
    </w:p>
    <w:p>
      <w:pPr>
        <w:pStyle w:val="BodyText"/>
      </w:pPr>
      <w:r>
        <w:t xml:space="preserve">- Tông chủ, cuộc đời hắn đều nghịch thiên mà đi, cuối cùng lại bị trời thu. Điều này có chút châm chọc.</w:t>
      </w:r>
    </w:p>
    <w:p>
      <w:pPr>
        <w:pStyle w:val="BodyText"/>
      </w:pPr>
      <w:r>
        <w:t xml:space="preserve">Mặc dù Hùng Phong và Âu Dương có thù, nhưng buông xuống thù hận. Nghĩ đến quá khứ của hắn, gã rất khâm phục hắn.</w:t>
      </w:r>
    </w:p>
    <w:p>
      <w:pPr>
        <w:pStyle w:val="BodyText"/>
      </w:pPr>
      <w:r>
        <w:t xml:space="preserve">- Kiêu hùng cuối cùng vẫn đi tới phút cuối cuộc đời.</w:t>
      </w:r>
    </w:p>
    <w:p>
      <w:pPr>
        <w:pStyle w:val="BodyText"/>
      </w:pPr>
      <w:r>
        <w:t xml:space="preserve">Bạch Hủ Minh đứng trên đỉnh Vạn Tiên Sơn. Hắn nhìn sấm sét không ngừng chớp giật cất tiếng bi ca, lão biết sấm sét vang lên vì sai. Hắn cũng biết xảy ra chuyện gì.</w:t>
      </w:r>
    </w:p>
    <w:p>
      <w:pPr>
        <w:pStyle w:val="BodyText"/>
      </w:pPr>
      <w:r>
        <w:t xml:space="preserve">- Gru!!!</w:t>
      </w:r>
    </w:p>
    <w:p>
      <w:pPr>
        <w:pStyle w:val="BodyText"/>
      </w:pPr>
      <w:r>
        <w:t xml:space="preserve">Cự cú huyết sắc vọt lên cao, hòa cùng sấm sét trên trời. Nó cố gắng xé rách sấm sét như muốn ngăn cản sấm sét đừng bi ca, dường như chỉ cần ngăn sấm sét bi ca là có thể cản người kia rời đi. Nhưng lực lượng của nó không thể đấu lại với trời. Dù nó có khóc than cỡ nào, hỏa diễm vẫn thiêu đốt chín tầng trời, sấm sét bi ca vẫn vang vọng khắp bầu trời.</w:t>
      </w:r>
    </w:p>
    <w:p>
      <w:pPr>
        <w:pStyle w:val="BodyText"/>
      </w:pPr>
      <w:r>
        <w:t xml:space="preserve">- Thật sự sắp đi sao? Chàng có thể buông xuống tất cả sao? Chàng chặt đứt Thứ Kiêu cung rốt cuộc là vì sao? Lẽ nào chàng không biết trên thế giới này còn có một người lặng lẽ chờ đợi chàng, chỉ cầu xin chàng ngoái đầu lại nhìn sao?</w:t>
      </w:r>
    </w:p>
    <w:p>
      <w:pPr>
        <w:pStyle w:val="BodyText"/>
      </w:pPr>
      <w:r>
        <w:t xml:space="preserve">Trong biển mai, Vệ Thi không ngừng rơi lệ. Mãi đến giờ phút này nàng vẫn không chị từ bỏ.</w:t>
      </w:r>
    </w:p>
    <w:p>
      <w:pPr>
        <w:pStyle w:val="BodyText"/>
      </w:pPr>
      <w:r>
        <w:t xml:space="preserve">- Cho dù chàng đi ta vẫn sẽ chờ. Bảy ngàn năm không đợi được thì ta lại chờ thêm bảy ngàn năm. Ta chờ đến khi thế giới luân chuyển, chờ đến ngày chàng lại đi đến trước mặt ta, nói với ta chàng chưa từng quên.</w:t>
      </w:r>
    </w:p>
    <w:p>
      <w:pPr>
        <w:pStyle w:val="BodyText"/>
      </w:pPr>
      <w:r>
        <w:t xml:space="preserve">Nước mắt của Vệ Thi hòa cùng tiếng rền rĩ trên bầu trời.</w:t>
      </w:r>
    </w:p>
    <w:p>
      <w:pPr>
        <w:pStyle w:val="BodyText"/>
      </w:pPr>
      <w:r>
        <w:t xml:space="preserve">Một đêm này sấm sét vang vọng Tiên Giới, bi ca tấu khúc nhạc trên trời. Rất nhiều người thở dài. Cường giả nghịch thiên sắp chết.</w:t>
      </w:r>
    </w:p>
    <w:p>
      <w:pPr>
        <w:pStyle w:val="BodyText"/>
      </w:pPr>
      <w:r>
        <w:t xml:space="preserve">Âu Dương đứng trong biển mai, nghe tiếng sấm ầm ầm trên không trung. Nhìn tuyết rơi, ngửi mùi hoa mai, Âu Dương biết đã đến lúc nên buông xuống tất cả.</w:t>
      </w:r>
    </w:p>
    <w:p>
      <w:pPr>
        <w:pStyle w:val="BodyText"/>
      </w:pPr>
      <w:r>
        <w:t xml:space="preserve">- Đời này ta mắc nợ rất nhiều người, mắc nợ nàng và nàng ta. Đời này ta không xong rồi. Nhưng ông trời chết tiệt kia, ngươi cho rằng làm như vậy là có thể thu được ta sao? Ta nghịch thiên mà sống, nghịch thiên mà chiến. Dù đến cuối đời ta vẫn không phục ngươi!</w:t>
      </w:r>
    </w:p>
    <w:p>
      <w:pPr>
        <w:pStyle w:val="BodyText"/>
      </w:pPr>
      <w:r>
        <w:t xml:space="preserve">Âu Dương chỉ lên trời thét gào. Một tiếng sấm sét như thiên phạt từ trên trời giáng xuống muốn đánh người đàn ông này thành tro tàn.</w:t>
      </w:r>
    </w:p>
    <w:p>
      <w:pPr>
        <w:pStyle w:val="BodyText"/>
      </w:pPr>
      <w:r>
        <w:t xml:space="preserve">Ầm!</w:t>
      </w:r>
    </w:p>
    <w:p>
      <w:pPr>
        <w:pStyle w:val="BodyText"/>
      </w:pPr>
      <w:r>
        <w:t xml:space="preserve">Trong chớp mắt sát khí trên người Âu Dương hóa thành hìnhma thần. Ma thần này tay cầm đồ đao nghênh đón sấm sét trên trời, chém một nhát. Sấm sét giống như thần long bị ma thần chặt đứt.</w:t>
      </w:r>
    </w:p>
    <w:p>
      <w:pPr>
        <w:pStyle w:val="BodyText"/>
      </w:pPr>
      <w:r>
        <w:t xml:space="preserve">Âu Dương nói:</w:t>
      </w:r>
    </w:p>
    <w:p>
      <w:pPr>
        <w:pStyle w:val="BodyText"/>
      </w:pPr>
      <w:r>
        <w:t xml:space="preserve">- Ta là vương, sinh ra là vương, chết cũng là vương. Trời không che được mắt ta, cũng không thể thu được mạng của ta!</w:t>
      </w:r>
    </w:p>
    <w:p>
      <w:pPr>
        <w:pStyle w:val="BodyText"/>
      </w:pPr>
      <w:r>
        <w:t xml:space="preserve">Từng mảnh sấm sét tan đi.</w:t>
      </w:r>
    </w:p>
    <w:p>
      <w:pPr>
        <w:pStyle w:val="BodyText"/>
      </w:pPr>
      <w:r>
        <w:t xml:space="preserve">- Cả trời cũng khuất phục sao?</w:t>
      </w:r>
    </w:p>
    <w:p>
      <w:pPr>
        <w:pStyle w:val="BodyText"/>
      </w:pPr>
      <w:r>
        <w:t xml:space="preserve">Lý Uyển Như nhìn tinh hình này, lại bị người đàn ông trước mắt làm giật mình. Người đàn ông này dù đến cuối đường vẫn hùng hồn như thế.</w:t>
      </w:r>
    </w:p>
    <w:p>
      <w:pPr>
        <w:pStyle w:val="BodyText"/>
      </w:pPr>
      <w:r>
        <w:t xml:space="preserve">- Uyển Như!</w:t>
      </w:r>
    </w:p>
    <w:p>
      <w:pPr>
        <w:pStyle w:val="BodyText"/>
      </w:pPr>
      <w:r>
        <w:t xml:space="preserve">Âu Dương nhẹ nhàng cầm tay Lý Uyển Như, Âu Dương ôm cô gái đã cùng hắn đi đến cuối đời này. Trong lòng hắn dần dần trở lại bình tĩnh, quay về hư vô.</w:t>
      </w:r>
    </w:p>
    <w:p>
      <w:pPr>
        <w:pStyle w:val="BodyText"/>
      </w:pPr>
      <w:r>
        <w:t xml:space="preserve">Mùi hương trong biển mai truyền đến, Âu Dương cảm giác mí mắt càng lúc càng nặng. Hắn cố gắng không để mắt khép lại, vì hắn biết khép lại chính là vĩnh biệt.</w:t>
      </w:r>
    </w:p>
    <w:p>
      <w:pPr>
        <w:pStyle w:val="BodyText"/>
      </w:pPr>
      <w:r>
        <w:t xml:space="preserve">- Ta muốn vuốt mặt nàng lâu hơn. Ta muốn lại nắm tay nàng. Ta muốn một ngày kia được tiêu dao trong thiên địa, dẫn nàng nắm muôn ngàn phồn hoa. Ta muốn bên nhau không rời...ta muốn...</w:t>
      </w:r>
    </w:p>
    <w:p>
      <w:pPr>
        <w:pStyle w:val="BodyText"/>
      </w:pPr>
      <w:r>
        <w:t xml:space="preserve">Giọng Âu Dương cuối cùng biến mất. Cuối cùng hơi thở sự sống đã rời đi.</w:t>
      </w:r>
    </w:p>
    <w:p>
      <w:pPr>
        <w:pStyle w:val="BodyText"/>
      </w:pPr>
      <w:r>
        <w:t xml:space="preserve">Cường giả nghịch thiên một đời, cuối cùng đã đi hết đường đời.</w:t>
      </w:r>
    </w:p>
    <w:p>
      <w:pPr>
        <w:pStyle w:val="BodyText"/>
      </w:pPr>
      <w:r>
        <w:t xml:space="preserve">Lý Uyển Như cảm giác thân thể người đàn ông tựa vào mình dần dần lạnh dần. Mắt nàng không còn giọt lệ nào nữa. Không phải nàng không bi thương mà nàng đã khóc cạn nước mắt. Trong lòng nàng dường như đã theo cái chết của người đàn ông này mà tách rời khỏi thế gian.</w:t>
      </w:r>
    </w:p>
    <w:p>
      <w:pPr>
        <w:pStyle w:val="Compact"/>
      </w:pPr>
      <w:r>
        <w:br w:type="textWrapping"/>
      </w:r>
      <w:r>
        <w:br w:type="textWrapping"/>
      </w:r>
    </w:p>
    <w:p>
      <w:pPr>
        <w:pStyle w:val="Heading2"/>
      </w:pPr>
      <w:bookmarkStart w:id="677" w:name="chương-700-chuyện-cũ-như-mộng-1"/>
      <w:bookmarkEnd w:id="677"/>
      <w:r>
        <w:t xml:space="preserve">655. Chương 700: Chuyện Cũ Như Mộng (1)</w:t>
      </w:r>
    </w:p>
    <w:p>
      <w:pPr>
        <w:pStyle w:val="Compact"/>
      </w:pPr>
      <w:r>
        <w:br w:type="textWrapping"/>
      </w:r>
      <w:r>
        <w:br w:type="textWrapping"/>
      </w:r>
      <w:r>
        <w:t xml:space="preserve">- Sớm biết như vậy, ta thà rằng lúc trước không gặp gỡ chàng. Sớm biết như vậy, ta thà rằng giống như sư phụ lựa chọn trốn tránh. Như vậy thì tuy đau thương nhưng vĩnh viễn còn có điều mong nhớ.</w:t>
      </w:r>
    </w:p>
    <w:p>
      <w:pPr>
        <w:pStyle w:val="BodyText"/>
      </w:pPr>
      <w:r>
        <w:t xml:space="preserve">Mắt Lý Uyển Như ngơ ngác.</w:t>
      </w:r>
    </w:p>
    <w:p>
      <w:pPr>
        <w:pStyle w:val="BodyText"/>
      </w:pPr>
      <w:r>
        <w:t xml:space="preserve">- Sư phụ, có lẽ người đúng. Dù trốn tránh trong lòng rất đau, nhưng còn tốt hơn trơ mắt nhìn hắn ra đi.</w:t>
      </w:r>
    </w:p>
    <w:p>
      <w:pPr>
        <w:pStyle w:val="BodyText"/>
      </w:pPr>
      <w:r>
        <w:t xml:space="preserve">Lý Uyển Như ôm chặt thân xác không còn độ ấm này.</w:t>
      </w:r>
    </w:p>
    <w:p>
      <w:pPr>
        <w:pStyle w:val="BodyText"/>
      </w:pPr>
      <w:r>
        <w:t xml:space="preserve">Lý Uyển Như muốn dung nhập thân hình này vào trong người mình. Nàng thật muốn lúc này xuất hiện kỳ tích, rất muốn người đàn ông này có thể ở cùng nàng lâu hơn, dù chỉ một khắc cũng tốt.</w:t>
      </w:r>
    </w:p>
    <w:p>
      <w:pPr>
        <w:pStyle w:val="BodyText"/>
      </w:pPr>
      <w:r>
        <w:t xml:space="preserve">Lôi điện bi ca bắt đầu tan biến. Lôi điện bi ca tan biến đại biểu cho một vương giả tuyệt thế rời đi. Thật nhiều người đã đoán ra được vương giả này là ai, nhưng họ không thể chấp nhận được sự thật này. Trong lòng họ tự nhủ thật ra hắn còn sống, hắn chắc chắn còn sống.</w:t>
      </w:r>
    </w:p>
    <w:p>
      <w:pPr>
        <w:pStyle w:val="BodyText"/>
      </w:pPr>
      <w:r>
        <w:t xml:space="preserve">Sau nửa tháng, bên biển mai, một cô gái tạo ra một quan tài băng giá, tay nâng quan tài băng đi ra xa.</w:t>
      </w:r>
    </w:p>
    <w:p>
      <w:pPr>
        <w:pStyle w:val="BodyText"/>
      </w:pPr>
      <w:r>
        <w:t xml:space="preserve">Nửa năm sau, tại Di Vong Sâm Lâm, cô gái kéo quan tài băng bước vào trong. Nàng tìm đến vua Di Vong Sâm Lâm, tìm vương thú kỳ lân.</w:t>
      </w:r>
    </w:p>
    <w:p>
      <w:pPr>
        <w:pStyle w:val="BodyText"/>
      </w:pPr>
      <w:r>
        <w:t xml:space="preserve">Kỳ Lân Chân Hỏa hừng hực thiêu đốt. Trong ngọn lửa quan tài băng dần hòa tan. Thân thể bên trong cũng bắt đầu tan rã, đến cuối cùng biến thành đống tro tàn.</w:t>
      </w:r>
    </w:p>
    <w:p>
      <w:pPr>
        <w:pStyle w:val="BodyText"/>
      </w:pPr>
      <w:r>
        <w:t xml:space="preserve">Lý Uyển Như cẩn thận không để sót lại một hạt bụi, bỏ tro vào một hũ chứa tro cốt, giống như cương thi rời khỏi Di Vong Sâm Lâm.</w:t>
      </w:r>
    </w:p>
    <w:p>
      <w:pPr>
        <w:pStyle w:val="BodyText"/>
      </w:pPr>
      <w:r>
        <w:t xml:space="preserve">- Từ xưa đến nay chí cường giả không thể chạy khỏi chữ tình. Ngươi cũng như vậy.</w:t>
      </w:r>
    </w:p>
    <w:p>
      <w:pPr>
        <w:pStyle w:val="BodyText"/>
      </w:pPr>
      <w:r>
        <w:t xml:space="preserve">Vong Niên nhìn cô gái rời đi với biểu tình đau thương. Bây giờ gã không trách Âu Dương, không trách hắn không giữ lời hứa, gã chỉ than thở trên đời lại thêm người si tình.</w:t>
      </w:r>
    </w:p>
    <w:p>
      <w:pPr>
        <w:pStyle w:val="BodyText"/>
      </w:pPr>
      <w:r>
        <w:t xml:space="preserve">...</w:t>
      </w:r>
    </w:p>
    <w:p>
      <w:pPr>
        <w:pStyle w:val="BodyText"/>
      </w:pPr>
      <w:r>
        <w:t xml:space="preserve">Trong bóng đêm vô tận, Âu Dương như ngồi tàu siêu tốc lúc lên cao lúc xuống thấp.</w:t>
      </w:r>
    </w:p>
    <w:p>
      <w:pPr>
        <w:pStyle w:val="BodyText"/>
      </w:pPr>
      <w:r>
        <w:t xml:space="preserve">Âu Dương nhìn ánh sáng không ngừng chớp lóe, thầm nhủ:</w:t>
      </w:r>
    </w:p>
    <w:p>
      <w:pPr>
        <w:pStyle w:val="BodyText"/>
      </w:pPr>
      <w:r>
        <w:t xml:space="preserve">- Đây chính là hành lang luân hồi sao? Đây chính là con đường thông với luân hồi sao? Ta còn có thể chuyển thế trùng sinh không?</w:t>
      </w:r>
    </w:p>
    <w:p>
      <w:pPr>
        <w:pStyle w:val="BodyText"/>
      </w:pPr>
      <w:r>
        <w:t xml:space="preserve">Trong khi Âu Dương đang suy nghĩ những điều này, bỗng nhiên hắn cảm thấy con mắt đau nhức. Hắn thoát khỏi bóng tối. Hắn mở mắt ra.</w:t>
      </w:r>
    </w:p>
    <w:p>
      <w:pPr>
        <w:pStyle w:val="BodyText"/>
      </w:pPr>
      <w:r>
        <w:t xml:space="preserve">Một giọng nói vô cùng quen thuộc lọt vào trong tai Âu Dương:</w:t>
      </w:r>
    </w:p>
    <w:p>
      <w:pPr>
        <w:pStyle w:val="BodyText"/>
      </w:pPr>
      <w:r>
        <w:t xml:space="preserve">- Ông trời, rốt cuộc hắn đã tỉnh. Tỉnh rồi! Đã hôn mê tới bảy ngày bảy đêm! Bác sĩ! Hắn đã tỉnh. Đúng là kỳ tích xuất hiện!</w:t>
      </w:r>
    </w:p>
    <w:p>
      <w:pPr>
        <w:pStyle w:val="BodyText"/>
      </w:pPr>
      <w:r>
        <w:t xml:space="preserve">“Huấn luyện viên Lưu?”</w:t>
      </w:r>
    </w:p>
    <w:p>
      <w:pPr>
        <w:pStyle w:val="BodyText"/>
      </w:pPr>
      <w:r>
        <w:t xml:space="preserve">Âu Dương cố gắng lên tiếng. Nhưng mặc kệ hắn mấp máy môi cố gắng tới mức nào cũng không thể phát ra thành lời. Ba chữ huấn luyện viên Lưu kêu gào trong lòng hắn.</w:t>
      </w:r>
    </w:p>
    <w:p>
      <w:pPr>
        <w:pStyle w:val="BodyText"/>
      </w:pPr>
      <w:r>
        <w:t xml:space="preserve">"Ta...ta thật sự về nhà? Ta quay về hiện tại?"</w:t>
      </w:r>
    </w:p>
    <w:p>
      <w:pPr>
        <w:pStyle w:val="BodyText"/>
      </w:pPr>
      <w:r>
        <w:t xml:space="preserve">Khoảnh khắc lòng Âu Dương có sợ hãi. Đúng vậy, chính là sợ hãi. Sau khi trải qua bốn mươi năm, Âu Dương có thể thong dong cất bước đi về phía tử vong. Nhưng hắn không thể chấp nhận tất cả chỉ là cơn mơ.</w:t>
      </w:r>
    </w:p>
    <w:p>
      <w:pPr>
        <w:pStyle w:val="BodyText"/>
      </w:pPr>
      <w:r>
        <w:t xml:space="preserve">Vệ Thi là giả, Lý Uyển Như là giả, vậy mình cũng là giả sao? Tất cả chỉ là giấc mơ của mình? Tất cả đều là giả dối? Mình chỉ sống trong giấc mơ do mình tự tạo ra?</w:t>
      </w:r>
    </w:p>
    <w:p>
      <w:pPr>
        <w:pStyle w:val="BodyText"/>
      </w:pPr>
      <w:r>
        <w:t xml:space="preserve">Nỗi sợ này vượt qua cả nỗi sợ cái chết. Âu Dương đang suy nghĩ chợt lại thấy trước mắt tối sầm. Hắn lại ngất xỉu.</w:t>
      </w:r>
    </w:p>
    <w:p>
      <w:pPr>
        <w:pStyle w:val="BodyText"/>
      </w:pPr>
      <w:r>
        <w:t xml:space="preserve">- Bác sĩ, hắn lại làm sao vậy?</w:t>
      </w:r>
    </w:p>
    <w:p>
      <w:pPr>
        <w:pStyle w:val="BodyText"/>
      </w:pPr>
      <w:r>
        <w:t xml:space="preserve">Một người đàn ông trung niên hơi hói đứng đó, đôi mắt đỏ ửng. Đó chính là huấn luyện viên của Âu Dương. Tên của người đàn ông này không phải là Lưu nhĩ muội. Cái tên Lưu nhĩ muội là do đám Âu Dương đặt cho huấn luyện viên Lưu. Huấn luyện viên Lưu có một cái tên khá hay, gọi là Lưu Khải Hàng. Trong giới thể thao quốc tế, ông cũng được xem là huấn luyện viên tiễn thuật có danh tiếng.</w:t>
      </w:r>
    </w:p>
    <w:p>
      <w:pPr>
        <w:pStyle w:val="BodyText"/>
      </w:pPr>
      <w:r>
        <w:t xml:space="preserve">Mặc dù bình thường Lưu Khải Hàng rất nghiêm khắc với Âu Dương, nhưng đó không phải vì ông cố tình châm chích, mà bởi vì trong mắt ông, hắn là hạt giống có tư cách ổn định thần đàn. Nếu Lưu Khải Hàng nghĩ, nếu ông không nắm chắc hạt giống này, ông sẽ hối hận.</w:t>
      </w:r>
    </w:p>
    <w:p>
      <w:pPr>
        <w:pStyle w:val="BodyText"/>
      </w:pPr>
      <w:r>
        <w:t xml:space="preserve">Lại lần nữa mở to mắt, Âu Dương cảm giác bản thân mình rất yếu ớt. Trong khoảnh khắc Âu Dương liền trợn mắt. Huấn luyện viên Lưu Khải Hàng với vẻ mặt lo lắng ngồi trước mặt hắn. Vừa thấy hắn mở mắt lại, trên mặt ông nở một nụ cười ấm áp như một người cha hiền.</w:t>
      </w:r>
    </w:p>
    <w:p>
      <w:pPr>
        <w:pStyle w:val="BodyText"/>
      </w:pPr>
      <w:r>
        <w:t xml:space="preserve">- Xem ra đã tỉnh. Tiểu tử xấu xa, ngươi có biết mười ngày nay có bao nhiêu người lo lắng cho ngươi không hả?</w:t>
      </w:r>
    </w:p>
    <w:p>
      <w:pPr>
        <w:pStyle w:val="BodyText"/>
      </w:pPr>
      <w:r>
        <w:t xml:space="preserve">Lưu Khải Hàng rất muốn bày ra bộ dạng lúc trước làm Âu Dương sợ, nhưng lúc này ông không làm được.</w:t>
      </w:r>
    </w:p>
    <w:p>
      <w:pPr>
        <w:pStyle w:val="BodyText"/>
      </w:pPr>
      <w:r>
        <w:t xml:space="preserve">"Mười ngày? Không phải là bảy ngày bảy đêm sao?"</w:t>
      </w:r>
    </w:p>
    <w:p>
      <w:pPr>
        <w:pStyle w:val="BodyText"/>
      </w:pPr>
      <w:r>
        <w:t xml:space="preserve">Trong lòng Âu Dương tự hỏi.</w:t>
      </w:r>
    </w:p>
    <w:p>
      <w:pPr>
        <w:pStyle w:val="BodyText"/>
      </w:pPr>
      <w:r>
        <w:t xml:space="preserve">- Hôn mê một hơi bảy ngày bảy đêm. Khó khăn lắm mới tỉnh dậy lại vì suy yếu mà tiếp tục hôn mê ba ngày ba đêm. Ta đã nói với đám nhóc các ngươi rồi, phải tăng cường huấn luyện thể chất. Các ngươi lại không chịu nghe.</w:t>
      </w:r>
    </w:p>
    <w:p>
      <w:pPr>
        <w:pStyle w:val="BodyText"/>
      </w:pPr>
      <w:r>
        <w:t xml:space="preserve">Lưu Khải Hàng nhìn Âu Dương trách móc, nhưng ông không la rầy thêm.</w:t>
      </w:r>
    </w:p>
    <w:p>
      <w:pPr>
        <w:pStyle w:val="BodyText"/>
      </w:pPr>
      <w:r>
        <w:t xml:space="preserve">Lưu Khải Hàng nói với Âu Dương:</w:t>
      </w:r>
    </w:p>
    <w:p>
      <w:pPr>
        <w:pStyle w:val="BodyText"/>
      </w:pPr>
      <w:r>
        <w:t xml:space="preserve">- Ta mang chút cháo cho ngươi. Bác sĩ nói mới tỉnh dậy chỉ có thể ăn những thức ăn dạng lỏng.</w:t>
      </w:r>
    </w:p>
    <w:p>
      <w:pPr>
        <w:pStyle w:val="BodyText"/>
      </w:pPr>
      <w:r>
        <w:t xml:space="preserve">Lưu Khải Hàng nói xong xoay người đi ra bên ngoài. Mặc dù ông vội vã rời đi nhưng Âu Dương vẫn thấy được động tác lau khóe mắt của ông.</w:t>
      </w:r>
    </w:p>
    <w:p>
      <w:pPr>
        <w:pStyle w:val="BodyText"/>
      </w:pPr>
      <w:r>
        <w:t xml:space="preserve">"Có vài thứ giấu rất sâu, không đến phút mấu chốt ngươi vĩnh viễn sẽ không thể hiểu."</w:t>
      </w:r>
    </w:p>
    <w:p>
      <w:pPr>
        <w:pStyle w:val="BodyText"/>
      </w:pPr>
      <w:r>
        <w:t xml:space="preserve">Âu Dương thầm nhủ trong lòng.</w:t>
      </w:r>
    </w:p>
    <w:p>
      <w:pPr>
        <w:pStyle w:val="BodyText"/>
      </w:pPr>
      <w:r>
        <w:t xml:space="preserve">Tình cảm của Lý Uyển Như, tình cảm như cha hiền của Lưu Khải Hàng cũng giống như vậy. Ngày thường không nhìn thấy, đến giờ phút này đều biểu hiện ra.</w:t>
      </w:r>
    </w:p>
    <w:p>
      <w:pPr>
        <w:pStyle w:val="BodyText"/>
      </w:pPr>
      <w:r>
        <w:t xml:space="preserve">"Giấc mơ hão huyền, ta lại quay về thể giới của mình. Tăng cường huấn luyện thể năng cái gì. Bà nội nó, thể năng mạnh tới đâu ta có thể đụng bay xe tải lớn được không?"</w:t>
      </w:r>
    </w:p>
    <w:p>
      <w:pPr>
        <w:pStyle w:val="BodyText"/>
      </w:pPr>
      <w:r>
        <w:t xml:space="preserve">Âu Dương nói không nên lời. Lúc trước bởi vì không nghe lời chạy ra ngoài bị xe tải lớn đụng bay. Cho dù hắn có huấn luyện tới cỡ nào cũng không thể huấn luyện ra thể chất như xe tải chứ?</w:t>
      </w:r>
    </w:p>
    <w:p>
      <w:pPr>
        <w:pStyle w:val="BodyText"/>
      </w:pPr>
      <w:r>
        <w:t xml:space="preserve">Liên tục ba ngày, thân thể Âu Dương đã dần được cải thiện đôi chút, đã có thể ngồi dậy, ở trong phòng bệnh xem tivi. Nhưng Lưu Khải Hàng phát hiện Âu Dương lúc trước hay nghịch ngợm phá phách đã không còn nữa. Thay vào đó là ánh mắt sâu thẳm.</w:t>
      </w:r>
    </w:p>
    <w:p>
      <w:pPr>
        <w:pStyle w:val="BodyText"/>
      </w:pPr>
      <w:r>
        <w:t xml:space="preserve">Âu Dương có ánh mắt sâu thẳm khiến người không dám nhìn thẳng. Lưu Khải Hàng không biết đã xảy ra chuyện gì. Ông không gặng hỏi, thậm chí cũng không trách móc hắn.</w:t>
      </w:r>
    </w:p>
    <w:p>
      <w:pPr>
        <w:pStyle w:val="BodyText"/>
      </w:pPr>
      <w:r>
        <w:t xml:space="preserve">Bác sĩ nói nếu như là một người bình thường, bị xe đụng thành như vậy phải chết ngay lập tức mới đúng. Nhưng thiếu niên này dựa vào nghị lực siêu cường tỉnh dậy. Lưu Khải Hàng làm sao có thể trách móc hắn được nữa?</w:t>
      </w:r>
    </w:p>
    <w:p>
      <w:pPr>
        <w:pStyle w:val="BodyText"/>
      </w:pPr>
      <w:r>
        <w:t xml:space="preserve">- Vậy cũng tốt. Làm tiễn thủ vốn phải có tâm tĩnh lặng như như mặt hồ. Trước kia dù ngươi có thiên phú nhưng tâm thường không thể bình tĩnh. Buổi chiều ta còn có một buổi học. Ngươi ở lịa đây tĩnh dưỡng đi. Tối ta lại đến thăm ngươi. Đợi qua mấy ngày nữa, ta sẽ dẫn theo các đồng học đến thăm.</w:t>
      </w:r>
    </w:p>
    <w:p>
      <w:pPr>
        <w:pStyle w:val="BodyText"/>
      </w:pPr>
      <w:r>
        <w:t xml:space="preserve">Lưu Khải Hàng nói xong định xoay người đi.</w:t>
      </w:r>
    </w:p>
    <w:p>
      <w:pPr>
        <w:pStyle w:val="BodyText"/>
      </w:pPr>
      <w:r>
        <w:t xml:space="preserve">Âu Dương bỗng hỏi:</w:t>
      </w:r>
    </w:p>
    <w:p>
      <w:pPr>
        <w:pStyle w:val="BodyText"/>
      </w:pPr>
      <w:r>
        <w:t xml:space="preserve">- Triệu Cương đã trở lại chưa vậy?</w:t>
      </w:r>
    </w:p>
    <w:p>
      <w:pPr>
        <w:pStyle w:val="BodyText"/>
      </w:pPr>
      <w:r>
        <w:t xml:space="preserve">Âu Dương đã muốn hỏi vấn đề này từ lâu nhưng hắn không biết nên nói thế nào. Triệu Cương là một người đã chết. Bây giờ Âu Dương hỏi gã đã trở lại chưa, người khác sẽ suy nghĩ như thế nào?</w:t>
      </w:r>
    </w:p>
    <w:p>
      <w:pPr>
        <w:pStyle w:val="BodyText"/>
      </w:pPr>
      <w:r>
        <w:t xml:space="preserve">Quả nhiên, Lưu Khải Hàng nghe thấy câu hỏi của Âu Dương, lập tức chạy tới trước giường bệnh sờ trán hắn, vẻ mặt khó hiểu lo lắng nhìn hắn.</w:t>
      </w:r>
    </w:p>
    <w:p>
      <w:pPr>
        <w:pStyle w:val="BodyText"/>
      </w:pPr>
      <w:r>
        <w:t xml:space="preserve">Lưu Khải Hàng hỏi:</w:t>
      </w:r>
    </w:p>
    <w:p>
      <w:pPr>
        <w:pStyle w:val="BodyText"/>
      </w:pPr>
      <w:r>
        <w:t xml:space="preserve">- Ngươi còn đang bị sốt sao?</w:t>
      </w:r>
    </w:p>
    <w:p>
      <w:pPr>
        <w:pStyle w:val="BodyText"/>
      </w:pPr>
      <w:r>
        <w:t xml:space="preserve">- Em không sao. Huấn luyện viên, thầy lên lớp đi. Đầu em chỉ hơi choáng một chút thôi.</w:t>
      </w:r>
    </w:p>
    <w:p>
      <w:pPr>
        <w:pStyle w:val="Compact"/>
      </w:pPr>
      <w:r>
        <w:br w:type="textWrapping"/>
      </w:r>
      <w:r>
        <w:br w:type="textWrapping"/>
      </w:r>
    </w:p>
    <w:p>
      <w:pPr>
        <w:pStyle w:val="Heading2"/>
      </w:pPr>
      <w:bookmarkStart w:id="678" w:name="chương-701-chuyện-cũ-như-mộng-2"/>
      <w:bookmarkEnd w:id="678"/>
      <w:r>
        <w:t xml:space="preserve">656. Chương 701: Chuyện Cũ Như Mộng (2)</w:t>
      </w:r>
    </w:p>
    <w:p>
      <w:pPr>
        <w:pStyle w:val="Compact"/>
      </w:pPr>
      <w:r>
        <w:br w:type="textWrapping"/>
      </w:r>
      <w:r>
        <w:br w:type="textWrapping"/>
      </w:r>
      <w:r>
        <w:t xml:space="preserve">Âu Dương có chút thất vọng. Hắn rất muốn nghe Lưu Khải Hàng nói cho hắn là Triệu Cương đã sống lại.</w:t>
      </w:r>
    </w:p>
    <w:p>
      <w:pPr>
        <w:pStyle w:val="BodyText"/>
      </w:pPr>
      <w:r>
        <w:t xml:space="preserve">Nếu như Triệu Cương sống lại, chứng minh những điều hắn đã trải qua không phải là một giấc mơ. Nhưng hiện tại chỉ có một mình hắn trở về. Vậy rốt cuộc mọi thứ có phải là sự thật không?</w:t>
      </w:r>
    </w:p>
    <w:p>
      <w:pPr>
        <w:pStyle w:val="BodyText"/>
      </w:pPr>
      <w:r>
        <w:t xml:space="preserve">Âu Dương nhìn phòng bệnh trống trải. Ănhs mắt hắn trở nên trống rỗng. Giờ phút này Âu Dương thật muốn biết rốt cuộc hắn là Thần Tiễn Âu Dương, hay đó chỉ là giấc mơ của hắn?</w:t>
      </w:r>
    </w:p>
    <w:p>
      <w:pPr>
        <w:pStyle w:val="BodyText"/>
      </w:pPr>
      <w:r>
        <w:t xml:space="preserve">Âu Dương vươn tay trái ra, cố gắng thúc đẩy lực lượng trong người. Hắn muốn nhìn thấy dù chỉ là một đốm lửa chớp lóe. Bởi vì chỉ có như vậy hắn mới chứng minh được những điều mình từng có. Nhưng mặc cho Âu Dương thử bao nhiêu lâu, hắn phát hiện không có bất cứ đốm lửa nào xuất hiện.</w:t>
      </w:r>
    </w:p>
    <w:p>
      <w:pPr>
        <w:pStyle w:val="BodyText"/>
      </w:pPr>
      <w:r>
        <w:t xml:space="preserve">Âu Dương lẩm bẩm:</w:t>
      </w:r>
    </w:p>
    <w:p>
      <w:pPr>
        <w:pStyle w:val="BodyText"/>
      </w:pPr>
      <w:r>
        <w:t xml:space="preserve">- Thì ra tất cả thật sự chỉ là do ta nằm mơ.</w:t>
      </w:r>
    </w:p>
    <w:p>
      <w:pPr>
        <w:pStyle w:val="BodyText"/>
      </w:pPr>
      <w:r>
        <w:t xml:space="preserve">Nhưng Âu Dương vừa dứt lời, hắn lại sững sờ nhìn cánh tay mình.</w:t>
      </w:r>
    </w:p>
    <w:p>
      <w:pPr>
        <w:pStyle w:val="BodyText"/>
      </w:pPr>
      <w:r>
        <w:t xml:space="preserve">Một vòng tay màu xanh! Đúng vậy, là vòng tay màu xanh! Vòng tay này hình dạng rất cổ kính, nhưng lại có ký ức sâu sắc đối với Âu Dương!</w:t>
      </w:r>
    </w:p>
    <w:p>
      <w:pPr>
        <w:pStyle w:val="BodyText"/>
      </w:pPr>
      <w:r>
        <w:t xml:space="preserve">- Vòng tay không gian của ta!</w:t>
      </w:r>
    </w:p>
    <w:p>
      <w:pPr>
        <w:pStyle w:val="BodyText"/>
      </w:pPr>
      <w:r>
        <w:t xml:space="preserve">Âu Dương vuốt vòng tay trên cánh tay trái. Vòng tay như một phần thân thể của hắn. Mới đầu Âu Dương không chú ý đến nó. Giờ trông thấy vòng tay này, hắn hiểu hóa ra tất cả không phải là một giấc mơ. Chúng thật sự từng tồn tại.</w:t>
      </w:r>
    </w:p>
    <w:p>
      <w:pPr>
        <w:pStyle w:val="BodyText"/>
      </w:pPr>
      <w:r>
        <w:t xml:space="preserve">- Tại sao? Tại sao ta lại quay trở về? Nếu tất cả từng tồn tại, có phải ta vẫn có thể quay về tiểu sơn thôn đó? Quay về sơn thôn, trở thành Âu Dương!</w:t>
      </w:r>
    </w:p>
    <w:p>
      <w:pPr>
        <w:pStyle w:val="BodyText"/>
      </w:pPr>
      <w:r>
        <w:t xml:space="preserve">Âu Dương lật vòng tay, muốn mở vòng tay ra. Nhưng hắn đã mấy lần dùng tinh thần lực thúc đẩy, trừ việc khiến đầu óc choáng váng ra hoàn toàn không có chút tác dụng.</w:t>
      </w:r>
    </w:p>
    <w:p>
      <w:pPr>
        <w:pStyle w:val="BodyText"/>
      </w:pPr>
      <w:r>
        <w:t xml:space="preserve">- Không được. Bây giờ ta quá yếu. Ta phải tĩnh dưỡng cho tốt, chờ hồi phục lại bình thường chắc chắn tinh thần lực có thể mở được vòng tay này!</w:t>
      </w:r>
    </w:p>
    <w:p>
      <w:pPr>
        <w:pStyle w:val="BodyText"/>
      </w:pPr>
      <w:r>
        <w:t xml:space="preserve">Từ sau khi tỉnh lại, đây là lần đầu tiên trên mặt Âu Dương xuất hiện nụ cười. Đúng vậy, hắn cười rất vui vẻ.</w:t>
      </w:r>
    </w:p>
    <w:p>
      <w:pPr>
        <w:pStyle w:val="BodyText"/>
      </w:pPr>
      <w:r>
        <w:t xml:space="preserve">- Đây là kiếp mới. Đời này linh hồn của ta sẽ không thiếu thốn nữa. Chính là nói ta có thể...</w:t>
      </w:r>
    </w:p>
    <w:p>
      <w:pPr>
        <w:pStyle w:val="BodyText"/>
      </w:pPr>
      <w:r>
        <w:t xml:space="preserve">Âu Dương cười toe toét. Trong vòng tay có một thứ, nó là bí mật lớn nhất trên người hắn. Nếu có thể lấy cái đó ra, chính là nói hắn có cơ hội quay về thế giới kia, lại viết lên trang lịch sử huy hoàng của mình.</w:t>
      </w:r>
    </w:p>
    <w:p>
      <w:pPr>
        <w:pStyle w:val="BodyText"/>
      </w:pPr>
      <w:r>
        <w:t xml:space="preserve">- Chờ ta. Thần Tiễn sẽ bất tử! Thần Tiễn sẽ trùng sinh!</w:t>
      </w:r>
    </w:p>
    <w:p>
      <w:pPr>
        <w:pStyle w:val="BodyText"/>
      </w:pPr>
      <w:r>
        <w:t xml:space="preserve">Âu Dương siết chặt nắm tay. Mặc dù lúc này hắn không có sức lực nhưng lòng không còn mờ mịt nữa.</w:t>
      </w:r>
    </w:p>
    <w:p>
      <w:pPr>
        <w:pStyle w:val="BodyText"/>
      </w:pPr>
      <w:r>
        <w:t xml:space="preserve">Chớp mắt lại ba ngày nữa trôi qua. Âu Dương dùng tốc độ hồi phục nhanh đến mức bác sĩ cũng phải kinh ngạc. Hắn đã có thể nhảy nhót trong phòng bệnh.</w:t>
      </w:r>
    </w:p>
    <w:p>
      <w:pPr>
        <w:pStyle w:val="BodyText"/>
      </w:pPr>
      <w:r>
        <w:t xml:space="preserve">Một tuần trước còn là người sắp hấp hối. Sau một tuần Âu Dương lại hoạt bát nhảy nhót. Nếu không phải Lưu Khải Hàng luôn đứng một bên canh chừng, hẳn đám bác sĩ già đã cắt hắn ra thành từng miếng để nghiên cứu.</w:t>
      </w:r>
    </w:p>
    <w:p>
      <w:pPr>
        <w:pStyle w:val="BodyText"/>
      </w:pPr>
      <w:r>
        <w:t xml:space="preserve">Chuyện này thật sự quá khó tin. Người bình thường gãy xương không phải mất hai tháng cũng đừng mơ xuống giường đi lại. Nhưng quái vật Âu Dương toàn thân bị gãy xương gần như nát bét. Vậy mà chỉ sau một tuần đã hoàn toàn hồi phục. Dùng X- quang cũng không tìm thấy vết nứt nào trong xương của Âu Dương. Đúng là không thể tưởng tượng.</w:t>
      </w:r>
    </w:p>
    <w:p>
      <w:pPr>
        <w:pStyle w:val="BodyText"/>
      </w:pPr>
      <w:r>
        <w:t xml:space="preserve">Lại qua ba ngày, trước những yêu cầu xuất viện của Âu Dương và ánh mắt của một đám bác sĩ già như muốn cắt hắn ra thành từng mảnh, rốt cuộc Lưu Khải Hàng phải làm thủ tục cho hắn xuất viện. Nhưng lần này hắn không quay lại ký túc xá trong trường mà tới ở biệt thự nhỏ trong trường.</w:t>
      </w:r>
    </w:p>
    <w:p>
      <w:pPr>
        <w:pStyle w:val="BodyText"/>
      </w:pPr>
      <w:r>
        <w:t xml:space="preserve">Âu Dương có thiên phú dị bẩm. Nói theo lời của Lưu Khải Hàng, tương lai hắn có thể leo lên thần đàn, thiên tài bắn tên. Hắn nhất định sẽ có một cuộc đời huy hoàng. Vậy nên học kỳ trước, Lưu Khải Hàng đã thuê một biệt thự cho hắn ở một mình. Nhưng lúc trước Âu Dương chưa từng ở trong biệt thự. Vì hắn cảm thấy biệt thự quá trống trải, không bằng ở ký túc xá cãi lộn với đám bạn.</w:t>
      </w:r>
    </w:p>
    <w:p>
      <w:pPr>
        <w:pStyle w:val="BodyText"/>
      </w:pPr>
      <w:r>
        <w:t xml:space="preserve">Bây giờ Âu Dương lựa chọn đến biệt thự ở. Mới đầu Lưu Khải Hàng hơi lo lắng. Nhưng thấy hắn liên tục bắn ra ba mươi vòng mũi tên, còn chính xác hơn lúc trước, Lưu Khải Hàng liền khuất phục.</w:t>
      </w:r>
    </w:p>
    <w:p>
      <w:pPr>
        <w:pStyle w:val="BodyText"/>
      </w:pPr>
      <w:r>
        <w:t xml:space="preserve">Quái vật chính là quái vật. Người khác bị thương muốn hồi phục cần phải trải qua một quá trình. Nhưng quái vật này thì không. Quái vật bị thương bệnh nuốt thuốc tự dưỡng còn hung tàn hơn trước.</w:t>
      </w:r>
    </w:p>
    <w:p>
      <w:pPr>
        <w:pStyle w:val="BodyText"/>
      </w:pPr>
      <w:r>
        <w:t xml:space="preserve">Âu Dương quay về biệt thự, sốt ruột dùng tinh thần lực mở ra vòng tay. Trong vòng tay, mọi thứ đều tồn tại, không hề thay đổi.</w:t>
      </w:r>
    </w:p>
    <w:p>
      <w:pPr>
        <w:pStyle w:val="BodyText"/>
      </w:pPr>
      <w:r>
        <w:t xml:space="preserve">Nhìn mọi thứ nằm trong vòng tay, Âu Dương rất vui vẻ.</w:t>
      </w:r>
    </w:p>
    <w:p>
      <w:pPr>
        <w:pStyle w:val="BodyText"/>
      </w:pPr>
      <w:r>
        <w:t xml:space="preserve">- Hắc hắc! Phương pháp thánh chiến! Nếu lúc trước ta không thể tu luyện bởi vì không muốn từ bỏ lực lượng trong người. Nhưng bây giờ ta không có chút lực lượng, chỉ có ngươi mới có thể giúp ta! Không biết thần kỹ kinh thiên của Chiến tộc này có uy lực như trong truyền thuyết hay không!</w:t>
      </w:r>
    </w:p>
    <w:p>
      <w:pPr>
        <w:pStyle w:val="BodyText"/>
      </w:pPr>
      <w:r>
        <w:t xml:space="preserve">Âu Dương xoay tay. Nếu cho người khác phương pháp thánh chiến này chắc chắn sẽ tan vỡ. Vì nó quá cao sâu. E rằng dưới Tiên Tôn nhìn cũng không hiểu. Nhưng Âu Dương không để ý. Bởi vì dù hắn ở đâu hắn đều là Tiên Tôn. Bất cứ lúc nào, cảnh giới đều không biến mất. Hắn mất đi chẳng qua chỉ là lực lượng.</w:t>
      </w:r>
    </w:p>
    <w:p>
      <w:pPr>
        <w:pStyle w:val="BodyText"/>
      </w:pPr>
      <w:r>
        <w:t xml:space="preserve">Trong biệt thự, tay Âu Dương cầm phương pháp thánh chiến, mặt mày cau có, không phải vì không thể tu luyện mà bởi nó quá huyền ảo, thậm chí có thể nói là quá thần thoại.</w:t>
      </w:r>
    </w:p>
    <w:p>
      <w:pPr>
        <w:pStyle w:val="BodyText"/>
      </w:pPr>
      <w:r>
        <w:t xml:space="preserve">- Tâm nghĩ đến niệm đạt, đây là cảnh giới chỉ có thần linh mới có được.</w:t>
      </w:r>
    </w:p>
    <w:p>
      <w:pPr>
        <w:pStyle w:val="BodyText"/>
      </w:pPr>
      <w:r>
        <w:t xml:space="preserve">Âu Dương vung tay trái, khí thể màu vàng kim quay quanh cánh tay của hắn giống như thần long uốn lượn. Nếu bị người hiện đại nhìn thấy hình ảnh này chắc sẽ cho rằng hắn đang đóng phim.</w:t>
      </w:r>
    </w:p>
    <w:p>
      <w:pPr>
        <w:pStyle w:val="BodyText"/>
      </w:pPr>
      <w:r>
        <w:t xml:space="preserve">- Thì ra bộ phương pháp thánh chiến này chia ra làm năm loại chiến ý, chiến ý bất khuất, lâm nguy chiến ý, chiến ý bá, quan tâm chiến ý, bất tử chiến ý.</w:t>
      </w:r>
    </w:p>
    <w:p>
      <w:pPr>
        <w:pStyle w:val="BodyText"/>
      </w:pPr>
      <w:r>
        <w:t xml:space="preserve">Âu Dương nhìn năm chiến ý này. Đây mới là tinh túy của bộ phương pháp thánh chiến.</w:t>
      </w:r>
    </w:p>
    <w:p>
      <w:pPr>
        <w:pStyle w:val="BodyText"/>
      </w:pPr>
      <w:r>
        <w:t xml:space="preserve">- Trước kia ta chỉ có chiến ý bất khuất. Chắc vì có tác dụng hơi giống với ý chí bất khuất. Nhưng còn chiến ý bất tử thì sao?</w:t>
      </w:r>
    </w:p>
    <w:p>
      <w:pPr>
        <w:pStyle w:val="BodyText"/>
      </w:pPr>
      <w:r>
        <w:t xml:space="preserve">Điều khiến Âu Dương giật mình nhất chính là chiến ý bất tử. Mấy loại chiến ý khác còn dễ hiểu nhưng chiến ý bất tử là có ý gì? Không lẽ lĩnh ngộ chiến ý bất tử có thể bất bại bất tử?</w:t>
      </w:r>
    </w:p>
    <w:p>
      <w:pPr>
        <w:pStyle w:val="BodyText"/>
      </w:pPr>
      <w:r>
        <w:t xml:space="preserve">Âu Dương lắc đầu, nói:</w:t>
      </w:r>
    </w:p>
    <w:p>
      <w:pPr>
        <w:pStyle w:val="BodyText"/>
      </w:pPr>
      <w:r>
        <w:t xml:space="preserve">- Trước tiên nên bắt đầu từ những điều cơ sở nhất.</w:t>
      </w:r>
    </w:p>
    <w:p>
      <w:pPr>
        <w:pStyle w:val="BodyText"/>
      </w:pPr>
      <w:r>
        <w:t xml:space="preserve">Hắn vốn đang ở cảnh giới Tiên Tôn tu luyện bí pháp này của Chiến tộc phải cực kỳ nhẹ nhàng mới phải. Nhưng bây giờ xem ra nó không dễ như hắn đã tưởng. Năm loại chiến ý phân hóa thành gần trăm chiến ý nhỏ. Mỗi loại chiến ý đều tu luyện giống như một bộ tiểu công pháp. Đây cũng chính là tu luyện tiên tôn. Nếu là người bình thường nhìn thấy cũng đủ choáng váng.</w:t>
      </w:r>
    </w:p>
    <w:p>
      <w:pPr>
        <w:pStyle w:val="BodyText"/>
      </w:pPr>
      <w:r>
        <w:t xml:space="preserve">Âu Dương khẽ cười nói:</w:t>
      </w:r>
    </w:p>
    <w:p>
      <w:pPr>
        <w:pStyle w:val="BodyText"/>
      </w:pPr>
      <w:r>
        <w:t xml:space="preserve">- Xem ra muốn trở về cũng khó.</w:t>
      </w:r>
    </w:p>
    <w:p>
      <w:pPr>
        <w:pStyle w:val="BodyText"/>
      </w:pPr>
      <w:r>
        <w:t xml:space="preserve">Ở lại Tiên Giới lâu như vậy, Âu Dương hiểu trên đại cầu chẳng qua là một tiểu thế giới giống như tiểu thế giới thuộc về Chân Linh Giới hắn đã từng ở. Âu Dương muốn trở lại phải đạt đến phi tiên. Chỉ có đến phi tiên hắn mới có thể xé rách tầng ngăn cản của tiểu thế giới, quay về phi tiên.</w:t>
      </w:r>
    </w:p>
    <w:p>
      <w:pPr>
        <w:pStyle w:val="BodyText"/>
      </w:pPr>
      <w:r>
        <w:t xml:space="preserve">Phi tiên, cấp thấp nhất của Tiên Giới. Nhưng bây giờ lại để cấp Tiên Tôn như Âu Dương mặt mày nhăn nhó. Từ xưa đến nay cách tu luyện phương pháp thánh chiến chỉ có Chiến tộc trong truyền thuyết mới có.</w:t>
      </w:r>
    </w:p>
    <w:p>
      <w:pPr>
        <w:pStyle w:val="Compact"/>
      </w:pPr>
      <w:r>
        <w:br w:type="textWrapping"/>
      </w:r>
      <w:r>
        <w:br w:type="textWrapping"/>
      </w:r>
    </w:p>
    <w:p>
      <w:pPr>
        <w:pStyle w:val="Heading2"/>
      </w:pPr>
      <w:bookmarkStart w:id="679" w:name="chương-702-yêu-nghiệt-lưu-gia"/>
      <w:bookmarkEnd w:id="679"/>
      <w:r>
        <w:t xml:space="preserve">657. Chương 702: Yêu Nghiệt Lưu Gia</w:t>
      </w:r>
    </w:p>
    <w:p>
      <w:pPr>
        <w:pStyle w:val="Compact"/>
      </w:pPr>
      <w:r>
        <w:br w:type="textWrapping"/>
      </w:r>
      <w:r>
        <w:br w:type="textWrapping"/>
      </w:r>
      <w:r>
        <w:t xml:space="preserve">Trừ Chiến tộc ra toàn thế giới không có bất kỳ ai từng tu luyện qua phương pháp thánh chiến này. Hiện tại Âu Dương có bí điển phương pháp thánh chiến trong tay. Đây cũng là hy vọng cuối cùng của hắn.</w:t>
      </w:r>
    </w:p>
    <w:p>
      <w:pPr>
        <w:pStyle w:val="BodyText"/>
      </w:pPr>
      <w:r>
        <w:t xml:space="preserve">- Trở về, nhưng sau khi quay về ta nên đối mặt với người ở thế giới kia như thế nào?</w:t>
      </w:r>
    </w:p>
    <w:p>
      <w:pPr>
        <w:pStyle w:val="BodyText"/>
      </w:pPr>
      <w:r>
        <w:t xml:space="preserve">Âu Dương nhìn mình trong gương. Khuôn mặt này đã khác với lúc ở thế giới kia.</w:t>
      </w:r>
    </w:p>
    <w:p>
      <w:pPr>
        <w:pStyle w:val="BodyText"/>
      </w:pPr>
      <w:r>
        <w:t xml:space="preserve">Mặc dù Âu Dương còn nhớ hết mọi chuyện nhưng ký ức đó khiến hắn do dự lừng chừng.</w:t>
      </w:r>
    </w:p>
    <w:p>
      <w:pPr>
        <w:pStyle w:val="BodyText"/>
      </w:pPr>
      <w:r>
        <w:t xml:space="preserve">Lý Uyển Như. Lúc Âu Dương sắp chết là nàng cùng hắn dắt tay nhau đi qua phút cuối cùng. Tình yêu này, xúc động này đủ để hắn từ bỏ tất cả. Nếu chỉ có một mình Lý Uyển Như, Âu Dương sẽ bất chấp tất cả lấy lại tình cảm vốn thuộc về hắn.</w:t>
      </w:r>
    </w:p>
    <w:p>
      <w:pPr>
        <w:pStyle w:val="BodyText"/>
      </w:pPr>
      <w:r>
        <w:t xml:space="preserve">Nhưng Vệ Thi thì sao? Cô gái khờ khạo muốn chờ Âu Dương bảy ngàn năm. Cô gái vì hắn bỏ mặc tất cả quy tắc Hồn tộc. Cô gái vì hắn từ bỏ tín niệm giữ gìn mấy vạn năm. Âu Dương có thể bỏ nàng được không?</w:t>
      </w:r>
    </w:p>
    <w:p>
      <w:pPr>
        <w:pStyle w:val="BodyText"/>
      </w:pPr>
      <w:r>
        <w:t xml:space="preserve">- Nếu như trở về, ta nên đối diện với hai người đó như thế nào? Có một số thứ không thể tách rời. Dù cuối cùng ta chọn ai thì người còn lại vân sẽ bị tổn thương. Tại sao người bị tổn thương không phải là ta?</w:t>
      </w:r>
    </w:p>
    <w:p>
      <w:pPr>
        <w:pStyle w:val="BodyText"/>
      </w:pPr>
      <w:r>
        <w:t xml:space="preserve">Bây giờ Âu Dương bỗng muốn tất cả đau đớn đều trút lên người hắn. Vì có lúc bản thân bị tổn thương còn tốt hơn nhìn người mình yêu thương bị tổn thương.</w:t>
      </w:r>
    </w:p>
    <w:p>
      <w:pPr>
        <w:pStyle w:val="BodyText"/>
      </w:pPr>
      <w:r>
        <w:t xml:space="preserve">- Có lẽ đó chỉ là giấc mơ của ta. Bây giờ tỉnh giấc mộng, có lẽ buông ra tất cả mới không làm bất kỳ ai bị tổn thương.</w:t>
      </w:r>
    </w:p>
    <w:p>
      <w:pPr>
        <w:pStyle w:val="BodyText"/>
      </w:pPr>
      <w:r>
        <w:t xml:space="preserve">Trong phút chốc Âu Dương không còn sự quyết đoán nữa.</w:t>
      </w:r>
    </w:p>
    <w:p>
      <w:pPr>
        <w:pStyle w:val="BodyText"/>
      </w:pPr>
      <w:r>
        <w:t xml:space="preserve">Nếu là trước kia, nếu Âu Dương đã quyết định quay về sẽ bất chấp tất cả, trở về thế giới kia. Nhưng hiện tại đối mặt với cục diện như vậy, Âu Dương lại lùi bước.</w:t>
      </w:r>
    </w:p>
    <w:p>
      <w:pPr>
        <w:pStyle w:val="BodyText"/>
      </w:pPr>
      <w:r>
        <w:t xml:space="preserve">Đối diện Chủ Dị tộc, đối diện với vô số cường giả, Âu Dương không hề cúi đầu, không trốn tránh. Nhưng đối diện với hai cô gái này hắn lại thua. Có lẽ là đây là lần duy nhất hắn công nhận sự thất bại.</w:t>
      </w:r>
    </w:p>
    <w:p>
      <w:pPr>
        <w:pStyle w:val="BodyText"/>
      </w:pPr>
      <w:r>
        <w:t xml:space="preserve">- Thôi, trước tiên tu phương pháp thánh chiến đã. Mọi chuyện khác chờ sau này hãy tính.</w:t>
      </w:r>
    </w:p>
    <w:p>
      <w:pPr>
        <w:pStyle w:val="BodyText"/>
      </w:pPr>
      <w:r>
        <w:t xml:space="preserve">Âu Dương lắc đầu tạm thời vứt bỏ buồn phiền. Bỗng ngoài cửa có tiếng gõ cửa.</w:t>
      </w:r>
    </w:p>
    <w:p>
      <w:pPr>
        <w:pStyle w:val="BodyText"/>
      </w:pPr>
      <w:r>
        <w:t xml:space="preserve">Âu Dương nghiêng tai lắng nghe. Dù bây giờ thực lực của hắn có lẽ chỉ cỡ tam giai, tứ giai nhưng trong thế giới này không có bất kỳ tu luyện giả nào, thực lực của hắn vẫn rất khủng bố.</w:t>
      </w:r>
    </w:p>
    <w:p>
      <w:pPr>
        <w:pStyle w:val="BodyText"/>
      </w:pPr>
      <w:r>
        <w:t xml:space="preserve">Một giọng nói sang sảng từ ngoài cửa vọng vào:</w:t>
      </w:r>
    </w:p>
    <w:p>
      <w:pPr>
        <w:pStyle w:val="BodyText"/>
      </w:pPr>
      <w:r>
        <w:t xml:space="preserve">- Âu Dương, thằng nhãi nhà ngươi trốn ở đây, có biết chúng ta lo lắng thế nào không hả?</w:t>
      </w:r>
    </w:p>
    <w:p>
      <w:pPr>
        <w:pStyle w:val="BodyText"/>
      </w:pPr>
      <w:r>
        <w:t xml:space="preserve">Giọng nói lớn tới mức điếc tai nhưng Âu Dương có thể nghe ra được sự quan tâm trong đó.</w:t>
      </w:r>
    </w:p>
    <w:p>
      <w:pPr>
        <w:pStyle w:val="BodyText"/>
      </w:pPr>
      <w:r>
        <w:t xml:space="preserve">Âu Dương mỉm cười, kêu lên:</w:t>
      </w:r>
    </w:p>
    <w:p>
      <w:pPr>
        <w:pStyle w:val="BodyText"/>
      </w:pPr>
      <w:r>
        <w:t xml:space="preserve">- Lưu Tĩnh!</w:t>
      </w:r>
    </w:p>
    <w:p>
      <w:pPr>
        <w:pStyle w:val="BodyText"/>
      </w:pPr>
      <w:r>
        <w:t xml:space="preserve">Đây là con gái duy nhất của huấn luyện viên Lưu Khải Hàng. Mặc dù là con gái nhưng hành động rất mạnh mẽ. Nói theo lời bạn cùng lớp, khuôn mặt và dáng người của ngươi quá yêu nghiệt. Ông trời cũng ban cho ngươi tính cách quá biến thái.</w:t>
      </w:r>
    </w:p>
    <w:p>
      <w:pPr>
        <w:pStyle w:val="BodyText"/>
      </w:pPr>
      <w:r>
        <w:t xml:space="preserve">Cái gì gọi là tính cách biến thái? Ý muốn nói Lưu Tĩnh rất đàn ông, cho nên bạn học đã đặt biệt đặt biệt danh cho nàng là: 'Lưu gia'.</w:t>
      </w:r>
    </w:p>
    <w:p>
      <w:pPr>
        <w:pStyle w:val="BodyText"/>
      </w:pPr>
      <w:r>
        <w:t xml:space="preserve">- Âu Dương, còn không mở cửa là đại gia ta đạp đổ! Có phải trong phòng giấu con gái không?</w:t>
      </w:r>
    </w:p>
    <w:p>
      <w:pPr>
        <w:pStyle w:val="BodyText"/>
      </w:pPr>
      <w:r>
        <w:t xml:space="preserve">Lưu gia đúng là không giống người bình thường. Chỉ nghe giọng điệu, ngươi tuyệt đối không thể tưởng tượng được Lưu gia có khuôn mặt họa thủy như vậy.</w:t>
      </w:r>
    </w:p>
    <w:p>
      <w:pPr>
        <w:pStyle w:val="BodyText"/>
      </w:pPr>
      <w:r>
        <w:t xml:space="preserve">Két két!</w:t>
      </w:r>
    </w:p>
    <w:p>
      <w:pPr>
        <w:pStyle w:val="BodyText"/>
      </w:pPr>
      <w:r>
        <w:t xml:space="preserve">Âu Dương mở cửa biệt thự. Vẻ mặt vừa tức vừa buồn cười nhìn 'Lưu gia' trước mặt mình, không biết phải nói gì. Âu Dương câm nín, nhưng Lưu Tĩnh đứng ngoài cửa lại thật sự giật mình.</w:t>
      </w:r>
    </w:p>
    <w:p>
      <w:pPr>
        <w:pStyle w:val="BodyText"/>
      </w:pPr>
      <w:r>
        <w:t xml:space="preserve">Khuôn mặt của Lưu Tĩnh đúng là yêu nghiệt. Bất cứ người nào lần đầu tiên nhìn thấy nàng sẽ ngây ra trong vài giây. Dù là đám bạn thân của Âu Dương cũng vậy. Nàng cố ý muốn chọc ghẹo Âu Dương nên đứng trước cửa làm bộ dạng yêu kiều quyến rũ. Nhưng điều nàng nhìn thấy trong ánh mắt hắn lại không có chút ngơ ngẩn nào.</w:t>
      </w:r>
    </w:p>
    <w:p>
      <w:pPr>
        <w:pStyle w:val="BodyText"/>
      </w:pPr>
      <w:r>
        <w:t xml:space="preserve">Đúng vậy. Điều này khiến Lưu Tĩnh rất khó hiểu. Chẳng sẽ sức hấp dẫn của nàng đã giảm xuống? Hoặc là đầu óc của Âu Dương bị xe tông hỏng rồi?</w:t>
      </w:r>
    </w:p>
    <w:p>
      <w:pPr>
        <w:pStyle w:val="BodyText"/>
      </w:pPr>
      <w:r>
        <w:t xml:space="preserve">Lưu Tĩnh suy nghĩ thật lâu, sau đó cảm thấy chắc là não Âu Dương có vấn đề.</w:t>
      </w:r>
    </w:p>
    <w:p>
      <w:pPr>
        <w:pStyle w:val="BodyText"/>
      </w:pPr>
      <w:r>
        <w:t xml:space="preserve">Âu Dương nhìn sau lưng Lưu Tĩnh không thấy ai khác, hỏi:</w:t>
      </w:r>
    </w:p>
    <w:p>
      <w:pPr>
        <w:pStyle w:val="BodyText"/>
      </w:pPr>
      <w:r>
        <w:t xml:space="preserve">- Chỉ một mình ngươi tới sao?</w:t>
      </w:r>
    </w:p>
    <w:p>
      <w:pPr>
        <w:pStyle w:val="BodyText"/>
      </w:pPr>
      <w:r>
        <w:t xml:space="preserve">- Sao nào? Cô nãi nãi đến thăm mà ngươi không hài lòng sao? Ngươi có biết trên địa cầu này có bao nhiêu người khóc cầu cô nãi nãi cùng đi ăn tối mà ta còn không hứng thú không hả?</w:t>
      </w:r>
    </w:p>
    <w:p>
      <w:pPr>
        <w:pStyle w:val="BodyText"/>
      </w:pPr>
      <w:r>
        <w:t xml:space="preserve">Lưu Tĩnh choàng vai Âu Dương cùng đi vào phòng.</w:t>
      </w:r>
    </w:p>
    <w:p>
      <w:pPr>
        <w:pStyle w:val="BodyText"/>
      </w:pPr>
      <w:r>
        <w:t xml:space="preserve">Hai người này chính là bạn thân. Bạn thật sự, thuộc loại trong hồng trần gần như không thấy hồng nhan tri kỷ. Từ ánh mắt đầu tiên Âu Dương nhìn Lưu Tĩnh, chưa từng động lòng với cô gái này. Lưu Tĩnh phát hiện nàng có chuyện gì cũng có thể giao lưu với Âu Dương.</w:t>
      </w:r>
    </w:p>
    <w:p>
      <w:pPr>
        <w:pStyle w:val="BodyText"/>
      </w:pPr>
      <w:r>
        <w:t xml:space="preserve">Cứ như vậy hai thiên tài bắn tên chậm rãi thành bạn bè cực kỳ thân. Hai người từng có ước hẹn dù bất cứ khi nào đều sẽ giữ mối quan hệ bằng hữu tốt đẹp này. Nếu ai muốn vượt qua một bước đó sẽ khiến cả đời kẻ đó không thể kéo cung.</w:t>
      </w:r>
    </w:p>
    <w:p>
      <w:pPr>
        <w:pStyle w:val="BodyText"/>
      </w:pPr>
      <w:r>
        <w:t xml:space="preserve">Cái này giống ước hẹn của con nít. Nhưng cho đến bây giờ hai người vẫn luôn giữ lời. Quan hệ của hai người ở trong trường thể thao đã dẫn đến náo động rất lớn. Trừ đám bằng hữu cực tốt của Âu Dương ra, gần như không ai tin quan hệ giữa hắn và Lưu Tĩnh thuần khiết như vậy.</w:t>
      </w:r>
    </w:p>
    <w:p>
      <w:pPr>
        <w:pStyle w:val="BodyText"/>
      </w:pPr>
      <w:r>
        <w:t xml:space="preserve">Lưu Tĩnh ngồi tựa vào sofa, liếc Âu Dương, nói:</w:t>
      </w:r>
    </w:p>
    <w:p>
      <w:pPr>
        <w:pStyle w:val="BodyText"/>
      </w:pPr>
      <w:r>
        <w:t xml:space="preserve">- Đầu óc bị hỏng rồi sao? Cô nãi nãi ta lớn như vậy lần đầu tiên đùa giỡn tiểu nam sinh vậy mà thất bại hả?</w:t>
      </w:r>
    </w:p>
    <w:p>
      <w:pPr>
        <w:pStyle w:val="BodyText"/>
      </w:pPr>
      <w:r>
        <w:t xml:space="preserve">Âu Dương mở cửa tủ lạnh lấy ra bình nước ném cho Lưu Tĩnh, nói:</w:t>
      </w:r>
    </w:p>
    <w:p>
      <w:pPr>
        <w:pStyle w:val="BodyText"/>
      </w:pPr>
      <w:r>
        <w:t xml:space="preserve">- Sức hấp dẫn của ngươi quyết rũ đàn ông bình thường còn được nhưng không có tác dụng gì với ta.</w:t>
      </w:r>
    </w:p>
    <w:p>
      <w:pPr>
        <w:pStyle w:val="BodyText"/>
      </w:pPr>
      <w:r>
        <w:t xml:space="preserve">Âu Dương nói xong mở nắp bình nước lạnh, uống nước. Lưu Tĩnh ngồi bên cạnh nhìn Âu Dương như nhìn thấy yêu quái.</w:t>
      </w:r>
    </w:p>
    <w:p>
      <w:pPr>
        <w:pStyle w:val="BodyText"/>
      </w:pPr>
      <w:r>
        <w:t xml:space="preserve">- Ngươi...thật sự bị nhũn não rồi sao?</w:t>
      </w:r>
    </w:p>
    <w:p>
      <w:pPr>
        <w:pStyle w:val="BodyText"/>
      </w:pPr>
      <w:r>
        <w:t xml:space="preserve">- Sao vậy?</w:t>
      </w:r>
    </w:p>
    <w:p>
      <w:pPr>
        <w:pStyle w:val="BodyText"/>
      </w:pPr>
      <w:r>
        <w:t xml:space="preserve">Âu Dương nghe thấy Lưu Tĩnh nói vậy, suýt nữa phun nước ra. Hắn làm sao vậy? Chẳng phải chỉ không bị nàng dụ dỗ thôi sao? Chỉ vậy mà bị nói là nhũn não? Có cần quá quắt như thế không?</w:t>
      </w:r>
    </w:p>
    <w:p>
      <w:pPr>
        <w:pStyle w:val="BodyText"/>
      </w:pPr>
      <w:r>
        <w:t xml:space="preserve">Mặc dù Lưu Tĩnh đẹp nhưng so với Lý Uyển Như, khí chất có hơi kém. Âu Dương cùng Lý Uyển Như sớm chiều ở chung đã bốn mươi năm. Nếu còn bị một mỹ nữ làm giật mình, trừ khi nói hắn mê gái ra, thật không biết lấy gì để hình dung.</w:t>
      </w:r>
    </w:p>
    <w:p>
      <w:pPr>
        <w:pStyle w:val="BodyText"/>
      </w:pPr>
      <w:r>
        <w:t xml:space="preserve">- Từ khi nào ngươi nói chuyện văn vẻ vậy?</w:t>
      </w:r>
    </w:p>
    <w:p>
      <w:pPr>
        <w:pStyle w:val="BodyText"/>
      </w:pPr>
      <w:r>
        <w:t xml:space="preserve">Ánh mắt Lưu Tĩnh nhìn Âu Dương như nhìn quái vật. Âu Dương là học sinh tiêu chuẩn của trường thể thao. Nên nói như thế nào? Cái tên này không chỉ dở tệ toán học, ngữ văn cũng lẹt đẹt. Nếu không có thiên phú tiễn thuật, chắc cả đời chỉ có thể làm thợ hồ trong công trường.</w:t>
      </w:r>
    </w:p>
    <w:p>
      <w:pPr>
        <w:pStyle w:val="BodyText"/>
      </w:pPr>
      <w:r>
        <w:t xml:space="preserve">- Văn vẻ?</w:t>
      </w:r>
    </w:p>
    <w:p>
      <w:pPr>
        <w:pStyle w:val="BodyText"/>
      </w:pPr>
      <w:r>
        <w:t xml:space="preserve">Âu Dương nghe tới đây mới hiểu ra, hắn ở thế giới kia lâu nên bất giác cách nói chuyện cũng hòa theo, khác biệt với người hiện đại.</w:t>
      </w:r>
    </w:p>
    <w:p>
      <w:pPr>
        <w:pStyle w:val="BodyText"/>
      </w:pPr>
      <w:r>
        <w:t xml:space="preserve">- Âu Dương, ngươi đã thay đổi!</w:t>
      </w:r>
    </w:p>
    <w:p>
      <w:pPr>
        <w:pStyle w:val="BodyText"/>
      </w:pPr>
      <w:r>
        <w:t xml:space="preserve">Lưu Tĩnh và Âu Dương là bằng hữu thân thiết nhất. Hai người gần như không gì không nói chuyện được. Từ bí mật nhỏ của phụ thân Lưu Tĩnh Lưu Khải Hàng, đến vấn đề sinh lý đàn ông đều bị hai người nói đến. Vì vậy dù bộ dạng của Âu Dương không hề thay đổi nhưng Lưu Tĩnh liếc mắt liền nhận ra sự khác biệt của hắn.</w:t>
      </w:r>
    </w:p>
    <w:p>
      <w:pPr>
        <w:pStyle w:val="BodyText"/>
      </w:pPr>
      <w:r>
        <w:t xml:space="preserve">Âu Dương cười với Lưu Tĩnh. Rất hiếm có người vừa nhìn liền biết hắn đã thay đổi. Nàng xem như là một trong số ít đó. Nếu không đã không được tính là hồng nhan tri kỷ của hắn.</w:t>
      </w:r>
    </w:p>
    <w:p>
      <w:pPr>
        <w:pStyle w:val="Compact"/>
      </w:pPr>
      <w:r>
        <w:br w:type="textWrapping"/>
      </w:r>
      <w:r>
        <w:br w:type="textWrapping"/>
      </w:r>
    </w:p>
    <w:p>
      <w:pPr>
        <w:pStyle w:val="Heading2"/>
      </w:pPr>
      <w:bookmarkStart w:id="680" w:name="chương-703-chặt-đứt-đời-này"/>
      <w:bookmarkEnd w:id="680"/>
      <w:r>
        <w:t xml:space="preserve">658. Chương 703: Chặt Đứt Đời Này</w:t>
      </w:r>
    </w:p>
    <w:p>
      <w:pPr>
        <w:pStyle w:val="Compact"/>
      </w:pPr>
      <w:r>
        <w:br w:type="textWrapping"/>
      </w:r>
      <w:r>
        <w:br w:type="textWrapping"/>
      </w:r>
      <w:r>
        <w:t xml:space="preserve">- Ánh mắt của ngươi thay đổi. Mặc dù vẫn là Âu Dương trước kia nhưng hình như lại có điểm không đúng. Nên nói câu thế nào đây...</w:t>
      </w:r>
    </w:p>
    <w:p>
      <w:pPr>
        <w:pStyle w:val="BodyText"/>
      </w:pPr>
      <w:r>
        <w:t xml:space="preserve">Lưu Tĩnh ngẫm nghĩ một lúc, nói:</w:t>
      </w:r>
    </w:p>
    <w:p>
      <w:pPr>
        <w:pStyle w:val="BodyText"/>
      </w:pPr>
      <w:r>
        <w:t xml:space="preserve">- Đúng rồi. Đúng là như vậy. Ánh mắt của ngươi sâu thẳm như ánh sao, khiến người có cảm giác như bị hút mất linh hồn.</w:t>
      </w:r>
    </w:p>
    <w:p>
      <w:pPr>
        <w:pStyle w:val="BodyText"/>
      </w:pPr>
      <w:r>
        <w:t xml:space="preserve">Thành tích ngữ văn của Lưu Tĩnh tệ hại giống như Âu Dương, nên nàng vắt óc nửa ngày mới nghĩ ra được câu này.</w:t>
      </w:r>
    </w:p>
    <w:p>
      <w:pPr>
        <w:pStyle w:val="BodyText"/>
      </w:pPr>
      <w:r>
        <w:t xml:space="preserve">- Vậy sao?</w:t>
      </w:r>
    </w:p>
    <w:p>
      <w:pPr>
        <w:pStyle w:val="BodyText"/>
      </w:pPr>
      <w:r>
        <w:t xml:space="preserve">Nhìn Lưu Tĩnh, Âu Dương cố ý không khống chế hơi thở của mình. Dù lực lượng Tiên Tôn không còn nhưng cảnh giới Tiên Tôn vẫn tồn tại. Âu Dương nhìn Lưu Tĩnh ngồi trên sofa. Áp lực trời sinh đè ép khiến tinh thần nàng gần như thác loạn.</w:t>
      </w:r>
    </w:p>
    <w:p>
      <w:pPr>
        <w:pStyle w:val="BodyText"/>
      </w:pPr>
      <w:r>
        <w:t xml:space="preserve">- Thật đáng sợ! Thật đáng sợ...</w:t>
      </w:r>
    </w:p>
    <w:p>
      <w:pPr>
        <w:pStyle w:val="BodyText"/>
      </w:pPr>
      <w:r>
        <w:t xml:space="preserve">Lưu Tĩnh ngồi trong sofa nhìn Âu Dương. Đây là Âu Dương sao? Nếu đổi là người khác có lẽ nàng lập tức xoay người bỏ chạy. Một khắc kia Lưu Tĩnh nhìn ánh mắt Âu Dương giống như nhìn thấy trời sập đất nứt.</w:t>
      </w:r>
    </w:p>
    <w:p>
      <w:pPr>
        <w:pStyle w:val="BodyText"/>
      </w:pPr>
      <w:r>
        <w:t xml:space="preserve">Âu Dương không đùa giỡn với Lưu Tĩnh nữa. Hắn ngồi xuống bên cạnh nàng, hỏi:</w:t>
      </w:r>
    </w:p>
    <w:p>
      <w:pPr>
        <w:pStyle w:val="BodyText"/>
      </w:pPr>
      <w:r>
        <w:t xml:space="preserve">- Tĩnh Tĩnh, ngươi có tin trên thế giới này có loại xuyên việt thời không hay không?</w:t>
      </w:r>
    </w:p>
    <w:p>
      <w:pPr>
        <w:pStyle w:val="BodyText"/>
      </w:pPr>
      <w:r>
        <w:t xml:space="preserve">- Xuyên việt thời không?</w:t>
      </w:r>
    </w:p>
    <w:p>
      <w:pPr>
        <w:pStyle w:val="BodyText"/>
      </w:pPr>
      <w:r>
        <w:t xml:space="preserve">Nghe bốn chữ này, vẻ mặt Lưu Tĩnh lập tức trở nên mờ mịt.</w:t>
      </w:r>
    </w:p>
    <w:p>
      <w:pPr>
        <w:pStyle w:val="BodyText"/>
      </w:pPr>
      <w:r>
        <w:t xml:space="preserve">Xuyên việt thời không, có lẽ ai cũng từng nghe nói về chuyện này. Thậm chí có một vài nhà khoa học đã làm các loại thí nghiệm quái dị nhưng cuối cùng vẫn không thể chứng thực, xuyên qua có thật tồn tại hay không.</w:t>
      </w:r>
    </w:p>
    <w:p>
      <w:pPr>
        <w:pStyle w:val="BodyText"/>
      </w:pPr>
      <w:r>
        <w:t xml:space="preserve">Bây giờ Âu Dương đột nhiên hỏi ra vấn đề như vậy, trong phút chốc Lưu Tĩnh không biết trả lời thế nào.</w:t>
      </w:r>
    </w:p>
    <w:p>
      <w:pPr>
        <w:pStyle w:val="BodyText"/>
      </w:pPr>
      <w:r>
        <w:t xml:space="preserve">- Ta tin tưởng!</w:t>
      </w:r>
    </w:p>
    <w:p>
      <w:pPr>
        <w:pStyle w:val="BodyText"/>
      </w:pPr>
      <w:r>
        <w:t xml:space="preserve">Qua một lúc lâu Lưu Tĩnh bỗng ngẩng đầu lên nhìn Âu Dương, nàng nói tiếp:</w:t>
      </w:r>
    </w:p>
    <w:p>
      <w:pPr>
        <w:pStyle w:val="BodyText"/>
      </w:pPr>
      <w:r>
        <w:t xml:space="preserve">- Có phải tiếp theo ngươi định nói cho ta biết ngươi đã xuyên qua. Tiếp đó ngươi lại xuyên qua trở về? Còn mang theo tiên thuật nghịch thiên để chứng minh...</w:t>
      </w:r>
    </w:p>
    <w:p>
      <w:pPr>
        <w:pStyle w:val="BodyText"/>
      </w:pPr>
      <w:r>
        <w:t xml:space="preserve">Lưu Tĩnh nói đến đây con ngươi mở to.</w:t>
      </w:r>
    </w:p>
    <w:p>
      <w:pPr>
        <w:pStyle w:val="BodyText"/>
      </w:pPr>
      <w:r>
        <w:t xml:space="preserve">Đúng vậy. Nàng trông thấy hình ảnh tuyệt đối không thể xảy ra! Một con rồng nhỏ màu vàng không ngừng xoay quanh trên người Âu Dương. Con rồng mang theo bá khí. Con rồng bỗng vọt lên cao, xẹt qua một vệt sáng đỏ. Một con cự cú huyết sắc từ trên trời giáng xuống. Móng vuốt sắc bén nắm lấy con rồng vàng nhỏ, xé ra thành hai nửa!</w:t>
      </w:r>
    </w:p>
    <w:p>
      <w:pPr>
        <w:pStyle w:val="BodyText"/>
      </w:pPr>
      <w:r>
        <w:t xml:space="preserve">- Cái...cái này là kỹ xảo sao?</w:t>
      </w:r>
    </w:p>
    <w:p>
      <w:pPr>
        <w:pStyle w:val="BodyText"/>
      </w:pPr>
      <w:r>
        <w:t xml:space="preserve">Lưu Tĩnh không biết nên nói gì. Nếu nói giây phút trước nàng chỉ tin mấy phần thì giờ phút này nàng lại thấy mình giống như đang nằm mơ.</w:t>
      </w:r>
    </w:p>
    <w:p>
      <w:pPr>
        <w:pStyle w:val="BodyText"/>
      </w:pPr>
      <w:r>
        <w:t xml:space="preserve">Âu Dương nhìn Lưu Tĩnh, nói:</w:t>
      </w:r>
    </w:p>
    <w:p>
      <w:pPr>
        <w:pStyle w:val="BodyText"/>
      </w:pPr>
      <w:r>
        <w:t xml:space="preserve">- Đây là lực lượng ta mang đến từ thế giới bên kia. Hơn nữa ta định nghỉ học. Bởi vì không lâu sau ta sẽ quay về thế giới đó.</w:t>
      </w:r>
    </w:p>
    <w:p>
      <w:pPr>
        <w:pStyle w:val="BodyText"/>
      </w:pPr>
      <w:r>
        <w:t xml:space="preserve">Nếu nói ở thế giới này Âu Dương có gì lưu luyến, có lẽ chỉ có một mình Lưu Tĩnh, bằng hữu của hắn từ nhỏ đến lớn, một hồng nhan tri kỷ không gì không tâm sự được.</w:t>
      </w:r>
    </w:p>
    <w:p>
      <w:pPr>
        <w:pStyle w:val="BodyText"/>
      </w:pPr>
      <w:r>
        <w:t xml:space="preserve">Lưu Tĩnh nghe Âu Dương nói thế, lập tức nhảy dựng lên, quát:</w:t>
      </w:r>
    </w:p>
    <w:p>
      <w:pPr>
        <w:pStyle w:val="BodyText"/>
      </w:pPr>
      <w:r>
        <w:t xml:space="preserve">- Ngươi điên rồi! Ba ba mà biết chắc chắn sẽ nổi điên!</w:t>
      </w:r>
    </w:p>
    <w:p>
      <w:pPr>
        <w:pStyle w:val="BodyText"/>
      </w:pPr>
      <w:r>
        <w:t xml:space="preserve">Âu Dương muốn nghỉ học? Âu Dương là trẻ mồ cô. Chuyện này bất kỳ ai cũng biết. Tất cả sinh hoạt của Âu Dương đều do nhà trường cấp dưỡng. Nếu nghỉ học hắn sẽ không có gì nữa.</w:t>
      </w:r>
    </w:p>
    <w:p>
      <w:pPr>
        <w:pStyle w:val="BodyText"/>
      </w:pPr>
      <w:r>
        <w:t xml:space="preserve">Điều khiến Lưu Tĩnh không thể chấp nhận được chính là nếu phụ thân của nàng biết hạt giống tuyển thủ có thể leo lên thần đàn, tuyển thủ Âu Dương định nghỉ học chắc hẳn ông sẽ phát bệnh tim.</w:t>
      </w:r>
    </w:p>
    <w:p>
      <w:pPr>
        <w:pStyle w:val="BodyText"/>
      </w:pPr>
      <w:r>
        <w:t xml:space="preserve">- Cuộc đời của ta do ta tự chọn. Ta từng muốn đứng trên sân đấu quốc tế, chứng minh cho toàn thế giới thấy tiễn thuật của mình. Nhưng bây giờ đã không cần bữa. Ít nhất trên thế giới này tuyệt đối không có ai vượt qua ta về phương diện tiễn thuật cả.</w:t>
      </w:r>
    </w:p>
    <w:p>
      <w:pPr>
        <w:pStyle w:val="BodyText"/>
      </w:pPr>
      <w:r>
        <w:t xml:space="preserve">Âu Dương không nói khoác. Cái danh hiệu Thần Tiễn này không phải là nói suông. Mất đi lực lượng không ảnh hưởng gì đến tiễn thuật. Nếu bây giờ so về tiễn thuật, Âu Dương tuyệt đối có thể khiến cả thế giới phải chấn động kinh ngạc.</w:t>
      </w:r>
    </w:p>
    <w:p>
      <w:pPr>
        <w:pStyle w:val="BodyText"/>
      </w:pPr>
      <w:r>
        <w:t xml:space="preserve">- Ngươi...!</w:t>
      </w:r>
    </w:p>
    <w:p>
      <w:pPr>
        <w:pStyle w:val="BodyText"/>
      </w:pPr>
      <w:r>
        <w:t xml:space="preserve">Lưu Tĩnh lắp bắp nửa ngày. Nàng muốn châm chọc Âu Dương vài câu. Trước kia bọn họ đều như vậy. Nhưng bây giờ nàng phát hiện mình thật sự không biết nói gì. Bởi vì từ tự tin trên người hắn, đã khiến nàng hiểu được.</w:t>
      </w:r>
    </w:p>
    <w:p>
      <w:pPr>
        <w:pStyle w:val="BodyText"/>
      </w:pPr>
      <w:r>
        <w:t xml:space="preserve">Vẻ mặt Lưu Tĩnh có phần lưu luyến nhìn Âu Dương, nói:</w:t>
      </w:r>
    </w:p>
    <w:p>
      <w:pPr>
        <w:pStyle w:val="BodyText"/>
      </w:pPr>
      <w:r>
        <w:t xml:space="preserve">- Ngươi thật sự muốn nghỉ học sao?</w:t>
      </w:r>
    </w:p>
    <w:p>
      <w:pPr>
        <w:pStyle w:val="BodyText"/>
      </w:pPr>
      <w:r>
        <w:t xml:space="preserve">Trong mắt Lưu Tĩnh, Âu Dương là người thân có thể so sánh với phụ thân Lưu Khải Hàng của mình. Bây giờ hắn nói cho nàng biết, hắn sắp rời đi. Nàng làm sao có thể buông tay ra được.</w:t>
      </w:r>
    </w:p>
    <w:p>
      <w:pPr>
        <w:pStyle w:val="BodyText"/>
      </w:pPr>
      <w:r>
        <w:t xml:space="preserve">Âu Dương nhẹ gật đầu, nói:</w:t>
      </w:r>
    </w:p>
    <w:p>
      <w:pPr>
        <w:pStyle w:val="BodyText"/>
      </w:pPr>
      <w:r>
        <w:t xml:space="preserve">- Tĩnh Tĩnh, ta không thể nói chuyện đã trải qua cho ngươi biết, nhưng ta tin tưởng ngươi sẽ giữ bí mật cho ta. Từ rất lâu, trái tim của ta đã không ở thế giới này. Thế giới này có thể giữ được con người ta nhưng không giữ được trái tim ta. Trái tim đã bay đi, ta chỉ có thể đuổi theo nó.</w:t>
      </w:r>
    </w:p>
    <w:p>
      <w:pPr>
        <w:pStyle w:val="BodyText"/>
      </w:pPr>
      <w:r>
        <w:t xml:space="preserve">Trong lòng Âu Dương có rất nhiều vướng bận không thể bỏ.</w:t>
      </w:r>
    </w:p>
    <w:p>
      <w:pPr>
        <w:pStyle w:val="BodyText"/>
      </w:pPr>
      <w:r>
        <w:t xml:space="preserve">Điều này còn mãnh liệt hơn lúc Âu Dương mới xuyên tới thế giới kia. Ban đầu khi mới xuyên qua thế giới kia Âu Dương từng cảm thấy mờ mịt. Nhưng vật và người khiến hắn lưu luyến không thể từ bỏ lại không nhiều. Dù sao ở xã hội hiện đại hắn là một trẻ mồ côi. Không người thân không nhà cửa, cho dù có một bằng hữu có thể bày tỏ nỗi lòng nhưng bằng hữu chỉ là bằng hữu, có thể ở bên nhau cả đời không?</w:t>
      </w:r>
    </w:p>
    <w:p>
      <w:pPr>
        <w:pStyle w:val="BodyText"/>
      </w:pPr>
      <w:r>
        <w:t xml:space="preserve">Hiện tại ở Tiên Giới có huynh đệ, có người yêu, có mọi thứ của hắn. Âu Dương không thể từ bỏ, cũng không khả năng bỏ mặc. Bởi vì tất cả quá nặng nề. Dù hắn muốn quên cũng không quên được.</w:t>
      </w:r>
    </w:p>
    <w:p>
      <w:pPr>
        <w:pStyle w:val="BodyText"/>
      </w:pPr>
      <w:r>
        <w:t xml:space="preserve">Cho dù không phát hiện ra vòng tay không gian này, cho dù không có phương pháp thánh chiến, cho dù toàn thế giới đều cho rằng hắn điên, Âu Dương vẫn nhất định phải thử để xe tải tông thêm một lần nữa xem thử có thể quay về được hay không.</w:t>
      </w:r>
    </w:p>
    <w:p>
      <w:pPr>
        <w:pStyle w:val="BodyText"/>
      </w:pPr>
      <w:r>
        <w:t xml:space="preserve">Lưu Tĩnh đứng dậy, nói:</w:t>
      </w:r>
    </w:p>
    <w:p>
      <w:pPr>
        <w:pStyle w:val="BodyText"/>
      </w:pPr>
      <w:r>
        <w:t xml:space="preserve">- Âu Dương, xem ra ta không nhìn lầm ngươi. Ngươi thay đổi, đã không còn là Âu Dương trước đây nữa.</w:t>
      </w:r>
    </w:p>
    <w:p>
      <w:pPr>
        <w:pStyle w:val="BodyText"/>
      </w:pPr>
      <w:r>
        <w:t xml:space="preserve">Âu Dương nhìn Lưu Tĩnh. Hắn biết nàng đang rất đau lòng. Bởi vì nàng chợt phát hiện bằng hữu tốt nhất thay đổi, tất cả đã không còn như xưa.</w:t>
      </w:r>
    </w:p>
    <w:p>
      <w:pPr>
        <w:pStyle w:val="BodyText"/>
      </w:pPr>
      <w:r>
        <w:t xml:space="preserve">Âu Dương rất muốn nói với nàng, hắn vẫn là hắn. Nhưng hắn không lên tiếng, cứ nhìn Lưu Tĩnh bị người gọi là 'Lưu gia' rơi lệ rời khỏi biệt thự.</w:t>
      </w:r>
    </w:p>
    <w:p>
      <w:pPr>
        <w:pStyle w:val="BodyText"/>
      </w:pPr>
      <w:r>
        <w:t xml:space="preserve">- Ài, ta đúng là sao chổi. Đến đâu cũng làm người khác bị tổn thương.</w:t>
      </w:r>
    </w:p>
    <w:p>
      <w:pPr>
        <w:pStyle w:val="BodyText"/>
      </w:pPr>
      <w:r>
        <w:t xml:space="preserve">Âu Dương vỗ đầu. Hắn không muốn lừa dối Lưu Tĩnh. Nếu không hắn hoàn toàn có thể ra đi. Hiện tại nhìn Lưu Tĩnh dường như quyết liệt nhưng Âu Dương biết nhiều năm sau, khi lớn lên Lưu Tĩnh sẽ hiểu được tất cả.</w:t>
      </w:r>
    </w:p>
    <w:p>
      <w:pPr>
        <w:pStyle w:val="BodyText"/>
      </w:pPr>
      <w:r>
        <w:t xml:space="preserve">Dù bây giờ hình dáng của Âu Dương chỉ có mười lăm, sáu tuổi nhưng hắn có trí óc của trăm tuổi. Hắn nhìn thấy rất nhiều thứ, trải qua quá nhiều chuyện. Rất nhiều biến đổi khiến hắn có thể giải quyết hợp lý một vài chuyện.</w:t>
      </w:r>
    </w:p>
    <w:p>
      <w:pPr>
        <w:pStyle w:val="BodyText"/>
      </w:pPr>
      <w:r>
        <w:t xml:space="preserve">- Thật ra đây là kết quả tốt nhất. Thế giới này vốn không thuộc về ta. Sau khi ta rời đi không có người nào vướng bận cũng tốt.</w:t>
      </w:r>
    </w:p>
    <w:p>
      <w:pPr>
        <w:pStyle w:val="BodyText"/>
      </w:pPr>
      <w:r>
        <w:t xml:space="preserve">Âu Dương nói xong lại lấy phương pháp thánh chiến ra, yên lặng tu luyện.</w:t>
      </w:r>
    </w:p>
    <w:p>
      <w:pPr>
        <w:pStyle w:val="BodyText"/>
      </w:pPr>
      <w:r>
        <w:t xml:space="preserve">Tu luyện phương pháp thánh chiến cực kỳ khó khăn. Dù Âu Dương có được cảnh giới Tiên Tôn, muốn hồi phục cấp phi tiên xé rách thế giới rời đi, cũng cần một khoảng thời gian.</w:t>
      </w:r>
    </w:p>
    <w:p>
      <w:pPr>
        <w:pStyle w:val="BodyText"/>
      </w:pPr>
      <w:r>
        <w:t xml:space="preserve">- Nếu có đủ linh dược thì tốt rồi.</w:t>
      </w:r>
    </w:p>
    <w:p>
      <w:pPr>
        <w:pStyle w:val="BodyText"/>
      </w:pPr>
      <w:r>
        <w:t xml:space="preserve">Âu Dương bất đắc dĩ thở dài. Hắn hơi hối hận đã không bỏ nhiều đan dược vào vòng tay. Từ lúc tiến vào Tiên Giới, Âu Dương đã vứt hết linh dược của Chân Linh Giới. Nếu không lấy gia sản của hắn, uống thuốc cũng đủ tạo ra một Đại Đế.</w:t>
      </w:r>
    </w:p>
    <w:p>
      <w:pPr>
        <w:pStyle w:val="Compact"/>
      </w:pPr>
      <w:r>
        <w:br w:type="textWrapping"/>
      </w:r>
      <w:r>
        <w:br w:type="textWrapping"/>
      </w:r>
    </w:p>
    <w:p>
      <w:pPr>
        <w:pStyle w:val="Heading2"/>
      </w:pPr>
      <w:bookmarkStart w:id="681" w:name="chương-704-ta-chỉ-thắng-ngươi-một-vòng-1"/>
      <w:bookmarkEnd w:id="681"/>
      <w:r>
        <w:t xml:space="preserve">659. Chương 704: Ta Chỉ Thắng Ngươi Một Vòng (1)</w:t>
      </w:r>
    </w:p>
    <w:p>
      <w:pPr>
        <w:pStyle w:val="Compact"/>
      </w:pPr>
      <w:r>
        <w:br w:type="textWrapping"/>
      </w:r>
      <w:r>
        <w:br w:type="textWrapping"/>
      </w:r>
      <w:r>
        <w:t xml:space="preserve">Thân hình bây giờ không còn ở trạng thái không thể hấp thu linh dược. Âu Dương hoàn toàn có thể dựa vào nuốt đan dược để tiến lên. Nhưng có một số thứ qua đi, ngươi chỉ có thể hối hận.</w:t>
      </w:r>
    </w:p>
    <w:p>
      <w:pPr>
        <w:pStyle w:val="BodyText"/>
      </w:pPr>
      <w:r>
        <w:t xml:space="preserve">- Bà nội nó! Nếu ông trời lại cho ta một cơ hội, chắc chắn ta sẽ lấy một vạn bình!</w:t>
      </w:r>
    </w:p>
    <w:p>
      <w:pPr>
        <w:pStyle w:val="BodyText"/>
      </w:pPr>
      <w:r>
        <w:t xml:space="preserve">Âu Dương nhớ lại lúc mình phong cảnh, trong vòng tay chứa đầy linh dược, lại nhìn bây giờ, trong vòng tay không gian cũng tràn đầy nhưng đều là thứ gì đây?</w:t>
      </w:r>
    </w:p>
    <w:p>
      <w:pPr>
        <w:pStyle w:val="BodyText"/>
      </w:pPr>
      <w:r>
        <w:t xml:space="preserve">Âu Dương thống khổ hét lên:</w:t>
      </w:r>
    </w:p>
    <w:p>
      <w:pPr>
        <w:pStyle w:val="BodyText"/>
      </w:pPr>
      <w:r>
        <w:t xml:space="preserve">- Viêm Ma...Ma Hoa...Viêm Ma Hoa. Tổ cha nó! Tất cả đều là Viêm Ma Hoa. Ông trời có mắt không vậy</w:t>
      </w:r>
    </w:p>
    <w:p>
      <w:pPr>
        <w:pStyle w:val="BodyText"/>
      </w:pPr>
      <w:r>
        <w:t xml:space="preserve">Những Viêm Ma Hoa này đều do Âu Dương hái từ núi thây xuống. Một đóa Viêm Ma Hoa có thể khiến Tiên Giới rối loạn, lại bị hắn tùy tiện vứt trong đại sảnh biệt thự. Đếm kỹ càng, dưới đất có ít nhất bốn, năm mươi đóa Viêm Ma Hoa.</w:t>
      </w:r>
    </w:p>
    <w:p>
      <w:pPr>
        <w:pStyle w:val="BodyText"/>
      </w:pPr>
      <w:r>
        <w:t xml:space="preserve">- Thế giới này không có linh khí cũng không có linh nguyên. Muốn luyện dược thật sự là chuyện không thể!</w:t>
      </w:r>
    </w:p>
    <w:p>
      <w:pPr>
        <w:pStyle w:val="BodyText"/>
      </w:pPr>
      <w:r>
        <w:t xml:space="preserve">Âu Dương nhìn tiểu đan lô bảy sắc của mình, câm nín nhìn trời.</w:t>
      </w:r>
    </w:p>
    <w:p>
      <w:pPr>
        <w:pStyle w:val="BodyText"/>
      </w:pPr>
      <w:r>
        <w:t xml:space="preserve">May mắn mình là tu luyện phương pháp thánh chiến. Dựa vào nó mình không cần hấp thu linh nguyên bên ngoài, chủ cần tâm đạt thì lực trong tâm sẽ sinh ra.</w:t>
      </w:r>
    </w:p>
    <w:p>
      <w:pPr>
        <w:pStyle w:val="BodyText"/>
      </w:pPr>
      <w:r>
        <w:t xml:space="preserve">Nếu không có phương pháp thánh chiến quái dị này, dựa vào công pháp của hắn, dù là thiên tạo hóa công được gọi là biến thái nhất Tiên Giới cũng chỉ có thể làm giấy vệ sinh.</w:t>
      </w:r>
    </w:p>
    <w:p>
      <w:pPr>
        <w:pStyle w:val="BodyText"/>
      </w:pPr>
      <w:r>
        <w:t xml:space="preserve">Âu Dương tự an ủi mình:</w:t>
      </w:r>
    </w:p>
    <w:p>
      <w:pPr>
        <w:pStyle w:val="BodyText"/>
      </w:pPr>
      <w:r>
        <w:t xml:space="preserve">- Con đường tu luyện thật khó đi. Chỉ có thể từng bước một đạp lên thiên đạo mà đi.</w:t>
      </w:r>
    </w:p>
    <w:p>
      <w:pPr>
        <w:pStyle w:val="BodyText"/>
      </w:pPr>
      <w:r>
        <w:t xml:space="preserve">Thật ra Âu Dương rất không biết thỏa mãn. Phương pháp thánh chiến này để Tiên Tôn tu luyện coi như là cách thức cực nhanh rồi. Sau khi xuyên qua Âu Dương đạt đến vũ hóa phi tiên phi thăng cần dùng tới sáu, bảy mươi năm. Nhưng hiện tại Tiên Tôn tu luyện phương pháp thánh chiến này, trong thế giới thê thảm vứt đi này trong vòng mười năm tuyệt đối không thể đạt đến phi tiên, rời đi.</w:t>
      </w:r>
    </w:p>
    <w:p>
      <w:pPr>
        <w:pStyle w:val="BodyText"/>
      </w:pPr>
      <w:r>
        <w:t xml:space="preserve">Mười năm vũ hóa phi tiên, tốc độ khiến người trợn mắt líu lưỡi.</w:t>
      </w:r>
    </w:p>
    <w:p>
      <w:pPr>
        <w:pStyle w:val="BodyText"/>
      </w:pPr>
      <w:r>
        <w:t xml:space="preserve">Chân Linh Giới, trên Vạn Tiên sơn, một cô gái đứng trong đám mây, dưới người nàng là vạn ngọn núi của Vạn Tiên sơn. Nhìn từng tiên sơn đứng sừng sững, Lý Uyển Như nhớ lại từng giây phút cùng Âu Dương.</w:t>
      </w:r>
    </w:p>
    <w:p>
      <w:pPr>
        <w:pStyle w:val="BodyText"/>
      </w:pPr>
      <w:r>
        <w:t xml:space="preserve">- Tìm một ngày trời trong nắng ấm, ở Vạn Tiên sơn trong Chân Linh Giới rải tro cốt của ta theo gió, để ta có thể lại lần nữa ôm thế giới này đi.</w:t>
      </w:r>
    </w:p>
    <w:p>
      <w:pPr>
        <w:pStyle w:val="BodyText"/>
      </w:pPr>
      <w:r>
        <w:t xml:space="preserve">Đây là lời Âu Dương để lại phút lâm chung cho Lý Uyển Như. Mặc dù Lý Uyển Như muốn vĩnh viễn ôm tro cốt vào ngực, yên lặng tưởng niệm, nhưng nàng vẫn làm theo lời Âu Dương.</w:t>
      </w:r>
    </w:p>
    <w:p>
      <w:pPr>
        <w:pStyle w:val="BodyText"/>
      </w:pPr>
      <w:r>
        <w:t xml:space="preserve">Tay bốc lên đống xương phấn đỏ, Lý Uyển Như nhìn từng hạt bụi trôi đi theo gió phiêu lãng trong thiên địa.</w:t>
      </w:r>
    </w:p>
    <w:p>
      <w:pPr>
        <w:pStyle w:val="BodyText"/>
      </w:pPr>
      <w:r>
        <w:t xml:space="preserve">Lý Uyển Như lầm bầm:</w:t>
      </w:r>
    </w:p>
    <w:p>
      <w:pPr>
        <w:pStyle w:val="BodyText"/>
      </w:pPr>
      <w:r>
        <w:t xml:space="preserve">- Âu Dương, chỗ này là nhà của chàng, chàng yên tâm, sau này ta sẽ thường tới đây thăm chàng. Chàng sẽ không cô độc. Dù chàng đã mất nhưng trong lòng ta vĩnh viễn vẫn ở cùng chàng.</w:t>
      </w:r>
    </w:p>
    <w:p>
      <w:pPr>
        <w:pStyle w:val="BodyText"/>
      </w:pPr>
      <w:r>
        <w:t xml:space="preserve">Lý Uyển Như nói lời mâu thuẫn:</w:t>
      </w:r>
    </w:p>
    <w:p>
      <w:pPr>
        <w:pStyle w:val="BodyText"/>
      </w:pPr>
      <w:r>
        <w:t xml:space="preserve">- Chàng yên tâm. Ta sẽ chặt đứt đời này. tT sẽ là người bạc tình quên đi tất cả. Ta sẽ truy tầm thiên đạo hư vô mờ mịt nhất, truy tìm chí cao vô thượng. Có một ngày ta đạt đến chí cao vô thượng, nhất định có thể mở ra ký ức, mở ra hành lang luân hồi, mang linh hồn của chàng đi Minh vực!</w:t>
      </w:r>
    </w:p>
    <w:p>
      <w:pPr>
        <w:pStyle w:val="BodyText"/>
      </w:pPr>
      <w:r>
        <w:t xml:space="preserve">Lý Uyển Như đã sớm có suy nghĩ, chặt đứt kiếp này, quay về Hàn Băng cung tu luyện, truy tìm thiên đạo. Đợi có ngày Lý Uyển Như bước vào chí cao vô thượng là lúc ký ức trở về. Khi đó nàng sẽ mở ra hành lang luân hồi, mang linh hồn Âu Dương từ bên trong đi ra. Nhưng bây giờ đứng ở đây, Lý Uyển Như không muốn đi. Nàng muốn nhìn mọi thứ tại đây.</w:t>
      </w:r>
    </w:p>
    <w:p>
      <w:pPr>
        <w:pStyle w:val="BodyText"/>
      </w:pPr>
      <w:r>
        <w:t xml:space="preserve">Lý Uyển Như nói:</w:t>
      </w:r>
    </w:p>
    <w:p>
      <w:pPr>
        <w:pStyle w:val="BodyText"/>
      </w:pPr>
      <w:r>
        <w:t xml:space="preserve">- Ta không thể ích kỷ như vậy. Ta không thể thường xuyên đến thăm chàng. Nhưng chàng yên tâm, chàng sẽ không cô đơn. Dù cho ta quên đi tất cả trong lòng vẫn có bóng hình chàng. Rồi sẽ có một ngày ta mở ra minh vực bí ẩn, mang chàng ra khỏi thế giới đó, quay về đây, lại ôm ta vào ngực, kể cho ta nghe chuyện quá khứ của chàng.</w:t>
      </w:r>
    </w:p>
    <w:p>
      <w:pPr>
        <w:pStyle w:val="BodyText"/>
      </w:pPr>
      <w:r>
        <w:t xml:space="preserve">Lý Uyển Như nắm tro cốt cuối cùng ném vào trong gió.</w:t>
      </w:r>
    </w:p>
    <w:p>
      <w:pPr>
        <w:pStyle w:val="BodyText"/>
      </w:pPr>
      <w:r>
        <w:t xml:space="preserve">Lý Uyển Như nhìn tro cốt tan biến trong trời đất, khuôn mặt xinh đẹp cười thê lương. Bốn mươi năm, trong mắt người thường là dài dòng nhưng bốn mươi năm chớp mắt qua đi, hiện thực là tàn khốc như vậy đấy, nó vĩnh viễn sẽ không cho ngươi hoàn mỹ, nếu ngươi muốn hoàn mỹ thì chỉ có thể dựa vào bàn tay mình nắm chắc.</w:t>
      </w:r>
    </w:p>
    <w:p>
      <w:pPr>
        <w:pStyle w:val="BodyText"/>
      </w:pPr>
      <w:r>
        <w:t xml:space="preserve">Lý Uyển Như nói:</w:t>
      </w:r>
    </w:p>
    <w:p>
      <w:pPr>
        <w:pStyle w:val="BodyText"/>
      </w:pPr>
      <w:r>
        <w:t xml:space="preserve">- Nên rời đi, nên chặt đứt tất cả.</w:t>
      </w:r>
    </w:p>
    <w:p>
      <w:pPr>
        <w:pStyle w:val="BodyText"/>
      </w:pPr>
      <w:r>
        <w:t xml:space="preserve">Sau lưng Lý Uyển Như một cánh cửa bí ẩn mở ra, nàng đạp bi ca bước vào cánh cửa, biến mất. Toàn Chân Linh Giới không ai biết chỗ này từng xuất hiện một cô gái si tình.</w:t>
      </w:r>
    </w:p>
    <w:p>
      <w:pPr>
        <w:pStyle w:val="BodyText"/>
      </w:pPr>
      <w:r>
        <w:t xml:space="preserve">Càng không ai ngờ tro cốt của Thần Tiễn Âu Dương sẽ bị người mang tới đây, theo gió tan biến trong mỗi góc Chân Linh Giới.</w:t>
      </w:r>
    </w:p>
    <w:p>
      <w:pPr>
        <w:pStyle w:val="BodyText"/>
      </w:pPr>
      <w:r>
        <w:t xml:space="preserve">- Cái gì? Ngươi mới nói với ta cái gì?</w:t>
      </w:r>
    </w:p>
    <w:p>
      <w:pPr>
        <w:pStyle w:val="BodyText"/>
      </w:pPr>
      <w:r>
        <w:t xml:space="preserve">Trong phòng làm việc của giáo sư trường thể thao Tương Thành, một tiếng rống to như mãnh thú hồng hoang khiến các học sinh đi ngang qua đều rụt đầu chạy nhanh.</w:t>
      </w:r>
    </w:p>
    <w:p>
      <w:pPr>
        <w:pStyle w:val="BodyText"/>
      </w:pPr>
      <w:r>
        <w:t xml:space="preserve">- Huấn luyện viên Lưu, em cảm ơn thày đã dạy dỗ em trong suốt thời gian dài vừa qua. Nhưng mỗi người có quyền lợi đi con đường mình chọn. Em có con đường mình phải đi, cho nên...</w:t>
      </w:r>
    </w:p>
    <w:p>
      <w:pPr>
        <w:pStyle w:val="BodyText"/>
      </w:pPr>
      <w:r>
        <w:t xml:space="preserve">Âu Dương chưa nói hết câu đã bị Lưu Khải Hàng kích động cắt ngang lời.</w:t>
      </w:r>
    </w:p>
    <w:p>
      <w:pPr>
        <w:pStyle w:val="BodyText"/>
      </w:pPr>
      <w:r>
        <w:t xml:space="preserve">- Âu Dương, ngươi đừng nói đùa với ta. Ngươi có biết bây giờ ngươi phong quang cỡ nào không? Chỉ cần ngươi yên tâm huấn luyện hai nămà ta lập tức cho ngươi tiến vào đội quốc gia. Khi đó ngưoi sẽ đại biểu quốc gia xuất chinh. Ngươi có biết là vinh dự cỡ nào không? Có bao nhiêu người vì cơ hội này liều mạng cố gắng? Còn ngươi có thiên phú như vậy, nếu ngươi từ bỏ là tổn thất của xã hội, của quốc gia, càng là tổn thất của toàn nhân loại.</w:t>
      </w:r>
    </w:p>
    <w:p>
      <w:pPr>
        <w:pStyle w:val="BodyText"/>
      </w:pPr>
      <w:r>
        <w:t xml:space="preserve">Lưu Khải Hàng nói một hơi tràng giang đại hải khiến Âu Dương nghe cũng cảm thấy ngơ ngác.</w:t>
      </w:r>
    </w:p>
    <w:p>
      <w:pPr>
        <w:pStyle w:val="BodyText"/>
      </w:pPr>
      <w:r>
        <w:t xml:space="preserve">Cái thứ quái quỷ gì vậy? Mình chỉ không đi học, sao bỗng dưng thăng cấp lên góc độ nhân loại? Làm như mình là Ultraman cứu địa cầu vậy.</w:t>
      </w:r>
    </w:p>
    <w:p>
      <w:pPr>
        <w:pStyle w:val="BodyText"/>
      </w:pPr>
      <w:r>
        <w:t xml:space="preserve">- Huấn luyện viên, ta chỉ có một câu, ta có quyền lợi đi theo con đường mình đã chọn.</w:t>
      </w:r>
    </w:p>
    <w:p>
      <w:pPr>
        <w:pStyle w:val="BodyText"/>
      </w:pPr>
      <w:r>
        <w:t xml:space="preserve">Âu Dương rất dứt khoát. Tiễn thuật của hắn bây giờ không ai có thể dạy nữa. Tiễn thuật của hắn đã đến cực hạn. Âu Dương biết hắn cần một đột phá mới.</w:t>
      </w:r>
    </w:p>
    <w:p>
      <w:pPr>
        <w:pStyle w:val="BodyText"/>
      </w:pPr>
      <w:r>
        <w:t xml:space="preserve">Một tiễn thủ, ban đầu truy cầu là làm sao nhất kích tất sát. Trung kỳ thì theo đuổi làm sao không bị người giết. Âu Dương biết đại thành chính là đuổi giết người! Cái này nghe ra dường như là điều không thể nhưng sự thật đúng là vậy. Hiện giờ Âu Dương tiến thêm một bước nữa là đến cảnh giới đuổi giết người.</w:t>
      </w:r>
    </w:p>
    <w:p>
      <w:pPr>
        <w:pStyle w:val="BodyText"/>
      </w:pPr>
      <w:r>
        <w:t xml:space="preserve">Ban đầu trong cuộc chiến Yêu Giới, Âu Dương giống như một con nhím. Dù là Ngụy Bỉnh Dập cũng không thể tới gần. Đó là cảnh giới dẫn động vạn mũi tên đều xuất hiện. Lại tiến một bước sẽ là cảnh giới đuổi theo người.</w:t>
      </w:r>
    </w:p>
    <w:p>
      <w:pPr>
        <w:pStyle w:val="BodyText"/>
      </w:pPr>
      <w:r>
        <w:t xml:space="preserve">- Ta không đồng ý!</w:t>
      </w:r>
    </w:p>
    <w:p>
      <w:pPr>
        <w:pStyle w:val="BodyText"/>
      </w:pPr>
      <w:r>
        <w:t xml:space="preserve">Lưu Khải Hàng trở mặt ngang ngược. Trong giới thể thao ở Tương Thành Lưu Khải Hàng nổi tiếng là tính tình nóng nảy. Học sinh bị gã răn dạy, trong lòng rất sợ hãi. Nhưng Lưu Khải Hàng chỉ có thể răn dạy học sinh. Ít nhất ông không thể làm Âu Dương sợ hãi.</w:t>
      </w:r>
    </w:p>
    <w:p>
      <w:pPr>
        <w:pStyle w:val="BodyText"/>
      </w:pPr>
      <w:r>
        <w:t xml:space="preserve">Âu Dương nói:</w:t>
      </w:r>
    </w:p>
    <w:p>
      <w:pPr>
        <w:pStyle w:val="BodyText"/>
      </w:pPr>
      <w:r>
        <w:t xml:space="preserve">- Đây không phải là vấn đề thầy có đồng ý hay không.</w:t>
      </w:r>
    </w:p>
    <w:p>
      <w:pPr>
        <w:pStyle w:val="BodyText"/>
      </w:pPr>
      <w:r>
        <w:t xml:space="preserve">Âu Dương đặt lá thứ xin nghỉ học lên mặt bàn. Nhìn mấy chữ này, Lưu Khải Hàng cảm thấy ông đang nằm mơ.</w:t>
      </w:r>
    </w:p>
    <w:p>
      <w:pPr>
        <w:pStyle w:val="Compact"/>
      </w:pPr>
      <w:r>
        <w:br w:type="textWrapping"/>
      </w:r>
      <w:r>
        <w:br w:type="textWrapping"/>
      </w:r>
    </w:p>
    <w:p>
      <w:pPr>
        <w:pStyle w:val="Heading2"/>
      </w:pPr>
      <w:bookmarkStart w:id="682" w:name="chương-705-ta-chỉ-thắng-ngươi-một-vòng-2"/>
      <w:bookmarkEnd w:id="682"/>
      <w:r>
        <w:t xml:space="preserve">660. Chương 705: Ta Chỉ Thắng Ngươi Một Vòng (2)</w:t>
      </w:r>
    </w:p>
    <w:p>
      <w:pPr>
        <w:pStyle w:val="Compact"/>
      </w:pPr>
      <w:r>
        <w:br w:type="textWrapping"/>
      </w:r>
      <w:r>
        <w:br w:type="textWrapping"/>
      </w:r>
      <w:r>
        <w:t xml:space="preserve">- Âu Dương, ngươi là trẻ mồ côi, có thể đi tới hôm nay không dễ dàng. Nếu ngươi từ bỏ vậy sau này ngươi sẽ sống như thế nào?</w:t>
      </w:r>
    </w:p>
    <w:p>
      <w:pPr>
        <w:pStyle w:val="BodyText"/>
      </w:pPr>
      <w:r>
        <w:t xml:space="preserve">Lưu Khải Hàng phát hiện ông không thể dùng nóng nảy hù dọa người khác thì sử dụng chiêu dụ dỗ. Nhiều năm qua Lưu Khải Hàng chỉ quan tâm mỗi mình Âu Dương.</w:t>
      </w:r>
    </w:p>
    <w:p>
      <w:pPr>
        <w:pStyle w:val="BodyText"/>
      </w:pPr>
      <w:r>
        <w:t xml:space="preserve">Ầm!</w:t>
      </w:r>
    </w:p>
    <w:p>
      <w:pPr>
        <w:pStyle w:val="BodyText"/>
      </w:pPr>
      <w:r>
        <w:t xml:space="preserve">Ngay lúc Âu Dương định nói gì với Lưu Khải Hàng thì bên ngoài bỗng vang tiếng ồn ào. Một học sinh đẩy mạnh cửa phòng làm việc ra.</w:t>
      </w:r>
    </w:p>
    <w:p>
      <w:pPr>
        <w:pStyle w:val="BodyText"/>
      </w:pPr>
      <w:r>
        <w:t xml:space="preserve">- Đầu óc bị gì vậy? Tại sao không biết gõ cửa trước khi vào hả?</w:t>
      </w:r>
    </w:p>
    <w:p>
      <w:pPr>
        <w:pStyle w:val="BodyText"/>
      </w:pPr>
      <w:r>
        <w:t xml:space="preserve">Lưu Khải Hàng đang bực mình. Chợt thấy có học sinh bỗng nhiên xông vào thì nổi giận đập bàn, hù dọa khiến học sinh đó suýt té xuống đất.</w:t>
      </w:r>
    </w:p>
    <w:p>
      <w:pPr>
        <w:pStyle w:val="BodyText"/>
      </w:pPr>
      <w:r>
        <w:t xml:space="preserve">- Huấn...huấn...huấn...huấn...huấn...huấ n...</w:t>
      </w:r>
    </w:p>
    <w:p>
      <w:pPr>
        <w:pStyle w:val="BodyText"/>
      </w:pPr>
      <w:r>
        <w:t xml:space="preserve">Học sinh hồi hộp qua gọi 'huấn' nửa ngày mà không nói tiếp được hai chữ 'luyện viên'.</w:t>
      </w:r>
    </w:p>
    <w:p>
      <w:pPr>
        <w:pStyle w:val="BodyText"/>
      </w:pPr>
      <w:r>
        <w:t xml:space="preserve">- Huấn cái quái gì, có gì nói mau!</w:t>
      </w:r>
    </w:p>
    <w:p>
      <w:pPr>
        <w:pStyle w:val="BodyText"/>
      </w:pPr>
      <w:r>
        <w:t xml:space="preserve">Lưu Khải Hàng bực mình ngồi phịch xuống, mắt bất giác liếc nhìn lá thư xin nghỉ học, lửa giận trong lòng lại bùng lên.</w:t>
      </w:r>
    </w:p>
    <w:p>
      <w:pPr>
        <w:pStyle w:val="BodyText"/>
      </w:pPr>
      <w:r>
        <w:t xml:space="preserve">Nói thật ra Lưu Khải Hàng đến đây có liên quan rất lớn đến Âu Dương. Lúc trước khi Âu Dương tiến vào trường thể dục Tương Thành thì thành tích khoa văn rất tệ hại. Lúc đó Lưu Khải Hàng mới vào trường, hét to bị lừa, không có hạt giống nào tốt. Đúng lúc đó Lưu Khải Hàng gặp được hắn.</w:t>
      </w:r>
    </w:p>
    <w:p>
      <w:pPr>
        <w:pStyle w:val="BodyText"/>
      </w:pPr>
      <w:r>
        <w:t xml:space="preserve">Khi đó Âu Dương không giỏi bắn tên nhưng sau nhiều lần va vấp cuối cùng tiễn thuật thiên phú của hắn bùng nổ. Chính vì lần đó khiến Lưu Khải Hàng khẳng định đây là hạt giống tương lai có cơ hội leo lên thần đàn! Chính bởi vì Âu Dương mà Lưu Khải Hàng xin cho con gái từ nhỏ của mình đang huấn luyện ở đội thể thao của tỉnh điều đến trường thể thao Tương Thành, luyện tập cùng hắn.</w:t>
      </w:r>
    </w:p>
    <w:p>
      <w:pPr>
        <w:pStyle w:val="BodyText"/>
      </w:pPr>
      <w:r>
        <w:t xml:space="preserve">Thiên phú gần như biến thái của con gái so với Âu Dương hoàn toàn biến thái thì đúng là không đáng một xu. Người bình thường mới học đừng nói là trúng bia, phải học tư thế rất lâu. Nhưng Âu Dương bắn ra mũi tên thứ nhất xong, tới tên thứ hai đã trúng bia bắn. Sau đó mười tên sẽ có một mũi trúng hồng tâm.</w:t>
      </w:r>
    </w:p>
    <w:p>
      <w:pPr>
        <w:pStyle w:val="BodyText"/>
      </w:pPr>
      <w:r>
        <w:t xml:space="preserve">Lúc đó Lưu Khải Hàng cho rằng đây là vì hắn may mắn. Nhưng sau mười tên qua đi Âu Dương bắn mỗi một mũi tên đều trúng chính giữa. Trong mười tên có ít nhất hai, ba mũi trúng hồng tâm.</w:t>
      </w:r>
    </w:p>
    <w:p>
      <w:pPr>
        <w:pStyle w:val="BodyText"/>
      </w:pPr>
      <w:r>
        <w:t xml:space="preserve">Tiếp theo hắn được huấn luyện nghiêm ngặt sau ba tháng, Lưu Khải Hàng mang theo Âu Dương có thể nói là yêu nghiệt lần đầu tiên bước lên sân thi đấu. Một trận chiến liền nổi danh! Thật sự là một trận chiến nổi danh! Có thể nói Âu Dương đi đến hôm nay, Lưu Khải Hàng đã bỏ ra không ít công sức.</w:t>
      </w:r>
    </w:p>
    <w:p>
      <w:pPr>
        <w:pStyle w:val="BodyText"/>
      </w:pPr>
      <w:r>
        <w:t xml:space="preserve">Học sinh nói:</w:t>
      </w:r>
    </w:p>
    <w:p>
      <w:pPr>
        <w:pStyle w:val="BodyText"/>
      </w:pPr>
      <w:r>
        <w:t xml:space="preserve">- Huấn luyện viên, Vương Khánh thuộc đội tỉnh đến bên này so đấu. Hắn tới trường ta khiêu khích đội cung. Bây giờ tất cả đội viên của chúng ta đều đã thua.</w:t>
      </w:r>
    </w:p>
    <w:p>
      <w:pPr>
        <w:pStyle w:val="BodyText"/>
      </w:pPr>
      <w:r>
        <w:t xml:space="preserve">Học sinh này liếc nhìn Âu Dương. Thật ra gã muốn tìm Âu Dương. Nghe nói hắn ở đây nên mới bất đắc dĩ chạy tới.</w:t>
      </w:r>
    </w:p>
    <w:p>
      <w:pPr>
        <w:pStyle w:val="BodyText"/>
      </w:pPr>
      <w:r>
        <w:t xml:space="preserve">- Vương Khánh? Hắn có cần mặt mũi nữa không? Năm nay hắn đã hai mươi hai tuổi. Sang năm sắp tham gia đội quốc gia. Âu Dương mới hết bệnh nặng. Lúc này sao có thể là đối thủ của hắn?</w:t>
      </w:r>
    </w:p>
    <w:p>
      <w:pPr>
        <w:pStyle w:val="BodyText"/>
      </w:pPr>
      <w:r>
        <w:t xml:space="preserve">Lưu Khải Hàng rất yêu quý đệ tử của mình. Ông biết Âu Dương duệ khí như đao. Ông không muốn khiến thanh đao này có lỗ hổng. Tuy nói bảo kiếm là rèn luyện từ mưa gió, nhưng Lưu Khải Hàng muốn bồi dưỡng ra kiện tướng cả đời bất bại.</w:t>
      </w:r>
    </w:p>
    <w:p>
      <w:pPr>
        <w:pStyle w:val="BodyText"/>
      </w:pPr>
      <w:r>
        <w:t xml:space="preserve">- Vương Khánh.</w:t>
      </w:r>
    </w:p>
    <w:p>
      <w:pPr>
        <w:pStyle w:val="BodyText"/>
      </w:pPr>
      <w:r>
        <w:t xml:space="preserve">Thật tình thì Âu Dương không nhớ Vương Khánh là ai. Dù gì đã qua nhiều năm, hắn không có khả năng nhớ rõ chó mèo.</w:t>
      </w:r>
    </w:p>
    <w:p>
      <w:pPr>
        <w:pStyle w:val="BodyText"/>
      </w:pPr>
      <w:r>
        <w:t xml:space="preserve">Lưu Khải Hàng liếc mắt nhìn lá thư xin nghỉ học trên bàn, nói với Âu Dương:</w:t>
      </w:r>
    </w:p>
    <w:p>
      <w:pPr>
        <w:pStyle w:val="BodyText"/>
      </w:pPr>
      <w:r>
        <w:t xml:space="preserve">- Ngươi đi về nghỉ ngơi vài ngày. Chuyện này ta sẽ tìm ngươi bàn lại.</w:t>
      </w:r>
    </w:p>
    <w:p>
      <w:pPr>
        <w:pStyle w:val="BodyText"/>
      </w:pPr>
      <w:r>
        <w:t xml:space="preserve">Âu Dương nói:</w:t>
      </w:r>
    </w:p>
    <w:p>
      <w:pPr>
        <w:pStyle w:val="BodyText"/>
      </w:pPr>
      <w:r>
        <w:t xml:space="preserve">- Không cần, huấn luyện viên Lưu. Ta chuẩn bị rời đi. Trước khi đi hãy để ta làm đệ tử trường thể thao Tương Thành, chiến đấu vì trường lần cuối!</w:t>
      </w:r>
    </w:p>
    <w:p>
      <w:pPr>
        <w:pStyle w:val="BodyText"/>
      </w:pPr>
      <w:r>
        <w:t xml:space="preserve">Âu Dương tiện tay cầm một cây trường cung đặt ở bên cạnh Lưu Khải Hàng lên. Nắm cung trong tay đương nhiên không có xúc cảm tốt như cầm thánh khí Thứ Kiêu cung. Tuy nhiên để đối phó với mấy con chó meo thì Âu Dương tùy tiện dùng đồng nát cũng đủ để giải quyết.</w:t>
      </w:r>
    </w:p>
    <w:p>
      <w:pPr>
        <w:pStyle w:val="BodyText"/>
      </w:pPr>
      <w:r>
        <w:t xml:space="preserve">Nhìn Âu Dương cứng đầu đi ra ngoài, Lưu Khải Hàng hét lên:</w:t>
      </w:r>
    </w:p>
    <w:p>
      <w:pPr>
        <w:pStyle w:val="BodyText"/>
      </w:pPr>
      <w:r>
        <w:t xml:space="preserve">- Nếu bị thua thì ngươi phải ở lại!</w:t>
      </w:r>
    </w:p>
    <w:p>
      <w:pPr>
        <w:pStyle w:val="BodyText"/>
      </w:pPr>
      <w:r>
        <w:t xml:space="preserve">- Được, nhưng phải khiến thầy thất vọng rồi!</w:t>
      </w:r>
    </w:p>
    <w:p>
      <w:pPr>
        <w:pStyle w:val="BodyText"/>
      </w:pPr>
      <w:r>
        <w:t xml:space="preserve">Âu Dương giơ cao trường cung, một tay bắn dây cung. Nghe tiếng dây cung phát ra ong ong, khóe môi hắn cong lên.</w:t>
      </w:r>
    </w:p>
    <w:p>
      <w:pPr>
        <w:pStyle w:val="BodyText"/>
      </w:pPr>
      <w:r>
        <w:t xml:space="preserve">Bạn học đi theo Âu Dương tức giận nói:</w:t>
      </w:r>
    </w:p>
    <w:p>
      <w:pPr>
        <w:pStyle w:val="BodyText"/>
      </w:pPr>
      <w:r>
        <w:t xml:space="preserve">- Vương Khánh đó đến gây chuyện. Ngươi không biết hắn vênh váo cỡ nào đâu. Biết ngươi mới bị thương mà giờ còn chạy tới khiêu khích. Nếu ngươi không bị thương thì tạp chủng đó có hàng tá lá gan cũng tuyệt đối không dám tới!</w:t>
      </w:r>
    </w:p>
    <w:p>
      <w:pPr>
        <w:pStyle w:val="BodyText"/>
      </w:pPr>
      <w:r>
        <w:t xml:space="preserve">- Con báo chỉ có thể nhân dịp cọp bệnh mới dám ló mặt giả mạo vua của muôn thú.</w:t>
      </w:r>
    </w:p>
    <w:p>
      <w:pPr>
        <w:pStyle w:val="BodyText"/>
      </w:pPr>
      <w:r>
        <w:t xml:space="preserve">Âu Dương không nhớ được Vương Khánh là người thế nào.</w:t>
      </w:r>
    </w:p>
    <w:p>
      <w:pPr>
        <w:pStyle w:val="BodyText"/>
      </w:pPr>
      <w:r>
        <w:t xml:space="preserve">Lại nói nữa, Vương Khánh là người thế nào thì có liên quan gì tới hắn? Chữ thần trong Thần Tiễn là nói chơi sao? Cho rằng trăm năm này Âu Dương sống uổng sao?</w:t>
      </w:r>
    </w:p>
    <w:p>
      <w:pPr>
        <w:pStyle w:val="BodyText"/>
      </w:pPr>
      <w:r>
        <w:t xml:space="preserve">Lưu Khải Hàng theo sau lưng Âu Dương. Ông có cảm giác bất an. Mặc dù lúc trước Âu Dương đã hai lần biểu diễn thiện xạ nhưng biểu diễn khác hẳn với so đấu chính thức. Lưu Khải Hàng không cho rằng hắn mới hết bệnh, không huấn luyện hồi phục lại có thể thắng được Vương Khánh nổi tiếng nhất trong đội tỉnh.</w:t>
      </w:r>
    </w:p>
    <w:p>
      <w:pPr>
        <w:pStyle w:val="BodyText"/>
      </w:pPr>
      <w:r>
        <w:t xml:space="preserve">- Ái chà chà. Nhìn kìa nhìn kìa, đấy chẳng phải là thiên tài trường thể thao Tương Thành đã bị xe tải tông chết sao?</w:t>
      </w:r>
    </w:p>
    <w:p>
      <w:pPr>
        <w:pStyle w:val="BodyText"/>
      </w:pPr>
      <w:r>
        <w:t xml:space="preserve">Đám đội viên đội tỉnh của Vương Khánh nghe thấy những lời này liền cười rộ lên.</w:t>
      </w:r>
    </w:p>
    <w:p>
      <w:pPr>
        <w:pStyle w:val="BodyText"/>
      </w:pPr>
      <w:r>
        <w:t xml:space="preserve">Một thanh niên tiễn thủ cầm trường cung trong tay nhìn Âu Dương, ăn nói gai góc giống như đang ghen ăn tức ở:</w:t>
      </w:r>
    </w:p>
    <w:p>
      <w:pPr>
        <w:pStyle w:val="BodyText"/>
      </w:pPr>
      <w:r>
        <w:t xml:space="preserve">- Cũng đúng. Nghe đồn huấn luyện viên Lưu Khải Hàng che chở muốn đề cử hắn sang năm tham gia Olympic!</w:t>
      </w:r>
    </w:p>
    <w:p>
      <w:pPr>
        <w:pStyle w:val="BodyText"/>
      </w:pPr>
      <w:r>
        <w:t xml:space="preserve">Vương Khánh rốt cuộc lên tiếng:</w:t>
      </w:r>
    </w:p>
    <w:p>
      <w:pPr>
        <w:pStyle w:val="BodyText"/>
      </w:pPr>
      <w:r>
        <w:t xml:space="preserve">- Một con mèo bệnh như hắn mà cũng muốn tham gia Olympic sao? Trừ phi trong nước không có ai!</w:t>
      </w:r>
    </w:p>
    <w:p>
      <w:pPr>
        <w:pStyle w:val="BodyText"/>
      </w:pPr>
      <w:r>
        <w:t xml:space="preserve">Vương Khánh có khuôn mặt hấp dẫn nhiều người, nhưng ánh mắt tên này lộ vẻ âm hiểm. Tuy nhiên sự âm hiểm của gã sao có thể sánh bằng mấy con cáo già Âu Dương từng nhìn thấy ở Tiên Giới.</w:t>
      </w:r>
    </w:p>
    <w:p>
      <w:pPr>
        <w:pStyle w:val="BodyText"/>
      </w:pPr>
      <w:r>
        <w:t xml:space="preserve">- Âu Dương!!!</w:t>
      </w:r>
    </w:p>
    <w:p>
      <w:pPr>
        <w:pStyle w:val="BodyText"/>
      </w:pPr>
      <w:r>
        <w:t xml:space="preserve">Thấy Âu Dương xuất hiện, một đám người vây quanh. Âu Dương ở trường thể thao Tương Thành không chỉ nổi tiếng về tiễn thuật vô song, hắn còn rất được yêu mến. Hắn chưa từng gây gỗ với ai. Trên cơ bản ngoại trừ một số tên hâm mộ ghen ghét ra thì người trong Tương Thành ai cũng khâm phục, yêu mến Âu Dương.</w:t>
      </w:r>
    </w:p>
    <w:p>
      <w:pPr>
        <w:pStyle w:val="BodyText"/>
      </w:pPr>
      <w:r>
        <w:t xml:space="preserve">Một trẻ mồ côi có thể từng bước một đi đến hôm nay rất khó khăn. Trong xã hội hiện đại bắn cung là một môn vận động dành cho già giàu. Dân chúng bình thường rất ít người chạm tới được.</w:t>
      </w:r>
    </w:p>
    <w:p>
      <w:pPr>
        <w:pStyle w:val="BodyText"/>
      </w:pPr>
      <w:r>
        <w:t xml:space="preserve">- Họ thật quá đáng!</w:t>
      </w:r>
    </w:p>
    <w:p>
      <w:pPr>
        <w:pStyle w:val="BodyText"/>
      </w:pPr>
      <w:r>
        <w:t xml:space="preserve">Lưu Tĩnh thấy Âu Dương xuất hiện thì cũng chạy tới. Nhưng nàng đã thiếu vài phần thân thiết như trước kia.</w:t>
      </w:r>
    </w:p>
    <w:p>
      <w:pPr>
        <w:pStyle w:val="BodyText"/>
      </w:pPr>
      <w:r>
        <w:t xml:space="preserve">Âu Dương nhìn Lưu Tĩnh, hỏi:</w:t>
      </w:r>
    </w:p>
    <w:p>
      <w:pPr>
        <w:pStyle w:val="BodyText"/>
      </w:pPr>
      <w:r>
        <w:t xml:space="preserve">- Ngươi cũng thua?</w:t>
      </w:r>
    </w:p>
    <w:p>
      <w:pPr>
        <w:pStyle w:val="BodyText"/>
      </w:pPr>
      <w:r>
        <w:t xml:space="preserve">Tiễn thuật của Lưu Tĩnh không bình thường. Ngay cả nàng cũng thua, xem ra Vương Khánh này cũng có chút bản lĩnh.</w:t>
      </w:r>
    </w:p>
    <w:p>
      <w:pPr>
        <w:pStyle w:val="BodyText"/>
      </w:pPr>
      <w:r>
        <w:t xml:space="preserve">Lưu Tĩnh tức giận nói:</w:t>
      </w:r>
    </w:p>
    <w:p>
      <w:pPr>
        <w:pStyle w:val="BodyText"/>
      </w:pPr>
      <w:r>
        <w:t xml:space="preserve">- Ừm, thua hắn một vòng.</w:t>
      </w:r>
    </w:p>
    <w:p>
      <w:pPr>
        <w:pStyle w:val="BodyText"/>
      </w:pPr>
      <w:r>
        <w:t xml:space="preserve">Âu Dương mỉm cười nói:</w:t>
      </w:r>
    </w:p>
    <w:p>
      <w:pPr>
        <w:pStyle w:val="BodyText"/>
      </w:pPr>
      <w:r>
        <w:t xml:space="preserve">- Ta lấy lại cho ngươi.</w:t>
      </w:r>
    </w:p>
    <w:p>
      <w:pPr>
        <w:pStyle w:val="BodyText"/>
      </w:pPr>
      <w:r>
        <w:t xml:space="preserve">Âu Dương nói với Vương Khánh:</w:t>
      </w:r>
    </w:p>
    <w:p>
      <w:pPr>
        <w:pStyle w:val="BodyText"/>
      </w:pPr>
      <w:r>
        <w:t xml:space="preserve">- Anh bạn này, ta mới khỏi bệnh nặng, chúng ta chơi bia cố định đi.</w:t>
      </w:r>
    </w:p>
    <w:p>
      <w:pPr>
        <w:pStyle w:val="BodyText"/>
      </w:pPr>
      <w:r>
        <w:t xml:space="preserve">Âu Dương thốt ra lời này dẫn đến những tiếng cười rầm trời. Nên biết bia cố định là người mới hoặc so đấu mới dùng. Cao thủ chân chính quyết đấu đều là bia di động.</w:t>
      </w:r>
    </w:p>
    <w:p>
      <w:pPr>
        <w:pStyle w:val="BodyText"/>
      </w:pPr>
      <w:r>
        <w:t xml:space="preserve">Ánh mắt Vương Khánh khinh thường, nói:</w:t>
      </w:r>
    </w:p>
    <w:p>
      <w:pPr>
        <w:pStyle w:val="BodyText"/>
      </w:pPr>
      <w:r>
        <w:t xml:space="preserve">- Ta cứ tưởng thiên tài thì giỏi lắm. Hóa ra vẫn còn chơi bia cố định. Không sao, ta chơi với ngươi!</w:t>
      </w:r>
    </w:p>
    <w:p>
      <w:pPr>
        <w:pStyle w:val="Compact"/>
      </w:pPr>
      <w:r>
        <w:br w:type="textWrapping"/>
      </w:r>
      <w:r>
        <w:br w:type="textWrapping"/>
      </w:r>
    </w:p>
    <w:p>
      <w:pPr>
        <w:pStyle w:val="Heading2"/>
      </w:pPr>
      <w:bookmarkStart w:id="683" w:name="chương-706-ngươi-điên-rồi"/>
      <w:bookmarkEnd w:id="683"/>
      <w:r>
        <w:t xml:space="preserve">661. Chương 706: Ngươi Điên Rồi?</w:t>
      </w:r>
    </w:p>
    <w:p>
      <w:pPr>
        <w:pStyle w:val="Compact"/>
      </w:pPr>
      <w:r>
        <w:br w:type="textWrapping"/>
      </w:r>
      <w:r>
        <w:br w:type="textWrapping"/>
      </w:r>
      <w:r>
        <w:t xml:space="preserve">Âu Dương hỏi một học sinh khá quen mặt:</w:t>
      </w:r>
    </w:p>
    <w:p>
      <w:pPr>
        <w:pStyle w:val="BodyText"/>
      </w:pPr>
      <w:r>
        <w:t xml:space="preserve">- Ừm, bia cố định, Lưu Phi, bia cố định của chúng ta có bao nhiêu thước?</w:t>
      </w:r>
    </w:p>
    <w:p>
      <w:pPr>
        <w:pStyle w:val="BodyText"/>
      </w:pPr>
      <w:r>
        <w:t xml:space="preserve">- Năm mươi thước!</w:t>
      </w:r>
    </w:p>
    <w:p>
      <w:pPr>
        <w:pStyle w:val="BodyText"/>
      </w:pPr>
      <w:r>
        <w:t xml:space="preserve">Lưu Phi nhìn Âu Dương, đổ mồ hôi. Ngay cả chuyện này hắn cũng không biết?</w:t>
      </w:r>
    </w:p>
    <w:p>
      <w:pPr>
        <w:pStyle w:val="BodyText"/>
      </w:pPr>
      <w:r>
        <w:t xml:space="preserve">- Năm mươi thước là con nít chơi. Điều chỉnh bia bắn ra sau cho ta. Đừng khi dễ con nít, khoảng một trăm năm mươi thước đi!</w:t>
      </w:r>
    </w:p>
    <w:p>
      <w:pPr>
        <w:pStyle w:val="BodyText"/>
      </w:pPr>
      <w:r>
        <w:t xml:space="preserve">Âu Dương biết thị lực người bình thường nhìn ngoài một trăm năm mươi thước cơ bản là một điểm nhỏ. Vị trí này muốn bắn trúng hồng tâm gần như là không thể.</w:t>
      </w:r>
    </w:p>
    <w:p>
      <w:pPr>
        <w:pStyle w:val="BodyText"/>
      </w:pPr>
      <w:r>
        <w:t xml:space="preserve">Vận động viên bắn cung ánh mắt tốt hơn chút. Nhưng ngoài một trăm năm mươi thước có thể bắn trúng bia đã rất tốt, muốn trúng hồng tâm gần như không thể.</w:t>
      </w:r>
    </w:p>
    <w:p>
      <w:pPr>
        <w:pStyle w:val="BodyText"/>
      </w:pPr>
      <w:r>
        <w:t xml:space="preserve">Âu Dương nhận lấy một mũi tên từ tay bạn học bên cạnh, kéo dây cung, nói với Vương Khánh:</w:t>
      </w:r>
    </w:p>
    <w:p>
      <w:pPr>
        <w:pStyle w:val="BodyText"/>
      </w:pPr>
      <w:r>
        <w:t xml:space="preserve">- Mười tên, chỉ thắng ngươi một vòng. Tới đây!</w:t>
      </w:r>
    </w:p>
    <w:p>
      <w:pPr>
        <w:pStyle w:val="BodyText"/>
      </w:pPr>
      <w:r>
        <w:t xml:space="preserve">Nghe thấy lời Âu Dương nói, ngay cả Lưu Khải Hàng cũng ngẩn ngơ. Ngoài một trăm năm mươi thước, mười tên, còn nói chỉ thắng người ta một vòng? Bà nội nó, cái này còn khó khăn hơn thắng người ta mười, hai mươi vòng rất nhiều. Có phải đầu óc Âu Dương bị xe đụng đâm ra ngu rồi hay không?</w:t>
      </w:r>
    </w:p>
    <w:p>
      <w:pPr>
        <w:pStyle w:val="BodyText"/>
      </w:pPr>
      <w:r>
        <w:t xml:space="preserve">Nghe giọng điệu của Âu Dương, dù cho bạn học cực kỳ tin tưởng vào hắn cũng ngẩn ngơ. Nguyên nhân rất đơn giản, nếu là bia bắn năm mươi thước thì hắn nói kiểu đó chứng minh có tự tin.</w:t>
      </w:r>
    </w:p>
    <w:p>
      <w:pPr>
        <w:pStyle w:val="BodyText"/>
      </w:pPr>
      <w:r>
        <w:t xml:space="preserve">Nhưng đây là bia bắn một trăm năm mươi thước, có thể từng tên trúng bia đã là cực hạn. Bây giờ hắn nói chỉ thắng người ta một vòng? Điều này thật quá kinh khủng?</w:t>
      </w:r>
    </w:p>
    <w:p>
      <w:pPr>
        <w:pStyle w:val="BodyText"/>
      </w:pPr>
      <w:r>
        <w:t xml:space="preserve">- Âu Dương.</w:t>
      </w:r>
    </w:p>
    <w:p>
      <w:pPr>
        <w:pStyle w:val="BodyText"/>
      </w:pPr>
      <w:r>
        <w:t xml:space="preserve">Lưu Tĩnh kéo áo Âu Dương. Nhưng nàng chợt nghĩ tới năng lực không thể tưởng tượng của hắn. Phút chốc nàng có chút tin tường vào hắn.</w:t>
      </w:r>
    </w:p>
    <w:p>
      <w:pPr>
        <w:pStyle w:val="BodyText"/>
      </w:pPr>
      <w:r>
        <w:t xml:space="preserve">Âu Dương chỉ nói ba chữ:</w:t>
      </w:r>
    </w:p>
    <w:p>
      <w:pPr>
        <w:pStyle w:val="BodyText"/>
      </w:pPr>
      <w:r>
        <w:t xml:space="preserve">- Tin tưởng ta.</w:t>
      </w:r>
    </w:p>
    <w:p>
      <w:pPr>
        <w:pStyle w:val="BodyText"/>
      </w:pPr>
      <w:r>
        <w:t xml:space="preserve">Đối với người khác, đối với Vương Khánh là một khoảng cách khiêu chiến. Nhưng với Âu Dương, một trăm năm mươi thước thực sự giống như gần ngay trước mắt.</w:t>
      </w:r>
    </w:p>
    <w:p>
      <w:pPr>
        <w:pStyle w:val="BodyText"/>
      </w:pPr>
      <w:r>
        <w:t xml:space="preserve">"Mặc dù không có Chân Thực Chi Nhãn nhưng ánh mắt của ta đủ nhìn thấy tất cả ngoài ngàn thước."</w:t>
      </w:r>
    </w:p>
    <w:p>
      <w:pPr>
        <w:pStyle w:val="BodyText"/>
      </w:pPr>
      <w:r>
        <w:t xml:space="preserve">Âu Dương nheo mắt. Chân Thực Chi Nhãn đã mất. Không có lực lượng Thần Sư, hiện tại cũng không còn con ngươi huyết sắc, nhưng mặc kệ thế nào hắn vẫn còn phương pháp thánh chiến, nhìn thấy mọi thứ ngoài ngàn thước rất dễ dàng.</w:t>
      </w:r>
    </w:p>
    <w:p>
      <w:pPr>
        <w:pStyle w:val="BodyText"/>
      </w:pPr>
      <w:r>
        <w:t xml:space="preserve">"Trong Phương pháp thánh chiến, quan tâm chiến ý còn vượt qua cả Thần Sư Chi Nhãn."</w:t>
      </w:r>
    </w:p>
    <w:p>
      <w:pPr>
        <w:pStyle w:val="BodyText"/>
      </w:pPr>
      <w:r>
        <w:t xml:space="preserve">Âu Dương nghĩ đến quan tâm chiến ý. Thần Sư Chi Nhãn rất lợi hại. Nhìn thấu chân thật và hư ảo, nhìn thấu giả dối cùng chân thực. Nhưng dù Thần Sư Chi Nhãn có lợi hại tới cỡ nào cũng không thể nhìn thấu lòng người.</w:t>
      </w:r>
    </w:p>
    <w:p>
      <w:pPr>
        <w:pStyle w:val="BodyText"/>
      </w:pPr>
      <w:r>
        <w:t xml:space="preserve">Quan tâm chiến ý trong Phương pháp thánh chiến là một loại chiến ý quan sát lòng người. Luyện chiến ý này đến mức tận cùng đã có thể nhìn thấu lòng người, nhìn thấu đại thế giới. Đây là loại chiến ý gần như thần kỹ.</w:t>
      </w:r>
    </w:p>
    <w:p>
      <w:pPr>
        <w:pStyle w:val="BodyText"/>
      </w:pPr>
      <w:r>
        <w:t xml:space="preserve">Bây giờ Âu Dương còn chưa thể tu luyện, nhưng dù sao cũng có tu vi tam giai, tứ giai. Khoảng cách xa như vậy đối với hắn không thành vấn đề.</w:t>
      </w:r>
    </w:p>
    <w:p>
      <w:pPr>
        <w:pStyle w:val="BodyText"/>
      </w:pPr>
      <w:r>
        <w:t xml:space="preserve">- Để ta trước đi!</w:t>
      </w:r>
    </w:p>
    <w:p>
      <w:pPr>
        <w:pStyle w:val="BodyText"/>
      </w:pPr>
      <w:r>
        <w:t xml:space="preserve">Sắc mặt của Vương Khánh hơi khó xem. Gã không ngờ thiên tài trường thể thao Tương Thành lại so đấu kỹ thuật tất sát với hắn như vậy.</w:t>
      </w:r>
    </w:p>
    <w:p>
      <w:pPr>
        <w:pStyle w:val="BodyText"/>
      </w:pPr>
      <w:r>
        <w:t xml:space="preserve">Bia di động rất khó khống chế. Nhưng đối với cao thủ chân chính vẫn có thể dò theo quỹ tích. Nhưng bây giờ một trăm năm mươi thước thì sao? Bia cố định ngoài một trăm năm mươi thước không có quỹ tích gì. Hoàn toàn là thử thách ánh mắt, tiễn thuật của một cung thủ.</w:t>
      </w:r>
    </w:p>
    <w:p>
      <w:pPr>
        <w:pStyle w:val="BodyText"/>
      </w:pPr>
      <w:r>
        <w:t xml:space="preserve">- Xin cứ tự nhiên.</w:t>
      </w:r>
    </w:p>
    <w:p>
      <w:pPr>
        <w:pStyle w:val="BodyText"/>
      </w:pPr>
      <w:r>
        <w:t xml:space="preserve">Âu Dương không giành ra tay trước. Bởi vì mới nãy hắn đã nói muốn thắng một vòng, vậy nên hắn chỉ có thể ra tay sau.</w:t>
      </w:r>
    </w:p>
    <w:p>
      <w:pPr>
        <w:pStyle w:val="BodyText"/>
      </w:pPr>
      <w:r>
        <w:t xml:space="preserve">Vương Khánh đứng đó thật lâu vẫn không kéo cung. Ngoài một trăm năm mươi thước nhìn bia cố định giống như một điểm đen nhỏ. Cái này đã vượt qua thiện xạ.</w:t>
      </w:r>
    </w:p>
    <w:p>
      <w:pPr>
        <w:pStyle w:val="BodyText"/>
      </w:pPr>
      <w:r>
        <w:t xml:space="preserve">Thiện xạ trăm bước mới chừng bảy, tám chục thước. Bây giờ gần như gấp đôi.</w:t>
      </w:r>
    </w:p>
    <w:p>
      <w:pPr>
        <w:pStyle w:val="BodyText"/>
      </w:pPr>
      <w:r>
        <w:t xml:space="preserve">Vương Khánh khẽ thở ra:</w:t>
      </w:r>
    </w:p>
    <w:p>
      <w:pPr>
        <w:pStyle w:val="BodyText"/>
      </w:pPr>
      <w:r>
        <w:t xml:space="preserve">- Phù.</w:t>
      </w:r>
    </w:p>
    <w:p>
      <w:pPr>
        <w:pStyle w:val="BodyText"/>
      </w:pPr>
      <w:r>
        <w:t xml:space="preserve">Vương Khánh kéo một mũi tên, mũi tên vèo một tiếng bay tới bia phía xa.</w:t>
      </w:r>
    </w:p>
    <w:p>
      <w:pPr>
        <w:pStyle w:val="BodyText"/>
      </w:pPr>
      <w:r>
        <w:t xml:space="preserve">Một mũi tên bắn ra, rất nhiều người hoan hô. Dù tên này chỉ có năm vòng nhưng ở khoảng cách xa như vậy khống chế đến trình độ này đã là không thể tưởng tượng.</w:t>
      </w:r>
    </w:p>
    <w:p>
      <w:pPr>
        <w:pStyle w:val="BodyText"/>
      </w:pPr>
      <w:r>
        <w:t xml:space="preserve">Bốp bốp bốp bốp!</w:t>
      </w:r>
    </w:p>
    <w:p>
      <w:pPr>
        <w:pStyle w:val="BodyText"/>
      </w:pPr>
      <w:r>
        <w:t xml:space="preserve">Những tiếng vỗ tay vang lên. Không chỉ có đội viên của đội tỉnh mới vỗ tay, ngay cả học sinh trường thể thao Tương Thành cũng. Không phải bọn họ lâm trận phản chiến mà vì Vương Khánh bắn ra mũi tên này đúng là rất đẹp.</w:t>
      </w:r>
    </w:p>
    <w:p>
      <w:pPr>
        <w:pStyle w:val="BodyText"/>
      </w:pPr>
      <w:r>
        <w:t xml:space="preserve">Ngược lại Lưu Khải Hàng đứng bên cạnh Âu Dương nở nụ cười. Lưu Tĩnh thì nhíu mày. Lưu Tĩnh lo cho Âu Dương thua. Nhưng Lưu Khải Hàng lại hy vọng hắn thua.</w:t>
      </w:r>
    </w:p>
    <w:p>
      <w:pPr>
        <w:pStyle w:val="BodyText"/>
      </w:pPr>
      <w:r>
        <w:t xml:space="preserve">Lưu Tĩnh sợ thua thì Âu Dương sẽ bị đả kích. Lưu Khải Hàng thà rằng Âu Dương bị đả kích cũng không muốn để hắn rời đi.</w:t>
      </w:r>
    </w:p>
    <w:p>
      <w:pPr>
        <w:pStyle w:val="BodyText"/>
      </w:pPr>
      <w:r>
        <w:t xml:space="preserve">- Át chủ bài đúng là át chủ bài. Thực lực như vậy sợ là trên Olympic cũng có thể đoạt quán quân!</w:t>
      </w:r>
    </w:p>
    <w:p>
      <w:pPr>
        <w:pStyle w:val="BodyText"/>
      </w:pPr>
      <w:r>
        <w:t xml:space="preserve">Có người ở bên cạnh thì thầm bàn tán. Âu Dương cũng gật đầu công nhận.</w:t>
      </w:r>
    </w:p>
    <w:p>
      <w:pPr>
        <w:pStyle w:val="BodyText"/>
      </w:pPr>
      <w:r>
        <w:t xml:space="preserve">Dù đến bây giờ Âu Dương không nhớ ra Vương Khánh là ai, nhưng gã bắn ra mũi tên này đúng là rất có tài năng. Nếu là trước khi Âu Dương xuyên qua thì e rằng hắn khó thể bắn ra mũi tên như vậy.</w:t>
      </w:r>
    </w:p>
    <w:p>
      <w:pPr>
        <w:pStyle w:val="BodyText"/>
      </w:pPr>
      <w:r>
        <w:t xml:space="preserve">Âu Dương nhẹ giọng nói với Lưu Tĩnh:</w:t>
      </w:r>
    </w:p>
    <w:p>
      <w:pPr>
        <w:pStyle w:val="BodyText"/>
      </w:pPr>
      <w:r>
        <w:t xml:space="preserve">- Trên đời này vẫn có rất nhiều cao thủ.</w:t>
      </w:r>
    </w:p>
    <w:p>
      <w:pPr>
        <w:pStyle w:val="BodyText"/>
      </w:pPr>
      <w:r>
        <w:t xml:space="preserve">Lưu Tĩnh liếc Âu Dương, hỏi ngược lại:</w:t>
      </w:r>
    </w:p>
    <w:p>
      <w:pPr>
        <w:pStyle w:val="BodyText"/>
      </w:pPr>
      <w:r>
        <w:t xml:space="preserve">- Vậy ngươi mất niềm tin rồi?</w:t>
      </w:r>
    </w:p>
    <w:p>
      <w:pPr>
        <w:pStyle w:val="BodyText"/>
      </w:pPr>
      <w:r>
        <w:t xml:space="preserve">Mới rồi nói ra lời kiêu ngạo như vậy bây giờ lại nói câu đó. Không lẽ Âu Dương muốn bỏ cuộc?</w:t>
      </w:r>
    </w:p>
    <w:p>
      <w:pPr>
        <w:pStyle w:val="BodyText"/>
      </w:pPr>
      <w:r>
        <w:t xml:space="preserve">Âu Dương vẫn giữ nụ cười trên khuôn mặt, nói:</w:t>
      </w:r>
    </w:p>
    <w:p>
      <w:pPr>
        <w:pStyle w:val="BodyText"/>
      </w:pPr>
      <w:r>
        <w:t xml:space="preserve">- Ta nói rồi, chỉ khi cọp bị bệnh thì con báo mới dám chạy ra giả mạo.</w:t>
      </w:r>
    </w:p>
    <w:p>
      <w:pPr>
        <w:pStyle w:val="BodyText"/>
      </w:pPr>
      <w:r>
        <w:t xml:space="preserve">Âu Dương luôn là vậy. Bởi vì trên thế giới này không có thứ gì có thể làm hắn lo lắng.</w:t>
      </w:r>
    </w:p>
    <w:p>
      <w:pPr>
        <w:pStyle w:val="BodyText"/>
      </w:pPr>
      <w:r>
        <w:t xml:space="preserve">Hiện tại Âu Dương chỉ là tam giai, tứ gia, nhưng nếu cho hắn thời gian một năm trùng kích cửu giai thậm chí thánh thể là chuyện dễ như chơi. Đợi đến trình độ đó, dù là siêu nhân mặc quần lót ngược cũng sẽ bị Âu Dương bắn rớt xuống.</w:t>
      </w:r>
    </w:p>
    <w:p>
      <w:pPr>
        <w:pStyle w:val="BodyText"/>
      </w:pPr>
      <w:r>
        <w:t xml:space="preserve">Lưu Tĩnh nhìn Âu Dương, hỏi:</w:t>
      </w:r>
    </w:p>
    <w:p>
      <w:pPr>
        <w:pStyle w:val="BodyText"/>
      </w:pPr>
      <w:r>
        <w:t xml:space="preserve">- Ngươi có nắm chắc phần thắng hay không?</w:t>
      </w:r>
    </w:p>
    <w:p>
      <w:pPr>
        <w:pStyle w:val="BodyText"/>
      </w:pPr>
      <w:r>
        <w:t xml:space="preserve">Người đàn ông này thật sự thay đổi. Hắn giống như vương giả bay cao trên trời. Dù là chuyện gì cũng không thể lay động nhịp tim của hắn.</w:t>
      </w:r>
    </w:p>
    <w:p>
      <w:pPr>
        <w:pStyle w:val="BodyText"/>
      </w:pPr>
      <w:r>
        <w:t xml:space="preserve">Âu Dương nói:</w:t>
      </w:r>
    </w:p>
    <w:p>
      <w:pPr>
        <w:pStyle w:val="BodyText"/>
      </w:pPr>
      <w:r>
        <w:t xml:space="preserve">- Ta đã nói thắng hắn một vòng thì nhất định sẽ thắng một vòng.</w:t>
      </w:r>
    </w:p>
    <w:p>
      <w:pPr>
        <w:pStyle w:val="BodyText"/>
      </w:pPr>
      <w:r>
        <w:t xml:space="preserve">Âu Dương ngồi bệch xuống mặt cỏ, khiến nhiều người tò mò.</w:t>
      </w:r>
    </w:p>
    <w:p>
      <w:pPr>
        <w:pStyle w:val="BodyText"/>
      </w:pPr>
      <w:r>
        <w:t xml:space="preserve">Vèo!</w:t>
      </w:r>
    </w:p>
    <w:p>
      <w:pPr>
        <w:pStyle w:val="BodyText"/>
      </w:pPr>
      <w:r>
        <w:t xml:space="preserve">Lại một mũi tên bay ra khỏi tay Vương Khánh. Mũi tên này khiến cả sân náo động.</w:t>
      </w:r>
    </w:p>
    <w:p>
      <w:pPr>
        <w:pStyle w:val="BodyText"/>
      </w:pPr>
      <w:r>
        <w:t xml:space="preserve">- Ông trời ơi, mười vòng! Mười vòng ở ngoài một trăm năm mươi thước!</w:t>
      </w:r>
    </w:p>
    <w:p>
      <w:pPr>
        <w:pStyle w:val="BodyText"/>
      </w:pPr>
      <w:r>
        <w:t xml:space="preserve">Rất nhiều người hét lên. Cho dù là Lưu Khải Hàng mắt cũng sáng rỡ.</w:t>
      </w:r>
    </w:p>
    <w:p>
      <w:pPr>
        <w:pStyle w:val="BodyText"/>
      </w:pPr>
      <w:r>
        <w:t xml:space="preserve">- Không tệ, tiểu tử này đúng là không tệ. Âu Dương, sợ là sang năm đối thủ của ngươi chính là hắn.</w:t>
      </w:r>
    </w:p>
    <w:p>
      <w:pPr>
        <w:pStyle w:val="BodyText"/>
      </w:pPr>
      <w:r>
        <w:t xml:space="preserve">Lúc này Lưu Khải Hàng không cho rằng Âu Dương có thể thắng được. Ngoài một trăm năm mươi thước, hai mũi tên ra mười lăm vòng. Thành tích này dù là kéo một bia cố định ngoài năm mươi thước cũng chỉ được cỡ như vậy.</w:t>
      </w:r>
    </w:p>
    <w:p>
      <w:pPr>
        <w:pStyle w:val="BodyText"/>
      </w:pPr>
      <w:r>
        <w:t xml:space="preserve">- Ha ha.</w:t>
      </w:r>
    </w:p>
    <w:p>
      <w:pPr>
        <w:pStyle w:val="BodyText"/>
      </w:pPr>
      <w:r>
        <w:t xml:space="preserve">Âu Dương chỉ cười khẽ, không trả lời. Nếu như Âu Dương muốn, ngoài năm trăm thước từng mũi tên mười hoàn cũng không thành vấn đề.</w:t>
      </w:r>
    </w:p>
    <w:p>
      <w:pPr>
        <w:pStyle w:val="BodyText"/>
      </w:pPr>
      <w:r>
        <w:t xml:space="preserve">Âu Dương lặng lẽ búng dây cung vài cái, để dây cung biến càng căng, để lực kéo tên càng lớn. Âu Dương búng dây. Nghe tiếng dây cung phát ra như tiếng sắt thép, hắn hài lòng gật đầu.</w:t>
      </w:r>
    </w:p>
    <w:p>
      <w:pPr>
        <w:pStyle w:val="BodyText"/>
      </w:pPr>
      <w:r>
        <w:t xml:space="preserve">Ở địa cầu, người bình thường không có lực cánh tay mạnh như vậy. Dù sao thế giới này không thể so sánh với thế giới kia.</w:t>
      </w:r>
    </w:p>
    <w:p>
      <w:pPr>
        <w:pStyle w:val="BodyText"/>
      </w:pPr>
      <w:r>
        <w:t xml:space="preserve">Vèo vèo vèo!</w:t>
      </w:r>
    </w:p>
    <w:p>
      <w:pPr>
        <w:pStyle w:val="BodyText"/>
      </w:pPr>
      <w:r>
        <w:t xml:space="preserve">Sau vài mũi tên Vương Khánh không bắn được vào mười vòng nhưng cũng bắn ra chín vòng, thành tích tốt. Cuối cùng Vương Khánh thống kê ra: mười mũi tên, bia cố định ngoài một trăm năm mươi thước nhưng lại có sáu mươi chín vòng! Đây là con số cực kỳ kinh người.</w:t>
      </w:r>
    </w:p>
    <w:p>
      <w:pPr>
        <w:pStyle w:val="Compact"/>
      </w:pPr>
      <w:r>
        <w:br w:type="textWrapping"/>
      </w:r>
      <w:r>
        <w:br w:type="textWrapping"/>
      </w:r>
    </w:p>
    <w:p>
      <w:pPr>
        <w:pStyle w:val="Heading2"/>
      </w:pPr>
      <w:bookmarkStart w:id="684" w:name="chương-707-độc-cô-cầu-bại-1"/>
      <w:bookmarkEnd w:id="684"/>
      <w:r>
        <w:t xml:space="preserve">662. Chương 707: Độc Cô Cầu Bại (1)</w:t>
      </w:r>
    </w:p>
    <w:p>
      <w:pPr>
        <w:pStyle w:val="Compact"/>
      </w:pPr>
      <w:r>
        <w:br w:type="textWrapping"/>
      </w:r>
      <w:r>
        <w:br w:type="textWrapping"/>
      </w:r>
      <w:r>
        <w:t xml:space="preserve">Dù là để học sinh bình thường của trường thể thao Tương Thành bắn bia cố định ngoài năm mươi mét, họ cố gắng cũng chỉ ra được thành tích cỡ này. Phút chốc ba chữ át chủ bài khắc sâu vào đầu óc mọi người.</w:t>
      </w:r>
    </w:p>
    <w:p>
      <w:pPr>
        <w:pStyle w:val="BodyText"/>
      </w:pPr>
      <w:r>
        <w:t xml:space="preserve">- Xem ra lần này Âu Dương thua chắc rồi!</w:t>
      </w:r>
    </w:p>
    <w:p>
      <w:pPr>
        <w:pStyle w:val="BodyText"/>
      </w:pPr>
      <w:r>
        <w:t xml:space="preserve">Nhiều người xì xầm. Dù gì là ngoài một trăm năm mươi thước, mỗi mũi tên đều trúng bia. Hơn nữa có thể bắn ra thành tích xuất sắc như vậy thật sự không tầm thường. Muốn vượt qua gần như là không thể.</w:t>
      </w:r>
    </w:p>
    <w:p>
      <w:pPr>
        <w:pStyle w:val="BodyText"/>
      </w:pPr>
      <w:r>
        <w:t xml:space="preserve">- Xong rồi sao?</w:t>
      </w:r>
    </w:p>
    <w:p>
      <w:pPr>
        <w:pStyle w:val="BodyText"/>
      </w:pPr>
      <w:r>
        <w:t xml:space="preserve">Âu Dương không thèm nhớ Vương Khánh bắn bao nhiêu vòng. Bởi vì hắn cảm thấy không cần thiết. Nếu đã sắp đi, không bằng phút cuối đả kích thiên tài này, cho gã biết dù có bao nhiêu thiên tài thì ở trước mặt người kết thúc thiên tài như hắn đều suy sụp ngã xuống đất!</w:t>
      </w:r>
    </w:p>
    <w:p>
      <w:pPr>
        <w:pStyle w:val="BodyText"/>
      </w:pPr>
      <w:r>
        <w:t xml:space="preserve">Âu Dương hét to với người đang tới các vòng định rút tên ra:</w:t>
      </w:r>
    </w:p>
    <w:p>
      <w:pPr>
        <w:pStyle w:val="BodyText"/>
      </w:pPr>
      <w:r>
        <w:t xml:space="preserve">- Không cần rút tên!</w:t>
      </w:r>
    </w:p>
    <w:p>
      <w:pPr>
        <w:pStyle w:val="BodyText"/>
      </w:pPr>
      <w:r>
        <w:t xml:space="preserve">Âu Dương kéo cung, mũi tên bay về phía tấm bia ngoài một trăm năm mươi thước, bắn ra tên đầu tiên!</w:t>
      </w:r>
    </w:p>
    <w:p>
      <w:pPr>
        <w:pStyle w:val="BodyText"/>
      </w:pPr>
      <w:r>
        <w:t xml:space="preserve">- Ngươi điên rồi! Vẫn còn có người đứng! Quá nguy hiểm!</w:t>
      </w:r>
    </w:p>
    <w:p>
      <w:pPr>
        <w:pStyle w:val="BodyText"/>
      </w:pPr>
      <w:r>
        <w:t xml:space="preserve">Thấy Âu Dương không để ý người ghi điểm còn chưa rời đi đã giương cung, nhiều người hét to. Nhưng họ chưa dứt lời thì nghe phía xa truyền đến một tiếng phập.</w:t>
      </w:r>
    </w:p>
    <w:p>
      <w:pPr>
        <w:pStyle w:val="BodyText"/>
      </w:pPr>
      <w:r>
        <w:t xml:space="preserve">Người ghi điểm ngơ ngác đứng đó nhìn tên còn đang rung lên.</w:t>
      </w:r>
    </w:p>
    <w:p>
      <w:pPr>
        <w:pStyle w:val="BodyText"/>
      </w:pPr>
      <w:r>
        <w:t xml:space="preserve">Mũi tên như tia chớp từ phía bay đến, không vạch cả đường cong, dùng đường thẳng bay tới đây. Một mũi tên bổ ra mũi tên khác cắm xuyên bia.</w:t>
      </w:r>
    </w:p>
    <w:p>
      <w:pPr>
        <w:pStyle w:val="BodyText"/>
      </w:pPr>
      <w:r>
        <w:t xml:space="preserve">Nên biết rằng tên hiện đại không như cổ đại, mà dùng hợp kim để làm thành. Muốn bổ đôi hợp kim cần lực lượng lớn cỡ nào?</w:t>
      </w:r>
    </w:p>
    <w:p>
      <w:pPr>
        <w:pStyle w:val="BodyText"/>
      </w:pPr>
      <w:r>
        <w:t xml:space="preserve">- Không thể nào...điều này là không thể...</w:t>
      </w:r>
    </w:p>
    <w:p>
      <w:pPr>
        <w:pStyle w:val="BodyText"/>
      </w:pPr>
      <w:r>
        <w:t xml:space="preserve">Người ghi điểm đã quên cả nguy hiểm. Gã nhìn mũi tên đang rung bần bật, đầu óc chết máy.</w:t>
      </w:r>
    </w:p>
    <w:p>
      <w:pPr>
        <w:pStyle w:val="BodyText"/>
      </w:pPr>
      <w:r>
        <w:t xml:space="preserve">- Có chuyện gì? Mau đi nhìn xem!</w:t>
      </w:r>
    </w:p>
    <w:p>
      <w:pPr>
        <w:pStyle w:val="BodyText"/>
      </w:pPr>
      <w:r>
        <w:t xml:space="preserve">Lưu Khải Hàng trừng mắt với Âu Dương, cùng đám người của trường thể thao Tương Thành vội đi nhìn. Dù sao ở khoảng cách quá xa họ không thể thấy rõ.</w:t>
      </w:r>
    </w:p>
    <w:p>
      <w:pPr>
        <w:pStyle w:val="BodyText"/>
      </w:pPr>
      <w:r>
        <w:t xml:space="preserve">Vương Khánh mỉa mai Âu Dương:</w:t>
      </w:r>
    </w:p>
    <w:p>
      <w:pPr>
        <w:pStyle w:val="BodyText"/>
      </w:pPr>
      <w:r>
        <w:t xml:space="preserve">- Hừ, thiên tài, đúng là thiên tào. Nói không chừng hôm nay thiên tài sắp ngồi tù!</w:t>
      </w:r>
    </w:p>
    <w:p>
      <w:pPr>
        <w:pStyle w:val="BodyText"/>
      </w:pPr>
      <w:r>
        <w:t xml:space="preserve">Người ghi điểm còn ở đó đã dám giương cung. Nếu lỡ ra tay làm tổn thương người ta thì sẽ xảy ra chuyện lớn.</w:t>
      </w:r>
    </w:p>
    <w:p>
      <w:pPr>
        <w:pStyle w:val="BodyText"/>
      </w:pPr>
      <w:r>
        <w:t xml:space="preserve">Nhưng Vương Khánh vừa dứt lời thì phía bia bắn đã phát ra tiếng hét điên cuồng.</w:t>
      </w:r>
    </w:p>
    <w:p>
      <w:pPr>
        <w:pStyle w:val="BodyText"/>
      </w:pPr>
      <w:r>
        <w:t xml:space="preserve">- Bà nội nó, có ai cho ta biết có phải ta đang nằm mơ không?</w:t>
      </w:r>
    </w:p>
    <w:p>
      <w:pPr>
        <w:pStyle w:val="BodyText"/>
      </w:pPr>
      <w:r>
        <w:t xml:space="preserve">Đây là giọng của Lưu Khải Hàng.</w:t>
      </w:r>
    </w:p>
    <w:p>
      <w:pPr>
        <w:pStyle w:val="BodyText"/>
      </w:pPr>
      <w:r>
        <w:t xml:space="preserve">- Quái vật! Hắn là quái vật. Hắn lấy đâu ra lực lượng lớn như vậy? Không lẽ hắn đã căng lực cung đến mức lớn nhất sao?</w:t>
      </w:r>
    </w:p>
    <w:p>
      <w:pPr>
        <w:pStyle w:val="BodyText"/>
      </w:pPr>
      <w:r>
        <w:t xml:space="preserve">- Hắn có phải người địa cầu không? Các ngươi khẳng định hắn là người trái đất sao?</w:t>
      </w:r>
    </w:p>
    <w:p>
      <w:pPr>
        <w:pStyle w:val="BodyText"/>
      </w:pPr>
      <w:r>
        <w:t xml:space="preserve">Đủ các thanh âm phát ra từ bia bắn. Vương Khánh nhíu mày liếc nhìn Âu Dương một cái, sau đó chạy nhanh tới bên đó.</w:t>
      </w:r>
    </w:p>
    <w:p>
      <w:pPr>
        <w:pStyle w:val="BodyText"/>
      </w:pPr>
      <w:r>
        <w:t xml:space="preserve">Đám đội viên đội tỉnh cũng tò mò chạy nhanh theo.</w:t>
      </w:r>
    </w:p>
    <w:p>
      <w:pPr>
        <w:pStyle w:val="BodyText"/>
      </w:pPr>
      <w:r>
        <w:t xml:space="preserve">Chỉ có mộtmình Âu Dương bình tĩnh nhận lấy mũi tên khác từ bạn học phụ trách đưa tên, nói:</w:t>
      </w:r>
    </w:p>
    <w:p>
      <w:pPr>
        <w:pStyle w:val="BodyText"/>
      </w:pPr>
      <w:r>
        <w:t xml:space="preserve">- Làm một tiễn thủ xuất sắc, điều cần phải làm không phải là tham gia thi đấu, bắn những bia cố định hoặc bia di động nhàm chán. Một tiễn thủ xuất sắc nên ở trong loạn quân lấy đầu thượng tướng. Mũi tên bắn ra giết chết cường giả!</w:t>
      </w:r>
    </w:p>
    <w:p>
      <w:pPr>
        <w:pStyle w:val="BodyText"/>
      </w:pPr>
      <w:r>
        <w:t xml:space="preserve">Âu Dương nói xong hai tay dùng sức, mũi tên thứ hai bay ra khỏi dây cung.</w:t>
      </w:r>
    </w:p>
    <w:p>
      <w:pPr>
        <w:pStyle w:val="BodyText"/>
      </w:pPr>
      <w:r>
        <w:t xml:space="preserve">Nhiều người đang vây xem. Dưới loại tình huống này mà Âu Dương vẫn dám giương cung. Hình ảnh này khiến Lưu Tĩnh đứng một bên che miệng.</w:t>
      </w:r>
    </w:p>
    <w:p>
      <w:pPr>
        <w:pStyle w:val="BodyText"/>
      </w:pPr>
      <w:r>
        <w:t xml:space="preserve">Có người hét to:</w:t>
      </w:r>
    </w:p>
    <w:p>
      <w:pPr>
        <w:pStyle w:val="BodyText"/>
      </w:pPr>
      <w:r>
        <w:t xml:space="preserve">- Ngươi điên rồi!</w:t>
      </w:r>
    </w:p>
    <w:p>
      <w:pPr>
        <w:pStyle w:val="BodyText"/>
      </w:pPr>
      <w:r>
        <w:t xml:space="preserve">Nhưng họ chưa dứt lời thì lại vang lên một tiếng phập. Chỗ bia bắn vốn đang ồn ào bỗng yên tĩnh lại.</w:t>
      </w:r>
    </w:p>
    <w:p>
      <w:pPr>
        <w:pStyle w:val="BodyText"/>
      </w:pPr>
      <w:r>
        <w:t xml:space="preserve">- Nhìn thấy không? Mọi người chất vấn ngươi là bởi vì thực lực của ngươi không đủ. Khi thực lực của ngươi đã đủ thì sẽ không có người nào chất vấn ngươi nữa.</w:t>
      </w:r>
    </w:p>
    <w:p>
      <w:pPr>
        <w:pStyle w:val="BodyText"/>
      </w:pPr>
      <w:r>
        <w:t xml:space="preserve">Âu Dương nói câu này là cho Lưu Tĩnh nghe. Đời này Âu Dương sẽ không đứng trên sân đấu quốc tế đoạt quán quân. Nhưng hắn hy vọng một ngày nào đó bằng hữu tốt nhất của mình có thể đứng trên đài lĩnh thưởng cao nhất, nghe quốc ca vang lên, khiến toàn thế giới ghi nhớ tên của nàng...</w:t>
      </w:r>
    </w:p>
    <w:p>
      <w:pPr>
        <w:pStyle w:val="BodyText"/>
      </w:pPr>
      <w:r>
        <w:t xml:space="preserve">Tên như tia chớp rạch phá không gian, xuyên qua khe hở đám đông lại lần nữa cắm vào mũi tên trước cắm vào bia, bổ ra tên hợp kim, sau đó mũi tên này giống như tên trước xuyên thủng bia bay ra xa.</w:t>
      </w:r>
    </w:p>
    <w:p>
      <w:pPr>
        <w:pStyle w:val="BodyText"/>
      </w:pPr>
      <w:r>
        <w:t xml:space="preserve">Hình ảnh này vừa lúc bị Vương Khánh từ xa chạy tới nhìn rõ ràng trong mắt, gã cảm thấy đầu óc ù vang.</w:t>
      </w:r>
    </w:p>
    <w:p>
      <w:pPr>
        <w:pStyle w:val="BodyText"/>
      </w:pPr>
      <w:r>
        <w:t xml:space="preserve">Mũi tên hợp kim bị chẻ làm đôi? Để làm được như vậy cần phải có tốc độ nhanh tới mức nào? Nhưng cái này còn chưa phải là đáng sợ nhất, đáng sợ nhất là mũi tên bổ đôi mũi tên!</w:t>
      </w:r>
    </w:p>
    <w:p>
      <w:pPr>
        <w:pStyle w:val="BodyText"/>
      </w:pPr>
      <w:r>
        <w:t xml:space="preserve">Vương Khánh nhìn bia bắn bị thủng hai lỗ, gã rốt cuộc đã hiểu được tại sao người đến trước mình lại giật mình như vậy.</w:t>
      </w:r>
    </w:p>
    <w:p>
      <w:pPr>
        <w:pStyle w:val="BodyText"/>
      </w:pPr>
      <w:r>
        <w:t xml:space="preserve">Vèo!</w:t>
      </w:r>
    </w:p>
    <w:p>
      <w:pPr>
        <w:pStyle w:val="BodyText"/>
      </w:pPr>
      <w:r>
        <w:t xml:space="preserve">Lại một mũi tên bay tới, kề sát đỉnh đầu gã xẹt qua. Mũi tên rít gào, phập một tiếng lại bổ ra mũi tên trước, một lần nữa tuyên bố với mọi người đây không phải ngẫu nhiên, đây là thực lực!</w:t>
      </w:r>
    </w:p>
    <w:p>
      <w:pPr>
        <w:pStyle w:val="BodyText"/>
      </w:pPr>
      <w:r>
        <w:t xml:space="preserve">Vèo- Phập- Vèo- phập- Vèo- Phập- Vèo- Phập!</w:t>
      </w:r>
    </w:p>
    <w:p>
      <w:pPr>
        <w:pStyle w:val="BodyText"/>
      </w:pPr>
      <w:r>
        <w:t xml:space="preserve">Một chuỗi âm thanh như pháo nổ vang lên. Chỉ thấy phía xa đôi tay Âu Dương như ảo ảnh bắn ra một mũi tên nối tiếp một mũi tên. Mỗi mũi tên đều bổ mũi tên trước mặt Vương Khánh ra làm hai, sau đó xuyên thủng bia bắn, cắm trên mặt đất phía xa.</w:t>
      </w:r>
    </w:p>
    <w:p>
      <w:pPr>
        <w:pStyle w:val="BodyText"/>
      </w:pPr>
      <w:r>
        <w:t xml:space="preserve">Sau chuỗi âm thanh qua đi, tấm bia bắn ban đầu đã đầy lỗ hổng và những mũi tên bị chẻ đôi còn đang vặn vẹo. Hồng tâm chính giữa đại biểu vị trí mười vòng. Bên dưới nó có một mũi tên chín vòng đang cắm ở đó.</w:t>
      </w:r>
    </w:p>
    <w:p>
      <w:pPr>
        <w:pStyle w:val="BodyText"/>
      </w:pPr>
      <w:r>
        <w:t xml:space="preserve">Mọi người há hốc mồm nhìn tấm bia. Lúc này trong lòng họ chỉ có hai chữ, biến thái!</w:t>
      </w:r>
    </w:p>
    <w:p>
      <w:pPr>
        <w:pStyle w:val="BodyText"/>
      </w:pPr>
      <w:r>
        <w:t xml:space="preserve">Không sai, chính là biến thái. Đây chính là biến thái trong biến thái...</w:t>
      </w:r>
    </w:p>
    <w:p>
      <w:pPr>
        <w:pStyle w:val="BodyText"/>
      </w:pPr>
      <w:r>
        <w:t xml:space="preserve">Vèo!</w:t>
      </w:r>
    </w:p>
    <w:p>
      <w:pPr>
        <w:pStyle w:val="BodyText"/>
      </w:pPr>
      <w:r>
        <w:t xml:space="preserve">Thanh âm cuối cùng truyền đến, mũi tên vèo một tiếng trực tiếp từ lỗ hổng cắm vào mặt đất phía xa.</w:t>
      </w:r>
    </w:p>
    <w:p>
      <w:pPr>
        <w:pStyle w:val="BodyText"/>
      </w:pPr>
      <w:r>
        <w:t xml:space="preserve">- Ngại quá, mũi tên này không trúng bia!</w:t>
      </w:r>
    </w:p>
    <w:p>
      <w:pPr>
        <w:pStyle w:val="BodyText"/>
      </w:pPr>
      <w:r>
        <w:t xml:space="preserve">Âu Dương từ xa đi tới. Giọng nói của hắn vẫn bình thản như vậy. Đối với người khác đã không thể tưởng tượng. Nhưng theo Âu Dương thấy thì không tính cái gì. Nên biết rằng độ chính xác này chỉ có thể hù dọa người trên địa cầu. Tới Chân Linh Giới, thậm chí Tiên Giới tùy tiện kéo một Yêu Cung Thủ ra tay cũng sẽ tốt hơn như vậy.</w:t>
      </w:r>
    </w:p>
    <w:p>
      <w:pPr>
        <w:pStyle w:val="BodyText"/>
      </w:pPr>
      <w:r>
        <w:t xml:space="preserve">Tuy nhiên có thể không dựa vào bất cứ lực lượng nào, chỉ cần tiễn thuật làm được điều này, hơn nữa sử dụng cung ghép hiện đại thì không phải người bình thường nào cũng có thể làm được.</w:t>
      </w:r>
    </w:p>
    <w:p>
      <w:pPr>
        <w:pStyle w:val="BodyText"/>
      </w:pPr>
      <w:r>
        <w:t xml:space="preserve">Âu Dương nhìn Vương Khánh, hỏi:</w:t>
      </w:r>
    </w:p>
    <w:p>
      <w:pPr>
        <w:pStyle w:val="BodyText"/>
      </w:pPr>
      <w:r>
        <w:t xml:space="preserve">- Không biết thế thế này có tính là thắng một vòng không?</w:t>
      </w:r>
    </w:p>
    <w:p>
      <w:pPr>
        <w:pStyle w:val="BodyText"/>
      </w:pPr>
      <w:r>
        <w:t xml:space="preserve">Vẻ mặt Vương Khánh mờ mịt. Nếu Âu Dương thật sự dùng cách của hắn thắng gã một vòng có lẽ gã sẽ rất tức giận, rất khó chịu. Nhưng thủ đoạn như vậy xuất hiện, Vương Khánh biết được sự khác biệt giữa hai người không chỉ là một chút. Đó là chênh lệch giữa trời với đất, là mây và bùn, khác biệt đến mức gã không hận nổi.</w:t>
      </w:r>
    </w:p>
    <w:p>
      <w:pPr>
        <w:pStyle w:val="BodyText"/>
      </w:pPr>
      <w:r>
        <w:t xml:space="preserve">Âu Dương đi tới bên cạnh Vương Khánh, nhẹ vỗ vai gã, nói:</w:t>
      </w:r>
    </w:p>
    <w:p>
      <w:pPr>
        <w:pStyle w:val="BodyText"/>
      </w:pPr>
      <w:r>
        <w:t xml:space="preserve">- Không cần buồn. Sau này trên sân đấu ta không tranh giành gì với ngươi. Bởi vì ta đã rút lui, sắp rời đi.</w:t>
      </w:r>
    </w:p>
    <w:p>
      <w:pPr>
        <w:pStyle w:val="BodyText"/>
      </w:pPr>
      <w:r>
        <w:t xml:space="preserve">Âu Dương nói xong câu đó, lại đưa mắt nhìn huấn luyện viên Lưu Khải Hàng, nói:</w:t>
      </w:r>
    </w:p>
    <w:p>
      <w:pPr>
        <w:pStyle w:val="BodyText"/>
      </w:pPr>
      <w:r>
        <w:t xml:space="preserve">- Huấn luyện viên Lưu, cuối cùng lại khiến thầy thất vọng.</w:t>
      </w:r>
    </w:p>
    <w:p>
      <w:pPr>
        <w:pStyle w:val="BodyText"/>
      </w:pPr>
      <w:r>
        <w:t xml:space="preserve">- Âu Dương.</w:t>
      </w:r>
    </w:p>
    <w:p>
      <w:pPr>
        <w:pStyle w:val="BodyText"/>
      </w:pPr>
      <w:r>
        <w:t xml:space="preserve">Lưu Khải Hàng bỗng phát hiện dường như ông không có lý do gì níu kéo Âu Dương. Lúc trước Lưu Khải Hàng là huấn luyện viên. Ông dạy cho hắn này nọ. Nhưng bây giờ ông có tư cách gì dạy Âu Dương?</w:t>
      </w:r>
    </w:p>
    <w:p>
      <w:pPr>
        <w:pStyle w:val="BodyText"/>
      </w:pPr>
      <w:r>
        <w:t xml:space="preserve">Tiễn thuật như vậy trên đời này còn ai có thể dạy hắn?</w:t>
      </w:r>
    </w:p>
    <w:p>
      <w:pPr>
        <w:pStyle w:val="BodyText"/>
      </w:pPr>
      <w:r>
        <w:t xml:space="preserve">Lưu Khải Hàng nhìn Âu Dương, hỏi:</w:t>
      </w:r>
    </w:p>
    <w:p>
      <w:pPr>
        <w:pStyle w:val="BodyText"/>
      </w:pPr>
      <w:r>
        <w:t xml:space="preserve">- Đây...chính là lý do ngươi rời đi sao?</w:t>
      </w:r>
    </w:p>
    <w:p>
      <w:pPr>
        <w:pStyle w:val="Compact"/>
      </w:pPr>
      <w:r>
        <w:br w:type="textWrapping"/>
      </w:r>
      <w:r>
        <w:br w:type="textWrapping"/>
      </w:r>
    </w:p>
    <w:p>
      <w:pPr>
        <w:pStyle w:val="Heading2"/>
      </w:pPr>
      <w:bookmarkStart w:id="685" w:name="chương-708-độc-cô-cầu-bại-2"/>
      <w:bookmarkEnd w:id="685"/>
      <w:r>
        <w:t xml:space="preserve">663. Chương 708: Độc Cô Cầu Bại (2)</w:t>
      </w:r>
    </w:p>
    <w:p>
      <w:pPr>
        <w:pStyle w:val="Compact"/>
      </w:pPr>
      <w:r>
        <w:br w:type="textWrapping"/>
      </w:r>
      <w:r>
        <w:br w:type="textWrapping"/>
      </w:r>
      <w:r>
        <w:t xml:space="preserve">Lúc này tiễn thuật của Âu Dương có chút giống với Độc Cô Cầu Bại. Một người có tiễn thuật như vậy, một người đứng trên đỉnh cao như vậy, dám hỏi trong thiên hạ còn ai dám đấu với hắn nữa. Âu Dương đúng là có lý do rút lui.</w:t>
      </w:r>
    </w:p>
    <w:p>
      <w:pPr>
        <w:pStyle w:val="BodyText"/>
      </w:pPr>
      <w:r>
        <w:t xml:space="preserve">Âu Dương nhẹ gật đầu:</w:t>
      </w:r>
    </w:p>
    <w:p>
      <w:pPr>
        <w:pStyle w:val="BodyText"/>
      </w:pPr>
      <w:r>
        <w:t xml:space="preserve">- Có lẽ vậy.</w:t>
      </w:r>
    </w:p>
    <w:p>
      <w:pPr>
        <w:pStyle w:val="BodyText"/>
      </w:pPr>
      <w:r>
        <w:t xml:space="preserve">Âu Dương vuốt vẻ trường cung trong tay. Lần này buông nó xuống e rằng cả đời không có cơ hội lại cầm lấy loại cung tên hiện đại này.</w:t>
      </w:r>
    </w:p>
    <w:p>
      <w:pPr>
        <w:pStyle w:val="BodyText"/>
      </w:pPr>
      <w:r>
        <w:t xml:space="preserve">- Trả cho thầy!</w:t>
      </w:r>
    </w:p>
    <w:p>
      <w:pPr>
        <w:pStyle w:val="BodyText"/>
      </w:pPr>
      <w:r>
        <w:t xml:space="preserve">Âu Dương vung tay ném lại trường cung cho Lưu Khải Hàng, sau đó rời khỏi đám đông, đi về phía cổng trường.</w:t>
      </w:r>
    </w:p>
    <w:p>
      <w:pPr>
        <w:pStyle w:val="BodyText"/>
      </w:pPr>
      <w:r>
        <w:t xml:space="preserve">Nhiều người thấy hình ảnh này đều tỏ vẻ khó hiểu. Đặc biệt là Vương Khánh. Bây giờ Vương Khánh mới biết gã đến không phải khiêu khích, gã là bi kịch, chạy tới tìm ngược. Âu Dương và gã không cùng đẳng cấp. Vương Khánh hoàn toàn là tìm ngược, tìm đánh, tìm sỉ nhục!</w:t>
      </w:r>
    </w:p>
    <w:p>
      <w:pPr>
        <w:pStyle w:val="BodyText"/>
      </w:pPr>
      <w:r>
        <w:t xml:space="preserve">Từng bước một rời khỏi Trường thể thao Tương Thành, thiếu niên thoạt trông có mười lăm, sáu tuổi nhưng trên mặt có vẻ tang thương chỉ người già mới có. Loại cảm giác này khiến nhiều người cảm thấy khó hiểu.</w:t>
      </w:r>
    </w:p>
    <w:p>
      <w:pPr>
        <w:pStyle w:val="BodyText"/>
      </w:pPr>
      <w:r>
        <w:t xml:space="preserve">Nhưng trong mắt Âu Dương có ý cười. Từ nay trời cao mặc chim bay, biển rộng tự do cá nhảy! Tất cả trong thế giới này đều không thuộc về hắn. Tiếp theo hắn nên đi tìm rừng sâu núi thẳm, sau đó làm một ẩn sĩ cho đến vũ hóa phi tiên sao?</w:t>
      </w:r>
    </w:p>
    <w:p>
      <w:pPr>
        <w:pStyle w:val="BodyText"/>
      </w:pPr>
      <w:r>
        <w:t xml:space="preserve">- Không được! Ở thế giới này ta còn phải ăn cơm. Ta chưa phi tiên! Ít nhất một năm tới ta còn phải ăn cơm.</w:t>
      </w:r>
    </w:p>
    <w:p>
      <w:pPr>
        <w:pStyle w:val="BodyText"/>
      </w:pPr>
      <w:r>
        <w:t xml:space="preserve">Âu Dương bỗng nghĩ đến chuyện hắn vẫn cần ăn cơm. Nhưng hắn không có tiền, không lẽ đi làm công?</w:t>
      </w:r>
    </w:p>
    <w:p>
      <w:pPr>
        <w:pStyle w:val="BodyText"/>
      </w:pPr>
      <w:r>
        <w:t xml:space="preserve">- Phải rồi, hoàng kim!</w:t>
      </w:r>
    </w:p>
    <w:p>
      <w:pPr>
        <w:pStyle w:val="BodyText"/>
      </w:pPr>
      <w:r>
        <w:t xml:space="preserve">Âu Dương nở nụ cười, thầm nói:</w:t>
      </w:r>
    </w:p>
    <w:p>
      <w:pPr>
        <w:pStyle w:val="BodyText"/>
      </w:pPr>
      <w:r>
        <w:t xml:space="preserve">- Trong vòng tay của mình có khá nhiều hoàng kim. Thứ này trong Tiên Giới ném ra đường không ai nhặt. Nhưng ở hiện đại thì hoang kim là hàng cứng.</w:t>
      </w:r>
    </w:p>
    <w:p>
      <w:pPr>
        <w:pStyle w:val="BodyText"/>
      </w:pPr>
      <w:r>
        <w:t xml:space="preserve">Âu Dương lấy ra một khối hoàng kim khoảng ba cân ra khỏi vòng tay không gian. Hắn suy nghĩ có nên bán hết hoàng kim trong vòng tay không? Nếu bán hết thì chắc chắn Âu Dương có thể làm nhà giàu một phương. Tiếc rằng đây không phải là điều hắn muốn.</w:t>
      </w:r>
    </w:p>
    <w:p>
      <w:pPr>
        <w:pStyle w:val="BodyText"/>
      </w:pPr>
      <w:r>
        <w:t xml:space="preserve">- Cái này quá lớn, nhỏ chút tốt hơn!</w:t>
      </w:r>
    </w:p>
    <w:p>
      <w:pPr>
        <w:pStyle w:val="BodyText"/>
      </w:pPr>
      <w:r>
        <w:t xml:space="preserve">Tay Âu Dương bóp mạnh. Chiến khí từ trong ngón tay hắn giống như dao nhọn cắt khối hoàng kim ba cân thành một khối nhỏ cỡ ngón tay cái.</w:t>
      </w:r>
    </w:p>
    <w:p>
      <w:pPr>
        <w:pStyle w:val="BodyText"/>
      </w:pPr>
      <w:r>
        <w:t xml:space="preserve">- Cỡ này chắc cũng đổi được khoảng một vạn.</w:t>
      </w:r>
    </w:p>
    <w:p>
      <w:pPr>
        <w:pStyle w:val="BodyText"/>
      </w:pPr>
      <w:r>
        <w:t xml:space="preserve">Âu Dương ngẫm nghĩ một lát. Sau đó hắn đi về phía một tiệm vàng.</w:t>
      </w:r>
    </w:p>
    <w:p>
      <w:pPr>
        <w:pStyle w:val="BodyText"/>
      </w:pPr>
      <w:r>
        <w:t xml:space="preserve">Âu Dương đi dạo một vòng. Lúc hắn bước ra khỏi tiệm vàng thì tay đã cầm đầy tiền giấy khoảng hai vạn. Số tiền này dư sức cho hắn xoay sở đến thánh thể.</w:t>
      </w:r>
    </w:p>
    <w:p>
      <w:pPr>
        <w:pStyle w:val="BodyText"/>
      </w:pPr>
      <w:r>
        <w:t xml:space="preserve">Chờ tới thánh thể thì thân thể đã tích cốc. Lúc đó hắn không cần ăn cơm thậm chí là uống nước, cũng là lúc đi tìm rừng sâu núi thẳm ở ẩn.</w:t>
      </w:r>
    </w:p>
    <w:p>
      <w:pPr>
        <w:pStyle w:val="BodyText"/>
      </w:pPr>
      <w:r>
        <w:t xml:space="preserve">Âu Dương tìm một chỗ ở tàm tạm, mua thật nhiều thứ ăn, cất đi. Sau đó hắn lấy phương pháp thánh chiến ra, bắt đầu hút tinh hoa thiên địa để tu luyện.</w:t>
      </w:r>
    </w:p>
    <w:p>
      <w:pPr>
        <w:pStyle w:val="BodyText"/>
      </w:pPr>
      <w:r>
        <w:t xml:space="preserve">Tiên Giới, Chúng Thần Điện, một luồng thần quang tiếp dẫn chớp lóe. Một cô gái xinh đẹp như tiên chân đạp càn khôn từ trên trời đi tới. Cô gái có vài phần hơi thở tiên linh, rất là xuất trần.</w:t>
      </w:r>
    </w:p>
    <w:p>
      <w:pPr>
        <w:pStyle w:val="BodyText"/>
      </w:pPr>
      <w:r>
        <w:t xml:space="preserve">- Đây chính là Tiên Giới sao?</w:t>
      </w:r>
    </w:p>
    <w:p>
      <w:pPr>
        <w:pStyle w:val="BodyText"/>
      </w:pPr>
      <w:r>
        <w:t xml:space="preserve">Mục Uyển nhìn bốn phía. Lực lượng chỗ này đúng là tốt hơn Chân Linh Giới rất nhiều.</w:t>
      </w:r>
    </w:p>
    <w:p>
      <w:pPr>
        <w:pStyle w:val="BodyText"/>
      </w:pPr>
      <w:r>
        <w:t xml:space="preserve">Chợt một giọng nói vang lên:</w:t>
      </w:r>
    </w:p>
    <w:p>
      <w:pPr>
        <w:pStyle w:val="BodyText"/>
      </w:pPr>
      <w:r>
        <w:t xml:space="preserve">- Mục Uyển!</w:t>
      </w:r>
    </w:p>
    <w:p>
      <w:pPr>
        <w:pStyle w:val="BodyText"/>
      </w:pPr>
      <w:r>
        <w:t xml:space="preserve">Chỉ thấy một đứa bé ở dưới đất nhảy lên ôm chầm lấy Mục Uyển, còn thừa cơ sờ soạng khiến nàng cảm thấy bất đắc dĩ.</w:t>
      </w:r>
    </w:p>
    <w:p>
      <w:pPr>
        <w:pStyle w:val="BodyText"/>
      </w:pPr>
      <w:r>
        <w:t xml:space="preserve">Mục Uyển nhìn bộ dạng Tiểu Nhạc như lưu manh, không biết nên nói gì.</w:t>
      </w:r>
    </w:p>
    <w:p>
      <w:pPr>
        <w:pStyle w:val="BodyText"/>
      </w:pPr>
      <w:r>
        <w:t xml:space="preserve">- Tiểu Nhạc, người không lớn lên nhưng lá gan đã to rồi. Ngươi không sợ ta nhốt ngươi mấy ngàn năm sao?</w:t>
      </w:r>
    </w:p>
    <w:p>
      <w:pPr>
        <w:pStyle w:val="BodyText"/>
      </w:pPr>
      <w:r>
        <w:t xml:space="preserve">Tiểu Nhạc mặt dày nói:</w:t>
      </w:r>
    </w:p>
    <w:p>
      <w:pPr>
        <w:pStyle w:val="BodyText"/>
      </w:pPr>
      <w:r>
        <w:t xml:space="preserve">- Hắc hắc, lúc trước ta đã nói sớm muộn gì cũng sẽ khiến nàng cam tâm tình nguyện làm nương tử của ta!</w:t>
      </w:r>
    </w:p>
    <w:p>
      <w:pPr>
        <w:pStyle w:val="BodyText"/>
      </w:pPr>
      <w:r>
        <w:t xml:space="preserve">- Vậy chờ ngươi to lớn đã.</w:t>
      </w:r>
    </w:p>
    <w:p>
      <w:pPr>
        <w:pStyle w:val="BodyText"/>
      </w:pPr>
      <w:r>
        <w:t xml:space="preserve">Mục Uyển rất bất đắc dĩ. Tiểu tử này đúng là đã nhiều lần nói chuyện này với nàng. Nhưng bộ dạng của y chỉ mới bảy, tám tuổi. Bảo nàng làm sao làm thê tử của y được?</w:t>
      </w:r>
    </w:p>
    <w:p>
      <w:pPr>
        <w:pStyle w:val="BodyText"/>
      </w:pPr>
      <w:r>
        <w:t xml:space="preserve">- Ta nói là khiến nàng cam tâm tình nguyện gả cho ta bây giờ!</w:t>
      </w:r>
    </w:p>
    <w:p>
      <w:pPr>
        <w:pStyle w:val="BodyText"/>
      </w:pPr>
      <w:r>
        <w:t xml:space="preserve">Tiểu Nhạc xoe tròn mắt, bộ dạng có vẻ như ta đây rất hấp dẫn.</w:t>
      </w:r>
    </w:p>
    <w:p>
      <w:pPr>
        <w:pStyle w:val="BodyText"/>
      </w:pPr>
      <w:r>
        <w:t xml:space="preserve">- Chờ khi giở vết sẹo của ngươi ra thì mới chịu sao?</w:t>
      </w:r>
    </w:p>
    <w:p>
      <w:pPr>
        <w:pStyle w:val="BodyText"/>
      </w:pPr>
      <w:r>
        <w:t xml:space="preserve">Bỗng một giọng nói từ phía sau người Mục Uyển truyền ra. Giọng nói đầy vẻ lạnh lùng.</w:t>
      </w:r>
    </w:p>
    <w:p>
      <w:pPr>
        <w:pStyle w:val="BodyText"/>
      </w:pPr>
      <w:r>
        <w:t xml:space="preserve">- Ngươi...!</w:t>
      </w:r>
    </w:p>
    <w:p>
      <w:pPr>
        <w:pStyle w:val="BodyText"/>
      </w:pPr>
      <w:r>
        <w:t xml:space="preserve">Tiểu Nhạc nhìn cô gái áo xanh vừa xuất hiện. Đó là Linh San. Không ngờ Linh San đi theo Mục Uyển cùng tiến vào Tiên Giới.</w:t>
      </w:r>
    </w:p>
    <w:p>
      <w:pPr>
        <w:pStyle w:val="BodyText"/>
      </w:pPr>
      <w:r>
        <w:t xml:space="preserve">Mục Uyển cười nói:</w:t>
      </w:r>
    </w:p>
    <w:p>
      <w:pPr>
        <w:pStyle w:val="BodyText"/>
      </w:pPr>
      <w:r>
        <w:t xml:space="preserve">- Bây giờ Lăng Túc nhận vị trí chủ Vạn Tiên Sơn. Lý Vũ đã có thể vũ hóa phi tiên. Chắc không lâu sau hai người họ có thể cùng đến Tiên Giới đoàn tụ với Âu Dương.</w:t>
      </w:r>
    </w:p>
    <w:p>
      <w:pPr>
        <w:pStyle w:val="BodyText"/>
      </w:pPr>
      <w:r>
        <w:t xml:space="preserve">Nhưng Mục Uyển phát hiện nàng mới nhắc tới Âu Dương thì Tiểu Nhạc vốn đang cười tủm tỉm lập tức biến sắc mặt.</w:t>
      </w:r>
    </w:p>
    <w:p>
      <w:pPr>
        <w:pStyle w:val="BodyText"/>
      </w:pPr>
      <w:r>
        <w:t xml:space="preserve">- Làm sao vậy?</w:t>
      </w:r>
    </w:p>
    <w:p>
      <w:pPr>
        <w:pStyle w:val="BodyText"/>
      </w:pPr>
      <w:r>
        <w:t xml:space="preserve">Linh San cảm giác tâm tình Tiểu Nhạc biến đổi, nàng hỏi dồn:</w:t>
      </w:r>
    </w:p>
    <w:p>
      <w:pPr>
        <w:pStyle w:val="BodyText"/>
      </w:pPr>
      <w:r>
        <w:t xml:space="preserve">- Có phải là Âu Dương lại gây chuyện lớn nữa không?</w:t>
      </w:r>
    </w:p>
    <w:p>
      <w:pPr>
        <w:pStyle w:val="BodyText"/>
      </w:pPr>
      <w:r>
        <w:t xml:space="preserve">Tiểu Nhạc cúi đầu, nói:</w:t>
      </w:r>
    </w:p>
    <w:p>
      <w:pPr>
        <w:pStyle w:val="BodyText"/>
      </w:pPr>
      <w:r>
        <w:t xml:space="preserve">- Chuyện lớn...đúng là lớn. Lớn đến mức chính mình cũng gặp nạn.</w:t>
      </w:r>
    </w:p>
    <w:p>
      <w:pPr>
        <w:pStyle w:val="BodyText"/>
      </w:pPr>
      <w:r>
        <w:t xml:space="preserve">Mỗi lần chắc tới Âu Dương là bọn họ lại cảm thấy rất khó chịu. Dù bọn họ đã trăm ngàn lần nói với mình hắn không chết, nhưng ai cũng biết khả năng hắn không chết cực kỳ nhỏ.</w:t>
      </w:r>
    </w:p>
    <w:p>
      <w:pPr>
        <w:pStyle w:val="BodyText"/>
      </w:pPr>
      <w:r>
        <w:t xml:space="preserve">- Là như vầy...</w:t>
      </w:r>
    </w:p>
    <w:p>
      <w:pPr>
        <w:pStyle w:val="BodyText"/>
      </w:pPr>
      <w:r>
        <w:t xml:space="preserve">Tiểu Nhạc không định giấu diếm Mục Uyển, Linh San. Hắn bắt đầu kể cho hai người nghe chuyện Âu Dương đã từng gây sóng gió ở Tiên Giới.</w:t>
      </w:r>
    </w:p>
    <w:p>
      <w:pPr>
        <w:pStyle w:val="BodyText"/>
      </w:pPr>
      <w:r>
        <w:t xml:space="preserve">Nghe Âu Dương chỉ cần chưa tới trăm năm đã cắt đất làm giới, danh hiệu Vạn Yêu Chi Tổ, lập Yêu Giới, chiến đấu trên trời với Chủ Dị tộc thì Mục Uyển, Linh San kìm chế được, thân hình sẽ run lên. Nhưng khi Tiểu Nhạc nói đến Thứ Kiêu Cung tìm chủ, Âu Dương cắt đứt liên hệ với Thứ Kiêu Cung thì hai người đã hiểu xảy ra chuyện gì.</w:t>
      </w:r>
    </w:p>
    <w:p>
      <w:pPr>
        <w:pStyle w:val="BodyText"/>
      </w:pPr>
      <w:r>
        <w:t xml:space="preserve">Linh San có chút kích động nói:</w:t>
      </w:r>
    </w:p>
    <w:p>
      <w:pPr>
        <w:pStyle w:val="BodyText"/>
      </w:pPr>
      <w:r>
        <w:t xml:space="preserve">- Âu Dương sẽ không chết đâu! Chắc chắn hắn sẽ trở về! Hắn còn thiếu ta một mạng, sao có thể chết được!</w:t>
      </w:r>
    </w:p>
    <w:p>
      <w:pPr>
        <w:pStyle w:val="BodyText"/>
      </w:pPr>
      <w:r>
        <w:t xml:space="preserve">Mặc dù Linh San rất ít tiếp xúc với Âu Dương nhưng nàng vẫn xem hắn là bằng hữu tốt, giờ nghe nói hắn chết, nàng không thể chấp nhận được.</w:t>
      </w:r>
    </w:p>
    <w:p>
      <w:pPr>
        <w:pStyle w:val="BodyText"/>
      </w:pPr>
      <w:r>
        <w:t xml:space="preserve">Mục Uyển cũng nói:</w:t>
      </w:r>
    </w:p>
    <w:p>
      <w:pPr>
        <w:pStyle w:val="BodyText"/>
      </w:pPr>
      <w:r>
        <w:t xml:space="preserve">- Đúng vậy! Âu Dương không chết, hắn sẽ trở về, chúng ta nên tin tưởng hắn, mỗi một lần đả kích đều khiến hắn dùng cách càng mạnh mẽ hơn sống lại. Lần này chắc chắn không ngoại lệ, Âu Dương nhất định sẽ trở về!</w:t>
      </w:r>
    </w:p>
    <w:p>
      <w:pPr>
        <w:pStyle w:val="BodyText"/>
      </w:pPr>
      <w:r>
        <w:t xml:space="preserve">Mục Uyển đặc biệt tin tưởng Âu Dương, dù người bình thường sẽ thấy niềm tin này khá mù quáng.</w:t>
      </w:r>
    </w:p>
    <w:p>
      <w:pPr>
        <w:pStyle w:val="BodyText"/>
      </w:pPr>
      <w:r>
        <w:t xml:space="preserve">Tiểu Nhạc cười với hai người, nói:</w:t>
      </w:r>
    </w:p>
    <w:p>
      <w:pPr>
        <w:pStyle w:val="BodyText"/>
      </w:pPr>
      <w:r>
        <w:t xml:space="preserve">- Hy vọng như thế đi, hắn vốn không tầm thường, hơn nữa chưa diệt Đạm Đài gia, Trịnh Tú Nhi chưa chết, sao Âu Dương có thể cứ thế đi rồi, nói không chừng bây giờ hắn đang núp ở đâu đó lén chuẩn bị sau này vùng lên!</w:t>
      </w:r>
    </w:p>
    <w:p>
      <w:pPr>
        <w:pStyle w:val="BodyText"/>
      </w:pPr>
      <w:r>
        <w:t xml:space="preserve">Nhưng Tiểu Nhạc phát hiện trừ y ra không ai cười nổi.</w:t>
      </w:r>
    </w:p>
    <w:p>
      <w:pPr>
        <w:pStyle w:val="BodyText"/>
      </w:pPr>
      <w:r>
        <w:t xml:space="preserve">Thu đi đông đến, tuyết bay lất phất cho từng tòa thành thị phủ thêm tấm áo mới. Âu Dương một mình đi trên con đường náo nhiẹt, hiện tại dù là Lưu Tĩnh, hồng nhan tri kỷ thân nhất với hắn ở thế giới này cũng không thể nhận ra bộ dạng của hắn.</w:t>
      </w:r>
    </w:p>
    <w:p>
      <w:pPr>
        <w:pStyle w:val="BodyText"/>
      </w:pPr>
      <w:r>
        <w:t xml:space="preserve">Mặc dù chưa đến một năm nhưng tuổi tác của Âu Dương từ một thiếu niên ngây ngô thoạt trông mười sáu, bảy tuổi trở thành một thanh niên hơn hai mươi tuổi.</w:t>
      </w:r>
    </w:p>
    <w:p>
      <w:pPr>
        <w:pStyle w:val="BodyText"/>
      </w:pPr>
      <w:r>
        <w:t xml:space="preserve">Nhìn Âu Dương bộ dạng như vậy, rất nhiều người có thể đoán được hắn đã vượt qua cửu giai tiến nhập thánh thể, bởi vì chỉ khi vào giai đoạn này Âu Dương mới có thể biến đổi diện mạo hiểu mình.</w:t>
      </w:r>
    </w:p>
    <w:p>
      <w:pPr>
        <w:pStyle w:val="BodyText"/>
      </w:pPr>
      <w:r>
        <w:t xml:space="preserve">Âu Dương không thay đổi hình dạng giống ở thế giới kia, không phải hắn làm không được mà vì hắn cảm thấy ở thế giới này hắn nên dùng thân phận này, nếu có ngày trở về thì lại biến.</w:t>
      </w:r>
    </w:p>
    <w:p>
      <w:pPr>
        <w:pStyle w:val="Compact"/>
      </w:pPr>
      <w:r>
        <w:br w:type="textWrapping"/>
      </w:r>
      <w:r>
        <w:br w:type="textWrapping"/>
      </w:r>
    </w:p>
    <w:p>
      <w:pPr>
        <w:pStyle w:val="Heading2"/>
      </w:pPr>
      <w:bookmarkStart w:id="686" w:name="chương-709-lý-uyển-như-mất-trí-nhớ"/>
      <w:bookmarkEnd w:id="686"/>
      <w:r>
        <w:t xml:space="preserve">664. Chương 709: Lý Uyển Như Mất Trí Nhớ</w:t>
      </w:r>
    </w:p>
    <w:p>
      <w:pPr>
        <w:pStyle w:val="Compact"/>
      </w:pPr>
      <w:r>
        <w:br w:type="textWrapping"/>
      </w:r>
      <w:r>
        <w:br w:type="textWrapping"/>
      </w:r>
      <w:r>
        <w:t xml:space="preserve">Âu Dương tay cầm một bình nước suối, lầm bầm:</w:t>
      </w:r>
    </w:p>
    <w:p>
      <w:pPr>
        <w:pStyle w:val="BodyText"/>
      </w:pPr>
      <w:r>
        <w:t xml:space="preserve">- Chưa tới một năm đã vào thánh thể. Lần này ẩn tu chắc là lần đầu tiên ta tu luyện tốc độ nhanh như vậy.</w:t>
      </w:r>
    </w:p>
    <w:p>
      <w:pPr>
        <w:pStyle w:val="BodyText"/>
      </w:pPr>
      <w:r>
        <w:t xml:space="preserve">Quần áo trên người Âu Dương đã rách mấy chỗ. Khi hắn đi trên đường đều bị người ta tránh né, còn dùng ánh mắt kỳ thị nhìn hắn, khiến hắn thấy là lạ.</w:t>
      </w:r>
    </w:p>
    <w:p>
      <w:pPr>
        <w:pStyle w:val="BodyText"/>
      </w:pPr>
      <w:r>
        <w:t xml:space="preserve">- Con người luôn thích phán đoán từ vẻ bề ngoài. Bọn họ không biết cho dù bề ngoài thiên biến vạn hóa, chỉ có bản tâm mới không thể thay đổi.</w:t>
      </w:r>
    </w:p>
    <w:p>
      <w:pPr>
        <w:pStyle w:val="BodyText"/>
      </w:pPr>
      <w:r>
        <w:t xml:space="preserve">Lúc này Âu Dương có cảm giác thế nhân cười ta điên, ta cười người đời nhìn không thấu.</w:t>
      </w:r>
    </w:p>
    <w:p>
      <w:pPr>
        <w:pStyle w:val="BodyText"/>
      </w:pPr>
      <w:r>
        <w:t xml:space="preserve">Một đôi nam nữ quần áo đắt tiền lướt qua Âu Dương. Người đàn ông nhìn thấy hắn thì tỏ ra rất chán ghét chửi ầm lên:</w:t>
      </w:r>
    </w:p>
    <w:p>
      <w:pPr>
        <w:pStyle w:val="BodyText"/>
      </w:pPr>
      <w:r>
        <w:t xml:space="preserve">- Đồ ăn mày, cút sang một bên!</w:t>
      </w:r>
    </w:p>
    <w:p>
      <w:pPr>
        <w:pStyle w:val="BodyText"/>
      </w:pPr>
      <w:r>
        <w:t xml:space="preserve">Âu Dương khinh thường cười:</w:t>
      </w:r>
    </w:p>
    <w:p>
      <w:pPr>
        <w:pStyle w:val="BodyText"/>
      </w:pPr>
      <w:r>
        <w:t xml:space="preserve">- Ăn mày còn hơn nhà ngươi phú nhị đại dựa vào sự nghiệp tổ tông.</w:t>
      </w:r>
    </w:p>
    <w:p>
      <w:pPr>
        <w:pStyle w:val="BodyText"/>
      </w:pPr>
      <w:r>
        <w:t xml:space="preserve">Cô gái thì thôi rồi. Người đàn ông này rõ ràng dâm dục quá độ. Mắt Âu Dương lóe lên tia sáng màu vàng liền nhìn thấy tất cả trong cơ thể người đàn ông.</w:t>
      </w:r>
    </w:p>
    <w:p>
      <w:pPr>
        <w:pStyle w:val="BodyText"/>
      </w:pPr>
      <w:r>
        <w:t xml:space="preserve">- Ngươi muốn chết!</w:t>
      </w:r>
    </w:p>
    <w:p>
      <w:pPr>
        <w:pStyle w:val="BodyText"/>
      </w:pPr>
      <w:r>
        <w:t xml:space="preserve">Người đàn ông thấy 'tên ăn mày' dám nhục mạ mình như thế thì tức giận định giơ chân đá Âu Dương.</w:t>
      </w:r>
    </w:p>
    <w:p>
      <w:pPr>
        <w:pStyle w:val="BodyText"/>
      </w:pPr>
      <w:r>
        <w:t xml:space="preserve">Âu Dương hơi nghiêng người, cười. Người đàn ông đá hụt, chân mềm suýt nữa thì ngã lăn quay trên mặt đất.</w:t>
      </w:r>
    </w:p>
    <w:p>
      <w:pPr>
        <w:pStyle w:val="BodyText"/>
      </w:pPr>
      <w:r>
        <w:t xml:space="preserve">Âu Dương thấy bộ dạng của người này như vậy thì bật cười. Thể chất người thế giới này chênh lệch quá lớn so với người ở thế giới kia. Đặc biệt là mấy con ông cháu cha, cả ngày dùng tổ yến, hải sâm bồi bổ nhưng thế chất kém xa người bình thường.</w:t>
      </w:r>
    </w:p>
    <w:p>
      <w:pPr>
        <w:pStyle w:val="BodyText"/>
      </w:pPr>
      <w:r>
        <w:t xml:space="preserve">Âu Dương tu luyện là quan tâm chiến ý. Mặc dù chỉ mới bước vào ngưỡng cửa nhưng hiệu quả không kém hơn Thần Sư Chi Nhãn là bao nhiểu. Âu Dương hiểu công pháp hắn luôn tìm kiếm nay đã đến rồi.</w:t>
      </w:r>
    </w:p>
    <w:p>
      <w:pPr>
        <w:pStyle w:val="BodyText"/>
      </w:pPr>
      <w:r>
        <w:t xml:space="preserve">Phương pháp thánh chiến đúng là công pháp trời sinh cho loại tu luyện giả Yêu Cung Thủ kiếm tẩu thiên phong. Dù tầm nhìn của quan tâm chiến ý hay chiến ý khác đều mạnh mẽ đến mức khiến Âu Dương giật mình.</w:t>
      </w:r>
    </w:p>
    <w:p>
      <w:pPr>
        <w:pStyle w:val="BodyText"/>
      </w:pPr>
      <w:r>
        <w:t xml:space="preserve">- Phương pháp thánh chiến này xem như là đoạn đường cuối cùng của Yêu Cung Thủ!</w:t>
      </w:r>
    </w:p>
    <w:p>
      <w:pPr>
        <w:pStyle w:val="BodyText"/>
      </w:pPr>
      <w:r>
        <w:t xml:space="preserve">Cung tiễn thủ chia làm ba giai đoạn. Giai đoạn thứ nhất là làm sao bắn trúng người. Cái này thử thách độ chuẩn tiễn thuật của một người. Giai đoạn thứ hai là làm sao không bị người giết, giai đoạn này Yêu Cung Thủ đã đạt đến tiễn thuật thông thần, giống như lúc trước dù ở tình huống nào Âu Dương bắn tên ra là trúng trăm phần trăm.</w:t>
      </w:r>
    </w:p>
    <w:p>
      <w:pPr>
        <w:pStyle w:val="BodyText"/>
      </w:pPr>
      <w:r>
        <w:t xml:space="preserve">Giai đoạn thứ ba cũng chính là đoạn Âu Dương ngộ ra trong phương pháp thánh chiến. Giai đoạn này cơ bản là chiếc áo khoác ngoài cùng của Yêu Cung Thủ!</w:t>
      </w:r>
    </w:p>
    <w:p>
      <w:pPr>
        <w:pStyle w:val="BodyText"/>
      </w:pPr>
      <w:r>
        <w:t xml:space="preserve">Giai đoạn này chinh là đuổi theo người! Mười điểm thước mù rất đáng sợ với một cung tiễn thủ, nhưng đạt tới giai đoạn này, chân chính thông thần rồi thì không ai có thể tiến vào mười thước của cung thủ, đây là tâm tiễn hợp nhất trong truyền thuyết, dù ngươi có đến như thế nào thì cung thủ đều chính xác tìm được ngươi.</w:t>
      </w:r>
    </w:p>
    <w:p>
      <w:pPr>
        <w:pStyle w:val="BodyText"/>
      </w:pPr>
      <w:r>
        <w:t xml:space="preserve">Tên nhà giàu kia liên tục đá Âu Dương ba cước nhưng tiếc là mỗi lần đã đều bị hắn cực kỳ dễ dành tránh thoát.</w:t>
      </w:r>
    </w:p>
    <w:p>
      <w:pPr>
        <w:pStyle w:val="BodyText"/>
      </w:pPr>
      <w:r>
        <w:t xml:space="preserve">Tên nhà giàu hét lớn:</w:t>
      </w:r>
    </w:p>
    <w:p>
      <w:pPr>
        <w:pStyle w:val="BodyText"/>
      </w:pPr>
      <w:r>
        <w:t xml:space="preserve">- Bà nội nó, tiểu tử này học võ sao? Lão tử có đai đen Taekwondo đây!</w:t>
      </w:r>
    </w:p>
    <w:p>
      <w:pPr>
        <w:pStyle w:val="BodyText"/>
      </w:pPr>
      <w:r>
        <w:t xml:space="preserve">Gã hét to một tiếng làm Âu Dương ngẩn ra.</w:t>
      </w:r>
    </w:p>
    <w:p>
      <w:pPr>
        <w:pStyle w:val="BodyText"/>
      </w:pPr>
      <w:r>
        <w:t xml:space="preserve">- Hắc!</w:t>
      </w:r>
    </w:p>
    <w:p>
      <w:pPr>
        <w:pStyle w:val="BodyText"/>
      </w:pPr>
      <w:r>
        <w:t xml:space="preserve">Tên nhà giàu chặt một cú vào đầu Âu Dương. Không nói thứ này có hữu dụng hay không nhưng chỉ nói tư thế cũng đủ oai phong, ít nhất đủ dùng để tán gái.</w:t>
      </w:r>
    </w:p>
    <w:p>
      <w:pPr>
        <w:pStyle w:val="BodyText"/>
      </w:pPr>
      <w:r>
        <w:t xml:space="preserve">Bởi vì trong khoảnh khắc đó Âu Dương thấy mắt mỹ nữ đứng cạnh con nhà giàu sáng rỡ.</w:t>
      </w:r>
    </w:p>
    <w:p>
      <w:pPr>
        <w:pStyle w:val="BodyText"/>
      </w:pPr>
      <w:r>
        <w:t xml:space="preserve">Ầm!</w:t>
      </w:r>
    </w:p>
    <w:p>
      <w:pPr>
        <w:pStyle w:val="BodyText"/>
      </w:pPr>
      <w:r>
        <w:t xml:space="preserve">Tiếng nổ điếc tai qua đi. Tên nhà giàu giống như bị xe tải đụng, bay ra hơn mười thước đụng đổ mấy cái thùng rác, nằm lọt thỏm trong đó.</w:t>
      </w:r>
    </w:p>
    <w:p>
      <w:pPr>
        <w:pStyle w:val="BodyText"/>
      </w:pPr>
      <w:r>
        <w:t xml:space="preserve">Âu Dương khinh thường liếc mỹ nữ rõ ràng là ham giàu. Hắn xoay người biến mất trong đám đông.</w:t>
      </w:r>
    </w:p>
    <w:p>
      <w:pPr>
        <w:pStyle w:val="BodyText"/>
      </w:pPr>
      <w:r>
        <w:t xml:space="preserve">Âu Dương lắc người mấy cái, giống như u linh xuyên qua từng con phố nhộn nhịp, cách xa đô thị nhốn nhào đi về phía rừng núi xa xôi.</w:t>
      </w:r>
    </w:p>
    <w:p>
      <w:pPr>
        <w:pStyle w:val="BodyText"/>
      </w:pPr>
      <w:r>
        <w:t xml:space="preserve">Bây giờ Âu Dương đã vào thánh thể, không cần ăn uống gì nữa, hắn chỉ cần tìm chỗ tỉnh thú, trong người hình thành một tiểu thế giới thúc đẩy lực lượng của hắn liên tục tăng lên là có thể hồi phục để đỉnh, quay về thế giới kia của hắn.</w:t>
      </w:r>
    </w:p>
    <w:p>
      <w:pPr>
        <w:pStyle w:val="BodyText"/>
      </w:pPr>
      <w:r>
        <w:t xml:space="preserve">- Phương pháp thánh chiến này có lực lượng quá cường đại, hèn chi cuối cùng Chiến tộc bị ông trời ghen ghét, bị trời tiêu diệt, hiện tại ta mới có lực lượng thánh thể đủ vượt pháp thân.</w:t>
      </w:r>
    </w:p>
    <w:p>
      <w:pPr>
        <w:pStyle w:val="BodyText"/>
      </w:pPr>
      <w:r>
        <w:t xml:space="preserve">Âu Dương đoán sơ sơ hiện tại dù hắn chỉ là thánh thể nhưng lực lượng đủ ngang bằng pháp thân, tuy hắn biết chuyện này có liên quan đến cảnh giới của hắn vốn rất cao, nhưng có một điều không thể không nói là Phương pháp thánh chiến đúng thật sự rất bá đạo.</w:t>
      </w:r>
    </w:p>
    <w:p>
      <w:pPr>
        <w:pStyle w:val="BodyText"/>
      </w:pPr>
      <w:r>
        <w:t xml:space="preserve">Tiên Giới, Chúng Thần Điện, trong Vạn Tiên Sơn, tuyết bay lất phất, mấy đứa trẻ cười vui vẻ, bên cạnh bọn trẻ đứng một nam một nữ. Nam dáng vẻ chính chắn, nếu Âu Dương còn ở đây chắc chắn sẽ nhận ra đó là Lý Vĩ.</w:t>
      </w:r>
    </w:p>
    <w:p>
      <w:pPr>
        <w:pStyle w:val="BodyText"/>
      </w:pPr>
      <w:r>
        <w:t xml:space="preserve">- Đệ muội, chắc Đông nhi không quá nghịch ngợm?</w:t>
      </w:r>
    </w:p>
    <w:p>
      <w:pPr>
        <w:pStyle w:val="BodyText"/>
      </w:pPr>
      <w:r>
        <w:t xml:space="preserve">Một thanh âm từ xa truyền đến, đó là giọng của Lăng Túc, dù thời gian đã qua rất lâu nhưng gã sớm thành tiên, tất cả giữ nguyên như cũ không hề thay đổi.</w:t>
      </w:r>
    </w:p>
    <w:p>
      <w:pPr>
        <w:pStyle w:val="BodyText"/>
      </w:pPr>
      <w:r>
        <w:t xml:space="preserve">Cô gái che miệng cười khẽ, nói:</w:t>
      </w:r>
    </w:p>
    <w:p>
      <w:pPr>
        <w:pStyle w:val="BodyText"/>
      </w:pPr>
      <w:r>
        <w:t xml:space="preserve">- Đông nhi rất nghe lời. Nếu Niên nhi ngoan ngoãn như Đông nhi của các ngươi thì ta nằm mơ cũng cười.</w:t>
      </w:r>
    </w:p>
    <w:p>
      <w:pPr>
        <w:pStyle w:val="BodyText"/>
      </w:pPr>
      <w:r>
        <w:t xml:space="preserve">Nhưng trong mắt cô gái tràn đầy tình yêu thương.</w:t>
      </w:r>
    </w:p>
    <w:p>
      <w:pPr>
        <w:pStyle w:val="BodyText"/>
      </w:pPr>
      <w:r>
        <w:t xml:space="preserve">Lý Vĩ chắp hai tay sau lưng, nói:</w:t>
      </w:r>
    </w:p>
    <w:p>
      <w:pPr>
        <w:pStyle w:val="BodyText"/>
      </w:pPr>
      <w:r>
        <w:t xml:space="preserve">- Lăng túc đại ca, chúng ta đến Tiên Giới đã bao lâu rồi?</w:t>
      </w:r>
    </w:p>
    <w:p>
      <w:pPr>
        <w:pStyle w:val="BodyText"/>
      </w:pPr>
      <w:r>
        <w:t xml:space="preserve">Lý Vĩ nhìn tuyết rơi lả tả phía xa.</w:t>
      </w:r>
    </w:p>
    <w:p>
      <w:pPr>
        <w:pStyle w:val="BodyText"/>
      </w:pPr>
      <w:r>
        <w:t xml:space="preserve">Ánh mắt Lăng Túc có chút bi thương, nói:</w:t>
      </w:r>
    </w:p>
    <w:p>
      <w:pPr>
        <w:pStyle w:val="BodyText"/>
      </w:pPr>
      <w:r>
        <w:t xml:space="preserve">- Bảy trăm năm. Cách thời gian Âu Dương biến mất đã một ngàn năm. Lần này rốt cuộc tiểu tử đó đi đâu vậy.</w:t>
      </w:r>
    </w:p>
    <w:p>
      <w:pPr>
        <w:pStyle w:val="BodyText"/>
      </w:pPr>
      <w:r>
        <w:t xml:space="preserve">Trước kia Âu Dương cũng chơi trò mất tích. Nhưng lần đó mất tích không bao lâu. Nhưng lần này hắn biến mất đã một ngàn năm. Bây giờ ở Tiên Giới trừ truyền thuyết Thần Tiễn ra ngay cả cái tên Âu Dương cũng rất ít người nhớ tới.</w:t>
      </w:r>
    </w:p>
    <w:p>
      <w:pPr>
        <w:pStyle w:val="BodyText"/>
      </w:pPr>
      <w:r>
        <w:t xml:space="preserve">Cô gái đứng bên cạnh Lý Vĩ bỗng nhiên nói:</w:t>
      </w:r>
    </w:p>
    <w:p>
      <w:pPr>
        <w:pStyle w:val="BodyText"/>
      </w:pPr>
      <w:r>
        <w:t xml:space="preserve">- Ngàn năm, sợ là Âu Dương này đã chết.</w:t>
      </w:r>
    </w:p>
    <w:p>
      <w:pPr>
        <w:pStyle w:val="BodyText"/>
      </w:pPr>
      <w:r>
        <w:t xml:space="preserve">Cô gái không chú ý thấy lúc nàng nói Âu Dương chết thì Lý Vĩ, Lăng Túc biến sắc mặt.</w:t>
      </w:r>
    </w:p>
    <w:p>
      <w:pPr>
        <w:pStyle w:val="BodyText"/>
      </w:pPr>
      <w:r>
        <w:t xml:space="preserve">Lý Vĩ nói gay gắt:</w:t>
      </w:r>
    </w:p>
    <w:p>
      <w:pPr>
        <w:pStyle w:val="BodyText"/>
      </w:pPr>
      <w:r>
        <w:t xml:space="preserve">- Nói nhảm nhí! Một nữ tử như ngươi sao có thể phỏng đoán uy danh của Âu Dương! Âu Dương cả đời giống như thần long trên chín tầng trời, ai có thể hàng phục thần long này!</w:t>
      </w:r>
    </w:p>
    <w:p>
      <w:pPr>
        <w:pStyle w:val="BodyText"/>
      </w:pPr>
      <w:r>
        <w:t xml:space="preserve">Sắc mặt nử tử đó rất khó coi.</w:t>
      </w:r>
    </w:p>
    <w:p>
      <w:pPr>
        <w:pStyle w:val="BodyText"/>
      </w:pPr>
      <w:r>
        <w:t xml:space="preserve">Lăng Túc can ngăn, giọng bi thương:</w:t>
      </w:r>
    </w:p>
    <w:p>
      <w:pPr>
        <w:pStyle w:val="BodyText"/>
      </w:pPr>
      <w:r>
        <w:t xml:space="preserve">- Lý Vĩ, đừng nói vậy với đệ muội. Có lẽ chúng ta ở trong mê cung không nhìn thấu tất cả. Có lẽ chỉ một mình đệ muội đứng ngoài mới nhìn thấu.</w:t>
      </w:r>
    </w:p>
    <w:p>
      <w:pPr>
        <w:pStyle w:val="BodyText"/>
      </w:pPr>
      <w:r>
        <w:t xml:space="preserve">Biến mất ngàn năm, người có chút lý trí đều hiểu đây là có ý gì.</w:t>
      </w:r>
    </w:p>
    <w:p>
      <w:pPr>
        <w:pStyle w:val="BodyText"/>
      </w:pPr>
      <w:r>
        <w:t xml:space="preserve">Lúc đó khi lôi điện bi ca xuất hiện đầy trời. Rất nhiều người suy đoán Thần Tiễn đã chết. Cũng có người đồn ở tây bắc có thấy Thần Tiễn và một cô gái đi tới cực địa sau đó biến mất. Nhưng tất cả chỉ là tin đồn và truyền thuyết. Vẫn không ai đứng ra chứng minh. Vậy nên Âu Dương rốt cuộc sống hay chết là một bí ẩn. Bí ẩn không thể giải đáp. Nhưng mặc kệ thế nào, có một đám người muốn tin Âu Dương chỉ là ngủ đông tại chỗ nào đó, rồi sẽ có ngày hắn xuất hiện, lại dấy lên sóng gió biến thiên.</w:t>
      </w:r>
    </w:p>
    <w:p>
      <w:pPr>
        <w:pStyle w:val="BodyText"/>
      </w:pPr>
      <w:r>
        <w:t xml:space="preserve">Trong Hàn Băng cung, Lý Uyển Như đầu đội huyền ngọc quan. Hôm nay là đại điển lên ngôi của nàng. Thời gian ngàn năm, Lý Uyển Như từ mới vào Tiên Tôn bước chân đến đỉnh Tiên Tôn. Hiện tại Lý Uyển Như không kém gì cường giả như Hoàn Nhan Liệt.</w:t>
      </w:r>
    </w:p>
    <w:p>
      <w:pPr>
        <w:pStyle w:val="Compact"/>
      </w:pPr>
      <w:r>
        <w:br w:type="textWrapping"/>
      </w:r>
      <w:r>
        <w:br w:type="textWrapping"/>
      </w:r>
    </w:p>
    <w:p>
      <w:pPr>
        <w:pStyle w:val="Heading2"/>
      </w:pPr>
      <w:bookmarkStart w:id="687" w:name="chương-710-nên-đi-rồi"/>
      <w:bookmarkEnd w:id="687"/>
      <w:r>
        <w:t xml:space="preserve">665. Chương 710: Nên Đi Rồi</w:t>
      </w:r>
    </w:p>
    <w:p>
      <w:pPr>
        <w:pStyle w:val="Compact"/>
      </w:pPr>
      <w:r>
        <w:br w:type="textWrapping"/>
      </w:r>
      <w:r>
        <w:br w:type="textWrapping"/>
      </w:r>
      <w:r>
        <w:t xml:space="preserve">Lần trước tứ tông khiêu chiến. Nàng một chiêu chiến thắng lão nhân Hiểu Vô Hồi, đá Vô Hồi Cốc ra khỏi tứ tông. Hiện tại tứ tông trên thiên hạ có tên Hàn Băng Cung.</w:t>
      </w:r>
    </w:p>
    <w:p>
      <w:pPr>
        <w:pStyle w:val="BodyText"/>
      </w:pPr>
      <w:r>
        <w:t xml:space="preserve">Công tích vĩ đại như vậy hoàn toàn xứng đáng để Lý Uyển Như lên ngôi cung chủ Hàn Băng Cung. Dù là đám thái thượng trưởng lão thích gây chuyện cũng hết sức hài lòng với cung chủ mới này.</w:t>
      </w:r>
    </w:p>
    <w:p>
      <w:pPr>
        <w:pStyle w:val="BodyText"/>
      </w:pPr>
      <w:r>
        <w:t xml:space="preserve">Lưu Linh nhìn đệ tử được bà từ hạ giới đưa lên, nói:</w:t>
      </w:r>
    </w:p>
    <w:p>
      <w:pPr>
        <w:pStyle w:val="BodyText"/>
      </w:pPr>
      <w:r>
        <w:t xml:space="preserve">- Uyển Như, từ giây phút đội huyền ngọc quan này ngươi đã không còn liên quan gì đến chuyện quá khứ.</w:t>
      </w:r>
    </w:p>
    <w:p>
      <w:pPr>
        <w:pStyle w:val="BodyText"/>
      </w:pPr>
      <w:r>
        <w:t xml:space="preserve">Thật ra Lưu Linh từng hỏi tại sao Lý Uyển Như trở thành Tiên Tôn. Nhưng nàng không nhớ. Bởi vì tự nàng đã cắt đứt tất cả ký ức. Lý Uyển Như chặt tình một kiếp, khiến mình quên hết tất cả. Đợi có ngày nàng có thể đạt đến chí cao vô thượng thì thần khí Lưu Ly phong ấn ký ức của nàng sẽ bay ra khỏi người. Đó chính là ngày nàng bước vào hành lang luân hồi đi tìm Âu Dương.</w:t>
      </w:r>
    </w:p>
    <w:p>
      <w:pPr>
        <w:pStyle w:val="BodyText"/>
      </w:pPr>
      <w:r>
        <w:t xml:space="preserve">Trước lúc đó Lý Uyển Như sẽ không nhớ đến Âu Dương. Nàng sẽ không nhớ người đàn ông từng khiến nàng cam tâm tình nguyện làm người thường xuyên ở bên cạnh bầu bạn trong bốn mươi năm, người khiến nàng muốn từ bỏ tất cả đi theo hắn, Âu Dương.</w:t>
      </w:r>
    </w:p>
    <w:p>
      <w:pPr>
        <w:pStyle w:val="BodyText"/>
      </w:pPr>
      <w:r>
        <w:t xml:space="preserve">Lý Uyển Như mặt lạnh như băng, nói:</w:t>
      </w:r>
    </w:p>
    <w:p>
      <w:pPr>
        <w:pStyle w:val="BodyText"/>
      </w:pPr>
      <w:r>
        <w:t xml:space="preserve">- Tuân lệnh, sư phụ!</w:t>
      </w:r>
    </w:p>
    <w:p>
      <w:pPr>
        <w:pStyle w:val="BodyText"/>
      </w:pPr>
      <w:r>
        <w:t xml:space="preserve">Lý Uyển Như đã là cường giả nổi danh thiên hạ. Đã không còn là Lý Uyển Như ngày ngày cười vui bên cạnh Âu Dương.</w:t>
      </w:r>
    </w:p>
    <w:p>
      <w:pPr>
        <w:pStyle w:val="BodyText"/>
      </w:pPr>
      <w:r>
        <w:t xml:space="preserve">- Tốt! Tiếp nhận vị trí chủ Hàn Băng cung, ta hy vọng có ngày ngươi sẽ dẫn dắt Hàn Băng Cung sáng tạo kỳ tích mới. Ta tin tưởng có một ngày Hàn Băng cung của ta chắc chắn có thể đạt đến độ cao chưa từng có. Chúng ta phải là thiên hạ đệ nhất!</w:t>
      </w:r>
    </w:p>
    <w:p>
      <w:pPr>
        <w:pStyle w:val="BodyText"/>
      </w:pPr>
      <w:r>
        <w:t xml:space="preserve">Lưu Linh lòng cao ngất, bà thà thoái vị đưa ngôi báu của mình cho đệ tử, chính là vì mong muốn Hàn Băng cung lại bước vào đỉnh cao mới.</w:t>
      </w:r>
    </w:p>
    <w:p>
      <w:pPr>
        <w:pStyle w:val="BodyText"/>
      </w:pPr>
      <w:r>
        <w:t xml:space="preserve">Lý Uyển Như nói:</w:t>
      </w:r>
    </w:p>
    <w:p>
      <w:pPr>
        <w:pStyle w:val="BodyText"/>
      </w:pPr>
      <w:r>
        <w:t xml:space="preserve">- Sư phụ, hãy đưa những Viêm Ma Hoa mà ta đưa luyện chế thành Nghịch Thiên Hoàn đi. Như vậy Hàn Băng Cung của ta có thể thêm mấy chí cường giả!</w:t>
      </w:r>
    </w:p>
    <w:p>
      <w:pPr>
        <w:pStyle w:val="BodyText"/>
      </w:pPr>
      <w:r>
        <w:t xml:space="preserve">Lúc nói đến Viêm Ma Hoa thì mắt Lý Uyển Như lại trở nên mờ mịt. Nàng không nhớ nổi mình lấy được Viêm Ma Hoa từ đâu. Nhưng trong lòng nàng có trực giác Viêm Ma Hoa liên quan đến một chuyện rất quan trọng, có liên quan rất lớn đến nàng. Lý Uyển Như không nghĩ nhiều. Bởi vì hiện tại điều nàng cần làm không phải làsuy nghĩ những điều này mà là tìm cách dẫn dắt Hàn Băng Cung trở nên cường đại</w:t>
      </w:r>
    </w:p>
    <w:p>
      <w:pPr>
        <w:pStyle w:val="BodyText"/>
      </w:pPr>
      <w:r>
        <w:t xml:space="preserve">Sơn cốc, thác nước. Chỗ này là khu đất hoang còn chưa bị khai phá, hiện tại ở trong nước muốn tìm ra chỗ như vậy không có nhiều.</w:t>
      </w:r>
    </w:p>
    <w:p>
      <w:pPr>
        <w:pStyle w:val="BodyText"/>
      </w:pPr>
      <w:r>
        <w:t xml:space="preserve">Âu Dương ngồi trong thác nước, toàn thân trần trụi, không phải hắn thích lỏa thân mà vì hắn ở đây đã sáu năm. Thời gian sáu năm, quần áo trên người Âu Dương rách như sơ mướp, chỗ này không có người đến, thế là hắn dứt khoát cởi sạch không còn mảnh vải.</w:t>
      </w:r>
    </w:p>
    <w:p>
      <w:pPr>
        <w:pStyle w:val="BodyText"/>
      </w:pPr>
      <w:r>
        <w:t xml:space="preserve">- Có chuyện gì vậy? Tại sao có cảm giác nhìn xuống thiên địa?</w:t>
      </w:r>
    </w:p>
    <w:p>
      <w:pPr>
        <w:pStyle w:val="BodyText"/>
      </w:pPr>
      <w:r>
        <w:t xml:space="preserve">Từ một tháng trước thì lực lượng của Âu Dương đã hoàn toàn hồi phục, hiện tại hắn đã có năng lực xé rách hư không rời đi, nhưng không hiểu sao hắn cảm thấy lực lượng của mình là lạ.</w:t>
      </w:r>
    </w:p>
    <w:p>
      <w:pPr>
        <w:pStyle w:val="BodyText"/>
      </w:pPr>
      <w:r>
        <w:t xml:space="preserve">- Quá cường đại, không nên như vậy.</w:t>
      </w:r>
    </w:p>
    <w:p>
      <w:pPr>
        <w:pStyle w:val="BodyText"/>
      </w:pPr>
      <w:r>
        <w:t xml:space="preserve">Âu Dương toát mồ hôi lạnh, hắn là người thứ nhất bị lực lượng của mình hù sợ.</w:t>
      </w:r>
    </w:p>
    <w:p>
      <w:pPr>
        <w:pStyle w:val="BodyText"/>
      </w:pPr>
      <w:r>
        <w:t xml:space="preserve">- Bà nội nó, cái này không lẽ là tâm tưởng niệm liền thành trong truyền thuyết?</w:t>
      </w:r>
    </w:p>
    <w:p>
      <w:pPr>
        <w:pStyle w:val="BodyText"/>
      </w:pPr>
      <w:r>
        <w:t xml:space="preserve">Âu Dương nghĩ muốn lấy một mảnh lá cây, chỉ thấy trong tay hắn chậm rãi xuất hiện một giọt nước xanh biếc. Tiếp theo giọt nước biến to, cuối cùng thật sự thành chiếc lá xanh biếc.</w:t>
      </w:r>
    </w:p>
    <w:p>
      <w:pPr>
        <w:pStyle w:val="BodyText"/>
      </w:pPr>
      <w:r>
        <w:t xml:space="preserve">Âu Dương đầu ướt mồ hôi, lẩm bẩm:</w:t>
      </w:r>
    </w:p>
    <w:p>
      <w:pPr>
        <w:pStyle w:val="BodyText"/>
      </w:pPr>
      <w:r>
        <w:t xml:space="preserve">- Bà nội nó, cái này chẳng phải là năng lực mà chỉ có thần sáng thế mới có sao?</w:t>
      </w:r>
    </w:p>
    <w:p>
      <w:pPr>
        <w:pStyle w:val="BodyText"/>
      </w:pPr>
      <w:r>
        <w:t xml:space="preserve">Âu Dương bắt đầu nghĩ tạo ra con người. Lần này lòng hắn đã trở nên bình tĩnh hơn.</w:t>
      </w:r>
    </w:p>
    <w:p>
      <w:pPr>
        <w:pStyle w:val="BodyText"/>
      </w:pPr>
      <w:r>
        <w:t xml:space="preserve">Bởi vì Âu Dương phát hiện hắn nghĩ nửa ngày vẫn không tạo ra được người nào.</w:t>
      </w:r>
    </w:p>
    <w:p>
      <w:pPr>
        <w:pStyle w:val="BodyText"/>
      </w:pPr>
      <w:r>
        <w:t xml:space="preserve">Âu Dương mỉm cười nói:</w:t>
      </w:r>
    </w:p>
    <w:p>
      <w:pPr>
        <w:pStyle w:val="BodyText"/>
      </w:pPr>
      <w:r>
        <w:t xml:space="preserve">- Xem ra cảnh giới của ta vẫn còn cách chí cao vô thượng rất lớn. Thứ ta sáng tạo ra đều là vật thể không có sinh mệnh. Đợi đến một ngày ta có thể sáng tạo sinh mệnh thì đó chính là chí cao vô thượng.</w:t>
      </w:r>
    </w:p>
    <w:p>
      <w:pPr>
        <w:pStyle w:val="BodyText"/>
      </w:pPr>
      <w:r>
        <w:t xml:space="preserve">Trên người Âu Dương lóe lến hào quang. Một bộ trường bào bạc trắng phủ lên thân thể.</w:t>
      </w:r>
    </w:p>
    <w:p>
      <w:pPr>
        <w:pStyle w:val="BodyText"/>
      </w:pPr>
      <w:r>
        <w:t xml:space="preserve">- Nên rời đi thôi. Ta ở đây đã bảy năm.</w:t>
      </w:r>
    </w:p>
    <w:p>
      <w:pPr>
        <w:pStyle w:val="BodyText"/>
      </w:pPr>
      <w:r>
        <w:t xml:space="preserve">Âu Dương cẩn thận suy tính. Hắn ở đây đã sáu lần nhìn lá cây từ xanh biến thành vàng. Cộng thêm thời gian trước đó, cộng lại cũng đã khoảng bảy năm.</w:t>
      </w:r>
    </w:p>
    <w:p>
      <w:pPr>
        <w:pStyle w:val="BodyText"/>
      </w:pPr>
      <w:r>
        <w:t xml:space="preserve">- Sắp đi rồi. Ta nên tạm biệt các bằng hữu.</w:t>
      </w:r>
    </w:p>
    <w:p>
      <w:pPr>
        <w:pStyle w:val="BodyText"/>
      </w:pPr>
      <w:r>
        <w:t xml:space="preserve">Dù khuôn mặt thay đổi nhưng Âu Dương vẫn muốn trước khi đi, trở về một chuyến. Lúc Âu Dương ra đi thì Lưu Tĩnh mười bảy tuổi. Bây giờ chắc đã là cô gái hai mươi bốn, hai mươi lăm tuổi. Thời gian ở trong mắt tu luyện giả qua cực kỳ nhanh, nhưng đối với người bình thường lại quá vô tình.</w:t>
      </w:r>
    </w:p>
    <w:p>
      <w:pPr>
        <w:pStyle w:val="BodyText"/>
      </w:pPr>
      <w:r>
        <w:t xml:space="preserve">Nói xong Âu Dương nhảy lên cao. Chính hắn cũng không phát hiện trên mặt hắn nở nụ cười rất gian xảo.</w:t>
      </w:r>
    </w:p>
    <w:p>
      <w:pPr>
        <w:pStyle w:val="BodyText"/>
      </w:pPr>
      <w:r>
        <w:t xml:space="preserve">- Nơi này là chuyến bay CA1219. Vị trí hiện tại của chúng ta là...</w:t>
      </w:r>
    </w:p>
    <w:p>
      <w:pPr>
        <w:pStyle w:val="BodyText"/>
      </w:pPr>
      <w:r>
        <w:t xml:space="preserve">Trên bầu trời một chiếc máy bay to chở hành khách đang báo cáo vị trí và tình huống với chủ trạm. Nhưng phó phi công mới nói một nửa thì nghe đằng sau phát ra tiếng hú hét.</w:t>
      </w:r>
    </w:p>
    <w:p>
      <w:pPr>
        <w:pStyle w:val="BodyText"/>
      </w:pPr>
      <w:r>
        <w:t xml:space="preserve">- Có chuyện gì vậy?</w:t>
      </w:r>
    </w:p>
    <w:p>
      <w:pPr>
        <w:pStyle w:val="BodyText"/>
      </w:pPr>
      <w:r>
        <w:t xml:space="preserve">Phó phi công mở cửa khoang thuyền nhìn ra ngoài. Hắn chỉ thấy mấy tiếp viên đứng trong khoảng máy bay há hốc mồm nhìn ra ngoài, dường như gặp chuyện gì đáng kinh ngạc nhất trần đời.</w:t>
      </w:r>
    </w:p>
    <w:p>
      <w:pPr>
        <w:pStyle w:val="BodyText"/>
      </w:pPr>
      <w:r>
        <w:t xml:space="preserve">Trưởng phi công hỏi phó phi công:</w:t>
      </w:r>
    </w:p>
    <w:p>
      <w:pPr>
        <w:pStyle w:val="BodyText"/>
      </w:pPr>
      <w:r>
        <w:t xml:space="preserve">- Có chuyện gì vậy?</w:t>
      </w:r>
    </w:p>
    <w:p>
      <w:pPr>
        <w:pStyle w:val="BodyText"/>
      </w:pPr>
      <w:r>
        <w:t xml:space="preserve">- Không biết, ta đi xem thử.</w:t>
      </w:r>
    </w:p>
    <w:p>
      <w:pPr>
        <w:pStyle w:val="BodyText"/>
      </w:pPr>
      <w:r>
        <w:t xml:space="preserve">Phó phi công đứng dậy, tạm rời khỏi khoang máy bay. Lúc đi ra phó phi công theo thói quen giấu vũ khí sau lưng.</w:t>
      </w:r>
    </w:p>
    <w:p>
      <w:pPr>
        <w:pStyle w:val="BodyText"/>
      </w:pPr>
      <w:r>
        <w:t xml:space="preserve">Có hành khách điên cuồng la hét:</w:t>
      </w:r>
    </w:p>
    <w:p>
      <w:pPr>
        <w:pStyle w:val="BodyText"/>
      </w:pPr>
      <w:r>
        <w:t xml:space="preserve">- Đó là cái gì? Là người? Là siêu nhân? Hay đang quay phim?</w:t>
      </w:r>
    </w:p>
    <w:p>
      <w:pPr>
        <w:pStyle w:val="BodyText"/>
      </w:pPr>
      <w:r>
        <w:t xml:space="preserve">Phó phi công nhíu mày đi tới. Khi gã trông thấy cửa sổ bên ngoài thì máu nóng dồn lên não.</w:t>
      </w:r>
    </w:p>
    <w:p>
      <w:pPr>
        <w:pStyle w:val="BodyText"/>
      </w:pPr>
      <w:r>
        <w:t xml:space="preserve">Chỉ thấy trên cánh máy bay chở khách một người đàn ông mặc trường bào bạc trắng mỉm cười đứng trên cánh, đối diện gió lốc mà hắn vẫn cười tủm tỉm.</w:t>
      </w:r>
    </w:p>
    <w:p>
      <w:pPr>
        <w:pStyle w:val="BodyText"/>
      </w:pPr>
      <w:r>
        <w:t xml:space="preserve">- Má ơi! Không lẽ là quỷ?</w:t>
      </w:r>
    </w:p>
    <w:p>
      <w:pPr>
        <w:pStyle w:val="BodyText"/>
      </w:pPr>
      <w:r>
        <w:t xml:space="preserve">Phó phi công luôn nghiêm khắc giữ văn minh giờ cũng chửi tục. Điều này cũng không thể trách gã được. Chủ yếu là vì hắn đã trông thấy chuyện quá kinh khủng.</w:t>
      </w:r>
    </w:p>
    <w:p>
      <w:pPr>
        <w:pStyle w:val="BodyText"/>
      </w:pPr>
      <w:r>
        <w:t xml:space="preserve">Một người nước ngoài dùng tiếng trung trôi chảy hét to:</w:t>
      </w:r>
    </w:p>
    <w:p>
      <w:pPr>
        <w:pStyle w:val="BodyText"/>
      </w:pPr>
      <w:r>
        <w:t xml:space="preserve">- Siêu nhân! Chắc chắn là siêu nhân!</w:t>
      </w:r>
    </w:p>
    <w:p>
      <w:pPr>
        <w:pStyle w:val="BodyText"/>
      </w:pPr>
      <w:r>
        <w:t xml:space="preserve">Người nước ngoài vừa nói vừa lấy ra camera chụp hình siêu nhân.</w:t>
      </w:r>
    </w:p>
    <w:p>
      <w:pPr>
        <w:pStyle w:val="BodyText"/>
      </w:pPr>
      <w:r>
        <w:t xml:space="preserve">Nhưng ngoài nước ngoài phát hiện lúc gã lấy ra camera thì người đàn ông bên ngoài mỉm cười với gã, camera trong tay gã không thể nhấn máy được!</w:t>
      </w:r>
    </w:p>
    <w:p>
      <w:pPr>
        <w:pStyle w:val="BodyText"/>
      </w:pPr>
      <w:r>
        <w:t xml:space="preserve">- Cái...cái này là sao?</w:t>
      </w:r>
    </w:p>
    <w:p>
      <w:pPr>
        <w:pStyle w:val="BodyText"/>
      </w:pPr>
      <w:r>
        <w:t xml:space="preserve">Không chỉ mình người này, rất nhiều người phát hiện dù họ dùng công cụ ghi nhớ gì thì không cách nào sử dụng. Bọn họ trừ dùng mắt thấy, trừ lòng rung động ra không thể làm được gì.</w:t>
      </w:r>
    </w:p>
    <w:p>
      <w:pPr>
        <w:pStyle w:val="BodyText"/>
      </w:pPr>
      <w:r>
        <w:t xml:space="preserve">Đang lúc họ sốt ruột cuống cuồng, suy đoán người đàn ông bên ngoài rốt cuộc là ai, Âu Dương lại vẫy tay với họ, sau đó biến thành tia chớp lao nhanh đi, biến mất trên chín tầng mây.</w:t>
      </w:r>
    </w:p>
    <w:p>
      <w:pPr>
        <w:pStyle w:val="BodyText"/>
      </w:pPr>
      <w:r>
        <w:t xml:space="preserve">- Ông trời ơi! Có phải là chúng ta đều xuyên qua? Không lẽ chúng ta cưỡi máy bay xuyên không?</w:t>
      </w:r>
    </w:p>
    <w:p>
      <w:pPr>
        <w:pStyle w:val="BodyText"/>
      </w:pPr>
      <w:r>
        <w:t xml:space="preserve">Một người trẻ tuổi tay đang cầm một quyển tiểu thuyết xuyên qua, suy nghĩ đầu tiên là toàn máy bay xuyên tới một thế giới huyền huyễn. Tiếc rằng gã mơ quá đẹp. Lúc này trừ phi Âu Dương ở trước mặt máy bay mở ra thông đạo đi tới Tiên Giới, nếu không cho dù họ bay một trăm năm cũng đừng mơ xuyên qua được.</w:t>
      </w:r>
    </w:p>
    <w:p>
      <w:pPr>
        <w:pStyle w:val="BodyText"/>
      </w:pPr>
      <w:r>
        <w:t xml:space="preserve">Sau một đoạn kịch nho nhỏ, Âu Dương không ẩn giấu mình mà quang minh chính đại bay trên trời</w:t>
      </w:r>
    </w:p>
    <w:p>
      <w:pPr>
        <w:pStyle w:val="Compact"/>
      </w:pPr>
      <w:r>
        <w:br w:type="textWrapping"/>
      </w:r>
      <w:r>
        <w:br w:type="textWrapping"/>
      </w:r>
    </w:p>
    <w:p>
      <w:pPr>
        <w:pStyle w:val="Heading2"/>
      </w:pPr>
      <w:bookmarkStart w:id="688" w:name="chương-711-nên-đi-rồi"/>
      <w:bookmarkEnd w:id="688"/>
      <w:r>
        <w:t xml:space="preserve">666. Chương 711: Nên Đi Rồi</w:t>
      </w:r>
    </w:p>
    <w:p>
      <w:pPr>
        <w:pStyle w:val="Compact"/>
      </w:pPr>
      <w:r>
        <w:br w:type="textWrapping"/>
      </w:r>
      <w:r>
        <w:br w:type="textWrapping"/>
      </w:r>
      <w:r>
        <w:t xml:space="preserve">Từ xưa, quốc gia này đã có rất nhiều truyền thuyết thần tiên. Nhưng cho đến nay truyền thuyết chỉ là truyền thuyết. Âu Dương làm như vậy là muốn nói cho toàn thế giới biết, trên đời này thật sự có thần tiên. Chẳng qua các ngươi đã không thể làm thần tiên được nữa.</w:t>
      </w:r>
    </w:p>
    <w:p>
      <w:pPr>
        <w:pStyle w:val="BodyText"/>
      </w:pPr>
      <w:r>
        <w:t xml:space="preserve">Âu Dương biết mỗi người đều có khí tức trong thân thể. Nếu có một ngày có ai sáng tạo ra một công pháp giống như phương pháp thánh chiến có lẽ một ngày nào đó trên địa cầu lại có truyền thuyết về thần tiên.</w:t>
      </w:r>
    </w:p>
    <w:p>
      <w:pPr>
        <w:pStyle w:val="BodyText"/>
      </w:pPr>
      <w:r>
        <w:t xml:space="preserve">Một người đàn ông nói với bạn gái đang khóc định chia tay:</w:t>
      </w:r>
    </w:p>
    <w:p>
      <w:pPr>
        <w:pStyle w:val="BodyText"/>
      </w:pPr>
      <w:r>
        <w:t xml:space="preserve">- Mau nhìn kìa! Trên trời có người!</w:t>
      </w:r>
    </w:p>
    <w:p>
      <w:pPr>
        <w:pStyle w:val="BodyText"/>
      </w:pPr>
      <w:r>
        <w:t xml:space="preserve">Cô gái nghe vậy càng khóc dữ hơn:</w:t>
      </w:r>
    </w:p>
    <w:p>
      <w:pPr>
        <w:pStyle w:val="BodyText"/>
      </w:pPr>
      <w:r>
        <w:t xml:space="preserve">- Yến Phong, đừng lừa ta nữa. Từ trước tới giờ ngươi luôn gạt ta, không lẽ lần này chia tay ngươi cũng muốn gạt ta sao?</w:t>
      </w:r>
    </w:p>
    <w:p>
      <w:pPr>
        <w:pStyle w:val="BodyText"/>
      </w:pPr>
      <w:r>
        <w:t xml:space="preserve">- Thật sự, trên trời thật sự có người đang bay!</w:t>
      </w:r>
    </w:p>
    <w:p>
      <w:pPr>
        <w:pStyle w:val="BodyText"/>
      </w:pPr>
      <w:r>
        <w:t xml:space="preserve">Người đàn ông tên gọi Yến Phong cảm thấy mình rất oan uổng. Phải biết rằng gã nói trên trời có người bay còn buồn cười hơn tất cả lời nói dối trước kia của gã gộp lại, nhưng đó lại là sự thật.</w:t>
      </w:r>
    </w:p>
    <w:p>
      <w:pPr>
        <w:pStyle w:val="BodyText"/>
      </w:pPr>
      <w:r>
        <w:t xml:space="preserve">- Tốt! Nếu lần này trên trời thật sự có người đang bay thì ta sẽ bỏ qua mọi chuyện, gả cho ngươi!</w:t>
      </w:r>
    </w:p>
    <w:p>
      <w:pPr>
        <w:pStyle w:val="BodyText"/>
      </w:pPr>
      <w:r>
        <w:t xml:space="preserve">Cô gái làm bộ dáng ngươi đừng hòng lừa ta nữa, nhìn lên trời. Nhưng khi ngẩng đầu thì nàng há hốc mồm tròn như quả trứng gà.</w:t>
      </w:r>
    </w:p>
    <w:p>
      <w:pPr>
        <w:pStyle w:val="BodyText"/>
      </w:pPr>
      <w:r>
        <w:t xml:space="preserve">Đúng vậy, trên trời đúng là có người bay. Đó chính là Âu Dương. Âu Dương không chỉ bay, hắn còn chào họ rồi biến thành cái bóng tiến về phía trung tâm thành phố.</w:t>
      </w:r>
    </w:p>
    <w:p>
      <w:pPr>
        <w:pStyle w:val="BodyText"/>
      </w:pPr>
      <w:r>
        <w:t xml:space="preserve">- Cái...cái này sao có thể...</w:t>
      </w:r>
    </w:p>
    <w:p>
      <w:pPr>
        <w:pStyle w:val="BodyText"/>
      </w:pPr>
      <w:r>
        <w:t xml:space="preserve">Cô gái che miệng, dù nàng phỏng đoán cỡ nào cũng không hiểu tại sao có người bay trên trời được?</w:t>
      </w:r>
    </w:p>
    <w:p>
      <w:pPr>
        <w:pStyle w:val="BodyText"/>
      </w:pPr>
      <w:r>
        <w:t xml:space="preserve">- Ha ha, chắc chắn là thần tiên. Xảo Linh, nàng xem đi, ngay cả thần tiên đều chứng kiến tình yêu của chúng ta. Nàng còn chờ cái gì! Gả cho ta đi!</w:t>
      </w:r>
    </w:p>
    <w:p>
      <w:pPr>
        <w:pStyle w:val="BodyText"/>
      </w:pPr>
      <w:r>
        <w:t xml:space="preserve">Yến Phong cười ôm Xảo Linh vào ngực, mặc dù gã không tin thần tiên lắm nhưng bây giờ có thê tử thì gã cảm thấy sau này phải nên bái thần phật.</w:t>
      </w:r>
    </w:p>
    <w:p>
      <w:pPr>
        <w:pStyle w:val="BodyText"/>
      </w:pPr>
      <w:r>
        <w:t xml:space="preserve">- Nhìn kìa! Trên trời có người đang bay!</w:t>
      </w:r>
    </w:p>
    <w:p>
      <w:pPr>
        <w:pStyle w:val="BodyText"/>
      </w:pPr>
      <w:r>
        <w:t xml:space="preserve">Câu nói này trong một ngày này phát ra từ miệng nhiều người trong thành phố. Rất nhiều người ùa lên các cao ốc để xem. Nhưng dù là ai định ghi lại hình ảnh này đều thất bại, vì họ đều gặp tình huống giống như những người trên máy bay, thiết bị gì cũng không thể khởi động.</w:t>
      </w:r>
    </w:p>
    <w:p>
      <w:pPr>
        <w:pStyle w:val="BodyText"/>
      </w:pPr>
      <w:r>
        <w:t xml:space="preserve">Trường thể thao Tương Thành, hôm nay là kỷ niệm thành lập trường mỗi năm một lần. Lúc này Trường thể thao Tương Thành đang tổ chức kỷ niệm thành lập trường. Từ bốn phương tám hướng có rất nhiều nghệ sĩ được mời đang cố ý chạy tới diễn xuất cho các kiện tướng thể thao tương lai của quốc gia.</w:t>
      </w:r>
    </w:p>
    <w:p>
      <w:pPr>
        <w:pStyle w:val="BodyText"/>
      </w:pPr>
      <w:r>
        <w:t xml:space="preserve">Lúc này trong sân thể dục Trường thể thao Tương Thành có thể nói là đông người. Âu Dương đứng trên tầng mây nhìn xuống dưới. Trong mắt hắn lóe ánh sáng màu vàng. Dù có nhiều người tồn tại nhưng Âu Dương chỉ cần liếc mắt liền tìm thấy người hắn muốn tìm.</w:t>
      </w:r>
    </w:p>
    <w:p>
      <w:pPr>
        <w:pStyle w:val="BodyText"/>
      </w:pPr>
      <w:r>
        <w:t xml:space="preserve">Âu Dương bỗng nảy ra một ý nghĩ:</w:t>
      </w:r>
    </w:p>
    <w:p>
      <w:pPr>
        <w:pStyle w:val="BodyText"/>
      </w:pPr>
      <w:r>
        <w:t xml:space="preserve">- Có lẽ ta cần để lại một mạch tại đây!</w:t>
      </w:r>
    </w:p>
    <w:p>
      <w:pPr>
        <w:pStyle w:val="BodyText"/>
      </w:pPr>
      <w:r>
        <w:t xml:space="preserve">Nghĩ như vậy, Âu Dương giống như hùng ưng từ trên trời rạch phá đám mây đáp xuống.</w:t>
      </w:r>
    </w:p>
    <w:p>
      <w:pPr>
        <w:pStyle w:val="BodyText"/>
      </w:pPr>
      <w:r>
        <w:t xml:space="preserve">Có một học sinh Trường thể thao Tương Thành trông thấy Âu Dương từ trên trời đạp xuống thì la to lên:</w:t>
      </w:r>
    </w:p>
    <w:p>
      <w:pPr>
        <w:pStyle w:val="BodyText"/>
      </w:pPr>
      <w:r>
        <w:t xml:space="preserve">- Chết tiệt! Thiên Sơn có người! Bà nội nó, không lẽ đây cũng là buổi biểu diễn hôm nay?</w:t>
      </w:r>
    </w:p>
    <w:p>
      <w:pPr>
        <w:pStyle w:val="BodyText"/>
      </w:pPr>
      <w:r>
        <w:t xml:space="preserve">Gã hét to khiến nhiều người ngẩng đầu nhìn lên trời, phút chốc sân thể dục biến thành cái chợ.</w:t>
      </w:r>
    </w:p>
    <w:p>
      <w:pPr>
        <w:pStyle w:val="BodyText"/>
      </w:pPr>
      <w:r>
        <w:t xml:space="preserve">Ầm!</w:t>
      </w:r>
    </w:p>
    <w:p>
      <w:pPr>
        <w:pStyle w:val="BodyText"/>
      </w:pPr>
      <w:r>
        <w:t xml:space="preserve">Sân thể dục giống nồi chảo tạc nổ, rất nhiều người đứng bật dậy, ngẩng đầu nhìn trời.</w:t>
      </w:r>
    </w:p>
    <w:p>
      <w:pPr>
        <w:pStyle w:val="BodyText"/>
      </w:pPr>
      <w:r>
        <w:t xml:space="preserve">Ầm!</w:t>
      </w:r>
    </w:p>
    <w:p>
      <w:pPr>
        <w:pStyle w:val="BodyText"/>
      </w:pPr>
      <w:r>
        <w:t xml:space="preserve">Một tiếng động thật lớn vang lên. Một bóng người đáp xuống chính giữa sân thể dục, không khí thổi mặt cỏ xung quanh xào xạc. Âu Dương đứng chính giữa sân thể dục. Hắn nhìn thấy toàn cảnh xung quanh. Hắn biết đây là nơi hắn sẽ rời khỏi thế giới này.</w:t>
      </w:r>
    </w:p>
    <w:p>
      <w:pPr>
        <w:pStyle w:val="BodyText"/>
      </w:pPr>
      <w:r>
        <w:t xml:space="preserve">- Vĩnh biệt! Lần này từ biệt, không biết phải mất mấy ngàn hay mấy vạn năm mới có thể quay về!</w:t>
      </w:r>
    </w:p>
    <w:p>
      <w:pPr>
        <w:pStyle w:val="BodyText"/>
      </w:pPr>
      <w:r>
        <w:t xml:space="preserve">Nói thật là đến giờ phút này Âu Dương bỗng có cảm giác lưu luyến. Mặc dù thời gian ở thế giới kia lâu hơn thế giới này rất nhiều, nhưng con người dù sao cũng có cảm tình.</w:t>
      </w:r>
    </w:p>
    <w:p>
      <w:pPr>
        <w:pStyle w:val="BodyText"/>
      </w:pPr>
      <w:r>
        <w:t xml:space="preserve">- Tĩnh tỷ!</w:t>
      </w:r>
    </w:p>
    <w:p>
      <w:pPr>
        <w:pStyle w:val="BodyText"/>
      </w:pPr>
      <w:r>
        <w:t xml:space="preserve">Mắt Âu Dương nhìn về một điểm. Khi hắn thốt ra những lời này thì xung quanh hắn xuất hiện một bình chướng vàng nhạt. Vẻ mặt Lưu Tĩnh ngơ ngác bị hắn kéo vào trong bình chướng.</w:t>
      </w:r>
    </w:p>
    <w:p>
      <w:pPr>
        <w:pStyle w:val="BodyText"/>
      </w:pPr>
      <w:r>
        <w:t xml:space="preserve">- Tĩnh tỷ?</w:t>
      </w:r>
    </w:p>
    <w:p>
      <w:pPr>
        <w:pStyle w:val="BodyText"/>
      </w:pPr>
      <w:r>
        <w:t xml:space="preserve">Nhìn thấy Lưu Tĩnh, Âu Dương phát hiện người này đúng là yêu nghiệt. Trước kia còn đỡ, dù gì mới mười bảy tuổi. Nhưng hiện tại Lưu Tĩnh đi đâu trăm phần trăm cũng khiến người ta ngoái nhìn.</w:t>
      </w:r>
    </w:p>
    <w:p>
      <w:pPr>
        <w:pStyle w:val="BodyText"/>
      </w:pPr>
      <w:r>
        <w:t xml:space="preserve">- Ngươi là Âu Dương?</w:t>
      </w:r>
    </w:p>
    <w:p>
      <w:pPr>
        <w:pStyle w:val="BodyText"/>
      </w:pPr>
      <w:r>
        <w:t xml:space="preserve">Mặc dù bộ dạng Âu Dương đã thay đổi nhưng Lưu Tĩnh vẫn dùng giọng điệu nghi vấn hỏi ra. Bởi vì từ nhỏ đến lớn chỉ có mình hắn gọi nàng là Tĩnh tỷ!</w:t>
      </w:r>
    </w:p>
    <w:p>
      <w:pPr>
        <w:pStyle w:val="BodyText"/>
      </w:pPr>
      <w:r>
        <w:t xml:space="preserve">Âu Dương cười tủm tỉm nói:</w:t>
      </w:r>
    </w:p>
    <w:p>
      <w:pPr>
        <w:pStyle w:val="BodyText"/>
      </w:pPr>
      <w:r>
        <w:t xml:space="preserve">- Xem ra tri kỷ vĩnh viễn là tri kỷ. Dù ta thay đổi hình dáng cỡ nào thì Tĩnh tỷ vẫn biến ta là ai!</w:t>
      </w:r>
    </w:p>
    <w:p>
      <w:pPr>
        <w:pStyle w:val="BodyText"/>
      </w:pPr>
      <w:r>
        <w:t xml:space="preserve">Nhưng khi Âu Dương thốt ra câu này thì Lưu Tĩnh liền khóc òa nhào vào ngực hắn.</w:t>
      </w:r>
    </w:p>
    <w:p>
      <w:pPr>
        <w:pStyle w:val="BodyText"/>
      </w:pPr>
      <w:r>
        <w:t xml:space="preserve">Âu Dương nhẹ nhàng ôm lấy Lưu Tĩnh. Hắn biết nàng làm như vậy không phải vì tình yêu nam nữ mà kích động bởi mất đi lại có được.</w:t>
      </w:r>
    </w:p>
    <w:p>
      <w:pPr>
        <w:pStyle w:val="BodyText"/>
      </w:pPr>
      <w:r>
        <w:t xml:space="preserve">Âu Dương cười khẽ, nói:</w:t>
      </w:r>
    </w:p>
    <w:p>
      <w:pPr>
        <w:pStyle w:val="BodyText"/>
      </w:pPr>
      <w:r>
        <w:t xml:space="preserve">- Tĩnh tỷ, đừng kích động. Ta sắp ra đi, lần này đi sợ là vĩnh biệt. Có chút chuyện ta cần ngươi làm giúp ta. Ở thế giới này người duy nhất ta tin tưởng chỉ có mình ngươi.</w:t>
      </w:r>
    </w:p>
    <w:p>
      <w:pPr>
        <w:pStyle w:val="BodyText"/>
      </w:pPr>
      <w:r>
        <w:t xml:space="preserve">Lưu Tĩnh nghe Âu Dương nói sắp đi thì vẻ mặt khó hiểu hỏi:</w:t>
      </w:r>
    </w:p>
    <w:p>
      <w:pPr>
        <w:pStyle w:val="BodyText"/>
      </w:pPr>
      <w:r>
        <w:t xml:space="preserve">- Đi? Ngươi lại định chạy đi đâu?</w:t>
      </w:r>
    </w:p>
    <w:p>
      <w:pPr>
        <w:pStyle w:val="BodyText"/>
      </w:pPr>
      <w:r>
        <w:t xml:space="preserve">Nên biết rằng Âu Dương một đi bảy năm không trở lại. Nếu ở Tiên Giới bảy năm chỉ là một chớp mắt, nhưng đối với người bình thường thì cuộc đời có bao nhiêu lần bảy năm?</w:t>
      </w:r>
    </w:p>
    <w:p>
      <w:pPr>
        <w:pStyle w:val="BodyText"/>
      </w:pPr>
      <w:r>
        <w:t xml:space="preserve">Âu Dương rất xúc động nói:</w:t>
      </w:r>
    </w:p>
    <w:p>
      <w:pPr>
        <w:pStyle w:val="BodyText"/>
      </w:pPr>
      <w:r>
        <w:t xml:space="preserve">- Đến thế giới thuộc về ta. Tĩnh tỷ, còn nhớ ta đã nói với ngươi thế nào không? Ta không thuộc về thế giới này. Ta có nhà của mình, có mộng của mình. Mói theo cách của ngươi là hãy xem ta như thiên sứ bất cẩn gãy cánh, từ thần giới rơi xuống đây. Bây giờ cánh đã lành, cuối cùng ta cũng phải quay về thế giới kia!</w:t>
      </w:r>
    </w:p>
    <w:p>
      <w:pPr>
        <w:pStyle w:val="BodyText"/>
      </w:pPr>
      <w:r>
        <w:t xml:space="preserve">Mắt Lưu Tĩnh đong đầy lệ.</w:t>
      </w:r>
    </w:p>
    <w:p>
      <w:pPr>
        <w:pStyle w:val="BodyText"/>
      </w:pPr>
      <w:r>
        <w:t xml:space="preserve">Bằng hữu chơi từ nhỏ đến lớn, lúc cãi lộn đánh nhau không cảm thấy gì. Nhưng nếu có ngày bằng hữu vĩnh biệt thì tin rằng không mấy ai có thể kiên cường đối diện với điều đó được.</w:t>
      </w:r>
    </w:p>
    <w:p>
      <w:pPr>
        <w:pStyle w:val="BodyText"/>
      </w:pPr>
      <w:r>
        <w:t xml:space="preserve">Lưu Tĩnh nhìn Âu Dương, nói:</w:t>
      </w:r>
    </w:p>
    <w:p>
      <w:pPr>
        <w:pStyle w:val="BodyText"/>
      </w:pPr>
      <w:r>
        <w:t xml:space="preserve">- Vậy chúng ta còn có thể gặp lại không?</w:t>
      </w:r>
    </w:p>
    <w:p>
      <w:pPr>
        <w:pStyle w:val="BodyText"/>
      </w:pPr>
      <w:r>
        <w:t xml:space="preserve">Tuy câu nói này nghe rất mập mờ nhưng hai người không hề nghĩ lung trung.</w:t>
      </w:r>
    </w:p>
    <w:p>
      <w:pPr>
        <w:pStyle w:val="BodyText"/>
      </w:pPr>
      <w:r>
        <w:t xml:space="preserve">Một luồng sáng vàng chợt lóe trong tay Âu Dương. Một hạt giống phương pháp thánh chiến tiến vào đầu Lưu Tĩnh. Âu Dương biết đây là điều duy nhất hắn có thể làm. Nhiều nhất, hắn chỉ có thể chôn hạt mầm giống này xuống thế giới này. Hắn muốn để lại phương pháp thánh chiến là điều không thể.</w:t>
      </w:r>
    </w:p>
    <w:p>
      <w:pPr>
        <w:pStyle w:val="BodyText"/>
      </w:pPr>
      <w:r>
        <w:t xml:space="preserve">Trên đời không có của chùa. Hạt giống đó bao gồm vài loại tiểu chiến ý trong phương pháp thánh chiến. Nếu có một ngày có người dựa theo những chiến ý này diễn hóa ra phương pháp thánh chiến thì người đó sẽ thấy tất cả điều hôm nay Âu Dương đã làm. Khi đó tương đương với lúc Âu Dương khai tông lập phái.</w:t>
      </w:r>
    </w:p>
    <w:p>
      <w:pPr>
        <w:pStyle w:val="BodyText"/>
      </w:pPr>
      <w:r>
        <w:t xml:space="preserve">Người tu luyện đặc biệt chú trọng truyền thừa. Âu Dương biết, dù là mấy vạn năm thậm chí mấy chục vạn năm về sau mới có người nhớ đến tất cả, dù cho bọn họ không thể tìm ra được tên của hắn thì ít nhất có một điều là Âu Dương vĩnh viễn là tổ sư khai sơn mạch này trên địa cầu.</w:t>
      </w:r>
    </w:p>
    <w:p>
      <w:pPr>
        <w:pStyle w:val="BodyText"/>
      </w:pPr>
      <w:r>
        <w:t xml:space="preserve">Âu Dương nói:</w:t>
      </w:r>
    </w:p>
    <w:p>
      <w:pPr>
        <w:pStyle w:val="BodyText"/>
      </w:pPr>
      <w:r>
        <w:t xml:space="preserve">- Ta xem như là tổ sư khai sơn thế giới này. Ta để lại một hạt giống đủ cho ngươi bất tử. Nếu ngươi có thể tìm ra hạt giống đó thì có lẽ đời này chúng ta còn có ngày gặp nhau!</w:t>
      </w:r>
    </w:p>
    <w:p>
      <w:pPr>
        <w:pStyle w:val="Compact"/>
      </w:pPr>
      <w:r>
        <w:br w:type="textWrapping"/>
      </w:r>
      <w:r>
        <w:br w:type="textWrapping"/>
      </w:r>
    </w:p>
    <w:p>
      <w:pPr>
        <w:pStyle w:val="Heading2"/>
      </w:pPr>
      <w:bookmarkStart w:id="689" w:name="chương-712-tâm-ma-quấy-phá"/>
      <w:bookmarkEnd w:id="689"/>
      <w:r>
        <w:t xml:space="preserve">667. Chương 712: Tâm Ma Quấy Phá</w:t>
      </w:r>
    </w:p>
    <w:p>
      <w:pPr>
        <w:pStyle w:val="Compact"/>
      </w:pPr>
      <w:r>
        <w:br w:type="textWrapping"/>
      </w:r>
      <w:r>
        <w:br w:type="textWrapping"/>
      </w:r>
      <w:r>
        <w:t xml:space="preserve">Âu Dương vỗ vai Lưu Tĩnh. Nàng phát hiện trước mắt chợt tối đen. Nàng đã quay về thính phòng của mình.</w:t>
      </w:r>
    </w:p>
    <w:p>
      <w:pPr>
        <w:pStyle w:val="BodyText"/>
      </w:pPr>
      <w:r>
        <w:t xml:space="preserve">Chỉ có Lưu Tĩnh và Âu Dương biết mọi chuyện vừa xảy ra.</w:t>
      </w:r>
    </w:p>
    <w:p>
      <w:pPr>
        <w:pStyle w:val="BodyText"/>
      </w:pPr>
      <w:r>
        <w:t xml:space="preserve">- Cố hương, ta đi rồi! Hy vọng một ngày kia mạch này có thể đi tìm dấu chân của ta! Chúng ta sẽ gặp lại ở Tiên Giới!</w:t>
      </w:r>
    </w:p>
    <w:p>
      <w:pPr>
        <w:pStyle w:val="BodyText"/>
      </w:pPr>
      <w:r>
        <w:t xml:space="preserve">Ánh sáng vàng tỏa khắp. Âu Dương đạp bước theo gió, âm thanh vang vọng trên bầu trời thành thị. Các ánh đèn không cần tiền điên cuồng quét về phía hắn. Mặc kệ những ánh đen có lấp lánh huy hoàng cỡ nào đều kém xa ánh sáng bảy sắc sau lưng Âu Dương.</w:t>
      </w:r>
    </w:p>
    <w:p>
      <w:pPr>
        <w:pStyle w:val="BodyText"/>
      </w:pPr>
      <w:r>
        <w:t xml:space="preserve">Tiên âm phạn xướng, mây bảy màu, bóng đêm biến thành ban ngày. Từng đóa tường vân ở trên trời biến thành đồ án cát tường như rồng, lân, phượng, hạc.</w:t>
      </w:r>
    </w:p>
    <w:p>
      <w:pPr>
        <w:pStyle w:val="BodyText"/>
      </w:pPr>
      <w:r>
        <w:t xml:space="preserve">Hình ảnh này khiến người trong thành phố xem ngây ngốc.</w:t>
      </w:r>
    </w:p>
    <w:p>
      <w:pPr>
        <w:pStyle w:val="BodyText"/>
      </w:pPr>
      <w:r>
        <w:t xml:space="preserve">- Vũ hóa phi tiên! Thế giới này thật sự có thần tiên!</w:t>
      </w:r>
    </w:p>
    <w:p>
      <w:pPr>
        <w:pStyle w:val="BodyText"/>
      </w:pPr>
      <w:r>
        <w:t xml:space="preserve">Nhìn thấy hình ảnh trên trời, nhiều người trẻ tuổi chợt trở nên điên cuồng. Lúc trước vũ hóa phi tiên chỉ là truyền thuyết. Nhưng bây giờ vũ hóa phi tiên thật sự xuất hiện trước mặt họ. Ngọc Hoàng Đại Đế, Vương Mẫu Nương Nương gì đó không lẽ có thật?</w:t>
      </w:r>
    </w:p>
    <w:p>
      <w:pPr>
        <w:pStyle w:val="BodyText"/>
      </w:pPr>
      <w:r>
        <w:t xml:space="preserve">Đặc biệt mấy người già quỳ gối xuống đất, miệng lầm bầm đại loại là tiên nhân phù hộ.</w:t>
      </w:r>
    </w:p>
    <w:p>
      <w:pPr>
        <w:pStyle w:val="BodyText"/>
      </w:pPr>
      <w:r>
        <w:t xml:space="preserve">- Tiên không thể phù hộ bất cứ ai. Tiên là lực lượng đỉnh phong. Tiên là một con đường do con người truy đuổi. Hãy bỏ xuống trái tim cam tâm tình nguyện làm tín đồ của các ngươi, cố gắng khai sáng ra một mạch thuộc về nơi này đi! Ta đã để lại hạt giống ở địa cầu tại đây. Có lẽ mấy vạn năm sau chúng ta sẽ gặp lại!</w:t>
      </w:r>
    </w:p>
    <w:p>
      <w:pPr>
        <w:pStyle w:val="BodyText"/>
      </w:pPr>
      <w:r>
        <w:t xml:space="preserve">Đây là lời nói cuối cùng của Âu Dương, chứa đầy ẩn ý, dường như nói với người thường lại giống như nói với Lưu Tĩnh.</w:t>
      </w:r>
    </w:p>
    <w:p>
      <w:pPr>
        <w:pStyle w:val="BodyText"/>
      </w:pPr>
      <w:r>
        <w:t xml:space="preserve">- Hẹn gặp lại!</w:t>
      </w:r>
    </w:p>
    <w:p>
      <w:pPr>
        <w:pStyle w:val="BodyText"/>
      </w:pPr>
      <w:r>
        <w:t xml:space="preserve">Âu Dương nhìn xuống thành phố đèn đuốc sáng trưng. Hắn biết hôm nay tất cả những điều hắn làm chắc chắn sẽ thay đổi quỹ tích phát triển của thế giới!</w:t>
      </w:r>
    </w:p>
    <w:p>
      <w:pPr>
        <w:pStyle w:val="BodyText"/>
      </w:pPr>
      <w:r>
        <w:t xml:space="preserve">- Đi đi!</w:t>
      </w:r>
    </w:p>
    <w:p>
      <w:pPr>
        <w:pStyle w:val="BodyText"/>
      </w:pPr>
      <w:r>
        <w:t xml:space="preserve">Âu Dương ngửa đầu, hai tay giao nhau. Không gian bị bàn tay to của hắn xé rách. Sau đó hắn xông vào con đường đi thông tới Tiên Giới. Sau khi Âu Dương biến mất thật lâu, tường vân trên trời và tiên âm vẫn chưa ngừng.</w:t>
      </w:r>
    </w:p>
    <w:p>
      <w:pPr>
        <w:pStyle w:val="BodyText"/>
      </w:pPr>
      <w:r>
        <w:t xml:space="preserve">Trong thông đạo tối đen, Âu Dương không thèm để ý xuyên qua lực cản. Đối với hắn bây giờ xuyên qua một, hai tiểu thế giới không thành vấn đề, nhưng lần này Âu Dương đi trong thông đạo có loại cảm giác là lạ.</w:t>
      </w:r>
    </w:p>
    <w:p>
      <w:pPr>
        <w:pStyle w:val="BodyText"/>
      </w:pPr>
      <w:r>
        <w:t xml:space="preserve">Cảm giác này không phải từ thế giới bên ngoài mà đến từ thế giới trong lòng Âu Dương. Dường như Âu Dương bị cái gì đó trói buộc, hắn có cảm giác vô cùng bức bội.</w:t>
      </w:r>
    </w:p>
    <w:p>
      <w:pPr>
        <w:pStyle w:val="BodyText"/>
      </w:pPr>
      <w:r>
        <w:t xml:space="preserve">Từ khi Âu Dương bắt đầu tu luyện tới nay chưa từng xuất hiện cảm giác như vậy. Lần này nó hiện ra khiến hắn rất khó hiểu. Loại cảm giác này nên thuộc về người có tu vi linh hồn yếu, linh hồn không thể xứng đôi cùng lực lượng của mình tạo thành linh hồn bành trướng, cũng chính là tâm ma.</w:t>
      </w:r>
    </w:p>
    <w:p>
      <w:pPr>
        <w:pStyle w:val="BodyText"/>
      </w:pPr>
      <w:r>
        <w:t xml:space="preserve">Âu Dương có Hỏa diễm linh hồn thì sao tồn tại tâm ma được? Đừng nói là tâm ma, cái gì dính đến ma một chút cũng không thể vào được người Âu Dương. Giống như Hỏa diễm linh hồn thiêu đốt lên, đừng nói là ma, thần cũng bị đốt cháy không còn mảnh vụn.</w:t>
      </w:r>
    </w:p>
    <w:p>
      <w:pPr>
        <w:pStyle w:val="BodyText"/>
      </w:pPr>
      <w:r>
        <w:t xml:space="preserve">- Chuyện này thật lạ!</w:t>
      </w:r>
    </w:p>
    <w:p>
      <w:pPr>
        <w:pStyle w:val="BodyText"/>
      </w:pPr>
      <w:r>
        <w:t xml:space="preserve">Âu Dương dùngtinh thần xâm nhập vào thân thể. Nhưng khi tinh thần vào trong hắn cảm thấy tầm mắt tối đen, hắn bước vào biển máu không ngừng cuộn sóng.</w:t>
      </w:r>
    </w:p>
    <w:p>
      <w:pPr>
        <w:pStyle w:val="BodyText"/>
      </w:pPr>
      <w:r>
        <w:t xml:space="preserve">Trong biển máu không ngừng có sóng thần trào dâng. Phía xa có một người đàn ông mặc trường bào màu trắng hai tay chắp sau lưng đứng đối diện Âu Dương. Mặc dù khoảng cách rất xa nhưng Âu Dương liếc mắt liền nhận ra. Đó là hắn, đúng là bản thân hắn.</w:t>
      </w:r>
    </w:p>
    <w:p>
      <w:pPr>
        <w:pStyle w:val="BodyText"/>
      </w:pPr>
      <w:r>
        <w:t xml:space="preserve">- Tại sao có hai ta như vạy?</w:t>
      </w:r>
    </w:p>
    <w:p>
      <w:pPr>
        <w:pStyle w:val="BodyText"/>
      </w:pPr>
      <w:r>
        <w:t xml:space="preserve">Âu Dương nhìn chính mình đứng phía xa, lần đầu tiên hắn thấy sợ, sống lưng lạnh toát.</w:t>
      </w:r>
    </w:p>
    <w:p>
      <w:pPr>
        <w:pStyle w:val="BodyText"/>
      </w:pPr>
      <w:r>
        <w:t xml:space="preserve">Con người thấy yêu ma quy quái không có gì đáng sợ. Dù sao tu luyện giả có thứ gì chưa từng thấy? Nhưng đột nhiên thấy một người bộ dạng giống mình y như đúc xuất hiện ngay trước mặt, loại cảm giác đó dù là người có lá gan lớn đến mấy cũng chịu không nổi.</w:t>
      </w:r>
    </w:p>
    <w:p>
      <w:pPr>
        <w:pStyle w:val="BodyText"/>
      </w:pPr>
      <w:r>
        <w:t xml:space="preserve">Ầm!</w:t>
      </w:r>
    </w:p>
    <w:p>
      <w:pPr>
        <w:pStyle w:val="BodyText"/>
      </w:pPr>
      <w:r>
        <w:t xml:space="preserve">Ngay khi Âu Dương quan sát mình phía thì bản thân hắn bùm một tiếng cả người bốc cháy. Từng đợt huyết sắc hỏa diễm dâng lên,hắn đứng trong huyết sắc hỏa diễm từ từ xoay người qua, hiện tại hắn là vua trong lửa. Hắn từ phía đối diện Âu Dương, mặt treo nụ cười tà ác yêu dị.</w:t>
      </w:r>
    </w:p>
    <w:p>
      <w:pPr>
        <w:pStyle w:val="BodyText"/>
      </w:pPr>
      <w:r>
        <w:t xml:space="preserve">- Ngươi đến rồi.</w:t>
      </w:r>
    </w:p>
    <w:p>
      <w:pPr>
        <w:pStyle w:val="BodyText"/>
      </w:pPr>
      <w:r>
        <w:t xml:space="preserve">Thanh âm như tiếng sóng dâng lên trong Huyết Hải.</w:t>
      </w:r>
    </w:p>
    <w:p>
      <w:pPr>
        <w:pStyle w:val="BodyText"/>
      </w:pPr>
      <w:r>
        <w:t xml:space="preserve">Âu Dương' nhìn về phía âm thanh vừa truyền vào tai hắn.</w:t>
      </w:r>
    </w:p>
    <w:p>
      <w:pPr>
        <w:pStyle w:val="BodyText"/>
      </w:pPr>
      <w:r>
        <w:t xml:space="preserve">Âu Dương nhìn chính mình, bật thốt:</w:t>
      </w:r>
    </w:p>
    <w:p>
      <w:pPr>
        <w:pStyle w:val="BodyText"/>
      </w:pPr>
      <w:r>
        <w:t xml:space="preserve">- Tâm ma! Ngươi là tâm ma do Hỏa diễm linh hồn sinh ra!</w:t>
      </w:r>
    </w:p>
    <w:p>
      <w:pPr>
        <w:pStyle w:val="BodyText"/>
      </w:pPr>
      <w:r>
        <w:t xml:space="preserve">Bây giờ Âu Dương đã hiểu. Đây là tâm ma do Hỏa diễm linh hồn sinh ra. Người ta một đường đi lên không chỉ đối mặt với việc tu luyện gặp bình cảnh còn phải đối diện với tâm tình tăng tiến. Nhưng hắn một đường giết lên, Hỏa diễm linh hồn luôn hộ tống hắn chưa từng lo lắng tới tâm cảnh.</w:t>
      </w:r>
    </w:p>
    <w:p>
      <w:pPr>
        <w:pStyle w:val="BodyText"/>
      </w:pPr>
      <w:r>
        <w:t xml:space="preserve">Rốt cuộc, rốt cuộc hôm nay đã tìm đến, hơn nữa còn khủng bố như vậy! Hỏa diễm linh hồn sinh ra tâm ma căn bản không thể tiêu diệt.</w:t>
      </w:r>
    </w:p>
    <w:p>
      <w:pPr>
        <w:pStyle w:val="BodyText"/>
      </w:pPr>
      <w:r>
        <w:t xml:space="preserve">- Đừng sợ, tâm ma bình thường là muốn hủy diệt chủ nhân, nhưng ta thì không. Bởi vì ngươi và ta vốn là một thể. Ngươi là ta, ta chính là ngươi. Dù là ai hủy diệt ai đều cùng nhau bị hủy. Ta muốn dung hợp, chỉ cần chúng ta dung hợp sẽ chân chính là chí cao vô thượng, đó là độc tôn duy ngã chân chính trên trời dưới đất! Tâm tưởng niệm đạt!</w:t>
      </w:r>
    </w:p>
    <w:p>
      <w:pPr>
        <w:pStyle w:val="BodyText"/>
      </w:pPr>
      <w:r>
        <w:t xml:space="preserve">Trên mặt tâm ma có chút dữ tợn.</w:t>
      </w:r>
    </w:p>
    <w:p>
      <w:pPr>
        <w:pStyle w:val="BodyText"/>
      </w:pPr>
      <w:r>
        <w:t xml:space="preserve">Hắn lắc người đi đến trước mặt Âu Dương, bắt lấy cánh tay Âu Dương. Mặt hắn lộ vẻ điên cuồng.</w:t>
      </w:r>
    </w:p>
    <w:p>
      <w:pPr>
        <w:pStyle w:val="BodyText"/>
      </w:pPr>
      <w:r>
        <w:t xml:space="preserve">Nhìn thấy bộ dạng của chính mình, trong lòng Âu Dương dâng lên cảm giác sợ hãi.</w:t>
      </w:r>
    </w:p>
    <w:p>
      <w:pPr>
        <w:pStyle w:val="BodyText"/>
      </w:pPr>
      <w:r>
        <w:t xml:space="preserve">- Đây vẫn là ta sao? Đây không phải là Ngụy Bỉnh Dập truy cầu thiên hạ vô địch, muốn thống trị thế giới hay sao?</w:t>
      </w:r>
    </w:p>
    <w:p>
      <w:pPr>
        <w:pStyle w:val="BodyText"/>
      </w:pPr>
      <w:r>
        <w:t xml:space="preserve">Âu Dương bỗng phát hiện tâm ma của mình quá điên cuồng. Nếu để hắn khống chế thân hình, nếu có được lực lượng chí cao vô thượng thì e rằng là tai họa cho toàn thế giới.</w:t>
      </w:r>
    </w:p>
    <w:p>
      <w:pPr>
        <w:pStyle w:val="BodyText"/>
      </w:pPr>
      <w:r>
        <w:t xml:space="preserve">- Thế nào? Chúng ta không có ai khống chế ai! Ta đã nói rồi, chúng ta vốn là một thể, căn bản là tuy hai mà một, chẳng qua Phương pháp thánh chiến phân chia tà niệm và nhân niệm thành hai Âu Dương. Người Âu Dương bên ngoài là nhân niệm, Âu Dương bây giờ là tà niệm giết người vô tình.</w:t>
      </w:r>
    </w:p>
    <w:p>
      <w:pPr>
        <w:pStyle w:val="BodyText"/>
      </w:pPr>
      <w:r>
        <w:t xml:space="preserve">Thấy Âu Dương thật lâu không đáp lời, tâm ma không cưỡng cầu, khẽ mỉm cười nói:</w:t>
      </w:r>
    </w:p>
    <w:p>
      <w:pPr>
        <w:pStyle w:val="BodyText"/>
      </w:pPr>
      <w:r>
        <w:t xml:space="preserve">- Không sao. Bây giờ ngươi không cần vội trả lời ta. Bởi vì chính ngươi phải tự mình suy ngẫm. Nhưng trước đó ta nhất định phải lấy lại thứ của ta!</w:t>
      </w:r>
    </w:p>
    <w:p>
      <w:pPr>
        <w:pStyle w:val="BodyText"/>
      </w:pPr>
      <w:r>
        <w:t xml:space="preserve">Tâm ma nở nụ cười tà ác.</w:t>
      </w:r>
    </w:p>
    <w:p>
      <w:pPr>
        <w:pStyle w:val="BodyText"/>
      </w:pPr>
      <w:r>
        <w:t xml:space="preserve">Khi nụ cười xuất hiện thì Âu Dương cảm giác tầm mắt lại tối đen, sau đó hắn như máy bay gãy cánh từ trên cao rớt nhanh xuống.</w:t>
      </w:r>
    </w:p>
    <w:p>
      <w:pPr>
        <w:pStyle w:val="BodyText"/>
      </w:pPr>
      <w:r>
        <w:t xml:space="preserve">Sau cơn chóng mặt qua đi, Âu Dương ngã sụp vài ngọn núi, ngã vào tiểu sơn cốc không biết tên trong Tiên Giới. Phút chốc Âu Dương ngã tới mức đầu óc choáng váng không biết trời trăng.</w:t>
      </w:r>
    </w:p>
    <w:p>
      <w:pPr>
        <w:pStyle w:val="BodyText"/>
      </w:pPr>
      <w:r>
        <w:t xml:space="preserve">- Tâm ma, tổ cha ngươi!</w:t>
      </w:r>
    </w:p>
    <w:p>
      <w:pPr>
        <w:pStyle w:val="BodyText"/>
      </w:pPr>
      <w:r>
        <w:t xml:space="preserve">Âu Dương nghẹn họng ở trên mặt đất gào la. Tâm ma này quá vô sỉ. Trực tiếp tước đạot lực lượng gần như vô địch của hắn, biến hắn thành Kim Tiên.</w:t>
      </w:r>
    </w:p>
    <w:p>
      <w:pPr>
        <w:pStyle w:val="BodyText"/>
      </w:pPr>
      <w:r>
        <w:t xml:space="preserve">Vốn Kim Tiên cũng sẽ không đến nỗi té thành như vậy. Âu Dương rơi xuống vì trong giây lát hắn không thể thích ứng với cảm giác này.</w:t>
      </w:r>
    </w:p>
    <w:p>
      <w:pPr>
        <w:pStyle w:val="BodyText"/>
      </w:pPr>
      <w:r>
        <w:t xml:space="preserve">Âu Dương cảm nhận lực lượng trong người biến đổi. Kắn không buồn rầu. Vì hắn biết lực lượng của hắn không biến mất mà bị tâm ma lấy đi.</w:t>
      </w:r>
    </w:p>
    <w:p>
      <w:pPr>
        <w:pStyle w:val="BodyText"/>
      </w:pPr>
      <w:r>
        <w:t xml:space="preserve">- Ngươi giỏi lắm. Lấy thì cứ lấy, nhưng ta muốn làm sao thì vẫn làm như thế. Nếu chọc Ngụy Bỉnh Dập mà ngươi không trả lại lực lượng cho ta thì chúng ta cùng chết!</w:t>
      </w:r>
    </w:p>
    <w:p>
      <w:pPr>
        <w:pStyle w:val="Compact"/>
      </w:pPr>
      <w:r>
        <w:br w:type="textWrapping"/>
      </w:r>
      <w:r>
        <w:br w:type="textWrapping"/>
      </w:r>
    </w:p>
    <w:p>
      <w:pPr>
        <w:pStyle w:val="Heading2"/>
      </w:pPr>
      <w:bookmarkStart w:id="690" w:name="chương-713-trở-về-chúng-thần-điện"/>
      <w:bookmarkEnd w:id="690"/>
      <w:r>
        <w:t xml:space="preserve">668. Chương 713: Trở Về Chúng Thần Điện</w:t>
      </w:r>
    </w:p>
    <w:p>
      <w:pPr>
        <w:pStyle w:val="Compact"/>
      </w:pPr>
      <w:r>
        <w:br w:type="textWrapping"/>
      </w:r>
      <w:r>
        <w:br w:type="textWrapping"/>
      </w:r>
      <w:r>
        <w:t xml:space="preserve">Âu Dương cười khẽ. Hắn tìm ra được một cách chính xác. Đừng nhìn bây giờ hắn chỉ là Kim Tiên, nếu đến đường cùng thì tâm ma vẫn sẽ ra tay. Nếu không thì không chỉ một mình Âu Dương chết mà tâm ma cũng tan biến.</w:t>
      </w:r>
    </w:p>
    <w:p>
      <w:pPr>
        <w:pStyle w:val="BodyText"/>
      </w:pPr>
      <w:r>
        <w:t xml:space="preserve">- A.</w:t>
      </w:r>
    </w:p>
    <w:p>
      <w:pPr>
        <w:pStyle w:val="BodyText"/>
      </w:pPr>
      <w:r>
        <w:t xml:space="preserve">Âu Dương lắc lư cổ và eo, cảm nhận tiên khí xung quanh. Hắn biết đây chắc chắn là Tiên Giới. Chỉ có Tiên Giới mới có được linh khí thiên địa đậm đặc như vậy.</w:t>
      </w:r>
    </w:p>
    <w:p>
      <w:pPr>
        <w:pStyle w:val="BodyText"/>
      </w:pPr>
      <w:r>
        <w:t xml:space="preserve">Âu Dương hét to:</w:t>
      </w:r>
    </w:p>
    <w:p>
      <w:pPr>
        <w:pStyle w:val="BodyText"/>
      </w:pPr>
      <w:r>
        <w:t xml:space="preserve">- Bà nội nó, bảy năm, lão tử lại trở về!</w:t>
      </w:r>
    </w:p>
    <w:p>
      <w:pPr>
        <w:pStyle w:val="BodyText"/>
      </w:pPr>
      <w:r>
        <w:t xml:space="preserve">Âu Dương nhảy vọt lên cao bay hướng phía đông.</w:t>
      </w:r>
    </w:p>
    <w:p>
      <w:pPr>
        <w:pStyle w:val="BodyText"/>
      </w:pPr>
      <w:r>
        <w:t xml:space="preserve">Đại Uyên Thành, đây là một tòa thành thị không nổi tiếng trong Tiên Giới, chỗ này không xuất hiện cường giả cấp Tiên Tôn, cũng không có sản phẩm đặc sắc nổi tiếng gì, cho nên đây chỉ xem như là tòa thành thị chiếm khoảnh đất nhỏ.</w:t>
      </w:r>
    </w:p>
    <w:p>
      <w:pPr>
        <w:pStyle w:val="BodyText"/>
      </w:pPr>
      <w:r>
        <w:t xml:space="preserve">Nhưng dù Đại Uyên thành có diện tích nhỏ thì nhân số không hề nhỏ. Khi Âu Dương bước vào thành thị mới phát hiện toàn...người với người.</w:t>
      </w:r>
    </w:p>
    <w:p>
      <w:pPr>
        <w:pStyle w:val="BodyText"/>
      </w:pPr>
      <w:r>
        <w:t xml:space="preserve">Khắp nơi đều là người, làm Âu Dương có cảm giác trở về địa cầu. Hình như chỉ có số ít thành thị nổi tiếng về mua sắm hoặc du lịch mới có dòng người nhiều như vậy.</w:t>
      </w:r>
    </w:p>
    <w:p>
      <w:pPr>
        <w:pStyle w:val="BodyText"/>
      </w:pPr>
      <w:r>
        <w:t xml:space="preserve">Tại sao Đại Uyên thành có nhiều người như vậy? Âu Dương rất buồn bực. Nói ra thì Đại Uyên thành không được xem là thành thị nổi danh gì. Mấy tiên nhân cần gì chen chúc ở đây?</w:t>
      </w:r>
    </w:p>
    <w:p>
      <w:pPr>
        <w:pStyle w:val="BodyText"/>
      </w:pPr>
      <w:r>
        <w:t xml:space="preserve">Âu Dương không biết rõ Tiên Giới. tTi Tiên Giới thì những thành thị lớn không có nhiều người. Không phải nói thành thị lớn không tốt, bởi vì quá tốt nên mới ít người. Những thành thị lớn không phải nói ngươi là người thì sẽ được trong đó. Muốn ở đây ngươi phải có năng lực. Còn như thành thị nhỏ giống Đại Uyên thành thì không sao cả. Chỗ này mặc kệ ngươi có thực lực cao thâm bao nhiêu, dù là phi tiên cũng có thể cắm rễ tại đây.</w:t>
      </w:r>
    </w:p>
    <w:p>
      <w:pPr>
        <w:pStyle w:val="BodyText"/>
      </w:pPr>
      <w:r>
        <w:t xml:space="preserve">- Ta phải đi tây bắc tìm Uyển Như!</w:t>
      </w:r>
    </w:p>
    <w:p>
      <w:pPr>
        <w:pStyle w:val="BodyText"/>
      </w:pPr>
      <w:r>
        <w:t xml:space="preserve">Trong lòng Âu Dương có chút vướng bận. Hắn rất muốn đi tây bắc nhìn xem Lý Uyển Như sinh hoạt như thế nào.</w:t>
      </w:r>
    </w:p>
    <w:p>
      <w:pPr>
        <w:pStyle w:val="BodyText"/>
      </w:pPr>
      <w:r>
        <w:t xml:space="preserve">Nhưng Âu Dương không biết hai thời không có cách tính thời gian riêng. Hắn đi chẳng qua là bảy năm, nhưng chỗ này đã là bảy ngàn năm. Cái tên của hắn đã theo gió trôi xa. Mọi người chỉ biết bảy ngàn năm trước có một Thần Tiễn nổi danh một thời. Nhưng bây giờ họ không biết Thần Tiễn là ai.</w:t>
      </w:r>
    </w:p>
    <w:p>
      <w:pPr>
        <w:pStyle w:val="BodyText"/>
      </w:pPr>
      <w:r>
        <w:t xml:space="preserve">Một phi tiên hỏi mấy sư huynh phía sau mình:</w:t>
      </w:r>
    </w:p>
    <w:p>
      <w:pPr>
        <w:pStyle w:val="BodyText"/>
      </w:pPr>
      <w:r>
        <w:t xml:space="preserve">- Ài, nói đến thì Thứ Kiêu Cung thật sự quá lợi hại! Vệ Thi vốn chính là Hồn Giả. Bây giờ có Hỏa diễm linh hồn Thứ Kiêu Cung bên người, gần như là vô địch. Nhưng không biết tại sao rõ ràng là thanh đao mà lại gọi là Thứ Kiêu Cung?</w:t>
      </w:r>
    </w:p>
    <w:p>
      <w:pPr>
        <w:pStyle w:val="BodyText"/>
      </w:pPr>
      <w:r>
        <w:t xml:space="preserve">Một người tuổi lớn hơn chút đáp lại tên phi tiên này:</w:t>
      </w:r>
    </w:p>
    <w:p>
      <w:pPr>
        <w:pStyle w:val="BodyText"/>
      </w:pPr>
      <w:r>
        <w:t xml:space="preserve">- Bởi vì nó vốn chính là cung!</w:t>
      </w:r>
    </w:p>
    <w:p>
      <w:pPr>
        <w:pStyle w:val="BodyText"/>
      </w:pPr>
      <w:r>
        <w:t xml:space="preserve">Phi tiên đó rất khó hiểu nói:</w:t>
      </w:r>
    </w:p>
    <w:p>
      <w:pPr>
        <w:pStyle w:val="BodyText"/>
      </w:pPr>
      <w:r>
        <w:t xml:space="preserve">- Không phải chứ? Ta thấy Vệ Thi cầm Thứ Kiêu Cung toàn là chặt chém, có chỗ nào giống cung? Hơn nữa cây cung thì phải có dây cung đi?</w:t>
      </w:r>
    </w:p>
    <w:p>
      <w:pPr>
        <w:pStyle w:val="BodyText"/>
      </w:pPr>
      <w:r>
        <w:t xml:space="preserve">Cấu tạo của Thứ Kiêu cũng khá đặc biệt, nếu bỏ đi dây cung di, không nhìn kỹ sẽ tưởng là loan đao có hình dáng đặc biệt.</w:t>
      </w:r>
    </w:p>
    <w:p>
      <w:pPr>
        <w:pStyle w:val="BodyText"/>
      </w:pPr>
      <w:r>
        <w:t xml:space="preserve">Người kia vừa nói vừa lắc đầu:</w:t>
      </w:r>
    </w:p>
    <w:p>
      <w:pPr>
        <w:pStyle w:val="BodyText"/>
      </w:pPr>
      <w:r>
        <w:t xml:space="preserve">- Sau khi Thần Tiễn chết thì dây cung Thứ Kiêu Cung tự đứt. E rằng vĩnh viễn không ai có thể kéo Thứ Kiêu Cung, làm lại hành động kinh thiên một mũi tên thiêu đốt bầu trời kia.</w:t>
      </w:r>
    </w:p>
    <w:p>
      <w:pPr>
        <w:pStyle w:val="BodyText"/>
      </w:pPr>
      <w:r>
        <w:t xml:space="preserve">Thật ra nếu Thứ Kiêu Cung đã dám nói là cung thì chứng minh điểm mạnh nhất của nó là bắn tên. Nhưng bây giờ Thứ Kiêu Cung bị Vệ Thi dùng như đao khiến Âu Dương câm nín.</w:t>
      </w:r>
    </w:p>
    <w:p>
      <w:pPr>
        <w:pStyle w:val="BodyText"/>
      </w:pPr>
      <w:r>
        <w:t xml:space="preserve">- Nói đến thì Vệ Thi này đúng là có bản lĩnh. Từ khi nàng phi tiên đến bây giờ mới chỉ bảy ngàn năm nhưng người ta đã là cường giả càn quét thiên hạ, một phen đoạt quán quân!</w:t>
      </w:r>
    </w:p>
    <w:p>
      <w:pPr>
        <w:pStyle w:val="BodyText"/>
      </w:pPr>
      <w:r>
        <w:t xml:space="preserve">Hiển nhiên phi tiên này có rất nhiều điều không hiểu, lầu bầu nói. Âu Dương ở một bên nghe thấy mặt liền biến sắc.</w:t>
      </w:r>
    </w:p>
    <w:p>
      <w:pPr>
        <w:pStyle w:val="BodyText"/>
      </w:pPr>
      <w:r>
        <w:t xml:space="preserve">- Bảy ngàn năm? Vệ Thi từ khi phi tiên đến bây giờ là bảy ngàn năm?</w:t>
      </w:r>
    </w:p>
    <w:p>
      <w:pPr>
        <w:pStyle w:val="BodyText"/>
      </w:pPr>
      <w:r>
        <w:t xml:space="preserve">Âu Dương rất muốn nói rằng mình đã nghe lầm nhưng không thể nào. Cái tên Vệ Thi kia có lẽ sẽ trùng nhưng Thứ Kiêu Cung chắc không bị trùng tên chứ?</w:t>
      </w:r>
    </w:p>
    <w:p>
      <w:pPr>
        <w:pStyle w:val="BodyText"/>
      </w:pPr>
      <w:r>
        <w:t xml:space="preserve">Âu Dương thẫn thờ lẩm bẩm:</w:t>
      </w:r>
    </w:p>
    <w:p>
      <w:pPr>
        <w:pStyle w:val="BodyText"/>
      </w:pPr>
      <w:r>
        <w:t xml:space="preserve">- Ta rời đi mới mấy năm, tại sao đã thành bảy ngàn năm?</w:t>
      </w:r>
    </w:p>
    <w:p>
      <w:pPr>
        <w:pStyle w:val="BodyText"/>
      </w:pPr>
      <w:r>
        <w:t xml:space="preserve">- Vệ Thi không tính là thiên tài. Bảy ngàn năm trước chủ nhân Thứ Kiêu Cung mới thật sự là yêu nghiệt. Cái tên đó chưa tới trăm năm đã bước lên đỉnh phong. Nghe nói đấu với Chủ Dị tộc Ngụy Bỉnh Dập lên tít chín tầng trời, diệt hết chín cái bóng của hắn, Ngụy Bỉnh Dập đã suýt chết.</w:t>
      </w:r>
    </w:p>
    <w:p>
      <w:pPr>
        <w:pStyle w:val="BodyText"/>
      </w:pPr>
      <w:r>
        <w:t xml:space="preserve">Phi tiên vẻ mặt khó tin. Dù gì những lời này quá chấn động, nói:</w:t>
      </w:r>
    </w:p>
    <w:p>
      <w:pPr>
        <w:pStyle w:val="BodyText"/>
      </w:pPr>
      <w:r>
        <w:t xml:space="preserve">- Không phải là thật chứ? Thần Tiễn này siêu đến thế sao?</w:t>
      </w:r>
    </w:p>
    <w:p>
      <w:pPr>
        <w:pStyle w:val="BodyText"/>
      </w:pPr>
      <w:r>
        <w:t xml:space="preserve">Chưa đến trăm năm đã tới đẳng cấp như Ngụy Bỉnh Dập, dù là trong truyền thuyết cũng không dám nói như vậy nhưng đây là sự thật, là truyền kỳ năm đó Âu Dương để lại.</w:t>
      </w:r>
    </w:p>
    <w:p>
      <w:pPr>
        <w:pStyle w:val="BodyText"/>
      </w:pPr>
      <w:r>
        <w:t xml:space="preserve">Nhưng vật đổi sao dời, chớp mắt bảy ngàn năm qua đi, Âu Dương quay về thì sớm đã cảnh còn người mất.</w:t>
      </w:r>
    </w:p>
    <w:p>
      <w:pPr>
        <w:pStyle w:val="BodyText"/>
      </w:pPr>
      <w:r>
        <w:t xml:space="preserve">- Không ngờ đã là bảy ngàn năm...</w:t>
      </w:r>
    </w:p>
    <w:p>
      <w:pPr>
        <w:pStyle w:val="BodyText"/>
      </w:pPr>
      <w:r>
        <w:t xml:space="preserve">Âu Dương vốn còn định đi tây bắc, nhưng qua bảy ngàn năm thì người khác còn nhớ đến hắn không?</w:t>
      </w:r>
    </w:p>
    <w:p>
      <w:pPr>
        <w:pStyle w:val="BodyText"/>
      </w:pPr>
      <w:r>
        <w:t xml:space="preserve">Bảy ngàn năm, đây không phải là mười năm, mười bảy năm, dù đối với tiên tuổi thọ gần như vô hạn cũng không thể xem nhẹ thời gian dài dòng đến thế. Trong khoảng thời gian này đủ quên đi rất nhiều điều.</w:t>
      </w:r>
    </w:p>
    <w:p>
      <w:pPr>
        <w:pStyle w:val="BodyText"/>
      </w:pPr>
      <w:r>
        <w:t xml:space="preserve">Âu Dương muốn tìm đến cố nhân xa xưa, lại phát hiện cảnh còn người mất, người khác dùng ánh mắt quái lạ nhìn mình, hắn không muốn thấy điều đó.</w:t>
      </w:r>
    </w:p>
    <w:p>
      <w:pPr>
        <w:pStyle w:val="BodyText"/>
      </w:pPr>
      <w:r>
        <w:t xml:space="preserve">- Hoàng Thiên, với ta đó là một thế giới thay đổi.</w:t>
      </w:r>
    </w:p>
    <w:p>
      <w:pPr>
        <w:pStyle w:val="BodyText"/>
      </w:pPr>
      <w:r>
        <w:t xml:space="preserve">Sắc mặt Âu Dương rất khó xem, hiện tại hắn suy nghĩ có nên đi tây bắc nữa không, bảy ngàn năm trước Lý Uyển Như cùng hắn sinh tử bên nhau, nhưng sau bảy ngàn năm thì sao?</w:t>
      </w:r>
    </w:p>
    <w:p>
      <w:pPr>
        <w:pStyle w:val="BodyText"/>
      </w:pPr>
      <w:r>
        <w:t xml:space="preserve">- Nếu sau bảy ngàn năm năm nàng quên hết tất cả, không còn là nàng trước kia thì ta nên làm sao đối diện nàng? Có lẽ ta nên đi tới Chúng Thần Điện trước.</w:t>
      </w:r>
    </w:p>
    <w:p>
      <w:pPr>
        <w:pStyle w:val="BodyText"/>
      </w:pPr>
      <w:r>
        <w:t xml:space="preserve">Âu Dương bỗng phát hiện hắn không thể đi tây bắc, bởi vì hắn hơi sợ. Mặc dù đi Chúng Thần Điện thì Âu Dương cũng sợ nhìn Vệ Thi, nhưng ít nhất hắn còn có nhiều bằng hữu, người thân.</w:t>
      </w:r>
    </w:p>
    <w:p>
      <w:pPr>
        <w:pStyle w:val="BodyText"/>
      </w:pPr>
      <w:r>
        <w:t xml:space="preserve">Có lẽ tình yêu sẽ thay đổi nhưng tình thân, tình bạn có khi trường tồn. Sư phụ Bạch Hủ Minh, sư thúc Lỗ Tu, huynh đệ Lý Vĩ, Lăng Túc, Tiểu Nhạc, dù trải qua bao nhiêu năm cũng không thay đổi những người này.</w:t>
      </w:r>
    </w:p>
    <w:p>
      <w:pPr>
        <w:pStyle w:val="BodyText"/>
      </w:pPr>
      <w:r>
        <w:t xml:space="preserve">Âu Dương đứng trước đường hầm truyền tống, nói với Linh Tiên phụ trách mở đường:</w:t>
      </w:r>
    </w:p>
    <w:p>
      <w:pPr>
        <w:pStyle w:val="BodyText"/>
      </w:pPr>
      <w:r>
        <w:t xml:space="preserve">- Đưa ta đi Chúng Thần Điện!</w:t>
      </w:r>
    </w:p>
    <w:p>
      <w:pPr>
        <w:pStyle w:val="BodyText"/>
      </w:pPr>
      <w:r>
        <w:t xml:space="preserve">- Vâng!</w:t>
      </w:r>
    </w:p>
    <w:p>
      <w:pPr>
        <w:pStyle w:val="BodyText"/>
      </w:pPr>
      <w:r>
        <w:t xml:space="preserve">Linh Tiên cảm giác từ người Âu Dương phát ra hơi thở Kim Tiên, gã lập tức mở con đường đi thông Chúng Thần Điện cho hắn.</w:t>
      </w:r>
    </w:p>
    <w:p>
      <w:pPr>
        <w:pStyle w:val="BodyText"/>
      </w:pPr>
      <w:r>
        <w:t xml:space="preserve">Khoảnh khắc Âu Dương bước vào đường hầm thì ngoái đầu liếc ngoài Đại Uyên thành, chỉ thấy bên ngoài một mảnh ánh sáng đỏ chớp lóe, hiển nhiên có người đang chiến đấu, nhưng bây giờ hắn chỉ muốn quay về Chúng Thần Điện, lười để ý.</w:t>
      </w:r>
    </w:p>
    <w:p>
      <w:pPr>
        <w:pStyle w:val="BodyText"/>
      </w:pPr>
      <w:r>
        <w:t xml:space="preserve">Bên ngoài Đại Uyên thành, một cô gái áo đỏ đơn độc đấu với Tiên Đế, cô gái toát ra hơi thở không quá mạnh nhưng tay cầm trường tiễn đỏ toát ra khí thế cực kỳ sắc bén. Cô gái dựa vào mũi tên phát ra uy thế đè ép ba Tiên Đế không dám đánh lại.</w:t>
      </w:r>
    </w:p>
    <w:p>
      <w:pPr>
        <w:pStyle w:val="BodyText"/>
      </w:pPr>
      <w:r>
        <w:t xml:space="preserve">- Yên Hồng, nếu không có mũi tên của Thần Tiễn thì ngươi chẳng là cái thá gì cả!</w:t>
      </w:r>
    </w:p>
    <w:p>
      <w:pPr>
        <w:pStyle w:val="BodyText"/>
      </w:pPr>
      <w:r>
        <w:t xml:space="preserve">Ba Tiên Đế rất tức tối. Cùng là Tiên Đế, ba người đối phó một người lại bị người ta đè đầu đánh bại. Tất cả chỉ bởi vì mũi tên trong tay đối phương.</w:t>
      </w:r>
    </w:p>
    <w:p>
      <w:pPr>
        <w:pStyle w:val="BodyText"/>
      </w:pPr>
      <w:r>
        <w:t xml:space="preserve">- Đây là mũi tên chất chứa sát ý của Thần Tiễn năm đó. Các ngươi làm sao hiểu được</w:t>
      </w:r>
    </w:p>
    <w:p>
      <w:pPr>
        <w:pStyle w:val="BodyText"/>
      </w:pPr>
      <w:r>
        <w:t xml:space="preserve">Yên Hồng cầm trường tiễn huyết sắc đâm tới trước, một ma thần rất giống lúc trước Âu Dương ở đỉnh núi tuyết đánh ra, ma thần bản nhỏ đón gió trung bay, vung đồ đao chém hướng ba Tiên Đế.</w:t>
      </w:r>
    </w:p>
    <w:p>
      <w:pPr>
        <w:pStyle w:val="Compact"/>
      </w:pPr>
      <w:r>
        <w:br w:type="textWrapping"/>
      </w:r>
      <w:r>
        <w:br w:type="textWrapping"/>
      </w:r>
    </w:p>
    <w:p>
      <w:pPr>
        <w:pStyle w:val="Heading2"/>
      </w:pPr>
      <w:bookmarkStart w:id="691" w:name="chương-714-tiểu-tiễn-huyết-sắc-1"/>
      <w:bookmarkEnd w:id="691"/>
      <w:r>
        <w:t xml:space="preserve">669. Chương 714: Tiểu Tiễn Huyết Sắc (1)</w:t>
      </w:r>
    </w:p>
    <w:p>
      <w:pPr>
        <w:pStyle w:val="Compact"/>
      </w:pPr>
      <w:r>
        <w:br w:type="textWrapping"/>
      </w:r>
      <w:r>
        <w:br w:type="textWrapping"/>
      </w:r>
      <w:r>
        <w:t xml:space="preserve">- Tu La Vũ, mau chạy!</w:t>
      </w:r>
    </w:p>
    <w:p>
      <w:pPr>
        <w:pStyle w:val="BodyText"/>
      </w:pPr>
      <w:r>
        <w:t xml:space="preserve">Nhìn thấy ma thần bay ra, ba Tiên Đế chạy tách ra ba nơi, đây là tuyệt chiêu của Yên Hồng, Tu La Vũ vừa ra, người dưới Tiên Tôn không ai đánh lại!</w:t>
      </w:r>
    </w:p>
    <w:p>
      <w:pPr>
        <w:pStyle w:val="BodyText"/>
      </w:pPr>
      <w:r>
        <w:t xml:space="preserve">Bình thường một mũi tên lại có uy lực đến nhường này, dù là ai cũng không ngờ được. Tên giống như Thứ Kiêu Cung, đều là vật Âu Dương để lại, nhưng nó khá đặc biệt, bị Mã Thanh Hà dùng lực huyết sát luyện chế thật lâu, kích hoạt toàn bộ sát khí Âu Dương để lại trên mũi tên mới có uy lực như vậy.</w:t>
      </w:r>
    </w:p>
    <w:p>
      <w:pPr>
        <w:pStyle w:val="BodyText"/>
      </w:pPr>
      <w:r>
        <w:t xml:space="preserve">Yên Hồng tóc dài tung bay, hét to một tiếng:</w:t>
      </w:r>
    </w:p>
    <w:p>
      <w:pPr>
        <w:pStyle w:val="BodyText"/>
      </w:pPr>
      <w:r>
        <w:t xml:space="preserve">- Không ai đi được!</w:t>
      </w:r>
    </w:p>
    <w:p>
      <w:pPr>
        <w:pStyle w:val="BodyText"/>
      </w:pPr>
      <w:r>
        <w:t xml:space="preserve">Ma thần chém hướng một Tiên Đế bỏ trốn, Tiên Đế không có sức phản kháng trực tiếp bị chém eo thành hai nửa.</w:t>
      </w:r>
    </w:p>
    <w:p>
      <w:pPr>
        <w:pStyle w:val="BodyText"/>
      </w:pPr>
      <w:r>
        <w:t xml:space="preserve">Tiên Đế bị chém đứt phần thân trên lóe tia huyết sắc, đó là một tia Hỏa diễm linh hồn nhưng chỉ một tia đủ đốt trọi linh hồn gã định bay mất.</w:t>
      </w:r>
    </w:p>
    <w:p>
      <w:pPr>
        <w:pStyle w:val="BodyText"/>
      </w:pPr>
      <w:r>
        <w:t xml:space="preserve">- A!!!</w:t>
      </w:r>
    </w:p>
    <w:p>
      <w:pPr>
        <w:pStyle w:val="BodyText"/>
      </w:pPr>
      <w:r>
        <w:t xml:space="preserve">Tiếng gào vô cùng thảm thiết truyền khắp Đại Uyên thành. Các cường giả trong Đại Uyên thành định bay ra xem xảy ra chuyện gì, nhưng khi họ trông thấy một Tiên Đế bị giết thì trợn mắt líu lưỡi.</w:t>
      </w:r>
    </w:p>
    <w:p>
      <w:pPr>
        <w:pStyle w:val="BodyText"/>
      </w:pPr>
      <w:r>
        <w:t xml:space="preserve">Một số người ghen ghét đứng bên cạnh tức giận nói:</w:t>
      </w:r>
    </w:p>
    <w:p>
      <w:pPr>
        <w:pStyle w:val="BodyText"/>
      </w:pPr>
      <w:r>
        <w:t xml:space="preserve">- Thật là gặp vận may từ trên trời rơi xuống, khiến Yên Hồng có được tên Thần Tiễn, nếu sau này nàng đạt đến Tiên Tôn thì còn ai trị được nàng ta?</w:t>
      </w:r>
    </w:p>
    <w:p>
      <w:pPr>
        <w:pStyle w:val="BodyText"/>
      </w:pPr>
      <w:r>
        <w:t xml:space="preserve">- Cái gì tên với không tên, nếu Vệ Thi ở đây một cung chém qua thì cả trời cũng bị bổ. Cho dù mũi tên này có mạnh mấy đi nữa thì chẳng qua chỉ là một mũi tên do Thứ Kiêu Cung từng bắn ra. Muốn ngăn cản Thứ Kiêu Cung là không thể.</w:t>
      </w:r>
    </w:p>
    <w:p>
      <w:pPr>
        <w:pStyle w:val="BodyText"/>
      </w:pPr>
      <w:r>
        <w:t xml:space="preserve">- Đúng đúng! Nghe nói cho đến giờ Vệ Thi rất muốn lấy lại Tu La tiễn nhưng bởi vì Yên Hồng là tiểu bối, Vệ Thi không tiện ra tay. Nếu Yên Hồng thật sự đạt đến Tiên Tôn thì Tu La tiễn chắc chắn sẽ bị Vệ Thi lấy đi.</w:t>
      </w:r>
    </w:p>
    <w:p>
      <w:pPr>
        <w:pStyle w:val="BodyText"/>
      </w:pPr>
      <w:r>
        <w:t xml:space="preserve">Rất nhiều người tức giận suy đoán, nhưng nhìn ra được họ rất hâm mộ Yên Hồng có được thần binh này.</w:t>
      </w:r>
    </w:p>
    <w:p>
      <w:pPr>
        <w:pStyle w:val="BodyText"/>
      </w:pPr>
      <w:r>
        <w:t xml:space="preserve">Trong lúc đó, chủ nhân của thần binh thì đã xuyên qua thông đạo thời không đi tới dưới Chúng Thần Sơn. Âu Dương nhìn Chúng Thần Sơn ẩn trong mây mù, trong lòng cảm thấy hơi căng thẳng.</w:t>
      </w:r>
    </w:p>
    <w:p>
      <w:pPr>
        <w:pStyle w:val="BodyText"/>
      </w:pPr>
      <w:r>
        <w:t xml:space="preserve">Âu Dương cười khổ lầm bầm:</w:t>
      </w:r>
    </w:p>
    <w:p>
      <w:pPr>
        <w:pStyle w:val="BodyText"/>
      </w:pPr>
      <w:r>
        <w:t xml:space="preserve">- Năm đó từng nói sẽ quay về càn quét nơi đây, xem ra lần này ta thất hứa.</w:t>
      </w:r>
    </w:p>
    <w:p>
      <w:pPr>
        <w:pStyle w:val="BodyText"/>
      </w:pPr>
      <w:r>
        <w:t xml:space="preserve">Nếu không bị tâm ma quấy phá, lấy thực lực của hắn thì lật trung Chúng Thần Sơn dễ như chơi. Nhưng hiện tại Âu Dương chỉ có sức mạnh Kim Tiên, dù tu luyện Phương pháp thánh chiến có sức chiến đấu vượt xa Kim Tiên bình thường nhưng không huy hoàng trực tiếp vượt cấp chiến đấu.</w:t>
      </w:r>
    </w:p>
    <w:p>
      <w:pPr>
        <w:pStyle w:val="BodyText"/>
      </w:pPr>
      <w:r>
        <w:t xml:space="preserve">Âu Dương nhìn đôi tay mình, thì thào:</w:t>
      </w:r>
    </w:p>
    <w:p>
      <w:pPr>
        <w:pStyle w:val="BodyText"/>
      </w:pPr>
      <w:r>
        <w:t xml:space="preserve">- Bây giờ ta đụng phải Tiên Đế thì sợ là chỉ có nước chạy trốn.</w:t>
      </w:r>
    </w:p>
    <w:p>
      <w:pPr>
        <w:pStyle w:val="BodyText"/>
      </w:pPr>
      <w:r>
        <w:t xml:space="preserve">Năm đó Âu Dương có thể dùng Linh Tiên chiến Kim Tiên, Kim Tiên chiến Tiên Đế, nhưng hiện tại hắn tối đa có thể thắng đỉnh Kim Tiên, muốn vượt một giai chiến đấu thì rất khó khăn.</w:t>
      </w:r>
    </w:p>
    <w:p>
      <w:pPr>
        <w:pStyle w:val="BodyText"/>
      </w:pPr>
      <w:r>
        <w:t xml:space="preserve">- Trước tiên mặc kệ đi, đám Tiểu Nhạc chắc đã đi tới Chúng Thần Điện, ta tìm họ lấy lại Thứ Kiêu Cung đã!</w:t>
      </w:r>
    </w:p>
    <w:p>
      <w:pPr>
        <w:pStyle w:val="BodyText"/>
      </w:pPr>
      <w:r>
        <w:t xml:space="preserve">Âu Dương biết lấy lại Thứ Kiêu Cung mới là việc cần ngay bây giờ, dù mọi thứ đều thay đổi nhưng hắn vững tin bất cứ lúc nào Thứ Kiêu Cung cũng nhận ra hắn.</w:t>
      </w:r>
    </w:p>
    <w:p>
      <w:pPr>
        <w:pStyle w:val="BodyText"/>
      </w:pPr>
      <w:r>
        <w:t xml:space="preserve">Âu Dương suy nghĩ thật lâu sau rốt cuộc vẫn bước chân vào cửa lớn Chúng Thần Điện. Lúc này có bốn đệ tử thủ sơn nghênh đón.</w:t>
      </w:r>
    </w:p>
    <w:p>
      <w:pPr>
        <w:pStyle w:val="BodyText"/>
      </w:pPr>
      <w:r>
        <w:t xml:space="preserve">Đệ tử Chúng Thần Điện rất có lễ độ nói:</w:t>
      </w:r>
    </w:p>
    <w:p>
      <w:pPr>
        <w:pStyle w:val="BodyText"/>
      </w:pPr>
      <w:r>
        <w:t xml:space="preserve">- Đây là sơn môn Chúng Thần Điện. Xin hỏi quý tính đại danh của các hạ?</w:t>
      </w:r>
    </w:p>
    <w:p>
      <w:pPr>
        <w:pStyle w:val="BodyText"/>
      </w:pPr>
      <w:r>
        <w:t xml:space="preserve">Âu Dương đối diện đám người này thầm buồn cười, họ làm vậy chẳng qua vì hắn có tu vi Kim Tiên, lúc trước Chúng Thần Điện cũng như vậy thì hắn cần gì trải qua nhiều cực khổ như thế.</w:t>
      </w:r>
    </w:p>
    <w:p>
      <w:pPr>
        <w:pStyle w:val="BodyText"/>
      </w:pPr>
      <w:r>
        <w:t xml:space="preserve">- Ta muốn tìm Bạch Hủ Minh Vạn Tiên Sơn!</w:t>
      </w:r>
    </w:p>
    <w:p>
      <w:pPr>
        <w:pStyle w:val="BodyText"/>
      </w:pPr>
      <w:r>
        <w:t xml:space="preserve">Âu Dương không nói thẳng tên, vung cánh tay, một mũi tên đỏ nho nhỏ xuất hiện trong lòng bàn tay của hắn.</w:t>
      </w:r>
    </w:p>
    <w:p>
      <w:pPr>
        <w:pStyle w:val="BodyText"/>
      </w:pPr>
      <w:r>
        <w:t xml:space="preserve">Âu Dương đưa mũi tên nhỏ cho một người dẫn đầu, nói:</w:t>
      </w:r>
    </w:p>
    <w:p>
      <w:pPr>
        <w:pStyle w:val="BodyText"/>
      </w:pPr>
      <w:r>
        <w:t xml:space="preserve">- Giao nó cho Bạch Hủ Minh liền biết ta là ai.</w:t>
      </w:r>
    </w:p>
    <w:p>
      <w:pPr>
        <w:pStyle w:val="BodyText"/>
      </w:pPr>
      <w:r>
        <w:t xml:space="preserve">- Cái này...</w:t>
      </w:r>
    </w:p>
    <w:p>
      <w:pPr>
        <w:pStyle w:val="BodyText"/>
      </w:pPr>
      <w:r>
        <w:t xml:space="preserve">Thấy Âu Dương không chịu nói tên, vẻ mặt đám người canh giữ có phần khó xử. Nếu như là trước kia có ai muốn tìm tam lưu Vạn Tiên Sơn chắc chắn họ sẽ xua đi ngay.</w:t>
      </w:r>
    </w:p>
    <w:p>
      <w:pPr>
        <w:pStyle w:val="BodyText"/>
      </w:pPr>
      <w:r>
        <w:t xml:space="preserve">Nhưng bây giờ Vạn Tiên Sơn không phải là tam lưu! Dạ Thiên cấp Tiên Đế đỉnh phong. Bạch Hủ Minh cấp Tiên Đế đỉnh phong. Lỗ Tu cấp Tiên Đế đỉnh phong, Tiểu Nhạc cấp Tiên Tôn, Lăng Túc cấp Tiên Đế đỉnh phong. Thậm chí Vệ Thi được gọi là chí cường giả Tiên Tôn cũng có quan hệ dây dưa với Vạn Tiên Sơn. Thời gian bảy ngàn năm qua Vạn Tiên Sơn từ thế lực tam lưu đã nhảy lên trình độ ảnh hưởng cả Chúng Thần Điện.</w:t>
      </w:r>
    </w:p>
    <w:p>
      <w:pPr>
        <w:pStyle w:val="BodyText"/>
      </w:pPr>
      <w:r>
        <w:t xml:space="preserve">Cho nên bây giờ không ai muốn đắc tội với người Vạn Tiên Sơn. Trước không nói Tiên Tôn Tiểu Nhạc điêu ngoa, chỉ nói mấy Tiên Đế đỉnh phong. Nghe nói mấy người kia đều có hy vọng trong ngàn năm bước vào Tiên Tôn. Một tòa sơn phong xuất hiện nhiều thiên tài như vậy, bắt mắt như vậy đủ để vượt qua chủ phong.</w:t>
      </w:r>
    </w:p>
    <w:p>
      <w:pPr>
        <w:pStyle w:val="BodyText"/>
      </w:pPr>
      <w:r>
        <w:t xml:space="preserve">Dưới loại tình huống này, mặc dù Vạn Tiên Sơn rất khiêm tốn nhưng không còn ai dám đối xử với Vạn Tiên Sơn giống như lúc trước.</w:t>
      </w:r>
    </w:p>
    <w:p>
      <w:pPr>
        <w:pStyle w:val="BodyText"/>
      </w:pPr>
      <w:r>
        <w:t xml:space="preserve">Đệ tử này liếc mắt nhìn Âu Dương một cái, cuối cùng quyết định hỗ trợ đi một chuyến:</w:t>
      </w:r>
    </w:p>
    <w:p>
      <w:pPr>
        <w:pStyle w:val="BodyText"/>
      </w:pPr>
      <w:r>
        <w:t xml:space="preserve">- Được rồi.</w:t>
      </w:r>
    </w:p>
    <w:p>
      <w:pPr>
        <w:pStyle w:val="BodyText"/>
      </w:pPr>
      <w:r>
        <w:t xml:space="preserve">Nếu đây thật sự là quý khách của Vạn Tiên Sơn, gã mà chậm trễ bị đệ tử Vạn Tiên Sơn đánh giết thì chỉ đành nhận mệnh.</w:t>
      </w:r>
    </w:p>
    <w:p>
      <w:pPr>
        <w:pStyle w:val="BodyText"/>
      </w:pPr>
      <w:r>
        <w:t xml:space="preserve">Chúng Thần Điện, trên Vạn Tiên Sơn, đám người Bạch Hủ Minh đang ngồi nghiên cứu một trận pháp. Trận pháp này là do Bạch Hủ Minh căn cứ tu vi của mấy người mà lập ra. Nếu tu thành thì uy lực trận pháp siêu nhiên, có thể tăng lực lượng mỗi người lên một đẳng cấp.</w:t>
      </w:r>
    </w:p>
    <w:p>
      <w:pPr>
        <w:pStyle w:val="BodyText"/>
      </w:pPr>
      <w:r>
        <w:t xml:space="preserve">Lỗ Tu nhìn Bạch Hủ Minh không ngừng xoay quanh, hỏi:</w:t>
      </w:r>
    </w:p>
    <w:p>
      <w:pPr>
        <w:pStyle w:val="BodyText"/>
      </w:pPr>
      <w:r>
        <w:t xml:space="preserve">- Sư huynh, có được không?</w:t>
      </w:r>
    </w:p>
    <w:p>
      <w:pPr>
        <w:pStyle w:val="BodyText"/>
      </w:pPr>
      <w:r>
        <w:t xml:space="preserve">Bạch Hủ Minh tỏ ra có chút đáng tiếc nói:</w:t>
      </w:r>
    </w:p>
    <w:p>
      <w:pPr>
        <w:pStyle w:val="BodyText"/>
      </w:pPr>
      <w:r>
        <w:t xml:space="preserve">- Vẫn không được. Trận pháp phòng ngự có dư nhưng tấn công không đủ. Ban đầu nghĩ ra trận pháp này ta đã tưởng dùng Thứ Kiêu Cung làm mắt trận. Nhưng hiện tại Thứ Kiêu Cung đi theo bên Vệ Thi, sợ là không thể như ý nguyện.</w:t>
      </w:r>
    </w:p>
    <w:p>
      <w:pPr>
        <w:pStyle w:val="BodyText"/>
      </w:pPr>
      <w:r>
        <w:t xml:space="preserve">Dù gì Thứ Kiêu Cung là thánh khí, báu vật đủ diệt Tiên Tôn. Lúc ở trong tay Âu Dương thì nó không lộ ra dấu vết, nhưng khi nó tách rời khỏi hắn, bản thân nó là Tiên Tôn siêu mạnh.</w:t>
      </w:r>
    </w:p>
    <w:p>
      <w:pPr>
        <w:pStyle w:val="BodyText"/>
      </w:pPr>
      <w:r>
        <w:t xml:space="preserve">Lý Vĩ bất đắc dĩ lắc đầu, nói:</w:t>
      </w:r>
    </w:p>
    <w:p>
      <w:pPr>
        <w:pStyle w:val="BodyText"/>
      </w:pPr>
      <w:r>
        <w:t xml:space="preserve">- Âu Dương thật khác với mọi người. Có lực lượng mạnh như vậy, nếu hắn chịu dùng lực lượng đó thì chắc đã không...</w:t>
      </w:r>
    </w:p>
    <w:p>
      <w:pPr>
        <w:pStyle w:val="BodyText"/>
      </w:pPr>
      <w:r>
        <w:t xml:space="preserve">Lăng Túc lên tiếng:</w:t>
      </w:r>
    </w:p>
    <w:p>
      <w:pPr>
        <w:pStyle w:val="BodyText"/>
      </w:pPr>
      <w:r>
        <w:t xml:space="preserve">- Ngươi không hiểu. Âu Dương không giống chúng ta. Chúng ta có thần binh đều sử dụng hết. Nhưng dù Âu Dương có bao nhiêu thần binh tốt hắn vẫn kiên trì một điểm, là lấy người làm gốc! Ở trong lòng Âu Dương vũ khí vĩnh viễn là vũ khí. Cho dù nó cường đại cỡ nào thì chỉ có thể đi theo con người. Nếu có một người bị vũ khí ảnh hưởng tinh thần thì vũ khí không cần tồn tại. Thứ Kiêu Cung mặc dù mạnh nhưng nó rốt cuộc chỉ là vũ khí. Âu Dương nhinf xa hơn chúng ta nhiều.</w:t>
      </w:r>
    </w:p>
    <w:p>
      <w:pPr>
        <w:pStyle w:val="BodyText"/>
      </w:pPr>
      <w:r>
        <w:t xml:space="preserve">Lăng Túc phân tích rất đúng với nỗi lòng của Âu Dương. Nhưng lòng Âu Dương không cường đại đến mức tự ngộ ra điều này. Dù gì hắn cũng là người xuyên qua. Từ nhỏ hắn đã xem rất nhiều tiểu thuyết. Hắn tham khảo mấy thứ đó.</w:t>
      </w:r>
    </w:p>
    <w:p>
      <w:pPr>
        <w:pStyle w:val="BodyText"/>
      </w:pPr>
      <w:r>
        <w:t xml:space="preserve">Tiểu Nhạc ngồi trên đùi Mục Uyển, mắng:</w:t>
      </w:r>
    </w:p>
    <w:p>
      <w:pPr>
        <w:pStyle w:val="BodyText"/>
      </w:pPr>
      <w:r>
        <w:t xml:space="preserve">- Nói quái quỷ gì nữa. Người đã chết rồi, bây giờ tình nhân sắp xuất giá. Ta mặc kệ các ngươi có đi hay không, dù sao mười ngày sau ta chắc chắn sẽ đánh tới tây bắc. Ta muốn xem truyền nhân thế gia ẩn thế gì đó mạnh cỡ nào, đánh đến cha hắn cũng không nhận ra!</w:t>
      </w:r>
    </w:p>
    <w:p>
      <w:pPr>
        <w:pStyle w:val="Compact"/>
      </w:pPr>
      <w:r>
        <w:br w:type="textWrapping"/>
      </w:r>
      <w:r>
        <w:br w:type="textWrapping"/>
      </w:r>
    </w:p>
    <w:p>
      <w:pPr>
        <w:pStyle w:val="Heading2"/>
      </w:pPr>
      <w:bookmarkStart w:id="692" w:name="chương-715-tiểu-tiễn-huyết-sắc-2"/>
      <w:bookmarkEnd w:id="692"/>
      <w:r>
        <w:t xml:space="preserve">670. Chương 715: Tiểu Tiễn Huyết Sắc (2)</w:t>
      </w:r>
    </w:p>
    <w:p>
      <w:pPr>
        <w:pStyle w:val="Compact"/>
      </w:pPr>
      <w:r>
        <w:br w:type="textWrapping"/>
      </w:r>
      <w:r>
        <w:br w:type="textWrapping"/>
      </w:r>
      <w:r>
        <w:t xml:space="preserve">Mục Uyển ở sau lưng vỗ vào đầu một cái Tiểu Nhạc răn đe.</w:t>
      </w:r>
    </w:p>
    <w:p>
      <w:pPr>
        <w:pStyle w:val="BodyText"/>
      </w:pPr>
      <w:r>
        <w:t xml:space="preserve">Tiểu Nhạc không e dè nói:</w:t>
      </w:r>
    </w:p>
    <w:p>
      <w:pPr>
        <w:pStyle w:val="BodyText"/>
      </w:pPr>
      <w:r>
        <w:t xml:space="preserve">- Nếu nàng còn dám vỗ đầu ta thì coi chừng tối nay ta dạy dỗ nàng bây giờ!</w:t>
      </w:r>
    </w:p>
    <w:p>
      <w:pPr>
        <w:pStyle w:val="BodyText"/>
      </w:pPr>
      <w:r>
        <w:t xml:space="preserve">Mặc dù ai nấy đều biết chuyện giữa y và Mục Uyển nhưng nói ra trước mặt mọi người thế này, dù là Mục Uyển cũng nghẹn họng.</w:t>
      </w:r>
    </w:p>
    <w:p>
      <w:pPr>
        <w:pStyle w:val="BodyText"/>
      </w:pPr>
      <w:r>
        <w:t xml:space="preserve">Bạch Hủ Minh ngồi đó nói:</w:t>
      </w:r>
    </w:p>
    <w:p>
      <w:pPr>
        <w:pStyle w:val="BodyText"/>
      </w:pPr>
      <w:r>
        <w:t xml:space="preserve">- Tiểu Nhạc, tây bắc không dễ đi. Không biết Lý Uyển Như có được thứ gì từ trong tay Âu Dương mà có thể một hơi vọt lên trời. Lúc này người có thể thắng được Lý Uyển Như trừ thế hệ trước ra chỉ còn lại Vệ Thi. Nhưng Vệ Thi sẽ không đi.</w:t>
      </w:r>
    </w:p>
    <w:p>
      <w:pPr>
        <w:pStyle w:val="BodyText"/>
      </w:pPr>
      <w:r>
        <w:t xml:space="preserve">- Tại sao?</w:t>
      </w:r>
    </w:p>
    <w:p>
      <w:pPr>
        <w:pStyle w:val="BodyText"/>
      </w:pPr>
      <w:r>
        <w:t xml:space="preserve">Tiểu Nhạc bất đắc dĩ nhìn Bạch Hủ Minh, y cũng hiểu có đi cũng uổng công.</w:t>
      </w:r>
    </w:p>
    <w:p>
      <w:pPr>
        <w:pStyle w:val="BodyText"/>
      </w:pPr>
      <w:r>
        <w:t xml:space="preserve">- Bởi vì Lý Uyển Như đã chém một kiếp của mình, lấy trâm cài thần binh phong kín tất cả ký ức. Lý Uyển Như bây giờ đã không là Lý Uyển Như năm đó. Dù trước kia nàng và Âu Dương có cái gì thì đều thành mây khói.</w:t>
      </w:r>
    </w:p>
    <w:p>
      <w:pPr>
        <w:pStyle w:val="BodyText"/>
      </w:pPr>
      <w:r>
        <w:t xml:space="preserve">Lúc Bạch Hủ Minh nói đến mây khói lại có chút thương cảm.</w:t>
      </w:r>
    </w:p>
    <w:p>
      <w:pPr>
        <w:pStyle w:val="BodyText"/>
      </w:pPr>
      <w:r>
        <w:t xml:space="preserve">- Chém một kiếp của mình...</w:t>
      </w:r>
    </w:p>
    <w:p>
      <w:pPr>
        <w:pStyle w:val="BodyText"/>
      </w:pPr>
      <w:r>
        <w:t xml:space="preserve">Nghe mấy chữ này đám người lặng im. Nên biết chém một kiếp của mình không dễ làm. Nghĩa là lựa chọn quên hết thân nhân, bằng hữu, quên đi ký ức khắc sâu nhất trong tim. Nỗi đau khổ đó không phải người bình thường nào cũng có thể làm được.</w:t>
      </w:r>
    </w:p>
    <w:p>
      <w:pPr>
        <w:pStyle w:val="BodyText"/>
      </w:pPr>
      <w:r>
        <w:t xml:space="preserve">Lý Uyển Như lựa chọn thủ đoạn như vậy, có thể thấy được tình cảm của nàng dành cho Âu Dương. Hơn nữa nàng chém một kiếp của mình không phải thật sự để quên hắn mà lập gia đình. Chẳng qua không ai ngờ bỗng nhiên nhảy ra một đệ tử thế gia ẩn thế đi cầu thân. Lý Uyển Như mất đi ký ức ma xui quỷ khiến lại đồng ý!</w:t>
      </w:r>
    </w:p>
    <w:p>
      <w:pPr>
        <w:pStyle w:val="BodyText"/>
      </w:pPr>
      <w:r>
        <w:t xml:space="preserve">Tiểu Nhạc vẫn rất khó chịu nói:</w:t>
      </w:r>
    </w:p>
    <w:p>
      <w:pPr>
        <w:pStyle w:val="BodyText"/>
      </w:pPr>
      <w:r>
        <w:t xml:space="preserve">- Vậy cứ nhìn Lý Uyển Như gả cho người khác?</w:t>
      </w:r>
    </w:p>
    <w:p>
      <w:pPr>
        <w:pStyle w:val="BodyText"/>
      </w:pPr>
      <w:r>
        <w:t xml:space="preserve">Lăng Túc luôn lặng im nay mở miệng:</w:t>
      </w:r>
    </w:p>
    <w:p>
      <w:pPr>
        <w:pStyle w:val="BodyText"/>
      </w:pPr>
      <w:r>
        <w:t xml:space="preserve">- Thật ra dù Lý Uyển Như gả cho người khác cũng là chuyện tốt. Nếu nàng nhớ hết mọi thứ, ngươi kêu Âu Dương làm sao đối diện nàng và Vệ Thi?</w:t>
      </w:r>
    </w:p>
    <w:p>
      <w:pPr>
        <w:pStyle w:val="BodyText"/>
      </w:pPr>
      <w:r>
        <w:t xml:space="preserve">Lăng Túc nói câu này điểm trúng chỗ yếu.</w:t>
      </w:r>
    </w:p>
    <w:p>
      <w:pPr>
        <w:pStyle w:val="BodyText"/>
      </w:pPr>
      <w:r>
        <w:t xml:space="preserve">Vệ Thi chờ đến hôm nay, nàng vẫn đang chờ đợi, chưa từng từ bỏ. Họ nhiều lần thấy Tiên Tôn Vệ Thi một mình đứng cùng Thứ Kiêu Cung khóc trong biển mai. Do đó có thể thấy trong bảy ngàn năm nay nàng chưa từng quên đi. Vệ Thi vẫn chờ, chờ đợi người kia trở về. Nàng tin có một ngày người đó sẽ trở về.</w:t>
      </w:r>
    </w:p>
    <w:p>
      <w:pPr>
        <w:pStyle w:val="BodyText"/>
      </w:pPr>
      <w:r>
        <w:t xml:space="preserve">Bên kia cô gái cam lòng bầu bạn Âu Dương đi đến cuối đời, cuối cùng không tiếc chém một kiếp của mình để tương lai có ngày tiến vào luân hồi, khiến người mình yêu sống lại. Hai người này bảo Âu Dương làm sao chọn hoặc bỏ đây? Có lẽ giống như Lăng Túc đã nói, Lý Uyển Như xuất giá cũng là chuyện tốt.</w:t>
      </w:r>
    </w:p>
    <w:p>
      <w:pPr>
        <w:pStyle w:val="BodyText"/>
      </w:pPr>
      <w:r>
        <w:t xml:space="preserve">Mặc kệ tương lai Âu Dương có xuất hiện hay không, khi hai bên chỉ còn lại một bên, hắn không cần khó khăn lựa chọn.</w:t>
      </w:r>
    </w:p>
    <w:p>
      <w:pPr>
        <w:pStyle w:val="BodyText"/>
      </w:pPr>
      <w:r>
        <w:t xml:space="preserve">- Báo!</w:t>
      </w:r>
    </w:p>
    <w:p>
      <w:pPr>
        <w:pStyle w:val="BodyText"/>
      </w:pPr>
      <w:r>
        <w:t xml:space="preserve">Bỗng có một đệ tử Vạn Tiên Sơn từ phía dưới đi lên, thấy các vị tôn giả Vạn Tiên Sơn đều ở đây.</w:t>
      </w:r>
    </w:p>
    <w:p>
      <w:pPr>
        <w:pStyle w:val="BodyText"/>
      </w:pPr>
      <w:r>
        <w:t xml:space="preserve">Gã cúi đầu nói:</w:t>
      </w:r>
    </w:p>
    <w:p>
      <w:pPr>
        <w:pStyle w:val="BodyText"/>
      </w:pPr>
      <w:r>
        <w:t xml:space="preserve">- Mới rồi đệ tử sơn môn truyền đến tin tức, nói có người ở ngoài sơn môn muốn gặp Bạch trưởng lão!</w:t>
      </w:r>
    </w:p>
    <w:p>
      <w:pPr>
        <w:pStyle w:val="BodyText"/>
      </w:pPr>
      <w:r>
        <w:t xml:space="preserve">Bạch Hủ Minh ngẩn ra, hỏi:</w:t>
      </w:r>
    </w:p>
    <w:p>
      <w:pPr>
        <w:pStyle w:val="BodyText"/>
      </w:pPr>
      <w:r>
        <w:t xml:space="preserve">- Ồ? Là ai?</w:t>
      </w:r>
    </w:p>
    <w:p>
      <w:pPr>
        <w:pStyle w:val="BodyText"/>
      </w:pPr>
      <w:r>
        <w:t xml:space="preserve">Từ lúc Bạch Hủ Minh vào Tiên Giới thì chưa từng đi ra sơn môn, sẽ có người nào quen biết lão sao?</w:t>
      </w:r>
    </w:p>
    <w:p>
      <w:pPr>
        <w:pStyle w:val="BodyText"/>
      </w:pPr>
      <w:r>
        <w:t xml:space="preserve">- Hắn không nói tên, kêu đệ tử mang vật này đến!</w:t>
      </w:r>
    </w:p>
    <w:p>
      <w:pPr>
        <w:pStyle w:val="BodyText"/>
      </w:pPr>
      <w:r>
        <w:t xml:space="preserve">Đệ tử Vạn Tiên Sơn nói rồi đưa ra một cái hộp đặt vào tay Bạch Hủ Minh.</w:t>
      </w:r>
    </w:p>
    <w:p>
      <w:pPr>
        <w:pStyle w:val="BodyText"/>
      </w:pPr>
      <w:r>
        <w:t xml:space="preserve">Bạch Hủ Minh lắc đầu, mở sợi dây đỏ buộc cái hộp được tới từ ngoài Vạn Tiên Sơn. Hắn chậm rãi mở nắp hộp ra. Khi cái hộp vừa được mở ra, Bạch Hủ Minh như trúng thuật định thân, đứng ngây như phỗng không nhúc nhích.</w:t>
      </w:r>
    </w:p>
    <w:p>
      <w:pPr>
        <w:pStyle w:val="BodyText"/>
      </w:pPr>
      <w:r>
        <w:t xml:space="preserve">Tiểu tiễn huyết sắc! Đây là tiểu tiễn huyết sắc! Mặc dù biến nhỏ đi rất nhiều nhưng tuyệt đối chỉ có một mình Âu Dương mới ngưng tụ ra được! Dù tiểu tiễn huyết sắc không còn hỏa diễm linh hồn có thể thiêu cháy tất cả nhưng có sát ý khiến Bạch Hủ Minh cực kỳ quen thuộc!</w:t>
      </w:r>
    </w:p>
    <w:p>
      <w:pPr>
        <w:pStyle w:val="BodyText"/>
      </w:pPr>
      <w:r>
        <w:t xml:space="preserve">Lăng Túc đứng cạnh Bạch Hủ Minh, hỏi:</w:t>
      </w:r>
    </w:p>
    <w:p>
      <w:pPr>
        <w:pStyle w:val="BodyText"/>
      </w:pPr>
      <w:r>
        <w:t xml:space="preserve">- Sao vậy?</w:t>
      </w:r>
    </w:p>
    <w:p>
      <w:pPr>
        <w:pStyle w:val="BodyText"/>
      </w:pPr>
      <w:r>
        <w:t xml:space="preserve">Lăng Túc tới gần vài bước nhìn vào cái hộp. Sau cái nhìn này gã cũng giống Bạch Hủ Minh đứng cứng ngắc như tảng đá.</w:t>
      </w:r>
    </w:p>
    <w:p>
      <w:pPr>
        <w:pStyle w:val="BodyText"/>
      </w:pPr>
      <w:r>
        <w:t xml:space="preserve">- Rốt cuộc làm sao vậy!?</w:t>
      </w:r>
    </w:p>
    <w:p>
      <w:pPr>
        <w:pStyle w:val="BodyText"/>
      </w:pPr>
      <w:r>
        <w:t xml:space="preserve">Đám người kia nhìn thấy vậy vô cùng buồn bực chạy lại xem. Nhưng dù là ai khi tới gần, thấy mũi tên nhỏ trong hộp đều ngẩn ngơ.</w:t>
      </w:r>
    </w:p>
    <w:p>
      <w:pPr>
        <w:pStyle w:val="BodyText"/>
      </w:pPr>
      <w:r>
        <w:t xml:space="preserve">Tiểu tiễn huyết sắc, cái này đại biểu cho một người! Tên của hắn gọi là Âu Dương! Hắn có danh hiệu khác tên là Thần Tiễn!</w:t>
      </w:r>
    </w:p>
    <w:p>
      <w:pPr>
        <w:pStyle w:val="BodyText"/>
      </w:pPr>
      <w:r>
        <w:t xml:space="preserve">Bạch Hủ Minh hét to:</w:t>
      </w:r>
    </w:p>
    <w:p>
      <w:pPr>
        <w:pStyle w:val="BodyText"/>
      </w:pPr>
      <w:r>
        <w:t xml:space="preserve">- Hắn ở đâu!?</w:t>
      </w:r>
    </w:p>
    <w:p>
      <w:pPr>
        <w:pStyle w:val="BodyText"/>
      </w:pPr>
      <w:r>
        <w:t xml:space="preserve">Sau đó Bạch Hủ Minh hoàn toàn không để ý hình tượng, giống như một kẻ điên vọt ra khỏi Vạn Tiên Sơn đi tới tới bên ngoài sơn môn Chúng Thần Điện.</w:t>
      </w:r>
    </w:p>
    <w:p>
      <w:pPr>
        <w:pStyle w:val="BodyText"/>
      </w:pPr>
      <w:r>
        <w:t xml:space="preserve">Trong Hồn điện, Vệ Thi nhẹ vuốt Thứ Kiêu Cung. Khi vuốt cây cung nàng có cảm giác như đang vuốt gò má Âu Dương.</w:t>
      </w:r>
    </w:p>
    <w:p>
      <w:pPr>
        <w:pStyle w:val="BodyText"/>
      </w:pPr>
      <w:r>
        <w:t xml:space="preserve">Ong!</w:t>
      </w:r>
    </w:p>
    <w:p>
      <w:pPr>
        <w:pStyle w:val="BodyText"/>
      </w:pPr>
      <w:r>
        <w:t xml:space="preserve">Thứ Kiêu Cung bỗng nhiên run lên, run rẩy rất bất an. Đây là lần đầu tiên Vệ Thi thấy Thứ Kiêu Cung bất an run rẩy như vậy.</w:t>
      </w:r>
    </w:p>
    <w:p>
      <w:pPr>
        <w:pStyle w:val="BodyText"/>
      </w:pPr>
      <w:r>
        <w:t xml:space="preserve">Vệ Thi khẽ nói:</w:t>
      </w:r>
    </w:p>
    <w:p>
      <w:pPr>
        <w:pStyle w:val="BodyText"/>
      </w:pPr>
      <w:r>
        <w:t xml:space="preserve">- Ngươi làm sao vậy? Có phải là giống như ta cũng đang nhớ hắn?</w:t>
      </w:r>
    </w:p>
    <w:p>
      <w:pPr>
        <w:pStyle w:val="BodyText"/>
      </w:pPr>
      <w:r>
        <w:t xml:space="preserve">Trong mắt Vệ Thi tràn ngập nhớ nhung.</w:t>
      </w:r>
    </w:p>
    <w:p>
      <w:pPr>
        <w:pStyle w:val="BodyText"/>
      </w:pPr>
      <w:r>
        <w:t xml:space="preserve">Ong!</w:t>
      </w:r>
    </w:p>
    <w:p>
      <w:pPr>
        <w:pStyle w:val="BodyText"/>
      </w:pPr>
      <w:r>
        <w:t xml:space="preserve">Thứ Kiêu Cung lại rung lên, lần chấn động này còn kịch liệt hơn vừa rồi, khiến Vệ Thi cảm thấy rất khó hiểu. Cái này là do Âu Dương đã chặt đứt liên kết với Thứ Kiêu Cung. Nếu không thì ở khoảng cách gần như vậy nó đã sớm hóa thành huyết quang đi tìm chủ nhân.</w:t>
      </w:r>
    </w:p>
    <w:p>
      <w:pPr>
        <w:pStyle w:val="BodyText"/>
      </w:pPr>
      <w:r>
        <w:t xml:space="preserve">Sau khi bị Âu Dương cắt đứt liên hệ, lại trải qua bảy ngàn năm, mặc dù linh hồn liên kết nhưng Âu Dương hiện tại và Âu Dương đã chết có chút khác biệt. Cho nên dù Thứ Kiêu Cung phát hiện ra hắn nhưng vẫn không dám nhận.</w:t>
      </w:r>
    </w:p>
    <w:p>
      <w:pPr>
        <w:pStyle w:val="BodyText"/>
      </w:pPr>
      <w:r>
        <w:t xml:space="preserve">Đằng trước sơn môn, đám cường giả Vạn Tiên Sơn nhanh như chớp đã bay tới nơi. Âu Dương đứng trước sơn môn, nhìn thấy người thân, bằng hữu vô cùng quen thuộc, vẻ mặt rất vui mừng.</w:t>
      </w:r>
    </w:p>
    <w:p>
      <w:pPr>
        <w:pStyle w:val="BodyText"/>
      </w:pPr>
      <w:r>
        <w:t xml:space="preserve">Nhưng khi Bạch Hủ Minh nhìn thấy Âu Dương thì nhíu mày, nhìn diện mạo mạo không thể nói lên điều gì. Ở Tiên Giới mọi thứ dựa vào khí tức để phán đoán. Mới rồi Bạch Hủ Minh quét qua khí tức của Âu Dương, phát hiện người này không có chút gì giống với Âu Dương.</w:t>
      </w:r>
    </w:p>
    <w:p>
      <w:pPr>
        <w:pStyle w:val="BodyText"/>
      </w:pPr>
      <w:r>
        <w:t xml:space="preserve">Đương nhiên đây cũng là điều bình thường. Hắn đã đổi thân thể chỉ linh hồn tồn tại. Hỏa diễm linh hồn bị tâm ma lấy đi, hiện tại Âu Dương chỉ còn mỗi phương pháp thánh chiến. Phương pháp thánh chiến này hoàn toàn thay đổi khí tức của Âu Dương. Nếu Bạch Hủ Minh vẫn nhận ra được hắn mới là lạ.</w:t>
      </w:r>
    </w:p>
    <w:p>
      <w:pPr>
        <w:pStyle w:val="BodyText"/>
      </w:pPr>
      <w:r>
        <w:t xml:space="preserve">Không chỉ là Bạch Hủ Minh, mọi người lao tới trông thấy Âu Dương đứng ở cửa, vẫn là trường bào trắng, áo choàng cẩm mao thử màu đen thì ngẩn ra, sau đó là vẻ mặt thất vọng.</w:t>
      </w:r>
    </w:p>
    <w:p>
      <w:pPr>
        <w:pStyle w:val="BodyText"/>
      </w:pPr>
      <w:r>
        <w:t xml:space="preserve">Bởi vì họ nhìn thấy chỉ là người có bộ dạng giống Âu Dương chứ không phải là hắn.</w:t>
      </w:r>
    </w:p>
    <w:p>
      <w:pPr>
        <w:pStyle w:val="BodyText"/>
      </w:pPr>
      <w:r>
        <w:t xml:space="preserve">- Tại sao nhìn gần lại là giả...</w:t>
      </w:r>
    </w:p>
    <w:p>
      <w:pPr>
        <w:pStyle w:val="BodyText"/>
      </w:pPr>
      <w:r>
        <w:t xml:space="preserve">Bạch Hủ Minh nhìn Âu Dương từ trên xuống dưới, cuối cùng lão vẫn nói một câu.</w:t>
      </w:r>
    </w:p>
    <w:p>
      <w:pPr>
        <w:pStyle w:val="BodyText"/>
      </w:pPr>
      <w:r>
        <w:t xml:space="preserve">Câu nói này của Bạch Hủ Minh lọt vào tai Âu Dương, Âu Dương liền ngẩn người ra. Sau đó hắn mới hiểu ra được. Đúng vậy, hiện tại Âu Dương thay đổi rất nhiều. Trừ phi là người có được Linh Hồn Chi Nhãn giống hắn, nếu không không thể nhìn thấu được bản chất của hắn.</w:t>
      </w:r>
    </w:p>
    <w:p>
      <w:pPr>
        <w:pStyle w:val="BodyText"/>
      </w:pPr>
      <w:r>
        <w:t xml:space="preserve">Mắt hắn chợt lóe tia sáng vàng. Quan tâm chiến ý nhìn xuyên suốt mỗi người, Âu Dương phát hiện đám bằng hữu sau bảy ngàn năm đã trưởng thành lên rất nhiều.</w:t>
      </w:r>
    </w:p>
    <w:p>
      <w:pPr>
        <w:pStyle w:val="BodyText"/>
      </w:pPr>
      <w:r>
        <w:t xml:space="preserve">- Âu Dương?</w:t>
      </w:r>
    </w:p>
    <w:p>
      <w:pPr>
        <w:pStyle w:val="BodyText"/>
      </w:pPr>
      <w:r>
        <w:t xml:space="preserve">Tiểu Nhạc đứng trước mặt Âu Dương nói. Dù y cảm giác được người trước mắt không phải là bản tôn của Âu Dương nhưng trong lòng y có trực giác đây chính là Âu Dương.</w:t>
      </w:r>
    </w:p>
    <w:p>
      <w:pPr>
        <w:pStyle w:val="Compact"/>
      </w:pPr>
      <w:r>
        <w:br w:type="textWrapping"/>
      </w:r>
      <w:r>
        <w:br w:type="textWrapping"/>
      </w:r>
    </w:p>
    <w:p>
      <w:pPr>
        <w:pStyle w:val="Heading2"/>
      </w:pPr>
      <w:bookmarkStart w:id="693" w:name="chương-716-trở-về-rời-đi-1"/>
      <w:bookmarkEnd w:id="693"/>
      <w:r>
        <w:t xml:space="preserve">671. Chương 716: Trở Về, Rời Đi (1)</w:t>
      </w:r>
    </w:p>
    <w:p>
      <w:pPr>
        <w:pStyle w:val="Compact"/>
      </w:pPr>
      <w:r>
        <w:br w:type="textWrapping"/>
      </w:r>
      <w:r>
        <w:br w:type="textWrapping"/>
      </w:r>
      <w:r>
        <w:t xml:space="preserve">Âu Dương mỉm cười định ôm Tiểu Nhạc, nói:</w:t>
      </w:r>
    </w:p>
    <w:p>
      <w:pPr>
        <w:pStyle w:val="BodyText"/>
      </w:pPr>
      <w:r>
        <w:t xml:space="preserve">- Tiểu Nhạc, không nhận ra ta sao?</w:t>
      </w:r>
    </w:p>
    <w:p>
      <w:pPr>
        <w:pStyle w:val="BodyText"/>
      </w:pPr>
      <w:r>
        <w:t xml:space="preserve">Nhưng Tiểu Nhạc xoay người tránh đi, Âu Dương thấy vậy thì sững sờ.</w:t>
      </w:r>
    </w:p>
    <w:p>
      <w:pPr>
        <w:pStyle w:val="BodyText"/>
      </w:pPr>
      <w:r>
        <w:t xml:space="preserve">- Sao vậy? Không ai nhận ra ta sao?</w:t>
      </w:r>
    </w:p>
    <w:p>
      <w:pPr>
        <w:pStyle w:val="BodyText"/>
      </w:pPr>
      <w:r>
        <w:t xml:space="preserve">Âu Dương liếc từng người bằng hữu, cười khẽ nói:</w:t>
      </w:r>
    </w:p>
    <w:p>
      <w:pPr>
        <w:pStyle w:val="BodyText"/>
      </w:pPr>
      <w:r>
        <w:t xml:space="preserve">- Chắc chắn có người nhận ra ta chứ?</w:t>
      </w:r>
    </w:p>
    <w:p>
      <w:pPr>
        <w:pStyle w:val="BodyText"/>
      </w:pPr>
      <w:r>
        <w:t xml:space="preserve">Lý Vĩ nhìn Âu Dương, khẳng định nói:</w:t>
      </w:r>
    </w:p>
    <w:p>
      <w:pPr>
        <w:pStyle w:val="BodyText"/>
      </w:pPr>
      <w:r>
        <w:t xml:space="preserve">- Ngươi không phải là Âu Dương!</w:t>
      </w:r>
    </w:p>
    <w:p>
      <w:pPr>
        <w:pStyle w:val="BodyText"/>
      </w:pPr>
      <w:r>
        <w:t xml:space="preserve">Lý Vĩ và Âu Dương rất quen thuộc, nhưng từ trên cơ thể người này, Lý Vĩ lại không tìm ra khí tức của Âu Dương. Điều này khiến gã cảm thấy rất khó chịu.</w:t>
      </w:r>
    </w:p>
    <w:p>
      <w:pPr>
        <w:pStyle w:val="BodyText"/>
      </w:pPr>
      <w:r>
        <w:t xml:space="preserve">Âu Dương hít sâu một hơi, nói:</w:t>
      </w:r>
    </w:p>
    <w:p>
      <w:pPr>
        <w:pStyle w:val="BodyText"/>
      </w:pPr>
      <w:r>
        <w:t xml:space="preserve">- Ta chính là Âu Dương. Các ngươi chỉ thông qua khí tức để phán đoán, nhưng có cách không cần phán đoán bằng khí tức!</w:t>
      </w:r>
    </w:p>
    <w:p>
      <w:pPr>
        <w:pStyle w:val="BodyText"/>
      </w:pPr>
      <w:r>
        <w:t xml:space="preserve">Mặc dù đã cách biệt với Thứ Kiêu Cung quá lâu nhưng Âu Dương đứng đây, vẫn có thể cảm nhận được khí tức của Thứ Kiêu Cung.</w:t>
      </w:r>
    </w:p>
    <w:p>
      <w:pPr>
        <w:pStyle w:val="BodyText"/>
      </w:pPr>
      <w:r>
        <w:t xml:space="preserve">Chỉ thấy Âu Dương bay lên. Hắn nhìn về phía đỉnh núi cao ngất xuyên vào trong mây kia, chậm rãi hét lên:</w:t>
      </w:r>
    </w:p>
    <w:p>
      <w:pPr>
        <w:pStyle w:val="BodyText"/>
      </w:pPr>
      <w:r>
        <w:t xml:space="preserve">- Ngay cả chủ nhân cũng không nhận ra sao? Không lẽ bảy ngàn năm khiến ngươi quên đi tất cả?</w:t>
      </w:r>
    </w:p>
    <w:p>
      <w:pPr>
        <w:pStyle w:val="BodyText"/>
      </w:pPr>
      <w:r>
        <w:t xml:space="preserve">Âm thanh như sấm cuồn cuộn, vang vọng toàn Chúng Thần Điện. Thật nhiều người chạy tới. Bọ trông thấy một vệt hỏa diễm chợt lóe lên trên bầu trời.</w:t>
      </w:r>
    </w:p>
    <w:p>
      <w:pPr>
        <w:pStyle w:val="BodyText"/>
      </w:pPr>
      <w:r>
        <w:t xml:space="preserve">Trong biển mai, Thứ Kiêu Cung bỗng thoát khỏi vòng tay của Vệ Thi bay lên trời. Dù người trên thế giới quên mất Âu Dương, không thể nhận ra hắn nhưng Thứ Kiêu Cung vẫn nhớ. Dù cho Âu Dương biến đổi thế nào giữa bọn họ vẫn có liên kết linh hồn. Bọn họ là một thể. Bất cứ lúc nào Thứ Kiêu Cung cũng giống như cánh tay nối dài của hắn. Cho dù có chia cách rồi cũng sẽ trở về!</w:t>
      </w:r>
    </w:p>
    <w:p>
      <w:pPr>
        <w:pStyle w:val="BodyText"/>
      </w:pPr>
      <w:r>
        <w:t xml:space="preserve">- Gru!</w:t>
      </w:r>
    </w:p>
    <w:p>
      <w:pPr>
        <w:pStyle w:val="BodyText"/>
      </w:pPr>
      <w:r>
        <w:t xml:space="preserve">Tiếng kêu chấn động toàn Chúng Thần Điện, thật nhiều người ngẩng đầu nhìn lên trời. Cự cú với hỏa diễm huyết sắc thiêu đốt giương cánh bay lượn trên trời. Nó không ngừng đập cánh, sau lưng kéo theo vệt hỏa diễm dài bay tới sơn môn.</w:t>
      </w:r>
    </w:p>
    <w:p>
      <w:pPr>
        <w:pStyle w:val="BodyText"/>
      </w:pPr>
      <w:r>
        <w:t xml:space="preserve">Cự cú huyết sắc bỗng biến thành huyết quang từ trên trời rơi xuống. Âu Dương đón gió mà lên, tóm lấy Thứ Kiêu Cung liên kết sinh mạng với hắn.</w:t>
      </w:r>
    </w:p>
    <w:p>
      <w:pPr>
        <w:pStyle w:val="BodyText"/>
      </w:pPr>
      <w:r>
        <w:t xml:space="preserve">- Gru!!!</w:t>
      </w:r>
    </w:p>
    <w:p>
      <w:pPr>
        <w:pStyle w:val="BodyText"/>
      </w:pPr>
      <w:r>
        <w:t xml:space="preserve">Hỏa diễm trên Thứ Kiêu Cung bốc cháy hừng hực. Cái bóng cự cú huyết sắc to lớn đón gió lớn lên. Âu Dương một tay gẩy cung, một sợi dây cung huyết sắc lại xuất hiện trên Thứ Kiêu Cung!</w:t>
      </w:r>
    </w:p>
    <w:p>
      <w:pPr>
        <w:pStyle w:val="BodyText"/>
      </w:pPr>
      <w:r>
        <w:t xml:space="preserve">- Âu Dương! Thật sự là Âu Dương!</w:t>
      </w:r>
    </w:p>
    <w:p>
      <w:pPr>
        <w:pStyle w:val="BodyText"/>
      </w:pPr>
      <w:r>
        <w:t xml:space="preserve">Nhìn thấy hình ảnh này, mọi người đều ngẩn ngơ. Đúng vậy, giống như Âu Dương đã nói, những người khác không nhận ra hắn nhưng Thứ Kiêu Cung nhận được chủ nhân, nhận ra Thần Tiễn Âu Dương! Chỉ ở trong tay Âu Dương nó mới xuất hiện dây cung, mới lại là Thứ Kiêu Cung không lộ độ nông sâu của lực lượng!</w:t>
      </w:r>
    </w:p>
    <w:p>
      <w:pPr>
        <w:pStyle w:val="BodyText"/>
      </w:pPr>
      <w:r>
        <w:t xml:space="preserve">Băng!</w:t>
      </w:r>
    </w:p>
    <w:p>
      <w:pPr>
        <w:pStyle w:val="BodyText"/>
      </w:pPr>
      <w:r>
        <w:t xml:space="preserve">Tiếng dây cung ngân lên chấn động chín tầng mây, Âu Dương nhẹ vuốt Thứ Kiêu Cung của mình. Hỏa diễm trên Thứ Kiêu Cung dần tắt. Thánh binh tìm ra chủ nhân, thánh binh này biết lòng chủ nhân. Thánh binh này cam tâm tình nguyện che giấu tất cả hào quang của mình, cam tâm tình nguyện làm binh khí bình thường trong tay chủ nhân.</w:t>
      </w:r>
    </w:p>
    <w:p>
      <w:pPr>
        <w:pStyle w:val="BodyText"/>
      </w:pPr>
      <w:r>
        <w:t xml:space="preserve">- Thứ Kiêu Cung trước giờ không phải là thánh binh! Bởi vì nó là một phần thân thể của ta!</w:t>
      </w:r>
    </w:p>
    <w:p>
      <w:pPr>
        <w:pStyle w:val="BodyText"/>
      </w:pPr>
      <w:r>
        <w:t xml:space="preserve">Âu Dương không để ý tới thánh binh gì đó có thể bắn chết Tiên Tôn. Nếu hắn thật sự quan tâm thì lúc trước đã hợp nhất với tâm ma, đạp lên chí cao vô thượng, nhưng hắn đã không làm như vậy.</w:t>
      </w:r>
    </w:p>
    <w:p>
      <w:pPr>
        <w:pStyle w:val="BodyText"/>
      </w:pPr>
      <w:r>
        <w:t xml:space="preserve">- Âu Dương!!!</w:t>
      </w:r>
    </w:p>
    <w:p>
      <w:pPr>
        <w:pStyle w:val="BodyText"/>
      </w:pPr>
      <w:r>
        <w:t xml:space="preserve">Các cường giả Chúng Thần Điện bay ra khỏi tầng mây, khi trông thấy Thứ Kiêu Cung mất đi ánh sáng xuất hiện trong tay người đàn ông xa lạ thì họ hiểu, người đó chính là Thần Tiễn Âu Dương trong truyền thuyết.</w:t>
      </w:r>
    </w:p>
    <w:p>
      <w:pPr>
        <w:pStyle w:val="BodyText"/>
      </w:pPr>
      <w:r>
        <w:t xml:space="preserve">Chỉ có ở trong tay người đàn ông này thì Thứ Kiêu Cung mới giấu kín hào quang của mình.</w:t>
      </w:r>
    </w:p>
    <w:p>
      <w:pPr>
        <w:pStyle w:val="BodyText"/>
      </w:pPr>
      <w:r>
        <w:t xml:space="preserve">Trên biển mai, Vệ Thi từ phía xa nhìn Âu Dương hiện ra trên bầu trời. Nàng không đi qua.</w:t>
      </w:r>
    </w:p>
    <w:p>
      <w:pPr>
        <w:pStyle w:val="BodyText"/>
      </w:pPr>
      <w:r>
        <w:t xml:space="preserve">Bảy ngàn năm, mình chờ đợi bảy ngàn năm, hắn lại xuất hiện bằng cách này.</w:t>
      </w:r>
    </w:p>
    <w:p>
      <w:pPr>
        <w:pStyle w:val="BodyText"/>
      </w:pPr>
      <w:r>
        <w:t xml:space="preserve">Hắn không chấn động thiên địa, không có phong phạm vương giả. Giờ phút này Âu Dương thậm chí không bá khí bằng lúc hắn ở Chân Linh Giới. Nhưng cảm giác thân thiết đó khiến Vệ Thi hiểu ra một điều. Thật ra trên đời này không chỉ có Thứ Kiêu Cung mới nhận ra người đàn ông này. Nàng cũng có thể nhận biết hắn.</w:t>
      </w:r>
    </w:p>
    <w:p>
      <w:pPr>
        <w:pStyle w:val="BodyText"/>
      </w:pPr>
      <w:r>
        <w:t xml:space="preserve">Âu Dương kéo dây cung, một mũi tên Tu La huyết sắc giống hệt như mũi tên trong tay Yên Hồng xuất hiện trong lòng bàn tay Âu Dương. Mũi tên Tu La huyết sắc không hung tàn như của Yên Hồng nhưng đây mới chính là mũi tên Tu La huyết sắc chân chính.</w:t>
      </w:r>
    </w:p>
    <w:p>
      <w:pPr>
        <w:pStyle w:val="BodyText"/>
      </w:pPr>
      <w:r>
        <w:t xml:space="preserve">Vèo!</w:t>
      </w:r>
    </w:p>
    <w:p>
      <w:pPr>
        <w:pStyle w:val="BodyText"/>
      </w:pPr>
      <w:r>
        <w:t xml:space="preserve">Một mũi tên huyết sắc xuyên qia tầng mây lao thẳng lên chín tầng trời. Dù mũi tên này do Âu Dương cấp Kim Tiên bắn ra nhưng đám Tiên Tôn nhìn vẫn phát cuồng.</w:t>
      </w:r>
    </w:p>
    <w:p>
      <w:pPr>
        <w:pStyle w:val="BodyText"/>
      </w:pPr>
      <w:r>
        <w:t xml:space="preserve">Mặc dù trông mũi tên này bình thường nhưng họ cảm giác được sự bất phàm của mũi tên này.</w:t>
      </w:r>
    </w:p>
    <w:p>
      <w:pPr>
        <w:pStyle w:val="BodyText"/>
      </w:pPr>
      <w:r>
        <w:t xml:space="preserve">- Hắn lại đột phá!</w:t>
      </w:r>
    </w:p>
    <w:p>
      <w:pPr>
        <w:pStyle w:val="BodyText"/>
      </w:pPr>
      <w:r>
        <w:t xml:space="preserve">Bạch Hủ Minh nhìn mũi tên đã biến mất trong không trung. Mũi tên vừa nãy hoàn toàn khác với trước kia. Nếu nói trước kia mỗi một tên đều chú ý là chữ quỷ, thì mũi tên vừa nãy lại là một chữ hung. Mũi tên này quá hung. Dường như bất kỳ thứ gì ngăn cản trước mắt nó sẽ bị nó xé nát.</w:t>
      </w:r>
    </w:p>
    <w:p>
      <w:pPr>
        <w:pStyle w:val="BodyText"/>
      </w:pPr>
      <w:r>
        <w:t xml:space="preserve">Lý Vĩ nhìn Âu Dương trên không trung, thì thào:</w:t>
      </w:r>
    </w:p>
    <w:p>
      <w:pPr>
        <w:pStyle w:val="BodyText"/>
      </w:pPr>
      <w:r>
        <w:t xml:space="preserve">- Mũi tên này khác với tên trước kia. Không lẽ Âu Dương đột phá? Bây giờ hắn có cảnh giới gì? Chí cao vô thượng sao? Tại sao ta cảm thấy hắn chỉ có lực lượng Kim Tiên?</w:t>
      </w:r>
    </w:p>
    <w:p>
      <w:pPr>
        <w:pStyle w:val="BodyText"/>
      </w:pPr>
      <w:r>
        <w:t xml:space="preserve">Đúng vậy, mọi người đều cảm nhận được Âu Dương chỉ có lực lượng Kim Tiên. Nhưng mũi tên vừa nãy tuyệt đối vượt qua cảnh giới Tiên Tôn.</w:t>
      </w:r>
    </w:p>
    <w:p>
      <w:pPr>
        <w:pStyle w:val="BodyText"/>
      </w:pPr>
      <w:r>
        <w:t xml:space="preserve">Lực lượng thấp, cảnh giới cao, đây là khái niệm gì? Mọi người không thể hiểu được rốt cuộc đã xảy ra chuyện gì.</w:t>
      </w:r>
    </w:p>
    <w:p>
      <w:pPr>
        <w:pStyle w:val="BodyText"/>
      </w:pPr>
      <w:r>
        <w:t xml:space="preserve">Âu Dương ở trên trời cao, một bàn tay duỗi ra, Thứ Kiêu Cung xoay tròn trong lòng bàn tay trái. Hình ảnh này chỉ xuất hiện trên người Âu Dương. Có thể khiến thánh binh cúi đầu, khiến thánh binh cam tâm tình nguyện, trong toàn thiên hạ to lớn này chỉ mỗi mình Âu Dương làm được.</w:t>
      </w:r>
    </w:p>
    <w:p>
      <w:pPr>
        <w:pStyle w:val="BodyText"/>
      </w:pPr>
      <w:r>
        <w:t xml:space="preserve">Thứ Kiêu Cung bỗng lóe lên từ lòng bàn tay Âu Dương hóa thành vệt sáng đỏ lao về phía xa. Âu Dương bay theo luồng sáng hướng vê phía Hồn điện. Nếu là Kim Tiên bình thường dám nghênh ngang hành động trong Chúng Thần Điện như vậy hẳn đã bị tiêu diệt.</w:t>
      </w:r>
    </w:p>
    <w:p>
      <w:pPr>
        <w:pStyle w:val="BodyText"/>
      </w:pPr>
      <w:r>
        <w:t xml:space="preserve">Nhưng mới nãy Thứ Kiêu Cung biểu diễn một cảnh tượng chấn động như vậy khiến rất nhiều người hiểu rằng người nam tử đang bay trên không trung kia chính là Thần Tiễn đã biến mất bảy ngàn năm. Bảy ngàn năm trước có thể ở Yêu Giới chiến đấu với Ngụy Bỉnh Dập. Vậy bảy ngàn năm sau hắn mạnh tới cỡ nào?</w:t>
      </w:r>
    </w:p>
    <w:p>
      <w:pPr>
        <w:pStyle w:val="BodyText"/>
      </w:pPr>
      <w:r>
        <w:t xml:space="preserve">Theo lời đồn, Ngụy Bỉnh Dập đã bế quan bắt đầu trùng kích chí cao vô thượng. Vậy Âu Dương cách chí cao vô thượng có bao xa? Một bước! Đúng vậy, chỉ cách một bước. Chỉ cần Âu Dương chịu dung hợp cùng tâm ma kia hắn chính là chí cao vô thượng. Nhưng Âu Dương có rất nhiều thứ không thể buông bỏ.</w:t>
      </w:r>
    </w:p>
    <w:p>
      <w:pPr>
        <w:pStyle w:val="BodyText"/>
      </w:pPr>
      <w:r>
        <w:t xml:space="preserve">Ánh sáng đỏ chợt lóe đã tới Hồn điện. Âu Dương theo sát phía sau. Chỗ này là biển mai rộng lớn vô ngần. Nhìn người đứng trong biển mai, Âu Dương cảm thấy trái tim mình đau nhói.</w:t>
      </w:r>
    </w:p>
    <w:p>
      <w:pPr>
        <w:pStyle w:val="BodyText"/>
      </w:pPr>
      <w:r>
        <w:t xml:space="preserve">Bảy ngàn năm, Âu Dương ở trong hiện thực bảy năm đã có bốn năm nhớ tới bọn họ. Còn Vệ Thi một mình chờ ở đây bảy ngàn năm. Hắn thật tình không biết làm sao để đối mặt với cô gái này.</w:t>
      </w:r>
    </w:p>
    <w:p>
      <w:pPr>
        <w:pStyle w:val="BodyText"/>
      </w:pPr>
      <w:r>
        <w:t xml:space="preserve">Mình chưa từng cho nàng bất cứ lời hứa nào. Nói cách khác, nàng chỉ một mình ở đây ngây ngốc chờ đợi, không biết kết quả chờ đợi là gì.</w:t>
      </w:r>
    </w:p>
    <w:p>
      <w:pPr>
        <w:pStyle w:val="BodyText"/>
      </w:pPr>
      <w:r>
        <w:t xml:space="preserve">Từ phía xa Âu Dương nhìn thấy Thứ Kiêu Cung bay vòng quanh Vệ Thi. Âu Dương rất muốn tiến lên ôm nàng. Nhưng hắn có lý do gì để ôm nàng?</w:t>
      </w:r>
    </w:p>
    <w:p>
      <w:pPr>
        <w:pStyle w:val="Compact"/>
      </w:pPr>
      <w:r>
        <w:br w:type="textWrapping"/>
      </w:r>
      <w:r>
        <w:br w:type="textWrapping"/>
      </w:r>
    </w:p>
    <w:p>
      <w:pPr>
        <w:pStyle w:val="Heading2"/>
      </w:pPr>
      <w:bookmarkStart w:id="694" w:name="chương-717-trở-về-rời-đi-2"/>
      <w:bookmarkEnd w:id="694"/>
      <w:r>
        <w:t xml:space="preserve">672. Chương 717: Trở Về Rời Đi (2)</w:t>
      </w:r>
    </w:p>
    <w:p>
      <w:pPr>
        <w:pStyle w:val="Compact"/>
      </w:pPr>
      <w:r>
        <w:br w:type="textWrapping"/>
      </w:r>
      <w:r>
        <w:br w:type="textWrapping"/>
      </w:r>
      <w:r>
        <w:t xml:space="preserve">Lý Uyển Như đối với hắn tình ý quá sâu đậm đến mức hắn chỉ có thể dùng cuộc đời để trả lại.</w:t>
      </w:r>
    </w:p>
    <w:p>
      <w:pPr>
        <w:pStyle w:val="BodyText"/>
      </w:pPr>
      <w:r>
        <w:t xml:space="preserve">Cùng hắn đi đến cuối đời, đó là chân tình thật lòng. Có thể cùng hắn chung hoạn nạn, thậm chí muốn xuống suối vàng. Cô gái như vậy nếu hắn phụ nàng thì hắn không bằng dung hợp cùng tâm ma, biến thành người hoàn toàn mới còn hơn.</w:t>
      </w:r>
    </w:p>
    <w:p>
      <w:pPr>
        <w:pStyle w:val="BodyText"/>
      </w:pPr>
      <w:r>
        <w:t xml:space="preserve">- Thật xin lỗi.</w:t>
      </w:r>
    </w:p>
    <w:p>
      <w:pPr>
        <w:pStyle w:val="BodyText"/>
      </w:pPr>
      <w:r>
        <w:t xml:space="preserve">Âu Dương thốt ba chữ rất khẽ, khẽ đến mức chỉ có mình hắn nghe thấy. Âu Dương không thể để Vệ Thi nghe thấy được. Bởi vì ba chữ kia như ba con dao đâm sâu vào trái tim nàng.</w:t>
      </w:r>
    </w:p>
    <w:p>
      <w:pPr>
        <w:pStyle w:val="BodyText"/>
      </w:pPr>
      <w:r>
        <w:t xml:space="preserve">- Làm bậy quá...</w:t>
      </w:r>
    </w:p>
    <w:p>
      <w:pPr>
        <w:pStyle w:val="BodyText"/>
      </w:pPr>
      <w:r>
        <w:t xml:space="preserve">Từ phía xa Linh Tiên nhìn Âu Dương đứng trên không trung do dự một hồi lâu, gã hiểu lòng hắn. Dù là quá khứ hay hiện tại thì Âu Dương chưa từng thay đổi. Người khác đối xử với hắn là tốt hay xấu hắn luôn nhớ kỹ.</w:t>
      </w:r>
    </w:p>
    <w:p>
      <w:pPr>
        <w:pStyle w:val="BodyText"/>
      </w:pPr>
      <w:r>
        <w:t xml:space="preserve">Vệ Thi chờ đợi, Lý Uyển Như si tình. Hai cô gái này và Âu Dương có quan hệ vĩnh viễn không thể nói rõ. Dưới loại tình huống này bảo Âu Dương làm sao lựa chọn?</w:t>
      </w:r>
    </w:p>
    <w:p>
      <w:pPr>
        <w:pStyle w:val="BodyText"/>
      </w:pPr>
      <w:r>
        <w:t xml:space="preserve">- Chàng đã về.</w:t>
      </w:r>
    </w:p>
    <w:p>
      <w:pPr>
        <w:pStyle w:val="BodyText"/>
      </w:pPr>
      <w:r>
        <w:t xml:space="preserve">Giống như thê tử ngây ngốc chờ đợi thấy trượng phu mệt mỏi từ bên ngoài trở về, Vệ Thi không rơi lệ, cũng không mỉm cười, chỉ có ba chữ lạnh nhạt.</w:t>
      </w:r>
    </w:p>
    <w:p>
      <w:pPr>
        <w:pStyle w:val="BodyText"/>
      </w:pPr>
      <w:r>
        <w:t xml:space="preserve">Nhưng ba chữ này khiến Âu Dương không biết phải trả lời làm sao. Hắn có thể nói cái gì? Hắn nói gì, làm gì cũng là sai. Chỉ trách hắn quá mềm lòng.</w:t>
      </w:r>
    </w:p>
    <w:p>
      <w:pPr>
        <w:pStyle w:val="BodyText"/>
      </w:pPr>
      <w:r>
        <w:t xml:space="preserve">Đối diện với kẻ địch, Âu Dương có thể dùng hết âm mưu quỷ kế, có thể dùng cương đao giết sạch đối thủ. Nhưng đối diện người yêu, hắn không thể nói lời tàn nhẫn.</w:t>
      </w:r>
    </w:p>
    <w:p>
      <w:pPr>
        <w:pStyle w:val="BodyText"/>
      </w:pPr>
      <w:r>
        <w:t xml:space="preserve">Dù năm đó biết Lý Uyển Như cuối cùng sẽ bị tổn thương thì hắn vẫn dắt tay nàng đi hết bốn mươi năm cuối cùng. Không phải Âu Dương không thể thả tay mà bởi vì hắn không đủ nhẫn tâm.</w:t>
      </w:r>
    </w:p>
    <w:p>
      <w:pPr>
        <w:pStyle w:val="BodyText"/>
      </w:pPr>
      <w:r>
        <w:t xml:space="preserve">Một cô gái có thể vì ngươi buông tha tất cả, một Tiên Tôn có thể vì ngươi ở tiểu sơn thôn mỗi ngày bưng trà, rót nước cho ngươi, mỗi ngày cơm nước chờ đợi, hắn còn có thể nói cái gì?</w:t>
      </w:r>
    </w:p>
    <w:p>
      <w:pPr>
        <w:pStyle w:val="BodyText"/>
      </w:pPr>
      <w:r>
        <w:t xml:space="preserve">- Cả đời ta nhất định mắc nợ nàng.</w:t>
      </w:r>
    </w:p>
    <w:p>
      <w:pPr>
        <w:pStyle w:val="BodyText"/>
      </w:pPr>
      <w:r>
        <w:t xml:space="preserve">Âu Dương nhìn Vệ Thi, hắn biết bây giờ chỉ có con đường ra đi. Âu Dương vung cánh tay hướng về phía Thứ Kiêu Cung. Thứ Kiêu Cung lưu luyến từ bên cạnh Vệ Thi sau đó bay vào người Âu Dương, biến mất. Cuối cùng hắn liếc nàng một cái, sau đó bay nhanh về phía tây bắc.</w:t>
      </w:r>
    </w:p>
    <w:p>
      <w:pPr>
        <w:pStyle w:val="BodyText"/>
      </w:pPr>
      <w:r>
        <w:t xml:space="preserve">- Âu Dương! Không thể đi tây bắc!</w:t>
      </w:r>
    </w:p>
    <w:p>
      <w:pPr>
        <w:pStyle w:val="BodyText"/>
      </w:pPr>
      <w:r>
        <w:t xml:space="preserve">Đây là giọng của Tiểu Nhạc. Tiếc rằng đã quá muộn. Vì khi y vừa cất tiếng thì Âu Dương đã hướng tới tây bắc.</w:t>
      </w:r>
    </w:p>
    <w:p>
      <w:pPr>
        <w:pStyle w:val="BodyText"/>
      </w:pPr>
      <w:r>
        <w:t xml:space="preserve">- Ta chờ chàng. Dù chàng vĩnh viễn không đến thì ta vẫn chờ.</w:t>
      </w:r>
    </w:p>
    <w:p>
      <w:pPr>
        <w:pStyle w:val="BodyText"/>
      </w:pPr>
      <w:r>
        <w:t xml:space="preserve">Giọng Vệ Thi nhẹ tênh. Nàng cười rất đẹp. Yêu một người thật lòng chỉ cần biết tin của hắn, như thế đã quá đủ với Vệ Thi.</w:t>
      </w:r>
    </w:p>
    <w:p>
      <w:pPr>
        <w:pStyle w:val="BodyText"/>
      </w:pPr>
      <w:r>
        <w:t xml:space="preserve">- Chạy trốn...Không ngờ ta chạy trốn...ực...</w:t>
      </w:r>
    </w:p>
    <w:p>
      <w:pPr>
        <w:pStyle w:val="BodyText"/>
      </w:pPr>
      <w:r>
        <w:t xml:space="preserve">Âu Dương ngồi trong một tửu lâu, từng chén rượu đắng rót vào miệng. Đây là lần đầu tiên từ lúc Âu Dương chào đời tới giờ hắn một mình uống rượu giải sầu.</w:t>
      </w:r>
    </w:p>
    <w:p>
      <w:pPr>
        <w:pStyle w:val="BodyText"/>
      </w:pPr>
      <w:r>
        <w:t xml:space="preserve">Âu Dương không thích uống rượu, cho nên lúc trước hắn theo lời mời của bằng hữu chỉ nhấp môi một chút rồi thôi. Hắn chưa từng giống như bây giờ một ly nối tiếp một ly không ngừng rót vào miệng.</w:t>
      </w:r>
    </w:p>
    <w:p>
      <w:pPr>
        <w:pStyle w:val="BodyText"/>
      </w:pPr>
      <w:r>
        <w:t xml:space="preserve">- Trên đời này còn có người khiến ta sợ đến không dám nói câu nào.</w:t>
      </w:r>
    </w:p>
    <w:p>
      <w:pPr>
        <w:pStyle w:val="BodyText"/>
      </w:pPr>
      <w:r>
        <w:t xml:space="preserve">Âu Dương cười khổ. Đối diện với Vệ Thi, hắn thật sự không dám tiến lên. Hắn nên nói gì với cô gái này? Chờ đợi bảy ngàn năm, không lẽ chỉ chờ một câu xin lỗi rồi ra đi sao?</w:t>
      </w:r>
    </w:p>
    <w:p>
      <w:pPr>
        <w:pStyle w:val="BodyText"/>
      </w:pPr>
      <w:r>
        <w:t xml:space="preserve">- Thần Tiễn sống lại. Thần Tiễn tới Chúng Thần Điện lấy đi Thứ Kiêu Cung!</w:t>
      </w:r>
    </w:p>
    <w:p>
      <w:pPr>
        <w:pStyle w:val="BodyText"/>
      </w:pPr>
      <w:r>
        <w:t xml:space="preserve">Trên tửu lâu có một người giọng nói khá lớn rống to. Tiếng rống của gã khiến tất cảm mọi người trong tửu lâu, trừ Âu Dương ra, đều phải ngoái đầu nhìn lại.</w:t>
      </w:r>
    </w:p>
    <w:p>
      <w:pPr>
        <w:pStyle w:val="BodyText"/>
      </w:pPr>
      <w:r>
        <w:t xml:space="preserve">Có người không tin phản bác:</w:t>
      </w:r>
    </w:p>
    <w:p>
      <w:pPr>
        <w:pStyle w:val="BodyText"/>
      </w:pPr>
      <w:r>
        <w:t xml:space="preserve">- Đừng nói xạo. Có tin đồn là Thần Tiễn đã chết bảy ngàn năm trước. Hiện tại, hắn làm sao sống lại được!</w:t>
      </w:r>
    </w:p>
    <w:p>
      <w:pPr>
        <w:pStyle w:val="BodyText"/>
      </w:pPr>
      <w:r>
        <w:t xml:space="preserve">Gã nói không sai. Âu Dương biến mất bảy ngàn năm. Thời gian bảy ngàn năm đối với tu luyện giả là khoảng thời gian không ngắn. Thời gian dài như vậy thật lòng mà nói rất nhiều người đã sớm quên Thần Tiễn Âu Dương.</w:t>
      </w:r>
    </w:p>
    <w:p>
      <w:pPr>
        <w:pStyle w:val="BodyText"/>
      </w:pPr>
      <w:r>
        <w:t xml:space="preserve">Người lên tiếng thấy bị kẻ khác chất vấn như vậy liền cảm thấy bực mình, vội giải thích:</w:t>
      </w:r>
    </w:p>
    <w:p>
      <w:pPr>
        <w:pStyle w:val="BodyText"/>
      </w:pPr>
      <w:r>
        <w:t xml:space="preserve">- Nếu ta nói xạo thì ra đường bị Thần Tiễn bắn chết! Chuyện này là thật. Thần Tiễn xuất hiện ở Chúng Thần Điện, phất tay lấy đi thánh binh Thứ Kiêu Cung. Các ngươi nói trên đời này trừ Thần Tiễn ra còn có ai có thể lấy đi thánh binh! Hơn nữa nghe nói thánh binh Thứ Kiêu Cung lại nối dây cung!</w:t>
      </w:r>
    </w:p>
    <w:p>
      <w:pPr>
        <w:pStyle w:val="BodyText"/>
      </w:pPr>
      <w:r>
        <w:t xml:space="preserve">Cuối cùng thì có kẻ tin lời, nói:</w:t>
      </w:r>
    </w:p>
    <w:p>
      <w:pPr>
        <w:pStyle w:val="BodyText"/>
      </w:pPr>
      <w:r>
        <w:t xml:space="preserve">- Không phải chứ? Thứ Kiêu Cung ở trong tay tôn giả Vệ Thi gần như đã là thiên hạ vô địch. Bây giờ nó vào tay Thần Tiễn thì chẳng phải là lật trời sao?</w:t>
      </w:r>
    </w:p>
    <w:p>
      <w:pPr>
        <w:pStyle w:val="BodyText"/>
      </w:pPr>
      <w:r>
        <w:t xml:space="preserve">Người mở đầu câu chuyện bất đắc dĩ nói:</w:t>
      </w:r>
    </w:p>
    <w:p>
      <w:pPr>
        <w:pStyle w:val="BodyText"/>
      </w:pPr>
      <w:r>
        <w:t xml:space="preserve">- Không! Nghe nói Thứ Kiêu Cung vào tay Thần Tiễn thì biến thành một trường cung bình thường, không lộ hào quang sắc bén như ở trong tay tôn giả Vệ Thi. Thật không biết tại sao.</w:t>
      </w:r>
    </w:p>
    <w:p>
      <w:pPr>
        <w:pStyle w:val="BodyText"/>
      </w:pPr>
      <w:r>
        <w:t xml:space="preserve">Có người ở bên cạnh ồn ào:</w:t>
      </w:r>
    </w:p>
    <w:p>
      <w:pPr>
        <w:pStyle w:val="BodyText"/>
      </w:pPr>
      <w:r>
        <w:t xml:space="preserve">- Cái này gọi là trở về chỗ cũ, ngươi không hiểu!</w:t>
      </w:r>
    </w:p>
    <w:p>
      <w:pPr>
        <w:pStyle w:val="BodyText"/>
      </w:pPr>
      <w:r>
        <w:t xml:space="preserve">Nghe bốn chữ trở về chỗ cũ Âu Dương thật tình muốn ói máu. Cái gì mà trở về chỗ cũ? Từ ngày đầu tiên Thứ Kiêu Cung đi theo Âu Dương đã là bộ dạng như vậy, hiện tại vẫn như thế. Không phải cái gì trở về chỗ cũ mà là Âu Dương luôn cho rằng binh khí chỉ có thể là binh khí, nếu binh khí lấn át chủ nhân vậy thì nó không còn là binh khí.</w:t>
      </w:r>
    </w:p>
    <w:p>
      <w:pPr>
        <w:pStyle w:val="BodyText"/>
      </w:pPr>
      <w:r>
        <w:t xml:space="preserve">"Ông bạn già, ngươi và ta đồng sinh cộng tử. Từ đây về sau ta sẽ không bỏ ngươi nữa lại.”</w:t>
      </w:r>
    </w:p>
    <w:p>
      <w:pPr>
        <w:pStyle w:val="BodyText"/>
      </w:pPr>
      <w:r>
        <w:t xml:space="preserve">Âu Dương thầm nói với Thứ Kiêu Cung trong người mình. Khi hắn vừa dứt lời thì trong đầu hiện ra một bức tranh.</w:t>
      </w:r>
    </w:p>
    <w:p>
      <w:pPr>
        <w:pStyle w:val="BodyText"/>
      </w:pPr>
      <w:r>
        <w:t xml:space="preserve">"Hừ! Thật là không biết lợi dụng. Thứ Kiêu Cung này đã trở thành thánh binh. Thánh binh đủ để đồ thần. Ngươi lại sử dụng nó như chiến cung bình thường!"</w:t>
      </w:r>
    </w:p>
    <w:p>
      <w:pPr>
        <w:pStyle w:val="BodyText"/>
      </w:pPr>
      <w:r>
        <w:t xml:space="preserve">Trong người Âu Dương một tiểu nhân trong tay cầm Thứ Kiêu Cung. Thứ Kiêu Cung ở trong tay hắn lại rất ngoan ngoãn.</w:t>
      </w:r>
    </w:p>
    <w:p>
      <w:pPr>
        <w:pStyle w:val="BodyText"/>
      </w:pPr>
      <w:r>
        <w:t xml:space="preserve">"Đừng nói nhảm với ta!"</w:t>
      </w:r>
    </w:p>
    <w:p>
      <w:pPr>
        <w:pStyle w:val="BodyText"/>
      </w:pPr>
      <w:r>
        <w:t xml:space="preserve">Âu Dương biết trên đời này chỉ có hai người khiến Thứ Kiêu Cung nghe lời như vậy. Một là hắn, một người khác chính là bản thân hắn tức là tâm ma kia. Tâm ma dù là ma nhưng nó rốt cuộc vẫn là một phần của hắn. Nói thẳng ra là loại chấp niệm. Nhưng Âu Dương không thể giết chết chấp niệm này. Cách duy nhất là dung hợp cùng chấp niệm.</w:t>
      </w:r>
    </w:p>
    <w:p>
      <w:pPr>
        <w:pStyle w:val="BodyText"/>
      </w:pPr>
      <w:r>
        <w:t xml:space="preserve">Tâm ma vẫn đang mưu tính khuyên nhủ Âu Dương:</w:t>
      </w:r>
    </w:p>
    <w:p>
      <w:pPr>
        <w:pStyle w:val="BodyText"/>
      </w:pPr>
      <w:r>
        <w:t xml:space="preserve">"Tại sao ngươi không chịu hiểu? Giữa ngươi và ta căn bản là đồng sinh cộng tử, nếu chúng ta hợp thành một thể thì chính là chí cao vô thượng!"</w:t>
      </w:r>
    </w:p>
    <w:p>
      <w:pPr>
        <w:pStyle w:val="BodyText"/>
      </w:pPr>
      <w:r>
        <w:t xml:space="preserve">Tâm ma gần như lấy đi hết lực lượng của Âu Dương rồi phong ấn trong thân thể hắn.</w:t>
      </w:r>
    </w:p>
    <w:p>
      <w:pPr>
        <w:pStyle w:val="BodyText"/>
      </w:pPr>
      <w:r>
        <w:t xml:space="preserve">Âu Dương khinh thường cười, nói:</w:t>
      </w:r>
    </w:p>
    <w:p>
      <w:pPr>
        <w:pStyle w:val="BodyText"/>
      </w:pPr>
      <w:r>
        <w:t xml:space="preserve">"Dung hợp với ngươi rồi ta còn là ta không?"</w:t>
      </w:r>
    </w:p>
    <w:p>
      <w:pPr>
        <w:pStyle w:val="BodyText"/>
      </w:pPr>
      <w:r>
        <w:t xml:space="preserve">"Tại sao không? Không lẽ ngươi đã bị bốn mươi năm thay đổi? Âu Dương, quá khứ chúng ta là một thể, khi đó ngươi và ta chính là ma thần, có thể đồ tận thiên hạ, vì mình sống sót không từ thủ đoạn cắt đứt sinh mệnh của ngươi khác! Nhưng hãy nhìn xem ngươi bây giờ, giống như phế vật bị một người đàn bà hù dọa bỏ chạy! Nếu ngươi dung hợp cùng ta, thiên hạ to lớn, có ai ngăn cản được chúng ta?"</w:t>
      </w:r>
    </w:p>
    <w:p>
      <w:pPr>
        <w:pStyle w:val="BodyText"/>
      </w:pPr>
      <w:r>
        <w:t xml:space="preserve">Tâm ma không nói sai, nhưng Âu Dương trải qua bốn mươi năm đã hoàn toàn thay đổi, bây giờ kêu hắn làm ma thần giết người không chớp mắt thì thật lòng hắn làm không được.</w:t>
      </w:r>
    </w:p>
    <w:p>
      <w:pPr>
        <w:pStyle w:val="BodyText"/>
      </w:pPr>
      <w:r>
        <w:t xml:space="preserve">Quá khứ hắn vì sống sót mà giết người, vì để không bị người giết, nhưng bây giờ thì sao? Hiện tại có Phương pháp thánh chiến trong người, dù tâm ma luôn mồm bảo phong ấn hắn, nhưng Âu Dương hiểu nếu đến phút mấu chốt thì tâm ma chắn chắn đứng cùng chiến tuyến với hắn để đối địch.</w:t>
      </w:r>
    </w:p>
    <w:p>
      <w:pPr>
        <w:pStyle w:val="Compact"/>
      </w:pPr>
      <w:r>
        <w:br w:type="textWrapping"/>
      </w:r>
      <w:r>
        <w:br w:type="textWrapping"/>
      </w:r>
    </w:p>
    <w:p>
      <w:pPr>
        <w:pStyle w:val="Heading2"/>
      </w:pPr>
      <w:bookmarkStart w:id="695" w:name="chương-718-việc-vui-của-hàn-băng-cung-1"/>
      <w:bookmarkEnd w:id="695"/>
      <w:r>
        <w:t xml:space="preserve">673. Chương 718: Việc Vui Của Hàn Băng Cung (1)</w:t>
      </w:r>
    </w:p>
    <w:p>
      <w:pPr>
        <w:pStyle w:val="Compact"/>
      </w:pPr>
      <w:r>
        <w:br w:type="textWrapping"/>
      </w:r>
      <w:r>
        <w:br w:type="textWrapping"/>
      </w:r>
      <w:r>
        <w:t xml:space="preserve">Hiện giờ Âu Dương không còn hùng tâm tráng chí như xưa, hắn chỉ muốn đi tây bắc tìm Lý Uyển Như, sau đó cùng cô gái này đi khắp Tiên Giới, đời đời bên nhau.</w:t>
      </w:r>
    </w:p>
    <w:p>
      <w:pPr>
        <w:pStyle w:val="BodyText"/>
      </w:pPr>
      <w:r>
        <w:t xml:space="preserve">Tâm ma ở trong lòng Âu Dương tức giận hét:</w:t>
      </w:r>
    </w:p>
    <w:p>
      <w:pPr>
        <w:pStyle w:val="BodyText"/>
      </w:pPr>
      <w:r>
        <w:t xml:space="preserve">"Bà nội nó bị một người đàn bà thay đổi như vậy, rốt cuộc ai mới là tâm ma hả?"</w:t>
      </w:r>
    </w:p>
    <w:p>
      <w:pPr>
        <w:pStyle w:val="BodyText"/>
      </w:pPr>
      <w:r>
        <w:t xml:space="preserve">Nhưng hắn không có cách nào. Hai người cộng sinh, dù hắn cướp đoạt thân thể cũng vô dụng.</w:t>
      </w:r>
    </w:p>
    <w:p>
      <w:pPr>
        <w:pStyle w:val="BodyText"/>
      </w:pPr>
      <w:r>
        <w:t xml:space="preserve">"Đừng nói nữa!"</w:t>
      </w:r>
    </w:p>
    <w:p>
      <w:pPr>
        <w:pStyle w:val="BodyText"/>
      </w:pPr>
      <w:r>
        <w:t xml:space="preserve">Âu Dương đứng dậy để lại tiền rượu, bay xuống tửu lâu, đi về con đường tiến tới tây bắc phía xa.</w:t>
      </w:r>
    </w:p>
    <w:p>
      <w:pPr>
        <w:pStyle w:val="BodyText"/>
      </w:pPr>
      <w:r>
        <w:t xml:space="preserve">Tây bắc, Hàn Băng Cung.</w:t>
      </w:r>
    </w:p>
    <w:p>
      <w:pPr>
        <w:pStyle w:val="BodyText"/>
      </w:pPr>
      <w:r>
        <w:t xml:space="preserve">Lúc này bên trong Hàn Băng cung không còn lạnh lẽo như xưa. Khắp nơi giăng đèn kết hoa, vui sướng rộn ràng.</w:t>
      </w:r>
    </w:p>
    <w:p>
      <w:pPr>
        <w:pStyle w:val="BodyText"/>
      </w:pPr>
      <w:r>
        <w:t xml:space="preserve">Từ khi Lý Uyển Như nhận vị trí chủ Hàn Băng Cung thì loại bỏ điều lệnh không cho thành thân, khiến các đệ tử Hàn Băng Cung rất biết ơn nàng. Nên hiện tại đến hôn lễ của nàng với đại công tử thế gia ẩn thế kia có thể nói là khắp nơi vui mừng.</w:t>
      </w:r>
    </w:p>
    <w:p>
      <w:pPr>
        <w:pStyle w:val="BodyText"/>
      </w:pPr>
      <w:r>
        <w:t xml:space="preserve">Một nữ đệ tử Hàn Băng cung cười hì hì nói:</w:t>
      </w:r>
    </w:p>
    <w:p>
      <w:pPr>
        <w:pStyle w:val="BodyText"/>
      </w:pPr>
      <w:r>
        <w:t xml:space="preserve">- Quan công tử thật đẹp trai. Tuổi trẻ như vậy đã có lực lượng Tiên Tôn. Tương lai sẽ tiếp nhận vị trí chủ Bích Huyết Vân Đình. Đôi tình nhân này đúng là xứng nhất trên đời.</w:t>
      </w:r>
    </w:p>
    <w:p>
      <w:pPr>
        <w:pStyle w:val="BodyText"/>
      </w:pPr>
      <w:r>
        <w:t xml:space="preserve">Ở trong mắt của nàng, chỉ có gia chủ tương lai của gia tộc ẩn thế như Bích Huyết Vân Đình mới xứng đôi với Lý Uyển Như.</w:t>
      </w:r>
    </w:p>
    <w:p>
      <w:pPr>
        <w:pStyle w:val="BodyText"/>
      </w:pPr>
      <w:r>
        <w:t xml:space="preserve">- Ài, mặc dù Quan công tử cũng tốt nhưng nếu Thần Tiễn không chết thì...</w:t>
      </w:r>
    </w:p>
    <w:p>
      <w:pPr>
        <w:pStyle w:val="BodyText"/>
      </w:pPr>
      <w:r>
        <w:t xml:space="preserve">Một nam đệ tử rầu rầu mở miệng nhưng lập tức câm mồm. Trong Hàn Băng Cung kỵ nhất chính là nói hai chữ Thần Tiễn.</w:t>
      </w:r>
    </w:p>
    <w:p>
      <w:pPr>
        <w:pStyle w:val="BodyText"/>
      </w:pPr>
      <w:r>
        <w:t xml:space="preserve">Chuyện giữa Lý Uyển Như và Âu Dương có rất nhiều người biết, nhưng Lưu Linh từ lâu đã hạ lệnh cấm khẩu, không cho phép bất cứ ai nhắc đến Âu Dương hoặc là Thần Tiễn. Tuy nói Lý Uyển Như dùng trâm cài thần khí phong ấn tất cả ký ức, nhưng Lưu Linh biết đoạn ký ức này đối với Lý Uyển Như quá quan trọng, bà sợ nếu nàng nghe hai chữ đó sẽ nhớ lại điều gì.</w:t>
      </w:r>
    </w:p>
    <w:p>
      <w:pPr>
        <w:pStyle w:val="BodyText"/>
      </w:pPr>
      <w:r>
        <w:t xml:space="preserve">Hiện tại Lý Uyển Như gả cho người cũng là ý của Lưu Linh. Lý Uyển Như thiên phú dị bẩm, mặc dù Lưu Linh không biết nàng có thể xông tới cảnh giới chí cao vô thượng hay không nhưng để phòng ngừa, bà đành phải làm vậy.</w:t>
      </w:r>
    </w:p>
    <w:p>
      <w:pPr>
        <w:pStyle w:val="BodyText"/>
      </w:pPr>
      <w:r>
        <w:t xml:space="preserve">Dù sao là phụ nữ, Quan Hãn Thanh lại là một người si tình, Lưu Linh tin tưởng chỉ cần thời gian dài lâu thì sẽ có ngày Lý Uyển Như động tình. Chỉ cần Lý Uyển Như động tình thì mọi chuyện dễ giải quyết.</w:t>
      </w:r>
    </w:p>
    <w:p>
      <w:pPr>
        <w:pStyle w:val="BodyText"/>
      </w:pPr>
      <w:r>
        <w:t xml:space="preserve">Lý do Lưu Linh không muốn Lý Uyển Như nhớ lại chuyện quá khứ cũng là có nguyên nhân. Lưu Linh sợ một ngày nào đó Lý Uyển Như thật sự nhớ lại mọi thứ, thậm chí sống lại Âu Dương thì sẽ theo người đàn ông đó cao chạy xa bay.</w:t>
      </w:r>
    </w:p>
    <w:p>
      <w:pPr>
        <w:pStyle w:val="BodyText"/>
      </w:pPr>
      <w:r>
        <w:t xml:space="preserve">Lý Uyển Như nhìn sư phụ Lưu Linh ngồi uống trà, mở miệng hỏi:</w:t>
      </w:r>
    </w:p>
    <w:p>
      <w:pPr>
        <w:pStyle w:val="BodyText"/>
      </w:pPr>
      <w:r>
        <w:t xml:space="preserve">- Sư phụ, Quan Hãn Thanh này đúng là rất tri kỷ như người nói, nhưng tại sao trong lòng ta luôn không muốn gả cho hắn?</w:t>
      </w:r>
    </w:p>
    <w:p>
      <w:pPr>
        <w:pStyle w:val="BodyText"/>
      </w:pPr>
      <w:r>
        <w:t xml:space="preserve">Khi Lý Uyển Như nói ra câu này thì thấy rõ tay Lưu Linh cầm chén trà khẽ run.</w:t>
      </w:r>
    </w:p>
    <w:p>
      <w:pPr>
        <w:pStyle w:val="BodyText"/>
      </w:pPr>
      <w:r>
        <w:t xml:space="preserve">- Sư phụ, có phải ta quên đi cái gì? Có phải ta đã quên điều gì rất quan trọng?</w:t>
      </w:r>
    </w:p>
    <w:p>
      <w:pPr>
        <w:pStyle w:val="BodyText"/>
      </w:pPr>
      <w:r>
        <w:t xml:space="preserve">Mỗi lần Lý Uyển Như nghĩ đến đây là bỗng dưng nhức đầu, trong lòng nàng hiểu chắc chắn đã quên điều gì, nhưng mặc kệ nàng hỏi thăm ai đều không nhận được kết quả rốt cuộc thì nàng đã quên chuyện gì.</w:t>
      </w:r>
    </w:p>
    <w:p>
      <w:pPr>
        <w:pStyle w:val="BodyText"/>
      </w:pPr>
      <w:r>
        <w:t xml:space="preserve">- Uyển Như, đừng suy nghĩ nhiều. Con gái trước khi gả cho người thì đều như vậy, mặc dù ngươi có thực lực thông thiên, nhưng mặc kệ ra sao thì ngươi vẫn là một cô gái chưa xuất giá, có suy nghĩ như vậy cũng là bình thường. Nhưng Uyển Như, ngươi không cần lo lắng, Bích Huyết Vân Đình và Hàn Băng cung cách nhau rất gần, hơn nữa Bích Huyết Vân Đình đã đồng ý để hài tử Hãn Thanh đến Hàn Băng cung cư ngụ, vậy thì sư đồ chúng ta không cần tách ra. Đợi tới ngày Hãn Thành kế thừa vị trí Bích Huyết Vân Đình thì hai bên sẽ kết hợp lại, muốn đạt đến thiên hạ đệ nhất cũng không phải không thể.</w:t>
      </w:r>
    </w:p>
    <w:p>
      <w:pPr>
        <w:pStyle w:val="BodyText"/>
      </w:pPr>
      <w:r>
        <w:t xml:space="preserve">- Thật sự như vậy sao?</w:t>
      </w:r>
    </w:p>
    <w:p>
      <w:pPr>
        <w:pStyle w:val="BodyText"/>
      </w:pPr>
      <w:r>
        <w:t xml:space="preserve">Lý Uyển Như bóp trán, lúc này nàng không biết nên nói gì.</w:t>
      </w:r>
    </w:p>
    <w:p>
      <w:pPr>
        <w:pStyle w:val="BodyText"/>
      </w:pPr>
      <w:r>
        <w:t xml:space="preserve">Lưu Linh nói một câu đánh gãy suy nghĩ của Lý Uyển Như:</w:t>
      </w:r>
    </w:p>
    <w:p>
      <w:pPr>
        <w:pStyle w:val="BodyText"/>
      </w:pPr>
      <w:r>
        <w:t xml:space="preserve">- Đi đi, Uyển Như, ngày mốt là ngày thành thân, bây giờ cường giả trong thiên hạ đã đến, ta muốn nhìn đồ nhi của ta ăn mặc thật đẹp gả cho người.</w:t>
      </w:r>
    </w:p>
    <w:p>
      <w:pPr>
        <w:pStyle w:val="BodyText"/>
      </w:pPr>
      <w:r>
        <w:t xml:space="preserve">Lý Uyển Như mặt ửng hồng, quay đầu đi như thiếu nữ chạy ra khỏi phòng Lưu Linh.</w:t>
      </w:r>
    </w:p>
    <w:p>
      <w:pPr>
        <w:pStyle w:val="BodyText"/>
      </w:pPr>
      <w:r>
        <w:t xml:space="preserve">Nhìn bộ dạng của Lý Uyển Như, Lưu Linh mỉm cười lầm bầm:</w:t>
      </w:r>
    </w:p>
    <w:p>
      <w:pPr>
        <w:pStyle w:val="BodyText"/>
      </w:pPr>
      <w:r>
        <w:t xml:space="preserve">- Uyển Như, không phải sư phụ muốn tách rời các ngươi, sư phụ làm như vậy cũng là vì Hàn Băng cung. Thần Tiễn đã chết, tất cả đều thành kết cục đã định, chí cao vô thượng làm sao dễ dàng đạt tới? Để ngươi sống sót vì tín niệm này thì sư phụ thà rằng làm người xấu.</w:t>
      </w:r>
    </w:p>
    <w:p>
      <w:pPr>
        <w:pStyle w:val="BodyText"/>
      </w:pPr>
      <w:r>
        <w:t xml:space="preserve">Lưu Linh làm vậy cũng là nhọc lòng, trước không nói Lý Uyển Như có thể hồi sinh cho Âu Dương không, nếu nàng không làm được thì cả đời nàng sẽ vì chấp niệm này mà không ngừng trùng kích chí cao vô thượng. Trâm cài thần khí có thể phong ấn nàng vạn năm, thậm chí mười vạn năm, nhưng luôn sẽ có ngày Lý Uyển Như phá tan tất cả, đến lúc đó để nàng nhớ lại tất cả thì e rằng nàng còn đau khổ hơn bây giờ.</w:t>
      </w:r>
    </w:p>
    <w:p>
      <w:pPr>
        <w:pStyle w:val="BodyText"/>
      </w:pPr>
      <w:r>
        <w:t xml:space="preserve">Dựa theo Lưu Linh hiểu biết Lý Uyển Như thì cô gái này quá si tình, nếu có ngày nàng nhớ đến mọi thứ mà phát hiện không có năng lực sống lại người đàn ông kia, có lẽ...có lẽ nàng sẽ cùng người đàn ông đó vĩnh viễn lạc lõng trong hành lang luân hồi.</w:t>
      </w:r>
    </w:p>
    <w:p>
      <w:pPr>
        <w:pStyle w:val="BodyText"/>
      </w:pPr>
      <w:r>
        <w:t xml:space="preserve">Dĩ nhiên Lưu Linh không muốn đệ tử của mình bi kịch như vậy, cho nên mới có cuộc hôn nhân cùng Quan Hãn Thanh. Muốn trị liệu vết thương này, cách duy nhất là tìm bắt đầu mới. Chỉ có như vậy thì có lẽ Lý Uyển Như mới buông xuống tất cả, yên tâm sinh hoạt.</w:t>
      </w:r>
    </w:p>
    <w:p>
      <w:pPr>
        <w:pStyle w:val="BodyText"/>
      </w:pPr>
      <w:r>
        <w:t xml:space="preserve">- Báo!</w:t>
      </w:r>
    </w:p>
    <w:p>
      <w:pPr>
        <w:pStyle w:val="BodyText"/>
      </w:pPr>
      <w:r>
        <w:t xml:space="preserve">Một đệ tử Hàn Băng cung chạy vào phòng, sắc mặt cực kỳ khó coi. Lưu Linh nhìn tên đệ tử, vẻ mặt khó hiểu.</w:t>
      </w:r>
    </w:p>
    <w:p>
      <w:pPr>
        <w:pStyle w:val="BodyText"/>
      </w:pPr>
      <w:r>
        <w:t xml:space="preserve">- Trưởng lão, xảy ra chuyện lớn!</w:t>
      </w:r>
    </w:p>
    <w:p>
      <w:pPr>
        <w:pStyle w:val="BodyText"/>
      </w:pPr>
      <w:r>
        <w:t xml:space="preserve">Đệ tử này sắc mặt cực kỳ khó xem, gã quỳ trước mặt Lưu Linh, nói:</w:t>
      </w:r>
    </w:p>
    <w:p>
      <w:pPr>
        <w:pStyle w:val="BodyText"/>
      </w:pPr>
      <w:r>
        <w:t xml:space="preserve">- Trưởng lão, có chuyện lớn!</w:t>
      </w:r>
    </w:p>
    <w:p>
      <w:pPr>
        <w:pStyle w:val="BodyText"/>
      </w:pPr>
      <w:r>
        <w:t xml:space="preserve">- Chuyện lớn gì?</w:t>
      </w:r>
    </w:p>
    <w:p>
      <w:pPr>
        <w:pStyle w:val="BodyText"/>
      </w:pPr>
      <w:r>
        <w:t xml:space="preserve">Lưu Linh mặt không biểu tình, bây giờ Hàn Băng cung không như ngày xưa, trên đời này còn có chuyện gì khiến Hàn Băng cung biến sắc mặt?</w:t>
      </w:r>
    </w:p>
    <w:p>
      <w:pPr>
        <w:pStyle w:val="BodyText"/>
      </w:pPr>
      <w:r>
        <w:t xml:space="preserve">Lưu Linh nhìn đệ tử, nói tiếp:</w:t>
      </w:r>
    </w:p>
    <w:p>
      <w:pPr>
        <w:pStyle w:val="BodyText"/>
      </w:pPr>
      <w:r>
        <w:t xml:space="preserve">- Bây giờ đại hôn của Uyển Như sắp đến. Không có gì quan trọng bằng chuyện này. Cho nên dù chuyện có quan trọng tới cỡ nào cũng tạm thời gác lại. Chờ sau đại hôn hãy bẩm báo!</w:t>
      </w:r>
    </w:p>
    <w:p>
      <w:pPr>
        <w:pStyle w:val="BodyText"/>
      </w:pPr>
      <w:r>
        <w:t xml:space="preserve">- Trưởng lão, chuyện này không được!</w:t>
      </w:r>
    </w:p>
    <w:p>
      <w:pPr>
        <w:pStyle w:val="BodyText"/>
      </w:pPr>
      <w:r>
        <w:t xml:space="preserve">Đệ tử liếc Lưu Linh, dù thấy bà nhíu mày nhưng gã vẫn nói tiếp:</w:t>
      </w:r>
    </w:p>
    <w:p>
      <w:pPr>
        <w:pStyle w:val="BodyText"/>
      </w:pPr>
      <w:r>
        <w:t xml:space="preserve">- Trưởng lão, có tin Thần Tiễn đã sống lại, xuất hiện ở Chúng Thần Điện. Trước mắt bao nhiêu người, hắn đã mang Thứ Kiêu Cung đi. Theo lời đồn hắn một đường đi về phía tây bắc.</w:t>
      </w:r>
    </w:p>
    <w:p>
      <w:pPr>
        <w:pStyle w:val="BodyText"/>
      </w:pPr>
      <w:r>
        <w:t xml:space="preserve">- Cái gì!</w:t>
      </w:r>
    </w:p>
    <w:p>
      <w:pPr>
        <w:pStyle w:val="BodyText"/>
      </w:pPr>
      <w:r>
        <w:t xml:space="preserve">Nghe tin này chén trà trong tay Lưu Linh đánh rơi xuống đất. Tin tức quá chấn động, chấn động quá lớn.</w:t>
      </w:r>
    </w:p>
    <w:p>
      <w:pPr>
        <w:pStyle w:val="BodyText"/>
      </w:pPr>
      <w:r>
        <w:t xml:space="preserve">Nếu nói lúc này cường giả Chúng Thần Điện đến tập kích Lưu Linh cũng không thèm để ý. Bởi vì hiện tại Hàn Băng Cung đủ sức đối chiến với Chúng Thần Điện. Nhưng trong thiên hạ chỉ có một người là họ không thể đối mặt, chính là Thần Tiễn Âu Dương!</w:t>
      </w:r>
    </w:p>
    <w:p>
      <w:pPr>
        <w:pStyle w:val="BodyText"/>
      </w:pPr>
      <w:r>
        <w:t xml:space="preserve">Trước không nói đến thực lực Thần Tiễn Âu Dương, chỉ nói về quan hệ giữa hắn và Lý Uyển Như đã định trước tất cả. Nếu Âu Dương xuất hiện tại đây thì hôn lễ này sẽ biến thành cái gì?</w:t>
      </w:r>
    </w:p>
    <w:p>
      <w:pPr>
        <w:pStyle w:val="BodyText"/>
      </w:pPr>
      <w:r>
        <w:t xml:space="preserve">Lưu Linh biến sắc mặt nhìn đệ tử bẩm báo, gằn giọng hỏi:</w:t>
      </w:r>
    </w:p>
    <w:p>
      <w:pPr>
        <w:pStyle w:val="BodyText"/>
      </w:pPr>
      <w:r>
        <w:t xml:space="preserve">- Ngươi có được tin này từ đâu?</w:t>
      </w:r>
    </w:p>
    <w:p>
      <w:pPr>
        <w:pStyle w:val="Compact"/>
      </w:pPr>
      <w:r>
        <w:br w:type="textWrapping"/>
      </w:r>
      <w:r>
        <w:br w:type="textWrapping"/>
      </w:r>
    </w:p>
    <w:p>
      <w:pPr>
        <w:pStyle w:val="Heading2"/>
      </w:pPr>
      <w:bookmarkStart w:id="696" w:name="chương-719-việc-vui-của-hàn-băng-cung-2"/>
      <w:bookmarkEnd w:id="696"/>
      <w:r>
        <w:t xml:space="preserve">674. Chương 719: Việc Vui Của Hàn Băng Cung (2)</w:t>
      </w:r>
    </w:p>
    <w:p>
      <w:pPr>
        <w:pStyle w:val="Compact"/>
      </w:pPr>
      <w:r>
        <w:br w:type="textWrapping"/>
      </w:r>
      <w:r>
        <w:br w:type="textWrapping"/>
      </w:r>
      <w:r>
        <w:t xml:space="preserve">Lưu Linh biết nếu đây là sự thật thì rắc rối lớn. Uy lực Thần Tiễn từ bảy ngàn năm trước đủ càn quét Tiên Giới, khi Thần Tiễn thân chết toàn Tiên Giới vang tiếng lôi điện bi ca. Cường giả nghịch thiên như vậy sau bảy ngàn năm lại trở về, nếu biết người yêu xuất giá, sợ là hắn tức giận rút tên đủ phá hủy Hàn Băng cung!</w:t>
      </w:r>
    </w:p>
    <w:p>
      <w:pPr>
        <w:pStyle w:val="BodyText"/>
      </w:pPr>
      <w:r>
        <w:t xml:space="preserve">Đệ tử không dám lơ là vội nói ngay, gã biết tin này rất quan trọng:</w:t>
      </w:r>
    </w:p>
    <w:p>
      <w:pPr>
        <w:pStyle w:val="BodyText"/>
      </w:pPr>
      <w:r>
        <w:t xml:space="preserve">- Tin tức này truyền ra từ Chúng Thần Điện, tuyệt đối xác thực, có rất nhiều người trông thấy Thần Tiễn cầm Thứ Kiêu Cung đi tây bắc!</w:t>
      </w:r>
    </w:p>
    <w:p>
      <w:pPr>
        <w:pStyle w:val="BodyText"/>
      </w:pPr>
      <w:r>
        <w:t xml:space="preserve">- Ngươi lui xuống trước đi...</w:t>
      </w:r>
    </w:p>
    <w:p>
      <w:pPr>
        <w:pStyle w:val="BodyText"/>
      </w:pPr>
      <w:r>
        <w:t xml:space="preserve">Tay Lưu Linh run lẩy bẩy.</w:t>
      </w:r>
    </w:p>
    <w:p>
      <w:pPr>
        <w:pStyle w:val="BodyText"/>
      </w:pPr>
      <w:r>
        <w:t xml:space="preserve">Làm sao đây, làm sao đây, bây giờ nên làm cái gì? Không lẽ từ hôn? Nếu lúc này từ hôn với Quan Hãn Thanh thì Hàn Băng cung thật sự tiêu đời. Một gia tộc ẩn thế tuy không lộ sâu cạn nhưng có được thực lực tuyệt đối không kém hơn Hàn Băng cung. Nếu như họ từ hôn, vậy gia tộc ẩn thế này vì danh dự chắc chắn sẽ khai chiến với Hàn Băng Cung. Lưu Linh không thể nhìn Hàn Băng Cung mới vừa lớn mạnh lại quay về tình trạng trước kia.</w:t>
      </w:r>
    </w:p>
    <w:p>
      <w:pPr>
        <w:pStyle w:val="BodyText"/>
      </w:pPr>
      <w:r>
        <w:t xml:space="preserve">Tây bắc, bên trên Lạc Mai trấn, Âu Dương đứng trong biển mai, tâm tình hắn không bình tĩnh. Đứng ở đây Âu Dương như trông thấy quá khứ sinh hoạt cùng Lý Uyển Như, và hắn như thấy bóng dáng cô đơn đứng trong biển mai, nở nụ cười.</w:t>
      </w:r>
    </w:p>
    <w:p>
      <w:pPr>
        <w:pStyle w:val="BodyText"/>
      </w:pPr>
      <w:r>
        <w:t xml:space="preserve">- Cần gì như vậy, tại sao phải đau khổ chờ đợi?</w:t>
      </w:r>
    </w:p>
    <w:p>
      <w:pPr>
        <w:pStyle w:val="BodyText"/>
      </w:pPr>
      <w:r>
        <w:t xml:space="preserve">Sắc mặt Âu Dương hơi khó coi. Dù là ai gặp phải chuyện như vậy đều sẽ giống như hắn.</w:t>
      </w:r>
    </w:p>
    <w:p>
      <w:pPr>
        <w:pStyle w:val="BodyText"/>
      </w:pPr>
      <w:r>
        <w:t xml:space="preserve">- Thôi, mọi chuyện đã qua rồi. Có lẽ ta quá mức để ý thôi.</w:t>
      </w:r>
    </w:p>
    <w:p>
      <w:pPr>
        <w:pStyle w:val="BodyText"/>
      </w:pPr>
      <w:r>
        <w:t xml:space="preserve">Âu Dương lắc đầu nhìn phía xa, đó là hướng Hàn Băng cung, chỗ đó có một cô gái chờ đợi hắn, dù cách bảy ngàn năm nhưng hắn tin tưởng nàng chưa từng quên hắn.</w:t>
      </w:r>
    </w:p>
    <w:p>
      <w:pPr>
        <w:pStyle w:val="BodyText"/>
      </w:pPr>
      <w:r>
        <w:t xml:space="preserve">Âu Dương hóa thành vệt sáng đỏ đón gió từ bầu trời bay nhanh hướng tây bắc. Chỗ này cách Hàn Băng cung chỉ một ngày đường, Âu Dương sốt ruột muốn nhìn thấy người mình yêu.</w:t>
      </w:r>
    </w:p>
    <w:p>
      <w:pPr>
        <w:pStyle w:val="BodyText"/>
      </w:pPr>
      <w:r>
        <w:t xml:space="preserve">Trong Hàn Băng cung, Lý Uyển Như nghĩ đến những lời sư phụ mới nói với nàng.</w:t>
      </w:r>
    </w:p>
    <w:p>
      <w:pPr>
        <w:pStyle w:val="BodyText"/>
      </w:pPr>
      <w:r>
        <w:t xml:space="preserve">- Uyển Như, nếu ngươi biết sư phụ lừa ngươi thì ngươi sẽ đối xử với sư phụ ra sao?</w:t>
      </w:r>
    </w:p>
    <w:p>
      <w:pPr>
        <w:pStyle w:val="BodyText"/>
      </w:pPr>
      <w:r>
        <w:t xml:space="preserve">- Tại sao sư phụ lừa Uyển Như?</w:t>
      </w:r>
    </w:p>
    <w:p>
      <w:pPr>
        <w:pStyle w:val="BodyText"/>
      </w:pPr>
      <w:r>
        <w:t xml:space="preserve">- Sư phụ nói là nếu...</w:t>
      </w:r>
    </w:p>
    <w:p>
      <w:pPr>
        <w:pStyle w:val="BodyText"/>
      </w:pPr>
      <w:r>
        <w:t xml:space="preserve">- Sư phụ vĩnh viễn là sư phụ!</w:t>
      </w:r>
    </w:p>
    <w:p>
      <w:pPr>
        <w:pStyle w:val="BodyText"/>
      </w:pPr>
      <w:r>
        <w:t xml:space="preserve">- Tốt, không uổng sư phụ thu nhận đồ nhi như ngươi. Nếu có một ngày ngươi muốn rời đi thì sư phụ tuyệt đối sẽ không ngăn cản.</w:t>
      </w:r>
    </w:p>
    <w:p>
      <w:pPr>
        <w:pStyle w:val="BodyText"/>
      </w:pPr>
      <w:r>
        <w:t xml:space="preserve">Đấy là đoạn đối thoại của hai sư đồ. Cuộc đối thoại khiến Lý Uyển Như khó hiểu. Tại sao sư phụ nói nàng sẽ rời đi? Nàng thuộc về nơi này, nàng là chủ nhân ở đây, tại sao mình sẽ rời khỏi? Lý Uyển Như nghĩ sao cũng không ra, nhưng nghĩ đến hôn lễ ngày mai thì mặt nàng ửng hồng.</w:t>
      </w:r>
    </w:p>
    <w:p>
      <w:pPr>
        <w:pStyle w:val="BodyText"/>
      </w:pPr>
      <w:r>
        <w:t xml:space="preserve">Trên bầu trời Hàn Băng cung, một bóng người như hùng ưng từ trên trời cao đáp xuống. Bóng dáng ấy xuất hiện, đệ tử Hàn Băng cung tiến lên đón chào.</w:t>
      </w:r>
    </w:p>
    <w:p>
      <w:pPr>
        <w:pStyle w:val="BodyText"/>
      </w:pPr>
      <w:r>
        <w:t xml:space="preserve">Một trưởng lão Hàn Băng cung mặt đầy tươi cười hỏi:</w:t>
      </w:r>
    </w:p>
    <w:p>
      <w:pPr>
        <w:pStyle w:val="BodyText"/>
      </w:pPr>
      <w:r>
        <w:t xml:space="preserve">- Người tới là ai?</w:t>
      </w:r>
    </w:p>
    <w:p>
      <w:pPr>
        <w:pStyle w:val="BodyText"/>
      </w:pPr>
      <w:r>
        <w:t xml:space="preserve">Dù gì lúc này chạy đến thường là khách nhân, đối với khách nhân thì Hàn Băng cung đối xử bình đẳng hết, dù đó có là cường giả hay người bình thường. Vậy nên lúc này có trưởng lão đến nghênh tiếp là đương nhiên.</w:t>
      </w:r>
    </w:p>
    <w:p>
      <w:pPr>
        <w:pStyle w:val="BodyText"/>
      </w:pPr>
      <w:r>
        <w:t xml:space="preserve">- Ủa?</w:t>
      </w:r>
    </w:p>
    <w:p>
      <w:pPr>
        <w:pStyle w:val="BodyText"/>
      </w:pPr>
      <w:r>
        <w:t xml:space="preserve">Âu Dương nhìn bên dưới Hàn Băng Cung giăng đèn kết hoa, hắn cảm thấy có chút buồn bực. Hình như hiện tại còn cách năm mới rất lâu. Tại sao bây giờ Hàn Băng Cung lại nhộn nhịp như vậy? Bên dưới còn có chữ hỉ là sao?</w:t>
      </w:r>
    </w:p>
    <w:p>
      <w:pPr>
        <w:pStyle w:val="BodyText"/>
      </w:pPr>
      <w:r>
        <w:t xml:space="preserve">Trưởng lão thấy Âu Dương bộ dạng mờ mịt vội nói:</w:t>
      </w:r>
    </w:p>
    <w:p>
      <w:pPr>
        <w:pStyle w:val="BodyText"/>
      </w:pPr>
      <w:r>
        <w:t xml:space="preserve">- Dám hỏi các hạ là để tham dự đại điện tân hôn của cung chủ chúng ta sao?</w:t>
      </w:r>
    </w:p>
    <w:p>
      <w:pPr>
        <w:pStyle w:val="BodyText"/>
      </w:pPr>
      <w:r>
        <w:t xml:space="preserve">Âu Dương nghe trưởng lão nói thì càng mờ mịt.</w:t>
      </w:r>
    </w:p>
    <w:p>
      <w:pPr>
        <w:pStyle w:val="BodyText"/>
      </w:pPr>
      <w:r>
        <w:t xml:space="preserve">Đại điện tân hôn của cung chủ? Trong trí nhớ của Âu Dương, hình như cung chủ Hàn Băng Cung là Lưu Linh. Đó chẳng phải là một lão bà saoà? Chẳng lẽ lão già đó có hứng thú tới như vậy sao? Đã già rồi còn muốn thành thân sao?</w:t>
      </w:r>
    </w:p>
    <w:p>
      <w:pPr>
        <w:pStyle w:val="BodyText"/>
      </w:pPr>
      <w:r>
        <w:t xml:space="preserve">Mặc dù Âu Dương rất buồn bực nhưng không hỏi nhiều. Dù gì người ta muốn thành thân hay không thì liên quan gì ngươi. Hắn tới đây chủ yếu là muốn mang Lý Uyển Như đi.</w:t>
      </w:r>
    </w:p>
    <w:p>
      <w:pPr>
        <w:pStyle w:val="BodyText"/>
      </w:pPr>
      <w:r>
        <w:t xml:space="preserve">- Chúc mừng!</w:t>
      </w:r>
    </w:p>
    <w:p>
      <w:pPr>
        <w:pStyle w:val="BodyText"/>
      </w:pPr>
      <w:r>
        <w:t xml:space="preserve">Âu Dương không thất lễ. Câu đầu tiên là chúc mừng. Thuận tiện đi theo trưởng lão mặt đầy tươi cười từ trên trời đáp xuống quảng trường rộng lớn phía trước Hàn Băng Cung.</w:t>
      </w:r>
    </w:p>
    <w:p>
      <w:pPr>
        <w:pStyle w:val="BodyText"/>
      </w:pPr>
      <w:r>
        <w:t xml:space="preserve">Âu Dương lên tiếng:</w:t>
      </w:r>
    </w:p>
    <w:p>
      <w:pPr>
        <w:pStyle w:val="BodyText"/>
      </w:pPr>
      <w:r>
        <w:t xml:space="preserve">- Xin thông báo giúp với Lý Uyển Như của quý tông, nói là có cố nhân đến chơi.</w:t>
      </w:r>
    </w:p>
    <w:p>
      <w:pPr>
        <w:pStyle w:val="BodyText"/>
      </w:pPr>
      <w:r>
        <w:t xml:space="preserve">Âu Dương nói xong câu đó, tâm tình có chút kích động. Dù sao cách xa lâu như vậy, từ khi trùng sinh đến giờ hắn mới gặp lại nàng, khó tránh khỏi có chút xúc động.</w:t>
      </w:r>
    </w:p>
    <w:p>
      <w:pPr>
        <w:pStyle w:val="BodyText"/>
      </w:pPr>
      <w:r>
        <w:t xml:space="preserve">- Bây giờ cung chủ sắp đại hôn, không tiện gặp khách. Tất cả chờ sau hôn lễ mới nói.</w:t>
      </w:r>
    </w:p>
    <w:p>
      <w:pPr>
        <w:pStyle w:val="BodyText"/>
      </w:pPr>
      <w:r>
        <w:t xml:space="preserve">Trưởng lão nghe Âu Dương đòi gặp Lý Uyển Như, dù sửng sốt nhưng vẫn trả lời rất có lễ độ. Dù gì hắn hành động bất phàm, nhìn đã biết không phải là kẻ tầm thường.</w:t>
      </w:r>
    </w:p>
    <w:p>
      <w:pPr>
        <w:pStyle w:val="BodyText"/>
      </w:pPr>
      <w:r>
        <w:t xml:space="preserve">Âu Dương có chút bất đắc dĩ nói:</w:t>
      </w:r>
    </w:p>
    <w:p>
      <w:pPr>
        <w:pStyle w:val="BodyText"/>
      </w:pPr>
      <w:r>
        <w:t xml:space="preserve">- Ta không phải muốn gặp cung chủ của các ngươi. Ta muốn gặp Lý Uyển Như.</w:t>
      </w:r>
    </w:p>
    <w:p>
      <w:pPr>
        <w:pStyle w:val="BodyText"/>
      </w:pPr>
      <w:r>
        <w:t xml:space="preserve">Không lẽ lỗ tai của lão già này bị điếc? Mình gặp Lưu Linh làm gì. Mình chỉ muốn gặp Lý Uyển Như!</w:t>
      </w:r>
    </w:p>
    <w:p>
      <w:pPr>
        <w:pStyle w:val="BodyText"/>
      </w:pPr>
      <w:r>
        <w:t xml:space="preserve">- Không lẽ tiên sinh không biết? Sáu ngàn năm trước lão cung chủ đã thoái vị, truyền vị trí lại cho cung chủ hiện giờ. Người tiên sinh muốn gặp chính là cung chủ của chúng ta.</w:t>
      </w:r>
    </w:p>
    <w:p>
      <w:pPr>
        <w:pStyle w:val="BodyText"/>
      </w:pPr>
      <w:r>
        <w:t xml:space="preserve">Trưởng lão bị Âu Dương chọc cười. Thì ra tiểu tử này không biết gì hết. Hôn sự của Lý Uyển Như và Quan Hãn Thanh đã truyền khắp Tiên Giới. Hiếm có người nào lại không biết.</w:t>
      </w:r>
    </w:p>
    <w:p>
      <w:pPr>
        <w:pStyle w:val="BodyText"/>
      </w:pPr>
      <w:r>
        <w:t xml:space="preserve">Trưởng lão mỉm cười nhưng mặt Âu Dương thì biến sắc.</w:t>
      </w:r>
    </w:p>
    <w:p>
      <w:pPr>
        <w:pStyle w:val="BodyText"/>
      </w:pPr>
      <w:r>
        <w:t xml:space="preserve">Cung chủ là Lý Uyển Như? Lý Uyển Như là cung chủ? Cung chủ sắp thành hôn? Vậy không phải nói là Lý Uyển Như sắp thành hôn? Điều này sao có thể? Dù qua bảy ngàn năm nhưng...Âu Dương không thể tin.</w:t>
      </w:r>
    </w:p>
    <w:p>
      <w:pPr>
        <w:pStyle w:val="BodyText"/>
      </w:pPr>
      <w:r>
        <w:t xml:space="preserve">Trưởng lão thấy Âu Dương đứng ngây như phỗng, vẻ mặt mờ mịt thì lay người hắn.</w:t>
      </w:r>
    </w:p>
    <w:p>
      <w:pPr>
        <w:pStyle w:val="BodyText"/>
      </w:pPr>
      <w:r>
        <w:t xml:space="preserve">Trưởng lão kêu gọi:</w:t>
      </w:r>
    </w:p>
    <w:p>
      <w:pPr>
        <w:pStyle w:val="BodyText"/>
      </w:pPr>
      <w:r>
        <w:t xml:space="preserve">- Tiên sinh? Tiên sinh?</w:t>
      </w:r>
    </w:p>
    <w:p>
      <w:pPr>
        <w:pStyle w:val="BodyText"/>
      </w:pPr>
      <w:r>
        <w:t xml:space="preserve">Âu Dương biểu tình khó coi, hỏi:</w:t>
      </w:r>
    </w:p>
    <w:p>
      <w:pPr>
        <w:pStyle w:val="BodyText"/>
      </w:pPr>
      <w:r>
        <w:t xml:space="preserve">- Ý của ngươi là nói Lý Uyển Như sắp xuất giá?</w:t>
      </w:r>
    </w:p>
    <w:p>
      <w:pPr>
        <w:pStyle w:val="BodyText"/>
      </w:pPr>
      <w:r>
        <w:t xml:space="preserve">Trong khi mặt Âu Dương biến sắc thì có một người rất vui vẻ. Đó chính là tâm ma của hắn.</w:t>
      </w:r>
    </w:p>
    <w:p>
      <w:pPr>
        <w:pStyle w:val="BodyText"/>
      </w:pPr>
      <w:r>
        <w:t xml:space="preserve">Tâm ma la hét trong lòng Âu Dương:</w:t>
      </w:r>
    </w:p>
    <w:p>
      <w:pPr>
        <w:pStyle w:val="BodyText"/>
      </w:pPr>
      <w:r>
        <w:t xml:space="preserve">"Trong lòng của ngươi vẫn có sát niệm. Chỉ cần sát niệm còn thì sớm muốn gì ngươi và ta sẽ hợp sức! Vì một người đàn bà bỏ rơi mình thật sự không đáng..."</w:t>
      </w:r>
    </w:p>
    <w:p>
      <w:pPr>
        <w:pStyle w:val="BodyText"/>
      </w:pPr>
      <w:r>
        <w:t xml:space="preserve">Lúc này Âu Dương lười để ý tới tâm ma.</w:t>
      </w:r>
    </w:p>
    <w:p>
      <w:pPr>
        <w:pStyle w:val="BodyText"/>
      </w:pPr>
      <w:r>
        <w:t xml:space="preserve">- Đúng rồi.</w:t>
      </w:r>
    </w:p>
    <w:p>
      <w:pPr>
        <w:pStyle w:val="BodyText"/>
      </w:pPr>
      <w:r>
        <w:t xml:space="preserve">Trưởng lão bị Âu Dương nhìn lòng run sợ, nhưng bên trên có dặn dù gặp chuyện gì cũng không được thất lễ. Bởi vậy gã vẫn luôn mỉm cười nhìn Âu Dương.</w:t>
      </w:r>
    </w:p>
    <w:p>
      <w:pPr>
        <w:pStyle w:val="BodyText"/>
      </w:pPr>
      <w:r>
        <w:t xml:space="preserve">Nhưng gã không bao giờ ngờ được, mình vừa dứt lời Âu Dương đã làm ra một chuyện khiến gã không thể nào tin nổi.</w:t>
      </w:r>
    </w:p>
    <w:p>
      <w:pPr>
        <w:pStyle w:val="BodyText"/>
      </w:pPr>
      <w:r>
        <w:t xml:space="preserve">Một âm thanh như chuông vang vọng toàn Hàn Băng Cung:</w:t>
      </w:r>
    </w:p>
    <w:p>
      <w:pPr>
        <w:pStyle w:val="BodyText"/>
      </w:pPr>
      <w:r>
        <w:t xml:space="preserve">- Lý Uyển Như! Lăn ra đây cho ta!</w:t>
      </w:r>
    </w:p>
    <w:p>
      <w:pPr>
        <w:pStyle w:val="BodyText"/>
      </w:pPr>
      <w:r>
        <w:t xml:space="preserve">Dù là băng tuyết bị niêm phong quanh năm trên Hàn Băng cung cũng bị âm thanh này chấn động rơi từ nóc nhà xuống.</w:t>
      </w:r>
    </w:p>
    <w:p>
      <w:pPr>
        <w:pStyle w:val="BodyText"/>
      </w:pPr>
      <w:r>
        <w:t xml:space="preserve">Âm thanh như bom nổ, khiến Hàn Băng Cung yên tĩnh chợt trở nên sôi trào. Từng bóng người từ bốn phương tám hướng chạy như bay ra.</w:t>
      </w:r>
    </w:p>
    <w:p>
      <w:pPr>
        <w:pStyle w:val="BodyText"/>
      </w:pPr>
      <w:r>
        <w:t xml:space="preserve">Những người này có người là đệ tử Hàn Băng Cung, cũng có người đến mừng lễ cưới. Không ai ngờ được trong khu vực Hàn Băng Cung lại có người dám hét lời đại nghịch bất đạo như vậy.</w:t>
      </w:r>
    </w:p>
    <w:p>
      <w:pPr>
        <w:pStyle w:val="BodyText"/>
      </w:pPr>
      <w:r>
        <w:t xml:space="preserve">Khi âm thanh này vang lên, Thứ Kiêu Cung xuất hiện sau lưng Âu Dương, mang theo hỏa diễm huyết sắc thông thiên. Chiến cung tức giận thể hiện sự tức giận và bi thương của Âu Dương.</w:t>
      </w:r>
    </w:p>
    <w:p>
      <w:pPr>
        <w:pStyle w:val="BodyText"/>
      </w:pPr>
      <w:r>
        <w:t xml:space="preserve">Âu Dương từ bỏ một thế giới chỉ cầu suốt đời bên nhau. Nhưng đến đây lại hay tin người yêu sắp gả cho người khác. Hắn chịu không nổi loại đả kích này.</w:t>
      </w:r>
    </w:p>
    <w:p>
      <w:pPr>
        <w:pStyle w:val="Compact"/>
      </w:pPr>
      <w:r>
        <w:br w:type="textWrapping"/>
      </w:r>
      <w:r>
        <w:br w:type="textWrapping"/>
      </w:r>
    </w:p>
    <w:p>
      <w:pPr>
        <w:pStyle w:val="Heading2"/>
      </w:pPr>
      <w:bookmarkStart w:id="697" w:name="chương-720-dung-hợp-diệt-tiên-tôn-1"/>
      <w:bookmarkEnd w:id="697"/>
      <w:r>
        <w:t xml:space="preserve">675. Chương 720: Dung Hợp, Diệt Tiên Tôn (1)</w:t>
      </w:r>
    </w:p>
    <w:p>
      <w:pPr>
        <w:pStyle w:val="Compact"/>
      </w:pPr>
      <w:r>
        <w:br w:type="textWrapping"/>
      </w:r>
      <w:r>
        <w:br w:type="textWrapping"/>
      </w:r>
      <w:r>
        <w:t xml:space="preserve">Âu Dương thật tình không thể chịu nổi. Giờ phút này, sát khí đã lâu lại dâng lên trên người hắn. Hỏa diễm linh hồn biến mất thật lâu lại một lần nữa thiêu đốt trên người Âu Dương.</w:t>
      </w:r>
    </w:p>
    <w:p>
      <w:pPr>
        <w:pStyle w:val="BodyText"/>
      </w:pPr>
      <w:r>
        <w:t xml:space="preserve">Giây phút này, Âu Dương cách chí cao vô thượng chỉ một bước. Không gian trước mắt hắn vỡ vụn. Lửa giận của hắn muốn đốt cháy cả thế giới.</w:t>
      </w:r>
    </w:p>
    <w:p>
      <w:pPr>
        <w:pStyle w:val="BodyText"/>
      </w:pPr>
      <w:r>
        <w:t xml:space="preserve">"Đốt cháy đi! Đây mới là ngươi và ta! Làm như vậy thì ngươi mới là Âu Dương! Buông xuống cái gọi là tình. Giết! Giết! Giết! Con đường giết chóc mới là đường chúng ta nên đi. Từ bỏ tất cả, ngươi chính là chí cao vô thượng, ngươi là thần trên trời!"</w:t>
      </w:r>
    </w:p>
    <w:p>
      <w:pPr>
        <w:pStyle w:val="BodyText"/>
      </w:pPr>
      <w:r>
        <w:t xml:space="preserve">Một âm thanh lại vang lên trong lòng Âu Dương. Hiện tại hắn không còn bài xích tâm ma nữa.</w:t>
      </w:r>
    </w:p>
    <w:p>
      <w:pPr>
        <w:pStyle w:val="BodyText"/>
      </w:pPr>
      <w:r>
        <w:t xml:space="preserve">Một giọng nam từ xa truyền đến:</w:t>
      </w:r>
    </w:p>
    <w:p>
      <w:pPr>
        <w:pStyle w:val="BodyText"/>
      </w:pPr>
      <w:r>
        <w:t xml:space="preserve">- Là ai dám càn rỡ như vậy?</w:t>
      </w:r>
    </w:p>
    <w:p>
      <w:pPr>
        <w:pStyle w:val="BodyText"/>
      </w:pPr>
      <w:r>
        <w:t xml:space="preserve">Một người đàn ông toàn thân mặc y phục màu xanh, một thanh trường kiếm ngọc bích, mặt như ngọc, từ trên trời hạ xuống, phong thái bất phàm.</w:t>
      </w:r>
    </w:p>
    <w:p>
      <w:pPr>
        <w:pStyle w:val="BodyText"/>
      </w:pPr>
      <w:r>
        <w:t xml:space="preserve">Sau lưng người đàn ông có chuỗi dài ảo ảnh. Đó chính là Quan Hãn Thanh, Tiên Tôn Quan Hãn Thanh. Từ khi gã tu luyện đến nay chưa tới ba ngàn năm, đã đạt được thành tựu như vậy, tu vi như vậy đủ nói cho toàn thế giới biết về thiên phú của gã. Nhưng Quan Hãn Thanh đối diện với Âu Dương là tồn tại chỉ cách chí cao vô thượng chỉ một bước. Vậy nên dù hôm nay gã có phong thái cỡ nào cũng nhất định chỉ là vai phụ, là một kẻ rất đáng thương.</w:t>
      </w:r>
    </w:p>
    <w:p>
      <w:pPr>
        <w:pStyle w:val="BodyText"/>
      </w:pPr>
      <w:r>
        <w:t xml:space="preserve">- Cút!</w:t>
      </w:r>
    </w:p>
    <w:p>
      <w:pPr>
        <w:pStyle w:val="BodyText"/>
      </w:pPr>
      <w:r>
        <w:t xml:space="preserve">Một chữ cút như tiếng sấm giữa trời, khiến toàn thế giới chấn động. Tâm tưởng thì niệm đạt. Lửa giận của Âu Dương đã nối liền thiên địa. Giờ phút này hắn thật sự là thần.</w:t>
      </w:r>
    </w:p>
    <w:p>
      <w:pPr>
        <w:pStyle w:val="BodyText"/>
      </w:pPr>
      <w:r>
        <w:t xml:space="preserve">- A!</w:t>
      </w:r>
    </w:p>
    <w:p>
      <w:pPr>
        <w:pStyle w:val="BodyText"/>
      </w:pPr>
      <w:r>
        <w:t xml:space="preserve">Quan Hãn Thanh nhìn người đàn ông toàn thân có hỏa diễm huyết sắc thiêu đốt hừng hực. Hiển nhiên đối phương đến không có ý tốt. Hơn nữa ở chỗ dám kêu thẳng tên vị hôn thê của gã, khiến gã rất tức giận!</w:t>
      </w:r>
    </w:p>
    <w:p>
      <w:pPr>
        <w:pStyle w:val="BodyText"/>
      </w:pPr>
      <w:r>
        <w:t xml:space="preserve">Âu Dương lại rống lên:</w:t>
      </w:r>
    </w:p>
    <w:p>
      <w:pPr>
        <w:pStyle w:val="BodyText"/>
      </w:pPr>
      <w:r>
        <w:t xml:space="preserve">- Lý Uyển Như! Lăn ra đây cho ta!</w:t>
      </w:r>
    </w:p>
    <w:p>
      <w:pPr>
        <w:pStyle w:val="BodyText"/>
      </w:pPr>
      <w:r>
        <w:t xml:space="preserve">Lần này có bóng người từ xa bay đến. Không phải là Lý Uyển Như mà là Lưu Linh. Từ khi Lưu Linh nghe tiếng rống thứ nhất liền biết là ai.</w:t>
      </w:r>
    </w:p>
    <w:p>
      <w:pPr>
        <w:pStyle w:val="BodyText"/>
      </w:pPr>
      <w:r>
        <w:t xml:space="preserve">Hiện tại trên đời có ai dám nói như vậy với Lý Uyển Như, còn trực tiếp mắng nàng thì chỉ có một người. Chính vì người này đã khiến nàng chặt đứt một kiếp của mình.</w:t>
      </w:r>
    </w:p>
    <w:p>
      <w:pPr>
        <w:pStyle w:val="BodyText"/>
      </w:pPr>
      <w:r>
        <w:t xml:space="preserve">- Là ngươi.</w:t>
      </w:r>
    </w:p>
    <w:p>
      <w:pPr>
        <w:pStyle w:val="BodyText"/>
      </w:pPr>
      <w:r>
        <w:t xml:space="preserve">Lưu Linh nhìn người đàn ông này. Lưu Linh không hiểu rõ về khí tức của Âu Dương. Giờ phút này khí tức gì đó đã không quan trọng nữa. Mấu chốt ở chỗ Thứ Kiêu Cung sau lưng và cơn giận của hắn đã nói lên tất cả.</w:t>
      </w:r>
    </w:p>
    <w:p>
      <w:pPr>
        <w:pStyle w:val="BodyText"/>
      </w:pPr>
      <w:r>
        <w:t xml:space="preserve">- Cút!</w:t>
      </w:r>
    </w:p>
    <w:p>
      <w:pPr>
        <w:pStyle w:val="BodyText"/>
      </w:pPr>
      <w:r>
        <w:t xml:space="preserve">Âu Dương thật sự tức giận. Tay trái của hứn duỗi ra. Thứ Kiêu Cung đã nằm trong tay.</w:t>
      </w:r>
    </w:p>
    <w:p>
      <w:pPr>
        <w:pStyle w:val="BodyText"/>
      </w:pPr>
      <w:r>
        <w:t xml:space="preserve">- Bảo Lý Uyển Như đi ra gặp ta! Hôm nay ta không muốn giết người. Ta chỉ cần một lời giải thích! Đừng ép ta bắn tên, ta mà bắn tên sẽ có người phải chết!</w:t>
      </w:r>
    </w:p>
    <w:p>
      <w:pPr>
        <w:pStyle w:val="BodyText"/>
      </w:pPr>
      <w:r>
        <w:t xml:space="preserve">Mắt Âu Dương biến thành màu vàng, quan tâm chiến ý và chiến ý tất sát như ẩn như hiện trên người hắn.</w:t>
      </w:r>
    </w:p>
    <w:p>
      <w:pPr>
        <w:pStyle w:val="BodyText"/>
      </w:pPr>
      <w:r>
        <w:t xml:space="preserve">- Là ai dám đại náo Hàn Băng Cung của ta!</w:t>
      </w:r>
    </w:p>
    <w:p>
      <w:pPr>
        <w:pStyle w:val="BodyText"/>
      </w:pPr>
      <w:r>
        <w:t xml:space="preserve">Một bóng người như tiên từ trên trời lạc xuống trần gian. Nàng đứng chắn trước mặt Lưu Linh, đối diện với Âu Dương.</w:t>
      </w:r>
    </w:p>
    <w:p>
      <w:pPr>
        <w:pStyle w:val="BodyText"/>
      </w:pPr>
      <w:r>
        <w:t xml:space="preserve">- Là ai? Ha ha ha...nàng không thể nhận ra ta là ai sao?</w:t>
      </w:r>
    </w:p>
    <w:p>
      <w:pPr>
        <w:pStyle w:val="BodyText"/>
      </w:pPr>
      <w:r>
        <w:t xml:space="preserve">Âu Dương nhìn cô gái trước mắt. Cô gái vô cùng quen thuộc. Cô gái này khiến hắn vướng bận bảy năm. Cô gái này từng cùng hắn đi qua tuổi xế chiều, cùng xem núi tuyết, ngắm mặt trời lặn, cùng ở biển mai nhìn mặt trời mọc, cùng ở chung nhà, dịu dàng khó quên. Trái tim Âu Dương như bị con dao cùn giày xéo, đau nát tim gan.</w:t>
      </w:r>
    </w:p>
    <w:p>
      <w:pPr>
        <w:pStyle w:val="BodyText"/>
      </w:pPr>
      <w:r>
        <w:t xml:space="preserve">Cảm giác lạnh lẽo tràn ngập trái tim Âu Dương. Bằng hữu và huynh đệ không nhận ra mình, Âu Dương có thể không cần. Bởi vì cho dù bằng hữu, huynh đệ có thân thiết hơn nữa cũng không giống cô gái này, người đã làm bạn bên hắn bốn mươi năm! Thời gian bốn mươi năm là khoảng thời gian hạnh phúc nhất đời Âu Dương. Nhưng hôm nay tất cả đã tan vỡ, tất cả như giấc mộng đẹp bị đập nát.</w:t>
      </w:r>
    </w:p>
    <w:p>
      <w:pPr>
        <w:pStyle w:val="BodyText"/>
      </w:pPr>
      <w:r>
        <w:t xml:space="preserve">Lý Uyển Như nhìn người đàn ông trước mắt, hỏi:</w:t>
      </w:r>
    </w:p>
    <w:p>
      <w:pPr>
        <w:pStyle w:val="BodyText"/>
      </w:pPr>
      <w:r>
        <w:t xml:space="preserve">- Ngươi là ai?</w:t>
      </w:r>
    </w:p>
    <w:p>
      <w:pPr>
        <w:pStyle w:val="BodyText"/>
      </w:pPr>
      <w:r>
        <w:t xml:space="preserve">Lý Uyển Như cảm thấy người đàn ông này cực kỳ quen thuộc. Nhưng dù cố gắng thế nào thì nàng cũng không thể nghĩ ra thân phận của hắn.</w:t>
      </w:r>
    </w:p>
    <w:p>
      <w:pPr>
        <w:pStyle w:val="BodyText"/>
      </w:pPr>
      <w:r>
        <w:t xml:space="preserve">- Thôi, là ta quá cố chấp. Một đời trước rốt cuộc chỉ là chuyện kiếp trước...ha ha ha ha...</w:t>
      </w:r>
    </w:p>
    <w:p>
      <w:pPr>
        <w:pStyle w:val="BodyText"/>
      </w:pPr>
      <w:r>
        <w:t xml:space="preserve">Âu Dương cười đau thương, Thứ Kiêu Cung run rẩy theo tiếng cười.</w:t>
      </w:r>
    </w:p>
    <w:p>
      <w:pPr>
        <w:pStyle w:val="BodyText"/>
      </w:pPr>
      <w:r>
        <w:t xml:space="preserve">Bàn tay nắm Thứ Kiêu Cung bởi vì dùng sức quá mạnh mà khớp xương trắng bệch.</w:t>
      </w:r>
    </w:p>
    <w:p>
      <w:pPr>
        <w:pStyle w:val="BodyText"/>
      </w:pPr>
      <w:r>
        <w:t xml:space="preserve">- Đã qua, tất cả đã qua. Đó chỉ là do ta mơ mộng viễn vông. Có lẽ đời này đã nhất định khiến ta phải cô độc mãi mãi.</w:t>
      </w:r>
    </w:p>
    <w:p>
      <w:pPr>
        <w:pStyle w:val="BodyText"/>
      </w:pPr>
      <w:r>
        <w:t xml:space="preserve">Âu Dương cười. Hắn cười thê lương, cười thống khổ. Bây giờ Âu Dương không muốn ở lại đây lâu hơn. Hắn chỉ muốn rời đi, chỉ muốn chạy trốn khỏi thế giới này!</w:t>
      </w:r>
    </w:p>
    <w:p>
      <w:pPr>
        <w:pStyle w:val="BodyText"/>
      </w:pPr>
      <w:r>
        <w:t xml:space="preserve">- Ta sai rồi. Ta không nên trở về. Có lẽ ta thật sự không nên trở về.</w:t>
      </w:r>
    </w:p>
    <w:p>
      <w:pPr>
        <w:pStyle w:val="BodyText"/>
      </w:pPr>
      <w:r>
        <w:t xml:space="preserve">Nước mắt chảy trong lòng Âu Dương, hắn xoay người định rời đi.</w:t>
      </w:r>
    </w:p>
    <w:p>
      <w:pPr>
        <w:pStyle w:val="BodyText"/>
      </w:pPr>
      <w:r>
        <w:t xml:space="preserve">Quan Hãn Thanh quát:</w:t>
      </w:r>
    </w:p>
    <w:p>
      <w:pPr>
        <w:pStyle w:val="BodyText"/>
      </w:pPr>
      <w:r>
        <w:t xml:space="preserve">- Đây là nơi ngươi muốn đến thì đến, muốn đi thì đi sao!?</w:t>
      </w:r>
    </w:p>
    <w:p>
      <w:pPr>
        <w:pStyle w:val="BodyText"/>
      </w:pPr>
      <w:r>
        <w:t xml:space="preserve">Hiển nhiên Quan Hãn Thanh không nhận ra Thứ Kiêu Cung. Gã không biết được sự cường đại của người đàn ông trước mắt. Quan Hãn Thanh chỉ biết rằng mới vừa nãy người đàn ông này đã sỉ nhục vị hôn thê của gã, còn chạy tới đây nói những lời điên điên khùng khùng. Mặc kệ thế nào gã cũng phải dạy cho người này một bài học.</w:t>
      </w:r>
    </w:p>
    <w:p>
      <w:pPr>
        <w:pStyle w:val="BodyText"/>
      </w:pPr>
      <w:r>
        <w:t xml:space="preserve">- Cút!</w:t>
      </w:r>
    </w:p>
    <w:p>
      <w:pPr>
        <w:pStyle w:val="BodyText"/>
      </w:pPr>
      <w:r>
        <w:t xml:space="preserve">Âu Dương rít qua kẽ răng. Tay hắn bắt đầu run rẩy.</w:t>
      </w:r>
    </w:p>
    <w:p>
      <w:pPr>
        <w:pStyle w:val="BodyText"/>
      </w:pPr>
      <w:r>
        <w:t xml:space="preserve">Quan Hãn Thanh nói:</w:t>
      </w:r>
    </w:p>
    <w:p>
      <w:pPr>
        <w:pStyle w:val="BodyText"/>
      </w:pPr>
      <w:r>
        <w:t xml:space="preserve">- Hừ! Để xem rốt cuộc là ai phải cút!</w:t>
      </w:r>
    </w:p>
    <w:p>
      <w:pPr>
        <w:pStyle w:val="BodyText"/>
      </w:pPr>
      <w:r>
        <w:t xml:space="preserve">Trường kiếm ngọc bích đã được rút ra khỏi vỏ, mang theo một chuỗi cầu vồng xông về phía Âu Dương.</w:t>
      </w:r>
    </w:p>
    <w:p>
      <w:pPr>
        <w:pStyle w:val="BodyText"/>
      </w:pPr>
      <w:r>
        <w:t xml:space="preserve">Lưu Linh nhìn thấy như vậy vội hét lên can ngăn:</w:t>
      </w:r>
    </w:p>
    <w:p>
      <w:pPr>
        <w:pStyle w:val="BodyText"/>
      </w:pPr>
      <w:r>
        <w:t xml:space="preserve">- Đừng!!!</w:t>
      </w:r>
    </w:p>
    <w:p>
      <w:pPr>
        <w:pStyle w:val="BodyText"/>
      </w:pPr>
      <w:r>
        <w:t xml:space="preserve">Quan Hãn Thanh chỉ là Tiên Tôn, sao có thể cường đại được bằng Thần Tiễn. Quan Hãn Thanh có thiên phú rất tốt, có thể trong thời gian ngắn ngủi đạt tới cảnh giới này. Tuy rằng phần lớn đều nhờ vào gia tộc, nhưng so với Thần Tiễn biến thái chưa tới trăm năm đã có thể chính diện đối kháng Ngụy Bỉnh Dập thì hai người căn bản không cùng đẳng cấp!</w:t>
      </w:r>
    </w:p>
    <w:p>
      <w:pPr>
        <w:pStyle w:val="BodyText"/>
      </w:pPr>
      <w:r>
        <w:t xml:space="preserve">Vèo!</w:t>
      </w:r>
    </w:p>
    <w:p>
      <w:pPr>
        <w:pStyle w:val="BodyText"/>
      </w:pPr>
      <w:r>
        <w:t xml:space="preserve">Thứ Kiêu Cung run rẩy, trường tiễn huyết sắc bị Âu Dương kéo căng. Hiện tại tiễn thuật của Âu Dương đã tới cảnh giới thứ ba. Hắn đã không cần chạy trốn nữa. Âu Dương có thể chính diện đối đầu chí cường giả trong thiên hạ. Hơn nữa bây giờ tu vi của hắn cao cường. Dù không có Thứ Kiêu Cung cũng đủ giết chết Quan Hãn Thanh ngay lập tức.</w:t>
      </w:r>
    </w:p>
    <w:p>
      <w:pPr>
        <w:pStyle w:val="BodyText"/>
      </w:pPr>
      <w:r>
        <w:t xml:space="preserve">Quan Hãn Thanh thấy Âu Dương đứng đó giương cung thì vẻ mặt khinh thường nói:</w:t>
      </w:r>
    </w:p>
    <w:p>
      <w:pPr>
        <w:pStyle w:val="BodyText"/>
      </w:pPr>
      <w:r>
        <w:t xml:space="preserve">- Hừ! Cho rằng mình là Thần Tiễn...</w:t>
      </w:r>
    </w:p>
    <w:p>
      <w:pPr>
        <w:pStyle w:val="BodyText"/>
      </w:pPr>
      <w:r>
        <w:t xml:space="preserve">Trường kiếm từ trên trời phóng về phía Âu Dương. Nhưng Quan Hãn Thanh còn chưa nói hết câu thì trường tiễn huyết sắc đã đâm thủng ngực gã. Hỏa diễm huyết sắc thiêu cháy linh hồn của gã.</w:t>
      </w:r>
    </w:p>
    <w:p>
      <w:pPr>
        <w:pStyle w:val="BodyText"/>
      </w:pPr>
      <w:r>
        <w:t xml:space="preserve">Tiêu diệt! Đây thật sự là tiêu diệt ngay lập tức. Dù không dung hợp với tâm ma nhưng hiện tại sát ý của Âu Dương đã kéo theo tâm ma cùng hắn ra tay. Đó là lực lượng gần sát với chí cao vô thượng thì Quan Hãn Thanh bình thường làm sao có thể chống đỡ được?</w:t>
      </w:r>
    </w:p>
    <w:p>
      <w:pPr>
        <w:pStyle w:val="BodyText"/>
      </w:pPr>
      <w:r>
        <w:t xml:space="preserve">Vèo!</w:t>
      </w:r>
    </w:p>
    <w:p>
      <w:pPr>
        <w:pStyle w:val="BodyText"/>
      </w:pPr>
      <w:r>
        <w:t xml:space="preserve">Nhìn Quan Hãn Thanh rơi từ trên trời xuống, thân thể bị đốt thành tro, nhiều người hít một hơi lạnh. Đây chính là một Tiên Tôn. Một Tiên Tôn lại bị một người bắn một mũi tên giết chết ngay tại chỗ, đốt thành tro tàn. Hiện tại rất nhiều người đều liên tưởng đến lời đồn gần đây.</w:t>
      </w:r>
    </w:p>
    <w:p>
      <w:pPr>
        <w:pStyle w:val="BodyText"/>
      </w:pPr>
      <w:r>
        <w:t xml:space="preserve">- Hỏa diễm huyết sắc, trường cung...rất quen thuộc...</w:t>
      </w:r>
    </w:p>
    <w:p>
      <w:pPr>
        <w:pStyle w:val="BodyText"/>
      </w:pPr>
      <w:r>
        <w:t xml:space="preserve">Lý Uyển Như nhìn lửa trên mặt đất dần tắt, nàng cảm thấy đầu vô cùng đau đớn.</w:t>
      </w:r>
    </w:p>
    <w:p>
      <w:pPr>
        <w:pStyle w:val="BodyText"/>
      </w:pPr>
      <w:r>
        <w:t xml:space="preserve">- Còn ai muốn ngăn cản ta nữa không?</w:t>
      </w:r>
    </w:p>
    <w:p>
      <w:pPr>
        <w:pStyle w:val="Compact"/>
      </w:pPr>
      <w:r>
        <w:br w:type="textWrapping"/>
      </w:r>
      <w:r>
        <w:br w:type="textWrapping"/>
      </w:r>
    </w:p>
    <w:p>
      <w:pPr>
        <w:pStyle w:val="Heading2"/>
      </w:pPr>
      <w:bookmarkStart w:id="698" w:name="chương-721-dung-hợp-diệt-tiên-tôn-2"/>
      <w:bookmarkEnd w:id="698"/>
      <w:r>
        <w:t xml:space="preserve">676. Chương 721: Dung Hợp, Diệt Tiên Tôn (2)</w:t>
      </w:r>
    </w:p>
    <w:p>
      <w:pPr>
        <w:pStyle w:val="Compact"/>
      </w:pPr>
      <w:r>
        <w:br w:type="textWrapping"/>
      </w:r>
      <w:r>
        <w:br w:type="textWrapping"/>
      </w:r>
      <w:r>
        <w:t xml:space="preserve">Âu Dương nhìn xung quanh. Khi liếc mắt đến nét mặt bi thương của Lý Uyển Như hắn lại hỏi.</w:t>
      </w:r>
    </w:p>
    <w:p>
      <w:pPr>
        <w:pStyle w:val="BodyText"/>
      </w:pPr>
      <w:r>
        <w:t xml:space="preserve">- Còn ai muốn ngăn cản ta nữa không?</w:t>
      </w:r>
    </w:p>
    <w:p>
      <w:pPr>
        <w:pStyle w:val="BodyText"/>
      </w:pPr>
      <w:r>
        <w:t xml:space="preserve">Câu nói cực kỳ kiêu ngạo. Có lẽ giờ phút này Âu Dương mới là một Âu Dương thật sự. Nhưng đó là một Âu Dương đã mất đi chữ tình.</w:t>
      </w:r>
    </w:p>
    <w:p>
      <w:pPr>
        <w:pStyle w:val="BodyText"/>
      </w:pPr>
      <w:r>
        <w:t xml:space="preserve">- Cùng ngươi đi xem muôn ngàn phồn hoa, hái dược ở Bất Lão tuyền, ngắm trăng ở Lạc Nguyệt Cốc, xem mặt trời mọc và lặn ở Lạc Mai Trấn, bên nhau cả đời, cùng xuống suối vàng! Bà nội nó, tất cả đều là rác rưởi. Tổ cha nó toàn là nói xạo...</w:t>
      </w:r>
    </w:p>
    <w:p>
      <w:pPr>
        <w:pStyle w:val="BodyText"/>
      </w:pPr>
      <w:r>
        <w:t xml:space="preserve">Âu Dương từng bước một đi lên trời. Hắn như tiên nhân bước lên thang trời. Giờ phút này hắn không còn tinvào cái gọi là tình yêu nữa.</w:t>
      </w:r>
    </w:p>
    <w:p>
      <w:pPr>
        <w:pStyle w:val="BodyText"/>
      </w:pPr>
      <w:r>
        <w:t xml:space="preserve">- Bất Lão Tuyền... Lạc Nguyệt Cốc... Lạc Mai Trấn...</w:t>
      </w:r>
    </w:p>
    <w:p>
      <w:pPr>
        <w:pStyle w:val="BodyText"/>
      </w:pPr>
      <w:r>
        <w:t xml:space="preserve">Nhìn bóng người này dần biến mất trên trời, Lý Uyển Như cảm thấy đầu cực kỳ nhức nhối. Một luồng sáng màu vàng chớp lóe trên đỉnh đầu nàng. Đó là trâm cài phong ấn ký ức của Lý Uyển Như, là trâm cài ghi nhớ tất cả. Bởi vì Âu Dương xuất hiện đã dẫn động nó.</w:t>
      </w:r>
    </w:p>
    <w:p>
      <w:pPr>
        <w:pStyle w:val="BodyText"/>
      </w:pPr>
      <w:r>
        <w:t xml:space="preserve">Sự việc luôn trùng hợp như vậy. Nếu Âu Dương không có tâm ma, nếu hắn có thể dừng lại hỏi rõ, vậy thì hắn sẽ không đau thương rời đi.</w:t>
      </w:r>
    </w:p>
    <w:p>
      <w:pPr>
        <w:pStyle w:val="BodyText"/>
      </w:pPr>
      <w:r>
        <w:t xml:space="preserve">- A!!!</w:t>
      </w:r>
    </w:p>
    <w:p>
      <w:pPr>
        <w:pStyle w:val="BodyText"/>
      </w:pPr>
      <w:r>
        <w:t xml:space="preserve">Lý Uyển Như thống khổ rên rỉ. Trâm cài trên đỉnh đầu nàng chớp lóe. Cuối cùng nó không rời khỏi đầu nàng mà lại phong ấn đoạn ký ức này, phong ấn vĩnh viễn!</w:t>
      </w:r>
    </w:p>
    <w:p>
      <w:pPr>
        <w:pStyle w:val="BodyText"/>
      </w:pPr>
      <w:r>
        <w:t xml:space="preserve">Chặt đứt đời này đâu dễ dàng mở ra. Nếu Âu Dương ở lại, nếu hắn dùng quan tâm chiến ý nhìn bên trong lòng Lý Uyển Như một lần, vậy thì hôm nay sẽ không xuất hiện hiểu lầm như vậy.</w:t>
      </w:r>
    </w:p>
    <w:p>
      <w:pPr>
        <w:pStyle w:val="BodyText"/>
      </w:pPr>
      <w:r>
        <w:t xml:space="preserve">Tất cả đều trùng hợp như thế. Âu Dương vui vẻ từ phương xa đến gặp người yêu. Nhưng nghe được tin người yêu thành hôn, gặp mặt trực tiếp chỉ nhận được một câu câu hỏi ngươi là ai. Cho dù Âu Dương có bình tĩnh đến đâu cũng không thể chấp nhận được.</w:t>
      </w:r>
    </w:p>
    <w:p>
      <w:pPr>
        <w:pStyle w:val="BodyText"/>
      </w:pPr>
      <w:r>
        <w:t xml:space="preserve">Vậy nên Âu Dương lập tức bùng nổ cũng là việc bình thường. Bây giờ hắn lại một lần nữa chạy trốn, ít nhiều cũng bởi vì tâm ma quấy phá. Nếu không có tâm ma có lẽ Âu Dương sẽ bình tĩnh suy nghĩ mọi thứ. Nhưng vì tâm ma thổi lửa góp gió, hắn chỉ còn lại sát ý.</w:t>
      </w:r>
    </w:p>
    <w:p>
      <w:pPr>
        <w:pStyle w:val="BodyText"/>
      </w:pPr>
      <w:r>
        <w:t xml:space="preserve">Trong thông đạo Âu Dương rống lên:</w:t>
      </w:r>
    </w:p>
    <w:p>
      <w:pPr>
        <w:pStyle w:val="BodyText"/>
      </w:pPr>
      <w:r>
        <w:t xml:space="preserve">- Cút đi! Ta không cần ngươi!</w:t>
      </w:r>
    </w:p>
    <w:p>
      <w:pPr>
        <w:pStyle w:val="BodyText"/>
      </w:pPr>
      <w:r>
        <w:t xml:space="preserve">Âu Dương đang nói với tâm ma.</w:t>
      </w:r>
    </w:p>
    <w:p>
      <w:pPr>
        <w:pStyle w:val="BodyText"/>
      </w:pPr>
      <w:r>
        <w:t xml:space="preserve">Tâm ma trả lời lại:</w:t>
      </w:r>
    </w:p>
    <w:p>
      <w:pPr>
        <w:pStyle w:val="BodyText"/>
      </w:pPr>
      <w:r>
        <w:t xml:space="preserve">- Hừ! Lúc cần lực lượng thì nhớ đến ta, bây giờ muốn đá ta đi? Tốt! Ngươi giỏi lắm. Để ta xem ngươi không có ta thì ngươi sống thế nào.</w:t>
      </w:r>
    </w:p>
    <w:p>
      <w:pPr>
        <w:pStyle w:val="BodyText"/>
      </w:pPr>
      <w:r>
        <w:t xml:space="preserve">Tâm ma nói xong bóng người lóe lên rồi biến mất trong lòng Âu Dương. Hỏa diễm trên người hắn cũng dần biến mất.</w:t>
      </w:r>
    </w:p>
    <w:p>
      <w:pPr>
        <w:pStyle w:val="BodyText"/>
      </w:pPr>
      <w:r>
        <w:t xml:space="preserve">Tiếp theo thông đạo thời không sụp đổ. Âu Dương giống như bị ném ra ngoài thông đạo thời không. Đợi khi Âu Dương lại mở to mắt, đập vào mặt hắn là gió biển có mùi mặn của muối và tia nắng chiếu vào làm hắn cảm thấy chói mắt.</w:t>
      </w:r>
    </w:p>
    <w:p>
      <w:pPr>
        <w:pStyle w:val="BodyText"/>
      </w:pPr>
      <w:r>
        <w:t xml:space="preserve">- Đây là đâu? Hải Ngoại Thiên đảo?</w:t>
      </w:r>
    </w:p>
    <w:p>
      <w:pPr>
        <w:pStyle w:val="BodyText"/>
      </w:pPr>
      <w:r>
        <w:t xml:space="preserve">Trong lòng Âu Dương tràn đầy thắc mắc. Nhưng rất nhanh hắn nhớ tới vài chuyện ở Tiên Giới.</w:t>
      </w:r>
    </w:p>
    <w:p>
      <w:pPr>
        <w:pStyle w:val="BodyText"/>
      </w:pPr>
      <w:r>
        <w:t xml:space="preserve">Tại Tiên Giới, hải vực phía đông, Thiên Đảo trong biển đều là tán tu. Hải Ngoại Thiên đảo có vô số cường giả. Rất nhiều người có vết thương lòng rời xa Tiên Giới trốn vào trong Hải Ngoại Thiên Đảo làm đảo chủ ẩn thế, cô độc suốt đời.</w:t>
      </w:r>
    </w:p>
    <w:p>
      <w:pPr>
        <w:pStyle w:val="BodyText"/>
      </w:pPr>
      <w:r>
        <w:t xml:space="preserve">- Hải Ngoại Thiên đảo...Đạm Đài gia tộc...</w:t>
      </w:r>
    </w:p>
    <w:p>
      <w:pPr>
        <w:pStyle w:val="BodyText"/>
      </w:pPr>
      <w:r>
        <w:t xml:space="preserve">Âu Dương chợt nhớ một việc, đó là Đạm Đài gia tộc đã biến mất. Lúc trước hắn từng hỏi thăm tin tức liên quan đến Đạm Đài gia.</w:t>
      </w:r>
    </w:p>
    <w:p>
      <w:pPr>
        <w:pStyle w:val="BodyText"/>
      </w:pPr>
      <w:r>
        <w:t xml:space="preserve">Nghe nói toàn Đạm Đài gia đều được đưa đến Tiên Giới. Đạm Đài gia ở Tiên Giới chính là tại đông hải này, chiếm cứ một tiểu đảo không tệ ở Hải Ngoại Thiên đảo.</w:t>
      </w:r>
    </w:p>
    <w:p>
      <w:pPr>
        <w:pStyle w:val="BodyText"/>
      </w:pPr>
      <w:r>
        <w:t xml:space="preserve">- Hừ! Có chút thù hận cũng nên giải quyết thôi!</w:t>
      </w:r>
    </w:p>
    <w:p>
      <w:pPr>
        <w:pStyle w:val="BodyText"/>
      </w:pPr>
      <w:r>
        <w:t xml:space="preserve">Lúc này đầu óc Âu Dương trống rống. Đâu mới rồi đau thương đã rời xa. Tâm ma biến mất không chỉ mang đi lực lượng còn đem đi luôn chút ký ức của Âu Dương.</w:t>
      </w:r>
    </w:p>
    <w:p>
      <w:pPr>
        <w:pStyle w:val="BodyText"/>
      </w:pPr>
      <w:r>
        <w:t xml:space="preserve">Âu Dương không giống như Lý Uyển Như chặt đứt kiếp này, hắn thuộc dạng cố ý mất trí nhớ, một vài thứ không thể chấp nhận bị hắn lựa chọn quên đi.</w:t>
      </w:r>
    </w:p>
    <w:p>
      <w:pPr>
        <w:pStyle w:val="BodyText"/>
      </w:pPr>
      <w:r>
        <w:t xml:space="preserve">Nhưng đó không phải là cách giải quyết, bởi vì sẽ có một ngày hắn nhớ lại, sẽ có một ngày hắn phải đối mặt hai cô gái.</w:t>
      </w:r>
    </w:p>
    <w:p>
      <w:pPr>
        <w:pStyle w:val="BodyText"/>
      </w:pPr>
      <w:r>
        <w:t xml:space="preserve">Trong Hàn Băng cung, tin Quan Hãn Thanh bị Thần Tiễn giết chết truyền khắp tây bắc, Bích Huyết Vân Đình trung tin muốn truy sát Thần Tiễn, nhưng không ai quan tâm cái gọi là truy sát lệnh này. E rằng chính Bích Huyết Vân Đình cũng không thật sự muốn giết chết Thần Tiễn.</w:t>
      </w:r>
    </w:p>
    <w:p>
      <w:pPr>
        <w:pStyle w:val="BodyText"/>
      </w:pPr>
      <w:r>
        <w:t xml:space="preserve">Một mũi tên tiêu diệt Tiên Tôn! Cái này là bị tiêu diệt không chút phản khán, lúc đó rất nhiều cường giả chính mắt thấy Quan Hãn Thanh chết như thế nào. Quá mạnh mẽ, Âu Dương khi đó quá cường đại!</w:t>
      </w:r>
    </w:p>
    <w:p>
      <w:pPr>
        <w:pStyle w:val="BodyText"/>
      </w:pPr>
      <w:r>
        <w:t xml:space="preserve">Âu Dương đại náo Hàn Băng cung, một mũi tên tiêu diệt Quan Hãn Thanh thiếu chủ Bích Huyết Vân Đình, thương tâm biến mất ở chân trời. Lần này hai nhân vật chính đều mất đi đoạn ký ức quý giá. Lý Uyển Như bị trâm cài phong ấn, không nhớ ra Âu Dương là ai. Âu Dương thì cố ý quên đi cô gái này. Chuyện đời mấy ai ngờ, đôi tình nhân vốn nên dắt tay nhau tiêu dao trọng thiên địa chỉ vì một hiểu lầm nho nhỏ mà hủy diệt tất cả.</w:t>
      </w:r>
    </w:p>
    <w:p>
      <w:pPr>
        <w:pStyle w:val="BodyText"/>
      </w:pPr>
      <w:r>
        <w:t xml:space="preserve">...</w:t>
      </w:r>
    </w:p>
    <w:p>
      <w:pPr>
        <w:pStyle w:val="BodyText"/>
      </w:pPr>
      <w:r>
        <w:t xml:space="preserve">Hải Ngoại Thiên Đảo, cường giả vô số. Nơi này là nơi vô số tán tu giả tụ tập. Không nên xem thường những tán tu giả này. Trong tán tu giả cũng không thiếu cường giả như Hoàn Nhan Liệt. Chỉ có điều phần lớn những người như vậy cũng là những người có thù có oán, hoặc chính là một vài người thật sự khám phá hồng trần, hiểu rõ cuộc đời ảo huyền không muốn hỏi tới phân tranh của người.</w:t>
      </w:r>
    </w:p>
    <w:p>
      <w:pPr>
        <w:pStyle w:val="BodyText"/>
      </w:pPr>
      <w:r>
        <w:t xml:space="preserve">Âu Dương vỗ vào cái đầu mơ mơ màng màng của mình. Thật ra hắn không phải thật sự mất trí nhớ. Chẳng qua có vài thứ hắn không muốn tiếp nhận, nên đã lựa chọn quên lãng.</w:t>
      </w:r>
    </w:p>
    <w:p>
      <w:pPr>
        <w:pStyle w:val="BodyText"/>
      </w:pPr>
      <w:r>
        <w:t xml:space="preserve">Như vậy cũng tốt. Chí ít Âu Dương có thể tạm thời bình tĩnh một thời gian.</w:t>
      </w:r>
    </w:p>
    <w:p>
      <w:pPr>
        <w:pStyle w:val="BodyText"/>
      </w:pPr>
      <w:r>
        <w:t xml:space="preserve">- Hải Ngoại Thiên Đảo có vô số cường giả ẩn náu. Mơi này cũng là nơi tụ tập vô số bí bảo. Không biết ở đây sẽ có thu hoạch thế nào?</w:t>
      </w:r>
    </w:p>
    <w:p>
      <w:pPr>
        <w:pStyle w:val="BodyText"/>
      </w:pPr>
      <w:r>
        <w:t xml:space="preserve">Âu Dương khẽ mỉm cười. Thật ra trước đây Âu Dương là một người cực kỳ thích khiêu chiến. Bây giờ tuy Âu Dương chỉ có cấp Kim Tiên, nhưng có phương pháp thánh chiến trên người, chỉ cần không chọc tới người đặc biệt lợi hại, vẫn có thể đứng trên các linh hồn.</w:t>
      </w:r>
    </w:p>
    <w:p>
      <w:pPr>
        <w:pStyle w:val="BodyText"/>
      </w:pPr>
      <w:r>
        <w:t xml:space="preserve">Trên đường đi về phía đông, Âu Dương lướt qua mặt biển. Lần này hắn không lựa chọn bay gấp, bởi vì hắn biết, Hải Ngoại Thiên Đảo này có một mảnh khu vực cấm không. Trong khu vực này, dưới tiên tôn không thể nào bay được. Biện pháp duy nhất để đi qua khu vực này, chính là tới một bến tàu tên là Tiên Vân Ổ để đón thuyền.</w:t>
      </w:r>
    </w:p>
    <w:p>
      <w:pPr>
        <w:pStyle w:val="BodyText"/>
      </w:pPr>
      <w:r>
        <w:t xml:space="preserve">- Không biết thuyền đi lại trên Tiên giới sẽ có hình dạng thế nào?</w:t>
      </w:r>
    </w:p>
    <w:p>
      <w:pPr>
        <w:pStyle w:val="BodyText"/>
      </w:pPr>
      <w:r>
        <w:t xml:space="preserve">Âu Dương không ngừng bay về phía đông. Hắn không thực sự quen thuộc với nơi này. Bởi vậy hắn cần phải tìm được một tấm bản đồ ở đây. Như vậy sau này hắn mới có thể càng thêm thuận lợi, không đến nỗi đần độn vọt vào trong phạm vi của Đạm Thai gia.</w:t>
      </w:r>
    </w:p>
    <w:p>
      <w:pPr>
        <w:pStyle w:val="BodyText"/>
      </w:pPr>
      <w:r>
        <w:t xml:space="preserve">Bây giờ Âu Dương chỉ có tu vi Kim Tiên. Âu Dương không muốn dễ dàng sử dụng lực lượng tâm ma. Mỗi lần sử dụng lực lượng tâm ma đều khiến sát ý của Âu Dương tăng thêm. Âu Dương sợ có một ngày mình bị lực lượng kia mê hoặc không có cách nào tự kiềm chế.</w:t>
      </w:r>
    </w:p>
    <w:p>
      <w:pPr>
        <w:pStyle w:val="BodyText"/>
      </w:pPr>
      <w:r>
        <w:t xml:space="preserve">Tiên Vân Ổ, nơi này là một hòn đảo nằm sát phía ngoài của Hải Ngoại Thiên Đảo. Tuy là đảo, nhưng diện tích của nó vô cùng to lớn. Âu Dương trên không trung phán đoán sơ qua một chút. Sợ là diện tích của Tiên Vân Ổ Đảo này không kém với một tỉnh trong thời hiện đại là mấy. Như vậy mới là đảo trong ngàn đảo. Vậy nếu là đảo cỡ lớn, không phải sẽ lớn tương đương với một đại lục sao?</w:t>
      </w:r>
    </w:p>
    <w:p>
      <w:pPr>
        <w:pStyle w:val="Compact"/>
      </w:pPr>
      <w:r>
        <w:br w:type="textWrapping"/>
      </w:r>
      <w:r>
        <w:br w:type="textWrapping"/>
      </w:r>
    </w:p>
    <w:p>
      <w:pPr>
        <w:pStyle w:val="Heading2"/>
      </w:pPr>
      <w:bookmarkStart w:id="699" w:name="chương-722-đại-hội-đấu-bảo"/>
      <w:bookmarkEnd w:id="699"/>
      <w:r>
        <w:t xml:space="preserve">677. Chương 722: Đại Hội Đấu Bảo</w:t>
      </w:r>
    </w:p>
    <w:p>
      <w:pPr>
        <w:pStyle w:val="Compact"/>
      </w:pPr>
      <w:r>
        <w:br w:type="textWrapping"/>
      </w:r>
      <w:r>
        <w:br w:type="textWrapping"/>
      </w:r>
      <w:r>
        <w:t xml:space="preserve">Tuy nhiên liên tưởng đến diện tích của toàn Tiên giới, Âu Dương cũng trở lại bình thường. Nếu như là thế giới trong quá khứ, vậy đảo này hẳn phải được gọi là đại lục. Nhưng so với diện tích của toàn Tiên giới, đại lục thế này thực quá nhiều. Gọi là đảo cũng không quá đáng.</w:t>
      </w:r>
    </w:p>
    <w:p>
      <w:pPr>
        <w:pStyle w:val="BodyText"/>
      </w:pPr>
      <w:r>
        <w:t xml:space="preserve">- Đó chính là Tiên Vân Ổ!</w:t>
      </w:r>
    </w:p>
    <w:p>
      <w:pPr>
        <w:pStyle w:val="BodyText"/>
      </w:pPr>
      <w:r>
        <w:t xml:space="preserve">Từ phía xa, Âu Dương đã nhìn thấy được một lục địa chìm trong mây mù. Phía trước Tiên Vân Ổ có một chiếc thuyền lớn đến ngàn trượng đang đỗ. Dưới gió biển thổi vào, sóng lớn ngoài khơi mãnh liệt vỗ tới, nhưng chiếc thuyền lớn như vậy ở trên mặt biển lại không hề dao động.</w:t>
      </w:r>
    </w:p>
    <w:p>
      <w:pPr>
        <w:pStyle w:val="BodyText"/>
      </w:pPr>
      <w:r>
        <w:t xml:space="preserve">- Thực sự quá thần kỳ!</w:t>
      </w:r>
    </w:p>
    <w:p>
      <w:pPr>
        <w:pStyle w:val="BodyText"/>
      </w:pPr>
      <w:r>
        <w:t xml:space="preserve">Âu Dương không ngừng bay về phía chiếc thuyền. Trong nháy mắt khi hắn một mình bước chân vào trong mây mù, Âu Dương cảm giác một lực hút hết sức cường điên cuồng kéo hắn xuống phía dưới.</w:t>
      </w:r>
    </w:p>
    <w:p>
      <w:pPr>
        <w:pStyle w:val="BodyText"/>
      </w:pPr>
      <w:r>
        <w:t xml:space="preserve">Âu Dương giật mình một cái, sau đó lập tức xoay người thoát ra khỏi phạm vi của mây mù, lúc này mới lúng túng hạ xuống mặt nước biển.</w:t>
      </w:r>
    </w:p>
    <w:p>
      <w:pPr>
        <w:pStyle w:val="BodyText"/>
      </w:pPr>
      <w:r>
        <w:t xml:space="preserve">- Xem ra cấm không này không phải là nói đùa.</w:t>
      </w:r>
    </w:p>
    <w:p>
      <w:pPr>
        <w:pStyle w:val="BodyText"/>
      </w:pPr>
      <w:r>
        <w:t xml:space="preserve">Âu Dương lau mồ hôi trên trán, sau đó bắt đầu chọn khu vực không có mây mù để đi. Qua nửa ngày đường, cuối cùng Âu Dương mới tiến vào Tiên Vân Ổ.</w:t>
      </w:r>
    </w:p>
    <w:p>
      <w:pPr>
        <w:pStyle w:val="BodyText"/>
      </w:pPr>
      <w:r>
        <w:t xml:space="preserve">Đáp xuống đảo, trước tiên hắn nhìn thấy từng tòa kiến trúc với phong cách khác nhau. Những tòa kiến trúc này không phải chỉ có một phong cách cổ, mà trong phong cách cổ còn có mấy phần thoát trần. So với các kiến trức trong thành trì bình thường của Tiên giới, thực lự mỹ lệ hơn mấy phần.</w:t>
      </w:r>
    </w:p>
    <w:p>
      <w:pPr>
        <w:pStyle w:val="BodyText"/>
      </w:pPr>
      <w:r>
        <w:t xml:space="preserve">- Tiên sinh tới tham gia đại hội đấu bảo sao?</w:t>
      </w:r>
    </w:p>
    <w:p>
      <w:pPr>
        <w:pStyle w:val="BodyText"/>
      </w:pPr>
      <w:r>
        <w:t xml:space="preserve">Âu Dương vừa hạ xuống đất, liền có một giọng nói xuất hiện trong tai Âu Dương.</w:t>
      </w:r>
    </w:p>
    <w:p>
      <w:pPr>
        <w:pStyle w:val="BodyText"/>
      </w:pPr>
      <w:r>
        <w:t xml:space="preserve">- Đại hội đấu bảo?</w:t>
      </w:r>
    </w:p>
    <w:p>
      <w:pPr>
        <w:pStyle w:val="BodyText"/>
      </w:pPr>
      <w:r>
        <w:t xml:space="preserve">Đây vẫn là lần đầu tiên Âu Dương nghe nói về đại hội đấu bảo này. Tuy nhiên nếu đã tới nơi này, cũng không thể lập tức lên thuyền tiến ra hải ngoại được.</w:t>
      </w:r>
    </w:p>
    <w:p>
      <w:pPr>
        <w:pStyle w:val="BodyText"/>
      </w:pPr>
      <w:r>
        <w:t xml:space="preserve">- Đúng, đại hội đấu bảo một ngàn năm mới có một lần. Có thể nói là thịnh thế của hải ngoại. Đảo chủ các nơi trong Hải Ngoại Thiên Đảo và các cường giả đều sẽ mang theo bảo vật mà mình ưng ý nhất tới nơi này đấu bảo.</w:t>
      </w:r>
    </w:p>
    <w:p>
      <w:pPr>
        <w:pStyle w:val="BodyText"/>
      </w:pPr>
      <w:r>
        <w:t xml:space="preserve">Nữ tử kia mỉm cười giải thích với Âu Dương.</w:t>
      </w:r>
    </w:p>
    <w:p>
      <w:pPr>
        <w:pStyle w:val="BodyText"/>
      </w:pPr>
      <w:r>
        <w:t xml:space="preserve">- Ồ? Vậy nếu thắng sẽ có ích lợi gì?</w:t>
      </w:r>
    </w:p>
    <w:p>
      <w:pPr>
        <w:pStyle w:val="BodyText"/>
      </w:pPr>
      <w:r>
        <w:t xml:space="preserve">Trên người Âu Dương không có bảo vật gì có thể lấy ra được. Ngoại trừ Viêm Ma Hoa không người nhận ra, sợ là chỉ có Thứ Kiêu Cung.</w:t>
      </w:r>
    </w:p>
    <w:p>
      <w:pPr>
        <w:pStyle w:val="BodyText"/>
      </w:pPr>
      <w:r>
        <w:t xml:space="preserve">Dùng thánh binh để đấu bảo sao? Chuyện như vậy Âu Dương làm không được. Âu Dương còn không muốn để lộ thân phận của mình quá sớm. Phải biết rằng, bây giờ mình không cường thế như trong tưởng tượng.</w:t>
      </w:r>
    </w:p>
    <w:p>
      <w:pPr>
        <w:pStyle w:val="BodyText"/>
      </w:pPr>
      <w:r>
        <w:t xml:space="preserve">Thuấn sát tiên tôn đó là lực lượng tâm ma. Một Kim Tiên ở trên Hải Ngoại Thiên Đảo vẫn phải thành thật một chút thì tốt hơn.</w:t>
      </w:r>
    </w:p>
    <w:p>
      <w:pPr>
        <w:pStyle w:val="BodyText"/>
      </w:pPr>
      <w:r>
        <w:t xml:space="preserve">- Tiên sinh có thể đấu bảo với các đảo chủ khắp nơi. Nếu như có thể thắng, bảo vật trong tay đối phương liền thuộc về tiên sinh. Đương nhiên, nếu như thua...</w:t>
      </w:r>
    </w:p>
    <w:p>
      <w:pPr>
        <w:pStyle w:val="BodyText"/>
      </w:pPr>
      <w:r>
        <w:t xml:space="preserve">Nữ tử kia khẽ mỉm cười, ý tứ đã rất rõ ràng. Nếu thua đồ đương nhiệt, bảo vật của ngươi cũng phải thuộc về người khác.</w:t>
      </w:r>
    </w:p>
    <w:p>
      <w:pPr>
        <w:pStyle w:val="BodyText"/>
      </w:pPr>
      <w:r>
        <w:t xml:space="preserve">Như thế xem ra, đại hội đấu bảo này chẳng khác nào một lôi đài. Ở chỗ này nếu như ngươi coi trọng pháp bảo nào đó, có thể mời đối phương lên lôi đài, sau đó dùng thủ đoạn chính quy thắng lấy pháp bảo trong tay người khác.</w:t>
      </w:r>
    </w:p>
    <w:p>
      <w:pPr>
        <w:pStyle w:val="BodyText"/>
      </w:pPr>
      <w:r>
        <w:t xml:space="preserve">Dĩ nhiên, người bị mời cũng có thể từ chối. Nhưng người có thể tới nơi này đều có thân phận có địa vị. Trong tình huống bình thường, sẽ không xuất hiện cảnh tượng từ chối.</w:t>
      </w:r>
    </w:p>
    <w:p>
      <w:pPr>
        <w:pStyle w:val="BodyText"/>
      </w:pPr>
      <w:r>
        <w:t xml:space="preserve">Âu Dương nắm chặt bàn tay. Hắn có thể cảm giác được Thứ Kiêu Cung trong lòng bàn tay cực nóng, Âu Dương hiểu rất rõ nếu như lấy Thứ Kiêu Cung ra, quét ngang tám phương tuyệt đối không có vấn đề gì. Nhưng Âu Dương căn bản không muốn leo lên lôi đài đánh nhau. Dù sao cũng không có pháp bảo nào khiến Âu Dương phải quá quan tâm.</w:t>
      </w:r>
    </w:p>
    <w:p>
      <w:pPr>
        <w:pStyle w:val="BodyText"/>
      </w:pPr>
      <w:r>
        <w:t xml:space="preserve">Phương pháp thánh chiến tương đồng với lý niệm của Âu Dương, đều dựa vào bản thân để chiến, không phải dựa vào ngoại lực. Đây cũng chính là lý do tại sao Âu Dương leo lên khỏi thây chất thành núi, máu chảy thành sông, nhưng hiện tại thậm chí không hề có một binh khí Chiến tộc nào.</w:t>
      </w:r>
    </w:p>
    <w:p>
      <w:pPr>
        <w:pStyle w:val="BodyText"/>
      </w:pPr>
      <w:r>
        <w:t xml:space="preserve">Chiến tộc chỉ tin tưởng thân thể của mình. Bọn họ là cường giả dựa vào thân thể chiến đấu. Thân thể bọn họ chính là binh khí của bọn họ. Cho nên Chiến tộc căn bản không cần binh khí.</w:t>
      </w:r>
    </w:p>
    <w:p>
      <w:pPr>
        <w:pStyle w:val="BodyText"/>
      </w:pPr>
      <w:r>
        <w:t xml:space="preserve">Thật ra Âu Dương cũng không cần. Bởi vì Thứ Kiêu Cung căn bản không phải là binh khí của Âu Dương, đó là một phần thân thể của Âu Dương.</w:t>
      </w:r>
    </w:p>
    <w:p>
      <w:pPr>
        <w:pStyle w:val="BodyText"/>
      </w:pPr>
      <w:r>
        <w:t xml:space="preserve">- Tốt! Tu La Tiễn này quá mạnh mẽ!</w:t>
      </w:r>
    </w:p>
    <w:p>
      <w:pPr>
        <w:pStyle w:val="BodyText"/>
      </w:pPr>
      <w:r>
        <w:t xml:space="preserve">Ngay thời điểm Âu Dương đi theo nữ tử kia vào trong, bên trong truyền ra những tiếng khen ngợi. Âu Dương cũng nghe thấy rất rõ ràng ba chữ Tu La Tiễn này.</w:t>
      </w:r>
    </w:p>
    <w:p>
      <w:pPr>
        <w:pStyle w:val="BodyText"/>
      </w:pPr>
      <w:r>
        <w:t xml:space="preserve">- Tu La Tiễn?</w:t>
      </w:r>
    </w:p>
    <w:p>
      <w:pPr>
        <w:pStyle w:val="BodyText"/>
      </w:pPr>
      <w:r>
        <w:t xml:space="preserve">Âu Dương nhìn nữ tử này một chút. Nói thật Âu Dương không mấy để ý tới mũi tên. Bởi vì lực lượng của hắn chính là mũi tên tốt nhất. Bây giờ khi Âu Dương đạt được kỹ thuật bắn cung cảnh giới thứ ba thì chính xác là như vậy. Nhưng bản thân hắn là một Yêu Cung Thủ nghe thấy mũi tên dù sao vẫn cảm thấy có chút hiếu kỳ.</w:t>
      </w:r>
    </w:p>
    <w:p>
      <w:pPr>
        <w:pStyle w:val="BodyText"/>
      </w:pPr>
      <w:r>
        <w:t xml:space="preserve">- Tiên sinh không biết thần binh Tu La Tiễn sao?</w:t>
      </w:r>
    </w:p>
    <w:p>
      <w:pPr>
        <w:pStyle w:val="BodyText"/>
      </w:pPr>
      <w:r>
        <w:t xml:space="preserve">Nữ tử này thoáng giật mình nhìn Âu Dương. Tuy rằng Tu La Tiễn không có cách nào thông linh giống như thánh binh Thứ Kiêu Cung, nhưng qua nhiều năm như vậy, sự cường đại của Tu La Tiễn đã không thể nghi ngờ.</w:t>
      </w:r>
    </w:p>
    <w:p>
      <w:pPr>
        <w:pStyle w:val="BodyText"/>
      </w:pPr>
      <w:r>
        <w:t xml:space="preserve">Sau khi được Mã Thanh Hà chế luyện, Tu La Tiễn đã đạt đến cấp bậc thần binh. Hiện tại Tu La Tiễn cấp bạc này tới tham gia đại hội đấu bảo tất nhiên là quét sạch tứ phương.</w:t>
      </w:r>
    </w:p>
    <w:p>
      <w:pPr>
        <w:pStyle w:val="BodyText"/>
      </w:pPr>
      <w:r>
        <w:t xml:space="preserve">- Không rõ...</w:t>
      </w:r>
    </w:p>
    <w:p>
      <w:pPr>
        <w:pStyle w:val="BodyText"/>
      </w:pPr>
      <w:r>
        <w:t xml:space="preserve">Âu Dương có chút bất đắc dĩ. Dù sao mình cũng đã rời khỏi Tiên Giới bảy ngàn năm.</w:t>
      </w:r>
    </w:p>
    <w:p>
      <w:pPr>
        <w:pStyle w:val="BodyText"/>
      </w:pPr>
      <w:r>
        <w:t xml:space="preserve">- Theo truyền thuyết, Tu La Tiễn chính là một mũi tên do Tiễn Thần lưu lại trên thế giới này. Mũi tên này mang đầy sát khí của Tiễn Thần. Sau đó mũi tên này đã bị một đệ tử Thiên Trụ Sơn lấy được, lại được Mã Thanh Hà chế luyện thành một thần binh. Cho nên bây giờ có người nói uy lực của Tu La Tiễn đã có thể sánh bằng mũi tên mạnh nhất do Tiễn Thần khi bắn ra.</w:t>
      </w:r>
    </w:p>
    <w:p>
      <w:pPr>
        <w:pStyle w:val="BodyText"/>
      </w:pPr>
      <w:r>
        <w:t xml:space="preserve">Nữ tử này nói. Từ trên mặt của nàng, Âu Dương có thể thấy được mấy phần ước ao.</w:t>
      </w:r>
    </w:p>
    <w:p>
      <w:pPr>
        <w:pStyle w:val="BodyText"/>
      </w:pPr>
      <w:r>
        <w:t xml:space="preserve">Tuy nhiên đối với ước ao này Âu Dương lại có chút khinh thường. Mũi tên mình bắn ra đã có thể thực thể hóa. Nhưng bất luận mũi tên bá đạo tới mức nào, nó cũng vĩnh viễn không có cách nào thông linh như Thứ Kiêu Cung. Mũi tên bắn ra chính là giết người. Mũi tên do mình lưu lại sao? Bây giờ mỗi mũi tên của mình đều có thể hóa thành thực thể. Chỉ có điều tình trạng thực thể của mũi tên này không giữ được lâu. Sau thời gian nhất định nó sẽ biến mất.</w:t>
      </w:r>
    </w:p>
    <w:p>
      <w:pPr>
        <w:pStyle w:val="BodyText"/>
      </w:pPr>
      <w:r>
        <w:t xml:space="preserve">Âu Dương không ngờ được Mã Thanh Hà lại nhàm chán tới mức chế luyện mũi tên mình bắn ra trở thành thần binh.</w:t>
      </w:r>
    </w:p>
    <w:p>
      <w:pPr>
        <w:pStyle w:val="BodyText"/>
      </w:pPr>
      <w:r>
        <w:t xml:space="preserve">- Tu La Tiễn này trời sinh mang theo hỏa diễm linh hồn của Tiễn Thần. Tuy rằng không có cách nào sánh với một mũi tên của Tiễn Thần bắn ra đốt cháy thiên địa, nhưng uy lực của nó cũng đủ khiến Tiên đế phải sợ hãi. Trong hai ngày qua chủ nhân của Tu La Tiễn đã dựa vào Tu La Tiễn thắng được vô số pháp bảo.</w:t>
      </w:r>
    </w:p>
    <w:p>
      <w:pPr>
        <w:pStyle w:val="BodyText"/>
      </w:pPr>
      <w:r>
        <w:t xml:space="preserve">Trong mắt nữ tử này vẫn là ước ao đố kị.</w:t>
      </w:r>
    </w:p>
    <w:p>
      <w:pPr>
        <w:pStyle w:val="BodyText"/>
      </w:pPr>
      <w:r>
        <w:t xml:space="preserve">- Tu La Tiễn...</w:t>
      </w:r>
    </w:p>
    <w:p>
      <w:pPr>
        <w:pStyle w:val="BodyText"/>
      </w:pPr>
      <w:r>
        <w:t xml:space="preserve">Âu Dương khẽ gật đầu, sau đó lại đi theo nữ tử này tiến vào trong hội trường đại hội đấu bảo. Lúc này phía trên hội trường đã tụ tập rất nhiều người đứng xem, Tại vị trí trung tâm nơi mọi người đứng xem, một đạo huyết quang không ngừng chớp động phía trên không trung. Trên không trung, đối kháng với mũi tên chính là một trường côn xích kim sắc.</w:t>
      </w:r>
    </w:p>
    <w:p>
      <w:pPr>
        <w:pStyle w:val="Compact"/>
      </w:pPr>
      <w:r>
        <w:br w:type="textWrapping"/>
      </w:r>
      <w:r>
        <w:br w:type="textWrapping"/>
      </w:r>
    </w:p>
    <w:p>
      <w:pPr>
        <w:pStyle w:val="Heading2"/>
      </w:pPr>
      <w:bookmarkStart w:id="700" w:name="chương-723-uy-lực-thật-sự-của-tu-la-tiễn-1"/>
      <w:bookmarkEnd w:id="700"/>
      <w:r>
        <w:t xml:space="preserve">678. Chương 723: Uy Lực Thật Sự Của Tu La Tiễn (1)</w:t>
      </w:r>
    </w:p>
    <w:p>
      <w:pPr>
        <w:pStyle w:val="Compact"/>
      </w:pPr>
      <w:r>
        <w:br w:type="textWrapping"/>
      </w:r>
      <w:r>
        <w:br w:type="textWrapping"/>
      </w:r>
      <w:r>
        <w:t xml:space="preserve">Trường côn khi thì hóa thành Du Long, khi thì hóa thành kim lân. Mỗi lần chớp động đều kéo cửu thiên lôi điện không ngừng đánh xuống. Vừa nhìn đã biết đó là một tiên khí không tồi.</w:t>
      </w:r>
    </w:p>
    <w:p>
      <w:pPr>
        <w:pStyle w:val="BodyText"/>
      </w:pPr>
      <w:r>
        <w:t xml:space="preserve">Nhưng bất luận lôi điện hung tàn tới mức nào khi va chạm vào hỏa diễm linh hồn do Tu La Tiễn phát ra đều bị cho hấp thu không còn một mống.</w:t>
      </w:r>
    </w:p>
    <w:p>
      <w:pPr>
        <w:pStyle w:val="BodyText"/>
      </w:pPr>
      <w:r>
        <w:t xml:space="preserve">- Ồ...</w:t>
      </w:r>
    </w:p>
    <w:p>
      <w:pPr>
        <w:pStyle w:val="BodyText"/>
      </w:pPr>
      <w:r>
        <w:t xml:space="preserve">Âu Dương nhìn chủ nhân của Tu La Tiễn này một chút. Hắn chợt nhớ tới điều gì. Dường như nữ tử này chính là nữ tử mình đã gặp trong Bách Hoa Cốc lúc trước. Nữ tử này hẳn là người của Thiên Trụ Sơn. Âu Dương không ngờ được nàng thu thập mũi tên huyết sắc của mình lại đồng thời chế luyện thành Tu La Tiễn.</w:t>
      </w:r>
    </w:p>
    <w:p>
      <w:pPr>
        <w:pStyle w:val="BodyText"/>
      </w:pPr>
      <w:r>
        <w:t xml:space="preserve">Phải biết rằng, mũi tên của Âu Dương rất ít khi thất bại. Mỗi mũi tên một khi bắn trúng kẻ địch sẽ hóa thành hỏa diễm linh hồn thiêu đốt kẻ địch. Chỉ có những mũi tên bắn hụt mới có thể rơi xuống mặt đất sau đó biến thành mũi tên huyết sắc. Không ngờ nữ tử này may mắn có thể có được một mũi tên huyết sắc. Điều này hẳn cũng không dễ dàng gì.</w:t>
      </w:r>
    </w:p>
    <w:p>
      <w:pPr>
        <w:pStyle w:val="BodyText"/>
      </w:pPr>
      <w:r>
        <w:t xml:space="preserve">- Lão đầu nhi, Kim Lân Côn của ngươi không phải là đối thủ của nó. Ta nể tình ngươi tuổi đã lớn. Ngươi thu hồi Kim Lân Côn của ngươi lại đi!</w:t>
      </w:r>
    </w:p>
    <w:p>
      <w:pPr>
        <w:pStyle w:val="BodyText"/>
      </w:pPr>
      <w:r>
        <w:t xml:space="preserve">Yên Hồng dương dương đắc ý nhìn lão giả đang đấu bảo với nàng. Lão giả này đã liên tục thua nàng bốn cái pháp bảo. Bây giờ hắn bị ép tới mức ngay cả Kim Lân Côn giấu tận đáy hòm cũng lấy ra, chỉ vì muốn hòa nhau một lần. Nhưng Tu La Tiễn thật sự quá mức mạnh mẽ, mang theo một tia hỏa diễm linh hồn đủ để thiêu đốt tất cả. Cho dù là thần khí xuất thế cũng chưa chắc có thể đánh bại Tu La Tiễn.</w:t>
      </w:r>
    </w:p>
    <w:p>
      <w:pPr>
        <w:pStyle w:val="BodyText"/>
      </w:pPr>
      <w:r>
        <w:t xml:space="preserve">- Hừ! Nha đầu người thật mạnh miệng. Ngày hôm nay ta cho ngươi nhìn thấy uy lực của Kim Lân Côn!</w:t>
      </w:r>
    </w:p>
    <w:p>
      <w:pPr>
        <w:pStyle w:val="BodyText"/>
      </w:pPr>
      <w:r>
        <w:t xml:space="preserve">Lão già bị Yên Hồng châm chọc, tức giận không ít. Hắn hét lớn một tiếng. Kim Lân Côn biến thành một con quái vật khổng lồ đầu rồng thân cá nuốt lấy Tu La Tiễn vào trong bụng. Sau đó tất cả huyết quang trên không trung liền biến mất. Vô số người hoan hô...</w:t>
      </w:r>
    </w:p>
    <w:p>
      <w:pPr>
        <w:pStyle w:val="BodyText"/>
      </w:pPr>
      <w:r>
        <w:t xml:space="preserve">Ngay khi mọi người đều cho rằng Tu La Tiễn đã bị yêu vật do Kim Lân Côn biến thành nuốt mất. Liền nhìn thấy yêu vật kia bỗng nhiên đau khổ rên rỉ thành tiếng. Tiếp theo toàn thân yêu vật bắt đầu bốc lên một ngọn lửa huyết sắc. Trong chốc lát hỏa diễm đã thiêu cháy toàn thân yêu vật từ trên xuống dưới.</w:t>
      </w:r>
    </w:p>
    <w:p>
      <w:pPr>
        <w:pStyle w:val="BodyText"/>
      </w:pPr>
      <w:r>
        <w:t xml:space="preserve">Ầm!</w:t>
      </w:r>
    </w:p>
    <w:p>
      <w:pPr>
        <w:pStyle w:val="BodyText"/>
      </w:pPr>
      <w:r>
        <w:t xml:space="preserve">Một tiếng động rất lớn vang lên. Không ngờ yêu vật ở trên không trung đã nổ thành từng mảnh nhỏ.</w:t>
      </w:r>
    </w:p>
    <w:p>
      <w:pPr>
        <w:pStyle w:val="BodyText"/>
      </w:pPr>
      <w:r>
        <w:t xml:space="preserve">- Ha ha ha ha, lão đầu nhi, ta đã nói cho ngươi biết, Tu La Tiễn vừa ra sẽ phải hủy diệt. Nhưng hết lần này tới lần khác ngươi lại không nghe. Hiện tại thì hay rồi. Ngay cả đồ chơi ngươi ép tận đáy hòm cũng bị phá huỷ...</w:t>
      </w:r>
    </w:p>
    <w:p>
      <w:pPr>
        <w:pStyle w:val="BodyText"/>
      </w:pPr>
      <w:r>
        <w:t xml:space="preserve">Yên Hồng thực sự có vài phần tự đắc. Thật ra ngay cả bản thân nàng cũng không thể tưởng tượng được, Tu La Tiễn này lại có uy lực như thế.</w:t>
      </w:r>
    </w:p>
    <w:p>
      <w:pPr>
        <w:pStyle w:val="BodyText"/>
      </w:pPr>
      <w:r>
        <w:t xml:space="preserve">- Hừ!...</w:t>
      </w:r>
    </w:p>
    <w:p>
      <w:pPr>
        <w:pStyle w:val="BodyText"/>
      </w:pPr>
      <w:r>
        <w:t xml:space="preserve">Lúc này chủ nhân của Kim Lân Côn đã tức giận tới mức râu mép đều nhếch lên, nhưng hắn không có cách nào. Đại hội đấu bảo xưa nay chỉ đấu pháp bảo, không để ý tu vi của chủ nhân cao hay thấp. Tuy trong lòng hắn phẫn nộ, nhưng pháp bảo của mình không bằng người khác, cũng chỉ có thể nuốt cục đắng này vào trong.</w:t>
      </w:r>
    </w:p>
    <w:p>
      <w:pPr>
        <w:pStyle w:val="BodyText"/>
      </w:pPr>
      <w:r>
        <w:t xml:space="preserve">- Tiểu cô nương, sát ý của Tu La Tiễn này quá nặng. Trước tiên lão nạp thay tiểu cô nương bảo quản. Chờ sau khi hóa hết sát khí, sẽ trả lại cho ngươi!</w:t>
      </w:r>
    </w:p>
    <w:p>
      <w:pPr>
        <w:pStyle w:val="BodyText"/>
      </w:pPr>
      <w:r>
        <w:t xml:space="preserve">Bỗng nhiên, một âm thanh giống như tiếng chuông vang vọng khắp hội trường. Một cao tăng mặc tăng y từ trong đám người đi ra. Chỉ thấy hắn huy động cánh tay, áo cà sa trên người biến thành một đạo lưu quang theo gió lớn dần lên.</w:t>
      </w:r>
    </w:p>
    <w:p>
      <w:pPr>
        <w:pStyle w:val="BodyText"/>
      </w:pPr>
      <w:r>
        <w:t xml:space="preserve">Trong chốc lát, không ngờ áo cà sa này đã che kín cả bầu trời. Sau khi áo cà sa che kín bầu trời, từng đợt phật âm và phật ấn từ bầu trời buông xuống, không ngừng đánh lên Tu La Tiễn đang diễu võ dương oai.</w:t>
      </w:r>
    </w:p>
    <w:p>
      <w:pPr>
        <w:pStyle w:val="BodyText"/>
      </w:pPr>
      <w:r>
        <w:t xml:space="preserve">Tu La Tiễn hừng hực tản ra ngọn lửa huyết sắc. Những phật âm và phật ấn đều bị thiêu thành tro tàn. Nhưng sau khi hỏa diễm thiêu đốt đến áo cà sa lại không có cách nào làm hỏng đượ chiếc áo cà sa này.</w:t>
      </w:r>
    </w:p>
    <w:p>
      <w:pPr>
        <w:pStyle w:val="BodyText"/>
      </w:pPr>
      <w:r>
        <w:t xml:space="preserve">- Mê Đồ Ca Sa! Mê Đồ Hòa Thượng!</w:t>
      </w:r>
    </w:p>
    <w:p>
      <w:pPr>
        <w:pStyle w:val="BodyText"/>
      </w:pPr>
      <w:r>
        <w:t xml:space="preserve">Xung quanh đã có người nhận ra thân phận của vị hòa thượng này. Theo đó là một trận náo động tiếng.</w:t>
      </w:r>
    </w:p>
    <w:p>
      <w:pPr>
        <w:pStyle w:val="BodyText"/>
      </w:pPr>
      <w:r>
        <w:t xml:space="preserve">- Đã vạn năm nay không thấy Mê Đồ Hòa Thượng bước chân ra khỏi Vạn Phật Đảo.</w:t>
      </w:r>
    </w:p>
    <w:p>
      <w:pPr>
        <w:pStyle w:val="BodyText"/>
      </w:pPr>
      <w:r>
        <w:t xml:space="preserve">- Không ngờ lần này hắn lại tự mình đi ra.</w:t>
      </w:r>
    </w:p>
    <w:p>
      <w:pPr>
        <w:pStyle w:val="BodyText"/>
      </w:pPr>
      <w:r>
        <w:t xml:space="preserve">- Có hắn ra tay. Sợ là lần này Yên Hồng sẽ bị mất Tu La Tiễn thôi!...</w:t>
      </w:r>
    </w:p>
    <w:p>
      <w:pPr>
        <w:pStyle w:val="BodyText"/>
      </w:pPr>
      <w:r>
        <w:t xml:space="preserve">Mọi người bắt đầu thấp giọng nói thầm.</w:t>
      </w:r>
    </w:p>
    <w:p>
      <w:pPr>
        <w:pStyle w:val="BodyText"/>
      </w:pPr>
      <w:r>
        <w:t xml:space="preserve">Âu Dương nhìn Mê Đồ Ca Sa không ngừng xoay tròn trên bầu trời, tản ra khí thức thánh khiết nồng đậm giống như muốn bao kín bầu trời. Con mắt của hắn đã biến thành màu vàng kim, quan tâm chiến ý mở ra. Âu Dương có thể nhìn thấy bản chất của áo cà sa.</w:t>
      </w:r>
    </w:p>
    <w:p>
      <w:pPr>
        <w:pStyle w:val="BodyText"/>
      </w:pPr>
      <w:r>
        <w:t xml:space="preserve">- Cực Bắc Tuyết Ti!</w:t>
      </w:r>
    </w:p>
    <w:p>
      <w:pPr>
        <w:pStyle w:val="BodyText"/>
      </w:pPr>
      <w:r>
        <w:t xml:space="preserve">Nhìn thấy chất liệu của áo cà sa này Âu Dương liền giật mình. Trong thiên hạ không phải không có vật gì có thể chống được hỏa diễm linh hồn. Cực Bắc Tuyết Ti này chính là một loại trong số đó. Chỉ có điều cho dù là Cực Bắc Tuyết Ti cũng không có cách nào hoàn toàn ngăn cản được hỏa diễm linh hồn. Nếu là thánh binh Thứ Kiêu Cung này bắn ra, sợ là trong khoảnh khắc lão hòa thượng và áo cà sa này đều bị đốt thành tro tàn.</w:t>
      </w:r>
    </w:p>
    <w:p>
      <w:pPr>
        <w:pStyle w:val="BodyText"/>
      </w:pPr>
      <w:r>
        <w:t xml:space="preserve">Nhưng chỉ dựa vào Tu La Tiễn vẫn không có cách nào thiêu hủy được áo cà sa. Yên Hồng nhìn thấy trên bầu trời, Tu La Tiễn ngừng đấu đá lung tung nhưng vẫn bị áo cà sa thu nhỏ và bao vây, nàng cực kỳ lo lắng. Nàng không ngừng khống chế Tu La Tiễn muốn lao ra. Nhưng vào lúc này Tu La Tiễn dưới tác dụng của phật ấn không ngờ đã thoát khỏi sự khống chế của nàng.</w:t>
      </w:r>
    </w:p>
    <w:p>
      <w:pPr>
        <w:pStyle w:val="BodyText"/>
      </w:pPr>
      <w:r>
        <w:t xml:space="preserve">- Lão hòa thượng, ngươi không có yêu chiến. Tại sao phải thu lấy Tu La Tiễn của ta!...</w:t>
      </w:r>
    </w:p>
    <w:p>
      <w:pPr>
        <w:pStyle w:val="BodyText"/>
      </w:pPr>
      <w:r>
        <w:t xml:space="preserve">Yên Hồng vô cùng tức giận. Lão hòa thượng này đột nhiên ra tay, nàng ngay cả một chút chuẩn bị cũng không có. Hơn nữa này Mê Đồ Ca Sa đặc biệt có tiếng, chính là một trong số ít những thần khí tại Tiên giới.</w:t>
      </w:r>
    </w:p>
    <w:p>
      <w:pPr>
        <w:pStyle w:val="BodyText"/>
      </w:pPr>
      <w:r>
        <w:t xml:space="preserve">Hơn nữa Tu La Tiễn vốn ẩn chứa sát ý. Vào lúc này gặp phải phật ấn thuần khiết như vậy tất nhiên sẽ bị suy yếu đi rất nhiều. Nếu tình hình vẫn kéo dài như vậy, Tu La Tiễn sao có thể là đối thủ của Mê Đồ Ca Sa được.</w:t>
      </w:r>
    </w:p>
    <w:p>
      <w:pPr>
        <w:pStyle w:val="BodyText"/>
      </w:pPr>
      <w:r>
        <w:t xml:space="preserve">- Pháp bảo này của thí chủ có sát ý quá nặng. Nếu như lưu lại sợ tương lai sẽ có vô số người vô tội bị tiêu diệt. Lão nạp tạm thời dùng áo cà sa thu hồi. Đợi đến hóa hết ác khí sẽ trả lại!</w:t>
      </w:r>
    </w:p>
    <w:p>
      <w:pPr>
        <w:pStyle w:val="BodyText"/>
      </w:pPr>
      <w:r>
        <w:t xml:space="preserve">Lão hòa thượng chẳng biết xấu hổ nói.</w:t>
      </w:r>
    </w:p>
    <w:p>
      <w:pPr>
        <w:pStyle w:val="BodyText"/>
      </w:pPr>
      <w:r>
        <w:t xml:space="preserve">Sở dĩ Tu La Tiễn lợi hại như vậy, phần lớn đều bởi vì sát ý. Sát ý dẫn động hỏa diễm linh hồn. Nếu như sát ý bị hóa giải, nói cách khác hỏa diễm linh hồn cũng không còn.</w:t>
      </w:r>
    </w:p>
    <w:p>
      <w:pPr>
        <w:pStyle w:val="BodyText"/>
      </w:pPr>
      <w:r>
        <w:t xml:space="preserve">Nếu như Tu La Tiễn không còn hỏa diễm linh hồn, cho dù mạnh hơn nhiều nhất cũng chỉ được xem là một tiên khí sao có thể lợi hại như Tu La Tiễn hiện nay được!</w:t>
      </w:r>
    </w:p>
    <w:p>
      <w:pPr>
        <w:pStyle w:val="BodyText"/>
      </w:pPr>
      <w:r>
        <w:t xml:space="preserve">- Lão hòa thượng, ngươi chẳng qua chỉ muốn thần binh của ta!...</w:t>
      </w:r>
    </w:p>
    <w:p>
      <w:pPr>
        <w:pStyle w:val="BodyText"/>
      </w:pPr>
      <w:r>
        <w:t xml:space="preserve">Câu nói này của Yên Hồng có thể nói là đúng với suy nghĩ trong tâm khảm của rất nhiều người. Đừng thấy dáng vẻ đạo mạo của Mê Đồ Hòa Thượng này, nhưng những người quen biết hắn đều hiểu, lão già này tuyệt đối không phải kẻ tốt lành gì. Lúc này hắn nhìn thấy Tu La Tiễn, tất nhiên đã nổi lòng tham.</w:t>
      </w:r>
    </w:p>
    <w:p>
      <w:pPr>
        <w:pStyle w:val="Compact"/>
      </w:pPr>
      <w:r>
        <w:br w:type="textWrapping"/>
      </w:r>
      <w:r>
        <w:br w:type="textWrapping"/>
      </w:r>
    </w:p>
    <w:p>
      <w:pPr>
        <w:pStyle w:val="Heading2"/>
      </w:pPr>
      <w:bookmarkStart w:id="701" w:name="chương-724-uy-lực-thật-sự-của-tu-la-tiễn-2"/>
      <w:bookmarkEnd w:id="701"/>
      <w:r>
        <w:t xml:space="preserve">679. Chương 724: Uy Lực Thật Sự Của Tu La Tiễn (2)</w:t>
      </w:r>
    </w:p>
    <w:p>
      <w:pPr>
        <w:pStyle w:val="Compact"/>
      </w:pPr>
      <w:r>
        <w:br w:type="textWrapping"/>
      </w:r>
      <w:r>
        <w:br w:type="textWrapping"/>
      </w:r>
      <w:r>
        <w:t xml:space="preserve">Tuy nhiên bởi vì bản thân Mê Đồ Hòa Thượng chính là tiên tôn. Hắn lại có Mê Đồ Ca Sa bên người. Những người đứng ở đây đúng là không dám nói câu nào. Dù sao phần lớn những người này đều đến từ Hải Ngoại Thiên Đảo. Vào lúc này bọn họ sao có thể trợ giúp Yên Hồng của Thiên Trụ Sơn được.</w:t>
      </w:r>
    </w:p>
    <w:p>
      <w:pPr>
        <w:pStyle w:val="BodyText"/>
      </w:pPr>
      <w:r>
        <w:t xml:space="preserve">- Sát ý? Sát ý nặng hơn cũng không nặng bằng lòng tham của đại sư!...</w:t>
      </w:r>
    </w:p>
    <w:p>
      <w:pPr>
        <w:pStyle w:val="BodyText"/>
      </w:pPr>
      <w:r>
        <w:t xml:space="preserve">Bỗng nhiên một giọng nói chấn động chuyển khắp không gian. Âu Dương đạp mây bước tới, xuyên qua đầu người phía dưới đi tới giữa hội trường.</w:t>
      </w:r>
    </w:p>
    <w:p>
      <w:pPr>
        <w:pStyle w:val="BodyText"/>
      </w:pPr>
      <w:r>
        <w:t xml:space="preserve">Bất kể nói thế nào Tu La Tiễn này vẫn là vật của mình. Hơn nữa tại Hải Ngoại Thiên Đảo này, Âu Dương vẫn không tiện lấy Thứ Kiêu Cung ra. Vào lúc này nếu như có thể lấy Tu La Tiễn ra, đoạn đường sau đó sẽ trở nên khó đi hơn rất nhiều.</w:t>
      </w:r>
    </w:p>
    <w:p>
      <w:pPr>
        <w:pStyle w:val="BodyText"/>
      </w:pPr>
      <w:r>
        <w:t xml:space="preserve">- Tiểu thí chủ đừng nhiều lời vô ích. Lão nạp chỉ xem như tuân theo tôn chỉ của đại hội đấu bảo này. Nếu tiểu thí chủ có cái gì có thể thắng được Mê Đồ Ca Sa, lão nạp tự nhiên sẽ rời đi!</w:t>
      </w:r>
    </w:p>
    <w:p>
      <w:pPr>
        <w:pStyle w:val="BodyText"/>
      </w:pPr>
      <w:r>
        <w:t xml:space="preserve">Lão hòa thượng này thật sự chẳng biết xấu hổ.</w:t>
      </w:r>
    </w:p>
    <w:p>
      <w:pPr>
        <w:pStyle w:val="BodyText"/>
      </w:pPr>
      <w:r>
        <w:t xml:space="preserve">Tại đại hội đấu bảo thua là phải lưu lại pháp bảo. Nhưng không ngờ lão giả này lại nói sau khi thua sẽ tự động rời đi. Căn bản không nói tới chuyện lưu lại pháp bảo. Như vậy bảo sao không có người mắng hắn được!</w:t>
      </w:r>
    </w:p>
    <w:p>
      <w:pPr>
        <w:pStyle w:val="BodyText"/>
      </w:pPr>
      <w:r>
        <w:t xml:space="preserve">- Hừ! Tốt lắm, vậy ta liền thử một lần!</w:t>
      </w:r>
    </w:p>
    <w:p>
      <w:pPr>
        <w:pStyle w:val="BodyText"/>
      </w:pPr>
      <w:r>
        <w:t xml:space="preserve">Âu Dương cũng bị kích động nổi cơn thịnh nộ. Hắn cho rằng một cái áo cà sa do Cực Bắc Tuyết Ti chế ra thì có thể chống lại hỏa diễm linh hồn sao? Hỏa diễm linh hồn chính là một trong hai ngọn lửa chí cường của thiên hạ này. Nếu chỉ như vậy, sao có thể xứng đáng là ngọn lửa chí cường được!</w:t>
      </w:r>
    </w:p>
    <w:p>
      <w:pPr>
        <w:pStyle w:val="BodyText"/>
      </w:pPr>
      <w:r>
        <w:t xml:space="preserve">- Cô nương, mượn Tu La Tiễn của ngươi dùng một lát.</w:t>
      </w:r>
    </w:p>
    <w:p>
      <w:pPr>
        <w:pStyle w:val="BodyText"/>
      </w:pPr>
      <w:r>
        <w:t xml:space="preserve">Âu Dương đứng giữa sân mở miệng nói. Thật ra tuy rằng hắn nói như thế, nhưng bản thân hắn cũng không hề chờ đợi sự đồng ý của Yên Hồng.</w:t>
      </w:r>
    </w:p>
    <w:p>
      <w:pPr>
        <w:pStyle w:val="BodyText"/>
      </w:pPr>
      <w:r>
        <w:t xml:space="preserve">Tu La Tiễn vốn là một mũi tên của Âu Dương. Cho dù Mã Thanh Hà chế luyện như thế nào, bản chất của Tu La Tiễn vẫn không thay đổi. Âu Dương là chủ nhân vung tay lên, Tu La Tiễn liền giống như thông linh trực tiếp xông ra khỏi sự bao vây của Mê Đồ Ca Sa bay đến trong tay Âu Dương.</w:t>
      </w:r>
    </w:p>
    <w:p>
      <w:pPr>
        <w:pStyle w:val="BodyText"/>
      </w:pPr>
      <w:r>
        <w:t xml:space="preserve">Trong nháy mắt khi Tu La Tiễn chạm tới tay Âu Dương, hỏa diễm linh hồn liền cháy hừng hực, phải mạnh hơn gấp mười lần so với thời điểm Tu La Tiễn ở trong tay Yên Hồng!</w:t>
      </w:r>
    </w:p>
    <w:p>
      <w:pPr>
        <w:pStyle w:val="BodyText"/>
      </w:pPr>
      <w:r>
        <w:t xml:space="preserve">- Một cái áo cà sa nho nhỏ cũng có thể ngăn cản được Thần Tiễn ta sao?</w:t>
      </w:r>
    </w:p>
    <w:p>
      <w:pPr>
        <w:pStyle w:val="BodyText"/>
      </w:pPr>
      <w:r>
        <w:t xml:space="preserve">Kim quang trong mắt Âu Dương chớp động. Hắn vung cánh tay, Tu La Tiễn giống như lôi quang cửu thiên vèo một tiếng liền bay vào không trung. Thời điểm Tu La Tiễn tới sát áo cà sa, không ngờ nó biến thành một con cú huyết sắc giương cánh bay lượn!</w:t>
      </w:r>
    </w:p>
    <w:p>
      <w:pPr>
        <w:pStyle w:val="BodyText"/>
      </w:pPr>
      <w:r>
        <w:t xml:space="preserve">Đúng vậy, trong đất trời chỉ có Âu Dương có thể khiến Tu La Tiễn hoá hình. Tu La Tiễn thừa hưởng lực lượng của Thứ Kiêu Cung. Tuy rằng chỉ là một tia, nhưng là một phần không thể tách rời. Bây giờ đến trong tay Âu Dương, Tu La Tiễn mới có thể lộ ra sát khí chân chính của mình.</w:t>
      </w:r>
    </w:p>
    <w:p>
      <w:pPr>
        <w:pStyle w:val="BodyText"/>
      </w:pPr>
      <w:r>
        <w:t xml:space="preserve">- Giết!</w:t>
      </w:r>
    </w:p>
    <w:p>
      <w:pPr>
        <w:pStyle w:val="BodyText"/>
      </w:pPr>
      <w:r>
        <w:t xml:space="preserve">Âu Dương vừa mở miệng kêu một chữ "giết", Tu La Tiễn biến thành con cú lớn liền giang cánh ra, kêu to một tiếng. Hỏa diễm trùng thiên bắt đầu điên cuồng thiêu đốt Mê Đồ Ca Sa kia.</w:t>
      </w:r>
    </w:p>
    <w:p>
      <w:pPr>
        <w:pStyle w:val="BodyText"/>
      </w:pPr>
      <w:r>
        <w:t xml:space="preserve">- Nếu như Thứ Kiêu Cung tự mình tới đây, lão nạp liền xoay người rời đi. Nhưng nó chỉ là Tu La Tiễn cho dù là thần khí cũng không thể nào phá tan Mê Đồ Ca Sa của lão nạp!</w:t>
      </w:r>
    </w:p>
    <w:p>
      <w:pPr>
        <w:pStyle w:val="BodyText"/>
      </w:pPr>
      <w:r>
        <w:t xml:space="preserve">Lão hòa thượng rất có lòng tin vào Mê Đồ Ca Sa của mình. Mê Đồ Ca Sa này chính là thứ hắn cướp được khi còn trẻ. Một đời sử dụng đều thuận buồm xuôi gió. Theo lão hòa thượng Mê Đồ htấy, Tu La Tiễn này chính là vật của Tiễn Thần. Nếu là Tiễn Thần tự thân tới, hắn tất nhiên sẽ lập tức rời đi. Nhưng tiểu tử trẻ tuổi này muốn dựa vào một mũi tên thắng mình, đó căn bản là chuyện không thể nào.</w:t>
      </w:r>
    </w:p>
    <w:p>
      <w:pPr>
        <w:pStyle w:val="BodyText"/>
      </w:pPr>
      <w:r>
        <w:t xml:space="preserve">- Ngươi xứng đáng để nhìn thấy Thứ Kiêu Cung sao?</w:t>
      </w:r>
    </w:p>
    <w:p>
      <w:pPr>
        <w:pStyle w:val="BodyText"/>
      </w:pPr>
      <w:r>
        <w:t xml:space="preserve">Âu Dương khẽ mỉm cười. Ngón tay hắn sẽ điểm một cái trong không trung. Tu La Tiễn biến thành con cú huyết sắc lập tức nổ tung, sau đó biến thành mưa tiễn từ trên trời rơi xuống.</w:t>
      </w:r>
    </w:p>
    <w:p>
      <w:pPr>
        <w:pStyle w:val="BodyText"/>
      </w:pPr>
      <w:r>
        <w:t xml:space="preserve">Mê Đồ Ca Sa giống như một mảnh lục địa, đón nhận trận mưa tiễn từ trên trời rơi xuống.</w:t>
      </w:r>
    </w:p>
    <w:p>
      <w:pPr>
        <w:pStyle w:val="BodyText"/>
      </w:pPr>
      <w:r>
        <w:t xml:space="preserve">- Ta xem ngươi làm sao ngăn cản được Thần Tiễn ta!</w:t>
      </w:r>
    </w:p>
    <w:p>
      <w:pPr>
        <w:pStyle w:val="BodyText"/>
      </w:pPr>
      <w:r>
        <w:t xml:space="preserve">Hai mắt Âu Dương biến thành màu vàng kim. Quan tâm chiến ý bắt đầu tìm kiếm nhược điểm của Mê Đồ Ca Sa. Tất nhanh, Âu Dương đã phát hiện ra, bên trên Mê Đồ Ca Sa vẫn có mấy chỗ nhược. Trong đó vừa vặn có một chỗ yếu ớt nhất đã bị Âu Dương phát hiện ra.</w:t>
      </w:r>
    </w:p>
    <w:p>
      <w:pPr>
        <w:pStyle w:val="BodyText"/>
      </w:pPr>
      <w:r>
        <w:t xml:space="preserve">Âu Dương chập ngón tay như kiếm, điểm một cái vào trong bầu trời. Những mũi tên nhỏ Tu La Tiễn hợp về một điểm tấn công vị trí yếu nhược kia.</w:t>
      </w:r>
    </w:p>
    <w:p>
      <w:pPr>
        <w:pStyle w:val="BodyText"/>
      </w:pPr>
      <w:r>
        <w:t xml:space="preserve">Yên Hồng đứng bên cạnh đã sớm trợn mắt hốc mồm. Từ lúc nàng nhận được Tu La Tiễn tới nay cũng không biết hóa ra Tu La Tiễn lại có uy lực kinh khủng như thế.</w:t>
      </w:r>
    </w:p>
    <w:p>
      <w:pPr>
        <w:pStyle w:val="BodyText"/>
      </w:pPr>
      <w:r>
        <w:t xml:space="preserve">Vừa nãy tuy rằng nam tử này mở miệng nói là mượn, nhưng căn bản cũng chưa được sự đồng ý của nàng, mà trực tiếp cướp đoạt quyền khống chế Tu La Tiễn. Nàng là chủ nhân của Tu La Tiễn không ngờ lại không thể làm được gì.</w:t>
      </w:r>
    </w:p>
    <w:p>
      <w:pPr>
        <w:pStyle w:val="BodyText"/>
      </w:pPr>
      <w:r>
        <w:t xml:space="preserve">Yên Hồng nhìn Tu La Tiễn không ngừng biến đổi trong không trung, nàng gần như không thể tin nổi vào mắt mình. Sử dụng Tu La Tiễn linh động như vậy, cho dù bản thân nàng là một chủ nhân cũng tuyệt đối không thể nào làm được. Nhưng nam tử này chỉ vừa nhận được Tu La Tiễn đã có thể thủ pháp thần kỳ như vậy? Đây là thủ pháp gì?</w:t>
      </w:r>
    </w:p>
    <w:p>
      <w:pPr>
        <w:pStyle w:val="BodyText"/>
      </w:pPr>
      <w:r>
        <w:t xml:space="preserve">- Phá!</w:t>
      </w:r>
    </w:p>
    <w:p>
      <w:pPr>
        <w:pStyle w:val="BodyText"/>
      </w:pPr>
      <w:r>
        <w:t xml:space="preserve">Âu Dương hét lớn một tiếng, Tu La Tiễn trực tiếp xuyên qua nhược điểm trên Mê Đồ Ca Sa, sau đó hóa thành một vị Ma thần cầm đồ đao trong tay xông về phía Mê Đồ Ca Sa chém giết.</w:t>
      </w:r>
    </w:p>
    <w:p>
      <w:pPr>
        <w:pStyle w:val="BodyText"/>
      </w:pPr>
      <w:r>
        <w:t xml:space="preserve">Không phải ngươi không nguyện ý giao bảo vật này ra sao? Vậy ta liền phá huỷ nó! Đây chính là suy nghĩ của Âu Dương.</w:t>
      </w:r>
    </w:p>
    <w:p>
      <w:pPr>
        <w:pStyle w:val="BodyText"/>
      </w:pPr>
      <w:r>
        <w:t xml:space="preserve">- Ngươi dám?</w:t>
      </w:r>
    </w:p>
    <w:p>
      <w:pPr>
        <w:pStyle w:val="BodyText"/>
      </w:pPr>
      <w:r>
        <w:t xml:space="preserve">Vào lúc này, Mê Đồ Hòa Thượng đã trở nên khẩn trương. Người trẻ tuổi này dám khống chế Tu La Tiễn phá thủng Mê Đồ Cà Sa. Điều này khiến hắn vô cùng đau lòng. Hiện tại người trẻ tuổi này lại còn muốn chém nát áo cà sa của mình sao?</w:t>
      </w:r>
    </w:p>
    <w:p>
      <w:pPr>
        <w:pStyle w:val="BodyText"/>
      </w:pPr>
      <w:r>
        <w:t xml:space="preserve">- Trong thiên hạ còn có chuyện gì mà ta không dám?</w:t>
      </w:r>
    </w:p>
    <w:p>
      <w:pPr>
        <w:pStyle w:val="BodyText"/>
      </w:pPr>
      <w:r>
        <w:t xml:space="preserve">Trên mặt Âu Dương hiện ra một nụ cười lạnh lùng. Hắn không phải là một tiên tôn sao? Dám trêu chọc mình, mình nói chém hắn thì chém hắn!</w:t>
      </w:r>
    </w:p>
    <w:p>
      <w:pPr>
        <w:pStyle w:val="BodyText"/>
      </w:pPr>
      <w:r>
        <w:t xml:space="preserve">Xoẹt...</w:t>
      </w:r>
    </w:p>
    <w:p>
      <w:pPr>
        <w:pStyle w:val="BodyText"/>
      </w:pPr>
      <w:r>
        <w:t xml:space="preserve">Một tiếng vải vóc bị chém truyền tới. Mê Đồ Ca Sa kia vừa nãy còn không ngừng toả ra phật quang không ngờ trực tiếp bị Tu La Tiễn biến thành Ma thần chém thành hai mảnh. Không ngờ một thần khí như vậy lại bị phá hỏng tại đây!</w:t>
      </w:r>
    </w:p>
    <w:p>
      <w:pPr>
        <w:pStyle w:val="BodyText"/>
      </w:pPr>
      <w:r>
        <w:t xml:space="preserve">Rất nhiều người kinh ngạc kêu lên thành tiếng. Chẳng ai ngờ được, Tu La Tiễn này lại có uy lực như thế! Mê Đồ Ca Sa danh chấn tứ phương, hôm nay lại bị Tu La Tiễn phá huỷ, thật sự không thể tưởng tượng nổi.</w:t>
      </w:r>
    </w:p>
    <w:p>
      <w:pPr>
        <w:pStyle w:val="BodyText"/>
      </w:pPr>
      <w:r>
        <w:t xml:space="preserve">Thành thật mà nói Tu La Tiễn so với Mê Đồ Ca Sa phải thấp hơn một cấp bậc. Nhưng bất luận nói như thế nào Tu La Tiễn vốn là của Âu Dương. Cho dù Mê Đồ Hòa Thượng giữ Mê Độ Cà Sa rất nhiều năm cũng chỉ có thể xem là hắn nhận được, có thể phát huy năm thành lực lượng đã không tồi. Cho dù Mê Đồ Ca Sa mạnh hơn Tu La Tiễn, một bên phát huy mười hai thành uy lực Tu La Tiễn, một bên chỉ phát huy năm thành uy lực, Mê Đồ Ca Sa cũng chỉ có thể nuốt hận.</w:t>
      </w:r>
    </w:p>
    <w:p>
      <w:pPr>
        <w:pStyle w:val="Compact"/>
      </w:pPr>
      <w:r>
        <w:br w:type="textWrapping"/>
      </w:r>
      <w:r>
        <w:br w:type="textWrapping"/>
      </w:r>
    </w:p>
    <w:p>
      <w:pPr>
        <w:pStyle w:val="Heading2"/>
      </w:pPr>
      <w:bookmarkStart w:id="702" w:name="chương-725-ý-nghĩa-của-tu-la-tiễn-1"/>
      <w:bookmarkEnd w:id="702"/>
      <w:r>
        <w:t xml:space="preserve">680. Chương 725: Ý Nghĩa Của Tu La Tiễn (1)</w:t>
      </w:r>
    </w:p>
    <w:p>
      <w:pPr>
        <w:pStyle w:val="Compact"/>
      </w:pPr>
      <w:r>
        <w:br w:type="textWrapping"/>
      </w:r>
      <w:r>
        <w:br w:type="textWrapping"/>
      </w:r>
      <w:r>
        <w:t xml:space="preserve">Không ai nghĩ tới một kết quả như thế. Mê Đồ Hòa Thượng đã thành danh tại hải ngoại từ lâu. Tuy rằng mỗi ngày hắn luôn mồm nói mình lòng dạ từ bi, nhưng trên thực tế hắn không được tính là kẻ tốt lành gì.</w:t>
      </w:r>
    </w:p>
    <w:p>
      <w:pPr>
        <w:pStyle w:val="BodyText"/>
      </w:pPr>
      <w:r>
        <w:t xml:space="preserve">Ngày hôm nay, Âu Dương chém nát Mê Đồ Cà Sa trân quý nhất của Mê Đồ Hòa Thượng, điều này có khác nào đốt cả núi xanh. Chỉ cần sau đó Âu Dương còn ở hải ngoại, bất kể thế nào Mê Đồ Hòa Thượng cũng sẽ tìm đến Âu Dương.</w:t>
      </w:r>
    </w:p>
    <w:p>
      <w:pPr>
        <w:pStyle w:val="BodyText"/>
      </w:pPr>
      <w:r>
        <w:t xml:space="preserve">- Được! Được! Được!</w:t>
      </w:r>
    </w:p>
    <w:p>
      <w:pPr>
        <w:pStyle w:val="BodyText"/>
      </w:pPr>
      <w:r>
        <w:t xml:space="preserve">Mê Đồ hòa thượng liên tiếp nói vài chữ "được". Có thể thấy lúc này hắn phẫn nộ tới mức nào. Tuy nhiên, bất luận phẫn nộ tới mức nào hắn cũng không ra tay. Dù sao đây cũng là đại hội đấu bảo. Vừa nãy hắn không có yêu chiến đã trực tiếp xông lên, trên thực tế chính là vi phạm quy tắc. Nếu như bây giờ hắn lại ra tay muốn giết người, vậy hậu trường chủ nhân của đại hội đấu bảo nhất định sẽ lựa chọn ra tay.</w:t>
      </w:r>
    </w:p>
    <w:p>
      <w:pPr>
        <w:pStyle w:val="BodyText"/>
      </w:pPr>
      <w:r>
        <w:t xml:space="preserve">Mê Đồ hòa thượng là số ít những người biết được hậu trường của chủ nhân đại hội đấu bảo. Hắn biết hắn chưa thể động tới những người này, cho nên hắn cố gắng kìm chế lửa giận trong lòng đọc một tràng phật hiệu sau đó nói:</w:t>
      </w:r>
    </w:p>
    <w:p>
      <w:pPr>
        <w:pStyle w:val="BodyText"/>
      </w:pPr>
      <w:r>
        <w:t xml:space="preserve">- Lão nạp xin hỏi tôn tính đại danh của tiểu thí chủ.</w:t>
      </w:r>
    </w:p>
    <w:p>
      <w:pPr>
        <w:pStyle w:val="BodyText"/>
      </w:pPr>
      <w:r>
        <w:t xml:space="preserve">- Thế nào, lão hòa thượng là một người xuất gia không phải lúc này đã tính nhảy ra tam giới sao? Lúc nào người xuất gia các ngươi đã bắt đầu thù dai rồi sao?</w:t>
      </w:r>
    </w:p>
    <w:p>
      <w:pPr>
        <w:pStyle w:val="BodyText"/>
      </w:pPr>
      <w:r>
        <w:t xml:space="preserve">Âu Dương híp mắt nói. Câu nói này của hắn gần như đã phá hỏng tất cả lời nói của Mê Đồ Hòa Thượng.</w:t>
      </w:r>
    </w:p>
    <w:p>
      <w:pPr>
        <w:pStyle w:val="BodyText"/>
      </w:pPr>
      <w:r>
        <w:t xml:space="preserve">Mê Đồ Hòa Thượng gật đầu, đọc lớn một tràng phật hiệu, sau đó đạp không tính rời đi. Có biết họ tên hay không cũng không sao. Khí tức đã nắm giữ, chỉ cần tương lai Âu Dương xuất hiện ở hải ngoại, Mê Đồ Hòa Thượng nhất định có thể tìm tới chỗ hắn.</w:t>
      </w:r>
    </w:p>
    <w:p>
      <w:pPr>
        <w:pStyle w:val="BodyText"/>
      </w:pPr>
      <w:r>
        <w:t xml:space="preserve">- Đi không thay tên ngồi không đổi họ. Nhớ kỹ! Ta tên là Lưu Dương!</w:t>
      </w:r>
    </w:p>
    <w:p>
      <w:pPr>
        <w:pStyle w:val="BodyText"/>
      </w:pPr>
      <w:r>
        <w:t xml:space="preserve">Âu Dương quay về phía Mê Đồ Hòa Thượng đang ở trên không trung nói vọng một câu như vậy. Hắn nói câu này đã khiến rất nhiều người cảm thấy khó hiểu.</w:t>
      </w:r>
    </w:p>
    <w:p>
      <w:pPr>
        <w:pStyle w:val="BodyText"/>
      </w:pPr>
      <w:r>
        <w:t xml:space="preserve">Lưu Dương, cái tên này chắc chắn một cái tên xa lạ. Âu Dương cũng chuẩn bị cái tên này để sử dụng tại hải ngoại. Dù sao tiếng tăm của Tiễn Thần Âu Dương quá lớn, nhưng nếu không có chúng thần điện và Hàn Băng Cung, có thể Âu Dương vẫn dùng tên của mình. Dù sao trong lòng mọi người Tiễn Thần đã chết.</w:t>
      </w:r>
    </w:p>
    <w:p>
      <w:pPr>
        <w:pStyle w:val="BodyText"/>
      </w:pPr>
      <w:r>
        <w:t xml:space="preserve">Nhưng hiện nay trong thiên hạ có ai không biết đến cái tên Âu Dương? Bích Huyết Vân Đình đã treo giải thưởng lớn cho cái đầu của Âu Dương. Ngoại trừ Bích Huyết Vân Đình, những thế lực khác đều đang hỏi thăm tung tích của Âu Dương. Còn có một vài người chuyên môn làm những chuyện mờ ám chuẩn bị thử xem Âu Dương nông sâu thế nào. Nếu như tên Âu Dương xuất hiện ở hải ngoại, chỉ sợ tất cả hải ngoại đừng hòng yên tĩnh được nữa.</w:t>
      </w:r>
    </w:p>
    <w:p>
      <w:pPr>
        <w:pStyle w:val="BodyText"/>
      </w:pPr>
      <w:r>
        <w:t xml:space="preserve">- A Di Đà Phật, lão nạp đã khắc ghi tên tiểu thí trong tâm khảm. Ngày khác mời tiểu thí chủ đến Vạn Phật Đảo một lần...</w:t>
      </w:r>
    </w:p>
    <w:p>
      <w:pPr>
        <w:pStyle w:val="BodyText"/>
      </w:pPr>
      <w:r>
        <w:t xml:space="preserve">Mê Đồ Hòa Thượng vừa nói xong đã biến mất trên bầu trời.</w:t>
      </w:r>
    </w:p>
    <w:p>
      <w:pPr>
        <w:pStyle w:val="BodyText"/>
      </w:pPr>
      <w:r>
        <w:t xml:space="preserve">- Ngươi ngốc sao? Cho dù là ta cũng không phải là đối thủ của lão hòa thượng này. Bây giờ ngươi nói tên mình cho hắn biết, sau này cũng không cần xuất hiện trên Hải Ngoại Thiên Đảo nữa!</w:t>
      </w:r>
    </w:p>
    <w:p>
      <w:pPr>
        <w:pStyle w:val="BodyText"/>
      </w:pPr>
      <w:r>
        <w:t xml:space="preserve">Yên Hồng nhìn nam tử đang cầm Tu La Tiễn trong tay, nàng cảm thấy nam tử này dường như có bệnh. Không ngờ hắn lại nói tên của mình cho Mê Đồ Hòa Thượng nghe. Làm như vậy không phải là tự chui đầu vào rọ sao?</w:t>
      </w:r>
    </w:p>
    <w:p>
      <w:pPr>
        <w:pStyle w:val="BodyText"/>
      </w:pPr>
      <w:r>
        <w:t xml:space="preserve">- Chỉ là tiên tôn, nếu như hắn ép ta nóng lên, ta sẽ giết sạch Vạn Phật Đảo của hắn!</w:t>
      </w:r>
    </w:p>
    <w:p>
      <w:pPr>
        <w:pStyle w:val="BodyText"/>
      </w:pPr>
      <w:r>
        <w:t xml:space="preserve">Trong mắt Âu Dương mang theo mấy phần sát ý. Đúng vậy, Âu Dương không muốn trêu chọc phiền phức, nhưng Âu Dương cũng không sợ phiền phức. Nếu như phiền phức không hiểu chuyện nhất định phải tìm tới cửa, vậy Âu Dương thể hoàn toàn bóp chết phiền phức đó.</w:t>
      </w:r>
    </w:p>
    <w:p>
      <w:pPr>
        <w:pStyle w:val="BodyText"/>
      </w:pPr>
      <w:r>
        <w:t xml:space="preserve">- Hừ, mạnh miệng thì ai chẳng nói được! Trả lại Tu La Tiễn cho ta!</w:t>
      </w:r>
    </w:p>
    <w:p>
      <w:pPr>
        <w:pStyle w:val="BodyText"/>
      </w:pPr>
      <w:r>
        <w:t xml:space="preserve">Yên Hồng nghe Âu Dương nói, nhìn thấy tu vi của Âu Dương chỉ là Kim Tiên, nàng đã cho rằng Âu Dương chỉ là một giả hỏa đang nói mạnh miệng mà thôi.</w:t>
      </w:r>
    </w:p>
    <w:p>
      <w:pPr>
        <w:pStyle w:val="BodyText"/>
      </w:pPr>
      <w:r>
        <w:t xml:space="preserve">- Tu La Tiễn của ngươi? Ngươi đã mất Tu La Tiễn do bại trong tay Mê Đồ Hòa Thượng. Là ta tới đoạt được. Tu La Tiễn này làm sao lại biến thành của ngươi được?</w:t>
      </w:r>
    </w:p>
    <w:p>
      <w:pPr>
        <w:pStyle w:val="BodyText"/>
      </w:pPr>
      <w:r>
        <w:t xml:space="preserve">Âu Dương nhìn Tu La Tiễn trong tay. Một khi Thứ Kiêu Cung xuất hiện, thiên hạ đều biết Âu Dương ở chỗ này. Âu Dương ra khỏi cửa, ở bên ngoài không thể không có một pháp bảo phòng thân. Tu La Tiễn này lại không tồi. Nếu như đặt Tu La Tiễn ở bên cạnh Thứ Kiêu Cung tiến hành ôn dưỡng, sau thời gian dài, mặc dù Tu La Tiễn không có cách nào thông linh, nhưng tuyệt đối sẽ cường đại hơn bây giờ rất nhiều.</w:t>
      </w:r>
    </w:p>
    <w:p>
      <w:pPr>
        <w:pStyle w:val="BodyText"/>
      </w:pPr>
      <w:r>
        <w:t xml:space="preserve">- Ngươi... Tại sao ngươi lại không nói lý như vậy?</w:t>
      </w:r>
    </w:p>
    <w:p>
      <w:pPr>
        <w:pStyle w:val="BodyText"/>
      </w:pPr>
      <w:r>
        <w:t xml:space="preserve">Yên Hồng bị Âu Dương một câu nói liền vô cùng tức giận. Dù thế nào nàng cũng không thể tưởng tượng được, một con cọp mới vừa đi, lại có một con cự lang chạy tới. Đáng hận nhất chính là mình rõ ràng cũng một con cọp, tuy rằng không cắn lại lão hổ vừa nãy, nhưng muốn làm thịt con cự lang này hẳn không có vấn đề.</w:t>
      </w:r>
    </w:p>
    <w:p>
      <w:pPr>
        <w:pStyle w:val="BodyText"/>
      </w:pPr>
      <w:r>
        <w:t xml:space="preserve">Chỉ có điều bây giờ mình bị người dùng dây thừng buộc vào cổ, chỉ có thể nhìn thấy cự lang ở nơi đó diễu võ dương oai, lại không có bất kỳ biện pháp nào khác.</w:t>
      </w:r>
    </w:p>
    <w:p>
      <w:pPr>
        <w:pStyle w:val="BodyText"/>
      </w:pPr>
      <w:r>
        <w:t xml:space="preserve">- Tiểu cô nương, ngươi nói Tu La Tiễn là của ngươi, nếu ngươi có thể triệu hoán Tu La Tiễn trở lại, tự nhiên có thể!</w:t>
      </w:r>
    </w:p>
    <w:p>
      <w:pPr>
        <w:pStyle w:val="BodyText"/>
      </w:pPr>
      <w:r>
        <w:t xml:space="preserve">Âu Dương bỏ Tu La Tiễn mấy lần, hắn không chút lo lắng. Tuy Tu La Tiễn này không có được sự thông linh như Thứ Kiêu Cung, nhưng mũi tên này chẳng khác nào nhi tử của Thứ Kiêu Cung. Mẹ nó còn ở trong tay mình, còn sợ nhi tử không theo mình sao?</w:t>
      </w:r>
    </w:p>
    <w:p>
      <w:pPr>
        <w:pStyle w:val="BodyText"/>
      </w:pPr>
      <w:r>
        <w:t xml:space="preserve">- Được! Ngươi cho rằng bất kỳ ai cũng có thể cướp Tu La Tiễn được sao?</w:t>
      </w:r>
    </w:p>
    <w:p>
      <w:pPr>
        <w:pStyle w:val="BodyText"/>
      </w:pPr>
      <w:r>
        <w:t xml:space="preserve">Yên Hồng còn không tin tà. Tu La Tiễn này là thần binh đã nhận chủ. Bây giờ nàng dẫn động tinh huyết của mình, chỉ thấy Tu La Tiễn lóe lên liền từ trong tay Âu Dương bay vào trong mi tâm của nàng biến mất không còn tăm hơi!</w:t>
      </w:r>
    </w:p>
    <w:p>
      <w:pPr>
        <w:pStyle w:val="BodyText"/>
      </w:pPr>
      <w:r>
        <w:t xml:space="preserve">- Ha ha ha ha... Xem đi, ta mới là chủ nhân của Tu La Tiễn. Ngươi vẫn ở đó mà hóng gió đi thôi!</w:t>
      </w:r>
    </w:p>
    <w:p>
      <w:pPr>
        <w:pStyle w:val="BodyText"/>
      </w:pPr>
      <w:r>
        <w:t xml:space="preserve">Yên Hồng cực kỳ đắc ý. Mọi người ở bên cạnh nhìn thấy cảnh này đều thi nhau lắc đầu. Không trách được Tu La Tiễn này được gọi là thần binh. Không ngờ nó đã có thể nhận chủ. Nếu như có thể như cáo già hồ ly nhận được linh hồn, sợ là Tu La Tiễn này sẽ càng lợi hại thêm mấy phần.</w:t>
      </w:r>
    </w:p>
    <w:p>
      <w:pPr>
        <w:pStyle w:val="BodyText"/>
      </w:pPr>
      <w:r>
        <w:t xml:space="preserve">- Thật sao?</w:t>
      </w:r>
    </w:p>
    <w:p>
      <w:pPr>
        <w:pStyle w:val="BodyText"/>
      </w:pPr>
      <w:r>
        <w:t xml:space="preserve">Âu Dương nhìn Yên Hồng đang cực kỳ đắc ý. Tất nhiên hắn biết Tu La Tiễn liên kết với tinh huyết của Yên Hồng, nhưng Tu La Tiễn vốn chính là do lực lượng của mình tạo thành. Bất luận ngươi có sử dụng tinh huyết thế nào cũng tuyệt đối không có cách nào cướp giật được với Âu Dương!</w:t>
      </w:r>
    </w:p>
    <w:p>
      <w:pPr>
        <w:pStyle w:val="BodyText"/>
      </w:pPr>
      <w:r>
        <w:t xml:space="preserve">- Đi ra!</w:t>
      </w:r>
    </w:p>
    <w:p>
      <w:pPr>
        <w:pStyle w:val="BodyText"/>
      </w:pPr>
      <w:r>
        <w:t xml:space="preserve">Âu Dương mở miệng thốt ra hai chữ, không ngờ Tu La Tiễn trực tiếp từ trong mi tâm của Yên Hồng bay ra, lại xuất hiện trong tay Âu Dương. Cảnh tượng như vậy đừng nói là người vây xem, cho dù là bản thân Yên Hồng cũng cảm thấy bối rối.</w:t>
      </w:r>
    </w:p>
    <w:p>
      <w:pPr>
        <w:pStyle w:val="BodyText"/>
      </w:pPr>
      <w:r>
        <w:t xml:space="preserve">Từ xưa đến nay có ai nghe nói thần binh đã nhận chủ còn có thể bị người đoạt đi?</w:t>
      </w:r>
    </w:p>
    <w:p>
      <w:pPr>
        <w:pStyle w:val="BodyText"/>
      </w:pPr>
      <w:r>
        <w:t xml:space="preserve">- Là khống binh quyết!</w:t>
      </w:r>
    </w:p>
    <w:p>
      <w:pPr>
        <w:pStyle w:val="BodyText"/>
      </w:pPr>
      <w:r>
        <w:t xml:space="preserve">Có người ở bên cạnh bỗng nhiên mở miệng nói. Hắn vừa mở miệng nói khống binh quyết, nhất thời tạo ra những tiếng thổn thức. Phải biết rằng khống binh quyết đã thất truyền từ lâu. Bây giờ một người tuổi còn trẻ lại có thể sử dụng khống binh quyết thần bí khó lường này sao?Ai có thể tin được?</w:t>
      </w:r>
    </w:p>
    <w:p>
      <w:pPr>
        <w:pStyle w:val="Compact"/>
      </w:pPr>
      <w:r>
        <w:br w:type="textWrapping"/>
      </w:r>
      <w:r>
        <w:br w:type="textWrapping"/>
      </w:r>
    </w:p>
    <w:p>
      <w:pPr>
        <w:pStyle w:val="Heading2"/>
      </w:pPr>
      <w:bookmarkStart w:id="703" w:name="chương-726-ý-nghĩa-của-tu-la-tiễn-2"/>
      <w:bookmarkEnd w:id="703"/>
      <w:r>
        <w:t xml:space="preserve">681. Chương 726: Ý Nghĩa Của Tu La Tiễn (2)</w:t>
      </w:r>
    </w:p>
    <w:p>
      <w:pPr>
        <w:pStyle w:val="Compact"/>
      </w:pPr>
      <w:r>
        <w:br w:type="textWrapping"/>
      </w:r>
      <w:r>
        <w:br w:type="textWrapping"/>
      </w:r>
      <w:r>
        <w:t xml:space="preserve">Khống binh quyết, đây là một bộ công pháp chuyên dùng để khống chế thần binh lợi khí. Nói trắng ra, đây chính là một bộ công phap người là phụ, khí làm chủ. Tuy nhiên không thể vì vậy mà xem thường công pháp này. Nếu như một thánh binh nằm trong tay một người tu luyện khống binh quyết, tuyệt đối có thể vung ra lực lượng khiến người ta tuyệt vọng.</w:t>
      </w:r>
    </w:p>
    <w:p>
      <w:pPr>
        <w:pStyle w:val="BodyText"/>
      </w:pPr>
      <w:r>
        <w:t xml:space="preserve">Đáng tiếc chính là Âu Dương căn bản không tu luyện khống binh quyết gì đó. Trước đây khả năng khống chế pháp bảo của Âu Dương khẳng định không sắc bén như bây giờ. Đó là bởi vì trước đây Âu Dương chưa từng tu luyện phương pháp thánh chiến.</w:t>
      </w:r>
    </w:p>
    <w:p>
      <w:pPr>
        <w:pStyle w:val="BodyText"/>
      </w:pPr>
      <w:r>
        <w:t xml:space="preserve">Phương pháp thánh chiến quả thật không có bất kỳ yêu cầu gì đối với binh khí, nhưng ý chí chiến đấu lại có thể ảnh hưởng binh khí. Đây là một bộ khống binh quyết không cần tu luyện!</w:t>
      </w:r>
    </w:p>
    <w:p>
      <w:pPr>
        <w:pStyle w:val="BodyText"/>
      </w:pPr>
      <w:r>
        <w:t xml:space="preserve">- Ngươi... Ngươi vô sỉ...</w:t>
      </w:r>
    </w:p>
    <w:p>
      <w:pPr>
        <w:pStyle w:val="BodyText"/>
      </w:pPr>
      <w:r>
        <w:t xml:space="preserve">Yên Hồng tức giận. Nếu như đang ở nơi khác, nàng đã sớm tát một phát đập chết Kim Tiên này. Nhưng nơi này là hội trường đại hội đấu bảo. Nếu như ra tay ở đây, trước tiên không nói mình có thể đập chết Kim Tiên trước mặt hay không, dù sao đi nữa mình cũng chết chắc.</w:t>
      </w:r>
    </w:p>
    <w:p>
      <w:pPr>
        <w:pStyle w:val="BodyText"/>
      </w:pPr>
      <w:r>
        <w:t xml:space="preserve">- Vô sỉ thì thế nào?</w:t>
      </w:r>
    </w:p>
    <w:p>
      <w:pPr>
        <w:pStyle w:val="BodyText"/>
      </w:pPr>
      <w:r>
        <w:t xml:space="preserve">Âu Dương nghe thấy Yên Hồng chửi mình vô sỉ, hắn liền bày ra một bộ dạng ta thật sự rất vô sỉ. Sau đó hắn cầm Tu La Tiễn trong tay bất ngờ hát lên khe khẽ rồi đi vào trong.</w:t>
      </w:r>
    </w:p>
    <w:p>
      <w:pPr>
        <w:pStyle w:val="BodyText"/>
      </w:pPr>
      <w:r>
        <w:t xml:space="preserve">Nhìn thấy Âu Dương không biết xấu hổ như vậy, Yên Hồng phục. Một nhân vật có thể khống chế thần binh tới mức xuất thần nhập hóa như vậy, không ngờ lại giống như một tên côn đồ đầu đường đáng khinh như vậy. Đây là điều Yên Hồng thực sự không dám nghĩ tới.</w:t>
      </w:r>
    </w:p>
    <w:p>
      <w:pPr>
        <w:pStyle w:val="BodyText"/>
      </w:pPr>
      <w:r>
        <w:t xml:space="preserve">Yên Hồng vội vàng bước đuổi theo Âu Dương. Yên Hồng biết mình khẳng định không thể dùng biện pháp cứng rắn được, đơn giản chỉ có thể thay đổi sách lược dùng thủ đoạn mềm dẻo đối phó với Âu Dương. Nàng đi theo phía sau Âu Dương nhỏ giọng nói nói:</w:t>
      </w:r>
    </w:p>
    <w:p>
      <w:pPr>
        <w:pStyle w:val="BodyText"/>
      </w:pPr>
      <w:r>
        <w:t xml:space="preserve">- Tu La Tiễn này chính là do sư phụ cho ta. Nếu làm mất đi Tu La Tiễn, khi trở về ta căn bản không có cách nào ăn nói được với sư phụ. Ngươi có thể niềm tình ta đáng thương, trả lại cho ta có được không...</w:t>
      </w:r>
    </w:p>
    <w:p>
      <w:pPr>
        <w:pStyle w:val="BodyText"/>
      </w:pPr>
      <w:r>
        <w:t xml:space="preserve">Một Tiên đế nói như thế, nhất thời khiến người ta kinh ngạc tới mức muốn rớt cằm.</w:t>
      </w:r>
    </w:p>
    <w:p>
      <w:pPr>
        <w:pStyle w:val="BodyText"/>
      </w:pPr>
      <w:r>
        <w:t xml:space="preserve">- Không được...</w:t>
      </w:r>
    </w:p>
    <w:p>
      <w:pPr>
        <w:pStyle w:val="BodyText"/>
      </w:pPr>
      <w:r>
        <w:t xml:space="preserve">Đáng tiếc người nàng đụng phải chính là một gia hỏa mềm không được cứng không xong. Tu La Tiễn trân quý, nhưng đối với Âu Dương mà nói, thứ này chỉ có thể dùng làm đồ chơi mà thôi. Nếu không phải đang ở hải ngoại, Âu Dương đã trực tiếp để Tu La Tiễn trở về với cát bụi đất.</w:t>
      </w:r>
    </w:p>
    <w:p>
      <w:pPr>
        <w:pStyle w:val="BodyText"/>
      </w:pPr>
      <w:r>
        <w:t xml:space="preserve">- Vậy... Vậy rốt cuộc ngươi muốn thế nào mới bằng lòng trả Tu La Tiễn lại cho ta...</w:t>
      </w:r>
    </w:p>
    <w:p>
      <w:pPr>
        <w:pStyle w:val="BodyText"/>
      </w:pPr>
      <w:r>
        <w:t xml:space="preserve">Trong nháy mắt Yên Hồng có phần chết tâm. Tu La Tiễn này đối với Yên Hồng mà nói có ý nghĩa rất trọng đại. Tu La Tiễn này chính là do Tiễn Thần trước khi đạp trăng rời đi đã lưu lại. Ngoại trừ Thứ Kiêu Cung ra, đây chính là thần binh thứ hai.</w:t>
      </w:r>
    </w:p>
    <w:p>
      <w:pPr>
        <w:pStyle w:val="BodyText"/>
      </w:pPr>
      <w:r>
        <w:t xml:space="preserve">Tuy rằng nó không có thông linh như Thứ Kiêu Cung, tuy rằng nó không bá đạo như Thứ Kiêu Cung, nhưng một mũi tên huyết sắc màu lại chấn động nội tâm của một nữ hài. Qua nhiều năm như vậy, Tu La Tiễn vẫn được Yên Hồng mang theo bên người. Nói thật ra, Tu La Tiễn là một thanh thần binh, cũng là một phần ký thác.</w:t>
      </w:r>
    </w:p>
    <w:p>
      <w:pPr>
        <w:pStyle w:val="BodyText"/>
      </w:pPr>
      <w:r>
        <w:t xml:space="preserve">Ánh mắt Âu Dương nhìn về phía Yên Hồng, trong lòng của hắn bỗng nhiên cả kinh. Trong ký ức phủ đầy bụi dường như muốn được mở ra. Dường như hắn đã từng nhìn thấy ánh mắt đó! Đúng vậy, đây chính là ánh mắt của Lý Uyển Như.</w:t>
      </w:r>
    </w:p>
    <w:p>
      <w:pPr>
        <w:pStyle w:val="BodyText"/>
      </w:pPr>
      <w:r>
        <w:t xml:space="preserve">Ánh mắt này là một loại ánh mắt tương tự với sùng bái. Lý Uyển Như đối với Âu Dương bắt đầu từ sùng bái, từ từ chuyển biến thành một loại yêu. Bây giờ, Yên Hồng cũng tương tự như vậy.</w:t>
      </w:r>
    </w:p>
    <w:p>
      <w:pPr>
        <w:pStyle w:val="BodyText"/>
      </w:pPr>
      <w:r>
        <w:t xml:space="preserve">Nhìn thấy ánh mắt này, trong lúc nhất thời Âu Dương thậm chí có một suy nghĩ bỏ Tu La Tiễn lại để chạy trốn. Tuy nhiên hắn đã nhanh chóng ổn định tâm tình của mình.</w:t>
      </w:r>
    </w:p>
    <w:p>
      <w:pPr>
        <w:pStyle w:val="BodyText"/>
      </w:pPr>
      <w:r>
        <w:t xml:space="preserve">- Tu La Tiễn này đối với ta rất quan trọng. Ngươi muốn cái gì ta cũng tìm cho ngươi. Ta cũng có thể dùng thần binh khác để đổi lấy Tu La Tiễn!</w:t>
      </w:r>
    </w:p>
    <w:p>
      <w:pPr>
        <w:pStyle w:val="BodyText"/>
      </w:pPr>
      <w:r>
        <w:t xml:space="preserve">Trong mắt Yên Hồng đã lộ vẻ khẩn cầu.</w:t>
      </w:r>
    </w:p>
    <w:p>
      <w:pPr>
        <w:pStyle w:val="BodyText"/>
      </w:pPr>
      <w:r>
        <w:t xml:space="preserve">Nhìn Tu La Tiễn trong tay, lại nhìn Yên Hồng một chút, Âu Dương đúng là vẫn có chút nhẹ dạ. Hắn chậm rãi nói:</w:t>
      </w:r>
    </w:p>
    <w:p>
      <w:pPr>
        <w:pStyle w:val="BodyText"/>
      </w:pPr>
      <w:r>
        <w:t xml:space="preserve">- Quên đi. Tu La Tiễn đối với ta mà nói chẳng qua chỉ là một binh khí, đối với ngươi lại có một nhân tình. Tuy nhiên ta tạm thời không thể trả lại Tu La Tiễn này cho ngươi. Ta còn muốn ở lại hải ngoại một thời gian. Trong khoảng thời gian này ngươi đi theo ta. Chờ tới khi hành trình tại hải ngoại của ta kết thúc, ta sẽ trả Tu La Tiễn lại cho ngươi, đồng thời nói cho ngươi biết phương pháp thật sự để sử dụng Tu La Tiễn!</w:t>
      </w:r>
    </w:p>
    <w:p>
      <w:pPr>
        <w:pStyle w:val="BodyText"/>
      </w:pPr>
      <w:r>
        <w:t xml:space="preserve">- Thật sao?</w:t>
      </w:r>
    </w:p>
    <w:p>
      <w:pPr>
        <w:pStyle w:val="BodyText"/>
      </w:pPr>
      <w:r>
        <w:t xml:space="preserve">Nghe thấy Âu Dương nói vậy, mắt Yên Hồng liền trở nên sáng rực. Phải biết rằng, nơi này là đại hội đấu bảo. Người thắng được bảo vật sau khi đi ra ngoài thường sợ bị người trả thù, cho nên bọn họ có thể yêu cầu lén lút rời đi. Nếu như Âu Dương lén lút rời đi, vậy Tiên giới rộng lớn như vậy, mình biết đi đâu tìm Tu La Tiễn. Bây giờ Âu Dương nói ra những lời như vậy, Yên Hồng làm sao có thể mất hứng được.</w:t>
      </w:r>
    </w:p>
    <w:p>
      <w:pPr>
        <w:pStyle w:val="BodyText"/>
      </w:pPr>
      <w:r>
        <w:t xml:space="preserve">Đáng tiếc Yên Hồng vui vẻ quá sớm. Nếu nàng biết mục tiêu của người trẻ tuổi này lần này là xử lý một trong ba ba thế lực lớn tại hải ngoại, gia tộc Đạm Thai, không biết nàng có thể cười được nữa hay không?</w:t>
      </w:r>
    </w:p>
    <w:p>
      <w:pPr>
        <w:pStyle w:val="BodyText"/>
      </w:pPr>
      <w:r>
        <w:t xml:space="preserve">- Không phải hấp chẳng lẽ là luộc sao?</w:t>
      </w:r>
    </w:p>
    <w:p>
      <w:pPr>
        <w:pStyle w:val="BodyText"/>
      </w:pPr>
      <w:r>
        <w:t xml:space="preserve">Âu Dương khẽ mỉm cười. Tiểu nha đầu này thật sự quá dễ dàng lừa. Bảy ngàn năm trước đây chính là Tiểu Bạch. Không ngờ được sau 7000 năm nàng vẫn là một Tiểu Bạch. Tu vi lên rồi, nhưng tâm tính vẫn như cũ.</w:t>
      </w:r>
    </w:p>
    <w:p>
      <w:pPr>
        <w:pStyle w:val="BodyText"/>
      </w:pPr>
      <w:r>
        <w:t xml:space="preserve">Thật ra Âu Dương không biết, trong bảy ngàn năm này Yên Hồng trên căn bản đều không hề rời khỏi Thiên Trụ Sơn. Trong phần lớn thời gian này, nàng đều tập trung chế luyện Tu La Tiễn.</w:t>
      </w:r>
    </w:p>
    <w:p>
      <w:pPr>
        <w:pStyle w:val="BodyText"/>
      </w:pPr>
      <w:r>
        <w:t xml:space="preserve">Đối với phàm nhân mà nói bảy ngàn năm nghe tới có lẽ có chút khoa trương. Nhưng đối với tiên nhân mà nói, có lúc ngàn năm chẳng qua chỉ là một giấc mộng mà thôi. Dù sao mỗi người gần như đã Vĩnh Sinh. Ai sẽ quan tâm thời gian thay đổi thế nào?</w:t>
      </w:r>
    </w:p>
    <w:p>
      <w:pPr>
        <w:pStyle w:val="BodyText"/>
      </w:pPr>
      <w:r>
        <w:t xml:space="preserve">- Được, quân tử nhất ngôn tứ mã nan truy!</w:t>
      </w:r>
    </w:p>
    <w:p>
      <w:pPr>
        <w:pStyle w:val="BodyText"/>
      </w:pPr>
      <w:r>
        <w:t xml:space="preserve">Yên Hồng bỗng nhiên nói với Âu Dương một câu như vậy khiến Âu Dương cảm thấy không biết phải nói gì. Quân tử? Mình rõ ràng không phải là quân tử, Yên Hồng càng không có chút liên quan gì tới quân tử. Hai người không phải là quân tử ở chỗ này nói chuyện gì quân tử nhất ngôn tứ mã nan truy. Thực sự có chút buồn cười.</w:t>
      </w:r>
    </w:p>
    <w:p>
      <w:pPr>
        <w:pStyle w:val="BodyText"/>
      </w:pPr>
      <w:r>
        <w:t xml:space="preserve">Đại hội đấu bảo kéo dài một năm. Thời điểm Âu Dương đến đây, đại hội đấu bảo mới chỉ bắt đầu được mười mấy ngày thôi. Tuy nhiên từ sau khi Tu La Tiễn rơi vào trong tay Âu Dương, bất kể là ai dùng phương pháp gì để khiêu khích Âu Dương, Âu Dương đều từ chối, không dùng Tu La Tiễn để trừng trị bọn họ.</w:t>
      </w:r>
    </w:p>
    <w:p>
      <w:pPr>
        <w:pStyle w:val="BodyText"/>
      </w:pPr>
      <w:r>
        <w:t xml:space="preserve">Không phải Âu Dương nhát gan. Âu Dương biết một đạo lý, nếu như ở chỗ này một đường liên tục chém giết, như vậy không cần đến nửa năm, tại hải ngoại chỉ sợ khắp nơi đều là kẻ địch của mình. Cũng bởi vì vô địch cho nên khắp nơi mới là kẻ địch. Giữa người và người đều có liên hệ. Giết một người liền có thể dính dáng đến một đám người. Nếu như giết một đám, vậy sẽ xuất hiện càng nhiều đám khác. Điều này thực sự là một chuyện bất đắc dĩ.</w:t>
      </w:r>
    </w:p>
    <w:p>
      <w:pPr>
        <w:pStyle w:val="Compact"/>
      </w:pPr>
      <w:r>
        <w:br w:type="textWrapping"/>
      </w:r>
      <w:r>
        <w:br w:type="textWrapping"/>
      </w:r>
    </w:p>
    <w:p>
      <w:pPr>
        <w:pStyle w:val="Heading2"/>
      </w:pPr>
      <w:bookmarkStart w:id="704" w:name="chương-727-thời-đại-lớn"/>
      <w:bookmarkEnd w:id="704"/>
      <w:r>
        <w:t xml:space="preserve">682. Chương 727: Thời Đại Lớn</w:t>
      </w:r>
    </w:p>
    <w:p>
      <w:pPr>
        <w:pStyle w:val="Compact"/>
      </w:pPr>
      <w:r>
        <w:br w:type="textWrapping"/>
      </w:r>
      <w:r>
        <w:br w:type="textWrapping"/>
      </w:r>
      <w:r>
        <w:t xml:space="preserve">- Yên Hồng, đây chính là người có khống binh quyết trong truyền thuyết sao?</w:t>
      </w:r>
    </w:p>
    <w:p>
      <w:pPr>
        <w:pStyle w:val="BodyText"/>
      </w:pPr>
      <w:r>
        <w:t xml:space="preserve">Một nam tử có hình dáng giống như cự tháp từ phía xa đi vào hội trường. Hắn đi tới liền quan sát Âu Dương một hồi, sau đó mới mở miệng hỏi Yên Hồng.</w:t>
      </w:r>
    </w:p>
    <w:p>
      <w:pPr>
        <w:pStyle w:val="BodyText"/>
      </w:pPr>
      <w:r>
        <w:t xml:space="preserve">- Đây là Lưu Dương, đây là Tháp Khắc.</w:t>
      </w:r>
    </w:p>
    <w:p>
      <w:pPr>
        <w:pStyle w:val="BodyText"/>
      </w:pPr>
      <w:r>
        <w:t xml:space="preserve">Yên Hồng đã tiếp xúc với Âu Dương nhiều ngày như vậy, nàng đã biết Âu Dương không loại người tồi tệ như trong tưởng tượng. Lúc này nhìn thấy bằng hữu xuất hiện, nàng vội vàng tiến lên giới thiệu hai người với nhau.</w:t>
      </w:r>
    </w:p>
    <w:p>
      <w:pPr>
        <w:pStyle w:val="BodyText"/>
      </w:pPr>
      <w:r>
        <w:t xml:space="preserve">- Chào ngươi...</w:t>
      </w:r>
    </w:p>
    <w:p>
      <w:pPr>
        <w:pStyle w:val="BodyText"/>
      </w:pPr>
      <w:r>
        <w:t xml:space="preserve">Phương thức chào hỏi rất nhàm chán, tuy nhiên phương thức này ngược lại khá thích hợp với người cao lớn tên Tháp Khắc này.</w:t>
      </w:r>
    </w:p>
    <w:p>
      <w:pPr>
        <w:pStyle w:val="BodyText"/>
      </w:pPr>
      <w:r>
        <w:t xml:space="preserve">- Chào ngươi.</w:t>
      </w:r>
    </w:p>
    <w:p>
      <w:pPr>
        <w:pStyle w:val="BodyText"/>
      </w:pPr>
      <w:r>
        <w:t xml:space="preserve">Âu Dương cũng lấy lấy phương thức chào hỏi nhàm chán đó để đáp lại. Tuy nhiên trong lúc chào hỏi, Âu Dương cũng quan sát một cách tỉ mỉ người này. Từ trong ánh mắt Tháp Khắc Âu Dương phát hiện, đây tuyệt đối không phải là một người cao lớn chỉ lỗ mãng khinh suất. Gia hoả này có vẻ ngoài thật thà chất phác, nhưng bên trong lại có tâm tính giống như hồ ly.</w:t>
      </w:r>
    </w:p>
    <w:p>
      <w:pPr>
        <w:pStyle w:val="BodyText"/>
      </w:pPr>
      <w:r>
        <w:t xml:space="preserve">Qua đánh giá ban đầu của mình, trong mắt gia hoả này không ngừng lóe lên vài tia giảo hoạt. Tuy rằng hắn không ngừng dùng vẻ thật thà chất phác để che giấu, nhưng vẫn không có cách nào tránh được quan tâm chiến ý của Âu Dương.</w:t>
      </w:r>
    </w:p>
    <w:p>
      <w:pPr>
        <w:pStyle w:val="BodyText"/>
      </w:pPr>
      <w:r>
        <w:t xml:space="preserve">- Các ngươi cũng muốn ra biển sao?</w:t>
      </w:r>
    </w:p>
    <w:p>
      <w:pPr>
        <w:pStyle w:val="BodyText"/>
      </w:pPr>
      <w:r>
        <w:t xml:space="preserve">Tháp Khắc giả vờ thật thà chất phác nhìn Yên Hồng và Âu Dương nói.</w:t>
      </w:r>
    </w:p>
    <w:p>
      <w:pPr>
        <w:pStyle w:val="BodyText"/>
      </w:pPr>
      <w:r>
        <w:t xml:space="preserve">- Thế nào? Chẳng lẽ ngươi cũng muốn ra biển sao?</w:t>
      </w:r>
    </w:p>
    <w:p>
      <w:pPr>
        <w:pStyle w:val="BodyText"/>
      </w:pPr>
      <w:r>
        <w:t xml:space="preserve">Nghe thấy Tháp Khắc nói như vậy, Yên Hồng thậm chí có chút vui vẻ?</w:t>
      </w:r>
    </w:p>
    <w:p>
      <w:pPr>
        <w:pStyle w:val="BodyText"/>
      </w:pPr>
      <w:r>
        <w:t xml:space="preserve">Tháp Khắc đến từ Vô Hồi Cốc ở đông bắc. Hắn chính là cháu ngoại của Vô Hồi lão nhân. Hắn không chỉ có thực lực siêu quần, thân phận cũng cực kỳ cao quý.</w:t>
      </w:r>
    </w:p>
    <w:p>
      <w:pPr>
        <w:pStyle w:val="BodyText"/>
      </w:pPr>
      <w:r>
        <w:t xml:space="preserve">Đừng thấy Vô Hồi Cốc bị Hàn Băng Cung ép phải rời khỏi vị trí tứ tông. Nhưng bây giờ Quan Hãn Thanh đã bỏ mình, tuy rằng bề ngoài Bích Huyết Vân Đình muốn đối phó với Tiễn Thần, nhưng chỉ cần mọi người biết, Tiễn Thần cường đại bọn họ căn bản không thể đối phó được, bọn họ chỉ có thể chỉ đầu mâu về phía Hàn Băng Cung. Cho nên trong thời gian gần đây, hai bên không ngừng xuất hiện những cuộc xung đột.</w:t>
      </w:r>
    </w:p>
    <w:p>
      <w:pPr>
        <w:pStyle w:val="BodyText"/>
      </w:pPr>
      <w:r>
        <w:t xml:space="preserve">Hai hổ đánh nhau, chỉ cần là người có chút nhãn lực đều hiểu rõ, một khi hai bên nổ súng, Hàn Băng Cung tất nhiên khó giữ được vị trí tứ tông kia. Mà đến lúc đó sợ là Vô Hồi Cốc sẽ trở lại vị trí tứ tông. Cho nên dù Tháp Khắc một mình ở xa, chỉ cần là người biết được thân phận của Tháp Khắc đều không muốn trêu chọc Tháp Khắc.</w:t>
      </w:r>
    </w:p>
    <w:p>
      <w:pPr>
        <w:pStyle w:val="BodyText"/>
      </w:pPr>
      <w:r>
        <w:t xml:space="preserve">Hơn nữa thân phận của Tháp Khắc không chỉ đơn giản như vậy. Tháp là một họ đặc biệt hiếm. Nếu như người nào biết được về dòng họ này sẽ hiểu, nó đến từ một bộ lạc nằm cao nhất về phía bắc Man Hoang. Mẹ Tháp Khắc được gả tới bộ lạc Man Hoang này. Có người nói này bộ lạc Man Hoang chính là đời sau của Chiến tộc.</w:t>
      </w:r>
    </w:p>
    <w:p>
      <w:pPr>
        <w:pStyle w:val="BodyText"/>
      </w:pPr>
      <w:r>
        <w:t xml:space="preserve">Nghe đồn bộ lạc Man Hoang vẫn đang đợi Chiến tộc thức tỉnh. Trước sau bọn họ vẫn tin chắc, khi phương pháp thánh chiến lại hiện thế, chính là này Chiến tộc thức tỉnh.</w:t>
      </w:r>
    </w:p>
    <w:p>
      <w:pPr>
        <w:pStyle w:val="BodyText"/>
      </w:pPr>
      <w:r>
        <w:t xml:space="preserve">Có cả hai điều này, thân phận và địa vị của Tháp Khắc cao cao tại thượng. Trong tình huống bình thường sẽ không có người nào dễ dàng trêu chọc vào gia hỏa mặt ngoài thật thà chất phác trên thực tế lại ẩn giấu một trái tim hồ ly này.</w:t>
      </w:r>
    </w:p>
    <w:p>
      <w:pPr>
        <w:pStyle w:val="BodyText"/>
      </w:pPr>
      <w:r>
        <w:t xml:space="preserve">- Đúng vậy, năm xưa Chiến Vương từng ra biển, đi tới Hải Ngoại Thiên Đảo. Lần này ta ra biển, muốn tìm kiếm dấu chân của Chiến Vương. Nếu vận khí tốt, không chừng ta có thể có được một loại chiến ý nào đó trong phương pháp thánh chiến.</w:t>
      </w:r>
    </w:p>
    <w:p>
      <w:pPr>
        <w:pStyle w:val="BodyText"/>
      </w:pPr>
      <w:r>
        <w:t xml:space="preserve">Tháp Khắc không chút cấm kỵ phương pháp thánh chiến. Dù sao bây giờ phương pháp thánh chiến thực sự quá mức mơ hồ. Trên căn bản đã được mọi người xem như truyền thuyết trong truyền thuyết. Nếu không phải bộ tộc Man Hoang vẫn còn tồn tại, thậm chí có rất nhiều người còn hoài nghi liệu phương pháp thánh chiến này có thật sự tồn tại hay không.</w:t>
      </w:r>
    </w:p>
    <w:p>
      <w:pPr>
        <w:pStyle w:val="BodyText"/>
      </w:pPr>
      <w:r>
        <w:t xml:space="preserve">Tâm muốn thì niệm đạt, đây là công pháp sao? Cái này căn bản là pháp tắc của thần! Nếu như có thể tu thành phương pháp thánh chiến này chẳng phải đã có thể trực tiếp vượt qua chí cao vô thượng sao?</w:t>
      </w:r>
    </w:p>
    <w:p>
      <w:pPr>
        <w:pStyle w:val="BodyText"/>
      </w:pPr>
      <w:r>
        <w:t xml:space="preserve">Nếu như Âu Dương nghe được nghi vấn như vậy, Âu Dương nhất định sẽ trả lời không phải! Chí cao vô thượng là cái gì thật ra ngay cả bản thân Âu Dương cũng không biết. Đừng xem tâm ma cả ngày la lên cái gì chúng ta dung hợp chính là chí cao vô thượng, nói trắng ra trong mắt tâm ma, chí cao vô thượng chính là thiên hạ vô địch.</w:t>
      </w:r>
    </w:p>
    <w:p>
      <w:pPr>
        <w:pStyle w:val="BodyText"/>
      </w:pPr>
      <w:r>
        <w:t xml:space="preserve">Thiên hạ vô địch? Đúng vậy, nếu như Âu Dương dung hợp với tâm ma, thật ra có thể thiên hạ vô địch. Nhưng đây thật sự là chí cao vô thượng sao? Cái này Âu Dương không biết. Có thể đúng, có thể không đúng...</w:t>
      </w:r>
    </w:p>
    <w:p>
      <w:pPr>
        <w:pStyle w:val="BodyText"/>
      </w:pPr>
      <w:r>
        <w:t xml:space="preserve">- Bộ tộc Man Hoang vẫn chưa từ bỏ sao? Phương pháp thánh chiến kia thật sự tồn tại sao?</w:t>
      </w:r>
    </w:p>
    <w:p>
      <w:pPr>
        <w:pStyle w:val="BodyText"/>
      </w:pPr>
      <w:r>
        <w:t xml:space="preserve">Yên Hồng nghe nói đến chuyện của Chiến tộc liền cảm thấy rất tò mò.</w:t>
      </w:r>
    </w:p>
    <w:p>
      <w:pPr>
        <w:pStyle w:val="BodyText"/>
      </w:pPr>
      <w:r>
        <w:t xml:space="preserve">- Tồn tại, nhất định có tồn tại!</w:t>
      </w:r>
    </w:p>
    <w:p>
      <w:pPr>
        <w:pStyle w:val="BodyText"/>
      </w:pPr>
      <w:r>
        <w:t xml:space="preserve">Sau khi Tháp Khắc nói đến đây không ngờ vô cùng kích động. Hắn vung bàn tay lớn của mình lên nói:</w:t>
      </w:r>
    </w:p>
    <w:p>
      <w:pPr>
        <w:pStyle w:val="BodyText"/>
      </w:pPr>
      <w:r>
        <w:t xml:space="preserve">- Trước đó vài ngày, không ngờ Man chủ cảm nhận được khí tức của chiến ý. Điều này chứng tỏ có chiến ý xuất thế. Man chủ nói thời đại lớn đã không còn xa nữa!</w:t>
      </w:r>
    </w:p>
    <w:p>
      <w:pPr>
        <w:pStyle w:val="BodyText"/>
      </w:pPr>
      <w:r>
        <w:t xml:space="preserve">- Thời đại lớn?</w:t>
      </w:r>
    </w:p>
    <w:p>
      <w:pPr>
        <w:pStyle w:val="BodyText"/>
      </w:pPr>
      <w:r>
        <w:t xml:space="preserve">Đây vẫn là lần đầu tiên Âu Dương nghe được ba chữ thời đại lớn kia.</w:t>
      </w:r>
    </w:p>
    <w:p>
      <w:pPr>
        <w:pStyle w:val="BodyText"/>
      </w:pPr>
      <w:r>
        <w:t xml:space="preserve">- Thời đại lớn chính là thời đại thượng cổ. Ở thời đại đó vạn tộc cùng tồn tại. Thời đại đó có vô số cường giả tranh hùng thiên hạ. Ngay cả Chiến Vương người chỉ cách chí cao vô thượng chỉ có một bước, cuối cùng đã phải ngã xuống. Nghe đồn ở thời đại đó cường giả đã phá vỡ bầu trời. Nhưng khi bọn họ chỉ còn cách chí cao vô thượng một bước, lại bị thiên thu. Vô số chủng tộc đều biến mất không còn tung tích. Yêu tộc thượng cổ đã biến thành yêu thú. Chiến tộc không rõ tung tích. Ma tộc bị suy yếu đã biến thành dị tộc bây giờ. Hải tộc cũng bị suy yếu. Bây giờ có người nói hình như người của hải tộc đều đã tuyệt tích. Thời đại lớn có thể có sẽ khiến người ta nổi lên, cũng có thể là ngày tận thế...</w:t>
      </w:r>
    </w:p>
    <w:p>
      <w:pPr>
        <w:pStyle w:val="BodyText"/>
      </w:pPr>
      <w:r>
        <w:t xml:space="preserve">Rõ ràng hiểu biết của Tháp Khắc nhiều hơn Yên Hồng. Những lời hắn nói ra, ngay cả Âu Dương cũng không biết.</w:t>
      </w:r>
    </w:p>
    <w:p>
      <w:pPr>
        <w:pStyle w:val="BodyText"/>
      </w:pPr>
      <w:r>
        <w:t xml:space="preserve">- Thời đại lớn...</w:t>
      </w:r>
    </w:p>
    <w:p>
      <w:pPr>
        <w:pStyle w:val="BodyText"/>
      </w:pPr>
      <w:r>
        <w:t xml:space="preserve">Âu Dương nghĩ tới ba chữ kia. Nghe hết những lời này hắn xem như đã hiểu rõ. Nói trắng ra thời đại lớn chính là thời đại một đám quần hùng tranh giành. Thời đại này có thể sẽ tạo nên một Chí Cường Giả thật sự, cũng có thể sẽ diệt thế. Bây giờ còn có người muốn đi vào thời đại lớn sao?</w:t>
      </w:r>
    </w:p>
    <w:p>
      <w:pPr>
        <w:pStyle w:val="BodyText"/>
      </w:pPr>
      <w:r>
        <w:t xml:space="preserve">- Muốn đi vào thời đại lớn trừ phi là Chiến tộc phục sinh, yêu thú hoá hình, hải tộc nhảy xuống biển, Ma tộc sinh ra ma chủ!</w:t>
      </w:r>
    </w:p>
    <w:p>
      <w:pPr>
        <w:pStyle w:val="BodyText"/>
      </w:pPr>
      <w:r>
        <w:t xml:space="preserve">Yên Hồng ở bên cạnh nói ra một lời tiên đoán cổ.</w:t>
      </w:r>
    </w:p>
    <w:p>
      <w:pPr>
        <w:pStyle w:val="BodyText"/>
      </w:pPr>
      <w:r>
        <w:t xml:space="preserve">Sau thời đại lớn, Thần Toán tử đã từng tính qua, sẽ có một ngày Chiến tộc phục sinh, yêu thú hoá hình trở thành yêu tộc mới. Hải tộc sẽ nhảy xuống biển, Ma tộc sẽ sinh ra ma chủ mới.</w:t>
      </w:r>
    </w:p>
    <w:p>
      <w:pPr>
        <w:pStyle w:val="BodyText"/>
      </w:pPr>
      <w:r>
        <w:t xml:space="preserve">- Bây giờ dị tộc Ngụy Bỉnh Dập đang diễn hóa. Nếu như hắn diễn hóa thành công, sợ là dị tộc có thể thay đổi tất cả hình thức. Đến lúc đó Ma tộc sẽ sinh ra hậu thế. Man Vương đã cảm ứng được chiến ý xuất hiện, chứng tỏ Chiến tộc cũng có thể sẽ sống lại. Chủng tộc còn lại cũng đang thức tỉnh. Cho nên ta nói thời đại lớn sắp tới rồi!</w:t>
      </w:r>
    </w:p>
    <w:p>
      <w:pPr>
        <w:pStyle w:val="BodyText"/>
      </w:pPr>
      <w:r>
        <w:t xml:space="preserve">Trong mắt Tháp Khắc mang theo mấy phần cuồng nhiệt.</w:t>
      </w:r>
    </w:p>
    <w:p>
      <w:pPr>
        <w:pStyle w:val="Compact"/>
      </w:pPr>
      <w:r>
        <w:br w:type="textWrapping"/>
      </w:r>
      <w:r>
        <w:br w:type="textWrapping"/>
      </w:r>
    </w:p>
    <w:p>
      <w:pPr>
        <w:pStyle w:val="Heading2"/>
      </w:pPr>
      <w:bookmarkStart w:id="705" w:name="chương-728-kéo-màn-che-1"/>
      <w:bookmarkEnd w:id="705"/>
      <w:r>
        <w:t xml:space="preserve">683. Chương 728: Kéo Màn Che (1)</w:t>
      </w:r>
    </w:p>
    <w:p>
      <w:pPr>
        <w:pStyle w:val="Compact"/>
      </w:pPr>
      <w:r>
        <w:br w:type="textWrapping"/>
      </w:r>
      <w:r>
        <w:br w:type="textWrapping"/>
      </w:r>
      <w:r>
        <w:t xml:space="preserve">Thời đại lớn, thời đại một vạn ngàn cường giả thoải mái tung hành. Có thể nói mỗi một cường giả đều chờ mong thời đại kia xuất hiện. Mặc dù mình không có tư cách tranh hùng thiên hạ, nhưng có thể nhìn thấy quần hùng tranh giành cũng đủ làm bọn họ cảm thấy nhiệt huyết sôi trào.</w:t>
      </w:r>
    </w:p>
    <w:p>
      <w:pPr>
        <w:pStyle w:val="BodyText"/>
      </w:pPr>
      <w:r>
        <w:t xml:space="preserve">Lúc này nhiệt huyết của Âu Dương đã có chút sôi trào. Âu Dương không biết về những lời tiên đoán gì đó liên quan với thời đại lớn. Nhưng Âu Dương nhớ tới những chuyện liên quan tới Chiến tộc khi hắn nhìn thấy qua thi sơn huyết hải. Thời điểm phương pháp thánh chiến lại hiện thế, Chiến tộc sẽ sống lại. Chẳng lẽ nói thời đại lớn thật sự sẽ đến sao?</w:t>
      </w:r>
    </w:p>
    <w:p>
      <w:pPr>
        <w:pStyle w:val="BodyText"/>
      </w:pPr>
      <w:r>
        <w:t xml:space="preserve">- Bất kể là thời đại nào, ta đều là kẻ huỷ diệt!</w:t>
      </w:r>
    </w:p>
    <w:p>
      <w:pPr>
        <w:pStyle w:val="BodyText"/>
      </w:pPr>
      <w:r>
        <w:t xml:space="preserve">Trong lòng Âu Dương lặng lẽ nhắc nhở mình. Tuy rằng Âu Dương đã vô số lần nói mình phải bình tĩnh, nhưng ông trời cho hắn ba sinh mạng, để hắn trở lại nơi này. Nếu là mình chỉ là một người không có tiếng tăm gì trong thời đại lớn, làm người chứng kiến, vậy quả thực quá thất bại.</w:t>
      </w:r>
    </w:p>
    <w:p>
      <w:pPr>
        <w:pStyle w:val="BodyText"/>
      </w:pPr>
      <w:r>
        <w:t xml:space="preserve">Nếu đạt được phương pháp thánh chiến, làm người dẫn dắt của thời đại lớn, vậy tương lai để mình làm kẻ huỷ diệt của thời đại lớn kia.</w:t>
      </w:r>
    </w:p>
    <w:p>
      <w:pPr>
        <w:pStyle w:val="BodyText"/>
      </w:pPr>
      <w:r>
        <w:t xml:space="preserve">Chiến tộc thiên thu? Không sai. Cho tới nay mỗi chủng tộc đều nói như vậy. Nhưng trên thực tế rốt cuộc là ai kết thúc thời đại lớn, trước sau đều một điều bí ẩn.</w:t>
      </w:r>
    </w:p>
    <w:p>
      <w:pPr>
        <w:pStyle w:val="BodyText"/>
      </w:pPr>
      <w:r>
        <w:t xml:space="preserve">Có người nói thời đại lớn đó là một thời đại phát triển tới đỉnh phong. Có người nói vào thời điểm sắp kết thúc, thời đại lớn sẽ sinh ra một người chí cao vô thượng. Cuối cùng người chí cao vô thượng này sẽ ra tay kết thúc tất cả những thứ này. Tuy nhiên đây đều là truyền thuyết. Chưa hề có bất kỳ ai chứng thực được điều này.</w:t>
      </w:r>
    </w:p>
    <w:p>
      <w:pPr>
        <w:pStyle w:val="BodyText"/>
      </w:pPr>
      <w:r>
        <w:t xml:space="preserve">- Các ngươi lên tiên thuyền lần này ra biển, hay đợi được lần tiếp theo?</w:t>
      </w:r>
    </w:p>
    <w:p>
      <w:pPr>
        <w:pStyle w:val="BodyText"/>
      </w:pPr>
      <w:r>
        <w:t xml:space="preserve">Tháp Khắc nói. cứ cách một tháng Tiên Vân Ổ lại có một Tiên Thuyền rời đi. Ngày mai là ngày tiên thuyền xuất phát cho nên Tháp Khắc mới có thể hỏi dò như vậy.</w:t>
      </w:r>
    </w:p>
    <w:p>
      <w:pPr>
        <w:pStyle w:val="BodyText"/>
      </w:pPr>
      <w:r>
        <w:t xml:space="preserve">- Đi lần này đi!</w:t>
      </w:r>
    </w:p>
    <w:p>
      <w:pPr>
        <w:pStyle w:val="BodyText"/>
      </w:pPr>
      <w:r>
        <w:t xml:space="preserve">Ban đầu Yên Hồng còn muốn nói điều gì đó, tuy nhiên Âu Dương đã giành mở miệng trước. Tuy đại hội đấu bảo này có nhiều điều đặc sắc, nhưng Âu Dương không dự định tiếp tục chờ đợi. Dù sao pháp bảo gì đó đối với Âu Dương mà nói đều là phù vân. Cùng với lãng phí thời gian cực kỳ quý giá của mình trong đại hội đấu bảo này, Âu Dương cảm giác chẳng thà mình ra biển tìm chút phiền phức cho Đạm Thai gia.</w:t>
      </w:r>
    </w:p>
    <w:p>
      <w:pPr>
        <w:pStyle w:val="BodyText"/>
      </w:pPr>
      <w:r>
        <w:t xml:space="preserve">Dĩ nhiên, với thực lực Kim Tiên của mình bây giờ cứng rắn chống lại Đạm Thai gia kia không khác gì lấy trứng chọi đá. Nhưng Âu Dương không phải là một kẻ lỗ mãng. Có một số việc cũng không nhất định phải do mình ra tay.</w:t>
      </w:r>
    </w:p>
    <w:p>
      <w:pPr>
        <w:pStyle w:val="BodyText"/>
      </w:pPr>
      <w:r>
        <w:t xml:space="preserve">Ô...</w:t>
      </w:r>
    </w:p>
    <w:p>
      <w:pPr>
        <w:pStyle w:val="BodyText"/>
      </w:pPr>
      <w:r>
        <w:t xml:space="preserve">Tiếng còi tàu vang lên tận mây xanh. Ba người Âu Dương đứng ở trên bong tiên thuyền. Từ trước tới nay, đây là chiếc thuyền khổng lồ nhất mà Âu Dương từng thấy. Chiếc thuyền bắt đầu xuyên qua khu vực cấm không tiến vào hải ngoại.</w:t>
      </w:r>
    </w:p>
    <w:p>
      <w:pPr>
        <w:pStyle w:val="BodyText"/>
      </w:pPr>
      <w:r>
        <w:t xml:space="preserve">- Trạm thứ nhất của Tiên thuyền chính là Man đảo. Đây cũng là mục đích chuyến đi của ta lần này. Các ngươi có muốn theo ta tới Man đảo dạo chơi một chuyến không?</w:t>
      </w:r>
    </w:p>
    <w:p>
      <w:pPr>
        <w:pStyle w:val="BodyText"/>
      </w:pPr>
      <w:r>
        <w:t xml:space="preserve">Tháp Khắc nhìn về phía xa, trên mặt hắn hiện ra một nụ cười.</w:t>
      </w:r>
    </w:p>
    <w:p>
      <w:pPr>
        <w:pStyle w:val="BodyText"/>
      </w:pPr>
      <w:r>
        <w:t xml:space="preserve">- Man đảo có gì chơi vui không?</w:t>
      </w:r>
    </w:p>
    <w:p>
      <w:pPr>
        <w:pStyle w:val="BodyText"/>
      </w:pPr>
      <w:r>
        <w:t xml:space="preserve">Tâm tính ham vui của Yên Hồng không giảm hỏi dò.</w:t>
      </w:r>
    </w:p>
    <w:p>
      <w:pPr>
        <w:pStyle w:val="BodyText"/>
      </w:pPr>
      <w:r>
        <w:t xml:space="preserve">- Man đảo không có gì chơi, tuy nhiên trên Man đảo có rất nhiều yêu thú. Lần này ta đi Man đảo chính là muốn kiểm tra một chút xem có phải yêu thú có xu hướng hoá hình thành yêu tộc thái cổ hay không!</w:t>
      </w:r>
    </w:p>
    <w:p>
      <w:pPr>
        <w:pStyle w:val="BodyText"/>
      </w:pPr>
      <w:r>
        <w:t xml:space="preserve">Tháp Khắc bỗng nhiên nói ra một câu nói như vậy.</w:t>
      </w:r>
    </w:p>
    <w:p>
      <w:pPr>
        <w:pStyle w:val="BodyText"/>
      </w:pPr>
      <w:r>
        <w:t xml:space="preserve">Âu Dương vốn định nói hắn không đi, nhưng một câu nói kia lại làm Âu Dương động tâm. Năm đó mình được gọi là Yêu tổ, nhưng một Yêu tổ như hắn lại đạt được phương pháp thánh chiến của Chiến tộc. Bây giờ nghe nói đến truyền thuyết yêu tộc Thái Cổ tất nhiên hắn muốn đi xem.</w:t>
      </w:r>
    </w:p>
    <w:p>
      <w:pPr>
        <w:pStyle w:val="BodyText"/>
      </w:pPr>
      <w:r>
        <w:t xml:space="preserve">Thời đại lớn xuất hiện, đây không phải là thời đại một người độc chiến thiên hạ. Muốn tiếp tục sinh tồn trong thời đại kia, phía sau mình nhất định phải có thế lực.</w:t>
      </w:r>
    </w:p>
    <w:p>
      <w:pPr>
        <w:pStyle w:val="BodyText"/>
      </w:pPr>
      <w:r>
        <w:t xml:space="preserve">Không cần phải nói tới Dị tộc. Ngụy Bỉnh Dập mới là chủ nhân chân chính của người ta. Cho dù mình cắt đất làm giới cũng không có tác dụng. Bây giờ Ngụy Bỉnh Dập chính là thần của Dị tộc. Mình muốn thay đổi cũng không thể.</w:t>
      </w:r>
    </w:p>
    <w:p>
      <w:pPr>
        <w:pStyle w:val="BodyText"/>
      </w:pPr>
      <w:r>
        <w:t xml:space="preserve">Nhân tộc liền càng không cần phải nói. Từ xưa tới nay, Nhân tộc vốn không đoàn kết. Cho dù có số lượng cường giả nhiều nhất, nhưng một khi đánh nhau, Nhân tộc trước sau lại cực kỳ bị động. Điều này chủ yếu bởi vì trong nhân tộc không ai phục ai. Từ trước đến nay đều chưa từng xuất hiện sự thống nhất chân chính.</w:t>
      </w:r>
    </w:p>
    <w:p>
      <w:pPr>
        <w:pStyle w:val="BodyText"/>
      </w:pPr>
      <w:r>
        <w:t xml:space="preserve">Âu Dương không biết tí gì về Hải tộc. Thậm chí hắn không rõ rốt cuộc Hải tộc là thế nào. Dưới tình huống này hải tộc chẳng khác nào bị phủ định. Còn Chiến tộc? Trước sau Âu Dương đều có cảm giác rất khác lạ đối với Chiến tộc. Lúc trước thời điểm mình lấy đi phương pháp thánh chiến, thân thể Chiến Vương giống như vẫn còn sống, khiến mình không chủ ý mà run rẩy.</w:t>
      </w:r>
    </w:p>
    <w:p>
      <w:pPr>
        <w:pStyle w:val="BodyText"/>
      </w:pPr>
      <w:r>
        <w:t xml:space="preserve">- Chỉ có yêu tộc. Nếu như yêu thú thật sự có thể hoá hình, có lẽ khi thời đại lớn đến ta chính là chủ nhân mới của yêu tộc!</w:t>
      </w:r>
    </w:p>
    <w:p>
      <w:pPr>
        <w:pStyle w:val="BodyText"/>
      </w:pPr>
      <w:r>
        <w:t xml:space="preserve">Trong lòng Âu Dương lặng lẽ nhắc nhở mình...</w:t>
      </w:r>
    </w:p>
    <w:p>
      <w:pPr>
        <w:pStyle w:val="BodyText"/>
      </w:pPr>
      <w:r>
        <w:t xml:space="preserve">Đầu phía nam của Tiên giới, một nam tử đội mũ che màu đen, cả người giống như ngôi sao tỏa ra hào quang. Hai mắt hắn nhìn lên bầu trời. Phía sau của hắn có vô số cường giả đang quỳ.</w:t>
      </w:r>
    </w:p>
    <w:p>
      <w:pPr>
        <w:pStyle w:val="BodyText"/>
      </w:pPr>
      <w:r>
        <w:t xml:space="preserve">- Thời đại lớn! Thời đại lớn đến. Vu tổ sắp đến sao?</w:t>
      </w:r>
    </w:p>
    <w:p>
      <w:pPr>
        <w:pStyle w:val="BodyText"/>
      </w:pPr>
      <w:r>
        <w:t xml:space="preserve">Trong mắt nam tử này mang theo mơ màng và hưng phấn. Đúng vậy, hắn mơ màng bởi vì hắn không nhìn thấu thiên cơ, không tìm được vị trí của Vu tổ. Hắn hưng phấn bởi vì một khi Vu tổ xuất hiện, Vu tộc bọn họ sẽ không cần phải tiếp tục ở nơi đáng chết phía nam này nữa. Như vậy bọn họ có thể một đường tiến về phía bắc. Thậm chí bọn họ có thể xưng bá tiên quỷ</w:t>
      </w:r>
    </w:p>
    <w:p>
      <w:pPr>
        <w:pStyle w:val="BodyText"/>
      </w:pPr>
      <w:r>
        <w:t xml:space="preserve">Tử Vong Hải, trong vòng xoáy lớn, một nam tử cầm cương xoa trong tay giống như thần linh cửu thiên. Phía dưới hắn đều là hải tộc kì dị quái đản. Hắn nhìn xuống muôn dân, một cỗ khí phách tự nhiên phát sinh.</w:t>
      </w:r>
    </w:p>
    <w:p>
      <w:pPr>
        <w:pStyle w:val="BodyText"/>
      </w:pPr>
      <w:r>
        <w:t xml:space="preserve">- Không ngờ trời lại để ta sống lại! Không ngờ trời để ta trải qua thời đại lớn. Lần này ta ắt phải làm được chí cao vô thượng kia!</w:t>
      </w:r>
    </w:p>
    <w:p>
      <w:pPr>
        <w:pStyle w:val="BodyText"/>
      </w:pPr>
      <w:r>
        <w:t xml:space="preserve">Nam tử trong tay cầm cương xoa ngửa mặt lên trời rít gào. Đúng vào lúc này nước biển bắt đầu điên cuồng chảy ngược. Sóng lớn nâng cao đến trăm trượng giống như muốn che kín cả bầu trời. Trong biển vô số hải tộc phát ra những tiếng hoan hô. Bọn họ đang hoan hô vua của bọn họ lại một lần nữa xuất hiện trên thế giới này.</w:t>
      </w:r>
    </w:p>
    <w:p>
      <w:pPr>
        <w:pStyle w:val="BodyText"/>
      </w:pPr>
      <w:r>
        <w:t xml:space="preserve">Tại trung tâm của Tiên giới. Nơi được gọi là tổ địa, một phần mộ được xây dựng xa hoa bỗng nhiên nổ tung. Một lão già tiên phong đạo cốt cầm phất trần trong tay từ trong mộ bay ra. Trên người của hắn mang theo một khí tức giống như hòa hợp với tự nhiên thành một thể. Mắt hắn nhìn về phía núi sông vạn vật xung quanh, bất ngờ xuất hiện một tia mê hoặc.</w:t>
      </w:r>
    </w:p>
    <w:p>
      <w:pPr>
        <w:pStyle w:val="BodyText"/>
      </w:pPr>
      <w:r>
        <w:t xml:space="preserve">- Tại sao? Tại sao ông trời muốn để ta sống lại? Lẽ nào lại muốn sinh ra một chí cao vô thượng mới?</w:t>
      </w:r>
    </w:p>
    <w:p>
      <w:pPr>
        <w:pStyle w:val="BodyText"/>
      </w:pPr>
      <w:r>
        <w:t xml:space="preserve">Trong mắt lão già cực kỳ mơ hồ. Tuy nhiên xung quanh hoàn toàn ngây người trước sự xuất hiện của lão già này.</w:t>
      </w:r>
    </w:p>
    <w:p>
      <w:pPr>
        <w:pStyle w:val="BodyText"/>
      </w:pPr>
      <w:r>
        <w:t xml:space="preserve">Vô số người canh giữ mộ nhìn thấy Vạn Tiên Chi Vương bay từ trong tiên mộ ra, bọn họ gần như muốn phát điên. Vạn Tiên Chi Vương chết đã quá lâu rồi, không ngờ giờ phút này lại sống lại. Rốt cuộc điều này đại biểu cho cái gì?</w:t>
      </w:r>
    </w:p>
    <w:p>
      <w:pPr>
        <w:pStyle w:val="Compact"/>
      </w:pPr>
      <w:r>
        <w:br w:type="textWrapping"/>
      </w:r>
      <w:r>
        <w:br w:type="textWrapping"/>
      </w:r>
    </w:p>
    <w:p>
      <w:pPr>
        <w:pStyle w:val="Heading2"/>
      </w:pPr>
      <w:bookmarkStart w:id="706" w:name="chương-729-kéo-màn-che-2"/>
      <w:bookmarkEnd w:id="706"/>
      <w:r>
        <w:t xml:space="preserve">684. Chương 729: Kéo Màn Che (2)</w:t>
      </w:r>
    </w:p>
    <w:p>
      <w:pPr>
        <w:pStyle w:val="Compact"/>
      </w:pPr>
      <w:r>
        <w:br w:type="textWrapping"/>
      </w:r>
      <w:r>
        <w:br w:type="textWrapping"/>
      </w:r>
      <w:r>
        <w:t xml:space="preserve">Chúng Thần Điện, trong Hồn điện, Hồn Vương giống như một pho tượng ngồi thiền tại đó. Hắn bỗng nhiên mở mắt không dám tin tưởng nhìn về phía xa.</w:t>
      </w:r>
    </w:p>
    <w:p>
      <w:pPr>
        <w:pStyle w:val="BodyText"/>
      </w:pPr>
      <w:r>
        <w:t xml:space="preserve">- Hồn tổ sống lại sao?</w:t>
      </w:r>
    </w:p>
    <w:p>
      <w:pPr>
        <w:pStyle w:val="BodyText"/>
      </w:pPr>
      <w:r>
        <w:t xml:space="preserve">Trong mắt Hồn Vương lộ vẻ mơ màng không rõ. Linh hồn của hắn bắt đầu bay về phía xa. Thời điểm hắn bay ra, vô số hồn giả của hắn đều cảm nhận được khí tức của hồn tổ che kín bầu trời phía xa.</w:t>
      </w:r>
    </w:p>
    <w:p>
      <w:pPr>
        <w:pStyle w:val="BodyText"/>
      </w:pPr>
      <w:r>
        <w:t xml:space="preserve">Mai Hải Chi Trung, Vệ Thơ không giống các hồn tộc khác đưa linh hồn tới nghênh đón, ôm lấy hồn tổ phía xa. Bởi vì trong mắt nàng, thế giới này chỉ có một người có thể có được nàng ôm!</w:t>
      </w:r>
    </w:p>
    <w:p>
      <w:pPr>
        <w:pStyle w:val="BodyText"/>
      </w:pPr>
      <w:r>
        <w:t xml:space="preserve">- Thời đại lớn sắp xảy ra. Thế giới này sắp thay người lãnh đạo. Âu Dương, ngươi là dẫn dắt thánh nhân thời đại này, hay là bia đỡ đạn cho thời đại này đây?</w:t>
      </w:r>
    </w:p>
    <w:p>
      <w:pPr>
        <w:pStyle w:val="BodyText"/>
      </w:pPr>
      <w:r>
        <w:t xml:space="preserve">Vệ Thơ cũng không xác định.</w:t>
      </w:r>
    </w:p>
    <w:p>
      <w:pPr>
        <w:pStyle w:val="BodyText"/>
      </w:pPr>
      <w:r>
        <w:t xml:space="preserve">Âu Dương rất cường đại, cường đại đến mức khiến thời đại này phải run rẩy vì hắn. Thời điểm thời đại lớn đến, thời đại quần hùng tranh giành mở ra, tới lúc đó Âu Dương còn có thể giống như hiện tại hay không?</w:t>
      </w:r>
    </w:p>
    <w:p>
      <w:pPr>
        <w:pStyle w:val="BodyText"/>
      </w:pPr>
      <w:r>
        <w:t xml:space="preserve">Tiên giới mây gió biến ảo, vô số cường giả hoặc là sống lại hoặc là chuyển thế, với đủ phương thức đi tới thế giới này. Đúng lúc này tấm màn che thời đại lớn đã tuyên cáo nó muốn được kéo ra.</w:t>
      </w:r>
    </w:p>
    <w:p>
      <w:pPr>
        <w:pStyle w:val="BodyText"/>
      </w:pPr>
      <w:r>
        <w:t xml:space="preserve">Lúc này Âu Dương lại đi xuống tiên thuyền, leo lên Man đảo, trạm thứ nhất trên hành trình đi tới Hải Ngoại Thiên Đảo của hắn.</w:t>
      </w:r>
    </w:p>
    <w:p>
      <w:pPr>
        <w:pStyle w:val="BodyText"/>
      </w:pPr>
      <w:r>
        <w:t xml:space="preserve">Đây là một hòn đảo giống như rừng rậm nguyên thủy. Vừa leo lên Man đảo liền có thể nghe thấy những tiếng yêu thú gào thét. Nghe thấy những tiếng yêu thú này gào thét truyền tới, Tháp Khắc lập tức sửng sốt.</w:t>
      </w:r>
    </w:p>
    <w:p>
      <w:pPr>
        <w:pStyle w:val="BodyText"/>
      </w:pPr>
      <w:r>
        <w:t xml:space="preserve">- Ừm... Không ngờ yêu thú chưa hoàn thành hoá hình?</w:t>
      </w:r>
    </w:p>
    <w:p>
      <w:pPr>
        <w:pStyle w:val="BodyText"/>
      </w:pPr>
      <w:r>
        <w:t xml:space="preserve">Trong mắt Tháp Khắc có vài phần không tin. Thật ra hắn không nói thật đối với đám người Âu Dương. Lúc hắn tới Man tộc đã xuất hiện một người, người này chính là người của Chiến tộc!</w:t>
      </w:r>
    </w:p>
    <w:p>
      <w:pPr>
        <w:pStyle w:val="BodyText"/>
      </w:pPr>
      <w:r>
        <w:t xml:space="preserve">Hắn không phải là Chiến Vương. Hắn là người thủ vệ của Chiến Vương tên là Chiến Nhất. Tin tức thời đại lớn sắp xuất hiện cũng do Chiến Nhất đưa tới. Đồng thời Chiến Nhất còn đưa tin tức phương pháp thánh chiến đã hiện thế báo cho Man tộc biết, và vạch ra phương hướng của phương pháp thánh chiến.</w:t>
      </w:r>
    </w:p>
    <w:p>
      <w:pPr>
        <w:pStyle w:val="BodyText"/>
      </w:pPr>
      <w:r>
        <w:t xml:space="preserve">Nhưng bây giờ thời đại lớn sắp xuất hiện. Tổ của các tộc đã hiện thế. Vậy tại sao chỉ có yêu thú vẫn không hoá hình. Đây rốt cuộc là tại sao? Chẳng lẽ nói Yêu tổ không phục sinh?</w:t>
      </w:r>
    </w:p>
    <w:p>
      <w:pPr>
        <w:pStyle w:val="BodyText"/>
      </w:pPr>
      <w:r>
        <w:t xml:space="preserve">Nhìn thấy Tháp Khắc giật mình như vậy, Âu Dương liền biết gia hoả này nhất định không nói thật. Nhưng Âu Dương không hỏi. Mình có lý do gì để hỏi người ta. Mọi người chỉ là bèo nước gặp nhau. Tháp Khắc có thể nói cho hắn biết những điều đó đã là rất tốt rồi. Chí ít Âu Dương đã biết tin tức thời đại lớn sắp xuất hiện.</w:t>
      </w:r>
    </w:p>
    <w:p>
      <w:pPr>
        <w:pStyle w:val="BodyText"/>
      </w:pPr>
      <w:r>
        <w:t xml:space="preserve">- Không đúng. Hẳn là yêu thú bắt đầu hoá hình! Yêu tộc hẳn cũng đã hiện thế mới đúng!</w:t>
      </w:r>
    </w:p>
    <w:p>
      <w:pPr>
        <w:pStyle w:val="BodyText"/>
      </w:pPr>
      <w:r>
        <w:t xml:space="preserve">Lời nói của Tháp Khắc đã đánh động cho Âu Dương. Âu Dương nghe thấy những lời này hắn liền biết trong Man tộc đã xảy ra chuyện gì. Khả năng xấu nhất chính là Chiến tộc đã thức tỉnh...</w:t>
      </w:r>
    </w:p>
    <w:p>
      <w:pPr>
        <w:pStyle w:val="BodyText"/>
      </w:pPr>
      <w:r>
        <w:t xml:space="preserve">Thế giới dị tộc, trong Vạn Yêu Thành, một cỗ ma khí ngập trời bao phủ toà thành thị. Lúc này trong nhà giam vạn yêu, từ dị tộc cấp cao, cho tới dị tộc cấp thấp nô lệ, tất cả đều ngã quỳ trên mặt đất.</w:t>
      </w:r>
    </w:p>
    <w:p>
      <w:pPr>
        <w:pStyle w:val="BodyText"/>
      </w:pPr>
      <w:r>
        <w:t xml:space="preserve">Đây là khí tức của Ma vương. Đây là khí tức của Ma vương lâm thế! Đây là Vương của bọn họ, đây là khí tức của Ngụy Bỉnh Dập.</w:t>
      </w:r>
    </w:p>
    <w:p>
      <w:pPr>
        <w:pStyle w:val="BodyText"/>
      </w:pPr>
      <w:r>
        <w:t xml:space="preserve">- Không ngờ được... Vạn yêu chi tổ không có xuất hiện, thời đại lớn lại mở ra. Dị tộc đúng là vẫn không thoát khỏi số mệnh phải đi tới thời đại lớn...</w:t>
      </w:r>
    </w:p>
    <w:p>
      <w:pPr>
        <w:pStyle w:val="BodyText"/>
      </w:pPr>
      <w:r>
        <w:t xml:space="preserve">Mộng hi ngã quỳ trên mặt đất. Tiểu thiên bên cạnh của nàng đang nắm thật chặt tay của nàng khiến nàng cảm thấy yên tâm hơn.</w:t>
      </w:r>
    </w:p>
    <w:p>
      <w:pPr>
        <w:pStyle w:val="BodyText"/>
      </w:pPr>
      <w:r>
        <w:t xml:space="preserve">Thời đại lớn quần hùng tranh giành, thời đại lớn nhất định khiến hai giới thây chất thành núi, máu chảy thành sông. Nhưng thời đại lớn lại không hề có quan hệ gì với những nhân vật nhỏ như bọn họ. Đó là con đường Chí Cường Giả tranh đấu, để tranh đoạt chí cao vô thượng cuối cùng. Điều này đối với những người như bọn họ hoàn toàn không có quan hệ gì.</w:t>
      </w:r>
    </w:p>
    <w:p>
      <w:pPr>
        <w:pStyle w:val="BodyText"/>
      </w:pPr>
      <w:r>
        <w:t xml:space="preserve">Mộng Hi vừa nghĩ tới đây, lại bắt đầu một lần tiên đoán cuối cùng trong cuộc đời nàng. Nàng biết, khi Ma vương thật sự xuất hiện, năng lực tiên đoán của nàng cũng sẽ biến mất. Thời đại lớn không cần tiên tri. Không ai biết kết quả cuối cùng của thời đại lớn là cái gì!</w:t>
      </w:r>
    </w:p>
    <w:p>
      <w:pPr>
        <w:pStyle w:val="BodyText"/>
      </w:pPr>
      <w:r>
        <w:t xml:space="preserve">- Tiên đoán cuối cùng nên tiên đoán cái gì?</w:t>
      </w:r>
    </w:p>
    <w:p>
      <w:pPr>
        <w:pStyle w:val="BodyText"/>
      </w:pPr>
      <w:r>
        <w:t xml:space="preserve">Mộng Hi biết, lần tiên tri cuối cùng chính là tiên đoán chuẩn xác nhất. Nếu như bây giờ nàng không sử dụng lần tiên đoán này, như vậy thời điểm Ma vương xuất hiện, nàng nhất định phải tiên đoán cho kết cục cho nàng. Nàng không tiên đoán được kết cục, tương đương với tính mạng của nàng kết thúc!</w:t>
      </w:r>
    </w:p>
    <w:p>
      <w:pPr>
        <w:pStyle w:val="BodyText"/>
      </w:pPr>
      <w:r>
        <w:t xml:space="preserve">- Quên đi, lần cuối cùng cứ xem vận mệnh của hắn đi...</w:t>
      </w:r>
    </w:p>
    <w:p>
      <w:pPr>
        <w:pStyle w:val="BodyText"/>
      </w:pPr>
      <w:r>
        <w:t xml:space="preserve">Ánh mắt Mộng Hi bắt đầu trở nên mơ màng. Linh hồn của nàng bắt đầu nối liền với các ngôi sao trên trời. Tiểu thiên ở bên cạnh không quấy rầy nàng. Bởi vì Tiểu Thiên biết, Mộng Hi đang tiên đoán cho đại ca.</w:t>
      </w:r>
    </w:p>
    <w:p>
      <w:pPr>
        <w:pStyle w:val="BodyText"/>
      </w:pPr>
      <w:r>
        <w:t xml:space="preserve">Hỏa diễm... Băng tuyết... Trời long đất lở! Ánh sáng hủy diệt vô tận giống như muốn xé toàn thế giới thành từng mảnh. Vô số cường giả hội chiến với bầu trời. Khi ánh sáng hủy diệt kia vừa xuất hiện, tất cả cường giả lần lượt hóa thành tro tàn. Trong không chung lại có hào quang mới chiếu rọi. Hào quang này đi tới đâu trật tự lại bắt đầu được sắp xếp lại. Vô số người của các chủng tộc biến thành tro bụi...</w:t>
      </w:r>
    </w:p>
    <w:p>
      <w:pPr>
        <w:pStyle w:val="BodyText"/>
      </w:pPr>
      <w:r>
        <w:t xml:space="preserve">Mà khi Mộng Hi nhìn thấy những thứ này, tất cả bắt đầu trở nên gián đoạn. Đúng vào lúc này, năng lực tiên đoán của nàng cũng hoàn toàn biến mất. Vận mệnh tiên tri tới đây cũng coi như đã kết thúc...</w:t>
      </w:r>
    </w:p>
    <w:p>
      <w:pPr>
        <w:pStyle w:val="BodyText"/>
      </w:pPr>
      <w:r>
        <w:t xml:space="preserve">- Hủy diệt.... Không ngờ lại là hủy diệt...</w:t>
      </w:r>
    </w:p>
    <w:p>
      <w:pPr>
        <w:pStyle w:val="BodyText"/>
      </w:pPr>
      <w:r>
        <w:t xml:space="preserve">Mộng Hi không thể tin tưởng được vào những điều mình vừa nhìn thấy. Có lẽ thời đại lớn có lẽ sẽ sinh ra Chí Cường Giả kết thúc tất cả, cũng có thể là ngày tận thế. Dù thế nào Mộng Hi cũng không thể tin tưởng được điều mình nhìn thấy không ngờ lại là hủy diệt...</w:t>
      </w:r>
    </w:p>
    <w:p>
      <w:pPr>
        <w:pStyle w:val="BodyText"/>
      </w:pPr>
      <w:r>
        <w:t xml:space="preserve">- Lẽ nào tất cả đều sẽ hủy diệt?</w:t>
      </w:r>
    </w:p>
    <w:p>
      <w:pPr>
        <w:pStyle w:val="BodyText"/>
      </w:pPr>
      <w:r>
        <w:t xml:space="preserve">Mộng Hi hỏi mình. Nhưng giờ phút này nàng không còn cách nào để nhận được đáp án.</w:t>
      </w:r>
    </w:p>
    <w:p>
      <w:pPr>
        <w:pStyle w:val="BodyText"/>
      </w:pPr>
      <w:r>
        <w:t xml:space="preserve">Quần hùng cùng nổi lên, rốt cuộc tấm màn che thời đại lớn được kéo lên. Cuối cùng thời đại này sẽ là hủy diệt hay tân sinh không ai biết được. Lúc này người dẫn dắt thời đại đang chiến đấu với yêu thú ở trên Man đảo.</w:t>
      </w:r>
    </w:p>
    <w:p>
      <w:pPr>
        <w:pStyle w:val="BodyText"/>
      </w:pPr>
      <w:r>
        <w:t xml:space="preserve">- Đáng chết, tại sao lại có nhiều yêu thú như vậy?</w:t>
      </w:r>
    </w:p>
    <w:p>
      <w:pPr>
        <w:pStyle w:val="BodyText"/>
      </w:pPr>
      <w:r>
        <w:t xml:space="preserve">Tháp Khắc có phần không thể tin nổi. Từ khi bọn họ leo lên đảo đến bây giờ chẳng qua chỉ mới mười mấy phút. Nhưng dường như yêu thú trên Man đảo nhận được sự chỉ huy, không ngờ tất cả đều trùng trùng điệp điệp vây quanh bọn họ.</w:t>
      </w:r>
    </w:p>
    <w:p>
      <w:pPr>
        <w:pStyle w:val="BodyText"/>
      </w:pPr>
      <w:r>
        <w:t xml:space="preserve">Bay trên trời, bơi dưới biển, chạy trên mặt đất. Chỉ cần là yêu thủ có thể tưởng tượng được đều xuất hiện ở đây. Mắt chúng đều lộ ra hung quang, như nói chúng không hề hữu hảo.</w:t>
      </w:r>
    </w:p>
    <w:p>
      <w:pPr>
        <w:pStyle w:val="BodyText"/>
      </w:pPr>
      <w:r>
        <w:t xml:space="preserve">- Tách ra!</w:t>
      </w:r>
    </w:p>
    <w:p>
      <w:pPr>
        <w:pStyle w:val="BodyText"/>
      </w:pPr>
      <w:r>
        <w:t xml:space="preserve">Âu Dương bỗng nhiên mở miệng nói:</w:t>
      </w:r>
    </w:p>
    <w:p>
      <w:pPr>
        <w:pStyle w:val="BodyText"/>
      </w:pPr>
      <w:r>
        <w:t xml:space="preserve">- Ta dẫn những yêu thú này lên trời. Các ngươi bay tới biển đi!</w:t>
      </w:r>
    </w:p>
    <w:p>
      <w:pPr>
        <w:pStyle w:val="BodyText"/>
      </w:pPr>
      <w:r>
        <w:t xml:space="preserve">Âu Dương nói xong, cả người hóa thành một tia chớp màu đen lôi kéo đám yêu thú giống như đám mây đen đang che kín bầu trời bay về phía trung tâm Man đảo.</w:t>
      </w:r>
    </w:p>
    <w:p>
      <w:pPr>
        <w:pStyle w:val="BodyText"/>
      </w:pPr>
      <w:r>
        <w:t xml:space="preserve">- A...</w:t>
      </w:r>
    </w:p>
    <w:p>
      <w:pPr>
        <w:pStyle w:val="BodyText"/>
      </w:pPr>
      <w:r>
        <w:t xml:space="preserve">Nhìn thấy Âu Dương bất ngờ làm như vậy, Yên Hồng còn chưa kịp mở miệng đã bị Tháp Khắc kéo chạy về phía biển...</w:t>
      </w:r>
    </w:p>
    <w:p>
      <w:pPr>
        <w:pStyle w:val="BodyText"/>
      </w:pPr>
      <w:r>
        <w:t xml:space="preserve">- Chúng ta chạy trốn, còn hắn thì làm sao bây giờ...</w:t>
      </w:r>
    </w:p>
    <w:p>
      <w:pPr>
        <w:pStyle w:val="BodyText"/>
      </w:pPr>
      <w:r>
        <w:t xml:space="preserve">Yên Hồng nhìn Âu Dương rời đi, tâm tư của nàng dường như xúc động. Dường như mình đã từng nhìn thấy tia chớp màu đen.</w:t>
      </w:r>
    </w:p>
    <w:p>
      <w:pPr>
        <w:pStyle w:val="Compact"/>
      </w:pPr>
      <w:r>
        <w:br w:type="textWrapping"/>
      </w:r>
      <w:r>
        <w:br w:type="textWrapping"/>
      </w:r>
    </w:p>
    <w:p>
      <w:pPr>
        <w:pStyle w:val="Heading2"/>
      </w:pPr>
      <w:bookmarkStart w:id="707" w:name="chương-730-đào-hoa-tiên-trong-rừng-hoa"/>
      <w:bookmarkEnd w:id="707"/>
      <w:r>
        <w:t xml:space="preserve">685. Chương 730: Đào Hoa Tiên Trong Rừng Hoa</w:t>
      </w:r>
    </w:p>
    <w:p>
      <w:pPr>
        <w:pStyle w:val="Compact"/>
      </w:pPr>
      <w:r>
        <w:br w:type="textWrapping"/>
      </w:r>
      <w:r>
        <w:br w:type="textWrapping"/>
      </w:r>
      <w:r>
        <w:t xml:space="preserve">Tốc độ của Âu Dương nhanh giống như một ánh sáng. Nhưng yêu thú phía sau hắn trước sau vẫn duy trì tốc độ. Âu Dương biết, nếu tiếp tục như vậy mình tuyệt đối không thể nào chạy thoát.</w:t>
      </w:r>
    </w:p>
    <w:p>
      <w:pPr>
        <w:pStyle w:val="BodyText"/>
      </w:pPr>
      <w:r>
        <w:t xml:space="preserve">- Mẹ kiếp, chẳng lẽ phải vận dụng lực lượng tâm ma sao?</w:t>
      </w:r>
    </w:p>
    <w:p>
      <w:pPr>
        <w:pStyle w:val="BodyText"/>
      </w:pPr>
      <w:r>
        <w:t xml:space="preserve">Âu Dương cảm thấy có chút uất ức. Nói thật Âu Dương dám chạy như thế vì có hai nguyên nhân. Nguyên nhân thứ nhất chính là hắn luôn cảm thấy trên Man đảo có bí mật. Nguyên nhân thứ hai đương nhiên là hắn muốn bỏ rơi tên Tháp Khắc kia. Nhìn ánh mắt của Tháp Khắc, Âu Dương cảm thấy gia hoả này nhất định đã biết điều gì đó. Âu Dương rất tin tưởng vào cảm giác này.</w:t>
      </w:r>
    </w:p>
    <w:p>
      <w:pPr>
        <w:pStyle w:val="BodyText"/>
      </w:pPr>
      <w:r>
        <w:t xml:space="preserve">- Đuổi! Ta cho các ngươi đuổi!</w:t>
      </w:r>
    </w:p>
    <w:p>
      <w:pPr>
        <w:pStyle w:val="BodyText"/>
      </w:pPr>
      <w:r>
        <w:t xml:space="preserve">Âu Dương phóng Tu La Tiễn ra. Tu La Tiễn mang theo một mảnh Hỏa Vân rực cháy phóng về phía sau. Quả nhiên lần này có hiệu quả. Một đám yêu thú truy đuổi phái sau bị thiêu thành tro tàn. Nhưng không có cách nào, Tu La Tiễn vẫn chỉ là phế vật, không có cách nào thiêu chết hết đám yêu thú bay đầy trời kia!</w:t>
      </w:r>
    </w:p>
    <w:p>
      <w:pPr>
        <w:pStyle w:val="BodyText"/>
      </w:pPr>
      <w:r>
        <w:t xml:space="preserve">Trên mặt đất chợt truyền tới một tiếng gầm. Âu Dương cúi đầu nhìn xuống. Vừa nhìn, Âu Dương thiếu chút nữa thì hộc máu. Chỉ thấy một con kỳ lân một sừng còn lớn hơn gấp mười lần so với con kỳ lân một sừng trong Di Vong Sâm Lâm từ dưới đất đạp không đi đến. Toàn thân nó đều có ngọn lửa chí dương hừng hực thiêu đốt!</w:t>
      </w:r>
    </w:p>
    <w:p>
      <w:pPr>
        <w:pStyle w:val="BodyText"/>
      </w:pPr>
      <w:r>
        <w:t xml:space="preserve">- Mẹ ơi...</w:t>
      </w:r>
    </w:p>
    <w:p>
      <w:pPr>
        <w:pStyle w:val="BodyText"/>
      </w:pPr>
      <w:r>
        <w:t xml:space="preserve">Âu Dương biết, đây là một kỳ lần một sừng đã trường thành. Hỏa diễm chí dương kia có thể thuấn sát một tiên tôn bình thường. Cho dù là lôi tâm ma ra, bản thân mình cũng không nhất định có thể giết chết được nó.</w:t>
      </w:r>
    </w:p>
    <w:p>
      <w:pPr>
        <w:pStyle w:val="BodyText"/>
      </w:pPr>
      <w:r>
        <w:t xml:space="preserve">Ầm...</w:t>
      </w:r>
    </w:p>
    <w:p>
      <w:pPr>
        <w:pStyle w:val="BodyText"/>
      </w:pPr>
      <w:r>
        <w:t xml:space="preserve">Một hỏa vân còn lớn hơn hỏa vân của Tu La Tiễn lúc nãy vô số lần bay về phía Âu Dương. Cánh tay Âu Dương thoáng động. Thứ Kiêu Cung hóa thành một con cú huyết sắc hiện lên bên cạnh Âu Dương. Trong nháy mắt con cú huyết sắc này bùng cháy, khiến hỏa diễm linh hồn vây quanh Âu Dương.</w:t>
      </w:r>
    </w:p>
    <w:p>
      <w:pPr>
        <w:pStyle w:val="BodyText"/>
      </w:pPr>
      <w:r>
        <w:t xml:space="preserve">Không còn lực lượng tâm ma, Âu Dương cũng mất đi hỏa diễm linh hồn. Bây giờ hắn chỉ có thể sử dụng hỏa diễm linh hồn trên Thứ Kiêu Cung! Từ khi nhận được Thứ Kiêu Cung đến nay luôn là mình sử dụng nó. Không nghĩ tới hôm nay mình lại bị Thứ Kiêu Cung sử dụng.</w:t>
      </w:r>
    </w:p>
    <w:p>
      <w:pPr>
        <w:pStyle w:val="BodyText"/>
      </w:pPr>
      <w:r>
        <w:t xml:space="preserve">Nhiệt độ của Hỏa Vân lên tới cực cao. Cao đến mức cho dù có hỏa diễm linh hồn hộ thân, thời điểm Âu Dương xuyên qua nó cũng có thể cảm nhận được nhiệt độ này khiến thân thể gần như vặn vẹo.</w:t>
      </w:r>
    </w:p>
    <w:p>
      <w:pPr>
        <w:pStyle w:val="BodyText"/>
      </w:pPr>
      <w:r>
        <w:t xml:space="preserve">Ầm...</w:t>
      </w:r>
    </w:p>
    <w:p>
      <w:pPr>
        <w:pStyle w:val="BodyText"/>
      </w:pPr>
      <w:r>
        <w:t xml:space="preserve">Trong Man đảo, phía trên một hồ nước khổng lồ, một con cóc lớn tới trăm trượng đột nhiên vọt lên khỏi mặt nước. Trên lưng con cóc này mọc mười hai mắt. Mỗi một con mắt đều mang theo những hào quang khác nhau. Lúc này con cóc lớn kêu lên một tiếng. Mười hai con mắt không ngờ phun ra mười hai đạo hào quang đâm về phía Âu Dương!</w:t>
      </w:r>
    </w:p>
    <w:p>
      <w:pPr>
        <w:pStyle w:val="BodyText"/>
      </w:pPr>
      <w:r>
        <w:t xml:space="preserve">- Chết chắc!</w:t>
      </w:r>
    </w:p>
    <w:p>
      <w:pPr>
        <w:pStyle w:val="BodyText"/>
      </w:pPr>
      <w:r>
        <w:t xml:space="preserve">Âu Dương căn bản không cần cảm nhận hào quang kia, chỉ nhìn hình thể đã biết, đây chắc chắn là một con quái vật không hề thua kém với con kỳ lân một sừng kia. Mụ nội hắn, đây không phải là Man đảo. Đây hẳn là đảo Tử Vong mới đúng...</w:t>
      </w:r>
    </w:p>
    <w:p>
      <w:pPr>
        <w:pStyle w:val="BodyText"/>
      </w:pPr>
      <w:r>
        <w:t xml:space="preserve">- Chết thì cùng chết!</w:t>
      </w:r>
    </w:p>
    <w:p>
      <w:pPr>
        <w:pStyle w:val="BodyText"/>
      </w:pPr>
      <w:r>
        <w:t xml:space="preserve">Âu Dương bỗng nhiên dừng người lại. Ầm một tiếng cả người liền lao về phía mặt đất. Khắp mặt đất đều là yêu thú. Lúc này hạ xuống căn bản không khác gì tự tìm cái chết.</w:t>
      </w:r>
    </w:p>
    <w:p>
      <w:pPr>
        <w:pStyle w:val="BodyText"/>
      </w:pPr>
      <w:r>
        <w:t xml:space="preserve">- Mẹ nó, còn chưa làm Yêu tổ, còn chưa làm Yêu tổ để bị yêu làm thịt...</w:t>
      </w:r>
    </w:p>
    <w:p>
      <w:pPr>
        <w:pStyle w:val="BodyText"/>
      </w:pPr>
      <w:r>
        <w:t xml:space="preserve">Âu Dương phiền muộn. Đáng lẽ ra mình lên đảo sau đó sẽ diễn cảnh máu chó, vừa ra vạn yêu bái phục. Nhưng đáng tiếc tưởng tượng luôn khác xa so với hiện thực nhưng không ngờ lại khác tới như vậy. Đừng nói là vạn yêu bái phục, mình có thể không bị những yêu thú này làm thịt đã xem như mình mệnh lớn.</w:t>
      </w:r>
    </w:p>
    <w:p>
      <w:pPr>
        <w:pStyle w:val="BodyText"/>
      </w:pPr>
      <w:r>
        <w:t xml:space="preserve">Ầm...</w:t>
      </w:r>
    </w:p>
    <w:p>
      <w:pPr>
        <w:pStyle w:val="BodyText"/>
      </w:pPr>
      <w:r>
        <w:t xml:space="preserve">Âu Dương vừa rơi xuống một ngọn núi nhỏ, liền cảm giác có một hòn đá lớn từ phía trước mặt đánh tới. Âu Dương không kịp phản ứng đã trực tiếp bị hòn đá đập vào trong lòng đất!</w:t>
      </w:r>
    </w:p>
    <w:p>
      <w:pPr>
        <w:pStyle w:val="BodyText"/>
      </w:pPr>
      <w:r>
        <w:t xml:space="preserve">Mụ nội hắn, không phải là núi nhỏ. Đây là một con địa yêu thú lớn tựa như hòn núi nhỏ. Sau khi bị gia hoả này đánh một cái liền cảm giác lục phủ ngũ tạng của mình gần như đều nát bấy. Thân thể cấp tiên tôn bị một chiêu đánh vào như vậy, nội tạng gần như nát bấy, có thể tưởng tượng quái vật kia mạnh tới mức nào.</w:t>
      </w:r>
    </w:p>
    <w:p>
      <w:pPr>
        <w:pStyle w:val="BodyText"/>
      </w:pPr>
      <w:r>
        <w:t xml:space="preserve">Sau khi tiến vào lòng đất, Âu Dương bắt đầu chui xuống đất. Trên trời không được vậy lão tử còn không thể chui xuống đất sao? Nhưng sự thực chứng minh, chui xuống đất cũng không được. Âu Dương vừa trốn vào lòng đất, liền có một con tê tê dài tới trăm mét dùng cái đuôi đánh Âu Dương bay ra ngoài.</w:t>
      </w:r>
    </w:p>
    <w:p>
      <w:pPr>
        <w:pStyle w:val="BodyText"/>
      </w:pPr>
      <w:r>
        <w:t xml:space="preserve">Lần này trực tiếp làm cánh tay trái của Âu Dương vỡ nát. Uy lực lần này tuyệt đối kinh khủng hơn một đòn toàn lực của tiên tôn!</w:t>
      </w:r>
    </w:p>
    <w:p>
      <w:pPr>
        <w:pStyle w:val="BodyText"/>
      </w:pPr>
      <w:r>
        <w:t xml:space="preserve">- Ta ngất... Trên trời không đường xuống đất không cửa...</w:t>
      </w:r>
    </w:p>
    <w:p>
      <w:pPr>
        <w:pStyle w:val="BodyText"/>
      </w:pPr>
      <w:r>
        <w:t xml:space="preserve">Âu Dương không thể nói được gì nữa. Lẽ nào ngày hôm nay mình đã đi tới đường cùng sao? Nếu như những quái vật này cùng tiến lên, đừng nói là mình cấp Kim Tiên, cho dù tâm ma đi ra mình cũng đừng hòng sống sót.</w:t>
      </w:r>
    </w:p>
    <w:p>
      <w:pPr>
        <w:pStyle w:val="BodyText"/>
      </w:pPr>
      <w:r>
        <w:t xml:space="preserve">- Mẹ kiếp, ngươi muốn chết cũng đừng mang ta theo có được hay không? Đây là đảo gì vậy. Mụ nội nó, toàn là yêu thú thượng cổ Yêu thú!</w:t>
      </w:r>
    </w:p>
    <w:p>
      <w:pPr>
        <w:pStyle w:val="BodyText"/>
      </w:pPr>
      <w:r>
        <w:t xml:space="preserve">Bỗng nhiên, một giọng nói vang lên trong lòng Âu Dương. Sau khi tiếng hò hét vang lên, lực lượng mà Âu Dương cảm giác đã mất đi lại trở lại trên thân thể.</w:t>
      </w:r>
    </w:p>
    <w:p>
      <w:pPr>
        <w:pStyle w:val="BodyText"/>
      </w:pPr>
      <w:r>
        <w:t xml:space="preserve">- Hỏa diễm!</w:t>
      </w:r>
    </w:p>
    <w:p>
      <w:pPr>
        <w:pStyle w:val="BodyText"/>
      </w:pPr>
      <w:r>
        <w:t xml:space="preserve">Âu Dương hô to một tiếng, tiếp theo hỏa diễm linh hồn giống như không cần tiền phóng lên trời. Âu Dương giống như một vị thần linh hỏa diễm từ dưới đất lao ra, lại bay lên trên không!</w:t>
      </w:r>
    </w:p>
    <w:p>
      <w:pPr>
        <w:pStyle w:val="BodyText"/>
      </w:pPr>
      <w:r>
        <w:t xml:space="preserve">- Ai cản ta thì phải chết!</w:t>
      </w:r>
    </w:p>
    <w:p>
      <w:pPr>
        <w:pStyle w:val="BodyText"/>
      </w:pPr>
      <w:r>
        <w:t xml:space="preserve">Âu Dương mặc kệ những yêu thú này nghe có thể hiểu hay không, thần lực của hắn chấn động. Trong khoảnh khắc cánh tay hắn liền khép lại. Tay trái cầm Thứ Kiêu Cung, tay phải kéo dây cung. Một mũi tên còn cường đại hơn Tu La Tiễn đã xuất hiện bên trên Thứ Kiêu Cung của Âu Dương!</w:t>
      </w:r>
    </w:p>
    <w:p>
      <w:pPr>
        <w:pStyle w:val="BodyText"/>
      </w:pPr>
      <w:r>
        <w:t xml:space="preserve">Vèo...</w:t>
      </w:r>
    </w:p>
    <w:p>
      <w:pPr>
        <w:pStyle w:val="BodyText"/>
      </w:pPr>
      <w:r>
        <w:t xml:space="preserve">Mũi tên này mang theo hắc sắc và bạch sắc, giống như muốn phân toàn thế giới ra thành hai màu hắc bạch.</w:t>
      </w:r>
    </w:p>
    <w:p>
      <w:pPr>
        <w:pStyle w:val="BodyText"/>
      </w:pPr>
      <w:r>
        <w:t xml:space="preserve">Một mũi tên cách thế! Đây thật sự là một mũi tên cách thế. Mũi tên này mang theo khí thế mạnh mẽ bắn trúng một con chim đại bàng lớn tới ngàn mét đang giương cánh trên bầu trời, mang theo một chuỗi dài kim sắc và một tiếng động lớn.</w:t>
      </w:r>
    </w:p>
    <w:p>
      <w:pPr>
        <w:pStyle w:val="BodyText"/>
      </w:pPr>
      <w:r>
        <w:t xml:space="preserve">- Tất cả đều cút cho ta!</w:t>
      </w:r>
    </w:p>
    <w:p>
      <w:pPr>
        <w:pStyle w:val="BodyText"/>
      </w:pPr>
      <w:r>
        <w:t xml:space="preserve">Tuy rằng Âu Dương kêu lên thực sự hung hăng càn quấy, nhưng hắn chạy cũng rất nhanh. Trên đường đi xông trái, xông phải, bỏ rơi vô số yêu thú thượng cổ. Cuối cùng không ngờ Âu Dương chui vào một rừng hoa đào!</w:t>
      </w:r>
    </w:p>
    <w:p>
      <w:pPr>
        <w:pStyle w:val="BodyText"/>
      </w:pPr>
      <w:r>
        <w:t xml:space="preserve">Đây là một thung lũng. Trong thung lũng này đều là rừng đào. Tuy nhiên tạm thời Âu Dương không phát hiện thấy có yêu thú thường xuyên lui tới. Đây xem như là may mắn trong bất hạnh.</w:t>
      </w:r>
    </w:p>
    <w:p>
      <w:pPr>
        <w:pStyle w:val="BodyText"/>
      </w:pPr>
      <w:r>
        <w:t xml:space="preserve">Phù...</w:t>
      </w:r>
    </w:p>
    <w:p>
      <w:pPr>
        <w:pStyle w:val="BodyText"/>
      </w:pPr>
      <w:r>
        <w:t xml:space="preserve">Thở ra một hơi thật dài, Âu Dương sờ trán một cái. Không ngờ lúc này trên trán đã xuất hiện mồ hôi lạnh. Vừa nãy tuy rằng chỉ trong nháy mắt ngắn ngủi, nhưng mình nhiều lần vào sinh ra tử. Nếu không phải cuối cùng nhờ lực lượng tâm ma, sợ là mình đã sớm chết ở đó...</w:t>
      </w:r>
    </w:p>
    <w:p>
      <w:pPr>
        <w:pStyle w:val="BodyText"/>
      </w:pPr>
      <w:r>
        <w:t xml:space="preserve">- Ha ha... Phương pháp thánh chiến quả nhiên bất phàm...</w:t>
      </w:r>
    </w:p>
    <w:p>
      <w:pPr>
        <w:pStyle w:val="BodyText"/>
      </w:pPr>
      <w:r>
        <w:t xml:space="preserve">Ngay khi Âu Dương thở phào nhẹ nhõm, cây đào bắt đầu lay động. Một nữ tử trôi nổi giữa không trung, toàn thân đều đắm chìm trong cánh hoa đào đạp lên con đường trúc bước trong không gian dần đi tới.</w:t>
      </w:r>
    </w:p>
    <w:p>
      <w:pPr>
        <w:pStyle w:val="BodyText"/>
      </w:pPr>
      <w:r>
        <w:t xml:space="preserve">Hai tay của nàng cầm hai thanh trường kiếm. Dung mạo của nàng nếu dùng bốn chữ nghiêng nước nghiêng thành để miêu tả tuyệt đối không phải là quá đáng. Toàn thân mặc y phục màu phấn hồng phối hợp với dáng vẻ khuynh thành đủ để mê hoặc nam tử trong toàn thiên hạ.</w:t>
      </w:r>
    </w:p>
    <w:p>
      <w:pPr>
        <w:pStyle w:val="Compact"/>
      </w:pPr>
      <w:r>
        <w:br w:type="textWrapping"/>
      </w:r>
      <w:r>
        <w:br w:type="textWrapping"/>
      </w:r>
    </w:p>
    <w:p>
      <w:pPr>
        <w:pStyle w:val="Heading2"/>
      </w:pPr>
      <w:bookmarkStart w:id="708" w:name="chương-731-đào-hoa-tiên-trong-rừng-hoa"/>
      <w:bookmarkEnd w:id="708"/>
      <w:r>
        <w:t xml:space="preserve">686. Chương 731: Đào Hoa Tiên Trong Rừng Hoa</w:t>
      </w:r>
    </w:p>
    <w:p>
      <w:pPr>
        <w:pStyle w:val="Compact"/>
      </w:pPr>
      <w:r>
        <w:br w:type="textWrapping"/>
      </w:r>
      <w:r>
        <w:br w:type="textWrapping"/>
      </w:r>
      <w:r>
        <w:t xml:space="preserve">Nhưng lúc này Âu Dương đang trong trạng thái nửa dung hợp với tâm ma, đương nhiên sẽ không bị nữ tử này mê hoặc. Hơn nữa tại một hòn đảo nguy hiểm như thế này đột nhiên xuất hiện một nữ tử xinh đẹp như vậy, nếu như tưởng tượng nàng là một con người, vậy chỉ có thể nói rõ ngươi là một kẻ ngu ngốc...</w:t>
      </w:r>
    </w:p>
    <w:p>
      <w:pPr>
        <w:pStyle w:val="BodyText"/>
      </w:pPr>
      <w:r>
        <w:t xml:space="preserve">- Ngươi là Chiến tộc?</w:t>
      </w:r>
    </w:p>
    <w:p>
      <w:pPr>
        <w:pStyle w:val="BodyText"/>
      </w:pPr>
      <w:r>
        <w:t xml:space="preserve">Nữ tử nhìn Âu Dương. Khi nói chuyện, nàng đã từ trên bầu trời chậm rãi hạ xuống. Y phục trên người nàng không thể ít hơn được nữa càng lộ rõ vóc dáng tuyệt mỹ không thể nào tả xiết. Nếu như chuyển tới một nơi khác, nhất định Âu Dương sẽ tán thưởng nàng.</w:t>
      </w:r>
    </w:p>
    <w:p>
      <w:pPr>
        <w:pStyle w:val="BodyText"/>
      </w:pPr>
      <w:r>
        <w:t xml:space="preserve">- Ngươi là ai?</w:t>
      </w:r>
    </w:p>
    <w:p>
      <w:pPr>
        <w:pStyle w:val="BodyText"/>
      </w:pPr>
      <w:r>
        <w:t xml:space="preserve">Âu Dương nhìn nữ tử, trong mắt của hắn đều là vẻ cảnh giác. Cái gì mà thiên hạ vô địch. Sau khi trải qua ngày hôm nay, Âu Dương tuyệt đối sẽ không nhắc tới thiên hạ vô địch gì đó nữa.</w:t>
      </w:r>
    </w:p>
    <w:p>
      <w:pPr>
        <w:pStyle w:val="BodyText"/>
      </w:pPr>
      <w:r>
        <w:t xml:space="preserve">Đây gọi là song quyền khó địch bốn tay. Âu Dương cảm thấy, cho dù mình hoàn toàn dung hợp với tâm ma, chắc chắn mình cũng không có cách nào chạy thoát được sự truy đuổi chặn đường của nhiều yêu thú như vậy.</w:t>
      </w:r>
    </w:p>
    <w:p>
      <w:pPr>
        <w:pStyle w:val="BodyText"/>
      </w:pPr>
      <w:r>
        <w:t xml:space="preserve">- Ta là Đào Hoa Tiên. Lẽ nào Chiến Vương các ngươi không nói cho các ngươi biết sao?</w:t>
      </w:r>
    </w:p>
    <w:p>
      <w:pPr>
        <w:pStyle w:val="BodyText"/>
      </w:pPr>
      <w:r>
        <w:t xml:space="preserve">Trên mặt nữ tử kia lộ vẻ tươi cười. Tuy nhiên nàng trả lời như vậy trên căn bản chẳng khác gì chưa nói.</w:t>
      </w:r>
    </w:p>
    <w:p>
      <w:pPr>
        <w:pStyle w:val="BodyText"/>
      </w:pPr>
      <w:r>
        <w:t xml:space="preserve">Đào Hoa Tiên? Có thể khống chế đào hoa chính là Đào Hoa Tiên sao? Có quỷ mới tin.</w:t>
      </w:r>
    </w:p>
    <w:p>
      <w:pPr>
        <w:pStyle w:val="BodyText"/>
      </w:pPr>
      <w:r>
        <w:t xml:space="preserve">- Ồ... Ngươi không phải là Chiến tộc...</w:t>
      </w:r>
    </w:p>
    <w:p>
      <w:pPr>
        <w:pStyle w:val="BodyText"/>
      </w:pPr>
      <w:r>
        <w:t xml:space="preserve">Đào Hoa Tiên vừa nói xóng, thoáng cái đã tới trước mặt Âu Dương. Đồng thời, vô số rễ cây đào giống như ma quỷ quấn lấy Âu Dương.</w:t>
      </w:r>
    </w:p>
    <w:p>
      <w:pPr>
        <w:pStyle w:val="BodyText"/>
      </w:pPr>
      <w:r>
        <w:t xml:space="preserve">- Thiêu!</w:t>
      </w:r>
    </w:p>
    <w:p>
      <w:pPr>
        <w:pStyle w:val="BodyText"/>
      </w:pPr>
      <w:r>
        <w:t xml:space="preserve">Âu Dương hét lớn một tiếng. Ầm một tiếng, hỏa diễm linh hồn bắt đầu cháy rừng rực. Cùng một lúc Thứ Kiêu Cung hiện ra phía sau Âu Dương. Thứ Kiêu Cung hóa thành một hư ảnh kéo dài phía sau Âu Dương. Vèo một tiếng, một mũi tên huyết sắc bay ra. Sau đó lại có rất nhiều mũi tên huyết sắc nối liền với nhau thành một đường dài. Không ngờ nhiều mũi tên như vậy hợp thành một sợi dây xích lớn, giống như con rắn dài cuốn về phía Đào Hoa Tiên.</w:t>
      </w:r>
    </w:p>
    <w:p>
      <w:pPr>
        <w:pStyle w:val="BodyText"/>
      </w:pPr>
      <w:r>
        <w:t xml:space="preserve">- A...</w:t>
      </w:r>
    </w:p>
    <w:p>
      <w:pPr>
        <w:pStyle w:val="BodyText"/>
      </w:pPr>
      <w:r>
        <w:t xml:space="preserve">Đào Hoa Tiên kêu lên một tiếng sợ hãi. Tất nhiên tiếng kêu sợ hãi này không phải vài mũi tên, mà bị hỏa diễm linh hồn của Âu Dương doạ. Thật ra Đào Hoa Tiên cũng yêu. Chỉ có điều nàng là yêu cây. Cho nên nàng mới có thể hoá hình.</w:t>
      </w:r>
    </w:p>
    <w:p>
      <w:pPr>
        <w:pStyle w:val="BodyText"/>
      </w:pPr>
      <w:r>
        <w:t xml:space="preserve">Nơi này mỗi cây đào đều là một phần thân thể của Đào Hoa Tiên. Cho nên nàng hoá hình không phải là dạng hóa hình Tháp Khắc đã nói tới.</w:t>
      </w:r>
    </w:p>
    <w:p>
      <w:pPr>
        <w:pStyle w:val="BodyText"/>
      </w:pPr>
      <w:r>
        <w:t xml:space="preserve">Nếu yêu thú đã thực sự hoá hình, sẽ từ bỏ tất cả căn bản biến thành chân thân vô thượng. Đây mới thực sự là hoá hình. Dáng vẻ của Đào Hoa Tiên chẳng qua chỉ là ảo ảnh.</w:t>
      </w:r>
    </w:p>
    <w:p>
      <w:pPr>
        <w:pStyle w:val="BodyText"/>
      </w:pPr>
      <w:r>
        <w:t xml:space="preserve">- Hừ! Một cái bóng cũng tới dọa người!</w:t>
      </w:r>
    </w:p>
    <w:p>
      <w:pPr>
        <w:pStyle w:val="BodyText"/>
      </w:pPr>
      <w:r>
        <w:t xml:space="preserve">Hỏa diễm của Âu Dương điên cuồng thiêu đốt. Những cây đào xung quanh bắt đầu theo bị đốt cháy. Đào Hoa Tiên hét thảm một tiếng. Cái bóng dao động trong hư vô. Trong chốc lát, tất cả những cây đào xung quanh đều trốn vào lòng đất. Âu Dương đạp một cước, mặt đất nứt ra, một cái rễ cây lớn đến mấy chục mét bị Âu Dương đào từ dưới đất lên.</w:t>
      </w:r>
    </w:p>
    <w:p>
      <w:pPr>
        <w:pStyle w:val="BodyText"/>
      </w:pPr>
      <w:r>
        <w:t xml:space="preserve">Lực lượng của Đào Hoa Tiên tuyệt đối không thể kém hơn kỳ lân một sừng kia. Chỉ có điều nàng thuộc về thực vật, vừa vặn bị hỏa diễm linh hồn của Âu Dương khắc chế!</w:t>
      </w:r>
    </w:p>
    <w:p>
      <w:pPr>
        <w:pStyle w:val="BodyText"/>
      </w:pPr>
      <w:r>
        <w:t xml:space="preserve">Sau khi nắm được rễ cây lớn kia, Âu Dương phát hiện không ngờ trong rễ cây này có máu chảy, còn có nhịp tim đập. Giờ phút này Âu Dương hiểu rõ, đây mới là bản tôn của Đào Hoa Tiên kia.</w:t>
      </w:r>
    </w:p>
    <w:p>
      <w:pPr>
        <w:pStyle w:val="BodyText"/>
      </w:pPr>
      <w:r>
        <w:t xml:space="preserve">- Phá!</w:t>
      </w:r>
    </w:p>
    <w:p>
      <w:pPr>
        <w:pStyle w:val="BodyText"/>
      </w:pPr>
      <w:r>
        <w:t xml:space="preserve">Hỏa diễm từ trong tay Âu Dương điên cuồng nhảy ra muốn thiêu đốt rễ cây này thành tro bụi.</w:t>
      </w:r>
    </w:p>
    <w:p>
      <w:pPr>
        <w:pStyle w:val="BodyText"/>
      </w:pPr>
      <w:r>
        <w:t xml:space="preserve">- Không nên! Ngươi giết ta sẽ không chạy thoát khỏi Man đảo này!</w:t>
      </w:r>
    </w:p>
    <w:p>
      <w:pPr>
        <w:pStyle w:val="BodyText"/>
      </w:pPr>
      <w:r>
        <w:t xml:space="preserve">Đào Hoa Tiên thực sự sợ hãi. Vốn nàng cho rằng gặp được một món ăn. Ai biết lại đụng phải một sát thần, một sát thần có hỏa diễm linh hồn hoàn toàn khắc chế nàng.</w:t>
      </w:r>
    </w:p>
    <w:p>
      <w:pPr>
        <w:pStyle w:val="BodyText"/>
      </w:pPr>
      <w:r>
        <w:t xml:space="preserve">- Ta có trốn được hay không, cũng không phải do ngươi định đoạt!</w:t>
      </w:r>
    </w:p>
    <w:p>
      <w:pPr>
        <w:pStyle w:val="BodyText"/>
      </w:pPr>
      <w:r>
        <w:t xml:space="preserve">Âu Dương nói xong liền chuẩn bị đốt cháy rễ cây đào thành tro bụi. Giọng nói của Đào Hoa Tiên lại một lần nữa truyền ra:</w:t>
      </w:r>
    </w:p>
    <w:p>
      <w:pPr>
        <w:pStyle w:val="BodyText"/>
      </w:pPr>
      <w:r>
        <w:t xml:space="preserve">- Đừng giết ta, ta đưa ngươi ra ngoài...</w:t>
      </w:r>
    </w:p>
    <w:p>
      <w:pPr>
        <w:pStyle w:val="BodyText"/>
      </w:pPr>
      <w:r>
        <w:t xml:space="preserve">- Có quỷ mới tin ngươi!</w:t>
      </w:r>
    </w:p>
    <w:p>
      <w:pPr>
        <w:pStyle w:val="BodyText"/>
      </w:pPr>
      <w:r>
        <w:t xml:space="preserve">Âu Dương căn bản không cho Đào Hoa Tiên bất kỳ cơ hội biện giải nào, hỏa diễm đã đốt một nửa rễ cây thành hư vô.</w:t>
      </w:r>
    </w:p>
    <w:p>
      <w:pPr>
        <w:pStyle w:val="BodyText"/>
      </w:pPr>
      <w:r>
        <w:t xml:space="preserve">- Không cần... Không cần.. Ta cho ngươi biết làm sao để rời khỏi... Đừng có giết ta...</w:t>
      </w:r>
    </w:p>
    <w:p>
      <w:pPr>
        <w:pStyle w:val="BodyText"/>
      </w:pPr>
      <w:r>
        <w:t xml:space="preserve">Đào hoa tiên sợ hãi kêu gào. Lần này Âu Dương mới ngừng lại... Nếu vừa nãy đã ngừng tay, như vậy gia hoả này nhất định sẽ giở trò quỷ với mình. Hiện tại cho nàng biết mình tàn nhẫn tới mức nào, nàng sẽ sợ không dám làm loạn nữa...</w:t>
      </w:r>
    </w:p>
    <w:p>
      <w:pPr>
        <w:pStyle w:val="BodyText"/>
      </w:pPr>
      <w:r>
        <w:t xml:space="preserve">Âu Dương híp mắt hơi cười. Mỗi khi Âu Dương làm như vậy đều chứng tỏ Âu Dương đã động sát tâm. Đặc biệt là thời điểm khi hắn và tâm ma dung hợp lại càng đúng như vậy.</w:t>
      </w:r>
    </w:p>
    <w:p>
      <w:pPr>
        <w:pStyle w:val="BodyText"/>
      </w:pPr>
      <w:r>
        <w:t xml:space="preserve">- Mang ta rời khỏi đây, ta sẽ cho ngươi một con đường sống!</w:t>
      </w:r>
    </w:p>
    <w:p>
      <w:pPr>
        <w:pStyle w:val="BodyText"/>
      </w:pPr>
      <w:r>
        <w:t xml:space="preserve">Hỏa diễm trong tay Âu Dương biến thành một sợi dây thừng buộc trên người Đào Hoa Tiên. Hỏa diễm linh hồn ăn mòn một phần ba thân thể của Đào Hoa Tiên, căn bản không cho nàng chút thời gian cân nhắc.</w:t>
      </w:r>
    </w:p>
    <w:p>
      <w:pPr>
        <w:pStyle w:val="BodyText"/>
      </w:pPr>
      <w:r>
        <w:t xml:space="preserve">- Đây là hỏa gì, chắc hẳn ngươi có thể hiểu rõ. Thời gian còn lại của ngưoi không còn nhiều đâu!</w:t>
      </w:r>
    </w:p>
    <w:p>
      <w:pPr>
        <w:pStyle w:val="BodyText"/>
      </w:pPr>
      <w:r>
        <w:t xml:space="preserve">Khuôn mặt Âu Dương vẫn mỉm cười. Hắn làm như vậy không khác nào cho Đào Hoa Tiên một quả bom hẹn giờ. Nếu như không thể dẫn Âu Dương rời khỏi đúng thời điểm quy định, như vậy mặc dù Âu Dương không ra tay, nàng cũng sẽ bị hỏa diễm linh hồn đốt chết.</w:t>
      </w:r>
    </w:p>
    <w:p>
      <w:pPr>
        <w:pStyle w:val="BodyText"/>
      </w:pPr>
      <w:r>
        <w:t xml:space="preserve">- Ngươi... Ngươi thật quá ác độc!</w:t>
      </w:r>
    </w:p>
    <w:p>
      <w:pPr>
        <w:pStyle w:val="BodyText"/>
      </w:pPr>
      <w:r>
        <w:t xml:space="preserve">Đào Hoa Tiên chắc chắn không thể tưởng tượng được Âu Dương sẽ dùng phương pháp này. Ban đầu nàng vốn định quay về phía Man đảo, dựa vào địa hình quen thuộc, sẽ chạy trốn. Nhưng đáng tiếc hiện tại xem ra, nàng không thể bỏ trốn được nữa.</w:t>
      </w:r>
    </w:p>
    <w:p>
      <w:pPr>
        <w:pStyle w:val="BodyText"/>
      </w:pPr>
      <w:r>
        <w:t xml:space="preserve">- Ác độc? Ngươi và ta không giống nhau, tại sao lại nói tới chuyện ác độc!</w:t>
      </w:r>
    </w:p>
    <w:p>
      <w:pPr>
        <w:pStyle w:val="BodyText"/>
      </w:pPr>
      <w:r>
        <w:t xml:space="preserve">Âu Dương gảy gảy ngón tay tiếp tục nói:</w:t>
      </w:r>
    </w:p>
    <w:p>
      <w:pPr>
        <w:pStyle w:val="BodyText"/>
      </w:pPr>
      <w:r>
        <w:t xml:space="preserve">- Tuy nhiên thời gian còn lại của ngươi cũng không nhiều!</w:t>
      </w:r>
    </w:p>
    <w:p>
      <w:pPr>
        <w:pStyle w:val="BodyText"/>
      </w:pPr>
      <w:r>
        <w:t xml:space="preserve">- Được! Xem như ngươi lợi hại. Hi vọng ngươi có thể giữ chữ tín!</w:t>
      </w:r>
    </w:p>
    <w:p>
      <w:pPr>
        <w:pStyle w:val="BodyText"/>
      </w:pPr>
      <w:r>
        <w:t xml:space="preserve">Đào Hoa Tiên nói xong, phía sau bỗng nhiên xuất hiện hai đôi cánh giống như cánh chim do cánh đào hoa tạo thành, đón gió bắt đầu bay lượn trên không.</w:t>
      </w:r>
    </w:p>
    <w:p>
      <w:pPr>
        <w:pStyle w:val="BodyText"/>
      </w:pPr>
      <w:r>
        <w:t xml:space="preserve">Âu Dương di chuyển sát phía sau. Tuy nhiên trước sau hắn vẫn giữ khoảng cách một dặm với Đào Hoa Tiên. Với khoảng cách này có thể khiến Âu Dương có nhiều thời gian chạy trốn hơn. Thứ Kiêu Cung đã được Âu Dương cầm sẵn trong tay từ lâu. Một khi có bất kỳ động tĩnh gì, Âu Dương có thể bảo đảm một mũi tên tiêu diệt Đào Hoa Tiên phía trước.</w:t>
      </w:r>
    </w:p>
    <w:p>
      <w:pPr>
        <w:pStyle w:val="BodyText"/>
      </w:pPr>
      <w:r>
        <w:t xml:space="preserve">- Tại sao trên đảo này lại cổ quái như vậy? Tại sao có quá nhiều yêu thú thượng cổ xuất hiện ở đây? Đáng lẽ yêu thú thượng cổ này đã chết hết rồi mới đúng chứ? Bằng không sai không có ai lại biết trên đảo có nhiều yêu thú thượng cổ như vậy? Rốt cuộc Tháp Khắc đang nói dối, hay những yêu thú này vốn không tồn tại?</w:t>
      </w:r>
    </w:p>
    <w:p>
      <w:pPr>
        <w:pStyle w:val="BodyText"/>
      </w:pPr>
      <w:r>
        <w:t xml:space="preserve">Trong lòng Âu Dương thầm suy nghĩ. Tuy nhiên khi hắn nghĩ đến bộ dạng giật mình của Tháp Khắc khi nhìn thấy yêu thú thượng cổ lúc trước rõ ràng không giống như đang giả vờ.</w:t>
      </w:r>
    </w:p>
    <w:p>
      <w:pPr>
        <w:pStyle w:val="BodyText"/>
      </w:pPr>
      <w:r>
        <w:t xml:space="preserve">- Tại sao các ngươi lại xuất hiện ở đây?</w:t>
      </w:r>
    </w:p>
    <w:p>
      <w:pPr>
        <w:pStyle w:val="BodyText"/>
      </w:pPr>
      <w:r>
        <w:t xml:space="preserve">Âu Dương truyền âm tới Đào Hoa Tiên phía trước. Tuy nhiên lần này Đào Hoa Tiên không trả lời hắn, mà quay đầu liếc mắt nhìn hắn một cái.</w:t>
      </w:r>
    </w:p>
    <w:p>
      <w:pPr>
        <w:pStyle w:val="BodyText"/>
      </w:pPr>
      <w:r>
        <w:t xml:space="preserve">Âu Dương nở nụ cười, cũng không tiếp tục hỏi dò nữa. Hơn nữa cho dù Đào Hoa Tiên nói cho mình biết, liệu mình có thể tin tưởng được bao nhiêu.</w:t>
      </w:r>
    </w:p>
    <w:p>
      <w:pPr>
        <w:pStyle w:val="Compact"/>
      </w:pPr>
      <w:r>
        <w:br w:type="textWrapping"/>
      </w:r>
      <w:r>
        <w:br w:type="textWrapping"/>
      </w:r>
    </w:p>
    <w:p>
      <w:pPr>
        <w:pStyle w:val="Heading2"/>
      </w:pPr>
      <w:bookmarkStart w:id="709" w:name="chương-732-cạm-bẫy-mộ-1"/>
      <w:bookmarkEnd w:id="709"/>
      <w:r>
        <w:t xml:space="preserve">687. Chương 732: Cạm Bẫy, Mộ (1)</w:t>
      </w:r>
    </w:p>
    <w:p>
      <w:pPr>
        <w:pStyle w:val="Compact"/>
      </w:pPr>
      <w:r>
        <w:br w:type="textWrapping"/>
      </w:r>
      <w:r>
        <w:br w:type="textWrapping"/>
      </w:r>
      <w:r>
        <w:t xml:space="preserve">- Đảo này lớn tới mức nào?</w:t>
      </w:r>
    </w:p>
    <w:p>
      <w:pPr>
        <w:pStyle w:val="BodyText"/>
      </w:pPr>
      <w:r>
        <w:t xml:space="preserve">Âu Dương lại đặt câu hỏi. Tuy nhiên lần này Đào Hoa Tiên không mở miệng, mà đột ngột tăng tốc bắt đầu chạy trốn về phía trước!</w:t>
      </w:r>
    </w:p>
    <w:p>
      <w:pPr>
        <w:pStyle w:val="BodyText"/>
      </w:pPr>
      <w:r>
        <w:t xml:space="preserve">- Hừ! Là ngươi nhanh hơn hay là mũi tên của ta nhanh hơn?</w:t>
      </w:r>
    </w:p>
    <w:p>
      <w:pPr>
        <w:pStyle w:val="BodyText"/>
      </w:pPr>
      <w:r>
        <w:t xml:space="preserve">Âu Dương thấy cảnh này, rõ ràng có chút giật mình. Trên người đang buộc hỏa diễm linh hồn còn muốn chạy trốn. Điều này không phải là tự tìm chết sao?</w:t>
      </w:r>
    </w:p>
    <w:p>
      <w:pPr>
        <w:pStyle w:val="BodyText"/>
      </w:pPr>
      <w:r>
        <w:t xml:space="preserve">Vèo...</w:t>
      </w:r>
    </w:p>
    <w:p>
      <w:pPr>
        <w:pStyle w:val="BodyText"/>
      </w:pPr>
      <w:r>
        <w:t xml:space="preserve">Một mũi tên huyết sắc cắt phá trời cao bay thẳng vào hậu tâm của Đào Hoa Tiên. Nếu mũi tên này bắn trúng, cho dù Đào Hoa Tiên có chín cái mạng cũng chắc chắn phải chết.</w:t>
      </w:r>
    </w:p>
    <w:p>
      <w:pPr>
        <w:pStyle w:val="BodyText"/>
      </w:pPr>
      <w:r>
        <w:t xml:space="preserve">Nhưng ngay khi mũi tên sắp đòi mạng Đào Hoa Tiên, Âu Dương liền nhìn thấy phía trước bỗng nhiên xuất hiện một vòng xoáy lớn. Hắn thậm chí không kịp phản ứng chuyện gì xảy ra đã trực tiếp bị vòng xoáy kéo vào bên trong!</w:t>
      </w:r>
    </w:p>
    <w:p>
      <w:pPr>
        <w:pStyle w:val="BodyText"/>
      </w:pPr>
      <w:r>
        <w:t xml:space="preserve">- A...</w:t>
      </w:r>
    </w:p>
    <w:p>
      <w:pPr>
        <w:pStyle w:val="BodyText"/>
      </w:pPr>
      <w:r>
        <w:t xml:space="preserve">Âu Dương cảm giác trời đất quay cuồng, ánh sáng xung quanh đều giống như bị vòng xoáy cắn nuốt. Âu Dương cố gắng giữ cân bằng tính từ bên trong vòng xoáy lao ra. Nhưng bất luận Âu Dương sử dụng lực lượng thế nào đều vô dụng...</w:t>
      </w:r>
    </w:p>
    <w:p>
      <w:pPr>
        <w:pStyle w:val="BodyText"/>
      </w:pPr>
      <w:r>
        <w:t xml:space="preserve">Ầm...</w:t>
      </w:r>
    </w:p>
    <w:p>
      <w:pPr>
        <w:pStyle w:val="BodyText"/>
      </w:pPr>
      <w:r>
        <w:t xml:space="preserve">Một tiếng động rất lớn phát ra. Âu Dương liền cảm giác mình rơi xuống nền đá lạnh lẽo. Cú ngã lần này khiến xương cốt toàn thân từ trên xuống dưới đều như muốn rời ra từng mảnh. Cũng may hiện tại là thân thể tiên tôn, hơn nữa còn tập được phương pháp thánh chiến kia, lực chiến đấu của thân thể cũng cực kỳ mạnh mẽ. Cho nên Âu Dương rất nhanh đã có phản ứng.</w:t>
      </w:r>
    </w:p>
    <w:p>
      <w:pPr>
        <w:pStyle w:val="BodyText"/>
      </w:pPr>
      <w:r>
        <w:t xml:space="preserve">- Lại có kẻ xui xẻo rơi xuống...</w:t>
      </w:r>
    </w:p>
    <w:p>
      <w:pPr>
        <w:pStyle w:val="BodyText"/>
      </w:pPr>
      <w:r>
        <w:t xml:space="preserve">Một giọng nói quen thuộc truyền đến. Âu Dương mở mắt nhìn, chỉ thấy có khoảng chừng mười lăm, mười sáu người đang ngồi xổm từ ở phía xa nhìn mình...</w:t>
      </w:r>
    </w:p>
    <w:p>
      <w:pPr>
        <w:pStyle w:val="BodyText"/>
      </w:pPr>
      <w:r>
        <w:t xml:space="preserve">- Hừ, tiểu tử, chúng ta đúng là hữu duyên...</w:t>
      </w:r>
    </w:p>
    <w:p>
      <w:pPr>
        <w:pStyle w:val="BodyText"/>
      </w:pPr>
      <w:r>
        <w:t xml:space="preserve">Âu Dương đã nhận ra giọng nói này, cũng nhìn thấy được đó là ai. Đây không phải là Mê Đồ Hòa Thượng bị mình hủy diệt Mê Đồ Ca Sa sao.</w:t>
      </w:r>
    </w:p>
    <w:p>
      <w:pPr>
        <w:pStyle w:val="BodyText"/>
      </w:pPr>
      <w:r>
        <w:t xml:space="preserve">Lúc này Mê Đồ Hòa Thượng làm rùa rụt cổ ngồi trong một góc. Tuy rằng lời nói vẫn sắc bén, nhưng Âu Dương lại phát hiện không ngờ toàn thân hắn không còn một tia lực lượng.</w:t>
      </w:r>
    </w:p>
    <w:p>
      <w:pPr>
        <w:pStyle w:val="BodyText"/>
      </w:pPr>
      <w:r>
        <w:t xml:space="preserve">Thời điểm phát hiện ra Mê Đồ Hòa Thượng, Âu Dương cũng phát giác mình giống hắn. Hóa ra lúc này lực lượng toàn thân của mình cũng bị hấp thu không còn một chút nào. Ngoại trừ quan tâm chiến ý còn lưu lại ra, không ngờ lực lượng khác đều bị bị cắn nuốt hết. Nói trắng ra là hiện tại lực chiến đấu của mình chỉ bằng một người bình thường!</w:t>
      </w:r>
    </w:p>
    <w:p>
      <w:pPr>
        <w:pStyle w:val="BodyText"/>
      </w:pPr>
      <w:r>
        <w:t xml:space="preserve">- Thứ Kiêu Cung!</w:t>
      </w:r>
    </w:p>
    <w:p>
      <w:pPr>
        <w:pStyle w:val="BodyText"/>
      </w:pPr>
      <w:r>
        <w:t xml:space="preserve">Bỗng nhiên, có người nhìn thấy trường cung bên cạnh Âu Dương. Thứ Kiêu Cung danh chấn hải ngoại. Có thể nói trong Tiên giới không người nào không biết. không người nào không hiểu. Lúc này nhìn thấy những vết xước trên thân Thứ Kiêu Cung cực kỳ cổ quái, vẫn có người nhận ra Thứ Kiêu Cung.</w:t>
      </w:r>
    </w:p>
    <w:p>
      <w:pPr>
        <w:pStyle w:val="BodyText"/>
      </w:pPr>
      <w:r>
        <w:t xml:space="preserve">- Hừ! Nếu như đây Thứ Kiêu Cung, vậy trong tay ta chẳng phải là Diệt Thần Kiếm sao?</w:t>
      </w:r>
    </w:p>
    <w:p>
      <w:pPr>
        <w:pStyle w:val="BodyText"/>
      </w:pPr>
      <w:r>
        <w:t xml:space="preserve">Mê Đồ Hòa Thượng khinh thường liếc mắt nhìn Âu Dương một cái. Tuy nhiên câu nói này của hắn đã giúp Âu Dương hóa giải được tình hình lúng túng này.</w:t>
      </w:r>
    </w:p>
    <w:p>
      <w:pPr>
        <w:pStyle w:val="BodyText"/>
      </w:pPr>
      <w:r>
        <w:t xml:space="preserve">Phải biết rằng, danh tiếng của Tiễn Thần thực sự quá lớn. Thiên hạ phỏng chế Thứ Kiêu Cung nhiều vô số kể. Ở đây xuất hiện một cái cũng không thể coi là chuyện gì hiếm lạ.</w:t>
      </w:r>
    </w:p>
    <w:p>
      <w:pPr>
        <w:pStyle w:val="BodyText"/>
      </w:pPr>
      <w:r>
        <w:t xml:space="preserve">- Ôi... Tưởng là Tiễn Thần, hóa ra là một giả hàng!</w:t>
      </w:r>
    </w:p>
    <w:p>
      <w:pPr>
        <w:pStyle w:val="BodyText"/>
      </w:pPr>
      <w:r>
        <w:t xml:space="preserve">Nhìn ánh mắt mơ hồ của Âu Dương, trên căn bản mọi người đều tin lời Mê Đồ Hòa Thượng nói. Dù sao Tiễn Thần là cấp bậc thế nào? Đó là một mũi tên đủ để thuấn sát nhân vật tiên tôn. Ngay cả khi đối mặt với những yêu thú thượng cổ này cũng không nhất định có thể làm gì được hắn.</w:t>
      </w:r>
    </w:p>
    <w:p>
      <w:pPr>
        <w:pStyle w:val="BodyText"/>
      </w:pPr>
      <w:r>
        <w:t xml:space="preserve">Đúng vậy, nếu Âu Dương ở trong trạng thái toàn thịnh, một chọi một sẽ không sợ những yêu thú thượng cổ này. Nhưng những gia hoả này căn bản chưa đi tới Man đảo cổ quái này. Trên đảo này là một con yêu thú thượng cổ sao? Mẹ kiếp, đó là từng bầy yêu thú thượng cổ che kín bầu trời. Cho dù Âu Dương nhìn thấy cũng phải quay đầu rời khỏi.</w:t>
      </w:r>
    </w:p>
    <w:p>
      <w:pPr>
        <w:pStyle w:val="BodyText"/>
      </w:pPr>
      <w:r>
        <w:t xml:space="preserve">Một chọi một thậm chí là một chọi hai, Âu Dương dám nói mình có thể thắng được. Nhưng một người đối phó với một đám yêu thú thượng cổ như vậy, đây quả thực chính là muốn chết.</w:t>
      </w:r>
    </w:p>
    <w:p>
      <w:pPr>
        <w:pStyle w:val="BodyText"/>
      </w:pPr>
      <w:r>
        <w:t xml:space="preserve">Vô số người ngồi ở chỗ đó, không có người nào tới xem Âu Dương. Tuy nhiên từ trong đám người này lại có một nữ tử mặc y phục màu đỏ chạy ra. Nữ tử áo đỏ này chính là Yên Hồng. Nhìn thấy Yên Hồng chạy đến Âu Dương có chút giật mình.</w:t>
      </w:r>
    </w:p>
    <w:p>
      <w:pPr>
        <w:pStyle w:val="BodyText"/>
      </w:pPr>
      <w:r>
        <w:t xml:space="preserve">Không phải nàng và Tháp Khắc đã chạy thoát sao? Tại sao lại xuất hiện ở đây. Chẳng lẽ là do tên Tháp Khắc chơi xấu sao? Tuy nhiên rất nhanh Âu Dương liền trở lại bình thường. Bởi vì lúc này hắn nhìn thấy Tháp Khắc cũng đang ở trong đám người kia. Rõ ràng không phải là do Tháp Khắc chơi xấu. Ai thấy người nào chơi xấu lại lôi kéo cả mình vào.</w:t>
      </w:r>
    </w:p>
    <w:p>
      <w:pPr>
        <w:pStyle w:val="BodyText"/>
      </w:pPr>
      <w:r>
        <w:t xml:space="preserve">- Lưu Dương, xem ra ngươi cũng bị những yêu thú kia bắt được!</w:t>
      </w:r>
    </w:p>
    <w:p>
      <w:pPr>
        <w:pStyle w:val="BodyText"/>
      </w:pPr>
      <w:r>
        <w:t xml:space="preserve">Yên Hồng đi tới trước mặt Âu Dương. Tuy rằng nàng nói như thế, nhưng Âu Dương lại phát hiện ánh mắt nàng nhìn mình có chút cổ quái.</w:t>
      </w:r>
    </w:p>
    <w:p>
      <w:pPr>
        <w:pStyle w:val="BodyText"/>
      </w:pPr>
      <w:r>
        <w:t xml:space="preserve">Dù nói thế nào, hững người khác nghe Mê Đồ Hòa Thượng nói xong đều tin tưởng Thứ Kiêu Cung trong tay hắn chẳng qua là hàng nhái. Nhưng Âu Dương cảm giác Yên Hồng lại không hề tin tưởng vào điều đó. Trong mắt của nàng thậm chí có một chút chờ mong, giống như bắt được cọng cỏ cứu mạng vậy.</w:t>
      </w:r>
    </w:p>
    <w:p>
      <w:pPr>
        <w:pStyle w:val="BodyText"/>
      </w:pPr>
      <w:r>
        <w:t xml:space="preserve">- Phải...</w:t>
      </w:r>
    </w:p>
    <w:p>
      <w:pPr>
        <w:pStyle w:val="BodyText"/>
      </w:pPr>
      <w:r>
        <w:t xml:space="preserve">Âu Dương khẽ gật đầu. Thật ra hắn không giống với những người khác. Những người khác bị yêu thú bắt được sau đó ném vào đây. Nhưng Âu Dương là bị lừa đi vào. Đừng thấy yêu thú trên đảo đông, nhưng thực lực của Âu Dương thực sự quá đáng sợ. Muốn bắt được Âu Dương thực sự quá khó. Yêu thú thượng cổ đều là sinh vật có trí khôn. Bọn họ không giống với những tiểu yêu thú chỉ dựa vào bản năng giết chóc để vây giết. Thậm chí Âu Dương nghi ngờ những yêu thú kia xua đuổi mình đến khu vực Đào Hoa Tiên là có mục đích muốn lừa hắn vào đây.</w:t>
      </w:r>
    </w:p>
    <w:p>
      <w:pPr>
        <w:pStyle w:val="BodyText"/>
      </w:pPr>
      <w:r>
        <w:t xml:space="preserve">- Đây là nơi nào?</w:t>
      </w:r>
    </w:p>
    <w:p>
      <w:pPr>
        <w:pStyle w:val="BodyText"/>
      </w:pPr>
      <w:r>
        <w:t xml:space="preserve">Âu Dương nhìn Yên Hồng. Con mắt của hắn nhìn bốn phía. Hoàn cảnh chung quanh khiến Âu Dương cảm giác đặc biệt cổ quái. Nơi này âm khí đại thịnh, căn bản không có một tia dương khí tồn tại.</w:t>
      </w:r>
    </w:p>
    <w:p>
      <w:pPr>
        <w:pStyle w:val="BodyText"/>
      </w:pPr>
      <w:r>
        <w:t xml:space="preserve">Thiên địa vốn là do hai luồng khí âm dương biến ảo ra. Lực lượng của đám người Âu Dương biến mất cũng là do nơi này chỉ có âm khí không có dương khí. Bọn họ không có cách nào điều hòa tạo thành.</w:t>
      </w:r>
    </w:p>
    <w:p>
      <w:pPr>
        <w:pStyle w:val="BodyText"/>
      </w:pPr>
      <w:r>
        <w:t xml:space="preserve">- Đây là một cái mộ...</w:t>
      </w:r>
    </w:p>
    <w:p>
      <w:pPr>
        <w:pStyle w:val="BodyText"/>
      </w:pPr>
      <w:r>
        <w:t xml:space="preserve">Yên Hồng chỉ vào phía trên nói. Âu Dương theo hướng tay Yên Hồng chỉ nhìn lên phía trên. Chỉ thấy phía trên rõ ràng có một con đường. Trên thông đạo trên đó viết mấy chữ lớn. Trong những chữ này Âu Dương chỉ có thể nhận ra một chữ. Bởi vì những chữ này căn bản không phải là văn tự tồn tại trong Tiên giới hiện nay.</w:t>
      </w:r>
    </w:p>
    <w:p>
      <w:pPr>
        <w:pStyle w:val="BodyText"/>
      </w:pPr>
      <w:r>
        <w:t xml:space="preserve">- Mộ!</w:t>
      </w:r>
    </w:p>
    <w:p>
      <w:pPr>
        <w:pStyle w:val="BodyText"/>
      </w:pPr>
      <w:r>
        <w:t xml:space="preserve">Âu Dương chỉ nhận ra một chữ này. Hai chữ phía trước gống như gà bới. Chúng nhận ra Âu Dương, nhưng Âu Dương lại không nhận ra chúng.</w:t>
      </w:r>
    </w:p>
    <w:p>
      <w:pPr>
        <w:pStyle w:val="BodyText"/>
      </w:pPr>
      <w:r>
        <w:t xml:space="preserve">- Địa phương quỷ quái, đúng là địa phương quỷ quái...</w:t>
      </w:r>
    </w:p>
    <w:p>
      <w:pPr>
        <w:pStyle w:val="BodyText"/>
      </w:pPr>
      <w:r>
        <w:t xml:space="preserve">Âu Dương cười khổ. Trước đây ở thời hiện đại hắn đã xem một vài tiểu thuyết viết về trộm mộ. Hắn cảm thấy tiến vào nghĩa địa rất kích thích. Hiện tại tự mình trải qua, hắn mới hiểu căn bản không phải như vậy.</w:t>
      </w:r>
    </w:p>
    <w:p>
      <w:pPr>
        <w:pStyle w:val="BodyText"/>
      </w:pPr>
      <w:r>
        <w:t xml:space="preserve">- Nơi này chỉ có âm khí không có dương khí. Lực lượng của tất cả mọi người chúng ta đều bị tước đoạt. Chỉ sợ sẽ bị vây chết ở chỗ này...</w:t>
      </w:r>
    </w:p>
    <w:p>
      <w:pPr>
        <w:pStyle w:val="BodyText"/>
      </w:pPr>
      <w:r>
        <w:t xml:space="preserve">Tháp Khắc cũng từ trong đám người đi ra. Tuy nhiên Âu Dương phát hiện tuy hắn nói như thế, nhưng trên mặt lại không có vẻ tuyệt vọng như những người khác.</w:t>
      </w:r>
    </w:p>
    <w:p>
      <w:pPr>
        <w:pStyle w:val="Compact"/>
      </w:pPr>
      <w:r>
        <w:br w:type="textWrapping"/>
      </w:r>
      <w:r>
        <w:br w:type="textWrapping"/>
      </w:r>
    </w:p>
    <w:p>
      <w:pPr>
        <w:pStyle w:val="Heading2"/>
      </w:pPr>
      <w:bookmarkStart w:id="710" w:name="chương-733-cạm-bẫy-mộ-2"/>
      <w:bookmarkEnd w:id="710"/>
      <w:r>
        <w:t xml:space="preserve">688. Chương 733: Cạm Bẫy, Mộ (2)</w:t>
      </w:r>
    </w:p>
    <w:p>
      <w:pPr>
        <w:pStyle w:val="Compact"/>
      </w:pPr>
      <w:r>
        <w:br w:type="textWrapping"/>
      </w:r>
      <w:r>
        <w:br w:type="textWrapping"/>
      </w:r>
      <w:r>
        <w:t xml:space="preserve">Âu Dương luôn cảm thấy Tháp Khắc này thật sự không đơn giản. Từ lúc gia hỏa này mới vừa đưa mình lên Man đảo, cho tới bây giờ hắn có biểu hiện như vậy thật sự không hợp lý. Rốt cuộc trên người gia hoả này có bao nhiêu bí mật?</w:t>
      </w:r>
    </w:p>
    <w:p>
      <w:pPr>
        <w:pStyle w:val="BodyText"/>
      </w:pPr>
      <w:r>
        <w:t xml:space="preserve">- Mẹ nó, đừng nói những lời không may như vậy. Nơi này chỉ riêng tiên tôn đã có ba người. Những người khác yếu nhất đều là Kim Tiên. Chẳng lẽ tất cả lại bị một cái mộ vây chết hay sao?</w:t>
      </w:r>
    </w:p>
    <w:p>
      <w:pPr>
        <w:pStyle w:val="BodyText"/>
      </w:pPr>
      <w:r>
        <w:t xml:space="preserve">Mê Đồ Hòa Thượng lại mở miệng. Câu nói này của hắn cũng khiến Âu Dương giật mình không ngớt. Ba tiên tôn. Bình thường, một tông phái cỡ lớn cũng chưa chắc có thể xuất hiện nhiều tiên tôn như vậy. Không ngờ lần này tiên thuyền lại có tới ba tiên tôn. Trời ạ, quả thật là đúng dịp mà.</w:t>
      </w:r>
    </w:p>
    <w:p>
      <w:pPr>
        <w:pStyle w:val="BodyText"/>
      </w:pPr>
      <w:r>
        <w:t xml:space="preserve">Hơn nữa Âu Dương biết, lần này cũng không phải chỉ là ba tiên tôn đơn giản như vậy. Trên thực tế, thực lực của mình đã vượt qua tiên tôn, xem như là chuẩn chí cao vô thượng. Nhưng không ngờ ở đây mình cũng bị tước đoạt lực lượng. Vậy nơi này rốt cuộc là nghĩa địa thế nào? Rốt cuộc phải là thực lực thế nào mới có thể không bị cướp đoạt? Chí cao vô thượng sao?</w:t>
      </w:r>
    </w:p>
    <w:p>
      <w:pPr>
        <w:pStyle w:val="BodyText"/>
      </w:pPr>
      <w:r>
        <w:t xml:space="preserve">- Có tác dụng sao? Cho dù là chí cao vô thượng vào đây, hắn cũng chỉ có thể vật lộn cùng lão tử mà thôi...</w:t>
      </w:r>
    </w:p>
    <w:p>
      <w:pPr>
        <w:pStyle w:val="BodyText"/>
      </w:pPr>
      <w:r>
        <w:t xml:space="preserve">Sau khi một đại hán trông to lớn thô tục nói ra một câu nói như vậy, còn không quên huy nhúc nhích cái bổng tử giống như trụ đã trong tay một chút...</w:t>
      </w:r>
    </w:p>
    <w:p>
      <w:pPr>
        <w:pStyle w:val="BodyText"/>
      </w:pPr>
      <w:r>
        <w:t xml:space="preserve">- Phóng rắm gì vậy? Cho dù là chí cao vô thượng cũng mất lực lượng. Thân thể cường đại cũng chỉ có thể chống lại tiên tôn? Chỉ bằng một cái man tử như ngươi cũng đòi đối chọi với chí cao vô thượng sao?</w:t>
      </w:r>
    </w:p>
    <w:p>
      <w:pPr>
        <w:pStyle w:val="BodyText"/>
      </w:pPr>
      <w:r>
        <w:t xml:space="preserve">Bên cạnh liền có người mở miệng. Người này chính là một bạch diện tiểu sinh. Trong tay hắn cầm một cái quạt lông. Tuy nhiên tuyệt đối không nên bị khuôn mặt đó lừa. Hắn chính là một trong ba tiên tôn. Vào lúc này nếu như động thủ, hắn dựa vào thân thể tiên tôn sợ là có thể đánh nam tử cường tráng này tới mức mụ mụ của hắn cũng không nhận ra hắn...</w:t>
      </w:r>
    </w:p>
    <w:p>
      <w:pPr>
        <w:pStyle w:val="BodyText"/>
      </w:pPr>
      <w:r>
        <w:t xml:space="preserve">Nghe thấy bạch diện thư sinh này nói, đại hán kia liền ngậm miệng. Tuy rằng lực lượng đã mất đi, nhưng đối mặt với bạch diện thư sinh hắn vẫn không phải là đối thủ.</w:t>
      </w:r>
    </w:p>
    <w:p>
      <w:pPr>
        <w:pStyle w:val="BodyText"/>
      </w:pPr>
      <w:r>
        <w:t xml:space="preserve">- Tranh cãi đi, xem thử các ngươi tranh cãi với nhau có thể xuất hiện ra thông lộ được không.</w:t>
      </w:r>
    </w:p>
    <w:p>
      <w:pPr>
        <w:pStyle w:val="BodyText"/>
      </w:pPr>
      <w:r>
        <w:t xml:space="preserve">Mê Đồ Hòa Thượng ở vừa lần niệm châu trong tay, vừa lạnh lùng mở miệng nói.</w:t>
      </w:r>
    </w:p>
    <w:p>
      <w:pPr>
        <w:pStyle w:val="BodyText"/>
      </w:pPr>
      <w:r>
        <w:t xml:space="preserve">- Ta cảm thấy chúng ta hẳn nên tìm hiểu nơi này một chút!</w:t>
      </w:r>
    </w:p>
    <w:p>
      <w:pPr>
        <w:pStyle w:val="BodyText"/>
      </w:pPr>
      <w:r>
        <w:t xml:space="preserve">Lúc này, một người thanh niên nhìn qua khoảng hơn hai mươi tuổi mở miệng nói. Hắn tên là Mạnh Cường, chính là một trong ba tiên tôn. Bạch diện thư sinh kia tên là Diệp Quân.</w:t>
      </w:r>
    </w:p>
    <w:p>
      <w:pPr>
        <w:pStyle w:val="BodyText"/>
      </w:pPr>
      <w:r>
        <w:t xml:space="preserve">- Tìm hiểu? Nơi này ngay cả tiên tôn đi vào cũng bị mất lực lượng. Nếu như chúng ta xâm nhập đụng phải linh thú canh giữ mộ chẳng phải là tự mình đi tìm chết sao?</w:t>
      </w:r>
    </w:p>
    <w:p>
      <w:pPr>
        <w:pStyle w:val="BodyText"/>
      </w:pPr>
      <w:r>
        <w:t xml:space="preserve">Diệp Quân phe phẩy cái quạt lông nói. Mẹ kiếp, nơi này lạnh lẽo như trong hầm băng, hắn còn cầm quạt phe phẩy, rõ ràng chỉ là một kẻ thích khoe mẽ.</w:t>
      </w:r>
    </w:p>
    <w:p>
      <w:pPr>
        <w:pStyle w:val="BodyText"/>
      </w:pPr>
      <w:r>
        <w:t xml:space="preserve">- Vậy theo ý của ngươi, chính là chúng ta đều ở đây chờ chết sao? Hoặc là chờ chí cao vô thượng phá tan mộ huyệt cứu chúng ta sao?</w:t>
      </w:r>
    </w:p>
    <w:p>
      <w:pPr>
        <w:pStyle w:val="BodyText"/>
      </w:pPr>
      <w:r>
        <w:t xml:space="preserve">Sau khi Mạnh Cường nghe thấy Diệp Quân nói vậy liền cau mày. Thật ra nói hắn cũng không sai. Bất kể là đi về phía trước hay ở lại đây đều chỉ có một con đường chết.</w:t>
      </w:r>
    </w:p>
    <w:p>
      <w:pPr>
        <w:pStyle w:val="BodyText"/>
      </w:pPr>
      <w:r>
        <w:t xml:space="preserve">- Trước tiên phái hai người đi trước dò đường!</w:t>
      </w:r>
    </w:p>
    <w:p>
      <w:pPr>
        <w:pStyle w:val="BodyText"/>
      </w:pPr>
      <w:r>
        <w:t xml:space="preserve">Mê Đồ Hòa Thượng bỗng nhiên mở miệng. Thời điểm hắn nói ra câu nói này Âu Dương đã biết la hỏng rồi. Phải biết rằng, mình và Mê Đồ Hòa Thượng có thù oán. Sợ rằng người đi tiên phong này nhất định sẽ có mình.</w:t>
      </w:r>
    </w:p>
    <w:p>
      <w:pPr>
        <w:pStyle w:val="BodyText"/>
      </w:pPr>
      <w:r>
        <w:t xml:space="preserve">Âu Dương nhẹ nhàng nở nụ cười, nhìn ánh mắt Mê Đồ Hòa Thượng chợt nhìn về phía mình, hắn liền mở miệng nói:</w:t>
      </w:r>
    </w:p>
    <w:p>
      <w:pPr>
        <w:pStyle w:val="BodyText"/>
      </w:pPr>
      <w:r>
        <w:t xml:space="preserve">- Lão hòa thượng, không phải ta ở nơi này còn chơi chơi. Đây gọi là quyền sợ trẻ trung. Thời điểm không biết nội tình của người ta mà ra tay loạn rất dễ dàng bị người ta đánh chết!</w:t>
      </w:r>
    </w:p>
    <w:p>
      <w:pPr>
        <w:pStyle w:val="BodyText"/>
      </w:pPr>
      <w:r>
        <w:t xml:space="preserve">Âu Dương nói như vậy thật sự không khách khí. Tuy nhiên lúc này không phải ở bên ngoài. Nếu như ở bên ngoài, Mê Đồ Hòa Thượng nhất định sẽ lựa chọn ra tay thăm dò. Nhưng ở nơi này tất cả mọi người đều mất đi lực lượng. Nếu quả thật đánh nhau hắn ngay cả cơ hội đào tẩu cũng không có.</w:t>
      </w:r>
    </w:p>
    <w:p>
      <w:pPr>
        <w:pStyle w:val="BodyText"/>
      </w:pPr>
      <w:r>
        <w:t xml:space="preserve">- Quyền sợ trẻ trung? Chỉ bằng ngươi sao?</w:t>
      </w:r>
    </w:p>
    <w:p>
      <w:pPr>
        <w:pStyle w:val="BodyText"/>
      </w:pPr>
      <w:r>
        <w:t xml:space="preserve">Tên gia hỏa Diệp Quân kia rõ ràng cùng một phe với Mê Đồ Hòa Thượng. Sau khi nghe nói như thế, dù có bạch diện thư sinh nhưng lại không văn nhã như trong tưởng tượng. Hắn vung chiếc quạt lông trong tay, vèo một tiếng cả người đã vọt tới trước mặt Âu Dương. Hắn nâng quyền đánh về phía mặt Âu Dương!</w:t>
      </w:r>
    </w:p>
    <w:p>
      <w:pPr>
        <w:pStyle w:val="BodyText"/>
      </w:pPr>
      <w:r>
        <w:t xml:space="preserve">Ầm! Ầm!</w:t>
      </w:r>
    </w:p>
    <w:p>
      <w:pPr>
        <w:pStyle w:val="BodyText"/>
      </w:pPr>
      <w:r>
        <w:t xml:space="preserve">Hai tiếng động vang lên. Tiếng thứ nhất là do Âu Dương dùng cánh tay đỡ nắm đấm của Diệp Quân. Tiếng thứ hai là do Âu Dương dùng đầu gối thúc vào bụng dưới của Diệp Quân.</w:t>
      </w:r>
    </w:p>
    <w:p>
      <w:pPr>
        <w:pStyle w:val="BodyText"/>
      </w:pPr>
      <w:r>
        <w:t xml:space="preserve">Đánh nhau sao? Người của thế giới này thì biết cái gì gọi là đánh nhau? Từ lúc bọn họ mới sinh ra đã bắt đầu tu luyện pháp thuật. Khi chiến đấu đều dùng pháp thuật để giải quyết. Bọn họ sao có thể giống như gia hỏa Âu Dương này đã từng ở trên chiến trường đánh nhau, chém giết một cách đẫm máu như vậy.</w:t>
      </w:r>
    </w:p>
    <w:p>
      <w:pPr>
        <w:pStyle w:val="BodyText"/>
      </w:pPr>
      <w:r>
        <w:t xml:space="preserve">Cho nên thời điểm lực lượng không kém hơn đối phương đó hoàn toàn là ngược đãi! Đây khác nào một cao thủ võ lâm một mình đối mặt với mấy tên côn đồ lưu manh. Đó chính là thuấn sát!</w:t>
      </w:r>
    </w:p>
    <w:p>
      <w:pPr>
        <w:pStyle w:val="BodyText"/>
      </w:pPr>
      <w:r>
        <w:t xml:space="preserve">Diệp Quân hét thảm một tiếng, đã bị Âu Dương trực tiếp vật ngã trên mặt đất. Một chân của Âu Dương giẫm trên ngực Diệp Quân. Mép Thứ Kiêu Cung đặt trên cổ của Diệp Quân. Cạnh thân cung sắc bén kia chỉ cần đưa gần thêm chút nữa, tiên tôn này chắc hẳn phải ngã xuống tại nơi này.</w:t>
      </w:r>
    </w:p>
    <w:p>
      <w:pPr>
        <w:pStyle w:val="BodyText"/>
      </w:pPr>
      <w:r>
        <w:t xml:space="preserve">- Tiểu huynh đệ, chuyện gì cũng có thể từ từ nói!</w:t>
      </w:r>
    </w:p>
    <w:p>
      <w:pPr>
        <w:pStyle w:val="BodyText"/>
      </w:pPr>
      <w:r>
        <w:t xml:space="preserve">Lúc này Mê Đồ Hòa Thượng không dám gọi hắn là tiểu tử nữa. Một đòn vừa nãy quá nhanh, nhưng cũng đã nói cho mọi người biết một đạo lý, Âu Dương không dễ bắt nạt. Động thủ với Âu Dương, cho dù là tiên tôn cũng phải ngã xuống.</w:t>
      </w:r>
    </w:p>
    <w:p>
      <w:pPr>
        <w:pStyle w:val="BodyText"/>
      </w:pPr>
      <w:r>
        <w:t xml:space="preserve">- Thân thủ tốt!</w:t>
      </w:r>
    </w:p>
    <w:p>
      <w:pPr>
        <w:pStyle w:val="BodyText"/>
      </w:pPr>
      <w:r>
        <w:t xml:space="preserve">Mạnh Cường bỗng nhiên mở miệng nói. Tuy rằng vừa nãy Âu Dương và Diệp Quân chỉ đấu cận chiến, nhưng lực lượng cơ thể do hai người phát ra đã chứng tỏ cho mọi người ở đây thấy một chuyện, đó chính là Âu Dương tuyệt đối không hề thua kém tiên tôn ở đây. Muốn động thủ cũng nên suy nghĩ một chút xem có phải là đối thủ hay không.</w:t>
      </w:r>
    </w:p>
    <w:p>
      <w:pPr>
        <w:pStyle w:val="BodyText"/>
      </w:pPr>
      <w:r>
        <w:t xml:space="preserve">- Không dám? Có gì tốt đâu? Nếu như ngã trên mặt đất chính là ta, còn nói tốt nữa sao?</w:t>
      </w:r>
    </w:p>
    <w:p>
      <w:pPr>
        <w:pStyle w:val="BodyText"/>
      </w:pPr>
      <w:r>
        <w:t xml:space="preserve">Âu Dương nói, Thứ Kiêu Cung lại ép xuống mấy phần. Lúc này có thể nhìn thấy mép Thứ Kiêu Cung chỉ còn cách cổ Diệp Quân mấy milimét. Diệp Quân cũng có thể cảm giác được hàn khí từ Thứ Kiêu Cung tản ra.</w:t>
      </w:r>
    </w:p>
    <w:p>
      <w:pPr>
        <w:pStyle w:val="BodyText"/>
      </w:pPr>
      <w:r>
        <w:t xml:space="preserve">- Đừng... Ta làm tiên phong, ta làm tiên phong...</w:t>
      </w:r>
    </w:p>
    <w:p>
      <w:pPr>
        <w:pStyle w:val="BodyText"/>
      </w:pPr>
      <w:r>
        <w:t xml:space="preserve">Diệp Quân bỗng nhiên mở miệng. Nhưng lúc này bộ dạng của hắn rõ ràng chật vật, không còn bình tĩnh như lúc nãy.</w:t>
      </w:r>
    </w:p>
    <w:p>
      <w:pPr>
        <w:pStyle w:val="BodyText"/>
      </w:pPr>
      <w:r>
        <w:t xml:space="preserve">- Hừ!</w:t>
      </w:r>
    </w:p>
    <w:p>
      <w:pPr>
        <w:pStyle w:val="BodyText"/>
      </w:pPr>
      <w:r>
        <w:t xml:space="preserve">Nghe thấy Diệp Quân nói vậy, Âu Dương rốt cuộc lấy Thứ Kiêu Cung từ trên cổ Diệp Quân ra. Vào lúc này còn thiếu một người tiên phong dò đường nữa. Quỷ biết bên trong nghĩa địa này có gì nguy hiểm. Dò đường cũng gần như là chịu chết. Nhưng Diệp Quân không có lựa chọn khác. Nếu như không dò đường, hiện tại chính là chết. Vậy chẳng bằng liều một phen.</w:t>
      </w:r>
    </w:p>
    <w:p>
      <w:pPr>
        <w:pStyle w:val="BodyText"/>
      </w:pPr>
      <w:r>
        <w:t xml:space="preserve">Diệp Quân từ trên mặt đất đứng dậy, ánh mắt ác độc nhìn Âu Dương một cái. Sau đó hắn cười một tiếng nói.</w:t>
      </w:r>
    </w:p>
    <w:p>
      <w:pPr>
        <w:pStyle w:val="Compact"/>
      </w:pPr>
      <w:r>
        <w:br w:type="textWrapping"/>
      </w:r>
      <w:r>
        <w:br w:type="textWrapping"/>
      </w:r>
    </w:p>
    <w:p>
      <w:pPr>
        <w:pStyle w:val="Heading2"/>
      </w:pPr>
      <w:bookmarkStart w:id="711" w:name="chương-734-cửa-đá-ngọc-thương-hải"/>
      <w:bookmarkEnd w:id="711"/>
      <w:r>
        <w:t xml:space="preserve">689. Chương 734: Cửa Đá Ngọc Thương Hải</w:t>
      </w:r>
    </w:p>
    <w:p>
      <w:pPr>
        <w:pStyle w:val="Compact"/>
      </w:pPr>
      <w:r>
        <w:br w:type="textWrapping"/>
      </w:r>
      <w:r>
        <w:br w:type="textWrapping"/>
      </w:r>
      <w:r>
        <w:t xml:space="preserve">- Đều đi là được rồi. Một hồi theo không kịp mà chết cũng không trách ta!</w:t>
      </w:r>
    </w:p>
    <w:p>
      <w:pPr>
        <w:pStyle w:val="BodyText"/>
      </w:pPr>
      <w:r>
        <w:t xml:space="preserve">- Ngươi chết chúng ta còn không chết đâu!</w:t>
      </w:r>
    </w:p>
    <w:p>
      <w:pPr>
        <w:pStyle w:val="BodyText"/>
      </w:pPr>
      <w:r>
        <w:t xml:space="preserve">Mạnh Cường nghe thấy Diệp Quân nói vậy liền nở một nụ cười khinh thường. Người đi dò đường vẫn là nguy hiểm nhất. Nói với bọn họ những lời này, rõ ràng chỉ là tự an ủi mình thôi.</w:t>
      </w:r>
    </w:p>
    <w:p>
      <w:pPr>
        <w:pStyle w:val="BodyText"/>
      </w:pPr>
      <w:r>
        <w:t xml:space="preserve">Diệp Quân dẫn đầu, đoàn người bắt đầu chậm rãi bò lên cửa động phía trên. Nơi này có từng đoạn cầu thang cheo leo. Vào lúc này Diệp Quân đi ở phía trước. Những người khác đều giữ khoảng cách với Diệp Quân năm mươi mét. Cũng may những người này đều có tu vi rất cao. Cho dù là ở nơi như thế này, mắt vẫn có thể thấy rõ ràng tất cả.</w:t>
      </w:r>
    </w:p>
    <w:p>
      <w:pPr>
        <w:pStyle w:val="BodyText"/>
      </w:pPr>
      <w:r>
        <w:t xml:space="preserve">- Không ngờ được Lưu huynh đệ lại có thân thủ tốt như vậy!</w:t>
      </w:r>
    </w:p>
    <w:p>
      <w:pPr>
        <w:pStyle w:val="BodyText"/>
      </w:pPr>
      <w:r>
        <w:t xml:space="preserve">Âu Dương đi tới. Bỗng nhiên hắn cảm giác phía sau xuất hiện một người. Giọng nói này chính là giọng nói của Mạnh Cường.</w:t>
      </w:r>
    </w:p>
    <w:p>
      <w:pPr>
        <w:pStyle w:val="BodyText"/>
      </w:pPr>
      <w:r>
        <w:t xml:space="preserve">- Không có gì. Từ nhỏ ta đã tu luyện một ít thuật đánh lộn gần người thôi.</w:t>
      </w:r>
    </w:p>
    <w:p>
      <w:pPr>
        <w:pStyle w:val="BodyText"/>
      </w:pPr>
      <w:r>
        <w:t xml:space="preserve">Âu Dương đưa ra một lý do vu vơ. Phải nói rằng đấu sát người, ở chỗ này mình có thể phát uy. Tuy nhiên sau nay khi đã đi ra ngoài, nếu như đấu sát người như lúc nãy, Âu Dương chắc hẳn không đánh lại được ai.</w:t>
      </w:r>
    </w:p>
    <w:p>
      <w:pPr>
        <w:pStyle w:val="BodyText"/>
      </w:pPr>
      <w:r>
        <w:t xml:space="preserve">- Tên Diệp Quân này cực kỳ ác độc. Mọi người gọi hắn là độc thư sinh. Lưu huynh đệ vẫn cẩn thận một chút thì hơn.</w:t>
      </w:r>
    </w:p>
    <w:p>
      <w:pPr>
        <w:pStyle w:val="BodyText"/>
      </w:pPr>
      <w:r>
        <w:t xml:space="preserve">Mạnh Cường nhắc nhở một tiếng, sau đó liền im lặng không tiếp tục nói nữa.</w:t>
      </w:r>
    </w:p>
    <w:p>
      <w:pPr>
        <w:pStyle w:val="BodyText"/>
      </w:pPr>
      <w:r>
        <w:t xml:space="preserve">- Không ngờ được thân thủ của ngươi tốt như vậy. Ngươi không phải là tiên tôn chứ?</w:t>
      </w:r>
    </w:p>
    <w:p>
      <w:pPr>
        <w:pStyle w:val="BodyText"/>
      </w:pPr>
      <w:r>
        <w:t xml:space="preserve">Yên Hồng trước sau vẫn đi theo bên cạnh Âu Dương. Nơi này, nàng khá quen với Âu Dương. Vào lúc này nàng cũng chỉ có thể dựa vào một mình Âu Dương.</w:t>
      </w:r>
    </w:p>
    <w:p>
      <w:pPr>
        <w:pStyle w:val="BodyText"/>
      </w:pPr>
      <w:r>
        <w:t xml:space="preserve">- Đương nhiên không phải. Chỉ có điều ta tu luyện một loại thể thuật thôi.</w:t>
      </w:r>
    </w:p>
    <w:p>
      <w:pPr>
        <w:pStyle w:val="BodyText"/>
      </w:pPr>
      <w:r>
        <w:t xml:space="preserve">Âu Dương lại tìm cho mình một lý do. Tuy vẻ mặt Yên Hồng không tin, nhưng nàng cũng không gặng hỏi. Dù sao mỗi người đều có bí mật của mình.</w:t>
      </w:r>
    </w:p>
    <w:p>
      <w:pPr>
        <w:pStyle w:val="BodyText"/>
      </w:pPr>
      <w:r>
        <w:t xml:space="preserve">Âu Dương vừa đi vừa quan sát Tháp Khắc. Nếu quả thật nói vô địch ở chỗ này, chỉ sợ chính là gia hoả Tháp Khắc này. Tháp Khắc có huyết thống Man tộc có thần lực trời sinh. Thần lực này ở bên ngoài tất nhiên không tính là cái gì. Dù sao linh tiên bình thường đều có thể dời núi lấp biển. Nhưng ở chỗ này có thể có được thần lực như Tháp Khắc cũng không phải là một chuyện đơn giản.</w:t>
      </w:r>
    </w:p>
    <w:p>
      <w:pPr>
        <w:pStyle w:val="BodyText"/>
      </w:pPr>
      <w:r>
        <w:t xml:space="preserve">- Các ngươi vào bằng cách nào?</w:t>
      </w:r>
    </w:p>
    <w:p>
      <w:pPr>
        <w:pStyle w:val="BodyText"/>
      </w:pPr>
      <w:r>
        <w:t xml:space="preserve">Cho tới giờ phút này Âu Dương mới mở miệng hỏi Yên Hồng. Tuy rằng Tháp Khắc cũng tiến vào, nhưng Âu Dương luôn cảm thấy trong chuyện này có chút cổ quái. Dường như gia hoả này biết cái gì đó.</w:t>
      </w:r>
    </w:p>
    <w:p>
      <w:pPr>
        <w:pStyle w:val="BodyText"/>
      </w:pPr>
      <w:r>
        <w:t xml:space="preserve">- Chúng ta vốn đã chạy ra ngoài. Tháp Khắc thuyết phục người trên thuyền tới cứu ngươi. Sau đó chúng ta bị bắt ném vào nơi này!</w:t>
      </w:r>
    </w:p>
    <w:p>
      <w:pPr>
        <w:pStyle w:val="BodyText"/>
      </w:pPr>
      <w:r>
        <w:t xml:space="preserve">Thật ra Yên Hồng cũng không rõ ràng lắm. Nàng nói như thế Âu Dương lại càng cảm thấy nghi ngờ hơn.</w:t>
      </w:r>
    </w:p>
    <w:p>
      <w:pPr>
        <w:pStyle w:val="BodyText"/>
      </w:pPr>
      <w:r>
        <w:t xml:space="preserve">Phải biết rằng, Mê Đồ Hòa Thượng có thù oán với mình. Loại người như độc thư sinh kia tất nhiên cũng không thể nào đại từ đại bi. Dưới tình huống này, bọn họ sao có thể sẽ mạo hiểm tới cứu mình? Âu Dương nghĩ rất lâu chỉ thấy có một khả năng. Chắc hẳn ở đó có thứ gì khiến bọn họ động tâm. Chỉ có điều không ai trong số bọn họ từng nghĩ tới sẽ bị Tháp Khắc tính kế ngã vào nơi này.</w:t>
      </w:r>
    </w:p>
    <w:p>
      <w:pPr>
        <w:pStyle w:val="BodyText"/>
      </w:pPr>
      <w:r>
        <w:t xml:space="preserve">- Tên Tháp Khắc này không đơn giản, cẩn thận một chút!</w:t>
      </w:r>
    </w:p>
    <w:p>
      <w:pPr>
        <w:pStyle w:val="BodyText"/>
      </w:pPr>
      <w:r>
        <w:t xml:space="preserve">Âu Dương nhỏ giọng bên tai Yên Hồng nói. Đây vẫn là lần đầu tiên Yên Hồng bị một nam nhân tới gần như vậy. Tuy rằng nơi này không phải chỗ để nói chuyện yêu đương, nhưng mặt nàng vẫn thoáng đỏ, cười.</w:t>
      </w:r>
    </w:p>
    <w:p>
      <w:pPr>
        <w:pStyle w:val="BodyText"/>
      </w:pPr>
      <w:r>
        <w:t xml:space="preserve">- Không đi được!</w:t>
      </w:r>
    </w:p>
    <w:p>
      <w:pPr>
        <w:pStyle w:val="BodyText"/>
      </w:pPr>
      <w:r>
        <w:t xml:space="preserve">Phía trước bỗng nhiên truyền ra giọng nói của Diệp Quân. Tại nơi âm u, lại yên tĩnh như vậy, mặc dù mọi người đều là cường giả nhưng vẫn bị giọng nói này dọa làm sợ hết hồn.</w:t>
      </w:r>
    </w:p>
    <w:p>
      <w:pPr>
        <w:pStyle w:val="BodyText"/>
      </w:pPr>
      <w:r>
        <w:t xml:space="preserve">Lúc này Mê Đồ Hòa Thượng nào còn dáng vẻ người xuất gia nữa. Hắn vừa luôn miệng lớn tiếng chửi bới Diệp Quân, vừa đi về phía Diệp Quân. Người phía sau cũng thi nhau tiến tới gần. Lúc này chỉ thấy Diệp Quân đang dừng lại trước cửa đá rất lớn. Cửa đá này dường như được làm bằng ngọc thạch tản ra hào quang dịu nhẹ.</w:t>
      </w:r>
    </w:p>
    <w:p>
      <w:pPr>
        <w:pStyle w:val="BodyText"/>
      </w:pPr>
      <w:r>
        <w:t xml:space="preserve">- Ngọc Thương Hải!</w:t>
      </w:r>
    </w:p>
    <w:p>
      <w:pPr>
        <w:pStyle w:val="BodyText"/>
      </w:pPr>
      <w:r>
        <w:t xml:space="preserve">Vừa đến gần Mê Đồ Hòa Thượng bỗng nhiên mở miệng. Hắn vừa nói ra một câu nhất thời khiến vô số người tranh nhau chạy đến phía trước quan sát.</w:t>
      </w:r>
    </w:p>
    <w:p>
      <w:pPr>
        <w:pStyle w:val="BodyText"/>
      </w:pPr>
      <w:r>
        <w:t xml:space="preserve">- Ngọc Thương Hải lớn như vậy sao?</w:t>
      </w:r>
    </w:p>
    <w:p>
      <w:pPr>
        <w:pStyle w:val="BodyText"/>
      </w:pPr>
      <w:r>
        <w:t xml:space="preserve">Yên Hồng đứng ở bên cạnh Âu Dương. Nàng nhìn thấy phía trước là một cácnh cửa đá lớn bằng hai người, không ngờ toàn bằng ngọc Thương Hải, nàng cũng giật mình.</w:t>
      </w:r>
    </w:p>
    <w:p>
      <w:pPr>
        <w:pStyle w:val="BodyText"/>
      </w:pPr>
      <w:r>
        <w:t xml:space="preserve">- Thế nào?</w:t>
      </w:r>
    </w:p>
    <w:p>
      <w:pPr>
        <w:pStyle w:val="BodyText"/>
      </w:pPr>
      <w:r>
        <w:t xml:space="preserve">Âu Dương không hề nghe nói qua về ngọc Thương Hải. Tuy nhiên từ biểu hiện trên mặt mọi người có thể thấy, thứ này rõ ràng rất bất phàm.</w:t>
      </w:r>
    </w:p>
    <w:p>
      <w:pPr>
        <w:pStyle w:val="BodyText"/>
      </w:pPr>
      <w:r>
        <w:t xml:space="preserve">- Ngọc Thương Hải này chính là một loại vật liệu để chế luyện thần binh. Nếu như dùng toàn bộ là Thương Hải, khi luyện chế ra tất nhiên là thần khí. Nhưng không ngờ có người dùng ngọc Thương Hải để chế tạo cử huyệt phong ấn mộ!</w:t>
      </w:r>
    </w:p>
    <w:p>
      <w:pPr>
        <w:pStyle w:val="BodyText"/>
      </w:pPr>
      <w:r>
        <w:t xml:space="preserve">Sau khi nghe Yên Hồng nói ra công dụng ngọc Thương Hải, Âu Dương liền giật mình.</w:t>
      </w:r>
    </w:p>
    <w:p>
      <w:pPr>
        <w:pStyle w:val="BodyText"/>
      </w:pPr>
      <w:r>
        <w:t xml:space="preserve">Dùng vật liệu chế tạo thần khí để chế tạo cửa lớn phong ấn mộ huyệt? Điều này không phải rất xa xỉ sao? Đây rốt cuộc là mộ huyệt của ai? Chẳng lẽ là mộ huyệt của một vương giả siêu cấp nào đó thời đại thượng cổ hay sao?</w:t>
      </w:r>
    </w:p>
    <w:p>
      <w:pPr>
        <w:pStyle w:val="BodyText"/>
      </w:pPr>
      <w:r>
        <w:t xml:space="preserve">- Đáng chết, trên ngọc Thương Hải bị thi triển pháp thuật. Quạt lông băng của ta không mở ra được!</w:t>
      </w:r>
    </w:p>
    <w:p>
      <w:pPr>
        <w:pStyle w:val="BodyText"/>
      </w:pPr>
      <w:r>
        <w:t xml:space="preserve">Lúc này trên mặt Diệp Quân lộ vẻ tham lam. Chiếc quạt lông trong tay hắn nhìn như rất nhẹ nhàng, tuy nhiên không phải một vật tầm thường. Nếu như ở bên ngoài, bình thường Tiên khí bị quạt băng lông của hắn chém vào sợ là sẽ bị hao tổn. Mà bây giờ quạt băng lông có linh vũ giống như lưỡi lê chém vào cánh cửa lớn ngọc Thương Hải này thậm chí ngay cả một vết tích cũng không có.</w:t>
      </w:r>
    </w:p>
    <w:p>
      <w:pPr>
        <w:pStyle w:val="BodyText"/>
      </w:pPr>
      <w:r>
        <w:t xml:space="preserve">- Ta thử xem!</w:t>
      </w:r>
    </w:p>
    <w:p>
      <w:pPr>
        <w:pStyle w:val="BodyText"/>
      </w:pPr>
      <w:r>
        <w:t xml:space="preserve">Mạnh Cường cũng đi tới trước cửa lớn. Hắn rút từ phía sau ra một thanh quái kiếm màu xanh. Chỉ nghe giống như có một tiếng kỳ lân gầm nhẹ từ trong vỏ kiếm phát ra.</w:t>
      </w:r>
    </w:p>
    <w:p>
      <w:pPr>
        <w:pStyle w:val="BodyText"/>
      </w:pPr>
      <w:r>
        <w:t xml:space="preserve">- Kỳ Lân Nha quả nhiên danh bất hư truyền!</w:t>
      </w:r>
    </w:p>
    <w:p>
      <w:pPr>
        <w:pStyle w:val="BodyText"/>
      </w:pPr>
      <w:r>
        <w:t xml:space="preserve">Kiếm vừa ra khỏi vỏ, hai con mắt tham lam của Mê Đồ Hòa Thượng liền nhìn chăm chú vào thanh quái kiếm tản ra ánh sáng màu xanh kia.</w:t>
      </w:r>
    </w:p>
    <w:p>
      <w:pPr>
        <w:pStyle w:val="BodyText"/>
      </w:pPr>
      <w:r>
        <w:t xml:space="preserve">Đây chính là thần binh của Mạnh Cường, tên là Kỳ Lân Nha. Nó được chế luyện từ răng cửa của một con kỳ lân một sừng đã trưởng thành. Không cần nói cũng biết được mức độ sắc bén của nó. Thần binh này không chỉ có công hiệu sắc bén, nó còn mạng theo kiếm trận trời sinh của kỳ lân. Kiếm trận vừa mở, trong phạm vi trăm dặm đều có kỳ lân một sừng chạy. Kiếm quang chớp động mang theo một tia hỏa diễm chí dương. Cho dù là tiên tôn bị nhốt ở bên trong ít nhất cũng chỉ còn lại nửa cái mạng.</w:t>
      </w:r>
    </w:p>
    <w:p>
      <w:pPr>
        <w:pStyle w:val="BodyText"/>
      </w:pPr>
      <w:r>
        <w:t xml:space="preserve">Tuy nhiên đáng tiếc chính là ở chỗ này kiếm trận kỳ lân của Kỳ Lân Nha cũng bị phong ấn. Nó chỉ còn lại sự sắc bén có thể dùng được.</w:t>
      </w:r>
    </w:p>
    <w:p>
      <w:pPr>
        <w:pStyle w:val="BodyText"/>
      </w:pPr>
      <w:r>
        <w:t xml:space="preserve">- Đinh!</w:t>
      </w:r>
    </w:p>
    <w:p>
      <w:pPr>
        <w:pStyle w:val="BodyText"/>
      </w:pPr>
      <w:r>
        <w:t xml:space="preserve">Kỳ Lân Nha chém vào cánh cửa lớn làm bằng ngọc Thương Hải phát ra một tiếng sắt thép va chạm. Không ngờ Kỳ Lân Nha sắc bén như vậy chỉ lưu lại một dấu vết mờ mờ trên cánh cửa ngọc Thương Hải.</w:t>
      </w:r>
    </w:p>
    <w:p>
      <w:pPr>
        <w:pStyle w:val="BodyText"/>
      </w:pPr>
      <w:r>
        <w:t xml:space="preserve">- Đáng chết, ngọc Thương Hải này quá cứng rắn, hơn nữa vô cùng thâm hậu. Cho dù dùng Kỳ Lân Nha chém vào, trong vòng mấy tháng sợ là cũng không mở được nó ra. Cho dù mở được ra, sợ là Kỳ Lân Nha đã bị hỏng!</w:t>
      </w:r>
    </w:p>
    <w:p>
      <w:pPr>
        <w:pStyle w:val="BodyText"/>
      </w:pPr>
      <w:r>
        <w:t xml:space="preserve">Mạnh Cường nắm chặt Kỳ Lân Nha trong tay. Hắn không tiếp tục chém nữa. Dù sao ngọc Thương Hải này là vật phi phàm. Nếu bởi vì nó mà làm hỏng trận văn trên Kỳ Lân Nha vậy chẳng khác nào được một mất mười....</w:t>
      </w:r>
    </w:p>
    <w:p>
      <w:pPr>
        <w:pStyle w:val="Compact"/>
      </w:pPr>
      <w:r>
        <w:br w:type="textWrapping"/>
      </w:r>
      <w:r>
        <w:br w:type="textWrapping"/>
      </w:r>
    </w:p>
    <w:p>
      <w:pPr>
        <w:pStyle w:val="Heading2"/>
      </w:pPr>
      <w:bookmarkStart w:id="712" w:name="chương-735-ba-chỗ-rẽ-1"/>
      <w:bookmarkEnd w:id="712"/>
      <w:r>
        <w:t xml:space="preserve">690. Chương 735: Ba Chỗ Rẽ (1)</w:t>
      </w:r>
    </w:p>
    <w:p>
      <w:pPr>
        <w:pStyle w:val="Compact"/>
      </w:pPr>
      <w:r>
        <w:br w:type="textWrapping"/>
      </w:r>
      <w:r>
        <w:br w:type="textWrapping"/>
      </w:r>
      <w:r>
        <w:t xml:space="preserve">Một nhóm người bảo vệ cửa lớn ngọc Thương Hải, một bên tham lam ngọc Thương Hải, một bên đang rầu rĩ. Điều này hiển nhiên là do cánh cửa niêm phong bên ngoài phần mộ. Nếu như không mở được cánh cửa niêm phong này ra, bọn họ đừng hòng đi vào bên trong.</w:t>
      </w:r>
    </w:p>
    <w:p>
      <w:pPr>
        <w:pStyle w:val="BodyText"/>
      </w:pPr>
      <w:r>
        <w:t xml:space="preserve">- Hay để ta đến xem thử!</w:t>
      </w:r>
    </w:p>
    <w:p>
      <w:pPr>
        <w:pStyle w:val="BodyText"/>
      </w:pPr>
      <w:r>
        <w:t xml:space="preserve">Một đại hán to như cây cột đi tới. Hắn tên là Bạch Tinh, thực lực cấp Tiên đế. Tuy nhiên ở chỗ này có ba tiên tôn, còn có Âu Dương có lực chiến đấu không kém so với tiên tôn, tất nhiên thực lực của hắn không đáng nói tới!</w:t>
      </w:r>
    </w:p>
    <w:p>
      <w:pPr>
        <w:pStyle w:val="BodyText"/>
      </w:pPr>
      <w:r>
        <w:t xml:space="preserve">Nhìn thấy Bạch Tinh đi ra, mọi người thi nhau tránh ra một con đường. Bạch Tinh đi tới trước cửa lớn ngọc Thương Hải, huy động cánh tay đánh về phía cánh cửa lớn.</w:t>
      </w:r>
    </w:p>
    <w:p>
      <w:pPr>
        <w:pStyle w:val="BodyText"/>
      </w:pPr>
      <w:r>
        <w:t xml:space="preserve">Ầm!</w:t>
      </w:r>
    </w:p>
    <w:p>
      <w:pPr>
        <w:pStyle w:val="BodyText"/>
      </w:pPr>
      <w:r>
        <w:t xml:space="preserve">Sau một tiếng động rất lớn vang lên, cửa lớn vẫn không nhúc nhích. Bạch Tinh bị chấn động đến mức thiếu chút nữa thì rơi lang bổng xuống đất.</w:t>
      </w:r>
    </w:p>
    <w:p>
      <w:pPr>
        <w:pStyle w:val="BodyText"/>
      </w:pPr>
      <w:r>
        <w:t xml:space="preserve">- Đáng chết, cửa này phải dày ít nhất năm mét!</w:t>
      </w:r>
    </w:p>
    <w:p>
      <w:pPr>
        <w:pStyle w:val="BodyText"/>
      </w:pPr>
      <w:r>
        <w:t xml:space="preserve">Bạch Tinh cảm nhận chấn động truyền đến, hắn mở miệng nói. Câu nói này của hắn khiến cả nhóm người đều cười khổ.</w:t>
      </w:r>
    </w:p>
    <w:p>
      <w:pPr>
        <w:pStyle w:val="BodyText"/>
      </w:pPr>
      <w:r>
        <w:t xml:space="preserve">Ngọc Thương Hải dày năm mét. Nếu là ở bên ngoài, chỉ sợ có thể dẫn tới sóng gió gió lớn. Nhưng ở chỗ này, ngọc Thương Hải lại thành cánh cửa tử vong đóng kín lối đi của bọn họ.</w:t>
      </w:r>
    </w:p>
    <w:p>
      <w:pPr>
        <w:pStyle w:val="BodyText"/>
      </w:pPr>
      <w:r>
        <w:t xml:space="preserve">- Không thể dùng man lực để mở, vậy để ta xem thử!</w:t>
      </w:r>
    </w:p>
    <w:p>
      <w:pPr>
        <w:pStyle w:val="BodyText"/>
      </w:pPr>
      <w:r>
        <w:t xml:space="preserve">Rốt cuộc, một lão già cả người mặc đạo bào màu vàng kim rất phong nhã đi tới. Lão giả này họ Cốc, tên là Cốc Thanh Vũ. Đây chính là trưởng lão của một gia tốc lánh đời. Lúc này Cốc Thanh Vũ đi tới trước cửa lớn. Hắn không sử dụng thần binh chém vào, cũng không dùng man lực giống như Bạch Tinh, mà quan sát cẩn thận hoa văn phía trên cánh cửa lớn ngọc Thương Hải này.</w:t>
      </w:r>
    </w:p>
    <w:p>
      <w:pPr>
        <w:pStyle w:val="BodyText"/>
      </w:pPr>
      <w:r>
        <w:t xml:space="preserve">Vừa xem, Cốc Thanh Vũ vừa nhíu mày chặc lưỡi. Người phía sau nghe Cốc Thanh Vũ chặc lưỡi lại thi nhau nhíu mày. Lão già này tiến lên đã nửa ngày vẫn không có động tĩnh gì. Chẳng lẽ hắn bị cánh cửa lớn ngọc Thương Hải thu mất hồn sao?</w:t>
      </w:r>
    </w:p>
    <w:p>
      <w:pPr>
        <w:pStyle w:val="BodyText"/>
      </w:pPr>
      <w:r>
        <w:t xml:space="preserve">- Cốc lão nhi, ngươi có làm được hay không? Nếu không hay là để chúng ta đến xem thử?</w:t>
      </w:r>
    </w:p>
    <w:p>
      <w:pPr>
        <w:pStyle w:val="BodyText"/>
      </w:pPr>
      <w:r>
        <w:t xml:space="preserve">Phía sau có người không nhịn được mở miệng giục. Rõ ràng đã có người cuống lên. Dù sao địa phương này quỷ quái như vậy, chờ thêm một giây cũng là một sự dày vò. Từ lúc đi vào đến bây giờ phần lớn bọn họ đều không rõ rốt cuộc phải làm cái gì. Hơn nữa lực lượng mỗi người đã bị tước đoạt, tâm lý lo lắng cũng là bình thường.</w:t>
      </w:r>
    </w:p>
    <w:p>
      <w:pPr>
        <w:pStyle w:val="BodyText"/>
      </w:pPr>
      <w:r>
        <w:t xml:space="preserve">- Các ngươi tới? Các ngươi có biết cái gì là yêu văn thượng cổ không?</w:t>
      </w:r>
    </w:p>
    <w:p>
      <w:pPr>
        <w:pStyle w:val="BodyText"/>
      </w:pPr>
      <w:r>
        <w:t xml:space="preserve">Cốc Thanh Vũ bỗng nhiên mở miệng nói. Sau khi hắn nói câu này ra khỏi miệng, không còn người nói chuyện nữa!</w:t>
      </w:r>
    </w:p>
    <w:p>
      <w:pPr>
        <w:pStyle w:val="BodyText"/>
      </w:pPr>
      <w:r>
        <w:t xml:space="preserve">Yêu văn thượng cổ, thật sự không có ai biết. Nếu như Cốc Thanh Vũ có thể nói ra bốn chữ yêu văn thượng cổ, rõ ràng hắn cũng biết một chút.</w:t>
      </w:r>
    </w:p>
    <w:p>
      <w:pPr>
        <w:pStyle w:val="BodyText"/>
      </w:pPr>
      <w:r>
        <w:t xml:space="preserve">Khi mọi người đều xúc động trước bốn từ yêu văn thượng cổ, Âu Dương len lén quan sát vẻ mặt Tháp Khắc một chút. Trong bóng tối, Tháp Khắc đứng một mình một chỗ. Khi hắn nghe thấy bốn từ yêu văn thượng cổ, trên mặt hắn chợt xuất hiện một tia khiếp sợ. Nhưng sự khiếp sợ này không lợi hại như những người khác. Sau đó trong mắt hắn chợt loé lên một đạo sát khí. Điều này đã bị Âu Dương nhìn thấy rất rõ ràng.</w:t>
      </w:r>
    </w:p>
    <w:p>
      <w:pPr>
        <w:pStyle w:val="BodyText"/>
      </w:pPr>
      <w:r>
        <w:t xml:space="preserve">- Xem ra man tử này thật sự biết một vài bí mật!</w:t>
      </w:r>
    </w:p>
    <w:p>
      <w:pPr>
        <w:pStyle w:val="BodyText"/>
      </w:pPr>
      <w:r>
        <w:t xml:space="preserve">Từ vẻ mặt của Tháp Khắc, Âu Dương hiểu rõ, Tháp Khắc hẳn thật sự biết được điều gì đó. Trong đám người ở đây, chỉ sợ những người khác gộp lại cũng không phải là đối thủ của một mình Tháp Khắc. Chỉ có mình có thể dựa vào Thứ Kiêu Cung trong tay chiến đấu với Tháp Khắc một trận. Cho nên trong lúc vô tình Âu Dương đã đi tới phía sau Cốc Thanh Vũ.</w:t>
      </w:r>
    </w:p>
    <w:p>
      <w:pPr>
        <w:pStyle w:val="BodyText"/>
      </w:pPr>
      <w:r>
        <w:t xml:space="preserve">Đây là người duy nhất biết yêu văn thượng cổ. Âu Dương sợ Tháp Khắc sẽ sử dụng thủ đoạn thâm độc nào đó, giết chết Cốc Thanh Vũ. Sau khi Cốc Thanh Vũ chết, bọn họ sẽ thật sự trở thành người mù mở mắt.</w:t>
      </w:r>
    </w:p>
    <w:p>
      <w:pPr>
        <w:pStyle w:val="BodyText"/>
      </w:pPr>
      <w:r>
        <w:t xml:space="preserve">- Nơi này là mộ huyệt của Yêu tổ. Tuy rằng không biết tại sao chúng ta lại xuất hiện ở đây, nhưng chúng ta xuất hiện ở đây tuyệt đối không phải là một sự ngẫu nhiên. Ta có thể nói cho mọi người biết, trong này hẳn có phong ấn một bí mật động trời. Bí mật này hẳn có liên quan với Yêu tổ.</w:t>
      </w:r>
    </w:p>
    <w:p>
      <w:pPr>
        <w:pStyle w:val="BodyText"/>
      </w:pPr>
      <w:r>
        <w:t xml:space="preserve">Cốc Thanh Vũ vừa nghiền ngẫm đọc yêu văn thượng cổ phía ngoài cửa lớn ngọc Thương Hải vừa nói.</w:t>
      </w:r>
    </w:p>
    <w:p>
      <w:pPr>
        <w:pStyle w:val="BodyText"/>
      </w:pPr>
      <w:r>
        <w:t xml:space="preserve">- Yêu tổ? Chẳng lẽ đây là mộ của Âu Dương?</w:t>
      </w:r>
    </w:p>
    <w:p>
      <w:pPr>
        <w:pStyle w:val="BodyText"/>
      </w:pPr>
      <w:r>
        <w:t xml:space="preserve">Yên Hồng bỗng nhiên nói một câu khiến Âu Dương thiếu chút nữa thì hộc máu. Mình từng được gọi là Vạn Yêu Chi Tổ, nhưng mình không có nghĩa địa như vậy.</w:t>
      </w:r>
    </w:p>
    <w:p>
      <w:pPr>
        <w:pStyle w:val="BodyText"/>
      </w:pPr>
      <w:r>
        <w:t xml:space="preserve">- Mộ của Yêu tổ này chính là Yêu tổ thời gian trước khi thời đại lớn kết thúc, không phải mộ của Âu Dương!</w:t>
      </w:r>
    </w:p>
    <w:p>
      <w:pPr>
        <w:pStyle w:val="BodyText"/>
      </w:pPr>
      <w:r>
        <w:t xml:space="preserve">Cốc Thanh Vũ nghe thấy câu nói của Yên Hồng thật sự không biết phải nói gì. Nghĩa địa này vừa nhìn đã biết tuyệt đối không dưới mấy chục vạn năm. Tính ra Âu Dương mới chỉ biến mất bảy ngàn năm. Hơn nữa gần đây toàn thiên hạ đều biế về tin tức Tiễn Thần sống lại. Đây làm sao có thể là mộ của Âu Dương được.</w:t>
      </w:r>
    </w:p>
    <w:p>
      <w:pPr>
        <w:pStyle w:val="BodyText"/>
      </w:pPr>
      <w:r>
        <w:t xml:space="preserve">- Phía trên nói gì vậy?</w:t>
      </w:r>
    </w:p>
    <w:p>
      <w:pPr>
        <w:pStyle w:val="BodyText"/>
      </w:pPr>
      <w:r>
        <w:t xml:space="preserve">Có người mở miệng hỏi dò.</w:t>
      </w:r>
    </w:p>
    <w:p>
      <w:pPr>
        <w:pStyle w:val="BodyText"/>
      </w:pPr>
      <w:r>
        <w:t xml:space="preserve">- Dùng máu tươi của tộc ta mở ra nghĩa địa của ta, tiếp nhận truyền thừa của ta!</w:t>
      </w:r>
    </w:p>
    <w:p>
      <w:pPr>
        <w:pStyle w:val="BodyText"/>
      </w:pPr>
      <w:r>
        <w:t xml:space="preserve">Cốc Thanh Vũ vừa đọc câu này ra khỏ miệng, mọi người vốn đáng ầm ĩ bàn tán chợt im lặng.</w:t>
      </w:r>
    </w:p>
    <w:p>
      <w:pPr>
        <w:pStyle w:val="BodyText"/>
      </w:pPr>
      <w:r>
        <w:t xml:space="preserve">Tiếp nhận truyền thừa của ta? Điều này có ý gì? Truyền thừa của Yêu tổ sao? Thời đại lớn sắp xảy ra. Đây là điều rất nhiều người đã biết. Tiếp thu truyền thừa của Yêu tổ, cũng có nghĩa là có cơ hội tranh hùng thiên hạ, có cơ hội đặt chân tới vị trí chí cao vô thượng...</w:t>
      </w:r>
    </w:p>
    <w:p>
      <w:pPr>
        <w:pStyle w:val="BodyText"/>
      </w:pPr>
      <w:r>
        <w:t xml:space="preserve">- Truyền thừa của Yêu tổ...</w:t>
      </w:r>
    </w:p>
    <w:p>
      <w:pPr>
        <w:pStyle w:val="BodyText"/>
      </w:pPr>
      <w:r>
        <w:t xml:space="preserve">Rất nhiều người giống như ma nhập, trong miệng lẩm bẩm. Trong mắt của bọn họ lộ rõ vẻ tham lam. Chí cao vô thượng, một bước lên trời!</w:t>
      </w:r>
    </w:p>
    <w:p>
      <w:pPr>
        <w:pStyle w:val="BodyText"/>
      </w:pPr>
      <w:r>
        <w:t xml:space="preserve">- Cái gì là máu tươi của bộ tộc ta?</w:t>
      </w:r>
    </w:p>
    <w:p>
      <w:pPr>
        <w:pStyle w:val="BodyText"/>
      </w:pPr>
      <w:r>
        <w:t xml:space="preserve">Mạnh Cường mở miệng hỏi Cốc Thanh Vũ. Tuy nhiên lần này Cốc Thanh Vũ lại lắc đầu.</w:t>
      </w:r>
    </w:p>
    <w:p>
      <w:pPr>
        <w:pStyle w:val="BodyText"/>
      </w:pPr>
      <w:r>
        <w:t xml:space="preserve">- Hừ hừ, xem ra chúng ta hẳn đã bị một người nào đó tính kế. Ta tin tưởng trong số chúng ta nhất định có một người có huyết mạch của Yêu tổ!</w:t>
      </w:r>
    </w:p>
    <w:p>
      <w:pPr>
        <w:pStyle w:val="BodyText"/>
      </w:pPr>
      <w:r>
        <w:t xml:space="preserve">Mê Đồ Hòa Thượng bỗng nhiên mở miệng nói. Hắn nói vậy khiến cả đám ngươi nhìn ta, ta nhìn ngươi, đều rất mơ hồ.</w:t>
      </w:r>
    </w:p>
    <w:p>
      <w:pPr>
        <w:pStyle w:val="BodyText"/>
      </w:pPr>
      <w:r>
        <w:t xml:space="preserve">Từ đầu đến cuối Âu Dương không lên tiếng. Hắn căn bản không bị nghi ngờ gì. Hắn là người cuối cùng rơi xuống. Những người này đi vào không có liên quan gì với hắn. Cho nên dù tính thế nào cũng không tính được trên đầu của hắn.</w:t>
      </w:r>
    </w:p>
    <w:p>
      <w:pPr>
        <w:pStyle w:val="BodyText"/>
      </w:pPr>
      <w:r>
        <w:t xml:space="preserve">- Xem ra trước tiên chúng ta phải tìm được huyết mạch của Yêu tổ đã!</w:t>
      </w:r>
    </w:p>
    <w:p>
      <w:pPr>
        <w:pStyle w:val="BodyText"/>
      </w:pPr>
      <w:r>
        <w:t xml:space="preserve">Diệp Quân đứng sát bên cạnh Mê Đồ Hòa Thượng. Hắn đứng cách xa Âu Dương nhất. Vừa nãy hắn hạ thủ với Âu Dương đã chịu thiệt, hắn không muốn lại gần Âu Dương nữa.</w:t>
      </w:r>
    </w:p>
    <w:p>
      <w:pPr>
        <w:pStyle w:val="BodyText"/>
      </w:pPr>
      <w:r>
        <w:t xml:space="preserve">- Ai là huyết mạch của Yêu tổ, thì dùng máu vẽ lên trên cánh cửa. Tên cửa đã ghi rất rõ ràng!</w:t>
      </w:r>
    </w:p>
    <w:p>
      <w:pPr>
        <w:pStyle w:val="BodyText"/>
      </w:pPr>
      <w:r>
        <w:t xml:space="preserve">Mê Đồ Hòa Thượng đảo mắt nhìn qua mọi người ở đây.</w:t>
      </w:r>
    </w:p>
    <w:p>
      <w:pPr>
        <w:pStyle w:val="BodyText"/>
      </w:pPr>
      <w:r>
        <w:t xml:space="preserve">Lúc hắn nói chuyện, quan tâm chiến ý của Âu Dương nhìn thấy thân thể của Tháp Khắc thoáng run rẩy nhúc nhích một chút. Xem ra suy đoán của mình không sai. Gia hoả này chính là kẻ đã đạo diễn tất cả những điều này. Chỉ có điều hắn không thể tưởng tượng được trong những người này lại có người có thể đọc hiểu yêu văn thượng cổ.</w:t>
      </w:r>
    </w:p>
    <w:p>
      <w:pPr>
        <w:pStyle w:val="BodyText"/>
      </w:pPr>
      <w:r>
        <w:t xml:space="preserve">Nếu như không ai có thể hiểu được, chỉ sợ tất cả mọi người sẽ tiếp tục phải ở lại đây. Trong lúc đó, Tháp Khắc nhất định sẽ tìm một cơ hội giả vờ bị thương bôi máu tươi lên ở để mở cánh cửa này ra. Chỉ có điều Cốc Thanh Vũ đang ở đây, Tháp Khắc bị đẩy tới đầu sóng ngọn gió.</w:t>
      </w:r>
    </w:p>
    <w:p>
      <w:pPr>
        <w:pStyle w:val="Compact"/>
      </w:pPr>
      <w:r>
        <w:br w:type="textWrapping"/>
      </w:r>
      <w:r>
        <w:br w:type="textWrapping"/>
      </w:r>
    </w:p>
    <w:p>
      <w:pPr>
        <w:pStyle w:val="Heading2"/>
      </w:pPr>
      <w:bookmarkStart w:id="713" w:name="chương-736-ba-chỗ-rẽ-2"/>
      <w:bookmarkEnd w:id="713"/>
      <w:r>
        <w:t xml:space="preserve">691. Chương 736: Ba Chỗ Rẽ (2)</w:t>
      </w:r>
    </w:p>
    <w:p>
      <w:pPr>
        <w:pStyle w:val="Compact"/>
      </w:pPr>
      <w:r>
        <w:br w:type="textWrapping"/>
      </w:r>
      <w:r>
        <w:br w:type="textWrapping"/>
      </w:r>
      <w:r>
        <w:t xml:space="preserve">- Ha ha, ai biết được trong này có ai là huyết mạch của Yêu tổ. Hơn nữa nếu tìm ra được ai trong số mọi người có huyết mạch Yêu tổ thì sẽ phát sinh chuyện gì?</w:t>
      </w:r>
    </w:p>
    <w:p>
      <w:pPr>
        <w:pStyle w:val="BodyText"/>
      </w:pPr>
      <w:r>
        <w:t xml:space="preserve">Mạnh Cường bỗng nhiên mở miệng nói. Thật ra hắn nói không sai. Nơi này là phần mộ Yêu tổ của người ta. Nếu như bắt được huyết mạch của Yêu tổ, tới khi đó sẽ xuất hiện hậu quả thế nào cũng không ai biết.</w:t>
      </w:r>
    </w:p>
    <w:p>
      <w:pPr>
        <w:pStyle w:val="BodyText"/>
      </w:pPr>
      <w:r>
        <w:t xml:space="preserve">- Lẽ nào cứ nhìn một tên gian tế lẫn vào trong chúng ta sao?</w:t>
      </w:r>
    </w:p>
    <w:p>
      <w:pPr>
        <w:pStyle w:val="BodyText"/>
      </w:pPr>
      <w:r>
        <w:t xml:space="preserve">Diệp Quân bộ dạng như một chính nhân quân tử kêu lên.</w:t>
      </w:r>
    </w:p>
    <w:p>
      <w:pPr>
        <w:pStyle w:val="BodyText"/>
      </w:pPr>
      <w:r>
        <w:t xml:space="preserve">- Mụ nội hắn, đừng nói những lời vô nghĩa như vậy. Mọi người đều có ý xấu riêng không có mấy người là người tốt!</w:t>
      </w:r>
    </w:p>
    <w:p>
      <w:pPr>
        <w:pStyle w:val="BodyText"/>
      </w:pPr>
      <w:r>
        <w:t xml:space="preserve">Mạnh Cường khinh thường thoáng nhìn về phía Diệp Quân. Tuy rằng câu nói này của hắn khó nghe nhưng lại khiến cho mọi người đều phải gật đầu thừa nhận.</w:t>
      </w:r>
    </w:p>
    <w:p>
      <w:pPr>
        <w:pStyle w:val="BodyText"/>
      </w:pPr>
      <w:r>
        <w:t xml:space="preserve">Không sai. Vừa nãy nghe thấy truyền thừa Yêu tổ, có ai dám nói mình không động lòng? Cho nên nói mỗi người đều có ý xấu cũng không có vấn đề gì.</w:t>
      </w:r>
    </w:p>
    <w:p>
      <w:pPr>
        <w:pStyle w:val="BodyText"/>
      </w:pPr>
      <w:r>
        <w:t xml:space="preserve">- Vẫn làm thế này đi!</w:t>
      </w:r>
    </w:p>
    <w:p>
      <w:pPr>
        <w:pStyle w:val="BodyText"/>
      </w:pPr>
      <w:r>
        <w:t xml:space="preserve">Bỗng nhiên, Bạch Tinh mở miệng nói:</w:t>
      </w:r>
    </w:p>
    <w:p>
      <w:pPr>
        <w:pStyle w:val="BodyText"/>
      </w:pPr>
      <w:r>
        <w:t xml:space="preserve">- Trong số chúng ta khẳng định có một người có huyết mạch của Yêu tổ. Chỉ có điều chúng ta không biết là ai. Vậy đơn giản chúng ta cũng cần tìm nữa, mỗi người nhỏ một giọt máu tươi, sau đó dùng hỗn hợp đó bôi lên phía trên. Các ngươi thấy thế nào?</w:t>
      </w:r>
    </w:p>
    <w:p>
      <w:pPr>
        <w:pStyle w:val="BodyText"/>
      </w:pPr>
      <w:r>
        <w:t xml:space="preserve">Bạch Tinh bỗng nhiên đưa ra một phương pháp mà không ai ngờ tới.</w:t>
      </w:r>
    </w:p>
    <w:p>
      <w:pPr>
        <w:pStyle w:val="BodyText"/>
      </w:pPr>
      <w:r>
        <w:t xml:space="preserve">Thời điểm hắn đưa ra phương pháp này, Âu Dương lại bắt đầu chú ý tới gia hoả này! Hắn nói vậy rõ ràng là trợ giúp cho Tháp Khắc!</w:t>
      </w:r>
    </w:p>
    <w:p>
      <w:pPr>
        <w:pStyle w:val="BodyText"/>
      </w:pPr>
      <w:r>
        <w:t xml:space="preserve">- Được! Cứ dùng phương pháp này. Thật ra ta rất muốn xem thử huyết mạch của Yêu tổ có thể làm ra được điều gì!</w:t>
      </w:r>
    </w:p>
    <w:p>
      <w:pPr>
        <w:pStyle w:val="BodyText"/>
      </w:pPr>
      <w:r>
        <w:t xml:space="preserve">Không biết có phải Mê Đồ Hòa Thượng đột nhiên lên cơn điên hay không, hắn bất ngờ đồng ý với ý kiến này.</w:t>
      </w:r>
    </w:p>
    <w:p>
      <w:pPr>
        <w:pStyle w:val="BodyText"/>
      </w:pPr>
      <w:r>
        <w:t xml:space="preserve">Có người đi trước, tất nhiên mọi người thi nhau noi theo. Trong lúc nhất thời mọi người bắt đầu cắt ngón tay của mình lấy máu nhỏ vào trong một cái chén ngọc bích lớn.</w:t>
      </w:r>
    </w:p>
    <w:p>
      <w:pPr>
        <w:pStyle w:val="BodyText"/>
      </w:pPr>
      <w:r>
        <w:t xml:space="preserve">Một người... Hai người... Ba ngừoi... Rất nhanh, mọi người đều nhỏ máu vào trong cái chén lớn. Cốc Thanh Vũ cầm chén lớn đi tới trước cửa lớn ngọc Thương Hải đổ máu tươi lên trên cửa lớn ngọc Thương Hải. Sau khi máu nhỏ xuống, cánh cửa lớn ngọc Thương Hải phát ra những tiếng động ầm ầm!</w:t>
      </w:r>
    </w:p>
    <w:p>
      <w:pPr>
        <w:pStyle w:val="BodyText"/>
      </w:pPr>
      <w:r>
        <w:t xml:space="preserve">- Mở ra!</w:t>
      </w:r>
    </w:p>
    <w:p>
      <w:pPr>
        <w:pStyle w:val="BodyText"/>
      </w:pPr>
      <w:r>
        <w:t xml:space="preserve">Trong mắt Cốc Thanh Vũ lộ vẻ vui sướng. Hắn vừa nói vừa cẩn thận đề phòng Âu Dương đang đứng ở sau lưng hắn với khoảng cách gần hắn nhất.</w:t>
      </w:r>
    </w:p>
    <w:p>
      <w:pPr>
        <w:pStyle w:val="BodyText"/>
      </w:pPr>
      <w:r>
        <w:t xml:space="preserve">- Người dò đường vẫn nên đi trước đi!</w:t>
      </w:r>
    </w:p>
    <w:p>
      <w:pPr>
        <w:pStyle w:val="BodyText"/>
      </w:pPr>
      <w:r>
        <w:t xml:space="preserve">Âu Dương không để ý đến Cốc Thanh Vũ. Gia hoả này đúng là chó cắn Lã Động Tân. Nếu như không phải vì sợ hắn bị âm thầm giết chết, mình làm sao có thể chạy đến bên cạnh hắn. Nếu như tất cả mọi người đều hiểu yêu văn, không để tên Tháp Khắc có cơ hội lợi dụng được, vậy gia hoả này chết sống thì có quan hệ gì với mình?</w:t>
      </w:r>
    </w:p>
    <w:p>
      <w:pPr>
        <w:pStyle w:val="BodyText"/>
      </w:pPr>
      <w:r>
        <w:t xml:space="preserve">- Hừ!</w:t>
      </w:r>
    </w:p>
    <w:p>
      <w:pPr>
        <w:pStyle w:val="BodyText"/>
      </w:pPr>
      <w:r>
        <w:t xml:space="preserve">Diệp Quân trừng mắt với Âu Dương một cái, sau đó hắn cũng khá lưu manh, vừa phe phẩy cái quạt băng lông trong tay, vừa xông lên phía trước.</w:t>
      </w:r>
    </w:p>
    <w:p>
      <w:pPr>
        <w:pStyle w:val="BodyText"/>
      </w:pPr>
      <w:r>
        <w:t xml:space="preserve">Sau cánh cửa lớn ngọc Thương Hải này chính là ba con đường. Mọi người đứng ở đầu ba lối rẽ, trong lúc nhất thời không biết nên đi tiếp thế nào.</w:t>
      </w:r>
    </w:p>
    <w:p>
      <w:pPr>
        <w:pStyle w:val="BodyText"/>
      </w:pPr>
      <w:r>
        <w:t xml:space="preserve">- Chỉ sợ ba còn đường này có gì đó quái lạ!</w:t>
      </w:r>
    </w:p>
    <w:p>
      <w:pPr>
        <w:pStyle w:val="BodyText"/>
      </w:pPr>
      <w:r>
        <w:t xml:space="preserve">Cốc Thanh Vũ lại mở miệng. Hắn chỉ vào ba lối đi nói:</w:t>
      </w:r>
    </w:p>
    <w:p>
      <w:pPr>
        <w:pStyle w:val="BodyText"/>
      </w:pPr>
      <w:r>
        <w:t xml:space="preserve">- Sợ là ba lối đi này đều có cơ quan trùng điệp. Xem ra chúng ta không có cơ hội để người dò đường được nữa.</w:t>
      </w:r>
    </w:p>
    <w:p>
      <w:pPr>
        <w:pStyle w:val="BodyText"/>
      </w:pPr>
      <w:r>
        <w:t xml:space="preserve">- Vậy chia ra làm ba đường!</w:t>
      </w:r>
    </w:p>
    <w:p>
      <w:pPr>
        <w:pStyle w:val="BodyText"/>
      </w:pPr>
      <w:r>
        <w:t xml:space="preserve">Tháp Khắc mở miệng nói đầu tiên. Hắn vừa mở miệng nói ra câu này, trên mặt Âu Dương liền hiện lên một nụ cười nhạo. Rốt cuộc hắn đã không nhịn được nữa, muốn hạ thủ với Cốc Thanh Vũ.</w:t>
      </w:r>
    </w:p>
    <w:p>
      <w:pPr>
        <w:pStyle w:val="BodyText"/>
      </w:pPr>
      <w:r>
        <w:t xml:space="preserve">- Cũng chỉ có thể làm như thế!</w:t>
      </w:r>
    </w:p>
    <w:p>
      <w:pPr>
        <w:pStyle w:val="BodyText"/>
      </w:pPr>
      <w:r>
        <w:t xml:space="preserve">Cốc Thanh Vũ cũng gật đầu, sau đó nhìn phía sau nói:</w:t>
      </w:r>
    </w:p>
    <w:p>
      <w:pPr>
        <w:pStyle w:val="BodyText"/>
      </w:pPr>
      <w:r>
        <w:t xml:space="preserve">- Chúng ta có mười lăm người. Mỗi con đường năm người!</w:t>
      </w:r>
    </w:p>
    <w:p>
      <w:pPr>
        <w:pStyle w:val="BodyText"/>
      </w:pPr>
      <w:r>
        <w:t xml:space="preserve">- Ta đi cùng Cốc đại sư!</w:t>
      </w:r>
    </w:p>
    <w:p>
      <w:pPr>
        <w:pStyle w:val="BodyText"/>
      </w:pPr>
      <w:r>
        <w:t xml:space="preserve">Tháp Khắc lập mở miệng nói. Âu Dương đứng bên cạnh Cốc Thanh Vũ cũng mở miệng:</w:t>
      </w:r>
    </w:p>
    <w:p>
      <w:pPr>
        <w:pStyle w:val="BodyText"/>
      </w:pPr>
      <w:r>
        <w:t xml:space="preserve">- Vậy ta đi cùng với các ngươi!</w:t>
      </w:r>
    </w:p>
    <w:p>
      <w:pPr>
        <w:pStyle w:val="BodyText"/>
      </w:pPr>
      <w:r>
        <w:t xml:space="preserve">- Được!</w:t>
      </w:r>
    </w:p>
    <w:p>
      <w:pPr>
        <w:pStyle w:val="BodyText"/>
      </w:pPr>
      <w:r>
        <w:t xml:space="preserve">Tháp Khắc lập tức đáp ứng.</w:t>
      </w:r>
    </w:p>
    <w:p>
      <w:pPr>
        <w:pStyle w:val="BodyText"/>
      </w:pPr>
      <w:r>
        <w:t xml:space="preserve">- Không được!</w:t>
      </w:r>
    </w:p>
    <w:p>
      <w:pPr>
        <w:pStyle w:val="BodyText"/>
      </w:pPr>
      <w:r>
        <w:t xml:space="preserve">Cốc Thanh Vũ đề phòng nhìn Âu Dương một chút. Nhưng hắn phát hiện Âu Dương có vẻ giật mình, dường như lại tinh ý nhìn ra được điều gì đó, lập tức sửa lời nói:</w:t>
      </w:r>
    </w:p>
    <w:p>
      <w:pPr>
        <w:pStyle w:val="BodyText"/>
      </w:pPr>
      <w:r>
        <w:t xml:space="preserve">- Cũng được, cùng đi!</w:t>
      </w:r>
    </w:p>
    <w:p>
      <w:pPr>
        <w:pStyle w:val="BodyText"/>
      </w:pPr>
      <w:r>
        <w:t xml:space="preserve">Âu Dương nhìn lướt qua Cốc Thanh Vũ lại nhìn Tháp Khắc một chút. Cốc Thanh Vũ đổi giọng như vậy hắn không suy nghĩ nhiều. Chỉ có điều Tháp Khắc đồng ý lại khiến hắn cảm thấy mơ hồ không hiểu! Nếu như nói Tháp Khắc là nhân vật chính muốn ám toán Cốc Thanh Vũ, vậy hắn làm sao có thể đồng ý cho mình đi cùng được? Lẽ nào gia hoả này còn có chiêu gì phía sau?</w:t>
      </w:r>
    </w:p>
    <w:p>
      <w:pPr>
        <w:pStyle w:val="BodyText"/>
      </w:pPr>
      <w:r>
        <w:t xml:space="preserve">Tháp Khắc, Cốc Thanh Vũ, Âu Dương, Yên Hồng còn có một người tên là Mộc Tùng cùng một tốp. Đây cũng là đội ngũ của Âu Dương. Đội ngũ này lựa chọn con đường phía bên trái. Với phán đoán của Cốc Thanh Vũ, con đường ở giữa hẳn là con đường nguy hiểm nhất. Cho nên bọn họ mới lựa chọn đi bên này.</w:t>
      </w:r>
    </w:p>
    <w:p>
      <w:pPr>
        <w:pStyle w:val="BodyText"/>
      </w:pPr>
      <w:r>
        <w:t xml:space="preserve">- Lưu Dương huynh đệ dường như có hiểu lầm gì đó đối với ta!</w:t>
      </w:r>
    </w:p>
    <w:p>
      <w:pPr>
        <w:pStyle w:val="BodyText"/>
      </w:pPr>
      <w:r>
        <w:t xml:space="preserve">Tháp Khắc từ phía sau đi tới, vừa nhìn Cốc Thanh Vũ dẫn phía trước đoàn người, vừa mở miệng nói với Âu Dương.</w:t>
      </w:r>
    </w:p>
    <w:p>
      <w:pPr>
        <w:pStyle w:val="BodyText"/>
      </w:pPr>
      <w:r>
        <w:t xml:space="preserve">- Không thể nói là hiểu lầm gì. Chẳng qua trong lòng mọi người đều có quỷ, khó tránh khỏi phải có đề phòng thôi.</w:t>
      </w:r>
    </w:p>
    <w:p>
      <w:pPr>
        <w:pStyle w:val="BodyText"/>
      </w:pPr>
      <w:r>
        <w:t xml:space="preserve">Âu Dương cũng ăn ngay nói thật. Hắn không cảm thấy phải vòng vo gì với Tháp Khắc.</w:t>
      </w:r>
    </w:p>
    <w:p>
      <w:pPr>
        <w:pStyle w:val="BodyText"/>
      </w:pPr>
      <w:r>
        <w:t xml:space="preserve">- Lưu Dương huynh đệ thực sự một người ngay thẳng.</w:t>
      </w:r>
    </w:p>
    <w:p>
      <w:pPr>
        <w:pStyle w:val="BodyText"/>
      </w:pPr>
      <w:r>
        <w:t xml:space="preserve">Tháp Khắc nghe thấy Âu Dương nói như thế, cũng biết ngày hôm nay không thể nói chuyện được. Đối phương rõ ràng đã không cho ngươi bất kỳ giải thích cơ hội nào. Cho dù ngươi có nói nhiều hơn nữa cũng không có ý nghĩa gì.</w:t>
      </w:r>
    </w:p>
    <w:p>
      <w:pPr>
        <w:pStyle w:val="BodyText"/>
      </w:pPr>
      <w:r>
        <w:t xml:space="preserve">Âu Dương đi theo ở phía sau Cốc Thanh Vũ. Bất kỳ lúc nào hắn cũng mở quan tâm ý chí, đề phòng mỗi người ở xung quanh.</w:t>
      </w:r>
    </w:p>
    <w:p>
      <w:pPr>
        <w:pStyle w:val="BodyText"/>
      </w:pPr>
      <w:r>
        <w:t xml:space="preserve">- Nhân Từ Điện!</w:t>
      </w:r>
    </w:p>
    <w:p>
      <w:pPr>
        <w:pStyle w:val="BodyText"/>
      </w:pPr>
      <w:r>
        <w:t xml:space="preserve">Bỗng nhiên Cốc Thanh Vũ dừng bước. Mà lúc này bọn họ đã an toàn thông qua mộ đạo. Không ngờ lối đi phía bên trái này lại không hề có cơ quan nào khiến đám người bọn họ dễ dàng xông qua. Điều này quả thực có chút khoa trương.</w:t>
      </w:r>
    </w:p>
    <w:p>
      <w:pPr>
        <w:pStyle w:val="BodyText"/>
      </w:pPr>
      <w:r>
        <w:t xml:space="preserve">Tời điểm Cốc Thanh Vũ nói ra ba từ Nhân Từ Điện, đám người Âu Dương đã đưa mắt nhìn về phía trước. Một toà cung điện khí thế to lớn xuất hiện trước mắt mọi người.</w:t>
      </w:r>
    </w:p>
    <w:p>
      <w:pPr>
        <w:pStyle w:val="BodyText"/>
      </w:pPr>
      <w:r>
        <w:t xml:space="preserve">Cung điện này không tính là quá khổng lồ, nhưng cách thức kiến tạo lại khiến tất cả mọi người giật mình. Chỉ thấy trần cung điện khảm nạm một viên bảo thạch to bằng cái thớt. Viên bảo thạch này không ngừng phát ra hào quang màu vàng kim, giống như mặt trời soi sáng thiên địa.</w:t>
      </w:r>
    </w:p>
    <w:p>
      <w:pPr>
        <w:pStyle w:val="BodyText"/>
      </w:pPr>
      <w:r>
        <w:t xml:space="preserve">Bên cạnh mặt trời còn còn có một bảo thạch cong hình trăng lưỡi liềm tỏa ra bạch quang vô cùng dịu mắt. Mặt trời và mặt trăng cùng chiếu sáng vẫn không tính là gì. Xung quanh còn có vô số bảo thạch tạo thành một vài bức tranh các vì sao.</w:t>
      </w:r>
    </w:p>
    <w:p>
      <w:pPr>
        <w:pStyle w:val="BodyText"/>
      </w:pPr>
      <w:r>
        <w:t xml:space="preserve">Nói trắng ra là, không ngờ bản thân Nhân Từ Điện này đã có mặt trời, mặt trăng và các vì sao. Nhìn lại, trong Nhân Từ Điện có suối ngầm không ngừng từ bên trong chảy qua, mặt trời, mặt trăng, vì sao và núi non sông suối đều đủ cả.</w:t>
      </w:r>
    </w:p>
    <w:p>
      <w:pPr>
        <w:pStyle w:val="BodyText"/>
      </w:pPr>
      <w:r>
        <w:t xml:space="preserve">- Đó là hồng thạch!</w:t>
      </w:r>
    </w:p>
    <w:p>
      <w:pPr>
        <w:pStyle w:val="BodyText"/>
      </w:pPr>
      <w:r>
        <w:t xml:space="preserve">Cốc Thanh Vũ mở miệng nói. Hắn chỉ tay vào mặt trời kia mở miệng nói:</w:t>
      </w:r>
    </w:p>
    <w:p>
      <w:pPr>
        <w:pStyle w:val="BodyText"/>
      </w:pPr>
      <w:r>
        <w:t xml:space="preserve">- Không ngờ được truyền thuyết về thượng cổ lại là sự thật. Hồng thạch bị Yêu tổ cướp đi.</w:t>
      </w:r>
    </w:p>
    <w:p>
      <w:pPr>
        <w:pStyle w:val="BodyText"/>
      </w:pPr>
      <w:r>
        <w:t xml:space="preserve">- Truyền thuyết thượng cổ gì vậy?</w:t>
      </w:r>
    </w:p>
    <w:p>
      <w:pPr>
        <w:pStyle w:val="BodyText"/>
      </w:pPr>
      <w:r>
        <w:t xml:space="preserve">Mộc Tùng mở miệng, hắn tò mò nhìn Cốc Thanh Vũ.</w:t>
      </w:r>
    </w:p>
    <w:p>
      <w:pPr>
        <w:pStyle w:val="BodyText"/>
      </w:pPr>
      <w:r>
        <w:t xml:space="preserve">- Theo truyền thuyết, thời đại thượng cổ các cuộc chiến nổi lên khắp nơi. Thời đại lớn đến, hậu thế Yêu tổ xuất hiện. Mà lúc đó gần vị trí của Yêu tổ nhất chính là Hải tộc! Hải tộc có một dị bảo tên là hồng thạch.</w:t>
      </w:r>
    </w:p>
    <w:p>
      <w:pPr>
        <w:pStyle w:val="Compact"/>
      </w:pPr>
      <w:r>
        <w:br w:type="textWrapping"/>
      </w:r>
      <w:r>
        <w:br w:type="textWrapping"/>
      </w:r>
    </w:p>
    <w:p>
      <w:pPr>
        <w:pStyle w:val="Heading2"/>
      </w:pPr>
      <w:bookmarkStart w:id="714" w:name="chương-737-nhân-từ-biến-hình"/>
      <w:bookmarkEnd w:id="714"/>
      <w:r>
        <w:t xml:space="preserve">692. Chương 737: Nhân Từ Biến Hình</w:t>
      </w:r>
    </w:p>
    <w:p>
      <w:pPr>
        <w:pStyle w:val="Compact"/>
      </w:pPr>
      <w:r>
        <w:br w:type="textWrapping"/>
      </w:r>
      <w:r>
        <w:br w:type="textWrapping"/>
      </w:r>
      <w:r>
        <w:t xml:space="preserve">Hồng thạch này có một loại năng lực có thể khiến người ta sau khi chết, linh hồn không vào luân hồi mà vĩnh viễn dừng lại ở một chỗ chờ đợi hậu nhân tỉnh lại. Không ngờ được Yêu tổ lại cướp hồng thạch của Hải tộc đặt trong mộ của mình...</w:t>
      </w:r>
    </w:p>
    <w:p>
      <w:pPr>
        <w:pStyle w:val="BodyText"/>
      </w:pPr>
      <w:r>
        <w:t xml:space="preserve">Cốc Thanh Vũ nói xong, sắc mặt của mọi người đều thay đổi.</w:t>
      </w:r>
    </w:p>
    <w:p>
      <w:pPr>
        <w:pStyle w:val="BodyText"/>
      </w:pPr>
      <w:r>
        <w:t xml:space="preserve">Mà khi bản thân hắn nói ra những lời này, sắc mặt cũng đại biến! Hồng thạch có thể bảo đảm sau khi chết linh hồn bất diệt. Yêu tổ đã có hồng thạch, nơi đây lại là mộ của Yêu tổ. Vậy chẳng phải nói Yêu tổ sắp sống lại sao?</w:t>
      </w:r>
    </w:p>
    <w:p>
      <w:pPr>
        <w:pStyle w:val="BodyText"/>
      </w:pPr>
      <w:r>
        <w:t xml:space="preserve">- Đây không phải là truyền thừa gì cả. Đây căn bản là xem chúng ta như chìa khoá!</w:t>
      </w:r>
    </w:p>
    <w:p>
      <w:pPr>
        <w:pStyle w:val="BodyText"/>
      </w:pPr>
      <w:r>
        <w:t xml:space="preserve">Yên Hồng trực tính nhanh miệng nói ra nhưng lời ấy. Lời nàng nói đã khiến tất cả mọi người chìm trong suy nghĩ.</w:t>
      </w:r>
    </w:p>
    <w:p>
      <w:pPr>
        <w:pStyle w:val="BodyText"/>
      </w:pPr>
      <w:r>
        <w:t xml:space="preserve">Chìa khoá? Không sai, Yên Hồng nói không sai. Nếu như hồng thạch thật sự có năng lực này, như vậy bọn họ chính là chìa khoá, chiếc chìa khoá mở ra phong ấn của Yêu tổ.</w:t>
      </w:r>
    </w:p>
    <w:p>
      <w:pPr>
        <w:pStyle w:val="BodyText"/>
      </w:pPr>
      <w:r>
        <w:t xml:space="preserve">- Đi! Cái gì mà chìa khoá với không chìa khoá. Lão quỷ Yêu tổ đã chết mấy chục triệu năm. Cho dù hắn có hồng thạch thì có thể làm được gì. Nếu như hắn thật sự có thể sống lâu như vậy, hắn đã sớm thành tinh, còn cần chờ chúng ta đến thả hắn ra sao? Đây là mộ huyệt của hắn, chính hắn còn không ra được vậy có gì đáng sợ nữa?</w:t>
      </w:r>
    </w:p>
    <w:p>
      <w:pPr>
        <w:pStyle w:val="BodyText"/>
      </w:pPr>
      <w:r>
        <w:t xml:space="preserve">Mộc Tùng mở miệng nói. Hắn mắng chửi một lúc, trái lại đã khiến không khí trong này càng thêm khẩn trương.</w:t>
      </w:r>
    </w:p>
    <w:p>
      <w:pPr>
        <w:pStyle w:val="BodyText"/>
      </w:pPr>
      <w:r>
        <w:t xml:space="preserve">Một đám Tiên đế tiên tôn sau khi đến nơi này đều biến thành người bình thường. Ở đây, mỗi người chỉ có thể giống như người bình thường. Điều này thật sự cực kỳ khó chịu.</w:t>
      </w:r>
    </w:p>
    <w:p>
      <w:pPr>
        <w:pStyle w:val="BodyText"/>
      </w:pPr>
      <w:r>
        <w:t xml:space="preserve">Nếu quả thật để bọn họ hồi phục thực lực, như vậy lợi dụng man lực trực tiếp phá nổ đại điện chết tiệt này cũng không phải là không thể được. Đây không phải là thời hiện đại. Thời hiện đại, cổ mộ đều lưu giữ văn vật. Tại Tiên giới, bất luận người nào sống cũng có thể được gọi là là văn vật.</w:t>
      </w:r>
    </w:p>
    <w:p>
      <w:pPr>
        <w:pStyle w:val="BodyText"/>
      </w:pPr>
      <w:r>
        <w:t xml:space="preserve">Hơi một tí là ngàn năm, vạn năm. Người hiện đại vĩnh viễn không thể nào tưởng tượng được.</w:t>
      </w:r>
    </w:p>
    <w:p>
      <w:pPr>
        <w:pStyle w:val="BodyText"/>
      </w:pPr>
      <w:r>
        <w:t xml:space="preserve">- Chúng ta tiến vào hay lùi lại?</w:t>
      </w:r>
    </w:p>
    <w:p>
      <w:pPr>
        <w:pStyle w:val="BodyText"/>
      </w:pPr>
      <w:r>
        <w:t xml:space="preserve">Cốc Thanh Vũ nhìn mọi người một chút. Vào lúc này hắn cũng tiện một mình đưa ra quyết định. Đù sao điều này không chỉ liên quan đến vận mệnh của bản thân hắn mà còn liên quan đến vận mệnh của mọi người.</w:t>
      </w:r>
    </w:p>
    <w:p>
      <w:pPr>
        <w:pStyle w:val="BodyText"/>
      </w:pPr>
      <w:r>
        <w:t xml:space="preserve">- Chúng ta còn có đường lui sao?</w:t>
      </w:r>
    </w:p>
    <w:p>
      <w:pPr>
        <w:pStyle w:val="BodyText"/>
      </w:pPr>
      <w:r>
        <w:t xml:space="preserve">Âu Dương chỉ tay về phía sau. Con đường bọn họ vừa đi tới đây, không ngờ đã lặng lẽ biến mất. Sự biến mất này không phải chứng minh nó bị huyễn trận nào đó ẩn đi. Có Âu Dương ở chỗ này, còn có huyễn trận nào có thể che giấu được quan tâm chiến ý của Âu Dương?</w:t>
      </w:r>
    </w:p>
    <w:p>
      <w:pPr>
        <w:pStyle w:val="BodyText"/>
      </w:pPr>
      <w:r>
        <w:t xml:space="preserve">Thông đạo thật sự biến mất! Biến mất một cách kỳ lạ! Thấy cảnh tượng này, những người ở chỗ này đều toát mồ hôi lạnh.</w:t>
      </w:r>
    </w:p>
    <w:p>
      <w:pPr>
        <w:pStyle w:val="BodyText"/>
      </w:pPr>
      <w:r>
        <w:t xml:space="preserve">- Đây là địa phương quái quỷ gì vậy? Chúng ta làm sao ra ngoài đây?</w:t>
      </w:r>
    </w:p>
    <w:p>
      <w:pPr>
        <w:pStyle w:val="BodyText"/>
      </w:pPr>
      <w:r>
        <w:t xml:space="preserve">Dù sao Yên Hồng cũng chỉ là một nữ hài. Tuy rằng ở bên ngoài là tiên đế uy phong tám hướng, nhưng sau khi mất đi lực lượng nàng chỉ là một nữ hài bình thường mà thôi.</w:t>
      </w:r>
    </w:p>
    <w:p>
      <w:pPr>
        <w:pStyle w:val="BodyText"/>
      </w:pPr>
      <w:r>
        <w:t xml:space="preserve">Lời nói của Yên Hồng vừa vặn chính là điều tất cả người muốn hỏi. Đây là địa phương quái quỷ gì vậy? Làm sao ra ngoài nơi đây? Không ai có thể trả lời bọn họ.</w:t>
      </w:r>
    </w:p>
    <w:p>
      <w:pPr>
        <w:pStyle w:val="BodyText"/>
      </w:pPr>
      <w:r>
        <w:t xml:space="preserve">- Tiếp tục đi về phía trước thôi. Nếu Nhân Từ Điện này đã xuất hiện ở đây, chắc hẳn không phải chỉ để chưng bày.</w:t>
      </w:r>
    </w:p>
    <w:p>
      <w:pPr>
        <w:pStyle w:val="BodyText"/>
      </w:pPr>
      <w:r>
        <w:t xml:space="preserve">Cốc Thanh Vũ nhìn mọi người một chút. Hắn biết vào lúc này đã không có đường lui, vậy chỉ có thể tiếp tục xâm nhập sâu vào bên trong. Trong mộ của Yêu tổ này mộ lộ ra nhiều điều cổ quái. Chỉ cần đi sai một bước, có khả năng chính là vạn kiếp bất phục.</w:t>
      </w:r>
    </w:p>
    <w:p>
      <w:pPr>
        <w:pStyle w:val="BodyText"/>
      </w:pPr>
      <w:r>
        <w:t xml:space="preserve">- A...</w:t>
      </w:r>
    </w:p>
    <w:p>
      <w:pPr>
        <w:pStyle w:val="BodyText"/>
      </w:pPr>
      <w:r>
        <w:t xml:space="preserve">Một tiếng kêu thảm thiết từ phía xa vang vọng khắp bầu trời Nhân Từ Điện. Tiếng kêu này đặc biệt thê thảm. Yên Hồng sợ đến mức bất ngờ ôm lấy cánh tay Âu Dương.</w:t>
      </w:r>
    </w:p>
    <w:p>
      <w:pPr>
        <w:pStyle w:val="BodyText"/>
      </w:pPr>
      <w:r>
        <w:t xml:space="preserve">- Không cần sợ! Nếu như nơi này thật sự có ác quỷ thì tốt rồi. Chỉ cần có ác quỷ, chứng tỏ có lực lượng tồn tại. Chỉ cần có lực lượng tồn tại, ngươi và ta có thể đủ hồi phục! Đến lúc đó chẳng phải ác quỷ sẽ đền tội sao?</w:t>
      </w:r>
    </w:p>
    <w:p>
      <w:pPr>
        <w:pStyle w:val="BodyText"/>
      </w:pPr>
      <w:r>
        <w:t xml:space="preserve">Thật ra rất lâu trước đây Âu Dương ra cũng sợ sệt những thứ quỷ quái. Nhưng bây giờ ở trong thế giới này nhìn thấy nhiều thứ huyền bí như vậy, còn có cái gì đáng sợ nữa?</w:t>
      </w:r>
    </w:p>
    <w:p>
      <w:pPr>
        <w:pStyle w:val="BodyText"/>
      </w:pPr>
      <w:r>
        <w:t xml:space="preserve">Mọi người có thể dời sông lấp biển, lẽ nào không cho phép người ta kêu lên vài tiếng thảm thiết sao?</w:t>
      </w:r>
    </w:p>
    <w:p>
      <w:pPr>
        <w:pStyle w:val="BodyText"/>
      </w:pPr>
      <w:r>
        <w:t xml:space="preserve">- Đây không phải là tiếng quỷ khóc. Đây là tiếng kêu thảm thiết của người sắp chết!</w:t>
      </w:r>
    </w:p>
    <w:p>
      <w:pPr>
        <w:pStyle w:val="BodyText"/>
      </w:pPr>
      <w:r>
        <w:t xml:space="preserve">Âu Dương lắng nghe một lát sau đó lại mở miệng nói. Hắn vô cùng quen thuộc với âm thanh này. Dù sao người chết ở trong tay hắn quá nhiều. Tiếng kêu thảm vừa nãy hẳn là từ miệng con người phát ra. Chỉ có điều không biết là người nào mà thôi.</w:t>
      </w:r>
    </w:p>
    <w:p>
      <w:pPr>
        <w:pStyle w:val="BodyText"/>
      </w:pPr>
      <w:r>
        <w:t xml:space="preserve">- Xem ra bọn họ không hề đến Nhân Từ Điện. Bọn họ tiến vào một thế giới khác!</w:t>
      </w:r>
    </w:p>
    <w:p>
      <w:pPr>
        <w:pStyle w:val="BodyText"/>
      </w:pPr>
      <w:r>
        <w:t xml:space="preserve">Cốc Thanh Vũ không biết lấy ra từ chỗ nào một đồ vật gần giốngg như la bàn. Lúc này chiếc kim đồng hồ trên la không ngừng xoay tròn.</w:t>
      </w:r>
    </w:p>
    <w:p>
      <w:pPr>
        <w:pStyle w:val="BodyText"/>
      </w:pPr>
      <w:r>
        <w:t xml:space="preserve">- Nhìn thấy cái gì vậy?</w:t>
      </w:r>
    </w:p>
    <w:p>
      <w:pPr>
        <w:pStyle w:val="BodyText"/>
      </w:pPr>
      <w:r>
        <w:t xml:space="preserve">Tháp Khắc đứng xa Cốc Thanh Vũ mở miệng hỏi dò.</w:t>
      </w:r>
    </w:p>
    <w:p>
      <w:pPr>
        <w:pStyle w:val="BodyText"/>
      </w:pPr>
      <w:r>
        <w:t xml:space="preserve">- Mất linh...</w:t>
      </w:r>
    </w:p>
    <w:p>
      <w:pPr>
        <w:pStyle w:val="BodyText"/>
      </w:pPr>
      <w:r>
        <w:t xml:space="preserve">Chờ một hồi lâu, Cốc Thanh Vũ bất đắc dĩ lắc đầu. Thật ra đây là một bảo vật, tên của nó là Tầm Tinh Châm. Có người nói trong bất kỳ tình huống nguy hiểm nào, thứ này cũng có thể vạch ra một con đường an toàn. Nhưng bây giờ không ngờ Tầm Tinh Châm lại không hề có hiệu quả.</w:t>
      </w:r>
    </w:p>
    <w:p>
      <w:pPr>
        <w:pStyle w:val="BodyText"/>
      </w:pPr>
      <w:r>
        <w:t xml:space="preserve">Cốc Thanh Vũ chỉ nói là mất linh, nhưng hắn hiểu rõ, đây thật ra không phải Tầm Tinh Châm mất linh, mà Tầm Tinh Châm nói cho hắn biết, chỗ này đâu đâu cũng có sát khí. Con đường nào cũng là con đường sống, nhưng con đường nào cũng là đường chết. Nói trắng ra đây chính là một nơi chỉ có thể dùng vận may để đánh cược.</w:t>
      </w:r>
    </w:p>
    <w:p>
      <w:pPr>
        <w:pStyle w:val="BodyText"/>
      </w:pPr>
      <w:r>
        <w:t xml:space="preserve">- Bất kể thế nào, nếu Nhân Từ Điện dám đặt tên là nhân từ, chẳng lẽ còn có thể có âm nhân ở khắp nơi sao?</w:t>
      </w:r>
    </w:p>
    <w:p>
      <w:pPr>
        <w:pStyle w:val="BodyText"/>
      </w:pPr>
      <w:r>
        <w:t xml:space="preserve">Mộc Tùng nói xong liền xông về phía Nhân Từ Điện.</w:t>
      </w:r>
    </w:p>
    <w:p>
      <w:pPr>
        <w:pStyle w:val="BodyText"/>
      </w:pPr>
      <w:r>
        <w:t xml:space="preserve">Đoàn người nhìn nhau sau đó theo sát phía sau Mộc Tùng. Một đám Tiên đế tiên tôn nào trải qua loại trận chiến như vậy. Cho nên mỗi người đều rất thận trọng. Chỉ có Mộc Tùng đi phía trước, lại có vẻ không có áp lực.</w:t>
      </w:r>
    </w:p>
    <w:p>
      <w:pPr>
        <w:pStyle w:val="BodyText"/>
      </w:pPr>
      <w:r>
        <w:t xml:space="preserve">- Cẩn thận!</w:t>
      </w:r>
    </w:p>
    <w:p>
      <w:pPr>
        <w:pStyle w:val="BodyText"/>
      </w:pPr>
      <w:r>
        <w:t xml:space="preserve">Bỗng nhiên, Cốc Thanh Vũ mở miệng nói ra một tiếng. Chỉ thấy Mộc Tùng đã bước lên bậc thang của Nhân Từ Điện. Trong nháy mắt khi Mộc Tùng bước lên bậc thang, trong hư không bất ngờ xuất hiện một thanh đao cực kỳ lớn chém ngang về phía Mộc Tùng.</w:t>
      </w:r>
    </w:p>
    <w:p>
      <w:pPr>
        <w:pStyle w:val="BodyText"/>
      </w:pPr>
      <w:r>
        <w:t xml:space="preserve">Nếu như ở bên ngoài, Mộc Tùng có thể dễ dàng tránh được. Nhưng ở chỗ này, thanh đao tương đương với vương phù đòi mạng. Một khi bị mảnh đao chém phải, Mộc Tùng không còn lực lượng chắc chắn sẽ có kết cục bị chém ngang hông.</w:t>
      </w:r>
    </w:p>
    <w:p>
      <w:pPr>
        <w:pStyle w:val="BodyText"/>
      </w:pPr>
      <w:r>
        <w:t xml:space="preserve">Ngay khi mọi người đều cho rằng Mộc Tùng chắc chắn phải chết, một đạo bạch quang chợt hiện lên. Chỉ thấy một bóng người ôm lấy Mộc Tùng trực tiếp lăn sang thảm đỏ bên cạnh. Thanh đao chém sát qua đỉnh đầu Mộc Tùng. Búi tóc của Mộc Tùng bị chém mất một phần ba...</w:t>
      </w:r>
    </w:p>
    <w:p>
      <w:pPr>
        <w:pStyle w:val="BodyText"/>
      </w:pPr>
      <w:r>
        <w:t xml:space="preserve">Nhìn thấy cảnh tượng như vậy, rất nhiều người đều không dám mở miệng. Nếu như vừa nãy Âu Dương chậm hơn chỉ nửa giây, hiện trong ngực của hắn đang ôm không phải là Mộc Tùng, mà nửa đoạn Mộc Tùng...</w:t>
      </w:r>
    </w:p>
    <w:p>
      <w:pPr>
        <w:pStyle w:val="BodyText"/>
      </w:pPr>
      <w:r>
        <w:t xml:space="preserve">Lúc này Âu Dương đang thở hổn hển. Hắn ôm Mộc Tùng nằm trên thảm đỏ thở hổn hển nói:</w:t>
      </w:r>
    </w:p>
    <w:p>
      <w:pPr>
        <w:pStyle w:val="BodyText"/>
      </w:pPr>
      <w:r>
        <w:t xml:space="preserve">- Mẹ kiếp, chú ý một chút cho ta. Ở đây khắp nơi đều có vẻ cổ quái. Các ngươi thật sự cho rằng Yêu tổ là người đại nhân đại nghĩa trí tuệ đại dũng sao! Nói cho các ngươi biết, nếu hắn muốn chúng ta làm chìa khoá, chứng tỏ hắn đã lắp đặt rất nhiều cạm bẫy, ép chúng ta chỉ có thể đi theo con đường hắn muốn. Bằng không nhất định phải chết!</w:t>
      </w:r>
    </w:p>
    <w:p>
      <w:pPr>
        <w:pStyle w:val="Compact"/>
      </w:pPr>
      <w:r>
        <w:br w:type="textWrapping"/>
      </w:r>
      <w:r>
        <w:br w:type="textWrapping"/>
      </w:r>
    </w:p>
    <w:p>
      <w:pPr>
        <w:pStyle w:val="Heading2"/>
      </w:pPr>
      <w:bookmarkStart w:id="715" w:name="chương-738-đại-nhân-đại-nghĩa-1"/>
      <w:bookmarkEnd w:id="715"/>
      <w:r>
        <w:t xml:space="preserve">693. Chương 738: Đại Nhân Đại Nghĩa (1)</w:t>
      </w:r>
    </w:p>
    <w:p>
      <w:pPr>
        <w:pStyle w:val="Compact"/>
      </w:pPr>
      <w:r>
        <w:br w:type="textWrapping"/>
      </w:r>
      <w:r>
        <w:br w:type="textWrapping"/>
      </w:r>
      <w:r>
        <w:t xml:space="preserve">Âu Dương nói xong lại gõ vào phía dưới tấm thảm đỏ, sau đó chỉ vào bức tranh vẽ ạ nói:</w:t>
      </w:r>
    </w:p>
    <w:p>
      <w:pPr>
        <w:pStyle w:val="BodyText"/>
      </w:pPr>
      <w:r>
        <w:t xml:space="preserve">- Đây chính là nơi Yêu tổ đáng chết kia muốn chúng ta đi qua. Sau đó xem xét những bức tranh do hắn lưu lại, để chúng ta chứng kiến giả nhân từ của hắn!</w:t>
      </w:r>
    </w:p>
    <w:p>
      <w:pPr>
        <w:pStyle w:val="BodyText"/>
      </w:pPr>
      <w:r>
        <w:t xml:space="preserve">Nghe Âu Dương nói vậy, đoàn người đều nhìn về phía bức tranh bên trên tấm thảm đỏ. Chỉ thấy đây là một bức họa liên kết rất dài. Bức hoạ thứ nhất chính là một nam tử mặc long bào. Hắn đứng ở vị trí ngôi sao cao nhất, mở hai tay ra. Dưới mặt đất có vô số sinh vật đều ngã quỵ khẩn cầu gì đó.</w:t>
      </w:r>
    </w:p>
    <w:p>
      <w:pPr>
        <w:pStyle w:val="BodyText"/>
      </w:pPr>
      <w:r>
        <w:t xml:space="preserve">Những sinh vật này có nhân loại, có chim thú, thậm chí còn có một vài Hải tộc mình người đuôi cá. Dù sao đi nữa cũng có đủ loại nhân vật xuất hiện trên bức tranh này.</w:t>
      </w:r>
    </w:p>
    <w:p>
      <w:pPr>
        <w:pStyle w:val="BodyText"/>
      </w:pPr>
      <w:r>
        <w:t xml:space="preserve">Nhìn bức tranh thứ nhất, tất cả mọi người không rõ rốt cuộc phát sinh cái gì! Tuy nhiên có một vài thứ có thể xác định được. Nam tử cao cao tại thượng trong bức tranh này chính là chủ nhân ngôi mộ, chính là Yêu tổ muốn bọn họ trở thành chìa khoá.</w:t>
      </w:r>
    </w:p>
    <w:p>
      <w:pPr>
        <w:pStyle w:val="BodyText"/>
      </w:pPr>
      <w:r>
        <w:t xml:space="preserve">Nhìn bức tranh này, Mộc Tùng lập tức mắng lớn:</w:t>
      </w:r>
    </w:p>
    <w:p>
      <w:pPr>
        <w:pStyle w:val="BodyText"/>
      </w:pPr>
      <w:r>
        <w:t xml:space="preserve">- Mẹ kiếp, ta thà tới địa ngục còn hơn. Cái gì mà Nhân Từ Điện, thiết kế cơ quan lợi hại như vậy còn nhân từ sao? Ta khẳng định nội dung trên bức vẽ này cũng là giả...</w:t>
      </w:r>
    </w:p>
    <w:p>
      <w:pPr>
        <w:pStyle w:val="BodyText"/>
      </w:pPr>
      <w:r>
        <w:t xml:space="preserve">Lần này không có ai phản bác lại lời nói của Mộc Tùng. Bởi vì Mộc Tùng nói không sai chút nào. Nếu như thật sự nhân từ, tại sao sau khi chết còn có thể tốn nhiều tâm tư thiết kế cơ quan cho huyệt mộ này như vạy. Mộ huyệt này trời sinh đã cực kỳ độc ác, bất kỳ người nào tiến vào đều bị phong tỏa lực lượng. Trừ phi ngươi đạt được chí cao vô thượng, bằng không chỉ có thể dựa theo ý nguyện của Yêu tổ đi theo một con đường.</w:t>
      </w:r>
    </w:p>
    <w:p>
      <w:pPr>
        <w:pStyle w:val="BodyText"/>
      </w:pPr>
      <w:r>
        <w:t xml:space="preserve">Nói trắng ra đây chính là cưỡng ép người khác tiếp tục đi theo ý của mình. Tuy nhiên nói như vậy cũng khá phù hợp với thân phận của Yêu tổ. Bản thân hắn là Yêu tổ, ra lệnh một tiếng đủ để khiến Yêu tộc trong thiên hạ chinh chiến tứ phương. Dù sau khi chết vẫn có khí phách như thế.</w:t>
      </w:r>
    </w:p>
    <w:p>
      <w:pPr>
        <w:pStyle w:val="BodyText"/>
      </w:pPr>
      <w:r>
        <w:t xml:space="preserve">- Đây chính là khí phách của cường giả ngàn vạn năm trước sao?</w:t>
      </w:r>
    </w:p>
    <w:p>
      <w:pPr>
        <w:pStyle w:val="BodyText"/>
      </w:pPr>
      <w:r>
        <w:t xml:space="preserve">Ngược lại Âu Dương có chút chờ mong đối với thời đại lớn sắp đến. Lúc này Âu Dương rất muốn để một cường giả như vậy sống lại. Bởi vì chỉ có cường giả như vậy mới có thể khiến Âu Dương không cảm thấy cô đơn buồn chán.</w:t>
      </w:r>
    </w:p>
    <w:p>
      <w:pPr>
        <w:pStyle w:val="BodyText"/>
      </w:pPr>
      <w:r>
        <w:t xml:space="preserve">- Đi theo tấm thảm đỏ này. Tất cả đi từ từ thôi! Đi vài bước lại xem những bức tranh này!</w:t>
      </w:r>
    </w:p>
    <w:p>
      <w:pPr>
        <w:pStyle w:val="BodyText"/>
      </w:pPr>
      <w:r>
        <w:t xml:space="preserve">Âu Dương đi phía trước. Hắn không ngừng nhìn những bức tranh vẽ trên trường. Càng đi, những bức tranh vẽ trên tường càng nhiều, Âu Dương đại khái đã hiểu rõ mọi chuyện.</w:t>
      </w:r>
    </w:p>
    <w:p>
      <w:pPr>
        <w:pStyle w:val="BodyText"/>
      </w:pPr>
      <w:r>
        <w:t xml:space="preserve">Hóa ra bức tranh vẽ trên tường giảng giải Yêu tổ nhân từ thế nào. Trong thời kỳ thời đại lớn, những tộc khác bắt được những người phản kháng đều giết chết. Chỉ có Yêu tổ, sau khi trách mắng răn dạy bọn họ một hồi đều thả bọn họ ra. Những người này thi nhau cảm ơn Yêu tổ. Thậm chí một vài người tới điểm trợ đã giúp Yêu tổ.</w:t>
      </w:r>
    </w:p>
    <w:p>
      <w:pPr>
        <w:pStyle w:val="BodyText"/>
      </w:pPr>
      <w:r>
        <w:t xml:space="preserve">Mụ nội hắn, hắn thật quá giả tạo! Quả thực giả tạo tới mức không có giới hạn. Thời đại lớn nói trắng ra chính là thừoi đại mỗi chủng tộc tranh hùng. Đó là cơ hội thiên hạ cường giả tranh đoạt ngôi vị chí cao vô thượng duy nhất! Cơ hội như thế, có ai nguyện ý buông tha? Bánh ít đi bánh quy lại? Nếu quả thật có Yêu tổ nhân từ như vậy, ông trời không cho hắn thành chí cao vô thượng, chứng minh mắt ông trời bị mù.</w:t>
      </w:r>
    </w:p>
    <w:p>
      <w:pPr>
        <w:pStyle w:val="BodyText"/>
      </w:pPr>
      <w:r>
        <w:t xml:space="preserve">- Tên Yêu tổ chó má này. Ngay cả những việc này hắn cũng dám làm. Nếu như lão tử tin hắn lão tử sẽ cùng họ với hắn!</w:t>
      </w:r>
    </w:p>
    <w:p>
      <w:pPr>
        <w:pStyle w:val="BodyText"/>
      </w:pPr>
      <w:r>
        <w:t xml:space="preserve">Mộc Tùng vừa đi vừa mắng. Tuy nhiên hắn trước sau đều đi theo phía sau Âu Dương. Vừa nãy Âu Dương cứu hắn một mạng, tuy rằng hắn không trực tiếp nói cám ơn, nhưng trong lòng của hắn đã sớm nhớ kỹ ân tình của Âu Dương.</w:t>
      </w:r>
    </w:p>
    <w:p>
      <w:pPr>
        <w:pStyle w:val="BodyText"/>
      </w:pPr>
      <w:r>
        <w:t xml:space="preserve">Sau khi mọi người đi xuyên qua tấm thảm đỏ, liền tiến vào trong đại điện này. Trong đại điện khắp nơi đều là đcác loại pháp bảo dị khí với đủ mọi hình dáng. Thậm chí còn có rất nhiều vật liệu chế luyện thần binh lợi khí. Tuy nhiên vào lúc này không có một người nào dám tới lấy.</w:t>
      </w:r>
    </w:p>
    <w:p>
      <w:pPr>
        <w:pStyle w:val="BodyText"/>
      </w:pPr>
      <w:r>
        <w:t xml:space="preserve">Mọi người đều đã chứng kiến thủ đoạn của Yêu tổ này. Vừa nãy đi nhầm một bước thiếu chút nữa đã mất mạng. Nếu như động đồ vật của hắn, vậy không phải càng dễ chết hơn sao?</w:t>
      </w:r>
    </w:p>
    <w:p>
      <w:pPr>
        <w:pStyle w:val="BodyText"/>
      </w:pPr>
      <w:r>
        <w:t xml:space="preserve">- Những đồ vật này đều là vật ngoài thân. Bây giờ chúng ta có thể giữ được tính mạng hay không còn chưa biết. Tốt nhất không nên động vào những thứ này.</w:t>
      </w:r>
    </w:p>
    <w:p>
      <w:pPr>
        <w:pStyle w:val="BodyText"/>
      </w:pPr>
      <w:r>
        <w:t xml:space="preserve">Cốc Thanh Vũ rất tán thành với Âu Dương, hoàn toàn không động đến những thứ này. Tuy mỗi thứ này không nói là có giá trị liên thành, nhưng lấy ra một thứ cũng đủ khiến cho người trong thiên hạ tranh đoạt.</w:t>
      </w:r>
    </w:p>
    <w:p>
      <w:pPr>
        <w:pStyle w:val="BodyText"/>
      </w:pPr>
      <w:r>
        <w:t xml:space="preserve">- Đó là Viêm Ma Hoa!</w:t>
      </w:r>
    </w:p>
    <w:p>
      <w:pPr>
        <w:pStyle w:val="BodyText"/>
      </w:pPr>
      <w:r>
        <w:t xml:space="preserve">Bỗng nhiên, Yên Hồng đỏ mắt nói! Nàng nhìn thấy có một chậu hoa đặt ở trên bàn trung tâm. Không ngờ trong đó trồng một cây Viêm Ma Hoa!</w:t>
      </w:r>
    </w:p>
    <w:p>
      <w:pPr>
        <w:pStyle w:val="BodyText"/>
      </w:pPr>
      <w:r>
        <w:t xml:space="preserve">- Viêm Ma Hoa!</w:t>
      </w:r>
    </w:p>
    <w:p>
      <w:pPr>
        <w:pStyle w:val="BodyText"/>
      </w:pPr>
      <w:r>
        <w:t xml:space="preserve">Nếu như nói pháp bảo vừa nãy không khiến mọi người động lòng, nhưng Viêm Ma Hoa này chắc chắn đã khơi gợi lòng tham của mọi người.</w:t>
      </w:r>
    </w:p>
    <w:p>
      <w:pPr>
        <w:pStyle w:val="BodyText"/>
      </w:pPr>
      <w:r>
        <w:t xml:space="preserve">Ở đây rất nhiều người đã là Tiên đế. Nếu như đạt được Viêm Ma Hoa chế luyện thành Nghịch Thiên Hoàn sẽ dễ dàng tiến vào tiên tôn. Tiên tôn đó là điều mà bao nhiêu người cả đời theo đuổi, bao nhiêu người nguyện ý dùng tính mạng để đánh đổi. Bây giờ cơ hội này ở ngay trước mắt, ai có thể thả xuống được!</w:t>
      </w:r>
    </w:p>
    <w:p>
      <w:pPr>
        <w:pStyle w:val="BodyText"/>
      </w:pPr>
      <w:r>
        <w:t xml:space="preserve">- Mọi người bình tỉnh một chút!</w:t>
      </w:r>
    </w:p>
    <w:p>
      <w:pPr>
        <w:pStyle w:val="BodyText"/>
      </w:pPr>
      <w:r>
        <w:t xml:space="preserve">Âu Dương hét lớn một tiếng chấn tỉnh những người bị Viêm Ma Hoa câu dẫn tâm trí.</w:t>
      </w:r>
    </w:p>
    <w:p>
      <w:pPr>
        <w:pStyle w:val="BodyText"/>
      </w:pPr>
      <w:r>
        <w:t xml:space="preserve">- Đúng! Nghịch thiên hoàn rất tốt. Nói thật ta cũng muốn. Nhưng mọi người suy nghĩ một chút. Mọi người có mạng lấy nó sao?</w:t>
      </w:r>
    </w:p>
    <w:p>
      <w:pPr>
        <w:pStyle w:val="BodyText"/>
      </w:pPr>
      <w:r>
        <w:t xml:space="preserve">Âu Dương đảo mắt qua những người đang ở đây. Đi nhầm một bước thiếu chút nữa bỏ mình. Điều này có thể thấy được Yêu tổ ác độc thế nào. Bây giờ hắn bày Viêm Ma Hoa ở đây. Nếu như động vào Viêm Ma Hoa sẽ dẫn tới điều gì, ai có thể biết được?</w:t>
      </w:r>
    </w:p>
    <w:p>
      <w:pPr>
        <w:pStyle w:val="BodyText"/>
      </w:pPr>
      <w:r>
        <w:t xml:space="preserve">- Viêm Ma Hoa ở đây, chúng ta không cần phải gấp. Chờ sau khi lột da lóc thịt Yêu tổ chúng ta hoàn toàn có thể trở về lấy nó.</w:t>
      </w:r>
    </w:p>
    <w:p>
      <w:pPr>
        <w:pStyle w:val="BodyText"/>
      </w:pPr>
      <w:r>
        <w:t xml:space="preserve">Âu Dương tiếp tục khuyên nhủ mọi người. Đừng thấy vẻ ngoài Âu Dương kiên cường như vậy, nhưng nếu chạm phải nhiều cơ quan ở đây, hắn và những người khác đều chỉ có một con đường chết.</w:t>
      </w:r>
    </w:p>
    <w:p>
      <w:pPr>
        <w:pStyle w:val="BodyText"/>
      </w:pPr>
      <w:r>
        <w:t xml:space="preserve">Ai cũng không muốn chết, đặc biệt là Âu Dương. Trong tay mình không thiếu Viêm Ma Hoa. Nếu bị hại chết chỉ vì một cây Viêm Ma Hoa, vậy thật quá mất mặt.</w:t>
      </w:r>
    </w:p>
    <w:p>
      <w:pPr>
        <w:pStyle w:val="BodyText"/>
      </w:pPr>
      <w:r>
        <w:t xml:space="preserve">- Ta cảm thấy Lưu huynh đệ nói vậy rất đúng. Viêm Ma Hoa tốt nhưng chúng ta có mạng lấy nó sao?</w:t>
      </w:r>
    </w:p>
    <w:p>
      <w:pPr>
        <w:pStyle w:val="BodyText"/>
      </w:pPr>
      <w:r>
        <w:t xml:space="preserve">Rốt cuộc Mộc Tùng quyết định từ bỏ. Vừa nãy chính hắn cũng thiếu chút nữa phải chết. Hiện tại bảo hắn tiến lên, hắn thật sự còn chưa có lá gan đó.</w:t>
      </w:r>
    </w:p>
    <w:p>
      <w:pPr>
        <w:pStyle w:val="BodyText"/>
      </w:pPr>
      <w:r>
        <w:t xml:space="preserve">- Tiếp tục đi!</w:t>
      </w:r>
    </w:p>
    <w:p>
      <w:pPr>
        <w:pStyle w:val="BodyText"/>
      </w:pPr>
      <w:r>
        <w:t xml:space="preserve">Một lát sau, Cốc Thanh Vũ cũng mở miệng. Tuy rằng con mắt của hắn trước sau đều không rời khỏi Viêm Ma Hoa, nhưng cuối cùng hắn vẫn khó nhọc đưa ra quyết định này.</w:t>
      </w:r>
    </w:p>
    <w:p>
      <w:pPr>
        <w:pStyle w:val="BodyText"/>
      </w:pPr>
      <w:r>
        <w:t xml:space="preserve">Đúng! Viêm Ma Hoa tốt. Rất nhiều người muốn lấy được. Nhưng nếu là không có mạng lấy được, tất cả chỉ là nói suông, tất cả đều là uổng phí.</w:t>
      </w:r>
    </w:p>
    <w:p>
      <w:pPr>
        <w:pStyle w:val="BodyText"/>
      </w:pPr>
      <w:r>
        <w:t xml:space="preserve">Đoàn người lưu luyến vòng qua Viêm Ma Hoa tiến về phía sau đại điện. Bọn họ vẫn đi dọc theo thảm đỏ, không dám rời ra khỏi phạm vi của thảm đỏ. Bọn họ phát hiện trên căn bản mỗi bảo vật đều nằm ngoài phạm vi của thảm đỏ.</w:t>
      </w:r>
    </w:p>
    <w:p>
      <w:pPr>
        <w:pStyle w:val="Compact"/>
      </w:pPr>
      <w:r>
        <w:br w:type="textWrapping"/>
      </w:r>
      <w:r>
        <w:br w:type="textWrapping"/>
      </w:r>
    </w:p>
    <w:p>
      <w:pPr>
        <w:pStyle w:val="Heading2"/>
      </w:pPr>
      <w:bookmarkStart w:id="716" w:name="chương-739-đại-nhân-đại-nghĩa-2"/>
      <w:bookmarkEnd w:id="716"/>
      <w:r>
        <w:t xml:space="preserve">694. Chương 739: Đại Nhân Đại Nghĩa (2)</w:t>
      </w:r>
    </w:p>
    <w:p>
      <w:pPr>
        <w:pStyle w:val="Compact"/>
      </w:pPr>
      <w:r>
        <w:br w:type="textWrapping"/>
      </w:r>
      <w:r>
        <w:br w:type="textWrapping"/>
      </w:r>
      <w:r>
        <w:t xml:space="preserve">Viêm Ma Hoa chỉ cách thảm đỏ có một bước. Tuy nhiên ai cũng biết, một bước này có thể chính là gần ngay trước mặt mà xa tận chân trời, sẽ không có cả cơ hội để quay đầu lại.</w:t>
      </w:r>
    </w:p>
    <w:p>
      <w:pPr>
        <w:pStyle w:val="BodyText"/>
      </w:pPr>
      <w:r>
        <w:t xml:space="preserve">Xuyên qua Nhân Từ Điện, trong lòng năm người thực sự có vài phần mất mát. Dù sao cảm giác trơ mắt nhìn cơ hội tiên tôn ở trước mặt mình mà không thể lấy được, thật sự rất khổ sở.</w:t>
      </w:r>
    </w:p>
    <w:p>
      <w:pPr>
        <w:pStyle w:val="BodyText"/>
      </w:pPr>
      <w:r>
        <w:t xml:space="preserve">- Đại Nghĩa Điện!</w:t>
      </w:r>
    </w:p>
    <w:p>
      <w:pPr>
        <w:pStyle w:val="BodyText"/>
      </w:pPr>
      <w:r>
        <w:t xml:space="preserve">Còn không chờ mọi người trấn tĩnh lại, Cốc Thanh Vũ đã mở miệng nói.</w:t>
      </w:r>
    </w:p>
    <w:p>
      <w:pPr>
        <w:pStyle w:val="BodyText"/>
      </w:pPr>
      <w:r>
        <w:t xml:space="preserve">- Quả nhiên không ngoài dự đoán của ta. Tên Yêu tổ thối tha này chiếm hết đại nhân đại nghĩa! Hắn cho rằng hắn là ai? Đệ nhất thánh nhân thiên cổ sao?</w:t>
      </w:r>
    </w:p>
    <w:p>
      <w:pPr>
        <w:pStyle w:val="BodyText"/>
      </w:pPr>
      <w:r>
        <w:t xml:space="preserve">Lúc này Mộc Tùng vẫn còn luyến tiếc vì không lấy được Viêm Ma Hoa, cho nên tỏ ra đầy khinh thường đối với Yêu tổ.</w:t>
      </w:r>
    </w:p>
    <w:p>
      <w:pPr>
        <w:pStyle w:val="BodyText"/>
      </w:pPr>
      <w:r>
        <w:t xml:space="preserve">- Các ngươi xem phía trước có người!</w:t>
      </w:r>
    </w:p>
    <w:p>
      <w:pPr>
        <w:pStyle w:val="BodyText"/>
      </w:pPr>
      <w:r>
        <w:t xml:space="preserve">Bỗng nhiên, Âu Dương mở miệng. Nếu như so sánh về mắt, tất cả mọi người ở chỗ này tuyệt đối không phải là đối thủ của Âu Dương. Ở khoảng cách rất xa Âu Dương đã thấy được mấy bóng đen. Những bóng đen này có cao có thấp. Ở giữa còn đặc biệt có một cái bóng cao to nhất.</w:t>
      </w:r>
    </w:p>
    <w:p>
      <w:pPr>
        <w:pStyle w:val="BodyText"/>
      </w:pPr>
      <w:r>
        <w:t xml:space="preserve">Mọi người nhìn thấy bóng đen phía xa đều cảm thấy cực kỳ khẩn trương. Chẳng lẽ nói trong đại điện có yêu tộc thượng cổ? Nếu như như vậy, bọn họ làm sao qua được? Đừng nói là bây giờ, cho dù trong tình huống không mất đi thực lực, bọn họ đối đầu với yêu tộc thượng cổ cũng chỉ có con đường trốn. Bây giờ thực lực đã mất hết, nếu đối mặt với yêu tộc thượng cổ, trên căn bản chính là tự mình đưa món ăn.</w:t>
      </w:r>
    </w:p>
    <w:p>
      <w:pPr>
        <w:pStyle w:val="BodyText"/>
      </w:pPr>
      <w:r>
        <w:t xml:space="preserve">- Đừng khẩn trương. Đó là tượng đá!</w:t>
      </w:r>
    </w:p>
    <w:p>
      <w:pPr>
        <w:pStyle w:val="BodyText"/>
      </w:pPr>
      <w:r>
        <w:t xml:space="preserve">Từ phía xa Âu Dương đã thấy được, đó là một nam tử mặc long bào. Tay trái của hắn cầm kiếm, đầu hơi nghiêng, trên mặt tỏ ra không đành lòng. Sở dĩ mấy pho tượng kia thấp hơn bởi vì bọn họ đều ngã quỳ trên mặt đất. Đầu những pho tượng này đều lăn trên mặt đất. Rất rõ ràng đầu bọn họ đã bị Yêu tổ dùng trường kiếm chém xuống.</w:t>
      </w:r>
    </w:p>
    <w:p>
      <w:pPr>
        <w:pStyle w:val="BodyText"/>
      </w:pPr>
      <w:r>
        <w:t xml:space="preserve">Thấy cảnh tượng này Âu Dương cảm thấy hiếu kỳ. Nếu nơi này gọi là Đại Nghĩa Điện, vậy dù thế nào cũng phải có cái gì đó để ca công tụng đại nghĩa của Yêu tổ mới đúng. Tại sao lại xuất hiện bức tượng Yêu tổ giết người? Trong chuyện này ẩn chứa đại nghĩa gì sao?</w:t>
      </w:r>
    </w:p>
    <w:p>
      <w:pPr>
        <w:pStyle w:val="BodyText"/>
      </w:pPr>
      <w:r>
        <w:t xml:space="preserve">Sau khi đoàn người đến gần nhìn pho tượng tới mức ngây người. Một lát sau Tháp Khắc rất lâu không nói gì cuối cùng đã mở miệng:</w:t>
      </w:r>
    </w:p>
    <w:p>
      <w:pPr>
        <w:pStyle w:val="BodyText"/>
      </w:pPr>
      <w:r>
        <w:t xml:space="preserve">- Tương truyền Yêu tổ có tam huynh tứ đệ. Nhìn bảy bức tượng ngã quỵ ở mặt đất này hẳn là bảy người bọn họ!</w:t>
      </w:r>
    </w:p>
    <w:p>
      <w:pPr>
        <w:pStyle w:val="BodyText"/>
      </w:pPr>
      <w:r>
        <w:t xml:space="preserve">- Cái gì? Giết huynh giết đệ còn dám gọi là Đại Nghĩa Điện sao?</w:t>
      </w:r>
    </w:p>
    <w:p>
      <w:pPr>
        <w:pStyle w:val="BodyText"/>
      </w:pPr>
      <w:r>
        <w:t xml:space="preserve">Mộc Tùng nhìn pho tượng. Hắn cảm thấy không rõ. Giết huynh đệ của mình, hơn nữa còn giết sạch không tha người nào. Vậy còn dám gọi là Đại Nghĩa Điện, này không phải tự mình đánh mình mặt sao?</w:t>
      </w:r>
    </w:p>
    <w:p>
      <w:pPr>
        <w:pStyle w:val="BodyText"/>
      </w:pPr>
      <w:r>
        <w:t xml:space="preserve">- Ta nghĩ nơi này hẳn có ý là đại nghĩa diệt thân! Ý muốn nói Yêu tổ vì đại nghĩa không tiếc diệt thân, cử chỉ đại nghĩa vì tương lai của Yêu tộc có thể từ bỏ tình huynh đệ!</w:t>
      </w:r>
    </w:p>
    <w:p>
      <w:pPr>
        <w:pStyle w:val="BodyText"/>
      </w:pPr>
      <w:r>
        <w:t xml:space="preserve">Cốc Thanh Vũ nói ra suy đoán của mình.</w:t>
      </w:r>
    </w:p>
    <w:p>
      <w:pPr>
        <w:pStyle w:val="BodyText"/>
      </w:pPr>
      <w:r>
        <w:t xml:space="preserve">- Thật thối. Đây là đại nghĩa sao? Nếu như ngay cả anh em kết nghĩa cũng làm thịt mà gọi là đại nghĩa, vậy thiên hạ này không cần tới chữ ma nữa! Ta thấy Yêu tổ không nên được gọi là Yêu tổ. Hẳn phải gọi hắn là Ma Tổ càng thỏa đáng!</w:t>
      </w:r>
    </w:p>
    <w:p>
      <w:pPr>
        <w:pStyle w:val="BodyText"/>
      </w:pPr>
      <w:r>
        <w:t xml:space="preserve">Mộc Tùng vẫn luôn là người nói không giữ mồm giữ miệng. Tuy nhiên cũng không có ai nói gì hắn. Dù sao những lời hắn nói đều thể hiện ý tứ trong lòng mọi người.</w:t>
      </w:r>
    </w:p>
    <w:p>
      <w:pPr>
        <w:pStyle w:val="BodyText"/>
      </w:pPr>
      <w:r>
        <w:t xml:space="preserve">Bảy huynh đệ đều bị giết sạch. Điều này được gọi là đại nghĩa diệt thân sao? Đây quả thực là phát rồ! Thực lực của Yêu tổ thông thiên. Với thực lực của hắn hoàn toàn có thể giam cầm vĩnh viễn bảy huynh đệ này, cần gì phải tiêu diệt tất cả như vậy. Nếu như đây là đại nhân đại nghĩa, vậy mỗi người đều cực kỳ nhân từ.</w:t>
      </w:r>
    </w:p>
    <w:p>
      <w:pPr>
        <w:pStyle w:val="BodyText"/>
      </w:pPr>
      <w:r>
        <w:t xml:space="preserve">- Tương truyền cả đời Yêu tổ chưa từng cưới vợ. Trong chuyện này ẩn chứa một bí mật thiên cổ. Yêu tổ chưa lập gia đình, nhưng lại có đời sau. Mà người đời sau của hắn mãi mãi là một bí mật. Có thể trên đường đi tới, chúng ta sẽ vạch trần bí mật này!</w:t>
      </w:r>
    </w:p>
    <w:p>
      <w:pPr>
        <w:pStyle w:val="BodyText"/>
      </w:pPr>
      <w:r>
        <w:t xml:space="preserve">Mỗi lần Tháp Khắc mở miệng, hắn đều nói ra chính xác điểm yếu của câu chuyện. Cốc Thanh Vũ kín đáo liếc mắt nhìn Âu Dương một cái, sau đó lại quay về phía Âu Dương gật đầu, giống như hiểu rõ điều gì.</w:t>
      </w:r>
    </w:p>
    <w:p>
      <w:pPr>
        <w:pStyle w:val="BodyText"/>
      </w:pPr>
      <w:r>
        <w:t xml:space="preserve">- Một đời không cưới vợ, lại có đời sau. Rốt cuộc là có chuyện gì?</w:t>
      </w:r>
    </w:p>
    <w:p>
      <w:pPr>
        <w:pStyle w:val="BodyText"/>
      </w:pPr>
      <w:r>
        <w:t xml:space="preserve">Trái lại, Yên Hồng cảm thấy hứng thú đối với điều này hơn bất kỳ cái gì gọi là đại nhân đại nghĩa đó. Dù sao nữ nhân đối với những thứ như tình yêu này, thực sự rất có hứng thú.</w:t>
      </w:r>
    </w:p>
    <w:p>
      <w:pPr>
        <w:pStyle w:val="BodyText"/>
      </w:pPr>
      <w:r>
        <w:t xml:space="preserve">- Không biết, tuy nhiên nếu nơi này là mộ của Yêu tổ, như vậy chỉ cần chúng ta tiếp tục đi, cuối cùng nhất định có thể mở ra bí mật này.</w:t>
      </w:r>
    </w:p>
    <w:p>
      <w:pPr>
        <w:pStyle w:val="BodyText"/>
      </w:pPr>
      <w:r>
        <w:t xml:space="preserve">Tháp Khắc lắc đầu. Rất rõ ràng lần này hắn không nói dối. Bởi vì trong mắt của hắn cũng có mấy phần mơ hồ.</w:t>
      </w:r>
    </w:p>
    <w:p>
      <w:pPr>
        <w:pStyle w:val="BodyText"/>
      </w:pPr>
      <w:r>
        <w:t xml:space="preserve">- Quan trọng chính là chúng ta có mạng đi tới cuối cùng không? Nơi này đầy những cơ quan. Trong lòng mỗi người chúng ta đều có quỷ, có tính toán đối với nhau, lại bị Yêu tổ tính toán, lại bị cơ quan ám toán. Không biết chúng ta có thể có mấy người đi tới cuối cùng...</w:t>
      </w:r>
    </w:p>
    <w:p>
      <w:pPr>
        <w:pStyle w:val="BodyText"/>
      </w:pPr>
      <w:r>
        <w:t xml:space="preserve">Âu Dương lắc đầu cười khổ. Những người này ngay cả một chút tín nhiệm cũng không có.</w:t>
      </w:r>
    </w:p>
    <w:p>
      <w:pPr>
        <w:pStyle w:val="BodyText"/>
      </w:pPr>
      <w:r>
        <w:t xml:space="preserve">Đừng thấy vừa nãy mình cứu Mộc Tùng. Chân chính mà nói, Âu Dương sẽ không tin tưởng Mộc Tùng. Đừng thấy Yên Hồng là một nữ tử, nhìn vẻ ngoài luôn dựa vào Âu Dương. Nhưng Âu Dương cũng không cảm thấy nàng thật sự đứng ở phía mình.</w:t>
      </w:r>
    </w:p>
    <w:p>
      <w:pPr>
        <w:pStyle w:val="BodyText"/>
      </w:pPr>
      <w:r>
        <w:t xml:space="preserve">Những người này không phải huynh đệ hay bằng hữu của mình. Nếu như cùng đám người Hoàng Thiên Vệ Thi tiến vào, như vậy Âu Dương sẽ không sợ bất kì cái gì. Bởi vì bất cứ lúc nào bên cạnh hắn cũng có huynh đệ bằng hữu. Nhưng đi cùng với những gia hỏa này, mỗi người đều rắp tâm hại, có quỷ mới biết lúc nào bọn họ sẽ bán đứng mình.</w:t>
      </w:r>
    </w:p>
    <w:p>
      <w:pPr>
        <w:pStyle w:val="BodyText"/>
      </w:pPr>
      <w:r>
        <w:t xml:space="preserve">Nắm chặt Thứ Kiêu Cung một cái, Âu Dương biết, đây có lẽ là chỗ dựa cuối cùng của mình. Tuy rằng lực lượng của Thứ Kiêu Cung đã bị tiêu trừ, nhưng Thứ Kiêu Cung vẫn là thánh binh. Cái cánh cửa ngọc Thương Hải kia, cho dù là thần kiếm Kỳ Lân Nha cũng chỉ có thể lưu lại dấu vết mờ mờ. Nhưng Âu Dương lại có cảm giác, nếu dùng Thứ Kiêu Cung tuyệt đối có thể dễ dàng phá cửa.</w:t>
      </w:r>
    </w:p>
    <w:p>
      <w:pPr>
        <w:pStyle w:val="BodyText"/>
      </w:pPr>
      <w:r>
        <w:t xml:space="preserve">- Nói nhiều như vậy làm gì. Chúng ta đi được tới đâu hay tới đó!</w:t>
      </w:r>
    </w:p>
    <w:p>
      <w:pPr>
        <w:pStyle w:val="BodyText"/>
      </w:pPr>
      <w:r>
        <w:t xml:space="preserve">Trong mắt Cốc Thanh Vũ có chút bi ai. Đúng như lời Âu Dương đã nói. Những người này có ai không có ý đồ riêng của mình. Cũng không ai biết trong lòng ngươi khác nghĩ cái gì. Bọn họ không chỉ phải đề phòng Yêu tổ, đề phòng các vật trong mộ, còn phải đề phòng đồng bọn bên cạnh mình. Nói như vậy trên đường đi bọn họ sẽ càng thêm gian khổ.</w:t>
      </w:r>
    </w:p>
    <w:p>
      <w:pPr>
        <w:pStyle w:val="BodyText"/>
      </w:pPr>
      <w:r>
        <w:t xml:space="preserve">Âu Dương thoáng nhìn về phía Tháp Khắc. Hiện tại hắn cơ bản đã hiểu. Gia hoả này tạm thời sẽ không ra tay với Cốc Thanh Vũ. Bởi vì hắn còn cần kết bạn với mọi người để đi tới nơi. Đợi đến thời điểm cuối cùng, tên gia hỏa lòng lang dạ sói này nhất định sẽ ra tay giết chết Cốc Thanh Vũ, sau đó đối phó với mọi người.</w:t>
      </w:r>
    </w:p>
    <w:p>
      <w:pPr>
        <w:pStyle w:val="BodyText"/>
      </w:pPr>
      <w:r>
        <w:t xml:space="preserve">Nhưng Âu Dương nhìn mọi người. Những người này không phải cũng như vậy sao? Biết rõ hồng thạch có khả năng bảo tồn linh hồn của Yêu tổ, biết rõ mọi người đi vào có thể là chìa khoá, nhưng những người này vẫn lựa chọn đi vào.</w:t>
      </w:r>
    </w:p>
    <w:p>
      <w:pPr>
        <w:pStyle w:val="Compact"/>
      </w:pPr>
      <w:r>
        <w:br w:type="textWrapping"/>
      </w:r>
      <w:r>
        <w:br w:type="textWrapping"/>
      </w:r>
    </w:p>
    <w:p>
      <w:pPr>
        <w:pStyle w:val="Heading2"/>
      </w:pPr>
      <w:bookmarkStart w:id="717" w:name="chương-740-một-tay-đổi-một-mạng-1"/>
      <w:bookmarkEnd w:id="717"/>
      <w:r>
        <w:t xml:space="preserve">695. Chương 740: Một Tay Đổi Một Mạng (1)</w:t>
      </w:r>
    </w:p>
    <w:p>
      <w:pPr>
        <w:pStyle w:val="Compact"/>
      </w:pPr>
      <w:r>
        <w:br w:type="textWrapping"/>
      </w:r>
      <w:r>
        <w:br w:type="textWrapping"/>
      </w:r>
      <w:r>
        <w:t xml:space="preserve">Bọn họ không phải tìm kiếm thông lộ cho chính mình, mà muốn nhận được truyền thừa của Yêu tổ.</w:t>
      </w:r>
    </w:p>
    <w:p>
      <w:pPr>
        <w:pStyle w:val="BodyText"/>
      </w:pPr>
      <w:r>
        <w:t xml:space="preserve">- Đi thôi...</w:t>
      </w:r>
    </w:p>
    <w:p>
      <w:pPr>
        <w:pStyle w:val="BodyText"/>
      </w:pPr>
      <w:r>
        <w:t xml:space="preserve">Thở dài một hơi, Âu Dương xuyên qua Đại Nghĩa Điện không hề có bất kỳ cạm bẫy cơ quan nào, tiếp tục tiến về phía sau. Hắn biết bọn họ đã từ từ xâm nhập vào mộ của Yêu tổ. Càng đi sâu vào bên trong, khẳng định nguy hiểm càng nhiều. Hai điện đại nhân đại nghĩa này nói trắng ra chỉ là lời dẫn. Chỉ sợ phía sau còn có càng nhiều thử thách đang chờ đợi mọi người.</w:t>
      </w:r>
    </w:p>
    <w:p>
      <w:pPr>
        <w:pStyle w:val="BodyText"/>
      </w:pPr>
      <w:r>
        <w:t xml:space="preserve">Sau khi đoàn người xuyên qua Đại Nghĩa Điện, Cốc Thanh Vũ lại mở miệng nói:</w:t>
      </w:r>
    </w:p>
    <w:p>
      <w:pPr>
        <w:pStyle w:val="BodyText"/>
      </w:pPr>
      <w:r>
        <w:t xml:space="preserve">- Lần này là Đại Trí điện!</w:t>
      </w:r>
    </w:p>
    <w:p>
      <w:pPr>
        <w:pStyle w:val="BodyText"/>
      </w:pPr>
      <w:r>
        <w:t xml:space="preserve">- Đại nhân đại nghĩa, đại trí đại dũng! Chỉ sợ sau Đại Trí điện còn có Đại Dũng Điện. Chỉ sợ Đại Trí Điện này sẽ không dễ qua như hai cửa ải phái trước!</w:t>
      </w:r>
    </w:p>
    <w:p>
      <w:pPr>
        <w:pStyle w:val="BodyText"/>
      </w:pPr>
      <w:r>
        <w:t xml:space="preserve">Âu Dương nhìn ba chữ lớn treo cao ở phía bên trên cung điện. Tuy rằng hắn thực sự không muốn đi tới, nhưng đi tới nơi này đã không còn đường lui, chỉ có thể lựa chọn đi tới.</w:t>
      </w:r>
    </w:p>
    <w:p>
      <w:pPr>
        <w:pStyle w:val="BodyText"/>
      </w:pPr>
      <w:r>
        <w:t xml:space="preserve">- Đại Trí Điện. Nếu dám lấy trí làm tên, nói vậy bên trong tất nhiên có thứ thử thách trí tuệ của mọi người!</w:t>
      </w:r>
    </w:p>
    <w:p>
      <w:pPr>
        <w:pStyle w:val="BodyText"/>
      </w:pPr>
      <w:r>
        <w:t xml:space="preserve">Lần đầu tiên Tháp Khắc nói một câu vô nghĩa. Người hiện tại có thể đi tới đây, có ai không biết bên trong là thứ gì!</w:t>
      </w:r>
    </w:p>
    <w:p>
      <w:pPr>
        <w:pStyle w:val="BodyText"/>
      </w:pPr>
      <w:r>
        <w:t xml:space="preserve">- A...</w:t>
      </w:r>
    </w:p>
    <w:p>
      <w:pPr>
        <w:pStyle w:val="BodyText"/>
      </w:pPr>
      <w:r>
        <w:t xml:space="preserve">Ngay lúc bọn họ đang nói chuyện, trong Đại Trí Điện phát ra một tiếng kêu thảm thiết. Sau đó vèo một tiếng, liền nhìn thấy hai bóng người từ trong Đại Trí Điện phóng ra. Phía sau bọn họ vô số trường mâu thủy tinh bay lượn. Hai người kia chính là hai người Mê Đồ Hòa Thượng và Diệp Quân.</w:t>
      </w:r>
    </w:p>
    <w:p>
      <w:pPr>
        <w:pStyle w:val="BodyText"/>
      </w:pPr>
      <w:r>
        <w:t xml:space="preserve">- Cẩu vật!</w:t>
      </w:r>
    </w:p>
    <w:p>
      <w:pPr>
        <w:pStyle w:val="BodyText"/>
      </w:pPr>
      <w:r>
        <w:t xml:space="preserve">Một tiếng chửi mắng đầy tức giận truyền đến. Chỉ thấy hai người Bạch Tinh và Mạnh Cường từ sau cửa đột nhiên chui ra. Trong mắt hai người bọn họ có mấy phần tuyệt vọng. Lúc này bản thân bọn họ ở trong trận trường mâu. Chỉ sợ nếu thêm một lát nữa, tất nhiên chính là con đường chết.</w:t>
      </w:r>
    </w:p>
    <w:p>
      <w:pPr>
        <w:pStyle w:val="BodyText"/>
      </w:pPr>
      <w:r>
        <w:t xml:space="preserve">Mạnh Cường không ngừng dùng Kỳ Lân Nha trong tay đón đỡ những trường mâu bay về phía hắn. Bạch Tinh huy động trường côn trong tay gạt những trường mâu bay tới. Chỉ có điều những trường mâu thủy tinh này đều thực sự không tầm thường. Thần binh như Kỳ Lân Nha không ngờ không thể tổn thương tới chúng, chỉ có thể miễn cưỡng đỡ được những trường mâu thủy tinh này. Trường côn trong tay Bạch Tinh lại không thể sánh bằng. Mỗi lần trường mâu tiếp xúc với trường côn, trên mặt trường côn lại xuất hiện một lỗ thủng. Bạch Tinh nhanh chóng rơi vào nguy cấp.</w:t>
      </w:r>
    </w:p>
    <w:p>
      <w:pPr>
        <w:pStyle w:val="BodyText"/>
      </w:pPr>
      <w:r>
        <w:t xml:space="preserve">- Cứu người!</w:t>
      </w:r>
    </w:p>
    <w:p>
      <w:pPr>
        <w:pStyle w:val="BodyText"/>
      </w:pPr>
      <w:r>
        <w:t xml:space="preserve">Âu Dương hét lớn một tiếng, sau đó vèo một tiếng xông vào trong trận trường mâu. Hắn giơ Thứ Kiêu Cung trong tay lên, quay về phía trường mâu bay tới không ngừng đón đỡ. Âu Dương cầm Thứ Kiêu Cung trong tay liên tục chém. Bất kỳ trường mâu nào đụng vào Thứ Kiêu Cung trong tay của hắn đều bị tách làm hai. Ngay cả Kỳ Lân Nha cũng không thể phá được trường mâu, nhưng trước mặt Thứ Kiêu Cung lại trở nên mềm yếu như đậu hủ.</w:t>
      </w:r>
    </w:p>
    <w:p>
      <w:pPr>
        <w:pStyle w:val="BodyText"/>
      </w:pPr>
      <w:r>
        <w:t xml:space="preserve">- Đây là Thứ Kiêu Cung chân chính!</w:t>
      </w:r>
    </w:p>
    <w:p>
      <w:pPr>
        <w:pStyle w:val="BodyText"/>
      </w:pPr>
      <w:r>
        <w:t xml:space="preserve">Có người thấy được cảnh tượng như vậy liền kêu lên. Bọn họ biết Kỳ Lân Nha được xem là chuẩn thần binh. Mức độ sắc bén không kém bất kỳ thần binh nào. Kỳ Lân Nha còn không có cách nào phá được trường mâu. Nhưng trường mâu đụng phải huyết đao của Thứ Kiêu Cung không ngờ lại giống như đậu hũ, không đỡ nổi một đòn. Quỷ cũng biết đây nhất định chính là thánh binh Thứ Kiêu Cung chân chính!</w:t>
      </w:r>
    </w:p>
    <w:p>
      <w:pPr>
        <w:pStyle w:val="BodyText"/>
      </w:pPr>
      <w:r>
        <w:t xml:space="preserve">Trong thiên hạ, hiện tại thánh binh còn sót lại chỉ có một Thứ Kiêu Cung! Lúc này nhìn thấy Thứ Kiêu Cung phát ra hồng quang mãnh liệt, mọi người nhất thời hiểu rõ thân phận của Âu Dương.</w:t>
      </w:r>
    </w:p>
    <w:p>
      <w:pPr>
        <w:pStyle w:val="BodyText"/>
      </w:pPr>
      <w:r>
        <w:t xml:space="preserve">- Thánh binh quả nhiên bất phàm. Cho dù là mộ Yêu tổ không ngờ cũng không thể hoàn toàn phong ấn được lực lượng của nó!</w:t>
      </w:r>
    </w:p>
    <w:p>
      <w:pPr>
        <w:pStyle w:val="BodyText"/>
      </w:pPr>
      <w:r>
        <w:t xml:space="preserve">Nhìn Thứ Kiêu Cung lập loè hồng quang, con cự cú cửu thiên giống như bất kỳ lúc nào cũng có thể xông ra khỏi phong ấn bay lượn, mọi người đều biết sợ là Thứ Kiêu Cung không hoàn toàn bị phong ấn. Nếu như cho nó đủ thời gian, có lẽ nó có thể phá tan phong ấn.</w:t>
      </w:r>
    </w:p>
    <w:p>
      <w:pPr>
        <w:pStyle w:val="BodyText"/>
      </w:pPr>
      <w:r>
        <w:t xml:space="preserve">Nếu như ở nơi thế này, để thánh binh phá tan phong ấn, có thể nói không một người nào ở đây có thể là đối thủ! Trong nháy mắt trên mặt Tháp Khắc xuất hiện vẻ khẩn trương. Trên mặt Yên Hồng lại ngây ra. Cốc Thanh Vũ nhìn Âu Dương gật đầu. Mê Đồ Hòa Thượng và Diệp Quân lại có chút e ngại.</w:t>
      </w:r>
    </w:p>
    <w:p>
      <w:pPr>
        <w:pStyle w:val="BodyText"/>
      </w:pPr>
      <w:r>
        <w:t xml:space="preserve">Không Thứ Kiêu Cung hoàn toàn bị phong ấn. Lại thêm Âu Dương đủ để thuấn sát tiên tôn, ở chỗ này một đôi tổ hợp đó gần như là tồn tại đánh đâu thắng đó không gì cản nổi.</w:t>
      </w:r>
    </w:p>
    <w:p>
      <w:pPr>
        <w:pStyle w:val="BodyText"/>
      </w:pPr>
      <w:r>
        <w:t xml:space="preserve">Không trách được Diệp Quân bị hắn một chiêu đánh ngã. Trước tiên không nói tới thủ đoạn đánh lộn gì đó, chỉ nói về thân thể, Diệp Quân đã hoàn toàn không phải là đối thủ của Âu Dương. Sau khi cùng tâm ma nửa dung hợp Âu Dương gần như đã sánh ngang với cường giả thời thượng cổ. Cường giả như vậy chỉ dựa vào thân thể cũng đã rất khủng bố.</w:t>
      </w:r>
    </w:p>
    <w:p>
      <w:pPr>
        <w:pStyle w:val="BodyText"/>
      </w:pPr>
      <w:r>
        <w:t xml:space="preserve">- Đi ra ngoài!</w:t>
      </w:r>
    </w:p>
    <w:p>
      <w:pPr>
        <w:pStyle w:val="BodyText"/>
      </w:pPr>
      <w:r>
        <w:t xml:space="preserve">Âu Dương huy động Thứ Kiêu Cung, mấy lần phá tan một mảnh lớn trường mâu. Sau đó hắn quay về phía Mạnh Cường mở miệng nói. Nguyên nhân Âu Dương không ngại để lộ thân phận muốn cứu viện Mạnh Cường rất đơn giản. Hắn dùng quan tâm chiến ý quan sát những người này. Trong số những người này, người thật sự không có bất kỳ ý đồ xấu nào, chỉ sợ chỉ có một mình Mạnh Cường. Bằng không lúc trước khi phá cửa đá ngọc Thương Hải, Mạnh Cường đã không yêu quý Kỳ Lân Nha của mình như vậy.</w:t>
      </w:r>
    </w:p>
    <w:p>
      <w:pPr>
        <w:pStyle w:val="BodyText"/>
      </w:pPr>
      <w:r>
        <w:t xml:space="preserve">Biết rõ bên trong là bảo vật, một Kỳ Lân Nha có gì đáng quan tâm, nhưng Mạnh Cường lại hết sức quan tâm tới Kỳ Lân Nha. Hắn thà rằng không đi lấy bảo vật bên trong cũng nhất định phải bảo vệ Kỳ Lân Nha.</w:t>
      </w:r>
    </w:p>
    <w:p>
      <w:pPr>
        <w:pStyle w:val="BodyText"/>
      </w:pPr>
      <w:r>
        <w:t xml:space="preserve">Chỉ riêng điểm này Âu Dương đã biết mình có thể kết mối tương giao với Mạnh Cường. Chỉ sợ ở trong này, cũng chỉ có hai người bọn họ có thể cùng đi.</w:t>
      </w:r>
    </w:p>
    <w:p>
      <w:pPr>
        <w:pStyle w:val="BodyText"/>
      </w:pPr>
      <w:r>
        <w:t xml:space="preserve">- Ơn Tiễn Thần cứu mạng suốt đời khó quên!</w:t>
      </w:r>
    </w:p>
    <w:p>
      <w:pPr>
        <w:pStyle w:val="BodyText"/>
      </w:pPr>
      <w:r>
        <w:t xml:space="preserve">Mạnh Cường được Âu Dương kéo về phía sau, Mạnh Cường lập tức thể hiện sự cảm kích của mình. Vào lúc này hắn đã nhận ra đó chính là Thứ Kiêu Cung. Trong thiên hạ, người có thể vận dụng Thứ Kiêu Cung chỉ có hai người. Ngoại trừ Vệ Thi chính là Âu Dương.</w:t>
      </w:r>
    </w:p>
    <w:p>
      <w:pPr>
        <w:pStyle w:val="BodyText"/>
      </w:pPr>
      <w:r>
        <w:t xml:space="preserve">Nghe đồn thời gian trước Âu Dương xuất hiện tại Chúng Thần Điện lấy đi Thứ Kiêu Cung. Tại Tây Bắc Hàn Băng Cung, một mũi tên tiêu diệt trưởng tử gia tộc ẩn thế Quan Hãn Thanh. Hiện tại xem ra tất cả mọi điều đều là sự thật.</w:t>
      </w:r>
    </w:p>
    <w:p>
      <w:pPr>
        <w:pStyle w:val="BodyText"/>
      </w:pPr>
      <w:r>
        <w:t xml:space="preserve">Gia tộc ẩn thế kia vẫn đang phát lệnh truy sát hắn. Chỉ có điều trong thiên hạ này căn bản không ai có can đảm tiếp nhận lệnh truy sát này. Bởi vì đây cơ bản chính là nhiệm vụ không thể nào hoàn thành. Không có người nào nguyện ý đùa với tính mạng của mình. Tiên tôn còn bị thuấn sát, ai dám đi truy sát Âu Dương? Lẽ nào mời ra Ngụy Bỉnh Dập sao?</w:t>
      </w:r>
    </w:p>
    <w:p>
      <w:pPr>
        <w:pStyle w:val="BodyText"/>
      </w:pPr>
      <w:r>
        <w:t xml:space="preserve">Lại nói nữa, bảy ngàn năm trước Âu Dương đã dám lấy thế giới hoa trong dị tộc làm địa giới, còn đánh chín ảnh của Ngụy Bỉnh Dập đều xuất hiện. Cuối cùng chín ảnh dđều bị đánh tan. Bản thân Ngụy Bỉnh Dập nói đã tự mình giết chết Âu Dương, nhưng sau 7000 năm Âu Dương lại vui vẻ đi ra. Cứ như vậy, chỉ sợ Ngụy Bỉnh Dập ra tay cũng chưa chắc có thể bắt được Âu Dương.</w:t>
      </w:r>
    </w:p>
    <w:p>
      <w:pPr>
        <w:pStyle w:val="BodyText"/>
      </w:pPr>
      <w:r>
        <w:t xml:space="preserve">- Đừng nói nhảm nữa. Nhanh ra đi!</w:t>
      </w:r>
    </w:p>
    <w:p>
      <w:pPr>
        <w:pStyle w:val="BodyText"/>
      </w:pPr>
      <w:r>
        <w:t xml:space="preserve">Âu Dương lại lắc mình đi tới bên cạnh Bạch Tinh. Hắn bắn một phát vào đám trường mâu đáng đánh trường côn thủng lỗ chỗ kia, trực tiếp vứt Bạch Tinh ra ngoài.</w:t>
      </w:r>
    </w:p>
    <w:p>
      <w:pPr>
        <w:pStyle w:val="Compact"/>
      </w:pPr>
      <w:r>
        <w:br w:type="textWrapping"/>
      </w:r>
      <w:r>
        <w:br w:type="textWrapping"/>
      </w:r>
    </w:p>
    <w:p>
      <w:pPr>
        <w:pStyle w:val="Heading2"/>
      </w:pPr>
      <w:bookmarkStart w:id="718" w:name="chương-741-một-tay-đổi-một-mạng-2"/>
      <w:bookmarkEnd w:id="718"/>
      <w:r>
        <w:t xml:space="preserve">696. Chương 741: Một Tay Đổi Một Mạng (2)</w:t>
      </w:r>
    </w:p>
    <w:p>
      <w:pPr>
        <w:pStyle w:val="Compact"/>
      </w:pPr>
      <w:r>
        <w:br w:type="textWrapping"/>
      </w:r>
      <w:r>
        <w:br w:type="textWrapping"/>
      </w:r>
      <w:r>
        <w:t xml:space="preserve">Sau khi Âu Dương cứu hai người ra, hắn huy động Thứ Kiêu Cung trong tay chém rụng một đám trường mâu bay tới, sau đó lùi ra khỏi phạm vi của trường mâu trận. Sau khi hắn đi ra ngoài, trường mâu trận cũng thuận theo đó mà dừng lại...</w:t>
      </w:r>
    </w:p>
    <w:p>
      <w:pPr>
        <w:pStyle w:val="BodyText"/>
      </w:pPr>
      <w:r>
        <w:t xml:space="preserve">- Mẹ kiếp! Diệp Quân, ngươi cũng xứng làm tiên tôn sao? Lão tử thấy ngươi chỉ là một con rùa!</w:t>
      </w:r>
    </w:p>
    <w:p>
      <w:pPr>
        <w:pStyle w:val="BodyText"/>
      </w:pPr>
      <w:r>
        <w:t xml:space="preserve">Sau khi ra khỏi trường mâu trận, Mạnh Cường liền rút Kỳ Lân Nha xông về phía Diệp Quân!</w:t>
      </w:r>
    </w:p>
    <w:p>
      <w:pPr>
        <w:pStyle w:val="BodyText"/>
      </w:pPr>
      <w:r>
        <w:t xml:space="preserve">- Mạnh Cường, ngươi bình tĩnh một chút!</w:t>
      </w:r>
    </w:p>
    <w:p>
      <w:pPr>
        <w:pStyle w:val="BodyText"/>
      </w:pPr>
      <w:r>
        <w:t xml:space="preserve">Mê Đồ Hòa Thượng vung tay lên, một thiền trượng bằng vàng ròng đã xuất hiện trong tay hắn. Hắn cầm thiền trượng nằm ngang đứng chắn trước mặt Diệp Quân. Bộ dáng kia rất rõ ràng, chúng ta đi chung, ngươi muốn một mình đấu với hai chúng ta sao?</w:t>
      </w:r>
    </w:p>
    <w:p>
      <w:pPr>
        <w:pStyle w:val="BodyText"/>
      </w:pPr>
      <w:r>
        <w:t xml:space="preserve">- Thế nào? Nhiều người bắt nạt ít người sao? Xem ra hôm nay phải luyện tập một chút!</w:t>
      </w:r>
    </w:p>
    <w:p>
      <w:pPr>
        <w:pStyle w:val="BodyText"/>
      </w:pPr>
      <w:r>
        <w:t xml:space="preserve">Âu Dương đi tới phía sau Mạnh Cường, hợp thành phương trận với Mạnh Cường. Lúc này từ một đấu với hai biến thành hai đấu với hai.</w:t>
      </w:r>
    </w:p>
    <w:p>
      <w:pPr>
        <w:pStyle w:val="BodyText"/>
      </w:pPr>
      <w:r>
        <w:t xml:space="preserve">Mặt Mê Đồ Hòa Thượng và Diệp Quân đều đại biến. Phải biết rằng đừng nói là hai đấu với hai, cho dù bảo hai người bọn họ đồng thời thu thập một mình Âu Dương cũng không chắc có thể thắng được. Trước tiên không nói Âu Dương mạnh hơn bọn họ, chỉ nói Thứ Kiêu Cung trong tay Âu Dương đã khiến cho bọn họ vô cùng e ngại.</w:t>
      </w:r>
    </w:p>
    <w:p>
      <w:pPr>
        <w:pStyle w:val="BodyText"/>
      </w:pPr>
      <w:r>
        <w:t xml:space="preserve">Vào lúc này, bất kỳ thần binh nào cũng đã mất tác dụng. Thứ Kiêu Cung lại có thể bỗng dưng trôi nổi bên cạnh Âu Dương. Điều này rất rõ ràng Thứ Kiêu Cung còn sống. Thứ Kiêu Cung không hoàn toàn bị phong ấn. Hiện tại, chỉ một mình Thứ Kiêu Cung cũng đủ để trừng trị bọn họ.</w:t>
      </w:r>
    </w:p>
    <w:p>
      <w:pPr>
        <w:pStyle w:val="BodyText"/>
      </w:pPr>
      <w:r>
        <w:t xml:space="preserve">- Âu Dương! Ngươi đừng tưởng rằng ỷ vào lực lượng thánh binh đã có thể giết được chúng ta! Nơi này không phải là bên ngoài. Ở nơi này ngươi không có nổi một mũi tên. Tiễn Thần không có tên thì chỉ có tiếng không có miếng!</w:t>
      </w:r>
    </w:p>
    <w:p>
      <w:pPr>
        <w:pStyle w:val="BodyText"/>
      </w:pPr>
      <w:r>
        <w:t xml:space="preserve">Mê Đồ Hòa Thượng tính dùng phép khích tướng, để Âu Dương từ bỏ Thứ Kiêu Cung. Tuy nhiên hắn đánh giá quá thấp mức độ chai mặt của Âu Dương.</w:t>
      </w:r>
    </w:p>
    <w:p>
      <w:pPr>
        <w:pStyle w:val="BodyText"/>
      </w:pPr>
      <w:r>
        <w:t xml:space="preserve">Có tiện nghi không chiếm đó là khốn kiếp! Vào lúc này vũ khí trong tay mọi người đều giống như con dao găm. Thứ Kiêu Cung của mình giống như một thanh đao ax. Bảo mình ném thanh đao ax dùng dao găm chém người sao? Chỉ có những kẻ não tàn mới có thể làm như vậy.</w:t>
      </w:r>
    </w:p>
    <w:p>
      <w:pPr>
        <w:pStyle w:val="BodyText"/>
      </w:pPr>
      <w:r>
        <w:t xml:space="preserve">- Ít nói những lời vô nghĩa cho ta. Ta cũng không muốn mạng của ngươi. Diệp Quân ngươi tự chặt một tay, ta sẽ tha cho ngươi một mạng!</w:t>
      </w:r>
    </w:p>
    <w:p>
      <w:pPr>
        <w:pStyle w:val="BodyText"/>
      </w:pPr>
      <w:r>
        <w:t xml:space="preserve">Âu Dương đột nhiên nói như vậy. Tại nơi hiểm ác như thế này, tự chặt một tay, so với lấy mạng của Diệp Quân thì khác nhau ở chỗ nào?</w:t>
      </w:r>
    </w:p>
    <w:p>
      <w:pPr>
        <w:pStyle w:val="BodyText"/>
      </w:pPr>
      <w:r>
        <w:t xml:space="preserve">- Âu Dương! Ngươi đừng quá đáng. Cẩn thận lão tử ngọc đá cùng vỡ!</w:t>
      </w:r>
    </w:p>
    <w:p>
      <w:pPr>
        <w:pStyle w:val="BodyText"/>
      </w:pPr>
      <w:r>
        <w:t xml:space="preserve">Diệp Quân cũng khá lưu manh. Vào lúc này còn nói cái gì ngọc đá cùng vỡ.</w:t>
      </w:r>
    </w:p>
    <w:p>
      <w:pPr>
        <w:pStyle w:val="BodyText"/>
      </w:pPr>
      <w:r>
        <w:t xml:space="preserve">- Vậy ngươi đến đây, ngọc đá cùng vỡ đi!</w:t>
      </w:r>
    </w:p>
    <w:p>
      <w:pPr>
        <w:pStyle w:val="BodyText"/>
      </w:pPr>
      <w:r>
        <w:t xml:space="preserve">Âu Dương nói xong, Thứ Kiêu Cung chợt lóe. Lúc này, Thứ Kiêu Cung giống như một vầng trăng lưỡi liềm không ngừng xoay tròn xung quanh Âu Dương. Bên trên huyết đao không ngừng toả ra hàn quang khiến những người muốn mở miệng khuyên bảo đều ngậm miệng.</w:t>
      </w:r>
    </w:p>
    <w:p>
      <w:pPr>
        <w:pStyle w:val="BodyText"/>
      </w:pPr>
      <w:r>
        <w:t xml:space="preserve">- Ngươi thật sự muốn ngọc đá cùng vỡ với chúng ta sao?</w:t>
      </w:r>
    </w:p>
    <w:p>
      <w:pPr>
        <w:pStyle w:val="BodyText"/>
      </w:pPr>
      <w:r>
        <w:t xml:space="preserve">Sau gáy Mê Đồ Hòa Thượng đã đổ đầy mồ hôi. Lần này đúng là sơn cùng thủy tận. Bất kể đánh như thế nào chỉ sợ bọn họ vẫn không phải là đối thủ của Âu Dương.</w:t>
      </w:r>
    </w:p>
    <w:p>
      <w:pPr>
        <w:pStyle w:val="BodyText"/>
      </w:pPr>
      <w:r>
        <w:t xml:space="preserve">- Ta đã nói Diệp Quân tự chặt đứt một tay, ta sẽ tha cho các ngươi một mạng!</w:t>
      </w:r>
    </w:p>
    <w:p>
      <w:pPr>
        <w:pStyle w:val="BodyText"/>
      </w:pPr>
      <w:r>
        <w:t xml:space="preserve">Mặt Âu Dương vẫn không biến sắc. Hắn trải qua quá nhiều giết chóc. Đối với hắn mà nói, tình cảnh nhỏ như vậy vẫn không thể gây áp lực cho hắn.</w:t>
      </w:r>
    </w:p>
    <w:p>
      <w:pPr>
        <w:pStyle w:val="BodyText"/>
      </w:pPr>
      <w:r>
        <w:t xml:space="preserve">- Ngươi...</w:t>
      </w:r>
    </w:p>
    <w:p>
      <w:pPr>
        <w:pStyle w:val="BodyText"/>
      </w:pPr>
      <w:r>
        <w:t xml:space="preserve">Diệp Quân đã mồ hôi lạnh. Tự chặt một tay? Đối với tiên tôn mà nói tự chặt một tay không tính là cái gì. Chỉ cần có thể đi ra ngoài, mình vẫn có thể mọc tay ra. Nhưng quan trọng là mình có thể đi ra hay không? Hơn nữa cho dù đi ra ngoài, sau này mình làm sao ngẩng mặt nhìn người được nữa!</w:t>
      </w:r>
    </w:p>
    <w:p>
      <w:pPr>
        <w:pStyle w:val="BodyText"/>
      </w:pPr>
      <w:r>
        <w:t xml:space="preserve">Bị người ép tới mức chỉ có thể tự chặt một tay để sống tạm bợ! Điều này tuyệt đối là vô cùng nhục nhã. Diệp Quân sống lâu như vậy, đây vẫn là lần đầu tiên chịu sự sỉ nhục như vậy.</w:t>
      </w:r>
    </w:p>
    <w:p>
      <w:pPr>
        <w:pStyle w:val="BodyText"/>
      </w:pPr>
      <w:r>
        <w:t xml:space="preserve">- Ta thấy...</w:t>
      </w:r>
    </w:p>
    <w:p>
      <w:pPr>
        <w:pStyle w:val="BodyText"/>
      </w:pPr>
      <w:r>
        <w:t xml:space="preserve">Cốc Thanh Vũ ở bên cạnh bỗng nhiên mở miệng tính khuyên bảo. Nhưng hắn còn chưa nói hết lời, Âu Dương đã ngắt lời hắn, nói:</w:t>
      </w:r>
    </w:p>
    <w:p>
      <w:pPr>
        <w:pStyle w:val="BodyText"/>
      </w:pPr>
      <w:r>
        <w:t xml:space="preserve">- Các vị, đây là ân oán cá nhân của chúng ta, không liên quan tới bất cứ người nào. Hi vọng mọi người nên bo bo giữ mình đi!</w:t>
      </w:r>
    </w:p>
    <w:p>
      <w:pPr>
        <w:pStyle w:val="BodyText"/>
      </w:pPr>
      <w:r>
        <w:t xml:space="preserve">Bo bo giữ mình! Không sai, vào lúc này Âu Dương cường thế nhất. Mọi người chỉ có thể bo bo giữ mình!</w:t>
      </w:r>
    </w:p>
    <w:p>
      <w:pPr>
        <w:pStyle w:val="BodyText"/>
      </w:pPr>
      <w:r>
        <w:t xml:space="preserve">- Lo lắng làm gì, ta giúp ngươi!</w:t>
      </w:r>
    </w:p>
    <w:p>
      <w:pPr>
        <w:pStyle w:val="BodyText"/>
      </w:pPr>
      <w:r>
        <w:t xml:space="preserve">Không biết từ lúc nào, không ngờ Âu Dương Mạnh Cường đã chạy đến phía sau Diệp Quân nói. Kỳ Lân Nha trong tay của hắn đâm về phía cánh tay trái của Diệp Quân một cái. Một tiếng hét thảm từ trong miệng Diệp Quân truyền ra. Trong tình huống hắn không đề phòng, không ngờ trực tiếp bị Mạnh Cường chém một kiếm chặt đứt cánh tay trái...</w:t>
      </w:r>
    </w:p>
    <w:p>
      <w:pPr>
        <w:pStyle w:val="BodyText"/>
      </w:pPr>
      <w:r>
        <w:t xml:space="preserve">Thần kiếm Kỳ Lân Nha chém một kiếm xuống cánh tay trái của Diệp Quân. Diệp Quân hét thảm một tiếng, sau đó máu tươi từ cánh tay trái phun ra như trút nước. Lúc này, Mê Đồ Hòa Thượng cũng bất chấp chuyện tính sổ với Mạnh Cường. Hắn trực tiếp chỉ tay vào cánh tay trái của Diệp Quân, đóng kín vết thương.</w:t>
      </w:r>
    </w:p>
    <w:p>
      <w:pPr>
        <w:pStyle w:val="BodyText"/>
      </w:pPr>
      <w:r>
        <w:t xml:space="preserve">Nhìn thấy cảnh tượng như vậy, mọi người xung quanh đều biến sắc. Tuy nhiên bọn họ cũng không nói gì thêm. Bây giờ bốn người mạnh nhất chia thành hai phe. Phe của Âu Dương cực kỳ cường thế. Mặc dù Mê Đồ Hòa Thượng có muôn vàn độc kế, nhưng trước mặt thực lực tuyệt đối vẫn chỉ có thể ngoan ngoãn cúi đầu.</w:t>
      </w:r>
    </w:p>
    <w:p>
      <w:pPr>
        <w:pStyle w:val="BodyText"/>
      </w:pPr>
      <w:r>
        <w:t xml:space="preserve">Bất kể là trong cổ mộ này hay là ở đang bên ngoài, Mê Đồ Hòa Thượng rõ ràng vẫn không thể là đối thủ của Âu Dương. Cho nên dù Mê Đồ Hòa Thượng tức giận nghiến răng nghiến lợi, cũng chỉ có thể nhẫn nhịn.</w:t>
      </w:r>
    </w:p>
    <w:p>
      <w:pPr>
        <w:pStyle w:val="BodyText"/>
      </w:pPr>
      <w:r>
        <w:t xml:space="preserve">- Ta liều mạng với ngươi!</w:t>
      </w:r>
    </w:p>
    <w:p>
      <w:pPr>
        <w:pStyle w:val="BodyText"/>
      </w:pPr>
      <w:r>
        <w:t xml:space="preserve">Sau khi Diệp Quân được phong kín vết thương, hắn mới tạm thời được giải thoát khỏi cơn thống khổ. Một tay hắn vung cái quạt băng lông muốn xông lên liều mạng với Mạnh Cường. Nhưng hắn vừa tiến một bước, đã cảm giác huyết quang chợt lóe lên trước mặt mình. Tiếp theo hắn cảm giác trên mặt mình tê rần. Một vết thương sâu tới xương đã xuất hiện ở trên mặt Diệp Quân.</w:t>
      </w:r>
    </w:p>
    <w:p>
      <w:pPr>
        <w:pStyle w:val="BodyText"/>
      </w:pPr>
      <w:r>
        <w:t xml:space="preserve">Đây là vết thương do Thứ Kiêu Cung đây ra. Bây giờ tại nơi này chỉ có Thứ Kiêu Cung không bị phong ấn hoàn toàn. Có Thứ Kiêu Cung trong tay, muốn tiêu diệt người ở đây tuyệt đối không có bất kỳ vấn đề gì.</w:t>
      </w:r>
    </w:p>
    <w:p>
      <w:pPr>
        <w:pStyle w:val="BodyText"/>
      </w:pPr>
      <w:r>
        <w:t xml:space="preserve">Thời điểm Âu Dương cầm Thứ Kiêu Cung ra tay, hắn còn cố ý thoáng nhìn về phía Tháp Khắc. Ý tứ trong ánh mắt của hắn rất đơn giản:</w:t>
      </w:r>
    </w:p>
    <w:p>
      <w:pPr>
        <w:pStyle w:val="BodyText"/>
      </w:pPr>
      <w:r>
        <w:t xml:space="preserve">- Tiểu tử, không nên giở trò với ta. Đừng tưởng rằng ngươi là thể chất Man tộc đã là thiên hạ vô địch. Có Thứ Kiêu Cung ở đây, ta có thể chém ngươi như làm thịt chó!</w:t>
      </w:r>
    </w:p>
    <w:p>
      <w:pPr>
        <w:pStyle w:val="BodyText"/>
      </w:pPr>
      <w:r>
        <w:t xml:space="preserve">Đối mặt với ánh mắt của Âu Dương như vậy, với sự thông minh của Tháp Khắc tất nhiên hiểu được ý tứ trong ánh mắt của Âu Dương. Tháp Khắc cười khổ. Sự tình không thuận lợi, thực sự kém xa so với sự tưởng tượng của hắn. Âu Dương có thể nói là họa tinh từ tên trời rơi xuống. Kế hoạch được vạch ra lúc đầu đều bị sự xuất hiện đột nhiên của Âu Dương phá vỡ.</w:t>
      </w:r>
    </w:p>
    <w:p>
      <w:pPr>
        <w:pStyle w:val="BodyText"/>
      </w:pPr>
      <w:r>
        <w:t xml:space="preserve">Trước tiên không nói tới Thứ Kiêu Cung, cho dù chỉ dựa vào thân thể của Âu Dương, Tháp Khắc với huyết thống Man tộc cũng không chắc ai thắng ai thua. Nhưng bây giờ lại thêm một Thứ Kiêu Cung đánh đâu thắng đó không gì cản nổi. Đây chính là bi kịch của Tháp Khắc.</w:t>
      </w:r>
    </w:p>
    <w:p>
      <w:pPr>
        <w:pStyle w:val="Compact"/>
      </w:pPr>
      <w:r>
        <w:br w:type="textWrapping"/>
      </w:r>
      <w:r>
        <w:br w:type="textWrapping"/>
      </w:r>
    </w:p>
    <w:p>
      <w:pPr>
        <w:pStyle w:val="Heading2"/>
      </w:pPr>
      <w:bookmarkStart w:id="719" w:name="chương-742-đại-dũng-điện"/>
      <w:bookmarkEnd w:id="719"/>
      <w:r>
        <w:t xml:space="preserve">697. Chương 742: Đại Dũng Điện</w:t>
      </w:r>
    </w:p>
    <w:p>
      <w:pPr>
        <w:pStyle w:val="Compact"/>
      </w:pPr>
      <w:r>
        <w:br w:type="textWrapping"/>
      </w:r>
      <w:r>
        <w:br w:type="textWrapping"/>
      </w:r>
      <w:r>
        <w:t xml:space="preserve">- Được! Được! Được!</w:t>
      </w:r>
    </w:p>
    <w:p>
      <w:pPr>
        <w:pStyle w:val="BodyText"/>
      </w:pPr>
      <w:r>
        <w:t xml:space="preserve">Diệp Quân sờ vết thương trên mặt mình. Đối với hắn mà nói, loại vết thương nhỏ này không đáng là gì. Chỉ cần sau khi đi ra ngoài, cánh tay cụt của hắn cũng sẽ nhanh chóng mọc ra.</w:t>
      </w:r>
    </w:p>
    <w:p>
      <w:pPr>
        <w:pStyle w:val="BodyText"/>
      </w:pPr>
      <w:r>
        <w:t xml:space="preserve">- Ta khuyên ngươi không nên nói những lời uy hiếp gì đó với ta. Ta là một kẻ chán ghét phiền phức. Nếu như ta nghe thấy lời uy hiếp, ta không dám bảo đảm ta sợ sệt liền lập tức giết chết ngươi hay không!</w:t>
      </w:r>
    </w:p>
    <w:p>
      <w:pPr>
        <w:pStyle w:val="BodyText"/>
      </w:pPr>
      <w:r>
        <w:t xml:space="preserve">Âu Dương nói hết sức tà ác. Nhưng lúc này Âu Dương quá mức cường thế, không ai nghi ngờ lời Âu Dương nói.</w:t>
      </w:r>
    </w:p>
    <w:p>
      <w:pPr>
        <w:pStyle w:val="BodyText"/>
      </w:pPr>
      <w:r>
        <w:t xml:space="preserve">- Vừa nãy bên trong thế nào?</w:t>
      </w:r>
    </w:p>
    <w:p>
      <w:pPr>
        <w:pStyle w:val="BodyText"/>
      </w:pPr>
      <w:r>
        <w:t xml:space="preserve">Âu Dương nhìn Mạnh Cường đang đứng bên cạnh hỏi. Vừa nãy Mạnh Cường tức giận như vậy, có thể tưởng tượng được Đại Trí Điện kia nhất định không dễ dàng đi qua giống như hai đại điện phía trước.</w:t>
      </w:r>
    </w:p>
    <w:p>
      <w:pPr>
        <w:pStyle w:val="BodyText"/>
      </w:pPr>
      <w:r>
        <w:t xml:space="preserve">- Không ngờ hai tên rác rưởi này muốn hại chết ta!</w:t>
      </w:r>
    </w:p>
    <w:p>
      <w:pPr>
        <w:pStyle w:val="BodyText"/>
      </w:pPr>
      <w:r>
        <w:t xml:space="preserve">Mạnh Cường chỉ vào Mê Đồ Hòa Thượng cùng Diệp Quân phía trước mặt. Tuy rằng hiện tại hai người này đang rất phẫn nộ, nhưng khiếp sợ trước sự uy nghiêm của Âu Dương, bọn họ chỉ có thể nén giận.</w:t>
      </w:r>
    </w:p>
    <w:p>
      <w:pPr>
        <w:pStyle w:val="BodyText"/>
      </w:pPr>
      <w:r>
        <w:t xml:space="preserve">- Tình huống bên trong thế nào?</w:t>
      </w:r>
    </w:p>
    <w:p>
      <w:pPr>
        <w:pStyle w:val="BodyText"/>
      </w:pPr>
      <w:r>
        <w:t xml:space="preserve">Âu Dương nhìn Mạnh Cường hỏi lại. Trong Đại Trí Điện này nhất định có thứ gì hại người. Ba người này vốn không phải cùng một đội ngũ. Mà bây giờ không ngờ ba người đều tới cùng một chỗ. Thêm cả Bạch Tinh vào là tổng cộng bốn người. Nói cách khác đội ngũ gồm mười lăm người, bây giờ đã chết sáu người, chỉ còn lại có chín người.</w:t>
      </w:r>
    </w:p>
    <w:p>
      <w:pPr>
        <w:pStyle w:val="BodyText"/>
      </w:pPr>
      <w:r>
        <w:t xml:space="preserve">- Bên trong là một bàn cờ. Đi nhầm một bước sẽ dẫn động các cơ quan. Nói cách khác chúng ta muốn bước qua Đại Trí Điện nhất định phải thắng! Nhưng vừa nãy rõ ràng chúng ta đã sắp thắng, nhưng đột nhiên lại dẫn động cơ quan. Điều này thực sự khiến người ta có chút khó hiểu!</w:t>
      </w:r>
    </w:p>
    <w:p>
      <w:pPr>
        <w:pStyle w:val="BodyText"/>
      </w:pPr>
      <w:r>
        <w:t xml:space="preserve">Mạnh Cường có chút không rõ. Vừa nãy rõ ràng mình đã sắp thắng được bàn cờ đó, tại sao lại có thể dẫn động cơ quan?</w:t>
      </w:r>
    </w:p>
    <w:p>
      <w:pPr>
        <w:pStyle w:val="BodyText"/>
      </w:pPr>
      <w:r>
        <w:t xml:space="preserve">- Bàn cờ?</w:t>
      </w:r>
    </w:p>
    <w:p>
      <w:pPr>
        <w:pStyle w:val="BodyText"/>
      </w:pPr>
      <w:r>
        <w:t xml:space="preserve">Trên mặt Âu Dương hiện ra một nụ cười lạnh lùng. Đây mới vừa bắt đầu xâm nhập vào mộ của Yêu tổ, mười lăm người đã chết sáu người. Nếu như tiếp tục mình có thể sống hay không ai có thể biết được? Âu Dương vốn cảm thấy tự tin, hiện tại đã có chút dao động. Lúc này mới đi được bao xa? Còn muốn tiếp tục xâm nhập sâu vào nữa sao?</w:t>
      </w:r>
    </w:p>
    <w:p>
      <w:pPr>
        <w:pStyle w:val="BodyText"/>
      </w:pPr>
      <w:r>
        <w:t xml:space="preserve">Âu Dương im lặng không lên tiếng thoáng nhìn về phía mọi người. Hắn biết rõ tuy nguy hiểm như vậy, nhưng những người này lại vẫn muốn xông vào. Rõ ràng bọn họ đều phát điên vì truyền thừa của Yêu tổ. Vào lúc này bọn họ có thể liều lĩnh như vậy chỉ vì cái gọi là truyền thừa kia.</w:t>
      </w:r>
    </w:p>
    <w:p>
      <w:pPr>
        <w:pStyle w:val="BodyText"/>
      </w:pPr>
      <w:r>
        <w:t xml:space="preserve">- Truyền thừa truyền thừa! Truyền thừa đáng chết. Có thể tất cả căn bản chỉ là một sự quảng cáo!</w:t>
      </w:r>
    </w:p>
    <w:p>
      <w:pPr>
        <w:pStyle w:val="BodyText"/>
      </w:pPr>
      <w:r>
        <w:t xml:space="preserve">Trong lòng Âu Dương nghĩ như vậy, nhưng hắn vẫn đi theo mọi người cùng tiến vào trong Đại Trí Điện.</w:t>
      </w:r>
    </w:p>
    <w:p>
      <w:pPr>
        <w:pStyle w:val="BodyText"/>
      </w:pPr>
      <w:r>
        <w:t xml:space="preserve">- Nơi này mỗi lần chỉ có thể đi một người. Nếu như người kia thất bại, sẽ bị cơ quan bên trong giết chết. Vừa nãy ta đi trước. Nhưng khi ta sắp thắng lại dẫn động cơ quan còn lớn hơn. Cho nên ta không biết rốt cuộc làm sao mới qua được chỗ này!</w:t>
      </w:r>
    </w:p>
    <w:p>
      <w:pPr>
        <w:pStyle w:val="BodyText"/>
      </w:pPr>
      <w:r>
        <w:t xml:space="preserve">Mạnh Cường đứng ở trước cửa chỉ vào bàn cờ giống như thiên địa phía trước nói.</w:t>
      </w:r>
    </w:p>
    <w:p>
      <w:pPr>
        <w:pStyle w:val="BodyText"/>
      </w:pPr>
      <w:r>
        <w:t xml:space="preserve">- Ngươi! Đi thử xem!</w:t>
      </w:r>
    </w:p>
    <w:p>
      <w:pPr>
        <w:pStyle w:val="BodyText"/>
      </w:pPr>
      <w:r>
        <w:t xml:space="preserve">Âu Dương chỉ tay về phía Diệp Quân. Vừa nãy Âu Dương không giết Diệp Quân và Mê Đồ Hòa Thượng chính vì mục đích này. Bằng không với thủ đoạn của Âu Dương, có quỷ mới tin hai người này còn có thể sống sót!</w:t>
      </w:r>
    </w:p>
    <w:p>
      <w:pPr>
        <w:pStyle w:val="BodyText"/>
      </w:pPr>
      <w:r>
        <w:t xml:space="preserve">Âu Dương muốn để hai người kia làm tiên phong dò đường.</w:t>
      </w:r>
    </w:p>
    <w:p>
      <w:pPr>
        <w:pStyle w:val="BodyText"/>
      </w:pPr>
      <w:r>
        <w:t xml:space="preserve">- Ngươi làm vậy là muốn hại chết ta!</w:t>
      </w:r>
    </w:p>
    <w:p>
      <w:pPr>
        <w:pStyle w:val="BodyText"/>
      </w:pPr>
      <w:r>
        <w:t xml:space="preserve">Diệp Quân trừng mắt với Âu Dương. Lúc trước đã chết sáu người. Lúc này thi thể của sáu người kia còn nát vụn từng mảnh trong bàn cờ. Nếu để cho hắn đi vào gần như là thập tử vô sinh!</w:t>
      </w:r>
    </w:p>
    <w:p>
      <w:pPr>
        <w:pStyle w:val="BodyText"/>
      </w:pPr>
      <w:r>
        <w:t xml:space="preserve">- Ngươi có thể lựa chọn không đi. Tuy nhiên nếu vậy hiện tại ngươi sẽ chết. Cho nên có nguyện ý hay không hoàn toàn dựa vào lựa chọn của một mình ngươi. Nói không chừng đánh cược một lần còn có đường sống!</w:t>
      </w:r>
    </w:p>
    <w:p>
      <w:pPr>
        <w:pStyle w:val="BodyText"/>
      </w:pPr>
      <w:r>
        <w:t xml:space="preserve">Trên mặt Âu Dương hiện lên một nụ cười giống như ác ma. Đây mới thực sự là Âu Dương.</w:t>
      </w:r>
    </w:p>
    <w:p>
      <w:pPr>
        <w:pStyle w:val="BodyText"/>
      </w:pPr>
      <w:r>
        <w:t xml:space="preserve">Yên Hồng ở bên cạnh nhìn Âu Dương này. Vẻ ôn tồn lễ độ của Âu Dương lúc trước đã hoàn toàn biến mất. Bây giờ Âu Dương chính là sát thần trong tuyết vực kia, là sát thần đã không ngừng tiêu diệt những người đi cùng nàng.</w:t>
      </w:r>
    </w:p>
    <w:p>
      <w:pPr>
        <w:pStyle w:val="BodyText"/>
      </w:pPr>
      <w:r>
        <w:t xml:space="preserve">Nhưng chỉ có điều một sát thần như vậy lại vĩnh viễn lưu lại trong lòng của nàng. Dù thế nào, nàng cũng không thể tiêu diệt được cái bóng dáng kia. Chính vì vậy, Yên Hồng đã dấu một mũi tên huyết sắc do Âu Dương bắn hỏng. Nhờ đó sau này mới có Tu La Tiễn.</w:t>
      </w:r>
    </w:p>
    <w:p>
      <w:pPr>
        <w:pStyle w:val="BodyText"/>
      </w:pPr>
      <w:r>
        <w:t xml:space="preserve">- Chết thì chết. Ta không thể nào làm người chết thế cho ngươi!</w:t>
      </w:r>
    </w:p>
    <w:p>
      <w:pPr>
        <w:pStyle w:val="BodyText"/>
      </w:pPr>
      <w:r>
        <w:t xml:space="preserve">Vào lúc này Diệp Quân cũng trở nên lưu manh. Hắn đứng ở đó trừng mắt với Âu Dương chết sống không chịu tiến lên.</w:t>
      </w:r>
    </w:p>
    <w:p>
      <w:pPr>
        <w:pStyle w:val="BodyText"/>
      </w:pPr>
      <w:r>
        <w:t xml:space="preserve">Phụt...</w:t>
      </w:r>
    </w:p>
    <w:p>
      <w:pPr>
        <w:pStyle w:val="BodyText"/>
      </w:pPr>
      <w:r>
        <w:t xml:space="preserve">Một đạo huyết quang chợt hiện lên. Một cái đầu người lăn xuống đất. Cái đầu kia chính là đầu của Diệp Quân. Mãi đến một giây trước lúc đầu bị chém xuống, Diệp Quân vẫn không tin Âu Dương sẽ ra tay độc ác như vậy.</w:t>
      </w:r>
    </w:p>
    <w:p>
      <w:pPr>
        <w:pStyle w:val="BodyText"/>
      </w:pPr>
      <w:r>
        <w:t xml:space="preserve">- A...</w:t>
      </w:r>
    </w:p>
    <w:p>
      <w:pPr>
        <w:pStyle w:val="BodyText"/>
      </w:pPr>
      <w:r>
        <w:t xml:space="preserve">Yên Hồng nhìn thấy Âu Dương đột nhiên ra tay giết chết Diệp Quân, nhìn thân thể mất đầu phun trào máu tươi, Yên Hồng không nhịn được kêu lên. Mê Đồ Hòa Thượng đang đứng bên cạnh Diệp Quân lập tức bị máu trên người Diệp Quân phun ra, toàn thân trở thành một người máu.</w:t>
      </w:r>
    </w:p>
    <w:p>
      <w:pPr>
        <w:pStyle w:val="BodyText"/>
      </w:pPr>
      <w:r>
        <w:t xml:space="preserve">Cảm nhận máu tươi bắn lên người, Mê Đồ Hòa Thượng có chút không dám tin tưởng! Đó là một tiên tôn. Hắn nói giết thì giết? Tên Âu Dương này quả nhiên chính là sát thần trong truyền thuyết, một sát thần giết người không cần bất kỳ lý do gì.</w:t>
      </w:r>
    </w:p>
    <w:p>
      <w:pPr>
        <w:pStyle w:val="BodyText"/>
      </w:pPr>
      <w:r>
        <w:t xml:space="preserve">- Ngươi! Có đi hay không?</w:t>
      </w:r>
    </w:p>
    <w:p>
      <w:pPr>
        <w:pStyle w:val="BodyText"/>
      </w:pPr>
      <w:r>
        <w:t xml:space="preserve">Âu Dương khẽ vỗ về Thứ Kiêu Cung đang chuyển động bên cạnh người, một ngón tay chỉ vào Mê Đồ Hòa Thượng hỏi. Vấn đề này hỏi cũng quá nghệ thuật. Thế này gọi là hỏi sao? Căn bản chính là mệnh lệnh!</w:t>
      </w:r>
    </w:p>
    <w:p>
      <w:pPr>
        <w:pStyle w:val="BodyText"/>
      </w:pPr>
      <w:r>
        <w:t xml:space="preserve">- Đi... Đi... Đi...</w:t>
      </w:r>
    </w:p>
    <w:p>
      <w:pPr>
        <w:pStyle w:val="BodyText"/>
      </w:pPr>
      <w:r>
        <w:t xml:space="preserve">Mê Đồ Hòa Thượng đúng là không dám có chút tức giận. Vào lúc này nếu như hắn nói không đi, chỉ sợ kết cục sẽ giống như Diệp Quân, bỏ đầu lại chỗ này. Rời đi nói không chừng mình còn có một đường sống. Mê Đồ Hòa Thượng không phải kẻ ngốc. Hắn phải nắm lấy đường sống trong tay mình.</w:t>
      </w:r>
    </w:p>
    <w:p>
      <w:pPr>
        <w:pStyle w:val="BodyText"/>
      </w:pPr>
      <w:r>
        <w:t xml:space="preserve">- Cố mà thua đi!</w:t>
      </w:r>
    </w:p>
    <w:p>
      <w:pPr>
        <w:pStyle w:val="BodyText"/>
      </w:pPr>
      <w:r>
        <w:t xml:space="preserve">Âu Dương nhìn ván cờ kia, có lẽ một đứa trẻ cũng có thể thắng được. Với ván cờ như vậy còn muốn nhốt người lại đây sao? Đây căn bản lại không thể! Nếu nơi này gọi là Đại Trí Điện, Âu Dương lý giải trí tuệ này có hai loại. Một loại là trí tuệ mọi người thường nói tới. Một loại khác đó là đại trí giả ngu. Nơi này nên dùng đại trí giả ngu.</w:t>
      </w:r>
    </w:p>
    <w:p>
      <w:pPr>
        <w:pStyle w:val="BodyText"/>
      </w:pPr>
      <w:r>
        <w:t xml:space="preserve">Một khi Yêu tổ này hung bạo như vậy, cho dù hắn chết, tất nhiên cũng không muốn để người ta có thể thắng hắn. Chỉ cần có người thắng hắn vậy người đó phải chết. Cho nên cứ thua mà chơi. Một mặt có thể chứng minh trí tuệ của người tới đây, có thể nghĩ tới một điểm này. Điểm thứ hai cũng vừa vặn là đại trí giả ngu!</w:t>
      </w:r>
    </w:p>
    <w:p>
      <w:pPr>
        <w:pStyle w:val="BodyText"/>
      </w:pPr>
      <w:r>
        <w:t xml:space="preserve">- Thua?</w:t>
      </w:r>
    </w:p>
    <w:p>
      <w:pPr>
        <w:pStyle w:val="BodyText"/>
      </w:pPr>
      <w:r>
        <w:t xml:space="preserve">Mê Đồ Hòa Thượng nghe thấy Âu Dương nói vậy, đầu tiên hắn cực kỳ sự phẫn nộ. Dù sao theo một người bình thường mà xứt, thắng còn phải chết, thua không phải là trực tiếp chịu chết sao? Nhưng Mê Đồ Hòa Thượng không phải là người bình thường. Đầu hắn cũng không ngu ngốc như Diệp Quân.Trong nháy mắt dường như hắn đã hiểu rõ điều gì. Không ngờ hắn gật đầu bước chân vào trong ván cờ.</w:t>
      </w:r>
    </w:p>
    <w:p>
      <w:pPr>
        <w:pStyle w:val="BodyText"/>
      </w:pPr>
      <w:r>
        <w:t xml:space="preserve">Sau khi Mê Đồ Hòa Thượng tiến vào ván cờ, ván cờ thiên địa bắt đầu cuồn cuộn. Vô số quân cờ bắt đầu đi lại trên bàn cờ</w:t>
      </w:r>
    </w:p>
    <w:p>
      <w:pPr>
        <w:pStyle w:val="Compact"/>
      </w:pPr>
      <w:r>
        <w:br w:type="textWrapping"/>
      </w:r>
      <w:r>
        <w:br w:type="textWrapping"/>
      </w:r>
    </w:p>
    <w:p>
      <w:pPr>
        <w:pStyle w:val="Heading2"/>
      </w:pPr>
      <w:bookmarkStart w:id="720" w:name="chương-743-tự-tàn-1"/>
      <w:bookmarkEnd w:id="720"/>
      <w:r>
        <w:t xml:space="preserve">698. Chương 743: Tự Tàn (1)</w:t>
      </w:r>
    </w:p>
    <w:p>
      <w:pPr>
        <w:pStyle w:val="Compact"/>
      </w:pPr>
      <w:r>
        <w:br w:type="textWrapping"/>
      </w:r>
      <w:r>
        <w:br w:type="textWrapping"/>
      </w:r>
      <w:r>
        <w:t xml:space="preserve">Mê Đồ Hòa Thượng giống như cố ý, làm sao có thể thua. Sau khi hắn đi quân cờ, mây mù bắt đầu chậm rãi tan biến. Thời điểm Mê Đồ Hòa Thượng hoàn toàn thua ván cờ đó, một chiếc cầu giống như cầu vồng hiện ra ở giữa đại điện. thời điểm đã xuất hiện ở giữa đại điện.</w:t>
      </w:r>
    </w:p>
    <w:p>
      <w:pPr>
        <w:pStyle w:val="BodyText"/>
      </w:pPr>
      <w:r>
        <w:t xml:space="preserve">- Làm sao ngươi nghĩ ra được?</w:t>
      </w:r>
    </w:p>
    <w:p>
      <w:pPr>
        <w:pStyle w:val="BodyText"/>
      </w:pPr>
      <w:r>
        <w:t xml:space="preserve">Mạnh Cường không ngờ được Âu Dương phá được ván cờ đã chết sáu người. Nếu tính cả tên quỷ không may Diệp Quân kia, bây giờ đã chết bảy người. Còn lại tám người bọn họ, nếu như không có trí tuệ của Âu Dương, sợ cuối cùng mặc dù không phải toàn quân bị diệt nhưng ít nhất cũng phải chết một nửa trở lên.</w:t>
      </w:r>
    </w:p>
    <w:p>
      <w:pPr>
        <w:pStyle w:val="BodyText"/>
      </w:pPr>
      <w:r>
        <w:t xml:space="preserve">- Đại trí giả ngu!</w:t>
      </w:r>
    </w:p>
    <w:p>
      <w:pPr>
        <w:pStyle w:val="BodyText"/>
      </w:pPr>
      <w:r>
        <w:t xml:space="preserve">Âu Dương chỉ vào vài chữ bên cạnh bàn cờ. Thật ra hắn không nhận ra bốn chữ này. Tuy nhiên vừa nãy khi hắn còn chưa đánh hắn đã hỏi Cốc Thanh Vũ một chút. Bốn chữ này là do Cốc Thanh Vũ nói cho hắn biết. Cũng chính bởi vì bốn chữ này, hắn mới có thể nghĩ tới tất cả những điều này.</w:t>
      </w:r>
    </w:p>
    <w:p>
      <w:pPr>
        <w:pStyle w:val="BodyText"/>
      </w:pPr>
      <w:r>
        <w:t xml:space="preserve">- Đại trí giả ngu...</w:t>
      </w:r>
    </w:p>
    <w:p>
      <w:pPr>
        <w:pStyle w:val="BodyText"/>
      </w:pPr>
      <w:r>
        <w:t xml:space="preserve">Nhìn bốn chữ này, tất nhiều người thật sự không còn gì để nói. Thật ra bốn chữ này chẳng nói rõ được điều gì. Tất cả vẫn là do trí tuệ của Âu Dương đưa ra quyết định.</w:t>
      </w:r>
    </w:p>
    <w:p>
      <w:pPr>
        <w:pStyle w:val="BodyText"/>
      </w:pPr>
      <w:r>
        <w:t xml:space="preserve">- Đi thôi con lừa ngốc!</w:t>
      </w:r>
    </w:p>
    <w:p>
      <w:pPr>
        <w:pStyle w:val="BodyText"/>
      </w:pPr>
      <w:r>
        <w:t xml:space="preserve">Âu Dương nhìn Mê Đồ Hòa Thượng từ trong ván cờ bước ra, rất không khách khí kêu lên một câu mà người xuất gia không thích nghe nhất. Tuy nhiên Mê Đồ Hòa Thượng lại là một người có thể chịu được. Cho dù đối mặt với sự trào phúng của Âu Dương, người ta vì mạng sống cũng không thả một cái rắm. Hơn nữa không cần Âu Dương lại nhắc nhở, hắn đã là người đầu tiên bước lên con đường cầu vồng kia.</w:t>
      </w:r>
    </w:p>
    <w:p>
      <w:pPr>
        <w:pStyle w:val="BodyText"/>
      </w:pPr>
      <w:r>
        <w:t xml:space="preserve">Chờ sau khi Mê Đồ Hòa Thượng bước qua con đường cầu vồng, mỗi người trong đoàn mới đi lên. Sau đó từng người xuyên qua con đường cầu vồng. Đến lúc này bọn họ coi như đã miễn cưỡng thông qua Đại Trí Điện. Tuy nhiên sau Đại Trí Điện vẫn là một quần thể kiến trúc. Quần thể kiến trúc này còn lớn hơn Đại Trí Điện phía trước gấp mấy lần. Một tấm biển vàng phía trước điện giống như đang treo giữa bầu trời.</w:t>
      </w:r>
    </w:p>
    <w:p>
      <w:pPr>
        <w:pStyle w:val="BodyText"/>
      </w:pPr>
      <w:r>
        <w:t xml:space="preserve">- Đại Dũng Điện!</w:t>
      </w:r>
    </w:p>
    <w:p>
      <w:pPr>
        <w:pStyle w:val="BodyText"/>
      </w:pPr>
      <w:r>
        <w:t xml:space="preserve">Lần này không cần Cốc Thanh Vũ nói, đại nhân đại nghĩa, đại trí đại dũng, Yêu tổ này thật sự chẳng biết xấu hổ. Một người muốn chiếm lấy tất cả...</w:t>
      </w:r>
    </w:p>
    <w:p>
      <w:pPr>
        <w:pStyle w:val="BodyText"/>
      </w:pPr>
      <w:r>
        <w:t xml:space="preserve">Nhìn Đại Dũng Điện phía trước, Âu Dương không nói gì thêm, quay đầu nhìn về phía Mê Đồ Hòa Thượng dùng tay ra hiệu hắn dẫn đường đi về phía trước. Mọi người đều đi theo phía sau Mê Đồ Hòa Thượng. Mọi người không sợ Mê Đồ Hòa Thượng giở trò vì, bởi vì mạng chính là của bản thân hắn. Nếu như hắn làm loạn, người chết đầu tiên chính là bản thân hắn.</w:t>
      </w:r>
    </w:p>
    <w:p>
      <w:pPr>
        <w:pStyle w:val="BodyText"/>
      </w:pPr>
      <w:r>
        <w:t xml:space="preserve">- Ba điện phía trước đều có đáp án tương ứng với tên của ba điện. Đại Dũng Điện này chắc phải dùng bạo lực thông qua!</w:t>
      </w:r>
    </w:p>
    <w:p>
      <w:pPr>
        <w:pStyle w:val="BodyText"/>
      </w:pPr>
      <w:r>
        <w:t xml:space="preserve">Cốc Thanh Vũ mở miệng nói. Thật ra không cần hắn nói hầu hết mọi người đều đã nghĩ ra. Chỉ có điều mọi người đều cảm thấy rất lo lắng. Dù sao hiện tại mọi người đều bị phong ấn lực lượng. Nếu như nói dùng lực chiến đấu, sợ là chỉ có Âu Dương còn có một tia. Nếu ở nơi này bọn họ đụng phải yêu vật lợi hại nào đó, vậy bọn họ gần như sẽ có cục diện toàn quân bị diệt.</w:t>
      </w:r>
    </w:p>
    <w:p>
      <w:pPr>
        <w:pStyle w:val="BodyText"/>
      </w:pPr>
      <w:r>
        <w:t xml:space="preserve">- Không cần lo lắng. Chẳng lẽ các ngươi không phát hiện ra sao? Tên Yêu tổ thối tha này từng bước dẫn dắt chúng ta đến đây. Nói vậy chắc chắn hắn sẽ không chế tạo cho chúng ta một tuyệt cảnh ở đây. Nếu không hắn bỏ nhiêu tâm tư phía trước như vậy không phải đã uổng phí sao? Ta nghĩ hắn muốn kéo chúng ta vào bên trong, sau đó hẳn là có kế hoạch gì khó nói!</w:t>
      </w:r>
    </w:p>
    <w:p>
      <w:pPr>
        <w:pStyle w:val="BodyText"/>
      </w:pPr>
      <w:r>
        <w:t xml:space="preserve">Mộc Tùng vẫn không mở miệng, hiện tại đã mở miệng nói.</w:t>
      </w:r>
    </w:p>
    <w:p>
      <w:pPr>
        <w:pStyle w:val="BodyText"/>
      </w:pPr>
      <w:r>
        <w:t xml:space="preserve">- Đúng ta cảm thấy Mộc Tùng nói đúng. Ba điện phía trước, hắn bỏ ra nhiều tâm tư như vậy, chung quy sẽ không mắc bệnh thần kinh giết chết tất cả chúng ta trong Đại Dũng Điện này mới đúng...</w:t>
      </w:r>
    </w:p>
    <w:p>
      <w:pPr>
        <w:pStyle w:val="BodyText"/>
      </w:pPr>
      <w:r>
        <w:t xml:space="preserve">Mạnh Cường thể hiện sự tán thành.</w:t>
      </w:r>
    </w:p>
    <w:p>
      <w:pPr>
        <w:pStyle w:val="BodyText"/>
      </w:pPr>
      <w:r>
        <w:t xml:space="preserve">Giống như xác minh lời nói của Mạnh Cường, bọn họ vừa bước vào trong Đại Dũng Điện liền phát hiện không gian của nơi này vô cùng rộng lớn. Tại vị trí trung tâm của Đại Dũng Điện, có tám người đang đứng quay lưng về phía bọn họ!</w:t>
      </w:r>
    </w:p>
    <w:p>
      <w:pPr>
        <w:pStyle w:val="BodyText"/>
      </w:pPr>
      <w:r>
        <w:t xml:space="preserve">- Hẳn là chúng ta phải khiêu chiến rồi!</w:t>
      </w:r>
    </w:p>
    <w:p>
      <w:pPr>
        <w:pStyle w:val="BodyText"/>
      </w:pPr>
      <w:r>
        <w:t xml:space="preserve">Mê Đồ Hòa Thượng không dám tùy tiện. Vào lúc này hắn sớm đã bị Âu Dương dọa tới mức sợ vỡ mật. Đồng thời hắn cũng biết, nếu không phải mình còn có một tia giá trị lợi dụng, sợ là kết cục của mình cũng giống như Diệp Quân.</w:t>
      </w:r>
    </w:p>
    <w:p>
      <w:pPr>
        <w:pStyle w:val="BodyText"/>
      </w:pPr>
      <w:r>
        <w:t xml:space="preserve">- Không đúng! Tám người này có gì đó quái lạ!</w:t>
      </w:r>
    </w:p>
    <w:p>
      <w:pPr>
        <w:pStyle w:val="BodyText"/>
      </w:pPr>
      <w:r>
        <w:t xml:space="preserve">Âu Dương nhìn vào nhân ảnh kia. Ánh mắt của những người khác kém xa hắn. Người khác không nhìn thấy rõ tám nhân ảnh, nhưng Âu Dương lại nhìn thấy rất rõ ràng.</w:t>
      </w:r>
    </w:p>
    <w:p>
      <w:pPr>
        <w:pStyle w:val="BodyText"/>
      </w:pPr>
      <w:r>
        <w:t xml:space="preserve">- Sao có thể như vậy được! Nơi này sao lại có tám người giống chúng ta?</w:t>
      </w:r>
    </w:p>
    <w:p>
      <w:pPr>
        <w:pStyle w:val="BodyText"/>
      </w:pPr>
      <w:r>
        <w:t xml:space="preserve">Sau khi mọi người tiếp cận, rốt cuộc mọi người đã thấy rõ tám nhân ảnh này. Mặc dù đưa lưng về phía bọn họ, nhưng mọi người đều vô cùng quen thuộc với chính mình. Lúc này không ngờ tám nhân ảnh đứng ở nơi đó, lại chính là tám người bọn họ!</w:t>
      </w:r>
    </w:p>
    <w:p>
      <w:pPr>
        <w:pStyle w:val="BodyText"/>
      </w:pPr>
      <w:r>
        <w:t xml:space="preserve">- Chuyện gì thế này? Lẽ nào tên Yêu tổ chết tiệ kia thật sự còn sống?</w:t>
      </w:r>
    </w:p>
    <w:p>
      <w:pPr>
        <w:pStyle w:val="BodyText"/>
      </w:pPr>
      <w:r>
        <w:t xml:space="preserve">Mê Đồ Hòa Thượng có chút sợ mất mật. Thật ra nếu không phải vì truyền thừa của tên Yêu tổ chết tiệt kia, hắn tuyệt đối không đi tới đây.</w:t>
      </w:r>
    </w:p>
    <w:p>
      <w:pPr>
        <w:pStyle w:val="BodyText"/>
      </w:pPr>
      <w:r>
        <w:t xml:space="preserve">- Không thể nào! Yêu tổ chắc chắn đã chết. Nhưng vì sao nơi này lại xuất hiện đúng tám người giống hệt với chúng ta. Lẽ nào ngàn vạn năm trước hắn đã có thể tính ra được tám người chúng ta sẽ đi tới nơi này sao?</w:t>
      </w:r>
    </w:p>
    <w:p>
      <w:pPr>
        <w:pStyle w:val="BodyText"/>
      </w:pPr>
      <w:r>
        <w:t xml:space="preserve">Đương nhiên Mạnh Cường không cho rằng Yêu tổ có thể sống ngàn vạn năm. Nếu như Yêu tổ thật sự sống sót, vậy trừ phi hắn bị lừa đá trúng đầu, bằng không tuyệt đối sẽ không niêm phong chính mình trong huyệt mộ này.</w:t>
      </w:r>
    </w:p>
    <w:p>
      <w:pPr>
        <w:pStyle w:val="BodyText"/>
      </w:pPr>
      <w:r>
        <w:t xml:space="preserve">- Đây là huyễn ảnh!</w:t>
      </w:r>
    </w:p>
    <w:p>
      <w:pPr>
        <w:pStyle w:val="BodyText"/>
      </w:pPr>
      <w:r>
        <w:t xml:space="preserve">Con mắt Âu Dương đã biến thành màu vàng kim. Lúc này tám nhân ảnh trong mắt hắn đã biến thành tám đạo sương mù. Đây chính là sự xuất hiện của huyễn ảnh. Tuy nhiên bọn chúng không phải hoàn toàn là huyễn ảnh. Bọn chúng chính là kết quả của lực lượng trong lòng đất của cung điện này ngưng tụ ra, gần giống như yêu ma.</w:t>
      </w:r>
    </w:p>
    <w:p>
      <w:pPr>
        <w:pStyle w:val="BodyText"/>
      </w:pPr>
      <w:r>
        <w:t xml:space="preserve">Tám nhân ảnh này ngoại trừ cái bóng của Âu Dương không có binh khí ra, nhân ảnh của những người khác đều cầm binh khí tốt nhất của họ.</w:t>
      </w:r>
    </w:p>
    <w:p>
      <w:pPr>
        <w:pStyle w:val="BodyText"/>
      </w:pPr>
      <w:r>
        <w:t xml:space="preserve">Bạch Tinh cầm một cây gậy lớn, Mạnh Cường cầm Kỳ Lân Nha, Mê Đồ Hòa Thượng cầm thiền trượng. Thậm chí ngay cả Tu La Tiễn cũng xuất hiện bên cạnh Yên Hồng. Chỉ có Thứ Kiêu Cung không xuất hiện ở trong đó.</w:t>
      </w:r>
    </w:p>
    <w:p>
      <w:pPr>
        <w:pStyle w:val="BodyText"/>
      </w:pPr>
      <w:r>
        <w:t xml:space="preserve">- Thánh binh quả nhiên là thánh binh. Cho dù là lòng đất trong cung điện này quỷ dị như vậy cungx không thể bắt chước được Thứ Kiêu Cung!</w:t>
      </w:r>
    </w:p>
    <w:p>
      <w:pPr>
        <w:pStyle w:val="BodyText"/>
      </w:pPr>
      <w:r>
        <w:t xml:space="preserve">Mạnh Cường nhìn tám nhân ảnh kia, thấy chỉ thiếu mỗi Thứ Kiêu Cung. Hắn biết, đó là bởi vì Thứ Kiêu Cung chính là thánh binh, căn bản không phải dễ dàng bắt chước được như vậy.</w:t>
      </w:r>
    </w:p>
    <w:p>
      <w:pPr>
        <w:pStyle w:val="BodyText"/>
      </w:pPr>
      <w:r>
        <w:t xml:space="preserve">- Xem ra khó tránh khỏi phải chiến đấu một trận!</w:t>
      </w:r>
    </w:p>
    <w:p>
      <w:pPr>
        <w:pStyle w:val="BodyText"/>
      </w:pPr>
      <w:r>
        <w:t xml:space="preserve">Âu Dương biết, ngày hôm nay nếu như mình không chém được cái bóng của mình, vậy ai cũng không đi được.</w:t>
      </w:r>
    </w:p>
    <w:p>
      <w:pPr>
        <w:pStyle w:val="BodyText"/>
      </w:pPr>
      <w:r>
        <w:t xml:space="preserve">- Ta tới đây!</w:t>
      </w:r>
    </w:p>
    <w:p>
      <w:pPr>
        <w:pStyle w:val="BodyText"/>
      </w:pPr>
      <w:r>
        <w:t xml:space="preserve">Mộc Tùng xông lên đầu tiên. Lúc này trong tay hắn đã cầm một thanh trường kiếm màu vàng kim. Tuy thanh trường kiếm này không bằng Kỳ Lân Nha, nhưng cũng lầ Tiên khí. Thời điểm hắn lao ra, cái bóng phía đối diện cũng rút một trường kiếm giống hệt của Mộc Tùng lao tới chỗ Mộc Tùng.</w:t>
      </w:r>
    </w:p>
    <w:p>
      <w:pPr>
        <w:pStyle w:val="BodyText"/>
      </w:pPr>
      <w:r>
        <w:t xml:space="preserve">Trong lúc nhất thời hai người chiến đấu với nhau. Mọi người bất ngờ phát hiện, không ngờ cái bóng này có lực chiến đấu hoàn toàn tương tự với Mộc Tùng. Hắn chỉ có thể sử dụng năng lực Mộc Tùng sử dụng lúc này, không sử dụng bất kỳ tiên thuật nào.</w:t>
      </w:r>
    </w:p>
    <w:p>
      <w:pPr>
        <w:pStyle w:val="Compact"/>
      </w:pPr>
      <w:r>
        <w:br w:type="textWrapping"/>
      </w:r>
      <w:r>
        <w:br w:type="textWrapping"/>
      </w:r>
    </w:p>
    <w:p>
      <w:pPr>
        <w:pStyle w:val="Heading2"/>
      </w:pPr>
      <w:bookmarkStart w:id="721" w:name="chương-744-tự-tàn-2"/>
      <w:bookmarkEnd w:id="721"/>
      <w:r>
        <w:t xml:space="preserve">699. Chương 744: Tự Tàn (2)</w:t>
      </w:r>
    </w:p>
    <w:p>
      <w:pPr>
        <w:pStyle w:val="Compact"/>
      </w:pPr>
      <w:r>
        <w:br w:type="textWrapping"/>
      </w:r>
      <w:r>
        <w:br w:type="textWrapping"/>
      </w:r>
      <w:r>
        <w:t xml:space="preserve">- Xem ra những thứ này đều thuộc về tâm ma. Chúng ta lên đi!</w:t>
      </w:r>
    </w:p>
    <w:p>
      <w:pPr>
        <w:pStyle w:val="BodyText"/>
      </w:pPr>
      <w:r>
        <w:t xml:space="preserve">Mạnh Cường cũng một người cuồng chiến đấu. Nhìn đến đây hắn rốt cuộc không nhịn được, liền rút ra Kỳ Lân Nha. Một tiếng kỳ lân rống giận xuất hiện. Mạnh Cường là người thứ hai xông lên.</w:t>
      </w:r>
    </w:p>
    <w:p>
      <w:pPr>
        <w:pStyle w:val="BodyText"/>
      </w:pPr>
      <w:r>
        <w:t xml:space="preserve">Sau khi Mạnh Cường ra tay, ngoại trừ Âu Dương ra, những người khác đều lựa chọn ra tay.</w:t>
      </w:r>
    </w:p>
    <w:p>
      <w:pPr>
        <w:pStyle w:val="BodyText"/>
      </w:pPr>
      <w:r>
        <w:t xml:space="preserve">- Không đúng! Có gì đó quái lạ. Tuy rằng những thứ này là huyễn ảnh, có lực chiến đấu không kém hơn người thật, nhưng bất luận như thế nào những huyễn ảnh này cũng tuyệt đối không thể nào thắng được người thật. Nếu như dễ dàng thông qua Đại Dũng Điện như vậy, còn dùng tên Đại Dũng Điện làm gì!</w:t>
      </w:r>
    </w:p>
    <w:p>
      <w:pPr>
        <w:pStyle w:val="BodyText"/>
      </w:pPr>
      <w:r>
        <w:t xml:space="preserve">Từ đầu đến cuối Âu Dương không hề ra tay. Cái bóng Âu Dương cũng vẫn đứng ở nơi đó. Khi Âu Dương nhìn về phía cái bóng của mình, chỉ thấy cái bóng của Âu Dương bất ngờ quay đầu nhìn hắn nở nụ cười tà ác.</w:t>
      </w:r>
    </w:p>
    <w:p>
      <w:pPr>
        <w:pStyle w:val="BodyText"/>
      </w:pPr>
      <w:r>
        <w:t xml:space="preserve">Âu Dương đã quá quen thuộc với nụ cười này. Mỗi khi mình có âm mưu quỷ kế gì đó, thông thường đều lộ ra nụ cười như vậy. Mà lúc này không ngờ cái bóng kia lại bắt chước mình như vậy. Điều này thực sự có chút khủng bố.</w:t>
      </w:r>
    </w:p>
    <w:p>
      <w:pPr>
        <w:pStyle w:val="BodyText"/>
      </w:pPr>
      <w:r>
        <w:t xml:space="preserve">Phụt...</w:t>
      </w:r>
    </w:p>
    <w:p>
      <w:pPr>
        <w:pStyle w:val="BodyText"/>
      </w:pPr>
      <w:r>
        <w:t xml:space="preserve">- A...</w:t>
      </w:r>
    </w:p>
    <w:p>
      <w:pPr>
        <w:pStyle w:val="BodyText"/>
      </w:pPr>
      <w:r>
        <w:t xml:space="preserve">Bỗng nhiên, từ phía Mộc Tùng truyền đến một tiếng hét thảm. Chỉ thấy Mộc Tùng đâm một kiếm xuyên qua cánh tay trái cái bóng của mình. Sau khi cái bóng bị đâm xuyên qua cánh tay trái, khiến một mảnh sương mù chớp động. Sau khi sương mù tan đi, cái bóng lại hồi phục như lúc ban đầu. Nhưng đồng dạng có một vết thương đã xuất hiện ở trên cánh tay Mộc Tùng!</w:t>
      </w:r>
    </w:p>
    <w:p>
      <w:pPr>
        <w:pStyle w:val="BodyText"/>
      </w:pPr>
      <w:r>
        <w:t xml:space="preserve">- Không trách được!</w:t>
      </w:r>
    </w:p>
    <w:p>
      <w:pPr>
        <w:pStyle w:val="BodyText"/>
      </w:pPr>
      <w:r>
        <w:t xml:space="preserve">Thấy cảnh tượng này, rất nhiều người đều bối rối. Hóa ra những cái bóng này chính là mình. Gây tổn thương cho cái bóng chính là gây tổn thương cho mình. Cái bóng là do sương mù hình thành. Thông thường cái bóng sẽ không bị thương. Nhưng người lại bị thương... Thế còn đánh thế nào được nữa. Ngươi đánh trúng cái bóng ngươi bị thương. Cái bóng đánh trúng ngươi, ngươi cũng bị thương... Nói như vậy, bất kể đánh như thế nào cũng chỉ có một con đường chết!</w:t>
      </w:r>
    </w:p>
    <w:p>
      <w:pPr>
        <w:pStyle w:val="BodyText"/>
      </w:pPr>
      <w:r>
        <w:t xml:space="preserve">Sau khi Mộc Tùng bị thương, mọi người vừa nãy còn vô cùng khí thế, trong lúc nhất thời không ngờ lạnh xuống. Tất cả mọi người bắt đầu sợ đầu sợ đuôi. Sau khi mọi người sợ đầu sợ đuôi, mọi người bắt đầu bị cái bóng ép lùi.</w:t>
      </w:r>
    </w:p>
    <w:p>
      <w:pPr>
        <w:pStyle w:val="BodyText"/>
      </w:pPr>
      <w:r>
        <w:t xml:space="preserve">- Nhất định có phương pháp phá trận. Yêu tổ dẫn tất cả mọi người tới nơi này, không thể nào để mọi người đều chết ở đây được!</w:t>
      </w:r>
    </w:p>
    <w:p>
      <w:pPr>
        <w:pStyle w:val="BodyText"/>
      </w:pPr>
      <w:r>
        <w:t xml:space="preserve">Từ đầu đến cuối Âu Dương đều không ra tay. Chỉ cần hắn không ra tay, cái bóng của hắn sẽ không chủ động công kích.</w:t>
      </w:r>
    </w:p>
    <w:p>
      <w:pPr>
        <w:pStyle w:val="BodyText"/>
      </w:pPr>
      <w:r>
        <w:t xml:space="preserve">- Mụ nội hắn, đây không phải là tuyệt cảnh sao?</w:t>
      </w:r>
    </w:p>
    <w:p>
      <w:pPr>
        <w:pStyle w:val="BodyText"/>
      </w:pPr>
      <w:r>
        <w:t xml:space="preserve">Mạnh Cường bị cái bóng của mình dùng Kỳ Lân Nha ép đến mức phải lùi vào tong một góc. Mà lúc này đây cái bóng tấn công dũng mãnh giống như không muốn sống, căn bản không sợ bất kỳ bị thương nào. Sau khi Mạnh Cường mấy lần đâm trọng thương cái bóng, sau đó có cơ hội trước sau lại không dám ra tay.</w:t>
      </w:r>
    </w:p>
    <w:p>
      <w:pPr>
        <w:pStyle w:val="BodyText"/>
      </w:pPr>
      <w:r>
        <w:t xml:space="preserve">Nói đùa, vào thời điểm này đâm trọng thương cái bóng thì khác nào lấy mạng của chính mình!</w:t>
      </w:r>
    </w:p>
    <w:p>
      <w:pPr>
        <w:pStyle w:val="BodyText"/>
      </w:pPr>
      <w:r>
        <w:t xml:space="preserve">- Đại nhân đại nghĩa, đại trí đại dũng! Nhân từ, đại nghĩa, đại trí giả ngu. Vậy Đại Dũng Điện này lại là cái gì?</w:t>
      </w:r>
    </w:p>
    <w:p>
      <w:pPr>
        <w:pStyle w:val="BodyText"/>
      </w:pPr>
      <w:r>
        <w:t xml:space="preserve">Âu Dương không ngừng tự hỏi mình. Vào lúc này trong cả đại điện, ngừoi có tâm tư cân nhắc tới những điều này sợ cũng chỉ có mình hắn. Những người khác đều bị cái bóng của mình ép đến cùng đường nhảy nhót tưng bừng.</w:t>
      </w:r>
    </w:p>
    <w:p>
      <w:pPr>
        <w:pStyle w:val="BodyText"/>
      </w:pPr>
      <w:r>
        <w:t xml:space="preserve">Nghĩ rất lâu, từ đầu đến cuối Âu Dương vẫn không nghĩ ra bất kỳ phương pháp nào. Đột nhiên trong tim của hắn sáng ngời. Hắn quay về phía mọi người kêu lên:</w:t>
      </w:r>
    </w:p>
    <w:p>
      <w:pPr>
        <w:pStyle w:val="BodyText"/>
      </w:pPr>
      <w:r>
        <w:t xml:space="preserve">- Đừng chỉ công kích chính mình nữa. Thử công kích những người khác xem thử. Trước tiên không nên nặng tay. Gây ra vết thương nhẹ một chút với cái bóng của người khác, xem có bị thương hay không!</w:t>
      </w:r>
    </w:p>
    <w:p>
      <w:pPr>
        <w:pStyle w:val="BodyText"/>
      </w:pPr>
      <w:r>
        <w:t xml:space="preserve">Đây là biện pháp duy nhất mà Âu Dương nghĩ ra được. Vào lúc này mặc kệ có được hay không cũng chỉ có thể thử một lần.</w:t>
      </w:r>
    </w:p>
    <w:p>
      <w:pPr>
        <w:pStyle w:val="BodyText"/>
      </w:pPr>
      <w:r>
        <w:t xml:space="preserve">Nghe thấy giọng nói của Âu Dương, Mạnh Cường đã phi thân tới cái bóng của Cốc Thanh Vũ ở bên cạnh. Kỳ Lân Nha đơn giản đâm nhẹ về phía cánh tay trái cái bóng của Cốc Thanh Vũ. Cái bóng của Cốc Thanh Vũ không kịp né tránh liền bị Kỳ Lân Nha đâm trúng cánh tay trái.</w:t>
      </w:r>
    </w:p>
    <w:p>
      <w:pPr>
        <w:pStyle w:val="BodyText"/>
      </w:pPr>
      <w:r>
        <w:t xml:space="preserve">Phụt...</w:t>
      </w:r>
    </w:p>
    <w:p>
      <w:pPr>
        <w:pStyle w:val="BodyText"/>
      </w:pPr>
      <w:r>
        <w:t xml:space="preserve">Một tia máu từ cánh tay trái của Cốc Thanh Vũ bắn ra. Tất rõ ràng Cốc Thanh Vũ cũng bị thương. Thật may lần này Mạnh Cường theo lời Âu Dương chỉ là đâm nhẹ một kiếm, cũng không hề tạo thành thương tích quá lớn. Điều này không gây ảnh hướng lớn đối với Cốc Thanh Vũ.</w:t>
      </w:r>
    </w:p>
    <w:p>
      <w:pPr>
        <w:pStyle w:val="BodyText"/>
      </w:pPr>
      <w:r>
        <w:t xml:space="preserve">- Không được!</w:t>
      </w:r>
    </w:p>
    <w:p>
      <w:pPr>
        <w:pStyle w:val="BodyText"/>
      </w:pPr>
      <w:r>
        <w:t xml:space="preserve">Mạnh Cường quay về phía Âu Dương đứng bên ngoài kêu to cho Âu Dương biết mình đã thử phương pháp này căn bản không có tác dụng. Nếu như không phải mình đã nhẹ tay, nếu không hiện tại Cốc Thanh Vũ đã bị mình giết chết.</w:t>
      </w:r>
    </w:p>
    <w:p>
      <w:pPr>
        <w:pStyle w:val="BodyText"/>
      </w:pPr>
      <w:r>
        <w:t xml:space="preserve">- Mẹ kiếp! Rốt cuộc đây là địa phương quái quỷ gì vậy? Nếu tiếp tục như vậy, ta không bị ép chết cũng bị mệt chết!</w:t>
      </w:r>
    </w:p>
    <w:p>
      <w:pPr>
        <w:pStyle w:val="BodyText"/>
      </w:pPr>
      <w:r>
        <w:t xml:space="preserve">Bạch Tinh huy động cây gậy chống đỡ sự tấn công từ cái bóng của mình. Hắn sử dụng chính binh khí dài, rất dễ dàng đón dỡ cái bóng từ bên ngoài. Cho nên tạm thời hắn vẫn có vẻ rất an toàn.</w:t>
      </w:r>
    </w:p>
    <w:p>
      <w:pPr>
        <w:pStyle w:val="BodyText"/>
      </w:pPr>
      <w:r>
        <w:t xml:space="preserve">- Nơi này nhất định phải có phương pháp phá trận. Nhưng ngay cả quan tâm chiến ý của ta cũng không thể nhìn thấu hư huyễn. Điều này chứng tỏ nơi này đều có thực thể. Ta nhớ dường như mình đã quên điều gì đó!</w:t>
      </w:r>
    </w:p>
    <w:p>
      <w:pPr>
        <w:pStyle w:val="BodyText"/>
      </w:pPr>
      <w:r>
        <w:t xml:space="preserve">Trong lúc Âu Dương vắt óc tự hỏi, rốt cuộc cái bóng dáng của hắn đã động.</w:t>
      </w:r>
    </w:p>
    <w:p>
      <w:pPr>
        <w:pStyle w:val="BodyText"/>
      </w:pPr>
      <w:r>
        <w:t xml:space="preserve">Chỉ thấy cái bóng của Âu Dương chợt lóe lên giống như một đạo lưu quang vọt tới bên cạnh Âu Dương, tay không tấn công Âu Dương. So với những người khác hoặc là mạnh mẽ chống đỡ hoặc là né tránh, cái bóng của Âu Dương lại linh động hơn nhiều. Trong nháy mắt không ngờ Âu Dương bị cái bóng của mình ép phải lùi vào trong góc.</w:t>
      </w:r>
    </w:p>
    <w:p>
      <w:pPr>
        <w:pStyle w:val="BodyText"/>
      </w:pPr>
      <w:r>
        <w:t xml:space="preserve">- Ta đi!</w:t>
      </w:r>
    </w:p>
    <w:p>
      <w:pPr>
        <w:pStyle w:val="BodyText"/>
      </w:pPr>
      <w:r>
        <w:t xml:space="preserve">Âu Dương không thể nói được gì. Tại sao cái bóng của mình lại biến thái hơn cái bóng của những người khác như vậy. Thủ đoạn này tốc độ này là mình khi bị phong ấn sao?</w:t>
      </w:r>
    </w:p>
    <w:p>
      <w:pPr>
        <w:pStyle w:val="BodyText"/>
      </w:pPr>
      <w:r>
        <w:t xml:space="preserve">Ầm! Ầm! Ầm!</w:t>
      </w:r>
    </w:p>
    <w:p>
      <w:pPr>
        <w:pStyle w:val="BodyText"/>
      </w:pPr>
      <w:r>
        <w:t xml:space="preserve">Cái bóng của Âu Dương liên tục đánh ba quyền vào trên người Âu Dương. Tuy rằng lực lượng rất nặng, nhưng đều bị Âu Dương dùng một phương thức giảm bớt lực gạt đi. Cho nên lần này Âu Dương cũng không hề bị thương.</w:t>
      </w:r>
    </w:p>
    <w:p>
      <w:pPr>
        <w:pStyle w:val="BodyText"/>
      </w:pPr>
      <w:r>
        <w:t xml:space="preserve">Nhưng nếu tiếp tục như thế cũng không phải là biện pháp. Đối với cái bóng này chỉ có thể để hắn đánh ngươi, ngươi cũng không dám đánh hắn. Tiếp tục như vậy có khác nào chịu chết?</w:t>
      </w:r>
    </w:p>
    <w:p>
      <w:pPr>
        <w:pStyle w:val="BodyText"/>
      </w:pPr>
      <w:r>
        <w:t xml:space="preserve">- Nhanh nghĩ biện pháp đi!</w:t>
      </w:r>
    </w:p>
    <w:p>
      <w:pPr>
        <w:pStyle w:val="BodyText"/>
      </w:pPr>
      <w:r>
        <w:t xml:space="preserve">Cốc Thanh Vũ kêu to. Vào lúc này hắn là thảm nhất. Hắn mặc đạo bào vốn đã không linh hoạt. Đụng phải một cái bóng hoàn toàn không bị đạo bào ràng buộc. Hắn chính là muốn cầu cứu cũng không có cơ hội.</w:t>
      </w:r>
    </w:p>
    <w:p>
      <w:pPr>
        <w:pStyle w:val="BodyText"/>
      </w:pPr>
      <w:r>
        <w:t xml:space="preserve">Bây giờ mỗi người đều bị cái bóng của mình cuốn lấy. Không ai giúp được người khác. Hơn nữa cho dù có thể giúp cũng không ai yêu cầu người khác giúp mình!</w:t>
      </w:r>
    </w:p>
    <w:p>
      <w:pPr>
        <w:pStyle w:val="BodyText"/>
      </w:pPr>
      <w:r>
        <w:t xml:space="preserve">Nói đùa, hiện tại người đến hỗ trợ không phải là hỗ trợ, chính là tới giáp công mình! Trong lúc nhất thời tám người cứ bị tám nhân ảnh đánh tới mức chật vật không thể tả nhảy nhót tưng bừng...:</w:t>
      </w:r>
    </w:p>
    <w:p>
      <w:pPr>
        <w:pStyle w:val="BodyText"/>
      </w:pPr>
      <w:r>
        <w:t xml:space="preserve">Âu Dương liên tục mấy lần né tránh được sự tấn công từ cái bóng biến thái của mình. Hắn đột nhiên phát hiện mình quá khinh thường chính mình. Cái bóng của mình thậm chí có thể phát lực như vậy, chẳng phải nói mình cũng nắm giữ lực lượng như vậy sao?</w:t>
      </w:r>
    </w:p>
    <w:p>
      <w:pPr>
        <w:pStyle w:val="BodyText"/>
      </w:pPr>
      <w:r>
        <w:t xml:space="preserve">- Hóa ra khả năng cận chiến của ta mạnh như vậy...</w:t>
      </w:r>
    </w:p>
    <w:p>
      <w:pPr>
        <w:pStyle w:val="BodyText"/>
      </w:pPr>
      <w:r>
        <w:t xml:space="preserve">Âu Dương không biết phải nói gì. Tuy nhiên hắn biết, đây không phải bởi vì mình biết tuyệt kỹ gì. Đây là bởi vì mình có thuật tiên đoán</w:t>
      </w:r>
    </w:p>
    <w:p>
      <w:pPr>
        <w:pStyle w:val="Compact"/>
      </w:pPr>
      <w:r>
        <w:br w:type="textWrapping"/>
      </w:r>
      <w:r>
        <w:br w:type="textWrapping"/>
      </w:r>
    </w:p>
    <w:p>
      <w:pPr>
        <w:pStyle w:val="Heading2"/>
      </w:pPr>
      <w:bookmarkStart w:id="722" w:name="chương-745-sương-mù-dày-đặc"/>
      <w:bookmarkEnd w:id="722"/>
      <w:r>
        <w:t xml:space="preserve">700. Chương 745: Sương Mù Dày Đặc</w:t>
      </w:r>
    </w:p>
    <w:p>
      <w:pPr>
        <w:pStyle w:val="Compact"/>
      </w:pPr>
      <w:r>
        <w:br w:type="textWrapping"/>
      </w:r>
      <w:r>
        <w:br w:type="textWrapping"/>
      </w:r>
      <w:r>
        <w:t xml:space="preserve">Mỗi quyền mỗi kích của cái bóng xuất ra đều dùng thuật tiên đoán không ngừng tính toán vị trí của mình để tiến hành công kích. Mình cũng không ngừng dùng thuật tiên đoán để tránh né sự tấn công của cái bóng.</w:t>
      </w:r>
    </w:p>
    <w:p>
      <w:pPr>
        <w:pStyle w:val="BodyText"/>
      </w:pPr>
      <w:r>
        <w:t xml:space="preserve">Nhưng mình không dám công kích. Bất cứ lúc nào cũng chỉ có thể tránh né. Cứ như vậy mình rõ ràng sẽ rơi xuống thế hạ phong.</w:t>
      </w:r>
    </w:p>
    <w:p>
      <w:pPr>
        <w:pStyle w:val="BodyText"/>
      </w:pPr>
      <w:r>
        <w:t xml:space="preserve">- Nhất định là đã quên điều gì! Rốt cuộc đã quên cái gì vậy?</w:t>
      </w:r>
    </w:p>
    <w:p>
      <w:pPr>
        <w:pStyle w:val="BodyText"/>
      </w:pPr>
      <w:r>
        <w:t xml:space="preserve">Trong đầu Âu Dương không ngừng quá đào sâu. Nơi này khẳng định có một đường sống. Nhưng tại sao mình không tìm được?</w:t>
      </w:r>
    </w:p>
    <w:p>
      <w:pPr>
        <w:pStyle w:val="BodyText"/>
      </w:pPr>
      <w:r>
        <w:t xml:space="preserve">...</w:t>
      </w:r>
    </w:p>
    <w:p>
      <w:pPr>
        <w:pStyle w:val="BodyText"/>
      </w:pPr>
      <w:r>
        <w:t xml:space="preserve">Cái bóng đánh một đòn vào Thứ Kiêu Cung, bị đao huyết của Thứ Kiêu Cung bất ngờ tổn thương một tia. Tuy rằng chỉ có một tia, nhưng vẫn bị quan tâm chiến ý của Âu Dương nhìn thấy rất rõ ràng!</w:t>
      </w:r>
    </w:p>
    <w:p>
      <w:pPr>
        <w:pStyle w:val="BodyText"/>
      </w:pPr>
      <w:r>
        <w:t xml:space="preserve">- Thứ Kiêu Cung!</w:t>
      </w:r>
    </w:p>
    <w:p>
      <w:pPr>
        <w:pStyle w:val="BodyText"/>
      </w:pPr>
      <w:r>
        <w:t xml:space="preserve">Giờ phút này Âu Dương mới hiểu rõ. Mình quên không để mắt đến Thứ Kiêu Cung của mình. Không sai, ở đây mỗi cái bóng đều có binh khí của người thật. Mỗi khi cái bóng bị thương đều giống như là chính mình bị thương. Nhưng thứ duy nhất không xuất hiện nơi này chính là Thứ Kiêu Cung. Nói cách khác vào lúc này chỉ có Thứ Kiêu Cung là không thuộc về nơi này.</w:t>
      </w:r>
    </w:p>
    <w:p>
      <w:pPr>
        <w:pStyle w:val="BodyText"/>
      </w:pPr>
      <w:r>
        <w:t xml:space="preserve">Như vậy Thứ Kiêu Cung liền sẽ không bị những cái bóng này ràng buộc. Nếu dùng Thứ Kiêu Cung thương tổn cái bóng này, cũng có bất kỳ hậu họa nào!</w:t>
      </w:r>
    </w:p>
    <w:p>
      <w:pPr>
        <w:pStyle w:val="BodyText"/>
      </w:pPr>
      <w:r>
        <w:t xml:space="preserve">-Ừm...</w:t>
      </w:r>
    </w:p>
    <w:p>
      <w:pPr>
        <w:pStyle w:val="BodyText"/>
      </w:pPr>
      <w:r>
        <w:t xml:space="preserve">Thứ Kiêu Cung lập tức xoay qua chém về phía cánh tay trái cái bóng của Âu Dương. Thứ Kiêu Cung chém chính xác vào cánh tay trái của cái bóng. Cánh tay trái cái bóng chớp động một hồi. Tuy rằng sương mù cuồn cuộn, nhưng Âu Dương lại không bị thương!</w:t>
      </w:r>
    </w:p>
    <w:p>
      <w:pPr>
        <w:pStyle w:val="BodyText"/>
      </w:pPr>
      <w:r>
        <w:t xml:space="preserve">- Thì ra là như vậy!</w:t>
      </w:r>
    </w:p>
    <w:p>
      <w:pPr>
        <w:pStyle w:val="BodyText"/>
      </w:pPr>
      <w:r>
        <w:t xml:space="preserve">Âu Dương cười lớn, Thứ Kiêu Cung lại một lần nữa chớp động. Lần này, sự tàn nhẫn lại quay lại. Thứ Kiêu Cung chém vào cái bóng của Mê Đồ Hòa Thượng ở bên cạnh. Phụt một tiếng, Thứ Kiêu Cung trực tiếp chém vào đầu trọc cái bóng của Mê Đồ Hòa Thượng ở bên cạnh.</w:t>
      </w:r>
    </w:p>
    <w:p>
      <w:pPr>
        <w:pStyle w:val="BodyText"/>
      </w:pPr>
      <w:r>
        <w:t xml:space="preserve">Mê Đồ Hòa Thượng thấy cảnh tượng này thiếu chút nữa đã bị hù chết. Đầu cái bóng của mình bị chém xuống, không phải đại biểu mình chết chắc sao? Tuy nhiên hắn đợi rất lâu cũng không thấy đầu mình rơi xuống, mà nhìn thấy cái bóng của mình dần dần biến mất!</w:t>
      </w:r>
    </w:p>
    <w:p>
      <w:pPr>
        <w:pStyle w:val="BodyText"/>
      </w:pPr>
      <w:r>
        <w:t xml:space="preserve">- Đây chính là phương pháp!</w:t>
      </w:r>
    </w:p>
    <w:p>
      <w:pPr>
        <w:pStyle w:val="BodyText"/>
      </w:pPr>
      <w:r>
        <w:t xml:space="preserve">Thứ Kiêu Cung của Âu Dương lại lóe lên. Cái bóng của mình ở bên cạnh mình cũng bị chém mất đầu sau đó biến mất! Cảnh tượng như vậy vừa vặn được những người khác nhìn thấy. Chỉ thấy Bạch Tinh lôi kéo cái bóng của mình chạy lại phía Âu Dương. Âu Dương không nói hai lời, Thứ Kiêu Cung liền chém về phía cái bóng của Bạch Tinh.</w:t>
      </w:r>
    </w:p>
    <w:p>
      <w:pPr>
        <w:pStyle w:val="BodyText"/>
      </w:pPr>
      <w:r>
        <w:t xml:space="preserve">Cái bóng của Bạch Tinh giơ đại bổng trong tay nên định đỡ. Nhưng đại bổng thấp kém kia ngay cả trường mâu thủy tinh còn có thể gây tổn hại, sao có thể ngăn cản được Thứ Kiêu Cung? Chỉ thấy Thứ Kiêu Cung nhẹ nhàng lóe lên, liền trực tiếp cắt qua đại bỏng. Cái bóng phía sau đại bổng đã bị Âu Dương chém thành hai nửa.</w:t>
      </w:r>
    </w:p>
    <w:p>
      <w:pPr>
        <w:pStyle w:val="BodyText"/>
      </w:pPr>
      <w:r>
        <w:t xml:space="preserve">Đáng tiếc chính là trước khi cái bóng chết, đại bổng đã bị phá hoại. Cho nên đại bổng trong tay Bạch Tinh cũng trực tiếp bị gãy làm đôi. Điều đó khiến Bạch Tinh vô cùng đau lòng. Nhưng so với tính mạng, đau lòng như vậy vẫn đáng giá.</w:t>
      </w:r>
    </w:p>
    <w:p>
      <w:pPr>
        <w:pStyle w:val="BodyText"/>
      </w:pPr>
      <w:r>
        <w:t xml:space="preserve">- Tất cả tới phía ta đi!</w:t>
      </w:r>
    </w:p>
    <w:p>
      <w:pPr>
        <w:pStyle w:val="BodyText"/>
      </w:pPr>
      <w:r>
        <w:t xml:space="preserve">Âu Dương quay về phía mọi người hô lớn. Thật ra không cần Âu Dương mở miệng, vào lúc này chỉ cần người có chút đầu óc đều chạy về phía bên này. Thứ Kiêu Cung của Âu Dương không ngừng chớp động. Mỗi lần chớp động, nó đều mang đi tính mạng của một cái bóng. Trong chốc lát, tám cái bóng đều bị Thứ Kiêu Cung giết chết!</w:t>
      </w:r>
    </w:p>
    <w:p>
      <w:pPr>
        <w:pStyle w:val="BodyText"/>
      </w:pPr>
      <w:r>
        <w:t xml:space="preserve">Ngoại trừ đại bổng của Bạch Tinh bị hỏng khi cái bóng bị giết chết, mọi người trên căn bản chỉ bị thương nhẹ. Mộc Tùng đúng là một hài tử không may. Lúc này trên cánh tay trái của hắn vẫn còn một lỗ thủng. Cũng may Mộc Tùng đã đóng kín kinh mạch của mình khiến cánh tay cầm máu. Nhưng nơi này tất cả mọi người đã mất đi lực lượng, cho nên nếu tiếp tục thêm một thời gian nữa, sợ là cánh tay này của Mộc Tùng sẽ bị phế bỏ.</w:t>
      </w:r>
    </w:p>
    <w:p>
      <w:pPr>
        <w:pStyle w:val="BodyText"/>
      </w:pPr>
      <w:r>
        <w:t xml:space="preserve">-Trời ạ, Yêu tổ cái gì. Nếu không phải chúng ta có thánh binh, chỉ sợ đều phải chết ở chỗ này!</w:t>
      </w:r>
    </w:p>
    <w:p>
      <w:pPr>
        <w:pStyle w:val="BodyText"/>
      </w:pPr>
      <w:r>
        <w:t xml:space="preserve">Mộc Tùng thoáng nhìn về phía cánh tay đã bị đâm thủng của mình. Tuy rằng trận chiến này nhìn qua có vẻ thoải mái, nhưng bọn họ cũng biết nó thực sự nguy hiểm. Nếu như không phải Âu Dương phản ứng nhanh, phát hiện Thứ Kiêu Cung có thể bài trừ tất cả bí mật, chắc hẳn bọn họ cho dù không bị cái bóng giết chết cuối cùng cũng mệt mỏi mà chết ở chỗ này.</w:t>
      </w:r>
    </w:p>
    <w:p>
      <w:pPr>
        <w:pStyle w:val="BodyText"/>
      </w:pPr>
      <w:r>
        <w:t xml:space="preserve">- Xem ra Yêu tổ không muốn cho chúng ta đi tiếp. Hắn muốn giết chết tất cả chúng ta ở chỗ này. Vậy chúng ta có nên tiếp tục đi không?</w:t>
      </w:r>
    </w:p>
    <w:p>
      <w:pPr>
        <w:pStyle w:val="BodyText"/>
      </w:pPr>
      <w:r>
        <w:t xml:space="preserve">Vào lúc này Cốc Thanh Vũ đã không còn thoải mái như vừa nãy nữa. Trận chiến này quá mức nguy hiểm. Sai một ly sẽ phải chết ở chỗ này. Nếu như không có thánh binh, bọn họ chỉ có một con đường chết.</w:t>
      </w:r>
    </w:p>
    <w:p>
      <w:pPr>
        <w:pStyle w:val="BodyText"/>
      </w:pPr>
      <w:r>
        <w:t xml:space="preserve">- Hừ! Nơi này căn bản không phải là tử địa. Thứ Kiêu Cung không bị bắt chước được bởi vì Thứ Kiêu Cung không hoàn toàn bị phong ấn. Thánh binh lực sao có thể mô phỏng dễ dàng như vậy được. Tuy nhiên ta dám nói, mặc dù không có thánh binh xuất hiện, trong chúng ta nhất định có người không chết!</w:t>
      </w:r>
    </w:p>
    <w:p>
      <w:pPr>
        <w:pStyle w:val="BodyText"/>
      </w:pPr>
      <w:r>
        <w:t xml:space="preserve">Lần này là Mê Đồ Hòa Thượng mở miệng. Hắn nói con mắt không tự chủ liếc nhìn Tháp Khắc một cái.</w:t>
      </w:r>
    </w:p>
    <w:p>
      <w:pPr>
        <w:pStyle w:val="BodyText"/>
      </w:pPr>
      <w:r>
        <w:t xml:space="preserve">- Huyết mạch của Yêu tổ. Lẽ nào Yêu tổ sẽ nhìn hậu nhân của mình chết ở chỗ này? Cho nên nơi này đối với chúng ta là một cuộc chiến sinh tử, nhưng đối với huyết mạch Yêu tổ mà nói lại là một cuộc tỷ thí. Chỉ sợ huyết mạch Yêu tổ thật sự khi công kích cái bóng của mình sẽ không bị phản phệ.</w:t>
      </w:r>
    </w:p>
    <w:p>
      <w:pPr>
        <w:pStyle w:val="BodyText"/>
      </w:pPr>
      <w:r>
        <w:t xml:space="preserve">Mê Đồ Hòa Thượng nói rất khó nghe.</w:t>
      </w:r>
    </w:p>
    <w:p>
      <w:pPr>
        <w:pStyle w:val="BodyText"/>
      </w:pPr>
      <w:r>
        <w:t xml:space="preserve">Mọi người ngươi nhìn ta, ta nhìn ngươi. Âu Dương chắc chắn không phải là huyết mạch Yêu tổ. Điều này không cần phải nghi ngờ. Nếu như Âu Dương là huyết mạch Yêu tổ, hắn không thể nào dùng Thứ Kiêu Cung cứu mọi người.</w:t>
      </w:r>
    </w:p>
    <w:p>
      <w:pPr>
        <w:pStyle w:val="BodyText"/>
      </w:pPr>
      <w:r>
        <w:t xml:space="preserve">Mộc Tùng lại không cần phải nói. Hài tử xui xẻo này suýt nữa đã tự mình chơi chết mình. Cho nên có thể loại Mộc Tùng ra ngoài.</w:t>
      </w:r>
    </w:p>
    <w:p>
      <w:pPr>
        <w:pStyle w:val="BodyText"/>
      </w:pPr>
      <w:r>
        <w:t xml:space="preserve">Cốc Thanh Vũ cũng không cần phải nghi ngờ. Thời điểm Mạnh Cường xuất đao, Cốc Thanh Vũ đã bị thương. Cho nên Cốc Thanh Vũ cũng được loại ra ngoài. Bạch Tinh cũng không có chuyện gì. Thời điểm Âu Dương giết chết cái bóng, đại bổng của Bạch Tinh bị gãy làm đôi. Chỉ một điểm này đã chứng minh thân phận của Bạch Tinh giống bọn họ.</w:t>
      </w:r>
    </w:p>
    <w:p>
      <w:pPr>
        <w:pStyle w:val="BodyText"/>
      </w:pPr>
      <w:r>
        <w:t xml:space="preserve">Như vậy tính ra chỉ còn lại bốn người Yên Hồng, Tháp Khắc, Mạnh Cường và Mê Đồ Hòa Thượng là khả nghi.</w:t>
      </w:r>
    </w:p>
    <w:p>
      <w:pPr>
        <w:pStyle w:val="BodyText"/>
      </w:pPr>
      <w:r>
        <w:t xml:space="preserve">- Các ngươi nhìn ta làm cái gì? Các ngươi thử nhìn kiếm của ta đi!</w:t>
      </w:r>
    </w:p>
    <w:p>
      <w:pPr>
        <w:pStyle w:val="BodyText"/>
      </w:pPr>
      <w:r>
        <w:t xml:space="preserve">Mạnh Cường phát hiện tất cả mọi người đều nhìn hắn. Vào lúc này hắn vô cùng tức giận rút Kỳ Lân Nha ra. Chỉ thấy trên Kỳ Lân Nha không ngờ có mấy vết thủng nho nhỏ. Tuy rằng trên Kỳ Lân Nha chớp động ánh sáng màu xanh không ngừng tự mình phục hồi, nhưng có thể nhìn ra được những vết thủng này. Đây rõ ràng là xuất hiện trong thời điểm chiến đấu với Kỳ Lân Nha của cái bóng kia.</w:t>
      </w:r>
    </w:p>
    <w:p>
      <w:pPr>
        <w:pStyle w:val="BodyText"/>
      </w:pPr>
      <w:r>
        <w:t xml:space="preserve">- Xem ra ngươi cũng không đáng nghi. Hiện tại chỉ có ba người chúng ta là đáng nghi!</w:t>
      </w:r>
    </w:p>
    <w:p>
      <w:pPr>
        <w:pStyle w:val="BodyText"/>
      </w:pPr>
      <w:r>
        <w:t xml:space="preserve">Mê Đồ Hòa Thượng cũng không hề giải thích gì. Dù sao mỗi người đều có dụng ý xấu. Vào lúc này không ai có thể tin tưởng được người khác! Giải thích quá nhiều sẽ càng khiến mọi người nghi ngờ hơn.</w:t>
      </w:r>
    </w:p>
    <w:p>
      <w:pPr>
        <w:pStyle w:val="BodyText"/>
      </w:pPr>
      <w:r>
        <w:t xml:space="preserve">- Vậy ý của các ngươi muốn nói ta chính là huyết mạch của yêu tộc?</w:t>
      </w:r>
    </w:p>
    <w:p>
      <w:pPr>
        <w:pStyle w:val="Compact"/>
      </w:pPr>
      <w:r>
        <w:br w:type="textWrapping"/>
      </w:r>
      <w:r>
        <w:br w:type="textWrapping"/>
      </w:r>
    </w:p>
    <w:p>
      <w:pPr>
        <w:pStyle w:val="Heading2"/>
      </w:pPr>
      <w:bookmarkStart w:id="723" w:name="chương-746-số-phận-1"/>
      <w:bookmarkEnd w:id="723"/>
      <w:r>
        <w:t xml:space="preserve">701. Chương 746: Số Phận (1)</w:t>
      </w:r>
    </w:p>
    <w:p>
      <w:pPr>
        <w:pStyle w:val="Compact"/>
      </w:pPr>
      <w:r>
        <w:br w:type="textWrapping"/>
      </w:r>
      <w:r>
        <w:br w:type="textWrapping"/>
      </w:r>
      <w:r>
        <w:t xml:space="preserve">Vào lúc này Tháp Khắc mặt lạnh đứng ở đó. Nhưng giờ phút này Âu Dương lại thấy ánh mắt của Tháp Khắc có chút cổ quái.</w:t>
      </w:r>
    </w:p>
    <w:p>
      <w:pPr>
        <w:pStyle w:val="BodyText"/>
      </w:pPr>
      <w:r>
        <w:t xml:space="preserve">Hắn không phải! Đây là suy nghĩ trong lòng Âu Dương. Âu Dương không nói ra suy nghĩ trong lòng mình. Huyết mạch của yêu tộc cực kỳ hung mãnh. Thân thể Man tộc chính là sức chiến đấu vô song. Nhưng vừa nãy rõ ràng cái bóng của Tháp Khắc không đủ cường đại. Nếu như nói ai giống huyết mạch Yêu tổ, có lẽ phải nói đến mình. Cái bóng của mình có chút cổ quái.</w:t>
      </w:r>
    </w:p>
    <w:p>
      <w:pPr>
        <w:pStyle w:val="BodyText"/>
      </w:pPr>
      <w:r>
        <w:t xml:space="preserve">Lực chiến đấu cái bóng của mình quá mạnh mẽ. Điểm này không có ai phủ nhận. Nhưng tất cả mọi người theo bản năng cảm thấy mình cường đại, nên không hỏi nhiều.</w:t>
      </w:r>
    </w:p>
    <w:p>
      <w:pPr>
        <w:pStyle w:val="BodyText"/>
      </w:pPr>
      <w:r>
        <w:t xml:space="preserve">Chỉ có điều bản thân Âu Dương biết mình không thể nào là huyết mạch Yêu tổ gì đó. Thân thể này của mình đến từ địa cầu, đánh tám gậy tre cũng không tới Yêu tổ. Đồng thời, Âu Dương cũng không nhận thấy mình là loại hình thần linh chuyển thế gì cả. Điều này căn bản là vô căn cứ!</w:t>
      </w:r>
    </w:p>
    <w:p>
      <w:pPr>
        <w:pStyle w:val="BodyText"/>
      </w:pPr>
      <w:r>
        <w:t xml:space="preserve">Như vậy người đáng nghi ngờ nhất ở đây không ngờ lại là hai người Yên Hồng và Mê Đồ Hòa Thượng. Lúc này Âu Dương cũng cảm thấy mơ hồ. Ban đầu hắn vốn cho rằng Tháp Khắc là huyết mạch Yêu tổ. Nhưng chuyện đến nước này không ngờ Tháp Khắc lại không phải! Vậy trong những người này ai là huyết mạch Yêu tổ?</w:t>
      </w:r>
    </w:p>
    <w:p>
      <w:pPr>
        <w:pStyle w:val="BodyText"/>
      </w:pPr>
      <w:r>
        <w:t xml:space="preserve">- Trước tiên mặc kệ là ai. Dù sao đi nữa là ai thì trong lòng người đó tự rõ!</w:t>
      </w:r>
    </w:p>
    <w:p>
      <w:pPr>
        <w:pStyle w:val="BodyText"/>
      </w:pPr>
      <w:r>
        <w:t xml:space="preserve">Ánh mắt Mê Đồ Hòa Thượng vẫn không hề rời khỏi Tháp Khắc. Từ dáng vẻ ghét cái ác như kẻ thù của hắn, Âu Dương cảm thấy khả năng Mê Đồ Hòa Thượng là huyết mạch của Yêu tổ cũng không lớn lắm. Bởi vì cái bóng của Mê Đồ Hòa Thượng không đủ hung mãnh. Thậm chí cái bóng đó còn không bằng Mê Đồ Hòa Thượng.</w:t>
      </w:r>
    </w:p>
    <w:p>
      <w:pPr>
        <w:pStyle w:val="BodyText"/>
      </w:pPr>
      <w:r>
        <w:t xml:space="preserve">Yên Hồng lại càng không cần phải nói. Cái bóng của Yên Hồng chính là một cái bóng âm nhu. Cái bóng này tuyệt đối không thể là huyết mạch Yêu tổ.</w:t>
      </w:r>
    </w:p>
    <w:p>
      <w:pPr>
        <w:pStyle w:val="BodyText"/>
      </w:pPr>
      <w:r>
        <w:t xml:space="preserve">- Rốt cuộc chuyện này là thế nào? Lẽ nào ta không đã quên điều gì sao?</w:t>
      </w:r>
    </w:p>
    <w:p>
      <w:pPr>
        <w:pStyle w:val="BodyText"/>
      </w:pPr>
      <w:r>
        <w:t xml:space="preserve">Âu Dương biết, mình nhất định đã bỏ qua điều gì đó. Mộc Tùng và Cốc Thanh Vũ không đáng để nghi ngờ. Bạch Tinh cũng không cần nói. Nghi ngờ của Bạch Tinh đã được mình rửa sạch. Cái đại bổng bị chém đứt chính là chứng minh tốt nhất. Trên Kỳ Lân Nha có vài lỗ thủng cũng chứng minh Mạnh Cường không đáng nghi. Cái bóng không đủ hung mãnh chứng minh những người khác không đáng nghi! Như vậy tính ra có vẻ như mình đáng nghi nhất?</w:t>
      </w:r>
    </w:p>
    <w:p>
      <w:pPr>
        <w:pStyle w:val="BodyText"/>
      </w:pPr>
      <w:r>
        <w:t xml:space="preserve">Cái bóng của mình hung mãnh nhất. Cái bóng của mình còn có thể cười âm hiểm với mình! Điều này quá thần kỳ! Nhưng Âu Dương dám thề, mình tuyệt đối không phải là huyết mạch Yêu tổ. Nếu như mình là huyết mạch Yêu tổ, mình đã sớm làm thịt tất cả những người tiến vào đây.</w:t>
      </w:r>
    </w:p>
    <w:p>
      <w:pPr>
        <w:pStyle w:val="BodyText"/>
      </w:pPr>
      <w:r>
        <w:t xml:space="preserve">- Trước không cần nói tới những điều này đã. Chúng ta tiếp tục đi về phía trước. Đại nhân đại nghĩa, đại trí đại dũng đều đã qua. Xem thử phía sau, Yêu tổ đã chết này còn có thể giở quỷ kế gì nữa.</w:t>
      </w:r>
    </w:p>
    <w:p>
      <w:pPr>
        <w:pStyle w:val="BodyText"/>
      </w:pPr>
      <w:r>
        <w:t xml:space="preserve">Mạnh Cường cảm thấy có chút phiền. Hắn đứng ở bên cạnh Âu Dương quay về phía mọi người nói.</w:t>
      </w:r>
    </w:p>
    <w:p>
      <w:pPr>
        <w:pStyle w:val="BodyText"/>
      </w:pPr>
      <w:r>
        <w:t xml:space="preserve">- Phải, ta cũng nghĩ như thế!</w:t>
      </w:r>
    </w:p>
    <w:p>
      <w:pPr>
        <w:pStyle w:val="BodyText"/>
      </w:pPr>
      <w:r>
        <w:t xml:space="preserve">Trong lúc nhất thời Âu Dương cũng không có manh mối. Bây giờ dường như mọi người đều không đáng nghi. Âu Dương biết, nhất định có một huyết mạch Yêu tổ đang lẫn trong mọi người chờ tới cuối cùng sẽ phục kích mọi người.</w:t>
      </w:r>
    </w:p>
    <w:p>
      <w:pPr>
        <w:pStyle w:val="BodyText"/>
      </w:pPr>
      <w:r>
        <w:t xml:space="preserve">- Đi thôi! Đi về phía trước. Xem thử Yêu tổ thối tha này còn giở trò quỷ gì. Nếu để cho lão tử phát hiện chân thân của hắn, lão tử nhất định sẽ lột da lóc thịt hắn, khiến hắn sau khi chết cũng không được an bình!</w:t>
      </w:r>
    </w:p>
    <w:p>
      <w:pPr>
        <w:pStyle w:val="BodyText"/>
      </w:pPr>
      <w:r>
        <w:t xml:space="preserve">Bây giờ Mộc Tùng hận nhất chính là tên Yêu tổ này. Hắn tiếp tục nói:</w:t>
      </w:r>
    </w:p>
    <w:p>
      <w:pPr>
        <w:pStyle w:val="BodyText"/>
      </w:pPr>
      <w:r>
        <w:t xml:space="preserve">- Đến lúc đó mặc kệ ai là huyết mạch Yêu tổ chết tiệt kia, nhìn thấy lão tử lột da lóc thịt tổ tông của hắn, lão tử không tin hắn không lăn ra!</w:t>
      </w:r>
    </w:p>
    <w:p>
      <w:pPr>
        <w:pStyle w:val="BodyText"/>
      </w:pPr>
      <w:r>
        <w:t xml:space="preserve">- Đúng, phải làm như vậy! Lột da lóc thịt tổ tông của hắn, xem con rùa hắn có ra hay không! Âu Dương ngươi chú ý một chút. Nếu ai có dị động, giết chết hắn trước!</w:t>
      </w:r>
    </w:p>
    <w:p>
      <w:pPr>
        <w:pStyle w:val="BodyText"/>
      </w:pPr>
      <w:r>
        <w:t xml:space="preserve">Mạnh Cường cũng tán thành suy nghĩ của Mộc Tùng. Hắn còn không quên nói cho Âu Dương biết:</w:t>
      </w:r>
    </w:p>
    <w:p>
      <w:pPr>
        <w:pStyle w:val="BodyText"/>
      </w:pPr>
      <w:r>
        <w:t xml:space="preserve">- Nhớ kỹ, ngay cả ta cũng thế. Nếu lúc nào thấy ta có dị động lập tức giết chết!</w:t>
      </w:r>
    </w:p>
    <w:p>
      <w:pPr>
        <w:pStyle w:val="BodyText"/>
      </w:pPr>
      <w:r>
        <w:t xml:space="preserve">Hắn nói như vậy chính là muốn nói cho mọi người biết, không quản ngươi có đúng là huyết mạch Yêu tổ hay không, đều phải thành thật một chút cho ta...</w:t>
      </w:r>
    </w:p>
    <w:p>
      <w:pPr>
        <w:pStyle w:val="BodyText"/>
      </w:pPr>
      <w:r>
        <w:t xml:space="preserve">- Muốn lột da lóc thịt tổ tông hắn thì cũng phải đi vào!</w:t>
      </w:r>
    </w:p>
    <w:p>
      <w:pPr>
        <w:pStyle w:val="BodyText"/>
      </w:pPr>
      <w:r>
        <w:t xml:space="preserve">Mê Đồ Hòa Thượng ở bên cạnh lạnh lùng nói một câu, khiến một đám cuồng nhân đang thảo luận làm sao lột da lóc thịt Yêu tổ đều ngừng lại.</w:t>
      </w:r>
    </w:p>
    <w:p>
      <w:pPr>
        <w:pStyle w:val="BodyText"/>
      </w:pPr>
      <w:r>
        <w:t xml:space="preserve">Yêu tổ, tại thời kỳ thượng cổ, hẳn phải là một nhân vật cấp cấm kỵ. Cái tên gọi này không phải để người ta có can đảm cũng tùy tiện nhắc đến. Nhưng đã nhiều năm như vậy, tuy rằng có người nhớ tới Yêu tổ trước kia, nhưng lại không còn uy hiếp như trước nữa.</w:t>
      </w:r>
    </w:p>
    <w:p>
      <w:pPr>
        <w:pStyle w:val="BodyText"/>
      </w:pPr>
      <w:r>
        <w:t xml:space="preserve">Âu Dương biết đây chính là nỗi bi ai của cường giả. Bất luận ngươi đi tới cảnh giới gì, ngươi cũng không có cách nào vĩnh viễn uy hiếp thế nhân. Bất kể là cường giả loại nào, trước mặt thời gian cũng chỉ có thể là một nhược giả. Một ngày nào đó thời gian sẽ khiến tất cả mọi người không nhớ tới ngươi nữa.</w:t>
      </w:r>
    </w:p>
    <w:p>
      <w:pPr>
        <w:pStyle w:val="BodyText"/>
      </w:pPr>
      <w:r>
        <w:t xml:space="preserve">- Có thể thời gian mới là người mạnh nhất trên thế giới này. Nó cũng là người mạnh nhất trong mỗi thế giới...</w:t>
      </w:r>
    </w:p>
    <w:p>
      <w:pPr>
        <w:pStyle w:val="BodyText"/>
      </w:pPr>
      <w:r>
        <w:t xml:space="preserve">Âu Dương cười khổ nói với mình một câu. Mạnh Cường ở bên cạnh hắn nghe được câu này liền trở nên suy tư. Vừa nãy tất cả mọi người đều mắng Yêu tổ. Tuy rằng Mạnh Cường mắng chửi cũng vui vẻ, nhưng hắn đạt được tiên tôn, ở bên ngoài cũng một là một nhân vật uy hiếp tám phương. Bây giờ hắn có thể hiểu rõ tâm tình của Âu Dương lúc này.</w:t>
      </w:r>
    </w:p>
    <w:p>
      <w:pPr>
        <w:pStyle w:val="BodyText"/>
      </w:pPr>
      <w:r>
        <w:t xml:space="preserve">- Thời gian như một quyển sách. Mỗi giờ mỗi khắc đều lật sang trang kế tiếp. Có người có thể xuất hiện ở một trang nào đó. Có người có thể xuất hiện tạo thành một bài văn. Có người, cho dù thời gian quên lãng hắn, trước sau hắn có thể xuyên qua tất cả.</w:t>
      </w:r>
    </w:p>
    <w:p>
      <w:pPr>
        <w:pStyle w:val="BodyText"/>
      </w:pPr>
      <w:r>
        <w:t xml:space="preserve">Mạnh Cường nói có tác dụng vỡ lòng rất lớn, khiến Âu Dương cũng phải giật mình nho nhỏ.</w:t>
      </w:r>
    </w:p>
    <w:p>
      <w:pPr>
        <w:pStyle w:val="BodyText"/>
      </w:pPr>
      <w:r>
        <w:t xml:space="preserve">Giải thích này quá thông suốt. Thật vậy, thời gian chính là một quyển sách. Nó không thể nào dừng lại vì ai đó. Điều ngươi có thể làm không phải là khiến trên quyển sách này tràn ngập tên của ngươi, mà khiến tên của ngươi xuất hiện nhiều nhất trên sách...</w:t>
      </w:r>
    </w:p>
    <w:p>
      <w:pPr>
        <w:pStyle w:val="BodyText"/>
      </w:pPr>
      <w:r>
        <w:t xml:space="preserve">- Ai mới là nhân vật chính của quyển sách này?</w:t>
      </w:r>
    </w:p>
    <w:p>
      <w:pPr>
        <w:pStyle w:val="BodyText"/>
      </w:pPr>
      <w:r>
        <w:t xml:space="preserve">Mê Đồ Hòa Thượng đi tới. Hắn cũng nghe thấy hai người Âu Dương cùng Mạnh Cường nói chuyện với nhau. Ý tứ của Mê Đồ Hòa Thượng chính là muốn ám chỉ thời đại lớn sắp tới lần này. Mỗi lần thời đại lớn xuất hiện đều sẽ xuất hiện một nhân vật chính. Tuy nhiên không có ai biết người nào là nhân vật chính. Nhân vật chính lần trước là ai cũng là một điều bí ẩn. Tuy nhiên bọn họ chỉ có thể làm người chứng kiến đại nhân vật chính một thời thôi.</w:t>
      </w:r>
    </w:p>
    <w:p>
      <w:pPr>
        <w:pStyle w:val="BodyText"/>
      </w:pPr>
      <w:r>
        <w:t xml:space="preserve">- Nhân vật chính là ai không quan trọng. Quan trọng chính là chúng ta đóng vai nhân vật thế nào trong quyển sách này!</w:t>
      </w:r>
    </w:p>
    <w:p>
      <w:pPr>
        <w:pStyle w:val="BodyText"/>
      </w:pPr>
      <w:r>
        <w:t xml:space="preserve">Mạnh Cường thoáng nhìn về phía Mê Đồ Hòa Thượng. Thật ra, tuy lão lừa ngốc này bụng đầy ý xấu, nhưng hắn vẫn có chút nghĩa khí. Chỉ xem lúc trước khi Âu Dương uy hiếp Diệp Quân, từ đầu đến cuối lão lừa ngốc không rời khỏi Diệp Quân đã có thể hiểu được điều đó.</w:t>
      </w:r>
    </w:p>
    <w:p>
      <w:pPr>
        <w:pStyle w:val="BodyText"/>
      </w:pPr>
      <w:r>
        <w:t xml:space="preserve">- Từ khi bắt đầu tiến vào nơi này, chúng ta cũng đã đi lên con đường tranh đoạt truyền thừa của Yêu tổ. Nói cách khác mỗi người chúng ta đều có thể nhận được truyền thừa của Yêu tổ, cũng có thể trở thành một trong những nhân vật chính của thời đại này, đi tranh đoạt vị trí vương giả cuối cùng kia.</w:t>
      </w:r>
    </w:p>
    <w:p>
      <w:pPr>
        <w:pStyle w:val="Compact"/>
      </w:pPr>
      <w:r>
        <w:br w:type="textWrapping"/>
      </w:r>
      <w:r>
        <w:br w:type="textWrapping"/>
      </w:r>
    </w:p>
    <w:p>
      <w:pPr>
        <w:pStyle w:val="Heading2"/>
      </w:pPr>
      <w:bookmarkStart w:id="724" w:name="chương-747-số-phận-2"/>
      <w:bookmarkEnd w:id="724"/>
      <w:r>
        <w:t xml:space="preserve">702. Chương 747: Số Phận (2)</w:t>
      </w:r>
    </w:p>
    <w:p>
      <w:pPr>
        <w:pStyle w:val="Compact"/>
      </w:pPr>
      <w:r>
        <w:br w:type="textWrapping"/>
      </w:r>
      <w:r>
        <w:br w:type="textWrapping"/>
      </w:r>
      <w:r>
        <w:t xml:space="preserve">Con mắt Mê Đồ Hòa Thượng nhìn về bóng tối phía trước. Hắn biết phía trước nhất định còn có vô số gian nan hiểm trở đang đợi bọn họ. Nhưng bọn họ không thể ngừng lại, chỉ có thể tiếp tục đi về phía trước.</w:t>
      </w:r>
    </w:p>
    <w:p>
      <w:pPr>
        <w:pStyle w:val="BodyText"/>
      </w:pPr>
      <w:r>
        <w:t xml:space="preserve">- Âu Dương, nếu là ta đạt được truyền thừa của Yêu tổ kia, ta sẽ thả cho ngươi một con đường sống!</w:t>
      </w:r>
    </w:p>
    <w:p>
      <w:pPr>
        <w:pStyle w:val="BodyText"/>
      </w:pPr>
      <w:r>
        <w:t xml:space="preserve">Mê Đồ Hòa Thượng bỗng nhiên nhìn Âu Dương, nói ra một câu như vậy khiến người ta cảm thấy khó hiểu.</w:t>
      </w:r>
    </w:p>
    <w:p>
      <w:pPr>
        <w:pStyle w:val="BodyText"/>
      </w:pPr>
      <w:r>
        <w:t xml:space="preserve">- Chỉ bằng vào ngươi? Ngươi không sợ hiện tại Âu Dương liền làm thịt ngươi sao?</w:t>
      </w:r>
    </w:p>
    <w:p>
      <w:pPr>
        <w:pStyle w:val="BodyText"/>
      </w:pPr>
      <w:r>
        <w:t xml:space="preserve">Mộc Tùng thoáng khinh thường nhìn về phía Mê Đồ Hòa Thượng. Luận thực lực, lão quỷ này không phải là người mạnh nhất. Nhưng hắn lại dám nói như vậy. Đây là ý gì?</w:t>
      </w:r>
    </w:p>
    <w:p>
      <w:pPr>
        <w:pStyle w:val="BodyText"/>
      </w:pPr>
      <w:r>
        <w:t xml:space="preserve">- Ta cũng như thế!</w:t>
      </w:r>
    </w:p>
    <w:p>
      <w:pPr>
        <w:pStyle w:val="BodyText"/>
      </w:pPr>
      <w:r>
        <w:t xml:space="preserve">Âu Dương khẽ mỉm cười. Hiện tại hắn không chán ghét Mê Đồ Hòa Thượng này nữa. Lão lừa ngốc này tuy ác độc, nhưng hắn không âm hiểm. Hắn là lão quái vật có cái gì thì nói cái đó. Người như vậy còn tốt hơn Diệp Quân rất nhiều.</w:t>
      </w:r>
    </w:p>
    <w:p>
      <w:pPr>
        <w:pStyle w:val="BodyText"/>
      </w:pPr>
      <w:r>
        <w:t xml:space="preserve">Một gia hỏa như vậy làm kẻ địch của ngươi chắc chắn sẽ dễ đối phó hơn nhiều so với một kẻ thâm độc ẩn nấp phía sau lưng. Không sợ tiểu nhân, chỉ sợ ngụy quân tử. Tiểu nhân chơi sáng với ngươi. Ngụy quân tử chơi ám với ngươi...</w:t>
      </w:r>
    </w:p>
    <w:p>
      <w:pPr>
        <w:pStyle w:val="BodyText"/>
      </w:pPr>
      <w:r>
        <w:t xml:space="preserve">- Đừng cao hứng quá sớm. Cũng không ai biết Yêu tổ này rốt cuộc muốn truyền thừa hay khiến chúng ta trở thành một cái chìa khóa cho hắn đâu!</w:t>
      </w:r>
    </w:p>
    <w:p>
      <w:pPr>
        <w:pStyle w:val="BodyText"/>
      </w:pPr>
      <w:r>
        <w:t xml:space="preserve">Mộc Tùng đã xé nát cẩm bào của mình, rắc ít linh dược sau đó băng bó sơ qua vết thương trên tay mình. Tuy nhiên linh dược ở trong cổ mộ này không tốt hơn thuốc kim sang là mấy. Nếu không phải Mộc Tùng đã bịt kín vết thương của mình, chỉ cần hắn đã bị chảy máu tới chết.</w:t>
      </w:r>
    </w:p>
    <w:p>
      <w:pPr>
        <w:pStyle w:val="BodyText"/>
      </w:pPr>
      <w:r>
        <w:t xml:space="preserve">- Đại nhân đại nghĩa, đại trí đại dũng đều đã qua. Phía sau có phải là chủ mộ thất hay không?</w:t>
      </w:r>
    </w:p>
    <w:p>
      <w:pPr>
        <w:pStyle w:val="BodyText"/>
      </w:pPr>
      <w:r>
        <w:t xml:space="preserve">Âu Dương nhìn Cốc Thanh Vũ hỏi dò. Đối với nơi này, hắn không hề quen thuộc. Những thứ này cũng chỉ có một mình Cốc Thanh Vũ biết.</w:t>
      </w:r>
    </w:p>
    <w:p>
      <w:pPr>
        <w:pStyle w:val="BodyText"/>
      </w:pPr>
      <w:r>
        <w:t xml:space="preserve">- Không phải. Nếu như đơn giản như vậy chúng ta đã đến chủ mộ thất kia, vậy Yêu tổ sẽ không hao tổn nhiều tâm cơ thiết kế phía trước như vậy. Nơi này căn bản không phải là lòng đất của Man đảo. Nói trắng ra nơi này là một mảnh thế giới do Yêu tổ mở ra. Bây giờ chúng ta chẳng khác nào đang bước đi trong một mảnh thế giới khác. Nói vậy nơi này hẳn là vô cùng lớn.</w:t>
      </w:r>
    </w:p>
    <w:p>
      <w:pPr>
        <w:pStyle w:val="BodyText"/>
      </w:pPr>
      <w:r>
        <w:t xml:space="preserve">Thật ra từ lúc mới tiến vào Cốc Thanh Vũ đã biết điều đó.</w:t>
      </w:r>
    </w:p>
    <w:p>
      <w:pPr>
        <w:pStyle w:val="BodyText"/>
      </w:pPr>
      <w:r>
        <w:t xml:space="preserve">Sở dĩ bọn họ bị mất lực lượng cũng bởi vì bọn họ đã thoát khỏi thế giới ban đầu. Điều này tương tự như đạo lý trong vòng tay không gian. Không quan tâm đồ vật gì có lực lượng mạnh mẽ tới mức nào, một khi ném vào trong vòng tay không gian lực lượng đều sẽ mất đi. Muốn từ bên trong đi ra, trừ phi là tìm được lối ra. Bằng không cả đời cũng không có khả năng có lại lực lượng.</w:t>
      </w:r>
    </w:p>
    <w:p>
      <w:pPr>
        <w:pStyle w:val="BodyText"/>
      </w:pPr>
      <w:r>
        <w:t xml:space="preserve">- Tiếp tục đi đi. Cần gì phải quản đây có phải là thế giới hay không. Bây giờ chúng ta đã không có đường lui rồi!</w:t>
      </w:r>
    </w:p>
    <w:p>
      <w:pPr>
        <w:pStyle w:val="BodyText"/>
      </w:pPr>
      <w:r>
        <w:t xml:space="preserve">Hai tay Bạch Tinh cầm lấy hai nửa đại bổng đã bị Âu Dương dùng Thứ Kiêu Cung chặt đứt. Rất rõ ràng hắn vẫn rất có cảm tình đối với đại bổng này.</w:t>
      </w:r>
    </w:p>
    <w:p>
      <w:pPr>
        <w:pStyle w:val="BodyText"/>
      </w:pPr>
      <w:r>
        <w:t xml:space="preserve">Đoàn người tiếp tục đi về phía trước. Bọn họ đi khoảng chừng một canh giờ, hoàn cảnh chung quanh từ mộ thất biến thành tầng băng. Bọn họ bắt đầu cất bước trong một thông đạo hàn băng.</w:t>
      </w:r>
    </w:p>
    <w:p>
      <w:pPr>
        <w:pStyle w:val="BodyText"/>
      </w:pPr>
      <w:r>
        <w:t xml:space="preserve">Hàn băng xung quanh tản mát ra một hàn ý đủ khiến người bình thường đóng băng trong nháy mắt. Cũng may người ở chỗ này đều có thực lực không kém. Tuy rằng lực lượng mất đi, nhưng thân thể vẫn đủ để ngăn chặn những hàn ý này.</w:t>
      </w:r>
    </w:p>
    <w:p>
      <w:pPr>
        <w:pStyle w:val="BodyText"/>
      </w:pPr>
      <w:r>
        <w:t xml:space="preserve">- Trời ạ, lạnh quá!</w:t>
      </w:r>
    </w:p>
    <w:p>
      <w:pPr>
        <w:pStyle w:val="BodyText"/>
      </w:pPr>
      <w:r>
        <w:t xml:space="preserve">Mộc Tùng vừa xoa xoa cánh tay của mình vừa cảm thán.</w:t>
      </w:r>
    </w:p>
    <w:p>
      <w:pPr>
        <w:pStyle w:val="BodyText"/>
      </w:pPr>
      <w:r>
        <w:t xml:space="preserve">- Lạnh một chút cũng tốt hơn so với lúc ở trong Đại Trí Điện kia!</w:t>
      </w:r>
    </w:p>
    <w:p>
      <w:pPr>
        <w:pStyle w:val="BodyText"/>
      </w:pPr>
      <w:r>
        <w:t xml:space="preserve">Mê Đồ Hòa Thượng vẫn đi ở phía trước. Lúc này không cần Âu Dương nói, hắn đã tự mình bắt đầu dò đường.</w:t>
      </w:r>
    </w:p>
    <w:p>
      <w:pPr>
        <w:pStyle w:val="BodyText"/>
      </w:pPr>
      <w:r>
        <w:t xml:space="preserve">- Đại Vận Quật!</w:t>
      </w:r>
    </w:p>
    <w:p>
      <w:pPr>
        <w:pStyle w:val="BodyText"/>
      </w:pPr>
      <w:r>
        <w:t xml:space="preserve">Bỗng nhiên Cốc Thanh Vũ mở miệng. Hắn chỉ vào một tấm biển có ba chữ lơ lửng phía trước động băng, nói ra như vậy. Khi hắn nói. đồng thời trên mặt cũng biến sắc.</w:t>
      </w:r>
    </w:p>
    <w:p>
      <w:pPr>
        <w:pStyle w:val="BodyText"/>
      </w:pPr>
      <w:r>
        <w:t xml:space="preserve">Đại Vận Quật! Chỉ từ cái tên đã biết nơi này hẳn là một nơi liên quan đến vận may. Bất cứ lúc nào vận may cũng lơ lửng. Vận may này nhìn như hư vô lại thật sự tồn tại. Bây giờ Đại Vận Quật là có ý gì? Chẳng lẽ là muốn thử vận may của mọi người sao?</w:t>
      </w:r>
    </w:p>
    <w:p>
      <w:pPr>
        <w:pStyle w:val="BodyText"/>
      </w:pPr>
      <w:r>
        <w:t xml:space="preserve">Âu Dương quan sát mọi người ở chỗ này. Lần này hắn có chút thất vọng. Trên mặt mọi người đều lộ vẻ kinh ngạc. Đây không phải là giả vờ. Đây là khiếp sợ xuất phát từ nội tâm. Từ những biểu tình này, Âu Dương không có cách nào phán đoán ra được rốt cuộc ai mới là huyết mạch Yêu tổ kia. Nhưng Âu Dương có thể xác định một điểm. Hẳn huyết mạch Yêu tổ cũng không biết ở đây có Đại Vận Quật. Hắn cũng mơ hồ như mọi người.</w:t>
      </w:r>
    </w:p>
    <w:p>
      <w:pPr>
        <w:pStyle w:val="BodyText"/>
      </w:pPr>
      <w:r>
        <w:t xml:space="preserve">- Đi về phía trước!</w:t>
      </w:r>
    </w:p>
    <w:p>
      <w:pPr>
        <w:pStyle w:val="BodyText"/>
      </w:pPr>
      <w:r>
        <w:t xml:space="preserve">Âu Dương nói ra một câu. Mọi người không dừng lại ở nơi này mà đi về phía trước. Bọn họ đi khoảng chừng mười mấy phút, phía trước đột nhiên xuất hiện một vách tường có vô số thông đạo. Trên vách tường này có khắc vô số minh văn. Xung quanh minh văn đều có một huyệt động có hình dáng giống như đầu lâu. Những huyệt động này đều sâu không thấy đáy, khiến người ta căn bản không có cách nào phán đoán ra được đâu mới là huyệt động thực sự an toàn.</w:t>
      </w:r>
    </w:p>
    <w:p>
      <w:pPr>
        <w:pStyle w:val="BodyText"/>
      </w:pPr>
      <w:r>
        <w:t xml:space="preserve">- Xem ra Đại Vận Quật là chỉ chỗ này!</w:t>
      </w:r>
    </w:p>
    <w:p>
      <w:pPr>
        <w:pStyle w:val="BodyText"/>
      </w:pPr>
      <w:r>
        <w:t xml:space="preserve">Cốc Thanh Vũ bắt đầu quan sát những minh văn trên tường. Nhưng đáng tiếc ngay cả hắn cũng không có cách nào nhận ra. Những minh văn này không phải là yêu văn. Đây hẳn là một loại bí pháp Yêu tổ sử dụng thời kỳ thượng cổ. Nơi này có vô số minh văn. Những huyệt động hình đầu lâu kia lại là hàng trăm hàng ngàn cái.</w:t>
      </w:r>
    </w:p>
    <w:p>
      <w:pPr>
        <w:pStyle w:val="BodyText"/>
      </w:pPr>
      <w:r>
        <w:t xml:space="preserve">- Ta ngất, chơi thế nào đây? Chẳng lẽ Đại Vận Quật này đánh vào vận may của chúng ta sao? Trong hàng trăm hàng ngàn huyệt động này làm sao tìm ra được thông đạo thật sự?</w:t>
      </w:r>
    </w:p>
    <w:p>
      <w:pPr>
        <w:pStyle w:val="BodyText"/>
      </w:pPr>
      <w:r>
        <w:t xml:space="preserve">Mộc Tùng bối rối. Đây không phải là kiểu ba chọn một, hai chọn một loại hình. Nơi này có hàng trăm hàng ngàn huyệt động. Cho dù là bọn họ thay phiên dò đường cũng đủ chết.</w:t>
      </w:r>
    </w:p>
    <w:p>
      <w:pPr>
        <w:pStyle w:val="BodyText"/>
      </w:pPr>
      <w:r>
        <w:t xml:space="preserve">Ở đây tổng cộng có tám người. Bây giờ cho dù tám người mỗi người đi một huyệt động, gộp lại tới bao giờ mới hết. Hơn nữa trong những huyệt động này có mấy cái là an toàn? Hoặc là nói hàng trăm hàng ngàn huyệt động chỉ có một cái là an toàn. Nếu như vậy, trong này cũng quá biến thái. Phải có vận may thế nào mới có thể đi hết số huyệt động này?</w:t>
      </w:r>
    </w:p>
    <w:p>
      <w:pPr>
        <w:pStyle w:val="BodyText"/>
      </w:pPr>
      <w:r>
        <w:t xml:space="preserve">Cốc Thanh Vũ cau mày không ngừng phân tích mỗi huyệt động. Hắn vô cùng hi vọng mình có thể đọc hiểu những minh văn này. Bởi vì chỉ cần có thể đọc hiểu minh văn, nhất định có thể tìm ra một ít manh mối. Mặc dù không có cách nào trực tiếp tìm ra con đường an toàn, nhưng có thể loại trừ một phần trong số đó đối với bọn họ mà nói tỷ lệ tiếp tục sống cũng lớn hơn nhiều.</w:t>
      </w:r>
    </w:p>
    <w:p>
      <w:pPr>
        <w:pStyle w:val="BodyText"/>
      </w:pPr>
      <w:r>
        <w:t xml:space="preserve">- Làm sao bây giờ?</w:t>
      </w:r>
    </w:p>
    <w:p>
      <w:pPr>
        <w:pStyle w:val="BodyText"/>
      </w:pPr>
      <w:r>
        <w:t xml:space="preserve">Mê Đồ Hòa Thượng dừng lại. Hắn nhìn mọi người nói:</w:t>
      </w:r>
    </w:p>
    <w:p>
      <w:pPr>
        <w:pStyle w:val="BodyText"/>
      </w:pPr>
      <w:r>
        <w:t xml:space="preserve">- Chúng ta dừng lại ở đây, sớm muộn hàn khí nơi này sẽ phá nát thân thể của chúng ta tiến vào trong thân thể của chúng ta. Đến lúc đó sợ là chúng ta sẽ phải biến thành những bức tượng băng. Đi về phía trước gần như là tuyệt lộ. Đi như thế nào cũng chỉ là một con đường chết!</w:t>
      </w:r>
    </w:p>
    <w:p>
      <w:pPr>
        <w:pStyle w:val="BodyText"/>
      </w:pPr>
      <w:r>
        <w:t xml:space="preserve">Mê Đồ Hòa Thượng có chút tuyệt vọng.</w:t>
      </w:r>
    </w:p>
    <w:p>
      <w:pPr>
        <w:pStyle w:val="BodyText"/>
      </w:pPr>
      <w:r>
        <w:t xml:space="preserve">- Hừ hừ, huyết mạch Yêu tổ hiện tại mau chạy ra đây dẫn đường cho chúng ta đi. Nếu như cứ tiếp tục chờ ở chỗ này, chúng ta sẽ đều phải chết ở chỗ này!</w:t>
      </w:r>
    </w:p>
    <w:p>
      <w:pPr>
        <w:pStyle w:val="Compact"/>
      </w:pPr>
      <w:r>
        <w:br w:type="textWrapping"/>
      </w:r>
      <w:r>
        <w:br w:type="textWrapping"/>
      </w:r>
    </w:p>
    <w:p>
      <w:pPr>
        <w:pStyle w:val="Heading2"/>
      </w:pPr>
      <w:bookmarkStart w:id="725" w:name="chương-748-yêu-nghiệt-thiên-mệnh-đều-là-phù-vân-1"/>
      <w:bookmarkEnd w:id="725"/>
      <w:r>
        <w:t xml:space="preserve">703. Chương 748: Yêu Nghiệt? Thiên Mệnh? Đều Là Phù Vân! (1)</w:t>
      </w:r>
    </w:p>
    <w:p>
      <w:pPr>
        <w:pStyle w:val="Compact"/>
      </w:pPr>
      <w:r>
        <w:br w:type="textWrapping"/>
      </w:r>
      <w:r>
        <w:br w:type="textWrapping"/>
      </w:r>
      <w:r>
        <w:t xml:space="preserve">Mạnh Cường cũng theo sát phía sau mở miệng nói. Dưới cái nhìn của hắn, hẳn huyết mạch Yêu tổ phải biết đâu là con đường an toàn.</w:t>
      </w:r>
    </w:p>
    <w:p>
      <w:pPr>
        <w:pStyle w:val="BodyText"/>
      </w:pPr>
      <w:r>
        <w:t xml:space="preserve">- Ta cho rằng huyết mạch Yêu tổ kia hẳn cũng không biết thông đạo an toàn của nơi này! Vừa nãy ta đã quan sát thần sắc biến hóa của mỗi người. Không dối gì mọi người, ta có một loại công pháp có thể quan sát tâm trạng của mọi người. Nhưng chấn động tâm linh của mọi người vừa nãy đều gần giống nhau. Nói cách khác mỗi người chúng ta ở đây đều là lần đầu tiên nhìn thấy vách tường này, thậm chí là lần đầu tiên nghe nói đến. Cũng không ai biết cái gì gọi là thông đạo an toàn!</w:t>
      </w:r>
    </w:p>
    <w:p>
      <w:pPr>
        <w:pStyle w:val="BodyText"/>
      </w:pPr>
      <w:r>
        <w:t xml:space="preserve">Âu Dương lắc đầu thở dài. Vừa nãy hắn đã phát huy quan tâm chiến ý đến cực hạn chính vì muốn xem huyết mạch Yêu tổ có biết thông đạo an toàn của nơi này hay không. Nhưng đáng tiếc, Âu Dương đã phải thất vọng. Rõ ràng huyết mạch Yêu tổ kia cũng không biết tất cả nơi này. Bởi vì trong mắt mọi người đều có vẻ mơ hồ.</w:t>
      </w:r>
    </w:p>
    <w:p>
      <w:pPr>
        <w:pStyle w:val="BodyText"/>
      </w:pPr>
      <w:r>
        <w:t xml:space="preserve">- Chẳng lẽ nói huyết mạch Yêu tổ không phải là một trong tám người chúng ta sao? Chẳng lẽ còn có những người khác?</w:t>
      </w:r>
    </w:p>
    <w:p>
      <w:pPr>
        <w:pStyle w:val="BodyText"/>
      </w:pPr>
      <w:r>
        <w:t xml:space="preserve">Yên Hồng mở miệng nói. Nhưng câu nói này của nàng lại khiến mọi người có cảm giác dựng tóc gáy.</w:t>
      </w:r>
    </w:p>
    <w:p>
      <w:pPr>
        <w:pStyle w:val="BodyText"/>
      </w:pPr>
      <w:r>
        <w:t xml:space="preserve">Tổng cộng có mười lăm người đi vào. Bị cơ quan giết chết sáu người. Bị Âu Dương làm thịt một người. Còn lại tám người. Nếu như còn có người khác, nói vậy người đó là ai? Hiện tại hắn đang làm gì?</w:t>
      </w:r>
    </w:p>
    <w:p>
      <w:pPr>
        <w:pStyle w:val="BodyText"/>
      </w:pPr>
      <w:r>
        <w:t xml:space="preserve">- Đừng đoán bậy! Chúng ta đi vào là mười lăm người tuyệt đối không sai. Điều này ta đã nhiều lần xác định. Sẽ không có người thứ mười sáu. Huyết mạch Yêu tổ kia tuyệt đối đang ẩn nấu trong chúng ta. Ban đầu ở cửa đá ngọc Thương Hải đã xác định qua. Cho nên hiện tại chỉ có một khả năng. Đó chính là huyết mạch Yêu tổ cũng không biết Đại Vận Quật này!</w:t>
      </w:r>
    </w:p>
    <w:p>
      <w:pPr>
        <w:pStyle w:val="BodyText"/>
      </w:pPr>
      <w:r>
        <w:t xml:space="preserve">Cốc Thanh Vũ phủ định suy đoán của những người khác. Còn có người thứ mười sáu. Tìm đâu ra người thứ mười sáu.</w:t>
      </w:r>
    </w:p>
    <w:p>
      <w:pPr>
        <w:pStyle w:val="BodyText"/>
      </w:pPr>
      <w:r>
        <w:t xml:space="preserve">Âu Dương cũng tán thành ý kiến của Cốc Thanh Vũ. Đây không phải là bộ phim kinh dị. Nơi này thực sự tồn tại ma quỷ. Nhưng đối với những người này mà nói, ma quỷ quái không hề đáng sợ. Bởi vì bọn họ đều là tiên, đều gần như là thần tiên!</w:t>
      </w:r>
    </w:p>
    <w:p>
      <w:pPr>
        <w:pStyle w:val="BodyText"/>
      </w:pPr>
      <w:r>
        <w:t xml:space="preserve">- Vậy chúng ta nên làm gì bây giờ? Lẽ nào cứ ở lại đây tới lúc bị đông chết sao?</w:t>
      </w:r>
    </w:p>
    <w:p>
      <w:pPr>
        <w:pStyle w:val="BodyText"/>
      </w:pPr>
      <w:r>
        <w:t xml:space="preserve">Mê Đồ Hòa Thượng cười lạnh nói.</w:t>
      </w:r>
    </w:p>
    <w:p>
      <w:pPr>
        <w:pStyle w:val="BodyText"/>
      </w:pPr>
      <w:r>
        <w:t xml:space="preserve">- Chúng ta trở về mộ đạo xem thử!</w:t>
      </w:r>
    </w:p>
    <w:p>
      <w:pPr>
        <w:pStyle w:val="BodyText"/>
      </w:pPr>
      <w:r>
        <w:t xml:space="preserve">Mộc Tùng nói, nhưng hắn mới vừa nói xong lại phát hiện thông đạo bằng băng bọn họ đi vào đã biến mất. Bây giờ bọn họ đã không tìm được đường quay về nữa!</w:t>
      </w:r>
    </w:p>
    <w:p>
      <w:pPr>
        <w:pStyle w:val="BodyText"/>
      </w:pPr>
      <w:r>
        <w:t xml:space="preserve">- Đáng chết! Đây rốt cuộc là địa phương quái quỷ gì vậy? Tại sao con đường quay về đều đóng kín cả như vậy?</w:t>
      </w:r>
    </w:p>
    <w:p>
      <w:pPr>
        <w:pStyle w:val="BodyText"/>
      </w:pPr>
      <w:r>
        <w:t xml:space="preserve">Mạnh Cường vung Kỳ Lân Nha trong tay lên định phá mộti đường hầm. Nhưng lớp băng cứng tuyệt đối không kém gì ngọc Thương Hải. Kỳ Lân Nha căn bản không có cách nào lưu lại vết chém nào!</w:t>
      </w:r>
    </w:p>
    <w:p>
      <w:pPr>
        <w:pStyle w:val="BodyText"/>
      </w:pPr>
      <w:r>
        <w:t xml:space="preserve">- Để ta đến thử xem!</w:t>
      </w:r>
    </w:p>
    <w:p>
      <w:pPr>
        <w:pStyle w:val="BodyText"/>
      </w:pPr>
      <w:r>
        <w:t xml:space="preserve">Âu Dương biết, hiện tại đi về phía trước tỉ lệ tử vong quá cao. So với như vậy không bằng thử xem có thể đào một đường đi ra ngoài! Âu Dương cầm Thứ Kiêu Cung trong tay, quay về phía băng cứng chém xuống. Thứ Kiêu Cung xẹt qua băng cứng. Lớp băng cứng rắn tựa như ngọc Thương Hải không ngờ lại bị Thứ Kiêu Cung của Âu Dương chém nát giống như đậu hủ!</w:t>
      </w:r>
    </w:p>
    <w:p>
      <w:pPr>
        <w:pStyle w:val="BodyText"/>
      </w:pPr>
      <w:r>
        <w:t xml:space="preserve">Thấy cảnh tượng này, mọi người đều vô cùng vui mừng. Chỉ cần có thể đào được một đường đi ra ngoài, bọn họ liền an toàn! Nhưng khi bọn họ đang vui vẻ lại nghe Âu Dương mở miệng nói:</w:t>
      </w:r>
    </w:p>
    <w:p>
      <w:pPr>
        <w:pStyle w:val="BodyText"/>
      </w:pPr>
      <w:r>
        <w:t xml:space="preserve">- Không được, chúng ta không ra được...</w:t>
      </w:r>
    </w:p>
    <w:p>
      <w:pPr>
        <w:pStyle w:val="BodyText"/>
      </w:pPr>
      <w:r>
        <w:t xml:space="preserve">- Tại sao! Không phải Thứ Kiêu Cung có thể phá băng rồi sao?</w:t>
      </w:r>
    </w:p>
    <w:p>
      <w:pPr>
        <w:pStyle w:val="BodyText"/>
      </w:pPr>
      <w:r>
        <w:t xml:space="preserve">Mạnh Cường cảm thấy không hiểu nhìn Âu Dương.</w:t>
      </w:r>
    </w:p>
    <w:p>
      <w:pPr>
        <w:pStyle w:val="BodyText"/>
      </w:pPr>
      <w:r>
        <w:t xml:space="preserve">"Ngươi xem nơi này một chút!</w:t>
      </w:r>
    </w:p>
    <w:p>
      <w:pPr>
        <w:pStyle w:val="BodyText"/>
      </w:pPr>
      <w:r>
        <w:t xml:space="preserve">Âu Dương chỉ vào chỗ băng cứng vừa được phá. Chỉ trong thời gian ngắn ngủi, không ngờ băng cứng đã hồi phục lại như lúc ban đầu. Khái niệm này nghĩa là gì? Cho dù Âu Dương vung Thứ Kiêu Cung nhanh hơn nữa, chỉ sợ cũng chỉ nhanh hơn tốc độ khép lại của lớp băng một chút mà thôi. Nếu như bọn họ dựa theo tốc độ này đi vào, cũng không ai biết liệu tốc độ khép lại của băng cứng bên trong có nhanh hơn không? Nếu nói như thế, vậy bọn họ chỉ có thể bị đông cứng chết ở bên trong.</w:t>
      </w:r>
    </w:p>
    <w:p>
      <w:pPr>
        <w:pStyle w:val="BodyText"/>
      </w:pPr>
      <w:r>
        <w:t xml:space="preserve">Huống gì hiện tại Âu Dương không phải là Tiễn Thần Âu Dương kia. Hiện tại Âu Dương đã mất đi thần lực. Sau khi huy động Thứ Kiêu Cung một thời gian dài, hắn sẽ mệt nhọc. Cho nên càng đi vào bên trong tốc độ của hắn sẽ càng chậm. Cuối cùng khẳng định khó có thể chạy thoát khỏi vận mệnh bị đông cứng mà chết.</w:t>
      </w:r>
    </w:p>
    <w:p>
      <w:pPr>
        <w:pStyle w:val="BodyText"/>
      </w:pPr>
      <w:r>
        <w:t xml:space="preserve">- Không có biện pháp khác sao?</w:t>
      </w:r>
    </w:p>
    <w:p>
      <w:pPr>
        <w:pStyle w:val="BodyText"/>
      </w:pPr>
      <w:r>
        <w:t xml:space="preserve">Tuy Mê Đồ Hòa Thượng kinh hãi trước sự sắc bén của Thứ Kiêu Cung, nhưng hiện tại hắn lại hi vọng Thứ Kiêu Cung có thể sắc bén hơn một chút. Nếu nói như thế, bọn họ liền có thể lao ra ngoài!</w:t>
      </w:r>
    </w:p>
    <w:p>
      <w:pPr>
        <w:pStyle w:val="BodyText"/>
      </w:pPr>
      <w:r>
        <w:t xml:space="preserve">- Có!</w:t>
      </w:r>
    </w:p>
    <w:p>
      <w:pPr>
        <w:pStyle w:val="BodyText"/>
      </w:pPr>
      <w:r>
        <w:t xml:space="preserve">Âu Dương mở miệng. Hắn nói ra câu này liền đốt lên ngọn lửa hy vọng trong lòng mọi người! Mọi người đồng thời nhìn chằm chằm vào Âu Dương, đợi Âu Dương nói ra biện pháp.</w:t>
      </w:r>
    </w:p>
    <w:p>
      <w:pPr>
        <w:pStyle w:val="BodyText"/>
      </w:pPr>
      <w:r>
        <w:t xml:space="preserve">- Nếu như vừa nãy trong mộ đạo chúng ta không hề đi ra, như vậy chúng ta có thể leo lên. Sau mấy chục mấy vạn năm Thứ Kiêu Cung có thể phá tan được phong ấn. Đến lúc đó Thứ Kiêu Cung hoàn toàn có thể dùng hỏa diễm linh hồn thiêu hủy thế giới này, đưa chúng ta rời khỏi...</w:t>
      </w:r>
    </w:p>
    <w:p>
      <w:pPr>
        <w:pStyle w:val="BodyText"/>
      </w:pPr>
      <w:r>
        <w:t xml:space="preserve">Âu Dương cười khổ, bọn họ quá liều lĩnh. Nếu như bọn họ không tiến vào mà chờ ở bên ngoài mấy vạn năm, đợi tới lúc Thứ Kiêu Cung khôi phục. Đến lúc đó có Thứ Kiêu Cung bên người, Âu Dương còn sợ điều gì nữa.</w:t>
      </w:r>
    </w:p>
    <w:p>
      <w:pPr>
        <w:pStyle w:val="BodyText"/>
      </w:pPr>
      <w:r>
        <w:t xml:space="preserve">Nhưng ban đầu Âu Dương không muốn chờ trong này mấy vạn năm. Cho nên hiện tại bọn họ đã mất đi cơ hội!</w:t>
      </w:r>
    </w:p>
    <w:p>
      <w:pPr>
        <w:pStyle w:val="BodyText"/>
      </w:pPr>
      <w:r>
        <w:t xml:space="preserve">- Mấy vạn năm... Chúng ta ở chỗ này nhiều nhất một năm đã bị đông chết!</w:t>
      </w:r>
    </w:p>
    <w:p>
      <w:pPr>
        <w:pStyle w:val="BodyText"/>
      </w:pPr>
      <w:r>
        <w:t xml:space="preserve">Mê Đồ Hòa Thượng không nói gì. Mấy vạn năm đối với bọn họ mà nói mặc dù là dài, nhưng tất cả mọi người đóng kín giác quan thứ sáu tiến hành bế quan. Mấy vạn năm cũng có thể vượt qua được. Nhưng hiện tại thân ở đây đừng nói là mấy vạn năm, cho dù mấy năm bọn họ cũng không chịu được.</w:t>
      </w:r>
    </w:p>
    <w:p>
      <w:pPr>
        <w:pStyle w:val="BodyText"/>
      </w:pPr>
      <w:r>
        <w:t xml:space="preserve">- Có biện pháp nào khiến Thứ Kiêu Cung nhanh chóng thức tỉnh. Thí dụ như cắn nuốt thần binh lợi khí gì đó để nó nhanh chóng thức tỉnh hay không? Nếu như có thể ta sẽ đưa ra Kỳ Lân Nha!</w:t>
      </w:r>
    </w:p>
    <w:p>
      <w:pPr>
        <w:pStyle w:val="BodyText"/>
      </w:pPr>
      <w:r>
        <w:t xml:space="preserve">Mạnh Cường không thèm đến xỉa. Kỳ Lân Nha trân quý, nhưng so với sinh mạng, cho dù thần binh lợi khí tốt đến mấy cũng không thể đáng là gì.</w:t>
      </w:r>
    </w:p>
    <w:p>
      <w:pPr>
        <w:pStyle w:val="BodyText"/>
      </w:pPr>
      <w:r>
        <w:t xml:space="preserve">- Không thể! Thứ Kiêu Cung đối với ta mà nói chính là huynh đệ và chiến hữu thân nhất. Nó vẫn luôn đi theo ta cùng trưởng thành cùng trở nên mạnh mẽ. Con đường khiến hắn trở nên mạnh mẽ không phải là con đường tắt. Thật ra hiện tại nếu quả thật nói đến uy lực Thứ Kiêu Cung hẳn không thể so sánh với thời điểm trước đây. Chỉ có điều nơi này đóng kín linh Thứ Kiêu Cung, khiến nó không có cách nào thông linh hóa thành cự cú huyết sắc kia, không có cách nào phát huy ra lực lượng của hỏa diễm linh hồn thiêu hủy tất cả, mang chúng ta rời khỏi đây được.</w:t>
      </w:r>
    </w:p>
    <w:p>
      <w:pPr>
        <w:pStyle w:val="BodyText"/>
      </w:pPr>
      <w:r>
        <w:t xml:space="preserve">- Nhất định vẫn có biện pháp nào đó. Chúng ta không thể bị vây chết ở chỗ này được!</w:t>
      </w:r>
    </w:p>
    <w:p>
      <w:pPr>
        <w:pStyle w:val="BodyText"/>
      </w:pPr>
      <w:r>
        <w:t xml:space="preserve">Trong mắt Mộc Tùng lộ vẻ tuyệt vọng. Bất kỳ ai cũng không muốn chết. Hắn cũng thế.</w:t>
      </w:r>
    </w:p>
    <w:p>
      <w:pPr>
        <w:pStyle w:val="BodyText"/>
      </w:pPr>
      <w:r>
        <w:t xml:space="preserve">Âu Dương ngồi chồm hổm trên mặt đất, đặt Thứ Kiêu Cung nằm bên cạnh mình. Thật ra từ lúc tiến vào nơi này, hắn chỉ dựa vào Thứ Kiêu Cung.</w:t>
      </w:r>
    </w:p>
    <w:p>
      <w:pPr>
        <w:pStyle w:val="Compact"/>
      </w:pPr>
      <w:r>
        <w:br w:type="textWrapping"/>
      </w:r>
      <w:r>
        <w:br w:type="textWrapping"/>
      </w:r>
    </w:p>
    <w:p>
      <w:pPr>
        <w:pStyle w:val="Heading2"/>
      </w:pPr>
      <w:bookmarkStart w:id="726" w:name="chương-749-yêu-nghiệt-thiên-mệnh-đều-là-phù-vân-2"/>
      <w:bookmarkEnd w:id="726"/>
      <w:r>
        <w:t xml:space="preserve">704. Chương 749: Yêu Nghiệt? Thiên Mệnh? Đều Là Phù Vân! (2)</w:t>
      </w:r>
    </w:p>
    <w:p>
      <w:pPr>
        <w:pStyle w:val="Compact"/>
      </w:pPr>
      <w:r>
        <w:br w:type="textWrapping"/>
      </w:r>
      <w:r>
        <w:br w:type="textWrapping"/>
      </w:r>
      <w:r>
        <w:t xml:space="preserve">Nhưng đáng tiếc phong ấn ở nơi này quá lợi hại. Thứ Kiêu Cung căn bản không xông ra được. Bằng không một mồi lửa có thể đốt hết tất cả.</w:t>
      </w:r>
    </w:p>
    <w:p>
      <w:pPr>
        <w:pStyle w:val="BodyText"/>
      </w:pPr>
      <w:r>
        <w:t xml:space="preserve">- Trên người của ta còn có bảo vật gì có thể cứu mạng đây?</w:t>
      </w:r>
    </w:p>
    <w:p>
      <w:pPr>
        <w:pStyle w:val="BodyText"/>
      </w:pPr>
      <w:r>
        <w:t xml:space="preserve">Lúc này Âu Dương đang suy nghĩ. Nhưng Âu Dương phát hiện trước đây mình căn bản không coi trọng bảo vật gì. Cho nên ngoại trừ Thứ Kiêu Cung hắn gần như không còn gì cả. Một vài bảo vật khác tuy rằng cũng có thể gọi là bảo vật, nhưng không có cách nào so sánh được với Thứ Kiêu Cung.</w:t>
      </w:r>
    </w:p>
    <w:p>
      <w:pPr>
        <w:pStyle w:val="BodyText"/>
      </w:pPr>
      <w:r>
        <w:t xml:space="preserve">- Vù...</w:t>
      </w:r>
    </w:p>
    <w:p>
      <w:pPr>
        <w:pStyle w:val="BodyText"/>
      </w:pPr>
      <w:r>
        <w:t xml:space="preserve">Cốc Thanh Vũ cầm la bàn của hắn trong tay. La bàn không ngừng xoay tròn không có cách nào chỉ cho bọn họ một con đường an toàn. Trong hàng trăm hàng ngàn thông đạo, chỉ có một hoặc chỉ có số ít con đường chính xác có thể đi được. Những con đường khác đều là đường chết. Điều này bảo bọn họ làm sao chịu nổi?</w:t>
      </w:r>
    </w:p>
    <w:p>
      <w:pPr>
        <w:pStyle w:val="BodyText"/>
      </w:pPr>
      <w:r>
        <w:t xml:space="preserve">- Có lẽ chúng ta chỉ có thể đi về phía trước! Ở chỗ này chính là chờ chết!</w:t>
      </w:r>
    </w:p>
    <w:p>
      <w:pPr>
        <w:pStyle w:val="BodyText"/>
      </w:pPr>
      <w:r>
        <w:t xml:space="preserve">Âu Dương bỗng nhiên mở miệng. Hắn giống như đưa ra một quyết định vô cùng trọng đại. Hắn nhìn về con đường phía trước nói:</w:t>
      </w:r>
    </w:p>
    <w:p>
      <w:pPr>
        <w:pStyle w:val="BodyText"/>
      </w:pPr>
      <w:r>
        <w:t xml:space="preserve">- Nếu nơi này gọi là Đại Vận Quật, như vậy chính là thử thách vận may của người tới đây. Nếu như số phận đủ mạnh, sẽ có thể gặp dữ hóa lành. Cho dù là ngàn vạn con đường cũng có thể tránh hung!</w:t>
      </w:r>
    </w:p>
    <w:p>
      <w:pPr>
        <w:pStyle w:val="BodyText"/>
      </w:pPr>
      <w:r>
        <w:t xml:space="preserve">Âu Dương biết, vào lúc này sợ cũng chỉ có thể lựa chọn như vậy.</w:t>
      </w:r>
    </w:p>
    <w:p>
      <w:pPr>
        <w:pStyle w:val="BodyText"/>
      </w:pPr>
      <w:r>
        <w:t xml:space="preserve">- Nói đùa, gần nghìn con đường, như vậy sao có thể được tìm được con đường thật sự!</w:t>
      </w:r>
    </w:p>
    <w:p>
      <w:pPr>
        <w:pStyle w:val="BodyText"/>
      </w:pPr>
      <w:r>
        <w:t xml:space="preserve">Mê Đồ Hòa Thượng tất nhiên không tin lời Âu Dương nói.</w:t>
      </w:r>
    </w:p>
    <w:p>
      <w:pPr>
        <w:pStyle w:val="BodyText"/>
      </w:pPr>
      <w:r>
        <w:t xml:space="preserve">- Tùy tâm đi! Tâm đại biểu cho sự chân thật nhất. Tâm ngươi chỉ dẫn ngươi đi tới nơi nào, thì ngươi đi tới đó!</w:t>
      </w:r>
    </w:p>
    <w:p>
      <w:pPr>
        <w:pStyle w:val="BodyText"/>
      </w:pPr>
      <w:r>
        <w:t xml:space="preserve">Nắm Thứ Kiêu Cung trong tay, Âu Dương bắt đầu tiến về phía một hang động! Nhìn cảnh tượng như vậy, trên mặt rất nhiều người đều lộ vẻ không rõ.</w:t>
      </w:r>
    </w:p>
    <w:p>
      <w:pPr>
        <w:pStyle w:val="BodyText"/>
      </w:pPr>
      <w:r>
        <w:t xml:space="preserve">- Cùng đi với Âu Dương thôi. Nếu như nói tới số phận, các vị ở đây không có ai có thể có số phận giống như Âu Dương! Có lẽ chỉ có thể gắng sức lần cuối cùng!</w:t>
      </w:r>
    </w:p>
    <w:p>
      <w:pPr>
        <w:pStyle w:val="BodyText"/>
      </w:pPr>
      <w:r>
        <w:t xml:space="preserve">Vào lúc này Yên Hồng lựa chọn tin tưởng Âu Dương. Từ lúc Âu Dương một đường trưởng thành đến nay, quan trọng nhất chính là vận may. Nếu như không có vận may có lẽ hắn chẳng là cái thá gì, có lẽ đã chết từ rất lâu. Hoặc là đã chết trong một lần tranh đấu với người tại đấu trường nào đó!</w:t>
      </w:r>
    </w:p>
    <w:p>
      <w:pPr>
        <w:pStyle w:val="BodyText"/>
      </w:pPr>
      <w:r>
        <w:t xml:space="preserve">Mà bây giờ nếu ông trời có thể khiến Âu Dương sống lâu như vậy thế, điều này chứng tỏ ông trời luôn quan tâm đến Âu Dương. Vận may đều đứng ở bên cạnh Âu Dương!</w:t>
      </w:r>
    </w:p>
    <w:p>
      <w:pPr>
        <w:pStyle w:val="BodyText"/>
      </w:pPr>
      <w:r>
        <w:t xml:space="preserve">- Tùy tâm đi!</w:t>
      </w:r>
    </w:p>
    <w:p>
      <w:pPr>
        <w:pStyle w:val="BodyText"/>
      </w:pPr>
      <w:r>
        <w:t xml:space="preserve">Âu Dương nhắm hai mắt lại. Để tâm hắn lựa chọn cho hắn một con đường. Còn con đường này rốt cuộc là lối đi chính xác hay lối đi tử vong, bản thân Âu Dương không biết!</w:t>
      </w:r>
    </w:p>
    <w:p>
      <w:pPr>
        <w:pStyle w:val="BodyText"/>
      </w:pPr>
      <w:r>
        <w:t xml:space="preserve">Mà sau khi Âu Dương tiến vào, những người khác cũng bất đắc dĩ đi theo. Vào lúc này so với tách ra, chẳng thà cùng đi sẽ an toàn hơn.</w:t>
      </w:r>
    </w:p>
    <w:p>
      <w:pPr>
        <w:pStyle w:val="BodyText"/>
      </w:pPr>
      <w:r>
        <w:t xml:space="preserve">- Chết thì chết!</w:t>
      </w:r>
    </w:p>
    <w:p>
      <w:pPr>
        <w:pStyle w:val="BodyText"/>
      </w:pPr>
      <w:r>
        <w:t xml:space="preserve">Mộc Tùng cũng lựa chọn tin tưởng Âu Dương. So với vận may, hắn tuyệt đối không bằng trước mắt Tiễn Thần. Chưa đầy trăm năm đã có thể phong Thần. Thành tựu thế nào? Đây là vận may kiểu gì? So với Âu Dương, mọi người thật sự không bằng được.</w:t>
      </w:r>
    </w:p>
    <w:p>
      <w:pPr>
        <w:pStyle w:val="BodyText"/>
      </w:pPr>
      <w:r>
        <w:t xml:space="preserve">- Đi! Tất cả đoàn người đi theo bước chân của Âu Dương tiến vào trong một huyệt động. Mà sau khi bọn họ tiến vào, lối đi này bỗng nhiên chớp động, phát ra hào quang. Mọi người ngẩng đầu nhìn lại. Chỉ thấy trên mặt lối đi này nạm đầy dạ minh châu. Trong dạ minh châu đều có hình bóng của kỳ lân may mắn đang không ngừng lăn lộn bên trọng.</w:t>
      </w:r>
    </w:p>
    <w:p>
      <w:pPr>
        <w:pStyle w:val="BodyText"/>
      </w:pPr>
      <w:r>
        <w:t xml:space="preserve">- Kỳ lân! Trong yêu tộc, đây là chủng tộc may mắn! Số phận của Âu Dương quá vượng! Hắn quả thực ám hợp thiên đạo!</w:t>
      </w:r>
    </w:p>
    <w:p>
      <w:pPr>
        <w:pStyle w:val="BodyText"/>
      </w:pPr>
      <w:r>
        <w:t xml:space="preserve">Nhìn cảnh tượng như vậy, Cốc Thanh Vũ bối rối. Trong hàng trăm hàng ngàn hang động, Âu Dương đi theo tâm của mình lại có thể gặp dữ hóa lành tìm tới con đường an toàn như vậy. Đây quả thực là không thể tưởng tượng nổi.</w:t>
      </w:r>
    </w:p>
    <w:p>
      <w:pPr>
        <w:pStyle w:val="BodyText"/>
      </w:pPr>
      <w:r>
        <w:t xml:space="preserve">- Số phận như vậy, sợ là muốn không tranh đấu trong thời đại lớn cũng không thể!</w:t>
      </w:r>
    </w:p>
    <w:p>
      <w:pPr>
        <w:pStyle w:val="BodyText"/>
      </w:pPr>
      <w:r>
        <w:t xml:space="preserve">Mê Đồ Hòa Thượng cũng thầm thán phục. Vận may này quá mức tưởng tượng. Cả đời đều không có được vận may lớn như vậy.</w:t>
      </w:r>
    </w:p>
    <w:p>
      <w:pPr>
        <w:pStyle w:val="BodyText"/>
      </w:pPr>
      <w:r>
        <w:t xml:space="preserve">- Không hẳn. Nếu số phận của ta đủ tốt, vậy ta đã không tiến vào nơi này. Số phận của ta vượt xa người bình thường, nhưng so với thiên mệnh vẫn không đáng là gì!</w:t>
      </w:r>
    </w:p>
    <w:p>
      <w:pPr>
        <w:pStyle w:val="BodyText"/>
      </w:pPr>
      <w:r>
        <w:t xml:space="preserve">Âu Dương biết, chỉ nói về vận may, vận may của mình tuyệt đối không phải là tốt nhất. Nếu như vận may của mình thật sự nghịch thiên, vậy mình không thể nào ngã vào nơi này.</w:t>
      </w:r>
    </w:p>
    <w:p>
      <w:pPr>
        <w:pStyle w:val="BodyText"/>
      </w:pPr>
      <w:r>
        <w:t xml:space="preserve">- Đúng, trong truyền văn có một loại yêu nghiệt. Bọn họ sinh ra đã ám hợp thiên mệnh, chính là nhận thiên mệnh mà đến. Người như vậy đều sinh ở thời đại lớn. Nếu như lần này chúng ta có thể ra ngoài, nói vậy có thể nhìn thấy những yêu nghiệt này! Nếu như tương lai Âu Dương ngươi muốn tranh hùng trong thời đại lớn, những nhân vật cấp độ yêu nghiệt này đều sẽ cản trở đường đi tới của ngươi!</w:t>
      </w:r>
    </w:p>
    <w:p>
      <w:pPr>
        <w:pStyle w:val="BodyText"/>
      </w:pPr>
      <w:r>
        <w:t xml:space="preserve">Vào lúc này Cốc Thanh Vũ mở miệng nhắc nhở Âu Dương.</w:t>
      </w:r>
    </w:p>
    <w:p>
      <w:pPr>
        <w:pStyle w:val="BodyText"/>
      </w:pPr>
      <w:r>
        <w:t xml:space="preserve">- Những người này là không phải cùng một loại vớiVạn Tiên Chi Vương sao?</w:t>
      </w:r>
    </w:p>
    <w:p>
      <w:pPr>
        <w:pStyle w:val="BodyText"/>
      </w:pPr>
      <w:r>
        <w:t xml:space="preserve">Yên Hồng cũng đã sớm nghe nói về một vài bí mật. Nàng biết, rất nhiều cường giả trong truyền thuyết đã sống lại!</w:t>
      </w:r>
    </w:p>
    <w:p>
      <w:pPr>
        <w:pStyle w:val="BodyText"/>
      </w:pPr>
      <w:r>
        <w:t xml:space="preserve">- Bọn họ căn bản không phải là Vạn Tiên Chi Vương lúc trước. Thật ra Vạn Tiên Chi Vương chỉ là một tên gọi. Cũng giống như Yêu tổ, nói trắng ra bọn họ chính là những yêu nghiệt kia. Sau đó nhận được truyền thừa của cường giả lúc trước, lực lượng nhanh chóng tăng lên trở thành quái vật. Mỗi người bọn họ đều cảm giác mình chính là ám hợp thiên mệnh, chính là thuộc về thiên mệnh. Bọn họ lại không biết, thiên mệnh sao có thể để nhiều yêu nghiệt như vậy nhận được? Cho nên bọn họ chỉ có thể được gọi là yêu nghiệt. Trong số những người này nhất định có một người là thiên mệnh chi tử. Tương lai hắn sẽ bước lên con đường chí cao vô thượng!</w:t>
      </w:r>
    </w:p>
    <w:p>
      <w:pPr>
        <w:pStyle w:val="BodyText"/>
      </w:pPr>
      <w:r>
        <w:t xml:space="preserve">Cốc Thanh Vũ nói ra một vài truyền thuyết.</w:t>
      </w:r>
    </w:p>
    <w:p>
      <w:pPr>
        <w:pStyle w:val="BodyText"/>
      </w:pPr>
      <w:r>
        <w:t xml:space="preserve">Âu Dương nghe xong những truyền thuyết này lại cảm thấy không thể nào tin được! Thân là một người hiện đại, Âu Dương chưa bao giờ tin tưởng vào thiên mệnh! Cái gì là thiên mệnh? cái gì là trời định? Tất cả đều là hư ảo. Tất cả đều phải dựa vào mình đi lấy. Khi ngươi có đủ thực lực, trời cũng phải cúi đầu trước ngươi cúi</w:t>
      </w:r>
    </w:p>
    <w:p>
      <w:pPr>
        <w:pStyle w:val="BodyText"/>
      </w:pPr>
      <w:r>
        <w:t xml:space="preserve">Nếu như trời ngăn cản ta, ta sẽ đạp lên trời mà bước đi! Đây cũng là cách nói của Âu Dương. Cái gì mà thiên mệnh chi tử. Vẫn là câu nói của Âu Dương. Ta chính là kẻ huỷ diệt, ta là kẻ hủy diệt trời.</w:t>
      </w:r>
    </w:p>
    <w:p>
      <w:pPr>
        <w:pStyle w:val="BodyText"/>
      </w:pPr>
      <w:r>
        <w:t xml:space="preserve">Triệu Cương đã giao tất cả cho mình, sáng tạo một kỳ tích cho mình, mình không thể phụ lòng Triệu Cương. Bất kể nói thế nào mình nhất định phải bước lên con đường chí cao vô thượng kia, xâm nhập vào hành lang luân hồi đưa Triệu Cương ra, khiến Triệu Cương được sống lại!</w:t>
      </w:r>
    </w:p>
    <w:p>
      <w:pPr>
        <w:pStyle w:val="BodyText"/>
      </w:pPr>
      <w:r>
        <w:t xml:space="preserve">Chí cao vô thượng, đó là một con đường nghịch thiên. Đó là một con đường mà ngay cả trời cũng pảhi cúi đầu. Trong mắt Âu Dương, thiên mệnh chi tử tuyệt đối không phải là chí cao vô thượng chân chính.</w:t>
      </w:r>
    </w:p>
    <w:p>
      <w:pPr>
        <w:pStyle w:val="BodyText"/>
      </w:pPr>
      <w:r>
        <w:t xml:space="preserve">Mang theo thiên mệnh đi tới chí cao vô thượng cũng tuyệt đối không phải là chí cao vô thượng chân chính.</w:t>
      </w:r>
    </w:p>
    <w:p>
      <w:pPr>
        <w:pStyle w:val="BodyText"/>
      </w:pPr>
      <w:r>
        <w:t xml:space="preserve">- Hừ! Cái gì là thiên mệnh chi tử. Chí cao vô thượng chính là đạp cả trời xuống dưới chân. Nếu như là thiên mệnh chi tử, hắn mang theo thiên mệnh. Trời sẽ làm bàn đạp dưới chân hắn sao?</w:t>
      </w:r>
    </w:p>
    <w:p>
      <w:pPr>
        <w:pStyle w:val="BodyText"/>
      </w:pPr>
      <w:r>
        <w:t xml:space="preserve">Âu Dương hỏi ngược lại Cốc Thanh Vũ. Lời này khiến Cốc Thanh Vũ trực tiếp á khẩu không trả lời được. Không chỉ là Cốc Thanh Vũ, những người bên cạnh cũng cảm thấy bối rối.</w:t>
      </w:r>
    </w:p>
    <w:p>
      <w:pPr>
        <w:pStyle w:val="Compact"/>
      </w:pPr>
      <w:r>
        <w:br w:type="textWrapping"/>
      </w:r>
      <w:r>
        <w:br w:type="textWrapping"/>
      </w:r>
    </w:p>
    <w:p>
      <w:pPr>
        <w:pStyle w:val="Heading2"/>
      </w:pPr>
      <w:bookmarkStart w:id="727" w:name="chương-750-tình-cổ"/>
      <w:bookmarkEnd w:id="727"/>
      <w:r>
        <w:t xml:space="preserve">705. Chương 750: Tình Cổ</w:t>
      </w:r>
    </w:p>
    <w:p>
      <w:pPr>
        <w:pStyle w:val="Compact"/>
      </w:pPr>
      <w:r>
        <w:br w:type="textWrapping"/>
      </w:r>
      <w:r>
        <w:br w:type="textWrapping"/>
      </w:r>
      <w:r>
        <w:t xml:space="preserve">Đúng vậy, từ xưa đến nay chưa từng có người nào suy nghĩ về điều này. Người người đều lấy việc có thể trở thành thiên mệnh chi tử để phấn đấu, lấy cơ hội có thể trở thành chí cao vô thượng để phấn đấu. Nhưng không ai biết tất cả những thứ này chẳng qua chỉ là một mộng cảnh, một cánh cửa mộng cảnh do chính mình tạo ra. Ngày hôm nay Âu Dương nói những lời này dường như một lưỡi dao sắc chém nát mộng cảnh, đưa mọi người trở lại hiện thực.</w:t>
      </w:r>
    </w:p>
    <w:p>
      <w:pPr>
        <w:pStyle w:val="BodyText"/>
      </w:pPr>
      <w:r>
        <w:t xml:space="preserve">- Thì ra là như vậy...</w:t>
      </w:r>
    </w:p>
    <w:p>
      <w:pPr>
        <w:pStyle w:val="BodyText"/>
      </w:pPr>
      <w:r>
        <w:t xml:space="preserve">Cốc Thanh Vũ gật đầu. Xưa nay thời đại lớn xuất hiện đều là thiên mệnh chi tử cùng yêu nghiệt tranh đoạt vị trí chí cao vô thượng cuối cùng. Những người khác đều chỉ có thể trở thành người đứng xem. Nhưng Cốc Thanh Vũ hiểu rõ, lần này thời đại lớn nhất định sẽ khác. Bởi vì xuất hiện một quái vật dám nghịch thiên, dám đạp trời ở dưới chân.</w:t>
      </w:r>
    </w:p>
    <w:p>
      <w:pPr>
        <w:pStyle w:val="BodyText"/>
      </w:pPr>
      <w:r>
        <w:t xml:space="preserve">- Có thể chí cao vô thượng trong miệng Âu Dương mới thật sự là chí cao vô thượng...</w:t>
      </w:r>
    </w:p>
    <w:p>
      <w:pPr>
        <w:pStyle w:val="BodyText"/>
      </w:pPr>
      <w:r>
        <w:t xml:space="preserve">Mạnh Cường giống như người trong mộng được đánh thức. Trước đây hắn vẫn cảm thấy thiên mệnh chi tử mới có cơ hội trở thành chí cao vô thượng. Còn lần này hắn bước vào mộ của Yêu tổ, thật ra cũng vì muốn nhận được truyền thừa, thành tựu thiên mệnh chi tử. Nhưng hôm nay mấy câu nói của Âu Dương đã khiến hắn thức tỉnh.</w:t>
      </w:r>
    </w:p>
    <w:p>
      <w:pPr>
        <w:pStyle w:val="BodyText"/>
      </w:pPr>
      <w:r>
        <w:t xml:space="preserve">Hóa ra căn bản không có cái gì gọi là thiên mệnh chi tử. Chỉ có điều mọi người vì lười biếng mà tạo ra lời nói dối đó thôi. Đây chỉ là biện pháp để những người không dám tranh hùng cùng với cường giả tự nói với mình. Cường giả là người được trao tặng thiên mệnh. Mình chỉ là phàm nhân. Mình không thể nghịch thiên như thế!</w:t>
      </w:r>
    </w:p>
    <w:p>
      <w:pPr>
        <w:pStyle w:val="BodyText"/>
      </w:pPr>
      <w:r>
        <w:t xml:space="preserve">- Nghịch thiên, từng bước bước lên chí cao vô thượng cuối cùng. Điều này mới thật sự là chí cao vô thượng...</w:t>
      </w:r>
    </w:p>
    <w:p>
      <w:pPr>
        <w:pStyle w:val="BodyText"/>
      </w:pPr>
      <w:r>
        <w:t xml:space="preserve">Không chỉ Mạnh Cường, giờ phút này ngay cả Mê Đồ Hòa Thượng cũng thức tỉnh.</w:t>
      </w:r>
    </w:p>
    <w:p>
      <w:pPr>
        <w:pStyle w:val="BodyText"/>
      </w:pPr>
      <w:r>
        <w:t xml:space="preserve">- Bất kể như thế nào, chúng ta tiếp tục đi về phía trước mới là vương đạo!</w:t>
      </w:r>
    </w:p>
    <w:p>
      <w:pPr>
        <w:pStyle w:val="BodyText"/>
      </w:pPr>
      <w:r>
        <w:t xml:space="preserve">Âu Dương không có tiếp tục thảo luận với mọi người về chuyện này. Hắn nghe đồn về tiên mệnh chi tử đã lâu. Hắn có thể hiểu được, hắn có thể nói ra. Có lẽ người thông minh có thể tiếp thu, nhưng muốn thật sự lý giải lại vô cùng khó khăn.</w:t>
      </w:r>
    </w:p>
    <w:p>
      <w:pPr>
        <w:pStyle w:val="BodyText"/>
      </w:pPr>
      <w:r>
        <w:t xml:space="preserve">Vù...</w:t>
      </w:r>
    </w:p>
    <w:p>
      <w:pPr>
        <w:pStyle w:val="BodyText"/>
      </w:pPr>
      <w:r>
        <w:t xml:space="preserve">Ngay khi đám người Âu Dương đi được khoảng chừng ngàn mét, dạ minh châu trên đỉnh đầu bọn họ bắt đầu run rẩy. Một con sâu đỏ tươi nhỏ đột nhiên xuất hiện trên đỉnh đầu của bọn họ. Thời điểm con sâu nhỏ xuất hiện, Âu Dương phản ứng cực nhanh. Thứ Kiêu Cung trong tay của hắn xoạt một tiếng đã chém về phía con sâu kia!</w:t>
      </w:r>
    </w:p>
    <w:p>
      <w:pPr>
        <w:pStyle w:val="BodyText"/>
      </w:pPr>
      <w:r>
        <w:t xml:space="preserve">Khi mọi người đều cho rằng này con sâu kia sẽ bị Thứ Kiêu Cung chém thành hai đoạn, bọn họ lại thấy được một cảnh tượng khiến bọn họ khó có thể quên được! Không ngờ con sâu này đã mạnh mẽ chống đỡ một đòn của Thứ Kiêu Cung, không hề có chút tổn thương nào bay đến đỉnh đầu Âu Dương. Sau đó nó biến thành bột phấn màu đỏ rơi xuống người Âu Dương!</w:t>
      </w:r>
    </w:p>
    <w:p>
      <w:pPr>
        <w:pStyle w:val="BodyText"/>
      </w:pPr>
      <w:r>
        <w:t xml:space="preserve">- Mau tránh ra! Đó là tình cổ!</w:t>
      </w:r>
    </w:p>
    <w:p>
      <w:pPr>
        <w:pStyle w:val="BodyText"/>
      </w:pPr>
      <w:r>
        <w:t xml:space="preserve">Cốc Thanh Vũ hét lớn một tiếng. Giọng nói của hắn cực kỳ lo lắng. Nhưng đã muộn. Mặc dù Âu Dương nhanh chóng né tránh, nhưng không gian nơi này quá nhỏ. Thời điểm hắn né tránh, khí lưu kéo theo bột phấn dính vào trên người của hắn. Sau khi bột phấn màu đỏ dính vào trên người Âu Dương, lập tức tiến vào trong thân thể của Âu Dương!</w:t>
      </w:r>
    </w:p>
    <w:p>
      <w:pPr>
        <w:pStyle w:val="BodyText"/>
      </w:pPr>
      <w:r>
        <w:t xml:space="preserve">- A...</w:t>
      </w:r>
    </w:p>
    <w:p>
      <w:pPr>
        <w:pStyle w:val="BodyText"/>
      </w:pPr>
      <w:r>
        <w:t xml:space="preserve">Yên Hồng che miệng lại, kêu to một tiếng. Tuy nhiên lo lắng của nàng dường như có chút dư thừa. Sau khi những bột phấn màu đỏ này tiến vào trong thân thể của Âu Dương, Âu Dương vẫn cực kỳ bình thường, không có chút tổn thương nào.</w:t>
      </w:r>
    </w:p>
    <w:p>
      <w:pPr>
        <w:pStyle w:val="BodyText"/>
      </w:pPr>
      <w:r>
        <w:t xml:space="preserve">- Xảy ra chuyện gì vậy?</w:t>
      </w:r>
    </w:p>
    <w:p>
      <w:pPr>
        <w:pStyle w:val="BodyText"/>
      </w:pPr>
      <w:r>
        <w:t xml:space="preserve">Âu Dương không ngừng dùng quan tâm chiến ý quan sát thân thể của mình. Mình vẫn hoàn toàn bình thường, không có bất kỳ tổn thương nào. Dường như những bột phấn màu đỏ này chỉ là ảo giá. Lúc này ảo giác bị phá, chúng đều biến mất!</w:t>
      </w:r>
    </w:p>
    <w:p>
      <w:pPr>
        <w:pStyle w:val="BodyText"/>
      </w:pPr>
      <w:r>
        <w:t xml:space="preserve">- Hỏng rồi!</w:t>
      </w:r>
    </w:p>
    <w:p>
      <w:pPr>
        <w:pStyle w:val="BodyText"/>
      </w:pPr>
      <w:r>
        <w:t xml:space="preserve">Cốc Thanh Vũ từ phía sau đi tới trước người Âu Dương. Hắn quan sát Âu Dương một hồi lâu, sau đó lắc đầu nói:</w:t>
      </w:r>
    </w:p>
    <w:p>
      <w:pPr>
        <w:pStyle w:val="BodyText"/>
      </w:pPr>
      <w:r>
        <w:t xml:space="preserve">- Xem ra số phận Âu Dương vẫn không hoàn toàn gặp dữ hóa lành. Mặc dù con đường này tốt lành, nhưng bên trong còn ẩn chứ một tia hung!</w:t>
      </w:r>
    </w:p>
    <w:p>
      <w:pPr>
        <w:pStyle w:val="BodyText"/>
      </w:pPr>
      <w:r>
        <w:t xml:space="preserve">- Cái này rốt cuộc là thứ gì?</w:t>
      </w:r>
    </w:p>
    <w:p>
      <w:pPr>
        <w:pStyle w:val="BodyText"/>
      </w:pPr>
      <w:r>
        <w:t xml:space="preserve">Khi Âu Dương nghe thấy Cốc Thanh Vũ nói ra hai chữ tình cổ kia, hắn biết chắc hẳn Cốc Thanh Vũ biết tình cổ này rốt cuộc là quái vật gì!</w:t>
      </w:r>
    </w:p>
    <w:p>
      <w:pPr>
        <w:pStyle w:val="BodyText"/>
      </w:pPr>
      <w:r>
        <w:t xml:space="preserve">- Đây là tình cổ, là một loại cực kỳ quỷ dị. Chúng nó chỉ tồn tại trong thời kỳ thượng cổ. Không ngờ được nó lại xuất hiện ở đây. Chỉ có điều hiện tại chúng ta nên lo lắng không phải là tình cổ, mà là chủ nhân của tình cổ!</w:t>
      </w:r>
    </w:p>
    <w:p>
      <w:pPr>
        <w:pStyle w:val="BodyText"/>
      </w:pPr>
      <w:r>
        <w:t xml:space="preserve">Cốc Thanh Vũ đề phòng quan sát bốn phía. Hắn vừa nói một câu, Âu Dương cũng cầm Thứ Kiêu Cung chắn trước người, thần sắc vô cùng đề phòng.</w:t>
      </w:r>
    </w:p>
    <w:p>
      <w:pPr>
        <w:pStyle w:val="BodyText"/>
      </w:pPr>
      <w:r>
        <w:t xml:space="preserve">Chợt có những tiếng vỗ tay từ thông đạo phía xa truyền đến. Chỉ thấy phía xa, một nữ nhân thân người đuôi rắn đang đi tới. Nữ tử này dung mạo đẹp như thiên tiên. Cho dù là Mê Đồ Hòa Thượng đã là người xuất gia khi nhìn thấy dung mạo của nữ tử này cũng không nhịn được phải thất thần!</w:t>
      </w:r>
    </w:p>
    <w:p>
      <w:pPr>
        <w:pStyle w:val="BodyText"/>
      </w:pPr>
      <w:r>
        <w:t xml:space="preserve">Bên cạnh nữ tử này có vô số độc xà vây xung quanh. Những độc xà này dường như có linh tính, vây xung quanh nữ tử này. Nữ tử vừa vỗ tay vừa chơi đùa, xoa vào người độc xà, hoàn toàn không để ý tới những người ở đây.</w:t>
      </w:r>
    </w:p>
    <w:p>
      <w:pPr>
        <w:pStyle w:val="BodyText"/>
      </w:pPr>
      <w:r>
        <w:t xml:space="preserve">- Yêu ma?</w:t>
      </w:r>
    </w:p>
    <w:p>
      <w:pPr>
        <w:pStyle w:val="BodyText"/>
      </w:pPr>
      <w:r>
        <w:t xml:space="preserve">Âu Dương nhìn nữ tử từ phía xa đi tới, trong miệng hắn nghi ngờ thốt ra hai chữ này.</w:t>
      </w:r>
    </w:p>
    <w:p>
      <w:pPr>
        <w:pStyle w:val="BodyText"/>
      </w:pPr>
      <w:r>
        <w:t xml:space="preserve">- Ai nha... người có can đảm nghịch thiên, ngươi trúng phải tình cổ của người ta, sao có thể nói người ta như vậy...</w:t>
      </w:r>
    </w:p>
    <w:p>
      <w:pPr>
        <w:pStyle w:val="BodyText"/>
      </w:pPr>
      <w:r>
        <w:t xml:space="preserve">Giọng nói của nữ tử này không phải là tiêu hồn đoạt phách. Nhưng cho dù Âu Dương có quan tâm chiến ý có thể miễn dịch tất cả ảo giác, khi nghe thấy giọng nói của nữ tử này cũng cảm giác huyết mạch dâng trào.</w:t>
      </w:r>
    </w:p>
    <w:p>
      <w:pPr>
        <w:pStyle w:val="BodyText"/>
      </w:pPr>
      <w:r>
        <w:t xml:space="preserve">- Yêu nghiệt! Một trăm phần trăm đây chính là một yêu nghiệt không hơn không kém. Một yêu nghiệt có thể mê hoặc nam nhân trong thiên hạ!</w:t>
      </w:r>
    </w:p>
    <w:p>
      <w:pPr>
        <w:pStyle w:val="BodyText"/>
      </w:pPr>
      <w:r>
        <w:t xml:space="preserve">Trong lòng Âu Dương tự nói với mình, đây tuyệt đối không phải là một yêu ma bình thường.</w:t>
      </w:r>
    </w:p>
    <w:p>
      <w:pPr>
        <w:pStyle w:val="BodyText"/>
      </w:pPr>
      <w:r>
        <w:t xml:space="preserve">- Nữ Oa Vương tộc!</w:t>
      </w:r>
    </w:p>
    <w:p>
      <w:pPr>
        <w:pStyle w:val="BodyText"/>
      </w:pPr>
      <w:r>
        <w:t xml:space="preserve">Nhìn thấy nữ tử này, Cốc Thanh Vũ mở miệng nói lần nữa. Hắn thấy những con rắn nhỏ bên cạnh nữ tử này. Đó cũng không phải là rắn thật sự. Đó đều là rồng! Đó là những con giao long không có cách nào thực sự biến thành rồng!</w:t>
      </w:r>
    </w:p>
    <w:p>
      <w:pPr>
        <w:pStyle w:val="BodyText"/>
      </w:pPr>
      <w:r>
        <w:t xml:space="preserve">Vậy nữ tử này chính là đời sau của bộ tộc Nữ Oa. Chỉ có điều người của bộ tộc Nữ Oa có nang lực có thể khởi động Giao Long, cũng có thể khởi động thần lòng cửu thiên!</w:t>
      </w:r>
    </w:p>
    <w:p>
      <w:pPr>
        <w:pStyle w:val="BodyText"/>
      </w:pPr>
      <w:r>
        <w:t xml:space="preserve">- Hừ!</w:t>
      </w:r>
    </w:p>
    <w:p>
      <w:pPr>
        <w:pStyle w:val="BodyText"/>
      </w:pPr>
      <w:r>
        <w:t xml:space="preserve">Âu Dương hừ lạnh một tiếng. Thứ Kiêu Cung trong tay hắn bay ra, đi thẳng tới trước mặt nữ tử này, chém ngang eo của nữ tử này! Nếu một cung này thật sự chém trúng nữ tử, đây tuyệt đối là cục diện tất sát. Không ngờ nữ tử này không tránh không né. Vô số giao long bên người nàng hóa thành lưu quang hợp thành một vách tường trước người của nàng tính ngăn cản đường tới của Thứ Kiêu Cung!</w:t>
      </w:r>
    </w:p>
    <w:p>
      <w:pPr>
        <w:pStyle w:val="BodyText"/>
      </w:pPr>
      <w:r>
        <w:t xml:space="preserve">Đáng tiếc chính là nữ tử này rõ ràng đã xem thường Thứ Kiêu Cung. Mấy trăm con Giao Long tạo thành vách tường, không ngờ không có cách nào chịu nổi một đòn nhẹ nhàng của Thứ Kiêu Cung! Vô số dòng máu vàng óng bay lượn khắp nơi. Mấy trăm con Giao Long không ngờ đã bị thương hơn nửa!</w:t>
      </w:r>
    </w:p>
    <w:p>
      <w:pPr>
        <w:pStyle w:val="BodyText"/>
      </w:pPr>
      <w:r>
        <w:t xml:space="preserve">Thấy cảnh tượng này, cho dù là nữ tử này cũng ngây người. Thân thể nàng nhanh chóng sau di động. Cái đuôi rắn lớn vung quay về phía Thứ Kiêu Cung đang bay tới. Huyết đao trên Thứ Kiêu Cung chém vào đuôi của nữ tử này. Nữ tử này liền kêu lên một tiếng...</w:t>
      </w:r>
    </w:p>
    <w:p>
      <w:pPr>
        <w:pStyle w:val="Compact"/>
      </w:pPr>
      <w:r>
        <w:br w:type="textWrapping"/>
      </w:r>
      <w:r>
        <w:br w:type="textWrapping"/>
      </w:r>
    </w:p>
    <w:p>
      <w:pPr>
        <w:pStyle w:val="Heading2"/>
      </w:pPr>
      <w:bookmarkStart w:id="728" w:name="chương-751-số-mệnh-quyết-đấu-cùng-chiến-tộc-1"/>
      <w:bookmarkEnd w:id="728"/>
      <w:r>
        <w:t xml:space="preserve">706. Chương 751: Số Mệnh Quyết Đấu Cùng Chiến Tộc (1)</w:t>
      </w:r>
    </w:p>
    <w:p>
      <w:pPr>
        <w:pStyle w:val="Compact"/>
      </w:pPr>
      <w:r>
        <w:br w:type="textWrapping"/>
      </w:r>
      <w:r>
        <w:br w:type="textWrapping"/>
      </w:r>
      <w:r>
        <w:t xml:space="preserve">Nghe thấy tiếng kêu này, rất nhiều nam nhân ở đây thiếu chút nữa đã không kìm chế của bản thân. Chỉ có bản thân Âu Dương vẫn còn khống chế được Thứ Kiêu Cung truy sát nữ tử này!</w:t>
      </w:r>
    </w:p>
    <w:p>
      <w:pPr>
        <w:pStyle w:val="BodyText"/>
      </w:pPr>
      <w:r>
        <w:t xml:space="preserve">- Dừng tay...</w:t>
      </w:r>
    </w:p>
    <w:p>
      <w:pPr>
        <w:pStyle w:val="BodyText"/>
      </w:pPr>
      <w:r>
        <w:t xml:space="preserve">Cốc Thanh Vũ giơ tay nắm lấy y phục của Âu Dương nói:</w:t>
      </w:r>
    </w:p>
    <w:p>
      <w:pPr>
        <w:pStyle w:val="BodyText"/>
      </w:pPr>
      <w:r>
        <w:t xml:space="preserve">- Đừng giết nàng!</w:t>
      </w:r>
    </w:p>
    <w:p>
      <w:pPr>
        <w:pStyle w:val="BodyText"/>
      </w:pPr>
      <w:r>
        <w:t xml:space="preserve">- Ngươi phát điên rồi đúng không? Bị mỹ nữ mê hoặc tới mức đầu óc bị hôn mê rồi!</w:t>
      </w:r>
    </w:p>
    <w:p>
      <w:pPr>
        <w:pStyle w:val="BodyText"/>
      </w:pPr>
      <w:r>
        <w:t xml:space="preserve">Âu Dương quay về phía Cốc Thanh Vũ rít gào một trận. Lão già kia nhìn thấy mỹ nữ liền không kìm chế được? Lão quỷ háo sắc?</w:t>
      </w:r>
    </w:p>
    <w:p>
      <w:pPr>
        <w:pStyle w:val="BodyText"/>
      </w:pPr>
      <w:r>
        <w:t xml:space="preserve">Bị Âu Dương nói như thế, sắc mặt Cốc Thanh Vũ liền đỏ ửng. Thật ra hắn cũng có chút không kìm chế được trước nữ tử kia. Nhưng hắn ngăn cản Âu Dương không phải bởi vì điều này. Cốc Thanh Vũ biết vào giây phút tình cổ gieo xuống, Âu Dương đã không thể giết chết nữ tử này được nữa!</w:t>
      </w:r>
    </w:p>
    <w:p>
      <w:pPr>
        <w:pStyle w:val="BodyText"/>
      </w:pPr>
      <w:r>
        <w:t xml:space="preserve">- Ngươi đừng vội. Ngươi không giết được nàng đâu. Vừa nãy, nữ tử này đã gieo tình cổ cho ngươi. Nếu như ngươi tổn thương nàng, chính ngươi sẽ bị thương!</w:t>
      </w:r>
    </w:p>
    <w:p>
      <w:pPr>
        <w:pStyle w:val="BodyText"/>
      </w:pPr>
      <w:r>
        <w:t xml:space="preserve">Cốc Thanh Vũ vội vàng mở miệng giải thích, để tránh bị người xung quanh tưởng lầm mình là quỷ háo sắc. Vừa nãy hắn ngăn cản Âu Dương, Âu Dương mở miệng quát mắng hắn, sắc mặt Yên Hồng đã thay đổi.</w:t>
      </w:r>
    </w:p>
    <w:p>
      <w:pPr>
        <w:pStyle w:val="BodyText"/>
      </w:pPr>
      <w:r>
        <w:t xml:space="preserve">- Cái gì mà tình cổ với không tình cổ! Chém nàng, tất nhiên tình cổ sẽ bị phá!</w:t>
      </w:r>
    </w:p>
    <w:p>
      <w:pPr>
        <w:pStyle w:val="BodyText"/>
      </w:pPr>
      <w:r>
        <w:t xml:space="preserve">Âu Dương căn bản không để ý tới Cốc Thanh Vũ. Rõ ràng lai lịch của nữ tử này không nhỏ. Hơn nữa vừa tới đã gieo tình cổ cho mình. Một khi mình cho nàng một tia cơ hội, quỷ mới biết nàng sẽ giở trò gì!</w:t>
      </w:r>
    </w:p>
    <w:p>
      <w:pPr>
        <w:pStyle w:val="BodyText"/>
      </w:pPr>
      <w:r>
        <w:t xml:space="preserve">- Phu quân, ngươi đối xử với thê tử của ngươi như vậy sao...</w:t>
      </w:r>
    </w:p>
    <w:p>
      <w:pPr>
        <w:pStyle w:val="BodyText"/>
      </w:pPr>
      <w:r>
        <w:t xml:space="preserve">Bỗng nhiên, nữ tử dùng một giọng nói u oán đoạt hồn phách người khác nói ra những lời như vậy. Cho dù là Âu Dương nghe xong những lời này đều có một loại cảm giác dường như mình đã làm sai, sau đó hẳn phải tới ôm giữ lấy nữ tử này, nói những lời ân hận!</w:t>
      </w:r>
    </w:p>
    <w:p>
      <w:pPr>
        <w:pStyle w:val="BodyText"/>
      </w:pPr>
      <w:r>
        <w:t xml:space="preserve">Quan tâm chiến ý lại mở ra. Con mắt Âu Dương lại sáng lên. Thời điểm ánh mắt Âu Dương sáng lên, nữ tử kia cả kinh nói:</w:t>
      </w:r>
    </w:p>
    <w:p>
      <w:pPr>
        <w:pStyle w:val="BodyText"/>
      </w:pPr>
      <w:r>
        <w:t xml:space="preserve">- Phương pháp thánh chiến! Không ngờ ngươi tu thành phương pháp thánh chiến!</w:t>
      </w:r>
    </w:p>
    <w:p>
      <w:pPr>
        <w:pStyle w:val="BodyText"/>
      </w:pPr>
      <w:r>
        <w:t xml:space="preserve">- A...</w:t>
      </w:r>
    </w:p>
    <w:p>
      <w:pPr>
        <w:pStyle w:val="BodyText"/>
      </w:pPr>
      <w:r>
        <w:t xml:space="preserve">Nghe thấy bốn chữ phương pháp thánh chiến, bên người bên phía Âu Dương đều hít một hơi lạnh! Chiến tộc! Đó chính là truyền thuyết trong các chủng tộc. Phương pháp thánh chiến của Chiến tộc được xưng là công pháp nghịch thiên cao nhất. Tâm muốn thì niệm đạt! Đây cũng là ý nghĩa thâm ảo cuối cùng của phương pháp thánh chiến! Một khi tu thành phương pháp thánh chiến, đó chính là khiêu chiến với thiên đạo, khiêu chiến chí cao vô thượng. Nghe đồn Chiến tộc bị diệt cũng bởi vì trời sợ sẽ có một ngày Chiến tộc dựa vào phương pháp thánh chiến sinh ra một quái vật có thể đạp trời ở dưới chân, nến mới khiến tất cả Chiến tộc đều bị tiêu diệt!</w:t>
      </w:r>
    </w:p>
    <w:p>
      <w:pPr>
        <w:pStyle w:val="BodyText"/>
      </w:pPr>
      <w:r>
        <w:t xml:space="preserve">Mà bây giờ không ngờ phương pháp thánh chiến hiện thế! Tiễn Thần Âu Dương biến mất bảy ngàn năm, không ngờ khi xuất hiện lại mang theo công pháp nghịch thiên phương pháp thánh chiến!</w:t>
      </w:r>
    </w:p>
    <w:p>
      <w:pPr>
        <w:pStyle w:val="BodyText"/>
      </w:pPr>
      <w:r>
        <w:t xml:space="preserve">Khi tấm màn che của thời đại lớn thật sự sắp được kéo ra, nam tử này trước mắt bọn họ, mặc dù không có truyền thừa của Yêu tổ, tương lai tất nhiên vẫn là cường giả cao nhất! Bởi vì hắn đã nhận được phương pháp thánh chiến! Còn phương pháp thánh chiến quan trọng nhất!</w:t>
      </w:r>
    </w:p>
    <w:p>
      <w:pPr>
        <w:pStyle w:val="BodyText"/>
      </w:pPr>
      <w:r>
        <w:t xml:space="preserve">- Không thể nào! Chiến tộc đã thức tỉnh. Ngươi làm sao có thể có được phương pháp thánh chiến! Chiến Vương sẽ không bỏ qua cho ngươi!</w:t>
      </w:r>
    </w:p>
    <w:p>
      <w:pPr>
        <w:pStyle w:val="BodyText"/>
      </w:pPr>
      <w:r>
        <w:t xml:space="preserve">Tháp Khắc sợ hãi nhìn Âu Dương. Chiến tộc mạnh mẽ thế nào, có ai không biết. Bây giờ Âu Dương đạt được phương pháp thánh chiến của Chiến tộc, vậy tương lai sẽ ra sao cũng không ai biết!</w:t>
      </w:r>
    </w:p>
    <w:p>
      <w:pPr>
        <w:pStyle w:val="BodyText"/>
      </w:pPr>
      <w:r>
        <w:t xml:space="preserve">- Hừ! Thây chất thành núi, máu chảy thành sông của Chiến tộc ta đều đã đi qua! Còn sợ gì Chiến Vương. Tiễn Thần ta chẳng lẽ có thể để hắn khinh thường hay sao? Nếu như Chiến Vương thiên cổ thức tỉnh, ta sẽ trả lại cho hắn một thây chất thành núi, máu chảy thành sông mới!</w:t>
      </w:r>
    </w:p>
    <w:p>
      <w:pPr>
        <w:pStyle w:val="BodyText"/>
      </w:pPr>
      <w:r>
        <w:t xml:space="preserve">Âu Dương thản nhiên nói ra những lời kinh thế! Hắn tuyên bố muốn chém Chiến tộc Chi Vương, muốn phong ấn Chiến tộc xuống dưới đất một lần nữa, muốn Chiến tộc trở thành thây chất thành núi, máu chảy thành sông mới.</w:t>
      </w:r>
    </w:p>
    <w:p>
      <w:pPr>
        <w:pStyle w:val="BodyText"/>
      </w:pPr>
      <w:r>
        <w:t xml:space="preserve">- Không trách được có thể chống được Đoạt Tình thuật của ta. Hóa ra ngươi tu phương pháp thánh chiến!</w:t>
      </w:r>
    </w:p>
    <w:p>
      <w:pPr>
        <w:pStyle w:val="BodyText"/>
      </w:pPr>
      <w:r>
        <w:t xml:space="preserve">Nữ tử nhìn ánh mắt Âu Dương biến hóa qua lại. Có thể nói Phương pháp thánh chiến là một công pháp duy nhất trong thiên hạ không đi theo con đường quen thuộc.</w:t>
      </w:r>
    </w:p>
    <w:p>
      <w:pPr>
        <w:pStyle w:val="BodyText"/>
      </w:pPr>
      <w:r>
        <w:t xml:space="preserve">Lực lượng của nó không giống với những công pháp khác. Nó chỉ tu có một thứ. Đó chính là tu tâm. Tâm nâng cao, chuyên tâm khống chế lực lượng bên trong thiên địa.</w:t>
      </w:r>
    </w:p>
    <w:p>
      <w:pPr>
        <w:pStyle w:val="BodyText"/>
      </w:pPr>
      <w:r>
        <w:t xml:space="preserve">- Tuy nhiên, ngươi cho rằng có phương pháp thánh chiến thì có thể miễn dịch với tình cổ sao? Nói cho ngươi biết, một khi tình cổ đã gieo xuống, trừ phi ngươi đạt được chí cao vô thượng, bằng không cuộc đời này này thế ngươi chỉ có thể yêu một mình ta, bằng không nữ tử được ngươi yêu đều sẽ chết vì vận rủi!</w:t>
      </w:r>
    </w:p>
    <w:p>
      <w:pPr>
        <w:pStyle w:val="BodyText"/>
      </w:pPr>
      <w:r>
        <w:t xml:space="preserve">Nữ tử đột nhiên nói ra một câu khiến Âu Dương không biết nên khóc hay cười nói.</w:t>
      </w:r>
    </w:p>
    <w:p>
      <w:pPr>
        <w:pStyle w:val="BodyText"/>
      </w:pPr>
      <w:r>
        <w:t xml:space="preserve">Chỉ có thể thương một mình ngươi? Không thể phủ nhận, Âu Dương gặp gỡ nhiều mỹ nữ như vậy, yêu nữ Nữ Oa tộc trước mắt này chắc chắn là người đứng đầu. Trên căn bản mỹ nữ đẹp nhất đứng trước mặt yêu nữ này cũng chỉ có thể hoa dung thất sắc. Nhưng có một số việc không phải nói ngươi đẹp thì có tác dụng. Chí ít hiện tại bảo Âu Dương vừa thấy yêu nữ đã yêu, thật chẳng khác gì nói đùa.</w:t>
      </w:r>
    </w:p>
    <w:p>
      <w:pPr>
        <w:pStyle w:val="BodyText"/>
      </w:pPr>
      <w:r>
        <w:t xml:space="preserve">- Trừ phi cả đời này ngươi không yêu ai, bằng không ngươi yêu bất kỳ một người nào, đều sẽ chết vì vận rủi! Ta biết, người tu luyện phương pháp thánh chiến gần như có thể miễn dịch với tất cả sự nguyền rủa. Nhưng trong thiên địa này cũng chỉ có tình cổ là ngươi không thể làm gì được!</w:t>
      </w:r>
    </w:p>
    <w:p>
      <w:pPr>
        <w:pStyle w:val="BodyText"/>
      </w:pPr>
      <w:r>
        <w:t xml:space="preserve">Nữ tử cười thực sự khiến người ta tức giận. Hiện tại trong đầu Âu Dương đã lựa chọn quên lãng rất nhiều vấn đề. Cho nên hắn không cho rằng tình cổ có gì nguy hiểm.</w:t>
      </w:r>
    </w:p>
    <w:p>
      <w:pPr>
        <w:pStyle w:val="BodyText"/>
      </w:pPr>
      <w:r>
        <w:t xml:space="preserve">- Nhớ kỹ ta tên là Sở Yên Nhiên. Chúng ta có thể sẽ còn gặp lại...</w:t>
      </w:r>
    </w:p>
    <w:p>
      <w:pPr>
        <w:pStyle w:val="BodyText"/>
      </w:pPr>
      <w:r>
        <w:t xml:space="preserve">Nữ tử nói xong, không ngờ nàng trực tiếp biến mất khỏi thông đạo. Âu Dương thậm chí không kịp ra tay giữ nữ tử này lại.</w:t>
      </w:r>
    </w:p>
    <w:p>
      <w:pPr>
        <w:pStyle w:val="BodyText"/>
      </w:pPr>
      <w:r>
        <w:t xml:space="preserve">- Chuyện gì xảy ra vậy? Ở nơi này, lực lượng của nàng ta không bị ràng buộc sao?</w:t>
      </w:r>
    </w:p>
    <w:p>
      <w:pPr>
        <w:pStyle w:val="BodyText"/>
      </w:pPr>
      <w:r>
        <w:t xml:space="preserve">Đối với này nữ tử Sở Yên Nhiên đột nhiên xuất hiện hạ tình cổ gì đó với mình, sau đó lại đột nhiên biến mất, Âu Dương thật sự phiền muộn nói không ra lời. Tại sao yêu nữ này không bị ràng buộc lực lượng? Tại sao nàng ta có thể dùng pháp thuật rời khỏi?</w:t>
      </w:r>
    </w:p>
    <w:p>
      <w:pPr>
        <w:pStyle w:val="BodyText"/>
      </w:pPr>
      <w:r>
        <w:t xml:space="preserve">Âu Dương đứng tại chỗ suy ngẫm một hồi lâu cũng không có người nào tới nói chuyện với hắn. Lúc này mọi người vẫn đang chìm đắm trong tin tức Âu Dương Tu luyện phương pháp thánh chiến.</w:t>
      </w:r>
    </w:p>
    <w:p>
      <w:pPr>
        <w:pStyle w:val="BodyText"/>
      </w:pPr>
      <w:r>
        <w:t xml:space="preserve">Phương pháp thánh chiến, hơn nữa nghe Sở Yên Nhiên kia nói, Âu Dương còn tu luyện hoàn chỉnh phương pháp thánh chiến. Điều này tại thượng cổ chỉ có Chiến Vương được xưng chí cao vô thượng, có sức chiến đấu không người nào có thể địch nổi mới có được.</w:t>
      </w:r>
    </w:p>
    <w:p>
      <w:pPr>
        <w:pStyle w:val="BodyText"/>
      </w:pPr>
      <w:r>
        <w:t xml:space="preserve">Lúc trước Chiến Vương được xưng chí cao với sức chiến đấu vô địch, hắn gần như được mọi người cho rằng là người có cơ hội đặt chân tới chí cao vô thượng nhất. Nhưng sau đó Chiến tộc mất tích một cách ly kỳ. Không có ai biết rốt cuộc Chiến tộc đi nơi nào. Tuy nhiên vào thời khắc ấy Chiến tộc lui ra khỏi sân khấu lịch sử, phương pháp thánh chiến đã trở thành một quá khứ.</w:t>
      </w:r>
    </w:p>
    <w:p>
      <w:pPr>
        <w:pStyle w:val="BodyText"/>
      </w:pPr>
      <w:r>
        <w:t xml:space="preserve">Vô số người như phát điên tìm kiếm phương pháp thánh chiến. Bởi vì đây là gần như là sức chiến đấu vô địch.</w:t>
      </w:r>
    </w:p>
    <w:p>
      <w:pPr>
        <w:pStyle w:val="Compact"/>
      </w:pPr>
      <w:r>
        <w:br w:type="textWrapping"/>
      </w:r>
      <w:r>
        <w:br w:type="textWrapping"/>
      </w:r>
    </w:p>
    <w:p>
      <w:pPr>
        <w:pStyle w:val="Heading2"/>
      </w:pPr>
      <w:bookmarkStart w:id="729" w:name="chương-752-số-mệnh-quyết-đấu-cùng-chiến-tộc-2"/>
      <w:bookmarkEnd w:id="729"/>
      <w:r>
        <w:t xml:space="preserve">707. Chương 752: Số Mệnh Quyết Đấu Cùng Chiến Tộc (2)</w:t>
      </w:r>
    </w:p>
    <w:p>
      <w:pPr>
        <w:pStyle w:val="Compact"/>
      </w:pPr>
      <w:r>
        <w:br w:type="textWrapping"/>
      </w:r>
      <w:r>
        <w:br w:type="textWrapping"/>
      </w:r>
      <w:r>
        <w:t xml:space="preserve">Nhưng bất luận mọi người tìm kiếm thế nào đều không thể tìm được bất kỳ dấu vết gì của Chiến tộc. Dường như Chiến tộc chưa bao giờ xuất hiện trên thế giới này. Điều này cũng là lý do tại sao sau đó Chiến tộc chỉ là truyền thuyết không hề được ghi chép rõ ràng.</w:t>
      </w:r>
    </w:p>
    <w:p>
      <w:pPr>
        <w:pStyle w:val="BodyText"/>
      </w:pPr>
      <w:r>
        <w:t xml:space="preserve">Bởi vì Chiến tộc biến mất quá mức ly kỳ, mọi người không tìm được bất kỳ manh mối nào của Chiến tộc, tất cả giống như hư huyễn, cho nên không có cách nào ghi chép lại sự thật về Chiến tộc, chỉ có thể đời đời truyền lời.</w:t>
      </w:r>
    </w:p>
    <w:p>
      <w:pPr>
        <w:pStyle w:val="BodyText"/>
      </w:pPr>
      <w:r>
        <w:t xml:space="preserve">Thậm chí có truyền thuyết nói Chiến Vương chính là con của trời. Hắn làm trái ý trời dẫn dắt thiên binh thiên tướng tư xuống thế giới này muốn làm Vương của thế giới này. Ông trời bởi vì tức giận đã thu hồi Chiến tộc lên thiên đình.</w:t>
      </w:r>
    </w:p>
    <w:p>
      <w:pPr>
        <w:pStyle w:val="BodyText"/>
      </w:pPr>
      <w:r>
        <w:t xml:space="preserve">Đương nhiên truyền thuyết này không thể nào là thật sự. Bằng không bây giờ Chiến tộc sẽ không thức tỉnh. Âu Dương không thể nào nhìn thấy thây chất thành núi, máu chảy thành sông tại nơi ác ma kia, không thể nào lấy được phương pháp thánh chiến kia.</w:t>
      </w:r>
    </w:p>
    <w:p>
      <w:pPr>
        <w:pStyle w:val="BodyText"/>
      </w:pPr>
      <w:r>
        <w:t xml:space="preserve">Tuy nhiên không thể loại trừ một điều, phương pháp thánh chiến thật sự là một loại công pháp nghịch thiên. Lực lượng của người khác đều hấp thu từ trong thiên địa tiến vào thân thể. Tu luyện như vậy, bản thân bọn họ chính là một phần của thiên địa. Muốn thoát ra khỏi thiên địa thực sự quá khó khăn.</w:t>
      </w:r>
    </w:p>
    <w:p>
      <w:pPr>
        <w:pStyle w:val="BodyText"/>
      </w:pPr>
      <w:r>
        <w:t xml:space="preserve">Nhưng phương pháp thánh chiến lại không giống như vậy. Phương pháp thánh chiến hoàn toàn không cần hấp thu bất kỳ lực lượng nào. Tự bản thân nó chính là thiên địa. Tâm muốn chính là niệm đạt. Phương pháp thánh chiến chú ý chính là một chữ sáng. Tất cả đều dùng tâm để sáng tạo!</w:t>
      </w:r>
    </w:p>
    <w:p>
      <w:pPr>
        <w:pStyle w:val="BodyText"/>
      </w:pPr>
      <w:r>
        <w:t xml:space="preserve">Âu Dương nghĩ tới những điều này, trong nháy mắt dường như hắn đã hiểu rõ được điều gì. Chỉ thấy Âu Dương nhẹ nhàng đưa bàn tay ra. Trong lòng bàn tay của hắn bỗng nhiên xuất hiện một mũi tên huyết sắc!</w:t>
      </w:r>
    </w:p>
    <w:p>
      <w:pPr>
        <w:pStyle w:val="BodyText"/>
      </w:pPr>
      <w:r>
        <w:t xml:space="preserve">Nhìn cảnh tượng như vậy, vô số người đều sợ ngây người! Giờ phút này không ngờ Âu Dương thoát khỏi sự ràng buộc của nơi này, có thể vận dụng lực lượng? Rốt cuộc là Âu Dương cố ý giấu, hay phương pháp thánh chiến quá mức thần kỳ, khiến Âu Dương tới lúc này mới có hiểu ra?</w:t>
      </w:r>
    </w:p>
    <w:p>
      <w:pPr>
        <w:pStyle w:val="BodyText"/>
      </w:pPr>
      <w:r>
        <w:t xml:space="preserve">Thời điểm mọi người đang suy đoán, bản thân Âu Dương lại lắc đầu. Hắn nhìn mũi tên huyết sắc trong tay. Mũi tên này chỉ có hình dáng nhưng căn bản không có hỏa diễm huyết sắc mạnh mẽ bám vào phía trên.</w:t>
      </w:r>
    </w:p>
    <w:p>
      <w:pPr>
        <w:pStyle w:val="BodyText"/>
      </w:pPr>
      <w:r>
        <w:t xml:space="preserve">Đây nhiều nhất chỉ có thể xem là một mũi tên cứng hơn sắt thép bình thường một chút mà thôi. Nó căn bản không có được uy lực và thiên khí phách như mũi tên kia của Âu Dương.</w:t>
      </w:r>
    </w:p>
    <w:p>
      <w:pPr>
        <w:pStyle w:val="BodyText"/>
      </w:pPr>
      <w:r>
        <w:t xml:space="preserve">- Vẫn không được, tuy rằng phương pháp thánh chiến tiến thêm một bước nữa, nhưng muốn thật sự đạt được tâm muốn niệm đạt như trong truyền thuyết, vẫn quá khó khăn.</w:t>
      </w:r>
    </w:p>
    <w:p>
      <w:pPr>
        <w:pStyle w:val="BodyText"/>
      </w:pPr>
      <w:r>
        <w:t xml:space="preserve">Âu Dương biết, thật ra chỉ có chí cao vô thượng, chỉ có trốn thoát thiên địa mới có thể thật sự có thể làm được tâm muốn niệm đạt.</w:t>
      </w:r>
    </w:p>
    <w:p>
      <w:pPr>
        <w:pStyle w:val="BodyText"/>
      </w:pPr>
      <w:r>
        <w:t xml:space="preserve">Tuy rằng tâm ma của Âu Dương từng nói, thời điểm bọn họ dung hợp lại với nhau chính là chí cao vô thượng, bản thân Âu Dương cũng đã từng cho là như vậy. Nhưng đáng tiếc sau khi trải qua nhiều việc như vậy, nghe xong truyền thuyết về yêu nghiệt và thiên mệnh chi tử, Âu Dương không cảm thấy đó là chí cao vô thượng chân chính.</w:t>
      </w:r>
    </w:p>
    <w:p>
      <w:pPr>
        <w:pStyle w:val="BodyText"/>
      </w:pPr>
      <w:r>
        <w:t xml:space="preserve">Không sai, nếu như mình cùng tâm ma dung hợp, thật sự sẽ đạt tới mức độ thiên mệnh chi tử. Nhưng đáng tiếc đây không phải là điều Âu Dương mong muốn. Âu Dương muốn chính là nghịch thiên mà đi, muốn đạp trời dưới chân, mà không phải là làm thiên mệnh chi tử gì đó!</w:t>
      </w:r>
    </w:p>
    <w:p>
      <w:pPr>
        <w:pStyle w:val="BodyText"/>
      </w:pPr>
      <w:r>
        <w:t xml:space="preserve">- Có lẽ ta đã sai...</w:t>
      </w:r>
    </w:p>
    <w:p>
      <w:pPr>
        <w:pStyle w:val="BodyText"/>
      </w:pPr>
      <w:r>
        <w:t xml:space="preserve">Bỗng nhiên, trong thân thể Âu Dương có giọng nói của tâm ma truyền đến. Giọng nói của hắn có chút chán chường. Dù sao cùng một thể với Âu Dương, tâm tư của Âu Dương cũng tương đương với tâm tư của hắn. Chỉ có điều bản tôn Âu Dương đại biểu cho nhân niệm. Tâm ma lại là sát ý. Bây giờ nhân niệm có thể hiểu rõ cái gì mới thật sự là nghịch thiên. Tâm ma sao có thể không biết được.</w:t>
      </w:r>
    </w:p>
    <w:p>
      <w:pPr>
        <w:pStyle w:val="BodyText"/>
      </w:pPr>
      <w:r>
        <w:t xml:space="preserve">- Hiện tại ai sai cũng không nói chắc được. Ta theo đuổi chính là nghịch thiên mà đi. Có thể chúng ta không nên tranh đấu như vậy, mà nên dắt tay nghịch thiên!</w:t>
      </w:r>
    </w:p>
    <w:p>
      <w:pPr>
        <w:pStyle w:val="BodyText"/>
      </w:pPr>
      <w:r>
        <w:t xml:space="preserve">Mặc dù Âu Dương nói với tâm ma, nhưng cũng tương tự như nói với chính mình.</w:t>
      </w:r>
    </w:p>
    <w:p>
      <w:pPr>
        <w:pStyle w:val="BodyText"/>
      </w:pPr>
      <w:r>
        <w:t xml:space="preserve">Nhưng ngươi trúng phải tình cổ. Hiện tại thứ này đối với ngươi mà nói tất nhiên không có vấn đề gì. Nhưng tương lai thì sao...</w:t>
      </w:r>
    </w:p>
    <w:p>
      <w:pPr>
        <w:pStyle w:val="BodyText"/>
      </w:pPr>
      <w:r>
        <w:t xml:space="preserve">Âu Dương quên lãng một vài thứ, nhưng tâm ma lại không có quên. Tâm ma biết, tình cổ này chẳng khác nào một quả bom hẹn giờ. Có thể sẽ có một ngày quả bom hẹn giờ khiến Âu Dương nổ thành yêu ma.</w:t>
      </w:r>
    </w:p>
    <w:p>
      <w:pPr>
        <w:pStyle w:val="BodyText"/>
      </w:pPr>
      <w:r>
        <w:t xml:space="preserve">- Chuyện sau này để sau này nói. Hiện tại quan trọng nhất là đi ra khỏi nơi này. Ta có thể cảm giác được, bên ngoài sợ là đã thay đổi. Thời đại lớn đã đến. Thời đại mới đến, đồng dạng kèm theo vô số thiên tài và yêu nghiệt sinh ra. Ta nghịch thiên đến, đó chính là kẻ hủy diệt kết thúc tất cả!</w:t>
      </w:r>
    </w:p>
    <w:p>
      <w:pPr>
        <w:pStyle w:val="BodyText"/>
      </w:pPr>
      <w:r>
        <w:t xml:space="preserve">Âu Dương không suy nghĩ nhiều như tâm ma. Hiện tại hắn chỉ quan tâm sau khi đi ra ngoài phải đối mặt như thế nào.</w:t>
      </w:r>
    </w:p>
    <w:p>
      <w:pPr>
        <w:pStyle w:val="BodyText"/>
      </w:pPr>
      <w:r>
        <w:t xml:space="preserve">Tiếp tục đi về phía trước, đoàn người đều có chút biến hóa. Không ngờ Tiễn Thần tu luyện phương pháp thánh chiến. Mọi người đều hiểu rõ điều này cho đại biểu cái gì. Chờ tới tương lai, hắn nhất định sẽ phải trực tiếp đụng độ với Chiến tộc. Chiến Vương sẽ không bỏ mặc phương pháp thánh chiến chảy ra khỏi Chiến tộc, sẽ không bỏ mặc cho những người khác tu luyện phương pháp thánh chiến.</w:t>
      </w:r>
    </w:p>
    <w:p>
      <w:pPr>
        <w:pStyle w:val="BodyText"/>
      </w:pPr>
      <w:r>
        <w:t xml:space="preserve">Cho nên Âu Dương và Chiến tộc ắt sẽ phải có một cuộc chiến sinh tử, còn là cuộc chiến sinh tử khó giải quyết. Sợ là Chiến tộc sẽ phải dốc hết toàn tộc lực thu hồi phương pháp thánh chiến. Âu Dương cũng kiên quyết không ngồi chờ chết. Dùng cách nói của Âu Dương:</w:t>
      </w:r>
    </w:p>
    <w:p>
      <w:pPr>
        <w:pStyle w:val="BodyText"/>
      </w:pPr>
      <w:r>
        <w:t xml:space="preserve">- Ta muốn Chiến tộc trở thành thây chất thành núi, máu chảy thành sông mới!</w:t>
      </w:r>
    </w:p>
    <w:p>
      <w:pPr>
        <w:pStyle w:val="BodyText"/>
      </w:pPr>
      <w:r>
        <w:t xml:space="preserve">Thời đại lớn xuất hiện. Tuy rằng Chiến tộc có thiên phú dị bẩm, lại có phương pháp thánh chiến hỗ trợ lẫn nhau, nhưng những chủng tộc khác ngoài Chiến tộc cũng không hề thua kém.</w:t>
      </w:r>
    </w:p>
    <w:p>
      <w:pPr>
        <w:pStyle w:val="BodyText"/>
      </w:pPr>
      <w:r>
        <w:t xml:space="preserve">Thế giới dị tộc trước đây, bây giờ đã đổi tên là Ma giới. Ma Vương Ngụy Bỉnh Dập còn cách chí cao vô thượng một bước. Hắn đại biểu cho cường lực. Hắn dẫn dắt một thế giới. Đồng thời tương lai hắn sẽ là một trong những cười giả lợi hại nhất có khả năng đặt chân tới chí cao vô thượng.</w:t>
      </w:r>
    </w:p>
    <w:p>
      <w:pPr>
        <w:pStyle w:val="BodyText"/>
      </w:pPr>
      <w:r>
        <w:t xml:space="preserve">Hải Hoàng thức tỉnh, số lượng Hải tộc là nhiều nhất. Tuy Hải tộc không thích ứng với sinh hoạt ở lục địa. nhưng khu vực thành trì vùng duyên hải đã bị vây hãm. Hải tộc có khuynh hướng muốn dùng nước nhấm chìm thế giới của Nhân tộc. Trong lúc nhất thời lượng lớn cường giả của Tiên giới tụ tập lại triển khai một trận cờ với Hải tộc.</w:t>
      </w:r>
    </w:p>
    <w:p>
      <w:pPr>
        <w:pStyle w:val="BodyText"/>
      </w:pPr>
      <w:r>
        <w:t xml:space="preserve">Yêu tộc tạm thời vẫn chưa thức tỉnh. Tuy nhiên việc Yêu tộc thức tỉnh hẳn đã không còn xa. Những người tiến vào mộ của Yêu tổ đều biết, chỉ sợ Yêu tổ sẽ xuất hiện sinh ra trong số những người bọn họ.</w:t>
      </w:r>
    </w:p>
    <w:p>
      <w:pPr>
        <w:pStyle w:val="BodyText"/>
      </w:pPr>
      <w:r>
        <w:t xml:space="preserve">Nếu như Âu Dương kế thừa truyền thừa của Yêu tổ, như vậy tương lai Âu Dương không kém hơn bất luận cường giả của chủng tộc nào. Phương pháp thánh chiến thêm vào đại quân của Yêu tộc, chỉ sợ hành trình nghịch thiên của Âu Dương thật sự có thể thực hiện được.</w:t>
      </w:r>
    </w:p>
    <w:p>
      <w:pPr>
        <w:pStyle w:val="BodyText"/>
      </w:pPr>
      <w:r>
        <w:t xml:space="preserve">Hơn nữa mặc dù Âu Dương không có cách nào kế thừa truyền thừa của Yêu tổ, oai phong của Tiễn Thần cũng không hề thua kém với những thiên tài yêu nghiệt kia. Như vậy Âu Dương vẫn có năng lực đánh cờ với thiên hạ. Có thể nói tiến vào mộ của Yêu tổ, đối với Âu Dương mà nói căn bản không có tổn thất gì quá lớn.</w:t>
      </w:r>
    </w:p>
    <w:p>
      <w:pPr>
        <w:pStyle w:val="Compact"/>
      </w:pPr>
      <w:r>
        <w:br w:type="textWrapping"/>
      </w:r>
      <w:r>
        <w:br w:type="textWrapping"/>
      </w:r>
    </w:p>
    <w:p>
      <w:pPr>
        <w:pStyle w:val="Heading2"/>
      </w:pPr>
      <w:bookmarkStart w:id="730" w:name="chương-753-đạo-thuật-dương-oai-1"/>
      <w:bookmarkEnd w:id="730"/>
      <w:r>
        <w:t xml:space="preserve">708. Chương 753: Đạo Thuật Dương Oai (1)</w:t>
      </w:r>
    </w:p>
    <w:p>
      <w:pPr>
        <w:pStyle w:val="Compact"/>
      </w:pPr>
      <w:r>
        <w:br w:type="textWrapping"/>
      </w:r>
      <w:r>
        <w:br w:type="textWrapping"/>
      </w:r>
      <w:r>
        <w:t xml:space="preserve">Nơi xa nhất về phía ây bắc, tuy số lượng Vu tộc ít ỏi, nhưng Vu thuật của Vu tộc khiến người ta khó lòng phòng bị. Hơn nữa tuy rằng số lượng Vu tộc ít, nhưng dưới tác dụng của rất nhiều Hắc Thần Vu Giả, mỗi binh khí của Vu tộc đều sống. Như vậy tính ra Vu tộc cũng không thua kém bất kỳ chủng tộc nào. Tương lai Vu tộc cũng sẽ là cường lực nghênh chiến một phương.</w:t>
      </w:r>
    </w:p>
    <w:p>
      <w:pPr>
        <w:pStyle w:val="BodyText"/>
      </w:pPr>
      <w:r>
        <w:t xml:space="preserve">Tiên giới có nhiều loại cường giả nhất. Tại tiên giới, Vạn Tiên Chi Vương thống lĩnh tất cả Tiên giới. Trong tiên giới còn sinh ra vô số thế lực. Trong những thế lực này có không ít cường giả. Nhưng đáng tiếc chính là nhân loại đều có một bệnh chung. Bất luận ở thế giới nào, bọn họ đều không đoàn kết. Cho nên tuy rằng sở hữu chỗ tốt nhất, nắm giữ tài nguyên tốt nhất, có nhiều cường giả nhất, nhưng mỗi lần đấu với các thế lực khác đều chỉ ở giữa. Không phải bởi vì Nhân tộc không tốt, mà bởi vì Nhân tộc không đoàn kết.</w:t>
      </w:r>
    </w:p>
    <w:p>
      <w:pPr>
        <w:pStyle w:val="BodyText"/>
      </w:pPr>
      <w:r>
        <w:t xml:space="preserve">Vài chủng tộc nhỏ khác cũng đang ép thế chờ đợi. Nói thí dụ như Man tộc. Thời thượng cổ, chủng tộc này đã sinh ra một hoặc là mấy Vương. Mục tiêu của bọn họ cũng là đánh cờ với thiên hạ.</w:t>
      </w:r>
    </w:p>
    <w:p>
      <w:pPr>
        <w:pStyle w:val="BodyText"/>
      </w:pPr>
      <w:r>
        <w:t xml:space="preserve">Nhưng hiện tại tất cả những thứ này đều không liên quan gì tới Âu Dương đang ở trong mộ của Yêu tổ. Bởi vì bọn họ muốn ra ngoài nhất định phải tiếp tục tiến lên. Mãi đến tận lúc có người thừa kế truyền thừa của Yêu tổ, trở thành mới Yêu tổ tương lai dẫn dắt Yêu tộc...</w:t>
      </w:r>
    </w:p>
    <w:p>
      <w:pPr>
        <w:pStyle w:val="BodyText"/>
      </w:pPr>
      <w:r>
        <w:t xml:space="preserve">Trong tám người còn lại có một người chính là huyết mạch Yêu tổ. Như vậy cơ hội hẳn phải lớn hơn. Nhưng huyết mạch Yêu tổ này vô cùng thần bí. Đến bây giờ vẫn không ai có thể đoán ra được người nào mới là huyết mạch Yêu tổ...</w:t>
      </w:r>
    </w:p>
    <w:p>
      <w:pPr>
        <w:pStyle w:val="BodyText"/>
      </w:pPr>
      <w:r>
        <w:t xml:space="preserve">Đoàn người xuyên qua con đường Âu Dương đã lựa chọn, không ngờ phía sau là một vùng thung lũng. Nơi này rừng cây rậm rạp, dòng sông quanh co, muôn hoa nở rộ. Thật sự có dáng dấp của mộtnơi thế ngoại tiên cảnh.</w:t>
      </w:r>
    </w:p>
    <w:p>
      <w:pPr>
        <w:pStyle w:val="BodyText"/>
      </w:pPr>
      <w:r>
        <w:t xml:space="preserve">- Cẩn thận một chút, nơi này có nhiều thực vật, nhưng lại không có bất kỳ động vật nào. Hơn nữa nơi này không có một chút dương khí nào, nhưng những thực vật này lại có thể sinh trưởng. Chúng ta chưa có ai từng nhìn thấy những thực vật này. Nói vậy chúng hẳn không tầm thường!</w:t>
      </w:r>
    </w:p>
    <w:p>
      <w:pPr>
        <w:pStyle w:val="BodyText"/>
      </w:pPr>
      <w:r>
        <w:t xml:space="preserve">Cốc Thanh Vũ mở miệng nhắc nhở với Mê Đồ Hòa Thượng đang đi phía trước.</w:t>
      </w:r>
    </w:p>
    <w:p>
      <w:pPr>
        <w:pStyle w:val="BodyText"/>
      </w:pPr>
      <w:r>
        <w:t xml:space="preserve">Mê Đồ Hòa Thượng nghe nói như thế vội vàng lấy thiền trượng ra. Trong mộ của Yêu tổ này khắp nơi đều có nguy cơ. Nếu như đi nhầm một bước, đó chính là kết cục tan xương nát thịt.</w:t>
      </w:r>
    </w:p>
    <w:p>
      <w:pPr>
        <w:pStyle w:val="BodyText"/>
      </w:pPr>
      <w:r>
        <w:t xml:space="preserve">- Những thực vật này vô cùng cổ quái. Ta chưa bao giờ thấy chúng trong bất kỳ điển tịch nào. Nói vậy không phải chúng ta không biết rõ một loại!</w:t>
      </w:r>
    </w:p>
    <w:p>
      <w:pPr>
        <w:pStyle w:val="BodyText"/>
      </w:pPr>
      <w:r>
        <w:t xml:space="preserve">Cốc Thanh Vũ nói xong liền nâng một tảng đá trên mặt đất lên đánh về phía thực vật!</w:t>
      </w:r>
    </w:p>
    <w:p>
      <w:pPr>
        <w:pStyle w:val="BodyText"/>
      </w:pPr>
      <w:r>
        <w:t xml:space="preserve">Tảng đá lớn nện vào một cái cây to năm sáu người ôm. Cảnh tượng kế tiếp khiến mọi người phải giật mình. Không ngờ rễ cây đại thụ này bắt đầu chuyển động. Bốn, năm cái rễ lớn tàn nhẫn quấn lấy tảng đá. Sau khi bị quấn lấy, tảng đá cứng rắn không gì sánh được trực tiếp biến thành đá vụn!</w:t>
      </w:r>
    </w:p>
    <w:p>
      <w:pPr>
        <w:pStyle w:val="BodyText"/>
      </w:pPr>
      <w:r>
        <w:t xml:space="preserve">Nhìn cảnh tượng như vậy, mọi người thi nhau hít một hơi lạnh. Tuy rằng thân thể bọn họ đều cứng rắn hơn tảng đá kia rất nhiều. Nhưng rễ cây đại thụ này đâu chỉ vạn cái. Một khi bị cuốn lấy, mặc dù sẽ không bị rễ cây phân thây, tuyệt đối sẽ bị vây chết ở chỗ đó!</w:t>
      </w:r>
    </w:p>
    <w:p>
      <w:pPr>
        <w:pStyle w:val="BodyText"/>
      </w:pPr>
      <w:r>
        <w:t xml:space="preserve">- Cẩn thận!</w:t>
      </w:r>
    </w:p>
    <w:p>
      <w:pPr>
        <w:pStyle w:val="BodyText"/>
      </w:pPr>
      <w:r>
        <w:t xml:space="preserve">Bỗng nhiên Mộc Tùng một cước đạp Cốc Thanh Vũ bay ra ngoài mười mấy mét. Bản thân Mộc Tùng giống như giẫm địa lôi vèo một cái đã nhảy ra ngoài năm sáu mét!</w:t>
      </w:r>
    </w:p>
    <w:p>
      <w:pPr>
        <w:pStyle w:val="BodyText"/>
      </w:pPr>
      <w:r>
        <w:t xml:space="preserve">Cốc Thanh Vũ bị đạp một cước này vốn vô cùng tức giận, nhưng khi hắn nhìn thấy thứ gì vừa xuất hiện tại chỗ mình vừa rồi, hắn hận không thể lập tức cảm ơn Mộc Tùng.</w:t>
      </w:r>
    </w:p>
    <w:p>
      <w:pPr>
        <w:pStyle w:val="BodyText"/>
      </w:pPr>
      <w:r>
        <w:t xml:space="preserve">Chỉ thấy chỗ hắn vừa đứng có vô số thứ giống như giòi bọ đang từ trong lòng đất tuôn ra. Những con giòi bọ này đều có lớn như con cóc nhỏ. Một ổ từ dưới đất tuôn ra, trông cực kỳ buồn nôn.</w:t>
      </w:r>
    </w:p>
    <w:p>
      <w:pPr>
        <w:pStyle w:val="BodyText"/>
      </w:pPr>
      <w:r>
        <w:t xml:space="preserve">Yên Hồng thân là một nữ hài, nhìn thấy cảnh tượng này nhất thời cảm giác da đầu tê dại. Cả người không ngừng lùi lại!</w:t>
      </w:r>
    </w:p>
    <w:p>
      <w:pPr>
        <w:pStyle w:val="BodyText"/>
      </w:pPr>
      <w:r>
        <w:t xml:space="preserve">- Dùng lửa thiêu!</w:t>
      </w:r>
    </w:p>
    <w:p>
      <w:pPr>
        <w:pStyle w:val="BodyText"/>
      </w:pPr>
      <w:r>
        <w:t xml:space="preserve">Mạnh Cường hét lớn một tiếng, chuẩn bị lấy ra pháp bảo của mình thiêu chết những thứ này. Nhưng hắn vừa lấy một cái chuông lớn ra, lập tức trở nên buồn bực. Ở đây, pháp bảo vẫn không có bất kỳ tác dụng nào. Ở chỗ này căn bản không có cách nào thiêu đốt hỏa diễm.Vị trí tảng đá vừa nãy bị Cốc Thanh Vũ di chuyển đi cũng có đầy giòi bọ. Lúc này giòi bọ không hạn chế điên cuồng tuôn ra ngoài, không hề có bất kỳ dấu hiệu nào sẽ ngừng lại!</w:t>
      </w:r>
    </w:p>
    <w:p>
      <w:pPr>
        <w:pStyle w:val="BodyText"/>
      </w:pPr>
      <w:r>
        <w:t xml:space="preserve">- Mẹ kiếp! Chém chúng nó!</w:t>
      </w:r>
    </w:p>
    <w:p>
      <w:pPr>
        <w:pStyle w:val="BodyText"/>
      </w:pPr>
      <w:r>
        <w:t xml:space="preserve">Mê Đồ Hòa Thượng huy động thiền trượng trong tay mình. Thiền trượng mang theo một đạo kim quang ầm một tiếng đánh xuống mặt đất. Lượng lớn giòi bọ hóa thành hắc thủy. Nhưng không ngờ đám giòi bọ ơ xung quanh thi nhau vọt tới bên trong hắc thủy bắt đầu cắn nuốt hắc thủy. Sau khi cắn nuốt hắc thủy, không ngờ trong nháy mắt thể tích của đám giòi bọ lại lớn thêm một vòng.</w:t>
      </w:r>
    </w:p>
    <w:p>
      <w:pPr>
        <w:pStyle w:val="BodyText"/>
      </w:pPr>
      <w:r>
        <w:t xml:space="preserve">Nhìn thấy cảnh tượng như vậy, cho dù là Âu Dương cũng cảm thấy da đầu có chút tê dại. Đây là thứ quỷ gì vậy? Nếu như là bình thường, một hỏa diễm linh hồn bảo đảm thiêu chúng không còn sót lại một con. Nhưng vào lúc này mỗi người bọn họ đều mất đi pháp lực. Muốn thiêu chúng căn bản cũng không có khả năng!</w:t>
      </w:r>
    </w:p>
    <w:p>
      <w:pPr>
        <w:pStyle w:val="BodyText"/>
      </w:pPr>
      <w:r>
        <w:t xml:space="preserve">- Xem ta!</w:t>
      </w:r>
    </w:p>
    <w:p>
      <w:pPr>
        <w:pStyle w:val="BodyText"/>
      </w:pPr>
      <w:r>
        <w:t xml:space="preserve">Cốc Thanh Vũ đứng ở nơi đó. Bên hông của hắn còn có thể thấy rõ dấu chân Mộc Tùng đạp hắn. Nhưng vào lúc này ai còn có tâm tình quan tâm tới những thứ này. Trong chốc lát, đám giòi bọ đã tạo thành một biển giòi. Nếu để cho chúng nó tiếp tục xuất hiện, nói như vậy không tốn bao nhiêu thời gian, chúng nhất định sẽ bắt đầu tấn công mọi người. Đến lúc đó mọi người làm sao đối phó được? Hiện tại mọi người không phải là tiên đế tiên tôn gì nữa. Hiện tại tất cả mọi người đều chỉ là người bình thường. Mặc dù có thần binh lợi khí trong tay, nhưng không phát huy được mấy uy lực.</w:t>
      </w:r>
    </w:p>
    <w:p>
      <w:pPr>
        <w:pStyle w:val="BodyText"/>
      </w:pPr>
      <w:r>
        <w:t xml:space="preserve">- Phá!</w:t>
      </w:r>
    </w:p>
    <w:p>
      <w:pPr>
        <w:pStyle w:val="BodyText"/>
      </w:pPr>
      <w:r>
        <w:t xml:space="preserve">Cốc Thanh Vũ móc ra một tờ giấy vàng, sau đó cắn đầu ngón tay của mình bắt đầu viết những chữ như gà bới lên trên tờ giấy vàng. Sau khi bùa chú được vẽ lên trên giấy vàng kia, không ngờ tờ giấy lại tản mát ra một mảnh hồng quang! Nhìn cảnh tượng như vậy mọi người đều giật mình kinh hãi. Chẳng lẽ lão gia hoả Cốc Thanh Vũ đã phá tan được ràng buộc?</w:t>
      </w:r>
    </w:p>
    <w:p>
      <w:pPr>
        <w:pStyle w:val="BodyText"/>
      </w:pPr>
      <w:r>
        <w:t xml:space="preserve">Thật ra không phải như vậy. Cốc Thanh Vũ xuất thân từ một Đạo môn đã xuống dốc. Thật ra hắn tu rất lung tung. Không chỉ có tiên thuật, còn có một chút đạo thuật ly kỳ. Bây giờ tuy rằng tiên thuật bị phong ấn nhưng hắn dùng máu của chính mình làm dương khí đến đánh thức một chút đạo thuật, vẫn có thể tạm thời tiến hành thi triển. Chỉ có điều đạo thuật này kém hơn nhiều so với uy lực của tiên thuật.</w:t>
      </w:r>
    </w:p>
    <w:p>
      <w:pPr>
        <w:pStyle w:val="BodyText"/>
      </w:pPr>
      <w:r>
        <w:t xml:space="preserve">Đạo thuật như vậy trong tiểu thế giới chỉ dùng để trừ yêu trừ tà, làm sao có thể so sánh với tiên thuật có khả nưng lên trời xuống đất dời núi lấp biển được.</w:t>
      </w:r>
    </w:p>
    <w:p>
      <w:pPr>
        <w:pStyle w:val="BodyText"/>
      </w:pPr>
      <w:r>
        <w:t xml:space="preserve">Ầm!</w:t>
      </w:r>
    </w:p>
    <w:p>
      <w:pPr>
        <w:pStyle w:val="BodyText"/>
      </w:pPr>
      <w:r>
        <w:t xml:space="preserve">Tờ giấy vàng có vẽ bùa chú hóa thành một mảnh hỏa diễm ầm ầm đốt cháy cây cối xung quanh. Sau khi cây cối bị ngọn lửa đốt, không ngờ bắt đầu vặn vẹo. Hình dáng của nó giống như yêu vật bị thiêu đốt vậy. Thời điểm những cây cối này vặn vẹo, cành cây bị thiêu đốt rơi xuống đám giòi bọ. Không ngờ giòi bọ gặp hỏa diễm lập tức giống như xăng, bùng cháy rất lớn.</w:t>
      </w:r>
    </w:p>
    <w:p>
      <w:pPr>
        <w:pStyle w:val="Compact"/>
      </w:pPr>
      <w:r>
        <w:br w:type="textWrapping"/>
      </w:r>
      <w:r>
        <w:br w:type="textWrapping"/>
      </w:r>
    </w:p>
    <w:p>
      <w:pPr>
        <w:pStyle w:val="Heading2"/>
      </w:pPr>
      <w:bookmarkStart w:id="731" w:name="chương-754-đạo-thuật-dương-oai-2"/>
      <w:bookmarkEnd w:id="731"/>
      <w:r>
        <w:t xml:space="preserve">709. Chương 754: Đạo Thuật Dương Oai (2)</w:t>
      </w:r>
    </w:p>
    <w:p>
      <w:pPr>
        <w:pStyle w:val="Compact"/>
      </w:pPr>
      <w:r>
        <w:br w:type="textWrapping"/>
      </w:r>
      <w:r>
        <w:br w:type="textWrapping"/>
      </w:r>
      <w:r>
        <w:t xml:space="preserve">Trong lúc nhất thời, nơi này trở thành một biển lửa lớn. Vô số giòi bọ vặn vẹo trong biển lửa. Cây cối cũng bị thiêu chết vô số. Biển lửa điên cuồng thiêu đốt. Cửa động có vô số giòi bọ tuôn ra cũng bắt đầu sụp đổ trong biển lửa. Sau đó cửa động lại bị bịt kín. Tuy nhiên hỏa diễm vẫn không tắt, mà điên cuồng thiêu đốt!</w:t>
      </w:r>
    </w:p>
    <w:p>
      <w:pPr>
        <w:pStyle w:val="BodyText"/>
      </w:pPr>
      <w:r>
        <w:t xml:space="preserve">Trong hỏa diễm cây cối vặn vẹo, lại lan sang thiêu đốt những cây cối khác. Trong lúc nhất thời, gió trong sơn cốc nổi lên. Không ngờ toàn sơn cốc biến thành một núi lửa, cứ như thế điên cuồng thiêu đốt! Y phục trên người mọi người đều bị đốt cháy trong nhiệt độ cao. Bọn họ thi nhau dập hỏa diễm trên y phục của mình. Cũng may thân thể mỗi người bọn họ đều là thân thể của tiên tôn. Tuy những hỏa diễm này hung mãnh, nhưng dù sao chỉ là hỏa diễm do đạo thuật hình thành. Muốn thương tổn thân thể cấp tiên tôn của bọn họ, căn bản là không thể.</w:t>
      </w:r>
    </w:p>
    <w:p>
      <w:pPr>
        <w:pStyle w:val="BodyText"/>
      </w:pPr>
      <w:r>
        <w:t xml:space="preserve">- Cháy rất hay. Cháy hết cánh rừng quỷ quái này đi!</w:t>
      </w:r>
    </w:p>
    <w:p>
      <w:pPr>
        <w:pStyle w:val="BodyText"/>
      </w:pPr>
      <w:r>
        <w:t xml:space="preserve">Mộc Tùng đứng sát bên cạnh Mạnh Cường quay người về phía Cốc Thanh Vũ nói. Người thiết kế nơi này tuyệt đối không thể tưởng tượng được trong số người tiến vào lại có người có thể sử dụng đạo thuật. Cho nên nơi này vốn là một hiểm địa, lại bị một mồi lửa thiêu thành tro tàn!</w:t>
      </w:r>
    </w:p>
    <w:p>
      <w:pPr>
        <w:pStyle w:val="BodyText"/>
      </w:pPr>
      <w:r>
        <w:t xml:space="preserve">Những cây cối có thể ngăn cản tất cả, trước mặt hỏa diễm không bằng một tiểu hài tử. Dù sao tiểu hài tử còn có thể chạy. Cây cối chỉ có thể vặn vẹo trên mặt đất. Bất luận rễ của chúng có lực lượng mạnh mẽ tới mức nào, chúng cũng không có cách nào tiêu diệt được hỏa diễm. Trái lại bởi vì chúng vặn vẹo, hỏa diễm thiêu đốt càng lợi hại hơn.</w:t>
      </w:r>
    </w:p>
    <w:p>
      <w:pPr>
        <w:pStyle w:val="BodyText"/>
      </w:pPr>
      <w:r>
        <w:t xml:space="preserve">- Lão ca thật lợi hại. Đạo thuật của lão ca tại nơi quỷ quái này còn lợi hại gấp trăm lần so với tiên thuậtcủa tiên tôn chúng ta!</w:t>
      </w:r>
    </w:p>
    <w:p>
      <w:pPr>
        <w:pStyle w:val="BodyText"/>
      </w:pPr>
      <w:r>
        <w:t xml:space="preserve">Lần này ngay cả Mê Đồ Hòa Thượng cũng không ngừng tán thưởng Cốc Thanh Vũ. Một tấm bùa của Cốc Thanh Vũ quá trâu bò, thiêu hủy cả một vùng thung lũng. Đương nhiên sự trâu bò này chỉ có thể hiện trong nghĩa địa này. Một khi ra khỏi đây, để Mê Đồ Hòa Thượng ra tay, đừng nói là một vùng thung lũng, ngay cả là một dãy núi, hắn phất tay cũng có thể dời đi!</w:t>
      </w:r>
    </w:p>
    <w:p>
      <w:pPr>
        <w:pStyle w:val="BodyText"/>
      </w:pPr>
      <w:r>
        <w:t xml:space="preserve">- Đây đều là thứ lưu lại từ thời kỳ thượng cổ. Tuy nhiên có rất ít người luyện tập. Những thứ còn lưu lại cũng chỉ là da lông. Theo truyền thuyết, đạo thuật diễn hóa tới mức đỉnh phong, thậm chí còn vượt quá tiên thuật. Chỉ có điều đạo thuật đa số phải tìm vật dẫn, cho nên vô cùng phúc tạp, rất ít người luyện tập!</w:t>
      </w:r>
    </w:p>
    <w:p>
      <w:pPr>
        <w:pStyle w:val="BodyText"/>
      </w:pPr>
      <w:r>
        <w:t xml:space="preserve">Cốc Thanh Vũ thở dài, đạo thuật này không có truyền thừa, không phải bởi vì đạo thuật không cường đại, là bởi vì theo hắn nói, phần lớn đạo thuật lợi hại đều cần tìm kiếm những vật dẫn phức tạp.</w:t>
      </w:r>
    </w:p>
    <w:p>
      <w:pPr>
        <w:pStyle w:val="BodyText"/>
      </w:pPr>
      <w:r>
        <w:t xml:space="preserve">Dưới tình huống này, ai có thể chịu được. Thời điểm hai phe giao chiến, ngươi còn có tâm tư vẽ bùa? Chỉ sợ ngươi còn chưa vẽ xong, người đối diện đã làm thịt ngươi mấy trăm lần. Cũng bởi vì điều này cho nên đạo thuật mới xuống dốc.</w:t>
      </w:r>
    </w:p>
    <w:p>
      <w:pPr>
        <w:pStyle w:val="BodyText"/>
      </w:pPr>
      <w:r>
        <w:t xml:space="preserve">Dĩ nhiên, đạo thuật cũng có loại không cần vật dẫn. Nhưng đạo thuật như vậy lại không bằng tiên thuật bình thường. Cho nên rất nhiều người lựa chọn tiên thuật, quên mất đạo thuật.</w:t>
      </w:r>
    </w:p>
    <w:p>
      <w:pPr>
        <w:pStyle w:val="BodyText"/>
      </w:pPr>
      <w:r>
        <w:t xml:space="preserve">- Xem ra đạo thuật này thật ra có cách làm trái ngược với thế giới đạo thuật của hắn nhưng kết quả lại giống nhau đến kì diệu. Chỉ có điều thế giới đạo thuật của hắn còn xa mới hung tàn như tấm bùa của Cốc Thanh Vũ vừa nãy. Một tấm bùa thiêu hủy toàn bộ sơn cốc. Hơn nữa nghe Cốc Thanh Vũ nói, cái này vẫn tương đối đơn giản. Chỉ sợ nếu là bùa chú phức tạp, sớm tìm được hết vật dẫn bày xuống đại trận âm nhân sợ là nắm chắc phần thắng.</w:t>
      </w:r>
    </w:p>
    <w:p>
      <w:pPr>
        <w:pStyle w:val="BodyText"/>
      </w:pPr>
      <w:r>
        <w:t xml:space="preserve">Trong lòng Âu Dương nghĩ. Tuy nhiên hắn lại biết, đạo thuật này có tính hạn chế quá lớn. Từ đầu đến cuối đạo thuật không giống tiên thuật thích làm gì thì làm. Bởi vậy nó xuống dốc là chắc chắn.</w:t>
      </w:r>
    </w:p>
    <w:p>
      <w:pPr>
        <w:pStyle w:val="BodyText"/>
      </w:pPr>
      <w:r>
        <w:t xml:space="preserve">- Lão ca, xem ra tiếp theo phải trông cậy vào lão ca thôi!</w:t>
      </w:r>
    </w:p>
    <w:p>
      <w:pPr>
        <w:pStyle w:val="BodyText"/>
      </w:pPr>
      <w:r>
        <w:t xml:space="preserve">Mộc Tùng đứng bên cạnh Cốc Thanh Vũ nói. Tuy rằng vào lúc này, bản thân hắn cũng bị thiêu đến mặt mày xám xịt, nhưng hỏa diễm này còn chưa đủ tổn thương tới thân thể của hắn.</w:t>
      </w:r>
    </w:p>
    <w:p>
      <w:pPr>
        <w:pStyle w:val="BodyText"/>
      </w:pPr>
      <w:r>
        <w:t xml:space="preserve">Tất cả mọi người thay đổi một bộ y phục mới, sau đó đi dọc theo con cố đã bị thiêu đốt không còn thứ gì tiếp tục tiến lên. Nhưng trên đường đi tới bọn họ vẫn nhiều lần sợ mất mật. Có con nhện to chừng bốn, năm người, sau khi bị ngọn lửa thiêu đốt vẫn bò trên mặt đất, giống như một quái vật vậy.</w:t>
      </w:r>
    </w:p>
    <w:p>
      <w:pPr>
        <w:pStyle w:val="BodyText"/>
      </w:pPr>
      <w:r>
        <w:t xml:space="preserve">Có một con bướm to bằng tòa nhà, tuy rằng cánh đã đốt cháy, nhưng vẫn phun một ít nọc độc về phía bọn họ. Những độc vật như vậy có thể nhìn thấy được ở khắp nơi. Nếu như vừa nãy bọn họ không dùng hỏa đốt cháy nơi này mà tùy tiện tiến vào, cho dù đi qua được, sợ là kết quả tám người có thể sống sót được mấy người còn chưa biết.</w:t>
      </w:r>
    </w:p>
    <w:p>
      <w:pPr>
        <w:pStyle w:val="BodyText"/>
      </w:pPr>
      <w:r>
        <w:t xml:space="preserve">- Địa phương quỷ quái chết tiệt gì vậy?</w:t>
      </w:r>
    </w:p>
    <w:p>
      <w:pPr>
        <w:pStyle w:val="BodyText"/>
      </w:pPr>
      <w:r>
        <w:t xml:space="preserve">Mộc Tùng không ngừng chửi rủa. Nơi này quả thực chính là một nơi đòi mạng. Tất cả mọi người đã mất đi lực lượng. Tiến vào nơi này có khác gì một đám người bình thường. Cầm một ít thần binh lợi khí không tồi chiến đấu với những độc vật này, bọn họ có thể không chết sao?</w:t>
      </w:r>
    </w:p>
    <w:p>
      <w:pPr>
        <w:pStyle w:val="BodyText"/>
      </w:pPr>
      <w:r>
        <w:t xml:space="preserve">- Từ mức độ nguy hiểm của nơi này, có thể thấy chúng ta đã dần dần xâm nhập sâu vào mộ của Yêu tổ. Nói vậy chúng ta còn cách chủ mộ thất không xa!</w:t>
      </w:r>
    </w:p>
    <w:p>
      <w:pPr>
        <w:pStyle w:val="BodyText"/>
      </w:pPr>
      <w:r>
        <w:t xml:space="preserve">Cốc Thanh Vũ biết, càng tới gần vị trí chủ mộ thất, tất nhiên sẽ càng nguy hiểm. Đặc biệt là nơi chủ mộ thất cuối cùng lại càng thêm nguy hiểm. Nhưng bây giờ còn chưa nhìn thấy chủ mộ, có thể tưởng tượng bọn họ chắc hẳn đã đi được nửa đường. Mà nguy hiểm trên nửa đường này đã khiến mỗi người phải sợ mất mật.</w:t>
      </w:r>
    </w:p>
    <w:p>
      <w:pPr>
        <w:pStyle w:val="BodyText"/>
      </w:pPr>
      <w:r>
        <w:t xml:space="preserve">- Nếu không chúng ta nghỉ ngơi ở đây một chút!</w:t>
      </w:r>
    </w:p>
    <w:p>
      <w:pPr>
        <w:pStyle w:val="BodyText"/>
      </w:pPr>
      <w:r>
        <w:t xml:space="preserve">Vào lúc này Yên Hồng cũng có chút hoảng sợ. Mặc dù là một Tiên đế, nhưng sau khi trải qua nhiều điều như vậy, nàng vẫn bộc lộ ra nét nữ tính của mình. Sợ sệt khẳng định là có.</w:t>
      </w:r>
    </w:p>
    <w:p>
      <w:pPr>
        <w:pStyle w:val="BodyText"/>
      </w:pPr>
      <w:r>
        <w:t xml:space="preserve">- Không được! Ngươi xem đi!</w:t>
      </w:r>
    </w:p>
    <w:p>
      <w:pPr>
        <w:pStyle w:val="BodyText"/>
      </w:pPr>
      <w:r>
        <w:t xml:space="preserve">Âu Dương chỉ tay về phía sau. Chỉ thấy mặt đất vừa bị thiêu hủy đã bắt đầu chậm rãi sinh trưởng ra lục nha. Những độc vật không bị thiêu chết ăn lục nha xong, bắt đầu chậm rãi phục hồi như cũ. Có thể tưởng tượng được, nếu như chờ ở chỗ này, không bao lâu nữa, những thực vật và độc vật này nhất định sẽ lại thức tỉnh. Đến lúc đó bọn họ phải làm thế nào? Cho nên bọn họ chỉ có thể nhanh chóng đi qua...</w:t>
      </w:r>
    </w:p>
    <w:p>
      <w:pPr>
        <w:pStyle w:val="BodyText"/>
      </w:pPr>
      <w:r>
        <w:t xml:space="preserve">Thấy cảnh tượng này, cho dù Yên Hồng có sợ cũng không dám ở lại nơi quái quỷ này. Ai muốn ở lại múa cùng bướm lớn bướm nhỏ to bằng tòa nhà chứ? Ai muốn ôm một con nhện to bằng bốn, năm người? Ai muốn để giòi bọ leo đầy người? Ai muốn để cá sấu như quái vật xé nát thân thể? Nói vậy hẳn không có người nào nguyện ý làm như vậy. Cho nên bọn họ chỉ có thể tiếp tục tiến lên.</w:t>
      </w:r>
    </w:p>
    <w:p>
      <w:pPr>
        <w:pStyle w:val="BodyText"/>
      </w:pPr>
      <w:r>
        <w:t xml:space="preserve">- Đáng chết, lẽ nào không thể có một nơi nào an toàn sao?</w:t>
      </w:r>
    </w:p>
    <w:p>
      <w:pPr>
        <w:pStyle w:val="BodyText"/>
      </w:pPr>
      <w:r>
        <w:t xml:space="preserve">Mê Đồ Hòa Thượng bất đắc dĩ vung vẩy thiền trượng trong tay.</w:t>
      </w:r>
    </w:p>
    <w:p>
      <w:pPr>
        <w:pStyle w:val="BodyText"/>
      </w:pPr>
      <w:r>
        <w:t xml:space="preserve">- Có! Bất quá bây giờ chúng ta không nhìn thấ nữa. Bên ngoài cửa ngọc Thương Hải đều là khu vực an toàn. Nếu như chúng ta ở đó tiếp tục chờ đợi, có thể sau mấy chục ngàn năm Thứ Kiêu Cung thức tỉnh sẽ đốt cháy, tạo cho chúng ta một con đường. Còn sau khi tiến vào chủ mộ thất, tất cả bốn điện đại nhân đại nghĩa, đại trí đại dũng đều là chỗ an toàn. Nhưng đáng tiếc chúng ta đều bỏ lỡ.</w:t>
      </w:r>
    </w:p>
    <w:p>
      <w:pPr>
        <w:pStyle w:val="Compact"/>
      </w:pPr>
      <w:r>
        <w:br w:type="textWrapping"/>
      </w:r>
      <w:r>
        <w:br w:type="textWrapping"/>
      </w:r>
    </w:p>
    <w:p>
      <w:pPr>
        <w:pStyle w:val="Heading2"/>
      </w:pPr>
      <w:bookmarkStart w:id="732" w:name="chương-755-xiềng-xích-tiên-cốt-1"/>
      <w:bookmarkEnd w:id="732"/>
      <w:r>
        <w:t xml:space="preserve">710. Chương 755: Xiềng Xích Tiên Cốt (1)</w:t>
      </w:r>
    </w:p>
    <w:p>
      <w:pPr>
        <w:pStyle w:val="Compact"/>
      </w:pPr>
      <w:r>
        <w:br w:type="textWrapping"/>
      </w:r>
      <w:r>
        <w:br w:type="textWrapping"/>
      </w:r>
      <w:r>
        <w:t xml:space="preserve">Cốc Thanh Vũ biết, sau khi đi qua bốn điện đó sẽ không còn xuất hiện khu vực an toàn nữa. Muốn an toàn chỉ có thể xông qua.</w:t>
      </w:r>
    </w:p>
    <w:p>
      <w:pPr>
        <w:pStyle w:val="BodyText"/>
      </w:pPr>
      <w:r>
        <w:t xml:space="preserve">- Xem ra Yêu tổ này muốn ép chúng ta chỉ có thể không ngừng đi tới. Nhưng tại sao càng đi sâu lại càng nguy hiểm như vậy. Lẽ nào hắn không sợ tất cả chúng ta đều chết ở chỗ này sao?</w:t>
      </w:r>
    </w:p>
    <w:p>
      <w:pPr>
        <w:pStyle w:val="BodyText"/>
      </w:pPr>
      <w:r>
        <w:t xml:space="preserve">Mê Đồ Hòa Thượng rất phẫn nộ nói.</w:t>
      </w:r>
    </w:p>
    <w:p>
      <w:pPr>
        <w:pStyle w:val="BodyText"/>
      </w:pPr>
      <w:r>
        <w:t xml:space="preserve">- Sẽ không đâu. Vừa nãy tuy rằng sơn cốc này nguy hiểm tầng tầng, nhưng nếu chúng ta một đường đi qua, chí ít Âu Dương sẽ chết không được! Thứ Kiêu Cung của Âu Dương còn có thể bay. Nói cách khác Âu Dương hoàn toàn có thể đạp Thứ Kiêu Cung bay lên trên không!</w:t>
      </w:r>
    </w:p>
    <w:p>
      <w:pPr>
        <w:pStyle w:val="BodyText"/>
      </w:pPr>
      <w:r>
        <w:t xml:space="preserve">Mạnh Cường bỗng nhiên mở miệng nói. Câu nói này của hắn lại khiến Âu Dương cười khổ một hồi.</w:t>
      </w:r>
    </w:p>
    <w:p>
      <w:pPr>
        <w:pStyle w:val="BodyText"/>
      </w:pPr>
      <w:r>
        <w:t xml:space="preserve">Âu Dương căn bản chưa từng nghĩ tới điểm này. Trong quá khứ, khi xem phim, hắn đã nhiều lần nhìn thấy người ta đạp ngự kiếm bay, đều vô cùng ước ao. Bây giờ hắn có thể bay trên Thứ Kiêu Cung không ngờ lại quên mất...</w:t>
      </w:r>
    </w:p>
    <w:p>
      <w:pPr>
        <w:pStyle w:val="BodyText"/>
      </w:pPr>
      <w:r>
        <w:t xml:space="preserve">Chân đạp Thứ Kiêu Cung, Âu Dương khống chế Thứ Kiêu Cung bắt đầu chậm rãi bay phía trên mặt đất. Lần này thật sự để Mạnh Cường nói trúng. Hắn thật sự có thể ngự khí phi hành. Có thêm điểm này khác nào nói hắn có thêm một biện pháp bảo toàn tính mạng! Một khi có nguy hiểm gì, hắn hoàn toàn có thể nhảy lên Thứ Kiêu Cung sau đó bay đi!</w:t>
      </w:r>
    </w:p>
    <w:p>
      <w:pPr>
        <w:pStyle w:val="BodyText"/>
      </w:pPr>
      <w:r>
        <w:t xml:space="preserve">Tuy nhiên bay ở địa phương quỷ quái này thật sự sẽ an toàn sao? Âu Dương không cho là như vậy. Nơi này có chỗ an toàn sao? Rõ ràng không có...</w:t>
      </w:r>
    </w:p>
    <w:p>
      <w:pPr>
        <w:pStyle w:val="BodyText"/>
      </w:pPr>
      <w:r>
        <w:t xml:space="preserve">- Tiếp tục đi đi!</w:t>
      </w:r>
    </w:p>
    <w:p>
      <w:pPr>
        <w:pStyle w:val="BodyText"/>
      </w:pPr>
      <w:r>
        <w:t xml:space="preserve">Cốc Thanh Vũ nhìn Âu Dương bay ở trên trời. Giờ phút này việc bay tầm thường như vậy trong mắt bọn họ không ngờ lại trở thành một sự ước ao. Nếu như ở bên ngoài, trong số bọn họ có người nào không thể lên trời xuống đất. Mà bây giờ đừng nói là lên trời xuống đất, cho dù muốn vận dụng một chút tiên thuật cũng không có khả năng, chứ đừng nói là bay như Âu Dương.</w:t>
      </w:r>
    </w:p>
    <w:p>
      <w:pPr>
        <w:pStyle w:val="BodyText"/>
      </w:pPr>
      <w:r>
        <w:t xml:space="preserve">- Thánh binh không hổ là thánh binh!</w:t>
      </w:r>
    </w:p>
    <w:p>
      <w:pPr>
        <w:pStyle w:val="BodyText"/>
      </w:pPr>
      <w:r>
        <w:t xml:space="preserve">Yên Hồng nhìn Thứ Kiêu Cung nói. Nói thật nàng vẫn rất muốn nhận được một cái thánh binh. Tuy nhiên từ xưa tới nay thánh binh làm sao có thể nhiều tới mức một người một cái được. Giống như Âu Dương, thời điểm hắn nhận được Thứ Kiêu Cung, mặc dù nó là một thanh bảo bối, nhưng chẳng qua chỉ là một bảo bối trong tiểu thế giới thôi. Đừng nói là Tiên giới, cho dù là Chân Linh Giới tùy tiện tìm một cung không tồi cũng tuyệt đối mạnh hơn Thứ Kiêu Cung lúc đầu.</w:t>
      </w:r>
    </w:p>
    <w:p>
      <w:pPr>
        <w:pStyle w:val="BodyText"/>
      </w:pPr>
      <w:r>
        <w:t xml:space="preserve">Nhưng sau khi Âu Dương mạnh thêm từng chút một, Thứ Kiêu Cung cũng không ngừng tăng lên. Cuối cùng không ngờ Thứ Kiêu Cung biến thành thánh binh. Nếu như không phải lần trước mình gặp nguy nan Thứ Kiêu Cung rời khỏi mình, có lẽ bản thân Âu Dương cũng không biết hóa ra Thứ Kiêu Cung làm bạn với mình trên con đường trưởng thành lại dũng mãnh như vậy.</w:t>
      </w:r>
    </w:p>
    <w:p>
      <w:pPr>
        <w:pStyle w:val="BodyText"/>
      </w:pPr>
      <w:r>
        <w:t xml:space="preserve">Sau khi giải trừ liên hệ với Thứ Kiêu Cung, nhưng Thứ Kiêu Cung vẫn nhận ra Âu Dương. Âu Dương hiểu rõ, tình cảm của hắn vã Thứ Kiêu Cung đã không cần thiết tới khế ước chết tiệt kia nữa. Đó là chân chính bất ly bất khí. Bất kể thế nào bọn họ đều là một thể.</w:t>
      </w:r>
    </w:p>
    <w:p>
      <w:pPr>
        <w:pStyle w:val="BodyText"/>
      </w:pPr>
      <w:r>
        <w:t xml:space="preserve">- Muốn thánh binh, ngươi có thể tự hủy tất cả tu vi, chờ sau khi đi ra ngoài cũng giống như Âu Dương tìm kiếm một vũ khí, để vũ khí đi theo ngươi từng bước trưởng thành. Chờ ngày nào đó ngươi đạt được trình độ như Âu Dương, ngươi cũng có thể có được thánh binh!</w:t>
      </w:r>
    </w:p>
    <w:p>
      <w:pPr>
        <w:pStyle w:val="BodyText"/>
      </w:pPr>
      <w:r>
        <w:t xml:space="preserve">Mạnh Cường nhìn Yên Hồng nói.</w:t>
      </w:r>
    </w:p>
    <w:p>
      <w:pPr>
        <w:pStyle w:val="BodyText"/>
      </w:pPr>
      <w:r>
        <w:t xml:space="preserve">Yên Hồng lắc đầu nói:</w:t>
      </w:r>
    </w:p>
    <w:p>
      <w:pPr>
        <w:pStyle w:val="BodyText"/>
      </w:pPr>
      <w:r>
        <w:t xml:space="preserve">- Ngươi nhanh đi chết đi. Trước tiên không nói nếu như ta tự hủy tu vi còn có thể tu luyện lên được nữa hay không. Chỉ sợ cho dù ta không hủy tu vi, cả đời này cũng không thể nào đuổi theo hắn...</w:t>
      </w:r>
    </w:p>
    <w:p>
      <w:pPr>
        <w:pStyle w:val="BodyText"/>
      </w:pPr>
      <w:r>
        <w:t xml:space="preserve">Yên Hồng biết, tu vi của Âu Dương đủ để đuổi theo yêu nghiệt thượng cổ tranh hùng. Âu Dương làm sao siêu việt như vậy?</w:t>
      </w:r>
    </w:p>
    <w:p>
      <w:pPr>
        <w:pStyle w:val="BodyText"/>
      </w:pPr>
      <w:r>
        <w:t xml:space="preserve">- Tiểu cô nương đúng là tự mình biết mình! Thật ra thánh binh xuất hiện cũng không phải chỉ đơn giản như vậy. Thứ Kiêu Cung chính là một thánh binh chủ sát. Trời sinh nó đã có sát khí dồi dào. Trên đoạn đường Âu Dương trưởng thành lại không ngừng giết chóc, không ngừng tích lũy sát khí trên người Thứ Kiêu Cung. Sát khí càng ngày càng nhiều. Đó là một thanh hung khí tuyệt thế. Cũng chỉ có trong tay Âu Dương, nó mới có thể thành thật như vậy. Nếu như đổi một người khác tuyệt đối không thể ép không được hung khí như Thứ Kiêu Cung, sẽ bị Thứ Kiêu Cung này biến thành ma!</w:t>
      </w:r>
    </w:p>
    <w:p>
      <w:pPr>
        <w:pStyle w:val="BodyText"/>
      </w:pPr>
      <w:r>
        <w:t xml:space="preserve">Cốc Thanh Vũ thoáng nhìn về phía Thứ Kiêu Cung đang tản ra huyết quang.</w:t>
      </w:r>
    </w:p>
    <w:p>
      <w:pPr>
        <w:pStyle w:val="BodyText"/>
      </w:pPr>
      <w:r>
        <w:t xml:space="preserve">Lúc trước Vệ Thi cũng đã từng cầm Thứ Kiêu Cung. Nhưng mỗi lần chiến đấu, Thứ Kiêu Cung đều mang theo Vệ Thi di chuyển, mà không phải Vệ Thi mang theo Thứ Kiêu Cung. Điều này khác nào vũ khí khống chế chủ nhân. Đây cũng là vì Vệ Thi không ép được hung khí Thứ Kiêu Cung. Chỉ sợ trong thiên hạ chỉ có một mình Âu Dương có thể hoàn toàn áp chế Thứ Kiêu Cung, khiến Thứ Kiêu Cung thành thật như vậy.</w:t>
      </w:r>
    </w:p>
    <w:p>
      <w:pPr>
        <w:pStyle w:val="BodyText"/>
      </w:pPr>
      <w:r>
        <w:t xml:space="preserve">- Gọi nó thánh binh khác nào xem coi nó là một thanh binh khí. Ta tin tưởng nó chính là một phần linh hồn của ta, hắn vĩnh viễn là một chiến hữu không tách rời khỏi ta, có thể cùng ta giết chóc, là chiến hữu có thể cùng chết trận với ta!</w:t>
      </w:r>
    </w:p>
    <w:p>
      <w:pPr>
        <w:pStyle w:val="BodyText"/>
      </w:pPr>
      <w:r>
        <w:t xml:space="preserve">Âu Dương nhìn Thứ Kiêu Cung trước mắt. Những lời hắn nói khiến mọi người đều sửng sốt.</w:t>
      </w:r>
    </w:p>
    <w:p>
      <w:pPr>
        <w:pStyle w:val="BodyText"/>
      </w:pPr>
      <w:r>
        <w:t xml:space="preserve">Hóa ra tại trong tim Âu Dương, Thứ Kiêu Cung chưa bao giờ là một thanh binh khí, mà là một chiến hữu, một chiến hữu còn sống. Liên tưởng tới thời điểm khi tin tức Âu Dương qua đời, Thứ Kiêu Cung tại Chúng Thần Điện làm thủ linh cho Âu Dương. Sau đó từ Thiên Nam một đường bay tới Tây Bắc tìm chủ, rất nhiều người đều cho rằng Thứ Kiêu Cung có linh hồn của riêng mình. Hiện tại xem ra Thứ Kiêu Cung không phải có linh hồn của riêng nó. Mà Âu Dương tin chắc nó có cùng linh hồn với hắn. Bọn họ là cộng sinh thể, này xem như một loại linh hồn không có linh hồn!</w:t>
      </w:r>
    </w:p>
    <w:p>
      <w:pPr>
        <w:pStyle w:val="BodyText"/>
      </w:pPr>
      <w:r>
        <w:t xml:space="preserve">- Thì ra đây chính là thánh binh...</w:t>
      </w:r>
    </w:p>
    <w:p>
      <w:pPr>
        <w:pStyle w:val="BodyText"/>
      </w:pPr>
      <w:r>
        <w:t xml:space="preserve">Cốc Thanh Vũ giống như hiểu rõ điều gì.</w:t>
      </w:r>
    </w:p>
    <w:p>
      <w:pPr>
        <w:pStyle w:val="BodyText"/>
      </w:pPr>
      <w:r>
        <w:t xml:space="preserve">- Hóa ra thánh binh không có sự sống. Tuy không có sự sống nhưng thánh binh lại có sinh mạng. Không ngờ có và không đều ở trên người hắn...</w:t>
      </w:r>
    </w:p>
    <w:p>
      <w:pPr>
        <w:pStyle w:val="BodyText"/>
      </w:pPr>
      <w:r>
        <w:t xml:space="preserve">Mạnh Cường thoáng nhìn về phía Kỳ Lân Nha của mình. Lúc trước hắn đã từng nghĩ tới chuyện tìm một Hắc Thần Vu Giả làm Kỳ Lân Nha sống lại, khiến Kỳ Lân Nha có linh hồn. Hiện tại xem ra đó là lối rẽ của hắn. Muốn trở thành thánh binh, bất kỳ lực lượng nào bên ngoài đều là phù vân. Chỉ có tâm tin mới là thật sự.</w:t>
      </w:r>
    </w:p>
    <w:p>
      <w:pPr>
        <w:pStyle w:val="BodyText"/>
      </w:pPr>
      <w:r>
        <w:t xml:space="preserve">- Chúng ta không thể sáng tạo ra thánh binh. Hắn từ lúc sinh ra đã mang theo...</w:t>
      </w:r>
    </w:p>
    <w:p>
      <w:pPr>
        <w:pStyle w:val="BodyText"/>
      </w:pPr>
      <w:r>
        <w:t xml:space="preserve">Mê Đồ Hòa Thượng biết thời kỳ Thứ Kiêu Cung toàn thịnh hung tàn tới mức nào. Chỉ cần xem Tu La Tiễn có thể phá hỏng Mê Đồ Cà Sa của hắn là biết. Nếu là Thứ Kiêu Cung, chỉ sợ một mũi tên đã có thể hủy diệt tất cả...</w:t>
      </w:r>
    </w:p>
    <w:p>
      <w:pPr>
        <w:pStyle w:val="BodyText"/>
      </w:pPr>
      <w:r>
        <w:t xml:space="preserve">Bây giờ tuy rằng Thứ Kiêu Cung bị phong ấn, nhưng chỉ dựa vào một ít lực lượng tàn dư kia, dựa vào huyết đao kia không ngờ đã có thể siêu việt tới mức lấy đi sự sắc bén nổi tiếng của Kỳ Lân Nha. Nếu như là thời kỳ Thứ Kiêu Cung toàn thịnh chẳng phải chỉ thoáng động đã hủy thiên diệt địa?</w:t>
      </w:r>
    </w:p>
    <w:p>
      <w:pPr>
        <w:pStyle w:val="BodyText"/>
      </w:pPr>
      <w:r>
        <w:t xml:space="preserve">Hủy thiên diệt địa thế nào Âu Dương không biết. Âu Dương chỉ biết cho dù Thứ Kiêu Cung trâu bò hơn nữa, ở trong tay của mình, nó chỉ có thể thành thật làm một cây cung!</w:t>
      </w:r>
    </w:p>
    <w:p>
      <w:pPr>
        <w:pStyle w:val="Compact"/>
      </w:pPr>
      <w:r>
        <w:br w:type="textWrapping"/>
      </w:r>
      <w:r>
        <w:br w:type="textWrapping"/>
      </w:r>
    </w:p>
    <w:p>
      <w:pPr>
        <w:pStyle w:val="Heading2"/>
      </w:pPr>
      <w:bookmarkStart w:id="733" w:name="chương-756-xiềng-xích-tiên-cốt-2"/>
      <w:bookmarkEnd w:id="733"/>
      <w:r>
        <w:t xml:space="preserve">711. Chương 756: Xiềng Xích Tiên Cốt (2)</w:t>
      </w:r>
    </w:p>
    <w:p>
      <w:pPr>
        <w:pStyle w:val="Compact"/>
      </w:pPr>
      <w:r>
        <w:br w:type="textWrapping"/>
      </w:r>
      <w:r>
        <w:br w:type="textWrapping"/>
      </w:r>
      <w:r>
        <w:t xml:space="preserve">Nếu như ngày nào đó Thứ Kiêu Cung trái ý của hắn, như vậy bất luận người chiến hữu này đã từng lập ra bao nhiêu công lao Âu Dương cũng sẽ hủy diệt hắn!</w:t>
      </w:r>
    </w:p>
    <w:p>
      <w:pPr>
        <w:pStyle w:val="BodyText"/>
      </w:pPr>
      <w:r>
        <w:t xml:space="preserve">Trong mắt Âu Dương, cung chính là cung. Thánh binh gì đó đều là phù vân. Nếu như cung trái với ý định của chủ nhân, như vậy sự tồn tại của nó đã không còn ý nghĩa nữa.</w:t>
      </w:r>
    </w:p>
    <w:p>
      <w:pPr>
        <w:pStyle w:val="BodyText"/>
      </w:pPr>
      <w:r>
        <w:t xml:space="preserve">Đoàn người vừa nói chuyện, chốc lát đã xuyên qua sơn cốc. Sau sơn cốc chính là một vách tường đá do người xây dựng. Vách đá này được xây bằng vô số cự thạch màu đen. Vách đá sâu không thấy đáy. Đối diện với vách đá là khoảng cách đến ngàn mét. Ở giữa chỉ có một sợi dây xích liên kết!</w:t>
      </w:r>
    </w:p>
    <w:p>
      <w:pPr>
        <w:pStyle w:val="BodyText"/>
      </w:pPr>
      <w:r>
        <w:t xml:space="preserve">- Chẳng lẽ muốn chúng ta leo qua xích sắt?</w:t>
      </w:r>
    </w:p>
    <w:p>
      <w:pPr>
        <w:pStyle w:val="BodyText"/>
      </w:pPr>
      <w:r>
        <w:t xml:space="preserve">Mộc Tùng nhìn xích sắt phía đối diện một chút. Xích sắt lớn hơn một người. Nếu bò qua nó hẳn không có khó khăn quá lớn. Xích sắt to như thế, đừng nói là bò, cho dù chạy trên đó cũng không có áp lực!</w:t>
      </w:r>
    </w:p>
    <w:p>
      <w:pPr>
        <w:pStyle w:val="BodyText"/>
      </w:pPr>
      <w:r>
        <w:t xml:space="preserve">- Nếu như Yêu tổ tốt bụng như vậy, lúc trước chúng ta đã không phải gian nan như vậy!</w:t>
      </w:r>
    </w:p>
    <w:p>
      <w:pPr>
        <w:pStyle w:val="BodyText"/>
      </w:pPr>
      <w:r>
        <w:t xml:space="preserve">Cốc Thanh Vũ chỉ vào xích sắt nói:</w:t>
      </w:r>
    </w:p>
    <w:p>
      <w:pPr>
        <w:pStyle w:val="BodyText"/>
      </w:pPr>
      <w:r>
        <w:t xml:space="preserve">- Các ngươi nhìn xích sắt đi!</w:t>
      </w:r>
    </w:p>
    <w:p>
      <w:pPr>
        <w:pStyle w:val="BodyText"/>
      </w:pPr>
      <w:r>
        <w:t xml:space="preserve">- Xích sắt?</w:t>
      </w:r>
    </w:p>
    <w:p>
      <w:pPr>
        <w:pStyle w:val="BodyText"/>
      </w:pPr>
      <w:r>
        <w:t xml:space="preserve">Âu Dương sửng sốt. Sau đó hắn quan sát xích sắt một chút. Vừa nhìn hắn liền hiểu rõ. Đây không phải là xích sắt thường! Đây là xích sắt do vô số xương người tạo thành. Đặc biệt là ở giữa, nơi lớn nhất, lại càng có nhiều xương nối thành!</w:t>
      </w:r>
    </w:p>
    <w:p>
      <w:pPr>
        <w:pStyle w:val="BodyText"/>
      </w:pPr>
      <w:r>
        <w:t xml:space="preserve">- Ta ngất!Cái xích này cần bao nhiêu xương người chết vậy?</w:t>
      </w:r>
    </w:p>
    <w:p>
      <w:pPr>
        <w:pStyle w:val="BodyText"/>
      </w:pPr>
      <w:r>
        <w:t xml:space="preserve">Mạnh Cường cũng đã nhìn ra. Tuy xích sắt này tản ra hào quang hắc sắc nhưng nó không phải là xích sắt thật. Nó căn bản là dùng xương cốt của người để nối thành!</w:t>
      </w:r>
    </w:p>
    <w:p>
      <w:pPr>
        <w:pStyle w:val="BodyText"/>
      </w:pPr>
      <w:r>
        <w:t xml:space="preserve">- Đây không phải là xương người chết bình thường. Đây đều là xương của tiên đế!</w:t>
      </w:r>
    </w:p>
    <w:p>
      <w:pPr>
        <w:pStyle w:val="BodyText"/>
      </w:pPr>
      <w:r>
        <w:t xml:space="preserve">Cốc Thanh Vũ mở miệng lần nữa. Lần này hắn vừa nói ra, cho dù là Âu Dương cũng phải trợn tròn hai mắt.</w:t>
      </w:r>
    </w:p>
    <w:p>
      <w:pPr>
        <w:pStyle w:val="BodyText"/>
      </w:pPr>
      <w:r>
        <w:t xml:space="preserve">Xương của tiên đế? Dây xích này phải dài tới ngàn mét. Vậy cần phải có bao nhiêu Tiên đế? Dây xích rộng bằng một người, dài chừng ngàn mét. Vậy chỉ sợ ít nhất phải dùng xương của mấy ngàn Tiên đế mới có thể tạo thành! Nhiều tiên đế như vậy lại bị người ta rút gân rút cốt bỏ vào nơi này. Điều này có thể khiến không ta không cảm thấy ghê sợ hay sao?</w:t>
      </w:r>
    </w:p>
    <w:p>
      <w:pPr>
        <w:pStyle w:val="BodyText"/>
      </w:pPr>
      <w:r>
        <w:t xml:space="preserve">- Các ngươi nhìn phía dưới!</w:t>
      </w:r>
    </w:p>
    <w:p>
      <w:pPr>
        <w:pStyle w:val="BodyText"/>
      </w:pPr>
      <w:r>
        <w:t xml:space="preserve">Âu Dương chỉ xuống vực sâu không thấy đáy. Người khác không nhìn thấy, nhưng hắn lại có thể nhìn thấy. Không ngờ dưới vực sâu không phải là đá tảng và nước chảy, mà chồng chất một đống thi thể. Những thi thể này có tất cả các loại trang phục. Âu Dương thậm chí còn nhìn thấy không ít thi thể mặc trang phục của Chiến tộc!</w:t>
      </w:r>
    </w:p>
    <w:p>
      <w:pPr>
        <w:pStyle w:val="BodyText"/>
      </w:pPr>
      <w:r>
        <w:t xml:space="preserve">- Thật đáng sợ! Nơi này đã chết bao nhiêu người? Chắc phải mấy vạn cường giả!</w:t>
      </w:r>
    </w:p>
    <w:p>
      <w:pPr>
        <w:pStyle w:val="BodyText"/>
      </w:pPr>
      <w:r>
        <w:t xml:space="preserve">Nhìn xuống núi thi thể do cường giả tạo thành phía dưới. Thi thể của những người này sau khi chết vẫn không có mục nát. Hơn nữa phục sức của bọn họ đều không bị mục nát, có thể nhận ra mỗi người bọn họ đều không phải là người bình thường!</w:t>
      </w:r>
    </w:p>
    <w:p>
      <w:pPr>
        <w:pStyle w:val="BodyText"/>
      </w:pPr>
      <w:r>
        <w:t xml:space="preserve">- Nhìn bọn họ mềm oặt vứt chúng một chỗ như vậy,, sợ là đã bị rút xương rồi!</w:t>
      </w:r>
    </w:p>
    <w:p>
      <w:pPr>
        <w:pStyle w:val="BodyText"/>
      </w:pPr>
      <w:r>
        <w:t xml:space="preserve">Âu Dương nhìn những thân thể phía dưới có phần mềm oặt, hắn đột nhiên có một suy nghĩ nói:</w:t>
      </w:r>
    </w:p>
    <w:p>
      <w:pPr>
        <w:pStyle w:val="BodyText"/>
      </w:pPr>
      <w:r>
        <w:t xml:space="preserve">- Có thể dây xích xương này chính là xương của những người phía dưới nối lại. Sau khi bọn hắn chết bị rút lấy xương. Sau đó linh hồn của bọn họ bị phong ấn ở đây. Thân thể bị ném xuống vách núi bên dưới. Cơ hội bước vào hành lang luân hồi đã bị tước đoạt. Yêu tổ này quá độc ác!</w:t>
      </w:r>
    </w:p>
    <w:p>
      <w:pPr>
        <w:pStyle w:val="BodyText"/>
      </w:pPr>
      <w:r>
        <w:t xml:space="preserve">- Lấy tảng đá ném xuống là biết ngay thôi!</w:t>
      </w:r>
    </w:p>
    <w:p>
      <w:pPr>
        <w:pStyle w:val="BodyText"/>
      </w:pPr>
      <w:r>
        <w:t xml:space="preserve">Mộc Tùng luôn khá vọng động. Hắn tìm xung quanh một hồi lâu, sau khi nâng tảng đá lên xác định không xuất hiện giòi bọ, hắn bê tảng đá lớn ném xuống núi thi thể bên dưới.</w:t>
      </w:r>
    </w:p>
    <w:p>
      <w:pPr>
        <w:pStyle w:val="BodyText"/>
      </w:pPr>
      <w:r>
        <w:t xml:space="preserve">Sau khi tảng đá nện xuống núi thi thể phía dưới không ngờ núi thể thể phía dưới không hề bị tổn hại. Tuy nhiên từ độ đàn hồi của tảng đá có thể nhìn ra, những thi thể này hẳn đã bị rút hết xương...</w:t>
      </w:r>
    </w:p>
    <w:p>
      <w:pPr>
        <w:pStyle w:val="BodyText"/>
      </w:pPr>
      <w:r>
        <w:t xml:space="preserve">- Xem ra chúng ta suy đoán chính xác!</w:t>
      </w:r>
    </w:p>
    <w:p>
      <w:pPr>
        <w:pStyle w:val="BodyText"/>
      </w:pPr>
      <w:r>
        <w:t xml:space="preserve">Cốc Thanh Vũ gật đầu. Suy đoán của Âu Dương là chính xác. Thi thể phía dưới đúng là đã bị rút hết xương. Sau đó xương của bọn họ nối lại thành dây xích nối hai đầu vực sâu...</w:t>
      </w:r>
    </w:p>
    <w:p>
      <w:pPr>
        <w:pStyle w:val="BodyText"/>
      </w:pPr>
      <w:r>
        <w:t xml:space="preserve">Chợt một tiếng gầm lớn giống như yêu ma kêu gào từ bên dưới vách núi truyền đến. Mọi người tập trung ánh mắt nhìn xuống phía dưới. Một cảnh tượng khiến bọn họ suốt đời khó quên xuất hiện ở trước mắt của bọn họ...</w:t>
      </w:r>
    </w:p>
    <w:p>
      <w:pPr>
        <w:pStyle w:val="BodyText"/>
      </w:pPr>
      <w:r>
        <w:t xml:space="preserve">Một tiếng gầm rú giống như từ địa ngục truyền đến. Mọi người tập trung ánh mắt nhìn về phía dưới vách núi. Chỉ thấy giờ phút này những quái vật bị rút hết xương không ngờ bắt đầy chuyển động.</w:t>
      </w:r>
    </w:p>
    <w:p>
      <w:pPr>
        <w:pStyle w:val="BodyText"/>
      </w:pPr>
      <w:r>
        <w:t xml:space="preserve">Nhìn cảnh tượng vi phạm lẽ thường như vậy, mọi người đều giật mình.</w:t>
      </w:r>
    </w:p>
    <w:p>
      <w:pPr>
        <w:pStyle w:val="BodyText"/>
      </w:pPr>
      <w:r>
        <w:t xml:space="preserve">Phải biết rằng tại Tiên giới không phải không có phương thức khống chế thi thể. Nhưng thi thể nơi này đã chết bao nhiêu năm? Cho dù Yêu tổ có thủ đoạn thông thiên, hắn không thể sau khi chínhmình đã chết ngàn vạn năm, còn có thể khống chế những thi thể này!</w:t>
      </w:r>
    </w:p>
    <w:p>
      <w:pPr>
        <w:pStyle w:val="BodyText"/>
      </w:pPr>
      <w:r>
        <w:t xml:space="preserve">- Mẹ kiếp, nhiều thi thể Tiên đế như vậy thì chơi như thế nào?</w:t>
      </w:r>
    </w:p>
    <w:p>
      <w:pPr>
        <w:pStyle w:val="BodyText"/>
      </w:pPr>
      <w:r>
        <w:t xml:space="preserve">Xem những thi thể phía dưới, đông như kiến bắt đầu leo dọc theo vách đá lên phía trên. Mộc Tùng có chút hối hận khi mình đã ném tảng đá kia.</w:t>
      </w:r>
    </w:p>
    <w:p>
      <w:pPr>
        <w:pStyle w:val="BodyText"/>
      </w:pPr>
      <w:r>
        <w:t xml:space="preserve">- Ngươi còn nói nữa. Nếu không phải ngươi ném loạn tảng đá kia, chúng nó làm sao tỉnh lại được!</w:t>
      </w:r>
    </w:p>
    <w:p>
      <w:pPr>
        <w:pStyle w:val="BodyText"/>
      </w:pPr>
      <w:r>
        <w:t xml:space="preserve">Yên Hồng có người hung cực nào mà chưa từng thấy. Nhưng lần này đối phương không phải là người. Đó là những thi thể sống lại. Hơn nữa những thi thể này đều bị rút xương, càng có vẻ cổ quái hơn.</w:t>
      </w:r>
    </w:p>
    <w:p>
      <w:pPr>
        <w:pStyle w:val="BodyText"/>
      </w:pPr>
      <w:r>
        <w:t xml:space="preserve">- Ta... ta làm sao biết được sẽ có kết quả như vậy...</w:t>
      </w:r>
    </w:p>
    <w:p>
      <w:pPr>
        <w:pStyle w:val="BodyText"/>
      </w:pPr>
      <w:r>
        <w:t xml:space="preserve">Mộc Tùng cũng cực kỳ ảo não.</w:t>
      </w:r>
    </w:p>
    <w:p>
      <w:pPr>
        <w:pStyle w:val="BodyText"/>
      </w:pPr>
      <w:r>
        <w:t xml:space="preserve">- Không trách hắn được. Tảng đá kia là chết, sao có thể dẫn động đám quái vật này được. Chúng ta là người sống ở chỗ này. Chúng nó cảm ứng được khí tức của chúng ta, nên chúng mới có thể phát sinh biến hoá như vậy.</w:t>
      </w:r>
    </w:p>
    <w:p>
      <w:pPr>
        <w:pStyle w:val="BodyText"/>
      </w:pPr>
      <w:r>
        <w:t xml:space="preserve">Cốc Thanh Vũ giúp Mộc Tùng giải vây một chút. Thật ra thật sự không thể trách Cốc Thanh Vũ được.</w:t>
      </w:r>
    </w:p>
    <w:p>
      <w:pPr>
        <w:pStyle w:val="BodyText"/>
      </w:pPr>
      <w:r>
        <w:t xml:space="preserve">Vào lúc này Mê Đồ Hòa Thượng cũng mặc kệ rốt cuộc ai đúng ai sai. Hắn nhìn Cốc Thanh Vũ nói:</w:t>
      </w:r>
    </w:p>
    <w:p>
      <w:pPr>
        <w:pStyle w:val="BodyText"/>
      </w:pPr>
      <w:r>
        <w:t xml:space="preserve">- Vậy làm sao phá giải được?</w:t>
      </w:r>
    </w:p>
    <w:p>
      <w:pPr>
        <w:pStyle w:val="BodyText"/>
      </w:pPr>
      <w:r>
        <w:t xml:space="preserve">Rất rõ ràng những quái vật này đều có thân thể tiên đế giống như bọn họ. Mặc dù bọn họ mất xương nhưng tuyệt đối vẫn là tiên đế chân chân chính chính. Trong bọn họ, mặc dù Âu Dương cực kỳ hung tàn, nhưng khi đánh nhau nhất định là song quyền khó địch nổi bốn tay, cuối cùng chắc hẳn sẽ bị thi thể đã chết kia bao vây giết chết.</w:t>
      </w:r>
    </w:p>
    <w:p>
      <w:pPr>
        <w:pStyle w:val="BodyText"/>
      </w:pPr>
      <w:r>
        <w:t xml:space="preserve">- Leo qua dây xương kia. Đây là đường sống duy nhất!</w:t>
      </w:r>
    </w:p>
    <w:p>
      <w:pPr>
        <w:pStyle w:val="BodyText"/>
      </w:pPr>
      <w:r>
        <w:t xml:space="preserve">Cốc Thanh Vũ thoáng nhìn về phía dây xương trước mắt. Đây chắc chắn là đường sống duy nhất. Tuy nhiên nhìn dây xương kia giống như có âm phong không ngừng lay động, hắn cũng lau mồ hôi.</w:t>
      </w:r>
    </w:p>
    <w:p>
      <w:pPr>
        <w:pStyle w:val="BodyText"/>
      </w:pPr>
      <w:r>
        <w:t xml:space="preserve">- Ngươi xác định?</w:t>
      </w:r>
    </w:p>
    <w:p>
      <w:pPr>
        <w:pStyle w:val="BodyText"/>
      </w:pPr>
      <w:r>
        <w:t xml:space="preserve">Âu Dương nhìn Cốc Thanh Vũ nói. Có thể leo qua dây xương này sao? Âu Dương cũng không biết. Dù sao đi nữa, cho dù cho hắn có một trăm vạn cái lý do hắn cũng không muốn đi trên dây xương tà môn này.</w:t>
      </w:r>
    </w:p>
    <w:p>
      <w:pPr>
        <w:pStyle w:val="BodyText"/>
      </w:pPr>
      <w:r>
        <w:t xml:space="preserve">Âu Dương nói xong trực tiếp nhảy lên Thứ Kiêu Cung của mình. Không ngờ Thứ Kiêu Cung cứ như vậy kéo Âu Dương bay sang bờ bên kia.</w:t>
      </w:r>
    </w:p>
    <w:p>
      <w:pPr>
        <w:pStyle w:val="BodyText"/>
      </w:pPr>
      <w:r>
        <w:t xml:space="preserve">- Ta ngất! Cái này cũng được sao?</w:t>
      </w:r>
    </w:p>
    <w:p>
      <w:pPr>
        <w:pStyle w:val="BodyText"/>
      </w:pPr>
      <w:r>
        <w:t xml:space="preserve">Nhìn động tác của Âu Dương như thế, tất cả mọi người giật mình kêu lên. Âu Dương duỗi một tay ra, quay về phía đám người phía dưới nói:</w:t>
      </w:r>
    </w:p>
    <w:p>
      <w:pPr>
        <w:pStyle w:val="BodyText"/>
      </w:pPr>
      <w:r>
        <w:t xml:space="preserve">- Nắm tay lối lại với nhau. Ta kéo các ngươi bay qua!</w:t>
      </w:r>
    </w:p>
    <w:p>
      <w:pPr>
        <w:pStyle w:val="BodyText"/>
      </w:pPr>
      <w:r>
        <w:t xml:space="preserve">Vào lúc này, dám ở chỗ này nói tới bay, sợ là cũng chỉ có một mình Âu Dương. Mà lúc này, bay qua tuyệt đối còn an toan hơn là leo qua dây xích do xương của bao nhiêu Tiên đế ghép thành.</w:t>
      </w:r>
    </w:p>
    <w:p>
      <w:pPr>
        <w:pStyle w:val="Compact"/>
      </w:pPr>
      <w:r>
        <w:br w:type="textWrapping"/>
      </w:r>
      <w:r>
        <w:br w:type="textWrapping"/>
      </w:r>
    </w:p>
    <w:p>
      <w:pPr>
        <w:pStyle w:val="Heading2"/>
      </w:pPr>
      <w:bookmarkStart w:id="734" w:name="chương-757-bốn-pho-tượng-bốn-tôn-thần"/>
      <w:bookmarkEnd w:id="734"/>
      <w:r>
        <w:t xml:space="preserve">712. Chương 757: Bốn Pho Tượng, Bốn Tôn Thần</w:t>
      </w:r>
    </w:p>
    <w:p>
      <w:pPr>
        <w:pStyle w:val="Compact"/>
      </w:pPr>
      <w:r>
        <w:br w:type="textWrapping"/>
      </w:r>
      <w:r>
        <w:br w:type="textWrapping"/>
      </w:r>
      <w:r>
        <w:t xml:space="preserve">Mạnh Cường nhảy lên nắm lấy tay Âu Dương. Sau đó hắn lại đưa tay ra nắm lấy tay Yên Hồng. Một người lại nắm một người. Tất cả mọi người bỗng dưng bay lên! Âu Dương khó nhọc thôi thúc Thứ Kiêu Cung di chuyển từng tấc một tới phía đối diện. Đây cũng không phải là Thứ Kiêu Cung ở thời kỳ toàn thịnh. Kéo theo nhiều người như vậy bay trong địa phương quỷ quái này thực sự rất nguy hiểm.</w:t>
      </w:r>
    </w:p>
    <w:p>
      <w:pPr>
        <w:pStyle w:val="BodyText"/>
      </w:pPr>
      <w:r>
        <w:t xml:space="preserve">- Âu Dương, ổn định đi.</w:t>
      </w:r>
    </w:p>
    <w:p>
      <w:pPr>
        <w:pStyle w:val="BodyText"/>
      </w:pPr>
      <w:r>
        <w:t xml:space="preserve">Mê Đồ Hòa Thượng cảm giác Âu Dương không ngừng lắc lư. Đồng thời đám thi thể kia đã bò lên vách núi. Mỗi người giống như ma quỷ quay đầu nhìn về phía bọn họ đang bay trên bầu trời mà rít gào.</w:t>
      </w:r>
    </w:p>
    <w:p>
      <w:pPr>
        <w:pStyle w:val="BodyText"/>
      </w:pPr>
      <w:r>
        <w:t xml:space="preserve">- A.</w:t>
      </w:r>
    </w:p>
    <w:p>
      <w:pPr>
        <w:pStyle w:val="BodyText"/>
      </w:pPr>
      <w:r>
        <w:t xml:space="preserve">Có một vài quái vật ăn mặc tương đối sang trọng cao quý đã bò lên dây xương bắt đầu đuổi theo bọn họ!</w:t>
      </w:r>
    </w:p>
    <w:p>
      <w:pPr>
        <w:pStyle w:val="BodyText"/>
      </w:pPr>
      <w:r>
        <w:t xml:space="preserve">- Lên cao! Lên cao đi...</w:t>
      </w:r>
    </w:p>
    <w:p>
      <w:pPr>
        <w:pStyle w:val="BodyText"/>
      </w:pPr>
      <w:r>
        <w:t xml:space="preserve">Mê Đồ Hòa Thượng là người cuối cùng. Lúc này hắn cách đám quái vật kia không quá một trăm mét. Trong lòng hắn rõ ràng rất sợ hãi. Thật may đám quái vật này không hề có xương cốt. Chúng chỉ có thể miễn cưỡng bò, không có cách nào nhảy dựng lên. Cho nên tuy rằng quái vật cách Mê Đồ Hòa Thượng càng lúc càng gần, nhưng không cách nào nhảy dựng lên công kích Mê Đồ Hòa Thượng...</w:t>
      </w:r>
    </w:p>
    <w:p>
      <w:pPr>
        <w:pStyle w:val="BodyText"/>
      </w:pPr>
      <w:r>
        <w:t xml:space="preserve">- Lên cao cái rắm! Nếu còn lên cao nữa chúng ta sẽ phải rơi xuống thôi!</w:t>
      </w:r>
    </w:p>
    <w:p>
      <w:pPr>
        <w:pStyle w:val="BodyText"/>
      </w:pPr>
      <w:r>
        <w:t xml:space="preserve">Âu Dương đã đổ mồ hôi đầy đầu. Từ trước đến nay hắn cũng không biết, hóa ra bay lại là một chuyện thống khổ như vậy. Trước kia bay giống như ăn cơm ngủ nghỉ, hết sức đơn giản. Mà bây giờ bay...</w:t>
      </w:r>
    </w:p>
    <w:p>
      <w:pPr>
        <w:pStyle w:val="BodyText"/>
      </w:pPr>
      <w:r>
        <w:t xml:space="preserve">- Nếu như ở bên ngoài, cho dù kéo theo một dãy núi để bay cũng không khó khăn như vậy!</w:t>
      </w:r>
    </w:p>
    <w:p>
      <w:pPr>
        <w:pStyle w:val="BodyText"/>
      </w:pPr>
      <w:r>
        <w:t xml:space="preserve">Mê Đồ Hòa Thượng cũng biết Âu Dương khẳng định không dễ dàng. Ở chỗ này ngoại trừ Âu Dương có thể bay ra, tất cả mọi người đều là mắt mù. Nếu như không phải Âu Dương dùng phương pháp này để kéo theo mọi người rời đi, chắc hẳn bọn họ đã phải bò trên cái dây xương cổ quái kia. Nếu nói như vậy, có khả năng bọn họ chết như thế nào cũng không biết.</w:t>
      </w:r>
    </w:p>
    <w:p>
      <w:pPr>
        <w:pStyle w:val="BodyText"/>
      </w:pPr>
      <w:r>
        <w:t xml:space="preserve">Cắn đầu lưỡi một cái, Âu Dương nỗ lực thôi thúc Thứ Kiêu Cung. Bởi vì khoảng cách giữa Mê Đồ Hòa Thượng và thi thể gần nhất phía dưới chưa đầy mười mét. Nếu thật sự không lên vị trí cao hơn, sợ là Mê Đồ Hòa Thượng nhất định phải chết.</w:t>
      </w:r>
    </w:p>
    <w:p>
      <w:pPr>
        <w:pStyle w:val="BodyText"/>
      </w:pPr>
      <w:r>
        <w:t xml:space="preserve">Trong lúc Âu Dương cố gắng nỗ lực, cuối cùng đã khiến hồng quang cyả Thứ Kiêu Cung lóe lên. Sau đó Thứ Kiêu Cung đột nhiên lên cao hơn ba mươi mét, tạo cho Mê Đồ Hòa Thượng một khoảng cách an toàn.</w:t>
      </w:r>
    </w:p>
    <w:p>
      <w:pPr>
        <w:pStyle w:val="BodyText"/>
      </w:pPr>
      <w:r>
        <w:t xml:space="preserve">Mê Đồ Hòa Thượng một tay nắm lấy tay của Bạch Tinh phía trên, một tay không ngừng đưa lên trán lau mồ hôi lạnh! Từ khi trở thành tiên tôn tới nay, chưa bao giờ hắn phải chịu tội như vậy. Nhìn thấy bọn họ đã bay được một nửa lộ trình, trong lòng Mê Đồ Hòa Thượng cầu khẩn sao cho bọn họ có thể nhanh chóng đi tới cuối con đường này.</w:t>
      </w:r>
    </w:p>
    <w:p>
      <w:pPr>
        <w:pStyle w:val="BodyText"/>
      </w:pPr>
      <w:r>
        <w:t xml:space="preserve">- Các ngươi nhìn dây xương kìa!</w:t>
      </w:r>
    </w:p>
    <w:p>
      <w:pPr>
        <w:pStyle w:val="BodyText"/>
      </w:pPr>
      <w:r>
        <w:t xml:space="preserve">Lúc này Cốc Thanh Vũ nhìn xuống dây xương màu đen phía dưới. Chỉ thấy dây xương màu đen đột ngột xuất hiện những lưỡi dao sắc nhọn. Những lưỡi dao sắc nhọn này trực tiếp bấm vào thi thể đang bò trên dây xương. Sau khi những thi thể này bị những bộ xương sắc nhọn móc vào thân thê, không ngờ không có chút đau đớn nào. Chúng vẫn không ngừng lôi kéo thân thể của mình bò về phía trước. Trong thân thể của chúng đã sớm không còn máu. Chỉ thấy một chất lỏng màu đen từ trong thi thể của chúng chảy ra.</w:t>
      </w:r>
    </w:p>
    <w:p>
      <w:pPr>
        <w:pStyle w:val="BodyText"/>
      </w:pPr>
      <w:r>
        <w:t xml:space="preserve">- Tên Yêu tổ đáng chết này thực sự có quá nhiều quái chiêu. Nếu như ngày hôm nay không có Âu Dương kéo theo chúng ta bay lên, nếu chúng ta leo lên dây xương này, bò đến nửa đường chắc chắn sẽ bị những cái xương kia đâm chết. Đến lúc đó hoặc là bị quái vật phía sau cắn chết, hoặc là bị những bộ xương này móc hết máu mà chết!</w:t>
      </w:r>
    </w:p>
    <w:p>
      <w:pPr>
        <w:pStyle w:val="BodyText"/>
      </w:pPr>
      <w:r>
        <w:t xml:space="preserve">Đến bây giờ Cốc Thanh Vũ vẫn còn đang kinh hãi. Yêu tổ này tâm địa quá ác độc. Hắn bố trí cơ quan trên dây xương này quả thực vô cùng độc ác.</w:t>
      </w:r>
    </w:p>
    <w:p>
      <w:pPr>
        <w:pStyle w:val="BodyText"/>
      </w:pPr>
      <w:r>
        <w:t xml:space="preserve">Chỉ khi mọi người bò đến một nửa đường, dây xương mới có thể khởi động cơ quan. Đây rõ ràng không cho mọi người một con đường sống!</w:t>
      </w:r>
    </w:p>
    <w:p>
      <w:pPr>
        <w:pStyle w:val="BodyText"/>
      </w:pPr>
      <w:r>
        <w:t xml:space="preserve">- Dây xương này không phải là không có đường sống. Nếu như leo qua với tốc độ thật nhanh, lại chịu đựng đau khổ để thân thể bị cắt phá, vẫn có cơ hội bò qua được. Tuy nhiên cho dù bò qua được, may lắm cũng chỉ còn lại có nửa cái mạng!</w:t>
      </w:r>
    </w:p>
    <w:p>
      <w:pPr>
        <w:pStyle w:val="BodyText"/>
      </w:pPr>
      <w:r>
        <w:t xml:space="preserve">Âu Dương nhìn dây xương phía dưới. Hắn biết, tất cả đều là tiên đế tiên tôn. Mặc dù máu chạy sạch cũng sẽ không chết, cho nên dây xương này vẫn có đường sống.</w:t>
      </w:r>
    </w:p>
    <w:p>
      <w:pPr>
        <w:pStyle w:val="BodyText"/>
      </w:pPr>
      <w:r>
        <w:t xml:space="preserve">- Mẹ kiếp, quá ác độc. Lão tử nhất định phải lột da lóc thịt hắn!</w:t>
      </w:r>
    </w:p>
    <w:p>
      <w:pPr>
        <w:pStyle w:val="BodyText"/>
      </w:pPr>
      <w:r>
        <w:t xml:space="preserve">Mộc Tùng thấy tức giận trước tâm cơ ác động của Yêu tổ. Hắn đã nhiều lần kêu phải lột da tróc thịt Yêu tổ. Nhưng xem bộ dạng hiện tại, rốt cuộc có thể nhìn thấy Yêu tổ hay không vẫn là một kết quả chưa biết...</w:t>
      </w:r>
    </w:p>
    <w:p>
      <w:pPr>
        <w:pStyle w:val="BodyText"/>
      </w:pPr>
      <w:r>
        <w:t xml:space="preserve">Đoàn người được Thứ Kiêu Cung của Âu Dương kéo theo, xem như đã hữu kinh vô hiểm thông qua được một cửa vách núi này. Khi bọn họ rơi xuống bờ phía bên kia, dây xương kia đột nhiên đứt ra. Tất cả quái thi đang bò trên dây xương đều rơi xuống vực sâu.</w:t>
      </w:r>
    </w:p>
    <w:p>
      <w:pPr>
        <w:pStyle w:val="BodyText"/>
      </w:pPr>
      <w:r>
        <w:t xml:space="preserve">- Mẹ kiếp! Ngã chết những tên khốn kiếp kia đi!</w:t>
      </w:r>
    </w:p>
    <w:p>
      <w:pPr>
        <w:pStyle w:val="BodyText"/>
      </w:pPr>
      <w:r>
        <w:t xml:space="preserve">Mạnh Cường huy động Kỳ Lân Nha trong tay, vừa mắng vừa ngồi co quắp trên mặt đất. Đừng thấy vừa nãy hắn không phải khống chế cái gì chỉ bị người kéo bay theo, nhưng dưới áp lực tinh thần quá lớn, lúc này hắn vẫn cảm thấy mệt chết đi được.</w:t>
      </w:r>
    </w:p>
    <w:p>
      <w:pPr>
        <w:pStyle w:val="BodyText"/>
      </w:pPr>
      <w:r>
        <w:t xml:space="preserve">Âu Dương cắm Thứ Kiêu Cung trên mặt đất, sau đó ngồi co quắp trên mặt đất. Vừa nãy hắn vừa khống chế Thứ Kiêu Cung, còn phải quan tâm phía dưới có nhiều thi quái đuổi theo như vậy, chắn chắn tâm lực của Âu Dương quá mệt mỏi. Vào lúc này sợ là phải cần một khoảng thời gian nghỉ ngơi mới có thể khôi phục như cũ.</w:t>
      </w:r>
    </w:p>
    <w:p>
      <w:pPr>
        <w:pStyle w:val="BodyText"/>
      </w:pPr>
      <w:r>
        <w:t xml:space="preserve">- Nếu như chúng ta không có Cốc Thanh Vũ lão ca và Âu Dương, đội ngũ tám người tới đây có thể sẽ chỉ còn lại bốn, năm người là cực hạn!</w:t>
      </w:r>
    </w:p>
    <w:p>
      <w:pPr>
        <w:pStyle w:val="BodyText"/>
      </w:pPr>
      <w:r>
        <w:t xml:space="preserve">Mạnh Cường lại mở miệng. Hắn không có nói láo. Sơn cốc phía trước nguy cơ trùng trùng. Một mồi lửa của Cốc Thanh Vũ mới có thể khiến bọn họ an toàn vượt qua. Mà dây xương nối liền vách đá cheo leo vừa rồi lại càng nguy hiểm. Nếu như không biết bay mà lựa chọn leo lên dây xương kia, bọn họ bò tới bên này hẳn không có một người nào còn nguyên lành.</w:t>
      </w:r>
    </w:p>
    <w:p>
      <w:pPr>
        <w:pStyle w:val="BodyText"/>
      </w:pPr>
      <w:r>
        <w:t xml:space="preserve">- Đừng nói nữa. Hẳn là chúng ta đã đến phía trước chủ mộ thất! Các ngươi xem!</w:t>
      </w:r>
    </w:p>
    <w:p>
      <w:pPr>
        <w:pStyle w:val="BodyText"/>
      </w:pPr>
      <w:r>
        <w:t xml:space="preserve">Cốc Thanh Vũ chỉ về phía xa. Chỉ thấy phía xa có pho tượng sừng sững giống như Ma thần, cách bọn họ khoảng 2000, 3000 mét.</w:t>
      </w:r>
    </w:p>
    <w:p>
      <w:pPr>
        <w:pStyle w:val="BodyText"/>
      </w:pPr>
      <w:r>
        <w:t xml:space="preserve">Sau lưng của một pho tượng có mọc hai cánh. Đầu có sừng nhọn. Ngoài ra còn có một cái đuôi thật dài kéo trên mặt đất. Pho tượng kia phải cao đến trăm trượng. Cho nên tuy rằng ở khoảng cách lớn như vậy, mọi người vẫn có thể nhìn thấy rõ ràng.</w:t>
      </w:r>
    </w:p>
    <w:p>
      <w:pPr>
        <w:pStyle w:val="BodyText"/>
      </w:pPr>
      <w:r>
        <w:t xml:space="preserve">- Các ngươi cảm thấy bức tượng Ma thần này là gì?</w:t>
      </w:r>
    </w:p>
    <w:p>
      <w:pPr>
        <w:pStyle w:val="BodyText"/>
      </w:pPr>
      <w:r>
        <w:t xml:space="preserve">Cốc Thanh Vũ nhìn mọi người hỏi.</w:t>
      </w:r>
    </w:p>
    <w:p>
      <w:pPr>
        <w:pStyle w:val="BodyText"/>
      </w:pPr>
      <w:r>
        <w:t xml:space="preserve">- Dị tộc! Không! Nói chuẩn xác hẳn là Ma vương của Ma tộc!</w:t>
      </w:r>
    </w:p>
    <w:p>
      <w:pPr>
        <w:pStyle w:val="BodyText"/>
      </w:pPr>
      <w:r>
        <w:t xml:space="preserve">Tháp Khắc mở miệng nói. Hắn nói không sai. Ma thần này giống như chân thân của Ngụy Bỉnh Dập. Chỉ có điều Ma thần này lớn hơn chân thân của Ngụy Bỉnh Dập vô số lần.</w:t>
      </w:r>
    </w:p>
    <w:p>
      <w:pPr>
        <w:pStyle w:val="BodyText"/>
      </w:pPr>
      <w:r>
        <w:t xml:space="preserve">- Ta ngất. Chẳng lẽ Yêu tổ bắt Ma vương tới đây canh giữ mộ?</w:t>
      </w:r>
    </w:p>
    <w:p>
      <w:pPr>
        <w:pStyle w:val="BodyText"/>
      </w:pPr>
      <w:r>
        <w:t xml:space="preserve">Mộc Tùng nói một câu khiến mọi người mắt trợn trắng không nói được lời nào. Nói đùa gì vậy? Ma vương là nhân vật cấp bậc thế nào. Đó là nhân vật cùng cấp bậc với Yêu tổ. Bắt Ma vương tới canh giữ mộ? Rõ ràng đây chỉ là một chuyện cười.</w:t>
      </w:r>
    </w:p>
    <w:p>
      <w:pPr>
        <w:pStyle w:val="Compact"/>
      </w:pPr>
      <w:r>
        <w:br w:type="textWrapping"/>
      </w:r>
      <w:r>
        <w:br w:type="textWrapping"/>
      </w:r>
    </w:p>
    <w:p>
      <w:pPr>
        <w:pStyle w:val="Heading2"/>
      </w:pPr>
      <w:bookmarkStart w:id="735" w:name="chương-758-pho-tượng-thứ-nhất-ma-vương-1"/>
      <w:bookmarkEnd w:id="735"/>
      <w:r>
        <w:t xml:space="preserve">713. Chương 758: Pho Tượng Thứ Nhất, Ma Vương (1)</w:t>
      </w:r>
    </w:p>
    <w:p>
      <w:pPr>
        <w:pStyle w:val="Compact"/>
      </w:pPr>
      <w:r>
        <w:br w:type="textWrapping"/>
      </w:r>
      <w:r>
        <w:br w:type="textWrapping"/>
      </w:r>
      <w:r>
        <w:t xml:space="preserve">- Không thể nào. Thứ này hẳn là do Yêu tổ có tâm lý biến thái làm ra để thỏa mãn chính mình thôi. Khi hắn còn sống không trở thành chí cao vô thượng, không thể có lực ép những cường giả này. Sau khi hắn chết khắc pho tượng của những cường giả này đứng ở đây để bọn họ canh giữ mộ cho mình thôi!</w:t>
      </w:r>
    </w:p>
    <w:p>
      <w:pPr>
        <w:pStyle w:val="BodyText"/>
      </w:pPr>
      <w:r>
        <w:t xml:space="preserve">Mê Đồ Hòa Thượng mở miệng.</w:t>
      </w:r>
    </w:p>
    <w:p>
      <w:pPr>
        <w:pStyle w:val="BodyText"/>
      </w:pPr>
      <w:r>
        <w:t xml:space="preserve">- Chỉ sợ đây không phải là khắc đá đơn giản như vậy đâu.</w:t>
      </w:r>
    </w:p>
    <w:p>
      <w:pPr>
        <w:pStyle w:val="BodyText"/>
      </w:pPr>
      <w:r>
        <w:t xml:space="preserve">Cốc Thanh Vũ lời nói mọi người không thích nghe. Tuy nhiên không thể không thừa nhận, lời Cốc Thanh Vũ nói có thể là sự thật.</w:t>
      </w:r>
    </w:p>
    <w:p>
      <w:pPr>
        <w:pStyle w:val="BodyText"/>
      </w:pPr>
      <w:r>
        <w:t xml:space="preserve">- Các ngươi nhìn mấy tôn pho tượng khác đi!</w:t>
      </w:r>
    </w:p>
    <w:p>
      <w:pPr>
        <w:pStyle w:val="BodyText"/>
      </w:pPr>
      <w:r>
        <w:t xml:space="preserve">Bạch Tinh chỉ vào pho tượng phía xa. Pho tượng thứ hai chính là một gia hỏa thân người đuôi cá. Hắn cầm trong tay một cái cương xoa phải đài khoảng mấy trăm mét. Tuy rằng chỉ nhỏ bằng một nửa Ma vương, nhưng cương xoa kia thực sự quá chấn động. Có thể tưởng tượng được nếu bị cương xoa kia động tới, không chết chắc hẳn cũng phải bị thương nặng.</w:t>
      </w:r>
    </w:p>
    <w:p>
      <w:pPr>
        <w:pStyle w:val="BodyText"/>
      </w:pPr>
      <w:r>
        <w:t xml:space="preserve">Pho tượng thứ ba chính là một gia hỏa khoác quái bào. Gia hoả này còn thấp hơn hai bức tượng trước. Hắn chỉ lớn hơn nhân loại bình thường khoảng bốn lần đến năm lần mà thôi. Nhưng trên người của hắn không ngừng tản ra một cỗ khí tức cực kỳ tà ác. Rất rõ ràng, hai pho tượng này chính là Hải Hoàng và Vu tổ!</w:t>
      </w:r>
    </w:p>
    <w:p>
      <w:pPr>
        <w:pStyle w:val="BodyText"/>
      </w:pPr>
      <w:r>
        <w:t xml:space="preserve">Ba pho tượng, Ma vương, Hải Hoàng, Vu tổ! Ba cường giả cùng thời với Yêu tổ. Tác phẩm của Yêu tổ này thực sự quá lớn!</w:t>
      </w:r>
    </w:p>
    <w:p>
      <w:pPr>
        <w:pStyle w:val="BodyText"/>
      </w:pPr>
      <w:r>
        <w:t xml:space="preserve">Bốn pho tượng, ba pho tượng phía trước chính là Ma vương, Hải Hoàng và Vu tổ. Pho tượng thứ tư còn nhỏ hơn cả ba pho tượng trước. Pho tượng thứ tư tôn chỉ to bằng một người bình thường. Nhưng thời điểm Âu Dương đưa mắt nhìn tới, hắn đã bị pho tượng thứ tư làm kinh hãi!</w:t>
      </w:r>
    </w:p>
    <w:p>
      <w:pPr>
        <w:pStyle w:val="BodyText"/>
      </w:pPr>
      <w:r>
        <w:t xml:space="preserve">- Chiến Vương!</w:t>
      </w:r>
    </w:p>
    <w:p>
      <w:pPr>
        <w:pStyle w:val="BodyText"/>
      </w:pPr>
      <w:r>
        <w:t xml:space="preserve">Âu Dương nhìn pho tượng thứ tư nói. Hắn đã từng nhìn thấy thân thể của Chiến Vương. Pho tượng thứ tư này chính là Chiến Vương. Tuy nhiên pho tượng Chiến Vương này còn uy vũ bất phàm hơn so với thân thể đã chết kia.</w:t>
      </w:r>
    </w:p>
    <w:p>
      <w:pPr>
        <w:pStyle w:val="BodyText"/>
      </w:pPr>
      <w:r>
        <w:t xml:space="preserve">Tuy rằng cái đầu nhỏ hơn rất nhiều so với ba pho tượng phía trước, nhưng pho tượng Chiến Vương này tuyệt đối không yếu thế hơn mấy pho tượng phía trước.</w:t>
      </w:r>
    </w:p>
    <w:p>
      <w:pPr>
        <w:pStyle w:val="BodyText"/>
      </w:pPr>
      <w:r>
        <w:t xml:space="preserve">- Ta ngất, quá độc ác. Trình độ không biết xấu hổ của tên Yêu tổ này khiến ta không thể nói được gì thêm nữa.</w:t>
      </w:r>
    </w:p>
    <w:p>
      <w:pPr>
        <w:pStyle w:val="BodyText"/>
      </w:pPr>
      <w:r>
        <w:t xml:space="preserve">Khi còn sống không đánh được người ta, sau khi chết lại dùng loại phương pháp này lén lút khắc tượng người ta để làm người canh giữ mộ cho hắn. Nếu như người của bốn tộc kia biết được chắc hẳn trong khoảnh khắc mộ của Yêu tổ sẽ bị bọn họ đánh vỡ thành từng mảnh!</w:t>
      </w:r>
    </w:p>
    <w:p>
      <w:pPr>
        <w:pStyle w:val="BodyText"/>
      </w:pPr>
      <w:r>
        <w:t xml:space="preserve">Mộc Tùng không biết phải nói gì khi thấy tên Yêu tổ này tự yêu mình như vậy. Gia hoả này thật sự không biết xấu hổ, lấy bốn pho tượng như vậy đặt ở chỗ này để hù dọa người.</w:t>
      </w:r>
    </w:p>
    <w:p>
      <w:pPr>
        <w:pStyle w:val="BodyText"/>
      </w:pPr>
      <w:r>
        <w:t xml:space="preserve">- Đây chính là bốn ma thần canh giữ mộ cuối cùng. Chỉ cần thông qua nơi này chúng ta sẽ có thể tiến vào chủ mộ thất. Trong chủ mộ thất trong sẽ không có bất kỳ cơ quan gì nữa!</w:t>
      </w:r>
    </w:p>
    <w:p>
      <w:pPr>
        <w:pStyle w:val="BodyText"/>
      </w:pPr>
      <w:r>
        <w:t xml:space="preserve">Cốc Thanh Vũ mở miệng nói. Không sai, bất kể là cường giả nào sau khi chết đi, chủ một thất trong nghĩa địa của hắn tuy là nơi quan trọng nhất, nhưng đồng dạng cũng nơi an toàn nhất. Không có ai nguyện ý sau khi chết còn chôn theo vô số cơ quan ở xung quanh. Cho nên có thể xác định đây chính là cửa ải cuối cùng. Xông qua cửa ải này, tất cả câu đố của Yêu tổ có thể sẽ được mở ra!</w:t>
      </w:r>
    </w:p>
    <w:p>
      <w:pPr>
        <w:pStyle w:val="BodyText"/>
      </w:pPr>
      <w:r>
        <w:t xml:space="preserve">- Cần gì quản canh giữ mộ cho hắn là ai. Tất cả chúng ta đi tới đập cho bọn họ nát bét!</w:t>
      </w:r>
    </w:p>
    <w:p>
      <w:pPr>
        <w:pStyle w:val="BodyText"/>
      </w:pPr>
      <w:r>
        <w:t xml:space="preserve">Mộc Tùng chính là một kẻ khá vọng động. Hắn vừa nói xong không ngờ đã muốn xông lên. Tuy nhiên hắn lại bị Mê Đồ Hòa Thượng kéo lại. Mê Đồ Hòa Thượng cũng không cho Mộc Tùng mặt mũi, mà trực tiếp mở miệng mắng:</w:t>
      </w:r>
    </w:p>
    <w:p>
      <w:pPr>
        <w:pStyle w:val="BodyText"/>
      </w:pPr>
      <w:r>
        <w:t xml:space="preserve">- Mẹ kiếp ngươi sợ mình gặp rắc rối chưa đủ sao? Ngươi cảm thấy tên Yêu tổ kia còn ngu ngốc hơn ngươi sao? Trên đường đi gặp bao nhiêu cửa ải khó khăn. Đến cuối cùng ngay phía trước chủ mộ thất này, hắn làm bốn pho tượng đá ngu ngốc như thế để hù dọa ngươi sao? Ta dám cam đoan nếu ngươi đi tới, bốn pho tượng kia sẽ đều sống lại!</w:t>
      </w:r>
    </w:p>
    <w:p>
      <w:pPr>
        <w:pStyle w:val="BodyText"/>
      </w:pPr>
      <w:r>
        <w:t xml:space="preserve">- Không sai! Mê Đồ nói không sai. Bốn pho tượng này tuyệt đối không phải đơn giản như vậy. Lẽ nào các ngươi không phát hiện ra sao? Bốn tôn pho tượng này có gì khác so với những pho tượng khác? Chúng ta cùng nhau đi tới chẳng lẽ còn nhìn thấy ít pho tượng sao? Nhưng những pho tượng đó đều không tức giận. Nhưng bốn tôn pho tượng này dường như là bốn người sống không ngờ đều đang tức giận. Nói cách khác bọn họ xem ra cũng sống như chúng ta!</w:t>
      </w:r>
    </w:p>
    <w:p>
      <w:pPr>
        <w:pStyle w:val="BodyText"/>
      </w:pPr>
      <w:r>
        <w:t xml:space="preserve">Cốc Thanh Vũ nói một cách rõ ràng.</w:t>
      </w:r>
    </w:p>
    <w:p>
      <w:pPr>
        <w:pStyle w:val="BodyText"/>
      </w:pPr>
      <w:r>
        <w:t xml:space="preserve">- Sống? Nói vậy là có ý gì?</w:t>
      </w:r>
    </w:p>
    <w:p>
      <w:pPr>
        <w:pStyle w:val="BodyText"/>
      </w:pPr>
      <w:r>
        <w:t xml:space="preserve">Mạnh Cường cũng bị lời nói của Cốc Thanh Vũ làm dựng tóc gáy. Dù sao ai chịu nổi điều này. Rõ ràng là tượng đá nhưng thật giống như còn sống. Bất kỳ người nào trong số bọn họ cũng chưa từng gặp phải chuyện như vậy!</w:t>
      </w:r>
    </w:p>
    <w:p>
      <w:pPr>
        <w:pStyle w:val="BodyText"/>
      </w:pPr>
      <w:r>
        <w:t xml:space="preserve">- Nếu ta đoán không nhầm, hẳn là bốn tượng đá này đã dừng máu của bốn cường giả phối hợp với một lực lượng thần kỳ kích hoạt. Tuy rằng không có cách nào thật sự biến thái giống như bốn cường giả này, nhưng tuyệt đối có được lực lượng của bốn cường giả này! Nếu như chúng ta tùy tiện xông qua. Cho dù trong bốn pho tượng chỉ có một pho tượng sống lại, bọn ta đều chỉ có một xuống địa ngục uống trà!</w:t>
      </w:r>
    </w:p>
    <w:p>
      <w:pPr>
        <w:pStyle w:val="BodyText"/>
      </w:pPr>
      <w:r>
        <w:t xml:space="preserve">Nói đùa. Đây là tứ đại cường giả thời thượng cổ. Bất kể là Ma vương lớn nhất hay Chiến Vương nhỏ nhất, đều là nhân vật trong truyền thuyết. Nếu như bốn pho tượng này đồng thời sống lại, vậy bọn họ chỉ có thể thành thức ăn.</w:t>
      </w:r>
    </w:p>
    <w:p>
      <w:pPr>
        <w:pStyle w:val="BodyText"/>
      </w:pPr>
      <w:r>
        <w:t xml:space="preserve">- Nếu như bọn họ lần lượt từng sống lại từng người một, vậy chúng ta vẫn còn có sức liều mạng!</w:t>
      </w:r>
    </w:p>
    <w:p>
      <w:pPr>
        <w:pStyle w:val="BodyText"/>
      </w:pPr>
      <w:r>
        <w:t xml:space="preserve">Tuy rằng Cốc Thanh Vũ nói rất nghiêm trọng, nhưng ở đây không phải là người yếu. Hai tiên tôn, những khác cơ bản đều là Tiên đế, thêm vào Âu Dương là cường giả còn mạnh hơn cả tiên tôn và đạo thuật còn có Thứ Kiêu Cung. Nếu như chỉ có một pho tượng sống lại, bọn họ vẫn còn có sức liều mạng. Nhưng nếu cả bốn pho tượng đồng thời sống lại, vậy bọn họ chỉ có thể trở thành thức ăn.</w:t>
      </w:r>
    </w:p>
    <w:p>
      <w:pPr>
        <w:pStyle w:val="BodyText"/>
      </w:pPr>
      <w:r>
        <w:t xml:space="preserve">- Những pho tượng này hẳn đều dựa vào khí tức để phán đoán kẻ địch. Chỉ cần chúng ta tới gần phạm vi của bọn họ, như vậy bọn họ hẳn là được kích hoạt để thủ vệ.</w:t>
      </w:r>
    </w:p>
    <w:p>
      <w:pPr>
        <w:pStyle w:val="BodyText"/>
      </w:pPr>
      <w:r>
        <w:t xml:space="preserve">Âu Dương đứng nhìn pho tượng phía xa. Nghỉ ngơi lâu như vậy, hắn gần như đã hồi phục. Hắn điều động Thứ Kiêu Cung trong tay tản ra hồng quang bay về phía bốn pho tượng. Thứ Kiêu Cung không có khí tức, đương nhiên sẽ không đánh thức những pho tượng này.</w:t>
      </w:r>
    </w:p>
    <w:p>
      <w:pPr>
        <w:pStyle w:val="BodyText"/>
      </w:pPr>
      <w:r>
        <w:t xml:space="preserve">Thứ Kiêu Cung nhẹ nhàng bay đến xung quanh bốn pho tượng. Bốn pho tượng đứng lần lượt tại bốn góc.</w:t>
      </w:r>
    </w:p>
    <w:p>
      <w:pPr>
        <w:pStyle w:val="BodyText"/>
      </w:pPr>
      <w:r>
        <w:t xml:space="preserve">Bọn họ đứng cách đều nhau khoảng ngàn mét. Thứ Kiêu Cung lần lượt xoay quanh phía trên đỉnh đầu bọn bọn họ một vòng.</w:t>
      </w:r>
    </w:p>
    <w:p>
      <w:pPr>
        <w:pStyle w:val="BodyText"/>
      </w:pPr>
      <w:r>
        <w:t xml:space="preserve">Quả nhiên những pho tượng này không sống lại.</w:t>
      </w:r>
    </w:p>
    <w:p>
      <w:pPr>
        <w:pStyle w:val="BodyText"/>
      </w:pPr>
      <w:r>
        <w:t xml:space="preserve">- Thử công kích một cái!</w:t>
      </w:r>
    </w:p>
    <w:p>
      <w:pPr>
        <w:pStyle w:val="BodyText"/>
      </w:pPr>
      <w:r>
        <w:t xml:space="preserve">Cốc Thanh Vũ thấy cảnh tượng này cũng cảm thấy vui vẻ. Nếu như những pho tượng này đều không phát hiện được Thứ Kiêu Cung, vậy Thứ Kiêu Cung có thể trực tiếp phá hủy bọn họ hay không?</w:t>
      </w:r>
    </w:p>
    <w:p>
      <w:pPr>
        <w:pStyle w:val="BodyText"/>
      </w:pPr>
      <w:r>
        <w:t xml:space="preserve">Âu Dương lựa chọn pho tượng Ma vương cao to nhất. Thật ra nhìn pho tượng Chiến Vương có vẻ nhỏ nhất, hẳn là dùng huyết đao có thể trực tiếp chặt đứt. Nhưng trong lòng Âu Dương lại có cảm giác, trong bốn tôn pho tượng này sợ là pho tượng Chiến Vương hung tàn nhất. Nếu như mình tùy tiện kích hoạt pho tượng Chiến Vương, chắc hẳn sẽ chết rất thê thảm.</w:t>
      </w:r>
    </w:p>
    <w:p>
      <w:pPr>
        <w:pStyle w:val="Compact"/>
      </w:pPr>
      <w:r>
        <w:br w:type="textWrapping"/>
      </w:r>
      <w:r>
        <w:br w:type="textWrapping"/>
      </w:r>
    </w:p>
    <w:p>
      <w:pPr>
        <w:pStyle w:val="Heading2"/>
      </w:pPr>
      <w:bookmarkStart w:id="736" w:name="chương-759-pho-tượng-thứ-nhất-ma-vương-2"/>
      <w:bookmarkEnd w:id="736"/>
      <w:r>
        <w:t xml:space="preserve">714. Chương 759: Pho Tượng Thứ Nhất, Ma Vương (2)</w:t>
      </w:r>
    </w:p>
    <w:p>
      <w:pPr>
        <w:pStyle w:val="Compact"/>
      </w:pPr>
      <w:r>
        <w:br w:type="textWrapping"/>
      </w:r>
      <w:r>
        <w:br w:type="textWrapping"/>
      </w:r>
      <w:r>
        <w:t xml:space="preserve">Cạch!</w:t>
      </w:r>
    </w:p>
    <w:p>
      <w:pPr>
        <w:pStyle w:val="BodyText"/>
      </w:pPr>
      <w:r>
        <w:t xml:space="preserve">Thứ Kiêu Cung quay lại phía pho tượng Ma vương, chém vào cổ. Nhưng cho dù là Thứ Kiêu Cung sắc bén chém vào pho tượng kia, không ngờ cũng không thể trực tiếp chém rơi đầu của Ma vương này.</w:t>
      </w:r>
    </w:p>
    <w:p>
      <w:pPr>
        <w:pStyle w:val="BodyText"/>
      </w:pPr>
      <w:r>
        <w:t xml:space="preserve">Thứ Kiêu Cung được Âu Dương rút về, sau đó lại chém vào cổ pho tượng Ma vương lần thứ hai. Lần này rốt cuộc đã có hiệu quả. Cái đầu pho tượng Ma vương lớn như vậy không ngờ sau hai lần bị Thứ Kiêu Cung chém, đã từ trên thân hình rơi xuống.</w:t>
      </w:r>
    </w:p>
    <w:p>
      <w:pPr>
        <w:pStyle w:val="BodyText"/>
      </w:pPr>
      <w:r>
        <w:t xml:space="preserve">- Ta ngất! Quá biến thái. Lực sát thương của thánh binh đúng là vô địch. Những pho tượng này có huyết mạch của có tứ đại cường giả. Tuy rằng lực lượng của nó rất ít, nhưng mức độ cứng rắn chắc hẳn phải vượt xa thần binh lợi khí. Không ngờ Thứ Kiêu Cung chỉ chém hai lần đã bị rơi đầu. Thực sự quá biến thái!</w:t>
      </w:r>
    </w:p>
    <w:p>
      <w:pPr>
        <w:pStyle w:val="BodyText"/>
      </w:pPr>
      <w:r>
        <w:t xml:space="preserve">Thời điểm Mộc Tùng cảm thán về sự biến thái của Thứ Kiêu Cung, Âu Dương lại phát hiện pho tượng Ma Vương bị chém đứt đầu bất ngờ động đậy!</w:t>
      </w:r>
    </w:p>
    <w:p>
      <w:pPr>
        <w:pStyle w:val="BodyText"/>
      </w:pPr>
      <w:r>
        <w:t xml:space="preserve">- Sống! Mọi người cẩn thận!</w:t>
      </w:r>
    </w:p>
    <w:p>
      <w:pPr>
        <w:pStyle w:val="BodyText"/>
      </w:pPr>
      <w:r>
        <w:t xml:space="preserve">Cốc Thanh Vũ hô lớn một tiếng. Sau đó Cốc Thanh Vũ nắm lấy một tờ giấy vàng. Hắn cắn vào ngón tay của mình một cái, bắt đầu dùng máu vẽ ra những hình thù phức tạp trên giấy vàng. Đồng thời pho tượng Ma vương bên kia bắt đầu ầm ầm sống lại. Đầu lâu đã bị chém xuống, vẫn có thể sống lại. Đây quả thực là chuyện khó có thể tin được.</w:t>
      </w:r>
    </w:p>
    <w:p>
      <w:pPr>
        <w:pStyle w:val="BodyText"/>
      </w:pPr>
      <w:r>
        <w:t xml:space="preserve">- Lấy hết bản lĩnh của mình ra. Ta kéo hắn qua đây, chúng ta cùng quyết chiến với nó!</w:t>
      </w:r>
    </w:p>
    <w:p>
      <w:pPr>
        <w:pStyle w:val="BodyText"/>
      </w:pPr>
      <w:r>
        <w:t xml:space="preserve">Thứ Kiêu Cung của Âu Dương lôi kéo Ma Vương chạy tới phía này. Thứ Kiêu Cung lóe lên liền đến trong tay Âu Dương.</w:t>
      </w:r>
    </w:p>
    <w:p>
      <w:pPr>
        <w:pStyle w:val="BodyText"/>
      </w:pPr>
      <w:r>
        <w:t xml:space="preserve">Âu Dương cầm Thứ Kiêu Cung trong tay trái, tay phải lóe lên hồng quang, sử dụng phương pháp thánh chiến nghĩ ra một mũi tên huyết sắc. Sau đó Âu Dương đặt mũi tên lên trên dây cung, kéo dây cung. Thứ Kiêu Cung không yêu hóa như trước kia.</w:t>
      </w:r>
    </w:p>
    <w:p>
      <w:pPr>
        <w:pStyle w:val="BodyText"/>
      </w:pPr>
      <w:r>
        <w:t xml:space="preserve">Nó vẫn giữ dáng vẻ như bình thường. Điều này khiến trong lòng Âu Dương có chút khó chịu.</w:t>
      </w:r>
    </w:p>
    <w:p>
      <w:pPr>
        <w:pStyle w:val="BodyText"/>
      </w:pPr>
      <w:r>
        <w:t xml:space="preserve">Phải biết rằng, chỉ sau khi Thứ Kiêu Cung hoàn thành yêu hóa, mũi tên của hắn mới có thể thật sự đặt được tới mức độ không gì không xuyên thủng.</w:t>
      </w:r>
    </w:p>
    <w:p>
      <w:pPr>
        <w:pStyle w:val="BodyText"/>
      </w:pPr>
      <w:r>
        <w:t xml:space="preserve">Nhưng bây giờ Thứ Kiêu Cung bị ràng buộc lực lượng, không ngờ không thể hoàn thành yêu hóa. Vậy Âu Dương làm sao có thể an tâm được!</w:t>
      </w:r>
    </w:p>
    <w:p>
      <w:pPr>
        <w:pStyle w:val="BodyText"/>
      </w:pPr>
      <w:r>
        <w:t xml:space="preserve">- Ách</w:t>
      </w:r>
    </w:p>
    <w:p>
      <w:pPr>
        <w:pStyle w:val="BodyText"/>
      </w:pPr>
      <w:r>
        <w:t xml:space="preserve">Một mũi tên từ trong tay Âu Dương bay ra. Mũi tên mang theo một đạo huyết sắc hồng quang trực tiếp bắn tới ngực Ma vương. Tuy nhiên khi mũi tên cực kỳ mạnh mẽ kia va chạm vào ngực của Ma vương, không ngờ xuất hiện một đạo hỏa tinh. Sau đó mũi tên trực tiếp bị vỡ nát!</w:t>
      </w:r>
    </w:p>
    <w:p>
      <w:pPr>
        <w:pStyle w:val="BodyText"/>
      </w:pPr>
      <w:r>
        <w:t xml:space="preserve">Quá kích thích! Thực sự quá kích thích. Tuy rằng đã nghĩ mũi tên này bắn ra, không chân chính mang theo hỏa diễm linh hồn, nhưng trực tiếp khiến mũi tên vỡ nát, cần có lực phòng ngự rất mạnh!</w:t>
      </w:r>
    </w:p>
    <w:p>
      <w:pPr>
        <w:pStyle w:val="BodyText"/>
      </w:pPr>
      <w:r>
        <w:t xml:space="preserve">- Âu Dương, đừng dùng mũi tên. Lực lượng của ngươi bị ràng buộc. Mũi tên của ngươi vô dụng rồi!</w:t>
      </w:r>
    </w:p>
    <w:p>
      <w:pPr>
        <w:pStyle w:val="BodyText"/>
      </w:pPr>
      <w:r>
        <w:t xml:space="preserve">Cốc Thanh Vũ hô to. Thật ra không cần hắn gọi Âu Dương cũng biết. Mũi tên của Âu Dương rất chuẩn. Nếu như ở bên ngoài, mũi tên với mức độ tinh chuẩn như vậy lại thêm vào hỏa diễm linh hồn hung tàn, có thể thuấn sát không cần lo lắng.</w:t>
      </w:r>
    </w:p>
    <w:p>
      <w:pPr>
        <w:pStyle w:val="BodyText"/>
      </w:pPr>
      <w:r>
        <w:t xml:space="preserve">Nhưng sau khi đã mất đi hỏa diễm linh hồn và lực lượng, cho dù có tinh chuẩn tới mấy đi nữa, đụng phải Ma vương không đầu cũng chỉ có thể phiền muộn!</w:t>
      </w:r>
    </w:p>
    <w:p>
      <w:pPr>
        <w:pStyle w:val="BodyText"/>
      </w:pPr>
      <w:r>
        <w:t xml:space="preserve">- Xem thần kiếm Kỳ Lân Nha của ta đây!</w:t>
      </w:r>
    </w:p>
    <w:p>
      <w:pPr>
        <w:pStyle w:val="BodyText"/>
      </w:pPr>
      <w:r>
        <w:t xml:space="preserve">Mạnh Cường giống như một cái bóng, chớp động một cái đã đi tới phía sau Ma vương. Kỳ Lân Nha bay quay về phía cái chân lớn to bằng mười người ôm của pho tượng Ma vương chém xuống một cái!</w:t>
      </w:r>
    </w:p>
    <w:p>
      <w:pPr>
        <w:pStyle w:val="BodyText"/>
      </w:pPr>
      <w:r>
        <w:t xml:space="preserve">Lần này Mạnh Cường thiếu chút nữa đã hộc máu! Kỳ Lân Nha chém vào chân của pho tượng Ma vương, tuy rằng lưu lại vết thương, nhưng lực phản chấn không ngờ quá lớn khiến một tiên tôn như Mạnh Cường không có cách nào nắm chặt được thần binh của mình khiến thần binh tuột khỏi tay bay ra ngoài!</w:t>
      </w:r>
    </w:p>
    <w:p>
      <w:pPr>
        <w:pStyle w:val="BodyText"/>
      </w:pPr>
      <w:r>
        <w:t xml:space="preserve">- Đinh...</w:t>
      </w:r>
    </w:p>
    <w:p>
      <w:pPr>
        <w:pStyle w:val="BodyText"/>
      </w:pPr>
      <w:r>
        <w:t xml:space="preserve">Trên trời một tiếng động khẽ vang lên. Trong lúc Kỳ Lân Nha bay ra ngoài vừa vặn đụng phải Thứ Kiêu Cung của Âu Dương. Thứ Kiêu Cung va chạm vào Kỳ Lân Nha, Kỳ Lân Nha liền bay trở lại trong tay Mạnh Cường.</w:t>
      </w:r>
    </w:p>
    <w:p>
      <w:pPr>
        <w:pStyle w:val="BodyText"/>
      </w:pPr>
      <w:r>
        <w:t xml:space="preserve">Mạnh Cường vừa nhìn vào tay phải của mình, phát hiện tay phải của mình đã bị nứt toác. Máu tươi không ngừng phun ra. Cũng may đây là thân thể tiên tôn. Tuy rằng mất đi lực lượng, nhưng vết thương nhỏ như vậy không ngừng hồi phục lại với tốc độ mắt thường cũng có thể thấy được.</w:t>
      </w:r>
    </w:p>
    <w:p>
      <w:pPr>
        <w:pStyle w:val="BodyText"/>
      </w:pPr>
      <w:r>
        <w:t xml:space="preserve">- Ta đi! Quá bạo lực! Lực phòng ngự của gia hoả này thực sự vô địch!</w:t>
      </w:r>
    </w:p>
    <w:p>
      <w:pPr>
        <w:pStyle w:val="BodyText"/>
      </w:pPr>
      <w:r>
        <w:t xml:space="preserve">Cuối cùng Mạnh Cường đã biết tại sao cho dù là Thứ Kiêu Cung đều phải chém hai lần mới có thể chém rơi đầu của pho tượng Ma vương này. Phòng ngự của pho tượng kia quả thực vô địch.</w:t>
      </w:r>
    </w:p>
    <w:p>
      <w:pPr>
        <w:pStyle w:val="BodyText"/>
      </w:pPr>
      <w:r>
        <w:t xml:space="preserve">Kỳ Lân Nha của mình cũng có thể thương tổn được hắn. Nhưng xem vết thương kia, sợ là mình chém mấy chục kiếm cũng chưa chắc chặt đứt được bắp đùi của hắn.</w:t>
      </w:r>
    </w:p>
    <w:p>
      <w:pPr>
        <w:pStyle w:val="BodyText"/>
      </w:pPr>
      <w:r>
        <w:t xml:space="preserve">Bởi vì đầu của hắn bị Âu Dương lấy đi mất, bây giờ Ma vương chẳng qua chỉ là một giả hỏa không có mắt. Hắn không nhìn thấy tất cả những thứ này. Bằng không mình không thể nào có cơ hội ra tay!</w:t>
      </w:r>
    </w:p>
    <w:p>
      <w:pPr>
        <w:pStyle w:val="BodyText"/>
      </w:pPr>
      <w:r>
        <w:t xml:space="preserve">- Mạnh Cường cẩn thận!</w:t>
      </w:r>
    </w:p>
    <w:p>
      <w:pPr>
        <w:pStyle w:val="BodyText"/>
      </w:pPr>
      <w:r>
        <w:t xml:space="preserve">Lúc này Mê Đồ Hòa Thượng đã đi tới phía sau pho tượng. Một thiền trượng của hắn trực tiếp đánh bay Mạnh Cường.</w:t>
      </w:r>
    </w:p>
    <w:p>
      <w:pPr>
        <w:pStyle w:val="BodyText"/>
      </w:pPr>
      <w:r>
        <w:t xml:space="preserve">Tại chỗ Mạnh Cường vừa đứng lúc nãy, một nắm đấm lớn mạnh mẽ nện xuống đất. Nền đá màu đen cứng rắn không gì sánh được, chịu một quyền này đánh xuống, giống như gặp phải địa chấn trực tiếp bị phá một lỗ sâu chí ít trăm mét!</w:t>
      </w:r>
    </w:p>
    <w:p>
      <w:pPr>
        <w:pStyle w:val="BodyText"/>
      </w:pPr>
      <w:r>
        <w:t xml:space="preserve">Mà mọi người đứng xung quanh đứng không vững trực tiếp ngã xuống mặt đất!</w:t>
      </w:r>
    </w:p>
    <w:p>
      <w:pPr>
        <w:pStyle w:val="BodyText"/>
      </w:pPr>
      <w:r>
        <w:t xml:space="preserve">- A!</w:t>
      </w:r>
    </w:p>
    <w:p>
      <w:pPr>
        <w:pStyle w:val="BodyText"/>
      </w:pPr>
      <w:r>
        <w:t xml:space="preserve">Yên Hồng cầm Tu La Tiễn trong tay. Tuy rằng Tu La Tiễn không sắc bén như Kỳ Lân Nha hay biến thái như Thứ Kiêu Cung, nhưng dù sao cũng là một chuẩn thần khí, vẫn có thể gây ra chút tổn hại cho pho tượng Ma vương kia. Chỉ có điều tổn thương này thật sự có hạn.</w:t>
      </w:r>
    </w:p>
    <w:p>
      <w:pPr>
        <w:pStyle w:val="BodyText"/>
      </w:pPr>
      <w:r>
        <w:t xml:space="preserve">Tháp Khắc và Bạch Tinh ở bên cạnh thấy vậy càng gấp. Tháp Khắc dùng nắm đấm để chiến đấu. Đại bổng của Bạch Tinh đã bị Âu Dương chặt đứt khi chiến đấu với cái bóng kia. Bây giờ hai người bọn họ nên làm gì?</w:t>
      </w:r>
    </w:p>
    <w:p>
      <w:pPr>
        <w:pStyle w:val="BodyText"/>
      </w:pPr>
      <w:r>
        <w:t xml:space="preserve">Dùng nắm đấm oanh kích sao? Chỗ yếu nhất trên người pho tượng Ma vương này cũng cứng rắn hơn hai người. Ngay cả Kỳ Lân Nha cũng chém không đứt chân của Ma vương. Dùng nắm tay không phải là tìm ngược sao?</w:t>
      </w:r>
    </w:p>
    <w:p>
      <w:pPr>
        <w:pStyle w:val="BodyText"/>
      </w:pPr>
      <w:r>
        <w:t xml:space="preserve">- Xem ta đây!</w:t>
      </w:r>
    </w:p>
    <w:p>
      <w:pPr>
        <w:pStyle w:val="BodyText"/>
      </w:pPr>
      <w:r>
        <w:t xml:space="preserve">Âu Dương huy động Thứ Kiêu Cung. Thứ Kiêu Cung trực tiếp cắm vào cánh tay của Ma vương. Sau đó Thứ Kiêu Cung xoay tròn một vòng trên cánh tay của Ma vương. Một cánh tay lớn như vậy không ngờ lại trực tiếp bị Âu Dương chém lìa khỏi người của Ma vương!</w:t>
      </w:r>
    </w:p>
    <w:p>
      <w:pPr>
        <w:pStyle w:val="BodyText"/>
      </w:pPr>
      <w:r>
        <w:t xml:space="preserve">Đáng tiếc chính là bị mất đi một cánh tay, Ma vương không hề bị ảnh hưởng vẫn điên cuồng công kích mọi người ở xung quanh.</w:t>
      </w:r>
    </w:p>
    <w:p>
      <w:pPr>
        <w:pStyle w:val="BodyText"/>
      </w:pPr>
      <w:r>
        <w:t xml:space="preserve">Trong chốc lát Mê Đồ Hòa Thượng và Mạnh Cường đã bị đánh tới mức miệng phun máu tươi. Tuy rằng thân thể của Ma vương to lớn, nhưng tốc độ lại không hề chậm. Một khi hắn vung cánh tay lên, gần như không có cách nào trốn thoát được.</w:t>
      </w:r>
    </w:p>
    <w:p>
      <w:pPr>
        <w:pStyle w:val="BodyText"/>
      </w:pPr>
      <w:r>
        <w:t xml:space="preserve">Pho tượng Ma vương công kích vừa tàn nhẫn lại vừa nhanh. Tuy rằng pho tượng Ma vương bị Âu Dương chém mất đầu, nhưng hai chân của pho tượng Ma vương vẫn vững vàng và có lực.</w:t>
      </w:r>
    </w:p>
    <w:p>
      <w:pPr>
        <w:pStyle w:val="BodyText"/>
      </w:pPr>
      <w:r>
        <w:t xml:space="preserve">Âu Dương không ngừng dùng Thứ Kiêu Cung lưu lại những vết thương cực sâu trên người pho tượng Ma vương, nhưng quái vật này lại từ đầu đến cuối vẫn không hề dừng lại.</w:t>
      </w:r>
    </w:p>
    <w:p>
      <w:pPr>
        <w:pStyle w:val="BodyText"/>
      </w:pPr>
      <w:r>
        <w:t xml:space="preserve">Hắn không tận lực công kích Âu Dương. Rất rõ ràng hắn vẫn kiêng kỵ đối với Thứ Kiêu Cung trong tay Âu Dương. Dù sao mỗi lần thánh binh này tới đều có thể khiến hắn da tróc thịt bong.</w:t>
      </w:r>
    </w:p>
    <w:p>
      <w:pPr>
        <w:pStyle w:val="Compact"/>
      </w:pPr>
      <w:r>
        <w:br w:type="textWrapping"/>
      </w:r>
      <w:r>
        <w:br w:type="textWrapping"/>
      </w:r>
    </w:p>
    <w:p>
      <w:pPr>
        <w:pStyle w:val="Heading2"/>
      </w:pPr>
      <w:bookmarkStart w:id="737" w:name="chương-760-tượng-đá-vu-tổ-1"/>
      <w:bookmarkEnd w:id="737"/>
      <w:r>
        <w:t xml:space="preserve">715. Chương 760: Tượng Đá Vu Tổ (1)</w:t>
      </w:r>
    </w:p>
    <w:p>
      <w:pPr>
        <w:pStyle w:val="Compact"/>
      </w:pPr>
      <w:r>
        <w:br w:type="textWrapping"/>
      </w:r>
      <w:r>
        <w:br w:type="textWrapping"/>
      </w:r>
      <w:r>
        <w:t xml:space="preserve">- Như vậy không được. Ngươi phải tìm được vị trí huyết mạch của hắn. Chỉ có đánh nát huyết mạch của hắn, hắn mới có thể chết được!</w:t>
      </w:r>
    </w:p>
    <w:p>
      <w:pPr>
        <w:pStyle w:val="BodyText"/>
      </w:pPr>
      <w:r>
        <w:t xml:space="preserve">Cốc Thanh Vũ biết, sở dĩ pho tượng này hung mãnh như vậy là bởi vì hắn ẩn chứa một tia huyết mạch của Ma vương. Chỉ cần tìm được vị trí huyết mạch này, phá tan nó, như vậy hắn sẽ trở thành một pho tượng bình thường.</w:t>
      </w:r>
    </w:p>
    <w:p>
      <w:pPr>
        <w:pStyle w:val="BodyText"/>
      </w:pPr>
      <w:r>
        <w:t xml:space="preserve">- Huyết mạch ở chỗ nào?</w:t>
      </w:r>
    </w:p>
    <w:p>
      <w:pPr>
        <w:pStyle w:val="BodyText"/>
      </w:pPr>
      <w:r>
        <w:t xml:space="preserve">Âu Dương nghe Cốc Thanh Vũ nói vậy, liền mở miệng hỏi.</w:t>
      </w:r>
    </w:p>
    <w:p>
      <w:pPr>
        <w:pStyle w:val="BodyText"/>
      </w:pPr>
      <w:r>
        <w:t xml:space="preserve">- Không biết. Nhưng nhất định là tại vị trí cứng rắn nhất!</w:t>
      </w:r>
    </w:p>
    <w:p>
      <w:pPr>
        <w:pStyle w:val="BodyText"/>
      </w:pPr>
      <w:r>
        <w:t xml:space="preserve">Cốc Thanh Vũ cũng biết không rõ rốt cuộc huyết mạch của Ma vương ở chỗ nào. Nhưng hắn có thể xác định được huyết mạch của Ma vương nhất định phải ở vị trí cứng rắn nhất của Ma vương.</w:t>
      </w:r>
    </w:p>
    <w:p>
      <w:pPr>
        <w:pStyle w:val="BodyText"/>
      </w:pPr>
      <w:r>
        <w:t xml:space="preserve">- Vị trí cứng rắn nhất?</w:t>
      </w:r>
    </w:p>
    <w:p>
      <w:pPr>
        <w:pStyle w:val="BodyText"/>
      </w:pPr>
      <w:r>
        <w:t xml:space="preserve">Âu Dương suy nghĩ. Bỗng nhiên con mắt của hắn sáng ngời. Sau đó cả người hắn nhanh chóng đi tới trước người pho tượng của Ma vương, khống chế Thứ Kiêu Cung chém ngang vị trí ngực trái Ma vương, nơi cứng rắn không gì sánh được kia! Lần này quả nhiên đã tìm được đúng vị trí. Chỉ thấy ngực trái bị cắt ra liền có một giọt máu nhỏ rơi xuống. Pho tượng Ma vương vừa mới sinh long hoạt hổ, sau khi máu chảy ra liền hoàn toàn ngưng động tác...</w:t>
      </w:r>
    </w:p>
    <w:p>
      <w:pPr>
        <w:pStyle w:val="BodyText"/>
      </w:pPr>
      <w:r>
        <w:t xml:space="preserve">Khi máu nhỏ xuống Cốc Thanh Vũ liền điên cuồng chạy tới. Hắn dùng một cái bình ngọc nho nhỏ, hứng lấy một giọt máu này. Sau đó hắn dùng một cái bút lông không biết làm bằng vật liệu gì, nhúng vào máu của Ma vương hoàn thành bùa chú của hắn!</w:t>
      </w:r>
    </w:p>
    <w:p>
      <w:pPr>
        <w:pStyle w:val="BodyText"/>
      </w:pPr>
      <w:r>
        <w:t xml:space="preserve">- Ha ha! Dùng máu của Ma vương làm thành bùa chú. Bùa chú này đủ để tiêu diệt một pho tượng!</w:t>
      </w:r>
    </w:p>
    <w:p>
      <w:pPr>
        <w:pStyle w:val="BodyText"/>
      </w:pPr>
      <w:r>
        <w:t xml:space="preserve">Cốc Thanh Vũ cực kỳ hưng phấn. Từ sau khi hắn học tập đạo thuật tới nay, đây tuyệt đối là lần đầu tiên hoạ ra bùa chú có uy lực lớn như vậy. Chỉ thấy bùa chú được máu của Ma vương vẽ xong nét cuối cùng, lúc này không ngừng tản ra hung quang. Đây là một đạo sát sinh phù! Nếu như bùa chú này đặt ở bên ngoài, cho dù là một tiên tôn chỉ cần bị dán lên cũng có thể bị ngươi thuấn sát!</w:t>
      </w:r>
    </w:p>
    <w:p>
      <w:pPr>
        <w:pStyle w:val="BodyText"/>
      </w:pPr>
      <w:r>
        <w:t xml:space="preserve">Mà bây giờ bọn họ muốn đối phó không phải là tiên tôn, mà là pho tượng. Pho tượng tiếp theo tất nhiên là pho tượng Hải Hoàng kia!</w:t>
      </w:r>
    </w:p>
    <w:p>
      <w:pPr>
        <w:pStyle w:val="BodyText"/>
      </w:pPr>
      <w:r>
        <w:t xml:space="preserve">- Âu Dương ngươi dùng Thứ Kiêu Cung mang theo bùa chú này dán lên trán pho tượng Hải Hoàng. Tuy bùa chú này không có cách nào tiêu diệt pho tượng Hải Hoàng, nhưng đủ để áp chế hắn mấy chục năm khiến hắn không có cách nào sống lại!</w:t>
      </w:r>
    </w:p>
    <w:p>
      <w:pPr>
        <w:pStyle w:val="BodyText"/>
      </w:pPr>
      <w:r>
        <w:t xml:space="preserve">Cốc Thanh Vũ không mạo hiểm bảo Âu Dương khiến pho tượng sống lại, mà dùng loại phong thức phong ấn. Bây giờ tình thế nguy cấp. Giải quyết một cái thì tốt một cái. Bốn pho tượng mới có pho tượng Ma vương bị phá hỏng. Nếu như trấp áp được pho tượng Hải Hoàng, như vậy sẽ chỉ còn lại pho tượng Chiến Vương cùng pho tượng Vu tổ.</w:t>
      </w:r>
    </w:p>
    <w:p>
      <w:pPr>
        <w:pStyle w:val="BodyText"/>
      </w:pPr>
      <w:r>
        <w:t xml:space="preserve">- Được!</w:t>
      </w:r>
    </w:p>
    <w:p>
      <w:pPr>
        <w:pStyle w:val="BodyText"/>
      </w:pPr>
      <w:r>
        <w:t xml:space="preserve">Âu Dương treo bùa chú lơ lửng ở trên Thứ Kiêu Cung. Sau đó Thứ Kiêu Cung mang theo bùa chú hóa thành một đạo lưu quang huyết sắc đi tới trên trán pho tượng Hải Hoàng. Giống như cảm nhận được sự uy hiếp, pho tượng Hải Hoàng chợt bắt đầu run rẩy. Cương xoa khủng bố dài trăm mét trên tay của hắn sống lại...</w:t>
      </w:r>
    </w:p>
    <w:p>
      <w:pPr>
        <w:pStyle w:val="BodyText"/>
      </w:pPr>
      <w:r>
        <w:t xml:space="preserve">- Nhanh!</w:t>
      </w:r>
    </w:p>
    <w:p>
      <w:pPr>
        <w:pStyle w:val="BodyText"/>
      </w:pPr>
      <w:r>
        <w:t xml:space="preserve">Cốc Thanh Vũ giục Âu Dương. Đầu Âu Dương đổ đầy mồ hôi. Cương xoa đã đáng sợ như vậy. Nếu quả thật để Hải Hoàng sống lại, vung cương xoa lên, liệu chư vị ở đây còn có đường sống nữa không? Cương xoa khổng lồ như vậy chắc chắn chạm vào là chết, đập vào là vong!</w:t>
      </w:r>
    </w:p>
    <w:p>
      <w:pPr>
        <w:pStyle w:val="BodyText"/>
      </w:pPr>
      <w:r>
        <w:t xml:space="preserve">-...</w:t>
      </w:r>
    </w:p>
    <w:p>
      <w:pPr>
        <w:pStyle w:val="BodyText"/>
      </w:pPr>
      <w:r>
        <w:t xml:space="preserve">Thứ Kiêu Cung mang theo bùa chú. Trong nháy mắt khi pho tượng Hải Hoàng vừa mở hai mắt ra, bùa chú đã chính xác bắn trúng vào trán của pho tượng Hải Hoàng. Mà khi bùa chú trúng vào trán, trên trán Hải Hoàng bất ngờ bốc lên một làn khói xanh. Sau khi làn khói xanh này bay đi, Hải Hoàng lại một lần nữa biến thành một pho tượng không còn huyết nhục. Cương xoa kinh khủng kia vẫn đang bị hắn nắm trong tay.</w:t>
      </w:r>
    </w:p>
    <w:p>
      <w:pPr>
        <w:pStyle w:val="BodyText"/>
      </w:pPr>
      <w:r>
        <w:t xml:space="preserve">Nhìn cảnh tượng như vậy, mọi người đều thở phào một cái. Quá nguy hiểm. Nếu như muộn một chút, có quỷ mới biết sau khi pho tượng Hải Hoàng này sống lại, sát sinh phù còn có thể tạo thành hiệu quả như thế hay không?</w:t>
      </w:r>
    </w:p>
    <w:p>
      <w:pPr>
        <w:pStyle w:val="BodyText"/>
      </w:pPr>
      <w:r>
        <w:t xml:space="preserve">Chợt có một tiếng giống như tiếng kêu của quạ đột nhiên xuất hiện ở trong bóng tối. Một nhóm người vừa thu thập Hải Hoàng, đang nghỉ ngơi đều bị tiếng kêu này làm giật mình.</w:t>
      </w:r>
    </w:p>
    <w:p>
      <w:pPr>
        <w:pStyle w:val="BodyText"/>
      </w:pPr>
      <w:r>
        <w:t xml:space="preserve">- Thứ gì vậy! Không có chuyện gì tự nhiên lại dọa người!</w:t>
      </w:r>
    </w:p>
    <w:p>
      <w:pPr>
        <w:pStyle w:val="BodyText"/>
      </w:pPr>
      <w:r>
        <w:t xml:space="preserve">Rõ ràng thần kinh Mộc Tùng đang rất căng thẳng. Một khắc vừa rồi khi tiếng quạ kêu vang lên, thiếu chút nữa đã khiến hắn ngất xỉu.</w:t>
      </w:r>
    </w:p>
    <w:p>
      <w:pPr>
        <w:pStyle w:val="BodyText"/>
      </w:pPr>
      <w:r>
        <w:t xml:space="preserve">- Không phải là tiếng động do chúng ta phát ra...</w:t>
      </w:r>
    </w:p>
    <w:p>
      <w:pPr>
        <w:pStyle w:val="BodyText"/>
      </w:pPr>
      <w:r>
        <w:t xml:space="preserve">- Ngươi xem bên kia.</w:t>
      </w:r>
    </w:p>
    <w:p>
      <w:pPr>
        <w:pStyle w:val="BodyText"/>
      </w:pPr>
      <w:r>
        <w:t xml:space="preserve">Cốc Thanh Vũ bất đắc dĩ cười khổ. Tượng đá thứ ba, chính là đại biểu cho tượng đá Vu tổ đã sống lại. Áo choàng của bức tượng bằng đá kia không ngờ không gió mà bay. Khó có thể tưởng tượng, rõ ràng là tảng đá, làm sao lại có thể tung bay như áo choàng.</w:t>
      </w:r>
    </w:p>
    <w:p>
      <w:pPr>
        <w:pStyle w:val="BodyText"/>
      </w:pPr>
      <w:r>
        <w:t xml:space="preserve">- Lão quỷ này biết cái gì!</w:t>
      </w:r>
    </w:p>
    <w:p>
      <w:pPr>
        <w:pStyle w:val="BodyText"/>
      </w:pPr>
      <w:r>
        <w:t xml:space="preserve">Vừa nãy Mạnh Cường bị trực tiếp đánh trúng mấy lần, mặt vẫn đầy máu tươi. Nếu như không phải có Kỳ Lân Nha giúp hắn đỡ trùng kích, chắc hẳn hắn đã chết từ lâu. Thể chất tiên tôn rất tốt, nhưng mỗi lần đối mặt với nắm đấm giống như ngọn núi nhỏ kia đập trúng, đừng nói là Mạnh Cường, cho dù là Âu Dương cũng chưa chắc chịu nổi.</w:t>
      </w:r>
    </w:p>
    <w:p>
      <w:pPr>
        <w:pStyle w:val="BodyText"/>
      </w:pPr>
      <w:r>
        <w:t xml:space="preserve">- Nguyền rủa! Vu tổ mạnh nhất chính là nguyền rủa!</w:t>
      </w:r>
    </w:p>
    <w:p>
      <w:pPr>
        <w:pStyle w:val="BodyText"/>
      </w:pPr>
      <w:r>
        <w:t xml:space="preserve">Cốc Thanh Vũ đề phòng nhìn mọi người. Ánh mắt của hắn không ngừng đảo qua, nói:</w:t>
      </w:r>
    </w:p>
    <w:p>
      <w:pPr>
        <w:pStyle w:val="BodyText"/>
      </w:pPr>
      <w:r>
        <w:t xml:space="preserve">- Tất cả mọi người cẩn thận một chút. Vu tổ nguyền rủa có thể khiến một vài người trong chúng ta có linh hồn không đủ cường đại bị khống chế. Hiện tại chúng ta không nên tin bất cứ người nào! Bởi vì có khả năng trong chúng ta đã có người bị khống chế!</w:t>
      </w:r>
    </w:p>
    <w:p>
      <w:pPr>
        <w:pStyle w:val="BodyText"/>
      </w:pPr>
      <w:r>
        <w:t xml:space="preserve">Cốc Thanh Vũ nói xong liền giữa một khoảng cách an toàn với mọi người.</w:t>
      </w:r>
    </w:p>
    <w:p>
      <w:pPr>
        <w:pStyle w:val="BodyText"/>
      </w:pPr>
      <w:r>
        <w:t xml:space="preserve">Năng lực cận chiến của Vu tổ không thực sự mạnh, nhưng rất ít người dám tới gần gia hỏa Vu tổ này. Đây quả thực chính là một Nguyền Rủa Thần. Nếu như muốn tới gần hắn, trừ phi ngươi có thể một đòn giết chết hắn trong nháy mắt. Bằng không ngươi tuyệt đối sẽ bị các loại nguyền rủa đùa chết.</w:t>
      </w:r>
    </w:p>
    <w:p>
      <w:pPr>
        <w:pStyle w:val="BodyText"/>
      </w:pPr>
      <w:r>
        <w:t xml:space="preserve">- Hắn... Hắn có thể khống chế chúng ta sao?</w:t>
      </w:r>
    </w:p>
    <w:p>
      <w:pPr>
        <w:pStyle w:val="BodyText"/>
      </w:pPr>
      <w:r>
        <w:t xml:space="preserve">Yên Hồng vô cùng sợ hãi. Đây chính là cướp nhà khó phòng. Vào lúc này tuy rằng Vu tổ đứng ở phía xa, nhưng Vu tổ chỉ dựa vào nguyền rủa đã khiến mọi người sợ hãi đến mức không dám nhúc nhích...</w:t>
      </w:r>
    </w:p>
    <w:p>
      <w:pPr>
        <w:pStyle w:val="BodyText"/>
      </w:pPr>
      <w:r>
        <w:t xml:space="preserve">- Ta đi thử xem!</w:t>
      </w:r>
    </w:p>
    <w:p>
      <w:pPr>
        <w:pStyle w:val="BodyText"/>
      </w:pPr>
      <w:r>
        <w:t xml:space="preserve">Âu Dương không tin tà.</w:t>
      </w:r>
    </w:p>
    <w:p>
      <w:pPr>
        <w:pStyle w:val="BodyText"/>
      </w:pPr>
      <w:r>
        <w:t xml:space="preserve">- Nguyền rủa? Ta chặt chết pho tượng này xem hắn còn có thể nguyền rủa nữa không?</w:t>
      </w:r>
    </w:p>
    <w:p>
      <w:pPr>
        <w:pStyle w:val="BodyText"/>
      </w:pPr>
      <w:r>
        <w:t xml:space="preserve">Âu Dương nói xong, cả người hắn bỗng nhiên vọt tới trước. Thứ Kiêu Cung giống như ma quỷ chẳng biết lúc nào đã xuất hiện ở sau lưng Vu tổ. Thứ Kiêu Cung từ phía sau lưng chém ngang một cái. Kế tiếp xuất hiện một cảnh tượng mà không ai ngờ tới được. Pho tượng Vu Tổ đang đứng ở đó dọa người, không ngờ trực tiếp bị một chiêu này chém thành hai nửa!</w:t>
      </w:r>
    </w:p>
    <w:p>
      <w:pPr>
        <w:pStyle w:val="BodyText"/>
      </w:pPr>
      <w:r>
        <w:t xml:space="preserve">- Ta ngất! Đây là Vu tổ gì vậy? Thuấn sát sao? Điều này có phần thái quá đi!</w:t>
      </w:r>
    </w:p>
    <w:p>
      <w:pPr>
        <w:pStyle w:val="BodyText"/>
      </w:pPr>
      <w:r>
        <w:t xml:space="preserve">Mộc Tùng chỉ vào Vu tổ phía xa bắt đầu kêu gào. Một đòn liền thuấn sát Vu tổ vương giả thượng cổ? Đây đúng là thái quá. Gia hoả này chỉ như vậy thôi sao?</w:t>
      </w:r>
    </w:p>
    <w:p>
      <w:pPr>
        <w:pStyle w:val="BodyText"/>
      </w:pPr>
      <w:r>
        <w:t xml:space="preserve">Đương nhiên Âu Dương không cho là như thế. Nếu như Vu tổ chỉ thật sự như vậy, hắn tuyệt đối không bị Yêu tổ ghi hận, tuyệt đối không khiến Yêu tổ chết còn làm ra pho tượng kia để canh giữ mộ cho mình. Điều này hiển nhiên không hợp lý!</w:t>
      </w:r>
    </w:p>
    <w:p>
      <w:pPr>
        <w:pStyle w:val="BodyText"/>
      </w:pPr>
      <w:r>
        <w:t xml:space="preserve">- Không đúng! Giết chết Vu tổ không giống với lúc giết chết Ma vương!</w:t>
      </w:r>
    </w:p>
    <w:p>
      <w:pPr>
        <w:pStyle w:val="Compact"/>
      </w:pPr>
      <w:r>
        <w:br w:type="textWrapping"/>
      </w:r>
      <w:r>
        <w:br w:type="textWrapping"/>
      </w:r>
    </w:p>
    <w:p>
      <w:pPr>
        <w:pStyle w:val="Heading2"/>
      </w:pPr>
      <w:bookmarkStart w:id="738" w:name="chương-761-tượng-đá-vu-tổ-2"/>
      <w:bookmarkEnd w:id="738"/>
      <w:r>
        <w:t xml:space="preserve">716. Chương 761: Tượng Đá Vu Tổ (2)</w:t>
      </w:r>
    </w:p>
    <w:p>
      <w:pPr>
        <w:pStyle w:val="Compact"/>
      </w:pPr>
      <w:r>
        <w:br w:type="textWrapping"/>
      </w:r>
      <w:r>
        <w:br w:type="textWrapping"/>
      </w:r>
      <w:r>
        <w:t xml:space="preserve">Âu Dương bỗng nhiên có cảm giác như vậy. Vu tổ bị giết chết là giả! Đó chỉ là một tảng đá!</w:t>
      </w:r>
    </w:p>
    <w:p>
      <w:pPr>
        <w:pStyle w:val="BodyText"/>
      </w:pPr>
      <w:r>
        <w:t xml:space="preserve">Bỗng nhiên hắn quay đầu lại, chỉ nhìn thấy lúc này Mạnh Cường ở phía sau Mê Đồ Hòa Thượng đang giơ Kỳ Lân Nha lên bổ mạnh về phía Mê Đồ Hòa Thượng. Nếu như Mê Đồ Hòa Thượng trúng phải một kiếm này, vậy hắn chắc chắn sẽ trực tiếp bị thuấn sát!</w:t>
      </w:r>
    </w:p>
    <w:p>
      <w:pPr>
        <w:pStyle w:val="BodyText"/>
      </w:pPr>
      <w:r>
        <w:t xml:space="preserve">- Lão lừa ngốc mau tránh ra!</w:t>
      </w:r>
    </w:p>
    <w:p>
      <w:pPr>
        <w:pStyle w:val="BodyText"/>
      </w:pPr>
      <w:r>
        <w:t xml:space="preserve">Âu Dương hô to một tiếng. Tuy rằng Mê Đồ Hòa Thượng không biết xảy ra chuyện gì, nhưng một loại ý thức nguy cơ khiến Mê Đồ Hòa Thượng trực tiếp lăn một cái ra phía trước. Nhưng một kiếm này của Mạnh Cường cực nhanh. Tuy Mê Đồ Hòa Thượng lăn nhanh, nhưng cánh tay trái vẫn bị một vết thương lớn dài tới 20 cm có thể nhìn thấy xương lớn. Máu tươi liền từ cánh tay trái của Mê Đồ Hòa Thượng phun ra!</w:t>
      </w:r>
    </w:p>
    <w:p>
      <w:pPr>
        <w:pStyle w:val="BodyText"/>
      </w:pPr>
      <w:r>
        <w:t xml:space="preserve">Mê Đồ Hòa Thượng từ trên mặt đất bò dậy, cầm thiền trượng đặt ngang trước người. Hắn căm tức mắng Mạnh Cường:</w:t>
      </w:r>
    </w:p>
    <w:p>
      <w:pPr>
        <w:pStyle w:val="BodyText"/>
      </w:pPr>
      <w:r>
        <w:t xml:space="preserve">- Mẹ kiếp, tới địa ngục đi. Chắc chắn tiểu tử ngươi là huyết mạch Yêu tổ. Muốn lấy mạng của lão tử sao? Lão tử liều mạng với ngươi!</w:t>
      </w:r>
    </w:p>
    <w:p>
      <w:pPr>
        <w:pStyle w:val="BodyText"/>
      </w:pPr>
      <w:r>
        <w:t xml:space="preserve">Mê Đồ Hòa Thượng vô cùng phẫn nộ. Nhìn dáng dấp của hắn như muốn xông lên liều mạng với Mạnh Cường!</w:t>
      </w:r>
    </w:p>
    <w:p>
      <w:pPr>
        <w:pStyle w:val="BodyText"/>
      </w:pPr>
      <w:r>
        <w:t xml:space="preserve">Sắc mặt Mạnh Cường bỗng nhiên trắng bệch. Tiếp theo chỉ thấy vẻ mặt Mạnh Cường trở nên mơ hồ. Hắn nhìn Kỳ Lân Nha trong tay vẫn đang rỏ máu có vẻ không hiểu. Chỉ trong chốc lát Mê Đồ Hòa Thượng đã vọt tới trước người Mạnh Cường giơ thiền trượng lên muốn đập chết Mạnh Cường!</w:t>
      </w:r>
    </w:p>
    <w:p>
      <w:pPr>
        <w:pStyle w:val="BodyText"/>
      </w:pPr>
      <w:r>
        <w:t xml:space="preserve">- Ngăn cản hắn!</w:t>
      </w:r>
    </w:p>
    <w:p>
      <w:pPr>
        <w:pStyle w:val="BodyText"/>
      </w:pPr>
      <w:r>
        <w:t xml:space="preserve">Âu Dương nói thì chậm nhưng hành động lại rất nhanh. Thoáng cái hắn đã lắc mình tới trước người Mê Đồ. Hắn một cước đạp Mê Đồ Hòa Thượng ngã trên mặt đất. Mê Đồ Hòa Thượng ngã xuống đất trên mặt rõ ràng mang theo một cỗ âm khí!</w:t>
      </w:r>
    </w:p>
    <w:p>
      <w:pPr>
        <w:pStyle w:val="BodyText"/>
      </w:pPr>
      <w:r>
        <w:t xml:space="preserve">- Thật lợi hại!</w:t>
      </w:r>
    </w:p>
    <w:p>
      <w:pPr>
        <w:pStyle w:val="BodyText"/>
      </w:pPr>
      <w:r>
        <w:t xml:space="preserve">Trong lòng Âu Dương kêu lên. Vừa nãy trong nháy mắt, đầu tiên Vu tổ chiếm lấy thân thể của Mạnh Cường chém vào người Mê Đồ Hòa Thượng một kiếm. Khi mọi người cho rằng Mạnh Cường trúng chiêu, không ngờ Vu tổ dời đi. Hắn lại một lần nữa chiếm lấy thân thể của Mê Đồ Hòa Thượng, dùng Mê Đồ Hòa Thượng định giết chết Mạnh Cường. Như vậy liền có vẻ hợp tình hợp lý. Nếu như không phải Âu Dương thấy được âm khí trên mặt Mê Đồ Hòa Thượng, chỉ sợ bản thân hắn cũng cho rằng Mê Đồ Hòa Thượng vì quá phẫn nộ mới có thể làm như vậy.</w:t>
      </w:r>
    </w:p>
    <w:p>
      <w:pPr>
        <w:pStyle w:val="BodyText"/>
      </w:pPr>
      <w:r>
        <w:t xml:space="preserve">- Tất cả đứng xa ra cho ta!</w:t>
      </w:r>
    </w:p>
    <w:p>
      <w:pPr>
        <w:pStyle w:val="BodyText"/>
      </w:pPr>
      <w:r>
        <w:t xml:space="preserve">Sau khi đá ngã Mê Đồ Hòa Thượng xuống đất, Âu Dương liền cảnh cáo mọi người. Vu tổ này còn hung tàn hơn Ma vương vừa nãy rất nhiều. Ma vương chẳng qua dùng man lực chiến đấu. Nhưng Vu tổ lại khác. Hắn giống như có thể dễ dàng chiếm lấy thân thể của bất kỳ người nào. Hơn nữa dường như hắn còn có tâm cơ. Không ngờ hắn biết lợi dụng sự không tín nhiệm của mọi người với nhau để hành động.</w:t>
      </w:r>
    </w:p>
    <w:p>
      <w:pPr>
        <w:pStyle w:val="BodyText"/>
      </w:pPr>
      <w:r>
        <w:t xml:space="preserve">Sau khi Âu Dương rống to một tiếng, trong nháy mắt tám người liền tách ra chiếm lấy tám vị trí. Trong tám người ngoại trừ Âu Dương ra, những người khác đều mang theo mấy phần mơ hồ. Nhìn qua ai cũng bình thường.</w:t>
      </w:r>
    </w:p>
    <w:p>
      <w:pPr>
        <w:pStyle w:val="BodyText"/>
      </w:pPr>
      <w:r>
        <w:t xml:space="preserve">- Tất cả đừng nói chuyện!</w:t>
      </w:r>
    </w:p>
    <w:p>
      <w:pPr>
        <w:pStyle w:val="BodyText"/>
      </w:pPr>
      <w:r>
        <w:t xml:space="preserve">Âu Dương nhìn những người này muốn mở miệng hỏi dò. Hắn phất tay ngắt lời mọi người nói:</w:t>
      </w:r>
    </w:p>
    <w:p>
      <w:pPr>
        <w:pStyle w:val="BodyText"/>
      </w:pPr>
      <w:r>
        <w:t xml:space="preserve">- Vừa nãy trong nháy mắt tên Vu tổ đáng chết đã chiếm lấy thân thể của Mạnh Cường. Sau khí công kích lão lừa ngốc, hắn lại chiếm lấy thân thể của lão lừa ngốc muốn giết chết Mạnh Cường. Tên Vu tổ này rất mạnh. Ta có thể khẳng định, hiện tại trong tám người chúng ta nhất định có một người không phải là bản thân hắn!</w:t>
      </w:r>
    </w:p>
    <w:p>
      <w:pPr>
        <w:pStyle w:val="BodyText"/>
      </w:pPr>
      <w:r>
        <w:t xml:space="preserve">Âu Dương đảo mắt nhìn mọi người ở đây. Nhưng đáng tiếc hắn không nhìn thấy gì.</w:t>
      </w:r>
    </w:p>
    <w:p>
      <w:pPr>
        <w:pStyle w:val="BodyText"/>
      </w:pPr>
      <w:r>
        <w:t xml:space="preserve">- Cho nên ta hi vọng tất cả mọi người duy trì một khoảng cách an toàn. Sau đó ta lần lượt hỏi từng người một vấn đề. Nếu như trả lời không được mọi người cũng không nên ra tay công kích hắn, để hắn đứng sang một bên. Bởi vì Vu tổ có thể nhanh chóng cắt đầu người. Cũng không ai biết ngươi nắm lấy nhân thân trên, sau một khắc Vu tổ có thể chạy đến người của ngươi hay không.</w:t>
      </w:r>
    </w:p>
    <w:p>
      <w:pPr>
        <w:pStyle w:val="BodyText"/>
      </w:pPr>
      <w:r>
        <w:t xml:space="preserve">Âu Dương biết, đây chắc chắn là nguy cơ lớn nhất bọn họ phải đối mặt từ lúc đi vào tới nay. Nếu như không có cách nào tìm ra Vu tổ, tiêu diệt Vu tổ, như vậy Vu tổ này nhất định sẽ dùng phương thức tự giết lẫn nhau, giết chết tất cả bọn họ, cuối cùng chỉ còn lại một người. Lúc đó hắn nhất định sẽ dẫn động pho tượng Chiến Vương. Tới lúc đó làm sao chơi được nữa?</w:t>
      </w:r>
    </w:p>
    <w:p>
      <w:pPr>
        <w:pStyle w:val="BodyText"/>
      </w:pPr>
      <w:r>
        <w:t xml:space="preserve">- Được!</w:t>
      </w:r>
    </w:p>
    <w:p>
      <w:pPr>
        <w:pStyle w:val="BodyText"/>
      </w:pPr>
      <w:r>
        <w:t xml:space="preserve">Nhìn Âu Dương, Cốc Thanh Vũ lại dùng máu vẽ một bùa chú cổ quái dán lên trán mình, sau đó nói:</w:t>
      </w:r>
    </w:p>
    <w:p>
      <w:pPr>
        <w:pStyle w:val="BodyText"/>
      </w:pPr>
      <w:r>
        <w:t xml:space="preserve">- Ta không có ý kiến!</w:t>
      </w:r>
    </w:p>
    <w:p>
      <w:pPr>
        <w:pStyle w:val="BodyText"/>
      </w:pPr>
      <w:r>
        <w:t xml:space="preserve">Âu Dương đảo mắt nhìn qua mọi người. Hiện tại hắn cũng không có biện pháp nào khác. Vu tổ này vẫn biến hóa. Phải làm thế nào mới tìm được biến hóa trên người mỗi người.</w:t>
      </w:r>
    </w:p>
    <w:p>
      <w:pPr>
        <w:pStyle w:val="BodyText"/>
      </w:pPr>
      <w:r>
        <w:t xml:space="preserve">Mọi người đứng tách nhau ra. Nhưng điều này chỉ có thể tạm thời trì hoãn đợt tấn công của pho tượng Vu tổ kia thôi. Thời gian lâu dài, sợ là mỗi người đều bị mê hoặc.</w:t>
      </w:r>
    </w:p>
    <w:p>
      <w:pPr>
        <w:pStyle w:val="BodyText"/>
      </w:pPr>
      <w:r>
        <w:t xml:space="preserve">Bỗng nhiên, Mộc Tùng rống to. Con mắt của hắn lập tức biến thành màu đỏ như máu. Hai mắt Âu Dương lóe lên kim quang, trong nháy mắt chỉ vào Mộc Tùng vừa mất đi ý thức nói:</w:t>
      </w:r>
    </w:p>
    <w:p>
      <w:pPr>
        <w:pStyle w:val="BodyText"/>
      </w:pPr>
      <w:r>
        <w:t xml:space="preserve">- Đứng lại!...</w:t>
      </w:r>
    </w:p>
    <w:p>
      <w:pPr>
        <w:pStyle w:val="BodyText"/>
      </w:pPr>
      <w:r>
        <w:t xml:space="preserve">- A...</w:t>
      </w:r>
    </w:p>
    <w:p>
      <w:pPr>
        <w:pStyle w:val="BodyText"/>
      </w:pPr>
      <w:r>
        <w:t xml:space="preserve">Lời nói của Âu Dương vừa dứt, liền nhìn thấy Bạch Tinh cầm hai đoạn thạch côn của mình trong tay kêu lên. Hai mắt Âu Dương lại chợt hiện lên kim quang. Tuy nhiên lần này trên mặt Âu Dương lại có mấy phần giật mình. Nhưng thần sắc này chỉ xuất hiện trên mặt Âu Dương khoảng một phần ngàn giây sau đó lập tức liền biến mất!</w:t>
      </w:r>
    </w:p>
    <w:p>
      <w:pPr>
        <w:pStyle w:val="BodyText"/>
      </w:pPr>
      <w:r>
        <w:t xml:space="preserve">- Đạp hắn qua!</w:t>
      </w:r>
    </w:p>
    <w:p>
      <w:pPr>
        <w:pStyle w:val="BodyText"/>
      </w:pPr>
      <w:r>
        <w:t xml:space="preserve">Âu Dương quay về phía Mạnh Cường la lên. Sau đó hai mắt Âu Dương phát ra kim quang mãnh liệt. Đây là quan tâm chiến cảnh giới tối cao ý mà Âu Dương hiện tại có thể đạt được. Lúc này con mắt của hắn đã thông linh. Xung quanh không có cái gì có thể chạy thoát khỏi quan sát của hai mắt Âu Dương!</w:t>
      </w:r>
    </w:p>
    <w:p>
      <w:pPr>
        <w:pStyle w:val="BodyText"/>
      </w:pPr>
      <w:r>
        <w:t xml:space="preserve">- Ngươi chạy nữa sao?</w:t>
      </w:r>
    </w:p>
    <w:p>
      <w:pPr>
        <w:pStyle w:val="BodyText"/>
      </w:pPr>
      <w:r>
        <w:t xml:space="preserve">Âu Dương chợt phát hiện, trừ mình ra, không ngờ trên người mọi người đều có một đoàn sương mù màu đen đáng ẩn náu. Linh hồn Âu Dương run rẩy. Sau đó một cỗ sát khí còn cường đại hơn nhiều so với sát sinh phù vừa này, đột nhiên từ trên người Âu Dương bắn ra!</w:t>
      </w:r>
    </w:p>
    <w:p>
      <w:pPr>
        <w:pStyle w:val="BodyText"/>
      </w:pPr>
      <w:r>
        <w:t xml:space="preserve">- Lão tử mặc kệ ngươi đã chết hay còn sống. Không có dương khí, lão tử dùng sát khí đè chết dương khí.</w:t>
      </w:r>
    </w:p>
    <w:p>
      <w:pPr>
        <w:pStyle w:val="BodyText"/>
      </w:pPr>
      <w:r>
        <w:t xml:space="preserve">Âu Dương nổi giận gầm lên một tiếng. Một vị Ma thần bất ngờ hình thành phía sau Âu Dương. Ma thần này đỏ như máu, giống như một vị Ma La có tám cánh tay vậy. Lúc này tám cánh tay của Ma La không ngờ đều cầm một thanh đồ đao cũng có màu huyết hồng.</w:t>
      </w:r>
    </w:p>
    <w:p>
      <w:pPr>
        <w:pStyle w:val="BodyText"/>
      </w:pPr>
      <w:r>
        <w:t xml:space="preserve">Mà khi Bát Tí Ma La vừa xuất hiện, những sương mù màu đen giống như bị doạ vèo một cái liền tập trung trên người Mạnh Cường, sau đó chậm rãi biến thành một hình người. Sau khi hình người này xuất hiện, pho tượng thứ tư đang đứng ở phía xa lúc này cũng bắt đầu thức tỉnh.</w:t>
      </w:r>
    </w:p>
    <w:p>
      <w:pPr>
        <w:pStyle w:val="BodyText"/>
      </w:pPr>
      <w:r>
        <w:t xml:space="preserve">Pho tượng thứ tư này thức tỉnh không kinh thiên động địa như ba pho tượng trước. Trái lại có vẻ vô cùng an tĩnh. Ngoại trừ khi xuất hiện phát ra một hai tiếng vặn vẹo ra, trên căn bản không có động tĩnh gì quá lớn.</w:t>
      </w:r>
    </w:p>
    <w:p>
      <w:pPr>
        <w:pStyle w:val="BodyText"/>
      </w:pPr>
      <w:r>
        <w:t xml:space="preserve">- Cho rằng chiếm được thân thể thì ngươi có thể sống sao?</w:t>
      </w:r>
    </w:p>
    <w:p>
      <w:pPr>
        <w:pStyle w:val="BodyText"/>
      </w:pPr>
      <w:r>
        <w:t xml:space="preserve">Âu Dương biết không thể trì hoãn được nữa. Pho tượng thứ tư đã sống lại. Nếu như hiện tại bỏ mặc pho tượng thứ ba ẩn nấp, chờ tới lúc pho tượng thứ tư hoàn toàn sống lại, bọn họ đều phải chết!</w:t>
      </w:r>
    </w:p>
    <w:p>
      <w:pPr>
        <w:pStyle w:val="Compact"/>
      </w:pPr>
      <w:r>
        <w:br w:type="textWrapping"/>
      </w:r>
      <w:r>
        <w:br w:type="textWrapping"/>
      </w:r>
    </w:p>
    <w:p>
      <w:pPr>
        <w:pStyle w:val="Heading2"/>
      </w:pPr>
      <w:bookmarkStart w:id="739" w:name="chương-762-chiến-vương-tỉnh-1"/>
      <w:bookmarkEnd w:id="739"/>
      <w:r>
        <w:t xml:space="preserve">717. Chương 762: Chiến Vương Tỉnh (1)</w:t>
      </w:r>
    </w:p>
    <w:p>
      <w:pPr>
        <w:pStyle w:val="Compact"/>
      </w:pPr>
      <w:r>
        <w:br w:type="textWrapping"/>
      </w:r>
      <w:r>
        <w:br w:type="textWrapping"/>
      </w:r>
      <w:r>
        <w:t xml:space="preserve">Một nhóm người thu thập một pho tượng đều bị đánh tới hộc máu. Mà bây giờ nếu như nhóm người bọn họ đồng thời đối phó với hai tượng đá, vậy bọn họ chỉ có thể chết.</w:t>
      </w:r>
    </w:p>
    <w:p>
      <w:pPr>
        <w:pStyle w:val="BodyText"/>
      </w:pPr>
      <w:r>
        <w:t xml:space="preserve">Cánh tay Âu Dương vung lên, Bát Tí Ma La phía sau hắn rít gào một tiếng sau đó xông về phía Mạnh Cường! Lúc này Mạnh Cường nhìn Bát Tí Ma La xông lại vô cùng sợ hãi!</w:t>
      </w:r>
    </w:p>
    <w:p>
      <w:pPr>
        <w:pStyle w:val="BodyText"/>
      </w:pPr>
      <w:r>
        <w:t xml:space="preserve">- Ta... Ta là người tốt.</w:t>
      </w:r>
    </w:p>
    <w:p>
      <w:pPr>
        <w:pStyle w:val="BodyText"/>
      </w:pPr>
      <w:r>
        <w:t xml:space="preserve">Mạnh Cường dám xin thề cả đời này đây là lần đầu tiên hắn nói một câu ngốc như vậy! Người tốt sao... Người tốt là gì.</w:t>
      </w:r>
    </w:p>
    <w:p>
      <w:pPr>
        <w:pStyle w:val="BodyText"/>
      </w:pPr>
      <w:r>
        <w:t xml:space="preserve">- Đừng sợ. Đây là sát khí. Sát khí chỉ có thể chém thần. Không thể chém người!</w:t>
      </w:r>
    </w:p>
    <w:p>
      <w:pPr>
        <w:pStyle w:val="BodyText"/>
      </w:pPr>
      <w:r>
        <w:t xml:space="preserve">Âu Dương quay về phía Mạnh Cường hét lớn một tiếng. Sau đó lập tức nhìn thấy vô số phù văn chuyển động xung quanh Mạnh Cường. Sương mù màu đen muốn từ trong thân thể Mạnh Cường chạy trốn ra ngoài. Bát Tí Ma La tản mát ra phù văn không ngờ hợp thành một trận pháp nho nhỏ lập tức giam giữ sương mù màu đen cố định lại một chỗ!</w:t>
      </w:r>
    </w:p>
    <w:p>
      <w:pPr>
        <w:pStyle w:val="BodyText"/>
      </w:pPr>
      <w:r>
        <w:t xml:space="preserve">- Ngươi phải chết.</w:t>
      </w:r>
    </w:p>
    <w:p>
      <w:pPr>
        <w:pStyle w:val="BodyText"/>
      </w:pPr>
      <w:r>
        <w:t xml:space="preserve">Một giọng nói giống như từ Cửu U Địa Ngục truyền đến. Tiếp theo liền nhìn thấy trong nháy mắt tám thanh đồ đao trong tay Ma La hợp thành một thanh đồ đao chém về phía sương mù màu đen đang bị giam giữ tại chỗ của Mạnh Cường!</w:t>
      </w:r>
    </w:p>
    <w:p>
      <w:pPr>
        <w:pStyle w:val="BodyText"/>
      </w:pPr>
      <w:r>
        <w:t xml:space="preserve">Phụt</w:t>
      </w:r>
    </w:p>
    <w:p>
      <w:pPr>
        <w:pStyle w:val="BodyText"/>
      </w:pPr>
      <w:r>
        <w:t xml:space="preserve">Một tiếng động chém nát không khí truyền tới. Sau đó mọi người liền nhìn thấy từ trên người Mạnh Cường bốc lên một cỗ hắc khí. Hắc khí kia chính là thuộc về Vu tổ. Hắn quá xui xẻo. Nếu như ở bên ngoài, thân thể sát khí của Âu Dương hình thành Bát Tí Ma La tuyệt đối không thể trực tiếp thuấn sát hắn. Nhưng hắn không phải là Vu tổ chân chính. Hắn chẳng qua chỉ là một giọt máu của Vu tổ thôi. Bát Tí Ma La này muốn thuấn sát một giọt máu của Vu tổ vẫn rất dễ dàng.</w:t>
      </w:r>
    </w:p>
    <w:p>
      <w:pPr>
        <w:pStyle w:val="BodyText"/>
      </w:pPr>
      <w:r>
        <w:t xml:space="preserve">Thời điểm huyết mạch của Vu tổ phá diệt, phía tây nam Tiên giới, trong một cái thôn trại nhỏ, một nữ tử mặc áo khoác đội mũ mặt gần giống như pho tượng kia bỗng nhiên hai mắt sáng ngời.</w:t>
      </w:r>
    </w:p>
    <w:p>
      <w:pPr>
        <w:pStyle w:val="BodyText"/>
      </w:pPr>
      <w:r>
        <w:t xml:space="preserve">- Thế nào?</w:t>
      </w:r>
    </w:p>
    <w:p>
      <w:pPr>
        <w:pStyle w:val="BodyText"/>
      </w:pPr>
      <w:r>
        <w:t xml:space="preserve">Bên cạnh nữ tử, một người nam tử ăn mặc tương tự với nàng, mở miệng nói. Thân phận của nam tử này chỉ kém một tuyến so với Vu tổ. Đó chính là một Hắc Thần Vu Vương!</w:t>
      </w:r>
    </w:p>
    <w:p>
      <w:pPr>
        <w:pStyle w:val="BodyText"/>
      </w:pPr>
      <w:r>
        <w:t xml:space="preserve">- Ngàn vạn năm trước, Vu tổ bị Yêu tổ cướp đi một giọt máu làm thành một pho tượng trấn thủ lăng mộ. Vừa nãy có người một chiêu giết chết huyết mạch của ta!</w:t>
      </w:r>
    </w:p>
    <w:p>
      <w:pPr>
        <w:pStyle w:val="BodyText"/>
      </w:pPr>
      <w:r>
        <w:t xml:space="preserve">Giọng nói của nữ tử rất lạnh lẽo. Nàng không cao lớn như pho tượng trong mộ thất kia, mà chỉ tương tự như người bình thường.</w:t>
      </w:r>
    </w:p>
    <w:p>
      <w:pPr>
        <w:pStyle w:val="BodyText"/>
      </w:pPr>
      <w:r>
        <w:t xml:space="preserve">- Một chiêu?</w:t>
      </w:r>
    </w:p>
    <w:p>
      <w:pPr>
        <w:pStyle w:val="BodyText"/>
      </w:pPr>
      <w:r>
        <w:t xml:space="preserve">Hắc Thần Vu Vương giật mình. Huyết mạch của Vu tổ? Mặc dù chỉ là một giọt nhưng người có thể một chiêu giết chết một giọt huyết mạch của Vu tổ? Điều này thật sự có chút khoa trương.</w:t>
      </w:r>
    </w:p>
    <w:p>
      <w:pPr>
        <w:pStyle w:val="BodyText"/>
      </w:pPr>
      <w:r>
        <w:t xml:space="preserve">- Là Yêu tổ làm sao? Hắn đã sống lại?</w:t>
      </w:r>
    </w:p>
    <w:p>
      <w:pPr>
        <w:pStyle w:val="BodyText"/>
      </w:pPr>
      <w:r>
        <w:t xml:space="preserve">Hắc Thần Vu Vương nhìn Vu tổ. Dưới cái nhìn của hắn, trong thiên hạ người có thể có lực chiến đấu như thế tính ra không vượt quá hai bàn tay. Mà bây giờ khả năng lớn nhất chính là Yêu tổ.</w:t>
      </w:r>
    </w:p>
    <w:p>
      <w:pPr>
        <w:pStyle w:val="BodyText"/>
      </w:pPr>
      <w:r>
        <w:t xml:space="preserve">- Không phải là Yêu tổ. Hắn vẫn chưa sống lại. Truyền thừa của hắn vẫn chưa tìm được linh hồn kế thừa linh hồn của hắn! Vừa nãy lực lượng kia không thuộc về người thừa kế!</w:t>
      </w:r>
    </w:p>
    <w:p>
      <w:pPr>
        <w:pStyle w:val="BodyText"/>
      </w:pPr>
      <w:r>
        <w:t xml:space="preserve">Nữ tử nói rất rõ ràng.</w:t>
      </w:r>
    </w:p>
    <w:p>
      <w:pPr>
        <w:pStyle w:val="BodyText"/>
      </w:pPr>
      <w:r>
        <w:t xml:space="preserve">- Đây không giống như bọn họ may mắn làm được. Đây cũng không phải là người nhận được truyền thừa thượng cổ. Đây là dân bản địa!</w:t>
      </w:r>
    </w:p>
    <w:p>
      <w:pPr>
        <w:pStyle w:val="BodyText"/>
      </w:pPr>
      <w:r>
        <w:t xml:space="preserve">Hắc Thần Vu Giả liền giật mình nói:</w:t>
      </w:r>
    </w:p>
    <w:p>
      <w:pPr>
        <w:pStyle w:val="BodyText"/>
      </w:pPr>
      <w:r>
        <w:t xml:space="preserve">- Không thể nào! Dân bản địa sao có thể có thực lực như thế?</w:t>
      </w:r>
    </w:p>
    <w:p>
      <w:pPr>
        <w:pStyle w:val="BodyText"/>
      </w:pPr>
      <w:r>
        <w:t xml:space="preserve">Vu tổ lắc đầu nói:</w:t>
      </w:r>
    </w:p>
    <w:p>
      <w:pPr>
        <w:pStyle w:val="BodyText"/>
      </w:pPr>
      <w:r>
        <w:t xml:space="preserve">- Ta cũng không biết. Tuy nhiên sau nhiều năm sinh trưởng như vậy, không ai biết Tiên giới bây giờ rốt cuộc có tồn tại cường giả nào như thế hay không. Xem ra chúng ta đều đã xem thường những hậu thế này. Trong số bọn họ xem ra cũng có cường giả tranh hùng chí cao vô thượng...</w:t>
      </w:r>
    </w:p>
    <w:p>
      <w:pPr>
        <w:pStyle w:val="BodyText"/>
      </w:pPr>
      <w:r>
        <w:t xml:space="preserve">- Chí cao vô thượng...</w:t>
      </w:r>
    </w:p>
    <w:p>
      <w:pPr>
        <w:pStyle w:val="BodyText"/>
      </w:pPr>
      <w:r>
        <w:t xml:space="preserve">Bốn chữ này đã khiến bao nhiêu người si mê. Bốn chữ này lại khiến bao nhiêu người từ tin tưởng đến cuối cùng trở thành không tin? Thời đại lớn xuất hiện. Nghe đồn mỗi lần thời đại lớn xuất hiện, đều sẽ sinh ra một chí cao vô thượng. Sau đó hắn sẽ kết thúc thời đại lớn. Còn thời đại lớn lần này đến, rốt cuộc ai mới là chí cao vô thượng?</w:t>
      </w:r>
    </w:p>
    <w:p>
      <w:pPr>
        <w:pStyle w:val="BodyText"/>
      </w:pPr>
      <w:r>
        <w:t xml:space="preserve">Ầm ầm ầm.</w:t>
      </w:r>
    </w:p>
    <w:p>
      <w:pPr>
        <w:pStyle w:val="BodyText"/>
      </w:pPr>
      <w:r>
        <w:t xml:space="preserve">Những tiếng vỗ tay bỗng nhiên từ phía xa truyền đến. Âu Dương đưa lưng về phía nơi khởi nguồn của âm thanh này. Hắn không lựa chọn quay đầu lại. Tuy nhiên chỉ nghe thanh âm này Âu Dương đã biết, pho tượng thứ tư, pho tượng Chiến Vương tuyệt đối lợi hại hơn nhiều so với ba pho tượng trước đó!</w:t>
      </w:r>
    </w:p>
    <w:p>
      <w:pPr>
        <w:pStyle w:val="BodyText"/>
      </w:pPr>
      <w:r>
        <w:t xml:space="preserve">- Tâm muốn niệm đạt. Không ngờ được ngươi đã lấy được phương pháp thánh chiến của Chiến tộc ta.</w:t>
      </w:r>
    </w:p>
    <w:p>
      <w:pPr>
        <w:pStyle w:val="BodyText"/>
      </w:pPr>
      <w:r>
        <w:t xml:space="preserve">Không ngờ khi pho tượng thứ tư này vừa mở miệng, tám người kể cả Âu Dương đều có chút bối rối.</w:t>
      </w:r>
    </w:p>
    <w:p>
      <w:pPr>
        <w:pStyle w:val="BodyText"/>
      </w:pPr>
      <w:r>
        <w:t xml:space="preserve">Phải biết rằng, mặc dù pho tượng có huyết mạch cũng không thể nào mở miệng nói chuyện như vậy được. Muốn mở miệng nói chuyện, nhất định phải có một điều kiện tiên quyết. Đó chính là phải có linh hồn tồn tại.</w:t>
      </w:r>
    </w:p>
    <w:p>
      <w:pPr>
        <w:pStyle w:val="BodyText"/>
      </w:pPr>
      <w:r>
        <w:t xml:space="preserve">- Nếu ông trời để ta đạt được phương pháp thánh chiến, chỉ có thể nói rõ ta có tư cách này!</w:t>
      </w:r>
    </w:p>
    <w:p>
      <w:pPr>
        <w:pStyle w:val="BodyText"/>
      </w:pPr>
      <w:r>
        <w:t xml:space="preserve">Âu Dương vẫn không xoay người lại. Chiến Vương dừng ở lại ở vị tí cách Âu Dương khoảng chừng hai trăm mét.</w:t>
      </w:r>
    </w:p>
    <w:p>
      <w:pPr>
        <w:pStyle w:val="BodyText"/>
      </w:pPr>
      <w:r>
        <w:t xml:space="preserve">- Ông trời? Ngươi căn bản không nên tin vào ông trời!</w:t>
      </w:r>
    </w:p>
    <w:p>
      <w:pPr>
        <w:pStyle w:val="BodyText"/>
      </w:pPr>
      <w:r>
        <w:t xml:space="preserve">Chiến Vương lắc đầu tiếp tục nói:</w:t>
      </w:r>
    </w:p>
    <w:p>
      <w:pPr>
        <w:pStyle w:val="BodyText"/>
      </w:pPr>
      <w:r>
        <w:t xml:space="preserve">- Ngươi và Chiến tộc đều giống nhau, chỉ tin tưởng người khác, không tin trời. Bằng không trên thế giới này sẽ không xuất hiện tâm muốn thì niệm đạt. Cảnh giới tối cao của phương pháp thánh chiến này chính là bản thân mình! Thế nào? Ngươi và ta liên thủ! Chỉ cần ngươi và ta liên thủ, lần này ngay cả trời muốn tiêu diệt Chiến tộc ta cũng không thể làm được!</w:t>
      </w:r>
    </w:p>
    <w:p>
      <w:pPr>
        <w:pStyle w:val="BodyText"/>
      </w:pPr>
      <w:r>
        <w:t xml:space="preserve">Chiến Vương không hề công kích Âu Dương. Không giống như mọi người suy nghĩ. Chiến Vương không bởi vì Âu Dương học được phương pháp thánh chiến mà xông tới điên cuồng công kích Âu Dương. Không ngờ hắn đưa ra ý định liên hợp.</w:t>
      </w:r>
    </w:p>
    <w:p>
      <w:pPr>
        <w:pStyle w:val="BodyText"/>
      </w:pPr>
      <w:r>
        <w:t xml:space="preserve">- Nếu như thành công, hai người chúng ta sẽ đạp trời dưới chân. Nếu ta đạt tới vị trí chủ nhân cửu thiên, ngươi sẽ là Vương ngang hàng với ta!</w:t>
      </w:r>
    </w:p>
    <w:p>
      <w:pPr>
        <w:pStyle w:val="BodyText"/>
      </w:pPr>
      <w:r>
        <w:t xml:space="preserve">Không thể phủ nhận, điều kiện này của Chiến Vương quá hấp dẫn người khác. Giờ phút này hắn nói như vậy đã kéo Âu Dương tới độ cao ngang hàng với hắn, đưa ra một điều kiện khiến Âu Dương cũng có chút động tâm...</w:t>
      </w:r>
    </w:p>
    <w:p>
      <w:pPr>
        <w:pStyle w:val="BodyText"/>
      </w:pPr>
      <w:r>
        <w:t xml:space="preserve">- Mỗi lần thời đại lớn xuất hiện, Chiến tộc đều đánh đâu thắng đó không gì cản nổi. Nhưng bảy lần thời đại lớn, Chiến tộc lại bảy lần làm vai diễn phụ. Đó không phải bởi vì chúng ta không đủ mạnh! Ngay cả trời cũng chỉ có thể phá hủy huyết mạch của ta, nhưng không có cách nào phá huỷ thân thể và linh hồn ta. Nếu như ngươi và ta liên hợp. Ngay cả trời cũng không chống lại được chúng ta! Tới lúc đó, chúng ta chính là chủ nhân cửu thiên. Từ nay về sau sẽ không còn thời đại lớn nữa!</w:t>
      </w:r>
    </w:p>
    <w:p>
      <w:pPr>
        <w:pStyle w:val="BodyText"/>
      </w:pPr>
      <w:r>
        <w:t xml:space="preserve">Trên mặt Chiến Vương có mấy phần điên cuồng.</w:t>
      </w:r>
    </w:p>
    <w:p>
      <w:pPr>
        <w:pStyle w:val="BodyText"/>
      </w:pPr>
      <w:r>
        <w:t xml:space="preserve">- Bọn họ theo đuổi chí cao vô thượng chẳng qua chỉ là do ông trời bố thí cho bọn họ. Bọn họ không phải là chí cao vô thượng gì cả. Bọn họ chẳng qua chỉ là một vài tên ăn mày. Một vài tên ăn mày chờ đợi người khác thương hại. Ngươi và ta không giống bọn họ. Ta sáng tạo ra phương pháp thánh chiến này, chính là muốn đấu với trời. Ngươi tu luyện phương pháp thánh chiến này, đồng dạng mang theo một lòng muốn nghịch thiên. Nếu như ngươi và ta liên hợp, trong thiên hạ này còn ai có thể chống lại được nữa?</w:t>
      </w:r>
    </w:p>
    <w:p>
      <w:pPr>
        <w:pStyle w:val="BodyText"/>
      </w:pPr>
      <w:r>
        <w:t xml:space="preserve">Ánh mắt của Chiến Vương trở nên cực kỳ điên cuồng. Tuy nhiên nói thật hắn đã đánh động Âu Dương. Trái tim nghịch thiên. Không sai, bản thân người nào cũng có lòng muốn nghịch thiên.</w:t>
      </w:r>
    </w:p>
    <w:p>
      <w:pPr>
        <w:pStyle w:val="Compact"/>
      </w:pPr>
      <w:r>
        <w:br w:type="textWrapping"/>
      </w:r>
      <w:r>
        <w:br w:type="textWrapping"/>
      </w:r>
    </w:p>
    <w:p>
      <w:pPr>
        <w:pStyle w:val="Heading2"/>
      </w:pPr>
      <w:bookmarkStart w:id="740" w:name="chương-763-chiến-vương-tỉnh-2"/>
      <w:bookmarkEnd w:id="740"/>
      <w:r>
        <w:t xml:space="preserve">718. Chương 763: Chiến Vương Tỉnh (2)</w:t>
      </w:r>
    </w:p>
    <w:p>
      <w:pPr>
        <w:pStyle w:val="Compact"/>
      </w:pPr>
      <w:r>
        <w:br w:type="textWrapping"/>
      </w:r>
      <w:r>
        <w:br w:type="textWrapping"/>
      </w:r>
      <w:r>
        <w:t xml:space="preserve">Chỉ có điều tuy rằng Âu Dương động tâm, nhưng Âu Dương biết, mình tuyệt đối không thể đáp ứng Chiến Vương được. Đó gọi là một núi không thể dung hai hổ. Tại thời không của mình, bao nhiêu quân vương tại thời điểm mời người giúp đỡ, nói tới mức thiên hoa bay loạn. Nhưng một khi đặt được giang sơn, có mấy người không bị giết?</w:t>
      </w:r>
    </w:p>
    <w:p>
      <w:pPr>
        <w:pStyle w:val="BodyText"/>
      </w:pPr>
      <w:r>
        <w:t xml:space="preserve">Sự thật đã lật lượt chứng minh cho Âu Dương thấy, thế giới này bất kỳ ai cũng không thể tin tưởng được. Chỉ có thể tin vào chính mình!</w:t>
      </w:r>
    </w:p>
    <w:p>
      <w:pPr>
        <w:pStyle w:val="BodyText"/>
      </w:pPr>
      <w:r>
        <w:t xml:space="preserve">Âu Dương đưa lưng về phía Chiến Vương lắc đầu. Thời điểm hắn lắc đầu, bảy người kia thậm chí có một loại cảm giác điên cuồng. Điều kiện như vậy, hắn cũng cự tuyệt sao? Đây là Chiến Vương! Tuy rằng đây không phải là Chiến Vương chân chính, nhưng có thể nhìn ra được, pho tượng Chiến Vương này hẳn có liên quan với linh hồn của Chiến Vương chân chính. Đối mặt với một vương giả như vậy, không ngờ Âu Dương lại cự tuyệt?</w:t>
      </w:r>
    </w:p>
    <w:p>
      <w:pPr>
        <w:pStyle w:val="BodyText"/>
      </w:pPr>
      <w:r>
        <w:t xml:space="preserve">- Ngươi có điều kiện gì mới đều có thể nói ra. Chỉ cần ta có thể làm được, ta sẽ đáp ứng ngươi!</w:t>
      </w:r>
    </w:p>
    <w:p>
      <w:pPr>
        <w:pStyle w:val="BodyText"/>
      </w:pPr>
      <w:r>
        <w:t xml:space="preserve">Vẻ mặt Chiến Vương đầy mong chờ. Bộ dáng kia tuyệt đối không giống với một vương giả, ngược lại giống như người đang cầu người hỗ trợ.</w:t>
      </w:r>
    </w:p>
    <w:p>
      <w:pPr>
        <w:pStyle w:val="BodyText"/>
      </w:pPr>
      <w:r>
        <w:t xml:space="preserve">- Đế vương đều không có tình. Một núi không thể nào chứa hai bàn tay. Trời sinh ngươi ra đã muốn nắm vận mệnh trong tay mình. Ta làm sao lại không phải? Cho nên sẽ có một ngày ngươi và ta sẽ gặp nhau trên con đường đi tới điểm cao nhất kia. Chỉ có điều chúng ta không thể nào làm chiến hữu sóng vai chiến đấu. Chúng ta chỉ có thể là kẻ thù rút đao đối mặt.</w:t>
      </w:r>
    </w:p>
    <w:p>
      <w:pPr>
        <w:pStyle w:val="BodyText"/>
      </w:pPr>
      <w:r>
        <w:t xml:space="preserve">Âu Dương nói. Phương pháp thánh chiến đã xuất hiện trong tay hắn. Xem công pháp này đủ để khiến thiên hạ chấn động, mọi người đều đỏ mắt! Đây chính là truyền thừa của Chiến tộc. Đây mới thực sự là truyền thừa của Chiến tộc!</w:t>
      </w:r>
    </w:p>
    <w:p>
      <w:pPr>
        <w:pStyle w:val="BodyText"/>
      </w:pPr>
      <w:r>
        <w:t xml:space="preserve">- Phương pháp thánh chiến này trả lại cho ngươi</w:t>
      </w:r>
    </w:p>
    <w:p>
      <w:pPr>
        <w:pStyle w:val="BodyText"/>
      </w:pPr>
      <w:r>
        <w:t xml:space="preserve">Âu Dương cầm phương pháp thánh chiến trong tay ném về phía Chiến Vương, vừa vặn ném đến trong tay Chiến Vương. Khi Chiến Vương bắt được phương pháp thánh chiến, cũng không hề liếc mắt nhìn nó. Ánh mắt của hắn trước sau vẫn chăm chú nhìn Âu Dương.</w:t>
      </w:r>
    </w:p>
    <w:p>
      <w:pPr>
        <w:pStyle w:val="BodyText"/>
      </w:pPr>
      <w:r>
        <w:t xml:space="preserve">- Ta tu phương pháp thánh chiến này, xem như đã nhận ân tình của ngươi. Ta nợ ngươi một mạng. Tương lai nếu ngươi và ta gặp nhau, ngươi thất bại ta sẽ thả ngươi một con đường sống.</w:t>
      </w:r>
    </w:p>
    <w:p>
      <w:pPr>
        <w:pStyle w:val="BodyText"/>
      </w:pPr>
      <w:r>
        <w:t xml:space="preserve">Âu Dương bỗng nhiên nói ra như vậy khiến người ta cảm thấy đầu cũng muốn lớn!</w:t>
      </w:r>
    </w:p>
    <w:p>
      <w:pPr>
        <w:pStyle w:val="BodyText"/>
      </w:pPr>
      <w:r>
        <w:t xml:space="preserve">Phía sau Âu Dương là người thế nào? Đó là Chiến Vương. Đó là quái vật duy nhất trong thời đại lớn đánh mấy ngày cũng không giết chết được. Đó là một người tự xưng là vô địch. Một quái vật một mình đấu với một đám vẫn có thể bình yên rút đi! Mà lúc này Âu Dương lại dám nói những lời như vậy với tên biến thái kia. Những người khác sao có thể không kinh hãi được!</w:t>
      </w:r>
    </w:p>
    <w:p>
      <w:pPr>
        <w:pStyle w:val="BodyText"/>
      </w:pPr>
      <w:r>
        <w:t xml:space="preserve">Tuy nhiên giật mình thì giật mình, vào lúc này khi tất cả mọi người cho rằng Chiến Vương nhất định sẽ điên cuồng công kích Âu Dương, nhưng bọn họ lại sai. Bọn họ liền nhìn thấy Chiến Vương thất vọng nhìn Âu Dương nói:</w:t>
      </w:r>
    </w:p>
    <w:p>
      <w:pPr>
        <w:pStyle w:val="BodyText"/>
      </w:pPr>
      <w:r>
        <w:t xml:space="preserve">- Bất kể là ngươi hay là ta, hắn cũng sẽ không cho phép chúng ta đi tiếp. Sẽ có một ngày, vào thời điểm chúng ta đi tới gần, hắn cảm giác sắp không thể khống chế được nữa hắn sẽ phá huỷ chúng ta! Chỉ có chúng ta liên hợp với nhau, mới có khả năng đánh với hắn một trận. Ngươi muốn giống như ta bị phong ấn ngàn vạn năm, sau đó mỗi lần xuất hiện thời đại lớn, lại làm vai diễn phụ sao?</w:t>
      </w:r>
    </w:p>
    <w:p>
      <w:pPr>
        <w:pStyle w:val="BodyText"/>
      </w:pPr>
      <w:r>
        <w:t xml:space="preserve">Đến giờ phút này Chiến Vương vẫn không từ bỏ.</w:t>
      </w:r>
    </w:p>
    <w:p>
      <w:pPr>
        <w:pStyle w:val="BodyText"/>
      </w:pPr>
      <w:r>
        <w:t xml:space="preserve">- Hắn? Ông trời sao?</w:t>
      </w:r>
    </w:p>
    <w:p>
      <w:pPr>
        <w:pStyle w:val="BodyText"/>
      </w:pPr>
      <w:r>
        <w:t xml:space="preserve">Khuôn mặt Âu Dương hiện ra một nụ cười mỉm. Hắn chậm rãi xoay người lại đối diện với Chiến Vương. Trong mắt hai người đều có khí thế nhìn thiên hạ bằng nửa con mắt. Giờ phút này ánh mắt hai vương giả chạm vào nhau giống như đang tuyên bố thời đại lớn xuất hiện, cường giả sắp ra đời!</w:t>
      </w:r>
    </w:p>
    <w:p>
      <w:pPr>
        <w:pStyle w:val="BodyText"/>
      </w:pPr>
      <w:r>
        <w:t xml:space="preserve">- Ta chưa từng thấy hắn, nhưng ta biết, chúng ta đều giống như món đồ chơi của hắn. Ta từng là một trong những kẻ ngu xuẩn tranh đoạt chí cao vô thượng. Đúng! Ngươi cũng vậy!</w:t>
      </w:r>
    </w:p>
    <w:p>
      <w:pPr>
        <w:pStyle w:val="BodyText"/>
      </w:pPr>
      <w:r>
        <w:t xml:space="preserve">Trong tay Chiến Vương chậm rãi xuất hiện hỏa diễm huyết sắc. Đây là hỏa diễm linh hồn. Ngọn lửa này thiêu đốt phương pháp thánh chiến thành tro tàn.</w:t>
      </w:r>
    </w:p>
    <w:p>
      <w:pPr>
        <w:pStyle w:val="BodyText"/>
      </w:pPr>
      <w:r>
        <w:t xml:space="preserve">- Ngươi cứ suy nghĩ một chút. Sau một năm nữa Chiến tộc sẽ từ Ma giới đi tới Tiên giới. Nếu như ngươi suy nghĩ thông suốt thì tới Chiến tộc tìm ta! Nhớ kỹ, chỉ cần ngươi đến, vị trí Tịnh Kiên Vương, ngang hàng với Vương của Chiến tộc sẽ là của ngươi. Vị trí Tịnh Kiên Vương này, ta sẽ vĩnh viễn giữ lại cho ngươi. Bởi vì sẽ có một ngày ngươi nhất định sẽ theo ta liên thủ.</w:t>
      </w:r>
    </w:p>
    <w:p>
      <w:pPr>
        <w:pStyle w:val="BodyText"/>
      </w:pPr>
      <w:r>
        <w:t xml:space="preserve">Giọng nói của Chiến Vương càng về sau càng thấp. Linh hồn của hắn đã bắt đầu phóng thích. Thân thể của hắn bắt đầu biến trở lại thành một pho tượng bình thường.</w:t>
      </w:r>
    </w:p>
    <w:p>
      <w:pPr>
        <w:pStyle w:val="BodyText"/>
      </w:pPr>
      <w:r>
        <w:t xml:space="preserve">Nhìn cảnh tượng như vậy mọi người đều hít một hơi lạnh. Rốt cuộc Âu Dương có tư cách gì khiến Chiến Vương hậu đãi như vậy. Từ hỏa diễm huyết sắc vừa nãy có thể nhìn ra được, chỉ sợ pho tượng Chiến Vương này còn cường đại gấp trăm lần so với ba pho tượng lúc trước.</w:t>
      </w:r>
    </w:p>
    <w:p>
      <w:pPr>
        <w:pStyle w:val="BodyText"/>
      </w:pPr>
      <w:r>
        <w:t xml:space="preserve">Muốn giết bọn họ quả thực dễ như trở bàn tay. Cho dù là Âu Dương hồi phục thực lực cũng không cho rằng mình có thể đối kháng được với pho tượng Chiến Vương này.</w:t>
      </w:r>
    </w:p>
    <w:p>
      <w:pPr>
        <w:pStyle w:val="BodyText"/>
      </w:pPr>
      <w:r>
        <w:t xml:space="preserve">Đây mới chỉ là một tia linh hồn của Chiến Vương. Nếu như hắn thật sự xuất hiện, vậy hắn sẽ có thực lực hủy thiên diệt địa tới mức nào? Tuy nhiên vừa nãy Âu Dương đã đánh cược.</w:t>
      </w:r>
    </w:p>
    <w:p>
      <w:pPr>
        <w:pStyle w:val="BodyText"/>
      </w:pPr>
      <w:r>
        <w:t xml:space="preserve">Hắn đánh cược Chiến Vương sẽ không ra tay với hắn. Tâm muốn đó là niệm đạt. Mỗi người trong Chiến tộc đều tu luyện phương pháp thánh chiến này. Nhưng từ thiên cổ tới bây giờ, lại chỉ có một người trong Chiến tộc lĩnh ngộ được cái gì gọi là tâm muốn chính là niệm đạt. Mà bây giờ Âu Dương cũng đã lĩnh ngộ ra. Điều này chẳng khác nào nói Chiến Vương thứ hai sắp xuất hiện.</w:t>
      </w:r>
    </w:p>
    <w:p>
      <w:pPr>
        <w:pStyle w:val="BodyText"/>
      </w:pPr>
      <w:r>
        <w:t xml:space="preserve">Bọn họ đều đi tới con đường đấu với trời, cho nên ắt sẽ có một ngày bọn họ phải đối mặt với hắn trong truyền thuyết kia. Chiến Vương đã bảy thế luân hồi. Tất nhiên biết hắn mạnh như thế nào.</w:t>
      </w:r>
    </w:p>
    <w:p>
      <w:pPr>
        <w:pStyle w:val="BodyText"/>
      </w:pPr>
      <w:r>
        <w:t xml:space="preserve">Vậy tuy rằng hắn không giết chết Chiến Vương, nhưng mỗi lần người thất bại đều là Chiến Vương. Chiến Vương tứ cố vô thân. Chiến Vương muốn Chiến Vương thứ hai xuất hiện. Nếu Âu Dương có thể đạt được độ cao như Chiến Vương, như vậy hai người liên thủ đủ để nghịch thiên!</w:t>
      </w:r>
    </w:p>
    <w:p>
      <w:pPr>
        <w:pStyle w:val="BodyText"/>
      </w:pPr>
      <w:r>
        <w:t xml:space="preserve">Đúng vậy, là nghịch thiên chân chính. Chiến Vương muốn đạp trời dưới chân. Hắn muốn sáng tạo ra tất cả thần linh. Âu Dương đọc ra được dã tâm của hắn.</w:t>
      </w:r>
    </w:p>
    <w:p>
      <w:pPr>
        <w:pStyle w:val="BodyText"/>
      </w:pPr>
      <w:r>
        <w:t xml:space="preserve">- Tất cả tiếp tục đi về phía trước!</w:t>
      </w:r>
    </w:p>
    <w:p>
      <w:pPr>
        <w:pStyle w:val="BodyText"/>
      </w:pPr>
      <w:r>
        <w:t xml:space="preserve">Trong lòng Âu Dương luôn suy nghĩ về những lời Chiến Vương vừa nói. Trong thời đại lớn vốn là anh hào trong thiên hạ tụ tập lại muốn tranh hùng. Hiện tại xem ra, trên đám anh hào này còn có một hắn! Vậyy hắn là ai? Là trời sao? Hắn liên tục cản trở Chiến Vương bảy lần. Vậy mình thì sao? Tương lai chẳng lẽ mình cũng sẽ bước theo dấu chân của Chiến Vương sao?</w:t>
      </w:r>
    </w:p>
    <w:p>
      <w:pPr>
        <w:pStyle w:val="BodyText"/>
      </w:pPr>
      <w:r>
        <w:t xml:space="preserve">Yêu giới, Âu Dương Hoa, trong lãnh địa của yêu giới, bên trên một toà tháp cao, Chiến Vương đang ngồi một mình bên trên Bàn Long Vương Tọa huyết sắc. Trên mặt hắn lộ ra thần sắc khiến người ta nhìn không thấu.</w:t>
      </w:r>
    </w:p>
    <w:p>
      <w:pPr>
        <w:pStyle w:val="BodyText"/>
      </w:pPr>
      <w:r>
        <w:t xml:space="preserve">- Chiến Vương... Tại sao không giết hắn?</w:t>
      </w:r>
    </w:p>
    <w:p>
      <w:pPr>
        <w:pStyle w:val="BodyText"/>
      </w:pPr>
      <w:r>
        <w:t xml:space="preserve">Một lão giả chống trường côn quỳ một gối đang chờ phía dưới. Thân thể lão giả này cực kỳ gầy yếu, nhìn qua giống như chỉ một trận gió đã có thể thổi ngã. Tuy nhiên tuyệt đối không nên bị dáng vẻ bên ngoài của lão giả này lừa gạt.</w:t>
      </w:r>
    </w:p>
    <w:p>
      <w:pPr>
        <w:pStyle w:val="Compact"/>
      </w:pPr>
      <w:r>
        <w:br w:type="textWrapping"/>
      </w:r>
      <w:r>
        <w:br w:type="textWrapping"/>
      </w:r>
    </w:p>
    <w:p>
      <w:pPr>
        <w:pStyle w:val="Heading2"/>
      </w:pPr>
      <w:bookmarkStart w:id="741" w:name="chương-764-huyết-mạch-yêu-tổ-là-ai-1"/>
      <w:bookmarkEnd w:id="741"/>
      <w:r>
        <w:t xml:space="preserve">719. Chương 764: Huyết Mạch Yêu Tổ Là Ai? (1)</w:t>
      </w:r>
    </w:p>
    <w:p>
      <w:pPr>
        <w:pStyle w:val="Compact"/>
      </w:pPr>
      <w:r>
        <w:br w:type="textWrapping"/>
      </w:r>
      <w:r>
        <w:br w:type="textWrapping"/>
      </w:r>
      <w:r>
        <w:t xml:space="preserve">Lão giả này tên là A Da Hợp, chính là một trong tám Đại Tu La, thủ hạ của Chiến Vương, cũng là người duy nhất trong toàn Chiến tộc sử dụng vũ khí.</w:t>
      </w:r>
    </w:p>
    <w:p>
      <w:pPr>
        <w:pStyle w:val="BodyText"/>
      </w:pPr>
      <w:r>
        <w:t xml:space="preserve">Một khi trường côn trong tay hắn bắt đầu huy động, thậm chí đủ để bổ đôi hai giới. Thực lực đó đủ để trực diện chống lại cường giả cấp như Ma vương Yêu tổ kia.</w:t>
      </w:r>
    </w:p>
    <w:p>
      <w:pPr>
        <w:pStyle w:val="BodyText"/>
      </w:pPr>
      <w:r>
        <w:t xml:space="preserve">- Giết? Ta không thắng được hắn.</w:t>
      </w:r>
    </w:p>
    <w:p>
      <w:pPr>
        <w:pStyle w:val="BodyText"/>
      </w:pPr>
      <w:r>
        <w:t xml:space="preserve">Chiến Vương lắc đầu cười khổ. Không sai, lúc đó biểu hiện của hắn thật sự rất cường thế. Nhưng trong nháy mắt khi Bát Tí Ma La kia xuất hiện hắn đã cảm ứng được, quái vật kia đã khôi phục thực lực. Trong thân thể hắn vẫn còn có linh hồn thứ hai. Nếu như hai linh hồn dung hợp lại với nhau, đó chính là một nhân vật khiến thế giới rung động.</w:t>
      </w:r>
    </w:p>
    <w:p>
      <w:pPr>
        <w:pStyle w:val="BodyText"/>
      </w:pPr>
      <w:r>
        <w:t xml:space="preserve">- Hắn đã trưởng thành đến độ cao như vậy sao? Có cần lão thần đi tới Man đảo, chờ hắn đi ra lập tức giết chết hắn hay không?</w:t>
      </w:r>
    </w:p>
    <w:p>
      <w:pPr>
        <w:pStyle w:val="BodyText"/>
      </w:pPr>
      <w:r>
        <w:t xml:space="preserve">A Da Hợp rõ ràng có chút kiêng kỵ với Âu Dương.</w:t>
      </w:r>
    </w:p>
    <w:p>
      <w:pPr>
        <w:pStyle w:val="BodyText"/>
      </w:pPr>
      <w:r>
        <w:t xml:space="preserve">- Không! Hắn sẽ hợp tác với chúng ta. Thiên sẽ không bỏ mặc cho quái vật như vậy trưởng thành, nhất định sẽ dùng các loại trừng phạt khiến hắn sụp đổ. Tới lúc đó hắn nhất định sẽ bước vào Chiến tộc, nhất định sẽ liên hợp với chúng ta!</w:t>
      </w:r>
    </w:p>
    <w:p>
      <w:pPr>
        <w:pStyle w:val="BodyText"/>
      </w:pPr>
      <w:r>
        <w:t xml:space="preserve">Chiến Vương vuốt long văn huyết ngọc, trên mặt hiện lên vẻ kiêu ngạo.</w:t>
      </w:r>
    </w:p>
    <w:p>
      <w:pPr>
        <w:pStyle w:val="BodyText"/>
      </w:pPr>
      <w:r>
        <w:t xml:space="preserve">Vô số cường giả, có mấy người khiến mình phải kiêng kỵ? Khi những người khác đều nguyện ý làm nô lệ của trời, chỉ có mình muốn nghịch thiên! Hiện tại lại xuất hiện một người có suy nghĩ giống mình, Chiến Vương sao có thể nhìn hắn chết như vậy được?</w:t>
      </w:r>
    </w:p>
    <w:p>
      <w:pPr>
        <w:pStyle w:val="BodyText"/>
      </w:pPr>
      <w:r>
        <w:t xml:space="preserve">- Chiến Vương, từ đầu đến cuối lão thần đều cảm thấy hắn là một mầm tai hoạ.</w:t>
      </w:r>
    </w:p>
    <w:p>
      <w:pPr>
        <w:pStyle w:val="BodyText"/>
      </w:pPr>
      <w:r>
        <w:t xml:space="preserve">Trong đầu A Da Hợp đều cảm thấy không yên tâm. Hắn biết Chiến Vương cái gì cũng tốt, chỉ có một điểm, quá tự cao tự đại. Tuy nhiên điều này cũng không trách Chiến Vương được. Dù sao một cường giả có can đảm thiên tranh hùng, nếu như không tự cao tự đại mới là lạ.</w:t>
      </w:r>
    </w:p>
    <w:p>
      <w:pPr>
        <w:pStyle w:val="BodyText"/>
      </w:pPr>
      <w:r>
        <w:t xml:space="preserve">- Hắn có được tâm Vương, nhưng hắn lại không có được tư thế của Vương. Thời đại lớn không phải là sân khấu của một người. Thời đại lớn là sân khấu của chủng tộc. Mặc dù hắn có thể có được lực lượng mạnh mẽ như của ta. Nhưng lẽ nào trước mặt toàn Chiến tộc, hắn có thể không cúi đầu sao?</w:t>
      </w:r>
    </w:p>
    <w:p>
      <w:pPr>
        <w:pStyle w:val="BodyText"/>
      </w:pPr>
      <w:r>
        <w:t xml:space="preserve">Hai mắt Chiến Vương nhìn về phía xa. Bảy lần luân hồi, lần này có vẻ thú vị hơn bảy lần trước nhiều...</w:t>
      </w:r>
    </w:p>
    <w:p>
      <w:pPr>
        <w:pStyle w:val="BodyText"/>
      </w:pPr>
      <w:r>
        <w:t xml:space="preserve">Trong mộ của Yêu tổ, mọi người không lập tức tiến vào chủ mộ thất. Thời điểm này, tất cả mọi người vẫn đang chìm đắm trong những lời nói vừa nãy của Chiến Vương. Tất cả mọi người cảm giác mình giống như đang nằm mộng. Một đường trải qua bao nhiêu gian nan hiểm trở mới đi tới được đây. Ngay cả Chiến Vương cũng đi ra. Đáng sợ nhất chính là, không ngờ Chiến Vương lại đưa ra lời mời với Âu Dương. Điều này nói rõ điều gì? Điều này nói rõ Âu Dương đã được Chiến Vương đặt vào một vị trí khác hẳn Vu tổ Yêu tổ. Dựa theo sự cường thế của Chiến Vương, có khả năng trong lòng của hắn Âu Dương thậm chí còn mạnh hơn những người này...</w:t>
      </w:r>
    </w:p>
    <w:p>
      <w:pPr>
        <w:pStyle w:val="BodyText"/>
      </w:pPr>
      <w:r>
        <w:t xml:space="preserve">Qua khoảng một, hai giờ, Cốc Thanh Vũ rốt cuộc là người đầu tiên phá vỡ sự yên tĩnh của nơi này:</w:t>
      </w:r>
    </w:p>
    <w:p>
      <w:pPr>
        <w:pStyle w:val="BodyText"/>
      </w:pPr>
      <w:r>
        <w:t xml:space="preserve">- Chư vị. Hiện tại tất cả cơ quan cạm bẫy đều đã phá. Ta nghĩ có phải chúng ta nên vào thăm Yêu tổ kia không?</w:t>
      </w:r>
    </w:p>
    <w:p>
      <w:pPr>
        <w:pStyle w:val="BodyText"/>
      </w:pPr>
      <w:r>
        <w:t xml:space="preserve">- Hừ hừ, có phải chúng ta nên tìm ra huyết mạch Yêu tổ trước hay không?</w:t>
      </w:r>
    </w:p>
    <w:p>
      <w:pPr>
        <w:pStyle w:val="BodyText"/>
      </w:pPr>
      <w:r>
        <w:t xml:space="preserve">Mê Đồ Hòa Thượng lập tức mở miệng nói. Phải biết rằng, huyết mạch Yêu tổ này vẫn luôn vướng mắc trong lòng mọi người. Nếu như không tìm ra huyết mạch Yêu tổ này, sau khi đi vào đó sẽ phát sinh chuyện gì cũng không ai biết.</w:t>
      </w:r>
    </w:p>
    <w:p>
      <w:pPr>
        <w:pStyle w:val="BodyText"/>
      </w:pPr>
      <w:r>
        <w:t xml:space="preserve">Nghe thấy Mê Đồ Hòa Thượng nói vậy, đầu tiên ánh mắt của mọi người nhìn Âu Dương một chút. Gia hoả này rõ ràng không thể nào là huyết mạch Yêu tổ. Nếu như tương lai Âu Dương sẽ trở thành Yêu tổ nói. Như vậy Chiến Vương tuyệt đối sẽ không nhiều lời với Âu Dương như vậy. Cốc Thanh Vũ càng không cần phải nói. Phía trước đã chứng minh sự trong sạch của hắn. Hiện tại khả nghi nhất chính là ba người Yên Hồng, Mê Đồ Hòa Thượng và Tháp Khắc.</w:t>
      </w:r>
    </w:p>
    <w:p>
      <w:pPr>
        <w:pStyle w:val="BodyText"/>
      </w:pPr>
      <w:r>
        <w:t xml:space="preserve">Trong ba người này, người khả nghi nhất tất nhiên chính là Tháp Khắc. Xuất thân của Yên Hồng và Mê Đồ Hòa Thượng, mọi người đều đã biết rõ, cũng không có vết nhơ nào cần phải tra. Chỉ có Tháp Khắc là không bình thường. Tháp Khắc có một nửa huyết thống Man tộc. Man tộc lại là một chi nhánh của Yêu tộc. Nếu tính như thế, cơ hội gia hoả này là huyết mạch Yêu tổ lớn hơn mọi người!</w:t>
      </w:r>
    </w:p>
    <w:p>
      <w:pPr>
        <w:pStyle w:val="BodyText"/>
      </w:pPr>
      <w:r>
        <w:t xml:space="preserve">- Còn cần phải tìm sao? Làm thịt hết những gia hỏa khả nghi là được rồi!</w:t>
      </w:r>
    </w:p>
    <w:p>
      <w:pPr>
        <w:pStyle w:val="BodyText"/>
      </w:pPr>
      <w:r>
        <w:t xml:space="preserve">Mạnh Cường nhìn lướt qua ba người. Xem ra Mạnh Cường vẫn khó chịu với Mê Đồ Hòa Thượng. Yên Hồng kém hắn cực xa hắn. Tháp Khắc lại càng không cần phải nói.</w:t>
      </w:r>
    </w:p>
    <w:p>
      <w:pPr>
        <w:pStyle w:val="BodyText"/>
      </w:pPr>
      <w:r>
        <w:t xml:space="preserve">- Bớt làm bộ cho ta! Lão tử không phải huyết mạch Yêu tổ. Trong lòng các ngươi hiểu rõ hơn ai hết! Lão tử đường đường chính chính là tiên. Yêu tộc kia không có một sợi lông liên hệ nào với lão tử cả!</w:t>
      </w:r>
    </w:p>
    <w:p>
      <w:pPr>
        <w:pStyle w:val="BodyText"/>
      </w:pPr>
      <w:r>
        <w:t xml:space="preserve">Vào lúc này Mê Đồ Hòa Thượng cũng nổi giận. Nói vậy là có ý gì? Tháo cối xay thì xoay ra giết lừa sao?</w:t>
      </w:r>
    </w:p>
    <w:p>
      <w:pPr>
        <w:pStyle w:val="BodyText"/>
      </w:pPr>
      <w:r>
        <w:t xml:space="preserve">- Chuyện này liên quan gì tới ta!</w:t>
      </w:r>
    </w:p>
    <w:p>
      <w:pPr>
        <w:pStyle w:val="BodyText"/>
      </w:pPr>
      <w:r>
        <w:t xml:space="preserve">Yên Hồng cũng nổi giận. Nghe tên Mạnh Cường này nói như vậy, có vẻ như ngay cả mình cũng muốn giết chết sao?</w:t>
      </w:r>
    </w:p>
    <w:p>
      <w:pPr>
        <w:pStyle w:val="BodyText"/>
      </w:pPr>
      <w:r>
        <w:t xml:space="preserve">- Chẳng lẽ nói có quan hệ với Yêu tộc thì chính là huyết mạch Yêu tổ sao? Vậy huyết mạch của Yêu tổ không có một trăm ngàn cũng có 80 ngàn người!</w:t>
      </w:r>
    </w:p>
    <w:p>
      <w:pPr>
        <w:pStyle w:val="BodyText"/>
      </w:pPr>
      <w:r>
        <w:t xml:space="preserve">Tháp Khắc cũng mặc kệ!</w:t>
      </w:r>
    </w:p>
    <w:p>
      <w:pPr>
        <w:pStyle w:val="BodyText"/>
      </w:pPr>
      <w:r>
        <w:t xml:space="preserve">- Ngươi bớt giả vờ vô tội đi. Muốn giết, người cũng là người đầu tiên phải giết!</w:t>
      </w:r>
    </w:p>
    <w:p>
      <w:pPr>
        <w:pStyle w:val="BodyText"/>
      </w:pPr>
      <w:r>
        <w:t xml:space="preserve">Mê Đồ Hòa Thượng khinh thường thoáng nhìn về phía Tháp Khắc. Đừng thấy Tháp Khắc giả vờ giả vịt, nhưng tất cả mọi người hiểu rõ, hắn chính là kẻ đáng nghi ngờ nhất.</w:t>
      </w:r>
    </w:p>
    <w:p>
      <w:pPr>
        <w:pStyle w:val="BodyText"/>
      </w:pPr>
      <w:r>
        <w:t xml:space="preserve">- Ngươi... Các ngươi...</w:t>
      </w:r>
    </w:p>
    <w:p>
      <w:pPr>
        <w:pStyle w:val="BodyText"/>
      </w:pPr>
      <w:r>
        <w:t xml:space="preserve">Vào lúc này trong mắt Tháp Khắc đầy lửa giận. Nhưng rất rõ ràng, hiện tại mọi người đều đứng ở phía đối lập với hắn. Nếu tiếp tục như thế, hắn thật sự có khả năng bị người ta làm thịt!</w:t>
      </w:r>
    </w:p>
    <w:p>
      <w:pPr>
        <w:pStyle w:val="BodyText"/>
      </w:pPr>
      <w:r>
        <w:t xml:space="preserve">- Đừng ầm ĩ nữa!</w:t>
      </w:r>
    </w:p>
    <w:p>
      <w:pPr>
        <w:pStyle w:val="BodyText"/>
      </w:pPr>
      <w:r>
        <w:t xml:space="preserve">Bỗng nhiên, Âu Dương vẫn không nói gì lại mở miệng. Âu Dương liếc mắt nhìn Tháp Khắc một cái nói:</w:t>
      </w:r>
    </w:p>
    <w:p>
      <w:pPr>
        <w:pStyle w:val="BodyText"/>
      </w:pPr>
      <w:r>
        <w:t xml:space="preserve">- Hắn không phải là huyết mạch Yêu tổ...</w:t>
      </w:r>
    </w:p>
    <w:p>
      <w:pPr>
        <w:pStyle w:val="BodyText"/>
      </w:pPr>
      <w:r>
        <w:t xml:space="preserve">Nghe thấy Âu Dương nói vậy, mọi người ở đây đều sửng sốt. Sau đó Mạnh Cường lộ ra bộ mặt không rõ nhìn Âu Dương nói:</w:t>
      </w:r>
    </w:p>
    <w:p>
      <w:pPr>
        <w:pStyle w:val="BodyText"/>
      </w:pPr>
      <w:r>
        <w:t xml:space="preserve">- Hắn không phải? Sao có thể như vậy được! Nơi này chỉ có hắn mới có liên hệ với Yêu tổ!</w:t>
      </w:r>
    </w:p>
    <w:p>
      <w:pPr>
        <w:pStyle w:val="BodyText"/>
      </w:pPr>
      <w:r>
        <w:t xml:space="preserve">- Hắn thật sự không phải. Huyết mạch Yêu tổ là một người khác! Chỉ có điều chúng ta đều bị hắn lừa gạt!</w:t>
      </w:r>
    </w:p>
    <w:p>
      <w:pPr>
        <w:pStyle w:val="BodyText"/>
      </w:pPr>
      <w:r>
        <w:t xml:space="preserve">Trên mặt Âu Dương lộ ra một nụ cười lạnh lùng. Nếu như không phải vừa nãy bất ngờ, cho dù là Âu Dương cũng không có cách nào nghĩ được huyết mạch Yêu tổ lại là người kia!</w:t>
      </w:r>
    </w:p>
    <w:p>
      <w:pPr>
        <w:pStyle w:val="BodyText"/>
      </w:pPr>
      <w:r>
        <w:t xml:space="preserve">Nghe thấy Âu Dương nói như vậy, sắc mặt của tất cả mọi người đều khiếp sợ. Nhìn dáng vẻ của Âu Dương, trong lòng hắn đã có dự tính. Chẳng lẽ Âu Dương đã tìm ra ai là huyết mạch Yêu tổ?</w:t>
      </w:r>
    </w:p>
    <w:p>
      <w:pPr>
        <w:pStyle w:val="BodyText"/>
      </w:pPr>
      <w:r>
        <w:t xml:space="preserve">- Vậy ai là?</w:t>
      </w:r>
    </w:p>
    <w:p>
      <w:pPr>
        <w:pStyle w:val="BodyText"/>
      </w:pPr>
      <w:r>
        <w:t xml:space="preserve">Cốc Thanh Vũ mở miệng nói. Hiện tại hắn cũng không thể chờ đợi được nữa! Dù sao huyết mạch Yêu tổ đã ẩn nấp ở chỗ này một thời gian lâu như vậy, không ngờ mọi người lại không hề phát hiện ra. Đây không phải là quá kỳ quái sao?</w:t>
      </w:r>
    </w:p>
    <w:p>
      <w:pPr>
        <w:pStyle w:val="BodyText"/>
      </w:pPr>
      <w:r>
        <w:t xml:space="preserve">Âu Dương quét mắt nhìn mọi người một lượt, sau đó đưa một ngón tay ra lập tức chỉ đến một người! Khi nhìn thấy Âu Dương chỉ vào người này, rất nhiều người đều sửng sốt. Tuy nhiên bọn họ nhìn ra, Âu Dương tuyệt đối không giống như đang nói đùa với bọn họ.</w:t>
      </w:r>
    </w:p>
    <w:p>
      <w:pPr>
        <w:pStyle w:val="Compact"/>
      </w:pPr>
      <w:r>
        <w:br w:type="textWrapping"/>
      </w:r>
      <w:r>
        <w:br w:type="textWrapping"/>
      </w:r>
    </w:p>
    <w:p>
      <w:pPr>
        <w:pStyle w:val="Heading2"/>
      </w:pPr>
      <w:bookmarkStart w:id="742" w:name="chương-765-huyết-mạch-yêu-tổ-là-ai-2"/>
      <w:bookmarkEnd w:id="742"/>
      <w:r>
        <w:t xml:space="preserve">720. Chương 765: Huyết Mạch Yêu Tổ Là Ai? (2)</w:t>
      </w:r>
    </w:p>
    <w:p>
      <w:pPr>
        <w:pStyle w:val="Compact"/>
      </w:pPr>
      <w:r>
        <w:br w:type="textWrapping"/>
      </w:r>
      <w:r>
        <w:br w:type="textWrapping"/>
      </w:r>
      <w:r>
        <w:t xml:space="preserve">- Là ngươi!</w:t>
      </w:r>
    </w:p>
    <w:p>
      <w:pPr>
        <w:pStyle w:val="BodyText"/>
      </w:pPr>
      <w:r>
        <w:t xml:space="preserve">Mọi người thấy Bạch Tinh bị Âu Dương chỉ vào, bộ dạng hết sức vô tội. Không ai từng nghĩ gua giả rất ít nói chuyện này sẽ là huyết mạch yêu tổ!</w:t>
      </w:r>
    </w:p>
    <w:p>
      <w:pPr>
        <w:pStyle w:val="BodyText"/>
      </w:pPr>
      <w:r>
        <w:t xml:space="preserve">- Sao lại là ta được! Ta không phải...</w:t>
      </w:r>
    </w:p>
    <w:p>
      <w:pPr>
        <w:pStyle w:val="BodyText"/>
      </w:pPr>
      <w:r>
        <w:t xml:space="preserve">Bạch Tinh giả vờ nhu nhước, hai tay lắc mạnh, bộ dáng muốn nói mình hoàn toàn vô tội. Yên Hồng đứng bên cạnh nhìn cảm thấy lời nói của Âu Dương có chút vô căn cứ!</w:t>
      </w:r>
    </w:p>
    <w:p>
      <w:pPr>
        <w:pStyle w:val="BodyText"/>
      </w:pPr>
      <w:r>
        <w:t xml:space="preserve">- Âu... Âu Dương tiền bối... Có phải ngài đã nhầm hay không...Bạch Tinh nhìn qua yếu đuối như vậy, tương lai sao có thể là gia hỏa kế thừa chân thân Yêu Tổ hô phong hoán vũ được?</w:t>
      </w:r>
    </w:p>
    <w:p>
      <w:pPr>
        <w:pStyle w:val="BodyText"/>
      </w:pPr>
      <w:r>
        <w:t xml:space="preserve">- Nhầm? Vậy ngươi đọc theo mấy câu!</w:t>
      </w:r>
    </w:p>
    <w:p>
      <w:pPr>
        <w:pStyle w:val="BodyText"/>
      </w:pPr>
      <w:r>
        <w:t xml:space="preserve">Âu Dương nhìn Bạch Tinh nói:</w:t>
      </w:r>
    </w:p>
    <w:p>
      <w:pPr>
        <w:pStyle w:val="BodyText"/>
      </w:pPr>
      <w:r>
        <w:t xml:space="preserve">- Yêu tổ thượng cổ là quân khốn kiếp. Sau khi chết đều phải xuống địa ngục, vĩnh viễn không được siêu sinh. Trong thời đại lớn lần này, Yêu tộc nhất định sẽ thất bại. Tất cả Yêu tộc đều sẽ rơi xuống A Ty địa ngục, gặp vạn ngàn nỗi khổ đồ đao!"</w:t>
      </w:r>
    </w:p>
    <w:p>
      <w:pPr>
        <w:pStyle w:val="BodyText"/>
      </w:pPr>
      <w:r>
        <w:t xml:space="preserve">Những lời nói của Âu Dương không lời nào không độc. Cho dù là Tháp Khắc nghe thấy, cũng tỏ ra lúng túng.</w:t>
      </w:r>
    </w:p>
    <w:p>
      <w:pPr>
        <w:pStyle w:val="BodyText"/>
      </w:pPr>
      <w:r>
        <w:t xml:space="preserve">Âu Dương quá mức cường thế. Cho dù Tháp Khắc nghe thấy Âu Dương chửi rủa Yêu tổ của bọn họ như vậy, hắn cũng chỉ có thể làm nhẫn nhịn...</w:t>
      </w:r>
    </w:p>
    <w:p>
      <w:pPr>
        <w:pStyle w:val="BodyText"/>
      </w:pPr>
      <w:r>
        <w:t xml:space="preserve">- Đọc đi!</w:t>
      </w:r>
    </w:p>
    <w:p>
      <w:pPr>
        <w:pStyle w:val="BodyText"/>
      </w:pPr>
      <w:r>
        <w:t xml:space="preserve">Bỗng nhiên Âu Dương rống to một tiếng, nhìn Bạch Tinh! Lúc này Bạch Tinh đã thay đổi dáng vẻ vừa nãy, đứng đối diện với Âu Dương nói:</w:t>
      </w:r>
    </w:p>
    <w:p>
      <w:pPr>
        <w:pStyle w:val="BodyText"/>
      </w:pPr>
      <w:r>
        <w:t xml:space="preserve">- Làm sao ngươi biết được?</w:t>
      </w:r>
    </w:p>
    <w:p>
      <w:pPr>
        <w:pStyle w:val="BodyText"/>
      </w:pPr>
      <w:r>
        <w:t xml:space="preserve">- Ha ha ha! Quả nhiên là hắn!</w:t>
      </w:r>
    </w:p>
    <w:p>
      <w:pPr>
        <w:pStyle w:val="BodyText"/>
      </w:pPr>
      <w:r>
        <w:t xml:space="preserve">Mạnh Cường nghe thấy Bạch Tinh nói vậy, liền hiểu Bạch Tinh đã thừa nhận. Thật không ngờ được, huyết mạch yêu tổ luôn ẩn náu trong mọi người, khiến mọi người không hề nghi ngờ lại là tên Bạch Tinh này, mà không phải là Tháp Khắc người nhìn qua đáng nghi ngờ nhất.</w:t>
      </w:r>
    </w:p>
    <w:p>
      <w:pPr>
        <w:pStyle w:val="BodyText"/>
      </w:pPr>
      <w:r>
        <w:t xml:space="preserve">- Làm sao biết được? Lẽ nào tổ tông ngươi không có nói cho ngươi biết sao? Vĩnh viễn không nên có biểu hiện tự cho mình đúng trước mặt quan tâm chiến ý!</w:t>
      </w:r>
    </w:p>
    <w:p>
      <w:pPr>
        <w:pStyle w:val="BodyText"/>
      </w:pPr>
      <w:r>
        <w:t xml:space="preserve">Hai mắt Âu Dương biến thành màu vàng kim. Thật ra Âu Dương đã sớm hoài nghi Bạch Tinh. Dù sao ngoại trừ Tháp Khắc ra, cho dù là Yên Hồng cũng đã từng oán giận chửi mắng Yêu tổ. Chỉ có Bạch Tinh từ trước đến nay vẫn chưa từng thốt ra những lời này.</w:t>
      </w:r>
    </w:p>
    <w:p>
      <w:pPr>
        <w:pStyle w:val="BodyText"/>
      </w:pPr>
      <w:r>
        <w:t xml:space="preserve">Tuy nhiên chỉ dựa vào điều này không thể suy đoán Bạch Tinh chính là huyết mạch yêu tổ. Vừa nãy một khắc khi pho tượng Vu tổ bám vào thân thể mọi người Âu Dương liền hiểu ra tất cả.</w:t>
      </w:r>
    </w:p>
    <w:p>
      <w:pPr>
        <w:pStyle w:val="BodyText"/>
      </w:pPr>
      <w:r>
        <w:t xml:space="preserve">Trong tám người, bởi vì mình có Thứ Kiêu Cung bảo vệ, Vu tổ không có cách nào bám lên thân thể mình. Nhưng khi mình quan sát bảy người kia, chỉ có trong thân thể Bạch Tinh không ngờ không có âm khí của Vu tổ. Điều này nói rõ cái gì?</w:t>
      </w:r>
    </w:p>
    <w:p>
      <w:pPr>
        <w:pStyle w:val="BodyText"/>
      </w:pPr>
      <w:r>
        <w:t xml:space="preserve">Điều này nói rõ thể chất của gia hỏa này không bình thường. Nếu như chỉ như vậy còn không chứng minh được điều gì. Dù sao thể chất của mình vốn như thế, mình có thể khác với những người khác.</w:t>
      </w:r>
    </w:p>
    <w:p>
      <w:pPr>
        <w:pStyle w:val="BodyText"/>
      </w:pPr>
      <w:r>
        <w:t xml:space="preserve">Nhưng Bạch Tinh rõ ràng không có bất cứ vấn đề gì, trái lại còn giả vờ mình bị khống chế để loại trừ sự khả nghi của mình. Một chiêu giấu đầu lòi đuôi này chẳng khác gì nói cho Âu Dương biết, ta chính là huyết mạch yêu tổ!</w:t>
      </w:r>
    </w:p>
    <w:p>
      <w:pPr>
        <w:pStyle w:val="BodyText"/>
      </w:pPr>
      <w:r>
        <w:t xml:space="preserve">Bắt đầu từ giây phút đó, Âu Dương đã hiểu ra, tuy rằng Tháp Khắc có ý đồ với truyền thừa của yêu tổ, nhưng hắn không phải là chính chủ. Chính chủ lại là Bạch Tinh vẫn cực kỳ biết điều kia...</w:t>
      </w:r>
    </w:p>
    <w:p>
      <w:pPr>
        <w:pStyle w:val="BodyText"/>
      </w:pPr>
      <w:r>
        <w:t xml:space="preserve">Huyết mạch yêu tổ. Có thể tưởng tượng được, dọc đường đi Bạch Tinh đều có thể nhìn thấy rõ ràng những yêu văn này, thậm chí còn hiểu rõ hơn cả gà mờ như Cốc Thanh Vũ.</w:t>
      </w:r>
    </w:p>
    <w:p>
      <w:pPr>
        <w:pStyle w:val="BodyText"/>
      </w:pPr>
      <w:r>
        <w:t xml:space="preserve">Cho nên dọc theo đường đi hữu kinh vô hiểm nhất chính là Bạch Tinh. Bạch Tinh tâm cơ rất cao minh. Tại thời điểm ở Đại Dũng Điện, thật ra hắn cố ý để Âu Dương chặt đứt đại bổng trong tay mình.</w:t>
      </w:r>
    </w:p>
    <w:p>
      <w:pPr>
        <w:pStyle w:val="BodyText"/>
      </w:pPr>
      <w:r>
        <w:t xml:space="preserve">Từ lúc đó hắn đã nghĩ trăm phương ngàn kế muốn thoát khỏi sự nghi ngờ của mọi người. Tên ngu xuẩn Tháp Khắc này vốn định lập kế hãm hại người khác, lại bị người khác đùa bỡn trên tay.</w:t>
      </w:r>
    </w:p>
    <w:p>
      <w:pPr>
        <w:pStyle w:val="BodyText"/>
      </w:pPr>
      <w:r>
        <w:t xml:space="preserve">Vào lúc này Tháp Khắc vô cùng tức giận. Hắn nhìn Bạch Tinh hắn mở miệng nói:</w:t>
      </w:r>
    </w:p>
    <w:p>
      <w:pPr>
        <w:pStyle w:val="BodyText"/>
      </w:pPr>
      <w:r>
        <w:t xml:space="preserve">- Mẹ kiếp! Hóa ra là ngươi! Ta đã sớm cảm thấy ngươi giống như có thể hiểu được những yêu văn này!</w:t>
      </w:r>
    </w:p>
    <w:p>
      <w:pPr>
        <w:pStyle w:val="BodyText"/>
      </w:pPr>
      <w:r>
        <w:t xml:space="preserve">- Mắng ta sao? Nếu ta thành Yêu tổ, ngươi không sợ ta giết hết Man tộc các ngươi sao?</w:t>
      </w:r>
    </w:p>
    <w:p>
      <w:pPr>
        <w:pStyle w:val="BodyText"/>
      </w:pPr>
      <w:r>
        <w:t xml:space="preserve">Vào lúc này, Bạch Tinh trái lại không còn dáng vẻ ăn nói khép nép như vừa nãy. Một câu nói của hắn khiến Tháp Khắc lập tức ngậm miệng lại. Đúng vậy, nếu như Bạch Tinh thật sự trở thành Yêu tổ, vậy mình có cừu oán với hắn, tương lai Man tộc làm sao chịu nổi?</w:t>
      </w:r>
    </w:p>
    <w:p>
      <w:pPr>
        <w:pStyle w:val="BodyText"/>
      </w:pPr>
      <w:r>
        <w:t xml:space="preserve">- Ngươi cảm thấy ngươi còn có cơ hội trở thành Yêu tổ sao?</w:t>
      </w:r>
    </w:p>
    <w:p>
      <w:pPr>
        <w:pStyle w:val="BodyText"/>
      </w:pPr>
      <w:r>
        <w:t xml:space="preserve">Mê Đồ Hòa Thượng khinh thường liếc mắt nhìn Bạch Tinh một cái. Trong lúc vô tình, mọi người đang đứng sát với nhau, đã trở thành một vòng vây bao vây Bạch Tinh ở giữa.</w:t>
      </w:r>
    </w:p>
    <w:p>
      <w:pPr>
        <w:pStyle w:val="BodyText"/>
      </w:pPr>
      <w:r>
        <w:t xml:space="preserve">Bạch Tinh không thèm liếc mắt nhìn mọi người lấy một cái. Trên người của hắn đột nhiên xuất hiện âm phong. Bạch Tinh bất ngờ bay lên không trung. Nhìn cảnh tượng như vậy, mọi người đều kinh hãi!</w:t>
      </w:r>
    </w:p>
    <w:p>
      <w:pPr>
        <w:pStyle w:val="BodyText"/>
      </w:pPr>
      <w:r>
        <w:t xml:space="preserve">- Hắn... Hắn không bị ràng buộc lực lượng!</w:t>
      </w:r>
    </w:p>
    <w:p>
      <w:pPr>
        <w:pStyle w:val="BodyText"/>
      </w:pPr>
      <w:r>
        <w:t xml:space="preserve">Nhìn thấy cảnh tượng như vậy, nếu như mọi người còn không đoán ra chuyện gì, vậy mọi người sống cũng quá uổng.</w:t>
      </w:r>
    </w:p>
    <w:p>
      <w:pPr>
        <w:pStyle w:val="BodyText"/>
      </w:pPr>
      <w:r>
        <w:t xml:space="preserve">- Hừ! Đám tôm tép nhỏ bé như các ngươi cũng xứng nói chuyện với ta sao? Cút!</w:t>
      </w:r>
    </w:p>
    <w:p>
      <w:pPr>
        <w:pStyle w:val="BodyText"/>
      </w:pPr>
      <w:r>
        <w:t xml:space="preserve">Bạch Tinh mở miệng hô lớn một tiếng cút, sau đó hắn gầm lớn một tiếng trực tiếp đẩy sáu người vây xung quanh hắn ra xa mấy chục mét!</w:t>
      </w:r>
    </w:p>
    <w:p>
      <w:pPr>
        <w:pStyle w:val="BodyText"/>
      </w:pPr>
      <w:r>
        <w:t xml:space="preserve">Bạch Tinh dừng lại, nhìn Âu Dương nói:</w:t>
      </w:r>
    </w:p>
    <w:p>
      <w:pPr>
        <w:pStyle w:val="BodyText"/>
      </w:pPr>
      <w:r>
        <w:t xml:space="preserve">- Đã quá muộn. Nếu như người vạch trần ta trước khi Chiến Vương phóng thích linh hồn, như vậy ta chỉ có thể bó tay chịu trói. Nhưng bây giờ tất cả các cơ quan đều được phá, chỉ còn chờ đợi ta đi vào nhận lấy truyền thừa! Âu Dương, ngươi không giống với bọn họ. Bọn họ chỉ có thể là bia đỡ đạn của thời đại lớn, nhưng ngươi là một trong những nhân vật chính của thời đại lớn!</w:t>
      </w:r>
    </w:p>
    <w:p>
      <w:pPr>
        <w:pStyle w:val="BodyText"/>
      </w:pPr>
      <w:r>
        <w:t xml:space="preserve">- Ai là nhân vật chính không phải do ngươi định đoạt!</w:t>
      </w:r>
    </w:p>
    <w:p>
      <w:pPr>
        <w:pStyle w:val="BodyText"/>
      </w:pPr>
      <w:r>
        <w:t xml:space="preserve">Âu Dương nhẹ nhàng búng dây cung một chút. Thứ Kiêu Cung kêu lớn một tiếng. Một con cú lớn với hỏa diễm mãnh liệt thiêu đốt đứng ở trên vai Âu Dương! Nhìn thấy cảnh tượng như vậy, sáu người vừa nãy còn cảm hấy tuyệt vọng, đều dấy lên một tia hi vọng!</w:t>
      </w:r>
    </w:p>
    <w:p>
      <w:pPr>
        <w:pStyle w:val="BodyText"/>
      </w:pPr>
      <w:r>
        <w:t xml:space="preserve">Thứ Kiêu Cung sống lại! Điều này đại biểu cái gì? Điều này đại biểu Âu Dương cũng đã thức tỉnh. Lực lượng của hắn đã trở lại trên người của hắn. Oai phong của Tiễn Thần đủ để dễ dàng thuấn sát tiên tôn. Hiện tại Âu Dương sống lại chẳng phải nói Bạch Tinh chết chắc sao?</w:t>
      </w:r>
    </w:p>
    <w:p>
      <w:pPr>
        <w:pStyle w:val="BodyText"/>
      </w:pPr>
      <w:r>
        <w:t xml:space="preserve">- Không hổ danh là người đã khiến Chiến Vương phải lôi kéo. Ta thừa nhận không phải là đối thủ của ngươi. Nhưng ở chỗ này ta không chết được! Ở chỗ này ta có Vĩnh Sinh!</w:t>
      </w:r>
    </w:p>
    <w:p>
      <w:pPr>
        <w:pStyle w:val="BodyText"/>
      </w:pPr>
      <w:r>
        <w:t xml:space="preserve">Trong mắt Bạch Tinh mang theo vẻ điên cuồng. Không sai, hắn là huyết mạch yêu tổ. Trong mộ của Yêu tổ này hắn chính là thân thể Vĩnh Sinh! Mặc dù Âu Dương là Tiễn Thần cũng đừng hòng giết chết hắn!</w:t>
      </w:r>
    </w:p>
    <w:p>
      <w:pPr>
        <w:pStyle w:val="BodyText"/>
      </w:pPr>
      <w:r>
        <w:t xml:space="preserve">- Đúng! Ngươi không chết. Nhưng nếu như ta phong ấn ngươi tại nơi này vạn năm thì sao?</w:t>
      </w:r>
    </w:p>
    <w:p>
      <w:pPr>
        <w:pStyle w:val="BodyText"/>
      </w:pPr>
      <w:r>
        <w:t xml:space="preserve">Trên mặt Âu Dương hiện lên một nụ cười lạnh lùng. Giờ phút này, tên Bạch Tinh này còn dám uy hiếp mình sao? Không chết? Ta nói giết ngươi sao?</w:t>
      </w:r>
    </w:p>
    <w:p>
      <w:pPr>
        <w:pStyle w:val="BodyText"/>
      </w:pPr>
      <w:r>
        <w:t xml:space="preserve">Dùng sát khí phong ấn ngươi vạn năm, ngươi còn chưa sống lại thời đại lớn đã kết thúc. Ngươi cũng chỉ có thể theo thời đại lớn hạ màn kết thúc thôi!</w:t>
      </w:r>
    </w:p>
    <w:p>
      <w:pPr>
        <w:pStyle w:val="BodyText"/>
      </w:pPr>
      <w:r>
        <w:t xml:space="preserve">- Ngươi...</w:t>
      </w:r>
    </w:p>
    <w:p>
      <w:pPr>
        <w:pStyle w:val="BodyText"/>
      </w:pPr>
      <w:r>
        <w:t xml:space="preserve">Bạch Tinh biết, mặc dù mình là Tiên đế, thậm chí trong mộ của Yêu tổ này mình được tăng cao lên một cấp bậc đạt được tiên tôn. Nhưng Âu Dương là môt kẻ biến thái. Sự cường đại của hắn đã vượt qua tất cả tiên tôn, đã gần như là nhân vật có thể tranh đấu được với cường giả thượng cổ.</w:t>
      </w:r>
    </w:p>
    <w:p>
      <w:pPr>
        <w:pStyle w:val="Compact"/>
      </w:pPr>
      <w:r>
        <w:br w:type="textWrapping"/>
      </w:r>
      <w:r>
        <w:br w:type="textWrapping"/>
      </w:r>
    </w:p>
    <w:p>
      <w:pPr>
        <w:pStyle w:val="Heading2"/>
      </w:pPr>
      <w:bookmarkStart w:id="743" w:name="chương-766-nói-điều-kiện-với-yêu-tổ"/>
      <w:bookmarkEnd w:id="743"/>
      <w:r>
        <w:t xml:space="preserve">721. Chương 766: Nói Điều Kiện Với Yêu Tổ</w:t>
      </w:r>
    </w:p>
    <w:p>
      <w:pPr>
        <w:pStyle w:val="Compact"/>
      </w:pPr>
      <w:r>
        <w:br w:type="textWrapping"/>
      </w:r>
      <w:r>
        <w:br w:type="textWrapping"/>
      </w:r>
      <w:r>
        <w:t xml:space="preserve">Nếu như hắn thật sự muốn phong ấn mình vạn năm, vậy mình thật sự xong!</w:t>
      </w:r>
    </w:p>
    <w:p>
      <w:pPr>
        <w:pStyle w:val="BodyText"/>
      </w:pPr>
      <w:r>
        <w:t xml:space="preserve">- Bớt nói những lời vô nghĩ cho ta!</w:t>
      </w:r>
    </w:p>
    <w:p>
      <w:pPr>
        <w:pStyle w:val="BodyText"/>
      </w:pPr>
      <w:r>
        <w:t xml:space="preserve">Âu Dương lại búng Thứ Kiêu Cung. Một mũi tên huyết sắc bỗng nhiên xuất hiện trong tay Âu Dương. Mũi tên huyết sắc này bị hỏa diễm thiêu đốt. Chỉ nhìn hỏa diễm này đã biết, nếu như trúng phải mũi tên này chắc hẳn sẽ không còn mạng, nếu còn mạng cũng không muốn sống nữa.</w:t>
      </w:r>
    </w:p>
    <w:p>
      <w:pPr>
        <w:pStyle w:val="BodyText"/>
      </w:pPr>
      <w:r>
        <w:t xml:space="preserve">- Âu Dương, chúng ta làm một giao dịch đi...</w:t>
      </w:r>
    </w:p>
    <w:p>
      <w:pPr>
        <w:pStyle w:val="BodyText"/>
      </w:pPr>
      <w:r>
        <w:t xml:space="preserve">Rốt cuộc Bạch Tinh đành phải đưa ra cái giá cho cái đầu của hắn. Hắn biết hiện tại mình đấu không lại nam tử trước mặt. Nếu như Âu Dương thật sự nổi điên phong ấn hắn, vậy Yêu tộc thật sự xong.</w:t>
      </w:r>
    </w:p>
    <w:p>
      <w:pPr>
        <w:pStyle w:val="BodyText"/>
      </w:pPr>
      <w:r>
        <w:t xml:space="preserve">- Nói cái giá của ngươi đi!</w:t>
      </w:r>
    </w:p>
    <w:p>
      <w:pPr>
        <w:pStyle w:val="BodyText"/>
      </w:pPr>
      <w:r>
        <w:t xml:space="preserve">Mặt Âu Dương vẫn không biến sắc nói.</w:t>
      </w:r>
    </w:p>
    <w:p>
      <w:pPr>
        <w:pStyle w:val="BodyText"/>
      </w:pPr>
      <w:r>
        <w:t xml:space="preserve">- Không nên! Nếu như gia hoả này thật sự thành Yêu tổ, vậy hắn nhất định sẽ trả thù chúng ta. Hơn nữa lời nói hiện tại của gia hoả này sao có thể tin được!</w:t>
      </w:r>
    </w:p>
    <w:p>
      <w:pPr>
        <w:pStyle w:val="BodyText"/>
      </w:pPr>
      <w:r>
        <w:t xml:space="preserve">Mê Đồ Hòa Thượng kêu to.</w:t>
      </w:r>
    </w:p>
    <w:p>
      <w:pPr>
        <w:pStyle w:val="BodyText"/>
      </w:pPr>
      <w:r>
        <w:t xml:space="preserve">- Hừ! Ngươi tính là thứ gì! Lời nói của Yêu tổ còn thật hơn vàng, một lời đã ra sao có thể dễ dàng đổi ý được!</w:t>
      </w:r>
    </w:p>
    <w:p>
      <w:pPr>
        <w:pStyle w:val="BodyText"/>
      </w:pPr>
      <w:r>
        <w:t xml:space="preserve">Bạch Tinh nghe thấy Mê Đồ Hòa Thượng nói vậy không ngờ liền nổi cơn thịnh nộ. Hơn nữa còn tức giận hơn vừa nãy rất nhiều.</w:t>
      </w:r>
    </w:p>
    <w:p>
      <w:pPr>
        <w:pStyle w:val="BodyText"/>
      </w:pPr>
      <w:r>
        <w:t xml:space="preserve">Âu Dương gật đầu nói:</w:t>
      </w:r>
    </w:p>
    <w:p>
      <w:pPr>
        <w:pStyle w:val="BodyText"/>
      </w:pPr>
      <w:r>
        <w:t xml:space="preserve">- Ta tất nhiên sẽ tin tưởng. Nếu như Yêu tổ có thể dẫn dắt một Yêu tộc chinh chiến thiên hạ nói chuyện lại thối như vậy, ta chỉ có thể chịu ủy khuất cầu toàn đi một chuyến tới Chiến tộc cùng Chiến Vương liên hợp tới làm khách trong lãnh địa của Yêu tộc vậy!</w:t>
      </w:r>
    </w:p>
    <w:p>
      <w:pPr>
        <w:pStyle w:val="BodyText"/>
      </w:pPr>
      <w:r>
        <w:t xml:space="preserve">Lời nói này của Âu Dương đầy ý uy hiếp. Tuy nhiên vào lúc này người ở dưới mái hiên cũng không thể không cúi đầu. Biết rõ Âu Dương uy hiếp, Bạch Tinh cũng chỉ có thể thỏa hiệp.</w:t>
      </w:r>
    </w:p>
    <w:p>
      <w:pPr>
        <w:pStyle w:val="BodyText"/>
      </w:pPr>
      <w:r>
        <w:t xml:space="preserve">- Ngươi cho Chiến Vương, ta cho ngươi!</w:t>
      </w:r>
    </w:p>
    <w:p>
      <w:pPr>
        <w:pStyle w:val="BodyText"/>
      </w:pPr>
      <w:r>
        <w:t xml:space="preserve">Bạch Tinh nhìn Âu Dương nói ra một câu nói như vậy. Lời này ý tứ đã rất rõ ràng, tương lai bọn họ đều muốn một đường tranh đấu tới chí cao vô thượng. Nếu như có một ngày Âu Dương rơi vào trong tay Yêu tổ, Yêu tổ sẽ thả cho Âu Dương một con đường sống!</w:t>
      </w:r>
    </w:p>
    <w:p>
      <w:pPr>
        <w:pStyle w:val="BodyText"/>
      </w:pPr>
      <w:r>
        <w:t xml:space="preserve">Âu Dương chỉ nhìn Bạch Tinh không đáp ứng cũng không từ chối. Trong mắt của hắn lại có vài phần trêu tức.</w:t>
      </w:r>
    </w:p>
    <w:p>
      <w:pPr>
        <w:pStyle w:val="BodyText"/>
      </w:pPr>
      <w:r>
        <w:t xml:space="preserve">- Được! Xem như ngươi lợi hại. Yêu tổ nợ ngươi một món nợ ân tình!</w:t>
      </w:r>
    </w:p>
    <w:p>
      <w:pPr>
        <w:pStyle w:val="BodyText"/>
      </w:pPr>
      <w:r>
        <w:t xml:space="preserve">Bạch Tinh xuất ra một chiêu lợi hại, lại tăng thêm một chút lợi thế!</w:t>
      </w:r>
    </w:p>
    <w:p>
      <w:pPr>
        <w:pStyle w:val="BodyText"/>
      </w:pPr>
      <w:r>
        <w:t xml:space="preserve">- Vậy đổi một chữ tổ thành chữ tộc, ta lập tức rời đi!</w:t>
      </w:r>
    </w:p>
    <w:p>
      <w:pPr>
        <w:pStyle w:val="BodyText"/>
      </w:pPr>
      <w:r>
        <w:t xml:space="preserve">Cuối cùng, Âu Dương đã mở miệng. Hiện tại hắn muốn lợi thế chắc chắn vô cùng tàn nhẫn. Điều này bằng với cả Yêu tộc đều thiếu nợ Âu Dương một ân tình. Bất cứ lúc nào chỉ cần Âu Dương yêu cầu hỗ trợ, Yêu tộc đều phải dốc hết toàn tộc trợ giúp Âu Dương!</w:t>
      </w:r>
    </w:p>
    <w:p>
      <w:pPr>
        <w:pStyle w:val="BodyText"/>
      </w:pPr>
      <w:r>
        <w:t xml:space="preserve">- Yêu cầu này thực quá đáng!</w:t>
      </w:r>
    </w:p>
    <w:p>
      <w:pPr>
        <w:pStyle w:val="BodyText"/>
      </w:pPr>
      <w:r>
        <w:t xml:space="preserve">Bạch Tinh cũng biết, yêu cầu này thực sự có chút quá đáng.</w:t>
      </w:r>
    </w:p>
    <w:p>
      <w:pPr>
        <w:pStyle w:val="BodyText"/>
      </w:pPr>
      <w:r>
        <w:t xml:space="preserve">- Ta sẽ không cần yêu cầu các ngươi làm chuyện gì không có khả năng hoàn thành. Tuy nhiên mỗi người các ngươi đều có thực lực có thế lực. Chỉ có ta là một mình. Trong thời đại lớn ta nhất định phải có một chút lực lượng trong tay. Nếu như ngươi đáp ứng, bây giờ sẽ rời đi! Nếu không thì...</w:t>
      </w:r>
    </w:p>
    <w:p>
      <w:pPr>
        <w:pStyle w:val="BodyText"/>
      </w:pPr>
      <w:r>
        <w:t xml:space="preserve">Âu Dương nói đến đây liền ngừng lại. Sau đó hắn gằn ra từng chữ một:</w:t>
      </w:r>
    </w:p>
    <w:p>
      <w:pPr>
        <w:pStyle w:val="BodyText"/>
      </w:pPr>
      <w:r>
        <w:t xml:space="preserve">- Nếu không... thì... ngọc... đá... đều... tan...</w:t>
      </w:r>
    </w:p>
    <w:p>
      <w:pPr>
        <w:pStyle w:val="BodyText"/>
      </w:pPr>
      <w:r>
        <w:t xml:space="preserve">Ngọc đá đều tan! Bạch Tinh có thể không hiểu rõ điều này sao? Bây giờ hắn còn có lựa chọn khác sao? Nếu như không đồng ý, như vậy Âu Dương tuyệt đối sẽ phong ấn hắn tại nơi này.</w:t>
      </w:r>
    </w:p>
    <w:p>
      <w:pPr>
        <w:pStyle w:val="BodyText"/>
      </w:pPr>
      <w:r>
        <w:t xml:space="preserve">Chỉ xem sát khí vừa nãy của Âu Dương tạo thành Bát Tí Ma La giết chết Vu tổ cũng đủ hiểu, hắn căn bản không phải là một người hiền lành. Nếu như chọc giận hắn, hắn thật sự cái gì cũng dám làm!</w:t>
      </w:r>
    </w:p>
    <w:p>
      <w:pPr>
        <w:pStyle w:val="BodyText"/>
      </w:pPr>
      <w:r>
        <w:t xml:space="preserve">- Được! Ngươi thắng...</w:t>
      </w:r>
    </w:p>
    <w:p>
      <w:pPr>
        <w:pStyle w:val="BodyText"/>
      </w:pPr>
      <w:r>
        <w:t xml:space="preserve">Cuối cùng Bạch Tinh đành phải cúi đầu. Không có cách nào khác. Lần này nếu như không có Âu Dương xuất hiện, như vậy tất cả đều sẽ rất thuận lợi. Thậm chí mặc dù có Âu Dương, chỉ cần hắn không có quan tâm chiến ý cũng không có chuyện gì xảy ra!</w:t>
      </w:r>
    </w:p>
    <w:p>
      <w:pPr>
        <w:pStyle w:val="BodyText"/>
      </w:pPr>
      <w:r>
        <w:t xml:space="preserve">Thứ mình đã giấu, cho dù là mắt của thần sư cũng không thể nhìn thấu. Người ngoài chỉ biết Âu Dương có mắt của thần sư. Nhưng ai biết Âu Dương tu phương pháp thánh chiến có quan tâm chiến ý có thể nhìn thấu tất cả...</w:t>
      </w:r>
    </w:p>
    <w:p>
      <w:pPr>
        <w:pStyle w:val="BodyText"/>
      </w:pPr>
      <w:r>
        <w:t xml:space="preserve">Vậy đa tạ Yêu tổ...</w:t>
      </w:r>
    </w:p>
    <w:p>
      <w:pPr>
        <w:pStyle w:val="BodyText"/>
      </w:pPr>
      <w:r>
        <w:t xml:space="preserve">Âu Dương cười ha ha. Sau đó thân thể Âu Dương bỗng dưng bay lên. Hắn vung tay lên nắm lấy bảy người khác, dùng hỏa diễm phóng lên trời, đốt cháy không gian tạo ra một khe nứt. Sau đó Âu Dương mang theo mọi người qua khe nứt rời khỏi mộ của Yêu tổ đã nhốt bọn họ suốt trong thời gian dài đó!</w:t>
      </w:r>
    </w:p>
    <w:p>
      <w:pPr>
        <w:pStyle w:val="BodyText"/>
      </w:pPr>
      <w:r>
        <w:t xml:space="preserve">Bạch Tinh nhìn mọi người biến mất, trong mắt hắn đầy vẻ bất đắc dĩ:</w:t>
      </w:r>
    </w:p>
    <w:p>
      <w:pPr>
        <w:pStyle w:val="BodyText"/>
      </w:pPr>
      <w:r>
        <w:t xml:space="preserve">- Quái vật, thực sự một quái vật. Vừa đến chủ mộ thất, âm khí nơi này hơi ít một chút. Không ngờ hắn liền có thể phá tan phong ấn. Xem ra sau này Yêu tộc đã có một đại địch...</w:t>
      </w:r>
    </w:p>
    <w:p>
      <w:pPr>
        <w:pStyle w:val="BodyText"/>
      </w:pPr>
      <w:r>
        <w:t xml:space="preserve">Từng bước tiến vào trong chủ mộ thất của Yêu tổ, khắp người Bạch Tinh từ trên xuống dưới đều tản ra một loại cảm giác cực kỳ yêu dị.</w:t>
      </w:r>
    </w:p>
    <w:p>
      <w:pPr>
        <w:pStyle w:val="BodyText"/>
      </w:pPr>
      <w:r>
        <w:t xml:space="preserve">Đây là truyền thừa của yêu tổ. Cuối cùng hắn đã nhận được truyền thừa. Từ ngày hắn nhận được truyền thừa trở đi, tất cả người thừa kế đều sẽ xuất hiện. Thời đại lớn cũng sẽ thật sự xuất hiện.</w:t>
      </w:r>
    </w:p>
    <w:p>
      <w:pPr>
        <w:pStyle w:val="BodyText"/>
      </w:pPr>
      <w:r>
        <w:t xml:space="preserve">Bạch Tinh đi hết 108 bậc thang, một nữ tử đi chân đất đứng ở trong mộ của Yêu tổ nhìn Bạch Tinh từng bước đi tới.</w:t>
      </w:r>
    </w:p>
    <w:p>
      <w:pPr>
        <w:pStyle w:val="BodyText"/>
      </w:pPr>
      <w:r>
        <w:t xml:space="preserve">- Tham kiến Yêu tổ...</w:t>
      </w:r>
    </w:p>
    <w:p>
      <w:pPr>
        <w:pStyle w:val="BodyText"/>
      </w:pPr>
      <w:r>
        <w:t xml:space="preserve">Nữ tử quỳ một chân trên đất quay về phía Bạch Tinh thực hiện lễ tiết cao nhất của Yêu tộc. Bạch Tinh quét mắt nhìn nữ tử này một cái. Mặc dù hắn là Yêu tổ, nhìn dáng dấp của nữ tử này hắn cũng có mấy phần động lòng. Nữ tử này chính là Sở Yên Nhiên.</w:t>
      </w:r>
    </w:p>
    <w:p>
      <w:pPr>
        <w:pStyle w:val="BodyText"/>
      </w:pPr>
      <w:r>
        <w:t xml:space="preserve">- Tình cổ có khả năng khống chế được hắn không?</w:t>
      </w:r>
    </w:p>
    <w:p>
      <w:pPr>
        <w:pStyle w:val="BodyText"/>
      </w:pPr>
      <w:r>
        <w:t xml:space="preserve">Bạch Tinh đứng ở trước mặt Sở Yên Nhiên. Lúc này Bạch Tinh giống như đã biến thành người khác. Cái loại khí thế dường như quân lâm thiên hạ đủ để đè chết bất kỳ tiên tôn nào.</w:t>
      </w:r>
    </w:p>
    <w:p>
      <w:pPr>
        <w:pStyle w:val="BodyText"/>
      </w:pPr>
      <w:r>
        <w:t xml:space="preserve">- Không thể!</w:t>
      </w:r>
    </w:p>
    <w:p>
      <w:pPr>
        <w:pStyle w:val="BodyText"/>
      </w:pPr>
      <w:r>
        <w:t xml:space="preserve">Từ đầu đến cuối Sở Yên Nhiên đều không ngẩng đầu. Bởi vì Yêu tổ Bạch Tinh này không bảo nàng ngẩng đầu. Trong yêu tộc, chế độ đẳng cấp vô cùng nghiêm ngặt. Nếu như Yêu tổ không có cho ngươi đứng lên, ngươi phải quỳ đến chết.</w:t>
      </w:r>
    </w:p>
    <w:p>
      <w:pPr>
        <w:pStyle w:val="BodyText"/>
      </w:pPr>
      <w:r>
        <w:t xml:space="preserve">- Vậy tình cổ có tác dụng gì!</w:t>
      </w:r>
    </w:p>
    <w:p>
      <w:pPr>
        <w:pStyle w:val="BodyText"/>
      </w:pPr>
      <w:r>
        <w:t xml:space="preserve">Bạch Tinh vung tay áo bào, nói với Sở Yên Nhiên xong, liền bước chân vào trong chủ mộ thất.</w:t>
      </w:r>
    </w:p>
    <w:p>
      <w:pPr>
        <w:pStyle w:val="BodyText"/>
      </w:pPr>
      <w:r>
        <w:t xml:space="preserve">Sau những tiếng ầm ầm âm vang lên, cửa của chủ mộ thất cũng bắt đầu đóng lại. Khi này cửa lớn lại mở ra, Bạch Tinh đã nhận được truyền thừa của yêu tổ. Đến lúc đó chính là thời đại lớn thật sự xuất hiện, chính là thời đại mỗi chủng tộc tranh đấu.</w:t>
      </w:r>
    </w:p>
    <w:p>
      <w:pPr>
        <w:pStyle w:val="BodyText"/>
      </w:pPr>
      <w:r>
        <w:t xml:space="preserve">Quỳ trên mặt đất, trên mặt Sở Yên Nhiên có mấy phần mơ hồ.</w:t>
      </w:r>
    </w:p>
    <w:p>
      <w:pPr>
        <w:pStyle w:val="BodyText"/>
      </w:pPr>
      <w:r>
        <w:t xml:space="preserve">Vừa nãy những lời Chiến Vương nói với Âu Dương Sở Yên Nhiên đều đã nghe được. Âu Dương uy hiếp Bạch Tinh, Sở Yên Nhiên cũng nghe được. Nhưng nàng không rõ, tại sao lại có nhiều người coi trọng người này như vậy?</w:t>
      </w:r>
    </w:p>
    <w:p>
      <w:pPr>
        <w:pStyle w:val="BodyText"/>
      </w:pPr>
      <w:r>
        <w:t xml:space="preserve">Tuy nói người này có thánh binh, thậm chí đạt được phương pháp thánh chiến, nhưng hắn làm sao có thể tranh đấu được với nhân vật nhận được truyền thừa cấp tổ? Huống gì hắn thuộc loại bà ngoại không đau cậu không thương, không có bất luận thế lực gì.</w:t>
      </w:r>
    </w:p>
    <w:p>
      <w:pPr>
        <w:pStyle w:val="BodyText"/>
      </w:pPr>
      <w:r>
        <w:t xml:space="preserve">Một khi thời đại lớn xuất hiện, cho dù hắn có thế lực thông thiên, nếu như không nương nhờ vào thế lực một phương, sẽ chỉ có thể giống như một chiếc thuyền con trong biển rộng, bất kỳ lúc nào cũng có thể bị sóng dữ lật tung.</w:t>
      </w:r>
    </w:p>
    <w:p>
      <w:pPr>
        <w:pStyle w:val="BodyText"/>
      </w:pPr>
      <w:r>
        <w:t xml:space="preserve">Một người như vậy lại có thể khiến Chiến Vương coi trọng như thế, thậm chí còn có thể ở chỗ này uy hiếp Yêu tổ. Đây là điều Sở Yên Nhiên chưa từng nghĩ tới.</w:t>
      </w:r>
    </w:p>
    <w:p>
      <w:pPr>
        <w:pStyle w:val="Compact"/>
      </w:pPr>
      <w:r>
        <w:br w:type="textWrapping"/>
      </w:r>
      <w:r>
        <w:br w:type="textWrapping"/>
      </w:r>
    </w:p>
    <w:p>
      <w:pPr>
        <w:pStyle w:val="Heading2"/>
      </w:pPr>
      <w:bookmarkStart w:id="744" w:name="chương-767-sóng-trước-chưa-lặng-sóng-sau-lại-tới"/>
      <w:bookmarkEnd w:id="744"/>
      <w:r>
        <w:t xml:space="preserve">722. Chương 767: Sóng Trước Chưa Lặng, Sóng Sau Lại Tới</w:t>
      </w:r>
    </w:p>
    <w:p>
      <w:pPr>
        <w:pStyle w:val="Compact"/>
      </w:pPr>
      <w:r>
        <w:br w:type="textWrapping"/>
      </w:r>
      <w:r>
        <w:br w:type="textWrapping"/>
      </w:r>
      <w:r>
        <w:t xml:space="preserve">- Chẳng lẽ vì mình xem xét một phu quân cực kỳ lợi hại sao?</w:t>
      </w:r>
    </w:p>
    <w:p>
      <w:pPr>
        <w:pStyle w:val="BodyText"/>
      </w:pPr>
      <w:r>
        <w:t xml:space="preserve">Sở Yên Nhiên chắc hẳn nghĩ như vậy. Nhưng đáng tiếc đây chỉ là suy nghĩ của nàng...</w:t>
      </w:r>
    </w:p>
    <w:p>
      <w:pPr>
        <w:pStyle w:val="BodyText"/>
      </w:pPr>
      <w:r>
        <w:t xml:space="preserve">- Tiếp cận hắn. Nếu như có một cơ hội, khiến hắn phải chịu sự sai khiến của Yêu tộc!</w:t>
      </w:r>
    </w:p>
    <w:p>
      <w:pPr>
        <w:pStyle w:val="BodyText"/>
      </w:pPr>
      <w:r>
        <w:t xml:space="preserve">Một giọng nói vang ra trong nháy mắt trước khi cửa lớn của chủ mộ thất cửa đóng lại. Khi Sở Yên Nhiên quay đầu nhìn lại, cửa lớn của chủ mộ thất đã đóng chặt, cũng không còn cách nào nhìn thấy bên trong rốt cuộc xảy ra chuyện gì...</w:t>
      </w:r>
    </w:p>
    <w:p>
      <w:pPr>
        <w:pStyle w:val="BodyText"/>
      </w:pPr>
      <w:r>
        <w:t xml:space="preserve">- Tiếp cận hắn?</w:t>
      </w:r>
    </w:p>
    <w:p>
      <w:pPr>
        <w:pStyle w:val="BodyText"/>
      </w:pPr>
      <w:r>
        <w:t xml:space="preserve">Trong mắt Sở Yên Nhiên có chút ngạc nhiên. Đây rốt cuộc là một nhân vật như thế nào? Sao lại có thể khiến nhiều người coi trọng hắn như vậy?</w:t>
      </w:r>
    </w:p>
    <w:p>
      <w:pPr>
        <w:pStyle w:val="BodyText"/>
      </w:pPr>
      <w:r>
        <w:t xml:space="preserve">Ánh lửa thiêu đốt không gian. Âu Dương bao quanh mọi người từ trong hư không bay ra. Âu Dương không dám dừng lại tại Man đảo. Bởi vì nơi này có quá nhiều yêu thú. Nếu dừng lại ở đây, ngay cả bản thân Âu Dương cũng không dám bảo đảm mình có thể bình yên vô sự. Những người khác lại càng không cần phải nói!</w:t>
      </w:r>
    </w:p>
    <w:p>
      <w:pPr>
        <w:pStyle w:val="BodyText"/>
      </w:pPr>
      <w:r>
        <w:t xml:space="preserve">Dưới sự hướng dẫn của Âu Dương, mọi người xuyên qua vòng vây của vô số yêu thú rốt cuộc thành công trở lại tiên thuyền vẫn đang ở trên biển. Nhắc tới điều này cũng thật kỳ lạ. Dựa theo tình huống bình thường, tiên thuyền này hẳn đã rời khỏi đây mới đúng. Nhưng không biết tại sao, tiên thuyền lại giống như mất đi năng lực tự mình rời khỏi. Không ngờ nó giống như thuyền của phàm nhân, vẫn đỗ ở đó chờ đợi mọi người.</w:t>
      </w:r>
    </w:p>
    <w:p>
      <w:pPr>
        <w:pStyle w:val="BodyText"/>
      </w:pPr>
      <w:r>
        <w:t xml:space="preserve">Sau khi mọi người lên tiên thuyền không dám dừng lại. Hai người Mê Đồ Hòa Thượng và Mạnh Cường lấy lực lượng cường đại dẫn động tiên thuyền bắt đầu rời xa Man đảo tiến vào Hải Ngoại Thiên Đảo dày đặc sương mù, muốn xuyên qua sương mù dày đặc trở về đại lục Tiên giới.</w:t>
      </w:r>
    </w:p>
    <w:p>
      <w:pPr>
        <w:pStyle w:val="BodyText"/>
      </w:pPr>
      <w:r>
        <w:t xml:space="preserve">- Những điều trải qua lần này sợ là cả đời cũng không thể quên được. Không ngờ được Bạch Tinh kia mới thật sự là huyết mạch yêu tổ. Chỉ có điều tất cả chúng ta đều làm dã tràng xe cát biển đông!Mạnh Cường nói xong thoáng nhìn về phía Tháp Khắc. Rất rõ ràng, những lời này ngầm sỉ nhục Tháp Khắc, nói Tháp Khắc đã uổng phí tâm cơ.</w:t>
      </w:r>
    </w:p>
    <w:p>
      <w:pPr>
        <w:pStyle w:val="BodyText"/>
      </w:pPr>
      <w:r>
        <w:t xml:space="preserve">- Ngươi bớt lời chế giễu ta đi!</w:t>
      </w:r>
    </w:p>
    <w:p>
      <w:pPr>
        <w:pStyle w:val="BodyText"/>
      </w:pPr>
      <w:r>
        <w:t xml:space="preserve">Tháp Khắc thoáng nhìn về phía Mạnh Cường với vẻ khinh thường. Trong mộ của Yêu tổ suốt một thời gian lâu như vậy, Tháp Khắc thậm chí đã quên mất sau khi đi ra ngoài Mạnh Cường chính là một tiên tôn, muốn giết hắn thực sự quá dễ dàng.</w:t>
      </w:r>
    </w:p>
    <w:p>
      <w:pPr>
        <w:pStyle w:val="BodyText"/>
      </w:pPr>
      <w:r>
        <w:t xml:space="preserve">Thật ra không chỉ Tháp Khắc quên mất, ngay cả Mạnh Cường cũng đã quên. Sau khi nghe thấy Tháp Khắc nói như vậy, Mạnh Cường chỉ trừng mắt với Tháp Khắc một cái. Nếu như dựa theo cách làm của hắn trước đây, vào lúc này chắc hẳn Kỳ Lân Nha đã tạo thêm một vong hồn.</w:t>
      </w:r>
    </w:p>
    <w:p>
      <w:pPr>
        <w:pStyle w:val="BodyText"/>
      </w:pPr>
      <w:r>
        <w:t xml:space="preserve">- Bớt nói những lời vô nghĩa đi. Nếu như không phải nhờ cớ Âu Dương, một người chúng ta cũng đừng mong ra ngoài được!</w:t>
      </w:r>
    </w:p>
    <w:p>
      <w:pPr>
        <w:pStyle w:val="BodyText"/>
      </w:pPr>
      <w:r>
        <w:t xml:space="preserve">Mộc Tùng vẫn là người nói chuyện ngay thẳng. Tuy nhiên điều này chỉ hạn chế trong đám người bọn họ. Đừng thấy thời điểm những người này đi vào, trong lòng đều có quỷ, nhưng đến cuối cùng cũng xem như đã sóng vai chiến đấu. Mặc kệ trước đây có thù hay oán, hiện tại bọn họ đều đã cùng nhau trải qua sinh tử, giữa mọi người vẫn sẽ có một chút cảm tình.</w:t>
      </w:r>
    </w:p>
    <w:p>
      <w:pPr>
        <w:pStyle w:val="BodyText"/>
      </w:pPr>
      <w:r>
        <w:t xml:space="preserve">- Âu Dương, sau này ngươi có đi Chiến tộc không? Thời đại lớn xuất hiện. Đám người chúng ta đều là người của Tiên giới. Chúng ta ắt phải sóng vai cùng chiến đấu với Nhân tộc. Ngươi...</w:t>
      </w:r>
    </w:p>
    <w:p>
      <w:pPr>
        <w:pStyle w:val="BodyText"/>
      </w:pPr>
      <w:r>
        <w:t xml:space="preserve">Mạnh Cường cũng không biết phải nói như thế nào. Âu Dương tính là chủng tộc gì? Từ trước đến nay Âu Dương đến Tiên giới, phần lớn thời gian đều chờ tại Ma giới. Vậy rốt cuộc hắn là Nhân tộc hay Ma tộc cũng không ai biết.</w:t>
      </w:r>
    </w:p>
    <w:p>
      <w:pPr>
        <w:pStyle w:val="BodyText"/>
      </w:pPr>
      <w:r>
        <w:t xml:space="preserve">- Ta nghĩ nếu như ta không nhớ lầm ta hẳn cũng là người!</w:t>
      </w:r>
    </w:p>
    <w:p>
      <w:pPr>
        <w:pStyle w:val="BodyText"/>
      </w:pPr>
      <w:r>
        <w:t xml:space="preserve">Âu Dương mở lời nói đùa một chút, sau đó nói tiếp:</w:t>
      </w:r>
    </w:p>
    <w:p>
      <w:pPr>
        <w:pStyle w:val="BodyText"/>
      </w:pPr>
      <w:r>
        <w:t xml:space="preserve">- Nhưng ta sẽ không trợ giúp Nhân tộc chiến đấu. Bởi vì ta vốn là một kẻ khác loại. Thời đại lớn là sân khấu của chủng tộc. Tuy rằng ta không muốn làm người đứng xem, nhưng ta cũng nhất định không phải là nhân vật chính của thời đại này.</w:t>
      </w:r>
    </w:p>
    <w:p>
      <w:pPr>
        <w:pStyle w:val="BodyText"/>
      </w:pPr>
      <w:r>
        <w:t xml:space="preserve">- Sao có thể như vậy được. Với thực lực của ngươi, còn có cả phương pháp thánh chiến, nếu như trở về Thánh sơn của Nhân tộc, tất nhiên sẽ được phong hầu bái tướng!</w:t>
      </w:r>
    </w:p>
    <w:p>
      <w:pPr>
        <w:pStyle w:val="BodyText"/>
      </w:pPr>
      <w:r>
        <w:t xml:space="preserve">Mộc Tùng biết, năng lực của Âu Dương quá cường đại. Hơn nữa tiềm lực của Âu Dương vô cùng. Không ai biết tương lai hắn sẽ như thế nào.</w:t>
      </w:r>
    </w:p>
    <w:p>
      <w:pPr>
        <w:pStyle w:val="BodyText"/>
      </w:pPr>
      <w:r>
        <w:t xml:space="preserve">- Phong hầu bái tướng? Mỗi lần ta quá mức càn rỡ cuối cùng đều rơi vào kết cục thê thảm. Lần này ta không muốn lại như thế nữa...</w:t>
      </w:r>
    </w:p>
    <w:p>
      <w:pPr>
        <w:pStyle w:val="BodyText"/>
      </w:pPr>
      <w:r>
        <w:t xml:space="preserve">Âu Dương khẽ mỉm cười quay đầu nhìn về sương mù dày đặc trên biển. Nhưng vừa nhìn Âu Dương liễn kinh hãi đến mức biến sắc.</w:t>
      </w:r>
    </w:p>
    <w:p>
      <w:pPr>
        <w:pStyle w:val="BodyText"/>
      </w:pPr>
      <w:r>
        <w:t xml:space="preserve">Hắn lặng lẽ vận dụng quan tâm chiến ý. Hai mắt Âu Dương biến thành màu vàng kim quay về phía Mê Đồ Hòa Thượng đang khống chế tiên thuyền hét lớn:</w:t>
      </w:r>
    </w:p>
    <w:p>
      <w:pPr>
        <w:pStyle w:val="BodyText"/>
      </w:pPr>
      <w:r>
        <w:t xml:space="preserve">- Lão lừa ngốc! Con mẹ nó, ngươi thật sự lạc đường hay giả lạc đường vậy? Chúng ta chạy đến địa phương nào vậy?</w:t>
      </w:r>
    </w:p>
    <w:p>
      <w:pPr>
        <w:pStyle w:val="BodyText"/>
      </w:pPr>
      <w:r>
        <w:t xml:space="preserve">- Cái gì mà địa phương nào?</w:t>
      </w:r>
    </w:p>
    <w:p>
      <w:pPr>
        <w:pStyle w:val="BodyText"/>
      </w:pPr>
      <w:r>
        <w:t xml:space="preserve">Mê Đồ Hòa Thượng có chút buồn bực. Mình là người của Hải Ngoại Thiên Đảo. Nơi này mình nhắm mắt lại cũng có thể đi ra ngoài được. Hiện tại cho dù muốn lái thuyền đi đâu cũng không có vấn đề. Âu Dương nói như vậy là có ý gì?</w:t>
      </w:r>
    </w:p>
    <w:p>
      <w:pPr>
        <w:pStyle w:val="BodyText"/>
      </w:pPr>
      <w:r>
        <w:t xml:space="preserve">- Con mẹ nó, bản thân ngươi tới đây nhìn xem thử!</w:t>
      </w:r>
    </w:p>
    <w:p>
      <w:pPr>
        <w:pStyle w:val="BodyText"/>
      </w:pPr>
      <w:r>
        <w:t xml:space="preserve">Âu Dương nhảy một cái đã tới sát bên cạnh Mê Đồ Hòa Thượng. Một cánh tay chỉ vào Mê Đồ Hòa Thượng, phẫn nộ nói:</w:t>
      </w:r>
    </w:p>
    <w:p>
      <w:pPr>
        <w:pStyle w:val="BodyText"/>
      </w:pPr>
      <w:r>
        <w:t xml:space="preserve">- Không phải là ngươi muốn hại chết mọi người sao?</w:t>
      </w:r>
    </w:p>
    <w:p>
      <w:pPr>
        <w:pStyle w:val="BodyText"/>
      </w:pPr>
      <w:r>
        <w:t xml:space="preserve">- Hại chết mọi người? Ta phát điên sao? Chính ta cũng đang ở trên thuyền. Gặp nguy hiểm ta không chết sao?</w:t>
      </w:r>
    </w:p>
    <w:p>
      <w:pPr>
        <w:pStyle w:val="BodyText"/>
      </w:pPr>
      <w:r>
        <w:t xml:space="preserve">Tại Tiên giới, người dám la hét với Âu Dương như vậy, tuyệt đối không vượt qua mười người. Nhưng Mê Đồ Hòa Thượng cũng biết, tuy rằng Âu Dương ác độc, nhưng sẽ không bởi vì vài câu nói không đáng kể mà ra tay. Cũng bởi vậy nên hắn mới dám mở miệng nói như thế.</w:t>
      </w:r>
    </w:p>
    <w:p>
      <w:pPr>
        <w:pStyle w:val="BodyText"/>
      </w:pPr>
      <w:r>
        <w:t xml:space="preserve">Nghe Mê Đồ Hòa Thượng kêu gào, Âu Dương đã tỉnh táo lại. Mê Đồ Hòa Thượng không nói láo. Chính hắn cũng đang ở trên thuyền. Nếu như xảy ra vấn đề gì, bản thân hắn cũng chạy không thoát. Cho nên hắn không thể nào biết rõ núi có hổ, còn đi vào núi hổ được.</w:t>
      </w:r>
    </w:p>
    <w:p>
      <w:pPr>
        <w:pStyle w:val="BodyText"/>
      </w:pPr>
      <w:r>
        <w:t xml:space="preserve">- Đây là nơi nào?</w:t>
      </w:r>
    </w:p>
    <w:p>
      <w:pPr>
        <w:pStyle w:val="BodyText"/>
      </w:pPr>
      <w:r>
        <w:t xml:space="preserve">Âu Dương nhìn Mê Đồ Hòa Thượng nói. Hắn không rõ lắm về hải ngoại, cho nên chỉ hy vọng Mê Đồ Hòa Thượng có thể nói ra đây rốt cuộc là nơi nào!</w:t>
      </w:r>
    </w:p>
    <w:p>
      <w:pPr>
        <w:pStyle w:val="BodyText"/>
      </w:pPr>
      <w:r>
        <w:t xml:space="preserve">- Là nơi nào nhìn hải đồ trên tiên thuyền một chút không phải sẽ biết ngay sao!</w:t>
      </w:r>
    </w:p>
    <w:p>
      <w:pPr>
        <w:pStyle w:val="BodyText"/>
      </w:pPr>
      <w:r>
        <w:t xml:space="preserve">Mê Đồ Hòa Thượng trừng mắt với Âu Dương một cái. Sau đó hắn chỉ vào thứ giống như vại cá phía xa. Một nhóm người nghe thấy hắn nói vậy đều vây lại. Nhưng sau khi nhìn vào vại cá, tất cả mọi người đều trợn tròn hai mắt.</w:t>
      </w:r>
    </w:p>
    <w:p>
      <w:pPr>
        <w:pStyle w:val="BodyText"/>
      </w:pPr>
      <w:r>
        <w:t xml:space="preserve">- Lão lừa ngốc! Đây là nơi nào?</w:t>
      </w:r>
    </w:p>
    <w:p>
      <w:pPr>
        <w:pStyle w:val="BodyText"/>
      </w:pPr>
      <w:r>
        <w:t xml:space="preserve">Thực lực của Mạnh Cường thực sự không bằng Mê Đồ Hòa Thượng. Tuy nhiên ba chữ lão lừa ngốc này đã gọi trong cổ mộ thành thói quen. Dường như Mê Đồ Hòa Thượng nghe cũng đã quen, không hề tức giận vì điều này.</w:t>
      </w:r>
    </w:p>
    <w:p>
      <w:pPr>
        <w:pStyle w:val="BodyText"/>
      </w:pPr>
      <w:r>
        <w:t xml:space="preserve">Mê Đồ Hòa Thượng kéo mọi người ra, sau đó đứng trước vại nước nhìn hải đồ trong đó bắt đầu quan sát tỉ mỉ. Nhưng càng quan sát sắc mặt Mê Đồ Hòa Thượng lại càng khó coi.</w:t>
      </w:r>
    </w:p>
    <w:p>
      <w:pPr>
        <w:pStyle w:val="BodyText"/>
      </w:pPr>
      <w:r>
        <w:t xml:space="preserve">- Đây là...</w:t>
      </w:r>
    </w:p>
    <w:p>
      <w:pPr>
        <w:pStyle w:val="BodyText"/>
      </w:pPr>
      <w:r>
        <w:t xml:space="preserve">Mạnh Cường cũng đã sống nhiều năm ngoài hải ngoại. Nhìn hải đồ, hắn dường như dần dần nhìn thấu vài điều.</w:t>
      </w:r>
    </w:p>
    <w:p>
      <w:pPr>
        <w:pStyle w:val="BodyText"/>
      </w:pPr>
      <w:r>
        <w:t xml:space="preserve">- Đừng nói đây là mãi nữa! Nhanh nói vào trọng điểm đi!</w:t>
      </w:r>
    </w:p>
    <w:p>
      <w:pPr>
        <w:pStyle w:val="BodyText"/>
      </w:pPr>
      <w:r>
        <w:t xml:space="preserve">Mộc Tùng lòng ngay dạ thẳng quen rồi. Thấy Mê Đồ Hòa Thượng với Mạnh Cường như vậy, khiến hắn không chịu nổi.</w:t>
      </w:r>
    </w:p>
    <w:p>
      <w:pPr>
        <w:pStyle w:val="Compact"/>
      </w:pPr>
      <w:r>
        <w:br w:type="textWrapping"/>
      </w:r>
      <w:r>
        <w:br w:type="textWrapping"/>
      </w:r>
    </w:p>
    <w:p>
      <w:pPr>
        <w:pStyle w:val="Heading2"/>
      </w:pPr>
      <w:bookmarkStart w:id="745" w:name="chương-768-quỷ-tộc-giở-trò-1"/>
      <w:bookmarkEnd w:id="745"/>
      <w:r>
        <w:t xml:space="preserve">723. Chương 768: Quỷ Tộc Giở Trò (1)</w:t>
      </w:r>
    </w:p>
    <w:p>
      <w:pPr>
        <w:pStyle w:val="Compact"/>
      </w:pPr>
      <w:r>
        <w:br w:type="textWrapping"/>
      </w:r>
      <w:r>
        <w:br w:type="textWrapping"/>
      </w:r>
      <w:r>
        <w:t xml:space="preserve">- Rốt cuộc thế nào? Lẽ nào chúng ta đã lạc đường?</w:t>
      </w:r>
    </w:p>
    <w:p>
      <w:pPr>
        <w:pStyle w:val="BodyText"/>
      </w:pPr>
      <w:r>
        <w:t xml:space="preserve">Yên Hồng ở bên cạnh cũng mở miệng nói.</w:t>
      </w:r>
    </w:p>
    <w:p>
      <w:pPr>
        <w:pStyle w:val="BodyText"/>
      </w:pPr>
      <w:r>
        <w:t xml:space="preserve">- Chỉ sợ không phải đơn giản là lạc đường như vậy...</w:t>
      </w:r>
    </w:p>
    <w:p>
      <w:pPr>
        <w:pStyle w:val="BodyText"/>
      </w:pPr>
      <w:r>
        <w:t xml:space="preserve">Cốc Thanh Vũ không tới xem hải đồ, bởi vì hắn nhìn cũng không hiểu. Lúc này Cốc Thanh Vũ cầm la bàn của hắn trong tay. Không ngờ vào lúc này la bàn của hắn lại không có một chút động tĩnh nào. Bình thường mà nói, la bàn không xuất hiện bất kỳ sự khác thường nào là đúng. Nhưng lúc này la bàn bất động lại không bình thường.</w:t>
      </w:r>
    </w:p>
    <w:p>
      <w:pPr>
        <w:pStyle w:val="BodyText"/>
      </w:pPr>
      <w:r>
        <w:t xml:space="preserve">Có thánh binh ở bên cạnh, la bàn hẳn có thể cảm giác được. Cho nên bình thường mà nói, kim đồng hồ của la bàn hẳn phải điên cuồng chỉ về phía vị trí Âu Dương mới đúng. Nhưng vào lúc này la bàn lại giống như mất đi tất cả tác dụng, không hề nhúc nhích!</w:t>
      </w:r>
    </w:p>
    <w:p>
      <w:pPr>
        <w:pStyle w:val="BodyText"/>
      </w:pPr>
      <w:r>
        <w:t xml:space="preserve">- Đã xảy ra chuyện! Đây là lần thứ hai, ta nhìn thấy Thần La bàn bị đè chết như vậy. Lần trước chính là lúc chúng ta mới vào mộ của yêu tổ...</w:t>
      </w:r>
    </w:p>
    <w:p>
      <w:pPr>
        <w:pStyle w:val="BodyText"/>
      </w:pPr>
      <w:r>
        <w:t xml:space="preserve">Cốc Thanh Vũ run lên một cái. Phải biết rằng, Yêu tổ mộ quá tà môn. Nếu như không phải cuối cùng dựa vào thủ đoạn của Âu Dương đi ra, nếu như Âu Dương không hồi phục thực lực, như vậy cho dù có thánh binh Thứ Kiêu Cung ở đó cũng vô ích. Bởi vì thánh binh bị phong ấn chí ít là chín mươi chín phần trăm lực lượng. Dưới tình huống này làm sao có thể đánh thắng được một Tiên đế!</w:t>
      </w:r>
    </w:p>
    <w:p>
      <w:pPr>
        <w:pStyle w:val="BodyText"/>
      </w:pPr>
      <w:r>
        <w:t xml:space="preserve">- Thật may lực lượng của chúng ta không biến mất!</w:t>
      </w:r>
    </w:p>
    <w:p>
      <w:pPr>
        <w:pStyle w:val="BodyText"/>
      </w:pPr>
      <w:r>
        <w:t xml:space="preserve">Yên Hồng gật đầu. Có lực lượng trong người cũng là chuyện tốt. Dù sao có lực lượng đại biểu bọn họ có điều để dựa dẫm.</w:t>
      </w:r>
    </w:p>
    <w:p>
      <w:pPr>
        <w:pStyle w:val="BodyText"/>
      </w:pPr>
      <w:r>
        <w:t xml:space="preserve">- Mụ nội nó, chính vì có lực lượng mới không may đấy!</w:t>
      </w:r>
    </w:p>
    <w:p>
      <w:pPr>
        <w:pStyle w:val="BodyText"/>
      </w:pPr>
      <w:r>
        <w:t xml:space="preserve">Cốc Thanh Vũ rất ít khi mắng người. Lần này hắn lại nói ra lời thô tục như vậy, có thể tưởng tượng được lần này sợ là bọn họ sẽ gặp phải nguy hiểm còn lớn hơn cả lần trước.</w:t>
      </w:r>
    </w:p>
    <w:p>
      <w:pPr>
        <w:pStyle w:val="BodyText"/>
      </w:pPr>
      <w:r>
        <w:t xml:space="preserve">- Rốt cuộc thế nào?</w:t>
      </w:r>
    </w:p>
    <w:p>
      <w:pPr>
        <w:pStyle w:val="BodyText"/>
      </w:pPr>
      <w:r>
        <w:t xml:space="preserve">Cuối cùng Âu Dương cũng mở miệng. Hắn thấy những người ở đây đã biết còn mình lại không hiểu, hắn có chút không chịu nổi.</w:t>
      </w:r>
    </w:p>
    <w:p>
      <w:pPr>
        <w:pStyle w:val="BodyText"/>
      </w:pPr>
      <w:r>
        <w:t xml:space="preserve">Sau khi Âu Dương cất tiếng hỏi, một giọng nữ giống như tiên âm từ trên bong thuyền truyền đến:</w:t>
      </w:r>
    </w:p>
    <w:p>
      <w:pPr>
        <w:pStyle w:val="BodyText"/>
      </w:pPr>
      <w:r>
        <w:t xml:space="preserve">- Cũng bởi vì có lực lượng mới là chuyện xấu! Trong mộ của Yêu tổ, các ngươi bị phong ấn lực lượng, la bàn phán đoán các ngươi là cửu tử nhất sinh. Mà bây giờ không bị phong ấn lực lượng, la bàn đồng cũng đoán các ngươi cửu tử nhất sinh. Các ngươi nói sao...</w:t>
      </w:r>
    </w:p>
    <w:p>
      <w:pPr>
        <w:pStyle w:val="BodyText"/>
      </w:pPr>
      <w:r>
        <w:t xml:space="preserve">Sở Yên Nhiên! Thời điểm Âu Dương nghe thấy âm thanh này, hắn đã nhận ra người đó là ai. Ánh mắt hắn nhìn về phía bên ngoài boong tàu. Lúc này chỉ thấy Sở Yên Nhiên đang đi chân đất ngồi trên thuyền đung đưa bàn chân nhỏ giống như bạch ngọc!</w:t>
      </w:r>
    </w:p>
    <w:p>
      <w:pPr>
        <w:pStyle w:val="BodyText"/>
      </w:pPr>
      <w:r>
        <w:t xml:space="preserve">- Vẫn là phu quân nhớ Yên Nhiên....</w:t>
      </w:r>
    </w:p>
    <w:p>
      <w:pPr>
        <w:pStyle w:val="BodyText"/>
      </w:pPr>
      <w:r>
        <w:t xml:space="preserve">Sở Yên Nhiên tiếp lời một câu khiến Âu Dương thiếu chút nữa thì hộc máu. Chỉ trúng tình cổ của nàng còn chưa làm gì đã nói mình là phu quân của nàng? Phải nói rằng với dung mạo của Sở Yên Nhiên, Âu Dương cưới nàng cũng không thiệt thòi. Nhưng nữ nhân này tà khí vô cùng. Nàng có thể ở trong mộ của Yêu tổ kia đã chứng tỏ nàng là người của Yêu tộc. Yêu một nữ tử như thế Âu Dương thật sự không có hứng thú.</w:t>
      </w:r>
    </w:p>
    <w:p>
      <w:pPr>
        <w:pStyle w:val="BodyText"/>
      </w:pPr>
      <w:r>
        <w:t xml:space="preserve">- Nữ nhân như ngươi có biết xấu hổ hay không vậy?</w:t>
      </w:r>
    </w:p>
    <w:p>
      <w:pPr>
        <w:pStyle w:val="BodyText"/>
      </w:pPr>
      <w:r>
        <w:t xml:space="preserve">Âu Dương còn chưa mở miệng, Yên Hồng ở bên cạnh đã nói chuyện. Yên Hồng mới nói một câu này nhất thời đã khiến mọi người chung quanh đều dùng một ánh mắt kỳ quái nhìn Âu Dương. Đặc biệt là tiểu tử Mạnh Cường kia. Hắn đúng là không có chút phong độ của một tiên tôn. Không ngờ hắn quay về phía Âu Dương giơ ngón tay cái lên. Xem mức độ này, quả thực có thể sánh ngang với thái giam trong các kịch truyền hình trước đây.</w:t>
      </w:r>
    </w:p>
    <w:p>
      <w:pPr>
        <w:pStyle w:val="BodyText"/>
      </w:pPr>
      <w:r>
        <w:t xml:space="preserve">- Ta nói chuyện với phu quân của ta thì có gì phải xấu hổ? Ngược lại ngươi, ngươi được tính là gì. Ngươi có tư cách gì mà chất vấn ta?</w:t>
      </w:r>
    </w:p>
    <w:p>
      <w:pPr>
        <w:pStyle w:val="BodyText"/>
      </w:pPr>
      <w:r>
        <w:t xml:space="preserve">Sở Yên Nhiên không phải là kẻ tầm thường. Tuy rằng nhìn qua giống như một khuê tú thiên kim của đại gia, nhưng trên thực tế lại vô cùng mạnh mẽ. Một câu nói ra đã khiến Yên Hồng không biết phải nói điều gì cho phải.</w:t>
      </w:r>
    </w:p>
    <w:p>
      <w:pPr>
        <w:pStyle w:val="BodyText"/>
      </w:pPr>
      <w:r>
        <w:t xml:space="preserve">- Ngươi nói Âu Dương là phu quân của ngươi. Vậy tại sao hắn lại không thừa nhận?</w:t>
      </w:r>
    </w:p>
    <w:p>
      <w:pPr>
        <w:pStyle w:val="BodyText"/>
      </w:pPr>
      <w:r>
        <w:t xml:space="preserve">Yên Hồng nghĩ một hồi lâu, rốt cuộc đã nghĩ ra một câu có thể phản bác lại lời nói của Sở Yên Nhiên.</w:t>
      </w:r>
    </w:p>
    <w:p>
      <w:pPr>
        <w:pStyle w:val="BodyText"/>
      </w:pPr>
      <w:r>
        <w:t xml:space="preserve">- Điều này không cần ngươi quan tâm. Chuyện hai vợ chồng chúng ta, tất nhiên sẽ do chúng ta xử lý. Một tiểu nha đầu như ngươi thì biết cái gì!</w:t>
      </w:r>
    </w:p>
    <w:p>
      <w:pPr>
        <w:pStyle w:val="BodyText"/>
      </w:pPr>
      <w:r>
        <w:t xml:space="preserve">Sở Yên Nhiên trừng mắt với Yên Hồng một cái. Trên căn bản Sơ Yên Nhiên cũng không để Yên Hồng vào trong mắt.</w:t>
      </w:r>
    </w:p>
    <w:p>
      <w:pPr>
        <w:pStyle w:val="BodyText"/>
      </w:pPr>
      <w:r>
        <w:t xml:space="preserve">- Âu Dương thật có diễm phúc!</w:t>
      </w:r>
    </w:p>
    <w:p>
      <w:pPr>
        <w:pStyle w:val="BodyText"/>
      </w:pPr>
      <w:r>
        <w:t xml:space="preserve">Mê Đồ Hòa Thượng đứng phía sau Âu Dương chẳng biết xấu hổ nói. Nhìn hắn hoàn toàn không có giác ngộ của một người xuất gia. Nhìn bộ dáng của hắn dường như rất đố kị. Làm không tốt, nếu như Sở Yên Nhiên chọn trúng hắn, hắn cũng dám hoàn tục để cưới nàng...</w:t>
      </w:r>
    </w:p>
    <w:p>
      <w:pPr>
        <w:pStyle w:val="BodyText"/>
      </w:pPr>
      <w:r>
        <w:t xml:space="preserve">- Các ngươi bớt tranh cãi cho ta!</w:t>
      </w:r>
    </w:p>
    <w:p>
      <w:pPr>
        <w:pStyle w:val="BodyText"/>
      </w:pPr>
      <w:r>
        <w:t xml:space="preserve">Âu Dương có chút tức giận. Bây giờ là lúc nào mà vợ với chồng. Hiện tại bản thân bị vây ở địa phương quỷ quái này, một nơi còn nguy hiểm hơn cả mộ của Yêu tổ, những người này vẫn còn sức ở chỗ này đấu võ mồm nữa sao?</w:t>
      </w:r>
    </w:p>
    <w:p>
      <w:pPr>
        <w:pStyle w:val="BodyText"/>
      </w:pPr>
      <w:r>
        <w:t xml:space="preserve">Mê Đồ Hòa Thượng nghe lời lập tức ngậm miệng lại. Đừng thấy hắn là tiên tôn. Hắn biết nếu đánh nhau với Âu Dương, Âu Dương có thể đánh hắn tới mức ngay cả mẹ hắn cũng không nhận ra hắn.</w:t>
      </w:r>
    </w:p>
    <w:p>
      <w:pPr>
        <w:pStyle w:val="BodyText"/>
      </w:pPr>
      <w:r>
        <w:t xml:space="preserve">- Âu Dương. Ngươi thử dùng hỏa diễm linh hồn xem có thể đốt ra một thông lộ để chúng ta ra ngoài được không?</w:t>
      </w:r>
    </w:p>
    <w:p>
      <w:pPr>
        <w:pStyle w:val="BodyText"/>
      </w:pPr>
      <w:r>
        <w:t xml:space="preserve">Cốc Thanh Vũ nghĩ một hồi lâu. Dường như hỏa diễm linh hồn của Âu Dương l có thể khắc chế tất cả mọi thứ trong thiên hạ. Nó là hỏa diễm chí cường đứng thứ hai. Tuy rằng hỏa diễm linh hồn được xem là âm hỏa, nhưng uy lực của nó tuyệt đối không thua kém so với dương hỏa của kỳ lân.</w:t>
      </w:r>
    </w:p>
    <w:p>
      <w:pPr>
        <w:pStyle w:val="BodyText"/>
      </w:pPr>
      <w:r>
        <w:t xml:space="preserve">Âu Dương gật đầu. Thật ra Âu Dương đã từng nghĩ tới điều Cốc Thanh Vũ vừa nói. Vào lúc này chỉ sợ cũng chỉ có thể dùng hỏa diễm linh hồn thử xem có thể thiêu đốt ra cái gì hay không!</w:t>
      </w:r>
    </w:p>
    <w:p>
      <w:pPr>
        <w:pStyle w:val="BodyText"/>
      </w:pPr>
      <w:r>
        <w:t xml:space="preserve">Âu Dương thôi thúc ngọn lửa trên người. Hỏa diễm bắt đầu điên cuồng thiêu đốt xung quanh. Nhưng lần này thực sự quá kỳ lạ. Tuy rằng không gian xung quanh không ngừng vặn vẹo dưới uy lực của hỏa diễm, nhưng lại không hề bị thiêu đốt!</w:t>
      </w:r>
    </w:p>
    <w:p>
      <w:pPr>
        <w:pStyle w:val="BodyText"/>
      </w:pPr>
      <w:r>
        <w:t xml:space="preserve">- Đừng uổng phí lực nữa. Các ngươi cho rằng những quái vật quỷ tộc kia đều ăn chay sao? Chẳng lẽ các ngươi không biết Quỷ Vương đã thức tỉnh? Bây giờ không có Yêu tổ áp chế Quỷ Vương. Hải ngoại chính là lãnh địa của hắn. Ở chỗ này hắn chính là thần!</w:t>
      </w:r>
    </w:p>
    <w:p>
      <w:pPr>
        <w:pStyle w:val="BodyText"/>
      </w:pPr>
      <w:r>
        <w:t xml:space="preserve">Mặc dù Sở Yên Nhiên nói ra có phần dọa người, nhưng nàng lại không có vẻ gì là sợ sệt. Nhưng điều này lại khiến Âu Dương có chút giật mình nho nhỏ.</w:t>
      </w:r>
    </w:p>
    <w:p>
      <w:pPr>
        <w:pStyle w:val="BodyText"/>
      </w:pPr>
      <w:r>
        <w:t xml:space="preserve">- Quỷ tộc?</w:t>
      </w:r>
    </w:p>
    <w:p>
      <w:pPr>
        <w:pStyle w:val="BodyText"/>
      </w:pPr>
      <w:r>
        <w:t xml:space="preserve">Nghe thấy Sở Yên Nhiên nói, mọi người đều cả kinh. Bọn họ căn bản không biết những điều này. Mấy ngày nay bọn họ đều ở trong mộ của Yêu tổ, không biết bên ngoài đã xảy ra rất nhiều biến hóa to lớn.</w:t>
      </w:r>
    </w:p>
    <w:p>
      <w:pPr>
        <w:pStyle w:val="BodyText"/>
      </w:pPr>
      <w:r>
        <w:t xml:space="preserve">Bây giờ Hải Ngoại Thiên Đảo sớm đã không có người sống. Nơi này đã trở thành lãnh địa của quỷ tộc. Bất kỳ người nào của tộc khác tiến vào nơi này, trừ phi là sứ giả bằng không tất cả đều phải chết ở nơi này. Bây giờ biển này từ biển tiên trở thành biến quỷ.</w:t>
      </w:r>
    </w:p>
    <w:p>
      <w:pPr>
        <w:pStyle w:val="BodyText"/>
      </w:pPr>
      <w:r>
        <w:t xml:space="preserve">Quỷ tộc cũng coi là một chủng tộc thượng cổ. Tuy rằng thực lực Quỷ Vương cũng là cấp vương giả nhưng thế lực phía dưới quỷ tộc quá yếu ớt, cho nên quỷ tộc căn bản không có năng lực tranh hùng thiên hạ.</w:t>
      </w:r>
    </w:p>
    <w:p>
      <w:pPr>
        <w:pStyle w:val="Compact"/>
      </w:pPr>
      <w:r>
        <w:br w:type="textWrapping"/>
      </w:r>
      <w:r>
        <w:br w:type="textWrapping"/>
      </w:r>
    </w:p>
    <w:p>
      <w:pPr>
        <w:pStyle w:val="Heading2"/>
      </w:pPr>
      <w:bookmarkStart w:id="746" w:name="chương-769-quỷ-tộc-giở-trò-2"/>
      <w:bookmarkEnd w:id="746"/>
      <w:r>
        <w:t xml:space="preserve">724. Chương 769: Quỷ Tộc Giở Trò (2)</w:t>
      </w:r>
    </w:p>
    <w:p>
      <w:pPr>
        <w:pStyle w:val="Compact"/>
      </w:pPr>
      <w:r>
        <w:br w:type="textWrapping"/>
      </w:r>
      <w:r>
        <w:br w:type="textWrapping"/>
      </w:r>
      <w:r>
        <w:t xml:space="preserve">Từ xưa bọn họ đã làm tổ tại hải vực này. Bình thường bọn họ sẽ không đi trêu chọc những người khác. Những người khác cũng không muốn giao thiệp với những gia hỏa xấu xí này. Cho dù là Hải tộc cũng bỏ qua vì bọn họ mà bỏ qua hải vực này.</w:t>
      </w:r>
    </w:p>
    <w:p>
      <w:pPr>
        <w:pStyle w:val="BodyText"/>
      </w:pPr>
      <w:r>
        <w:t xml:space="preserve">Nhưng đám người Âu Dương không biết, lão lừa ngốc Mê Đồ Hòa Thượng này cũng không biết. Hắn lại vẫn như trước kia, xuyên qua khu sương mù dày đặc. Thật ra vào giây phút bọn họ lên thuyền, tiên thuyền này đã biến thành quỷ thuyền. Bây giờ bọn họ đã xâm nhập vào lãnh địa của quỷ tộc. Hiện tại muốn ra ngoài quả thật là chuyện rất khó khăn.</w:t>
      </w:r>
    </w:p>
    <w:p>
      <w:pPr>
        <w:pStyle w:val="BodyText"/>
      </w:pPr>
      <w:r>
        <w:t xml:space="preserve">- Không sai. Chính là quỷ tộc. Không người nào nguyện ý trêu chọc những gia hỏa buồn nôn này. Tuy nhiên bình thường bọn họ cũng sẽ không đi trêu chọc những người khác. Có trách thì trách các ngươi không có chuyện gì lại lên quỷ thuyền. Trong mắt người của quỷ tộc các ngươi chẳng khác nào cướp đồ của bọn họ. Bọn họ làm sao có thể buông tha cho các ngươi được!</w:t>
      </w:r>
    </w:p>
    <w:p>
      <w:pPr>
        <w:pStyle w:val="BodyText"/>
      </w:pPr>
      <w:r>
        <w:t xml:space="preserve">Sở Yên Nhiên nói xong, không biết lấy từ chỗ nào nào ra một xâu kẹo hồ lô. Không ngờ ở nơi này nàng còn có hứng thú ăn kẹo hồ lô!</w:t>
      </w:r>
    </w:p>
    <w:p>
      <w:pPr>
        <w:pStyle w:val="BodyText"/>
      </w:pPr>
      <w:r>
        <w:t xml:space="preserve">- Vậy làm sao mới có thể ra ngoài được?</w:t>
      </w:r>
    </w:p>
    <w:p>
      <w:pPr>
        <w:pStyle w:val="BodyText"/>
      </w:pPr>
      <w:r>
        <w:t xml:space="preserve">Cốc Thanh Vũ không hiểu rõ lắm về quỷ tộc. Thật ra không riêng gì Cốc Thanh Vũ, cho dù là cường giả của những tộc khác cũng như vậy. Dù sao quỷ tộc này quá mức thần bí.</w:t>
      </w:r>
    </w:p>
    <w:p>
      <w:pPr>
        <w:pStyle w:val="BodyText"/>
      </w:pPr>
      <w:r>
        <w:t xml:space="preserve">Hơn nữa thông thường bọn họ cũng sẽ không đi uy hiếp những người khác, những người khác cần gì phải tự kiếm thêm việc cho mình!</w:t>
      </w:r>
    </w:p>
    <w:p>
      <w:pPr>
        <w:pStyle w:val="BodyText"/>
      </w:pPr>
      <w:r>
        <w:t xml:space="preserve">- Lão già đáng chết. Ngươi hỏi ai hả?</w:t>
      </w:r>
    </w:p>
    <w:p>
      <w:pPr>
        <w:pStyle w:val="BodyText"/>
      </w:pPr>
      <w:r>
        <w:t xml:space="preserve">Sở Yên Nhiên thoáng nhìn về phía Cốc Thanh Vũ với vẻ khinh thường. Rõ ràng nàng không thích lão đầu này.</w:t>
      </w:r>
    </w:p>
    <w:p>
      <w:pPr>
        <w:pStyle w:val="BodyText"/>
      </w:pPr>
      <w:r>
        <w:t xml:space="preserve">- Làm sao ra ngoài?</w:t>
      </w:r>
    </w:p>
    <w:p>
      <w:pPr>
        <w:pStyle w:val="BodyText"/>
      </w:pPr>
      <w:r>
        <w:t xml:space="preserve">Âu Dương nhìn vào mặt Sở Yên Nhiên hỏi. Vào lúc này đã tiến vào sương mù dày đặc. Có tranh cãi cũng vô ích. Nghĩ biện pháp ra ngoài mới là vương đạo. Bọn họ mới ra khỏi đầm rồng, hiện tại lại rơi vào hang hổ. Thực sự là năm hạn, đi đâu cũng gặp chuyện bất lợi!</w:t>
      </w:r>
    </w:p>
    <w:p>
      <w:pPr>
        <w:pStyle w:val="BodyText"/>
      </w:pPr>
      <w:r>
        <w:t xml:space="preserve">Thật ra Âu Dương nghĩ rất nhiều. Sau khi thời đại lớn xuất hiện, quá nhiều người chết tại địa phương có chút ly kỳ này. Bọn họ có thể từ trong mộ của Yêu tổ, một nơi đầy hiểm ác ra ngoài xem như đã có vận may vô cùng tốt. Nếu như những người khác đi vào, tuyệt đối chính là tới bao nhiêu chết bấy nhiêu.</w:t>
      </w:r>
    </w:p>
    <w:p>
      <w:pPr>
        <w:pStyle w:val="BodyText"/>
      </w:pPr>
      <w:r>
        <w:t xml:space="preserve">Sở Yên Nhiên có chút u oán thoáng nhìn về phía Âu Dương nói:</w:t>
      </w:r>
    </w:p>
    <w:p>
      <w:pPr>
        <w:pStyle w:val="BodyText"/>
      </w:pPr>
      <w:r>
        <w:t xml:space="preserve">- Phu quân, thiếp thân đâu phải không có tên.</w:t>
      </w:r>
    </w:p>
    <w:p>
      <w:pPr>
        <w:pStyle w:val="BodyText"/>
      </w:pPr>
      <w:r>
        <w:t xml:space="preserve">Sở Yên Nhiên nói như thế, Yên Hồng liền quay lại phun một ngụm nước miếng xuống đất. Bộ dáng kia muốn khinh thường bao nhiêu thì có bấy nhiêu.</w:t>
      </w:r>
    </w:p>
    <w:p>
      <w:pPr>
        <w:pStyle w:val="BodyText"/>
      </w:pPr>
      <w:r>
        <w:t xml:space="preserve">Yên Nhiên hừ một tiếng, sau đó lại nói:</w:t>
      </w:r>
    </w:p>
    <w:p>
      <w:pPr>
        <w:pStyle w:val="BodyText"/>
      </w:pPr>
      <w:r>
        <w:t xml:space="preserve">- Hiện tại chỉ có thể đi tới đảo Quỷ Vương, gặp Quỷ Vương một chút! Phu quân đã tu luyện được phương pháp thánh chiến. Quỷ Vương trời sinh nhát gan sợ phiền phức. Chỉ cần lấy danh nghĩa của Chiến tộc và Chiến Vương, hơn nữa còn có thánh nữ yêu tộc như ta, cho dù Quỷ Vương có tám cái lá gan cũng phải ngoan ngoãn đưa chúng ta ra ngoài!</w:t>
      </w:r>
    </w:p>
    <w:p>
      <w:pPr>
        <w:pStyle w:val="BodyText"/>
      </w:pPr>
      <w:r>
        <w:t xml:space="preserve">- Thật sự có thể được sao?</w:t>
      </w:r>
    </w:p>
    <w:p>
      <w:pPr>
        <w:pStyle w:val="BodyText"/>
      </w:pPr>
      <w:r>
        <w:t xml:space="preserve">Âu Dương không ngờ được nguy cơ lần này lại có thể dễ dàng giải quyết như vậy.</w:t>
      </w:r>
    </w:p>
    <w:p>
      <w:pPr>
        <w:pStyle w:val="BodyText"/>
      </w:pPr>
      <w:r>
        <w:t xml:space="preserve">- Đương nhiên. Quỷ Vương nhát gan sợ phiền phức. Phu quân là người sóng vai với Vương Chiến tộc cao quý. Nếu đã đứng ngang hàng với Chiến Vương, Quỷ Vương còn đắc tội phu quân, theo tính khí của Chiến Vương, tất nhiên sẽ dùng lực toàn tộc tàn sát hết quỷ tộc. Quỷ Vương với lá gan nhỏ kia cảm thấy hắn có thể đánh giết với Chiến Vương sao?</w:t>
      </w:r>
    </w:p>
    <w:p>
      <w:pPr>
        <w:pStyle w:val="BodyText"/>
      </w:pPr>
      <w:r>
        <w:t xml:space="preserve">Sở Yên Nhiên cười ha ha một tiếng nói:</w:t>
      </w:r>
    </w:p>
    <w:p>
      <w:pPr>
        <w:pStyle w:val="BodyText"/>
      </w:pPr>
      <w:r>
        <w:t xml:space="preserve">- Hơn nữa lần này hắn còn không phải chỉ đắc tội với một chủng tộc. Tuy rằng địa vị của ta không thể sánh được với phu quân, nhưng dù thế nào ta cũng là thánh nữ của Yêu tộc. Nếu như ta xảy ra chuyện tại quỷ tộc, cho dù Yêu tổ không tình nguyện, nhưng vì mặt mũi cũng phải lấy lại công đạo cho ta. Như thế tính ra, quỷ tộc trừ phi tự kiêu như Chiến Vương, bằng không hắn tuyệt đối không dám đồng thời đắc tội hai tộc cực kỳ cường thế như vậy!</w:t>
      </w:r>
    </w:p>
    <w:p>
      <w:pPr>
        <w:pStyle w:val="BodyText"/>
      </w:pPr>
      <w:r>
        <w:t xml:space="preserve">Sở Yên Nhiên nói rõ ràng mạch lạc.</w:t>
      </w:r>
    </w:p>
    <w:p>
      <w:pPr>
        <w:pStyle w:val="BodyText"/>
      </w:pPr>
      <w:r>
        <w:t xml:space="preserve">Thật ra Sở Yên Nhiên nói vậy hoàn toàn không sai. Âu Dương thật sự tu được phương pháp thánh chiến. Bình thường tiên tôn nhìn chưa ra, nhưng những vương giả thượng cổ này chỉ cần liếc mắt một cái đã có thể hiểu rõ. Tuy rằng thân phận Âu Dương là Tịnh Kiên Vương còn chưa công khai, nhưng chuyện như vậy không người nào dám nói đùa. Một người có thân phận ngang hàng với Vương của Chiến tộc, lại thêm vào một người có thân phận thánh nữ của Yêu tộc. Đắc tội hai người kia chẳng khác gì là đắc tội hai chủng tộc. Cho nên chỉ cần Quỷ tộc không muốn đồng thời đánh giết với hai chủng tộc này, vậy hắn chỉ có thể thả bọn họ rời khỏi.</w:t>
      </w:r>
    </w:p>
    <w:p>
      <w:pPr>
        <w:pStyle w:val="BodyText"/>
      </w:pPr>
      <w:r>
        <w:t xml:space="preserve">- Thì ra là như vậy.</w:t>
      </w:r>
    </w:p>
    <w:p>
      <w:pPr>
        <w:pStyle w:val="BodyText"/>
      </w:pPr>
      <w:r>
        <w:t xml:space="preserve">Âu Dương gật đầu. Hiện tại chỉ đành phải theo lời của Sở Yên Nhiên đi tới đảo quỷ tộc tìm hiểu hư thực. Nhưng không biết tại sao, Âu Dương vẫn cảm thấy tâm thần có chút không yên. Tất ít khi Âu Dương có cảm giác như vậy. Tuy nhiên mỗi lần xuất hiện đều đại diện cho một chuyện lớn sắp xảy ra. Cho dù là trong mộ của Yêu tổ, Âu Dương cũng không có cảm giác bất an như vậy.</w:t>
      </w:r>
    </w:p>
    <w:p>
      <w:pPr>
        <w:pStyle w:val="BodyText"/>
      </w:pPr>
      <w:r>
        <w:t xml:space="preserve">- Chủng tộc thượng cổ sống lại. Vậy tứ tông gì đó vẫn tồn tại sao?</w:t>
      </w:r>
    </w:p>
    <w:p>
      <w:pPr>
        <w:pStyle w:val="BodyText"/>
      </w:pPr>
      <w:r>
        <w:t xml:space="preserve">Âu Dương rất muốn biết, khi chủng tộc thượng cổ sống lại, vậy tứ tông kia còn có ý nghĩ gì không?</w:t>
      </w:r>
    </w:p>
    <w:p>
      <w:pPr>
        <w:pStyle w:val="BodyText"/>
      </w:pPr>
      <w:r>
        <w:t xml:space="preserve">- Thời đại lớn không có tông phái chỉ có chủng tộc. Trong trận tranh hùng chỉ có chủng tộc. Tông phái ở trước mặt một chủng tộc quả thực không có lực!</w:t>
      </w:r>
    </w:p>
    <w:p>
      <w:pPr>
        <w:pStyle w:val="BodyText"/>
      </w:pPr>
      <w:r>
        <w:t xml:space="preserve">Sở Yên Nhiên cười nói:</w:t>
      </w:r>
    </w:p>
    <w:p>
      <w:pPr>
        <w:pStyle w:val="BodyText"/>
      </w:pPr>
      <w:r>
        <w:t xml:space="preserve">- Bất kể là tông phái nào, khi ở trước mặt chủng tộc đều có vẻ cực kỳ nhỏ bé. Cho nên hiện tại tứ tông trên căn bản chỉ còn trên danh nghĩa. Còn người thống trị chân... Tại tiên giới, người thống trị Nhân tộc hẳn là Nghi Quân!</w:t>
      </w:r>
    </w:p>
    <w:p>
      <w:pPr>
        <w:pStyle w:val="BodyText"/>
      </w:pPr>
      <w:r>
        <w:t xml:space="preserve">- Nghi Quân?</w:t>
      </w:r>
    </w:p>
    <w:p>
      <w:pPr>
        <w:pStyle w:val="BodyText"/>
      </w:pPr>
      <w:r>
        <w:t xml:space="preserve">Âu Dương chưa từng nghe qua cái tên này.</w:t>
      </w:r>
    </w:p>
    <w:p>
      <w:pPr>
        <w:pStyle w:val="BodyText"/>
      </w:pPr>
      <w:r>
        <w:t xml:space="preserve">- Đó là tên gọi của Vạn Tiên Chi Vương!</w:t>
      </w:r>
    </w:p>
    <w:p>
      <w:pPr>
        <w:pStyle w:val="BodyText"/>
      </w:pPr>
      <w:r>
        <w:t xml:space="preserve">Cốc Thanh Vũ ở bên cạnh mở miệng nói:</w:t>
      </w:r>
    </w:p>
    <w:p>
      <w:pPr>
        <w:pStyle w:val="BodyText"/>
      </w:pPr>
      <w:r>
        <w:t xml:space="preserve">- Vạn Tiên Chi Vương đắc đạo tại Thánh sơn. Có người nói Vạn Tiên Chi Vương đã bước vào chí cao vô thượng. Cũng có người nói Vạn Tiên Chi Vương chẳng qua chỉ là một danh hiệu. Trên thực tế thực lực nhiều nhất cũng không hơn kém đám người Diệp lão là mấy. Nhưng bây giờ thời đại lớn xuất hiện, xem ra những lời đồn đại này đều là giả. Mặc dù Nghi Quân không phải là chí cao vô thượng, nhưng chắc chắn là cường giả siêu cấp. Bằng không làm sao hắn chống lại những tộc khác được.</w:t>
      </w:r>
    </w:p>
    <w:p>
      <w:pPr>
        <w:pStyle w:val="BodyText"/>
      </w:pPr>
      <w:r>
        <w:t xml:space="preserve">- Đúng! Nhân tộc các ngươi không đoàn kết nhất. Tất Ma với Sa Lâm hẳn cũng đã thức tỉnh. Hai người này lại là đối thủ một mất một còn của Nghi Quân. Cho nên một khi đánh nhau, mặc dù thực lực của Nhân tộc cường thịnh, cuối cùng chẳng qua cũng chỉ có thể nằm giữa mà thôi.</w:t>
      </w:r>
    </w:p>
    <w:p>
      <w:pPr>
        <w:pStyle w:val="BodyText"/>
      </w:pPr>
      <w:r>
        <w:t xml:space="preserve">Sở Yên Nhiên nói ra một vài bí sử thời thượng.</w:t>
      </w:r>
    </w:p>
    <w:p>
      <w:pPr>
        <w:pStyle w:val="BodyText"/>
      </w:pPr>
      <w:r>
        <w:t xml:space="preserve">- Ta đã được nghe nói về Tất Ma và Sa Lâm. Có người nói thực lực của bọn họ chỉ kém Nghi Quân một đường. Một người thống lĩnh Tuyết tộc phía bắc. Một người thống lĩnh Sa tộc phía nam. Bọn họ đều không phải là nhân vật dễ đối phó!</w:t>
      </w:r>
    </w:p>
    <w:p>
      <w:pPr>
        <w:pStyle w:val="BodyText"/>
      </w:pPr>
      <w:r>
        <w:t xml:space="preserve">Mê Đồ Hòa Thượng cũng mở miệng nói. Tuy rằng Vạn Tiên Chi Vương Nghi Quân này có rất nhiều truyền thuyết trâu bò, nhưng đã nhiều năm như vậy những cường giả thượng cổ đã thức tỉnh, hắn muốn nhất thống thiên hạ nhất định cũng có khó khăn.</w:t>
      </w:r>
    </w:p>
    <w:p>
      <w:pPr>
        <w:pStyle w:val="BodyText"/>
      </w:pPr>
      <w:r>
        <w:t xml:space="preserve">- Có Phật tổ hay không có phật tổ vậy lão lừa ngốc?</w:t>
      </w:r>
    </w:p>
    <w:p>
      <w:pPr>
        <w:pStyle w:val="Compact"/>
      </w:pPr>
      <w:r>
        <w:br w:type="textWrapping"/>
      </w:r>
      <w:r>
        <w:br w:type="textWrapping"/>
      </w:r>
    </w:p>
    <w:p>
      <w:pPr>
        <w:pStyle w:val="Heading2"/>
      </w:pPr>
      <w:bookmarkStart w:id="747" w:name="chương-770-phu-quân-để-thiếp-thân-hầu-hạ-người-1"/>
      <w:bookmarkEnd w:id="747"/>
      <w:r>
        <w:t xml:space="preserve">725. Chương 770: Phu Quân, Để Thiếp Thân Hầu Hạ Người (1)</w:t>
      </w:r>
    </w:p>
    <w:p>
      <w:pPr>
        <w:pStyle w:val="Compact"/>
      </w:pPr>
      <w:r>
        <w:br w:type="textWrapping"/>
      </w:r>
      <w:r>
        <w:br w:type="textWrapping"/>
      </w:r>
      <w:r>
        <w:t xml:space="preserve">- A...</w:t>
      </w:r>
    </w:p>
    <w:p>
      <w:pPr>
        <w:pStyle w:val="BodyText"/>
      </w:pPr>
      <w:r>
        <w:t xml:space="preserve">Nghe được câu này, mọi người chung quanh đều cảm thấy bối rối. Bọn họ dùng một loại ánh mắt không thể nói được gì nhìn Âu Dương.</w:t>
      </w:r>
    </w:p>
    <w:p>
      <w:pPr>
        <w:pStyle w:val="BodyText"/>
      </w:pPr>
      <w:r>
        <w:t xml:space="preserve">- Ngươi... Ngươi thật buồn nôn!</w:t>
      </w:r>
    </w:p>
    <w:p>
      <w:pPr>
        <w:pStyle w:val="BodyText"/>
      </w:pPr>
      <w:r>
        <w:t xml:space="preserve">Yên Hồng giậm chân nhìn Âu Dương nói. Ngay cả nàng cũng không nghĩ tới Âu Dương sẽ nói như thế. Âu Dương căn bản giống như không nghe thấy những lời của bọn họ, dẫn theo Sở Yên Nhiên đi vào trong một gian phòng, sau đó đóng chặt cửa lại!</w:t>
      </w:r>
    </w:p>
    <w:p>
      <w:pPr>
        <w:pStyle w:val="BodyText"/>
      </w:pPr>
      <w:r>
        <w:t xml:space="preserve">- Thật buồn nôn!</w:t>
      </w:r>
    </w:p>
    <w:p>
      <w:pPr>
        <w:pStyle w:val="BodyText"/>
      </w:pPr>
      <w:r>
        <w:t xml:space="preserve">Yên Hồng tức giận đứng ngoài giậm chân. Chuyện nàng thích Âu Dương, đến quỷ cũng nhìn ra được.</w:t>
      </w:r>
    </w:p>
    <w:p>
      <w:pPr>
        <w:pStyle w:val="BodyText"/>
      </w:pPr>
      <w:r>
        <w:t xml:space="preserve">- Hì hì, muội tử, đừng quá thương tâm. Đàn ông bình thường có ai không tam thê tứ thiếp. Trước đây có một tên đàn ông còn cưới tới ba ngàn vợ!</w:t>
      </w:r>
    </w:p>
    <w:p>
      <w:pPr>
        <w:pStyle w:val="BodyText"/>
      </w:pPr>
      <w:r>
        <w:t xml:space="preserve">Mạnh Cường cười nói ra một câu như vậy.</w:t>
      </w:r>
    </w:p>
    <w:p>
      <w:pPr>
        <w:pStyle w:val="BodyText"/>
      </w:pPr>
      <w:r>
        <w:t xml:space="preserve">- Đúng vậy đúng vậy. Ta nói thẳng. Sở Yên Nhiên kia có khuôn mặt đẹp như vậy. Một nam nhân làm sao chịu nổi. Ngươi hỏi lão lừa ngốc một chút xem. Nếu như Sở Yên Nhiên nói với hắn như thế, hắn có thể chịu được không?</w:t>
      </w:r>
    </w:p>
    <w:p>
      <w:pPr>
        <w:pStyle w:val="BodyText"/>
      </w:pPr>
      <w:r>
        <w:t xml:space="preserve">Không ngờ Mộc Tùng lại kéo Mê Đồ Hòa Thượng vào. Nhưng lần này Mê Đồ Hòa Thượng không cãi lại. Hắn chỉ nhiệm một tiếng A Di Đà Phật tiếp theo nhắm mắt ngồi lần phật châu. Tuy nhiên hắn làm như vậy ngược lại có cảm giác giấu đầu lòi đuôi.</w:t>
      </w:r>
    </w:p>
    <w:p>
      <w:pPr>
        <w:pStyle w:val="BodyText"/>
      </w:pPr>
      <w:r>
        <w:t xml:space="preserve">- Thánh nữ của Yêu tộc không chỉ cao quý. Hơn nữa mỗi đời thánh nữ còn có khuôn mặt đẹp khuynh thành. Sở Yên Nhiên tất nhiên chính là như vậy. Âu Dương có thể có được thê thiếp như vậy, cũng coi như là một may mắn rồi!</w:t>
      </w:r>
    </w:p>
    <w:p>
      <w:pPr>
        <w:pStyle w:val="BodyText"/>
      </w:pPr>
      <w:r>
        <w:t xml:space="preserve">Lần này đến lượt Tháp Khắc mở miệng nói. Nhưng trong mắt Tháp Khắc có mấy phần bất đắc dĩ. Rất rõ ràng, mỹ nữ như vậy lại bị Âu Dương chiếm lấy, bất kỳ ai trong số bọn họ cũng cảm thấy mất hứng.</w:t>
      </w:r>
    </w:p>
    <w:p>
      <w:pPr>
        <w:pStyle w:val="BodyText"/>
      </w:pPr>
      <w:r>
        <w:t xml:space="preserve">- Có thể các ngươi đều hiểu lầm Âu Dương!</w:t>
      </w:r>
    </w:p>
    <w:p>
      <w:pPr>
        <w:pStyle w:val="BodyText"/>
      </w:pPr>
      <w:r>
        <w:t xml:space="preserve">Cốc Thanh Vũ bỗng nhiên mở miệng. Lúc này hắn đang ngồi ở trước bàn. Trên bàn bày bảy, tám đồ vật kỳ quái. Hắn vừa lấy ra vừa nói:</w:t>
      </w:r>
    </w:p>
    <w:p>
      <w:pPr>
        <w:pStyle w:val="BodyText"/>
      </w:pPr>
      <w:r>
        <w:t xml:space="preserve">- Chuyện Thứ Kiêu Cung ở bên cạnh Vệ Thi người trong thiên hạ ai cũng biết. Có thể thấy được Vệ Thi trong mắt Âu Dương tất nhiên là bất phàm. Bằng không thánh cung như Thứ Kiêu Cung sao có khả năng đi theo nàng. Mà chuyện mộ của Tiễn Thần tại Lạc Mai Trấn cũng bị người đào lên. Nghe đồn một nữ tử đã ở bên cạnh Âu Dương suốt bốn mươi năm. Nữ tử đó chính là Lý Uyển Như Cung chủ Hàn Băng. Năm đó Lý Uyển Như là một tiên tôn. Trong bốn mươi năm ở cùng một chỗ còn không có chuyện gì phát sinh. Các ngươi vẫn cảm thấy Âu Dương là một quỷ háo sắc sao?</w:t>
      </w:r>
    </w:p>
    <w:p>
      <w:pPr>
        <w:pStyle w:val="BodyText"/>
      </w:pPr>
      <w:r>
        <w:t xml:space="preserve">Quả nhiên Cốc Thanh Vũ là người tin tức linh thông. Ngay cả những chuyện này đều thăm dò được.</w:t>
      </w:r>
    </w:p>
    <w:p>
      <w:pPr>
        <w:pStyle w:val="BodyText"/>
      </w:pPr>
      <w:r>
        <w:t xml:space="preserve">- Nói không chừng Sở Yên Nhiên đẹp hơn Vệ Thi và Lý Uyển Như thì sao?</w:t>
      </w:r>
    </w:p>
    <w:p>
      <w:pPr>
        <w:pStyle w:val="BodyText"/>
      </w:pPr>
      <w:r>
        <w:t xml:space="preserve">Mộc Tùng chẳng biết xấu hổ nói. Tuy nhìn hắn như vậy, nhưng quỷ cũng biết hắn nhất định là cao thủ trong đó.</w:t>
      </w:r>
    </w:p>
    <w:p>
      <w:pPr>
        <w:pStyle w:val="BodyText"/>
      </w:pPr>
      <w:r>
        <w:t xml:space="preserve">- Đẹp? Tiên giới có nữ tử nào không đẹp? Sở Yên Nhiên trong lòng ngươi và ta đẹp, là bởi vì Sở Yên Nhiên có thực lực kinh người, tạo thành ảnh hưởng đối với khí chất kia. Hai người Vệ Thi và Lý Uyển Như có thực lực tuyệt đối không kém Sở Yên Nhiên. Cho dù dung mạo có chút chênh lệch, nhưng tất nhiên sẽ không quá lớn. Cho nên ta suy đoán Âu Dương nhất định có chuyện gì còn muốn hỏi Sở Yên Nhiên...</w:t>
      </w:r>
    </w:p>
    <w:p>
      <w:pPr>
        <w:pStyle w:val="BodyText"/>
      </w:pPr>
      <w:r>
        <w:t xml:space="preserve">Đúng như vậy. Ở bên trong, Sở Yên Nhiên đang ngượng ngùng cởi áo khoác. Trong chốc lát, toàn thân trắng muốt hoàn toàn lộ ra trước mặt Âu Dương.</w:t>
      </w:r>
    </w:p>
    <w:p>
      <w:pPr>
        <w:pStyle w:val="BodyText"/>
      </w:pPr>
      <w:r>
        <w:t xml:space="preserve">Cho dù là với định lực của Âu Dương giờ phút này cũng có chút thần hồn điên đảo. Khi Sở Yên Nhiên đi lên phía trước cởi áo của Âu Dương, Âu Dương lại lấy áo khoác sau lưng mình choàng lên người Sở Yên Nhiên nói:</w:t>
      </w:r>
    </w:p>
    <w:p>
      <w:pPr>
        <w:pStyle w:val="BodyText"/>
      </w:pPr>
      <w:r>
        <w:t xml:space="preserve">- Không cần, ngươi là người thông minh...</w:t>
      </w:r>
    </w:p>
    <w:p>
      <w:pPr>
        <w:pStyle w:val="BodyText"/>
      </w:pPr>
      <w:r>
        <w:t xml:space="preserve">- Hả?</w:t>
      </w:r>
    </w:p>
    <w:p>
      <w:pPr>
        <w:pStyle w:val="BodyText"/>
      </w:pPr>
      <w:r>
        <w:t xml:space="preserve">Sở Yên Nhiên nhìn Âu Dương. Thật ra vừa nãy nàng đã dùng mê hồn thuật với Âu Dương. Mê hồn thuật này đối với Âu Dương không có thương tổn gì quá lớn, tuy nhiên nàng muốn để Âu Dương và nàng gạo sống nấu thành cơm chín. Sau đó Sở Yên Nhiên liền có thể có cơ hội kéo Âu Dương vào trong yêu tộc. Nhưng bây giờ xem ra, Âu Dương căn bản không bị ảnh hưởng trước mê hồn thuật của nàng.</w:t>
      </w:r>
    </w:p>
    <w:p>
      <w:pPr>
        <w:pStyle w:val="BodyText"/>
      </w:pPr>
      <w:r>
        <w:t xml:space="preserve">- Có phải Yêu tổ sai ngươi tới đây?</w:t>
      </w:r>
    </w:p>
    <w:p>
      <w:pPr>
        <w:pStyle w:val="BodyText"/>
      </w:pPr>
      <w:r>
        <w:t xml:space="preserve">Trên mặt Âu Dương hiện lên một nụ cười khẩy. Âu Dương là nam nhân. Nhưng nam nhân cũng không đến nỗi bởi vì một yêu nữ như vậy mà làm trái với ý muốn của mình.</w:t>
      </w:r>
    </w:p>
    <w:p>
      <w:pPr>
        <w:pStyle w:val="BodyText"/>
      </w:pPr>
      <w:r>
        <w:t xml:space="preserve">- Quan tâm chiến ý quả nhiên không giống người thường. Không trách được năm đó cô cô chết oan chết uổng!</w:t>
      </w:r>
    </w:p>
    <w:p>
      <w:pPr>
        <w:pStyle w:val="BodyText"/>
      </w:pPr>
      <w:r>
        <w:t xml:space="preserve">Sở Yên Nhiên ngồi xuống bên giường. Nàng cũng không để ý mình đang trong tình trạng lộ nửa thân thể. Bởi vì thời điểm nàng hạ tình cổ với Âu Dương, trên thực tế bản thân nàng cũng chẳng khác gì đã trúng tình cổ.</w:t>
      </w:r>
    </w:p>
    <w:p>
      <w:pPr>
        <w:pStyle w:val="BodyText"/>
      </w:pPr>
      <w:r>
        <w:t xml:space="preserve">Sở Yên Nhiên nói thật với Âu Dương, cũng là nói với chính mình. Cho nên trên căn bản nàng đã nhận định mình là người của nam nhân này.</w:t>
      </w:r>
    </w:p>
    <w:p>
      <w:pPr>
        <w:pStyle w:val="Compact"/>
      </w:pPr>
      <w:r>
        <w:br w:type="textWrapping"/>
      </w:r>
      <w:r>
        <w:br w:type="textWrapping"/>
      </w:r>
    </w:p>
    <w:p>
      <w:pPr>
        <w:pStyle w:val="Heading2"/>
      </w:pPr>
      <w:bookmarkStart w:id="748" w:name="chương-771-phu-quân-để-thiếp-thân-hầu-hạ-người-2"/>
      <w:bookmarkEnd w:id="748"/>
      <w:r>
        <w:t xml:space="preserve">726. Chương 771: Phu Quân, Để Thiếp Thân Hầu Hạ Người (2)</w:t>
      </w:r>
    </w:p>
    <w:p>
      <w:pPr>
        <w:pStyle w:val="Compact"/>
      </w:pPr>
      <w:r>
        <w:br w:type="textWrapping"/>
      </w:r>
      <w:r>
        <w:br w:type="textWrapping"/>
      </w:r>
      <w:r>
        <w:t xml:space="preserve">- Cô cô?</w:t>
      </w:r>
    </w:p>
    <w:p>
      <w:pPr>
        <w:pStyle w:val="BodyText"/>
      </w:pPr>
      <w:r>
        <w:t xml:space="preserve">Âu Dương thoáng nhìn về phía Sở Yên Nhiên. Sở Yên Nhiên nói không sai. Quan tâm chiến ý này quá cường đại. Ngay cả mộ của Yêu tổ cũng không ràng buộc được quan tâm chiến ý. Tuy quan tâm chiến ý không có lực chiến đấu, nhưng lại có thể nhìn thấu tất cả.</w:t>
      </w:r>
    </w:p>
    <w:p>
      <w:pPr>
        <w:pStyle w:val="BodyText"/>
      </w:pPr>
      <w:r>
        <w:t xml:space="preserve">- Đó là thánh nữ đời trước. Cô cô là thánh nữ mạnh nhất Yêu tộc từ xưa tới nay. Thực lực đó không hề thua kém với Yêu tổ đời trước. Năm đó cô cô rất thích Yêu tổ, nhưng Yêu tổ vốn là người vô tình. Trước sau không chịu tiếp nhận cô cô. Cuối cùng không ngờ hắn lại phái cô cô đi mê hoặc Chiến Vương. Cô cô căn bản không tình nguyện, nhưng Yêu tổ đáp ứng nàng, nếu như lần này cô cô có thể thành công, khi cô cơ trở về hắn liền để cô cô làm Yêu hậu.</w:t>
      </w:r>
    </w:p>
    <w:p>
      <w:pPr>
        <w:pStyle w:val="BodyText"/>
      </w:pPr>
      <w:r>
        <w:t xml:space="preserve">Sở Yên Nhiên nói xong, vành mắt thậm chí có chút đỏ. Âu Dương ở bên cạnh bên giường lấy một cái khăn tay đưa đến trước mặt Sở Yên Nhiên.</w:t>
      </w:r>
    </w:p>
    <w:p>
      <w:pPr>
        <w:pStyle w:val="BodyText"/>
      </w:pPr>
      <w:r>
        <w:t xml:space="preserve">- Nhưng đó cũng là lần cuối cùng cô cô gặp Yêu tổ. Trước khi đi, cô cô đã nói với Yêu tổ, ngươi nhất định sẽ hối hận! Bởi vì cô cô biết quan tâm chiến ý lợi hại đến mức nào. Nhưng vì hắn, cô cô vẫn bước lên con đường kia. Cô cô một mình tiến vào Chiến tộc. Trên đường đi cô cô đã mê hoặc tất cả những nam tử đã nhìn thấy cô cô. Cuối cùng nhìn cô cô gặp được Chiến Vương, cô cô muốn dùng mê hồn thuật để mê hoặc Chiến Vương. Nhưng đáng tiếc cô cô đã thất bại. Mê hồn thuật của cô cô hoàn toàn không có tác dụng đối với Chiến Vương. Chiến Vương bắt được cô cô, nhưng hắn không giết chết cô cô, mà nói cho cô cô biết, sau khi cô cô chết nam nhân kia sẽ tỉnh ngộ. Nhưng hắn không cho nam nhân kia có cơ hội tỉnh ngộ. Hắn dùng một loại bí thuật thần kỳ đưa cô cô đến một thế giới mà Yêu tổ vĩnh viễn cũng không tìm được...</w:t>
      </w:r>
    </w:p>
    <w:p>
      <w:pPr>
        <w:pStyle w:val="BodyText"/>
      </w:pPr>
      <w:r>
        <w:t xml:space="preserve">- Sau đó khi Yêu tổ biết được tin tức của cô cô, hắn mới hiểu được hóa ra mất đi lại đau lòng như vậy. Một mình Yêu tổ bước vào lãnh địa của Chiến tộc, yêu cầu Chiến Vương phải trả cô cô. Nhưng Chiến Vương lại nói cho hắn biết, hắn đã đưa cô cô đến 3000 năm sau. Yêu tổ lại không có khả năng sống tới ba ngàn năm tuổi. Bởi vì thời điểm này thời đại lớn đã sắp kết thúc. Chí cao vô thượng cuối cùng sắp sinh ra. Bất luận Yêu tổ thành hay bại, cuối cùng hắn đều phải chết! Sau đó nam nhân này hùng bá thiên hạ chết cũng không nhắc tới tên cô cô nữa. Nhưng ta biết, trong tim của hắn vẫn không quên cô cô!</w:t>
      </w:r>
    </w:p>
    <w:p>
      <w:pPr>
        <w:pStyle w:val="BodyText"/>
      </w:pPr>
      <w:r>
        <w:t xml:space="preserve">- Nói những điều này là có ý gì?</w:t>
      </w:r>
    </w:p>
    <w:p>
      <w:pPr>
        <w:pStyle w:val="BodyText"/>
      </w:pPr>
      <w:r>
        <w:t xml:space="preserve">Âu Dương ngồi ở chỗ đó nói. Nói thật Sở Yên Nhiên giảng giải không phải rất êm tai, nhưng Âu Dương lại có thể hiểu rõ một vài chuyện trong đó.</w:t>
      </w:r>
    </w:p>
    <w:p>
      <w:pPr>
        <w:pStyle w:val="BodyText"/>
      </w:pPr>
      <w:r>
        <w:t xml:space="preserve">Phù phù!</w:t>
      </w:r>
    </w:p>
    <w:p>
      <w:pPr>
        <w:pStyle w:val="BodyText"/>
      </w:pPr>
      <w:r>
        <w:t xml:space="preserve">Bỗng nhiên, Sở Yên Nhiên quỳ xuống trước trước mặt Âu Dương nói:</w:t>
      </w:r>
    </w:p>
    <w:p>
      <w:pPr>
        <w:pStyle w:val="BodyText"/>
      </w:pPr>
      <w:r>
        <w:t xml:space="preserve">- Chiến Vương đưa cô cô đến một thời không dị thường. Nơi đó mãi mãi nhanh hơn nơi này ba ngàn năm. Yên Nhiên là do một tay cô cô nuôi lớn. Yên Nhiên biết, Chiến Vương không thể nào bởi vì Yên Nhiên mà thay đổi tâm ý. Nhưng Chiến Vương lại có thể vì ngươi mà từ bỏ giam cầm cô cô. Trước lúc cô cô đi đã nói với Yên Nhiên biết, lúc cô cô còn sống không thể ở chung một chỗ với cô cô. Cô cô mong muốn sau khi chết có thể được chôn cùng Yêu tổ. Yên Nhiên van cầu phu quân. Nếu như phu quân mở miệng, Chiến Vương nhất định sẽ tìm cô cô trở về! Đến lúc đó cô cô có thể được đưa vào trong mộ của Yêu tổ. Nếu như phu quân đáp ứng chuyện này, mặc dù Yên Nhiên phải phản lại Yêu tộc cũng thề sống chết đi theo phu quân!</w:t>
      </w:r>
    </w:p>
    <w:p>
      <w:pPr>
        <w:pStyle w:val="BodyText"/>
      </w:pPr>
      <w:r>
        <w:t xml:space="preserve">Thời điểm Sở Yên Nhiên nói những lời này, quan tâm chiến ý của Âu Dương trước sau đều nhìn nàng. Nàng không hề nói dối, nếu không sẽ không dám nói ra chuyện phản lại Yêu tộc.</w:t>
      </w:r>
    </w:p>
    <w:p>
      <w:pPr>
        <w:pStyle w:val="BodyText"/>
      </w:pPr>
      <w:r>
        <w:t xml:space="preserve">Nhìn nữ tử ngồi bên cạnh mình, Âu Dương không thể tưởng tượng được, nữ tử này lại giấu kin tâm tư như vậy. Ngay cả Yêu tổ cũng bị nàng lừa gạt!</w:t>
      </w:r>
    </w:p>
    <w:p>
      <w:pPr>
        <w:pStyle w:val="BodyText"/>
      </w:pPr>
      <w:r>
        <w:t xml:space="preserve">- Bạch Tinh chính là Yêu tổ chuyển thế. Tại sao ngươi không để cô cô ngươi sống cùng với Yêu hiện tại?</w:t>
      </w:r>
    </w:p>
    <w:p>
      <w:pPr>
        <w:pStyle w:val="BodyText"/>
      </w:pPr>
      <w:r>
        <w:t xml:space="preserve">Âu Dương có chút không hiểu.</w:t>
      </w:r>
    </w:p>
    <w:p>
      <w:pPr>
        <w:pStyle w:val="BodyText"/>
      </w:pPr>
      <w:r>
        <w:t xml:space="preserve">- Không! Hắn không phải là Yêu tổ chuyển thế. Chí ít thế hệ này không phải. Bởi vì Yêu tổ đời trước đã tự sát!</w:t>
      </w:r>
    </w:p>
    <w:p>
      <w:pPr>
        <w:pStyle w:val="BodyText"/>
      </w:pPr>
      <w:r>
        <w:t xml:space="preserve">Sở Yên Nhiên bỗng nhiên nói ra bí ẩn như vậy!</w:t>
      </w:r>
    </w:p>
    <w:p>
      <w:pPr>
        <w:pStyle w:val="BodyText"/>
      </w:pPr>
      <w:r>
        <w:t xml:space="preserve">- Tự sát? Vương giả tự sát?</w:t>
      </w:r>
    </w:p>
    <w:p>
      <w:pPr>
        <w:pStyle w:val="BodyText"/>
      </w:pPr>
      <w:r>
        <w:t xml:space="preserve">Âu Dương có chút không tin nhìn Sở Yên Nhiên.</w:t>
      </w:r>
    </w:p>
    <w:p>
      <w:pPr>
        <w:pStyle w:val="BodyText"/>
      </w:pPr>
      <w:r>
        <w:t xml:space="preserve">- Đúng! Khi Chiến Vương đưa cô cô đến một thời không vĩnh viễn nhanh hơn hiện tại ba ngàn năm, sau đó Chiến tộc bị thiên thu, thời đại lớn sắp kết thúc. Yêu tổ biết mình không còn sống được bao lâu nữa.</w:t>
      </w:r>
    </w:p>
    <w:p>
      <w:pPr>
        <w:pStyle w:val="BodyText"/>
      </w:pPr>
      <w:r>
        <w:t xml:space="preserve">Thời khắc cuối cùng hắn đã phong ấn linh hồn của mình trong hồng thạch, đồng thời cũng đã báo cho Yên Nhiên được biết. Hắn làm như vậy, một khi linh hồn lại bị kích hoạt sẽ có ngàn năm tuổi thọ.</w:t>
      </w:r>
    </w:p>
    <w:p>
      <w:pPr>
        <w:pStyle w:val="BodyText"/>
      </w:pPr>
      <w:r>
        <w:t xml:space="preserve">Mà lần này mộ của Yêu tổ mở ra, Yêu tổ đã sống lại. Tuy rằng Bạch Tinh nhận được lực lượng của Yêu tổ nhưng không phải là Yêu tổ. Yêu tổ không muốn bước ra khỏi nghĩa địa một bước, bởi vì đến lúc này hắn vẫn không tha thứ cho hành động của mình lúc trước.</w:t>
      </w:r>
    </w:p>
    <w:p>
      <w:pPr>
        <w:pStyle w:val="BodyText"/>
      </w:pPr>
      <w:r>
        <w:t xml:space="preserve">Bây giờ hắn chỉ có thể chờ chết. Lần này Yên Nhiên đi ra tuy rằng ngoài mặt là trợ giúp Yêu tổ mới theo dõi phu quân lôi kéo phu quân, trên thực tế ta muốn thành toàn cho hai người có tình này.</w:t>
      </w:r>
    </w:p>
    <w:p>
      <w:pPr>
        <w:pStyle w:val="BodyText"/>
      </w:pPr>
      <w:r>
        <w:t xml:space="preserve">- Ngàn năm... Chỉ có ngàn năm sao...</w:t>
      </w:r>
    </w:p>
    <w:p>
      <w:pPr>
        <w:pStyle w:val="BodyText"/>
      </w:pPr>
      <w:r>
        <w:t xml:space="preserve">Âu Dương nghe được điều này, liền cảm giác trong đầu mình mơ mơ hồ hồ giống như có vật gì bị kích hoạt. Nhưng khi Âu Dương suy ngẫm, những thứ này lại biến mất.</w:t>
      </w:r>
    </w:p>
    <w:p>
      <w:pPr>
        <w:pStyle w:val="BodyText"/>
      </w:pPr>
      <w:r>
        <w:t xml:space="preserve">- Lẽ nào phu quân không muốn thành toàn cho hai người có tình này sao? Thật ra, chỉ cần phu quân mở miệng, Chiến Vương nhất định sẽ ra tay. Nếu vậy hai người có tình bị chia lìa ngàn vạn năm kia lại có thể đoàn tụ với nhau. Đây là thiên đại ân đức!</w:t>
      </w:r>
    </w:p>
    <w:p>
      <w:pPr>
        <w:pStyle w:val="BodyText"/>
      </w:pPr>
      <w:r>
        <w:t xml:space="preserve">Sở Yên Nhiên vẫn muốn cố gắng. Cho tới bây giờ Chiến Vương vẫn là một người không chịu cúi đầu làm bất kỳ chuyện gì. Cho dù Chiến tộc bị tàn sát gần như không còn, cho dù đưa hắn đến núi đao biển lửa, hắn sẽ không nhường bất kỳ ai. Có thể nói, cứu cô cô của Sở Yên Nhiên chỉ có một người. Đó chính là Âu Dương!</w:t>
      </w:r>
    </w:p>
    <w:p>
      <w:pPr>
        <w:pStyle w:val="BodyText"/>
      </w:pPr>
      <w:r>
        <w:t xml:space="preserve">Chiến Vương hứa cho Âu Dương vị trí Tịnh Kiên Vương. Nếu như Âu Dương tự thân tới Chiến tộc, yêu cầu Chiến Vương phóng thích cô cô, như vậy cho dù Chiến Vương không vui cuối cùng cũng nhất định phải đồng ý. Có thể nói Âu Dương là cứu tinh duy nhất, cũng là hy vọng duy nhất của Sở Yên Nhiên.</w:t>
      </w:r>
    </w:p>
    <w:p>
      <w:pPr>
        <w:pStyle w:val="BodyText"/>
      </w:pPr>
      <w:r>
        <w:t xml:space="preserve">Nghe Sở Yên Nhiên nói vậy, nói thật Âu Dương có chút cảm động. Nhưng cảm động và hỗ trợ là hai việc khác nhau. Nếu như muốn giúp Sở Yên Nhiên, vậy tương đương với nói sau này mình phải liên kết với Chiến tộc.</w:t>
      </w:r>
    </w:p>
    <w:p>
      <w:pPr>
        <w:pStyle w:val="BodyText"/>
      </w:pPr>
      <w:r>
        <w:t xml:space="preserve">Muốn Chiến Vương hỗ trợ thả cô cô Sở Yên Nhiên là chuyện dễ dàng như vậy sao? Chỉ cần mình mở miệng, Âu Dương nghĩ, tất nhiên Chiến Vương sẽ đồng ý. Nhưng chỉ sợ mình thật sự phải làm Tịnh Kiên Vương chết tiệt kia.</w:t>
      </w:r>
    </w:p>
    <w:p>
      <w:pPr>
        <w:pStyle w:val="BodyText"/>
      </w:pPr>
      <w:r>
        <w:t xml:space="preserve">- Ta có lý do gì phải giúp ngươi?</w:t>
      </w:r>
    </w:p>
    <w:p>
      <w:pPr>
        <w:pStyle w:val="BodyText"/>
      </w:pPr>
      <w:r>
        <w:t xml:space="preserve">Âu Dương nhìn Sở Yên Nhiên, trong mắt không mang theo chút cảm xúc nào. Âu Dương nói vậy cũng không sai. Nơi này là Tiên giới. Âu Dương không phải là người háo sắc, chung quy không thể nào bởi vì ngươi lộ thân hình một hai lần hoặc là ngủ cùng ta một đêm mà phải đùa với tương lai của chính mình được.</w:t>
      </w:r>
    </w:p>
    <w:p>
      <w:pPr>
        <w:pStyle w:val="Compact"/>
      </w:pPr>
      <w:r>
        <w:br w:type="textWrapping"/>
      </w:r>
      <w:r>
        <w:br w:type="textWrapping"/>
      </w:r>
    </w:p>
    <w:p>
      <w:pPr>
        <w:pStyle w:val="Heading2"/>
      </w:pPr>
      <w:bookmarkStart w:id="749" w:name="chương-772-quỷ-tộc-trung-dung-chi-đạo-1"/>
      <w:bookmarkEnd w:id="749"/>
      <w:r>
        <w:t xml:space="preserve">727. Chương 772: Quỷ Tộc, Trung Dung Chi Đạo (1)</w:t>
      </w:r>
    </w:p>
    <w:p>
      <w:pPr>
        <w:pStyle w:val="Compact"/>
      </w:pPr>
      <w:r>
        <w:br w:type="textWrapping"/>
      </w:r>
      <w:r>
        <w:br w:type="textWrapping"/>
      </w:r>
      <w:r>
        <w:t xml:space="preserve">- Nếu như phu quân chịu giúp Yên Nhiên, Yên Nhiên nguyện sẽ phản lại Yêu tộc, cả cuộc đời này hầu hạ phu quân...</w:t>
      </w:r>
    </w:p>
    <w:p>
      <w:pPr>
        <w:pStyle w:val="BodyText"/>
      </w:pPr>
      <w:r>
        <w:t xml:space="preserve">Sở Yên Nhiên đỏ mặt. Thật ra đối với nàng mà nói, khả năng này đã lợi thế lớn nhất của nàng. Không sai, lợi thế lớn nhất của Sở Yên Nhiên chính là bản thân nàng.</w:t>
      </w:r>
    </w:p>
    <w:p>
      <w:pPr>
        <w:pStyle w:val="BodyText"/>
      </w:pPr>
      <w:r>
        <w:t xml:space="preserve">- Ta cần sao?</w:t>
      </w:r>
    </w:p>
    <w:p>
      <w:pPr>
        <w:pStyle w:val="BodyText"/>
      </w:pPr>
      <w:r>
        <w:t xml:space="preserve">Âu Dương nói xong liền đứng dậy đi tới bên cạnh bàn rót cho mình một chén trà lạnh nói:</w:t>
      </w:r>
    </w:p>
    <w:p>
      <w:pPr>
        <w:pStyle w:val="BodyText"/>
      </w:pPr>
      <w:r>
        <w:t xml:space="preserve">- Thời đại lớn sắp xảy ra. Ta cũng không muốn có quan hệ với bất kỳ phe nào. Ta chỉ muốn làm một chiếc thuyền con trong thời đại lớn này. Mặc dù sóng lớn mãnh liệt, ta cũng có thể theo gió vượt sóng!</w:t>
      </w:r>
    </w:p>
    <w:p>
      <w:pPr>
        <w:pStyle w:val="BodyText"/>
      </w:pPr>
      <w:r>
        <w:t xml:space="preserve">Âu Dương đã sớm nghĩ tới, gia nhập bên kia sẽ có vấn đề. Không sai, một mình đơn độc rất dễ dàng bị chủng tộc chèn ép. Nhưng sau khi gia nhập một phương lại càng thảm hại hơn.</w:t>
      </w:r>
    </w:p>
    <w:p>
      <w:pPr>
        <w:pStyle w:val="BodyText"/>
      </w:pPr>
      <w:r>
        <w:t xml:space="preserve">Âu Dương không phải không có não. Âu Dương đã suy nghĩ rất kỹ càng. Nếu như mình gia nhập Chiến tộc, đầu tiên phải đối mặt với việc ông trời chết tiệt kia có thể diệt hắn bất cứ lúc nào. Âu Dương không muốn trở thành một thành viên bị ném vào góc nào đó của núi thây, biển máu kia.</w:t>
      </w:r>
    </w:p>
    <w:p>
      <w:pPr>
        <w:pStyle w:val="BodyText"/>
      </w:pPr>
      <w:r>
        <w:t xml:space="preserve">Hơn nữa quan hệ giữa Chiến tộc với những tộc khác trước sau đều không tốt. Thời điểm thời đại lớn xuất hiện, chỉ sợ khắp nơi đều sẽ khai chiến với Chiến tộc. Đến lúc đó mình thân là Tịnh Kiên Vương sẽ phải đi chinh chiến bốn phương. Như vậy thực sự quá mức nguy hiểm. Đây không phải là Chân Linh Giới. Đây không phải là thế giới một mình có thể vô địch thiên hạ. Ở chỗ này nếu như mình không cẩn thận bị hai vương giả mai phục bắt được, vậy chỉ có một kết cục chính là chắc chắn phải chết.</w:t>
      </w:r>
    </w:p>
    <w:p>
      <w:pPr>
        <w:pStyle w:val="BodyText"/>
      </w:pPr>
      <w:r>
        <w:t xml:space="preserve">Mặc dù chỉ có một mình sẽ bị chèn ép, nhưng đồng thời, mình mình nếu ngươi có thực lực đủ cường đại, sẽ xuất hiện tình trạng giống như quỷ tộc. Ban đầu Âu Dương đã từng nghĩ tới chuyện nương nhờ vào một phương. Nhưng sau khi nghe sự tình của quỷ tộc, Âu Dương cảm thấy so với nương nhờ vào một phương, không bằng mình nước chảy bèo trôi.</w:t>
      </w:r>
    </w:p>
    <w:p>
      <w:pPr>
        <w:pStyle w:val="BodyText"/>
      </w:pPr>
      <w:r>
        <w:t xml:space="preserve">Quỷ tộc cường đại sao? Không cường đại. Nhưng thực lực của Quỷ Vương rất cường đại. Theo Âu Dương thấy, nói Quỷ Vương nhát gan sợ phiền phức, không bằng nói Quỷ Vương là một người thông minh. Quỷ Vương luân hồi nhiều lần như vậy, từ đầu đến cuối đều không ra tay. Có lẽ hắn hiểu rõ thời đại quỷ tộc vẫn chưa xuất hiện. Hắn đang chờ đợi, chờ đợi một thời đại thuộc về quỷ tộc xuất hiện. Mà đến lúc đó, chỉ sợ sẽ là thời điểm quỷ tộc hoàn toàn lật đổ tất cả.</w:t>
      </w:r>
    </w:p>
    <w:p>
      <w:pPr>
        <w:pStyle w:val="BodyText"/>
      </w:pPr>
      <w:r>
        <w:t xml:space="preserve">Âu Dương biết, thời đại lớn này không phải là thời đại của mình. Cùng đi theo Chiến tộc lặn lộn, cuối cùng sẽ bị trời tiêu diệt. Âu Dương thà rằng như Sở Yên Nhiên, tìm một chỗ giấy kín chính mình, sau đó chờ đợi thời đại lớn kế tiếp xuất hiện...</w:t>
      </w:r>
    </w:p>
    <w:p>
      <w:pPr>
        <w:pStyle w:val="BodyText"/>
      </w:pPr>
      <w:r>
        <w:t xml:space="preserve">- Phu quân...</w:t>
      </w:r>
    </w:p>
    <w:p>
      <w:pPr>
        <w:pStyle w:val="BodyText"/>
      </w:pPr>
      <w:r>
        <w:t xml:space="preserve">Sở Yên Nhiên kêu lên một tiếng, sau đó quỳ xuống trước mặt Âu Dương. Có thể thấy được nàng tuyệt đối không phải đang giả vờ, mà là chân tâm thật ý.</w:t>
      </w:r>
    </w:p>
    <w:p>
      <w:pPr>
        <w:pStyle w:val="BodyText"/>
      </w:pPr>
      <w:r>
        <w:t xml:space="preserve">- Phu quân, cả cuộc đời này Yên Nhiên không có đòi hỏi gì. Cái gì là vinh hoa phú quý, cái gì là quyền lợi vô địch. Thậm chí chí cao vô thượng đối với Yên Nhiên mà nói đều giống như phù vân nơi chân trời. Cả cuộc đời này Yên Nhiên chỉ hy vọng có thể khiến hai người có tình mà số khổ kia có thể ở chung một chỗ!</w:t>
      </w:r>
    </w:p>
    <w:p>
      <w:pPr>
        <w:pStyle w:val="BodyText"/>
      </w:pPr>
      <w:r>
        <w:t xml:space="preserve">Sở Yên Nhiên nói, nước mắt đã rơi xuống.</w:t>
      </w:r>
    </w:p>
    <w:p>
      <w:pPr>
        <w:pStyle w:val="BodyText"/>
      </w:pPr>
      <w:r>
        <w:t xml:space="preserve">- Đã sai chính là đã sai!</w:t>
      </w:r>
    </w:p>
    <w:p>
      <w:pPr>
        <w:pStyle w:val="BodyText"/>
      </w:pPr>
      <w:r>
        <w:t xml:space="preserve">Âu Dương đứng dậy. Hắn lấy áo choàng của mình đang khoác trên ngừoi Sở Yên Nhiên xuống, sau đó mở cửa phòng đi ra khỏi gian phòng. Chỉ còn lại một mình Sở Yên Nhiên co quắp ngồi tại chỗ lặng lẽ rơi lệ.</w:t>
      </w:r>
    </w:p>
    <w:p>
      <w:pPr>
        <w:pStyle w:val="BodyText"/>
      </w:pPr>
      <w:r>
        <w:t xml:space="preserve">- Đã sai chính là đã sai?</w:t>
      </w:r>
    </w:p>
    <w:p>
      <w:pPr>
        <w:pStyle w:val="BodyText"/>
      </w:pPr>
      <w:r>
        <w:t xml:space="preserve">Sở Yên Nhiên lặp lại câu nói của Âu Dương. Thật ra Âu Dương nói không sai. Năm đó Yêu tổ thật sự đã sai. Hơn nữa còn là sai hoàn toàn triệt để. Hắn tự tay đưa người yêu vào trong Ma Quật. Chờ sau khi người yêu mất đi hắn mới biết được cái gì gọi là quý trọng. Trên đời này có chuyện tốt như vậy sao? Thời điểm ngươi hiểu rõ, nàng liền có thể trở về sao?</w:t>
      </w:r>
    </w:p>
    <w:p>
      <w:pPr>
        <w:pStyle w:val="BodyText"/>
      </w:pPr>
      <w:r>
        <w:t xml:space="preserve">- Trong lòng ngươi không phải cũng cất giấu một phần tình cảm mà chính ngươi cũng không muốn đối mặt đó sao?</w:t>
      </w:r>
    </w:p>
    <w:p>
      <w:pPr>
        <w:pStyle w:val="BodyText"/>
      </w:pPr>
      <w:r>
        <w:t xml:space="preserve">Tâm tư Sở Yên Nhiên tinh tế tới mức nào. Mặc dù ngay cả bản thân Âu Dương cũng tính lựa chọn quên lãng một vài thứ, nhưng Sở Yên Nhiên phát hiện, khi mình nói cho Âu Dương nghe về chuyện của cô cô, trong ánh mắt Âu Dương rõ ràng xuất hiện một loại hào quang cổ quái. Sở Yên Nhiên biết, trong lòng nam nhân này hẳn cũng tồn tại vết thương tương tự.</w:t>
      </w:r>
    </w:p>
    <w:p>
      <w:pPr>
        <w:pStyle w:val="BodyText"/>
      </w:pPr>
      <w:r>
        <w:t xml:space="preserve">Đứng ở đầu thuyền, trong mắt Âu Dương mang theo vài phần mơ hồ. Vừa nãy trong nháy mắt hắn đã nhớ ra rất nhiều rất nhiều thứ. Bản thân canh giữ Lạc Mai Trấn. Nữ tử ở Mai Hải Chi Trung đợi chờ mình. Hôn lễ tại Hàn Băng Cung. Hiện tại Âu Dương tạm thời không muốn đối mặt với những thứ này. Chí ít hiện tại hắn còn chưa biết phải đối mặt thế nào!</w:t>
      </w:r>
    </w:p>
    <w:p>
      <w:pPr>
        <w:pStyle w:val="BodyText"/>
      </w:pPr>
      <w:r>
        <w:t xml:space="preserve">- Chắc nửa đêm hôm nay là có thể đến đảo quỷ tộc. Quỷ tộc này cũng thật thích chơi đùa, thích hù dọa tiểu hài tử. Lại còn đến lúc nửa đêm!</w:t>
      </w:r>
    </w:p>
    <w:p>
      <w:pPr>
        <w:pStyle w:val="BodyText"/>
      </w:pPr>
      <w:r>
        <w:t xml:space="preserve">Mạnh Cường không biết lấy được từ chỗ nào một bầu rượu. Lúc này hắn đang cầm bầu rượu đi tới bên cạnh Âu Dương, giơ bầu rượu về phía Âu Dương. Sau khi thấy Âu Dương lắc đầu hắn tiếp tục mở ra uống.</w:t>
      </w:r>
    </w:p>
    <w:p>
      <w:pPr>
        <w:pStyle w:val="BodyText"/>
      </w:pPr>
      <w:r>
        <w:t xml:space="preserve">- Buổi tối, năng lực của Quỷ tộc mạnh hơn ban ngày rất nhiều. Nghe đồn, nếu như có một ngày thế giới này lại tối tăm, đó chính là thời điểm quỷ tộc thống trị thế giới này. Sở Yên Nhiên đã mặc xong quần áo từ bên trong đi ra.</w:t>
      </w:r>
    </w:p>
    <w:p>
      <w:pPr>
        <w:pStyle w:val="BodyText"/>
      </w:pPr>
      <w:r>
        <w:t xml:space="preserve">- Hắc... Đệ muội nhanh như vậy đã thức dậy sao? Âu Dương lão đệ ngươi...</w:t>
      </w:r>
    </w:p>
    <w:p>
      <w:pPr>
        <w:pStyle w:val="BodyText"/>
      </w:pPr>
      <w:r>
        <w:t xml:space="preserve">Mạnh Cường nói chuyện thật sự không biết giữ mồm giữ miệng. Vào lúc này nói như thế, cho dù da mặt Âu Dương có dày cũng nhịn không được đỏ ửng. Mặt Sở Yên Nhiên thực sự đã biến thành quả hồng...</w:t>
      </w:r>
    </w:p>
    <w:p>
      <w:pPr>
        <w:pStyle w:val="BodyText"/>
      </w:pPr>
      <w:r>
        <w:t xml:space="preserve">- A Di Đà Phật! Lão nạp từng nói, Âu Dương thí chủ không phải là người háo sắc!</w:t>
      </w:r>
    </w:p>
    <w:p>
      <w:pPr>
        <w:pStyle w:val="BodyText"/>
      </w:pPr>
      <w:r>
        <w:t xml:space="preserve">Mê Đồ Hòa Thượng cũng từ bên cạnh đi ra. Hắn không trêu đùa Âu Dương. Với sự đa mưu túc trí của hắn, hắn biết vừa nãy Âu Dương dẫn Sở Yên Nhiên đi vào phòng hẳn có điều gì đó muốn nói riêng. Tuyệt đối không phải xấu xa như bọn họ đã từng nghĩ.</w:t>
      </w:r>
    </w:p>
    <w:p>
      <w:pPr>
        <w:pStyle w:val="BodyText"/>
      </w:pPr>
      <w:r>
        <w:t xml:space="preserve">- Hừ! Hồ ly tinh không thực hiện được ý định hẳn là rất thất vọng!</w:t>
      </w:r>
    </w:p>
    <w:p>
      <w:pPr>
        <w:pStyle w:val="BodyText"/>
      </w:pPr>
      <w:r>
        <w:t xml:space="preserve">Yên Hồng cũng chạy ra.</w:t>
      </w:r>
    </w:p>
    <w:p>
      <w:pPr>
        <w:pStyle w:val="BodyText"/>
      </w:pPr>
      <w:r>
        <w:t xml:space="preserve">- Đừng nói nhảm. Thánh nữ trong Yêu tộc chỉ đứng sau Yêu tổ, sao có thể so sánh với hồ ly cấp thấp được. Cho dù là cường giả Cửu Vĩ Thiên Hồ trong truyền thuyết của yêu tộc thấy Yên Nhiên cô nương cũng phải tỏ ra tôn kính!</w:t>
      </w:r>
    </w:p>
    <w:p>
      <w:pPr>
        <w:pStyle w:val="BodyText"/>
      </w:pPr>
      <w:r>
        <w:t xml:space="preserve">Cốc Thanh Vũ dường như hiểu khá rõ chuyện trong Yêu tộc.</w:t>
      </w:r>
    </w:p>
    <w:p>
      <w:pPr>
        <w:pStyle w:val="BodyText"/>
      </w:pPr>
      <w:r>
        <w:t xml:space="preserve">- Địa vị của bộ tộc thánh kỹ trong Yêu tộc không giống người thường. Sao có thể so sánh với hồ ly cấp thấp như vậy được!</w:t>
      </w:r>
    </w:p>
    <w:p>
      <w:pPr>
        <w:pStyle w:val="BodyText"/>
      </w:pPr>
      <w:r>
        <w:t xml:space="preserve">Tháp Khắc cũng mở miệng nói. Hắn có một nửa huyết thống Man tộc, cũng được xem là nửa Yêu tộc. Tuy nhiên địa vị của Man tộc tại Yêu tộc rất thấp. Nếu như không phải ở chỗ này mà ở trong lãnh địa Yêu tộc, chắc hẳn hắn thậm chí không có tư cách liếc mắt nhìn Sở Yên Nhiên.</w:t>
      </w:r>
    </w:p>
    <w:p>
      <w:pPr>
        <w:pStyle w:val="BodyText"/>
      </w:pPr>
      <w:r>
        <w:t xml:space="preserve">- Đừng nói là Yêu tộc, cho dù là Nhân tộc chúng ta cũng phân chia cao thấp quý tiện khác nhau!</w:t>
      </w:r>
    </w:p>
    <w:p>
      <w:pPr>
        <w:pStyle w:val="BodyText"/>
      </w:pPr>
      <w:r>
        <w:t xml:space="preserve">Mộc Tùng cũng ôm một bầu rượu. Rõ ràng hắn rất khó chịu về sự phân chia cao thấp quý tiện này.</w:t>
      </w:r>
    </w:p>
    <w:p>
      <w:pPr>
        <w:pStyle w:val="BodyText"/>
      </w:pPr>
      <w:r>
        <w:t xml:space="preserve">Thời đại lớn xuất hiện. Hắn vốn là một tiên đế có thể rất phong quang tại Tiên giới.</w:t>
      </w:r>
    </w:p>
    <w:p>
      <w:pPr>
        <w:pStyle w:val="Compact"/>
      </w:pPr>
      <w:r>
        <w:br w:type="textWrapping"/>
      </w:r>
      <w:r>
        <w:br w:type="textWrapping"/>
      </w:r>
    </w:p>
    <w:p>
      <w:pPr>
        <w:pStyle w:val="Heading2"/>
      </w:pPr>
      <w:bookmarkStart w:id="750" w:name="chương-773-quỷ-tộc-trung-dung-chi-đạo-2"/>
      <w:bookmarkEnd w:id="750"/>
      <w:r>
        <w:t xml:space="preserve">728. Chương 773: Quỷ Tộc, Trung Dung Chi Đạo (2)</w:t>
      </w:r>
    </w:p>
    <w:p>
      <w:pPr>
        <w:pStyle w:val="Compact"/>
      </w:pPr>
      <w:r>
        <w:br w:type="textWrapping"/>
      </w:r>
      <w:r>
        <w:br w:type="textWrapping"/>
      </w:r>
      <w:r>
        <w:t xml:space="preserve">Nhưng hiện tại hắn chẳng là cái thá gì. Hiện tại không dám nói là tiên đế nhiều như chó tiên tôn đầy đường đi, nhưng cũng không kém vậy là mấy. Sau khi cường giả cấp vương giả hiện thế, cho dù là ba thánh nhân cũng không là gì, nói gì tới một tiên đế như hắn. Ở thời đại này, muốn phong quang, chỉ sợ hoặc là có thực lực nghịch thiên giống như Âu Dương, hoặc là có xuất thân cực kỳ cao quý như Sở Yên Nhiên.</w:t>
      </w:r>
    </w:p>
    <w:p>
      <w:pPr>
        <w:pStyle w:val="BodyText"/>
      </w:pPr>
      <w:r>
        <w:t xml:space="preserve">Thật ra tất cả mọi người đều xem thường Sở Yên Nhiên. Thực lực của Sở Yên Nhiên tuyệt đối không kém. Thực lực của Vệ Thi thì sao? Thực lực của Vệ Thi đã sớm đứng trên đỉnh núi tiên tôn. Sở Yên Nhiên so với Vệ Thi còn mạnh hơn một chút. Tuy rằng nàng không có cách nào so sánh với những vương giả kia, nhưng tuyệt đối không kém với Diệp lão năm đó. Nhưng bởi vì Sở Yên Nhiên không thích tu luyện viễn cổ, bằng không nàng ngủ say trong mộ của Yêu tổ say nhiều năm như vậy, chỉ cần bỏ ra một phần mười thời gian để tu luyện, Sở Yên Nhiên cũng tuyệt đối không kém cô cô trong miệng nàng là mấy.</w:t>
      </w:r>
    </w:p>
    <w:p>
      <w:pPr>
        <w:pStyle w:val="BodyText"/>
      </w:pPr>
      <w:r>
        <w:t xml:space="preserve">- Bây giờ Chúng ta thảo luận chuyện Yêu tộc thật không có ý nghĩa. Các ngươi có tâm tư như vậy, không bằng suy nghĩ một lát nữa gặp Quỷ Vương thì nói cái gì đi!</w:t>
      </w:r>
    </w:p>
    <w:p>
      <w:pPr>
        <w:pStyle w:val="BodyText"/>
      </w:pPr>
      <w:r>
        <w:t xml:space="preserve">Âu Dương ngồi ở trên mũi thuyền, gió biển thổi vào mặt, nhìn mặt tời dần dần hạ xuống phía tây.</w:t>
      </w:r>
    </w:p>
    <w:p>
      <w:pPr>
        <w:pStyle w:val="BodyText"/>
      </w:pPr>
      <w:r>
        <w:t xml:space="preserve">- Nói cái gì! Trực tiếp nói cho hắn biết không muốn chết thì thành thật đưa chúng ta ra ngoài!</w:t>
      </w:r>
    </w:p>
    <w:p>
      <w:pPr>
        <w:pStyle w:val="BodyText"/>
      </w:pPr>
      <w:r>
        <w:t xml:space="preserve">Mạnh Cường cực kỳ hung hăng càn quấy. Câu nói này của hắn khiến Sở Yên Nhiên đứng bên cạnh lập tức bật cười.</w:t>
      </w:r>
    </w:p>
    <w:p>
      <w:pPr>
        <w:pStyle w:val="BodyText"/>
      </w:pPr>
      <w:r>
        <w:t xml:space="preserve">- Ách? Thế nào? Có vấn đề sao?</w:t>
      </w:r>
    </w:p>
    <w:p>
      <w:pPr>
        <w:pStyle w:val="BodyText"/>
      </w:pPr>
      <w:r>
        <w:t xml:space="preserve">Mộc Tùng thực sự không rõ. Suy nghĩ của hắn giống hệt với Mạnh Cường. Nếu tên Quỷ Vương kia nhát gan như vậy, cứ thẳng thắn mà hù dọa, càng hung hăng càn quấy càng tốt. Như vậy không phải hắn sẽ càng sợ sệt sao?</w:t>
      </w:r>
    </w:p>
    <w:p>
      <w:pPr>
        <w:pStyle w:val="BodyText"/>
      </w:pPr>
      <w:r>
        <w:t xml:space="preserve">Nhưng đúng là như vậy sao? Âu Dương lắc đầu. Nếu quả thật Âu Dương nói như thế, Âu Dương xin thề, cho dù Quỷ Vương nhát gan hơn nữa cũng nhất định sẽ làm thịt bọn họ.</w:t>
      </w:r>
    </w:p>
    <w:p>
      <w:pPr>
        <w:pStyle w:val="BodyText"/>
      </w:pPr>
      <w:r>
        <w:t xml:space="preserve">Tuy mình đạt được phương pháp thánh chiến có tiềm lực vô cùng, nhưng bây giờ muốn đối kháng với những vương giả kia, thực sự vẫn kém quá xa. Quỷ Vương này chính là một gia hỏa mà vương giả của những tộc khác đều không muốn trêu chọc. Bây giờ đi tới hung hăng càn quấy với hắn không phải sẽ chết rất thê thảm sao?</w:t>
      </w:r>
    </w:p>
    <w:p>
      <w:pPr>
        <w:pStyle w:val="BodyText"/>
      </w:pPr>
      <w:r>
        <w:t xml:space="preserve">- Vậy làm sao bây giờ?</w:t>
      </w:r>
    </w:p>
    <w:p>
      <w:pPr>
        <w:pStyle w:val="BodyText"/>
      </w:pPr>
      <w:r>
        <w:t xml:space="preserve">Mạnh Cường đột nhiên cảm giác mình nghĩ quá đơn giản. Đúng vậy, Âu Dương và Sở Yên Nhiên có thân phận đặc biệt. Quỷ Vương không dám dễ dàng động tới bọn họ. Nhưng đám người bọn mình nói trắng ra chính là bia đỡ đạn. Nếu như Quỷ Vương giận dữ làm thịt tất cả bọn họ, vậy chẳng phải bọn họ chết một cách vô ích sao? Nếu bọn họ được gọi là quỷ tộc, ai biết bọn họ có phải có thực lực gần giống Vu tổ hay không? Sau khi chết còn đùa linh hồn của ngươi tới lúc tan ra!</w:t>
      </w:r>
    </w:p>
    <w:p>
      <w:pPr>
        <w:pStyle w:val="BodyText"/>
      </w:pPr>
      <w:r>
        <w:t xml:space="preserve">Nghĩ tới những điều này, Mạnh Cường không nhịn được liền rùng mình mốt cái. Nếu như bị người đùa như vậy, thực sự quá ghê rợn.</w:t>
      </w:r>
    </w:p>
    <w:p>
      <w:pPr>
        <w:pStyle w:val="BodyText"/>
      </w:pPr>
      <w:r>
        <w:t xml:space="preserve">- Thật ra quỷ tộc tu luyện gần giống với Vu tổ. Chỉ có điều Vu tổ chỉ quỷ dị, nhưng quỷ tộc lại ác độc. Vu tổ có rất nhiều chiêu số khiến ngươi không tưởng tượng nổi. Nhưng quỷ tộc lại có những thứ này ngươi có thể thấy được, thậm chí có lúc bọn họ sẽ làm ngươi trong lúc sợ hãi mà tự mình giết chết mình!</w:t>
      </w:r>
    </w:p>
    <w:p>
      <w:pPr>
        <w:pStyle w:val="BodyText"/>
      </w:pPr>
      <w:r>
        <w:t xml:space="preserve">Sở Yên Nhiên không nói đùa. Nếu quỷ tộc nếu dám xưng là một chủng tộc, sao có thể đơn giản như vậy được.</w:t>
      </w:r>
    </w:p>
    <w:p>
      <w:pPr>
        <w:pStyle w:val="BodyText"/>
      </w:pPr>
      <w:r>
        <w:t xml:space="preserve">- Hơn nữa thân thể mỗi người trong quỷ tộc đều cường đại hơn người của Vu tộc rất nhiều. Ngay cả thần binh lợi khí cũng khó có thể phá hoại được thân thể của mỗi người bọn họ. Lực lượng vô cùng lớn lại phối hợp với quỷ thuật ác độc, bọn họ chính là Ma La trong đêm tối!</w:t>
      </w:r>
    </w:p>
    <w:p>
      <w:pPr>
        <w:pStyle w:val="BodyText"/>
      </w:pPr>
      <w:r>
        <w:t xml:space="preserve">Sở Yên Nhiên nói hết những chuyện mình biết được liên quan với quỷ tộc nói cho mọi người nghe. Không biết những người này nghe xong có phải vẫn không để ý như lúc trước hay không.</w:t>
      </w:r>
    </w:p>
    <w:p>
      <w:pPr>
        <w:pStyle w:val="BodyText"/>
      </w:pPr>
      <w:r>
        <w:t xml:space="preserve">- Không phải đâu! Nói như vậy quỷ tộc còn mạnh hơn so với Vu tộc sao?</w:t>
      </w:r>
    </w:p>
    <w:p>
      <w:pPr>
        <w:pStyle w:val="BodyText"/>
      </w:pPr>
      <w:r>
        <w:t xml:space="preserve">Mạnh Cường có chút không tin hỏi.</w:t>
      </w:r>
    </w:p>
    <w:p>
      <w:pPr>
        <w:pStyle w:val="BodyText"/>
      </w:pPr>
      <w:r>
        <w:t xml:space="preserve">- Ngươi nói không sai. Người chưa từng tiếp xúc với người của quỷ tộc luôn cảm thấy quỷ tộc rất yếu. Nhưng chủng tộc thực sự lớn đều biết, quỷ tộc không dễ chọc. Thân thể lực chiến đấu của quỷ tộc không kém hơn Chiến tộc. Tuy nhiên đối mặt với phương pháp thánh chiến của Chiến tộc, bọn họ chỉ có thể nuốt hận. Quỷ thuật của quỷ tộc tuyệt đối không kém hơn vu thuật của Vu tộc. Chỉ có điều lực sát thương của bọ họ kém hơn Vu tộc một chút. Nói trắng ra, quỷ tộc là một chủng tộc cái cái gì có, nhưngi cái gì cũng không được...</w:t>
      </w:r>
    </w:p>
    <w:p>
      <w:pPr>
        <w:pStyle w:val="BodyText"/>
      </w:pPr>
      <w:r>
        <w:t xml:space="preserve">Sở Yên Nhiên lắc đầu. Thật ra từ xưa đến nay, quỷ tộc bảy lần luân hồi mỗi lần đều không có tiếng tăm gì.</w:t>
      </w:r>
    </w:p>
    <w:p>
      <w:pPr>
        <w:pStyle w:val="BodyText"/>
      </w:pPr>
      <w:r>
        <w:t xml:space="preserve">- Các ngươi không cảm thấy cổ quái sao?</w:t>
      </w:r>
    </w:p>
    <w:p>
      <w:pPr>
        <w:pStyle w:val="BodyText"/>
      </w:pPr>
      <w:r>
        <w:t xml:space="preserve">Âu Dương ngồi ở mũi thuyền nhìn ra phía xa. Lúc này con mắt của hắn đã có thể nhìn hòn đảo cách đó rất xa. Khói đen lượn lờ phía trên hòn đảo. Cho dù là ánh trời chiều cũng không thể rọi sáng hòn đảo. Nhìn qua hòn đảo này quỷ dị và đáng sợ không nói lên lời.</w:t>
      </w:r>
    </w:p>
    <w:p>
      <w:pPr>
        <w:pStyle w:val="BodyText"/>
      </w:pPr>
      <w:r>
        <w:t xml:space="preserve">- Làm sao?</w:t>
      </w:r>
    </w:p>
    <w:p>
      <w:pPr>
        <w:pStyle w:val="BodyText"/>
      </w:pPr>
      <w:r>
        <w:t xml:space="preserve">Sở Yên Nhiên đi tới phía sau Âu Dương. Nàng giống như một con mèo nhỏ rất nghe lời. Tuy nàng đã bị Âu Dương từ chối, nhưng từ đầu đến cuối Sở Yên Nhiên vẫn không có từ bỏ ý định. Nàng tin chắc, chỉ cần mình làm tốt mọi việc, một ngày nào đó nàng có thể khiến nam nhân trước mắt động tâm, khiến nam nhân này cam tâm tình nguyện đi giúp mình.</w:t>
      </w:r>
    </w:p>
    <w:p>
      <w:pPr>
        <w:pStyle w:val="BodyText"/>
      </w:pPr>
      <w:r>
        <w:t xml:space="preserve">- Các ngươi có cảm thấy người của quỷ tộc có thể theo dõi quỷ thuyền này không? Đã có người theo dõi, như vậy hẳn người của quỷ tộc có thể hiểu rất rõ về thân phận của chúng ta. Trong tình huống như vậy quỷ tộc vẫn có thể đưa chúng ta tới đảo quỷ tộc. Các ngươi nói vậy là có ý gì?</w:t>
      </w:r>
    </w:p>
    <w:p>
      <w:pPr>
        <w:pStyle w:val="BodyText"/>
      </w:pPr>
      <w:r>
        <w:t xml:space="preserve">Âu Dương đảo mắt nhìn qua những người đang ở đây. Sau khi hắn mở miệng nói ra những điều này, những người ở đây đều có chút biến sắc.</w:t>
      </w:r>
    </w:p>
    <w:p>
      <w:pPr>
        <w:pStyle w:val="BodyText"/>
      </w:pPr>
      <w:r>
        <w:t xml:space="preserve">- Phu quân nói quỷ tộc căn bản không để ý tới thân phận của chúng ta sao?</w:t>
      </w:r>
    </w:p>
    <w:p>
      <w:pPr>
        <w:pStyle w:val="BodyText"/>
      </w:pPr>
      <w:r>
        <w:t xml:space="preserve">Sở Yên Nhiên có chút thận trọng nói.</w:t>
      </w:r>
    </w:p>
    <w:p>
      <w:pPr>
        <w:pStyle w:val="BodyText"/>
      </w:pPr>
      <w:r>
        <w:t xml:space="preserve">- Đây là một khả năng. Còn có một khả năng chính là bọn họ có chuyện cần nhờ tới chúng ta!</w:t>
      </w:r>
    </w:p>
    <w:p>
      <w:pPr>
        <w:pStyle w:val="BodyText"/>
      </w:pPr>
      <w:r>
        <w:t xml:space="preserve">Âu Dương lạnh lùng nhìn về phía xa. Cũng không biết tại sao, Âu Dương cảm thấy nghiêng về khả năng thứ hai hơn.</w:t>
      </w:r>
    </w:p>
    <w:p>
      <w:pPr>
        <w:pStyle w:val="BodyText"/>
      </w:pPr>
      <w:r>
        <w:t xml:space="preserve">Nhưng Âu Dương lại không rõ, từ khi tấm màn của thời đại lớn màn được kéo lên, dường như tất cả chuyện không ít thì nhiều đều liên quan đến mình. Phương pháp thánh chiến, Ma vương huyết chiến, Yêu tổ sống lại. Bây giờ lại đụng tới quỷ thuyền của quỷ tộc. Tại sao mỗi sự kiện đều giống như đã được sắp xếp vậy? Dường như mình là tâm điểm của tất cả những điều này?</w:t>
      </w:r>
    </w:p>
    <w:p>
      <w:pPr>
        <w:pStyle w:val="BodyText"/>
      </w:pPr>
      <w:r>
        <w:t xml:space="preserve">- Lẽ nào bị người tính kế?</w:t>
      </w:r>
    </w:p>
    <w:p>
      <w:pPr>
        <w:pStyle w:val="BodyText"/>
      </w:pPr>
      <w:r>
        <w:t xml:space="preserve">Âu Dương suy nghĩ như vậy. Nhưng hắn nhanh chóng phủ định suy nghĩ này. Tính kế với mình sao? Được rồi, Âu Dương không cho là tính kế với mình có gì khó. Nhưng tính kế với mình đồng thời có thể liên lụy đến bốn chủng tộc khác như vậy có chút khó tin.</w:t>
      </w:r>
    </w:p>
    <w:p>
      <w:pPr>
        <w:pStyle w:val="BodyText"/>
      </w:pPr>
      <w:r>
        <w:t xml:space="preserve">Chiến tộc khí phách không người địch nổi. Ma vương hùng phong chấn động thiên địa, Yêu tổ sống lại càng dẫn động thiên hạ. Bây giờ quỷ tộc cũng đụng tới. Rốt cuộc tất cả những thứ này là thế nào? Hoặc là nói mình rốt cuộc đụng phải cái gì đây?</w:t>
      </w:r>
    </w:p>
    <w:p>
      <w:pPr>
        <w:pStyle w:val="Compact"/>
      </w:pPr>
      <w:r>
        <w:br w:type="textWrapping"/>
      </w:r>
      <w:r>
        <w:br w:type="textWrapping"/>
      </w:r>
    </w:p>
    <w:p>
      <w:pPr>
        <w:pStyle w:val="Heading2"/>
      </w:pPr>
      <w:bookmarkStart w:id="751" w:name="chương-774-phật-cản-giết-phật-thần-ngăn-giết-thần"/>
      <w:bookmarkEnd w:id="751"/>
      <w:r>
        <w:t xml:space="preserve">729. Chương 774: Phật Cản Giết Phật, Thần Ngăn Giết Thần</w:t>
      </w:r>
    </w:p>
    <w:p>
      <w:pPr>
        <w:pStyle w:val="Compact"/>
      </w:pPr>
      <w:r>
        <w:br w:type="textWrapping"/>
      </w:r>
      <w:r>
        <w:br w:type="textWrapping"/>
      </w:r>
      <w:r>
        <w:t xml:space="preserve">- Đừng quan tâm tới những điều đó. Hiện tại chúng ta đã tiến vào phạm vi của đảo quỷ tộc. Hiện tại cho dù Âu Dương dùng quan tâm chiến ý mở đường cũng rất khó có thể rời khỏi đây. Sau khi chạy đi sẽ lại ảo não bị bị Quỷ Vương bắt về. Như vậy không bằng trực tiếp gặp Quỷ Vương xem rốt cuộc hắn tính làm gì!</w:t>
      </w:r>
    </w:p>
    <w:p>
      <w:pPr>
        <w:pStyle w:val="BodyText"/>
      </w:pPr>
      <w:r>
        <w:t xml:space="preserve">Tháp Khắc vịn tay vào thuyền nói.</w:t>
      </w:r>
    </w:p>
    <w:p>
      <w:pPr>
        <w:pStyle w:val="BodyText"/>
      </w:pPr>
      <w:r>
        <w:t xml:space="preserve">Thời điểm mọi người đang suy đoán tất cả những điều này, trên một khối đá ngầm bên trên đảo quỷ tộc, một nam tử đội mũ không ngờ lại đang câu cá. Xung quanh đảo quỷ tộc này đừng nói là cá, cho dù là yêu quái cũng không dám lại gần. Cho nên rất rõ ràng có thể thấy được nam tử này tuyệt đối không phải đang câu cá đơn giản như vậy.</w:t>
      </w:r>
    </w:p>
    <w:p>
      <w:pPr>
        <w:pStyle w:val="BodyText"/>
      </w:pPr>
      <w:r>
        <w:t xml:space="preserve">- Hắc ám, hắc ám sắp xuất hiện. Lần này thời đại lớn thuộc về tất cả chủng tộc. Thời đại lớn lần này cũng là thời đại lớn mà quỷ tộc chúng ta thật sự đối mặt với thiên hạ!</w:t>
      </w:r>
    </w:p>
    <w:p>
      <w:pPr>
        <w:pStyle w:val="BodyText"/>
      </w:pPr>
      <w:r>
        <w:t xml:space="preserve">Nam tử nói đến đây, hắn tỏ ra cực kỳ hưng phấn thoáng nhìn về phía sương mù dày đặc ngoài xa tự nhủ:</w:t>
      </w:r>
    </w:p>
    <w:p>
      <w:pPr>
        <w:pStyle w:val="BodyText"/>
      </w:pPr>
      <w:r>
        <w:t xml:space="preserve">- Âu Dương! Thực sự là một cái tên không tồi! Không biết ngươi có bản lãnh tiến vào trung tâm quỷ đảo mở ra hắc ám của thời đại này hay không...</w:t>
      </w:r>
    </w:p>
    <w:p>
      <w:pPr>
        <w:pStyle w:val="BodyText"/>
      </w:pPr>
      <w:r>
        <w:t xml:space="preserve">Quỷ thuyền chạy trong sương mù. Từng tiếng kêu gào cực kỳ thảm thiết từ phía xa truyền đến. Bây giờ đã gần đến nửa đêm. Những tiếng gào thét này đối với một người bình thường mà nói tuyệt đối sẽ cảm thấy vô cùng sợ hãi. Nhưng trên quỷ thuyền này có vẻ như không có một người nào là người bình thường.</w:t>
      </w:r>
    </w:p>
    <w:p>
      <w:pPr>
        <w:pStyle w:val="BodyText"/>
      </w:pPr>
      <w:r>
        <w:t xml:space="preserve">Âu Dương đứng ở đầu thuyền, không để ý tới cảnh tượng vô số oan hồn đang trôi bồng bềnh bên cạnh mình. Con mắt của hắn đang nhìn chằm chằm vào nam tử đứng ở biên giới quỷ đảo biên giới phía xa.</w:t>
      </w:r>
    </w:p>
    <w:p>
      <w:pPr>
        <w:pStyle w:val="BodyText"/>
      </w:pPr>
      <w:r>
        <w:t xml:space="preserve">Tuy rằng những ác quỷ này cực kỳ buồn nôn, nhưng những ác quỷ này đối mặt với đám người Âu Dương nhiều nhất là hù dọa vài chút người. Nếu không tốt cuối cùng còn có thể bị những người này diệt!</w:t>
      </w:r>
    </w:p>
    <w:p>
      <w:pPr>
        <w:pStyle w:val="BodyText"/>
      </w:pPr>
      <w:r>
        <w:t xml:space="preserve">- Cút!</w:t>
      </w:r>
    </w:p>
    <w:p>
      <w:pPr>
        <w:pStyle w:val="BodyText"/>
      </w:pPr>
      <w:r>
        <w:t xml:space="preserve">Cốc Thanh Vũ bị những ác quỷ này đây phiền nhiễu, đến mức không chịu nổi. Trong tay hắn đánh ra một pháp tướng. Tiếp theo liền nhìn thấy một vị Đại Pháp Thân giống như ánh mặt trời soi sáng khắp quỷ thuyền.</w:t>
      </w:r>
    </w:p>
    <w:p>
      <w:pPr>
        <w:pStyle w:val="BodyText"/>
      </w:pPr>
      <w:r>
        <w:t xml:space="preserve">Đại Pháp Thân trực tiếp đánh tất cả ác quỷ tới gần quỷ thuyền thành từng mảnh. Những ác quỷ khác ở xung quanh quỷ thuyền giống như hứng chịu một sự kinh hãi to lớn, vội vàng biến mất không còn lại một bóng hình.</w:t>
      </w:r>
    </w:p>
    <w:p>
      <w:pPr>
        <w:pStyle w:val="BodyText"/>
      </w:pPr>
      <w:r>
        <w:t xml:space="preserve">- Mẹ kiếp, quỷ tộc có hiểu một chút đạo đãi khách hay không vậy?</w:t>
      </w:r>
    </w:p>
    <w:p>
      <w:pPr>
        <w:pStyle w:val="BodyText"/>
      </w:pPr>
      <w:r>
        <w:t xml:space="preserve">Mạnh Cường cũng sớm không chịu nổi. Bây giờ nhìn thấy Cốc Thanh Vũ ra tay hắn vẫn cảm thấy rất sảng khoái.</w:t>
      </w:r>
    </w:p>
    <w:p>
      <w:pPr>
        <w:pStyle w:val="BodyText"/>
      </w:pPr>
      <w:r>
        <w:t xml:space="preserve">- Các vị, thật ngại quá...</w:t>
      </w:r>
    </w:p>
    <w:p>
      <w:pPr>
        <w:pStyle w:val="BodyText"/>
      </w:pPr>
      <w:r>
        <w:t xml:space="preserve">Ngay sau khi Mạnh Cường vừa nói dứt lời, một thanh âm giống như tới từ địa ngục vang vọng xung quanh mọi người. Sau khi âm thanh này vừa xuất hiện, quỷ thuyền cũng dừng lại. Những tiếng gào thét xung quanh bọn họ cũng lập tức biến mất. Chợt có một cánh cửa địa ngục lớn chợt hiện ra dưới chân bọn họ. Vô số quỷ binh quỷ tướng từ trong cánh cửa địa ngục đi ra xếp thành hàng dài.</w:t>
      </w:r>
    </w:p>
    <w:p>
      <w:pPr>
        <w:pStyle w:val="BodyText"/>
      </w:pPr>
      <w:r>
        <w:t xml:space="preserve">- Đây là ý gì vậy?</w:t>
      </w:r>
    </w:p>
    <w:p>
      <w:pPr>
        <w:pStyle w:val="BodyText"/>
      </w:pPr>
      <w:r>
        <w:t xml:space="preserve">Đây vẫn là lần đầu tiên Mộc Tùng nhìn thấy cảnh tượng quỷ dị như vậy. Điều này thật giống như là một loại triệu hoán pháp môn. Nhưng triệu hoán pháp môn này quá biến thái. Không ngờ lại mở ra cánh cửa địa ngục!</w:t>
      </w:r>
    </w:p>
    <w:p>
      <w:pPr>
        <w:pStyle w:val="BodyText"/>
      </w:pPr>
      <w:r>
        <w:t xml:space="preserve">- Đây là cánh cửa địa ngục của Quỷ Vương! Không nên đụng vào những âm binh này. Bọn họ là những kẻ giết không chết!</w:t>
      </w:r>
    </w:p>
    <w:p>
      <w:pPr>
        <w:pStyle w:val="BodyText"/>
      </w:pPr>
      <w:r>
        <w:t xml:space="preserve">Nhìn thấy Mạnh Cường muốn ra tay, Mê Đồ Hòa Thượng vội vàng mở miệng. Sau đó Mê Đồ Hòa Thượng huy động cánh tay của mình. Bộp một tiếng, chuỗi hạt tám viên xá lợi giống như đầu phật trên cánh tay hắn lập tức rơi xuống xung quanh người Mê Đồ Hòa Thượng.</w:t>
      </w:r>
    </w:p>
    <w:p>
      <w:pPr>
        <w:pStyle w:val="BodyText"/>
      </w:pPr>
      <w:r>
        <w:t xml:space="preserve">Tám viên xá lợi vừa rơi xuống, một vị tượng Phật đã xuất hiện phía sau người Mê Đồ Hòa Thượng. Bức tượng Phật với dáng vẻ trang nghiêm, trong miệng thốt ra những kinh văn khiến ngời ta khó có thể hiểu được.</w:t>
      </w:r>
    </w:p>
    <w:p>
      <w:pPr>
        <w:pStyle w:val="BodyText"/>
      </w:pPr>
      <w:r>
        <w:t xml:space="preserve">Mỗi lần bức tượng Phật thốt ra một chữ kinh văn, liền có một vị tượng phật nho nhỏ đứng ở trên thuyền. Đây là lần đầu tiên Mê Đồ Hòa Thượng dùng phật pháp mạnh như vậy.</w:t>
      </w:r>
    </w:p>
    <w:p>
      <w:pPr>
        <w:pStyle w:val="BodyText"/>
      </w:pPr>
      <w:r>
        <w:t xml:space="preserve">Đám người đứng xem đều giật mình không ngớt. Xem ra bản lĩnh của Mê Đồ Hòa Thượng không chỉ ăn thịt uống rượu đánh người. Tu vi phật pháp của hắn cũng không tầm thường!</w:t>
      </w:r>
    </w:p>
    <w:p>
      <w:pPr>
        <w:pStyle w:val="BodyText"/>
      </w:pPr>
      <w:r>
        <w:t xml:space="preserve">- Bát Phật Xá Lợi! Không ngờ phật khí thượng cổ này lại nằm trong tay một tiểu hòa thượng như ngươi! Đáng tiếc, đáng tiếc. Nếu như là của phật tổ các ngươi dùng Bát Phật Xá Lợi này, bản tọa còn có chút kiêng kỵ. Nhưng chỉ một tiểu tăng như ngươi dùng Bát Phật Xá Lợi này, khó có thể triệu hồi được tám phật trong đó, chứ đừng nói là chân thân của phật tổ!</w:t>
      </w:r>
    </w:p>
    <w:p>
      <w:pPr>
        <w:pStyle w:val="BodyText"/>
      </w:pPr>
      <w:r>
        <w:t xml:space="preserve">Giọng nói kia không hề để ý tới sự tồn tại của tượng Phật. Cánh cửa địa ngục càng mở càng lớn. Những tiếng gào thét từ trong cánh cửa địa ngục truyền ra, một con yêu quái hoặc một con quỷ lại giẫy giụa muốn leo ra!</w:t>
      </w:r>
    </w:p>
    <w:p>
      <w:pPr>
        <w:pStyle w:val="BodyText"/>
      </w:pPr>
      <w:r>
        <w:t xml:space="preserve">- Đóng lại cho ta!</w:t>
      </w:r>
    </w:p>
    <w:p>
      <w:pPr>
        <w:pStyle w:val="BodyText"/>
      </w:pPr>
      <w:r>
        <w:t xml:space="preserve">Bỗng nhiên, từ đầu thuyền có một tiếng rống lớn truyền đến. Tiếp theo liền nhìn thấy một đạo hung quang phá tan thời không. Trong chốc lát, hung quang này tạo thành một Ma La giống như tử thần!</w:t>
      </w:r>
    </w:p>
    <w:p>
      <w:pPr>
        <w:pStyle w:val="BodyText"/>
      </w:pPr>
      <w:r>
        <w:t xml:space="preserve">Bát Tí Ma La! Đây là do sát khí của Âu Dương tạo thành Bát Tí Ma La. Trong chớp mắt khi Bát Tí Ma La vừa xuất hiện, tượng phật do Bát Phật Xá Lợi của Mê Đồ Hòa Thượng tạo thành liền nổ nát. Bát Tí Ma La chấn động thân thể. Tất cả tiểu tượng phật do kinh văn tạo thành đều biến thành tro bụi!</w:t>
      </w:r>
    </w:p>
    <w:p>
      <w:pPr>
        <w:pStyle w:val="BodyText"/>
      </w:pPr>
      <w:r>
        <w:t xml:space="preserve">- Phật chặn giết phật, thần ngăn diệt thần!</w:t>
      </w:r>
    </w:p>
    <w:p>
      <w:pPr>
        <w:pStyle w:val="BodyText"/>
      </w:pPr>
      <w:r>
        <w:t xml:space="preserve">Âu Dương ra lệnh một tiếng, tám thanh đồ đao trong tay Bát Tí Ma La biến thành một thanh đồ đao khổng lồ. Đồ đao quay về phía yêu vật muốn leo ra khỏi cánh cửa địa ngục, chém xuống một cái!</w:t>
      </w:r>
    </w:p>
    <w:p>
      <w:pPr>
        <w:pStyle w:val="BodyText"/>
      </w:pPr>
      <w:r>
        <w:t xml:space="preserve">Một đao kia không có uy thế hủy thiên diệt địa, nhưng một đao kia lại trực tiếp chém đứt yêu vật kia. Bên cạnh yêu vật, toàn bộ những âm binh đã leo lên quỷ thuyền đều bị hủy diệt. Sau khi đồ đao của Bát Tí Ma La đi qua, cánh cửa địa ngục đã bị chém thành từng mảnh. Sau khi cánh cửa địa ngục bị nghiền nát, tất cả cánh cửa địa ngục biến mất khỏi mắt mọi người.</w:t>
      </w:r>
    </w:p>
    <w:p>
      <w:pPr>
        <w:pStyle w:val="BodyText"/>
      </w:pPr>
      <w:r>
        <w:t xml:space="preserve">- Quá... Quá chấn động... Điều này phải cần sát khí rất mạnh mới có thể tạo thành Bát Tí Ma La sánh ngang với Minh Thần như vậy!</w:t>
      </w:r>
    </w:p>
    <w:p>
      <w:pPr>
        <w:pStyle w:val="BodyText"/>
      </w:pPr>
      <w:r>
        <w:t xml:space="preserve">Mê Đồ Hòa Thượng bối rối. Mặc dù mình không có cách nào hoàn toàn điều động Bát Phật Xá Lợi, nhưng ngay cả một tượng Phật cũng đủ để trấn áp âm binh. Bát Tí Ma La của Âu Dương thì hay rồi. Trực tiếp đánh nát tượng Phật của mình, còn một đao chém nát cánh cửa địa ngục. Chỉ sợ cho dù đem chân thân của phật tổ xuất hiện ở chỗ này cũng chỉ làm được như thế!</w:t>
      </w:r>
    </w:p>
    <w:p>
      <w:pPr>
        <w:pStyle w:val="BodyText"/>
      </w:pPr>
      <w:r>
        <w:t xml:space="preserve">Sau khi Bát Tí Ma La chém nát tất cả những thứ này, liền quay về phía bầu trời rít gào. Trong lúc nhất thời tất cả ác quỷ giống như đụng phải đối thủ đáng sợ nhất, tất cả đều trốn xuống đất biến mất không còn tăm hơi. Bát Tí Ma La không hề dừng lại, mà bay ra khỏi quỷ thuyền về phía quỷ đảo, muốn giết chết người trẻ tuổi đang đứng phía trên quỷ đảo!</w:t>
      </w:r>
    </w:p>
    <w:p>
      <w:pPr>
        <w:pStyle w:val="BodyText"/>
      </w:pPr>
      <w:r>
        <w:t xml:space="preserve">- Ha..., ha ha ha..., ha ha ha ha... Bát Tí Ma La, sứ giả địa ngục Bát Tí Ma La rốt cuộc đã hiện thế! Quỷ tộc ta có hy vọng thống nhất thiên hạ rồi! Ha ha ha...</w:t>
      </w:r>
    </w:p>
    <w:p>
      <w:pPr>
        <w:pStyle w:val="BodyText"/>
      </w:pPr>
      <w:r>
        <w:t xml:space="preserve">Quỷ Vương nhìn Bát Tí Ma La bay tới giống như phát điên cười không ngừng.</w:t>
      </w:r>
    </w:p>
    <w:p>
      <w:pPr>
        <w:pStyle w:val="Compact"/>
      </w:pPr>
      <w:r>
        <w:br w:type="textWrapping"/>
      </w:r>
      <w:r>
        <w:br w:type="textWrapping"/>
      </w:r>
    </w:p>
    <w:p>
      <w:pPr>
        <w:pStyle w:val="Heading2"/>
      </w:pPr>
      <w:bookmarkStart w:id="752" w:name="chương-775-chí-cao-vô-thượng-một-con-đường-chết-1"/>
      <w:bookmarkEnd w:id="752"/>
      <w:r>
        <w:t xml:space="preserve">730. Chương 775: Chí Cao Vô Thượng, Một Con Đường Chết (1)</w:t>
      </w:r>
    </w:p>
    <w:p>
      <w:pPr>
        <w:pStyle w:val="Compact"/>
      </w:pPr>
      <w:r>
        <w:br w:type="textWrapping"/>
      </w:r>
      <w:r>
        <w:br w:type="textWrapping"/>
      </w:r>
      <w:r>
        <w:t xml:space="preserve">- Gầm!</w:t>
      </w:r>
    </w:p>
    <w:p>
      <w:pPr>
        <w:pStyle w:val="BodyText"/>
      </w:pPr>
      <w:r>
        <w:t xml:space="preserve">Bát Tí Ma La gầm lên giận dữ. Đồ đao quay về phía Quỷ Vương điên cuồng chém giết xuống. Quỷ Vương bỗng nhiên mở miệng lớn tới mức khó tin, cắn nuốt Bát Tí Ma La đang bay tới! Bát Tí Ma La đang khí thế hùng hổ không ngờ lại trực tiếp bị Quỷ Vương nuốt vào trong bụng! Cảnh tượng như vậy còn chấn động hơn cả cảnh Bát Tí Ma La chém nát cánh cửa địa ngục lúc nãy.</w:t>
      </w:r>
    </w:p>
    <w:p>
      <w:pPr>
        <w:pStyle w:val="BodyText"/>
      </w:pPr>
      <w:r>
        <w:t xml:space="preserve">- Ta ngất. Rốt cuộc hắn là quái vật gì vậy?</w:t>
      </w:r>
    </w:p>
    <w:p>
      <w:pPr>
        <w:pStyle w:val="BodyText"/>
      </w:pPr>
      <w:r>
        <w:t xml:space="preserve">Mạnh Cường hoảng sợ nói. Cho dù hắn là tiên tôn cũng cảm thấy hoảng sợ! Bát Tí Ma La vừa nãy chính là do sát khí của Âu Dương ngưng tụ. Bát Tí Ma La cường đại như vậy muốn chém giết một tiên tôn như hắn thật dễ như trở bàn tay. Nhưng Bát Tí Ma La như vậy lại bị Quỷ Vương nuốt vào bụng?</w:t>
      </w:r>
    </w:p>
    <w:p>
      <w:pPr>
        <w:pStyle w:val="BodyText"/>
      </w:pPr>
      <w:r>
        <w:t xml:space="preserve">- Ngươi nuốt được sao?</w:t>
      </w:r>
    </w:p>
    <w:p>
      <w:pPr>
        <w:pStyle w:val="BodyText"/>
      </w:pPr>
      <w:r>
        <w:t xml:space="preserve">Âu Dương không giống như những người khác. Hắn không cho rằng Bát Tí Ma La thật sự đã bị nuốt mất! Chỉ thấy sau khi Quỷ Vương nuốt lấy Bát Tí Ma La, đột nhiên tỏ ra rất khó chịu lay động thân thể một cái. Sau đó hắn phun Bát Tí Ma La vừa nuốt vào, ra ngoài!</w:t>
      </w:r>
    </w:p>
    <w:p>
      <w:pPr>
        <w:pStyle w:val="BodyText"/>
      </w:pPr>
      <w:r>
        <w:t xml:space="preserve">- Ngươi cho rằng đó chỉ là sứ giả địa ngục Bát Tí Ma La sao? Đó chính là Tu La Vương!</w:t>
      </w:r>
    </w:p>
    <w:p>
      <w:pPr>
        <w:pStyle w:val="BodyText"/>
      </w:pPr>
      <w:r>
        <w:t xml:space="preserve">Âu Dương hét lớn một tiếng. Tám cánh tay của Bát Tí Ma La bỗng nhiên hợp lại làm một biến thành một Tu La. Toàn thân Tu La này tản ra huyết quang. Trong huyết quang thiêu đốt, một yêu kiếm với vô số yêu hồn quấn vòng quanh đã xuất hiện trong tay Tu La Vương!</w:t>
      </w:r>
    </w:p>
    <w:p>
      <w:pPr>
        <w:pStyle w:val="BodyText"/>
      </w:pPr>
      <w:r>
        <w:t xml:space="preserve">- Tu La Vương! Trời không phụ quỷ tộc ra! Ngủ đông bảy lần, rốt cuộc đã chờ được phục hưng chi tử của quỷ tộc tới!</w:t>
      </w:r>
    </w:p>
    <w:p>
      <w:pPr>
        <w:pStyle w:val="BodyText"/>
      </w:pPr>
      <w:r>
        <w:t xml:space="preserve">Ầm một tiếng, Quỷ Vương quỳ trên mặt đất. Hắn quỳ lạy tất nhiên không phải là Âu Dương mà là trời cao hư vô mờ mịt kia...</w:t>
      </w:r>
    </w:p>
    <w:p>
      <w:pPr>
        <w:pStyle w:val="BodyText"/>
      </w:pPr>
      <w:r>
        <w:t xml:space="preserve">Âu Dương khống chế Tu La Vương thật ra rất vất vả. Dường như bất kỳ lúc nào Tu La Vương cũng có thể từ trên người hắn bay đi! Đây là sát khí xuất hiện từ những sinh linh đã bị Âu Dương tiêu điệt trong vô số năm qua. Tại sao Âu Dương không sợ leo lên quỷ đảo. Bởi vì Âu Dương biết, có Tu La Vương hộ thân, cho dù Quỷ Vương muốn tính mạng của mình cũng không thể!</w:t>
      </w:r>
    </w:p>
    <w:p>
      <w:pPr>
        <w:pStyle w:val="BodyText"/>
      </w:pPr>
      <w:r>
        <w:t xml:space="preserve">- Tu La Vương! Không ngờ ngươi là phục hưng chi tử của quỷ tộc...</w:t>
      </w:r>
    </w:p>
    <w:p>
      <w:pPr>
        <w:pStyle w:val="BodyText"/>
      </w:pPr>
      <w:r>
        <w:t xml:space="preserve">Sở Yên Nhiên chỉ một ngón tay vào Âu Dương nói. Đây mới thực sự là quái vật! So với Quỷ Vương, đây mới là quái vật!</w:t>
      </w:r>
    </w:p>
    <w:p>
      <w:pPr>
        <w:pStyle w:val="BodyText"/>
      </w:pPr>
      <w:r>
        <w:t xml:space="preserve">Tu luyện phương pháp thánh chiến của Chiến tộc. Chiến Vương muốn chiêu hắn làm Tịnh Kiên Vương. Yêu tổ bị uy hiếp. Tất cả Yêu tộc đều thiếu nợ ân tình của Âu Dương. Bây giờ quái vật này còn là phục hưng chi tử của quỷ tộc!</w:t>
      </w:r>
    </w:p>
    <w:p>
      <w:pPr>
        <w:pStyle w:val="BodyText"/>
      </w:pPr>
      <w:r>
        <w:t xml:space="preserve">Tương truyền thuyết, quỷ tộc chờ đợi chính là phục hưng chi tử. Một khi phục hưng chi tử xuất hiện, quỷ tộc liền dùng hắc ám thiêu đốt thế giới. Vào lúc đó, quỷ tộc sẽ thống nhất thiên hạ. Đó cũng chính là lúc quỷ tộc thành tựu chí cao vô thượng!</w:t>
      </w:r>
    </w:p>
    <w:p>
      <w:pPr>
        <w:pStyle w:val="BodyText"/>
      </w:pPr>
      <w:r>
        <w:t xml:space="preserve">- Phục hưng chi tử chó má gì chứ!</w:t>
      </w:r>
    </w:p>
    <w:p>
      <w:pPr>
        <w:pStyle w:val="BodyText"/>
      </w:pPr>
      <w:r>
        <w:t xml:space="preserve">Âu Dương căn bản chưa từng nghe nói tới phục hưng chi tử. Năm đó còn có người gọi mình là Vạn Yêu Chi Tổ. Tuy nhiên đó chẳng qua chỉ là một chuyện cười. Thật ra năm đó là do Diệp lão phán đoán sai. Lúc trước Diệp lão cho rằng yêu vật xuất ra trên người Âu Dương chính là biểu hiện của Vạn Yêu Chi Tổ. Nhưng Diệp lão không biết thế giới này căn bản không có cái gì là Vạn Yêu Chi Tổ. Ma giới chính là Ma giới. Luôn có một ngày Ma vương muốn thức tỉnh. Cho nên Vạn Yêu Chi Tổ gì đó chỉ có một con đường chết. Nhưng Âu Dương lại nghe tin Diệp lão ngu ngốc chạy đến thế giới dị tộc xưng vương xưng bá. Cuối cùng Diệp lão bị Ngụy Bỉnh Dập thu thập đủ thảm! Sự thực chứng minh chân thân của Vạn Yêu Chi Tổ căn bản không phải là chân thân của Yêu tổ gì đó, mà chính là Tu La Vương!</w:t>
      </w:r>
    </w:p>
    <w:p>
      <w:pPr>
        <w:pStyle w:val="BodyText"/>
      </w:pPr>
      <w:r>
        <w:t xml:space="preserve">Quỷ Vương huy động cánh tay. Một cây cầu bạch cốt đột nhiên xuất hiện nối liền quỷ đảo và quỷ thuyền. Quỷ Vương bước từng bước trên cầu bạch cốt này. Vô số bạch cốt vẫn đang phun trào. Dường như chúng nó muốn sống lại. Xem ra người ở chỗ này đều là ma đầu!</w:t>
      </w:r>
    </w:p>
    <w:p>
      <w:pPr>
        <w:pStyle w:val="BodyText"/>
      </w:pPr>
      <w:r>
        <w:t xml:space="preserve">Âu Dương chấn động thân thể. Một Tu La Vương nho nhỏ đã xuất hiện ở trên đầu Âu Dương. Âu Dương từ đầu thuyền đi lên cầu bạch cốt. Khi Âu Dương đặt chân lên cầu bạch cốt, dường như cầu bạch cốt e ngại Tu La Vương, cũng không hề có bất kỳ run rẩy nào.</w:t>
      </w:r>
    </w:p>
    <w:p>
      <w:pPr>
        <w:pStyle w:val="BodyText"/>
      </w:pPr>
      <w:r>
        <w:t xml:space="preserve">Sau mỗi bước chân của Quỷ Vương, bạch cốt phía sau hắn đều biến thành mỗi xương binh. Những xương binh này nhìn qua vô cùng yếu ớt. Nhưng không nên bị chúng lừa gạt. Mỗi xương binh này tuyệt đối có thể so sánh với yêu thú thượng cổ. Bởi vì chúng nó đều là xương cốt của chí cường giả các đời quỷ tộc. Sau khi chết, bọn họ cam tâm tình nguyện đưa linh hồn bám vào xương cốt trở thành thủ hạ trung thành nhất của Quỷ Vương, chờ đợi tương lai sẽ có một ngày Quỷ Vương mang theo bọn họ chinh chiến thiên hạ!</w:t>
      </w:r>
    </w:p>
    <w:p>
      <w:pPr>
        <w:pStyle w:val="BodyText"/>
      </w:pPr>
      <w:r>
        <w:t xml:space="preserve">Cho dù đây là những di hài của chí cường giả, trước mặt Tu La Vương bọn họ cũng chỉ có thể nghiêm chỉnh chờ đợi. Rất nhanh, hai người Quỷ Vương và Âu Dương đã đi tới giữa cầu. Một cái bàn tròn bạch cốt, hai chiếc ghế bạch cốt nhỏ đã xuất hiện ở giữa cầu. Quỷ Vương quay về phía Âu Dương đưa tay làm tư thế mời. Sau đó hắn liền ngồi xuống một bên mỉm cười nhìn nhìn nam tử mặc áo choàng bằng gấm, bên trong là trường bào nguyệt sắc.</w:t>
      </w:r>
    </w:p>
    <w:p>
      <w:pPr>
        <w:pStyle w:val="BodyText"/>
      </w:pPr>
      <w:r>
        <w:t xml:space="preserve">- Ngươi không phải là loài người!</w:t>
      </w:r>
    </w:p>
    <w:p>
      <w:pPr>
        <w:pStyle w:val="BodyText"/>
      </w:pPr>
      <w:r>
        <w:t xml:space="preserve">Nhìn Âu Dương ngồi xuống, đây là câu nói đầu tiên của Quỷ Vương!</w:t>
      </w:r>
    </w:p>
    <w:p>
      <w:pPr>
        <w:pStyle w:val="BodyText"/>
      </w:pPr>
      <w:r>
        <w:t xml:space="preserve">- Trên người của ngươi có quá nhiều oán khí, ngươi tiêu diệt quá nhiều sinh linh. Chỉ sợ ngay cả chính ngươi cũng không thể nhớ hết. Hơn nữa mỗi sinh linh bị ngươi tiêu diệt đều không chạy trốn khỏi kết cục linh hồn tử vong. Sau khi linh hồn bọn họ tan biến, vẫn có một tia linh hồn oán hận trước sau vẫn quẩn quanh bên cạnh ngươi. Tương lai ngươi sẽ rất thê thảm!</w:t>
      </w:r>
    </w:p>
    <w:p>
      <w:pPr>
        <w:pStyle w:val="BodyText"/>
      </w:pPr>
      <w:r>
        <w:t xml:space="preserve">Quỷ Vương nhúc nhích cánh tay một chút. Trên bàn bạch cốt xuất hiện chén rượu và bầu rượu. Quỷ Vương rót cho Âu Dương và mình rót hai chén rượu đỏ giống như máu, tiếp đó nhìn Âu Dương nói.</w:t>
      </w:r>
    </w:p>
    <w:p>
      <w:pPr>
        <w:pStyle w:val="BodyText"/>
      </w:pPr>
      <w:r>
        <w:t xml:space="preserve">- Thê thảm? Tương lai của ta ở trong tay ta. Thê thảm hay không cũng là do ta quyết định!</w:t>
      </w:r>
    </w:p>
    <w:p>
      <w:pPr>
        <w:pStyle w:val="BodyText"/>
      </w:pPr>
      <w:r>
        <w:t xml:space="preserve">Âu Dương xưa nay không tin vào chuyện vận mệnh chó má gì đó. Nếu như có vận mệnh, vậy ngươi còn phấn đấu làm gì? Trực tiếp ở nhà chờ vận mệnh xuất hiện là được rồi.</w:t>
      </w:r>
    </w:p>
    <w:p>
      <w:pPr>
        <w:pStyle w:val="BodyText"/>
      </w:pPr>
      <w:r>
        <w:t xml:space="preserve">- Ngươi không tin sao? Trên người ngươi có quá nhiều oan hồn tụ tập. Ngươi không nhìn thấy những oan hồn này nhưng ta lại có thể nhìn thấy. Chúng nó cường đại đến mức ngay cả Tu La vương cũng không có cách nào hoàn toàn áp chế được. Nếu không phải ngươi tu quan tâm chiến ý khiến thần trí của ngươi sáng tỏ, nếu không phải ngươi có hỏa diễm linh hồn ngăn cản tất cả, nếu không phải ngươi giết chóc vô tận khiến linh hồn run rẩy, có lẽ ngươi đã chết từ lâu!</w:t>
      </w:r>
    </w:p>
    <w:p>
      <w:pPr>
        <w:pStyle w:val="BodyText"/>
      </w:pPr>
      <w:r>
        <w:t xml:space="preserve">Quỷ Vương uống một hơi cạn sạch rượu trong chén nói.</w:t>
      </w:r>
    </w:p>
    <w:p>
      <w:pPr>
        <w:pStyle w:val="BodyText"/>
      </w:pPr>
      <w:r>
        <w:t xml:space="preserve">- Người sống đều phải chết. Người chết có thể làm gì được ta! Nói ra ý định của ngươi đi!</w:t>
      </w:r>
    </w:p>
    <w:p>
      <w:pPr>
        <w:pStyle w:val="BodyText"/>
      </w:pPr>
      <w:r>
        <w:t xml:space="preserve">Âu Dương không hề có ý định dông dài với Quỷ Vương về tương lai của mình.</w:t>
      </w:r>
    </w:p>
    <w:p>
      <w:pPr>
        <w:pStyle w:val="BodyText"/>
      </w:pPr>
      <w:r>
        <w:t xml:space="preserve">- Phục hưng chi tử, sự xuất hiện của ngươi đã tuyên bố quỷ tộc thức tỉnh. Quỷ tộc ẩn náu đã lâu. Thời đại lớn lần này chính là thời đại lớn của quỷ tộc. Ta biết ngươi không thể nào ở lại quỷ tộc. Hơn nữa ta cũng không dám giữ ngươi ở lại. Chúng ta làm một giao dịch được không?</w:t>
      </w:r>
    </w:p>
    <w:p>
      <w:pPr>
        <w:pStyle w:val="Compact"/>
      </w:pPr>
      <w:r>
        <w:br w:type="textWrapping"/>
      </w:r>
      <w:r>
        <w:br w:type="textWrapping"/>
      </w:r>
    </w:p>
    <w:p>
      <w:pPr>
        <w:pStyle w:val="Heading2"/>
      </w:pPr>
      <w:bookmarkStart w:id="753" w:name="chương-776-chí-cao-vô-thượng-một-con-đường-chết-2"/>
      <w:bookmarkEnd w:id="753"/>
      <w:r>
        <w:t xml:space="preserve">731. Chương 776: Chí Cao Vô Thượng, Một Con Đường Chết (2)</w:t>
      </w:r>
    </w:p>
    <w:p>
      <w:pPr>
        <w:pStyle w:val="Compact"/>
      </w:pPr>
      <w:r>
        <w:br w:type="textWrapping"/>
      </w:r>
      <w:r>
        <w:br w:type="textWrapping"/>
      </w:r>
      <w:r>
        <w:t xml:space="preserve">Quỷ Vương nhìn Âu Dương khẽ cười.</w:t>
      </w:r>
    </w:p>
    <w:p>
      <w:pPr>
        <w:pStyle w:val="BodyText"/>
      </w:pPr>
      <w:r>
        <w:t xml:space="preserve">- Giao dịch? Ngươi có thứ khiến ta cảm thấy thoả mãn sao?</w:t>
      </w:r>
    </w:p>
    <w:p>
      <w:pPr>
        <w:pStyle w:val="BodyText"/>
      </w:pPr>
      <w:r>
        <w:t xml:space="preserve">Âu Dương nở nụ cười khinh thường. Đừng xem đối mặt với hắn chính là vương giả. Vỏ quýt dày có móng tay nhọn. Hắn có Tu La Vương trên người. Cho dù là Quỷ Vương cũng không có cách nào thương tổn tới hắn.</w:t>
      </w:r>
    </w:p>
    <w:p>
      <w:pPr>
        <w:pStyle w:val="BodyText"/>
      </w:pPr>
      <w:r>
        <w:t xml:space="preserve">Quỷ Vương nở nụ cười. Hắn lấy từ trong ngực của mình ra một ngọc bội nhìn qua hết thảm hại. Chất ngọc của ngọc bội kia quá kém. Kém đến nỗi ra ngoài sạp hàng dùng ba xu tiền có thể đổi lấy mấy cái như vậy. Nếu ném nó xuống đất, ngay cả tiểu hài nhìn thấy cũng không chắc sẽ nhặt lên, không chừng còn giẫm lên nó! Tuy nhiên ngọc bội này không thể chỉ nhìn chất ngọc.</w:t>
      </w:r>
    </w:p>
    <w:p>
      <w:pPr>
        <w:pStyle w:val="BodyText"/>
      </w:pPr>
      <w:r>
        <w:t xml:space="preserve">- Đây là ngọc trấn hồn! Theo tu vi của ngươi tăng cao, ngươi sẽ càng ngày càng không có cách nào khống chế được những oán linh này. Chung quy sẽ có lúc chúng nó cắn nuốt linh hồn của ngươi, cuối cùng tiêu diệt ngươi. Ngọc trấn hồn này có thể bảo vệ linh hồn ngươi bất diệt trong mười năm, giúp ngươi vượt qua được khoảng thời gian nguy nan, cho ngươi một cơ hội chuyển bại thành thắng!</w:t>
      </w:r>
    </w:p>
    <w:p>
      <w:pPr>
        <w:pStyle w:val="BodyText"/>
      </w:pPr>
      <w:r>
        <w:t xml:space="preserve">Quỷ Vương nói có vẻ lưu luyến không rời.</w:t>
      </w:r>
    </w:p>
    <w:p>
      <w:pPr>
        <w:pStyle w:val="BodyText"/>
      </w:pPr>
      <w:r>
        <w:t xml:space="preserve">Âu Dương nhìn ngọc bội trong tay Quỷ Vương. Hắn liền nắm trong tay nói:</w:t>
      </w:r>
    </w:p>
    <w:p>
      <w:pPr>
        <w:pStyle w:val="BodyText"/>
      </w:pPr>
      <w:r>
        <w:t xml:space="preserve">- Thành giao!</w:t>
      </w:r>
    </w:p>
    <w:p>
      <w:pPr>
        <w:pStyle w:val="BodyText"/>
      </w:pPr>
      <w:r>
        <w:t xml:space="preserve">- Được! Ta thích tính cách này của ngươi!</w:t>
      </w:r>
    </w:p>
    <w:p>
      <w:pPr>
        <w:pStyle w:val="BodyText"/>
      </w:pPr>
      <w:r>
        <w:t xml:space="preserve">Quỷ Vương nở nụ cười. Thật ra ngọc trấn hồn này không chỉ đơn giản như lời Quỷ Vương đã nói. Công hiệu của ngọc trấn hồn này chính là bất luận lúc nào cũng có thể bảo đảm linh hồn ngươi bất diệt trong mười năm!</w:t>
      </w:r>
    </w:p>
    <w:p>
      <w:pPr>
        <w:pStyle w:val="BodyText"/>
      </w:pPr>
      <w:r>
        <w:t xml:space="preserve">Cho dù Âu Dương bị ngàn vạn cường giả bao vây tấn công, ngàn vạn cường giả đồng thời dùng pháp lực luyện hóa linh hồn Âu Dương, ngọc trấn hồn vẫn có thể bảo đảm linh hồn của Âu Dương bất diệt mười năm. Đây chắc chắn là bảo vật có thể phản kích lúc tuyệt địa, xoay chuyển Càn Khôn. Thậm chí tác dụng của bảo vật này còn hơn cả thánh binh thần khí. Thánh binh thần khí cường đại, nhưng chúng chỉ có thể trợ giúp ngươi chiến đấu không có cách nào bảo vệ tính mạng của ngươi.</w:t>
      </w:r>
    </w:p>
    <w:p>
      <w:pPr>
        <w:pStyle w:val="BodyText"/>
      </w:pPr>
      <w:r>
        <w:t xml:space="preserve">Ai đi đêm, không có lúc phải gặp ma quỷ. Mà lúc đó có lẽ thánh binh cũng không cứu nổi ngươi. Nhưng ngọc trấn hồn này lại có thể bảo vệ tính mạng của ngươi trong mười năm, cho người ta một cơ hội phản kích lúc tuyệt địa!</w:t>
      </w:r>
    </w:p>
    <w:p>
      <w:pPr>
        <w:pStyle w:val="BodyText"/>
      </w:pPr>
      <w:r>
        <w:t xml:space="preserve">Thời đại lớn xuất hiện, có ngọc trấn hồn này khác nào có thêm một mạng. Âu Dương cảm thấy cái này đáng để mình phiêu lưu.</w:t>
      </w:r>
    </w:p>
    <w:p>
      <w:pPr>
        <w:pStyle w:val="BodyText"/>
      </w:pPr>
      <w:r>
        <w:t xml:space="preserve">- Trung tâm quỷ đảo chính là cửa lớn thông tới địa ngục. Ta hi vọng ngươi tiến vào trong địa ngục mở thế giới hắc ám cho ta, khiến hắc ám xuất hiện tại quỷ tộc!</w:t>
      </w:r>
    </w:p>
    <w:p>
      <w:pPr>
        <w:pStyle w:val="BodyText"/>
      </w:pPr>
      <w:r>
        <w:t xml:space="preserve">Quỷ Vương bắt đầu nói yêu cầu của mình.</w:t>
      </w:r>
    </w:p>
    <w:p>
      <w:pPr>
        <w:pStyle w:val="BodyText"/>
      </w:pPr>
      <w:r>
        <w:t xml:space="preserve">- Tiến vào địa ngục? Hành lang luân hồi sao?</w:t>
      </w:r>
    </w:p>
    <w:p>
      <w:pPr>
        <w:pStyle w:val="BodyText"/>
      </w:pPr>
      <w:r>
        <w:t xml:space="preserve">Tuy rằng vừa nãy Âu Dương còn chém nát cửa lớn địa ngục, nhưng hắn thật sự chưa từng nghe nói địa ngục có tồn tại. Hắn chỉ mới nghe nói về hành lang luân hồi.</w:t>
      </w:r>
    </w:p>
    <w:p>
      <w:pPr>
        <w:pStyle w:val="BodyText"/>
      </w:pPr>
      <w:r>
        <w:t xml:space="preserve">- Địa ngục nối tiếp hành lang luân hồi. Tuy nhiên thiên hạ không có người nào có thể mở ra hành lang luân hồi. Ngay cả chí cao vô thượng cũng không làm được!</w:t>
      </w:r>
    </w:p>
    <w:p>
      <w:pPr>
        <w:pStyle w:val="BodyText"/>
      </w:pPr>
      <w:r>
        <w:t xml:space="preserve">Quỷ Vương bỗng nhiên nói ra những lời ấy.</w:t>
      </w:r>
    </w:p>
    <w:p>
      <w:pPr>
        <w:pStyle w:val="BodyText"/>
      </w:pPr>
      <w:r>
        <w:t xml:space="preserve">- Thời đại lớn lần trước, vào thời khắc cuối cùng Thánh hiền Nhân tộc Sa Lâm đã ngộ ra thiên cơ, đặt chân tới chí cao vô thượng. Hắn đi tới thế giới nào không ai được biết, cũng có người nói hắn đã chết. Tuy nhiên đây đều là cục diện mơ hồ. Nhưng có một vài điều ta có thể nói cho ngươi biết. Hắn không mở được hành lang luân hồi! Bằng không hắn đã không chết!</w:t>
      </w:r>
    </w:p>
    <w:p>
      <w:pPr>
        <w:pStyle w:val="BodyText"/>
      </w:pPr>
      <w:r>
        <w:t xml:space="preserve">Quỷ Vương nói như vậy.</w:t>
      </w:r>
    </w:p>
    <w:p>
      <w:pPr>
        <w:pStyle w:val="BodyText"/>
      </w:pPr>
      <w:r>
        <w:t xml:space="preserve">- Ngươi noi vậy là có ý gì? Nếu Sa Lâm đã là chí cao vô thượng, hắn làm sao chết được?</w:t>
      </w:r>
    </w:p>
    <w:p>
      <w:pPr>
        <w:pStyle w:val="BodyText"/>
      </w:pPr>
      <w:r>
        <w:t xml:space="preserve">Âu Dương thực sự cảm thấy khó hiểu.</w:t>
      </w:r>
    </w:p>
    <w:p>
      <w:pPr>
        <w:pStyle w:val="BodyText"/>
      </w:pPr>
      <w:r>
        <w:t xml:space="preserve">- Chí cao vô thượng... Nếu như ta nói cho ngươi biết ta chỉ nhớ Sa Lâm đã chết, lại không nhớ rõ rốt cuộc Sa Lâm chết thế nào, thậm chí không nhớ rõ cuối cùng Sa Lâm làm thế nào trở thành chí cao vô thượng được. Cũng không nhớ thời đại lớn đã kết thúc thế nào. Ngươi có tin hay không?</w:t>
      </w:r>
    </w:p>
    <w:p>
      <w:pPr>
        <w:pStyle w:val="BodyText"/>
      </w:pPr>
      <w:r>
        <w:t xml:space="preserve">Quỷ Vương bỗng nhiên nói ra điều khiến Âu Dương khó có thể lý giải được.</w:t>
      </w:r>
    </w:p>
    <w:p>
      <w:pPr>
        <w:pStyle w:val="BodyText"/>
      </w:pPr>
      <w:r>
        <w:t xml:space="preserve">- Vậy là có ý gì?</w:t>
      </w:r>
    </w:p>
    <w:p>
      <w:pPr>
        <w:pStyle w:val="BodyText"/>
      </w:pPr>
      <w:r>
        <w:t xml:space="preserve">Âu Dương tiếp tục hỏi dò.</w:t>
      </w:r>
    </w:p>
    <w:p>
      <w:pPr>
        <w:pStyle w:val="BodyText"/>
      </w:pPr>
      <w:r>
        <w:t xml:space="preserve">- Không biết. Không chỉ ta, Chiến Vương bị phong ấn sớm nhất, hắn không có cơ hội chứng kiến chí cao vô thượng cuối cùng. Quỷ tộc không tham chiến, cho nên người cuối cùng biết nhiều nhất chính là ta! Thời điểm Sa Lâm thành tựu chí cao vô thượng, mọi người dường như đã quên đi tất cả những thứ này. Sau đó bọn họ liền bị phong ấn. Sa sợ sẽ bị thiên đạo tìm, nên đã thuận theo tự mình phong ấn. Sau khi ta tỉnh lại đi hỏi dò những gia hỏa đã nhận được truyền thừa. Bọn họ lại không thể nhớ nổi cuối cùng thời đại lớn đã kết thúc thế nào. Ta đi hỏi dò Chiến Vương. Cuối cùng ta nhận được một kết quả đáng sợ. Ngươi có muốn nghe không?</w:t>
      </w:r>
    </w:p>
    <w:p>
      <w:pPr>
        <w:pStyle w:val="BodyText"/>
      </w:pPr>
      <w:r>
        <w:t xml:space="preserve">Quỷ Vương nhìn Âu Dương. Chuyện này giống như từ nơi sâu xa có một người đang điều khiển. Bọn họ chẳng qua chỉ là quân cờ trong tay người kia.</w:t>
      </w:r>
    </w:p>
    <w:p>
      <w:pPr>
        <w:pStyle w:val="BodyText"/>
      </w:pPr>
      <w:r>
        <w:t xml:space="preserve">Nhìn vẻ mặt hiếu kỳ của Âu Dương, Quỷ Vương mở miệng nói:</w:t>
      </w:r>
    </w:p>
    <w:p>
      <w:pPr>
        <w:pStyle w:val="BodyText"/>
      </w:pPr>
      <w:r>
        <w:t xml:space="preserve">- Từ nơi sâu thẳm có người điều khiển tất cả những thứ này. Có thể thời đại lớn không phải là phồn vinh hưng thịnh mà đại danh từ cho sự hủy diệt. Bởi vì từ xưa tới nay không có ai biết thời đại lớn kết thúc thế nào. Tương tự cũng không người nào biết sau khi thời đại lớn chấm dứt rốt cuộc sẽ nghênh đón cái gì!</w:t>
      </w:r>
    </w:p>
    <w:p>
      <w:pPr>
        <w:pStyle w:val="BodyText"/>
      </w:pPr>
      <w:r>
        <w:t xml:space="preserve">- Mỗi lần thời đại lớn xuất hiện, đều là do cường giả của các chủng tộc tranh hùng thiên hạ, vì vị trí chí cao vô thượng kia. Nhưng thế giới này lại chưa bao giờ có chí cao vô thượng. Có người nói chí cao vô thượng đều rời khỏi thế giới này. Nhưng điều này không chính xác. Bảy lần chí cao vô thượng mỗi chủng tộc bọn họ đều có mặt. Nhưng không ai trong số bọn họ giữ được một chút tin tức nào. Ngay cả một chút tin tức về chí cao vô thượng cũng không có. Cho nên ta với Chiến Vương nghi ngờ bọn họ đều đã chết...</w:t>
      </w:r>
    </w:p>
    <w:p>
      <w:pPr>
        <w:pStyle w:val="BodyText"/>
      </w:pPr>
      <w:r>
        <w:t xml:space="preserve">- Đã chết...</w:t>
      </w:r>
    </w:p>
    <w:p>
      <w:pPr>
        <w:pStyle w:val="BodyText"/>
      </w:pPr>
      <w:r>
        <w:t xml:space="preserve">Vào lúc này, trong mắt Âu Dương cũng xuất hiện vẻ chấn động. Chí cao vô thượng đều đã chết? Hoặc là nói ai trở thành chí cao vô thượng thì ngang với đi lên con đường tử vong. Những người khác lúc trước bị phong ấn ký ức. Sau khi bọn họ tỉnh lại vẫn giống như cũ, điên cuồng truy tầm chí cao vô thượng. Bọn họ không biết điều bọn họ truy tìm căn bản không phải là chí cao vô thượng, mà một con đường tử vong.</w:t>
      </w:r>
    </w:p>
    <w:p>
      <w:pPr>
        <w:pStyle w:val="BodyText"/>
      </w:pPr>
      <w:r>
        <w:t xml:space="preserve">- Thật buồn cười! Thứ người trong thiên hạ tranh đoạt căn bản không phải là chí cao vô thượng, mà là con đường tử vong. Không ngờ mọi người tranh nhau đi chết. Vì đi chết không ngờ có thể đánh tới mức ngươi chết ta sống!</w:t>
      </w:r>
    </w:p>
    <w:p>
      <w:pPr>
        <w:pStyle w:val="BodyText"/>
      </w:pPr>
      <w:r>
        <w:t xml:space="preserve">Trong mắt Quỷ Vương có sự trào phúng nói không ra lời.</w:t>
      </w:r>
    </w:p>
    <w:p>
      <w:pPr>
        <w:pStyle w:val="BodyText"/>
      </w:pPr>
      <w:r>
        <w:t xml:space="preserve">- Vậy tại sao ngươi cũng muốn theo đuổi nó?</w:t>
      </w:r>
    </w:p>
    <w:p>
      <w:pPr>
        <w:pStyle w:val="BodyText"/>
      </w:pPr>
      <w:r>
        <w:t xml:space="preserve">Âu Dương nhìn Quỷ Vương. Hắn không hiểu, đã biết rõ là một con đường chết, tại sao Quỷ Vương còn muốn theo đuổi?</w:t>
      </w:r>
    </w:p>
    <w:p>
      <w:pPr>
        <w:pStyle w:val="BodyText"/>
      </w:pPr>
      <w:r>
        <w:t xml:space="preserve">- Bởi vì tử vong chỉ là suy đoán. Cho dù chỉ có một phần vạn cơ hội, ta cũng muốn đánh cược. Ta không giống với ngươi và Chiến Vương. Các ngươi tu chính là phương pháp thánh chiến, thoát khỏi thiên địa. Cho dù các ngươi không đi tranh đoạt, sẽ có một ngày các ngươi thể thoát khỏi tất cả. Còn ta... Ta chỉ có thể đặt cược vào chí cao vô thượng hư vô mờ mịt kia. Cho dù điều ta theo đuổi chính là một con đường tử vong, nhưng ta lại không hối hận...</w:t>
      </w:r>
    </w:p>
    <w:p>
      <w:pPr>
        <w:pStyle w:val="Compact"/>
      </w:pPr>
      <w:r>
        <w:br w:type="textWrapping"/>
      </w:r>
      <w:r>
        <w:br w:type="textWrapping"/>
      </w:r>
    </w:p>
    <w:p>
      <w:pPr>
        <w:pStyle w:val="Heading2"/>
      </w:pPr>
      <w:bookmarkStart w:id="754" w:name="chương-777-thành-lập-một-chủng-tộc-1"/>
      <w:bookmarkEnd w:id="754"/>
      <w:r>
        <w:t xml:space="preserve">732. Chương 777: Thành Lập Một Chủng Tộc? (1)</w:t>
      </w:r>
    </w:p>
    <w:p>
      <w:pPr>
        <w:pStyle w:val="Compact"/>
      </w:pPr>
      <w:r>
        <w:br w:type="textWrapping"/>
      </w:r>
      <w:r>
        <w:br w:type="textWrapping"/>
      </w:r>
      <w:r>
        <w:t xml:space="preserve">Trong mắt Quỷ Vương có mấy phần bất đắc dĩ. Âu Dương biết, Quỷ Vương gần như là cường giả vô địch thiên hạ. Hắn đã sống không biết bao nhiêu năm. Đối với hắn mà nói, có lẽ điều có chút ý nghĩa duy nhất chính là theo đuổi chí cao vô thượng cuối cùng kia. Mặc dù đây chỉ là một con đường tử vong.</w:t>
      </w:r>
    </w:p>
    <w:p>
      <w:pPr>
        <w:pStyle w:val="BodyText"/>
      </w:pPr>
      <w:r>
        <w:t xml:space="preserve">Từ trong mắt Quỷ Vương, Âu Dương có thể nhìn ra được mấy phần bất đắc dĩ. Biết rõ đường phía trước có thể là con đường đi tới tử vong, nhưng lại không thể dừng lại, chỉ có thể không ngừng theo đuổi. Kết quả có thể là tất cả sẽ biến thành hư không, nhưng hắn vẫn không có cách nào dừng lại.</w:t>
      </w:r>
    </w:p>
    <w:p>
      <w:pPr>
        <w:pStyle w:val="BodyText"/>
      </w:pPr>
      <w:r>
        <w:t xml:space="preserve">- Hơn nữa còn có một điều. Đó chính là mỗi lần có người nào đó trở thành chí cao vô thượng, như vậy ở thời đại lớn kế tiếp, chủng tộc của hắn chỉ có thể nhận được lực lượng truyền thừa nhưng không có linh hồn truyền thừa.</w:t>
      </w:r>
    </w:p>
    <w:p>
      <w:pPr>
        <w:pStyle w:val="BodyText"/>
      </w:pPr>
      <w:r>
        <w:t xml:space="preserve">Quỷ Vương lắc đầu.</w:t>
      </w:r>
    </w:p>
    <w:p>
      <w:pPr>
        <w:pStyle w:val="BodyText"/>
      </w:pPr>
      <w:r>
        <w:t xml:space="preserve">- Ngươi nói ngươi vẫn là ngươi của ngàn vạn năm trước, nhưng có người lại không còn hắn của ngàn vạn năm trước nữa?</w:t>
      </w:r>
    </w:p>
    <w:p>
      <w:pPr>
        <w:pStyle w:val="BodyText"/>
      </w:pPr>
      <w:r>
        <w:t xml:space="preserve">Tất nhiên Âu Dương có thể hiểu được ý của Quỷ Vương.</w:t>
      </w:r>
    </w:p>
    <w:p>
      <w:pPr>
        <w:pStyle w:val="BodyText"/>
      </w:pPr>
      <w:r>
        <w:t xml:space="preserve">- Đúng vậy. Đây mới là nguyên nhân khiến ta nghi ngờ. Nếu đã trở thành chí cao vô thượng, vậy tại sao không thấy linh hồn, nhưng lực lượng vẫn lưu lại? Ta suy đoán chúng ta giống như là một đám con mồi. Chúng ta sinh sống trong một bãi săn bắn. Có một ác ma xem chúng ta như đồ chơi, để chúng ta tự giết lẫn nhau, nhìn chúng ta theo đuổi tham vọng trong lòng mình, người cuối cùng còn lại sẽ phải chết trong tay của hắn...</w:t>
      </w:r>
    </w:p>
    <w:p>
      <w:pPr>
        <w:pStyle w:val="BodyText"/>
      </w:pPr>
      <w:r>
        <w:t xml:space="preserve">Sắc mặt Quỷ Vương rất khó coi.</w:t>
      </w:r>
    </w:p>
    <w:p>
      <w:pPr>
        <w:pStyle w:val="BodyText"/>
      </w:pPr>
      <w:r>
        <w:t xml:space="preserve">- Ngươi muốn nói tới ông trời?</w:t>
      </w:r>
    </w:p>
    <w:p>
      <w:pPr>
        <w:pStyle w:val="BodyText"/>
      </w:pPr>
      <w:r>
        <w:t xml:space="preserve">Âu Dương chỉ chỉ lên phía trên. Tuy nhiên Âu Dương không quá tin tưởng vào tồn tại gọi là ông trời kia. Nếu quả thật có trời, vậy mình giết nhiều người như vậy, dù thế nào trời cũng nên giết mình. Nhưng không có ai để ý đến mình. Hơn nữa ông trời cũng từ trước đến nay sẽ không thương hại, thậm chí đều sẽ không trừng phạt kẻ ác. Cho nên ông trời hẳn là không tồn tại.</w:t>
      </w:r>
    </w:p>
    <w:p>
      <w:pPr>
        <w:pStyle w:val="BodyText"/>
      </w:pPr>
      <w:r>
        <w:t xml:space="preserve">- Ngươi nói thử xem?</w:t>
      </w:r>
    </w:p>
    <w:p>
      <w:pPr>
        <w:pStyle w:val="BodyText"/>
      </w:pPr>
      <w:r>
        <w:t xml:space="preserve">Lần này Quỷ Vương không hề trả lời, mà dùng câu hỏi như vậy để hỏi ngược lại Âu Dương!</w:t>
      </w:r>
    </w:p>
    <w:p>
      <w:pPr>
        <w:pStyle w:val="BodyText"/>
      </w:pPr>
      <w:r>
        <w:t xml:space="preserve">- Ngươi nói...</w:t>
      </w:r>
    </w:p>
    <w:p>
      <w:pPr>
        <w:pStyle w:val="BodyText"/>
      </w:pPr>
      <w:r>
        <w:t xml:space="preserve">Dường như Âu Dương bỗng nhiên hiểu ra điều gì. Nhưng nếu vậy còn đáng sợ hơn cả trời.</w:t>
      </w:r>
    </w:p>
    <w:p>
      <w:pPr>
        <w:pStyle w:val="BodyText"/>
      </w:pPr>
      <w:r>
        <w:t xml:space="preserve">- Không nên suy nghĩ nhiều. Chỉ có ngươi và Chiến Vương có cơ hội nghịch thiên cải mệnh. Thật ra các ngươi nên liên thủ với nhau!</w:t>
      </w:r>
    </w:p>
    <w:p>
      <w:pPr>
        <w:pStyle w:val="BodyText"/>
      </w:pPr>
      <w:r>
        <w:t xml:space="preserve">Quỷ Vương nói xong, vô số hài cốt phía sau hắn bắt đầu nối lại thành cầu. Âu Dương quay đầu thoáng nhìn về phía đồng bọn của mình. Bảy người bọn họ đều bước lên cầu bạch cốt.</w:t>
      </w:r>
    </w:p>
    <w:p>
      <w:pPr>
        <w:pStyle w:val="BodyText"/>
      </w:pPr>
      <w:r>
        <w:t xml:space="preserve">- Các ngươi không nên đi theo. Lần này quá nguy hiểm. Đây chính là chuyến đi xuống địa ngục!</w:t>
      </w:r>
    </w:p>
    <w:p>
      <w:pPr>
        <w:pStyle w:val="BodyText"/>
      </w:pPr>
      <w:r>
        <w:t xml:space="preserve">Âu Dương không muốn để những người này đi theo. Dù sao xuống địa ngục vẫn quá nguy hiểm. Bằng không Quỷ Vương sao có thể đưa cho mình ngọc trấn hồn kia. Đó chẳng khác gì là thêm một cái mạng.</w:t>
      </w:r>
    </w:p>
    <w:p>
      <w:pPr>
        <w:pStyle w:val="BodyText"/>
      </w:pPr>
      <w:r>
        <w:t xml:space="preserve">- Địa ngục? Ngay cả mộ của Yêu tổ chúng ta còn đào, địa ngục thì có gì đáng sợ!</w:t>
      </w:r>
    </w:p>
    <w:p>
      <w:pPr>
        <w:pStyle w:val="BodyText"/>
      </w:pPr>
      <w:r>
        <w:t xml:space="preserve">Mê Đồ Hòa Thượng cũng trở nên lưu manh. Cũng không biết tại sao, tuy rằng hắn với Âu Dương còn có một chút thù hận, nhưng Mê Đồ Hòa Thượng lại có cảm giác, hiện tại ở chung một chỗ với ai cũng không an toàn bằng ở chung một chỗ với Âu Dương.</w:t>
      </w:r>
    </w:p>
    <w:p>
      <w:pPr>
        <w:pStyle w:val="BodyText"/>
      </w:pPr>
      <w:r>
        <w:t xml:space="preserve">- Đúng vậy phu quân. Thiếp đã là người của phu quân. Cho dù chết thiếp cũng phải ở bên cạnh phu quân...</w:t>
      </w:r>
    </w:p>
    <w:p>
      <w:pPr>
        <w:pStyle w:val="BodyText"/>
      </w:pPr>
      <w:r>
        <w:t xml:space="preserve">Sở Yên Nhiên nói ra mấy câu như vậy khiến Âu Dương thiếu chút nữa thì hộc máu. Nàng thành người của mình từ lúc nào? Mình và nàng đã phát sinh chuyện gì sao? Nhiều nhất mình chỉ nhìn thân thể nàng một chút thôi. Chuyện này đối với Âu Dương mà nói thật sự không tính là cái gì. Trong xã hội hiện đại, khắp nơi đều có thể nhìn thấy người lỏa lồ. Nếu như ngươi lên phố lớn lượn một vòng, dựa theo tư tưởng của Sở Yên Nhiên, vậy ngươi chí ít có thể kiếm về mười mấy người vợ...</w:t>
      </w:r>
    </w:p>
    <w:p>
      <w:pPr>
        <w:pStyle w:val="BodyText"/>
      </w:pPr>
      <w:r>
        <w:t xml:space="preserve">- Không biết xấu hổ!</w:t>
      </w:r>
    </w:p>
    <w:p>
      <w:pPr>
        <w:pStyle w:val="BodyText"/>
      </w:pPr>
      <w:r>
        <w:t xml:space="preserve">Dù thế nào Yên Hồng cũng cảm thấy khó chịu với Sở Yên Nhiên. Vừa nghe thấy Sở Yên Nhiên nói như thế, nàng liền mở miệng châm chọc.</w:t>
      </w:r>
    </w:p>
    <w:p>
      <w:pPr>
        <w:pStyle w:val="BodyText"/>
      </w:pPr>
      <w:r>
        <w:t xml:space="preserve">- Tất cả đều đừng làm ồn nữa. Hãy nghe ta nói. Lần này xuống địa ngục, nữ nhân không nên đi thì tốt hơn!</w:t>
      </w:r>
    </w:p>
    <w:p>
      <w:pPr>
        <w:pStyle w:val="BodyText"/>
      </w:pPr>
      <w:r>
        <w:t xml:space="preserve">Mạnh Cường vung Kỳ Lân Nha trong tay lên, thử độ cứng của xương cốt tạo thành cầu nối dưới chân mình, vừa mở miệng nói.</w:t>
      </w:r>
    </w:p>
    <w:p>
      <w:pPr>
        <w:pStyle w:val="BodyText"/>
      </w:pPr>
      <w:r>
        <w:t xml:space="preserve">Khi Kỳ Lân Nha chém xuống xương cốt, thậm chí không tạo được một vết xước trên xương cốt đó. Điều này khiến Mạnh Cường thiếu chút nữa thì la lớn!</w:t>
      </w:r>
    </w:p>
    <w:p>
      <w:pPr>
        <w:pStyle w:val="BodyText"/>
      </w:pPr>
      <w:r>
        <w:t xml:space="preserve">- Ngươi là ai?</w:t>
      </w:r>
    </w:p>
    <w:p>
      <w:pPr>
        <w:pStyle w:val="BodyText"/>
      </w:pPr>
      <w:r>
        <w:t xml:space="preserve">Lần này rốt cuộc hai nữ nhân đã đứng trong cùng một chiến tuyến, trăm miệng một lời nói ra câu nói này, khiến Mạnh Cường vốn đang phiền muộn, lần này lại càng phiền muộn hơn.</w:t>
      </w:r>
    </w:p>
    <w:p>
      <w:pPr>
        <w:pStyle w:val="BodyText"/>
      </w:pPr>
      <w:r>
        <w:t xml:space="preserve">Không cần phải nói Sở Yên Nhiên. Mạnh Cường tự nhận khẳng định mình đánh không thắng Sở Yên Nhiên. Yên Hồng là một nữ tử. Mình cũng không tiện tính toán với một tiểu cô nương. Cho nên vào lúc này điều duy nhất Mạnh Cường nên làm chính là nhịn...</w:t>
      </w:r>
    </w:p>
    <w:p>
      <w:pPr>
        <w:pStyle w:val="BodyText"/>
      </w:pPr>
      <w:r>
        <w:t xml:space="preserve">- Âu Dương, địa ngục tuy nguy hiểm, nhưng có Tu La Vương thủ hộ, tất cả chúng ta vẫn có thể dễ dàng đi qua!</w:t>
      </w:r>
    </w:p>
    <w:p>
      <w:pPr>
        <w:pStyle w:val="BodyText"/>
      </w:pPr>
      <w:r>
        <w:t xml:space="preserve">Cốc Thanh Vũ mở miệng nói.</w:t>
      </w:r>
    </w:p>
    <w:p>
      <w:pPr>
        <w:pStyle w:val="BodyText"/>
      </w:pPr>
      <w:r>
        <w:t xml:space="preserve">Nhìn một nhóm người này, ngoại trừ gia hỏa Mộc Tùng với Tháp Khắc kia không có mở miệng, những người khác nói rõ là muốn đi cùng. Âu Dương cũng không tiện làm mất mặt tất cả mọi người. Cuối cùng hắn đành gật đầu bất đắc dĩ nói:</w:t>
      </w:r>
    </w:p>
    <w:p>
      <w:pPr>
        <w:pStyle w:val="BodyText"/>
      </w:pPr>
      <w:r>
        <w:t xml:space="preserve">- Địa ngục cực kỳ nguy hiểm, ngay cả Tu La Vương cũng không chắc có thể bảo vệ mọi người. Cho nên nếu như mọi người có nguy hiểm gì cũng đừng trách ta!</w:t>
      </w:r>
    </w:p>
    <w:p>
      <w:pPr>
        <w:pStyle w:val="BodyText"/>
      </w:pPr>
      <w:r>
        <w:t xml:space="preserve">- Tiễn Thần lúc nào lại trở nên lề mề như vậy? Mẹ ơi, đám người Sa Lâm có thể lập ra một chủng tộc. Ta xem Âu Dương cũng có thể!</w:t>
      </w:r>
    </w:p>
    <w:p>
      <w:pPr>
        <w:pStyle w:val="BodyText"/>
      </w:pPr>
      <w:r>
        <w:t xml:space="preserve">Mộc Tùng lại phát huy ưu thế không giữ mồm giữ miệng. Hắn bất ngờ lại nói ra những lời như vậy.</w:t>
      </w:r>
    </w:p>
    <w:p>
      <w:pPr>
        <w:pStyle w:val="BodyText"/>
      </w:pPr>
      <w:r>
        <w:t xml:space="preserve">- Thành lập một chủng tộc...</w:t>
      </w:r>
    </w:p>
    <w:p>
      <w:pPr>
        <w:pStyle w:val="BodyText"/>
      </w:pPr>
      <w:r>
        <w:t xml:space="preserve">Âu Dương nghe Mộc Tùng nói xong, nở một nụ cười khổ, Âu Dương biết, mình trời sinh không phải là người lãnh đạo. Mỗi lần mình làm người lãnh đạo đều xảy ra chuyện. So với đi hại người, không bằng làm một người đàng hoàng. Khi ngươi có đầy đủ thực lực, bình thường thế lực lớn sẽ không thể dễ dàng có ý định giết chóc đối với ngươi.</w:t>
      </w:r>
    </w:p>
    <w:p>
      <w:pPr>
        <w:pStyle w:val="BodyText"/>
      </w:pPr>
      <w:r>
        <w:t xml:space="preserve">- Ít nói lời vô ích thôi. Thành lập chủng tộc? Ngươi cho là xây nhà xí trong nhà ngươi sao?</w:t>
      </w:r>
    </w:p>
    <w:p>
      <w:pPr>
        <w:pStyle w:val="BodyText"/>
      </w:pPr>
      <w:r>
        <w:t xml:space="preserve">Cuối cùng Tháp Khắc đã mở miệng. Vừa mở miệng hắn liền nói mấy câu cay độc với Mộc Tùng. Cũng bởi vì trong mộ của Yêu tổ, Mộc Tùng đã nói không ít lời châm chọc Tháp Khắc. Nói cái gì Tháp Khắc dã tràng xe cát biển đông, nói Tháp Khắc là giả dế nhũi kết quả thành vương bát. Dù sao đi nữa cái gì khó nghe Mộc Tùng đều đã nói. Mà bây giờ Tháp Khắc nắm được cơ hội, đương nhiên sẽ cay độc trả lại những lời đó.</w:t>
      </w:r>
    </w:p>
    <w:p>
      <w:pPr>
        <w:pStyle w:val="BodyText"/>
      </w:pPr>
      <w:r>
        <w:t xml:space="preserve">- Lực hiệu triệu của Tiễn Thần không gì sánh kịp. Dù thế nào cũng cường đại hơn Vạn Tiên Chi Vương đã chết không biết bao nhiêu năm kia chứ?</w:t>
      </w:r>
    </w:p>
    <w:p>
      <w:pPr>
        <w:pStyle w:val="BodyText"/>
      </w:pPr>
      <w:r>
        <w:t xml:space="preserve">Mộc Tùng không phục nói.</w:t>
      </w:r>
    </w:p>
    <w:p>
      <w:pPr>
        <w:pStyle w:val="BodyText"/>
      </w:pPr>
      <w:r>
        <w:t xml:space="preserve">- Vô dụng thôi. Nếu như tại thời điểm trước khi tấm màn che thời đại lớn được kéo ra, chúng ta vẫn còn ở Tiên giới, như vậy Âu Dương vẫn còn có lực đánh một trận. Nhưng bây giờ khi tấm màn che thời đại lớn đã kéo ra, hỗn chiến sắp đến. Vạn Tiên Chi Vương và Sa Lâm chính là hai phe thế lực mạnh nhất chiếm cứ Tiên giới. Phía tây nam đang bị Vu tộc nhìn ngó. Phía đông có Hải tộc ẩn nấp. Ma vương ở Ma giới có thù oán với Âu Dương. Nếu như tùy tiện hiệu triệu vào lúc này, chỉ sợ sẽ có rất nhiều kẻ muốn đánh Âu Dương.</w:t>
      </w:r>
    </w:p>
    <w:p>
      <w:pPr>
        <w:pStyle w:val="Compact"/>
      </w:pPr>
      <w:r>
        <w:br w:type="textWrapping"/>
      </w:r>
      <w:r>
        <w:br w:type="textWrapping"/>
      </w:r>
    </w:p>
    <w:p>
      <w:pPr>
        <w:pStyle w:val="Heading2"/>
      </w:pPr>
      <w:bookmarkStart w:id="755" w:name="chương-778-thành-lập-một-chủng-tộc-2"/>
      <w:bookmarkEnd w:id="755"/>
      <w:r>
        <w:t xml:space="preserve">733. Chương 778: Thành Lập Một Chủng Tộc? (2)</w:t>
      </w:r>
    </w:p>
    <w:p>
      <w:pPr>
        <w:pStyle w:val="Compact"/>
      </w:pPr>
      <w:r>
        <w:br w:type="textWrapping"/>
      </w:r>
      <w:r>
        <w:br w:type="textWrapping"/>
      </w:r>
      <w:r>
        <w:t xml:space="preserve">Cốc Thanh Vũ lắc đầu nói.</w:t>
      </w:r>
    </w:p>
    <w:p>
      <w:pPr>
        <w:pStyle w:val="BodyText"/>
      </w:pPr>
      <w:r>
        <w:t xml:space="preserve">- Vậy chẳng lẽ chúng ta không thể liên hợp với Chiến tộc và Yêu tộc sao?</w:t>
      </w:r>
    </w:p>
    <w:p>
      <w:pPr>
        <w:pStyle w:val="BodyText"/>
      </w:pPr>
      <w:r>
        <w:t xml:space="preserve">Mạnh Cường có chút không rõ.</w:t>
      </w:r>
    </w:p>
    <w:p>
      <w:pPr>
        <w:pStyle w:val="BodyText"/>
      </w:pPr>
      <w:r>
        <w:t xml:space="preserve">Âu Dương lắc đầu nói:</w:t>
      </w:r>
    </w:p>
    <w:p>
      <w:pPr>
        <w:pStyle w:val="BodyText"/>
      </w:pPr>
      <w:r>
        <w:t xml:space="preserve">- Chiến tộc có thể cho ta làm Tịnh Kiên Vương, chứng tỏ Chiến Vương không hy vọng ta tự xưng Vương. Mặc dù Yêu tộc có một vài điều ước với ta, nhưng ngươi thật sự tin tưởng Bạch Tinh sẽ liên hợp với ta sao? Nếu hắn không giở ám chiêu sau lưng ta, ta đã đủ hài lòng! Thời đại lớn lần này ta chắc chắn không phải là nhân vật chính. Ta chẳng qua chỉ là một con thuyền nhỏ trong biển rộng nước chảy bèo trôi, chỉ cầu không bị sóng dữ của thời đại lớn lật tung thôi!</w:t>
      </w:r>
    </w:p>
    <w:p>
      <w:pPr>
        <w:pStyle w:val="BodyText"/>
      </w:pPr>
      <w:r>
        <w:t xml:space="preserve">Âu Dương cũng biết, bây giờ thực lực của mình vẫn quá yếu. Hiện tại thời đại lớn mở ra, Tiên đế nhiều như chó, tiên tôn đi đầy đường. Tuy rằng mình có thể thoải mái đánh giết tiên tôn, nhưng Âu Dương biết, người có thực lực tương đương với mình bây giờ khẳng định rất nhiều. Càng không cần phải nói tới những vương giả kia, chỉ nói Quỷ Vương đang ngồi cách mình không xa. Hiện tại còn có Tu La Vương áp chế Quỷ Vương, Quỷ Vương lại có việc cần nhờ tới mình. Nếu như không có Tu La Vương, Quỷ Vương muốn giết chết mình, không phải là không có khả năng.</w:t>
      </w:r>
    </w:p>
    <w:p>
      <w:pPr>
        <w:pStyle w:val="BodyText"/>
      </w:pPr>
      <w:r>
        <w:t xml:space="preserve">- Xem ra sau khi chúng ta trở lại đại lục Tiên giới, sợ là sẽ phải nghênh đón bão táp!</w:t>
      </w:r>
    </w:p>
    <w:p>
      <w:pPr>
        <w:pStyle w:val="BodyText"/>
      </w:pPr>
      <w:r>
        <w:t xml:space="preserve">Mạnh Cường lắc đầu. Trước đây mỗi người bọn họ đều là cường giả. Nhưng bây giờ bọn họ chỉ có thể coi là là trung tầng. Muốn được phong quang giống như trước kia, căn bản không có khả năng.</w:t>
      </w:r>
    </w:p>
    <w:p>
      <w:pPr>
        <w:pStyle w:val="BodyText"/>
      </w:pPr>
      <w:r>
        <w:t xml:space="preserve">- Cũng không nhất định. Tứ tông chắc đang giả vờ giả vịt. Có khả năng bọn họ sẽ dễ dàng để Vạn Tiên Chi Vương cướp đi tất cả sao? Vào lúc này sự thống trị Vạn Tiên Chi Vương tạm thời bất ổn. Sau khi chúng ta trở lại có thể đi nhờ vả Hàn Băng Cung! Chúng ta sở hữu Tây Bắc. Lại thêm hiệu triệu của Tiễn Thần, cũng không phải không có sức liều mạng!</w:t>
      </w:r>
    </w:p>
    <w:p>
      <w:pPr>
        <w:pStyle w:val="BodyText"/>
      </w:pPr>
      <w:r>
        <w:t xml:space="preserve">Mê Đồ Hòa Thượng biết, người thống trị Hàn Băng Cung chính là người có quan hệ thân thiết với Âu Dương. Chỉ cần đến Hàn Băng Cung, cơ bản có thể xem như đã về đến nhà.</w:t>
      </w:r>
    </w:p>
    <w:p>
      <w:pPr>
        <w:pStyle w:val="BodyText"/>
      </w:pPr>
      <w:r>
        <w:t xml:space="preserve">- Hàn Băng Cung...</w:t>
      </w:r>
    </w:p>
    <w:p>
      <w:pPr>
        <w:pStyle w:val="BodyText"/>
      </w:pPr>
      <w:r>
        <w:t xml:space="preserve">Âu Dương nghe nhắc tới Hàn Băng Cung, hắn liền cảm giác mình có chút đau đầu. Tuy nhiên hắn có chút khó hiểu. Tại sao mỗi lần có người nhắc tới Hàn Băng Cung đầu mình lại đau như vậy? Hàn Băng Cung có quan hệ gì với mình sao?</w:t>
      </w:r>
    </w:p>
    <w:p>
      <w:pPr>
        <w:pStyle w:val="BodyText"/>
      </w:pPr>
      <w:r>
        <w:t xml:space="preserve">Lựa chọn quên là một cách để Âu Dương tự bảo hộ mình. Có lúc hắn nhớ tới, nhưng trong lòng hắn không muốn để bản thân nhớ lại tất cả, cho nên không bao lâu hắn lại có thể quên lãng tất cả...</w:t>
      </w:r>
    </w:p>
    <w:p>
      <w:pPr>
        <w:pStyle w:val="BodyText"/>
      </w:pPr>
      <w:r>
        <w:t xml:space="preserve">Tây Bắc, trong Hàn Băng Cung, Lý Uyển Như đang ngồi ngay ngắn ở trên tôn vị nhìn một đám cường giả phía dưới Hàn Băng Cung. Bây giờ Hàn Băng Cung có thể nói là binh cường mã tráng. Uy hiếp của Bích Huyết Vân Đình cũng không mang lại phiền toái quá lớn đối với Hàn Băng Cung. Bởi vì giết Quan Hãn Thanh chính là Âu Dương. Cho dù Bích Huyết Vân Đình muốn tìm phiền phức cho Hàn Băng Cung cũng không có lý do gì.</w:t>
      </w:r>
    </w:p>
    <w:p>
      <w:pPr>
        <w:pStyle w:val="BodyText"/>
      </w:pPr>
      <w:r>
        <w:t xml:space="preserve">Mặc dù nói ngọc gia chi tội, nhưng Bích Huyết Vân Đình không phải là người ngu. Thực lực của Hàn Băng Cung lớn mạnh như vậy. Nếu đánh nhau, cho dù Bích Huyết Vân Đình có thể thắng, cuối cùng vẫn là nguyên khí đại thương. Thực lực vạn năm cũng khó hồi phục lại. Dưới tình huống như thế, gia chủ Bích Huyết Vân Đình chỉ cần không phải là kẻ ngu si, sẽ không đi khai chiến với Hàn Băng Cung.</w:t>
      </w:r>
    </w:p>
    <w:p>
      <w:pPr>
        <w:pStyle w:val="BodyText"/>
      </w:pPr>
      <w:r>
        <w:t xml:space="preserve">- Sứ giả của Nghi Quân tới. Chúng nói nếu trong vòng một năm Hàn Băng Cung chúng ta không quy hàng, chịu sự thống trị của Tiên vương, chúng sẽ khiến chúng ta biến thành tro bụi...</w:t>
      </w:r>
    </w:p>
    <w:p>
      <w:pPr>
        <w:pStyle w:val="BodyText"/>
      </w:pPr>
      <w:r>
        <w:t xml:space="preserve">Trong mắt Lưu Linh có mấy phần lo lắng. Tiên vương quá cường đại. Thủ đoạn của Tiên vương Nghi Quân này quá sắc bén. Lúc trước Vô Hồi Cốc muốn đối kháng với Nghi Quân, một mình Nghi Quân lên Vô Hồi Cốc. Chỉ sau một đêm, Vô Hồi Cốc liền biến mất khỏi Tiên giới. Từ tiên tôn, cho tới đệ tử nhập môn, tất cả thân thể đều bị nát vụn. Ngay cả một thi thể lành lặn cũng không thấy! linh hồn của bọn họ đều bị Nghi Quân vây chết dưới mặt đất, khiến bọn họ vĩnh viễn không được vào luân hồi. Thủ đoạn này đã khiến toàn Tiên giới phải kinh sợ. Từ đó về sau sứ giả của Nghi Quân đi tới đâu, cho dù là Chúng Thần Điện cũng chỉ có thể cúi đầu xưng thần.</w:t>
      </w:r>
    </w:p>
    <w:p>
      <w:pPr>
        <w:pStyle w:val="BodyText"/>
      </w:pPr>
      <w:r>
        <w:t xml:space="preserve">- Chúng ta không hàng!</w:t>
      </w:r>
    </w:p>
    <w:p>
      <w:pPr>
        <w:pStyle w:val="BodyText"/>
      </w:pPr>
      <w:r>
        <w:t xml:space="preserve">Trong mắt Lý Uyển Như đầy ý chí quyết đấu nói:</w:t>
      </w:r>
    </w:p>
    <w:p>
      <w:pPr>
        <w:pStyle w:val="BodyText"/>
      </w:pPr>
      <w:r>
        <w:t xml:space="preserve">- Nghi Quân thật sự mạnh mẽ, nhưng Thiên Nam đến Tây Bắc. Cho dù là hắn muốn đến cũng không đơn giản như vậy. Bên chúng ta rất gần với lối vào Ma giới. Nói không chừng lúc nào đó Chiến tộc sẽ xuất hiện. Nếu như bây giờ chúng ta đầu hàng, vậy đồng dạng là một con đường chết. So với Chiến tộc, ta muốn đối kháng với Nghi Quân hơn...</w:t>
      </w:r>
    </w:p>
    <w:p>
      <w:pPr>
        <w:pStyle w:val="BodyText"/>
      </w:pPr>
      <w:r>
        <w:t xml:space="preserve">- Nhưng cung chủ, nếu như chúng ta không hàng, vậy Nghi Quân có thể thật sự khiến chúng ta biến thành tro bụi hay hông?</w:t>
      </w:r>
    </w:p>
    <w:p>
      <w:pPr>
        <w:pStyle w:val="BodyText"/>
      </w:pPr>
      <w:r>
        <w:t xml:space="preserve">Rõ ràng đám trưởng lão phía dưới có chút sợ chết. Lời của bọn họ nói ra khiến Lý Uyển Như phải nhíu mày.</w:t>
      </w:r>
    </w:p>
    <w:p>
      <w:pPr>
        <w:pStyle w:val="BodyText"/>
      </w:pPr>
      <w:r>
        <w:t xml:space="preserve">- Ta không cưỡng ép bất cứ người nào lưu lại. Nếu nguyện ý cùng sống chết với Hàn Băng Cung thì có thể lưu lại. Nếu không muốn có thể rời đi bất cứ lúc nào!</w:t>
      </w:r>
    </w:p>
    <w:p>
      <w:pPr>
        <w:pStyle w:val="BodyText"/>
      </w:pPr>
      <w:r>
        <w:t xml:space="preserve">Lý Uyển Như nói xong liền đứng lên đi vào đại điện!</w:t>
      </w:r>
    </w:p>
    <w:p>
      <w:pPr>
        <w:pStyle w:val="BodyText"/>
      </w:pPr>
      <w:r>
        <w:t xml:space="preserve">- Ôi...</w:t>
      </w:r>
    </w:p>
    <w:p>
      <w:pPr>
        <w:pStyle w:val="BodyText"/>
      </w:pPr>
      <w:r>
        <w:t xml:space="preserve">Một đám trưởng lão bất đắc dĩ lắc đầu. Sau đó mỗi người đều quay về phía Lưu Linh hành lễ nói:</w:t>
      </w:r>
    </w:p>
    <w:p>
      <w:pPr>
        <w:pStyle w:val="BodyText"/>
      </w:pPr>
      <w:r>
        <w:t xml:space="preserve">- Lão cung chủ, vào lúc này người nên khuyên nhủ đệ tử của mình đi...</w:t>
      </w:r>
    </w:p>
    <w:p>
      <w:pPr>
        <w:pStyle w:val="BodyText"/>
      </w:pPr>
      <w:r>
        <w:t xml:space="preserve">- Uyển Như nói không sai. Nếu như chúng ta đầu hàng, như vậy khi Chiến tộc xuất hiện, nhất định sẽ bắt chúng ta để khai đao đầu tiên. Với sự khủng bố của Chiến tộc, ta cảm thấy chúng ta làm trung lập vẫn tốt hơn!</w:t>
      </w:r>
    </w:p>
    <w:p>
      <w:pPr>
        <w:pStyle w:val="BodyText"/>
      </w:pPr>
      <w:r>
        <w:t xml:space="preserve">Lưu Linh cũng lắc đầu.</w:t>
      </w:r>
    </w:p>
    <w:p>
      <w:pPr>
        <w:pStyle w:val="BodyText"/>
      </w:pPr>
      <w:r>
        <w:t xml:space="preserve">Quỷ đảo thật sự không hổ danh là quỷ đảo. Trên đường đi đi tới, khắp nơi trên đảo đều là âm khí bao trùm. Thỉnh thoảng có mấy ác quỷ bay sát qua mọi người, nhìn qua cũng khiến người ta kinh sợ. Tuy nhiên những ác quỷ này theo bản năng đều rời xa Âu Dương. Sát khi trên người Âu Dương nặng đã đủ để giết quỷ. Cho nên cho dù là ác quỷ nhìn thấy Âu Dương cũng phải đi đường vòng.</w:t>
      </w:r>
    </w:p>
    <w:p>
      <w:pPr>
        <w:pStyle w:val="BodyText"/>
      </w:pPr>
      <w:r>
        <w:t xml:space="preserve">- Âm binh âm tướng đều ở trên đảo sao?</w:t>
      </w:r>
    </w:p>
    <w:p>
      <w:pPr>
        <w:pStyle w:val="BodyText"/>
      </w:pPr>
      <w:r>
        <w:t xml:space="preserve">Từ lúc Âu Dương đi tới quỷ đảo này, hán đã cảm thấy có chút cổ quái. Tại sao cho tới bây giờ đều không gặp phải bất kỳ âm binh âm tướng nào? Chẳng lẽ nói một mình Quỷ Vương chỉ huy? Chỉ dựa vào những ác quỷ chết tiệt này có thể giết người sao? Những ác quỷ này dùng để hù dọa tiểu cô nương một chút còn được, nếu muốn đối phó với cường giả chân chính thì có dùng được rắm. Ban đầu Quỷ Vương biểu diễn cầu bạch cốt cầu, gộp lại cũng phải hơn một nghìn. Như vậy quỷ tộc cũng hơi yếu một chút?</w:t>
      </w:r>
    </w:p>
    <w:p>
      <w:pPr>
        <w:pStyle w:val="BodyText"/>
      </w:pPr>
      <w:r>
        <w:t xml:space="preserve">- Đúng...</w:t>
      </w:r>
    </w:p>
    <w:p>
      <w:pPr>
        <w:pStyle w:val="BodyText"/>
      </w:pPr>
      <w:r>
        <w:t xml:space="preserve">Quỷ Vương gật đầu, nhưng không nói nhiều về vấn đề này. Nhưng thời điểm Quỷ Vương gật đầu sắc mặt Âu Dương lại hơi thay đổi một chút. Tuy nhiên thoáng nhìn về phía trấn hồn ngọc trong tay, Âu Dương không tiếp tục suy nghĩ gì nữa. Dù sao âm binh của Quỷ Vương có phải ở chỗ này hay không đối với hắn cũng không có ảnh hưởng gì. Lần này hắn làm chỉ vì trấn hồn ngọc này mà thôi.</w:t>
      </w:r>
    </w:p>
    <w:p>
      <w:pPr>
        <w:pStyle w:val="BodyText"/>
      </w:pPr>
      <w:r>
        <w:t xml:space="preserve">- Nơi này có gì đó quái lạ!</w:t>
      </w:r>
    </w:p>
    <w:p>
      <w:pPr>
        <w:pStyle w:val="BodyText"/>
      </w:pPr>
      <w:r>
        <w:t xml:space="preserve">Sở Yên Nhiên không ngừng nhìn bốn phía xung quanh. Những ác quỷ thiếu cánh tay thiếu chân bồng bềnh khắp nơi, nhưng Sở Yên Nhiên lại không để ý tới những ác quỷ này, mà không ngừng dùng khí tức quan sát trên đảo.</w:t>
      </w:r>
    </w:p>
    <w:p>
      <w:pPr>
        <w:pStyle w:val="Compact"/>
      </w:pPr>
      <w:r>
        <w:br w:type="textWrapping"/>
      </w:r>
      <w:r>
        <w:br w:type="textWrapping"/>
      </w:r>
    </w:p>
    <w:p>
      <w:pPr>
        <w:pStyle w:val="Heading2"/>
      </w:pPr>
      <w:bookmarkStart w:id="756" w:name="chương-779-ta-thích-ngươi...-1"/>
      <w:bookmarkEnd w:id="756"/>
      <w:r>
        <w:t xml:space="preserve">734. Chương 779: Ta Thích Ngươi... (1)</w:t>
      </w:r>
    </w:p>
    <w:p>
      <w:pPr>
        <w:pStyle w:val="Compact"/>
      </w:pPr>
      <w:r>
        <w:br w:type="textWrapping"/>
      </w:r>
      <w:r>
        <w:br w:type="textWrapping"/>
      </w:r>
      <w:r>
        <w:t xml:space="preserve">Nhưng không biết tại sao cảm giác của nàng bay ra trăm dặm lại bị cái gì dó cản trở. Nhưng trên đường Sở Yên Nhiên đi tới trung tâm đảo, tuy rằng mỗi lần chỉ quan sát được chừng trăm dặm, nhưng gộp lại cũng đã nửa diện tích của đảo.</w:t>
      </w:r>
    </w:p>
    <w:p>
      <w:pPr>
        <w:pStyle w:val="BodyText"/>
      </w:pPr>
      <w:r>
        <w:t xml:space="preserve">Không ngờ trên nửa diện tích đảo này ngoài Quỷ Vương ra cũng không nhìn thấy một người nào của quỷ tộc. Điều này có thể không cổ quái sao?</w:t>
      </w:r>
    </w:p>
    <w:p>
      <w:pPr>
        <w:pStyle w:val="BodyText"/>
      </w:pPr>
      <w:r>
        <w:t xml:space="preserve">- Cổ quái là được rồi. Nơi này là quỷ đảo. Nơi này là nơi quỷ tộc sinh sống!</w:t>
      </w:r>
    </w:p>
    <w:p>
      <w:pPr>
        <w:pStyle w:val="BodyText"/>
      </w:pPr>
      <w:r>
        <w:t xml:space="preserve">Trong tay Cốc Thanh Vũ cầm một tờ giấy vàng, vẽ ra bùa chú. Bùa chú này không ngừng tản ra từng đợt hào quang màu vàng, khiến những ác quỷ xung quanh đều phải tránh xa.</w:t>
      </w:r>
    </w:p>
    <w:p>
      <w:pPr>
        <w:pStyle w:val="BodyText"/>
      </w:pPr>
      <w:r>
        <w:t xml:space="preserve">- Nhưng các ngươi không thấy ngoại trừ Quỷ Vương ra, chúng ta chưa từng gặp một quỷ tộc nào khác sao...</w:t>
      </w:r>
    </w:p>
    <w:p>
      <w:pPr>
        <w:pStyle w:val="BodyText"/>
      </w:pPr>
      <w:r>
        <w:t xml:space="preserve">Yên Hồng nhỏ giọng nói. Nhưng Quỷ Vương thính tới mức nào. Rõ ràng hắn vẫn nghe thây được. Âu Dương lén lút quan sát Quỷ Vương một chút. Hắn liền phát hiện trên mặt Quỷ Vương có chút không tự nhiên.</w:t>
      </w:r>
    </w:p>
    <w:p>
      <w:pPr>
        <w:pStyle w:val="BodyText"/>
      </w:pPr>
      <w:r>
        <w:t xml:space="preserve">- Nói nhiều lời vô nghĩa như vậy làm gì!</w:t>
      </w:r>
    </w:p>
    <w:p>
      <w:pPr>
        <w:pStyle w:val="BodyText"/>
      </w:pPr>
      <w:r>
        <w:t xml:space="preserve">Âu Dương nhìn thấy Sở Yên Nhiên còn muốn mở miệng nói gì, hắn liền trừng mắt với Sở Yên Nhiên. Hai nàng lập tức ngậm miệng lại. Đến lúc này sắc mặt Quỷ Vương mới có thể dễ coi hơn một chút.</w:t>
      </w:r>
    </w:p>
    <w:p>
      <w:pPr>
        <w:pStyle w:val="BodyText"/>
      </w:pPr>
      <w:r>
        <w:t xml:space="preserve">- Xem ra mọi người rất có hứng thú đối với quỷ tộc!</w:t>
      </w:r>
    </w:p>
    <w:p>
      <w:pPr>
        <w:pStyle w:val="BodyText"/>
      </w:pPr>
      <w:r>
        <w:t xml:space="preserve">Quỷ Vương nhìn qua có vẻ rất thoải mái. Tuy nhiên hắn nói như thế trái lại càng khiến Âu Dương ảm thấy cổ quái hơn. Theo tình huống bình thường, cường giả như Quỷ Vương còn cần phải giải thích nhiều như vậy sao?</w:t>
      </w:r>
    </w:p>
    <w:p>
      <w:pPr>
        <w:pStyle w:val="BodyText"/>
      </w:pPr>
      <w:r>
        <w:t xml:space="preserve">- Quỷ Vương quá lo lắng. Chuyện của quỷ tộc chính là chuyện trong tộc các ngươi. Sau khi chúng ta mở ra địa ngục sẽ rời khỏi. Tất cả chuyện của quỷ tộc không có quan hệ gì với chúng ta. Hơn nữa trong thời đại lớn Âu Dương cũng chưa nghĩ tới việc xưng vương xưng bá. Ta chỉ muốn sống sót qua thời đại lớn này mà thôi.</w:t>
      </w:r>
    </w:p>
    <w:p>
      <w:pPr>
        <w:pStyle w:val="BodyText"/>
      </w:pPr>
      <w:r>
        <w:t xml:space="preserve">Âu Dương khẽ mỉm cười. Thật ra chỉ cần người có chút đầu óc cũng biết chắc chắn quỷ đảo này không đơn giản. Nơi này nhất định ẩn giấu bí mật gì đó. Tuy nhiên Âu Dương không cảm giác mình nên hỏi về những điều này.</w:t>
      </w:r>
    </w:p>
    <w:p>
      <w:pPr>
        <w:pStyle w:val="BodyText"/>
      </w:pPr>
      <w:r>
        <w:t xml:space="preserve">Quỷ Vương đã tự nói với mình rất nhiều bí mật. Mình lại mạo muội hỏi người ta những điều không nên hỏi, ngược lại sẽ khiến người khác cảm giác chán ghét.</w:t>
      </w:r>
    </w:p>
    <w:p>
      <w:pPr>
        <w:pStyle w:val="BodyText"/>
      </w:pPr>
      <w:r>
        <w:t xml:space="preserve">- Ha ha ha ha, ta thích ngươi...</w:t>
      </w:r>
    </w:p>
    <w:p>
      <w:pPr>
        <w:pStyle w:val="BodyText"/>
      </w:pPr>
      <w:r>
        <w:t xml:space="preserve">Quỷ Vương bỗng nhiên nói ra một câu nói như vậy. Đương nhiên những người khác sẽ không cảm thấy có gì lạ, nhưng Âu Dương lại cảm thấy quái lạ. Đừng thấy Quỷ Vương là quỷ tộc, nhưng hắn có dáng dấp của một thiếu niên cute. Một thiếu niên đẹp trai như vậy lại nói với một nam nhân khác là ta thích ngươi, chỉ sợ chỉ cần là người hiện đại sẽ đều có suy nghĩ khác.</w:t>
      </w:r>
    </w:p>
    <w:p>
      <w:pPr>
        <w:pStyle w:val="BodyText"/>
      </w:pPr>
      <w:r>
        <w:t xml:space="preserve">- Nếu như không phải ngươi đã có ước định với Chiến Vương, có lẽ ta sẽ cân nhắc với chuyện hợp tác với ngươi!</w:t>
      </w:r>
    </w:p>
    <w:p>
      <w:pPr>
        <w:pStyle w:val="BodyText"/>
      </w:pPr>
      <w:r>
        <w:t xml:space="preserve">Biểu hiện của Quỷ Vương rất chân thành. Nhưng Âu Dương nhìn ra được, sự chân thành trong mắt của hắn là giả...</w:t>
      </w:r>
    </w:p>
    <w:p>
      <w:pPr>
        <w:pStyle w:val="BodyText"/>
      </w:pPr>
      <w:r>
        <w:t xml:space="preserve">Đoàn người không nói thêm gì nữa. Mọi người cũng không phải đến để xem bí mật của quỷ đảo. Quỷ Vương đã nói tới như vậy, nếu như mọi người lại quan sát nữa, chỉ sợ sẽ khiến cho hắn hiểu lầm.</w:t>
      </w:r>
    </w:p>
    <w:p>
      <w:pPr>
        <w:pStyle w:val="BodyText"/>
      </w:pPr>
      <w:r>
        <w:t xml:space="preserve">- Tại vị trí trung tâm của Quỷ đảo, có một chỗ nối liền với cửa địa ngục. Cánh cửa địa ngục này là cánh cửa địa ngục chân chính. Khi ta ta tu luyện đã bắt đầu cảm ngộ được cánh cửa địa ngục đến từ nơi này. Âu Dương ngươi nắm giữ phương pháp thánh chiến. Quan tâm chiến ý lại có sát ý Tu La. Nếu ngươi có thể ở lại chỗ này trăm năm, vẫn có thể tu ra cánh cửa địa ngục!</w:t>
      </w:r>
    </w:p>
    <w:p>
      <w:pPr>
        <w:pStyle w:val="BodyText"/>
      </w:pPr>
      <w:r>
        <w:t xml:space="preserve">Lần này, thật ra Quỷ Vương nói cực kỳ chân thành. Nhưng lọt vào trong tai Âu Dương trong lại thối không gì bằng.</w:t>
      </w:r>
    </w:p>
    <w:p>
      <w:pPr>
        <w:pStyle w:val="BodyText"/>
      </w:pPr>
      <w:r>
        <w:t xml:space="preserve">Ỏ địa phương quỷ quái này sao? Cho dù mình không sợ những ác quỷ này, mỗi ngày nhìn những ác quỷ buồn nôn này cũng sẽ buồn nôn mà chết! Hơn nữa Âu Dương quả thật không có nhìn ra cánh cửa địa ngục kia có chỗ nào hữu dụng. Tu La Vương của mình còn chưa ra, chỉ cần một đao của Bát Tí Ma La đã chém nát cánh cửa địa ngục kia...</w:t>
      </w:r>
    </w:p>
    <w:p>
      <w:pPr>
        <w:pStyle w:val="BodyText"/>
      </w:pPr>
      <w:r>
        <w:t xml:space="preserve">Thật ra Âu Dương quá khinh thường Quỷ Vương. Cánh cửa địa ngục của Quỷ Vương sao có thể đơn giản như vậy. Lúc đó Quỷ Vương cũng không muốn thật sự đối kháng với mọi người, chỉ dùng cánh cửa địa ngục kia để hù dọa mọi người một chút. Nếu như Quỷ Vương chơi thật, cho dù Âu Dương có xuất ra Tu La Vương cũng chưa chắc có thẻ một đao chém nát cánh cửa địa ngục!</w:t>
      </w:r>
    </w:p>
    <w:p>
      <w:pPr>
        <w:pStyle w:val="BodyText"/>
      </w:pPr>
      <w:r>
        <w:t xml:space="preserve">- Cánh cửa địa ngục có thể triệu hồi ra Minh vương. Lực chiến đấu của Minh Vương đủ để đánh tan các vương giả. Chỉ có điều rất dễ mất khi lực khống chế đối với Minh vương!</w:t>
      </w:r>
    </w:p>
    <w:p>
      <w:pPr>
        <w:pStyle w:val="BodyText"/>
      </w:pPr>
      <w:r>
        <w:t xml:space="preserve">Quỷ Vương nói với vẻ không quan tâm.</w:t>
      </w:r>
    </w:p>
    <w:p>
      <w:pPr>
        <w:pStyle w:val="BodyText"/>
      </w:pPr>
      <w:r>
        <w:t xml:space="preserve">Mất lực khống chế... Nghe thấy những chữ này, nhất thời mọi người đều cho rằng Quỷ Vương là một người điên. Bản thân triệu hồi Minh Vương từ cánh cửa địa ngục ra, nhưng lại có thể mất quyền khống chế Minh vương. Hắn còn làm không biết mệt. Đây không phải là người điên thì là gì.</w:t>
      </w:r>
    </w:p>
    <w:p>
      <w:pPr>
        <w:pStyle w:val="BodyText"/>
      </w:pPr>
      <w:r>
        <w:t xml:space="preserve">- Vượt qua dãy núi phía trước chính là cánh cửa địa ngục. Ta chỉ có thể đưa các ngươi tới đây thôi!</w:t>
      </w:r>
    </w:p>
    <w:p>
      <w:pPr>
        <w:pStyle w:val="BodyText"/>
      </w:pPr>
      <w:r>
        <w:t xml:space="preserve">Quỷ Vương chỉ vào một ngọn núi giống như một phần mộ phía trước nói:</w:t>
      </w:r>
    </w:p>
    <w:p>
      <w:pPr>
        <w:pStyle w:val="BodyText"/>
      </w:pPr>
      <w:r>
        <w:t xml:space="preserve">- Cánh cửa địa ngục giống như miệng lớn của ác ma. Trong đó có ngàn vạn ác ma. Tuy nhiên có Tu La Vương ở bên cạnh, các ngươi sẽ an toàn thông qua chín tầng phía trước mà không có vấn đề gì.</w:t>
      </w:r>
    </w:p>
    <w:p>
      <w:pPr>
        <w:pStyle w:val="BodyText"/>
      </w:pPr>
      <w:r>
        <w:t xml:space="preserve">- Mười tám tầng địa ngục sao?</w:t>
      </w:r>
    </w:p>
    <w:p>
      <w:pPr>
        <w:pStyle w:val="BodyText"/>
      </w:pPr>
      <w:r>
        <w:t xml:space="preserve">Sở Yên Nhiên mở miệng hỏi dò.</w:t>
      </w:r>
    </w:p>
    <w:p>
      <w:pPr>
        <w:pStyle w:val="BodyText"/>
      </w:pPr>
      <w:r>
        <w:t xml:space="preserve">- Đó là lời đồn ở bên ngoài. Thật ra địa ngục vốn vô tận. Làm sao có chuyện mười tám tầng!</w:t>
      </w:r>
    </w:p>
    <w:p>
      <w:pPr>
        <w:pStyle w:val="BodyText"/>
      </w:pPr>
      <w:r>
        <w:t xml:space="preserve">Quỷ Vương khẽ mỉm cười nói:</w:t>
      </w:r>
    </w:p>
    <w:p>
      <w:pPr>
        <w:pStyle w:val="BodyText"/>
      </w:pPr>
      <w:r>
        <w:t xml:space="preserve">- Địa ngục, bất kể các ngươi đi xuống sâu thế nào cũng không có phần cuối. Còn lần này ta để mọi người đi đến tầng thứ mười. Nơi đó chính là địa ngục hắc ám. Bên trong không có bất kỳ ánh sáng nào. Điều Âu Dương phải làm chính là cắm thanh kiếm này vào bên trên tế đàn của địa ngục hắc ám. Làm xong tất cả những thứ này, các ngươi có thể đi ra. Giao dịch giữa chúng ta coi như đã hoàn thành. Đến lúc đó ta sẽ đích thân đưa các vị rời khỏi quỷ đảo!</w:t>
      </w:r>
    </w:p>
    <w:p>
      <w:pPr>
        <w:pStyle w:val="BodyText"/>
      </w:pPr>
      <w:r>
        <w:t xml:space="preserve">- Chỉ đơn giản như vậy thôi sao?</w:t>
      </w:r>
    </w:p>
    <w:p>
      <w:pPr>
        <w:pStyle w:val="BodyText"/>
      </w:pPr>
      <w:r>
        <w:t xml:space="preserve">Mạnh Cường không hiểu rõ lắm về sự tình dưới địa ngục. Dưới cái nhìn của hắn, như vậy thật sự quá đơn giản. Chín tầng phía trước có Tu La Vương của Âu Dương, bọn họ có thể an toàn thông qua. Tầng thứ mười chỉ cần bọn họ cắm thanh kiếm vào tế đàn kia, xem như đã hoàn thành nhiệm vụ. Điều này cũng quá đơn giản đi.</w:t>
      </w:r>
    </w:p>
    <w:p>
      <w:pPr>
        <w:pStyle w:val="BodyText"/>
      </w:pPr>
      <w:r>
        <w:t xml:space="preserve">- Đơn giản? Đơn giản cái quỷ!</w:t>
      </w:r>
    </w:p>
    <w:p>
      <w:pPr>
        <w:pStyle w:val="BodyText"/>
      </w:pPr>
      <w:r>
        <w:t xml:space="preserve">Sắc mặt Mê Đồ Hòa Thượng rất khó coi. Bởi hắn tưởng Quỷ Vương sẽ bảo bọn họ đi tới mấy tầng phía trước. Nhưng không ngờ được bọn họ phải đi tới địa ngục hắc ám tầng thứ mười. Nơi đó không có một nguồn sáng nào. Nhưng bên trong lại phong ấn một chân ma! Uy lực của chân ma kia tất nhiên không sánh bằng Quỷ Vương, nhưng tại tầng thứ mười trong địa ngục hắc ám, bản thân hắn là bá chủ canh giữ nơi đó. Sao có thể dễ dàng đối phó được?</w:t>
      </w:r>
    </w:p>
    <w:p>
      <w:pPr>
        <w:pStyle w:val="BodyText"/>
      </w:pPr>
      <w:r>
        <w:t xml:space="preserve">- Chỉ là một con chó địa ngục ba đầu mà thôi. Lẽ nào các vị còn không thu thập được sao? Ngay cả tứ tượng của Yêu tổ các vị còn phế bỏ được huống gì là nó!</w:t>
      </w:r>
    </w:p>
    <w:p>
      <w:pPr>
        <w:pStyle w:val="BodyText"/>
      </w:pPr>
      <w:r>
        <w:t xml:space="preserve">Quỷ Vương khẽ mỉm cười. Nhưng sau khi cười xong trên mặt hắn thực sự không tự nhiên. Bởi vì hắn phát hiện tất cả mọi người đều nhìn hắn với vẻ cổ quái.</w:t>
      </w:r>
    </w:p>
    <w:p>
      <w:pPr>
        <w:pStyle w:val="Compact"/>
      </w:pPr>
      <w:r>
        <w:br w:type="textWrapping"/>
      </w:r>
      <w:r>
        <w:br w:type="textWrapping"/>
      </w:r>
    </w:p>
    <w:p>
      <w:pPr>
        <w:pStyle w:val="Heading2"/>
      </w:pPr>
      <w:bookmarkStart w:id="757" w:name="chương-780-ta-thích-ngươi...-2"/>
      <w:bookmarkEnd w:id="757"/>
      <w:r>
        <w:t xml:space="preserve">735. Chương 780: Ta Thích Ngươi... (2)</w:t>
      </w:r>
    </w:p>
    <w:p>
      <w:pPr>
        <w:pStyle w:val="Compact"/>
      </w:pPr>
      <w:r>
        <w:br w:type="textWrapping"/>
      </w:r>
      <w:r>
        <w:br w:type="textWrapping"/>
      </w:r>
      <w:r>
        <w:t xml:space="preserve">- Quỷ Vương đại nhân thực sự là thần thông quảng đại. Ngay cả tứ tượng trong mộ của Yêu tổ Quỷ vương đại nhân cũng biết!</w:t>
      </w:r>
    </w:p>
    <w:p>
      <w:pPr>
        <w:pStyle w:val="BodyText"/>
      </w:pPr>
      <w:r>
        <w:t xml:space="preserve">Sở Yên Nhiên nhìn Quỷ Vương một lát sau đó mới nói. Lúc này nàng càng cảm thấy không yên lòng về Quỷ Vương. Khẳng định chuyện mọi người ở trong mộ của Yêu tổ còn chưa nói với người ngoài. Người duy nhất biết tất cả những điều này là Bạch Tinh vẫn còn trong chủ mộ thất chưa đia ra. Hiện tại Quỷ Vương lại có thể nói ra tứ tượng Yêu tổ. Hiển nhiên điều này không hợp lý.</w:t>
      </w:r>
    </w:p>
    <w:p>
      <w:pPr>
        <w:pStyle w:val="BodyText"/>
      </w:pPr>
      <w:r>
        <w:t xml:space="preserve">- Ha ha, mọi người đừng quá lo lắng. Lúc trước tứ tượng trong mộ của Yêu tổ đã nổi danh khắp thiên hạ. Ta cũng có nghe thấy thôi. Các vị có thể sống từ mộ của Yêu tổ đi ra, chắc hẳn đã phá được tứ tượng của Yêu tổ!</w:t>
      </w:r>
    </w:p>
    <w:p>
      <w:pPr>
        <w:pStyle w:val="BodyText"/>
      </w:pPr>
      <w:r>
        <w:t xml:space="preserve">Quỷ Vương lại giải thích. Tuy nhiên loại người như hắn càng giải thích lại càng rõ ràng là đang che giấu.</w:t>
      </w:r>
    </w:p>
    <w:p>
      <w:pPr>
        <w:pStyle w:val="BodyText"/>
      </w:pPr>
      <w:r>
        <w:t xml:space="preserve">- Quỷ Vương đại nhân. Ngài có thể triệu hồi ra được Minh vương tầng thứ mười bảy. Lẽ nào chỉ là địa ngục tầng thứ mười đã cần chúng ta xuống? Chẳng lẽ nơi đó có vật gì khắc chế ngài sao?</w:t>
      </w:r>
    </w:p>
    <w:p>
      <w:pPr>
        <w:pStyle w:val="BodyText"/>
      </w:pPr>
      <w:r>
        <w:t xml:space="preserve">Yên Hồng giống như nắm được điều gì. Nàng nói vậy khiến sắc mặt Quỷ Vương đại biến.</w:t>
      </w:r>
    </w:p>
    <w:p>
      <w:pPr>
        <w:pStyle w:val="BodyText"/>
      </w:pPr>
      <w:r>
        <w:t xml:space="preserve">- Được rồi. Nhiều lời vô ích, ta với Quỷ Vương đại nhân đã có giao dịch trước. Bất kể nói thế nào ta chắc chắn phải đi. Nếu như mọi người có lo lắng có thể trở về trên thuyền chờ ta!</w:t>
      </w:r>
    </w:p>
    <w:p>
      <w:pPr>
        <w:pStyle w:val="BodyText"/>
      </w:pPr>
      <w:r>
        <w:t xml:space="preserve">Âu Dương cũng nhìn ra được Quỷ Vương không bình thường. Tuy nhiên mỗi người đều có bí mật của mình. Bọn họ cũng không dự định nói nhiều làm gì.</w:t>
      </w:r>
    </w:p>
    <w:p>
      <w:pPr>
        <w:pStyle w:val="BodyText"/>
      </w:pPr>
      <w:r>
        <w:t xml:space="preserve">- Như vậy sao được! Ta muốn đi cùng với phu quân!</w:t>
      </w:r>
    </w:p>
    <w:p>
      <w:pPr>
        <w:pStyle w:val="BodyText"/>
      </w:pPr>
      <w:r>
        <w:t xml:space="preserve">Sở Yên Nhiên nói chuyện như thật, khiến người ta có cảm giác đồng sinh cộng tử.</w:t>
      </w:r>
    </w:p>
    <w:p>
      <w:pPr>
        <w:pStyle w:val="BodyText"/>
      </w:pPr>
      <w:r>
        <w:t xml:space="preserve">Âu Dương lắc đầu cười khổ nói:</w:t>
      </w:r>
    </w:p>
    <w:p>
      <w:pPr>
        <w:pStyle w:val="BodyText"/>
      </w:pPr>
      <w:r>
        <w:t xml:space="preserve">- Chó địa ngục ba đầu, đó là thần thú canh giữ địa ngục. Cho dù là ta cũng không chắc có thể toàn mạng trở ra. Các ngươi đi tới đó để chịu chết sao?</w:t>
      </w:r>
    </w:p>
    <w:p>
      <w:pPr>
        <w:pStyle w:val="BodyText"/>
      </w:pPr>
      <w:r>
        <w:t xml:space="preserve">- Chúng ta có thể ở lại tầng thứ chín chờ phu quân!</w:t>
      </w:r>
    </w:p>
    <w:p>
      <w:pPr>
        <w:pStyle w:val="BodyText"/>
      </w:pPr>
      <w:r>
        <w:t xml:space="preserve">Sở Yên Nhiên nghĩ ra chủ ý như vậy, nhưng theo Âu Dương thấy đây chỉ là một chủ ý tồi!</w:t>
      </w:r>
    </w:p>
    <w:p>
      <w:pPr>
        <w:pStyle w:val="BodyText"/>
      </w:pPr>
      <w:r>
        <w:t xml:space="preserve">- Chờ ta? Sau khi ta rời khỏi tầng thứ chín, tầng thứ chín không còn Tu La Vương áp chế, các ngươi có thể đối phó được sao?</w:t>
      </w:r>
    </w:p>
    <w:p>
      <w:pPr>
        <w:pStyle w:val="BodyText"/>
      </w:pPr>
      <w:r>
        <w:t xml:space="preserve">Một câu nói của Âu Dương khiến Sở Yên Nhiên không dám lên tiếng.</w:t>
      </w:r>
    </w:p>
    <w:p>
      <w:pPr>
        <w:pStyle w:val="BodyText"/>
      </w:pPr>
      <w:r>
        <w:t xml:space="preserve">- Vậy phu quân yên tâm để chúng ta lại quỷ đảo sao? Ta thấy nơi này còn nguy hiểm hơn cả bên trong! Quỷ Vương bị Tu La Vương kinh sợ không dám ra tay. Nhưng nếu phu quân rời khỏi, chúng ta còn có đường sống sao?</w:t>
      </w:r>
    </w:p>
    <w:p>
      <w:pPr>
        <w:pStyle w:val="BodyText"/>
      </w:pPr>
      <w:r>
        <w:t xml:space="preserve">Bỗng nhiên, một giọng nói vang lên trong lòng Âu Dương. Giọng nói này phát ra đột nhiên. Tuy rằng trên mặt Âu Dương biến sắc, nhưng hắn vẫn hiểu rõ đây là Sở Yên Nhiên đang nói chuyện với mình. Hắn khẽ gật đầu nói:</w:t>
      </w:r>
    </w:p>
    <w:p>
      <w:pPr>
        <w:pStyle w:val="BodyText"/>
      </w:pPr>
      <w:r>
        <w:t xml:space="preserve">- Quên đi, tứ tượng đều xông qua, vậy tầng địa ngục thứ mười đã là gì!</w:t>
      </w:r>
    </w:p>
    <w:p>
      <w:pPr>
        <w:pStyle w:val="BodyText"/>
      </w:pPr>
      <w:r>
        <w:t xml:space="preserve">- Được, ta thích ngươi...</w:t>
      </w:r>
    </w:p>
    <w:p>
      <w:pPr>
        <w:pStyle w:val="BodyText"/>
      </w:pPr>
      <w:r>
        <w:t xml:space="preserve">Quỷ Vương lại nói câu này! Câu này khiến Âu Dương không thể không nghi ngờ hắn là một tên đồng tính. Một lão đồng tính sống ngàn vạn năm. Hơn nữa lão thủy đồng tính này còn sống trên đảo quỷ đáng buồn nôn này. Cho dù tâm lý của hắn không biến thái, nhưng mỗi ngày nhìn thấy những ác quỷ này trước sau cũng có thể biến thành biến thái. Ngươi xem... hắn bây giờ còn đang chơi với một ác quỷ bị đốt nửa bên mặt. Nhìn qua ác quỷ này đúng là cực kỳ buồn nôn. Ác quỷ ở trong tay Quỷ Vương giống như một quả cầu nhỏ. Nhưng cảnh tượng như vậy vẫn khiến mọi người cảm thấy buồn nôn.</w:t>
      </w:r>
    </w:p>
    <w:p>
      <w:pPr>
        <w:pStyle w:val="BodyText"/>
      </w:pPr>
      <w:r>
        <w:t xml:space="preserve">Sau khi đoàn người từ biệt Quỷ Vương liền xuyên qua những núi từng không biết do loài cây gì tạo thành. Trong rừng, âm phong từng trận, ác quỷ nấn ná. Nhưng sau khi đi tới quỷ đảo, mọi người thường xuyên nhìn thấy những ác quỷ này đã không còn động tâm nữa. Mỗi người đều là tiên nhân. Cho nên những ác quỷ này nhiều nhất chỉ khiến bọn họ cảm thấy buồn nôn nhưng không thể nào tổn thương tới bọn họ được.</w:t>
      </w:r>
    </w:p>
    <w:p>
      <w:pPr>
        <w:pStyle w:val="BodyText"/>
      </w:pPr>
      <w:r>
        <w:t xml:space="preserve">- Thật muốn một dùng lửa đốt toàn bộ nơi này! Âu Dương, nếu ngươi dùng linh hồn hỏa diễm của ngươi thiêu chỗ này, chắc hẳn có thể thiêu chết toàn bộ Quỷ hồn ở đây!</w:t>
      </w:r>
    </w:p>
    <w:p>
      <w:pPr>
        <w:pStyle w:val="BodyText"/>
      </w:pPr>
      <w:r>
        <w:t xml:space="preserve">Mạnh Cường vô cùng chán ghét những quỷ hồn kia. Hắn không ngừng huy động Kỳ Lân Nha. Nhưng Kỳ Lân Nha lại không có cách nào tổn thương những ác quỷ đang xông tới. Dù sao đây cũng là địa bàn Quỷ Vương. Ác quỷ nơi này giống như sủng vật của người ta. Ở chỗ này, nếu như thương tổn sủng vật của người ta, người ta làm chủ nhân có thể vui vẻ mới là lạ.</w:t>
      </w:r>
    </w:p>
    <w:p>
      <w:pPr>
        <w:pStyle w:val="BodyText"/>
      </w:pPr>
      <w:r>
        <w:t xml:space="preserve">- Đừng oán trách nữa, rừng cây ở đay có gì đó quái lạ!</w:t>
      </w:r>
    </w:p>
    <w:p>
      <w:pPr>
        <w:pStyle w:val="BodyText"/>
      </w:pPr>
      <w:r>
        <w:t xml:space="preserve">Âu Dương bỗng nhiên dừng lại. Cũng không biết tại sao, Âu Dương luôn có cảm giác như vậy. So với núi rừng xung quanh, nơi đây hoàn toàn không phù hợp. Nó giống như nơi này vốn không có núi này. Núi này giống như đột nhiên xuất hiện ở đây vậy.</w:t>
      </w:r>
    </w:p>
    <w:p>
      <w:pPr>
        <w:pStyle w:val="BodyText"/>
      </w:pPr>
      <w:r>
        <w:t xml:space="preserve">- Cổ quái thế nào?</w:t>
      </w:r>
    </w:p>
    <w:p>
      <w:pPr>
        <w:pStyle w:val="BodyText"/>
      </w:pPr>
      <w:r>
        <w:t xml:space="preserve">Mạnh Cường mở miệng hỏi dò.</w:t>
      </w:r>
    </w:p>
    <w:p>
      <w:pPr>
        <w:pStyle w:val="BodyText"/>
      </w:pPr>
      <w:r>
        <w:t xml:space="preserve">- Núi rừng này không thuộc về Ngũ hành!</w:t>
      </w:r>
    </w:p>
    <w:p>
      <w:pPr>
        <w:pStyle w:val="BodyText"/>
      </w:pPr>
      <w:r>
        <w:t xml:space="preserve">Gia hỏa Cốc Thanh Vũ này ra dáng lão đạo sĩ mở miệng nói.</w:t>
      </w:r>
    </w:p>
    <w:p>
      <w:pPr>
        <w:pStyle w:val="BodyText"/>
      </w:pPr>
      <w:r>
        <w:t xml:space="preserve">- Ngũ hành? Làm gì có Ngũ hành? Quỷ cũng có Ngũ hành sao?</w:t>
      </w:r>
    </w:p>
    <w:p>
      <w:pPr>
        <w:pStyle w:val="BodyText"/>
      </w:pPr>
      <w:r>
        <w:t xml:space="preserve">Mê Đồ Hòa Thượng không hiểu gì về Ngũ hành. Hắn chỉ biết quỷ là thứ hư vô!</w:t>
      </w:r>
    </w:p>
    <w:p>
      <w:pPr>
        <w:pStyle w:val="BodyText"/>
      </w:pPr>
      <w:r>
        <w:t xml:space="preserve">- Tại sao lại không có!</w:t>
      </w:r>
    </w:p>
    <w:p>
      <w:pPr>
        <w:pStyle w:val="BodyText"/>
      </w:pPr>
      <w:r>
        <w:t xml:space="preserve">Cốc Thanh Vũ trợn mắt nói:</w:t>
      </w:r>
    </w:p>
    <w:p>
      <w:pPr>
        <w:pStyle w:val="BodyText"/>
      </w:pPr>
      <w:r>
        <w:t xml:space="preserve">- Không có quỷ Ngũ hành, nhưng quỷ tộc nói trắng ra căn bản không phải là quỷ. Bọn họ cũng có sinh mạng. Là một loại chủng tộc, nhưng tất cả quỷ đảo cho dù là ác quỷ nhìn chung cũng có sự tồn tại của Ngũ hành. Chỉ có núi này lại không có thứ gì. Ta nghi ngờ trước khi chúng ta đến, nơi này không có ngọn núi này. Ngọn núi này là đột nhiên xuất hiện!</w:t>
      </w:r>
    </w:p>
    <w:p>
      <w:pPr>
        <w:pStyle w:val="BodyText"/>
      </w:pPr>
      <w:r>
        <w:t xml:space="preserve">Âu Dương gật đầu nói:</w:t>
      </w:r>
    </w:p>
    <w:p>
      <w:pPr>
        <w:pStyle w:val="BodyText"/>
      </w:pPr>
      <w:r>
        <w:t xml:space="preserve">- Hơn nữa các ngươi không phát hiện ra sao? Quỷ Vương nói trong lúc hắn tu luyện đã cảm ngộ ra cánh cửa địa ngục. Nhưng khi đến nơi đây không ngờ hắn lại bảo chúng ta tự đi. Thậm chí ngay cả vượt qua nơi này cũng không muốn!</w:t>
      </w:r>
    </w:p>
    <w:p>
      <w:pPr>
        <w:pStyle w:val="BodyText"/>
      </w:pPr>
      <w:r>
        <w:t xml:space="preserve">- Càng đáng sợ hơn chính là...</w:t>
      </w:r>
    </w:p>
    <w:p>
      <w:pPr>
        <w:pStyle w:val="BodyText"/>
      </w:pPr>
      <w:r>
        <w:t xml:space="preserve">Âu Dương nhìn xung quanh một lúc mới nói:</w:t>
      </w:r>
    </w:p>
    <w:p>
      <w:pPr>
        <w:pStyle w:val="BodyText"/>
      </w:pPr>
      <w:r>
        <w:t xml:space="preserve">- Yên Nhiên còn nhớ rõ ngươi đã nói gì không?</w:t>
      </w:r>
    </w:p>
    <w:p>
      <w:pPr>
        <w:pStyle w:val="BodyText"/>
      </w:pPr>
      <w:r>
        <w:t xml:space="preserve">- Cái gì?</w:t>
      </w:r>
    </w:p>
    <w:p>
      <w:pPr>
        <w:pStyle w:val="BodyText"/>
      </w:pPr>
      <w:r>
        <w:t xml:space="preserve">Sở Yên Nhiên không rõ nhìn Âu Dương.</w:t>
      </w:r>
    </w:p>
    <w:p>
      <w:pPr>
        <w:pStyle w:val="BodyText"/>
      </w:pPr>
      <w:r>
        <w:t xml:space="preserve">- Quỷ Vương nhát như chuột, hình dạng xấu xí. Nhưng vừa nãy chúng ta nhìn thấy Quỷ Vương giống vậy sao? Ta cảm thấy lá gan của hắn lớn hơn cả người khác. Ngay cả khi Tu La Vương xuất hiện, hắn cũng chỉ có chút kinh ngạc. Hơn nữa đối với thân phận của hai người chúng ta hắn hoàn toàn không có chút kiêng kỵ nào. Cho dù là thời điểm nhắc tới Chiến Vương, hắn vẫn thản nhiên như nước!</w:t>
      </w:r>
    </w:p>
    <w:p>
      <w:pPr>
        <w:pStyle w:val="BodyText"/>
      </w:pPr>
      <w:r>
        <w:t xml:space="preserve">Âu Dương nói ra những phát hiện cổ quái của mình.</w:t>
      </w:r>
    </w:p>
    <w:p>
      <w:pPr>
        <w:pStyle w:val="BodyText"/>
      </w:pPr>
      <w:r>
        <w:t xml:space="preserve">- Có lẽ hắn cảm thấy hắn bỗng nhiên có lực chiến đấu rất trâu bò có thể tranh đấu với thiên hạ thì sao?</w:t>
      </w:r>
    </w:p>
    <w:p>
      <w:pPr>
        <w:pStyle w:val="BodyText"/>
      </w:pPr>
      <w:r>
        <w:t xml:space="preserve">Mộc Tùng nói một câu khiến mọi người không còn gì để nói. Lá gan lớn hay nhỏ không liên quan gì tới thực lực. Một người có lá gan nhỏ, bất kể nói thế nào cũng không thể trở thành đệ nhất thiên hạ. Bởi vì sợ hãi trong lòng thì không thể nào dùng thực lực hóa giải được.</w:t>
      </w:r>
    </w:p>
    <w:p>
      <w:pPr>
        <w:pStyle w:val="BodyText"/>
      </w:pPr>
      <w:r>
        <w:t xml:space="preserve">- Ngươi là nói Quỷ Vương không phải...</w:t>
      </w:r>
    </w:p>
    <w:p>
      <w:pPr>
        <w:pStyle w:val="BodyText"/>
      </w:pPr>
      <w:r>
        <w:t xml:space="preserve">Yên Hồng mới vừa nói tới đây đã bị Tháp Khắc bịt miệng lại! Tháp Khắc trừng mắt với Yên Hồng một cái nói:</w:t>
      </w:r>
    </w:p>
    <w:p>
      <w:pPr>
        <w:pStyle w:val="BodyText"/>
      </w:pPr>
      <w:r>
        <w:t xml:space="preserve">- Ngươi đang nói nhảm gì đấy? Chúng ta tới nơi này chẳng qua chỉ vui đùa một chút mà thôi. Thời đại lớn đã xuất hiện. Những nhân vật nhỏ như chúng ta sao có thể đối mặt được. Chúng ta chỉ cần làm tốt điều mình nên làm là được rồi!</w:t>
      </w:r>
    </w:p>
    <w:p>
      <w:pPr>
        <w:pStyle w:val="BodyText"/>
      </w:pPr>
      <w:r>
        <w:t xml:space="preserve">- Ha ha...</w:t>
      </w:r>
    </w:p>
    <w:p>
      <w:pPr>
        <w:pStyle w:val="BodyText"/>
      </w:pPr>
      <w:r>
        <w:t xml:space="preserve">Thông Báo: Kể từ hôm nay mỗi ngày ra từ 10-20 chương. Nếu mỗi chương nhận được 5 thanks thì sẽ bonus thêm 1 chương, 10 thanks thì sẽ bonus them 2 chương... tương tự đối với 15, 20, 30 thanks. Mong mọi người giữ sức khỏe.</w:t>
      </w:r>
    </w:p>
    <w:p>
      <w:pPr>
        <w:pStyle w:val="BodyText"/>
      </w:pPr>
      <w:r>
        <w:t xml:space="preserve">Sửa lần cuối bởi Soái Cẩu; Hôm nay lúc 12:05 AM.</w:t>
      </w:r>
    </w:p>
    <w:p>
      <w:pPr>
        <w:pStyle w:val="Compact"/>
      </w:pPr>
      <w:r>
        <w:br w:type="textWrapping"/>
      </w:r>
      <w:r>
        <w:br w:type="textWrapping"/>
      </w:r>
    </w:p>
    <w:p>
      <w:pPr>
        <w:pStyle w:val="Heading2"/>
      </w:pPr>
      <w:bookmarkStart w:id="758" w:name="chương-781-cánh-cửa-địa-ngục-1"/>
      <w:bookmarkEnd w:id="758"/>
      <w:r>
        <w:t xml:space="preserve">736. Chương 781: Cánh Cửa Địa Ngục (1)</w:t>
      </w:r>
    </w:p>
    <w:p>
      <w:pPr>
        <w:pStyle w:val="Compact"/>
      </w:pPr>
      <w:r>
        <w:br w:type="textWrapping"/>
      </w:r>
      <w:r>
        <w:br w:type="textWrapping"/>
      </w:r>
      <w:r>
        <w:t xml:space="preserve">Mọi người đều nở nụ cười. Tuy rằng Yên Hồng còn chưa nói hết lời, nhưng mọi người đều có thể hiểu rõ được ý tứ của Yên Hồng.</w:t>
      </w:r>
    </w:p>
    <w:p>
      <w:pPr>
        <w:pStyle w:val="BodyText"/>
      </w:pPr>
      <w:r>
        <w:t xml:space="preserve">Nhưng bây giờ đã xâm nhập quỷ đảo. Nếu như không làm xong bọn họ nhất định không có cách nào rời khỏi!</w:t>
      </w:r>
    </w:p>
    <w:p>
      <w:pPr>
        <w:pStyle w:val="BodyText"/>
      </w:pPr>
      <w:r>
        <w:t xml:space="preserve">- Các ngươi không cảm thấy nơi cây cối ở nơi này đặc biệt rất giống người không?</w:t>
      </w:r>
    </w:p>
    <w:p>
      <w:pPr>
        <w:pStyle w:val="BodyText"/>
      </w:pPr>
      <w:r>
        <w:t xml:space="preserve">Bỗng nhiên, Sở Yên Nhiên nói ra một câu như vậy khiến người ta sợ hãi không thốt lên lời.</w:t>
      </w:r>
    </w:p>
    <w:p>
      <w:pPr>
        <w:pStyle w:val="BodyText"/>
      </w:pPr>
      <w:r>
        <w:t xml:space="preserve">- Ta nhát gan! Đừng làm ta sợ!</w:t>
      </w:r>
    </w:p>
    <w:p>
      <w:pPr>
        <w:pStyle w:val="BodyText"/>
      </w:pPr>
      <w:r>
        <w:t xml:space="preserve">Tuy rằng Mộc Tùng tùy tiện, đối mặt với ác quỷ vẫn không e ngại, nhưng nghe thấy như vậy hắn vẫn còn có chút sợ hãi.</w:t>
      </w:r>
    </w:p>
    <w:p>
      <w:pPr>
        <w:pStyle w:val="BodyText"/>
      </w:pPr>
      <w:r>
        <w:t xml:space="preserve">- Hơn nữa cây cối nơi này đều không có bóng!</w:t>
      </w:r>
    </w:p>
    <w:p>
      <w:pPr>
        <w:pStyle w:val="BodyText"/>
      </w:pPr>
      <w:r>
        <w:t xml:space="preserve">Âu Dương đã sớm phát hiện ra sự kỳ quái của các loài cây nơi này nói:</w:t>
      </w:r>
    </w:p>
    <w:p>
      <w:pPr>
        <w:pStyle w:val="BodyText"/>
      </w:pPr>
      <w:r>
        <w:t xml:space="preserve">- Cây nơi này, cho dù dưới ánh trăng cũng không có bóng. Các ngươi nhìn kỹ đi, trừ tám người chúng ta ra, bất kỳ thứ gì ở nơi này đều không có bóng. Trên đường chúng ta đi tới ta đã quan sát kỹ. Những nơi khác đều có bóng. Chỉ có nơi này giống như một huyễn ảnh. Nhưng ta dùng quan tâm chiến ý nhìn, nơi này lại thật sự tồn tại, giống như bị lực lượng khổng lồ nào đó bao vây. Ta căn bản không có cách nào nhìn thấu bí mật của nơi này. Quan tâm chiến ý của ta không mạnh như Chiến Vương. Có lẽ nếu Chiến Vương đang ở đây, hắn có thể nhìn thấy được điểm khác lạ của nơi này.</w:t>
      </w:r>
    </w:p>
    <w:p>
      <w:pPr>
        <w:pStyle w:val="BodyText"/>
      </w:pPr>
      <w:r>
        <w:t xml:space="preserve">- Nơi này oán khí rất nặng. Oán khí nơi này giống như ẩn dấu ngàn vạn năm vậy. Các ngươi không cảm giác từ sau khi tiến vào nơi này, giống như bị cái gì đó bao vây sao? Mỗi giờ mỗi khắc oán khí này đều muốn kéo chúng ta vào lòng đất. Nhưng oán khí nồng đậm như vậy lại không có ý muốn thương tổn chúng ta. Đây đúng là một nơi cổ quái!</w:t>
      </w:r>
    </w:p>
    <w:p>
      <w:pPr>
        <w:pStyle w:val="BodyText"/>
      </w:pPr>
      <w:r>
        <w:t xml:space="preserve">Cốc Thanh Vũ lấy la bàn của hắn ra. Rốt cuộc lần này la bàn đã động. Hơn nữa bên trên la bàn chợt hiện ra một quầng sáng cổ quái!</w:t>
      </w:r>
    </w:p>
    <w:p>
      <w:pPr>
        <w:pStyle w:val="BodyText"/>
      </w:pPr>
      <w:r>
        <w:t xml:space="preserve">- Cứu...</w:t>
      </w:r>
    </w:p>
    <w:p>
      <w:pPr>
        <w:pStyle w:val="BodyText"/>
      </w:pPr>
      <w:r>
        <w:t xml:space="preserve">Một chữ xuất hiện trong quầng sáng! Khi mọi người nhìn thấy chữ này, bọn họ đều cảm thấy da đầu tê dại! Cứu? Có ý gì? Cứu cái gì? Nơi này có vật gì muốn bọn họ cứu sao?</w:t>
      </w:r>
    </w:p>
    <w:p>
      <w:pPr>
        <w:pStyle w:val="BodyText"/>
      </w:pPr>
      <w:r>
        <w:t xml:space="preserve">- Cốc lão đầu, rốt cuộc tình huống thế nào vậy?</w:t>
      </w:r>
    </w:p>
    <w:p>
      <w:pPr>
        <w:pStyle w:val="BodyText"/>
      </w:pPr>
      <w:r>
        <w:t xml:space="preserve">Mê Đồ Hòa Thượng đã cầm vòng xá lợi trong tay. Hắn cũng cảm thấy hơi sợ. Rốt cuộc đây là địa phương quái quỷ gì vậy!</w:t>
      </w:r>
    </w:p>
    <w:p>
      <w:pPr>
        <w:pStyle w:val="BodyText"/>
      </w:pPr>
      <w:r>
        <w:t xml:space="preserve">- Không biết! Tuy nhiên chỉ dựa vào một chữ này ta không nhận ra được điều gì!</w:t>
      </w:r>
    </w:p>
    <w:p>
      <w:pPr>
        <w:pStyle w:val="BodyText"/>
      </w:pPr>
      <w:r>
        <w:t xml:space="preserve">Cốc Thanh Vũ cũng cảm thấy da đầi tê dại. Hắn nhìn la bàn trong tay. Sau chữ cứu kia, trên la bàn còn xuất hiện rất nhiều chữ nhỏ li ti. Nhưng khi còn chưa ai nhìn thấy rõ những chữ này, la bàn lại trở nên mất linh. Tuy nhiên có thể tưởng tượng được, những chữ nhỏ kia nhất định là cực kỳ quan trọng.</w:t>
      </w:r>
    </w:p>
    <w:p>
      <w:pPr>
        <w:pStyle w:val="BodyText"/>
      </w:pPr>
      <w:r>
        <w:t xml:space="preserve">- Cốc lão nhi, ngươi có cần như vậy không. Mỗi lần đến thời khắc mấu chốt, ngươi chung quy đều tụt lại phía sau. Đến lúc này cái la bàn chết tiệt kia lại mất linh là sao?</w:t>
      </w:r>
    </w:p>
    <w:p>
      <w:pPr>
        <w:pStyle w:val="BodyText"/>
      </w:pPr>
      <w:r>
        <w:t xml:space="preserve">Mạnh Cường tức giận mắng. Vừa nãy thời điểm trên la bàn xuất hiện những chữ nhỏ kia, hắn đã tính xem thử một chút. Nhưng không ngờ một chữ còn chưa thấy rõ, la bàn lại mất linh. Hắn thật sự nghi ngờ la bàn này là đồ giả.</w:t>
      </w:r>
    </w:p>
    <w:p>
      <w:pPr>
        <w:pStyle w:val="BodyText"/>
      </w:pPr>
      <w:r>
        <w:t xml:space="preserve">- Tên của la bàn này là âm dương. Nó chính là một thần khí thật sự. Kỳ Lân Nha của ngươi cũng không quý bằng Âm Dương đâu!</w:t>
      </w:r>
    </w:p>
    <w:p>
      <w:pPr>
        <w:pStyle w:val="BodyText"/>
      </w:pPr>
      <w:r>
        <w:t xml:space="preserve">Cốc Thanh Vũ đỏ mặt tía tai nói. Cái la bàn âm dương này là do trưởng bối của Cốc Thanh Vũ truyền lại cho hắn. Từ sau khi hắn nhận được la bàn âm dương này, chưa bao giờ từng xuất hiện tình huống như vậy. Tại mộ của Yêu tổ, nó đã mất linh một lần. Trên biên, nó lại mất linh. Hiện tại tới đây thật vất vả mới khôi phục hiệu quả lại được một chút, nhưng tiếp theo lại mất linh.</w:t>
      </w:r>
    </w:p>
    <w:p>
      <w:pPr>
        <w:pStyle w:val="BodyText"/>
      </w:pPr>
      <w:r>
        <w:t xml:space="preserve">- Âm dương? Đây chính là âm dương sao?</w:t>
      </w:r>
    </w:p>
    <w:p>
      <w:pPr>
        <w:pStyle w:val="BodyText"/>
      </w:pPr>
      <w:r>
        <w:t xml:space="preserve">Mê Đồ Hòa Thượng nghe thấy âm dương vội vàng đi lên phía trước nói:</w:t>
      </w:r>
    </w:p>
    <w:p>
      <w:pPr>
        <w:pStyle w:val="BodyText"/>
      </w:pPr>
      <w:r>
        <w:t xml:space="preserve">- Ta từng nghe nói về la bàn âm dương này. Đây thật sự là một thần khí đặc biệt mạnh mẽ. Có người nói thần khí này có năng lực câu thông âm dương. Quầng sáng vừa nãy màu tím. Chứng tỏ vừa nãy câu thông với ngươi hẳn là thuần âm!</w:t>
      </w:r>
    </w:p>
    <w:p>
      <w:pPr>
        <w:pStyle w:val="BodyText"/>
      </w:pPr>
      <w:r>
        <w:t xml:space="preserve">- Thuần âm? Có ý gì?</w:t>
      </w:r>
    </w:p>
    <w:p>
      <w:pPr>
        <w:pStyle w:val="BodyText"/>
      </w:pPr>
      <w:r>
        <w:t xml:space="preserve">Đám người Mạnh Cường cảm thấy không rõ ràng về điều này. Âu Dương lại ở bên cạnh mở miệng nói:</w:t>
      </w:r>
    </w:p>
    <w:p>
      <w:pPr>
        <w:pStyle w:val="BodyText"/>
      </w:pPr>
      <w:r>
        <w:t xml:space="preserve">- Người thuần dương, quỷ thuần âm. Vừa nãy đây không phải là người sống!</w:t>
      </w:r>
    </w:p>
    <w:p>
      <w:pPr>
        <w:pStyle w:val="BodyText"/>
      </w:pPr>
      <w:r>
        <w:t xml:space="preserve">- Là quỷ sao? Sao không nói sớm?</w:t>
      </w:r>
    </w:p>
    <w:p>
      <w:pPr>
        <w:pStyle w:val="BodyText"/>
      </w:pPr>
      <w:r>
        <w:t xml:space="preserve">Nghe thấy là quỷ, Mạnh Cường và đám người Mộc Tùng trái lại cảm thấy yên tâm hơn. Từ khi hắn đi tới quỷ đảo, còn nhìn thấy ít ác quỷ sao? Đối với ác quỷ bọn họ đã sớm vô cảm. Cho nên nghe thấy là không ngờ quỷ mọi người đều cảm thấy yên tâm.</w:t>
      </w:r>
    </w:p>
    <w:p>
      <w:pPr>
        <w:pStyle w:val="BodyText"/>
      </w:pPr>
      <w:r>
        <w:t xml:space="preserve">- Yên tâm cái rắm!</w:t>
      </w:r>
    </w:p>
    <w:p>
      <w:pPr>
        <w:pStyle w:val="BodyText"/>
      </w:pPr>
      <w:r>
        <w:t xml:space="preserve">Cốc Thanh Vũ chỉ vào mọi người nói:</w:t>
      </w:r>
    </w:p>
    <w:p>
      <w:pPr>
        <w:pStyle w:val="BodyText"/>
      </w:pPr>
      <w:r>
        <w:t xml:space="preserve">- Thật không ngờ được quỷ lại nói với chúng ta một chữ cứu! Nếu như vừa nãy la bàn xuất hiện là chữ tử, ta tuyệt đối không có bất kỳ lo lắng nào. Nhưng đây lại là chữ cứu. Điều này thật sự quá mức kỳ lạ!</w:t>
      </w:r>
    </w:p>
    <w:p>
      <w:pPr>
        <w:pStyle w:val="BodyText"/>
      </w:pPr>
      <w:r>
        <w:t xml:space="preserve">Cốc Thanh Vũ biết, nếu như là lũ quỷ trêu bọn họ, viết ra một chữ tử bọn họ nhất định sẽ không sợ. Nhưng quỷ lại cầu cứu bọn họ sao? Điều này còn không cổ quái sao?</w:t>
      </w:r>
    </w:p>
    <w:p>
      <w:pPr>
        <w:pStyle w:val="BodyText"/>
      </w:pPr>
      <w:r>
        <w:t xml:space="preserve">Mọi người ngươi nhìn ta, ta nhìn ngươi. Tất cả đều vô cùng sợ hãi trước câu nói của Cốc Thanh Vũ!</w:t>
      </w:r>
    </w:p>
    <w:p>
      <w:pPr>
        <w:pStyle w:val="BodyText"/>
      </w:pPr>
      <w:r>
        <w:t xml:space="preserve">- Ta nói các ngươi có thể có chút tôn nghiêm của cường giả hay không? Chúng ta người nào cũng là tiên đế tiên tôn,. Chẳng lẽ chúng ta còn có thể bị mấy tên tiểu quỷ doạ chạy hay sao?</w:t>
      </w:r>
    </w:p>
    <w:p>
      <w:pPr>
        <w:pStyle w:val="BodyText"/>
      </w:pPr>
      <w:r>
        <w:t xml:space="preserve">Mộc Tùng khinh thường thoáng nhìn về phía núi rừng nói.</w:t>
      </w:r>
    </w:p>
    <w:p>
      <w:pPr>
        <w:pStyle w:val="BodyText"/>
      </w:pPr>
      <w:r>
        <w:t xml:space="preserve">- Quỷ đương nhiên không dọa được chúng ta! Nhưng ta nghi ngờ trên quỷ trên đảo, quỷ chính là kẻ thiện lương. Cổ quái chính là người.</w:t>
      </w:r>
    </w:p>
    <w:p>
      <w:pPr>
        <w:pStyle w:val="BodyText"/>
      </w:pPr>
      <w:r>
        <w:t xml:space="preserve">Mê Đồ hòa thượng nói chuyện. Câu nói này của hắn trái lại khiến những người vừa nãy đang lo lắng lại trở nên yên tâm.</w:t>
      </w:r>
    </w:p>
    <w:p>
      <w:pPr>
        <w:pStyle w:val="BodyText"/>
      </w:pPr>
      <w:r>
        <w:t xml:space="preserve">- Mặc kệ là người hay quỷ. Bây giờ chúng ta không có đường lui nữa. Điều hiện tại phải làm chính là nhanh chóng kết thúc chuyện này sau đó rời khỏi đây.</w:t>
      </w:r>
    </w:p>
    <w:p>
      <w:pPr>
        <w:pStyle w:val="BodyText"/>
      </w:pPr>
      <w:r>
        <w:t xml:space="preserve">Âu Dương thật sự không muốn ở lại nơi quỷ quái này. Nơi này khắp nơi đều cổ quái. Quỷ tộc biến mất, chỉ còn lại một mình Quỷ Vương.</w:t>
      </w:r>
    </w:p>
    <w:p>
      <w:pPr>
        <w:pStyle w:val="BodyText"/>
      </w:pPr>
      <w:r>
        <w:t xml:space="preserve">Một ngọn núi đột nhiên xuất hiện. Quỷ trong rừng núi không ngờ nói chữ cứu với bọn họ! Quỷ dị nhất chính là bây giờ Quỷ Vương kia cũng có thể là giả. Quỷ Vương nhát như chuột không ngờ lại biến thành dáng dấp như vậy. Tất cả những điều này chứng tỏ điều gì?</w:t>
      </w:r>
    </w:p>
    <w:p>
      <w:pPr>
        <w:pStyle w:val="BodyText"/>
      </w:pPr>
      <w:r>
        <w:t xml:space="preserve">Từ sau khi thời đại lớn xuất hiện, dường như tất cả mọi chuyện đều có vài phần cổ quái, khiến người ta không có cách nào thăm dò được, rốt cuộc đã sắp phát sinh chuyện gì!</w:t>
      </w:r>
    </w:p>
    <w:p>
      <w:pPr>
        <w:pStyle w:val="BodyText"/>
      </w:pPr>
      <w:r>
        <w:t xml:space="preserve">- Đừng nói nữa. Nơi này có quá nhiều điều cổ quái. Nếu chúng ta tiếp tục ở lại nơi này, không chừng còn gặp phải chuyện gì đó càng buồn nôn hơn. Chúng ta nhanh chóng làm xong mọi việc sau đó rời khỏi thôi!</w:t>
      </w:r>
    </w:p>
    <w:p>
      <w:pPr>
        <w:pStyle w:val="BodyText"/>
      </w:pPr>
      <w:r>
        <w:t xml:space="preserve">Âu Dương nhìn Sở Yên Nhiên đứng cách đó không xa nói. Vừa nãy không ngờ Sở Yên Nhiên có thể nói thẳng vào trong lòng hắn mà không cần mở miệng. Âu Dương suy đoán đây hẳn là ảnh hưởng do tình cổ kia tạo thành.</w:t>
      </w:r>
    </w:p>
    <w:p>
      <w:pPr>
        <w:pStyle w:val="BodyText"/>
      </w:pPr>
      <w:r>
        <w:t xml:space="preserve">Hắn vốn cho rằng tình cổ kia chỉ là do Sở Yên Nhiên lấy ra hù dọa người. Hiện tại xem ra tình huống không được lạc quan như mình đã tưởng tượng. Nhưng tại địa phương quỷ quái này, hắn cũng không có công sức tìm hiểu rốt cuộc tình cổ là cái gì. Tất cả đều chỉ có thể chờ đợi sau khi rời khỏi quỷ đảo mới lại nói tiép.</w:t>
      </w:r>
    </w:p>
    <w:p>
      <w:pPr>
        <w:pStyle w:val="Compact"/>
      </w:pPr>
      <w:r>
        <w:br w:type="textWrapping"/>
      </w:r>
      <w:r>
        <w:br w:type="textWrapping"/>
      </w:r>
    </w:p>
    <w:p>
      <w:pPr>
        <w:pStyle w:val="Heading2"/>
      </w:pPr>
      <w:bookmarkStart w:id="759" w:name="chương-782-cánh-cửa-địa-ngục-2"/>
      <w:bookmarkEnd w:id="759"/>
      <w:r>
        <w:t xml:space="preserve">737. Chương 782: Cánh Cửa Địa Ngục (2)</w:t>
      </w:r>
    </w:p>
    <w:p>
      <w:pPr>
        <w:pStyle w:val="Compact"/>
      </w:pPr>
      <w:r>
        <w:br w:type="textWrapping"/>
      </w:r>
      <w:r>
        <w:br w:type="textWrapping"/>
      </w:r>
      <w:r>
        <w:t xml:space="preserve">Đoàn người bắt đầu xuyên qua rừng cây. Từ sau khi la bàn mất linh, trái lại mọi người không còn gặp được những chuyện quỷ dị như vậy nữa. Dọc theo đường đi không chỉ không gặp chuyện quỷ dị, trái lại dọc đường bọn họ xuyên qua núi rừng giống như cái mộ lớn này, ngay cả những các quỷ bình thường không ngừng vây chung quanh bọn họ cũng đều biến mất.</w:t>
      </w:r>
    </w:p>
    <w:p>
      <w:pPr>
        <w:pStyle w:val="BodyText"/>
      </w:pPr>
      <w:r>
        <w:t xml:space="preserve">Đến lúc này mọi người đều thở phào nhẹ nhõm. Tuy nhiên còn không chờ bọn họ hoàn toàn yên tâm, thời điểm bọn họ vừa xuyên qua cánh rừng tiến vào một nơi giống như một sơn cốc. Một khắc khi vừa tiến vào, tiếng gào khóc thảm thiết từ trong sơn cốc truyền ra. Trong sơn cốc một hào quang màu tím không ngừng chớp động. Xung quanh hào quang có vô số yêu vật không thấy không rõ hình dáng đang không ngừng nhấp nhô giống như bất cứ lúc nào cũng có thể lao từ trong đó ra ngoài. Tử quang này lại giống như dây thừng ràng buộc tất cả yêu vật không có chúng lao ra!</w:t>
      </w:r>
    </w:p>
    <w:p>
      <w:pPr>
        <w:pStyle w:val="BodyText"/>
      </w:pPr>
      <w:r>
        <w:t xml:space="preserve">- Đây chính là cửa địa ngục sao?</w:t>
      </w:r>
    </w:p>
    <w:p>
      <w:pPr>
        <w:pStyle w:val="BodyText"/>
      </w:pPr>
      <w:r>
        <w:t xml:space="preserve">Yên Hồng nhìn nơi này tử quang không nguyên do một trận sợ sệt.</w:t>
      </w:r>
    </w:p>
    <w:p>
      <w:pPr>
        <w:pStyle w:val="BodyText"/>
      </w:pPr>
      <w:r>
        <w:t xml:space="preserve">- Không có chuyện gì. Ta đến trấn áp bọn họ!</w:t>
      </w:r>
    </w:p>
    <w:p>
      <w:pPr>
        <w:pStyle w:val="BodyText"/>
      </w:pPr>
      <w:r>
        <w:t xml:space="preserve">Trên đỉnh đầu Âu Dương chợt lóe lên hồng quang. Bát Tí Ma La cầm đồ đao đã xuất hiện trên đỉnh đầu Âu Dương. Thời điểm Bát Tí Ma La xuất hiện, vô số yêu vật trong tử quang giữa sơn cốc giống như quá kinh hãi. Ầm một tiếng, toàn bộ đã chui vào lòng đất biến mất không còn tăm hơi...</w:t>
      </w:r>
    </w:p>
    <w:p>
      <w:pPr>
        <w:pStyle w:val="BodyText"/>
      </w:pPr>
      <w:r>
        <w:t xml:space="preserve">Bát Tí Ma La kêu lên một tiếng bay ra ngoài. Vô số yêu vật sợ đến mức tránh ra bốn phía hoàn toàn không còn dám diễu võ dương oai như vừa nãy.</w:t>
      </w:r>
    </w:p>
    <w:p>
      <w:pPr>
        <w:pStyle w:val="BodyText"/>
      </w:pPr>
      <w:r>
        <w:t xml:space="preserve">- Ngay cả những tiểu yêu tiểu quái này cũng muốn chết ở đây sao?</w:t>
      </w:r>
    </w:p>
    <w:p>
      <w:pPr>
        <w:pStyle w:val="BodyText"/>
      </w:pPr>
      <w:r>
        <w:t xml:space="preserve">Sở Yên Nhiên nhìn những yêu vật bị Bát Tí Ma La làm kinh sợ trong khoảnh khắc đã chạy trốn khắp nơi, nàng khinh thường nói.</w:t>
      </w:r>
    </w:p>
    <w:p>
      <w:pPr>
        <w:pStyle w:val="BodyText"/>
      </w:pPr>
      <w:r>
        <w:t xml:space="preserve">Nơi này dù sao cũng là cửa lớn địa ngục, không có người nào tiến vào. Nhưng chỉ có một đám tiểu yêu vật nho nhỏ làm sao có thể ngăn cản được Bát Tí Ma La đi qua?</w:t>
      </w:r>
    </w:p>
    <w:p>
      <w:pPr>
        <w:pStyle w:val="BodyText"/>
      </w:pPr>
      <w:r>
        <w:t xml:space="preserve">Bát Tí Ma La trên đỉnh đầu Âu Dương giống như một vị đại thần chưởng quản sinh sát từng bước bắt đầu bước vào cánh cửa địa ngục. Sau khi Âu Dương tiến lên, vô số yêu vật thi nhau nhường đường cho Âu Dương. Bọn họ vô cùng sợ hãi đối với Bát Tí Ma La trên đỉnh đầu Âu Dương!</w:t>
      </w:r>
    </w:p>
    <w:p>
      <w:pPr>
        <w:pStyle w:val="BodyText"/>
      </w:pPr>
      <w:r>
        <w:t xml:space="preserve">- Cả đời Âu Dương giết quá nhiều người. Nhiều đến mức ngay cả ác quỷ đều sợ hãi trước sát khí trên người hắn!</w:t>
      </w:r>
    </w:p>
    <w:p>
      <w:pPr>
        <w:pStyle w:val="BodyText"/>
      </w:pPr>
      <w:r>
        <w:t xml:space="preserve">Cốc Thanh Vũ lại mở miệng. Thật ra Bát Tí Ma La thậm chí còn Tu La vương của Âu Dương đều không phải là do Âu Dương tu luyện ra. Những Ma thần này thật ra đều là sát khí của Âu Dương trải qua thời gian dài ngưng tụ lại. Những Ma thần này giống như Quỷ Vương nói, tuy rằng có lực uy hiếp rất cường đại, nhưng đồng dạng bản thân sát khí cũng giống như quả bom chôn trên người Âu Dương.</w:t>
      </w:r>
    </w:p>
    <w:p>
      <w:pPr>
        <w:pStyle w:val="BodyText"/>
      </w:pPr>
      <w:r>
        <w:t xml:space="preserve">- Ầm...</w:t>
      </w:r>
    </w:p>
    <w:p>
      <w:pPr>
        <w:pStyle w:val="BodyText"/>
      </w:pPr>
      <w:r>
        <w:t xml:space="preserve">Cánh cửa địa ngục giống như hoan nghênh đám người Âu Dương. Không ngờ khi Âu Dương đặt chân đến trước cánh cửa địa ngục, cánh cửa chậm rãi mở ra. Thời điểm cánh cửa địa ngục này mở ra, trái lại Âu Dương dừng bước nhìn cánh cửa chậm rãi mở ra.</w:t>
      </w:r>
    </w:p>
    <w:p>
      <w:pPr>
        <w:pStyle w:val="BodyText"/>
      </w:pPr>
      <w:r>
        <w:t xml:space="preserve">- Là ai?</w:t>
      </w:r>
    </w:p>
    <w:p>
      <w:pPr>
        <w:pStyle w:val="BodyText"/>
      </w:pPr>
      <w:r>
        <w:t xml:space="preserve">Nhìn cánh cửa lớn này, Âu Dương biết, nhất định có người mở cánh cửa địa ngục cho mình. Hoặc là nói cách khác, lẽ nào trong địa ngục có "Người" muốn mình đi vào?</w:t>
      </w:r>
    </w:p>
    <w:p>
      <w:pPr>
        <w:pStyle w:val="BodyText"/>
      </w:pPr>
      <w:r>
        <w:t xml:space="preserve">- Thật sự quá cổ quái!</w:t>
      </w:r>
    </w:p>
    <w:p>
      <w:pPr>
        <w:pStyle w:val="BodyText"/>
      </w:pPr>
      <w:r>
        <w:t xml:space="preserve">Mạnh Cường ôm cánh tay nói. Đừng thấy Mạnh Cường là tiên tôn. Tiên tôn cũng là người. Tiên tôn cũng có thời điêm sợ sệt. Ngày hôm nay, sau khi trải qua quá nhiều chuyện cổ quái, rõ ràng Mạnh Cường đã có chút lo sợ.</w:t>
      </w:r>
    </w:p>
    <w:p>
      <w:pPr>
        <w:pStyle w:val="BodyText"/>
      </w:pPr>
      <w:r>
        <w:t xml:space="preserve">Không chỉ là Mạnh Cường, nhìn Mê Đồ Hòa Thượng đứng bên cạnh cũng nắm chặt vòng xá lợi, không dám buông tay. Dường như vòng xá lợi này là bảo vật duy nhất có thể cứu mạng vậy.</w:t>
      </w:r>
    </w:p>
    <w:p>
      <w:pPr>
        <w:pStyle w:val="BodyText"/>
      </w:pPr>
      <w:r>
        <w:t xml:space="preserve">- Nếu như các ngươi thật sự không muốn vào, vậy để mình ta đi vào. Các ngươi chờ ta ở bên ngoài!</w:t>
      </w:r>
    </w:p>
    <w:p>
      <w:pPr>
        <w:pStyle w:val="BodyText"/>
      </w:pPr>
      <w:r>
        <w:t xml:space="preserve">Âu Dương thấy cảnh tượng như vậy cũng không muốn miễn cưỡng mọi người. Thật ra giao dịch lần này chỉ là giao dịch giữa mình với Quỷ Vương. Mọi người căn bản không có quan hệ gì. Tất cả mọi người đi vào mạo hiểm cũng không có ý nghĩa gì.</w:t>
      </w:r>
    </w:p>
    <w:p>
      <w:pPr>
        <w:pStyle w:val="BodyText"/>
      </w:pPr>
      <w:r>
        <w:t xml:space="preserve">- Không cần đâu phu quân! Phu quân cứ mang Yên Nhiên đi vào. Yên Nhiên cảm thấy nơi này còn đáng sợ hơn là bên trong...</w:t>
      </w:r>
    </w:p>
    <w:p>
      <w:pPr>
        <w:pStyle w:val="BodyText"/>
      </w:pPr>
      <w:r>
        <w:t xml:space="preserve">Đừng thấy Sở Yên Nhiên là thánh nữ Yêu tộc, nhưng trong lòng nàng vẫn tồn tại sự sợ hãi. Thật ra như lời nàng nói cũng không sai. Trong địa ngục vẫn không khủng bố bằng bên ngoài này!</w:t>
      </w:r>
    </w:p>
    <w:p>
      <w:pPr>
        <w:pStyle w:val="BodyText"/>
      </w:pPr>
      <w:r>
        <w:t xml:space="preserve">- Vậy vào đi thôi!</w:t>
      </w:r>
    </w:p>
    <w:p>
      <w:pPr>
        <w:pStyle w:val="BodyText"/>
      </w:pPr>
      <w:r>
        <w:t xml:space="preserve">Âu Dương cũng không nhiều lời. Hắn nhanh chân bước về phía trước, dẫn theo mọi người bước qua cánh cửa địa ngục tiến vào trong. Mà khi bọn họ vừa bước vào bên trong, cánh cửa lớn địa ngục ầm liền ầm ầm đóng chặt lại!</w:t>
      </w:r>
    </w:p>
    <w:p>
      <w:pPr>
        <w:pStyle w:val="BodyText"/>
      </w:pPr>
      <w:r>
        <w:t xml:space="preserve">Bát Tí Ma La trôi nổi trên đỉnh đầu Âu Dương, nên ngay cả khi cất bước trong địa ngục Âu Dương cũng không cảm thấy sợ hãi. Nếu như nói trong địa ngục đều là Tử Linh, như vậy Bát Tí Ma La cũng chuyên môn giết chết Tử Linh yêu ma. Từ trong lòng, Tử Linh đã cảm thấy sợ hãi đối với Bát Tí Ma La. Cho nên trong ba, bốn tầng phía trước, chỉ cần có Bát Tí Ma La đỉnh đầu Âu Dương, đám người Âu Dương có thể đi một đường thông suốt.</w:t>
      </w:r>
    </w:p>
    <w:p>
      <w:pPr>
        <w:pStyle w:val="BodyText"/>
      </w:pPr>
      <w:r>
        <w:t xml:space="preserve">Có thể xem như sự an toàn của mọi người đều được bảo đảm. Nhưng khi mọi người đi tới tầng bốn, những gì nhìn thấy nghe thấy đều khiến mọi người cảm giác ớn lạnh.</w:t>
      </w:r>
    </w:p>
    <w:p>
      <w:pPr>
        <w:pStyle w:val="BodyText"/>
      </w:pPr>
      <w:r>
        <w:t xml:space="preserve">Dù sao đi nữa, ở nơi này thứ gì buồn nôn, ngươi cũng có thể thấy được ở đây. Ác quỷ rít gào khắp nơi. Lão giả ôm đầu quay về phía ngươi cười. Một vài thi thể tàn tạ không thể tả nổ, còn kịch tính hơn gấp ngàn lần so với khi xem phim kịnh dị, xuất hiện ở trong mắt mọi người.</w:t>
      </w:r>
    </w:p>
    <w:p>
      <w:pPr>
        <w:pStyle w:val="BodyText"/>
      </w:pPr>
      <w:r>
        <w:t xml:space="preserve">- Sau khu chúng ta đi qua địa ngục này, nếu không bị doạ điên, đi ra ngoài chỉ sợ đừng hòng có yêu ma quỷ quái nào hù dọa được ta nữa!</w:t>
      </w:r>
    </w:p>
    <w:p>
      <w:pPr>
        <w:pStyle w:val="BodyText"/>
      </w:pPr>
      <w:r>
        <w:t xml:space="preserve">Mộc Tùng co đầu nói. Nhìn thân hình hắn khẽ run rẩy, có thể tưởng tượng hắn đã khiếp sợ tới mức nào.</w:t>
      </w:r>
    </w:p>
    <w:p>
      <w:pPr>
        <w:pStyle w:val="BodyText"/>
      </w:pPr>
      <w:r>
        <w:t xml:space="preserve">- Thật ra những ác linh này không đáng sợ như các ngươi tưởng tượng. Ác linh ở mấy tầng phía trước đều là ác linh cấp thấp thôi. Bọn họ căn bản không có tư duy, hoàn toàn tồn tại dựa vào niềm tin. Mức độ độc ác của những niềm tin này hẳn không thể bằng con người được!</w:t>
      </w:r>
    </w:p>
    <w:p>
      <w:pPr>
        <w:pStyle w:val="BodyText"/>
      </w:pPr>
      <w:r>
        <w:t xml:space="preserve">Âu Dương nói một câu với ẩn ý sâu xa.</w:t>
      </w:r>
    </w:p>
    <w:p>
      <w:pPr>
        <w:pStyle w:val="BodyText"/>
      </w:pPr>
      <w:r>
        <w:t xml:space="preserve">- Không sai. Nói ngay như con bê Bạch Tinh kia, nếu như không phải cuối cùng Âu Dương đột nhiên khôi phục thực lực, ta dám cam đoan tất cả chúng ta đều phải chết trong tay hắn. Suốt đường đi hắn tính kế với chúng ta. So với con bê Bạch Tinh kia, những ác linh này cũng không đáng sợ như thế!</w:t>
      </w:r>
    </w:p>
    <w:p>
      <w:pPr>
        <w:pStyle w:val="BodyText"/>
      </w:pPr>
      <w:r>
        <w:t xml:space="preserve">Mạnh Cường tiếp nhận nói.</w:t>
      </w:r>
    </w:p>
    <w:p>
      <w:pPr>
        <w:pStyle w:val="BodyText"/>
      </w:pPr>
      <w:r>
        <w:t xml:space="preserve">- Không sai, ác linh chỉ tấn công thị giác của ngươi. Nhưng nếu như là người thâm hiểm, khi trùng kích có lẽ sẽ lấy tính mạng của ngươi!</w:t>
      </w:r>
    </w:p>
    <w:p>
      <w:pPr>
        <w:pStyle w:val="BodyText"/>
      </w:pPr>
      <w:r>
        <w:t xml:space="preserve">Âu Dương nói xong câu này đã đi tới cánh cửa thông lên tầng năm. Lúc này Bát Tí Ma La đã bắt đầu biến hóa. Rất nhanh, Bát Tí Ma La này đã trở thành Tu La Vương huyết sắc!</w:t>
      </w:r>
    </w:p>
    <w:p>
      <w:pPr>
        <w:pStyle w:val="BodyText"/>
      </w:pPr>
      <w:r>
        <w:t xml:space="preserve">Tu La Vương vừa ra, vô số tiếng rít gào phát ra, khiến vô số ác linh xung quanh sợ tới mức chạy trốn như điên. Âu Dương biết, thời điểm mình còn ở tầng thứ bốn tuy rằng Bát Tí Ma La rất hung tàn, nhưng những ác linh này đã không còn sợ sệt giống như mấy phía trước. Chỉ sợ sau khi vào tầng năm bản thân mình nhất định phải dùng Tu La Vương để trấn áp.</w:t>
      </w:r>
    </w:p>
    <w:p>
      <w:pPr>
        <w:pStyle w:val="Compact"/>
      </w:pPr>
      <w:r>
        <w:br w:type="textWrapping"/>
      </w:r>
      <w:r>
        <w:br w:type="textWrapping"/>
      </w:r>
    </w:p>
    <w:p>
      <w:pPr>
        <w:pStyle w:val="Heading2"/>
      </w:pPr>
      <w:bookmarkStart w:id="760" w:name="chương-783-yêu-ma-hoành-hành"/>
      <w:bookmarkEnd w:id="760"/>
      <w:r>
        <w:t xml:space="preserve">738. Chương 783: Yêu Ma Hoành Hành</w:t>
      </w:r>
    </w:p>
    <w:p>
      <w:pPr>
        <w:pStyle w:val="Compact"/>
      </w:pPr>
      <w:r>
        <w:br w:type="textWrapping"/>
      </w:r>
      <w:r>
        <w:br w:type="textWrapping"/>
      </w:r>
      <w:r>
        <w:t xml:space="preserve">Còn lâu mình mới có thể khống chế Tu La Vương thành thạo như Bát Tí Ma La. Tu La Vương thực sự có vài phần không chịu nghe theo sự chỉ huy của mình. Nếu như không cẩn thận có khả năng Tu La Vương sẽ thoát khỏi sự khống chế!</w:t>
      </w:r>
    </w:p>
    <w:p>
      <w:pPr>
        <w:pStyle w:val="BodyText"/>
      </w:pPr>
      <w:r>
        <w:t xml:space="preserve">Mọi người bước vào trong tầng thứ năm. Sau khi mọi người tiến vào, địa ngục tầng thứ năm không hề có thây chất khắp nơi giống như mọi người tưởng tượng. Tuy rằng nơi này tăm tối, nhưng lại giống như một thế giới thu nhỏ.</w:t>
      </w:r>
    </w:p>
    <w:p>
      <w:pPr>
        <w:pStyle w:val="BodyText"/>
      </w:pPr>
      <w:r>
        <w:t xml:space="preserve">Những âm thanh rao hàng vang lên khắp phố. Những người bán hàng rong, lão bản mở cửa tiệm, chưởng quỹ tửu lâu, tất cả mọi thứ đều có thể thấy được ở nơi này! Toàn địa ngục tầng thứ năm hoàn toàn không giống như địa ngục. Nó thật sự giống như một thế giới bình thường.</w:t>
      </w:r>
    </w:p>
    <w:p>
      <w:pPr>
        <w:pStyle w:val="BodyText"/>
      </w:pPr>
      <w:r>
        <w:t xml:space="preserve">- Ta ngất! Chúng ta đi lầm đường sao?</w:t>
      </w:r>
    </w:p>
    <w:p>
      <w:pPr>
        <w:pStyle w:val="BodyText"/>
      </w:pPr>
      <w:r>
        <w:t xml:space="preserve">Tháp Khắc cũng nhịn không được thốt lên. Điều này quá quái dị. Vừa nãy còn là ác quỷ quấn quanh. Chỉ trong chốc lát, tầng thứ năm liền trở thành một tiểu thế giới. Điều này cũng quá khó tin.</w:t>
      </w:r>
    </w:p>
    <w:p>
      <w:pPr>
        <w:pStyle w:val="BodyText"/>
      </w:pPr>
      <w:r>
        <w:t xml:space="preserve">- Nơi này rất rộng. Sợ là còn rộng hơn cả tiểu thế giới phía dưới!</w:t>
      </w:r>
    </w:p>
    <w:p>
      <w:pPr>
        <w:pStyle w:val="BodyText"/>
      </w:pPr>
      <w:r>
        <w:t xml:space="preserve">Con mắt Âu Dương cố gắng dùng quan tâm chiến ý nhìn thấu toàn thế giới. Nhưng lần này hắn đã thất vọng. Không ngờ thế giới này còn lớn hơn cả một tiểu thế giới. Cho dù hắn dùng quan tâm chiến ý cũng không thể khiến thế giới này hoàn toàn hiện ra trong lòng của hắn.</w:t>
      </w:r>
    </w:p>
    <w:p>
      <w:pPr>
        <w:pStyle w:val="BodyText"/>
      </w:pPr>
      <w:r>
        <w:t xml:space="preserve">- Tiểu thế giới?</w:t>
      </w:r>
    </w:p>
    <w:p>
      <w:pPr>
        <w:pStyle w:val="BodyText"/>
      </w:pPr>
      <w:r>
        <w:t xml:space="preserve">Sau khi mọi người nghe thấy tiểu thế giới đều tỏ ra quỷ dị nhìn Âu Dương. Cuối cùng vẫn là Yên Hồng mở miệng:</w:t>
      </w:r>
    </w:p>
    <w:p>
      <w:pPr>
        <w:pStyle w:val="BodyText"/>
      </w:pPr>
      <w:r>
        <w:t xml:space="preserve">- Âu Dương, nghe đồn ngươi với Mã tông chủ đều từ tiểu thế giới đi ra. Điều này là thật sao?</w:t>
      </w:r>
    </w:p>
    <w:p>
      <w:pPr>
        <w:pStyle w:val="BodyText"/>
      </w:pPr>
      <w:r>
        <w:t xml:space="preserve">- Xem ra bên ngoài có không ít tin đồn liên quan tới ta!</w:t>
      </w:r>
    </w:p>
    <w:p>
      <w:pPr>
        <w:pStyle w:val="BodyText"/>
      </w:pPr>
      <w:r>
        <w:t xml:space="preserve">Chuyện Âu Dương từ tiểu thế giới bước vào Tiên giới, trước sau chưa từng nhắc tới với bất kỳ người nào. Dù sao quá khứ đã qua rồi.</w:t>
      </w:r>
    </w:p>
    <w:p>
      <w:pPr>
        <w:pStyle w:val="BodyText"/>
      </w:pPr>
      <w:r>
        <w:t xml:space="preserve">- Phu quân đúng là từ tiểu thế giới từng bước thành tiên sao?</w:t>
      </w:r>
    </w:p>
    <w:p>
      <w:pPr>
        <w:pStyle w:val="BodyText"/>
      </w:pPr>
      <w:r>
        <w:t xml:space="preserve">Sở Yên Nhiên cũng cảm thấy vô cùng hiếu kì. Phải biết rằng sinh ra ở thế giới cao đẳng như Tiên giới thậm chí là sinh ra ở Chân Linh Giới cũng hạnh phúc hơn nhiều so với sinh ra ở tiểu thế giới.</w:t>
      </w:r>
    </w:p>
    <w:p>
      <w:pPr>
        <w:pStyle w:val="BodyText"/>
      </w:pPr>
      <w:r>
        <w:t xml:space="preserve">Sinh ra ở tiểu thế giới, một đời gặp nhiều khó nhọc. Phải nhận được thiên thời, địa lợi, nhân hòa mới có thể tiến vào Chân Linh Giới. Tại Chân Linh Giới muôn vũ hóa phi tiên, cần phải gặp cơ duyên và nỗ lực lớn. Bên ngoài vẫn đồn Âu Dương đến từ tiểu thế giới. Nhưng đa số mọi người đều không tin. Dù sao Âu Dương phát ra hào quang quá sáng lạn. Trong mắt mọi người, Âu Dương ít nhân phải sinh ra ở một thế giới trung đẳng, sau đó vũ hóa phi tiên.</w:t>
      </w:r>
    </w:p>
    <w:p>
      <w:pPr>
        <w:pStyle w:val="BodyText"/>
      </w:pPr>
      <w:r>
        <w:t xml:space="preserve">- Trong tiểu thế giới cũng có rất nhiều cường giả. Chỉ có điều rất nhiều người không nắm được thiên thời thôi!</w:t>
      </w:r>
    </w:p>
    <w:p>
      <w:pPr>
        <w:pStyle w:val="BodyText"/>
      </w:pPr>
      <w:r>
        <w:t xml:space="preserve">Âu Dương lặng lẽ lắc đầu. Không nói người khác, chỉ nói hai người Sở Tương Hợp và Trịnh Khôn.</w:t>
      </w:r>
    </w:p>
    <w:p>
      <w:pPr>
        <w:pStyle w:val="BodyText"/>
      </w:pPr>
      <w:r>
        <w:t xml:space="preserve">Sở Tương Hợp là người thiên phú dị bẩm tới mức nào? Nhưng hắn lại chết thảm trong tay tiểu nhân. Mặc dù mình chém phụ tử báo thù cho Sở Tương Hợp, nhưng làm vậy thì có ích lợi gì? Người chết không thể sống lại. Cuối cùng quốc sư vẫn chỉ có thể biến mất, không người nhớ tới...</w:t>
      </w:r>
    </w:p>
    <w:p>
      <w:pPr>
        <w:pStyle w:val="BodyText"/>
      </w:pPr>
      <w:r>
        <w:t xml:space="preserve">Trịnh Khôn, Tu Phục Thuật tông sư, thực lực càng nghịch thiên. Nếu cho Trịnh Khôn cơ hội để Trịnh Khôn vũ hóa phi tiên đi tới Tiên giới này, hắn tin tưởng Trịnh Khôn tuyệt đối sẽ không kém hơn mình. Nhưng tất cả đều giống như thiên định. Bọn họ đều thiếu hụt thiên thời!</w:t>
      </w:r>
    </w:p>
    <w:p>
      <w:pPr>
        <w:pStyle w:val="BodyText"/>
      </w:pPr>
      <w:r>
        <w:t xml:space="preserve">- Tiểu thế giới...</w:t>
      </w:r>
    </w:p>
    <w:p>
      <w:pPr>
        <w:pStyle w:val="BodyText"/>
      </w:pPr>
      <w:r>
        <w:t xml:space="preserve">Nhìn Âu Dương lúc này, trong lòng tất cả mọi người đều cảm thấy một sự tôn trọng xuất phát từ trong nội tâm! Đặc biệt là Yên Hồng. Yên Hồng đã từng nghe Mã Thanh Hà giảng giải chuyện dưới tiểu thế giới. Đó là một thế giới cấp thấp. Khắp nơi đều là giết chóc và chinh chiến. Trong tiểu thế giới như vậy, năm đó Mã Thanh Hà chẳng qua chỉ là một nhân vật nhỏ không có tiếng tăm gì, dựa vào cố gắng của mình, từng bước tiến vào Tiên giới. Trong chuyện này gian khổ và đau khổ thế nào chỉ có người đã từng trải qua tất cả những điều này mới có thể hiểu hết.</w:t>
      </w:r>
    </w:p>
    <w:p>
      <w:pPr>
        <w:pStyle w:val="BodyText"/>
      </w:pPr>
      <w:r>
        <w:t xml:space="preserve">- Phu quân...</w:t>
      </w:r>
    </w:p>
    <w:p>
      <w:pPr>
        <w:pStyle w:val="BodyText"/>
      </w:pPr>
      <w:r>
        <w:t xml:space="preserve">Sở Yên Nhiên bỗng nhiên có chút đau lòng. Nàng chỉ mới nghe một vài lời đồn về quá khứ của nam nhân này. Căn bản không người nào biết hắn rốt cuộc đã trải qua bao nhiêu gian nan đau khổ.</w:t>
      </w:r>
    </w:p>
    <w:p>
      <w:pPr>
        <w:pStyle w:val="BodyText"/>
      </w:pPr>
      <w:r>
        <w:t xml:space="preserve">- Đừng nói nữa. Tất cả những thứ này, tương lai ta sẽ tìm cơ hội nói cho các ngươi biết. Hiện tại xem thử rốt cuộc địa ngục tầng thứ năm này có trò quỷ gì đã!</w:t>
      </w:r>
    </w:p>
    <w:p>
      <w:pPr>
        <w:pStyle w:val="BodyText"/>
      </w:pPr>
      <w:r>
        <w:t xml:space="preserve">Âu Dương với Tu La Vương trên đỉnh đầu một mình đi trước nhất. Phía sau hắn là một nhóm người lại nhìn nhau, trong mắt đều có mấy phần xấu hổ.</w:t>
      </w:r>
    </w:p>
    <w:p>
      <w:pPr>
        <w:pStyle w:val="BodyText"/>
      </w:pPr>
      <w:r>
        <w:t xml:space="preserve">Bọn họ đều sinh ra tại Tiên giới. Nói trắng ra, từ ngày bọn họ sinh ra, bọn họ đã cao qúy hơn Âu Dương, có tiềm lực lớn hơn Âu Dương. Nhưng bọn họ lại ít phấn đấu hơn Âu Dương rất nhiều. Kết quả bọn họ chỉ có thể đứng ở dưới chân Âu Dương, vẫn có sự chênh lệch quá lớn.</w:t>
      </w:r>
    </w:p>
    <w:p>
      <w:pPr>
        <w:pStyle w:val="BodyText"/>
      </w:pPr>
      <w:r>
        <w:t xml:space="preserve">- Nghe đồn Âu Dương còn không phải là một thiên tài. Âu Dương có thể từng bước đi tới ngày hôm nay đều là bởi vì hắn đủ tàn nhẫn!</w:t>
      </w:r>
    </w:p>
    <w:p>
      <w:pPr>
        <w:pStyle w:val="BodyText"/>
      </w:pPr>
      <w:r>
        <w:t xml:space="preserve">Mê Đồ Hòa Thượng cũng đã nghe được vài lời đồn có liên quan tới Âu Dương.</w:t>
      </w:r>
    </w:p>
    <w:p>
      <w:pPr>
        <w:pStyle w:val="BodyText"/>
      </w:pPr>
      <w:r>
        <w:t xml:space="preserve">Sau đó bọn họ không nói gì nữa. Tuy nhiên bọn họ đều có chút mong chờ đối với câu chuyện về cuộc đời Âu Dương lúc trước. Chỉ là một cường giả từ tiểu thế giới bước ra, từng bước đi tới bây giờ, hắn đã trải qua những gì. Cả đời hắn đã có bao nhiêu gian nan khổ cực? Rốt cuộc điều gì đã khiến Âu Dương kiên trì từng bước như vậy?</w:t>
      </w:r>
    </w:p>
    <w:p>
      <w:pPr>
        <w:pStyle w:val="BodyText"/>
      </w:pPr>
      <w:r>
        <w:t xml:space="preserve">Đương nhiên những điều này không thể chỉ nghe từ tin đồn bên ngoài. Vẫn giống như Âu Dương đã nói, chờ sau khi ra ngoài có thời gian hắn sẽ tự mình giải thích cho bọn họ nghe.</w:t>
      </w:r>
    </w:p>
    <w:p>
      <w:pPr>
        <w:pStyle w:val="BodyText"/>
      </w:pPr>
      <w:r>
        <w:t xml:space="preserve">Tại địa ngục tầng thứ năm, Âu Dương không ngừng dùng quan tâm chiến ý điều tra những gia hỏa trông giống như người bình thường này. Tuy rằng bọn họ ngụy trang rất tốt, nhưng trước mặt quan tâm chiến ý của Âu Dương bọn họ đều lộ nguyên hình. Mỗi người bọn họ đều là Tử Linh. Chỉ có điều so với những Tử Linh buồn nôn phía trước, bọn họ nhìn qua vẫn có đẳng cấp cao hớn rất nhiều. Thậm chí Âu Dương phát hiện có số vài Tử Linh vẫn có thể giao lưu với mình.</w:t>
      </w:r>
    </w:p>
    <w:p>
      <w:pPr>
        <w:pStyle w:val="BodyText"/>
      </w:pPr>
      <w:r>
        <w:t xml:space="preserve">Nơi này thực sự quá cổ quái! La bàn trong tay Cốc Thanh Vũ đã sớm mất linh. Ở chỗ này không ngờ la bàn âm dương không có một chút tác dụng nào, khiến người ta không thể không nghi ngờ cái la bàn âm dương này có thật sự là thần khí hay không.</w:t>
      </w:r>
    </w:p>
    <w:p>
      <w:pPr>
        <w:pStyle w:val="BodyText"/>
      </w:pPr>
      <w:r>
        <w:t xml:space="preserve">- Cốc lão nhi, la bàn âm dương của ngươi không phải là hàng nhái chứ?</w:t>
      </w:r>
    </w:p>
    <w:p>
      <w:pPr>
        <w:pStyle w:val="BodyText"/>
      </w:pPr>
      <w:r>
        <w:t xml:space="preserve">Âu Dương nhìn la bàn của Cốc Thanh Vũ nói ra một danh từ siêu thời đại. Tuy rằng Cốc Thanh Vũ không rõ hàng nhái có nghĩa là gì, nhưng Cốc Thanh Vũ vẫn có thể hiểu được đây tuyệt độ không phải từ gì hay.</w:t>
      </w:r>
    </w:p>
    <w:p>
      <w:pPr>
        <w:pStyle w:val="BodyText"/>
      </w:pPr>
      <w:r>
        <w:t xml:space="preserve">- Sao có thể như vậy được? La bàn này là do chính sư tôn truyền xuống. Tuyệt đối sẽ không có bất kỳ vấn đề gì!</w:t>
      </w:r>
    </w:p>
    <w:p>
      <w:pPr>
        <w:pStyle w:val="BodyText"/>
      </w:pPr>
      <w:r>
        <w:t xml:space="preserve">Cốc Thanh Vũ không phục đánh vào cái la bàn. Nhưng xem dáng vẻ của la bàn âm dương, cho dù ngươi đập nó thành sắt vụn, nó cũng tuyệt đối không nhúc nhích...</w:t>
      </w:r>
    </w:p>
    <w:p>
      <w:pPr>
        <w:pStyle w:val="BodyText"/>
      </w:pPr>
      <w:r>
        <w:t xml:space="preserve">- Đừng dựa vào cái la bàn âm dương chết tiệt này nữa. Trước đây nghe đồn đồ chơi này vô cùng kỳ diệu. Hiện tại xem ra không thể nào tin tưởng được vào truyền thuyết và lời đồn đại được.</w:t>
      </w:r>
    </w:p>
    <w:p>
      <w:pPr>
        <w:pStyle w:val="BodyText"/>
      </w:pPr>
      <w:r>
        <w:t xml:space="preserve">Mê Đồ Hòa Thượng nắm lấy Bát Phật Xá Lợi của mình trong tay. Lúc trước khi nghe thấy la bàn âm dương,</w:t>
      </w:r>
    </w:p>
    <w:p>
      <w:pPr>
        <w:pStyle w:val="Compact"/>
      </w:pPr>
      <w:r>
        <w:br w:type="textWrapping"/>
      </w:r>
      <w:r>
        <w:br w:type="textWrapping"/>
      </w:r>
    </w:p>
    <w:p>
      <w:pPr>
        <w:pStyle w:val="Heading2"/>
      </w:pPr>
      <w:bookmarkStart w:id="761" w:name="chương-784-sở-yên-nhiên-ngươi-rốt-cuộc-là-thật-hay-là-giả-1"/>
      <w:bookmarkEnd w:id="761"/>
      <w:r>
        <w:t xml:space="preserve">739. Chương 784: Sở Yên Nhiên, Ngươi Rốt Cuộc Là Thật Hay Là Giả? (1)</w:t>
      </w:r>
    </w:p>
    <w:p>
      <w:pPr>
        <w:pStyle w:val="Compact"/>
      </w:pPr>
      <w:r>
        <w:br w:type="textWrapping"/>
      </w:r>
      <w:r>
        <w:br w:type="textWrapping"/>
      </w:r>
      <w:r>
        <w:t xml:space="preserve">Mê Đồ Hòa Thượng thậm chí muốn dùng Bát Phật Xá Lợi để trao đổi với cái la bàn âm dương kia. Nhưng sau khi chân chính nhìn thấy la bàn âm dương, hiểu được cái gì gọi là trăm nghe không bằng một thấy, hắn mới biết đồ chơi này chính là chó má như vậy!</w:t>
      </w:r>
    </w:p>
    <w:p>
      <w:pPr>
        <w:pStyle w:val="BodyText"/>
      </w:pPr>
      <w:r>
        <w:t xml:space="preserve">- Ngươi, các ngươi...</w:t>
      </w:r>
    </w:p>
    <w:p>
      <w:pPr>
        <w:pStyle w:val="BodyText"/>
      </w:pPr>
      <w:r>
        <w:t xml:space="preserve">Cốc Thanh Vũ vô cùng tức giận. Nhưng hắn lại không thể phản bác được lời nào. Theo lý thuyết, la bàn âm dương cao cấp hơn Bát Phật Xá Lợi một chút. Nhưng tại sao trong địa ngục, Bát Phật Xá Lợi vẫn có thể không ngừng tản mát ra nhiều tia Phật khí. Trong lúc đó bản thân la bàn âm dương đừng nói là toả ra khí tức, nó gần như là sắt vụn.</w:t>
      </w:r>
    </w:p>
    <w:p>
      <w:pPr>
        <w:pStyle w:val="BodyText"/>
      </w:pPr>
      <w:r>
        <w:t xml:space="preserve">- Bên trái! Ở bên trái.</w:t>
      </w:r>
    </w:p>
    <w:p>
      <w:pPr>
        <w:pStyle w:val="BodyText"/>
      </w:pPr>
      <w:r>
        <w:t xml:space="preserve">Cuối cùng vẫn là quan tâm chiến ý của Âu Dương phát hiện ra thông đạo đi tới tầng sáu. Sau đó hắn không để ý tới Tử Linh ở khắp hang cùng ngõ hẻm. Hắn dẫn theo mọi người dưới sự mở đường của Tu La Vương bắt đầu tiến về phía tầng thứ sáu.</w:t>
      </w:r>
    </w:p>
    <w:p>
      <w:pPr>
        <w:pStyle w:val="BodyText"/>
      </w:pPr>
      <w:r>
        <w:t xml:space="preserve">- Không nên đi tiếp nữa. Có thể các ngươi đang đi tới một con đường tử vong.</w:t>
      </w:r>
    </w:p>
    <w:p>
      <w:pPr>
        <w:pStyle w:val="BodyText"/>
      </w:pPr>
      <w:r>
        <w:t xml:space="preserve">Một giọng nói từ trong không trung truyền tới. Tại địa phương quỷ dị như vậy, âm thanh này mang theo sự run rẩy, âm còn kéo dài ra, dù thế nào cũng không giống với quỷ tốt!</w:t>
      </w:r>
    </w:p>
    <w:p>
      <w:pPr>
        <w:pStyle w:val="BodyText"/>
      </w:pPr>
      <w:r>
        <w:t xml:space="preserve">- Ta đã đi trên con đường tử vong cả trăm lần, ngàn lần. Nhưng mỗi lần đều là người khác chết.</w:t>
      </w:r>
    </w:p>
    <w:p>
      <w:pPr>
        <w:pStyle w:val="BodyText"/>
      </w:pPr>
      <w:r>
        <w:t xml:space="preserve">Âu Dương quay về phía không trung khinh thường đáp lại. Sau đó hắn lại dẫn dắt mọi người tiến vào trong tầng thứ sáu...</w:t>
      </w:r>
    </w:p>
    <w:p>
      <w:pPr>
        <w:pStyle w:val="BodyText"/>
      </w:pPr>
      <w:r>
        <w:t xml:space="preserve">Sau khi mọi người biến mất sau cửa tầng thứ sáu, ba lão già liền xuất hiện ở cửa thông đạo tầng thứ sáu. Trong mắt ba lão già này đầy vẻ bi ai.</w:t>
      </w:r>
    </w:p>
    <w:p>
      <w:pPr>
        <w:pStyle w:val="BodyText"/>
      </w:pPr>
      <w:r>
        <w:t xml:space="preserve">- Cần gì chứ! Đây căn bản là một con đường chết thôi.</w:t>
      </w:r>
    </w:p>
    <w:p>
      <w:pPr>
        <w:pStyle w:val="BodyText"/>
      </w:pPr>
      <w:r>
        <w:t xml:space="preserve">Lão giả trên người mặt áo bào màu tím bất đắc dĩ lắc đầu.</w:t>
      </w:r>
    </w:p>
    <w:p>
      <w:pPr>
        <w:pStyle w:val="BodyText"/>
      </w:pPr>
      <w:r>
        <w:t xml:space="preserve">- Thời đại lớn lần này khác với tất cả mọi lần. Chúng ta đối với những cường giả hô mưa gọi gió rung chuyển đất trời này thật sự chẳng là cái thá gì!</w:t>
      </w:r>
    </w:p>
    <w:p>
      <w:pPr>
        <w:pStyle w:val="BodyText"/>
      </w:pPr>
      <w:r>
        <w:t xml:space="preserve">Lão giả mặc áo bào xanh đứng ở giữa mở miệng.</w:t>
      </w:r>
    </w:p>
    <w:p>
      <w:pPr>
        <w:pStyle w:val="BodyText"/>
      </w:pPr>
      <w:r>
        <w:t xml:space="preserve">Lão giả cuối cùng đứng bên phải nói:</w:t>
      </w:r>
    </w:p>
    <w:p>
      <w:pPr>
        <w:pStyle w:val="BodyText"/>
      </w:pPr>
      <w:r>
        <w:t xml:space="preserve">- Quên đi. Có lẽ đây chính là số mệnh. Chúng ta có thể chỉ có thể làm người chứng kiến tất cả những điều này mà thôi...</w:t>
      </w:r>
    </w:p>
    <w:p>
      <w:pPr>
        <w:pStyle w:val="BodyText"/>
      </w:pPr>
      <w:r>
        <w:t xml:space="preserve">Đám người Âu Dương một đường xuyên qua tầng thứ sáu, tầng thứ bảy. Đám người Âu Dương cũng không có bị điều gì ngăn cản. Có Tu La Vương mở đường cho bọn họ, địa ngục đối với đám người Âu Dương mà nói như dường như chỉ là một căn phòng khủng bố. Tuy rằng có thể nhìn thấy được rất nhiều thứ khiến người ta sợ hãi, nhưng điều này cũng tôi luyện tâm tính cho mọi người.</w:t>
      </w:r>
    </w:p>
    <w:p>
      <w:pPr>
        <w:pStyle w:val="BodyText"/>
      </w:pPr>
      <w:r>
        <w:t xml:space="preserve">- Thật ra đây là một chỗ tốt để tu tâm!</w:t>
      </w:r>
    </w:p>
    <w:p>
      <w:pPr>
        <w:pStyle w:val="BodyText"/>
      </w:pPr>
      <w:r>
        <w:t xml:space="preserve">Cốc Thanh Vũ dần dần phát hiện ra điều này. Cùng nhau đi tới, tuy rằng trong lòng đầy sợ hãi, nhưng sau khi sợ hãi năng lực chịu đựng của mình cũng trở nên cường đại hơn.</w:t>
      </w:r>
    </w:p>
    <w:p>
      <w:pPr>
        <w:pStyle w:val="BodyText"/>
      </w:pPr>
      <w:r>
        <w:t xml:space="preserve">Không phải mỗi người đều giống như Âu Dương, có thể đối mặt với thây chất thành núi, máu chảy thành sông mà chỉ hơi biến sắc. Lúc trước đối mặt với núi thây, biển máu của Chiến tộc, đối mặt với khả năng tồn tại sự nguyền rủa này, Âu Dương vẫn không có biểu hiện sợ sệt quá mức. Đây chủ yếu bởi vì Âu Dương biết, nếu như chất đống số người mình đã giết chết lại cùng một chỗ, chỉ sợ đủ để tạo thành núi thây, sông máu.</w:t>
      </w:r>
    </w:p>
    <w:p>
      <w:pPr>
        <w:pStyle w:val="BodyText"/>
      </w:pPr>
      <w:r>
        <w:t xml:space="preserve">Không nói chuyện khác, chỉ nói việc hồn tộc. Hồn tộc chết trong tay Âu Dương có thể tính hết sao? Hơn nữa những người của hồn tộc đều là cường giả. Nhiều cường giả của hồn tộc đều ngã xuống vì Âu Dương. Lúc này Âu Dương còn sợ gì những oan hồn đáng chết kia??</w:t>
      </w:r>
    </w:p>
    <w:p>
      <w:pPr>
        <w:pStyle w:val="BodyText"/>
      </w:pPr>
      <w:r>
        <w:t xml:space="preserve">- Nghe đồn chó ba đầu là thần thú, rất khó đối phó. Không biết tại sao canh giữ tầng thứ mười này lại là chó ba đầu? Lẽ ra chó ba đầu phải ở phía dưới mới đúng.</w:t>
      </w:r>
    </w:p>
    <w:p>
      <w:pPr>
        <w:pStyle w:val="BodyText"/>
      </w:pPr>
      <w:r>
        <w:t xml:space="preserve">Mê Đồ Hòa Thượng cũng biết một vài bí mật.</w:t>
      </w:r>
    </w:p>
    <w:p>
      <w:pPr>
        <w:pStyle w:val="BodyText"/>
      </w:pPr>
      <w:r>
        <w:t xml:space="preserve">- Không biết. Nhưng lẽ nào các ngươi còn chưa phát hiện ra sao? Từ khi chúng ta đi tới thông đạo của tầng thứ mười, cảm giác đáng sợ kia dường đã liền biến mất. Nơi này, phải... Nơi này giống như có một thứ... Một thứ...</w:t>
      </w:r>
    </w:p>
    <w:p>
      <w:pPr>
        <w:pStyle w:val="BodyText"/>
      </w:pPr>
      <w:r>
        <w:t xml:space="preserve">Yên Hồng không nói ra được là cảm giác gì nữa!</w:t>
      </w:r>
    </w:p>
    <w:p>
      <w:pPr>
        <w:pStyle w:val="BodyText"/>
      </w:pPr>
      <w:r>
        <w:t xml:space="preserve">- Thần thánh!</w:t>
      </w:r>
    </w:p>
    <w:p>
      <w:pPr>
        <w:pStyle w:val="BodyText"/>
      </w:pPr>
      <w:r>
        <w:t xml:space="preserve">Mê Đồ Hòa Thượng mở miệng nói:</w:t>
      </w:r>
    </w:p>
    <w:p>
      <w:pPr>
        <w:pStyle w:val="BodyText"/>
      </w:pPr>
      <w:r>
        <w:t xml:space="preserve">- Dường như tại phật đảo, khi đối mặt với vạn phật cũng có cảm giác thần thánh như vậy!</w:t>
      </w:r>
    </w:p>
    <w:p>
      <w:pPr>
        <w:pStyle w:val="BodyText"/>
      </w:pPr>
      <w:r>
        <w:t xml:space="preserve">- Đúng đúng đúng! Chính là loại cảm giác này. Nơi này vô cùng thần thánh. Nơi này giống như không phải là địa ngục. Ngược lại giống như những thần điện kia!</w:t>
      </w:r>
    </w:p>
    <w:p>
      <w:pPr>
        <w:pStyle w:val="BodyText"/>
      </w:pPr>
      <w:r>
        <w:t xml:space="preserve">Yên Hồng cũng xác định đúng là loại cảm giác này. Tuy nhiên loại cảm giác này lại khiến người ta cảm thấy cổ quái nhất. Trong địa ngục không ngờ lại có cảm giác thần thánh? Đây là ý gì?</w:t>
      </w:r>
    </w:p>
    <w:p>
      <w:pPr>
        <w:pStyle w:val="BodyText"/>
      </w:pPr>
      <w:r>
        <w:t xml:space="preserve">- Ta để Tu La Vương lại cho các ngươi lưu. Các ngươi không nên đi tiếp nữa. Để một mình ta đi vào thôi!</w:t>
      </w:r>
    </w:p>
    <w:p>
      <w:pPr>
        <w:pStyle w:val="BodyText"/>
      </w:pPr>
      <w:r>
        <w:t xml:space="preserve">Âu Dương biết việc này trái với lẽ thường, chắc hẳn có vấn đề. Nơi này thực sự quá khác thường. Âu Dương không muốn để tất cả mọi người theo mình xuống đó mạo hiểm. Hắn tiếp tục nói:.</w:t>
      </w:r>
    </w:p>
    <w:p>
      <w:pPr>
        <w:pStyle w:val="BodyText"/>
      </w:pPr>
      <w:r>
        <w:t xml:space="preserve">- Tu La Vương có thể bảo hộ các ngươi trong thời gian một ngày. Nhớ kỹ, nếu như sau nửa ngày ta vẫn chưa trở về, các ngươi lập tức trở về! Hãy trở lại thuyền. Tuy rằng Tu La Vương này không thể đánh lại Quỷ Vương, nhưng chí ít có thể bảo vệ mấy người.</w:t>
      </w:r>
    </w:p>
    <w:p>
      <w:pPr>
        <w:pStyle w:val="BodyText"/>
      </w:pPr>
      <w:r>
        <w:t xml:space="preserve">- Chuyện này... Như vậy sao được? Đã cùng nhau đi tới đây, chúng ta làm sao có thể dừng lại ở đây được!</w:t>
      </w:r>
    </w:p>
    <w:p>
      <w:pPr>
        <w:pStyle w:val="BodyText"/>
      </w:pPr>
      <w:r>
        <w:t xml:space="preserve">Cốc Thanh Vũ không đồng ý. Mọi người từ khi mới bước vào mộ của Yêu tổ, trong lòng đều có quỷ. Nhưng đến bây giờ đã là đồng sinh cộng tử. Đó chính là một loại thăng hoa. Su khi trải qua nhiều chuyện như vậy, mặc dù mọi người đều không nói gì, nhưng mọi người đã không tự chủ xem Âu Dương là người dẫn đầu, xem những người khác là chiến hữu của mình. Bây giờ Âu Dương muốn cho mọi người bỏ Âu Dương lại để rời đi. Điều này hiển nhiên là không thể nào.</w:t>
      </w:r>
    </w:p>
    <w:p>
      <w:pPr>
        <w:pStyle w:val="BodyText"/>
      </w:pPr>
      <w:r>
        <w:t xml:space="preserve">- Đừng nói nhảm. Phía dưới này nhất định có bí mật gì động trời. Mọi người hẳn đều hiểu rõ, ta có hỏa diễm linh hồn trong người. Vào thời khắc mấu chốt ta vẫn có thể chạy trốn. Nhưng tất cả mọi người cùng đi sẽ không làm được như vậy.</w:t>
      </w:r>
    </w:p>
    <w:p>
      <w:pPr>
        <w:pStyle w:val="BodyText"/>
      </w:pPr>
      <w:r>
        <w:t xml:space="preserve">Khi Âu Dương nói tới hỏa diễm linh hồn, hắn bỗng nhiên trợn tròn hai mắt. Chỉ thấy lúc này trong tay Sở Yên Nhiên xuất hiện một đoàn hỏa diễm huyết sắc đang nhẹ nhàng bốc lên.</w:t>
      </w:r>
    </w:p>
    <w:p>
      <w:pPr>
        <w:pStyle w:val="BodyText"/>
      </w:pPr>
      <w:r>
        <w:t xml:space="preserve">- Hỏa diễm linh hồn!</w:t>
      </w:r>
    </w:p>
    <w:p>
      <w:pPr>
        <w:pStyle w:val="BodyText"/>
      </w:pPr>
      <w:r>
        <w:t xml:space="preserve">Cảnh tượng như vậy khiến tất cả mọi người đều giật mình kinh hãi. Không ai từng nghĩ thánh nữ Yêu tộc Sở Yên Nhiên cũng có hỏa diễm linh hồn!</w:t>
      </w:r>
    </w:p>
    <w:p>
      <w:pPr>
        <w:pStyle w:val="BodyText"/>
      </w:pPr>
      <w:r>
        <w:t xml:space="preserve">Nhưng khi tất cả mọi người đang kinh ngạc, Sở Yên Nhiên lại đỏ mặt nói:</w:t>
      </w:r>
    </w:p>
    <w:p>
      <w:pPr>
        <w:pStyle w:val="BodyText"/>
      </w:pPr>
      <w:r>
        <w:t xml:space="preserve">- Đây, đây không phải là của ta...,.</w:t>
      </w:r>
    </w:p>
    <w:p>
      <w:pPr>
        <w:pStyle w:val="BodyText"/>
      </w:pPr>
      <w:r>
        <w:t xml:space="preserve">- Không phải của ngươi? Hỏa diễm linh hồn không phải của ngươi ngươi làm sao cầm được!</w:t>
      </w:r>
    </w:p>
    <w:p>
      <w:pPr>
        <w:pStyle w:val="BodyText"/>
      </w:pPr>
      <w:r>
        <w:t xml:space="preserve">Rõ ràng, không có ai tin tưởng lời nói của Sở Yên Nhiên. Nói đùa, hỏa diễm linh hồn không phải là của nàng, sao nó có thể thiêu đốt trong tay nàng? Nếu như thật sự không phải là cyả nàng. Chỉ sợ trong chốc lát hỏa diễm linh hồn có thể thiêu đốt Sở Yên Nhiên thành tro bụi.</w:t>
      </w:r>
    </w:p>
    <w:p>
      <w:pPr>
        <w:pStyle w:val="BodyText"/>
      </w:pPr>
      <w:r>
        <w:t xml:space="preserve">- Thật không phải là của ta. Tuy nhiên nhờ có tình cổ, ta có thể mượn một chút lực lượng trên người phu quân thôi...</w:t>
      </w:r>
    </w:p>
    <w:p>
      <w:pPr>
        <w:pStyle w:val="BodyText"/>
      </w:pPr>
      <w:r>
        <w:t xml:space="preserve">Sở Yên Nhiên tiếp tục giải thích. Vừa nghe Âu Dương liền biến sắc! Trong nháy mắt khi hỏa diễm linh hồn này xuất hiện, hắn đã hiểu rõ, hẳn hỏa diễm linh hồn này là của mình. Nhưng tại sao người khác lại có thể sử dụng được hỏa diễm linh hồn của mình?</w:t>
      </w:r>
    </w:p>
    <w:p>
      <w:pPr>
        <w:pStyle w:val="Compact"/>
      </w:pPr>
      <w:r>
        <w:br w:type="textWrapping"/>
      </w:r>
      <w:r>
        <w:br w:type="textWrapping"/>
      </w:r>
    </w:p>
    <w:p>
      <w:pPr>
        <w:pStyle w:val="Heading2"/>
      </w:pPr>
      <w:bookmarkStart w:id="762" w:name="chương-785-sở-yên-nhiên-ngươi-rốt-cuộc-là-thật-hay-là-giả-2"/>
      <w:bookmarkEnd w:id="762"/>
      <w:r>
        <w:t xml:space="preserve">740. Chương 785: Sở Yên Nhiên, Ngươi Rốt Cuộc Là Thật Hay Là Giả? (2)</w:t>
      </w:r>
    </w:p>
    <w:p>
      <w:pPr>
        <w:pStyle w:val="Compact"/>
      </w:pPr>
      <w:r>
        <w:br w:type="textWrapping"/>
      </w:r>
      <w:r>
        <w:br w:type="textWrapping"/>
      </w:r>
      <w:r>
        <w:t xml:space="preserve">Hiện tại xem ra vẫn là do tình cổ kia. Tình cổ kia quả thật quá thần thông quảng đại\? Ngay cả hỏa diễm linh hồn của mình cũng có thể đánh cắp? Vậy sau này mình có thẻ giữ được bí mật gì trước mặt Sở Yên Nhiên đâu?</w:t>
      </w:r>
    </w:p>
    <w:p>
      <w:pPr>
        <w:pStyle w:val="BodyText"/>
      </w:pPr>
      <w:r>
        <w:t xml:space="preserve">- Phu quân không cần tức giận. Yên Nhiên có thể mượn của phu quân, phu quân cũng có thể mượn của Yên Nhiên! Chỉ có điều Yên Nhiên không thể truyền pháp môn cho phu quân được thôi!</w:t>
      </w:r>
    </w:p>
    <w:p>
      <w:pPr>
        <w:pStyle w:val="BodyText"/>
      </w:pPr>
      <w:r>
        <w:t xml:space="preserve">Sở Yên Nhiên nở nụ cười nhẹ giọng nói. Nàng nói rất thoải mái, nhưng nàng nhìn mặt Âu Dương cũng hiểu được, Âu Dương hẳn đang rất giận!</w:t>
      </w:r>
    </w:p>
    <w:p>
      <w:pPr>
        <w:pStyle w:val="BodyText"/>
      </w:pPr>
      <w:r>
        <w:t xml:space="preserve">- Được rồi! Không cần phải nói nữa. Các ngươi đều ở lại, mình ta đi vào!</w:t>
      </w:r>
    </w:p>
    <w:p>
      <w:pPr>
        <w:pStyle w:val="BodyText"/>
      </w:pPr>
      <w:r>
        <w:t xml:space="preserve">Cuối cùng Âu Dương liếc mắt nhìn Sở Yên Nhiên một cái. Đối với Sở Yên Nhiên, Âu Dương thực sự không biết phải nói. Rốt cuộc nữ yêu tinh này muốn làm gì? Tình cổ, một tình cổ chết tiệt kia rốt cuộc là thật hay là giả chính mình cũng không có cách nào phán đoán được. Hơn nữa Âu Dương thậm chí không có cách nào phán đoán được những điều Sở Yên Nhiên nói với mình rốt cuộc là thật hay là giả. Cô cô kai thật sự tồn tại hay Sở Yên Nhiên dùng phương thức này để lấy được sự cảm thông từ mình?</w:t>
      </w:r>
    </w:p>
    <w:p>
      <w:pPr>
        <w:pStyle w:val="BodyText"/>
      </w:pPr>
      <w:r>
        <w:t xml:space="preserve">Lặng lẽ xoay người, một mình Âu Dương bước vào tầng thứ mười, địa ngục hắc ám. Nhưng sau khi Âu Dương bước vào tầng thứ mười, phía sau của hắn bỗng nhiên có một bóng người nhẹ nhàng ôm lấy hắn.</w:t>
      </w:r>
    </w:p>
    <w:p>
      <w:pPr>
        <w:pStyle w:val="BodyText"/>
      </w:pPr>
      <w:r>
        <w:t xml:space="preserve">- Không phải đã bảo ngươi chờ ở bên ngoài sao? Sao lại đi theo ta vào đây làm gì? Nơi này quá nguy hiểm. Ngay cả ta cũng không bảo hộ được cho ngươi!</w:t>
      </w:r>
    </w:p>
    <w:p>
      <w:pPr>
        <w:pStyle w:val="BodyText"/>
      </w:pPr>
      <w:r>
        <w:t xml:space="preserve">Giống như có một loại tâm linh cảm ứng, Âu Dương căn bản không cần quay đầu lại, hắn cũng biết người ôm lấy mình hẳn chính là Sở Yên Nhiên.</w:t>
      </w:r>
    </w:p>
    <w:p>
      <w:pPr>
        <w:pStyle w:val="BodyText"/>
      </w:pPr>
      <w:r>
        <w:t xml:space="preserve">- Phu quân, ngày Yên Nhiên hạ tình cổ với phu quân, chúng ta đã là đồng sinh cộng tử. Nếu như phu quân chết, Yên Nhiên sẽ vì tình cổ mà chết theo.</w:t>
      </w:r>
    </w:p>
    <w:p>
      <w:pPr>
        <w:pStyle w:val="BodyText"/>
      </w:pPr>
      <w:r>
        <w:t xml:space="preserve">Sở Yên Nhiên nói hết sức động tình.</w:t>
      </w:r>
    </w:p>
    <w:p>
      <w:pPr>
        <w:pStyle w:val="BodyText"/>
      </w:pPr>
      <w:r>
        <w:t xml:space="preserve">- Ha ha, ngươi cảm thấy ta có thể tin vào điều đó sao?</w:t>
      </w:r>
    </w:p>
    <w:p>
      <w:pPr>
        <w:pStyle w:val="BodyText"/>
      </w:pPr>
      <w:r>
        <w:t xml:space="preserve">Lần này Âu Dương thật sự không thể tin được. Dường như Sở Yên Nhiên có quá nhiều bí mật. Trong những lời nàng nói ra, rốt cuộc lời nào có thể tin tưởng, lời nào không thể tin tưởng bản thân Âu Dương cũng không rõ.</w:t>
      </w:r>
    </w:p>
    <w:p>
      <w:pPr>
        <w:pStyle w:val="BodyText"/>
      </w:pPr>
      <w:r>
        <w:t xml:space="preserve">Sở Yên Nhiên chậm rãi buông cánh tay đang ôm Âu Dương ra, từng bước đi tới trước mặt Âu Dương. Nàng nở nụ cười đủ để nghiêng nước nghiêng thành. Cho dù là Âu Dương mỗi lần nhìn thấy cũng có cảm giác thần hồn điên đảo. Một yêu tinh như thế, trên căn bản không có mấy nam nhân nhìn thấy mà không muốn ôm nàng lên giường sau đó phát sinh chút quan hệ siêu hữu nghị.</w:t>
      </w:r>
    </w:p>
    <w:p>
      <w:pPr>
        <w:pStyle w:val="BodyText"/>
      </w:pPr>
      <w:r>
        <w:t xml:space="preserve">Âu Dương cũng là nam nhân bình thường, Âu Dương cũng muốn làm như vậy. Nhưng muốn không có nghĩa là dám làm! Sở Yên Nhiên vô cùng thần bí. Có quỷ mới biết được sau khi xảy ra quan hệ siêu hữu nghị với nàng xong có thể bị yêu tinh này hấp thành người làm hay không?</w:t>
      </w:r>
    </w:p>
    <w:p>
      <w:pPr>
        <w:pStyle w:val="BodyText"/>
      </w:pPr>
      <w:r>
        <w:t xml:space="preserve">- Phu quân không tin chuyện Yên Nhiên từng nói sao?</w:t>
      </w:r>
    </w:p>
    <w:p>
      <w:pPr>
        <w:pStyle w:val="BodyText"/>
      </w:pPr>
      <w:r>
        <w:t xml:space="preserve">Sở Yên Nhiên nhìn thấu sự nghi hoặc trên mặt Âu Dương. Nàng biết Âu Dương đã bắt đầu hoài nghi liệu những lời mình đã từng nói trước kia có phải là thật hay không.</w:t>
      </w:r>
    </w:p>
    <w:p>
      <w:pPr>
        <w:pStyle w:val="BodyText"/>
      </w:pPr>
      <w:r>
        <w:t xml:space="preserve">- Cô cô đối với Yên Nhiên giống như mẹ vậy. Từ nhỏ Yên Nhiên đã không có cha không có mẹ. Yên Nhiên là do một tay cô cô nuôi lớn. Đối với Yên Nhiên mà nói, Yên Nhiên có thể vì cô cô mà liều mạng!</w:t>
      </w:r>
    </w:p>
    <w:p>
      <w:pPr>
        <w:pStyle w:val="BodyText"/>
      </w:pPr>
      <w:r>
        <w:t xml:space="preserve">- Thậm chí có thể giết phu quân của ngươi?</w:t>
      </w:r>
    </w:p>
    <w:p>
      <w:pPr>
        <w:pStyle w:val="BodyText"/>
      </w:pPr>
      <w:r>
        <w:t xml:space="preserve">Âu Dương nở nụ cười khinh thường. Nàng luôn mồm cái gì đồng sinh cộng tử. Hiện tại vẫn bởi vì cô cô mà có thể không tiếc tất cả!</w:t>
      </w:r>
    </w:p>
    <w:p>
      <w:pPr>
        <w:pStyle w:val="BodyText"/>
      </w:pPr>
      <w:r>
        <w:t xml:space="preserve">- Phu quân, cô cô đúng là một người tốt, một cái người đáng thương. Phu quân có thể cứu cô cô, có thể khiến cô cô ngàn năm hạnh phúc. Tại sao phu quân không thể làm một chuyện tốt như vậy? Yên Nhiên từng nói qua, chỉ cần phu quân làm như thế, cho dù Yên Nhiên phải phản lại Yêu tộc, Yên Nhiên cũng cam lòng. Từ nay về sau trong lòng Yên Nhiên chỉ có một mình phu quân!</w:t>
      </w:r>
    </w:p>
    <w:p>
      <w:pPr>
        <w:pStyle w:val="BodyText"/>
      </w:pPr>
      <w:r>
        <w:t xml:space="preserve">Sở Yên Nhiên nói cực kỳ động tình.</w:t>
      </w:r>
    </w:p>
    <w:p>
      <w:pPr>
        <w:pStyle w:val="BodyText"/>
      </w:pPr>
      <w:r>
        <w:t xml:space="preserve">Nhưng trong mắt Âu Dương chỉ có sự lạnh lùng. Nữ tử này đủ mỹ lệ. Nữ tử này đủ hấp dẫn người khác. Nếu là nam nhân tầm thường, vào lúc này nhất định sẽ không nhịn được đầu óc nóng lên liền làm chút gì đó. Nhưng Âu Dương sẽ không làm vậy. Mỗi giờ mỗi khắc quan tâm chiến ý của Âu Dương có thể khiến hắn luôn duy trì được sự tỉnh táo, khiến hắn không đến nỗi bởi vì đầu óc toả nhiệt mà làm ra chuyện phải hối hận cả đời!</w:t>
      </w:r>
    </w:p>
    <w:p>
      <w:pPr>
        <w:pStyle w:val="BodyText"/>
      </w:pPr>
      <w:r>
        <w:t xml:space="preserve">- Phu quân vẫn không muốn sao?</w:t>
      </w:r>
    </w:p>
    <w:p>
      <w:pPr>
        <w:pStyle w:val="BodyText"/>
      </w:pPr>
      <w:r>
        <w:t xml:space="preserve">Nhìn vẻ mặt Âu Dương, với sự thông minh của Sở Yên Nhiên tất nhiên đoán ra được, người khác thực sự khó có thể lay động được suy nghĩ trong lòng nam nhân này. Thế giới có thể thay đổi vì hắn. Hắn có thể đi thay đổi thế giới, nhưng không có cách nào khiến nam nhân này thay đổi dù chỉ một chút vì thế giới.</w:t>
      </w:r>
    </w:p>
    <w:p>
      <w:pPr>
        <w:pStyle w:val="BodyText"/>
      </w:pPr>
      <w:r>
        <w:t xml:space="preserve">Từ xưa đến nay nam nhân như vậy đều là vương giả tôn sư. Âu Dương thì cũng thôi. Trước thời đại lớn, danh tiếng của Tiễn Thần không người nào không biết. Hắn chiến đấu một trận chấn động thiên địa tại yêu giới. Cái chết của Tiễn Thần, lôi điện bi ca, tất cả Tiên giới đều vì tấu lên khúc nhạc buồn. Sau 7000 năm hắn lại xuất hiện một lần nữa tại Tiên giới. Một người một ngựa bước lên Chúng Thần Điện. Chỉ vung tay liền lấy đi thánh binh Thứ Kiêu Cung. Một mình xông vào Hàn Băng Cung, một mũi tên tiêu diệt tiên tôn Quan Hãn Thanh, khiến một gia tộc ẩn thế như Bích Huyết Vân Đình cũng chỉ có thể bất đắc dĩ thở dài.</w:t>
      </w:r>
    </w:p>
    <w:p>
      <w:pPr>
        <w:pStyle w:val="BodyText"/>
      </w:pPr>
      <w:r>
        <w:t xml:space="preserve">Bích Huyết Vân Đình hạ lệnh truy sát. Nhưng đối mặt với danh tiếng của Tiễn Thần, cường giả trong thiên hạ lại không có người nào dám tiếp nhận lệnh truy sát. Âu Dương phong quang như vậy đúng là đã đủ rồi! Bây giờ thời đại lớn đã đến, Chiến Vương hứa một vị trí Tịnh Kiên Vương, Yêu tộc ghi nợ Âu Dương một ân tình lớn. Quỷ Vương tìm kiếm sự hỗ trợ từ phía Âu Dương! Nam nhân này giống như mỗi giờ mỗi khắc đều ở trung tâm của thế giới này. Rốt cuộc là thế giới đang phát triển, hay là hắn dẫn dắt thế giới chuyển động?</w:t>
      </w:r>
    </w:p>
    <w:p>
      <w:pPr>
        <w:pStyle w:val="BodyText"/>
      </w:pPr>
      <w:r>
        <w:t xml:space="preserve">- Quên đi. Sẽ có một ngày phu quân chắc chắn có thể hiểu rõ. Lúc trước Yên Nhiên hạ tình cổ cho phu quân chẳng qua là do chỉ dẫn của Yêu tổ đời trước. Nhưng từ từ Yên Nhiên phát hiện, phu quân không đơn giản giống như Yên Nhiên đã tưởng tượng. Nói thật hiện tại mặc dù Yên Nhiên có chút thích phu quân, nhưng lại không thể nói tới một chữ yêu...</w:t>
      </w:r>
    </w:p>
    <w:p>
      <w:pPr>
        <w:pStyle w:val="BodyText"/>
      </w:pPr>
      <w:r>
        <w:t xml:space="preserve">Lần này Sở Yên Nhiên nói thực sự rất thành thật. Nàng nói như vậy, thật ra Âu Dương lại thích nghe.</w:t>
      </w:r>
    </w:p>
    <w:p>
      <w:pPr>
        <w:pStyle w:val="BodyText"/>
      </w:pPr>
      <w:r>
        <w:t xml:space="preserve">- Vậy đừng gọi ta là phu quân gì nữa. Gọi ta là Âu Dương là được rồi!</w:t>
      </w:r>
    </w:p>
    <w:p>
      <w:pPr>
        <w:pStyle w:val="BodyText"/>
      </w:pPr>
      <w:r>
        <w:t xml:space="preserve">Thật ra Âu Dương đã sớm không chịu nổi. Mỗi ngày Sở Yên Nhiên luôn mồm gọi mình là phu quân. Điều này bảo ai mà chịu nổi...</w:t>
      </w:r>
    </w:p>
    <w:p>
      <w:pPr>
        <w:pStyle w:val="BodyText"/>
      </w:pPr>
      <w:r>
        <w:t xml:space="preserve">- Được! Âu Dương!</w:t>
      </w:r>
    </w:p>
    <w:p>
      <w:pPr>
        <w:pStyle w:val="BodyText"/>
      </w:pPr>
      <w:r>
        <w:t xml:space="preserve">Rốt cuộc Sở Yên Nhiên đổi giọng. Nàng nhìn Âu Dương cười nói:</w:t>
      </w:r>
    </w:p>
    <w:p>
      <w:pPr>
        <w:pStyle w:val="BodyText"/>
      </w:pPr>
      <w:r>
        <w:t xml:space="preserve">- Tuy rằng bây giờ gọi ngươi là Âu Dương, nhưng ta dám cá với ngươi, sẽ có một ngày ngươi nhất định sẽ yêu ta. Sau đó ta sẽ lại gọi ngươi là phu quân!</w:t>
      </w:r>
    </w:p>
    <w:p>
      <w:pPr>
        <w:pStyle w:val="BodyText"/>
      </w:pPr>
      <w:r>
        <w:t xml:space="preserve">- Yêu ngươi? Hừ hừ...</w:t>
      </w:r>
    </w:p>
    <w:p>
      <w:pPr>
        <w:pStyle w:val="BodyText"/>
      </w:pPr>
      <w:r>
        <w:t xml:space="preserve">Âu Dương nở nụ cười khinh thường. Một yêu tinh thật sự hấp dẫn người khác như vậy, nhưng hấp dẫn với yêu là hai chuyện hoàn toàn khác nhau.</w:t>
      </w:r>
    </w:p>
    <w:p>
      <w:pPr>
        <w:pStyle w:val="BodyText"/>
      </w:pPr>
      <w:r>
        <w:t xml:space="preserve">- Có thể ngươi không tin lời ta nói, nhưng ta có thể nói cho ngươi biết, không nên dễ dàng đi thích những nữ tử khác, cũng không nên dễ dàng để những nữ tử khác thích ngươi. Bởi vì tình cổ là một loại cổ thuật rất đáng sợ. Một khi đã trúng phải tình cổ, cả cuộc đời này ngươi chỉ có thể gần gũi thương yêu với người đã hạ tình cổ. Nếu như ruồng bỏ, bất kể ngươi yêu nữ tử khác hay nữ tử khác yêu ngươi sẽ bởi vì tiếp cận ngươi quá mức mà phri chết oan chết uổng!</w:t>
      </w:r>
    </w:p>
    <w:p>
      <w:pPr>
        <w:pStyle w:val="Compact"/>
      </w:pPr>
      <w:r>
        <w:br w:type="textWrapping"/>
      </w:r>
      <w:r>
        <w:br w:type="textWrapping"/>
      </w:r>
    </w:p>
    <w:p>
      <w:pPr>
        <w:pStyle w:val="Heading2"/>
      </w:pPr>
      <w:bookmarkStart w:id="763" w:name="chương-786-ba-lão-già"/>
      <w:bookmarkEnd w:id="763"/>
      <w:r>
        <w:t xml:space="preserve">741. Chương 786: Ba Lão Già</w:t>
      </w:r>
    </w:p>
    <w:p>
      <w:pPr>
        <w:pStyle w:val="Compact"/>
      </w:pPr>
      <w:r>
        <w:br w:type="textWrapping"/>
      </w:r>
      <w:r>
        <w:br w:type="textWrapping"/>
      </w:r>
      <w:r>
        <w:t xml:space="preserve">Trong mắt Sở Yên Nhiên mang theo vài phần ác độc, khiến Âu Dương nhìn thấy cũng có chút đau lòng.</w:t>
      </w:r>
    </w:p>
    <w:p>
      <w:pPr>
        <w:pStyle w:val="BodyText"/>
      </w:pPr>
      <w:r>
        <w:t xml:space="preserve">- Cuộc đời của ta đều không ngừng phá vỡ quy tắc. Ngược lại ta rất muốn gặp quy tắc không có cách nào bị ta phá vỡ. Ta hi vọng lần này ngươi có thể thành công!</w:t>
      </w:r>
    </w:p>
    <w:p>
      <w:pPr>
        <w:pStyle w:val="BodyText"/>
      </w:pPr>
      <w:r>
        <w:t xml:space="preserve">Âu Dương không quá để ý tới tình cổ này. Mình có hỏa diễm linh hồn. Hỏa diễm linh hồn đủ để đốt cháy tất cả. Không có gì mà hỏa diễm linh hồn của mình không loại bỏ được. Cho dù là tình cổ cũng sẽ bị thiêu thành tro tàn...</w:t>
      </w:r>
    </w:p>
    <w:p>
      <w:pPr>
        <w:pStyle w:val="BodyText"/>
      </w:pPr>
      <w:r>
        <w:t xml:space="preserve">Hai người không tiếp tục thảo luận về chuyện tình cổ nữa, mà từng bước bắt đầu xâm nhập vào trong địa ngục hắc ám. Trong tầng thứ mười này cũng không hề có ác quỷ thường xuyên lui tới. Nơi này quá yên tĩnh. Yên tĩnh đến mức Âu Dương chỉ nghe thấy tim một người đập.</w:t>
      </w:r>
    </w:p>
    <w:p>
      <w:pPr>
        <w:pStyle w:val="BodyText"/>
      </w:pPr>
      <w:r>
        <w:t xml:space="preserve">Âu Dương cảm hấy quỷ dị thoáng nhìn về phía Sở Yên Nhiên. Ở chỗ này có hai người, tại sao chỉ có tiếng tim đập của một người? Nhưng khi hắn nhìn Sở Yên Nhiên, Sở Yên Nhiên lại không để ý lắm nói:</w:t>
      </w:r>
    </w:p>
    <w:p>
      <w:pPr>
        <w:pStyle w:val="BodyText"/>
      </w:pPr>
      <w:r>
        <w:t xml:space="preserve">- Sau khi tình cổ gieo xuống, tim của hai người sẽ đập cùng một nhịp điệu, một tần suất...</w:t>
      </w:r>
    </w:p>
    <w:p>
      <w:pPr>
        <w:pStyle w:val="BodyText"/>
      </w:pPr>
      <w:r>
        <w:t xml:space="preserve">- Ngay cả tim cũng đập theo cùng một tần suất sao?</w:t>
      </w:r>
    </w:p>
    <w:p>
      <w:pPr>
        <w:pStyle w:val="BodyText"/>
      </w:pPr>
      <w:r>
        <w:t xml:space="preserve">Âu Dương thật sự không biết phải nói gì. Hay đây chính là tâm linh cảm ứng!</w:t>
      </w:r>
    </w:p>
    <w:p>
      <w:pPr>
        <w:pStyle w:val="BodyText"/>
      </w:pPr>
      <w:r>
        <w:t xml:space="preserve">Không ngừng tiến về phía trước, ở chỗ này Âu Dương không cần nhìn thế giới. Có quan tâm chiến ý ở đây, Âu Dương hoàn toàn có thể dùng tâm nhãn của mình để đọc được tất cả. Trong lúc vô tình, Thứ Kiêu Cung đã xuất hiện ở trong tay Âu Dương. Trong thời gian gần đây, hắn rất ít khi kéo Thứ Kiêu Cung. Điều này chủ yếu vì gần đây những chuyện gặp phải đều không phải là đại chiến, mà cực kỳ quỷ dị. Điều này khiến mình muốn ra tay cũng không có cơ hội!</w:t>
      </w:r>
    </w:p>
    <w:p>
      <w:pPr>
        <w:pStyle w:val="BodyText"/>
      </w:pPr>
      <w:r>
        <w:t xml:space="preserve">Tay trái cầm Thứ Kiêu Cung, tay phải cầm một mũi tên huyết sắc với hỏa diễm thiêu đốt. Sở Yên Nhiên lại không có sự khẩn trương như Âu Dương. Vào lúc này không ngờ nàng lại nhẹ nhàng kéo một góc áo của Âu Dương, vẻ mặt tinh quái nhí nhảnh mỉm cười.</w:t>
      </w:r>
    </w:p>
    <w:p>
      <w:pPr>
        <w:pStyle w:val="BodyText"/>
      </w:pPr>
      <w:r>
        <w:t xml:space="preserve">- Đừng khinh thường. Nếu Quỷ Vương nói nơi này có chó ba đầu, vậy nơi này nhất định sẽ có!</w:t>
      </w:r>
    </w:p>
    <w:p>
      <w:pPr>
        <w:pStyle w:val="BodyText"/>
      </w:pPr>
      <w:r>
        <w:t xml:space="preserve">Âu Dương không cho là Quỷ Vương nhàm chán tới mức đùa với mình. Hơn nữa Quỷ Vương cho mình thanh kiếm này, nhất định không phải là phàm vật. Âu Dương cố ý kéo thanh kiếm ra xem xét một lượt. Trên thanh kiếm này có một vài minh văn hắn xem không hiểu, thật giống như một loại văn tự.</w:t>
      </w:r>
    </w:p>
    <w:p>
      <w:pPr>
        <w:pStyle w:val="BodyText"/>
      </w:pPr>
      <w:r>
        <w:t xml:space="preserve">Hai người không ngừng tiến lên. Bọn họ lại đi thêm khoảng nửa giờ, rốt cuộc Âu Dương đã tìm được tế đàn của tầng thứ mười này. Tế đàn kia không tính là quá cao, chỉ khoảng mười mấy mét. Nhưng ngay vào thời điểm Âu Dương mừng rỡ, hắn lại phát hiện không ngờ bên trên tế đàn kia có ba lão nhân đang ngồi!</w:t>
      </w:r>
    </w:p>
    <w:p>
      <w:pPr>
        <w:pStyle w:val="BodyText"/>
      </w:pPr>
      <w:r>
        <w:t xml:space="preserve">Ba lão nhân này, người bên trái mặc áo bào màu tím. Người ở giữa mặc áo bào màu xanh. Người bên phải lại mặc áo bào màu đen. Ba lão già ngồi ở trên tế đàn, con mắt trừng trừng nhìn Âu Dương. Nhưng Âu Dương lại không cảm giác được chút nào tử khí từ trên người bọn họ.</w:t>
      </w:r>
    </w:p>
    <w:p>
      <w:pPr>
        <w:pStyle w:val="BodyText"/>
      </w:pPr>
      <w:r>
        <w:t xml:space="preserve">Nói cách khác, không ngờ trên người ba lão nhân này có một loại khí tức thần thánh. Cho dù là tiên nhân cũng không có loại khí tức như vậy. Chỉ có một ít thánh hiền mới có thể có được khí tức như thế.</w:t>
      </w:r>
    </w:p>
    <w:p>
      <w:pPr>
        <w:pStyle w:val="BodyText"/>
      </w:pPr>
      <w:r>
        <w:t xml:space="preserve">- Ngươi vẫn tới...</w:t>
      </w:r>
    </w:p>
    <w:p>
      <w:pPr>
        <w:pStyle w:val="BodyText"/>
      </w:pPr>
      <w:r>
        <w:t xml:space="preserve">Ngay thời điểm Âu Dương quan sát ba người thời, lão nhân mặc áo bào màu xanh vừa nói, chân vừa đạp lên hư không chậm rãi đi về phía Âu Dương!</w:t>
      </w:r>
    </w:p>
    <w:p>
      <w:pPr>
        <w:pStyle w:val="BodyText"/>
      </w:pPr>
      <w:r>
        <w:t xml:space="preserve">Phía sau lão nhân mặt áo bào màu xanh, hai lão nhân khác cũng theo sát phía sau, tiến về phía Âu Dương!</w:t>
      </w:r>
    </w:p>
    <w:p>
      <w:pPr>
        <w:pStyle w:val="BodyText"/>
      </w:pPr>
      <w:r>
        <w:t xml:space="preserve">- Yêu thánh!</w:t>
      </w:r>
    </w:p>
    <w:p>
      <w:pPr>
        <w:pStyle w:val="BodyText"/>
      </w:pPr>
      <w:r>
        <w:t xml:space="preserve">Bỗng nhiên, Yên Nhiên sợ hãi nhìn ba lão nhân đi tới. Nàng giống như gặp ma, trong miệng không ngừng lặp đi lặp lại hai chữ Yêu thánh!</w:t>
      </w:r>
    </w:p>
    <w:p>
      <w:pPr>
        <w:pStyle w:val="BodyText"/>
      </w:pPr>
      <w:r>
        <w:t xml:space="preserve">- Cái gì là Yêu thánh!</w:t>
      </w:r>
    </w:p>
    <w:p>
      <w:pPr>
        <w:pStyle w:val="BodyText"/>
      </w:pPr>
      <w:r>
        <w:t xml:space="preserve">Đây vẫn là lần đầu tiên Âu Dương nghe thấy nói về Yêu thánh. Âu Dương chỉ mới biết về yêu quái yêu vật. Vậy Yêu thánh là có ý gì? Chẳng lẽ nói trong yêu tinh còn có thánh hiền!</w:t>
      </w:r>
    </w:p>
    <w:p>
      <w:pPr>
        <w:pStyle w:val="BodyText"/>
      </w:pPr>
      <w:r>
        <w:t xml:space="preserve">- Ồ? Vẫn còn có Nữ Oa tộc!</w:t>
      </w:r>
    </w:p>
    <w:p>
      <w:pPr>
        <w:pStyle w:val="BodyText"/>
      </w:pPr>
      <w:r>
        <w:t xml:space="preserve">Lão nhân mặc áo choàng đen đi tới vị trí cách Âu Dương chưa đầy trăm mét, cũng đã nhìn thấy Sở Yên Nhiên. Hắn cũng thoáng giật mình nhìn Sở Yên Nhiên tiếp tục nói:</w:t>
      </w:r>
    </w:p>
    <w:p>
      <w:pPr>
        <w:pStyle w:val="BodyText"/>
      </w:pPr>
      <w:r>
        <w:t xml:space="preserve">- Tiểu Nữ Oa này thật cá tính. Không ngờ lại mang tình cổ bản mạng của Nữ Oa tộc gieo xuống!</w:t>
      </w:r>
    </w:p>
    <w:p>
      <w:pPr>
        <w:pStyle w:val="BodyText"/>
      </w:pPr>
      <w:r>
        <w:t xml:space="preserve">- Ha ha, tiểu nha đầu này hẳn là thánh nữ Yêu tộc!</w:t>
      </w:r>
    </w:p>
    <w:p>
      <w:pPr>
        <w:pStyle w:val="BodyText"/>
      </w:pPr>
      <w:r>
        <w:t xml:space="preserve">Lão nhân mặc áo bào màu tím vẫn im lặng chợt mở miệng.</w:t>
      </w:r>
    </w:p>
    <w:p>
      <w:pPr>
        <w:pStyle w:val="BodyText"/>
      </w:pPr>
      <w:r>
        <w:t xml:space="preserve">- Ngươi... Rốt cuộc các ngươi là ai?</w:t>
      </w:r>
    </w:p>
    <w:p>
      <w:pPr>
        <w:pStyle w:val="BodyText"/>
      </w:pPr>
      <w:r>
        <w:t xml:space="preserve">Sở Yên Nhiên vô cùng sợ hãi. Cho dù lúc trước, trong địa ngục phải đối mặt nhiều ác linh như vậy Sở Yên Nhiên cũng không sợ hãi như bây giờ. Yêu thánh. đây chính là truyền thuyết của Yêu tộc. Theo truyền thuyết đây là yêu ma còn cường đại hơn cả Yêu tổ. Tuy nhiên giai đoạn này yêu ma đã chạy trốn khỏi phàm trần, không liên quan tới tranh đấu của thế giới, chỉ nguyện ý lặng lẽ một mình tu luyện.</w:t>
      </w:r>
    </w:p>
    <w:p>
      <w:pPr>
        <w:pStyle w:val="BodyText"/>
      </w:pPr>
      <w:r>
        <w:t xml:space="preserve">Bây giờ lại xuất hiện ba Yêu thánh! Ba Yêu thánh đây!</w:t>
      </w:r>
    </w:p>
    <w:p>
      <w:pPr>
        <w:pStyle w:val="BodyText"/>
      </w:pPr>
      <w:r>
        <w:t xml:space="preserve">- Các ngươi là chó địa ngục ba đầu sao?</w:t>
      </w:r>
    </w:p>
    <w:p>
      <w:pPr>
        <w:pStyle w:val="BodyText"/>
      </w:pPr>
      <w:r>
        <w:t xml:space="preserve">Âu Dương bỗng nhiên nói ra một câu như vậy. Thật ra đây không phải là Âu Dương suy đoán. Vừa nãy Âu Dương trước sau đã dùng quan tâm chiến ý quan sát ba lão nhân này. Không ngờ trên người ba lão nhân này chỉ có một linh hồn. Giữa bọn họ thậm chí có một xiềng xích linh hồn xích bọn họ lại cùng một chỗ. Nói cách khác, ba lão giả này thật ra chính là một người, là một linh hồn. Nhưng một linh hồn lại có ba tư tưởng.</w:t>
      </w:r>
    </w:p>
    <w:p>
      <w:pPr>
        <w:pStyle w:val="BodyText"/>
      </w:pPr>
      <w:r>
        <w:t xml:space="preserve">Âu Dương biết, điều này chỉ có một khả năng. Bọn họ chính là chó địa ngục ba đầu. Chó địa ngục ba đầu sau khi hoá hình biến thành ba người. Ba người cùng chung một linh hồn, lại có ba tư tưởng.</w:t>
      </w:r>
    </w:p>
    <w:p>
      <w:pPr>
        <w:pStyle w:val="BodyText"/>
      </w:pPr>
      <w:r>
        <w:t xml:space="preserve">- Quan tâm chiến ý quả nhiên lợi hại. Lão tam, chúng ta thật mong chờ có thể khiêu chiến với Chiến Vương!</w:t>
      </w:r>
    </w:p>
    <w:p>
      <w:pPr>
        <w:pStyle w:val="BodyText"/>
      </w:pPr>
      <w:r>
        <w:t xml:space="preserve">Lão nhân mặc áo bào tím cười ha ha thoáng nhìn về phía lão nhân mặc áo áo bào đen đứng cuối cùng.</w:t>
      </w:r>
    </w:p>
    <w:p>
      <w:pPr>
        <w:pStyle w:val="BodyText"/>
      </w:pPr>
      <w:r>
        <w:t xml:space="preserve">- Xem ra ta quá tự cao tự đại. Quả nhiên lực chiến đấu của Chiến Vương đúng là thiên hạ vô song. Quan tâm chiến ý của tiểu tử này còn chưa thành hình đã có thể nhìn ra chân tướng của ba người chúng ta. Nếu như Chiến Vương tự mình đến đây, sợ là thánh chiến khí vừa ra, ba người chúng ta đã bị bức ép tới mức hiện ra nguyên hình!</w:t>
      </w:r>
    </w:p>
    <w:p>
      <w:pPr>
        <w:pStyle w:val="BodyText"/>
      </w:pPr>
      <w:r>
        <w:t xml:space="preserve">Lão giả áo bào đen kia cũng bất đắc dĩ thở dài một tiếng.</w:t>
      </w:r>
    </w:p>
    <w:p>
      <w:pPr>
        <w:pStyle w:val="BodyText"/>
      </w:pPr>
      <w:r>
        <w:t xml:space="preserve">- Ba... Ba vị tiền bối, các người là Yêu thánh sao?</w:t>
      </w:r>
    </w:p>
    <w:p>
      <w:pPr>
        <w:pStyle w:val="BodyText"/>
      </w:pPr>
      <w:r>
        <w:t xml:space="preserve">Sở Yên Nhiên yếu ớt nói. Phải biết rằng, truyền thuyết Yêu thánh chính còn cao cấp hơn cả Yêu tổ. Mà bây giờ nàng thân là thánh nữ Yêu tộc không ngờ lại gặp phải ba vị Yêu thánh, đương nhiên khó có thể kìm chế được sự kinh hãi trong lòng.</w:t>
      </w:r>
    </w:p>
    <w:p>
      <w:pPr>
        <w:pStyle w:val="BodyText"/>
      </w:pPr>
      <w:r>
        <w:t xml:space="preserve">Ba người không trả lời câu hỏi của Sở Yên Nhiên, mà nhìn chăm chú vào Âu Dương. Lão nhân trên người mặc áo bào màu xanh mở miệng nói:</w:t>
      </w:r>
    </w:p>
    <w:p>
      <w:pPr>
        <w:pStyle w:val="BodyText"/>
      </w:pPr>
      <w:r>
        <w:t xml:space="preserve">- Tiểu bằng hữu, ngươi biết không? Ngươi bị người lợi dụng?</w:t>
      </w:r>
    </w:p>
    <w:p>
      <w:pPr>
        <w:pStyle w:val="BodyText"/>
      </w:pPr>
      <w:r>
        <w:t xml:space="preserve">- Ồ? Lợi dụng thế nào?</w:t>
      </w:r>
    </w:p>
    <w:p>
      <w:pPr>
        <w:pStyle w:val="BodyText"/>
      </w:pPr>
      <w:r>
        <w:t xml:space="preserve">Mặt Âu Dương mỉm cười nói. Thời điểm ba lão nhân này nói ra những lời như vậy, Âu Dương lại không hề giật mình. Không ngờ vì một khối ngọc trấn hồn, đã khiến mình đến nơi này, gặp phải ba Yêu thánh còn lợi hại hơn cả Yêu tổ. Chỉ như vậy, Âu Dương đã biết mình bị lừa.</w:t>
      </w:r>
    </w:p>
    <w:p>
      <w:pPr>
        <w:pStyle w:val="BodyText"/>
      </w:pPr>
      <w:r>
        <w:t xml:space="preserve">Núi đột nhiên xuất hiện. Cây cối giống như người. Chữ cứu quỷ dị xuất hiện trên la bàn âm dương! Tất cả đều quỷ dị như vậy.</w:t>
      </w:r>
    </w:p>
    <w:p>
      <w:pPr>
        <w:pStyle w:val="Compact"/>
      </w:pPr>
      <w:r>
        <w:br w:type="textWrapping"/>
      </w:r>
      <w:r>
        <w:br w:type="textWrapping"/>
      </w:r>
    </w:p>
    <w:p>
      <w:pPr>
        <w:pStyle w:val="Heading2"/>
      </w:pPr>
      <w:bookmarkStart w:id="764" w:name="chương-787-ta-không-tin-thiên-mệnh-1"/>
      <w:bookmarkEnd w:id="764"/>
      <w:r>
        <w:t xml:space="preserve">742. Chương 787: Ta Không Tin Thiên Mệnh (1)</w:t>
      </w:r>
    </w:p>
    <w:p>
      <w:pPr>
        <w:pStyle w:val="Compact"/>
      </w:pPr>
      <w:r>
        <w:br w:type="textWrapping"/>
      </w:r>
      <w:r>
        <w:br w:type="textWrapping"/>
      </w:r>
      <w:r>
        <w:t xml:space="preserve">Vào lúc này đừng nói là Âu Dương, cho dù là một con lợn cũng có thể hiểu rõ mình bị lừa! Hơn nữa bị lừa gạt rất triệt để. Người lừa gạt mình chính là Quỷ Vương kia.</w:t>
      </w:r>
    </w:p>
    <w:p>
      <w:pPr>
        <w:pStyle w:val="BodyText"/>
      </w:pPr>
      <w:r>
        <w:t xml:space="preserve">Nhưng Âu Dương không có cách nào oán hận Quỷ Vương. Hai người đã giao dịch như vậy. Quỷ Vương cho mình ngọc trấn hồn nghịch thiên cải mệnh. Mình thay Quỷ Vương xuống địa ngục cắm thanh kiến có thể thay đổi thiên địa. Hai người xem như đều thỏa mãn nhu cầu mỗi bên. Từ đầu tới cuối Quỷ Vương đều không ép buộc mình bất kỳ chuyện gì. Tất cả đều do mình tự nguyện. Tất nhiên không thể nói là oán hận.</w:t>
      </w:r>
    </w:p>
    <w:p>
      <w:pPr>
        <w:pStyle w:val="BodyText"/>
      </w:pPr>
      <w:r>
        <w:t xml:space="preserve">- Quỷ Vương trong mắt ngươi căn bản không phải là Quỷ Vương, quỷ tộc cũng đã không còn là quỷ tộc. Ngươi chẳng qua là người mở đường cho gia hỏa kia mà thôi. Hắn lợi dụng ngươi để bảo toàn tính mạng, nhưng ngươi lại không biết. Làm như vậy chẳng khác gì đẩyngươi tới một tuyệt lộ, một tuyệt lộ buộc ngươi phải tiếp tục đi!</w:t>
      </w:r>
    </w:p>
    <w:p>
      <w:pPr>
        <w:pStyle w:val="BodyText"/>
      </w:pPr>
      <w:r>
        <w:t xml:space="preserve">Lão nhân mặc áo bào đen lắc đầu thở dài tiếp tục nói:</w:t>
      </w:r>
    </w:p>
    <w:p>
      <w:pPr>
        <w:pStyle w:val="BodyText"/>
      </w:pPr>
      <w:r>
        <w:t xml:space="preserve">- Tiểu bằng hữu, ngươi mau rời khỏi đây đi. Ngươi hãy mang theo thanh kiếm trong tay ngươi rời khỏi đây. Nhân lúc hiện tại hắn còn chưa hoàn toàn hồi phục mau chóng rời đi. Người ngươi đối mặt không phải là Quỷ Vương trước đây, mà là một vị Chân Ma!</w:t>
      </w:r>
    </w:p>
    <w:p>
      <w:pPr>
        <w:pStyle w:val="BodyText"/>
      </w:pPr>
      <w:r>
        <w:t xml:space="preserve">- Ngươi nói lời ấy có nghĩa là sao?</w:t>
      </w:r>
    </w:p>
    <w:p>
      <w:pPr>
        <w:pStyle w:val="BodyText"/>
      </w:pPr>
      <w:r>
        <w:t xml:space="preserve">Thật ra Âu Dương vẫn cảm thấy Quỷ Vương này có điểm khó hiểu. Hiện tại rốt cuộc gặp tới người hiểu rõ mọi chuyện, dù thế nào cũng muốn biết rốt cuộc là chuyện gì!</w:t>
      </w:r>
    </w:p>
    <w:p>
      <w:pPr>
        <w:pStyle w:val="BodyText"/>
      </w:pPr>
      <w:r>
        <w:t xml:space="preserve">- Ngươi thật sự muốn biết sao?</w:t>
      </w:r>
    </w:p>
    <w:p>
      <w:pPr>
        <w:pStyle w:val="BodyText"/>
      </w:pPr>
      <w:r>
        <w:t xml:space="preserve">Lão nhân mặc áo xanh vung tay lên. Xung quanh bất ngờ xuất hiện một ngọn đèn màu xanh đứng đong đưa trong không trung. Dường như ngọn đèn xanh này có ma lực thần kỳ, lại có thể rọi sáng địa ngục hắc ám này!</w:t>
      </w:r>
    </w:p>
    <w:p>
      <w:pPr>
        <w:pStyle w:val="BodyText"/>
      </w:pPr>
      <w:r>
        <w:t xml:space="preserve">- Ngọn đèn xanh này có thể ngăn cách tất cả, cũng có thể ngăn cách kiến thức của hắn đối với ngươi. Hiện tại ta cho ngươi biết một vài bí mật đi. Tuy nhiên những điều ta biết cũng có hạn. Sau khi nghe xong bí mật này, ngươi nên suy nghĩ xem nên chết hay là sống...</w:t>
      </w:r>
    </w:p>
    <w:p>
      <w:pPr>
        <w:pStyle w:val="BodyText"/>
      </w:pPr>
      <w:r>
        <w:t xml:space="preserve">Lời nói này quá trình độ. Lựa chọn xem mình sống hay là chết. Mụ nội hắn, điều này còn muốn lựa chọn sao? Chỉ cần không phải não tàn ngu ngốc, có mấy người sẽ chọn chết?</w:t>
      </w:r>
    </w:p>
    <w:p>
      <w:pPr>
        <w:pStyle w:val="BodyText"/>
      </w:pPr>
      <w:r>
        <w:t xml:space="preserve">Chỉ có điều tuy rằng trong lòng Âu Dương thầm mắng như vậy, nhưng hắn vẫn muốn nghe thử rốt cuộc ba lão già này muốn nói những gì. Rõ ràng lực chiến đấu của ba lão già này đều rất bất phàm. Đừng thấy mình là tiểu tử tuổi trẻ lực tráng, thật sự đánh nhau không chắc có thể là đối thủ của ba lão gia hoả này.</w:t>
      </w:r>
    </w:p>
    <w:p>
      <w:pPr>
        <w:pStyle w:val="BodyText"/>
      </w:pPr>
      <w:r>
        <w:t xml:space="preserve">- Nếu để chọn giữa hai chữ sống chết này, chỉ sợ mọi người đều lựa chọn sống. Nhưng ba người chúng ta vẫn chưa tới thời điểm già cả hồ đồ. Có thể ngươi nghe xong lời chúng ta nói, ngươi sẽ chọn chết!</w:t>
      </w:r>
    </w:p>
    <w:p>
      <w:pPr>
        <w:pStyle w:val="BodyText"/>
      </w:pPr>
      <w:r>
        <w:t xml:space="preserve">Lão nhân mặc áo bào xanh mở miệng. Trong giọng nói của hắn đầy vẻ quỷ dị nồng đậm. Sở Yên Nhiên ở bên cạnh Âu Dương nghe thấy hắn nói như vậy cả người run rẩy.</w:t>
      </w:r>
    </w:p>
    <w:p>
      <w:pPr>
        <w:pStyle w:val="BodyText"/>
      </w:pPr>
      <w:r>
        <w:t xml:space="preserve">- Ồ? Có thể khiến ta từ bỏ niềm tin sống thực sự quá ít. Ngươi nói đi!</w:t>
      </w:r>
    </w:p>
    <w:p>
      <w:pPr>
        <w:pStyle w:val="BodyText"/>
      </w:pPr>
      <w:r>
        <w:t xml:space="preserve">Lúc này Âu Dương đã cảm thấy hứng thú. Rốt cuộc là điều gì có thể khiến mình từ bỏ niềm tin sống?</w:t>
      </w:r>
    </w:p>
    <w:p>
      <w:pPr>
        <w:pStyle w:val="BodyText"/>
      </w:pPr>
      <w:r>
        <w:t xml:space="preserve">- Lời ấy phải bắt đầu từ nơi này và thanh tà kiếm trong tay của ngươi!</w:t>
      </w:r>
    </w:p>
    <w:p>
      <w:pPr>
        <w:pStyle w:val="BodyText"/>
      </w:pPr>
      <w:r>
        <w:t xml:space="preserve">Lão nhân mặc áo bào đen nhìn hai người bên cạnh một chút sau đó bắt đầu giảng giải.</w:t>
      </w:r>
    </w:p>
    <w:p>
      <w:pPr>
        <w:pStyle w:val="BodyText"/>
      </w:pPr>
      <w:r>
        <w:t xml:space="preserve">- Thời đại lớn tại trong mắt rất nhiều người chính là thời đại ngang ngược tranh đoạt chí cao vô thượng. Nhưng trên thực tế nó không phải đơn giản như vậy. Trên thực tế thời đại lớn này chính là một loại luân hồi. Thời đại cũng giống như con người, cũng cần luân hồi. Mỗi khi thời đại lớn xuất hiện, toàn thế giới đều sẽ bị tẩy rửa. Trật tự thế giới cũng sẽ bị quấy rối, tiến vào trật tự của thời đại mới.</w:t>
      </w:r>
    </w:p>
    <w:p>
      <w:pPr>
        <w:pStyle w:val="BodyText"/>
      </w:pPr>
      <w:r>
        <w:t xml:space="preserve">- Tuy nhiên đây là thiên mệnh. Chí ít bảy thời đại lớn lần trước đều không ai có thể có năng lực ngăn cản tất cả những điều này phát sinh. Hơn nữa cái gì gọi là chí cao vô thượng, cái gì gọi là thiên hạ vô địch, trong thời đại lớn đều chỉ truyền thuyết. Bởi vì không ai gặp được chí cao vô thượng thật sự. Chí cao vô thượng trước sau chỉ là một truyền thuyết có thể có có thể không.</w:t>
      </w:r>
    </w:p>
    <w:p>
      <w:pPr>
        <w:pStyle w:val="BodyText"/>
      </w:pPr>
      <w:r>
        <w:t xml:space="preserve">- Nói vào điểm chính đi!</w:t>
      </w:r>
    </w:p>
    <w:p>
      <w:pPr>
        <w:pStyle w:val="BodyText"/>
      </w:pPr>
      <w:r>
        <w:t xml:space="preserve">Âu Dương rất không lễ phép ngắt lời lão nhân mặc áo bào đen. Tuy nhiên điều này cũng phải do Âu Dương không tốt. Lão nhân mặc áo bào đen này giống như phần lớn lão già có tính hay lải nhải. Nếu như không ngắt lời hắn để hắn tiếp tục lải nhải giảng giải nữa, cũng không ai biết hắn có nói hết tất cả mọi chuyện trong bảy thời đại lớn lần trước ra hay không.</w:t>
      </w:r>
    </w:p>
    <w:p>
      <w:pPr>
        <w:pStyle w:val="BodyText"/>
      </w:pPr>
      <w:r>
        <w:t xml:space="preserve">- Người trẻ tuổi thực sự không có kiên nhẫn!</w:t>
      </w:r>
    </w:p>
    <w:p>
      <w:pPr>
        <w:pStyle w:val="BodyText"/>
      </w:pPr>
      <w:r>
        <w:t xml:space="preserve">Lão đầu lắc đầu. Tuy nhiên hắn nói một câu người trẻ tuổi này lại khiến Âu Dương cảm thấy rất lúng túng. Tuy rằng mình không sánh được với những lão quỷ này, nhưng dù thế nào mình cũng đã trải qua thời gian mấy ngàn năm. Không ngờ được người đã sống mấy ngàn năm người vẫn được gọi là người trẻ tuổi...</w:t>
      </w:r>
    </w:p>
    <w:p>
      <w:pPr>
        <w:pStyle w:val="BodyText"/>
      </w:pPr>
      <w:r>
        <w:t xml:space="preserve">- Thời điểm thời đại lớn lần trước, quỷ tộc mở ra cánh cửa địa ngục muốn lấy đại địa chi lực để chế tạo ra một thời đại của quỷ tộc. Nhưng đáng tiếc Quỷ Vương thất bại. Sau thời đại lớn lần đó, hắn đã chết ở nơi này!</w:t>
      </w:r>
    </w:p>
    <w:p>
      <w:pPr>
        <w:pStyle w:val="BodyText"/>
      </w:pPr>
      <w:r>
        <w:t xml:space="preserve">Lão nhân mặc áo bào đen nói xong, liền chỉ về phía sau tế đàn. Ý hắn dường như muốn nói nơi này chính là chỗ Quỷ Vương bỏ mình.</w:t>
      </w:r>
    </w:p>
    <w:p>
      <w:pPr>
        <w:pStyle w:val="BodyText"/>
      </w:pPr>
      <w:r>
        <w:t xml:space="preserve">- Sau đó ba người chúng ta liền bắt đầu thôi diễn. Trải qua ngàn vạn năm thôi diễn, vào thời điểm thời đại lớn lần này đến, rốt cuộc chúng ta đã hiểu rõ. Đây không phải là một thời đại lớn tầm thường. Thời đại này quần ma loạn vũ. Thời đại này cũng chính là thời đại hắc ám xuất hiện. Có thể thời đại lớn lần này sẽ kết thúc tất cả!</w:t>
      </w:r>
    </w:p>
    <w:p>
      <w:pPr>
        <w:pStyle w:val="BodyText"/>
      </w:pPr>
      <w:r>
        <w:t xml:space="preserve">Lão nhân mặc áo bào đen nói rất âm u, tuy nhiên Âu Dương nghe lại nhanh chóng ngủ thiếp đi.</w:t>
      </w:r>
    </w:p>
    <w:p>
      <w:pPr>
        <w:pStyle w:val="BodyText"/>
      </w:pPr>
      <w:r>
        <w:t xml:space="preserve">- Nói điểm chính đi!</w:t>
      </w:r>
    </w:p>
    <w:p>
      <w:pPr>
        <w:pStyle w:val="BodyText"/>
      </w:pPr>
      <w:r>
        <w:t xml:space="preserve">Lần này là do Sở Yên Nhiên mở miệng. Ngay cả Sở Yên Nhiên cũng không chịu nổi. Lão nhân này nói chuyện quá sức vòng vo. Vòng vo lâu như vậy, nói tới nhiều truyền thuyết như vậy, đến bây giờ cũng không nói đến điểm quan trọng.</w:t>
      </w:r>
    </w:p>
    <w:p>
      <w:pPr>
        <w:pStyle w:val="BodyText"/>
      </w:pPr>
      <w:r>
        <w:t xml:space="preserve">- Hay để ta nói đi!</w:t>
      </w:r>
    </w:p>
    <w:p>
      <w:pPr>
        <w:pStyle w:val="BodyText"/>
      </w:pPr>
      <w:r>
        <w:t xml:space="preserve">Dường như liền lão nhân mặc áo bào xanh cũng không chịu nổi khi nghe lão nhân mặc áo bào đen này lải nhải. Hắn tiến lên một bước nói:</w:t>
      </w:r>
    </w:p>
    <w:p>
      <w:pPr>
        <w:pStyle w:val="BodyText"/>
      </w:pPr>
      <w:r>
        <w:t xml:space="preserve">- Nói đơn giản, khi ngươi cắm thanh tà kiếm trong tay lên trên tế đàn, với cánh cửa địa ngục làm trung tâm hắc ám sẽ bắt đầu lan ra. Không cần đến mấy năm, khi hắc ám bao phủ thế giới này, thế giới này liền đi đến cuối con đường!</w:t>
      </w:r>
    </w:p>
    <w:p>
      <w:pPr>
        <w:pStyle w:val="BodyText"/>
      </w:pPr>
      <w:r>
        <w:t xml:space="preserve">- Ngày tận thế sao?</w:t>
      </w:r>
    </w:p>
    <w:p>
      <w:pPr>
        <w:pStyle w:val="BodyText"/>
      </w:pPr>
      <w:r>
        <w:t xml:space="preserve">Âu Dương nghe thấy điều này ngược lại có chút giật mình. Nếu quả thật chính là ngày tận thế, vậy không phải là mình đạo diễn tất cả những điều này sao?</w:t>
      </w:r>
    </w:p>
    <w:p>
      <w:pPr>
        <w:pStyle w:val="BodyText"/>
      </w:pPr>
      <w:r>
        <w:t xml:space="preserve">- Không sai.Tuy tầng địa ngục thứ mười này không phải là nơi sâu nhất trong địa ngục, nhưng lại là một nơi quan trọng nối liền giữa trời và đất. Quỷ Vương đã từng từng chết ở chỗ này. Lực lượng của Quỷ Vương đã lấy đi một tia phong ấn, khiến phong ấn trở nên yếu đi. Nếu như ngươi dùng tà kiếm cắm vào phía trên tế đàn, như vậy trong nháy mắt tầng địa ngục thứ mười sẽ sụp đổ. Đến lúc đó khoảng cách hắc ám bao phủ thế giới sẽ không còn xa nữa!</w:t>
      </w:r>
    </w:p>
    <w:p>
      <w:pPr>
        <w:pStyle w:val="BodyText"/>
      </w:pPr>
      <w:r>
        <w:t xml:space="preserve">Lão nhân mặc áo bào xanh lắc đầu kể ra.</w:t>
      </w:r>
    </w:p>
    <w:p>
      <w:pPr>
        <w:pStyle w:val="BodyText"/>
      </w:pPr>
      <w:r>
        <w:t xml:space="preserve">- Thì ra là như vậy...</w:t>
      </w:r>
    </w:p>
    <w:p>
      <w:pPr>
        <w:pStyle w:val="Compact"/>
      </w:pPr>
      <w:r>
        <w:br w:type="textWrapping"/>
      </w:r>
      <w:r>
        <w:br w:type="textWrapping"/>
      </w:r>
    </w:p>
    <w:p>
      <w:pPr>
        <w:pStyle w:val="Heading2"/>
      </w:pPr>
      <w:bookmarkStart w:id="765" w:name="chương-788-ta-không-tin-vào-thiên-mệnh-2"/>
      <w:bookmarkEnd w:id="765"/>
      <w:r>
        <w:t xml:space="preserve">743. Chương 788: Ta Không Tin Vào Thiên Mệnh (2)</w:t>
      </w:r>
    </w:p>
    <w:p>
      <w:pPr>
        <w:pStyle w:val="Compact"/>
      </w:pPr>
      <w:r>
        <w:br w:type="textWrapping"/>
      </w:r>
      <w:r>
        <w:br w:type="textWrapping"/>
      </w:r>
      <w:r>
        <w:t xml:space="preserve">Âu Dương cũng không hoàn toàn tin tưởng, nhưng cũng không hoàn toàn không tin. Hắn nhìn thanh kiếm trong tay một chút, lại nhìn ba lão nhân này một chút nói:</w:t>
      </w:r>
    </w:p>
    <w:p>
      <w:pPr>
        <w:pStyle w:val="BodyText"/>
      </w:pPr>
      <w:r>
        <w:t xml:space="preserve">- Vậy sống là gì? Chết là gì?</w:t>
      </w:r>
    </w:p>
    <w:p>
      <w:pPr>
        <w:pStyle w:val="BodyText"/>
      </w:pPr>
      <w:r>
        <w:t xml:space="preserve">- Sống đó là ngươi cắm thanh kiếm xong lập tức rời khỏi. Như vậy ngươi có thể có thể sống thêm trong chốc lát. Mà chết đó là để thanh kiếm trong tay ngươi uống máu của ngươi, lấy sát khi vô tận trong thân thể ngươi gột rửa vùng thiên địa này! Khiến sát khí phá tan hắc ám, khiến thời đại lớn lần này biến thành một thời đại lớn bình thường!</w:t>
      </w:r>
    </w:p>
    <w:p>
      <w:pPr>
        <w:pStyle w:val="BodyText"/>
      </w:pPr>
      <w:r>
        <w:t xml:space="preserve">Lão nhân mặc áo bào tím mở miệng nói.</w:t>
      </w:r>
    </w:p>
    <w:p>
      <w:pPr>
        <w:pStyle w:val="BodyText"/>
      </w:pPr>
      <w:r>
        <w:t xml:space="preserve">Hắn vừa nói xong, lại khiến Âu Dương nở nụ cười khinh thường. Nói trắng ra, lão gia hoả bảo mình tự sát! Mình sống lâu như vậy, bảo mình dùng phương thức này để kết thúc chính mình, Âu Dương không làm được. Hơn nữa Âu Dương căn bản không tin tưởng cái gì là thiên mệnh. Đối với Âu Dương nói, từ khi trời bắt đầu xuất hiện chính là để người ta nghịch!</w:t>
      </w:r>
    </w:p>
    <w:p>
      <w:pPr>
        <w:pStyle w:val="BodyText"/>
      </w:pPr>
      <w:r>
        <w:t xml:space="preserve">Từng bước đi tới trước tế đàn, Âu Dương nhìn ba lão nhân ở dưới tế đàn nhìn mình với vẻ khẩn trương, Âu Dương khẽ mỉm cười, trong mắt đầy cuồng ngạo và tự tin vẻ nói không ra lời.</w:t>
      </w:r>
    </w:p>
    <w:p>
      <w:pPr>
        <w:pStyle w:val="BodyText"/>
      </w:pPr>
      <w:r>
        <w:t xml:space="preserve">- Ba vị, trời là để nghịch. Xưa nay người chỉ biết tính thiên mệnh, nhưng lại không biết mệnh trời căn bản là đạo lý trong tay ta!</w:t>
      </w:r>
    </w:p>
    <w:p>
      <w:pPr>
        <w:pStyle w:val="BodyText"/>
      </w:pPr>
      <w:r>
        <w:t xml:space="preserve">Nói xong, tà kiếm trong tay Âu Dương đã cắm xuống tế đàn. Một khắc khi tà kiếm cắm xuống tế đàn, trong mắt ba lão nhân đều là vẻ tuyệt vọng.</w:t>
      </w:r>
    </w:p>
    <w:p>
      <w:pPr>
        <w:pStyle w:val="BodyText"/>
      </w:pPr>
      <w:r>
        <w:t xml:space="preserve">- Ta biết hắn sẽ không bỏ qua tất cả những điều này!</w:t>
      </w:r>
    </w:p>
    <w:p>
      <w:pPr>
        <w:pStyle w:val="BodyText"/>
      </w:pPr>
      <w:r>
        <w:t xml:space="preserve">- Số mạng... Đây đều là số mạng! Hắn vốn không sinh ra ở thế giới này, nhưng hôm nay lại trở thành kẻ hủy diệt thế giới này!</w:t>
      </w:r>
    </w:p>
    <w:p>
      <w:pPr>
        <w:pStyle w:val="BodyText"/>
      </w:pPr>
      <w:r>
        <w:t xml:space="preserve">- Ba người chúng ta vốn nên giết chết hắn. Đều là do đại ca! Đại ca ngươi hồ đồ rồi!</w:t>
      </w:r>
    </w:p>
    <w:p>
      <w:pPr>
        <w:pStyle w:val="BodyText"/>
      </w:pPr>
      <w:r>
        <w:t xml:space="preserve">Trong mắt ba lão giả đầy vẻ tuyệt vọng. Mà khi Âu Dương cắm tà kiếm xuống tế đàn, ngọn đèn màu xanh kia cũng bắt đầu tắt đi. Thế giới này lại biến thành màu đen, chính màu đen khiến người ta sợ hãi.</w:t>
      </w:r>
    </w:p>
    <w:p>
      <w:pPr>
        <w:pStyle w:val="BodyText"/>
      </w:pPr>
      <w:r>
        <w:t xml:space="preserve">Đưa tay không thấy được năm ngón. Có lẽ đây chính này hình dung đúng nhất đối với nơi này. Lúc này cho dù Âu Dương dùng quan tâm chiến ý không ngờ cũng không có cách nào nhìn thấy con đường phía trước nữa!</w:t>
      </w:r>
    </w:p>
    <w:p>
      <w:pPr>
        <w:pStyle w:val="BodyText"/>
      </w:pPr>
      <w:r>
        <w:t xml:space="preserve">- Chuyện gì đã xảy ra vậy? Chẳng lẽ còn có cái gì mà quan tâm chiến ý của ta không xuyên qua được?</w:t>
      </w:r>
    </w:p>
    <w:p>
      <w:pPr>
        <w:pStyle w:val="BodyText"/>
      </w:pPr>
      <w:r>
        <w:t xml:space="preserve">Ánh mắt Âu Dương bỗng nhiên phát sinh từng trận kim quang. Quan tâm chiến ý lại mở ra. Lần này quan tâm chiến ý đã bị hai mắt của Âu Dương thiêu đốt hoàn toàn. Cuối cùng kim quang đã xuyên qua hắc ám. Trong nháy mắt Âu Dương tìm thấy Sở Yên Nhiên lúc này đang gục trên mặt đất vô lực sờ loạn về phía bốn phía.</w:t>
      </w:r>
    </w:p>
    <w:p>
      <w:pPr>
        <w:pStyle w:val="BodyText"/>
      </w:pPr>
      <w:r>
        <w:t xml:space="preserve">Phóng người một cái, Âu Dương nhảy tới bên cạnh Sở Yên Nhiên. Sau đó một tay hắn ôm lấy Sở Yên Nhiên vào trong ngực nói:</w:t>
      </w:r>
    </w:p>
    <w:p>
      <w:pPr>
        <w:pStyle w:val="BodyText"/>
      </w:pPr>
      <w:r>
        <w:t xml:space="preserve">- Nơi này sắp sụp đổ. Chúng ta rời khỏi đây thôi!</w:t>
      </w:r>
    </w:p>
    <w:p>
      <w:pPr>
        <w:pStyle w:val="BodyText"/>
      </w:pPr>
      <w:r>
        <w:t xml:space="preserve">- Phu quân! Ngươi đã gây họa! Đây thật sự là hắc ám. Có lẽ hắc ám thật sự sẽ bao phủ thế giới!</w:t>
      </w:r>
    </w:p>
    <w:p>
      <w:pPr>
        <w:pStyle w:val="BodyText"/>
      </w:pPr>
      <w:r>
        <w:t xml:space="preserve">Giọng nói Sở Yên Nhiên run rẩy, nép vào trong lòng Âu Dương. Toàn thân nàng đều đang run rẩy. Lúc này nàng ôm thật chặt lấy Âu Dương, chỉ hy vọng nam nhân này có thể cho mình một tia ấm áp.</w:t>
      </w:r>
    </w:p>
    <w:p>
      <w:pPr>
        <w:pStyle w:val="BodyText"/>
      </w:pPr>
      <w:r>
        <w:t xml:space="preserve">- Thiên mệnh! Thiên mệnh! Tại sao các ngươi đều tin tưởng thiên mệnh không tin vào chính mình! Các ngươi đều sống vì trời sao?</w:t>
      </w:r>
    </w:p>
    <w:p>
      <w:pPr>
        <w:pStyle w:val="BodyText"/>
      </w:pPr>
      <w:r>
        <w:t xml:space="preserve">Âu Dương cũng tức điên. Mình dám cắm thanh kiếm kia kia chính là muốn nói cho toàn thế giới biết mình không tin thiên mệnh. Cái gì là thiên mệnh. Ông trời kia có bao giờ quan tâm tới sự sống chết của người khác?</w:t>
      </w:r>
    </w:p>
    <w:p>
      <w:pPr>
        <w:pStyle w:val="BodyText"/>
      </w:pPr>
      <w:r>
        <w:t xml:space="preserve">Bao nhiêu người cả đời sống tốt chịu khổ chịu cực, kết quả lại chết đói ven đường. Bao nhiêu kẻ làm giàu bất nhân vẫn còn đang hiếp đáp bách tính? Nếu như trời thực sự có mắt, vậy mắt hắn đã bị mù. Theo Âu Dương thấy, trời như vậy không khác gì với những vương triều ngu ngốc thời cổ đại, cũng nên lật đổ!</w:t>
      </w:r>
    </w:p>
    <w:p>
      <w:pPr>
        <w:pStyle w:val="BodyText"/>
      </w:pPr>
      <w:r>
        <w:t xml:space="preserve">- Có lẽ chỉ có Chiến Vương mới là thấy rõ người của thế giới này! Không trách được Chiến Vương coi trọng ta như thế!</w:t>
      </w:r>
    </w:p>
    <w:p>
      <w:pPr>
        <w:pStyle w:val="BodyText"/>
      </w:pPr>
      <w:r>
        <w:t xml:space="preserve">Giờ phút này bỗng nhiên Âu Dương cảm giác tỉnh táo nhớ tới Chiến Vương.</w:t>
      </w:r>
    </w:p>
    <w:p>
      <w:pPr>
        <w:pStyle w:val="BodyText"/>
      </w:pPr>
      <w:r>
        <w:t xml:space="preserve">Con người sống ở trên đời như ý hay không như ý còn nói được. Nếu như con người sống trên đời, liền ngay một người có suy nghĩ giống như ngươi cũng không có, đó mới là chuyện thống khổ nhất.</w:t>
      </w:r>
    </w:p>
    <w:p>
      <w:pPr>
        <w:pStyle w:val="BodyText"/>
      </w:pPr>
      <w:r>
        <w:t xml:space="preserve">Trong ngàn vạn năm qua, Chiến Vương đã từng như thế. Từ khi bắt đầu Chiến Vương đã không thể tìm được một người cũng có suy nghĩ muốn lật đổ trời giống như hắn. Nhưng lần này rốt cuộc hắn đã gặp được Âu Dương, gặp được một người có thể hoàn mỹ thấu hiểu phương pháp thánh chiến.</w:t>
      </w:r>
    </w:p>
    <w:p>
      <w:pPr>
        <w:pStyle w:val="BodyText"/>
      </w:pPr>
      <w:r>
        <w:t xml:space="preserve">- Có thể chúng ta nên hợp tác!</w:t>
      </w:r>
    </w:p>
    <w:p>
      <w:pPr>
        <w:pStyle w:val="BodyText"/>
      </w:pPr>
      <w:r>
        <w:t xml:space="preserve">Đột nhiên Âu Dương có chút động tâm. Có lẽ hắn thật sự nên hợp tác với Chiến Vương. Lực lượng của một người vẫn quá nhỏ bé. Nếu như tiến vào Chiến tộc, với thân phận Tịnh Kiên Vương đủ để khiến Âu Dương hoành hành không ái ngại!</w:t>
      </w:r>
    </w:p>
    <w:p>
      <w:pPr>
        <w:pStyle w:val="BodyText"/>
      </w:pPr>
      <w:r>
        <w:t xml:space="preserve">- Phu quân... Chúng ta đi ra sao?</w:t>
      </w:r>
    </w:p>
    <w:p>
      <w:pPr>
        <w:pStyle w:val="BodyText"/>
      </w:pPr>
      <w:r>
        <w:t xml:space="preserve">Lúc này Sở Yên Nhiên vẫn còn đang run rẩy. Tuy nhiên nàng vừa nói ra câu đó, mắt cũng thấy mắt lên. Không ngờ Âu Dương đã mang theo nàng vọt ra khỏi tầng thứ mười hủy diệt kia!</w:t>
      </w:r>
    </w:p>
    <w:p>
      <w:pPr>
        <w:pStyle w:val="BodyText"/>
      </w:pPr>
      <w:r>
        <w:t xml:space="preserve">- Người trẻ tuổi, tháo chuông vẫn cần người đeo chuông. Sẽ có một ngày ngươi trở lại...</w:t>
      </w:r>
    </w:p>
    <w:p>
      <w:pPr>
        <w:pStyle w:val="BodyText"/>
      </w:pPr>
      <w:r>
        <w:t xml:space="preserve">Một giọng nói từ trong tầng thứ mười hủy diệt truyền ra. Giọng nói này giống như truyền vào trong đầu Âu Dương, những người khác đều không nghe thấy. Kể cả Sở Yên Nhiên cùng tiến vào tầng thứ mười với hắn cũng không nghe được giọng này.</w:t>
      </w:r>
    </w:p>
    <w:p>
      <w:pPr>
        <w:pStyle w:val="BodyText"/>
      </w:pPr>
      <w:r>
        <w:t xml:space="preserve">- Hừ! Ta không tin thiên mệnh!</w:t>
      </w:r>
    </w:p>
    <w:p>
      <w:pPr>
        <w:pStyle w:val="BodyText"/>
      </w:pPr>
      <w:r>
        <w:t xml:space="preserve">Trong lòng Âu Dương khinh thường nói. Sau đó Âu Dương mở miệng nói với mọi người:</w:t>
      </w:r>
    </w:p>
    <w:p>
      <w:pPr>
        <w:pStyle w:val="BodyText"/>
      </w:pPr>
      <w:r>
        <w:t xml:space="preserve">- Được rồi, nhiệm vụ của chúng ta đã hoàn thành. Nhanh đi ra ngoài đi!</w:t>
      </w:r>
    </w:p>
    <w:p>
      <w:pPr>
        <w:pStyle w:val="BodyText"/>
      </w:pPr>
      <w:r>
        <w:t xml:space="preserve">Dọc đường đi, mọi người không hỏi Âu Dương đã xảy ra chuyện gì tại tầng thứ mười. Tuy nhiên mỗi người nhìn ánh mắt Âu Dương đều cảm thấy quái lạ. Quái lạ này chủ yếu bởi vì Sở Yên Nhiên giống như một con gấu túi treo ở trên người Âu Dương, trên mặt đều vẻ sợ hãi! Rất khó tưởng tượng được thánh nữ Yêu tộc sinh sống trong mộ của Yêu tổ nhiều năm như vậy, có sóng to gió lớn nào mà chưa gặp, rốt cuộc gặp phải chuyện có thể dọa nàng thành như vậy.</w:t>
      </w:r>
    </w:p>
    <w:p>
      <w:pPr>
        <w:pStyle w:val="BodyText"/>
      </w:pPr>
      <w:r>
        <w:t xml:space="preserve">- Chúng ta đã gây họa... Chúng ta đã gây họa...</w:t>
      </w:r>
    </w:p>
    <w:p>
      <w:pPr>
        <w:pStyle w:val="BodyText"/>
      </w:pPr>
      <w:r>
        <w:t xml:space="preserve">Đây là những từ không ngừng lặp lại trong miệng Sở Yên Nhiên. Chỉ cần nghe mấy chữ này đã có thể hiểu rõ, cuộc hành trình tới tầng thứ mười này sợ là không đơn giản như trong tưởng tượng.</w:t>
      </w:r>
    </w:p>
    <w:p>
      <w:pPr>
        <w:pStyle w:val="BodyText"/>
      </w:pPr>
      <w:r>
        <w:t xml:space="preserve">Mọi người một đường đi từ địa ngục tầng thứ chín tới cánh cửa địa ngục. Trong nháy mắt khi mọi người đi ra khỏi cánh cửa địa ngục, cánh cửa địa ngục bắt đầu từ từ quan đóng lại. Tuy nhiên cánh cửa địa ngục đóng lại khiến người ta có một loại cảm giác rất quái dị. Cảm giác này giống như cánh cửa địa ngục có sự sống. Lúc này nó đóng kín để dự trữ lực lượng càng mạnh mẽ hơn bạo phát cho lần mở ra tiếp theo.</w:t>
      </w:r>
    </w:p>
    <w:p>
      <w:pPr>
        <w:pStyle w:val="BodyText"/>
      </w:pPr>
      <w:r>
        <w:t xml:space="preserve">- Ngọn núi kia đã không còn!</w:t>
      </w:r>
    </w:p>
    <w:p>
      <w:pPr>
        <w:pStyle w:val="BodyText"/>
      </w:pPr>
      <w:r>
        <w:t xml:space="preserve">Cốc Thanh Vũ bỗng nhiên chỉ vào phía trước. Mọi người nhìn theo, chỉ thấy nơi vốn phải là ngọn núi quái dị kia, lại có một bóng người màu đen đang từ từ đi về phía bọn họ. Bóng người kia vừa đi vừa vỗ tay...</w:t>
      </w:r>
    </w:p>
    <w:p>
      <w:pPr>
        <w:pStyle w:val="BodyText"/>
      </w:pPr>
      <w:r>
        <w:t xml:space="preserve">Những tiếng vỗ tay từ phía xa truyền đến. Sau khi bóng đen dần dần đi tới, mọi người đã nhận ra, đây chính là Quỷ Vương. Nhưng sau khi Âu Dương chân chính tiến vào địa ngục tầng thứ mười, lúc này hắn không cho rằng đây là Quỷ Vương nữa.</w:t>
      </w:r>
    </w:p>
    <w:p>
      <w:pPr>
        <w:pStyle w:val="Compact"/>
      </w:pPr>
      <w:r>
        <w:br w:type="textWrapping"/>
      </w:r>
      <w:r>
        <w:br w:type="textWrapping"/>
      </w:r>
    </w:p>
    <w:p>
      <w:pPr>
        <w:pStyle w:val="Heading2"/>
      </w:pPr>
      <w:bookmarkStart w:id="766" w:name="chương-789-người-dám-nghịch-thiên-tiễn-thần-cũng-dám-1"/>
      <w:bookmarkEnd w:id="766"/>
      <w:r>
        <w:t xml:space="preserve">744. Chương 789: Người Dám Nghịch Thiên, Tiễn Thần Cũng Dám! (1)</w:t>
      </w:r>
    </w:p>
    <w:p>
      <w:pPr>
        <w:pStyle w:val="Compact"/>
      </w:pPr>
      <w:r>
        <w:br w:type="textWrapping"/>
      </w:r>
      <w:r>
        <w:br w:type="textWrapping"/>
      </w:r>
      <w:r>
        <w:t xml:space="preserve">Ngàn vạn năm trước Quỷ Vương đã bỏ mình tại địa ngục tầng thứ mười. Đó là cái chết thật sự không phải là ngủ say sau khi thời đại lớn kết thúc. Mà chỉ có cái chết của Quỷ Vương mới giải thích được tất cả những điều này.</w:t>
      </w:r>
    </w:p>
    <w:p>
      <w:pPr>
        <w:pStyle w:val="BodyText"/>
      </w:pPr>
      <w:r>
        <w:t xml:space="preserve">Trên thực tế Quỷ tộc đã biến mất. Quỷ Vương này căn bản không phải là Quỷ Vương thật sự. Hắn chẳng qua chỉ là một gia hỏa lấy tiếng lừa đời thôi. Dãy núi cổ quái kia có thể chính là nơi mai táng Quỷ tộc. Chỉ có điều bây giờ dãy núi đã biến mất. Bọn họ muốn làm gì cũng đã muộn.</w:t>
      </w:r>
    </w:p>
    <w:p>
      <w:pPr>
        <w:pStyle w:val="BodyText"/>
      </w:pPr>
      <w:r>
        <w:t xml:space="preserve">- Ta đã biết, trong thiên hạ này, ngoại trừ Chiến Vương ra cũng chỉ có Tiễn Thần Âu Dương dám nghịch thiên mà đi!</w:t>
      </w:r>
    </w:p>
    <w:p>
      <w:pPr>
        <w:pStyle w:val="BodyText"/>
      </w:pPr>
      <w:r>
        <w:t xml:space="preserve">Quỷ Vương đứng từ phía xa nhìn Âu Dương. Trên mặt hắn tỏ ra vô cùng hứng thú nhìn Âu Dương. Vẻ mặt này khiến Âu Dương lại một lần nữa cảm giác hắn chính là một kẻ đồng tính!</w:t>
      </w:r>
    </w:p>
    <w:p>
      <w:pPr>
        <w:pStyle w:val="BodyText"/>
      </w:pPr>
      <w:r>
        <w:t xml:space="preserve">- Câu nghịch thiên này người người đều dám nói, nhưng trong thiên hạ này người dám làm cũng chỉ có Chiến Vương và Tiễn Thần Âu Dương!</w:t>
      </w:r>
    </w:p>
    <w:p>
      <w:pPr>
        <w:pStyle w:val="BodyText"/>
      </w:pPr>
      <w:r>
        <w:t xml:space="preserve">Trên mặt Quỷ Vương đầy vẻ thoả mãn nhìn Âu Dương tiếp tục nói:</w:t>
      </w:r>
    </w:p>
    <w:p>
      <w:pPr>
        <w:pStyle w:val="BodyText"/>
      </w:pPr>
      <w:r>
        <w:t xml:space="preserve">- Nhớ giữ kỹ ngọc trấn hồn ta đã đưa cho ngươi. Đó là thứ đầu tiên trong đời này ta tặng người. Giữ nó cho tốt, có thể nó thật sự sẽ cứu mạng ngươi...</w:t>
      </w:r>
    </w:p>
    <w:p>
      <w:pPr>
        <w:pStyle w:val="BodyText"/>
      </w:pPr>
      <w:r>
        <w:t xml:space="preserve">Quỷ Vương nói xong không ngờ liền xoay người lại. Trong nháy mắt khi hắn xoay người lại, vô số âm binh đã xuất hiện phía sau của hắn. Bạch cốt liền tạo thành một cỗ kiệu xuất hiện ở trước người Quỷ Vương. Quỷ Vương ngồi lên cỗ kiệu bạch cốt phát ra quỷ hỏa sau đó bay về phía xa biến mất không còn bóng dáng. Ngoại trừ trong dãy núi truyền đến những tiếng cười cực kỳ kiêu ngạo của hắn ra cũng không còn có tiếng động nào khác.</w:t>
      </w:r>
    </w:p>
    <w:p>
      <w:pPr>
        <w:pStyle w:val="BodyText"/>
      </w:pPr>
      <w:r>
        <w:t xml:space="preserve">- Hắn không phải là Quỷ Vương! Hắn là... Hắn là...</w:t>
      </w:r>
    </w:p>
    <w:p>
      <w:pPr>
        <w:pStyle w:val="BodyText"/>
      </w:pPr>
      <w:r>
        <w:t xml:space="preserve">Sở Yên Nhiên sợ sệt muốn nói điều gì, lại bị Âu Dương bịt miệng lại. Hắn là gì Âu Dương hiểu rõ hơn ai hết. Nhưng Âu Dương không muốn vạch trần đáp án này. Hiện tại còn quá sớm. Thật ra Âu Dương muốn xem thử, rốt cuộc gia hoả này muốn làm những gì!</w:t>
      </w:r>
    </w:p>
    <w:p>
      <w:pPr>
        <w:pStyle w:val="BodyText"/>
      </w:pPr>
      <w:r>
        <w:t xml:space="preserve">- Nghịch thiên mà đi người người dám gọi. Nhưng chỉ có Chiến Vương với Âu Dương dám làm...</w:t>
      </w:r>
    </w:p>
    <w:p>
      <w:pPr>
        <w:pStyle w:val="BodyText"/>
      </w:pPr>
      <w:r>
        <w:t xml:space="preserve">Nghe thấy những lời này, tất cả mọi người đều trầm tư suy nghĩ. Không sai. Gia hỏa này nói hoàn toàn không sai. Ai cũng dám nói nghịch thiên. Mỗi người chạy ra dám nói ta muốn nghịch thiên các loại, nhưng thời điểm bọn họ thật sự làm, không phải vẫn dựa theo thiên đạo để đi sao? Còn không phải khổ sở truy tìm thiên đạo sao?</w:t>
      </w:r>
    </w:p>
    <w:p>
      <w:pPr>
        <w:pStyle w:val="BodyText"/>
      </w:pPr>
      <w:r>
        <w:t xml:space="preserve">Những chuyện dối trá như vậy, người ở đây có ai chưa từng làm. Lúc này trên mặt mỗi người đều có chút ửng đỏ!</w:t>
      </w:r>
    </w:p>
    <w:p>
      <w:pPr>
        <w:pStyle w:val="BodyText"/>
      </w:pPr>
      <w:r>
        <w:t xml:space="preserve">- Các vị, làm sao vậy? Còn muốn được chọn làm con rể của Quỷ tộc sao? Chúng ta nên đi thôi!</w:t>
      </w:r>
    </w:p>
    <w:p>
      <w:pPr>
        <w:pStyle w:val="BodyText"/>
      </w:pPr>
      <w:r>
        <w:t xml:space="preserve">Âu Dương nhìn ra phía xa một chút. Sương mù dày đặc trên biển sương đã tan đi. Ác quỷ trên quỷ đảo đã biến mất tư lâu. Chỉ sợ bắt đầu tư hôm nay, quỷ đảo khiến vô số người sợ hãi sẽ trở thành một hoang đảo. Sau mấy năm nữa không biết còn có người nào nhớ tới sự tồn tại của quỷ đảo này nữa hay không?</w:t>
      </w:r>
    </w:p>
    <w:p>
      <w:pPr>
        <w:pStyle w:val="BodyText"/>
      </w:pPr>
      <w:r>
        <w:t xml:space="preserve">Dọc đường đi tất cả mọi người đều trầm mặc không nói gì. Khi bọn họ đi tới bên cạnh thuyền, trong lúc không có ai để ý, Âu Dương lại lén lút cắm một mũi tên huyết sắc vào lòng đất quỷ đảo, như là lưu lại cho mình một tọa độ nho nhỏ!</w:t>
      </w:r>
    </w:p>
    <w:p>
      <w:pPr>
        <w:pStyle w:val="BodyText"/>
      </w:pPr>
      <w:r>
        <w:t xml:space="preserve">- Người trẻ tuổi. Sẽ có một ngày ngươi vẫn phải trở lại</w:t>
      </w:r>
    </w:p>
    <w:p>
      <w:pPr>
        <w:pStyle w:val="BodyText"/>
      </w:pPr>
      <w:r>
        <w:t xml:space="preserve">Câu nói này khiến Âu Dương cảm thấy rất không bình thường. Tuy rằng Âu Dương không tin vào điều này, nhưng để đề phòng nếu chẳng may, Âu Dương vẫn lưu lại cho mình một đường lui!</w:t>
      </w:r>
    </w:p>
    <w:p>
      <w:pPr>
        <w:pStyle w:val="BodyText"/>
      </w:pPr>
      <w:r>
        <w:t xml:space="preserve">Sau khi mọi người lên Tiên thuyền, tiên thuyền đã khôi phục lại bình thường. Vẫn là Mê Đồ Hòa Thượng dẫn đường. Mọi người bắt đầu chậm rãi chạy về phía Tiên giới. Hành trình tới quỷ đảo lần này tuy rằng không kinh tâm động phách như trong mộ của Yêu tổ, nhưng khắp nơi đều có phần quỷ dị. Hơn nữa so sánh với mộ của Yêu tổ, nơi này càng có nhiều bí mật hơn. Rất nhiều thứ đều không có lời giải.</w:t>
      </w:r>
    </w:p>
    <w:p>
      <w:pPr>
        <w:pStyle w:val="BodyText"/>
      </w:pPr>
      <w:r>
        <w:t xml:space="preserve">Ba lão giả kia đi đâu? Dãy nũi biến mất có thật sự mai táng thân thể Quỷ tộc hay không? Rốt cuộc người tự xưng là Quỷ Vương kia là ai? Có phải hắc ám sẽ thật xuất hiện trên thế giới hay không? Cuối cùng thế giới có bị hủy diệt hay không? Người có thể trả lời tất cả những điều này lại không phải là Âu Dương. Câu nói sẽ có một ngày vẫn phải trở lại kia là có ý gì? Những đáp án này hiện tại không có cách nào giải được. Nhưng có nguyên nhân khẳng định sẽ có kết quả. Một ngày nào đó tất cả những điều này sẽ hiện ra trước mặt mọi người.</w:t>
      </w:r>
    </w:p>
    <w:p>
      <w:pPr>
        <w:pStyle w:val="BodyText"/>
      </w:pPr>
      <w:r>
        <w:t xml:space="preserve">Âu Dương đứng ở trên bong tiên thuyền. Trấn hồn ngọc đã được Âu Dương đeo ở trên ngực. Ngọc trấn hồn này thực sự quá quý giá. Hắn có thể cứu mình một mạng. Trong loại thời đại lớn này, bảo vật bảo toàn tính mạng như vậy có lúc có thể quan trọng hơn cả thánh binh.</w:t>
      </w:r>
    </w:p>
    <w:p>
      <w:pPr>
        <w:pStyle w:val="BodyText"/>
      </w:pPr>
      <w:r>
        <w:t xml:space="preserve">- Phu quân... Ta... Ta sợ...</w:t>
      </w:r>
    </w:p>
    <w:p>
      <w:pPr>
        <w:pStyle w:val="BodyText"/>
      </w:pPr>
      <w:r>
        <w:t xml:space="preserve">Sở Yên Nhiên vẫn nắm chặt lấy góc áo của Âu Dương. Cũng không biết rốt cuộc là thứ gì đã doạ nàng tới mức như vậy. Ngay cả Âu Dương là tội nhân mở ra hắc ám cũng chưa hề nói sợ. Rốt cuộc Sở Yên Nhiên lại biết điều gì nữa?</w:t>
      </w:r>
    </w:p>
    <w:p>
      <w:pPr>
        <w:pStyle w:val="BodyText"/>
      </w:pPr>
      <w:r>
        <w:t xml:space="preserve">- Yêu tộc từng có lời đồn, khi hắc ám đến thế gian đó chính là lúc thế giới bắt đầu bị hủy diệt. Lần này không ngờ phu quân lại mở ra hắc ám. Có lẽ....</w:t>
      </w:r>
    </w:p>
    <w:p>
      <w:pPr>
        <w:pStyle w:val="BodyText"/>
      </w:pPr>
      <w:r>
        <w:t xml:space="preserve">Sở Yên Nhiên muốn nói gì đó, nhưng Âu Dương lại ngắt lời nàng nói:</w:t>
      </w:r>
    </w:p>
    <w:p>
      <w:pPr>
        <w:pStyle w:val="BodyText"/>
      </w:pPr>
      <w:r>
        <w:t xml:space="preserve">- Yêu tộc, Quỷ tộc, Nhân tộc, Hải tộc! Tất cả chủng tộc thật ra đều là từng quân cờ trong tay của trời. Một mình hắn đánh cờ với toàn thế giới. Quân cờ rõ ràng có sức phản kháng lại không có một người nào có can đảm phản kháng. Tất cả đều trơ mắt nhìn mình hoặc bị ăn, hoặc bị vứt bỏ! Điều này cũng chính là chỗ đáng thương của các ngươi!</w:t>
      </w:r>
    </w:p>
    <w:p>
      <w:pPr>
        <w:pStyle w:val="BodyText"/>
      </w:pPr>
      <w:r>
        <w:t xml:space="preserve">Âu Dương nói một câu với ẩn ý sâu xa. Hắc ám đến thế gian. Ngày tận thế? Điều này cũng chính là sự đáng chết của thiên đạo. Nhưng ở nơi, trước mặt thiên đạo đáng chết này. Mọi người cũng không làm gì để chống lại tất cả những điều này, mà từ bỏ, mà dùng sợ hãi đến biểu hiện sự nhu nhược của mình!</w:t>
      </w:r>
    </w:p>
    <w:p>
      <w:pPr>
        <w:pStyle w:val="BodyText"/>
      </w:pPr>
      <w:r>
        <w:t xml:space="preserve">- Sợ thì có tác dụng gì? Nhớ kỹ, hắn chưa từng có lòng thương hại. Trong mắt của hắn không có bất kỳ cảm xúc gì. Hắn chỉ để ý xem mình có vui hay không. Nếu như toàn thiên hạ đều phản hắn, như vậy hắn sẽ mất đi đồ trơi duy nhất trên thế gian này, có lẽ hắn sẽ hủy diệt món đồ chơi này. Nhưng với sự tự cao tự đại của hắn, có lẽ hắn sẽ không phá huỷ. Hắn sẽ trở lại tranh đoạt!</w:t>
      </w:r>
    </w:p>
    <w:p>
      <w:pPr>
        <w:pStyle w:val="BodyText"/>
      </w:pPr>
      <w:r>
        <w:t xml:space="preserve">Thời điểm Âu Dương nói đến đây, hắn lại chỉ lên trên.</w:t>
      </w:r>
    </w:p>
    <w:p>
      <w:pPr>
        <w:pStyle w:val="BodyText"/>
      </w:pPr>
      <w:r>
        <w:t xml:space="preserve">- Phu quân nói vậy là có ý gì?</w:t>
      </w:r>
    </w:p>
    <w:p>
      <w:pPr>
        <w:pStyle w:val="BodyText"/>
      </w:pPr>
      <w:r>
        <w:t xml:space="preserve">Sở Yên Nhiên là một người rất thông minh. Thế nhưng khi liên quan đến trời, nàng vẫn rất bối rối.</w:t>
      </w:r>
    </w:p>
    <w:p>
      <w:pPr>
        <w:pStyle w:val="BodyText"/>
      </w:pPr>
      <w:r>
        <w:t xml:space="preserve">- Quên đi. Ngươi sẽ không hiểu được những điều này!</w:t>
      </w:r>
    </w:p>
    <w:p>
      <w:pPr>
        <w:pStyle w:val="BodyText"/>
      </w:pPr>
      <w:r>
        <w:t xml:space="preserve">Âu Dương lười tiếp tục giải thích với Sở Yên Nhiên. Hắn biết, mình nhất thiết phải tới Chiến tộc một chuyến. Trên thế giới này vẫn chỉ có Chiến Vương mới có thể hợp tác với hắn.</w:t>
      </w:r>
    </w:p>
    <w:p>
      <w:pPr>
        <w:pStyle w:val="BodyText"/>
      </w:pPr>
      <w:r>
        <w:t xml:space="preserve">- Tiếp theo phu quân tính đi đâu?</w:t>
      </w:r>
    </w:p>
    <w:p>
      <w:pPr>
        <w:pStyle w:val="BodyText"/>
      </w:pPr>
      <w:r>
        <w:t xml:space="preserve">Trong mắt Sở Yên Nhiên vẫn lộ vẻ sợ hãi. Biết rõ ràng ngày tận thế sắp xảy ra, lại chỉ có thể đi đối mặt với sợ hãi. Không phải người bình thường nào cũng chịu được điều này.</w:t>
      </w:r>
    </w:p>
    <w:p>
      <w:pPr>
        <w:pStyle w:val="BodyText"/>
      </w:pPr>
      <w:r>
        <w:t xml:space="preserve">- Đi Tây Bắc. Đi Tây Bắc chờ đợi lúc Chiến tộc đến thế gian!</w:t>
      </w:r>
    </w:p>
    <w:p>
      <w:pPr>
        <w:pStyle w:val="Compact"/>
      </w:pPr>
      <w:r>
        <w:br w:type="textWrapping"/>
      </w:r>
      <w:r>
        <w:br w:type="textWrapping"/>
      </w:r>
    </w:p>
    <w:p>
      <w:pPr>
        <w:pStyle w:val="Heading2"/>
      </w:pPr>
      <w:bookmarkStart w:id="767" w:name="chương-790-người-dám-nghịch-thiên-tiễn-thần-cũng-dám-2"/>
      <w:bookmarkEnd w:id="767"/>
      <w:r>
        <w:t xml:space="preserve">745. Chương 790: Người Dám Nghịch Thiên, Tiễn Thần Cũng Dám! (2)</w:t>
      </w:r>
    </w:p>
    <w:p>
      <w:pPr>
        <w:pStyle w:val="Compact"/>
      </w:pPr>
      <w:r>
        <w:br w:type="textWrapping"/>
      </w:r>
      <w:r>
        <w:br w:type="textWrapping"/>
      </w:r>
      <w:r>
        <w:t xml:space="preserve">Trên mặt Âu Dương lộ ra ý cười. Ban đầu Âu Dương không định tham dự vào cuộc tranh đấu trong thời đại lớn. Thậm chí lúc Chiến Vương đưa ra lời mời, hắn đã muốn cự tuyệt. Tịnh Kiên Vương gì đó đối với Âu Dương không quan trọng lắm. Nhưng sau khi trải qua nhiều chuyện như vậy, Âu Dương biết, liên hợp với Chiến Vương là việc bắt buộc phải làm.</w:t>
      </w:r>
    </w:p>
    <w:p>
      <w:pPr>
        <w:pStyle w:val="BodyText"/>
      </w:pPr>
      <w:r>
        <w:t xml:space="preserve">Một người đối kháng với trời, vẫn còn có chút vô lực. Tuy nhiên cũng may Chiến Vương đủ cường thế. Dưới sự giúp đỡ của Chiến Vương, tin tưởng mình sẽ nhanh chóng tăng lên độ cao trước nay chưa từng có. Đến lúc đó hai người liên hợp, ngược lại không phải là không có lực đánh một trận với trời!</w:t>
      </w:r>
    </w:p>
    <w:p>
      <w:pPr>
        <w:pStyle w:val="BodyText"/>
      </w:pPr>
      <w:r>
        <w:t xml:space="preserve">- Nghịch thiên, người người đều dám gọi, lại có rất ít người dám làm. Nếu không phải ta bị bức ép đi tới con đường này, ta làm sao có thể tính tới chuyện nghịch thiên.</w:t>
      </w:r>
    </w:p>
    <w:p>
      <w:pPr>
        <w:pStyle w:val="BodyText"/>
      </w:pPr>
      <w:r>
        <w:t xml:space="preserve">Đây chính là suy nghĩ trong lòng Âu Dương. Trước kia Âu Dương cũng chỉ là một trong số những người dám nói nghịch thiên nhưng không làm được. Nhưng ngày hôm nay đã khác. Thời đại này đã xuất hiện. Đây là một thời địa người ăn thịt người. Lúc này chỉ sợ Tiên giới đã bắt đầu gió nổi mây phun. Mình trở lại Tiên giới làm sao thoát ra được?</w:t>
      </w:r>
    </w:p>
    <w:p>
      <w:pPr>
        <w:pStyle w:val="BodyText"/>
      </w:pPr>
      <w:r>
        <w:t xml:space="preserve">- Âu Dương? Tiếp theo ngươi tính làm gì?</w:t>
      </w:r>
    </w:p>
    <w:p>
      <w:pPr>
        <w:pStyle w:val="BodyText"/>
      </w:pPr>
      <w:r>
        <w:t xml:space="preserve">Một đường trải qua mưa gió, đám người Mạnh Cường với Âu Dương xem như đã có chút tình cảm nhất định. Vào lúc này mọi người đều biết, khi tiên thuyền trở về đến Tiên giới chính là lúc mọi người chia lìa.</w:t>
      </w:r>
    </w:p>
    <w:p>
      <w:pPr>
        <w:pStyle w:val="BodyText"/>
      </w:pPr>
      <w:r>
        <w:t xml:space="preserve">- Sống sót!</w:t>
      </w:r>
    </w:p>
    <w:p>
      <w:pPr>
        <w:pStyle w:val="BodyText"/>
      </w:pPr>
      <w:r>
        <w:t xml:space="preserve">Âu Dương nói ra hai chữ kia. Hai chữ kia cũng rất khách quan. Không sai. Ở thời đại này, điều muốn làm cũng chỉ có một điều. Đó chính là sống sót!</w:t>
      </w:r>
    </w:p>
    <w:p>
      <w:pPr>
        <w:pStyle w:val="BodyText"/>
      </w:pPr>
      <w:r>
        <w:t xml:space="preserve">- Sống sót.</w:t>
      </w:r>
    </w:p>
    <w:p>
      <w:pPr>
        <w:pStyle w:val="BodyText"/>
      </w:pPr>
      <w:r>
        <w:t xml:space="preserve">Cốc Thanh Vũ ở bên cạnh. Nhưng khi hắn nghe được hai chữ kia, hắn lại cười khổ. Ngay cả cường giả như Âu Dương cũng chỉ có thể phấn đấu để sống sót. Những người như bọn họ chẳng phải sẽ phải làm bia đỡ đạn lạc sao.</w:t>
      </w:r>
    </w:p>
    <w:p>
      <w:pPr>
        <w:pStyle w:val="BodyText"/>
      </w:pPr>
      <w:r>
        <w:t xml:space="preserve">- Tiếp theo sẽ đi Tây Bắc sao?</w:t>
      </w:r>
    </w:p>
    <w:p>
      <w:pPr>
        <w:pStyle w:val="BodyText"/>
      </w:pPr>
      <w:r>
        <w:t xml:space="preserve">Mê Đồ Hòa Thượng thoáng nhìn về phía Âu Dương. Những lời vừa nãy Âu Dương nói với Sở Yên Nhiên, hắn đã nghe được một phần.</w:t>
      </w:r>
    </w:p>
    <w:p>
      <w:pPr>
        <w:pStyle w:val="BodyText"/>
      </w:pPr>
      <w:r>
        <w:t xml:space="preserve">- Đúng! Dường như Tây Bắc có điều gì đó đang đợi ta. Trong lòng ta có cảm giác như vậy. Nơi đó là nơi bắt đầu, cũng sẽ là nơi kết thúc!</w:t>
      </w:r>
    </w:p>
    <w:p>
      <w:pPr>
        <w:pStyle w:val="BodyText"/>
      </w:pPr>
      <w:r>
        <w:t xml:space="preserve">Âu Dương không biết tại sao mình lại có cảm giác như vậy, nhưng khi hắn nói ra lời, mọi người đều thoáng biến sắc.</w:t>
      </w:r>
    </w:p>
    <w:p>
      <w:pPr>
        <w:pStyle w:val="BodyText"/>
      </w:pPr>
      <w:r>
        <w:t xml:space="preserve">Chuyện của Âu Dương với Lý Uyển Như rất nhiều người đều biết. Những người đang đứng ở đây cũng biết. Mà bây giờ hắn lại đột nhiên không hiểu sao, nói ra nơi bắt đầu chính là nơi kết thúc khiến rất nhiều người cảm thấy có thể đó chính là một bi kịch!</w:t>
      </w:r>
    </w:p>
    <w:p>
      <w:pPr>
        <w:pStyle w:val="BodyText"/>
      </w:pPr>
      <w:r>
        <w:t xml:space="preserve">- Ôi... Ta muốn đi về chùa!</w:t>
      </w:r>
    </w:p>
    <w:p>
      <w:pPr>
        <w:pStyle w:val="BodyText"/>
      </w:pPr>
      <w:r>
        <w:t xml:space="preserve">Mê Đồ Hòa Thượng thở dài. Hắn biết trong thời đại lớn hắn chỉ là một cái bia đỡ đạn. Hiện tại một tiên tôn chạy ra ngoài rất dễ dàng có chuyện. Vào lúc này so với đi loanh quanh, không bằng tìm một chỗ thanh tu!</w:t>
      </w:r>
    </w:p>
    <w:p>
      <w:pPr>
        <w:pStyle w:val="BodyText"/>
      </w:pPr>
      <w:r>
        <w:t xml:space="preserve">- Ta đi Tam Thánh Sơn!</w:t>
      </w:r>
    </w:p>
    <w:p>
      <w:pPr>
        <w:pStyle w:val="BodyText"/>
      </w:pPr>
      <w:r>
        <w:t xml:space="preserve">Cốc Thanh Vũ nhìn la bàn âm dương đã khôi phục bình thường. Hắn nhớ kỹ lời sư phụ đã nói với hắn. Nếu như có một ngày cùng đường, vậy hãy đi tới Tam Thánh Sơn. Đó sẽ là nơi sạch sẽ nhất trên thế giới này, cũng là một chốn cực lạc cuối cùng!</w:t>
      </w:r>
    </w:p>
    <w:p>
      <w:pPr>
        <w:pStyle w:val="BodyText"/>
      </w:pPr>
      <w:r>
        <w:t xml:space="preserve">- Ta... Ta...</w:t>
      </w:r>
    </w:p>
    <w:p>
      <w:pPr>
        <w:pStyle w:val="BodyText"/>
      </w:pPr>
      <w:r>
        <w:t xml:space="preserve">Yên Hồng liếc mắt nhìn Âu Dương một cái. Thời gian lâu như vậy Yên Hồng cũng đã dần hiểu rõ. Người đối mặt với mình căn bản là một gia hỏa lãnh khốc vô tình. Ngay cả Sở Yên Nhiên cả ngày mở miệng gọi phu quân, đóng miệng gọi phu quân cũng không có cách nào khiến cho Âu Dương hứng thú. Vậy càng không cần phải nói tới mình. Cho nên cuối cùng Yên Hồng dự định về Thiên Trụ Sơn.</w:t>
      </w:r>
    </w:p>
    <w:p>
      <w:pPr>
        <w:pStyle w:val="BodyText"/>
      </w:pPr>
      <w:r>
        <w:t xml:space="preserve">- Vậy ta đi với Cốc lão đầu.</w:t>
      </w:r>
    </w:p>
    <w:p>
      <w:pPr>
        <w:pStyle w:val="BodyText"/>
      </w:pPr>
      <w:r>
        <w:t xml:space="preserve">Mộc Tùng vẫn vô cùng hứng thứ với đạo thuật kia. Cho nên hắn dự định đi với Cốc Thanh Vũ tới Tam Thánh Sơn học tập những đạo thuật mà trong mắt mọi người có vẻ đặc biệt phức tạp này.</w:t>
      </w:r>
    </w:p>
    <w:p>
      <w:pPr>
        <w:pStyle w:val="BodyText"/>
      </w:pPr>
      <w:r>
        <w:t xml:space="preserve">- Ta đi lang bạt thế giới.</w:t>
      </w:r>
    </w:p>
    <w:p>
      <w:pPr>
        <w:pStyle w:val="BodyText"/>
      </w:pPr>
      <w:r>
        <w:t xml:space="preserve">Mạnh Cường vẫn là người rất có tính cách. Với Kỳ Lân Nha trong tay của, hắn mãi mãi là người nghênh khó khăn. Lúc này mặc dù biết trước mặt là nguy nan tầng tầng, nhưng hắn vẫn tính đặt chân vào thời đại lớn.</w:t>
      </w:r>
    </w:p>
    <w:p>
      <w:pPr>
        <w:pStyle w:val="BodyText"/>
      </w:pPr>
      <w:r>
        <w:t xml:space="preserve">- Ta về Man tộc. Lần này thất bại, nhưng ta vẫn phải gánh lấy trọng trách của Man tộc. Yêu tổ sắp sống lại. Đến lúc đó sợ là chúng ta sẽ phải trở thành kẻ địch!</w:t>
      </w:r>
    </w:p>
    <w:p>
      <w:pPr>
        <w:pStyle w:val="BodyText"/>
      </w:pPr>
      <w:r>
        <w:t xml:space="preserve">háp Khắc đi tới trước mặt Âu Dương, đánh Âu Dương một quyền nói:</w:t>
      </w:r>
    </w:p>
    <w:p>
      <w:pPr>
        <w:pStyle w:val="BodyText"/>
      </w:pPr>
      <w:r>
        <w:t xml:space="preserve">- Nhớ kỹ, nếu như có một ngày Chiến tộc đánh giết Yêu tộc, nếu như ngươi gặp được người Man tộc chúng ta, nhất định phải cho chúng ta một con đường sống!</w:t>
      </w:r>
    </w:p>
    <w:p>
      <w:pPr>
        <w:pStyle w:val="BodyText"/>
      </w:pPr>
      <w:r>
        <w:t xml:space="preserve">- Ta sẽ không!</w:t>
      </w:r>
    </w:p>
    <w:p>
      <w:pPr>
        <w:pStyle w:val="BodyText"/>
      </w:pPr>
      <w:r>
        <w:t xml:space="preserve">Âu Dương khẽ mỉm cười nói:</w:t>
      </w:r>
    </w:p>
    <w:p>
      <w:pPr>
        <w:pStyle w:val="BodyText"/>
      </w:pPr>
      <w:r>
        <w:t xml:space="preserve">- Nếu như ta chiến đấu trong Chiến tộc, ta sẽ tránh đụng độ với Man tộc các ngươi!.</w:t>
      </w:r>
    </w:p>
    <w:p>
      <w:pPr>
        <w:pStyle w:val="BodyText"/>
      </w:pPr>
      <w:r>
        <w:t xml:space="preserve">- Cảm ơn...</w:t>
      </w:r>
    </w:p>
    <w:p>
      <w:pPr>
        <w:pStyle w:val="BodyText"/>
      </w:pPr>
      <w:r>
        <w:t xml:space="preserve">Tháp Khắc nhìn Âu Dương. Nói thật câu nói này của Âu Dương đã khiến hắn thực sự cảm động. Cho tới nay Tháp Khắc đều cảm thấy tự ti. Chủ yếu bởi vì khi mới bắt đầu, hắn đã không ngừng tính kế với người khác. Kết quả bản thân mình lại bị người khác tính kế. Cho nên chung quy Tháp Khắc vẫn cảm giác mình là tội nhân. Mà bây giờ, một câu nói này của Âu Dương căn bản đã không xem hắn là tội nhân.</w:t>
      </w:r>
    </w:p>
    <w:p>
      <w:pPr>
        <w:pStyle w:val="BodyText"/>
      </w:pPr>
      <w:r>
        <w:t xml:space="preserve">- Yến tiệc trong thiên hạ đều có lúc phải tan. Chúng ta cũng nên có tương lai riêng! Con đường phía trước còn đang chờ chúng ta. Thời đại lớn xuất hiện! Lần này xem người nào trong chúng ta có thể bộc lộ được tài năng trong thời đại lớn.</w:t>
      </w:r>
    </w:p>
    <w:p>
      <w:pPr>
        <w:pStyle w:val="BodyText"/>
      </w:pPr>
      <w:r>
        <w:t xml:space="preserve">Trên mặt Âu Dương hiện ra một nụ cười mỉm, nhìn ra phía trước. Một đại lục mênh mông vô bờ đã xuất hiện ở trước mắt của bọn họ. Đó chính là phía cực đông của Tiên giới..</w:t>
      </w:r>
    </w:p>
    <w:p>
      <w:pPr>
        <w:pStyle w:val="BodyText"/>
      </w:pPr>
      <w:r>
        <w:t xml:space="preserve">Gặp nhau chính là duyên. Khi duyên tận tất cả đều tan. Trong thời đại không có cách nào nắm giữ được tất cả. Mỗi người đều là nước chảy bèo trôi đều có tương lai riêng. Ngay cả Âu Dương cũng là như vậy.</w:t>
      </w:r>
    </w:p>
    <w:p>
      <w:pPr>
        <w:pStyle w:val="BodyText"/>
      </w:pPr>
      <w:r>
        <w:t xml:space="preserve">Mang theo Sở Yên Nhiên, Âu Dương một đường đi về phía Tây Bắc. Lần này sở dĩ hắn mang theo Sở Yên Nhiên chủ yếu bởi vì Âu Dương với Sở Yên Nhiên đã lập một điều ước.</w:t>
      </w:r>
    </w:p>
    <w:p>
      <w:pPr>
        <w:pStyle w:val="BodyText"/>
      </w:pPr>
      <w:r>
        <w:t xml:space="preserve">- Ta giúp ngươi hoàn thành nguyện vọng cuối cùng của cô cô nàng, nàng giúp ta hủy tình cổ!</w:t>
      </w:r>
    </w:p>
    <w:p>
      <w:pPr>
        <w:pStyle w:val="BodyText"/>
      </w:pPr>
      <w:r>
        <w:t xml:space="preserve">Âu Dương đã nói với Sở Yên Nhiên như vậy.</w:t>
      </w:r>
    </w:p>
    <w:p>
      <w:pPr>
        <w:pStyle w:val="BodyText"/>
      </w:pPr>
      <w:r>
        <w:t xml:space="preserve">- Được!</w:t>
      </w:r>
    </w:p>
    <w:p>
      <w:pPr>
        <w:pStyle w:val="BodyText"/>
      </w:pPr>
      <w:r>
        <w:t xml:space="preserve">Sở Yên Nhiên không nói thêm gì, chỉ khe khẽ gật đầu. Trong mắt nàng có một loại bi ai và không muốn. Âu dương không hiểu thần sắc trong mắt Sở Yên Nhiên rốt cuộc là ý gì. Hắn cũng không thèm tìm hiểu. Sở Yên Nhiên là người rất ưu tú. Nếu như ở hiện đại, có thể có một lão bà như vậy theo mình, hơn nữa không oán không hối hận, có lẽ Âu Dương sẽ cười đến chết. Nhưng ở chỗ này không khác. Nơi này Âu Dương có quá nhiều chuyện cần làm, căn bản không có thời gian đi nói chuyện yêu đương!</w:t>
      </w:r>
    </w:p>
    <w:p>
      <w:pPr>
        <w:pStyle w:val="BodyText"/>
      </w:pPr>
      <w:r>
        <w:t xml:space="preserve">- Hủy bỏ tình cổ, ta sẽ...</w:t>
      </w:r>
    </w:p>
    <w:p>
      <w:pPr>
        <w:pStyle w:val="BodyText"/>
      </w:pPr>
      <w:r>
        <w:t xml:space="preserve">Trong mắt Sở Yên Nhiên đầy vẻ ưu thương. Nàng nhìn Âu Dương, trong lòng dường như có thiên ngôn vạn ngữ, nhưng đáp ứng chính là đáp ứng. Nàng không oán không hối hận...</w:t>
      </w:r>
    </w:p>
    <w:p>
      <w:pPr>
        <w:pStyle w:val="BodyText"/>
      </w:pPr>
      <w:r>
        <w:t xml:space="preserve">Hai người một đường vượt núi băng đèo xuyên qua thời không mà đi. Nhưng trên đoạn đường này, bọn họ vẫn gặp phải không ít phiền phức. Thời đại thực đã thay đổi. Tiên giới này đã không còn là Tiên giới trước kia nữa. Trên đoạn đường này Âu Dương, vô số tông phái đã biến mất, không ngờ thay vào đó là một vài thần điện. Tượng thần được thờ cúng trong những thần điện này, không phải ai khác chính là Nghi Quân, Vạn Tiên Chi Vương!</w:t>
      </w:r>
    </w:p>
    <w:p>
      <w:pPr>
        <w:pStyle w:val="Compact"/>
      </w:pPr>
      <w:r>
        <w:br w:type="textWrapping"/>
      </w:r>
      <w:r>
        <w:br w:type="textWrapping"/>
      </w:r>
    </w:p>
    <w:p>
      <w:pPr>
        <w:pStyle w:val="Heading2"/>
      </w:pPr>
      <w:bookmarkStart w:id="768" w:name="chương-791-hiểu-lầm-chính-là-như-vậy-1"/>
      <w:bookmarkEnd w:id="768"/>
      <w:r>
        <w:t xml:space="preserve">746. Chương 791: Hiểu Lầm Chính Là Như Vậy (1)</w:t>
      </w:r>
    </w:p>
    <w:p>
      <w:pPr>
        <w:pStyle w:val="Compact"/>
      </w:pPr>
      <w:r>
        <w:br w:type="textWrapping"/>
      </w:r>
      <w:r>
        <w:br w:type="textWrapping"/>
      </w:r>
      <w:r>
        <w:t xml:space="preserve">Âu Dương không nghe được nhiều tin tức về Sa Lâm. Hiện tại Âu Dương nghĩ, đúng như Quỷ Vương từng nói, người may mắn lần trước chính là Sa Lâm. Có lẽ Sa Lâm mất đi linh hồn truyền thừa. Vào lúc này tuy rằng nhận được lực lượng nhưng vẫn còn ngủ đông.</w:t>
      </w:r>
    </w:p>
    <w:p>
      <w:pPr>
        <w:pStyle w:val="BodyText"/>
      </w:pPr>
      <w:r>
        <w:t xml:space="preserve">Sau nửa tháng, cuối cùng hai người mới từ cực đông của Tiên giới đi tới Tây Bắc. Đây là nhờ dọc đường đi Âu Dương không ngừng đả thông không gian, xuyên qua thời không. Bằng không nếu như hai người chỉ bay, chắc hẳn sau một năm cũng đừng hòng bay đến nơi.</w:t>
      </w:r>
    </w:p>
    <w:p>
      <w:pPr>
        <w:pStyle w:val="BodyText"/>
      </w:pPr>
      <w:r>
        <w:t xml:space="preserve">Tây Bắc so sánh với những địa phương khác của Tiên giới tạm thời vẫn an toàn hơn. Bên này, các tông phái nhỏ vẫn còn tồn tại nhưng vẫn có không ít người bàng hoàng. Sở dĩ nơi này tạm thời không bị Nghi Quân chiếm lĩnh, không phải bởi vì Nghi Quân không đủ năng lực mà nghi ngờ Chiến tộc muốn tới.</w:t>
      </w:r>
    </w:p>
    <w:p>
      <w:pPr>
        <w:pStyle w:val="BodyText"/>
      </w:pPr>
      <w:r>
        <w:t xml:space="preserve">Nghi Quân biết Chiến tộc cường thế. Cho dù hao phí nhân lực vật lực chiếm lĩnh Tây Bắc, khi Chiến tộc xuất hiện, tất cả Tây Bắc sẽ bị hủy hoại trong chốc lát.</w:t>
      </w:r>
    </w:p>
    <w:p>
      <w:pPr>
        <w:pStyle w:val="BodyText"/>
      </w:pPr>
      <w:r>
        <w:t xml:space="preserve">- Bất luận ở thời đại lớn nào, Chiến tộc đều cực kỳ cường thế. Tuy nhiên từ trước đến nay bọn họ không mở rộng mà chỉ chiếm lĩnh một khu vực chậm rãi phát triển. Không có ai biết rốt cuộc Chiến tộc muốn làm gì. Hiện tại xem ra Chiến Vương muốn nghịch thiên!</w:t>
      </w:r>
    </w:p>
    <w:p>
      <w:pPr>
        <w:pStyle w:val="BodyText"/>
      </w:pPr>
      <w:r>
        <w:t xml:space="preserve">Sở Yên Nhiên biết cuộc nói chuyện giữa Âu Dương và Chiến Vương. Lần này Âu Dương đến tìm Chiến Vương cũng vì điều này.</w:t>
      </w:r>
    </w:p>
    <w:p>
      <w:pPr>
        <w:pStyle w:val="BodyText"/>
      </w:pPr>
      <w:r>
        <w:t xml:space="preserve">- Chiến tộc không tranh với đời là tốt nhất!</w:t>
      </w:r>
    </w:p>
    <w:p>
      <w:pPr>
        <w:pStyle w:val="BodyText"/>
      </w:pPr>
      <w:r>
        <w:t xml:space="preserve">Âu Dương biết, trong một thời đại lớn, cùng với đi tranh hùng, đến không bằng giấu tài. Dù sao mọi người không phải tranh theo người. Tranh đến cuối cùng mọi người đều phải đối mặt với tồn tại hư vô mờ mịt kia.</w:t>
      </w:r>
    </w:p>
    <w:p>
      <w:pPr>
        <w:pStyle w:val="BodyText"/>
      </w:pPr>
      <w:r>
        <w:t xml:space="preserve">Chiến Vương không giống với mọi người. Chiến Vương tu luyện phương pháp thánh chiến không cần phải được trời chứng thực. Chính hắn là trời. Hắn muốn nghịch thiên.</w:t>
      </w:r>
    </w:p>
    <w:p>
      <w:pPr>
        <w:pStyle w:val="BodyText"/>
      </w:pPr>
      <w:r>
        <w:t xml:space="preserve">- Sau khi hợp tác với Chiến Vương, phu quân nên cẩn thận một chút. Dù sao Chiến Vương cũng nghịch thiên mà đi. Bảy thời đại lớn kết thúc Chiến Vương đều bị thiên thu. Lần này hắc ám xuất hiện cùng với thời đại lớn. Có thể lần này chính là thời đại kết thúc!</w:t>
      </w:r>
    </w:p>
    <w:p>
      <w:pPr>
        <w:pStyle w:val="BodyText"/>
      </w:pPr>
      <w:r>
        <w:t xml:space="preserve">Sở Yên Nhiên nhắc nhở Âu Dương.</w:t>
      </w:r>
    </w:p>
    <w:p>
      <w:pPr>
        <w:pStyle w:val="BodyText"/>
      </w:pPr>
      <w:r>
        <w:t xml:space="preserve">Thật ra không cần Sở Yên Nhiên nhắc nhở, sở dĩ Âu Dương chạy đến nơi đây tìm kiếm Chiến tộc là vì cái gì? Vẫn không phải bởi vì hắn mở ra hắc ám, biết ngày tận thế sắp xảy ra. Vào lúc này chỉ có liên hợp với Chiến Vương, hai người kết thúc tất cả trước ngày tận thế. Nếu không, ngay cả bản thân Âu Dương cũng chỉ có một con đường chết.</w:t>
      </w:r>
    </w:p>
    <w:p>
      <w:pPr>
        <w:pStyle w:val="BodyText"/>
      </w:pPr>
      <w:r>
        <w:t xml:space="preserve">- Người tới là người phương nào!</w:t>
      </w:r>
    </w:p>
    <w:p>
      <w:pPr>
        <w:pStyle w:val="BodyText"/>
      </w:pPr>
      <w:r>
        <w:t xml:space="preserve">Ngay tại thời điểm hai người đang bay qua không trung, một nam tử mặc trang phục kì dị quái đản bỗng nhiên ở phía dưới, cao giọng la lên. Sau khi hắn la lên, từ bốn phương tám hướng có vô số người cầm các loại pháp bảo thi nhau điên cuồng lao về phía bên này.</w:t>
      </w:r>
    </w:p>
    <w:p>
      <w:pPr>
        <w:pStyle w:val="BodyText"/>
      </w:pPr>
      <w:r>
        <w:t xml:space="preserve">- Đại ca, thực lực của hai người này thực sự rất mạnh! Không ngờ bọn họ không để ý tới ngự ma trận pháp của chúng ta!</w:t>
      </w:r>
    </w:p>
    <w:p>
      <w:pPr>
        <w:pStyle w:val="BodyText"/>
      </w:pPr>
      <w:r>
        <w:t xml:space="preserve">Người phía dưới kia cầm một mặt Bát Quái trong tay. Bên trên Bát Quái không ngừng phát ra những hào quang màu vàng xanh. Trong lúc hào quang này chớp động, một trận đồ lớn màu xanh xuất hiện trong không trung.Nhưng trận đồ này lại hoàn toàn không có bất kỳ tác dụng nào đối với Âu Dương và Sở Yên Nhiên!</w:t>
      </w:r>
    </w:p>
    <w:p>
      <w:pPr>
        <w:pStyle w:val="BodyText"/>
      </w:pPr>
      <w:r>
        <w:t xml:space="preserve">- Cấm trận!</w:t>
      </w:r>
    </w:p>
    <w:p>
      <w:pPr>
        <w:pStyle w:val="BodyText"/>
      </w:pPr>
      <w:r>
        <w:t xml:space="preserve">Nhìn thấy trận pháp này, Âu Dương đã biết đây hẳn là một trận pháp có cấm không. Tuy nhiên trận pháp này đối với người có quan tâm chiến ý như Âu Dương mà nói, bất kể trận pháp nào cũng chỉ là một cảnh tượng ảo. Một loại cảnh tượng ảo cho ngươi cảm giác thực sự tồn tại. Cho dù là đại trận sơn hà của Yêu tộc cũng như vậy.</w:t>
      </w:r>
    </w:p>
    <w:p>
      <w:pPr>
        <w:pStyle w:val="BodyText"/>
      </w:pPr>
      <w:r>
        <w:t xml:space="preserve">Năm đó Chiến Vương một mình xông vào Yêu tộc. Yêu tổ lấy bảy mươi hai linh đồng huyết mở ra đại trận sơn hà. Đại trận sơn hà vừa mở, sơn hà thiên địa xung quanh đều bị đại trận bao trùm, đấu chuyển sao dời nhật nguyệt ảm đạm. Nhưng với bảy mươi hai linh đồng huyết của Yêu tộc cùng bố trí đại trận sơn hà trước mặt quan tâm chiến ý cũng chỉ nhốt Chiến Vương chưa tới mười giây!</w:t>
      </w:r>
    </w:p>
    <w:p>
      <w:pPr>
        <w:pStyle w:val="BodyText"/>
      </w:pPr>
      <w:r>
        <w:t xml:space="preserve">Chớ xem thường mười giây này, quan tâm chiến ý của Chiến Vương đại thành. Có thể được gọi là mắt nhìn thấu thiên cơ vạn biến. Đại trận sơn hà này có thể bao vây Chiến Vương mười giây, đã khiến Yêu tổ có thể thường xuyên khoe khoang với mọi người.</w:t>
      </w:r>
    </w:p>
    <w:p>
      <w:pPr>
        <w:pStyle w:val="BodyText"/>
      </w:pPr>
      <w:r>
        <w:t xml:space="preserve">Vù!</w:t>
      </w:r>
    </w:p>
    <w:p>
      <w:pPr>
        <w:pStyle w:val="BodyText"/>
      </w:pPr>
      <w:r>
        <w:t xml:space="preserve">Hai mắt của Âu Dương bỗng nhiên chợt hiện lên một đạo kim quang. Kim quang chớp động, đại trận xung quanh hoàn toàn bộ sụp đổ. Bát Quái trong tay nam tử kia cũng nổ nát!</w:t>
      </w:r>
    </w:p>
    <w:p>
      <w:pPr>
        <w:pStyle w:val="BodyText"/>
      </w:pPr>
      <w:r>
        <w:t xml:space="preserve">- Má ơi! Quan tâm chiến ý! Hắn là Chiến Vương!</w:t>
      </w:r>
    </w:p>
    <w:p>
      <w:pPr>
        <w:pStyle w:val="BodyText"/>
      </w:pPr>
      <w:r>
        <w:t xml:space="preserve">Nam tử kia dường như biết được điều gì đó. Trong nháy mắt khi nhìn đến con ngươi kim sắc của Âu Dương chớp động, lập tức nghiền nát Bát Quái, hắn liền kêu lớn.</w:t>
      </w:r>
    </w:p>
    <w:p>
      <w:pPr>
        <w:pStyle w:val="BodyText"/>
      </w:pPr>
      <w:r>
        <w:t xml:space="preserve">Câu nói này của hắn khiến mọi người chung quanh giống như đã phát điên, không ngừng chạy về bốn phương tám hướng. Chỉ có nam tử này một mình đứng ở chỗ đó, hai chân không ngừng run rẩy.</w:t>
      </w:r>
    </w:p>
    <w:p>
      <w:pPr>
        <w:pStyle w:val="BodyText"/>
      </w:pPr>
      <w:r>
        <w:t xml:space="preserve">- Sao ngươi lại không chạy?</w:t>
      </w:r>
    </w:p>
    <w:p>
      <w:pPr>
        <w:pStyle w:val="BodyText"/>
      </w:pPr>
      <w:r>
        <w:t xml:space="preserve">Âu Dương nhìn nam tử này. Hắn cảm thấy rất thú vị. Không ngờ nam tử này lại có thể nhận ra quan tâm chiến ý. Phải biết rằng, thật ra quan tâm chiến ý này không phải vô cùng khó nhận biết. Thời điểm quan tâm chiến ý vừa mở ra, xung quanh người mở ra quan tâm chiến ý đều hình thành kỳ ảo.</w:t>
      </w:r>
    </w:p>
    <w:p>
      <w:pPr>
        <w:pStyle w:val="BodyText"/>
      </w:pPr>
      <w:r>
        <w:t xml:space="preserve">- Chạy... Chiến Vương thoáng động sơn hà nát tan. Trước mặt ngài ta chạy cũng không thoát...</w:t>
      </w:r>
    </w:p>
    <w:p>
      <w:pPr>
        <w:pStyle w:val="BodyText"/>
      </w:pPr>
      <w:r>
        <w:t xml:space="preserve">Ngược lại, nam tử này khá thành thật! Hắn biết Chiến Vương là cấp bậc gì. Đệ nhất thiên hạ! Chiến Vương tuyệt đối không thẹn với bốn chữ đệ nhất thiên hạ này!</w:t>
      </w:r>
    </w:p>
    <w:p>
      <w:pPr>
        <w:pStyle w:val="BodyText"/>
      </w:pPr>
      <w:r>
        <w:t xml:space="preserve">Nhưng bản thân Chiến Vương lại rất ghét người khác nói hắn là đệ nhất thiên hạ! Hai chữ đệ nhất này thì không sao, quan trọng chính là thiên hạ! Trong mắt Chiến Vương, mình bị trời trấn áp bảy lần. Có thể là người đứng đầu, nhưng trong miệng mọi người lại nhất định phải gắn với thiên hạ sao? Chiến Vương muốn làm cường giả vô song cả trên trời và dưới đất.</w:t>
      </w:r>
    </w:p>
    <w:p>
      <w:pPr>
        <w:pStyle w:val="BodyText"/>
      </w:pPr>
      <w:r>
        <w:t xml:space="preserve">- Lão già Nghi Quân kia còn chưa đến Tây Bắc sao?</w:t>
      </w:r>
    </w:p>
    <w:p>
      <w:pPr>
        <w:pStyle w:val="BodyText"/>
      </w:pPr>
      <w:r>
        <w:t xml:space="preserve">Âu Dương không phủ nhận cũng không thừa nhận, mà mở miệng hỏi người nam tử này.</w:t>
      </w:r>
    </w:p>
    <w:p>
      <w:pPr>
        <w:pStyle w:val="BodyText"/>
      </w:pPr>
      <w:r>
        <w:t xml:space="preserve">- Không có! Hắn nghe nói Chiến tộc sắp xuất hiện ở Tây Bắc, nên đã bỏ qua Tây Bắc!</w:t>
      </w:r>
    </w:p>
    <w:p>
      <w:pPr>
        <w:pStyle w:val="BodyText"/>
      </w:pPr>
      <w:r>
        <w:t xml:space="preserve">Trong mắt nam tử này có mấy phần hưng phấn. Trong thời đại này, có thể nói chuyện với cường giả đệ nhất thiên hạ như Chiến Vương, mặc dù chết cũng đáng giá.</w:t>
      </w:r>
    </w:p>
    <w:p>
      <w:pPr>
        <w:pStyle w:val="BodyText"/>
      </w:pPr>
      <w:r>
        <w:t xml:space="preserve">- Hừ Hừ! Lão già này thực sự rất thức thời!</w:t>
      </w:r>
    </w:p>
    <w:p>
      <w:pPr>
        <w:pStyle w:val="BodyText"/>
      </w:pPr>
      <w:r>
        <w:t xml:space="preserve">Âu Dương gật đầu một cái. Nghi Quân cũng không phải là người ngu. Chiến tộc uy thế, Chiến Vương cường thế. Nếu Chiến tộc coi trọng Tây Bắc, nếu như chẳng biết xấu hổ nhất định phải tranh giành với Chiến tộc, vậy cuối cùng người chết nhất định là hắn!</w:t>
      </w:r>
    </w:p>
    <w:p>
      <w:pPr>
        <w:pStyle w:val="BodyText"/>
      </w:pPr>
      <w:r>
        <w:t xml:space="preserve">Chiến tộc không dễ dàng trêu chọc người khác, nhưng Chiến tộc cũng ghét người khác trêu chọc bọn họ. Một khi có người trêu chọc Chiến tộc, Chiến tộc chắc chắn sẽ dốc toàn lực lượng, tạo thành cục diện không chết không thôi!</w:t>
      </w:r>
    </w:p>
    <w:p>
      <w:pPr>
        <w:pStyle w:val="BodyText"/>
      </w:pPr>
      <w:r>
        <w:t xml:space="preserve">Lúc trước Hải tộc đã từng tranh đấu với Chiến tộc một lần. Kết quả Hải Hoàng bị chém gẫy Tam Xoa Kích. Hải tộc tử thương đến ngàn vạn. Máu của Hải tộc nhuộm đỏ khắp biển rộng. Mười năm liền ngoài khơi chỉ là một màu đỏ như máu.</w:t>
      </w:r>
    </w:p>
    <w:p>
      <w:pPr>
        <w:pStyle w:val="BodyText"/>
      </w:pPr>
      <w:r>
        <w:t xml:space="preserve">Trong trận chiến ấy, Chiến Vương đánh biển rộng tách ra, một quyền đập nát Hải Hoàng cung của Hải Hoàng, một cước đạp vỡ Hải Hoàng thành của Hải Hoàng. Sau trận chiến ấy, thiên hạ không còn người nào dám trêu chọc Chiến Vương nữa.</w:t>
      </w:r>
    </w:p>
    <w:p>
      <w:pPr>
        <w:pStyle w:val="Compact"/>
      </w:pPr>
      <w:r>
        <w:br w:type="textWrapping"/>
      </w:r>
      <w:r>
        <w:br w:type="textWrapping"/>
      </w:r>
    </w:p>
    <w:p>
      <w:pPr>
        <w:pStyle w:val="Heading2"/>
      </w:pPr>
      <w:bookmarkStart w:id="769" w:name="chương-792-hiểu-lầm-chính-là-như-vậy-2"/>
      <w:bookmarkEnd w:id="769"/>
      <w:r>
        <w:t xml:space="preserve">747. Chương 792: Hiểu Lầm Chính Là Như Vậy (2)</w:t>
      </w:r>
    </w:p>
    <w:p>
      <w:pPr>
        <w:pStyle w:val="Compact"/>
      </w:pPr>
      <w:r>
        <w:br w:type="textWrapping"/>
      </w:r>
      <w:r>
        <w:br w:type="textWrapping"/>
      </w:r>
      <w:r>
        <w:t xml:space="preserve">Trong thời đại lớn Chiến tộc chưa bao giờ có ý tranh đoạt chí cao vô thượng với bất kỳ chủng tộc nào. Vẫn bởi vì thực lực của Chiến tộc, không người nào nguyện ý trêu chọc chủng tộc điên cuồng này!</w:t>
      </w:r>
    </w:p>
    <w:p>
      <w:pPr>
        <w:pStyle w:val="BodyText"/>
      </w:pPr>
      <w:r>
        <w:t xml:space="preserve">Người của Chiến tộc không tính là nhiều. Lúc trước Âu Dương nhìn thấy núi thây sông máu đều là người của Chiến tộc. Mặc dù núi thây kia lớn, nhưng tính ra cũng chỉ có trăm vạn thôi. Trăm vạn Chiến tộc nghe ra tưởng rất nhiều, nhưng so với số lượng toàn Tiên giới thậm chí là số lượng Hải tộc vẫn quá ít.</w:t>
      </w:r>
    </w:p>
    <w:p>
      <w:pPr>
        <w:pStyle w:val="BodyText"/>
      </w:pPr>
      <w:r>
        <w:t xml:space="preserve">Nhưng Chiến tộc coi trọng chất không coi trọng lượng. Mỗi người Chiến tộc sinh ra đều yêu cầu trên người có chiến văn Shinbora. Chỉ có chiến văn Shinbora Chiến tộc mới có thể được gọi là Chiến tộc. Không có chiến văn Shinbora, cả cuộc đời này chỉ có thể ở lại Chiến tộc làm một người bình thường, không có cách nào tu luyện phương pháp thánh chiến.</w:t>
      </w:r>
    </w:p>
    <w:p>
      <w:pPr>
        <w:pStyle w:val="BodyText"/>
      </w:pPr>
      <w:r>
        <w:t xml:space="preserve">Nhưng mặc dù có chiến văn Shinbora, ngoại trừ Chiến Vương ra, trong thiên hạ cũng chỉ có một mình Âu Dương có thể tu luyện phương pháp thánh chiến của Chiến tộc!</w:t>
      </w:r>
    </w:p>
    <w:p>
      <w:pPr>
        <w:pStyle w:val="BodyText"/>
      </w:pPr>
      <w:r>
        <w:t xml:space="preserve">Phương pháp thánh chiến phân thành rất nhiều cuốn. Bình thường người trong Chiến tộc chỉ tu luyện được phần da lông. Tuy vậy những phần da lông này đã khiến mỗi người bọn họ có được thực lực không kém thực lực của Âu Dương hiện nay. Cũng không biết tại sao, Âu Dương tu luyện hết phương pháp thánh chiến hiện tại lại yếu như vậy. Tất cả những điều này chỉ sợ phải gặp Chiến Vương sau đó hỏi thăm mới có lời giải đáp.</w:t>
      </w:r>
    </w:p>
    <w:p>
      <w:pPr>
        <w:pStyle w:val="BodyText"/>
      </w:pPr>
      <w:r>
        <w:t xml:space="preserve">- Ngươi là môn phái nào?</w:t>
      </w:r>
    </w:p>
    <w:p>
      <w:pPr>
        <w:pStyle w:val="BodyText"/>
      </w:pPr>
      <w:r>
        <w:t xml:space="preserve">Âu Dương nhìn nam tử này hỏi.</w:t>
      </w:r>
    </w:p>
    <w:p>
      <w:pPr>
        <w:pStyle w:val="BodyText"/>
      </w:pPr>
      <w:r>
        <w:t xml:space="preserve">- Tiểu nhân... Tiểu nhân là người của Hàn Băng Cung...</w:t>
      </w:r>
    </w:p>
    <w:p>
      <w:pPr>
        <w:pStyle w:val="BodyText"/>
      </w:pPr>
      <w:r>
        <w:t xml:space="preserve">Nam tử này hoàn toàn không dám che giấu bất kỳ điều gì. Trước quan tâm chiến ý, che giấu những điều này đồng nghĩa với muốn chết, cho nên hắn vội vàng thành thật khai báo.</w:t>
      </w:r>
    </w:p>
    <w:p>
      <w:pPr>
        <w:pStyle w:val="BodyText"/>
      </w:pPr>
      <w:r>
        <w:t xml:space="preserve">- Hàn Băng Cung... Ha ha, xem ra ta đúng là có duyên với Hàn Băng Cung...</w:t>
      </w:r>
    </w:p>
    <w:p>
      <w:pPr>
        <w:pStyle w:val="BodyText"/>
      </w:pPr>
      <w:r>
        <w:t xml:space="preserve">Âu Dương nở nụ cười. Một vài hình ảnh thoáng lướt qua trong đầu của hắn. Âu Dương cảm giác dường như mình nhớ lại điều gì đó, lại giống như đã quên mất điều gì. Tuy nhiên vào lúc này hắn cũng không suy nghĩ nhiều. Hắn lại dẫn theo Sở Yên Nhiên tiếp tục bay về phía Tây Bắc!</w:t>
      </w:r>
    </w:p>
    <w:p>
      <w:pPr>
        <w:pStyle w:val="BodyText"/>
      </w:pPr>
      <w:r>
        <w:t xml:space="preserve">Sau khi Âu Dương rời đi, ầm một tiếng, nam tử kia liền ngã ngồi trên mặt đất. Trong giây lát ngắn ngủi này, toàn thân hắn đã ướt sũng. Không ngờ Chiến Vương quân lâm thiên hạ lại không giết hắn, không trách hắn mạo phạm thiên nhan thả hắn rời đi?</w:t>
      </w:r>
    </w:p>
    <w:p>
      <w:pPr>
        <w:pStyle w:val="BodyText"/>
      </w:pPr>
      <w:r>
        <w:t xml:space="preserve">- Chiến Vương xuất thế! Chiến tộc sắp xuất hiện rồi!</w:t>
      </w:r>
    </w:p>
    <w:p>
      <w:pPr>
        <w:pStyle w:val="BodyText"/>
      </w:pPr>
      <w:r>
        <w:t xml:space="preserve">Nam tử này giống như đã phát điên, vừa kêu lớn vừa điên cuồng bay về phía Hàn Băng Cung!</w:t>
      </w:r>
    </w:p>
    <w:p>
      <w:pPr>
        <w:pStyle w:val="BodyText"/>
      </w:pPr>
      <w:r>
        <w:t xml:space="preserve">Ít ngày sau đó, một tin tức chấn động thiên hạ! Chiến Vương xuất thế, xuất hiện tại Tây Bắc Tiên giới! Phương pháp thánh chiến được xưng là công pháp đệ nhất thiên hạ lại một lần nữa thể hiện sự độc nhất bá đạo của nó!</w:t>
      </w:r>
    </w:p>
    <w:p>
      <w:pPr>
        <w:pStyle w:val="BodyText"/>
      </w:pPr>
      <w:r>
        <w:t xml:space="preserve">Tin tức kia đã khiến bốn phương phải kinh động. Trong đó lo lắng nhất chính là Hải tộc. Bởi vì Hải tộc đã từng khiêu khích Chiến tộc. Cho nên mỗi lần Chiến Vương thức tỉnh đều muốn tàn sát đẫm máu Hải tộc một lần. Tuy rằng theo thời gian trôi đi, dần dần không còn khủng bố như trước đây, nhưng điều này cũng là một loại biến tướng. Cho nên tin tức kia đã khiến Hải Hoàng thực sự sợ hãi...</w:t>
      </w:r>
    </w:p>
    <w:p>
      <w:pPr>
        <w:pStyle w:val="BodyText"/>
      </w:pPr>
      <w:r>
        <w:t xml:space="preserve">Tin tức Chiến Vương xuất hiện tất nhiên vang dội khắp tám phương. Toàn Tây Bắc giống như biến thành Lôi Trì. Thế lực nơi này trên căn bản đều có thể bỏ chạy. Bọn họ không phải không muốn chiếm lĩnh Tây Bắc này. Dù sao đây cũng là một địa phương không tồi. Nhưng không ai ngốc tới mức muốn đánh giết với chiến tộc. Đây thực sự là lựa chọn cực kỳ không sáng suốt.</w:t>
      </w:r>
    </w:p>
    <w:p>
      <w:pPr>
        <w:pStyle w:val="BodyText"/>
      </w:pPr>
      <w:r>
        <w:t xml:space="preserve">- Không ngờ được một hành động của phu quân lại gây chấn động thiên hạ như vậy!</w:t>
      </w:r>
    </w:p>
    <w:p>
      <w:pPr>
        <w:pStyle w:val="BodyText"/>
      </w:pPr>
      <w:r>
        <w:t xml:space="preserve">Sở Yên Nhiên che miệng cười khẽ. Nàng không thể tưởng tượng được mọi người đều nhát gan như vậy. Chỉ một cái quan tâm chiến ý không ngờ đã doạ mọi người khiếp sợ.</w:t>
      </w:r>
    </w:p>
    <w:p>
      <w:pPr>
        <w:pStyle w:val="BodyText"/>
      </w:pPr>
      <w:r>
        <w:t xml:space="preserve">- Điều này cũng không thể trách bọn họ!</w:t>
      </w:r>
    </w:p>
    <w:p>
      <w:pPr>
        <w:pStyle w:val="BodyText"/>
      </w:pPr>
      <w:r>
        <w:t xml:space="preserve">Âu Dương nói:</w:t>
      </w:r>
    </w:p>
    <w:p>
      <w:pPr>
        <w:pStyle w:val="BodyText"/>
      </w:pPr>
      <w:r>
        <w:t xml:space="preserve">- Trong thiên hạ, biết ta có thể tu luyện phương pháp thánh chiến tổng cộng chỉ có mấy người. Chúng ta vừa từ bên kia trở về, nói vậy tin tức này vẫn chưa bị truyền ra. Trừ ta ra, người tu luyện phương pháp thánh chiến cơ bản đều là người của chiến tộc. Nhưng có thể tu luyện phương pháp thánh chiến xuất hiện quan tâm chiến ý lại chỉ có một mình Chiến Vương. Cho nên một khi quan tâm chiến ý xuất hiện, mọi người tưởng lầm là Chiến Vương cũng không có gì sai!</w:t>
      </w:r>
    </w:p>
    <w:p>
      <w:pPr>
        <w:pStyle w:val="BodyText"/>
      </w:pPr>
      <w:r>
        <w:t xml:space="preserve">Âu Dương biết mọi người đã ngộ nhận mình là Chiến Vương. Nhưng hắn lại không biết, lúc này tất cả các Đại tông phái Tây Bắc đều cảm thấy bàng hoàng. Chiến tộc xuất hiện cũng không ai biết. Vậy rốt cuộc chủng tộc được xưng là cổ nhất này muốn làm cái gì? Đợi tới khi chiến tộc hoàn toàn xuất hiện, Tây Bắc rốt cuộc sẽ là sinh linh đồ thán hay...</w:t>
      </w:r>
    </w:p>
    <w:p>
      <w:pPr>
        <w:pStyle w:val="BodyText"/>
      </w:pPr>
      <w:r>
        <w:t xml:space="preserve">Lúc này, gần như mọi thế lực lớn tại Tây Bắc đều có một bức chân dung của Âu Dương. Bức chân dung này do những người đã trốn thoát lúc trước vẽ ra, có thể nói là giống y như thật.</w:t>
      </w:r>
    </w:p>
    <w:p>
      <w:pPr>
        <w:pStyle w:val="BodyText"/>
      </w:pPr>
      <w:r>
        <w:t xml:space="preserve">Trong Hàn Băng Cung, Lý Uyển Như nhìn bức họa trước mắt này nói:</w:t>
      </w:r>
    </w:p>
    <w:p>
      <w:pPr>
        <w:pStyle w:val="BodyText"/>
      </w:pPr>
      <w:r>
        <w:t xml:space="preserve">- Sư phụ... Hắn... Hắn có phải là nam nhân lúc trước đã giết chết Quan Hãn Thanh hay không?</w:t>
      </w:r>
    </w:p>
    <w:p>
      <w:pPr>
        <w:pStyle w:val="BodyText"/>
      </w:pPr>
      <w:r>
        <w:t xml:space="preserve">Uyển Như, ngươi thật sự không nhớ được sao?</w:t>
      </w:r>
    </w:p>
    <w:p>
      <w:pPr>
        <w:pStyle w:val="BodyText"/>
      </w:pPr>
      <w:r>
        <w:t xml:space="preserve">Lưu Linh không ngờ được Lý Uyển Như lại quên hết như vậy. Tuy rằng không biết người trên bức vẽ này có phải là Tiễn Thần Âu Dương, nhưng nếu như chỉ nói về tướng mạo, đây chắc chắn là Âu Dương không sai. Bất kể là ăn mặc hay khuôn mặt đều giống như đúc.</w:t>
      </w:r>
    </w:p>
    <w:p>
      <w:pPr>
        <w:pStyle w:val="BodyText"/>
      </w:pPr>
      <w:r>
        <w:t xml:space="preserve">Nhưng Lưu Linh không rõ, tại sao Tiễn Thần lại biến thành Chiến Vương? Đây rốt cuộc là tại sao? Tuy nhiên trên người Âu Dương phát sinh quá nhiều chuyện quái lại. Hiện tại cho dù Âu Dương nói mình là Chiến Vương chuyển thế cũng không ai không tin...</w:t>
      </w:r>
    </w:p>
    <w:p>
      <w:pPr>
        <w:pStyle w:val="BodyText"/>
      </w:pPr>
      <w:r>
        <w:t xml:space="preserve">Ma giới, một nam tử đứng trên ngọn núi đá cao nhất tại Ma giới. Đối diện với hắn là người quen cũ của Âu Dương, Ngụy Bỉnh Dập! Lúc này Ngụy Bỉnh Dập nhìn nam nhân đối diện mình. Cho dù hắn là Ma vương cũng có chút sợ hãi.</w:t>
      </w:r>
    </w:p>
    <w:p>
      <w:pPr>
        <w:pStyle w:val="BodyText"/>
      </w:pPr>
      <w:r>
        <w:t xml:space="preserve">- Chiến Vương, chiến tộc từ xưa không sinh ra tại Ma giới. Cho nên các ngươi cũng nên rời đi thôi!</w:t>
      </w:r>
    </w:p>
    <w:p>
      <w:pPr>
        <w:pStyle w:val="BodyText"/>
      </w:pPr>
      <w:r>
        <w:t xml:space="preserve">Tuy rằng Ma vương nói lời này nghe như là đuổi người, trên thực tế hắn lại dùng giọng điệu thương lượng.</w:t>
      </w:r>
    </w:p>
    <w:p>
      <w:pPr>
        <w:pStyle w:val="BodyText"/>
      </w:pPr>
      <w:r>
        <w:t xml:space="preserve">- Chiến tộc muốn tới bất kỳ chỗ nào thì tới chỗ đó. Cho dù là Vạn Yêu thành cũng vậy!</w:t>
      </w:r>
    </w:p>
    <w:p>
      <w:pPr>
        <w:pStyle w:val="BodyText"/>
      </w:pPr>
      <w:r>
        <w:t xml:space="preserve">Trong mắt Chiến Vương đầy vẻ cuồng ngạo. Trong thiên hạ này có thể có được Chiến Vương tỏa ra hòa nhã chỉ có người chiến tộc. Nếu như nói còn có một người khác, vậy có lẽ chính là Âu Dương. Nhưng từ đầu đến cuối Chiến Vương lại không xem Âu Dương là người ngoài. Bởi vì trong mắt Chiến Vương, chỉ có chiến tộc mới có thể tu luyện phương pháp thánh chiến. Âu Dương hẳn cũng được xem như là chiến tộc.</w:t>
      </w:r>
    </w:p>
    <w:p>
      <w:pPr>
        <w:pStyle w:val="BodyText"/>
      </w:pPr>
      <w:r>
        <w:t xml:space="preserve">- Ồ? Lẽ nào ngươi không biết sao? Tiên giới có người giả mạo ngươi!</w:t>
      </w:r>
    </w:p>
    <w:p>
      <w:pPr>
        <w:pStyle w:val="BodyText"/>
      </w:pPr>
      <w:r>
        <w:t xml:space="preserve">Ma vương biết, mình đối diện người điên này không nên nói đùa. Hắn thật sự là gia hỏa cái gì cũng dám làm ra.</w:t>
      </w:r>
    </w:p>
    <w:p>
      <w:pPr>
        <w:pStyle w:val="BodyText"/>
      </w:pPr>
      <w:r>
        <w:t xml:space="preserve">- Chưa từng có người nào giả mạo ta. Cũng không ai có thể giả mạo ta! Chiến Vương Tiên giới chính là Chiến Vương!</w:t>
      </w:r>
    </w:p>
    <w:p>
      <w:pPr>
        <w:pStyle w:val="BodyText"/>
      </w:pPr>
      <w:r>
        <w:t xml:space="preserve">Dù thế nào Ma Vương Ngụy Bỉnh Dập cũng không thể tưởng tượng được Chiến Vương sẽ nói ra mấy lời như vậy được.</w:t>
      </w:r>
    </w:p>
    <w:p>
      <w:pPr>
        <w:pStyle w:val="BodyText"/>
      </w:pPr>
      <w:r>
        <w:t xml:space="preserve">Lời này là có ý gì? Chiến Vương Tiên giới chính là Chiến Vương? Vậy ý của hắn muốn nói hiện tại người mình đối mặt không phải là Chiến Vương. Hoặc là nói Chiến Vương giống như phát điên chạy đi Tiên giới du lịch một vòng sau đó lại trở lại?</w:t>
      </w:r>
    </w:p>
    <w:p>
      <w:pPr>
        <w:pStyle w:val="Compact"/>
      </w:pPr>
      <w:r>
        <w:br w:type="textWrapping"/>
      </w:r>
      <w:r>
        <w:br w:type="textWrapping"/>
      </w:r>
    </w:p>
    <w:p>
      <w:pPr>
        <w:pStyle w:val="Heading2"/>
      </w:pPr>
      <w:bookmarkStart w:id="770" w:name="chương-793-trở-lại-lạc-mai-trấn"/>
      <w:bookmarkEnd w:id="770"/>
      <w:r>
        <w:t xml:space="preserve">748. Chương 793: Trở Lại Lạc Mai Trấn</w:t>
      </w:r>
    </w:p>
    <w:p>
      <w:pPr>
        <w:pStyle w:val="Compact"/>
      </w:pPr>
      <w:r>
        <w:br w:type="textWrapping"/>
      </w:r>
      <w:r>
        <w:br w:type="textWrapping"/>
      </w:r>
      <w:r>
        <w:t xml:space="preserve">Tới Tiên giới dạo chơi thể hiện uy phong.</w:t>
      </w:r>
    </w:p>
    <w:p>
      <w:pPr>
        <w:pStyle w:val="BodyText"/>
      </w:pPr>
      <w:r>
        <w:t xml:space="preserve">- Ngụy Bỉnh Dập, ngươi không cần phải nói nhiều làm gì. Ma tộc ngươi có chút nguồn gốc từ Chiến tộc ta. Ta tạm thời không muốn đối địch với ngươi. Nhưng việc này chỉ có tác dụng tạm thời. Sẽ có một ngày có người dẫn chiến tộc binh sĩ bước lên vùng đất này san bằng Vạn Yêu thành của ngươi!</w:t>
      </w:r>
    </w:p>
    <w:p>
      <w:pPr>
        <w:pStyle w:val="BodyText"/>
      </w:pPr>
      <w:r>
        <w:t xml:space="preserve">Chiến Vương nói xong cười ha ha, thoáng cái liền biến mất không còn tăm hơi.</w:t>
      </w:r>
    </w:p>
    <w:p>
      <w:pPr>
        <w:pStyle w:val="BodyText"/>
      </w:pPr>
      <w:r>
        <w:t xml:space="preserve">Ngụy Bỉnh Dập vẫn còn ngơ ngác đứng ở nơi đó. Hai tay hắn đã nắm chặt lại. Nhưng từ đầu đến cuối hắn lại không lựa chọn ra tay. Chuyện Chiến Vương là thiên hạ vô địch không phải chỉ là lời đồn đại. Hiện tại, mình đánh với hắn, tuy rằng không đến nỗi bị đánh chết, nhưng cuối cùng nhất định sẽ bị thương. Đến lúc đó truyền ra ngoài, mình còn có mặt mũi gì nữa?</w:t>
      </w:r>
    </w:p>
    <w:p>
      <w:pPr>
        <w:pStyle w:val="BodyText"/>
      </w:pPr>
      <w:r>
        <w:t xml:space="preserve">Chúng Thần Điện, lúc này Chúng Thần Điện thật sự biến thành Thần điện. Nơi này đã không còn các chế độ tông phái giống như trước kia nữa. Nơi này cũng không còn là Chúng Thần Điện do Hoàn Nhan Liệt định đoạt. Bây giờ Nghi Quân chiếm lĩnh nơi này, đồng thời phái ra tướng tài đắc lực của mình là Hàn Phi thống lĩnh nơi này. Tuy nói hàn phi tính tình tương đối hiền lành, nhưng người trong Chúng Thần Điện vẫn cảm giác không được tự nhiên.</w:t>
      </w:r>
    </w:p>
    <w:p>
      <w:pPr>
        <w:pStyle w:val="BodyText"/>
      </w:pPr>
      <w:r>
        <w:t xml:space="preserve">Vạn Tiên Sơn, bây giờ địa vị Vạn Tiên Sơn đã không còn tầm thường nữa. Đám Lăng Túc Dạ Thiên đã sớm trở thành cường giả đỉnh cấp. Từ lúc tiến vào Chúng Thần Điện, Hàn Phi đã bắt đầu thăm hỏi các nơi về các chuyện liên quan với Chúng Thần Điện.</w:t>
      </w:r>
    </w:p>
    <w:p>
      <w:pPr>
        <w:pStyle w:val="BodyText"/>
      </w:pPr>
      <w:r>
        <w:t xml:space="preserve">Chuyện Tiễn Thần Âu Dương hắn càng biết rõ. Trước khi thời đại lớn xuất hiện, danh tiếng của Tiễn Thần Âu Dương đã truyền khắp hai giới. Bây giờ cho dù thời đại lớn xuất hiện, tên tuổi của Tiễn Thần vẫn vô cùng vang dội.</w:t>
      </w:r>
    </w:p>
    <w:p>
      <w:pPr>
        <w:pStyle w:val="BodyText"/>
      </w:pPr>
      <w:r>
        <w:t xml:space="preserve">Chuyện khúc bi ca lôi điện, Hàn Phi đã biết. Nhưng Hàn Phi không giống như những người khác cho là rằng điều này là chuyện bình thường. Cho dù là thời điểm lúc trước khi Vạn Tiên Chi Vương Nghi Quân bỏ mình chẳng qua cũng chỉ có nửa Tiên giới xuất hiện lôi điện bi ca. Nhưng thời điểm Tiễn Thần bỏ mình không ngờ có thể khiến Tiên giới đều tấu lên khúc nhạc buồn. Có thể tưởng tượng được người này tuyệt đối không phải là một phàm nhân.</w:t>
      </w:r>
    </w:p>
    <w:p>
      <w:pPr>
        <w:pStyle w:val="BodyText"/>
      </w:pPr>
      <w:r>
        <w:t xml:space="preserve">- Vệ Thi cô nương, Âu Dương còn có thể trở về không?</w:t>
      </w:r>
    </w:p>
    <w:p>
      <w:pPr>
        <w:pStyle w:val="BodyText"/>
      </w:pPr>
      <w:r>
        <w:t xml:space="preserve">Hàn Phi ngồi trong vườn mai. Phía trước người hắn có để một cây đàn tranh. Cây đàn tranh này nhìn qua vô cùng cổ xưa. Nhưng Hàn Phi gảy dây đàn, âm thanh giống như thiên âm lại từ trong đàn tranh phát ra. Sóng âm phát ra trầm bổng, người của toàn Chúng Thần Điện đều có thể nghe thấy rõ ràng.</w:t>
      </w:r>
    </w:p>
    <w:p>
      <w:pPr>
        <w:pStyle w:val="BodyText"/>
      </w:pPr>
      <w:r>
        <w:t xml:space="preserve">- Ta không biết!</w:t>
      </w:r>
    </w:p>
    <w:p>
      <w:pPr>
        <w:pStyle w:val="BodyText"/>
      </w:pPr>
      <w:r>
        <w:t xml:space="preserve">Vệ Thi lắc đầu. Vệ Thi biết, Nghi Quân rất có hứng thú đối với Âu Dương. Hoặc là nói cách khác, Nghi Quân muốn thu Âu Dương làm thủ hạ. Nhưng Âu Dương là người có thể dễ dàng bị người khác thu phục sao? Dùng cách nói của Vệ Thi, nam nhân này là gió trên trời. Bất kỳ ai cũng không thể nào giữ gió trong tay!</w:t>
      </w:r>
    </w:p>
    <w:p>
      <w:pPr>
        <w:pStyle w:val="BodyText"/>
      </w:pPr>
      <w:r>
        <w:t xml:space="preserve">- Vệ Thi cô nương, Nghi Quân Đại Đế đang phát triển. Thời đại lớn lần này chính là thời đại lớn thuộc về Nhân tộc. Nếu như Âu Dương chịu góp chút sức lực giúp Nghi Quân Đại Đế, tương lai thành tựu nhất định vượt xa hiện tại. Cho nên tại hạ hi vọng Vệ Thi cô nương có cơ hội gặp được người này có thể chuyển những lời này cho hắn biết!</w:t>
      </w:r>
    </w:p>
    <w:p>
      <w:pPr>
        <w:pStyle w:val="BodyText"/>
      </w:pPr>
      <w:r>
        <w:t xml:space="preserve">Hàn Phi chẳng biết xấu hổ nói.</w:t>
      </w:r>
    </w:p>
    <w:p>
      <w:pPr>
        <w:pStyle w:val="BodyText"/>
      </w:pPr>
      <w:r>
        <w:t xml:space="preserve">- Những lời này vẫn để Hàn Phi đại nhân tự mình nói đi. Ta chẳng qua chỉ là tiểu nữ tử nhất giai mà thôi!</w:t>
      </w:r>
    </w:p>
    <w:p>
      <w:pPr>
        <w:pStyle w:val="BodyText"/>
      </w:pPr>
      <w:r>
        <w:t xml:space="preserve">Vệ Thi với bộ dạng thản nhiên không muốn không cầu khiến Hàn Phi không biết nói gì hơn!</w:t>
      </w:r>
    </w:p>
    <w:p>
      <w:pPr>
        <w:pStyle w:val="BodyText"/>
      </w:pPr>
      <w:r>
        <w:t xml:space="preserve">- Báo...</w:t>
      </w:r>
    </w:p>
    <w:p>
      <w:pPr>
        <w:pStyle w:val="BodyText"/>
      </w:pPr>
      <w:r>
        <w:t xml:space="preserve">Ngay khi Hàn Phi muốn nói gì đó, bỗng nhiên một giọng nói ngắt lời Hàn Phi. Chỉ thấy một đệ tử Chúng Thần Điện cầm một bức họa trong tay nâng lên nói:</w:t>
      </w:r>
    </w:p>
    <w:p>
      <w:pPr>
        <w:pStyle w:val="BodyText"/>
      </w:pPr>
      <w:r>
        <w:t xml:space="preserve">- Điện chủ, chân dung của Chiến Vương đã được đưa tới!</w:t>
      </w:r>
    </w:p>
    <w:p>
      <w:pPr>
        <w:pStyle w:val="BodyText"/>
      </w:pPr>
      <w:r>
        <w:t xml:space="preserve">- Ồ? Chân dung Chiến Vương sao? Ha ha, nói vậy hẳn Vệ Thi cô nươngcòn chưa từng thấy qua chân dung của cường giả đệ nhất thiên cổ đi. Nào, chúng ta cùng nhau xem!</w:t>
      </w:r>
    </w:p>
    <w:p>
      <w:pPr>
        <w:pStyle w:val="BodyText"/>
      </w:pPr>
      <w:r>
        <w:t xml:space="preserve">Hàn Phi nói xong, liền nhận từ tay của người đệ tử bức chân dung sau đó đi tới trước người Vệ Thi chậm rãi mở cuộn tranh ra.</w:t>
      </w:r>
    </w:p>
    <w:p>
      <w:pPr>
        <w:pStyle w:val="BodyText"/>
      </w:pPr>
      <w:r>
        <w:t xml:space="preserve">Thành thật mà nói Vệ Thi hoàn toàn không có hứng thú đối với hình dạng của Chiến Vương. Dù sao từ trước tới nay trong lòng Vệ Thi đều chưa từng nghĩ tới chuyện tranh hùng thiên hạ. Ban đầu nàng cũng nghĩ như Âu Dương lúc trước, trong thời đại này có thể thuận theo dòng chảy mà tồn tại đã là đủ rồi.</w:t>
      </w:r>
    </w:p>
    <w:p>
      <w:pPr>
        <w:pStyle w:val="BodyText"/>
      </w:pPr>
      <w:r>
        <w:t xml:space="preserve">Tuy nhiên khi chân dung mở ra trước mặt Vệ Thi, Vệ Thi không có cách nào khiến mình bình tĩnh được. Nàng gần như theo bản năng thốt ra hai chữ:</w:t>
      </w:r>
    </w:p>
    <w:p>
      <w:pPr>
        <w:pStyle w:val="BodyText"/>
      </w:pPr>
      <w:r>
        <w:t xml:space="preserve">- Âu Dương...</w:t>
      </w:r>
    </w:p>
    <w:p>
      <w:pPr>
        <w:pStyle w:val="BodyText"/>
      </w:pPr>
      <w:r>
        <w:t xml:space="preserve">- Âu Dương? Đây là Chiến...</w:t>
      </w:r>
    </w:p>
    <w:p>
      <w:pPr>
        <w:pStyle w:val="BodyText"/>
      </w:pPr>
      <w:r>
        <w:t xml:space="preserve">Hàn Phi nói tới đây sắc mặt liền đại biến. Vệ Thi đợi Âu Dương bao nhiêu năm? Nàng có khả năng nhận sai người sao?</w:t>
      </w:r>
    </w:p>
    <w:p>
      <w:pPr>
        <w:pStyle w:val="BodyText"/>
      </w:pPr>
      <w:r>
        <w:t xml:space="preserve">- Vệ Thi cô nương, ngươi xác định người trên bức họa này là Âu Dương sao?</w:t>
      </w:r>
    </w:p>
    <w:p>
      <w:pPr>
        <w:pStyle w:val="BodyText"/>
      </w:pPr>
      <w:r>
        <w:t xml:space="preserve">Hàn Phi biết, nếu như người này đúng là Âu Dương, vậy chuyện này đã quá mức rồi! Không ngờ Tiễn Thần lại là Chiến Vương? Nếu chuyện này là sự thật chỉ sợ đủ để chọc thủng trời!</w:t>
      </w:r>
    </w:p>
    <w:p>
      <w:pPr>
        <w:pStyle w:val="BodyText"/>
      </w:pPr>
      <w:r>
        <w:t xml:space="preserve">Vệ Thi trầm mặc không nói. Thật ra nàng cũng không hiểu tại sao Âu Dương lại biến thành Chiến Vương... Tuy nhiên điều này cũng không thể trách Vệ Thi được. Dù sao đây chẳng qua chỉ là một hiểu lầm. Một hiểu lần do Âu Dương tận lực chế tạo ra. Tuy nhiên hiểu lầm kia cũng có khả năng sẽ mang đến một chút phiền phức nhỏ cho Âu Dương.</w:t>
      </w:r>
    </w:p>
    <w:p>
      <w:pPr>
        <w:pStyle w:val="BodyText"/>
      </w:pPr>
      <w:r>
        <w:t xml:space="preserve">Trên cánh đồng tuyết phía Tây Bắc, Âu Dương đứng ở trên một ngọn núi cao vút trong mây. Sở Yên Nhiên đứng bên cạnh hắn nói:</w:t>
      </w:r>
    </w:p>
    <w:p>
      <w:pPr>
        <w:pStyle w:val="BodyText"/>
      </w:pPr>
      <w:r>
        <w:t xml:space="preserve">- Phu quân muốn đi đâu?</w:t>
      </w:r>
    </w:p>
    <w:p>
      <w:pPr>
        <w:pStyle w:val="BodyText"/>
      </w:pPr>
      <w:r>
        <w:t xml:space="preserve">- Từ sâu trong lòng, ta có cảm giác chiến tộc sẽ xuất hiện ở bên kia!</w:t>
      </w:r>
    </w:p>
    <w:p>
      <w:pPr>
        <w:pStyle w:val="BodyText"/>
      </w:pPr>
      <w:r>
        <w:t xml:space="preserve">Âu Dương chỉ về phía ngọn núi phía sau. Bên kia chính là hướng Lạc Mai Trấn lúc trước. Đối với hướng đó, theo bản năng trong lòng Âu Dương có một chút quyến luyến. Trong bốn mươi năm kia thực sự đã ghi tạc trong lòng. Mặc dù nội tâm lựa chọn quên lãng, nhưng có vài hình bóng dù sao cũng không quên được.</w:t>
      </w:r>
    </w:p>
    <w:p>
      <w:pPr>
        <w:pStyle w:val="BodyText"/>
      </w:pPr>
      <w:r>
        <w:t xml:space="preserve">- Bên kia? Bên kia là chỗ nào?</w:t>
      </w:r>
    </w:p>
    <w:p>
      <w:pPr>
        <w:pStyle w:val="BodyText"/>
      </w:pPr>
      <w:r>
        <w:t xml:space="preserve">Sở Yên Nhiên không mấy hiểu rõ về Tiên giới. Lúc trước thời điểm nàng kế thừa thánh nữ, đã là lúc thời đại lớn kết thúc. Nàng một mực ở trong mộ của Yêu tổ chưa bao giờ đi ra. Cho nên đối với Tiên giới này, nàng thực sự không rõ. Âu Dương chỉ về phía Lạc Mai Trấn trên thực tế chính là nơi chiến tộc đã xuất hiện vào thời đại lớn lần trước. Chỗ này cũng là nơi chiến tộc huyết chiến với Nhân tộc lần trước.</w:t>
      </w:r>
    </w:p>
    <w:p>
      <w:pPr>
        <w:pStyle w:val="BodyText"/>
      </w:pPr>
      <w:r>
        <w:t xml:space="preserve">- Nơi đó gọi là Lạc Mai Trấn!</w:t>
      </w:r>
    </w:p>
    <w:p>
      <w:pPr>
        <w:pStyle w:val="BodyText"/>
      </w:pPr>
      <w:r>
        <w:t xml:space="preserve">Âu Dương cảm giác trong đầu chợt đâm nhói. Đối với Lạc Mai Trấn, dường như mình có một hồi ức trời sinh. Nhưng khi mình nỗ lực muốn nắm lấy hồi ức này, nó lại lặng lẽ biến mất khỏi đầu mình, giống như chưa từng xuất hiện.</w:t>
      </w:r>
    </w:p>
    <w:p>
      <w:pPr>
        <w:pStyle w:val="BodyText"/>
      </w:pPr>
      <w:r>
        <w:t xml:space="preserve">- Lạc Mai Trấn...</w:t>
      </w:r>
    </w:p>
    <w:p>
      <w:pPr>
        <w:pStyle w:val="BodyText"/>
      </w:pPr>
      <w:r>
        <w:t xml:space="preserve">Sở Yên Nhiên nhẹ giọng nói thầm cái tên này!</w:t>
      </w:r>
    </w:p>
    <w:p>
      <w:pPr>
        <w:pStyle w:val="BodyText"/>
      </w:pPr>
      <w:r>
        <w:t xml:space="preserve">- Chúng ta đi bên kia xem thử. Dường như ta đã đánh mất gì đó ở đó. Có thể tới đó ta sẽ tìm lại được..</w:t>
      </w:r>
    </w:p>
    <w:p>
      <w:pPr>
        <w:pStyle w:val="BodyText"/>
      </w:pPr>
      <w:r>
        <w:t xml:space="preserve">Âu Dương biết, mình nhất định đã đánh mất thứ gì đó trân quý. Tuy nhiên hắn không biết, có thể hắn tìm trở về cũng không phải là chuyện tốt.</w:t>
      </w:r>
    </w:p>
    <w:p>
      <w:pPr>
        <w:pStyle w:val="BodyText"/>
      </w:pPr>
      <w:r>
        <w:t xml:space="preserve">Hai người bay về hướng Lạc Mai Trấn. Mà lúc này trong Lạc Mai Trấn, một nam tử mặc y phục màu đỏ đang ngồi tại Mai Hải Chi Trung nhìn từng đợt hoa mai rơi xuống. Trong mắt hắn mang theo mấy phần thương cảm.</w:t>
      </w:r>
    </w:p>
    <w:p>
      <w:pPr>
        <w:pStyle w:val="Compact"/>
      </w:pPr>
      <w:r>
        <w:br w:type="textWrapping"/>
      </w:r>
      <w:r>
        <w:br w:type="textWrapping"/>
      </w:r>
    </w:p>
    <w:p>
      <w:pPr>
        <w:pStyle w:val="Heading2"/>
      </w:pPr>
      <w:bookmarkStart w:id="771" w:name="chương-794-thương-long-đao-khách-1"/>
      <w:bookmarkEnd w:id="771"/>
      <w:r>
        <w:t xml:space="preserve">749. Chương 794: Thương Long Đao Khách (1)</w:t>
      </w:r>
    </w:p>
    <w:p>
      <w:pPr>
        <w:pStyle w:val="Compact"/>
      </w:pPr>
      <w:r>
        <w:br w:type="textWrapping"/>
      </w:r>
      <w:r>
        <w:br w:type="textWrapping"/>
      </w:r>
      <w:r>
        <w:t xml:space="preserve">Đương nhiên Ngụy Bỉnh Dập không cho rằng Chiến Vương buồn chán tới mức đang yên đang lành chạy chạy</w:t>
      </w:r>
    </w:p>
    <w:p>
      <w:pPr>
        <w:pStyle w:val="BodyText"/>
      </w:pPr>
      <w:r>
        <w:t xml:space="preserve">- Tương lai còn dài. Ta muốn kết hôn với một nữ tử như tỷ tỷ làm vợ...</w:t>
      </w:r>
    </w:p>
    <w:p>
      <w:pPr>
        <w:pStyle w:val="BodyText"/>
      </w:pPr>
      <w:r>
        <w:t xml:space="preserve">Đây chính là câu nói đùa của đứa bé năm đó. Nhưng không ai từng nghĩ tới, sau 7000 năm hôm nay đứa trẻ này trở lại đã không còn như xưa.</w:t>
      </w:r>
    </w:p>
    <w:p>
      <w:pPr>
        <w:pStyle w:val="BodyText"/>
      </w:pPr>
      <w:r>
        <w:t xml:space="preserve">- Đây không phải là lời nói đùa. Đây là điều ta nhất định phải làm được. Trong thiên hạ này chỉ có ta không muốn, chưa từng có thứ gì ta không chiếm được!</w:t>
      </w:r>
    </w:p>
    <w:p>
      <w:pPr>
        <w:pStyle w:val="BodyText"/>
      </w:pPr>
      <w:r>
        <w:t xml:space="preserve">Nam tử áo đỏ nhìn căn phòng và rừng mai vẫn giống như mấy ngàn năm trước không hề thay đổi, trong mắt hắn lại hiện ra hình dáng của nàng năm đó...</w:t>
      </w:r>
    </w:p>
    <w:p>
      <w:pPr>
        <w:pStyle w:val="BodyText"/>
      </w:pPr>
      <w:r>
        <w:t xml:space="preserve">Nam tử áo đỏ này chính là Tiểu lục tử năm đó đã gặp Âu Dương tại đây! Không ai từng nghĩ tới, sau 7000 năm không ngờ Tiểu lục tử lại trở về nơi này. Dường như hắn nhận được chỉ dẫn gì đó ở rừng mai này.</w:t>
      </w:r>
    </w:p>
    <w:p>
      <w:pPr>
        <w:pStyle w:val="BodyText"/>
      </w:pPr>
      <w:r>
        <w:t xml:space="preserve">- Truyền thừa Sa Lâm, chỉ được truyền thừa nhưng không nhận được ký ức. Chuyện này đối với ta có lẽ là một ơn huệ!</w:t>
      </w:r>
    </w:p>
    <w:p>
      <w:pPr>
        <w:pStyle w:val="BodyText"/>
      </w:pPr>
      <w:r>
        <w:t xml:space="preserve">Tiểu lục tử cười. Người khác vào thời điểm nhận được truyền thừa, linh hồn sẽ bị dung hợp với một cường giả biến thành cường giả kia. Nhưng Tiểu lục tử vẫn giữ lại được tất cả ký ức của mình.</w:t>
      </w:r>
    </w:p>
    <w:p>
      <w:pPr>
        <w:pStyle w:val="BodyText"/>
      </w:pPr>
      <w:r>
        <w:t xml:space="preserve">Tiểu lục tử vốn tên gọi là Trầm Điễn, chính là một hài tử sinh trưởng tại Lạc Mai Trấn này. Tuy nhiên lòng Trầm Điễn cao hơn trời. Hắn đi khỏi Lạc Mai Trấn lang bạt bên ngoài. Tuy rằng thiên phú không đặc biệt tốt, nhưng cuối cùng lại khiến Trầm Điễn bước chân vào phi tiên nhận được Vĩnh Sinh. Sau đó Trầm Điễn có vận may kinh người, không ngờ trong lúc vô tình đã nhận được truyền thừa của Sa Lâm, nhảy từ một nhân vật nhỏ ở tầng đáy của Tiên giới biến thành cường giả hiện tại có thể tranh bá với Vạn Tiên Chi Vương.</w:t>
      </w:r>
    </w:p>
    <w:p>
      <w:pPr>
        <w:pStyle w:val="BodyText"/>
      </w:pPr>
      <w:r>
        <w:t xml:space="preserve">Nhưng Trầm Điễn lại không có hùng tâm tráng chí xưng bá thiên hạ giống như Sa Lâm. Trầm Điễn xem như chỉ là một người đàn ông nhỏ bé. Mục tiêu của hắn chính là sẽ có một ngày có thể dẫn theo nữ tử đã khiến mình khổ sở tương tư trở lạiy trong rừng mai này sinh sống như một người bình thường!</w:t>
      </w:r>
    </w:p>
    <w:p>
      <w:pPr>
        <w:pStyle w:val="BodyText"/>
      </w:pPr>
      <w:r>
        <w:t xml:space="preserve">- Tiễn Thần Âu Dương! Ngươi không thể khiến cho Uyển Như tỷ một cuộc sống hạnh phúc bình thường. Điều Uyển Như tỷ muốn căn bản không phải là tranh hùng thiên hạ gì đó. Nhưng vì ngươi tỷ tỷ đã phải khổ sở truy tìm bước chân của ngươi. Tỷ tỷ vì ngươi mà phải chịu bao nhiêu mùa đông lạnh giá. Ngươi lại không thể cho tỷ tỷ điều gì!</w:t>
      </w:r>
    </w:p>
    <w:p>
      <w:pPr>
        <w:pStyle w:val="BodyText"/>
      </w:pPr>
      <w:r>
        <w:t xml:space="preserve">Trầm Điễn nói xong, một cước đạp nát cánh hoa dưới chân. Thật ra Trầm Điễn nói không sai. Lý Uyển Như không nhiều suy nghĩ như vậy. Nàng chẳng qua chỉ mình và người mình yêu sống một cuộc sống giản dị yêu thương lẫn nhau. Đối với Lý Uyển Như nói, nếu hai người sống cuộc sống như vậy, cho dù chỉ là bốn mươi năm cũng đủ. Nhưng tới tận giây phút trước khi sắp chết, Âu Dương vẫn không heiẻu được điều này. Điều này không thể trách Âu Dương được. Chỉ có thể trách hai người thật sự không có duyên phận. Nếu như Âu Dương thật sự nhận lấy tình cảm của Lý Uyển Như trước khi chết, như vậy Lý Uyển Như nhất định sẽ cùng Âu Dương xuống Hoàng Tuyền. Có thể như vậy tất cả đã kết thúc. Cũng không có những dây dưa sau đó nữa.</w:t>
      </w:r>
    </w:p>
    <w:p>
      <w:pPr>
        <w:pStyle w:val="BodyText"/>
      </w:pPr>
      <w:r>
        <w:t xml:space="preserve">- Uyển Như tỷ khổ sở đợi ngươi bốn mươi năm. Nhưng cho tới lúc ngươi chết cũng không cho Uyển Như tỷ một lời hứa hẹn về danh phận...</w:t>
      </w:r>
    </w:p>
    <w:p>
      <w:pPr>
        <w:pStyle w:val="BodyText"/>
      </w:pPr>
      <w:r>
        <w:t xml:space="preserve">Trong mắt Trầm Điễn có mấy phần bi ai. Năm đó khi mười tuổi hắn nói chỉ là lời nói đùa. Nhưng theo tuổi tác lớn lên, không ngờ hắn bắt đầu âm thầm thích Lý Uyển Như.</w:t>
      </w:r>
    </w:p>
    <w:p>
      <w:pPr>
        <w:pStyle w:val="BodyText"/>
      </w:pPr>
      <w:r>
        <w:t xml:space="preserve">Chính bởi vì điều này hắn đã đi khỏi Lạc Mai Trấn một mình lang bạt Tiên giới. Hắn muốn có một ngày công thành danh toại. Bởi vì thời điểm này Lý Uyển Như đã là Cung chủ Hàn Băng Cung. Trầm Điễn biết lúc đó mình căn bản không xứng với Lý Uyển Như. Nhưng bây giờ đã khác. Bây giờ Trầm Điễn đã nhận được truyền thừa của Sa Lâm. Hắn không còn là con vịt nhỏ xấu xí nữa. Hắn đã nhảy một cái trở thành một vương giả!</w:t>
      </w:r>
    </w:p>
    <w:p>
      <w:pPr>
        <w:pStyle w:val="BodyText"/>
      </w:pPr>
      <w:r>
        <w:t xml:space="preserve">- Phu quân, bên kia đó là Lạc Mai Trấn sao? Hoa mai đẹp quá!</w:t>
      </w:r>
    </w:p>
    <w:p>
      <w:pPr>
        <w:pStyle w:val="BodyText"/>
      </w:pPr>
      <w:r>
        <w:t xml:space="preserve">Sở Yên Nhiên đi theo phía sau Âu Dương. Nhìn một biển mai, Sở Yên Nhiên không nhịn được mở miệng than thở.</w:t>
      </w:r>
    </w:p>
    <w:p>
      <w:pPr>
        <w:pStyle w:val="BodyText"/>
      </w:pPr>
      <w:r>
        <w:t xml:space="preserve">- Mai hối hận...</w:t>
      </w:r>
    </w:p>
    <w:p>
      <w:pPr>
        <w:pStyle w:val="BodyText"/>
      </w:pPr>
      <w:r>
        <w:t xml:space="preserve">Âu Dương nhìn xuống biển mai. Không biết tại sao, theo bản năng trong lòng Âu Dương cảm giác có một mối nguy hiểm. Không ngờ cảm giác nguy hiểm này lại đến từ trong biển mai.</w:t>
      </w:r>
    </w:p>
    <w:p>
      <w:pPr>
        <w:pStyle w:val="BodyText"/>
      </w:pPr>
      <w:r>
        <w:t xml:space="preserve">- Rốt cuộc ngươi đã tới!</w:t>
      </w:r>
    </w:p>
    <w:p>
      <w:pPr>
        <w:pStyle w:val="BodyText"/>
      </w:pPr>
      <w:r>
        <w:t xml:space="preserve">Trầm Điễn đứng trong biển mai. Màu đỏ trên người hắn hòa lẫn với màu của biển mai. Tuy nhiên hiện tại tu vi của hắn mạnh hơn Âu Dương, nhưng không thể thoát khỏi quan tâm chiến ý của Âu Dương!</w:t>
      </w:r>
    </w:p>
    <w:p>
      <w:pPr>
        <w:pStyle w:val="BodyText"/>
      </w:pPr>
      <w:r>
        <w:t xml:space="preserve">- Phu quân...</w:t>
      </w:r>
    </w:p>
    <w:p>
      <w:pPr>
        <w:pStyle w:val="BodyText"/>
      </w:pPr>
      <w:r>
        <w:t xml:space="preserve">Trầm Điễn nắm chặt nắm đấm. Vừa nãy khi Sở Yên Nhiên mở miệng, hắn đã nhìn thấy được Sở Yên Nhiên giống như tiên nữ cửu thiên đến thế gian. Nhưng trong mắt Trầm Điễn lại chỉ có một minh Lý Uyển Như. Cho nên bất luận Sở Yên Nhiên mỹ lệ thế nào cũng không có cách nào đánh động được Trầm Điễn. Trái lại, bởi vì một tiếng gọi phu quân của Sở Yên Nhiên đã khiến Trầm Điễn vô cùng tức giận.</w:t>
      </w:r>
    </w:p>
    <w:p>
      <w:pPr>
        <w:pStyle w:val="BodyText"/>
      </w:pPr>
      <w:r>
        <w:t xml:space="preserve">- Uyển Như tỷ, ta thật cảm thấy tiếc cho tỷ. Một nam nhân hoa tâm như thế lại khiến tỷ khổ sở gần bốn mươi năm. Chỉ qua 7000 năm đã khiến nam nhân này tìm được niềm vui mới!</w:t>
      </w:r>
    </w:p>
    <w:p>
      <w:pPr>
        <w:pStyle w:val="BodyText"/>
      </w:pPr>
      <w:r>
        <w:t xml:space="preserve">Lửa giận trong mắt Trầm Điễn đã bắt đầu bốc lên. Một khí tức giống như của dã thú từ trên người Trầm Điễn phát ra!</w:t>
      </w:r>
    </w:p>
    <w:p>
      <w:pPr>
        <w:pStyle w:val="BodyText"/>
      </w:pPr>
      <w:r>
        <w:t xml:space="preserve">Chỉ một khắc sau khi Âu Dương vừa lấy Thứ Kiêu Cung ra, từ dưới mặt đất có một Thương Long phá không bay lên. Thương Long này giống như đầu rồng muốn xé nát thiên địa, mang theo một loại khi thế hủy thiên diệt địa bay lên bầu trời lao về phía Âu Dương.</w:t>
      </w:r>
    </w:p>
    <w:p>
      <w:pPr>
        <w:pStyle w:val="BodyText"/>
      </w:pPr>
      <w:r>
        <w:t xml:space="preserve">Nhìn Thương Long đột nhiên phá không bay lên, Âu Dương có chút cả kinh. Nhưng Âu Dương phản ứng cực nhanh. Thứ Kiêu Cung trong tay được kéo căng một cái. Một mũi tên huyết sắc hóa thành cự cú huyết sắc bắn về phía Thương Long đang xông tới! Đây cũng là kỹ thuật bắn cung cảnh giới thứ ba. Tại cảnh giới này Yêu Cung Thủ không còn có ý né tránh nữa.</w:t>
      </w:r>
    </w:p>
    <w:p>
      <w:pPr>
        <w:pStyle w:val="BodyText"/>
      </w:pPr>
      <w:r>
        <w:t xml:space="preserve">Tại cảnh giới này, cung thủ đã có thể khiến bất kỳ kẻ địch nào cũng không thể tiến gần mình trong phạm vi mười mắt, có thể đóng kín tất cả góc độ chỉ trong chốc lát!</w:t>
      </w:r>
    </w:p>
    <w:p>
      <w:pPr>
        <w:pStyle w:val="BodyText"/>
      </w:pPr>
      <w:r>
        <w:t xml:space="preserve">Ầm!</w:t>
      </w:r>
    </w:p>
    <w:p>
      <w:pPr>
        <w:pStyle w:val="BodyText"/>
      </w:pPr>
      <w:r>
        <w:t xml:space="preserve">Một tiếng gầm lớn phát ra, chấn động cả rừng mai phía dưới. Đám mây trên bầu trời đều bị một đòn này đánh tan thành từng mảnh. Ánh mặt trời rọi qua đám mây chiếu xuống. Lúc này ánh mặt trời, tuyết bay, mây tan, rừng mai bị trúng một đòn khiến những cánh hoa rơi rụng, không ngờ phác hoạ ra một bức giống như cảnh tượng trên thiên đường.</w:t>
      </w:r>
    </w:p>
    <w:p>
      <w:pPr>
        <w:pStyle w:val="BodyText"/>
      </w:pPr>
      <w:r>
        <w:t xml:space="preserve">Ầm!</w:t>
      </w:r>
    </w:p>
    <w:p>
      <w:pPr>
        <w:pStyle w:val="BodyText"/>
      </w:pPr>
      <w:r>
        <w:t xml:space="preserve">Một hòn đá lớn đột hiện được dựng lên. Phía trên hòn đá lớn có ghi mấy chữ: Tiễn Thần bỏ mình tại đây!</w:t>
      </w:r>
    </w:p>
    <w:p>
      <w:pPr>
        <w:pStyle w:val="BodyText"/>
      </w:pPr>
      <w:r>
        <w:t xml:space="preserve">- Khẩu khí thật lớn!</w:t>
      </w:r>
    </w:p>
    <w:p>
      <w:pPr>
        <w:pStyle w:val="BodyText"/>
      </w:pPr>
      <w:r>
        <w:t xml:space="preserve">Nhìn chữ trên tảng đá, Âu Dương đột nhiên nổi giận. Thật ra một đòn vừa nãy hắn đã chịu thiệt. Nhưng cho dù Âu Dương chịu thiệt, hắn cũng không phải là một người tùy tiện rời đi. Huống gì lúc này người kia lại khiêu khích hắn như vậy. Nếu như Âu Dương lại đi, vậy Âu Dương còn không bằng con rùa rụt cổ trong mai.</w:t>
      </w:r>
    </w:p>
    <w:p>
      <w:pPr>
        <w:pStyle w:val="BodyText"/>
      </w:pPr>
      <w:r>
        <w:t xml:space="preserve">- Âu Dương! Ngươi còn nhận ra ta không?</w:t>
      </w:r>
    </w:p>
    <w:p>
      <w:pPr>
        <w:pStyle w:val="BodyText"/>
      </w:pPr>
      <w:r>
        <w:t xml:space="preserve">Dưới mặt đất, trong rừng mai Trầm Điễn giơ một ngón tay lên bầu trời nhìn Âu Dương. Thật ra câu nói này của hắn thuần túy chỉ là những lời vô nghĩa. Âu Dương chỉ nhớ Trầm Điễn khi còn bé.</w:t>
      </w:r>
    </w:p>
    <w:p>
      <w:pPr>
        <w:pStyle w:val="Compact"/>
      </w:pPr>
      <w:r>
        <w:br w:type="textWrapping"/>
      </w:r>
      <w:r>
        <w:br w:type="textWrapping"/>
      </w:r>
    </w:p>
    <w:p>
      <w:pPr>
        <w:pStyle w:val="Heading2"/>
      </w:pPr>
      <w:bookmarkStart w:id="772" w:name="chương-795-thương-long-đao-khách-2"/>
      <w:bookmarkEnd w:id="772"/>
      <w:r>
        <w:t xml:space="preserve">750. Chương 795: Thương Long Đao Khách (2)</w:t>
      </w:r>
    </w:p>
    <w:p>
      <w:pPr>
        <w:pStyle w:val="Compact"/>
      </w:pPr>
      <w:r>
        <w:br w:type="textWrapping"/>
      </w:r>
      <w:r>
        <w:br w:type="textWrapping"/>
      </w:r>
      <w:r>
        <w:t xml:space="preserve">Bây giờ Trầm Điễn bất kể là khí chất hay dung mạo đều có biến hóa nghiêng trời lệch đất. Nếu như Âu Dương còn có thể nhận ra Trầm Điễn, vậy Âu Dương quả thực chính là Sáng Thế Thần.</w:t>
      </w:r>
    </w:p>
    <w:p>
      <w:pPr>
        <w:pStyle w:val="BodyText"/>
      </w:pPr>
      <w:r>
        <w:t xml:space="preserve">- Hừ Hừ! Ngươi thì làm sao có thể nhận ra ta được. Ngay cả Uyển Như tỷ người còn có thể quên, ngươi làm sao có thể nhớ ra được Tiểu lục tử lúc trước...</w:t>
      </w:r>
    </w:p>
    <w:p>
      <w:pPr>
        <w:pStyle w:val="BodyText"/>
      </w:pPr>
      <w:r>
        <w:t xml:space="preserve">Trong giọng nói của Trầm Điễn mang theo vẻ chế giễu nồng đậm. Nhưng câu nói này của hắn lại khiến Âu Dương sửng sốt. Trong mắt người khác chính là qua bảy ngàn năm, nhưng đối với Âu Dương lại chỉ là bảy năm. Chuyện liên quan tới Tiểu lục tử, tuy rằng ký ức của Âu Dương không được rõ ràng, nhưng từ trong sâu thẳm, hắn vẫn biết người như vậy.</w:t>
      </w:r>
    </w:p>
    <w:p>
      <w:pPr>
        <w:pStyle w:val="BodyText"/>
      </w:pPr>
      <w:r>
        <w:t xml:space="preserve">- Tiểu lục tử...</w:t>
      </w:r>
    </w:p>
    <w:p>
      <w:pPr>
        <w:pStyle w:val="BodyText"/>
      </w:pPr>
      <w:r>
        <w:t xml:space="preserve">Khi Âu Dương nói ra ba chữ kia, từng hình ảnh giống như được chiếu lại trên màn ảnh lướt qua trong đầu hắn. Tuy nhiên hình ảnh còn chưa rõ ràng, sau khi chớp động mấy lần lại lập tức biến mất.</w:t>
      </w:r>
    </w:p>
    <w:p>
      <w:pPr>
        <w:pStyle w:val="BodyText"/>
      </w:pPr>
      <w:r>
        <w:t xml:space="preserve">- Ngươi có phải đã bị bệnh không? Chúng ta không quen ngươi. Người làm gì lại tới ra tay với phu quân của ta!</w:t>
      </w:r>
    </w:p>
    <w:p>
      <w:pPr>
        <w:pStyle w:val="BodyText"/>
      </w:pPr>
      <w:r>
        <w:t xml:space="preserve">Sở Yên Nhiên tức điên. Loại người gì vậy? Không nói được tới hai câu đã ra tay. Nhưng nàng không nói còn may. Nàng nói như vậy nhất thời khiến Trầm Điễn càng tức giận hơn!</w:t>
      </w:r>
    </w:p>
    <w:p>
      <w:pPr>
        <w:pStyle w:val="BodyText"/>
      </w:pPr>
      <w:r>
        <w:t xml:space="preserve">- Phu quân? Vậy ta đưa đôi gian phu dâm phụ các ngươi xuống địa ngục!</w:t>
      </w:r>
    </w:p>
    <w:p>
      <w:pPr>
        <w:pStyle w:val="BodyText"/>
      </w:pPr>
      <w:r>
        <w:t xml:space="preserve">Cả ngươi Trầm Điễn chớp động ánh sáng màu xanh. Địa mạch theo sự di chuyển của Trầm Điễn không ngừng lăn lộn. Đại địa giống như có một Thương Long ẩn nấp. Trầm Điễn đưa tay quay về phía dưới đại địa nắm một cái.</w:t>
      </w:r>
    </w:p>
    <w:p>
      <w:pPr>
        <w:pStyle w:val="BodyText"/>
      </w:pPr>
      <w:r>
        <w:t xml:space="preserve">Không ngờ được, Thương Long ẩn giấu dưới mặt đất được trực tiếp Trầm Điễn thu lấy. Nắm thương long trong tay, cả người Trầm Điễn lóe lên ánh sáng màu xanh. Đại Thương Long hóa thân trở thành một thanh chiến đao chuôi dài. Trầm Điễn dùng một tay nhấc chiến đao lên!</w:t>
      </w:r>
    </w:p>
    <w:p>
      <w:pPr>
        <w:pStyle w:val="BodyText"/>
      </w:pPr>
      <w:r>
        <w:t xml:space="preserve">Đây cũng là chiến đao Vụ Khí Thương Long của Sa Lâm năm đó! Có người nói lúc trước chiến đao Thương Long này cũng giống với Thứ Kiêu Cung chỉ là một phàm binh. Sau đó Sa Lâm dùng cây đao này giết 9999 con Thương Long. Chiến đao Thương Long này tụ tập vô tận Long Hồn. Mỗi lần chiến đao chớp động đều có một tiếng Thương Long rống giận.</w:t>
      </w:r>
    </w:p>
    <w:p>
      <w:pPr>
        <w:pStyle w:val="BodyText"/>
      </w:pPr>
      <w:r>
        <w:t xml:space="preserve">Thời điểm chiến đao Thương Long hoàn toàn phóng thích uy lực, 9999 chiến đao Thương Long đồng thời lao ra tạo thành đại trận Thương Long Sinh Sát. Có người nói đại trận này đủ để đồ thần diệt ma!</w:t>
      </w:r>
    </w:p>
    <w:p>
      <w:pPr>
        <w:pStyle w:val="BodyText"/>
      </w:pPr>
      <w:r>
        <w:t xml:space="preserve">Vào giây phút chiến đao Thương Long xuất hiện, cuối cùng Âu Dương đã hiểu rõ người mình đối mặt chính là người thừa kế Thương Long Đao Khách Sa Lâm trong truyền thuyết!</w:t>
      </w:r>
    </w:p>
    <w:p>
      <w:pPr>
        <w:pStyle w:val="BodyText"/>
      </w:pPr>
      <w:r>
        <w:t xml:space="preserve">Thương Long Đao Khách, đây chính là tên gọi của Sa Lâm năm đó. Cái tên gọi này bắt nguồn từ chiến đao Thương Long. Không có chiến đao Thương Long, thực lực Sa Lâm chỉ có thể phát huy được một thành. Nhưng khi có chiến đao Thương Long trong tay, Sa Lâm liền có lực chiến đấu với Chiến Vương một trận!</w:t>
      </w:r>
    </w:p>
    <w:p>
      <w:pPr>
        <w:pStyle w:val="BodyText"/>
      </w:pPr>
      <w:r>
        <w:t xml:space="preserve">- Thương Long Đao Khách Sa Lâm! Không ngờ được, không ngờ ta lại gặp được người truyền thừa của Sa Lâm Nhân tộc ở đây!</w:t>
      </w:r>
    </w:p>
    <w:p>
      <w:pPr>
        <w:pStyle w:val="BodyText"/>
      </w:pPr>
      <w:r>
        <w:t xml:space="preserve">Âu Dương cười nhìn Trầm Điễn phía dưới. Tuy nhiên trên mặt Trầm Điễn lại không hề cười. Hắn không cho Âu Dương có cơ hội nói gì thêm. Chiến đao từ dưới phóng lên giống như sát thần cửu thiên gầm thét tấn công về phía Âu Dương.</w:t>
      </w:r>
    </w:p>
    <w:p>
      <w:pPr>
        <w:pStyle w:val="BodyText"/>
      </w:pPr>
      <w:r>
        <w:t xml:space="preserve">- Hừ! Ngược lại ta muốn xem thử Thương Long Đao Khách có thần dũng như trong truyền thuyết hay không!</w:t>
      </w:r>
    </w:p>
    <w:p>
      <w:pPr>
        <w:pStyle w:val="BodyText"/>
      </w:pPr>
      <w:r>
        <w:t xml:space="preserve">Âu Dương bị kích động nổi giận. Thứ Kiêu Cung nhanh chóng được kéo căng. Một con cú huyết sắc lớn điên cuồng từ trên dây cung bay ra. Trong lúc nhất thời toàn bộ đất trời đều bị hỏa diễm nhuộm hồng!</w:t>
      </w:r>
    </w:p>
    <w:p>
      <w:pPr>
        <w:pStyle w:val="BodyText"/>
      </w:pPr>
      <w:r>
        <w:t xml:space="preserve">Ngọn lửa huyết sắc mạnh mẽ kết hợp với màu xanh của Thương Long, khiến khu vực này giống như trong địa ngục nhân gian.</w:t>
      </w:r>
    </w:p>
    <w:p>
      <w:pPr>
        <w:pStyle w:val="BodyText"/>
      </w:pPr>
      <w:r>
        <w:t xml:space="preserve">Vào lúc này cho dù tiên tôn tùy tiện xông vào nơi này, gặp phải ngọn lửa huyết sắc hoặc là đao khí của Thương Long tất nhiên chỉ có kết cục bỏ mình. Sở Yên Nhiên đã sớm lùi ra ngoài ngàn dặm.</w:t>
      </w:r>
    </w:p>
    <w:p>
      <w:pPr>
        <w:pStyle w:val="BodyText"/>
      </w:pPr>
      <w:r>
        <w:t xml:space="preserve">Hai cường giả này điên cuồng đại chiến, sợ là đủ để diệt một mảnh địa vực! Hỏa diễm linh hồn của Âu Dương gặp phải cái gì cũng đều thiêu đốt. Đao khí Thương Long của Trầm Điễn Thương không có gì không phá. Hai phe cường giả va vào nhau, mặc dù Âu Dương xuống thế hạ phong, nhưng cũng là một trận chiến ác liệt hồi lâu không bị thua!</w:t>
      </w:r>
    </w:p>
    <w:p>
      <w:pPr>
        <w:pStyle w:val="BodyText"/>
      </w:pPr>
      <w:r>
        <w:t xml:space="preserve">- Thương Long Đao Khách quá yếu!</w:t>
      </w:r>
    </w:p>
    <w:p>
      <w:pPr>
        <w:pStyle w:val="BodyText"/>
      </w:pPr>
      <w:r>
        <w:t xml:space="preserve">Trong lòng Âu Dương thầm nghĩ. Thật ra Âu Dương không biết, Trầm Điễn đến Sa Lâm truyền thừa cũng không nhận được truyền thừa linh hồn. Điều này thực sự giống như một hài tử ba tuổi nhận được một khẩu súng tự động vậy.</w:t>
      </w:r>
    </w:p>
    <w:p>
      <w:pPr>
        <w:pStyle w:val="BodyText"/>
      </w:pPr>
      <w:r>
        <w:t xml:space="preserve">Tuy rằng lực của Thương Long vẫn còn, nhưng tuyệt đối không phát huy được hoàn toàn uy lực. Bây giờ Trầm Điễn đã như thế. Tuy rằng hắn nhận được truyền thừa, nhưng dù sao đây cũng không phải là vũ khí thực sự của mình. Bằng không hắn muốn giết chết Âu Dương đừng nói đại trận Thương Long Sinh Sát, cho dù là trăm con Thương Long cùng xuất hiện đã có thể thuấn sát Âu Dương!</w:t>
      </w:r>
    </w:p>
    <w:p>
      <w:pPr>
        <w:pStyle w:val="BodyText"/>
      </w:pPr>
      <w:r>
        <w:t xml:space="preserve">- Mẹ kiếp! Hắn là chó điên sao?</w:t>
      </w:r>
    </w:p>
    <w:p>
      <w:pPr>
        <w:pStyle w:val="BodyText"/>
      </w:pPr>
      <w:r>
        <w:t xml:space="preserve">Sau khi Âu Dương chiến đấu với Trầm Điễn một lúc, hắn phát hiện người này thực sự quá mạnh mẽ. Mũi tên của mình tuy rằng có thể phá Thương Long, nhưng mỗi lần mình đều bị chấn thương. Mà gia hỏa đối diện quả thực lại không thèm để ý. Nhìn bộ dạng không chết không ngừng của hắn, lần đầu tiên Âu Dương cảm thấy có chút sợ hãi.</w:t>
      </w:r>
    </w:p>
    <w:p>
      <w:pPr>
        <w:pStyle w:val="BodyText"/>
      </w:pPr>
      <w:r>
        <w:t xml:space="preserve">Vèo...</w:t>
      </w:r>
    </w:p>
    <w:p>
      <w:pPr>
        <w:pStyle w:val="BodyText"/>
      </w:pPr>
      <w:r>
        <w:t xml:space="preserve">Một mũi tên bị chiến đao Thương Long đánh bay. Không ngờ mũi tên này chuyển hướng bay về phía căn nhà tranh! Nhìn thấy mũi tên này đột nhiên bay về phía nhà tranh, Trầm Điễn vô cùng sợ hãi. Không ngờ trong nháy mắt hắn bỏ qua công kích của Âu Dương, bay vọt tới trước căn nhà tranh cản mũi tên kia!</w:t>
      </w:r>
    </w:p>
    <w:p>
      <w:pPr>
        <w:pStyle w:val="BodyText"/>
      </w:pPr>
      <w:r>
        <w:t xml:space="preserve">Đây chính là căn nhà tranh Lý Uyển Như đã dựng năm đó. Đối với Trầm Điễn mà nói, nó có ý nghĩa khác thường.</w:t>
      </w:r>
    </w:p>
    <w:p>
      <w:pPr>
        <w:pStyle w:val="BodyText"/>
      </w:pPr>
      <w:r>
        <w:t xml:space="preserve">Hắn không thể nhìn mũi tên của Âu Dương hủy diệt nơi này, cho nên hắn muốn bảo vệ nơi này!</w:t>
      </w:r>
    </w:p>
    <w:p>
      <w:pPr>
        <w:pStyle w:val="BodyText"/>
      </w:pPr>
      <w:r>
        <w:t xml:space="preserve">- Hóa ra nhược điểm của ngươi ở chỗ này!</w:t>
      </w:r>
    </w:p>
    <w:p>
      <w:pPr>
        <w:pStyle w:val="BodyText"/>
      </w:pPr>
      <w:r>
        <w:t xml:space="preserve">Âu Dương cũng không nhớ rõ tất cả những điều này. Mũi tên của hắn giống như súng tự động bắn ra viên đạn vậy không ngờ những mũi tên nhanh nối liền một đường điên cuồng công kích căn nhà tranh. Nếu như người không biết còn tưởng căn nhà tranh kia là mộ tổ của Trầm Điễn...</w:t>
      </w:r>
    </w:p>
    <w:p>
      <w:pPr>
        <w:pStyle w:val="BodyText"/>
      </w:pPr>
      <w:r>
        <w:t xml:space="preserve">Trầm Điễn nằm mơ cũng không ngờ được Âu Dương sẽ dùng một chiêu như vậy, cho nên trong lúc nhất thời Thương Long Đao Khách chỉ có thể đứng trước căn nhà tranh giống như một kẻ thô lỗ không ngừng đánh bay từng mũi tên bay tới, căn bản không còn bất kỳ cơ hội nào để xông tới tiến công!</w:t>
      </w:r>
    </w:p>
    <w:p>
      <w:pPr>
        <w:pStyle w:val="BodyText"/>
      </w:pPr>
      <w:r>
        <w:t xml:space="preserve">Từ phía xa, Sở Yên Nhiên nhìn sự biến hóa này, dù sao cũng có chút giật mình. Tuy nhiên trong nháy mắt Sở Yên Nhiên hiểu rõ một chuyện. Căn nhà tranh này nhất định là hết sức quan trọng đối với Trầm Điễn.</w:t>
      </w:r>
    </w:p>
    <w:p>
      <w:pPr>
        <w:pStyle w:val="BodyText"/>
      </w:pPr>
      <w:r>
        <w:t xml:space="preserve">- Tiễn kế! Ha ha ha Tiễn Thần chính là một tên tiểu nhân vong ân phụ nghĩa! Cút đi, ngươi cút đi! Ngày hôm nay ta không giết ngươi. Tuy nhiên ta sẽ nói chuyện này của ngươi nói cho toàn thiên hạ biết. Nếu như ngươi muốn sống như một con chó, vậy ta tác thành cho ngươi!</w:t>
      </w:r>
    </w:p>
    <w:p>
      <w:pPr>
        <w:pStyle w:val="BodyText"/>
      </w:pPr>
      <w:r>
        <w:t xml:space="preserve">Trầm Điễn điên cuồng kêu lên. Nụ cười trên khuôn mặt hắn đầy khinh thường và châm chọc.</w:t>
      </w:r>
    </w:p>
    <w:p>
      <w:pPr>
        <w:pStyle w:val="BodyText"/>
      </w:pPr>
      <w:r>
        <w:t xml:space="preserve">Âu Dương dùng quan tâm chiến ý nhìn thấy Trầm Điễn như vậy, hắn phát hiện Trầm Điễn không phải cố ý giả vờ. Vong ân phụ nghĩa trong miệng hắn dĩ nhiên là sự thật!</w:t>
      </w:r>
    </w:p>
    <w:p>
      <w:pPr>
        <w:pStyle w:val="BodyText"/>
      </w:pPr>
      <w:r>
        <w:t xml:space="preserve">- Vong ân phụ nghĩa? Rốt cuộc ta đã mất cái gì?</w:t>
      </w:r>
    </w:p>
    <w:p>
      <w:pPr>
        <w:pStyle w:val="Compact"/>
      </w:pPr>
      <w:r>
        <w:br w:type="textWrapping"/>
      </w:r>
      <w:r>
        <w:br w:type="textWrapping"/>
      </w:r>
    </w:p>
    <w:p>
      <w:pPr>
        <w:pStyle w:val="Heading2"/>
      </w:pPr>
      <w:bookmarkStart w:id="773" w:name="chương-796-còn-có-một-vài-tin-tức-xấu-1"/>
      <w:bookmarkEnd w:id="773"/>
      <w:r>
        <w:t xml:space="preserve">751. Chương 796: Còn Có Một Vài Tin Tức Xấu (1)</w:t>
      </w:r>
    </w:p>
    <w:p>
      <w:pPr>
        <w:pStyle w:val="Compact"/>
      </w:pPr>
      <w:r>
        <w:br w:type="textWrapping"/>
      </w:r>
      <w:r>
        <w:br w:type="textWrapping"/>
      </w:r>
      <w:r>
        <w:t xml:space="preserve">Âu Dương có chút bối rối. Hắn không nhớ rõ, thật sự không nhớ rõ. Âu Dương biết trong đầu của mình nhất định có chuyện liên quan đến căn nhà tranh nhỏ kia. Nhưng không ngờ mình không có cách nào nhớ được rốt cuộc đó là chuyện gì!</w:t>
      </w:r>
    </w:p>
    <w:p>
      <w:pPr>
        <w:pStyle w:val="BodyText"/>
      </w:pPr>
      <w:r>
        <w:t xml:space="preserve">- Phu quân, lưu được núi xanh tại lo gì không có củi đốt!</w:t>
      </w:r>
    </w:p>
    <w:p>
      <w:pPr>
        <w:pStyle w:val="BodyText"/>
      </w:pPr>
      <w:r>
        <w:t xml:space="preserve">Sở Yên Nhiên đã chạy tới bên cạnh Âu Dương, kéo lại Âu Dương. Trong lúc Trầm Điễn cười một cách điên cuồng, hai người bọn họ giống như cơn gió biến mất khỏi Lạc Mai Trấn này...</w:t>
      </w:r>
    </w:p>
    <w:p>
      <w:pPr>
        <w:pStyle w:val="BodyText"/>
      </w:pPr>
      <w:r>
        <w:t xml:space="preserve">Trầm Điễn khinh thường nhìn bầu trời. Lúc này trong mắt của hắn không có hận, chỉ có khinh thường và trào phúng nồng đậm. Trầm Điễn quay về phía bầu trời tự nhủ:</w:t>
      </w:r>
    </w:p>
    <w:p>
      <w:pPr>
        <w:pStyle w:val="BodyText"/>
      </w:pPr>
      <w:r>
        <w:t xml:space="preserve">- Uyển Như tỷ, ta sẽ để cho tỷ nhìn thấy tất cả những điều này. Ta sẽ để cho tỷ nhìn thấy nam nhân này thấp kém tới mức nào!</w:t>
      </w:r>
    </w:p>
    <w:p>
      <w:pPr>
        <w:pStyle w:val="BodyText"/>
      </w:pPr>
      <w:r>
        <w:t xml:space="preserve">Nói xong, Trầm Điễn lại chuyển động đại địa xung quanh. Rừng mai mới vừa bị phá hoại, lại hồi phục bình thường. Trong rừng mai một táng đá màu xanh giống như mắt rồng đã xuất hiện ở trong tay Trầm Điễn.</w:t>
      </w:r>
    </w:p>
    <w:p>
      <w:pPr>
        <w:pStyle w:val="BodyText"/>
      </w:pPr>
      <w:r>
        <w:t xml:space="preserve">- Ta sẽ để ngươi trả giá đắt cho hành động này. Ta sẽ để cho người trong toàn thiên hạ biết, Tiễn Thần trong lòng bọn họ chẳng qua là một tên vong tiểu nhân ân phụ nghĩa!</w:t>
      </w:r>
    </w:p>
    <w:p>
      <w:pPr>
        <w:pStyle w:val="BodyText"/>
      </w:pPr>
      <w:r>
        <w:t xml:space="preserve">Trầm Điễn nói xong, tảng đá trong tay hắn chợt bắt đầu xuất hiện tình cảnh vừa nãy. Không ngờ tảng đá kia giống như một cái máy quay phim ghi lại toàn bộ những chuyện vừa xảy ra...</w:t>
      </w:r>
    </w:p>
    <w:p>
      <w:pPr>
        <w:pStyle w:val="BodyText"/>
      </w:pPr>
      <w:r>
        <w:t xml:space="preserve">Rời khỏi Lạc Mai Trấn, Âu Dương có cảm giác như muốn nổi điên. Trong đầu đầu nhất định đã quên điều gì, nhưng trước sau mình lại nghĩ không ra. Hắn nói chuyện này cho Sở Yên Nhiên biết. Sở Yên Nhiên cũng có chút bất đắc dĩ, cuối cùng nói cho Âu Dương, có thể Âu Dương đã bị bệnh...</w:t>
      </w:r>
    </w:p>
    <w:p>
      <w:pPr>
        <w:pStyle w:val="BodyText"/>
      </w:pPr>
      <w:r>
        <w:t xml:space="preserve">Đã bị bệnh... Ba chữ này mới khôi hài tới mức nào. Tiễn Thần vĩnh sinh bất tử giống như thần linh lại bị bệnh. Khi mới nghe thấy ba chữ này Âu Dương thiếu chút nữa đã phì cười. Tuy nhiên Sở Yên Nhiên lại trịnh trọng giải thích cho Âu Dương nghe cái gì gọi là bị bệnh.</w:t>
      </w:r>
    </w:p>
    <w:p>
      <w:pPr>
        <w:pStyle w:val="BodyText"/>
      </w:pPr>
      <w:r>
        <w:t xml:space="preserve">- Phu quân quá khinh thường chính mình. Phu quân không phát hiện ra sao? Tại Tiên giới, trong bất luận là một thành thị nào đều tồn tại một thứ!</w:t>
      </w:r>
    </w:p>
    <w:p>
      <w:pPr>
        <w:pStyle w:val="BodyText"/>
      </w:pPr>
      <w:r>
        <w:t xml:space="preserve">- Thứ gì?</w:t>
      </w:r>
    </w:p>
    <w:p>
      <w:pPr>
        <w:pStyle w:val="BodyText"/>
      </w:pPr>
      <w:r>
        <w:t xml:space="preserve">Âu Dương không mấy khi tiến vào thành thị của Tiên giới. Hơn nữa hắn cũng không mấy để ý những điểm giống nhau giữa chúng.</w:t>
      </w:r>
    </w:p>
    <w:p>
      <w:pPr>
        <w:pStyle w:val="BodyText"/>
      </w:pPr>
      <w:r>
        <w:t xml:space="preserve">- Y quán!</w:t>
      </w:r>
    </w:p>
    <w:p>
      <w:pPr>
        <w:pStyle w:val="BodyText"/>
      </w:pPr>
      <w:r>
        <w:t xml:space="preserve">- Y quán?</w:t>
      </w:r>
    </w:p>
    <w:p>
      <w:pPr>
        <w:pStyle w:val="BodyText"/>
      </w:pPr>
      <w:r>
        <w:t xml:space="preserve">Nghe Sở Yên Nhiên nói như thế, Âu Dương ngẫm lại cũng thấy đúng. Lúc trước hắn quả thật có phát hiện sự tồn tại của Y quán. Nhưng Âu Dương cũng chưa từng bị sao. Dù sao cho dù tại Tiên giới, không phải tất cả đều là tiên. Ở đây cũng có người bình thường sinh sống. Giống như trong Lạc Mai Trấn lúc trước, những người sống ở đây chính là người bình thường. Cho nên Âu Dương từng cho rằng y quán là do người bình thường thiết lập.</w:t>
      </w:r>
    </w:p>
    <w:p>
      <w:pPr>
        <w:pStyle w:val="BodyText"/>
      </w:pPr>
      <w:r>
        <w:t xml:space="preserve">Nhưng bây giờ nghe thấy Sở Yên Nhiên nói như thế, hắn mới hiểu rõ. Nói như vậy y quán này không đơn giản như hắn đã tưởng tượng.</w:t>
      </w:r>
    </w:p>
    <w:p>
      <w:pPr>
        <w:pStyle w:val="BodyText"/>
      </w:pPr>
      <w:r>
        <w:t xml:space="preserve">- Bất kể là tại Tiên giới hay Ma giới thậm chí là trong lãnh địa Yêu tộc, hải ngoại đều có một loại nghiệp. Bọn họ tên là thầy thuốc linh hồn!</w:t>
      </w:r>
    </w:p>
    <w:p>
      <w:pPr>
        <w:pStyle w:val="BodyText"/>
      </w:pPr>
      <w:r>
        <w:t xml:space="preserve">Sở Yên Nhiên nói rất nghiêm túc. Âu Dương nghe thấy nàng rõ ràng không giống như đang nói đùa.</w:t>
      </w:r>
    </w:p>
    <w:p>
      <w:pPr>
        <w:pStyle w:val="BodyText"/>
      </w:pPr>
      <w:r>
        <w:t xml:space="preserve">- Thân thể của ngươi đã cường đại đến mức không sinh bệnh. Điều này thì không cần phải nghi ngờ. Nhưng linh hồn của ngươi thì sao? Phần lớn mọi người, mặc dù thân thể rất khỏe mạnh, nhưng linh hồn cũng có thời điểm suy yếu. Linh hồn không dối trá giống như con người. Khi hắn vui vẻ chính là vui vẻ, khi ưu thương chính là ưu thương. Hiện tại phu quân gặp vấn đề như vậy, có lẽ là linh hồn của ngươi xuất hiện vấn đề...</w:t>
      </w:r>
    </w:p>
    <w:p>
      <w:pPr>
        <w:pStyle w:val="BodyText"/>
      </w:pPr>
      <w:r>
        <w:t xml:space="preserve">Sở Yên Nhiên nói xong Âu Dương liền nhíu mày.</w:t>
      </w:r>
    </w:p>
    <w:p>
      <w:pPr>
        <w:pStyle w:val="BodyText"/>
      </w:pPr>
      <w:r>
        <w:t xml:space="preserve">Linh hồn xảy ra vấn đề? Linh hồn của mình thật sự có vấn đề. Lúc trước linh hồn của mình chơi xỏ mình tách ra, khiến mình mất đi một phần lực lượng. Sau đó tại mộ của Yêu tổ, không hiểu tại sao mình lại nắm được lại lực lượng kia. Tuy nhiên linh hồn kia cũng chưa từng đối nghịch với mình. Lẽ nào tất cả đều xuất hiện từ phía bên kia?</w:t>
      </w:r>
    </w:p>
    <w:p>
      <w:pPr>
        <w:pStyle w:val="BodyText"/>
      </w:pPr>
      <w:r>
        <w:t xml:space="preserve">- Cho nên phu quân, nghe theo lời ta. Linh hồn của phu quân hẳn có chút vấn đề. Hiện tại biện pháp giải quyết tốt nhất đó chính là tìm một thầy thuốc linh hồn không tệ để hắn xem giúp phu quân!</w:t>
      </w:r>
    </w:p>
    <w:p>
      <w:pPr>
        <w:pStyle w:val="BodyText"/>
      </w:pPr>
      <w:r>
        <w:t xml:space="preserve">Đây là biện pháp duy nhất Sở Yên Nhiên có khả năng nghĩ đến.</w:t>
      </w:r>
    </w:p>
    <w:p>
      <w:pPr>
        <w:pStyle w:val="BodyText"/>
      </w:pPr>
      <w:r>
        <w:t xml:space="preserve">Âu Dương vừa nghe vừa gật đầu. Gần đây tất cả mọi chuyện xảy ra thật sự rất quái lạ, lựa chọn quên một vài thứ. Đây thật ra là do lúc đó sau khi linh hồn của Âu Dương hứng chịu đả kích quá lớn xuất hiện một thói xấu. Bản thân Âu Dương căn bản không xem trọng việc này, nhưng không biết ký ức con người cũng chính là một phần của linh hồn. Một người bình thường, khi thân thể suy nhược, năng lực ký ức cũng theo đó mà giảm xuống.</w:t>
      </w:r>
    </w:p>
    <w:p>
      <w:pPr>
        <w:pStyle w:val="BodyText"/>
      </w:pPr>
      <w:r>
        <w:t xml:space="preserve">Điều này giống như rất nhiều người già, chuyện xảy ra một khắc trước, một khắc sau đã quên mất. Nếu như giải thích những hiện tượng trên người Âu Dương, có thể nói đó chính là do thương tích về linh hồn.</w:t>
      </w:r>
    </w:p>
    <w:p>
      <w:pPr>
        <w:pStyle w:val="BodyText"/>
      </w:pPr>
      <w:r>
        <w:t xml:space="preserve">Âu Dương cúi đầu, theo lời Sở Yên Nhiên bay về một hướng bay. Nơi đó chính là thành thị gần nhất. Đó chính là thành phố, năm xưa Âu Dương đã từng đi qua, Bất Lão Thành! Nhưng Âu Dương thậm chí còn không nhớ rõ về Bất Lão Thành.</w:t>
      </w:r>
    </w:p>
    <w:p>
      <w:pPr>
        <w:pStyle w:val="BodyText"/>
      </w:pPr>
      <w:r>
        <w:t xml:space="preserve">- Phu quân, trí nhớ của ngươi bị tổn thương hẳn là vào thời điểm trước khi thời đại lớn xuất hiện. Cho nên ta muốn nói cho phu quân biết một điểm. Thương tích linh hồn này có thể không phải là do người khác lưu lại cho phu quân...</w:t>
      </w:r>
    </w:p>
    <w:p>
      <w:pPr>
        <w:pStyle w:val="BodyText"/>
      </w:pPr>
      <w:r>
        <w:t xml:space="preserve">Giọng nói của Sở Yên Nhiên càng lúc càng nhỏ.</w:t>
      </w:r>
    </w:p>
    <w:p>
      <w:pPr>
        <w:pStyle w:val="BodyText"/>
      </w:pPr>
      <w:r>
        <w:t xml:space="preserve">- Nàng nói vậy là có ý gì?</w:t>
      </w:r>
    </w:p>
    <w:p>
      <w:pPr>
        <w:pStyle w:val="BodyText"/>
      </w:pPr>
      <w:r>
        <w:t xml:space="preserve">- Ý của thiếp chính là có lẽ bản thân phu quân nghĩ trăm phương ngàn kế muốn quên một chuyện. Có thể phu quân mãi mãi cũng không muốn nhớ tới chuyện đó. Có lẽ sau khi trị liệu linh hồn xong, đối với phu quân là một loại thương tích...</w:t>
      </w:r>
    </w:p>
    <w:p>
      <w:pPr>
        <w:pStyle w:val="BodyText"/>
      </w:pPr>
      <w:r>
        <w:t xml:space="preserve">Sở Yên Nhiên biết, một người trừ phi chịu đựng đau đớn tới cực điểm, bằng không tuyệt đối sẽ không phong ấn linh hồn của mình.</w:t>
      </w:r>
    </w:p>
    <w:p>
      <w:pPr>
        <w:pStyle w:val="BodyText"/>
      </w:pPr>
      <w:r>
        <w:t xml:space="preserve">- Thương tích linh hồn... Rốt cuộc là chuyện gì có thể khiến linh hồn của ta sợ hãi như vậy?</w:t>
      </w:r>
    </w:p>
    <w:p>
      <w:pPr>
        <w:pStyle w:val="BodyText"/>
      </w:pPr>
      <w:r>
        <w:t xml:space="preserve">Bản thân Âu Dương cũng rất muốn biết điều đó. Cho nên hắn lựa chọn đi tới Bất Lão Thành...</w:t>
      </w:r>
    </w:p>
    <w:p>
      <w:pPr>
        <w:pStyle w:val="BodyText"/>
      </w:pPr>
      <w:r>
        <w:t xml:space="preserve">...</w:t>
      </w:r>
    </w:p>
    <w:p>
      <w:pPr>
        <w:pStyle w:val="BodyText"/>
      </w:pPr>
      <w:r>
        <w:t xml:space="preserve">Cùng lúc đó, tại Lạc Mai Trấn, bóng người mặc y phục màu đỏ cầm chiến đao Thương Long trong tay vẽ lên mặt đất những đường nét của một nữ tử đã khiến hắn mơ ước từ khi còn ấu thơ, sau đó ước mơ liền bảy ngàn năm.</w:t>
      </w:r>
    </w:p>
    <w:p>
      <w:pPr>
        <w:pStyle w:val="BodyText"/>
      </w:pPr>
      <w:r>
        <w:t xml:space="preserve">- Uyển Như tỷ, ta đã đến! Thần khí không phong ấn được trí nhớ của tỷ. Thiên hạ chỉ có ta mới là người giữ chữ tín. Bảy ngàn năm trước ta đã nói lớn lên ta sẽ kết hôn với tỷ. Hiện tại ta đã đến...</w:t>
      </w:r>
    </w:p>
    <w:p>
      <w:pPr>
        <w:pStyle w:val="BodyText"/>
      </w:pPr>
      <w:r>
        <w:t xml:space="preserve">Trầm Điễn nói. Dưới chân hắn chợt xuất hiện huyễn ảnh một con Thương Long, mang theo Trầm Điễn bay về phía Hàn Băng Cung.</w:t>
      </w:r>
    </w:p>
    <w:p>
      <w:pPr>
        <w:pStyle w:val="BodyText"/>
      </w:pPr>
      <w:r>
        <w:t xml:space="preserve">Nơi Thương Long đi qua, vô số người nhìn theo bóng Thương Long bay trên trời, mọi người đều hiểu rõ! Đây là Thương Long Đao Khách Sa Lâm một cường giả khác của Nhân tộc trong thời đại lớn!</w:t>
      </w:r>
    </w:p>
    <w:p>
      <w:pPr>
        <w:pStyle w:val="BodyText"/>
      </w:pPr>
      <w:r>
        <w:t xml:space="preserve">Thương Long Đao Khách đã xuất hiện tại Tây Bắc! Tây Bắc nhất định sẽ long trời lở đất! Đầu tiên là Chiến Vương xuất hiện. Tiếp theo truyền ra chuyện Tiễn Thần xuất hiện. Bây giờ lại đến Thương Long Đao Khách xuất hiện ở Tây Bắc. Lần này Tây Bắc nhất định là nơi toàn thế giới xảy ra những biến động bất ngờ...</w:t>
      </w:r>
    </w:p>
    <w:p>
      <w:pPr>
        <w:pStyle w:val="Compact"/>
      </w:pPr>
      <w:r>
        <w:br w:type="textWrapping"/>
      </w:r>
      <w:r>
        <w:br w:type="textWrapping"/>
      </w:r>
    </w:p>
    <w:p>
      <w:pPr>
        <w:pStyle w:val="Heading2"/>
      </w:pPr>
      <w:bookmarkStart w:id="774" w:name="chương-797-còn-có-một-vài-tin-tức-xấu-2"/>
      <w:bookmarkEnd w:id="774"/>
      <w:r>
        <w:t xml:space="preserve">752. Chương 797: Còn Có Một Vài Tin Tức Xấu (2)</w:t>
      </w:r>
    </w:p>
    <w:p>
      <w:pPr>
        <w:pStyle w:val="Compact"/>
      </w:pPr>
      <w:r>
        <w:br w:type="textWrapping"/>
      </w:r>
      <w:r>
        <w:br w:type="textWrapping"/>
      </w:r>
      <w:r>
        <w:t xml:space="preserve">Hàn Băng Cung, vô số đệ tử Hàn Băng Cung như lâm đại địch nhìn nam tử đột nhiên xuất hiện, đứng chắp tay sau lưng đứng trên bầu trời. Nam tử này chính là Trầm Điễn. Trầm Điễn một thân mặc hồng y cưỡi trên Thương Long. Phong thái phong nhã kia khiến vô số nữ tính đều có một loại cảm giác giống như nhìn thấy bạch mã vương tử.</w:t>
      </w:r>
    </w:p>
    <w:p>
      <w:pPr>
        <w:pStyle w:val="BodyText"/>
      </w:pPr>
      <w:r>
        <w:t xml:space="preserve">Tuy nhiên Trầm Điễn lại không hề liếc mắt để ý tới bất kỳ nữ nhân nào. Trước sau ánh mắt của hắn vẫn tập trung trên người nữ tử có khuôn mặt giống như hàn ngọc kia.</w:t>
      </w:r>
    </w:p>
    <w:p>
      <w:pPr>
        <w:pStyle w:val="BodyText"/>
      </w:pPr>
      <w:r>
        <w:t xml:space="preserve">- Thương Long Đao Khách!</w:t>
      </w:r>
    </w:p>
    <w:p>
      <w:pPr>
        <w:pStyle w:val="BodyText"/>
      </w:pPr>
      <w:r>
        <w:t xml:space="preserve">Lý Uyển Như nhìn Trầm Điễn đang đứng trong không trung. Bên ngoài mới nghe đồn Thương Long Đao Khách Sa Lâm xuất hiện. Tiếp theo Sa Lâm chạy đến Hàn Băng Tự? Khó có thể nói được vì sao Sa Lâm coi trọng nơi này? Nếu quả thật chính là như vậy, Lý Uyển Như thật sự chỉ có thể dẫn theo đệ tử của Hàn Băng Cung đệ rời quê bỏ đi xa. Dù sao một nhât vật thượng cổ như vậy, nàng sao có thể đối kháng được?</w:t>
      </w:r>
    </w:p>
    <w:p>
      <w:pPr>
        <w:pStyle w:val="BodyText"/>
      </w:pPr>
      <w:r>
        <w:t xml:space="preserve">...</w:t>
      </w:r>
    </w:p>
    <w:p>
      <w:pPr>
        <w:pStyle w:val="BodyText"/>
      </w:pPr>
      <w:r>
        <w:t xml:space="preserve">Bất Lão Thành, những ngày qua Âu Dương có cảm giác thất hồn lạc phách. Tại chỗ này Âu Dương đã tìm được một tên thầy thuốc linh hồn vô cùng nổi tiếng. Hắn đã nói cho Âu Dương biết, linh hồn của Âu Dương thật sự có vấn đề. Nhưng vấn đề này lại nằm trên người bản thân Âu Dương. Hắn không giúp Âu Dương được. Tuy nhiên vấn đề này sẽ không ảnh hưởng quá lớn đối với Âu Dương. Chỉ cần lại chịu đựng sự đả kích khá lớn, linh hồn này sẽ lại tập chung một chỗ.</w:t>
      </w:r>
    </w:p>
    <w:p>
      <w:pPr>
        <w:pStyle w:val="BodyText"/>
      </w:pPr>
      <w:r>
        <w:t xml:space="preserve">Nhận được câu trả lời chắc chắn này, trong lòng Âu Dương bỗng nhiên có mấy phần sợ hãi. Rốt cuộc là chuyện gì có thể khiến mình muốn quên đi tất cả?</w:t>
      </w:r>
    </w:p>
    <w:p>
      <w:pPr>
        <w:pStyle w:val="BodyText"/>
      </w:pPr>
      <w:r>
        <w:t xml:space="preserve">- Phu quân... Phu quân...</w:t>
      </w:r>
    </w:p>
    <w:p>
      <w:pPr>
        <w:pStyle w:val="BodyText"/>
      </w:pPr>
      <w:r>
        <w:t xml:space="preserve">Sở Yên Nhiên mở cửa lớn của tửu điếm ra. Sở Yên Nhiên từ bên ngoài chạy vào vẻ mặt vui mừng nhìn Âu Dương nói:</w:t>
      </w:r>
    </w:p>
    <w:p>
      <w:pPr>
        <w:pStyle w:val="BodyText"/>
      </w:pPr>
      <w:r>
        <w:t xml:space="preserve">- Thời đại lớn thật sự đến rồi!</w:t>
      </w:r>
    </w:p>
    <w:p>
      <w:pPr>
        <w:pStyle w:val="BodyText"/>
      </w:pPr>
      <w:r>
        <w:t xml:space="preserve">- Ồ? Lời ấy nghĩa là sao?</w:t>
      </w:r>
    </w:p>
    <w:p>
      <w:pPr>
        <w:pStyle w:val="BodyText"/>
      </w:pPr>
      <w:r>
        <w:t xml:space="preserve">Mỗi ngày Âu Dương đều nhìn Sở Yên Nhiên chạy ra ngoài giống như đang hỏi thăm chuyện gì. Nhưng ngày hôm nay nàng lại đột nhiên chạy vào nói với mình thời đại lớn thật sự đã đến?</w:t>
      </w:r>
    </w:p>
    <w:p>
      <w:pPr>
        <w:pStyle w:val="BodyText"/>
      </w:pPr>
      <w:r>
        <w:t xml:space="preserve">- Đúng! Yêu tổ đã sống lại, dẫn dắt Yêu tộc tại hải ngoại mở ra yêu giới. Bây giờ chính là thời đại lớn, tam giới với tư thế chân vạc! Tiên giới hỗn loạn không thể tả. Yêu tộc tự lập mà thành yêu giới. Cùng Ma giới mênh mông vô bờ! Tam giới này chính là chiến trường chính của thời đại lớn. Hơn nữa ta nghe nói Chiến Vương đã bắt đầu khởi hành rời khỏi yêu giới. Ít ngày nữa Chiến tộc sẽ đến Tiên giới! Chỗ cần đến chính là chỗ lúc trước chúng ta đã tới.</w:t>
      </w:r>
    </w:p>
    <w:p>
      <w:pPr>
        <w:pStyle w:val="BodyText"/>
      </w:pPr>
      <w:r>
        <w:t xml:space="preserve">Sở Yên Nhiên hít sâu một hơi, sau đó tiếp tục nói:</w:t>
      </w:r>
    </w:p>
    <w:p>
      <w:pPr>
        <w:pStyle w:val="BodyText"/>
      </w:pPr>
      <w:r>
        <w:t xml:space="preserve">- Người Thương Long Đao Khách gì đó dường như đã dẫn theo một nữ tử đi đâu đó...</w:t>
      </w:r>
    </w:p>
    <w:p>
      <w:pPr>
        <w:pStyle w:val="BodyText"/>
      </w:pPr>
      <w:r>
        <w:t xml:space="preserve">Sau khi nói đến đây sắc mặt Sở Yên Nhiên có chút không tự nhiên. Bởi vì nếu để Âu Dương biết được lời đồn đại của bên ngoài lúc này, chắc chắn Âu Dương có thể sẽ giận điên lên.</w:t>
      </w:r>
    </w:p>
    <w:p>
      <w:pPr>
        <w:pStyle w:val="BodyText"/>
      </w:pPr>
      <w:r>
        <w:t xml:space="preserve">- Hắn muốn đấu với Chiến Vương sao?</w:t>
      </w:r>
    </w:p>
    <w:p>
      <w:pPr>
        <w:pStyle w:val="BodyText"/>
      </w:pPr>
      <w:r>
        <w:t xml:space="preserve">Âu Dương có chút khinh thường. Trầm Điễn quả thật rất mạnh. Nhưng dù Trầm Điễn mạnh hơn nữa, chắc chắn cũng không phải là đối thủ của Chiến Vương biến thái kia. Theo cảm giác của Âu Dương, Chiến Vương không chỉ có lực chiến đấu thiên hạ vô song, còn có một loại khí phách khiến người ta cảm thấy không có cách nào chiến thắng được. Lúc trước trong mộ thất, khi gặp phải pho tượng Chiến Vương. Pho tượng kia chỉ có một tia huyết mạch của Chiến Vương, nhưng so với những pho tượng có huyết mạch cường giả khác, thật sự mạnh hơn rất nhiều...</w:t>
      </w:r>
    </w:p>
    <w:p>
      <w:pPr>
        <w:pStyle w:val="BodyText"/>
      </w:pPr>
      <w:r>
        <w:t xml:space="preserve">- Không biết, tuy nhiên..., tuy nhiên còn có một vài tin tức xấu...</w:t>
      </w:r>
    </w:p>
    <w:p>
      <w:pPr>
        <w:pStyle w:val="BodyText"/>
      </w:pPr>
      <w:r>
        <w:t xml:space="preserve">Sở Yên Nhiên biết, nàng phải nói cho Âu Dương nghe về những tin đồn bên ngoài. Bởi vì cho dù mình không nói, một ngày nào đó Âu Dương cũng sẽ tự mình nghe thấy...</w:t>
      </w:r>
    </w:p>
    <w:p>
      <w:pPr>
        <w:pStyle w:val="BodyText"/>
      </w:pPr>
      <w:r>
        <w:t xml:space="preserve">Âu Dương nghe thấy có tin tức xấu, thoáng ngẩn ngơ nói:</w:t>
      </w:r>
    </w:p>
    <w:p>
      <w:pPr>
        <w:pStyle w:val="BodyText"/>
      </w:pPr>
      <w:r>
        <w:t xml:space="preserve">... Tin tức xấu gì?</w:t>
      </w:r>
    </w:p>
    <w:p>
      <w:pPr>
        <w:pStyle w:val="BodyText"/>
      </w:pPr>
      <w:r>
        <w:t xml:space="preserve">- Tin tức xấu chính là Trầm Điễn đã truyền ra tin tức, bất cứ người nào chỉ cần có thể cho hắn biết tin tức về phu quân,, đồng thời dắt hắn tìm tới phu quân, liền có một cái tứ thần khí!</w:t>
      </w:r>
    </w:p>
    <w:p>
      <w:pPr>
        <w:pStyle w:val="BodyText"/>
      </w:pPr>
      <w:r>
        <w:t xml:space="preserve">Sở Yên Nhiên nói xong, sắc mặt của nàng có chút quái lạ. Phải biết rằng, tại thời đại lớn thần khí cũng là vật hiếm có. Hơn nữa hắn không phải yêu cầu mọi người giết chết Âu Dương, chỉ cần cung cấp đầu mối mà thôi.</w:t>
      </w:r>
    </w:p>
    <w:p>
      <w:pPr>
        <w:pStyle w:val="BodyText"/>
      </w:pPr>
      <w:r>
        <w:t xml:space="preserve">- Ha ha...</w:t>
      </w:r>
    </w:p>
    <w:p>
      <w:pPr>
        <w:pStyle w:val="BodyText"/>
      </w:pPr>
      <w:r>
        <w:t xml:space="preserve">Âu Dương cảm thấy có chút buồn cười. Có vẻ như từ sau khi mình tới Chân Linh Giới cũng chưa bị người đuổi giết quá mức! Bây giờ không ngờ một mình Trầm Điễn lại thật sự dám truy sát mình. Hơn nữa nghe giọng điệu của hắn, rõ ràng nếu gặp mình, mình chắc chắn phải chết!</w:t>
      </w:r>
    </w:p>
    <w:p>
      <w:pPr>
        <w:pStyle w:val="BodyText"/>
      </w:pPr>
      <w:r>
        <w:t xml:space="preserve">- Còn có một người của Đạm Thai gia, phu quân đã từng nghe nói tới chưa?</w:t>
      </w:r>
    </w:p>
    <w:p>
      <w:pPr>
        <w:pStyle w:val="BodyText"/>
      </w:pPr>
      <w:r>
        <w:t xml:space="preserve">Sở Yên Nhiên mở miệng lần nữa.</w:t>
      </w:r>
    </w:p>
    <w:p>
      <w:pPr>
        <w:pStyle w:val="BodyText"/>
      </w:pPr>
      <w:r>
        <w:t xml:space="preserve">- Đạm Thai gia?</w:t>
      </w:r>
    </w:p>
    <w:p>
      <w:pPr>
        <w:pStyle w:val="BodyText"/>
      </w:pPr>
      <w:r>
        <w:t xml:space="preserve">Âu Dương nhíu mày. Nếu như Sở Yên Nhiên không đề cập tới Đạm Thai gia, sau thời gian dài như thế Âu Dương có lẽ đã quên mất họ. Dù sao gần đây trải qua rất nhiều chuyện. Dưới thời đại lớn thôi thúc, tất cả đều phải nhường đường cho thời đại lớn!</w:t>
      </w:r>
    </w:p>
    <w:p>
      <w:pPr>
        <w:pStyle w:val="BodyText"/>
      </w:pPr>
      <w:r>
        <w:t xml:space="preserve">- Đúng, chính là Đạm Thai gia. Trước đó, Trầm Điễn đã đi tới Hải Ngoại Thiên Đảo một thời gian. Trong thời gian đó, hắn đã ở chỗ của Đạm Thai gia! Có người nói điều này có liên quan với một nữ nhân...</w:t>
      </w:r>
    </w:p>
    <w:p>
      <w:pPr>
        <w:pStyle w:val="BodyText"/>
      </w:pPr>
      <w:r>
        <w:t xml:space="preserve">Sở Yên Nhiên nói tới đây cũng không biết nên nói như thế nào nữa.</w:t>
      </w:r>
    </w:p>
    <w:p>
      <w:pPr>
        <w:pStyle w:val="BodyText"/>
      </w:pPr>
      <w:r>
        <w:t xml:space="preserve">- Nữ nhân, lại là nữ nhân. Xem ra mạng ta phạm nữ nhân!</w:t>
      </w:r>
    </w:p>
    <w:p>
      <w:pPr>
        <w:pStyle w:val="BodyText"/>
      </w:pPr>
      <w:r>
        <w:t xml:space="preserve">Âu Dương bĩu môi nói. Tuy nhiên Âu Dương không cho rằng chỉ một Đạm Thai gia, lại thêm Trầm Điễn là có thể lấy mạng của mình.</w:t>
      </w:r>
    </w:p>
    <w:p>
      <w:pPr>
        <w:pStyle w:val="BodyText"/>
      </w:pPr>
      <w:r>
        <w:t xml:space="preserve">- Hơn nữa không biết tại sao, không ngờ Vu tổ cũng muốn giết ngươi! Nàng đã bày ra chu thiên vu trận. Có người nói một khi ngươi xuất hiện, chỉ cần bị nàng liếc mắt nhìn thấy, chu thiên vu trận này đã có thể tập trung vào ngươi. Đến lúc đó ngươi chắc chắn lên trời không đường xuống đất không cửa.</w:t>
      </w:r>
    </w:p>
    <w:p>
      <w:pPr>
        <w:pStyle w:val="BodyText"/>
      </w:pPr>
      <w:r>
        <w:t xml:space="preserve">Sở Yên Nhiên nhìn Âu Dương. Nàng thực sự không rõ rốt cuộc Âu Dương đã làm những gì, sao lại có thể đắc tội nhiều người như vậy.</w:t>
      </w:r>
    </w:p>
    <w:p>
      <w:pPr>
        <w:pStyle w:val="BodyText"/>
      </w:pPr>
      <w:r>
        <w:t xml:space="preserve">Thật ra đừng nói là Sở Yên Nhiên, bản thân Âu Dương cũng cảm thấy buồn bực. Tên Trầm Điễn này làm gì lại giống như chó điên cứ muốn cắn mình như vậy? Còn có Đạm Thai gia nữa. Lúc trước mình đi Thiên Đảo tham gia đại hội đấu bảo kia, lúc trước nên trực tiếp giết chết toàn gia Đạm Thai gia, cùng với tất cả những người trên hòn đảo đó mới phải.</w:t>
      </w:r>
    </w:p>
    <w:p>
      <w:pPr>
        <w:pStyle w:val="BodyText"/>
      </w:pPr>
      <w:r>
        <w:t xml:space="preserve">Cuối cùng điều khiến Âu Dương không thể nào hiểu được chính là Vu tổ. Tại sao lão Vu bà này lại ác độc như vậy? Mình đã làm gì? Mình một không giết chết lão công của nàng. Hai không có giết người nhà của nàng. Nàng cần gì phải ác độc như vậy?</w:t>
      </w:r>
    </w:p>
    <w:p>
      <w:pPr>
        <w:pStyle w:val="BodyText"/>
      </w:pPr>
      <w:r>
        <w:t xml:space="preserve">- Bây giờ có thể nói cả thế gian đều là kẻ địch của phu quân. Có thù oán với Ma vương, có thù oán với Yêu tổ. Có thù oán với Trầm Điễn. Có thù oán với Vu tổ. Phu quân nói xem thử trong thiên hạ còn có người nào không thù hận phu quân nữa?</w:t>
      </w:r>
    </w:p>
    <w:p>
      <w:pPr>
        <w:pStyle w:val="BodyText"/>
      </w:pPr>
      <w:r>
        <w:t xml:space="preserve">Sở Yên Nhiên không nói gì nữa. Đây rốt cuộc là gia hoả thế nào? Thời đại lớn vừa mở ra, hắn liền trở thành kẻ địch của cả thế gian.</w:t>
      </w:r>
    </w:p>
    <w:p>
      <w:pPr>
        <w:pStyle w:val="BodyText"/>
      </w:pPr>
      <w:r>
        <w:t xml:space="preserve">- Chiến tộc thì sao? Tình hình Chiến tộc gần đây thế nào?</w:t>
      </w:r>
    </w:p>
    <w:p>
      <w:pPr>
        <w:pStyle w:val="BodyText"/>
      </w:pPr>
      <w:r>
        <w:t xml:space="preserve">Âu Dương biết, hiện tại mình thật không có biện pháp. Không phải Âu Dương không đủ lưu manh, mà hiện tại nếu xuất trận, đám lão đại kia tuyệt đối sẽ giết chết mình trước. Cho nên bây giờ Âu Dương có thể làm chính là nghĩ biện pháp liên hệ với chiến tộc.</w:t>
      </w:r>
    </w:p>
    <w:p>
      <w:pPr>
        <w:pStyle w:val="Compact"/>
      </w:pPr>
      <w:r>
        <w:br w:type="textWrapping"/>
      </w:r>
      <w:r>
        <w:br w:type="textWrapping"/>
      </w:r>
    </w:p>
    <w:p>
      <w:pPr>
        <w:pStyle w:val="Heading2"/>
      </w:pPr>
      <w:bookmarkStart w:id="775" w:name="chương-798-cả-thế-gian-đều-là-kẻ-địch"/>
      <w:bookmarkEnd w:id="775"/>
      <w:r>
        <w:t xml:space="preserve">753. Chương 798: Cả Thế Gian Đều Là Kẻ Địch</w:t>
      </w:r>
    </w:p>
    <w:p>
      <w:pPr>
        <w:pStyle w:val="Compact"/>
      </w:pPr>
      <w:r>
        <w:br w:type="textWrapping"/>
      </w:r>
      <w:r>
        <w:br w:type="textWrapping"/>
      </w:r>
      <w:r>
        <w:t xml:space="preserve">- Người duy nhất có can đảm chính diện ủng hộ phu quân. Chiến Vương đã thực sự cho phu quân mặt mũi. Hắn đã tuyên bố, nếu có bất kỳ ai có can đảm khiêu khích Tịnh Kiên Vương Âu Dương, vậy chẳng khác nào khiêu khích tất cả chiến tộc. Chiến tộc sẽ không tiếc sức, dồn lực của toàn tộc...</w:t>
      </w:r>
    </w:p>
    <w:p>
      <w:pPr>
        <w:pStyle w:val="BodyText"/>
      </w:pPr>
      <w:r>
        <w:t xml:space="preserve">Sở Yên Nhiên nói ra tin tức tốt duy nhất này.</w:t>
      </w:r>
    </w:p>
    <w:p>
      <w:pPr>
        <w:pStyle w:val="BodyText"/>
      </w:pPr>
      <w:r>
        <w:t xml:space="preserve">- Đây cũng không thể coi là tin tức tốt. Bị trói chung với Chiến Vương chẳng khác nào đi lên một con đường nghịch thiên. Những kẻ địch bên ngoài có lẽ không dám hành động thiếu suy nghĩ. Nhưng còn có...</w:t>
      </w:r>
    </w:p>
    <w:p>
      <w:pPr>
        <w:pStyle w:val="BodyText"/>
      </w:pPr>
      <w:r>
        <w:t xml:space="preserve">Âu Dương nói xong, liền chỉ lên phía trên, muốn ám chỉ ông trời quỷ quái chưa bao giờ từng xuất hiện, thậm chí không có ai biết rốt cuộc có tồn tại hay không!</w:t>
      </w:r>
    </w:p>
    <w:p>
      <w:pPr>
        <w:pStyle w:val="BodyText"/>
      </w:pPr>
      <w:r>
        <w:t xml:space="preserve">Sở Yên Nhiên gật đầu sau đó nói:</w:t>
      </w:r>
    </w:p>
    <w:p>
      <w:pPr>
        <w:pStyle w:val="BodyText"/>
      </w:pPr>
      <w:r>
        <w:t xml:space="preserve">- Tuy nhiên bây giờ phu quân thật sự không có lựa chọn khác. Ngoại trừ gia nhập chiến tộc ra, phu quân cũng chỉ còn có thể mai danh ẩn tích trong một sơn thôn nhỏ chờ đợi thời đại lớn kết thúc. Tuy nhiên trong lòng trong, Âu Dương từ trước tới nay đều không phải là một người có thể mai danh ẩn tích. Vào thời điểm này ngươi hẳn sẽ hăng hái phản kích mới đúng!</w:t>
      </w:r>
    </w:p>
    <w:p>
      <w:pPr>
        <w:pStyle w:val="BodyText"/>
      </w:pPr>
      <w:r>
        <w:t xml:space="preserve">- Nàng càng ngày càng hiểu rõ ta.</w:t>
      </w:r>
    </w:p>
    <w:p>
      <w:pPr>
        <w:pStyle w:val="BodyText"/>
      </w:pPr>
      <w:r>
        <w:t xml:space="preserve">Âu Dương khẽ mỉm cười nhìn Sở Yên Nhiên. Sở Yên Nhiên nghe vậy, sắc mặt liền đỏ lên một cách khó tưởng tượng nổi. Thời điểm nàng định hiến thân cho Âu Dương, cũng không thấy nàng đỏ mặt. Không ngờ chỉ vì một câu nói này của Âu Dương nàng lại đỏ mặt như vậy. Tuy nhiên trong lúc Sở Yên Nhiên đỏ mặt, mắt nàng lại mang theo một tia bi thương.</w:t>
      </w:r>
    </w:p>
    <w:p>
      <w:pPr>
        <w:pStyle w:val="BodyText"/>
      </w:pPr>
      <w:r>
        <w:t xml:space="preserve">- Ha ha, thật ra ta rất hi vọng vĩnh viễn không giải cho phu quân...</w:t>
      </w:r>
    </w:p>
    <w:p>
      <w:pPr>
        <w:pStyle w:val="BodyText"/>
      </w:pPr>
      <w:r>
        <w:t xml:space="preserve">Không hiểu sao Sở Yên Nhiên lại đột nhiên nói như vậy.</w:t>
      </w:r>
    </w:p>
    <w:p>
      <w:pPr>
        <w:pStyle w:val="BodyText"/>
      </w:pPr>
      <w:r>
        <w:t xml:space="preserve">Thật ra trong mắt Âu Dương, hắn không thể nào làm vợ chồng với Sở Yên Nhiên. Tuy nhiên nếu như có thể, có một tri kỉ như Sở Yên Nhiên vẫn rất tốt. Cái tốt đầu tiên chính là có Sở Yên Nhiên ở bên cạnh sẽ cảm thấy vui tai vui mắt. Cái tốt thứ hai chính là tuy có lúc Sở Yên Nhiên lăn lộn, nhưng trên thực tế Sở Yên Nhiên vẫn là một người thông minh nhanh trí. Hơn nữa hiểu biết của nàng đối với thượng cổ cũng rất nhiều, chắc chắn một trợ lý đại siêu cấp.</w:t>
      </w:r>
    </w:p>
    <w:p>
      <w:pPr>
        <w:pStyle w:val="BodyText"/>
      </w:pPr>
      <w:r>
        <w:t xml:space="preserve">Một người bạn như vậy nếu phải nói, Âu Dương tuyệt đối sẽ nói không có điểm gì tệ. Nếu như nói có chỗ tệ, đó chính là ở chung một chỗ với bằng hữu như thế ngàn vạn lần không thể uống say. Bằng không ai cũng không khống chế được.</w:t>
      </w:r>
    </w:p>
    <w:p>
      <w:pPr>
        <w:pStyle w:val="BodyText"/>
      </w:pPr>
      <w:r>
        <w:t xml:space="preserve">- Lúc này Trầm Điễn đang ở Lạc Mai Trấn. Chắc hắn đang đợi Chiến Vương. Phu quân cảm thấy chúng ta nên...</w:t>
      </w:r>
    </w:p>
    <w:p>
      <w:pPr>
        <w:pStyle w:val="BodyText"/>
      </w:pPr>
      <w:r>
        <w:t xml:space="preserve">Nếu như theo ý của Sở Yên Nhiên, vào lúc này tốt nhất vẫn không nên xuất hiện. Âu Dương đắc tội không phải một người. Thương Long Đao Khách và Đạm Thai gia không tính là phiền toái. Dù sao Âu Dương cũng không phải là quả hồng nhũn. Ai muốn nắm còn phải cân nhắc một chút xem tay của mình có đủ cứng hay không. Nhưng phiền phức nhất chính làn nữ tử Vu tổ kia!</w:t>
      </w:r>
    </w:p>
    <w:p>
      <w:pPr>
        <w:pStyle w:val="BodyText"/>
      </w:pPr>
      <w:r>
        <w:t xml:space="preserve">- Vu tổ là nữ?</w:t>
      </w:r>
    </w:p>
    <w:p>
      <w:pPr>
        <w:pStyle w:val="BodyText"/>
      </w:pPr>
      <w:r>
        <w:t xml:space="preserve">Âu Dương đột nhiên hỏi ra vấn đề này.</w:t>
      </w:r>
    </w:p>
    <w:p>
      <w:pPr>
        <w:pStyle w:val="BodyText"/>
      </w:pPr>
      <w:r>
        <w:t xml:space="preserve">- Đúng! Các đời Vu tổ đều là nữ tử. Chỉ có điều các nàng thủy chung vẫn chỉ mặc di thiên thần bào cho nên gần như mọi người đều chưa từng nhìn thấy dáng dấp của Vu tổ các đời. Tuy nhiên có thể khẳng định Vu tổ của thế hệ này chắc chắn cũng là một nữ tử!</w:t>
      </w:r>
    </w:p>
    <w:p>
      <w:pPr>
        <w:pStyle w:val="BodyText"/>
      </w:pPr>
      <w:r>
        <w:t xml:space="preserve">Sở Yên Nhiên cảm thấy quái lạ nhìn Âu Dương. Tại sao Âu Dương lại dễ dàng đắc tội với nữ nhân như vậy?</w:t>
      </w:r>
    </w:p>
    <w:p>
      <w:pPr>
        <w:pStyle w:val="BodyText"/>
      </w:pPr>
      <w:r>
        <w:t xml:space="preserve">- Ta với Vu tổ không hề có bất kỳ thù hận nào. Chẳng lẽ...</w:t>
      </w:r>
    </w:p>
    <w:p>
      <w:pPr>
        <w:pStyle w:val="BodyText"/>
      </w:pPr>
      <w:r>
        <w:t xml:space="preserve">Trong lòng Âu Dương bỗng nhiên xuất hiện một gương mặt. Gương mặt này đã biến mất trong một thời gian rất dài. Đồng thời gương mặt này cũng chính là tâm bệnh một thời của Âu Dương. Bây giờ Âu Dương suy nghĩ cũng cảm thấy không thể không có khả năng. Tiểu lục tử lúc trước có thể trở thành Thương Long Đao Khách, vậy tại sao nàng không thể trở thành Vu tổ?</w:t>
      </w:r>
    </w:p>
    <w:p>
      <w:pPr>
        <w:pStyle w:val="BodyText"/>
      </w:pPr>
      <w:r>
        <w:t xml:space="preserve">- Chẳng lẽ cái gì?</w:t>
      </w:r>
    </w:p>
    <w:p>
      <w:pPr>
        <w:pStyle w:val="BodyText"/>
      </w:pPr>
      <w:r>
        <w:t xml:space="preserve">Sở Yên Nhiên nhìn Âu Dương. Nàng hiểu, trong lòng Âu Dương hẳn đã nghĩ tới điều gì. Tuy nhiên tạm thời đó chỉ là suy đoán mà thôi.</w:t>
      </w:r>
    </w:p>
    <w:p>
      <w:pPr>
        <w:pStyle w:val="BodyText"/>
      </w:pPr>
      <w:r>
        <w:t xml:space="preserve">- Nếu như suy đoán của ta là sự thật, vậy Vu tổ này có quan hệ không tầm tường với ta. Dùng không đội trời chung để hình dung cũng không quá đáng!</w:t>
      </w:r>
    </w:p>
    <w:p>
      <w:pPr>
        <w:pStyle w:val="BodyText"/>
      </w:pPr>
      <w:r>
        <w:t xml:space="preserve">Âu Dương biết, xưa nay đại thù chẳng qua chỉ là giết phụ đoạt thê. Tuy rằng mình không có đoạt thê, nhưng mình lại làm thịt toàn gia người ta, diệt một quốc gia của người ta! Loại thù hận này không thể nào giải được.</w:t>
      </w:r>
    </w:p>
    <w:p>
      <w:pPr>
        <w:pStyle w:val="BodyText"/>
      </w:pPr>
      <w:r>
        <w:t xml:space="preserve">- Không đội trời chung...</w:t>
      </w:r>
    </w:p>
    <w:p>
      <w:pPr>
        <w:pStyle w:val="BodyText"/>
      </w:pPr>
      <w:r>
        <w:t xml:space="preserve">Sở Yên Nhiên không nói gì. Có thể sử dụng không đội trời chung để mô tả thì đó là thù hận kiểu gì? Sở Yên Nhiên tất nhiên hiểu rõ. Nếu quả thật bản thân Âu Dương đã suy đoán như vậy, chắc chắn Vu tổ sẽ trở thành đại địch của Âu Dương. Lực chiến đấu của Vu tổ rất bình thường. Nhưng chắc chắn Vu tổ chính là một trong những người khó đối phó nhất trên đời này. Bởi vì nàng có thể im hơi lặng tiếng khiến ngươi vĩnh viễn chết đi...</w:t>
      </w:r>
    </w:p>
    <w:p>
      <w:pPr>
        <w:pStyle w:val="BodyText"/>
      </w:pPr>
      <w:r>
        <w:t xml:space="preserve">Từ trước đến nay Vu thuật đều không có dấu hiệu gì. Cho dù là Chiến Vương có quan tâm chiến ý cũng có thể bị Vu tổ tập kích. Bản thân Âu Dương cũng có quan tâm chiến ý. Vu tổ không có cách nào trực tiếp đối phó với Âu Dương. Nhưng Vu tổ có thể khống chế người bên cạnh Âu Dương. Có thể vào lúc này, trong đám bằng hữu của Âu Dương đã có người bị hạ vu thuật. Một khi Âu Dương xuất hiện, Vu tổ sẽ biết tin tức của Âu Dương trước tiên. Đến lúc đó đúng là không nơi nào có thể chạy trốn.</w:t>
      </w:r>
    </w:p>
    <w:p>
      <w:pPr>
        <w:pStyle w:val="BodyText"/>
      </w:pPr>
      <w:r>
        <w:t xml:space="preserve">- Hừ. Người muốn mạng của Âu Dương ta quá nhiều. Từ tiểu thế giới đến Chân Linh Giới lại tới Tiên giới như bây giờ, không phải ta vẫn sống tốt sao? Mỗi người muốn liều mạng với ta đều có kết cục rất thảm!</w:t>
      </w:r>
    </w:p>
    <w:p>
      <w:pPr>
        <w:pStyle w:val="BodyText"/>
      </w:pPr>
      <w:r>
        <w:t xml:space="preserve">Về điểm đó, Âu Dương vẫn cảm thấy có chút tự tin. Cái gì là thời đại lớn. Cái gì là vương giả đối với Âu Dương mà nói đều là phù vân. Nếu như nói về thời gian trước đây của Âu Dương, mỗi kẻ thù Âu Dương phải đối mặt đều không có cách nào chiến thắng. Nhưng cuối cùng không phải những người này đều chạy trối chết sao?</w:t>
      </w:r>
    </w:p>
    <w:p>
      <w:pPr>
        <w:pStyle w:val="BodyText"/>
      </w:pPr>
      <w:r>
        <w:t xml:space="preserve">- Xuất phát!</w:t>
      </w:r>
    </w:p>
    <w:p>
      <w:pPr>
        <w:pStyle w:val="BodyText"/>
      </w:pPr>
      <w:r>
        <w:t xml:space="preserve">Âu Dương nhìn Sở Yên Nhiên một chút. Nếu như Bất Lão Thành khó giữ bí mật như vậy, tất nhiên không phải là nơi có thể tiếp tục chờ đợi nữa. Cho nên bọn họ phải mau chóng rời khỏi nơi này chờ đợi chiến tộc xuất hiện mới là vương đạo.</w:t>
      </w:r>
    </w:p>
    <w:p>
      <w:pPr>
        <w:pStyle w:val="BodyText"/>
      </w:pPr>
      <w:r>
        <w:t xml:space="preserve">- Đi đâu?</w:t>
      </w:r>
    </w:p>
    <w:p>
      <w:pPr>
        <w:pStyle w:val="BodyText"/>
      </w:pPr>
      <w:r>
        <w:t xml:space="preserve">Sở Yên Nhiên cũng không biết bây giờ nên đi đâu. Có vẻ như trong hai giới đều không có nơi nào khiến Âu Dương có thể dung thân nữa!</w:t>
      </w:r>
    </w:p>
    <w:p>
      <w:pPr>
        <w:pStyle w:val="BodyText"/>
      </w:pPr>
      <w:r>
        <w:t xml:space="preserve">- Lạc Mai Trấn!</w:t>
      </w:r>
    </w:p>
    <w:p>
      <w:pPr>
        <w:pStyle w:val="BodyText"/>
      </w:pPr>
      <w:r>
        <w:t xml:space="preserve">Đột nhiên Âu Dương thốt lên ba chữ này khiến Sở Yên Nhiên gần như muốn hộc máu. Lạc Mai Trấn? Vào lúc này Trầm Điễn giống với chó điên đang ở Lạc Mai Trấn ôm cây đợi thỏ. Vào lúc này Âu Dương lại muốn đi tới Lạc Mai Trấn. Đây không phải là tự chui đầu vào lưới sao?</w:t>
      </w:r>
    </w:p>
    <w:p>
      <w:pPr>
        <w:pStyle w:val="BodyText"/>
      </w:pPr>
      <w:r>
        <w:t xml:space="preserve">- Không cần lo lắng. Chúng ta sẽ không tiến vào Lạc Mai Trấn. Ta có cảm giác, chiến tộc sắp xuất hiện ở thế giới này. Đến lúc đó cần gì quan tâm hắn là Thương Long Đao Khách hay là thương chó đao khách gì. Thấy Chiến Vương, hắn cũng phải đàng hoàng. Chúng ta chỉ cần ẩn náu ở xung quanh Lạc Mai Trấn chờ đợi chiến tộc xuất hiện. Đây chính cái gọi là chỗ nguy hiểm nhất chính là chỗ an toàn nhất. Cho dù là Trầm Điễn cũng tuyệt đối không thể tưởng tượng được chúng ta sẽ ẩn giấu ở Lạc Mai Trấn....</w:t>
      </w:r>
    </w:p>
    <w:p>
      <w:pPr>
        <w:pStyle w:val="Compact"/>
      </w:pPr>
      <w:r>
        <w:br w:type="textWrapping"/>
      </w:r>
      <w:r>
        <w:br w:type="textWrapping"/>
      </w:r>
    </w:p>
    <w:p>
      <w:pPr>
        <w:pStyle w:val="Heading2"/>
      </w:pPr>
      <w:bookmarkStart w:id="776" w:name="chương-799-tự-tin-của-lý-uyển-như"/>
      <w:bookmarkEnd w:id="776"/>
      <w:r>
        <w:t xml:space="preserve">754. Chương 799: Tự Tin Của Lý Uyển Như</w:t>
      </w:r>
    </w:p>
    <w:p>
      <w:pPr>
        <w:pStyle w:val="Compact"/>
      </w:pPr>
      <w:r>
        <w:br w:type="textWrapping"/>
      </w:r>
      <w:r>
        <w:br w:type="textWrapping"/>
      </w:r>
      <w:r>
        <w:t xml:space="preserve">- Có lẽ đây là tin tức tốt duy nhất! Chiến Vương đã bắt đầu xuất phát rời khỏi Ma tộc. Đồng thời cũng là</w:t>
      </w:r>
    </w:p>
    <w:p>
      <w:pPr>
        <w:pStyle w:val="BodyText"/>
      </w:pPr>
      <w:r>
        <w:t xml:space="preserve">Âu Dương nói xong, hắn liền đeo mặt nạ Thần Mộc lên mặt. Hắn khẽ mỉm cười đứng dậy tiến về phía Lạc Mai Trấn...</w:t>
      </w:r>
    </w:p>
    <w:p>
      <w:pPr>
        <w:pStyle w:val="BodyText"/>
      </w:pPr>
      <w:r>
        <w:t xml:space="preserve">Tuy nhiên lần này Âu Dương đã tính sai. Lúc này tại Lạc Mai Trấn, trong một căn phòng nhỏ Âu Dương đã từng ở lại. Một nữ tử Âu Dương vô cùng quen thuộc đang mặc một bộ trang phục thôn nữ. Tuy nhiên bất kể là trang phục thế nào cũng không thể che giấu được vẻ đẹp của nàng. Vào lúc này nàng đang rót nước cho một nam tử ngồi trên ghế dài đang nhìn chăm chú vào nàng, vừa nói:</w:t>
      </w:r>
    </w:p>
    <w:p>
      <w:pPr>
        <w:pStyle w:val="BodyText"/>
      </w:pPr>
      <w:r>
        <w:t xml:space="preserve">- Bất kỳ ai trong số các ngươi cũng không hiểu rõ Âu Dương bằng ta. Hắn tuyệt đối sẽ không ngồi chờ chết. Mặc dù đối mặt với khó khăn còn lớn hơn nữa hắn cũng tuyệt đối không lùi bước! Hơn nữa hắn cường đại tới mức các ngươi không thể nào tưởng tượng nổi. Ngay cả ta cũng không thể tưởng tượng nổi, bảy ngàn năm trước lôi điện bi ca cũng không thể giết chết hắn...</w:t>
      </w:r>
    </w:p>
    <w:p>
      <w:pPr>
        <w:pStyle w:val="BodyText"/>
      </w:pPr>
      <w:r>
        <w:t xml:space="preserve">- Uyển Như...</w:t>
      </w:r>
    </w:p>
    <w:p>
      <w:pPr>
        <w:pStyle w:val="BodyText"/>
      </w:pPr>
      <w:r>
        <w:t xml:space="preserve">Trầm Điễn đưa tay muốn nắm lấy tay Lý Uyển Như, nhưng Lý Uyển Như lại né sang một bên. Nàng nhìn Trầm Điễn trước mặt. Không thể không nói Trầm Điễn đủ si tình. Trầm Điễn cũng đủ ưu tú. Hắn đối với mình tuyệt đối là mối tình thắm thiết. Nhưng Lý Uyển Như biết, trong lòng mình đã có một người ở lại. Người kia đã nắm chặt lấy chìa khóa mở ra cửa trái tim của mình. Vào thời khắc cánh cửa của trái tim mình đóng lại, những người khác vĩnh viễn không có cách nào mở ra được nữa.</w:t>
      </w:r>
    </w:p>
    <w:p>
      <w:pPr>
        <w:pStyle w:val="BodyText"/>
      </w:pPr>
      <w:r>
        <w:t xml:space="preserve">- Ôi... Thật ra trong lòng tủ từ trước đến nay vẫn chưa từng quên hắn. Nhưng tại sao tỷ lại muốn để ta giết hắn như vậy?</w:t>
      </w:r>
    </w:p>
    <w:p>
      <w:pPr>
        <w:pStyle w:val="BodyText"/>
      </w:pPr>
      <w:r>
        <w:t xml:space="preserve">Trầm Điễn cảm thấy khó hiểu nhìn Lý Uyển Như.</w:t>
      </w:r>
    </w:p>
    <w:p>
      <w:pPr>
        <w:pStyle w:val="BodyText"/>
      </w:pPr>
      <w:r>
        <w:t xml:space="preserve">- Bởi vì ta không ngờ hắn lại không tín nhiệm ta! Hơn nữa ta biết ngươi không giết được hắn!</w:t>
      </w:r>
    </w:p>
    <w:p>
      <w:pPr>
        <w:pStyle w:val="BodyText"/>
      </w:pPr>
      <w:r>
        <w:t xml:space="preserve">Thời điểm trước khi Lý Uyển Như nói ra câu này trong mắt có mấy phần tính khí của tiểu nữ nhân. Một câu tiếp theo lại vô cùng tự tin. Sự tự tin này bắt nguồn từ hiểu biết của nàng đối với Âu Dương.</w:t>
      </w:r>
    </w:p>
    <w:p>
      <w:pPr>
        <w:pStyle w:val="BodyText"/>
      </w:pPr>
      <w:r>
        <w:t xml:space="preserve">- Lúc trước vào thời điểm hắn chán nản nhất.</w:t>
      </w:r>
    </w:p>
    <w:p>
      <w:pPr>
        <w:pStyle w:val="BodyText"/>
      </w:pPr>
      <w:r>
        <w:t xml:space="preserve">Lý Uyển Như bắt đầu nhớ lại lúc trước thời điểm Âu Dương chán nản nhất đã phải ăn xin tại đầu đường! Lúc đó chắc chắn là thời điểm Âu Dương chán nản nhất, lúc đó cũng là thời điểm Âu Dương trong lòng Lý Uyển Như nhu nhược bất lực nhất.</w:t>
      </w:r>
    </w:p>
    <w:p>
      <w:pPr>
        <w:pStyle w:val="BodyText"/>
      </w:pPr>
      <w:r>
        <w:t xml:space="preserve">Mà lúc đó ông trời đã để mình gặp hắn. Sau đó mình đã tìm hiểu hắn gần gũi với hắn suốt bốn mươi năm. Có lẽ đây chính là một ơn huệ của ông trời đối với mình. Lý Uyển Như biết, nếu như không phải bởi vì Âu Dương như vậy, cho dù mình làm nhiều hơn nữa, có lẽ nam nhân này cũng không mở rộng lòng cho mình bước vào!</w:t>
      </w:r>
    </w:p>
    <w:p>
      <w:pPr>
        <w:pStyle w:val="BodyText"/>
      </w:pPr>
      <w:r>
        <w:t xml:space="preserve">- Sư phụ nói tình ta chỉ có một đời. Lẽ nào...</w:t>
      </w:r>
    </w:p>
    <w:p>
      <w:pPr>
        <w:pStyle w:val="BodyText"/>
      </w:pPr>
      <w:r>
        <w:t xml:space="preserve">Lý Uyển Như thầm nghĩ. Tuy nhiên nàng không muốn tin tưởng vào kết quả này. Nàng không muốn giây phút ngắn ngủi đó trôi qua liền biến mất. Tình cảm của nàng đối với Âu Dương đã rất sâu sắc. Giống như Trầm Điễn từng nói. Cái gì là đệ nhất thiên hạ, cái gì là chí cao vô thượng đối với Lý Uyển Như đều không có một chút hấp dẫn nào. Lý Uyển Như muốn chẳng qua chỉ là một lời hứa hẹn của Âu Dương, một câu thê tử, một tiếng quan tâm mà thôi. Chỉ đơn giản như vậy, nhưng từ đầu đến cuối Âu Dương lại không có dành cho nàng...</w:t>
      </w:r>
    </w:p>
    <w:p>
      <w:pPr>
        <w:pStyle w:val="BodyText"/>
      </w:pPr>
      <w:r>
        <w:t xml:space="preserve">- Thiên hạ không có người nào ta giết không chết! Lần trước ta còn chưa quen với chiến đao Thương Long. Bây giờ ta với chiến đao Thương Long đã dung hợp. Một khi phát hiện Âu Dương, ta nhất định sẽ dùng đại trận Thương Long Sinh Sát bao vây giết chết hắn ngay lập tức!</w:t>
      </w:r>
    </w:p>
    <w:p>
      <w:pPr>
        <w:pStyle w:val="BodyText"/>
      </w:pPr>
      <w:r>
        <w:t xml:space="preserve">Trong mắt Trầm Điễn có một tia thù hận. Hắn không rõ, rốt cuộc Âu Dương có lực hấp dẫn gì, có thể khiến Lý Uyển Như một lòng một dạ với Âu Dương như vậy?</w:t>
      </w:r>
    </w:p>
    <w:p>
      <w:pPr>
        <w:pStyle w:val="BodyText"/>
      </w:pPr>
      <w:r>
        <w:t xml:space="preserve">Thật ra Trầm Điễn biết Lý Uyển Như có tình cảm rất sâu nặng đối với Âu Dương, bằng không nàng sẽ tuyệt đối không vì một Âu Dương sắp chết còn có thể dắt tay lặng lẽ làm bạn!</w:t>
      </w:r>
    </w:p>
    <w:p>
      <w:pPr>
        <w:pStyle w:val="BodyText"/>
      </w:pPr>
      <w:r>
        <w:t xml:space="preserve">- Ngươi giết không chết hắn, trên đời này không ai có thể giết chết được hắn. Hắn tu luyện chính là phương pháp thánh chiến!</w:t>
      </w:r>
    </w:p>
    <w:p>
      <w:pPr>
        <w:pStyle w:val="BodyText"/>
      </w:pPr>
      <w:r>
        <w:t xml:space="preserve">Nếu như nói thiên hạ vẫn có người biết Âu Dương Tu luyện chính là phương pháp thánh chiến, vậy người đó chính là Lý Uyển Như. Bởi vì lúc trước Âu Dương đã muốn đưa phương pháp thánh chiến này cho Lý Uyển Như, nhưng từ đầu đến cuối Lý Uyển Như không nhận. Sau khi Âu Dương chết, Lý Uyển Như đốt cháy thân thể Âu Dương. Lúc nàng tìm kiếm vòng tay của Âu Dương, vòng tay đó cũng đã biến mất không còn tăm hơi. Thật ra lúc đó vòng tay đã đi theo Âu Dương đến hiện đại. Đương nhiên Lý Uyển Như không có cách nào tìm được.</w:t>
      </w:r>
    </w:p>
    <w:p>
      <w:pPr>
        <w:pStyle w:val="BodyText"/>
      </w:pPr>
      <w:r>
        <w:t xml:space="preserve">- Hơn nữa hiện tại thực lực hắn thể hiện căn bản không phải là thực lực chân chính của hắn, Tiễn Thần! Trong mũi tên có thần. Bây giờ Âu Dương căn bản không phải là một Âu Dương trọn vẹn. Chân thân của hắn lúc trước đã bị lửa kỳ lân chí dương đốt cháy. Tro cốt đã rắc khắp Chân Linh Giới. Nếu như có một ngày Âu Dương trở về Chân Linh Giới thu hồi chân thân của mình, như vậy hắn sẽ biến thành một vị Ma thần!</w:t>
      </w:r>
    </w:p>
    <w:p>
      <w:pPr>
        <w:pStyle w:val="BodyText"/>
      </w:pPr>
      <w:r>
        <w:t xml:space="preserve">Lý Uyển Như biết, Âu Dương thật sự không thể nào kém như vậy. Hắn đã tu luyện phương pháp thánh chiến, Âu Dương tuyệt đối không thể kém hơn Chiến Vương. Sở dĩ hắn phát huy thực lực chưa bằng một phần trăm của Chiến Vương, đó là bởi vì chân thân của Âu Dương đã bị ngọn lửa kỳ lân chí dương đốt cháy. Tuy thân thể của hắn bây giờ rất mạnh, nhưng cũng không có cách nào so sánh với thân thể trước đây. Lúc đó chỉ sợ lực chiến đấu của Âu Dương không kém hơn Chiến Vương là mấy.</w:t>
      </w:r>
    </w:p>
    <w:p>
      <w:pPr>
        <w:pStyle w:val="BodyText"/>
      </w:pPr>
      <w:r>
        <w:t xml:space="preserve">- Xem ra bất luận lúc nào tỷ cũng rất tự tin về hắn!</w:t>
      </w:r>
    </w:p>
    <w:p>
      <w:pPr>
        <w:pStyle w:val="BodyText"/>
      </w:pPr>
      <w:r>
        <w:t xml:space="preserve">Trong mắt Trầm Điễn loé ra vài tia bi ai. Lúc trước Lý Uyển Như chịu đi với hắn, hắn vui vẻ gần như phát điên. Hắn tưởng rằng chính mình đã khiến Lý Uyển Như động tâm. Nhưng hắn lại không biết Lý Uyển Như làm tất cả những điều này đều vì Âu Dương. Trầm Điễn hắn mãi mãi chỉ là một người ngoài.</w:t>
      </w:r>
    </w:p>
    <w:p>
      <w:pPr>
        <w:pStyle w:val="BodyText"/>
      </w:pPr>
      <w:r>
        <w:t xml:space="preserve">- Tiểu lục tử...</w:t>
      </w:r>
    </w:p>
    <w:p>
      <w:pPr>
        <w:pStyle w:val="BodyText"/>
      </w:pPr>
      <w:r>
        <w:t xml:space="preserve">Lý Uyển Như nhìn Trầm Điễn. Lúc trước thời điểm nàng ở đây, Trầm Điễn chẳng qua chỉ là một tiểu hài tử. Lúc đó nàng nghe hắn nói muốn lấy mình làm vợ nàng không thấy ngại. Bất kể là ai lúc đó hẳn cũng không cho rằng đó là một chuyện gì to tát. Nhưng đã nhiều năm như vậy không ngờ hắn lại xuất hiện còn nói ra những lời như vậy dù sao cũng khiến Lý Uyển Như có chút giật mình.</w:t>
      </w:r>
    </w:p>
    <w:p>
      <w:pPr>
        <w:pStyle w:val="BodyText"/>
      </w:pPr>
      <w:r>
        <w:t xml:space="preserve">- Không cần phải nói. Ta nhất định sẽ khiến tỷ thay đổi. Ngay cả trái tim Âu Dương sắt đá như vậy cũng có thể bị tỷ làm tan chảy. Ta tin tưởng ta cũng có thể!</w:t>
      </w:r>
    </w:p>
    <w:p>
      <w:pPr>
        <w:pStyle w:val="BodyText"/>
      </w:pPr>
      <w:r>
        <w:t xml:space="preserve">Trong mắt Trầm Điễn đầy tự tin. Hắn tin tưởng chỉ cần mình trước sau như một lấy sự chân thành chờ đợi Lý Uyển Như, như vậy chung quy sẽ có một ngày Lý Uyển Như quên người kia sau đó ở chung với mình.</w:t>
      </w:r>
    </w:p>
    <w:p>
      <w:pPr>
        <w:pStyle w:val="BodyText"/>
      </w:pPr>
      <w:r>
        <w:t xml:space="preserve">- Sẽ không đâu. Lòng ta đã sớm khóa lại. Quá khứ ta phấn đấu là vì hắn. Bây giờ hắn sống lại, tâm nguyện của ta đã thành. Có thể... Có thể ta chỉ muốn hắn cho ta một danh phận nho nhỏ...</w:t>
      </w:r>
    </w:p>
    <w:p>
      <w:pPr>
        <w:pStyle w:val="BodyText"/>
      </w:pPr>
      <w:r>
        <w:t xml:space="preserve">Trong mắt Lý Uyển Như có chút bi quan.</w:t>
      </w:r>
    </w:p>
    <w:p>
      <w:pPr>
        <w:pStyle w:val="BodyText"/>
      </w:pPr>
      <w:r>
        <w:t xml:space="preserve">Nhìn Lý Uyển Như như vậy, Trầm Điễn trầm mặc. Nữ tử này đã rơi quá sâu. Tuy nhiên Trầm Điễn hắn sẽ không từ bỏ. Như vậy trái lại Lý Uyển Như càng khơi dậy lòng ham muốn chinh phục của Trầm Điễn.</w:t>
      </w:r>
    </w:p>
    <w:p>
      <w:pPr>
        <w:pStyle w:val="Compact"/>
      </w:pPr>
      <w:r>
        <w:br w:type="textWrapping"/>
      </w:r>
      <w:r>
        <w:br w:type="textWrapping"/>
      </w:r>
    </w:p>
    <w:p>
      <w:pPr>
        <w:pStyle w:val="Heading2"/>
      </w:pPr>
      <w:bookmarkStart w:id="777" w:name="chương-800-định-lực-của-âu-dương"/>
      <w:bookmarkEnd w:id="777"/>
      <w:r>
        <w:t xml:space="preserve">755. Chương 800: Định Lực Của Âu Dương</w:t>
      </w:r>
    </w:p>
    <w:p>
      <w:pPr>
        <w:pStyle w:val="Compact"/>
      </w:pPr>
      <w:r>
        <w:br w:type="textWrapping"/>
      </w:r>
      <w:r>
        <w:br w:type="textWrapping"/>
      </w:r>
      <w:r>
        <w:t xml:space="preserve">- Hắn đã có niềm vui mới. Nữ tử kia có dáng vẻ nghiêng nước nghiêng thành, luôn miệng gọi hắn là phu quân. Lẽ nào tỷ cũng không để ý?</w:t>
      </w:r>
    </w:p>
    <w:p>
      <w:pPr>
        <w:pStyle w:val="BodyText"/>
      </w:pPr>
      <w:r>
        <w:t xml:space="preserve">Trầm Điễn nói.</w:t>
      </w:r>
    </w:p>
    <w:p>
      <w:pPr>
        <w:pStyle w:val="BodyText"/>
      </w:pPr>
      <w:r>
        <w:t xml:space="preserve">- Quan tâm. Ta sao có thể không để ý được. Ta không thể nào chia sẻ hắn với một nữ nhân khác. Ta tin tưởng hắn cũng tuyệt đối không phải là một nam nhân có thể tiếp thu nhiều nữ nhân. Nếu là như thế, có thể năm đó hắn đã không phải chết!</w:t>
      </w:r>
    </w:p>
    <w:p>
      <w:pPr>
        <w:pStyle w:val="BodyText"/>
      </w:pPr>
      <w:r>
        <w:t xml:space="preserve">Mặt Lý Uyển Như mỉm cười. Tuy rằng Trầm Điễn nói tới chuyện khiến nàng có chút thương tâm, nhưng Lý Uyển Như tin chắc Âu Dương tuyệt đối không phải là một người tùy tiện.</w:t>
      </w:r>
    </w:p>
    <w:p>
      <w:pPr>
        <w:pStyle w:val="BodyText"/>
      </w:pPr>
      <w:r>
        <w:t xml:space="preserve">Nếu như lúc trước Âu Dương chịu trở về Chúng Thần Điện, chịu tìm tới chỗ Vệ Thi lấy lại Thứ Kiêu Cung, như vậy hắn dựa vào thánh binh lực của Thứ Kiêu Cung tái tạo lại hồn lục phách tuyệt đối không có vấn đề.</w:t>
      </w:r>
    </w:p>
    <w:p>
      <w:pPr>
        <w:pStyle w:val="BodyText"/>
      </w:pPr>
      <w:r>
        <w:t xml:space="preserve">Lúc đó hắn chắc chắn sẽ không chết. Nhưng Âu Dương không làm như vậy. Cho đến chết hắn vẫn không trở về Chúng Thần Điện, cũng không có cách nào đối mặt với Vệ Thi. Chỉ riêng điểm này đã nói lên Âu Dương tuyệt đối không phải là người như thế.</w:t>
      </w:r>
    </w:p>
    <w:p>
      <w:pPr>
        <w:pStyle w:val="BodyText"/>
      </w:pPr>
      <w:r>
        <w:t xml:space="preserve">- Tỷ cho là ta đang lừa tỷ sao?</w:t>
      </w:r>
    </w:p>
    <w:p>
      <w:pPr>
        <w:pStyle w:val="BodyText"/>
      </w:pPr>
      <w:r>
        <w:t xml:space="preserve">Trầm Điễn có chút sụp đổ.</w:t>
      </w:r>
    </w:p>
    <w:p>
      <w:pPr>
        <w:pStyle w:val="BodyText"/>
      </w:pPr>
      <w:r>
        <w:t xml:space="preserve">- Không! Ngươi đương nhiên sẽ không gạt ta. Tuy nhiên ta vẫn tin tưởng hắn!</w:t>
      </w:r>
    </w:p>
    <w:p>
      <w:pPr>
        <w:pStyle w:val="BodyText"/>
      </w:pPr>
      <w:r>
        <w:t xml:space="preserve">Lý Uyển Như có chút mù quáng. Tuy nhiên mù quáng của nàng xuất phát từ lòng tin đối với Âu Dương. Trên thực tế lòng tin của nàng cũng đúng.</w:t>
      </w:r>
    </w:p>
    <w:p>
      <w:pPr>
        <w:pStyle w:val="BodyText"/>
      </w:pPr>
      <w:r>
        <w:t xml:space="preserve">Đừng xem Sở Yên Nhiên luôn miệng gọi Âu Dương là phu quân, nhưng hai người chắc chắn đến đánh rắm cũng không có. Người ta tình nguyện gọi ngươi là tổng quản không được sao?</w:t>
      </w:r>
    </w:p>
    <w:p>
      <w:pPr>
        <w:pStyle w:val="BodyText"/>
      </w:pPr>
      <w:r>
        <w:t xml:space="preserve">- Được! Có một ngày tỷ sẽ phải hối hận!</w:t>
      </w:r>
    </w:p>
    <w:p>
      <w:pPr>
        <w:pStyle w:val="BodyText"/>
      </w:pPr>
      <w:r>
        <w:t xml:space="preserve">Trầm Điễn không tiếp tục nói nữa. Hắn tức giận đứng dậy đi ra khỏi căn nhà nhỏ chỉ để lại một mình Lý Uyển Như ở đó.</w:t>
      </w:r>
    </w:p>
    <w:p>
      <w:pPr>
        <w:pStyle w:val="BodyText"/>
      </w:pPr>
      <w:r>
        <w:t xml:space="preserve">- Ngươi sẽ không hiểu. Trong bốn mươi năm kia, trong mắt các ngươi tuy rằng ngắn ngủi, nhưng trong bốn mươi năm kia trước mặt ta Âu Dương đã thể hiện tất cả, sự nhu nhược của hắn, sự bất lực của hắn, sự bi thương của hắn, thậm chí cả lai lịch của hắn!</w:t>
      </w:r>
    </w:p>
    <w:p>
      <w:pPr>
        <w:pStyle w:val="BodyText"/>
      </w:pPr>
      <w:r>
        <w:t xml:space="preserve">Tuy rằng cho tới lúc chết, hắn vẫn không cho ta một lời hứa hẹn, không gọi ta một tiếng thê tử, nhưng ta biết, trong tim của hắn có ta...</w:t>
      </w:r>
    </w:p>
    <w:p>
      <w:pPr>
        <w:pStyle w:val="BodyText"/>
      </w:pPr>
      <w:r>
        <w:t xml:space="preserve">Trong lòng Lý Uyển Như hiểu rất rõ. Lúc trước Âu Dương trước sau không chịu cho nàng danh phận cũng bởi vì điều này. Bọn họ cùng sống bốn mươi năm, Âu Dương lại làm hòa thượng bốn mươi năm.</w:t>
      </w:r>
    </w:p>
    <w:p>
      <w:pPr>
        <w:pStyle w:val="BodyText"/>
      </w:pPr>
      <w:r>
        <w:t xml:space="preserve">Điều này không phải bởi vì Âu Dương không làm được. Đối mặt với một đại mỹ nhân như vậy, không phải ai cũng có thể nhịn được.</w:t>
      </w:r>
    </w:p>
    <w:p>
      <w:pPr>
        <w:pStyle w:val="BodyText"/>
      </w:pPr>
      <w:r>
        <w:t xml:space="preserve">Âu Dương không làm như vậy chính là muốn Lý Uyển Như sống. Hắn không muốn để Lý Uyển Như chết theo mình....</w:t>
      </w:r>
    </w:p>
    <w:p>
      <w:pPr>
        <w:pStyle w:val="BodyText"/>
      </w:pPr>
      <w:r>
        <w:t xml:space="preserve">Ba trăm dặm về phía đông Lạc Mai Trấn, trong một sa châu, một căn nhà nhỏ được xây bên cạnh một suối nước nóng tự nhiên. Lúc này nửa thân thểcủa Âu Dương ngồi trong suối nước nóng hưởng thụ hơi ấm của suối nước nóng thẩm thấu.</w:t>
      </w:r>
    </w:p>
    <w:p>
      <w:pPr>
        <w:pStyle w:val="BodyText"/>
      </w:pPr>
      <w:r>
        <w:t xml:space="preserve">Phía sau Âu Dương, Sở Yên Nhiên một thân lụa mỏng, thân thể uyển chuyển, vài chỗ còn lúc ẩn lúc hiện. Mà lúc này đây Sở Yên Nhiên lại không thèm quan tâm. Đối mặt với mỹ nhân như vậy vẻ mặt Âu Dương lại không có một chút biến hóa nào. Thậm chí ngay cả liếc mắt nhìn Sở Yên Nhiên một cái cũng không có.</w:t>
      </w:r>
    </w:p>
    <w:p>
      <w:pPr>
        <w:pStyle w:val="BodyText"/>
      </w:pPr>
      <w:r>
        <w:t xml:space="preserve">Sở Yên Nhiên tức giận ngồi ở chỗ đó. Nàng thực sự không hiểu. Chẳng lẽ mình đối với Âu Dương không có một chút lực hấp dẫn nào sao? Hoặc là nói hắn trúng tình cổ là giả?</w:t>
      </w:r>
    </w:p>
    <w:p>
      <w:pPr>
        <w:pStyle w:val="BodyText"/>
      </w:pPr>
      <w:r>
        <w:t xml:space="preserve">Bình thường, một nam tử khi đã trúng phải tình cổ, sẽ không tự chủ được muốn phát sinh quan hệ với nữ tử đã hạ tình cổ. Cho dù nữ tử kia xấu xí như quỷ, nhưng trong mắt của nam tử kia vẫn cực kỳ mỹ lệ.</w:t>
      </w:r>
    </w:p>
    <w:p>
      <w:pPr>
        <w:pStyle w:val="BodyText"/>
      </w:pPr>
      <w:r>
        <w:t xml:space="preserve">Mình nghiêng nước nghiêng thành như vậy, nhưng Âu Dương lại không hề nhúc nhích chút. Điều này thật quá khoa trương!</w:t>
      </w:r>
    </w:p>
    <w:p>
      <w:pPr>
        <w:pStyle w:val="BodyText"/>
      </w:pPr>
      <w:r>
        <w:t xml:space="preserve">Âu Dương cũng không phải thật sự không hề bị lay động. Chẳng qua định lực của Âu Dương vượt xa người bình thường. Hắn biết cái gì có thể làm cái gì không thể làm.</w:t>
      </w:r>
    </w:p>
    <w:p>
      <w:pPr>
        <w:pStyle w:val="BodyText"/>
      </w:pPr>
      <w:r>
        <w:t xml:space="preserve">Sở Yên Nhiên là đủ mỹ lệ. Nhưng nếu quả thật để xảy ra chuyện gì với Sở Yên Nhiên, vậy vấn đề sẽ trở nên khó khăn. Đến lúc đó hắn muốn kết thúc cũng khó.</w:t>
      </w:r>
    </w:p>
    <w:p>
      <w:pPr>
        <w:pStyle w:val="BodyText"/>
      </w:pPr>
      <w:r>
        <w:t xml:space="preserve">- Phu quân cảm thấy phải bao lâu nữa chiến tộc mới có thể xuất hiện?</w:t>
      </w:r>
    </w:p>
    <w:p>
      <w:pPr>
        <w:pStyle w:val="BodyText"/>
      </w:pPr>
      <w:r>
        <w:t xml:space="preserve">Tuy rằng Sở Yên Nhiên tức giận, nhưng nàng cũng biết, vào lúc này chuyện nam nữ không phải là chuyện chính. Chiến tộc xuất hiện mới là chính sự.</w:t>
      </w:r>
    </w:p>
    <w:p>
      <w:pPr>
        <w:pStyle w:val="BodyText"/>
      </w:pPr>
      <w:r>
        <w:t xml:space="preserve">Dù sao đối với nàng mà nói, chiến tộc xuất hiện chẳng khác nào cô cô có thể trở về với Yêu tổ. Đây là tâm nguyện một đời của cô cô, Sở Yên Nhiên muốn giúp nàng hoàn thành.</w:t>
      </w:r>
    </w:p>
    <w:p>
      <w:pPr>
        <w:pStyle w:val="BodyText"/>
      </w:pPr>
      <w:r>
        <w:t xml:space="preserve">- Không biết!</w:t>
      </w:r>
    </w:p>
    <w:p>
      <w:pPr>
        <w:pStyle w:val="BodyText"/>
      </w:pPr>
      <w:r>
        <w:t xml:space="preserve">Âu Dương hơi nhắm mắt lại, thản nhiên nói không biết.</w:t>
      </w:r>
    </w:p>
    <w:p>
      <w:pPr>
        <w:pStyle w:val="BodyText"/>
      </w:pPr>
      <w:r>
        <w:t xml:space="preserve">- Không... Không biết?</w:t>
      </w:r>
    </w:p>
    <w:p>
      <w:pPr>
        <w:pStyle w:val="BodyText"/>
      </w:pPr>
      <w:r>
        <w:t xml:space="preserve">Sở Yên Nhiên bối rối. Người muốn tới nơi này chính là Âu Dương. Lúc trước Âu Dương đã nói hắn có cảm giác. Tại sao hiện tại đổi thành không biết?</w:t>
      </w:r>
    </w:p>
    <w:p>
      <w:pPr>
        <w:pStyle w:val="BodyText"/>
      </w:pPr>
      <w:r>
        <w:t xml:space="preserve">Âu Dương lộ ra dáng vẻ ta nhìn thấu thiên cơ nói:</w:t>
      </w:r>
    </w:p>
    <w:p>
      <w:pPr>
        <w:pStyle w:val="BodyText"/>
      </w:pPr>
      <w:r>
        <w:t xml:space="preserve">- Nên đến đương nhiên phải đến. Không nên đến, cho dù nàng sốt ruột thế nào cũng vô ích. So với suy nghĩ những điều đó không bằng suy nghĩ cho mình một chút!</w:t>
      </w:r>
    </w:p>
    <w:p>
      <w:pPr>
        <w:pStyle w:val="BodyText"/>
      </w:pPr>
      <w:r>
        <w:t xml:space="preserve">Trong lòng Âu Dương luôn suy nghĩ về chuyện của mình.</w:t>
      </w:r>
    </w:p>
    <w:p>
      <w:pPr>
        <w:pStyle w:val="BodyText"/>
      </w:pPr>
      <w:r>
        <w:t xml:space="preserve">Chuyện này rất đơn giản. Chính là Trịnh Tú Nhi! Rốt cuộc Trịnh Tú Nhi có phải là Vu tổ hay không? Điều này rất quan trọng. Thù hận giữa mình và Trịnh Tú Nhi đã quá lâu rồi, cũng nên giải quyết. Tuy nhiên trước tiên Âu Dương nhất định phải cân nhắc một điểm chính là vì sao cùng tu luyện phương pháp thánh chiến, mình lại kém hơn Chiến Vương nhiều như vậy?</w:t>
      </w:r>
    </w:p>
    <w:p>
      <w:pPr>
        <w:pStyle w:val="BodyText"/>
      </w:pPr>
      <w:r>
        <w:t xml:space="preserve">Không sai, Chiến Vương là lão quái vật. Thời gian quả thật đủ dài. Nhưng những thứ này với nấu thuốc không giống nhau, không phải nói thời gian dài là tốt.</w:t>
      </w:r>
    </w:p>
    <w:p>
      <w:pPr>
        <w:pStyle w:val="BodyText"/>
      </w:pPr>
      <w:r>
        <w:t xml:space="preserve">- Chung quy ta vẫn cảm giác mình thiếu hụt cái gì đó. Nhưng ta lại không rõ rốt cuộc thiếu cái gì. Có lẽ vấn đề chính là thiếu hụt cái gì đó có quan hệ với ta!</w:t>
      </w:r>
    </w:p>
    <w:p>
      <w:pPr>
        <w:pStyle w:val="BodyText"/>
      </w:pPr>
      <w:r>
        <w:t xml:space="preserve">Từ sâu trong lòng, Âu Dương có cảm giác như vậy. Thứ mình làm mất chính là một thứ rất quan trọng. Có lẽ thứ này không phải là trí nhớ của mình. Trước đây Âu Dương cũng tin vào lời nói của thầy thuốc linh hồn kia. Nhưng nghĩ tới nghĩ lui hắn vẫn cảm thấy không đúng.</w:t>
      </w:r>
    </w:p>
    <w:p>
      <w:pPr>
        <w:pStyle w:val="BodyText"/>
      </w:pPr>
      <w:r>
        <w:t xml:space="preserve">Trí nhớ của mình không phải là bị vứt bỏ, mà dùng một loại phương thức mà mình không hiểu được phong ấn trong đầu của chính mình. Bởi vì mình thỉnh thoảng sẽ nhớ tới những thứ này.</w:t>
      </w:r>
    </w:p>
    <w:p>
      <w:pPr>
        <w:pStyle w:val="BodyText"/>
      </w:pPr>
      <w:r>
        <w:t xml:space="preserve">Cho nên như thế mình không hẳn là tổn thương linh hồn. Nhưng mình không tổn thương linh hồn, vậy mình đã ném mất thứ gì?</w:t>
      </w:r>
    </w:p>
    <w:p>
      <w:pPr>
        <w:pStyle w:val="BodyText"/>
      </w:pPr>
      <w:r>
        <w:t xml:space="preserve">Âu Dương trầm tư suy nghĩ rất lâu vẫn không thể nghĩ ra được mình đã để mất thứ gì.</w:t>
      </w:r>
    </w:p>
    <w:p>
      <w:pPr>
        <w:pStyle w:val="BodyText"/>
      </w:pPr>
      <w:r>
        <w:t xml:space="preserve">- Quên đi. Đi được tới đâu hay tới đó. So với hiện tại đau đầu suy nghĩ, không bằng đi hưởng thụ sự yên tĩnh hiếm thấy này!</w:t>
      </w:r>
    </w:p>
    <w:p>
      <w:pPr>
        <w:pStyle w:val="BodyText"/>
      </w:pPr>
      <w:r>
        <w:t xml:space="preserve">Âu Dương khẽ nhắm hai mắt lại không muốn suy nghĩ nữa. Mà lúc này một đôi bàn tay nhỏ nhắn như chạm vào vai Âu Dương bắt đầu nhẹ nhàng lau chùi thân thể Âu Dương.</w:t>
      </w:r>
    </w:p>
    <w:p>
      <w:pPr>
        <w:pStyle w:val="BodyText"/>
      </w:pPr>
      <w:r>
        <w:t xml:space="preserve">Trên mặt Âu Dương khẽ mỉm cười. Sở Yên Nhiên chắc chắn một nữ tử thiện giải nhân ý. Nếu như không phải mình bị phong ấn ký ức, nhắc nhở trong vận mạng của mình đã có người quan trọng nhất, có lẽ Âu Dương đã sớm đẩy ngã Sở Yên Nhiên!</w:t>
      </w:r>
    </w:p>
    <w:p>
      <w:pPr>
        <w:pStyle w:val="BodyText"/>
      </w:pPr>
      <w:r>
        <w:t xml:space="preserve">Thời gian trôi qua từng ngày. Gần đây có thể nói Tiên giới thực sự không yên ổn. Trước hết bạo phát một trận đại chiến giữa Nhân tộc với Vu tộc. Nguyên nhân chính là có cường giả nhân loại đi nhầm vào lãnh địa của Vu tộc, kết quả bị hạ một loại vu thuật quỷ dị.</w:t>
      </w:r>
    </w:p>
    <w:p>
      <w:pPr>
        <w:pStyle w:val="Compact"/>
      </w:pPr>
      <w:r>
        <w:br w:type="textWrapping"/>
      </w:r>
      <w:r>
        <w:br w:type="textWrapping"/>
      </w:r>
    </w:p>
    <w:p>
      <w:pPr>
        <w:pStyle w:val="Heading2"/>
      </w:pPr>
      <w:bookmarkStart w:id="778" w:name="chương-801-vu-tổ-trịnh-tú-nhi-1"/>
      <w:bookmarkEnd w:id="778"/>
      <w:r>
        <w:t xml:space="preserve">756. Chương 801: Vu Tổ Trịnh Tú Nhi (1)</w:t>
      </w:r>
    </w:p>
    <w:p>
      <w:pPr>
        <w:pStyle w:val="Compact"/>
      </w:pPr>
      <w:r>
        <w:br w:type="textWrapping"/>
      </w:r>
      <w:r>
        <w:br w:type="textWrapping"/>
      </w:r>
      <w:r>
        <w:t xml:space="preserve">Từ đó về sau bất kỳ với người nào có quan hệ tốt với người này đều sẽ bỏ mình không thể giải thích được. Bởi vì mọi người không đề phòng Vu tộc, không ngờ trực tiếp đã khiến gần một trăm ngàn Nhân tộc chết oan chết uổng!</w:t>
      </w:r>
    </w:p>
    <w:p>
      <w:pPr>
        <w:pStyle w:val="BodyText"/>
      </w:pPr>
      <w:r>
        <w:t xml:space="preserve">Lần này đúng là đâm thủng trời. Cường giả của Nhân tộc dâng thư lên Nghi Quân, hi vọng Nghi Quân ra mặt thay bọn họ. Đừng thấy Bang Túng Hóa bình thường hung hăng càn quấy, trên thực tế hắn cũng rất khó khăn. Nếu như Nghi Quân không mở miệng, Bang Túng Hóa tuyệt đối không dám tiến vào lãnh địa của Vu tộc. Dù sao không có ai không sợ chết.</w:t>
      </w:r>
    </w:p>
    <w:p>
      <w:pPr>
        <w:pStyle w:val="BodyText"/>
      </w:pPr>
      <w:r>
        <w:t xml:space="preserve">Thời điểm Nghi Quân nhận được tin tức này, hắn đã vô cùng phẫn nộ. Từ xưa đến nay chỉ có Nhân tộc ức hiếp Vu tộc, từ lúc nào Vu tộc lại dám khiêu khích Nhân tộc như vậy? Bây giờ Nhân tộc cường đại chưa từng thấy. Trước kia thế lực của Nhân tộc tách ra. Nhưng lần này không có Sa Lâm quấy rối, ngoại trừ khu vực Tây Bắc không có cách nào thu nạp ra, các khu vực khác đều nằm trong tay Nghi Quân. Nhân tộc chưa từng cường đại như vậy. Nghi Quân thực sự không hiểu rốt cuộc đầu óc Vu tổ động kinh hay bị cánh cửa kẹp vào mà lại dám khiêu khích Nhân tộc?</w:t>
      </w:r>
    </w:p>
    <w:p>
      <w:pPr>
        <w:pStyle w:val="BodyText"/>
      </w:pPr>
      <w:r>
        <w:t xml:space="preserve">Dương nhiên Nghi Quân không hiểu. Bởi vì Vu tổ hiện nay căn bản không phải là Vu tổ năm đó chỉ nguyện bo bo giữ mình, tình cờ chiếm chiếm tiện nghi. Tình huống của Vu tổ hiện nay gần giống với Trầm Điễn, nhận được truyền thừa lực lượng, nhưng không nhận truyền thừa linh hồn. Bằng không cho dù Vu tộc phát điên cũng tuyệt đối không dám trêu chọc quái vật khổng lồ như Nhân tộc này!</w:t>
      </w:r>
    </w:p>
    <w:p>
      <w:pPr>
        <w:pStyle w:val="BodyText"/>
      </w:pPr>
      <w:r>
        <w:t xml:space="preserve">Trong lúc Nghi Quân nổi giận, Nhân tộc đã phát binh đánh vào tây nam. Trận chiến này không tính là ác liệt thảm khốc. Nếu như nói ác liệt thảm khốc có lẽ chính là Nhân tộc. Trăm vạn cường giả Nhân tộc tiến vào tây nam đến ngày thứ ba đã chết một phần ba. Mà chết nhiều người như vậy không ngờ Nhân tộc vẫn không tìm được địa bàn của Vu tộc nằm ở chỗ nào!</w:t>
      </w:r>
    </w:p>
    <w:p>
      <w:pPr>
        <w:pStyle w:val="BodyText"/>
      </w:pPr>
      <w:r>
        <w:t xml:space="preserve">- Mẹ kiếp, đây không phải là để chúng ta chịu chết sao?</w:t>
      </w:r>
    </w:p>
    <w:p>
      <w:pPr>
        <w:pStyle w:val="BodyText"/>
      </w:pPr>
      <w:r>
        <w:t xml:space="preserve">Một giọng nói từ trong rừng rậm truyền ra. Nếu như Âu Dương ở chỗ này, hắn nhất định có thể nhận ra giọng nói này. Đây chính là giọng nói của Tiểu Nhạc. Chỉ có điều bây giờ Tiểu Nhạc không còn là dáng dấp bảy, tám tuổi mữa, mà là mười một, mười hai tuổi. Bên cạnh hắn chính là Mục Uyển. Từ ánh mắt nhu tình của Mục Uyển có thể nhận ra tiểu tử này đã thật sự thành công.</w:t>
      </w:r>
    </w:p>
    <w:p>
      <w:pPr>
        <w:pStyle w:val="BodyText"/>
      </w:pPr>
      <w:r>
        <w:t xml:space="preserve">- Đừng nói nữa. Lần này mỗi người bị chết đều chết một cách kỳ lạ. Có thể khẳng định người ra tay nhất định là bản thân Vu tổ. Chỉ có điều tại sao những người đi cùng chúng ta đều đã chết, hết chỉ có mấy người chúng ta còn sống?</w:t>
      </w:r>
    </w:p>
    <w:p>
      <w:pPr>
        <w:pStyle w:val="BodyText"/>
      </w:pPr>
      <w:r>
        <w:t xml:space="preserve">Lăng Túc thực sự rất buồn bực. Lần này người chết trên căn bản đều là thế lực của phía bọn họ. Nhưng tất cả mọi người trong nơi đóng quân này đều chết hết, cuối cùng chỉ còn sót lại mấy người bọn họ. Điều này nói ra thực sự cổ quái. Nếu như không phải có thân tín của Nghi Quân lại đây tự mình nhìn mấy người không có vấn đề, có lẽ bọn họ đã bị xem là gian tế, bị bắt lại rồi.</w:t>
      </w:r>
    </w:p>
    <w:p>
      <w:pPr>
        <w:pStyle w:val="BodyText"/>
      </w:pPr>
      <w:r>
        <w:t xml:space="preserve">- Lẽ nào tên Vu tổ gì đó tính dùng kế phản gián?</w:t>
      </w:r>
    </w:p>
    <w:p>
      <w:pPr>
        <w:pStyle w:val="BodyText"/>
      </w:pPr>
      <w:r>
        <w:t xml:space="preserve">Tiểu Nhạc chẳng biết xấu hổ nói.</w:t>
      </w:r>
    </w:p>
    <w:p>
      <w:pPr>
        <w:pStyle w:val="BodyText"/>
      </w:pPr>
      <w:r>
        <w:t xml:space="preserve">- Ngươi nghĩ ngươi là người thế nào? Tuy rằng bây giờ ngươi đứng hàng tiên tôn đỉnh phong, nhưng Vu tổ là cấp bậc gì. Muốn giết ngươi còn cần dùng kế phản gián sao?</w:t>
      </w:r>
    </w:p>
    <w:p>
      <w:pPr>
        <w:pStyle w:val="BodyText"/>
      </w:pPr>
      <w:r>
        <w:t xml:space="preserve">Mục Uyển trừng mắt với Tiểu Nhạc một cái. Thật ra đối với chuyện tại sao nhóm người mình không có chuyện gì, bọn họ đều cảm thấy vô cùng khó hiểu.</w:t>
      </w:r>
    </w:p>
    <w:p>
      <w:pPr>
        <w:pStyle w:val="BodyText"/>
      </w:pPr>
      <w:r>
        <w:t xml:space="preserve">- Có thể bởi vì Vu tổ là người quen của chúng ta thì sao?</w:t>
      </w:r>
    </w:p>
    <w:p>
      <w:pPr>
        <w:pStyle w:val="BodyText"/>
      </w:pPr>
      <w:r>
        <w:t xml:space="preserve">Bỗng nhiên, Dạ Thiên âm trầm nói ra một câu như vậy. Trong một đêm tối, trong rừng rậm nghe thấy hắn đưa ra ví dụ như vậy, tất cả mọi người đều dựng tóc gáy!</w:t>
      </w:r>
    </w:p>
    <w:p>
      <w:pPr>
        <w:pStyle w:val="BodyText"/>
      </w:pPr>
      <w:r>
        <w:t xml:space="preserve">- Người quen...</w:t>
      </w:r>
    </w:p>
    <w:p>
      <w:pPr>
        <w:pStyle w:val="BodyText"/>
      </w:pPr>
      <w:r>
        <w:t xml:space="preserve">Lam Thông cảm thấy không rõ nhìn Dạ Thiên. Hắn không rõ tại sao Dạ Thiên lại có ý nghĩ như vậy.</w:t>
      </w:r>
    </w:p>
    <w:p>
      <w:pPr>
        <w:pStyle w:val="BodyText"/>
      </w:pPr>
      <w:r>
        <w:t xml:space="preserve">- Vu tổ là nữ nhân!</w:t>
      </w:r>
    </w:p>
    <w:p>
      <w:pPr>
        <w:pStyle w:val="BodyText"/>
      </w:pPr>
      <w:r>
        <w:t xml:space="preserve">Dạ Thiên bỗng nhiên nói ra chuyện này. Tuy nhiên điều này không được tính là bí mật gì. Tại Tiên giới, trên căn bản bất kỳ người nào cũng biết chuyện Vu tổ là nữ nhân. Nhưng điều này liên quan gì đến chuyện bọn họ vẫn còn sống?</w:t>
      </w:r>
    </w:p>
    <w:p>
      <w:pPr>
        <w:pStyle w:val="BodyText"/>
      </w:pPr>
      <w:r>
        <w:t xml:space="preserve">- Hơn nữa, thế hệ Vu tổ này lại gần giống với Trầm Điễn, đều nhận được truyền thừa lực lượng, nhưng không có truyền thừa linh hồn. Lần này chúng ta tiến vào rừng rậm tây nam này, đã chết nhiều người như vậy lại chỉ có chúng ta còn sống. Như vậy tính ra chúng ta đều có một điểm giống nhau. Chỉ có điều các ngươi không phát hiện ra!</w:t>
      </w:r>
    </w:p>
    <w:p>
      <w:pPr>
        <w:pStyle w:val="BodyText"/>
      </w:pPr>
      <w:r>
        <w:t xml:space="preserve">Dạ Thiên híp mắt.</w:t>
      </w:r>
    </w:p>
    <w:p>
      <w:pPr>
        <w:pStyle w:val="BodyText"/>
      </w:pPr>
      <w:r>
        <w:t xml:space="preserve">- Điểm giống nhau? Ý ngươi muốn nói...</w:t>
      </w:r>
    </w:p>
    <w:p>
      <w:pPr>
        <w:pStyle w:val="BodyText"/>
      </w:pPr>
      <w:r>
        <w:t xml:space="preserve">Lam Thông giống như cũng nghĩ tới điều gì.</w:t>
      </w:r>
    </w:p>
    <w:p>
      <w:pPr>
        <w:pStyle w:val="BodyText"/>
      </w:pPr>
      <w:r>
        <w:t xml:space="preserve">- Không sai! Chúng ta đều có quan hệ với sư phụ. Có lẽ chúng ta có thể tồn tại chính bởi vì điểm này!</w:t>
      </w:r>
    </w:p>
    <w:p>
      <w:pPr>
        <w:pStyle w:val="BodyText"/>
      </w:pPr>
      <w:r>
        <w:t xml:space="preserve">Lần này Dạ Thiên thực sự khẳng định. Mỗi người bọn họ đều có quan hệ mật thiết với Âu Dương. Bọn họ lại đều tiếp tục sống sót.</w:t>
      </w:r>
    </w:p>
    <w:p>
      <w:pPr>
        <w:pStyle w:val="BodyText"/>
      </w:pPr>
      <w:r>
        <w:t xml:space="preserve">- Không đúng! Gần đây Vu tổ từng nói đã bày ra đại trận muốn lấy mạng của Âu Dương. Đây tuyệt đối không phải là người quen của chúng ta!</w:t>
      </w:r>
    </w:p>
    <w:p>
      <w:pPr>
        <w:pStyle w:val="BodyText"/>
      </w:pPr>
      <w:r>
        <w:t xml:space="preserve">Lăng Túc chợt nhớ tới tin đồn gần đây. Một thời gian trước rất nhiều thế lực cùng tuyên bố tin tức muốn lấy mạng của Âu Dương. Trong đó có cả Vu tộc. Nếu như nói lần này bọn họ theo chiến tộc khai chiến, như vậy có lẽ còn có khả năng tiếp tục sống sót. Dù sao Âu Dương với thân phận là Tịnh Kiên Vương của chiến tộc, toàn thiên hạ đều đã biết. Nhưng tại sao Vu tộc lại muốn giữ lại tính mạng của bọn họ!</w:t>
      </w:r>
    </w:p>
    <w:p>
      <w:pPr>
        <w:pStyle w:val="BodyText"/>
      </w:pPr>
      <w:r>
        <w:t xml:space="preserve">- Các ngươi dường như đều đã quên một người!</w:t>
      </w:r>
    </w:p>
    <w:p>
      <w:pPr>
        <w:pStyle w:val="BodyText"/>
      </w:pPr>
      <w:r>
        <w:t xml:space="preserve">Ánh mắt Lam Thông nhìn lên bầu trời. Ngày hôm nay bầu trời đầy sao. Hắn nhìn những vì sao nói:</w:t>
      </w:r>
    </w:p>
    <w:p>
      <w:pPr>
        <w:pStyle w:val="BodyText"/>
      </w:pPr>
      <w:r>
        <w:t xml:space="preserve">- Rất nhiều rất nhiều năm trước, tại tiểu thế giới, cũng có một buổi tối như vậy, đêm hôm đó...</w:t>
      </w:r>
    </w:p>
    <w:p>
      <w:pPr>
        <w:pStyle w:val="BodyText"/>
      </w:pPr>
      <w:r>
        <w:t xml:space="preserve">Sau khi Lam Thông nói đến đây Lăng Túc bỗng nhiên nghĩ tới! Một đêm khuynh thành! Đúng vậy, đó chính là trận chiến cuối cùng của Âu Dương tại tiểu thế giới! Trảm Linh Sử nghịch thiên mà đi, dám làm cái chuyện trước chỉ có Hoàng Thiên Đại Đế dám làm! Đêm hôm đó cũng đã khiến cả tiểu thế giới điên cuồng.</w:t>
      </w:r>
    </w:p>
    <w:p>
      <w:pPr>
        <w:pStyle w:val="BodyText"/>
      </w:pPr>
      <w:r>
        <w:t xml:space="preserve">Đêm hôm đó với bầu trời cũng tương tự như bây giờ. Đã nhiều năm như vậy, hắn vẫn còn nhớ rõ. Âu Dương treo đầu người trên tường thành, khóc thân những chiến hữu của mình. Tiếng khóc của hắn giống như còn vang vọng bên tai bọn họ. Chuyện Âu Dương tiêu diệt người của Trịnh gia dường như vẫn hiện rõ trước mắt. Hiện tại Lam Thông bỗng nhiên nhắc đến chuyện này, khiến Lăng Túc lại nghĩ tới.</w:t>
      </w:r>
    </w:p>
    <w:p>
      <w:pPr>
        <w:pStyle w:val="BodyText"/>
      </w:pPr>
      <w:r>
        <w:t xml:space="preserve">- Xem ra chúng ta có phiền toái lớn rồi!</w:t>
      </w:r>
    </w:p>
    <w:p>
      <w:pPr>
        <w:pStyle w:val="BodyText"/>
      </w:pPr>
      <w:r>
        <w:t xml:space="preserve">Lăng Túc biết, nếu quả thật chính là nàng nói, như vậy thù hận của nàng với Âu Dương thậm chí sẽ biến thành thù hận với mọi người, thăng hoa đến một cảm giác không chết không dừng. Đúng vậy, nàng sẽ không giết mọi người. Bởi vì dưới cái nhìn của nàng, làm như vậy là quá dễ dàng cho mọi người. Nàng sẽ dùng một ngàn phương thức để dằn vặt mọi người đến chết!</w:t>
      </w:r>
    </w:p>
    <w:p>
      <w:pPr>
        <w:pStyle w:val="BodyText"/>
      </w:pPr>
      <w:r>
        <w:t xml:space="preserve">- Chúng ta đi thôi!</w:t>
      </w:r>
    </w:p>
    <w:p>
      <w:pPr>
        <w:pStyle w:val="BodyText"/>
      </w:pPr>
      <w:r>
        <w:t xml:space="preserve">Bỗng nhiên, Lam Thông nói ra lời ấy, thật ra không riêng gì Lam Thông, ngay cả những người bên cạnh cũng có thể đoán được đại thể người đó là ai. Dù sao chuyện liên quan với Âu Dương, mọi người ở chỗ này đều biết. Chuyện một đêm khuynh thành bọn họ cũng biết. Bây giờ nghe thấy Lam Thông nói như vậy, tất nhiên mọi người đều hiểu nguyên do trong đó.</w:t>
      </w:r>
    </w:p>
    <w:p>
      <w:pPr>
        <w:pStyle w:val="Compact"/>
      </w:pPr>
      <w:r>
        <w:br w:type="textWrapping"/>
      </w:r>
      <w:r>
        <w:br w:type="textWrapping"/>
      </w:r>
    </w:p>
    <w:p>
      <w:pPr>
        <w:pStyle w:val="Heading2"/>
      </w:pPr>
      <w:bookmarkStart w:id="779" w:name="chương-802-vu-tổ-trịnh-tú-nhi-2"/>
      <w:bookmarkEnd w:id="779"/>
      <w:r>
        <w:t xml:space="preserve">757. Chương 802: Vu Tổ Trịnh Tú Nhi (2)</w:t>
      </w:r>
    </w:p>
    <w:p>
      <w:pPr>
        <w:pStyle w:val="Compact"/>
      </w:pPr>
      <w:r>
        <w:br w:type="textWrapping"/>
      </w:r>
      <w:r>
        <w:br w:type="textWrapping"/>
      </w:r>
      <w:r>
        <w:t xml:space="preserve">- Đi? Ngươi cho rằng đây là Trịnh Tú Nhi đã chạy trốn năm đó sao? Bây giờ Trịnh Tú Nhi đã là chủ nhân của bộ tộc. Chỉ sợ tất cả chúng ta cũng không đấu lại nàng. Bất luận có rời khỏi đây hay không, sợ là chúng ta cũng chạy trời không khỏi nắng!</w:t>
      </w:r>
    </w:p>
    <w:p>
      <w:pPr>
        <w:pStyle w:val="BodyText"/>
      </w:pPr>
      <w:r>
        <w:t xml:space="preserve">Lăng Túc biết, nếu như suy đoán của bọn họ là sự thật, như vậy Trịnh Tú Nhi tuyệt đối sẽ không lòng tốt thả bọn họ một con đường sống.</w:t>
      </w:r>
    </w:p>
    <w:p>
      <w:pPr>
        <w:pStyle w:val="BodyText"/>
      </w:pPr>
      <w:r>
        <w:t xml:space="preserve">- Ha ha ha ha ha...</w:t>
      </w:r>
    </w:p>
    <w:p>
      <w:pPr>
        <w:pStyle w:val="BodyText"/>
      </w:pPr>
      <w:r>
        <w:t xml:space="preserve">Bỗng nhiên, một âm thanh vang vọng từ trong rừng rậm truyền đến. Mọi người đều biến mặt, ngẩng đầu nhìn về phía không trung. Chỉ thấy dưới ánh trăng sáng, một bóng đen che khuất nửa mặt trăng.</w:t>
      </w:r>
    </w:p>
    <w:p>
      <w:pPr>
        <w:pStyle w:val="BodyText"/>
      </w:pPr>
      <w:r>
        <w:t xml:space="preserve">Lúc này nàng giống như một u linh nhìn mọi người. Mọi người phát hiện, trừ bọn họ có thể nghe được những âm thanh và nhìn thấy bóng người kia ra, những người khác không ngờ lại hoàn toàn phát hiện!</w:t>
      </w:r>
    </w:p>
    <w:p>
      <w:pPr>
        <w:pStyle w:val="BodyText"/>
      </w:pPr>
      <w:r>
        <w:t xml:space="preserve">- Quả nhiên là ngươi!</w:t>
      </w:r>
    </w:p>
    <w:p>
      <w:pPr>
        <w:pStyle w:val="BodyText"/>
      </w:pPr>
      <w:r>
        <w:t xml:space="preserve">Bây giờ nước đã đến chân, Lăng Túc cũng rất lưu manh. Hắn nhìn bóng đen trên không trung, căn bản không cần suy nghĩ tiếp đã nói. Chỉ nghe tiếng cười quỷ dị vừa nãy xuất hiện sau khi bọn họ bàn luận với nhau đã biết, những điều bọn họ suy nghĩ chính là sự thật.</w:t>
      </w:r>
    </w:p>
    <w:p>
      <w:pPr>
        <w:pStyle w:val="BodyText"/>
      </w:pPr>
      <w:r>
        <w:t xml:space="preserve">- Không ngờ được, lúc trước là chó nhà có tang, bây giờ không ngờ đã là Vu tổ cao quý!</w:t>
      </w:r>
    </w:p>
    <w:p>
      <w:pPr>
        <w:pStyle w:val="BodyText"/>
      </w:pPr>
      <w:r>
        <w:t xml:space="preserve">Trong mắt Lam Thông đầy vẻ khinh thường. Tuy nhiên đối với Trịnh Tú Nhi, trong lòng hắn vẫn có một chút bội phục. Nữ nhân này thật sự quá lợi hại. Lúc trước nàng ta có thể trơ mắt nhìn mọi người tàn sát hết Trịnh gia, nàng vẫn có thể trốn ở sau lưng từ đầu đến cuối không xuất hiện.</w:t>
      </w:r>
    </w:p>
    <w:p>
      <w:pPr>
        <w:pStyle w:val="BodyText"/>
      </w:pPr>
      <w:r>
        <w:t xml:space="preserve">Sau khi ẩn nấp suốt hơn bảy ngàn năm, nàng xuất hiện lần nữa lại cường thế như vậy. Tuy nhiên điều này cũng không trách nàng được. Muốn trách chỉ có thể trách mọi người căn bản cũng xem nữ nhân này là chuyện lớn, vẫn luôn bỏ mặc nàng. Nếu như Âu Dương nhẫn tâm đi truy tìm tung tích của Trịnh Tú Nhi, có lẽ sẽ không có nhiều chuyện như vậy.</w:t>
      </w:r>
    </w:p>
    <w:p>
      <w:pPr>
        <w:pStyle w:val="BodyText"/>
      </w:pPr>
      <w:r>
        <w:t xml:space="preserve">Nhưng thế giới này không có nhiều nếu như như vậy. Sự tình đã đi đến một bước này, bất kể là hối hận cũng được, phẫn nộ cũng được, người ở chỗ này đều chỉ có thể mặc người hiếp đáp.</w:t>
      </w:r>
    </w:p>
    <w:p>
      <w:pPr>
        <w:pStyle w:val="BodyText"/>
      </w:pPr>
      <w:r>
        <w:t xml:space="preserve">- Yên tâm đi. Ta sẽ không giết các ngươi. Ta đã hạ vu thuật khóa hồn trên người các ngươi. Tuy các ngươi cũng tham dự chuyện giết toàn gia của ta lúc trước, nhưng các ngươi đều không phải là chủ mưu. Chủ mưu chính là tên Âu Dương kia. Tuy nhiên hắn thật sự biết cách trốn. Ngay cả Truy Thiên Thuật của ta cũng không thể tìm ra được sự hiện hữu của hắn. Nhưng không sao. Không tìm được Âu Dương ta liền ra tay từ những người bên cạnh hắn. Ta muốn hắn cũng giống như ta phải trơ mắt nhìn thân nhân của mình từng người từng người bị chết, ngay cả linh hồn cũng vĩnh viễn không được siêu sinh!</w:t>
      </w:r>
    </w:p>
    <w:p>
      <w:pPr>
        <w:pStyle w:val="BodyText"/>
      </w:pPr>
      <w:r>
        <w:t xml:space="preserve">Trịnh Tú Nhi giống như đã phát điên. Trong tiếng quát tháo của nàng còn mang theo một loại cảm giác như muốn đoạt hồn phách người khác.</w:t>
      </w:r>
    </w:p>
    <w:p>
      <w:pPr>
        <w:pStyle w:val="BodyText"/>
      </w:pPr>
      <w:r>
        <w:t xml:space="preserve">- Ngươi sẽ không thành công. Ngươi chẳng qua chỉ là một con chó nhà có tang. Bảy ngàn năm trước Âu Dương có thể khiến ngươi chạy trốn như một con chó, sau 7000 năm ngươi cũng chỉ có thể chạy trốn giống như con chó!</w:t>
      </w:r>
    </w:p>
    <w:p>
      <w:pPr>
        <w:pStyle w:val="BodyText"/>
      </w:pPr>
      <w:r>
        <w:t xml:space="preserve">Lam Thông nói vô cùng cay độc. Dù sao đi nữa đã không có đường lui. Vào lúc này bản thân là một hung thủ giết toàn gia của người ta, Lam Thông không cho rằng mình có thể thoát được độc thủ của nàng. Cho nên cùng với ra vẻ đáng thương, không bằng lưu manh một chút thì tốt hơn.</w:t>
      </w:r>
    </w:p>
    <w:p>
      <w:pPr>
        <w:pStyle w:val="BodyText"/>
      </w:pPr>
      <w:r>
        <w:t xml:space="preserve">- Lam Thông, Ngạo Kiếm Lam Thông! Ha ha, ta nhớ được ngươi. Tuy nhiên ngày hôm nay người không cần kích ta. Ta sẽ không giết các ngươi. Lần này, trong số tất cả những đến đây, bọn họ đều đã chết. Ta chỉ để lại mấy người các ngươi, cho các ngươi trở lại! Thật ra ta muốn xem thử, đi vào nhiều người như vậy, khi đi ra lại chỉ có mấy người các ngươi. Các ngươi có thể thân bại danh liệt đây hay không... Ta muốn các ngươi không ngóc đầu lên được!</w:t>
      </w:r>
    </w:p>
    <w:p>
      <w:pPr>
        <w:pStyle w:val="BodyText"/>
      </w:pPr>
      <w:r>
        <w:t xml:space="preserve">Tâm tư của Trịnh Tú Nhi cực kỳ độc ác.</w:t>
      </w:r>
    </w:p>
    <w:p>
      <w:pPr>
        <w:pStyle w:val="BodyText"/>
      </w:pPr>
      <w:r>
        <w:t xml:space="preserve">-...!</w:t>
      </w:r>
    </w:p>
    <w:p>
      <w:pPr>
        <w:pStyle w:val="BodyText"/>
      </w:pPr>
      <w:r>
        <w:t xml:space="preserve">Tiểu Nhạc rốt cuộc không nhịn được. Hắn cầm viên gạch trong tay giơ lên, chỉ vào Trịnh Tú Nhi đang đứng trên không trung nói:</w:t>
      </w:r>
    </w:p>
    <w:p>
      <w:pPr>
        <w:pStyle w:val="BodyText"/>
      </w:pPr>
      <w:r>
        <w:t xml:space="preserve">- Nhìn bộ dạng chó chết của ngươi, người không người quỷ không ra quỷ, còn làm Vu tổ cái gì. Chỉ với dạng gấu chó như ngươi, tất cả Vu tộc chắc hẳn cũng không có bao nhiêu khí lực. Ngươi rất trâu bò sao? Giết nhiều người như vậy, cho dù chúng ta thân bại danh liệt, ngươi cho rằng lão già Nghi Quân kia sẽ bỏ qua ngươi sao? Nhân tộc lần đầu tiên xuất binh đã bị Vu tộc nho nhỏ đánh tan. Liệu Nghi Quân có thể chỉ mua khối đậu hũ về đập đầu mà chết không? Cho nên kẻ chó chết nhà ngươi không cần tỏ ra quá trâu bò. Sẽ có một ngày Vu tộc các ngươi phải khóc!</w:t>
      </w:r>
    </w:p>
    <w:p>
      <w:pPr>
        <w:pStyle w:val="BodyText"/>
      </w:pPr>
      <w:r>
        <w:t xml:space="preserve">Tiểu Nhạc nói rõ ràng mạch lạc.</w:t>
      </w:r>
    </w:p>
    <w:p>
      <w:pPr>
        <w:pStyle w:val="BodyText"/>
      </w:pPr>
      <w:r>
        <w:t xml:space="preserve">- Ha ha, Vu tộc chết hay sống có liên quan gì đến ta?</w:t>
      </w:r>
    </w:p>
    <w:p>
      <w:pPr>
        <w:pStyle w:val="BodyText"/>
      </w:pPr>
      <w:r>
        <w:t xml:space="preserve">Nhưng không ai ngờ được Trịnh Tú Nhi lại nói ra một câu như vậy...</w:t>
      </w:r>
    </w:p>
    <w:p>
      <w:pPr>
        <w:pStyle w:val="BodyText"/>
      </w:pPr>
      <w:r>
        <w:t xml:space="preserve">Đúng vậy, Trịnh Tú Nhi cũng giống như Trầm Điễn. Nói thẳng ra, bọn họ vẫn là chính mình, không phải là Thương Long Đao Khách hay Vu tổ đã chết kia. Cho nên giống như Trịnh Tú Nhi nói vậy, Vu tộc chết hay sống có liên quan gì đến ta...</w:t>
      </w:r>
    </w:p>
    <w:p>
      <w:pPr>
        <w:pStyle w:val="BodyText"/>
      </w:pPr>
      <w:r>
        <w:t xml:space="preserve">Buổi tối hôm đó, Trịnh Tú Nhi chính là Vu tổ cũng không hề động đám người Lăng Túc mà cười lạnh một tiếng sau đó rời khỏi. Tiếng cười của nàng khiến tất cả mọi người đều có cảm giác giống như rơi vào hầm băng.</w:t>
      </w:r>
    </w:p>
    <w:p>
      <w:pPr>
        <w:pStyle w:val="BodyText"/>
      </w:pPr>
      <w:r>
        <w:t xml:space="preserve">- Điện chủ, không thể tiếp tục tiến lên nữa!</w:t>
      </w:r>
    </w:p>
    <w:p>
      <w:pPr>
        <w:pStyle w:val="BodyText"/>
      </w:pPr>
      <w:r>
        <w:t xml:space="preserve">Đám người Lăng Túc đi suốt đêm đến đại doanh của Phùng Cần Tường thống soái cuộc xuất quân lần này. Ngay trong đêm, bọn họ báo cáo lại tình hình cho Phùng Cần Tường biết.</w:t>
      </w:r>
    </w:p>
    <w:p>
      <w:pPr>
        <w:pStyle w:val="BodyText"/>
      </w:pPr>
      <w:r>
        <w:t xml:space="preserve">Sở dĩ bọn họ làm như vậy không phải bởi vì quá sợ chết, mà bởi vì không muốn nhìn nhiều cường giả của Nhân tộc phải chết uổng như vậy.</w:t>
      </w:r>
    </w:p>
    <w:p>
      <w:pPr>
        <w:pStyle w:val="BodyText"/>
      </w:pPr>
      <w:r>
        <w:t xml:space="preserve">- Vu tổ tưởng rằng Vu tộc của nàng ta là thứ gì? Lần này đại quân đủ để dẹp yên Vu tộc phía tây nam!</w:t>
      </w:r>
    </w:p>
    <w:p>
      <w:pPr>
        <w:pStyle w:val="BodyText"/>
      </w:pPr>
      <w:r>
        <w:t xml:space="preserve">Phùng Cần Tường rõ ràng nghe không lọt.</w:t>
      </w:r>
    </w:p>
    <w:p>
      <w:pPr>
        <w:pStyle w:val="BodyText"/>
      </w:pPr>
      <w:r>
        <w:t xml:space="preserve">- Điện chủ, theo ta thấy, mấy vị này nói như vậy không phải không có lý!</w:t>
      </w:r>
    </w:p>
    <w:p>
      <w:pPr>
        <w:pStyle w:val="BodyText"/>
      </w:pPr>
      <w:r>
        <w:t xml:space="preserve">Một vị lão giả ở bên cạnh nghe xong cuối cùng mở miệng nói. Nếu như Âu Dương ở đây nhất định sẽ nhận ra được người này. Không ngờ người này chính là Cốc Thanh Vũ.</w:t>
      </w:r>
    </w:p>
    <w:p>
      <w:pPr>
        <w:pStyle w:val="BodyText"/>
      </w:pPr>
      <w:r>
        <w:t xml:space="preserve">Không ngờ được sau khi Cốc Thanh Vũ biến mất một khoảng thời gian vẫn bị quấn vào trong cuộc phân tranh của thời đại lớn.</w:t>
      </w:r>
    </w:p>
    <w:p>
      <w:pPr>
        <w:pStyle w:val="BodyText"/>
      </w:pPr>
      <w:r>
        <w:t xml:space="preserve">- Cốc tiên sinh, chúng ta đã đi tới đây, nếu như lúc này rút đi, trở làm sao với ăn nói được với Tiên vương?</w:t>
      </w:r>
    </w:p>
    <w:p>
      <w:pPr>
        <w:pStyle w:val="BodyText"/>
      </w:pPr>
      <w:r>
        <w:t xml:space="preserve">Thật ra Phùng Cần Tường cũng không có cách nào. Phải biết rằng, trong hành trình xuất quân tới lãnh địa của Vu tộc lần này đã xảy ra rất nhiều chuyện quỷ dị. Nhưng chuyện đã đến nước này, nếu như sau khi có nhiều người bỏ mạng vô ích như vậy lại rời khỏi, sao có thể được?</w:t>
      </w:r>
    </w:p>
    <w:p>
      <w:pPr>
        <w:pStyle w:val="BodyText"/>
      </w:pPr>
      <w:r>
        <w:t xml:space="preserve">- Điện chủ. Tuy rằng thực lực của lão phu không bằng các vị, nhưng đối với quái tượng thiên cơ, ta vẫn có biết một chút. Lẽ nào điện chủ không phát hiện ra được sao? Vừa nãy không ngờ tất cả chúng ta đều không phát hiện ra sự xuất hiện của Vu tổ!</w:t>
      </w:r>
    </w:p>
    <w:p>
      <w:pPr>
        <w:pStyle w:val="BodyText"/>
      </w:pPr>
      <w:r>
        <w:t xml:space="preserve">Cốc Thanh Vũ nhìn khuôn mặt của đám người Lăng Túc. Từ sự lo lắng trên khuôn mặt bọn họ, rõ ràng đây không phải là nằm mơ.</w:t>
      </w:r>
    </w:p>
    <w:p>
      <w:pPr>
        <w:pStyle w:val="BodyText"/>
      </w:pPr>
      <w:r>
        <w:t xml:space="preserve">Nếu như thật sự xảy ra chuyện như vậy, nhưng bọn họ lại không có một người nào nhìn thấy. Điều này chứng tỏ cái gì? Điều này chứng tỏ bọn họ căn bản không phải là đối thủ của Vu tổ. Người ta căn bản không để bọn họ vào trong mắt!</w:t>
      </w:r>
    </w:p>
    <w:p>
      <w:pPr>
        <w:pStyle w:val="Compact"/>
      </w:pPr>
      <w:r>
        <w:br w:type="textWrapping"/>
      </w:r>
      <w:r>
        <w:br w:type="textWrapping"/>
      </w:r>
    </w:p>
    <w:p>
      <w:pPr>
        <w:pStyle w:val="Heading2"/>
      </w:pPr>
      <w:bookmarkStart w:id="780" w:name="chương-803-thương-long-bàn-không-chiến-vương-liệt-địa-1"/>
      <w:bookmarkEnd w:id="780"/>
      <w:r>
        <w:t xml:space="preserve">758. Chương 803: Thương Long Bàn Không, Chiến Vương Liệt Địa (1)</w:t>
      </w:r>
    </w:p>
    <w:p>
      <w:pPr>
        <w:pStyle w:val="Compact"/>
      </w:pPr>
      <w:r>
        <w:br w:type="textWrapping"/>
      </w:r>
      <w:r>
        <w:br w:type="textWrapping"/>
      </w:r>
      <w:r>
        <w:t xml:space="preserve">Thấm thoát đã nửa tháng trôi qua. Một tin tức từ tây nam Tiên giới truyền đến. Trong lần xâm lấn lãnh địa của Vu tộc lần này, trăm vạn đại quân xuất binh, không ngờ chỉ có chưa đầy mười người trở về. Trong lúc nhất thời, mười người này lại thu hút sự quan tâm của vô số người khác. Tất cả mọi người đều muốn biết rốt cuộc đã xảy ra chuyện gì. Nhưng không ngờ tất cả những người này đều nói nói bọn họ không biết...</w:t>
      </w:r>
    </w:p>
    <w:p>
      <w:pPr>
        <w:pStyle w:val="BodyText"/>
      </w:pPr>
      <w:r>
        <w:t xml:space="preserve">Không biết? Đã chết nhiều người như vậy, bọn họ trốn ra được lại cái gì cũng không biết? Điều này cứng tỏ cái gì? Điều này chứng tỏ bọn họ hẳn là đào binh trên chiến trường! Trong lúc nhất thời những người này bị bắt giam trở thành tội nhân khiến tất cả người trong Nhân tộc thóa mạ phỉ nhổ!</w:t>
      </w:r>
    </w:p>
    <w:p>
      <w:pPr>
        <w:pStyle w:val="BodyText"/>
      </w:pPr>
      <w:r>
        <w:t xml:space="preserve">Một trận chiến đấu, đều phải có mấy kẻ thế mạng. Đây là điều mà bất kỳ thời đại nào cũng sẽ phải xuất hiện. Còn lần này cũng không phải là bọn họ không biết. Nhưng bất luận bọn họ nói như thế nào cũng không có cách nào nói ra tình huống lúc đó. Nguyên nhân là bọn họ đã trúng phải một loại vu thuật quỷ dị. Điều bọn họ có thể trả lời cũng chỉ có hai từ không biết...</w:t>
      </w:r>
    </w:p>
    <w:p>
      <w:pPr>
        <w:pStyle w:val="BodyText"/>
      </w:pPr>
      <w:r>
        <w:t xml:space="preserve">- Đây mới chỉ là bắt đầu. Âu Dương, ta sẽ khiến ngươi nếm trải những đau khổ mà trước kia ta phải chịu đựng.</w:t>
      </w:r>
    </w:p>
    <w:p>
      <w:pPr>
        <w:pStyle w:val="BodyText"/>
      </w:pPr>
      <w:r>
        <w:t xml:space="preserve">Ta sẽ khiến ngươi phải nhìn từng người thân, bằng hữu của ngươi thân bại danh liệt. Ta sẽ không giết chết các ngươi. Ta muốn các ngươi sống không bằng chết!</w:t>
      </w:r>
    </w:p>
    <w:p>
      <w:pPr>
        <w:pStyle w:val="BodyText"/>
      </w:pPr>
      <w:r>
        <w:t xml:space="preserve">Trong rừng rậm tây nam, trong hài cốt vu thuật vang vọng một giọng nữ điên cuồng truyền khắp tất cả tây nam...</w:t>
      </w:r>
    </w:p>
    <w:p>
      <w:pPr>
        <w:pStyle w:val="BodyText"/>
      </w:pPr>
      <w:r>
        <w:t xml:space="preserve">Lúc này tại Tây Bắc, Âu Dương đã hỏi thăm được chuyện vừa xảy ra. Tất nhiên Âu Dương biết rõ những người bị bắt giam này là ai. Tuy nhiên biết rõ không có nghĩa là Âu Dương có thể đi cứu người.</w:t>
      </w:r>
    </w:p>
    <w:p>
      <w:pPr>
        <w:pStyle w:val="BodyText"/>
      </w:pPr>
      <w:r>
        <w:t xml:space="preserve">Không phải Âu Dương không muốn đi, mà bởi vì đi tới đó chẳng khác gì là chịu chết! Đó là địa bàn của Nghi Quân. Đám người Lăng Túc chính là kẻ thế mạng Nghi Quân. Vào lúc này bất kỳ ai cũng không dám đụng tới những người này khi mà Nghi Quân còn chưa đáp ứng.</w:t>
      </w:r>
    </w:p>
    <w:p>
      <w:pPr>
        <w:pStyle w:val="BodyText"/>
      </w:pPr>
      <w:r>
        <w:t xml:space="preserve">- Phu quân không cần phải gấp. Gần đây đã có lời đồn chiến tộc xuất hiện tại Tây Bắc. Nói vậy hẳn chiến tộc đã xuất hiện mấy ngày nay rồi!</w:t>
      </w:r>
    </w:p>
    <w:p>
      <w:pPr>
        <w:pStyle w:val="BodyText"/>
      </w:pPr>
      <w:r>
        <w:t xml:space="preserve">Sở Yên Nhiên nhận ra được Âu Dương đang rất sốt ruột, nhưng bọn họ không có cách nào khác. Hiện tại, Âu Dương là người một không thực lực hai không thế lực. Hắn muốn xoay người đối kháng với nhiều quái vật khổng lồ như vậy thực sự là chuyện không có khả năng.</w:t>
      </w:r>
    </w:p>
    <w:p>
      <w:pPr>
        <w:pStyle w:val="BodyText"/>
      </w:pPr>
      <w:r>
        <w:t xml:space="preserve">Âu Dương nghe Sở Yên Nhiên nói vậy, không hề có bất kỳ thái độ nào. Âu Dương nằm mơ cũng không thể tưởng tượng được, một thời đại lớn không ngờ lại có nhiều kẻ đầu trâu mặt ngựa như vậy. Ngay cả Trịnh Tú Nhi cũng có số cứt chó nhận được truyền thừa của Vu tổ. Nhưng bản thân mình thì sao?</w:t>
      </w:r>
    </w:p>
    <w:p>
      <w:pPr>
        <w:pStyle w:val="BodyText"/>
      </w:pPr>
      <w:r>
        <w:t xml:space="preserve">Lẽ nào số phận của mình sẽ kết thúc tại thời đại lớn này? Hắn vốn có lực lượng cường đại, nhìn thiên hạ bằng nửa con mắt, trong thời đại này không ngờ lại bị người dồn ép, sợ đến mức ẩn cư ở Tây Bắc chết tiệt này?</w:t>
      </w:r>
    </w:p>
    <w:p>
      <w:pPr>
        <w:pStyle w:val="BodyText"/>
      </w:pPr>
      <w:r>
        <w:t xml:space="preserve">Đây là Tiễn Thần Âu Dương sao? Bản thân Âu Dương cũng vô cùng thống khổ. Nhưng trước sau Âu Dương vẫn không tìm ra rốt cuộc mình bị mất cái gì. Âu Dương biết, mình sẽ lạc đến nước này hẳn có quan hệ với thứ mình đã đánh mất!</w:t>
      </w:r>
    </w:p>
    <w:p>
      <w:pPr>
        <w:pStyle w:val="BodyText"/>
      </w:pPr>
      <w:r>
        <w:t xml:space="preserve">- Phu quân đợi được Chiến Vương xuất hiện, hắn nhất định có thể nhìn thấy được phu quân rốt cuộc có vấn đề gì!</w:t>
      </w:r>
    </w:p>
    <w:p>
      <w:pPr>
        <w:pStyle w:val="BodyText"/>
      </w:pPr>
      <w:r>
        <w:t xml:space="preserve">Vào lúc này Sở Yên Nhiên cũng chỉ có thể an ủi Âu Dương như vậy.</w:t>
      </w:r>
    </w:p>
    <w:p>
      <w:pPr>
        <w:pStyle w:val="BodyText"/>
      </w:pPr>
      <w:r>
        <w:t xml:space="preserve">Âu Dương khẽ gật đầu một cái. Bây giờ không dám nói là sơn cùng thủy tận nhưng chí ít cũng là cùng sơn ác thủy, muốn làm hàm ngư xoay mình chỉ có thể dựa vào Chiến Vương...</w:t>
      </w:r>
    </w:p>
    <w:p>
      <w:pPr>
        <w:pStyle w:val="BodyText"/>
      </w:pPr>
      <w:r>
        <w:t xml:space="preserve">Thời gian vội vã trôi qua, ngày hôm đó, Tây Bắc xuất hiện những chấn động lớn. Trời giống như muốn bị người lật lại. Vô số thủ hạ của Nghi Quân đều thi nhau rời khỏi Tây Bắc. Không ngừng thủ hạ của Nghi Quân, trên căn bản ngoại trừ một vài thế lực trong tay bắc, những người khác đều điên cuồng chạy trốn. Bởi vì mọi người đều biết Tây Bắc phát sinh biến hoá như vậy chỉ có thể nói rõ một chuyện, đó chính là chiến tộc đã xuất hiện!</w:t>
      </w:r>
    </w:p>
    <w:p>
      <w:pPr>
        <w:pStyle w:val="BodyText"/>
      </w:pPr>
      <w:r>
        <w:t xml:space="preserve">Đếm không hết ố nhân mã xé rách hư không từ chân trời bay tới. Trong tay của bọn họ không có binh khí gì, nhưng mỗi người bọn họ đều có lực chiến đấu mạnh mẽ bạt núi sông! Đi phía trước đội ngũ này là một nam tử tướng mạo cực kỳ bình thường. Nhưng dưới khuôn mặt bình thường này lại bao hàm một thân phận không bình thường.</w:t>
      </w:r>
    </w:p>
    <w:p>
      <w:pPr>
        <w:pStyle w:val="BodyText"/>
      </w:pPr>
      <w:r>
        <w:t xml:space="preserve">Chiến Vương, đệ nhất thiên hạ thật sự! Chiến Vương đi qua nơi nào, bất cứ người nào cũng phải nhượng bộ lui binh!</w:t>
      </w:r>
    </w:p>
    <w:p>
      <w:pPr>
        <w:pStyle w:val="BodyText"/>
      </w:pPr>
      <w:r>
        <w:t xml:space="preserve">Chiến Vương đứng ở trên đỉnh núi, nhìn toàn cảnh Tây Bắc. Tại nơi này hắn đã từng bảy lần chiến bại.</w:t>
      </w:r>
    </w:p>
    <w:p>
      <w:pPr>
        <w:pStyle w:val="BodyText"/>
      </w:pPr>
      <w:r>
        <w:t xml:space="preserve">Dĩ nhiên, chiến bại không phải vì những tộc khác. Trong mắt của Chiến Vương, không có chủng tộc nào có thể ngăn cản được bước chân của chiến tộc. Hắn bại bởi trời. Nhưng bảy thế luân hồi từ đầu đến cuối Chiến Vương vẫn không từ bỏ!</w:t>
      </w:r>
    </w:p>
    <w:p>
      <w:pPr>
        <w:pStyle w:val="BodyText"/>
      </w:pPr>
      <w:r>
        <w:t xml:space="preserve">- Cả đời này ta phải nghịch thiên mà đi!</w:t>
      </w:r>
    </w:p>
    <w:p>
      <w:pPr>
        <w:pStyle w:val="BodyText"/>
      </w:pPr>
      <w:r>
        <w:t xml:space="preserve">Chiến Vương nhìn chúng sinh dưới chân. Hắn biết muốn chí cao vô thượng thật sự tồn tại, nhất định phải xé trời vô cùng thần bí kia thành từng mảnh!</w:t>
      </w:r>
    </w:p>
    <w:p>
      <w:pPr>
        <w:pStyle w:val="BodyText"/>
      </w:pPr>
      <w:r>
        <w:t xml:space="preserve">- Ầm!</w:t>
      </w:r>
    </w:p>
    <w:p>
      <w:pPr>
        <w:pStyle w:val="BodyText"/>
      </w:pPr>
      <w:r>
        <w:t xml:space="preserve">Ngay khi Chiến Vương tự hỏi, một Thương Long phá tan dãy núi cuốn lên giống như là biển gầm, đầy uy thế xông thẳng về phía Chiến Vương. Trong lúc nhất thời vô số cát đá bị Thương Long cuốn lấy bay lượn trong không trung.</w:t>
      </w:r>
    </w:p>
    <w:p>
      <w:pPr>
        <w:pStyle w:val="BodyText"/>
      </w:pPr>
      <w:r>
        <w:t xml:space="preserve">- Thiên long phá không!</w:t>
      </w:r>
    </w:p>
    <w:p>
      <w:pPr>
        <w:pStyle w:val="BodyText"/>
      </w:pPr>
      <w:r>
        <w:t xml:space="preserve">Chiến Vương nhìn Thương Long đột nhiên xuất hiện, trên mặt hắn mang theo một nụ cười khinh thường. Chiến Vương biết, đây nhất định là Sa Lâm. Hắn cũng biết tên Sa Lâm với danh hiệu Thương Long Đao Khách kia! Chiến Vương tiến lên một bước. Phía sau hắn là vô số chiến tộc cũng đi theo bước chân của Chiến Vương bước tới. Đối mặt với Thương Long dường như bao phủ thiên địa, chiến tộc không có người nào có biểu hiện sợ hãi. Bởi vì bọn họ biết, Thương Long này trước mặt Chiến Vương của bọn họ giống như một con sâu nhỏ mà thôi!</w:t>
      </w:r>
    </w:p>
    <w:p>
      <w:pPr>
        <w:pStyle w:val="BodyText"/>
      </w:pPr>
      <w:r>
        <w:t xml:space="preserve">- Ầm!</w:t>
      </w:r>
    </w:p>
    <w:p>
      <w:pPr>
        <w:pStyle w:val="BodyText"/>
      </w:pPr>
      <w:r>
        <w:t xml:space="preserve">Một quyền từ trong tay Chiến Vương phát ra. Đại Thương Long bất ngờ trực tiếp bị đánh trúng một quyền tan thành từng mảnh. Chiến Vương nhìn dãy núi nát tan, trong mắt mang theo vẻ khinh thường nói:</w:t>
      </w:r>
    </w:p>
    <w:p>
      <w:pPr>
        <w:pStyle w:val="BodyText"/>
      </w:pPr>
      <w:r>
        <w:t xml:space="preserve">- Sa Lâm, muốn dùng Thiên long phá không để thử ta sao? Cho dù là đại trận Thương Long Sinh Sát của ngươi cũng chỉ có thể giữ ta lại vài giây mà thôi!</w:t>
      </w:r>
    </w:p>
    <w:p>
      <w:pPr>
        <w:pStyle w:val="BodyText"/>
      </w:pPr>
      <w:r>
        <w:t xml:space="preserve">Nói xong chân Chiến Vương đạp lên đại địa. Phía trước chỗ hắn đứng, mặt đất điên cuồng rạn nứt. Không ngờ Chiến Vương đạp xuống liền hình thành một sơn cốc lớn.</w:t>
      </w:r>
    </w:p>
    <w:p>
      <w:pPr>
        <w:pStyle w:val="BodyText"/>
      </w:pPr>
      <w:r>
        <w:t xml:space="preserve">Giữa sơn cốc, Trầm Điễn dẫn theo một nữ tử đang đứng ở trong đó. Lúc này trên khuôn mặt Trầm Điễn lộ vẻ kinh ngạc, giật mình. Hắn vốn tưởng rằng mình nhận được truyền thừa lực lượng của Sa Lâm đủ để chiến đấu một trận với Chiến vương người số một trong truyền thuyết kia. Nhưng hôm nay lần đầu giao thủ hắn đã hiểu rõ, uy doanh của Chiến Vương hắn căn bản không thể khiêu khích. Nếu như người ta thực sự ra tay hắn thậm chí không có nổi một cơ hội đào tẩu.</w:t>
      </w:r>
    </w:p>
    <w:p>
      <w:pPr>
        <w:pStyle w:val="BodyText"/>
      </w:pPr>
      <w:r>
        <w:t xml:space="preserve">- Ngươi không phải là Sa Lâm!</w:t>
      </w:r>
    </w:p>
    <w:p>
      <w:pPr>
        <w:pStyle w:val="BodyText"/>
      </w:pPr>
      <w:r>
        <w:t xml:space="preserve">Hai mắt Chiến Vương phát ra kim quang. So với lúc Âu Dương thi triển quan tâm chiến ý, rõ ràng mạnh hơn rất nhiều. Vào lúc này hắn nhìn thấy Trầm Điễn đang đứng ở nơi đó có chút đờ đẫn, nói:</w:t>
      </w:r>
    </w:p>
    <w:p>
      <w:pPr>
        <w:pStyle w:val="BodyText"/>
      </w:pPr>
      <w:r>
        <w:t xml:space="preserve">- Hừ! Chẳng qua chỉ là một tiểu tử nhận được truyền thừa của Sa Lâm mà thôi! Cút đi!</w:t>
      </w:r>
    </w:p>
    <w:p>
      <w:pPr>
        <w:pStyle w:val="Compact"/>
      </w:pPr>
      <w:r>
        <w:br w:type="textWrapping"/>
      </w:r>
      <w:r>
        <w:br w:type="textWrapping"/>
      </w:r>
    </w:p>
    <w:p>
      <w:pPr>
        <w:pStyle w:val="Heading2"/>
      </w:pPr>
      <w:bookmarkStart w:id="781" w:name="chương-804-thương-long-bàn-không-chiến-vương-liệt-địa-2"/>
      <w:bookmarkEnd w:id="781"/>
      <w:r>
        <w:t xml:space="preserve">759. Chương 804: Thương Long Bàn Không, Chiến Vương Liệt Địa (2)</w:t>
      </w:r>
    </w:p>
    <w:p>
      <w:pPr>
        <w:pStyle w:val="Compact"/>
      </w:pPr>
      <w:r>
        <w:br w:type="textWrapping"/>
      </w:r>
      <w:r>
        <w:br w:type="textWrapping"/>
      </w:r>
      <w:r>
        <w:t xml:space="preserve">Lời nói đó càn rỡ tới mức nào. Đối với cường giả như vậy lại dám dùng từ cút. Chỉ sợ trong thiên hạ cũng chỉ có một mình Chiến Vương mới dám như thế.</w:t>
      </w:r>
    </w:p>
    <w:p>
      <w:pPr>
        <w:pStyle w:val="BodyText"/>
      </w:pPr>
      <w:r>
        <w:t xml:space="preserve">- Chiến Vương đại nhân...</w:t>
      </w:r>
    </w:p>
    <w:p>
      <w:pPr>
        <w:pStyle w:val="BodyText"/>
      </w:pPr>
      <w:r>
        <w:t xml:space="preserve">Một âm thanh từ bên trong thung lũng truyền ra. Người mở miệng chính là Lý Uyển Như. Lý Uyển Như nhìn Chiến Vương cao cao tại thượng, nàng nhẹ giọng nói:</w:t>
      </w:r>
    </w:p>
    <w:p>
      <w:pPr>
        <w:pStyle w:val="BodyText"/>
      </w:pPr>
      <w:r>
        <w:t xml:space="preserve">- Thật ra ngày hôm nay chúng ta tới đây không phải có ý khiêu khích Chiến Vương. Chúng ta chỉ muốn nhờ ngài truyền giúp một lời!</w:t>
      </w:r>
    </w:p>
    <w:p>
      <w:pPr>
        <w:pStyle w:val="BodyText"/>
      </w:pPr>
      <w:r>
        <w:t xml:space="preserve">- Ồ? Tiểu cô nương ngươi rất thú vị. Trong thiên hạ sợ rằng vẫn chưa có người nào dám bảo ta truyền lời. Tuy nhiên xuất phát từ dũng khí của ngươi, ta phá lệ muốn biết ngươi muốn truyền lời cho ai đây?</w:t>
      </w:r>
    </w:p>
    <w:p>
      <w:pPr>
        <w:pStyle w:val="BodyText"/>
      </w:pPr>
      <w:r>
        <w:t xml:space="preserve">Chiến Vương cảm thấy buồn cười nhìn Lý Uyển Như. Đúng như lời hắn vừa nói, trong thiên hạ người dám quang minh chính đại bảo Chiến Vương truyền lời như vậy chỉ sợ nàng là người đầu tiên!</w:t>
      </w:r>
    </w:p>
    <w:p>
      <w:pPr>
        <w:pStyle w:val="BodyText"/>
      </w:pPr>
      <w:r>
        <w:t xml:space="preserve">- Phiền ngài chuyển lời tới Tịnh Kiên Vương của ngài, nơi mộng kết thúc cũng là nơi mộng bắt đầu!</w:t>
      </w:r>
    </w:p>
    <w:p>
      <w:pPr>
        <w:pStyle w:val="BodyText"/>
      </w:pPr>
      <w:r>
        <w:t xml:space="preserve">Thời điểm trước khi Lý Uyển Như nói ra câu này, mặt Trầm Điễn không hề tỏ thái độ nào. Nhưng sau khi Lý Uyển Như nói ra câu này, vành mắt hắn lại có chút đỏ!</w:t>
      </w:r>
    </w:p>
    <w:p>
      <w:pPr>
        <w:pStyle w:val="BodyText"/>
      </w:pPr>
      <w:r>
        <w:t xml:space="preserve">- Tiểu cô nương, tại sao ngươi lại không tự mình nói cho hắn biết? Hắn sẽ lập tức tới đây!</w:t>
      </w:r>
    </w:p>
    <w:p>
      <w:pPr>
        <w:pStyle w:val="BodyText"/>
      </w:pPr>
      <w:r>
        <w:t xml:space="preserve">Chiến Vương mắt nhìn phía đông. Hắn có thể nhìn thấy, Âu Dương từ phía đông đây bay về phía bên này.</w:t>
      </w:r>
    </w:p>
    <w:p>
      <w:pPr>
        <w:pStyle w:val="BodyText"/>
      </w:pPr>
      <w:r>
        <w:t xml:space="preserve">- Chúng ta duyên phận đã hết. Hắn còn con đường hắn phải đi, ta không thể liên lụy hắn!</w:t>
      </w:r>
    </w:p>
    <w:p>
      <w:pPr>
        <w:pStyle w:val="BodyText"/>
      </w:pPr>
      <w:r>
        <w:t xml:space="preserve">Mấy ngày nay, dường như Lý Uyển Như đã nghĩ rõ ràng điều gì. Nàng nói xong liền lôi kéo Trầm Điễn. Trầm Điễn lập tức phá thời không dẫn theo Lý Uyển Như biến mất khỏi đại địa Tây Bắc, không rõ định đi đâu...</w:t>
      </w:r>
    </w:p>
    <w:p>
      <w:pPr>
        <w:pStyle w:val="BodyText"/>
      </w:pPr>
      <w:r>
        <w:t xml:space="preserve">- Duyên phận đã hết...</w:t>
      </w:r>
    </w:p>
    <w:p>
      <w:pPr>
        <w:pStyle w:val="BodyText"/>
      </w:pPr>
      <w:r>
        <w:t xml:space="preserve">Chiến Vương nhìn Lý Uyển Như biến mất, lại nhìn Âu Dương từ phía đông đến, hắn dường như hiểu rõ điều gì. Trong mắt mang theo một chút tiếc nuối tự nhủ:</w:t>
      </w:r>
    </w:p>
    <w:p>
      <w:pPr>
        <w:pStyle w:val="BodyText"/>
      </w:pPr>
      <w:r>
        <w:t xml:space="preserve">- Không mất đi không biết quý trọng. Đây là kiếp nạn hắn phải gặp hắn....</w:t>
      </w:r>
    </w:p>
    <w:p>
      <w:pPr>
        <w:pStyle w:val="BodyText"/>
      </w:pPr>
      <w:r>
        <w:t xml:space="preserve">Thương Long bàn không, Chiến Vương liệt địa. Tất cả những điều này Âu Dương đều thấy rõ ràng. Chỉ có điều Âu Dương không nhìn thấy Lý Uyển Như, cũng không nghe thấy những lời Lý Uyển Như đã nói.</w:t>
      </w:r>
    </w:p>
    <w:p>
      <w:pPr>
        <w:pStyle w:val="BodyText"/>
      </w:pPr>
      <w:r>
        <w:t xml:space="preserve">Nơi mộng kết thúc chính là nơi mộng bắt đầu! Câu nói này có ý gì? Có lẽ chỉ có mình Âu Dương mới có thể hiểu rõ.</w:t>
      </w:r>
    </w:p>
    <w:p>
      <w:pPr>
        <w:pStyle w:val="BodyText"/>
      </w:pPr>
      <w:r>
        <w:t xml:space="preserve">Đứng trên núi cao, Chiến Vương nhìn Âu Dương từ phía đông chạy như bay đến. Hắn biết bắt đầu từ hôm nay hắn không còn phải một mình cố gắng chiến đấu nữa. Tuy rằng hiện tại Âu Dương vẫn rất yếu, nhưng trong tương lai không xa bọn họ sẽ liên thủ đối kháng với thiên đạo kia, sau đó cướp lấy!</w:t>
      </w:r>
    </w:p>
    <w:p>
      <w:pPr>
        <w:pStyle w:val="BodyText"/>
      </w:pPr>
      <w:r>
        <w:t xml:space="preserve">Nghĩ tới đây Chiến Vương liền nhiệt huyết sôi trào. Dù sao từ xưa đến nay người dám đấu với trời, chỉ có một mình hắn.</w:t>
      </w:r>
    </w:p>
    <w:p>
      <w:pPr>
        <w:pStyle w:val="BodyText"/>
      </w:pPr>
      <w:r>
        <w:t xml:space="preserve">Những từng ngày nghe những kẻ tự gọi mình là thiên mệnh chi tử vâng, người vâng mệnh trời, trong mắt hắn đều ngốc như nhau.</w:t>
      </w:r>
    </w:p>
    <w:p>
      <w:pPr>
        <w:pStyle w:val="BodyText"/>
      </w:pPr>
      <w:r>
        <w:t xml:space="preserve">Chiến Vương xuất hiện Tây Bắc, một chiêu đẩy lùi Thương Long Đao Khách. Âu Dương tiến vào Chiến tộc, danh tiếng của Tịnh Kiên Vương thực sự thuộc về hắn. Trong lúc nhất thời toàn Tây Bắc đều chấn động trước những bất ngờ này!</w:t>
      </w:r>
    </w:p>
    <w:p>
      <w:pPr>
        <w:pStyle w:val="BodyText"/>
      </w:pPr>
      <w:r>
        <w:t xml:space="preserve">Những kẻ luôn miệng nói muốn liều mạng với Âu Dương tạm thời đều yên tĩnh. Dù sao Chiến Vương quá cường thế, không người nào nguyện ý một mình đấu với nam tử biến thái này. Đừng nói là giết Tịnh Kiên Vương của Chiến tộc, cho dù giết một cường giả bất kỳ của Chiến tộc, lấy sự đoàn kết của Chiến tộc nhất định sẽ dốc toàn lực trả thù!</w:t>
      </w:r>
    </w:p>
    <w:p>
      <w:pPr>
        <w:pStyle w:val="BodyText"/>
      </w:pPr>
      <w:r>
        <w:t xml:space="preserve">- Phu quân, người của Chiến tộc thật hiếu khách!</w:t>
      </w:r>
    </w:p>
    <w:p>
      <w:pPr>
        <w:pStyle w:val="BodyText"/>
      </w:pPr>
      <w:r>
        <w:t xml:space="preserve">Sở Yên Nhiên nhìn thấy vô số người của Chiến tộc nhìn họ mỉm cười sau đó bận bận rộn rộn, trên mặt của nàng mang theo nụ cười thản nhiên, đồng thời còn có chút chờ mong và không muốn.</w:t>
      </w:r>
    </w:p>
    <w:p>
      <w:pPr>
        <w:pStyle w:val="BodyText"/>
      </w:pPr>
      <w:r>
        <w:t xml:space="preserve">Chờ mong này nhất định bởi vì Âu Dương đã đáp ứng nàng giúp cô cô của nàng hoàn thành nguyện vọng. Không muốn thì cho dù là Âu Dương cũng không có cách nào phân tích ra được.</w:t>
      </w:r>
    </w:p>
    <w:p>
      <w:pPr>
        <w:pStyle w:val="BodyText"/>
      </w:pPr>
      <w:r>
        <w:t xml:space="preserve">- Tịnh Kiên Vương, ngài hài lòng về cung điện này chứ? Nếu như không hài lòng chúng ta sẽ làm lại lần nữa!</w:t>
      </w:r>
    </w:p>
    <w:p>
      <w:pPr>
        <w:pStyle w:val="BodyText"/>
      </w:pPr>
      <w:r>
        <w:t xml:space="preserve">Một tiểu tử vẻ ngoài chỉ khoảng hơn hai mươi tuổi nhìn qua tuổi tác không chênh lệch với Âu Dương là mấy, chỉ cánh tay về một cung diện phía xa gần lớn bằng cung điện của Chiến Vương nói.</w:t>
      </w:r>
    </w:p>
    <w:p>
      <w:pPr>
        <w:pStyle w:val="BodyText"/>
      </w:pPr>
      <w:r>
        <w:t xml:space="preserve">- Không cần, rất tốt rồi!</w:t>
      </w:r>
    </w:p>
    <w:p>
      <w:pPr>
        <w:pStyle w:val="BodyText"/>
      </w:pPr>
      <w:r>
        <w:t xml:space="preserve">Âu Dương khẽ mỉm cười. Cung điện này so với đại điện của trước đây Tông chủ Vạn Tiên Sơn trên Thông Thiên Phong kia còn lớn hơn rất nhiều. Mình có gì mà không hài lòng. Hơn nữa sống trong cung điện lớn có nhiều người hầu hạ như vậy Âu Dương vẫn cảm thấy không quen!</w:t>
      </w:r>
    </w:p>
    <w:p>
      <w:pPr>
        <w:pStyle w:val="BodyText"/>
      </w:pPr>
      <w:r>
        <w:t xml:space="preserve">- Tịnh Kiên Vương, Chiến tộc từ trước đến nay không phân biệt ngươi với ta. Có cái gì cần nói thì cứ nói!</w:t>
      </w:r>
    </w:p>
    <w:p>
      <w:pPr>
        <w:pStyle w:val="BodyText"/>
      </w:pPr>
      <w:r>
        <w:t xml:space="preserve">Tiểu tử biết Âu Dương không phải là người của Chiến tộc, tuy nhiên Chiến Vương đã thu nhận Âu Dương làm người của Chiến tộc. Trong Chiến tộc, Chiến Vương chính là thần linh cao nhất. Người thần linh thu nhận, không có bất kỳ người nào trong Chiến tộc dám có can đảm nghi ngờ.</w:t>
      </w:r>
    </w:p>
    <w:p>
      <w:pPr>
        <w:pStyle w:val="BodyText"/>
      </w:pPr>
      <w:r>
        <w:t xml:space="preserve">- Không cần, rất tốt! Đúng rồi, Chiến Vương đâu?</w:t>
      </w:r>
    </w:p>
    <w:p>
      <w:pPr>
        <w:pStyle w:val="BodyText"/>
      </w:pPr>
      <w:r>
        <w:t xml:space="preserve">Âu Dương đi tới Chiến tộc đã hơn nửa tháng. Trong thời gian lâu như vậy tất cả mọi việc coi như là yên ổn. Hắn cũng nên tìm Chiến Vương để thăm dò, xem thử trên người mình có vấn đề gì. Thuận tiện Âu Dương cũng chuẩn bị nói chuyện của Sở Yên Nhiên với Chiến Vương một chút. Âu Dương không cho rằng Chiến Vương sẽ bởi vì việc nhỏ nhặt như vậy mà làm mất mặt mũi của chính mình.</w:t>
      </w:r>
    </w:p>
    <w:p>
      <w:pPr>
        <w:pStyle w:val="BodyText"/>
      </w:pPr>
      <w:r>
        <w:t xml:space="preserve">- Chiến Vương tại trong Vương điện!</w:t>
      </w:r>
    </w:p>
    <w:p>
      <w:pPr>
        <w:pStyle w:val="BodyText"/>
      </w:pPr>
      <w:r>
        <w:t xml:space="preserve">Tiểu tử này không có ý che giấu điều gì. Hắn chỉ vào đại điện của Chiến Vương phía xa nói:</w:t>
      </w:r>
    </w:p>
    <w:p>
      <w:pPr>
        <w:pStyle w:val="BodyText"/>
      </w:pPr>
      <w:r>
        <w:t xml:space="preserve">- Nếu Tịnh Kiên Vương muốn đi, ta sẽ dẫn đường cho Tịnh Kiên Vương!...</w:t>
      </w:r>
    </w:p>
    <w:p>
      <w:pPr>
        <w:pStyle w:val="BodyText"/>
      </w:pPr>
      <w:r>
        <w:t xml:space="preserve">- Không cần, tự ta sẽ đi.</w:t>
      </w:r>
    </w:p>
    <w:p>
      <w:pPr>
        <w:pStyle w:val="BodyText"/>
      </w:pPr>
      <w:r>
        <w:t xml:space="preserve">Âu Dương vỗ vỗ vào vai của tiểu tử này, sau đó lại thoáng nhìn về phía Sở Yên Nhiên ra hiệu Sở Yên Nhiên ở lại. Tiếp đó một mình Âu Dương bay về phía vị trí Vương điện của Chiến Vương!</w:t>
      </w:r>
    </w:p>
    <w:p>
      <w:pPr>
        <w:pStyle w:val="BodyText"/>
      </w:pPr>
      <w:r>
        <w:t xml:space="preserve">Dọc theo con đường này không có ai ngăn cản Âu Dương. Thân phận Tịnh Kiên Vương gần như cùng cấp với Chiến Vương. Bắt đầu rất nhiều người đều không rõ tại sao Chiến Vương lại để Âu Dương một người yếu như vậy làm Tịnh Kiên Vương. Nhưng sau khi Âu Dương hiển lộ quan tâm chiến ý của hắn, không còn người nghi vấn thân phận Tịnh Kiên Vương của Âu Dương nữa.</w:t>
      </w:r>
    </w:p>
    <w:p>
      <w:pPr>
        <w:pStyle w:val="BodyText"/>
      </w:pPr>
      <w:r>
        <w:t xml:space="preserve">Quan tâm chiến ý, đó là phương pháp tu luyện thánh chiến chân chính. Người thật sự có thể tu luyện phương pháp thánh chiến mới có thể đủ tu luyện được quan tâm chiến ý. Nếu như không phải lúc đó Chiến Vương ở ngay bên cạnh Âu Dương nói, rất nhiều người thậm chí sẽ nghi ngờ Âu Dương chính là Chiến Vương chuyển thế.</w:t>
      </w:r>
    </w:p>
    <w:p>
      <w:pPr>
        <w:pStyle w:val="BodyText"/>
      </w:pPr>
      <w:r>
        <w:t xml:space="preserve">Hắn một đường đi đến cung điện của Chiến Vương. Lúc này không ngờ ngoài Chiến Vương ra không hề có một thủ vệ Chiến tộc nào. Rất rõ ràng Chiến Vương đã đoán được Âu Dương sẽ đến. Hắn đã cho người ở đây lui ra hết, một mình chờ đợi Âu Dương đến.</w:t>
      </w:r>
    </w:p>
    <w:p>
      <w:pPr>
        <w:pStyle w:val="BodyText"/>
      </w:pPr>
      <w:r>
        <w:t xml:space="preserve">Từng bước đi vào trong cung điện của Chiến Vương, chỉ thấy Chiến Vương ngồi trên cao tại trung tâm của đại điện, Âu Dương quay về phía Chiến Vương gật đầu, tùy tiện tìm một cái chỗ ngồi xuống.</w:t>
      </w:r>
    </w:p>
    <w:p>
      <w:pPr>
        <w:pStyle w:val="BodyText"/>
      </w:pPr>
      <w:r>
        <w:t xml:space="preserve">- Ta biết ngươi nhất định sẽ tới tìm ta. Bởi vì ngươi có rất nhiều vấn đề cần giải quyết đúng không?</w:t>
      </w:r>
    </w:p>
    <w:p>
      <w:pPr>
        <w:pStyle w:val="BodyText"/>
      </w:pPr>
      <w:r>
        <w:t xml:space="preserve">Khuôn mặt Chiến Vương thoáng hiện ra một nụ cười mỉm, không hề có vẻ như Ma Thần giống lời đồn đại ở bên ngoài. Thậm chí Chiến Vương không hề kiêu căng giống như một người bằng hữu đã quen từ lâu của Âu Dương vậy.</w:t>
      </w:r>
    </w:p>
    <w:p>
      <w:pPr>
        <w:pStyle w:val="Compact"/>
      </w:pPr>
      <w:r>
        <w:br w:type="textWrapping"/>
      </w:r>
      <w:r>
        <w:br w:type="textWrapping"/>
      </w:r>
    </w:p>
    <w:p>
      <w:pPr>
        <w:pStyle w:val="Heading2"/>
      </w:pPr>
      <w:bookmarkStart w:id="782" w:name="chương-805-nơi-mộng-kết-thúc"/>
      <w:bookmarkEnd w:id="782"/>
      <w:r>
        <w:t xml:space="preserve">760. Chương 805: Nơi Mộng Kết Thúc</w:t>
      </w:r>
    </w:p>
    <w:p>
      <w:pPr>
        <w:pStyle w:val="Compact"/>
      </w:pPr>
      <w:r>
        <w:br w:type="textWrapping"/>
      </w:r>
      <w:r>
        <w:br w:type="textWrapping"/>
      </w:r>
      <w:r>
        <w:t xml:space="preserve">Âu Dương không mở miệng, hắn cứ lặng lẽ nhìn Chiến Vương. Hắn muốn nhìn thử quan tâm chiến ý của Chiến Vương có phải thật sự nhìn thấy quá khứ của người khác giống như lời đồn đại bên ngoài hay không.</w:t>
      </w:r>
    </w:p>
    <w:p>
      <w:pPr>
        <w:pStyle w:val="BodyText"/>
      </w:pPr>
      <w:r>
        <w:t xml:space="preserve">Quan tâm chiến ý có thể nhìn thấy quá khứ, lại không thể xem tương lai. Quá khứ là chuyện đã xảy ra. Quan tâm chiến ý có thể từ trong lòng một người nhìn ra quá khứ của hắn. Nhưng tương lai chưa bao giờ phát sinh. Cho dù là quan tâm chiến ý cũng không có cách nào đoán trước tương lai. Những người luôn miệng dự đoán tương lai, thật ra phần lớn bọn họ chẳng qua chỉ suy đoán mà thôi. Không nói người khác chỉ nói hai người hiện tại đang ngồi trong đại điện. Hai người này chính là người mà không có kẻ nào có thể đoán trước được tương lai.</w:t>
      </w:r>
    </w:p>
    <w:p>
      <w:pPr>
        <w:pStyle w:val="BodyText"/>
      </w:pPr>
      <w:r>
        <w:t xml:space="preserve">- Vấn đề thứ nhất của ngươi ta căn bản không biết. Nhưng trước khi ngươi đi tới Chiến tộc, có một nữ tử bảo ta nói cho ngươi biết một câu. Có thể khi ngươi mở ra ý tứ trong những lời này, ngươi có thể hiểu rõ tất cả!</w:t>
      </w:r>
    </w:p>
    <w:p>
      <w:pPr>
        <w:pStyle w:val="BodyText"/>
      </w:pPr>
      <w:r>
        <w:t xml:space="preserve">Chiến Vương nhìn Âu Dương.</w:t>
      </w:r>
    </w:p>
    <w:p>
      <w:pPr>
        <w:pStyle w:val="BodyText"/>
      </w:pPr>
      <w:r>
        <w:t xml:space="preserve">- Đó là câu gì vậy?...</w:t>
      </w:r>
    </w:p>
    <w:p>
      <w:pPr>
        <w:pStyle w:val="BodyText"/>
      </w:pPr>
      <w:r>
        <w:t xml:space="preserve">- Nơi mộng kết thúc là nơi mộng bắt đầu!</w:t>
      </w:r>
    </w:p>
    <w:p>
      <w:pPr>
        <w:pStyle w:val="BodyText"/>
      </w:pPr>
      <w:r>
        <w:t xml:space="preserve">Chiến Vương chuyển lời của Lý Uyển Như đã nói lúc trước cho Âu Dương biết. Thật ra bản thân Chiến Vương cũng không hiểu câu nói đó có ý gì. Thậm chí Âu Dương cũng không rõ. Bởi vì những chuyện ở Lạc Mai Trấn hắn đã quên hết. Nơi mộng kết thúc ám chỉ điều gì Âu Dương căn bản không biết.</w:t>
      </w:r>
    </w:p>
    <w:p>
      <w:pPr>
        <w:pStyle w:val="BodyText"/>
      </w:pPr>
      <w:r>
        <w:t xml:space="preserve">- Nơi mộng kết thúc là nơi mộng bắt đầu...</w:t>
      </w:r>
    </w:p>
    <w:p>
      <w:pPr>
        <w:pStyle w:val="BodyText"/>
      </w:pPr>
      <w:r>
        <w:t xml:space="preserve">Âu Dương nghĩ tới những điều này, nhưng trong thời gian ngắn trong đầu của hắn lại không có một chút manh mối nào. Hắn chỉ có thể tiếp tục ngơ ngác nhìn Chiến Vương.</w:t>
      </w:r>
    </w:p>
    <w:p>
      <w:pPr>
        <w:pStyle w:val="BodyText"/>
      </w:pPr>
      <w:r>
        <w:t xml:space="preserve">- Vấn đề thứ hai, ta nghĩ hiện tại hỏi ngươi một chút...</w:t>
      </w:r>
    </w:p>
    <w:p>
      <w:pPr>
        <w:pStyle w:val="BodyText"/>
      </w:pPr>
      <w:r>
        <w:t xml:space="preserve">Chiến Vương thật giống như có thể đọc được tất cả suy nghĩ trong lòng Âu Dương vậy.</w:t>
      </w:r>
    </w:p>
    <w:p>
      <w:pPr>
        <w:pStyle w:val="BodyText"/>
      </w:pPr>
      <w:r>
        <w:t xml:space="preserve">- Có thể ngươi quá mức chấp mê với những chuyện kia. Ngươi có nghĩ tới ngươi sẽ mất đi cái gì không?</w:t>
      </w:r>
    </w:p>
    <w:p>
      <w:pPr>
        <w:pStyle w:val="BodyText"/>
      </w:pPr>
      <w:r>
        <w:t xml:space="preserve">Ánh mắt Chiến Vương chăm chú nhìn Âu Dương.</w:t>
      </w:r>
    </w:p>
    <w:p>
      <w:pPr>
        <w:pStyle w:val="BodyText"/>
      </w:pPr>
      <w:r>
        <w:t xml:space="preserve">- Mất đi? Mất đi cái gì?</w:t>
      </w:r>
    </w:p>
    <w:p>
      <w:pPr>
        <w:pStyle w:val="BodyText"/>
      </w:pPr>
      <w:r>
        <w:t xml:space="preserve">Âu Dương có chút không rõ. Chiến Vương nói là tự mình suy nghĩ sao? Tuy nhiên mình chỉ giúp Yên Nhiên hoàn thành nguyện vọng của cô cô nàng. Làm sao làm đến cuối cùng lại biến thành mình mất đi? Mình có thể mất đi thứ gì?</w:t>
      </w:r>
    </w:p>
    <w:p>
      <w:pPr>
        <w:pStyle w:val="BodyText"/>
      </w:pPr>
      <w:r>
        <w:t xml:space="preserve">- Âu Dương, ngươi vẫn quá non. Có vài thứ ở trong tay ngươi, ngươi căn bản đã không biết nó quan trọng tới mức nào. Nhưng sẽ có một ngày ngươi thật sự mất đi, lại cảm thấy hối hận. Nhưng lúc đó hối hận thì đã muộn..</w:t>
      </w:r>
    </w:p>
    <w:p>
      <w:pPr>
        <w:pStyle w:val="BodyText"/>
      </w:pPr>
      <w:r>
        <w:t xml:space="preserve">Chiến Vương cười híp mắt nhìn Âu Dương. Nhưng nét cười kia phối hợp với lời nói của hắn lại làm cho Âu Dương cảm giác dựng tóc gáy.</w:t>
      </w:r>
    </w:p>
    <w:p>
      <w:pPr>
        <w:pStyle w:val="BodyText"/>
      </w:pPr>
      <w:r>
        <w:t xml:space="preserve">Âu Dương khẽ cúi đầu, suy nghĩ. Rốt cuộc mình sẽ mất đi cái gì? Hoặc là nói mình có cái gì? Âu Dương không phủ nhận mình là một người ích kỷ. Hiện tại quan trọng nhất đối với mình nhất định là sống sót.</w:t>
      </w:r>
    </w:p>
    <w:p>
      <w:pPr>
        <w:pStyle w:val="BodyText"/>
      </w:pPr>
      <w:r>
        <w:t xml:space="preserve">- Có nguy hiểm tính mạng không?</w:t>
      </w:r>
    </w:p>
    <w:p>
      <w:pPr>
        <w:pStyle w:val="BodyText"/>
      </w:pPr>
      <w:r>
        <w:t xml:space="preserve">Âu Dương tiếp tục hỏi.</w:t>
      </w:r>
    </w:p>
    <w:p>
      <w:pPr>
        <w:pStyle w:val="BodyText"/>
      </w:pPr>
      <w:r>
        <w:t xml:space="preserve">- Có!</w:t>
      </w:r>
    </w:p>
    <w:p>
      <w:pPr>
        <w:pStyle w:val="BodyText"/>
      </w:pPr>
      <w:r>
        <w:t xml:space="preserve">Chiến Vương bỗng nhiên nói ra chữ này. Nhưng trong một chữ này lại bao hàm thiên ngôn vạn ngữ khiến người ta không rõ điều này rốt cuộc là cái gì.</w:t>
      </w:r>
    </w:p>
    <w:p>
      <w:pPr>
        <w:pStyle w:val="BodyText"/>
      </w:pPr>
      <w:r>
        <w:t xml:space="preserve">- Đã hứa với người thì phải giữ lời hứa. Nói được thì phải làm được. Bất kể nói thế nào, dù sao ta cũng phải làm chuyện này...</w:t>
      </w:r>
    </w:p>
    <w:p>
      <w:pPr>
        <w:pStyle w:val="BodyText"/>
      </w:pPr>
      <w:r>
        <w:t xml:space="preserve">Âu Dương khổ sở nở nụ cười. Hắn không ngờ được một chuyện đơn giản như vậy kết quả là lại có thể gây ra nguy hiểm đến tính mạng. Điều này khiến Âu Dương làm sao chịu nổi.</w:t>
      </w:r>
    </w:p>
    <w:p>
      <w:pPr>
        <w:pStyle w:val="BodyText"/>
      </w:pPr>
      <w:r>
        <w:t xml:space="preserve">- Rất tốt. Ta thưởng thức ngươi. Tuy nhiên sau chuyện này ngươi sẽ phải muốn rời khỏi Chiến tộc một thời gian rất dài. Ta tin tưởng khi chúng ta lại gặp mặt, ngươi nhất định sẽ phát sinh biến hóa nghiêng trời lệch đất. Lúc đó cũng chính là thời điểm chúng ta liên thủ kháng thiên.</w:t>
      </w:r>
    </w:p>
    <w:p>
      <w:pPr>
        <w:pStyle w:val="BodyText"/>
      </w:pPr>
      <w:r>
        <w:t xml:space="preserve">Chiến Vương nói xong, trong tay của hắn bắt đầu chớp động hào quang màu đen. Hào quang này mang theo quỷ dị và oán độc vô hạn.</w:t>
      </w:r>
    </w:p>
    <w:p>
      <w:pPr>
        <w:pStyle w:val="BodyText"/>
      </w:pPr>
      <w:r>
        <w:t xml:space="preserve">Âu Dương nhìn hào quang trong tay Chiến Vương. Hào quang này dường như thông với một thông đạo thời không. Thông đạo này rất giống với thông đạo thời không mà mình đã xuyên qua.</w:t>
      </w:r>
    </w:p>
    <w:p>
      <w:pPr>
        <w:pStyle w:val="BodyText"/>
      </w:pPr>
      <w:r>
        <w:t xml:space="preserve">Mà lúc này Chiến Vương huy động tay trái một cái. Một bên tay phải vung tay về phía cung điện của Âu Dương. Không ngờ trong chốc lát Sở Yên Nhiên liền xuất hiện ở bên này, quỷ dị không nói lên lời!</w:t>
      </w:r>
    </w:p>
    <w:p>
      <w:pPr>
        <w:pStyle w:val="BodyText"/>
      </w:pPr>
      <w:r>
        <w:t xml:space="preserve">- Thật ra từ ngày thứ nhất ngươi xuất hiện ở Chiến tộc, ta đã biết ngươi muốn làm cái gì. Tuy rằng Âu Dương giống ta đều muốn chống lại thiên mệnh, nhưng ta đã thoát khỏi thiên mệnh. Âu Dương lại trước sau vẫn còn giãy dụa trong thiên mệnh. Ngươi là bước thứ nhất để hắn nhảy ra khỏi thiên mệnh!</w:t>
      </w:r>
    </w:p>
    <w:p>
      <w:pPr>
        <w:pStyle w:val="BodyText"/>
      </w:pPr>
      <w:r>
        <w:t xml:space="preserve">Chiến Vương nhìn Sở Yên Nhiên nói như vậy.</w:t>
      </w:r>
    </w:p>
    <w:p>
      <w:pPr>
        <w:pStyle w:val="BodyText"/>
      </w:pPr>
      <w:r>
        <w:t xml:space="preserve">Sở Yên Nhiên nghe thấy Chiến Vương nói xong, không ngờ vành mắt đỏ ửng. Giờ phút này trong mắt của nàng hoàn toàn không muốn.</w:t>
      </w:r>
    </w:p>
    <w:p>
      <w:pPr>
        <w:pStyle w:val="BodyText"/>
      </w:pPr>
      <w:r>
        <w:t xml:space="preserve">- Người đã mất, dùng ngàn năm đổi một đời thật sự đáng giá sao?</w:t>
      </w:r>
    </w:p>
    <w:p>
      <w:pPr>
        <w:pStyle w:val="BodyText"/>
      </w:pPr>
      <w:r>
        <w:t xml:space="preserve">Vương nói xong, rốt cuộc thông đạo thời không kia đã được mở ra. Một thông đạo đi tới một thế giới khác đã được mở ra. Đây chính là thời không năm đó Chiến Vương đã thả cô cô của Sở Yên Nhiên vào đó.</w:t>
      </w:r>
    </w:p>
    <w:p>
      <w:pPr>
        <w:pStyle w:val="BodyText"/>
      </w:pPr>
      <w:r>
        <w:t xml:space="preserve">- Nếu như sớm biết việc làm lúc trước sẽ mang lại phiền toái cho Âu Dương như vậy, có lẽ ta sẽ không giúp Yêu tổ làm những việc này!</w:t>
      </w:r>
    </w:p>
    <w:p>
      <w:pPr>
        <w:pStyle w:val="BodyText"/>
      </w:pPr>
      <w:r>
        <w:t xml:space="preserve">Chiến Vương thực sự có vài phần hối hận. Nhưng từ trong giọng nói của Chiến Vương có thể nghe ra được hắn thật sự còn nhớ tới chuyện cũ!</w:t>
      </w:r>
    </w:p>
    <w:p>
      <w:pPr>
        <w:pStyle w:val="BodyText"/>
      </w:pPr>
      <w:r>
        <w:t xml:space="preserve">- Chiến Vương đại nhân, tất cả đều đã phát sinh, đã không thể cứu vãn được nữa. Yên Nhiên là do một tay cô cô nuôi lớn. Yên Nhiên làm vậy là muốn trả lại ân tình cho cô cô...</w:t>
      </w:r>
    </w:p>
    <w:p>
      <w:pPr>
        <w:pStyle w:val="BodyText"/>
      </w:pPr>
      <w:r>
        <w:t xml:space="preserve">Sở Yên Nhiên nói xong, từng giọt nước mắt lăn dài xuống má. Nàng không dám nhìn Âu Dương. Dương như nàng sợ nếu nhìn hắn thêm một lần, sẽ càng không nỡ rời đi vậy.</w:t>
      </w:r>
    </w:p>
    <w:p>
      <w:pPr>
        <w:pStyle w:val="BodyText"/>
      </w:pPr>
      <w:r>
        <w:t xml:space="preserve">Giờ phút này, chỉ có một mình Âu Dương ngây ngốc đứng ở nơi đó không biết xảy ra chuyện gì! Không phải là đón một người về sao? Tại sao lại giống như sinh ly tử biệt vậy? Âu Dương có chút bất đắc dĩ nghĩ.</w:t>
      </w:r>
    </w:p>
    <w:p>
      <w:pPr>
        <w:pStyle w:val="BodyText"/>
      </w:pPr>
      <w:r>
        <w:t xml:space="preserve">- Ngươi trả lại. Nhưng ai trả lại cho Âu Dương đây?</w:t>
      </w:r>
    </w:p>
    <w:p>
      <w:pPr>
        <w:pStyle w:val="BodyText"/>
      </w:pPr>
      <w:r>
        <w:t xml:space="preserve">Vương hét lớn một tiếng. Sau khi hắn vừa mở miệng hét lớn, một bóng màu tím từ trong thông đạo thông với thế giới khác lao ra. Khi cái bóng này lao ra, một tay Chiến Vương chém vào hư không, khiến cá bóng vào lao vào hư không biến mất không còn tăm hơi!</w:t>
      </w:r>
    </w:p>
    <w:p>
      <w:pPr>
        <w:pStyle w:val="BodyText"/>
      </w:pPr>
      <w:r>
        <w:t xml:space="preserve">Thời điểm trước khi cái bóng biến mất, bộ dáng dường như có mấy phần không nỡ, lại có mấy phần oán hận. Tuy nhiên hiện tại tất cả những điều này đều không quan trọng nữa.</w:t>
      </w:r>
    </w:p>
    <w:p>
      <w:pPr>
        <w:pStyle w:val="BodyText"/>
      </w:pPr>
      <w:r>
        <w:t xml:space="preserve">Hai đầu gối Sở Yên Nhiên té quỵ trên đất. Quay về phía phía Man đảo liên tục dập đầu ba cái nói:</w:t>
      </w:r>
    </w:p>
    <w:p>
      <w:pPr>
        <w:pStyle w:val="BodyText"/>
      </w:pPr>
      <w:r>
        <w:t xml:space="preserve">- Cô cô, tha thứ cho Yên Nhiên tội bất hiếu. Kể từ hôm nay Yên Nhiên đã không còn thuộc về Yêu tộc nữa...</w:t>
      </w:r>
    </w:p>
    <w:p>
      <w:pPr>
        <w:pStyle w:val="BodyText"/>
      </w:pPr>
      <w:r>
        <w:t xml:space="preserve">- Ôi!</w:t>
      </w:r>
    </w:p>
    <w:p>
      <w:pPr>
        <w:pStyle w:val="BodyText"/>
      </w:pPr>
      <w:r>
        <w:t xml:space="preserve">Thời điểm Chiến Vương nhìn thấy nàng như vậy, hắn giống như không đành lòng, thoáng nhìn về phía Âu Dương than thở, sau đó rời khỏi cung điện của Chiến Vương, chỉ lưu lại hai người Âu Dương và Sở Yên Nhiên ở chỗ này.</w:t>
      </w:r>
    </w:p>
    <w:p>
      <w:pPr>
        <w:pStyle w:val="BodyText"/>
      </w:pPr>
      <w:r>
        <w:t xml:space="preserve">Sau khi Sở Yên Nhiên quỳ lạy xong, nàng từ trên mặt đất chậm rãi đứng dậy. Giờ phút này nụ cười đã trở lại trên mặt của nàng. Sở Yên Nhiên cười đẹp như vậy, khiến Âu Dương nhìn thấy, cũng có vài phần thất thần.</w:t>
      </w:r>
    </w:p>
    <w:p>
      <w:pPr>
        <w:pStyle w:val="BodyText"/>
      </w:pPr>
      <w:r>
        <w:t xml:space="preserve">Tuy nhiên Âu Dương không rõ chính là, tại sao trong nụ cười của Sở Yên Nhiên lại mang theo vài phần không muốn, mang theo vài phần lưu luyến.</w:t>
      </w:r>
    </w:p>
    <w:p>
      <w:pPr>
        <w:pStyle w:val="BodyText"/>
      </w:pPr>
      <w:r>
        <w:t xml:space="preserve">Từ trong sâu thẳm Âu Dương có cảm giác như vậy. Dường như mình lại sắp mất đi cái gì. Loại cảm giác này khiến Âu Dương rất khó chịu. Nhưng tinh tế tự hỏi Âu Dương lại nghĩ không hiểu mình sẽ mất đi cái gì.</w:t>
      </w:r>
    </w:p>
    <w:p>
      <w:pPr>
        <w:pStyle w:val="Compact"/>
      </w:pPr>
      <w:r>
        <w:br w:type="textWrapping"/>
      </w:r>
      <w:r>
        <w:br w:type="textWrapping"/>
      </w:r>
    </w:p>
    <w:p>
      <w:pPr>
        <w:pStyle w:val="Heading2"/>
      </w:pPr>
      <w:bookmarkStart w:id="783" w:name="chương-806-không-oán-không-hối-hận-1"/>
      <w:bookmarkEnd w:id="783"/>
      <w:r>
        <w:t xml:space="preserve">761. Chương 806: Không Oán Không Hối Hận (1)</w:t>
      </w:r>
    </w:p>
    <w:p>
      <w:pPr>
        <w:pStyle w:val="Compact"/>
      </w:pPr>
      <w:r>
        <w:br w:type="textWrapping"/>
      </w:r>
      <w:r>
        <w:br w:type="textWrapping"/>
      </w:r>
      <w:r>
        <w:t xml:space="preserve">- Phu quân... Sở Yên Nhiên nhẹ nhàng sờ lên mặt Âu Dương một cái nói:</w:t>
      </w:r>
    </w:p>
    <w:p>
      <w:pPr>
        <w:pStyle w:val="BodyText"/>
      </w:pPr>
      <w:r>
        <w:t xml:space="preserve">- Phu quân, tình cổ trên đời này căn bản khó có thể giải được. Yên Nhiên biết, trên người phu quân có quá nhiều bí mật. Cho nên Yên Nhiên nghĩ tới một phương pháp có thể giải được tình cổ.</w:t>
      </w:r>
    </w:p>
    <w:p>
      <w:pPr>
        <w:pStyle w:val="BodyText"/>
      </w:pPr>
      <w:r>
        <w:t xml:space="preserve">- Phương pháp gì?</w:t>
      </w:r>
    </w:p>
    <w:p>
      <w:pPr>
        <w:pStyle w:val="BodyText"/>
      </w:pPr>
      <w:r>
        <w:t xml:space="preserve">Đối với tình cổ này, bản thân Âu Dương cũng luôn canh cánh trong lòng. Bây giờ nghe thấy Sở Yên Nhiên nói có biện pháp giải được tình cổ, tất nhiên Âu Dương có được mấy phần vui sướng.</w:t>
      </w:r>
    </w:p>
    <w:p>
      <w:pPr>
        <w:pStyle w:val="BodyText"/>
      </w:pPr>
      <w:r>
        <w:t xml:space="preserve">Dù sao tình cổ cũng là một loại ràng buộc. Cho dù Sở Yên Nhiên ưu tú thế nào, cho dù sẽ có một ngày Âu Dương thật sự cưới Sở Yên Nhiên làm vợ, nhưng trên người mang theo một thứ như thế Âu Dương vẫn khó có thể khiến mình cân bằng.</w:t>
      </w:r>
    </w:p>
    <w:p>
      <w:pPr>
        <w:pStyle w:val="BodyText"/>
      </w:pPr>
      <w:r>
        <w:t xml:space="preserve">- Phu quân không nên hỏi. Đêm nay Yên Nhiên sẽ đích thân chuẩn bị cho phu quân một bữa tối thịnh soạn. Chờ sau khi phu quân ăn xong, tình cổ này tự nhiên sẽ biến mất. Đến lúc đó phu quân không cần tiếp tục phải lo lắng về chuyện tình cổ nữa.</w:t>
      </w:r>
    </w:p>
    <w:p>
      <w:pPr>
        <w:pStyle w:val="BodyText"/>
      </w:pPr>
      <w:r>
        <w:t xml:space="preserve">Sở Yên Nhiên nở nụ cười duyên sáng, sau đó kéo Âu Dương rời khỏi cung điện của Chiến Vương đi về phía “nhà” của bọn họ.</w:t>
      </w:r>
    </w:p>
    <w:p>
      <w:pPr>
        <w:pStyle w:val="BodyText"/>
      </w:pPr>
      <w:r>
        <w:t xml:space="preserve">Sau khi hai người rời đi, Chiến Vương chậm rãi từ trong bóng tối đi ra. Chiến Vương vừa đi, vừa tự nhủ:</w:t>
      </w:r>
    </w:p>
    <w:p>
      <w:pPr>
        <w:pStyle w:val="BodyText"/>
      </w:pPr>
      <w:r>
        <w:t xml:space="preserve">- Bất cứ lúc nào ngươi cũng đều nhạy cảm. Chỉ có đối với tình cảm lại trơ ra giống như một khúc gỗ. Nếu nhất định phải làm tổn thương người, cần gì phải đi tổn thương người bên cạnh mình.</w:t>
      </w:r>
    </w:p>
    <w:p>
      <w:pPr>
        <w:pStyle w:val="BodyText"/>
      </w:pPr>
      <w:r>
        <w:t xml:space="preserve">Chiến Vương lắc đầu thở dài. Tuy nhiên hắn không hề có bất kỳ lời nhắc nhở nào. Đây là con đường của bản thân Âu Dương. Đây là con đường hắn phải đi. Cho dù là bất kỳ ai cũng không có cách nào phá hoại được con đường này.</w:t>
      </w:r>
    </w:p>
    <w:p>
      <w:pPr>
        <w:pStyle w:val="BodyText"/>
      </w:pPr>
      <w:r>
        <w:t xml:space="preserve">Đêm trăng Tây Bắc đẹp như vậy. Mặt trăng giống như mâm ngọc treo trên cao. Những vì sao sáng tô điểm xung quanh mặt trăng sáng. Một phong cảnh đẹp không tả xiết xuất hiện trên đầu Âu Dương.</w:t>
      </w:r>
    </w:p>
    <w:p>
      <w:pPr>
        <w:pStyle w:val="BodyText"/>
      </w:pPr>
      <w:r>
        <w:t xml:space="preserve">Từng món ăn cực kỳ tinh xảo được Sở Yên Nhiên tự tay bưng lên bàn. Trong mắt Sở Yên Nhiên đầy vẻ hạnh phúc. Tuy rằng nhìn qua nàng thật sự rất mệt nhọc, nhưng Âu Dương cũng rất hưởng thụ giờ phút này.</w:t>
      </w:r>
    </w:p>
    <w:p>
      <w:pPr>
        <w:pStyle w:val="BodyText"/>
      </w:pPr>
      <w:r>
        <w:t xml:space="preserve">- Phu quân, còn có một món ăn cuối cùng. Món ăn này tên là không oán không hối hận.</w:t>
      </w:r>
    </w:p>
    <w:p>
      <w:pPr>
        <w:pStyle w:val="BodyText"/>
      </w:pPr>
      <w:r>
        <w:t xml:space="preserve">Cuối cùng Sở Yên Nhiên liếc mắt nhìn Âu Dương một cái nói. Cho đến giờ phút này trong mắt của nàng cũng chỉ có ý cười. Nhưng khi vừa nàng xoay người sang chỗ khác, đôi mắt chợt trở nên ảm đạm. Nước mắt liền lăn qua gò má của nàng rơi xuống. Giờ phút này Sở Yên Nhiên đã không còn cách nào khống chế được bản thân mình.</w:t>
      </w:r>
    </w:p>
    <w:p>
      <w:pPr>
        <w:pStyle w:val="BodyText"/>
      </w:pPr>
      <w:r>
        <w:t xml:space="preserve">- Không oán không hối hận? Món ăn tên gì lạ vậy?</w:t>
      </w:r>
    </w:p>
    <w:p>
      <w:pPr>
        <w:pStyle w:val="BodyText"/>
      </w:pPr>
      <w:r>
        <w:t xml:space="preserve">Âu Dương ngồi ở chỗ đó. Hắn cảm thấy có chút không hiểu. Sao lại có món ăn gọi là không oán không hối hận được?</w:t>
      </w:r>
    </w:p>
    <w:p>
      <w:pPr>
        <w:pStyle w:val="BodyText"/>
      </w:pPr>
      <w:r>
        <w:t xml:space="preserve">Đứng ở trong bóng tối, Sở Yên Nhiên đã khôi phục lại chân thân của một nàng Nữ Oa. Trong tay của nàng nắm một thanh chủy thủ nho nhỏ. Thanh chủy thủ này thuần một màu đen. Trong bóng tối không ngờ không có một chút hàn quang nào. Vừa nhìn đã biết không phải một bật tầm thường.</w:t>
      </w:r>
    </w:p>
    <w:p>
      <w:pPr>
        <w:pStyle w:val="BodyText"/>
      </w:pPr>
      <w:r>
        <w:t xml:space="preserve">- Phu quân, đây là lần cuối cùng Yên Nhiên gọi người một tiếng phu quân. Yên Nhiên đã đáp ứng phu quân sẽ giúp phu quân giải trừ tình cổ. Từ xưa tới nay không có cách nào giải trừ được tình cổ. Biện pháp duy nhất chính là người hạ tình cổ phải chết vĩnh viễn chết...</w:t>
      </w:r>
    </w:p>
    <w:p>
      <w:pPr>
        <w:pStyle w:val="BodyText"/>
      </w:pPr>
      <w:r>
        <w:t xml:space="preserve">Sở Yên Nhiên từ từ cắm thanh chủy thủ vào trái tim mình. Thanh chủy thủ từng tấc từng tấc tiến vào trái tim Sở Yên Nhiên. Giờ phút này không ngờ nàng quên đi đau đớn. Nàng chỉ nhìn thấy những cảnh tượng khi mình ở cùng với Âu Dương!</w:t>
      </w:r>
    </w:p>
    <w:p>
      <w:pPr>
        <w:pStyle w:val="BodyText"/>
      </w:pPr>
      <w:r>
        <w:t xml:space="preserve">Mình đã vô số lần mê hoặc Âu Dương. Mỗi lần tuy rằng Âu Dương rất khẩn trương nhưng trước sau đều không làm gì. Trong căn nhà tranh, mình và Âu Dương mỗi ngày đều cãi nhau. Trong cung điện của Chiến Vương, Âu Dương đã nói hứa với người phải giữ lấy lời khiến Sở Yên Nhiên cảm thấy khó có thể quên được hình bóng này!</w:t>
      </w:r>
    </w:p>
    <w:p>
      <w:pPr>
        <w:pStyle w:val="BodyText"/>
      </w:pPr>
      <w:r>
        <w:t xml:space="preserve">- Xin lỗi phu quân, xin lỗi cô cô, xin lỗi Yêu tộc... Yên Nhiên đi đây......</w:t>
      </w:r>
    </w:p>
    <w:p>
      <w:pPr>
        <w:pStyle w:val="BodyText"/>
      </w:pPr>
      <w:r>
        <w:t xml:space="preserve">Lời vừa dứt, thanh chủy thủ rốt cuộc hoàn toàn đâm hết vào trong trái tim Sở Yên Nhiên. Một đời thánh nữ Yêu tộc không ngờ lại lấy phương thức như vậy để kết thúc tính mạng của mình...</w:t>
      </w:r>
    </w:p>
    <w:p>
      <w:pPr>
        <w:pStyle w:val="BodyText"/>
      </w:pPr>
      <w:r>
        <w:t xml:space="preserve">Ngồi ở trên bàn cơm, Âu Dương đang lặng lẽ ngắm trăng. Đúng vào lúc này hắn bỗng nhiên có cảm giác hình như có rất nhiều thứ rời khỏi thân thể mình chậm rãi bay ra. Âu Dương tập trung quan tâm chiến ý của mình quan sát xung quanh. Hắn chỉ thấy vô số bột phấn màu đỏ đang bồng bềnh xung quanh mình. Đây hình như chính là bột phấn của tình cổ!</w:t>
      </w:r>
    </w:p>
    <w:p>
      <w:pPr>
        <w:pStyle w:val="BodyText"/>
      </w:pPr>
      <w:r>
        <w:t xml:space="preserve">- Yên Nhiên thật sự đã giải được tình cổ sao?</w:t>
      </w:r>
    </w:p>
    <w:p>
      <w:pPr>
        <w:pStyle w:val="BodyText"/>
      </w:pPr>
      <w:r>
        <w:t xml:space="preserve">Âu Dương có chút mừng rỡ. Hắn đứng dậy đi theo những bột tình cổ màu đỏ bắt đầu tiến về phía trong bóng tố! Trong bóng tối, phía đối diện cũng có vô số bột phấn màu đỏ bắt đầu chậm rãi bay ra. Những bột phấn này từ từ tụ lại với nhau. Cuối cùng con sâu màu đỏ xuất hiện ở trước mắt Âu Dương.</w:t>
      </w:r>
    </w:p>
    <w:p>
      <w:pPr>
        <w:pStyle w:val="BodyText"/>
      </w:pPr>
      <w:r>
        <w:t xml:space="preserve">Tuy nhiên lần này con sâu nhỏ không hề hung hãn. Nó giống như đã chết, không ngờ cứ như vậy nhẹ nhàng từ trên không trung rớt xuống.</w:t>
      </w:r>
    </w:p>
    <w:p>
      <w:pPr>
        <w:pStyle w:val="BodyText"/>
      </w:pPr>
      <w:r>
        <w:t xml:space="preserve">Âu Dương cũng không biết tại sao. Không ngờ đúng vào lúc này hắn lại đưa tay đón lấy con tình cổ nho nhỏ kia. Hắn nâng ở trên lòng bàn tay ghé mắt lại gần quan sát. Con tình cổ này không hề xấu như sự tưởng tượng của hắn, ngược lại có vẻ đáng yêu nói không ra lời. Âu Dương thậm chí có cảm giác, tình cổ này dường như là hóa thân của Sở Yên Nhiên...</w:t>
      </w:r>
    </w:p>
    <w:p>
      <w:pPr>
        <w:pStyle w:val="BodyText"/>
      </w:pPr>
      <w:r>
        <w:t xml:space="preserve">- Thật kỳ lạ...</w:t>
      </w:r>
    </w:p>
    <w:p>
      <w:pPr>
        <w:pStyle w:val="BodyText"/>
      </w:pPr>
      <w:r>
        <w:t xml:space="preserve">Tuy nhiên nếu đã giải trừ cũng là chuyện tốt. Ngược lại hắn muốn xem thử Yên Nhiên đã dùng biện pháp cổ quái nào để giải quyết tình cổ này... Âu Dương một tay cầm tình cổ đi vào bên trong hậu đường. Khi Âu Dương đẩy cửa hậu đường đi vào, trong nháy mắt hắn rốt cuộc đã hiểu rõ tại sao món ăn cuối cùng tên là không oán không hối hận!</w:t>
      </w:r>
    </w:p>
    <w:p>
      <w:pPr>
        <w:pStyle w:val="BodyText"/>
      </w:pPr>
      <w:r>
        <w:t xml:space="preserve">Chỉ thấy thi thể Sở Yên Nhiên nằm trên mặt đất. Một thanh trủy thủ màu đen vẫn cắm ở trên ngực của nàng. Lúc này trên mặt Sở Yên Nhiên vẫn mang theo nụ cười thản nhiên!</w:t>
      </w:r>
    </w:p>
    <w:p>
      <w:pPr>
        <w:pStyle w:val="BodyText"/>
      </w:pPr>
      <w:r>
        <w:t xml:space="preserve">Đúng vậy, không oán không hối hận. Đây cũng là món ăn cuối cùng kia. Mãi đến tận thời khắc cuối cùng Sở Yên Nhiên chết vẫn không oán không hối hận. Không oán không hối hận này rốt cuộc là bởi vì hứa hẹn hay bởi vì cho Âu Dương tự do? Chỉ sợ chỉ có bản thân Sở Yên Nhiên mới có thể hiểu rõ!</w:t>
      </w:r>
    </w:p>
    <w:p>
      <w:pPr>
        <w:pStyle w:val="BodyText"/>
      </w:pPr>
      <w:r>
        <w:t xml:space="preserve">Âu Dương đi từng bước tới bên cạnh thân thể Sở Yên Nhiên. Hắn nhẹ nhàng quỳ xuống bên cạnh thân thể vẫn còn chút hơi ấm này. Hắn không nổi điên la lớn. Bởi vì giờ phút này tiền căn hậu quả rốt cuộc đều hiện ra trước mặt Âu Dương.</w:t>
      </w:r>
    </w:p>
    <w:p>
      <w:pPr>
        <w:pStyle w:val="BodyText"/>
      </w:pPr>
      <w:r>
        <w:t xml:space="preserve">- Nếu như phu quân có thể giúp Yên Nhiên hoàn thành tâm nguyện của cô cô, như vậy Yên Nhiên nhất định sẽ giúp phu quân giải trừ tình cổ.</w:t>
      </w:r>
    </w:p>
    <w:p>
      <w:pPr>
        <w:pStyle w:val="BodyText"/>
      </w:pPr>
      <w:r>
        <w:t xml:space="preserve">Lúc trước thời điểm Sở Yên Nhiên nói câu này trong mắt nàng mang theo vài phần không muốn. Nhưng lúc đó Âu Dương lại không có phát hiện không muốn là vì sao.</w:t>
      </w:r>
    </w:p>
    <w:p>
      <w:pPr>
        <w:pStyle w:val="BodyText"/>
      </w:pPr>
      <w:r>
        <w:t xml:space="preserve">- Phu quân, cho dù thiên hạ có nhiều đại địch hơn nữa thì có gì đáng sợ. Chí ít còn có Yên Nhiên vẫn ở bên cạnh phu quân...</w:t>
      </w:r>
    </w:p>
    <w:p>
      <w:pPr>
        <w:pStyle w:val="BodyText"/>
      </w:pPr>
      <w:r>
        <w:t xml:space="preserve">Trong suối nước nóng, Sở Yên Nhiên nhẹ nhàng ôm lấy lưng Âu Dương nói như thế. Trong mắt kia có sự ôn nhu gần như có thể hòa tan băng tuyết.</w:t>
      </w:r>
    </w:p>
    <w:p>
      <w:pPr>
        <w:pStyle w:val="BodyText"/>
      </w:pPr>
      <w:r>
        <w:t xml:space="preserve">- Phu quân, để thiếp hầu hạ cho phu quân.</w:t>
      </w:r>
    </w:p>
    <w:p>
      <w:pPr>
        <w:pStyle w:val="Compact"/>
      </w:pPr>
      <w:r>
        <w:br w:type="textWrapping"/>
      </w:r>
      <w:r>
        <w:br w:type="textWrapping"/>
      </w:r>
    </w:p>
    <w:p>
      <w:pPr>
        <w:pStyle w:val="Heading2"/>
      </w:pPr>
      <w:bookmarkStart w:id="784" w:name="chương-807-không-oán-không-hối-hận-2"/>
      <w:bookmarkEnd w:id="784"/>
      <w:r>
        <w:t xml:space="preserve">762. Chương 807: Không Oán Không Hối Hận (2)</w:t>
      </w:r>
    </w:p>
    <w:p>
      <w:pPr>
        <w:pStyle w:val="Compact"/>
      </w:pPr>
      <w:r>
        <w:br w:type="textWrapping"/>
      </w:r>
      <w:r>
        <w:br w:type="textWrapping"/>
      </w:r>
      <w:r>
        <w:t xml:space="preserve">Âu Dương còn nhớ rõ lần đầu tiên nói chuyện với Sở Yên Nhiên ở trên thuyền, khi Sở Yên Nhiên cởi hết y phục, trên miệng còn nở nụ cười giống như đang thực hiện một trò đùa!</w:t>
      </w:r>
    </w:p>
    <w:p>
      <w:pPr>
        <w:pStyle w:val="BodyText"/>
      </w:pPr>
      <w:r>
        <w:t xml:space="preserve">Tất cả những điều này, không ngờ bây giờ lại hiện ra rõ ràng trước mắt hắn như vậy. Chỉ có điều Sở Yên Nhiên không thể mở miệng gọi hắn một tiếng phu quân nữa! Âu Dương nhìn tình cổ màu đỏ trong tay. Hắn rốt cuộc đã hiểu được lời Chiến Vương nói.</w:t>
      </w:r>
    </w:p>
    <w:p>
      <w:pPr>
        <w:pStyle w:val="BodyText"/>
      </w:pPr>
      <w:r>
        <w:t xml:space="preserve">- Ngươi thật sự nguyện ý làm như vậy sao? Con người khi có trong tay thì không biết trân quý, đến khi mất rồi mới hối tiếc. Tuy nhiên đây là con đường ngươi đã chọn, cũng là con đường ngươi phải đi...</w:t>
      </w:r>
    </w:p>
    <w:p>
      <w:pPr>
        <w:pStyle w:val="BodyText"/>
      </w:pPr>
      <w:r>
        <w:t xml:space="preserve">Hiện tại nghĩ tới những lời này, khẳng định Chiến Vương đã dự đoán được sẽ phát sinh chuyện gì. Tất cả mọi người trên thế giới đều nhìn thấu sẽ phát sinh chuyện gì, chỉ có bản thân hắn là người trong cuộc lại cái gì cũng không biết. Mãi đến một khắc trước khi nữ tử này chết mình vẫn ngồi thưởng thức ánh trăng sáng chờ đợi món ăn không oán không hối hận này.</w:t>
      </w:r>
    </w:p>
    <w:p>
      <w:pPr>
        <w:pStyle w:val="BodyText"/>
      </w:pPr>
      <w:r>
        <w:t xml:space="preserve">- Yên Nhiên, đây cũng là không oán không hối hận cuối cùng của nàng sao?</w:t>
      </w:r>
    </w:p>
    <w:p>
      <w:pPr>
        <w:pStyle w:val="BodyText"/>
      </w:pPr>
      <w:r>
        <w:t xml:space="preserve">Vẻ mặt Âu Dương không hề bình tĩnh. Thậm chí bản thân Âu Dương cũng không rõ tại sao mình không nổi điên, không gầm rú. Lẽ nào là bởi vì mình chưa bao giờ từng thích nữ tử luôn ở bên cạnh mình sao?</w:t>
      </w:r>
    </w:p>
    <w:p>
      <w:pPr>
        <w:pStyle w:val="BodyText"/>
      </w:pPr>
      <w:r>
        <w:t xml:space="preserve">Nếu như vậy, vậy tại sao tim mình lại đau đớn như vậy? Âu Dương có thể cảm giác được trái tim mình đau đớn một cách khác thường.</w:t>
      </w:r>
    </w:p>
    <w:p>
      <w:pPr>
        <w:pStyle w:val="BodyText"/>
      </w:pPr>
      <w:r>
        <w:t xml:space="preserve">- Hóa ra đây cũng là thứ ta mất đi sao?</w:t>
      </w:r>
    </w:p>
    <w:p>
      <w:pPr>
        <w:pStyle w:val="BodyText"/>
      </w:pPr>
      <w:r>
        <w:t xml:space="preserve">Âu Dương bắt đầu chậm rãi nắm lấy bàn tay đã trở nên lạnh lẽo của Sở Yên Nhiên. Hắn không ngừng xoa bàn tay nhỏ nhắn xinh đẹp như ngọc kia. Hắn thật sự muốn bây giờ Sở Yên Nhiên có thể ngồi dậy nói với hắn:</w:t>
      </w:r>
    </w:p>
    <w:p>
      <w:pPr>
        <w:pStyle w:val="BodyText"/>
      </w:pPr>
      <w:r>
        <w:t xml:space="preserve">- Phu quân, sao phu quân lại kéo tay Yên Nhiên. Có phải phu quân có ý gì với Yên Nhiên hay không?</w:t>
      </w:r>
    </w:p>
    <w:p>
      <w:pPr>
        <w:pStyle w:val="BodyText"/>
      </w:pPr>
      <w:r>
        <w:t xml:space="preserve">- Yên Nhiên, nếu như bây giờ nàng hỏi ta như thế, ta nhất định sẽ nói là...</w:t>
      </w:r>
    </w:p>
    <w:p>
      <w:pPr>
        <w:pStyle w:val="BodyText"/>
      </w:pPr>
      <w:r>
        <w:t xml:space="preserve">Âu Dương nhẹ nhàng ôm thi thể đã bắt đầu lạnh lẽo vào trong lòng. Hắn từng bước rời khỏi đại điện Tịnh Kiên Vương. Lần này bản thân Âu Dương cũng không biết hắn muốn đi đâu. Hắn không muốn chôn cất thân thể này, bởi vì trong lòng hắn vẫn chờ mong một khắc sau Sở Yên Nhiên sẽ sống lại!</w:t>
      </w:r>
    </w:p>
    <w:p>
      <w:pPr>
        <w:pStyle w:val="BodyText"/>
      </w:pPr>
      <w:r>
        <w:t xml:space="preserve">Nhưng điều này là không thể. Nếu như là thanh trủy thủ bình thường cho dù đâm xuyên qua trái tim Sở Yên Nhiên cũng tuyệt đối không có cách nào lấy mạng của Sở Yên Nhiên. Nhưng thanh trủy thủ hắc ngọc này chính là thần khí của Yêu tộc, chính là hình cụ sử dụng để trừng phạt cường giả yêu tộc. Bên trên thanh trủy thủ mang theo vô tận oán khí. Một khắc khi oán khí kia bắt đầu tiến vào trái tim, sinh mạng của Sở Yên Nhiên đã đi đến cuối con đường.</w:t>
      </w:r>
    </w:p>
    <w:p>
      <w:pPr>
        <w:pStyle w:val="BodyText"/>
      </w:pPr>
      <w:r>
        <w:t xml:space="preserve">- Yên Nhiên, mỗi lần nàng đều tinh quái nhí nhảnh như vậy. Lần này cũng như vậy có đúng hay không? Nàng chỉ muốn hù dọa ta một chút thôi có đúng không?</w:t>
      </w:r>
    </w:p>
    <w:p>
      <w:pPr>
        <w:pStyle w:val="BodyText"/>
      </w:pPr>
      <w:r>
        <w:t xml:space="preserve">Âu Dương nhìn Sở Yên Nhiên xinh đẹp như ngọc trong lòng, tuy nhiên bất luận nhìn thế nào cũng không tìm thấy một tia khí tức trên thân thể của Sở Yên Nhiên.</w:t>
      </w:r>
    </w:p>
    <w:p>
      <w:pPr>
        <w:pStyle w:val="BodyText"/>
      </w:pPr>
      <w:r>
        <w:t xml:space="preserve">Rất rõ ràng, lúc này Sở Yên Nhiên đã ra đi thật rồi. Bản thân nàng đã kết thúc tính mạng của mình, chỉ vì muốn hoàn thành lời hứa cuối cùng. Ôm Sở Yên Nhiên trong lòng. Từ trước đến nay Âu Dương chưa từng thích nàng. Tất cả chẳng qua là tình cảm đơn phương của nàng. Nàng không muốn. Nàng yêu say đắm nhưng chẳng qua chỉ là một phía. Nếu như nàng biết tất cả những chuyện sẽ phát sinh vào lúc này, có lẽ nàng sẽ vi phạm lời hứa của mình mà sống sót...</w:t>
      </w:r>
    </w:p>
    <w:p>
      <w:pPr>
        <w:pStyle w:val="BodyText"/>
      </w:pPr>
      <w:r>
        <w:t xml:space="preserve">- Chiến Vương, người xác định hắn sẽ không bị điên chứ?</w:t>
      </w:r>
    </w:p>
    <w:p>
      <w:pPr>
        <w:pStyle w:val="BodyText"/>
      </w:pPr>
      <w:r>
        <w:t xml:space="preserve">Trong cung điện của Chiến Vương, một tên lão giả cầm gậy trong tay nhìn Chiến Vương nói.</w:t>
      </w:r>
    </w:p>
    <w:p>
      <w:pPr>
        <w:pStyle w:val="BodyText"/>
      </w:pPr>
      <w:r>
        <w:t xml:space="preserve">- Hắn vốn chính là ma. Điên cuồng điên cuồng? Sau khi hắn phát điên mới có thể trở thành chân chính trở thành Ma thần. Đây mới chỉ là bắt đầu. Sở Yên Nhiên chết mới chỉ là bắt đầu thôi. Có thể hắn sẽ còn phải chịu rất nhiều bi thương nữa...</w:t>
      </w:r>
    </w:p>
    <w:p>
      <w:pPr>
        <w:pStyle w:val="BodyText"/>
      </w:pPr>
      <w:r>
        <w:t xml:space="preserve">Chiến Vương nói trong mắt có mấy phần không đành lòng.</w:t>
      </w:r>
    </w:p>
    <w:p>
      <w:pPr>
        <w:pStyle w:val="BodyText"/>
      </w:pPr>
      <w:r>
        <w:t xml:space="preserve">- Ôi, đều do thời đại lớn. Nếu như không phải tại thời đại lớn, hắn vẫn là Tiễn Thần. Nếu như không phải tại thời đại lớn, hắn vẫn là nhân vật rung chuyển đất trời...</w:t>
      </w:r>
    </w:p>
    <w:p>
      <w:pPr>
        <w:pStyle w:val="BodyText"/>
      </w:pPr>
      <w:r>
        <w:t xml:space="preserve">Trong mắt lão giả mang theo mấy phần ưu thương.</w:t>
      </w:r>
    </w:p>
    <w:p>
      <w:pPr>
        <w:pStyle w:val="BodyText"/>
      </w:pPr>
      <w:r>
        <w:t xml:space="preserve">Trong rừng núi, Âu Dương đã quên mất bạch thiên hắc dạ. Hắn cứ ôm thân thể Sở Yên Nhiên như vậy. Hắn không biết mình đi đâu. Âu Dương dường như đã mất đi linh hồn.</w:t>
      </w:r>
    </w:p>
    <w:p>
      <w:pPr>
        <w:pStyle w:val="BodyText"/>
      </w:pPr>
      <w:r>
        <w:t xml:space="preserve">- Yên Nhiên, nàng vẫn trở lại có đúng không...</w:t>
      </w:r>
    </w:p>
    <w:p>
      <w:pPr>
        <w:pStyle w:val="BodyText"/>
      </w:pPr>
      <w:r>
        <w:t xml:space="preserve">Trong miệng Âu Dương chỉ còn lại có câu nói này. Hắn ngồi trong rừng, nhìn mặt trời mọc rồi đến mặt trời lặn, nhìn trời sáng rồi đến trời tối. Bỗng nhiên, trong tim Âu Dương giống như bị tia chớp đánh trúng, chợt hiện lên bốn chữ.</w:t>
      </w:r>
    </w:p>
    <w:p>
      <w:pPr>
        <w:pStyle w:val="BodyText"/>
      </w:pPr>
      <w:r>
        <w:t xml:space="preserve">Bốn chữ, bốn chữ mà khi Âu Dương bắt đầu bước vào Tiên giới, nơi này đã tồn tại giống như truyền thuyết. Có lẽ chỉ có nơi này mới có thể khiến Yên Nhiên lại đứng ở trước mặt mình.</w:t>
      </w:r>
    </w:p>
    <w:p>
      <w:pPr>
        <w:pStyle w:val="BodyText"/>
      </w:pPr>
      <w:r>
        <w:t xml:space="preserve">Không sai chỗ đó chính là hành lang luân hồi! Theo truyền thuyết bắt đầu từ thượng cổ, bất luận là chí cao vô thượng có sinh ra hay không, cũng chưa bao giờ có người nào thật sự mở ra hành lang luân hồi. Cho nên khi Âu Dương vừa mới bắt đầu tiến vào Tiên giới đã nghe người ta đồn về hành lang luân hồi. Nhưng trước sau hắn lại không biết hành lang luân hồi có phải thật sự tồn tại hay không.</w:t>
      </w:r>
    </w:p>
    <w:p>
      <w:pPr>
        <w:pStyle w:val="BodyText"/>
      </w:pPr>
      <w:r>
        <w:t xml:space="preserve">Hành lang luân hồi có hai tác dụng. Một là khiến không có bất kỳ lo lắng người một lần nữa tiến vào luân hồi trong thế giới tiến vào hạ vừa sinh con một đời. Đây là thế giới bình thường trật tự, một tác dụng khác liền để cho một ít không muốn tân sinh người ngưng lại trong đó.</w:t>
      </w:r>
    </w:p>
    <w:p>
      <w:pPr>
        <w:pStyle w:val="BodyText"/>
      </w:pPr>
      <w:r>
        <w:t xml:space="preserve">Có người, chết thời gian mang theo vô tận oán khí, những này oán khí không có tan đi trước đó, người như vậy không muốn tiến vào tân sinh, chỉ có thể ngưng lại tại hành lang luân hồi ở giữa.</w:t>
      </w:r>
    </w:p>
    <w:p>
      <w:pPr>
        <w:pStyle w:val="BodyText"/>
      </w:pPr>
      <w:r>
        <w:t xml:space="preserve">Còn có người, đến chết đều có nguyện vọng không còn lại, người như vậy sẽ ở hành lang luân hồi trong một khối tên là âm dương thạch địa phương nhìn mình hậu thế, khi đời sau vì đó tròn nguyện vọng thời điểm chính là một lần nữa tiến vào luân hồi thời điểm.</w:t>
      </w:r>
    </w:p>
    <w:p>
      <w:pPr>
        <w:pStyle w:val="BodyText"/>
      </w:pPr>
      <w:r>
        <w:t xml:space="preserve">Còn có một loại, này một loại chính là có khó bỏ lo lắng, bọn họ sẽ không tiến vào luân hồi trong, bọn họ chỉ có thể vĩnh viễn chờ đợi, bởi vì nguyện vọng của bọn họ là bất luận như thế nào cũng không có cách nào giải quyết xong.</w:t>
      </w:r>
    </w:p>
    <w:p>
      <w:pPr>
        <w:pStyle w:val="BodyText"/>
      </w:pPr>
      <w:r>
        <w:t xml:space="preserve">Chỉ có thể vô tận chờ đợi đợi thêm chờ...</w:t>
      </w:r>
    </w:p>
    <w:p>
      <w:pPr>
        <w:pStyle w:val="BodyText"/>
      </w:pPr>
      <w:r>
        <w:t xml:space="preserve">- Yên Nhiên, ngươi nhất định sẽ tại hành lang luân hồi trong có đúng hay không!" Nhìn trong lòng Sở Yên Nhiên.</w:t>
      </w:r>
    </w:p>
    <w:p>
      <w:pPr>
        <w:pStyle w:val="BodyText"/>
      </w:pPr>
      <w:r>
        <w:t xml:space="preserve">Âu Dương khẽ vuốt đủ để điên lệ chúng sinh gò má nói: "Có một ngày, ta nhất định phải làm cái kia cái thứ nhất mở ra hành lang luân hồi người, ta sẽ tiếp dẫn hồn phách của ngươi đi ra nơi nào, một biết..." Âu Dương nói ôm lấy Lý Uyển Như về phía phía bắc chạy như bay.</w:t>
      </w:r>
    </w:p>
    <w:p>
      <w:pPr>
        <w:pStyle w:val="BodyText"/>
      </w:pPr>
      <w:r>
        <w:t xml:space="preserve">Ba ngày sau, bên trên đỉnh Vong Xuyên Tuyết của Tây Bắc, một băng động rõ ràng vừa mở ra chưa lâu. Một quan tài dùng hàn băng vạn năm tạo thành. Sở Yên Nhiên giống như đang ngủ bình yên bên trong. Âu Dương lẳng lặng đứng trước quan tài bằng hàn băng này. Âu Dương đã đứng ở đây hai ngày. Trong đầu của hắn không ngừng lóe lên những cảnh tượng khi hắn ở chung với Sở Yên Nhiên. Lúc này trong tim của hắn chỉ còn lại nụ cười và lời nói của Sở Yên Nhiên với hắn trước lúc nàng ra đi.</w:t>
      </w:r>
    </w:p>
    <w:p>
      <w:pPr>
        <w:pStyle w:val="Compact"/>
      </w:pPr>
      <w:r>
        <w:br w:type="textWrapping"/>
      </w:r>
      <w:r>
        <w:br w:type="textWrapping"/>
      </w:r>
    </w:p>
    <w:p>
      <w:pPr>
        <w:pStyle w:val="Heading2"/>
      </w:pPr>
      <w:bookmarkStart w:id="785" w:name="chương-808-vu-thuật-tuyệt-mạng"/>
      <w:bookmarkEnd w:id="785"/>
      <w:r>
        <w:t xml:space="preserve">763. Chương 808: Vu Thuật Tuyệt Mạng</w:t>
      </w:r>
    </w:p>
    <w:p>
      <w:pPr>
        <w:pStyle w:val="Compact"/>
      </w:pPr>
      <w:r>
        <w:br w:type="textWrapping"/>
      </w:r>
      <w:r>
        <w:br w:type="textWrapping"/>
      </w:r>
      <w:r>
        <w:t xml:space="preserve">- Phu quân, còn có một món ăn cuối cùng. Món ăn này tên là không oán không hối hận...</w:t>
      </w:r>
    </w:p>
    <w:p>
      <w:pPr>
        <w:pStyle w:val="BodyText"/>
      </w:pPr>
      <w:r>
        <w:t xml:space="preserve">- Không oán không hối hận. Hay cho một câu không oán không hối hận...</w:t>
      </w:r>
    </w:p>
    <w:p>
      <w:pPr>
        <w:pStyle w:val="BodyText"/>
      </w:pPr>
      <w:r>
        <w:t xml:space="preserve">Âu Dương vung cánh tay lên. Hỏa diễm linh hồn đã che kín động hàn băng, bảo vệ quan tài hàn băng này không cho người khác xông loạn vào.</w:t>
      </w:r>
    </w:p>
    <w:p>
      <w:pPr>
        <w:pStyle w:val="BodyText"/>
      </w:pPr>
      <w:r>
        <w:t xml:space="preserve">Sau khi làm xong tất cả những điều này, Âu Dương đi ra khỏi băng động. Đứng trước băng động, trên mặt Âu Dương mỉm cười nhìn thế giới này nói:</w:t>
      </w:r>
    </w:p>
    <w:p>
      <w:pPr>
        <w:pStyle w:val="BodyText"/>
      </w:pPr>
      <w:r>
        <w:t xml:space="preserve">- Cuối cùng vẫn bị ép đến một bước này! Xem ra ta với Chí Cường Giả vẫn rất có duyên!</w:t>
      </w:r>
    </w:p>
    <w:p>
      <w:pPr>
        <w:pStyle w:val="BodyText"/>
      </w:pPr>
      <w:r>
        <w:t xml:space="preserve">Nói xong, Âu Dương dường như một sao chổi phóng về phía chân trời biến mất không còn tăm hơi! Mà sau khi Âu Dương biến mất khỏi nơi này được mấy phút, một bóng đen giống như quỷ mỵ đã xuất hiện trước băng động. Bóng đen này bước vào băng động. Đối với hỏa diễm linh hồn dễ dàng thiêu hủy người khác, bóng đen kia lại giống như không nhìn thấy, không ngờ dễ dàng đi vào như vậy.</w:t>
      </w:r>
    </w:p>
    <w:p>
      <w:pPr>
        <w:pStyle w:val="BodyText"/>
      </w:pPr>
      <w:r>
        <w:t xml:space="preserve">Tất cả ngọn lửa huyết sắc khi va chạm vào bóng đen không ngờ đều dễ dàng tách ra. Nếu như Âu Dương ở đây, nhìn thấy cảnh tượng như vậy, hắn nhất định sẽ sợ hãi kêu lên thành tiếng!</w:t>
      </w:r>
    </w:p>
    <w:p>
      <w:pPr>
        <w:pStyle w:val="BodyText"/>
      </w:pPr>
      <w:r>
        <w:t xml:space="preserve">Tuy rằng hiện tại lực chiến đấu Âu Dương đã không đủ để chinh chiến thiên hạ, nhưng hỏa diễm linh hồn vẫn là hàng thật giá thật. Muốn dễ dàng phá tan hỏa diễm linh hồn không thể đơn giản như vậy được. Ít nhất phải cấp vương giả mới có thể làm được. Nhưng ai có thể nghĩ tới ở một băng động vắng vẻ không người như vậy lại xuất hiện một vương giả như vậy?</w:t>
      </w:r>
    </w:p>
    <w:p>
      <w:pPr>
        <w:pStyle w:val="BodyText"/>
      </w:pPr>
      <w:r>
        <w:t xml:space="preserve">- Hừ hừ... Lúc này mới chỉ bắt đầu thôi. Ta muốn phải trả lại cho ta gấp trăm lần, ngàn lần những gì ngươi đã gây ra cho ta! Giết ngươi dễ như trở bàn tay. Nhưng ta sẽ không giết chết ngươi. Như vậy quá tiện nghi cho ngươi. Ta sẽ khiến ngươi sống không bằng chết!</w:t>
      </w:r>
    </w:p>
    <w:p>
      <w:pPr>
        <w:pStyle w:val="BodyText"/>
      </w:pPr>
      <w:r>
        <w:t xml:space="preserve">Giọng nói này rõ ràng là giọng nói của một nữ tử. Từ những lời oán độc của giọng nói này hẳn có thể hiểu rõ bóng đen này là ai...</w:t>
      </w:r>
    </w:p>
    <w:p>
      <w:pPr>
        <w:pStyle w:val="BodyText"/>
      </w:pPr>
      <w:r>
        <w:t xml:space="preserve">Sau nửa tháng, tại cổ thành Lâm Dương. Nơi này chính là trung tâm của tất cả Tiên giới. Nơi này cũng chính là khu vực phồn hoa nhất của tất cả Tiên giới, nhưng cũng là nơi hỗn loạn nhất.</w:t>
      </w:r>
    </w:p>
    <w:p>
      <w:pPr>
        <w:pStyle w:val="BodyText"/>
      </w:pPr>
      <w:r>
        <w:t xml:space="preserve">Bắt đầu từ khi thời đại lớn xuất hiện, cường giả khắp nơi tranh hùng thiên hạ. Lâm Dương Thành cũng chưa có một ngày sống yên ổn. Tuy nhiên nơi này đời đời đều là địa bàn của Tiên vương Nghi Quân, chỉ cách vị trí Thánh Sơn Nhân tộc của Nghi Quân chưa đầy ngàn dặm. Có lẽ bởi vì như vậy, nơi này lại càng thuộc về khu vực hỗn tạp tụ tập nhiều yêu ma quỷ quái.</w:t>
      </w:r>
    </w:p>
    <w:p>
      <w:pPr>
        <w:pStyle w:val="BodyText"/>
      </w:pPr>
      <w:r>
        <w:t xml:space="preserve">Ma tộc, Hải tộc, Vu tộc, Yêu tộc, các loại tộc đều có tai mắt tại Lâm Dương Thành này. Nếu nói Lâm Dương Thành vô cùng lộn xộn tuyệt đối không có vấn đề. Ở chỗ này, rất nhiều người thường chết không rõ nguyên nhân. Thậm chí ở chỗ này sau khi ngươi cũng sẽ không có người nào tìm kiếm hung thủ cho ngươi. Dù sao ở đây có quá nhiều chủng tộc ẩn nấp, hỗn loạn không thể tả. Phía dưới sự phồn hoa của Lâm Dương Thành còn ẩn giấu các loại ám lưu ác liệt.</w:t>
      </w:r>
    </w:p>
    <w:p>
      <w:pPr>
        <w:pStyle w:val="BodyText"/>
      </w:pPr>
      <w:r>
        <w:t xml:space="preserve">Trên phố cổ tại trung tâm của Lâm Dương Thành, có mấy người đang quỳ ở đó. Rất nhiều người trên phố đều dùng một loại ánh mắt miệt thị nhìn bọn họ. Thậm chí có mấy người còn mắng chửi thậm tệ những người này.</w:t>
      </w:r>
    </w:p>
    <w:p>
      <w:pPr>
        <w:pStyle w:val="BodyText"/>
      </w:pPr>
      <w:r>
        <w:t xml:space="preserve">Nếu như không nhìn kỹ, còn tưởng rằng những người này chính là ăn mày. Những người kia chẳng qua chỉ xem thường những người ăn mày này thôi. Thưng trên thực tế phải hiểu một chút. Nơi này là Tiên giới. Thật sự có thể có mấy người ăn mày. Lại nói nữa, ăn mày giống như lúc trước Âu Dương trải qua, cho dù hèn mọn, cũng sẽ không có người nài mắng hắn như vậy.</w:t>
      </w:r>
    </w:p>
    <w:p>
      <w:pPr>
        <w:pStyle w:val="BodyText"/>
      </w:pPr>
      <w:r>
        <w:t xml:space="preserve">- Trịnh Tú Nhi quá ác độc. Tuy nhiên thù này ta nhất định phải báo!</w:t>
      </w:r>
    </w:p>
    <w:p>
      <w:pPr>
        <w:pStyle w:val="BodyText"/>
      </w:pPr>
      <w:r>
        <w:t xml:space="preserve">Lam Thông nắm chặt nắm đấm. Tuy rằng mỗi ngày đều bị vô số người thóa mạ, nhưng Lam Thông xưa nay chưa từng từ bỏ. Trong lòng hắn vẫn tồn tại lòng kiêu ngạo.</w:t>
      </w:r>
    </w:p>
    <w:p>
      <w:pPr>
        <w:pStyle w:val="BodyText"/>
      </w:pPr>
      <w:r>
        <w:t xml:space="preserve">- Hừ! Điều này cũng không thể hoàn toàn trách yêu phụ kia được. Nghi Quân không phải là kẻ tốt lành gì. Trận đầu tiên tại Tiên giới thất bại. Chúng ta chỉ có thể bị đẩy ra làm cừu con thế tội!</w:t>
      </w:r>
    </w:p>
    <w:p>
      <w:pPr>
        <w:pStyle w:val="BodyText"/>
      </w:pPr>
      <w:r>
        <w:t xml:space="preserve">Vào lúc này Lăng Túc cũng không sợ cái gì nữa. Người đáng chết đều đã chết sạch. Còn lại những người bọn họ, chỉ có thể làm tội nhân cho ngàn người công kích.</w:t>
      </w:r>
    </w:p>
    <w:p>
      <w:pPr>
        <w:pStyle w:val="BodyText"/>
      </w:pPr>
      <w:r>
        <w:t xml:space="preserve">Tuy nhiên bất luận nói như thế nào, có thể sống sót vẫn tuyệt đối mạnh hơn đã chết. Sống sót chí ít còn có hi vọng. Nếu như chết đi, tất cả cũng không còn.</w:t>
      </w:r>
    </w:p>
    <w:p>
      <w:pPr>
        <w:pStyle w:val="BodyText"/>
      </w:pPr>
      <w:r>
        <w:t xml:space="preserve">- Phong ấn lực lượng toàn thân của ta thì cho rằng Tiểu Nhạc gia gia sẽ khuất phục sao? Chờ đấy. Mụ nội nó, cứ chờ đấy cho ta. Sẽ có một ngày lão tử sẽ đi báo thù!</w:t>
      </w:r>
    </w:p>
    <w:p>
      <w:pPr>
        <w:pStyle w:val="BodyText"/>
      </w:pPr>
      <w:r>
        <w:t xml:space="preserve">Tiểu Nhạc ở tại chỗ la lên. Tuy nhiên tất cả những người đi ngang qua dường như đã nghe nhiều quen tai. Căn bản không có ai quan tâm tới tiếng la hét của Tiểu Nhạc.</w:t>
      </w:r>
    </w:p>
    <w:p>
      <w:pPr>
        <w:pStyle w:val="BodyText"/>
      </w:pPr>
      <w:r>
        <w:t xml:space="preserve">- Thật ra yêu phụ kia làm như vậy chẳng qua chỉ muốn dẫn Âu Dương đến đây thôi!</w:t>
      </w:r>
    </w:p>
    <w:p>
      <w:pPr>
        <w:pStyle w:val="BodyText"/>
      </w:pPr>
      <w:r>
        <w:t xml:space="preserve">Bạch Hủ Minh rất ít nói chuyện bỗng nhiên mở miệng. Ý của hắn nói hầu như tất cả mọi người đều có thể hiểu rõ.</w:t>
      </w:r>
    </w:p>
    <w:p>
      <w:pPr>
        <w:pStyle w:val="BodyText"/>
      </w:pPr>
      <w:r>
        <w:t xml:space="preserve">Nếu như nói ai là chủ mưu trong chuyện một đêm khuynh thành lúc trước, như vậy Âu Dương nhất định là chủ mưu lớn nhất. Âu Dương cũng có mối thù lớn nhất với Trịnh gia. Cho nên tất cả những điều này đều do Âu Dương mà ra. Thù hận của Trịnh Tú Nhi đối với Âu Dương đã sớm thăng hoa đến một mức độ gần như biến thái.</w:t>
      </w:r>
    </w:p>
    <w:p>
      <w:pPr>
        <w:pStyle w:val="BodyText"/>
      </w:pPr>
      <w:r>
        <w:t xml:space="preserve">- Bảy ngàn năm trước Âu Dương có thể giết toàn gia của Trịnh Tú Nhi. 7000 năm sau cũng có thể làm thịt nàng ta!</w:t>
      </w:r>
    </w:p>
    <w:p>
      <w:pPr>
        <w:pStyle w:val="BodyText"/>
      </w:pPr>
      <w:r>
        <w:t xml:space="preserve">Trong mắt Lăng Túc mang theo sát ý nồng đậm!</w:t>
      </w:r>
    </w:p>
    <w:p>
      <w:pPr>
        <w:pStyle w:val="BodyText"/>
      </w:pPr>
      <w:r>
        <w:t xml:space="preserve">- Ta hi vọng Âu Dương vĩnh viễn đừng tới tìm chúng ta! Bởi vì ta biết chúng ta đã bị hạ chính là vu thuật nào rồi!</w:t>
      </w:r>
    </w:p>
    <w:p>
      <w:pPr>
        <w:pStyle w:val="BodyText"/>
      </w:pPr>
      <w:r>
        <w:t xml:space="preserve">Sắc mặt Bạch Hủ Minh đã hoàn toàn trắng bệch.</w:t>
      </w:r>
    </w:p>
    <w:p>
      <w:pPr>
        <w:pStyle w:val="BodyText"/>
      </w:pPr>
      <w:r>
        <w:t xml:space="preserve">- Sư huynh, Âu Dương sẽ đến đây.</w:t>
      </w:r>
    </w:p>
    <w:p>
      <w:pPr>
        <w:pStyle w:val="BodyText"/>
      </w:pPr>
      <w:r>
        <w:t xml:space="preserve">Trên mặt Lỗ Tu cũng lộ ra một nụ cười khổ.</w:t>
      </w:r>
    </w:p>
    <w:p>
      <w:pPr>
        <w:pStyle w:val="BodyText"/>
      </w:pPr>
      <w:r>
        <w:t xml:space="preserve">- Ôi... yêu phụ này tâm tư quá mức ác độc. Nàng căn bản không phải muốn giết chết Âu Dương. Nàng muốn ép Âu Dương hoàn toàn phát điên!</w:t>
      </w:r>
    </w:p>
    <w:p>
      <w:pPr>
        <w:pStyle w:val="BodyText"/>
      </w:pPr>
      <w:r>
        <w:t xml:space="preserve">Trong mắt Bạch Hủ Minh mang theo mấy phần tuyệt vọng.</w:t>
      </w:r>
    </w:p>
    <w:p>
      <w:pPr>
        <w:pStyle w:val="BodyText"/>
      </w:pPr>
      <w:r>
        <w:t xml:space="preserve">- Có ý gì vậy?</w:t>
      </w:r>
    </w:p>
    <w:p>
      <w:pPr>
        <w:pStyle w:val="BodyText"/>
      </w:pPr>
      <w:r>
        <w:t xml:space="preserve">Tiểu Nhạc không rõ nhìn Bạch Hủ Minh.</w:t>
      </w:r>
    </w:p>
    <w:p>
      <w:pPr>
        <w:pStyle w:val="BodyText"/>
      </w:pPr>
      <w:r>
        <w:t xml:space="preserve">- Chúng ta trúng chính là vu thuật tuyệt mạng! Ngày Âu Dương xuất hiện cũng chính là lúc tính mạng chúng ta kết thúc...</w:t>
      </w:r>
    </w:p>
    <w:p>
      <w:pPr>
        <w:pStyle w:val="BodyText"/>
      </w:pPr>
      <w:r>
        <w:t xml:space="preserve">Trên mặt Bạch Hủ Minh hiện lên mấy phần tuyệt vọng. Vu thuật tuyệt mạng là loại vu thuật độc ác nhất. Nó muốn cho người quan tâm ngươi, nhìn thấy từng người thân nhân bằng hữu của mình chết ở trước mặt của mình, khiến người ta sống không bằng chết...</w:t>
      </w:r>
    </w:p>
    <w:p>
      <w:pPr>
        <w:pStyle w:val="BodyText"/>
      </w:pPr>
      <w:r>
        <w:t xml:space="preserve">- Vu thuật tuyệt mạng...</w:t>
      </w:r>
    </w:p>
    <w:p>
      <w:pPr>
        <w:pStyle w:val="BodyText"/>
      </w:pPr>
      <w:r>
        <w:t xml:space="preserve">Thời điểm Bạch Hủ Minhnói những điều này, trên mặt Lý Vĩ chỉ còn lại cười khổ. Mà có một người lại không hề hay biết về những điều này. Đó chính là Âu Dương. Lúc này Âu Dương đã thay đổi dung mạo. Hắn giống như một thế ngoại cao nhân lặng lẽ tiến về phía bên này. Hắn không biết, điều hắn sắp nhìn thấy có lẽ sẽ khiến hắn gần như phát điên.</w:t>
      </w:r>
    </w:p>
    <w:p>
      <w:pPr>
        <w:pStyle w:val="BodyText"/>
      </w:pPr>
      <w:r>
        <w:t xml:space="preserve">Trong khoảng thời gian này, chuyện bằng hữu của mình bị hãm hại trở thành tội nhân thiên cổ, tất nhiên Âu Dương đã biết. Tuy nhiên bởi vì chuyện của Sở Yên Nhiên nên hắn chỉ trì hoãn lại một chút. Mà hôm nay hắn tới nơi này, bất kể nói thế nào cũng nhất định phải mang theo những người này rời khỏi đây.</w:t>
      </w:r>
    </w:p>
    <w:p>
      <w:pPr>
        <w:pStyle w:val="BodyText"/>
      </w:pPr>
      <w:r>
        <w:t xml:space="preserve">Nhưng Âu Dương càng là tới gần, hắn lại càng có cảm giác bất an!</w:t>
      </w:r>
    </w:p>
    <w:p>
      <w:pPr>
        <w:pStyle w:val="Compact"/>
      </w:pPr>
      <w:r>
        <w:br w:type="textWrapping"/>
      </w:r>
      <w:r>
        <w:br w:type="textWrapping"/>
      </w:r>
    </w:p>
    <w:p>
      <w:pPr>
        <w:pStyle w:val="Heading2"/>
      </w:pPr>
      <w:bookmarkStart w:id="786" w:name="chương-809-lạc-đường"/>
      <w:bookmarkEnd w:id="786"/>
      <w:r>
        <w:t xml:space="preserve">764. Chương 809: Lạc Đường</w:t>
      </w:r>
    </w:p>
    <w:p>
      <w:pPr>
        <w:pStyle w:val="Compact"/>
      </w:pPr>
      <w:r>
        <w:br w:type="textWrapping"/>
      </w:r>
      <w:r>
        <w:br w:type="textWrapping"/>
      </w:r>
      <w:r>
        <w:t xml:space="preserve">- Tại sao lại là loại cảm giác này? Giống như mình lại sắp mất đi thứ gì quan trọng!</w:t>
      </w:r>
    </w:p>
    <w:p>
      <w:pPr>
        <w:pStyle w:val="BodyText"/>
      </w:pPr>
      <w:r>
        <w:t xml:space="preserve">Từ khi đã trải qua chuyện của Sở Yên Nhiên, Âu Dương đối rất chú ý tới loại cảm giác bản năng này. Khi loại cảm giác này lại đột kích đến đỉnh đầu, Âu Dương bỗng nhiên dừng bước. Không phải Âu Dương sợ phía trước có mai phục, mà Âu Dương sợ lại mất đi cái gì.</w:t>
      </w:r>
    </w:p>
    <w:p>
      <w:pPr>
        <w:pStyle w:val="BodyText"/>
      </w:pPr>
      <w:r>
        <w:t xml:space="preserve">- Lẽ nào... Lẽ nào...</w:t>
      </w:r>
    </w:p>
    <w:p>
      <w:pPr>
        <w:pStyle w:val="BodyText"/>
      </w:pPr>
      <w:r>
        <w:t xml:space="preserve">Âu Dương dường như bỗng nhiên đoán được điều gì. Trong mắt của hắn có một loại sợ hãi thật sâu. Loại cảm giác cùng đường này thật sự rất khó chịu.</w:t>
      </w:r>
    </w:p>
    <w:p>
      <w:pPr>
        <w:pStyle w:val="BodyText"/>
      </w:pPr>
      <w:r>
        <w:t xml:space="preserve">Lực lượng của chính mình bị hạn chế. Bây giờ mình đã đạt đến một đỉnh phong. Bất kể nói thế nào cũng khó có cơ hội tăng thêmd dù chỉ một chút. Điều này trong quá khứ tất nhiên không coi là cái gì. Nhưng bây giờ đang trong thời đại lớn, mình thật sự vô lực.</w:t>
      </w:r>
    </w:p>
    <w:p>
      <w:pPr>
        <w:pStyle w:val="BodyText"/>
      </w:pPr>
      <w:r>
        <w:t xml:space="preserve">Tu vi của mình bây giờ làm sao có thể tranh hùng với Trịnh Tú Nhi được!</w:t>
      </w:r>
    </w:p>
    <w:p>
      <w:pPr>
        <w:pStyle w:val="BodyText"/>
      </w:pPr>
      <w:r>
        <w:t xml:space="preserve">- Rốt cuộc là vì cái gì! Ta rốt cuộc sẽ mất đi cái gì! Đường đường là phương pháp thánh chiến không ngờ khiến ta sống uất ức như vậy!</w:t>
      </w:r>
    </w:p>
    <w:p>
      <w:pPr>
        <w:pStyle w:val="BodyText"/>
      </w:pPr>
      <w:r>
        <w:t xml:space="preserve">Âu Dương thật sự muốn suy sụp. Nếu như sớm biết trở lại thế giới này sẽ phải đối mặt với những chuyện như vậy, Âu Dương có lẽ đã thật sự từ bỏ ý định quay về!</w:t>
      </w:r>
    </w:p>
    <w:p>
      <w:pPr>
        <w:pStyle w:val="BodyText"/>
      </w:pPr>
      <w:r>
        <w:t xml:space="preserve">Nắm chặt nắm đấm, Âu Dương biết, mình đã rơi vào một âm ưu to lớn. Mình không đường thối lui. Cho dù phía trước là núi đao biển lửa cũng nhất định phải dũng cảm tiến tới!</w:t>
      </w:r>
    </w:p>
    <w:p>
      <w:pPr>
        <w:pStyle w:val="BodyText"/>
      </w:pPr>
      <w:r>
        <w:t xml:space="preserve">Nghĩ tới tất cả những điều này, Âu Dương không ngừng tiến lên. Nhưng hắn không biết, theo mỗi bước chân của hắn tới gần, những bằng hữu thân nhân kia của hắn lại tiến gần tới cái chết...</w:t>
      </w:r>
    </w:p>
    <w:p>
      <w:pPr>
        <w:pStyle w:val="BodyText"/>
      </w:pPr>
      <w:r>
        <w:t xml:space="preserve">Trong khu náo nhiệt, sắc mặt Lý Vĩ bỗng nhiên hồng lên. Hắn liền cảm giác không khí chung quanh mình giống như đều bị người rút khô. Loại cảm giác chèn ép này khiến hắn bắt đầu cảm thấy nghẹt thở. Tuy nhiên trên mặt hắn lại mang theo nụ cười.</w:t>
      </w:r>
    </w:p>
    <w:p>
      <w:pPr>
        <w:pStyle w:val="BodyText"/>
      </w:pPr>
      <w:r>
        <w:t xml:space="preserve">Tuyệt mạng! Đây chính là vu thuật tuyệt mạng. Lý Vĩ biết, Âu Dương đã tới. Âu Dương người huynh đệ đã từ trong sơn thôn nhỏ của mình đi ra, đã tới đây!</w:t>
      </w:r>
    </w:p>
    <w:p>
      <w:pPr>
        <w:pStyle w:val="BodyText"/>
      </w:pPr>
      <w:r>
        <w:t xml:space="preserve">- Lý Vĩ...</w:t>
      </w:r>
    </w:p>
    <w:p>
      <w:pPr>
        <w:pStyle w:val="BodyText"/>
      </w:pPr>
      <w:r>
        <w:t xml:space="preserve">Nhìn Lý Vĩ biến hóa như vậy, Lăng Túc muốn tiến lên giúp Lý Vĩ. Nhưng sau khi Lý Vĩ nghẹt thở, Lăng Túc cũng cảm giác được không khí chung quanh đã bị rút cạn. Hắn cũng rơi vào một thế giới không hề có một tiếng động nào. Hắn cũng bắt đầu đỏ mặt tía tai, cũng bắt đầu không có cách nào hít thở được...</w:t>
      </w:r>
    </w:p>
    <w:p>
      <w:pPr>
        <w:pStyle w:val="BodyText"/>
      </w:pPr>
      <w:r>
        <w:t xml:space="preserve">Loại cảm giác nghẹn thở này nhanh chóng lan đến những người khác. Lúc này đây mọi người đều biết một chuyện, Âu Dương nhất định đã tới. Hắn nhất định đang ở ngay nơi này. Bọn họ rất muốn nói cho Âu Dương một vài bí mật, nhưng bây giờ trong bọn họ lại không có bất cứ người nào có thể nói được!</w:t>
      </w:r>
    </w:p>
    <w:p>
      <w:pPr>
        <w:pStyle w:val="BodyText"/>
      </w:pPr>
      <w:r>
        <w:t xml:space="preserve">Trong đám người, một nam tử lau nước mắt từ trong đám người dần dần đi xa. Theo bóng người này biến mất. Mấy người Lý Vĩ cũng khôi phục bình thường!</w:t>
      </w:r>
    </w:p>
    <w:p>
      <w:pPr>
        <w:pStyle w:val="BodyText"/>
      </w:pPr>
      <w:r>
        <w:t xml:space="preserve">- Âu Dương! Là Âu Dương! Hắn đã đến rồi!</w:t>
      </w:r>
    </w:p>
    <w:p>
      <w:pPr>
        <w:pStyle w:val="BodyText"/>
      </w:pPr>
      <w:r>
        <w:t xml:space="preserve">Bạch Hủ Minh không ngừng đảo mắt nhìn qua bốn phía, muốn tìm ra ai thật sự là Âu dương trong đám người này.</w:t>
      </w:r>
    </w:p>
    <w:p>
      <w:pPr>
        <w:pStyle w:val="BodyText"/>
      </w:pPr>
      <w:r>
        <w:t xml:space="preserve">Nhưng người bên cạnh hắn vỗ vỗ vào bả vai hắn nói:</w:t>
      </w:r>
    </w:p>
    <w:p>
      <w:pPr>
        <w:pStyle w:val="BodyText"/>
      </w:pPr>
      <w:r>
        <w:t xml:space="preserve">- Âu Dương đã hiểu. Hắn đã đi rồi..</w:t>
      </w:r>
    </w:p>
    <w:p>
      <w:pPr>
        <w:pStyle w:val="BodyText"/>
      </w:pPr>
      <w:r>
        <w:t xml:space="preserve">- Đúng! Nếu như Âu Dương không hiểu rõ. Vào lúc này chúng ta đã chết.</w:t>
      </w:r>
    </w:p>
    <w:p>
      <w:pPr>
        <w:pStyle w:val="BodyText"/>
      </w:pPr>
      <w:r>
        <w:t xml:space="preserve">Lý Vĩ cũng biết, hẳn là Âu Dương đã nhìn ra điều gì đó. Sau đó hắn lựa chọn lặng lẽ rời khỏi. Bởi vì chỉ có như vậy hắn mới có thể khiến đám bằng hữu thân nhân của mình tránh khỏi cái chết.</w:t>
      </w:r>
    </w:p>
    <w:p>
      <w:pPr>
        <w:pStyle w:val="BodyText"/>
      </w:pPr>
      <w:r>
        <w:t xml:space="preserve">Trong một ngọn núi bên cạnh thành cổ Lâm Dương, Âu Dương chống một tay vào gốc cây đại thụ, vẻ mặt bi ai!</w:t>
      </w:r>
    </w:p>
    <w:p>
      <w:pPr>
        <w:pStyle w:val="BodyText"/>
      </w:pPr>
      <w:r>
        <w:t xml:space="preserve">- Trịnh Tú Nhi, lúc trước không có kết liễu ngươi là sai lầm lớn nhất trong đời ta. Tuy nhiên ngươi cho rằng làm như vậy đã có thể đánh ngã ta sao? Nếu chỉ như vậy đã có thể đánh ngã ta, vậy ta không phải là Âu Dương nữa!</w:t>
      </w:r>
    </w:p>
    <w:p>
      <w:pPr>
        <w:pStyle w:val="BodyText"/>
      </w:pPr>
      <w:r>
        <w:t xml:space="preserve">Âu Dương nắm chặt nắm đấm. Hắn biết, vào lúc này mình không thể ngã xuống. Nếu như mình ngã xuống, vậy không phải chính hợp với tâm tư của nữ nhân này sao? Mình phải sống tiếp. Mình nhất định phải cố gắng sống sót để cho nữ nhân này nhìn thấy, để nữ nhân này phải chờ!</w:t>
      </w:r>
    </w:p>
    <w:p>
      <w:pPr>
        <w:pStyle w:val="BodyText"/>
      </w:pPr>
      <w:r>
        <w:t xml:space="preserve">Hải ngoại, trên một hòn đảo nằm trong phạm vi của Đạm Thai gia, một toà viện cực kỳ thanh tú. Lý Uyển Như với tâm sự nặng nề lắng nghe Trầm Điễn kể lại tất cả mọi chuyện diễn ra gần đó.</w:t>
      </w:r>
    </w:p>
    <w:p>
      <w:pPr>
        <w:pStyle w:val="BodyText"/>
      </w:pPr>
      <w:r>
        <w:t xml:space="preserve">- Âu Dương đã rời khỏi Chiến tộc. Bây giờ hắn không còn Chiến tộc bảo vệ nữa. Hắn cũng không đi đâu! Tiễn Thần thật sự sẽ kết thúc rồi!</w:t>
      </w:r>
    </w:p>
    <w:p>
      <w:pPr>
        <w:pStyle w:val="BodyText"/>
      </w:pPr>
      <w:r>
        <w:t xml:space="preserve">Tuy rằng Trầm Điễn nói như vậy, nhưng lại có một loại cảm giác chua xót.</w:t>
      </w:r>
    </w:p>
    <w:p>
      <w:pPr>
        <w:pStyle w:val="BodyText"/>
      </w:pPr>
      <w:r>
        <w:t xml:space="preserve">- Không! Tiễn Thần sẽ không kết thúc. Ông trời nếu để cho hắn trở lại thế giới này một lần nữa, tuyệt đối không phải để hắn chết. Bây giờ hắn chán nản chẳng qua bởi vì hắn không rõ ý câu nói ta đã lưu lại mà thôi!</w:t>
      </w:r>
    </w:p>
    <w:p>
      <w:pPr>
        <w:pStyle w:val="BodyText"/>
      </w:pPr>
      <w:r>
        <w:t xml:space="preserve">Vào lúc này Lý Uyển Như rốt cuộc đã nghe được tin đồn bên ngoài.</w:t>
      </w:r>
    </w:p>
    <w:p>
      <w:pPr>
        <w:pStyle w:val="BodyText"/>
      </w:pPr>
      <w:r>
        <w:t xml:space="preserve">Bên ngoài đồn Tiễn Thần Âu Dương đã quên mất rất nhiều chuyện. Mình nói cho hắn biết nơi mộng kết thúc cũng là nơi mộng bắt đầu. Hắn trước sau vẫn không rõ chính bởi vì điều này.</w:t>
      </w:r>
    </w:p>
    <w:p>
      <w:pPr>
        <w:pStyle w:val="BodyText"/>
      </w:pPr>
      <w:r>
        <w:t xml:space="preserve">Chân thân bị lửa kỳ lân chí dương đốt cháy. Sau đó thất lạc tại Chân Linh Giới. Lúc này Âu Dương giống như mang gông xiềng trên người, nhưng bản thân Âu Dương lại không rõ rốt cuộc là vì cái gì. Chỉ có Lý Uyển Như biết. Âu Dương muốn lấy lại hùng phong của năm đó, biện pháp duy nhất chính là bước vào Chân Linh Giới lấy lại tất cả những gì mình đã mất.</w:t>
      </w:r>
    </w:p>
    <w:p>
      <w:pPr>
        <w:pStyle w:val="BodyText"/>
      </w:pPr>
      <w:r>
        <w:t xml:space="preserve">- Rốt cuộc ngươi còn muốn chấp mê tới khi nào? Không ngờ được ngươi lại nhu nhược như vậy. Ngay cả trí nhớ của mình cũng không muốn mở ra.</w:t>
      </w:r>
    </w:p>
    <w:p>
      <w:pPr>
        <w:pStyle w:val="BodyText"/>
      </w:pPr>
      <w:r>
        <w:t xml:space="preserve">Trong mắt Lý Uyển Như hiện ra mấy phần vẻ tuyệt vọng. Rốt cuộc lúc nào hắn mới chịu tỉnh ngộ?</w:t>
      </w:r>
    </w:p>
    <w:p>
      <w:pPr>
        <w:pStyle w:val="BodyText"/>
      </w:pPr>
      <w:r>
        <w:t xml:space="preserve">Đi trong rừng rậm, tay Âu Dương cầm Thứ Kiêu Cung. Vào lúc này có lẽ chỉ có Thứ Kiêu Cung mới có thể khiến Âu Dương cảm nhận được một tia ấm áp. Nhưng cho dù có cảm thấy ấm áp, khi mình mất đi phương hướng, cũng cấn vô cùng thống khổ.</w:t>
      </w:r>
    </w:p>
    <w:p>
      <w:pPr>
        <w:pStyle w:val="BodyText"/>
      </w:pPr>
      <w:r>
        <w:t xml:space="preserve">- Tiểu tử, một mình ngươi ở chỗ này làm gì vậy?</w:t>
      </w:r>
    </w:p>
    <w:p>
      <w:pPr>
        <w:pStyle w:val="BodyText"/>
      </w:pPr>
      <w:r>
        <w:t xml:space="preserve">Ngay khi bản thân Âu Dương cũng không biết phải làm sao, chợt một giọng nói già nua xuất hiện phía sau Âu Dương.</w:t>
      </w:r>
    </w:p>
    <w:p>
      <w:pPr>
        <w:pStyle w:val="BodyText"/>
      </w:pPr>
      <w:r>
        <w:t xml:space="preserve">Âu Dương chậm rãi quay đầu nhìn về phía sau. Thì ra đó là một lão nhân nhìn qua khoảng hơn bảy mươi tuổi. Trên người lão nhân này không có bất kỳ sóng dao động của lực lượng nào. Toàn thân lão nhân mặc trang phục của một tiều phu. Nói vậy hẳn lão nhân là người trong sơn thôn ở gần đây.</w:t>
      </w:r>
    </w:p>
    <w:p>
      <w:pPr>
        <w:pStyle w:val="BodyText"/>
      </w:pPr>
      <w:r>
        <w:t xml:space="preserve">Tại Tiên giới, rất ít người không có lực lượng không được Vĩnh Sinh. Nhưng cho dù ít hơn nữa, với sô lượng người lớn như vậy, cũng tuyệt đối nhiều hơn so với Chân Linh Giới.</w:t>
      </w:r>
    </w:p>
    <w:p>
      <w:pPr>
        <w:pStyle w:val="BodyText"/>
      </w:pPr>
      <w:r>
        <w:t xml:space="preserve">Cho nên vào lúc này gặp được lão nhân này, Âu Dương cũng không hề giật mình. Hắn khẽ mỉm cười nói:</w:t>
      </w:r>
    </w:p>
    <w:p>
      <w:pPr>
        <w:pStyle w:val="BodyText"/>
      </w:pPr>
      <w:r>
        <w:t xml:space="preserve">- Không có gì. Chỉ lạc đường mà thôi!...</w:t>
      </w:r>
    </w:p>
    <w:p>
      <w:pPr>
        <w:pStyle w:val="BodyText"/>
      </w:pPr>
      <w:r>
        <w:t xml:space="preserve">- Ân! Tiểu tử, ngươi thật sự lạc đường sao? Tuy nhiên ngươi lạc lối không phải là con đường trước mắt, mà là con đường trong lòng ngươi!</w:t>
      </w:r>
    </w:p>
    <w:p>
      <w:pPr>
        <w:pStyle w:val="BodyText"/>
      </w:pPr>
      <w:r>
        <w:t xml:space="preserve">Lão nhân đi tới bên cạnh Âu Dương nói. Hiện tại trời đã gần tối. Lão nhân này vừa nói vừa tự mình nhóm một đống lửa bên cạnh. Lão nhân lấy từ trong ngực ra một bầu rượu đưa cho Âu Dương nói:</w:t>
      </w:r>
    </w:p>
    <w:p>
      <w:pPr>
        <w:pStyle w:val="BodyText"/>
      </w:pPr>
      <w:r>
        <w:t xml:space="preserve">- Tiểu tử, con người có lúc không thể quá để ý vào một vài chuyện. Khi mỗi thời mỗi khắc ngươi đều suy nghĩ về một chuyện, có thể ngươi sẽ rơi vào một vòng lẩn quẩn. Điều này cũng giống như lên núi săn thú vậy.</w:t>
      </w:r>
    </w:p>
    <w:p>
      <w:pPr>
        <w:pStyle w:val="Compact"/>
      </w:pPr>
      <w:r>
        <w:br w:type="textWrapping"/>
      </w:r>
      <w:r>
        <w:br w:type="textWrapping"/>
      </w:r>
    </w:p>
    <w:p>
      <w:pPr>
        <w:pStyle w:val="Heading2"/>
      </w:pPr>
      <w:bookmarkStart w:id="787" w:name="chương-810-quý-nhân-giúp-đỡ"/>
      <w:bookmarkEnd w:id="787"/>
      <w:r>
        <w:t xml:space="preserve">765. Chương 810: Quý Nhân Giúp Đỡ</w:t>
      </w:r>
    </w:p>
    <w:p>
      <w:pPr>
        <w:pStyle w:val="Compact"/>
      </w:pPr>
      <w:r>
        <w:br w:type="textWrapping"/>
      </w:r>
      <w:r>
        <w:br w:type="textWrapping"/>
      </w:r>
      <w:r>
        <w:t xml:space="preserve">- Săn thú?</w:t>
      </w:r>
    </w:p>
    <w:p>
      <w:pPr>
        <w:pStyle w:val="BodyText"/>
      </w:pPr>
      <w:r>
        <w:t xml:space="preserve">Âu Dương không rõ tâm linh của mình lạc lối thì có quan hệ gì với chuyện săn thú!</w:t>
      </w:r>
    </w:p>
    <w:p>
      <w:pPr>
        <w:pStyle w:val="BodyText"/>
      </w:pPr>
      <w:r>
        <w:t xml:space="preserve">- Có lúc ta lên núi săn thú, liên tục bốn, năm ngày đều không thu hoạch được gì. Ngươi cũng biết, người sống trên núi nếu như liên tục bốn, năm ngày không bắt được con mồi nào cũng không có gì đáng sợ. Nhưng nếu như liên tục mười ngày nửa tháng vẫn không bắt được con mồi nào, vậy chỉ có thể chết đói. Cho nên bình thường khi ta không săn được thú, ta sẽ ở nhà uống chút rượu với bạn cũ, hay chơi cờ. Ôi! Đợi được ngày nào đó ta đột nhiên có cảm giác muốn trở lên núi. Đến lúc đó ta nhất định có thể bắt được thú.</w:t>
      </w:r>
    </w:p>
    <w:p>
      <w:pPr>
        <w:pStyle w:val="BodyText"/>
      </w:pPr>
      <w:r>
        <w:t xml:space="preserve">Lão già nói tự mình tự uống rượu.</w:t>
      </w:r>
    </w:p>
    <w:p>
      <w:pPr>
        <w:pStyle w:val="BodyText"/>
      </w:pPr>
      <w:r>
        <w:t xml:space="preserve">Nghe lão già nói vậy, Âu Dương liền sử dụng quan tâm chiến ý. Lão già này quá thần bí. Không ngờ những lời này lão già nói lại thâm sâu như vậy. Nếu mình giống như lời hắn nói vậy, đã rơi vào trong một mê cục. Trong mê cục này mình bị ép tới mức không có đường nào có thể đi. Nhưng dưới tình huống này mình vẫn ngây ngốc tiếp tục đi, vậy tâm tư không va vào tường không quay đầu lại mới là cổ quái nhất.</w:t>
      </w:r>
    </w:p>
    <w:p>
      <w:pPr>
        <w:pStyle w:val="BodyText"/>
      </w:pPr>
      <w:r>
        <w:t xml:space="preserve">- Cho nên tiểu tử, con người ấy, đều có lúc gặp một cơn sóng nhỏ. Trong thời điểm gặp cơn sóng nhỏ, so với cứ trầm tư suy nghĩ, không bằng buông ra!</w:t>
      </w:r>
    </w:p>
    <w:p>
      <w:pPr>
        <w:pStyle w:val="BodyText"/>
      </w:pPr>
      <w:r>
        <w:t xml:space="preserve">Trong lúc lão nhân này nói chuyện, Âu Dương vừa chăm chú nghe, vừa dùng quan tâm chiến ý của hắn quan sát lão giả này. Lão giả này chắc chắn là một người bình thường, một người bình thường không có một chút lực lượng nào.</w:t>
      </w:r>
    </w:p>
    <w:p>
      <w:pPr>
        <w:pStyle w:val="BodyText"/>
      </w:pPr>
      <w:r>
        <w:t xml:space="preserve">- Hiện tai ta đã bị ép tới cùng đường. Toàn thiên hạ đều muốn lấy mạng của ta. Ta làm như thế nào thả xuống được?</w:t>
      </w:r>
    </w:p>
    <w:p>
      <w:pPr>
        <w:pStyle w:val="BodyText"/>
      </w:pPr>
      <w:r>
        <w:t xml:space="preserve">Âu Dương không hề che giấu. Từ sâu thẳm trong lòng hắn cảm giác, có thể lão nhân này nói đúng.</w:t>
      </w:r>
    </w:p>
    <w:p>
      <w:pPr>
        <w:pStyle w:val="BodyText"/>
      </w:pPr>
      <w:r>
        <w:t xml:space="preserve">- Có thể nhìn ra được tiểu tử ngươi là Tu luyện giả! Ha ha. Đối với những người như chúng ta mà nói, năm tháng là vô tình nhất. Bởi vì chúng ta đều sẽ biến mất trong năm tháng. Nhưng đối với tu luyện giả như các ngươi mà nói, năm tháng ngược lại là vô dụng nhất. Cho nên tiểu tử nếu như ngươi nghe ta một câu, không bằng giống như ta, tìm một chỗ thanh thản ổn định chờ đợi. Mỗi ngày đi săn thú. Cũng đừng hỏi chuyện xảy ra chuyện. Khi ngươi thật sự buông xuống tất cả, có thể ngươi sẽ phát hiện ra chuyển biến tốt thì sao?</w:t>
      </w:r>
    </w:p>
    <w:p>
      <w:pPr>
        <w:pStyle w:val="BodyText"/>
      </w:pPr>
      <w:r>
        <w:t xml:space="preserve">Lão nhân này nói rất có nội hàm.</w:t>
      </w:r>
    </w:p>
    <w:p>
      <w:pPr>
        <w:pStyle w:val="BodyText"/>
      </w:pPr>
      <w:r>
        <w:t xml:space="preserve">Âu Dương nghe lão già nói, trong miệng hắn lẩm nhẩm vài chữ:</w:t>
      </w:r>
    </w:p>
    <w:p>
      <w:pPr>
        <w:pStyle w:val="BodyText"/>
      </w:pPr>
      <w:r>
        <w:t xml:space="preserve">- Yên lặng xem biến đổi! Lấy bất biến ứng vạn biến!</w:t>
      </w:r>
    </w:p>
    <w:p>
      <w:pPr>
        <w:pStyle w:val="BodyText"/>
      </w:pPr>
      <w:r>
        <w:t xml:space="preserve">- Đúng đúng đúng! Chính là ý này. Lấy bất biến ứng vạn biến. Biết rõ phía trước là tuyệt lộ còn muốn nhảy xuống đó là ngốc. So với nhảy xuống, còn không bằng đứng tại chỗ chờ một lát. Có lẽ sẽ có quý nhân giúp đỡ!</w:t>
      </w:r>
    </w:p>
    <w:p>
      <w:pPr>
        <w:pStyle w:val="BodyText"/>
      </w:pPr>
      <w:r>
        <w:t xml:space="preserve">Lão già vui cười hớn hở uống rượu.</w:t>
      </w:r>
    </w:p>
    <w:p>
      <w:pPr>
        <w:pStyle w:val="BodyText"/>
      </w:pPr>
      <w:r>
        <w:t xml:space="preserve">- Ngài chính là quý nhân của ta!</w:t>
      </w:r>
    </w:p>
    <w:p>
      <w:pPr>
        <w:pStyle w:val="BodyText"/>
      </w:pPr>
      <w:r>
        <w:t xml:space="preserve">Âu Dương bỗng nhiên nở nụ cười. Đúng vậy, đây là nụ cười thật lòng của Âu Dương. Lão nhân này chắc chắn là quý nhân trong số mạng của mình. Nếu như không có lão nhân này thức tỉnh mình, mà để mình tiếp tục mơ hồ đi về phía trước, có thể mình thật sự sẽ bị Trịnh Tú Nhi ép tới mức phát điên!</w:t>
      </w:r>
    </w:p>
    <w:p>
      <w:pPr>
        <w:pStyle w:val="BodyText"/>
      </w:pPr>
      <w:r>
        <w:t xml:space="preserve">- Lão bá...</w:t>
      </w:r>
    </w:p>
    <w:p>
      <w:pPr>
        <w:pStyle w:val="BodyText"/>
      </w:pPr>
      <w:r>
        <w:t xml:space="preserve">Âu Dương mở miệng xưng hô lão bá. Đó không phải bởi vì tuổi tác của lão nhân này lớn hơn Âu Dương, mà bởi vì Âu Dương thật lòng muốn cảm ơn lão nhân này.</w:t>
      </w:r>
    </w:p>
    <w:p>
      <w:pPr>
        <w:pStyle w:val="BodyText"/>
      </w:pPr>
      <w:r>
        <w:t xml:space="preserve">- Lão bá, thôn của lão bá ở chỗ nào? Không biết ta có thể tới thôn của lão bá...</w:t>
      </w:r>
    </w:p>
    <w:p>
      <w:pPr>
        <w:pStyle w:val="BodyText"/>
      </w:pPr>
      <w:r>
        <w:t xml:space="preserve">Âu Dương mới vừa nói tới đây, chợt nghe thấy lão nhân này nói:</w:t>
      </w:r>
    </w:p>
    <w:p>
      <w:pPr>
        <w:pStyle w:val="BodyText"/>
      </w:pPr>
      <w:r>
        <w:t xml:space="preserve">- Cầu còn không được, cầu còn không được!</w:t>
      </w:r>
    </w:p>
    <w:p>
      <w:pPr>
        <w:pStyle w:val="BodyText"/>
      </w:pPr>
      <w:r>
        <w:t xml:space="preserve">Âu dương nhìn dáng vẻ hài lòng của lão già kia, trong lúc nhất thời cảm thấy có chút mơ hồ!</w:t>
      </w:r>
    </w:p>
    <w:p>
      <w:pPr>
        <w:pStyle w:val="BodyText"/>
      </w:pPr>
      <w:r>
        <w:t xml:space="preserve">- Tiểu tử, ngươi không biết. Gần đây trong thôn chúng ta có sơn phỉ làm loạn. Bọn họ đều là Tu luyện giả. Cuộc sống trong thôn chúng ta đã khó khăn, không ngờ bọn họ còn muốn người trong thôn chúng ta vào núi đào linh thạch cho bọn họ! Nhưng linh thạch lại do lão tổ tông lưu lại trong núi, nào ai dám làm càn. Nhưng nhóm sơn phỉ này nói nếu như trong ba ngày không có ai vào núi sẽ giết toàn thôn. Lần này ta vào đây, thật ra chính là muốn tìm người hỗ trợ. Chỉ có điều...</w:t>
      </w:r>
    </w:p>
    <w:p>
      <w:pPr>
        <w:pStyle w:val="BodyText"/>
      </w:pPr>
      <w:r>
        <w:t xml:space="preserve">Lão nhân nói tới đây cũng có chút ngượng ngùng.</w:t>
      </w:r>
    </w:p>
    <w:p>
      <w:pPr>
        <w:pStyle w:val="BodyText"/>
      </w:pPr>
      <w:r>
        <w:t xml:space="preserve">Âu Dương nghe đến đó cũng hiểu được đại khái ý của lão nhân. Hóa ra lão già giúp mình chẳng qua chỉ là thuận tiện. Hắn thật sự vào đây để tìm người giúp đỡ. Tuy nhiên hiện tại nếu lão nhân đã gặp được mình, vậy bất luận thế nào mình cũng nên giúp lão nhân này một tay.</w:t>
      </w:r>
    </w:p>
    <w:p>
      <w:pPr>
        <w:pStyle w:val="BodyText"/>
      </w:pPr>
      <w:r>
        <w:t xml:space="preserve">Lão nhân này chính là quý nhân của mình. Trong lúc mình tuyệt vọng nhất đã trợ giúp có mình lớn như vậy, một đám sơn phỉ đối với Âu Dương mà nói thật sự dễ như ăn cháo. Thực lực của mình không thể kiêu ngạo như trước lúc thời đại lớn xuất hiện. Tuy nhiên với thực lực của mình lúc này, giết mấy tiên tôn thật ra quá dễ dàng!</w:t>
      </w:r>
    </w:p>
    <w:p>
      <w:pPr>
        <w:pStyle w:val="BodyText"/>
      </w:pPr>
      <w:r>
        <w:t xml:space="preserve">- Ta giúp các người!</w:t>
      </w:r>
    </w:p>
    <w:p>
      <w:pPr>
        <w:pStyle w:val="BodyText"/>
      </w:pPr>
      <w:r>
        <w:t xml:space="preserve">Âu Dương tạm thời đặt chuyện của Trịnh Tú Nhi xuống. Dù sao bây giờ ngay cả một phương hướng đi tới mình cũng không biết phải đi thế nào. So với nắm quyền tự trách dậm chân tại chỗ, chẳng tạm thời thả xuống, có lẽ sẽ xuất hiện chuyển biến tốt thì sao!</w:t>
      </w:r>
    </w:p>
    <w:p>
      <w:pPr>
        <w:pStyle w:val="BodyText"/>
      </w:pPr>
      <w:r>
        <w:t xml:space="preserve">- Chúng ta... Chúng ta...</w:t>
      </w:r>
    </w:p>
    <w:p>
      <w:pPr>
        <w:pStyle w:val="BodyText"/>
      </w:pPr>
      <w:r>
        <w:t xml:space="preserve">Sắc mặt lão nhân lại càng thêm lúng túng. Sau đó lão nhân chậm rãi lấy từ trong người ra ba khối linh thạch lớn nhỏ khác nhau nói:</w:t>
      </w:r>
    </w:p>
    <w:p>
      <w:pPr>
        <w:pStyle w:val="BodyText"/>
      </w:pPr>
      <w:r>
        <w:t xml:space="preserve">- Chúng ta chỉ có chút linh thạch này. Ngươi... Ngươi...</w:t>
      </w:r>
    </w:p>
    <w:p>
      <w:pPr>
        <w:pStyle w:val="BodyText"/>
      </w:pPr>
      <w:r>
        <w:t xml:space="preserve">- Linh thạch thì không cần. Chờ sau khi ta giúp các ngươi đánh đuổi sơn phỉ xong, các ngươi giúp ta dựng một căn nhà trong thôn để ta có thể tạm thời sống là được!</w:t>
      </w:r>
    </w:p>
    <w:p>
      <w:pPr>
        <w:pStyle w:val="BodyText"/>
      </w:pPr>
      <w:r>
        <w:t xml:space="preserve">Linh thạch gì đó đối với Âu Dương chỉ là phù vân. Bây giờ Âu Dương muốn hấp thu linh thạch cũng không được. Dù sao mình đã đạt đến một đỉnh phong. Trừ phi tìm ra nguyên nhân, bằng không không có cách nào xông qua được.</w:t>
      </w:r>
    </w:p>
    <w:p>
      <w:pPr>
        <w:pStyle w:val="BodyText"/>
      </w:pPr>
      <w:r>
        <w:t xml:space="preserve">Nghe thấy Âu Dương nói như vậy, lão nhân này trái lại có chút nửa tin nửa ngờ. Bây giờ là thời điểm thời đại lớn xuất hiện. Trên thế giới này, tu luyện giả cực kỳ kiêu ngạo, có lẽ nào lại có người tốt bụng như vậy.</w:t>
      </w:r>
    </w:p>
    <w:p>
      <w:pPr>
        <w:pStyle w:val="BodyText"/>
      </w:pPr>
      <w:r>
        <w:t xml:space="preserve">- Lão bá, ngài là quý nhân của ta. Mấy câu nói này của ngài có lẽ không suy nghĩ gì, nhưng đối với ta lại giống như ơn tái tạo. Chuyện dễ như ăn cháo vậy lại càng không đáng gì</w:t>
      </w:r>
    </w:p>
    <w:p>
      <w:pPr>
        <w:pStyle w:val="BodyText"/>
      </w:pPr>
      <w:r>
        <w:t xml:space="preserve">Âu Dương nói xong, liền dập đống lửa, đi theo lão nhân tiến vào trong núi lớn...</w:t>
      </w:r>
    </w:p>
    <w:p>
      <w:pPr>
        <w:pStyle w:val="BodyText"/>
      </w:pPr>
      <w:r>
        <w:t xml:space="preserve">Mà sau khi Âu Dương rời khỏi nơi này, một bóng đen xuất hiện ở nơi bọn họ vừa dập tắt lửa. Bóng đen này chính là Trịnh Tú Nhi. Lúc này Trịnh Tú Nhi đang cau mày tự nhủ:</w:t>
      </w:r>
    </w:p>
    <w:p>
      <w:pPr>
        <w:pStyle w:val="BodyText"/>
      </w:pPr>
      <w:r>
        <w:t xml:space="preserve">- Quái, vừa nãy hắn phát ra ác khí lớn như vậy, làm sao lại đột nhiên biến mất? Lẽ nào hắn nghĩ thông suốt?</w:t>
      </w:r>
    </w:p>
    <w:p>
      <w:pPr>
        <w:pStyle w:val="BodyText"/>
      </w:pPr>
      <w:r>
        <w:t xml:space="preserve">Đúng vậy, sở dĩ Trịnh Tú Nhi trước sau vẫn có thể đi theo Âu Dương chính bởi vì trong thân thể Âu Dương tồn tại hận ý đối với nàng. Chỉ cần hận ý này vẫn còn. Trịnh Tú Nhi trước sau vẫn có thể tìm tới chỗ của Âu Dương. Nhưng bây giờ Âu Dương tạm thời thả xuống tất cả những điều này, bỏ xuống việc kiếm đường đi tới, lại khiến Trịnh Tú Nhi trở nên mơ hồ...</w:t>
      </w:r>
    </w:p>
    <w:p>
      <w:pPr>
        <w:pStyle w:val="BodyText"/>
      </w:pPr>
      <w:r>
        <w:t xml:space="preserve">Đây là một sơn thôn rất nhỏ. Nơi này chưa từng sinh ra người nào có tên tuổi, cũng không có sự tích huy hoàng nào. Người ở nơi này đời đời kiếp kiếp sinh sống ở nơi này. So với tu luyện giả ở bên ngoài núi thật sự khác biệt một trời một đất. Ở chỗ này thật ra Âu Dương có cảm giác như mình đã trở về thôn Kháo Sơn năm đó.</w:t>
      </w:r>
    </w:p>
    <w:p>
      <w:pPr>
        <w:pStyle w:val="Compact"/>
      </w:pPr>
      <w:r>
        <w:br w:type="textWrapping"/>
      </w:r>
      <w:r>
        <w:br w:type="textWrapping"/>
      </w:r>
    </w:p>
    <w:p>
      <w:pPr>
        <w:pStyle w:val="Heading2"/>
      </w:pPr>
      <w:bookmarkStart w:id="788" w:name="chương-811-sơn-phỉ"/>
      <w:bookmarkEnd w:id="788"/>
      <w:r>
        <w:t xml:space="preserve">766. Chương 811: Sơn Phỉ</w:t>
      </w:r>
    </w:p>
    <w:p>
      <w:pPr>
        <w:pStyle w:val="Compact"/>
      </w:pPr>
      <w:r>
        <w:br w:type="textWrapping"/>
      </w:r>
      <w:r>
        <w:br w:type="textWrapping"/>
      </w:r>
      <w:r>
        <w:t xml:space="preserve">Lúc này trên đường tới sơn thôn Âu Dương biết được lão giả này tên là Viên Thiệu Nhất, chính là trưởng thôn của sơn thôn này. Tuy nhiên trong sơn thôn nhỏ như vậy, tác dụng của trưởng thôn bình thường chính là nhà ai có tang sự, hôn sự sẽ đứng ra hỗ trợ chủ trì nghi thức thôi. Trên thực tế trưởng thôn căn bản cũng không có bất kỳ quyền lợi nào.</w:t>
      </w:r>
    </w:p>
    <w:p>
      <w:pPr>
        <w:pStyle w:val="BodyText"/>
      </w:pPr>
      <w:r>
        <w:t xml:space="preserve">Huống gì là loại sơn thôn nhỏ nằm sâu trong núi như vậy. Khái niệm của mọi người về đồng tiền còn không sâu bằng nhận thức về lương thực thảo dược. Dưới tình huống như vậy, quyền lợi tiền tài đối với những người ở nơi này cũng giống như phù vân, hoàn toàn không có bất cứ ý nghĩa gì.</w:t>
      </w:r>
    </w:p>
    <w:p>
      <w:pPr>
        <w:pStyle w:val="BodyText"/>
      </w:pPr>
      <w:r>
        <w:t xml:space="preserve">Khi Viên Thiệu Nhất cùng Âu Dương tiến vào sơn thôn, mọi người trong thôn đều đi ra đường chào đón. Nhưng khi mọi người nhìn thấy Âu Dương chẳng qua chỉ là một thanh niên khoảng hai mươi tuổi, không ít mọi người lộ vẻ thất vọng.</w:t>
      </w:r>
    </w:p>
    <w:p>
      <w:pPr>
        <w:pStyle w:val="BodyText"/>
      </w:pPr>
      <w:r>
        <w:t xml:space="preserve">Người thanh niên chỉ khoảng hai mươi tuổi, nhìn qua trắng nõn nà, ngay cả một chút hung khí cũng không có. Chuyện này nhìn thế nào cũng không giống là một cao thủ.</w:t>
      </w:r>
    </w:p>
    <w:p>
      <w:pPr>
        <w:pStyle w:val="BodyText"/>
      </w:pPr>
      <w:r>
        <w:t xml:space="preserve">Quan trọng nhất chính là, người trong sơn thôn cũng biết, những cường giả kia bình thường hoặc là quanh người phát ra hào quang, hoặc đều là Tử Khí Đông Lai gì đó. Âu Dương hoàn toàn không khác gì một phàm nhân. Vậy hắn làm sao có thể đối kháng với sơn phỉ được!</w:t>
      </w:r>
    </w:p>
    <w:p>
      <w:pPr>
        <w:pStyle w:val="BodyText"/>
      </w:pPr>
      <w:r>
        <w:t xml:space="preserve">Mỗi một sơn phỉ kia đều là Tu luyện giả. Đại vương của sơn phỉ còn là một tu luyện giả cường đại. Lúc trước thời điềm sơn phỉ kia bay đến trong thôn, một đám trong sơn thôn đã vô cùng sợ hãi. Mà bây giờ Âu Dương đi theo Viên Thiệu đi bộ trở về, tuy rằng toàn thân hắn không dính một hạt bụi, nhưng so với những sơn phỉ giống như thần tiên kia thật sự kém xa.</w:t>
      </w:r>
    </w:p>
    <w:p>
      <w:pPr>
        <w:pStyle w:val="BodyText"/>
      </w:pPr>
      <w:r>
        <w:t xml:space="preserve">Khi Âu Dương nhìn thấy ánh mắt nghi ngờ của những thôn dân này, hắn cũng không hề tính toán. Dọc đường đi, Âu Dương đã nghe Viên Thiệu Nhất nói chuyện về tên Đại Vương sơn phỉ có thể bỗng dưng bay lượn, phất tay dời núi. Tuy nhiên Âu Dương không cảm thấy có áp lực nào. Phất tay dời núi? Nếu như mình toàn lực kéo cung bắn tên, một mũi tên cũng có thể bắn thủng trời. Chuyển núi như vậy thì có khó khăn gì?</w:t>
      </w:r>
    </w:p>
    <w:p>
      <w:pPr>
        <w:pStyle w:val="BodyText"/>
      </w:pPr>
      <w:r>
        <w:t xml:space="preserve">- Trưởng thôn... Chuyện này... Tiểu ca này có phải...</w:t>
      </w:r>
    </w:p>
    <w:p>
      <w:pPr>
        <w:pStyle w:val="BodyText"/>
      </w:pPr>
      <w:r>
        <w:t xml:space="preserve">Một lão nhân trong thôn nhìn qua cũng không hề kém tuổi của Viên Thiệu Nhất là mấy, có chút nghi hoặc nhìn Viên Thiệu Nhất.</w:t>
      </w:r>
    </w:p>
    <w:p>
      <w:pPr>
        <w:pStyle w:val="BodyText"/>
      </w:pPr>
      <w:r>
        <w:t xml:space="preserve">- Đừng nói nhảm. Âu Dương tiểu ca là tu luyện giả rất lợi hại. Hơn nữa các ngươi cũng không phải không biết, trong làng chúng ta chỉ dự trữ có một chút. Cho dù lấy ra hết cũng không thể nào mời được người quá lợi hại. Vẫn để cho Âu Dương tiểu ca thử xem sao.</w:t>
      </w:r>
    </w:p>
    <w:p>
      <w:pPr>
        <w:pStyle w:val="BodyText"/>
      </w:pPr>
      <w:r>
        <w:t xml:space="preserve">Nghe Viên Thiệu Nhất nói chuyện, Âu Dương đứng bên cạnh lại cười khổ.</w:t>
      </w:r>
    </w:p>
    <w:p>
      <w:pPr>
        <w:pStyle w:val="BodyText"/>
      </w:pPr>
      <w:r>
        <w:t xml:space="preserve">Âu Dương có chút uất ức. Tuy nhiên Âu Dương cũng không nói gì. Chỉ là một đám sơn phỉ nhỏ mà thôi. Cho dù toàn bộ sơn phỉ đều là tiên tôn, mình chắc hẳn có thể diệt được!</w:t>
      </w:r>
    </w:p>
    <w:p>
      <w:pPr>
        <w:pStyle w:val="BodyText"/>
      </w:pPr>
      <w:r>
        <w:t xml:space="preserve">Lại nói nữa, sao có thể có nhiều tiên tôn như vậy? Nếu như tiên tôn đều lên núi làm sơn phỉ, vậy mình thật sự có thể tự sát được rồi.</w:t>
      </w:r>
    </w:p>
    <w:p>
      <w:pPr>
        <w:pStyle w:val="BodyText"/>
      </w:pPr>
      <w:r>
        <w:t xml:space="preserve">- Tất cả đừng nói nữa!</w:t>
      </w:r>
    </w:p>
    <w:p>
      <w:pPr>
        <w:pStyle w:val="BodyText"/>
      </w:pPr>
      <w:r>
        <w:t xml:space="preserve">Nhìn thấy còn có người muốn chen ngang vào nói thêm mấy câu cùng với vẻ mặt lúng túng của Âu Dương, Viên Thiệu Nhất vội nói:</w:t>
      </w:r>
    </w:p>
    <w:p>
      <w:pPr>
        <w:pStyle w:val="BodyText"/>
      </w:pPr>
      <w:r>
        <w:t xml:space="preserve">- Âu Dương tiểu ca lợi hại lắm. Các ngươi nhanh dựng cho Âu Dương tiểu ca một căn nhà đi. Chờ sau này nếu sơn phỉ lại đến, để Âu Dương tiểu ca đối phó là được rồi!</w:t>
      </w:r>
    </w:p>
    <w:p>
      <w:pPr>
        <w:pStyle w:val="BodyText"/>
      </w:pPr>
      <w:r>
        <w:t xml:space="preserve">Viên Thiệu Nhất có vẻ rất thoải mái. Thật ra hắn không rộng lượng cũng không được. Vào lúc này hoàn toàn chính là ngựa chết cho rằng ngựa sống. Có được hay không trước tiên vẫn thử mới biết được. Nếu như Âu Dương thật sự không được, vậy thôn của bọn họ thật sự chỉ có thể lên núi đào linh thạch cho đám sơn phỉ kia.</w:t>
      </w:r>
    </w:p>
    <w:p>
      <w:pPr>
        <w:pStyle w:val="BodyText"/>
      </w:pPr>
      <w:r>
        <w:t xml:space="preserve">Âu Dương đứng ở một bên không nói gì. Nếu như những sơn phỉ này đúng là tổ đội tiên tôn, như vậy bọn họ lsao có thể để ý tới linh thạch như vậy được? Âu Dương cũng quan sát một chút. Trong núi này thật sự có từng trận khí tốt lành toả ra. Đây là có dấu hiệu của linh thạch. Tuy nhiên số lượng linh thạch nơi này không phải là rất nhiều, thậm chí không đáng để khai thác. Nhưng với lượng linh thạch ít như vậy, những sơn phỉ này cũng có thể coi trọng. Điều này chứng tỏ chất lượng của linh thạch tuyệt đối cao không nơi nào sánh kịp!</w:t>
      </w:r>
    </w:p>
    <w:p>
      <w:pPr>
        <w:pStyle w:val="BodyText"/>
      </w:pPr>
      <w:r>
        <w:t xml:space="preserve">- Nhưng trưởng thôn, ta nghe Tiểu Hồ Tử nói, đại vương sơn phỉ kia lại là một tiên tôn gì đó...</w:t>
      </w:r>
    </w:p>
    <w:p>
      <w:pPr>
        <w:pStyle w:val="BodyText"/>
      </w:pPr>
      <w:r>
        <w:t xml:space="preserve">Lão đầu kia mặt ủ mày chau nói. Khi hắn nói ra câu này, Âu Dương lại cảm thấy sửng sốt.</w:t>
      </w:r>
    </w:p>
    <w:p>
      <w:pPr>
        <w:pStyle w:val="BodyText"/>
      </w:pPr>
      <w:r>
        <w:t xml:space="preserve">Tiên tôn? Tiên tôn sẽ động tâm tới số lượng linh thạch nhỏ như vậy sao? Điều này thật sự quá cổ quái? Phải biết rằng, linh thạch là một loại linh vật cần thiết của rất nhiều tu luyện giả tại Tiên giới.</w:t>
      </w:r>
    </w:p>
    <w:p>
      <w:pPr>
        <w:pStyle w:val="BodyText"/>
      </w:pPr>
      <w:r>
        <w:t xml:space="preserve">Tất nhiều người người dùng linh thạch để biến nó thành mắt trận, sau đó dùng lực lượng kích thích thuận tiện tiếp nhận hấp thu lực lượng của đất trời. Nhưng bình thường đều chỉ là trước Tiên đế. Sau Tiên đế lại coi trọng một chữ "ngộ".</w:t>
      </w:r>
    </w:p>
    <w:p>
      <w:pPr>
        <w:pStyle w:val="BodyText"/>
      </w:pPr>
      <w:r>
        <w:t xml:space="preserve">Nếu như nói trước Tiên đế chính là không ngừng hấp thu lực lượng khiến mình trở nên cường đại hơn, vậy sau Tiên đế chính là cảm ngộ đối với thiên địa, hoặc là một con đường khác như Âu Dương vậy.</w:t>
      </w:r>
    </w:p>
    <w:p>
      <w:pPr>
        <w:pStyle w:val="BodyText"/>
      </w:pPr>
      <w:r>
        <w:t xml:space="preserve">Cảm ngộ thiên địa chính là thuận lòng trời mà đi. Đây là một đạo của tự nhiên, tìm kiếm sự hợp nhất với thiên nhiên thành một thể, cuối cùng hóa thân vào thiên địa tìm kiếm chí cao vô thượng kia.</w:t>
      </w:r>
    </w:p>
    <w:p>
      <w:pPr>
        <w:pStyle w:val="BodyText"/>
      </w:pPr>
      <w:r>
        <w:t xml:space="preserve">Có một loại khác nhưng bị rất nhiều người xem là Tà đạo. Tuy nhiên chính tà vốn không phải là định nghĩa quá lớn. Âu Dương sát khí nặng như vậy, nhưng người quen với Âu Dương tuyệt đối sẽ không xem Âu Dương là Tà đạo.</w:t>
      </w:r>
    </w:p>
    <w:p>
      <w:pPr>
        <w:pStyle w:val="BodyText"/>
      </w:pPr>
      <w:r>
        <w:t xml:space="preserve">Cho nên loại phương thức thứ hai chính là: ta chính là thiên địa, ta chỉ tu luyện thân thể của ta, thân thể của ta chính là thiên địa, sẽ có một ngày ta phải đạp trời ở dưới chân.</w:t>
      </w:r>
    </w:p>
    <w:p>
      <w:pPr>
        <w:pStyle w:val="BodyText"/>
      </w:pPr>
      <w:r>
        <w:t xml:space="preserve">Nhưng loại phương pháp thứ hai này cũng không khác mấy. Trên căn bản cũng phải cần lượng lớn linh thạch. Nếu như không phải có phương pháp thánh chiến thần kỳ, Âu Dương cũng không thể nào không có bất kỳ linh khí địa cầu mà tu luyện ra được.</w:t>
      </w:r>
    </w:p>
    <w:p>
      <w:pPr>
        <w:pStyle w:val="BodyText"/>
      </w:pPr>
      <w:r>
        <w:t xml:space="preserve">Nhưng bây giờ Âu Dương chợt nghe nói không ngờ một tiên tôn lại muốn linh thạch. Điều này thực sự có chút khó hiểu. Đúng! Bây giờ là thời đại lớn. Trong thời đại lớn đúng là có rất nhiều tiên tôn. Nhưng như vậy cũng không đại biểu tiên tôn không đáng tiền. Tiên tôn ở bên ngoài dù thế nào cũng không cần phải buôn bán linh thạch để sống chứ.</w:t>
      </w:r>
    </w:p>
    <w:p>
      <w:pPr>
        <w:pStyle w:val="BodyText"/>
      </w:pPr>
      <w:r>
        <w:t xml:space="preserve">Cho nên trong nháy mắt Âu Dương đưa ánh mắt nhìn về trong núi. Âu Dương cảm thấy chỉ sợ trong núi này không phải chỉ có linh thạch đơn giản như vậy. Bằng không tuyệt đối không thể nào khiến một đám tiên tôn đến cướp đoạt được!</w:t>
      </w:r>
    </w:p>
    <w:p>
      <w:pPr>
        <w:pStyle w:val="BodyText"/>
      </w:pPr>
      <w:r>
        <w:t xml:space="preserve">- Viên lão bá, trong núi này có truyền thuyết ly kỳ nào không?</w:t>
      </w:r>
    </w:p>
    <w:p>
      <w:pPr>
        <w:pStyle w:val="BodyText"/>
      </w:pPr>
      <w:r>
        <w:t xml:space="preserve">Âu Dương làm như tùy ý hỏi một câu.</w:t>
      </w:r>
    </w:p>
    <w:p>
      <w:pPr>
        <w:pStyle w:val="BodyText"/>
      </w:pPr>
      <w:r>
        <w:t xml:space="preserve">- Truyền thuyết ly kỳ? Không có!</w:t>
      </w:r>
    </w:p>
    <w:p>
      <w:pPr>
        <w:pStyle w:val="BodyText"/>
      </w:pPr>
      <w:r>
        <w:t xml:space="preserve">Viên lão bá rất chắc chắn trả lời:</w:t>
      </w:r>
    </w:p>
    <w:p>
      <w:pPr>
        <w:pStyle w:val="BodyText"/>
      </w:pPr>
      <w:r>
        <w:t xml:space="preserve">- Nhà ta đời đời kiếp kiếp ở trong núi. Trong núi này ngoại trừ dược liệu và rau dại và dã thú khắp núi đồi ra, chưa từng có truyền thuyết gì!</w:t>
      </w:r>
    </w:p>
    <w:p>
      <w:pPr>
        <w:pStyle w:val="BodyText"/>
      </w:pPr>
      <w:r>
        <w:t xml:space="preserve">- Ồ... Vậy có chuyện gì kì lạ không?</w:t>
      </w:r>
    </w:p>
    <w:p>
      <w:pPr>
        <w:pStyle w:val="BodyText"/>
      </w:pPr>
      <w:r>
        <w:t xml:space="preserve">Âu Dương thay đổi phương thức hỏi. Dù sao truyền thuyết nhiều lúc không phải là truyền thuyết, biến thành một vài chuyện kỳ lạ.</w:t>
      </w:r>
    </w:p>
    <w:p>
      <w:pPr>
        <w:pStyle w:val="BodyText"/>
      </w:pPr>
      <w:r>
        <w:t xml:space="preserve">- Thế nào gọi là chuyện kỳ quái?</w:t>
      </w:r>
    </w:p>
    <w:p>
      <w:pPr>
        <w:pStyle w:val="BodyText"/>
      </w:pPr>
      <w:r>
        <w:t xml:space="preserve">Viên Thiệu Nhất rõ ràng không hiểu rốt cuộc Âu Dương muốn hỏi cái gì.</w:t>
      </w:r>
    </w:p>
    <w:p>
      <w:pPr>
        <w:pStyle w:val="Compact"/>
      </w:pPr>
      <w:r>
        <w:br w:type="textWrapping"/>
      </w:r>
      <w:r>
        <w:br w:type="textWrapping"/>
      </w:r>
    </w:p>
    <w:p>
      <w:pPr>
        <w:pStyle w:val="Heading2"/>
      </w:pPr>
      <w:bookmarkStart w:id="789" w:name="chương-812-vấn-tâm-thạch"/>
      <w:bookmarkEnd w:id="789"/>
      <w:r>
        <w:t xml:space="preserve">767. Chương 812: Vấn Tâm Thạch</w:t>
      </w:r>
    </w:p>
    <w:p>
      <w:pPr>
        <w:pStyle w:val="Compact"/>
      </w:pPr>
      <w:r>
        <w:br w:type="textWrapping"/>
      </w:r>
      <w:r>
        <w:br w:type="textWrapping"/>
      </w:r>
      <w:r>
        <w:t xml:space="preserve">- Ân... Chính là nói có chuyện gì mà các ngươi cảm thấy không đúng?</w:t>
      </w:r>
    </w:p>
    <w:p>
      <w:pPr>
        <w:pStyle w:val="BodyText"/>
      </w:pPr>
      <w:r>
        <w:t xml:space="preserve">Âu Dương cũng mơ hồ. Nói chuyện với người không phải là Tu luyện giả thực sự quá lao lực.</w:t>
      </w:r>
    </w:p>
    <w:p>
      <w:pPr>
        <w:pStyle w:val="BodyText"/>
      </w:pPr>
      <w:r>
        <w:t xml:space="preserve">- Cái này à! Nói ra đúng là có!</w:t>
      </w:r>
    </w:p>
    <w:p>
      <w:pPr>
        <w:pStyle w:val="BodyText"/>
      </w:pPr>
      <w:r>
        <w:t xml:space="preserve">Viên Thiệu ngẫm nghi một hồi sau đó gật đầu nói:</w:t>
      </w:r>
    </w:p>
    <w:p>
      <w:pPr>
        <w:pStyle w:val="BodyText"/>
      </w:pPr>
      <w:r>
        <w:t xml:space="preserve">- Ta cũng không biết như vậy có phải là truyền thuyết ngươi nói tới hay không. Hình như trước đây rất lâu trong thôn này có một nhân vật rất lợi hại. Về phần tại sao người đó lại chạy đến nơi này, thì không ai biết.</w:t>
      </w:r>
    </w:p>
    <w:p>
      <w:pPr>
        <w:pStyle w:val="BodyText"/>
      </w:pPr>
      <w:r>
        <w:t xml:space="preserve">- Vậy sau đó hắn đi đâu?</w:t>
      </w:r>
    </w:p>
    <w:p>
      <w:pPr>
        <w:pStyle w:val="BodyText"/>
      </w:pPr>
      <w:r>
        <w:t xml:space="preserve">Âu Dương biết hỏi thăm chuyện tổ tiên của người khác có chút không lịch sự, nhưng bây giờ lòng hiếu kỳ quá lớn nên hắn vẫn hỏi.</w:t>
      </w:r>
    </w:p>
    <w:p>
      <w:pPr>
        <w:pStyle w:val="BodyText"/>
      </w:pPr>
      <w:r>
        <w:t xml:space="preserve">- Nghe nói là vào núi, sau đó cũng không thấy đi ra. Chính là núi đá ở bên đó. Hơn nữa người trong thôn chúng ta bên đều không lên ngọn núi đó. Ngọn núi đó là nơi an nghỉ của lão tổ tông. Đời sau đi vào chính là bất kính với lão tổ tông. Còn lần này đám sơn phỉ kia bảo chúng ta đi vào đào cũng chính là ngọn núi đó!</w:t>
      </w:r>
    </w:p>
    <w:p>
      <w:pPr>
        <w:pStyle w:val="BodyText"/>
      </w:pPr>
      <w:r>
        <w:t xml:space="preserve">Viên Thiệu nói ra chuyện này khiến Âu Dương cảm thấy hứng thú.</w:t>
      </w:r>
    </w:p>
    <w:p>
      <w:pPr>
        <w:pStyle w:val="BodyText"/>
      </w:pPr>
      <w:r>
        <w:t xml:space="preserve">- Ha ha, xem ra nơi này thật sự không đơn giản...</w:t>
      </w:r>
    </w:p>
    <w:p>
      <w:pPr>
        <w:pStyle w:val="BodyText"/>
      </w:pPr>
      <w:r>
        <w:t xml:space="preserve">Trên mặt Âu Dương nở nụ cười. Nếu như là một ngọn núi bình thường, tại sao đám sơn phỉ kia muốn người dân trong sơn thôn đi vào đào? Lao động như vậy đáng sao? Nếu quả thật chính là tiên tôn ra tay, như vậy trong khoảnh khắc đã có thể đào sạch một ngọn núi lớn, cần gì phải làm chuyện dư thừa như thế nào?</w:t>
      </w:r>
    </w:p>
    <w:p>
      <w:pPr>
        <w:pStyle w:val="BodyText"/>
      </w:pPr>
      <w:r>
        <w:t xml:space="preserve">Nói như thế, chỉ có một khả năng. Đó chính là trên núi thật sự có vật gì, hơn nữa thứ này cho dù là tiên tôn cũng rất kiêng kỵ không dám đi vào, chỉ có thể để người trong sơn thôn đi vào dò đường! Sau khi bọn họ dò đường xong, sợ là những người dân trong sơn thôn này sẽ bị giết sạch, không có ai ngoại lệ.</w:t>
      </w:r>
    </w:p>
    <w:p>
      <w:pPr>
        <w:pStyle w:val="BodyText"/>
      </w:pPr>
      <w:r>
        <w:t xml:space="preserve">Trên mặt Âu Dương hiện lên một nụ cười tà. Sợ là những sơn phỉ này không phải thật sự là sơn phỉ. Bình thường sơn phỉ không thể nào tàn sát cả một sơn thôn như vậy. Phải biết rằng, sơn phỉ không thể nào sinh sống ở nơi hoang dã vắng vẻ không một người được. Nếu như vậy bọn họ không phải là sơn phỉ nữa. Bọn họ phải được gọi là ẩn sĩ! Sở dĩ sơn phỉ gọi là phỉ, bởi vì bọn họ phải cướp. Nếu đi bọn họ muốn cướp tự nhiên không thể nào giết sạch đối tượng để mình cướp được. Loại hành động mổ gà lấy trứng này, chỉ cần là người có chút đầu óc đều sẽ không làm!</w:t>
      </w:r>
    </w:p>
    <w:p>
      <w:pPr>
        <w:pStyle w:val="BodyText"/>
      </w:pPr>
      <w:r>
        <w:t xml:space="preserve">- Xem ra ta không đến đây thực sự không uổng. Còn gặp được một vài chuyện thú vị.</w:t>
      </w:r>
    </w:p>
    <w:p>
      <w:pPr>
        <w:pStyle w:val="BodyText"/>
      </w:pPr>
      <w:r>
        <w:t xml:space="preserve">Trong lòng Âu Dương ngược lại có chút mong đợi. Rốt cuộc trong núi này có cái gì? Cái gì có thể đáng sợ đến mức một tiên tôn phải làm sơn phỉ uy hiếp những bách tính bình dân lao vào trong núi chịu chết?</w:t>
      </w:r>
    </w:p>
    <w:p>
      <w:pPr>
        <w:pStyle w:val="BodyText"/>
      </w:pPr>
      <w:r>
        <w:t xml:space="preserve">Hay hoặc là nói, trong núi này có chí bảo gì? Có phải chí bảo này là do lão tổ tông của Viên Thiệu Nhất lúc trước đã lưu lại hay không! Âu Dương trầm tư suy nghĩ nửa ngày. Kể cả cả chuyện của thời đại này, vạn năm trước hay thời thượng cổ, hắn đều nghĩ đến. Nhưng hắn lại không nghe nói có cường giả siêu cấp nào bỗng nhiên mai danh ẩn thế mai cả.</w:t>
      </w:r>
    </w:p>
    <w:p>
      <w:pPr>
        <w:pStyle w:val="BodyText"/>
      </w:pPr>
      <w:r>
        <w:t xml:space="preserve">Nghĩ nhiều như vậy, Âu Dương cơ bản loại trừ khả năng nơi này sẽ có truyền thừa giống như trong mộ của Yêu tổ. Như vậy chỉ có một khả năng. Nơi này chính là giấu bảo địa. Nơi này nhất định có bảo vật gì tồn tại. Vị trí của bảo vật này nhất định có vật gì đó khiến tiên tôn không dám đi vào.</w:t>
      </w:r>
    </w:p>
    <w:p>
      <w:pPr>
        <w:pStyle w:val="BodyText"/>
      </w:pPr>
      <w:r>
        <w:t xml:space="preserve">- Mặc kệ. Chờ đám sơn phỉ kia tới, chẳng phải sẽ rõ ràng ngay sao?</w:t>
      </w:r>
    </w:p>
    <w:p>
      <w:pPr>
        <w:pStyle w:val="BodyText"/>
      </w:pPr>
      <w:r>
        <w:t xml:space="preserve">Âu Dương biết, có vài thứ tốt nhất là nên nắm từ đầu nguồn. Đã có sơn phỉ đưa tới cửa, vậy bất kể có phải là tiên tôn hay không, trước cứ bắt hết sau mới nói tiếp. Đến lúc đó hắn không tin không mở miệng được đám rác rưởi này!</w:t>
      </w:r>
    </w:p>
    <w:p>
      <w:pPr>
        <w:pStyle w:val="BodyText"/>
      </w:pPr>
      <w:r>
        <w:t xml:space="preserve">Âu Dương không để ý tới bảo vật. Chủ yếu vì gần đây cùng đường, đụng tới một vài chuyện thú vị tự nhiên muốn tìm hiểu một chút, cũng coi như là giảm bớt một chút áp lực!</w:t>
      </w:r>
    </w:p>
    <w:p>
      <w:pPr>
        <w:pStyle w:val="BodyText"/>
      </w:pPr>
      <w:r>
        <w:t xml:space="preserve">Xe tới trước núi tất có đường. Hắn hi vọng ở lại một thôn, yên lặng xem biến đổi, lấy bất biến ứng vạn biến. Đây chính là sách lược của Âu Dương.</w:t>
      </w:r>
    </w:p>
    <w:p>
      <w:pPr>
        <w:pStyle w:val="BodyText"/>
      </w:pPr>
      <w:r>
        <w:t xml:space="preserve">Trịnh Tú Nhi không phải muốn mình sống không bằng chết sao? Vậy mình không ra. Cứ ở chỗ này ẩn cư mười năm. Mười năm đối với người thường là rất dài, nhưng đối với Tu luyện giả chẳng qua chỉ là nháy mắt mà thôi. Nhưng Âu Dương tin tưởng, nếu như mình đột nhien biến mất mười năm, sợ là Trịnh Tú Nhi sẽ suy sụp trước tiên! Nghĩ tới đây, không ngờ Âu Dương đột nhiên cảm thấy sảng khoái. Có lẽ sau khi Sở Yên Nhiên chết, huynh đệ có chuyện, đây là lần đầu tiên hắn có cảm giác này.</w:t>
      </w:r>
    </w:p>
    <w:p>
      <w:pPr>
        <w:pStyle w:val="BodyText"/>
      </w:pPr>
      <w:r>
        <w:t xml:space="preserve">Sơn phỉ không xuất hiện đúng theo thời gian đã hẹn trước. Sáng sớm ngày thứ hai su khi các thôn dân làm xong một gian nhà cho Âu Dương, chợt nghe có tiếng nói ầm ĩ của các thôn dân và một chút sóng lực lượng chấn động nhưng không tính là quá cường liệt.</w:t>
      </w:r>
    </w:p>
    <w:p>
      <w:pPr>
        <w:pStyle w:val="BodyText"/>
      </w:pPr>
      <w:r>
        <w:t xml:space="preserve">- Ồ? Không có tiên tôn sao?</w:t>
      </w:r>
    </w:p>
    <w:p>
      <w:pPr>
        <w:pStyle w:val="BodyText"/>
      </w:pPr>
      <w:r>
        <w:t xml:space="preserve">Tuy Âu Dương ở trong nhà, nhưng dựa vào quan tâm chiến ý, hắn không cần đi xem cũng biết rõ bên ngoài đã phát sinh chuyện gì. Lúc này mười hai người mặc trang phục của dòng chính đang lớn tiếng chất vấn những người dân trong sơn thôn nhỏ không có bất kỳ năng lực phản kháng nào.</w:t>
      </w:r>
    </w:p>
    <w:p>
      <w:pPr>
        <w:pStyle w:val="BodyText"/>
      </w:pPr>
      <w:r>
        <w:t xml:space="preserve">- Xin ngươi, chúng ta thật sự không thể đi vào đó! Đó là nơi an nghỉ của lão tổ tông. Chúng ta không thể đi vào quấy rối sự an nghỉ của lão tổ tông được!</w:t>
      </w:r>
    </w:p>
    <w:p>
      <w:pPr>
        <w:pStyle w:val="BodyText"/>
      </w:pPr>
      <w:r>
        <w:t xml:space="preserve">Viên Thiệu Nhất tội nghiệp nói.</w:t>
      </w:r>
    </w:p>
    <w:p>
      <w:pPr>
        <w:pStyle w:val="BodyText"/>
      </w:pPr>
      <w:r>
        <w:t xml:space="preserve">- Ta đã rất cho các ngươi mặt, chính bởi vì đây là các ngươi lão tổ tông an nghỉ nơi ta mới để cho các ngươi đi vào. Hơn nữa ta cũng không nghĩ muốn quá nhiều bảo vật. Ta chỉ cần khối Vấn Tâm Thạch mà thôi!</w:t>
      </w:r>
    </w:p>
    <w:p>
      <w:pPr>
        <w:pStyle w:val="BodyText"/>
      </w:pPr>
      <w:r>
        <w:t xml:space="preserve">Một tên hiển nhiên là người đầu lĩnh mở miệng nói. Tuy nhiên thực lực của người này mới chỉ là linh tiên mà thôi. Ở thời đại này, người như vậy thậm chí còn không có tư cách làm bia đỡ đạn.</w:t>
      </w:r>
    </w:p>
    <w:p>
      <w:pPr>
        <w:pStyle w:val="BodyText"/>
      </w:pPr>
      <w:r>
        <w:t xml:space="preserve">- Lão hủ thật sự chưa từng nghe nói cái gì là Vấn Tâm Thạch cả!</w:t>
      </w:r>
    </w:p>
    <w:p>
      <w:pPr>
        <w:pStyle w:val="BodyText"/>
      </w:pPr>
      <w:r>
        <w:t xml:space="preserve">Vẻ mặt Viên Thiệu Nhất đầy đau khổ. Ngay cả lão tổ tông của mình là ai hắn còn không rõ, hiện tại lại nói cái gì là Vấn Tâm Thạch hắn làm sao có thể biết được?</w:t>
      </w:r>
    </w:p>
    <w:p>
      <w:pPr>
        <w:pStyle w:val="BodyText"/>
      </w:pPr>
      <w:r>
        <w:t xml:space="preserve">- Ngươi không cần biết Vấn Tâm Thạch. Ngươi chỉ cần tiến vào trong Loạn Thạch Cốc tìm tới chỗ hài cốt của lão tổ các ngươi. Sau đó quay về phía hài cốt dập đầu ba cái. Tiếp đó đi tới trước mặt hài cốt lấy một cái gương màu xanh ra là được!</w:t>
      </w:r>
    </w:p>
    <w:p>
      <w:pPr>
        <w:pStyle w:val="BodyText"/>
      </w:pPr>
      <w:r>
        <w:t xml:space="preserve">Giọng điệu của tên đầu lĩnh kia rõ ràng là đang ra lệnh.</w:t>
      </w:r>
    </w:p>
    <w:p>
      <w:pPr>
        <w:pStyle w:val="BodyText"/>
      </w:pPr>
      <w:r>
        <w:t xml:space="preserve">- Vấn Tâm Thạch?</w:t>
      </w:r>
    </w:p>
    <w:p>
      <w:pPr>
        <w:pStyle w:val="BodyText"/>
      </w:pPr>
      <w:r>
        <w:t xml:space="preserve">Âu Dương ở trong nhà lặng lẽ suy nghĩ. Âu Dương chưa từng nghe nói về Vấn Tâm Thạch này. Tuy nhiên như chỉ là mấy thứ mà linh tiên muốn có, vậy thật không có gì thú vị. Mấy thứ linh tiên muốn nhiều nhất chỉ có thể là một cái thần binh thôi. Âu Dương còn ít thấy thần binh sao? Kỳ Lân Nha, La Bàn âm dương, Mê Đồ Ca Sa, thậm chí ngay cả Tu La Tiễn đã trải qua gia công cũng miễn cưỡng được xem nlà thần binh.</w:t>
      </w:r>
    </w:p>
    <w:p>
      <w:pPr>
        <w:pStyle w:val="BodyText"/>
      </w:pPr>
      <w:r>
        <w:t xml:space="preserve">Hiện tại Vấn Tâm Thạch này thật sự không có cách nào khiến Âu Dương cảm thấy hứng thú. Tuy nhiên đã nhận ủy thác của người thì phải làm cho xong. Viên Thiệu Nhất xem như đã giúp mình tạm thời mở ra khúc mắc trong lòng mình. Bất luận thế nào cũng nên giúp một chút!</w:t>
      </w:r>
    </w:p>
    <w:p>
      <w:pPr>
        <w:pStyle w:val="Compact"/>
      </w:pPr>
      <w:r>
        <w:br w:type="textWrapping"/>
      </w:r>
      <w:r>
        <w:br w:type="textWrapping"/>
      </w:r>
    </w:p>
    <w:p>
      <w:pPr>
        <w:pStyle w:val="Heading2"/>
      </w:pPr>
      <w:bookmarkStart w:id="790" w:name="chương-813-dùng-không-khí-làm-lưỡi-dao-sắc-chém-người"/>
      <w:bookmarkEnd w:id="790"/>
      <w:r>
        <w:t xml:space="preserve">768. Chương 813: Dùng Không Khí Làm Lưỡi Dao Sắc Chém Người</w:t>
      </w:r>
    </w:p>
    <w:p>
      <w:pPr>
        <w:pStyle w:val="Compact"/>
      </w:pPr>
      <w:r>
        <w:br w:type="textWrapping"/>
      </w:r>
      <w:r>
        <w:br w:type="textWrapping"/>
      </w:r>
      <w:r>
        <w:t xml:space="preserve">Nghĩ vậy, Âu Dương liền đẩy cửa từ tròng phòng bước ra. Tuy rằng người trong thôn không mấy hiểu rõ về Âu Dương, nhưng mọi người đều biết Âu Dương là người được Viên Thiệu Nhất mời tới giúp đỡ. Lúc này nhìn thấy Âu Dương đi ra, mọi người thi nhau đưa ánh mắt nhìn về phía Âu Dương. Nhưng nhìn bộ dạng bình thản và thể trạng nhỏ bé của Âu Dương lại nhìn mười hai tên sơn phỉ cả người đều có tử quang lượn quanh, rất rõ ràng tất cả mọi người đều cảm thấy không có hy vọng gì đối với Âu Dương.</w:t>
      </w:r>
    </w:p>
    <w:p>
      <w:pPr>
        <w:pStyle w:val="BodyText"/>
      </w:pPr>
      <w:r>
        <w:t xml:space="preserve">- Các vị, gần đây ta không muốn giết người. Cho nên các ngươi vẫn nhanh chóng rời đi thôi!</w:t>
      </w:r>
    </w:p>
    <w:p>
      <w:pPr>
        <w:pStyle w:val="BodyText"/>
      </w:pPr>
      <w:r>
        <w:t xml:space="preserve">Âu Dương bỗng nhiên mở miệng. Lời nói này giống như như sấm nổ giữa mùa đông, thiếu chút nữa đã khiến một đám sơn thôn phải bật cười.</w:t>
      </w:r>
    </w:p>
    <w:p>
      <w:pPr>
        <w:pStyle w:val="BodyText"/>
      </w:pPr>
      <w:r>
        <w:t xml:space="preserve">Lời này thật sự quá điên cuồng. Vừa tới liền nói cho người ta biết, mình không muốn giết người. Tất rõ ràng phần lớn mọi người ở đây đều cho rằng Âu Dương đã phát điên. Thậm chí cái kia mười hai tên sơn phỉ kia cũng nghĩ như vậy.</w:t>
      </w:r>
    </w:p>
    <w:p>
      <w:pPr>
        <w:pStyle w:val="BodyText"/>
      </w:pPr>
      <w:r>
        <w:t xml:space="preserve">Dù sao tu vi của Âu Dương quá cao, cao đến mức bọn họ căn bản không thể nhìn thấy rốt cuộc Âu Dương có tu vi thế nào. Dưới tình huống như vậy bọn họ lại cho rằng Âu Dương chẳng qua chỉ là một người bình thường mà thôi.</w:t>
      </w:r>
    </w:p>
    <w:p>
      <w:pPr>
        <w:pStyle w:val="BodyText"/>
      </w:pPr>
      <w:r>
        <w:t xml:space="preserve">- Ngươi là người nào!</w:t>
      </w:r>
    </w:p>
    <w:p>
      <w:pPr>
        <w:pStyle w:val="BodyText"/>
      </w:pPr>
      <w:r>
        <w:t xml:space="preserve">Dù sao người đầu lĩnh cũng có chút giật mình. Hắn không nhìn ra tu vi của Âu Dương, nhưng lại phát hiện trên người Âu Dương mang theo một cỗ sát khí như có như không. Rõ ràng sát khí này không thể có được trên người một người bình thường.</w:t>
      </w:r>
    </w:p>
    <w:p>
      <w:pPr>
        <w:pStyle w:val="BodyText"/>
      </w:pPr>
      <w:r>
        <w:t xml:space="preserve">Lúc này toàn thân Âu Dương trên dưới không có một chút sóng lực lượng chấn động, lại có sát khí quỷ dị như thế. Điều này chứng tỏ điều gì? Điều này chứng tỏ người đứng đối diện bọn họ hoặc là một đồ tể trong sơn thôn hoặc là chính là một cường giả chân chính, còn là loại cường giả giết người không chớp mắt.</w:t>
      </w:r>
    </w:p>
    <w:p>
      <w:pPr>
        <w:pStyle w:val="BodyText"/>
      </w:pPr>
      <w:r>
        <w:t xml:space="preserve">Đúng, không sai, Âu Dương gần như có thể xem như là loại người sau. Chí ít trước đây Âu Dương thật sự là một ác ma giết người không chớp mắt. Tuy nhiên điều này cũng không thể trách được Âu Dương. Giống như Chiến Vương nói, mỗi người đều có con đường mình phải đi, Âu Dương đi chính là một con đường giết chóc. Không giết người sẽ bị người giết. Vì sống sót cũng chỉ có thể dùng phương thức như vậy.</w:t>
      </w:r>
    </w:p>
    <w:p>
      <w:pPr>
        <w:pStyle w:val="BodyText"/>
      </w:pPr>
      <w:r>
        <w:t xml:space="preserve">- Ta là người như thế nào các ngươi còn chưa đủ tư cách để biết. Trở lại nói cho chủ nhân các ngươi biết, tốt nhất đừng đánh chủ ý vào nơi này, tránh để bị dẫn lửa thiêu thân!</w:t>
      </w:r>
    </w:p>
    <w:p>
      <w:pPr>
        <w:pStyle w:val="BodyText"/>
      </w:pPr>
      <w:r>
        <w:t xml:space="preserve">Âu Dương nhẹ giọng nói. Trong mắt mang theo mấy phần khinh thường. Trong thời đại lớn này, mình không có cách nào tranh hùng với cường giả của những chủng tộc kia, nhưng chỉ là mấy cao thủ giả mạo sơn phỉ cũng muốn phân cao thấp với mình sao? Đây quả thực chính là muốn chết.</w:t>
      </w:r>
    </w:p>
    <w:p>
      <w:pPr>
        <w:pStyle w:val="BodyText"/>
      </w:pPr>
      <w:r>
        <w:t xml:space="preserve">- Đại ca, ta thấy gia hoả này đang cố làm ra vẻ bí ẩn thôi. Để ta tới phế bỏ hắn!</w:t>
      </w:r>
    </w:p>
    <w:p>
      <w:pPr>
        <w:pStyle w:val="BodyText"/>
      </w:pPr>
      <w:r>
        <w:t xml:space="preserve">Một linh tiên rất khó chịu đứng dậy. Nhưng hắn vừa nói dứt lời. Đầu của hắn đã từ trên cổ lăn xuống. Từ đầu đến cuối không ngờ không có bất cứ người nào nhìn thấy Âu Dương đã ra tay thế nào!</w:t>
      </w:r>
    </w:p>
    <w:p>
      <w:pPr>
        <w:pStyle w:val="BodyText"/>
      </w:pPr>
      <w:r>
        <w:t xml:space="preserve">Đây cũng là phương pháp thánh chiến! Tâm muốn chính là niệm đạt, khi trong lòng Âu Dương bình tĩnh trở lại, ngay cả không khí cũng có thể biến thành lưỡi dao sắc trong tay của hắn. Vừa nãy Âu Dương chỉ thoáng suy nghĩ dẫn động không khí chặt đứt linh hồn và thân thể của người này.</w:t>
      </w:r>
    </w:p>
    <w:p>
      <w:pPr>
        <w:pStyle w:val="BodyText"/>
      </w:pPr>
      <w:r>
        <w:t xml:space="preserve">Nhất thời xảy ra biến cố như vậy khiến mười một người còn lại kinh hãi. So với bọn họ, những người dân trong sơn thôn càng giật mình hơn. Không ai trong số bọn họ từng nghĩ tới, Âu Dương lại cường thế như vậy. Tay không có nhúc nhích một chút nào đã có thể giết người. Hơn nữa còn là giết chết một cách triệt để như vậy. Đây quả thực chính là một sát thần!</w:t>
      </w:r>
    </w:p>
    <w:p>
      <w:pPr>
        <w:pStyle w:val="BodyText"/>
      </w:pPr>
      <w:r>
        <w:t xml:space="preserve">- Ngươi... Ngươi rốt cuộc là ai?</w:t>
      </w:r>
    </w:p>
    <w:p>
      <w:pPr>
        <w:pStyle w:val="BodyText"/>
      </w:pPr>
      <w:r>
        <w:t xml:space="preserve">Tên đầu lĩnh linh tiên kia rõ ràng đã có chút lo sợ. Dù sao giết người một cách khó hiểu như vậy, dưới cái nhìn của hắn chắc chắn phải là do cường giả siêu cấp ra tay.</w:t>
      </w:r>
    </w:p>
    <w:p>
      <w:pPr>
        <w:pStyle w:val="BodyText"/>
      </w:pPr>
      <w:r>
        <w:t xml:space="preserve">- Đi đi. Nói cho chủ nhân của các ngươi biết, nơi này không phải nơi các ngươi có thể tới được! Bằng không người này chính là kết cục của hắn!</w:t>
      </w:r>
    </w:p>
    <w:p>
      <w:pPr>
        <w:pStyle w:val="BodyText"/>
      </w:pPr>
      <w:r>
        <w:t xml:space="preserve">Sau khi Âu Dương nói xong liền xoay người trở về gian nhà của mình.</w:t>
      </w:r>
    </w:p>
    <w:p>
      <w:pPr>
        <w:pStyle w:val="BodyText"/>
      </w:pPr>
      <w:r>
        <w:t xml:space="preserve">Sau khi Âu Dương rời đi, mười một người này đều liếc mắt nhìn nhau một cái. Bọn họ không hẹn đều lựa chọn rời đi. Âu Dương cường thế vượt quá tưởng tượng của bọn họ. Không ai từng nghĩ tới, tại một sơn thôn hẻo lánh như vậy không ngờ lại có một ma vương như vậy đang ở ẩn. Chẳng lẽ tin tức bọn họ nhận được đã bị lộ. Còn có cường đại cường đại hơn muốn đi trước một bước nhận được thứ kia trước bọn họ?</w:t>
      </w:r>
    </w:p>
    <w:p>
      <w:pPr>
        <w:pStyle w:val="BodyText"/>
      </w:pPr>
      <w:r>
        <w:t xml:space="preserve">Đám người kia rời khỏi, các thôn dân có thể nói là vô cùng cao hứng. Dù sao nguy cơ lớn như vậy không ngờ vị tiểu ca trẻ tuổi do Viên Thiệu Nhất mời tới lại giải quyết dễ dàng như vậy. Trong lúc nhất thời những tiếng nghi vấn của người dân trong thôn đối với Âu Dương đều trở nên im ắng.</w:t>
      </w:r>
    </w:p>
    <w:p>
      <w:pPr>
        <w:pStyle w:val="BodyText"/>
      </w:pPr>
      <w:r>
        <w:t xml:space="preserve">Tuy nhiên sau đó bọn họ lại suy đoán một hồi! Cường giả như Âu Dương tại sao lại muốn chạy đến nơi đây? Hắn tới đây nhằm mục đích gì?</w:t>
      </w:r>
    </w:p>
    <w:p>
      <w:pPr>
        <w:pStyle w:val="BodyText"/>
      </w:pPr>
      <w:r>
        <w:t xml:space="preserve">- Không cho phép mọi người nói bậy. Âu Dương tiểu ca là ân nhân cứu mạng của chúng ta. Hơn nữa Âu Dương tiểu ca đến nơi này hoàn toàn là do lão phu tình ngờ gặp được!</w:t>
      </w:r>
    </w:p>
    <w:p>
      <w:pPr>
        <w:pStyle w:val="BodyText"/>
      </w:pPr>
      <w:r>
        <w:t xml:space="preserve">Viên Thiệu Nhất thực sự không chịu được đám thôn dân không có văn hóa này. Những ngày qua bọn họ không những không cảm ơn Âu Dương, trái lại lén lút ở sau lưng bàn luận xem có phải Âu Dương suy nghĩ tới bảo vật của bọn họ hay không. Nếu những lời này để cho Âu Dương nghe thấy sẽ khó xử tới mức nào.</w:t>
      </w:r>
    </w:p>
    <w:p>
      <w:pPr>
        <w:pStyle w:val="BodyText"/>
      </w:pPr>
      <w:r>
        <w:t xml:space="preserve">- Trưởng thôn, không thể nói như vậy được. Lòng người sâu như đáy biển, khó dò. Ai biết có phải hắn định...</w:t>
      </w:r>
    </w:p>
    <w:p>
      <w:pPr>
        <w:pStyle w:val="BodyText"/>
      </w:pPr>
      <w:r>
        <w:t xml:space="preserve">Người dân này còn chưa nói hết lời, Viên Thiệu Nhất đã thay đổi sắc mặt kêu lên:</w:t>
      </w:r>
    </w:p>
    <w:p>
      <w:pPr>
        <w:pStyle w:val="BodyText"/>
      </w:pPr>
      <w:r>
        <w:t xml:space="preserve">- Câm miệng, bất luận Âu Dương tiểu ca có như các ngươi từng nói hay không, Âu Dương tiểu ca đều ân nhân cứu mạng của chúng ta. Từ lúc nào các ngươi lại trở nên vong ân phụ nghĩa như vậy!</w:t>
      </w:r>
    </w:p>
    <w:p>
      <w:pPr>
        <w:pStyle w:val="BodyText"/>
      </w:pPr>
      <w:r>
        <w:t xml:space="preserve">Vừa nghe Viên Thiệu Nhất nói như vậy, tất cả mọi người liền ngậm miệng. Trước tiên không nói Âu Dương có phải có mưu đồ gì hay không. Chỉ nói trước đây không lâu Âu Dương cứu bọn họ một mạng, bọn họ lại ở sau lưng nói Âu Dương như vậy, bản thân điều này đã là một biểu hiện vong ân phụ nghĩa.</w:t>
      </w:r>
    </w:p>
    <w:p>
      <w:pPr>
        <w:pStyle w:val="BodyText"/>
      </w:pPr>
      <w:r>
        <w:t xml:space="preserve">- Trưởng thôn, nếu không, ngươi để hắn đi đi!</w:t>
      </w:r>
    </w:p>
    <w:p>
      <w:pPr>
        <w:pStyle w:val="BodyText"/>
      </w:pPr>
      <w:r>
        <w:t xml:space="preserve">Có người lại có ý nghĩ mới. Tuy nhiên hắn nói mà không suy nghĩ kỹ. Âu Dương doạ một nhóm người phía trước dời đi, lẽ nào chủ nhân của những người kia thật sự sẽ để yên sao?</w:t>
      </w:r>
    </w:p>
    <w:p>
      <w:pPr>
        <w:pStyle w:val="BodyText"/>
      </w:pPr>
      <w:r>
        <w:t xml:space="preserve">Những người kia ép người dân trong thôn tiến vào trong loạn thạch cố lấy cái gì Vấn Tâm Thạch kia. Đây nhất định là mưu đồ từ lâu. Nếu như chỉ nói như thế đã hù dọa khiến người ta từ bỏ, vậy cũng không phù hợp với lẽ thường!</w:t>
      </w:r>
    </w:p>
    <w:p>
      <w:pPr>
        <w:pStyle w:val="BodyText"/>
      </w:pPr>
      <w:r>
        <w:t xml:space="preserve">- Viên Chính. Không phải Nhị thúc ta nói ngươi. Cha ngươi chết sớm, từ nhỏ ta đã dạy ngươi cái gì gọi là mưu tính sâu xa. Tại sao ngươi vẫn suy nghĩ thiển cận như vậy? Đám sơn phỉ kia mưu đồ đã lâu, chắc chắn sẽ không dễ dàng giải hòa như vậy. Âu Dương tiểu ca ở chỗ này là tọa trấn cho chúng ta, có thể bảo vệ sự bình yên của toàn thôn chúng ta. Nếu như Âu Dương tiểu ca đi, đám sơn phỉ kia trở về vậy chẳng phải tất cả những gì chúng ta làm đều uổng công sao?</w:t>
      </w:r>
    </w:p>
    <w:p>
      <w:pPr>
        <w:pStyle w:val="Compact"/>
      </w:pPr>
      <w:r>
        <w:br w:type="textWrapping"/>
      </w:r>
      <w:r>
        <w:br w:type="textWrapping"/>
      </w:r>
    </w:p>
    <w:p>
      <w:pPr>
        <w:pStyle w:val="Heading2"/>
      </w:pPr>
      <w:bookmarkStart w:id="791" w:name="chương-814-chuyện-quỷ-quái-tại-loạn-thạch-cốc-1"/>
      <w:bookmarkEnd w:id="791"/>
      <w:r>
        <w:t xml:space="preserve">769. Chương 814: Chuyện Quỷ Quái Tại Loạn Thạch Cốc (1)</w:t>
      </w:r>
    </w:p>
    <w:p>
      <w:pPr>
        <w:pStyle w:val="Compact"/>
      </w:pPr>
      <w:r>
        <w:br w:type="textWrapping"/>
      </w:r>
      <w:r>
        <w:br w:type="textWrapping"/>
      </w:r>
      <w:r>
        <w:t xml:space="preserve">Viên Thiệu Nhất lắc đầu thở dài.</w:t>
      </w:r>
    </w:p>
    <w:p>
      <w:pPr>
        <w:pStyle w:val="BodyText"/>
      </w:pPr>
      <w:r>
        <w:t xml:space="preserve">Bản thân Viên Thiệu Nhất không có hài tử. Đứa cháu trai duy nhất này trên căn bản đã được hắn xem như con mình. Nhưng nhìn thấy đứa cháu trai do một tay mình nuôi lớn từ nhỏ nhưng lại suy nghĩ thiển cận như vậy, Viên Thiệu Nhất cảm thấy rất đau lòng! Hắn như vậy bảo mình làm sao có thể yên tâm nhắm mắt giao vị trí trưởng thôn vào trong tay cháu trai này đây?</w:t>
      </w:r>
    </w:p>
    <w:p>
      <w:pPr>
        <w:pStyle w:val="BodyText"/>
      </w:pPr>
      <w:r>
        <w:t xml:space="preserve">- Nhị thúc.</w:t>
      </w:r>
    </w:p>
    <w:p>
      <w:pPr>
        <w:pStyle w:val="BodyText"/>
      </w:pPr>
      <w:r>
        <w:t xml:space="preserve">Nghe thấy Viên Thiệu Nhất nói như thế, Viên Chính lập tức hiểu ra. Đúng như lời Viên Thiệu Nhất đã nói. Hiện tại bọn họ có Âu Dương tọa trấn, sơn phỉ không dám tới. Nhưng nếu như Âu Dương đi, không phải bọn họ sẽ lại mặc cho người ta hiếp đáp sao?</w:t>
      </w:r>
    </w:p>
    <w:p>
      <w:pPr>
        <w:pStyle w:val="BodyText"/>
      </w:pPr>
      <w:r>
        <w:t xml:space="preserve">Trong gian nhà tranh, Âu Dương nằm trên một cái giường cỏ. Hắn ngẩng đầu ngửa mặt nhìn lên bầu trời. Khi dựng gian nhà tranh này tại, Âu Dương cố ý lưu lại một cánh cửa áp mái như thế, để Âu Dương có thể nằm ở trên giường nhìn ra bầu trời.</w:t>
      </w:r>
    </w:p>
    <w:p>
      <w:pPr>
        <w:pStyle w:val="BodyText"/>
      </w:pPr>
      <w:r>
        <w:t xml:space="preserve">- Bầu trời sao ở đây không giống như ở quê ta. Có thể vào lúc này mấy người bằng hữu ở quê ta cũng đang ngắm sao trời cũng nên!</w:t>
      </w:r>
    </w:p>
    <w:p>
      <w:pPr>
        <w:pStyle w:val="BodyText"/>
      </w:pPr>
      <w:r>
        <w:t xml:space="preserve">Cũng không biết tại sao, từ sau khi Sở Yên Nhiên chết, Âu Dương cảm thấy rất thương tâm. Hắn thậm chí có chút hối hận tại sao mình lại trở lại thế giới này, cuốn vào trong những phân tranh như vậy.</w:t>
      </w:r>
    </w:p>
    <w:p>
      <w:pPr>
        <w:pStyle w:val="BodyText"/>
      </w:pPr>
      <w:r>
        <w:t xml:space="preserve">Nếu như mình không trở về đến thế giới này. Nếu như mình chỉ sống trong thế giới này. Nếu như không tu luyện phương pháp thánh chiến kia, tuy rằng sinh mạng cực kỳ ngắn ngủi, nhưng lại không có nhiều chuyện phiền lòng như vậy!</w:t>
      </w:r>
    </w:p>
    <w:p>
      <w:pPr>
        <w:pStyle w:val="BodyText"/>
      </w:pPr>
      <w:r>
        <w:t xml:space="preserve">- Kẽo kẹt.</w:t>
      </w:r>
    </w:p>
    <w:p>
      <w:pPr>
        <w:pStyle w:val="BodyText"/>
      </w:pPr>
      <w:r>
        <w:t xml:space="preserve">Ngay khi Âu Dương thở dài, cửa phòng của hắn bị người ta mở ra. Viên Thiệu Nhất đứng ở trước cửa nhà của Âu Dương, vẻ mặt đầy áy náy. Viên Thiệu Nhất tin chắc Âu Dương nhất định đã biết được những lời người dân trong thôn nói trong thời gian gần đây. Sở dĩ Âu Dương không nổi giận hẳn là do nể mặt mình.</w:t>
      </w:r>
    </w:p>
    <w:p>
      <w:pPr>
        <w:pStyle w:val="BodyText"/>
      </w:pPr>
      <w:r>
        <w:t xml:space="preserve">Thật ra Viên Thiệu Nhất đã đoán đúng. Nếu như không phải bởi vì lúc trước Viên Thiệu Nhất đã nói mấy lời đánh thức Âu Dương, với tính cách của Âu Dương căn bản sẽ không quan tâm với sự sống chết của mấy người này. Sợ là hắn đã sớm rời khỏi thôn này từ lâ.</w:t>
      </w:r>
    </w:p>
    <w:p>
      <w:pPr>
        <w:pStyle w:val="BodyText"/>
      </w:pPr>
      <w:r>
        <w:t xml:space="preserve">- Viên lão bá!</w:t>
      </w:r>
    </w:p>
    <w:p>
      <w:pPr>
        <w:pStyle w:val="BodyText"/>
      </w:pPr>
      <w:r>
        <w:t xml:space="preserve">Âu Dương nhìn thấy Viên Thiệu Nhất tỏ ra đau khổ như vậy, hắn liền từ trên giường ngồi dậy. Nói thật Âu Dương vẫn rất biết ớn đối với Viên Thiệu Nhất. Nếu như không phải Viên Thiệu Nhất nói cảnh tính Âu Dương, có lẽ Âu Dương sẽ tiếp tục đi trên lối rẽ đó. Có thể hiện tại hắn đã bị Trịnh Tú Nhi chơi đùa đến chết.</w:t>
      </w:r>
    </w:p>
    <w:p>
      <w:pPr>
        <w:pStyle w:val="BodyText"/>
      </w:pPr>
      <w:r>
        <w:t xml:space="preserve">- Âu Dương. Người trong núi này không hiểu chuyện. Có một số việc lão hủ tin tưởng ngươi vẫn có thể hiểu rõ!</w:t>
      </w:r>
    </w:p>
    <w:p>
      <w:pPr>
        <w:pStyle w:val="BodyText"/>
      </w:pPr>
      <w:r>
        <w:t xml:space="preserve">Khi Viên Thiệu Nhất nói chuyện Âu Dương chợt vung cánh tay lên. Không ngờ một bình nước chè xanh hình thành theo ý niệm của Âu Dương. Viên Thiệu Nhất nhìn thấy hành động của hắn kinh ngạc không nói lên lời. Thủ pháp sáng tạo như vậy, người bình thường tuyệt đối không thể làm được. Thậm chí trong ấn tượng của Viên Thiệu Nhất. Cho dù là những Tiên đế tiên tôn tuyệt đối cũng không thể làm được như vậy.</w:t>
      </w:r>
    </w:p>
    <w:p>
      <w:pPr>
        <w:pStyle w:val="BodyText"/>
      </w:pPr>
      <w:r>
        <w:t xml:space="preserve">Viên Thiệu Nhất cảm thấy rất có lỗi đối với chuyện xảy ra gần đây. Dù sao gần đây những người sống trong thôn đều lén lút bàn luận nói cái gì Âu Dương cũng giống như đám sơn phỉ kia ham muốn bảo vật của lão tổ tông.</w:t>
      </w:r>
    </w:p>
    <w:p>
      <w:pPr>
        <w:pStyle w:val="BodyText"/>
      </w:pPr>
      <w:r>
        <w:t xml:space="preserve">Viên Thiệu Nhất biết, Âu Dương hẳn rất phiền muộn về chuyện này. Lúc trước khi mình gặp được Âu Dương, dáng vẻ của Âu Dương thất hồn lạc phách tuyệt đối không thể là giả vờ được. Đó rõ ràng là dáng vẻ chỉ xuất hiện khi một người tâm tư rối loạn. Lúc trước bởi vì mình tìm thấy Âu Dương như vậy, nên Âu Dương mới có thể nhận lời giúp mình.</w:t>
      </w:r>
    </w:p>
    <w:p>
      <w:pPr>
        <w:pStyle w:val="BodyText"/>
      </w:pPr>
      <w:r>
        <w:t xml:space="preserve">Ban đầu mình kéo người ta đến đây, người ta hoàn toàn có thể nói là nghĩa vụ hỗ trợ. Đến bây giờ lại thành Âu Dương có thẻ có mưu đồ khác. Điều này bảo Âu Dương làm sao chịu nổi, bảo Viên Thiệu Nhất làm sao chịu nổi...</w:t>
      </w:r>
    </w:p>
    <w:p>
      <w:pPr>
        <w:pStyle w:val="BodyText"/>
      </w:pPr>
      <w:r>
        <w:t xml:space="preserve">- Không sao đâu Viên lão bá. Chuyện gần đây, trong lòng Âu Dương đều biết rõ ràng. Âu Dương không phải là loại người bụng dạ hẹp hòi.</w:t>
      </w:r>
    </w:p>
    <w:p>
      <w:pPr>
        <w:pStyle w:val="BodyText"/>
      </w:pPr>
      <w:r>
        <w:t xml:space="preserve">Âu Dương chỉ khẽ mỉm cười. Đừng nói là trong sơn thôn nhỏ này, ngay cả trong xã hội văn minh trước kia cũng sẽ có sơn thôn lạc hậu như vậy. Nói không chừng người ở đó nói còn độc địa hơn những người ở đây.</w:t>
      </w:r>
    </w:p>
    <w:p>
      <w:pPr>
        <w:pStyle w:val="BodyText"/>
      </w:pPr>
      <w:r>
        <w:t xml:space="preserve">- Ôi... Âu Dương tiểu ca, ngươi có thể nghĩ như vậy trong lòng lão hủ coi như cũng dễ chịu một chút!</w:t>
      </w:r>
    </w:p>
    <w:p>
      <w:pPr>
        <w:pStyle w:val="BodyText"/>
      </w:pPr>
      <w:r>
        <w:t xml:space="preserve">Viên Thiệu Nhất nhìn Âu Dương liếc mắt một cái với vẻ cảm kích. Hôm nay Viên Thiệu Nhất đặc biệt tới đây chính là muốn giải thích rõ với Âu Dương, tránh cho Âu Dương lại hiểu lầm điều gì.</w:t>
      </w:r>
    </w:p>
    <w:p>
      <w:pPr>
        <w:pStyle w:val="BodyText"/>
      </w:pPr>
      <w:r>
        <w:t xml:space="preserve">- Viên lão bá, thật ra ta có một vấn đề vẫn muốn hỏi một chút!</w:t>
      </w:r>
    </w:p>
    <w:p>
      <w:pPr>
        <w:pStyle w:val="BodyText"/>
      </w:pPr>
      <w:r>
        <w:t xml:space="preserve">Âu Dương rót cho Viên Thiệu Nhất một chén nước chè xanh sau đó nói.</w:t>
      </w:r>
    </w:p>
    <w:p>
      <w:pPr>
        <w:pStyle w:val="BodyText"/>
      </w:pPr>
      <w:r>
        <w:t xml:space="preserve">- Tiểu ca có cái gì thì nói cái đó. Lão hủ biết gì nói nấy tuyệt không giấu diếm.</w:t>
      </w:r>
    </w:p>
    <w:p>
      <w:pPr>
        <w:pStyle w:val="BodyText"/>
      </w:pPr>
      <w:r>
        <w:t xml:space="preserve">Viên Thiệu Nhất rõ ràng cũng học quá vài thứ, bằng không không thể nào nói ra những lời như thế được.</w:t>
      </w:r>
    </w:p>
    <w:p>
      <w:pPr>
        <w:pStyle w:val="BodyText"/>
      </w:pPr>
      <w:r>
        <w:t xml:space="preserve">- Thật ra cũng không có gì. Đây hoàn toàn chỉ xuất phát từ lòng hiếu kỳ.</w:t>
      </w:r>
    </w:p>
    <w:p>
      <w:pPr>
        <w:pStyle w:val="BodyText"/>
      </w:pPr>
      <w:r>
        <w:t xml:space="preserve">Âu Dương biết, nếu những lời này truyền ra ngoài có lẽ mình sẽ càng giống như có ý đồ riêng.</w:t>
      </w:r>
    </w:p>
    <w:p>
      <w:pPr>
        <w:pStyle w:val="BodyText"/>
      </w:pPr>
      <w:r>
        <w:t xml:space="preserve">- Tiểu ca có cái gì thì nói cái đó. Tâm tư của tiểu ca thế nào lão hủ tự nhiên đã biết. Cho nên cũng không cần suy nghĩ nhiều!</w:t>
      </w:r>
    </w:p>
    <w:p>
      <w:pPr>
        <w:pStyle w:val="BodyText"/>
      </w:pPr>
      <w:r>
        <w:t xml:space="preserve">Viên Thiệu Nhất hoàn toàn tin tưởng Âu Dương.</w:t>
      </w:r>
    </w:p>
    <w:p>
      <w:pPr>
        <w:pStyle w:val="BodyText"/>
      </w:pPr>
      <w:r>
        <w:t xml:space="preserve">- Trong Loạn Thạch Cốc này rốt cuộc chôn dấu bí mật gì. Cái Vấn Tâm Thạch rốt cuộc là cái gì vậy?</w:t>
      </w:r>
    </w:p>
    <w:p>
      <w:pPr>
        <w:pStyle w:val="BodyText"/>
      </w:pPr>
      <w:r>
        <w:t xml:space="preserve">Âu Dương hỏi những này hoàn toàn chỉ xuất phát từ lòng hiếu kỳ, căn bản cũng không có suy nghĩ khác. Dù sao cho dù Vấn Tâm Thạch là thần khí đối với Âu Dương thì có ý nghĩa gì? Thứ Kiêu Cung chính là thánh khí. Nhưng Thứ Kiêu Cung trong tay Âu Dương liền giống như một phàm binh. Âu Dương chưa bao giờ thật sự vận dụng thánh binh lực của Thứ Kiêu Cung.</w:t>
      </w:r>
    </w:p>
    <w:p>
      <w:pPr>
        <w:pStyle w:val="BodyText"/>
      </w:pPr>
      <w:r>
        <w:t xml:space="preserve">- Ôi... Tiểu ca, chuyện liên quan với Loạn Thạch Cốc này cho dù là lão hủ cũng biết rất ít. Viên gia thôn này đời đời sinh sống ở đây. Nhưng xưa nay chưa từng có người nào thật sự tiến vào trong Loạn Thạch Cốc. Bởi vì nghe đồn Loạn Thạch Cốc chính là nơi tổ tiên chúng ta an nghỉ.</w:t>
      </w:r>
    </w:p>
    <w:p>
      <w:pPr>
        <w:pStyle w:val="BodyText"/>
      </w:pPr>
      <w:r>
        <w:t xml:space="preserve">iên Thiệu Nhất giới thiệu sơ qua một chút về Loạn Thạch Cốc.</w:t>
      </w:r>
    </w:p>
    <w:p>
      <w:pPr>
        <w:pStyle w:val="BodyText"/>
      </w:pPr>
      <w:r>
        <w:t xml:space="preserve">- Ồ? Chưa bao giờ có người đi vào sao?</w:t>
      </w:r>
    </w:p>
    <w:p>
      <w:pPr>
        <w:pStyle w:val="BodyText"/>
      </w:pPr>
      <w:r>
        <w:t xml:space="preserve">Âu Dương không tin thật sự không có người đi vào. Dù sao Viên gia thôn sống đời đời ở đây. Chẳng lẽ nói từ trước đến nay chưa từng xuất hiện người nào vì hiếu kỳ mà tiến vào bên trong sao? Điều này hiển nhiên không phù hợp Logic..</w:t>
      </w:r>
    </w:p>
    <w:p>
      <w:pPr>
        <w:pStyle w:val="BodyText"/>
      </w:pPr>
      <w:r>
        <w:t xml:space="preserve">- Ôi...</w:t>
      </w:r>
    </w:p>
    <w:p>
      <w:pPr>
        <w:pStyle w:val="BodyText"/>
      </w:pPr>
      <w:r>
        <w:t xml:space="preserve">Viên Thiệu Nhất lại thở dài một hơi nói:</w:t>
      </w:r>
    </w:p>
    <w:p>
      <w:pPr>
        <w:pStyle w:val="BodyText"/>
      </w:pPr>
      <w:r>
        <w:t xml:space="preserve">- Thật sự có người đi vào. Tuy nhiên có người đi vào, nhưng lại có rất ít có thể đi ra.</w:t>
      </w:r>
    </w:p>
    <w:p>
      <w:pPr>
        <w:pStyle w:val="BodyText"/>
      </w:pPr>
      <w:r>
        <w:t xml:space="preserve">- Vậy người đi ra miêu tả nó thế nào?</w:t>
      </w:r>
    </w:p>
    <w:p>
      <w:pPr>
        <w:pStyle w:val="BodyText"/>
      </w:pPr>
      <w:r>
        <w:t xml:space="preserve">Âu Dương càng thêm tò mò. Mơi an nghỉ của tổ tông mình, nhưng đời sau của mình đi vào lại có nguy hiểm sao?</w:t>
      </w:r>
    </w:p>
    <w:p>
      <w:pPr>
        <w:pStyle w:val="BodyText"/>
      </w:pPr>
      <w:r>
        <w:t xml:space="preserve">Địa phương nguy hiểm như mộ của Yêu tổ, đối với huyết mạch yêu tổ như Bạch Tinh cũng không có uy hiếp gì. Phải biết rằng lúc trước nếu như một mình Bạch Tinh đi vào nói không chừng cũng không gặp nguy hiểm gì. Những người khác hoàn toàn chỉ là làm nền. Có thể nói đều do Tháp Khắc tính kế, bằng không sao có thể có nhiều người như vậy.</w:t>
      </w:r>
    </w:p>
    <w:p>
      <w:pPr>
        <w:pStyle w:val="BodyText"/>
      </w:pPr>
      <w:r>
        <w:t xml:space="preserve">- Phát điên!</w:t>
      </w:r>
    </w:p>
    <w:p>
      <w:pPr>
        <w:pStyle w:val="BodyText"/>
      </w:pPr>
      <w:r>
        <w:t xml:space="preserve">Viên Thiệu Nhất bỗng nhiên nói ra hai chữ như vậy, khiến Âu Dương vô cùng sửng sốt. Phát điên? Phần lớn người đi vào, không đi ra được. Còn người đi ra được đều phát điên? Chuyện này thực sự quá kỳ quái!</w:t>
      </w:r>
    </w:p>
    <w:p>
      <w:pPr>
        <w:pStyle w:val="Compact"/>
      </w:pPr>
      <w:r>
        <w:br w:type="textWrapping"/>
      </w:r>
      <w:r>
        <w:br w:type="textWrapping"/>
      </w:r>
    </w:p>
    <w:p>
      <w:pPr>
        <w:pStyle w:val="Heading2"/>
      </w:pPr>
      <w:bookmarkStart w:id="792" w:name="chương-815-chuyện-quỷ-quái-tại-loạn-thạch-cốc-2"/>
      <w:bookmarkEnd w:id="792"/>
      <w:r>
        <w:t xml:space="preserve">770. Chương 815: Chuyện Quỷ Quái Tại Loạn Thạch Cốc (2)</w:t>
      </w:r>
    </w:p>
    <w:p>
      <w:pPr>
        <w:pStyle w:val="Compact"/>
      </w:pPr>
      <w:r>
        <w:br w:type="textWrapping"/>
      </w:r>
      <w:r>
        <w:br w:type="textWrapping"/>
      </w:r>
      <w:r>
        <w:t xml:space="preserve">- Những người này đã phát điên. Mỗi người bọn họ đều nói một kiểu, đều la lên cái gì mà hóa ra kiếp trước của ta lại là như vậy. Bất luận những người khác hỏi bọn họ thế nào, bọn họ cũng không mở miệng. Tuy nhiên càng kỳ quái hơn chính là, saumột thời gian bọn họ sẽ biến mất khỏi Viên gia thôn.</w:t>
      </w:r>
    </w:p>
    <w:p>
      <w:pPr>
        <w:pStyle w:val="BodyText"/>
      </w:pPr>
      <w:r>
        <w:t xml:space="preserve">- Những người đó biến mất sau đó chưa từng có người nào xuất hiện sao?</w:t>
      </w:r>
    </w:p>
    <w:p>
      <w:pPr>
        <w:pStyle w:val="BodyText"/>
      </w:pPr>
      <w:r>
        <w:t xml:space="preserve">Âu Dương biết, quan trọng điểm đã tìm được. Chỉ cần có người rời đi đã trở lại, khẳng định như vậy sẽ có một kết quả xuất hiện.</w:t>
      </w:r>
    </w:p>
    <w:p>
      <w:pPr>
        <w:pStyle w:val="BodyText"/>
      </w:pPr>
      <w:r>
        <w:t xml:space="preserve">- Có! Chỉ có một có người nói đã thành một tu luyện giả rất lợi hại. Cuối cùng hắn chết ở hải ngoại. Hài cốt của hắn được chôn trong mộ tổ của Viên Gia Thôn chúng ta!</w:t>
      </w:r>
    </w:p>
    <w:p>
      <w:pPr>
        <w:pStyle w:val="BodyText"/>
      </w:pPr>
      <w:r>
        <w:t xml:space="preserve">Lời Viên Thiệu Nhất nói không giống như lời nói dối. Nhưng chỉ dựa vào những tin tức này có thể đại biểu cho điều gì?</w:t>
      </w:r>
    </w:p>
    <w:p>
      <w:pPr>
        <w:pStyle w:val="BodyText"/>
      </w:pPr>
      <w:r>
        <w:t xml:space="preserve">Kiếp trước là như vậy? Người đi vào hoặc là mất tích hoặc là phát điên, sau một thời gian cũng mất tích. Những người đã phát điên này có khả năng cũng không phải thật sự phát điên. Trong số bọn họ có người trở lại hơn nữa sống đến mức tệ lắm. Cuối cùng lại đột nhiên chết ở ngoài hải ngoại, sau đó hài cốt được đưa về đây. Như vậy xem ra, trong Loạn Thạch Cốc này sợ là thật sự có vật gì đó tồn tại. Bằng không tuyệt đối sẽ không xuất hiện chuyện kỳ quái như vậy.</w:t>
      </w:r>
    </w:p>
    <w:p>
      <w:pPr>
        <w:pStyle w:val="BodyText"/>
      </w:pPr>
      <w:r>
        <w:t xml:space="preserve">Cũng không biết tại sao, từ sau khi ra khỏi mộ của Yêu Tổ, Âu Dương cảm thấy đặc biệt có hứng thú đối với những chuyện quỷ dị như vậy. Dù sao thời đại lớn đến, mỗi chuyện kỳ quái cũng có thể đại biểu cho cơ duyên cực lớn. Bây giờ mình có thể nói là đã cùng đường. Nếu như số phận khiến mình có thể gặp được cơ duyên lớn. có lẽ có thể tìm được đường sống trong chỗ chết.</w:t>
      </w:r>
    </w:p>
    <w:p>
      <w:pPr>
        <w:pStyle w:val="BodyText"/>
      </w:pPr>
      <w:r>
        <w:t xml:space="preserve">Nghĩ tới đây Âu Dương thậm chí có một suy nghĩ muốn tìm hiểu Loạn Thạch Cốc một chút. Dường như đã nhìn ra điều gì đó trong mắt Âu Dương, Viên Thiệu Nhất nói:</w:t>
      </w:r>
    </w:p>
    <w:p>
      <w:pPr>
        <w:pStyle w:val="BodyText"/>
      </w:pPr>
      <w:r>
        <w:t xml:space="preserve">- Âu Dương tiểu ca, Loạn Thạch Cốc này không tầm thường. Ngoài cốc có một bia đá, tuy nhiên hiện tại đã không còn nữa. Nhưng nghe lão bối nói, phía trên ghi chép rất cổ quái. Có người nói trừ phi thật không có đường lui, bằng không đi tới Loạn Thạch Cốc sẽ chỉ có một con đường chết!</w:t>
      </w:r>
    </w:p>
    <w:p>
      <w:pPr>
        <w:pStyle w:val="BodyText"/>
      </w:pPr>
      <w:r>
        <w:t xml:space="preserve">Viên Thiệu Nhất sợ Âu Dương thật sự sẽ muốn đi Loạn Thạch Cốc.</w:t>
      </w:r>
    </w:p>
    <w:p>
      <w:pPr>
        <w:pStyle w:val="BodyText"/>
      </w:pPr>
      <w:r>
        <w:t xml:space="preserve">- Lão bá yên tâm, Âu Dương sẽ không làm chuyện xằng bậy!</w:t>
      </w:r>
    </w:p>
    <w:p>
      <w:pPr>
        <w:pStyle w:val="BodyText"/>
      </w:pPr>
      <w:r>
        <w:t xml:space="preserve">Âu Dương khẽ mỉm cười. Mặc dù có chút tự tin đối với thực lực của mình, nhưng Âu Dương tuyệt đối không tùy tiện tiến vào bên trong. Những sơn phỉ này đến ép người dân trong Viên gia thôn tiến vào nhất định phải có lai lịch không nhỏ. Nếu bọn họ có thể phát hiện Loạn Thạch Cốcm, chứng tỏ bọn họ đã tiến vào trong đó. Nhưng bọn họ lại chẳng đạt được điều gì, cuối cùng chỉ có thể ép người dân trong Viên gia thôn tiến vào bên trong,. Chỉ một điểm này đã có thể hiểu rõ Loạn Thạch Cốc này tuyệt đối không phải đơn giản như vậy.</w:t>
      </w:r>
    </w:p>
    <w:p>
      <w:pPr>
        <w:pStyle w:val="BodyText"/>
      </w:pPr>
      <w:r>
        <w:t xml:space="preserve">- Còn về Vấn Tâm Thạch kia! Thật ra có một cách nói liên quan với Vấn Tâm Thạch!</w:t>
      </w:r>
    </w:p>
    <w:p>
      <w:pPr>
        <w:pStyle w:val="BodyText"/>
      </w:pPr>
      <w:r>
        <w:t xml:space="preserve">Viên Thiệu Nhất suy tư một hồi nói:</w:t>
      </w:r>
    </w:p>
    <w:p>
      <w:pPr>
        <w:pStyle w:val="BodyText"/>
      </w:pPr>
      <w:r>
        <w:t xml:space="preserve">- Tiểu ca. Nghe đồn Vấn Tâm Thạch này rất quỷ dị. Có người nói Vấn Tâm Thạch này chính là bảo vật sinh ra từ thời thiên địa sơ khai. Chính là đồ thiên thành, có thể soi ra kiếp trước và kiếp này của con người, có thể giải trừ nghi hoặc lớn nhất trong lòng người. Trước đây những người trong Viên gia thôn cũng bởi vì nghe xong chuyện Vấn Tâm Thạch này mới có thể tiến vào bên trong. Tuy nhiên trên đời này làm sao có thể có thứ gì đọc được kiếp trước kiếp này chứ! Cho nên có lẽ thứ này chỉ là một tin đồn thôi...</w:t>
      </w:r>
    </w:p>
    <w:p>
      <w:pPr>
        <w:pStyle w:val="BodyText"/>
      </w:pPr>
      <w:r>
        <w:t xml:space="preserve">Sau khi Viên Thiệu Nhất nói xong những lời này liền đứng dậy cáo từ. Trước khi rời đi Viên Thiệu Nhất còn không quên xin lỗi Âu Dương lần nữa. Dĩ nhiên, nội dung xin lỗi chính là những lời nói độc địa của người dân trong thôn trong thời gian gần đây.</w:t>
      </w:r>
    </w:p>
    <w:p>
      <w:pPr>
        <w:pStyle w:val="BodyText"/>
      </w:pPr>
      <w:r>
        <w:t xml:space="preserve">Chờ đến khi Viên Thiệu Nhất rời đi Âu Dương lại nằm trên giường của mình, ngắm nhìn bầu trời. Trong lòng Âu Dương chỉ còn lại tin đồn liên quan với Vấn Tâm Thạch.</w:t>
      </w:r>
    </w:p>
    <w:p>
      <w:pPr>
        <w:pStyle w:val="BodyText"/>
      </w:pPr>
      <w:r>
        <w:t xml:space="preserve">Bảo vật có thể soi sáng ra kiếp trước kiếp này. Âu Dương không biết thứ như vậy có tồn tại hay không. Tuy nhiên có một điểm Âu Dương có thể biết, đó chính là mình rất rõ ràng về kiếp trước của mình, không cần chiếu Vấn Tâm Thạch. Nhưng kiếp này của mình lại quá mức mơ hồ.</w:t>
      </w:r>
    </w:p>
    <w:p>
      <w:pPr>
        <w:pStyle w:val="BodyText"/>
      </w:pPr>
      <w:r>
        <w:t xml:space="preserve">Nhưng Âu Dương là một người không tin vào mệnh trời. Nếu như Vấn Tâm Thạch này thật sự có thể soi sáng con đường tương lai của mình, vậy mình còn tính là một người sao? Chỉ có thể dựa theo một con đường do ông trời sắp đặt cho mình, đi theo quy củ tiến lên từng chút một. Đây căn bản không phải là một người sống nữa. Đây căn bản chỉ là một xác chết biết di động, một con rối. Mặc dù người còn sống, nhưng tâm l đã chết.</w:t>
      </w:r>
    </w:p>
    <w:p>
      <w:pPr>
        <w:pStyle w:val="BodyText"/>
      </w:pPr>
      <w:r>
        <w:t xml:space="preserve">- Vấn Tâm Thạch không thể soi sáng ra con đường tương lai của ta, nhưng có thể tìm được thứ ta đã đánh mất!</w:t>
      </w:r>
    </w:p>
    <w:p>
      <w:pPr>
        <w:pStyle w:val="BodyText"/>
      </w:pPr>
      <w:r>
        <w:t xml:space="preserve">Trong lòng Âu Dương bỗng nhiên sáng tỏ. Có lẽ chỉ có Vấn Tâm Thạch mới có thể giải thích nghi hoặc cho mình.</w:t>
      </w:r>
    </w:p>
    <w:p>
      <w:pPr>
        <w:pStyle w:val="BodyText"/>
      </w:pPr>
      <w:r>
        <w:t xml:space="preserve">Nơi mộng kết thúc chính là mộng mới bắt đầu. Câu nói này là có ý gì? Có lẽ mình sau khi mình tìm được thứ đã mất đi, mình có thể hiểu rõ ý nghĩa của câu nói này. Có lẽ đây chính là điểm mấu chốt để mình có thể đứng lên lần nữa.</w:t>
      </w:r>
    </w:p>
    <w:p>
      <w:pPr>
        <w:pStyle w:val="BodyText"/>
      </w:pPr>
      <w:r>
        <w:t xml:space="preserve">- Lý Uyển Như! Cái tên này thật quen thuộc. Nhưng tại sao ta không nhớ ra được rốt cuộc đã xảy ra chuyện gì vậy?</w:t>
      </w:r>
    </w:p>
    <w:p>
      <w:pPr>
        <w:pStyle w:val="BodyText"/>
      </w:pPr>
      <w:r>
        <w:t xml:space="preserve">Âu Dương nhắm đôi mắt lại, cứ an tĩnh nằm ở đó. Giờ phút này Âu Dương nói không ra nghĩ không hiểu. Vậy cái gì hắn cũng không nghĩ nữa, cái gì cũng không làm. Điều này thực sự rất khó xuất hiện trên người Âu Dương.</w:t>
      </w:r>
    </w:p>
    <w:p>
      <w:pPr>
        <w:pStyle w:val="BodyText"/>
      </w:pPr>
      <w:r>
        <w:t xml:space="preserve">Bên trên Tiên đảo Đạm Thai, trong một rừng đào, hai mắt Lý Uyển Như vô thần ngồi trong rừng đào, ánh trăng tuyệt đẹp nhưng thê lương chiếu trên người nàng. Bóng dáng cô đơn của nàng thật sự khiến người ta cảm thấy đau lòng. Chí ít Trầm Điễn đứng ở phía xa nhìn thấy thực sự rất đau lòng.</w:t>
      </w:r>
    </w:p>
    <w:p>
      <w:pPr>
        <w:pStyle w:val="BodyText"/>
      </w:pPr>
      <w:r>
        <w:t xml:space="preserve">- Một phần chấp niệm lại có thể khiến tỷ như vậy. Ta rốt cuộc muốn làm cái gì mới có thể khiến tỷ quên hắn, để trong mắt tỷ chỉ có ta đây?</w:t>
      </w:r>
    </w:p>
    <w:p>
      <w:pPr>
        <w:pStyle w:val="BodyText"/>
      </w:pPr>
      <w:r>
        <w:t xml:space="preserve">Trầm Điễn tự hỏi mình, hỏi trời xanh, hỏi đại địa, nhưng bất kỳ ai cũng không thể cho hắn một đáp án rõ ràng.</w:t>
      </w:r>
    </w:p>
    <w:p>
      <w:pPr>
        <w:pStyle w:val="BodyText"/>
      </w:pPr>
      <w:r>
        <w:t xml:space="preserve">- Tỷ luôn mồm nói muốn cả thế gian đều trở thành kẻ địch của hắn, nhưng trong lòng tỷ trước sau lại chỉ có hắn. Tỷ luôn miệng nói phải ép hắn đến tuyệt lộ, nhưng lại nói cho ta biết thiên hạ không người nào có thể tiêu diệt hắn. Chính bản thân tỷ cũng không biết rốt cuộc tỷ đang yêu hắn hay đang hận hắn!</w:t>
      </w:r>
    </w:p>
    <w:p>
      <w:pPr>
        <w:pStyle w:val="BodyText"/>
      </w:pPr>
      <w:r>
        <w:t xml:space="preserve">rầm Điễn nói xong liền xoay người biến mất khỏi rừng đào.</w:t>
      </w:r>
    </w:p>
    <w:p>
      <w:pPr>
        <w:pStyle w:val="BodyText"/>
      </w:pPr>
      <w:r>
        <w:t xml:space="preserve">Lý Uyển Như vẫn một mình nhìn ánh trăng thê lương mà tuyệt mỹ kia. Trên mặt của nàng mang theo một cảm giác ai oán sâu sắc. Âu Dương lại có thể quên nàng. Đây là điều Lý Uyển Như không tưởng tượng nổi. Tuy rằng bản thân Lý Uyển Như biết nguyên nhân là gì, nhưng nàng bỏ ra nhiều tâm huyết như vậy, làm một ngàn chuyện tốt kết quả đơn giản là một sai lầm mà bị gạt sang một bên sao?</w:t>
      </w:r>
    </w:p>
    <w:p>
      <w:pPr>
        <w:pStyle w:val="BodyText"/>
      </w:pPr>
      <w:r>
        <w:t xml:space="preserve">Hơn nữa sai lầm này rốt cuộc là vì ai? Còn không phải là vì hắn sao? Tại sao hắn thì không thể hiểu cho mình? Nếu như hắn có thể dừng lại liếc mắt nhìn mình một cái, có thể bây giờ sẽ không phải là một kết quả như vậy.</w:t>
      </w:r>
    </w:p>
    <w:p>
      <w:pPr>
        <w:pStyle w:val="Compact"/>
      </w:pPr>
      <w:r>
        <w:br w:type="textWrapping"/>
      </w:r>
      <w:r>
        <w:br w:type="textWrapping"/>
      </w:r>
    </w:p>
    <w:p>
      <w:pPr>
        <w:pStyle w:val="Heading2"/>
      </w:pPr>
      <w:bookmarkStart w:id="793" w:name="chương-816-huyết-ma-luyện-hồn-thuật-1"/>
      <w:bookmarkEnd w:id="793"/>
      <w:r>
        <w:t xml:space="preserve">771. Chương 816: Huyết Ma Luyện Hồn Thuật (1)</w:t>
      </w:r>
    </w:p>
    <w:p>
      <w:pPr>
        <w:pStyle w:val="Compact"/>
      </w:pPr>
      <w:r>
        <w:br w:type="textWrapping"/>
      </w:r>
      <w:r>
        <w:br w:type="textWrapping"/>
      </w:r>
      <w:r>
        <w:t xml:space="preserve">- Giống như ngươi nói, ngươi chính là gió trên trời cao. Bất kỳ ai cũng không thể nắm ngươi trong tay. Ngươi chỉ lưu lại cho ta bốn mươi năm ngăn ngắn. Nhưng bốn mươi năm này lại là thời gian đẹp đẽ nhất của ta!</w:t>
      </w:r>
    </w:p>
    <w:p>
      <w:pPr>
        <w:pStyle w:val="BodyText"/>
      </w:pPr>
      <w:r>
        <w:t xml:space="preserve">Lý Uyển Như khẽ mỉm cười. Giờ nào khắc nào, trong lòng của nàng cũng bị nam nhân kia làm cho mâu thuẫn, bối rỗi.</w:t>
      </w:r>
    </w:p>
    <w:p>
      <w:pPr>
        <w:pStyle w:val="BodyText"/>
      </w:pPr>
      <w:r>
        <w:t xml:space="preserve">Cũng dưới ánh trăng, Chúng Thần Điện bây giờ đã không huy hoàng bằng năm xưa. Sau một trận chiến tại rừng rậm tây nam, cường giả của Chúng Thần Điện đã chết gần hết. Đám người Lăng Túc bị cho là nội gian. Chúng Thần Điện giống như xuống dốc không phanh. Từ lâu Chúng Thần Điện đã là nơi không có bóng người, chỉ còn lại một rừng núi hoang vu và một đại điện sừng sững tại chỗ không có người nào quét dọn, nói rằng nó đã có một thời huy hoàng!</w:t>
      </w:r>
    </w:p>
    <w:p>
      <w:pPr>
        <w:pStyle w:val="BodyText"/>
      </w:pPr>
      <w:r>
        <w:t xml:space="preserve">Ánh trăng như nước, dường như có thể soi sáng tâm linh người ta. Nhưng giờ phút này ánh trăng lại không cách nào khiến Vệ Thi nhận được một tia an ủi. Trong rừng mai, nàng nhẹ nhàng vuốt ve cánh hoa mai. Bây giờ, rừng mai này có thể nói là nơi duy nhất trong Chúng Thần Điện còn có người lưu lại mỗi ngày.</w:t>
      </w:r>
    </w:p>
    <w:p>
      <w:pPr>
        <w:pStyle w:val="BodyText"/>
      </w:pPr>
      <w:r>
        <w:t xml:space="preserve">- Vệ Thi, hắn đã biến mất...</w:t>
      </w:r>
    </w:p>
    <w:p>
      <w:pPr>
        <w:pStyle w:val="BodyText"/>
      </w:pPr>
      <w:r>
        <w:t xml:space="preserve">Một giọng nói từ dưới rừng mai truyền đến. Tiếp theo liền thấy một nam tử mặc long bào từ dưới vách núi nhảy một cái đã đi tới trước người Vệ Thi.</w:t>
      </w:r>
    </w:p>
    <w:p>
      <w:pPr>
        <w:pStyle w:val="BodyText"/>
      </w:pPr>
      <w:r>
        <w:t xml:space="preserve">- Biến mất? Lần trước hắn biến mất bảy ngàn năm. Lẽ nào lần này hắn cũng muốn như vậy sao?</w:t>
      </w:r>
    </w:p>
    <w:p>
      <w:pPr>
        <w:pStyle w:val="BodyText"/>
      </w:pPr>
      <w:r>
        <w:t xml:space="preserve">Vệ Thi khẽ mỉm cười. Nhưng trong nụ cười của nàng lại mang theo một sự đau thương.</w:t>
      </w:r>
    </w:p>
    <w:p>
      <w:pPr>
        <w:pStyle w:val="BodyText"/>
      </w:pPr>
      <w:r>
        <w:t xml:space="preserve">Mình đã từng hứa sẽ đợi Âu Dương bảy ngàn năm. Nhưng bảy ngàn năm đã qua. Năm tháng xóa nhòa đi rất nhiều người, nhưng không cách nào san bằng trái tim của Vệ Thi. Từ trong sâu thẳm, Vệ Thi vẫn có cảm giác như vậy. Sẽ có một ngày hắn biết trở về. Sẽ có một ngày hắn bất chấp tất cả trở về đây mang theo mình đi! Sau đó cho mình một lời hứa hẹn còn lớn hơn trời. Hắn sẽ dùng cả một đời, dùng tất cả đi thủ hộ cái hứa hẹn này!</w:t>
      </w:r>
    </w:p>
    <w:p>
      <w:pPr>
        <w:pStyle w:val="BodyText"/>
      </w:pPr>
      <w:r>
        <w:t xml:space="preserve">- Vu tổ chính là một kẻ địch chuyển thế của hắn. Người này với hắn có thù không đội trời chung. Bây giờ bằng hữu của Âu Dương gần như đã bị hạ độc thủ. Lần này Âu Dương lại không thể ngăn cơn sóng dữ giống như năm xưa. Hắn bất ngờ biến mất.</w:t>
      </w:r>
    </w:p>
    <w:p>
      <w:pPr>
        <w:pStyle w:val="BodyText"/>
      </w:pPr>
      <w:r>
        <w:t xml:space="preserve">Hoàng Thiên rất bất đắc dĩ lắc đầu. Trong ấn tượng của hắn, Âu Dương chính làngười đi xuyên qua Tu La Hải, dám hai lần cưỡi Xuyên Vân Thuyền liều lĩnh phá con đường viễn cổ. Nhưng bây giờ Âu Dương lại trốn tránh khắp nơi.</w:t>
      </w:r>
    </w:p>
    <w:p>
      <w:pPr>
        <w:pStyle w:val="BodyText"/>
      </w:pPr>
      <w:r>
        <w:t xml:space="preserve">- Hắn không phải một người vô duyên vô cớ trốn tránh như vậy. Khẳng định đã xảy ra chuyện lớn gì đó!</w:t>
      </w:r>
    </w:p>
    <w:p>
      <w:pPr>
        <w:pStyle w:val="BodyText"/>
      </w:pPr>
      <w:r>
        <w:t xml:space="preserve">Vệ Thi hình như rất thông hiểu Âu Dương. Nàng đã nói như thế.</w:t>
      </w:r>
    </w:p>
    <w:p>
      <w:pPr>
        <w:pStyle w:val="BodyText"/>
      </w:pPr>
      <w:r>
        <w:t xml:space="preserve">- Đúng, có một chuyện được truyền từ trong Chiến tộc ra!</w:t>
      </w:r>
    </w:p>
    <w:p>
      <w:pPr>
        <w:pStyle w:val="BodyText"/>
      </w:pPr>
      <w:r>
        <w:t xml:space="preserve">Hoàng Thiên liếc mắt nhìn Vệ Thi một cái. Thật ra hắn cũng không muốn nói chuyện này cho Vệ Thi nghe. Nhưng bây giờ hắn biết mình nhất định phải nói ra, bằng không sợ là Vệ Thi không thể nào an tâm được.</w:t>
      </w:r>
    </w:p>
    <w:p>
      <w:pPr>
        <w:pStyle w:val="BodyText"/>
      </w:pPr>
      <w:r>
        <w:t xml:space="preserve">- Nói đi!</w:t>
      </w:r>
    </w:p>
    <w:p>
      <w:pPr>
        <w:pStyle w:val="BodyText"/>
      </w:pPr>
      <w:r>
        <w:t xml:space="preserve">Vệ Thi có vẻ rất bình tĩnh. Chuyện đến nước này còn có gì khiến nàng không thể tiếp nhận được nữa? Âu Dương đến chết cũng không tới Chúng Thần Điện thu hồi Thứ Kiêu Cung. Lúc Tiễn Thần ra đi, nàng không phải là người ở bên cạnh chờ đợi. Không ngờ hắn thà chết cũng không trở về gặp mình. Vệ Thi đã từng rất hận hắn. Nàng muốn hỏi Âu Dương một chút, trong mắt hắn mình rốt cuộc là cái gì? Nếu như chỉ là một người tồn tại cũng được mà không tồn tại cũng được, vậy mình chờ đợi còn có ý nghĩa gì nữa? Mình cũng có trái tim, mình cũng có quyền tìm kiếm con đường của mình. Tại sao mình lại phải ngây ngốc tiếp tục chờ đợi hắn?</w:t>
      </w:r>
    </w:p>
    <w:p>
      <w:pPr>
        <w:pStyle w:val="BodyText"/>
      </w:pPr>
      <w:r>
        <w:t xml:space="preserve">Sau đó, Vệ Thi dần dần nghĩ được rõ ràng. Trong tim Âu Dương, không cần nói cũng biết tầm quan trọng của Thứ Kiêu Cung. Thứ Kiêu Cung đối với Âu Dương chính là sinh mạng thứ hai. Nhưng không ngờ Âu Dương lại nhẫn tâm chặt đứt liên hệ với Thứ Kiêu Cung. Có lẽ hắn làm vậy cũng không phải bởi vì Lý Uyển Như. Có lẽ hắn chỉ không biết nên đối mặt với mình như thế nào.</w:t>
      </w:r>
    </w:p>
    <w:p>
      <w:pPr>
        <w:pStyle w:val="BodyText"/>
      </w:pPr>
      <w:r>
        <w:t xml:space="preserve">Mà lần Âu Dương đến Chúng Thần Điện lấy Thứ Kiêu Cung, ánh mắt của hắn đã nói rõ tất cả những điều này. Lúc đó hắn không hề nói với mình câu nào, bởi vì hắn không biết nên làm thế nào để đối mặt với mình. Vệ Thi biết, ngay cả trời Âu Dương cũng không để mắt tới. Hắn có can đảm nghịch thiên, nhưng thật ra trong lòng vẫn rất yếu đuối. Chí ít trên phương diện tình cảm hắn vô cùng yếu đuối.</w:t>
      </w:r>
    </w:p>
    <w:p>
      <w:pPr>
        <w:pStyle w:val="BodyText"/>
      </w:pPr>
      <w:r>
        <w:t xml:space="preserve">- Tất cả những điều này đều liên quan với một nữ tử tên là Sở Yên Nhiên. Sở Yên Nhiên này chính là thánh nữ Yêu tộc. Có người nói lúc trước Âu Dương tiến vào mộ của Yêu tổ đã kết bạn với Sở Yên Nhiên. Kết quả lại trúng tình cổ...</w:t>
      </w:r>
    </w:p>
    <w:p>
      <w:pPr>
        <w:pStyle w:val="BodyText"/>
      </w:pPr>
      <w:r>
        <w:t xml:space="preserve">Hoàng Thiên bắt đầu kể về một vài lời đồn đại ở bên ngoài. Vệ Thi ở bên cạnh lắng nghe trước sau vẫn rất bình tĩnh.</w:t>
      </w:r>
    </w:p>
    <w:p>
      <w:pPr>
        <w:pStyle w:val="BodyText"/>
      </w:pPr>
      <w:r>
        <w:t xml:space="preserve">- Cuối cùng Âu Dương mang theo thi thể của Sở Yên Nhiên rời khỏi đó. Ta nghĩ hắn nhất định rất thương tâm...</w:t>
      </w:r>
    </w:p>
    <w:p>
      <w:pPr>
        <w:pStyle w:val="BodyText"/>
      </w:pPr>
      <w:r>
        <w:t xml:space="preserve">Hoàng Thiên nói một hơi hết những sự tình liên quan đến Âu Dương và Sở Yên Nhiên. Thật ra lời đồn đại bên ngoài cũng không kém với sự thực là mấy. Trên cơ bản Hoàng Thiên nói đúng chín phần mười. Chỉ có điều hắn không biết cuối cùng Sở Yên Nhiên đã làm cho Âu Dương một món ăn có tên là không oán không hối hận. Theo lời đồn bên ngoài Âu Dương vô cùng yêu thích Sở Yên Nhiên. Hắn cảm thấy vô cùng áy náy trước cái chết của Sở Yên Nhiên, thậm chí không tiếc ẩn thế mai danh. Điều này là sai.</w:t>
      </w:r>
    </w:p>
    <w:p>
      <w:pPr>
        <w:pStyle w:val="BodyText"/>
      </w:pPr>
      <w:r>
        <w:t xml:space="preserve">Ngay cả một khắc trước khi Sở Yên Nhiên chết, Âu Dương vẫn biết tình cảm của mình đối với Sở Yên Nhiên còn chưa tới mức muốn gần nhau cả đời. Giống như Âu Dương đã nói, bọn họ có thể làm hồng nhan tri kỷ, nhưng không cách nào làm tình nhân.</w:t>
      </w:r>
    </w:p>
    <w:p>
      <w:pPr>
        <w:pStyle w:val="BodyText"/>
      </w:pPr>
      <w:r>
        <w:t xml:space="preserve">Sở Yên Nhiên là rất ưu tú, thực sự là thiện giải nhân ý, cũng có thể kích thích sự háo sắc của nam nhân, nhưng Âu Dương không phải là một người háo sắc. Đây cũng là lý do tại sao hắn ở chung với Sở Yên Nhiên một chỗ trong thời gian lâu như vậy vẫn có thể tương kính như tân.</w:t>
      </w:r>
    </w:p>
    <w:p>
      <w:pPr>
        <w:pStyle w:val="BodyText"/>
      </w:pPr>
      <w:r>
        <w:t xml:space="preserve">- Hắn không thương Sở Yên Nhiên kia!</w:t>
      </w:r>
    </w:p>
    <w:p>
      <w:pPr>
        <w:pStyle w:val="BodyText"/>
      </w:pPr>
      <w:r>
        <w:t xml:space="preserve">Sau khi Vệ Thi nghe xong tất cả những điều này bỗng nhiên nói ra lời ấy! Lời nói này khiến Hoàng Thiên thực sự có vài phần giật mình.</w:t>
      </w:r>
    </w:p>
    <w:p>
      <w:pPr>
        <w:pStyle w:val="BodyText"/>
      </w:pPr>
      <w:r>
        <w:t xml:space="preserve">- Hắn không thương tại sao lại ẩn thế mai danh vì nữ nhân này? Theo lời đồn đại bên ngoài Âu Dương muốn chờ đợi bên cạnh thân thể của Sở Yên Nhiên một đời, muốn lấy chân tình đánh động trời xanh, khiến trời xanh cho Sở Yên Nhiên sống lại!</w:t>
      </w:r>
    </w:p>
    <w:p>
      <w:pPr>
        <w:pStyle w:val="BodyText"/>
      </w:pPr>
      <w:r>
        <w:t xml:space="preserve">Hoàng Thiên lặp lại lời đồn đại bên ngoài.</w:t>
      </w:r>
    </w:p>
    <w:p>
      <w:pPr>
        <w:pStyle w:val="BodyText"/>
      </w:pPr>
      <w:r>
        <w:t xml:space="preserve">- Đó chẳng qua chỉ là những lời nói nhảm!</w:t>
      </w:r>
    </w:p>
    <w:p>
      <w:pPr>
        <w:pStyle w:val="BodyText"/>
      </w:pPr>
      <w:r>
        <w:t xml:space="preserve">Vệ Thi khẽ mỉm cười nói:</w:t>
      </w:r>
    </w:p>
    <w:p>
      <w:pPr>
        <w:pStyle w:val="BodyText"/>
      </w:pPr>
      <w:r>
        <w:t xml:space="preserve">- Từ trước tới nay Âu Dương đều không làm chuyện gì đánh động trời xanh cả. Nếu như hắn thật sự yêu, sợ là khó có thể kiềm chế. Nếu vậy sợ là nữ tử Sở Yên Nhiên kia cũng sẽ không tự sát mà chết. Sở Yên Nhiên bỏ mình đã nói rõ tất cả. Âu Dương là một người rất coi trọng tình cảm. Nếu như không phải vì đều này, hắn cũng sẽ không có mối thù lớn đối với Vu tổ như thế. Lúc trước Âu Dương đi nhầm một bước hại chết mười mấy chiến hữu. Vì chiến hữu đã chết, Âu Dương có thể một đêm khuynh thành. Sở Yên Nhiên trong mắt Âu Dương chẳng qua chỉ là một người hồng nhan tri kỉ. Muốn tăng lên một cấp trở thành người yêu, sợ là hắn vẫn không làm được!</w:t>
      </w:r>
    </w:p>
    <w:p>
      <w:pPr>
        <w:pStyle w:val="Compact"/>
      </w:pPr>
      <w:r>
        <w:br w:type="textWrapping"/>
      </w:r>
      <w:r>
        <w:br w:type="textWrapping"/>
      </w:r>
    </w:p>
    <w:p>
      <w:pPr>
        <w:pStyle w:val="Heading2"/>
      </w:pPr>
      <w:bookmarkStart w:id="794" w:name="chương-817-huyết-ma-luyện-hồn-thuật-2"/>
      <w:bookmarkEnd w:id="794"/>
      <w:r>
        <w:t xml:space="preserve">772. Chương 817: Huyết Ma Luyện Hồn Thuật (2)</w:t>
      </w:r>
    </w:p>
    <w:p>
      <w:pPr>
        <w:pStyle w:val="Compact"/>
      </w:pPr>
      <w:r>
        <w:br w:type="textWrapping"/>
      </w:r>
      <w:r>
        <w:br w:type="textWrapping"/>
      </w:r>
      <w:r>
        <w:t xml:space="preserve">- Thì ra là như vậy...</w:t>
      </w:r>
    </w:p>
    <w:p>
      <w:pPr>
        <w:pStyle w:val="BodyText"/>
      </w:pPr>
      <w:r>
        <w:t xml:space="preserve">Thật ra, khi Hoàng Thiên mới nghe thấy những lời này hắn cũng có chút nghi ngờ. Tuy nhiên hiểu biết của hắn đối với Âu Dương còn xa mới bằng được Vệ Thi. Cho nên hắn mới cảm thấy nghi ngờ.</w:t>
      </w:r>
    </w:p>
    <w:p>
      <w:pPr>
        <w:pStyle w:val="BodyText"/>
      </w:pPr>
      <w:r>
        <w:t xml:space="preserve">- Hơn nữa từ trước đến nay Âu Dương đều không phải là một người chịu thuận theo ý trời. Cái gì mà cảm động trời xanh. Đây căn bản là chuyện vô căn cứ. Nếu như Âu Dương thật sự khó có thể kiềm chế, như vậy hắn sẽ bất chấp mọi giá đi báo thù. Sau đó hắn sẽ tu luyện tới mức chí cao vô thượng mở ra hành lang luân hồi trong truyền tHuyết Mang hồn phách của Sở Yên Nhiên ra.</w:t>
      </w:r>
    </w:p>
    <w:p>
      <w:pPr>
        <w:pStyle w:val="BodyText"/>
      </w:pPr>
      <w:r>
        <w:t xml:space="preserve">Vệ Thi gật đầu. Những lời nàng nói gần như chính là suy nghĩ trong lòng Âu Dương. So với Vệ Thi, có lẽ Lý Uyển Như thiếu chính là điểm này.</w:t>
      </w:r>
    </w:p>
    <w:p>
      <w:pPr>
        <w:pStyle w:val="BodyText"/>
      </w:pPr>
      <w:r>
        <w:t xml:space="preserve">Lý Uyển Như tận lực ôn nhu như nước, lại khiến Âu Dương từ bỏ sinh mạng. Nhưng nàng không có cách nào hiểu Âu Dương giống như Vệ Thi, bất cứ lúc nào cũng có thể đứng ở phía sau Âu Dương.</w:t>
      </w:r>
    </w:p>
    <w:p>
      <w:pPr>
        <w:pStyle w:val="BodyText"/>
      </w:pPr>
      <w:r>
        <w:t xml:space="preserve">Lý Uyển Như sẽ đi tìm kiếm Âu Dương, sẽ vì Âu Dương bất chấp mọi giá. Nhưng Vệ Thi sẽ không làm vậy. Bởi vì Vệ Thi biết, nam nhân này căn bản không giống với những người khác. Hắn sẽ không giống những người khác, khi bi thương thì tìm người kể ra. Hắn luôn chôn giấu tất cả trong lòng, sau đó đợi có một ngày sẽ hoàn toàn bạo phát. Đây mới là Âu Dương.</w:t>
      </w:r>
    </w:p>
    <w:p>
      <w:pPr>
        <w:pStyle w:val="BodyText"/>
      </w:pPr>
      <w:r>
        <w:t xml:space="preserve">Có lẽ chỉ có Vệ Thi mới là thích hợp với Âu Dương nhất. Bề ngoài nàng vẫn làm rất ít chuyện cho Âu Dương, nhưng thật sự hỏi về những điều tâm đắc của Âu Dương, có lẽ để ý nhất chính là Vệ Thi. Bằng không Thứ Kiêu Cung sẽ không tìm được Vệ Thi, đi theo Vệ Thi.</w:t>
      </w:r>
    </w:p>
    <w:p>
      <w:pPr>
        <w:pStyle w:val="BodyText"/>
      </w:pPr>
      <w:r>
        <w:t xml:space="preserve">- Vậy hắn có thể sẽ xuất hiện nữa không?</w:t>
      </w:r>
    </w:p>
    <w:p>
      <w:pPr>
        <w:pStyle w:val="BodyText"/>
      </w:pPr>
      <w:r>
        <w:t xml:space="preserve">Hoàng Thiên biết, thời loạn lạc như vậy chính là thời đại anh hùng xuất hiện lớp lớp. Thời đại này thích hợp với Âu Dương. Nếu như Âu Dương biến mất như vậy, vậy chỉ sợ sắc thái của thời loạn lạc này sẽ ít đi mấy phần.</w:t>
      </w:r>
    </w:p>
    <w:p>
      <w:pPr>
        <w:pStyle w:val="BodyText"/>
      </w:pPr>
      <w:r>
        <w:t xml:space="preserve">- Sẽ xuất hiện! Hắn sẽ đi ra. Ta sẽ vẫn ở chỗ này chờ đợi hắn. Đợi có một ngày hắn dám đối mặt với tất cả tới nơi này dẫn ta đi!</w:t>
      </w:r>
    </w:p>
    <w:p>
      <w:pPr>
        <w:pStyle w:val="BodyText"/>
      </w:pPr>
      <w:r>
        <w:t xml:space="preserve">Trong mắt Vệ Thi đầy tự tin. Có lẽ chỉ có nàng mới dám suy nghĩ như vậy!</w:t>
      </w:r>
    </w:p>
    <w:p>
      <w:pPr>
        <w:pStyle w:val="BodyText"/>
      </w:pPr>
      <w:r>
        <w:t xml:space="preserve">- Được rồi. Có tin tức các tộc loạn chiến sắp bắt đầu. Ta bây giờ đã là một thành viên trong trận doanh của Nhân tộc. Vì Nhân tộc, ta không thể ở lại đây giúp nàng được nữa!</w:t>
      </w:r>
    </w:p>
    <w:p>
      <w:pPr>
        <w:pStyle w:val="BodyText"/>
      </w:pPr>
      <w:r>
        <w:t xml:space="preserve">Lần này Hoàng Thiên đến chính là muốn cáo biệt với Vệ Thi. Nhìn Chúng Thần Điện bây giờ đã trống rỗng, lại suy nghĩ tới từng cảnh tượng lúc ba người bọn họ phi tiên từ bảy ngàn năm trước cho đến lúc này Hoàng Thiên thực sự có vài phần thương cảm.</w:t>
      </w:r>
    </w:p>
    <w:p>
      <w:pPr>
        <w:pStyle w:val="BodyText"/>
      </w:pPr>
      <w:r>
        <w:t xml:space="preserve">- Đánh đi. Có một ngày hắn biết trở lại thế giới này một lần nữa, hắn cũng mãi mãi là Tiễn Thần ngao du cửu thiên. Có một ngày hắn sẽ chứng minh điều đó!</w:t>
      </w:r>
    </w:p>
    <w:p>
      <w:pPr>
        <w:pStyle w:val="BodyText"/>
      </w:pPr>
      <w:r>
        <w:t xml:space="preserve">Vệ Thi nói xong, Hoàng Thiên đã biến mất ở phía chân trời. Tất cả Chúng Thần Điện lại một lần nữa trở nên yên tĩnh. Nơi này chỉ còn lại một mình Vệ Thi lặng lẽ chờ đợi người yêu trở về.</w:t>
      </w:r>
    </w:p>
    <w:p>
      <w:pPr>
        <w:pStyle w:val="BodyText"/>
      </w:pPr>
      <w:r>
        <w:t xml:space="preserve">Vệ Thi thoáng động tay, trong tay lại có thêm một chiếc nhẫn lóe lên huyết quang. Chiếc nhẫn kia chính là lúc Âu Dương bước lên Xuyên Vân Thuyền năm đó đưa cho nàng. Âu Dương từng đã nói với nàng, trong thế giới của mình trước kia, trao nhẫn xem như là cầu hôn. Đến tận ngày hôm nay, Vệ Thi vẫn luôn giữ nó bên mình.</w:t>
      </w:r>
    </w:p>
    <w:p>
      <w:pPr>
        <w:pStyle w:val="BodyText"/>
      </w:pPr>
      <w:r>
        <w:t xml:space="preserve">Tuy rằng lúc đó phần lớn những lời nói của Âu Dương đều là nói đùa, tuy nhiên Vệ Thi lại tin tưởng trước sau sẽ có một ngày nam nhân kia sẽ đích thân đến đeo cho mình chiếc nhẫn này, sẽ mang theo nàng trở lại quê hương của hắn, sẽ để nàng mặc chiếc áo cưới mà hắn đã nói, sẽ thực hiện lời hứa thiên trường địa cửu!</w:t>
      </w:r>
    </w:p>
    <w:p>
      <w:pPr>
        <w:pStyle w:val="BodyText"/>
      </w:pPr>
      <w:r>
        <w:t xml:space="preserve">...</w:t>
      </w:r>
    </w:p>
    <w:p>
      <w:pPr>
        <w:pStyle w:val="BodyText"/>
      </w:pPr>
      <w:r>
        <w:t xml:space="preserve">Khoảng cách Viên gia thôn khoảng chừng vạn dặm, tại một nơi không có ai chú ý trong thung lũng, bảy nam tử ngồi cùng một chỗ. Bọn họ nghiêm mặt nghe thủ hạ hồi báo.</w:t>
      </w:r>
    </w:p>
    <w:p>
      <w:pPr>
        <w:pStyle w:val="BodyText"/>
      </w:pPr>
      <w:r>
        <w:t xml:space="preserve">- Không nhìn thấy động thủ đã giết chết một tên linh tiên! Người này chỉ sợ là một tên tiên tôn!</w:t>
      </w:r>
    </w:p>
    <w:p>
      <w:pPr>
        <w:pStyle w:val="BodyText"/>
      </w:pPr>
      <w:r>
        <w:t xml:space="preserve">Người trẻ tuổi nhất trong bảy người kia mở miệng. Khi hắn mở miệng, những người bên cạnh đều rất cung kính lắng nghe. Rất rõ ràng người trẻ tuổi mắc y phục mộc mạc này mới là người thủ lĩnh của bọn họ.</w:t>
      </w:r>
    </w:p>
    <w:p>
      <w:pPr>
        <w:pStyle w:val="BodyText"/>
      </w:pPr>
      <w:r>
        <w:t xml:space="preserve">Người trẻ tuổi kia toàn thân tản ra một cỗ ma khí nồng đậm. Loại khí tức này của hắn không giống với nhân loại. Bản thân hắn lại là một nhân loại. Rất rõ ràng, hẳn hắn tu luyện một loại ma công bàng môn tà đạo!</w:t>
      </w:r>
    </w:p>
    <w:p>
      <w:pPr>
        <w:pStyle w:val="BodyText"/>
      </w:pPr>
      <w:r>
        <w:t xml:space="preserve">- Xem ra chúng ta đã đụng phải một nhân vật lợi hại. Tuy nhiên chúng ta bắt buộc phải có Vấn Tâm Thạch. Lần này bất kể nói thế nào cũng không được có sai lầm. Chuẩn bị một chút, sau ba ngày nữa tất cả chúng ta sẽ xuất kích. Đến lúc đó giết chết người này cùng với đám dân trong Viên gia thôn.</w:t>
      </w:r>
    </w:p>
    <w:p>
      <w:pPr>
        <w:pStyle w:val="BodyText"/>
      </w:pPr>
      <w:r>
        <w:t xml:space="preserve">Người trẻ tuổi nắm chặt nắm đấm, rất có cảm giác ta có toàn thiên hạ.</w:t>
      </w:r>
    </w:p>
    <w:p>
      <w:pPr>
        <w:pStyle w:val="BodyText"/>
      </w:pPr>
      <w:r>
        <w:t xml:space="preserve">- Đại ca, Loạn Thạch Cốc rất quỷ dị. Tất cả huynh đệ đi vào đều đã chết. Chẳng lẽ chúng ta cũng xông vào sao?</w:t>
      </w:r>
    </w:p>
    <w:p>
      <w:pPr>
        <w:pStyle w:val="BodyText"/>
      </w:pPr>
      <w:r>
        <w:t xml:space="preserve">Một lão giả ngồi bên cạnh người trẻ tuổi mở miệng hỏi. Lão giả như vậy lại gọi một người tuổi còn trẻ là đại ca. Điều này trong thời hiện đại đương nhiên là cổ quái, nhưng tại Tiên giới, diện mạo bên ngoài không thể nói lên tuổi tác. Điều này vẫn tương đối bình thường.</w:t>
      </w:r>
    </w:p>
    <w:p>
      <w:pPr>
        <w:pStyle w:val="BodyText"/>
      </w:pPr>
      <w:r>
        <w:t xml:space="preserve">- Xông vào? Hừ! Nếu như người của Viên gia thôn phối hợp thì không sao. Nếu bọn họ không phối hợp vậy giết chết tất cả, dùng máu của bọn họ chế luyện Huyết Ma. Huyết Ma có huyết mạch Vấn Tâm đạo nhân. Huyết Ma vẫn có thể miễn cưỡng mở đường tiến vào bên trong!</w:t>
      </w:r>
    </w:p>
    <w:p>
      <w:pPr>
        <w:pStyle w:val="BodyText"/>
      </w:pPr>
      <w:r>
        <w:t xml:space="preserve">Người trẻ tuổi nói một cách ác độc. Thời điểm hắn nói những lời này, những người chung quanh đều hít một hơi lạnh.</w:t>
      </w:r>
    </w:p>
    <w:p>
      <w:pPr>
        <w:pStyle w:val="BodyText"/>
      </w:pPr>
      <w:r>
        <w:t xml:space="preserve">Phải biết rằng, tại Tiên giới có quy định, Tu luyện giả không thể tùy ý đánh giết phàm nhân. Còn lần này người trẻ tuổi kia lại muốn dùng Huyết Ma luyện hồn thuật ác độc như vậy, xem ra hắn không thèm đếm xỉa, bất chấp mọi giá đều phải chiếm được Vấn Tâm Thạch kia.</w:t>
      </w:r>
    </w:p>
    <w:p>
      <w:pPr>
        <w:pStyle w:val="BodyText"/>
      </w:pPr>
      <w:r>
        <w:t xml:space="preserve">Huyết Ma luyện hồn trận, trận này được gọi là trận chẳng thà nói đây là một loại nghi thức cực kỳ ác độc. Hiện tại trong Tiên giới gần như không còn mấy người nhớ tới loại nghi thức này. Bởi vì Huyết Ma luyện hồn trận năm đó là do một tay gia hỏa tên là Huyết Ma tạo ra.</w:t>
      </w:r>
    </w:p>
    <w:p>
      <w:pPr>
        <w:pStyle w:val="BodyText"/>
      </w:pPr>
      <w:r>
        <w:t xml:space="preserve">Hắn cả đời thích giết chóc, đã tu luyện la Huyết Ma công do hắn tự sáng chế. Loại Huyết Ma công này cực kỳ độc ác. Gần như mỗi bước tu luyện đều tiến cực nhanh. Nhưng mỗi bước tu luyện lại cần có vô số mạng người làm nền mới có thể tiến lên được.</w:t>
      </w:r>
    </w:p>
    <w:p>
      <w:pPr>
        <w:pStyle w:val="BodyText"/>
      </w:pPr>
      <w:r>
        <w:t xml:space="preserve">Thật ra loại Huyết Ma công này tương tự với phương pháp tu luyện của Âu Dương. Tuy nhiên khác với Âu Dương, người tu luyện Huyết Ma công vì giết người. Âu Dương tu luyện từ đầu đến cuối đều nghĩ tất cả biện pháp chém ác niệm của mình. Nhưng người tu luyện Huyết Ma đến cuối cùng lại biến thành một nhân ma còn sống!</w:t>
      </w:r>
    </w:p>
    <w:p>
      <w:pPr>
        <w:pStyle w:val="BodyText"/>
      </w:pPr>
      <w:r>
        <w:t xml:space="preserve">- Đại ca, nếu không chúng ta thử xông vào một lần nữa xem sao?</w:t>
      </w:r>
    </w:p>
    <w:p>
      <w:pPr>
        <w:pStyle w:val="BodyText"/>
      </w:pPr>
      <w:r>
        <w:t xml:space="preserve">Một kẻ ngốc ngồi bên cạnh còn không sợ chết, mở miệng muốn xông vào Loạn Thạch Cốc kia.</w:t>
      </w:r>
    </w:p>
    <w:p>
      <w:pPr>
        <w:pStyle w:val="BodyText"/>
      </w:pPr>
      <w:r>
        <w:t xml:space="preserve">Lệ Minh hơi nhướng mày nói:</w:t>
      </w:r>
    </w:p>
    <w:p>
      <w:pPr>
        <w:pStyle w:val="BodyText"/>
      </w:pPr>
      <w:r>
        <w:t xml:space="preserve">- Lão Lục ngươi chưa hề tiến vào Loạn Thạch Cốc kia, căn bản không biết sự nguy hiểm trong đó!</w:t>
      </w:r>
    </w:p>
    <w:p>
      <w:pPr>
        <w:pStyle w:val="BodyText"/>
      </w:pPr>
      <w:r>
        <w:t xml:space="preserve">Lệ Minh nói xong liền bắt đầu giảng giải cho bọn họ nghe tình cảnh khi bọn họ mới bắt đầu phát hiện ra Loạn Thạch Cốc kia.</w:t>
      </w:r>
    </w:p>
    <w:p>
      <w:pPr>
        <w:pStyle w:val="Compact"/>
      </w:pPr>
      <w:r>
        <w:br w:type="textWrapping"/>
      </w:r>
      <w:r>
        <w:br w:type="textWrapping"/>
      </w:r>
    </w:p>
    <w:p>
      <w:pPr>
        <w:pStyle w:val="Heading2"/>
      </w:pPr>
      <w:bookmarkStart w:id="795" w:name="chương-818-thích-chính-là-tốt-nhất"/>
      <w:bookmarkEnd w:id="795"/>
      <w:r>
        <w:t xml:space="preserve">773. Chương 818: Thích Chính Là Tốt Nhất</w:t>
      </w:r>
    </w:p>
    <w:p>
      <w:pPr>
        <w:pStyle w:val="Compact"/>
      </w:pPr>
      <w:r>
        <w:br w:type="textWrapping"/>
      </w:r>
      <w:r>
        <w:br w:type="textWrapping"/>
      </w:r>
      <w:r>
        <w:t xml:space="preserve">Hóa ra Huyết Ma sinh ra vào thời kỳ thượng cổ. Đó là thời đại vô số vương giả đều là đại cường giả. Chỉ có điều hắn không có số phận tốt như những vương giả kia, cũng không gặp thời. Điều hắn có thể dựa vào chính là không ngừng giết chóc.</w:t>
      </w:r>
    </w:p>
    <w:p>
      <w:pPr>
        <w:pStyle w:val="BodyText"/>
      </w:pPr>
      <w:r>
        <w:t xml:space="preserve">Mà khi Huyết Ma tu luyện đến trình độ không kém hơn bất kỳ vương giả nào, hắn mới hiểu được, với sự giết chóc do hắn tạo ra, tuổi thọ của hắn nhất định sẽ bị oan hồn quấn quanh mà chết. Huyết Ma một đời cao ngạo, cho dù là các tộc vương giả cũng không để vào trong mắt. Nhưng bây giờ hắn lại chết trong Vấn Tâm Thạch.</w:t>
      </w:r>
    </w:p>
    <w:p>
      <w:pPr>
        <w:pStyle w:val="BodyText"/>
      </w:pPr>
      <w:r>
        <w:t xml:space="preserve">Hắn rất không cam lòng.</w:t>
      </w:r>
    </w:p>
    <w:p>
      <w:pPr>
        <w:pStyle w:val="BodyText"/>
      </w:pPr>
      <w:r>
        <w:t xml:space="preserve">Ông trời dường như rốt cuộc đã mở mắt một lần. Trong lúc Huyết Ma một mình vân du tới nơi này không ngờ bất ngờ phát hiện ra Loạn Thạch Cốc này. Loạn Thạch Cốc này chính là một trận pháp thiên nhiên thời đại thượng cổ.</w:t>
      </w:r>
    </w:p>
    <w:p>
      <w:pPr>
        <w:pStyle w:val="BodyText"/>
      </w:pPr>
      <w:r>
        <w:t xml:space="preserve">Trận pháp này không có những tác dụng khác, chỉ có một tác dụng chính là tán hồn! Huyết Ma biết, chỉ sợ hy vọng duy nhất của mình chính là Loạn Thạch Cốc này. Cho nên hắn liền ở lại trong Loạn Thạch Cốc này. Viên gia thôn bên ngoài chính là đời sau của Huyết Ma.</w:t>
      </w:r>
    </w:p>
    <w:p>
      <w:pPr>
        <w:pStyle w:val="BodyText"/>
      </w:pPr>
      <w:r>
        <w:t xml:space="preserve">Đáng tiếc lần này ông trời lại không mở mắt. Tuy rằng Huyết Ma hao tổn hết tâm tư muốn tạo dựng cho mình một phương pháp đánh tan oan hồn trong Loạn Thạch Cốc này, nhưng dù sao người tính không bằng trời tính.</w:t>
      </w:r>
    </w:p>
    <w:p>
      <w:pPr>
        <w:pStyle w:val="BodyText"/>
      </w:pPr>
      <w:r>
        <w:t xml:space="preserve">Hắn còn chưa hoàn thành, đã chết ở bên ngoài Loạn Thạch Cốc này. Điều này cũng giải thích lời nói của Viên Thiệu Nhất Viên gia thôn về chuyện nơi an nghỉ của lão tổ tông.</w:t>
      </w:r>
    </w:p>
    <w:p>
      <w:pPr>
        <w:pStyle w:val="BodyText"/>
      </w:pPr>
      <w:r>
        <w:t xml:space="preserve">Lệ Minh tu luyện chính là Huyết Ma công. Lệ Minh biết, Huyết Ma công này thật sự nằm trên Vấn Tâm Thạch. Cho nên hắn trăm phương ngàn kế tìm người tiến vào bên trong Loạn Thạch Cốc này. Nhưng Lệ Minh lại không còn cách nào đi ra!</w:t>
      </w:r>
    </w:p>
    <w:p>
      <w:pPr>
        <w:pStyle w:val="BodyText"/>
      </w:pPr>
      <w:r>
        <w:t xml:space="preserve">Huyết Ma đã chết, nhưng những vong hồn còn lại vĩnh viễn tụ tập trong Loạn Thạch Cốc không chịu rời đi. Lúc trước thời điểm Lệ Minh tiến vào bên trong, vô số vong hồn trong Loạn Thạch Cốc đã tàn phá bừa bãi! Nơi an nghỉ kia đã gần như khiến hắn cả đời này cũng khó có thể quên được.</w:t>
      </w:r>
    </w:p>
    <w:p>
      <w:pPr>
        <w:pStyle w:val="BodyText"/>
      </w:pPr>
      <w:r>
        <w:t xml:space="preserve">Lệ Minh nghĩ mãi vẫn không hiểu, tại sao người trong Viên gia thôn tiến vào trong lại không bị vong hồn công kích? Chẳng lẽ nói tuy rằng Huyết Ma đã chết, nhưng lại hóa thân trở thành ác quỷ vĩnh viễn bảo vệ Loạn Thạch Cốc hay sao?</w:t>
      </w:r>
    </w:p>
    <w:p>
      <w:pPr>
        <w:pStyle w:val="BodyText"/>
      </w:pPr>
      <w:r>
        <w:t xml:space="preserve">Lệ Minh suy đoán đây là khả năng duy nhất. Tuy nhiên bất luận nói như thế nào, Lệ Minh vẫn bắt buộc phải có Vấn Tâm Thạch, bằng không hắn tuyệt đối sẽ không nghĩ ra phương pháp thâm độc dùng Huyết Ma trận như vậy.</w:t>
      </w:r>
    </w:p>
    <w:p>
      <w:pPr>
        <w:pStyle w:val="BodyText"/>
      </w:pPr>
      <w:r>
        <w:t xml:space="preserve">Huyết Ma trận nói trắng ra là chính là lấy tất cả hồn phách và máu của người dân trong Viên gia thôn ngưng tụ lại một chỗ, làm thành một yêu ma. Yêu ma này có huyết mạch của người dân trong Viên gia thôn. Sau đó Lệ Minh khống chế yêu ma này tiến vào trong Loạn Thạch Cốc lấy Vấn Tâm Thạch ra. Tuy rằng hắn không biết phương pháp này có thật sự hữu hiệu hay không.</w:t>
      </w:r>
    </w:p>
    <w:p>
      <w:pPr>
        <w:pStyle w:val="BodyText"/>
      </w:pPr>
      <w:r>
        <w:t xml:space="preserve">Nhưng hiện tại đây là phương pháp duy nhất Lệ Minh có thể nghĩ ra được.</w:t>
      </w:r>
    </w:p>
    <w:p>
      <w:pPr>
        <w:pStyle w:val="BodyText"/>
      </w:pPr>
      <w:r>
        <w:t xml:space="preserve">- Đại ca, trước tiên phải làm thịt tiểu tử kia đã. Chỉ cần giết chết hắn, đám người trong Viên gia thôn sẽ không còn sự trợ giúp nào nữa, tự nhiên bọn họ sẽ nghe theo lời chúng ta. Đến lúc đó lão tử không tin đám người trong sơn thôn kia dám làm gì trái lại ý của lão tử!</w:t>
      </w:r>
    </w:p>
    <w:p>
      <w:pPr>
        <w:pStyle w:val="BodyText"/>
      </w:pPr>
      <w:r>
        <w:t xml:space="preserve">Tên lão Lục kia mặt mày hung ác. Nhìn bộ dáng của hắn đã biết xuất thân tuyệt đối không phải là người lương thiện.</w:t>
      </w:r>
    </w:p>
    <w:p>
      <w:pPr>
        <w:pStyle w:val="BodyText"/>
      </w:pPr>
      <w:r>
        <w:t xml:space="preserve">- Ta có cảm giác, tiểu tử kia không dễ thu thập như vậy đâu!</w:t>
      </w:r>
    </w:p>
    <w:p>
      <w:pPr>
        <w:pStyle w:val="BodyText"/>
      </w:pPr>
      <w:r>
        <w:t xml:space="preserve">Lệ Minh híp mắt. Những ngày qua hắn vẫn không hề động thủ cũng bởi vì kiêng kỵ Âu Dương. Phải biết rằng, Lệ Minh nhận được một phần phương pháp tu luyện Huyết Ma công và một ít bản chép tay về bí ẩn thượng cổ.</w:t>
      </w:r>
    </w:p>
    <w:p>
      <w:pPr>
        <w:pStyle w:val="BodyText"/>
      </w:pPr>
      <w:r>
        <w:t xml:space="preserve">Trong những bản chép tay này có ghi lại Chí Cường Giả thượng cổ. Trong đó có cả về Chiến Vương. Phương thức Âu Dương sử dụng một chiêu lấy không khí làm đao chém người, cũng có ghi chép trong này.</w:t>
      </w:r>
    </w:p>
    <w:p>
      <w:pPr>
        <w:pStyle w:val="BodyText"/>
      </w:pPr>
      <w:r>
        <w:t xml:space="preserve">- Chiến Vương thần lực vô địch. Lúc đối địch với Chiến Vương, cho dù là một ngọn cỏ, một cái cây, thậm chí là không khí ngươi hít thở đều có thể là binh khí của Chiến Vương, khó lòng phòng bị...</w:t>
      </w:r>
    </w:p>
    <w:p>
      <w:pPr>
        <w:pStyle w:val="BodyText"/>
      </w:pPr>
      <w:r>
        <w:t xml:space="preserve">Lệ Minh nhớ rõ ràng những điều này. Cũng chính bởi vì điều này, nên Lệ Minh nghi ngờ không biết người này có phải là người của Chiến tộc trong truyền thuyết hay không?</w:t>
      </w:r>
    </w:p>
    <w:p>
      <w:pPr>
        <w:pStyle w:val="BodyText"/>
      </w:pPr>
      <w:r>
        <w:t xml:space="preserve">Huyết Ma cường đại. Nhưng cho dù là Huyết Ma trong những năm tháng đỉnh phong đó cũng không dám đi khiêu khích Chiến Vương. Hiện tại Lệ Minh nhiều nhất chỉ là một tiên tôn đỉnh phong. Nếu quả thật giết một người của Chiến tộc, như vậy cho dù hắn có lấy được bản Huyết Ma công hoàn chỉnh cũng chỉ có thể mang vào trong quan tài.</w:t>
      </w:r>
    </w:p>
    <w:p>
      <w:pPr>
        <w:pStyle w:val="BodyText"/>
      </w:pPr>
      <w:r>
        <w:t xml:space="preserve">- Cần gì phải quan tâm hắn là ai. Lão tử không tin. Chẳng lẽ tiểu tử kia có thể có ba đầu sáu tay!</w:t>
      </w:r>
    </w:p>
    <w:p>
      <w:pPr>
        <w:pStyle w:val="BodyText"/>
      </w:pPr>
      <w:r>
        <w:t xml:space="preserve">Lão lục rõ ràng không suy nghĩ nhiều như Lệ Minh. Ngược lại hắn rất thích hợp để tu luyện Huyết Ma công, bởi vì gia hoả này đủ hung ác.</w:t>
      </w:r>
    </w:p>
    <w:p>
      <w:pPr>
        <w:pStyle w:val="BodyText"/>
      </w:pPr>
      <w:r>
        <w:t xml:space="preserve">- Cũng được. Cũng không thể cứ ở chỗ này chờ mãi được. So với bị động như vậy, chẳng thà chúng ta gặp một lần! Nếu như đại ca nhận được Huyết Ma công kia, trong thời đại lớn này chúng ta coi như đã có thể chiếm được một vị trí!</w:t>
      </w:r>
    </w:p>
    <w:p>
      <w:pPr>
        <w:pStyle w:val="BodyText"/>
      </w:pPr>
      <w:r>
        <w:t xml:space="preserve">Lão Nhị vẫn không mở miệng nói chuyện. Hắn biết, trong thời đại lớn, mấy huynh đệ bọn họ căn bản chẳng là cái gì. Bởi vì bọn họ căn bản không có thực lực. Huyết Ma công này cùng với Vấn Tâm Thạch kia chính là lối thoát duy nhất của bọn họ.</w:t>
      </w:r>
    </w:p>
    <w:p>
      <w:pPr>
        <w:pStyle w:val="BodyText"/>
      </w:pPr>
      <w:r>
        <w:t xml:space="preserve">Cuối cùng một đám người cùng hung cực ác rời khỏi sơn cốc này. Mục tiêu của bọn họ chính là Viên gia thôn...</w:t>
      </w:r>
    </w:p>
    <w:p>
      <w:pPr>
        <w:pStyle w:val="BodyText"/>
      </w:pPr>
      <w:r>
        <w:t xml:space="preserve">Viên gia thôn, bên ngoài gian nhà tranh, Âu Dương dùng một ít vật liệu để làm cung tên và mũi tên cho một vài hài tử trong Viên gia thôn. Đám hài từ này đều nằm nhoài bên cạnh Âu Dương, vừa nâng cằm nho nhỏ vừa nhìn tay Âu Dương thoăn thoắt nhặt một vài vật liệu làm thành cung tiễn. Chúng hiếu kỳ hỏi.</w:t>
      </w:r>
    </w:p>
    <w:p>
      <w:pPr>
        <w:pStyle w:val="BodyText"/>
      </w:pPr>
      <w:r>
        <w:t xml:space="preserve">- Đại ca ca, người sống trên núi rất ít khi dùng cung. Tại sao Đại ca ca nhất định phải dùng cung?</w:t>
      </w:r>
    </w:p>
    <w:p>
      <w:pPr>
        <w:pStyle w:val="BodyText"/>
      </w:pPr>
      <w:r>
        <w:t xml:space="preserve">Một tiểu cô nương cực kỳ hiếu kỳ hỏi.</w:t>
      </w:r>
    </w:p>
    <w:p>
      <w:pPr>
        <w:pStyle w:val="BodyText"/>
      </w:pPr>
      <w:r>
        <w:t xml:space="preserve">- Đúng vậy Đại ca ca, cung tiễn làm sao hữu dụng bằng đao được. Tại sao Đại ca ca không dùng đao?</w:t>
      </w:r>
    </w:p>
    <w:p>
      <w:pPr>
        <w:pStyle w:val="BodyText"/>
      </w:pPr>
      <w:r>
        <w:t xml:space="preserve">Một tên tiểu tử khác cũng mở miệng nói.</w:t>
      </w:r>
    </w:p>
    <w:p>
      <w:pPr>
        <w:pStyle w:val="BodyText"/>
      </w:pPr>
      <w:r>
        <w:t xml:space="preserve">Trên mặt Âu Dương khẽ mỉm cười nói:</w:t>
      </w:r>
    </w:p>
    <w:p>
      <w:pPr>
        <w:pStyle w:val="BodyText"/>
      </w:pPr>
      <w:r>
        <w:t xml:space="preserve">- Thật ra không có binh khí gì mạnh nhất. Chủ yếu phải xem ngươi có thích hay không. Nếu như ngươi thích cung tiễn này, như vậy nó chính là mạnh nhất. Nếu như ngươi không thích nó cho dù nó là một thanh thần binh lợi khí đối với ngươi mà nói chẳng qua cũng chỉ là một phế vật!</w:t>
      </w:r>
    </w:p>
    <w:p>
      <w:pPr>
        <w:pStyle w:val="BodyText"/>
      </w:pPr>
      <w:r>
        <w:t xml:space="preserve">Âu Dương nói rất có lý. Suy nghĩ của Âu Dương chính là lấy hứng thú để dẫn dắt tu luyện. Bởi vì chỉ có ngươi có hứng thú, nguyện ý đi làm, ngươi mới có thể đủ kiên trì không ngừng tiến lên.</w:t>
      </w:r>
    </w:p>
    <w:p>
      <w:pPr>
        <w:pStyle w:val="BodyText"/>
      </w:pPr>
      <w:r>
        <w:t xml:space="preserve">Con đường cung thủ này thực sự quá gian nan. Tuy rằng Âu Dương nhìn qua là thuận buồm xuôi gió, nhưng tinh tế suy nghĩ, không có bước đi nào của Âu Dương mà không phải kinh tâm động phách. Nếu có một lần số phận không đứng sát ở bên cạnh Âu Dương, chắc chắn đã không có Âu Dương ngày hôm nay.</w:t>
      </w:r>
    </w:p>
    <w:p>
      <w:pPr>
        <w:pStyle w:val="BodyText"/>
      </w:pPr>
      <w:r>
        <w:t xml:space="preserve">- Đại ca, thật ra từ nhỏ ta đã thích cung tiễn. Nhưng nếu như mỗi ngày ta luyện tập cung tiễn giống như đại ca chỉ, ta cũng có thể bay sao?</w:t>
      </w:r>
    </w:p>
    <w:p>
      <w:pPr>
        <w:pStyle w:val="BodyText"/>
      </w:pPr>
      <w:r>
        <w:t xml:space="preserve">Một nam hài ngây thơ hỏi.</w:t>
      </w:r>
    </w:p>
    <w:p>
      <w:pPr>
        <w:pStyle w:val="Compact"/>
      </w:pPr>
      <w:r>
        <w:br w:type="textWrapping"/>
      </w:r>
      <w:r>
        <w:br w:type="textWrapping"/>
      </w:r>
    </w:p>
    <w:p>
      <w:pPr>
        <w:pStyle w:val="Heading2"/>
      </w:pPr>
      <w:bookmarkStart w:id="796" w:name="chương-819-ba-ý-nghĩa-thâm-sâu-của-kỹ-thuật-bắn-cung"/>
      <w:bookmarkEnd w:id="796"/>
      <w:r>
        <w:t xml:space="preserve">774. Chương 819: Ba Ý Nghĩa Thâm Sâu Của Kỹ Thuật Bắn Cung</w:t>
      </w:r>
    </w:p>
    <w:p>
      <w:pPr>
        <w:pStyle w:val="Compact"/>
      </w:pPr>
      <w:r>
        <w:br w:type="textWrapping"/>
      </w:r>
      <w:r>
        <w:br w:type="textWrapping"/>
      </w:r>
      <w:r>
        <w:t xml:space="preserve">Chỉ tu luyện cung tiễn đương nhiên không thể nào bay. Nếu như ban đầu Âu Dương không có Hóa Yêu Quyết làm cơ sở sau đó từng chút từng chút diễn hóa kỹ thuật bắn tên của hắn, có lẽ hắn chỉ có thể làm một Thần Xạ Thủ trong tiểu thế giới mà thôi.</w:t>
      </w:r>
    </w:p>
    <w:p>
      <w:pPr>
        <w:pStyle w:val="BodyText"/>
      </w:pPr>
      <w:r>
        <w:t xml:space="preserve">Nhẹ nhàng vỗ vỗ đứa bé này đầu, Âu Dương nói:</w:t>
      </w:r>
    </w:p>
    <w:p>
      <w:pPr>
        <w:pStyle w:val="BodyText"/>
      </w:pPr>
      <w:r>
        <w:t xml:space="preserve">- Đại ca ca không thể quyết định được tương lai của các ngươi. Các ngươi sẽ sống trong thế giới tương lai, cho nên muốn trở thành một cường giả nhất định phải do chính các ngươi đi lang bạt mới có được!</w:t>
      </w:r>
    </w:p>
    <w:p>
      <w:pPr>
        <w:pStyle w:val="BodyText"/>
      </w:pPr>
      <w:r>
        <w:t xml:space="preserve">- Lang bạt! Đại ca ca, chờ ta trưởng thành sau đó nhất định phải đi lang bạt thế giới!</w:t>
      </w:r>
    </w:p>
    <w:p>
      <w:pPr>
        <w:pStyle w:val="BodyText"/>
      </w:pPr>
      <w:r>
        <w:t xml:space="preserve">Bé trai này cầm lấy trường cung trong tay Âu Dương. Trường cung này tương tự với trường cung khi Âu Dương sống trong sơn thôn lúc trước. Bé trai này cũng không kém hơn tuổi của mình lúc đó. Giờ phút này Âu Dương giống như thấy hình dáng của mình lúc trước.</w:t>
      </w:r>
    </w:p>
    <w:p>
      <w:pPr>
        <w:pStyle w:val="BodyText"/>
      </w:pPr>
      <w:r>
        <w:t xml:space="preserve">- Nếu như không có gặp được Lăng Túc, nếu như ta chỉ là một người sống trong sơn thôn kia, hằng ngày săn thú mà sống i, thật tốt biết bao!</w:t>
      </w:r>
    </w:p>
    <w:p>
      <w:pPr>
        <w:pStyle w:val="BodyText"/>
      </w:pPr>
      <w:r>
        <w:t xml:space="preserve">Giờ phút này Âu Dương thậm chí có chút nhớ nhung về quá khứ.</w:t>
      </w:r>
    </w:p>
    <w:p>
      <w:pPr>
        <w:pStyle w:val="BodyText"/>
      </w:pPr>
      <w:r>
        <w:t xml:space="preserve">Lúc đó mình không biết thỏa mãn, chỉ muốn rong ruổi thiên hạ, mỗi khắc đều nghĩ tất cả các biện pháp để trở nên mạnh mẽ. Nhưng một đường đi tới Âu Dương phát hiện mình đã mất đi rất rất nhiều thứ.</w:t>
      </w:r>
    </w:p>
    <w:p>
      <w:pPr>
        <w:pStyle w:val="BodyText"/>
      </w:pPr>
      <w:r>
        <w:t xml:space="preserve">Sự hồn nhiên hữu nghị ban đầu đã không còn nữa. Cuộc sống yên tĩnh trước kia cũng không còn nữa. Mình quấn vào trong vòng xáy vốn không vốn không nên thuộc về mình. Ông trời khiến mình thật bất an di chuyển trong vòng xoáy này, nhưng mình lại vẫn ngu ngốc nhảy vào.</w:t>
      </w:r>
    </w:p>
    <w:p>
      <w:pPr>
        <w:pStyle w:val="BodyText"/>
      </w:pPr>
      <w:r>
        <w:t xml:space="preserve">- Vèo!</w:t>
      </w:r>
    </w:p>
    <w:p>
      <w:pPr>
        <w:pStyle w:val="BodyText"/>
      </w:pPr>
      <w:r>
        <w:t xml:space="preserve">Một mũi tên nhỏ cong vẹo từ trong tay tiểu nam hài bay ra ngoài. Xem dáng vẻ của tiểu hài nam này rõ ràng có thể thấy được đây là lần đầu tiên tiểu nam hài này sử dụng cung tiễn. Bằng không cho dù không thích ứng với cung tiễn trong tay cũng tuyệt đối không thể nào bắn ra được một mũi tên cong vẹo tới như vậy.</w:t>
      </w:r>
    </w:p>
    <w:p>
      <w:pPr>
        <w:pStyle w:val="BodyText"/>
      </w:pPr>
      <w:r>
        <w:t xml:space="preserve">- Đại ca ca, đại ca ca dạy ta đi!</w:t>
      </w:r>
    </w:p>
    <w:p>
      <w:pPr>
        <w:pStyle w:val="BodyText"/>
      </w:pPr>
      <w:r>
        <w:t xml:space="preserve">Tiểu nam hài cầm cung tiễn trong tay đưa cho Âu Dương, yêu cầu Âu Dương dạy cho hắn.</w:t>
      </w:r>
    </w:p>
    <w:p>
      <w:pPr>
        <w:pStyle w:val="BodyText"/>
      </w:pPr>
      <w:r>
        <w:t xml:space="preserve">- Được rồi! Thật ra khóa học của đại ca ca rất đắt!</w:t>
      </w:r>
    </w:p>
    <w:p>
      <w:pPr>
        <w:pStyle w:val="BodyText"/>
      </w:pPr>
      <w:r>
        <w:t xml:space="preserve">Âu Dương nở nụ cười. Bảo Tiễn Thần tự mình truyền thụ kỹ thuật cung tiễn, chỉ sợ trong thiên hạ cũng chỉ có một mình tiểu tử này mới dám làm như vậy!</w:t>
      </w:r>
    </w:p>
    <w:p>
      <w:pPr>
        <w:pStyle w:val="BodyText"/>
      </w:pPr>
      <w:r>
        <w:t xml:space="preserve">- Mắt phải sắc bén như mắt chim ưng. Trong mắt của ngươi vĩnh viễn chỉ có con mồi của mình. Trong lòng của ngươi mỗi giờ mỗi khắc đều phải bình tĩnh. Mỗi giờ mỗi khắc đều tự nói với mình, chỉ cần mũi tên của ta bay ra tất nhiên sẽ phải bắn trúng mục tiêu! Nhớ kỹ, trên thế giới này không có mục tiêu nào ngươi không thể bắn trúng, chỉ có điều ngươi muốn bắn trúng mục tiêu hay không thôi!</w:t>
      </w:r>
    </w:p>
    <w:p>
      <w:pPr>
        <w:pStyle w:val="BodyText"/>
      </w:pPr>
      <w:r>
        <w:t xml:space="preserve">Âu Dương truyền thụ không phải là kỹ thuật bắn cung mà là tiễn ý!</w:t>
      </w:r>
    </w:p>
    <w:p>
      <w:pPr>
        <w:pStyle w:val="BodyText"/>
      </w:pPr>
      <w:r>
        <w:t xml:space="preserve">Kỹ xảo thông qua trăm lần, ngàn lần tôi luyện mới có thể thành, nhưng tiễn ý lại cần một người ngộ ra. Bây giờ Âu Dương nói tiễn ý cho tiểu nam hài này không phải thật sự hi vọng sau này tiểu nam hài này sẽ có thể trở thành Tiễn Thần thứ hai. Chẳng qua hắn chỉ muốn giảng giải truyền thừa lại tiễn ý mà thoi.</w:t>
      </w:r>
    </w:p>
    <w:p>
      <w:pPr>
        <w:pStyle w:val="BodyText"/>
      </w:pPr>
      <w:r>
        <w:t xml:space="preserve">- Kỹ thuật bắn cung chia làm ba cấp độ! Cấp thứ nhất ngươi phải tin tưởng vào mũi tên của ngươi, một khi bay ra nhất định có thể trúng mục tiêu trong mắt ngươi. Khi ngươi làm được bất cứ lúc nào, bất cứ nơi đâu cũng có thể dễ dàng bắn trúng mục tiêu, vậy ngươi đã đạt được cấp thứ nhất...</w:t>
      </w:r>
    </w:p>
    <w:p>
      <w:pPr>
        <w:pStyle w:val="BodyText"/>
      </w:pPr>
      <w:r>
        <w:t xml:space="preserve">Âu Dương nói, tiểu nam hài kia cái hiểu cái không gật đầu. Thật ra lúc này tiểu nam hài không thể nào hiểu được. Trong lòng tự nói với mình có thể trúng mục tiêu liền có thể trúng mục tiêu? Điều này thật sự quá mơ hồ.</w:t>
      </w:r>
    </w:p>
    <w:p>
      <w:pPr>
        <w:pStyle w:val="BodyText"/>
      </w:pPr>
      <w:r>
        <w:t xml:space="preserve">- Kỹ thuật bắn cung tầng thứ hai. Vào lúc này ngươi phải làm chính là kéo cung đồng thời tránh né một vài nguy hiểm biết cũng như không biết. Dùng tâm của ngươi cảm nhận sự rung động của thế giới này. Nhớ kỹ, nguy hiểm đi cùng với sự rung động của thế giới. Chỉ có điều rất ít người có thể hiểu rõ được tất cả những điều này. Ta gọi cấp bậc là động lòng!</w:t>
      </w:r>
    </w:p>
    <w:p>
      <w:pPr>
        <w:pStyle w:val="BodyText"/>
      </w:pPr>
      <w:r>
        <w:t xml:space="preserve">Âu Dương nói một cách đơn giản về tên ba tầng kỹ thuật bắn tên của mình! Tầng thứ nhất tên là tất trúng! Tầng thứ hai chính là động lòng. Động lòng này nói trắng ra là chính là kỹ thuật tiên đoán.</w:t>
      </w:r>
    </w:p>
    <w:p>
      <w:pPr>
        <w:pStyle w:val="BodyText"/>
      </w:pPr>
      <w:r>
        <w:t xml:space="preserve">Hiện nay trong thiên hạ có rất nhiều người lấy cung làm vũ khí, nhưng người có thể đạt được động lòng lại không có ai, chỉ có một mình Tiễn Thần Âu Dương.</w:t>
      </w:r>
    </w:p>
    <w:p>
      <w:pPr>
        <w:pStyle w:val="BodyText"/>
      </w:pPr>
      <w:r>
        <w:t xml:space="preserve">- Nhớ kỹ, động lòng này chính là một ranh giới cực kì quan trọng. Chỉ cần bước vào động lòng, thì có thể thành thành trong kỹ thuật bắn cung! Tầng thứ ba của kỹ thuật bắn cung, cũng là cấp bậc do ta nỗ lực vô số năm mới đạt được. Nó gọi tất sát!</w:t>
      </w:r>
    </w:p>
    <w:p>
      <w:pPr>
        <w:pStyle w:val="BodyText"/>
      </w:pPr>
      <w:r>
        <w:t xml:space="preserve">Âu Dương nói ra ý nghĩa thâm sâu của cái tên kỹ thuật bắn cung tầng thứ ba.</w:t>
      </w:r>
    </w:p>
    <w:p>
      <w:pPr>
        <w:pStyle w:val="BodyText"/>
      </w:pPr>
      <w:r>
        <w:t xml:space="preserve">Tất trúng, động lòng, tất sát! Đơn giản phân thành ba tầng, nhưng ba tầng này lại đại biểu cho ba thế giới! Tại tiểu thế giới Âu Dương chính là tầng tất trúng. Lúc đó hắn chạm tới ranh giới của động lòng. Nhưng hắn không cách nào thật sự đạt được cấp bậc cảm nhận sự rung động của thế giới.</w:t>
      </w:r>
    </w:p>
    <w:p>
      <w:pPr>
        <w:pStyle w:val="BodyText"/>
      </w:pPr>
      <w:r>
        <w:t xml:space="preserve">Bước vào Chân Linh Giới, Âu Dương nhờ có Bạch Hủ Minh và vô số kiếp nạn rốt cục đã hiểu rõ hàm nghĩa của động lòng, sải bước vào cấp bậc này. Sau khi sinh tử một phen tại Tiên giới Âu Dương rốt cuộc bước vào kỹ thuật bắn cung tầng thứ ba, tất sát! Bây giờ mũi tên trong tay Âu Dương chính là mũi tên tất sát. Vào lúc này Âu Dương gần như đã đạt tới đỉnh phong. So với cấp bậc phía dưới, hắn gần như có thể tất sát bất cứ người nào! Hắn cũng sẽ không còn giống như trước đây tại Huyết Hải Tu La liên tiếp vừa đánh vừa lui!</w:t>
      </w:r>
    </w:p>
    <w:p>
      <w:pPr>
        <w:pStyle w:val="BodyText"/>
      </w:pPr>
      <w:r>
        <w:t xml:space="preserve">- Đại ca ca phương pháp tu luyện này thật đơn giản!</w:t>
      </w:r>
    </w:p>
    <w:p>
      <w:pPr>
        <w:pStyle w:val="BodyText"/>
      </w:pPr>
      <w:r>
        <w:t xml:space="preserve">Tiểu nam hài không thể lý giải được hàm nghĩa sâu xa của ba cấp độ đó. Cho nên trong mắt hắn,ba cấp độ tu luyện do Âu Dương truyền lại nghe có vẻ đơn giản hơn rất nhiều.</w:t>
      </w:r>
    </w:p>
    <w:p>
      <w:pPr>
        <w:pStyle w:val="BodyText"/>
      </w:pPr>
      <w:r>
        <w:t xml:space="preserve">Tuy nhiên trên thực tế đi đến cuối đại đạo cũng chính là muốn từ phức tạp biến thành đơn giản. Giống như các tu luyện giả tại tiểu thế giới thậm chí là Chân Linh Giới đều chia raYêu Chiến Sĩ và Huyễn Thuật Sư. Nhưng sau khi có thể đi đến Tiên giới sau, tất cả đều dung hợp lại với nhau. Linh hồn phải tu, thân thể phải tu, thánh linh đồng dạng cũng phải tu. Cho nên không còn phân chia tu luyện giả gì nữa. Nếu có chẳng qua chỉ phân biệt mạnh yếu. Đây cũng chính là đại đạo đơn giản nhất.</w:t>
      </w:r>
    </w:p>
    <w:p>
      <w:pPr>
        <w:pStyle w:val="BodyText"/>
      </w:pPr>
      <w:r>
        <w:t xml:space="preserve">- Đơn giản sao? Nếu là ngươi có thể hiểu thông hai cấp độ phía trước, vậy ngươi đã có thể có chút danh tiếng tại Tiên giới rồi!</w:t>
      </w:r>
    </w:p>
    <w:p>
      <w:pPr>
        <w:pStyle w:val="BodyText"/>
      </w:pPr>
      <w:r>
        <w:t xml:space="preserve">Âu Dương khẽ mỉm cười. Động lòng, lúc trước thời gian mình bước vào Tiên đế vẫn còn ở cấp độ động lòng. Nếu quả thật có người có thể tu lueyẹn xong hai loại ý nghĩa thâm ảo trong ba ý nghĩa thâm ảo của kỹ thuật bắn cung đơn giản đó, vậy nếu không phải ở thời đại lớn sẽ có rất nhiều đất để dụng võ.</w:t>
      </w:r>
    </w:p>
    <w:p>
      <w:pPr>
        <w:pStyle w:val="BodyText"/>
      </w:pPr>
      <w:r>
        <w:t xml:space="preserve">Cảnh giới cấp độ thứ ba, tất sát cho dù bản thân Âu Dương đều không thể nói ra làm sao để bước vào trong đó.</w:t>
      </w:r>
    </w:p>
    <w:p>
      <w:pPr>
        <w:pStyle w:val="BodyText"/>
      </w:pPr>
      <w:r>
        <w:t xml:space="preserve">Tất cả chẳng qua chỉ là một chữ "ngộ" thôi.</w:t>
      </w:r>
    </w:p>
    <w:p>
      <w:pPr>
        <w:pStyle w:val="BodyText"/>
      </w:pPr>
      <w:r>
        <w:t xml:space="preserve">- Đại ca ca, vậy ta như thế nào mới có thể bắn chuẩn hơn được?</w:t>
      </w:r>
    </w:p>
    <w:p>
      <w:pPr>
        <w:pStyle w:val="BodyText"/>
      </w:pPr>
      <w:r>
        <w:t xml:space="preserve">Tiểu nam hài rõ ràng không hài lòng đối với ba ý nghĩa thâm ảo của kỹ thuật bắn cung. Rõ ràng không hứng thứ bằng biệc làm sao mới có thể bắn chuẩn hơn nữa.</w:t>
      </w:r>
    </w:p>
    <w:p>
      <w:pPr>
        <w:pStyle w:val="Compact"/>
      </w:pPr>
      <w:r>
        <w:br w:type="textWrapping"/>
      </w:r>
      <w:r>
        <w:br w:type="textWrapping"/>
      </w:r>
    </w:p>
    <w:p>
      <w:pPr>
        <w:pStyle w:val="Heading2"/>
      </w:pPr>
      <w:bookmarkStart w:id="797" w:name="chương-820-đã-tới-sao-có-thể-đi-được"/>
      <w:bookmarkEnd w:id="797"/>
      <w:r>
        <w:t xml:space="preserve">775. Chương 820: Đã Tới Sao Có Thể Đi Được</w:t>
      </w:r>
    </w:p>
    <w:p>
      <w:pPr>
        <w:pStyle w:val="Compact"/>
      </w:pPr>
      <w:r>
        <w:br w:type="textWrapping"/>
      </w:r>
      <w:r>
        <w:br w:type="textWrapping"/>
      </w:r>
      <w:r>
        <w:t xml:space="preserve">- Luyện tập, không ngừng luyện tập nhiều lần!</w:t>
      </w:r>
    </w:p>
    <w:p>
      <w:pPr>
        <w:pStyle w:val="BodyText"/>
      </w:pPr>
      <w:r>
        <w:t xml:space="preserve">Âu Dương nói xong chậm rãi từ trên mặt đất ngồi dậy, nhẹ nhàng phủi đám cỏ dính vào người, sau đó xoa đầu tiểu nam hài rồi xoay người rời đi.</w:t>
      </w:r>
    </w:p>
    <w:p>
      <w:pPr>
        <w:pStyle w:val="BodyText"/>
      </w:pPr>
      <w:r>
        <w:t xml:space="preserve">- Đại ca ca, ngươi mới vừa nói cái gì động lòng kia, ta sẽ nhớ kỹ, sau đó luyện tập nhiều hơn nữa!</w:t>
      </w:r>
    </w:p>
    <w:p>
      <w:pPr>
        <w:pStyle w:val="BodyText"/>
      </w:pPr>
      <w:r>
        <w:t xml:space="preserve">Tiểu nam hài không cản Âu Dương rời đi, mà cười chạy trong nhà.</w:t>
      </w:r>
    </w:p>
    <w:p>
      <w:pPr>
        <w:pStyle w:val="BodyText"/>
      </w:pPr>
      <w:r>
        <w:t xml:space="preserve">Âu Dương xoay người nhìn tiểu nam hài này. Hắn biết, đứa bé này không thể nào trở thành một cường giả tuyệt thế, bởi vì hắn thiếu một trái tim của cường giả nên có.</w:t>
      </w:r>
    </w:p>
    <w:p>
      <w:pPr>
        <w:pStyle w:val="BodyText"/>
      </w:pPr>
      <w:r>
        <w:t xml:space="preserve">Trái tim của cường giả không nhất định phải trở thành cường giả mới có. Lúc mình còn rất nhỏ liền có. Nhưng bây giờ tiểu nam hài này lại không có. Cho nên hắn cũng cảm thấy tiếc nuối.</w:t>
      </w:r>
    </w:p>
    <w:p>
      <w:pPr>
        <w:pStyle w:val="BodyText"/>
      </w:pPr>
      <w:r>
        <w:t xml:space="preserve">Nhưng Âu Dương làm sao có thể ngờ được, hắn giảng giải ba ý nghĩa thâm ảo của kỹ thuật bắn cung này thật sự đã được tiểu nam hài này ghi chép lại. Có lẽ cái này cũng là truyền thừa duy nhất của Tiễn Thần trên thế gian này....</w:t>
      </w:r>
    </w:p>
    <w:p>
      <w:pPr>
        <w:pStyle w:val="BodyText"/>
      </w:pPr>
      <w:r>
        <w:t xml:space="preserve">Thời gian loáng một cái đã lại qua ba ngày. Sáng sớm ngày hôm đó, Âu Dương giống như một người bình thường đang ở trong thôn vừa tản bộ vừa hít thở không khí trong lành vừa cảm thụ không khí của tự nhiên.</w:t>
      </w:r>
    </w:p>
    <w:p>
      <w:pPr>
        <w:pStyle w:val="BodyText"/>
      </w:pPr>
      <w:r>
        <w:t xml:space="preserve">Nhưng vào lúc này, Âu Dương bỗng nhiên cảm giác được một khí tức cực kỳ tà ác từ phía xa bay về phía bên này. Trong mắt Âu Dương lóe lên kim quang. Hắn liền nhìn thấy ngoài trăm dặm, có bảy nam tử ăn mặc khác nhau đang chạy như bay về phía này.</w:t>
      </w:r>
    </w:p>
    <w:p>
      <w:pPr>
        <w:pStyle w:val="BodyText"/>
      </w:pPr>
      <w:r>
        <w:t xml:space="preserve">- Hay cho đám gia hoả này. Bảy tiên tôn sao? Xem ra bí mật trong Loạn Thạch Cốc này không nhỏ!</w:t>
      </w:r>
    </w:p>
    <w:p>
      <w:pPr>
        <w:pStyle w:val="BodyText"/>
      </w:pPr>
      <w:r>
        <w:t xml:space="preserve">Âu Dương cũng không hề bị bảy tiên tôn này dọa sợ. Ngược lại trong tay hắn chợt lóe lên hồng quang. Thứ Kiêu Cung đã xuất hiện trong tay của hắn. Âu Dương có thể cảm thụ được, hắn rõ ràng không quen với những kẻ đang chạy tới.</w:t>
      </w:r>
    </w:p>
    <w:p>
      <w:pPr>
        <w:pStyle w:val="BodyText"/>
      </w:pPr>
      <w:r>
        <w:t xml:space="preserve">Nếu như mặc cho bọn họ tới Viên gia thôn mới đánh, chắc hẳn người trong Viên gia thôn ngoại trừ hắn ra rất khó có người nào còn có thể sống sót.</w:t>
      </w:r>
    </w:p>
    <w:p>
      <w:pPr>
        <w:pStyle w:val="BodyText"/>
      </w:pPr>
      <w:r>
        <w:t xml:space="preserve">Âu Dương không muốn vì một trận đại chiến của mình mà một sơn thôn nhỏ bình yên như vậy phải biến mất. Xho nên hắn chỉ có thể coi mình là lão bản! Hắn kẳng lặng kéo Thứ Kiêu Cung trong tay. Bảy mũi tên huyết sắc đã xuất hiện ở trên dây cung. Bây giờ Âu Dương một cung đồng thời bắn ra bảy Tu La Tiễn vẫn vô cùng thoải mái!</w:t>
      </w:r>
    </w:p>
    <w:p>
      <w:pPr>
        <w:pStyle w:val="BodyText"/>
      </w:pPr>
      <w:r>
        <w:t xml:space="preserve">- Đi chết đi!</w:t>
      </w:r>
    </w:p>
    <w:p>
      <w:pPr>
        <w:pStyle w:val="BodyText"/>
      </w:pPr>
      <w:r>
        <w:t xml:space="preserve">Âu Dương quay về phía Tu La Tiễn khẽ thở ra một hơi. Chỉ thấy bảy mũi Tu La Tiễn vèo một tiếng đã bắn về phía xa, gần như chỉ lưu lại trên bầu trời bảy đạo hào quang huyết sắc.</w:t>
      </w:r>
    </w:p>
    <w:p>
      <w:pPr>
        <w:pStyle w:val="BodyText"/>
      </w:pPr>
      <w:r>
        <w:t xml:space="preserve">Bảy người từ phía xa bay tới chính là đám người Lệ Minh. Có thể nói lần này bảy người tới đây đều đã có chuẩn bị.</w:t>
      </w:r>
    </w:p>
    <w:p>
      <w:pPr>
        <w:pStyle w:val="BodyText"/>
      </w:pPr>
      <w:r>
        <w:t xml:space="preserve">Mục tiêu chính là tiêu diệt Âu Dương. Nếu như không có cách nào giết chết người này, vậy bọn họ cũng phải nghĩ trăm phương ngàn kế ép Âu Dương phải rời đi.</w:t>
      </w:r>
    </w:p>
    <w:p>
      <w:pPr>
        <w:pStyle w:val="BodyText"/>
      </w:pPr>
      <w:r>
        <w:t xml:space="preserve">Sau đó xem thử có thể bảo người trong Viên gia thôn đi vào Loạn Thạch Cốc hay không. Nếu như không thể, vậy bọn họ đành vận dụng luyện hồn thuật của Huyết Ma đánh cược một lần cuối cùng.</w:t>
      </w:r>
    </w:p>
    <w:p>
      <w:pPr>
        <w:pStyle w:val="BodyText"/>
      </w:pPr>
      <w:r>
        <w:t xml:space="preserve">Tuy nhiên trong số bọn họ không ai có thể ngờ được, người bọn họ phải đối mặt chính là một gia hỏa còn giống ác ma hơn cả bọn họ. Bảy người này đang bay chợt nhìn thấy phía trước bỗng nhiên xuất hiện huyết quang.</w:t>
      </w:r>
    </w:p>
    <w:p>
      <w:pPr>
        <w:pStyle w:val="BodyText"/>
      </w:pPr>
      <w:r>
        <w:t xml:space="preserve">Nhưng khi bọn họ muốn phản ứng thì đã muộn. Ngoại trừ Lệ Minh ra, đầu của sáu người khác trực tiếp bị mũi tên huyết sắc xuyên thủng. Sau khi mũi tên huyết sắc xuyên thủng đầu bọn họ, trực tiếp thiêu huỷ linh hồn của bọn họ, sau đó mang theo thi thể của bọn họ mạnh mẽ ghim trên mặt đất.</w:t>
      </w:r>
    </w:p>
    <w:p>
      <w:pPr>
        <w:pStyle w:val="BodyText"/>
      </w:pPr>
      <w:r>
        <w:t xml:space="preserve">Tiếp đó, một ngọn lửa lớn bùng cháy phía trên thi thể của bọn họ. Chỉ trong chốc lát sáu người này lập tức biến mất trong không khí, giống như chưa từng xuất hiện trên thế giới này.</w:t>
      </w:r>
    </w:p>
    <w:p>
      <w:pPr>
        <w:pStyle w:val="BodyText"/>
      </w:pPr>
      <w:r>
        <w:t xml:space="preserve">Phản ứng của Lệ Minh có nhanh hơn một bước. Nhưng cho dù là vậy, mũi tên huyết sắc kia cũng trực tiếp xuyên qua cánh tay trái của Lệ Minh. Hỏa diễm bắt đầu thiêu đốt cánh tay trái của Lệ Minh. Lệ Minh cũng đủ tàn nhẫn. Hắn dùng tay phải bẻ gãy cánh tay trái của mình ném sang một bên!</w:t>
      </w:r>
    </w:p>
    <w:p>
      <w:pPr>
        <w:pStyle w:val="BodyText"/>
      </w:pPr>
      <w:r>
        <w:t xml:space="preserve">Máu kèm theo hỏa diễm huyết sắc chiếu lên mặt Lệ Minh khiến khuôn mặt của hắn hoàn toàn tái nhợt! Ngay cả người đối phương còn chưa nhìn thấy, ở khoảng cách xa như thế đã bị một mũi tên bắn chết sáu người tàn phế một người.</w:t>
      </w:r>
    </w:p>
    <w:p>
      <w:pPr>
        <w:pStyle w:val="BodyText"/>
      </w:pPr>
      <w:r>
        <w:t xml:space="preserve">Nhìn lại hỏa diễm huyết sắc phía dưới một chút, giờ phút này cuối cùng Lệ Minh đã nhớ ra một người! Một gia hỏa khiến toàn thiên hạ đều điên cuồng đuổi giết!</w:t>
      </w:r>
    </w:p>
    <w:p>
      <w:pPr>
        <w:pStyle w:val="BodyText"/>
      </w:pPr>
      <w:r>
        <w:t xml:space="preserve">- Âu... Âu Dương...</w:t>
      </w:r>
    </w:p>
    <w:p>
      <w:pPr>
        <w:pStyle w:val="BodyText"/>
      </w:pPr>
      <w:r>
        <w:t xml:space="preserve">Lệ Minh biết, nếu quả thật chính là gia hoả này, như vậy mình chết cũng không phải là chuyện gì kỳ lạ! Đúng! Âu Dương không đáng sợ như những vương giả của các chủng tộc kia, nhưng Lệ Minh nho nhỏ như hắn thực sự không thể chọc tới Âu Dương!</w:t>
      </w:r>
    </w:p>
    <w:p>
      <w:pPr>
        <w:pStyle w:val="BodyText"/>
      </w:pPr>
      <w:r>
        <w:t xml:space="preserve">- Không biết là Âu Dương tiền bối tới đây, vãn bối đã mạo phạm. Vãn bối sẽ lập tức rời đi!</w:t>
      </w:r>
    </w:p>
    <w:p>
      <w:pPr>
        <w:pStyle w:val="BodyText"/>
      </w:pPr>
      <w:r>
        <w:t xml:space="preserve">Vào lúc này Lệ Minh sao còn nghĩ tới Loạn Thạch Cốc gì nữa. Hiện tại hắn chỉ nghĩ làm sao có thể nhanh chóng rời đi. Tuy nhiên khi hắn nghĩ tới những điều này, trong lòng hắn đồng thời có một suy nghĩ độc ác!</w:t>
      </w:r>
    </w:p>
    <w:p>
      <w:pPr>
        <w:pStyle w:val="BodyText"/>
      </w:pPr>
      <w:r>
        <w:t xml:space="preserve">- Hừ! Âu Dương, ngươi đã đi tới đây. Toàn thiên hạ đều muốn lấy mạng của ngươi. Tuy lão tử không giết được ngươi, nhưng lão tử có thể đưa tin tức của ngươi ra ngoài. Đến lúc đó cả thế gian đều là kẻ địch của ngươi, xem ngươi làm sao mai danh ẩn tích trong Viên gia thôn này nữa!</w:t>
      </w:r>
    </w:p>
    <w:p>
      <w:pPr>
        <w:pStyle w:val="BodyText"/>
      </w:pPr>
      <w:r>
        <w:t xml:space="preserve">Tuy rằng trong lòng thầm suy nghĩ ác độc, nhưng trên mặt Lệ Minh vẫn lộ vẻ thành kính.</w:t>
      </w:r>
    </w:p>
    <w:p>
      <w:pPr>
        <w:pStyle w:val="BodyText"/>
      </w:pPr>
      <w:r>
        <w:t xml:space="preserve">Nếu như là một người mới chắc hẳn sẽ cho rằng Lệ Minh đặc biệt đặc biệt tôn trọng Âu Dương.</w:t>
      </w:r>
    </w:p>
    <w:p>
      <w:pPr>
        <w:pStyle w:val="BodyText"/>
      </w:pPr>
      <w:r>
        <w:t xml:space="preserve">- Đã tới sao có thể đi được! Lưu lại đi!</w:t>
      </w:r>
    </w:p>
    <w:p>
      <w:pPr>
        <w:pStyle w:val="BodyText"/>
      </w:pPr>
      <w:r>
        <w:t xml:space="preserve">Giọng nói của Âu Dương từ phía xa vọng đến. Bất cứ lúc nào Âu Dương cũng là một người quả quyết. Ngay từ ban đầu, Âu Dương cũng không tính cho Lệ Minh chạy thoát. Nếu như để gia hỏa này chạy đi, hắn tuyệt đối sẽ đem chuyện của chính mình truyền ra ngoài. Đến lúc đó chỉ sợ mình muốn ở lại chỗ này cũng không có khả năng.</w:t>
      </w:r>
    </w:p>
    <w:p>
      <w:pPr>
        <w:pStyle w:val="BodyText"/>
      </w:pPr>
      <w:r>
        <w:t xml:space="preserve">Thật vất vả với có được một cuộc sống bình an, Âu Dương không nghĩ sẽ để cho kẻ khác phá hoại. Cho nên tên Lệ Minh chỉ có thể chết!</w:t>
      </w:r>
    </w:p>
    <w:p>
      <w:pPr>
        <w:pStyle w:val="BodyText"/>
      </w:pPr>
      <w:r>
        <w:t xml:space="preserve">Lệ Minh đứng ở trên không trung, trán của hắn đã sớm lấm tấm mồ hôi. Hắn dùng cánh tay trái mới mọc ra của mình lau mồ hôi lạnh trên trán một cái. Hắn biết ngày hôm nay Âu Dương tuyệt đối không định thả hắn ra! Mặc dù mình tu luyện chính là Huyết Ma đại pháp, nhưng thật sự tính ra, gia hỏa Âu Dương này giết chết người còn vượt xa hơn mình rất nhiều! Rốt cuộc ai là ma thật sự còn chưa biết được!</w:t>
      </w:r>
    </w:p>
    <w:p>
      <w:pPr>
        <w:pStyle w:val="BodyText"/>
      </w:pPr>
      <w:r>
        <w:t xml:space="preserve">- Âu Dương tiền bối, vãn bối tùy tiện tiến vào thật sự không đúng. Nhưng vãn bối chính là người của Yêu tộc. Nếu như tiền bối giết chết vãn bối, sợ là Yêu tộc sẽ không đồng ý đâu!</w:t>
      </w:r>
    </w:p>
    <w:p>
      <w:pPr>
        <w:pStyle w:val="BodyText"/>
      </w:pPr>
      <w:r>
        <w:t xml:space="preserve">Lệ Minh cũng không tiếp tục giấu diếm thân phận làm gì.</w:t>
      </w:r>
    </w:p>
    <w:p>
      <w:pPr>
        <w:pStyle w:val="BodyText"/>
      </w:pPr>
      <w:r>
        <w:t xml:space="preserve">Hắn vừa nói xong cả người hắn liền an hóa. Chỉ trong chốc lát không ngờ Lệ Minh đang đứng trên trời chợt biến thành một yêu vật giống như chim diều hâu.</w:t>
      </w:r>
    </w:p>
    <w:p>
      <w:pPr>
        <w:pStyle w:val="BodyText"/>
      </w:pPr>
      <w:r>
        <w:t xml:space="preserve">- Đúng là Yêu tộc thật! Tuy nhiên những lời ngươi nói ta coi như không nghe thấy. Cho dù là Bạch Tinh yêu tổ của các ngươi tới đây cũng không dám nói với ta những lời vô nghĩa như vậy!</w:t>
      </w:r>
    </w:p>
    <w:p>
      <w:pPr>
        <w:pStyle w:val="BodyText"/>
      </w:pPr>
      <w:r>
        <w:t xml:space="preserve">Trong khi Âu Dương nói chuyện, thân hình hắn đã đạp lên ánh lửa xuất hiện ở bên cạnh Lệ Minh. Lệ Minh không muốn chạy trốn. Mình trốn có thể thoát sao? Tốc độ của bộ tộc chim diều hâu của mình đã nhanh đến cực hạn, nhưng trong thiên hạ còn có cái gì có thể nhanh hơn được mũi tên của Tiễn Thần!</w:t>
      </w:r>
    </w:p>
    <w:p>
      <w:pPr>
        <w:pStyle w:val="Compact"/>
      </w:pPr>
      <w:r>
        <w:br w:type="textWrapping"/>
      </w:r>
      <w:r>
        <w:br w:type="textWrapping"/>
      </w:r>
    </w:p>
    <w:p>
      <w:pPr>
        <w:pStyle w:val="Heading2"/>
      </w:pPr>
      <w:bookmarkStart w:id="798" w:name="chương-821-oan-gia-ngõ-hẹp"/>
      <w:bookmarkEnd w:id="798"/>
      <w:r>
        <w:t xml:space="preserve">776. Chương 821: Oan Gia Ngõ Hẹp</w:t>
      </w:r>
    </w:p>
    <w:p>
      <w:pPr>
        <w:pStyle w:val="Compact"/>
      </w:pPr>
      <w:r>
        <w:br w:type="textWrapping"/>
      </w:r>
      <w:r>
        <w:br w:type="textWrapping"/>
      </w:r>
      <w:r>
        <w:t xml:space="preserve">Đúng! Bây giờ Âu Dương không phải là đệ nhất thiên hạ, nhưng nếu như chỉ nói về tốc độ mũi tên, Âu Dương chắc chắn là đệ nhất thiên hạ! Ngay cả là giao thủ với Chiến Vương, Âu Dương kéo cung, Chiến Vương cũng chưa chắc có thể tránh được mũi tên của Âu Dương!</w:t>
      </w:r>
    </w:p>
    <w:p>
      <w:pPr>
        <w:pStyle w:val="BodyText"/>
      </w:pPr>
      <w:r>
        <w:t xml:space="preserve">Tất cả những điều này đều bởi vì ba ý nghĩa thâm ảo của Tiễn Thần! Tất trúng, động lòng tất sát! Ba ý nghĩa thâm ảo này chồng chất lên nhau, khiến mỗi mũi tên của Âu Dương đều là mũi tên tất sát. Trong mỗi mũi tên đều là mũi tên tất trúng. Ngay cả là Chiến Vương đối chọi với Âu Dương, cũng không có cách nào tránh né được mũi tên của Âu Dương.</w:t>
      </w:r>
    </w:p>
    <w:p>
      <w:pPr>
        <w:pStyle w:val="BodyText"/>
      </w:pPr>
      <w:r>
        <w:t xml:space="preserve">- Nếu như tiền bối chịu thả cho Lệ Minh một con đường sống, Lệ Minh sẽ nói cho tiền bối một bí mật động trời!</w:t>
      </w:r>
    </w:p>
    <w:p>
      <w:pPr>
        <w:pStyle w:val="BodyText"/>
      </w:pPr>
      <w:r>
        <w:t xml:space="preserve">Lúc này chân Lệ Minh có chút mềm nhũn. Dù sao đối mặt với Âu Dương, đối mặt với sát thần này, cho dù là ai cũng nhất định phải mềm chân.</w:t>
      </w:r>
    </w:p>
    <w:p>
      <w:pPr>
        <w:pStyle w:val="BodyText"/>
      </w:pPr>
      <w:r>
        <w:t xml:space="preserve">- Hừ, ta không có hứng thú đối với Loạn Thạch Cốc!</w:t>
      </w:r>
    </w:p>
    <w:p>
      <w:pPr>
        <w:pStyle w:val="BodyText"/>
      </w:pPr>
      <w:r>
        <w:t xml:space="preserve">Âu Dương nói xong liền kéo chiến cung. Hỏa diễm đốt cháy, một đạo quang tiễn huyết sắc chớp động. Tất cả thiên địa lại một lần nữa trở nên yên tĩnh! Sau khi làm xong tất cả những điều này, Âu Dương không quay trở về Viên gia thôn, mà dựa theo khí tức do đám người Lệ Minh lưu lại trên đường, bay đi.</w:t>
      </w:r>
    </w:p>
    <w:p>
      <w:pPr>
        <w:pStyle w:val="BodyText"/>
      </w:pPr>
      <w:r>
        <w:t xml:space="preserve">Đó gọi là nhổ cỏ không nhổ tận gốc, gió thổi cỏ lại sinh! Âu Dương biết, nhóm của Lệ Minh tuyệt đối không phải chỉ có mấy người này. Tuy rằng những người kia chưa tới đây, nhưng chỉ suy nghĩ một chút là có thể khẳng định, những người kia nhất định cũng biết một chút về bí mật của Loạn Thạch Cốc. Cho dù biết có hạn, Âu Dương cũng không muốn lưu lại mầm tai vạ nào!</w:t>
      </w:r>
    </w:p>
    <w:p>
      <w:pPr>
        <w:pStyle w:val="BodyText"/>
      </w:pPr>
      <w:r>
        <w:t xml:space="preserve">Một khi bí mật của Loạn Thạch Cốc bị truyền đi, chỉ sợ Viên gia thôn sẽ không có ngày bình yên nữa. Đến lúc đó mình nhất định sẽ bị người ta phát hiện! Âu Dương không muốn giữ lại cho mình phiền phức không nên có. Cho nên hắn nhất định phải diệt trừ tất cả những dư đảng còn lại...</w:t>
      </w:r>
    </w:p>
    <w:p>
      <w:pPr>
        <w:pStyle w:val="BodyText"/>
      </w:pPr>
      <w:r>
        <w:t xml:space="preserve">Mặt trời chiều ngã về tây. Trong một thung lũng, thi thể và máu tươi đầy đất như chứng tỏ nơi này vừa kết thúc một trận giết chóc. Âu Dương đứng ở giữa sơn cốc. Hắn nhẹ nhàng thở ra một hơi. 126 người không một người nào trốn thoát. Tất cả, kể cả linh hồn của 126 người đã bị giết sạch!</w:t>
      </w:r>
    </w:p>
    <w:p>
      <w:pPr>
        <w:pStyle w:val="BodyText"/>
      </w:pPr>
      <w:r>
        <w:t xml:space="preserve">- Lại tạo ra quá nhiều sát nghiệt như vậy, không biết khi nào những vong hồn này sẽ tìm ta lấy mạng!</w:t>
      </w:r>
    </w:p>
    <w:p>
      <w:pPr>
        <w:pStyle w:val="BodyText"/>
      </w:pPr>
      <w:r>
        <w:t xml:space="preserve">Âu Dương thoáng nhìn về phía ngọc trấn hồn bên hông mình. Lúc trước mặc gì tên Quỷ Vương kia là giả, nhưng ngọc trấn hồn này lại là ngọc trấn hồn chân chính.</w:t>
      </w:r>
    </w:p>
    <w:p>
      <w:pPr>
        <w:pStyle w:val="BodyText"/>
      </w:pPr>
      <w:r>
        <w:t xml:space="preserve">Tuy nhiên Âu Dương phát hiện, bất luận mình giết bao nhiêu người không ngờ chỉ có thể tăng thêm sát khí. Những này vong hồn nhưng không giống như tên Quỷ Vương giả kia nói tới quấn quanh lấy mình!</w:t>
      </w:r>
    </w:p>
    <w:p>
      <w:pPr>
        <w:pStyle w:val="BodyText"/>
      </w:pPr>
      <w:r>
        <w:t xml:space="preserve">- Hẳn là sát khí của ta quá nặng, đủ để giết chết vong hồn?</w:t>
      </w:r>
    </w:p>
    <w:p>
      <w:pPr>
        <w:pStyle w:val="BodyText"/>
      </w:pPr>
      <w:r>
        <w:t xml:space="preserve">Âu Dương đã suy nghĩ vô liêm sỉ như vậy. Tuy nhiên bản thân hắn cũng không quá quan tâm tin tưởng vào cách nói này. Từ tiểu thế giới đến Tiên giới, bản thân Âu Dương giết chết bao nhiêu người chỉ sợ đều một điều bí ẩn rồi! Không nói thứ khác, liền nói lúc trước một mồi lửa đốt sạch hồn tộc một chuyện, quang lần kia mình giết bao nhiêu người?</w:t>
      </w:r>
    </w:p>
    <w:p>
      <w:pPr>
        <w:pStyle w:val="BodyText"/>
      </w:pPr>
      <w:r>
        <w:t xml:space="preserve">Tiểu thế giới trận chiến cuối cùng, rút mũi tên phá thành thời gian lại có bao nhiêu vong hồn? Trên chiến trường, mình lại thu gặt bao nhiêu vong hồn? Tất cả những điều này Âu Dương là toán không ra.</w:t>
      </w:r>
    </w:p>
    <w:p>
      <w:pPr>
        <w:pStyle w:val="BodyText"/>
      </w:pPr>
      <w:r>
        <w:t xml:space="preserve">Âu Dương quay đầu lại thoáng nhìn về phía thi thể trên đất. Âu Dương đã sớmvô cảm với tất cả những điều này. Ban đầu lúc giết người mình còn có thể ngủ không bình yên. Nhưng thời gian lâu dài, giết nhiều, Âu Dương mới hiện, thật ra mạng người không đáng giá một chút nào.</w:t>
      </w:r>
    </w:p>
    <w:p>
      <w:pPr>
        <w:pStyle w:val="BodyText"/>
      </w:pPr>
      <w:r>
        <w:t xml:space="preserve">- Đừng ép ta giết người. Thật ra ta cũng rất thiện lương...</w:t>
      </w:r>
    </w:p>
    <w:p>
      <w:pPr>
        <w:pStyle w:val="BodyText"/>
      </w:pPr>
      <w:r>
        <w:t xml:space="preserve">Âu Dương chẳng biết xấu hổ nói xong câu này, sau đó phi thân trở về Viên gia thôn.</w:t>
      </w:r>
    </w:p>
    <w:p>
      <w:pPr>
        <w:pStyle w:val="BodyText"/>
      </w:pPr>
      <w:r>
        <w:t xml:space="preserve">Nơi này lưu lại vô số thi thể, vô số vong hồn nghe Âu Dương nói ra một câu không biết xấu hổ như vậy, nói thật không biết bọn họ sẽ cảm tưởng thế nào. Chỉ sợ nếu bọn họ còn sống chắc phải chết một lần nữa.</w:t>
      </w:r>
    </w:p>
    <w:p>
      <w:pPr>
        <w:pStyle w:val="BodyText"/>
      </w:pPr>
      <w:r>
        <w:t xml:space="preserve">Trăm vạn Yêu tộc tề tụ trên Man đảo. Tất cả Man đảo quả thực chính là nơi tụ hội của Yêu tộc thượng cổ. Ở chỗ này, các loại đại yêu thi nhau hiện thân. Trong đó một vài cường giả thậm chí chỉ đứng sau cường giả vương đạo. Hôm nay những đại yêu này xuất hiện ở đây đều vì nghênh đón Yêu tổ của bọn họ!</w:t>
      </w:r>
    </w:p>
    <w:p>
      <w:pPr>
        <w:pStyle w:val="BodyText"/>
      </w:pPr>
      <w:r>
        <w:t xml:space="preserve">Yêu tổ xuất quan, thiên hạ đại loạn! Lúc này sóng biển tại hải vực xung quanh Man đảo giống như rồng cuốn ngập trời, bao vây toàn Man ở bên trong.</w:t>
      </w:r>
    </w:p>
    <w:p>
      <w:pPr>
        <w:pStyle w:val="BodyText"/>
      </w:pPr>
      <w:r>
        <w:t xml:space="preserve">Vô số đại yêu nhìn sóng biển tạo thành trụ trời, trong mắt đầy vẻ khinh thường.</w:t>
      </w:r>
    </w:p>
    <w:p>
      <w:pPr>
        <w:pStyle w:val="BodyText"/>
      </w:pPr>
      <w:r>
        <w:t xml:space="preserve">- Ngao...</w:t>
      </w:r>
    </w:p>
    <w:p>
      <w:pPr>
        <w:pStyle w:val="BodyText"/>
      </w:pPr>
      <w:r>
        <w:t xml:space="preserve">Một tiếng Thương Long rít gào từ phía xa truyền đến. Chỉ thấy ở chân trời phía xa, một nam tử mặc y phục màu đỏ lướt sóng đến. Lúc này, sóng biểm gầm lên giận dữ dưới chân Trầm Điễn giống như vẫn vô cùng tĩnh lạng. Sóng biển tạo thành mỗi gợn sóng nho nhỏ đẩy Thương Long Đao Khách tiến về phía Man đảo.</w:t>
      </w:r>
    </w:p>
    <w:p>
      <w:pPr>
        <w:pStyle w:val="BodyText"/>
      </w:pPr>
      <w:r>
        <w:t xml:space="preserve">- Thương Long Đao Khách!</w:t>
      </w:r>
    </w:p>
    <w:p>
      <w:pPr>
        <w:pStyle w:val="BodyText"/>
      </w:pPr>
      <w:r>
        <w:t xml:space="preserve">Từ phía xa, vô số đại yêu đều nhìn thấy được Trầm Điễn cầm thanh chiến đao Thương Long trong tay. Một Thương Long Hồn từ trong chiến đao tái hiện ra. Nhìn thấy chiến đao này, vô số đại yêu đều căm tức đối với Trầm Điễn!</w:t>
      </w:r>
    </w:p>
    <w:p>
      <w:pPr>
        <w:pStyle w:val="BodyText"/>
      </w:pPr>
      <w:r>
        <w:t xml:space="preserve">- Thực sự không biết sống chết! Không ngờ lại dám đến đây chịu chết!</w:t>
      </w:r>
    </w:p>
    <w:p>
      <w:pPr>
        <w:pStyle w:val="BodyText"/>
      </w:pPr>
      <w:r>
        <w:t xml:space="preserve">Một lão nhân đầu mọc hai sừng toàn thân vảy xanh, trên người mặc long bào, hét lớn một tiếng. Trụ trời bốn phía đều bị chấn động rung lên từng mảnh. Một tiếng gầm của Thương Long như muốn phá nát nhật nguyệt tinh không. Bàn tay của lão nhân này quay về phía Trầm Điễn. Bàn tay này lớn lên theo gió. Chỉ sau mấy giây, một vuốt rông màu xanh vô cùng lớn đã xuất hiện ở bên trên sóng dữ.</w:t>
      </w:r>
    </w:p>
    <w:p>
      <w:pPr>
        <w:pStyle w:val="BodyText"/>
      </w:pPr>
      <w:r>
        <w:t xml:space="preserve">- Hừ! Ngàn vạn năm trước Thương Long tộc vẫn còn chưa được giáo dục sao!</w:t>
      </w:r>
    </w:p>
    <w:p>
      <w:pPr>
        <w:pStyle w:val="BodyText"/>
      </w:pPr>
      <w:r>
        <w:t xml:space="preserve">Trầm Điễn nhìn vuốt rồng từ trên trời giáng xuống, trên mặt hắn không ngờ lại tỏ ra khinh thường. Vuốt rồng vồ nát thời không đối với hắn dường như không có một chút uy hiếp nào.</w:t>
      </w:r>
    </w:p>
    <w:p>
      <w:pPr>
        <w:pStyle w:val="BodyText"/>
      </w:pPr>
      <w:r>
        <w:t xml:space="preserve">Tay phải Trầm Điễn cầm theo chiến đao Thương Long của mình, quay về phía bầu trời chém xuống một cái. Không ngờ vuốt rồng từ trên trời giáng xuống trực tiếp bị chiến đao Thương Long này chém thành hai nửa!</w:t>
      </w:r>
    </w:p>
    <w:p>
      <w:pPr>
        <w:pStyle w:val="BodyText"/>
      </w:pPr>
      <w:r>
        <w:t xml:space="preserve">Một lợi trảo của lão thương long lại dễ dàng bị chém đứt như vậy, có thể tưởng tượng được vào lúc này Trầm Điễn hẳn đã thật sự đã nắm giữ được tất cả lực chiến đấu của Thương Long Đao Khách t! Vào lúc này hắn chính là vương giả. Trừ phi là Yêu tổ ra tay, bằng không cho dù là trăm vạn đại yêu trên Man đảo cùng xuất hiện cũng đừng hòng tổn thương được tới hắn dù chỉ một chút!</w:t>
      </w:r>
    </w:p>
    <w:p>
      <w:pPr>
        <w:pStyle w:val="BodyText"/>
      </w:pPr>
      <w:r>
        <w:t xml:space="preserve">Lão Thương Long bị chém xuống một đao như vậy tự nhiên là cực kỳ đau đớn. Nhưng trên mặt hắn càng thêm giận dữ.</w:t>
      </w:r>
    </w:p>
    <w:p>
      <w:pPr>
        <w:pStyle w:val="BodyText"/>
      </w:pPr>
      <w:r>
        <w:t xml:space="preserve">- Lão bò sát ngươi nghỉ ngơi trước đi. Đợi ta tới giáo huấn tiểu tử này cho ngươi!</w:t>
      </w:r>
    </w:p>
    <w:p>
      <w:pPr>
        <w:pStyle w:val="BodyText"/>
      </w:pPr>
      <w:r>
        <w:t xml:space="preserve">Bên cạnh lão Thương Long, một người trẻ tuổi toàn thân mặc y phục kim sắc. Lúc này hắn mở miệng nói ra một tiếng, sau đó cả người hóa thân trở thành một con đại bàng giương đôi cánh kim sắc lớn đến ngàn dặm bay tới.</w:t>
      </w:r>
    </w:p>
    <w:p>
      <w:pPr>
        <w:pStyle w:val="BodyText"/>
      </w:pPr>
      <w:r>
        <w:t xml:space="preserve">Đại bằng giương cánh hận trời thấp, bay lên như diều gặp gió với tốc độ chín mươi ngàn dặm. Toàn thiên hạ, tuyệt đối không có người nào có thể với liều mạng với bộ tộc đại bằng bộ.</w:t>
      </w:r>
    </w:p>
    <w:p>
      <w:pPr>
        <w:pStyle w:val="BodyText"/>
      </w:pPr>
      <w:r>
        <w:t xml:space="preserve">Trừ phi là Âu Dương kéo cung, bằng không người bình thường muốn bắn trúng Đại Bằng Vương này thực sự rất khó.</w:t>
      </w:r>
    </w:p>
    <w:p>
      <w:pPr>
        <w:pStyle w:val="Compact"/>
      </w:pPr>
      <w:r>
        <w:br w:type="textWrapping"/>
      </w:r>
      <w:r>
        <w:br w:type="textWrapping"/>
      </w:r>
    </w:p>
    <w:p>
      <w:pPr>
        <w:pStyle w:val="Heading2"/>
      </w:pPr>
      <w:bookmarkStart w:id="799" w:name="chương-822-tặc-tử-ngông-cuồng"/>
      <w:bookmarkEnd w:id="799"/>
      <w:r>
        <w:t xml:space="preserve">777. Chương 822: Tặc Tử Ngông Cuồng</w:t>
      </w:r>
    </w:p>
    <w:p>
      <w:pPr>
        <w:pStyle w:val="Compact"/>
      </w:pPr>
      <w:r>
        <w:br w:type="textWrapping"/>
      </w:r>
      <w:r>
        <w:br w:type="textWrapping"/>
      </w:r>
      <w:r>
        <w:t xml:space="preserve">Đại bàng kim sắc xuất hiện, lôi điện trên bầu trời nổ vang. Vô tận lôi quang giống như thiên kiếp ầm ầm đánh xuống xung quanh hải vực, nghiền nát tất cả thành từng mảnh. Trong hư không vô tận Trầm Điễn đạp lên sóng lớn. Hắn không có bất kỳ e sợ nào, nắm chặt chiến đao Thương Long trong tay. Con mắt lập lòe ánh sáng màu xanh, dường như căn bản cũng không để Đại Bàng Vương kim sắc vào trong mắt.</w:t>
      </w:r>
    </w:p>
    <w:p>
      <w:pPr>
        <w:pStyle w:val="BodyText"/>
      </w:pPr>
      <w:r>
        <w:t xml:space="preserve">- Tiểu tử! Cho dù là Sa Lâm tái sinh cũng không dám xông vào Man đảo ta. Ngươi chỉ là một nhãi ranh nhận được lực lượng truyền thừa đã dám đối địch với Yêu tộc ta sao!</w:t>
      </w:r>
    </w:p>
    <w:p>
      <w:pPr>
        <w:pStyle w:val="BodyText"/>
      </w:pPr>
      <w:r>
        <w:t xml:space="preserve">Đại Bằng Vương cuốn lấy phong vân. Tất cả bầu trời tạo thành một hố đen dường như muốn cắn nuốt tất cả cuốn về phía Trầm Điễn.</w:t>
      </w:r>
    </w:p>
    <w:p>
      <w:pPr>
        <w:pStyle w:val="BodyText"/>
      </w:pPr>
      <w:r>
        <w:t xml:space="preserve">Một tiếng Thương Long rít gào vang lên. Hàng trăm hàng ngàn hồn Thương Long từ trong chiến đao Thương Long tấn công ra. Nơi Thương Long đi qua nước biển chảy ngược, thời không nghịch chuyển. hai tay Trầm Điễn cầm trường đao, nhìn Thương Long vô tận lập tức phá tan hố đen kia, bao vây Đại Bằng Vương trên không trung. Lúc này Trầm Điễn nâng đao quay về phía Đại Bằng Vương đang bị nhốt trên bầu trời chém xuống một đao!</w:t>
      </w:r>
    </w:p>
    <w:p>
      <w:pPr>
        <w:pStyle w:val="BodyText"/>
      </w:pPr>
      <w:r>
        <w:t xml:space="preserve">- Đại Bằng Vương cẩn thận!</w:t>
      </w:r>
    </w:p>
    <w:p>
      <w:pPr>
        <w:pStyle w:val="BodyText"/>
      </w:pPr>
      <w:r>
        <w:t xml:space="preserve">Một thanh âm chợt xuất hiện. Chỉ thấy trên biển, một con đại yêu đầu rồng thân rùa xuất hiện. Thân thể hắn run lên, chợt biến thành một hình người. Lúc này trong tay hắn xuất hiện một tấm khiên đã rạn nứt thành từng mảnh. Tuy rằng nhìn qua, tấm khiên giống như chỉ cần tiểu hài tử đạp một cước đã có thể vỡ nát, nhưng không ngờ mạnh mẽ cứng rắn đỡ được một đao đủ để chém nứt thời không của Trầm Điễn.</w:t>
      </w:r>
    </w:p>
    <w:p>
      <w:pPr>
        <w:pStyle w:val="BodyText"/>
      </w:pPr>
      <w:r>
        <w:t xml:space="preserve">- Huyền Vũ Thuẫn quả nhiên danh bất hư truyền!</w:t>
      </w:r>
    </w:p>
    <w:p>
      <w:pPr>
        <w:pStyle w:val="BodyText"/>
      </w:pPr>
      <w:r>
        <w:t xml:space="preserve">Trầm Điễn cũng không tiếp tục truy kích Đại Bằng Vương, mà lẳng lặng đứng phía trên biển rộng giống như đang khiêu khích với tất cả Yêu tộc.</w:t>
      </w:r>
    </w:p>
    <w:p>
      <w:pPr>
        <w:pStyle w:val="BodyText"/>
      </w:pPr>
      <w:r>
        <w:t xml:space="preserve">- Tặc tử ngông cuồng!</w:t>
      </w:r>
    </w:p>
    <w:p>
      <w:pPr>
        <w:pStyle w:val="BodyText"/>
      </w:pPr>
      <w:r>
        <w:t xml:space="preserve">Mở miệng nói ra một tiếng, hỏa diễm đốt cháy bầu trời. Ngọn lửa này có màu trắng tinh. Đây chính là một trong hai ngọn lửa mạnh nhất thiên hạ, chí dương hỏa kỳ lân! Lúc này một nam tử toàn thân phát ra kim quang rực rỡ đứng ở bên trên biển rộng. Trên trán của hắn có một cái sừng. Cả người lộ ra vẻ uy vũ bất phàm nói không ra lời.</w:t>
      </w:r>
    </w:p>
    <w:p>
      <w:pPr>
        <w:pStyle w:val="BodyText"/>
      </w:pPr>
      <w:r>
        <w:t xml:space="preserve">- Tốt lắm! Kỳ Lân Vương, thu thập tên tiểu tử này đi!</w:t>
      </w:r>
    </w:p>
    <w:p>
      <w:pPr>
        <w:pStyle w:val="BodyText"/>
      </w:pPr>
      <w:r>
        <w:t xml:space="preserve">Nhìn thấy Kỳ Lân Vương một sừng ra tay, một đám đại yêu biết, ngày hôm nay cho dù Trầm Điễn mạnh hơn nữ cũng phải cúi đầu trước hóa diễm chí cường này.</w:t>
      </w:r>
    </w:p>
    <w:p>
      <w:pPr>
        <w:pStyle w:val="BodyText"/>
      </w:pPr>
      <w:r>
        <w:t xml:space="preserve">Nhưng bọn họ quên mất, tuy rằng Trầm Điễn không có được ký ức, nhưng Trầm Điễn thiên phú dị bẩm. Sau thời gian lâu như vậy Trầm Điễn đã nắm giữ tất cả lực chiến đấu của Thương Long trong lòng. Vào lúc này hắn sao có thể dễ dàng thất bại như vậy!</w:t>
      </w:r>
    </w:p>
    <w:p>
      <w:pPr>
        <w:pStyle w:val="BodyText"/>
      </w:pPr>
      <w:r>
        <w:t xml:space="preserve">- Được! Chí dương hỏa kỳ lân! Ta đã nhìn thấy hỏa diễm linh hồn của Âu Dương cường đại, vẫn bị Chí dương hỏa kỳ lân của ngươi mạnh hơn một bậc!</w:t>
      </w:r>
    </w:p>
    <w:p>
      <w:pPr>
        <w:pStyle w:val="BodyText"/>
      </w:pPr>
      <w:r>
        <w:t xml:space="preserve">Trầm Điễn nói ra một câu suýt nữa làm Kỳ Lân Vương tức chết. Vào lúc này Trầm Điễn còn nói đùa như thế, điều này hiển nhiên Trần Điễn không để Kỳ Lân Vương vào mắt!</w:t>
      </w:r>
    </w:p>
    <w:p>
      <w:pPr>
        <w:pStyle w:val="BodyText"/>
      </w:pPr>
      <w:r>
        <w:t xml:space="preserve">Lại nói nữa, chí dương hỏa kỳ lân làm sao có thể so sánh với hỏa diễm linh hồn so với? Cái này căn bản là hai khái niệm không giống nhau. Chí dương hỏa kỳ lân chính là hỏa diễm chí dương trong thiên địa, đủ để thiêu huỷ thế giới! Tuy rằng hỏa diễm linh hồn không chí dương chí cương như vậy, nhưng lại có lực lượng thiêu huỷ tất cả linh hồn. Hai loại hỏa diễm này hoàn toàn không thể so sánh!</w:t>
      </w:r>
    </w:p>
    <w:p>
      <w:pPr>
        <w:pStyle w:val="BodyText"/>
      </w:pPr>
      <w:r>
        <w:t xml:space="preserve">Ầm!</w:t>
      </w:r>
    </w:p>
    <w:p>
      <w:pPr>
        <w:pStyle w:val="BodyText"/>
      </w:pPr>
      <w:r>
        <w:t xml:space="preserve">Hỏa diễm đầy trời đốt cháy hải vực này thành một màu trắng tinh. Hỏa diễm khiến biển rộng bốc hơi. Bất luận là nước biển gì đụng tới chí dương hỏa đều chỉ có thể hóa thành hơi nước biến mất trong không trung.</w:t>
      </w:r>
    </w:p>
    <w:p>
      <w:pPr>
        <w:pStyle w:val="BodyText"/>
      </w:pPr>
      <w:r>
        <w:t xml:space="preserve">Vô số Hải tộc từ phía xa nhìn trận đại chiến kinh thế này, mỗi người đều kinh sợ đến mức không dám mở miệng! Trầm Điễn này quá trâu bò! Ngay cả chí dương hỏa của Kỳ lân Vương một sừng cũng không hề tầm thường. Hai đại cường giả này đụng độ, sợ là qua hôm nay trong phạm vi mười ngàn dăm xung quanh Man đảo sẽ không còn một ngọn cỏ.</w:t>
      </w:r>
    </w:p>
    <w:p>
      <w:pPr>
        <w:pStyle w:val="BodyText"/>
      </w:pPr>
      <w:r>
        <w:t xml:space="preserve">- Mở cho ta!</w:t>
      </w:r>
    </w:p>
    <w:p>
      <w:pPr>
        <w:pStyle w:val="BodyText"/>
      </w:pPr>
      <w:r>
        <w:t xml:space="preserve">Trầm Điễn nhìn hỏa diễm tấn công tới, hắn cũng cũng không lui lại. Hắn kiêu ngạo không cho phép bản thân mình lui lại. Cho dù là đối mặt với hỏa kỳ lân chí cường chí dương nhất thiên hạ này hắn cũng muốn tiến vào dòng nước xiết!</w:t>
      </w:r>
    </w:p>
    <w:p>
      <w:pPr>
        <w:pStyle w:val="BodyText"/>
      </w:pPr>
      <w:r>
        <w:t xml:space="preserve">Chiến đao Thương Long cuốn theo vô số Long Hồn chém xuống hỏa diễm. Đối mặt với vô số Long Hồn giờ phút này Kỳ Lân Vương một sừng lần đầu tiên cảm khái tại sao sinh ra mình không có hỏa diễm linh hồn!</w:t>
      </w:r>
    </w:p>
    <w:p>
      <w:pPr>
        <w:pStyle w:val="BodyText"/>
      </w:pPr>
      <w:r>
        <w:t xml:space="preserve">Nếu như là hỏa diễm linh hồn, lần này mình có thể hoàn toàn thiêu hủy chiến đao Thương Long! Nếu là trước mặt hỏa diễm linh hồn, dùng linh hồn chém xuống hoàn toàn chính làbiểu hiện muốn chết tìm ngược.</w:t>
      </w:r>
    </w:p>
    <w:p>
      <w:pPr>
        <w:pStyle w:val="BodyText"/>
      </w:pPr>
      <w:r>
        <w:t xml:space="preserve">Đáng tiếc đây lại là hỏa kỳ lân chí dương có thể đốt sạch thiên địa nhưng không cách nào đốt sạch linh hồn. Vô số Long Hồn biến ảo ra chiến trận Thương Long không ngờ thật sự chém được sự ngăn cản của hỏa kỳ lân chí dương!</w:t>
      </w:r>
    </w:p>
    <w:p>
      <w:pPr>
        <w:pStyle w:val="BodyText"/>
      </w:pPr>
      <w:r>
        <w:t xml:space="preserve">Nhưng hỏa kỳ lân chí dương có thể dễ dàng bị nghiền nát như vậy sao? Nếu như hỏa kỳ lân chí dương thật sự dễ bị nghiền nát như thế, vậy làm sao xứng với danh hiệu một trong hai hỏa diễm đại chí cường trong thiên hạ được!</w:t>
      </w:r>
    </w:p>
    <w:p>
      <w:pPr>
        <w:pStyle w:val="BodyText"/>
      </w:pPr>
      <w:r>
        <w:t xml:space="preserve">- Thiêu chết con rùa này cho ta!</w:t>
      </w:r>
    </w:p>
    <w:p>
      <w:pPr>
        <w:pStyle w:val="BodyText"/>
      </w:pPr>
      <w:r>
        <w:t xml:space="preserve">Lão Thương Long đứng bên cạnh. Tuy rằng móng vuốt mới đã được sinh ra, nhưng hắn vẫn vô cùng tức giận. Ngàn vạn năm trước nếu như không phải Thương Long Đao Khách xong tới Thương Long tộc bọn họ, giết gần hết Thương Long tộc bọn họ, chỉ sợ Thương Long tộc cường đại gấp ngàn vạn lần so với bây giờ!</w:t>
      </w:r>
    </w:p>
    <w:p>
      <w:pPr>
        <w:pStyle w:val="BodyText"/>
      </w:pPr>
      <w:r>
        <w:t xml:space="preserve">Ầm!</w:t>
      </w:r>
    </w:p>
    <w:p>
      <w:pPr>
        <w:pStyle w:val="BodyText"/>
      </w:pPr>
      <w:r>
        <w:t xml:space="preserve">Hỏa diễm lại bốc lên. Nước biển đã sớm bị đốt sạch. Lúc này nước biển xung quanh Man đảo đã hoàn toàn biến mất. Sóng biển vô tận bị ngăn cản ngoài vạn dặm. Chỉ còn lại một cuộn sóng dưới chân Trầm Điễn. Hỏa diễm kỳ lân bắt đầu điên cuồng thiêu đốt không khí vào thời không ở bốn phương tám hướng xung quanh.</w:t>
      </w:r>
    </w:p>
    <w:p>
      <w:pPr>
        <w:pStyle w:val="BodyText"/>
      </w:pPr>
      <w:r>
        <w:t xml:space="preserve">- Hỏa kỳ lân chí dương, một trong hai hỏa diễm đại chí cường trong thiên hạ quả nhiên danh bất hư truyền!</w:t>
      </w:r>
    </w:p>
    <w:p>
      <w:pPr>
        <w:pStyle w:val="BodyText"/>
      </w:pPr>
      <w:r>
        <w:t xml:space="preserve">Trầm Điễn đứng ở trong ngọn lửa. Lúc này hắn đã bị hỏa diễm thiêu đốt khiến hắn có chút đau đầu. Hỏa diễm này quá mạnh mẽ. Mặc dù mình mạnh hơn so với Kỳ Lân Vương, nhưng muốn phá vỡ hỏa diễm vô tận này gần như không có khả năng...</w:t>
      </w:r>
    </w:p>
    <w:p>
      <w:pPr>
        <w:pStyle w:val="BodyText"/>
      </w:pPr>
      <w:r>
        <w:t xml:space="preserve">Trầm Điễn mấy lần nỗ lực, mỗi lần chiến đao Thương Long đều có thể chính xác chém trúng chí dương hỏa kỳ lân. Nhưng bất luận Trầm Điễn cố gắng như thế nào đều không thể đột phá được vòng vây của chí dương hỏa kỳ lân</w:t>
      </w:r>
    </w:p>
    <w:p>
      <w:pPr>
        <w:pStyle w:val="BodyText"/>
      </w:pPr>
      <w:r>
        <w:t xml:space="preserve">Hỏa diễm này một tầng lại một tầng căn bản là chém không hết, cắt không xong! Lần này mặc dù chết, Trầm Điễn cũng cảm thấy cực kỳ đau đầu.</w:t>
      </w:r>
    </w:p>
    <w:p>
      <w:pPr>
        <w:pStyle w:val="BodyText"/>
      </w:pPr>
      <w:r>
        <w:t xml:space="preserve">- Kỳ Lân Vương, không nên ép ta giết ngươi!</w:t>
      </w:r>
    </w:p>
    <w:p>
      <w:pPr>
        <w:pStyle w:val="BodyText"/>
      </w:pPr>
      <w:r>
        <w:t xml:space="preserve">Trầm Điễn nổi giận. Tuy nói này chí dương hỏa kỳ lân thật sự rất mạnh, nhưng nếu như Trầm Điễn thật sự muốn giết Kỳ Lân Vương, nói vậy vẫn là có thể. Phải biết rằng một khi Trầm Điễn khởi động đại trận Thương Long Sinh Sát, ngay cả cấp bậc như Chiến Vương cũng phải cẩn thận ứng phó một thời gian. Kỳ Lân Vương với Chiến Vương căn bản không cùng một cấp bậc. Một khi đại trận sinh sát mở ra, nhất định có người chết trận.</w:t>
      </w:r>
    </w:p>
    <w:p>
      <w:pPr>
        <w:pStyle w:val="BodyText"/>
      </w:pPr>
      <w:r>
        <w:t xml:space="preserve">- Ha ha ha ha thật nực cười! Ngươi thật sự nghĩ rằng ngươi vẫn là Thương Long Đao Khách lúc trước sao? Đến Man đảo của Yêu tộc ta còn dám ăn nói ngông cuồng. Hôm nay nếu không đốt ngươi thành tro bụi, chẳng phải sẽ khiến người ta nói Yêu tộc ta không có người sao?</w:t>
      </w:r>
    </w:p>
    <w:p>
      <w:pPr>
        <w:pStyle w:val="Compact"/>
      </w:pPr>
      <w:r>
        <w:br w:type="textWrapping"/>
      </w:r>
      <w:r>
        <w:br w:type="textWrapping"/>
      </w:r>
    </w:p>
    <w:p>
      <w:pPr>
        <w:pStyle w:val="Heading2"/>
      </w:pPr>
      <w:bookmarkStart w:id="800" w:name="chương-823-đại-trận-sinh-sát"/>
      <w:bookmarkEnd w:id="800"/>
      <w:r>
        <w:t xml:space="preserve">778. Chương 823: Đại Trận Sinh Sát</w:t>
      </w:r>
    </w:p>
    <w:p>
      <w:pPr>
        <w:pStyle w:val="Compact"/>
      </w:pPr>
      <w:r>
        <w:br w:type="textWrapping"/>
      </w:r>
      <w:r>
        <w:br w:type="textWrapping"/>
      </w:r>
      <w:r>
        <w:t xml:space="preserve">Kỳ Lân Vương có chút mừng rỡ phát điên. Hắn lại có thể nhốt được Thương Long Đao Khách nổi tiếng thiên hạ.</w:t>
      </w:r>
    </w:p>
    <w:p>
      <w:pPr>
        <w:pStyle w:val="BodyText"/>
      </w:pPr>
      <w:r>
        <w:t xml:space="preserve">- Kỳ Lân Vương, ta đến Yêu Tộc các ngươi không phải để khiêu khích. Ta đã mấy lần nhường nhịn không hề ra tay quá nặng. Trước sau đều là do Yêu Tộc các ngươi khiêu khích ta. Xem ra hôm nay không cho các ngươi nhìn thấy thực lực của ta, chúng ta không có cách nào nói chuyện được!</w:t>
      </w:r>
    </w:p>
    <w:p>
      <w:pPr>
        <w:pStyle w:val="BodyText"/>
      </w:pPr>
      <w:r>
        <w:t xml:space="preserve">Hai tay Trầm Điễn nắm chặt chiến đao Thương Long. Một nụ cười tà ác đã xuất hiện trên gương mặt Trầm Điễn.</w:t>
      </w:r>
    </w:p>
    <w:p>
      <w:pPr>
        <w:pStyle w:val="BodyText"/>
      </w:pPr>
      <w:r>
        <w:t xml:space="preserve">- Muốn nói chuyện với Yêu Tộc chúng ta sao? Trước tiên phá Kỳ Lân Chí Dương Trận của ta hãy nói!</w:t>
      </w:r>
    </w:p>
    <w:p>
      <w:pPr>
        <w:pStyle w:val="BodyText"/>
      </w:pPr>
      <w:r>
        <w:t xml:space="preserve">Kỳ Lân Vương căn bản không để ý nhiều tới lời nói của Trầm Điễn. Dưới cái nhìn của hắn, muốn phá Kỳ Lân Chí Dương Trận trong thiên hạ chỉ sợ chỉ có hỏa diễm linh hồn của Chiến Vương mới có thể làm được.</w:t>
      </w:r>
    </w:p>
    <w:p>
      <w:pPr>
        <w:pStyle w:val="BodyText"/>
      </w:pPr>
      <w:r>
        <w:t xml:space="preserve">- Ô... Ha!</w:t>
      </w:r>
    </w:p>
    <w:p>
      <w:pPr>
        <w:pStyle w:val="BodyText"/>
      </w:pPr>
      <w:r>
        <w:t xml:space="preserve">Bỗng nhiên, Trầm Điễn gầm rú một tiếng. Sauđó liền thấy trường đao trong tay hắn phát ra một đạo hào quang màu xanh xông thẳng lên trời. Bầu trời vốn vô cùng âm u, chỉ trong chớp mắt gió mây dâng lên cuồn cuộn. Lôi quang chớp động bên trong. Vô số chùm sáng màu xanh xé rách bầu trời. Những tiếng gầm rú của hồn Thương Long trong chiến đao từ bên trong tầng mây vọng ra!</w:t>
      </w:r>
    </w:p>
    <w:p>
      <w:pPr>
        <w:pStyle w:val="BodyText"/>
      </w:pPr>
      <w:r>
        <w:t xml:space="preserve">- Lão Kỳ Lân đi mau! Đây là đại trận Thương Long Sinh Sát! Người vào hẳn phải chết!</w:t>
      </w:r>
    </w:p>
    <w:p>
      <w:pPr>
        <w:pStyle w:val="BodyText"/>
      </w:pPr>
      <w:r>
        <w:t xml:space="preserve">Lão Thương Long thấy cảnh tượng này đã biết Trầm Điễn thật sự nổi giận. Bây giờ Yêu tổ còn chưa ra. Trầm Điễn mở ra đại trận Thương Long Sinh Sát, tất cả Yêu tộc không ai có thể ngăn cản.</w:t>
      </w:r>
    </w:p>
    <w:p>
      <w:pPr>
        <w:pStyle w:val="BodyText"/>
      </w:pPr>
      <w:r>
        <w:t xml:space="preserve">- Đại trận Thương Long Sinh Sát, ngược lại ta muốn xem thử có phải người vào hẳn phải chết như trong truyền thuyết hay không!</w:t>
      </w:r>
    </w:p>
    <w:p>
      <w:pPr>
        <w:pStyle w:val="BodyText"/>
      </w:pPr>
      <w:r>
        <w:t xml:space="preserve">Cũng không biết có phải lão Kỳ Lân lúc trước chiếm được chút ưu thế cho nên tâm trí bị lạc lối hay không. Không ngờ lúc này sống chết ở lại không chịu lùi. Không chỉ không lùi, còn không chém hỏa diễm đi ra trong không trung tạo thành từng con kỳ lân hoặc là chạy, hoặc là nhảy lên, hoặc là gào thét, hoặc là gầm lớn. Vô số kỳ lân cùng Thương Long ở phía trên chín tầng mây đối đầu với nhau. Trong phạm vi trăm vạn dặm cũng có thể nghe thấy tiếng kỳ lân và tiếng rồng gầm rú.</w:t>
      </w:r>
    </w:p>
    <w:p>
      <w:pPr>
        <w:pStyle w:val="BodyText"/>
      </w:pPr>
      <w:r>
        <w:t xml:space="preserve">Một trận đấu kinh thiên. Đây chắc chắn là một trận đấu kinh thiên! Kỳ Lân Vương một sừng từ viễn cổ đx là cấp cường giả. Tuy rằng không có cách nào với thật sự đặt ngang hàng với chủng tộc vương giả, nhưng thực lực chân chính lại không kém hơn bao nhiêu. Bây giờ Kỳ Lân Vương một sừng huyết liều mạng với Thương Long Đao Khách tính vì Thương Long tộc giành lại những Long Hồn.</w:t>
      </w:r>
    </w:p>
    <w:p>
      <w:pPr>
        <w:pStyle w:val="BodyText"/>
      </w:pPr>
      <w:r>
        <w:t xml:space="preserve">- Giúp lão Kỳ Lân!</w:t>
      </w:r>
    </w:p>
    <w:p>
      <w:pPr>
        <w:pStyle w:val="BodyText"/>
      </w:pPr>
      <w:r>
        <w:t xml:space="preserve">Lão Thương Long cuống lên. Hắn không biết rốt cuộc tại sao Kỳ Lân Vương một sừng lại trở nên mơ hồ mà phạm phải sai lầm như vậy. Cho dù là Yêu tổ đích thân tới đây cũng phải cân nhắc xem có nên đi vào đại trận Thương Long Sinh Sát hay không. Nhưng không ngờ lão Kỳ Lân điên cuồng tới mức dùng Kim Lân Trận ứng chiến với đại trận Thương Long Sinh Sát. Điều này trong mắt lão Thương Long giống như tự tìm cái chết!</w:t>
      </w:r>
    </w:p>
    <w:p>
      <w:pPr>
        <w:pStyle w:val="BodyText"/>
      </w:pPr>
      <w:r>
        <w:t xml:space="preserve">9999 Thương Long chiến hồn, thêm bản thân chiến đao Thương Long chính là vạn long chi hồn. Đại trận Thương Long Sinh Sát liền được vạn long lực lập ra, lực lượng đủ để chém nát thời không trong nháy mắt!</w:t>
      </w:r>
    </w:p>
    <w:p>
      <w:pPr>
        <w:pStyle w:val="BodyText"/>
      </w:pPr>
      <w:r>
        <w:t xml:space="preserve">- Thuận nghịch chi đao!</w:t>
      </w:r>
    </w:p>
    <w:p>
      <w:pPr>
        <w:pStyle w:val="BodyText"/>
      </w:pPr>
      <w:r>
        <w:t xml:space="preserve">Trầm Điễn đứng giữa tầng mây, vô số Thương Long đều phục với dưới chân. Lúc này chiến đao Thương Long trong tay Trầm Điễn đột nhiên biến thành một Thương Long thật sự. Thương Long này không tính là quá khổng lồ, nhưng dáng vẻ dữ tợn rít gào lại nói cho thế giới biết nó mới thật sự là Thương Long chi Vương.</w:t>
      </w:r>
    </w:p>
    <w:p>
      <w:pPr>
        <w:pStyle w:val="BodyText"/>
      </w:pPr>
      <w:r>
        <w:t xml:space="preserve">Ầm!</w:t>
      </w:r>
    </w:p>
    <w:p>
      <w:pPr>
        <w:pStyle w:val="BodyText"/>
      </w:pPr>
      <w:r>
        <w:t xml:space="preserve">Một đao từ trên trời giáng xuống. Đao khí cực lớn đánh đâu thắng đó không gì cản nổi chém nát thời không. Một đao kia mang theo chiến khí của vạn Thương Long, dường như có thể chém đứt thế giới.</w:t>
      </w:r>
    </w:p>
    <w:p>
      <w:pPr>
        <w:pStyle w:val="BodyText"/>
      </w:pPr>
      <w:r>
        <w:t xml:space="preserve">Kỳ Lân Vương không hề sợ hãi trước một đao kia. Hắn há mồm phun ra hỏa diễm. Hỏa diễm vừa được Kỳ Lân Vương phun ra, đúng vào lúc này không ngờ cái sừng của Kỳ Lân Vương cũng bóc ra. Điều này khiến đại yêu của Yêu tộc phía dưới đều muốn phát điên</w:t>
      </w:r>
    </w:p>
    <w:p>
      <w:pPr>
        <w:pStyle w:val="BodyText"/>
      </w:pPr>
      <w:r>
        <w:t xml:space="preserve">Kỳ lân đoạn giác chiến. Đây chính là ý chí chiến đầu liều chết. Sừng của kỳ lân chính là pháp bảo mạnh nhất của kỳ lân, cũng chỗ dựa cuối cùng của kỳ lân! Lúc này trong hỏa diễm bốc lên, cái sừng của kỳ lân giống như một viên hạt giống, không ngờ chậm rãi lớn lên trong hỏa diễm.</w:t>
      </w:r>
    </w:p>
    <w:p>
      <w:pPr>
        <w:pStyle w:val="BodyText"/>
      </w:pPr>
      <w:r>
        <w:t xml:space="preserve">Trong chốc lát, cái sừng sinh trường thành một cây non khoảng ba bốn tuổi. Khi cây giống sinh ra, tất cả đại yêu phía dưới đều kinh hãi đến biến sắc.</w:t>
      </w:r>
    </w:p>
    <w:p>
      <w:pPr>
        <w:pStyle w:val="BodyText"/>
      </w:pPr>
      <w:r>
        <w:t xml:space="preserve">- Thế giới thụ! Không ngờ Kỳ Lân Vương thật sự tu thành thế giới thụ!</w:t>
      </w:r>
    </w:p>
    <w:p>
      <w:pPr>
        <w:pStyle w:val="BodyText"/>
      </w:pPr>
      <w:r>
        <w:t xml:space="preserve">Nhìn cây non mọc lên trong hỏa diễm, cho dù là Trầm Điễn cũng cảm thấy kinh hãi.</w:t>
      </w:r>
    </w:p>
    <w:p>
      <w:pPr>
        <w:pStyle w:val="BodyText"/>
      </w:pPr>
      <w:r>
        <w:t xml:space="preserve">Thân cây chính là do hỏa diễm sinh thành. Trên lá cây lóe lên hào quang bảy màu. Không ngờ trong mỗi lá cây lại xuất hiện một thế giới. Đây là thế giới hỏa diễm. Vì trong thế giới có vô số hỏa diễm bốc lên hợp thành mỗi sinh linh!</w:t>
      </w:r>
    </w:p>
    <w:p>
      <w:pPr>
        <w:pStyle w:val="BodyText"/>
      </w:pPr>
      <w:r>
        <w:t xml:space="preserve">- Ta xem thử đại trận Sinh Sát của ngươi có thể phá được thế giới thụ của ta hay không!</w:t>
      </w:r>
    </w:p>
    <w:p>
      <w:pPr>
        <w:pStyle w:val="BodyText"/>
      </w:pPr>
      <w:r>
        <w:t xml:space="preserve">Lúc này Kỳ Lân Vương đã mất đi một sừng, nhưng lực chiến đấu lại không hề giảm sút. Kỳ Lân Vương gầm lớn một tiếng không ngờ biến thành bản thể. Một con kỳ lân lớn đến trăm trượng bay lên không trung. Những đám mây trên bầu trời đều bị hỏa diễm chí dương màu trắng của bản thân Kỳ Lân Vương thiêu đốt biến mất không còn tăm hơi.</w:t>
      </w:r>
    </w:p>
    <w:p>
      <w:pPr>
        <w:pStyle w:val="BodyText"/>
      </w:pPr>
      <w:r>
        <w:t xml:space="preserve">Phía xa, trong biển rộng, một nam tử đầu mang tử kim quan cầm Tam Xoa kích tử kim trong tay nhìn về phía bên này. Thật ra chuyện lần này Trầm Điễn đi tới Man đảo của Yêu tộc, Hải Hoàng có biết. Nhưng Hải Hoàng không thể tưởng tượng được, hai bên vốn liên hợp không ngờ biến thành một trận đại chiến kinh thế như vậy. Hắn càng không ngờ được Kỳ Lân Vương lại có uy thế như thế!</w:t>
      </w:r>
    </w:p>
    <w:p>
      <w:pPr>
        <w:pStyle w:val="BodyText"/>
      </w:pPr>
      <w:r>
        <w:t xml:space="preserve">- Giết hắn đi! Kỳ Lân Vương! Giết hắn ngươi liền trở thành vương giả chí tôn trong trời đất!</w:t>
      </w:r>
    </w:p>
    <w:p>
      <w:pPr>
        <w:pStyle w:val="BodyText"/>
      </w:pPr>
      <w:r>
        <w:t xml:space="preserve">Nhìn Kỳ Lân Vương uy thế vô song, vô số đại yêu dưới mặt đất điên cuồng gầm rú. Nếu như hôm nay Kỳ Lân Vương có thể giết chết Thương Long Đao Khách, đó chính là đại thế đã thành. Kỳ Lân Vương sẽ sẽ trở thành Chiến thần mới sinh trong đất trời.</w:t>
      </w:r>
    </w:p>
    <w:p>
      <w:pPr>
        <w:pStyle w:val="BodyText"/>
      </w:pPr>
      <w:r>
        <w:t xml:space="preserve">Tuy nhiên phía dưới gầm rú cũng không hề khiến Kỳ Lân Vương lạc lối! Bản thể hắn ngậm lấy thế giới thụ đang lơ lửng trong không trung, nghênh đón thuận nghịch chi đao kia!</w:t>
      </w:r>
    </w:p>
    <w:p>
      <w:pPr>
        <w:pStyle w:val="BodyText"/>
      </w:pPr>
      <w:r>
        <w:t xml:space="preserve">Một đao kia đủ để lật đổ thế giới. Một đao kia đủ để chém nát thời không. Một đao kia giống như khiến thế giới phải bất động theo nó. Một đao kia bao hàm cả hai loại niềm tin sống và chết!</w:t>
      </w:r>
    </w:p>
    <w:p>
      <w:pPr>
        <w:pStyle w:val="BodyText"/>
      </w:pPr>
      <w:r>
        <w:t xml:space="preserve">Ầm!</w:t>
      </w:r>
    </w:p>
    <w:p>
      <w:pPr>
        <w:pStyle w:val="BodyText"/>
      </w:pPr>
      <w:r>
        <w:t xml:space="preserve">Thế giới thụ mạnh mẽ chống đỡ thuận nghịch chi đao. Khắp bầu trời đều có đao khí bay lượn. Hỏa diễm thiêu đốt khiến không gian chung quanh sụp đổ. Thời không bắt đầu đổ nát. Đại địa phía dưới mặt biển khô cạn kia bị thiêu đốt đã sớm trở nên nứt nẻ. Nếu không phải có vô số đại yêu bảo vệ Man đảo, va chạm lần này đủ để khiến Man đảo trầm luân.</w:t>
      </w:r>
    </w:p>
    <w:p>
      <w:pPr>
        <w:pStyle w:val="BodyText"/>
      </w:pPr>
      <w:r>
        <w:t xml:space="preserve">- Kỳ Lân Vương ngươi muốn chết!</w:t>
      </w:r>
    </w:p>
    <w:p>
      <w:pPr>
        <w:pStyle w:val="BodyText"/>
      </w:pPr>
      <w:r>
        <w:t xml:space="preserve">Trên chín tầng mây, Trầm Điễn múa Thương Long. Y phục trên người hắn đã bị rách nát không ít. Áo bào trên hai cánh tay đã bị rách thành từng mảnh từ lâu. Trên ngực Trầm Điễn, một hỏa diễm nhỏ đang điên cuồng thiêu đốt, giống như là muốn cắn nuốt Trầm Điễn vậy.</w:t>
      </w:r>
    </w:p>
    <w:p>
      <w:pPr>
        <w:pStyle w:val="Compact"/>
      </w:pPr>
      <w:r>
        <w:br w:type="textWrapping"/>
      </w:r>
      <w:r>
        <w:br w:type="textWrapping"/>
      </w:r>
    </w:p>
    <w:p>
      <w:pPr>
        <w:pStyle w:val="Heading2"/>
      </w:pPr>
      <w:bookmarkStart w:id="801" w:name="chương-824-thế-giới-chi-thụ"/>
      <w:bookmarkEnd w:id="801"/>
      <w:r>
        <w:t xml:space="preserve">779. Chương 824: Thế Giới Chi Thụ</w:t>
      </w:r>
    </w:p>
    <w:p>
      <w:pPr>
        <w:pStyle w:val="Compact"/>
      </w:pPr>
      <w:r>
        <w:br w:type="textWrapping"/>
      </w:r>
      <w:r>
        <w:br w:type="textWrapping"/>
      </w:r>
      <w:r>
        <w:t xml:space="preserve">Trầm Điễn một đao huy động, một mảnh bắp thịt bị Trầm Điễn mạnh mẽ cắt bỏ khỏi ngực. Trầm Điễn không hề tỏ ra đau đớn. Một tay hắn chỉ về phía không trung. Đại trận Thương Long Sinh Sát lại bày ra. Tuy nhiên lần này sinh trận bên trong đại trận sinh sát đã biến mất, chỉ còn lại có sát trận!</w:t>
      </w:r>
    </w:p>
    <w:p>
      <w:pPr>
        <w:pStyle w:val="BodyText"/>
      </w:pPr>
      <w:r>
        <w:t xml:space="preserve">- Lão Kỳ Lân ta đến giúp ngươi!</w:t>
      </w:r>
    </w:p>
    <w:p>
      <w:pPr>
        <w:pStyle w:val="BodyText"/>
      </w:pPr>
      <w:r>
        <w:t xml:space="preserve">Huyền Vũ Vương từ dưới đất phóng lên trời, hóa thành bản tôn, không hề nhỏ hơn so với bản tôn của Kỳ Lân Vương. Mai rùa che kín một góc bầu trời. Lúc này bên trên lưng rùa của Huyền Vũ Vương chớp động nhật nguyệt tinh không. Trong tinh không chớp động, vô số Thương Long trùng kích vào lưng rùa của Huyền Vũ Vương!</w:t>
      </w:r>
    </w:p>
    <w:p>
      <w:pPr>
        <w:pStyle w:val="BodyText"/>
      </w:pPr>
      <w:r>
        <w:t xml:space="preserve">- Lão ô quy! Hôm nay ta liền phá Huyền Vũ Thuẫn của ngươi!</w:t>
      </w:r>
    </w:p>
    <w:p>
      <w:pPr>
        <w:pStyle w:val="BodyText"/>
      </w:pPr>
      <w:r>
        <w:t xml:space="preserve">Chiến đao Thương Long trong tay Trầm Điễn đã biến mất từ lâu. Lúc này chiến đao Thương Long đã biến thành mắt của sát trận, Trầm Điễn chính là người thao túng toàn đại trận. Hắn giống như Ma thần đứng trong cửu thiên điên cuồng giết người.</w:t>
      </w:r>
    </w:p>
    <w:p>
      <w:pPr>
        <w:pStyle w:val="BodyText"/>
      </w:pPr>
      <w:r>
        <w:t xml:space="preserve">Răng rắc!</w:t>
      </w:r>
    </w:p>
    <w:p>
      <w:pPr>
        <w:pStyle w:val="BodyText"/>
      </w:pPr>
      <w:r>
        <w:t xml:space="preserve">Một tia chớp từ trên trời giáng xuống. Tia chớp này trực tiếp chém thẳng vào lưng rùa của Huyền Vũ Vương. Tuy rằng tinh không nhật nguyệt trên lưng rùa theo đó mà mờ đi không ít. Tia chớp qua đi, vô số Thương Long không ngờ hợp thành một chiến đao màu xanh từ trên trời giáng xuống. Chiến đao này lóe giết sát niệm giống như sát thần cửu thiên đến thế gian!</w:t>
      </w:r>
    </w:p>
    <w:p>
      <w:pPr>
        <w:pStyle w:val="BodyText"/>
      </w:pPr>
      <w:r>
        <w:t xml:space="preserve">- Mau tránh! Đó là sát chi nhận!</w:t>
      </w:r>
    </w:p>
    <w:p>
      <w:pPr>
        <w:pStyle w:val="BodyText"/>
      </w:pPr>
      <w:r>
        <w:t xml:space="preserve">Lão Thương Long bối rối. Ngày hôm nay bọn họ đã thật sự chọc giận Trầm Điễn. Sợ là không dễ dàng giải quyết được. Ngay cả sát chi nhận, Trầm Điễn cũng đã lấy ra. Xem ra hôm nay không thấy máu hắn tuyệt đối không chịu thu hồi đại trận sinh sát.</w:t>
      </w:r>
    </w:p>
    <w:p>
      <w:pPr>
        <w:pStyle w:val="BodyText"/>
      </w:pPr>
      <w:r>
        <w:t xml:space="preserve">- Thế Giới Chi Thụ!</w:t>
      </w:r>
    </w:p>
    <w:p>
      <w:pPr>
        <w:pStyle w:val="BodyText"/>
      </w:pPr>
      <w:r>
        <w:t xml:space="preserve">Kỳ Lân Vương phun ra một đám mưa máu. Trong mưa máu, thế giới thụ dao động. Vừa nãy thế giới thụ cản trở thuận nghịch chi đao đã bị tổn thương. Tuy nói thế giới thụ là do sừng của Kỳ Lân Vương ngưng tụ ra, nhưng nếu so với chiến đao Thương Long của Trầm Điễn do 9999 chiến hồn Thương Long ngưng tụ vẫn kém hơn rất nhiều.</w:t>
      </w:r>
    </w:p>
    <w:p>
      <w:pPr>
        <w:pStyle w:val="BodyText"/>
      </w:pPr>
      <w:r>
        <w:t xml:space="preserve">- Huyền Vũ đến thế gian!</w:t>
      </w:r>
    </w:p>
    <w:p>
      <w:pPr>
        <w:pStyle w:val="BodyText"/>
      </w:pPr>
      <w:r>
        <w:t xml:space="preserve">Huyền Vũ Vương cũng không cam lòng rơi lại phía sau. Huyền Vũ Thuẫn sau lưng chớp động tinh quang. Không ngờ một ngôi sao lớn từ trên trời giáng xuống rơi vào bên trên Huyền Vũ Thuẫn. Một tấm khiên giống như huyễn thải hiện lên bên trên lưng của Huyền Vũ Vương!</w:t>
      </w:r>
    </w:p>
    <w:p>
      <w:pPr>
        <w:pStyle w:val="BodyText"/>
      </w:pPr>
      <w:r>
        <w:t xml:space="preserve">- Đứt cho ta!</w:t>
      </w:r>
    </w:p>
    <w:p>
      <w:pPr>
        <w:pStyle w:val="BodyText"/>
      </w:pPr>
      <w:r>
        <w:t xml:space="preserve">Trầm Điễn không hề để ý đến Thế Giới Chi Thụ và Huyền Vũ Thuẫn. Ngày hôm nay hắn nhất định phải lập uy. Nếu như ngày hôm nay không lập uy, vậy cũng không cần nói chuyện với Yêu tộc nữa.</w:t>
      </w:r>
    </w:p>
    <w:p>
      <w:pPr>
        <w:pStyle w:val="BodyText"/>
      </w:pPr>
      <w:r>
        <w:t xml:space="preserve">Ầm!</w:t>
      </w:r>
    </w:p>
    <w:p>
      <w:pPr>
        <w:pStyle w:val="BodyText"/>
      </w:pPr>
      <w:r>
        <w:t xml:space="preserve">Một tiếng động rất lớn truyền đến. Tiếng động này truyền từ Man đảo đến. Chỉ thấy ở vị trí trung tâm của Man đảo bỗng nhiên xuất hiện một hố đen. Trong hố đen thân thể của Bạch Tinh giống như một ngôi sao băng xé gió bay thẳng tới, đón lấy sát chi nhận trên trời giáng xuống!</w:t>
      </w:r>
    </w:p>
    <w:p>
      <w:pPr>
        <w:pStyle w:val="BodyText"/>
      </w:pPr>
      <w:r>
        <w:t xml:space="preserve">- Yêu tổ!</w:t>
      </w:r>
    </w:p>
    <w:p>
      <w:pPr>
        <w:pStyle w:val="BodyText"/>
      </w:pPr>
      <w:r>
        <w:t xml:space="preserve">Nhìn đột nhiên Yêu tổ xuất hiện, vô số đại yêu đều quỳ xuống đất lễ bái. Yêu tổ đến thế gian, ngay cả là sát chi nhận cũng đừng hòng chém được Kỳ Lân Vương và Huyền Vũ Vương.</w:t>
      </w:r>
    </w:p>
    <w:p>
      <w:pPr>
        <w:pStyle w:val="BodyText"/>
      </w:pPr>
      <w:r>
        <w:t xml:space="preserve">Ầm!</w:t>
      </w:r>
    </w:p>
    <w:p>
      <w:pPr>
        <w:pStyle w:val="BodyText"/>
      </w:pPr>
      <w:r>
        <w:t xml:space="preserve">Một tiếng vang trầm thấp từ trên bầu trời truyền đến. Mọi người ngẩng đầu nhìn lại, chỉ thấy hai tay Yêu tổ bắt được sát chi nhận từ trên trời giáng xuống. Nhưng ngay cả là chân thân Yêu tổ xuất hiện cũng không có cách nào hoàn toàn ngăn cản được lưỡi đao sinh sát. Tuy nhiên lần này cũng coi như đã giải được một phần sát khí trên sát chi nhận. Sát chi nhận vốn vô cùng sắc bén, sát khi đã giảm xuống ba phần mười.</w:t>
      </w:r>
    </w:p>
    <w:p>
      <w:pPr>
        <w:pStyle w:val="BodyText"/>
      </w:pPr>
      <w:r>
        <w:t xml:space="preserve">Tiếp theo chợt nghe đến một tiếng ầm. Huyền Vũ Vương đã bị vỡ vụn lưng rùa và Kỳ Lân Vương toàn thân hỏa diễm từ trên trời ngã xuống đáy biển.</w:t>
      </w:r>
    </w:p>
    <w:p>
      <w:pPr>
        <w:pStyle w:val="BodyText"/>
      </w:pPr>
      <w:r>
        <w:t xml:space="preserve">Sau những tiếng kêu gào, vô số đại yêu nhanh nhảy vào trong biển kéo Huyền Vũ Vương với Huyền Vũ Thuẫn rạn nứt và Kỳ Lân Vương lên. Lúc này Huyền Vũ Vương còn tốt hơn một chút. Tuy rằng thương thế nghiêm trọng, nhưng có ít nhất có Huyền Vũ Thuẫn cản cản một chút lực lượng, cho nên cho dù bị thương nhưng vẫn có thần trí.</w:t>
      </w:r>
    </w:p>
    <w:p>
      <w:pPr>
        <w:pStyle w:val="BodyText"/>
      </w:pPr>
      <w:r>
        <w:t xml:space="preserve">Chỉ có điều thế giới chi thụ của Kỳ Lân Vương bị nổ nát. Thân thể to lớn đã hoàn toàn hôn mê bất tỉnh. Trong khoảng thời gian ngắn cũng không biết sống chết...</w:t>
      </w:r>
    </w:p>
    <w:p>
      <w:pPr>
        <w:pStyle w:val="BodyText"/>
      </w:pPr>
      <w:r>
        <w:t xml:space="preserve">- Ha!</w:t>
      </w:r>
    </w:p>
    <w:p>
      <w:pPr>
        <w:pStyle w:val="BodyText"/>
      </w:pPr>
      <w:r>
        <w:t xml:space="preserve">Trên cửu thiên, Bạch Tinh rống to một tiếng. Trước miệng hắn liền tạo thành một vòng xoáy lớn. Bạch Tinh đưa tay thăm dò bên trong. Từng mảnh bể nát của Thế Giới Chi Thụ bay vào trong thời không được Bạch Tinh lấy ra.</w:t>
      </w:r>
    </w:p>
    <w:p>
      <w:pPr>
        <w:pStyle w:val="BodyText"/>
      </w:pPr>
      <w:r>
        <w:t xml:space="preserve">Bạch Tinh ném Thế Giới Chi Thụ về phía Kỳ Lân Vương. Khi Thế Giới Chi Thụ này bay tới trước người Kỳ Lân Vương liền biến thành một cái sừng. Cái sừng này kêu rắc một tiếng sau đó liền gắn vào trán của Kỳ Lân Vương. Khi chiếc sừng quay trở lại, khí tức của Kỳ Lân Vương mới chậm rãi ổn định lại.</w:t>
      </w:r>
    </w:p>
    <w:p>
      <w:pPr>
        <w:pStyle w:val="BodyText"/>
      </w:pPr>
      <w:r>
        <w:t xml:space="preserve">Vô số đại yêu căm tức nhìn Trầm Điễn đứng trên bầu trời. Lúc này Trầm Điễn cầm chiến đao Thương Long trong tay ngạo nghễ đứng trên cửu thiên, giống như một vị sát thần đứng đối diện với Yêu tổ Bạch Tinh.</w:t>
      </w:r>
    </w:p>
    <w:p>
      <w:pPr>
        <w:pStyle w:val="BodyText"/>
      </w:pPr>
      <w:r>
        <w:t xml:space="preserve">- Hừ hừ, Yêu tổ! Đây chính là đạo đãi khách của Yêu Tộc các ngươi sao?</w:t>
      </w:r>
    </w:p>
    <w:p>
      <w:pPr>
        <w:pStyle w:val="BodyText"/>
      </w:pPr>
      <w:r>
        <w:t xml:space="preserve">Trong mắt Trầm Điễn mang theo mấy phần khinh thường.</w:t>
      </w:r>
    </w:p>
    <w:p>
      <w:pPr>
        <w:pStyle w:val="BodyText"/>
      </w:pPr>
      <w:r>
        <w:t xml:space="preserve">- Nói thêm nữa, hôm nay ta sẽ chém ngươi!</w:t>
      </w:r>
    </w:p>
    <w:p>
      <w:pPr>
        <w:pStyle w:val="BodyText"/>
      </w:pPr>
      <w:r>
        <w:t xml:space="preserve">Bạch Tinh không nói một lời vô nghĩa, trực tiếp nói ra một câu cuồng ngạo không biên giới như vậy. Câu nói này cũng khiến sắc mặt Trầm Điễn đại biến. Phải biết rằng, nơi này chính là Man đảo. Nhìn đám đại yêu ở phía đưới mặt đất nhìn lên như hổ đói rình mồi. Nếu như Yêu tổ ra lệnh một tiếng, chắc hẳn những đại yêu này liên hợp với Yêu tổ cùng ra tay. Tới lúc đó hắn muốn chạy trốn cũng không đơn giản như vậy!</w:t>
      </w:r>
    </w:p>
    <w:p>
      <w:pPr>
        <w:pStyle w:val="BodyText"/>
      </w:pPr>
      <w:r>
        <w:t xml:space="preserve">- Yêu tổ! Ngươi không cần hù dọa ta. Hôm nay ta tới đây không phải để múa mép khua môi với Yêu Tộc các ngươi!</w:t>
      </w:r>
    </w:p>
    <w:p>
      <w:pPr>
        <w:pStyle w:val="BodyText"/>
      </w:pPr>
      <w:r>
        <w:t xml:space="preserve">Trầm Điễn cố gắng trấn tĩnh. Dù sao lần này hắn vẫn có sự trợ giúp. Tuy rằng không biết Hải Hoàng có đáng tin hay không, tuy nhiên hắn có thể cảm nhận được khí tức của Hải Hoàng. Nói vậy Yêu tổ cũng có thể cảm thụ được. Không phải vạn bất đắc dĩ Yêu tổ Bạch Tinh tuyệt đối sẽ không giết mình.</w:t>
      </w:r>
    </w:p>
    <w:p>
      <w:pPr>
        <w:pStyle w:val="BodyText"/>
      </w:pPr>
      <w:r>
        <w:t xml:space="preserve">- Hừ! Yêu tộc chưa bao giờ múa mép khua môi với người khác. Nói ra ý đồ của ngươi đi. Nếu như ngươi thực sự tới quấy rối, hôm nay ta ắt phải chém ngươi!</w:t>
      </w:r>
    </w:p>
    <w:p>
      <w:pPr>
        <w:pStyle w:val="BodyText"/>
      </w:pPr>
      <w:r>
        <w:t xml:space="preserve">Trên mặt Bạch Tinh đầy lạnh lùng. Thật ra hắn đã sớm ra khỏi mộ của Yêu tổ. Tuy nhiên hắn với Trầm Điễn đều chỉ nhận được lực lượng truyền thừa mà không có linh hồn truyền thừa. Những ngày qua sở dĩ hắn ở trong mộ của Yêu tổ, cũng bởi vì thứ Yêu tổ đời trước truyền thụ cho hắn!</w:t>
      </w:r>
    </w:p>
    <w:p>
      <w:pPr>
        <w:pStyle w:val="BodyText"/>
      </w:pPr>
      <w:r>
        <w:t xml:space="preserve">Bên ngoài chỉ biết là Yêu tổ xuất hiện, lại không biết trên thực tế Yêu tổ vẫn chờ trong mộ của Yêu tổ chưa từng ra ngoài.</w:t>
      </w:r>
    </w:p>
    <w:p>
      <w:pPr>
        <w:pStyle w:val="BodyText"/>
      </w:pPr>
      <w:r>
        <w:t xml:space="preserve">- Ha ha, Yêu tổ tuy rằng ta không có thế lực lớn, nhưng thời đại lớn này lại ắt phải có tên của ta! Lần này ta tới đây cũng vì nhận sự ủy thác của người khác! Ta tin tưởng ta nói ra chuyện này ngươi nhất định cũng có hứng thú!</w:t>
      </w:r>
    </w:p>
    <w:p>
      <w:pPr>
        <w:pStyle w:val="BodyText"/>
      </w:pPr>
      <w:r>
        <w:t xml:space="preserve">Trầm Điễn chậm rãi từ trên bầu trời hạ xuống đi tới bên cạnh Yêu tổ. Vào lúc này đám đại yêu bên cạnh Yêu tổ đều dùng một ánh mắt hận không thể ăn thịt người nhìn Trầm Điễn.</w:t>
      </w:r>
    </w:p>
    <w:p>
      <w:pPr>
        <w:pStyle w:val="BodyText"/>
      </w:pPr>
      <w:r>
        <w:t xml:space="preserve">Vừa nãy nếu như không phải có Yêu tổ ra tay, có lẽ Kỳ Lân Vương và Huyền Vũ Vương đã chết nuốt hận này. Cho nên cho dù Trầm Điễn nói ba hoa chích choè, những người ở đây cũng không muốn nghe.</w:t>
      </w:r>
    </w:p>
    <w:p>
      <w:pPr>
        <w:pStyle w:val="Compact"/>
      </w:pPr>
      <w:r>
        <w:br w:type="textWrapping"/>
      </w:r>
      <w:r>
        <w:br w:type="textWrapping"/>
      </w:r>
    </w:p>
    <w:p>
      <w:pPr>
        <w:pStyle w:val="Heading2"/>
      </w:pPr>
      <w:bookmarkStart w:id="802" w:name="chương-825-âu-dương-tiên-sinh"/>
      <w:bookmarkEnd w:id="802"/>
      <w:r>
        <w:t xml:space="preserve">780. Chương 825: Âu Dương Tiên Sinh</w:t>
      </w:r>
    </w:p>
    <w:p>
      <w:pPr>
        <w:pStyle w:val="Compact"/>
      </w:pPr>
      <w:r>
        <w:br w:type="textWrapping"/>
      </w:r>
      <w:r>
        <w:br w:type="textWrapping"/>
      </w:r>
      <w:r>
        <w:t xml:space="preserve">- Đón khách!</w:t>
      </w:r>
    </w:p>
    <w:p>
      <w:pPr>
        <w:pStyle w:val="BodyText"/>
      </w:pPr>
      <w:r>
        <w:t xml:space="preserve">Bạch Tinh mở miệng nói ra một câu đón khách, sau đó xoay người đi về phía đại điện Yêu tổ mới xây chưa từng được sử dụng trên Man đảo!</w:t>
      </w:r>
    </w:p>
    <w:p>
      <w:pPr>
        <w:pStyle w:val="BodyText"/>
      </w:pPr>
      <w:r>
        <w:t xml:space="preserve">Một câu nói đón khách của Bạch Tinh khiến vô số đại yêu đều giật mình. Nhưng Yêu tổ đã mở miệng bọn họ lại không có người nào có can đảm phản đối. Bọn họ chỉ có thể căm tức Trầm Điễn đi theo phía sau Bạch Tinh bước vào trong đại điện...</w:t>
      </w:r>
    </w:p>
    <w:p>
      <w:pPr>
        <w:pStyle w:val="BodyText"/>
      </w:pPr>
      <w:r>
        <w:t xml:space="preserve">Phía xa, Hải Hoàng nhìn thấy cảnh tượng như vậy khẽ mỉm cười tự nhủ:</w:t>
      </w:r>
    </w:p>
    <w:p>
      <w:pPr>
        <w:pStyle w:val="BodyText"/>
      </w:pPr>
      <w:r>
        <w:t xml:space="preserve">- Ha ha, thời đại lớn lần này nhất định là một thời đại lớn không tầm thường. Muốn không chết trong sự hủy diệt, chỉ có thể đem hủy diệt chi nguyên cho hủy diệt...</w:t>
      </w:r>
    </w:p>
    <w:p>
      <w:pPr>
        <w:pStyle w:val="BodyText"/>
      </w:pPr>
      <w:r>
        <w:t xml:space="preserve">Một trận đấu kinh thiên tại Man đảo, khiến cường giả tám phương đều vô cùng khiếp sợ. Trận chiến này có thể tính là trận chiến đầu tiên sau khi thời đại lớn kéo tấm màn che lên. Trận chiến này cũng là trận chiến đầu tiên sau khi thời đại lớn mở ra, các vương giả cùng cấp tranh tài.</w:t>
      </w:r>
    </w:p>
    <w:p>
      <w:pPr>
        <w:pStyle w:val="BodyText"/>
      </w:pPr>
      <w:r>
        <w:t xml:space="preserve">Một đao chém nát cả nhật nguyệt tinh không. Đao khí chặt đứt thời không uy thế khiến vô số người đều biết đến vương giả cường đại. Tiên tôn có thể dời núi lấp biển, nhưng tuyệt đối không có cách nào dùng đao chém Càn Khôn.</w:t>
      </w:r>
    </w:p>
    <w:p>
      <w:pPr>
        <w:pStyle w:val="BodyText"/>
      </w:pPr>
      <w:r>
        <w:t xml:space="preserve">Trận chiến này lưu truyền vô cùng kỳ diệu. Tuy nhiên cuối cùng Trầm Điễn vẫn an toàn rời khỏi Man đảo. Có người nói khi hắn rời khỏi, Yêu tổ đã tự mình ra tiễn. Cũng không biết rốt cuộc bọn họ nói những chuyện gì, nhưng có thể tưởng tượng đây nhất định sẽ không phải việc nhỏ.</w:t>
      </w:r>
    </w:p>
    <w:p>
      <w:pPr>
        <w:pStyle w:val="BodyText"/>
      </w:pPr>
      <w:r>
        <w:t xml:space="preserve">Thánh sơn trong Nhân tộc, một thiếu niên nhìn qua chỉ có khoảng mười bảy, mười tám tuổi ngồi xếp bằng trên một thạch đàn với điêu khắc nhật nguyệt tinh không và Thái Cực. Thạch đoàn không ngừng phát ra những tia sáng chói mắt, dường như có thể làm hoa tiêu chỉ đường, cực kỳ thần kỳ.</w:t>
      </w:r>
    </w:p>
    <w:p>
      <w:pPr>
        <w:pStyle w:val="BodyText"/>
      </w:pPr>
      <w:r>
        <w:t xml:space="preserve">- Tiên vương, không tìm hiểu được. Sau khi Thương Long Đao Khách đánh một trận xong liền rời khỏi Man đảo tiến vào lãnh địa Hải tộc. Chúng ta không dám tùy tiện tiến vào!</w:t>
      </w:r>
    </w:p>
    <w:p>
      <w:pPr>
        <w:pStyle w:val="BodyText"/>
      </w:pPr>
      <w:r>
        <w:t xml:space="preserve">Một nữ tử mặc áo xanh đứng ở trước mặt nam tử đó. Từ trong lời nói của nàng, mọi người liền giật mình kinh hãi. Hóa ra nam tử ngồi trên thạch đàn này chính là Vạn Tiên Chi Vương Nghi Quân!</w:t>
      </w:r>
    </w:p>
    <w:p>
      <w:pPr>
        <w:pStyle w:val="BodyText"/>
      </w:pPr>
      <w:r>
        <w:t xml:space="preserve">- Bên Hải tộc cũng không có tin tức sao?</w:t>
      </w:r>
    </w:p>
    <w:p>
      <w:pPr>
        <w:pStyle w:val="BodyText"/>
      </w:pPr>
      <w:r>
        <w:t xml:space="preserve">Giọng nói của Nghi Quân bình thản như nước. Nếu như chỉ nhìn Nghi Quân lúc này, không có ai liên hệ giữa hắn với Nghi Quân đã tàn sát hết Vô Hồi Cốc. Bởi vì hiện tại Nghi Quân với bộ dạng tiên phong đạo cốt, người không biết còn tưởng hắn là tiên đồng nhà ai!</w:t>
      </w:r>
    </w:p>
    <w:p>
      <w:pPr>
        <w:pStyle w:val="BodyText"/>
      </w:pPr>
      <w:r>
        <w:t xml:space="preserve">- Không có! Hải Hoàng vẫn yên ắng, không có bất kỳ hành động cổ quái nào!</w:t>
      </w:r>
    </w:p>
    <w:p>
      <w:pPr>
        <w:pStyle w:val="BodyText"/>
      </w:pPr>
      <w:r>
        <w:t xml:space="preserve">Nữ tử tiếp tục trả lời.</w:t>
      </w:r>
    </w:p>
    <w:p>
      <w:pPr>
        <w:pStyle w:val="BodyText"/>
      </w:pPr>
      <w:r>
        <w:t xml:space="preserve">- Ha ha, một trận phân tranh kinh thiên đại kế sắp xảy ra. Vu tộc, Hải tộc, Yêu tộc, ba tộc này liên hợp với nhau thêm vào một Thương Long Đao Khách. Tứ đại cường rốt cuộc muốn làm gì đây?</w:t>
      </w:r>
    </w:p>
    <w:p>
      <w:pPr>
        <w:pStyle w:val="BodyText"/>
      </w:pPr>
      <w:r>
        <w:t xml:space="preserve">Nghi Quân nói xong nhắm hai mắt lại. Nữ tử kia cung kính thối lui ra khỏi đại điện, biến mất không còn dấu vết!</w:t>
      </w:r>
    </w:p>
    <w:p>
      <w:pPr>
        <w:pStyle w:val="BodyText"/>
      </w:pPr>
      <w:r>
        <w:t xml:space="preserve">Vạn Yêu thành, nơi đã từng là Vạn Yêu thành hôm nay đã phát sinh biến hóa. Bây giờ nơi này ma khí ngập trời.</w:t>
      </w:r>
    </w:p>
    <w:p>
      <w:pPr>
        <w:pStyle w:val="BodyText"/>
      </w:pPr>
      <w:r>
        <w:t xml:space="preserve">Nơi này chính là thành thị của Ma Vương. Bây giờ Ma Vương Ngụy Bỉnh Dập đã bỏ đi cái đuôi huyết dực, nhìn không khác gì một nam tử bình thường.</w:t>
      </w:r>
    </w:p>
    <w:p>
      <w:pPr>
        <w:pStyle w:val="BodyText"/>
      </w:pPr>
      <w:r>
        <w:t xml:space="preserve">Ngụy Bỉnh Dập ngồi một mình trong một mật thất. Tiên giới chiến đấu một trận, tất nhiên hắn đã biết. Tuy nhiên hắn không có hứng thú gì đối với trận chiến đấu ấy.</w:t>
      </w:r>
    </w:p>
    <w:p>
      <w:pPr>
        <w:pStyle w:val="BodyText"/>
      </w:pPr>
      <w:r>
        <w:t xml:space="preserve">Hắn chỉ muốn biết rốt cuộc Trầm Điễn với Bạch Tinh đã nói gì...</w:t>
      </w:r>
    </w:p>
    <w:p>
      <w:pPr>
        <w:pStyle w:val="BodyText"/>
      </w:pPr>
      <w:r>
        <w:t xml:space="preserve">Tất cả thế giới giống như bị sương mù dày đặc bao phủ.</w:t>
      </w:r>
    </w:p>
    <w:p>
      <w:pPr>
        <w:pStyle w:val="BodyText"/>
      </w:pPr>
      <w:r>
        <w:t xml:space="preserve">Trong Viên Gia Thôn, Âu Dương cầm trong tay một cái thước dạy học, giống như một tiên sinh không ngờ lại làm lão sư trong sơn thôn nhỏ này. Tất cả những người hắn dạy đều là những đứa trẻ bảy, tám tuổi.</w:t>
      </w:r>
    </w:p>
    <w:p>
      <w:pPr>
        <w:pStyle w:val="BodyText"/>
      </w:pPr>
      <w:r>
        <w:t xml:space="preserve">Âu Dương không phải đang day bất kỳ phương pháp tu luyện nào. Không ngờ hắn lại dạy các loại như lễ nghĩa liêm sỉ Rất khó tưởng tượng được, bản thân Âu Dương là một gia hỏa thường xuyên không thuộc bài, không ngờ lại ở chỗ này làm tiên sinh.</w:t>
      </w:r>
    </w:p>
    <w:p>
      <w:pPr>
        <w:pStyle w:val="BodyText"/>
      </w:pPr>
      <w:r>
        <w:t xml:space="preserve">Sau một buổi giảng bài kết thúc, Âu Dương hoạt động thân thể một chút. Mỗi ngày truyền thụ cho những đứa trẻ bảy, tám tuổi này không ngờ lại là chuyện thật sự rất tiêu hao tâm lực. Tuy nhiên Âu Dương lại có chút thích thú. Dù sao cuộc sống yên tĩnh như vậy cũng rất khó có được. Nếu như không nắm chặt trong khoảng thời gian này hưởng thụ tốt một chút, ai lại biết tương lai sẽ phát sinh chuyện gì.</w:t>
      </w:r>
    </w:p>
    <w:p>
      <w:pPr>
        <w:pStyle w:val="BodyText"/>
      </w:pPr>
      <w:r>
        <w:t xml:space="preserve">- Tiên sinh, phụ thân Viên Phi đã chết!</w:t>
      </w:r>
    </w:p>
    <w:p>
      <w:pPr>
        <w:pStyle w:val="BodyText"/>
      </w:pPr>
      <w:r>
        <w:t xml:space="preserve">Một tiểu nữ hài khoảng tám tuổi buộc tóc hai bên chạy tới đây nói chữ chết. Trong tuổi tác của tiểu hài, chúng không có khái niệm quá lớn về cái chết.</w:t>
      </w:r>
    </w:p>
    <w:p>
      <w:pPr>
        <w:pStyle w:val="BodyText"/>
      </w:pPr>
      <w:r>
        <w:t xml:space="preserve">- Ồ? Phụ thân Viên Phi đã chết sao?</w:t>
      </w:r>
    </w:p>
    <w:p>
      <w:pPr>
        <w:pStyle w:val="BodyText"/>
      </w:pPr>
      <w:r>
        <w:t xml:space="preserve">Tiểu nữ hài không có khái niệm nhưng Âu Dương lại có. Tuổi của Viên Phi trong miệng của tiểu nữ hài này hẳn không chênh lệch với tiểu nữ hài này là mấy. Năm nay hẳn cũng tám tuổi.</w:t>
      </w:r>
    </w:p>
    <w:p>
      <w:pPr>
        <w:pStyle w:val="BodyText"/>
      </w:pPr>
      <w:r>
        <w:t xml:space="preserve">Phụ thân của Viên Phi mới chỉ hai mươi lăm, hai mươi sáu tuổi. Phải biết rằng, thiếu niên trong sơn thôn hiểu chuyện sớm. Bọn họ cưới vợ sinh con rất sớm. Tính ra trên thực tế tuổi phụ thân của Viên Phi vẫn còn rất trẻ. Hơn nữa dựa vào quan sát của Âu Dương, Viên Lang phụ thân của Viên Phi không có bệnh kín trong người. Ngoại trừ ở trong thôn thích uống vài chén rượu ra, cũng không có thù oán với ai. Tại sao hắn lại đột ngột chết như vậy?</w:t>
      </w:r>
    </w:p>
    <w:p>
      <w:pPr>
        <w:pStyle w:val="BodyText"/>
      </w:pPr>
      <w:r>
        <w:t xml:space="preserve">- Đúng vậy, mẫu thân ta kể phụ thân Viên Phi không nghe lời chạy ra phía sau núi nên đã bị chó sói vồ chết!</w:t>
      </w:r>
    </w:p>
    <w:p>
      <w:pPr>
        <w:pStyle w:val="BodyText"/>
      </w:pPr>
      <w:r>
        <w:t xml:space="preserve">Khi tiểu nữ hài nói đến chó sói, rõ ràng còn cảm thấy sợ hơn là nói tới cái chết. Dù sao trong thôn nhỏ như vậy, người lớn khi muốn hù dọa hài tử thường nói sói tới bắt ngươi đi ăn thịt!</w:t>
      </w:r>
    </w:p>
    <w:p>
      <w:pPr>
        <w:pStyle w:val="BodyText"/>
      </w:pPr>
      <w:r>
        <w:t xml:space="preserve">Mà hôm nay thật sự có người bị chó sói vồ chết. Vậy cách lấy sói hù dọa này đã tạo ra tác dụng lớn hơn nữa. Chắc hẳn có thể đạt được trình độ khiến tiểu hài tử trực tiếp sợ phát khóc.</w:t>
      </w:r>
    </w:p>
    <w:p>
      <w:pPr>
        <w:pStyle w:val="BodyText"/>
      </w:pPr>
      <w:r>
        <w:t xml:space="preserve">- Phía sau núi có chó sói sao?</w:t>
      </w:r>
    </w:p>
    <w:p>
      <w:pPr>
        <w:pStyle w:val="BodyText"/>
      </w:pPr>
      <w:r>
        <w:t xml:space="preserve">Tiểu hài tin là chó sói, nhưng Âu Dương căn bản lại không tin.</w:t>
      </w:r>
    </w:p>
    <w:p>
      <w:pPr>
        <w:pStyle w:val="BodyText"/>
      </w:pPr>
      <w:r>
        <w:t xml:space="preserve">Phải biết rằng, phía sau núi lợi hại nhất chính là gấu. Tuy nhiên gấu lại rất ít khi lui tới. Bình thường cả đời thợ săn đi săn thú cũng chưa chắc có thể gặp gấu được một lần. Hơn nữa thợ săn vào núi thông thường đều túm năm tụm ba, sẽ không xuất hiện trường hợp lên núi một mình lên núi.</w:t>
      </w:r>
    </w:p>
    <w:p>
      <w:pPr>
        <w:pStyle w:val="BodyText"/>
      </w:pPr>
      <w:r>
        <w:t xml:space="preserve">Cả đời sống trong rừng núi, túm năm tụm ba lên núi, cho dù gặp phải gấu cũng có thể lên cây tránh né, sao có thể bị gấu vồ chết như vậy được?</w:t>
      </w:r>
    </w:p>
    <w:p>
      <w:pPr>
        <w:pStyle w:val="BodyText"/>
      </w:pPr>
      <w:r>
        <w:t xml:space="preserve">Mà không phải nói gấu, trong rừng núi cũng chỉ có một ít lợn rừng. Âu Dương không cho là lợn rừng có thể giết chết một thợ săn có kinh nghiệm!</w:t>
      </w:r>
    </w:p>
    <w:p>
      <w:pPr>
        <w:pStyle w:val="BodyText"/>
      </w:pPr>
      <w:r>
        <w:t xml:space="preserve">- Sau khi phụ thân của Viên Phi bị thương được kéo trở về mới chết. Hay là khi tìm được đã chết rồi?</w:t>
      </w:r>
    </w:p>
    <w:p>
      <w:pPr>
        <w:pStyle w:val="BodyText"/>
      </w:pPr>
      <w:r>
        <w:t xml:space="preserve">Tuy rằng Âu Dương biết hỏi một tiểu hài tử như vậy không tốt, nhưng hắn vẫn hỏi.</w:t>
      </w:r>
    </w:p>
    <w:p>
      <w:pPr>
        <w:pStyle w:val="BodyText"/>
      </w:pPr>
      <w:r>
        <w:t xml:space="preserve">- Ta không biết. Mẫu thân ta kể là bị chó sói vồ chết!</w:t>
      </w:r>
    </w:p>
    <w:p>
      <w:pPr>
        <w:pStyle w:val="BodyText"/>
      </w:pPr>
      <w:r>
        <w:t xml:space="preserve">Tiểu nữ hài ngây thơ lắc đầu, Âu Dương cũng khẽ mỉm cười. Hắn biết không thể hỏi được điều gì hữu dụng từ trong miệng tiểu nữ hài này nữa. So với lãng phí thời gian ở đây, chẳng bằng đi tìm Viên Thiệu Nhất hỏi một chút.</w:t>
      </w:r>
    </w:p>
    <w:p>
      <w:pPr>
        <w:pStyle w:val="BodyText"/>
      </w:pPr>
      <w:r>
        <w:t xml:space="preserve">- Sau này phải nghe lời. Chó sói thích nhất là bắt những tiểu hài không chịu nghe lời. Nếu là ngươi không nghe lời ngày nào đó cũng sẽ bị chó sói bắt đi!</w:t>
      </w:r>
    </w:p>
    <w:p>
      <w:pPr>
        <w:pStyle w:val="Compact"/>
      </w:pPr>
      <w:r>
        <w:br w:type="textWrapping"/>
      </w:r>
      <w:r>
        <w:br w:type="textWrapping"/>
      </w:r>
    </w:p>
    <w:p>
      <w:pPr>
        <w:pStyle w:val="Heading2"/>
      </w:pPr>
      <w:bookmarkStart w:id="803" w:name="chương-826-viên-chính-quá-vô-lý-1"/>
      <w:bookmarkEnd w:id="803"/>
      <w:r>
        <w:t xml:space="preserve">781. Chương 826: Viên Chính Quá Vô Lý (1)</w:t>
      </w:r>
    </w:p>
    <w:p>
      <w:pPr>
        <w:pStyle w:val="Compact"/>
      </w:pPr>
      <w:r>
        <w:br w:type="textWrapping"/>
      </w:r>
      <w:r>
        <w:br w:type="textWrapping"/>
      </w:r>
      <w:r>
        <w:t xml:space="preserve">Trước khi đi Âu Dương còn không quên hù dọa tiểu nữ hài này một chút. Trong khoảng thời gian hai năm ở trong sơn thôn, Âu Dương đã trở thành một tuyển thủ chuyên hù dọa tiểu hài.</w:t>
      </w:r>
    </w:p>
    <w:p>
      <w:pPr>
        <w:pStyle w:val="BodyText"/>
      </w:pPr>
      <w:r>
        <w:t xml:space="preserve">Hơn nữa tuyển thủ này còn dùng dáng dấp vô cùng hứng thú, hù dọa bằng các cách thức cấp thấp như... Sói tới...</w:t>
      </w:r>
    </w:p>
    <w:p>
      <w:pPr>
        <w:pStyle w:val="BodyText"/>
      </w:pPr>
      <w:r>
        <w:t xml:space="preserve">Đi ra khỏi lớp học rõ ràng mới được xây dựng chưa lâu, Âu Dương đi thẳng đến nhà của Viên Thiệu Nhất. Ở trong Viên gia thôn lâu như vậy, Âu Dương đối với đường đến chỗ nhà của Viên Thiệu Nhất có thể nói là xe nhẹ chạy đường quen.</w:t>
      </w:r>
    </w:p>
    <w:p>
      <w:pPr>
        <w:pStyle w:val="BodyText"/>
      </w:pPr>
      <w:r>
        <w:t xml:space="preserve">Dọc theo con đường này, mỗi người gặp phải Âu Dương đều thân thiết chào hỏi Âu Dương. Ban đầu bọn họ nghi ngờ Âu Dương tới đây vì có mưu đồ chiếm đoạt bảo bối. Nhưng đến bây giờ Âu Dương đã ở trong sơn thôn được hai năm. Trong thời gian lâu như vậy Âu Dương lại không hề làm bất kỳ chuyện gì khác người. Những việc nhà nông mọi người có thể làm Âu Dương cũng có thể làm. Mọi người không thể làm, nói thí dụ như dạy hài tử, chuyện như vậy Âu Dương cũng có thể làm. Từ khi có này nhà trẻ Tiễn Thần, người trong sơn thôn có thể nói là bớt lo không ít.</w:t>
      </w:r>
    </w:p>
    <w:p>
      <w:pPr>
        <w:pStyle w:val="BodyText"/>
      </w:pPr>
      <w:r>
        <w:t xml:space="preserve">Trải qua thời gian lâu như vậy, người trong sơn thôn thật thà chất phác đã sớm quên lãng bảo vật gì đó, đều nói Âu Dương là do tổ tiên phái tới trợ giúp bọn họ.</w:t>
      </w:r>
    </w:p>
    <w:p>
      <w:pPr>
        <w:pStyle w:val="BodyText"/>
      </w:pPr>
      <w:r>
        <w:t xml:space="preserve">Trước sự thay đổi của người dân trong thôn, Âu Dương cũng không hề nói gì. Sống trong sơn thôn một thời gian như vậy, Âu Dương biết, thật ra suy nghĩ của người dân trong sơn thôn rất đơn giản. Ngươi cho bọn họ vàng bọn họ chưa chắc đã vui vẻ. So với cho vàng, thật ra những người không thích giao lưu với thế giới này thích một thanh chủy thủ sắc bén hoặc là một trường cung tốt hơn!</w:t>
      </w:r>
    </w:p>
    <w:p>
      <w:pPr>
        <w:pStyle w:val="BodyText"/>
      </w:pPr>
      <w:r>
        <w:t xml:space="preserve">Bất luận là chủy thủ hoặc là trường cung Âu Dương đều có thể làm ra được. Cho nên đang dạy đám hài tử Âu Dương cũng thường xuyên dũng những đồ do mình làm ra đổi lấy một ít lương thực. Bản thân Âu Dương không cần ăn những thứ này.</w:t>
      </w:r>
    </w:p>
    <w:p>
      <w:pPr>
        <w:pStyle w:val="BodyText"/>
      </w:pPr>
      <w:r>
        <w:t xml:space="preserve">Hắn lấy tất cả những lương thực này cho một vài hài tử có điều kiện gia đình không mấy tốt, có thể khiến hài tử lấp đầy cái bụng. Cách làm như vậy tự nhiên nhận được sự tán thành của người sống trên núi, cũng khiến Âu Dương dần dần dung nhập vào trong đó...</w:t>
      </w:r>
    </w:p>
    <w:p>
      <w:pPr>
        <w:pStyle w:val="BodyText"/>
      </w:pPr>
      <w:r>
        <w:t xml:space="preserve">Thật ra bình thường người trong sơn thôn đều tự mình làm trường cung và một vài chủy thủ, đoản đao. Tuy nhiên bất kể bọn họ làm như thế nào khẳng định đều không thể so sánh được với thứ do Âu Dương làm ra. Cho nên phần lớn mọi người trong thôn đều lựa chọn đổi lấy thứ Âu Dương làm.</w:t>
      </w:r>
    </w:p>
    <w:p>
      <w:pPr>
        <w:pStyle w:val="BodyText"/>
      </w:pPr>
      <w:r>
        <w:t xml:space="preserve">Âu Dương cũng chưa bao giờ từng chối từ điều gì. Đối với những thôn dân chất phác này, Âu Dương có thể trợ giúp liền trợ giúp. Đặc biệt là một vài hài tử, Âu Dương đổi lấy lương thực đều dùng để trợ giúp những hài tử này.</w:t>
      </w:r>
    </w:p>
    <w:p>
      <w:pPr>
        <w:pStyle w:val="BodyText"/>
      </w:pPr>
      <w:r>
        <w:t xml:space="preserve">Âu Dương không truyền thụ phương pháp tu luyện cho những hài tử này, cũng không phải bởi vì những hài tử này không có thiên tư. Tại Tiên giới loại này linh khí nhuộm đẫm kháp nơi, tất nhiên có nhiều hài tử có linh căn. Nhưng Âu Dương không muốn đánh vỡ sự bình yên của sơn thôn này. Hắn tình nguyện khiến nơi này vĩnh viễn trở thành một chốn cực lạc, khiến người nơi này có thể vĩnh viễn sống tốt.</w:t>
      </w:r>
    </w:p>
    <w:p>
      <w:pPr>
        <w:pStyle w:val="BodyText"/>
      </w:pPr>
      <w:r>
        <w:t xml:space="preserve">Có lẽ bởi vì Âu Dương tiếc nuối đối với lúc trước. Thế giới tranh hùng nhìn dường như đặc sắc, nhưng đặc sắc cũng không nhất định phải thể hiện trong sự tranh đấu không ngừng. Có thể trong lúc bình thản ngộ ra một vài chân lý nhân sinh.</w:t>
      </w:r>
    </w:p>
    <w:p>
      <w:pPr>
        <w:pStyle w:val="BodyText"/>
      </w:pPr>
      <w:r>
        <w:t xml:space="preserve">Đẩy cửa nhà Viên Thiệu Nhất ra, Âu Dương bước vào trong. Trong thôn, trên căn bản mỗi nhà đều không cần phải đóng cửa. Âu dương đi vào trong nhà Viên Thiệu Nhất. Lúc này Viên Thiệu Nhất không có ở nhà. Trong nhà cũng không có ai. Âu Dương không hề khách khí. Hắn đi thẳng tới nhà chính của Viên Thiệu Nhất tự rót cho mình một chén trà sau đó ngồi chờ Viên Thiệu Nhất trở về.</w:t>
      </w:r>
    </w:p>
    <w:p>
      <w:pPr>
        <w:pStyle w:val="BodyText"/>
      </w:pPr>
      <w:r>
        <w:t xml:space="preserve">Chỉ một lát sau, cửa mở ra. Cháu trai của Viên Thiệu Nhất, Viên Chính từ ngoài cửa đi vào. Khi nhìn thấy cửa nhà mở, Viên Chính cũng không hề giật mình. Hắn nhìn vào trong phòng, vừa hay bắt gặp Âu Dương!</w:t>
      </w:r>
    </w:p>
    <w:p>
      <w:pPr>
        <w:pStyle w:val="BodyText"/>
      </w:pPr>
      <w:r>
        <w:t xml:space="preserve">- Âu Dương tiên sinh.</w:t>
      </w:r>
    </w:p>
    <w:p>
      <w:pPr>
        <w:pStyle w:val="BodyText"/>
      </w:pPr>
      <w:r>
        <w:t xml:space="preserve">Viên Chính đã không còn tỏ ra thù địch với Âu Dương giống trước đây nữa. Dù sao bây giờ nhi tử của hắn cũng theo Âu Dương đọc sách. Mỗi ngày về nhà nhi tử đều nói cho Viên Chính biết Âu Dương làm tốt thế nào. Tự nhiên suy nghĩ của Viên Chính đối với Âu Dương cũng thay đổi.</w:t>
      </w:r>
    </w:p>
    <w:p>
      <w:pPr>
        <w:pStyle w:val="BodyText"/>
      </w:pPr>
      <w:r>
        <w:t xml:space="preserve">- Viên Chính! Thúc phụ của ngươi đâu?</w:t>
      </w:r>
    </w:p>
    <w:p>
      <w:pPr>
        <w:pStyle w:val="BodyText"/>
      </w:pPr>
      <w:r>
        <w:t xml:space="preserve">Nhìn thấy Viên Chính mình trở về, Âu Dương cảm thấy sửng sốt. Âu Dương vốn cho rằng hai người bọn họ cùng đi với nhau. Không ngờ lúc này lại chỉ có một mình Viên Chính trở về.</w:t>
      </w:r>
    </w:p>
    <w:p>
      <w:pPr>
        <w:pStyle w:val="BodyText"/>
      </w:pPr>
      <w:r>
        <w:t xml:space="preserve">- Không phải phụ thân của Viên Phi vừa chết sao? Viên gia chỉ còn lại cô nhi quả phụ. Nên Nhị thúc tới đó xem thử thế nào, thuận tiện đưa ít đồ cho bọn họ. Nếu không cô nhi quả phụ này phải sống làm sao được.</w:t>
      </w:r>
    </w:p>
    <w:p>
      <w:pPr>
        <w:pStyle w:val="BodyText"/>
      </w:pPr>
      <w:r>
        <w:t xml:space="preserve">Viên Chính đưa tay lên lau ngang miệng.</w:t>
      </w:r>
    </w:p>
    <w:p>
      <w:pPr>
        <w:pStyle w:val="BodyText"/>
      </w:pPr>
      <w:r>
        <w:t xml:space="preserve">- Sức khỏe của Viên Lang đang tốt như vậy, sao lại chết ở trên núi được?</w:t>
      </w:r>
    </w:p>
    <w:p>
      <w:pPr>
        <w:pStyle w:val="BodyText"/>
      </w:pPr>
      <w:r>
        <w:t xml:space="preserve">Âu Dương cau mày. Từ trong giọng nói của Viên Chính, Âu Dương nghe ra được Viên Chính hẳn đã biết được điều gì.</w:t>
      </w:r>
    </w:p>
    <w:p>
      <w:pPr>
        <w:pStyle w:val="BodyText"/>
      </w:pPr>
      <w:r>
        <w:t xml:space="preserve">- Ôi, lại nhắc tới chuyện này. Chuyện như vậy trong thôn trước đây cũng đã xảy ra. Ta không xem Âu Dương tiên sinh như người ngoài. Dù sao Âu Dương tiên sinh đã sống ở chỗ này lâu như vậy. Ta nghe nói Yên muội tử rất thích Âu Dương tiên sinh. Phải nói rằng Yên muội tử chính là đại mỹ nhân có tiếng trong thôn. Thế nào Âu Dương tiên sinh có muốn ta đi nói giúp ngươi một tiếng hay không?</w:t>
      </w:r>
    </w:p>
    <w:p>
      <w:pPr>
        <w:pStyle w:val="BodyText"/>
      </w:pPr>
      <w:r>
        <w:t xml:space="preserve">Viên Chính thật sự vô lý. Lúc trước còn đang nói chuyện của Viên Lang, xoay mặt cái đã nói đến chuyện làm mối. Âu Dương nghe thấy thiếu chút nữa đã một tát đập chết hắn ngay tại chỗ</w:t>
      </w:r>
    </w:p>
    <w:p>
      <w:pPr>
        <w:pStyle w:val="BodyText"/>
      </w:pPr>
      <w:r>
        <w:t xml:space="preserve">- Ha ha... Chuyện làm mối này, chờ khi nào ta rảnh rỗi hãy nói sau. Vẫn nói chuyện về Viên Lang trước đi...</w:t>
      </w:r>
    </w:p>
    <w:p>
      <w:pPr>
        <w:pStyle w:val="BodyText"/>
      </w:pPr>
      <w:r>
        <w:t xml:space="preserve">Âu Dương có chút khó chịu kkhi thấy Viên Chính chuyển biến nhanh như vậy. Hắn nhẹ giọng ho khan nói.</w:t>
      </w:r>
    </w:p>
    <w:p>
      <w:pPr>
        <w:pStyle w:val="BodyText"/>
      </w:pPr>
      <w:r>
        <w:t xml:space="preserve">- Hì hì được được được! Người trẻ tuổi hay ngượng ngùng. Việc này chờ nhị thúc tới bảo Nhị thúc đi nói!</w:t>
      </w:r>
    </w:p>
    <w:p>
      <w:pPr>
        <w:pStyle w:val="BodyText"/>
      </w:pPr>
      <w:r>
        <w:t xml:space="preserve">Viên Chính lại nói chuyện một cách vô lý.</w:t>
      </w:r>
    </w:p>
    <w:p>
      <w:pPr>
        <w:pStyle w:val="BodyText"/>
      </w:pPr>
      <w:r>
        <w:t xml:space="preserve">Âu Dương ở bên cạnh mặt cũng đen cả lại. Mụ nội hắn, mình được tính là người trẻ tuổi sao? Tính ra, nếu như dựa theo tính toán của thế giới này, mình thật sự được tính là người trẻ tuổi. Dù sao mình cũng chưa tới 15 ngàn năm!</w:t>
      </w:r>
    </w:p>
    <w:p>
      <w:pPr>
        <w:pStyle w:val="BodyText"/>
      </w:pPr>
      <w:r>
        <w:t xml:space="preserve">- Nếu nói tới Viên Lang cũng không biết tại sao hắn lại mê muội tâm hồn tâm hồn như vậy. Không ngờ hắn lại dám một mình chạy tới Loạn Thạch Cốc. Ngươi nói thử xem có phải hắn điên rồi không?</w:t>
      </w:r>
    </w:p>
    <w:p>
      <w:pPr>
        <w:pStyle w:val="BodyText"/>
      </w:pPr>
      <w:r>
        <w:t xml:space="preserve">Viên Chính rốt cuộc đã bắt đầu nói vào đề tài chính.</w:t>
      </w:r>
    </w:p>
    <w:p>
      <w:pPr>
        <w:pStyle w:val="BodyText"/>
      </w:pPr>
      <w:r>
        <w:t xml:space="preserve">- Lại là Loạn Thạch Cốc sao?</w:t>
      </w:r>
    </w:p>
    <w:p>
      <w:pPr>
        <w:pStyle w:val="BodyText"/>
      </w:pPr>
      <w:r>
        <w:t xml:space="preserve">Âu Dương phát hiện, Viên gia thôn thật sự không ít bí mật. Tất cả bí mật ở nơi này dường như đều không rời khỏi Loạn Thạch Cốc. Rốt cuộc trong Loạn Thạch Cốc này có bí mật gì đây?</w:t>
      </w:r>
    </w:p>
    <w:p>
      <w:pPr>
        <w:pStyle w:val="BodyText"/>
      </w:pPr>
      <w:r>
        <w:t xml:space="preserve">- Ân, khi chúng ta phát hiện thi thể của hắn bên cạnh Loạn Thạch Cốc, Âu Dương tiên sinh ngươi không nhìn thấy chứ, cái thi thể kia bị nắm....</w:t>
      </w:r>
    </w:p>
    <w:p>
      <w:pPr>
        <w:pStyle w:val="BodyText"/>
      </w:pPr>
      <w:r>
        <w:t xml:space="preserve">Viên Chính đang muốn miêu tả một vài thứ khiến người trong lòng yếu đuối khó có thể ngủ được, cánh cửa bên ngoài lại bị đẩy ra. Viên Thiệu Nhất với mặt uể oải từ ngoài cửa đi vào.</w:t>
      </w:r>
    </w:p>
    <w:p>
      <w:pPr>
        <w:pStyle w:val="BodyText"/>
      </w:pPr>
      <w:r>
        <w:t xml:space="preserve">- Người chết là lớn nhất, mồ yên mả đẹp! Cái miệng của ngươi không thể tích chút âm đức hay sao?</w:t>
      </w:r>
    </w:p>
    <w:p>
      <w:pPr>
        <w:pStyle w:val="Compact"/>
      </w:pPr>
      <w:r>
        <w:br w:type="textWrapping"/>
      </w:r>
      <w:r>
        <w:br w:type="textWrapping"/>
      </w:r>
    </w:p>
    <w:p>
      <w:pPr>
        <w:pStyle w:val="Heading2"/>
      </w:pPr>
      <w:bookmarkStart w:id="804" w:name="chương-827-viên-chính-quá-vô-lý-2"/>
      <w:bookmarkEnd w:id="804"/>
      <w:r>
        <w:t xml:space="preserve">782. Chương 827: Viên Chính Quá Vô Lý (2)</w:t>
      </w:r>
    </w:p>
    <w:p>
      <w:pPr>
        <w:pStyle w:val="Compact"/>
      </w:pPr>
      <w:r>
        <w:br w:type="textWrapping"/>
      </w:r>
      <w:r>
        <w:br w:type="textWrapping"/>
      </w:r>
      <w:r>
        <w:t xml:space="preserve">Viên Thiệu Nhất trừng mắt với Viên Chính một cái. Tõ ràng hắn có chút tức giận. Dù sao Viên Lang cũng đã chết. Vậy mà Viên Chính vẫn đứng ở đây nói như vậy.</w:t>
      </w:r>
    </w:p>
    <w:p>
      <w:pPr>
        <w:pStyle w:val="BodyText"/>
      </w:pPr>
      <w:r>
        <w:t xml:space="preserve">- Vâng! Nhị thúc.</w:t>
      </w:r>
    </w:p>
    <w:p>
      <w:pPr>
        <w:pStyle w:val="BodyText"/>
      </w:pPr>
      <w:r>
        <w:t xml:space="preserve">Viên Chính nhìn thấy Viên Thiệu Nhất chẳng khác nào con chuột nhìn thấy mèo. Vào lúc này hắn trở nên ngoan ngoãn đứng ở một bên không dám nói chuyện. Tuy nhiên hắn lại không ngừng dùng còn mắt nhìn Âu Dương.</w:t>
      </w:r>
    </w:p>
    <w:p>
      <w:pPr>
        <w:pStyle w:val="BodyText"/>
      </w:pPr>
      <w:r>
        <w:t xml:space="preserve">- Nhị thúc!</w:t>
      </w:r>
    </w:p>
    <w:p>
      <w:pPr>
        <w:pStyle w:val="BodyText"/>
      </w:pPr>
      <w:r>
        <w:t xml:space="preserve">Một lát sau Viên Chính giống như lấy hết dũng khí, bỗng nhiên quay đầu lại nhìn Viên Thiệu Nhất nói:,</w:t>
      </w:r>
    </w:p>
    <w:p>
      <w:pPr>
        <w:pStyle w:val="BodyText"/>
      </w:pPr>
      <w:r>
        <w:t xml:space="preserve">- Nhị thúc viên, Yên nha đầu kia rất thích Âu Dương tiên sinh. Vừa nãy ta hỏi Âu Dương tiên sinh, Âu Dương tiên sinh cũng không phản đối. Nếu không Nhị thúc đi nói chuyện mai mối?</w:t>
      </w:r>
    </w:p>
    <w:p>
      <w:pPr>
        <w:pStyle w:val="BodyText"/>
      </w:pPr>
      <w:r>
        <w:t xml:space="preserve">Viên Chính đột nhiên nói ra một câu khiến Âu Dương suýt nữa hộc máu.</w:t>
      </w:r>
    </w:p>
    <w:p>
      <w:pPr>
        <w:pStyle w:val="BodyText"/>
      </w:pPr>
      <w:r>
        <w:t xml:space="preserve">Mình đồng ý việc này lúc nào? Viên Chính nói chuyện giốn như thật, khiến Âu Dương thật sự muốn lập tức đập chết hắn ngay tại chỗ này.</w:t>
      </w:r>
    </w:p>
    <w:p>
      <w:pPr>
        <w:pStyle w:val="BodyText"/>
      </w:pPr>
      <w:r>
        <w:t xml:space="preserve">- Chút cho ta!</w:t>
      </w:r>
    </w:p>
    <w:p>
      <w:pPr>
        <w:pStyle w:val="BodyText"/>
      </w:pPr>
      <w:r>
        <w:t xml:space="preserve">Còn không chờ Âu Dương mở miệng, Viên Thiệu Nhất đã nổi giận trước! Hắn chỉ một ngón tay vào Viên Chính nói:</w:t>
      </w:r>
    </w:p>
    <w:p>
      <w:pPr>
        <w:pStyle w:val="BodyText"/>
      </w:pPr>
      <w:r>
        <w:t xml:space="preserve">- Nhanh cút vào trong nhà cho ta, đừng ở chỗ này cho ta mất mặt xấu hổ nữa!</w:t>
      </w:r>
    </w:p>
    <w:p>
      <w:pPr>
        <w:pStyle w:val="BodyText"/>
      </w:pPr>
      <w:r>
        <w:t xml:space="preserve">Đừng thấy Viên Chính đã hơn bốn mươi, nhưng trước mặt Viên nhị thúc này, hắn vẫn chỉ có thể thành thật chạy vào trong nhà. Hắn tỏ ra oan ức liếc mắt nhìn Âu Dương một cái bất đắc dĩ lắc đầu. Xem bộ dạng tiếc hận của hắn nhìn Âu Dương chẳng khác nào Âu Dương bị chia rẽ đôi uyên ương vậy, khiến Âu Dương không nhịn được cảm thấy phát tởm...</w:t>
      </w:r>
    </w:p>
    <w:p>
      <w:pPr>
        <w:pStyle w:val="BodyText"/>
      </w:pPr>
      <w:r>
        <w:t xml:space="preserve">- Âu Dương tiểu ca không cần để ý tới hắn. Viên Chính không có ý gì xấu. Chỉ có cái miệng này là.... ôi...</w:t>
      </w:r>
    </w:p>
    <w:p>
      <w:pPr>
        <w:pStyle w:val="BodyText"/>
      </w:pPr>
      <w:r>
        <w:t xml:space="preserve">Viên Thiệu Nhất bất đắc dĩ lắc đầu. Âu Dương chỉ có thể cười khổ. Viên Thiệu Nhất nói không sai. Viên Chính là người tốt. Trong thôn cơ bản ai có chuyện gì hắn có thể giúp nhất định sẽ giúp. Nhưng cái miệng của Viên Chính thật sự khiến người ta cảm thấy rất bất đắc dĩ.</w:t>
      </w:r>
    </w:p>
    <w:p>
      <w:pPr>
        <w:pStyle w:val="BodyText"/>
      </w:pPr>
      <w:r>
        <w:t xml:space="preserve">- Lão hủ biết Âu Dương tiểu ca ở chỗ này chính vì tránh thế gian một thời gian. Tiểu ca chính là rồng, mặc dù ở nơi nước cạn, cũng chỉ là tạm thời. Đợi đến lúc phong vân lại nổi lên, tiểu ca tự nhiên sẽ thuận gió mà lên. Yên nhi rất tốt. Tuy nhiên Yên nhi chỉ là một người phàm tục làm sao có thể xứng đôi với Âu Dương tiên sinh được!</w:t>
      </w:r>
    </w:p>
    <w:p>
      <w:pPr>
        <w:pStyle w:val="BodyText"/>
      </w:pPr>
      <w:r>
        <w:t xml:space="preserve">Thật ra những lời Viên Thiệu Nhất chính là lời nói thật. Từ ngày Âu Dương bắt đầu tiến vào Viên gia thôn, Viên Thiệu Nhất đã biết, sẽ có một ngày Âu Dương rời khỏi đây. Nơi này đối với Âu Dương mà nói chẳng qua chỉ là một trạm dừng chân chốc lát mà thôi.</w:t>
      </w:r>
    </w:p>
    <w:p>
      <w:pPr>
        <w:pStyle w:val="BodyText"/>
      </w:pPr>
      <w:r>
        <w:t xml:space="preserve">- Viên lão bá không nên nói như vậy. Yên nhi thật sự không tồi. Tuy nhiên ta với nàng chính là người của hai thế giới khác nhau. Hơn nữa về phương diện này, sợ là trong lòng Âu Dương đã có người!</w:t>
      </w:r>
    </w:p>
    <w:p>
      <w:pPr>
        <w:pStyle w:val="BodyText"/>
      </w:pPr>
      <w:r>
        <w:t xml:space="preserve">Âu Dương dùng hai chữ sợ biểu thị mình không dám chắc. Dù sao mỗi khi những ký ức như có như không xuất hiện ở trong đầu đều chỉ dẫn cho Âu Dương biết một điều gì đó. Chỉ có điều Âu Dương không xác định rốt cuộc là cái gì. Nhưng hắn biết nhất định có quan hệ với nữ tử.</w:t>
      </w:r>
    </w:p>
    <w:p>
      <w:pPr>
        <w:pStyle w:val="BodyText"/>
      </w:pPr>
      <w:r>
        <w:t xml:space="preserve">- Ha ha, ta vừa nãy nghe Viên Chính nói với tiểu ca về chuyện liên quan với Viên Lang. Thế nào? Tiểu ca cảm thấy có hứng thú đối với chuyện của Viên Lang sao?</w:t>
      </w:r>
    </w:p>
    <w:p>
      <w:pPr>
        <w:pStyle w:val="BodyText"/>
      </w:pPr>
      <w:r>
        <w:t xml:space="preserve">Viên Thiệu Nhất ngồi đối diện Âu Dương. Hắn cũng không quá câu nệ. Mặc dù biết Âu Dương là một cao thủ, nhưng cao thủ như Âu Dương ở trong Viên Gia Thôn lại không hề kiêu ngạo, giống như một người dân bình thường trong thôn dân, vô cùng hòa hợp với mọi người.</w:t>
      </w:r>
    </w:p>
    <w:p>
      <w:pPr>
        <w:pStyle w:val="BodyText"/>
      </w:pPr>
      <w:r>
        <w:t xml:space="preserve">- Thật ra không thể nói là có hứng thú. Chủ yếu chỉ là cảm thấy rất tò mò thôi!</w:t>
      </w:r>
    </w:p>
    <w:p>
      <w:pPr>
        <w:pStyle w:val="BodyText"/>
      </w:pPr>
      <w:r>
        <w:t xml:space="preserve">Âu Dương sờ sờ đầu cười cười. Hắn không hề nói dối. Chính là trong lòng nghĩ như thế nào thì nói như thế.</w:t>
      </w:r>
    </w:p>
    <w:p>
      <w:pPr>
        <w:pStyle w:val="BodyText"/>
      </w:pPr>
      <w:r>
        <w:t xml:space="preserve">- Ôi, thật ra hẳn là Viên Chính cũng nói cho tiểu ca biết rồi. Viên Lang chết có liên quan tới Loạn Thạch Cốc. Không biết có phải Viên Lang phát điên hay không, không ngờ nửa đêm hắn lại một mình chạy vào trong loạn thạch cốc. Kết quả...</w:t>
      </w:r>
    </w:p>
    <w:p>
      <w:pPr>
        <w:pStyle w:val="BodyText"/>
      </w:pPr>
      <w:r>
        <w:t xml:space="preserve">Viên Thiệu Nhất lắc đầu thở dài. Viên Lang vừa chết, lưu lại cô nhi quả phụ vậy bọn họ phải sống làm sao?</w:t>
      </w:r>
    </w:p>
    <w:p>
      <w:pPr>
        <w:pStyle w:val="BodyText"/>
      </w:pPr>
      <w:r>
        <w:t xml:space="preserve">- Vừa nãy ta nghe Viên Chính nói, thi thể của Viên Lang...</w:t>
      </w:r>
    </w:p>
    <w:p>
      <w:pPr>
        <w:pStyle w:val="BodyText"/>
      </w:pPr>
      <w:r>
        <w:t xml:space="preserve">Âu Dương biết mình vốn không nên hỏi những lời như vậy. Nhưng vừa nãy Viên Chính mới nói cho hắn nghe một nửa, nghe một nửa còn tệ hơn là không nghe.</w:t>
      </w:r>
    </w:p>
    <w:p>
      <w:pPr>
        <w:pStyle w:val="BodyText"/>
      </w:pPr>
      <w:r>
        <w:t xml:space="preserve">- Bị ác quỷ bắt!</w:t>
      </w:r>
    </w:p>
    <w:p>
      <w:pPr>
        <w:pStyle w:val="BodyText"/>
      </w:pPr>
      <w:r>
        <w:t xml:space="preserve">Lần này Viên Thiệu Nhất không giấu, nói thẳng ra sự thật.</w:t>
      </w:r>
    </w:p>
    <w:p>
      <w:pPr>
        <w:pStyle w:val="BodyText"/>
      </w:pPr>
      <w:r>
        <w:t xml:space="preserve">- Trên thân thể của Viên Chính dày đặc dấu vết của quỷ. Nhìn bộ dáng của hắn hẳn là trước khi chết đã gặp phải ác quỷ. Bị ác quỷ quấn quanh người mà chết!</w:t>
      </w:r>
    </w:p>
    <w:p>
      <w:pPr>
        <w:pStyle w:val="BodyText"/>
      </w:pPr>
      <w:r>
        <w:t xml:space="preserve">Âu Dương không cho rằng thực sự có ác quỷ như trong miệng Viên Thiệu Nhất vừa nói.</w:t>
      </w:r>
    </w:p>
    <w:p>
      <w:pPr>
        <w:pStyle w:val="BodyText"/>
      </w:pPr>
      <w:r>
        <w:t xml:space="preserve">Quỷ quái có tồn tại. Tuy nhiên sau khi con người chết đi biến thành làm oan hồn không có cách nào hại người. Phải biết rằng, có truyền thuyết sau khi con người chết đi phải tiến vào hành lang luân hồi. Hành lang luân hồi dùng cách nói của thời hiện đại chính là cõi âm.</w:t>
      </w:r>
    </w:p>
    <w:p>
      <w:pPr>
        <w:pStyle w:val="BodyText"/>
      </w:pPr>
      <w:r>
        <w:t xml:space="preserve">Bất luận là Tiên giới hay là tiểu thế giới, đây đều là một phần của dương gian. Âm dương vốn là con đường khác biệt. Cho dù là ác quỷ cường đại đến mức nào, lên dương gian cũng không thể tập kích con người.</w:t>
      </w:r>
    </w:p>
    <w:p>
      <w:pPr>
        <w:pStyle w:val="BodyText"/>
      </w:pPr>
      <w:r>
        <w:t xml:space="preserve">Giống như Âu Dương giết nhiều người như vậy. Nếu như có ác quỷ lấy mạng, Âu Dương hẳn đã sớm chết không biết mấy triệu lần. Nhưng Âu Dương vẫn còn sống. Dùng cách nói của người giả Quỷ Vương lúc trước, Âu Dương chính là người bị ác quỷ quấn quanh. Nhưng dù thế nào quấn quanh người hắn thế nào cũng đừng hòng thương tổn được Âu Dương, trừ phi là tại địa phương nào đó đặc biệt.</w:t>
      </w:r>
    </w:p>
    <w:p>
      <w:pPr>
        <w:pStyle w:val="BodyText"/>
      </w:pPr>
      <w:r>
        <w:t xml:space="preserve">- Chẳng lẽ Loạn Thạch Cốc này là một con đường dẫn tới hành lang luân hồi sao?</w:t>
      </w:r>
    </w:p>
    <w:p>
      <w:pPr>
        <w:pStyle w:val="BodyText"/>
      </w:pPr>
      <w:r>
        <w:t xml:space="preserve">Âu Dương đối với suy đoán lớn mật này của mình, cảm thấy có chút khó có thể tin được.</w:t>
      </w:r>
    </w:p>
    <w:p>
      <w:pPr>
        <w:pStyle w:val="BodyText"/>
      </w:pPr>
      <w:r>
        <w:t xml:space="preserve">Hành lang luân hồi có con đường đi tới áo? Điều này hiển nhiên là không thể nào. Nếu như có con đường thông tới hành lang luân hồi đường, như vậy di vong Sâm Lâm làm sao có thể khổ sở đợi nhiều năm như vậy?</w:t>
      </w:r>
    </w:p>
    <w:p>
      <w:pPr>
        <w:pStyle w:val="BodyText"/>
      </w:pPr>
      <w:r>
        <w:t xml:space="preserve">Nếu như nói vậy, chuyện ác quỷ giết người kia chính là giả. Vậy chỉ còn lại có một khả năng. Đó chính là này trong loạn thạch cốc có yêu ma gì đó! Hoặc là nói có người tu luyện ma công nào đó, sau khi chết linh hồn bất diệt mượn thân thể biến thành một ác ma bị nhốt ở bên trong thung lũng không thể ra ngoài.</w:t>
      </w:r>
    </w:p>
    <w:p>
      <w:pPr>
        <w:pStyle w:val="BodyText"/>
      </w:pPr>
      <w:r>
        <w:t xml:space="preserve">- Ôi, phải nói rằng trong Loạn Thạch Cốc thật sự không yên ổn. Nhưng trước đây thôn dân Viên gia thôn cho dù điên điên khùng khùng đi vào cũng không bị giết chết như vậy. Lần này cũng không biết Viên Lang làm cái gì không ngờ lại khiến ác quỷ bắt thân thể!</w:t>
      </w:r>
    </w:p>
    <w:p>
      <w:pPr>
        <w:pStyle w:val="BodyText"/>
      </w:pPr>
      <w:r>
        <w:t xml:space="preserve">Viên Thiệu Nhất biểu thị vẻ đáng tiếc.</w:t>
      </w:r>
    </w:p>
    <w:p>
      <w:pPr>
        <w:pStyle w:val="BodyText"/>
      </w:pPr>
      <w:r>
        <w:t xml:space="preserve">Âu Dương gật đầu. Chắc chắn trong loạn thạch cốc có bí mật. Tuy nhiên Âu Dương không có dự định đi tới Loạn Thạch Cốc xem xét. Dù sao trong loạn thạch cốc có ma công Thông Thiên gì đó cũng không quan hệ gì đến hắn. Âu Dương rất chờ mong kỳ ngộ. Tuy nhiên Âu Dương không cho rằng trong thung lũng khóa giữ ác ma này lại có thể có kỳ ngộ gì.</w:t>
      </w:r>
    </w:p>
    <w:p>
      <w:pPr>
        <w:pStyle w:val="BodyText"/>
      </w:pPr>
      <w:r>
        <w:t xml:space="preserve">- Viên lão bá, đã quấy rầy lâu. Buổi chiều Âu Dương còn phải dạy học cho đám nhỏ. Âu Dương cáo từ!</w:t>
      </w:r>
    </w:p>
    <w:p>
      <w:pPr>
        <w:pStyle w:val="BodyText"/>
      </w:pPr>
      <w:r>
        <w:t xml:space="preserve">Âu Dương không tiếp tục hỏi nữa. Hắn đứng dậy cáo từ với Viên Thiệu Nhất rời khỏi nơi này trở về nơi hắn dạy học, tiếp tục truyền thụ cho đám tiểu hài tử trong sơn thôn!</w:t>
      </w:r>
    </w:p>
    <w:p>
      <w:pPr>
        <w:pStyle w:val="Compact"/>
      </w:pPr>
      <w:r>
        <w:br w:type="textWrapping"/>
      </w:r>
      <w:r>
        <w:br w:type="textWrapping"/>
      </w:r>
    </w:p>
    <w:p>
      <w:pPr>
        <w:pStyle w:val="Heading2"/>
      </w:pPr>
      <w:bookmarkStart w:id="805" w:name="chương-828-năm-tháng-như-bài-ca"/>
      <w:bookmarkEnd w:id="805"/>
      <w:r>
        <w:t xml:space="preserve">783. Chương 828: Năm Tháng Như Bài Ca</w:t>
      </w:r>
    </w:p>
    <w:p>
      <w:pPr>
        <w:pStyle w:val="Compact"/>
      </w:pPr>
      <w:r>
        <w:br w:type="textWrapping"/>
      </w:r>
      <w:r>
        <w:br w:type="textWrapping"/>
      </w:r>
      <w:r>
        <w:t xml:space="preserve">Sáng sớm, khi tia sáng đầu tiên chiếu xuống sơn thôn, trong sơn thôn truyền đến tiếng đọc sách rõ ràng. Tiếng đọc sách này là từ trong lớp học cũ nát truyền vào trong sơn thôn.</w:t>
      </w:r>
    </w:p>
    <w:p>
      <w:pPr>
        <w:pStyle w:val="BodyText"/>
      </w:pPr>
      <w:r>
        <w:t xml:space="preserve">Người dân trong thôn vừa làm việc vừa cười nói loạn vè một vài đề tài thiên nam địa bắc.</w:t>
      </w:r>
    </w:p>
    <w:p>
      <w:pPr>
        <w:pStyle w:val="BodyText"/>
      </w:pPr>
      <w:r>
        <w:t xml:space="preserve">- Ôi! Phải nói rằng Âu Dương tiên sinh thật sự không hổ danh là Tu luyện giả. Năm đó Viên Yên còn là đại cô nương đã muốn theo Âu Dương tiên sinh. Bây giờ Viên Yên đã làm mẹ, Âu Dương tiên sinh vẫn còn trẻ như vậy!</w:t>
      </w:r>
    </w:p>
    <w:p>
      <w:pPr>
        <w:pStyle w:val="BodyText"/>
      </w:pPr>
      <w:r>
        <w:t xml:space="preserve">Một đại thẩm đứng vừa giặt quần áo vừa buôn chuyện.</w:t>
      </w:r>
    </w:p>
    <w:p>
      <w:pPr>
        <w:pStyle w:val="BodyText"/>
      </w:pPr>
      <w:r>
        <w:t xml:space="preserve">- Đại thẩm, các ngươi đừng có ngày nào cũng lôi ta ra làm trò cười nữa. Nói Âu Dương tiên sinh như vậy để người khác nghe thấy còn đỡ. Để cho đương gia nhà ta nghe được còn không giết ta sao?</w:t>
      </w:r>
    </w:p>
    <w:p>
      <w:pPr>
        <w:pStyle w:val="BodyText"/>
      </w:pPr>
      <w:r>
        <w:t xml:space="preserve">Một thiếu phụ có khuôn mặt đẹp ở bên cạnh cười khanh khách nói.</w:t>
      </w:r>
    </w:p>
    <w:p>
      <w:pPr>
        <w:pStyle w:val="BodyText"/>
      </w:pPr>
      <w:r>
        <w:t xml:space="preserve">- Ta nói Viên Yên này, sao năm đó ngươi không cố gắng thêm mộtchút?</w:t>
      </w:r>
    </w:p>
    <w:p>
      <w:pPr>
        <w:pStyle w:val="BodyText"/>
      </w:pPr>
      <w:r>
        <w:t xml:space="preserve">Một đại thẩm cực kỳ thích buôn chuyện nói.</w:t>
      </w:r>
    </w:p>
    <w:p>
      <w:pPr>
        <w:pStyle w:val="BodyText"/>
      </w:pPr>
      <w:r>
        <w:t xml:space="preserve">- Ha ha, chuyện này không thể nói là cố gắng hay không cố gắng được. Trưởng thôn nói, ta với Âu Dương tiên sinh không phải là người cùng một thế giới...</w:t>
      </w:r>
    </w:p>
    <w:p>
      <w:pPr>
        <w:pStyle w:val="BodyText"/>
      </w:pPr>
      <w:r>
        <w:t xml:space="preserve">Trong mắt Viên Yên có chút tiếc nuối. Tuy nhiên nàng cũng hiểu rõ, điều trưởng hôn Viên Thiệu Nhất nói chính là sự thật. Không nói chuyện khác, chỉ nhìn dung mạo của Âu Dương sau mười năm không ngờ không hề già đi. Chỉ một điểm này, mình đã không thể nào sánh được bằng hắn.</w:t>
      </w:r>
    </w:p>
    <w:p>
      <w:pPr>
        <w:pStyle w:val="BodyText"/>
      </w:pPr>
      <w:r>
        <w:t xml:space="preserve">Trong Viên Gia Thôn, không ngờ Âu Dương chờ một hồi đã mười ba năm. Có lẽ bởi vì bản thân Âu Dương không nghĩ tới chuyện gì, cho nên trong mười ba năm này, tuy rằng lực lượng không thay đổi nhưng tâm tư của Âu Dương lại trở nên bình yên như nước</w:t>
      </w:r>
    </w:p>
    <w:p>
      <w:pPr>
        <w:pStyle w:val="BodyText"/>
      </w:pPr>
      <w:r>
        <w:t xml:space="preserve">Bây giờ cho dù là suy nghĩ đến Trịnh Tú Nhi, Âu Dương cũng có thể khống chế tâm tư của mình. Đây chính là một sự lột xác. Âu Dương đạt được tới tu vi này, có thể trốn ở trong một sơn thôn không hỏi thế sự mười ba năm, đúng là chuyện thực sự rất khó làm được.</w:t>
      </w:r>
    </w:p>
    <w:p>
      <w:pPr>
        <w:pStyle w:val="BodyText"/>
      </w:pPr>
      <w:r>
        <w:t xml:space="preserve">- Viên lão bá, bện của ngươi không có vấn đề quá lớn. Tuy nhiên...</w:t>
      </w:r>
    </w:p>
    <w:p>
      <w:pPr>
        <w:pStyle w:val="BodyText"/>
      </w:pPr>
      <w:r>
        <w:t xml:space="preserve">Hôm nay, Âu Dương ngồi ở phía trước cửa sổ nhà Viên Thiệu Nhất, nhìn Viên Thiệu Nhất không biết nên nói như thế nào.</w:t>
      </w:r>
    </w:p>
    <w:p>
      <w:pPr>
        <w:pStyle w:val="BodyText"/>
      </w:pPr>
      <w:r>
        <w:t xml:space="preserve">- Âu Dương tiểu ca mới gì cứ nói. Lão hủ sống đã lâu như vậy, nếu thêm được mười tuổi cũng coi như cao thọ rồi!</w:t>
      </w:r>
    </w:p>
    <w:p>
      <w:pPr>
        <w:pStyle w:val="BodyText"/>
      </w:pPr>
      <w:r>
        <w:t xml:space="preserve">Thật ra Viên Thiệu Nhất nhìn bề ngoài vẫn rất tốt. Có thể sống đến tuổi này, hắn xem như đã thỏa mãn.</w:t>
      </w:r>
    </w:p>
    <w:p>
      <w:pPr>
        <w:pStyle w:val="BodyText"/>
      </w:pPr>
      <w:r>
        <w:t xml:space="preserve">- Sợ là tuổi thọ còn lại của Viên lão bá không đủ mười năm!</w:t>
      </w:r>
    </w:p>
    <w:p>
      <w:pPr>
        <w:pStyle w:val="BodyText"/>
      </w:pPr>
      <w:r>
        <w:t xml:space="preserve">Âu Dương căn bản không cần học trung y một bộ vọng, văn, vấn, thiết, chỉ cần đơn giản liếc mắt nhìn đã có thể hiểu rõ tất cả những điều này.</w:t>
      </w:r>
    </w:p>
    <w:p>
      <w:pPr>
        <w:pStyle w:val="BodyText"/>
      </w:pPr>
      <w:r>
        <w:t xml:space="preserve">Thời điểm người sống có khí tức. Bình thường là thiếu niên hoặc là thanh niên, khí tức dâng lên tới đỉnh. Phóng tầm mắt nhìn tinh thần sáng láng. Đây cũng chính là tinh thần tốt mà chúng ta thường nói.</w:t>
      </w:r>
    </w:p>
    <w:p>
      <w:pPr>
        <w:pStyle w:val="BodyText"/>
      </w:pPr>
      <w:r>
        <w:t xml:space="preserve">Mà khi tuổi thọ của con người sắp hết, trên đỉnh đầu sẽ tụ tập tử khí. Khi tử khí hoàn toàn che nấp khí tức, người này cách cái chết không xa.</w:t>
      </w:r>
    </w:p>
    <w:p>
      <w:pPr>
        <w:pStyle w:val="BodyText"/>
      </w:pPr>
      <w:r>
        <w:t xml:space="preserve">Chúng ta thông thường xem một lão già thời điểm nếu như tỉ mỉ đến xem cũng có thể từ cái trán nhìn thấy hắc khí, cho dù là tinh thần cho dù tốt lão nhân. Cũng có thể từ trên người cảm nhận được cái loại cảm giác này.</w:t>
      </w:r>
    </w:p>
    <w:p>
      <w:pPr>
        <w:pStyle w:val="BodyText"/>
      </w:pPr>
      <w:r>
        <w:t xml:space="preserve">Lúc này Viên Thiệu Nhất trong mắt Âu Dương gần như đã đi tới cuối chặng đường sinh mạng. Trên căn bản, chưa đầy mười năm tuổi thọ đối với một tu luyện xem ra đã là bước cuối cùng. Còn đối với một người bình thường mà nói, mười năm này cũng không tệ lắm.</w:t>
      </w:r>
    </w:p>
    <w:p>
      <w:pPr>
        <w:pStyle w:val="BodyText"/>
      </w:pPr>
      <w:r>
        <w:t xml:space="preserve">Cho nên nghe thấy Âu Dương nói vậy, Viên Thiệu Nhất cũng khẽ mỉm cười nói:</w:t>
      </w:r>
    </w:p>
    <w:p>
      <w:pPr>
        <w:pStyle w:val="BodyText"/>
      </w:pPr>
      <w:r>
        <w:t xml:space="preserve">- Ha ha, không ngờ được lão hủ còn có thể có mười năm tuổi thọ. Đều nói con người khi sống làm nhiều việc thiện có thể trường thọ. Hão hủ đời này cũng đã làm không ít việc thiện, xem ra vẫn có thiện báo!</w:t>
      </w:r>
    </w:p>
    <w:p>
      <w:pPr>
        <w:pStyle w:val="BodyText"/>
      </w:pPr>
      <w:r>
        <w:t xml:space="preserve">Viên Thiệu Nhất dùng cách này để an ủi chính mình.</w:t>
      </w:r>
    </w:p>
    <w:p>
      <w:pPr>
        <w:pStyle w:val="BodyText"/>
      </w:pPr>
      <w:r>
        <w:t xml:space="preserve">Thật ra theo Âu Dương thấy cái gì thiện hữu thiện báo đều là điều không thể có. Thế giới này mỗi ngày đều có quá nhiều người lương thiện chết đi. Chẳng lẽ nói mắt ông trời mù sao? những kẻ tội ác tày trời trái lại còn sống tốt hơn người lương thiện. Nếu quả thật có thiên đạo, vậy thiên đạo này cũng không có cái gì để truy tìm. Dù sao thiên đạo này cũng đã mù. Còn ai sẽ đi truy tìm một thiên đạo mù đây?</w:t>
      </w:r>
    </w:p>
    <w:p>
      <w:pPr>
        <w:pStyle w:val="BodyText"/>
      </w:pPr>
      <w:r>
        <w:t xml:space="preserve">- Những năm gần đây tiểu ca ở tại Viên gia thôn ta đã trợ giúp rất nhiều. Lão hủ cũng không biết nên cảm ơn tiểu ca như thế nào...</w:t>
      </w:r>
    </w:p>
    <w:p>
      <w:pPr>
        <w:pStyle w:val="BodyText"/>
      </w:pPr>
      <w:r>
        <w:t xml:space="preserve">Viên Thiệu Nhất từ trên giường ngồi dậy. Âu Dương ngồi bên cạnh đưa một chén thuốc cho Viên Thiệu Nhất. Viên Thiệu Nhất sau khi nhận lấy liền uống cạn.</w:t>
      </w:r>
    </w:p>
    <w:p>
      <w:pPr>
        <w:pStyle w:val="BodyText"/>
      </w:pPr>
      <w:r>
        <w:t xml:space="preserve">- Không cái gì. Nếu không phải lúc trước lão bá nói một câu nói khiến Âu Dương thức tỉnh, có lẽ Âu Dương đã chôn xương nơi xứ người rồi!</w:t>
      </w:r>
    </w:p>
    <w:p>
      <w:pPr>
        <w:pStyle w:val="BodyText"/>
      </w:pPr>
      <w:r>
        <w:t xml:space="preserve">Âu Dương nói vậy hoàn toàn không sai. Nếu như lúc trước mình thật sự không ra khỏi mê cục kia, mình thật sự đã chết ở trong tay Trịnh Tú Nhi.</w:t>
      </w:r>
    </w:p>
    <w:p>
      <w:pPr>
        <w:pStyle w:val="BodyText"/>
      </w:pPr>
      <w:r>
        <w:t xml:space="preserve">- Ha ha tiểu ca, gặp gỡ mỗi người không phải là gặp gỡ mình tiểu ca Lúc trước lão hủ chẳng qua tùy tiện nói mấy câu mê sảng thôi. Tuy nhiên tiểu ca, chí ngươi ở phương nào?</w:t>
      </w:r>
    </w:p>
    <w:p>
      <w:pPr>
        <w:pStyle w:val="BodyText"/>
      </w:pPr>
      <w:r>
        <w:t xml:space="preserve">Viên Thiệu Nhất biết, Âu Dương không thể nào vĩnh viễn chờ đợi ở chỗ này. Hắn không phải là một người bình thường. Hắn có con đường của mình phải đi.</w:t>
      </w:r>
    </w:p>
    <w:p>
      <w:pPr>
        <w:pStyle w:val="BodyText"/>
      </w:pPr>
      <w:r>
        <w:t xml:space="preserve">- Cũng nên rời khỏi rồi. Tuy nhiên trước khi đi ta sẽ tiến vào Loạn Thạch Cốc kia giúp mọi người giải quyết những chuyện đau đầu gần đây!</w:t>
      </w:r>
    </w:p>
    <w:p>
      <w:pPr>
        <w:pStyle w:val="BodyText"/>
      </w:pPr>
      <w:r>
        <w:t xml:space="preserve">Âu Dương khẽ mỉm cười. Viên Thiệu Nhất ở bên cạnh cũng tỏ ra vui mừng.</w:t>
      </w:r>
    </w:p>
    <w:p>
      <w:pPr>
        <w:pStyle w:val="BodyText"/>
      </w:pPr>
      <w:r>
        <w:t xml:space="preserve">Những năm gần đây Viên gia thôn không phải thực sự rất thái bình. Thôn dân lên núi săn thú không hiểu vì sao lại mất tích. Theo thời gian trôi đi, số lượng và phạm vi mất tích càng ngày càng lớn. Ban đầu chỉ khi tới gần Loạn Thạch Cốc mới có thể bị mất tích. Cho nên thôn dân chủ động rời xa khu vực đó. Nhưng sau khi thôn dân rời xa khu vực đó, mối nguy hiểm kia lại giống như ôn dịch không ngờ lan tràn về bốn phía. Bây giờ trên cả ngọn núi đều không có chỗ nào an toàn.</w:t>
      </w:r>
    </w:p>
    <w:p>
      <w:pPr>
        <w:pStyle w:val="BodyText"/>
      </w:pPr>
      <w:r>
        <w:t xml:space="preserve">Hiện tại thôn dân lên núi săn thú đều phải cẩn thận từng li từng tí một, sợ mình vừa đi sẽ lại không về được nữa.</w:t>
      </w:r>
    </w:p>
    <w:p>
      <w:pPr>
        <w:pStyle w:val="BodyText"/>
      </w:pPr>
      <w:r>
        <w:t xml:space="preserve">Tình huống này vẫn đang không ngừng chuyển biến xấu. Thôn dân Viên gia thôn rất sợ sẽ có một ngày ngủ trong thôn cũng sẽ đột nhiên mất tích. Cho nên những năm gần đây không ngừng có người đưa vấn đề này ra thảo luận.</w:t>
      </w:r>
    </w:p>
    <w:p>
      <w:pPr>
        <w:pStyle w:val="BodyText"/>
      </w:pPr>
      <w:r>
        <w:t xml:space="preserve">Âu Dương cũng từng xâm nhập mấy lần vào trong núi rừng. Trong rừng núi Âu Dương phát hiện không ít tử thi giống như yêu ma. Những tử thi này không mạnh, hơn nữa phần lớn đều là thi thể của những thôn dân đã mất tích. Đối với những thi thể này, Âu Dương đều dùng hỏa diễm linh hồn tịnh hóa nó. Cho nên một năm gần đây, người trong thôn lên núi săn thú mới không bị mất tích. Nhưng dù sao đây cũng không phải là biện pháp giải quyết. Muốn kết thúc tất cả những điều này, biện pháp duy nhất chỉ có thể là tiến vào Loạn Thạch Cốc mới có thể giải quyết triệt để.</w:t>
      </w:r>
    </w:p>
    <w:p>
      <w:pPr>
        <w:pStyle w:val="BodyText"/>
      </w:pPr>
      <w:r>
        <w:t xml:space="preserve">- Tiểu ca, lão hủ biết ngươi không phải là người tầm thường. Tuy nhiên trong Loạn Thạch Cốc kia thật sự cực kỳ nguy hiểm. Cho nên tiểu ca vẫn cẩn thận thì tốt hơn. Nếu thật sự không được, vậy mau rời khỏi thôn của chúng ta mà đi.</w:t>
      </w:r>
    </w:p>
    <w:p>
      <w:pPr>
        <w:pStyle w:val="BodyText"/>
      </w:pPr>
      <w:r>
        <w:t xml:space="preserve">Viên Thiệu Nhất cảm kích nhìn Âu Dương nói.</w:t>
      </w:r>
    </w:p>
    <w:p>
      <w:pPr>
        <w:pStyle w:val="BodyText"/>
      </w:pPr>
      <w:r>
        <w:t xml:space="preserve">- Ta sẽ lượng sức...</w:t>
      </w:r>
    </w:p>
    <w:p>
      <w:pPr>
        <w:pStyle w:val="Compact"/>
      </w:pPr>
      <w:r>
        <w:br w:type="textWrapping"/>
      </w:r>
      <w:r>
        <w:br w:type="textWrapping"/>
      </w:r>
    </w:p>
    <w:p>
      <w:pPr>
        <w:pStyle w:val="Heading2"/>
      </w:pPr>
      <w:bookmarkStart w:id="806" w:name="chương-829-chẳng-lẽ-loạn-thạch-cốc-này-rất-nhỏ-sao"/>
      <w:bookmarkEnd w:id="806"/>
      <w:r>
        <w:t xml:space="preserve">784. Chương 829: Chẳng Lẽ Loạn Thạch Cốc Này Rất Nhỏ Sao</w:t>
      </w:r>
    </w:p>
    <w:p>
      <w:pPr>
        <w:pStyle w:val="Compact"/>
      </w:pPr>
      <w:r>
        <w:br w:type="textWrapping"/>
      </w:r>
      <w:r>
        <w:br w:type="textWrapping"/>
      </w:r>
      <w:r>
        <w:t xml:space="preserve">Thật ra, Âu Dương đã suy nghĩ về vấn đề này một thời gian. Sau khi trải qua cuộc hành trình ở mộ của Yêu tổ, Âu Dương vẫn có chút sợ hãi đối với những địa phương quỷ dị như vậy.</w:t>
      </w:r>
    </w:p>
    <w:p>
      <w:pPr>
        <w:pStyle w:val="BodyText"/>
      </w:pPr>
      <w:r>
        <w:t xml:space="preserve">- Được, có gì cần lão hủ, tiểu ca không cần khách khí!</w:t>
      </w:r>
    </w:p>
    <w:p>
      <w:pPr>
        <w:pStyle w:val="BodyText"/>
      </w:pPr>
      <w:r>
        <w:t xml:space="preserve">Thật ra Viên Thiệu Nhất nói câu này thật sự chính là khách khí. Bởi vì Viên Thiệu Nhất biết mình căn bản không thể giúp được Âu Dương điều gì.</w:t>
      </w:r>
    </w:p>
    <w:p>
      <w:pPr>
        <w:pStyle w:val="BodyText"/>
      </w:pPr>
      <w:r>
        <w:t xml:space="preserve">Tuy nhiên Viên Thiệu Nhất không thể tưởng tượng được sau khi hắn nói xong Âu Dương đúng là vẫn nghĩ tới vài thứ! Âu Dương nhớ kỹ trước lúc mình giết chết tên đầu lĩnh trẻ tuổi kia, tuy người trẻ tuổi kia không phải là Nhân tộc, nhưng lại tu luyện công pháp của Nhân tộc. Công pháp kia cực kỳ tà ác. Không biết rốt cuộc là công pháp thế nào. Nhưng nhìn hắn nghĩ trăm phương ngàn kế muốn đi vào Loạn Thạch Cốc đoạt được Vấn Tâm Thạch kia, có thể tưởng tượng, Vấn Tâm Thạch nhất định có liên quan gì đó với người trẻ tuổi kia.</w:t>
      </w:r>
    </w:p>
    <w:p>
      <w:pPr>
        <w:pStyle w:val="BodyText"/>
      </w:pPr>
      <w:r>
        <w:t xml:space="preserve">Cho nên Âu Dương mở miệng nói:</w:t>
      </w:r>
    </w:p>
    <w:p>
      <w:pPr>
        <w:pStyle w:val="BodyText"/>
      </w:pPr>
      <w:r>
        <w:t xml:space="preserve">- Viên lão bá có thể nói tỉ mỉ một chút về một vài chuyện của tổ tiên Viên gia thôn lúc trước được không?</w:t>
      </w:r>
    </w:p>
    <w:p>
      <w:pPr>
        <w:pStyle w:val="BodyText"/>
      </w:pPr>
      <w:r>
        <w:t xml:space="preserve">- Nói đến chuyện của tổ tiên lúc trước, những hậu bối như chúng ta cũng không rõ lắm...</w:t>
      </w:r>
    </w:p>
    <w:p>
      <w:pPr>
        <w:pStyle w:val="BodyText"/>
      </w:pPr>
      <w:r>
        <w:t xml:space="preserve">Viên Thiệu Nhất nói xong, thở dài một hơi mới nói tiếp:</w:t>
      </w:r>
    </w:p>
    <w:p>
      <w:pPr>
        <w:pStyle w:val="BodyText"/>
      </w:pPr>
      <w:r>
        <w:t xml:space="preserve">- Thật ra tổ tiên cũng không phải là..</w:t>
      </w:r>
    </w:p>
    <w:p>
      <w:pPr>
        <w:pStyle w:val="BodyText"/>
      </w:pPr>
      <w:r>
        <w:t xml:space="preserve">- Nếu như tại hạ không có đoán sai. Ừm chắc hẳn là tổ tiên của Viên gia thôn không phải là nhân vật chính phái!</w:t>
      </w:r>
    </w:p>
    <w:p>
      <w:pPr>
        <w:pStyle w:val="BodyText"/>
      </w:pPr>
      <w:r>
        <w:t xml:space="preserve">Âu Dương ngồi bên cạnh Viên Thiệu Nhất nói. Thật ra Âu Dương đã sớm suy nghĩ tới chuyện này. Nếu như tổ tiên Viên gia thôn đúng là một nhân vật, cho dù chỉ là một nhân vật nhỏ, cũng không thể nào không lưu lại cho hậu bối bất kỳ công pháp tu luyện nào.</w:t>
      </w:r>
    </w:p>
    <w:p>
      <w:pPr>
        <w:pStyle w:val="BodyText"/>
      </w:pPr>
      <w:r>
        <w:t xml:space="preserve">Lúc trước Âu Dương từng lo lắng qua có phải người đó chết quá mức đột ngột nên không lưu lại thứ gì. Tuy nhiên sống tại Viên gia thôn càng lâu, Âu Dương dần dần phát hiện không phải như vậy.</w:t>
      </w:r>
    </w:p>
    <w:p>
      <w:pPr>
        <w:pStyle w:val="BodyText"/>
      </w:pPr>
      <w:r>
        <w:t xml:space="preserve">Như vậy xem ra chỉ còn sót lại một khả năng. Đó chính là bản thân tổ tiên Viên gia thôn biết công pháp tu luyện của hắn không được thế giới này khoan dung. Vì không gây họa cho hậu bối, hắn thà rằng để hậu bối một đời sống ở chỗ này làm người bình thường, cũng không muốn truyền công pháp cho hậu bối.</w:t>
      </w:r>
    </w:p>
    <w:p>
      <w:pPr>
        <w:pStyle w:val="BodyText"/>
      </w:pPr>
      <w:r>
        <w:t xml:space="preserve">- Tiểu ca nói không sai. Tổ tiên lúc trước lưu lại một chút tư liệu ghi chép thượng tầng. Lúc trước tại thời cổ đại, tổ tiên được gọi làm Huyết Ma...</w:t>
      </w:r>
    </w:p>
    <w:p>
      <w:pPr>
        <w:pStyle w:val="BodyText"/>
      </w:pPr>
      <w:r>
        <w:t xml:space="preserve">Viên Thiệu Nhất có chút ngượng ngùng. Dù sao liên quan đến ma rõ ràng đều không phải là người tốt lành gì.</w:t>
      </w:r>
    </w:p>
    <w:p>
      <w:pPr>
        <w:pStyle w:val="BodyText"/>
      </w:pPr>
      <w:r>
        <w:t xml:space="preserve">- Huyết Ma...</w:t>
      </w:r>
    </w:p>
    <w:p>
      <w:pPr>
        <w:pStyle w:val="BodyText"/>
      </w:pPr>
      <w:r>
        <w:t xml:space="preserve">Âu Dương suy tư rất lâu, nhưng không nghĩ ra người có tên như vậy. Cho nên có thể xác định người này không phải là một vương giả cấp cường giả thời thượng cổ. Nếu như vậy Âu Dương liền cảm thấy yên tâm hơn. Chỉ cần không phải là mộ của vương giả vương cấp, vậy hắn có thể một mình xông vào Loạn Thạch Cốc.</w:t>
      </w:r>
    </w:p>
    <w:p>
      <w:pPr>
        <w:pStyle w:val="BodyText"/>
      </w:pPr>
      <w:r>
        <w:t xml:space="preserve">- Những chuyện khác lão hủ cũng không biết...</w:t>
      </w:r>
    </w:p>
    <w:p>
      <w:pPr>
        <w:pStyle w:val="BodyText"/>
      </w:pPr>
      <w:r>
        <w:t xml:space="preserve">Lần này thật ra Viên Thiệu Nhất không nói láo.</w:t>
      </w:r>
    </w:p>
    <w:p>
      <w:pPr>
        <w:pStyle w:val="BodyText"/>
      </w:pPr>
      <w:r>
        <w:t xml:space="preserve">Có thể nói những bí mật của lão tổ tông Viên gia thôn thần bí đều nằm bên trong Loạn Thạch Cốc. Từ trước đến nay người đã tiến vào Loạn Thạch Cốc thật sự còn sống đi ra cũng không có mấy người. Số ít người đi ra được lại điên điên khùng khùng. Dưới tình huống như thế làm sao có thể biết được trong Loạn Thạch Cốc có bí mật gì?</w:t>
      </w:r>
    </w:p>
    <w:p>
      <w:pPr>
        <w:pStyle w:val="BodyText"/>
      </w:pPr>
      <w:r>
        <w:t xml:space="preserve">- Được rồi. Mấy ngày tới ta sẽ thu xếp hết chuyện ở đây, sau đó tiến vào trong Loạn Thạch Cốc tìm kiếm hư thực thế nào!</w:t>
      </w:r>
    </w:p>
    <w:p>
      <w:pPr>
        <w:pStyle w:val="BodyText"/>
      </w:pPr>
      <w:r>
        <w:t xml:space="preserve">Âu Dương vẫn rất có lòng tin đối với mình. Chỉ cần không đụng tới những lão quỷ cấp quái vật, thiên hạ này hắn vẫn có thể đi đến được.</w:t>
      </w:r>
    </w:p>
    <w:p>
      <w:pPr>
        <w:pStyle w:val="BodyText"/>
      </w:pPr>
      <w:r>
        <w:t xml:space="preserve">- Gấp như thế sao?</w:t>
      </w:r>
    </w:p>
    <w:p>
      <w:pPr>
        <w:pStyle w:val="BodyText"/>
      </w:pPr>
      <w:r>
        <w:t xml:space="preserve">Viên Thiệu Nhất rõ ràng không thể tưởng tượng được Âu Dương sẽ vội tiến vào như vậy.</w:t>
      </w:r>
    </w:p>
    <w:p>
      <w:pPr>
        <w:pStyle w:val="BodyText"/>
      </w:pPr>
      <w:r>
        <w:t xml:space="preserve">- Không vội không được. Ta có cảm giác, Loạn Thạch Cốc đã phát sinh biến hóa. Nếu như tiếp tục chờ sợ là đêm dài lắm mộng. Đến lúc đó cho dù là ở trong thôn cũng không chắc còn an toàn nữa!</w:t>
      </w:r>
    </w:p>
    <w:p>
      <w:pPr>
        <w:pStyle w:val="BodyText"/>
      </w:pPr>
      <w:r>
        <w:t xml:space="preserve">Bất kỳ lúc nào Âu Dương cũng tin tưởng vào cảm giác của mình. Cũng dựa vào cảm giác này, Âu Dương mới nhiều lần tránh thoát nguy hiểm.</w:t>
      </w:r>
    </w:p>
    <w:p>
      <w:pPr>
        <w:pStyle w:val="BodyText"/>
      </w:pPr>
      <w:r>
        <w:t xml:space="preserve">- Một khi đã như vậy, để lão hủ liền tìm người dẫn đường cho tiểu ca. Hiện tại lão hủ không thể leo lên Loạn Thạch Cốc này được. Vậy để Viên Chính làm tiểu ca dẫn đường được rồi!</w:t>
      </w:r>
    </w:p>
    <w:p>
      <w:pPr>
        <w:pStyle w:val="BodyText"/>
      </w:pPr>
      <w:r>
        <w:t xml:space="preserve">- Không cần, để tự ta đi là được rồi!</w:t>
      </w:r>
    </w:p>
    <w:p>
      <w:pPr>
        <w:pStyle w:val="BodyText"/>
      </w:pPr>
      <w:r>
        <w:t xml:space="preserve">Âu Dương biết, chuyến đi lần này rất nguy hiểm. Để người ta đi theo còn không bằng một mình mình đi vào.</w:t>
      </w:r>
    </w:p>
    <w:p>
      <w:pPr>
        <w:pStyle w:val="BodyText"/>
      </w:pPr>
      <w:r>
        <w:t xml:space="preserve">- Không có huyết mạch của Viên gia, tiểu ca không thể đi vào Loạn Thạch Cốc được...</w:t>
      </w:r>
    </w:p>
    <w:p>
      <w:pPr>
        <w:pStyle w:val="BodyText"/>
      </w:pPr>
      <w:r>
        <w:t xml:space="preserve">Âu Dương không ngờ được Viên Thiệu Nhất bỗng nhiên nói ra một câu như vậy.</w:t>
      </w:r>
    </w:p>
    <w:p>
      <w:pPr>
        <w:pStyle w:val="BodyText"/>
      </w:pPr>
      <w:r>
        <w:t xml:space="preserve">- Bên ngoài chỉ biết Loạn Thạch Cốc ở trong ngọn núi, nhưng bọn họ không biết là, Loạn Thạch Cốc trong mắt của bọn họ thật ra là giả. Trừ phi có huyết mạch của Viên gia dẫn đường, bằng không thì không cách nào đến được Loạn Thạch Cốc thật sự!</w:t>
      </w:r>
    </w:p>
    <w:p>
      <w:pPr>
        <w:pStyle w:val="BodyText"/>
      </w:pPr>
      <w:r>
        <w:t xml:space="preserve">Viên Thiệu Nhất thở dài nói.</w:t>
      </w:r>
    </w:p>
    <w:p>
      <w:pPr>
        <w:pStyle w:val="BodyText"/>
      </w:pPr>
      <w:r>
        <w:t xml:space="preserve">- Lẽ nào trong Loạn Thạch Cốc này có trận pháp gì sao?</w:t>
      </w:r>
    </w:p>
    <w:p>
      <w:pPr>
        <w:pStyle w:val="BodyText"/>
      </w:pPr>
      <w:r>
        <w:t xml:space="preserve">Âu Dương không sợ nhất chính là cái gì? Đương nhiên là trận pháp. Trận pháp này đối với Âu Dương còn không bằng phù vân. Quan tâm chiến ý của mình có thể nhìn thấu tất cả hư vô trong thiên hạ. Có thể nói không có trận pháp nào có thể vây chết được Âu Dương ở bên trong.</w:t>
      </w:r>
    </w:p>
    <w:p>
      <w:pPr>
        <w:pStyle w:val="BodyText"/>
      </w:pPr>
      <w:r>
        <w:t xml:space="preserve">- Có phải trận pháp hay không thì lão hủ không biết. Tuy nhiên việc này khá mơ hồ. Cho nên vẫn để cho Viên Chính dẫn đường cho tiểu ca đi!</w:t>
      </w:r>
    </w:p>
    <w:p>
      <w:pPr>
        <w:pStyle w:val="BodyText"/>
      </w:pPr>
      <w:r>
        <w:t xml:space="preserve">Viên Thiệu Nhất rất chân thành nói. Trước thịnh tình của Viên Thiệu Nhất, Âu Dương cũng không tiện từ chối. Cuối cùng hắn chỉ có thể đáp ứng.</w:t>
      </w:r>
    </w:p>
    <w:p>
      <w:pPr>
        <w:pStyle w:val="BodyText"/>
      </w:pPr>
      <w:r>
        <w:t xml:space="preserve">Âu Dương nghĩ, mình không cần dẫn theo Viên Chính đi vào bên trong. Chờ sau khi đi tới nơi thì để Viên Chính rời khỏi đó, một mình mình tiến vào giải quyết những vấn đề bên trong là được.</w:t>
      </w:r>
    </w:p>
    <w:p>
      <w:pPr>
        <w:pStyle w:val="BodyText"/>
      </w:pPr>
      <w:r>
        <w:t xml:space="preserve">Thời gian ba ngày trôi qua rất nhanh. Âu Dương ở chỗ này dạy học đã mười ba năm. Rất nhiều hài tử lúc trước cầm sách theo Âu Dương học hiện giờ cũng đã hai mươi mốt, hai mươi hai tuổi. Bây giờ cho dù Âu Dương rời khỏi, những hài tử này trong thôn cũng có người có thể dạy thay. Không nói người khác, chỉ nói Viên Phi, tiểu nam tử do Viên Lang lưu lại lúc trước, bây giờ cũng đã hai mươi hai tuổi tuổi, sớm trở thành người phụ giúp Âu Dương. Trước khi rời đi, Âu Dương giao tất cả cho Viên Phi, sau đó cùng Viên Chính đi về phía Loạn Thạch Cốc.</w:t>
      </w:r>
    </w:p>
    <w:p>
      <w:pPr>
        <w:pStyle w:val="BodyText"/>
      </w:pPr>
      <w:r>
        <w:t xml:space="preserve">Loạn Thạch Cốc không gần Viên gia thôn. Phải cách chừng trăm dặm đường núi. Cũng may Âu Dương có thể bay. Trên đường hắn mang theo Viên Chính bay trên bầu trời. Viên Chính chỉ cần chỉ đường. Trăm dặm đường núi này, chưa tới mười phút đã bay đến nơi.</w:t>
      </w:r>
    </w:p>
    <w:p>
      <w:pPr>
        <w:pStyle w:val="BodyText"/>
      </w:pPr>
      <w:r>
        <w:t xml:space="preserve">- Âu Dương tiên sinh thật đúng là thần nhân!</w:t>
      </w:r>
    </w:p>
    <w:p>
      <w:pPr>
        <w:pStyle w:val="BodyText"/>
      </w:pPr>
      <w:r>
        <w:t xml:space="preserve">Viên Chính ở trên không trung không ngừng tán thưởng Âu Dương. Dù sao bản thân hắn là một phàm nhân, có thể bay được mãi mãi chỉ là mơ ước. Năm đó không phải Âu Dương cũng như vậy sao.</w:t>
      </w:r>
    </w:p>
    <w:p>
      <w:pPr>
        <w:pStyle w:val="BodyText"/>
      </w:pPr>
      <w:r>
        <w:t xml:space="preserve">- Tiên sinh, phía dưới thì không thể bay nữa. Nếu còn bay tiếp, chỉ sợ ta sẽ không tìm được đường.</w:t>
      </w:r>
    </w:p>
    <w:p>
      <w:pPr>
        <w:pStyle w:val="BodyText"/>
      </w:pPr>
      <w:r>
        <w:t xml:space="preserve">Viên Chính nhìn rừng rậm phía trước một chút sau đó nới với Âu Dương.</w:t>
      </w:r>
    </w:p>
    <w:p>
      <w:pPr>
        <w:pStyle w:val="BodyText"/>
      </w:pPr>
      <w:r>
        <w:t xml:space="preserve">Bây giờ bọn họ đã tiến sâu vào trong núi. Phía dưới bóng cây căn bản hoàn toàn không nhìn rõ phía dưới dãy núi.</w:t>
      </w:r>
    </w:p>
    <w:p>
      <w:pPr>
        <w:pStyle w:val="BodyText"/>
      </w:pPr>
      <w:r>
        <w:t xml:space="preserve">- Chẳng lẽ Loạn Thạch Cốc này rất nhỏ sao?</w:t>
      </w:r>
    </w:p>
    <w:p>
      <w:pPr>
        <w:pStyle w:val="BodyText"/>
      </w:pPr>
      <w:r>
        <w:t xml:space="preserve">Âu Dương chưa bao giờ tiến vào Loạn Thạch Cốc. Tuy nhiên nếu đã gọi là cốc sao có thể nhỏ được. Tuy phía dưới bọn họ là rừng cây dày đặc, nhưng sao có thể không tìm được?</w:t>
      </w:r>
    </w:p>
    <w:p>
      <w:pPr>
        <w:pStyle w:val="Compact"/>
      </w:pPr>
      <w:r>
        <w:br w:type="textWrapping"/>
      </w:r>
      <w:r>
        <w:br w:type="textWrapping"/>
      </w:r>
    </w:p>
    <w:p>
      <w:pPr>
        <w:pStyle w:val="Heading2"/>
      </w:pPr>
      <w:bookmarkStart w:id="807" w:name="chương-830-thi-thể-thần-bí-tại-loạn-thạch-cốc"/>
      <w:bookmarkEnd w:id="807"/>
      <w:r>
        <w:t xml:space="preserve">785. Chương 830: Thi Thể Thần Bí Tại Loạn Thạch Cốc</w:t>
      </w:r>
    </w:p>
    <w:p>
      <w:pPr>
        <w:pStyle w:val="Compact"/>
      </w:pPr>
      <w:r>
        <w:br w:type="textWrapping"/>
      </w:r>
      <w:r>
        <w:br w:type="textWrapping"/>
      </w:r>
      <w:r>
        <w:t xml:space="preserve">- Lối vào loạn Thạch Cốc có một chỗ toàn là loạn thạch. Sau khi xuyên qua loạn thạch sẽ tiến vào trong một thung lũng lớn. Nếu không thể xuyên qua loạn thạch kia, có lẽ đi cả đời cũng không tiến vào được bên trong Loạn Thạch Cốc!</w:t>
      </w:r>
    </w:p>
    <w:p>
      <w:pPr>
        <w:pStyle w:val="BodyText"/>
      </w:pPr>
      <w:r>
        <w:t xml:space="preserve">Viên Chính nói rất nghiêm túc. Xem ra trước Loạn Thạch Cốc hẳn có loại thủ thuật che mắt nào đó.</w:t>
      </w:r>
    </w:p>
    <w:p>
      <w:pPr>
        <w:pStyle w:val="BodyText"/>
      </w:pPr>
      <w:r>
        <w:t xml:space="preserve">Âu Dương nghĩ hai mắt biến thành màu vàng kim. Quan tâm chiến ý không ngừng nhìn phía dưới rừng rậm muốn từ đó tìm ra một ít đầu mối đến, tuy nhiên Âu Dương nhìn hồi lâu lại từ đầu đến cuối không có nhìn thấy bất kỳ với Loạn Thạch Cốc có quan hệ địa phương, thậm chí liền một ít huyễn trận đều không tồn tại.</w:t>
      </w:r>
    </w:p>
    <w:p>
      <w:pPr>
        <w:pStyle w:val="BodyText"/>
      </w:pPr>
      <w:r>
        <w:t xml:space="preserve">- Quái. Quan tâm chiến ý của ta đủ để nhìn xa ngàn dặm. Chẳng lẽ Loạn Thạch Cốc này còn xa hơn ngàn dặm sao?</w:t>
      </w:r>
    </w:p>
    <w:p>
      <w:pPr>
        <w:pStyle w:val="BodyText"/>
      </w:pPr>
      <w:r>
        <w:t xml:space="preserve">Bản thân Âu Dương cũng cảm thấy rất khôi hài. Xa ngoài ngàn dặm sao? Nếu quả thật đúng là như vậy, vậy thôn dân của Viên gia thôn mất tích tai Loạn Thạch Cốc đúng là cần có chút dũng khí!</w:t>
      </w:r>
    </w:p>
    <w:p>
      <w:pPr>
        <w:pStyle w:val="BodyText"/>
      </w:pPr>
      <w:r>
        <w:t xml:space="preserve">Từ Viên gia thôn vượt núi băng đèo suốt ngàn dặm sợ là hai, ba năm chắc cũng chưa tới được. Nếu quả thật chính là như vậy, Âu Dương thà tin rằng những người kia chết đói ở giữa đường...</w:t>
      </w:r>
    </w:p>
    <w:p>
      <w:pPr>
        <w:pStyle w:val="BodyText"/>
      </w:pPr>
      <w:r>
        <w:t xml:space="preserve">- Ở bên đó!</w:t>
      </w:r>
    </w:p>
    <w:p>
      <w:pPr>
        <w:pStyle w:val="BodyText"/>
      </w:pPr>
      <w:r>
        <w:t xml:space="preserve">Sau khi Viên Chính hạ xuống mặt đất, Viên Chính quan sát xung quanh một hồi sau đó chỉ vào một dòng suối nhỏ nói:</w:t>
      </w:r>
    </w:p>
    <w:p>
      <w:pPr>
        <w:pStyle w:val="BodyText"/>
      </w:pPr>
      <w:r>
        <w:t xml:space="preserve">- Từ bên này đi thêm chừng 3, 4 dặm về phía bên kia l có thể nhìn thấy loạn thạch!</w:t>
      </w:r>
    </w:p>
    <w:p>
      <w:pPr>
        <w:pStyle w:val="BodyText"/>
      </w:pPr>
      <w:r>
        <w:t xml:space="preserve">Viên Chính nói xong, Âu Dương mới nhìn xung quanh. Phía trước căn bản không nhìn thấy bất kỳ điều gì cổ quái. Rõ ràng phía trước không thể nào là huyễn trận được. Nhưng nếu không phải là huyễn trận, vậy Loạn Thạch Cốc rốt cuộc ở chỗ nào.</w:t>
      </w:r>
    </w:p>
    <w:p>
      <w:pPr>
        <w:pStyle w:val="BodyText"/>
      </w:pPr>
      <w:r>
        <w:t xml:space="preserve">- Tiên sinh, bắt đầu từ chỗ này thì phải cẩn thận. Tất nhiều người trong thôn đều chết trong loạn thạch!</w:t>
      </w:r>
    </w:p>
    <w:p>
      <w:pPr>
        <w:pStyle w:val="BodyText"/>
      </w:pPr>
      <w:r>
        <w:t xml:space="preserve">Viên Chính không có nói láo. Bình thường nếu như đám người vào núi săn thú trong thời gian dài, đều sẽ lựa chọn tới khu vực loạn thạch này để tìm kiếm nguồn nước. Rất nhiều người trong đội ngũ tìm kiếm nguồn nước đều một đi không trở về. Sau đó thi thể tàn tạ của bọn họ được phát hiện ngay trong loạn thạch này.</w:t>
      </w:r>
    </w:p>
    <w:p>
      <w:pPr>
        <w:pStyle w:val="BodyText"/>
      </w:pPr>
      <w:r>
        <w:t xml:space="preserve">Loạn thạch, tên cũng như nghĩa, nơi này chính là một nơi toàn là loạn thạch. Một dòng suối trong suốt nhìn thấy được cả đáy chảy qua. Nơi này không có bất kỳ chỗ nào thần kỳ!</w:t>
      </w:r>
    </w:p>
    <w:p>
      <w:pPr>
        <w:pStyle w:val="BodyText"/>
      </w:pPr>
      <w:r>
        <w:t xml:space="preserve">Trong tay Âu Dương lóe lên huyết quang khiến Viên Chính nhảy dựng. Huyết quang chớp động, Thứ Kiêu Cung đã đến trong tay Âu Dương. Đây là lần đầu tiên Viên Chính nhìn thấy Thứ Kiêu Cung của Âu Dương.</w:t>
      </w:r>
    </w:p>
    <w:p>
      <w:pPr>
        <w:pStyle w:val="BodyText"/>
      </w:pPr>
      <w:r>
        <w:t xml:space="preserve">Chỉ thấy hỏa diễm thiêu đốt mạnh mẽ phía trên chiến cung bên, hai con cú lớn huyết sắc giống như có linh tính, không ngừng vỗ cánh, giống như bất kỳ lúc nào cũng có thể giương cánh bay đi.</w:t>
      </w:r>
    </w:p>
    <w:p>
      <w:pPr>
        <w:pStyle w:val="BodyText"/>
      </w:pPr>
      <w:r>
        <w:t xml:space="preserve">- Chuyện này...</w:t>
      </w:r>
    </w:p>
    <w:p>
      <w:pPr>
        <w:pStyle w:val="BodyText"/>
      </w:pPr>
      <w:r>
        <w:t xml:space="preserve">Nhìn thấy một thứ thần kỳ như vậy, Viên Chính cảm thấy rất kinh ngạc. Đương nhiên hắn không biết đây chính là thánh binh Thứ Kiêu Cung hiếm hoi còn sót lại trên đời. Cho dù trong thời đại lớn này, cũng có vô số bá chủ cảm thấy rất hứng thú đối với Thứ Kiêu Cung.</w:t>
      </w:r>
    </w:p>
    <w:p>
      <w:pPr>
        <w:pStyle w:val="BodyText"/>
      </w:pPr>
      <w:r>
        <w:t xml:space="preserve">Thứ Kiêu Cung không chỉ là một chiến cung. Nếu như không nói đến tác dụng bắn cung, nó hoàn toàn có thể xem là một mặt trăng tròn. Bản thân nó mang theo hỏa diễm linh hồn càng thêm bá đạo.</w:t>
      </w:r>
    </w:p>
    <w:p>
      <w:pPr>
        <w:pStyle w:val="BodyText"/>
      </w:pPr>
      <w:r>
        <w:t xml:space="preserve">- Đi đường nào?</w:t>
      </w:r>
    </w:p>
    <w:p>
      <w:pPr>
        <w:pStyle w:val="BodyText"/>
      </w:pPr>
      <w:r>
        <w:t xml:space="preserve">Âu Dương biết, người nào lần đầu tiên nhìn thấy Thứ Kiêu Cung đều cảm thấy rất chấn động. Âu Dương cũng không giải thích kỹ càng cho Viên Chính biết. Dù sao những thứ này có giải thích Viên Chính cũng không chắc có thể hiểu rõ!</w:t>
      </w:r>
    </w:p>
    <w:p>
      <w:pPr>
        <w:pStyle w:val="BodyText"/>
      </w:pPr>
      <w:r>
        <w:t xml:space="preserve">- A, bên kia.</w:t>
      </w:r>
    </w:p>
    <w:p>
      <w:pPr>
        <w:pStyle w:val="BodyText"/>
      </w:pPr>
      <w:r>
        <w:t xml:space="preserve">Viên Chính nhìn Thứ Kiêu Cung nuốt nước bọt từng ngụm. Thứ Kiêu Cung trong mắt của tu luyện giả chính là thánh binh, trong mắt phàm nhân chính là chí bảo. Cả đời Viên Chính cũng chưa từng thấy qua binh khí nào đẹp như vậy.</w:t>
      </w:r>
    </w:p>
    <w:p>
      <w:pPr>
        <w:pStyle w:val="BodyText"/>
      </w:pPr>
      <w:r>
        <w:t xml:space="preserve">- Bên kia?</w:t>
      </w:r>
    </w:p>
    <w:p>
      <w:pPr>
        <w:pStyle w:val="BodyText"/>
      </w:pPr>
      <w:r>
        <w:t xml:space="preserve">Âu Dương nhìn hai đống loạn thạch bên kia. Phía sau loạn thạch chính là một mảnh rừng rậm. Hắn không rõ là đi thông tới chỗ nào. Tuy nhiên ngay thời điểm Âu Dương đang tự hỏi đã nhìn thấy Viên Chính giật mình nhìn lại phía sau mình.</w:t>
      </w:r>
    </w:p>
    <w:p>
      <w:pPr>
        <w:pStyle w:val="BodyText"/>
      </w:pPr>
      <w:r>
        <w:t xml:space="preserve">Một khắc khi Âu Dương vừa nhìn thấy Viên Chính thay đổi sắc mặt, hắn cũng cảm giác được phía sau có vật gì đó. Thân thể hắn không kịp quay lại, Thứ Kiêu Cung đã lóe lên huyết quang. Đúng vào lúc này, Thứ Kiêu Cung giống như trăng tròn đặt sát cổ Âu Dương hướng ra phía sau Âu Dương xoay tròn tới 360 độ đại xoay tròn!</w:t>
      </w:r>
    </w:p>
    <w:p>
      <w:pPr>
        <w:pStyle w:val="BodyText"/>
      </w:pPr>
      <w:r>
        <w:t xml:space="preserve">Một tiếng gầm rú giống như tiếng của dã thú rít gào truyền đến. Lúc này Âu Dương mới tới kịp quay mặt lại nhìn về phía sau. Vừa nhìn Âu Dương thiếu chút nữa đã bối rối!</w:t>
      </w:r>
    </w:p>
    <w:p>
      <w:pPr>
        <w:pStyle w:val="BodyText"/>
      </w:pPr>
      <w:r>
        <w:t xml:space="preserve">Đây là một người, nói chuẩn xác hơn là một người chết! Một người hẳn đã chết từ rất lâu. Toàn thân của hắn đã bị mục nát thối rữa. Cái bụng đã vỡ ra, có thể nhìn thấy được nội tạng bên trong. Đây còn chưa phải là thứ buồn nôn nhất. Buồn nôn nhất chính là trong bụng trong còn có một đoạn ruột màu xanh rơi ra ngoài. Nhìn qua thật khiến cho mọi người muốn phun ra!</w:t>
      </w:r>
    </w:p>
    <w:p>
      <w:pPr>
        <w:pStyle w:val="BodyText"/>
      </w:pPr>
      <w:r>
        <w:t xml:space="preserve">- Ọe..</w:t>
      </w:r>
    </w:p>
    <w:p>
      <w:pPr>
        <w:pStyle w:val="BodyText"/>
      </w:pPr>
      <w:r>
        <w:t xml:space="preserve">Viên Chính không nhịn được. Hắn gục trên mặt đất bắt đầu nôn mửa một trận. Âu Dương thì may mắn hơn. Dù sao hắn đã từng xuống địa ngục, tử thi nho nhỏ này vẫn không có cách nào dọa được Âu Dương.</w:t>
      </w:r>
    </w:p>
    <w:p>
      <w:pPr>
        <w:pStyle w:val="BodyText"/>
      </w:pPr>
      <w:r>
        <w:t xml:space="preserve">- Không ngờ lại là tử thi còn sống. Thực là thần kỳ!</w:t>
      </w:r>
    </w:p>
    <w:p>
      <w:pPr>
        <w:pStyle w:val="BodyText"/>
      </w:pPr>
      <w:r>
        <w:t xml:space="preserve">Âu Dương đưa một tay về phía này tử thi đang không ngừng gào rít tiến về phía bọn họ, nắm lấy một cái. Tử thi giống như bị cái gì đó giam giữ, tuy rằng vẫn có thể gầm rú, nhưng toàn thân từ trên xuống dưới lại không có cách nào nhúc nhích.</w:t>
      </w:r>
    </w:p>
    <w:p>
      <w:pPr>
        <w:pStyle w:val="BodyText"/>
      </w:pPr>
      <w:r>
        <w:t xml:space="preserve">Âu Dương đi tới phía trước tử thi.Quan tâm chiến ý của hắn có thể nhìn thấy, linh hồn của gia hoả này đã sớm biến mất không còn tăm hơi. Còn lại chẳng qua là một xác chết di động mà thôi. Chỉ có điều này xác chết di động trong một hoàn cảnh thần kỳ lại có thể nhúc nhích được một chút.</w:t>
      </w:r>
    </w:p>
    <w:p>
      <w:pPr>
        <w:pStyle w:val="BodyText"/>
      </w:pPr>
      <w:r>
        <w:t xml:space="preserve">Bình thường loại thi thể như vậy cũng không có năng lực công kích quá lớn. Nhiều nhất là lực lượng có thể tương đương với thân thể của tu luyện giả nhất giai mà thôi. Tuy nhiên trong sơn thôn, thi thể như vậy đối với người phàm thực sự là một sát khí.</w:t>
      </w:r>
    </w:p>
    <w:p>
      <w:pPr>
        <w:pStyle w:val="BodyText"/>
      </w:pPr>
      <w:r>
        <w:t xml:space="preserve">Âu Dương nắm chặt ngón tay. Thi thể đang vặn vẹo thân hình trước mặt hắn bộ chợt cháy lên. Sau đó thi thể liền biến thành tro tàn biến mất trong thiên địa.</w:t>
      </w:r>
    </w:p>
    <w:p>
      <w:pPr>
        <w:pStyle w:val="BodyText"/>
      </w:pPr>
      <w:r>
        <w:t xml:space="preserve">Bên kia Viên Chính vẫn đang không ngừng nôn mửa. Nhìn thấy Âu Dương dễ dàng thu thập thi thể cực kỳ buồn nôn như vậy, Viên Chính vô cùng cảm thán.</w:t>
      </w:r>
    </w:p>
    <w:p>
      <w:pPr>
        <w:pStyle w:val="BodyText"/>
      </w:pPr>
      <w:r>
        <w:t xml:space="preserve">Tu luyện giả này đúng là quá giỏi. Có lẽ phàm nhân vĩnh viễn cũng không thể thu thập đơn gian như tu luyện giả!</w:t>
      </w:r>
    </w:p>
    <w:p>
      <w:pPr>
        <w:pStyle w:val="BodyText"/>
      </w:pPr>
      <w:r>
        <w:t xml:space="preserve">- Tiên sinh, chuyện này... Không phải trong Loạn Thạch Cốc sẽ toàn là những thứ như vậy chứ...</w:t>
      </w:r>
    </w:p>
    <w:p>
      <w:pPr>
        <w:pStyle w:val="BodyText"/>
      </w:pPr>
      <w:r>
        <w:t xml:space="preserve">Viên Chính cảm thấy da đầu có chút tê dại. Những thi thể này trong mắt Âu Dương không đáng là gì, chẳng qua là sau khi chết trong hoàn cảnh đặc biệtđã phát sinh ra biến hóa tạo thành một vài phản ứng. Nhưng trong mắt Viên Chính, đó chính là quỷ.</w:t>
      </w:r>
    </w:p>
    <w:p>
      <w:pPr>
        <w:pStyle w:val="BodyText"/>
      </w:pPr>
      <w:r>
        <w:t xml:space="preserve">- Sẽ không đâu. Nếu như trong Loạn Thạch Cốc đều những thứ yếu như vậy, mấy tên tiên tôn lúc trước có thể tát một cái đập chết tất cả. Nhưng bọn họ lại không thể làm được. Rất rõ ràng bên trong còn có thứ lợi hại hơn. Ít nhất cũng phải lợi hại hơn so với tiên tôn!</w:t>
      </w:r>
    </w:p>
    <w:p>
      <w:pPr>
        <w:pStyle w:val="BodyText"/>
      </w:pPr>
      <w:r>
        <w:t xml:space="preserve">Âu Dương hiểu rất rõ ràng, thi thể như vậy đối với Tu luyện giả chỉ có một tác dụng duy nhất chính là buồn nôn.</w:t>
      </w:r>
    </w:p>
    <w:p>
      <w:pPr>
        <w:pStyle w:val="BodyText"/>
      </w:pPr>
      <w:r>
        <w:t xml:space="preserve">Vừa nãy, khi thi thể này xuất hiện phía sau mình, hoàn toàn là do mình bất cẩn. Mình chỉ cảm nhận được khí tức. Thi thể lại không có bất kỳ khí tức gì, khiến mình không chú ý. Đây thật là sự là do mình bất cẩn.</w:t>
      </w:r>
    </w:p>
    <w:p>
      <w:pPr>
        <w:pStyle w:val="Compact"/>
      </w:pPr>
      <w:r>
        <w:br w:type="textWrapping"/>
      </w:r>
      <w:r>
        <w:br w:type="textWrapping"/>
      </w:r>
    </w:p>
    <w:p>
      <w:pPr>
        <w:pStyle w:val="Heading2"/>
      </w:pPr>
      <w:bookmarkStart w:id="808" w:name="chương-831-lại-nhìn-thấy-thiên-cung"/>
      <w:bookmarkEnd w:id="808"/>
      <w:r>
        <w:t xml:space="preserve">786. Chương 831: Lại Nhìn Thấy Thiên Cung</w:t>
      </w:r>
    </w:p>
    <w:p>
      <w:pPr>
        <w:pStyle w:val="Compact"/>
      </w:pPr>
      <w:r>
        <w:br w:type="textWrapping"/>
      </w:r>
      <w:r>
        <w:br w:type="textWrapping"/>
      </w:r>
      <w:r>
        <w:t xml:space="preserve">Tuy nhiên cho dù thứ này có nhào lên người mình cũng vô ích. Với thân thể của mình, cho dù bị thứ này cắn xé cũng chưa chắc có thể làm rách da của mình. Ngoại trừ buồn nôn ra, mình căn bản không bị bất kỳ ảnh hưởng nào.</w:t>
      </w:r>
    </w:p>
    <w:p>
      <w:pPr>
        <w:pStyle w:val="BodyText"/>
      </w:pPr>
      <w:r>
        <w:t xml:space="preserve">- Từ quần áo của thi thể này có thể nhìn ra được, khi còn sống hắn là một tu luyện giả. Lúc trước khi các ngươi đến đây nhặt xác các thôn dân đã chết không phát hiện ra sự hiện hữu của hắn sao?</w:t>
      </w:r>
    </w:p>
    <w:p>
      <w:pPr>
        <w:pStyle w:val="BodyText"/>
      </w:pPr>
      <w:r>
        <w:t xml:space="preserve">Âu Dương quan sát bốn phía. Lần này hắn quan sát rất tỉ mỉ. Xung quanh tuyệt đối không có bất kỳ thứ gì.</w:t>
      </w:r>
    </w:p>
    <w:p>
      <w:pPr>
        <w:pStyle w:val="BodyText"/>
      </w:pPr>
      <w:r>
        <w:t xml:space="preserve">- Không có! Nếu như có thứ này chúng ta làm nào còn dám tới nữa! Tiên sinh, những người đã chết này không phải đều bị....</w:t>
      </w:r>
    </w:p>
    <w:p>
      <w:pPr>
        <w:pStyle w:val="BodyText"/>
      </w:pPr>
      <w:r>
        <w:t xml:space="preserve">Viên Chính nói xong, chợt run lên một cái.</w:t>
      </w:r>
    </w:p>
    <w:p>
      <w:pPr>
        <w:pStyle w:val="BodyText"/>
      </w:pPr>
      <w:r>
        <w:t xml:space="preserve">- Gần như vậy. Thứ này giống như dã thú. Năng lực cắn xé mạnh tới cực điểm. Được rồi, nếu tìm được Loạn Thạch Cốc, Viên Chính ngươi đi về trước đi. Để tự ta tiến vào bên trong là được rồi!</w:t>
      </w:r>
    </w:p>
    <w:p>
      <w:pPr>
        <w:pStyle w:val="BodyText"/>
      </w:pPr>
      <w:r>
        <w:t xml:space="preserve">Âu Dương thoáng nhìn về phía Viên Chính. Rất rõ ràng Viên Chính là một phàm nhân rất sợ sệt những thứ này. Cho nên Âu Dương cũng từ bỏ ý định để hắn tiến vào bên trong.</w:t>
      </w:r>
    </w:p>
    <w:p>
      <w:pPr>
        <w:pStyle w:val="BodyText"/>
      </w:pPr>
      <w:r>
        <w:t xml:space="preserve">- Không... Không... Không... Ta đi với tiên sinh vào trong. Nơi này quá khủng khiếp. Nếu như bảo ta đợi ở chỗ này, chẳng may lại gặp phải thứ đó đến...</w:t>
      </w:r>
    </w:p>
    <w:p>
      <w:pPr>
        <w:pStyle w:val="BodyText"/>
      </w:pPr>
      <w:r>
        <w:t xml:space="preserve">Dù nói thế nào Viên Chính cũng không chịu rời đi. Cương thi kia đã doạ hoảng lá gan của Viên Chính. Bất luận Âu Dương giải thích thế nào, hắn cũng nhất định phải đi theo vào.</w:t>
      </w:r>
    </w:p>
    <w:p>
      <w:pPr>
        <w:pStyle w:val="BodyText"/>
      </w:pPr>
      <w:r>
        <w:t xml:space="preserve">- Vậy cũng tốt!</w:t>
      </w:r>
    </w:p>
    <w:p>
      <w:pPr>
        <w:pStyle w:val="BodyText"/>
      </w:pPr>
      <w:r>
        <w:t xml:space="preserve">Âu Dương cũng nhìn ra, Viên Chính thật sự đang rất sợ. Vào lúc này để hắn mình đi một mình, nếu chẳng may gặp phải cái gì bất ngờ sẽ càng khó giải quyết hơn. Vậy không bằng dẫn theo Viên Chính cùng tiến vào trong Loạn Thạch Cốc.</w:t>
      </w:r>
    </w:p>
    <w:p>
      <w:pPr>
        <w:pStyle w:val="BodyText"/>
      </w:pPr>
      <w:r>
        <w:t xml:space="preserve">Âu Dương cảm thấy chỉ cần cẩn thận một chút, bảo vệ tính mạng của Viên Chính hẳn là không có vấn đề. Lại nói nữa, mặc dù Huyết Ma kia khi còn sống có cấp bậc gần bằng mình, nhưng hiện tại hắn đã chết nhiều năm như vậy. Viên Chính lại là con cháu của hắn. Bất kể nói thế nào cũng không thể ra tay công kích đời sau của mình</w:t>
      </w:r>
    </w:p>
    <w:p>
      <w:pPr>
        <w:pStyle w:val="BodyText"/>
      </w:pPr>
      <w:r>
        <w:t xml:space="preserve">Hai người nghỉ ngơi một hồi, sau đó liền tiến về phía bên kia. Càng lúc bọn họ càng đi tới gần đống loạn thạch kia. Quan tâm chiến ý của Âu Dương đã nhìn thấy một cảnh tượng thần kỳ.</w:t>
      </w:r>
    </w:p>
    <w:p>
      <w:pPr>
        <w:pStyle w:val="BodyText"/>
      </w:pPr>
      <w:r>
        <w:t xml:space="preserve">Trong mắt người bình thường, bọn họ đang đi bên cạnh dòng suối nhỏ, tiến về phía đống loạn thạch. Nhưng trước mặt quan tâm chiến ý của Âu Dương, không ngờ bọn họ đi trong một thông đạo thời không! Nói trắng ra, giờ phút này không ngờ bọn họ đang xuyên qua thời không!</w:t>
      </w:r>
    </w:p>
    <w:p>
      <w:pPr>
        <w:pStyle w:val="BodyText"/>
      </w:pPr>
      <w:r>
        <w:t xml:space="preserve">- Thì ra là như vậy!</w:t>
      </w:r>
    </w:p>
    <w:p>
      <w:pPr>
        <w:pStyle w:val="BodyText"/>
      </w:pPr>
      <w:r>
        <w:t xml:space="preserve">Lần này Âu Dương nhìn thấy như vậy, đã hiểu rõ. Hóa ra Loạn Thạch Cốc căn bản không ở trong thế giới này. Đây hẳn là con đường thông với một tiểu thế giới nào đó. Hẳn Loạn Thạch Cốc này nằm trong một tiểu thế giới nào đó. Không trách được quan tâm chiến ý của mình căn bản không có cách nào có thể nhìn thấy bất kỳ điều gì cổ quái ở đây.</w:t>
      </w:r>
    </w:p>
    <w:p>
      <w:pPr>
        <w:pStyle w:val="BodyText"/>
      </w:pPr>
      <w:r>
        <w:t xml:space="preserve">- Viên Chính, ngươi đi cũng xem ra cũng không uổng công. Bây giờ chúng ta đang xuyên qua thời không. Vậy ta sẽ dân theo ngươi đến một thế giới khác, đi dạo loanh quanh một vòng!</w:t>
      </w:r>
    </w:p>
    <w:p>
      <w:pPr>
        <w:pStyle w:val="BodyText"/>
      </w:pPr>
      <w:r>
        <w:t xml:space="preserve">Âu Dương nói chuyện rất khôi hài nói. Viên Chính ở bên cạnh, nghe xong, đầu cũng muốn lớn lên.</w:t>
      </w:r>
    </w:p>
    <w:p>
      <w:pPr>
        <w:pStyle w:val="BodyText"/>
      </w:pPr>
      <w:r>
        <w:t xml:space="preserve">Xuyên qua thời không? Những lời lẽ như vậy, Viên Chính nghe vào cảm thấy rất mơ hồ. Bởi vì hắn căn bản không rõ xuyên qua có ý là gì.</w:t>
      </w:r>
    </w:p>
    <w:p>
      <w:pPr>
        <w:pStyle w:val="BodyText"/>
      </w:pPr>
      <w:r>
        <w:t xml:space="preserve">- Hiện tại, xuyên qua rất được lưu hành. Người sống trên đời nếu không có một lần xuyên qua như vậy thì thật thất bại.</w:t>
      </w:r>
    </w:p>
    <w:p>
      <w:pPr>
        <w:pStyle w:val="BodyText"/>
      </w:pPr>
      <w:r>
        <w:t xml:space="preserve">Âu Dương chẳng biết xấu hổ nói. Thật ra hắn nói như vậy cũng vì muốn giảm bớt áp lực cho Viên Chính.</w:t>
      </w:r>
    </w:p>
    <w:p>
      <w:pPr>
        <w:pStyle w:val="BodyText"/>
      </w:pPr>
      <w:r>
        <w:t xml:space="preserve">Nhưng đây là nơi lão tổ tông của người ta an nghỉ. Nói trắng ra chính là mộ tổ. Mà hôm nay mình tiến vào trong mộ tổ tông của gười ta cũng không định làm một khách tham quan. Nếu như có thể, Âu Dương sẽ hủy diệt hoàn toàn nơi này, để Viên gia thôn lại có một cuộc sống yên tĩnh!</w:t>
      </w:r>
    </w:p>
    <w:p>
      <w:pPr>
        <w:pStyle w:val="BodyText"/>
      </w:pPr>
      <w:r>
        <w:t xml:space="preserve">Thông đạo thời không dài lắm. Tuy nhiên tuyệt đối xa hơn nheièu so với khoảng cách bọn họ nhìn thấy. Tuy rằng nhìn qua chưa đầy trăm mét, nhưng hai người lại đi mười mấy phút. Sau đó mắt hai người chợt nhìn thấy ánh sáng. Không ngờ bọn họ đã tiến vào trong một thung lũng!</w:t>
      </w:r>
    </w:p>
    <w:p>
      <w:pPr>
        <w:pStyle w:val="BodyText"/>
      </w:pPr>
      <w:r>
        <w:t xml:space="preserve">Âu Dương đứng ở chỗ này, ngẩng đầu nhìn quanh. Mặc dù nơi này gọi là sơn cốc, nhưng hai vách thẳng đứng cao đến vạn trượng, sợ là đã xuống tới đáy của thế giới. Nhưng trong khi Âu Dương đang quan sát hai bên vách núi cao vạn trượng, Viên Chính lại chỉ vào phía xa kêu lên!</w:t>
      </w:r>
    </w:p>
    <w:p>
      <w:pPr>
        <w:pStyle w:val="BodyText"/>
      </w:pPr>
      <w:r>
        <w:t xml:space="preserve">- Phía trước... Tiên sinh... Ngươi... Ngươi xem...</w:t>
      </w:r>
    </w:p>
    <w:p>
      <w:pPr>
        <w:pStyle w:val="BodyText"/>
      </w:pPr>
      <w:r>
        <w:t xml:space="preserve">Viên Chính chỉ về phía xa. Âu Dương sử dụng quan tâm chiến ý nhìn về phía xa. Vừa nhìn Âu Dương thiếu chút nữa đã nghẹt thở!</w:t>
      </w:r>
    </w:p>
    <w:p>
      <w:pPr>
        <w:pStyle w:val="BodyText"/>
      </w:pPr>
      <w:r>
        <w:t xml:space="preserve">Một toà lâu đài bạch ngọc giống như Thiên Cung trôi nổi trong mây xanh. Đình đài lầu các chằng chịt với tầng tầng lớp lớp biến ảo vô cùng. Đèn sáng rực rỡ không ngờ ngàn vạn năm bất diệt. Quan tâm chiến ý được sử dụng, Âu Dương quan sát kĩ càng hơn. Trong đó quả nhiên là năm bước lầu một, mười bước một các, cầu dài uốn lượn chín rẽ mười cong, lại thêm nước chảy quanh co dưới cầu, đêm ngày biến hóa chập trùng bất định. Bầu trời đầy sao. Vũ trụ giống như một tấm màn nhung, cùng một toà Thiên Cung vậy.</w:t>
      </w:r>
    </w:p>
    <w:p>
      <w:pPr>
        <w:pStyle w:val="BodyText"/>
      </w:pPr>
      <w:r>
        <w:t xml:space="preserve">Chỉ thấy tại cửa chính của Thiên Cung cửa có đề ba chữ lớn Nam Thiên Môn! Xung quanh Nam Thiên Môn này có một vài người mặc áo giáp sáng loáng, giống như chân nhân bình đang đứng. Mỗi người nhìn đều có vẻ uy vũ bất phàm, giống như là thần binh cửu thiên canh gác Thiên Cung này.</w:t>
      </w:r>
    </w:p>
    <w:p>
      <w:pPr>
        <w:pStyle w:val="BodyText"/>
      </w:pPr>
      <w:r>
        <w:t xml:space="preserve">Phía sau thần binh đang đứng, vô số động thiên giống như vô só tinh không liên tiếp vô tận. Phóng tầm mắt nhìn ra, khiến người ta có một loại cảm giác tôn kính.</w:t>
      </w:r>
    </w:p>
    <w:p>
      <w:pPr>
        <w:pStyle w:val="BodyText"/>
      </w:pPr>
      <w:r>
        <w:t xml:space="preserve">Âu Dương nhìn thấy Thiên Cung vương giả như vậy cũng không nhịn kinh ngạc lên tiếng cảm thán. Không ngờ Thiên Cung như vậy lại là nơi một người chết ở. Điều này đúng là đủ châm chọc đủ trào phúng.</w:t>
      </w:r>
    </w:p>
    <w:p>
      <w:pPr>
        <w:pStyle w:val="BodyText"/>
      </w:pPr>
      <w:r>
        <w:t xml:space="preserve">- Đó là... Đó là chỗ thần tiên ở sao?</w:t>
      </w:r>
    </w:p>
    <w:p>
      <w:pPr>
        <w:pStyle w:val="BodyText"/>
      </w:pPr>
      <w:r>
        <w:t xml:space="preserve">Viên Chính ở bên cạnh nhìn. Tuy rằng hắn không có cách nào xem thấy rõ ràng, nhưng vẫn có thể cảm thụ được cảm giác như ảo như mộng này.</w:t>
      </w:r>
    </w:p>
    <w:p>
      <w:pPr>
        <w:pStyle w:val="BodyText"/>
      </w:pPr>
      <w:r>
        <w:t xml:space="preserve">- Viên Chính, ngươi ở lại phía dưới. Phía trên kia quá mức quỷ dị. Nếu đi tới sợ sẽ không xuống được nữa!</w:t>
      </w:r>
    </w:p>
    <w:p>
      <w:pPr>
        <w:pStyle w:val="BodyText"/>
      </w:pPr>
      <w:r>
        <w:t xml:space="preserve">Âu Dương biết, tuy rằng quang cảnh đẹp như vậy, nhưng phía trên lại có một Ma Vương. Mình đi tới nếu như không được thì đấu võ rời đi. Nhưng Viên Chính đi tới, sợ là chỉ một chiêu đã bị đoạt phách nhiếp hồn, căn bản không có lực phản kháng.</w:t>
      </w:r>
    </w:p>
    <w:p>
      <w:pPr>
        <w:pStyle w:val="BodyText"/>
      </w:pPr>
      <w:r>
        <w:t xml:space="preserve">- Tiên sinh, ngươi đi cẩn thận một chút!</w:t>
      </w:r>
    </w:p>
    <w:p>
      <w:pPr>
        <w:pStyle w:val="BodyText"/>
      </w:pPr>
      <w:r>
        <w:t xml:space="preserve">Mặc dù Viên Chính đầy mong chờ đối với nơi nào, nhưng hắn cũng biết Âu Dương sẽ không nói lung tung. Chỗ này quá quỷ dị, làm sao có thể là chỗ cho một phàm nhân như hắn có thể tới được.</w:t>
      </w:r>
    </w:p>
    <w:p>
      <w:pPr>
        <w:pStyle w:val="BodyText"/>
      </w:pPr>
      <w:r>
        <w:t xml:space="preserve">Cho dù nơi này thật sự là Thiên Đình, nếu như một người phàm tục như hắn tùy tiện tiến vào, chỉ sợ sẽ bị thiên binh thiên tướng giết chết.</w:t>
      </w:r>
    </w:p>
    <w:p>
      <w:pPr>
        <w:pStyle w:val="BodyText"/>
      </w:pPr>
      <w:r>
        <w:t xml:space="preserve">Âu Dương liếc mắt nhìn Viên Chính một cái, sau đó trong tay chợt lóe lên hồng quang. Một Tu La Tiễn từ trong tay Âu Dương hiện ra. Âu Dương giao mũi tên này cho Viên Chính nói:</w:t>
      </w:r>
    </w:p>
    <w:p>
      <w:pPr>
        <w:pStyle w:val="BodyText"/>
      </w:pPr>
      <w:r>
        <w:t xml:space="preserve">- Nhớ kỹ, nếu như gặp phải thứ gì không thể đối phó, hãy dùng mũi tên này ném hắn!</w:t>
      </w:r>
    </w:p>
    <w:p>
      <w:pPr>
        <w:pStyle w:val="BodyText"/>
      </w:pPr>
      <w:r>
        <w:t xml:space="preserve">Nói xong, Âu Dương xoay người đón gió đi lên trên, tiến về phía Thiên Cung đang sừng sững trên bầu trời!</w:t>
      </w:r>
    </w:p>
    <w:p>
      <w:pPr>
        <w:pStyle w:val="Compact"/>
      </w:pPr>
      <w:r>
        <w:br w:type="textWrapping"/>
      </w:r>
      <w:r>
        <w:br w:type="textWrapping"/>
      </w:r>
    </w:p>
    <w:p>
      <w:pPr>
        <w:pStyle w:val="Heading2"/>
      </w:pPr>
      <w:bookmarkStart w:id="809" w:name="chương-832-tử-kim-hồ-lô"/>
      <w:bookmarkEnd w:id="809"/>
      <w:r>
        <w:t xml:space="preserve">787. Chương 832: Tử Kim Hồ Lô</w:t>
      </w:r>
    </w:p>
    <w:p>
      <w:pPr>
        <w:pStyle w:val="Compact"/>
      </w:pPr>
      <w:r>
        <w:br w:type="textWrapping"/>
      </w:r>
      <w:r>
        <w:br w:type="textWrapping"/>
      </w:r>
      <w:r>
        <w:t xml:space="preserve">Sau khi Âu Dương không ngừng đi tới phía trước, Âu Dương thậm chí có một loại cảm giác giống như mình thành tiên bay lên Tiên giới.</w:t>
      </w:r>
    </w:p>
    <w:p>
      <w:pPr>
        <w:pStyle w:val="BodyText"/>
      </w:pPr>
      <w:r>
        <w:t xml:space="preserve">Loại cảm giác này còn mạnh mẽ hơn là lúc mình từ Chân Linh Giới vũ hóa phi tiên lên Tiên Giới. Dù sao hắn cũng sống ở hiện đại. Cả đời đã nghe nói không biết bao lần về cái gì là Thiên Cung, cái gì là Ngọc Hoàng Đại Đế. Bây giờ nhìn thấy Nam Thiên môn trong truyền thuyết, Âu Dương thật sự có cảm giác như mình đi tới một thế giới của Ngọc Hoàng Đại Đế.</w:t>
      </w:r>
    </w:p>
    <w:p>
      <w:pPr>
        <w:pStyle w:val="BodyText"/>
      </w:pPr>
      <w:r>
        <w:t xml:space="preserve">Tuy nhiên Âu Dương biết đây là giả, cho nên hắn cố gắng bình tĩnh, ổn định tâm trạng của mình từng chút một tiếp cận này Thiên Cung.</w:t>
      </w:r>
    </w:p>
    <w:p>
      <w:pPr>
        <w:pStyle w:val="BodyText"/>
      </w:pPr>
      <w:r>
        <w:t xml:space="preserve">Sau mấy phút, Âu Dương xuyên qua hơi nước giống như tiên vân bước lên toà Thiên Cung này! Mà đứng phía trên bầu trời, Âu Dương nhìn cảnh tượng giống như ảo mộng này, thậm chí có một cảm giác giống như mình thật sự thành tiên. Mình cảm nhận rất muốn được sống ở chỗ này!</w:t>
      </w:r>
    </w:p>
    <w:p>
      <w:pPr>
        <w:pStyle w:val="BodyText"/>
      </w:pPr>
      <w:r>
        <w:t xml:space="preserve">- Ha!</w:t>
      </w:r>
    </w:p>
    <w:p>
      <w:pPr>
        <w:pStyle w:val="BodyText"/>
      </w:pPr>
      <w:r>
        <w:t xml:space="preserve">Âu Dương mở miệng rống to một tiếng. Hai mắt Âu Dương giống như tia chớp chợt hiện lên một đạo quang mang sắc bén. Nhìn vô số thiên binh thiên tướng xung quanh Nam Thiên Môn đang cầm binh canh gác, Âu Dương đã biết nơi này rất quái lạ. Nơi này thậm chí có một loại năng lực ảnh hưởng tới tâm thần của người khác.</w:t>
      </w:r>
    </w:p>
    <w:p>
      <w:pPr>
        <w:pStyle w:val="BodyText"/>
      </w:pPr>
      <w:r>
        <w:t xml:space="preserve">- Chẳng lẽ nói sở dĩ những người tiến vào nơi này, sau đó ra ngoài phát điên đều là bị tồn tại mê hoặc tâm thần người khác này sao?</w:t>
      </w:r>
    </w:p>
    <w:p>
      <w:pPr>
        <w:pStyle w:val="BodyText"/>
      </w:pPr>
      <w:r>
        <w:t xml:space="preserve">Âu Dương biết, tâm thần của mình bình lặng giống như mặt nước cũng có thể bị ảnh hưởng. Nếu là phàm nhân bình thường ở chỗ này sợ là lạc lối từ lâu!</w:t>
      </w:r>
    </w:p>
    <w:p>
      <w:pPr>
        <w:pStyle w:val="BodyText"/>
      </w:pPr>
      <w:r>
        <w:t xml:space="preserve">Một tay nắm chặt Thứ Kiêu Cung, Âu Dương tự nói với mình, nơi này đều do người tạo ra, căn bản không phải là Thiên Cung gì đó thật sự. Sau đó hắn bắt đầu tiến về phía Nam Thiên Môn!</w:t>
      </w:r>
    </w:p>
    <w:p>
      <w:pPr>
        <w:pStyle w:val="BodyText"/>
      </w:pPr>
      <w:r>
        <w:t xml:space="preserve">Chợt một trận âm phong thổi qua. Âu Dương liền nhìn thấy phía trước Nam Thiên Môn hùng vĩ, vô số thiên binh thiên tướng bất ngờ mở mắt nhìn trừng trừng về phía mình.</w:t>
      </w:r>
    </w:p>
    <w:p>
      <w:pPr>
        <w:pStyle w:val="BodyText"/>
      </w:pPr>
      <w:r>
        <w:t xml:space="preserve">- Hừ! Giả thần giả quỷ! Ánh mắt hung hãn độc ác như vậy, sao có thể là thiên binh được. Ngày hôm nay để ta thu phục các ngươi!</w:t>
      </w:r>
    </w:p>
    <w:p>
      <w:pPr>
        <w:pStyle w:val="BodyText"/>
      </w:pPr>
      <w:r>
        <w:t xml:space="preserve">Âu Dương kéo dây cung của Thứ Kiêu Cung. Vô số huyết quang từ trên chiến cung bay ra. Những theien binh vừa sống lại thậm chí không kịp phản kháng đã bị quang tiễn bắn thủng.</w:t>
      </w:r>
    </w:p>
    <w:p>
      <w:pPr>
        <w:pStyle w:val="BodyText"/>
      </w:pPr>
      <w:r>
        <w:t xml:space="preserve">Không phải những thiên binh này yếu, mà Âu Dương quá mạnh mẽ. Mỗi thiên binh này chí ít đều có cấp Kim Tiên. Nhưng những Kim Tiên này đối kháng với Tiên Tôn đều phải chết. Đối kháng với Âu Dương lại càng là tự tìm cái chết.</w:t>
      </w:r>
    </w:p>
    <w:p>
      <w:pPr>
        <w:pStyle w:val="BodyText"/>
      </w:pPr>
      <w:r>
        <w:t xml:space="preserve">- Thật ra ta rất muốn xem thử người ngồi trong Lăng Tiêu Bảo Điện của Thiên Cung này là một ma thần hay là Ngọc Hoàng Đại Đế!</w:t>
      </w:r>
    </w:p>
    <w:p>
      <w:pPr>
        <w:pStyle w:val="BodyText"/>
      </w:pPr>
      <w:r>
        <w:t xml:space="preserve">Trên mặt Âu Dương lội ra một nụ cười lạnh, từng bước tiến lên. Theo mỗi bước Âu Dương tiến lên, không ngừng có một vài tiên nữ hoặc là thiên binh xuất hiện. Nhưng bọn họ đều khó có thể trốn thoát mũi tên đoạt mệnh của Âu Dương. Tất cả đều lần lượt biến thành tro tàn.</w:t>
      </w:r>
    </w:p>
    <w:p>
      <w:pPr>
        <w:pStyle w:val="BodyText"/>
      </w:pPr>
      <w:r>
        <w:t xml:space="preserve">Một đường đi tới, gần như thông suốt. Tuy rằng nơi này có cảm giác trùng kích thị giác hơn nhiều so với mộ của Yêu tổ, nhưng trên thực tế lại kém hơn một bậc.</w:t>
      </w:r>
    </w:p>
    <w:p>
      <w:pPr>
        <w:pStyle w:val="BodyText"/>
      </w:pPr>
      <w:r>
        <w:t xml:space="preserve">Dù sao đó mộ của Yêu tổ kia cũng chính là nơi truyền thừa. Rõ ràng nơi này lại không phải là muốn truyền thừa gì cả. Cho nên căn bản không có cách nào thần kỳ như mộ của Yêu tổ. Hơn nữa lúc trước khi mọi người ở trong mộ của Yêu tổ, lực lượng đều bị trói buộc. Nhưng ở chỗ này lực lượng lại không bị trói buộc. Âu Dương có thể đánh đâu thắng đó không gì cản nổi cũng là chuyện bình thường.</w:t>
      </w:r>
    </w:p>
    <w:p>
      <w:pPr>
        <w:pStyle w:val="BodyText"/>
      </w:pPr>
      <w:r>
        <w:t xml:space="preserve">Từng bước đi tới, trên đường đi Âu Dương cũng không nhớ rõ mình đã giết chết bao nhiêu người. Mãi đến lúc trong mắt Âu Dương xuất hiện bốn chữ Lăng Tiêu Bảo Điện, rốt cuộc hắn mới phát hiện đám người kia đã biến mất.</w:t>
      </w:r>
    </w:p>
    <w:p>
      <w:pPr>
        <w:pStyle w:val="BodyText"/>
      </w:pPr>
      <w:r>
        <w:t xml:space="preserve">- Lăng Tiêu Bảo Điện! Khẩu khí thật lớn! Năm đó lão tử đã từng tiêu diệt một Thiên Cung. Hôm nay ta lại tiêu diệ thêmt một cái nữa!</w:t>
      </w:r>
    </w:p>
    <w:p>
      <w:pPr>
        <w:pStyle w:val="BodyText"/>
      </w:pPr>
      <w:r>
        <w:t xml:space="preserve">Âu Dương cũng cực kỳ hung mãnh. Lúc trước Vân Đỉnh Thiên Cung bị hủy bởi Âu Dương Thần Tiễn. Hôm nay chỉ sợ Thiên Cung này cũng khó thoát khỏi vận rủi.</w:t>
      </w:r>
    </w:p>
    <w:p>
      <w:pPr>
        <w:pStyle w:val="BodyText"/>
      </w:pPr>
      <w:r>
        <w:t xml:space="preserve">Dường như có thù oán với Thiên Cung, mỗi lần Âu Dương đụng phải Thiên Cung trên căn bản đều hủy diệt. Âu Dương cảm giác có phải mình hẳn là kẻ hủy diệt của tất cả những Thiên Cung hay không?</w:t>
      </w:r>
    </w:p>
    <w:p>
      <w:pPr>
        <w:pStyle w:val="BodyText"/>
      </w:pPr>
      <w:r>
        <w:t xml:space="preserve">- Ô...</w:t>
      </w:r>
    </w:p>
    <w:p>
      <w:pPr>
        <w:pStyle w:val="BodyText"/>
      </w:pPr>
      <w:r>
        <w:t xml:space="preserve">Một tiếng gầm rú giống như tiếng của ác quỷ từ trong Lăng Tiêu Bảo Điện truyền ra. Sau đó liền nhìn thấy hai con Thần Long cực lớn, một vàng một xanh từ trong Lăng Tiêu Bảo Điện bay ra.</w:t>
      </w:r>
    </w:p>
    <w:p>
      <w:pPr>
        <w:pStyle w:val="BodyText"/>
      </w:pPr>
      <w:r>
        <w:t xml:space="preserve">Hai con thần long, mỗi con phải lớn tới trăm trượng. Vảy rồng trên người hiện ra một hào quang giống như thần lâm. Trong miệng thanh long nậm một viên ngọc bích. Không ngờ viên ngọc bích toả ra hào quang như muốn soi sáng ra nhật nguyệt tinh không núi non sông suối. Dường như nó chính là hình ảnh của một tiểu thế giới thu nhỏ.</w:t>
      </w:r>
    </w:p>
    <w:p>
      <w:pPr>
        <w:pStyle w:val="BodyText"/>
      </w:pPr>
      <w:r>
        <w:t xml:space="preserve">Trong miệng hoàng long ngậm một Tử Kim Hồ Lô. Hồ lô này có vẻ cực kỳ bình thường, không hề có biểu hiện kỳ lạ nào. Nhưng hồ lô này lại khiến người ta có một loại cảm giác như một thế giới già nua.</w:t>
      </w:r>
    </w:p>
    <w:p>
      <w:pPr>
        <w:pStyle w:val="BodyText"/>
      </w:pPr>
      <w:r>
        <w:t xml:space="preserve">Giống như hồ lô này sinh ra cùng với thế giới sơ khai khiến người ta thực sự không cân nhắc ra được rốt cuộc lai lịch của hồ lô này thế nào!</w:t>
      </w:r>
    </w:p>
    <w:p>
      <w:pPr>
        <w:pStyle w:val="BodyText"/>
      </w:pPr>
      <w:r>
        <w:t xml:space="preserve">Nhìn hai con thần long bay lượn, Âu Dương đứng tại chỗ không hề nhúc nhích. Hai con thần long này cũng không hề công kích hắn. Ánh mắt của Âu Dương lại không ngừng nhìn chằm chằm vào hồ lô và viên ngọc bích kia.</w:t>
      </w:r>
    </w:p>
    <w:p>
      <w:pPr>
        <w:pStyle w:val="BodyText"/>
      </w:pPr>
      <w:r>
        <w:t xml:space="preserve">- Lẽ nào viên ngọc bích này chính là Vấn Tâm Thạch?</w:t>
      </w:r>
    </w:p>
    <w:p>
      <w:pPr>
        <w:pStyle w:val="BodyText"/>
      </w:pPr>
      <w:r>
        <w:t xml:space="preserve">Âu Dương cũng chưa từng thấy Vấn Tâm Thạch, nhưng hắn có nghe đồn Vấn Tâm Thạch chính là thần thạch sinh ra cùng với thế giới. Nếu như đây thực sự là Vấn Tâm Thạch, vậy hồ lô kia là cái gì?</w:t>
      </w:r>
    </w:p>
    <w:p>
      <w:pPr>
        <w:pStyle w:val="BodyText"/>
      </w:pPr>
      <w:r>
        <w:t xml:space="preserve">- Viên ngọc bích này dường như đại biểu cho hiện tại. Còn hồ lô này thật giống như đại biểu cho quá khứ! Nếu như viên ngọc bích này thực sự là Vấn Tâm Thạch. Vậy cái hồ lô thì sao?</w:t>
      </w:r>
    </w:p>
    <w:p>
      <w:pPr>
        <w:pStyle w:val="BodyText"/>
      </w:pPr>
      <w:r>
        <w:t xml:space="preserve">Âu Dương nhìn hồ lô thầm nghĩ. Âu Dương không mấy hứng thú đối với Vấn Tâm Thạch, nhưng đối với hồ lô này, Âu Dương lại vô cùng hứng thú.</w:t>
      </w:r>
    </w:p>
    <w:p>
      <w:pPr>
        <w:pStyle w:val="BodyText"/>
      </w:pPr>
      <w:r>
        <w:t xml:space="preserve">- Thế giới sơ khai, từng sinh ra hai chí bảo đại diện cho quá khứ và hiện tại. Quá khứ chính là Tử Kim Hồ Lô. Nó được sinh ra cùng thế giới, đại diện cho thế giới đã tắt trước đây. Vấn Tâm Thạch đại diện cho hiện tại. Nó kể ra lịch sử phát triển của vạn vật sinh linh. Nhưng lại không người nào biết tương lai ở chỗ nào...</w:t>
      </w:r>
    </w:p>
    <w:p>
      <w:pPr>
        <w:pStyle w:val="BodyText"/>
      </w:pPr>
      <w:r>
        <w:t xml:space="preserve">Một âm thanh giống như của thần linh từ trong Lăng Tiêu Bảo Điện truyền ra!</w:t>
      </w:r>
    </w:p>
    <w:p>
      <w:pPr>
        <w:pStyle w:val="BodyText"/>
      </w:pPr>
      <w:r>
        <w:t xml:space="preserve">Âu Dương nghe thấy thanh âm này, hắn biết, hắn biết đây hẳn là chủ nhân của Lăng Tiêu Bảo Điện, cũng chính là mục tiêu của mình lần này.</w:t>
      </w:r>
    </w:p>
    <w:p>
      <w:pPr>
        <w:pStyle w:val="BodyText"/>
      </w:pPr>
      <w:r>
        <w:t xml:space="preserve">- Tử Kim Hồ Lô là thánh khí. Bản thân nó vốn đã không nên xuất hiện. Mặc dù tái hiện chẳng qua chỉ giống như hoa trong đầm nước. Bởi vì nó thuộc về thế giới bên trên! Vấn Tâm Thạch đại biểu thế giới này. Sự xuất hiện của nó chính là kết thúc! Thanh cung trong tay của ngươi kể ra tương lai. Tương lai đều nằm trong tay ngươi...</w:t>
      </w:r>
    </w:p>
    <w:p>
      <w:pPr>
        <w:pStyle w:val="BodyText"/>
      </w:pPr>
      <w:r>
        <w:t xml:space="preserve">Giọng nói này lại xuất hiện lần nữa. Tuy nhiên lần này lại khiến Âu Dương cười lạnh! Tương lai nằm trong tay mình sao? Mẹ nói, một thời gian trước mình còn bị người ta đuổi như con chó cùng đường, cũng không thấy có người nào nói với mình, tương lai nằm trong tay mình.</w:t>
      </w:r>
    </w:p>
    <w:p>
      <w:pPr>
        <w:pStyle w:val="Compact"/>
      </w:pPr>
      <w:r>
        <w:br w:type="textWrapping"/>
      </w:r>
      <w:r>
        <w:br w:type="textWrapping"/>
      </w:r>
    </w:p>
    <w:p>
      <w:pPr>
        <w:pStyle w:val="Heading2"/>
      </w:pPr>
      <w:bookmarkStart w:id="810" w:name="chương-833-thứ-đã-mất"/>
      <w:bookmarkEnd w:id="810"/>
      <w:r>
        <w:t xml:space="preserve">788. Chương 833: Thứ Đã Mất</w:t>
      </w:r>
    </w:p>
    <w:p>
      <w:pPr>
        <w:pStyle w:val="Compact"/>
      </w:pPr>
      <w:r>
        <w:br w:type="textWrapping"/>
      </w:r>
      <w:r>
        <w:br w:type="textWrapping"/>
      </w:r>
      <w:r>
        <w:t xml:space="preserve">- Bớt giả thần giả quỷ cho ta! Ta không tin trời, không tin số mệnh! Càng không tin những lời linh tinh trong miệng ngươi!</w:t>
      </w:r>
    </w:p>
    <w:p>
      <w:pPr>
        <w:pStyle w:val="BodyText"/>
      </w:pPr>
      <w:r>
        <w:t xml:space="preserve">Một ngón tay của Âu Dương chỉ vào Lăng Tiêu bảo điện, mặt cười lạnh.</w:t>
      </w:r>
    </w:p>
    <w:p>
      <w:pPr>
        <w:pStyle w:val="BodyText"/>
      </w:pPr>
      <w:r>
        <w:t xml:space="preserve">Cái gì là quá khứ, cái gì là hiện tại. Lại cái gì là tương lai. Nói cả ngày chỉ là mấy thứ mơ hồ.</w:t>
      </w:r>
    </w:p>
    <w:p>
      <w:pPr>
        <w:pStyle w:val="BodyText"/>
      </w:pPr>
      <w:r>
        <w:t xml:space="preserve">Từ trước đến nay Âu Dươngtcũng không tin tương lai của con người không thể thay đổi.</w:t>
      </w:r>
    </w:p>
    <w:p>
      <w:pPr>
        <w:pStyle w:val="BodyText"/>
      </w:pPr>
      <w:r>
        <w:t xml:space="preserve">Tử Kim Hồ Lô này có ích lợi gì? Đại biểu cho quá khứ? Đại biểu quá khứ, cái rắm. Quá khứ cũng đã theo gió biến mất, chẳng lẽ còn muốn sống vĩnh viễn trongquá khứ hay sao?</w:t>
      </w:r>
    </w:p>
    <w:p>
      <w:pPr>
        <w:pStyle w:val="BodyText"/>
      </w:pPr>
      <w:r>
        <w:t xml:space="preserve">Vấn Tâm Thạch đại biểu cho hiện tại? Một tảng đá, mặc dù có lực khai thiên, cũng không thể nào đại biểu cho một thế giới!</w:t>
      </w:r>
    </w:p>
    <w:p>
      <w:pPr>
        <w:pStyle w:val="BodyText"/>
      </w:pPr>
      <w:r>
        <w:t xml:space="preserve">- Ngươi có tin hay không không quan trọng. Tuy nhiên hai thứ đồ này vẫn phải cho ngươi!</w:t>
      </w:r>
    </w:p>
    <w:p>
      <w:pPr>
        <w:pStyle w:val="BodyText"/>
      </w:pPr>
      <w:r>
        <w:t xml:space="preserve">Trong khi nói chuyện, một thây khô quắt giống như quái vật từ trong Lăng Tiêu Bảo Điện đi ra.</w:t>
      </w:r>
    </w:p>
    <w:p>
      <w:pPr>
        <w:pStyle w:val="BodyText"/>
      </w:pPr>
      <w:r>
        <w:t xml:space="preserve">Sở dĩ nói gia hoả này giống như quái vật, chủ yếu bởi vì toàn thân hắn đều có một màu đỏ như máu, căn bản cũng không có màu sắc giống như làn da của nhân loại.</w:t>
      </w:r>
    </w:p>
    <w:p>
      <w:pPr>
        <w:pStyle w:val="BodyText"/>
      </w:pPr>
      <w:r>
        <w:t xml:space="preserve">Nhân loại, dù sau khi chết hóa thành thây khô, da dẻ thông thường cũng có màu vàng sẫm hoặc là màu nâu. Nhưng bây giờ quái vật này toàn thân đỏ tươi như máu nhìn thế nào cũng cảm thấy tầng tầng quái dị.</w:t>
      </w:r>
    </w:p>
    <w:p>
      <w:pPr>
        <w:pStyle w:val="BodyText"/>
      </w:pPr>
      <w:r>
        <w:t xml:space="preserve">Không bị dáng vẻ bên ngoài doạ, Âu Dương sử dụng quan tâm chiến ý, không ngừng kiểm tra quan sát gia hoả này. Nhưng Âu Dương vừa nhìn, lập tức bị dựng tóc gáy.</w:t>
      </w:r>
    </w:p>
    <w:p>
      <w:pPr>
        <w:pStyle w:val="BodyText"/>
      </w:pPr>
      <w:r>
        <w:t xml:space="preserve">Đây là một người chết! Không sai, hơn nữa còn là một người đã chết vô số năm. Lúc này không ngờ người đã chết còn mở miệng nói chuyện? Hơn nữa trên người của hắn đừng nói là sức sống, ngay cả là linh hồn cũng đã sớm tan biến. Người chết như vậy không thể nào mở miệng nói chuyện được.</w:t>
      </w:r>
    </w:p>
    <w:p>
      <w:pPr>
        <w:pStyle w:val="BodyText"/>
      </w:pPr>
      <w:r>
        <w:t xml:space="preserve">- Ngươi tới tìm thứ ngươi đã làm mất sao?</w:t>
      </w:r>
    </w:p>
    <w:p>
      <w:pPr>
        <w:pStyle w:val="BodyText"/>
      </w:pPr>
      <w:r>
        <w:t xml:space="preserve">Lúc thây khô này nói chuyện, miệng miệng cũng không hề cử động. Tuy nhiên giọng nói này thật sự từ trong thân thể phát ra.</w:t>
      </w:r>
    </w:p>
    <w:p>
      <w:pPr>
        <w:pStyle w:val="BodyText"/>
      </w:pPr>
      <w:r>
        <w:t xml:space="preserve">- Mang theo Tử Kim Hồ Lô và Vấn Tâm Thạch! Tử Kim Hồ Lô có thể giải đáp nghi hoặc của ngươi về quá khứ. Vấn Tâm Thạch có thể dẫn đường cho ngươi trong hiện tại. Thứ Kiêu Cung lại có thể dẫn dắt ngươi trong tương lai!</w:t>
      </w:r>
    </w:p>
    <w:p>
      <w:pPr>
        <w:pStyle w:val="BodyText"/>
      </w:pPr>
      <w:r>
        <w:t xml:space="preserve">Trong khi thây khô nói chuyện, hai con cự long đã biến mất. Tử Kim Hồ Lô và Vấn Tâm Thạch chậm rãi lơ lửng trong không trung.</w:t>
      </w:r>
    </w:p>
    <w:p>
      <w:pPr>
        <w:pStyle w:val="BodyText"/>
      </w:pPr>
      <w:r>
        <w:t xml:space="preserve">Âu Dương duỗi hai tay ra, cầm hai thứ này trong tay. Toàn thân hồ lô này màu tím. Đây là một loại chất hiệu không rõ tên. Quái dị chính là, hồ lô giống như thiên thành, không tìm được bất kỳ dấu vết điêu khắc nào.</w:t>
      </w:r>
    </w:p>
    <w:p>
      <w:pPr>
        <w:pStyle w:val="BodyText"/>
      </w:pPr>
      <w:r>
        <w:t xml:space="preserve">Cầm hồ lô này trong tay có một cảm giác nặng như thiên địa. Nhưng Âu Dương cũng hiểu được, hồ lô này trên thực tế rất rất nhẹ. Chỉ có điều nó giống như ẩn chứa cả thiên địa bên trong. Cho nên nó khiến người ta có cảm giác nặng như thiên địa.</w:t>
      </w:r>
    </w:p>
    <w:p>
      <w:pPr>
        <w:pStyle w:val="BodyText"/>
      </w:pPr>
      <w:r>
        <w:t xml:space="preserve">Phía trên hồ lô này có một nút hồ lô. Âu Dương đưa tay nhổ cái nút hồ lô xuống, sử dụng quan tâm chiến ý nhìn vào bên trong một chút. Vừa nhìn xuống, không ngờ Âu Dương trực tiếp nắm hồ lô ra ngoài...</w:t>
      </w:r>
    </w:p>
    <w:p>
      <w:pPr>
        <w:pStyle w:val="BodyText"/>
      </w:pPr>
      <w:r>
        <w:t xml:space="preserve">Sau khi Tử Kim Hồ Lô bị Âu Dương ném ra ngoài không ngờ trực tiếp đập vỡ hư không tạo ra một đường hầm lóe lên huyền quang bảy màu. Hồ lô dần bay bao vào trong đường hầm rời đi xa.</w:t>
      </w:r>
    </w:p>
    <w:p>
      <w:pPr>
        <w:pStyle w:val="BodyText"/>
      </w:pPr>
      <w:r>
        <w:t xml:space="preserve">Âu Dương rất muốn đưa tay bắt lấy hồ lô về. Nhưng bất luận hắn cố gắng như thế nào, hồ lô này đều giống như không thuộc về hắn vậy. Hư không mang theo lực lượng nặng tựa thiên địa xuyên qua thời không đi tìm chủ nhân chân chính của nó!</w:t>
      </w:r>
    </w:p>
    <w:p>
      <w:pPr>
        <w:pStyle w:val="BodyText"/>
      </w:pPr>
      <w:r>
        <w:t xml:space="preserve">Nhìn thấy cảnh tượng như vậy, trong mắt Âu Dương cũng không còn vẻ tùy ý vừa nãy nữa. Vừa nãy mắt hắn đã nhìn thấy thứ quá kinh hãi! Đó là một thế giới, đó là một thế giới chân chính, bên trong có dòng sông, phàm nhân thần tiên.</w:t>
      </w:r>
    </w:p>
    <w:p>
      <w:pPr>
        <w:pStyle w:val="BodyText"/>
      </w:pPr>
      <w:r>
        <w:t xml:space="preserve">Tất cả đều hiện ra bên trong hồ lô. Trong một hồ lô như vậy không ngờ lại chứa đựng cả một thế giới. Đây cũng chính là nguyên nhân tại sao Âu Dương lại tuột tay ném hồ lô ra ngoài.</w:t>
      </w:r>
    </w:p>
    <w:p>
      <w:pPr>
        <w:pStyle w:val="BodyText"/>
      </w:pPr>
      <w:r>
        <w:t xml:space="preserve">- Xem ra ngươi và Tử Kim Hồ Lô kia vô duyên. Nó trải qua vô số phàm thế, tìm kiếm kỳ chủ. Ngươi đã không phải là chủ nhân của nó, nên nó lại phá tan hư không đi tới một thế giới khác. Có lẽ nó sẽ tìm được một chủ nhân của nó trong tiểu thế giới nào đó, một người có Thứ Kiêu Cung giống như ngươi...</w:t>
      </w:r>
    </w:p>
    <w:p>
      <w:pPr>
        <w:pStyle w:val="BodyText"/>
      </w:pPr>
      <w:r>
        <w:t xml:space="preserve">Lúc thây khô nói chuyện, Âu Dương thoáng nhìn về phía Thứ Kiêu Cung trong tay mình.</w:t>
      </w:r>
    </w:p>
    <w:p>
      <w:pPr>
        <w:pStyle w:val="BodyText"/>
      </w:pPr>
      <w:r>
        <w:t xml:space="preserve">Không sai. Ban đầu thời điểm hắn nhận được Thứ Kiêu Cung, Thứ Kiêu Cung đã vô cùng thần bí. Bất luận mình hỏi thăm như thế nào đều không thể hỏi ra được lai lịch của Thứ Kiêu Cung này. Mà bây giờ nghe thấy thây khô này nói như thế, chẳng lẽ Thứ Kiêu Cung ngày cũng giống như Tử Kim Hồ Lô đều không ngừng xuyên qua hư không, từ thế giới này đến thế giới khác, cuối cùng tìm được mình?</w:t>
      </w:r>
    </w:p>
    <w:p>
      <w:pPr>
        <w:pStyle w:val="BodyText"/>
      </w:pPr>
      <w:r>
        <w:t xml:space="preserve">Nếu như vậy, Tử Kim Hồ Lô kia sẽ đi tới chỗ nào?</w:t>
      </w:r>
    </w:p>
    <w:p>
      <w:pPr>
        <w:pStyle w:val="BodyText"/>
      </w:pPr>
      <w:r>
        <w:t xml:space="preserve">Một thần quang bảy màu chớp động. Một hỏa diễm màu tím từ cửu thiên rơi xuống. Lúc này phía dưới chính là hai quân giao chiến! Trăm vạn đại quân chiến đấu trên bình nguyên, giống như hai cái cối xay thịt, không ngừng có binh sĩ chết trận. Máu tươi nhuộm đỏ mặt đất.</w:t>
      </w:r>
    </w:p>
    <w:p>
      <w:pPr>
        <w:pStyle w:val="BodyText"/>
      </w:pPr>
      <w:r>
        <w:t xml:space="preserve">Trận đại chiến này không biết đã khiến bao nhiêu tướng sĩ phải chôn xương nơi xức người. Không biết có bao nhiêu người từ đây về sau không có cách nào nhìn thấy vợ con già trẻ.</w:t>
      </w:r>
    </w:p>
    <w:p>
      <w:pPr>
        <w:pStyle w:val="BodyText"/>
      </w:pPr>
      <w:r>
        <w:t xml:space="preserve">- Vì Ngọc Dương ta! Giết!</w:t>
      </w:r>
    </w:p>
    <w:p>
      <w:pPr>
        <w:pStyle w:val="BodyText"/>
      </w:pPr>
      <w:r>
        <w:t xml:space="preserve">Một nam tử khoác khoác chiến giáp màu hồng cưỡi một con chiến mã cực kỳ thần tuấn. Tay hắn nâng trường kiếm màu vàng kim. Giơ kiếm chỉ thẳng. Tướng sĩ không sợ sống chết xông lên trận địa quân địch!</w:t>
      </w:r>
    </w:p>
    <w:p>
      <w:pPr>
        <w:pStyle w:val="BodyText"/>
      </w:pPr>
      <w:r>
        <w:t xml:space="preserve">- Đại tướng quân Vương! Người xem trên trời!</w:t>
      </w:r>
    </w:p>
    <w:p>
      <w:pPr>
        <w:pStyle w:val="BodyText"/>
      </w:pPr>
      <w:r>
        <w:t xml:space="preserve">Bỗng nhiên, có người gào lớn một tiếng. Sau đó liền nhìn thấy có một tia sáng màu tím giống như ngôi sao băng từ trên bầu trời rơi xuống!</w:t>
      </w:r>
    </w:p>
    <w:p>
      <w:pPr>
        <w:pStyle w:val="BodyText"/>
      </w:pPr>
      <w:r>
        <w:t xml:space="preserve">Cảnh tượng như vậy nếu ở Tiên giới tất nhiên có thể không đáng chú ý. Dù sao tốc độ của tử quang kia không tính là quá nhanh. Nhưng trong thế giới không biết tên này, những binh sĩ đáng thương kia sao có thể tránh né được?</w:t>
      </w:r>
    </w:p>
    <w:p>
      <w:pPr>
        <w:pStyle w:val="BodyText"/>
      </w:pPr>
      <w:r>
        <w:t xml:space="preserve">Hai phe đang giao chiến đã ngưng binh đao ngẩng đầu ngửa mặt nhìn lên bầu trời. Thế giới giống như bất động. Mọi người đều dùng ánh mắt sợ hãi lại có phần thành kính nhìn tử quang đang bay trên bầu trời!</w:t>
      </w:r>
    </w:p>
    <w:p>
      <w:pPr>
        <w:pStyle w:val="BodyText"/>
      </w:pPr>
      <w:r>
        <w:t xml:space="preserve">Ầm...</w:t>
      </w:r>
    </w:p>
    <w:p>
      <w:pPr>
        <w:pStyle w:val="BodyText"/>
      </w:pPr>
      <w:r>
        <w:t xml:space="preserve">Dưới sự va chạm của tử quang, bình nguyên trong phạm vi ngàn dặm liền biến mất. Một hẻm núi đã xuất hiện trong thế giới này! Khi hẻm núi hình thành, bốn phía núi đá đều là màu đỏ thẫm. Không gian giống như những gợn sóng lan tỏa.</w:t>
      </w:r>
    </w:p>
    <w:p>
      <w:pPr>
        <w:pStyle w:val="BodyText"/>
      </w:pPr>
      <w:r>
        <w:t xml:space="preserve">Rất nhiều người đều nói núi đá này đã bị máu của các tướng sĩ nhuộm đỏ. Tử quang từ trên trời giáng xuống chính là sự trừng phạt của thiên thần. Nhưng bất luận lời đồn đại này có phải là thật hay không, nơi này đã có một cái tên mới, chính là Xích Thủy!</w:t>
      </w:r>
    </w:p>
    <w:p>
      <w:pPr>
        <w:pStyle w:val="BodyText"/>
      </w:pPr>
      <w:r>
        <w:t xml:space="preserve">Bên trên Xích Thủy, tại một chỗ rất bình thường, một hồ lô màu tử kim bị bùn đất dần dần bao trùm. Phía trên bùn đất bắt đầu có cỏ xanh sinh trưởng chôn sâu hồ lô dưới nền đất.</w:t>
      </w:r>
    </w:p>
    <w:p>
      <w:pPr>
        <w:pStyle w:val="BodyText"/>
      </w:pPr>
      <w:r>
        <w:t xml:space="preserve">Có thể Tử Kim Hồ Lô thật sự có linh tính. Nó đi tới thế giới này, có lẽ là đang đợi, chờ đợi chủ nhân tương lai của nó tới nơi này mang theo nó ngạo thị cửu tiêu...</w:t>
      </w:r>
    </w:p>
    <w:p>
      <w:pPr>
        <w:pStyle w:val="BodyText"/>
      </w:pPr>
      <w:r>
        <w:t xml:space="preserve">Tất nhiên Âu Dương không thể biết được những điều này. Trong lúc vô tình hắn ném Tử Kim Hồ Lô ra không ngờ tạo thành trăm vạn sinh linh đồ thán. Tuy nhiên điều này cũng không thể trách hắn được. Tử Kim Hồ Lô có linh tính, nó có tư tưởng của chính nó...</w:t>
      </w:r>
    </w:p>
    <w:p>
      <w:pPr>
        <w:pStyle w:val="Compact"/>
      </w:pPr>
      <w:r>
        <w:br w:type="textWrapping"/>
      </w:r>
      <w:r>
        <w:br w:type="textWrapping"/>
      </w:r>
    </w:p>
    <w:p>
      <w:pPr>
        <w:pStyle w:val="Heading2"/>
      </w:pPr>
      <w:bookmarkStart w:id="811" w:name="chương-834-lẽ-nào-đây-là-một-thần-linh-thật-sự"/>
      <w:bookmarkEnd w:id="811"/>
      <w:r>
        <w:t xml:space="preserve">789. Chương 834: Lẽ Nào Đây Là Một Thần Linh Thật Sự</w:t>
      </w:r>
    </w:p>
    <w:p>
      <w:pPr>
        <w:pStyle w:val="Compact"/>
      </w:pPr>
      <w:r>
        <w:br w:type="textWrapping"/>
      </w:r>
      <w:r>
        <w:br w:type="textWrapping"/>
      </w:r>
      <w:r>
        <w:t xml:space="preserve">- Tử Kim Hồ Lô giống như phù dung chớm nở. Vấn Tâm Thạch lại có thể trả lời cho ngươi một vấn đề!</w:t>
      </w:r>
    </w:p>
    <w:p>
      <w:pPr>
        <w:pStyle w:val="BodyText"/>
      </w:pPr>
      <w:r>
        <w:t xml:space="preserve">Thây khô lắc đầu. Tử Kim Hồ Lô và Vấn Tâm Thạch đều là thánh binh. Nhưng bây giờ Tử Kim Hồ Lô lại rời khỏi thế giới này, chỉ còn lại có Vấn Tâm Thạch.</w:t>
      </w:r>
    </w:p>
    <w:p>
      <w:pPr>
        <w:pStyle w:val="BodyText"/>
      </w:pPr>
      <w:r>
        <w:t xml:space="preserve">- Ta không cần trả lời vấn đề gì. Hôm nay tới nơi này tuy nhiên là lật tung Thiên Cung của ngươi thôi.</w:t>
      </w:r>
    </w:p>
    <w:p>
      <w:pPr>
        <w:pStyle w:val="BodyText"/>
      </w:pPr>
      <w:r>
        <w:t xml:space="preserve">Âu Dương khinh thường thoáng nhìn về phía Vấn Tâm Thạch trong tay. Nhưng vừa nhìn xuống, con mắt của hắn lại không còn cách nào rời khỏi Vấn Tâm Thạch.</w:t>
      </w:r>
    </w:p>
    <w:p>
      <w:pPr>
        <w:pStyle w:val="BodyText"/>
      </w:pPr>
      <w:r>
        <w:t xml:space="preserve">Hoa mai như biển. Mai Hải Chi Trung. Mình ngồi ở trên một cái xích đu nhẹ nhàng đu đưa. Dáng vẻ nhàn nhã kia khiến ngay cả Âu Dương hiện tại cũng cảm thấy vô cùng ước ao.</w:t>
      </w:r>
    </w:p>
    <w:p>
      <w:pPr>
        <w:pStyle w:val="BodyText"/>
      </w:pPr>
      <w:r>
        <w:t xml:space="preserve">Sau xích đu, một nữ tử cực kỳ mỹ lệ, trên người mặc trang phục thôn nữ. Tuy nhiên ngay cả trang phục thôn nữ mộc mạc này vẫn khó có thể che giấu được vẻ đẹp của nàng.</w:t>
      </w:r>
    </w:p>
    <w:p>
      <w:pPr>
        <w:pStyle w:val="BodyText"/>
      </w:pPr>
      <w:r>
        <w:t xml:space="preserve">Trong tay nữ tử cầm một cái ấm nước nhỏ, rót cho mình một chén trà nóng, sau đó mỉm cười nhìn mình.</w:t>
      </w:r>
    </w:p>
    <w:p>
      <w:pPr>
        <w:pStyle w:val="BodyText"/>
      </w:pPr>
      <w:r>
        <w:t xml:space="preserve">Nhìn cảnh tượng như vậy, trong đầu Âu Dương giống như bị tia chớp đánh trúng. Trong nháy mắt ký ức bắt đầu đột kích lên đầu của hắn. Đúng vào lúc này không ngờ những ký ức đã chôn sâu trong đầu bắt đầu thức tỉnh.</w:t>
      </w:r>
    </w:p>
    <w:p>
      <w:pPr>
        <w:pStyle w:val="BodyText"/>
      </w:pPr>
      <w:r>
        <w:t xml:space="preserve">Vấn Tâm Thạch lóe lên hào quang màu xanh, không ngừng phát ra những ký ức của Âu Dương. Âu Dương trôi nổi trên Thiên Cung. Trong mắt của hắn lúc này chỉ còn lại có Vấn Tâm Thạch. Hắn lại không phát hiện, thây khô đã hóa thành tro bụi theo gió phiêu lãng. Khi thây khô kia đã hoàn toàn tan thành tro bụi, toàn Thiên Cung bắt đầu mãnh liệt lay động.</w:t>
      </w:r>
    </w:p>
    <w:p>
      <w:pPr>
        <w:pStyle w:val="BodyText"/>
      </w:pPr>
      <w:r>
        <w:t xml:space="preserve">Lâu đài tráng lệ sụp đổ. Điện ngọc bị chiếm đóng. Đình đài rơi rụng. Lầu các trút xuống, tiên vụ bắt đầu phân tán khắp nơi.</w:t>
      </w:r>
    </w:p>
    <w:p>
      <w:pPr>
        <w:pStyle w:val="BodyText"/>
      </w:pPr>
      <w:r>
        <w:t xml:space="preserve">Vào thời khắc này, Thiên cung đã bắt đầu chậm rãi tan biến.</w:t>
      </w:r>
    </w:p>
    <w:p>
      <w:pPr>
        <w:pStyle w:val="BodyText"/>
      </w:pPr>
      <w:r>
        <w:t xml:space="preserve">Viên Chính ở dưới mặt đất nhìn Thiên Cung phía trên đang không ngừng lay động sụp đổ. Trong lòng hắn cũng cảm thấy khẩn trương. Dù sao Âu Dương tiến vào không lâu, đầu tiên là rồng gầm, tiếp theo đó là huyền quang bảy màu. Bây giờ Thiên Cung cũng bắt đầu sụp đổ. Rốt cuộc phía trên đã xảy ra đại chiến kinh thiên gì vậy?</w:t>
      </w:r>
    </w:p>
    <w:p>
      <w:pPr>
        <w:pStyle w:val="BodyText"/>
      </w:pPr>
      <w:r>
        <w:t xml:space="preserve">Thật ra căn bản cũng chưa có đại chiến kinh thiên nào. Nếu như nói có, cũng chỉ là đại chiến trong lòng Âu Dương! Từng cảnh tượng hiện lên trong đầu Âu Dương. Lý Uyển Như... Vệ Thi... biển mai... Lạc Mai Trấn... Lôi điện bi ca... Lý Uyển Như lập gia đình... Tất cả tất cả đều một lần nữa trở lại trong đầu Âu Dương.</w:t>
      </w:r>
    </w:p>
    <w:p>
      <w:pPr>
        <w:pStyle w:val="BodyText"/>
      </w:pPr>
      <w:r>
        <w:t xml:space="preserve">Tuy nhiên lần này Âu Dương lại không điên cuồng như lần trước. Mười ba năm tâm lặng như nước, khiến Âu Dương đã sớm có thể thản nhiên đối mặt với tất cả.</w:t>
      </w:r>
    </w:p>
    <w:p>
      <w:pPr>
        <w:pStyle w:val="BodyText"/>
      </w:pPr>
      <w:r>
        <w:t xml:space="preserve">Bây giờ cho dù là mất đi, Âu Dương cũng có thể thản nhiên đối mặt. Bởi vì hắn đã mất đi quá nhiều! Loại thống khổ kia hắn đã hiểu rõ. Bây giờ mặc dù lại trình diễn mặc dù vẫn đau lòng, nhưng Âu Dương đã có thể tiếp nhận được.</w:t>
      </w:r>
    </w:p>
    <w:p>
      <w:pPr>
        <w:pStyle w:val="BodyText"/>
      </w:pPr>
      <w:r>
        <w:t xml:space="preserve">- Ha ha ha... Hóa ra ta mất đi dũng khí...</w:t>
      </w:r>
    </w:p>
    <w:p>
      <w:pPr>
        <w:pStyle w:val="BodyText"/>
      </w:pPr>
      <w:r>
        <w:t xml:space="preserve">Giờ phút này rốt cuộc Âu Dương đã biết mình mất gì! Không sai, Âu Dương mất đi không phải là chân thân của mình. Chân thân chỉ chứa đựng lực lượng của Âu Dương, không phải là ký ức. Điều hắn mất đi chính là dũng khí thản nhiên đối mặt với tất cả!</w:t>
      </w:r>
    </w:p>
    <w:p>
      <w:pPr>
        <w:pStyle w:val="BodyText"/>
      </w:pPr>
      <w:r>
        <w:t xml:space="preserve">Từ giây phút hắn quên đi, dũng khí của hắn đã biến mất không còn tăm hơi. Mặc dù hắn không ngừng khiến mình tàn nhẫn, nhưng tàn nhẫn không giống với dũng khí. Một Âu Dương mãi mãi có thể mỉm cười đối mặt đã biến mất.</w:t>
      </w:r>
    </w:p>
    <w:p>
      <w:pPr>
        <w:pStyle w:val="BodyText"/>
      </w:pPr>
      <w:r>
        <w:t xml:space="preserve">Giờ phút này rốt cuộc Vấn Tâm Thạch đã trợ giúp hắn tìm về cái dũng khí đã mất đi khiến nam tử có can đảm tranh đấu với cửu thiên lại một lần nữa lấy lại tất cả!</w:t>
      </w:r>
    </w:p>
    <w:p>
      <w:pPr>
        <w:pStyle w:val="BodyText"/>
      </w:pPr>
      <w:r>
        <w:t xml:space="preserve">Theo ánh sáng màu xanh tản ra, Vấn Tâm Thạch giống như đã hoàn thành được sứ mệnh cuối cùng. Không ngờ theo Thiên Cung, nó cũng bắt đầu tan biến!</w:t>
      </w:r>
    </w:p>
    <w:p>
      <w:pPr>
        <w:pStyle w:val="BodyText"/>
      </w:pPr>
      <w:r>
        <w:t xml:space="preserve">Tuy rằng Âu Dương không biết thây khô kia rốt cuộc là ai, nhưng không nghi ngờ chút nào, thây khô này thật sự không có ác ý đối với mình. Hơn nữa hắn còn dùng phương thức này giúp mình một tay.</w:t>
      </w:r>
    </w:p>
    <w:p>
      <w:pPr>
        <w:pStyle w:val="BodyText"/>
      </w:pPr>
      <w:r>
        <w:t xml:space="preserve">- Không cần cám ơn ta. Nếu như không có một cái ném kinh thiên của ngươi, ta cũng đã không xuất hiện. Nhớ kỹ, cái gì đã mất đi sẽ không trở lại được nữa. Hãy nắm lấy cái trước mắt. Không nên giống như ta đợi đến khi tất cả tan biến mới hối hận thì đã muộn...</w:t>
      </w:r>
    </w:p>
    <w:p>
      <w:pPr>
        <w:pStyle w:val="BodyText"/>
      </w:pPr>
      <w:r>
        <w:t xml:space="preserve">Một giọng nói giống như từ ngoài cửu thiên đến.</w:t>
      </w:r>
    </w:p>
    <w:p>
      <w:pPr>
        <w:pStyle w:val="BodyText"/>
      </w:pPr>
      <w:r>
        <w:t xml:space="preserve">Tuy rằng Âu Dương không biết giọng nói này đến từ chỗ nào, nhưng hắn có cảm giác giọng nói này không phải đến từ thế giới này.</w:t>
      </w:r>
    </w:p>
    <w:p>
      <w:pPr>
        <w:pStyle w:val="BodyText"/>
      </w:pPr>
      <w:r>
        <w:t xml:space="preserve">Một cái ném kinh thiên là có ý gì? Chẳng lẽ là chuyện mình ném hồ lô sao?</w:t>
      </w:r>
    </w:p>
    <w:p>
      <w:pPr>
        <w:pStyle w:val="BodyText"/>
      </w:pPr>
      <w:r>
        <w:t xml:space="preserve">Nhưng không ai trả lời vấn đề của hắn. Bởi vì khi cung điện này biến mất nơi chân trời, giọng nói này cũng biến mất. Bất luận hắn đến từ phương nào, từ nay về sau hẳn là không còn xuất hiện nữa.</w:t>
      </w:r>
    </w:p>
    <w:p>
      <w:pPr>
        <w:pStyle w:val="BodyText"/>
      </w:pPr>
      <w:r>
        <w:t xml:space="preserve">Trong lòng Âu Dương cũng không nói một lời từ giã. Bởi vì trong lòng hắn không ngừng nghĩ tới lời nhân vật thần bí kia đã nói với mình.</w:t>
      </w:r>
    </w:p>
    <w:p>
      <w:pPr>
        <w:pStyle w:val="BodyText"/>
      </w:pPr>
      <w:r>
        <w:t xml:space="preserve">Không nên giống như ta, đợi tới lúc mất đi mới hiểu...</w:t>
      </w:r>
    </w:p>
    <w:p>
      <w:pPr>
        <w:pStyle w:val="BodyText"/>
      </w:pPr>
      <w:r>
        <w:t xml:space="preserve">Câu nói này lộ rõ vẻ thương cảm.</w:t>
      </w:r>
    </w:p>
    <w:p>
      <w:pPr>
        <w:pStyle w:val="BodyText"/>
      </w:pPr>
      <w:r>
        <w:t xml:space="preserve">Loại thương cảm này hình như đã vượt lên trên tất cả.</w:t>
      </w:r>
    </w:p>
    <w:p>
      <w:pPr>
        <w:pStyle w:val="BodyText"/>
      </w:pPr>
      <w:r>
        <w:t xml:space="preserve">- Lẽ nào đây là một thần linh thật sự?</w:t>
      </w:r>
    </w:p>
    <w:p>
      <w:pPr>
        <w:pStyle w:val="BodyText"/>
      </w:pPr>
      <w:r>
        <w:t xml:space="preserve">Âu Dương lặng lẽ nghĩ. Có thể mang theo hồ lô đại biểu cho quá khứ, có thể mang theo Vấn Tâm Thạch đại biểu cho hiện tại, có thể nhìn thấu Thứ Kiêu Cung đại biểu tương lai! Đây có lẽ là một vị thần linh thật sự....</w:t>
      </w:r>
    </w:p>
    <w:p>
      <w:pPr>
        <w:pStyle w:val="BodyText"/>
      </w:pPr>
      <w:r>
        <w:t xml:space="preserve">- Nơi mộng kết thúc cũng chính là nơi mộng bắt đầu!</w:t>
      </w:r>
    </w:p>
    <w:p>
      <w:pPr>
        <w:pStyle w:val="BodyText"/>
      </w:pPr>
      <w:r>
        <w:t xml:space="preserve">Sau khi đã suy nghĩ hiểu rõ tất cả, Âu Dương rốt cuộc hiểu được ý tứ của Chiến Vương khi nói với mình những điều này.</w:t>
      </w:r>
    </w:p>
    <w:p>
      <w:pPr>
        <w:pStyle w:val="BodyText"/>
      </w:pPr>
      <w:r>
        <w:t xml:space="preserve">- Nơi mộng kết thúc? Chân Linh Giới!</w:t>
      </w:r>
    </w:p>
    <w:p>
      <w:pPr>
        <w:pStyle w:val="BodyText"/>
      </w:pPr>
      <w:r>
        <w:t xml:space="preserve">Âu Dương biết, mình nhất định phải về Chân Linh Giới.</w:t>
      </w:r>
    </w:p>
    <w:p>
      <w:pPr>
        <w:pStyle w:val="BodyText"/>
      </w:pPr>
      <w:r>
        <w:t xml:space="preserve">Bởi vì nơi đó có chân thân của mình. Có lẽ thời điểm mình hoàn toàn dung hợp với chân thân, mình mới thật sự là Âu Dương.</w:t>
      </w:r>
    </w:p>
    <w:p>
      <w:pPr>
        <w:pStyle w:val="BodyText"/>
      </w:pPr>
      <w:r>
        <w:t xml:space="preserve">- Hóa ra tâm ma căn bản không phải tâm ma gì cả, đây chẳng qua chỉ là chân thân ta đã lưu lại thôi!</w:t>
      </w:r>
    </w:p>
    <w:p>
      <w:pPr>
        <w:pStyle w:val="BodyText"/>
      </w:pPr>
      <w:r>
        <w:t xml:space="preserve">Thật ra Âu Dương vẫn cảm thấy rất buồn bực. Tại sao lúc trước tâm ma nói sau khi bọn họ dung hợp sẽ chỉ cách chí cao vô thượng có một bước. Hóa ra dung hợp này không phải là nói tâm linh của bọn họ dung hợp mà ám chỉ Âu Dương trở về Chân Linh Giới lấy lại chân thân của mình, dung hợp với chân thân!</w:t>
      </w:r>
    </w:p>
    <w:p>
      <w:pPr>
        <w:pStyle w:val="BodyText"/>
      </w:pPr>
      <w:r>
        <w:t xml:space="preserve">Vèo...</w:t>
      </w:r>
    </w:p>
    <w:p>
      <w:pPr>
        <w:pStyle w:val="BodyText"/>
      </w:pPr>
      <w:r>
        <w:t xml:space="preserve">Âu Dương hóa thành một tia chớp màu đen từ trên trời phóng xuống, nắm lấy Viên Chính vẫn còn đang ngây ngốc nhìn Thiên Cung đã nát vụn trên bầu trời, sau đó theo thông đạo thời không bay ra khỏi thế giới này!</w:t>
      </w:r>
    </w:p>
    <w:p>
      <w:pPr>
        <w:pStyle w:val="BodyText"/>
      </w:pPr>
      <w:r>
        <w:t xml:space="preserve">Khi bọn họ bay ra khỏi thế giới này, thế giới này cũng sụp đổ biến mất theo, giống như chưa từng xuất hiện vậy!</w:t>
      </w:r>
    </w:p>
    <w:p>
      <w:pPr>
        <w:pStyle w:val="BodyText"/>
      </w:pPr>
      <w:r>
        <w:t xml:space="preserve">Loạn thạch phía bên trên đã thực sự trở thành loạn thạch, không còn là hai đống đá nát vụn chỉ dẫn người tiến vào thế giới này nữa.</w:t>
      </w:r>
    </w:p>
    <w:p>
      <w:pPr>
        <w:pStyle w:val="BodyText"/>
      </w:pPr>
      <w:r>
        <w:t xml:space="preserve">Mãi đến tận khi Viên Chính rời khỏi thế giới này trở về loạn thạch, trong lòng vẫn chìm đắm trong sự chấn động. Chuyện cả đời hắn gặp được cũng không huyền bí bằng điều nhìn thấy trong ngày hôm nay.</w:t>
      </w:r>
    </w:p>
    <w:p>
      <w:pPr>
        <w:pStyle w:val="BodyText"/>
      </w:pPr>
      <w:r>
        <w:t xml:space="preserve">Thiên Cung nằm trên chín tầng mây. Thiên binh thiên tướng đứng canh gác. Thần long Rít gào bay trên mây. Một thông đạo bảy màu đi tới một thế giới không biết tên. Cuối cùng Thiên Cung lại đổ nát. Tất cả những điều này đều giống như một giấu mơ vậy.</w:t>
      </w:r>
    </w:p>
    <w:p>
      <w:pPr>
        <w:pStyle w:val="BodyText"/>
      </w:pPr>
      <w:r>
        <w:t xml:space="preserve">Thật ra điều này không chỉ riêng Viên Chính cảm thấy giống như đang nằm mơ. Đối với Âu Dương mà nói, điều này làm sao không phải là như vậy? Hắn vốn cho là Thiên Cung dị thường hung hiểm, không ngờ lại gặp được quý nhân!</w:t>
      </w:r>
    </w:p>
    <w:p>
      <w:pPr>
        <w:pStyle w:val="Compact"/>
      </w:pPr>
      <w:r>
        <w:br w:type="textWrapping"/>
      </w:r>
      <w:r>
        <w:br w:type="textWrapping"/>
      </w:r>
    </w:p>
    <w:p>
      <w:pPr>
        <w:pStyle w:val="Heading2"/>
      </w:pPr>
      <w:bookmarkStart w:id="812" w:name="chương-835-ta-sẽ-sớm-trở-về"/>
      <w:bookmarkEnd w:id="812"/>
      <w:r>
        <w:t xml:space="preserve">790. Chương 835: Ta Sẽ Sớm Trở Về!</w:t>
      </w:r>
    </w:p>
    <w:p>
      <w:pPr>
        <w:pStyle w:val="Compact"/>
      </w:pPr>
      <w:r>
        <w:br w:type="textWrapping"/>
      </w:r>
      <w:r>
        <w:br w:type="textWrapping"/>
      </w:r>
      <w:r>
        <w:t xml:space="preserve">Từ trong sâu thẳm, Âu Dương có cảm giác mình gặp được thây khô hẳn là đã bị hàng phục. Bằng không chỉ cần nhìn đám thiên binh thiên tướng canh gác phía bên ngoài có thể biết được thây khô trong Lăng Tiêu Bảo Điện tuyệt đối không phải là một người hiền lành gì. Cho dù mình thắng cũng chưa chắc có thể toàn thân trở ra.</w:t>
      </w:r>
    </w:p>
    <w:p>
      <w:pPr>
        <w:pStyle w:val="BodyText"/>
      </w:pPr>
      <w:r>
        <w:t xml:space="preserve">Nhưng trước khi mình đến đó, không ngờ đã có người chế phục thây khô kia. Càng đáng sợ hơn chính là im hơi lặng tiếng chế phục thây khô kia. Sau đó Tử Kim Hồ Lô giống như một loại quan hệ nhân quả. Mình ném Tử Kim Hồ Lô đập ra một thế giới khác. Đây là nhân. Mình được người ta chỉ điểm, đây là quả!</w:t>
      </w:r>
    </w:p>
    <w:p>
      <w:pPr>
        <w:pStyle w:val="BodyText"/>
      </w:pPr>
      <w:r>
        <w:t xml:space="preserve">Vấn Tâm Thạch giúp mình tìm được dũng khí mình đã đánh mất, khiến bản thân mình hiểu được rốt cuộc mình đã thiếu cái gì, cũng khiến mình có một hướng đi mới.</w:t>
      </w:r>
    </w:p>
    <w:p>
      <w:pPr>
        <w:pStyle w:val="BodyText"/>
      </w:pPr>
      <w:r>
        <w:t xml:space="preserve">- Viên Chính! Có lẽ ta phải rời đi!</w:t>
      </w:r>
    </w:p>
    <w:p>
      <w:pPr>
        <w:pStyle w:val="BodyText"/>
      </w:pPr>
      <w:r>
        <w:t xml:space="preserve">Sau khi Âu Dương và Viên Chính ngồi bên cạnh dòng suối nhỏ khoảng chừng mười mấy phút. Âu Dương bỗng nhiên mở miệng nói</w:t>
      </w:r>
    </w:p>
    <w:p>
      <w:pPr>
        <w:pStyle w:val="BodyText"/>
      </w:pPr>
      <w:r>
        <w:t xml:space="preserve">- Hả? Phải đi sao? Ngươi đi vậy bọn nhỏ phải làm sao bây giờ?</w:t>
      </w:r>
    </w:p>
    <w:p>
      <w:pPr>
        <w:pStyle w:val="BodyText"/>
      </w:pPr>
      <w:r>
        <w:t xml:space="preserve">Viên Chính có chút giật mình nhìn Âu Dương. Âu Dương ở trong thôn đã mười ba năm. Theo một ý nghĩa nào đó, người trong thôn đã sớm xem hắn là một thành viên của Viên gia thôn. Bây giờ không ngờ Âu Dương lại nói là phải đi. Viên Chính đương nhiên cảm thấy rất lưu luyến.</w:t>
      </w:r>
    </w:p>
    <w:p>
      <w:pPr>
        <w:pStyle w:val="BodyText"/>
      </w:pPr>
      <w:r>
        <w:t xml:space="preserve">- Ta không thuộc về nơi này. Ta không thể nào vĩnh viễn ở chỗ này. Bên ngoài còn có rất nhiều việc đang chờ ta đi làm!</w:t>
      </w:r>
    </w:p>
    <w:p>
      <w:pPr>
        <w:pStyle w:val="BodyText"/>
      </w:pPr>
      <w:r>
        <w:t xml:space="preserve">Âu Dương thoáng nhìn về phía xa. Đó chính là hướng hải ngoại. Hắn biết mình đã từng hiểu lầm một người. Mình muốn đích thân tới gặp, giải thích với người này, sau đó dẫn nàng đi!</w:t>
      </w:r>
    </w:p>
    <w:p>
      <w:pPr>
        <w:pStyle w:val="BodyText"/>
      </w:pPr>
      <w:r>
        <w:t xml:space="preserve">Vẫn có một người đang đợi mình. Chờ đợi bảy ngàn năm, cho dù là đối với một tu luyện giả xem ra cũng không dễ dàng. Mình thiếu nợ quá nhiều. Hôm nay chính là lúc trả nợ.</w:t>
      </w:r>
    </w:p>
    <w:p>
      <w:pPr>
        <w:pStyle w:val="BodyText"/>
      </w:pPr>
      <w:r>
        <w:t xml:space="preserve">- Ôi...</w:t>
      </w:r>
    </w:p>
    <w:p>
      <w:pPr>
        <w:pStyle w:val="BodyText"/>
      </w:pPr>
      <w:r>
        <w:t xml:space="preserve">Viên Chính lắc đầu thở dài nói:</w:t>
      </w:r>
    </w:p>
    <w:p>
      <w:pPr>
        <w:pStyle w:val="BodyText"/>
      </w:pPr>
      <w:r>
        <w:t xml:space="preserve">- Thật ra Nhị thúc đã sớm nói, Âu Dương tiên sinh cuối cùng sẽ phải rời khỏi đây, không thể nào cả đời ở lại trong sơn thôn nhỏ này!</w:t>
      </w:r>
    </w:p>
    <w:p>
      <w:pPr>
        <w:pStyle w:val="BodyText"/>
      </w:pPr>
      <w:r>
        <w:t xml:space="preserve">- Ha ha, chờ sau khi giải quyết tất cả mọi chuyện, ta nghĩ ta nhất định sẽ trở về Viên gia thôn!</w:t>
      </w:r>
    </w:p>
    <w:p>
      <w:pPr>
        <w:pStyle w:val="BodyText"/>
      </w:pPr>
      <w:r>
        <w:t xml:space="preserve">Âu Dương khẽ mỉm cười. Mười ba năm sớm chiều ở chung đã khiến Âu Dương có chút cảm tình đối với sơn thôn này, đối với những người dân trong thôn vô cùng giản dị này. Âu Dương cảm thấy nếu như sự thật giải quyết được tất cả mọi việc, mình có lẽ trở về đây ẩn cư một lần nữa. Chỉ có điều khi đó hẳn sẽ không còn độc thân nữa...</w:t>
      </w:r>
    </w:p>
    <w:p>
      <w:pPr>
        <w:pStyle w:val="BodyText"/>
      </w:pPr>
      <w:r>
        <w:t xml:space="preserve">- Được! Ta nhớ kỹ câu nói này. Ta biết thời gian trong mắt những tu luyện giả này các ngươi đều không đáng là gì. Tuy nhiên không quan hệ. Chúng ta sẽ chờ. Nếu không chờ được thì nhi tử chúng ta chờ. Nhi tử không chờ được, tôn tử sẽ chờ. Đời đời kiếp kiếp chờ, cho đến tận lúc Âu Dương tiên sinh trở về đây!</w:t>
      </w:r>
    </w:p>
    <w:p>
      <w:pPr>
        <w:pStyle w:val="BodyText"/>
      </w:pPr>
      <w:r>
        <w:t xml:space="preserve">Viên Chính cũng biết không thể giữ Âu Dương lại. Hắn dùng những lời nói này coi như là ký thác một chút ý niệm đối với Âu Dương.</w:t>
      </w:r>
    </w:p>
    <w:p>
      <w:pPr>
        <w:pStyle w:val="BodyText"/>
      </w:pPr>
      <w:r>
        <w:t xml:space="preserve">- Được! Một lời đã định!</w:t>
      </w:r>
    </w:p>
    <w:p>
      <w:pPr>
        <w:pStyle w:val="BodyText"/>
      </w:pPr>
      <w:r>
        <w:t xml:space="preserve">Âu Dương với Viên Chính vỗ tay làm chứng...</w:t>
      </w:r>
    </w:p>
    <w:p>
      <w:pPr>
        <w:pStyle w:val="BodyText"/>
      </w:pPr>
      <w:r>
        <w:t xml:space="preserve">Dưới ánh trăng, Viên Chính đi, Loạn Thạch Cốc đã biến mất. Sau này Viên gia thôn không lo lắng quái vật tập kích nữa. Người trong thôn này đã có thể sống bình yên rồi!</w:t>
      </w:r>
    </w:p>
    <w:p>
      <w:pPr>
        <w:pStyle w:val="BodyText"/>
      </w:pPr>
      <w:r>
        <w:t xml:space="preserve">Âu Dương vẫn đưa mắt nhìn theo bóng dáng Viên Chính biến mất trong rừng rậm. Hắn mới khẽ mỉm cười nhìn phía xa, tự nhủ:</w:t>
      </w:r>
    </w:p>
    <w:p>
      <w:pPr>
        <w:pStyle w:val="BodyText"/>
      </w:pPr>
      <w:r>
        <w:t xml:space="preserve">- Chờ ta. Ta sẽ sớm trở về!</w:t>
      </w:r>
    </w:p>
    <w:p>
      <w:pPr>
        <w:pStyle w:val="BodyText"/>
      </w:pPr>
      <w:r>
        <w:t xml:space="preserve">Sau khi nói xong những lời này, Âu Dương liền xé cánh cửa Tiên Giới.</w:t>
      </w:r>
    </w:p>
    <w:p>
      <w:pPr>
        <w:pStyle w:val="BodyText"/>
      </w:pPr>
      <w:r>
        <w:t xml:space="preserve">Một thông đạo đi tới Chân Linh Giới đã xuất hiện trước mặt Âu Dương.</w:t>
      </w:r>
    </w:p>
    <w:p>
      <w:pPr>
        <w:pStyle w:val="BodyText"/>
      </w:pPr>
      <w:r>
        <w:t xml:space="preserve">Từng bước đi vào trong thông đạo thời không, Âu Dương biến mất khỏi Tiên giới, một lần nữa trở về Chân Linh Giới đã bị phong ấn, tìm kiếm chân thân hắn đã làm mất...</w:t>
      </w:r>
    </w:p>
    <w:p>
      <w:pPr>
        <w:pStyle w:val="BodyText"/>
      </w:pPr>
      <w:r>
        <w:t xml:space="preserve">So với Tiên giới hỗn loạn, Chân Linh Giới giống như quá khứ. Chỉ có điều bởi vì lúc trước Âu Dương đi vào con đường viễn cổ mở ra phong ấn Triệu Phán mở ra lực thế giới một lần nữa. Linh nguyên của thế giới này đã nồng đậm hơn trước rất nhiều lần.</w:t>
      </w:r>
    </w:p>
    <w:p>
      <w:pPr>
        <w:pStyle w:val="BodyText"/>
      </w:pPr>
      <w:r>
        <w:t xml:space="preserve">Tuy nhiên cho dù linh nguyên ở nơi này nồng đậm thế nào, so với Tiên giới, vẫn kém hơn rất nhiều. Âu Dương xuyên qua thông đạo thời không, phát hiện địa phương trước mặt vừa vặn chính là Lâm Hải Thành lúc trước. Bảy ngàn năm chớp mắt đã trôi qua. Lâm Hải Thành đã xuất hiện biến hóa không nhỏ.</w:t>
      </w:r>
    </w:p>
    <w:p>
      <w:pPr>
        <w:pStyle w:val="BodyText"/>
      </w:pPr>
      <w:r>
        <w:t xml:space="preserve">Trước kia Lâm Hải Thành chỉ là một thành nhỏ, hiện tại đã biến thành Hải Lâm Thành phồn thịnh. Trong Lâm Hải Thành đã lục tục xuất hiện một vài linh đảo tu luyện không tồi. Bên trên những linh đảo này hiện tại đều có tán tu tương đối mạnh. Hoặc chính là một vài tông phái có thể tính là cỡ trung.</w:t>
      </w:r>
    </w:p>
    <w:p>
      <w:pPr>
        <w:pStyle w:val="BodyText"/>
      </w:pPr>
      <w:r>
        <w:t xml:space="preserve">Âu Dương đứng ở ven biển Lâm Hải Thành, nhìn ra phía xa. Tại nơi này, hắn đã từng dẫn theo Vệ Thi bước lên Xuyên Vân Thuyền, vượt qua biển đi tới con đường viễn cổ gặp phải địa phương của Hoàng Thiên. Bây giờ đã là vật còn người mất. Vệ Thi vẫn đang đợi chờ mình. Hoàng Thiên cũng đã chẳng biết đi đâu.</w:t>
      </w:r>
    </w:p>
    <w:p>
      <w:pPr>
        <w:pStyle w:val="BodyText"/>
      </w:pPr>
      <w:r>
        <w:t xml:space="preserve">- Tiểu ca, ngươi cũng tới tế điện sao?</w:t>
      </w:r>
    </w:p>
    <w:p>
      <w:pPr>
        <w:pStyle w:val="BodyText"/>
      </w:pPr>
      <w:r>
        <w:t xml:space="preserve">Ngay thời điểm Âu Dương cảm thán, sát thủ thời gian này thật vô tình, một giọng nói đã vang lên sau lưng Âu Dương.</w:t>
      </w:r>
    </w:p>
    <w:p>
      <w:pPr>
        <w:pStyle w:val="BodyText"/>
      </w:pPr>
      <w:r>
        <w:t xml:space="preserve">- Cho đến tận lúc này, vẫn có rất nhiều người chạy đến đây để tế điện Tiễn Thần. Nếu như không phải Tiễn Thần năm đó mở ra phong tỏa con đường viễn cổ, làm sao có thể vũ hóa phi tiên!</w:t>
      </w:r>
    </w:p>
    <w:p>
      <w:pPr>
        <w:pStyle w:val="BodyText"/>
      </w:pPr>
      <w:r>
        <w:t xml:space="preserve">Lão nhân này có tu vi không tính là cao, ngay cả Đại Đế cũng không đạt được, chẳng qua chỉ là tu luyện giả cấp Pháp Thân thôi.</w:t>
      </w:r>
    </w:p>
    <w:p>
      <w:pPr>
        <w:pStyle w:val="BodyText"/>
      </w:pPr>
      <w:r>
        <w:t xml:space="preserve">Từ sau khi phong ấn viễn cổ được mở ra, Pháp Thân đã không được tính là tu luyện giả quá cao. Bây giờ trong Chân Linh Giới, tuy rằng Đại Đế vẫn không thường thấy, tuy nhiên Pháp Thân lại có thể thường xuyên nhìn thấy.</w:t>
      </w:r>
    </w:p>
    <w:p>
      <w:pPr>
        <w:pStyle w:val="BodyText"/>
      </w:pPr>
      <w:r>
        <w:t xml:space="preserve">Cường giả cấp ý chí vẫn tương đối ít. Bởi vì lúc trước sau khi đụng tới cấp ý chí, bình thường cường giả đều lựa chọn bắt đầu ẩn cư, sau đó tìm một chỗ hiểu thông ý chí tứ phương để vũ hóa phi tiên.</w:t>
      </w:r>
    </w:p>
    <w:p>
      <w:pPr>
        <w:pStyle w:val="BodyText"/>
      </w:pPr>
      <w:r>
        <w:t xml:space="preserve">- Ta không tế điện!</w:t>
      </w:r>
    </w:p>
    <w:p>
      <w:pPr>
        <w:pStyle w:val="BodyText"/>
      </w:pPr>
      <w:r>
        <w:t xml:space="preserve">Âu Dương khẽ mỉm cười. Từ trước đến nay chưa từng nghe nói mình tế điện mình. Hơn nữa hai chữ tế điện này nghe ra đúng là vô cùng cổ quái. Mình còn chưa chết chết, không ngờ đã lập điện tế mình... Dù thế nào cũng phải thay từ. Dùng từ tế điện không bằng dùng từ làm lễ!</w:t>
      </w:r>
    </w:p>
    <w:p>
      <w:pPr>
        <w:pStyle w:val="BodyText"/>
      </w:pPr>
      <w:r>
        <w:t xml:space="preserve">Nghe thấy Âu Dương nói vậy, lão nhân có chút mất hứng. Tuy nhiên mỗi người một ý nghĩ cũng khác nhau, lão già cũng không tiếp tục nói chuyện với Âu Dương nữa. Hắn lấy ra rất nhiều thứ bắt đầu tung vào trong biển. Vừa tung, vừa nói một vài lời ca công tụng đức, giống như làm với một vị thần.</w:t>
      </w:r>
    </w:p>
    <w:p>
      <w:pPr>
        <w:pStyle w:val="BodyText"/>
      </w:pPr>
      <w:r>
        <w:t xml:space="preserve">Âu Dương nở nụ cười liền đứng dậy tiến về phía Lâm Hải Thành. Lần này hắn không dừng lại ở Chân Linh Giới lâu. Chỉ cần lấy được chân thân của mình, hắn sẽ rời khỏi nơi này.</w:t>
      </w:r>
    </w:p>
    <w:p>
      <w:pPr>
        <w:pStyle w:val="BodyText"/>
      </w:pPr>
      <w:r>
        <w:t xml:space="preserve">Tiên giới có quá nhiều chuyện đang chờ đợi mình, Mình làm sao có thể nán lại chỗ này lâu như vậy được!</w:t>
      </w:r>
    </w:p>
    <w:p>
      <w:pPr>
        <w:pStyle w:val="BodyText"/>
      </w:pPr>
      <w:r>
        <w:t xml:space="preserve">Tiến vào Lâm Hải Thành, thứ Âu Dương nhìn thấy đầu tiên chính là một bước tượng lớn trong tay cầm chiến cung ngửa mặt lên trời thét lớn! Lúc nhìn bức tượng kia, Âu Dương cảm thấy nhiệt huyết sôi trào. Bởi vì không ngờ bức tượng kia chính là bức tượng của hắn. Đây cũng là hình ảnh lúc mình ở hải ngoại bị Đại Thai gia truy sát, giương cung bắn lên trời giết chết Đại Đế</w:t>
      </w:r>
    </w:p>
    <w:p>
      <w:pPr>
        <w:pStyle w:val="Compact"/>
      </w:pPr>
      <w:r>
        <w:br w:type="textWrapping"/>
      </w:r>
      <w:r>
        <w:br w:type="textWrapping"/>
      </w:r>
    </w:p>
    <w:p>
      <w:pPr>
        <w:pStyle w:val="Heading2"/>
      </w:pPr>
      <w:bookmarkStart w:id="813" w:name="chương-836-tìm-kiếm-chân-thân"/>
      <w:bookmarkEnd w:id="813"/>
      <w:r>
        <w:t xml:space="preserve">791. Chương 836: Tìm Kiếm Chân Thân</w:t>
      </w:r>
    </w:p>
    <w:p>
      <w:pPr>
        <w:pStyle w:val="Compact"/>
      </w:pPr>
      <w:r>
        <w:br w:type="textWrapping"/>
      </w:r>
      <w:r>
        <w:br w:type="textWrapping"/>
      </w:r>
      <w:r>
        <w:t xml:space="preserve">Người tạo ra bức tượng này, chắc chắn có tay nghề xuất thần nhập hóa. Tuy rằng không có cách nào thật sự khắc hoạ ra khí phách của bản thân mình, nhưng thực sự có vài phần thần vận.</w:t>
      </w:r>
    </w:p>
    <w:p>
      <w:pPr>
        <w:pStyle w:val="BodyText"/>
      </w:pPr>
      <w:r>
        <w:t xml:space="preserve">Lúc này bên dưới pho tượng không ngờ có không ít người làm lễ. Nhìn cảnh tượng như vậy dù sao Âu Dương cũng cảm thấy khó hiểu.</w:t>
      </w:r>
    </w:p>
    <w:p>
      <w:pPr>
        <w:pStyle w:val="BodyText"/>
      </w:pPr>
      <w:r>
        <w:t xml:space="preserve">Nếu quả thật chính là những người hành hương, tại sao những người này không đi tới Vạn Tiên Sơn?</w:t>
      </w:r>
    </w:p>
    <w:p>
      <w:pPr>
        <w:pStyle w:val="BodyText"/>
      </w:pPr>
      <w:r>
        <w:t xml:space="preserve">Mình thật sự có thể thông linh qua bức tượng tại Vạn Tiên Sơn, chung quy vẫn tốt hơn bức tượng này nhiều.</w:t>
      </w:r>
    </w:p>
    <w:p>
      <w:pPr>
        <w:pStyle w:val="BodyText"/>
      </w:pPr>
      <w:r>
        <w:t xml:space="preserve">Nghĩ tới những điều này, trong lòng Âu Dương bỗng nhiên cảm thấy run rẩy. Chẳng lẽ Vạn Tiên Sơn đã xảy ra chuyện?</w:t>
      </w:r>
    </w:p>
    <w:p>
      <w:pPr>
        <w:pStyle w:val="BodyText"/>
      </w:pPr>
      <w:r>
        <w:t xml:space="preserve">- Không đúng! Nếu như Vạn Tiên Sơn thật sự đã xảy ra chuyện, nói như vậy không thể nào có nhiều người vẫn tới lễ pho tượng của mình như vậy!</w:t>
      </w:r>
    </w:p>
    <w:p>
      <w:pPr>
        <w:pStyle w:val="BodyText"/>
      </w:pPr>
      <w:r>
        <w:t xml:space="preserve">Âu Dương nhanh chóng gạt bỏ ý nghĩ của mình.</w:t>
      </w:r>
    </w:p>
    <w:p>
      <w:pPr>
        <w:pStyle w:val="BodyText"/>
      </w:pPr>
      <w:r>
        <w:t xml:space="preserve">Nhìn một chút về phía tây, bên kia chính là phòng tuyến của Vạn Tiên Sơn! Đối với chuyện ở Chân Linh Giới, nếu như mình đã rời khỏi, cũng không tiện lại nhúng tay vào. Đây gọi là chuyện của hậu bối tất có hậu bối giải quyết.</w:t>
      </w:r>
    </w:p>
    <w:p>
      <w:pPr>
        <w:pStyle w:val="BodyText"/>
      </w:pPr>
      <w:r>
        <w:t xml:space="preserve">Mình còn bận lấy lại chân thân!</w:t>
      </w:r>
    </w:p>
    <w:p>
      <w:pPr>
        <w:pStyle w:val="BodyText"/>
      </w:pPr>
      <w:r>
        <w:t xml:space="preserve">Nghĩ như vạy, Âu Dương liền tiện tay mở ra một thông đạo ở trước mặt mình, sau đó tiến vào thông đạo biến mất trong Lâm Hải Thành.</w:t>
      </w:r>
    </w:p>
    <w:p>
      <w:pPr>
        <w:pStyle w:val="BodyText"/>
      </w:pPr>
      <w:r>
        <w:t xml:space="preserve">Lúc Âu Dương biến mất, vô số người trợn tròn hai mắt nhìn sang bên này. Có thể tùy ý bổ ra không gian như vậy, chắc chắn chỉ có cường giả cấp ý chí mới làm được. Mặc dù Lâm Hải Thành có không ít cường giả, nhưng muốn gặp được một cường giả cấp ý chí vẫn rất khó.</w:t>
      </w:r>
    </w:p>
    <w:p>
      <w:pPr>
        <w:pStyle w:val="BodyText"/>
      </w:pPr>
      <w:r>
        <w:t xml:space="preserve">- Cường giả cấp ý chí! Vừa nãy ta đã nhìn thấy cường giả cấp ý chí! Lẽ nào cường giả cấp ý chí này sắp vũ hóa phi tiên nên chạy đến nơi đây để bái thánh sao?</w:t>
      </w:r>
    </w:p>
    <w:p>
      <w:pPr>
        <w:pStyle w:val="BodyText"/>
      </w:pPr>
      <w:r>
        <w:t xml:space="preserve">Rất nhiều người đều tự hỏi như vậy. Tuy nhiên nếu như Âu Dương nghe được mấy câu này sợ là chỉ có thể cười khổ rời đi.</w:t>
      </w:r>
    </w:p>
    <w:p>
      <w:pPr>
        <w:pStyle w:val="BodyText"/>
      </w:pPr>
      <w:r>
        <w:t xml:space="preserve">Chuyện vũ hóa phi tiên đã từng là chuyện cầu cũng không được. Nhưng bây giờ Tiên giới cực kỳ hỗn loạn. Nếu quả thật có thể, Âu Dương thật sự không muốn vũ hóa phi tiên bước vào trong thời đại lớn kia.</w:t>
      </w:r>
    </w:p>
    <w:p>
      <w:pPr>
        <w:pStyle w:val="BodyText"/>
      </w:pPr>
      <w:r>
        <w:t xml:space="preserve">Xuyên qua thông đạo không gian, Âu Dương vừa vặn phát hiện ra Trung Châu Thành. Bởi vì bản thân Âu Dương cũng không biết lúc trước Lý Uyển Như đã để tro cốt của mình ở vị trí nào. Trung Châu thành cũng được coi là địa giới của Vạn Tiên Sơn. Cho nên Âu Dương dự định bắt đầu tìm kiếm từ chỗ này.</w:t>
      </w:r>
    </w:p>
    <w:p>
      <w:pPr>
        <w:pStyle w:val="BodyText"/>
      </w:pPr>
      <w:r>
        <w:t xml:space="preserve">Mình đi tìm kiếm tro cốt của mình? Âu Dương suy nghĩ một chút liền phì cười! Điều này chỉ sợ là chuyện khôi hài nhất trong lịch sử. Hiện tại mình có thân thể, còn muốn đi tìm tro cốt của thân thể trước đây. Chỉ nghĩ tới những điều này Âu Dương không thể không cười được nữa.</w:t>
      </w:r>
    </w:p>
    <w:p>
      <w:pPr>
        <w:pStyle w:val="BodyText"/>
      </w:pPr>
      <w:r>
        <w:t xml:space="preserve">Trung Châu Thành, năm đó nơi này chính là trung tâm của toàn Chân Linh Giới. Vạn Tiên Sơn đệ nhất thiên hạ tông chính là ở chỗ này. Nơi này có thể nói là nơi phồn hoa nhất trong tất cả Chân Linh Giới.</w:t>
      </w:r>
    </w:p>
    <w:p>
      <w:pPr>
        <w:pStyle w:val="BodyText"/>
      </w:pPr>
      <w:r>
        <w:t xml:space="preserve">Khi chân chính đến Trung Châu Thành, Âu Dương lại có chút giật mình nho nhỏ. Bởi vì hơn bảy ngàn năm trôi qua, Trung Châu Thành không ngờ lại không có một chút biến hoá nào, càng không có gì khác biệt so với lúc mình rời đi.</w:t>
      </w:r>
    </w:p>
    <w:p>
      <w:pPr>
        <w:pStyle w:val="BodyText"/>
      </w:pPr>
      <w:r>
        <w:t xml:space="preserve">- Chuyện gì đã xảy ra? Lẽ nào Trung Châu Thành chơi trò giữ gìn di sản văn hóa hay sao?</w:t>
      </w:r>
    </w:p>
    <w:p>
      <w:pPr>
        <w:pStyle w:val="BodyText"/>
      </w:pPr>
      <w:r>
        <w:t xml:space="preserve">Âu Dương nở nụ cười. Tuy nhiên vừa nghĩ cũng hiểu. Dù sao năm đó Lâm Hải Thành rất tệ. Sau khi giải phóng Mê Hồn Hải, nhiều người tới, tất nhiên việc xây dựng kiến thiết cũng phát triển nhanh hơn.</w:t>
      </w:r>
    </w:p>
    <w:p>
      <w:pPr>
        <w:pStyle w:val="BodyText"/>
      </w:pPr>
      <w:r>
        <w:t xml:space="preserve">Lúc trước Trung Châu Thành chính là một quái vật khổng lồ. Cho dù muốn xây dựng thêm cũng có vẻ không cần thiết.</w:t>
      </w:r>
    </w:p>
    <w:p>
      <w:pPr>
        <w:pStyle w:val="BodyText"/>
      </w:pPr>
      <w:r>
        <w:t xml:space="preserve">Đi vào trong Trung Châu Thành, Âu Dương nhìn một vài phàm nhân và một vài tu luyện giả đi lại lung tung không có mục đích trên đường, Âu Dương có cảm giác rất cổ quái.</w:t>
      </w:r>
    </w:p>
    <w:p>
      <w:pPr>
        <w:pStyle w:val="BodyText"/>
      </w:pPr>
      <w:r>
        <w:t xml:space="preserve">- Đại ca, người nơi này tại sao lại kỳ lạ như vậy......</w:t>
      </w:r>
    </w:p>
    <w:p>
      <w:pPr>
        <w:pStyle w:val="BodyText"/>
      </w:pPr>
      <w:r>
        <w:t xml:space="preserve">Phía xa, một nữ tử một tay nắm lấy cánh tay của một nam tử, sắc mặt rất khó coi. Sắc mặt nam tử cũng không dễ coi cho lắm.</w:t>
      </w:r>
    </w:p>
    <w:p>
      <w:pPr>
        <w:pStyle w:val="BodyText"/>
      </w:pPr>
      <w:r>
        <w:t xml:space="preserve">- Bớt nói đi! Chúng ta ở lại đây một đêm sau đó sẽ lập tức rời đi!</w:t>
      </w:r>
    </w:p>
    <w:p>
      <w:pPr>
        <w:pStyle w:val="BodyText"/>
      </w:pPr>
      <w:r>
        <w:t xml:space="preserve">Nam tử này trừng mắt với nữ tử một cái. Tuy nhiên trong mắt của hắn lại phát ra sự sợ hãi. Có thể nhìn ra hắn cũng có chút lo sợ.</w:t>
      </w:r>
    </w:p>
    <w:p>
      <w:pPr>
        <w:pStyle w:val="BodyText"/>
      </w:pPr>
      <w:r>
        <w:t xml:space="preserve">- Chu đại ca, sao bọn họ còn chưa trở lại. Mua chút thức ăn khó như vậy sao?</w:t>
      </w:r>
    </w:p>
    <w:p>
      <w:pPr>
        <w:pStyle w:val="BodyText"/>
      </w:pPr>
      <w:r>
        <w:t xml:space="preserve">Nữ tử vẫn nắm chặt cánh tay của nam tử.</w:t>
      </w:r>
    </w:p>
    <w:p>
      <w:pPr>
        <w:pStyle w:val="BodyText"/>
      </w:pPr>
      <w:r>
        <w:t xml:space="preserve">- Mẹ kiếp, chuyện kỳ quái gì vậy! Người ở nơi này đều không cần ăn cơm sao? Lão tử tìm lâu như vậy, cái gì cũng có, chỉ không có quán cơm!</w:t>
      </w:r>
    </w:p>
    <w:p>
      <w:pPr>
        <w:pStyle w:val="BodyText"/>
      </w:pPr>
      <w:r>
        <w:t xml:space="preserve">Một giọng nói vô cùng tục tằng từ phía xa truyền đến. Sau đó liền nhìn thấy một hán tử cao lớn và một nam tử gầy giống như con khỉ từ phía xa đi tới. Vừa đi còn vừa hùng hùng hổ hổ nói. Nhưng những người trên đường lại xem như hoàn toàn không nhìn thấy hai người này.</w:t>
      </w:r>
    </w:p>
    <w:p>
      <w:pPr>
        <w:pStyle w:val="BodyText"/>
      </w:pPr>
      <w:r>
        <w:t xml:space="preserve">- Xảy ra chuyện gì vậy lão trư?</w:t>
      </w:r>
    </w:p>
    <w:p>
      <w:pPr>
        <w:pStyle w:val="BodyText"/>
      </w:pPr>
      <w:r>
        <w:t xml:space="preserve">Nam tử bị nữ tử kia nắm lấy tay, liền tiến tới đón. Chợt nghe hán trử được gọi là lão trư tục tằng nói:</w:t>
      </w:r>
    </w:p>
    <w:p>
      <w:pPr>
        <w:pStyle w:val="BodyText"/>
      </w:pPr>
      <w:r>
        <w:t xml:space="preserve">- Đúng là chuyện quái lạ. Tất cả các tửu điếm ở đây đều đóng cửa. Ta muốn tìm người mua chút đồ cũng không ai bán cho ta!</w:t>
      </w:r>
    </w:p>
    <w:p>
      <w:pPr>
        <w:pStyle w:val="BodyText"/>
      </w:pPr>
      <w:r>
        <w:t xml:space="preserve">- Đúng vậy. Hơn nữa những người ở đây đầu rất thâm trầm...</w:t>
      </w:r>
    </w:p>
    <w:p>
      <w:pPr>
        <w:pStyle w:val="BodyText"/>
      </w:pPr>
      <w:r>
        <w:t xml:space="preserve">Con khỉ ốm kia cũng run rẩy nói chuyện.</w:t>
      </w:r>
    </w:p>
    <w:p>
      <w:pPr>
        <w:pStyle w:val="BodyText"/>
      </w:pPr>
      <w:r>
        <w:t xml:space="preserve">Trong lúc bọn họ nói chuyện Âu Dương đã quan sát xung quanh. Tuy nhiên hắn nhìn hồi lâu vẫn không nhìn thấy bất kỳ chỗ nào cổ quái.</w:t>
      </w:r>
    </w:p>
    <w:p>
      <w:pPr>
        <w:pStyle w:val="BodyText"/>
      </w:pPr>
      <w:r>
        <w:t xml:space="preserve">- Tiểu ca, các ngươi đi nhanh đi. Nơi này không phải là nơi các ngươi nên đến...</w:t>
      </w:r>
    </w:p>
    <w:p>
      <w:pPr>
        <w:pStyle w:val="BodyText"/>
      </w:pPr>
      <w:r>
        <w:t xml:space="preserve">Ngay lúc bốn người đang oán giận, chợt có một lão nhân đầu tóc bạc phơ đi tới trước mặt bốn người nói.</w:t>
      </w:r>
    </w:p>
    <w:p>
      <w:pPr>
        <w:pStyle w:val="BodyText"/>
      </w:pPr>
      <w:r>
        <w:t xml:space="preserve">- Lão bá, chúng ta chỉ muốn nghỉ tạm lại đây một đêm. Sáng sớm ngày mai chúng ta sẽ khởi hành lên Vạn Tiên Sơn bái sư!</w:t>
      </w:r>
    </w:p>
    <w:p>
      <w:pPr>
        <w:pStyle w:val="BodyText"/>
      </w:pPr>
      <w:r>
        <w:t xml:space="preserve">Lão trư lớn tiếng nói.</w:t>
      </w:r>
    </w:p>
    <w:p>
      <w:pPr>
        <w:pStyle w:val="BodyText"/>
      </w:pPr>
      <w:r>
        <w:t xml:space="preserve">- Đi thôi, Vạn Tiên Sơn sẽ không thu nhận các ngươi! Còn không đi, nói không chừng cuối cùng ngay cả mạng cũng mất!</w:t>
      </w:r>
    </w:p>
    <w:p>
      <w:pPr>
        <w:pStyle w:val="BodyText"/>
      </w:pPr>
      <w:r>
        <w:t xml:space="preserve">Lão giả kia lắc đầu thở dài. Nói tới đây, lão nhân này hữu ý vô ý nhìn Âu Dương.</w:t>
      </w:r>
    </w:p>
    <w:p>
      <w:pPr>
        <w:pStyle w:val="BodyText"/>
      </w:pPr>
      <w:r>
        <w:t xml:space="preserve">- Ngươi chờ một chút!</w:t>
      </w:r>
    </w:p>
    <w:p>
      <w:pPr>
        <w:pStyle w:val="BodyText"/>
      </w:pPr>
      <w:r>
        <w:t xml:space="preserve">Âu Dương nhìn thấy lão nhân này dùng loại ánh mắt như vậy nhìn mình, trong mắt của hắn không ngờ lại lóe lên sát khí. Một loại sát niệm giống như đến từ trong, bất ngờ khiến Âu Dương có cảm giác muốn giết chết lão nhân này.</w:t>
      </w:r>
    </w:p>
    <w:p>
      <w:pPr>
        <w:pStyle w:val="BodyText"/>
      </w:pPr>
      <w:r>
        <w:t xml:space="preserve">Cố gắng kìm chế sát ý này, Âu Dương đi tới bên cạnh lão đầu nói:</w:t>
      </w:r>
    </w:p>
    <w:p>
      <w:pPr>
        <w:pStyle w:val="BodyText"/>
      </w:pPr>
      <w:r>
        <w:t xml:space="preserve">- Lão tiên sinh vừa nãy nói vậy là có ý gì? Ta cũng muốn lên Vạn Tiên Sơn bái sư. Chẳng lẽ bái sư không được, Vạn Tiên Sơn còn muốn giết người sao?</w:t>
      </w:r>
    </w:p>
    <w:p>
      <w:pPr>
        <w:pStyle w:val="BodyText"/>
      </w:pPr>
      <w:r>
        <w:t xml:space="preserve">- Ha ha, Vạn Tiên Sơn đương nhiên sẽ không giết người. Tuy nhiên...</w:t>
      </w:r>
    </w:p>
    <w:p>
      <w:pPr>
        <w:pStyle w:val="BodyText"/>
      </w:pPr>
      <w:r>
        <w:t xml:space="preserve">Lão đầu tinh tế quan sát Âu Dương, sau đó bỗng nhiên chuyển đề tài nói:</w:t>
      </w:r>
    </w:p>
    <w:p>
      <w:pPr>
        <w:pStyle w:val="BodyText"/>
      </w:pPr>
      <w:r>
        <w:t xml:space="preserve">- Quên đi, xem như lão hủ xui xẻo. Ban đầu không nên nói chuyện này với người ngoài. Nếu như chư vị có thể đến nơi đây, xem như là duyên phận. Ta nói cho các ngươi biết!</w:t>
      </w:r>
    </w:p>
    <w:p>
      <w:pPr>
        <w:pStyle w:val="BodyText"/>
      </w:pPr>
      <w:r>
        <w:t xml:space="preserve">Vừa nghe thấy chuyện thú vị như vậy, ba nam một nữ kia vội vàng xông tới. Chợt nghe lão đầu kia nói:</w:t>
      </w:r>
    </w:p>
    <w:p>
      <w:pPr>
        <w:pStyle w:val="BodyText"/>
      </w:pPr>
      <w:r>
        <w:t xml:space="preserve">- Trung Châu Thành chúng ta có một tập tục. Cứ cách mỗi trăm năm lại phải cử hành nghi thức cúng huyết đồ một lần!</w:t>
      </w:r>
    </w:p>
    <w:p>
      <w:pPr>
        <w:pStyle w:val="BodyText"/>
      </w:pPr>
      <w:r>
        <w:t xml:space="preserve">Thời điểm lão đầu kia mới nói đến huyết tế liền nhìn thấy sắc mặt của ba nam một nữ kia thay đổi.</w:t>
      </w:r>
    </w:p>
    <w:p>
      <w:pPr>
        <w:pStyle w:val="BodyText"/>
      </w:pPr>
      <w:r>
        <w:t xml:space="preserve">Huyết tế là một loại phương thức tế lễ của tà giáo. Loại huyết tế này là lấy máu của người bên ngoài để tiến hành tế lễ. Lúc này lão đầu nói ra chuyện huyết tế, đương nhiên ba nam một nữ vô cùng sợ.</w:t>
      </w:r>
    </w:p>
    <w:p>
      <w:pPr>
        <w:pStyle w:val="Compact"/>
      </w:pPr>
      <w:r>
        <w:br w:type="textWrapping"/>
      </w:r>
      <w:r>
        <w:br w:type="textWrapping"/>
      </w:r>
    </w:p>
    <w:p>
      <w:pPr>
        <w:pStyle w:val="Heading2"/>
      </w:pPr>
      <w:bookmarkStart w:id="814" w:name="chương-837-chữ-tế-cổ-quái"/>
      <w:bookmarkEnd w:id="814"/>
      <w:r>
        <w:t xml:space="preserve">792. Chương 837: Chữ Tế Cổ Quái</w:t>
      </w:r>
    </w:p>
    <w:p>
      <w:pPr>
        <w:pStyle w:val="Compact"/>
      </w:pPr>
      <w:r>
        <w:br w:type="textWrapping"/>
      </w:r>
      <w:r>
        <w:br w:type="textWrapping"/>
      </w:r>
      <w:r>
        <w:t xml:space="preserve">Bọn họ không giống với Âu Dương. Âu Dương có thực lực Thông Thiên. Đừng nói là lão đầu trước mắt, cho dù là người của toàn Chân Linh Giới liên kết lại, Âu Dương tát một cái cũng có thể đập chết tất cả!</w:t>
      </w:r>
    </w:p>
    <w:p>
      <w:pPr>
        <w:pStyle w:val="BodyText"/>
      </w:pPr>
      <w:r>
        <w:t xml:space="preserve">- Chư vị đừng sợ!</w:t>
      </w:r>
    </w:p>
    <w:p>
      <w:pPr>
        <w:pStyle w:val="BodyText"/>
      </w:pPr>
      <w:r>
        <w:t xml:space="preserve">Lão đầu nhìn thấy dáng vẻ của ba nam một nữ này sợ sệt như vậy liền mỉm cười nói:</w:t>
      </w:r>
    </w:p>
    <w:p>
      <w:pPr>
        <w:pStyle w:val="BodyText"/>
      </w:pPr>
      <w:r>
        <w:t xml:space="preserve">- Đó gọi là oan có đầu nợ có chủ. Chúng ta tiến hành nghi lễ huyết tế bình thường đều lấy máu của kẻ thù. Nếu như không có máu của kẻ thù chỉ có thể dùng máu của gia súc thay thế, sẽ không giống như tà giáo lấy máu ngươi để tế!</w:t>
      </w:r>
    </w:p>
    <w:p>
      <w:pPr>
        <w:pStyle w:val="BodyText"/>
      </w:pPr>
      <w:r>
        <w:t xml:space="preserve">Lão đầu cười rất hài lòng. Nghe thấy lão đầu giải thích như vậy, bốn người mới cảm thấy an tâm.</w:t>
      </w:r>
    </w:p>
    <w:p>
      <w:pPr>
        <w:pStyle w:val="BodyText"/>
      </w:pPr>
      <w:r>
        <w:t xml:space="preserve">Dù sao bốn người bọn họ mới vào Trung Châu Thành, không thể nào có thù oán với người khác, càng không thể nói cái gì là oan có đầu nợ có chủ.</w:t>
      </w:r>
    </w:p>
    <w:p>
      <w:pPr>
        <w:pStyle w:val="BodyText"/>
      </w:pPr>
      <w:r>
        <w:t xml:space="preserve">- Không trách được khi ta vào trong thành lại không nhìn thấy một con gia súc nào. Hóa ra đều bị kéo đi chuẩn bị tế lễ!</w:t>
      </w:r>
    </w:p>
    <w:p>
      <w:pPr>
        <w:pStyle w:val="BodyText"/>
      </w:pPr>
      <w:r>
        <w:t xml:space="preserve">Nữ tử nghe đến đó liền thả cánh tay của nam tử kia ra. Rõ ràng nàng đã cảm thấy thoải mái hơn trước.</w:t>
      </w:r>
    </w:p>
    <w:p>
      <w:pPr>
        <w:pStyle w:val="BodyText"/>
      </w:pPr>
      <w:r>
        <w:t xml:space="preserve">- Sao ta chưa từng nghe nói Trung Châu Thành có nghi thức như vậy!</w:t>
      </w:r>
    </w:p>
    <w:p>
      <w:pPr>
        <w:pStyle w:val="BodyText"/>
      </w:pPr>
      <w:r>
        <w:t xml:space="preserve">Âu Dương trừng mắt nhìn lão đầu. Vừa nãy Âu Dương đã dùng quan tâm chiến ý nhìn lão đầu này. Tuy rằng trên người lão đầu hiện rõ vẻ thâm độc, nhưng không nghi ngờ chút nào linh hồn của hắn vẫn tồn tại. Điều này chứng tỏ lão giả trước mắt không phải là yêu ma quỷ quái gì.</w:t>
      </w:r>
    </w:p>
    <w:p>
      <w:pPr>
        <w:pStyle w:val="BodyText"/>
      </w:pPr>
      <w:r>
        <w:t xml:space="preserve">- Tiên sinh là người Trung Châu sao?</w:t>
      </w:r>
    </w:p>
    <w:p>
      <w:pPr>
        <w:pStyle w:val="BodyText"/>
      </w:pPr>
      <w:r>
        <w:t xml:space="preserve">Lão đầu nhìn Âu Dương, nhưng Âu Dương luôn cảm thấy ánh mắt lão đầu này nhìn mình rất quái lạ.</w:t>
      </w:r>
    </w:p>
    <w:p>
      <w:pPr>
        <w:pStyle w:val="BodyText"/>
      </w:pPr>
      <w:r>
        <w:t xml:space="preserve">- Vâng! Tuy nhiên ta đã rời nhà rất lâu rồi!</w:t>
      </w:r>
    </w:p>
    <w:p>
      <w:pPr>
        <w:pStyle w:val="BodyText"/>
      </w:pPr>
      <w:r>
        <w:t xml:space="preserve">Âu Dương nói không sai. Hắn đã rời khỏi Chân Linh Giới này hơn bảy ngàn năm, thật sự rất lâu.</w:t>
      </w:r>
    </w:p>
    <w:p>
      <w:pPr>
        <w:pStyle w:val="BodyText"/>
      </w:pPr>
      <w:r>
        <w:t xml:space="preserve">- Hoa tiên sinh rời khỏi đây, sợ là đã tới bảy ngàn năm! Nghi thức này bắt đầu từ bảy ngàn năm trước!</w:t>
      </w:r>
    </w:p>
    <w:p>
      <w:pPr>
        <w:pStyle w:val="BodyText"/>
      </w:pPr>
      <w:r>
        <w:t xml:space="preserve">Lão đầu nói xong, ba nam một nữ bên cạnh đều dùng ánh mắt nhìn quỷ để nhìn Âu Dương.</w:t>
      </w:r>
    </w:p>
    <w:p>
      <w:pPr>
        <w:pStyle w:val="BodyText"/>
      </w:pPr>
      <w:r>
        <w:t xml:space="preserve">Bảy ngàn năm? Tại Chân Linh Giới, nếu sống bảy ngàn năm thực sự rất có áp lực. Muốn sống bảy ngàn năm chí ít phải là cường giả chí tôn mới có thể làm được. Nhưng trước mắt nhìn Âu Dương thế nào cũng không giống như một cường giả chí tôn.</w:t>
      </w:r>
    </w:p>
    <w:p>
      <w:pPr>
        <w:pStyle w:val="BodyText"/>
      </w:pPr>
      <w:r>
        <w:t xml:space="preserve">- Ồ? Bắt đầu từ bảy ngàn năm trước sao?</w:t>
      </w:r>
    </w:p>
    <w:p>
      <w:pPr>
        <w:pStyle w:val="BodyText"/>
      </w:pPr>
      <w:r>
        <w:t xml:space="preserve">Âu Dương cảm thấy sửng sốt. Nếu quả thật bắt đầu từ bảy ngàn năm trước, như vậy mình không biết cũng có thể thông cảm được.</w:t>
      </w:r>
    </w:p>
    <w:p>
      <w:pPr>
        <w:pStyle w:val="BodyText"/>
      </w:pPr>
      <w:r>
        <w:t xml:space="preserve">- Trước tiên đừng nói tới những thứ này. Ta đã sắp chết đói. Lão tiên sinh, có gì ăn được có thể bán cho chúng ta không?</w:t>
      </w:r>
    </w:p>
    <w:p>
      <w:pPr>
        <w:pStyle w:val="BodyText"/>
      </w:pPr>
      <w:r>
        <w:t xml:space="preserve">Lão trư kia rõ ràng có hứng thú đối với thức ăn hơn là tìm hiểu về nghi thức này</w:t>
      </w:r>
    </w:p>
    <w:p>
      <w:pPr>
        <w:pStyle w:val="BodyText"/>
      </w:pPr>
      <w:r>
        <w:t xml:space="preserve">- Ha ha, buổi tối mới có đồ ăn. Buổi tối sẽ thả những gia súc bị lấy máu để tế huyết, làm đồ ăn. Đến lúc đó nhất định sẽ cố gắng chiêu đãi chư vị!</w:t>
      </w:r>
    </w:p>
    <w:p>
      <w:pPr>
        <w:pStyle w:val="BodyText"/>
      </w:pPr>
      <w:r>
        <w:t xml:space="preserve">Lão già nói chỉ về phía rừng câ ynói:</w:t>
      </w:r>
    </w:p>
    <w:p>
      <w:pPr>
        <w:pStyle w:val="BodyText"/>
      </w:pPr>
      <w:r>
        <w:t xml:space="preserve">- Buổi tối chúng ta đều đi tới đó để tế lễ. Nếu như chư vị không chê có thể qua đó chờ!</w:t>
      </w:r>
    </w:p>
    <w:p>
      <w:pPr>
        <w:pStyle w:val="BodyText"/>
      </w:pPr>
      <w:r>
        <w:t xml:space="preserve">- Được được được! Chúng ta đi trước!</w:t>
      </w:r>
    </w:p>
    <w:p>
      <w:pPr>
        <w:pStyle w:val="BodyText"/>
      </w:pPr>
      <w:r>
        <w:t xml:space="preserve">Lão trư kéo người giống như khỉ ốm bên cạnh một cái, cũng mặc kệ những người khác có đồng ý hay không, nhanh chóng chạy về phía đó.</w:t>
      </w:r>
    </w:p>
    <w:p>
      <w:pPr>
        <w:pStyle w:val="BodyText"/>
      </w:pPr>
      <w:r>
        <w:t xml:space="preserve">Một nam một nữ còn lại cũng đi theo sát bọn họ. Chờ sau khi bốn người này rời đi, lão đầu mới quay về phía Âu Dương cười một cái rồi xoay người rời đi.</w:t>
      </w:r>
    </w:p>
    <w:p>
      <w:pPr>
        <w:pStyle w:val="BodyText"/>
      </w:pPr>
      <w:r>
        <w:t xml:space="preserve">Âu Dương nhìn lão đầu quỷ dị này, trong lòng luôn có một loại cảm giác bất an. Hình như lão đầu này biết mình vậy. Nhưng hiện tại Âu Dương lại không tìm ra được bất kỳ vấn đê nào.</w:t>
      </w:r>
    </w:p>
    <w:p>
      <w:pPr>
        <w:pStyle w:val="BodyText"/>
      </w:pPr>
      <w:r>
        <w:t xml:space="preserve">- Chuyện kỳ quái?</w:t>
      </w:r>
    </w:p>
    <w:p>
      <w:pPr>
        <w:pStyle w:val="BodyText"/>
      </w:pPr>
      <w:r>
        <w:t xml:space="preserve">Trong lòng suy nghĩ, Âu Dương bắt đầu đi loanh quanh trong thành Trung Châu. Nhưng đi loay hoay tới tận lúc mặt trời lặn trăng lên, từ đầu đến cuối Âu Dương đều không phát hiện ra bất kỳ đầu mối nào. Thậm chí ngay cả khí tức chân thân của mình cũng không có cách nào cảm thụ được.</w:t>
      </w:r>
    </w:p>
    <w:p>
      <w:pPr>
        <w:pStyle w:val="BodyText"/>
      </w:pPr>
      <w:r>
        <w:t xml:space="preserve">- Không thể nào. Nếu như Lý Uyển Như thật sự để tro cốt của ta vào Vạn Tiên Sơn, hẳn là ở đây ta có thể gọi chân thân của ta trở lại. Nhưng tại sao sau thời gian dài như thế ta lại không hề cảm giác được?</w:t>
      </w:r>
    </w:p>
    <w:p>
      <w:pPr>
        <w:pStyle w:val="BodyText"/>
      </w:pPr>
      <w:r>
        <w:t xml:space="preserve">Âu Dương nhìn mặt trăng lên cao, mũi đã ngửi thấy mùi thịt nướng từ phía xa truyền tới.</w:t>
      </w:r>
    </w:p>
    <w:p>
      <w:pPr>
        <w:pStyle w:val="BodyText"/>
      </w:pPr>
      <w:r>
        <w:t xml:space="preserve">Âu Dương nhìn Trung Châu Thành một chút. Chẳng biết từ lúc nào, Trung Châu Thành đột nhiên không có một bóng người. Mùi khí tức âm u nồng đậm bên trong không trung của Trung Châu Thành. Nơi này giống như một Tử Thành!</w:t>
      </w:r>
    </w:p>
    <w:p>
      <w:pPr>
        <w:pStyle w:val="BodyText"/>
      </w:pPr>
      <w:r>
        <w:t xml:space="preserve">Sau khi vận dụng quan tâm chiến ý đến cực hạn, Âu Dương không ngừng quan sát khắp thành thị này. Nhưng bất luận hắn quan sát như thế nào, đều không tìm thấy trong thành thị này có chỗ nào quỷ dị. Nhưng khí tức âm u nồng đậm này trước sau vẫn lơ lửng bên trong thành.</w:t>
      </w:r>
    </w:p>
    <w:p>
      <w:pPr>
        <w:pStyle w:val="BodyText"/>
      </w:pPr>
      <w:r>
        <w:t xml:space="preserve">- Xem ra hẳn là phải đi tới chỗ bọn họ tế lễ!</w:t>
      </w:r>
    </w:p>
    <w:p>
      <w:pPr>
        <w:pStyle w:val="BodyText"/>
      </w:pPr>
      <w:r>
        <w:t xml:space="preserve">Âu Dương nhìn một chút về phía đang bốc lên mùi thịt kia. Hắn biết nếu như lão đầu kia không nói láo, như vậy lúc này người của Trung Châu thành hẳn đều chạy đến chỗ đó.</w:t>
      </w:r>
    </w:p>
    <w:p>
      <w:pPr>
        <w:pStyle w:val="BodyText"/>
      </w:pPr>
      <w:r>
        <w:t xml:space="preserve">Âu Dương bước chậm về phía bên kia. Sau khi đi hết nửa giờ, Âu Dương thấy được từng đống lửa lớn. Bên trong đống lửa có một cây cổ trụ cành lá sum suê che kín cả bầu trời. Xung quanh cây cổ thụ có vô số người đang đứng. Trên cây cổ thụ có một bộ khung xương. Phía dưới khung xương này có hỏa diễm đang bốc lên, không ngừng thiêu đốt khung xương. Không ngờ khung xương này giống như đang sống, không ngờ không ngừng giãy dụa đau khổ trên hỏa diễm này.</w:t>
      </w:r>
    </w:p>
    <w:p>
      <w:pPr>
        <w:pStyle w:val="BodyText"/>
      </w:pPr>
      <w:r>
        <w:t xml:space="preserve">Cũng không biết là tại sao, Âu Dương nhìn khung xương bị thiêu đốt, trong lòng lại có cảm giác không thoải mái. Loại cảm giác này không rõ vì sao lại có.</w:t>
      </w:r>
    </w:p>
    <w:p>
      <w:pPr>
        <w:pStyle w:val="BodyText"/>
      </w:pPr>
      <w:r>
        <w:t xml:space="preserve">- Ôi! Ngươi cũng tới rồi sao? Lại đây cùng ăn đi!</w:t>
      </w:r>
    </w:p>
    <w:p>
      <w:pPr>
        <w:pStyle w:val="BodyText"/>
      </w:pPr>
      <w:r>
        <w:t xml:space="preserve">Khi Âu Dương đến gần, lão trư đang gặm một cái đùi dê. Lúc này nhìn thấy Âu Dương đi tới, hắn liền giơ cái đùi dê quay về phía Âu Dương hô lớn.</w:t>
      </w:r>
    </w:p>
    <w:p>
      <w:pPr>
        <w:pStyle w:val="BodyText"/>
      </w:pPr>
      <w:r>
        <w:t xml:space="preserve">Người gấm ốm như khỉ ở bên cạnh lão trư lại cầm một vò rượu ngon, lúc này đang uống như trâu. Nhìn cảnh tượng như vậy, Âu Dương khẽ mỉm cười. Đây không phải là tế lễ. Đây căn bản giống như một buổi lửa trại!</w:t>
      </w:r>
    </w:p>
    <w:p>
      <w:pPr>
        <w:pStyle w:val="BodyText"/>
      </w:pPr>
      <w:r>
        <w:t xml:space="preserve">- Lễ tế này thật là lạ. Không ngờ lại dùng hỏa diễm thiêu đốt một khung xương. Bên trong khung xương kia lại không có một yêu ma nào! Vậy nó làm sao có thể cử động như vậy được!</w:t>
      </w:r>
    </w:p>
    <w:p>
      <w:pPr>
        <w:pStyle w:val="BodyText"/>
      </w:pPr>
      <w:r>
        <w:t xml:space="preserve">Nhìn thấy cảnh tượng vô số bách tính Trung Châu đang tế lễ, nữ tử cười ha ha nói.</w:t>
      </w:r>
    </w:p>
    <w:p>
      <w:pPr>
        <w:pStyle w:val="BodyText"/>
      </w:pPr>
      <w:r>
        <w:t xml:space="preserve">- Hẳn không phải là yêu ma rất lợi hại. Bằng không chúng ta đã sớm bị yêu ma làm thịt. Hơn nữa cây cổ thụ kia cũng không tầm thường. Ngươi xem không ngờ cây cổ thụ dưới hỏa diễm thiêu đốt lại không bị cháy!</w:t>
      </w:r>
    </w:p>
    <w:p>
      <w:pPr>
        <w:pStyle w:val="BodyText"/>
      </w:pPr>
      <w:r>
        <w:t xml:space="preserve">Lão trư cũng mở miệng nói theo.</w:t>
      </w:r>
    </w:p>
    <w:p>
      <w:pPr>
        <w:pStyle w:val="BodyText"/>
      </w:pPr>
      <w:r>
        <w:t xml:space="preserve">Mà lúc này Âu Dương mới chú ý tới, quả thật cây cổ thụ này rất cổ quái. Dưới hỏa diễm thiêu đốt, không ngờ cây cổ thụ lại không bị cháy. Nhưng khi Âu Dương dùng quan tâm chiến ý quan sát khung xương kia lại thấy không rõ bên trong rốt cuộc phong ấn yêu ma gì!</w:t>
      </w:r>
    </w:p>
    <w:p>
      <w:pPr>
        <w:pStyle w:val="BodyText"/>
      </w:pPr>
      <w:r>
        <w:t xml:space="preserve">Ngồi trước đống lửa, tâm sự của Âu Dương rất nặng nề. Hắn tiện tay lấy từ bên cạnh lên một vò rượu ngon uống một hớp. Âu Dương quan sát xung quanh. Hắn phát hiện khi mình tới đây, không ngờ những bách tính Trung Châu đang tế lễ lại dùng một loại ánh mắt âm u nhìn mình, dường như còn có chút khoái trá......</w:t>
      </w:r>
    </w:p>
    <w:p>
      <w:pPr>
        <w:pStyle w:val="BodyText"/>
      </w:pPr>
      <w:r>
        <w:t xml:space="preserve">- Lẽ nào ta và bọn họ có thù oán gì sao?</w:t>
      </w:r>
    </w:p>
    <w:p>
      <w:pPr>
        <w:pStyle w:val="BodyText"/>
      </w:pPr>
      <w:r>
        <w:t xml:space="preserve">Đây là suy nghĩ duy nhất của Âu Dương lúc này......</w:t>
      </w:r>
    </w:p>
    <w:p>
      <w:pPr>
        <w:pStyle w:val="BodyText"/>
      </w:pPr>
      <w:r>
        <w:t xml:space="preserve">Khung xương là cái gì? Những bách tính này đang tế lễ để làm gì?</w:t>
      </w:r>
    </w:p>
    <w:p>
      <w:pPr>
        <w:pStyle w:val="Compact"/>
      </w:pPr>
      <w:r>
        <w:br w:type="textWrapping"/>
      </w:r>
      <w:r>
        <w:br w:type="textWrapping"/>
      </w:r>
    </w:p>
    <w:p>
      <w:pPr>
        <w:pStyle w:val="Heading2"/>
      </w:pPr>
      <w:bookmarkStart w:id="815" w:name="chương-838-hóa-ra-không-phải-là-người"/>
      <w:bookmarkEnd w:id="815"/>
      <w:r>
        <w:t xml:space="preserve">793. Chương 838: Hóa Ra Không Phải Là Người</w:t>
      </w:r>
    </w:p>
    <w:p>
      <w:pPr>
        <w:pStyle w:val="Compact"/>
      </w:pPr>
      <w:r>
        <w:br w:type="textWrapping"/>
      </w:r>
      <w:r>
        <w:br w:type="textWrapping"/>
      </w:r>
      <w:r>
        <w:t xml:space="preserve">Sau một hồi cúng tế, không phát sinh chuyện gì cổ quái. Âu Dương cũng không có nhìn ra bất kỳ điều kỳ. Nhưng nghi hoặc trong lòng Âu Dương vẫn không hề giảm bớt.</w:t>
      </w:r>
    </w:p>
    <w:p>
      <w:pPr>
        <w:pStyle w:val="BodyText"/>
      </w:pPr>
      <w:r>
        <w:t xml:space="preserve">Mới rạng sáng ngày thứ hai, Âu Dương lại đi loanh quanh trong Trung Châu Thành. Nhưng đi loanh quanh nửa ngày, hắn phát hiện bách tính nơi này nên làm gì thì làm đó. Ngoại trừ những việc này ra không thấy có điểm nào kỳ quái.</w:t>
      </w:r>
    </w:p>
    <w:p>
      <w:pPr>
        <w:pStyle w:val="BodyText"/>
      </w:pPr>
      <w:r>
        <w:t xml:space="preserve">- Trung Châu này nhất định có vấn đề. Nhưng ta lại không rõ vấn đề nằm ở đâu. Ta đi tới những chỗ khác hỏi một chút xem sao!</w:t>
      </w:r>
    </w:p>
    <w:p>
      <w:pPr>
        <w:pStyle w:val="BodyText"/>
      </w:pPr>
      <w:r>
        <w:t xml:space="preserve">Âu Dương nhớ phía đông nam cách Trung Châu thành không xa có một thôn trấn không lớn lắm. Thôn trấn kia cách Trung Châu Thành khoảng chừng hơn hai mươi ngàn dặm. Với khoảng cách này đối với người bình thường mà nói thực sự quá xa, nhưng đối với Âu Dương mà nói chẳng qua chỉ là chớp mắt mà thôi.</w:t>
      </w:r>
    </w:p>
    <w:p>
      <w:pPr>
        <w:pStyle w:val="BodyText"/>
      </w:pPr>
      <w:r>
        <w:t xml:space="preserve">Xé rách thế giới, Âu Dương lại xuyên qua không gian. Chỉ trong mấy lần hít thở không ngờ đã xuất hiện ở một thị trấn nhỏ cách đó hai mươi ngàn dặm tên gọi là thị trấn Xana.</w:t>
      </w:r>
    </w:p>
    <w:p>
      <w:pPr>
        <w:pStyle w:val="BodyText"/>
      </w:pPr>
      <w:r>
        <w:t xml:space="preserve">Khi tiến vào trấn nhỏ này, Âu Dương rõ ràng phát hiện nơi này có sự khác biệt so với Trung Châu.</w:t>
      </w:r>
    </w:p>
    <w:p>
      <w:pPr>
        <w:pStyle w:val="BodyText"/>
      </w:pPr>
      <w:r>
        <w:t xml:space="preserve">- Hóa ra vấn đề nằm ở chỗ này!</w:t>
      </w:r>
    </w:p>
    <w:p>
      <w:pPr>
        <w:pStyle w:val="BodyText"/>
      </w:pPr>
      <w:r>
        <w:t xml:space="preserve">Âu Dương cúi đầu. Giờ phút này hắn dường như đã hiểu ra điều gì, nhưng lại dường như không rõ. Nếu như suy đoán trong lòng hắn là đúng, vậy làm sao giải thích được về quan tâm chiến ý của mình?</w:t>
      </w:r>
    </w:p>
    <w:p>
      <w:pPr>
        <w:pStyle w:val="BodyText"/>
      </w:pPr>
      <w:r>
        <w:t xml:space="preserve">Quan tâm chiến ý của mình có thể nhìn thấu tất cả hư huyễn, căn bản không thể nào rơi vào trong một huyễn trận nào đó. Càng khiến người ta không rõ chính là, nếu như mình thật sự ở trong huyễn trận, vậy người bày trận ngu dốt tới mức để mình trừ trong huyễn trận đi ra sao?</w:t>
      </w:r>
    </w:p>
    <w:p>
      <w:pPr>
        <w:pStyle w:val="BodyText"/>
      </w:pPr>
      <w:r>
        <w:t xml:space="preserve">- Tiểu huynh đệ, ấn đường của ngươi đã biến thành màu đen. Sợ là hai ngày nay đã đi tới nơi cực kỳ hung hiểm!</w:t>
      </w:r>
    </w:p>
    <w:p>
      <w:pPr>
        <w:pStyle w:val="BodyText"/>
      </w:pPr>
      <w:r>
        <w:t xml:space="preserve">Ngay khi Âu Dương đang tự hỏi, có một giọng nói già nua xuất hiện bên tai Âu Dương.</w:t>
      </w:r>
    </w:p>
    <w:p>
      <w:pPr>
        <w:pStyle w:val="BodyText"/>
      </w:pPr>
      <w:r>
        <w:t xml:space="preserve">Âu Dương ngẩng đầu nhìn tới, đây là một kẻ tướng mạo cực kỳ hèn mọn, khiến người ta nhìn thấy liền không nhịn được muốn đập bẹp nhân vật cấp thần côn như hắn. Một thân mặc đạo bào màu hồng phối hợp với khuôn mặt như thiếu nợ của hắn, đây quả thực là rồng phượng trong loài người, tiên bên trong kỳ hoa!</w:t>
      </w:r>
    </w:p>
    <w:p>
      <w:pPr>
        <w:pStyle w:val="BodyText"/>
      </w:pPr>
      <w:r>
        <w:t xml:space="preserve">- Tiểu huynh đệ xé nát hư không đến, nói vậy hẳn cũng là cường giả một phương. Theo đạo lý cường giả như tiểu huynh đệ sao có thể bị hung hiểm tầm thường tập kích được!</w:t>
      </w:r>
    </w:p>
    <w:p>
      <w:pPr>
        <w:pStyle w:val="BodyText"/>
      </w:pPr>
      <w:r>
        <w:t xml:space="preserve">Nam nhân với dung mạo hèn mọn này không hề để ý tới cảm nhận của người khác. Không ngờ hắn cứ ở trước mặt Âu Dương mà lải nhải.</w:t>
      </w:r>
    </w:p>
    <w:p>
      <w:pPr>
        <w:pStyle w:val="BodyText"/>
      </w:pPr>
      <w:r>
        <w:t xml:space="preserve">Khóe miệng phía ngoài hàm răng của nam nhân hèn mọn này có một vết nứt. Từng đợt nước bọt từ trong miệng hắn bay ra. Nếu như không phải Âu Dương có hàm dưỡng tốt, chắc hẳn vào lúc này đã sớm một tát đánh bay hắn ra xa.</w:t>
      </w:r>
    </w:p>
    <w:p>
      <w:pPr>
        <w:pStyle w:val="BodyText"/>
      </w:pPr>
      <w:r>
        <w:t xml:space="preserve">- Tiểu huynh đệ đến từ hướng kia sao?</w:t>
      </w:r>
    </w:p>
    <w:p>
      <w:pPr>
        <w:pStyle w:val="BodyText"/>
      </w:pPr>
      <w:r>
        <w:t xml:space="preserve">Sau khi nam nhân hèn mọn này giả vờ giả vịt nói một hồi, không ngờ chỉ tay về hướng Trung Châu mở miệng hỏi.</w:t>
      </w:r>
    </w:p>
    <w:p>
      <w:pPr>
        <w:pStyle w:val="BodyText"/>
      </w:pPr>
      <w:r>
        <w:t xml:space="preserve">Tuy nhiên Âu Dương không hề xem nó là chuyện to tát!</w:t>
      </w:r>
    </w:p>
    <w:p>
      <w:pPr>
        <w:pStyle w:val="BodyText"/>
      </w:pPr>
      <w:r>
        <w:t xml:space="preserve">Nói đùa sao? Chung quanh đây ngoại trừ Trung Châu Thành chỉ có Vạn Tiên Sơn. Nếu như mình là đệ tử của Vạn Tiên Sơn, bất kể nói thế nào trước ngực cũng sẽ có ký hiệu của Vạn Tiên Sơn. Nhưng mình không có ký hiệu của Vạn Tiên Sơn, vậy chỉ còn sót lại một khả năng, mình đến từ Trung Châu Thành. Trò lừa gạt tiểu hài này, Âu Dương đã biết từ lâu.</w:t>
      </w:r>
    </w:p>
    <w:p>
      <w:pPr>
        <w:pStyle w:val="BodyText"/>
      </w:pPr>
      <w:r>
        <w:t xml:space="preserve">- Ta không có hứng thú đối với trò đoán mệnh gì đó!</w:t>
      </w:r>
    </w:p>
    <w:p>
      <w:pPr>
        <w:pStyle w:val="BodyText"/>
      </w:pPr>
      <w:r>
        <w:t xml:space="preserve">Âu Dương trừng mắt với nam nhân hèn mọn này một cái, sau đó chuẩn bị tiếp tục đi vào trong. Đoán mệnh chỉ là những thứ vô căn cứ. Với tu vi của Âu Dương còn cần tính mạng sao?</w:t>
      </w:r>
    </w:p>
    <w:p>
      <w:pPr>
        <w:pStyle w:val="BodyText"/>
      </w:pPr>
      <w:r>
        <w:t xml:space="preserve">- Tiểu huynh đệ, vấn đề của ngươi toàn trấn Xana này chỉ có mình ta có thể trả lời. Những người khác cho dù biết cũng chắc chắn không dám nói!</w:t>
      </w:r>
    </w:p>
    <w:p>
      <w:pPr>
        <w:pStyle w:val="BodyText"/>
      </w:pPr>
      <w:r>
        <w:t xml:space="preserve">Nam nhân hèn mọn lại lộ vẻ lão thần khắp nơi. Nhưng hắn phát hiện chiêu này của hắn hù dọa được vô số người nhưng lại không có chút tác dụng nào khi áp dụng trên người Âu Dương. Âu Dương nghe xong hắn nói không hề có ý tứ dừng lại, không ngờ vẫn tiếp tục đi về phía trước!</w:t>
      </w:r>
    </w:p>
    <w:p>
      <w:pPr>
        <w:pStyle w:val="BodyText"/>
      </w:pPr>
      <w:r>
        <w:t xml:space="preserve">- Này... Này... Đừng đi... Ta không thu tiền...</w:t>
      </w:r>
    </w:p>
    <w:p>
      <w:pPr>
        <w:pStyle w:val="BodyText"/>
      </w:pPr>
      <w:r>
        <w:t xml:space="preserve">Đây là lần đầu tiên nam nhân dung này gặp phải một người như vậy. Hắn tỏ ra bất đắc dĩ kêu lên:</w:t>
      </w:r>
    </w:p>
    <w:p>
      <w:pPr>
        <w:pStyle w:val="BodyText"/>
      </w:pPr>
      <w:r>
        <w:t xml:space="preserve">- Nói như thế nào lão hủ cũng là một mạch của Vạn Tiên Sơn. Lão hủ tính vẫn rất chuẩn! Ôi... Ôi... Đừng đi. Nghe ta nói, tử khí trên người của ngươi lúc ẩn lúc hiện. Ngươi hẳn là chúa cứu thế được ông trời phái tới cứu giúp toàn thế giới...</w:t>
      </w:r>
    </w:p>
    <w:p>
      <w:pPr>
        <w:pStyle w:val="BodyText"/>
      </w:pPr>
      <w:r>
        <w:t xml:space="preserve">Nam tử hèn mọn kêu lên. Rốt cuộc Âu Dương cũng ngừng lại.</w:t>
      </w:r>
    </w:p>
    <w:p>
      <w:pPr>
        <w:pStyle w:val="BodyText"/>
      </w:pPr>
      <w:r>
        <w:t xml:space="preserve">Sau khi nam tử hèn mọn này nhìn thấy Âu Dương dừng lại, dáng vẻ hoang mang theo đó mà biến mất. Hắn lại khôi phục dáng dấp của một thế ngoại cao nhân. Nhưng nếu như ngoại cao nhân đều có dáng vẻ như hắn, chắc hẳn không ai nguyện ý làm thế ngoại cao nhân nữa.</w:t>
      </w:r>
    </w:p>
    <w:p>
      <w:pPr>
        <w:pStyle w:val="BodyText"/>
      </w:pPr>
      <w:r>
        <w:t xml:space="preserve">Nam nhân hèn mọn đứng ở nơi đó, mặt mỉm cười. Dưới cái nhìn của hắn, Âu Dương hẳn đã bị câu nói chúa cứu thế của hắn mà động lòng. Vừa nãy hắn không nhìn thấy Âu Dương phá tư không đi tới. Tất cả những lời hắn nói chẳng qua là nói mò màthôi.</w:t>
      </w:r>
    </w:p>
    <w:p>
      <w:pPr>
        <w:pStyle w:val="BodyText"/>
      </w:pPr>
      <w:r>
        <w:t xml:space="preserve">Trong lòng nam nhân hèn mọn này, những người trẻ tuổi như Âu Dương đều có hùng tâm tráng chí muốn làm Chúa cứu thế...</w:t>
      </w:r>
    </w:p>
    <w:p>
      <w:pPr>
        <w:pStyle w:val="BodyText"/>
      </w:pPr>
      <w:r>
        <w:t xml:space="preserve">- Ngươi là một mạch của Vạn Tiên Sơn sao? Ngươi là người của ngọn núi nào?</w:t>
      </w:r>
    </w:p>
    <w:p>
      <w:pPr>
        <w:pStyle w:val="BodyText"/>
      </w:pPr>
      <w:r>
        <w:t xml:space="preserve">Âu Dương bỗng nhiên quay người nhìn lại. Trên người lão già lừa đảo này căn bản cũng không có dấu hiệu của Vạn Tiên Sơn. Nhưng không ngờ hắn dám nói mình là người của Vạn Tiên Sơn. Mình phải phá lệ hỏi một chút.</w:t>
      </w:r>
    </w:p>
    <w:p>
      <w:pPr>
        <w:pStyle w:val="BodyText"/>
      </w:pPr>
      <w:r>
        <w:t xml:space="preserve">- Lão hủ thuộc về Bát Tiên Phong!</w:t>
      </w:r>
    </w:p>
    <w:p>
      <w:pPr>
        <w:pStyle w:val="BodyText"/>
      </w:pPr>
      <w:r>
        <w:t xml:space="preserve">Lão lừa gạt Tô một bộ không có chút rung động nào dáng dấp, toàn ngược lại thật sự là như có chuyện như vậy.</w:t>
      </w:r>
    </w:p>
    <w:p>
      <w:pPr>
        <w:pStyle w:val="BodyText"/>
      </w:pPr>
      <w:r>
        <w:t xml:space="preserve">- Ồ? Bát tiên phong!</w:t>
      </w:r>
    </w:p>
    <w:p>
      <w:pPr>
        <w:pStyle w:val="BodyText"/>
      </w:pPr>
      <w:r>
        <w:t xml:space="preserve">Âu Dương nghe thấy Bát Tiên Phong cũng nhíu nhíu mày. Tuy nhiên hắn cũng không hỏi kỹ. Thật ra Vạn Tiên Sơn có nhiều ngọn núi như vậy, cho dù là Âu Dương thật sự là người từ trong Vạn Tiên Sơn đi ra cũng không nhớ được tên tất cả các ngọn núi.</w:t>
      </w:r>
    </w:p>
    <w:p>
      <w:pPr>
        <w:pStyle w:val="BodyText"/>
      </w:pPr>
      <w:r>
        <w:t xml:space="preserve">- Ngươi nói ngươi là đệ tử của Vạn Tiên Sơn. Có chứng cớ gì không?</w:t>
      </w:r>
    </w:p>
    <w:p>
      <w:pPr>
        <w:pStyle w:val="BodyText"/>
      </w:pPr>
      <w:r>
        <w:t xml:space="preserve">Âu Dương lại đặt câu hỏi.</w:t>
      </w:r>
    </w:p>
    <w:p>
      <w:pPr>
        <w:pStyle w:val="BodyText"/>
      </w:pPr>
      <w:r>
        <w:t xml:space="preserve">- Chứng cứ? Hiện tại thời đại này nếu không phải thật sự là đệ tử của Vạn Tiên Sơn, người nào ngu ngốc nói mình là đệ tử của Vạn Tiên Sơn chứ? Mẹ nó, ta đúng là gặp vận đen tám đời, bị một lão già lừa đảo tiến vào Vạn Tiên Sơn. Không học được tiên thuật trường sinh gì, chỉ học phương pháp gạt người!</w:t>
      </w:r>
    </w:p>
    <w:p>
      <w:pPr>
        <w:pStyle w:val="BodyText"/>
      </w:pPr>
      <w:r>
        <w:t xml:space="preserve">Nghe thấy Âu Dương lại nghi ngờ mình như vậy, thần sắc của lão già lừa đảo có vẻ rất kích động. Những lời hắn vừa nói lại khiến mặt Âu Dương đen cảlại.</w:t>
      </w:r>
    </w:p>
    <w:p>
      <w:pPr>
        <w:pStyle w:val="BodyText"/>
      </w:pPr>
      <w:r>
        <w:t xml:space="preserve">Từ lúc nào việc gia nhập Vạn Tiên Sơn lại thành một sự sỉ nhục như vậy? Lẽ nào tên gọi đệ nhất thiên hạ tông đã không giữ được nữa sao? Mình rời khỏi đây bảy ngàn năm, rốt cuộc Chân Linh Giới đã xảy ra chuyện gì vậy?</w:t>
      </w:r>
    </w:p>
    <w:p>
      <w:pPr>
        <w:pStyle w:val="BodyText"/>
      </w:pPr>
      <w:r>
        <w:t xml:space="preserve">- Vạn Tiên Sơn đường đường là đệ nhất thiên hạ tông. Lẽ nào thu ngươi nhập tông lại là bôi nhọ ngươi hay sao?</w:t>
      </w:r>
    </w:p>
    <w:p>
      <w:pPr>
        <w:pStyle w:val="BodyText"/>
      </w:pPr>
      <w:r>
        <w:t xml:space="preserve">Trên mặt Âu Dương đầy vẻ khinh thường. Vào lúc này hắn cảm thấy lão già lừa đảo này chắc chắn là một tên lừa đảo thật sự.</w:t>
      </w:r>
    </w:p>
    <w:p>
      <w:pPr>
        <w:pStyle w:val="BodyText"/>
      </w:pPr>
      <w:r>
        <w:t xml:space="preserve">- Ha ha ha ha ha! Đệ nhất thiên hạ tông? Lời này nói ra thực sự rất hay! Thiên hạ đệ nhất tông ai dám đi? Bảy ngàn năm trước khi Tiễn Thần còn ở trên đời, danh hiệu đệ nhất thiên hạ tông quả thật không giả. Nhưng sau 7000 năm còn ai dám tiến vào Vạn Tiên Sơn?</w:t>
      </w:r>
    </w:p>
    <w:p>
      <w:pPr>
        <w:pStyle w:val="Compact"/>
      </w:pPr>
      <w:r>
        <w:br w:type="textWrapping"/>
      </w:r>
      <w:r>
        <w:br w:type="textWrapping"/>
      </w:r>
    </w:p>
    <w:p>
      <w:pPr>
        <w:pStyle w:val="Heading2"/>
      </w:pPr>
      <w:bookmarkStart w:id="816" w:name="chương-839-có-ma-sao"/>
      <w:bookmarkEnd w:id="816"/>
      <w:r>
        <w:t xml:space="preserve">794. Chương 839: Có Ma Sao?</w:t>
      </w:r>
    </w:p>
    <w:p>
      <w:pPr>
        <w:pStyle w:val="Compact"/>
      </w:pPr>
      <w:r>
        <w:br w:type="textWrapping"/>
      </w:r>
      <w:r>
        <w:br w:type="textWrapping"/>
      </w:r>
      <w:r>
        <w:t xml:space="preserve">Lão già lừa đảo bỗng nhiên nói một hồi khiến Âu Dương kinh ngạc không ngớt.</w:t>
      </w:r>
    </w:p>
    <w:p>
      <w:pPr>
        <w:pStyle w:val="BodyText"/>
      </w:pPr>
      <w:r>
        <w:t xml:space="preserve">Còn không chờ Âu Dương mở miệng đặt câu hỏi, lão già lừa đảo giống như cuối cùng đã tìm được chỗ để tố khổ, lập tức nói tiếp:</w:t>
      </w:r>
    </w:p>
    <w:p>
      <w:pPr>
        <w:pStyle w:val="BodyText"/>
      </w:pPr>
      <w:r>
        <w:t xml:space="preserve">- Ngươi có biết không, bảy ngàn năm trước Vạn Tiên Sơn cũng đã bắt đầu xuống dốc. Đến bây giờ Vạn Tiên Sơn chỉ còn là một đống núi chết. Đệ tử của Vạn Tiên Sơn toàn bộ đều xuống hoang mạc Tây Bắc. Ngay cả chó lợn không thể sống được. Cũng tại Tiễn Thần kia gieo xuống quả đắng lại muốn hậu nhân đến gánh chịu. Thật không rõ tại sao vẫn có nhiều người tế bái hắn như vậy!</w:t>
      </w:r>
    </w:p>
    <w:p>
      <w:pPr>
        <w:pStyle w:val="BodyText"/>
      </w:pPr>
      <w:r>
        <w:t xml:space="preserve">Lão già lừa đảo nói như vậy có thể nói là trực tiếp chỉ vào mũi Âu Dương mắng. Nhưng Âu Dương không hề tức giận. Ngược lại hắn giống như bắt được điều gì.</w:t>
      </w:r>
    </w:p>
    <w:p>
      <w:pPr>
        <w:pStyle w:val="BodyText"/>
      </w:pPr>
      <w:r>
        <w:t xml:space="preserve">- Ngươi tỉ mỉ nói một chút đi!</w:t>
      </w:r>
    </w:p>
    <w:p>
      <w:pPr>
        <w:pStyle w:val="BodyText"/>
      </w:pPr>
      <w:r>
        <w:t xml:space="preserve">Âu Dương huy động cánh tay một cái. Trên đất đột nhiên có hai cái ghế đá bay lên.</w:t>
      </w:r>
    </w:p>
    <w:p>
      <w:pPr>
        <w:pStyle w:val="BodyText"/>
      </w:pPr>
      <w:r>
        <w:t xml:space="preserve">Âu Dương ra hiệu lão già lừa đảo ngồi xuống nói tiếp.</w:t>
      </w:r>
    </w:p>
    <w:p>
      <w:pPr>
        <w:pStyle w:val="BodyText"/>
      </w:pPr>
      <w:r>
        <w:t xml:space="preserve">Nhìn thấy ghế đá đột nhiên xuất hiện, ánh mắt lão già lừa đảo sáng ngời. Khống chế đại địa mạch động, đây là điều mà người bình thường không thể làm được. Lão già lừa đảo biết người trẻ tuổi trước mặt mình nhìn có vẻ yếu đuối văn nhã chỉ sợ không đơn giản như mình tưởng tượng.</w:t>
      </w:r>
    </w:p>
    <w:p>
      <w:pPr>
        <w:pStyle w:val="BodyText"/>
      </w:pPr>
      <w:r>
        <w:t xml:space="preserve">- Ôi... Phải ra cũng lạ. Sau khi Tiễn Thần vũ hóa phi tiên không lâu, trên Vạn Tiên Sơn chợt xuất hiện hắc vân. Lúc đó hắc vân bao phủ toàn Vạn Tiên Sơn. Ngay cả pho tượng Tiễn Thần ra tay, cũng không có cách nào hủy diệt được hắc vân.</w:t>
      </w:r>
    </w:p>
    <w:p>
      <w:pPr>
        <w:pStyle w:val="BodyText"/>
      </w:pPr>
      <w:r>
        <w:t xml:space="preserve">- Đệ tử của Vạn Tiên Sơn dựa vào pho tược Tiễn Thần khổ sở chống đỡ vô số năm. Nhưng cuối cùng không được, chỉ có thể bỏ chạy đến hoang mạc Tây Bắc tránh né. Nhưng bọn họ chạy trốn, bình dân bách tính lại gặp tai ương. Trong một đêm Trung Châu giống như địa ngục biến thành một Tử Thành. Hàng ngàn, hàng vạn người đã chết.</w:t>
      </w:r>
    </w:p>
    <w:p>
      <w:pPr>
        <w:pStyle w:val="BodyText"/>
      </w:pPr>
      <w:r>
        <w:t xml:space="preserve">Bây giờ trong phạm vi một ngàn dặm xung quanh Trung Châu Thành cũng khó gặp được một người còn sống. Thực sự quá thảm!</w:t>
      </w:r>
    </w:p>
    <w:p>
      <w:pPr>
        <w:pStyle w:val="BodyText"/>
      </w:pPr>
      <w:r>
        <w:t xml:space="preserve">Lão đầu nói xong, thậm chí có chút vẻ ảm đạm.</w:t>
      </w:r>
    </w:p>
    <w:p>
      <w:pPr>
        <w:pStyle w:val="BodyText"/>
      </w:pPr>
      <w:r>
        <w:t xml:space="preserve">Âu Dương nghe xong nhưng không ngừng nhíu mày!</w:t>
      </w:r>
    </w:p>
    <w:p>
      <w:pPr>
        <w:pStyle w:val="BodyText"/>
      </w:pPr>
      <w:r>
        <w:t xml:space="preserve">Từ rất nhiều năm trước, Trung Châu Thành đã là Tử Thành? Người ở bên trong đã chết hết? Vậy những người mình đã gặp mình tối ngày hôm qua là gì? Lẽ nào đó là yêu ma?</w:t>
      </w:r>
    </w:p>
    <w:p>
      <w:pPr>
        <w:pStyle w:val="BodyText"/>
      </w:pPr>
      <w:r>
        <w:t xml:space="preserve">Âu Dương nghĩ lắc đầu. Nếu như yêu ma, sao có thể thoát được quan tâm chiến ý của mình như vậy được? Mình rõ ràng có thể nhìn thấy linh hồn trên người bọn họ. Điều này chứng tỏ linh hồn của bọn họ vẫn còn ở trong thân thể.</w:t>
      </w:r>
    </w:p>
    <w:p>
      <w:pPr>
        <w:pStyle w:val="BodyText"/>
      </w:pPr>
      <w:r>
        <w:t xml:space="preserve">- Lão ca, tại sao ngươi lại nói với người ngoài những lời này. Tuy rằng vong hồn trong Trung Châu Tử Thành ác độc, nhưng từ xưa tới nay những vong hồn này chưa từng thương tổn những người đi ngang qua! Tiểu huynh đệ cũng không cần lo lắng quá mức. Nếu đi ra sẽ không có chuyện!</w:t>
      </w:r>
    </w:p>
    <w:p>
      <w:pPr>
        <w:pStyle w:val="BodyText"/>
      </w:pPr>
      <w:r>
        <w:t xml:space="preserve">Ngay lúc lão đầu này buồn bã, một nam tử toàn thân tiên phong đạo cốt từ phía xa đi tới. Trước ngực của nam tử này có mang một dấu hiệu của Vạn Tiên Sơn! Thời điểm nhìn thấy dấu hiệu này Âu Dương liền cảm giác vù một cái, đầu của mình liền lớn hơn!</w:t>
      </w:r>
    </w:p>
    <w:p>
      <w:pPr>
        <w:pStyle w:val="BodyText"/>
      </w:pPr>
      <w:r>
        <w:t xml:space="preserve">Nếu như nói lão già lừa đảo lừa gạt mình, vậy cho dù đệ tử của Vạn Tiên Sơn có thêm một trăm cái lá gan cũng tuyệt đối không dám đùa với sư môn của mình! Nói như vậy tối ngày hôm qua những người mình gặp phải tuyệt đối không phải là người sống!</w:t>
      </w:r>
    </w:p>
    <w:p>
      <w:pPr>
        <w:pStyle w:val="BodyText"/>
      </w:pPr>
      <w:r>
        <w:t xml:space="preserve">- Có ma sao?</w:t>
      </w:r>
    </w:p>
    <w:p>
      <w:pPr>
        <w:pStyle w:val="BodyText"/>
      </w:pPr>
      <w:r>
        <w:t xml:space="preserve">Trong lòng Âu Dương thầm hỏi mình. Thật ra bản thân Âu Dương cũng không biết ma quỷ gì đó.</w:t>
      </w:r>
    </w:p>
    <w:p>
      <w:pPr>
        <w:pStyle w:val="BodyText"/>
      </w:pPr>
      <w:r>
        <w:t xml:space="preserve">Nhưng giờ này phút này liên tưởng đến những lời giả Quỷ Vương cánh cáo mình, rốt cuộc Âu Dương đã đoán được mấy phần!</w:t>
      </w:r>
    </w:p>
    <w:p>
      <w:pPr>
        <w:pStyle w:val="BodyText"/>
      </w:pPr>
      <w:r>
        <w:t xml:space="preserve">- Ngươi là đệ tử của Vạn Tiên Sơn?</w:t>
      </w:r>
    </w:p>
    <w:p>
      <w:pPr>
        <w:pStyle w:val="BodyText"/>
      </w:pPr>
      <w:r>
        <w:t xml:space="preserve">Âu Dương nhìn nam tử mới tới mở miệng hỏi.</w:t>
      </w:r>
    </w:p>
    <w:p>
      <w:pPr>
        <w:pStyle w:val="BodyText"/>
      </w:pPr>
      <w:r>
        <w:t xml:space="preserve">- Ôi... Từ lâu Vạn Tiên Sơn chỉ còn trên danh nghĩa...</w:t>
      </w:r>
    </w:p>
    <w:p>
      <w:pPr>
        <w:pStyle w:val="BodyText"/>
      </w:pPr>
      <w:r>
        <w:t xml:space="preserve">Trong mắt nam tử này mang theo mấy phần ảm đạm.</w:t>
      </w:r>
    </w:p>
    <w:p>
      <w:pPr>
        <w:pStyle w:val="BodyText"/>
      </w:pPr>
      <w:r>
        <w:t xml:space="preserve">- Đệ tử Vạn Tiên Sơn rời khỏi tổ căn chạy đến Tây Bắc, không có phúc địa động thiên, thậm chí ngay cả sơn môn cũng không có. Đã từng có mấy trăm ngàn triệu đệ tử tới đây. Cho tới bây giờ còn lại chưa đầy vạn người. Nếu không phải những tông phái khác nể ân tình của Tiễn Thần năm đó, chỉ sợ Vạn Tiên Sơn sớm đã biến thành tro bụi!</w:t>
      </w:r>
    </w:p>
    <w:p>
      <w:pPr>
        <w:pStyle w:val="BodyText"/>
      </w:pPr>
      <w:r>
        <w:t xml:space="preserve">Nam tử than thở.</w:t>
      </w:r>
    </w:p>
    <w:p>
      <w:pPr>
        <w:pStyle w:val="BodyText"/>
      </w:pPr>
      <w:r>
        <w:t xml:space="preserve">- Lẽ nào những tông phái khác dám bỏ đá xuống giếng sao?</w:t>
      </w:r>
    </w:p>
    <w:p>
      <w:pPr>
        <w:pStyle w:val="BodyText"/>
      </w:pPr>
      <w:r>
        <w:t xml:space="preserve">Trong mắt Âu Dương chợt xuất hiện sát khi chớp động.</w:t>
      </w:r>
    </w:p>
    <w:p>
      <w:pPr>
        <w:pStyle w:val="BodyText"/>
      </w:pPr>
      <w:r>
        <w:t xml:space="preserve">- Cũng không phải như vậy...</w:t>
      </w:r>
    </w:p>
    <w:p>
      <w:pPr>
        <w:pStyle w:val="BodyText"/>
      </w:pPr>
      <w:r>
        <w:t xml:space="preserve">Nam tử lắc đầu tiếp tục nói:</w:t>
      </w:r>
    </w:p>
    <w:p>
      <w:pPr>
        <w:pStyle w:val="BodyText"/>
      </w:pPr>
      <w:r>
        <w:t xml:space="preserve">- Đệ tử của Vạn Tiên Sơn giống như đều bị nguyền rủa vậy. Bất luận đệ tử nào gia nhập Vạn Tiên Sơn đều sẽ chết một cách khó hiểu. Qua nhiều năm như vậy, không ngờ Vạn Tiên Sơn chỉ truyền thừa lại được một chữ lừa gạt! Nếu như không có Lịch Đại Tông Sư Vạn Tiên Sơn hao hết tâm tư dùng phương pháp lừa gạt lôi kéo một vài người vô tri tiến vào tông phái, chỉ sợ Vạn Tiên Sơn đã sớm biến mất. Có thể coi như những công pháp vang danh thiên cổ của Vạn Tiên Sơn cũng đã tan biến hơn nửa. Thế cho nên hiện tại phần lớn đệ tử không có cách nào thật sự tu luyện. Chỉ có thể giống như lão ca... Ôi...</w:t>
      </w:r>
    </w:p>
    <w:p>
      <w:pPr>
        <w:pStyle w:val="BodyText"/>
      </w:pPr>
      <w:r>
        <w:t xml:space="preserve">Nghe lời ấy nhìn hai người kia, Âu Dương nhắm hai mắt lại. Không trách được lời của Quỷ Vương nói không thực hiện trên người của mình. Hóa ra không phải không thực hiện, mà xuất hiện ở địa phương khác.</w:t>
      </w:r>
    </w:p>
    <w:p>
      <w:pPr>
        <w:pStyle w:val="BodyText"/>
      </w:pPr>
      <w:r>
        <w:t xml:space="preserve">Nghe nhiều như vậy, nghĩ nhiều như vậy, Âu Dương xem như đã hiểu rõ! Tất cả những vận rủi này chỉ sợ đều bắt đầu từ ngày mình mất đi lực lượng. Lực lượng của mình mất đi, không còn cách nào áp chế được những ác linh đã bị mình tiêu diệt, vẫn luôn quấn quanh mình. Những ác linh này trời sinh vốn có sự sợ hãi đối với mình không dám bắt mình để khai đao, không ngờ chạy tới Chân Linh Giới gây họa cho hậu bối của mình.</w:t>
      </w:r>
    </w:p>
    <w:p>
      <w:pPr>
        <w:pStyle w:val="BodyText"/>
      </w:pPr>
      <w:r>
        <w:t xml:space="preserve">Cuối cùng làm cho đệ tử Vạn Tiên Sơn đi xa tha hương, đường đường đệ nhất thiên hạ tông sau 7000 năm thậm chí ngay cả sơn môn đều giữ không được, liền truyền thừa đều sắp muốn đoạn tuyệt! Giờ phút này Âu Dương sâu sắc hổ thẹn!</w:t>
      </w:r>
    </w:p>
    <w:p>
      <w:pPr>
        <w:pStyle w:val="BodyText"/>
      </w:pPr>
      <w:r>
        <w:t xml:space="preserve">- Vốn định lá rụng về cội, không ngờ được lại mang đến cho hậu bối kiếp nạn như vậy!</w:t>
      </w:r>
    </w:p>
    <w:p>
      <w:pPr>
        <w:pStyle w:val="BodyText"/>
      </w:pPr>
      <w:r>
        <w:t xml:space="preserve">Âu Dương lẩm bẩm tự nói với mình. Sau khi nói xong câu đó hắn nhìn nam tử tiên phong đạo cốt kia nói:</w:t>
      </w:r>
    </w:p>
    <w:p>
      <w:pPr>
        <w:pStyle w:val="BodyText"/>
      </w:pPr>
      <w:r>
        <w:t xml:space="preserve">- Ngươi giúp ta đi tới Tây Bắc một chuyến, nói cho Tông chủ Vạn Tiên Sơn hiện nay biết, người nào gieo quả đắng xuống, người đó sẽ lấy lại. Bảo đệ tử Vạn Tiên Sơn chuẩn bị trở về sơn môn đi!</w:t>
      </w:r>
    </w:p>
    <w:p>
      <w:pPr>
        <w:pStyle w:val="BodyText"/>
      </w:pPr>
      <w:r>
        <w:t xml:space="preserve">- Trở về sơn môn?</w:t>
      </w:r>
    </w:p>
    <w:p>
      <w:pPr>
        <w:pStyle w:val="BodyText"/>
      </w:pPr>
      <w:r>
        <w:t xml:space="preserve">Nghe thấy Âu Dương nói vậy, lão già lừa đảo giật mình nhìn người trẻ tuổi này. Tuy nhiên còn không chờ hắn mở miệng lần nữa, liền nhìn thấy phía sau người trẻ tuổi kia có hỏa diễm trùng thiên! Một con cú lớn huyết sắc phóng lên trời mang theo sát ý vô tận!</w:t>
      </w:r>
    </w:p>
    <w:p>
      <w:pPr>
        <w:pStyle w:val="BodyText"/>
      </w:pPr>
      <w:r>
        <w:t xml:space="preserve">- Tiễn... Tiễn Thần...</w:t>
      </w:r>
    </w:p>
    <w:p>
      <w:pPr>
        <w:pStyle w:val="BodyText"/>
      </w:pPr>
      <w:r>
        <w:t xml:space="preserve">Thấy cảnh tượng này, mắt của hai người gần như muốn rơi ra ngoài! Không chỉ hai người này, tất cả mọi người trong thị trấn Xana đều nhìn thấy được cảnh tượng như vậy!</w:t>
      </w:r>
    </w:p>
    <w:p>
      <w:pPr>
        <w:pStyle w:val="BodyText"/>
      </w:pPr>
      <w:r>
        <w:t xml:space="preserve">Lửa mạnh trùng thiên! Đây là do Âu Dương tức giận đến mức độ nhất định mới có thể xuất hiện dấu hiệu này. Đương nhiên bọn họ cũng nhận ra được cú lớn huyết sắc đang bay lượn trên bầu trời kia.</w:t>
      </w:r>
    </w:p>
    <w:p>
      <w:pPr>
        <w:pStyle w:val="BodyText"/>
      </w:pPr>
      <w:r>
        <w:t xml:space="preserve">Tuy rằng bọn họ không trải qua thời kỳ Âu Dương rong ruổi thiên hạ, nhưng hôm nay đột nhiên nhìn thấy Thứ Kiêu Cung nhìn thấy Tiễn Thần đến thế gian, tất cả đệ tử Vạn Tiên Sơn chờ tại thị trấn Xana đều ngã quỵ ở mặt đất cảm tạ trời đất!</w:t>
      </w:r>
    </w:p>
    <w:p>
      <w:pPr>
        <w:pStyle w:val="Compact"/>
      </w:pPr>
      <w:r>
        <w:br w:type="textWrapping"/>
      </w:r>
      <w:r>
        <w:br w:type="textWrapping"/>
      </w:r>
    </w:p>
    <w:p>
      <w:pPr>
        <w:pStyle w:val="Heading2"/>
      </w:pPr>
      <w:bookmarkStart w:id="817" w:name="chương-840-tẩy-tận-duyên-dục-hỏa-trùng-sinh"/>
      <w:bookmarkEnd w:id="817"/>
      <w:r>
        <w:t xml:space="preserve">795. Chương 840: Tẩy Tận Duyên, Dục Hỏa Trùng Sinh</w:t>
      </w:r>
    </w:p>
    <w:p>
      <w:pPr>
        <w:pStyle w:val="Compact"/>
      </w:pPr>
      <w:r>
        <w:br w:type="textWrapping"/>
      </w:r>
      <w:r>
        <w:br w:type="textWrapping"/>
      </w:r>
      <w:r>
        <w:t xml:space="preserve">- Âu Dương ta gieo xuống quả đắng, vậy để ta lấy đi! Truyền thừa của Vạn Tiên Sơn không thể đứt! Ngàn vạn năm trước là như thế, ngàn vạn năm sau vẫn như vậy.</w:t>
      </w:r>
    </w:p>
    <w:p>
      <w:pPr>
        <w:pStyle w:val="BodyText"/>
      </w:pPr>
      <w:r>
        <w:t xml:space="preserve">Câu nói này rơi xuống, ánh lửa thiêu nát hư không. Âu Dương chân đạp hư không tiến vào trong bóng tối!</w:t>
      </w:r>
    </w:p>
    <w:p>
      <w:pPr>
        <w:pStyle w:val="BodyText"/>
      </w:pPr>
      <w:r>
        <w:t xml:space="preserve">Trong lúc nhất thời tất cả những người đang ở thị trấn Xana đều trở nên điên cuồng! Tiễn Thần biến mất đã bảy ngàn năm không ngờ lại đến thế gian. Trong vòng vài ngày, tin tức kia gần như đã truyền khắp Chân Linh Giới!</w:t>
      </w:r>
    </w:p>
    <w:p>
      <w:pPr>
        <w:pStyle w:val="BodyText"/>
      </w:pPr>
      <w:r>
        <w:t xml:space="preserve">Phần lớn đệ tử Vạn Tiên Sơn đều ở hoang mạc Tây Bắc. Lúc này tính ra đệ tử Vạn Tiên Sơn không quá vạn người. Khi bọn họ nhận được tin tức này, đầu tiên liền phát ra Tông chủ lệnh! Đây là Tông chủ lệnh đầu tiên từ khi Vạn Tiên Sơn xuống dốc tới nay. Hơn nữa Tông chủ lệnh lần này cũng trực tiếp hiệu triệu đệ tử Vạn Tiên Sơn đang ở khắp nơi trong toàn thiên hạ!</w:t>
      </w:r>
    </w:p>
    <w:p>
      <w:pPr>
        <w:pStyle w:val="BodyText"/>
      </w:pPr>
      <w:r>
        <w:t xml:space="preserve">Tất cả đệ tử Vạn Tiên Sơn đều có một mục tiêu, đó chính là trở về sơn môn! Có Tiễn Thần trấn áp ác linh, việc Vạn Tiên Sơn trở về sơn môn đã là điều bắt buộc phải làm!</w:t>
      </w:r>
    </w:p>
    <w:p>
      <w:pPr>
        <w:pStyle w:val="BodyText"/>
      </w:pPr>
      <w:r>
        <w:t xml:space="preserve">Hoang mạc Tây Bắc, bên ngoài một quần thể kiến trúc, lúc này gần vạn người đang quỳ trên mặt đất. Mặt bọn họ hướng về phía Vạn Tiên Sơn dập đầu! Đây là cúng bái dành cho lão tổ, cúng bái Âu Dương!</w:t>
      </w:r>
    </w:p>
    <w:p>
      <w:pPr>
        <w:pStyle w:val="BodyText"/>
      </w:pPr>
      <w:r>
        <w:t xml:space="preserve">Phía ngoài Tây Bắc, ở những nơi khác cũng có vô số người nhìn về phía Vạn Tiên Sơn giống như quỷ vực kia! Nếu như nói trước đây Vạn Tiên Sơn chính là Quỷ Vực, như vậy hiện tại không ai còn tin tưởng vào điều này.</w:t>
      </w:r>
    </w:p>
    <w:p>
      <w:pPr>
        <w:pStyle w:val="BodyText"/>
      </w:pPr>
      <w:r>
        <w:t xml:space="preserve">Có Tiễn Thần trấn áp, cho dù là ngàn vạn ác linh liệu có thể tạo ra sóng gió lớn đến mức nào?</w:t>
      </w:r>
    </w:p>
    <w:p>
      <w:pPr>
        <w:pStyle w:val="BodyText"/>
      </w:pPr>
      <w:r>
        <w:t xml:space="preserve">Trên Vạn Tiên Sơn, một nam tử cầm cung đang đứng. Người này chính là Âu Dương. Ánh mắt Âu Dương nhìn xuống phía dưới. Giờ phút này hắn đã hiểu rõ, buổi tối ngày hôm ấy mình nhìn thấy căn bản không phải là người. Đó chính là linh hồn, đó là linh hồn góp nhặt được một vài túi da. Nói trắng ra những gia hoả kia đều là ác linh.</w:t>
      </w:r>
    </w:p>
    <w:p>
      <w:pPr>
        <w:pStyle w:val="BodyText"/>
      </w:pPr>
      <w:r>
        <w:t xml:space="preserve">Những ác linh này hẳn đều trực tiếp hoặc là gián tiếp chết trong tay mình. Bây giờ bọn họ đến đây để trả thù. Buổi tối ngày hôm ấy bộ xương mình nhìn thấy hẳn chính là chân thân của mình. Những ác linh này không dám tìm mình trút giận không ngờ lại thiêu đốt chân thân của mình để phát tiết!</w:t>
      </w:r>
    </w:p>
    <w:p>
      <w:pPr>
        <w:pStyle w:val="BodyText"/>
      </w:pPr>
      <w:r>
        <w:t xml:space="preserve">- Đều lăn ra đây cho ta!</w:t>
      </w:r>
    </w:p>
    <w:p>
      <w:pPr>
        <w:pStyle w:val="BodyText"/>
      </w:pPr>
      <w:r>
        <w:t xml:space="preserve">Một tiếng gầm giận dữ rung chuyển khắp thiên địa. Cách xa ngoài trăm vạn dặm cũng có thể nghe thấy tiếng gầm tức giận của Âu Dương.</w:t>
      </w:r>
    </w:p>
    <w:p>
      <w:pPr>
        <w:pStyle w:val="BodyText"/>
      </w:pPr>
      <w:r>
        <w:t xml:space="preserve">Trong lúc nhất thời, thương vũ trên bầu trời đều bị chấn động đến mức run rẩy. Vô tận hắc quang từ mặt đất tụ tập lại, không ngờ biến thành một đám mây lớn. Đám mây này giống như một chiếc mặt quỷ phát sinh từng đợt rít gào từ phía chân trời bay đến.</w:t>
      </w:r>
    </w:p>
    <w:p>
      <w:pPr>
        <w:pStyle w:val="BodyText"/>
      </w:pPr>
      <w:r>
        <w:t xml:space="preserve">- Năm đó ta có thể chém trăm vạn hồn tộc. Hôm nay ta liền chém ngàn vạn ác linh!</w:t>
      </w:r>
    </w:p>
    <w:p>
      <w:pPr>
        <w:pStyle w:val="BodyText"/>
      </w:pPr>
      <w:r>
        <w:t xml:space="preserve">Âu Dương nhìn mặt quỷ bay lượn tới trước mặt, hắn đứng vững không hề lo sợ. Những ác linh này rất cường đại, nhưng bọn họ đối với mình, bản năng vốn có một sự e ngại lo sợ. Hơn nữa thực lực chân chính của những ác linh này căn bản không tính là cái gì.</w:t>
      </w:r>
    </w:p>
    <w:p>
      <w:pPr>
        <w:pStyle w:val="BodyText"/>
      </w:pPr>
      <w:r>
        <w:t xml:space="preserve">- Ha ha ha ha...</w:t>
      </w:r>
    </w:p>
    <w:p>
      <w:pPr>
        <w:pStyle w:val="BodyText"/>
      </w:pPr>
      <w:r>
        <w:t xml:space="preserve">Những tiếng cười điên cuồng từ trong mặt quỷ truyền đến. Một lão nhân đã nói chuyện với Âu Dương ngày đó từ trong mặt quỷ bay ra. Lúc này trong tay hắn cầm chính là chân thân của Âu Dương. Hắn nhìn Âu Dương nói:</w:t>
      </w:r>
    </w:p>
    <w:p>
      <w:pPr>
        <w:pStyle w:val="BodyText"/>
      </w:pPr>
      <w:r>
        <w:t xml:space="preserve">- Ha ha ha ha... Ngươi không giết chết được chúng ta. Ngươi vĩnh viễn cũng không giết chết được chúng ta!</w:t>
      </w:r>
    </w:p>
    <w:p>
      <w:pPr>
        <w:pStyle w:val="BodyText"/>
      </w:pPr>
      <w:r>
        <w:t xml:space="preserve">- Có giết chết được hay không ngươi thử xem sẽ biết ngay thôi!</w:t>
      </w:r>
    </w:p>
    <w:p>
      <w:pPr>
        <w:pStyle w:val="BodyText"/>
      </w:pPr>
      <w:r>
        <w:t xml:space="preserve">Âu Dương nói xong, liệt hỏa bắt đầu thiêu đốt cửu thiên. Trong lúc nhất thời khắp bầu trời Vạn Tiên Sơn đều biến thành một biển lửa. Hỏa diễm không ngừng lan tràn. Mặt quỷ màu đen trong hỏa diễm không ngừng giãy dụa.</w:t>
      </w:r>
    </w:p>
    <w:p>
      <w:pPr>
        <w:pStyle w:val="BodyText"/>
      </w:pPr>
      <w:r>
        <w:t xml:space="preserve">Nhưng theo hỏa diễm điên cuồng thiêu đốt, mặt quỷ có vẻ càng ngày càng thống khổ. Mặt quỷ đau khổ giãy dụa, cũng bắt đầu chậm rãi thu nhỏ lại.</w:t>
      </w:r>
    </w:p>
    <w:p>
      <w:pPr>
        <w:pStyle w:val="BodyText"/>
      </w:pPr>
      <w:r>
        <w:t xml:space="preserve">Hỏa diễm linh hồn không phải là nói đùa. Cho dù những ác linh này cường đại hơn nữa, đối mặt với hỏa diễm linh hồn, đây tuyệt đối là khắc tinh của chúng. Chúng chỉ có thể cúi đầu xưng thần!</w:t>
      </w:r>
    </w:p>
    <w:p>
      <w:pPr>
        <w:pStyle w:val="BodyText"/>
      </w:pPr>
      <w:r>
        <w:t xml:space="preserve">Mặt quỷ càng ngày càng nhỏ. Trong chốc lát mặt quỷ đã bị thiêu đến mức chỉ còn lại phạm vi trăm trượng. Nhưng Âu Dương phát hiện, khi mặt quỷ biến thành nhỏ như vậy, bất luận hỏa diễm linh hồn của mình thiêu đốt thế nào, không ngờ những ác linh này vẫn không bị hoả diễm của mình thiêu đốt được nữa.</w:t>
      </w:r>
    </w:p>
    <w:p>
      <w:pPr>
        <w:pStyle w:val="BodyText"/>
      </w:pPr>
      <w:r>
        <w:t xml:space="preserve">- Ta đã nói, ngươi không thể giết chết được chúng ta, chúng ta là tâm ma trong lòng ngươi! Chúng ta đã sớm hợp với chân thân của ngươi thành một thể. Không phải ngươi rất muốn lấy lại chân thân của ngươi sao? Chỉ cần chân thân bất diệt, chúng ta chính là bất diệt!</w:t>
      </w:r>
    </w:p>
    <w:p>
      <w:pPr>
        <w:pStyle w:val="BodyText"/>
      </w:pPr>
      <w:r>
        <w:t xml:space="preserve">Lão giả kia ở trong ngọn lửa cầm chân thân của Âu Dương trong tay điên cuồng rít gào.</w:t>
      </w:r>
    </w:p>
    <w:p>
      <w:pPr>
        <w:pStyle w:val="BodyText"/>
      </w:pPr>
      <w:r>
        <w:t xml:space="preserve">Âu Dương vung tay lên. Vèo một tiếng, chân thân của hắn liền bay đến trước mặt Âu Dương. Khi tay vừa nắm được chân thân của mình, Âu Dương phát hiện không ngờ bên ngoài chân thân đã bị một tầng màu đen dày đặc bám quanh.</w:t>
      </w:r>
    </w:p>
    <w:p>
      <w:pPr>
        <w:pStyle w:val="BodyText"/>
      </w:pPr>
      <w:r>
        <w:t xml:space="preserve">Một tầng màu đen này căn bản chính là sự tồn tại của những ác linh này. Cũng như bọn chúng đã nói, chỉ cần chân thân của mình bất diệt, như vậy bọn chúng sẽ không bị diệt vong!</w:t>
      </w:r>
    </w:p>
    <w:p>
      <w:pPr>
        <w:pStyle w:val="BodyText"/>
      </w:pPr>
      <w:r>
        <w:t xml:space="preserve">- Đốt đi! Đốt đi! Đốt sạch thiên hạ này đi! Khiến cho càng nhiều ác linh gia nhập vào trận doanh của chúng ta. Sẽ có một ngày ngươi cũng giống như chúng ta biến thành ác ma, biến thành ác ma thống trị thế giới!</w:t>
      </w:r>
    </w:p>
    <w:p>
      <w:pPr>
        <w:pStyle w:val="BodyText"/>
      </w:pPr>
      <w:r>
        <w:t xml:space="preserve">Lão già ác linh kia đã sớm trở nên điên cuồng.</w:t>
      </w:r>
    </w:p>
    <w:p>
      <w:pPr>
        <w:pStyle w:val="BodyText"/>
      </w:pPr>
      <w:r>
        <w:t xml:space="preserve">Nhưng ngay khi hắn đang rít gào, hắn lại nhìn thấy Âu Dương bất ngờ chậm rãi vò nát chân thân của mình.</w:t>
      </w:r>
    </w:p>
    <w:p>
      <w:pPr>
        <w:pStyle w:val="BodyText"/>
      </w:pPr>
      <w:r>
        <w:t xml:space="preserve">Sau đó lấy hết những chất bẩn bám vào thân thể mình. Thấy cảnh tượng này cho dù là lão già ác linh kia cũng cảm thấy bối rối.</w:t>
      </w:r>
    </w:p>
    <w:p>
      <w:pPr>
        <w:pStyle w:val="BodyText"/>
      </w:pPr>
      <w:r>
        <w:t xml:space="preserve">- Ha ha, thật sự phải đa tạ Quỷ Vương đã đưa ta ngọc trấn hồn này. Bằng không ta đúng là không dễ thu thập được đám ác linh này! Tuy nhiên sau lần này coi như ta đã thật sự tẩy tận duyên, cũng không còn cái gì ràng buộc nữa!</w:t>
      </w:r>
    </w:p>
    <w:p>
      <w:pPr>
        <w:pStyle w:val="BodyText"/>
      </w:pPr>
      <w:r>
        <w:t xml:space="preserve">Âu Dương nói xong, không ngờ hỏa diễm linh hồn bắt đầu thiêu đốt trên người hắn. Theo hỏa diễm linh hồn thiêu đốt, trên người lão già ác linh bất ngờ bùng lên một ngọn lửa!</w:t>
      </w:r>
    </w:p>
    <w:p>
      <w:pPr>
        <w:pStyle w:val="BodyText"/>
      </w:pPr>
      <w:r>
        <w:t xml:space="preserve">- Ngươi làm gì vậy! Ngươi tính kéo theo chúng ta cùng chết sao?</w:t>
      </w:r>
    </w:p>
    <w:p>
      <w:pPr>
        <w:pStyle w:val="BodyText"/>
      </w:pPr>
      <w:r>
        <w:t xml:space="preserve">Lão già ác linh kia cảm thấy vô cùng sợ hãi. Cho dù thế nào hắn cũng không thể tưởng tượng được Âu Dương lại dùng phương pháp như vậy kéo bọn họ cùng chết!</w:t>
      </w:r>
    </w:p>
    <w:p>
      <w:pPr>
        <w:pStyle w:val="BodyText"/>
      </w:pPr>
      <w:r>
        <w:t xml:space="preserve">- Hừ! Kéo nhau cùng chết, ngươi cũng xứng sao?</w:t>
      </w:r>
    </w:p>
    <w:p>
      <w:pPr>
        <w:pStyle w:val="BodyText"/>
      </w:pPr>
      <w:r>
        <w:t xml:space="preserve">Âu Dương khinh thường liếc mắt nhìn lão già một cái. Lúc này hỏa diễm lúc này đã thiêu đốt đến mức Âu Dương cũng không còn cách nào mở miệng. Giờ phút này tứ chi, da thịt nội tạng đã bùng cháy. Giờ phút này Âu Dương thật sự đã tự thiêu chính mình.</w:t>
      </w:r>
    </w:p>
    <w:p>
      <w:pPr>
        <w:pStyle w:val="BodyText"/>
      </w:pPr>
      <w:r>
        <w:t xml:space="preserve">- Mẹ kiếp, thực sự bội phục những người tự thiêu!</w:t>
      </w:r>
    </w:p>
    <w:p>
      <w:pPr>
        <w:pStyle w:val="BodyText"/>
      </w:pPr>
      <w:r>
        <w:t xml:space="preserve">Bị thiêu đốt trong hỏa diễm, trong lòng Âu Dương bắt đầu bội phục những người chơi trò tự thiêu. Tự mình biết mình sẽ bị hỏa diễm thiêu đốt, sẽ dục hỏa trùng sinh nên hắn mới làm như vậy. Nhưng những người phàm trần tự thiêu kia chính là muốn chết.</w:t>
      </w:r>
    </w:p>
    <w:p>
      <w:pPr>
        <w:pStyle w:val="BodyText"/>
      </w:pPr>
      <w:r>
        <w:t xml:space="preserve">- A... Ta không muốn...</w:t>
      </w:r>
    </w:p>
    <w:p>
      <w:pPr>
        <w:pStyle w:val="BodyText"/>
      </w:pPr>
      <w:r>
        <w:t xml:space="preserve">Lão già ác linh điên cuồng la lên, nhưng đã quá muộn.</w:t>
      </w:r>
    </w:p>
    <w:p>
      <w:pPr>
        <w:pStyle w:val="BodyText"/>
      </w:pPr>
      <w:r>
        <w:t xml:space="preserve">Mặt quỷ màu đen cũng đã bắt đầu cháy rừng rực. Bọn chúng cũng bị thiêu đốt cùng với Âu Dương.</w:t>
      </w:r>
    </w:p>
    <w:p>
      <w:pPr>
        <w:pStyle w:val="Compact"/>
      </w:pPr>
      <w:r>
        <w:br w:type="textWrapping"/>
      </w:r>
      <w:r>
        <w:br w:type="textWrapping"/>
      </w:r>
    </w:p>
    <w:p>
      <w:pPr>
        <w:pStyle w:val="Heading2"/>
      </w:pPr>
      <w:bookmarkStart w:id="818" w:name="chương-841-chẳng-lẽ-có-thể-một-mình-địch-nổi-bốn-người-sao"/>
      <w:bookmarkEnd w:id="818"/>
      <w:r>
        <w:t xml:space="preserve">796. Chương 841: Chẳng Lẽ Có Thể Một Mình Địch Nổi Bốn Người Sao</w:t>
      </w:r>
    </w:p>
    <w:p>
      <w:pPr>
        <w:pStyle w:val="Compact"/>
      </w:pPr>
      <w:r>
        <w:br w:type="textWrapping"/>
      </w:r>
      <w:r>
        <w:br w:type="textWrapping"/>
      </w:r>
      <w:r>
        <w:t xml:space="preserve">Theo hỏa diễm càng ngày càng lớn, rốt cuộc mặt quỷ màu đen đã bị hoàn toàn đốt sạch. Thời điểm mặt nạ màu đen biến mất, Âu Dương cũng đã bị đốt cháy hoàn toàn.</w:t>
      </w:r>
    </w:p>
    <w:p>
      <w:pPr>
        <w:pStyle w:val="BodyText"/>
      </w:pPr>
      <w:r>
        <w:t xml:space="preserve">Nhưng mặt quỷ màu đen chết, Âu Dương lại không chết. Chỉ nhìn thấy trong những thứ còn lại của Âu Dương,</w:t>
      </w:r>
    </w:p>
    <w:p>
      <w:pPr>
        <w:pStyle w:val="BodyText"/>
      </w:pPr>
      <w:r>
        <w:t xml:space="preserve">chợt có một mảnh ngọc bài dường như được làm bằng ngọc tạp bắt đầu chớp động hào quang màu xanh. Hào quang này mang theo linh hồn của Âu Dương vèo một tiếng liền chui vào trong chân thân của Âu Dương. Chân thân lóe lên ánh sáng thất sắc phát hư không biến mất trong Chân Linh Giới.</w:t>
      </w:r>
    </w:p>
    <w:p>
      <w:pPr>
        <w:pStyle w:val="BodyText"/>
      </w:pPr>
      <w:r>
        <w:t xml:space="preserve">Vô số người chứng kiến cảnh tượng Âu Dương tự thiêu mình để hủy diệt ác linh. Bọn họ chỉ không nhìn thấy cảnh tượng cuôi cùng khi Âu Dương mang theo chân thân rời đi.</w:t>
      </w:r>
    </w:p>
    <w:p>
      <w:pPr>
        <w:pStyle w:val="BodyText"/>
      </w:pPr>
      <w:r>
        <w:t xml:space="preserve">Vô số đệ tử Vạn Tiên Sơn quỳ trên đất. Lúc này bầu trời mù mịt của Vạn Tiên Sơn đã biến mất. Trong mắt bọn họ, Âu Dương dùng tính mạng viết lại truyền kỳ Vạn Tiên Sơn.</w:t>
      </w:r>
    </w:p>
    <w:p>
      <w:pPr>
        <w:pStyle w:val="BodyText"/>
      </w:pPr>
      <w:r>
        <w:t xml:space="preserve">Thật ra bọn họ nghĩ như vậy cũng không có gì sai. Dù sao Âu Dương cũng thật sự xác thiêu hủy cái mạng của mình. Nhưng đó cũng không phải là chuyện gì xấu. Sau khi tẩy tận duyên, linh hồn của Âu Dương xem như đã thật sự hoàn toàn dung hợp với chân thân. Đợi tới lúc hắn thức tỉnh, sẽ thật sự có thể dung hợp lại làm một, biến thành một vương giả rung chuyển đất trời.</w:t>
      </w:r>
    </w:p>
    <w:p>
      <w:pPr>
        <w:pStyle w:val="BodyText"/>
      </w:pPr>
      <w:r>
        <w:t xml:space="preserve">Trên quỷ đảo, giả Quỷ Vương đứng ở trước cánh cửa địa ngục. Nằm trước mặt của hắn chính là một lão già mặc áo tím và một người lão già mặc áo xanh. Giả Quỷ Vương tỏ ra khó chịu!</w:t>
      </w:r>
    </w:p>
    <w:p>
      <w:pPr>
        <w:pStyle w:val="BodyText"/>
      </w:pPr>
      <w:r>
        <w:t xml:space="preserve">- Hừ! Lão già chạy thật nhanh. Nhưng vô dụng thôi. Đường ngươi đã sắp xếp hắn sẽ không tiếp tục đi vào. Hắn căn bản không tin tưởng cái gì là thiên mệnh!</w:t>
      </w:r>
    </w:p>
    <w:p>
      <w:pPr>
        <w:pStyle w:val="BodyText"/>
      </w:pPr>
      <w:r>
        <w:t xml:space="preserve">Quỷ Vương nói xong liền nhìn thấy ngọc bài bên hông mình gần giống với ngọc trấn hồn của Âu Dương chớp động hào quang. Không ngờ sau đó hắn liền nghiền nát ra ngọc bài của mình.</w:t>
      </w:r>
    </w:p>
    <w:p>
      <w:pPr>
        <w:pStyle w:val="BodyText"/>
      </w:pPr>
      <w:r>
        <w:t xml:space="preserve">- Ồ... Rốt cuộc đã dục hỏa trùng sinh sao? Thú vị, thú vị. Thế nhân đều nói vương giả tề tụ chính là thời đại lớn bắt đầu. Không biết ngươi có phải là người dẫn dắt thời đại lớn hay không. Tuy nhiên ngươi quá nguy hiểm. Ta sẽ không để cho ngươi và tên Chiến Vương kia có cơ hội liên hợp. Ta sẽ hủy diệt tất cả của ngươi trước!</w:t>
      </w:r>
    </w:p>
    <w:p>
      <w:pPr>
        <w:pStyle w:val="BodyText"/>
      </w:pPr>
      <w:r>
        <w:t xml:space="preserve">Giả Quỷ Vương nói xong, không ngờ phía sau hắn đột nhiên xuất hiện một người.</w:t>
      </w:r>
    </w:p>
    <w:p>
      <w:pPr>
        <w:pStyle w:val="BodyText"/>
      </w:pPr>
      <w:r>
        <w:t xml:space="preserve">- Vương... Phát hiện ra khí tức của hắn sao?</w:t>
      </w:r>
    </w:p>
    <w:p>
      <w:pPr>
        <w:pStyle w:val="BodyText"/>
      </w:pPr>
      <w:r>
        <w:t xml:space="preserve">Đây là một giọng nữ. Nữ tử này toàn thân khoác một áo bào đen cổ quái. Không ngờ đó chính là Trịnh Tú Nhi!</w:t>
      </w:r>
    </w:p>
    <w:p>
      <w:pPr>
        <w:pStyle w:val="BodyText"/>
      </w:pPr>
      <w:r>
        <w:t xml:space="preserve">- Hừ hừ, ta đã sớm nói, ngươi căn bản không phải là đối thủ của hắn. Hắn xuất hiện ở thế giới này vốn là một bất ngờ. Mạng của hắn không trao tặng cho trời. Muốn hủy diệt hắn không phải dùng ngoại lực là có thể làm được. Phải ra tay từ chỗ hắn sợ nhất!</w:t>
      </w:r>
    </w:p>
    <w:p>
      <w:pPr>
        <w:pStyle w:val="BodyText"/>
      </w:pPr>
      <w:r>
        <w:t xml:space="preserve">Giả Quỷ Vương nói xong, không ngờ hai tay luồn vào trong áo bào của Trịnh Tú Nhi bắt đầu tùy ý chà đạp thân thể Trịnh Tú Nhi.</w:t>
      </w:r>
    </w:p>
    <w:p>
      <w:pPr>
        <w:pStyle w:val="BodyText"/>
      </w:pPr>
      <w:r>
        <w:t xml:space="preserve">- Sau trăm năm nữa hẳn là hắn sẽ thức tỉnh. Làn hết những chuyện trước đây ta đã nói! Còn một điềunữa chính là Lý Uyển Như kia. Đó chính là nhược điểm trong lòng hắn. Hủy diệt nhược điểm của hắn, khiến bản thân hắn phải suy sụp...</w:t>
      </w:r>
    </w:p>
    <w:p>
      <w:pPr>
        <w:pStyle w:val="BodyText"/>
      </w:pPr>
      <w:r>
        <w:t xml:space="preserve">Giọng nói của giả Quỷ Vương cực kỳ âm u. Cho dù là Trịnh Tú Nhi cũng cảm thấy toàn thân giá lạnh...</w:t>
      </w:r>
    </w:p>
    <w:p>
      <w:pPr>
        <w:pStyle w:val="BodyText"/>
      </w:pPr>
      <w:r>
        <w:t xml:space="preserve">Trong vũ trụ vô tận, bên trên một bộ hài cốt không ngừng tản ra từng tia sáng. Tuy nhìn qua những tia sáng này rất yếu ớt, lại có phần lấp lánh hơn tinh quang.</w:t>
      </w:r>
    </w:p>
    <w:p>
      <w:pPr>
        <w:pStyle w:val="BodyText"/>
      </w:pPr>
      <w:r>
        <w:t xml:space="preserve">Theo quang điểm chớp động, hài cốt này chợt bắt đầu chậm rãi sinh ra nhiều tia huyết nhục. Tuy nhiên cái tốc độ này thật sự quá chậm, nếu như dùng mắt thường đến xem nói, một ngày khả năng đều khó mà sinh ra một cái huyết mạch được.</w:t>
      </w:r>
    </w:p>
    <w:p>
      <w:pPr>
        <w:pStyle w:val="BodyText"/>
      </w:pPr>
      <w:r>
        <w:t xml:space="preserve">Tiên giới, Tây Bắc, trong điện Chiến Vương. Chiến Vương nhìn một tấm thiếp mời trong tay trên mặt có một chút khinh thường.</w:t>
      </w:r>
    </w:p>
    <w:p>
      <w:pPr>
        <w:pStyle w:val="BodyText"/>
      </w:pPr>
      <w:r>
        <w:t xml:space="preserve">- Hừ! Một đám lão già muốn tính kế với ta sao? Bọn họ cũng không xem lại mình một chút, xem mình có năng lực đó hay không.</w:t>
      </w:r>
    </w:p>
    <w:p>
      <w:pPr>
        <w:pStyle w:val="BodyText"/>
      </w:pPr>
      <w:r>
        <w:t xml:space="preserve">Chiến Vương nói xong liền ném thiếp mời lên mặt chiếc bàn vuông trước mặt.</w:t>
      </w:r>
    </w:p>
    <w:p>
      <w:pPr>
        <w:pStyle w:val="BodyText"/>
      </w:pPr>
      <w:r>
        <w:t xml:space="preserve">- Chiến vương, tốt nhất chuyện này vẫn nên suy nghĩ lại một chút. Hiện nay thiên hạ đại loạn. Bọn họ đột nhiên đưa thiệp mời tới, nói không chừng là một cái bẫy!</w:t>
      </w:r>
    </w:p>
    <w:p>
      <w:pPr>
        <w:pStyle w:val="BodyText"/>
      </w:pPr>
      <w:r>
        <w:t xml:space="preserve">- Thiên hạ không có nơi nào ta không dám đi. Mấy ngày ta cũng đều không chịu nổi nữa. Đám tôm tép nhỏ bé này cũng muốn ngang ngược trên đầu ta sao?</w:t>
      </w:r>
    </w:p>
    <w:p>
      <w:pPr>
        <w:pStyle w:val="BodyText"/>
      </w:pPr>
      <w:r>
        <w:t xml:space="preserve">Chiến Vương đứng dậy duỗi cái lưng mệt mỏi nói:</w:t>
      </w:r>
    </w:p>
    <w:p>
      <w:pPr>
        <w:pStyle w:val="BodyText"/>
      </w:pPr>
      <w:r>
        <w:t xml:space="preserve">- Chuyện của Chiến tộc sau nay ngươi hỗ trợ quản lý. Lần này ta đi đến chỗ hẹn sẽ nhanh chóng trở về. Nếu Âu Dương trở về, trước hết để cho Âu Dương tạm thời giữ vị trí Đại Chiến Vương đi!...</w:t>
      </w:r>
    </w:p>
    <w:p>
      <w:pPr>
        <w:pStyle w:val="BodyText"/>
      </w:pPr>
      <w:r>
        <w:t xml:space="preserve">- Chiến Vương tín nhiệm Tịnh Kiên Vương như vậy sao?</w:t>
      </w:r>
    </w:p>
    <w:p>
      <w:pPr>
        <w:pStyle w:val="BodyText"/>
      </w:pPr>
      <w:r>
        <w:t xml:space="preserve">Lão già nhìn Chiến Vương hỏi.</w:t>
      </w:r>
    </w:p>
    <w:p>
      <w:pPr>
        <w:pStyle w:val="BodyText"/>
      </w:pPr>
      <w:r>
        <w:t xml:space="preserve">- Con đường phạt trời cực kỳ gian khổ. nếu như ngay cả người sóng vai chiến đấu ta cũng không thể tin tưởng, vậy ắt sẽ thất bại. Nhớ kỹ, bất cứ lúc nào chỉ cần ta không ở đây, Âu Dương chính là chủ nhân của Chiến tộc này!.</w:t>
      </w:r>
    </w:p>
    <w:p>
      <w:pPr>
        <w:pStyle w:val="BodyText"/>
      </w:pPr>
      <w:r>
        <w:t xml:space="preserve">Chiến Vương nói xong cũng không để lão già mở miệng đã biến mất không thấy bóng dáng.</w:t>
      </w:r>
    </w:p>
    <w:p>
      <w:pPr>
        <w:pStyle w:val="BodyText"/>
      </w:pPr>
      <w:r>
        <w:t xml:space="preserve">- Con đường phạt trời...</w:t>
      </w:r>
    </w:p>
    <w:p>
      <w:pPr>
        <w:pStyle w:val="BodyText"/>
      </w:pPr>
      <w:r>
        <w:t xml:space="preserve">Trong mắt lão giả cũng có một tia chờ mong. Hắn chờ mong Chiến Vương của mình thật sự có thể bước lên con đường chí cao vô thượng kia. Nhưng ai có thể ngờ được, lần này Chiến Vương vừa đi chính là vĩnh biệt...</w:t>
      </w:r>
    </w:p>
    <w:p>
      <w:pPr>
        <w:pStyle w:val="BodyText"/>
      </w:pPr>
      <w:r>
        <w:t xml:space="preserve">Trong vũ trụ, thời gian trôi qua nhanh chóng. Trong chớp mắt đã là mấy chục năm. Bộ hài cốt trôi nổi trong vũ trụ lúc này đã dần dần có hình người. Nếu như có người quen đang ở nơi này có thể đại khái nhìn ra đây chính là Âu Dương.</w:t>
      </w:r>
    </w:p>
    <w:p>
      <w:pPr>
        <w:pStyle w:val="BodyText"/>
      </w:pPr>
      <w:r>
        <w:t xml:space="preserve">Bản thân Âu Dương đã có tư duy. Tuy nhiên hắn vẫn không có cách nào hành động được trong vũ trụ này. Hắn chỉ có thể chờ chân thân và linh hồn chậm rãi dung hợp. Mãi đến tận lúc hoàn toàn hồi phục, chắc hẳn còn phải chờ mấy chục năm nữa.</w:t>
      </w:r>
    </w:p>
    <w:p>
      <w:pPr>
        <w:pStyle w:val="BodyText"/>
      </w:pPr>
      <w:r>
        <w:t xml:space="preserve">Trên Hải Ngoại Thiên Đảo, bốn người Vu tổ, Yêu tổ, Hải Hoàng và Trầm Điễn đứng trên một hòn đảo, trên mặt mang theo một nụ cười mỉm nhìn bọt sóng đánh ra bờ biển.</w:t>
      </w:r>
    </w:p>
    <w:p>
      <w:pPr>
        <w:pStyle w:val="BodyText"/>
      </w:pPr>
      <w:r>
        <w:t xml:space="preserve">- Chư vị hôm nay chúng ta sóng vai chiến đấu. Bất luận thù hận hay không, sau lần này hãy bàn tiếp được không?</w:t>
      </w:r>
    </w:p>
    <w:p>
      <w:pPr>
        <w:pStyle w:val="BodyText"/>
      </w:pPr>
      <w:r>
        <w:t xml:space="preserve">Hải Hoàng nhìn Yêu tổ một chút. Gần đây Hải tộc với Yêu tộc, thường thường xuất hiện một vài xung đột. Cho nên hai bên đều xuất hiện một vài thù hận như có như không. Lúc này Hải Hoàng nói như thế cũng là muốn để tất cả mọi người bớt lo lắng.</w:t>
      </w:r>
    </w:p>
    <w:p>
      <w:pPr>
        <w:pStyle w:val="BodyText"/>
      </w:pPr>
      <w:r>
        <w:t xml:space="preserve">- Mặc dù lực chiến đấu của Chiến Vương thiên hạ vô song, chẳng lẽ có thể một mình địch nổi bốn người sao?</w:t>
      </w:r>
    </w:p>
    <w:p>
      <w:pPr>
        <w:pStyle w:val="BodyText"/>
      </w:pPr>
      <w:r>
        <w:t xml:space="preserve">Trên mặt Trầm Điễn mang theo vẻ khinh thường. Bốn vương giả tề tụ tại hải ngoại chính là để tiêu diệt Chiến Vương. Lẽ nào lần này còn không giết chết được Chiến Vương hay sao?</w:t>
      </w:r>
    </w:p>
    <w:p>
      <w:pPr>
        <w:pStyle w:val="BodyText"/>
      </w:pPr>
      <w:r>
        <w:t xml:space="preserve">- Ha ha, Trầm Điễn ngươi có điều không biết. Nếu như Chiến Vương thật sự dễ dàng thu thập như vậy, chúng ta sẽ không phải bày ra chiến trận tứ phương. Chiến trận tứ phương này không huyễn không hình. Cũng chỉ có nó mới có thể khiến Chiến Vương không có cách nào rời khỏi hải vực này!</w:t>
      </w:r>
    </w:p>
    <w:p>
      <w:pPr>
        <w:pStyle w:val="BodyText"/>
      </w:pPr>
      <w:r>
        <w:t xml:space="preserve">Trên mặt Yêu tổ mỉm cười. Chiến trận tứ phương này chính là do Bạch Tinh Yêu tổ nhận được từ Yêu tổ đời trước. Đây là kết quả của Yêu tổ đời trước nghiên cứu vô số năm đặc biệt dùng để đối phó với Chiến tộc.</w:t>
      </w:r>
    </w:p>
    <w:p>
      <w:pPr>
        <w:pStyle w:val="BodyText"/>
      </w:pPr>
      <w:r>
        <w:t xml:space="preserve">- Ngược lại ta vẫn muốn xem thử là đầu của tên Chiến Vương kia cứng hay là chiến đao Thương Long của ta sắc bén hơn!</w:t>
      </w:r>
    </w:p>
    <w:p>
      <w:pPr>
        <w:pStyle w:val="Compact"/>
      </w:pPr>
      <w:r>
        <w:br w:type="textWrapping"/>
      </w:r>
      <w:r>
        <w:br w:type="textWrapping"/>
      </w:r>
    </w:p>
    <w:p>
      <w:pPr>
        <w:pStyle w:val="Heading2"/>
      </w:pPr>
      <w:bookmarkStart w:id="819" w:name="chương-842-quyết-đấu-đỉnh-phong-tại-hải-ngoại-1"/>
      <w:bookmarkEnd w:id="819"/>
      <w:r>
        <w:t xml:space="preserve">797. Chương 842: Quyết Đấu Đỉnh Phong Tại Hải Ngoại (1)</w:t>
      </w:r>
    </w:p>
    <w:p>
      <w:pPr>
        <w:pStyle w:val="Compact"/>
      </w:pPr>
      <w:r>
        <w:br w:type="textWrapping"/>
      </w:r>
      <w:r>
        <w:br w:type="textWrapping"/>
      </w:r>
      <w:r>
        <w:t xml:space="preserve">Trầm Điễn nhìn trường đao trong tay mình một chút. Từng Long Hồn trong chiến đao phun trào như muốn bay lên cửu thiên.</w:t>
      </w:r>
    </w:p>
    <w:p>
      <w:pPr>
        <w:pStyle w:val="BodyText"/>
      </w:pPr>
      <w:r>
        <w:t xml:space="preserve">- Chiến Vương biết rõ bốn người bọn ta muốn tính kế hắn, nhưng với sự kiêu ngạo của hắn, chắc chắn hắn sẽ đến!</w:t>
      </w:r>
    </w:p>
    <w:p>
      <w:pPr>
        <w:pStyle w:val="BodyText"/>
      </w:pPr>
      <w:r>
        <w:t xml:space="preserve">Trịnh Tú Nhi thoáng nhìn về phía xa. Trong con mắt màu xanh lam của nàng chợt hiện ra sự lạnh lùng, đồng thời hữu ý vô ý liếc mắt về phía Trầm Điễn một cái.</w:t>
      </w:r>
    </w:p>
    <w:p>
      <w:pPr>
        <w:pStyle w:val="BodyText"/>
      </w:pPr>
      <w:r>
        <w:t xml:space="preserve">Ầm.</w:t>
      </w:r>
    </w:p>
    <w:p>
      <w:pPr>
        <w:pStyle w:val="BodyText"/>
      </w:pPr>
      <w:r>
        <w:t xml:space="preserve">Ngay trong lúc bốn người nói chuyện, hải vực phía xa bị phá tan. Một người đạp hư không xuất hiện ở ranh giới hải vực. Người này chính là Chiến Vương có lực chiến đấu thiên hạ vô song. Lúc này trên người Chiến Vương mặc chiến giáp nhưng trong tay vẫn không có gì. Chiến Vương không cần vũ khí. Mỗi một tấc trên thân thể hắn đều là vũ khí của hắn.</w:t>
      </w:r>
    </w:p>
    <w:p>
      <w:pPr>
        <w:pStyle w:val="BodyText"/>
      </w:pPr>
      <w:r>
        <w:t xml:space="preserve">- Ha ha ha ha không ngờ được mặt mũi của ta lại có thể lớn tới vậy, có thể khiến bốn vị tề tụ nơi này chờ ta tới dự tiệc.</w:t>
      </w:r>
    </w:p>
    <w:p>
      <w:pPr>
        <w:pStyle w:val="BodyText"/>
      </w:pPr>
      <w:r>
        <w:t xml:space="preserve">Mỗi bước đi của Chiến Vương cũng như đang bước trên cửu tiêu. Mỗi một bước đi của hắn đều giống như muốn đạp nát thiên địa lật tung cả thế giới này.</w:t>
      </w:r>
    </w:p>
    <w:p>
      <w:pPr>
        <w:pStyle w:val="BodyText"/>
      </w:pPr>
      <w:r>
        <w:t xml:space="preserve">Nhìn Chiến Vương như vậy, cả người Trầm Điễn chợt run rẩy. Trầm Điễn từng đối kháng với Yêu tổ. Nhưng trên người Yêu tổ tuyệt đối không có khí phách như thế này, không có là lực lượng cường đại như vậy. Đây đều là lòng tin cường đại.</w:t>
      </w:r>
    </w:p>
    <w:p>
      <w:pPr>
        <w:pStyle w:val="BodyText"/>
      </w:pPr>
      <w:r>
        <w:t xml:space="preserve">Loại khí phách này là một loại niềm tin, một loại niềm tin tất thắng. Một loại niềm tin đệ nhất thiên hạ! Nhìn thấy Chiến Vương như vậy Trầm Điễn biết ngày hôm nay mặc dù là bốn người liên thủ đánh một mình Chiến Vương, nhưng chắc chắn là một cuộc ác chiến!</w:t>
      </w:r>
    </w:p>
    <w:p>
      <w:pPr>
        <w:pStyle w:val="BodyText"/>
      </w:pPr>
      <w:r>
        <w:t xml:space="preserve">- Chiến Vương, nếu ngươi đã đến, cũng nên hiểu rõ tất cả. Chúng ta không cần dùng hư tình giả ý khách sáo!</w:t>
      </w:r>
    </w:p>
    <w:p>
      <w:pPr>
        <w:pStyle w:val="BodyText"/>
      </w:pPr>
      <w:r>
        <w:t xml:space="preserve">Chẳng biết từ lúc nào trong tay Yêu tổ đã có thêm một cây trường thương. Trên cây trường thương này đầy yêu văn. Lúc này yêu văn trên trường thương trong tay Yêu tổ lóe lên từng đợt ánh sáng, giống như là muốn chiếu rọi cả bầu trời.</w:t>
      </w:r>
    </w:p>
    <w:p>
      <w:pPr>
        <w:pStyle w:val="BodyText"/>
      </w:pPr>
      <w:r>
        <w:t xml:space="preserve">- Đúng vậy, trời muốn thu ngươi, cho dù ngươi không muốn bị thu cũng vô dụng!</w:t>
      </w:r>
    </w:p>
    <w:p>
      <w:pPr>
        <w:pStyle w:val="BodyText"/>
      </w:pPr>
      <w:r>
        <w:t xml:space="preserve">Trên mặt Vu tổ mang theo một nụ cười nhạo báng. Lúc này nàng đã hất mũ che lên, lộ ra mái tóc và con ngươi băng giá màu xanh lam.</w:t>
      </w:r>
    </w:p>
    <w:p>
      <w:pPr>
        <w:pStyle w:val="BodyText"/>
      </w:pPr>
      <w:r>
        <w:t xml:space="preserve">- Trời muốn thu ta! Hay cho một câu trời muốn thu ta. Mỗi người các ngươi luôn miệng truy tìm chí cao vô thượng, nhưng lại mỗi một người đều bị trời ràng buộc. Ta muốn hỏi các ngươi một câu, các ngươi làm sao để truy tìm chí cao vô thượng. Bất cứ lúc nào các ngươi cũng chỉ có thể là một quân cờ trong tay của hắn. Hắn muốn các ngươi sống thì các ngươi được sống. Hắn muốn các ngươi chết, các ngươi đều phải chết!</w:t>
      </w:r>
    </w:p>
    <w:p>
      <w:pPr>
        <w:pStyle w:val="BodyText"/>
      </w:pPr>
      <w:r>
        <w:t xml:space="preserve">Trên mặt Chiến Vương đầy vẻ khinh thường. Thật ra mọi người đều có thể hiểu rõ được đạo lý này, nhưng người không rõ lại vĩnh viễn khăng khăng một mực không chịu tiếp nhận.</w:t>
      </w:r>
    </w:p>
    <w:p>
      <w:pPr>
        <w:pStyle w:val="BodyText"/>
      </w:pPr>
      <w:r>
        <w:t xml:space="preserve">Nếu như mọi người đều có thể liên hợp lại với hắn và Âu Dương cùng nhau chống lại trời, như vậy cho dù trời muốn thu bọn họ cũng không làm được.</w:t>
      </w:r>
    </w:p>
    <w:p>
      <w:pPr>
        <w:pStyle w:val="BodyText"/>
      </w:pPr>
      <w:r>
        <w:t xml:space="preserve">- Hãy bớt nói nhảm đi. Trả lại cho ta tính mạng của ngàn vạn người trong Hải tộc!</w:t>
      </w:r>
    </w:p>
    <w:p>
      <w:pPr>
        <w:pStyle w:val="BodyText"/>
      </w:pPr>
      <w:r>
        <w:t xml:space="preserve">Lúc này Hải Hoàng cũng không để ý tới nhiều như vậy. Hắn cầm Tam Xoa kích trong tay là người đầu tiên xông lên. Tam Xoa kích rung lên. Biển rộng đều bị cuốn lấy. Lúc này Tam Xoa kích trong tay Hải Hoàng giống như mang theo lực lượng của tất cả biển rộng.</w:t>
      </w:r>
    </w:p>
    <w:p>
      <w:pPr>
        <w:pStyle w:val="BodyText"/>
      </w:pPr>
      <w:r>
        <w:t xml:space="preserve">- Cút!</w:t>
      </w:r>
    </w:p>
    <w:p>
      <w:pPr>
        <w:pStyle w:val="BodyText"/>
      </w:pPr>
      <w:r>
        <w:t xml:space="preserve">Chiến Vương nổi giận gầm lên một tiếng. Hai mắt hắn biến thành màu vàng kim. Hai loại quan tâm chiến ý, tất sát chiến ý đồng thời mở ra. Chiến Vương giống như một thần linh sống, một tay nắm lấy Tam Xoa kích của Hải Hoàng, chân trái giơ thật cao trực tiếp đá vào ngực của Hải Hoàng.</w:t>
      </w:r>
    </w:p>
    <w:p>
      <w:pPr>
        <w:pStyle w:val="BodyText"/>
      </w:pPr>
      <w:r>
        <w:t xml:space="preserve">Trong nháy mắt khi Chiến Vương đạp lên ngực của Hải Hoàng, ầm một tiếng, Hải Hoàng biến thành mưa phùn đầy trời biến mất trên bầu trời! Đây là Hải Hoàng thủy độn vào trong biển rộng. Lực lượng của hắn được khuếch đại vô hạn. Ở nơi này hắn chính là hoàng giả!</w:t>
      </w:r>
    </w:p>
    <w:p>
      <w:pPr>
        <w:pStyle w:val="BodyText"/>
      </w:pPr>
      <w:r>
        <w:t xml:space="preserve">- Ta đến giúp ngươi!</w:t>
      </w:r>
    </w:p>
    <w:p>
      <w:pPr>
        <w:pStyle w:val="BodyText"/>
      </w:pPr>
      <w:r>
        <w:t xml:space="preserve">Một tiếng gầm rú vang lên. Sau đó liền nhìn thấy Thương Long màu xanh bay đầy trời lớn tiếng rít gào, tạo thành một sát trận lớn. Nhưng Chiến Vương đứng ở trong sát trận không ngờ lại ngoảnh mặt làm ngơ mặc cho những con Thương Long này bao vây xung quanh người. Chúng căn bản không có cách nào phá tan được chiến giáp của Chiến Vương!</w:t>
      </w:r>
    </w:p>
    <w:p>
      <w:pPr>
        <w:pStyle w:val="BodyText"/>
      </w:pPr>
      <w:r>
        <w:t xml:space="preserve">- Nhãi con, thời điểm ta đánh Thương Long Đao Khách tè ra quần, lão tổ tông nhà ngươi vẫn còn mặc tã!</w:t>
      </w:r>
    </w:p>
    <w:p>
      <w:pPr>
        <w:pStyle w:val="BodyText"/>
      </w:pPr>
      <w:r>
        <w:t xml:space="preserve">Chiến Vương vẫn rất biết cách chế giễu người khác. Hắn nói một câu đã khiến Trầm Điễn tức điên lên. Từ khi Trầm Điễn nhận được truyền thừa tới nay, đối với cường giả bình thường, cho dù chỉ lấy khí thế cũng có thể đè chết người. Nhưng hôm nay đối mặt với Chiến Vương. Thương Long bao phủ không ngờ không có cách nào tổn thương tới hắn dù chỉ một chút. Điều này thật sự khiến người ta giật mình!</w:t>
      </w:r>
    </w:p>
    <w:p>
      <w:pPr>
        <w:pStyle w:val="BodyText"/>
      </w:pPr>
      <w:r>
        <w:t xml:space="preserve">- Để ta làm hắn suy yếu!</w:t>
      </w:r>
    </w:p>
    <w:p>
      <w:pPr>
        <w:pStyle w:val="BodyText"/>
      </w:pPr>
      <w:r>
        <w:t xml:space="preserve">Một giọng nữ từ dưới đất truyền đến. Khi giọng nói này truyền ra, khắp bầu trời khắp nơi đều là bóng đen. Vô số bóng đen giống như một chiếc mũ che bao trùm lên trên người Chiến Vương!</w:t>
      </w:r>
    </w:p>
    <w:p>
      <w:pPr>
        <w:pStyle w:val="BodyText"/>
      </w:pPr>
      <w:r>
        <w:t xml:space="preserve">- Bất Phá Kim Thân!</w:t>
      </w:r>
    </w:p>
    <w:p>
      <w:pPr>
        <w:pStyle w:val="BodyText"/>
      </w:pPr>
      <w:r>
        <w:t xml:space="preserve">Bị vô số mũ che màu đen chụp vào trên người, Chiến Vương hét lớn một tiếng. Không ngờ cả người hắn điên cuồng phóng to! Không, phóng lớn không phải là thân thể của hắn, mà chiến hồn của hắn! Chiến hồn lóe lên một cái rồi biến mất. Toàn thân Chiến Vương từ trên xuống dưới đều lóe lên hào quang màu vàng kim. Hào quang này thậm chí còn vượt lên cả trời.</w:t>
      </w:r>
    </w:p>
    <w:p>
      <w:pPr>
        <w:pStyle w:val="BodyText"/>
      </w:pPr>
      <w:r>
        <w:t xml:space="preserve">- A.</w:t>
      </w:r>
    </w:p>
    <w:p>
      <w:pPr>
        <w:pStyle w:val="BodyText"/>
      </w:pPr>
      <w:r>
        <w:t xml:space="preserve">Trịnh Tú Nhi lập tức hét thảm một tiếng, sau đó phun ra một ngụm máu màu xanh lam. Ngụm máu này vừa rơi vào trong nước biển không ngờ trực tiếp khiến một khoảng rộng nước biển bị đông lạnh thành băng. Một đòn vừa nãy của nàng đã trực tiếp bị Bất Phá Kim Thân của Chiến Vương đánh tan. Chuyện này đối với nàng chính là một đả kích rất lớn.</w:t>
      </w:r>
    </w:p>
    <w:p>
      <w:pPr>
        <w:pStyle w:val="BodyText"/>
      </w:pPr>
      <w:r>
        <w:t xml:space="preserve">- Dù thế nào ngươi cũng không qua được ngày hôm nay!</w:t>
      </w:r>
    </w:p>
    <w:p>
      <w:pPr>
        <w:pStyle w:val="BodyText"/>
      </w:pPr>
      <w:r>
        <w:t xml:space="preserve">Rốt cuộc Yêu tổ cũng không nhịn được nữa. Lúc này ba người Yêu tổ, Trầm Điễn và Hải Hoàng đã đứng thành hình tam giác bao vây Chiến Vương ở giữa. Ba người dùng các loại đại chiêu không chút giữ lại, điên cuồng đánh về phía Chiến Vương.</w:t>
      </w:r>
    </w:p>
    <w:p>
      <w:pPr>
        <w:pStyle w:val="BodyText"/>
      </w:pPr>
      <w:r>
        <w:t xml:space="preserve">Tuy rằng Chiến Vương hung hãn, nhưng với tình hình một địch ba, lại bị Trịnh Tú Nhi ở phía dưới nhìn chằm chằm thỉnh thoảng dùng ám chiêu đánh tới, hắn chỉ có thể thận trọng.</w:t>
      </w:r>
    </w:p>
    <w:p>
      <w:pPr>
        <w:pStyle w:val="BodyText"/>
      </w:pPr>
      <w:r>
        <w:t xml:space="preserve">Trường đao của Trầm Điễn chém vào trong không trung, khiến không trung đều bị chém thành hai nửa. Thương Long xoay chuyển bay lượn trên cửu thiên. Tất cả bầu trời đều tối sầm lại. Cho dù là những thời đại lớn trước đây cũng chưa từng xuất hiện trận chiến nào ác liệt như vậy! Năm vương giả đối chiến với nhau tại một chỗ, đủ khiến thời không tại đây bị đánh sụp đổ!</w:t>
      </w:r>
    </w:p>
    <w:p>
      <w:pPr>
        <w:pStyle w:val="BodyText"/>
      </w:pPr>
      <w:r>
        <w:t xml:space="preserve">Ầm...</w:t>
      </w:r>
    </w:p>
    <w:p>
      <w:pPr>
        <w:pStyle w:val="BodyText"/>
      </w:pPr>
      <w:r>
        <w:t xml:space="preserve">Thời không liên tiếp sụp đổ. Từng hố đen xuất hiện ở phía trên bầu trời. Nước biển bắt đầu chảy ngược. Vô số Hải tộc bị chết oan chết uổng. Nhưng vào lúc này Hải Hoàng cũng không để ý được nhiều như vậy. Nếu như hôm nay không thu thập được Chiến Vương, tương lai có một ngày Chiến Vương nhất định sẽ dẫn dắt Chiến tộc xông tới Hải tộc. Đến lúc đó tất cả Hải tộc chắc hẳn sẽ bị diệt vong hết.</w:t>
      </w:r>
    </w:p>
    <w:p>
      <w:pPr>
        <w:pStyle w:val="BodyText"/>
      </w:pPr>
      <w:r>
        <w:t xml:space="preserve">- Liều mạng!</w:t>
      </w:r>
    </w:p>
    <w:p>
      <w:pPr>
        <w:pStyle w:val="BodyText"/>
      </w:pPr>
      <w:r>
        <w:t xml:space="preserve">Trường thương của Yêu tổ điên cuồng đâm tới. Mỗi lần đâm tới đều xuyên qua thời không. Thời không được tạo thành do trường thương đâm tới không ngờ trực tiếp phá nát hư không thông tới một không gian khác.</w:t>
      </w:r>
    </w:p>
    <w:p>
      <w:pPr>
        <w:pStyle w:val="Compact"/>
      </w:pPr>
      <w:r>
        <w:br w:type="textWrapping"/>
      </w:r>
      <w:r>
        <w:br w:type="textWrapping"/>
      </w:r>
    </w:p>
    <w:p>
      <w:pPr>
        <w:pStyle w:val="Heading2"/>
      </w:pPr>
      <w:bookmarkStart w:id="820" w:name="chương-843-quyết-đấu-đỉnh-phong-tại-hải-ngoại-2"/>
      <w:bookmarkEnd w:id="820"/>
      <w:r>
        <w:t xml:space="preserve">798. Chương 843: Quyết Đấu Đỉnh Phong Tại Hải Ngoại (2)</w:t>
      </w:r>
    </w:p>
    <w:p>
      <w:pPr>
        <w:pStyle w:val="Compact"/>
      </w:pPr>
      <w:r>
        <w:br w:type="textWrapping"/>
      </w:r>
      <w:r>
        <w:br w:type="textWrapping"/>
      </w:r>
      <w:r>
        <w:t xml:space="preserve">Biển rộng điên cuồng rít gào. Tất cả Tiên giới cũng bắt đầu điên cuồng chấn động!</w:t>
      </w:r>
    </w:p>
    <w:p>
      <w:pPr>
        <w:pStyle w:val="BodyText"/>
      </w:pPr>
      <w:r>
        <w:t xml:space="preserve">Ma giới, Ma Vương xé nát hư không xuất hiện tại Tiên giới. Hắn cuốn lấy mây đen đầy trời điên cuồng bay về phía hải ngoại. Tiên vương Nghi Quân cũng từ phía xa một đường bay vút về phía hải ngoại. Tất cả Tiên giới đều sôi trào! Rốt cuộc là lực lượng thế nào đang va chạm với nhau tại Tiên giới? Sao có thể đánh tới mức toàn thế giới đều phải run rẩy theo!</w:t>
      </w:r>
    </w:p>
    <w:p>
      <w:pPr>
        <w:pStyle w:val="BodyText"/>
      </w:pPr>
      <w:r>
        <w:t xml:space="preserve">- Sau trận chiến ngày hôm nay, Tiên giới sẽ không còn Hải Ngoại Thiên Đảo nữa!</w:t>
      </w:r>
    </w:p>
    <w:p>
      <w:pPr>
        <w:pStyle w:val="BodyText"/>
      </w:pPr>
      <w:r>
        <w:t xml:space="preserve">Chiến Vương điên cuồng rít gào. Vào lúc này hắn cũng liều mạng. Bất tử chiến ý rốt cuộc bị hắn kích phát. Giây phút kích phát, lực chiến đấu lập tức tăng lên gấp trăm lần. Hắn thật sự thành thần. Hắn có can đảm nghịch thiên!</w:t>
      </w:r>
    </w:p>
    <w:p>
      <w:pPr>
        <w:pStyle w:val="BodyText"/>
      </w:pPr>
      <w:r>
        <w:t xml:space="preserve">Trên cửu thiên, một bóng người nhìn xuống Chiến Vương phía dưới. Trên mặt hắn mang theo một nụ cười lạnh lùng! Hắn chính là người giả Quỷ Vương vẫn ẩn nấp phía sau hậu trường. Sở dĩ hắn không lựa chọn tự mình ra tay không phải bởi vì hắn không thắng được Chiến Vương, mà bởi vì hắn kiêng kỵ một người khác!</w:t>
      </w:r>
    </w:p>
    <w:p>
      <w:pPr>
        <w:pStyle w:val="BodyText"/>
      </w:pPr>
      <w:r>
        <w:t xml:space="preserve">Nếu như Chiến Vương bị cường giả bốn phương giết chết, như vậy toàn thế giới sẽ thật sự trở nên hỗn loạn. Đến lúc đó có cường giả bốn phương này hỗ trợ tiêu hao lực lượng của hắn, mình lại ra tay chính là dễ như trở bàn tay. Nếu như mình giết Chiến Vương, vậy mình sẽ bị lộ. Đến lúc đó cũng không ai biết sẽ xuất hiện điều gì bất ngờ.</w:t>
      </w:r>
    </w:p>
    <w:p>
      <w:pPr>
        <w:pStyle w:val="BodyText"/>
      </w:pPr>
      <w:r>
        <w:t xml:space="preserve">- Thật ngoan cố! Phát điên sao?</w:t>
      </w:r>
    </w:p>
    <w:p>
      <w:pPr>
        <w:pStyle w:val="BodyText"/>
      </w:pPr>
      <w:r>
        <w:t xml:space="preserve">Ngụy Bỉnh Dập đứng ở phía xa nhìn Hải Ngoại Thiên Đảo đã bị đánh tới mức hoàn toàn sụp đổ. Trên biển rộng cuộn lên những đợt sóng cao tới ngàn trượng gào thét đánh về phía bờ biển. Trong chốc lát, vô số thành thị xung quanh biển rộng bị sóng biển hủy hoại. Vô số cường giả chạy tới quan sát đều bị năm đại cường giả chấn động thành tro tàn!</w:t>
      </w:r>
    </w:p>
    <w:p>
      <w:pPr>
        <w:pStyle w:val="BodyText"/>
      </w:pPr>
      <w:r>
        <w:t xml:space="preserve">Trận chiến này quá thảm khốc. Sau trận chiến này bất kể là ai thắng ai thua nhất định sẽ vĩnh viễn ở lại trong lòng mọi người vĩnh viễn ghi vào trong sử sách...</w:t>
      </w:r>
    </w:p>
    <w:p>
      <w:pPr>
        <w:pStyle w:val="BodyText"/>
      </w:pPr>
      <w:r>
        <w:t xml:space="preserve">Cường giả khắp nơi đều hội tụ tại hải ngoại. Lúc này hải ngoại đang đánh nhau tới mức long trời lở đất. Hai người Ma Vương Ngụy Bỉnh Dập và Nghi Quân lúc này lại không tới tham gia. Loại chiến đấu này vừa nhìn cũng biết là hai bên liều mạng.</w:t>
      </w:r>
    </w:p>
    <w:p>
      <w:pPr>
        <w:pStyle w:val="BodyText"/>
      </w:pPr>
      <w:r>
        <w:t xml:space="preserve">Tuy rằng không biết tại sao bốn người đối diện lại liên hợp lại liều giết một mình Chiến Vương, nhưng có thể nhìn ra được nếu tiếp tục đánh như vậy cho dù Chiến Vương mạnh hơn nữa cuối cùng nhất định vẫn phải bị thua.</w:t>
      </w:r>
    </w:p>
    <w:p>
      <w:pPr>
        <w:pStyle w:val="BodyText"/>
      </w:pPr>
      <w:r>
        <w:t xml:space="preserve">- Cho dù hôm nay ta ngã xuống, cũng nhất định phải kéo theo mấy người các ngươi!</w:t>
      </w:r>
    </w:p>
    <w:p>
      <w:pPr>
        <w:pStyle w:val="BodyText"/>
      </w:pPr>
      <w:r>
        <w:t xml:space="preserve">Chiến Vương mặc kim giáp trên người phát ra hào quang chói mắt.</w:t>
      </w:r>
    </w:p>
    <w:p>
      <w:pPr>
        <w:pStyle w:val="BodyText"/>
      </w:pPr>
      <w:r>
        <w:t xml:space="preserve">Tuy râu tóc đều loạn, nhưng khí phách trên người hắn trước sau chưa từng tan biến. Trái lại trong lúc chiến đấu tư thế càng lúc càng trở nên tập trung.</w:t>
      </w:r>
    </w:p>
    <w:p>
      <w:pPr>
        <w:pStyle w:val="BodyText"/>
      </w:pPr>
      <w:r>
        <w:t xml:space="preserve">- Chiến Vương, ngươi thật sự cho rằng bốn người chúng ta không chuẩn bị hậu chiêu gì sao? Nơi này đã bày ra tứ phương trận. Chúng ta càng đánh càng mạnh, nhưng ngươi lại càng đánh càng yếu!</w:t>
      </w:r>
    </w:p>
    <w:p>
      <w:pPr>
        <w:pStyle w:val="BodyText"/>
      </w:pPr>
      <w:r>
        <w:t xml:space="preserve">Trên mặt Yêu tổ mang theo một nụ cười mỉm nhìn Chiến Vương. Đúng như như lời hắn nói, tứ phương trận là không ngừng tăng cường người bên cạnh mình, không ngừng suy yếu kẻ địch.</w:t>
      </w:r>
    </w:p>
    <w:p>
      <w:pPr>
        <w:pStyle w:val="BodyText"/>
      </w:pPr>
      <w:r>
        <w:t xml:space="preserve">Ở chỗ này lực chiến đấu của Chiến Vương vĩnh viễn không được bổ sung. Trong lúc đó năng lực phục hồi của bốn người Yêu tổ bọn họ lại nhanh hơn bên ngoài gấp mười gấp trăm lần. Dưới tình huống này thắng bại gần như đã không có gì phải suy nghĩ!</w:t>
      </w:r>
    </w:p>
    <w:p>
      <w:pPr>
        <w:pStyle w:val="BodyText"/>
      </w:pPr>
      <w:r>
        <w:t xml:space="preserve">- Ha ha ha...</w:t>
      </w:r>
    </w:p>
    <w:p>
      <w:pPr>
        <w:pStyle w:val="BodyText"/>
      </w:pPr>
      <w:r>
        <w:t xml:space="preserve">Trong mắt Chiến Vương mang theo một loại chiến ý mãnh liệt. Giờ phút này hắn đã hiểu rõ, bốn người trước mắt đã có chủ ý quyết phải giết mình. Chiến Vương biết, lần này kẻ đứng sau hậu trường giật dây tất cả những chuyện này khẳng định đều là tên gia hỏa đứng sau lưng kia. Có lẽ mình thật sự sẽ phải ngã xuống.</w:t>
      </w:r>
    </w:p>
    <w:p>
      <w:pPr>
        <w:pStyle w:val="BodyText"/>
      </w:pPr>
      <w:r>
        <w:t xml:space="preserve">- Đám ngu muội vô tri. Các ngươi nghĩ rằng các ngươi làm như vậy chính là thuận theo ý trời sao? Thực đúng là một đám ngu muội! Sinh ra cùng một thời đại với các ngươi quả thực là sỉ nhục đối với ta!</w:t>
      </w:r>
    </w:p>
    <w:p>
      <w:pPr>
        <w:pStyle w:val="BodyText"/>
      </w:pPr>
      <w:r>
        <w:t xml:space="preserve">Chiến Vương đau lòng. Thật ra từ xưa tới nay, trong thời đại lớn khắp nơi tuy rằng không tách khỏi sự chém giết, nhưng bọn họ đều theo đuổi chí cao vô thượng cuối cùng.</w:t>
      </w:r>
    </w:p>
    <w:p>
      <w:pPr>
        <w:pStyle w:val="BodyText"/>
      </w:pPr>
      <w:r>
        <w:t xml:space="preserve">Chuyện giống như bây giờ một đám vương giả đỉnh cấp bao vây tấn công Chiến Vương, muốn lấy tính mạng Chiến Vương, đúng là trước kia chưa bao giờ xảy ra. Còn lần này đám người kia giống như đã phát điên, không chết không dừng.</w:t>
      </w:r>
    </w:p>
    <w:p>
      <w:pPr>
        <w:pStyle w:val="BodyText"/>
      </w:pPr>
      <w:r>
        <w:t xml:space="preserve">- Ngu muội? Chúng ta ngu muội? Chiến Vương ngươi to gan lớn mật. Mỗi lần ngươi đều muốn tranh đấu cùng trời. Ngươi không biết như vậy chính là lấy trứng chọi đá sao?</w:t>
      </w:r>
    </w:p>
    <w:p>
      <w:pPr>
        <w:pStyle w:val="BodyText"/>
      </w:pPr>
      <w:r>
        <w:t xml:space="preserve">Trịnh Tú Nhi nói một vài lời nghe qua giống như những lời đại nghĩa.</w:t>
      </w:r>
    </w:p>
    <w:p>
      <w:pPr>
        <w:pStyle w:val="BodyText"/>
      </w:pPr>
      <w:r>
        <w:t xml:space="preserve">Nhưng nàng vừa nói xong, liền nhìn thấy Chiến Vương quay về phía biển dưới chân đột nhiên phun ra một ngụm nước bọt, vẻ mặt khinh thường nhìn nữ nhân này nói:</w:t>
      </w:r>
    </w:p>
    <w:p>
      <w:pPr>
        <w:pStyle w:val="BodyText"/>
      </w:pPr>
      <w:r>
        <w:t xml:space="preserve">- Ngươi cho rằng ta thật sự cái gì cũng không biết sao? Tất cả những điều này chẳng qua đều chỉ là nữ nhân ngươi bị ma quỷ ám ảnh. Ngươi thật sự cho rằng ngươi là ai? Ngươi chẳng qua chỉ là một công cụ để hắn lợi dụng mà thôi. Chờ tới khi ngươi không còn giá trị lợi dụng, hắn sẽ một cước đá văng ngươi đi! Không! Không thể nói như vậy. Có lẽ khi giá trị lợi dụng của ngươi còn chưa hết, ngươi đã phải chết. Bởi vì ngươi đã đắc tội một người không nên đắc tội.</w:t>
      </w:r>
    </w:p>
    <w:p>
      <w:pPr>
        <w:pStyle w:val="BodyText"/>
      </w:pPr>
      <w:r>
        <w:t xml:space="preserve">- Âu Dương sao? Ha ha ha ha, chờ ngươi chết ta cũng sẽ khiến hắn phải chết. Tuy nhiên hắn sẽ không được chết sung sướng giống như ngươi. Ta sẽ khiến hắn phải chết trong thống khổ. Ta muốn dằn vặt hắn đến chết!</w:t>
      </w:r>
    </w:p>
    <w:p>
      <w:pPr>
        <w:pStyle w:val="BodyText"/>
      </w:pPr>
      <w:r>
        <w:t xml:space="preserve">Trịnh Tú Nhi điên cuồng kêu to. Lúc này Trịnh Tú Nhi đã sớm mất đi cơ trí từng có, chỉ còn lại một sự thù hận.</w:t>
      </w:r>
    </w:p>
    <w:p>
      <w:pPr>
        <w:pStyle w:val="BodyText"/>
      </w:pPr>
      <w:r>
        <w:t xml:space="preserve">Cũng chính vì sự thù hận này khiến nữ tử đã từng phong quang vô hạn từng bước hủy diệt thế giới. Nếu lúc trước nàng có thể thả xuống tất cả những điều này, tuy rằng thành tựu không cao bằng ngày hôm nay, nhưng có lẽ cuộc đời nàng sẽ vui hơn nhiều, không đến nỗi sống trong địa ngục trong thù hận như bây giờ.</w:t>
      </w:r>
    </w:p>
    <w:p>
      <w:pPr>
        <w:pStyle w:val="BodyText"/>
      </w:pPr>
      <w:r>
        <w:t xml:space="preserve">Nhưng nói ngược lại, toàn gia bị giết chết, làm sao có thể đặt thù hận xuống được? Nếu là Âu Dương, hắn có thể làm được không?</w:t>
      </w:r>
    </w:p>
    <w:p>
      <w:pPr>
        <w:pStyle w:val="BodyText"/>
      </w:pPr>
      <w:r>
        <w:t xml:space="preserve">- Hãy bớt nói những lời vô nghĩa đi. Chiến Vương hôm nay ngươi phải đền tội!</w:t>
      </w:r>
    </w:p>
    <w:p>
      <w:pPr>
        <w:pStyle w:val="BodyText"/>
      </w:pPr>
      <w:r>
        <w:t xml:space="preserve">Yêu tổ cầm trường thương yêu văn trong tay, phát ra ánh sáng chói lọi khắp bốn phương. Một cây trường thương hóa thành hào quang đầy trời cuốn lấy phong vân xung quanh bầu trời dường như muốn hủy thế giới này.</w:t>
      </w:r>
    </w:p>
    <w:p>
      <w:pPr>
        <w:pStyle w:val="BodyText"/>
      </w:pPr>
      <w:r>
        <w:t xml:space="preserve">Chiến đao Thương Long trong tay Trầm Điễn đã thu hồi lại tất cả Long Hồn. Lúc này chiến đao Thương Long đã kích thích lực lượng đến mức cao nhất. Cho dù là lấy thân thể chiến ngọc, trúng phải một đao này cũng phải trọng thương.</w:t>
      </w:r>
    </w:p>
    <w:p>
      <w:pPr>
        <w:pStyle w:val="BodyText"/>
      </w:pPr>
      <w:r>
        <w:t xml:space="preserve">Tam Xoa kích của Hải Hoàng giống như ba ngọn núi lớn. Mỗi khi cuốn lấy, lực lượng biển rộng ngưng tụ bên trên. Tất cả biển cả ngoài khơi bị Tam Xoa kích cuốn lấy trên dưới không ngừng chập trùng giống như muốn hóa thành một con rồng lớn sống lại.</w:t>
      </w:r>
    </w:p>
    <w:p>
      <w:pPr>
        <w:pStyle w:val="BodyText"/>
      </w:pPr>
      <w:r>
        <w:t xml:space="preserve">Trịnh Tú Nhi bình tĩnh nhất. Trong mắt của nàng ta phát ra từng đợt lam quang. Từng ác linh chợt hiện ra trên không trung.Những ác linh này không giống như những ác linh Âu Dương đã gặp phải. Những ác linh này không hề có lực sát thương, nhưng chúng nó làm lại không ngừng làm suy yếu thứ chúng nó quấn lên.</w:t>
      </w:r>
    </w:p>
    <w:p>
      <w:pPr>
        <w:pStyle w:val="Compact"/>
      </w:pPr>
      <w:r>
        <w:br w:type="textWrapping"/>
      </w:r>
      <w:r>
        <w:br w:type="textWrapping"/>
      </w:r>
    </w:p>
    <w:p>
      <w:pPr>
        <w:pStyle w:val="Heading2"/>
      </w:pPr>
      <w:bookmarkStart w:id="821" w:name="chương-844-thể-hiện-các-loại-thần-thông"/>
      <w:bookmarkEnd w:id="821"/>
      <w:r>
        <w:t xml:space="preserve">799. Chương 844: Thể Hiện Các Loại Thần Thông</w:t>
      </w:r>
    </w:p>
    <w:p>
      <w:pPr>
        <w:pStyle w:val="Compact"/>
      </w:pPr>
      <w:r>
        <w:br w:type="textWrapping"/>
      </w:r>
      <w:r>
        <w:br w:type="textWrapping"/>
      </w:r>
      <w:r>
        <w:t xml:space="preserve">- Bất Phá Kim Thân!</w:t>
      </w:r>
    </w:p>
    <w:p>
      <w:pPr>
        <w:pStyle w:val="BodyText"/>
      </w:pPr>
      <w:r>
        <w:t xml:space="preserve">Bất Phá Kim Thân của Chiến Vương chính là phương pháp thánh chiến tu luyện ra được từ trong bất tử chiến ý. Từ đầu đến cuối Âu Dương chưa từng chạm tới bất tử chiến ý cho nên vẫn không thể tu luyện được Bất Phá Kim Thân.</w:t>
      </w:r>
    </w:p>
    <w:p>
      <w:pPr>
        <w:pStyle w:val="BodyText"/>
      </w:pPr>
      <w:r>
        <w:t xml:space="preserve">- Ta xem thử Bất Phá Kim Thân của ngươi có thật vậy không gì có thể phá được hay không!</w:t>
      </w:r>
    </w:p>
    <w:p>
      <w:pPr>
        <w:pStyle w:val="BodyText"/>
      </w:pPr>
      <w:r>
        <w:t xml:space="preserve">Trầm Điễn tuổi trẻ khí thịnh, cầm chiến đao Thương Long trong tay. Hai tay vung vẩy khiến những hư ảnh Thương Long bay đầy trời.</w:t>
      </w:r>
    </w:p>
    <w:p>
      <w:pPr>
        <w:pStyle w:val="BodyText"/>
      </w:pPr>
      <w:r>
        <w:t xml:space="preserve">Hai chân Trầm Điễn đạp lên hai con Thương Long lớn, trong tay cầm chiến đao bổ xuống chém nát hư không khiến thế giới này phải vì đó mà bắt đầu run rẩy.</w:t>
      </w:r>
    </w:p>
    <w:p>
      <w:pPr>
        <w:pStyle w:val="BodyText"/>
      </w:pPr>
      <w:r>
        <w:t xml:space="preserve">- Nhãi con, ta giết ngươi trước tiên!</w:t>
      </w:r>
    </w:p>
    <w:p>
      <w:pPr>
        <w:pStyle w:val="BodyText"/>
      </w:pPr>
      <w:r>
        <w:t xml:space="preserve">Chiến Vương nhìn thấy Trầm Điễn xông lên liền một chưởng đánh bay chiến đao Thương Long, một phát bắt được cái cổ của Trầm Điễn. Một lực lượng màu vàng kim liền bay vọt vào trong thân thể của Trầm Điễn!</w:t>
      </w:r>
    </w:p>
    <w:p>
      <w:pPr>
        <w:pStyle w:val="BodyText"/>
      </w:pPr>
      <w:r>
        <w:t xml:space="preserve">- Thương Long Tá Giáp!</w:t>
      </w:r>
    </w:p>
    <w:p>
      <w:pPr>
        <w:pStyle w:val="BodyText"/>
      </w:pPr>
      <w:r>
        <w:t xml:space="preserve">Thân thể Trầm Điễn nổ ầm một tiếng. Vô số huyết nhục xương cốt rơi vào trong nước biển nhuộm đỏ một mảng nhỏ ngoài khơi. Tất nhiều người không rõ vì sao đều hít một hơi lạnh.</w:t>
      </w:r>
    </w:p>
    <w:p>
      <w:pPr>
        <w:pStyle w:val="BodyText"/>
      </w:pPr>
      <w:r>
        <w:t xml:space="preserve">Chẳng lẽ Chiến Vương chỉ một chiêu này đã tiêu diệt được Trầm Điễn? Thật không có khả năng lắm. Tuy rằng Thương Long Đao Khách không có được linh hồn truyền thừa, nhưng hắn đã nhận được thực lực truyền thừa.</w:t>
      </w:r>
    </w:p>
    <w:p>
      <w:pPr>
        <w:pStyle w:val="BodyText"/>
      </w:pPr>
      <w:r>
        <w:t xml:space="preserve">Nếu như Chiến Vương thật sự có thể một chiêu đập chết Thương Long Đao Khách, vậy tự nhiên có thể một chiêu đập chết những người khác.</w:t>
      </w:r>
    </w:p>
    <w:p>
      <w:pPr>
        <w:pStyle w:val="BodyText"/>
      </w:pPr>
      <w:r>
        <w:t xml:space="preserve">- Già..</w:t>
      </w:r>
    </w:p>
    <w:p>
      <w:pPr>
        <w:pStyle w:val="BodyText"/>
      </w:pPr>
      <w:r>
        <w:t xml:space="preserve">Trong biển rộng, một con Thương Long màu xanh tách nước biển ra, từ trong biển rộng thuận gió bay trên. Thân thể Thương Long màu xanh xông vào mây xanh. Sau mấy lần vẫy đuôi, con Thương Long này biến ảo trên trên trời hiện ra hình người. Đây chính là Trầm Điễn.</w:t>
      </w:r>
    </w:p>
    <w:p>
      <w:pPr>
        <w:pStyle w:val="BodyText"/>
      </w:pPr>
      <w:r>
        <w:t xml:space="preserve">Một chiêu Thương Long Tá Giáp này chính là tuyệt kỹ bảo toàn tính mạng của Trầm Điễn. Trong nháy mắt hắn khiến thân thể nổ nát sau đó chạy trốn. 9999 cái Thương Long đại diện cho 9999 tính mạng của Trầm Điễn. Chỉ cần chiến đao Thương Long bất diệt, muốn giết Trầm Điễn gần như không thể nào.</w:t>
      </w:r>
    </w:p>
    <w:p>
      <w:pPr>
        <w:pStyle w:val="BodyText"/>
      </w:pPr>
      <w:r>
        <w:t xml:space="preserve">- Hay cho một chiêu Thương Long Tá Giáp!</w:t>
      </w:r>
    </w:p>
    <w:p>
      <w:pPr>
        <w:pStyle w:val="BodyText"/>
      </w:pPr>
      <w:r>
        <w:t xml:space="preserve">Nhìn cảnh tượng như vậy, cho dù là Ngụy Bỉnh Dập cũng phải kêu ra thành tiếng. Tuyệt kỹ bảo toàn tính mạng như vậy thật sự quá chấn động. Có tuyệt kỹ như thế ai có thể tiêu diệt Trầm Điễn?</w:t>
      </w:r>
    </w:p>
    <w:p>
      <w:pPr>
        <w:pStyle w:val="BodyText"/>
      </w:pPr>
      <w:r>
        <w:t xml:space="preserve">Chém nát chiến đao Thương Long? Điều này gần như là không thể. Tuy rằng chiến đao Thương Long không phải là thánh khí, nhưng gần vạn Long Hồn ngưng tụ trong chiến đao. Điều đó tương tự với ý chí của một chủng tộc. Muốn hủy diệt chiến đao Thương Long nhất định phải hủy diệt ý chí của Thương Long tộc.</w:t>
      </w:r>
    </w:p>
    <w:p>
      <w:pPr>
        <w:pStyle w:val="BodyText"/>
      </w:pPr>
      <w:r>
        <w:t xml:space="preserve">Bạch Tinh nhìn Trầm Điễn sống lại, trong mắt không nhịn được xuất hiện một vài ý xấu. Thương Long tộc so với bộ tộc Cửu Đầu Xà còn đáng sợ hơn. Bộ tộc Cửu Đầu Xà có chín đầu liên kế., Thương Long tộc lại gần như vĩnh sinh bất diệt. Trầm Điễn cũng giống như đại vận, càng giết chiến đao lại càng tốt. Điều này cũng khảng định vị trí của hắn trong thời đại lớn này.</w:t>
      </w:r>
    </w:p>
    <w:p>
      <w:pPr>
        <w:pStyle w:val="BodyText"/>
      </w:pPr>
      <w:r>
        <w:t xml:space="preserve">- Ác linh quấn quanh người!</w:t>
      </w:r>
    </w:p>
    <w:p>
      <w:pPr>
        <w:pStyle w:val="BodyText"/>
      </w:pPr>
      <w:r>
        <w:t xml:space="preserve">Hai con mắt màu xanh làm của Trịnh Tú Nhi giống như băng lạnh, nhìn chằm chằm ra ngoài khơi. Nước biển kết thành từng mảnh hàn băng. Trong hàn băng vô tận, ác linh giống như được triệu hoán từ trong địa ngục ra không ngờ đấu đá lung tung hợp thành một quái thú cực lớn xông về phía Chiến Vương.</w:t>
      </w:r>
    </w:p>
    <w:p>
      <w:pPr>
        <w:pStyle w:val="BodyText"/>
      </w:pPr>
      <w:r>
        <w:t xml:space="preserve">Hai tay Chiến Vương đưa về phía trước xé một cái. Một ác ma vô cùng to lớn không ngờ trực tiếp bị hai tay của Chiến Vương xé thành từng mảnh. Con mắt của Chiến Vương đầy căm tức nhìn Trịnh Tú Nhi. Nữ tử này không phải không có năng lực cận chiến, mà nàng không dám tiến lại gần mình. Nàng cũng không có tuyệt kỹ Thương Long Tá Giáp. Một khi bị mình nắm được, tất nhiên chỉ có một con đường chết.</w:t>
      </w:r>
    </w:p>
    <w:p>
      <w:pPr>
        <w:pStyle w:val="BodyText"/>
      </w:pPr>
      <w:r>
        <w:t xml:space="preserve">Chiến Vương không ngừng muốn kéo Trịnh Tú Nhi đến bên cạnh mình, muốn nữ nhân ác độc này làm một người chịu tội thay. Nhưng đáng tiếc Trịnh Tú Nhi giống như biết tất cả những điều này. Nàng không hề cho hắn bất cứ cơ hội nào!</w:t>
      </w:r>
    </w:p>
    <w:p>
      <w:pPr>
        <w:pStyle w:val="BodyText"/>
      </w:pPr>
      <w:r>
        <w:t xml:space="preserve">- Thương Long Tại Dã!</w:t>
      </w:r>
    </w:p>
    <w:p>
      <w:pPr>
        <w:pStyle w:val="BodyText"/>
      </w:pPr>
      <w:r>
        <w:t xml:space="preserve">Vô số Thương Long bay lượn trên không. Những tiếng gầm rú chấn động đến mức băng ngoài khơi vỡ ra thành từng mảnh. Nước biển bắt đầu cuốn theo hướng Thương Long bay lượn. Trầm Điễn đang đứng trong đám Thương Long bay đầy trong bầu trời. Mỗi lần chiến đao cuốn lấy đều khiến hoàn vũ vỡ tan. Từng khối đá lớn bất ngờ từ trên trời giáng xuống.</w:t>
      </w:r>
    </w:p>
    <w:p>
      <w:pPr>
        <w:pStyle w:val="BodyText"/>
      </w:pPr>
      <w:r>
        <w:t xml:space="preserve">- Oa, không ngờ Trầm Điễn này lại có thể làm vỡ nát thiên ngoại đại tinh!</w:t>
      </w:r>
    </w:p>
    <w:p>
      <w:pPr>
        <w:pStyle w:val="BodyText"/>
      </w:pPr>
      <w:r>
        <w:t xml:space="preserve">Nhìn những tảng đá lớn từ trên trời rơi xuống, mọi người biết, chiến khí của Thương Long Đao Khách đã trực tiếp chém nát ngôi sao Thiên Ngoại Thiên. Những mảnh vụn của ngôi sao lại thông qua không gian đã bị Trầm Điễn phá vỡ, rơi vào trong thế giới này.</w:t>
      </w:r>
    </w:p>
    <w:p>
      <w:pPr>
        <w:pStyle w:val="BodyText"/>
      </w:pPr>
      <w:r>
        <w:t xml:space="preserve">Đao chém bầu trời chỉ sợ cũng chỉ có thể bá đạo như vậy. Đây chính là lực chiến đấu vương giả!</w:t>
      </w:r>
    </w:p>
    <w:p>
      <w:pPr>
        <w:pStyle w:val="BodyText"/>
      </w:pPr>
      <w:r>
        <w:t xml:space="preserve">- Ta cho Thương Long Đao Khách ngươi ở đó mà kêu gào!</w:t>
      </w:r>
    </w:p>
    <w:p>
      <w:pPr>
        <w:pStyle w:val="BodyText"/>
      </w:pPr>
      <w:r>
        <w:t xml:space="preserve">Chiến Vương cũng tức điên. Trầm Điễn quả thực không biết sống chết. Hai người Yêu tổ và Hải Hoàng không dám dễ dàng tiến lại gần hắn. Chỉ riêng có gia hoả này không ngừng tiến công về phía mình. Xem dáng vẻ diễu võ dương oai kia thật giống như muốn tiến lại gần chơi đùa một chút vậy.</w:t>
      </w:r>
    </w:p>
    <w:p>
      <w:pPr>
        <w:pStyle w:val="BodyText"/>
      </w:pPr>
      <w:r>
        <w:t xml:space="preserve">Chiến Vương hét lớn một tiếng. Hắn sử dụng một chiêu Cầm Long Thử trong Bất tử chiến ý của phương pháp thánh chiến. Chỉ thấy hào quang màu vàng giống như một sợi dây xích lập tức trói buộc vô số Thương Long trên bầu trời. Chiến Vương nổi giận gầm lên một tiếng. Chiến khí bộc phát ra. Lúc này hào quang trên người Chiến Vương giống như mặt trời chói chang. Long Hồn bị trói lại, lkần lượt bị kéo vào trong hào quang chói mắt kia. Thương Long vốn cực kỳ cường hãn khi va chạm vào hào quang do Chiến Vương phát ra không ngờ trực tiếp bị thiêu thành tro tàn!</w:t>
      </w:r>
    </w:p>
    <w:p>
      <w:pPr>
        <w:pStyle w:val="BodyText"/>
      </w:pPr>
      <w:r>
        <w:t xml:space="preserve">Vô số Long Hồn rơi xuống khắp nơi. Thương Long phía trên bầu trời rít gào giống như đang than khóc cho những thương long đã chết.</w:t>
      </w:r>
    </w:p>
    <w:p>
      <w:pPr>
        <w:pStyle w:val="BodyText"/>
      </w:pPr>
      <w:r>
        <w:t xml:space="preserve">Trầm Điễn nhìn thấy cảnh tượng này trong lòng không khỏi có chút run rẩy. Trải qua một lần như vậy, chắc hẳn Trầm Điễn muốn phục hồi thực lực, qua mấy chục năm cũng không có khả năng.</w:t>
      </w:r>
    </w:p>
    <w:p>
      <w:pPr>
        <w:pStyle w:val="BodyText"/>
      </w:pPr>
      <w:r>
        <w:t xml:space="preserve">Trong lúc Chiến Vương dùng chiêu Cầm Long Thủ khóa Trầm Diễn, Tam Xoa kích trong tay Hoàng Hải chợt hóa thành con Hải Long cực lớn. Ba Hải Long từ ba phương hướng khác nhau vừa rít gào vừa xông thẳng tới thân thể của Chiến Vương.</w:t>
      </w:r>
    </w:p>
    <w:p>
      <w:pPr>
        <w:pStyle w:val="BodyText"/>
      </w:pPr>
      <w:r>
        <w:t xml:space="preserve">- Lão yêu quái, mau ra tay!</w:t>
      </w:r>
    </w:p>
    <w:p>
      <w:pPr>
        <w:pStyle w:val="BodyText"/>
      </w:pPr>
      <w:r>
        <w:t xml:space="preserve">Hải Hoàng biết, thắng bại chính là trong nháy mắt này! Lúc này hắn cũng bất chấp nguyên khí có thể đại thương thế nào. Ngay cả Tam Xoa kích của mình cũng không cần, trực tiếp đập vỡ Tam Xoa kích kêu gọi ba Hải Tổ Long Chi Hồn bị phong ấn trong Tam Xoa kích ra.</w:t>
      </w:r>
    </w:p>
    <w:p>
      <w:pPr>
        <w:pStyle w:val="BodyText"/>
      </w:pPr>
      <w:r>
        <w:t xml:space="preserve">Yêu tổ Bạch Tinh không phải nói đùa. Khi hắn nhìn thấy Hải Hoàng liều mạng, hắn liền thu hồi trường thương yêu văn. Không ngờ trong tay hắn đột nhiên xuất hiện thêm một con dấu phát lân quang màu xanh!</w:t>
      </w:r>
    </w:p>
    <w:p>
      <w:pPr>
        <w:pStyle w:val="BodyText"/>
      </w:pPr>
      <w:r>
        <w:t xml:space="preserve">- Vạn Yêu Ấn!</w:t>
      </w:r>
    </w:p>
    <w:p>
      <w:pPr>
        <w:pStyle w:val="BodyText"/>
      </w:pPr>
      <w:r>
        <w:t xml:space="preserve">Khi nhìn thấy con dấu này, người biết con dấu này là cái gì đều hít một hơi lạnh. Sau đó mọi người đều hiểu rõ, xem ra hôm nay bốn người này thật sự không có dự định thả Chiến Vương đi. Ngay cả Vạn Yêu Ấn cũng đã lấy ra. Ngày hôm nay nếu như Chiến Vương có thể chạy, vậy thật sự là tà môn...</w:t>
      </w:r>
    </w:p>
    <w:p>
      <w:pPr>
        <w:pStyle w:val="BodyText"/>
      </w:pPr>
      <w:r>
        <w:t xml:space="preserve">Vạn Yêu Ấn không phải là chí bảo, nó chính là thứ chỉ dùng được một lần. Cách thức để chế luyện ra Vạn Yêu Ấn này cũng vô cùng khó khăn. Cần phải thu thập vô số máu của đại yêu tinh và huyết mạch tâm linh thuần nhất của Yêu tổ.</w:t>
      </w:r>
    </w:p>
    <w:p>
      <w:pPr>
        <w:pStyle w:val="Compact"/>
      </w:pPr>
      <w:r>
        <w:br w:type="textWrapping"/>
      </w:r>
      <w:r>
        <w:br w:type="textWrapping"/>
      </w:r>
    </w:p>
    <w:p>
      <w:pPr>
        <w:pStyle w:val="Heading2"/>
      </w:pPr>
      <w:bookmarkStart w:id="822" w:name="chương-845-chiến-vương-ngã-xuống"/>
      <w:bookmarkEnd w:id="822"/>
      <w:r>
        <w:t xml:space="preserve">800. Chương 845: Chiến Vương Ngã Xuống</w:t>
      </w:r>
    </w:p>
    <w:p>
      <w:pPr>
        <w:pStyle w:val="Compact"/>
      </w:pPr>
      <w:r>
        <w:br w:type="textWrapping"/>
      </w:r>
      <w:r>
        <w:br w:type="textWrapping"/>
      </w:r>
      <w:r>
        <w:t xml:space="preserve">Sau nhiều lần chế luyện như vậy mới có thể hình thành Vạn Yêu Ấn này.</w:t>
      </w:r>
    </w:p>
    <w:p>
      <w:pPr>
        <w:pStyle w:val="BodyText"/>
      </w:pPr>
      <w:r>
        <w:t xml:space="preserve">Một khi Vạn Yêu Ấn xuất hiện, thì chẳng khác nào một đòn toàn lực của vạn đại yêu và Yêu tổ đồng thời ra tay!</w:t>
      </w:r>
    </w:p>
    <w:p>
      <w:pPr>
        <w:pStyle w:val="BodyText"/>
      </w:pPr>
      <w:r>
        <w:t xml:space="preserve">Khi Vạn Yêu Ấn xuất hiện, ngay cả Ngụy Bỉnh Dập cũng điên cuồng chạy trốn ra ngoài xa. Nói đùa, với một đòn của Vạn Yêu Ấn.Ccho dù hắn là cường giả cấp bậc như vậy cũng chắc chắn phải bị thương. Ngụy Bỉnh Dập không muốn chỉ làm người đứng xem mà bị tổn thương.</w:t>
      </w:r>
    </w:p>
    <w:p>
      <w:pPr>
        <w:pStyle w:val="BodyText"/>
      </w:pPr>
      <w:r>
        <w:t xml:space="preserve">Tốc độ chạy trốn của Nghi Quân cũng không thua kém gì Ngụy Bỉnh Dập. Khi Ngụy Bỉnh Dập cuốn lấy ma vân rời đi,</w:t>
      </w:r>
    </w:p>
    <w:p>
      <w:pPr>
        <w:pStyle w:val="BodyText"/>
      </w:pPr>
      <w:r>
        <w:t xml:space="preserve">Nghi Quân đã rời khỏi huyền thú đạp lên về huyền linh bảy màu bỏ chạy về phía xa.</w:t>
      </w:r>
    </w:p>
    <w:p>
      <w:pPr>
        <w:pStyle w:val="BodyText"/>
      </w:pPr>
      <w:r>
        <w:t xml:space="preserve">Nhìn thấy hai cường giả đều bị Vạn Yêu Ấn doạ chạy mất, người chung quanh cho dù chỉ có một mắt cũng biết tiếp theo nhất định sẽ phát sinh một vài chuyện bọn họ không có cách nào chống đỡ được.</w:t>
      </w:r>
    </w:p>
    <w:p>
      <w:pPr>
        <w:pStyle w:val="BodyText"/>
      </w:pPr>
      <w:r>
        <w:t xml:space="preserve">Cho nên trong lúc nhất thời vô số cường giả đang đứng ở trên hải ngoại đã bị đánh vỡ thành từng mảnh, giống như mưa sao sa vèo vèo bay nhanh ra ngoài. Ngũ thải hà quang soi sáng bầu trời.</w:t>
      </w:r>
    </w:p>
    <w:p>
      <w:pPr>
        <w:pStyle w:val="BodyText"/>
      </w:pPr>
      <w:r>
        <w:t xml:space="preserve">- Cánh cửa địa ngục!</w:t>
      </w:r>
    </w:p>
    <w:p>
      <w:pPr>
        <w:pStyle w:val="BodyText"/>
      </w:pPr>
      <w:r>
        <w:t xml:space="preserve">Trịnh Tú Nhi huy động hai tay ôm toàn thế giới. Nàng giống như tử thần. Không ngờ thế giới bị nàng ôm lấy trở nên tối tăm mờ mịt. Trên bầu tời hải ngoại chợt lóe lên một cánh cửa, chậm rãi mở ra. Một bóng người giống với Trịnh Tú Nhi như đúc từ trong cánh cửa này chậm rãi đi ra. Chỉ có điều trong tay bóng người đi ra cầm lấy một thanh cố liêm còn lớn hơn cả thân thể của cái bóng.</w:t>
      </w:r>
    </w:p>
    <w:p>
      <w:pPr>
        <w:pStyle w:val="BodyText"/>
      </w:pPr>
      <w:r>
        <w:t xml:space="preserve">Phù văn từ trên mặt biển bay lên. Đúng lúc này, màu máu vào màu đen trở thành hai màu chủ yếu của khu vực thiên địa này. Vạn Yêu Ấn cực lớn từ trên trời giáng xuống, cùng với tiếng gầm rú của vô số yêu ma. Uy thế kia dường như có thể chọc thủng trời.</w:t>
      </w:r>
    </w:p>
    <w:p>
      <w:pPr>
        <w:pStyle w:val="BodyText"/>
      </w:pPr>
      <w:r>
        <w:t xml:space="preserve">Ba Hải Tổ Long Chi Hồn giống như ba đạo mũi tên nhọn trực tiếp cắm vào trong thân thể Chiến Vương.</w:t>
      </w:r>
    </w:p>
    <w:p>
      <w:pPr>
        <w:pStyle w:val="BodyText"/>
      </w:pPr>
      <w:r>
        <w:t xml:space="preserve">Chiến đao Thương Long mang theo một sát ý nồng đậm cắm vào trong ngực Chiến Vương. Trong miệng Chiến Vương phun ra một dòng máu. Hai mắt của hắn nhìn lên bầu trời. Đúng vào lúc này không ngờ hắn nhìn thấy được hào quang ngũ sắc và huyểnảnh di động trên bầu trời.</w:t>
      </w:r>
    </w:p>
    <w:p>
      <w:pPr>
        <w:pStyle w:val="BodyText"/>
      </w:pPr>
      <w:r>
        <w:t xml:space="preserve">- Hóa ra chí cao vô thượng lại phải từ bỏ nhiều thứ như vậy...</w:t>
      </w:r>
    </w:p>
    <w:p>
      <w:pPr>
        <w:pStyle w:val="BodyText"/>
      </w:pPr>
      <w:r>
        <w:t xml:space="preserve">Chiến Vương nói như vậy, bất kỳ ai nghe cũng không hiểu nổi. Tuy nhiên giờ phút này không có ai nghe lời hắn nói. Bởi vì Vạn Yêu Ấn đã từ trên trời giáng xuống mạnh mẽ trấn giữ bên trên thân thể Chiến Vương khiến Chiến Vương mất đi lực chống cự.</w:t>
      </w:r>
    </w:p>
    <w:p>
      <w:pPr>
        <w:pStyle w:val="BodyText"/>
      </w:pPr>
      <w:r>
        <w:t xml:space="preserve">Bỏ qua tất cả lực chống cự của Chiến Vương, xung quanh có vô tận phù văn chớp động. Lúc này tử thần rốt cuộc đã đi tới trên đỉnh đầu Chiến Vương. Phù văn tới đỉnh đầu Chiến Vương, một tiếng cười giống như từ địa ngục chấn động vang lên. Tiếng cốt liêm kêu lên răng rắc. Tiếng kêu của cốt liêm đã tuyên bố cuộc đời của Chiến Vương kết thúc tại đây!</w:t>
      </w:r>
    </w:p>
    <w:p>
      <w:pPr>
        <w:pStyle w:val="BodyText"/>
      </w:pPr>
      <w:r>
        <w:t xml:space="preserve">Chiến Vương, cường giả đệ nhất thiên hạ, một chọi một, một chọi hai thậm chí là một chọi ba Chiến Vương cũng có thể ung dung rời đi. Ngày hôm nay lấy một địch bốn nếu không phải có chiến trận tứ phương kia, nói không chừng Chiến Vương cũng có thể thành công rời đi. Nhưng chiến trận tứ phương làm suy yếu Chiến Vương, lại thêm cường giả bốn phương đồng thời ra tay. Hắn đúng là vẫn phải nuốt hận tại nơi này.</w:t>
      </w:r>
    </w:p>
    <w:p>
      <w:pPr>
        <w:pStyle w:val="BodyText"/>
      </w:pPr>
      <w:r>
        <w:t xml:space="preserve">Không ai từng nghĩ Chiến Vương sẽ thật sự chết ở chỗ này. Thời đại lớn vừa mở ra, Chiến Vương đã chết. Lẽ nào người nào nghịch thiên sẽ thật sự bị trời tiêu diệt sao?</w:t>
      </w:r>
    </w:p>
    <w:p>
      <w:pPr>
        <w:pStyle w:val="BodyText"/>
      </w:pPr>
      <w:r>
        <w:t xml:space="preserve">Trong lúc nhất thời vấn đề này đã chấn động vô số người. Cũng không ai biết nghịch thiên có phải sẽ khiến trời tức giận hay không.</w:t>
      </w:r>
    </w:p>
    <w:p>
      <w:pPr>
        <w:pStyle w:val="BodyText"/>
      </w:pPr>
      <w:r>
        <w:t xml:space="preserve">Chiến Vương bỏ mình. Khi tin tức kia truyền tới Chiến tộc, mọi người đều suy đoán một trận chiến đẫm máu sắp xuất hiện.</w:t>
      </w:r>
    </w:p>
    <w:p>
      <w:pPr>
        <w:pStyle w:val="BodyText"/>
      </w:pPr>
      <w:r>
        <w:t xml:space="preserve">Chiến Vương bỏ mình, Chiến tộc nhất định sẽ lấy nổi giận lôi đình điên cuồng tàn sát đẫm máu thiên hạ. Với tính cách của Chiến tộc, chắc chắn không chiến đấu đến một binh một tốt cuối cùng sẽ không từ bỏ. Nhưng không ai ngờ được, sau khi Chiến Vương bỏ mình, Chiến tộc lại không như thế giới bị phong ấn trong một đêm liền biết mất khỏi Tây Bắc không thấy bóng dáng.</w:t>
      </w:r>
    </w:p>
    <w:p>
      <w:pPr>
        <w:pStyle w:val="BodyText"/>
      </w:pPr>
      <w:r>
        <w:t xml:space="preserve">Trong khoảng thời gian ngắn thiên hạ khiếp sợ. Mọi người đều đang suy đoán rốt cuộc Chiến tộc đi đâu. Bọn họ bị trời phong ấn, hay là đang chờ đợi một cơ hội sau đó thuận gió mà lên một lần lấy lại toàn bộ những gì đã mất?</w:t>
      </w:r>
    </w:p>
    <w:p>
      <w:pPr>
        <w:pStyle w:val="BodyText"/>
      </w:pPr>
      <w:r>
        <w:t xml:space="preserve">- Quên đi, không cần tìm nữa. Không còn Chiến Vương, cho dù niềm tin của Chiến tộc cường đại như thế nào cũng kiên quyết không còn ý chí quyết tiến giống như trước kia nữa. Hơn nữa lần này bọn họ lựa chọn lui ra, đối với tất cả Chiến tộc chính là một đả kích trí mạng. Thời đại lớn này đã không thuộc về bọn họ nữa!</w:t>
      </w:r>
    </w:p>
    <w:p>
      <w:pPr>
        <w:pStyle w:val="BodyText"/>
      </w:pPr>
      <w:r>
        <w:t xml:space="preserve">Nghi Quân ở gần Chiến tộc nhất. Ban đầu khi Chiến Vương có chuyện hắn đã bắt đầu điên cuồng đề phòng Chiến tộc sẽ trả thù tất cả. Nhưng Chiến tộc lại không hề điên cuồng, thậm chí nay cả một người xuất hiện cũng không có. Điều này khiến Nghi Quân có chút bối rối.</w:t>
      </w:r>
    </w:p>
    <w:p>
      <w:pPr>
        <w:pStyle w:val="BodyText"/>
      </w:pPr>
      <w:r>
        <w:t xml:space="preserve">Thật ra không riêng gì Nghi Quân bối rối, trên căn bản các tộc đều bối rối. Tức lúc nào Chiến tộc lại trở thành con rùa đen rút đầu như vậy? Từ trước đến nay Chiến tộc đều là một chủng tộc quyết chí tiến lên. Trong mắt bọn họ, chết trận chính là vinh quang. Điều đó đại diện cho vinh quang cao nhất. Bây giờ Chiến Vương của bọn họ bị người ta giết chết, bọn họ lại bắt đầu trốn chạy.</w:t>
      </w:r>
    </w:p>
    <w:p>
      <w:pPr>
        <w:pStyle w:val="BodyText"/>
      </w:pPr>
      <w:r>
        <w:t xml:space="preserve">Rất nhanh, toàn thiên hạ đều bàn tán về chuyện Chiến tộc làm con rùa đen rút đầu. Trong khoảng thời gian ngắn thiên hạ đều xôn xao. Bất kỳ ai cũng không ngờ được Chiến tộc sẽ lựa chọn như vậy.</w:t>
      </w:r>
    </w:p>
    <w:p>
      <w:pPr>
        <w:pStyle w:val="BodyText"/>
      </w:pPr>
      <w:r>
        <w:t xml:space="preserve">Tại một thung lũng không người nào biết tới, một phần mộ mới xây cũng không hề mai táng bất kỳ thân thể nào. Chữ được khắc trên bia mộ cũng khiến mọi người hiểu rõ tại sao trong huyệt mộ không có thi thể.</w:t>
      </w:r>
    </w:p>
    <w:p>
      <w:pPr>
        <w:pStyle w:val="BodyText"/>
      </w:pPr>
      <w:r>
        <w:t xml:space="preserve">- Thần vị của Chiến Vương!</w:t>
      </w:r>
    </w:p>
    <w:p>
      <w:pPr>
        <w:pStyle w:val="BodyText"/>
      </w:pPr>
      <w:r>
        <w:t xml:space="preserve">Năm chữ đơn giản này giống như đã kể ra một đời huy hoàng của người đã bỏ mình. Nhưng người huy hoàng như vậy cuối cùng ngay cả hài cốt cũng không còn, cơ hội lá rụng về cuội cũng không có. Không biết bao nhiêu cường giả Chiến tộc đến không hết đều lặng lẽ chảy nước mắt quỳ trước mộ bia đó.</w:t>
      </w:r>
    </w:p>
    <w:p>
      <w:pPr>
        <w:pStyle w:val="BodyText"/>
      </w:pPr>
      <w:r>
        <w:t xml:space="preserve">- Chiến Vương, chúng ta sẽ tuân theo ý chí của ngài. Chúng ta sẽ không ngốc đến mức tranh với thiên hạ. Chúng ta sẽ lấy lại tất cả. Chúng ta sẽ chờ Tịnh Kiên Vương trở về dẫn dắt chúng ta đi ra khỏi sơn cốc này. Tịnh Kiên Vương sẽ dẫn dắt chúng ta lấy lại tất cả tôn nghiêm của mình!</w:t>
      </w:r>
    </w:p>
    <w:p>
      <w:pPr>
        <w:pStyle w:val="BodyText"/>
      </w:pPr>
      <w:r>
        <w:t xml:space="preserve">Toàn Chiến tộc kêu lên. Chiến tộc không phải toàn kẻ ngốc. Khi bọn họ biết rõ không thể làm, bọn họ sẽ không ngốc tới mức đi làm. Lúc này nếu như Chiến tộc xuống núi, có ai không muốn đánh rắn đánh giập đầu?</w:t>
      </w:r>
    </w:p>
    <w:p>
      <w:pPr>
        <w:pStyle w:val="BodyText"/>
      </w:pPr>
      <w:r>
        <w:t xml:space="preserve">Người người đều vì sự sống mà làm tất cả huống gì là bỏ đá xuống giếng. Đại trưởng lão Chiến tộc làm như vậy cũng vì để bảo vệ huyết mạch cuối cùng của Chiến tộc chờ đợi Tịnh Kiên Vương của bọn họ xuất hiện!</w:t>
      </w:r>
    </w:p>
    <w:p>
      <w:pPr>
        <w:pStyle w:val="BodyText"/>
      </w:pPr>
      <w:r>
        <w:t xml:space="preserve">Trước khi đi Chiến Vương từng nói chuyện với đại trưởng lão rất lâu. Dường như hắn biết lần này đi hắn sẽ gặp nguy hiểm vậy.</w:t>
      </w:r>
    </w:p>
    <w:p>
      <w:pPr>
        <w:pStyle w:val="BodyText"/>
      </w:pPr>
      <w:r>
        <w:t xml:space="preserve">Chiến Vương đã dặn đại trưởng lão, nếu hắn không về được, Chiến tộc liền di chuyển đến đây, chờ đợi Âu Dương trở về kế thừa ý chí của Chiến Vương dẫn dắt Chiến tộc đi tới sự huy hoàng mới!</w:t>
      </w:r>
    </w:p>
    <w:p>
      <w:pPr>
        <w:pStyle w:val="Compact"/>
      </w:pPr>
      <w:r>
        <w:br w:type="textWrapping"/>
      </w:r>
      <w:r>
        <w:br w:type="textWrapping"/>
      </w:r>
    </w:p>
    <w:p>
      <w:pPr>
        <w:pStyle w:val="Heading2"/>
      </w:pPr>
      <w:bookmarkStart w:id="823" w:name="chương-846-ta-đang-ở-đâu"/>
      <w:bookmarkEnd w:id="823"/>
      <w:r>
        <w:t xml:space="preserve">801. Chương 846 : Ta Đang Ở Đâu</w:t>
      </w:r>
    </w:p>
    <w:p>
      <w:pPr>
        <w:pStyle w:val="Compact"/>
      </w:pPr>
      <w:r>
        <w:br w:type="textWrapping"/>
      </w:r>
      <w:r>
        <w:br w:type="textWrapping"/>
      </w:r>
      <w:r>
        <w:t xml:space="preserve">Mà tất cả mọi việc lại giống như suy đoán của Chiến Vương. Hắn thật sự không trở về. Chiến tộc bị thế nhân thóa mạ trốn trong thung lũng này không người biết tới này, lặng lẽ chờ đợi, chờ đợi hi vọng xuất hiện!</w:t>
      </w:r>
    </w:p>
    <w:p>
      <w:pPr>
        <w:pStyle w:val="BodyText"/>
      </w:pPr>
      <w:r>
        <w:t xml:space="preserve">Trong tinh không, dưới những vì sao vô tận, một sinh vật giống như một đứa trẻ mới sinh bồng bềnh trong ngân hà. Thân thể của hắn không ngừng tản mát ra từng đợt hào quang còn chói mắt hơn cả những vì sao xung quanh.</w:t>
      </w:r>
    </w:p>
    <w:p>
      <w:pPr>
        <w:pStyle w:val="BodyText"/>
      </w:pPr>
      <w:r>
        <w:t xml:space="preserve">Đây chính là Âu Dương dục hỏa trùng sinh. Lúc này Âu Dương vẫn chưa hoàn toàn thức tỉnh. Tuy nhiên thân thể hắn đã được tái tạo. Tiếp theo chính là hoàn toàn dung hợp. Chỉ cần linh hồn và chân thân hoàn toàn dung hợp, Âu Dương sẽ thật sự biến thành một vương giả!</w:t>
      </w:r>
    </w:p>
    <w:p>
      <w:pPr>
        <w:pStyle w:val="BodyText"/>
      </w:pPr>
      <w:r>
        <w:t xml:space="preserve">- Ta đang ở đâu?</w:t>
      </w:r>
    </w:p>
    <w:p>
      <w:pPr>
        <w:pStyle w:val="BodyText"/>
      </w:pPr>
      <w:r>
        <w:t xml:space="preserve">Bỗng nhiên, Âu Dương giống như khôi phục ý chí. Tuy nhiên tuy rằng ý chí hồi phục, nhưng thân thể của hắn lại không thể nào di chuyển. Hắn thậm chí không có cách nào mở mắt, chỉ có thể cô đơn trong bóng tối vô tận này.</w:t>
      </w:r>
    </w:p>
    <w:p>
      <w:pPr>
        <w:pStyle w:val="BodyText"/>
      </w:pPr>
      <w:r>
        <w:t xml:space="preserve">- Đây chính là sống lại sao?</w:t>
      </w:r>
    </w:p>
    <w:p>
      <w:pPr>
        <w:pStyle w:val="BodyText"/>
      </w:pPr>
      <w:r>
        <w:t xml:space="preserve">Âu Dương đã nhớ ra. Mình dục hỏa trùng sinh, bây giờ hẳn đang tái tạo thân thể. Tái tạo thân thể cần trăm năm. Bây giờ còn chưa đủ trăm năm, hắn không cách nào khống chế được thân thể mới của mình.</w:t>
      </w:r>
    </w:p>
    <w:p>
      <w:pPr>
        <w:pStyle w:val="BodyText"/>
      </w:pPr>
      <w:r>
        <w:t xml:space="preserve">- Không thể lãng phí trăm năm này được. Trong thời gian này nhất định phải cố gắng tìm hiểu phương pháp thánh chiến...</w:t>
      </w:r>
    </w:p>
    <w:p>
      <w:pPr>
        <w:pStyle w:val="BodyText"/>
      </w:pPr>
      <w:r>
        <w:t xml:space="preserve">Âu Dương nghĩ xong lại rơi vào trong yên lặng. Âu Dương tu luyện chính là bất tử chiến ý. Hắn đã từng nỗ lực rất lâu vẫn không thể tu luyện được bất tử chiến ý. Đúng vào lúc này rốt cuộc Âu Dương đã bắt đầu tu luyện được chiến ý kia. Phương pháp chiến đấu bất tử chiến ý kia bắt đầu cuồn cuộn vô tận tiến vào trong đầu Âu Dương...</w:t>
      </w:r>
    </w:p>
    <w:p>
      <w:pPr>
        <w:pStyle w:val="BodyText"/>
      </w:pPr>
      <w:r>
        <w:t xml:space="preserve">Sau khi năm đại cường giả đánh một trận xong, Hải Ngoại Thiên Đảo đã bị hủy hoại. Tiên đảo vốn cực kỳ mỹ lệ sau trận chiến ấy bị phá thành mảnh nhỏ. Khắp nơi trong hải ngoại thời không đều bị sụp đổ. Nếu như không phải là cường giả tuyệt đỉnh, ở chỗ này đi lại lung tung, rất có khả năng sẽ vĩnh viễn lạc lối trong không gian sụp đổ vĩnh viễn cũng không có cách nào đi ra.</w:t>
      </w:r>
    </w:p>
    <w:p>
      <w:pPr>
        <w:pStyle w:val="BodyText"/>
      </w:pPr>
      <w:r>
        <w:t xml:space="preserve">Tây Bắc, một nam tử mặc hồng y dẫn theo một nữ tử đi dưới biển mai. Trên mặt nữ tử mang theo một sưh suy tư u buồn. Trên mặt nam tử luôn lộ một nụ cười mỉm.</w:t>
      </w:r>
    </w:p>
    <w:p>
      <w:pPr>
        <w:pStyle w:val="BodyText"/>
      </w:pPr>
      <w:r>
        <w:t xml:space="preserve">- Uyển Như, có lẽ những lời tỷ nói sẽ biến thành sự thật. Chiến Vương được gọi là không thể chiến thắng cuối cùng vẫn phải chết trong tay của chúng ta. Bây giờ khắp nơi đang suy đoán, Chiến tộc ẩn cư có liên quan gì với Âu Dương hay không. Chiến Vương bỏ mình, Âu Dương là Tịnh Kiên Vương nhất định sẽ đứng lên nhận lấy tất cả trọng trách của Chiến tộc. Tin tưởng rằng không bao lâu nữa Chiến tộc nhất định sẽ lại đến thế gian. Nhưng đáng tiếc, Âu Dương không bằng Chiến Vương. Một khi Âu Dương xuất hiện, chỉ sợ đến lúc đó bao vây tấn công hắn không phải là bốn người. Đến lúc đó chỉ sợ cho dù là Ngụy Bỉnh Dập cũng sẽ ra tay. Nếu như toàn thiên hạ đều muốn giết hắn, cho dù hắn là Tịnh Kiên Vương cũng chỉ có thể là một con đường chết!</w:t>
      </w:r>
    </w:p>
    <w:p>
      <w:pPr>
        <w:pStyle w:val="BodyText"/>
      </w:pPr>
      <w:r>
        <w:t xml:space="preserve">Trong mắt Trầm Điễn mang theo một sự tự tin.</w:t>
      </w:r>
    </w:p>
    <w:p>
      <w:pPr>
        <w:pStyle w:val="BodyText"/>
      </w:pPr>
      <w:r>
        <w:t xml:space="preserve">- Ngươi không phải là hắn, ngươi làm sao có thể hiểu được hắn!</w:t>
      </w:r>
    </w:p>
    <w:p>
      <w:pPr>
        <w:pStyle w:val="BodyText"/>
      </w:pPr>
      <w:r>
        <w:t xml:space="preserve">Lý Uyển Như bỗng nhiên nói ra lời ấy.</w:t>
      </w:r>
    </w:p>
    <w:p>
      <w:pPr>
        <w:pStyle w:val="BodyText"/>
      </w:pPr>
      <w:r>
        <w:t xml:space="preserve">Khi nói ra những lời đó, bản thân Lý Uyển Như cũng rơi vào trong trầm tư. Giống như nàng đang nói với chính mình, ngươi không phải hắn, ngươi lại làm sao biết hắn suy nghĩ thế nào?</w:t>
      </w:r>
    </w:p>
    <w:p>
      <w:pPr>
        <w:pStyle w:val="BodyText"/>
      </w:pPr>
      <w:r>
        <w:t xml:space="preserve">Cho dù là Lý Uyển Như đã từng sớm sớm chiều chiều chung sống với Âu Dương hơn bốn mươi năm cũng không biết trong lòng nam nhân này rốt cuộc đang suy nghĩ cái gì!</w:t>
      </w:r>
    </w:p>
    <w:p>
      <w:pPr>
        <w:pStyle w:val="BodyText"/>
      </w:pPr>
      <w:r>
        <w:t xml:space="preserve">Có lúc hắn giống như vì sao sao trên cửu thiên cực kỳ chói mắt, dường như phải chiếu sáng cả một thời đại. Có lúc lại trốn trong bóng tối không muốn hiện thân.</w:t>
      </w:r>
    </w:p>
    <w:p>
      <w:pPr>
        <w:pStyle w:val="BodyText"/>
      </w:pPr>
      <w:r>
        <w:t xml:space="preserve">Bây giờ Chiến Vương bỏ mình, Lý Uyển Như chợt phát hiện sự tự tin của mình đối với Âu Dương dường như chưa từng mãnh liệt như vậy. Đó cũng không phải bởi vì Âu Dương không tồn tại, mà bởi vì thủ đoạn của kẻ trốn phía sau hậu trường kia quá cường đại.</w:t>
      </w:r>
    </w:p>
    <w:p>
      <w:pPr>
        <w:pStyle w:val="BodyText"/>
      </w:pPr>
      <w:r>
        <w:t xml:space="preserve">Ngay cả Chiến Vương cũng đã chết ở hải ngoại. Nếu như Âu Dương xuất hiện, có phải hắn sẽ đi theo con đường của Chiến Vương hay không?</w:t>
      </w:r>
    </w:p>
    <w:p>
      <w:pPr>
        <w:pStyle w:val="BodyText"/>
      </w:pPr>
      <w:r>
        <w:t xml:space="preserve">Lý Uyển Như không dám tiếp tục suy nghĩ. Nàng rất khó tưởng tượng được nếu như sẽ có một ngày mình nhận được tin Âu Dương qua đời, bản thân nàng sẽ như thế nào!</w:t>
      </w:r>
    </w:p>
    <w:p>
      <w:pPr>
        <w:pStyle w:val="BodyText"/>
      </w:pPr>
      <w:r>
        <w:t xml:space="preserve">- Uyển Như! Nàng nguyện ý gả cho ta không?</w:t>
      </w:r>
    </w:p>
    <w:p>
      <w:pPr>
        <w:pStyle w:val="BodyText"/>
      </w:pPr>
      <w:r>
        <w:t xml:space="preserve">Bỗng nhiên, Trầm Điễn nói ra lời ấy. Từ trong ánh mắt của Trầm Điễn, nàng có thể nhìn ra Trầm Điễn không phải đang nói đùa.</w:t>
      </w:r>
    </w:p>
    <w:p>
      <w:pPr>
        <w:pStyle w:val="BodyText"/>
      </w:pPr>
      <w:r>
        <w:t xml:space="preserve">- Nếu như chỉ cưới được thân thể của ta, ngươi cũng nguyện ý sao?</w:t>
      </w:r>
    </w:p>
    <w:p>
      <w:pPr>
        <w:pStyle w:val="BodyText"/>
      </w:pPr>
      <w:r>
        <w:t xml:space="preserve">Lý Uyển Như xoay người lại hỏi như vậy.</w:t>
      </w:r>
    </w:p>
    <w:p>
      <w:pPr>
        <w:pStyle w:val="BodyText"/>
      </w:pPr>
      <w:r>
        <w:t xml:space="preserve">- Lẽ nào trái tim nàng vĩnh viễn đóng chặt sao?</w:t>
      </w:r>
    </w:p>
    <w:p>
      <w:pPr>
        <w:pStyle w:val="BodyText"/>
      </w:pPr>
      <w:r>
        <w:t xml:space="preserve">Hai ánh mắt Trầm Điễn chăm chú nhìn Lý Uyển Như.</w:t>
      </w:r>
    </w:p>
    <w:p>
      <w:pPr>
        <w:pStyle w:val="BodyText"/>
      </w:pPr>
      <w:r>
        <w:t xml:space="preserve">- Nếu như ngươi chịu từ bỏ thời đại lớn, có lẽ sẽ có một ngày trái tim ta mở ra vì ngươi...</w:t>
      </w:r>
    </w:p>
    <w:p>
      <w:pPr>
        <w:pStyle w:val="BodyText"/>
      </w:pPr>
      <w:r>
        <w:t xml:space="preserve">Một câu nói giống như mang theo ý tứ sâu xa từ trong miệng Lý Uyển Như nói ra. Trầm Điễn khẽ mỉm cười, đi theo phía sau Lý Uyển Như. Hai người lặng lẽ không nói gì...</w:t>
      </w:r>
    </w:p>
    <w:p>
      <w:pPr>
        <w:pStyle w:val="BodyText"/>
      </w:pPr>
      <w:r>
        <w:t xml:space="preserve">Sau khi Chiến Vương chết, đại chiến khắp nơi trong tưởng tượng của mọi người lại không hề xuất hiện. Trái lại thế giới tiến vào một giai đoạn cực kỳ bình tĩnh. Sự bình tĩnh này khiến người ta cảm thấy dường như không chân thực.</w:t>
      </w:r>
    </w:p>
    <w:p>
      <w:pPr>
        <w:pStyle w:val="BodyText"/>
      </w:pPr>
      <w:r>
        <w:t xml:space="preserve">Nhưng sự bình yên tưởng chừng không thực này trước sau lại vẫn kéo dài, giống như chờ đợi một người nào đó tới đổ thêm dầu vào lửa, chờ đợi một ngọn đuốc nho nhỏ đốt sợi dây dẫn vô hình khiến tất cả nổ tung.</w:t>
      </w:r>
    </w:p>
    <w:p>
      <w:pPr>
        <w:pStyle w:val="BodyText"/>
      </w:pPr>
      <w:r>
        <w:t xml:space="preserve">Trong lúc đó, thế lực nhỏ khắp nơi thỉnh thoảng lại xuất hiện một vài xung đột nho nhỏ. Hôm nay một nhóm người của Ma tộc vọt tới Tiên giới giết người. Ngày mai Tiên giới chạy đến Hải tộc cướp bảo. Ngày kia Yêu tộc như thế nào đó! Dù sao đi nữa tất cả đều là những chuyện chẳng đâu vào đâu.</w:t>
      </w:r>
    </w:p>
    <w:p>
      <w:pPr>
        <w:pStyle w:val="BodyText"/>
      </w:pPr>
      <w:r>
        <w:t xml:space="preserve">Người sống trong thời đại lớn dù sao cũng đều kỳ quái. Mỗi một cường giả cũng không quá vui mừng trước những lời khen trong thời đại lớn. Bởi vì sau mỗi lần thời đại lớn xuất hiện, luôn có rất nhiều cường giả ngã xuống.</w:t>
      </w:r>
    </w:p>
    <w:p>
      <w:pPr>
        <w:pStyle w:val="BodyText"/>
      </w:pPr>
      <w:r>
        <w:t xml:space="preserve">Nhưng con người lại là một loại động vật rất kỳ quái. Rõ ràng không thích nhưng vẫn nhất định ngóng trông có chuyện xảy ra.</w:t>
      </w:r>
    </w:p>
    <w:p>
      <w:pPr>
        <w:pStyle w:val="BodyText"/>
      </w:pPr>
      <w:r>
        <w:t xml:space="preserve">- Các ngươi nói có phải đám vương bát Chiến tộc kia thật sự bỏ trốn rồi không?</w:t>
      </w:r>
    </w:p>
    <w:p>
      <w:pPr>
        <w:pStyle w:val="BodyText"/>
      </w:pPr>
      <w:r>
        <w:t xml:space="preserve">Trong một tửu điếm, một đám gia hỏa không tính là cường giả sau khi cơm nước no nê, không ngờ lại nhảm chán bắt đầu nghị luận. Nếu như không phải Chiến Vương bị giết, có lẽ có cho những gia hoả này thêm mấy lá gan, bọn họ cũng tuyệt đối không dám gọi Chiến tộc như vậy.</w:t>
      </w:r>
    </w:p>
    <w:p>
      <w:pPr>
        <w:pStyle w:val="BodyText"/>
      </w:pPr>
      <w:r>
        <w:t xml:space="preserve">- Từ xưa đến nay Chiến tộc đều là chủng tộc cường hãn nhất. Bọn họ cũng không có quá nhiều người. Nhưng không nghi ngờ chút nào, mỗi người trong số bọn họ đều là tu luyện giả cường đại. Nếu như Chiến tộc thật sự xuất thế, cho dù cường giả thiên hạ cùng chống cự cũng phải tử thương nặng nề!</w:t>
      </w:r>
    </w:p>
    <w:p>
      <w:pPr>
        <w:pStyle w:val="BodyText"/>
      </w:pPr>
      <w:r>
        <w:t xml:space="preserve">Một lão đầu ngồi ở chỗ đó vừa uống rượu vừa thở dài.</w:t>
      </w:r>
    </w:p>
    <w:p>
      <w:pPr>
        <w:pStyle w:val="BodyText"/>
      </w:pPr>
      <w:r>
        <w:t xml:space="preserve">- Cốc tiên sinh!</w:t>
      </w:r>
    </w:p>
    <w:p>
      <w:pPr>
        <w:pStyle w:val="BodyText"/>
      </w:pPr>
      <w:r>
        <w:t xml:space="preserve">Có người nhận ra lão đầu này là ai. Lão đầu này chính là Cốc Thanh Vũ. Cốc Thanh Vũ đã gia nhập phe của Nghi Quân. Bởi vì hắn tu luyện đạo thuật thượng cổ, có thể hiểu được một vài chuyyên trước đây, nên địa vị của Cốc Thanh Vũ tại Tiên giới càng lên cao. Rất nhiều người cũng bởi vì địa vị của Cốc Thanh Vũ mà thi nhau tới kết giao.</w:t>
      </w:r>
    </w:p>
    <w:p>
      <w:pPr>
        <w:pStyle w:val="Compact"/>
      </w:pPr>
      <w:r>
        <w:br w:type="textWrapping"/>
      </w:r>
      <w:r>
        <w:br w:type="textWrapping"/>
      </w:r>
    </w:p>
    <w:p>
      <w:pPr>
        <w:pStyle w:val="Heading2"/>
      </w:pPr>
      <w:bookmarkStart w:id="824" w:name="chương-847-lẽ-nào-phải-nhất-định-đẩy-hắn-vào-chỗ-chết"/>
      <w:bookmarkEnd w:id="824"/>
      <w:r>
        <w:t xml:space="preserve">802. Chương 847 : Lẽ Nào Phải Nhất Định Đẩy Hắn Vào Chỗ Chết</w:t>
      </w:r>
    </w:p>
    <w:p>
      <w:pPr>
        <w:pStyle w:val="Compact"/>
      </w:pPr>
      <w:r>
        <w:br w:type="textWrapping"/>
      </w:r>
      <w:r>
        <w:br w:type="textWrapping"/>
      </w:r>
      <w:r>
        <w:t xml:space="preserve">Còn có lời đồn nói Cốc Thanh Vũ không chỉ có địa vị rất cao trong Nhân giới. Hắn còn có quan hệ với Yêu tổ và có chút quan hệ với Tiễn Thần Âu Dương đã biến mất vô số năm.</w:t>
      </w:r>
    </w:p>
    <w:p>
      <w:pPr>
        <w:pStyle w:val="BodyText"/>
      </w:pPr>
      <w:r>
        <w:t xml:space="preserve">Thật ra những tin đồn này đều không sai. Cốc Thanh Vũ và Bạch Tinh thật sự rất quen thuộc. Chí ít giữa hai người lúc đó vẫn tồn tại một vài quan hệ nho nhỏ. Chuyện của Âu Dương tại Tiên giới thật ra được truyền ra không phải lợi hại như vậy. Tiễn Thần trước thời đại lớn thật sự là có tư thế quét ngang thiên hạ. Nhưng sau khi thời đại lớn xuất hiện, Tiễn Thần nhất định chỉ có thể giống như hoa trong đầm nhất thời xuất hiện sau đó sẽ trở về hư vô. Cho dù hắn mạnh hơn, trước mặt một thời đại lớn cũng chỉ có thể hạ thấp sự cao quý của hắn.</w:t>
      </w:r>
    </w:p>
    <w:p>
      <w:pPr>
        <w:pStyle w:val="BodyText"/>
      </w:pPr>
      <w:r>
        <w:t xml:space="preserve">Cốc Thanh Vũ bưng chén rượu trong tay lên thoáng nhìn về phía những người đang nhìn hắn nói:</w:t>
      </w:r>
    </w:p>
    <w:p>
      <w:pPr>
        <w:pStyle w:val="BodyText"/>
      </w:pPr>
      <w:r>
        <w:t xml:space="preserve">- Trong mười năm gần đây, tình hình yên tĩnh một cách thái quá. Rất nhanh sẽ có người cảm thấy chán với tất cả những điều này. Đến lúc thời đại loạn xuất hiện, nếu không muốn bị chôn vùi trong thời đại lớn, sợ rằng chỉ có một biện pháp duy nhất chính là tìm một thâm sơn cùng cốc, bắt đầu ẩn cư!</w:t>
      </w:r>
    </w:p>
    <w:p>
      <w:pPr>
        <w:pStyle w:val="BodyText"/>
      </w:pPr>
      <w:r>
        <w:t xml:space="preserve">Những lời Cốc Thanh Vũ nói chính là sự thật. Trong thời đại lớn, cường giả cấp vương giả đều không thể tự vệ. Những người như bọn họ lấy cái gì để tranh hùng?</w:t>
      </w:r>
    </w:p>
    <w:p>
      <w:pPr>
        <w:pStyle w:val="BodyText"/>
      </w:pPr>
      <w:r>
        <w:t xml:space="preserve">Nhưng người tự mình biết người lại không nhiều. Chí ít ở đây cũng không có mấy cái. Bất kỳ ai mà không thích sống một cuộc sống đầy nhiệt huyết. Nhưng nhiệt huyết bản thân nó lại mang một chữ huyết. Muốn cảm nhận được điều này, vậy ngươi nên chuẩn bị tốt tinh thần chảy máu đi.</w:t>
      </w:r>
    </w:p>
    <w:p>
      <w:pPr>
        <w:pStyle w:val="BodyText"/>
      </w:pPr>
      <w:r>
        <w:t xml:space="preserve">- Ý của Cốc tiên sinh là Chiến tộc còn có thể đến thế gian sao?</w:t>
      </w:r>
    </w:p>
    <w:p>
      <w:pPr>
        <w:pStyle w:val="BodyText"/>
      </w:pPr>
      <w:r>
        <w:t xml:space="preserve">Có người thông minh dường như đã nghe được từ trong lời nói của Cốc Thanh Vũ ra điều gì. Nhưng lời hắn nói ra cũng không khiến cho mấy người coi trọng. Bây giờ Chiến tộc như rắn mất đầu lại giống như năm bè bảy mảng. Cho dù là Chiến tộc đến thế gian, khả năng giết chóc cũng có hạn.</w:t>
      </w:r>
    </w:p>
    <w:p>
      <w:pPr>
        <w:pStyle w:val="BodyText"/>
      </w:pPr>
      <w:r>
        <w:t xml:space="preserve">- Các ngươi quá khinh thường Chiến tộc. Trong mắt các ngươi Chiến tộc là rắn mất đầu. Trong con mắt của ta, Chiến tộc lại chưa từng rối loạn. Nếu Chiến tộc thật sự rối loạn, vậy bọn họ đã sớm xuất hiện, đã sớm bắt đầu báo thù cho Chiến Vương. Bọn họ vẫn không đi ra, điều này chứng tỏ bọn họ đang đợi!</w:t>
      </w:r>
    </w:p>
    <w:p>
      <w:pPr>
        <w:pStyle w:val="BodyText"/>
      </w:pPr>
      <w:r>
        <w:t xml:space="preserve">Cốc Thanh Vũ híp mắt nói.</w:t>
      </w:r>
    </w:p>
    <w:p>
      <w:pPr>
        <w:pStyle w:val="BodyText"/>
      </w:pPr>
      <w:r>
        <w:t xml:space="preserve">- Chờ chờ? Chờ đợi cái gì? Lẽ nào Chiến Vương sẽ sống lại?</w:t>
      </w:r>
    </w:p>
    <w:p>
      <w:pPr>
        <w:pStyle w:val="BodyText"/>
      </w:pPr>
      <w:r>
        <w:t xml:space="preserve">Có người cười nhìn Cốc Thanh Vũ nói. Thi thể Chiến Vương đã vĩnh viễn bị phong ấn. Lần này cho dù hắn muốn sống sợ là rất khó.</w:t>
      </w:r>
    </w:p>
    <w:p>
      <w:pPr>
        <w:pStyle w:val="BodyText"/>
      </w:pPr>
      <w:r>
        <w:t xml:space="preserve">- Hừ! Ngu muội vô tri!</w:t>
      </w:r>
    </w:p>
    <w:p>
      <w:pPr>
        <w:pStyle w:val="BodyText"/>
      </w:pPr>
      <w:r>
        <w:t xml:space="preserve">Cốc Thanh Vũ trừng mắt với người trẻ tuổi kia một cái nói:</w:t>
      </w:r>
    </w:p>
    <w:p>
      <w:pPr>
        <w:pStyle w:val="BodyText"/>
      </w:pPr>
      <w:r>
        <w:t xml:space="preserve">- Thiên hạ đều biết về cái chết của Chiến Vương. Chiến Vương tất nhiên không thể nào sống lại. Nhưng Chiến tộc không phải chỉ có một Vương!</w:t>
      </w:r>
    </w:p>
    <w:p>
      <w:pPr>
        <w:pStyle w:val="BodyText"/>
      </w:pPr>
      <w:r>
        <w:t xml:space="preserve">- Ngươi muốn nói tới Tịnh Kiên Vương Âu Dương sao?</w:t>
      </w:r>
    </w:p>
    <w:p>
      <w:pPr>
        <w:pStyle w:val="BodyText"/>
      </w:pPr>
      <w:r>
        <w:t xml:space="preserve">Người hỏi ra câu này liền mỉm cười nói:</w:t>
      </w:r>
    </w:p>
    <w:p>
      <w:pPr>
        <w:pStyle w:val="BodyText"/>
      </w:pPr>
      <w:r>
        <w:t xml:space="preserve">- Đúng là Âu Dương rất mạnh. Nhưng dù hắn cường đại thế nào cũng không thể so sánh được với Chiến Vương. Bây giờ Chiến Vương đã chết, lẽ nào Âu Dương còn có thể nghịch thiên hay sao?</w:t>
      </w:r>
    </w:p>
    <w:p>
      <w:pPr>
        <w:pStyle w:val="BodyText"/>
      </w:pPr>
      <w:r>
        <w:t xml:space="preserve">- Không ai có thể biết rõ được điều này. Lão hủ từng làm bói cho thiên hạ. Khắp thiên hạ này người duy nhất ta không tính ra được chính là Âu Dương. Âu Dương giống như chưa từng xuất hiện, giống như không nên xuất hiện vậy. Ở trên người hắn có quá nhiều kỳ tích. Chỉ có điều thời gian đã quá lâu, mọi người đều đã quên mất tất cả mà thôi.</w:t>
      </w:r>
    </w:p>
    <w:p>
      <w:pPr>
        <w:pStyle w:val="BodyText"/>
      </w:pPr>
      <w:r>
        <w:t xml:space="preserve">Cốc Thanh Vũ than thở.</w:t>
      </w:r>
    </w:p>
    <w:p>
      <w:pPr>
        <w:pStyle w:val="BodyText"/>
      </w:pPr>
      <w:r>
        <w:t xml:space="preserve">Âu Dương thật sự là một người thần kỳ. Mỗi lần khi mọi người cảm thấy hắn muốn ngã xuống, hắn đều có thể dùng tư thái còn cường thế hơn đứng lên một lần nữa, chứng minh cho thế giới này thấy sự cường đại của hắn.</w:t>
      </w:r>
    </w:p>
    <w:p>
      <w:pPr>
        <w:pStyle w:val="BodyText"/>
      </w:pPr>
      <w:r>
        <w:t xml:space="preserve">Bảy ngàn năm trước mọi người đều cho rằng Tiễn Thần chắc chắn đã chết. Nhưng sau 7000 năm, hắn đích thân lên Chúng Thần Điện thu hồi Thứ Kiêu Cung. Ở ngoài Hàn Băng Cung hắn bắn một mũi tên giết chết tiên tôn khiến cả thế gian khiếp sợ.</w:t>
      </w:r>
    </w:p>
    <w:p>
      <w:pPr>
        <w:pStyle w:val="BodyText"/>
      </w:pPr>
      <w:r>
        <w:t xml:space="preserve">Sau khi vào trong mộ của Yêu tổ, Bạch Tinh trên đường đi giả làm heo ăn lão hổ. Đến cuối cùng bỗng nhiên hiện thân, muốn giết chết mọi người. Nhưng ai có thể nghĩ được, ngay cả dưới tình huống như vậy Âu Dương vẫn có thể ngăn cơn sóng dữ? Không chỉ như thế, Âu Dương thậm chí còn dọa dẫm Yêu tổ nhận được một điều kiện. Điều này chỉ sợ là khó có người nào làm được.</w:t>
      </w:r>
    </w:p>
    <w:p>
      <w:pPr>
        <w:pStyle w:val="BodyText"/>
      </w:pPr>
      <w:r>
        <w:t xml:space="preserve">Yêu tổ bị người doạ dẫm? Chắc hẳn chuyện này nói ra đều không có người nào tin tưởng. Mà bây giờ Âu Dương lại một lần nữa biến mất. Giống như Âu Dương, Chiến tộc cũng biến mất theo.</w:t>
      </w:r>
    </w:p>
    <w:p>
      <w:pPr>
        <w:pStyle w:val="BodyText"/>
      </w:pPr>
      <w:r>
        <w:t xml:space="preserve">- Yêu tộc thiếu nợ Âu Dương một nhân tình. Nhân tình này chỉ sợ Yêu tộc sẽ phải dùng vô số tính mạng đại yêu để trả lại!</w:t>
      </w:r>
    </w:p>
    <w:p>
      <w:pPr>
        <w:pStyle w:val="BodyText"/>
      </w:pPr>
      <w:r>
        <w:t xml:space="preserve">Cốc Thanh Vũ nói xong đứng dậy cầm hồ lô rượu ở sát bên cạnh, cứ như vậy bước ra khỏi tửu điếm biến mất không thấy bóng dáng.</w:t>
      </w:r>
    </w:p>
    <w:p>
      <w:pPr>
        <w:pStyle w:val="BodyText"/>
      </w:pPr>
      <w:r>
        <w:t xml:space="preserve">- Yêu tộc nợ Âu Dương một ân tình?</w:t>
      </w:r>
    </w:p>
    <w:p>
      <w:pPr>
        <w:pStyle w:val="BodyText"/>
      </w:pPr>
      <w:r>
        <w:t xml:space="preserve">Tin tức này chưa bao giờ xuất hiện. Trong lúc nhất thời tin tức kia đã được đồn đại khắp Tiên giới.</w:t>
      </w:r>
    </w:p>
    <w:p>
      <w:pPr>
        <w:pStyle w:val="BodyText"/>
      </w:pPr>
      <w:r>
        <w:t xml:space="preserve">Lạc Mai Trấn, Lạc Mai Trấn từ lâu đã là nhà không người trống. Binh hoang mã loạn tại Tây Bắc căn bản không có cách nào đặt chân tới nơi này. Người dân trong thôn này đã sớm chuyển tới thành thị xa hơn. Ngoài Lạc Mai Trấn, có hai người ngồi trong vườn mai uống nước chè xanh nhìn mai hoa rơi lả tả trong cơn gió rét.</w:t>
      </w:r>
    </w:p>
    <w:p>
      <w:pPr>
        <w:pStyle w:val="BodyText"/>
      </w:pPr>
      <w:r>
        <w:t xml:space="preserve">- Uyển Như, đáp ứng ta đi!</w:t>
      </w:r>
    </w:p>
    <w:p>
      <w:pPr>
        <w:pStyle w:val="BodyText"/>
      </w:pPr>
      <w:r>
        <w:t xml:space="preserve">Trầm Điễn ngồi đối diện Lý Uyển Như. Có thể cầu hôn suốt mấy chục năm chắc hẳn cũng chỉ có một mình Trầm Điễn.</w:t>
      </w:r>
    </w:p>
    <w:p>
      <w:pPr>
        <w:pStyle w:val="BodyText"/>
      </w:pPr>
      <w:r>
        <w:t xml:space="preserve">- Nếu như ngươi nguyện ý rời khỏi thời đại lớn này, không đối địch với hắn. Ta liền gả cho ngươi...</w:t>
      </w:r>
    </w:p>
    <w:p>
      <w:pPr>
        <w:pStyle w:val="BodyText"/>
      </w:pPr>
      <w:r>
        <w:t xml:space="preserve">Lý Uyển Như nhìn Trầm Điễn. Có lẽ đây là chuyện duy nhất nàng có thể làm cho Âu Dương. Nàng không có lực chiến đấu như Trịnh Tú Nhi. Nàng cũng không có tâm cơ như Trịnh Tú Nhi. Điều nàng có thể làm chính là dùng bản thân mình khiến Âu Dương bớt đi một kẻ địch.</w:t>
      </w:r>
    </w:p>
    <w:p>
      <w:pPr>
        <w:pStyle w:val="BodyText"/>
      </w:pPr>
      <w:r>
        <w:t xml:space="preserve">- Được! Ta đáp ứng ngươi. Chỉ cần ngươi chịu gả cho ta, vậy ta sẽ vĩnh không làm kẻ địch của Âu Dương nữa!</w:t>
      </w:r>
    </w:p>
    <w:p>
      <w:pPr>
        <w:pStyle w:val="BodyText"/>
      </w:pPr>
      <w:r>
        <w:t xml:space="preserve">Trên mặt Trầm Điễn hiện lên một nụ cười cổ quái. Tuy nhiên lúc này Lý Uyển Như căn bản không nhìn hắn, cũng không nhìn thấy nụ cười trên mặt Trầm Điễn.</w:t>
      </w:r>
    </w:p>
    <w:p>
      <w:pPr>
        <w:pStyle w:val="BodyText"/>
      </w:pPr>
      <w:r>
        <w:t xml:space="preserve">- Chúng ta đi hải ngoại thành hôn. Sau khi thành hôn xong chúng ta liền trở về tiếp tục canh giữ nơi này!</w:t>
      </w:r>
    </w:p>
    <w:p>
      <w:pPr>
        <w:pStyle w:val="BodyText"/>
      </w:pPr>
      <w:r>
        <w:t xml:space="preserve">Trầm Điễn bỗng nhiên nói ra mấy lời như vậy!</w:t>
      </w:r>
    </w:p>
    <w:p>
      <w:pPr>
        <w:pStyle w:val="BodyText"/>
      </w:pPr>
      <w:r>
        <w:t xml:space="preserve">Khi hắn vừa dứt lời, Lý Uyển Như bỗng nhiên dùng ánh mắt giống như nhìn ác ma để nhìn Trầm Điễn. Trong mắt nàng đều là không tin tưởng!</w:t>
      </w:r>
    </w:p>
    <w:p>
      <w:pPr>
        <w:pStyle w:val="BodyText"/>
      </w:pPr>
      <w:r>
        <w:t xml:space="preserve">- Hóa ra trong lòng của ngươi vẫn không bỏ xuống được! Lẽ nào nhất định phải đẩy hắn vào chỗ chết mới bằng lòng bỏ qua sao?</w:t>
      </w:r>
    </w:p>
    <w:p>
      <w:pPr>
        <w:pStyle w:val="BodyText"/>
      </w:pPr>
      <w:r>
        <w:t xml:space="preserve">Khi Lý Uyển Như nghe đến hải ngoại, nàng liền hiểu, đây nhất định là âm mưu của Trầm Điễn.</w:t>
      </w:r>
    </w:p>
    <w:p>
      <w:pPr>
        <w:pStyle w:val="BodyText"/>
      </w:pPr>
      <w:r>
        <w:t xml:space="preserve">- Ha ha ha ha...</w:t>
      </w:r>
    </w:p>
    <w:p>
      <w:pPr>
        <w:pStyle w:val="BodyText"/>
      </w:pPr>
      <w:r>
        <w:t xml:space="preserve">Bỗng nhiên, nhứng tiếng cười giống như quỷ mỵ từ trong rừng mai bay ra. Hai bóng người giống như đạp lên hư không từ phía xa đi về phía này. Trầm Điễn nhìn thấy hai người này xuất hiện, dáng vẻ lập trức trở nên cung kính. Lý Uyển Như thấy vậy liền nhíu mày.</w:t>
      </w:r>
    </w:p>
    <w:p>
      <w:pPr>
        <w:pStyle w:val="BodyText"/>
      </w:pPr>
      <w:r>
        <w:t xml:space="preserve">Nếu Âu Dương đang ở đây hẳn là sẽ nhận ra được, hai người này chính là nam tử giả Quỷ Vương và Trịnh Tú Nhi kẻ địch lớn nhất của hắn.</w:t>
      </w:r>
    </w:p>
    <w:p>
      <w:pPr>
        <w:pStyle w:val="BodyText"/>
      </w:pPr>
      <w:r>
        <w:t xml:space="preserve">- Tiểu cô nương nghĩ quá nhiều rồi. Tuy nhiên ta cảm giác cô nương nói câu này có chút vấn đề. Hắn không bỏ xuống được? Trong lòng cô nương đã bỏ xuống được chưa? Dùng cách thức ủy khúc cầu toàn này để giảm bớt cho Âu Dương một kẻ địch, dùng mình làm lợi thế? Cô ngương thật khờ khạo. Còn nhớ rõ lần trước Âu Dương rời khỏi thế nào không? Lần trước cô nương cũng vì hắn mà làm lợi thế. Nhưng Âu Dương hắn căn bản sẽ không hiểu rõ tất cả những điều này!</w:t>
      </w:r>
    </w:p>
    <w:p>
      <w:pPr>
        <w:pStyle w:val="Compact"/>
      </w:pPr>
      <w:r>
        <w:br w:type="textWrapping"/>
      </w:r>
      <w:r>
        <w:br w:type="textWrapping"/>
      </w:r>
    </w:p>
    <w:p>
      <w:pPr>
        <w:pStyle w:val="Heading2"/>
      </w:pPr>
      <w:bookmarkStart w:id="825" w:name="chương-848-âm-mưu-được-triển-khai"/>
      <w:bookmarkEnd w:id="825"/>
      <w:r>
        <w:t xml:space="preserve">803. Chương 848 : Âm Mưu Được Triển Khai</w:t>
      </w:r>
    </w:p>
    <w:p>
      <w:pPr>
        <w:pStyle w:val="Compact"/>
      </w:pPr>
      <w:r>
        <w:br w:type="textWrapping"/>
      </w:r>
      <w:r>
        <w:br w:type="textWrapping"/>
      </w:r>
      <w:r>
        <w:t xml:space="preserve">Giả Quỷ Vương duỗi tay ra ngắt một cánh hoa thả vào trong lòng bàn tay lẳng lặng nhìn.</w:t>
      </w:r>
    </w:p>
    <w:p>
      <w:pPr>
        <w:pStyle w:val="BodyText"/>
      </w:pPr>
      <w:r>
        <w:t xml:space="preserve">- Ngươi, các ngươi.</w:t>
      </w:r>
    </w:p>
    <w:p>
      <w:pPr>
        <w:pStyle w:val="BodyText"/>
      </w:pPr>
      <w:r>
        <w:t xml:space="preserve">Lý Uyển Như biết mình nhất định đã tiến vào một vòng lẩn quẩn. Bây giờ mình sợ là đã mất đi tất cả quyền chủ động. Những người này giết Chiến Vương còn chưa cam tâm, vẫn muốn chém Âu Dương!</w:t>
      </w:r>
    </w:p>
    <w:p>
      <w:pPr>
        <w:pStyle w:val="BodyText"/>
      </w:pPr>
      <w:r>
        <w:t xml:space="preserve">- Trầm Điễn, yên tâm đi. Sau khi tất cả mọi chuyện đều xong xuôi, ta sẽ đáp ứng ngươi!</w:t>
      </w:r>
    </w:p>
    <w:p>
      <w:pPr>
        <w:pStyle w:val="BodyText"/>
      </w:pPr>
      <w:r>
        <w:t xml:space="preserve">Trên mặt Giả Quỷ Vương lộ vẻ tự tin.</w:t>
      </w:r>
    </w:p>
    <w:p>
      <w:pPr>
        <w:pStyle w:val="BodyText"/>
      </w:pPr>
      <w:r>
        <w:t xml:space="preserve">- Đa tạ!</w:t>
      </w:r>
    </w:p>
    <w:p>
      <w:pPr>
        <w:pStyle w:val="BodyText"/>
      </w:pPr>
      <w:r>
        <w:t xml:space="preserve">Trầm Điễn liền ôm quyền, sau đó nhìn Lý Uyển Như một chút. Trong mắt hắn đầy vẻ cuồng nhiệt.</w:t>
      </w:r>
    </w:p>
    <w:p>
      <w:pPr>
        <w:pStyle w:val="BodyText"/>
      </w:pPr>
      <w:r>
        <w:t xml:space="preserve">- Các ngươi... Trầm Điễn! Ngươi nói cho ta biết, hắn rốt cuộc đáp ứng ngươi điều gì? Lẽ nào sự hồn nhiên của ngươi trước kia cũng đã mất sao?</w:t>
      </w:r>
    </w:p>
    <w:p>
      <w:pPr>
        <w:pStyle w:val="BodyText"/>
      </w:pPr>
      <w:r>
        <w:t xml:space="preserve">Sở dĩ Lý Uyển Như vẫn ở cùng với Trầm Điễn, đó là bởi vì trong lòng Lý Uyển Như bất luận Trầm Điễn biến hóa thế nào, hắn vẫn là Tiểu Lục tử đã gọi mình là Uyển Như tỷ tỷ. Nhưng bây giờ xem ra nàng đã sai. Sau khi lực lượng trở nên cường đại, Trầm Điễn đã không còn là Tiểu lục tử trước kia nữa.</w:t>
      </w:r>
    </w:p>
    <w:p>
      <w:pPr>
        <w:pStyle w:val="BodyText"/>
      </w:pPr>
      <w:r>
        <w:t xml:space="preserve">- Uyển Như, mặc dù bây giờ ta cưới nàng, chẳng qua chỉ cưới một thân thể. Một thân thể thì có ích lợi gì với ta? Cái ta muốn chính là trái tâm của nàng. Thiên Vương đại nhân đã đáp ứng ta, chỉ cần giết chết Âu Dương, hắn sẽ gột rửa linh hồn của nàng. Nàng yên tâm, đến lúc đó nàng sẽ không còn nhớ tới tên Âu Dương kia nữa. Cho nên sự sống chết của hắn đối với nàng mà nói đã không có ý nghĩa! Cũng sẽ không khiến nàng phải thống khổ nữa!</w:t>
      </w:r>
    </w:p>
    <w:p>
      <w:pPr>
        <w:pStyle w:val="BodyText"/>
      </w:pPr>
      <w:r>
        <w:t xml:space="preserve">Thần sắc trong mắt Trầm Điễn đã trở nên điên cuồng.</w:t>
      </w:r>
    </w:p>
    <w:p>
      <w:pPr>
        <w:pStyle w:val="BodyText"/>
      </w:pPr>
      <w:r>
        <w:t xml:space="preserve">- Ngươi... không ngờ ngươi...</w:t>
      </w:r>
    </w:p>
    <w:p>
      <w:pPr>
        <w:pStyle w:val="BodyText"/>
      </w:pPr>
      <w:r>
        <w:t xml:space="preserve">Lý Uyển Như nói tới đây, sắc mặt đã thay đổi. Nàng có nằm mơ cũng không thể tưởng tượng được Trầm Điễn sẽ dùng thủ đoạn như vậy.</w:t>
      </w:r>
    </w:p>
    <w:p>
      <w:pPr>
        <w:pStyle w:val="BodyText"/>
      </w:pPr>
      <w:r>
        <w:t xml:space="preserve">- Đừng nhiều lời nữa. Hắn sắp sống lại. Chúng ta đi tới chỗ thế giới sụp đổ chờ hắn. Bọn họ không phải đều muốn nghịch thiên sao? Vậy cho bọn họ đồng thời ngã xuống ở cùng một chỗ đi!</w:t>
      </w:r>
    </w:p>
    <w:p>
      <w:pPr>
        <w:pStyle w:val="BodyText"/>
      </w:pPr>
      <w:r>
        <w:t xml:space="preserve">Cái này chính là do giả Quỷ Vương được gọi là Thiên Vương đại nhân kia xé rách hư không tạo thành. Sau đó Lý Uyển Như liền thấy trước mắt mình tối sầm lại. Đoàn người cứ như vậy bước chân vào trong hư không biến mất không thấy bóng dáng!</w:t>
      </w:r>
    </w:p>
    <w:p>
      <w:pPr>
        <w:pStyle w:val="BodyText"/>
      </w:pPr>
      <w:r>
        <w:t xml:space="preserve">Trong tinh không, toàn thân Âu Dương giống như Thần Long phát ra hào quang. Đây là hào quang Bất Phá Kim Thân. Cuối cùng hắn đã thật sự tu thành phương pháp thánh chiến. Hắn chỉ còn cách sống lại một bước, nhưng Âu Dương không biết thế giới này đã xảy ra quá nhiều biến hóa. Một âm mưu lớn giống như một tấm lưới lớn mở rộng đang chờ hắn nhảy vào.</w:t>
      </w:r>
    </w:p>
    <w:p>
      <w:pPr>
        <w:pStyle w:val="BodyText"/>
      </w:pPr>
      <w:r>
        <w:t xml:space="preserve">Thời gian trôi qua, trong vũ trụ tinh không thân thể của Âu Dương đã hoàn toàn thành hình. Toàn thân của hắn cũng không còn tản mát ra loại hào quang cực kỳ thần bí kia nữa. Trong một vũ trụ mênh mông, hắn lại có vẻ tầm thường như thế.</w:t>
      </w:r>
    </w:p>
    <w:p>
      <w:pPr>
        <w:pStyle w:val="BodyText"/>
      </w:pPr>
      <w:r>
        <w:t xml:space="preserve">- Xem ra thân thể của ta đã dung hợp!</w:t>
      </w:r>
    </w:p>
    <w:p>
      <w:pPr>
        <w:pStyle w:val="BodyText"/>
      </w:pPr>
      <w:r>
        <w:t xml:space="preserve">Lần này Âu Dương đã thật sự mở miệng nói ra được thành lời, mà không phải thầm nghĩ nữa. Lúc hắn nói chuyện, hai tay đã đã nắm chặt vào nhau. Tuy nhiên lần này nắm chặt bàn tay vào nhau, Âu Dương lại không hề cảm giác được lực lượng mạnh mẽ nào. Đây đương nhiên không phải nói Âu Dương không tốt. Dù sao ngủ say lâu như vậy muốn trong nháy mắt liền khôi phục lại như cũ hiển nhiên không thể làm được.</w:t>
      </w:r>
    </w:p>
    <w:p>
      <w:pPr>
        <w:pStyle w:val="BodyText"/>
      </w:pPr>
      <w:r>
        <w:t xml:space="preserve">Hoạt động cánh tay đi đứng và khuôn mặt của chính mình một chút, trong lòng Âu Dương thầm cười khổ. Tại sao mình lại giống như một hài tử mới bắt đầu học đi vậy?</w:t>
      </w:r>
    </w:p>
    <w:p>
      <w:pPr>
        <w:pStyle w:val="BodyText"/>
      </w:pPr>
      <w:r>
        <w:t xml:space="preserve">Nếu như không phải hai mắt có thể cảm nhận được rõ ràng mình bây giờ thật sự là ở trong chân thân của mình, nói không chừng Âu Dương còn trưởng rằng linh hồn mình lại xuyên qua lần nữa.</w:t>
      </w:r>
    </w:p>
    <w:p>
      <w:pPr>
        <w:pStyle w:val="BodyText"/>
      </w:pPr>
      <w:r>
        <w:t xml:space="preserve">Cũng may đau khổ này chỉ là trong thời gian ngắn ngủi. Khoảng chừng ba ngày sau, thân thể của Âu Dương đã khôi phục lại bình thường. Bây giờ Âu Dương ngồi trong tinh không. Hắn đang cảm nhận lực lượng khổng lồ trong thân thể mình. Lực lượng này khiến cho bản thân hắn cũng cảm thấy đáng sợ.</w:t>
      </w:r>
    </w:p>
    <w:p>
      <w:pPr>
        <w:pStyle w:val="BodyText"/>
      </w:pPr>
      <w:r>
        <w:t xml:space="preserve">- Lúc trước tâm ma đã nói sau khi chúng ta dung hợp sẽ thu được lực lượng gần như chí cao vô thượng! Đây hẳn là lực lượng đó...</w:t>
      </w:r>
    </w:p>
    <w:p>
      <w:pPr>
        <w:pStyle w:val="BodyText"/>
      </w:pPr>
      <w:r>
        <w:t xml:space="preserve">Lúc này Âu Dương đã biết, tâm ma lúc trước trên thực tế chính là chân thân của mình.</w:t>
      </w:r>
    </w:p>
    <w:p>
      <w:pPr>
        <w:pStyle w:val="BodyText"/>
      </w:pPr>
      <w:r>
        <w:t xml:space="preserve">- Ô.</w:t>
      </w:r>
    </w:p>
    <w:p>
      <w:pPr>
        <w:pStyle w:val="BodyText"/>
      </w:pPr>
      <w:r>
        <w:t xml:space="preserve">Âu Dương ở trong vũ trụ vô tận duỗi cái lưng mệt mỏi của mình. Hắn biết mình cần phải trở về. Ngủ một giấc chính là trăm năm. Thật không biết trong trăm năm này, thế giới đã xảy ra chuyện gì.</w:t>
      </w:r>
    </w:p>
    <w:p>
      <w:pPr>
        <w:pStyle w:val="BodyText"/>
      </w:pPr>
      <w:r>
        <w:t xml:space="preserve">Âu Dương khẽ mỉm cười. Hắn vỗ một cái, không ngờ trước mặt hắn liền mở ra một cách cửa. Âu Dương nhanh chân bước vào cánh cửa đó, biến mất khỏi vũ trụ tinh không.</w:t>
      </w:r>
    </w:p>
    <w:p>
      <w:pPr>
        <w:pStyle w:val="BodyText"/>
      </w:pPr>
      <w:r>
        <w:t xml:space="preserve">Khi Âu Dương xuất hiện một lần nữa, chính là một thành lớn cách hải ngoại không xa. Bây giờ trở về Tiên giới, chuyện đầu tiên cần làm tất nhiên chính là đón Lý Uyển Như đang ở Hải Ngoại Thiên Đảo trở lại. Trước tiên không nói mình với Lý Uyển Như cuối cùng sẽ có một kết quả gì đó hay không, chí ít hai người hẳn nên nói rõ tất cả mọi chuyện.</w:t>
      </w:r>
    </w:p>
    <w:p>
      <w:pPr>
        <w:pStyle w:val="BodyText"/>
      </w:pPr>
      <w:r>
        <w:t xml:space="preserve">Tình duyên đời trước, Âu Dương vẫn khắc trong lòng. Cũng không thể bỏ mặc một mình Lý Uyển Như ngoài Thiên Đảo được</w:t>
      </w:r>
    </w:p>
    <w:p>
      <w:pPr>
        <w:pStyle w:val="BodyText"/>
      </w:pPr>
      <w:r>
        <w:t xml:space="preserve">Âu Dương không dự định tiếp tục chờ đợi ở Dương Xuân Thành này được. Nhưng ngay khi Âu Dương chuẩn bị đứng dậy định đi tới hải ngoại, hắn lại nghe thấy phía trước truyền đến những tiếng hỗn loạn.</w:t>
      </w:r>
    </w:p>
    <w:p>
      <w:pPr>
        <w:pStyle w:val="BodyText"/>
      </w:pPr>
      <w:r>
        <w:t xml:space="preserve">- Nhãi con, ta dám trộm của ta! Ta đánh chết ngươi!</w:t>
      </w:r>
    </w:p>
    <w:p>
      <w:pPr>
        <w:pStyle w:val="BodyText"/>
      </w:pPr>
      <w:r>
        <w:t xml:space="preserve">Lúc này, một gia hỏa thân thể mập mạp đang dùng gậy đánh một hài tử gầy trơ xương.</w:t>
      </w:r>
    </w:p>
    <w:p>
      <w:pPr>
        <w:pStyle w:val="BodyText"/>
      </w:pPr>
      <w:r>
        <w:t xml:space="preserve">Nhìn qua tiểu hài tử này chỉ khoảng mười sáu, mười bảy tuổi. Gậy đánh xuống nhưng không ngờ tiểu nam hài này lại không hề kêu lên một tiếng nào. Ánh mắt của hắn mang theo sát khí nồng đậm!</w:t>
      </w:r>
    </w:p>
    <w:p>
      <w:pPr>
        <w:pStyle w:val="BodyText"/>
      </w:pPr>
      <w:r>
        <w:t xml:space="preserve">- Linh thể!</w:t>
      </w:r>
    </w:p>
    <w:p>
      <w:pPr>
        <w:pStyle w:val="BodyText"/>
      </w:pPr>
      <w:r>
        <w:t xml:space="preserve">Nhìn thấy đứa nhỏ này, trong nháy mắt trong lòng Âu Dương liền xuất hiện hai chữ như vậy. Thật ra linh thể rất hiếm thấy. Trong Tiên giới lâu như vậy, Âu Dương đã biết rõ chuyện của chính mình. Thật ra bản thân mình có thể tính là một loại linh thể. Tuy nhiên linh thể này của mình chẳng khác nào vận rủi. Bằng không cũng sẽ không phải chịu nhiều gian khổ như vậy.</w:t>
      </w:r>
    </w:p>
    <w:p>
      <w:pPr>
        <w:pStyle w:val="BodyText"/>
      </w:pPr>
      <w:r>
        <w:t xml:space="preserve">Nam hài tử bị đánh đập, toàn thân bốc lên tử khí. Bên trong thân thể tích tụ tử khí giống như sông lớn. Âu Dương nhìn thấy liền cảm thấy kích động.</w:t>
      </w:r>
    </w:p>
    <w:p>
      <w:pPr>
        <w:pStyle w:val="BodyText"/>
      </w:pPr>
      <w:r>
        <w:t xml:space="preserve">Đây chắc chắn là một linh thể. Hơn nữa còn là linh thể may mắn tới cực điểm, không giống như mình chỉ xuất hiện vận rủi. Hơn nữa con đường tu luyện cũng sẽ mạnh hơn người bình thường, rất rất nhiều.</w:t>
      </w:r>
    </w:p>
    <w:p>
      <w:pPr>
        <w:pStyle w:val="BodyText"/>
      </w:pPr>
      <w:r>
        <w:t xml:space="preserve">- Ta trộm đồ sao? Ha ha, Trần lão tài, ngươi làm việc có thể lừa gạt được thiên địa nhưng không thể giấu được con mắt của ta! Khối ngọc này căn bản không phải là bảo vật gia truyền của tổ tiên ngươi. Đây bất quá là lừa được từ trong tay của ông nội ta. Bây giờ ta chẳng qua chỉ lấy lại thứ ta nên có!</w:t>
      </w:r>
    </w:p>
    <w:p>
      <w:pPr>
        <w:pStyle w:val="BodyText"/>
      </w:pPr>
      <w:r>
        <w:t xml:space="preserve">Khi tiểu nam hài này nói đếnông nội của mình, ánh mắt lộ ra một tia ôn nhu. Mà khi nói đến Trần lão tài, trong mắt lại lộ ra sát khi nồng đậm.</w:t>
      </w:r>
    </w:p>
    <w:p>
      <w:pPr>
        <w:pStyle w:val="BodyText"/>
      </w:pPr>
      <w:r>
        <w:t xml:space="preserve">- Hừ! Nhãi con. Sao ngươi dám nói lão tử lừa gạt đồ của người khác? Ngươi có chứng cớ gì?</w:t>
      </w:r>
    </w:p>
    <w:p>
      <w:pPr>
        <w:pStyle w:val="BodyText"/>
      </w:pPr>
      <w:r>
        <w:t xml:space="preserve">Trần lão tài cũng vui vẻ. Thật ra khối ngọc này thật sự là do hắn lừa gạt được từ nhiều năm trước. Nhưng chuyện này mình làm trời không biết đất không hay, tuyệt đối không để lộ bất kỳ tin tức nào ra ngoài. Bây giờ cho dù tiểu hài tử này nói cũng không có tác dụng gì.</w:t>
      </w:r>
    </w:p>
    <w:p>
      <w:pPr>
        <w:pStyle w:val="Compact"/>
      </w:pPr>
      <w:r>
        <w:br w:type="textWrapping"/>
      </w:r>
      <w:r>
        <w:br w:type="textWrapping"/>
      </w:r>
    </w:p>
    <w:p>
      <w:pPr>
        <w:pStyle w:val="Heading2"/>
      </w:pPr>
      <w:bookmarkStart w:id="826" w:name="chương-849-linh-thể-hài-đồng"/>
      <w:bookmarkEnd w:id="826"/>
      <w:r>
        <w:t xml:space="preserve">804. Chương 849 : Linh Thể Hài Đồng</w:t>
      </w:r>
    </w:p>
    <w:p>
      <w:pPr>
        <w:pStyle w:val="Compact"/>
      </w:pPr>
      <w:r>
        <w:br w:type="textWrapping"/>
      </w:r>
      <w:r>
        <w:br w:type="textWrapping"/>
      </w:r>
      <w:r>
        <w:t xml:space="preserve">Giả Quỷ Vương duỗi tay ra ngắt một cánh hoa thả vào trong lòng bàn tay lẳng lặng nhìn.</w:t>
      </w:r>
    </w:p>
    <w:p>
      <w:pPr>
        <w:pStyle w:val="BodyText"/>
      </w:pPr>
      <w:r>
        <w:t xml:space="preserve">- Ta có thể nhìn thấy suy nghĩ trong lòng ngươi. Ta cũng có thể đọc được sự ác độc trong lòng ngươi! Thế nào, có phải ngươi muốn giết ta không?</w:t>
      </w:r>
    </w:p>
    <w:p>
      <w:pPr>
        <w:pStyle w:val="BodyText"/>
      </w:pPr>
      <w:r>
        <w:t xml:space="preserve">Nam hài vô cùng quật cường. Tuy nhiên hắn lại khồng hề tỏ ra sợ hãi. Dù sao hiện tại đang là ban ngày ban mặt. Cho dù Trần lão tài có lòng muốn giết người cũng không dám ra tay.</w:t>
      </w:r>
    </w:p>
    <w:p>
      <w:pPr>
        <w:pStyle w:val="BodyText"/>
      </w:pPr>
      <w:r>
        <w:t xml:space="preserve">- Thằng nhóc nhà ngươi...</w:t>
      </w:r>
    </w:p>
    <w:p>
      <w:pPr>
        <w:pStyle w:val="BodyText"/>
      </w:pPr>
      <w:r>
        <w:t xml:space="preserve">Trần lão tài bị tức không nhẹ. Hắn vừa mắng vừa tiếp tục dùng gậy trong tay đánh tiểu nam tử.</w:t>
      </w:r>
    </w:p>
    <w:p>
      <w:pPr>
        <w:pStyle w:val="BodyText"/>
      </w:pPr>
      <w:r>
        <w:t xml:space="preserve">Âu Dương ở bên cạnh xem lại cảm thấy vui vẻ.</w:t>
      </w:r>
    </w:p>
    <w:p>
      <w:pPr>
        <w:pStyle w:val="BodyText"/>
      </w:pPr>
      <w:r>
        <w:t xml:space="preserve">Âu Dương nhìn tiểu hài tử này. Phải nói rằng tiểu hài tử này đúng là may mắn trong may mắn. Trời sinh linh thể có thể có được một loại năng lực mà những người khác không có cách nào cảm nhận được. Nhưng phải nói rằng tiểu hài tử này may mắn tới mức không thể may mắn hơn được.</w:t>
      </w:r>
    </w:p>
    <w:p>
      <w:pPr>
        <w:pStyle w:val="BodyText"/>
      </w:pPr>
      <w:r>
        <w:t xml:space="preserve">Hắn thật vất vả mới có cơ hội làm linh thể, nhưng lại đạt được một năng lực vô bổ đến cực điểm. Năng lực của tiểu năm tử này chỉ có một. đó chính là thuật đọc tâm. Cái này thậm chí còn không bằng linh thể của Âu Dương.</w:t>
      </w:r>
    </w:p>
    <w:p>
      <w:pPr>
        <w:pStyle w:val="BodyText"/>
      </w:pPr>
      <w:r>
        <w:t xml:space="preserve">Thật ra linh thể của Âu Dương phát triển rất hạn chế. Nhưng trời sinh có hỏa diễm linh hồn, miễn dịch được tất cả huyễn thuật. Đây đã là một loại năng lực rất cực đoan. Đặc biệt là sau khi Âu Dương lấy lại chân thân, loại lực lượng này lại một lần trở lại trên người Âu Dương.</w:t>
      </w:r>
    </w:p>
    <w:p>
      <w:pPr>
        <w:pStyle w:val="BodyText"/>
      </w:pPr>
      <w:r>
        <w:t xml:space="preserve">Lúc trước tứ phương trận vây chết Chiến Vương. Nếu như hiện tại Âu Dương gặp phải tuyệt đối là vô ích. Đừng nói tứ phương trận, cho dù là bát phương trận đối với Âu Dương có năng lực phá tan tất cả chẳng khác nào không tồn tại...</w:t>
      </w:r>
    </w:p>
    <w:p>
      <w:pPr>
        <w:pStyle w:val="BodyText"/>
      </w:pPr>
      <w:r>
        <w:t xml:space="preserve">- Thằng nhóc con, ngươi còn ngoan cố sao? Được ta sẽ cắt đứt hai tay của ngươi, xem ngươi còn ngoan cố tới mức nào nữa!</w:t>
      </w:r>
    </w:p>
    <w:p>
      <w:pPr>
        <w:pStyle w:val="BodyText"/>
      </w:pPr>
      <w:r>
        <w:t xml:space="preserve">Trần lão tài không ngừng dùng gậy đánh tiểu nam hài. Đám người đi ngang qua không hề có chút thương cảm nào. Từ ánh mắt bọn họ nhìn tiểu nam hài này, không khó nhận ra chuyện tiểu nam hài này ăn trộm không phải là một ngày hai ngày.</w:t>
      </w:r>
    </w:p>
    <w:p>
      <w:pPr>
        <w:pStyle w:val="BodyText"/>
      </w:pPr>
      <w:r>
        <w:t xml:space="preserve">- Lại là thằng nhóc con này. Đánh chết cũng tốt!</w:t>
      </w:r>
    </w:p>
    <w:p>
      <w:pPr>
        <w:pStyle w:val="BodyText"/>
      </w:pPr>
      <w:r>
        <w:t xml:space="preserve">Bỗng nhiên, một đại hán vạm vỡ ở bên cạnh mở miệng nói. Người không biết còn tưởng rằng hắn có thâm thù đại hận gì với tiểu nam hài này.</w:t>
      </w:r>
    </w:p>
    <w:p>
      <w:pPr>
        <w:pStyle w:val="BodyText"/>
      </w:pPr>
      <w:r>
        <w:t xml:space="preserve">- Bạch Hoa, ngươi la hét cái gì? Nam tử lớn như vậy không ngờ lại là một người lưỡng tính! A ha ha ha ha...</w:t>
      </w:r>
    </w:p>
    <w:p>
      <w:pPr>
        <w:pStyle w:val="BodyText"/>
      </w:pPr>
      <w:r>
        <w:t xml:space="preserve">Tiểu nam hài bỗng nhiên nói ra một câu khiến nam tử bị gọi là Bạch Hoa kia tức giận đến cực điểm.</w:t>
      </w:r>
    </w:p>
    <w:p>
      <w:pPr>
        <w:pStyle w:val="BodyText"/>
      </w:pPr>
      <w:r>
        <w:t xml:space="preserve">- Ngươi mới lưỡng tính! Lão tử với ngươi mẹ sinh ngươi có phải cũng lưỡng tính hay không?</w:t>
      </w:r>
    </w:p>
    <w:p>
      <w:pPr>
        <w:pStyle w:val="BodyText"/>
      </w:pPr>
      <w:r>
        <w:t xml:space="preserve">Bạch Hoa đá một cước vào bụng của tiểu nam hài. Một cước này thật sự đủ tàn nhẫn, trực tiếp đạp khiến tiểu nam hài miệng phun máu tươi. Rất rõ ràng một cước này đã thương tổn đến nội tạng!</w:t>
      </w:r>
    </w:p>
    <w:p>
      <w:pPr>
        <w:pStyle w:val="BodyText"/>
      </w:pPr>
      <w:r>
        <w:t xml:space="preserve">- Dừng tay!</w:t>
      </w:r>
    </w:p>
    <w:p>
      <w:pPr>
        <w:pStyle w:val="BodyText"/>
      </w:pPr>
      <w:r>
        <w:t xml:space="preserve">Âu Dương nhìn đến đây rốt cuộc không nhịn được mở miệng nói. Nếu như bỏ mặc tiểu hài tử này tiếp tục chịu đòn, rất có thể hắn sẽ bị đánh chết!</w:t>
      </w:r>
    </w:p>
    <w:p>
      <w:pPr>
        <w:pStyle w:val="BodyText"/>
      </w:pPr>
      <w:r>
        <w:t xml:space="preserve">- Ai cho ngươi quản chuyện không đâu. Đây là do tiểu tạp chủng này tự tìm cái chết!</w:t>
      </w:r>
    </w:p>
    <w:p>
      <w:pPr>
        <w:pStyle w:val="BodyText"/>
      </w:pPr>
      <w:r>
        <w:t xml:space="preserve">Trần lão tài nghe thấy Âu Dương nói vậy liền đứng dậy rống giận. Từ đầu đến cuối mắt Âu Dương không hề liếc mắt nhìn Trần lão một cái. Hắn chỉ nhìn tiểu nam hài.</w:t>
      </w:r>
    </w:p>
    <w:p>
      <w:pPr>
        <w:pStyle w:val="BodyText"/>
      </w:pPr>
      <w:r>
        <w:t xml:space="preserve">Trần lão tài không nói dối. Trong mắt bé trai này thậm chí có một loại ánh sáng Hủy Diệt. Hắn dường như rất căm hặn đối với thế giới này. Dường như hắn muốn hủy diệt thế giới này. Nhưng hắn lại không có năng lực như thế. Hắn không có cách nào hủy diệt thế giới, không ngờ lại muốn hủy diệt mình.</w:t>
      </w:r>
    </w:p>
    <w:p>
      <w:pPr>
        <w:pStyle w:val="BodyText"/>
      </w:pPr>
      <w:r>
        <w:t xml:space="preserve">- Lòng dạ thật ác độc! Rốt cuộc cái gì đã khiến tiểu hài tử này biến thành như vậy!</w:t>
      </w:r>
    </w:p>
    <w:p>
      <w:pPr>
        <w:pStyle w:val="BodyText"/>
      </w:pPr>
      <w:r>
        <w:t xml:space="preserve">Cũng không biết tại sao, giờ phút này Âu Dương bất ngờ cảm giác mình nên giúp tiểu hài tử này một chút. Nhìn thấy hài tử này khổ sở không có nơi nương tựa, Âu Dương dường như nghĩ tới cảnh mình sinh sống khổ cực khi chưa tiến vào trường thể thao kia.</w:t>
      </w:r>
    </w:p>
    <w:p>
      <w:pPr>
        <w:pStyle w:val="BodyText"/>
      </w:pPr>
      <w:r>
        <w:t xml:space="preserve">Lúc đó tuy rằng mình không cực đoan như tiểu hài tử này, nhưng mình đối với thế giới cũng đầy thù hận. Mình thù hận những kẻ giàu có, thù hận người có chức có quyền, thù hận tất cả những kẻ sống tốt hơn mình. Cuối cùng sau khi mình tiến vào trong trường thể thao, dần dần được cảm hóa cuối cùng mới không đi tới một bước hủy diệt kia.</w:t>
      </w:r>
    </w:p>
    <w:p>
      <w:pPr>
        <w:pStyle w:val="BodyText"/>
      </w:pPr>
      <w:r>
        <w:t xml:space="preserve">- Cút!</w:t>
      </w:r>
    </w:p>
    <w:p>
      <w:pPr>
        <w:pStyle w:val="BodyText"/>
      </w:pPr>
      <w:r>
        <w:t xml:space="preserve">Âu Dương từng bước đi tới sát bên cạnh người Trần lão tài. Một chữ cút từ trong miệng Âu Dương phun ra, không ngờ xen lẫn cả tiếng sấm nổ mạnh. Không ngờ mở miệng thốt ra một chữ, cũng khiến trời phải biến sắc.</w:t>
      </w:r>
    </w:p>
    <w:p>
      <w:pPr>
        <w:pStyle w:val="BodyText"/>
      </w:pPr>
      <w:r>
        <w:t xml:space="preserve">Thấy cảnh tượng như vậy, Trần lão tài và tên Bạch Hoa kia vội vàng co đầu rụt cổ lại. Bọn họ ở trong thành này rất trâu bò, nhưng đụng tới Tu luyện giả bọn họ vẫn phải đàng hoàng cút!</w:t>
      </w:r>
    </w:p>
    <w:p>
      <w:pPr>
        <w:pStyle w:val="BodyText"/>
      </w:pPr>
      <w:r>
        <w:t xml:space="preserve">- Đó là một tiểu quái vật. Trước mặt hắn bất kỳ ai cũng không có bí mật nào nữa. Trước đây cũng có người che chở cho hắn. Cuối cùng không hiểu tại sao đều mất tích. Nói không chừng là do tiểu súc sinh đã làm thịt những người đó!</w:t>
      </w:r>
    </w:p>
    <w:p>
      <w:pPr>
        <w:pStyle w:val="BodyText"/>
      </w:pPr>
      <w:r>
        <w:t xml:space="preserve">Bạch Hoa nhìn Âu Dương dáng vẻ co rụt lại đầu sau đó ảo não lẩn vào trong đám người.</w:t>
      </w:r>
    </w:p>
    <w:p>
      <w:pPr>
        <w:pStyle w:val="BodyText"/>
      </w:pPr>
      <w:r>
        <w:t xml:space="preserve">Âu Dương dùng một tay tóm lấy y phục của tiểu nam hài này, cứ như vậy một tay nhấc tiểu nam hài này đi về phía trước.</w:t>
      </w:r>
    </w:p>
    <w:p>
      <w:pPr>
        <w:pStyle w:val="BodyText"/>
      </w:pPr>
      <w:r>
        <w:t xml:space="preserve">- Buông ta ra. Ta không cần người khác thương hại. Ta chỉ muốn chết. Ta là hài tử ác ma. Ta khắc phụ thân khắc mẫu thân. Tất cả những người tốt với ta đều bị ta khắc chết!</w:t>
      </w:r>
    </w:p>
    <w:p>
      <w:pPr>
        <w:pStyle w:val="BodyText"/>
      </w:pPr>
      <w:r>
        <w:t xml:space="preserve">Tiểu nam hài giống như phát điên hét lớn. Tuy nhiên Âu Dương lại không buông hắn xuống.</w:t>
      </w:r>
    </w:p>
    <w:p>
      <w:pPr>
        <w:pStyle w:val="BodyText"/>
      </w:pPr>
      <w:r>
        <w:t xml:space="preserve">Nói đùa, hài tử ác ma? Ác ma thì mình nhìn thấy nhiều rồi. Mình giết ác ma cũng rất nhiều. Cho dù tiểu hài tử này là hài tử ác ma cũng không dọa được Âu Dương.</w:t>
      </w:r>
    </w:p>
    <w:p>
      <w:pPr>
        <w:pStyle w:val="BodyText"/>
      </w:pPr>
      <w:r>
        <w:t xml:space="preserve">- Ta không thương hại ngươi. Hơn nữa ta cũng không có nhiều lòng thương hại như vậy. Chỉ có điều ngươi có một linh thể. Ta không ngờ nhìn ngươi từng bước đi tới hủy diệt thôi.</w:t>
      </w:r>
    </w:p>
    <w:p>
      <w:pPr>
        <w:pStyle w:val="BodyText"/>
      </w:pPr>
      <w:r>
        <w:t xml:space="preserve">Âu Dương dùng một tay nắm lấy tiểu hài tử ném vào giường lớn trong khách sạn. Nghĩ đến lúc này, khi hắn dẫn theo hài tử lúc tiến vào, ánh mắt tiểu nhị nhìn mình quái dị như vậy, Âu Dương biết hẳn là tiểu hài tử này rất nổi danh ở đây.</w:t>
      </w:r>
    </w:p>
    <w:p>
      <w:pPr>
        <w:pStyle w:val="BodyText"/>
      </w:pPr>
      <w:r>
        <w:t xml:space="preserve">- Ha ha! Ngươi không cảm thấy ngươi quá vĩ đại sao? Ngươi muốn cứu ta? Nói cho ngươi biết, bất kỳ ai cũng không thể nào cứu được ta. Ta có thể nhìn thấy nội tâm dối trá của mỗi người các ngươi. Có người bề ngoài cực kỳ nhân nghĩa, nhưng sau lưng lại làm một vài chuyện nam trộm nữ kỹ. Có người luôn miệng nói mình là quân tử, nhưng sau lưng lại không bằng ngay cả một tiểu ác ma như ta! Ngươi thì sao? Nào, để ta xem sau lưng ngươi là chuyện buồn nôn gì!</w:t>
      </w:r>
    </w:p>
    <w:p>
      <w:pPr>
        <w:pStyle w:val="BodyText"/>
      </w:pPr>
      <w:r>
        <w:t xml:space="preserve">Tiểu nam hài này dùng một loại ánh mắt quái dị nhìn Âu Dương. Tuy nhiên hắn vừa nhìn lập tức cảm thấy kinh hãi!</w:t>
      </w:r>
    </w:p>
    <w:p>
      <w:pPr>
        <w:pStyle w:val="BodyText"/>
      </w:pPr>
      <w:r>
        <w:t xml:space="preserve">Không phải nói hắn nhìn thấy gì, mà bởi vì từ lúc hắn sinh ra đến bây giờ đây là lần đầu tiên hắn không có cách nào đọc được suy nghĩ trong lòng một người!</w:t>
      </w:r>
    </w:p>
    <w:p>
      <w:pPr>
        <w:pStyle w:val="BodyText"/>
      </w:pPr>
      <w:r>
        <w:t xml:space="preserve">Hắn đương nhiên đọc không ra. Trước tiên không nói tới quan tâm chiến ý, chỉ nói tới thể chất của Âu Dương, tiểu hài tử này cũng không thể phá được. Sơ với khả năng miễn dịch tất cả tà thuật và huyễn thuật, thuật đọc tâm này tự nhiên cũng không có cách nào khiến Âu Dương trúng chiêu.</w:t>
      </w:r>
    </w:p>
    <w:p>
      <w:pPr>
        <w:pStyle w:val="BodyText"/>
      </w:pPr>
      <w:r>
        <w:t xml:space="preserve">Hài tử này vẻ mặt cổ quái nhìn Âu Dương. Hắn giống như không thể tin được mình không có cách nào nhìn thấy bí mật của Âu Dương. Hai mắt của Âu Dương đối diện với hài tử này.</w:t>
      </w:r>
    </w:p>
    <w:p>
      <w:pPr>
        <w:pStyle w:val="Compact"/>
      </w:pPr>
      <w:r>
        <w:br w:type="textWrapping"/>
      </w:r>
      <w:r>
        <w:br w:type="textWrapping"/>
      </w:r>
    </w:p>
    <w:p>
      <w:pPr>
        <w:pStyle w:val="Heading2"/>
      </w:pPr>
      <w:bookmarkStart w:id="827" w:name="chương-850-thu-nhận-một-đệ-đệ"/>
      <w:bookmarkEnd w:id="827"/>
      <w:r>
        <w:t xml:space="preserve">805. Chương 850 : Thu Nhận Một Đệ Đệ</w:t>
      </w:r>
    </w:p>
    <w:p>
      <w:pPr>
        <w:pStyle w:val="Compact"/>
      </w:pPr>
      <w:r>
        <w:br w:type="textWrapping"/>
      </w:r>
      <w:r>
        <w:br w:type="textWrapping"/>
      </w:r>
      <w:r>
        <w:t xml:space="preserve">- Làm sao? Ngươi rất muốn nhìn thấy nội tâm của ta sao? Vậy ta cho ngươi xem!</w:t>
      </w:r>
    </w:p>
    <w:p>
      <w:pPr>
        <w:pStyle w:val="BodyText"/>
      </w:pPr>
      <w:r>
        <w:t xml:space="preserve">Âu Dương nói xong, không ngờ tự mình mở lòng mình ra. Mà khi cửa lòng hắn vừa mở ra, trong nháy mắt thây chất thành núi, máu chảy thành sông, xương Tu La đều hiện lên trước mắt hài tử này. Hài tử này kêu oa một tiếng cả người lập tức liền co rúc vào trong góc tường, toàn thân run rẩy môi cũng tím cả lại.</w:t>
      </w:r>
    </w:p>
    <w:p>
      <w:pPr>
        <w:pStyle w:val="BodyText"/>
      </w:pPr>
      <w:r>
        <w:t xml:space="preserve">- Làm sao? Cảm thấy ngươi còn là hài tử ác ma nữa không? Trên đời này ngươi tàn nhẫn nhất sao? Nói cho ngươi biết, ngươi chẳng qua chỉ là ếch ngồi đáy giếng. Ngươi có khả năng nhìn thấy chẳng qua chỉ là một góc rất rất nhỏ của thế giới này. Ngươi biết trên thế giới này có cường giả thế nào không? Ngươi gặp gỡ những tu luyện giả biết phi thiên độn địa không gì không làm được chưa? Con nói là hài tử ác ma. Ngươi cũng xứng được gọi là hài tử ác ma sao? Muốn năng lực không có năng lực, muốn tự tin không tự tin. Một nam hài từ sáng đến tối chỉ biết tìm cái chết. Nói thật ta khá xem thường ngươi. Cũng khá tiếc cho phụ thân phụ mẫu đã bị ngươi khắc chết...</w:t>
      </w:r>
    </w:p>
    <w:p>
      <w:pPr>
        <w:pStyle w:val="BodyText"/>
      </w:pPr>
      <w:r>
        <w:t xml:space="preserve">Âu Dương khinh thường nhìn hài tử này một cái. Đối phó với một hài tử như thế, khuyên bảo không có tác dụng. Ngươi chỉ có thể cho hắn biết ngươi lợi hại hơn hắn rất nhiều.</w:t>
      </w:r>
    </w:p>
    <w:p>
      <w:pPr>
        <w:pStyle w:val="BodyText"/>
      </w:pPr>
      <w:r>
        <w:t xml:space="preserve">- Bị một phế vật như vậy khắc chết, thật được gọi là cha mẹ cũng không đáng!</w:t>
      </w:r>
    </w:p>
    <w:p>
      <w:pPr>
        <w:pStyle w:val="BodyText"/>
      </w:pPr>
      <w:r>
        <w:t xml:space="preserve">Âu Dương lẩm bẩm tự nói một mình, sau đó rót một chén trà. Tuy nhiên ánh mắt của hắn từ đầu đến cuối vẫn không rời khỏi hài tử này.</w:t>
      </w:r>
    </w:p>
    <w:p>
      <w:pPr>
        <w:pStyle w:val="BodyText"/>
      </w:pPr>
      <w:r>
        <w:t xml:space="preserve">- Không cho ngươi mắng cha mẹ ta!</w:t>
      </w:r>
    </w:p>
    <w:p>
      <w:pPr>
        <w:pStyle w:val="BodyText"/>
      </w:pPr>
      <w:r>
        <w:t xml:space="preserve">Hài tử này giống như đột nhiên chịu sự kích động nào đó, không ngờ lập tức từ trên giường nhảy xuống. Nếu như không phải một khắc trước thấy thấy cảnh tượng đẫm máu trong linh hồn của Âu Dương, có lẽ hiện tại hắn đã xông lên cắn Âu Dương hai cái.</w:t>
      </w:r>
    </w:p>
    <w:p>
      <w:pPr>
        <w:pStyle w:val="BodyText"/>
      </w:pPr>
      <w:r>
        <w:t xml:space="preserve">- Không có ai mắng chửi cha mẹ của ngươi. Là do bản thân ngươi đang không ngừng sỉ nhục bọn họ! Năm đó ta cũng giống như ngươi. Ta cảm thấy ta là hài tử bị ông trời bỏ rơi. Ta cũng nghĩ tới chuyện kết thúc tính mạng của mình. Nhưng ta không làm như vậy. Bởi vì ta biết ông trời chưa bao giờ mở mắt. Hắn sẽ không quan tâm ngươi sống hay là chết. Điều ngươi nên làm không phải là cảm thán ông trời vứt bỏ ngươi, mà nên bò lên trên trời đẩy hắn xuống, đạp hắn dưới chân để hắn nếm thử cảm nhận của ngươi lúc trước, để hắn từ cao cao tại thượng thiên biến thành một tên phế vật!</w:t>
      </w:r>
    </w:p>
    <w:p>
      <w:pPr>
        <w:pStyle w:val="BodyText"/>
      </w:pPr>
      <w:r>
        <w:t xml:space="preserve">Âu Dương nói xong cũng rất kích động. Hài tử này đã làm sống lại ký ức đã phủ đầy bụi từ lâu trong Âu Dương.</w:t>
      </w:r>
    </w:p>
    <w:p>
      <w:pPr>
        <w:pStyle w:val="BodyText"/>
      </w:pPr>
      <w:r>
        <w:t xml:space="preserve">Năm đó một mình trong xã hội, Âu Dương nhận hết khuất nhục và đau khổ. Âu Dương đã từng nghĩ tới từ bỏ. Vì thế hắn đã từng bò lên trên một nóc nhà chọc trời muốn nhảy xuống, kết thúc tính mạng của mình.</w:t>
      </w:r>
    </w:p>
    <w:p>
      <w:pPr>
        <w:pStyle w:val="BodyText"/>
      </w:pPr>
      <w:r>
        <w:t xml:space="preserve">Cũng chính vào ở lúc đó Âu Dương gặp được một công nhân lau lính. Đó chính là người đầu tiên đã khiến Âu Dương thay đổi cuộc đời của mình.</w:t>
      </w:r>
    </w:p>
    <w:p>
      <w:pPr>
        <w:pStyle w:val="BodyText"/>
      </w:pPr>
      <w:r>
        <w:t xml:space="preserve">- Tiểu tử, ngươi cảm thấy ngươi rất thảm sao? Cha mẹ của ngươi không còn nữa. Ngươi không có thân nhân bằng hữu, một mình lẻ loi cảm thấy rất thống khổ sao?</w:t>
      </w:r>
    </w:p>
    <w:p>
      <w:pPr>
        <w:pStyle w:val="BodyText"/>
      </w:pPr>
      <w:r>
        <w:t xml:space="preserve">Lúc trước khi thấy người kia ngồi trên tầng cao nhất của tòa nhà chọc trời, cũng không đi ngăn cản Âu Dương đang chuẩn bị nhảy lầu, mà tự mình đốt cho mình một điếu thuốc tiếp tục nói:</w:t>
      </w:r>
    </w:p>
    <w:p>
      <w:pPr>
        <w:pStyle w:val="BodyText"/>
      </w:pPr>
      <w:r>
        <w:t xml:space="preserve">- Ngươi không có người thân, ngươi không còn hy vọng. Nhưng ngươi lại không biết, trong cái thành phố này có bao nhiêu người vì sống sót mỗi ngày đều không ngừng dốc sức. Chúng ta có cha mẹ, có vợ con, nhưng chúng ta lại không thể trở lại đoàn tụ với bọn họ. Bởi vì chúng ta muốn sống tiếp. Chúng ta dù hèn mọn vẫn phải tìm cách sinh tồn!</w:t>
      </w:r>
    </w:p>
    <w:p>
      <w:pPr>
        <w:pStyle w:val="BodyText"/>
      </w:pPr>
      <w:r>
        <w:t xml:space="preserve">- Chí ít ngươi còn có hy vọng!</w:t>
      </w:r>
    </w:p>
    <w:p>
      <w:pPr>
        <w:pStyle w:val="BodyText"/>
      </w:pPr>
      <w:r>
        <w:t xml:space="preserve">Lúc đó Âu Dương đã cúi đầu nói.</w:t>
      </w:r>
    </w:p>
    <w:p>
      <w:pPr>
        <w:pStyle w:val="BodyText"/>
      </w:pPr>
      <w:r>
        <w:t xml:space="preserve">- Hy vọng? Ha ha, hy vọng? Mỗi ngày chỉ cầm bức ảnh của lão bà và hài tử an ủi chính mình, nói mình sẽ có một ngày phải nổi bật hơn mọi người sao? Tiểu tử, ta không biết thế giới này có phải thật sự có ông trời hay không. Dù sao đi nữa ta chỉ biết nếu thật sự có ông trời ta cũng không kính trọng hắn. Đều là người, tại sao lại an bài cho mọi người không giống nhau như vậy. Có người sinh ra đã cực kỳ tôn quý. Có người lại phải vì miếng cơm manh áo mà dốc sức làm việc! Nếu như ta có năng lực, ta nhất định lên trời xem thử, ông trời có thật sự tồn tại. Nếu như ta có năng lực, ta nhất định sẽ đạp ông trời xuống dưới chân, cũng khiến hắn phải cảm nhận được chút khổ sở của cuộc sống!</w:t>
      </w:r>
    </w:p>
    <w:p>
      <w:pPr>
        <w:pStyle w:val="BodyText"/>
      </w:pPr>
      <w:r>
        <w:t xml:space="preserve">Đây là những lời người lúc trước đã nói. Thật ra lời này trên căn bản chính là một người cảm thấy bất mãn với xã hội hò hét. Nhưng những lời hò hét như vậy lại khiến Âu Dương hoàn toàn thanh tỉnh.</w:t>
      </w:r>
    </w:p>
    <w:p>
      <w:pPr>
        <w:pStyle w:val="BodyText"/>
      </w:pPr>
      <w:r>
        <w:t xml:space="preserve">Đúng vậy! Ông trời cho mình một mệnh khổ. Mình lại ngây ngốc vì vận mệnh này mà không chịu đi tiếp. Tại sao mình không thể thoát khỏi vận mệnh này, tạo ra một con đường của chính mình?</w:t>
      </w:r>
    </w:p>
    <w:p>
      <w:pPr>
        <w:pStyle w:val="BodyText"/>
      </w:pPr>
      <w:r>
        <w:t xml:space="preserve">Sau ngày đó, Âu Dương bước vào trường thể thao. Từ ngày đó vận mệnh của Âu Dương đã hoàn toàn thay đổi. Hắn cũng không tiếp tục là kẻ đáng thương mặc người chà đạp nữa. Hắn đã thề phải làm một cường giả. Bất kể là đời trước hay đời này, Âu Dương đều từng bước tiến về mục tiêu ban đầu của mình.</w:t>
      </w:r>
    </w:p>
    <w:p>
      <w:pPr>
        <w:pStyle w:val="BodyText"/>
      </w:pPr>
      <w:r>
        <w:t xml:space="preserve">Đây không phải là một câu chuyện, đây là những điều mà bản thân Âu Dương trải qua. Dùng những lời nói đầy tang thương kia khiến hài tử trên giường bình tĩnh lại. Trong mắt của hắn đã không chỉ hoàn toàn là hai màu đen trắng hủy diệt nữa, mà đã xuất hiện một sắc thái hoàn toàn mới.</w:t>
      </w:r>
    </w:p>
    <w:p>
      <w:pPr>
        <w:pStyle w:val="BodyText"/>
      </w:pPr>
      <w:r>
        <w:t xml:space="preserve">- Tiểu tử, nguyện ý bái ta làm thầy không?</w:t>
      </w:r>
    </w:p>
    <w:p>
      <w:pPr>
        <w:pStyle w:val="BodyText"/>
      </w:pPr>
      <w:r>
        <w:t xml:space="preserve">Âu Dương không biết tại sao lại bất ngờ sẽ nói ra những lời như vậy. Đây chắc chắn là lần đầu tiên Âu Dương thật tình muốn nhận một đồ đệ.</w:t>
      </w:r>
    </w:p>
    <w:p>
      <w:pPr>
        <w:pStyle w:val="BodyText"/>
      </w:pPr>
      <w:r>
        <w:t xml:space="preserve">- Bái sư?</w:t>
      </w:r>
    </w:p>
    <w:p>
      <w:pPr>
        <w:pStyle w:val="BodyText"/>
      </w:pPr>
      <w:r>
        <w:t xml:space="preserve">Nam hài nhìn Âu Dương. Giờ phút này hắn đã bình tĩnh hơn rất nhiều. Hắn nhìn nam tử trước mắt này, không ngờ lại lắc đầu!</w:t>
      </w:r>
    </w:p>
    <w:p>
      <w:pPr>
        <w:pStyle w:val="BodyText"/>
      </w:pPr>
      <w:r>
        <w:t xml:space="preserve">Bị cự tuyệt... Âu Dương cười khổ một phen. Lấy thực lực của mình lúc này, ngay cả là Chiến Vương cũng không chắc có thể thắng mình. Nếu như mình muốn thu đồ, chỉ sợ người đến bái sư có thể chật ních thành phố này. Vậy mà mình lại bị một tiểu hài cự tuyệt.</w:t>
      </w:r>
    </w:p>
    <w:p>
      <w:pPr>
        <w:pStyle w:val="BodyText"/>
      </w:pPr>
      <w:r>
        <w:t xml:space="preserve">- Ngươi không giống sư phụ của ta. Ngươi giống như đại ca ca của ta hơn.</w:t>
      </w:r>
    </w:p>
    <w:p>
      <w:pPr>
        <w:pStyle w:val="BodyText"/>
      </w:pPr>
      <w:r>
        <w:t xml:space="preserve">Nam hài nói ra những lời này là xuất phát từ nội tâm. Bởi vì thời điển nam hài nói ra những lời nói này Âu Dương có thể nhìn thấy ánh mắt hắn lánh lánh.</w:t>
      </w:r>
    </w:p>
    <w:p>
      <w:pPr>
        <w:pStyle w:val="BodyText"/>
      </w:pPr>
      <w:r>
        <w:t xml:space="preserve">- Đại ca ca?</w:t>
      </w:r>
    </w:p>
    <w:p>
      <w:pPr>
        <w:pStyle w:val="BodyText"/>
      </w:pPr>
      <w:r>
        <w:t xml:space="preserve">Âu Dương nghĩ tới ba chữ kia. Mình cũng khá thất bại. Lăn lộn nhiều năm như vậy, trên đường đi đều lấy hình tượng một sát thần Tu La thể hiện trước mặt mọi người. Thật ra không ai biết mình còn có một mặt mềm yếu và ấm áp.</w:t>
      </w:r>
    </w:p>
    <w:p>
      <w:pPr>
        <w:pStyle w:val="BodyText"/>
      </w:pPr>
      <w:r>
        <w:t xml:space="preserve">- Tốt lắm, ngươi nguyện ý làm đệ đệ của ta sao?</w:t>
      </w:r>
    </w:p>
    <w:p>
      <w:pPr>
        <w:pStyle w:val="BodyText"/>
      </w:pPr>
      <w:r>
        <w:t xml:space="preserve">Đây là lần đầu tiên Âu Dương thỏa hiệp với người xa lạ. Âu Dương thậm chí còn chưa biết tên của tiểu nam hài này.</w:t>
      </w:r>
    </w:p>
    <w:p>
      <w:pPr>
        <w:pStyle w:val="BodyText"/>
      </w:pPr>
      <w:r>
        <w:t xml:space="preserve">- Ngươi không sợ ta khắc chết ngươi sao?</w:t>
      </w:r>
    </w:p>
    <w:p>
      <w:pPr>
        <w:pStyle w:val="BodyText"/>
      </w:pPr>
      <w:r>
        <w:t xml:space="preserve">Trên mặt tiểu nam hài này lần đầu tiên xuất hiện một nụ cười. Nụ cười này mang theo một tia cân nhắc và trào phúng.</w:t>
      </w:r>
    </w:p>
    <w:p>
      <w:pPr>
        <w:pStyle w:val="BodyText"/>
      </w:pPr>
      <w:r>
        <w:t xml:space="preserve">- Có bản lĩnh thì tới đây! Đúng rồi, ngươi tên là gì?</w:t>
      </w:r>
    </w:p>
    <w:p>
      <w:pPr>
        <w:pStyle w:val="BodyText"/>
      </w:pPr>
      <w:r>
        <w:t xml:space="preserve">Âu Dương đứng dậy đi tới bên giường nhìn hài tử này. Nhưng hắn lại phát hiện hài tử này nhìn mình lắc đầu nói:</w:t>
      </w:r>
    </w:p>
    <w:p>
      <w:pPr>
        <w:pStyle w:val="BodyText"/>
      </w:pPr>
      <w:r>
        <w:t xml:space="preserve">- Ta không biết mình tên gì. Ngày ta vừa sinh ra cha mẹ ta liền chết. Ta cũng không có tên. Sau đó ta được một bà bà có lòng tốt thu nhận ta. Nhưng khi ta mười tuổi, bà bà cũng bị ta khắc chết. Từ nay về sau ta chỉ có một mình. Bọn họ đều gọi ta là tiểu tạp chủng...</w:t>
      </w:r>
    </w:p>
    <w:p>
      <w:pPr>
        <w:pStyle w:val="Compact"/>
      </w:pPr>
      <w:r>
        <w:br w:type="textWrapping"/>
      </w:r>
      <w:r>
        <w:br w:type="textWrapping"/>
      </w:r>
    </w:p>
    <w:p>
      <w:pPr>
        <w:pStyle w:val="Heading2"/>
      </w:pPr>
      <w:bookmarkStart w:id="828" w:name="chương-851-khởi-hành-tiến-về-hải-ngoại-dịch-giả-nhóm-sói-già"/>
      <w:bookmarkEnd w:id="828"/>
      <w:r>
        <w:t xml:space="preserve">806. Chương 851 : Khởi Hành Tiến Về Hải Ngoại Dịch Giả: Nhóm Sói Già</w:t>
      </w:r>
    </w:p>
    <w:p>
      <w:pPr>
        <w:pStyle w:val="Compact"/>
      </w:pPr>
      <w:r>
        <w:br w:type="textWrapping"/>
      </w:r>
      <w:r>
        <w:br w:type="textWrapping"/>
      </w:r>
      <w:r>
        <w:t xml:space="preserve">Trong mắt nam hài có mấy phần đau khổ.</w:t>
      </w:r>
    </w:p>
    <w:p>
      <w:pPr>
        <w:pStyle w:val="BodyText"/>
      </w:pPr>
      <w:r>
        <w:t xml:space="preserve">- Vậy cũng tốt. Nếu như ngươi không có họ, vậy dứt khoát theo ta đi!</w:t>
      </w:r>
    </w:p>
    <w:p>
      <w:pPr>
        <w:pStyle w:val="BodyText"/>
      </w:pPr>
      <w:r>
        <w:t xml:space="preserve">Âu Dương khẽ mỉm cười. Hắn nhìn hài tử này, dường như đang trưng cầu ý kiến của hài tử này vậy.</w:t>
      </w:r>
    </w:p>
    <w:p>
      <w:pPr>
        <w:pStyle w:val="BodyText"/>
      </w:pPr>
      <w:r>
        <w:t xml:space="preserve">- Được.</w:t>
      </w:r>
    </w:p>
    <w:p>
      <w:pPr>
        <w:pStyle w:val="BodyText"/>
      </w:pPr>
      <w:r>
        <w:t xml:space="preserve">Nam hài khẽ gật đầu một cái xem như đã đồng ý với Âu Dương.</w:t>
      </w:r>
    </w:p>
    <w:p>
      <w:pPr>
        <w:pStyle w:val="BodyText"/>
      </w:pPr>
      <w:r>
        <w:t xml:space="preserve">- Âu... Gọi là Âu gì đây...</w:t>
      </w:r>
    </w:p>
    <w:p>
      <w:pPr>
        <w:pStyle w:val="BodyText"/>
      </w:pPr>
      <w:r>
        <w:t xml:space="preserve">Âu Dương quan sát nam hài này nửa ngày. Chuyện đặt tên như vậy Âu Dương không thể làm qua loa được. Trầm tư suy nghĩ nửa ngày, Âu Dương vẫn không biết đặt tên là gì. Cuối cùng nam hài mở miệng nói:</w:t>
      </w:r>
    </w:p>
    <w:p>
      <w:pPr>
        <w:pStyle w:val="BodyText"/>
      </w:pPr>
      <w:r>
        <w:t xml:space="preserve">- Gọi là Âu Minh đi!...</w:t>
      </w:r>
    </w:p>
    <w:p>
      <w:pPr>
        <w:pStyle w:val="BodyText"/>
      </w:pPr>
      <w:r>
        <w:t xml:space="preserve">- Âu Minh!</w:t>
      </w:r>
    </w:p>
    <w:p>
      <w:pPr>
        <w:pStyle w:val="BodyText"/>
      </w:pPr>
      <w:r>
        <w:t xml:space="preserve">Âu Dương nhìn hài tử này một chút. Tên chẳng qua chỉ là một danh hiệu thôi. Tên gì thật ra cũng không liên quan. Quan trọng chính là tương lai, hài tử này sẽ tiếp tục đi theo con đường nào.</w:t>
      </w:r>
    </w:p>
    <w:p>
      <w:pPr>
        <w:pStyle w:val="BodyText"/>
      </w:pPr>
      <w:r>
        <w:t xml:space="preserve">Đêm đó Âu Dương với hài tử Âu Minh ở cùng một phòng. Âu Dương phát hiện, cho đến khi trời rất khuya, Âu Minh cũng không ngủ, mà hai mắt ngơ ngác nhìn bầu trời đêm. Trong ánh mắt kia nhiều lúc lộ vẻ sợ hãi.</w:t>
      </w:r>
    </w:p>
    <w:p>
      <w:pPr>
        <w:pStyle w:val="BodyText"/>
      </w:pPr>
      <w:r>
        <w:t xml:space="preserve">Âu Dương biết, trong hài tử này tràn ngập hủy diệt nhưng trong lòng cũng chứa một tia bất lực. Nếu như không phải ngày hôm nay những lời kia lôi hài tử này ra khỏi bất lực, có lẽ sau khi Âu Dương rời khỏi, hắn vẫn không thể hủy diệt thế giới thì hủy diệt cuộc sống của chính mình.</w:t>
      </w:r>
    </w:p>
    <w:p>
      <w:pPr>
        <w:pStyle w:val="BodyText"/>
      </w:pPr>
      <w:r>
        <w:t xml:space="preserve">- Ta cũng đã cứu một mạng người, chỉ không nhớ rõ lần trước cứu người vào lúc nào!</w:t>
      </w:r>
    </w:p>
    <w:p>
      <w:pPr>
        <w:pStyle w:val="BodyText"/>
      </w:pPr>
      <w:r>
        <w:t xml:space="preserve">Âu Dương nằm ở trên giường cười khổ một trận. Mình đúng là đủ thất bại. Cả đời này căn bản đều vượt qua trong giết chóc. Không biết từ lúc nào mình mới có thể thật sự thả tất cả những điều này xuống, sau đó sống một cuộc sống tiêu dao tự tại!</w:t>
      </w:r>
    </w:p>
    <w:p>
      <w:pPr>
        <w:pStyle w:val="BodyText"/>
      </w:pPr>
      <w:r>
        <w:t xml:space="preserve">Rạng sáng ngày hôm sau. Âu Dương liền từ trên giường dậy. Thật ra với tu vi của Âu Dương, ngủ hoàn toàn không có gì cần thiết. Âu Dương biết hôm nay mình nhất định phải rời khỏi đây khởi hành đi hải ngoại.</w:t>
      </w:r>
    </w:p>
    <w:p>
      <w:pPr>
        <w:pStyle w:val="BodyText"/>
      </w:pPr>
      <w:r>
        <w:t xml:space="preserve">Âu Minh khẳng định không thể đi theo mình. Dù sao Thiên Đảo quá mức nguy hiểm. Nơi đó là lãnh địa của Yêu tộc và Hải tộc. Bên trong còn có một tên giả Quỷ Vương đang ẩn nấp.</w:t>
      </w:r>
    </w:p>
    <w:p>
      <w:pPr>
        <w:pStyle w:val="BodyText"/>
      </w:pPr>
      <w:r>
        <w:t xml:space="preserve">Hơn nữa còn có Trịnh Tú Nhi chết tiệt kia và Trầm Điễn mỗi giờ mỗi khắc đều muốn giết chết mình. Tuyệt đối là nmột nơi vô cùng nguy hiểm. Cho dù là lấy thực lực của mình hiện nay, có đi vào cũng chỉ có thể dùng chính sách du kích.</w:t>
      </w:r>
    </w:p>
    <w:p>
      <w:pPr>
        <w:pStyle w:val="BodyText"/>
      </w:pPr>
      <w:r>
        <w:t xml:space="preserve">Một khi bị bao vây, điều duy nhất mình có thể dựa vào chính là ưu thế chạy trốn của mình. Bọn họ không có cách nào giữ mình lại được.</w:t>
      </w:r>
    </w:p>
    <w:p>
      <w:pPr>
        <w:pStyle w:val="BodyText"/>
      </w:pPr>
      <w:r>
        <w:t xml:space="preserve">Nhưng nếu như mang theo Âu Minh, đừng nói là đụng phải cường giả như Trầm Điễn Trịnh Tú Nhi, cho dù là tiên tôn bình thường tùy ý ra tay gây ra chấn động sợ cũng đủ để đánh chết Âu Minh ngay tại chỗ.</w:t>
      </w:r>
    </w:p>
    <w:p>
      <w:pPr>
        <w:pStyle w:val="BodyText"/>
      </w:pPr>
      <w:r>
        <w:t xml:space="preserve">Âu Dương đơn giản phân phó Âu Minh vài câu, để hắn không chạy loạn ra ngoài, để hắn thành thật ở chỗ này chờ mình. Sau đó hắn liền đứng dậy bay về phía hải ngoại.</w:t>
      </w:r>
    </w:p>
    <w:p>
      <w:pPr>
        <w:pStyle w:val="BodyText"/>
      </w:pPr>
      <w:r>
        <w:t xml:space="preserve">Âu Dương không biết là, giờ này phút này một âm mưu lớn đã được triển khai nhằm vào hắn.</w:t>
      </w:r>
    </w:p>
    <w:p>
      <w:pPr>
        <w:pStyle w:val="BodyText"/>
      </w:pPr>
      <w:r>
        <w:t xml:space="preserve">Hải ngoại, bây giờ hải ngoại cực kỳ quỷ dị. Không ngờ hư không vốn bị đánh nát quỷ dị lại hợp lại cùng một chỗ, những vết nứt xung quanh không ngờ giống như bị lực lượng nào ddó khâu lại.</w:t>
      </w:r>
    </w:p>
    <w:p>
      <w:pPr>
        <w:pStyle w:val="BodyText"/>
      </w:pPr>
      <w:r>
        <w:t xml:space="preserve">Tiểu đảo đã biến mất cũng xuất hiện ngoài hải ngoại. Nếu như người đã trải qua trận chiến lúc trước xuất hiện ở đây nhất định sẽ không dám tin vào hai mắt của mình.</w:t>
      </w:r>
    </w:p>
    <w:p>
      <w:pPr>
        <w:pStyle w:val="BodyText"/>
      </w:pPr>
      <w:r>
        <w:t xml:space="preserve">Lực lượng lớn tới mức khiến một thế giới gần như không có cách nào tiêu diệt phải bị tổn thương, chỉ có thể khiến thế giới này chậm rãi tu bổ nó. Nhưng thời gian mới trôi qua được bao lâu, không ngờ hải ngoại này đã khôi phục lại nguyên dạng. Sự quỷ dị như vậy còn không phải là âm mưu sao?</w:t>
      </w:r>
    </w:p>
    <w:p>
      <w:pPr>
        <w:pStyle w:val="BodyText"/>
      </w:pPr>
      <w:r>
        <w:t xml:space="preserve">Nhưng Âu Dương lại không biết tất cả những điều này. Hắn bay trong sương mù hải ngoại. Con mắt hắn nhìn ra phía xa. Nơi đó hẳn chính là vị trí hòn đảo của Đạm Thai gia.</w:t>
      </w:r>
    </w:p>
    <w:p>
      <w:pPr>
        <w:pStyle w:val="BodyText"/>
      </w:pPr>
      <w:r>
        <w:t xml:space="preserve">Giờ này phút này trong lòng Âu Dương vẫn nghĩ đến chuyện thu thập Đạm Thai gia. Hắn lại không biết từ rất nhiều năm trước khi Chiến Vương đánh một trận ở chỗ này, hòn đảo của Đạm Thai gia đã biến mất từ lâu. Cường giả Đạm Thai gia đã bị vết nứt không gian cắn nuốt từ lâu.</w:t>
      </w:r>
    </w:p>
    <w:p>
      <w:pPr>
        <w:pStyle w:val="BodyText"/>
      </w:pPr>
      <w:r>
        <w:t xml:space="preserve">Hải ngoại có thể nói là trời trong nắng ấm. Tuy nhiên bay trên bầu trời Âu Dương lại cảm thấy có chút vấn đề! Vấn đề này ở đâu? Đương nhiên là quá mức yên tĩnh!</w:t>
      </w:r>
    </w:p>
    <w:p>
      <w:pPr>
        <w:pStyle w:val="BodyText"/>
      </w:pPr>
      <w:r>
        <w:t xml:space="preserve">Âu Dương đi một thành thị cách Thiên Đảo tương đối gần. Thành thị này đã không còn phồn hoa giống như trước đây. Bởi vì hải ngoại bị hủy, nơi này cũng trở nên vô cùng tiêu điều.</w:t>
      </w:r>
    </w:p>
    <w:p>
      <w:pPr>
        <w:pStyle w:val="BodyText"/>
      </w:pPr>
      <w:r>
        <w:t xml:space="preserve">Mà khi Âu Dương đứng ở trong thành thị này, trên mặt hắn hiện lên một nụ cười khổ! Cái gì mà trời trong nắng ấm. Đây chẳng qua chỉ là hiện tượng giả mà mình nhìn thấy.</w:t>
      </w:r>
    </w:p>
    <w:p>
      <w:pPr>
        <w:pStyle w:val="BodyText"/>
      </w:pPr>
      <w:r>
        <w:t xml:space="preserve">Lúc này nhìn về phía phía đông, chỉ thấy bầu trời phía đông đã biến thành một màu đen. Lôi vân vô tận chuyển động loạn dưới lôi vân. Rất rõ ràng thời không bên kia đã sụp đổ!</w:t>
      </w:r>
    </w:p>
    <w:p>
      <w:pPr>
        <w:pStyle w:val="BodyText"/>
      </w:pPr>
      <w:r>
        <w:t xml:space="preserve">- Oa, đây rốt cuộc là do cái gì tạo thành vậy!</w:t>
      </w:r>
    </w:p>
    <w:p>
      <w:pPr>
        <w:pStyle w:val="BodyText"/>
      </w:pPr>
      <w:r>
        <w:t xml:space="preserve">Âu Dương nhìn hắc động kia. Nơi này vốn phải là thế giới Hải Ngoại Thiên Đảo. Tại sao bây giờ sẽ biến thành một nơi giống như tuyệt địa vậy?</w:t>
      </w:r>
    </w:p>
    <w:p>
      <w:pPr>
        <w:pStyle w:val="BodyText"/>
      </w:pPr>
      <w:r>
        <w:t xml:space="preserve">- Thanh niên trẻ tuổi này không biết sao? Rất nhiều năm trước có một vài người đánh nhau rất lợi hại!</w:t>
      </w:r>
    </w:p>
    <w:p>
      <w:pPr>
        <w:pStyle w:val="BodyText"/>
      </w:pPr>
      <w:r>
        <w:t xml:space="preserve">Một tiều phu gánh củi sau lưng, đi phía sau Âu Dương đi tới lắc đầu thở dài nói:</w:t>
      </w:r>
    </w:p>
    <w:p>
      <w:pPr>
        <w:pStyle w:val="BodyText"/>
      </w:pPr>
      <w:r>
        <w:t xml:space="preserve">- Trước đây rất lâu, nơi này là một nơi rất phồn hoa. Nhưng sau khi những cường giả kia đánh nhau, kết quả liền trở thành như vậy... Ôi...</w:t>
      </w:r>
    </w:p>
    <w:p>
      <w:pPr>
        <w:pStyle w:val="BodyText"/>
      </w:pPr>
      <w:r>
        <w:t xml:space="preserve">Người tiều phu rất bất đắc dĩ thở dài.</w:t>
      </w:r>
    </w:p>
    <w:p>
      <w:pPr>
        <w:pStyle w:val="BodyText"/>
      </w:pPr>
      <w:r>
        <w:t xml:space="preserve">- Cường giả đánh nhau? Đánh xong liền thành như vậy?</w:t>
      </w:r>
    </w:p>
    <w:p>
      <w:pPr>
        <w:pStyle w:val="BodyText"/>
      </w:pPr>
      <w:r>
        <w:t xml:space="preserve">Âu Dương có chút bối rối. Địa vực của Hải Ngoại Thiên Đảo này còn lớn hơn một tiểu thế giới. Cho dù là Chân Linh Giới cũng chỉ tương đương với hai lần Hải Ngoại Thiên Đảo. Một trận chiến đấu có thể đánh sụp hai lần Chân Linh Giới. Điều này thực sự là kích thích.</w:t>
      </w:r>
    </w:p>
    <w:p>
      <w:pPr>
        <w:pStyle w:val="BodyText"/>
      </w:pPr>
      <w:r>
        <w:t xml:space="preserve">- Hơn nữa ngươi căn bản không thể lý giải được suy nghĩ của những cường giả này. Bên kia đã thành như vậy, tên đao khách gì đó lại còn muốn kết hôn với một nữ tử. Ngươi nói kết hôn có ai không muốn tìm một chỗ tốt. Nhưng bọn họ...</w:t>
      </w:r>
    </w:p>
    <w:p>
      <w:pPr>
        <w:pStyle w:val="BodyText"/>
      </w:pPr>
      <w:r>
        <w:t xml:space="preserve">Người tiều phu nói đến đây, liền nhìn thấy con ngươi của Âu Dương có chút phóng to.</w:t>
      </w:r>
    </w:p>
    <w:p>
      <w:pPr>
        <w:pStyle w:val="BodyText"/>
      </w:pPr>
      <w:r>
        <w:t xml:space="preserve">Đao khách này nhất định là chỉ Trầm Điễn. Còn nữ tử kia hẳn chính là Lý Uyển Như. Âu Dương liền cười khổ một trận. Tại sao mỗi lần mình đi ra cũng có thể tới đúng lúc Lý Uyển Như kết hôn như vậy?</w:t>
      </w:r>
    </w:p>
    <w:p>
      <w:pPr>
        <w:pStyle w:val="BodyText"/>
      </w:pPr>
      <w:r>
        <w:t xml:space="preserve">Lần này Âu Dương không định kích động giống như lần trước nữa. Trôi nổi trong vũ trụ một trăm năm khiến Âu Dương đã suy nghĩ rõ ràng hơn rất nhiều.</w:t>
      </w:r>
    </w:p>
    <w:p>
      <w:pPr>
        <w:pStyle w:val="BodyText"/>
      </w:pPr>
      <w:r>
        <w:t xml:space="preserve">Thật ra từ đầu tới cuối chính mình đã không thật sự yêu Lý Uyển Như. Đối với Lý Uyển Như, Âu Dương phần lớn vì cảm thấy đã thiếu nợ nàng, cũng giống như cảm thấy thiếu nợ Sở Yên Nhiên.</w:t>
      </w:r>
    </w:p>
    <w:p>
      <w:pPr>
        <w:pStyle w:val="BodyText"/>
      </w:pPr>
      <w:r>
        <w:t xml:space="preserve">Chỉ có điều Lý Uyển Như sớm chiều ở chung với mình như vậy, vào thời điểm mình quá chán nản nàng vẫn chịu ở bên cạnh mình.</w:t>
      </w:r>
    </w:p>
    <w:p>
      <w:pPr>
        <w:pStyle w:val="BodyText"/>
      </w:pPr>
      <w:r>
        <w:t xml:space="preserve">Có thể lúc đó làm phàm nhân mình thật sự thích Lý Uyển Như. Nhưng Âu Dương dám xác định, lúc đó mình chỉ thích, căn bản không có quan hệ với chữ yêu.</w:t>
      </w:r>
    </w:p>
    <w:p>
      <w:pPr>
        <w:pStyle w:val="BodyText"/>
      </w:pPr>
      <w:r>
        <w:t xml:space="preserve">Từ cảm động đến cảm ơn. Từ cảm ơn nảy sinh cảm giác thích. Đây chính là quan hệ của Lý Uyển Như và Âu Dương lúc trước. Chỉ có điều từ trước đến nay Âu Dương không dám nói chuyện này cho Lý Uyển Như, biết.</w:t>
      </w:r>
    </w:p>
    <w:p>
      <w:pPr>
        <w:pStyle w:val="Compact"/>
      </w:pPr>
      <w:r>
        <w:br w:type="textWrapping"/>
      </w:r>
      <w:r>
        <w:br w:type="textWrapping"/>
      </w:r>
    </w:p>
    <w:p>
      <w:pPr>
        <w:pStyle w:val="Heading2"/>
      </w:pPr>
      <w:bookmarkStart w:id="829" w:name="chương-852-ai-cản-ta-thì-phải-chết-dịch-giả-nhóm-sói-già"/>
      <w:bookmarkEnd w:id="829"/>
      <w:r>
        <w:t xml:space="preserve">807. Chương 852 : Ai Cản Ta Thì Phải Chết Dịch Giả: Nhóm Sói Già</w:t>
      </w:r>
    </w:p>
    <w:p>
      <w:pPr>
        <w:pStyle w:val="Compact"/>
      </w:pPr>
      <w:r>
        <w:br w:type="textWrapping"/>
      </w:r>
      <w:r>
        <w:br w:type="textWrapping"/>
      </w:r>
      <w:r>
        <w:t xml:space="preserve">Dù sao một nữ tử như vậy, mình rời khỏi đã khiến nàng bị tổn thương quá sâu. Nếu như mình lại dùng phương thức này để thương tổn nàng, Âu Dương thật sự không làm được.</w:t>
      </w:r>
    </w:p>
    <w:p>
      <w:pPr>
        <w:pStyle w:val="BodyText"/>
      </w:pPr>
      <w:r>
        <w:t xml:space="preserve">Nghĩ tới những điều này, trong tim Âu Dương không tự chủ xuất hiện một bóng người. Hắn nhìn Thứ Kiêu Cung trong tay một chút khẽ cười. Mình đã có lúc không hiểu, nhưng trái tim mình sẽ không lừa gạt mình.. Lúc trước Thứ Kiêu Cung lựa chọn trên thực tế chính là lựa chọn của mình.</w:t>
      </w:r>
    </w:p>
    <w:p>
      <w:pPr>
        <w:pStyle w:val="BodyText"/>
      </w:pPr>
      <w:r>
        <w:t xml:space="preserve">Mà bây giờ đột nhiên nghe thấy Trầm Điễn và Lý Uyển Như muốn thành hôn, Âu Dương thậm chí có một loại cảm giác không nỡ rời đi.</w:t>
      </w:r>
    </w:p>
    <w:p>
      <w:pPr>
        <w:pStyle w:val="BodyText"/>
      </w:pPr>
      <w:r>
        <w:t xml:space="preserve">- Không! Trầm Điễn đã lạc lối trong lực lượng. Hắn không thật sự yêu Uyển Như. Hắn đối với Uyển Như chẳng qua chỉ là cảm giác vui vẻ khi cướp giật được, còn là không chiếm được lại càng muốn nhận được. Một khi thật sự nhận được có lẽ Trầm Điễn sẽ phát hiện điều này cũng không phải là điều hắn muốn!</w:t>
      </w:r>
    </w:p>
    <w:p>
      <w:pPr>
        <w:pStyle w:val="BodyText"/>
      </w:pPr>
      <w:r>
        <w:t xml:space="preserve">Trong lòng Âu Dương nghĩ vậy.</w:t>
      </w:r>
    </w:p>
    <w:p>
      <w:pPr>
        <w:pStyle w:val="BodyText"/>
      </w:pPr>
      <w:r>
        <w:t xml:space="preserve">Âu Dương hiểu rất rõ ràng, thật ra Trầm Điễn cũng không phải thật sự yêu Lý Uyển Như. Nếu như Trầm Điễn thật sự yêu Lý Uyển Như, hắn tuyệt đối sẽ không lựa chọn kết hôn với Lý Uyển Như tại một nơi như vậy. Bởi vì theo Âu Dương thấy đây chính là không tôn trọng đối với Lý Uyển Như.</w:t>
      </w:r>
    </w:p>
    <w:p>
      <w:pPr>
        <w:pStyle w:val="BodyText"/>
      </w:pPr>
      <w:r>
        <w:t xml:space="preserve">Hắn muốn dùng nghĩa địa này để thu hút mình đi vào, sau đó liên hợp với những cường giả kia giết chết mình. Đợi sau khi mình đã chết, hắn cũng không còn đối thủ cạnh tranh. Tới lúc đó hắn sẽ nhận được Lý Uyển Như. Sau khi chân chính nhận được, hắn sẽ biết rõ điều này không phải là điều hắn muốn. Lúc đó chỉ sợ Lý Uyển Như rơi vào một kết cục bi thảm nhất.</w:t>
      </w:r>
    </w:p>
    <w:p>
      <w:pPr>
        <w:pStyle w:val="BodyText"/>
      </w:pPr>
      <w:r>
        <w:t xml:space="preserve">- Nàng là một nữ tử đáng thương. Nàng không nên gặp phải một kết cục như vậy...</w:t>
      </w:r>
    </w:p>
    <w:p>
      <w:pPr>
        <w:pStyle w:val="BodyText"/>
      </w:pPr>
      <w:r>
        <w:t xml:space="preserve">Trong lòng Âu Dương nghĩ tới một vài chuyện ở Lạc Mai Trấn lúc trước. Lý Uyển Như cẩn thận chăm sóc, nguyện ý cùng mình đi tới hoàng tuyền.</w:t>
      </w:r>
    </w:p>
    <w:p>
      <w:pPr>
        <w:pStyle w:val="BodyText"/>
      </w:pPr>
      <w:r>
        <w:t xml:space="preserve">- Ôi... Có đến hay không là lựa chọn của ta, có đi hay không lại sự lựa chọn của ngươi...</w:t>
      </w:r>
    </w:p>
    <w:p>
      <w:pPr>
        <w:pStyle w:val="BodyText"/>
      </w:pPr>
      <w:r>
        <w:t xml:space="preserve">Cuối cùng Âu Dương đã hiểu rõ, bất luận thế nào mình cũng phải đi chuyến này.</w:t>
      </w:r>
    </w:p>
    <w:p>
      <w:pPr>
        <w:pStyle w:val="BodyText"/>
      </w:pPr>
      <w:r>
        <w:t xml:space="preserve">Về phần Lý Uyển Như có đi cùng mình hay không, có thể hiểu rõ suy nghĩ của mình hay không không quan trọng.</w:t>
      </w:r>
    </w:p>
    <w:p>
      <w:pPr>
        <w:pStyle w:val="BodyText"/>
      </w:pPr>
      <w:r>
        <w:t xml:space="preserve">- Ôi... Ôi...</w:t>
      </w:r>
    </w:p>
    <w:p>
      <w:pPr>
        <w:pStyle w:val="BodyText"/>
      </w:pPr>
      <w:r>
        <w:t xml:space="preserve">Người tiều phu nhìn thấy Âu Dương vèo một tiếng liền bay lên bầu trời rồi biến mất, hắn ta liền hét lớn:</w:t>
      </w:r>
    </w:p>
    <w:p>
      <w:pPr>
        <w:pStyle w:val="BodyText"/>
      </w:pPr>
      <w:r>
        <w:t xml:space="preserve">- Đừng đi tới bên kia a! Bên kia rất nguy hiểm! Ngay cả Chiến Vương gì đó cũng đã bị người ta chém đầu...</w:t>
      </w:r>
    </w:p>
    <w:p>
      <w:pPr>
        <w:pStyle w:val="BodyText"/>
      </w:pPr>
      <w:r>
        <w:t xml:space="preserve">Đáng tiếc những lời này của người tiều phu Âu Dương lại nghe không được. Bởi vì khi hắn gọi, Âu Dương đã sớm ở ngoài ngàn dặm.</w:t>
      </w:r>
    </w:p>
    <w:p>
      <w:pPr>
        <w:pStyle w:val="BodyText"/>
      </w:pPr>
      <w:r>
        <w:t xml:space="preserve">Hải Ngoại Thiên Đảo bây giờ giống như một mảnh đất quỷ dị. Bên trên hải vực đã không còn mấy tiểu đảo. Bây giờ Đạm Thai đảo cũng không phải là hòn đảo của Đạm Thai gia năm đó. Sau trận chiến ấy, Đạm Thai đảo đã sớm bị hủy diệt. Hiện tại Đạm Thai đảo chẳng qua chỉ là do Trầm Điễn dùng huyền thuật tạo nên mà thôi.</w:t>
      </w:r>
    </w:p>
    <w:p>
      <w:pPr>
        <w:pStyle w:val="BodyText"/>
      </w:pPr>
      <w:r>
        <w:t xml:space="preserve">Âu Dương một đường đi xuyên qua vết nứt không gian. Những vết nứt không gian này trong nháy mắt có thể cắn nuốt tiên tôn nhưng đối với Âu Dương gần như có thể không cần chú ý. Với tu vi của hắn hiện nay, Bất Phá Kim Thân lại thêm vào bất tử chiến ý, Âu Dương tuyệt đối không kém hơn Chiến Vương năm đó. Hơn nữa xét tới linh thể, Âu Dương thậm chí còn mạnh hơn Chiến Vương.</w:t>
      </w:r>
    </w:p>
    <w:p>
      <w:pPr>
        <w:pStyle w:val="BodyText"/>
      </w:pPr>
      <w:r>
        <w:t xml:space="preserve">Chí ít nếu đối mặt với tứ phương trận kia, Âu Dương sẽ không bị vây chết trong đó.</w:t>
      </w:r>
    </w:p>
    <w:p>
      <w:pPr>
        <w:pStyle w:val="BodyText"/>
      </w:pPr>
      <w:r>
        <w:t xml:space="preserve">- Người tới nói rõ tên họ!</w:t>
      </w:r>
    </w:p>
    <w:p>
      <w:pPr>
        <w:pStyle w:val="BodyText"/>
      </w:pPr>
      <w:r>
        <w:t xml:space="preserve">Nước biển ngoài khơi tách ra. Một con quái vật giống như con cua lớn từ trong nước biển chậm rãi xuất hiện. Tuy nhiên hắn chỉ mở miệng nói được một câu đã trực tiếp bị một đạo quang tiễn huyết sắc xuyên qua. Quang tiễn huyết sắc này mang theo thân thể con cua lớn trực tiếp chui vào trong nước biển!</w:t>
      </w:r>
    </w:p>
    <w:p>
      <w:pPr>
        <w:pStyle w:val="BodyText"/>
      </w:pPr>
      <w:r>
        <w:t xml:space="preserve">Thuấn sát! Đây tuyệt đối là thuấn sát theo đúng nghĩa của nó. Con cua này chính là đại tướng trấn thủ hải vực một phương của Hải tộc. Một đại tướng như vậy không ngờ trước mũi tên của Âu Dương chỉ có thể có kết cục bị thuấn sát.</w:t>
      </w:r>
    </w:p>
    <w:p>
      <w:pPr>
        <w:pStyle w:val="BodyText"/>
      </w:pPr>
      <w:r>
        <w:t xml:space="preserve">Ầm!</w:t>
      </w:r>
    </w:p>
    <w:p>
      <w:pPr>
        <w:pStyle w:val="BodyText"/>
      </w:pPr>
      <w:r>
        <w:t xml:space="preserve">Sau khi con cua tử vong, nước biển bỗng nhiên dâng trào sóng lớn mãnh liệt. Sóng lớn cao tới trăm trượng bỗng nhiên từ ngoài khơi dâng lên. Chiến tướng Hải tộc xếp thành hàng từ trong nước biển lao ra, đi tới địa vực Hải tộc. Bọn họ không nói hai lời liền kéo cung giết người. Đây là sự khiêu khích đối với tất cả Hải tộc. Nếu như Hải tộc không có hành động gì đáp trả, như vậy Hải tộc cũng không cần lăn lộn nữa!</w:t>
      </w:r>
    </w:p>
    <w:p>
      <w:pPr>
        <w:pStyle w:val="BodyText"/>
      </w:pPr>
      <w:r>
        <w:t xml:space="preserve">Tuy nhiên bọn họ đáp trả thật ra cũng không có ý nghĩa. Dù sao ngày hôm nay người bọn họ phải đối mặt chính là cường giả không hề thua kém so với Chiến Vương. Lúc trước Chiến Vương chiến đấu một trận đã đánh khiến thiên địa cũng phải sụp đổ. Hiện tại Âu Dương có thánh binh Thứ Kiêu Cung trong người, lực chiến đấu tuyệt đối còn cường đại hơn cả Chiến Vương.</w:t>
      </w:r>
    </w:p>
    <w:p>
      <w:pPr>
        <w:pStyle w:val="BodyText"/>
      </w:pPr>
      <w:r>
        <w:t xml:space="preserve">- Cút! Ai cản ta thì phải chết!</w:t>
      </w:r>
    </w:p>
    <w:p>
      <w:pPr>
        <w:pStyle w:val="BodyText"/>
      </w:pPr>
      <w:r>
        <w:t xml:space="preserve">Âu Dương kéo dài Thứ Kiêu Cung. Mũi tên huyết sắc liền ngưng tụ trong tay Âu Dương. Một tia sáng chớp động. Không gian trực tiếp bị mũi tên này xé rách. Đợt sóng lớn cao tới trăm trượng bị mũi tên đó tách ra. Vô số Hải tộc trốn trong sóng biển bị mũi tên này bắn thành tro tàn!</w:t>
      </w:r>
    </w:p>
    <w:p>
      <w:pPr>
        <w:pStyle w:val="BodyText"/>
      </w:pPr>
      <w:r>
        <w:t xml:space="preserve">Đầy trời đều là mưa máu. Mưa máu của Hải tộc rơi vào trộn lẫn trong sóng biển, không ngờ đã nhuộm đỏ một mảng ngoài khơi!</w:t>
      </w:r>
    </w:p>
    <w:p>
      <w:pPr>
        <w:pStyle w:val="BodyText"/>
      </w:pPr>
      <w:r>
        <w:t xml:space="preserve">- Năm đó Chiến Vương dám dùng máu nhuộm ngàn dặm hải dương. Hôm nay ta cũng dám!</w:t>
      </w:r>
    </w:p>
    <w:p>
      <w:pPr>
        <w:pStyle w:val="BodyText"/>
      </w:pPr>
      <w:r>
        <w:t xml:space="preserve">Âu Dương cầm cung đứng thẳng. Giờ phút này, sát thần Âu Dương lại xuất hiện. Bất kỳ kẻ địch nào ngăn cản ở trước mặt hắn đều sẽ bị Thứ Kiêu Cung bắn chết thành tro tẫn!</w:t>
      </w:r>
    </w:p>
    <w:p>
      <w:pPr>
        <w:pStyle w:val="BodyText"/>
      </w:pPr>
      <w:r>
        <w:t xml:space="preserve">- Hừ! Muốn noi theo Chiến Vương sao? Cũng không nhìn xem ngươi có đủ tư cách hay không!</w:t>
      </w:r>
    </w:p>
    <w:p>
      <w:pPr>
        <w:pStyle w:val="BodyText"/>
      </w:pPr>
      <w:r>
        <w:t xml:space="preserve">Một đại hán cao đến ba mét trong tay cầm hai cái chiến chùy lớn tách nước biển xông lên tận cửu thiên. Chiến chùy vung vẩy, tiếng sấm lúc ẩn lúc hiện. Từng đợt không gian chấn động trên chiến chùy phát ra. Những tiếng động ầm ầm khiến nước biển chợt chảy ngược!</w:t>
      </w:r>
    </w:p>
    <w:p>
      <w:pPr>
        <w:pStyle w:val="BodyText"/>
      </w:pPr>
      <w:r>
        <w:t xml:space="preserve">Đây là một trưởng lão của Hải tộc. Tuy rằng lực lực của hắn không có cách nào sánh với vương giả, nhưng cũng đủ để nhìn bốn phương bằng nửa con mắt. Nhưng đối mặt với trưởng lão Hải tộc cường đại như thế, Âu Dương một bước không lùi, Trong tay lại kéo căng Thứ Kiêu Cung. Vèo một tiếng mũi tên huyết sắc từ trên Thứ Kiêu Cung bay ra khỏi tay Âu Dương!</w:t>
      </w:r>
    </w:p>
    <w:p>
      <w:pPr>
        <w:pStyle w:val="BodyText"/>
      </w:pPr>
      <w:r>
        <w:t xml:space="preserve">Đạt được kỹ thuật bắn cung giai đoạn thứ ba, Âu Dương bất luận đối mặt với kẻ địch nào cũng không cần lui nữa. Lúc này cho dù là Hải Hoàng tự mình tới đây, Âu Dương cũng dám trực tiếp chiến đấu với hắn một trận!</w:t>
      </w:r>
    </w:p>
    <w:p>
      <w:pPr>
        <w:pStyle w:val="BodyText"/>
      </w:pPr>
      <w:r>
        <w:t xml:space="preserve">Mũi tên huyết sắc phá hư không. Thời gian giống như dừng lại. Trong lúc trưởng lão Hải tộc còn chưa kịp phản ứng, một mũi tên đã bất ngờ đâm vào trong ngực của hắn.</w:t>
      </w:r>
    </w:p>
    <w:p>
      <w:pPr>
        <w:pStyle w:val="BodyText"/>
      </w:pPr>
      <w:r>
        <w:t xml:space="preserve">Mũi tên này đâm vào trong ngực của trưởng lão Hải. Sau đó mũi tên nổ ầm một tiếng. Hỏa diễm bốc cao trực tiếp cắn nuốt trưởng lão Hải tộc trong biển lửa!</w:t>
      </w:r>
    </w:p>
    <w:p>
      <w:pPr>
        <w:pStyle w:val="BodyText"/>
      </w:pPr>
      <w:r>
        <w:t xml:space="preserve">Hỏa diễm cùng trưởng lão Hải tộc rơi xuống biển. Nhưng không ngờ hỏa diễm trong nước biển vẫn điên cuồng thiêu đốt, giống như phía dưới kia không phải là nước biển mà là dầu mỏ vậy. Lúc này hỏa diễm vừa chạm vào mặt biển, lập tức không ngừng thiêu đốt sóng lớn.</w:t>
      </w:r>
    </w:p>
    <w:p>
      <w:pPr>
        <w:pStyle w:val="BodyText"/>
      </w:pPr>
      <w:r>
        <w:t xml:space="preserve">Nơi hỏa diễm đi qua, tất cả đều biến thành một biển lửa. Vô số Hải tộc bị hỏa diễm linh hồn của Âu Dương thiêu thành tro tàn!</w:t>
      </w:r>
    </w:p>
    <w:p>
      <w:pPr>
        <w:pStyle w:val="Compact"/>
      </w:pPr>
      <w:r>
        <w:br w:type="textWrapping"/>
      </w:r>
      <w:r>
        <w:br w:type="textWrapping"/>
      </w:r>
    </w:p>
    <w:p>
      <w:pPr>
        <w:pStyle w:val="Heading2"/>
      </w:pPr>
      <w:bookmarkStart w:id="830" w:name="chương-853-hải-hoàng-vs-âu-dương-dịch-giả-nhóm-sói-già"/>
      <w:bookmarkEnd w:id="830"/>
      <w:r>
        <w:t xml:space="preserve">808. Chương 853 : Hải Hoàng Vs Âu Dương Dịch Giả: Nhóm Sói Già</w:t>
      </w:r>
    </w:p>
    <w:p>
      <w:pPr>
        <w:pStyle w:val="Compact"/>
      </w:pPr>
      <w:r>
        <w:br w:type="textWrapping"/>
      </w:r>
      <w:r>
        <w:br w:type="textWrapping"/>
      </w:r>
      <w:r>
        <w:t xml:space="preserve">Âu Dương nắm cung nhìn phía xa, liền nhìn thấy hải vực phía xa bỗng dưng tách ra. Một Tam Xoa Kích lớn từ trong nước biển hiện ra. Đây là Hải hoàng, vương của Hải tộc!</w:t>
      </w:r>
    </w:p>
    <w:p>
      <w:pPr>
        <w:pStyle w:val="BodyText"/>
      </w:pPr>
      <w:r>
        <w:t xml:space="preserve">Hải Hoàng cầm Hải Thần Tam Xoa Kích trong tay, hai mắt nhìn chăm chú Âu Dương. Tam Xoa kích trong tay của hắn như ba Hải Tổ Long không ngờ không ngừng di động. Biển lớn dưới sự tác động của Tam Xoa Kích tạo thành một dòng xoáy lớn. Nước biển vô tận tràn vào trong Tam Xoa Kích giống như muốn hội tụ tất cả lực lượng đến trên người Hải Hoàng.</w:t>
      </w:r>
    </w:p>
    <w:p>
      <w:pPr>
        <w:pStyle w:val="BodyText"/>
      </w:pPr>
      <w:r>
        <w:t xml:space="preserve">- Âu Dương! Chờ ngươi đã lâu!</w:t>
      </w:r>
    </w:p>
    <w:p>
      <w:pPr>
        <w:pStyle w:val="BodyText"/>
      </w:pPr>
      <w:r>
        <w:t xml:space="preserve">Trong mắt Hải Hoàng tràn đầy chiến ý. Đối với Chiến Vương, trong lòng Hải Hoàng có chút sợ hãi. Nhưng đối với Âu Dương hắn lại hoàn toàn không có cảm giác sợ hãi này. Lúc này đối mặt với Âu Dương, Hải Hoàng chỉ còn lại chiến ý!</w:t>
      </w:r>
    </w:p>
    <w:p>
      <w:pPr>
        <w:pStyle w:val="BodyText"/>
      </w:pPr>
      <w:r>
        <w:t xml:space="preserve">- Ai cản ta đều phải chết! Hôm nay thần cản giết thần phật ngăn giết phật! Nếu Hải Hoàng ngươi dám ngăn cản ta, hôm nay chính là ngày Hải Hoàng ngã xuống!</w:t>
      </w:r>
    </w:p>
    <w:p>
      <w:pPr>
        <w:pStyle w:val="BodyText"/>
      </w:pPr>
      <w:r>
        <w:t xml:space="preserve">Trong mắt Âu Dương sát ý vô tận. Hỏa diễm huyết sắc mạnh mẽ từ ngoài khơi thiêu đốt lên tận thiên không. Ngoại trừ khu vực Hải Hoàng ra, những vị trí khác đã hoàn toàn bị hỏa diễm linh hồn nhấn chìm. Trong nước biển, vô số Hải tộc thi nhau lẻn vào biển sâu tránh né hỏa diễm linh hồn. Ở phía xa, vài ánh mắt nhìn về bên này, giống như chờ mong Hải Hoàng với Âu Dương sẽ có một trận chiến tuyệt thế.</w:t>
      </w:r>
    </w:p>
    <w:p>
      <w:pPr>
        <w:pStyle w:val="BodyText"/>
      </w:pPr>
      <w:r>
        <w:t xml:space="preserve">Trong thiên hạ, có mấy người dám chiến Hải Hoàng. Mà ngày hôm nay Âu Dương không chỉ muốn chiến, hắn còn muốn trực tiếp chém chết Hải Hoàng. Không phải Âu Dương thích giết chóc, mà bây giờ trong một thời đại như vậy, mọi người vì đánh cờ chiếm lấy vị trị chí cao vô thượng cuối cùng kia, các loại âm mưu quỷ kế đều có thể áp dụng.</w:t>
      </w:r>
    </w:p>
    <w:p>
      <w:pPr>
        <w:pStyle w:val="BodyText"/>
      </w:pPr>
      <w:r>
        <w:t xml:space="preserve">Hải Hoàng với Âu Dương không giống nhau. Hải Hoàng là thuận theo ý trời mà đi, thuận theo ý trời mà sống. Nhưng Âu Dương lại nghịch thiên mà đi, đi theo con đường của Chiến Vương.</w:t>
      </w:r>
    </w:p>
    <w:p>
      <w:pPr>
        <w:pStyle w:val="BodyText"/>
      </w:pPr>
      <w:r>
        <w:t xml:space="preserve">Như vậy hai người gặp nhau, không chỉ vì đánh cờ cũng sẽ chiến đấu vì niềm tin.</w:t>
      </w:r>
    </w:p>
    <w:p>
      <w:pPr>
        <w:pStyle w:val="BodyText"/>
      </w:pPr>
      <w:r>
        <w:t xml:space="preserve">Nước biển điên cuồng cuốn lấy, không ngờ tạo thành một cột nước lớn. Bên trên mặt biển đều nổi cuồng phong, mưa rơi xối xả. Những cơn mưa xối xả này đều bắt nguồn từ thủy long quyển đang cuốn lên tận trời cao.</w:t>
      </w:r>
    </w:p>
    <w:p>
      <w:pPr>
        <w:pStyle w:val="BodyText"/>
      </w:pPr>
      <w:r>
        <w:t xml:space="preserve">Những cơn mưa này không phải là những giọt mưa bình thường như trong tưởng tượng. Mỗi một giọt nước mưa này đều là lực chiến đấu của Hải Hoàng tụ lại. Chúng giống như từng thanh đao nho nhỏ từ trên trời rơi xuống. Vào lúc này nếu như đang ở trên biển, cho dù là tiên tôn cũng nhất định bị những giọt mưa này giết chết.</w:t>
      </w:r>
    </w:p>
    <w:p>
      <w:pPr>
        <w:pStyle w:val="BodyText"/>
      </w:pPr>
      <w:r>
        <w:t xml:space="preserve">Nhưng Âu Dương lại không hề sợ hãi. Hắn có Bất Phá Kim Thân, đừng nói là mưa trên trời, cho dù là thần khí cũng không chắc có thể xuyên qua nhục thể của mình.</w:t>
      </w:r>
    </w:p>
    <w:p>
      <w:pPr>
        <w:pStyle w:val="BodyText"/>
      </w:pPr>
      <w:r>
        <w:t xml:space="preserve">Cùng là Bất Phá Kim Thân, Bất Phá Kim Thân của Âu Dương dù sao vẫn có sự khác biệt đối với Chiến Vương. Chiến Vương tu được Bất Phá Kim Thân chỉ ở một chữ thủ, cho nên Bất Phá Kim Thân trên người Chiến Vương tạo thành áo giáp. Ngay cả chiến đao Thương Long cũng không thể chém qua được kim thân này. Bất Phá Kim Thân của Âu Dương ngoài thủ còn có thêm công!</w:t>
      </w:r>
    </w:p>
    <w:p>
      <w:pPr>
        <w:pStyle w:val="BodyText"/>
      </w:pPr>
      <w:r>
        <w:t xml:space="preserve">- Đừng uổng phí khí lực nữa. Những thứ mờ ám còn không thể giữ ta lại được đâu!</w:t>
      </w:r>
    </w:p>
    <w:p>
      <w:pPr>
        <w:pStyle w:val="BodyText"/>
      </w:pPr>
      <w:r>
        <w:t xml:space="preserve">Âu Dương kéo dài Thứ Kiêu Cung. Một mũi tên huyết sắc bắn thẳng lên cửu thiên. Đám mây đang bồng bềnh trên trời kia va chạm vào mũi tên huyết sắc trực tiếp vỡ thành từng mảnh. Mũi tên ở trên trời vẽ ra một đường pa-ra-bôn điên cuồng bay về phía thủy long quyển kia!</w:t>
      </w:r>
    </w:p>
    <w:p>
      <w:pPr>
        <w:pStyle w:val="BodyText"/>
      </w:pPr>
      <w:r>
        <w:t xml:space="preserve">Hải Hoàng xoay Tam Xoa kích trong tay một cái. Một hư ảnh hình con rồng hiện lên trong thủy long quyển kia. Đây không phải là một Hải Long hoàn chỉnh. Phải nói đây là một cái đầu rồng rất lớn. Khi đầu rồng Hải Long xuất hiện, không ngờ thủy long quyển diễn hóa ra tứ chi kết hợp với với đầu Hải Long, biến thành một Hải Long sống.</w:t>
      </w:r>
    </w:p>
    <w:p>
      <w:pPr>
        <w:pStyle w:val="BodyText"/>
      </w:pPr>
      <w:r>
        <w:t xml:space="preserve">Hải Long phát ra một tiếng rít gào lớn. Tất cả thân thể ầm một tiếng liền lao vào trong nước biển. Âu Dương nhìn Hải Long đột nhiên biến mất, hắn không hề sơ suất. Cả người hắn bỗng nhiên bay cao lên. Thứ Kiêu Cung bị Âu Dương kéo dài. Năm mũi tên huyết sắc hiện ra hình xoắn ốc bắn về phía dưới.</w:t>
      </w:r>
    </w:p>
    <w:p>
      <w:pPr>
        <w:pStyle w:val="BodyText"/>
      </w:pPr>
      <w:r>
        <w:t xml:space="preserve">Lại một tiếng rít gào truyền đến. Sau đó liền nhìn thấy nước biển dưới thân Âu Dương dâng lên. Không ngờ một vùng biển rộng đều biến thành thân thể của Hải Long. Hải Long lớn như vậy thoáng động đủ để hủy thiên diệt địa. Ngay cả sóng âm do hắn gầm rú phát ra cũng đủ để khiến thế giới xung quanh phải chấn động sụp đổ.</w:t>
      </w:r>
    </w:p>
    <w:p>
      <w:pPr>
        <w:pStyle w:val="BodyText"/>
      </w:pPr>
      <w:r>
        <w:t xml:space="preserve">Nhìn Hải Long, Âu Dương cũng có chút đau đầu. Quái vật đặc biệt lớn như vậy, mình muốn tiêu diệt cũng không dễ tìm vị trí tử huyệt của hắn.</w:t>
      </w:r>
    </w:p>
    <w:p>
      <w:pPr>
        <w:pStyle w:val="BodyText"/>
      </w:pPr>
      <w:r>
        <w:t xml:space="preserve">Hải Long này đều do biển rộng tạo thành. Mũi tên của mình phải bắn trúng vị trí nào của hắn mới có thể một mũi tên giải quyết hắn được?</w:t>
      </w:r>
    </w:p>
    <w:p>
      <w:pPr>
        <w:pStyle w:val="BodyText"/>
      </w:pPr>
      <w:r>
        <w:t xml:space="preserve">Âu Dương nghĩ đến nửa ngày phát hiện bất luận mình bắn vào vị trí nào cũng không thể một mũi tên giải quyết được đại gia hoả này.</w:t>
      </w:r>
    </w:p>
    <w:p>
      <w:pPr>
        <w:pStyle w:val="BodyText"/>
      </w:pPr>
      <w:r>
        <w:t xml:space="preserve">- Ha ha ha ha!</w:t>
      </w:r>
    </w:p>
    <w:p>
      <w:pPr>
        <w:pStyle w:val="BodyText"/>
      </w:pPr>
      <w:r>
        <w:t xml:space="preserve">Phía xa, Hải Hoàng cầm Tam Xoa Kích trong tay cười lớn. Nếu như dùng Hải Long Thuật này để đối phó Chiến Vương thật sự không hề có chút tác dụng nào. Bởi vì Bất Phá Kim Thân của Chiến Vương hoàn toàn có thể tránh được tất cả thương tổn từ Hải Long này. Nhưng dùng để đối phó Âu Dương thì không như vậy. Mặc dù Âu Dương cũng có Bất Phá Kim Thân, nhưng mức độ phòng ngự làm sao có thể so sánh được với Bất Phá Kim Thân của Chiến Vương.</w:t>
      </w:r>
    </w:p>
    <w:p>
      <w:pPr>
        <w:pStyle w:val="BodyText"/>
      </w:pPr>
      <w:r>
        <w:t xml:space="preserve">Hơn nữa thủ đoạn công kích của Âu Dương chỉ có một. Cho dù mũi tên của hắn rất điên cuồng, điên cuồng đến mức bản thân mình không có cách nào tránh né, nhưng nếu như vào lúc này hắn nâng mũi tên bắn mình, như vậy Hải Long cũng sẽ đổ xuống người hắn. Như vậy chính là cục diện lưỡng bại câu thương.</w:t>
      </w:r>
    </w:p>
    <w:p>
      <w:pPr>
        <w:pStyle w:val="BodyText"/>
      </w:pPr>
      <w:r>
        <w:t xml:space="preserve">Hải Hoàng đoán chắc Âu Dương không dám với liều mạng lưỡng bại câu thương với mình. Dù sao ở hải ngoại này, kẻ địch của Âu Dương không phải chỉ có một mình mình.</w:t>
      </w:r>
    </w:p>
    <w:p>
      <w:pPr>
        <w:pStyle w:val="BodyText"/>
      </w:pPr>
      <w:r>
        <w:t xml:space="preserve">Trước tiên không nói tới thái độ của Yêu tổ, chỉ nói tới Thương Long Đao Khách và Trịnh Tú Nhi. Hai người sẽ không bỏ qua cho Âu Dương. Nếu như Âu Dương bị thương, hai gia hỏa kia núp trong bóng tối chỉ sợ sẽ biến thành hai con chó điên bay lên cắn xé Âu Dương.</w:t>
      </w:r>
    </w:p>
    <w:p>
      <w:pPr>
        <w:pStyle w:val="BodyText"/>
      </w:pPr>
      <w:r>
        <w:t xml:space="preserve">- Hừ! Chỉ là tiểu thuật cũng muốn ngăn cản ta sao?</w:t>
      </w:r>
    </w:p>
    <w:p>
      <w:pPr>
        <w:pStyle w:val="BodyText"/>
      </w:pPr>
      <w:r>
        <w:t xml:space="preserve">Ánh mắt Âu Dương phát ra kim quang lấp loè. Không tìm được nhược điểm của Hải Long, vậy trực tiếp khiến biển lớn này bốc hơi đi!</w:t>
      </w:r>
    </w:p>
    <w:p>
      <w:pPr>
        <w:pStyle w:val="BodyText"/>
      </w:pPr>
      <w:r>
        <w:t xml:space="preserve">Khiến toàn biển lớn bốc hơi? Chuyện này quả thật là cách làm điên cuồng nhất trong lịch sử. Tuy nhiên điều này ngược lại rất phù hợp với tính cách của Âu Dương. Âu Dương từ trước tới nay làm việc đều không lo trước tính sau. Lúc nên ra tay thì ra tay.</w:t>
      </w:r>
    </w:p>
    <w:p>
      <w:pPr>
        <w:pStyle w:val="BodyText"/>
      </w:pPr>
      <w:r>
        <w:t xml:space="preserve">Một con cự cú huyết sắc với hỏa diễm thiêu đốt hừng hực đã xuất hiện trên Thứ Kiêu Cung của Âu Dương. Âu Dương kéo dây cung Thứ Kiêu Cung trống rỗng kia, liền nhìn thấy con cú huyết sắc cực lớn bất ngờ mở rộng đôi cánh lớn.</w:t>
      </w:r>
    </w:p>
    <w:p>
      <w:pPr>
        <w:pStyle w:val="BodyText"/>
      </w:pPr>
      <w:r>
        <w:t xml:space="preserve">- Một đòn Phù Không!</w:t>
      </w:r>
    </w:p>
    <w:p>
      <w:pPr>
        <w:pStyle w:val="BodyText"/>
      </w:pPr>
      <w:r>
        <w:t xml:space="preserve">Cả người Âu Dương dường như tiến vào một trạng thái kỳ ảo. Ánh mắt của hắn lấp loè. Sau đó liền nhìn thấy ngón tay Âu Dương buông dây cung ra. Mũi tên này hoàn toàn khác với mũi tên của Âu Dương năm xưa.</w:t>
      </w:r>
    </w:p>
    <w:p>
      <w:pPr>
        <w:pStyle w:val="BodyText"/>
      </w:pPr>
      <w:r>
        <w:t xml:space="preserve">Khi mũi tên này vừa rời khỏi dây cung chợt nghe ầm một tiếng. Không ngờ hư không phía trước Âu Dương không có cách nào chịu nổi lực lượng khổng lồ của mũi tên này đã bị phá nát.</w:t>
      </w:r>
    </w:p>
    <w:p>
      <w:pPr>
        <w:pStyle w:val="Compact"/>
      </w:pPr>
      <w:r>
        <w:br w:type="textWrapping"/>
      </w:r>
      <w:r>
        <w:br w:type="textWrapping"/>
      </w:r>
    </w:p>
    <w:p>
      <w:pPr>
        <w:pStyle w:val="Heading2"/>
      </w:pPr>
      <w:bookmarkStart w:id="831" w:name="chương-854-hai-hảo-diễm-chí-cường-đối-kháng-dịch-giả-nhóm-sói-già"/>
      <w:bookmarkEnd w:id="831"/>
      <w:r>
        <w:t xml:space="preserve">809. Chương 854 : Hai Hảo Diễm Chí Cường Đối Kháng Dịch Giả: Nhóm Sói Già</w:t>
      </w:r>
    </w:p>
    <w:p>
      <w:pPr>
        <w:pStyle w:val="Compact"/>
      </w:pPr>
      <w:r>
        <w:br w:type="textWrapping"/>
      </w:r>
      <w:r>
        <w:br w:type="textWrapping"/>
      </w:r>
      <w:r>
        <w:t xml:space="preserve">Trong tiếng nổ vang, hư không phía khác cũng ầm một tiếng, sau đó liền bị nghiền nát. Con cú huyết sắc giống như linh hồn quỷ mị trực tiếp chui vào trong thân thể Hải Long lớn hơn thân thể của nó gấp nhiều lần!</w:t>
      </w:r>
    </w:p>
    <w:p>
      <w:pPr>
        <w:pStyle w:val="BodyText"/>
      </w:pPr>
      <w:r>
        <w:t xml:space="preserve">Con cú huyết sắc bay vào trong thân thể Hải Long, nhanh chóng biến thành một đạo huyết quang. Huyết quang này giống như tia chớp huyết sắc. Tuy nhiên nơi huyết quang đi qua, nước biển liền bắt đầu điên cuồng cháy rừng rực.</w:t>
      </w:r>
    </w:p>
    <w:p>
      <w:pPr>
        <w:pStyle w:val="BodyText"/>
      </w:pPr>
      <w:r>
        <w:t xml:space="preserve">Nước biển bị thiêu đốt, Hải Long cũng theo đo mà rít gào. Tuy nhiên bất luận hắn muốn cắn xé Âu Dương từ chỗ nào, đều bị mũi tên của Âu Dương bắn thành từng mảnh.</w:t>
      </w:r>
    </w:p>
    <w:p>
      <w:pPr>
        <w:pStyle w:val="BodyText"/>
      </w:pPr>
      <w:r>
        <w:t xml:space="preserve">Cho dù Hải Long không ngừng tạo hình lại, nhưng trong thân thể hắn đã chôn xuống hạt giống hỏa diễm linh hồn. Hỏa diễm linh hồn không ngừng thiêu đốt. Toàn bộ biển rộng không ngờ đều biến thành huyết sắc. Biển lớn huyết sắc không có cách nào chịu đựng nổi sự thiêu đốt của hỏa diễm linh hồn. Chỉ trong chốc lát, tất cả Hải Long liền biến thành một con Hỏa Long lớn!</w:t>
      </w:r>
    </w:p>
    <w:p>
      <w:pPr>
        <w:pStyle w:val="BodyText"/>
      </w:pPr>
      <w:r>
        <w:t xml:space="preserve">- Ta đốt sạch biển rộng của ngươi. Là ngươi buộc ta phải sinh linh đồ thán!</w:t>
      </w:r>
    </w:p>
    <w:p>
      <w:pPr>
        <w:pStyle w:val="BodyText"/>
      </w:pPr>
      <w:r>
        <w:t xml:space="preserve">Âu Dương đứng bên trong liệt hoả. Đối với người thường mà nói, hẳn sẽ trực tiếp sẽ biến thành tro bụi. Nhưng hỏa diễm linh hồn đối với Âu Dương giống như hưởng gió xuân vậy. Không ngờ Âu Dương đứng ở trong đó, thai độ rất hưởng thụ.</w:t>
      </w:r>
    </w:p>
    <w:p>
      <w:pPr>
        <w:pStyle w:val="BodyText"/>
      </w:pPr>
      <w:r>
        <w:t xml:space="preserve">- Ngươi... Ngươi quá độc ác!</w:t>
      </w:r>
    </w:p>
    <w:p>
      <w:pPr>
        <w:pStyle w:val="BodyText"/>
      </w:pPr>
      <w:r>
        <w:t xml:space="preserve">Một khi hỏa diễm thiêu đốt, thật không có cách nào ngăn cản.</w:t>
      </w:r>
    </w:p>
    <w:p>
      <w:pPr>
        <w:pStyle w:val="BodyText"/>
      </w:pPr>
      <w:r>
        <w:t xml:space="preserve">Nhìn hỏa diễm này điên cuồng thiêu đốt như vậy, chỉ sợ một phần tư biển rộng đều sẽ bị đốt khô cạn. Chắc hẳn đánh xong một trận ngày hôm nay là cạn. Cho dù Hải tộc không giảm một phần tư cũng sẽ phải chịu thương tổn rất lớn.</w:t>
      </w:r>
    </w:p>
    <w:p>
      <w:pPr>
        <w:pStyle w:val="BodyText"/>
      </w:pPr>
      <w:r>
        <w:t xml:space="preserve">Lúc này Hải Hoàng thật sự hối hận. Tại sao mỗi lần đánh nhau đều ở hải ngoại, đều ở trên địa bàn của mình. Nếu như ở đại lục trên Tiên giới, đánh nhau tổn thất cũng không phải là mình! Ngay khi Hải Hoàng nhìn hỏa diễm linh hồn thiêu đốt, hắn thật sự không biết phải làm sao. Chợt hắn nhìn thấy phía xa bầu trời có bạch quang vô tận chớp động. Bạch quang Liệt diễm không ngờ từ phía xa bắt đầu bay lê hợp thành mộtbức tường hỏa diễm cứng rắn không thể phá vỡ bắt đầu ngăn cản hỏa diễm linh hồn điên cuồng lan đi!</w:t>
      </w:r>
    </w:p>
    <w:p>
      <w:pPr>
        <w:pStyle w:val="BodyText"/>
      </w:pPr>
      <w:r>
        <w:t xml:space="preserve">- Chí dương hỏa kỳ lân!</w:t>
      </w:r>
    </w:p>
    <w:p>
      <w:pPr>
        <w:pStyle w:val="BodyText"/>
      </w:pPr>
      <w:r>
        <w:t xml:space="preserve">Thấy cảnh tượng này, mọi người đều hiểu rõ. Đây hẳn là do Yêu tộc ra tay. Đây là chí dương hỏa kỳ lân của Kỳ Lân Vương. Trong thiên hạ chỉ sợ cũng chỉ có chí dương hỏa kỳ lân mới có thể ngăn cản được hỏa diễm linh hồn của Âu Dương.</w:t>
      </w:r>
    </w:p>
    <w:p>
      <w:pPr>
        <w:pStyle w:val="BodyText"/>
      </w:pPr>
      <w:r>
        <w:t xml:space="preserve">Một thế giới thụ trong hỏa diễm chậm rãi sinh trưởng. Chí dương hỏa kỳ lân dưới sự thôi thúc của thế giới thụ ngăn cản hỏa diễm linh hồn đang không ngừng khiến nước biển bốc hơi!</w:t>
      </w:r>
    </w:p>
    <w:p>
      <w:pPr>
        <w:pStyle w:val="BodyText"/>
      </w:pPr>
      <w:r>
        <w:t xml:space="preserve">Hôm nay, lần đầu tiên hai hỏa diễm đại chí cường trên đời này va chạm. Đây chắc chắn là lần đầu tiên từ lúc hai hỏa diễm này xuất hiện trên Tiên giới. Mà lần này cũng khiến vô số người bắt đầu suy ngẫm. Rốt cuộc là chí dương hỏa kỳ lân đại biểu cho hủy diệt hung hãn hơn hay hỏa diễm linh hồn đại biểu cho quỷ dị điên cuồng hơn?</w:t>
      </w:r>
    </w:p>
    <w:p>
      <w:pPr>
        <w:pStyle w:val="BodyText"/>
      </w:pPr>
      <w:r>
        <w:t xml:space="preserve">Hai hỏa diễm đại chí cường va chạm. Hơn nữa tại hải ngoại này, vừa nãy Âu Dương mới có chút động tĩnh, trong lúc nhất thời tự nhiên đã thu hút sự chú ý của cường giả tám phương tới quán sát.</w:t>
      </w:r>
    </w:p>
    <w:p>
      <w:pPr>
        <w:pStyle w:val="BodyText"/>
      </w:pPr>
      <w:r>
        <w:t xml:space="preserve">Khi những cường giả tới nơi này, nhìn thấy hỏa diễm quyết đấu như vậy, liền thi nhau hô hào sảng khoái. Dù sao đối với một vài cường giả, Chiến Vương bọn họ đối kháng tuy rằng hung ác, nhưng còn xa mới hấp dẫn bằng hai hỏa diễm đại chí cường này va chạm với nhau.</w:t>
      </w:r>
    </w:p>
    <w:p>
      <w:pPr>
        <w:pStyle w:val="BodyText"/>
      </w:pPr>
      <w:r>
        <w:t xml:space="preserve">Người người đều muốn biết sau khi hai hỏa diễm đại chí cường va chạm với nhau, cuối cùng sẽ xuất hiện tình huống thế nào!</w:t>
      </w:r>
    </w:p>
    <w:p>
      <w:pPr>
        <w:pStyle w:val="BodyText"/>
      </w:pPr>
      <w:r>
        <w:t xml:space="preserve">Hỏa diễm bạch sắc hợp thành bức tường thành màu trắng, giống như pháp đài phòng ngự tất cả. Hỏa diễm thế giới thụ giống như trung tâm của hỏa diễm bạch sắc, mang theo hỏa diễm bạch sắc ngăn cản sự ăn mòn điên cuồng đối với bức tường thành màu trắng kia, hỏa diễm linh hồn!</w:t>
      </w:r>
    </w:p>
    <w:p>
      <w:pPr>
        <w:pStyle w:val="BodyText"/>
      </w:pPr>
      <w:r>
        <w:t xml:space="preserve">Âu Dương nhìn ra phía xa. Thật ra hắn cũng muốn biết rốt cuộc là hỏa diễm linh hồn của mình lợi hại hay chí dương hỏa kỳ lân kia hung hãn. Năm đó mình mới vào Tiên giới bị kỳ lân một sừng thiêu đốt gần như tuyệt mạng.</w:t>
      </w:r>
    </w:p>
    <w:p>
      <w:pPr>
        <w:pStyle w:val="BodyText"/>
      </w:pPr>
      <w:r>
        <w:t xml:space="preserve">Mà lúc đó hỏa diễm linh hồn của mình vẫn chưa đại thành. Kỳ lân kia cũng còn xa mới có thể tu luyện ra thế giới thụ.</w:t>
      </w:r>
    </w:p>
    <w:p>
      <w:pPr>
        <w:pStyle w:val="BodyText"/>
      </w:pPr>
      <w:r>
        <w:t xml:space="preserve">Hiện nay hỏa diễm linh hồn của Âu Dương đã đại thành, thậm chí đã vượt qua Chiến Vương. Hỏa diễm của Chiến Vương chỉ là hỏa diễm. Hỏa diễm linh hồn của Âu Dương lại thật sự thông linh!</w:t>
      </w:r>
    </w:p>
    <w:p>
      <w:pPr>
        <w:pStyle w:val="BodyText"/>
      </w:pPr>
      <w:r>
        <w:t xml:space="preserve">Con cú lớn của Thứ Kiêu Cung chính là linh thể thứ nhất của hỏa diễm linh hồn. Mó là quân vương hỏa diễm, cũng coi như là thủy tổ đầu tiên của hỏa diễm linh hồn!</w:t>
      </w:r>
    </w:p>
    <w:p>
      <w:pPr>
        <w:pStyle w:val="BodyText"/>
      </w:pPr>
      <w:r>
        <w:t xml:space="preserve">Hôm nay thuỷ tổ hỏa diễm linh hồn đối kháng thế giới thụ đại biểu cho chí dương hỏa mạnh nhất. Đây chắc chắn là một cuộc va chạm mạnh nhất. Giờ phút này ngay cả Trịnh Tú Nhi cũng phải tạm thời dừng ý định đánh lén Âu Dương.</w:t>
      </w:r>
    </w:p>
    <w:p>
      <w:pPr>
        <w:pStyle w:val="BodyText"/>
      </w:pPr>
      <w:r>
        <w:t xml:space="preserve">Cho dù là nàng cũng muốn xem thử một chút, có phải chí dương hỏa kỳ lân có thể chống lại hỏa diễm linh hồn của Âu Dương hay không? Nếu như bị hỏa diễm linh hồn ngăn cản, vậy Âu Dương gần như không còn gì để dựa vào nữa. Đến lúc đó muốn giết Âu Dương thật sự dễ như trở bàn tay.</w:t>
      </w:r>
    </w:p>
    <w:p>
      <w:pPr>
        <w:pStyle w:val="BodyText"/>
      </w:pPr>
      <w:r>
        <w:t xml:space="preserve">Âu Dương cường đại không chỉ bởi vì mũi tên của hắn. Âu Dương cường đại bởi vì bên trên mũi tên của Âu Dương mang theo hỏa diễm linh hồn. Bắt đầu từ ngày Âu Dương nhận được mũi tên linh hồn đó, Âu Dương đã có thể đánh đâu thắng đó không gì cản nổi.</w:t>
      </w:r>
    </w:p>
    <w:p>
      <w:pPr>
        <w:pStyle w:val="BodyText"/>
      </w:pPr>
      <w:r>
        <w:t xml:space="preserve">Lúc trước khi Âu Dương làm sát thủ Huyễn Thuật Sư đã định tất cả.</w:t>
      </w:r>
    </w:p>
    <w:p>
      <w:pPr>
        <w:pStyle w:val="BodyText"/>
      </w:pPr>
      <w:r>
        <w:t xml:space="preserve">Chỉ có điều lúc đó Âu Dương không biết trên người mình mang theo hỏa diễm linh hồn, cũng không có cách nào sử dụng được hỏa diễm linh hồn. Theo thời gian tu luyện càng ngày càng sâu, hỏa diễm này rốt cuộc chậm rãi thành hình. Hôm nay hỏa diễm linh hồn đại thành, trong mắt Âu Dương chính là vô địch!</w:t>
      </w:r>
    </w:p>
    <w:p>
      <w:pPr>
        <w:pStyle w:val="BodyText"/>
      </w:pPr>
      <w:r>
        <w:t xml:space="preserve">- Nhất núi sao có thể dung hai hổ! Sau trận chiến ngày hôm nay, thiên hạ chỉ có một loại hỏa diễm chí cường!</w:t>
      </w:r>
    </w:p>
    <w:p>
      <w:pPr>
        <w:pStyle w:val="BodyText"/>
      </w:pPr>
      <w:r>
        <w:t xml:space="preserve">Âu Dương nắm chặt nắm đấm, mắt nhìn về phía xa. Lần này hắn không chỉ chiến đấu vì mình, còn muốn bảo vệ vị trí chí cường của hỏa diễm linh hồn!</w:t>
      </w:r>
    </w:p>
    <w:p>
      <w:pPr>
        <w:pStyle w:val="BodyText"/>
      </w:pPr>
      <w:r>
        <w:t xml:space="preserve">Trong hỏa diễm bốc lên, hai loại hỏa diễm đã bắt đầu va chạm vòng thứ nhất.</w:t>
      </w:r>
    </w:p>
    <w:p>
      <w:pPr>
        <w:pStyle w:val="BodyText"/>
      </w:pPr>
      <w:r>
        <w:t xml:space="preserve">Có câu nói nước có thể dập tắt lửa. Nhưng giờ này phút này, nước trong biển rộng không ngờ giống như có linh tính, sợ hãi trước hai loại lửa chí cường đến mức bắt đầu tách ra, tạo thành một sân bãi cho hai loại hỏa diễm đối kháng.</w:t>
      </w:r>
    </w:p>
    <w:p>
      <w:pPr>
        <w:pStyle w:val="BodyText"/>
      </w:pPr>
      <w:r>
        <w:t xml:space="preserve">Thấy cảnh tượng như vậy, trong lòng Hải Hoàng cảm thấy kinh hãi. Thiên hạ có hóa diễm chí cường cũng có nước chí âm. Trong biển rộng này tồn tại chính là loại nước chí âm đó.</w:t>
      </w:r>
    </w:p>
    <w:p>
      <w:pPr>
        <w:pStyle w:val="BodyText"/>
      </w:pPr>
      <w:r>
        <w:t xml:space="preserve">Nhưng giờ này phút này nước chí âm trước sự va chạm của hai đại hỏa diễm không ngờ bản thân lại giống như thông linh, hoàn toàn không nghe theo chỉ huy của mình. Đây rốt cuộc là do nước sợ hãi, hay bởi vì nước cũng có linh tính muốn xem hai đại hỏa diễm đối kháng?</w:t>
      </w:r>
    </w:p>
    <w:p>
      <w:pPr>
        <w:pStyle w:val="BodyText"/>
      </w:pPr>
      <w:r>
        <w:t xml:space="preserve">Chợt có tiếng gầm lớn truyền tới. Phía xa, một con kỳ lân toàn thân có hỏa diễm bạch sắc thiêu đốt đạp sóng đi tới. Nơi nào hắn đi qua, nước biển đều bị thiêu đốt. Hỏa diễm bạch sắc vẫn còn lưu lại những vết chân ngựa đang bừng bừng thiêu đốt trên mặt biển.</w:t>
      </w:r>
    </w:p>
    <w:p>
      <w:pPr>
        <w:pStyle w:val="Compact"/>
      </w:pPr>
      <w:r>
        <w:br w:type="textWrapping"/>
      </w:r>
      <w:r>
        <w:br w:type="textWrapping"/>
      </w:r>
    </w:p>
    <w:p>
      <w:pPr>
        <w:pStyle w:val="Heading2"/>
      </w:pPr>
      <w:bookmarkStart w:id="832" w:name="chương-855-thế-giới-thụ-vs-cự-cú-huyết-sắc-dịch-giả-nhóm-sói-già"/>
      <w:bookmarkEnd w:id="832"/>
      <w:r>
        <w:t xml:space="preserve">810. Chương 855 : Thế Giới Thụ Vs Cự Cú Huyết Sắc Dịch Giả: Nhóm Sói Già</w:t>
      </w:r>
    </w:p>
    <w:p>
      <w:pPr>
        <w:pStyle w:val="Compact"/>
      </w:pPr>
      <w:r>
        <w:br w:type="textWrapping"/>
      </w:r>
      <w:r>
        <w:br w:type="textWrapping"/>
      </w:r>
      <w:r>
        <w:t xml:space="preserve">Hình dáng của kỳ lân này có chút quái dị. Bởi vì không ngờ kỳ lân này không có sừng. Đây cũng là Kỳ Lân Vương một sừng. Kỳ Lân Vương một sừng đã lấy sừng của mình biến thành thế giới thụ kia. Đây chính là do Trầm Điễn ép hắn ra.</w:t>
      </w:r>
    </w:p>
    <w:p>
      <w:pPr>
        <w:pStyle w:val="BodyText"/>
      </w:pPr>
      <w:r>
        <w:t xml:space="preserve">Từ sau trận chiến ấy lần trước, Kỳ Lân Vương liền ẩn náu! Vừa hồi phục thương thế, vừa nghiên cứu Thế Giới Chi Thụ. Sau trăm năm, Kỳ Lân Vương rốt cuộc đã khiến thế giới thụ trưởng thành.</w:t>
      </w:r>
    </w:p>
    <w:p>
      <w:pPr>
        <w:pStyle w:val="BodyText"/>
      </w:pPr>
      <w:r>
        <w:t xml:space="preserve">Lần này Kỳ Lân Vương xuống núi, vốn nghĩ trong thiên hạ hỏa diễm của hắn đã là mạnh nhất. Nhưng không ngờ được vừa xuất sơn liền đụng phải tình cảnh hỏa diễm linh hồn thiêu đốt biển rộng.</w:t>
      </w:r>
    </w:p>
    <w:p>
      <w:pPr>
        <w:pStyle w:val="BodyText"/>
      </w:pPr>
      <w:r>
        <w:t xml:space="preserve">Điều này cũng vừa vặn khơi dậy tính liều mạng trong Kỳ Lân Vương một sừng. Hắn với Âu Dương không thù không oán.</w:t>
      </w:r>
    </w:p>
    <w:p>
      <w:pPr>
        <w:pStyle w:val="BodyText"/>
      </w:pPr>
      <w:r>
        <w:t xml:space="preserve">Đối với Hải Hoàng hắn không quá thân thích. Hôm nay muốn ra tay trên thực tế chỉ vì muốn giành được vị trí đứng đầu cho chí dương hỏa kỳ lân!</w:t>
      </w:r>
    </w:p>
    <w:p>
      <w:pPr>
        <w:pStyle w:val="BodyText"/>
      </w:pPr>
      <w:r>
        <w:t xml:space="preserve">- Ha ha ha, tiểu tử, hỏa diễm linh hồn rất mạnh! Tuy nhiên từ xưa đến nay mạnh nhất bên trong đất trời chính là chí dương hỏa kỳ lân của Kỳ Lân tộc chúng ta. Hôm nay chí dương hỏa kỳ lân của ta đã tu thành Thế Giới Chi Thụ. Hỏa diễm của ta chính là cả một thế giới. Trừ phi ngươi có thể đốt sạch một thế giới!</w:t>
      </w:r>
    </w:p>
    <w:p>
      <w:pPr>
        <w:pStyle w:val="BodyText"/>
      </w:pPr>
      <w:r>
        <w:t xml:space="preserve">Kỳ Lân Vương một sừng nói xong, thế giới thụ không gió mà bay. Mỗi lá cây không ngờ đều biến ảo thành hình ảnh của một thế giới thu nhỏ.</w:t>
      </w:r>
    </w:p>
    <w:p>
      <w:pPr>
        <w:pStyle w:val="BodyText"/>
      </w:pPr>
      <w:r>
        <w:t xml:space="preserve">Thế giới thụ này không ngờ chính là một thế giới hoàn chỉnh, lấy hỏa diễm biến ảo ra một thế giới hỏa diễm. Thế giới thụ của Kỳ Lân Vương đúng là đã đại thành!</w:t>
      </w:r>
    </w:p>
    <w:p>
      <w:pPr>
        <w:pStyle w:val="BodyText"/>
      </w:pPr>
      <w:r>
        <w:t xml:space="preserve">- Lão Kỳ Lân, đừng hung hăng càn quấy. Chúng ta đánh cuộc đi. Ta có một người bạn có một thanh đao sắc bén tên là Kỳ Lân Nha. Ta rất thích. Hôm nay nếu ngươi thua, đưa ta hàm răng sắc bén nhất của ngươi để ta cũng làm một thanh Kỳ Lân Nha đi!</w:t>
      </w:r>
    </w:p>
    <w:p>
      <w:pPr>
        <w:pStyle w:val="BodyText"/>
      </w:pPr>
      <w:r>
        <w:t xml:space="preserve">Âu Dương cũng vui mừng khi thấy Kỳ Lân Vương thật sự chạy tới đây không phải vì nhằm vào mình. Kỳ Lân Vương hoàn toàn là bị hoả diễm của chính mình thiêu đốt đến mức không nhịn được.</w:t>
      </w:r>
    </w:p>
    <w:p>
      <w:pPr>
        <w:pStyle w:val="BodyText"/>
      </w:pPr>
      <w:r>
        <w:t xml:space="preserve">- Tiểu tử! Hôm nay bất luận thắng thua, ta cũng đưa ngươi một cái Kỳ Lân Nha!</w:t>
      </w:r>
    </w:p>
    <w:p>
      <w:pPr>
        <w:pStyle w:val="BodyText"/>
      </w:pPr>
      <w:r>
        <w:t xml:space="preserve">Kỳ Lân Vương một sừng cười lớn. Kỳ Lân tộc, bất kể bộ phận nào trên thân thể hầu như cũng được bọn họ xem là bảo bối.</w:t>
      </w:r>
    </w:p>
    <w:p>
      <w:pPr>
        <w:pStyle w:val="BodyText"/>
      </w:pPr>
      <w:r>
        <w:t xml:space="preserve">Kỳ Lân tộc, ngoại trừ cái sừng trên trán ra, bọn họ coi trọng nhất chính là Kỳ Lân Nha. Hôm nay không ngờ lão Kỳ Lân đồng ý đưa ra Kỳ Lân Nha. Có thể nhìn ra được hắn thật sự rất cao hứng.</w:t>
      </w:r>
    </w:p>
    <w:p>
      <w:pPr>
        <w:pStyle w:val="BodyText"/>
      </w:pPr>
      <w:r>
        <w:t xml:space="preserve">- Chỉ có điều Kỳ Lân Vương, ngày hôm nay khiến ngươi tiền mất tật mang ta lại có chút không đành lòng!</w:t>
      </w:r>
    </w:p>
    <w:p>
      <w:pPr>
        <w:pStyle w:val="BodyText"/>
      </w:pPr>
      <w:r>
        <w:t xml:space="preserve">Âu Dương cười lớn. Nhưng hỏa diễm của hắn lại không hề có bất kỳ sự ngừng trệ nào. Hỏa diễm trên khắp biển rộng chậm rãi tổ hợp lại với nhau mà không còn phân tán như lúc ban đầu.</w:t>
      </w:r>
    </w:p>
    <w:p>
      <w:pPr>
        <w:pStyle w:val="BodyText"/>
      </w:pPr>
      <w:r>
        <w:t xml:space="preserve">Khi hỏa diễm tổ hợp, lão Kỳ Lân cũng không có chút chậm trễ nào. Hắn cũng không phải là kẻ ngốc. Hơn nữa hắn không có ý xem thường hỏa diễm linh hồn. Nhiều năm như vậy, hai đại hỏa diễm không phải chưa từng va chạm. Nhưng loại va chạm này còn xa mới đạt mức độ va chạm như ngày hôm nay.</w:t>
      </w:r>
    </w:p>
    <w:p>
      <w:pPr>
        <w:pStyle w:val="BodyText"/>
      </w:pPr>
      <w:r>
        <w:t xml:space="preserve">Nếu như chỉ nói về hỏa diễm, đối với lão Kỳ Lân mà nói, nếu Chiến Vương tự mình tới đây chắc chắn có thể thiêu chết mình. Nếu chỉ nói về tu vi, Âu Dương mạnh hơn mình. Nhưng hôm nay hai người bọn họ so đấu chính là hỏa diễm.</w:t>
      </w:r>
    </w:p>
    <w:p>
      <w:pPr>
        <w:pStyle w:val="BodyText"/>
      </w:pPr>
      <w:r>
        <w:t xml:space="preserve">Trong tình huống bất kỳ người nào cũng muốn hoả diễm của mình giành được vị trí đứng đầu, hai người bọn họ tuyệt đối không thể nào dùng tới tu vi.</w:t>
      </w:r>
    </w:p>
    <w:p>
      <w:pPr>
        <w:pStyle w:val="BodyText"/>
      </w:pPr>
      <w:r>
        <w:t xml:space="preserve">Nếu như Âu Dương dùng lực lượng khác nói, như vậy có khác nào đã nhận thua. Đến lúc đó cho dù lão Kỳ Lân bị giết chắc hẳn lão Kỳ Lân cũng phải cười mà chết. Dù sao điều này chẳng khác nào nói Âu Dương thừa nhận hỏa diễm linh hồn không bằng chí dương hỏa kỳ lân.</w:t>
      </w:r>
    </w:p>
    <w:p>
      <w:pPr>
        <w:pStyle w:val="BodyText"/>
      </w:pPr>
      <w:r>
        <w:t xml:space="preserve">Như vậy mặc dù hắn chết, từ nay về sau hỏa diễm linh hồn cũng vĩnh viễn không có cách nào cùng chí dương hỏa kỳ lân xưng hai hỏa diễm đại chí cường trong thiên hạ, mà chỉ có thể nhận đứng thứ hai.</w:t>
      </w:r>
    </w:p>
    <w:p>
      <w:pPr>
        <w:pStyle w:val="BodyText"/>
      </w:pPr>
      <w:r>
        <w:t xml:space="preserve">Hai gia hảo vì niềm tin của mình một khi đánh nhau chính là một trận chiến cực kỳ điên cuồng. Vào lúc này không có ai lựa chọn đánh lén. Dù sao nếu như trong đại chiến đó mà lựa chọn đánh lén, trước tiên không nói có thể giết chết Âu Dương hay không, cho dù giết được Âu Dương, chỉ sợ cũng phải trở thành đối tượng bị người trong thiên hạ thóa mạ. Người như vậy không có tư cách nhòm ngó ngôi vị chí cao vô thượng.</w:t>
      </w:r>
    </w:p>
    <w:p>
      <w:pPr>
        <w:pStyle w:val="BodyText"/>
      </w:pPr>
      <w:r>
        <w:t xml:space="preserve">- Đốt cho ta!</w:t>
      </w:r>
    </w:p>
    <w:p>
      <w:pPr>
        <w:pStyle w:val="BodyText"/>
      </w:pPr>
      <w:r>
        <w:t xml:space="preserve">Cả người Âu Dương giống như một mũi tên sắc nhọn đang chờ được phóng ra. Hắn căm tức khi thấy thế giới thụ phong tỏa tất cả ven biển phía trước. Hỏa diễm bạch sắc phía trên thế giới thụ không ngừng từ trong đó rơi xuống. Tuy nhiên trong mắt Âu Dương, hỏa diễm linh hồn mới là hỏa diễm mạnh nhất. Những hỏa diễm bạch sắc này muốn ngăn cản hỏa diễm linh hồn còn chưa có khả năng!</w:t>
      </w:r>
    </w:p>
    <w:p>
      <w:pPr>
        <w:pStyle w:val="BodyText"/>
      </w:pPr>
      <w:r>
        <w:t xml:space="preserve">- Ra đi! Ông bạn già!</w:t>
      </w:r>
    </w:p>
    <w:p>
      <w:pPr>
        <w:pStyle w:val="BodyText"/>
      </w:pPr>
      <w:r>
        <w:t xml:space="preserve">Âu Dương hét lớn một tiếng. Sau lưng hắn chợt nổ ẩm một tiếng. Ánh lửa trùng thiên nhuộm cả bầu trời thành một màu huyết sắc.</w:t>
      </w:r>
    </w:p>
    <w:p>
      <w:pPr>
        <w:pStyle w:val="BodyText"/>
      </w:pPr>
      <w:r>
        <w:t xml:space="preserve">Một con cú lớn huyết sắc, toàn thân bốc lên hỏa diễm hừng hực, từ sau lưng Âu Dương giương cánh bay vút lên cao. Con cú huyết sắc chớp động đôi cánh, bay lượn trên không trung phát ra hỏa diễm thiêu đốt tất cả mọi thứ xung quanh. Thời không, nước biển, toàn bộ đều biến mất trước mặt hỏa diễm này.</w:t>
      </w:r>
    </w:p>
    <w:p>
      <w:pPr>
        <w:pStyle w:val="BodyText"/>
      </w:pPr>
      <w:r>
        <w:t xml:space="preserve">Trước sự cường đại của con cú huyết sắc, cái gì cũng không thể ngăn cản. Hôm nay Âu Dương muốn điên cuồng một lần. Hắn muốn dùng hỏa diễm huyết sắc của mình thiêu hủy toàn thế giới!</w:t>
      </w:r>
    </w:p>
    <w:p>
      <w:pPr>
        <w:pStyle w:val="BodyText"/>
      </w:pPr>
      <w:r>
        <w:t xml:space="preserve">Đương nhiên, thế giới này cũng không phải chỉ có Tiên giới. Mà còn là thế giới thụ bên trên thế giới! Một thế giới hoàn toàn do hỏa diễm tạo thành!</w:t>
      </w:r>
    </w:p>
    <w:p>
      <w:pPr>
        <w:pStyle w:val="BodyText"/>
      </w:pPr>
      <w:r>
        <w:t xml:space="preserve">- Vô dụng. Đừng nói ngươi thông linh với con cú huyết sắc, cho dù ngươi thông linh với Phượng Hoàng cũng tuyệt đối không có cách nào thiêu hủy thế giới hỏa diễm. Trong thế giới hỏa diễm, hỏa diễm linh hồn chẳng qua chỉ là một chiếc lá rụng mà thôi!</w:t>
      </w:r>
    </w:p>
    <w:p>
      <w:pPr>
        <w:pStyle w:val="BodyText"/>
      </w:pPr>
      <w:r>
        <w:t xml:space="preserve">Lão Kỳ Lân cười một cách điên cuồng. Hắn nói như vậy thật ra chỉ vì nội tâm sảng khoái một chút mà thôi.</w:t>
      </w:r>
    </w:p>
    <w:p>
      <w:pPr>
        <w:pStyle w:val="BodyText"/>
      </w:pPr>
      <w:r>
        <w:t xml:space="preserve">Tiên giới có Phượng Hoàng, nhưng cửu dương chân hỏa của Phượng Hoàng làm sao có thể so sánh với chí dương hỏa kỳ lân và hỏa diễm linh hồn được? Lúc này nếu quả thật có Phượng Hoàng thôi thúc cửu dương chân hỏa tiến vào trong chiến trường giao tranh của hai loại hỏa diễm này, chắc hẳn không cần đến một giây Phượng Hoàng đã bị đốt thành trứng chim!</w:t>
      </w:r>
    </w:p>
    <w:p>
      <w:pPr>
        <w:pStyle w:val="BodyText"/>
      </w:pPr>
      <w:r>
        <w:t xml:space="preserve">- Muốn thu linh hồn hỏa diễm của ta làm một mảnh lá rụng sao? Lão Kỳ Lân, ngươi già quá nên hồ đồ rồi!</w:t>
      </w:r>
    </w:p>
    <w:p>
      <w:pPr>
        <w:pStyle w:val="BodyText"/>
      </w:pPr>
      <w:r>
        <w:t xml:space="preserve">Âu Dương nở nụ cười. Sau đó liền thấy con cú huyết sắc phía sau lưng hắn kích động giang cánh bay về phía trước. Thế giới thụ lại xoay tròn trong hư không. Hỏa diễm tạo thành hoa cỏ cây cối, chim bay cá nhảy. Thậm chí là mặt trời mặt trăng. Cuối cùng một ít hỏa diễm tạo thành sinh linh không ngờ đều đã xuất hiện bên cạnh thế giới thụ. Bọn họ đều là sinh mạng do hỏa diễm tạo thành. Mỗi một loại sinh linh đều là một lá cây thế giới thụ..</w:t>
      </w:r>
    </w:p>
    <w:p>
      <w:pPr>
        <w:pStyle w:val="BodyText"/>
      </w:pPr>
      <w:r>
        <w:t xml:space="preserve">- Thế giới thụ của ta chính là một thế giới. Ngươi có đốt cũng đốt không hết được một thế giới!</w:t>
      </w:r>
    </w:p>
    <w:p>
      <w:pPr>
        <w:pStyle w:val="BodyText"/>
      </w:pPr>
      <w:r>
        <w:t xml:space="preserve">Nhìn con cú hỏa diễm điên cuồng xông tới, hai mắt lão Kỳ Lân chớp động bạch quang. Trong bạch quang, một mảnh thế giới bắt đầu phóng to.</w:t>
      </w:r>
    </w:p>
    <w:p>
      <w:pPr>
        <w:pStyle w:val="Compact"/>
      </w:pPr>
      <w:r>
        <w:br w:type="textWrapping"/>
      </w:r>
      <w:r>
        <w:br w:type="textWrapping"/>
      </w:r>
    </w:p>
    <w:p>
      <w:pPr>
        <w:pStyle w:val="Heading2"/>
      </w:pPr>
      <w:bookmarkStart w:id="833" w:name="chương-856-thế-giới-thụ-vs-cự-cú-huyết-sắc-2-dịch-giả-nhóm-sói-già"/>
      <w:bookmarkEnd w:id="833"/>
      <w:r>
        <w:t xml:space="preserve">811. Chương 856 : Thế Giới Thụ Vs Cự Cú Huyết Sắc (2) Dịch Giả: Nhóm Sói Già</w:t>
      </w:r>
    </w:p>
    <w:p>
      <w:pPr>
        <w:pStyle w:val="Compact"/>
      </w:pPr>
      <w:r>
        <w:br w:type="textWrapping"/>
      </w:r>
      <w:r>
        <w:br w:type="textWrapping"/>
      </w:r>
      <w:r>
        <w:t xml:space="preserve">Giờ phút này thế giới thụ cũng bắt đầu phóng to xoay tròn, nghên đón con cú huyết sắc bay lượn xông tới!</w:t>
      </w:r>
    </w:p>
    <w:p>
      <w:pPr>
        <w:pStyle w:val="BodyText"/>
      </w:pPr>
      <w:r>
        <w:t xml:space="preserve">- Đây chỉ sợ là va chạm của hai loại hỏa diễm cao nhất!</w:t>
      </w:r>
    </w:p>
    <w:p>
      <w:pPr>
        <w:pStyle w:val="BodyText"/>
      </w:pPr>
      <w:r>
        <w:t xml:space="preserve">Thấy cảnh tượng như vậy, tất cả đám người vây xem đều biết, chỉ sợ va chạm lần này sẽ phải kinh thiên động địa, tuyệt đối sẽ kém với sự va chạm của hai đại Chí Cường Giả.</w:t>
      </w:r>
    </w:p>
    <w:p>
      <w:pPr>
        <w:pStyle w:val="BodyText"/>
      </w:pPr>
      <w:r>
        <w:t xml:space="preserve">Ầm!</w:t>
      </w:r>
    </w:p>
    <w:p>
      <w:pPr>
        <w:pStyle w:val="BodyText"/>
      </w:pPr>
      <w:r>
        <w:t xml:space="preserve">Một tiếng động thật lớn vang lên khiến người ta gần như mất đi thính giác. Bầu trời giống như một tấm vải đáng thương bị xé rách. Bên trái là hỏa diễm huyết sắc thiêu đốt. Bên phải là hỏa diễm bạch sắc bốc cao. Ở giữa là một tấm màn đàn bị xé rách. Một con cú huyết sắc chớp động đôi cánh thôi thúc hỏa diễm toàn thân muốn thiêu đốt thế giới thụ kia thành tro bụi.</w:t>
      </w:r>
    </w:p>
    <w:p>
      <w:pPr>
        <w:pStyle w:val="BodyText"/>
      </w:pPr>
      <w:r>
        <w:t xml:space="preserve">Nhưng cây này trong biển lửa lại giống như nhận được lực lượng nào như thế, vừa xoay tròn vừa tu bổ những lá cây thậm chí là rễ cây bị thiêu hủy!</w:t>
      </w:r>
    </w:p>
    <w:p>
      <w:pPr>
        <w:pStyle w:val="BodyText"/>
      </w:pPr>
      <w:r>
        <w:t xml:space="preserve">- Ta xem thử là ngươi tu bổ nhanh hay là ta thiêu đốt nhanh hơn!</w:t>
      </w:r>
    </w:p>
    <w:p>
      <w:pPr>
        <w:pStyle w:val="BodyText"/>
      </w:pPr>
      <w:r>
        <w:t xml:space="preserve">Trong lòng Âu Dương thầm nghĩ. Con cú huyết sắc ngửa mặt lên trời thét dài. Tiếng cú kêu phá vỡ bầu trời. Không ngờ khe nứt hắc ám bị xé ra cũng bắt đầu bốc cháy. Hỏa diễm này trực tiếp biến thành một cái kén lớn bao vây thế giới thụ ở bên trong. Chỉ một khắc khi hỏa diễm tạo thành cái kén bao vây lấy thế giới thụ, thế giới thụ biến ảo ra toàn bộ thế giới cũng thuận theo đó mà bị nghiền nát rơi vào trong hư vô!</w:t>
      </w:r>
    </w:p>
    <w:p>
      <w:pPr>
        <w:pStyle w:val="BodyText"/>
      </w:pPr>
      <w:r>
        <w:t xml:space="preserve">- Hỏa diễm linh hồn thắng!</w:t>
      </w:r>
    </w:p>
    <w:p>
      <w:pPr>
        <w:pStyle w:val="BodyText"/>
      </w:pPr>
      <w:r>
        <w:t xml:space="preserve">Thấy cảnh tượng như vậy, rất nhiều người kêu lên sợ hãi. Trong trận quyết đấu hỏa diễm này, cuối cùng hỏa diễm linh hồn lấy phương thức này để thiêu hủy toàn thế giới thụ sao?</w:t>
      </w:r>
    </w:p>
    <w:p>
      <w:pPr>
        <w:pStyle w:val="BodyText"/>
      </w:pPr>
      <w:r>
        <w:t xml:space="preserve">- Đừng cao hứng quá sớm! Thế giới thụ sinh sôi liên tục. Thế giới bất diệt, cây đã vĩnh sinh!</w:t>
      </w:r>
    </w:p>
    <w:p>
      <w:pPr>
        <w:pStyle w:val="BodyText"/>
      </w:pPr>
      <w:r>
        <w:t xml:space="preserve">Hai chân Kỳ Lân Vương đạp vào thiên không, trong miệng hắn phát ra mộtt iếng rít gào cực lớn. Khi tiếng rít gào rơi xuống, bên trong phát ra một tiếng xé rách. Một cây phát ra bạch quang ở trong cái kén của hỏa diễm không gió mà bay lên.</w:t>
      </w:r>
    </w:p>
    <w:p>
      <w:pPr>
        <w:pStyle w:val="BodyText"/>
      </w:pPr>
      <w:r>
        <w:t xml:space="preserve">- Oa, thế giới bất diệt, hỏa diễm sẽ không ngừng lại. Như vậy làm sao thắng được?</w:t>
      </w:r>
    </w:p>
    <w:p>
      <w:pPr>
        <w:pStyle w:val="BodyText"/>
      </w:pPr>
      <w:r>
        <w:t xml:space="preserve">Nhìn thấy cảnh tượng này mọi người lại cảm thấy kinh hãi. Thế giới thụ này quá cường đại. Đã không có cách nào hủy diệt được nó. Dưới tình huống này, hỏa diễm linh hồn nên làm thế nào mới có thể thủ thắng được?</w:t>
      </w:r>
    </w:p>
    <w:p>
      <w:pPr>
        <w:pStyle w:val="BodyText"/>
      </w:pPr>
      <w:r>
        <w:t xml:space="preserve">Đừng nói là những người này, cho dù là Âu Dương cũng đau đầu. Vừa nãy hắn biết hoả diễm của mình tuyệt đối đã thiêu hủy toàn thế giới thụ. Nhưng thế giới thụ bị phá huỷ, hư vô trong thế giới hỏa diễm kia lại không tan biến. Trên thực tế thế giới hư vô là một thế giới thật sự. Đó chính là thế giới tạo thành thế giới thụ. Nơi nào cũng có sinh linh. Bất kể nói thế nào hoả diễm của mình điên cuồng mấy cũng kiên quyết không thể nào thiêu hủy sinh linh toàn thế giới trong chớp mắt.</w:t>
      </w:r>
    </w:p>
    <w:p>
      <w:pPr>
        <w:pStyle w:val="BodyText"/>
      </w:pPr>
      <w:r>
        <w:t xml:space="preserve">Nhưng chỉ cần thế giới kia còn có một sinh linh tồn tại, thế giới thụ sẽ lập tức dục hỏa trùng sinh. Mỗi lần dục hỏa trùng sinh, thế giới thụ đều trở nên càng cường đại, càng khó có thể đối kháng hơn.</w:t>
      </w:r>
    </w:p>
    <w:p>
      <w:pPr>
        <w:pStyle w:val="BodyText"/>
      </w:pPr>
      <w:r>
        <w:t xml:space="preserve">Nếu tiếp tục đánh như vậy, mặc dù lần trước mình có thể hoàn toàn áp chế thế giới thụ, nhưng cuối cùng thế giới thụ nhất định sẽ chuyển động lấy đi hỏa diễm linh hồn, cuối cùng hỏa diễm sẽ biến thành một cheiéc lá rụng của thế giới thụ. Nếu như thế giới thụ thật sự thu hỏa diễm linh hồn, như vậy nó sẽ xuất hiện tịnh hóa. Đến lúc đó hai đại hỏa diễm của thế giới này sẽ hình thành một loại hỏa diễm mới. Tuy nhiên sợ là hỏa diễm chỉ có thể là phù dung chớm nở.</w:t>
      </w:r>
    </w:p>
    <w:p>
      <w:pPr>
        <w:pStyle w:val="BodyText"/>
      </w:pPr>
      <w:r>
        <w:t xml:space="preserve">Tuy ràng Âu Dương rất muốn nhìn thấy hỏa diễm kia xuất hiện, nhưng Âu Dương biết mình không thể làm như vậy.</w:t>
      </w:r>
    </w:p>
    <w:p>
      <w:pPr>
        <w:pStyle w:val="BodyText"/>
      </w:pPr>
      <w:r>
        <w:t xml:space="preserve">Nếu như hỏa diễm linh hồn của mình bị lấy đi, cả cuộc đời này của mình sẽ không có hỏa diễm linh hồn nữa. Mất đi hỏa diễm linh hồn, tuy mình có lực chiến đấu mạnh, nhưng không còn cách nào có thể đấu đá lung tung không chút cố kỵ như hiện nay...</w:t>
      </w:r>
    </w:p>
    <w:p>
      <w:pPr>
        <w:pStyle w:val="BodyText"/>
      </w:pPr>
      <w:r>
        <w:t xml:space="preserve">Âu Dương có thể kiêu ngạo như vậy, nguyên nhân rất lớn đều bởi vì hỏa diễm linh hồn. Nếu như mất đi hỏa diễm linh hồn, như vậy sau đó Âu Dương sẽ thật sự gặp phiền toái.</w:t>
      </w:r>
    </w:p>
    <w:p>
      <w:pPr>
        <w:pStyle w:val="BodyText"/>
      </w:pPr>
      <w:r>
        <w:t xml:space="preserve">Lão Kỳ Lân so với Âu Dương cũng không khá hơn chút nào. Đối với Kỳ Lân tộc, hỏa diễm chính là chỗ để tất cả bọn họ dựa dẫm. Nếu như không có chí dương hỏa kỳ lân, sợ là lão Kỳ Lân chỉ có thể lặng lẽ đi vào lãnh địa kỳ lân của mình mà chết đi.</w:t>
      </w:r>
    </w:p>
    <w:p>
      <w:pPr>
        <w:pStyle w:val="BodyText"/>
      </w:pPr>
      <w:r>
        <w:t xml:space="preserve">Nhưng bây giờ hai người bọn họ liều mạng tới mức độ này, muốn thu tay lại cũng không có khả năng nữa. Thế giới thụ đã nhốt cự cú huyết sắc. Cự cú cũng không phục bắt đầu điên cuồng cắn nuốt thế giới thụ. Một bên là điên cuồng tấn công, một bên là điên cuồng phòng thủ. Mức độ đối kháng này gần như đã vượt quá sự khống chế của hai người bọn họ!</w:t>
      </w:r>
    </w:p>
    <w:p>
      <w:pPr>
        <w:pStyle w:val="BodyText"/>
      </w:pPr>
      <w:r>
        <w:t xml:space="preserve">- Ông bạn già, lẽ nào ngươi cũng lạc lối sao?</w:t>
      </w:r>
    </w:p>
    <w:p>
      <w:pPr>
        <w:pStyle w:val="BodyText"/>
      </w:pPr>
      <w:r>
        <w:t xml:space="preserve">Âu Dương nhìn cự cú huyết sắc giống như đã phát điên. Trong tay của hắn khẽ vuốt Thứ Kiêu Cung. Hắn biết trận đấu ngày hôm nay không chỉ là trận đấu giữa hai người hắn với lão Kỳ Lân, còn là trận đấu của hai loại hỏa diễm.</w:t>
      </w:r>
    </w:p>
    <w:p>
      <w:pPr>
        <w:pStyle w:val="BodyText"/>
      </w:pPr>
      <w:r>
        <w:t xml:space="preserve">Cự cứ huyết sắc thân là thủy tổ hỏa diễm linh hồn không thể nào không để ý. Thế giới thụ cũng đã thông linh, tuyệt đối sẽ không từ bỏ. Tiếp tục đấu như vậy nói cuối cùng kết quả là cái gì cũng không thể dựa đoán được.</w:t>
      </w:r>
    </w:p>
    <w:p>
      <w:pPr>
        <w:pStyle w:val="BodyText"/>
      </w:pPr>
      <w:r>
        <w:t xml:space="preserve">Cô...</w:t>
      </w:r>
    </w:p>
    <w:p>
      <w:pPr>
        <w:pStyle w:val="BodyText"/>
      </w:pPr>
      <w:r>
        <w:t xml:space="preserve">Khi Âu Dương nói chuyện với Thứ Kiêu Cung lần thứ tư, cự cú huyết sắc rốt cuộc giống như đã tỉnh lại. Nó quay đầu lại nhìn Âu Dương một cái. Nó vỗ cánh bay không ngờ từ trong thế giới thụ xoay người bay về phía Âu Dương!</w:t>
      </w:r>
    </w:p>
    <w:p>
      <w:pPr>
        <w:pStyle w:val="BodyText"/>
      </w:pPr>
      <w:r>
        <w:t xml:space="preserve">- Chuyện gì xảy ra vậy? Hỏa diễm linh hồn đã thất bại sao? Tại sao cự cú huyết sắc lại bỏ chạy như vậy?</w:t>
      </w:r>
    </w:p>
    <w:p>
      <w:pPr>
        <w:pStyle w:val="BodyText"/>
      </w:pPr>
      <w:r>
        <w:t xml:space="preserve">Nhìn thấy cảnh tượng này, những người đến xem bên ngoài không hiểu, ý nghĩ đầu tiên chính là hỏa diễm linh hồn thất bại. Nhưng khi bọn họ nhìn thấy vẻ kinh sợ trên mặt lão Kỳ Lân và vẻ vui mừng trong mắt Âu Dương, bọn họ lại cảm thấy suy đoán của mình có phần không đúng.</w:t>
      </w:r>
    </w:p>
    <w:p>
      <w:pPr>
        <w:pStyle w:val="BodyText"/>
      </w:pPr>
      <w:r>
        <w:t xml:space="preserve">- Ha ha ha ha, lão Kỳ Lân, ta chờ Kỳ Lân Nha của ngươi!</w:t>
      </w:r>
    </w:p>
    <w:p>
      <w:pPr>
        <w:pStyle w:val="BodyText"/>
      </w:pPr>
      <w:r>
        <w:t xml:space="preserve">Âu Dương nhìn cự cú huyết sắc bay tới, hắn biết mình đã thắng. Mình thắng được không phải vì hỏa diễm cường đại, mà vì mức độ thông linh hỏa diễm! Đồng thời là đỉnh phong, nhưng hỏa diễm linh hồn càng thông linh hơn chí dương hỏa kỳ lân. Tại thời khắc mấu chốt chí dương hỏa kỳ lân không có cách nào tỉnh lại được. Tuy rằng thế giới thụ cũng là thánh linh, nhưng thế giới thụ không có cách nào đạt tới mức độ thông linh giống như của cự cú huyết sắc.</w:t>
      </w:r>
    </w:p>
    <w:p>
      <w:pPr>
        <w:pStyle w:val="BodyText"/>
      </w:pPr>
      <w:r>
        <w:t xml:space="preserve">Cho nên vào thời khắc cuối cùng, lão Kỳ Lân đã mất đi khống chế đối với chí dương hỏa kỳ lân, chỉ có thể bất đắc dĩ nhìn tất cả. Nhưng tại thời khắc cuối cùng Âu Dương đã nắm chặt hỏa diễm linh hồn của mình trong tay!</w:t>
      </w:r>
    </w:p>
    <w:p>
      <w:pPr>
        <w:pStyle w:val="BodyText"/>
      </w:pPr>
      <w:r>
        <w:t xml:space="preserve">- Đến đây đi, để ta thiêu huỷ thế giới thụ của ngươi!</w:t>
      </w:r>
    </w:p>
    <w:p>
      <w:pPr>
        <w:pStyle w:val="BodyText"/>
      </w:pPr>
      <w:r>
        <w:t xml:space="preserve">Âu Dương cũng không phải người lòng dạ mềm yếu. Tuyệt đối không thể vì mình thắng một lần mà bỏ qua cho thế giới thụ này. Thế giới thụ này quá đáng sợ. Hơn nữa hắn không thuộc về mình. Nói một cách rõ ràng, nó cũng coi như là kẻ địch của mình. Tuy rằng mình với Yêu tổ đã ước hẹn, nhưng sau ước hẹn này Yêu tổ tuyệt đối sẽ chinh phạt mình.</w:t>
      </w:r>
    </w:p>
    <w:p>
      <w:pPr>
        <w:pStyle w:val="Compact"/>
      </w:pPr>
      <w:r>
        <w:br w:type="textWrapping"/>
      </w:r>
      <w:r>
        <w:br w:type="textWrapping"/>
      </w:r>
    </w:p>
    <w:p>
      <w:pPr>
        <w:pStyle w:val="Heading2"/>
      </w:pPr>
      <w:bookmarkStart w:id="834" w:name="chương-857-ta-thua-dịch-giả-nhóm-sói-già"/>
      <w:bookmarkEnd w:id="834"/>
      <w:r>
        <w:t xml:space="preserve">812. Chương 857 : Ta Thua Dịch Giả: Nhóm Sói Già</w:t>
      </w:r>
    </w:p>
    <w:p>
      <w:pPr>
        <w:pStyle w:val="Compact"/>
      </w:pPr>
      <w:r>
        <w:br w:type="textWrapping"/>
      </w:r>
      <w:r>
        <w:br w:type="textWrapping"/>
      </w:r>
      <w:r>
        <w:t xml:space="preserve">Nếu như cho phép thế giới thụ tiếp tục sinh trưởng, đợi lần đánh kế tiếp, có thế giới thụ của lão Kỳ Lân tạm thời hạn chế hỏa diễm linh hồn của mình, ưu thế của mình sẽ chẳng còn lại gì.</w:t>
      </w:r>
    </w:p>
    <w:p>
      <w:pPr>
        <w:pStyle w:val="BodyText"/>
      </w:pPr>
      <w:r>
        <w:t xml:space="preserve">- Hóa!</w:t>
      </w:r>
    </w:p>
    <w:p>
      <w:pPr>
        <w:pStyle w:val="BodyText"/>
      </w:pPr>
      <w:r>
        <w:t xml:space="preserve">Âu Dương chỉ tay vào cự cú huyết sắc, liền nhìn thấy cự cú huyết sắc bỗng nhiên biến thành một mũi tên hỏa diễm. Mũi tên hỏa diễm này bỗng nhiên thay đổi phương hướng, Khi truy đuổi thế giới thụ, bỗng nhiên đâm về phía thế giới thụ!</w:t>
      </w:r>
    </w:p>
    <w:p>
      <w:pPr>
        <w:pStyle w:val="BodyText"/>
      </w:pPr>
      <w:r>
        <w:t xml:space="preserve">Mũi tên hỏa diễm mang theo hỏa diễm hừng hực. Lần này trực tiếp đã thiêu đốt cành lá thậm chí thân của thế giới thụ thành hư vô. Rễ cây của thế giới thụ còn muốn muốn tiếp tục toả ra hào quang sống lại. Nhưng Âu Dương làm sao có thể cho nó cơ hội như vậy. Chỉ nhìn thấy ngón tay Âu Dương chỉ ra. Cự cú huyết sắc mang theo lửa nóng hừng hực trực tiếp cắn nuốt rễ cây thế giới thụ vào trong thân thể.</w:t>
      </w:r>
    </w:p>
    <w:p>
      <w:pPr>
        <w:pStyle w:val="BodyText"/>
      </w:pPr>
      <w:r>
        <w:t xml:space="preserve">Rễ cây tiến vào trong thân thể cự cú huyết sắc, cũng không hề bị nghiền nát, mà tiếp tục sinh trưởng. Nhưng bất luận nó sinh trưởng thế nào, chung quy không thể đỡ được một kích của hỏa diễm linh hồn vào tầng sâu nhất của linh hồn. Chỉ một lát sau, rễ cây cũng theo hỏa diễm linh hồn tan biến trong thân thể của cự cú huyết sắc.</w:t>
      </w:r>
    </w:p>
    <w:p>
      <w:pPr>
        <w:pStyle w:val="BodyText"/>
      </w:pPr>
      <w:r>
        <w:t xml:space="preserve">Âu Dương thấy cảnh tượng như vậy liền có chút vui mừng. Hắn biết, ngày hôm nay hỏa diễm linh hồn của mình đã hoàn toàn chiến thắng chí dương hỏa kỳ lân. Sau ngày hôm nay, hỏa diễm linh hồn chính là đệ nhất thiên hạ. Chí dương hỏa kỳ lân chỉ có thể nghiêm chỉnh xếp đứng sau hỏa diễm linh hồn. Cuộc đời này sẽ không có cơ hội trở mình nữa!</w:t>
      </w:r>
    </w:p>
    <w:p>
      <w:pPr>
        <w:pStyle w:val="BodyText"/>
      </w:pPr>
      <w:r>
        <w:t xml:space="preserve">- Không thể nào... Thế giới thụ đại biểu cho một thế giới. Hỏa diễm sao có thể thiêu hủy được một thế giới!</w:t>
      </w:r>
    </w:p>
    <w:p>
      <w:pPr>
        <w:pStyle w:val="BodyText"/>
      </w:pPr>
      <w:r>
        <w:t xml:space="preserve">Lão Kỳ Lân rõ ràng không thể nào tiếp nhận được kết quả này. Kỳ Lân tộc vốn cực kỳ kiêu ngạo. Bọn họ không tu luyện công pháp nào. Bọn họ chỉ dựa vào hoả diễm của chính mình. Cũng giống như lão Kỳ Lân như thế. Tuy rằng lão Kỳ Lân không tu luyện công pháp gì, nhưng bây giờ với thế giới thụ đại thành đối kháng với cường giả Hải Hoàng như vậy cũng có thể ung dung rút đi.</w:t>
      </w:r>
    </w:p>
    <w:p>
      <w:pPr>
        <w:pStyle w:val="BodyText"/>
      </w:pPr>
      <w:r>
        <w:t xml:space="preserve">Nhưng hôm nay Kỳ Lân tộc kiêu ngạo như vậy bị một nhân loại mạnh mẽ dầy xéo. Một trận quyết đấu hỏa diễm đỉnh phong, chí dương hỏa kỳ lân trong mắt của bọn họ là bất bại. Không ngờ hôm nay trên biển rộng này lại hoa hoa lệ lệ kết thúc như vậy.</w:t>
      </w:r>
    </w:p>
    <w:p>
      <w:pPr>
        <w:pStyle w:val="BodyText"/>
      </w:pPr>
      <w:r>
        <w:t xml:space="preserve">Hai hỏa diễm đại chí cường, từ xưa đến nay đều có tranh luận. Kỳ Lân tộc tin chắc chí dương hỏa kỳ lân chính là hỏa diễm chí cường trong thiên hạ, thiêu đốt đến cuối cùng, thòi điểm hình thành thế giới thụ cũng chính là một thế giới hỏa diễm.</w:t>
      </w:r>
    </w:p>
    <w:p>
      <w:pPr>
        <w:pStyle w:val="BodyText"/>
      </w:pPr>
      <w:r>
        <w:t xml:space="preserve">Có người lại cho rằng bất kỳ hỏa diễm nào cũng không thể so sánh với hỏa diễm linh hồn. Bởi vì tuy hỏa diễm linh hồn bốc lên uy lực kém với chí dương hỏa kỳ lân, nhưng đặc biệt lại có thể thiêu đốt linh hồn. Chí dương hỏa kỳ lân không có cách nào so sánh được.</w:t>
      </w:r>
    </w:p>
    <w:p>
      <w:pPr>
        <w:pStyle w:val="BodyText"/>
      </w:pPr>
      <w:r>
        <w:t xml:space="preserve">Những tranh luận về hai loại hỏa diễm này từ xưa đến nay chưa bao giờ ngừng lại. Mà ngày hôm nay, sau khi tất cả qua đi chỉ còn lại một kết cục. Chí dương hỏa kỳ lân hoàn thành hoa lệ từ biệt. lão Kỳ Lân dùng sự hủy diệt của thế giới thụ tuyên bố với toàn thế giới một phán quyết, đó chính là chí dương hỏa kỳ lân thua, thua bởi hỏa diễm linh hồn đã vang danh cùng nó ngàn vạn năm!</w:t>
      </w:r>
    </w:p>
    <w:p>
      <w:pPr>
        <w:pStyle w:val="BodyText"/>
      </w:pPr>
      <w:r>
        <w:t xml:space="preserve">- Không thể nào! Không thể nào!</w:t>
      </w:r>
    </w:p>
    <w:p>
      <w:pPr>
        <w:pStyle w:val="BodyText"/>
      </w:pPr>
      <w:r>
        <w:t xml:space="preserve">Lão Kỳ Lân đã biến thành nhân thân. Hắn quỳ gối bên trên biển rộng trong mắt vẫn là vẻ không thể tin tưởng. Cho đến giờ phút này hắn còn chưa muốn tin chí dương hỏa kỳ lân thật sự đã bị thiêu hủy. Đúng vậy, đã bị hỏa diễm linh hồn thiêu hủy!</w:t>
      </w:r>
    </w:p>
    <w:p>
      <w:pPr>
        <w:pStyle w:val="BodyText"/>
      </w:pPr>
      <w:r>
        <w:t xml:space="preserve">Âu Dương nhìn lão Kỳ Lân quỳ rạp trên mặt biển. Hắn biết sau khi mất đi thế giới thụ, tuy rằng lão Kỳ Lân còn có chí dương hỏa kỳ lân trong người, nhưng đã không còn sự hung mãnh như trước đây nữa. Chín mươi chín phần trăm lực lượng hỏa diễm cảu lão Kỳ lân đều tập trung trong thế giới thụ. Thế giới thụ chính là lão sinh mạng mới của Kỳ Lân. Bây giờ thế giới thụ lại bị cự cú huyết sắc thiêu hủy. Đây chẳng khác nào trực tiếp phán tử hình cho lão Kỳ Lân.</w:t>
      </w:r>
    </w:p>
    <w:p>
      <w:pPr>
        <w:pStyle w:val="BodyText"/>
      </w:pPr>
      <w:r>
        <w:t xml:space="preserve">Âu Dương nhìn cự cú huyết sắc đã biến thành con chim nhỏ đậu trên bả vai của mình. Âu Dương duỗi một ngón tay ra nhẹ nhàng đùa với con cú huyết sắc. Nếu như không phải nhìn thấy cảnh tượng lúc trước, bất kỳ ai cũng không thể tin được, ngay một khắc trước, chim nhỏ này đã bất ngờ thiêu hủy một thế giới.</w:t>
      </w:r>
    </w:p>
    <w:p>
      <w:pPr>
        <w:pStyle w:val="BodyText"/>
      </w:pPr>
      <w:r>
        <w:t xml:space="preserve">- Lão Kỳ Lân, thế giới thụ thật sự đại biểu cho một thế giới. Nhưng cũng bởi vì vậy ngươi mới có thể thua. Hỏa diễm của ngươi đại biểu cho thế giới. Ngươi muốn dùng lực lượng thế giới để thiêu huỷ tất cả. Nhưng ngươi lại không biết, chí dương hỏa kỳ lân biến ảo ra thế giới quá lớn quá phức tạp. Nhưng còn xa mới có thể bằng cự cú huyết sắc của ta!</w:t>
      </w:r>
    </w:p>
    <w:p>
      <w:pPr>
        <w:pStyle w:val="BodyText"/>
      </w:pPr>
      <w:r>
        <w:t xml:space="preserve">Âu Dương không hề nói lời nào an ủi. Cường giả như bọn họ thắng chính là thắng, thua là thua. Nếu như lão Kỳ Lân đã thua, Âu Dương cũng sẽ không so đo với hắn.</w:t>
      </w:r>
    </w:p>
    <w:p>
      <w:pPr>
        <w:pStyle w:val="BodyText"/>
      </w:pPr>
      <w:r>
        <w:t xml:space="preserve">- Hừ hừ...</w:t>
      </w:r>
    </w:p>
    <w:p>
      <w:pPr>
        <w:pStyle w:val="BodyText"/>
      </w:pPr>
      <w:r>
        <w:t xml:space="preserve">Lão Kỳ Lân vô cùng cay đắng. Không phải hắn đau khổ vì mình. Hắn đang đau khổ cho ngàn vạn kỳ lân. Sau ngày hôm nay qua đi, tôn nghiêm của Kỳ Lân tộc cũng còn nữa. Nam tử trước mặt này đã dùng hỏa diễm kia thiêu hủy tất cả tôn nghiêm của Kỳ Lân tộc!</w:t>
      </w:r>
    </w:p>
    <w:p>
      <w:pPr>
        <w:pStyle w:val="BodyText"/>
      </w:pPr>
      <w:r>
        <w:t xml:space="preserve">Hỏa diễm đối với kỳ lân mà nói chính là tất cả. Hỏa diễm đối với kỳ lân bọn họ mà nói chính là kiêu ngạo lớn nhất, là điều mà trong mắt của bọn họ không gì có thể vượt qua nổi.</w:t>
      </w:r>
    </w:p>
    <w:p>
      <w:pPr>
        <w:pStyle w:val="BodyText"/>
      </w:pPr>
      <w:r>
        <w:t xml:space="preserve">Nhưng hôm nay Âu Dương lại dùng thủ đoạn mạnh mẽ như vậy ở ngay trong khu vực bọn họ thành thạo nhất để đánh bại bọn họ. Loại đả kích này chỉ sợ là còn lợi hại hơn cả việc Thương Long Đao Khách vì chế luyện chiến đao Thương Long đã tàn sát gần như toàn bộ Thương Long tộc lúc trước.</w:t>
      </w:r>
    </w:p>
    <w:p>
      <w:pPr>
        <w:pStyle w:val="BodyText"/>
      </w:pPr>
      <w:r>
        <w:t xml:space="preserve">Lúc trước Thương Long gần như diệt tộc. Tuy nhiên tôn nghiêm của mỗi Thương Long vẫn còn. Mặc dù sau khi chết hóa thành Long Hồn, bọn họ vẫn có tôn nghiêm của mình.</w:t>
      </w:r>
    </w:p>
    <w:p>
      <w:pPr>
        <w:pStyle w:val="BodyText"/>
      </w:pPr>
      <w:r>
        <w:t xml:space="preserve">Nếu như hôm nay không phải là cuộc chiến hỏa diễm mà là đao thật thương thật sống mái với nhau. Cho dù một mũi tên của Âu Dương trực tiếp thuất sát lão Kỳ Lân, lão Kỳ Lân cũng sẽ không thống khổ như vậy.</w:t>
      </w:r>
    </w:p>
    <w:p>
      <w:pPr>
        <w:pStyle w:val="BodyText"/>
      </w:pPr>
      <w:r>
        <w:t xml:space="preserve">Dù sao lực lượng của cường giả cấp vương giả quá mức cường đại. Ngay cả lão Kỳ Lân tu ra thế giới thụ, đối mặt với cường giả như vậy cũng chỉ có thể chạy trốn.</w:t>
      </w:r>
    </w:p>
    <w:p>
      <w:pPr>
        <w:pStyle w:val="BodyText"/>
      </w:pPr>
      <w:r>
        <w:t xml:space="preserve">Đối mặt với Hải Hoàng, lão Kỳ Lân có thể ung dung chạy trốn, nhưng đối mặt với Chiến Vương lão Kỳ Lân chỉ có thể chết trận. Đối mặt với Âu Dương, trước mặt mũi tên vô cùng quỷ dị của Âu Dương có người nào có thể chạy thoát?</w:t>
      </w:r>
    </w:p>
    <w:p>
      <w:pPr>
        <w:pStyle w:val="BodyText"/>
      </w:pPr>
      <w:r>
        <w:t xml:space="preserve">Nhưng hôm nay đánh bại lão Kỳ Lân không phải là mũi tên của Âu Dương mà là hỏa diễm của Âu Dương. Sự đả kích này không giống như cái chết..</w:t>
      </w:r>
    </w:p>
    <w:p>
      <w:pPr>
        <w:pStyle w:val="BodyText"/>
      </w:pPr>
      <w:r>
        <w:t xml:space="preserve">- Ta thua, Kỳ Lân tộc cũng đã thua! Ta thừa nhận chí dương hỏa kỳ lân không bằng hỏa diễm linh hồn!</w:t>
      </w:r>
    </w:p>
    <w:p>
      <w:pPr>
        <w:pStyle w:val="BodyText"/>
      </w:pPr>
      <w:r>
        <w:t xml:space="preserve">Lúc này Lão Kỳ Lân đứng dậy. Một khắc khi hắn đứng lên vô số người đều gật đầu.</w:t>
      </w:r>
    </w:p>
    <w:p>
      <w:pPr>
        <w:pStyle w:val="BodyText"/>
      </w:pPr>
      <w:r>
        <w:t xml:space="preserve">Lão Kỳ Lân không hổ danh là đại yêu một đời. Giờ phút này hắn có thể thật sự đối mặt với thất bại. Hắn có thể vào thời điểm tôn nghiêm bị giẫm đạp mà nói những lời như thế. Như vậy tôn nghiêm của hắn vẫn còn!</w:t>
      </w:r>
    </w:p>
    <w:p>
      <w:pPr>
        <w:pStyle w:val="Compact"/>
      </w:pPr>
      <w:r>
        <w:br w:type="textWrapping"/>
      </w:r>
      <w:r>
        <w:br w:type="textWrapping"/>
      </w:r>
    </w:p>
    <w:p>
      <w:pPr>
        <w:pStyle w:val="Heading2"/>
      </w:pPr>
      <w:bookmarkStart w:id="835" w:name="chương-858-người-của-thế-giới-này-thích-buôn-chuyện-hơn-dịch-giả-nhóm-sói-già"/>
      <w:bookmarkEnd w:id="835"/>
      <w:r>
        <w:t xml:space="preserve">813. Chương 858 : Người Của Thế Giới Này Thích Buôn Chuyện Hơn Dịch Giả: Nhóm Sói Già</w:t>
      </w:r>
    </w:p>
    <w:p>
      <w:pPr>
        <w:pStyle w:val="Compact"/>
      </w:pPr>
      <w:r>
        <w:br w:type="textWrapping"/>
      </w:r>
      <w:r>
        <w:br w:type="textWrapping"/>
      </w:r>
      <w:r>
        <w:t xml:space="preserve">Nhìn lão Kỳ Lân như vậy, Âu Dương cũng gật đầu. Nếu như không phải sẽ đối địch với Yêu tổ một ngày nào đó, chỉ sợ sẽ có một ngày Âu Dương đích thân tới Kỳ Lân tộc thăm chủng tộc khiến người ta kính nể này!</w:t>
      </w:r>
    </w:p>
    <w:p>
      <w:pPr>
        <w:pStyle w:val="BodyText"/>
      </w:pPr>
      <w:r>
        <w:t xml:space="preserve">- Lão Kỳ Lân...</w:t>
      </w:r>
    </w:p>
    <w:p>
      <w:pPr>
        <w:pStyle w:val="BodyText"/>
      </w:pPr>
      <w:r>
        <w:t xml:space="preserve">Lão Thương Long chạy tới bên cạnh lão Kỳ Lân. đỡ lấy lão Kỳ Lân. Hắn biết trận chiến hôm nay là đả kích quá lớn đối với lão Kỳ Lân.</w:t>
      </w:r>
    </w:p>
    <w:p>
      <w:pPr>
        <w:pStyle w:val="BodyText"/>
      </w:pPr>
      <w:r>
        <w:t xml:space="preserve">- Không cần. Tuy rằng mất đi thế giới thụ, nhưng ta còn chưa đến mức không thể tự mình đứng dậy nổi! Lão Thương Long, ngươi và ta quen biết nhau đã ngàn vạn năm. Hôm nay có việc này ta muốn xin nhờ ngươi!</w:t>
      </w:r>
    </w:p>
    <w:p>
      <w:pPr>
        <w:pStyle w:val="BodyText"/>
      </w:pPr>
      <w:r>
        <w:t xml:space="preserve">Lão Kỳ Lân nhìn lão Thương Long. Trong mắt có một tia không muốn. Lão Thương Long nhìn thấy ánh mắt này giống như đã hiểu rõ được điều gì. Hắn cay đắng gật đầu.</w:t>
      </w:r>
    </w:p>
    <w:p>
      <w:pPr>
        <w:pStyle w:val="BodyText"/>
      </w:pPr>
      <w:r>
        <w:t xml:space="preserve">Lão Kỳ Lân thoáng nhìn về phía lão Thương Long sau đó nói:</w:t>
      </w:r>
    </w:p>
    <w:p>
      <w:pPr>
        <w:pStyle w:val="BodyText"/>
      </w:pPr>
      <w:r>
        <w:t xml:space="preserve">- Hôm nay Kỳ Lân tộc rời khỏi Yêu tộc. Lão hủ thẹn với tổ tiên Kỳ Lân tộc. Tuy nhiên một bại ngày hôm này cũng không thể đánh bại được tất cả Kỳ Lân tộc chúng ta. Âu Dương tiểu ca, thứ cho lão hủ nói một câu, sẽ có một ngày hậu nhân của Kỳ Lân tộc ta tìm tiểu ca tỷ thí!</w:t>
      </w:r>
    </w:p>
    <w:p>
      <w:pPr>
        <w:pStyle w:val="BodyText"/>
      </w:pPr>
      <w:r>
        <w:t xml:space="preserve">Có thể thấy được, lão Kỳ Lân mặc dù thua, nhưng từ đầu đến cuối chiến ý của hắn lại không hề biến mất!</w:t>
      </w:r>
    </w:p>
    <w:p>
      <w:pPr>
        <w:pStyle w:val="BodyText"/>
      </w:pPr>
      <w:r>
        <w:t xml:space="preserve">- Tương truyền trên thế giới thụ còn có một cánh giới không biết. Bên trên hỏa diễm linh hồn lại có một cảnh giới không biết khác. Lão Kỳ Lân, nếu như chỉ có thế giới thụ đối kháng, bất cứ lúc nào chí dương hỏa kỳ lân cũng không thể thủ thắng. Nếu có một người trong Kỳ Lân tộc có thể ngộ ra cảnh giới chí cao kia, nếu như linh hồn hỏa diễm của ta vừa vặn có thể tiến vào trong cảnh giới đó, vậy ta lại cuàng với người của Kỳ Lân tộc các ngươi tái chiến!</w:t>
      </w:r>
    </w:p>
    <w:p>
      <w:pPr>
        <w:pStyle w:val="BodyText"/>
      </w:pPr>
      <w:r>
        <w:t xml:space="preserve">Âu Dương cũng không trách lão Kỳ Lân cứu dính chặt không buông.</w:t>
      </w:r>
    </w:p>
    <w:p>
      <w:pPr>
        <w:pStyle w:val="BodyText"/>
      </w:pPr>
      <w:r>
        <w:t xml:space="preserve">- Được! Tiểu ca, hôm nay xem như là lão hủ chịu thua tiểu ca!</w:t>
      </w:r>
    </w:p>
    <w:p>
      <w:pPr>
        <w:pStyle w:val="BodyText"/>
      </w:pPr>
      <w:r>
        <w:t xml:space="preserve">Lão Kỳ Lân biết, Âu Dương có thể nói như thế đã là cho Kỳ Lân tộc mặt mũi. Bằng không người ta trực tiếp chỉ về phía mặt ngươi hỏi ngươi có xấu hổ hay không, Kỳ Lân tộc có xấu hổ hay không không biết, chỉ sợ lão Kỳ Lân có thể xấu hổ mà chết. Chỉ sợ tất cả kỳ lân từ nay về sau đều phải ẩn thế không dám ra ngoài.</w:t>
      </w:r>
    </w:p>
    <w:p>
      <w:pPr>
        <w:pStyle w:val="BodyText"/>
      </w:pPr>
      <w:r>
        <w:t xml:space="preserve">Mà ngày hôm nay Âu Dương nói như thế chẳng khác gì là cho tất cả Kỳ Lân tộc một cơ hội, cũng cho lão Kỳ Lân ý niệm sống sót! Tuy rằng không ai biết cảnh giới kia có phải thực sự tồn tại hay không, nhưng nếu Âu Dương nói như thế cũng coi như Kỳ Lân tộc đã thiếu Âu Dương một đại ân!</w:t>
      </w:r>
    </w:p>
    <w:p>
      <w:pPr>
        <w:pStyle w:val="BodyText"/>
      </w:pPr>
      <w:r>
        <w:t xml:space="preserve">- Đây là Kỳ Lân Nha của lão hủ. Lão hủ nhất định sẽ sống sót. Sẽ có một ngày lão hủ sẽ nhìn người của Kỳ Lân tộc bước vào giai đoạn có thể tái chiến với tiểu ca!</w:t>
      </w:r>
    </w:p>
    <w:p>
      <w:pPr>
        <w:pStyle w:val="BodyText"/>
      </w:pPr>
      <w:r>
        <w:t xml:space="preserve">Một tay lão Kỳ Lân bẻ răng kỳ lân trong miệng miệng ra. Sau đó chợt lóe lên ánh sáng màu xanh, Kỳ Lân Nha bay vào trong tay Âu Dương. Âu Dương nhìn lão Kỳ Lân xoay người biến mất trong không trung. Hắn biết chuyện của mình còn chưa kết thúc. Tuy nhiên có thể có giao tình với lão Kỳ Lân và kỳ lân tộc lớn như vậy cũng coi như là thu hoạch ngoài ý muốn...</w:t>
      </w:r>
    </w:p>
    <w:p>
      <w:pPr>
        <w:pStyle w:val="BodyText"/>
      </w:pPr>
      <w:r>
        <w:t xml:space="preserve">Lão Kỳ Lân đi. Cho dù là Yêu tổ cũng không ngăn cản lão Kỳ Lân. Lão Kỳ Lân phụng dưỡng Yêu tổ vô số đời. Địa vị của lão Kỳ Lân tại Yêu tộc không tầm thường. Cho dù thế nào Bạch Tinh cũng không muốn nhìn lão Kỳ Lân mang theo Kỳ Lân tộc một trợ lực lớn như vậy rời khỏi Yêu tộc. Hắn chỉ có thể nhẫn nhịn.</w:t>
      </w:r>
    </w:p>
    <w:p>
      <w:pPr>
        <w:pStyle w:val="BodyText"/>
      </w:pPr>
      <w:r>
        <w:t xml:space="preserve">Âu Dương đứng trên mặt biển. Chẳng biết từ lúc nào Hải Hoàng đã biến mất khỏi mặt biển. Lúc này tuy rằng xung quanh có một vài gia hỏa còn đứng lại, tuy nhiên những người này rõ ràng đều không phải là chính chủ, hẳn đều bị những cường giả bị cuộc đối kháng giữa hai hỏa diễm đại chí cường trong thiên hạ hấp dẫn mà đến. Những cường giả này chẳng qu chỉ là tôm tép nhỏ, ngay cả có ý đồ xấu gì lúc này cũng không dám đánh.</w:t>
      </w:r>
    </w:p>
    <w:p>
      <w:pPr>
        <w:pStyle w:val="BodyText"/>
      </w:pPr>
      <w:r>
        <w:t xml:space="preserve">Vừa nãy hỏa diễm của Âu Dương có thể nói là thiêu đốt đến mức thiên hạ đều khiếp sợ. Chắc hẳn sau hôm nay, chuyện hỏa diễm linh hồn trở thành hỏa diễm đệ nhất thiên hạ sẽ được truyền khắp nơi.</w:t>
      </w:r>
    </w:p>
    <w:p>
      <w:pPr>
        <w:pStyle w:val="BodyText"/>
      </w:pPr>
      <w:r>
        <w:t xml:space="preserve">Có lúc Âu Dương đã suy nghĩ, trong cái thế giới này, rõ ràng không có gì là kết quả của công nghệ cao, nhưng có một số việc tốc độ truyền bá của nó lại còn nhanh hơn cả thời đại khoa học kỹ thuật. Chẳng lẽ nói người của thế giới này thích buôn chuyện hơn cả người của thế giới mình hay sao?</w:t>
      </w:r>
    </w:p>
    <w:p>
      <w:pPr>
        <w:pStyle w:val="BodyText"/>
      </w:pPr>
      <w:r>
        <w:t xml:space="preserve">Âu Dương một đường tiếp tục bay về phía đông. Sau khi Âu Dương từ từ xâm nhập, Âu Dương phát hiện sinh lúc trong biển lúc này đã dần dần biến mất. Dường như biết rõ nơi này sẽ trở thành chiến trường, Hải Hoàng hẳn đã chuyển toàn bộ người của Hải tộc đi chỗ khác.</w:t>
      </w:r>
    </w:p>
    <w:p>
      <w:pPr>
        <w:pStyle w:val="BodyText"/>
      </w:pPr>
      <w:r>
        <w:t xml:space="preserve">Âu Dương biết, nếu như mình không đoán nhầm. Bây giờ hẳn là cường giả tứ đại đã đón được mục đích của mình lần này. Hẳn là bọn họ đang chờ đợi mình trên Đạm Thai đảo.</w:t>
      </w:r>
    </w:p>
    <w:p>
      <w:pPr>
        <w:pStyle w:val="BodyText"/>
      </w:pPr>
      <w:r>
        <w:t xml:space="preserve">Âu Dương cũng không hề chột dạ. Ngược lại trên mặt Âu Dương vẫn mang theo một sự tự tin!</w:t>
      </w:r>
    </w:p>
    <w:p>
      <w:pPr>
        <w:pStyle w:val="BodyText"/>
      </w:pPr>
      <w:r>
        <w:t xml:space="preserve">- Người muốn lấy mạng ta thật sự quá nhiều. Nhưng đáng tiếc bọn họ còn chưa có năng lực làm được điều đó. Lần này các ngươi cũng đừng hòng làm được!</w:t>
      </w:r>
    </w:p>
    <w:p>
      <w:pPr>
        <w:pStyle w:val="BodyText"/>
      </w:pPr>
      <w:r>
        <w:t xml:space="preserve">Trong lòng Âu Dương thầm nghĩ vậy, sau đó hóa thành một tia chớp màu đen bay về phía Đạm Thai đảo.</w:t>
      </w:r>
    </w:p>
    <w:p>
      <w:pPr>
        <w:pStyle w:val="BodyText"/>
      </w:pPr>
      <w:r>
        <w:t xml:space="preserve">Lần này Âu Dương nhất định phải mang Lý Uyển Như đi. Hắn làm như vậy không phải bởi vì Âu Dương đã yêu Lý Uyển Như, mà phải cho nàng một công đạo. Đương nhiên mình hiểu rất rõ về tình nghĩa của Lý Uyển Như đối với mình, nhưng mình không thể nào bởi vì cảm thấy mắc nợ liền đi theo một nữ tử cả đời được.</w:t>
      </w:r>
    </w:p>
    <w:p>
      <w:pPr>
        <w:pStyle w:val="BodyText"/>
      </w:pPr>
      <w:r>
        <w:t xml:space="preserve">Có thể như vậy sẽ có người cảm thấy Âu Dương là kẻ vong ân phụ nghĩa, nhưng Âu Dương chính là như vậy. Ban đầu khi ở Lạc Mai Trấn, Âu Dương không có lựa chọn khác.</w:t>
      </w:r>
    </w:p>
    <w:p>
      <w:pPr>
        <w:pStyle w:val="BodyText"/>
      </w:pPr>
      <w:r>
        <w:t xml:space="preserve">Chỉ có điều khi đó Âu Dương cũng hiểu rõ thật ra mình không hề thật sự yêu Lý Uyển Như. Cũng chính bởi vì vậy, tuy rằng Âu Dương ở chung với Lý Uyển Như suốt bốn mươi năm, từ đầu đến cuối không có chạm vào Lý Uyển Như.</w:t>
      </w:r>
    </w:p>
    <w:p>
      <w:pPr>
        <w:pStyle w:val="BodyText"/>
      </w:pPr>
      <w:r>
        <w:t xml:space="preserve">Hiện nay, mình trở lại. Vận mệnh lại một lần nữa nằm trong tay của mình. Âu Dương chỉ muốn nói rõ ràng với Lý Uyển Như, vận mệnh ở trong tay chính mình, không thể nằm trong tay những người khá. Dĩ nhiên, nếu như Lý Uyển Như thật sự kiên trì như trước đây, Âu Dương cũng không biết phải làm thế nào!</w:t>
      </w:r>
    </w:p>
    <w:p>
      <w:pPr>
        <w:pStyle w:val="BodyText"/>
      </w:pPr>
      <w:r>
        <w:t xml:space="preserve">- Nếu như nàng thật sự kiên trì giống như năm xưa, có thể ta phải từ bỏ vài thứ...</w:t>
      </w:r>
    </w:p>
    <w:p>
      <w:pPr>
        <w:pStyle w:val="BodyText"/>
      </w:pPr>
      <w:r>
        <w:t xml:space="preserve">Âu Dương cười khổ. Mình nợ Lý Uyển Như quá nhiều, nhiều đến mức bản thân mình còn không thể tính rõ.</w:t>
      </w:r>
    </w:p>
    <w:p>
      <w:pPr>
        <w:pStyle w:val="BodyText"/>
      </w:pPr>
      <w:r>
        <w:t xml:space="preserve">Âu Dương biết, nếu như không thể để cho Lý Uyển Như tỉnh ngộ, có thể hắn thật sự sẽ cho Lý Uyển Như một danh phận. Chỉ có điều như vậy tương lai cả hai người sẽ đau khổ...</w:t>
      </w:r>
    </w:p>
    <w:p>
      <w:pPr>
        <w:pStyle w:val="BodyText"/>
      </w:pPr>
      <w:r>
        <w:t xml:space="preserve">Trên Đạm Thai đảo, mặc dù đối với ở ngoài nói là hôn lễ, nhưng nơi này lại không có bất kỳ không khí hôn lễ nào, ngược lại còn có vẻ vô cùng khẩn trương!</w:t>
      </w:r>
    </w:p>
    <w:p>
      <w:pPr>
        <w:pStyle w:val="BodyText"/>
      </w:pPr>
      <w:r>
        <w:t xml:space="preserve">Lý Uyển Như ngồi trong một căn phòng ở trung tâm Đạm Thai đảo. Trên mặt của nàng có mấy phần chờ mong:</w:t>
      </w:r>
    </w:p>
    <w:p>
      <w:pPr>
        <w:pStyle w:val="BodyText"/>
      </w:pPr>
      <w:r>
        <w:t xml:space="preserve">- Âu Dương, đúng là ngươi vẫn tới sao? Xem ra ta cũng không hề nhìn lầm người!</w:t>
      </w:r>
    </w:p>
    <w:p>
      <w:pPr>
        <w:pStyle w:val="BodyText"/>
      </w:pPr>
      <w:r>
        <w:t xml:space="preserve">Thời điểm Lý Uyển Như nghĩ tới điều này, trong lòng có mấy phần vui mừng.</w:t>
      </w:r>
    </w:p>
    <w:p>
      <w:pPr>
        <w:pStyle w:val="Compact"/>
      </w:pPr>
      <w:r>
        <w:br w:type="textWrapping"/>
      </w:r>
      <w:r>
        <w:br w:type="textWrapping"/>
      </w:r>
    </w:p>
    <w:p>
      <w:pPr>
        <w:pStyle w:val="Heading2"/>
      </w:pPr>
      <w:bookmarkStart w:id="836" w:name="chương-859-trái-tim-của-trịnh-tú-nhi-dịch-giả-nhóm-sói-già"/>
      <w:bookmarkEnd w:id="836"/>
      <w:r>
        <w:t xml:space="preserve">814. Chương 859 : Trái Tim Của Trịnh Tú Nhi Dịch Giả: Nhóm Sói Già</w:t>
      </w:r>
    </w:p>
    <w:p>
      <w:pPr>
        <w:pStyle w:val="Compact"/>
      </w:pPr>
      <w:r>
        <w:br w:type="textWrapping"/>
      </w:r>
      <w:r>
        <w:br w:type="textWrapping"/>
      </w:r>
      <w:r>
        <w:t xml:space="preserve">Bốn người đang chuẩn bị tính kế với Âu Dương lại không có tâm tình giống như Lý Uyển Như. Không cần phải nói tới Trầm Điễn, gia hoả này đã đạt đến một loại trình độ tâm lý biến thái. Hắn gần như lấy việc giết chết Âu Dương là chỉ lệnh tối cao hơn tất cả mọi việc.</w:t>
      </w:r>
    </w:p>
    <w:p>
      <w:pPr>
        <w:pStyle w:val="BodyText"/>
      </w:pPr>
      <w:r>
        <w:t xml:space="preserve">Cho tới giờ phút này trong lòng Hải Hoàng vẫn còn sợ hãi. Vừa nãy trên biển, hai đại hỏa diễm đối kháng với nhau thật sự không tưởng nổi. So với Chiến Vương, có thể Âu Dương còn cường đại hơn mấy phần.</w:t>
      </w:r>
    </w:p>
    <w:p>
      <w:pPr>
        <w:pStyle w:val="BodyText"/>
      </w:pPr>
      <w:r>
        <w:t xml:space="preserve">- Lo lắng cái gì. Chiến Vương được gọi là đệ nhất thiên hạ, không phải còn chết trong tay chúng ta sao? Chúng ta vâng mệnh trời mà đến. Âu Dương lại nghịch thiên mà đi. Đó chính là tà ma ngoại đạo. Lẽ nào chỉ là một tà ma nhỏ, chúng ta cũng không thu thập được hay sao?</w:t>
      </w:r>
    </w:p>
    <w:p>
      <w:pPr>
        <w:pStyle w:val="BodyText"/>
      </w:pPr>
      <w:r>
        <w:t xml:space="preserve">Trịnh Tú Nhi nhìn hai người Hải Hoàng và Yêu tổ ở bên cạnh mình đang suy tư, nàng sợ tâm trí của hai người này không đủ kiên định.</w:t>
      </w:r>
    </w:p>
    <w:p>
      <w:pPr>
        <w:pStyle w:val="BodyText"/>
      </w:pPr>
      <w:r>
        <w:t xml:space="preserve">- Nếu như hai người Âu Dương với Chiến Vương cùng đi, như vậy chúng ta có lẽ còn có chỗ cố kỵ. Nhưng bây giờ hắn một người một ngựa, chẳng lẽ hắn còn có thể lấy một địch bốn được sao? Trịnh Tú Nhi nói những lời lăng thiên đại nghĩa, hơn nữa cũng rất phù hợp với suy nghĩ trong lòng mọi người. Bốn người thu thập một mình Âu Dương. Mặc dù lực chiến đấu của Âu Dương có vượt qua Chiến Vương, cũng không thể nào là địch thủ.</w:t>
      </w:r>
    </w:p>
    <w:p>
      <w:pPr>
        <w:pStyle w:val="BodyText"/>
      </w:pPr>
      <w:r>
        <w:t xml:space="preserve">Phía xa, trong không trung, một tia chớp màu đen lập lòe bay về phía bên này. Sau mấy lần chớp tắt, tia chớp cũng đã xuất hiện trên bờ biển Đạm Thai đảo tối đen. Âu Dương giống như một du khách. Trên hắn hắn hiện ra một nụ cười tự tin nói:</w:t>
      </w:r>
    </w:p>
    <w:p>
      <w:pPr>
        <w:pStyle w:val="BodyText"/>
      </w:pPr>
      <w:r>
        <w:t xml:space="preserve">- Sau ngày hôm nay, thiên hạ sẽ không còn Đạm Thai gia nữa, cũng không còn Đạm Thai đảo nữa!</w:t>
      </w:r>
    </w:p>
    <w:p>
      <w:pPr>
        <w:pStyle w:val="BodyText"/>
      </w:pPr>
      <w:r>
        <w:t xml:space="preserve">Xa xa, rất nhiều người cũng nghe được tiếng Âu Dương nói. Những người này thực sự không rõ, tại sao cho đến giờ phút này Âu Dương còn có thể tự tin như thế. Lẽ nào hắn cảm giác một mình hắn có thể địch nổi bốn người sao?</w:t>
      </w:r>
    </w:p>
    <w:p>
      <w:pPr>
        <w:pStyle w:val="BodyText"/>
      </w:pPr>
      <w:r>
        <w:t xml:space="preserve">- Hắn mãi mãi vẫn tự tin như vậy.</w:t>
      </w:r>
    </w:p>
    <w:p>
      <w:pPr>
        <w:pStyle w:val="BodyText"/>
      </w:pPr>
      <w:r>
        <w:t xml:space="preserve">Bạch Tinh đã tiếp xúc với Âu Dương cũng xem như tương đối nhiều. Lúc trước trong mộ của Yêu tổ hắn đã biết, Âu Dương là một người nếu không nắm chắc phần thắng sẽ không dễ dàng xuất thủ. Còn lần này hắn biết đến Đạm Thai đảo nói rõ, hắn nhất định đã chuẩn bị tốt tinh thần. Bốn người này cho dù muốn cũng gần như không thể lấy được tính mạng của hắn.</w:t>
      </w:r>
    </w:p>
    <w:p>
      <w:pPr>
        <w:pStyle w:val="BodyText"/>
      </w:pPr>
      <w:r>
        <w:t xml:space="preserve">Trịnh Tú Nhi Nhìn nhìn thấy Âu Dương tự tin như thế, cũng không biết là tại sao giờ phút này lòng tin mà nàng tạo dựng lên, thậm chí có một chút dao động. Nếu như nói trong những người này, ai là người hiểu rõ Âu Dương nhất, vậy nhất định là Trịnh Tú Nhi. Có câu nói người hiểu rõ ngươi nhất, nhất định là kẻ địch của ngươi. Trong những người này, người thật sự có thể xưng là kẻ địch của Âu Dương chỉ sợ chính là Trịnh Tú Nhi. Những người khác chẳng qua bởi vì một chút lợi ích hoặc là những thứ khác mới có thể đi tới đối địch với Âu Dương. Nhưng Trịnh Tú Nhi với Âu Dương lại là kẻ địch. (Share by BLH. Copy lậu từ Bàn Long Hội)</w:t>
      </w:r>
    </w:p>
    <w:p>
      <w:pPr>
        <w:pStyle w:val="BodyText"/>
      </w:pPr>
      <w:r>
        <w:t xml:space="preserve">- Ngươi mãi mãi vẫn tự tin như vậy. Tự tin đến mức khiến kẻ địch của ngươi cũng không thể nhìn thấu mặt chân thật nhất trong nội tâm của ngươi. Cả ngày ở trong thế giới của riêng mình, ngươi không mệt sao?</w:t>
      </w:r>
    </w:p>
    <w:p>
      <w:pPr>
        <w:pStyle w:val="BodyText"/>
      </w:pPr>
      <w:r>
        <w:t xml:space="preserve">Lần đầu tiên Trịnh Tú Nhi có thể đứng đối diện nói chuyện với Âu Dương như vậy. Không sai đây là lần đầu tiên! Cũng chỉ có lần này bọn họ mới đứng trên cùng một cấp.</w:t>
      </w:r>
    </w:p>
    <w:p>
      <w:pPr>
        <w:pStyle w:val="BodyText"/>
      </w:pPr>
      <w:r>
        <w:t xml:space="preserve">Trước đây hoặc là Âu Dương ép Trịnh Tú Nhi thở không nổi, hoặc là chính là Trịnh Tú Nhi dùng âm mưu quỷ kế đối phó với Âu Dương. Sợ rằng hai người thật sự gặp mặt giao thủ cũng chỉ có lần này.</w:t>
      </w:r>
    </w:p>
    <w:p>
      <w:pPr>
        <w:pStyle w:val="BodyText"/>
      </w:pPr>
      <w:r>
        <w:t xml:space="preserve">- Vậy cũng tốt hơn ngươi. Sống trong thù hận, trái tim của ngươi đã sớm bị thù hận làm vỡ nát. Ta đã từng cho rằng ngươi sẽ là nữ nhân cơ trí nhất trong thiên hạ. Nhưng bây giờ ta mới hiểu, ngươi chẳng qua chỉ là một kẻ ngu xuẩn, căn bản không có tư cách làm đối thủ của ta!</w:t>
      </w:r>
    </w:p>
    <w:p>
      <w:pPr>
        <w:pStyle w:val="BodyText"/>
      </w:pPr>
      <w:r>
        <w:t xml:space="preserve">Trên mặt Âu Dương mỉm cười. Hắn nói lại khiến Trịnh Tú Nhi cảm thấy phẫn nộ.</w:t>
      </w:r>
    </w:p>
    <w:p>
      <w:pPr>
        <w:pStyle w:val="BodyText"/>
      </w:pPr>
      <w:r>
        <w:t xml:space="preserve">Trịnh Tú Nhi là một người rất tự phụ. Giống như lúc trước, thời điểm gia tộc bị diệt, nàng vẫn tin tưởng nhất định có một ngày mình có thể lấy lại tất cả những gì đã mất.</w:t>
      </w:r>
    </w:p>
    <w:p>
      <w:pPr>
        <w:pStyle w:val="BodyText"/>
      </w:pPr>
      <w:r>
        <w:t xml:space="preserve">Ban đầu ở Chân Linh Giới, nàng khắc khổ tu luyện. Nhưng khi nàng nghe thấy những truyền kỳ về Âu Dương, nàng mới phát hiện mình căn bản không có cách nào so sánh được với Âu Dương. Đó là lần đầu tiên nàng sợ.</w:t>
      </w:r>
    </w:p>
    <w:p>
      <w:pPr>
        <w:pStyle w:val="BodyText"/>
      </w:pPr>
      <w:r>
        <w:t xml:space="preserve">Lần thứ hai, Âu Dương bước lên Xuyên Vân Thuyền vũ hóa phi tiên, Trịnh Tú Nhi càng thêm tuyệt vọng. Bởi vì thời điểm này, nàng căn bản không có cách nào với tới Âu Dương. Cũng may vận khí của nàng tốt, lại được dẫn tới Tiên giới. Điều này đã khiến Trịnh Tú Nhi lại một lần nữa dấy lên lòng hi vọng. Nhưng tiếp theo Âu Dương tại thế giới khác vạch đất làm giới, lại một lần nữa đánh Trịnh Tú Nhi rơi xuống đáy vực.</w:t>
      </w:r>
    </w:p>
    <w:p>
      <w:pPr>
        <w:pStyle w:val="BodyText"/>
      </w:pPr>
      <w:r>
        <w:t xml:space="preserve">Trịnh Tú Nhi đã từng oán hận. Nàng oán hận ông trời tại sao lại bất công với nàng như vậy. Tại sao kẻ thù giống như được trời ưu đãi như vậy. Mỗi lần tưởng chừng gặp được kỳ ngộ không thể có, mình lại chỉ có thể lặng lẽ phấn đấu.</w:t>
      </w:r>
    </w:p>
    <w:p>
      <w:pPr>
        <w:pStyle w:val="BodyText"/>
      </w:pPr>
      <w:r>
        <w:t xml:space="preserve">Cũng chính là vào lúc đó Thiên Vương tìm được nàng, cũng từ trên người nàng biết được chuyện của Âu Dương. Cũng chính từ giây phút đó thân phận của Trịnh Tú Nhi mới phát sinh biến hóa, biến thành Vu tổ!</w:t>
      </w:r>
    </w:p>
    <w:p>
      <w:pPr>
        <w:pStyle w:val="BodyText"/>
      </w:pPr>
      <w:r>
        <w:t xml:space="preserve">Kế tiếp là liên tiếp trả thù cũng xuất phát từ hận ý của Trịnh Tú Nhi đối với Âu Dương. Nàng không muốn một lần giết chết Âu Dương. Nàng muốn Âu Dương phải nếm thử cái gì gọi là thân bại danh liệt, cái gì gọi là tất cả người bên cạnh đều chết!</w:t>
      </w:r>
    </w:p>
    <w:p>
      <w:pPr>
        <w:pStyle w:val="BodyText"/>
      </w:pPr>
      <w:r>
        <w:t xml:space="preserve">Rất rõ ràng nàng đã thành công. Nàng đã khiến Âu Dương không thể không đi tới Viên gia thôn. Nếu như lúc đó không gặp được Viên Thiệu Nhất, có thể Âu Dương cũng đã bị nàng làm sụp đổ.</w:t>
      </w:r>
    </w:p>
    <w:p>
      <w:pPr>
        <w:pStyle w:val="BodyText"/>
      </w:pPr>
      <w:r>
        <w:t xml:space="preserve">Nhưng có một số việc chính là như vậy. Trịnh Tú Nhi nằm mơ cũng không thể tưởng tượng được Âu Dương lại có thể thả xuống tất cả những điều đó khiến nàng không có cách nào tìm kiếm được hạt giống thù hận, không có cách nào tìm được Âu Dương.</w:t>
      </w:r>
    </w:p>
    <w:p>
      <w:pPr>
        <w:pStyle w:val="BodyText"/>
      </w:pPr>
      <w:r>
        <w:t xml:space="preserve">Sau đó một loạt chuyện xảy ra khiến Âu Dương lại một lần nữa tìm về chân thân không ngờ lại một lần hồi phục được lực lượng. Đây là điều Trịnh Tú Nhi không kịp chuẩn bị. Thật may vào lúc này nàng và Thiên Vương đã có giao ước, nhất định phải giết chết Âu Dương. Bởi vậy lúc này mới có cảnh bốn người ở chỗ này chờ Âu Dương, chuẩn bị giết chết Âu Dương.</w:t>
      </w:r>
    </w:p>
    <w:p>
      <w:pPr>
        <w:pStyle w:val="BodyText"/>
      </w:pPr>
      <w:r>
        <w:t xml:space="preserve">Nhưng giờ này phút này nhìn thấy dáng vẻ tự tin của Âu Dương, tự tin trong lòng Trịnh Tú Nhi không ngờ đột nhiên biến mất. Có thể bởi vì là kẻ địch với Âu Dương trong thời gian dài, nàng hiểu rõ, Âu Dương có dáng vẻ như vậy tuyệt đối chính là một Âu Dương khó đối phó nhất.</w:t>
      </w:r>
    </w:p>
    <w:p>
      <w:pPr>
        <w:pStyle w:val="BodyText"/>
      </w:pPr>
      <w:r>
        <w:t xml:space="preserve">- Ngươi ngàn tính vạn tính, không phải là muốn khiến ta thân bại danh liệt nếm thử ngươi trải qua đau khổ sao?</w:t>
      </w:r>
    </w:p>
    <w:p>
      <w:pPr>
        <w:pStyle w:val="BodyText"/>
      </w:pPr>
      <w:r>
        <w:t xml:space="preserve">Âu Dương dùng một loại ánh mắt thương hại nhìn Trịnh Tú Nhi nói:</w:t>
      </w:r>
    </w:p>
    <w:p>
      <w:pPr>
        <w:pStyle w:val="BodyText"/>
      </w:pPr>
      <w:r>
        <w:t xml:space="preserve">- Thật ra đau khổ căn bản không phải người khác tạo cho ngươi, chẳng qua chỉ là ngươi tự mình nhận lấy thôi...</w:t>
      </w:r>
    </w:p>
    <w:p>
      <w:pPr>
        <w:pStyle w:val="BodyText"/>
      </w:pPr>
      <w:r>
        <w:t xml:space="preserve">- Không sai, tại tiểu thế giới ta đã giết toàn gia các ngươi. Nhưng xét một cách kỹ càng, tất cả những điều này có thể trách được ai. Lúc đó ngươi và ta mỗi người một chủ. Nếu không phải do Trịnh Đan Đằng năm lần bảy lượt dùng độc kế hãm hại ta, ta sẽ chỉ là một Thần Xạ Thủ nho nhỏ. Từ lúc mới bắt đầu chính là do Trịnh gia các ngươi ép ta. Ta vẫn luôn bị động phản kích!</w:t>
      </w:r>
    </w:p>
    <w:p>
      <w:pPr>
        <w:pStyle w:val="Compact"/>
      </w:pPr>
      <w:r>
        <w:br w:type="textWrapping"/>
      </w:r>
      <w:r>
        <w:br w:type="textWrapping"/>
      </w:r>
    </w:p>
    <w:p>
      <w:pPr>
        <w:pStyle w:val="Heading2"/>
      </w:pPr>
      <w:bookmarkStart w:id="837" w:name="chương-860-ngươi-còn-tỏ-ra-oan-ức-sao-dịch-giả-nhóm-sói-già"/>
      <w:bookmarkEnd w:id="837"/>
      <w:r>
        <w:t xml:space="preserve">815. Chương 860 : Ngươi Còn Tỏ Ra Oan Ức Sao? Dịch Giả: Nhóm Sói Già</w:t>
      </w:r>
    </w:p>
    <w:p>
      <w:pPr>
        <w:pStyle w:val="Compact"/>
      </w:pPr>
      <w:r>
        <w:br w:type="textWrapping"/>
      </w:r>
      <w:r>
        <w:br w:type="textWrapping"/>
      </w:r>
      <w:r>
        <w:t xml:space="preserve">Âu Dương nhìn Trịnh Tú Nhi. Ban đầu trên chiến trường Âu Dương với Trịnh Đan Đằng đối kháng, khi đó đều vì chủ của mình, căn bản không thể nói là thù oán gì.</w:t>
      </w:r>
    </w:p>
    <w:p>
      <w:pPr>
        <w:pStyle w:val="BodyText"/>
      </w:pPr>
      <w:r>
        <w:t xml:space="preserve">Nếu như ở trên chiến trường hai quân giao chiến cũng coi như là thù hận, nói vậy bây giờ mỗi quốc gia căn bản không cần gặp nữa. Dù sao trong những quốc gia này có quốc gia nào chưa từng đánh nhau?</w:t>
      </w:r>
    </w:p>
    <w:p>
      <w:pPr>
        <w:pStyle w:val="BodyText"/>
      </w:pPr>
      <w:r>
        <w:t xml:space="preserve">Sau đó Âu Dương dẫn đội tham gia hội võ tứ quốc. Trịnh Đan Đằng và Trịnh gia tìm mọi cách làm nhục mình và người của mình. Đây mới là điều khiến Âu Dương tức giận nhất.</w:t>
      </w:r>
    </w:p>
    <w:p>
      <w:pPr>
        <w:pStyle w:val="BodyText"/>
      </w:pPr>
      <w:r>
        <w:t xml:space="preserve">Đó là lần đầu tiên Âu Dương dẫn dắt đoàn đội, nhưng lần đó mình nhận được một cục diện bị tiêu diệt toàn đoàn. Điều này khiến Âu Dương đã mất đi tự tin trong cả một thời gian dài.</w:t>
      </w:r>
    </w:p>
    <w:p>
      <w:pPr>
        <w:pStyle w:val="BodyText"/>
      </w:pPr>
      <w:r>
        <w:t xml:space="preserve">- Tính mạng của cả nhà ta đều kết thúc trong tay ngươi. Ngược lại ngươi còn tỏ ra oan ức sao?</w:t>
      </w:r>
    </w:p>
    <w:p>
      <w:pPr>
        <w:pStyle w:val="BodyText"/>
      </w:pPr>
      <w:r>
        <w:t xml:space="preserve">Trịnh Tú Nhi bị Âu Dương nói mấy câu liền tức giận nở nụ cười nói. Tuy nhiên nàng cũng không phải là kẻ thật sự ngu ngốc. Nàng thật sự hiểu rõ ban đầu là do gia tộc của mình không ngừng muốn tiêu diệt Âu Dương.</w:t>
      </w:r>
    </w:p>
    <w:p>
      <w:pPr>
        <w:pStyle w:val="BodyText"/>
      </w:pPr>
      <w:r>
        <w:t xml:space="preserve">Bởi vì thời điểm này Trịnh Tú Nhi đã từng khuyên can. Chỉ có điều bản thân nàng là một nữ tử sao có thể có tư cách nói chuyện trong gia tộc được. Cuối cùng mới có kết cục như vậy. Có thể từ lúc mới bắt đầu Trịnh Tú Nhi đã biết kết cục là thế nào. Chỉ có điều nàng quá tin tưởng vào bản thân mình. Nàng cảm giác mình có thể ngăn cơn sóng dữ.</w:t>
      </w:r>
    </w:p>
    <w:p>
      <w:pPr>
        <w:pStyle w:val="BodyText"/>
      </w:pPr>
      <w:r>
        <w:t xml:space="preserve">- Đều vì chủ của mình, nói gì mà oan ức với không oan ức. Nếu như nói oan ức, có lẽ chính là hậu nhân của những đội hữu chết trong hội võ tứ quốc. Bọn họ có phải nên tới Trịnh gia các ngươi báo thù hay không? Nếu như nói oan ức, có lẽ chính là tất cả những binh sĩ đã bị Trịnh gia các ngươi giết chết trên chiến trường. Có phải bọn họ nên chạy tới tìm các ngươi báo thù hay không? Nếu ngươi thật sự tin tưởng vào điều này, vậy tổ tiên của Trịnh gia các ngươi cho dù ở dưới đất cũng không thể an nghỉ. Âu Dương ta giết rất nhiều người, nhưng máu nhuộm trên tay của tổ tiên Trịnh gia các ngươi sợ là còn nhiều hơn cả ta! Nếu muốn nói tới báo thù, ngươi có tư cách sao?</w:t>
      </w:r>
    </w:p>
    <w:p>
      <w:pPr>
        <w:pStyle w:val="BodyText"/>
      </w:pPr>
      <w:r>
        <w:t xml:space="preserve">Âu Dương khinh thường nhìn Trịnh Tú Nhi nói.</w:t>
      </w:r>
    </w:p>
    <w:p>
      <w:pPr>
        <w:pStyle w:val="BodyText"/>
      </w:pPr>
      <w:r>
        <w:t xml:space="preserve">Những người bên cạnh nghe xong đại khái cũng đã hiểu. Hai người kia từ tiểu thế giới đã là đối địch. Gia tộc của Trịnh Tú Nhi không ngừng gây phiền phức cho Âu Dương. Cuối cùng Âu Dương đã tiêu diệt toàn gia. Hiện nay đến Tiên giới, hai người đều đạt được trình độ như vậy, Trịnh Tú Nhi muốn dùng tất cả các biện pháp để báo thù.</w:t>
      </w:r>
    </w:p>
    <w:p>
      <w:pPr>
        <w:pStyle w:val="BodyText"/>
      </w:pPr>
      <w:r>
        <w:t xml:space="preserve">- Ha ha ha. Có thù tất báo thật là có tính cách! (Share by BLH, Copy lậu từ Bàn Long Hội)</w:t>
      </w:r>
    </w:p>
    <w:p>
      <w:pPr>
        <w:pStyle w:val="BodyText"/>
      </w:pPr>
      <w:r>
        <w:t xml:space="preserve">Hải Hoàng bỗng nhiên mở miệng. Thật ra hắn cũng ít nhiều có chút khinh thường đối với Trịnh Tú Nhi.</w:t>
      </w:r>
    </w:p>
    <w:p>
      <w:pPr>
        <w:pStyle w:val="BodyText"/>
      </w:pPr>
      <w:r>
        <w:t xml:space="preserve">Gia tộc ngươi gây phiền phức cho người ta, đến cuối cùng khiến người ta phải tiêu diệt. Dù sao nếu bản thân mình ở trong trường hợp đó khẳng định sẽ làm như vậy. Nhưng ngươi sao có thể nói những lời đại nghĩa trùng thiên như vậy?</w:t>
      </w:r>
    </w:p>
    <w:p>
      <w:pPr>
        <w:pStyle w:val="BodyText"/>
      </w:pPr>
      <w:r>
        <w:t xml:space="preserve">- Trịnh Tú Nhi. Sự cơ trí của Trịnh Tú Nhi thật sự đáng sợ. Lúc trước khi ta ở tiểu thế giới nếu như nói ta kiêng kỵ ai nhất, vậy nhất định là ngươi. Ngay cả khi ở trong Chân Linh Giới cũng vậy. Bởi vì ngươi trước sau đều ẩn nấp ở phía sau, khi không ai chú ý ngươi liền ra tay. Ta không thể không phòng bị ngươi ra tay với ta. Nhưng bây giờ ngươi đi tới trước mặt, ta đã không có phải lo sợ nữa!</w:t>
      </w:r>
    </w:p>
    <w:p>
      <w:pPr>
        <w:pStyle w:val="BodyText"/>
      </w:pPr>
      <w:r>
        <w:t xml:space="preserve">Lần này Âu Dương cười vô cùng tự tin. Trịnh Tú Nhi ẩn mình trong bóng tối, trước sau vẫn gây ra áp lực tâm lý đối với Âu Dương. Dù thế nào hắn cũng lo sợ nàng dùng thủ đoạn đối phó mình.</w:t>
      </w:r>
    </w:p>
    <w:p>
      <w:pPr>
        <w:pStyle w:val="BodyText"/>
      </w:pPr>
      <w:r>
        <w:t xml:space="preserve">Nhưng hiện nay, Trịnh Tú Nhi đi tới trước mặt, quang minh chính đại đối kháng với mình. Trái lại mình đã không cảm thấy áp lực lớn như vậy nữa. Không biết mới là đáng sợ. Một khi biết tất cả những điều này, vậy không còn gì đáng sợ nữa.</w:t>
      </w:r>
    </w:p>
    <w:p>
      <w:pPr>
        <w:pStyle w:val="BodyText"/>
      </w:pPr>
      <w:r>
        <w:t xml:space="preserve">- Trịnh Tú Nhi, ân ân oán oán giữa ta và ngươi đã không thể nói rõ được, cũng không tả rõ được. Chính ngươi nói cho ta biết, ngươi thật sự cho rằng gia tộc của ngươi đã làm tất cả chuyện đó đối với ta đúng sao? Nếu như ngươi thật sự cho là như vậy, ngày hôm nay ngươi làm tất cả những điều này, ta có thể lý giải được!</w:t>
      </w:r>
    </w:p>
    <w:p>
      <w:pPr>
        <w:pStyle w:val="BodyText"/>
      </w:pPr>
      <w:r>
        <w:t xml:space="preserve">Âu Dương vẫn đứng nhìn Trịnh Tú Nhi. Hắn muốn đánh bại nữ tử này trên phương diện tâm lý. Hắn muốn khiến tâm lý của mình đối với nữ tử sụp đổ!</w:t>
      </w:r>
    </w:p>
    <w:p>
      <w:pPr>
        <w:pStyle w:val="BodyText"/>
      </w:pPr>
      <w:r>
        <w:t xml:space="preserve">Tuy rằng trên chặng đường Tú Nhi đi tới hôm nay gần như điên cuồng, nhưng không thể phủ nhận Trịnh Tú Nhi thật sự là một nữ tử cực kỳ cơ trí. Cho dù đến giờ phút này nàng vẫn có thể phân biệt rõ ràng tất cả.</w:t>
      </w:r>
    </w:p>
    <w:p>
      <w:pPr>
        <w:pStyle w:val="BodyText"/>
      </w:pPr>
      <w:r>
        <w:t xml:space="preserve">- Hừ hừ, Trịnh Tú Nhi, nếu Âu Dương ta quả thật muốn giết ngươi, tại Chân Linh Giới ta đã có thể bóp chết ngươi giống như bóp chết con giun con dế. Lẽ nào ngươi thật sự cho rằng ta không biết chuyện ngươi từ Chân Linh Giới chạy trốn đến tiểu thế giới sao? Tây Kỳ cháy thành tro tàn, nếu như không có ngươi ra tay, có thể làm được sao?</w:t>
      </w:r>
    </w:p>
    <w:p>
      <w:pPr>
        <w:pStyle w:val="BodyText"/>
      </w:pPr>
      <w:r>
        <w:t xml:space="preserve">Âu Dương không phải là kẻ ngốc. Lúc trước hắn đã đoan được tất cả là do Trịnh Tú Nhi gây ra, tuy nhiên hắn lại không ra tay.</w:t>
      </w:r>
    </w:p>
    <w:p>
      <w:pPr>
        <w:pStyle w:val="BodyText"/>
      </w:pPr>
      <w:r>
        <w:t xml:space="preserve">- Trịnh Tú Nhi, ngươi thật ra vẫn còn sống trong sự thống khổ do mình lập ra sao? Đúng! Ngươi đau khổ khi mất đi người thân. Còn ta thì sao? Đội hữu của ta chết ở nơi đó, lẽ nào ta không đau khổ? Mười mấy người đi vào, cuối cùng chỉ có một mình ta đi ra! Ngươi biết ta phải chịu đau khổ thế nào không? Đúng! Người thân của ngươi đã chết, nhưng tất cả những điều này đều là do bọn họ làm sai trước. Bọn họ chẳng qua phải chuộc tội thôi! Còn đội hữu của ta thì sao? Bọn họ là một đám kim thiên chi kiêu. Bọn họ vì niềm tin và lý tưởng của mình đi tới Tây Kỳ. Cuối cùng lại bị các ngươi dùng cách thức đó để giết chết. Ngươi biết trong Sinh Tử Cảnh ta đã phải tận mắt nhìn mỗi người bọn họ chết đi, nhìn bọn họ cầm lấy tay của ta nói với ta đội trưởng ta không muốn chết. Thời điểm đó ngươi có biết cảm nhận của ta thế nào không?</w:t>
      </w:r>
    </w:p>
    <w:p>
      <w:pPr>
        <w:pStyle w:val="BodyText"/>
      </w:pPr>
      <w:r>
        <w:t xml:space="preserve">Sau khi Âu Dương nói đến đây, trong mắt không ngờ lại lúc ẩn lúc hiện lệ quang.</w:t>
      </w:r>
    </w:p>
    <w:p>
      <w:pPr>
        <w:pStyle w:val="BodyText"/>
      </w:pPr>
      <w:r>
        <w:t xml:space="preserve">Nam nhi có lệ không thể rơi, chỉ vì chưa tới lúc thương tâm! Có lẽ cũng chính là l trải qua lần đó khiến Âu Dương đã phát sinh biến hóa, khiến Âu Dương càng để ý tới người bên cạnh mình, khiến mỗi một bước đi Âu Dương đều đi rất cẩn thận. Hắn sợ một khi mình bước sai một bước sẽ khiến người bên cạnh mình phải chết.</w:t>
      </w:r>
    </w:p>
    <w:p>
      <w:pPr>
        <w:pStyle w:val="BodyText"/>
      </w:pPr>
      <w:r>
        <w:t xml:space="preserve">Cũng chính từ lúc đó, Âu Dương không còn giấu tài nữa. Hào quang của hắn phát ra vạn trượng. Đây là vì cái gì? Hắn không phải muốn đè ép mọi người. Hắn chẳng qua chỉ muốn dùng hào quang của chính mình che giấu bằng hữu của mình. Khiến kẻ địch tập trung ánh mắt trên người mình, khiến bằng hữu của mình có thể bình yên vô sự.</w:t>
      </w:r>
    </w:p>
    <w:p>
      <w:pPr>
        <w:pStyle w:val="BodyText"/>
      </w:pPr>
      <w:r>
        <w:t xml:space="preserve">- Đội trưởng, ta không muốn chết...</w:t>
      </w:r>
    </w:p>
    <w:p>
      <w:pPr>
        <w:pStyle w:val="BodyText"/>
      </w:pPr>
      <w:r>
        <w:t xml:space="preserve">Từng câu từng lời nói lại một lần nữa xuất hiện trong tim Âu Dương. Âu Dương không cách nào khống chế được, nước mắt lại rơi xuống.</w:t>
      </w:r>
    </w:p>
    <w:p>
      <w:pPr>
        <w:pStyle w:val="BodyText"/>
      </w:pPr>
      <w:r>
        <w:t xml:space="preserve">Trịnh gia tính kế với mình. Mình lại quá tự phụ, khiến một đám người trẻ tuổi vốn tràn đầy tinh thần phấn chấn, vốn nên có một tương lai xuất sắc đã vĩnh viễn chôn xương tại Sinh Tử Cảnh.</w:t>
      </w:r>
    </w:p>
    <w:p>
      <w:pPr>
        <w:pStyle w:val="Compact"/>
      </w:pPr>
      <w:r>
        <w:br w:type="textWrapping"/>
      </w:r>
      <w:r>
        <w:br w:type="textWrapping"/>
      </w:r>
    </w:p>
    <w:p>
      <w:pPr>
        <w:pStyle w:val="Heading2"/>
      </w:pPr>
      <w:bookmarkStart w:id="838" w:name="chương-861-không-xứng-nhất-chính-là-ngươi-dịch-giả-nhóm-sói-già"/>
      <w:bookmarkEnd w:id="838"/>
      <w:r>
        <w:t xml:space="preserve">816. Chương 861 : Không Xứng Nhất Chính Là Ngươi Dịch Giả: Nhóm Sói Già</w:t>
      </w:r>
    </w:p>
    <w:p>
      <w:pPr>
        <w:pStyle w:val="Compact"/>
      </w:pPr>
      <w:r>
        <w:br w:type="textWrapping"/>
      </w:r>
      <w:r>
        <w:br w:type="textWrapping"/>
      </w:r>
      <w:r>
        <w:t xml:space="preserve">Mình đã báo thù. Nhưng cuối cùng mình nhận được cái gì? Người chết không thể nào sống lại. Bất luận mình cố gắng thế nào, cũng tại không cách nào khiến đội viên của mình sống lại.</w:t>
      </w:r>
    </w:p>
    <w:p>
      <w:pPr>
        <w:pStyle w:val="BodyText"/>
      </w:pPr>
      <w:r>
        <w:t xml:space="preserve">- Người chết đã chết. Ngươi hẳn nên nhìn những thứ trước mắt!</w:t>
      </w:r>
    </w:p>
    <w:p>
      <w:pPr>
        <w:pStyle w:val="BodyText"/>
      </w:pPr>
      <w:r>
        <w:t xml:space="preserve">Bạch Tinh bỗng nhiên mở miệng. Câu nói này của hắn có thể xem như là an ủi, có thể có ý tứ gì khác. Tuy nhiên có thể nhìn ra, hắn nói câu nói này chắc chắn là xuất phát ra trong lòng.</w:t>
      </w:r>
    </w:p>
    <w:p>
      <w:pPr>
        <w:pStyle w:val="BodyText"/>
      </w:pPr>
      <w:r>
        <w:t xml:space="preserve">- Trịnh Tú Nhi, ta đã cho ngươi cơ hội. Ta cố gắng khiến ngươi buông sát khí trong lòng xuống. Đó không phải bởi vì ta sợ ngươi. Từ đầu tới cuối ngươi đã từng ngăn cản được ta không? Cho dù là trăm năm trước ngươi cũng không ép được ta. Nhưng ngươi thì sao? Ngươi trước sau vẫn ngu xuẩn mất khôn. Nếu như ngươi lựa chọn đối kháng với ta đến cùng, vậy ta không có gì để nói nữa. Ta chỉ có đưa ngươi tới hành lang luân hồi cho ngươi xem sổ ghi nợ của tổ tiên Trịnh gia ngươi có phải nhiều hơn nợ của Âu Dương ta hay không!</w:t>
      </w:r>
    </w:p>
    <w:p>
      <w:pPr>
        <w:pStyle w:val="BodyText"/>
      </w:pPr>
      <w:r>
        <w:t xml:space="preserve">Trên người Âu Dương chợt bùng lên hỏa diễm chiến ý trùng thiên.</w:t>
      </w:r>
    </w:p>
    <w:p>
      <w:pPr>
        <w:pStyle w:val="BodyText"/>
      </w:pPr>
      <w:r>
        <w:t xml:space="preserve">Trịnh Tú Nhi trầm mặc. Nàng nghĩ tới những gì Âu Dương vừa nói. Những năm qua, vì thù hận trong lòng, mình đã quên mất tất cả. Thật ra mình vốn là một người rất vui vẻ. Nhưng không ngờ với thù hận trước mặt mình đã mất đi tất cả.</w:t>
      </w:r>
    </w:p>
    <w:p>
      <w:pPr>
        <w:pStyle w:val="BodyText"/>
      </w:pPr>
      <w:r>
        <w:t xml:space="preserve">Mình từng bước đi tới ngày hôm nay, mình đã nhận được gì? Vui sướng mất đi, người thân mất đi. Ngay cả bản thân mình cũng mất đi! Vốn mình hẳn phải vui vui vẻ vẻ lập gia đình, sau đó sống cuộc sống lứa đôi mà bao người hằng mơ ước. Giờ này ngày này, nàng biết mình đã xong. Từ giâu phút mình bị Thiên Vương tiếp nhận, linh hồn của mình đã bị lấy đi. Mình đã đi tới một con đường không thể quay trở lại!</w:t>
      </w:r>
    </w:p>
    <w:p>
      <w:pPr>
        <w:pStyle w:val="BodyText"/>
      </w:pPr>
      <w:r>
        <w:t xml:space="preserve">- Thật sự! Trịnh Tú Nhi, ngươi tin tưởng sao? Nếu như tại Chân Linh Giới ngươi thật sự có thể thả xuống tất cả những điều này, đi tới trước mặt ta nói chuyện với ta, có thể trong lòng ta sẽ cảm thấy hổ thẹn. Có thể chúng ta không làm được bằng hữu, nhưng ngươi nhất định có thể có được mấy phần vui sướng. Chỉ có điều tất cả lý trí của ngươi đều bị thù hận của ngươi che khuất. Bây giờ ngươi đã không còn là một con người nữa. Ngươi đã là một con ma rồi!</w:t>
      </w:r>
    </w:p>
    <w:p>
      <w:pPr>
        <w:pStyle w:val="BodyText"/>
      </w:pPr>
      <w:r>
        <w:t xml:space="preserve">Âu Dương nói, Thứ Kiêu Cung im hơi lặng tiếng xuất hiện phía sau Âu Dương.</w:t>
      </w:r>
    </w:p>
    <w:p>
      <w:pPr>
        <w:pStyle w:val="BodyText"/>
      </w:pPr>
      <w:r>
        <w:t xml:space="preserve">- Ha ha, thật không thể tưởng tượng được. Tiễn Thần không chỉ có mũi tên đã lợi hại, miệng cũng không hề thua kém!</w:t>
      </w:r>
    </w:p>
    <w:p>
      <w:pPr>
        <w:pStyle w:val="BodyText"/>
      </w:pPr>
      <w:r>
        <w:t xml:space="preserve">Trầm Điễn đứng bên cạnh cười xấu xa mở miệng nói.</w:t>
      </w:r>
    </w:p>
    <w:p>
      <w:pPr>
        <w:pStyle w:val="BodyText"/>
      </w:pPr>
      <w:r>
        <w:t xml:space="preserve">- Ngươi có tư cách gì để nói chuyện với ta?</w:t>
      </w:r>
    </w:p>
    <w:p>
      <w:pPr>
        <w:pStyle w:val="BodyText"/>
      </w:pPr>
      <w:r>
        <w:t xml:space="preserve">Âu Dương khinh thường thoáng nhìn về phía Trầm Điễn. Trong những người ở đây, ngay cả là Trịnh Tú Nhi mình cũng mắc nợ một chút. Dù sao tất cả đều có liên quan tới mình. Chỉ có Trầm Điễn, vì lợi ích ham muốn của bản thân mà hắn làm ra nhiều chuyện như vậy.</w:t>
      </w:r>
    </w:p>
    <w:p>
      <w:pPr>
        <w:pStyle w:val="BodyText"/>
      </w:pPr>
      <w:r>
        <w:t xml:space="preserve">Khi hắn còn bé mình đối với hắn tốt như vậy. Nhưng sau khi lớn lên hắn lại phát rồ làm ra nhiều chuyện như vậy. Có thể nói trong đám người ở đây, người không có tư cách nói chuyện với mình nhất chính là Trầm Điễn.</w:t>
      </w:r>
    </w:p>
    <w:p>
      <w:pPr>
        <w:pStyle w:val="BodyText"/>
      </w:pPr>
      <w:r>
        <w:t xml:space="preserve">- Ngươi thì tính là thứ gì. Ngươi cho rằng Lý Uyển Như sẽ thích ngươi sao? Nói cho ngươi biết, ngươi chỉ là một thằng nhóc. Ngươi giống như một thằng nhóc thích cướp giật kẹo của người khác. Ngươi căn bản không cần biết kẹo trong tay người khác ăn có ngon hay không. Ngươi chẳng qua chỉ muốn nếm thử mà thôi!</w:t>
      </w:r>
    </w:p>
    <w:p>
      <w:pPr>
        <w:pStyle w:val="BodyText"/>
      </w:pPr>
      <w:r>
        <w:t xml:space="preserve">Thời điểm Âu Dương nói ra những lời này, mấy người bên cạnh đều dùng một loại khinh thường ánh mắt nhìn Trầm Điễn một chút.</w:t>
      </w:r>
    </w:p>
    <w:p>
      <w:pPr>
        <w:pStyle w:val="BodyText"/>
      </w:pPr>
      <w:r>
        <w:t xml:space="preserve">Thương Long Đao Khách, cái tên gọi này thật xứng với hắn. Trầm Điễn mới thật sự là điểm hình của một kẻ vong ân phụ nghĩa. Khi còn bé Âu Dương đối với hắn không dám nói là giống như con của mình, nhưng mỗi khi Tiểu lục tử chạy đến chỗ của Âu Dương, Âu Dương đều muốn tìm mọi cách khiến cho hài tử này cười, khiến những hài tử này có một chút vui sướng trong tuổi ấu thơ. Tiếc rằng tất cả những điều hắn làm cuối cùng đều là uổng phí. Trầm Điễn căn bản không nhớ những gì mình đã làm cho hắn. Trong mắt của hắn chỉ có một điều đó là làm sao cướp được Lý Uyển Như!</w:t>
      </w:r>
    </w:p>
    <w:p>
      <w:pPr>
        <w:pStyle w:val="BodyText"/>
      </w:pPr>
      <w:r>
        <w:t xml:space="preserve">Có lẽ điều này cũng một loại châm chọc. Nếu như Trầm Điễn thật sự yêu Lý Uyển Như, có khả năng lần này Âu Dương sẽ buông tha chuyến hành trình tới hải ngoại. Nhưng đáng tiếc Âu Dương biết, so với Lý Uyển Như, có lẽ Trầm Điễn còn muốn lấy mạng của mình hơn.</w:t>
      </w:r>
    </w:p>
    <w:p>
      <w:pPr>
        <w:pStyle w:val="BodyText"/>
      </w:pPr>
      <w:r>
        <w:t xml:space="preserve">- Ta không phải là quân tử, nhưng ngươi thì sao? Ngươi căn bản không thích nàng tại sao muốn ở chung với nàng nhiều năm như vậy? Ngươi có biết nàng mới là người chịu thiệt lớn nhất hay không?</w:t>
      </w:r>
    </w:p>
    <w:p>
      <w:pPr>
        <w:pStyle w:val="BodyText"/>
      </w:pPr>
      <w:r>
        <w:t xml:space="preserve">Cho đến giờ phút này Trầm Điễn vẫn muốn lấy Lý Uyển Như làm bia đỡ đạn.</w:t>
      </w:r>
    </w:p>
    <w:p>
      <w:pPr>
        <w:pStyle w:val="BodyText"/>
      </w:pPr>
      <w:r>
        <w:t xml:space="preserve">- Ta và nàng đã sớm nói rõ ràng. Ta thật sự bị nàng cảm động nhưng từ đầu đến cuối ta không thể quên hết được mọi thứ. Ta đã dùng cách kết thúc tính mạng của mình, cũng coi như là một đáp án đối với tất cả. Nhưng ngươi thì sao? Nhất định phải bắt ta nói ra tất cả những điều của đời trước. Điều này là có ý gì?</w:t>
      </w:r>
    </w:p>
    <w:p>
      <w:pPr>
        <w:pStyle w:val="BodyText"/>
      </w:pPr>
      <w:r>
        <w:t xml:space="preserve">Trên mặt Âu Dương đầy vẻ khinh thường.</w:t>
      </w:r>
    </w:p>
    <w:p>
      <w:pPr>
        <w:pStyle w:val="BodyText"/>
      </w:pPr>
      <w:r>
        <w:t xml:space="preserve">- Ha ha ha, ngươi nói nhiều thì có ích lợi gì. Ngươi cho rằng chỉ mấy câu nói của ngươi là có thể đánh bại tất cả chúng ta sao? Hôm nay bốn người bọn ta chỉ có một niềm tin, đó chính là giết chết ngươi!</w:t>
      </w:r>
    </w:p>
    <w:p>
      <w:pPr>
        <w:pStyle w:val="BodyText"/>
      </w:pPr>
      <w:r>
        <w:t xml:space="preserve">Trầm Điễn cười điên cuồng như mang theo vài phần tâm bệnh.</w:t>
      </w:r>
    </w:p>
    <w:p>
      <w:pPr>
        <w:pStyle w:val="BodyText"/>
      </w:pPr>
      <w:r>
        <w:t xml:space="preserve">- Giết chết ta? Ngươi thật sự nắm chắc phần thắng sao?</w:t>
      </w:r>
    </w:p>
    <w:p>
      <w:pPr>
        <w:pStyle w:val="BodyText"/>
      </w:pPr>
      <w:r>
        <w:t xml:space="preserve">Trong mắt Âu Dương vẫn đầy vẻ khinh thường. Cho đến giờ phút này sự tự tin trên mặt Âu Dương vẫn không hề biến mất. Bởi vì Âu Dương biết, mình nắm chắc phần thắng. Tuy người đứng phía sau bức màn còn chưa xuất hiện, nhưng Âu Dương đã đoán được người đó là ai.</w:t>
      </w:r>
    </w:p>
    <w:p>
      <w:pPr>
        <w:pStyle w:val="BodyText"/>
      </w:pPr>
      <w:r>
        <w:t xml:space="preserve">- Thế nào? Ngươi cho rằng ngươi có thể lấy một địch bốn sao?</w:t>
      </w:r>
    </w:p>
    <w:p>
      <w:pPr>
        <w:pStyle w:val="BodyText"/>
      </w:pPr>
      <w:r>
        <w:t xml:space="preserve">Chiến đao Thương Long trong tay Trầm Điễn đã tản ra Long Hồn. Hắn nói.</w:t>
      </w:r>
    </w:p>
    <w:p>
      <w:pPr>
        <w:pStyle w:val="BodyText"/>
      </w:pPr>
      <w:r>
        <w:t xml:space="preserve">- Dừng tay. Đúng là người không biết không sợ!</w:t>
      </w:r>
    </w:p>
    <w:p>
      <w:pPr>
        <w:pStyle w:val="BodyText"/>
      </w:pPr>
      <w:r>
        <w:t xml:space="preserve">Âu Dương nhìn Trầm Điễn. Trong mắt Âu Dương, hắn chính là một thằng nhóc không hiểu chuyện. Hắn căn bản không biết xảy ra chuyện gì. Đến giờ phút nầy vẫn không nhìn không rõ mọi chuyện!</w:t>
      </w:r>
    </w:p>
    <w:p>
      <w:pPr>
        <w:pStyle w:val="BodyText"/>
      </w:pPr>
      <w:r>
        <w:t xml:space="preserve">- Ngươi thắng!</w:t>
      </w:r>
    </w:p>
    <w:p>
      <w:pPr>
        <w:pStyle w:val="BodyText"/>
      </w:pPr>
      <w:r>
        <w:t xml:space="preserve">Bỗng nhiên, Trịnh Tú Nhi nói ra một câu như vậy. Nàng nói ra câu này lại khiến Trầm Điễn sửng sốt tới ngây người.</w:t>
      </w:r>
    </w:p>
    <w:p>
      <w:pPr>
        <w:pStyle w:val="BodyText"/>
      </w:pPr>
      <w:r>
        <w:t xml:space="preserve">- Ngươi... Ngươi muốn làm trái ý của Thiên Vương đại nhân sao? Ngươi chán sống rồi!</w:t>
      </w:r>
    </w:p>
    <w:p>
      <w:pPr>
        <w:pStyle w:val="BodyText"/>
      </w:pPr>
      <w:r>
        <w:t xml:space="preserve">Trầm Điễn trừng mắt với Trịnh Tú Nhi. Hắn không rõ tại sao Trịnh Tú Nhi lại nói như vậy. Chẳng lẽ Trịnh Tú Nhi bị Âu Dương dùng mấy câu nói đánh bại sao? Đây không phải là chuyện khôi hài sao? Trầm Điễn không thể tiếp thu được kết quả này.</w:t>
      </w:r>
    </w:p>
    <w:p>
      <w:pPr>
        <w:pStyle w:val="BodyText"/>
      </w:pPr>
      <w:r>
        <w:t xml:space="preserve">- So với Thương Long đao khách trước đây, ngươi đúng là một tên ngu xuẩn!</w:t>
      </w:r>
    </w:p>
    <w:p>
      <w:pPr>
        <w:pStyle w:val="BodyText"/>
      </w:pPr>
      <w:r>
        <w:t xml:space="preserve">Trịnh Tú Nhi khinh thường thoáng nhìn về phía Trầm Điễn nói:</w:t>
      </w:r>
    </w:p>
    <w:p>
      <w:pPr>
        <w:pStyle w:val="BodyText"/>
      </w:pPr>
      <w:r>
        <w:t xml:space="preserve">- Ngươi thật sự cho rằng hiện tại chúng ta vẫn nắm chắc phần thắng sao? Hiện tại người nắm chắc phần thắng chính là kẻ đang ở trước mặt ngươi!</w:t>
      </w:r>
    </w:p>
    <w:p>
      <w:pPr>
        <w:pStyle w:val="BodyText"/>
      </w:pPr>
      <w:r>
        <w:t xml:space="preserve">Trịnh Tú Nhi chỉ vào Hải Hoàng và Yêu tổ nói:</w:t>
      </w:r>
    </w:p>
    <w:p>
      <w:pPr>
        <w:pStyle w:val="BodyText"/>
      </w:pPr>
      <w:r>
        <w:t xml:space="preserve">- Yêu tổ thiếu nợ Âu Dương một nhân tình. Nhân tình này là đối với toàn Yêu tộc! Nếu như hiện tại Âu Dương yêu cầu Yêu tộc dốc hết toàn tộc lực tấn công Hải tộc, như vậy Hải Hoàng làm sao xử lý được?</w:t>
      </w:r>
    </w:p>
    <w:p>
      <w:pPr>
        <w:pStyle w:val="BodyText"/>
      </w:pPr>
      <w:r>
        <w:t xml:space="preserve">- Chúng ta còn có ba người. Lẽ nào ba người chúng ta không thắng được hai người bọn họ sao?</w:t>
      </w:r>
    </w:p>
    <w:p>
      <w:pPr>
        <w:pStyle w:val="BodyText"/>
      </w:pPr>
      <w:r>
        <w:t xml:space="preserve">Trầm Điễn vẫn không hiểu rõ ý của Trịnh Tú Nhi.</w:t>
      </w:r>
    </w:p>
    <w:p>
      <w:pPr>
        <w:pStyle w:val="Compact"/>
      </w:pPr>
      <w:r>
        <w:br w:type="textWrapping"/>
      </w:r>
      <w:r>
        <w:br w:type="textWrapping"/>
      </w:r>
    </w:p>
    <w:p>
      <w:pPr>
        <w:pStyle w:val="Heading2"/>
      </w:pPr>
      <w:bookmarkStart w:id="839" w:name="chương-862-hai-người-này-bị-bệnh-sao-dịch-giả-nhóm-sói-già"/>
      <w:bookmarkEnd w:id="839"/>
      <w:r>
        <w:t xml:space="preserve">817. Chương 862 : Hai Người Này Bị Bệnh Sao? Dịch Giả: Nhóm Sói Già</w:t>
      </w:r>
    </w:p>
    <w:p>
      <w:pPr>
        <w:pStyle w:val="Compact"/>
      </w:pPr>
      <w:r>
        <w:br w:type="textWrapping"/>
      </w:r>
      <w:r>
        <w:br w:type="textWrapping"/>
      </w:r>
      <w:r>
        <w:t xml:space="preserve">- Thật đúng là ngu si trong đám ngu si! Nếu như Yêu tộc dốc hết toàn lực đến tấn công Hải tộc ta, ta thật sự còn dám đứng đối lập với hai người bọn họ. Bởi vì ta còn có Vu tộc và ngươi cùng đối kháng! Nhưng ngươi có biết hay không? Sau lưng Âu Dương còn có một Chiến tộc! Nếu như chiến tộc lại gia nhập vào, vậy cho dù có kẻ ngu ngốc như ngươi và Vu tộc đồng thời trợ giúp, Hải tộc ta cũng chắc chắn bị hủy diệt! Ngươi cảm thấy ta vì Hải tộc còn có thể đứng chung một chỗ với ngươi sao? Ngươi nói không sai, ba chúng ta đối phó với hai người bọn họ chắc chắn sẽ thắng. Chỉ có điều chúng ta đối phó không phải là hai mà là ba!</w:t>
      </w:r>
    </w:p>
    <w:p>
      <w:pPr>
        <w:pStyle w:val="BodyText"/>
      </w:pPr>
      <w:r>
        <w:t xml:space="preserve">Dường như Hải Hoàng không nể mặt hắn. Đúng vậy sau ngày hôm nay, chắc hẳn Hải tộc sẽ bị tiêu diệt sạch. Cuối cùng chỉ còn Hải Hoàng sống sót, một mình cô đơn đối nghịch với Âu Dương. Mặt dày mày dạn không thèm đến xỉa tới người của toàn Hải tộc sao? Chỉ cần Hải Hoàng không phải não tàn, nhất định sẽ không làm như vậy.</w:t>
      </w:r>
    </w:p>
    <w:p>
      <w:pPr>
        <w:pStyle w:val="BodyText"/>
      </w:pPr>
      <w:r>
        <w:t xml:space="preserve">- Chỉ vì một nhân tình?</w:t>
      </w:r>
    </w:p>
    <w:p>
      <w:pPr>
        <w:pStyle w:val="BodyText"/>
      </w:pPr>
      <w:r>
        <w:t xml:space="preserve">Trầm Điễn còn muốn hỏi Yêu tổ, nhưng Yêu tổ đã quay về phía hắn gật đầu nói:</w:t>
      </w:r>
    </w:p>
    <w:p>
      <w:pPr>
        <w:pStyle w:val="BodyText"/>
      </w:pPr>
      <w:r>
        <w:t xml:space="preserve">- Ngươi có thể làm chuyện vong ân phụ nghĩa, nhưng ta lại không thể quên mất lời hứa của ta. Vì lời hứa này, dù có chết ta cũng phải làm!</w:t>
      </w:r>
    </w:p>
    <w:p>
      <w:pPr>
        <w:pStyle w:val="BodyText"/>
      </w:pPr>
      <w:r>
        <w:t xml:space="preserve">Yêu tổ nói rất kiên định.</w:t>
      </w:r>
    </w:p>
    <w:p>
      <w:pPr>
        <w:pStyle w:val="BodyText"/>
      </w:pPr>
      <w:r>
        <w:t xml:space="preserve">Đây chính là lá bài tẩy của Âu Dương. Nếu như ngày hôm nay đấu võ, hắn nhất định sẽ lấy Yêu tổ làm kẻ đứng giữa. Sau đó khiến Hải Hoàng chỉ có thể hợp tác với mình. Đến cuối cùng, tổ hợp do bốn người tạo thành sẽ tan rã. Trịnh Tú Nhi chính vì nghĩ thông suốt những điều này nên mới nói ra câu kia.</w:t>
      </w:r>
    </w:p>
    <w:p>
      <w:pPr>
        <w:pStyle w:val="BodyText"/>
      </w:pPr>
      <w:r>
        <w:t xml:space="preserve">Ngay từ thời điểm Âu Dương vừa đi tới, khi nàng nhìn thấy nụ cười trên mặt Âu Dương, nàng đã suy nghĩ rốt cuộc vì sao Âu Dương lại tự tin như vậy. Hiện tại nàng đã hiểu rõ vì sao người ta dám đến. Đó là bởi vì người ta căn bản có hai đại thế lực Chiến tộc và Yêu tộc đủ để lay động thiên hạ! Mặc dù Hải Hoàng không muốn cũng chỉ có thể khuất phục trước hai phe thế lực như vậy.</w:t>
      </w:r>
    </w:p>
    <w:p>
      <w:pPr>
        <w:pStyle w:val="BodyText"/>
      </w:pPr>
      <w:r>
        <w:t xml:space="preserve">Dưới quan hệ phức tạp này, cục diện ngày hôm nay đã được xác định.</w:t>
      </w:r>
    </w:p>
    <w:p>
      <w:pPr>
        <w:pStyle w:val="BodyText"/>
      </w:pPr>
      <w:r>
        <w:t xml:space="preserve">- Hôm nay ta đến không phải muốn giết người. Ta nói những lời đó các ngươi có thể suy nghĩ một chút. Trời đã biến sắc.Trời đã bắt đầu muốn che mắt mọi người. Bây giờ thời đại lớn xuất hiện vốn phải là cục diện khắp nơi hỗn chiến. Nhưng các ngươi nhìn vẫn không hiểu sao? Chí cao vô thượng này thật sự tồn tại sao?</w:t>
      </w:r>
    </w:p>
    <w:p>
      <w:pPr>
        <w:pStyle w:val="BodyText"/>
      </w:pPr>
      <w:r>
        <w:t xml:space="preserve">Trên mặt Âu Dương hiện ra một nụ cười, nhìn những người đang đứng ở đây. Rất rõ ràng, những người này đều có vẻ trầm tư suy nghĩ.</w:t>
      </w:r>
    </w:p>
    <w:p>
      <w:pPr>
        <w:pStyle w:val="BodyText"/>
      </w:pPr>
      <w:r>
        <w:t xml:space="preserve">- Thuận theo ý trời, không sai. Trong những thời đại lớn trước kia, chư vị đều làm như vậy. Nhưng chư vị nói xem, cuối cùng ai trong số các ngươi gặp được chí cao vô thượng thật sự. Sau mỗi thời đại lớn, chí cao vô thượng rốt cuộc đi tới chỗ nào? Hoặc là nói, hắn có phải cũng có suy nghĩ nghịch thiên giống ta, hoặc là muốn cổ động các vị, cuối cùng bị...</w:t>
      </w:r>
    </w:p>
    <w:p>
      <w:pPr>
        <w:pStyle w:val="BodyText"/>
      </w:pPr>
      <w:r>
        <w:t xml:space="preserve">Âu Dương nói tới đây liền làm một động tác cắt cổ. Âu Dương nói câu này cũng khiến sắc mặt của mọi người đại biến. Trong những người ở đây, không cần phải nói về Bạch Tinh và Trầm Điễn, hai người bọn họ không nhận được linh hồn truyền thừa. Nhưng Hải Hoàng thì sao? Hải Hoàng biết một vài thứ. (share by BLH, copy lậu từ )</w:t>
      </w:r>
    </w:p>
    <w:p>
      <w:pPr>
        <w:pStyle w:val="BodyText"/>
      </w:pPr>
      <w:r>
        <w:t xml:space="preserve">- Không nên quá tự tin đối với chính mình. Thời đại lớn là thời đại hỗn loạn nhất. Lẽ nào các ngươi không phát hiện thời đại lớn nàycó gì không giống sao?</w:t>
      </w:r>
    </w:p>
    <w:p>
      <w:pPr>
        <w:pStyle w:val="BodyText"/>
      </w:pPr>
      <w:r>
        <w:t xml:space="preserve">Âu Dương tiếp tục nói:</w:t>
      </w:r>
    </w:p>
    <w:p>
      <w:pPr>
        <w:pStyle w:val="BodyText"/>
      </w:pPr>
      <w:r>
        <w:t xml:space="preserve">- Trước kia thời đại lớn đều chỉ có một người không có được linh hồn truyền thừa. Nhưng lần này có mấy người nhận được linh hồn truyền thừa? Bạch Tinh, nếu như không sai nói, ngươi cũng không nhận được truyền thừa. Trịnh Tú Nhi hẳn ngươi cũng không nhận được linh hồn truyền thừa.</w:t>
      </w:r>
    </w:p>
    <w:p>
      <w:pPr>
        <w:pStyle w:val="BodyText"/>
      </w:pPr>
      <w:r>
        <w:t xml:space="preserve">Âu Dương nói thoáng nhìn về phía Trầm Điễn. Hắn căn bản cũng không tính Trầm Điễn vào. Bởi vì Trầm Điễn chỉ là một kẻ ngu xuẩn. Nếu hắn có thể thấy rõ tất cả những điều này mới là lạ!</w:t>
      </w:r>
    </w:p>
    <w:p>
      <w:pPr>
        <w:pStyle w:val="BodyText"/>
      </w:pPr>
      <w:r>
        <w:t xml:space="preserve">- Ta, Chiến Vương, Trịnh Tú Nhi, Yêu tổ, Trầm Điễn nhiều người như vậy đều không có được linh hồn truyền thừa đột nhiên xuất hiện! Các ngươi đều là quân cờ, bị tên Thiên Vương đứng phía sau hậu trường thao túng. Lần này hắn sợ, hắn sợ quá nhiều người hiểu rõ một đạo lý. Cho nên hắn không có cách nào giống như trước kia, thản nhiên nhìn chúng ta đấu đá lẫn nhau. Hắn chỉ có thể dùng loại phương pháp từng chút một chia rẽ chúng ta. Nếu như ta đoán không sai, ở hải ngoại này, hẳn là các ngươi đã đánh với Chiến Vương một trận!</w:t>
      </w:r>
    </w:p>
    <w:p>
      <w:pPr>
        <w:pStyle w:val="BodyText"/>
      </w:pPr>
      <w:r>
        <w:t xml:space="preserve">Mãi tới lúc này khuôn mặt Âu Dương vẫn mỉm cười. Nhưng khi hắn nhìn thấy vẻ mặt quỷ dị trên mặt những người khác, Âu Dương bỗng nhiên cảm thấy đầu óc choáng váng!</w:t>
      </w:r>
    </w:p>
    <w:p>
      <w:pPr>
        <w:pStyle w:val="BodyText"/>
      </w:pPr>
      <w:r>
        <w:t xml:space="preserve">- Các ngươi... Không phải các ngươi đã...</w:t>
      </w:r>
    </w:p>
    <w:p>
      <w:pPr>
        <w:pStyle w:val="BodyText"/>
      </w:pPr>
      <w:r>
        <w:t xml:space="preserve">Trong mắt Âu Dương rõ ràng đã xuất hiện lửa giận! Thật ra trước khi đến hải ngoại hắn đã đoán nơi này hẳn là do Chiến Vương đánh ra. Nhưng nhìn vẻ mặt của bốn người bọn họ bây giờ, Âu Dương chợt hiểu rõ, chỉ sợ Chiến Vương đã gặp phải bất trắc!</w:t>
      </w:r>
    </w:p>
    <w:p>
      <w:pPr>
        <w:pStyle w:val="BodyText"/>
      </w:pPr>
      <w:r>
        <w:t xml:space="preserve">- Xem ra chúng ta đều bị lừa...</w:t>
      </w:r>
    </w:p>
    <w:p>
      <w:pPr>
        <w:pStyle w:val="BodyText"/>
      </w:pPr>
      <w:r>
        <w:t xml:space="preserve">Trên mặt Bạch Tinh lộ vẻ xấu hổ. Thời đại lớn lần này thật sự không tầm thường. Nhưng còn chưa đối kháng với trời, không ngờ bọn họ đã tự mình đấu tranh nội bộ, tự mình giết chết một thành viên đại tướng!</w:t>
      </w:r>
    </w:p>
    <w:p>
      <w:pPr>
        <w:pStyle w:val="BodyText"/>
      </w:pPr>
      <w:r>
        <w:t xml:space="preserve">Âu Dương nhìn bốn người này. Hắn thật sự muốn xông tới xé bốn người này thành từng mảnh. Nhưng hắn không làm như vậy. Bởi vì hắn biết, nếu như mình làm loạn lúc này, có lẽ thời đại lớn lần này chính là phần mộ của mọi người.</w:t>
      </w:r>
    </w:p>
    <w:p>
      <w:pPr>
        <w:pStyle w:val="BodyText"/>
      </w:pPr>
      <w:r>
        <w:t xml:space="preserve">- Ha ha ha a! Phân tích rất đặc sắc!</w:t>
      </w:r>
    </w:p>
    <w:p>
      <w:pPr>
        <w:pStyle w:val="BodyText"/>
      </w:pPr>
      <w:r>
        <w:t xml:space="preserve">Bỗng nhiên, từ trên không trung xuất hiện một giọng nói âm trầm. Mọi người giật mình ngẩng đầu nhìn lên. Khi bọn họ nhìn thấy rõ người nói là ai, bọn họ đều thả lỏng!</w:t>
      </w:r>
    </w:p>
    <w:p>
      <w:pPr>
        <w:pStyle w:val="BodyText"/>
      </w:pPr>
      <w:r>
        <w:t xml:space="preserve">Chỉ thấy phía trên bầu trời, một nam tử trẻ tuổi đứng trong ma vân. Người này chính là Ngụy Bỉnh Dập. Từ lúc Âu Dương đại náo hải ngoại, hắn đã xuất hiện. Hiện tại hắn rốt cuộc không nhịn được liền hiện thân. Bởi vì hắn cũng là một kẻ thông minh. Hắn cũng phát hiện có vài chỗ không đúng.</w:t>
      </w:r>
    </w:p>
    <w:p>
      <w:pPr>
        <w:pStyle w:val="BodyText"/>
      </w:pPr>
      <w:r>
        <w:t xml:space="preserve">- Ma Vương!</w:t>
      </w:r>
    </w:p>
    <w:p>
      <w:pPr>
        <w:pStyle w:val="BodyText"/>
      </w:pPr>
      <w:r>
        <w:t xml:space="preserve">Nhìn thấy Ngụy Bỉnh Dập hiện thân, mặc dù mọi người có chút khẩn trương, nhưng tuyệt đối thoải mái hơn nhiều so với nhìn thấy Thiên Vương.</w:t>
      </w:r>
    </w:p>
    <w:p>
      <w:pPr>
        <w:pStyle w:val="BodyText"/>
      </w:pPr>
      <w:r>
        <w:t xml:space="preserve">- Sao vậy? Không hoan nghênh ta sao?</w:t>
      </w:r>
    </w:p>
    <w:p>
      <w:pPr>
        <w:pStyle w:val="BodyText"/>
      </w:pPr>
      <w:r>
        <w:t xml:space="preserve">Ngụy Bỉnh Dập từ trên trời hạ xuống. Đầu tiên hắn nhìn Âu Dương. Lúc trước hai người đã đánh tới mức chết đi sống lại. Nhưng ai có thể ngờ được cuối cùng vì thời đại lớn này, bọn họ cùng đường chỉ có thể ngồi cùng một chỗ đàm luận?</w:t>
      </w:r>
    </w:p>
    <w:p>
      <w:pPr>
        <w:pStyle w:val="BodyText"/>
      </w:pPr>
      <w:r>
        <w:t xml:space="preserve">- Xem ra chúng ta đã thiếu đi một thành viên đại tướng!</w:t>
      </w:r>
    </w:p>
    <w:p>
      <w:pPr>
        <w:pStyle w:val="BodyText"/>
      </w:pPr>
      <w:r>
        <w:t xml:space="preserve">Ngược lại thần sắc của Âu Dương rất tự nhiên. Tuy nhiên trong mắt của hắn vẫn có vẻ bi thương nhàn nhạt. Tin Chiến Vương qua đời thực sự là đả kích quá lớn. Ban đầu Chiến Vương đối với hắn hẳn là chủ lực tuyệt đối của lần này. Nhưng bây giờ xem ra, Chiến Vương đã rời đi trước một bước. Con đường bọn họ phải đi sẽ càng khó khăn hơn.</w:t>
      </w:r>
    </w:p>
    <w:p>
      <w:pPr>
        <w:pStyle w:val="BodyText"/>
      </w:pPr>
      <w:r>
        <w:t xml:space="preserve">- Hai người này bị bệnh sao?</w:t>
      </w:r>
    </w:p>
    <w:p>
      <w:pPr>
        <w:pStyle w:val="BodyText"/>
      </w:pPr>
      <w:r>
        <w:t xml:space="preserve">Ngụy Bỉnh Dập chỉ vào Trịnh Tú Nhi và Trầm Điễn.</w:t>
      </w:r>
    </w:p>
    <w:p>
      <w:pPr>
        <w:pStyle w:val="BodyText"/>
      </w:pPr>
      <w:r>
        <w:t xml:space="preserve">- Phải nói là một!</w:t>
      </w:r>
    </w:p>
    <w:p>
      <w:pPr>
        <w:pStyle w:val="BodyText"/>
      </w:pPr>
      <w:r>
        <w:t xml:space="preserve">Âu Dương chỉ vào Trầm Điễn nói:</w:t>
      </w:r>
    </w:p>
    <w:p>
      <w:pPr>
        <w:pStyle w:val="BodyText"/>
      </w:pPr>
      <w:r>
        <w:t xml:space="preserve">- Người thật sự bị bệnh cuồng tâm chỉ có một mình Trầm Điễn. Tuy rằng Trịnh Tú Nhi có mối thù lớn đối với ta, nhưng ta cảm thấy nàng cũng không muốn chết. Vì tiếp tục sinh tồn, nàng sẽ là chiến hữu của chúng ta. Nhưng hắn sao?</w:t>
      </w:r>
    </w:p>
    <w:p>
      <w:pPr>
        <w:pStyle w:val="Compact"/>
      </w:pPr>
      <w:r>
        <w:br w:type="textWrapping"/>
      </w:r>
      <w:r>
        <w:br w:type="textWrapping"/>
      </w:r>
    </w:p>
    <w:p>
      <w:pPr>
        <w:pStyle w:val="Heading2"/>
      </w:pPr>
      <w:bookmarkStart w:id="840" w:name="chương-863-ngươi-không-biết-sợ-dịch-giả-nhóm-sói-già"/>
      <w:bookmarkEnd w:id="840"/>
      <w:r>
        <w:t xml:space="preserve">818. Chương 863 : Ngươi Không Biết Sợ Dịch Giả: Nhóm Sói Già</w:t>
      </w:r>
    </w:p>
    <w:p>
      <w:pPr>
        <w:pStyle w:val="Compact"/>
      </w:pPr>
      <w:r>
        <w:br w:type="textWrapping"/>
      </w:r>
      <w:r>
        <w:br w:type="textWrapping"/>
      </w:r>
      <w:r>
        <w:t xml:space="preserve">Âu Dương nói, sau đó nở nụ cười khinh thường.</w:t>
      </w:r>
    </w:p>
    <w:p>
      <w:pPr>
        <w:pStyle w:val="BodyText"/>
      </w:pPr>
      <w:r>
        <w:t xml:space="preserve">Đúng vậy. Những người ở đây không có mấy người thật sự để ý tới Trầm Điễn. Người vong ân phụ nghĩa như Trầm Điễn bọn họ thật sự nhìn không nổi. Hơn nữa quan trọng nhất chính là, gia hoả này có bệnh rất nặng. Không nói những thứ khác, chỉ riêng chuyện vừa nãy hắn gầm lên với Trịnh Tú Nhi một câu “ngươi không sợ Thiên Vương sao?” đã đủ để biết gia hoả này hoàn toàn đáng bị giết..</w:t>
      </w:r>
    </w:p>
    <w:p>
      <w:pPr>
        <w:pStyle w:val="BodyText"/>
      </w:pPr>
      <w:r>
        <w:t xml:space="preserve">- Thật ra hắn cũng giống như ta đều bị đoạt mất linh hồn chi hỏa! Chúng ta đã là cá nằm trên thớt rồi!</w:t>
      </w:r>
    </w:p>
    <w:p>
      <w:pPr>
        <w:pStyle w:val="BodyText"/>
      </w:pPr>
      <w:r>
        <w:t xml:space="preserve">Trên mặt Trịnh Tú Nhi lộ vẻ bi ai nhàn nhạt. Sớm biết có hôm nay, lúc trước đã chẳng làm vậy.</w:t>
      </w:r>
    </w:p>
    <w:p>
      <w:pPr>
        <w:pStyle w:val="BodyText"/>
      </w:pPr>
      <w:r>
        <w:t xml:space="preserve">- Bị đoạt đi linh hồn chi hỏa chỉ có một mình hắn. Ngươi không có!</w:t>
      </w:r>
    </w:p>
    <w:p>
      <w:pPr>
        <w:pStyle w:val="BodyText"/>
      </w:pPr>
      <w:r>
        <w:t xml:space="preserve">Ngụy Bỉnh Dập bỗng nhiên mở miệng nói:</w:t>
      </w:r>
    </w:p>
    <w:p>
      <w:pPr>
        <w:pStyle w:val="BodyText"/>
      </w:pPr>
      <w:r>
        <w:t xml:space="preserve">- Cái gì là linh hồn? Ngươi tin tưởng nó tồn tại thì nó sẽ vĩnh viễn đi theo ngươi! Nếu như ngươi cam tâm nhìn nó bị lấy đi, như vậy nó sẽ rời khỏi ngươi. Ngươi thấy có đúng không Tiễn Thần đại nhân?</w:t>
      </w:r>
    </w:p>
    <w:p>
      <w:pPr>
        <w:pStyle w:val="BodyText"/>
      </w:pPr>
      <w:r>
        <w:t xml:space="preserve">Ngụy Bỉnh Dập nói xong, liền xoay lại châm chọc Âu Dương một chút. Tuy nhiên Âu Dương lại không hề tức giận.</w:t>
      </w:r>
    </w:p>
    <w:p>
      <w:pPr>
        <w:pStyle w:val="BodyText"/>
      </w:pPr>
      <w:r>
        <w:t xml:space="preserve">- Nói vậy là có ý gì?</w:t>
      </w:r>
    </w:p>
    <w:p>
      <w:pPr>
        <w:pStyle w:val="BodyText"/>
      </w:pPr>
      <w:r>
        <w:t xml:space="preserve">Trịnh Tú Nhi không hiểu. Rõ ràng hỏa diễm linh hồn của mình đã bị Thiên Vương lấy đi. Chẳng lẽ nói đó chỉ là ảo giác của mình?</w:t>
      </w:r>
    </w:p>
    <w:p>
      <w:pPr>
        <w:pStyle w:val="BodyText"/>
      </w:pPr>
      <w:r>
        <w:t xml:space="preserve">- Ta đã từng lấy hỏa diễm linh hồn của Vệ Thi. Thật ra hỏa diễm linh hồn mãi mãi cũng là một phần của ngươi. Trừ ngươi ra không ai có thể nắm giữ. Chỉ cần ngươi muốn nó trở về, tự nhiên nó sẽ trở về! Đúng không?</w:t>
      </w:r>
    </w:p>
    <w:p>
      <w:pPr>
        <w:pStyle w:val="BodyText"/>
      </w:pPr>
      <w:r>
        <w:t xml:space="preserve">Âu Dương thoáng nhìn về phía Ngụy Bỉnh Dập. Thật ra đạo lý này hai người bọn họ đều hiểu rõ. Lúc trước Ngụy Bỉnh Dập đoạt hồn phách của Âu Dương, ban đầu Âu Dương không hiểu rõ đã chết rất thê thảm. Có lẽ sau khi đi đến thời hiện đại, Âu Dương một lần nữa khôi phục lại linh hồn, mới nghĩ tới những vấn đề này.</w:t>
      </w:r>
    </w:p>
    <w:p>
      <w:pPr>
        <w:pStyle w:val="BodyText"/>
      </w:pPr>
      <w:r>
        <w:t xml:space="preserve">Linh hồn chi hỏa, nói trắng ra chẳng qua là một loại suy nghĩ. Khi ngươi cảm thấy nó đã bị người khác lấy đi, người khác có thể dựa vào đó để khống chế ngươi. Như vậy ngươi đã bị người khác khống chế. Nhưng nếu như trước sau ngươi vẫn cho rằng không có, như vậy linh hồn chi hỏa của ngươi trước sau vẫn thuộc về ngươi!</w:t>
      </w:r>
    </w:p>
    <w:p>
      <w:pPr>
        <w:pStyle w:val="BodyText"/>
      </w:pPr>
      <w:r>
        <w:t xml:space="preserve">- Thật ra điều này giống như một loại gọi là thôi miên... Ách,... Các ngươi hẳn không hiểu thôi miên đâu...</w:t>
      </w:r>
    </w:p>
    <w:p>
      <w:pPr>
        <w:pStyle w:val="BodyText"/>
      </w:pPr>
      <w:r>
        <w:t xml:space="preserve">Âu Dương vốn định dùng một sự việc trong thời hiện đại để giải thích một chút. Nhưng hắn phát hiện, đây chính là càng nói càng loạn.</w:t>
      </w:r>
    </w:p>
    <w:p>
      <w:pPr>
        <w:pStyle w:val="BodyText"/>
      </w:pPr>
      <w:r>
        <w:t xml:space="preserve">- Thôi miên? Cái gì là thôi miên?</w:t>
      </w:r>
    </w:p>
    <w:p>
      <w:pPr>
        <w:pStyle w:val="BodyText"/>
      </w:pPr>
      <w:r>
        <w:t xml:space="preserve">Một đám người đứng bên cạnh tò mò nhìn Âu Dương. Đặc biệt là Trịnh Tú Nhi, thật ra Trịnh Tú Nhi theo Thiên Vương làm sao không phải rơi vào bàn tay của hắn?.</w:t>
      </w:r>
    </w:p>
    <w:p>
      <w:pPr>
        <w:pStyle w:val="BodyText"/>
      </w:pPr>
      <w:r>
        <w:t xml:space="preserve">- Cái này giải thích không rõ ràng. Dù sao đi nữa ngươi cứ coi như là một loại ảo giác đi. Dùng một câu ngươi có thể hiểu được chính là, ngươi chỉ cần nắm trái tim của ngươi, như vậy ai cũng không có cách nào lấy đi được</w:t>
      </w:r>
    </w:p>
    <w:p>
      <w:pPr>
        <w:pStyle w:val="BodyText"/>
      </w:pPr>
      <w:r>
        <w:t xml:space="preserve">Âu Dương biết, ở chỗ này mọi người cũng chỉ có thể hiểu được như vậy! (share by BLH, copy lậu từ )</w:t>
      </w:r>
    </w:p>
    <w:p>
      <w:pPr>
        <w:pStyle w:val="BodyText"/>
      </w:pPr>
      <w:r>
        <w:t xml:space="preserve">- Các ngươi muốn phản bội Thiên Vương!</w:t>
      </w:r>
    </w:p>
    <w:p>
      <w:pPr>
        <w:pStyle w:val="BodyText"/>
      </w:pPr>
      <w:r>
        <w:t xml:space="preserve">Nghe những người này nói chuyện với nhau, Trầm Điễn giống như đột nhiên phát hiện ra, nhìn mọi người la lên. Trong mắt của hắn có thần sắc tương đối điên cuồng. Điều này khiến tất cả mọi người hiểu rõ, hắn thật sự phát điên. Tên Thương Long Đao Khách này đã trở thành chó săn cho Thiên Vương.</w:t>
      </w:r>
    </w:p>
    <w:p>
      <w:pPr>
        <w:pStyle w:val="BodyText"/>
      </w:pPr>
      <w:r>
        <w:t xml:space="preserve">- Cái gì gọi là phản bội? Chúng ta chưa từng cầm một phần lợi ích của hắn. Lúc đầu, hắn chẳng qua chỉ dùng mấy lời lẽ tiến hành hướng dẫn đối với chúng ta. Nếu như thật sự có thể đưa chúng ta lên tới chí cao vô thượng, vậy hắn cần gì phải e ngại Chiến Vương và Âu Dương!</w:t>
      </w:r>
    </w:p>
    <w:p>
      <w:pPr>
        <w:pStyle w:val="BodyText"/>
      </w:pPr>
      <w:r>
        <w:t xml:space="preserve">Bạch Tinh nói rất khó nghe. Bạch Tinh cũng không ngốc. Nếu như Bạch Tinh không phải cực kỳ thông minh, như vậy khi còn ở trong mộ của Yêu Tổ hắn làm sao có thể giấu được nhiều người như vậy.</w:t>
      </w:r>
    </w:p>
    <w:p>
      <w:pPr>
        <w:pStyle w:val="BodyText"/>
      </w:pPr>
      <w:r>
        <w:t xml:space="preserve">Ban đầu Bạch Tinh cũng bị ngôi vị chí cao vô thượng mê hoặc. Nhưng trải qua sự chỉ điểm của Âu Dương hắn bỗng nhiên hiểu rõ. Có thể Thiên Vương này không phải là chí cao vô thượng gì. Hắn thật sự mạnh hơn so với mọi người. Nhưng hắn luôn miệng nói giúp mọi người trở thành chí cao vô thượng cũng có chút vô căn cứ. Phải biết rằng, mục tiêu của Âu Dương và Chiến Vương lúc trước chính là chí cao vô thượng. Nếu như Thiên Vương có năng lực khiến mọi người trở thành chí cao vô thượng, vậy cần gì phải liên lạc với mọi người để đối phó Chiến Vương và Âu Dương?</w:t>
      </w:r>
    </w:p>
    <w:p>
      <w:pPr>
        <w:pStyle w:val="BodyText"/>
      </w:pPr>
      <w:r>
        <w:t xml:space="preserve">Đây thật ra vốn là một đạo lý rất đơn giản. Tuy nhiên khi lợi ích tuyệt đối đặt ở trước mặt ngươi, trong mắt của ngươi chỉ còn sót lại lợi ích trước mắt, không có cách nào tự hỏi phía sau lợi ích kia rốt cuộc là âm mưu gì.</w:t>
      </w:r>
    </w:p>
    <w:p>
      <w:pPr>
        <w:pStyle w:val="BodyText"/>
      </w:pPr>
      <w:r>
        <w:t xml:space="preserve">Mà ngày hôm nay sau khi nghe Âu Dương nói tỉ mỉ như vậy, mọi người đều hiểu rõ. Điều bọn họ phải làm không phải là loạn chiến, mà hẳn phải liên hợp lại với nhau đối kháng với tên Thiên Vương kia!</w:t>
      </w:r>
    </w:p>
    <w:p>
      <w:pPr>
        <w:pStyle w:val="BodyText"/>
      </w:pPr>
      <w:r>
        <w:t xml:space="preserve">Đây chắc chắn là một sự đột phá. Đây là lần đầu tiên sau vô số thời đại lớn xuất hiện sự liên hợp lớn như vậy mà không phải là đại loạn chiến. Những thời đại lớn trước kia đều là tranh đấu giữa vô số chủng tộc và cái kết cuối cùng chính là hủy diệt. Nhưng lần này lại xuất hiện sự liên kết lớn như vậy. Đây là điều chưa có ai từng nghĩ tới.</w:t>
      </w:r>
    </w:p>
    <w:p>
      <w:pPr>
        <w:pStyle w:val="BodyText"/>
      </w:pPr>
      <w:r>
        <w:t xml:space="preserve">- Ân ân oán oán của mọi người trước đó có thể tạm thời thả xuống. Hôm nay chúng ta bị buộc chung trên cùng một sợi dây thừng. Nếu như không có cách nào chiến đấu thắng Thiên Vương, như vậy chúng ta đều phải chết!</w:t>
      </w:r>
    </w:p>
    <w:p>
      <w:pPr>
        <w:pStyle w:val="BodyText"/>
      </w:pPr>
      <w:r>
        <w:t xml:space="preserve">Ngụy Bỉnh Dập nhìn mọi người. Trong những người này Âu Dương có thể tính là một điểm mâu thuẫn lớn. Muốn liên hợp đầu tiên phải giải quyết điểm mâu thuẫn này.</w:t>
      </w:r>
    </w:p>
    <w:p>
      <w:pPr>
        <w:pStyle w:val="BodyText"/>
      </w:pPr>
      <w:r>
        <w:t xml:space="preserve">- Ha ha, thật ra liên hợp phiền toái nhất chính là ta. Đúng vậy, ta và rất nhiều người trong số các ngươi đều có một vài ân oán. Tuy nhiên ta nghĩ hẳn là mọi người đều không muốn chết!</w:t>
      </w:r>
    </w:p>
    <w:p>
      <w:pPr>
        <w:pStyle w:val="BodyText"/>
      </w:pPr>
      <w:r>
        <w:t xml:space="preserve">Trên mặt Âu Dương hiện ra một nụ cười mỉm. Từ Âu Dương xuất hiện, nụ cười tự tin kia chưa hề biến mất. Hắn giống như một mưu sĩ siêu cấp bày mưu nghĩ kế, quyết thắng từ ngoài ngàn dặm.</w:t>
      </w:r>
    </w:p>
    <w:p>
      <w:pPr>
        <w:pStyle w:val="BodyText"/>
      </w:pPr>
      <w:r>
        <w:t xml:space="preserve">- Chỉ cần tất cả mọi người muốn tiếp tục sống, vậy mọi người phải nhớ kỹ một điểm. Là chó săn cho người ta, cuối cùng sẽ bị chủ tử của mình làm thịt. Chẳng thà chúng ta liên hợp lại cùng nhau giết chết gia hỏa kia!</w:t>
      </w:r>
    </w:p>
    <w:p>
      <w:pPr>
        <w:pStyle w:val="BodyText"/>
      </w:pPr>
      <w:r>
        <w:t xml:space="preserve">Âu Dương nói rất trắng trợn. Rõ ràng hắn đang sỉ nhục Trầm Điễn vẫn một lòng làm chó săn cho Thiên Vương.</w:t>
      </w:r>
    </w:p>
    <w:p>
      <w:pPr>
        <w:pStyle w:val="BodyText"/>
      </w:pPr>
      <w:r>
        <w:t xml:space="preserve">- Các ngươi làm vậy là tự tìm cái chết!</w:t>
      </w:r>
    </w:p>
    <w:p>
      <w:pPr>
        <w:pStyle w:val="BodyText"/>
      </w:pPr>
      <w:r>
        <w:t xml:space="preserve">Trầm Điễn nói. Hắn biết mình không thể dừng lại được.</w:t>
      </w:r>
    </w:p>
    <w:p>
      <w:pPr>
        <w:pStyle w:val="BodyText"/>
      </w:pPr>
      <w:r>
        <w:t xml:space="preserve">Nếu như lại dừng lại, không chừng những người này có thể sẽ đối phó với mình. Sau đó liền nhìn thấy thân hình Trầm Điễn lóe lên. Hắn muốn tiến vào trung tâm Đạm Thai đảo mang Lý Uyển Như đi!</w:t>
      </w:r>
    </w:p>
    <w:p>
      <w:pPr>
        <w:pStyle w:val="BodyText"/>
      </w:pPr>
      <w:r>
        <w:t xml:space="preserve">- Muốn cút tự ngươi cút. Hôm nay thả ngươi một con đường sống chính vì một chút tình cảm lúc trước. Nếu như ngươi lại có hành động gì, hôm nay ta sẽ phải chém ngươi!</w:t>
      </w:r>
    </w:p>
    <w:p>
      <w:pPr>
        <w:pStyle w:val="BodyText"/>
      </w:pPr>
      <w:r>
        <w:t xml:space="preserve">Giọng nói của Âu Dương giống như sấm sét cuồn cuộn. Bên ngoài ngàn dặm cũng có thể nghe thấy rõ ràng.</w:t>
      </w:r>
    </w:p>
    <w:p>
      <w:pPr>
        <w:pStyle w:val="BodyText"/>
      </w:pPr>
      <w:r>
        <w:t xml:space="preserve">Trầm Điễn ở trên không trung nhìn Âu Dương đứng ở phía dưới mặt đất, tay đã cầm Thứ Kiêu Cung, trong mắt hắn đầy vẻ oán hận.</w:t>
      </w:r>
    </w:p>
    <w:p>
      <w:pPr>
        <w:pStyle w:val="BodyText"/>
      </w:pPr>
      <w:r>
        <w:t xml:space="preserve">Lúc này Trầm Điễn thực sự có dáng dấp người không người quỷ không ra quỷ.</w:t>
      </w:r>
    </w:p>
    <w:p>
      <w:pPr>
        <w:pStyle w:val="Compact"/>
      </w:pPr>
      <w:r>
        <w:br w:type="textWrapping"/>
      </w:r>
      <w:r>
        <w:br w:type="textWrapping"/>
      </w:r>
    </w:p>
    <w:p>
      <w:pPr>
        <w:pStyle w:val="Heading2"/>
      </w:pPr>
      <w:bookmarkStart w:id="841" w:name="chương-864-gặp-lại-lý-uyển-như-dịch-giả-nhóm-sói-già"/>
      <w:bookmarkEnd w:id="841"/>
      <w:r>
        <w:t xml:space="preserve">819. Chương 864 : Gặp Lại Lý Uyển Như Dịch Giả: Nhóm Sói Già</w:t>
      </w:r>
    </w:p>
    <w:p>
      <w:pPr>
        <w:pStyle w:val="Compact"/>
      </w:pPr>
      <w:r>
        <w:br w:type="textWrapping"/>
      </w:r>
      <w:r>
        <w:br w:type="textWrapping"/>
      </w:r>
      <w:r>
        <w:t xml:space="preserve">- Được! Ngươi cứ chờ đi. Thiên Vương sẽ giúp ta lấy lại tất cả. Đám giả hỏa các ngươi không thể nào là đối thủ của Thiên Vương được. Luân hồi đã bị mở ra. Trăm quỷ sắp xuất hiện. Đến lúc đó chính là ngày tận thế của các ngươi. Chỉ có ta, chỉ có ta mới có thể sống sót! Ha ha ha ha, chỉ có ta mới có thể trở thành chí cao vô thượng...</w:t>
      </w:r>
    </w:p>
    <w:p>
      <w:pPr>
        <w:pStyle w:val="BodyText"/>
      </w:pPr>
      <w:r>
        <w:t xml:space="preserve">Trầm Điễn cười một cách điên cuồng. Sau đó hắn phá tan hư không biến mất không thấy bóng dáng.</w:t>
      </w:r>
    </w:p>
    <w:p>
      <w:pPr>
        <w:pStyle w:val="BodyText"/>
      </w:pPr>
      <w:r>
        <w:t xml:space="preserve">Nhìn Trầm Điễn điên cuồng như vậy, mọi người đều lắc đầu. Trầm Điễn đã điên rồi. Việc đã đến nước này, hắn vẫn khăng khăng một mực.</w:t>
      </w:r>
    </w:p>
    <w:p>
      <w:pPr>
        <w:pStyle w:val="BodyText"/>
      </w:pPr>
      <w:r>
        <w:t xml:space="preserve">- Luân hồi đã bị mở ra. Trăm quỷ sắp xuất hiện!</w:t>
      </w:r>
    </w:p>
    <w:p>
      <w:pPr>
        <w:pStyle w:val="BodyText"/>
      </w:pPr>
      <w:r>
        <w:t xml:space="preserve">Trong lòng Âu Dương nghĩ tới lời Trầm Điễn vừa nói.</w:t>
      </w:r>
    </w:p>
    <w:p>
      <w:pPr>
        <w:pStyle w:val="BodyText"/>
      </w:pPr>
      <w:r>
        <w:t xml:space="preserve">Hắn có mấy phần lo lắng. Có lẽ việc luân hồi bị mở ra, và trăm quỷ xuất hiện đều liên quan tới việc mình đã cắm thanh thần kiếm vào địa ngục tầng thứ mười. Vì thế Âu Dương tạm thời chưa thể nói ra những điều này. Bởi vì tạm thời tất cả còn chưa rõ ràng.</w:t>
      </w:r>
    </w:p>
    <w:p>
      <w:pPr>
        <w:pStyle w:val="BodyText"/>
      </w:pPr>
      <w:r>
        <w:t xml:space="preserve">Mình không chỉ bình yên vô sự ở hải ngoại, hơn nữa còn có thể khiến những người này tỉnh ngộ. Tuy rằng Chiến Vương chết khiến Âu Dương bị đả kích rất lớn, nhưng những người này xem ra đều hướng về phía trước. Hơn nữa Âu Dương biết, mình hẳn phải lập tức trở về Chiến tộc. Bởi vì sau khi Chiến Vương chết, Chiến tộc hẳn sẽ điên cuồng trả thù. Nhưng mình lại không nghe nói Chiến tộc xuống núi. Điều này chứng tỏ cái gì? Điều này chứng tỏ hoặc là Chiến tộc đã biến mất, hoặc là đang chờ mình xuất hiện.</w:t>
      </w:r>
    </w:p>
    <w:p>
      <w:pPr>
        <w:pStyle w:val="BodyText"/>
      </w:pPr>
      <w:r>
        <w:t xml:space="preserve">Nếu như nói Chiến tộc biến mất, Âu Dương không mấy tin tưởng. Một chọi một, Chiến Vương tất nhiên là vô địch. Nhưng nếu như một Chiến tộc tụ tập lại cùng một chỗ, lực chiến đấu tuyệt đối không tầm thường. Cho dù là toàn thiên hạ đều bỏ đá xuống giếng, muốn hủy diệt Chiến tộc cũng không phải đơn giản như vậy.</w:t>
      </w:r>
    </w:p>
    <w:p>
      <w:pPr>
        <w:pStyle w:val="BodyText"/>
      </w:pPr>
      <w:r>
        <w:t xml:space="preserve">- Chư vị, tin tức về Chiến tộc...</w:t>
      </w:r>
    </w:p>
    <w:p>
      <w:pPr>
        <w:pStyle w:val="BodyText"/>
      </w:pPr>
      <w:r>
        <w:t xml:space="preserve">Âu Dương hỏi mọi người một chút. Tuy rằng hắn cảm thấy Chiến tộc hẳn không có chuyện gì, nhưng vẫn muốn xác nhận một chút.</w:t>
      </w:r>
    </w:p>
    <w:p>
      <w:pPr>
        <w:pStyle w:val="BodyText"/>
      </w:pPr>
      <w:r>
        <w:t xml:space="preserve">Nghe thấy hai chữ Chiến tộc, trên mặt một nhóm người đều lộ ra mấy phần xấu hổ. Cuối cùng vẫn là Bạch Tinh mở miệng:</w:t>
      </w:r>
    </w:p>
    <w:p>
      <w:pPr>
        <w:pStyle w:val="BodyText"/>
      </w:pPr>
      <w:r>
        <w:t xml:space="preserve">- Sau khi Chiến Vương chết trận tại hải ngoại này, Chiến tộc liền biến mất khỏi tầm mắt của mọi người!</w:t>
      </w:r>
    </w:p>
    <w:p>
      <w:pPr>
        <w:pStyle w:val="BodyText"/>
      </w:pPr>
      <w:r>
        <w:t xml:space="preserve">- Quả nhiên là thế!</w:t>
      </w:r>
    </w:p>
    <w:p>
      <w:pPr>
        <w:pStyle w:val="BodyText"/>
      </w:pPr>
      <w:r>
        <w:t xml:space="preserve">Nghe thấy câu trả lời này, Âu Dương gật đầu. Hẳn là Chiến tộc trốn ở chỗ nào đó chờ mình xuất hiện. Có thể trước khi Chiến Vương xuất phát đã nói cho Chiến tộc biết điều gì đó. (share by BLH, copy lậu từ )</w:t>
      </w:r>
    </w:p>
    <w:p>
      <w:pPr>
        <w:pStyle w:val="BodyText"/>
      </w:pPr>
      <w:r>
        <w:t xml:space="preserve">Bản thân hắn là một Tịnh Kiên Vương cũng bởi vì Chiến Vương chết sẽ thăng cấp chân chính trở thành Chiến Vương.</w:t>
      </w:r>
    </w:p>
    <w:p>
      <w:pPr>
        <w:pStyle w:val="BodyText"/>
      </w:pPr>
      <w:r>
        <w:t xml:space="preserve">- Sau hôm nay nên gọi ngươi là Tiễn Thần đại nhân, hay là Chiến Vương đây?</w:t>
      </w:r>
    </w:p>
    <w:p>
      <w:pPr>
        <w:pStyle w:val="BodyText"/>
      </w:pPr>
      <w:r>
        <w:t xml:space="preserve">Ngụy Bỉnh Dập mỉm cười nhìn Âu Dương hỏi. Cho tới bây giờ hắn vẫn cảm thấy sợ hãi đối với kỹ thuật bắn cung của Âu Dương. Lúc trước Ngụy Bỉnh Dập còn cường đại hơn Âu Dương, nhưng Âu Dương với kỹ thuật bắn cung bắn chết quỷ thần kia lại khiến Ngụy Bỉnh Dập chịu thiệt thòi rất lớn.</w:t>
      </w:r>
    </w:p>
    <w:p>
      <w:pPr>
        <w:pStyle w:val="BodyText"/>
      </w:pPr>
      <w:r>
        <w:t xml:space="preserve">- Ta vẫn thích các ngươi gọi ta là Âu Dương!</w:t>
      </w:r>
    </w:p>
    <w:p>
      <w:pPr>
        <w:pStyle w:val="BodyText"/>
      </w:pPr>
      <w:r>
        <w:t xml:space="preserve">Âu Dương nở nụ cười. Tuy nhiên rất nhanh nụ cười trên mặt Âu Dương chợt cứng lại. Bởi vì hắn nhìn thấy người kia đã xuất hiện trên đảo.</w:t>
      </w:r>
    </w:p>
    <w:p>
      <w:pPr>
        <w:pStyle w:val="BodyText"/>
      </w:pPr>
      <w:r>
        <w:t xml:space="preserve">Một nữ tử vô cùng điềm tĩnh. Lúc này Lý Uyển Như đang đứng ở trên hải đảo lẳng lặng nhìn Âu Dương.</w:t>
      </w:r>
    </w:p>
    <w:p>
      <w:pPr>
        <w:pStyle w:val="BodyText"/>
      </w:pPr>
      <w:r>
        <w:t xml:space="preserve">Trên mặt nàng không hề tỏ bất kỳ thái độ nào. Giờ phút này trong lòng Âu Dương bỗng nhiên có chút đau đớn. Lý Uyển Như từng bước đi tới ngày hôm nay, có thể nói toàn bộ đều là vì mình. Nếu như không bởi vì mình, từ bảy ngàn năm trước nàng đã có thể lập gia đình, đã hưởng thụ niềm hạnh phúc gia đình. Tuy rằng làm vậy nàng không có tuổi thọ dài vô tận nhưng lại có niềm vui không gì sánh nổi..</w:t>
      </w:r>
    </w:p>
    <w:p>
      <w:pPr>
        <w:pStyle w:val="BodyText"/>
      </w:pPr>
      <w:r>
        <w:t xml:space="preserve">Mình xuất hiện đã hoàn toàn làm rối loạn cuộc sống của Lý Uyển Như, khiến nàng chỉ có thể từng bước không ngừng đi theo dấu chân của mình. Nhưng mình lại không cách nào cho nàng dù chỉ một lời hứa hẹn.</w:t>
      </w:r>
    </w:p>
    <w:p>
      <w:pPr>
        <w:pStyle w:val="BodyText"/>
      </w:pPr>
      <w:r>
        <w:t xml:space="preserve">- Chư vị, trong khoảng thời gian ngắn hẳn là Thiên Vương sẽ không xuất hiện. Ta nghĩ chúng ta sẽ có một khoảng thời gian nghỉ ngơi ngắn ngủi. Tuy nhiên mọi người không muốn lơ là cảnh giác. Bởi vì trước khi bão táp xảy ra thường thường đều rất yên tĩnh!</w:t>
      </w:r>
    </w:p>
    <w:p>
      <w:pPr>
        <w:pStyle w:val="BodyText"/>
      </w:pPr>
      <w:r>
        <w:t xml:space="preserve">Âu Dương biết, hôm nay bọn họ liên hợp không ngờ Thiên Vương lại không xuất hiện. Chắc chắn Thiên Vương cũng đang chờ đợi điều gì đó. Mà bây giờ điều hắn phải làm chính là tìm tới vị trí của Chiến tộc.</w:t>
      </w:r>
    </w:p>
    <w:p>
      <w:pPr>
        <w:pStyle w:val="BodyText"/>
      </w:pPr>
      <w:r>
        <w:t xml:space="preserve">Mặc dù lực chiến đấu của mình mạnh tới cực điểm, nhưng trong thời đại này, lực chiến đấu của một người dù mạnh đến mấy cuối cùng cũng có hạn. Giống như Chiến Vương vậy, cuối cùng không phải đã bị bao vây giết chết sao? Nếu như lúc trước Chiến Vương dẫn theo tất cả Chiến tộc đến đây, chỉ sợ cho dù là tứ đại cường giả đồng thời ra tay cũng không có cách nào giữ Chiến Vương lại được.</w:t>
      </w:r>
    </w:p>
    <w:p>
      <w:pPr>
        <w:pStyle w:val="BodyText"/>
      </w:pPr>
      <w:r>
        <w:t xml:space="preserve">Mọi người thoáng nhìn về phía Âu Dương, sau đó lại nhìn Lý Uyển Như đang đứng trên đảo một chút. Bọn họ đều mỉm cười.</w:t>
      </w:r>
    </w:p>
    <w:p>
      <w:pPr>
        <w:pStyle w:val="BodyText"/>
      </w:pPr>
      <w:r>
        <w:t xml:space="preserve">- Hóa ra ngươi cũng biết sợ...</w:t>
      </w:r>
    </w:p>
    <w:p>
      <w:pPr>
        <w:pStyle w:val="BodyText"/>
      </w:pPr>
      <w:r>
        <w:t xml:space="preserve">Tuy rằng Trịnh Tú Nhi tạm thời đè nén sự thù hận xuống, nhưng giữa nàng với Âu Dương vẫn có một cảm giác không thể nói nổi. Sẽ phải có một ngày nào đó, giữa bọn họ phải có một người chết.</w:t>
      </w:r>
    </w:p>
    <w:p>
      <w:pPr>
        <w:pStyle w:val="BodyText"/>
      </w:pPr>
      <w:r>
        <w:t xml:space="preserve">- Là người đều sẽ sợ hãi. Ta cũng là người!</w:t>
      </w:r>
    </w:p>
    <w:p>
      <w:pPr>
        <w:pStyle w:val="BodyText"/>
      </w:pPr>
      <w:r>
        <w:t xml:space="preserve">Âu Dương thản nhiên nói. Sau đó hắn đi từng bước về phía trên đảo.</w:t>
      </w:r>
    </w:p>
    <w:p>
      <w:pPr>
        <w:pStyle w:val="BodyText"/>
      </w:pPr>
      <w:r>
        <w:t xml:space="preserve">Mọi người nhìn thấy biểu hiện của Âu Dương, cũng biết chuyện ngày hôm nay gần như đã kết thúc. Kế tiếp bọn họ chỉ có thể lấy bất biến ứng bách biến, chờ đợi Thiên Vương xuất quỷ nhập thần kia ra tay.</w:t>
      </w:r>
    </w:p>
    <w:p>
      <w:pPr>
        <w:pStyle w:val="BodyText"/>
      </w:pPr>
      <w:r>
        <w:t xml:space="preserve">Mọi người đều tin tưởng, lần này Thiên Vương ra tay tất nhiên sẽ kinh động thiên hạ. Bọn họ lại chỉ có thể ứng đối. Dù sao kẻ địch ở trong chỗ tối, bọn họ lại ở ngoài sáng.</w:t>
      </w:r>
    </w:p>
    <w:p>
      <w:pPr>
        <w:pStyle w:val="BodyText"/>
      </w:pPr>
      <w:r>
        <w:t xml:space="preserve">Từng bước đi về phía Lý Uyển Như, Âu Dương nhìn thần sắc của Lý Uyển Như có chút buồn bã. Âu Dương biết, giữa hắn với Lý Uyển Như nhất định phải nói cho rõ ràng. Bởi vì hắn hiểu rõ trái tim mình.</w:t>
      </w:r>
    </w:p>
    <w:p>
      <w:pPr>
        <w:pStyle w:val="BodyText"/>
      </w:pPr>
      <w:r>
        <w:t xml:space="preserve">- Nhớ ra ta là ai chưa?</w:t>
      </w:r>
    </w:p>
    <w:p>
      <w:pPr>
        <w:pStyle w:val="BodyText"/>
      </w:pPr>
      <w:r>
        <w:t xml:space="preserve">Lý Uyển Như nhìn Âu Dương đi tới, trên mặt của nàng không ngờ hiện ra một nụ cười mê người. Nụ cười này khiến Âu Dương có cảm giác không thực.</w:t>
      </w:r>
    </w:p>
    <w:p>
      <w:pPr>
        <w:pStyle w:val="BodyText"/>
      </w:pPr>
      <w:r>
        <w:t xml:space="preserve">- Vốn không quên, chỉ có điều không dám suy nghĩ tới thôi.</w:t>
      </w:r>
    </w:p>
    <w:p>
      <w:pPr>
        <w:pStyle w:val="BodyText"/>
      </w:pPr>
      <w:r>
        <w:t xml:space="preserve">Âu Dương cố gắng trấn tĩnh. Cũng không biết tại sao, Âu Dương cảm giác mình tình nguyện đơn độc đối mặt với Thiên Vương đáng sợ kia, cũng không muốn một mình đối mặt với Lý Uyển Như.</w:t>
      </w:r>
    </w:p>
    <w:p>
      <w:pPr>
        <w:pStyle w:val="BodyText"/>
      </w:pPr>
      <w:r>
        <w:t xml:space="preserve">Lẳng lặng đi tới bên cạnh Âu Dương, Lý Uyển Như nhẹ nhàng kéo cánh tay Âu Dương lên, sau đó nhẹ nhàng tựa đầu vào vai Âu Dương nhắm mắt lại lẳng lặng cảm thụ giờ phút này.</w:t>
      </w:r>
    </w:p>
    <w:p>
      <w:pPr>
        <w:pStyle w:val="BodyText"/>
      </w:pPr>
      <w:r>
        <w:t xml:space="preserve">Âu Dương không nói gì. Hắn biết, đây là món nợ của mình. Mình cần phải trả. Nếu hắn có thể cho Lý Uyển Như một chút thời gian, vậy cứ cho nàng thêm một chút thời gian đi. Dù sao cuối cùng sẽ có một ngày phải nói cho rõ ràng...!</w:t>
      </w:r>
    </w:p>
    <w:p>
      <w:pPr>
        <w:pStyle w:val="BodyText"/>
      </w:pPr>
      <w:r>
        <w:t xml:space="preserve">Chuyện hải ngoại xem như tạm thời có một kết thúc. Âu Dương mang theo Lý Uyển Như trở lại thành thị nơi Âu Minh đang chờ hắn. Âu Minh không xảy ra chuyện gì ngoài ý muốn. Hơn nữa không ngờ Âu Minh lại cực kỳ nghe lời, vẫn chờ trong khách sạn, từ đầu đến cuối chưa từng đi ra ngoài.</w:t>
      </w:r>
    </w:p>
    <w:p>
      <w:pPr>
        <w:pStyle w:val="BodyText"/>
      </w:pPr>
      <w:r>
        <w:t xml:space="preserve">Khi Lý Uyển Như nhìn thấy Âu Minh gọi Âu Dương là ca ca nàng vẫn có chút kinh ngạc. Âu Dương đã tự mình giải thích cho Lý Uyển Như nghe một chút. Tới lúcnày Lý Uyển Như mới hiểu được mọi chuyện.</w:t>
      </w:r>
    </w:p>
    <w:p>
      <w:pPr>
        <w:pStyle w:val="Compact"/>
      </w:pPr>
      <w:r>
        <w:br w:type="textWrapping"/>
      </w:r>
      <w:r>
        <w:br w:type="textWrapping"/>
      </w:r>
    </w:p>
    <w:p>
      <w:pPr>
        <w:pStyle w:val="Heading2"/>
      </w:pPr>
      <w:bookmarkStart w:id="842" w:name="chương-865-giết-nàng...-dịch-giả-nhóm-sói-già"/>
      <w:bookmarkEnd w:id="842"/>
      <w:r>
        <w:t xml:space="preserve">820. Chương 865 : Giết Nàng... Dịch Giả: Nhóm Sói Già</w:t>
      </w:r>
    </w:p>
    <w:p>
      <w:pPr>
        <w:pStyle w:val="Compact"/>
      </w:pPr>
      <w:r>
        <w:br w:type="textWrapping"/>
      </w:r>
      <w:r>
        <w:br w:type="textWrapping"/>
      </w:r>
      <w:r>
        <w:t xml:space="preserve">Chỉ có điều Âu Dương phát hiện một chuyện kỳ quái. Đó chính là ánh mắt Âu Minh nhìn Lý Uyển Như có một chút cổ quái, giống như có nhiều phần địch ý. Đây là điều Âu Dương không thể tưởng tượng được.</w:t>
      </w:r>
    </w:p>
    <w:p>
      <w:pPr>
        <w:pStyle w:val="BodyText"/>
      </w:pPr>
      <w:r>
        <w:t xml:space="preserve">Tuy nhiên Âu Dương cũng không quá để lòng. Dù sao lần đầu tiên mình nhìn thấy Âu Minh, ánh mắt hắn nhìn mình có có phần địch ý. Âu Minh có một quá khứ bi thảm, cho nên Âu Dương có thể lý giải được.</w:t>
      </w:r>
    </w:p>
    <w:p>
      <w:pPr>
        <w:pStyle w:val="BodyText"/>
      </w:pPr>
      <w:r>
        <w:t xml:space="preserve">Ba người sống trong khách sạn. Hai người Âu Minh với Âu Dương ở một gian phòng. Lý Uyển Như một người một gian! Khi màn đêm buông xuống, Âu Dương ngồi nói chuyện với Lý Uyển Như một hồi sau đó liền trở lại gian phòng của mình. Lúc này Âu Minh ngồi ở phía trước cửa sổ nhìn ánh trăng sáng bên ngoài. Thấy Âu Dương đi vào, Âu Minh có dáng vẻ muốn nói lại thôi.</w:t>
      </w:r>
    </w:p>
    <w:p>
      <w:pPr>
        <w:pStyle w:val="BodyText"/>
      </w:pPr>
      <w:r>
        <w:t xml:space="preserve">- Thế nào tiểu tử ngươi còn có lúc e ngại sao?</w:t>
      </w:r>
    </w:p>
    <w:p>
      <w:pPr>
        <w:pStyle w:val="BodyText"/>
      </w:pPr>
      <w:r>
        <w:t xml:space="preserve">Âu Dương khẽ mỉm cười đi tới bên cạnh Âu Minh nhẹ nhàng vỗ vỗ vào vai Âu Minh.</w:t>
      </w:r>
    </w:p>
    <w:p>
      <w:pPr>
        <w:pStyle w:val="BodyText"/>
      </w:pPr>
      <w:r>
        <w:t xml:space="preserve">- Ca ca, nàng không bình thường!</w:t>
      </w:r>
    </w:p>
    <w:p>
      <w:pPr>
        <w:pStyle w:val="BodyText"/>
      </w:pPr>
      <w:r>
        <w:t xml:space="preserve">Âu Minh vừa mở miệng nói, đồng thời mắt cũng không ngừng quan sát vẻ biến hóa trên khuôn mặt Âu Dương.</w:t>
      </w:r>
    </w:p>
    <w:p>
      <w:pPr>
        <w:pStyle w:val="BodyText"/>
      </w:pPr>
      <w:r>
        <w:t xml:space="preserve">- Ta biết!</w:t>
      </w:r>
    </w:p>
    <w:p>
      <w:pPr>
        <w:pStyle w:val="BodyText"/>
      </w:pPr>
      <w:r>
        <w:t xml:space="preserve">Âu Dương khẽ mỉm cười.</w:t>
      </w:r>
    </w:p>
    <w:p>
      <w:pPr>
        <w:pStyle w:val="BodyText"/>
      </w:pPr>
      <w:r>
        <w:t xml:space="preserve">- Ca ca biết?</w:t>
      </w:r>
    </w:p>
    <w:p>
      <w:pPr>
        <w:pStyle w:val="BodyText"/>
      </w:pPr>
      <w:r>
        <w:t xml:space="preserve">Âu Minh nhìn Âu Dương. Hắn vội vàng đứng lên nói:</w:t>
      </w:r>
    </w:p>
    <w:p>
      <w:pPr>
        <w:pStyle w:val="BodyText"/>
      </w:pPr>
      <w:r>
        <w:t xml:space="preserve">- Ca, nếu quả thật như đúng như ca nói cho ta biết, nàng hẳn phải toàn tâm toàn ý với ca mới đúng. Nhưng lần đầu tiên đệ nhìn thấy nàng không nhịn được đã đọc một chút nội tâm của nàng. Đệ lại phát hiện trên người nàng dường như che giấu một bí mật động trời!</w:t>
      </w:r>
    </w:p>
    <w:p>
      <w:pPr>
        <w:pStyle w:val="BodyText"/>
      </w:pPr>
      <w:r>
        <w:t xml:space="preserve">Âu Minh nói ra phán đoán của mình.</w:t>
      </w:r>
    </w:p>
    <w:p>
      <w:pPr>
        <w:pStyle w:val="BodyText"/>
      </w:pPr>
      <w:r>
        <w:t xml:space="preserve">- Ta cũng biết!</w:t>
      </w:r>
    </w:p>
    <w:p>
      <w:pPr>
        <w:pStyle w:val="BodyText"/>
      </w:pPr>
      <w:r>
        <w:t xml:space="preserve">Âu Dương tự rót cho mình một chén trà sau đó bưng chén trà đi tới phía trước cửa sổ, nhảy một cái đã ngồi bên cửa sổ ngồi nhìn ra bên ngoài nói:</w:t>
      </w:r>
    </w:p>
    <w:p>
      <w:pPr>
        <w:pStyle w:val="BodyText"/>
      </w:pPr>
      <w:r>
        <w:t xml:space="preserve">- Hắn thật sự quá âm hiểm. Lần thứ nhất ta nhìn thấy hắn, hắn lập tức lợi dụng ta. Còn lần này hắn bắt được điểm yếu của ta, uy hiếp ta. Hắn bày ra một cục diện mà ta biết rõ là âm mưu rõ nhưng vẫn phải nhảy vào!</w:t>
      </w:r>
    </w:p>
    <w:p>
      <w:pPr>
        <w:pStyle w:val="BodyText"/>
      </w:pPr>
      <w:r>
        <w:t xml:space="preserve">Âu Minh nhìn Âu Dương. Âu Minh không rõ hắn trong miệng Âu Dương rốt cuộc là ai!</w:t>
      </w:r>
    </w:p>
    <w:p>
      <w:pPr>
        <w:pStyle w:val="BodyText"/>
      </w:pPr>
      <w:r>
        <w:t xml:space="preserve">- Âu Minh! Ca có chuyện muốn nói với ngươi!</w:t>
      </w:r>
    </w:p>
    <w:p>
      <w:pPr>
        <w:pStyle w:val="BodyText"/>
      </w:pPr>
      <w:r>
        <w:t xml:space="preserve">Âu Dương nhìn Âu Minh nói:</w:t>
      </w:r>
    </w:p>
    <w:p>
      <w:pPr>
        <w:pStyle w:val="BodyText"/>
      </w:pPr>
      <w:r>
        <w:t xml:space="preserve">- Chuyện tiếp theo ca cần làm sẽ rất nguy hiểm. Nếu như bây giờ ngươi muốn đi, cứ nói, ca sẽ cho ngươi một đời vinh hoa phú quý. Cho dù ngươi muốn làm hoàng đế, ca cũng có thể giúp ngươi làm được!</w:t>
      </w:r>
    </w:p>
    <w:p>
      <w:pPr>
        <w:pStyle w:val="BodyText"/>
      </w:pPr>
      <w:r>
        <w:t xml:space="preserve">- Ca! Ca nói gì vậy? Ca chính là người thân duy nhất của Âu Minh!</w:t>
      </w:r>
    </w:p>
    <w:p>
      <w:pPr>
        <w:pStyle w:val="BodyText"/>
      </w:pPr>
      <w:r>
        <w:t xml:space="preserve">Âu Minh nhìn Âu Dương. Thật ra trong hắn nói, hắn cũng đọc nội tâm của Âu Dương, tuy nhiên cũng không phải là hoàn toàn. Bởi vì Âu Dương không thể nào luôn luôn bảo vệ tâm cảnh của mình được. Một khi lòng hắn mở rộng, Âu Minh vẫn có thể đọc được một ít chuyện.</w:t>
      </w:r>
    </w:p>
    <w:p>
      <w:pPr>
        <w:pStyle w:val="BodyText"/>
      </w:pPr>
      <w:r>
        <w:t xml:space="preserve">Cũng chính bởi vì điều này, Âu Minh có thể đọc ra được sự chân tình trong tim Âu Dương. Cũng chính bởi vì điều này Âu Minh mới có thể lựa chọn đi theo Âu Dương. Tiếng ca ca hắn gọi cũng xuất phát từ nội tâm, giống như Âu Dương tốt đối với hắn là xuất phát từ nội tâm vậy.</w:t>
      </w:r>
    </w:p>
    <w:p>
      <w:pPr>
        <w:pStyle w:val="BodyText"/>
      </w:pPr>
      <w:r>
        <w:t xml:space="preserve">- Ca ca đã rơi vào trong một cái bẫy. Ván cờ này cũng khó giải!</w:t>
      </w:r>
    </w:p>
    <w:p>
      <w:pPr>
        <w:pStyle w:val="BodyText"/>
      </w:pPr>
      <w:r>
        <w:t xml:space="preserve">Trong lòng Âu Dương có chút cay đắng. Thiên Vương thật ra chính là tên giả Quỷ Vương kia. Tuy rằng Âu Dương không biết hắn rốt cuộc đã làm gì với Lý Uyển Như, nhưng có thể tưởng tượng được, lúc này Lý Uyển Như hẳn đã biến thành một quả bom hẹn giờ. Một quả bom do Thiên Vương sắp xếp. Mình biết rõ những vẫn nhất định phải mang theo trên người, nhìn nàng nổ tung!</w:t>
      </w:r>
    </w:p>
    <w:p>
      <w:pPr>
        <w:pStyle w:val="BodyText"/>
      </w:pPr>
      <w:r>
        <w:t xml:space="preserve">Điều Âu Dương thống khổ nhất không phải là nhất định phải mang theo quả bom này trên người, mà là bom nổ tung! Mình mắc nợ Lý Uyển Như rất nhiều. Nếu như Lý Uyển Như thật sự có chuyện gì bất trắc, mình phải làm sao đây?(share by BLH, copy lậu từ )</w:t>
      </w:r>
    </w:p>
    <w:p>
      <w:pPr>
        <w:pStyle w:val="BodyText"/>
      </w:pPr>
      <w:r>
        <w:t xml:space="preserve">- Ca, ca đừng quá lo lắng. Ta có thể cảm giác được, nàng hẳn không hoàn toàn lạc lối!</w:t>
      </w:r>
    </w:p>
    <w:p>
      <w:pPr>
        <w:pStyle w:val="BodyText"/>
      </w:pPr>
      <w:r>
        <w:t xml:space="preserve">Âu Minh thuật đọc tâm không phải là chuyện đùa. Hắn cảm nhận được sự lo lắng của Âu Dương. Đồng thời hắn cũng đọc ra được sự giãy dụa trong lòng Lý Uyển Như.</w:t>
      </w:r>
    </w:p>
    <w:p>
      <w:pPr>
        <w:pStyle w:val="BodyText"/>
      </w:pPr>
      <w:r>
        <w:t xml:space="preserve">- Ca! Trong lòng của nàng dường như có hai linh hồn. Một linh hồn đáng chỉ dẫn nàng đi về phía hủy diệt. Một linh hồn khác lại giống như không ngừng kéo nàng từ bên bờ hủy diệt trở về!</w:t>
      </w:r>
    </w:p>
    <w:p>
      <w:pPr>
        <w:pStyle w:val="BodyText"/>
      </w:pPr>
      <w:r>
        <w:t xml:space="preserve">Âu Minh nói hết những phát hiện của mình ngày hôm nay cho Âu Dương nghe.</w:t>
      </w:r>
    </w:p>
    <w:p>
      <w:pPr>
        <w:pStyle w:val="BodyText"/>
      </w:pPr>
      <w:r>
        <w:t xml:space="preserve">- Ta biết!</w:t>
      </w:r>
    </w:p>
    <w:p>
      <w:pPr>
        <w:pStyle w:val="BodyText"/>
      </w:pPr>
      <w:r>
        <w:t xml:space="preserve">Âu Dương cười khổ một phen. Sau đó hắn uống một hơi hết chén trà trong tay nói:</w:t>
      </w:r>
    </w:p>
    <w:p>
      <w:pPr>
        <w:pStyle w:val="BodyText"/>
      </w:pPr>
      <w:r>
        <w:t xml:space="preserve">- Nhưng bất kể là linh hồn người nào, nàng đều là Lý Uyển Như. Điều này bảo ta phải xử lý thế nào!</w:t>
      </w:r>
    </w:p>
    <w:p>
      <w:pPr>
        <w:pStyle w:val="BodyText"/>
      </w:pPr>
      <w:r>
        <w:t xml:space="preserve">Âu Dương khổ chính ở chỗ này. Nếu như không phải là Lý Uyển Như, mà là một người xa lạ, như vậy Âu Dương có mấy ngàn phương pháp trực tiếp câu linh hồn của hắn ra để hủy diệt. Nhưng đối mặt với Lý Uyển Như, biết rõ là bom lại chỉ có thể nhìn.</w:t>
      </w:r>
    </w:p>
    <w:p>
      <w:pPr>
        <w:pStyle w:val="BodyText"/>
      </w:pPr>
      <w:r>
        <w:t xml:space="preserve">- Ca, ca muốn đi cổ thành Lâm Dương sao?</w:t>
      </w:r>
    </w:p>
    <w:p>
      <w:pPr>
        <w:pStyle w:val="BodyText"/>
      </w:pPr>
      <w:r>
        <w:t xml:space="preserve">Đây là điều Âu Minh đọc ra được từ trong lòng Âu Dương. Âu Dương khẽ mỉm cười, nhìn đệ đệ mình mới nhận, bất đắc dĩ cười một tiếng nói:</w:t>
      </w:r>
    </w:p>
    <w:p>
      <w:pPr>
        <w:pStyle w:val="BodyText"/>
      </w:pPr>
      <w:r>
        <w:t xml:space="preserve">- Tiểu tử thối, sau này không được phép dùng thuật đọc tâm với ta. Ngươi làm như vậy khiến ta không có nổi bí mật nào trước mặt ngươi!...</w:t>
      </w:r>
    </w:p>
    <w:p>
      <w:pPr>
        <w:pStyle w:val="BodyText"/>
      </w:pPr>
      <w:r>
        <w:t xml:space="preserve">- Hì hì, ca, ca không biết. Ngươi là khiêu chiến lớn nhất của đệ từ khi khi đệ phát hiện ra thuật đọc tâm. Mỗi khi ca phong bế tâm thần ta đều không có cách nào đọc ra được. Cho nên nếu không tranh thủ thời gian còn lại, đệ làm sao có thể biết ca ca nghĩ gì!</w:t>
      </w:r>
    </w:p>
    <w:p>
      <w:pPr>
        <w:pStyle w:val="BodyText"/>
      </w:pPr>
      <w:r>
        <w:t xml:space="preserve">Âu Minh nở nụ cười xấu xa. Tuy nhiên có thể nhìn ra được, nụ cười này của hắn rất chân thành. Hắn thật sự xem Âu Dương chính là người thân của mình</w:t>
      </w:r>
    </w:p>
    <w:p>
      <w:pPr>
        <w:pStyle w:val="BodyText"/>
      </w:pPr>
      <w:r>
        <w:t xml:space="preserve">Suy bụng ta ra bụng người. Ngay từ ban đầu Âu Dương đã biết, đối mặt với một đệ đệ có thuật đọc tâm đệ đệ, điều mình nên làm không phải lấy cái gì giả từ bi để đổi lấy chân tình, mà lấy chân tình đổi chân tình. Thật tình thứ này, mặc dù là người không có thuật đọc tâm cũng có thể đọc đi ra được. Chính là Âu Dương làm như vậy, mới khiến Âu Minh thật sự tiếp nhận vị đại ca này.</w:t>
      </w:r>
    </w:p>
    <w:p>
      <w:pPr>
        <w:pStyle w:val="BodyText"/>
      </w:pPr>
      <w:r>
        <w:t xml:space="preserve">- Ca, ca cảm thấy trăm năm trôi qua, người thân bằng hữu của ca còn sống sao?</w:t>
      </w:r>
    </w:p>
    <w:p>
      <w:pPr>
        <w:pStyle w:val="BodyText"/>
      </w:pPr>
      <w:r>
        <w:t xml:space="preserve">Âu Minh cau mày hỏi.</w:t>
      </w:r>
    </w:p>
    <w:p>
      <w:pPr>
        <w:pStyle w:val="BodyText"/>
      </w:pPr>
      <w:r>
        <w:t xml:space="preserve">- Còn sống. bọn họ bị Trịnh Tú Nhi nguyền rủa, không có cách nào rời khỏi Lâm Dương. Tuy nhiên lần này Trịnh Tú Nhi đã giải trừ nguyền rủa. Cho nên hiện tại điều ta phải làm trước nhất chính là tới dẫn bằng hữu của ta đi!</w:t>
      </w:r>
    </w:p>
    <w:p>
      <w:pPr>
        <w:pStyle w:val="BodyText"/>
      </w:pPr>
      <w:r>
        <w:t xml:space="preserve">Âu Dương không muốn để bằng hữu của mình tiến vào trong thời đại lớn này. Nhưng Âu Dương cũng không có cách nào khác. Bây giờ nếu mình đã trở thành thủ lĩnh dẫn đầu đứng lên đối kháng Thiên Vương, ngay cả Lý Uyển Như còn bị Thiên Vương hạ quỷ thuật như vậy, mình nhất định phải lập tức tìm tới chỗ bằng hữu của mình. Chỉ có như vậy mình mới có thể bảo đảm an toàn của bọn họ.</w:t>
      </w:r>
    </w:p>
    <w:p>
      <w:pPr>
        <w:pStyle w:val="BodyText"/>
      </w:pPr>
      <w:r>
        <w:t xml:space="preserve">- Vậy cũng tốt. Tuy nhiên ca, nếu như để đệ khuyên ca, giết nàng!</w:t>
      </w:r>
    </w:p>
    <w:p>
      <w:pPr>
        <w:pStyle w:val="BodyText"/>
      </w:pPr>
      <w:r>
        <w:t xml:space="preserve">Âu Minh bỗng nhiên nói ra một câu như vậy:</w:t>
      </w:r>
    </w:p>
    <w:p>
      <w:pPr>
        <w:pStyle w:val="BodyText"/>
      </w:pPr>
      <w:r>
        <w:t xml:space="preserve">- Nàng căn bản đã không vượt qua được chính mình. Nếu như bỏ mặc nàng tiếp tục như vậy, cuối cùng hủy diệt không chỉ là nàng, có thể còn cả ca canữa!</w:t>
      </w:r>
    </w:p>
    <w:p>
      <w:pPr>
        <w:pStyle w:val="BodyText"/>
      </w:pPr>
      <w:r>
        <w:t xml:space="preserve">- Giết nàng...</w:t>
      </w:r>
    </w:p>
    <w:p>
      <w:pPr>
        <w:pStyle w:val="BodyText"/>
      </w:pPr>
      <w:r>
        <w:t xml:space="preserve">Hai chữ kia nói ra thật đơn giản. Đối với người được gọi là sát thần như Âu Dương mà nói, giết người còn nhiều hơn cả ăn cơm. Nhưng khi đối mặt Lý Uyển Như, bất kể nói thế nào Âu Dương cũng không hạ thủ được.</w:t>
      </w:r>
    </w:p>
    <w:p>
      <w:pPr>
        <w:pStyle w:val="Compact"/>
      </w:pPr>
      <w:r>
        <w:br w:type="textWrapping"/>
      </w:r>
      <w:r>
        <w:br w:type="textWrapping"/>
      </w:r>
    </w:p>
    <w:p>
      <w:pPr>
        <w:pStyle w:val="Heading2"/>
      </w:pPr>
      <w:bookmarkStart w:id="843" w:name="chương-866-ngươi-có-tiềm-chất-của-ảnh-đế-dịch-giả-nhóm-sói-già"/>
      <w:bookmarkEnd w:id="843"/>
      <w:r>
        <w:t xml:space="preserve">821. Chương 866 : Ngươi Có Tiềm Chất Của Ảnh Đế Dịch Giả: Nhóm Sói Già</w:t>
      </w:r>
    </w:p>
    <w:p>
      <w:pPr>
        <w:pStyle w:val="Compact"/>
      </w:pPr>
      <w:r>
        <w:br w:type="textWrapping"/>
      </w:r>
      <w:r>
        <w:br w:type="textWrapping"/>
      </w:r>
      <w:r>
        <w:t xml:space="preserve">- Ca, cần quyết đoán mà không quyết đoán, ngược lại sẽ bị loạn!</w:t>
      </w:r>
    </w:p>
    <w:p>
      <w:pPr>
        <w:pStyle w:val="BodyText"/>
      </w:pPr>
      <w:r>
        <w:t xml:space="preserve">Âu Minh đọc ra được sự đau khổ trong lòng Âu Dương. Hắn biết, chuyện này ai cũng không khuyên được Âu Dương. Chỉ có thể để bản thân Âu Dương lựa chọn.</w:t>
      </w:r>
    </w:p>
    <w:p>
      <w:pPr>
        <w:pStyle w:val="BodyText"/>
      </w:pPr>
      <w:r>
        <w:t xml:space="preserve">Nhưng hắn căn bản không rõ chuyện giữa Âu Dương với Lý Uyển Như. Giết chết Lý Uyển Như? Nếu như Âu Dương thật sự hạ thủ được, như vậy sợ là hắn cũng không thể gọi là độc thân, thậm chí ngay cả cầm thú cũng không bằng.</w:t>
      </w:r>
    </w:p>
    <w:p>
      <w:pPr>
        <w:pStyle w:val="BodyText"/>
      </w:pPr>
      <w:r>
        <w:t xml:space="preserve">- Tất cả chờ đến Chúng Thần Sơn rồi nói sau!</w:t>
      </w:r>
    </w:p>
    <w:p>
      <w:pPr>
        <w:pStyle w:val="BodyText"/>
      </w:pPr>
      <w:r>
        <w:t xml:space="preserve">Âu Dương nói xong liền từ trên cửa sổ nhảy xuống.</w:t>
      </w:r>
    </w:p>
    <w:p>
      <w:pPr>
        <w:pStyle w:val="BodyText"/>
      </w:pPr>
      <w:r>
        <w:t xml:space="preserve">- Chúng Thần Sơn? Chiến tộc không phải biến mất tại Tây Bắc sao? Vậy tại sao ca còn muốn đi tới Chúng Thần Sơn?</w:t>
      </w:r>
    </w:p>
    <w:p>
      <w:pPr>
        <w:pStyle w:val="BodyText"/>
      </w:pPr>
      <w:r>
        <w:t xml:space="preserve">Âu Minh có chút không rõ. Dù sao thuật đọc tâm của hắn không được đại thành giống như hỏa diễm linh hồn của Âu Dương. Cho nên hắn có thể đọc ra vài thứ chỉ là một số mảnh nhỏ mà thôi.</w:t>
      </w:r>
    </w:p>
    <w:p>
      <w:pPr>
        <w:pStyle w:val="BodyText"/>
      </w:pPr>
      <w:r>
        <w:t xml:space="preserve">- Trong chiến tộc có thể có vô số người. Chỗ nguy hiểm nhất thường thường chính là chỗ an toàn nhất. Chúng Thần Điện ở trung tâm của toàn Tiên giới, hơn nữa còn là địa bàn của Nghi Quân. Nơi đó bởi vì một vài chuyện đã không có người ở lại. Trong toàn Tiên giới, nơi đó được xem như là nơi có quan hệ khá lớn đối với ta...</w:t>
      </w:r>
    </w:p>
    <w:p>
      <w:pPr>
        <w:pStyle w:val="BodyText"/>
      </w:pPr>
      <w:r>
        <w:t xml:space="preserve">- Ca muốn nói tới Vệ Thi sao?</w:t>
      </w:r>
    </w:p>
    <w:p>
      <w:pPr>
        <w:pStyle w:val="BodyText"/>
      </w:pPr>
      <w:r>
        <w:t xml:space="preserve">Âu Minh cười xấu xa nhìn Âu Dương! Lần này không ngờ mặt Âu Dương thoáng đỏ lên.</w:t>
      </w:r>
    </w:p>
    <w:p>
      <w:pPr>
        <w:pStyle w:val="BodyText"/>
      </w:pPr>
      <w:r>
        <w:t xml:space="preserve">- Đệ ngất! Không ngờ mặt ca ca lại đỏ. Xem ra trong lòng ca ca trước sau đều...</w:t>
      </w:r>
    </w:p>
    <w:p>
      <w:pPr>
        <w:pStyle w:val="BodyText"/>
      </w:pPr>
      <w:r>
        <w:t xml:space="preserve">Âu Minh còn chưa nói hết lời đã bị Âu Dương ném lên giường, đánh vào mông!</w:t>
      </w:r>
    </w:p>
    <w:p>
      <w:pPr>
        <w:pStyle w:val="BodyText"/>
      </w:pPr>
      <w:r>
        <w:t xml:space="preserve">- Câm miệng! Còn dám dùng thuật đọc tâm với ta, ta làm thịt ngươi!</w:t>
      </w:r>
    </w:p>
    <w:p>
      <w:pPr>
        <w:pStyle w:val="BodyText"/>
      </w:pPr>
      <w:r>
        <w:t xml:space="preserve">Âu Dương tức điên. Có một đệ đệ như vậy quá thống khổ. Mỗi giờ mỗi khắc ngươi đều phải cẩn thận thận trọng! Bằng không ở trước mặt hắn căn bản không còn bí mật gì nữa!</w:t>
      </w:r>
    </w:p>
    <w:p>
      <w:pPr>
        <w:pStyle w:val="BodyText"/>
      </w:pPr>
      <w:r>
        <w:t xml:space="preserve">- Hóa ra là như vậy!</w:t>
      </w:r>
    </w:p>
    <w:p>
      <w:pPr>
        <w:pStyle w:val="BodyText"/>
      </w:pPr>
      <w:r>
        <w:t xml:space="preserve">Tuy đã bị ném lên trên giường đánh vào mông, nhưng Âu Dương căn bản không dùng lực, cho nên đối với Âu Minh mà nói, chỉ bị đau một chút, thực tế lại không có thương tổn gì. Âu Minh nở nụ cười xấu xa nói:</w:t>
      </w:r>
    </w:p>
    <w:p>
      <w:pPr>
        <w:pStyle w:val="BodyText"/>
      </w:pPr>
      <w:r>
        <w:t xml:space="preserve">- Hóa ra Chiến tộc đoán chắc một ngày nào đó ca ca sẽ đi tìm Vệ Thi, cho nên bọn họ chờ ở đó!</w:t>
      </w:r>
    </w:p>
    <w:p>
      <w:pPr>
        <w:pStyle w:val="BodyText"/>
      </w:pPr>
      <w:r>
        <w:t xml:space="preserve">Âu Minh xem như đã hiểu rõ một vài chuyện.</w:t>
      </w:r>
    </w:p>
    <w:p>
      <w:pPr>
        <w:pStyle w:val="BodyText"/>
      </w:pPr>
      <w:r>
        <w:t xml:space="preserve">- Không sai. Người trên cõi đời này đều bị chuyện của Lý Uyển Như mê hoặc. Dưới cái nhìn của bọn họ, người quan trọng nhất đối với ta chính là Lý Uyển Như. Thậm chí ngay cả Thiên Vương cũng đã đoán sai!(share by BLH, copy lậu từ )</w:t>
      </w:r>
    </w:p>
    <w:p>
      <w:pPr>
        <w:pStyle w:val="BodyText"/>
      </w:pPr>
      <w:r>
        <w:t xml:space="preserve">Âu Dương chưa bao giờ thật sự cho thấy nội tâm của mình. Có lẽ Thiên Vương cũng đã từng nghĩ tới Vệ Thi. Nhưng so sánh với Vệ Thi, trong mắt người bình thường Lý Uyển Như vẫn là người quan trọng nhất đối với Âu Dương.</w:t>
      </w:r>
    </w:p>
    <w:p>
      <w:pPr>
        <w:pStyle w:val="BodyText"/>
      </w:pPr>
      <w:r>
        <w:t xml:space="preserve">- Cho nên lúc này hẳn là người của Chiến tộc đang ẩn nấp trong Chúng Thần Điện đúng không?</w:t>
      </w:r>
    </w:p>
    <w:p>
      <w:pPr>
        <w:pStyle w:val="BodyText"/>
      </w:pPr>
      <w:r>
        <w:t xml:space="preserve">Âu Minh tâm trí cũng cực kỳ thông minh. Chỉ trong chốc lát hắn đã nghĩ rõ ràng tất cả.</w:t>
      </w:r>
    </w:p>
    <w:p>
      <w:pPr>
        <w:pStyle w:val="BodyText"/>
      </w:pPr>
      <w:r>
        <w:t xml:space="preserve">- Đúng! Chuyện này ngươi biết là tốt rồi. Không nên nói nữa!</w:t>
      </w:r>
    </w:p>
    <w:p>
      <w:pPr>
        <w:pStyle w:val="BodyText"/>
      </w:pPr>
      <w:r>
        <w:t xml:space="preserve">Âu Dương nở nụ cười, sau đó nằm ở trên giường. Mặc cho Âu Minh dùng thuật đọc tâm thăm dò vô số lần, đều phát hiện tâm thần của Âu Dương đã phong tỏa. Cuối cùng Âu Minh bất đắc dĩ chỉ có thể nằm trên giường tức giận đi ngủ.</w:t>
      </w:r>
    </w:p>
    <w:p>
      <w:pPr>
        <w:pStyle w:val="BodyText"/>
      </w:pPr>
      <w:r>
        <w:t xml:space="preserve">Sáng sớm ngày hôm sau, Âu Dương mang theo hai người Âu Minh và Lý Uyển Như tiến vào thông đạo không gian tới cổ thành Lâm Dương. Đối với chuyện tối ngày hôm qua, hai huynh đệ rất có ăn ý đều giả vờ như chẳng có gì phát sinh. Đặc biệt là Âu Minh. Tiểu tử này biểu diễn quá đúng chỗ. Một dáng vẻ hận tất cả người trong thiên hạ khiến ngay cả Âu Dương nhìn thấy thiếu chút nữa đã bị mê hoặc.</w:t>
      </w:r>
    </w:p>
    <w:p>
      <w:pPr>
        <w:pStyle w:val="BodyText"/>
      </w:pPr>
      <w:r>
        <w:t xml:space="preserve">Không nhịn được trong lòng hắn cảm thán, nếu như Âu Minh đến hiện đại có phải sẽ trở thành Ảnh Đế hay không?</w:t>
      </w:r>
    </w:p>
    <w:p>
      <w:pPr>
        <w:pStyle w:val="BodyText"/>
      </w:pPr>
      <w:r>
        <w:t xml:space="preserve">- Tiểu tử, chờ tất cả mọi chuyện kết thúc, ta dẫn ngươi tới học viện điện ảnh học! Tiểu tử ngươi có tiềm chất Ảnh Đế.</w:t>
      </w:r>
    </w:p>
    <w:p>
      <w:pPr>
        <w:pStyle w:val="BodyText"/>
      </w:pPr>
      <w:r>
        <w:t xml:space="preserve">Âu Dương đột nhiên nói ra một câu khiến tất cả mọi người đều cảm thấy khó hiểu. Bản thân Âu Dương lại cười hì hì nói:</w:t>
      </w:r>
    </w:p>
    <w:p>
      <w:pPr>
        <w:pStyle w:val="BodyText"/>
      </w:pPr>
      <w:r>
        <w:t xml:space="preserve">- Vậy cũng là cho ngươi xuyên qua một lần. Nhân sinh trên đời, không xuyên qua mấy lần cũng quá tẻ nhạt...</w:t>
      </w:r>
    </w:p>
    <w:p>
      <w:pPr>
        <w:pStyle w:val="BodyText"/>
      </w:pPr>
      <w:r>
        <w:t xml:space="preserve">Cổ thành Lâm Dương, nơi này trước sau vẫn là một thành phồn hoa. Tuy nhiên trong thành này lại có mấy người đặc biệt nổi danh. Những người nổi danh này cũng không phải là cường giả cao cấp. Không ngờ bọn họ lại là một đám ăn mày.</w:t>
      </w:r>
    </w:p>
    <w:p>
      <w:pPr>
        <w:pStyle w:val="BodyText"/>
      </w:pPr>
      <w:r>
        <w:t xml:space="preserve">Nguyên nhân những người ăn mày này nổi danh rất đơn giản, bởi vì không ngờ bọn họ đã ở trong cổ thành Lâm Dương ăn xin được trăm năm! Nhưng gần đây có người lại phát hiện những người ăn mày này biến mất!</w:t>
      </w:r>
    </w:p>
    <w:p>
      <w:pPr>
        <w:pStyle w:val="BodyText"/>
      </w:pPr>
      <w:r>
        <w:t xml:space="preserve">Không sai. Những người ăn mày này chính là đám người Lăng Túc. Trăm năm qua bọn họ sống thật sự đủ thê thảm. Lực lượng bị phong ấn, dưới lực lượng của nguyền rủa, bọn họ chỉ có thể ở đây ăn xin mà sống.</w:t>
      </w:r>
    </w:p>
    <w:p>
      <w:pPr>
        <w:pStyle w:val="BodyText"/>
      </w:pPr>
      <w:r>
        <w:t xml:space="preserve">Tuy nhiên không một ai từng buông tha. Bởi vì trước sau bọn họ đều tin tưởng, nhất định sẽ có một ngày Âu Dương thay đổi tất cả những điều này.</w:t>
      </w:r>
    </w:p>
    <w:p>
      <w:pPr>
        <w:pStyle w:val="BodyText"/>
      </w:pPr>
      <w:r>
        <w:t xml:space="preserve">Trong một trang viên đã bỏ hoang từ lâu, lúc này đám người Lăng Túc đang ngồi nói chuyện.</w:t>
      </w:r>
    </w:p>
    <w:p>
      <w:pPr>
        <w:pStyle w:val="BodyText"/>
      </w:pPr>
      <w:r>
        <w:t xml:space="preserve">- Hỏa diễm linh hồn đại phá chí dương hỏa kỳ lân. Một lần thành tựu lấy được uy danh hỏa diễm đệ nhất thiên hạ. Âu Dương một mình tới hải ngoại. Gần đây những việc này đã lưu truyền khiến tất cả mọi người đều xôn xao bàn tán! Xem ra lần này Âu Dương đã thật sự trở lại. Hơn nữa hẳn là hắn đã mạnh hơn trước kia rất nhiều. Bởi vì nghe đồn Âu Dương đã từng chiến đấu với Hải Hoàng ở trên biển, dường như còn đánh thắng!</w:t>
      </w:r>
    </w:p>
    <w:p>
      <w:pPr>
        <w:pStyle w:val="BodyText"/>
      </w:pPr>
      <w:r>
        <w:t xml:space="preserve">Lăng Túc nói ra những tin tức nhận được gần đây.</w:t>
      </w:r>
    </w:p>
    <w:p>
      <w:pPr>
        <w:pStyle w:val="BodyText"/>
      </w:pPr>
      <w:r>
        <w:t xml:space="preserve">- Có lẽ Vu tổ đã chết trong tay Âu Dương!</w:t>
      </w:r>
    </w:p>
    <w:p>
      <w:pPr>
        <w:pStyle w:val="BodyText"/>
      </w:pPr>
      <w:r>
        <w:t xml:space="preserve">Lý Vĩ nói với dáng vẻ nghiến răng nghiến lợi. Chuyện Trịnh Tú Nhi là Vu tổ tất cả mọi người đã biết. Qua nhiều năm như vậy, bọn họ đều bị nữ nhân này đùa bỡn. Gần đây bọn họ đột nhiên phát hiện nguyền rủa trên thân thể bọn họ đều đã biến mất không thấy nữa. Cho nên suy nghĩ đầu tiên của bọn họ chính là Trịnh Tú Nhi đã bị Âu Dương làm thịt.</w:t>
      </w:r>
    </w:p>
    <w:p>
      <w:pPr>
        <w:pStyle w:val="BodyText"/>
      </w:pPr>
      <w:r>
        <w:t xml:space="preserve">- Giết được càng tốt! Đáng tiếc chúng ta không thể tận mắt nhìn Âu Dương chém đầu chó của nữ nhân kia!</w:t>
      </w:r>
    </w:p>
    <w:p>
      <w:pPr>
        <w:pStyle w:val="BodyText"/>
      </w:pPr>
      <w:r>
        <w:t xml:space="preserve">Bộ dạng của Lam Thông cũng rất buồn bực. Năm đó trảm Linh Sử cũng có phần của hắn. Ai có thể nghĩ đến một con cá nhỏ lúc trước lọt lưới cuối cùng không ngờ lại đùa bọn họ thiếu chút nữa thì toàn quân bị diệt.</w:t>
      </w:r>
    </w:p>
    <w:p>
      <w:pPr>
        <w:pStyle w:val="BodyText"/>
      </w:pPr>
      <w:r>
        <w:t xml:space="preserve">- Cắt cỏ nhất định phải loại bỏ tận gốc!</w:t>
      </w:r>
    </w:p>
    <w:p>
      <w:pPr>
        <w:pStyle w:val="BodyText"/>
      </w:pPr>
      <w:r>
        <w:t xml:space="preserve">Lúc này Tiểu Nhạc nhìn qua đã là một người bình thường. Dĩ nhiên, trên mặt hắn nhìn thế nào cũng không giống như một người bình thường.</w:t>
      </w:r>
    </w:p>
    <w:p>
      <w:pPr>
        <w:pStyle w:val="BodyText"/>
      </w:pPr>
      <w:r>
        <w:t xml:space="preserve">Mục Uyển ở sát bên cạnh Tiểu Nhạc lườm hắn một cái nói:</w:t>
      </w:r>
    </w:p>
    <w:p>
      <w:pPr>
        <w:pStyle w:val="BodyText"/>
      </w:pPr>
      <w:r>
        <w:t xml:space="preserve">- Ngươi cũng chỉ biết nói câu này. Câu nói này ta đã nghe suốt một trăm năm rồi!</w:t>
      </w:r>
    </w:p>
    <w:p>
      <w:pPr>
        <w:pStyle w:val="BodyText"/>
      </w:pPr>
      <w:r>
        <w:t xml:space="preserve">- Nói thế nào, Âu Dương cũng là tiểu đệ của ta. Loại việc nhỏ như vậy cần đại ca ta tự mình ra tay sao? Tiểu đệ trực tiếp đi làm là được rồi!</w:t>
      </w:r>
    </w:p>
    <w:p>
      <w:pPr>
        <w:pStyle w:val="BodyText"/>
      </w:pPr>
      <w:r>
        <w:t xml:space="preserve">Tiểu Nhạc cũng có chút ngượng ngùng. Dù sao hắn bị Mục Uyển mắng suốt trăm năm, không sụp đổ đã là cực hạn.</w:t>
      </w:r>
    </w:p>
    <w:p>
      <w:pPr>
        <w:pStyle w:val="BodyText"/>
      </w:pPr>
      <w:r>
        <w:t xml:space="preserve">- Không ngờ được sau khi đã trải qua nhiều chuyện như vậy, cuối cùng đám lão già chúng ta vẫn còn sống!</w:t>
      </w:r>
    </w:p>
    <w:p>
      <w:pPr>
        <w:pStyle w:val="BodyText"/>
      </w:pPr>
      <w:r>
        <w:t xml:space="preserve">Lăng Túc nhớ tới cảnh tượng thê tử và hài tử của mình bị chôn thây, trong mắt của hắn mơ hồ chớp động lệ quang.</w:t>
      </w:r>
    </w:p>
    <w:p>
      <w:pPr>
        <w:pStyle w:val="BodyText"/>
      </w:pPr>
      <w:r>
        <w:t xml:space="preserve">Bạch Hủ Minh nhìn thấy dáng vẻ này của Lăng Túc, liền hiểu hẳn Lăng Túc đang đau khổ vì thê tử hài tử của mình.</w:t>
      </w:r>
    </w:p>
    <w:p>
      <w:pPr>
        <w:pStyle w:val="Compact"/>
      </w:pPr>
      <w:r>
        <w:br w:type="textWrapping"/>
      </w:r>
      <w:r>
        <w:br w:type="textWrapping"/>
      </w:r>
    </w:p>
    <w:p>
      <w:pPr>
        <w:pStyle w:val="Heading2"/>
      </w:pPr>
      <w:bookmarkStart w:id="844" w:name="chương-867-gặp-lại-người-thân-bằng-hữu-dịch-giả-nhóm-sói-già"/>
      <w:bookmarkEnd w:id="844"/>
      <w:r>
        <w:t xml:space="preserve">822. Chương 867 : Gặp Lại Người Thân Bằng Hữu Dịch Giả: Nhóm Sói Già</w:t>
      </w:r>
    </w:p>
    <w:p>
      <w:pPr>
        <w:pStyle w:val="Compact"/>
      </w:pPr>
      <w:r>
        <w:br w:type="textWrapping"/>
      </w:r>
      <w:r>
        <w:br w:type="textWrapping"/>
      </w:r>
      <w:r>
        <w:t xml:space="preserve">Hắn nhẹ nhàng vỗ vào vai Lăng Túc nói:</w:t>
      </w:r>
    </w:p>
    <w:p>
      <w:pPr>
        <w:pStyle w:val="BodyText"/>
      </w:pPr>
      <w:r>
        <w:t xml:space="preserve">- Cho dù chúng ta không tin vào chính mình, cũng nên tin tưởng Âu Dương. Một ngày nào đó hắn nhất định có thể lên được vị trí chí cao vô thượng kia, nhất định có thể mở ra hành lang luân hồi. Tới thời điểm đó chúng ta có thể lấy lại tất cả những gì đã mất.</w:t>
      </w:r>
    </w:p>
    <w:p>
      <w:pPr>
        <w:pStyle w:val="BodyText"/>
      </w:pPr>
      <w:r>
        <w:t xml:space="preserve">- Đúng! Tất cả những gì đã mất đi, nhất định sẽ lấy lại được. Chúng ta nên tin tưởng vào Âu Dương. Từ lúc mới bắt đầu Âu Dương đã không ngừng sáng tạo kỳ tích!</w:t>
      </w:r>
    </w:p>
    <w:p>
      <w:pPr>
        <w:pStyle w:val="BodyText"/>
      </w:pPr>
      <w:r>
        <w:t xml:space="preserve">Lý Vĩ đã không còn là tiểu tử lỗ mãng năm xưa nữa. Bây giờ Lý Vĩ đã sớm trở nên cực kỳ chính chắn. Tất nhiều chuyện hắn biết có thể làm, rất nhiều chuyện lại không thể làm.</w:t>
      </w:r>
    </w:p>
    <w:p>
      <w:pPr>
        <w:pStyle w:val="BodyText"/>
      </w:pPr>
      <w:r>
        <w:t xml:space="preserve">Chí cao vô thượng, đây thật sự là chí cao vô thượng. Những người như bọn họ mặc dù có Lăng Vân Chí, cũng kiên quyết không thể nào nhòm ngó tới vị trí chí cao vô thượng cuối cùng kia. Cho nên hầu như tất cả hi vọng của bọn họ đều ký thác trên người Âu Dương.</w:t>
      </w:r>
    </w:p>
    <w:p>
      <w:pPr>
        <w:pStyle w:val="BodyText"/>
      </w:pPr>
      <w:r>
        <w:t xml:space="preserve">- Chỉ cần mở ra hành lang luân hồi, với thủ đoạn của Âu Dương tất nhiên có thể tái tạo lại kim thân cho người chết. Đến lúc đó liền có thể dẫn hồn cho mọi người!</w:t>
      </w:r>
    </w:p>
    <w:p>
      <w:pPr>
        <w:pStyle w:val="BodyText"/>
      </w:pPr>
      <w:r>
        <w:t xml:space="preserve">Bạch Hủ Minh rất tự tin. Hắn tự tin như vậy bởi vì lúc trước hắn không thu nhận nhầm người. Thu nhận Âu Dương làm đồ đệ có thể nói là chuyện hắn cảm thấy tự hào nhất trong cuộc đời mình.</w:t>
      </w:r>
    </w:p>
    <w:p>
      <w:pPr>
        <w:pStyle w:val="BodyText"/>
      </w:pPr>
      <w:r>
        <w:t xml:space="preserve">- Đừng nói nhảm. Ta đoán Âu Dương nhất định đã đến Lâm Dương rồi!</w:t>
      </w:r>
    </w:p>
    <w:p>
      <w:pPr>
        <w:pStyle w:val="BodyText"/>
      </w:pPr>
      <w:r>
        <w:t xml:space="preserve">Tiểu Nhạc trừng mắt với mọi người một cái. Đồng thời con mắt của hắn lại không dám nhìn Mục Uyển.</w:t>
      </w:r>
    </w:p>
    <w:p>
      <w:pPr>
        <w:pStyle w:val="BodyText"/>
      </w:pPr>
      <w:r>
        <w:t xml:space="preserve">Tiểu Nhạc chính là sơn linh, trời sinh địa dưỡng, trường tồn cùng thế gian. Nhưng hắn lại có một khuyết điểm duy nhất cũng không có cách nào giống như người bình thường chính là nối dõi tông đường. Cho nên Mục Uyển theo Tiểu Nhạc nhiều năm như vậy cũng không thể sinh con.</w:t>
      </w:r>
    </w:p>
    <w:p>
      <w:pPr>
        <w:pStyle w:val="BodyText"/>
      </w:pPr>
      <w:r>
        <w:t xml:space="preserve">Đây vẫn là nỗi đau trong lòng Tiểu Nhạc, cũng là nỗi đau trong lòng Mục Uyển. Tuy nhiên từ đầu đến cuối Tiểu Nhạc đều cảm thấy Âu Dương có thể sẽ có biện pháp giải quyết vấn đề này giúp mình. Dù sao Âu Dương còn có thân phận chính là thần sư. Nói không chừng hắn có thể nghịch thiên cải mệnh cho mình.</w:t>
      </w:r>
    </w:p>
    <w:p>
      <w:pPr>
        <w:pStyle w:val="BodyText"/>
      </w:pPr>
      <w:r>
        <w:t xml:space="preserve">- Hẳn là như vậy!</w:t>
      </w:r>
    </w:p>
    <w:p>
      <w:pPr>
        <w:pStyle w:val="BodyText"/>
      </w:pPr>
      <w:r>
        <w:t xml:space="preserve">Lỗ Tu vẫn không nói gì cũng mở miệng theo.</w:t>
      </w:r>
    </w:p>
    <w:p>
      <w:pPr>
        <w:pStyle w:val="BodyText"/>
      </w:pPr>
      <w:r>
        <w:t xml:space="preserve">- Hẳn là sư phụ sẽ tới tìm chúng ta trước tiên!</w:t>
      </w:r>
    </w:p>
    <w:p>
      <w:pPr>
        <w:pStyle w:val="BodyText"/>
      </w:pPr>
      <w:r>
        <w:t xml:space="preserve">Tuy rằng Âu Dương chưa bao giờ chính thức thu nhận Dạ Thiên làm đồ đệ, nhưng trong lòng Dạ Thiên, Âu Dương chính là sư phụ của hắn. Nếu như lúc trước không có Hóa Yêu Quyết của Âu Dương cho hắn, như vậy chắc chắn sẽ không có Dạ Thiên ngày hôm nay.</w:t>
      </w:r>
    </w:p>
    <w:p>
      <w:pPr>
        <w:pStyle w:val="BodyText"/>
      </w:pPr>
      <w:r>
        <w:t xml:space="preserve">Trong lúc mọi người đang bàn luận, liền nhìn thấy sân cỏ bỏ hoang phía ngoài bỗng nhiên ngã xuống từng mảng. Trong cỏ hoang, thời không giống như bị xé nát. Một khe nứt màu đen bất ngờ mở ra.</w:t>
      </w:r>
    </w:p>
    <w:p>
      <w:pPr>
        <w:pStyle w:val="BodyText"/>
      </w:pPr>
      <w:r>
        <w:t xml:space="preserve">Thấy cảnh tượng này, mọi người đều cả kinh. Có thể qua lại trong hư không của Tiên giới như vậy, cho dù là Tiên đế trước đây cũng không làm được. Nhưng sau khi thời đại lớn đến, ngay cả tiên tôn cũng rất khó xé nát hư không. Mà không ngờ khe nứt không gian lúc này lại lớn như vậy. Xem cảnh tượng đó, người bình thường tuyệt đối không thể làm được.</w:t>
      </w:r>
    </w:p>
    <w:p>
      <w:pPr>
        <w:pStyle w:val="BodyText"/>
      </w:pPr>
      <w:r>
        <w:t xml:space="preserve">- Là Âu Dương sao?</w:t>
      </w:r>
    </w:p>
    <w:p>
      <w:pPr>
        <w:pStyle w:val="BodyText"/>
      </w:pPr>
      <w:r>
        <w:t xml:space="preserve">Nhìn thấy khe nứt này, Lăng Túc đứng dậy. Mà đúng lúc hắn vừa đứng dậy, trong khe nứt, một bóng người bọn họ vô cùng quen thuộc chậm rãi từ bên trong đi ra!</w:t>
      </w:r>
    </w:p>
    <w:p>
      <w:pPr>
        <w:pStyle w:val="BodyText"/>
      </w:pPr>
      <w:r>
        <w:t xml:space="preserve">Một thân mặc trường bào màu xanh nhạt, áo choàng màu đen. Đây là trang phục Âu Dương vẫn thường mặc từ sau khi tới Tiên giới. Mà lúc này bên ngoài đang có hoa tuyết nhỏ tung bay. Những bông hoa tuyết nhỏ rơi xuống chiếc áo choàng lông màu đen, tô điểm những chấm trắng dường như càng tôn lên vẻ xuất chúng và bất phàm của Âu Dương.(share by BLH, copy lậu từ )</w:t>
      </w:r>
    </w:p>
    <w:p>
      <w:pPr>
        <w:pStyle w:val="BodyText"/>
      </w:pPr>
      <w:r>
        <w:t xml:space="preserve">Nhìn người đi ra là Âu Dương, bọn họ liền cảm giác vành mắt mình có chút nóng. Bọn họ đều lẳng lặng nhìn Âu Dương. Thời gian đã trôi qua bảy ngàn năm. Không ngờ lần ly biệt vừa rồi lại lâu như vậy. Giờ này ngày này đám người bọn họ lại một lần nữa gặp nhau trên Tiên giới.</w:t>
      </w:r>
    </w:p>
    <w:p>
      <w:pPr>
        <w:pStyle w:val="BodyText"/>
      </w:pPr>
      <w:r>
        <w:t xml:space="preserve">- Âu Dương!</w:t>
      </w:r>
    </w:p>
    <w:p>
      <w:pPr>
        <w:pStyle w:val="BodyText"/>
      </w:pPr>
      <w:r>
        <w:t xml:space="preserve">Lý Vĩ vẫn là người đầu tiên xông tới. Thoáng một cái Lý Vĩ đã ôm Âu Dương vào trong lòng! Cho Âu Dương một cái ôm của gấu. Sau Lý Vĩ, Lăng Túc cũng đi tới. Khi Lăng Túc đi tới trước người Âu Dương, trong miệng Âu Dương thốt ra hai chữ khiến Lăng Túc cũng không khống chế được bản thân mình ôm chặt lấy Âu Dương.</w:t>
      </w:r>
    </w:p>
    <w:p>
      <w:pPr>
        <w:pStyle w:val="BodyText"/>
      </w:pPr>
      <w:r>
        <w:t xml:space="preserve">Âu Dương nhìn Lăng Túc, miệng khẽ nói:</w:t>
      </w:r>
    </w:p>
    <w:p>
      <w:pPr>
        <w:pStyle w:val="BodyText"/>
      </w:pPr>
      <w:r>
        <w:t xml:space="preserve">- Đội trưởng...</w:t>
      </w:r>
    </w:p>
    <w:p>
      <w:pPr>
        <w:pStyle w:val="BodyText"/>
      </w:pPr>
      <w:r>
        <w:t xml:space="preserve">Đúng vậy, hai chữ đội trưởng này đã nói rõ tất cả. Nói rõ trong mắt Âu Dương, Lăng Túc mãi mãi vẫn là đội trưởng của trung đội số 7. Âu Dương mãi mãi vẫn là Thần Xạ Thủ Âu Dương!</w:t>
      </w:r>
    </w:p>
    <w:p>
      <w:pPr>
        <w:pStyle w:val="BodyText"/>
      </w:pPr>
      <w:r>
        <w:t xml:space="preserve">Hắn chưa bao giờ quên. Âu Dương chưa bao giờ từng quên Lăng Túc. Thời gian qua lâu như vậy, tình cảm giữa bọn họ vẫn trước sau như một.</w:t>
      </w:r>
    </w:p>
    <w:p>
      <w:pPr>
        <w:pStyle w:val="BodyText"/>
      </w:pPr>
      <w:r>
        <w:t xml:space="preserve">- Tiểu tử thối, chúng ta đều nghĩ ngươi đã chết. Vừa đi lập tức biến mất nhiều năm như vậy. Ta đã sắp không nhớ nổi bộ dạng ngươi thế nào nữa!</w:t>
      </w:r>
    </w:p>
    <w:p>
      <w:pPr>
        <w:pStyle w:val="BodyText"/>
      </w:pPr>
      <w:r>
        <w:t xml:space="preserve">Khi Tiểu Nhạc mở miệng Âu Dương hiếu kỳ nhìn hắn một cái. Không giống với những người khác. Thời gian qua đi nhiều năm như vậy, Tiểu Nhạc đã thay đổi khác xưa rất nhiều, thực sự không có cách nào nhận ra. Nhưng Âu Dương vẫn cảm thấy cách nói của Tiểu Nhạc rất quen thuộc. Mặc dù Tiểu Nhạc trưởng thành, nhưng cảm giác này vẫn không có bất kỳ biến hóa nào.</w:t>
      </w:r>
    </w:p>
    <w:p>
      <w:pPr>
        <w:pStyle w:val="BodyText"/>
      </w:pPr>
      <w:r>
        <w:t xml:space="preserve">- Sư phụ!</w:t>
      </w:r>
    </w:p>
    <w:p>
      <w:pPr>
        <w:pStyle w:val="BodyText"/>
      </w:pPr>
      <w:r>
        <w:t xml:space="preserve">Âu Dương không đáp lại lời của Tiểu Nhạc, bởi vì gia hoả Tiểu Nhạc này quá vô lý, thực sự không hiểu hắn nói có ý gì. Cho nên hắn trực tiếp đưa ánh mắt nhìn về phía Bạch Hủ Minh.</w:t>
      </w:r>
    </w:p>
    <w:p>
      <w:pPr>
        <w:pStyle w:val="BodyText"/>
      </w:pPr>
      <w:r>
        <w:t xml:space="preserve">- Trở về là tốt rồi! Trở về là tốt rồi!</w:t>
      </w:r>
    </w:p>
    <w:p>
      <w:pPr>
        <w:pStyle w:val="BodyText"/>
      </w:pPr>
      <w:r>
        <w:t xml:space="preserve">Bạch Hủ Minh cố gắng kìm chế không muốn giọng nói của mình run rẩy. Trước mặt Bạch Hủ Minh, có lẽ Âu Dương không chỉ là một đệ tử. Có rất nhiều thời điểm Bạch Hủ Minh giống như một người phụ thân. Bất luận con của mình phạm phải sai lầm lớn thế nào, bất luận con của mình có oan ức gì, hắn đều có thể chuyên tâm cảm nhận, cũng có thể bao dung.</w:t>
      </w:r>
    </w:p>
    <w:p>
      <w:pPr>
        <w:pStyle w:val="BodyText"/>
      </w:pPr>
      <w:r>
        <w:t xml:space="preserve">Loại cảm tình này cũng khiến Âu Dương xem Bạch Hủ Minh là người thân của mình.</w:t>
      </w:r>
    </w:p>
    <w:p>
      <w:pPr>
        <w:pStyle w:val="BodyText"/>
      </w:pPr>
      <w:r>
        <w:t xml:space="preserve">- Sư phụ!</w:t>
      </w:r>
    </w:p>
    <w:p>
      <w:pPr>
        <w:pStyle w:val="BodyText"/>
      </w:pPr>
      <w:r>
        <w:t xml:space="preserve">Lại là một tiếng sư phụ khác. Tuy nhiên lần này lại xuất phát từ Dạ Thiên. Tuy rằng Âu Dương không có thừa nhận, nhưng Dạ Thiên vẫn gọi Âu Dương như vậy.</w:t>
      </w:r>
    </w:p>
    <w:p>
      <w:pPr>
        <w:pStyle w:val="BodyText"/>
      </w:pPr>
      <w:r>
        <w:t xml:space="preserve">Âu Dương nhìn Dạ Thiên một chút. Bây giờ Dạ Thiên đã không phong thái của Đại Đế Dạ Thiên năm xưa nữa. Năm tháng đã tiêu diệt hùng tâm của hắn.</w:t>
      </w:r>
    </w:p>
    <w:p>
      <w:pPr>
        <w:pStyle w:val="BodyText"/>
      </w:pPr>
      <w:r>
        <w:t xml:space="preserve">Theo Âu Dương thấy, Dạ Thiên vốn phải là nhân vật chính của một thời đại. Nhưng hắn lại thiếu đi điều quan trọng nhất chính vận may. Mặc dù hắn có một quý nhân đến trợ giúp, nhưng cũng không cách nào đứng ở đỉnh cao nhất của thời đại này.</w:t>
      </w:r>
    </w:p>
    <w:p>
      <w:pPr>
        <w:pStyle w:val="BodyText"/>
      </w:pPr>
      <w:r>
        <w:t xml:space="preserve">Âu Dương khe khẽ gật đầu. Đây được tính là lần đầu tiên Âu Dương đáp lại cách xưng hô của Dạ Thiên. Đây cũng coi như là lần đầu tiên ngầm đồng ý sự tồn tại của đồ đệ này.</w:t>
      </w:r>
    </w:p>
    <w:p>
      <w:pPr>
        <w:pStyle w:val="BodyText"/>
      </w:pPr>
      <w:r>
        <w:t xml:space="preserve">Phía sau Âu Dương, hai người Lý Uyển Như và Âu Minh lẳng lặng đứng ở đó. Hai người bọn họ không có bất kỳ ai mở miệng. Bọn họ đều không muốn phá vỡ đi sự ấm áp hiếm thấy trong Âu Dương.</w:t>
      </w:r>
    </w:p>
    <w:p>
      <w:pPr>
        <w:pStyle w:val="BodyText"/>
      </w:pPr>
      <w:r>
        <w:t xml:space="preserve">Trong mắt người bên ngoài, Âu Dương là một sát thần đánh đâu thắng đó không gì cản nổi. Hắn mãi mãi tự tin như vậy, mãi mãi giống như sẽ không bao giờ ngã xuống. Chỉ khi đối mặt với những người thân, Âu Dương mới có thể thật sự quên đi tất cả, thật sự đối mặt với tất cả</w:t>
      </w:r>
    </w:p>
    <w:p>
      <w:pPr>
        <w:pStyle w:val="Compact"/>
      </w:pPr>
      <w:r>
        <w:br w:type="textWrapping"/>
      </w:r>
      <w:r>
        <w:br w:type="textWrapping"/>
      </w:r>
    </w:p>
    <w:p>
      <w:pPr>
        <w:pStyle w:val="Heading2"/>
      </w:pPr>
      <w:bookmarkStart w:id="845" w:name="chương-868-lựa-chọn-khó-khăn-dịch-giả-nhóm-sói-già"/>
      <w:bookmarkEnd w:id="845"/>
      <w:r>
        <w:t xml:space="preserve">823. Chương 868 : Lựa Chọn Khó Khăn Dịch Giả: Nhóm Sói Già</w:t>
      </w:r>
    </w:p>
    <w:p>
      <w:pPr>
        <w:pStyle w:val="Compact"/>
      </w:pPr>
      <w:r>
        <w:br w:type="textWrapping"/>
      </w:r>
      <w:r>
        <w:br w:type="textWrapping"/>
      </w:r>
      <w:r>
        <w:t xml:space="preserve">Giờ phút này Âu Dương rất bình tĩnhm, nhưng trong lòng hắn lại đang nổi sóng lớn mãnh liệt. Thế cho nên thậm chí hắn không có cách nào khống chế được tâm cảnh của mình. Đây là điều Âu Minh có thể đọc ra dược.</w:t>
      </w:r>
    </w:p>
    <w:p>
      <w:pPr>
        <w:pStyle w:val="BodyText"/>
      </w:pPr>
      <w:r>
        <w:t xml:space="preserve">Âu Dương nhìn những người thân đã lâu không gặp này. Hắn giống như lại trở về sơn thôn nhỏ lúc trước, trở lại trung đội số lúc trước 7, trở lại Vạn Tiên Sơn lúc trước! Chỉ có điều Âu Dương hiểu rõ, quá khứ cuối cùng vẫn là quá khứ. Hắn đã không còn là Âu Dương suốt ngày gây rắc rối, Âu Dương cần sư phụ cả ngày thu dọn cục diện rối rắm cho hắn nữa.</w:t>
      </w:r>
    </w:p>
    <w:p>
      <w:pPr>
        <w:pStyle w:val="BodyText"/>
      </w:pPr>
      <w:r>
        <w:t xml:space="preserve">Hiện tại hắn phải đối mặt với nhiều chuyện hơn. Hắn không chỉ phải đấu với người, còn phải đấu với trời! Giờ phút này, lần đầu tiên Âu Dương cảm thấy mình quá mệt mỏi!</w:t>
      </w:r>
    </w:p>
    <w:p>
      <w:pPr>
        <w:pStyle w:val="BodyText"/>
      </w:pPr>
      <w:r>
        <w:t xml:space="preserve">- Nếu như lại có thêm một cơ hội nữa, có lẽ ta sẽ không lựa chọn tranh hùng thiên hạ, mà cùng với người thân sống cuộc sống vui vẻ bình thường!</w:t>
      </w:r>
    </w:p>
    <w:p>
      <w:pPr>
        <w:pStyle w:val="BodyText"/>
      </w:pPr>
      <w:r>
        <w:t xml:space="preserve">Trong lòng Âu Dương tự nói với mình. Âu Dương hiểu rõ giờ này phút này chỉ sợ chỉ có một mình Âu Minh có thể đọc được điều này.</w:t>
      </w:r>
    </w:p>
    <w:p>
      <w:pPr>
        <w:pStyle w:val="BodyText"/>
      </w:pPr>
      <w:r>
        <w:t xml:space="preserve">Hắn quay đầu lại thoáng nhìn về phía đệ đệ. Hai người nhìn nhau nở nụ cười. Tất cả đều không cần phải nói ra lời</w:t>
      </w:r>
    </w:p>
    <w:p>
      <w:pPr>
        <w:pStyle w:val="BodyText"/>
      </w:pPr>
      <w:r>
        <w:t xml:space="preserve">Suy nghĩ vĩnh viễn là tốt, sự thực lại mãi mãi là tàn khốc. Nếu đã đi tới con đường này, vậy cũng không còn đường lui. Nếu thật sự muốn nhận được cuộc sống như thế, biện pháp duy nhất chính là kết thúc tất cả...</w:t>
      </w:r>
    </w:p>
    <w:p>
      <w:pPr>
        <w:pStyle w:val="BodyText"/>
      </w:pPr>
      <w:r>
        <w:t xml:space="preserve">- Nhất định sẽ có một ngày, ta thả xuống tất cả những điều này, sau đó trở lại sơn thôn nhỏ...</w:t>
      </w:r>
    </w:p>
    <w:p>
      <w:pPr>
        <w:pStyle w:val="BodyText"/>
      </w:pPr>
      <w:r>
        <w:t xml:space="preserve">Trong lòng Âu Dương nghĩ. Trong lúc vô tình những bông hoa tuyết li ti đã biến thành lông ngỗng.</w:t>
      </w:r>
    </w:p>
    <w:p>
      <w:pPr>
        <w:pStyle w:val="BodyText"/>
      </w:pPr>
      <w:r>
        <w:t xml:space="preserve">Cổ thành Lâm Dương, đoàn người ồn ào về phía ngoài thành!</w:t>
      </w:r>
    </w:p>
    <w:p>
      <w:pPr>
        <w:pStyle w:val="BodyText"/>
      </w:pPr>
      <w:r>
        <w:t xml:space="preserve">- Cứ nghe ta, đạp chết lão phế vật Hoàng lão tài suốt ngày mắng chửi kia đi!</w:t>
      </w:r>
    </w:p>
    <w:p>
      <w:pPr>
        <w:pStyle w:val="BodyText"/>
      </w:pPr>
      <w:r>
        <w:t xml:space="preserve">Giọng nói của Tiểu Nhạc rất lớn, khiến rất nhiều người không nhịn được nhìn sang phía bên này. Khi bọn họ nhìn thấy đám người kia không ngờ lại chính là đám ăn mày tại Lâm Dương suốt trăm năm, bọn họ đều giật mình.</w:t>
      </w:r>
    </w:p>
    <w:p>
      <w:pPr>
        <w:pStyle w:val="BodyText"/>
      </w:pPr>
      <w:r>
        <w:t xml:space="preserve">Tại Lâm Dương, vẫn có lời đồn nói bọn họ là cường giả rất mạnh. Dù sao bọn họ cũng có thể ăn xin trăm năm vẫn không chết. Chỉ điểm này đã nói rõ bọn họ không thể nào là người bình thường. Mà bây giờ nhìn thấy những gia hoả này không ngờ đã thay đổi dáng vẻ rối bù trước kia kết bè kết lũ ở chung một chỗ, tất cả mọi người đều cảm thấy khó hiểu.</w:t>
      </w:r>
    </w:p>
    <w:p>
      <w:pPr>
        <w:pStyle w:val="BodyText"/>
      </w:pPr>
      <w:r>
        <w:t xml:space="preserve">- Quên đi, oan oan tương báo khi nào mới hết. Dù sao các hiện tại không phải các ngươi đã tốt rồi sao?</w:t>
      </w:r>
    </w:p>
    <w:p>
      <w:pPr>
        <w:pStyle w:val="BodyText"/>
      </w:pPr>
      <w:r>
        <w:t xml:space="preserve">Âu Dương khẽ mỉm cười. Trịnh Tú Nhi cũng bởi vì không bỏ xuống được mối thù hận kia, mới từng bước bị đắm chìm trong đó. Mà bây giờ Âu Dương đã hiểu một chuyện, đó chính là học quyên những chuyện đã qua. Dù sao con người không thể sống mãi trong quá khứ.</w:t>
      </w:r>
    </w:p>
    <w:p>
      <w:pPr>
        <w:pStyle w:val="BodyText"/>
      </w:pPr>
      <w:r>
        <w:t xml:space="preserve">- Được, ta nghe tiểu đệ ngươi một lần. Nếu như không phải ngươi mở miệng, ngày hôm nay lão tử đã phế bỏ hắn!</w:t>
      </w:r>
    </w:p>
    <w:p>
      <w:pPr>
        <w:pStyle w:val="BodyText"/>
      </w:pPr>
      <w:r>
        <w:t xml:space="preserve">Khi Tiểu Nhạc lớn tiếng rêu rao, Mục Uyển ở bên cạnh hắn thì lại dùng một loại ánh mắt có bản lĩnh ngươi liền đi đi, để nhìn hắn. Sau đó nàng nói: (share by BLH, copy lậu từ )</w:t>
      </w:r>
    </w:p>
    <w:p>
      <w:pPr>
        <w:pStyle w:val="BodyText"/>
      </w:pPr>
      <w:r>
        <w:t xml:space="preserve">- Hiện tại may nhờ đã hồi phục thực lực thôi. Không biết lần trước là ai khiến một nhóm người bị ép vào chân tường đánh đây?</w:t>
      </w:r>
    </w:p>
    <w:p>
      <w:pPr>
        <w:pStyle w:val="BodyText"/>
      </w:pPr>
      <w:r>
        <w:t xml:space="preserve">Mục Uyển vừa nói xong, mọi người đều nở nụ cười.</w:t>
      </w:r>
    </w:p>
    <w:p>
      <w:pPr>
        <w:pStyle w:val="BodyText"/>
      </w:pPr>
      <w:r>
        <w:t xml:space="preserve">Thật ra Hoàng lão tài trong miệng Tiểu Nhạc chẳng qua chỉ là một người bình thường. Cũng không biết tại sao, vào buổi tối Tiểu Nhạc thường lẻn vào trong nhà Hoàng lão tài trộm đồ ăn. Cũng bởi vì vậy, hắn đã bị Hoàng lão tài bắt được. Sau đó thường bị Hoàng lão tài đánh một trận. Thật ra nói là đánh đập, nhưng dù sao thân thể của Tiểu Nhạc ở chỗ khác, người bình thường sao có thể đánh Tiểu Nhạc bị thương được.</w:t>
      </w:r>
    </w:p>
    <w:p>
      <w:pPr>
        <w:pStyle w:val="BodyText"/>
      </w:pPr>
      <w:r>
        <w:t xml:space="preserve">- Chúng ta phải đi Chúng Thần Điện sao?</w:t>
      </w:r>
    </w:p>
    <w:p>
      <w:pPr>
        <w:pStyle w:val="BodyText"/>
      </w:pPr>
      <w:r>
        <w:t xml:space="preserve">Bạch Hủ Minh đi ở phía sau Âu Dương nói. Sau khi đánh xong một trận tại tây nam, Chúng Thần Điện toàn quân bị diệt. Bây giờ Chúng Thần Điện đã biến thành một toà thành trống không.</w:t>
      </w:r>
    </w:p>
    <w:p>
      <w:pPr>
        <w:pStyle w:val="BodyText"/>
      </w:pPr>
      <w:r>
        <w:t xml:space="preserve">- Không! Từ nay về sau, Tiên giới không còn Chúng Thần Điện nữa. Chỉ có Vạn Tiên Sơn!</w:t>
      </w:r>
    </w:p>
    <w:p>
      <w:pPr>
        <w:pStyle w:val="BodyText"/>
      </w:pPr>
      <w:r>
        <w:t xml:space="preserve">Âu Dương bỗng nhiên mở miệng. Sau khi hắn nói ra mấy câu đó nhất thời khiến tất cả mọi người đều sửng sốt.</w:t>
      </w:r>
    </w:p>
    <w:p>
      <w:pPr>
        <w:pStyle w:val="BodyText"/>
      </w:pPr>
      <w:r>
        <w:t xml:space="preserve">Không sai, tất cả bọn họ đến từ Vạn Tiên Sơn. Năm đó bọn họ đã cùng nhau chứng kiến sự huy hoàng của Vạn Tiên Sơn. Bây giờ Âu Dương mang theo bọn họ về tới đây, cũng gọi là Vạn Tiên Sơn. Xem ra Âu Dương dự định xây dựng lại Vạn Tiên Sơn!</w:t>
      </w:r>
    </w:p>
    <w:p>
      <w:pPr>
        <w:pStyle w:val="BodyText"/>
      </w:pPr>
      <w:r>
        <w:t xml:space="preserve">- Được, xây dựng lại Vạn Tiên Sơn. Đến lúc đó ta vẫn làm Tông chủ. Ha ha ha...</w:t>
      </w:r>
    </w:p>
    <w:p>
      <w:pPr>
        <w:pStyle w:val="BodyText"/>
      </w:pPr>
      <w:r>
        <w:t xml:space="preserve">Ngược lại Lỗ Tu đã học được cách chẳng biết xấu hổ. Tuy nhiên cũng không có người nào trách tội hắn. Dù sao ở đây bọn họ đã trải qua rất nhiều chuyện. Ai làm Tông chủ cũng vậy chẳng qua chỉ là tên gọi không giống nhau mà thôi.</w:t>
      </w:r>
    </w:p>
    <w:p>
      <w:pPr>
        <w:pStyle w:val="BodyText"/>
      </w:pPr>
      <w:r>
        <w:t xml:space="preserve">- Nhưng ta không làm đại thần hộ núi đâu! Đến lúc đó ta sẽ cùng Tiểu Uyển nhà ta tìm một chỗ ẩn cư sống những ngày tháng của chúng ta!</w:t>
      </w:r>
    </w:p>
    <w:p>
      <w:pPr>
        <w:pStyle w:val="BodyText"/>
      </w:pPr>
      <w:r>
        <w:t xml:space="preserve">Tiểu Nhạc chẳng biết xấu hổ nói. Từ ánh mắt của Mục Uyển đứng bên cạnh có thể nhìn ra, Mục Uyển rất muốn đánh hắn. Chỉ có điều hiện tại có quá nhiều người nàng mới ngại ra tay thôi.</w:t>
      </w:r>
    </w:p>
    <w:p>
      <w:pPr>
        <w:pStyle w:val="BodyText"/>
      </w:pPr>
      <w:r>
        <w:t xml:space="preserve">Một nhóm người đầu cười nháo vui vẻ. Âu Dương lĩnh hội được loại cảm giác này. Vào lúc này hắn cảm thấy tương đối thả lỏng. Nhưng khi về đến Chúng Thần Sơn, Âu Dương đã không còn thả lỏng được nữa.</w:t>
      </w:r>
    </w:p>
    <w:p>
      <w:pPr>
        <w:pStyle w:val="BodyText"/>
      </w:pPr>
      <w:r>
        <w:t xml:space="preserve">Nếu như mình đoán không sai, Chiến tộc nhất định đang ẩn nấp trong Chúng Thần Sơn chờ mình xuất hiện. Nhưng Chiến tộc không khiến cho mình đau đầu. Điều khiến mình đau đầu chính là Vệ Thi!</w:t>
      </w:r>
    </w:p>
    <w:p>
      <w:pPr>
        <w:pStyle w:val="BodyText"/>
      </w:pPr>
      <w:r>
        <w:t xml:space="preserve">Chuyến này mình lại mang theo Lý Uyển Như. Nếu như hai nữ nhân này gặp mặt, có thể nào sẽ lập tức đánh tới trời không?</w:t>
      </w:r>
    </w:p>
    <w:p>
      <w:pPr>
        <w:pStyle w:val="BodyText"/>
      </w:pPr>
      <w:r>
        <w:t xml:space="preserve">Âu Dương quay đầu lại liếc mắt nhìn Lý Uyển Như một cái., Âu Dương biết, lúc này Lý Uyển Như đã không còn là Lý Uyển Như lúc trước. Sở dĩ mình vẫn dẫn theo nàng rốt cuộc là vì cái gì, không ngờ Âu Dương lại không thể nói rõ.</w:t>
      </w:r>
    </w:p>
    <w:p>
      <w:pPr>
        <w:pStyle w:val="BodyText"/>
      </w:pPr>
      <w:r>
        <w:t xml:space="preserve">- Ca, cần quyết đoán mà không quyết đoán, tất sẽ loạn!</w:t>
      </w:r>
    </w:p>
    <w:p>
      <w:pPr>
        <w:pStyle w:val="BodyText"/>
      </w:pPr>
      <w:r>
        <w:t xml:space="preserve">Âu Minh dường như phát hiện ra suy nghĩ hỗn loạn trong lòng Âu Dương. Hắn ở phía sau Âu Dương khẽ hắn nhắc nhở.</w:t>
      </w:r>
    </w:p>
    <w:p>
      <w:pPr>
        <w:pStyle w:val="BodyText"/>
      </w:pPr>
      <w:r>
        <w:t xml:space="preserve">- Được! Ta biết rồi.</w:t>
      </w:r>
    </w:p>
    <w:p>
      <w:pPr>
        <w:pStyle w:val="BodyText"/>
      </w:pPr>
      <w:r>
        <w:t xml:space="preserve">Âu Dương lặng lẽ gật đầu. Tuy nhiên nói ra thì đơn giản, nhưng thật sự muốn làm lại quá khó. Đối mặt với Lý Uyển Như như vậy, Âu Dương thật sự không biết phải xử lý như thế nào. Bởi vì hắn biết. Bất luận mình xử lý như thế nào, cuối cùng vẫn có người bị tổn thương.</w:t>
      </w:r>
    </w:p>
    <w:p>
      <w:pPr>
        <w:pStyle w:val="BodyText"/>
      </w:pPr>
      <w:r>
        <w:t xml:space="preserve">Xé hư không ra, Âu Dương mang theo mọi người bước vào thông đạo hư không. Nơi này cách Chúng Thần Sơn quá xa. Hơn nữa dọc đường đi có rất nhiều tai mắt, Âu Dương cũng không muốn mỗi lời nói hành động của mình đều bị người khác nhìn thấy. Cho nên trong Tiên giới bây giờ, cách đi lại đơn giản nhất của Âu Dương chính là xé nát hư không mà đi.</w:t>
      </w:r>
    </w:p>
    <w:p>
      <w:pPr>
        <w:pStyle w:val="BodyText"/>
      </w:pPr>
      <w:r>
        <w:t xml:space="preserve">Đây là một phương pháp vừa đơn giản, lại vừa an toàn. Với tu vi của Âu Dương lúc này, cho dù là có cường giả theo dõi chắc chắn cũng không có cách nào tìm hiểu được Âu Dương xuyên qua hư không đi tới chỗ nào.</w:t>
      </w:r>
    </w:p>
    <w:p>
      <w:pPr>
        <w:pStyle w:val="BodyText"/>
      </w:pPr>
      <w:r>
        <w:t xml:space="preserve">Chúng Thần Sơn vẫn ẩn mình trong sương mù. Chỉ có điều bây giờ Chúng Thần Sơn lại có nhiều tử khí, ít linh khí hơn. Đứng ở đầm mà mình thiếu chút nữa đã bị mai táng, Âu Dương nhìn bia đá dựng thẳng cách đó không xa, ánh mắt có chút chỗ trống!</w:t>
      </w:r>
    </w:p>
    <w:p>
      <w:pPr>
        <w:pStyle w:val="Compact"/>
      </w:pPr>
      <w:r>
        <w:br w:type="textWrapping"/>
      </w:r>
      <w:r>
        <w:br w:type="textWrapping"/>
      </w:r>
    </w:p>
    <w:p>
      <w:pPr>
        <w:pStyle w:val="Heading2"/>
      </w:pPr>
      <w:bookmarkStart w:id="846" w:name="chương-869-lựa-chọn-khó-khăn-2-dịch-giả-nhóm-sói-già"/>
      <w:bookmarkEnd w:id="846"/>
      <w:r>
        <w:t xml:space="preserve">824. Chương 869 : Lựa Chọn Khó Khăn (2) Dịch Giả: Nhóm Sói Già</w:t>
      </w:r>
    </w:p>
    <w:p>
      <w:pPr>
        <w:pStyle w:val="Compact"/>
      </w:pPr>
      <w:r>
        <w:br w:type="textWrapping"/>
      </w:r>
      <w:r>
        <w:br w:type="textWrapping"/>
      </w:r>
      <w:r>
        <w:t xml:space="preserve">- Tiễn Thần chi mộ...</w:t>
      </w:r>
    </w:p>
    <w:p>
      <w:pPr>
        <w:pStyle w:val="BodyText"/>
      </w:pPr>
      <w:r>
        <w:t xml:space="preserve">Đây là bia bộ do Vệ Thi lập ra khi mình mới lên Chúng Thần Sơn, suýt nữa bị giết. Bây giờ vật đổi sao dời, nhưng tấm bia đá này vẫn còn tồn tại. Âu Dương nhìn tấm bia đá này, trong lòng không biết đang có cảm nhận gì.</w:t>
      </w:r>
    </w:p>
    <w:p>
      <w:pPr>
        <w:pStyle w:val="BodyText"/>
      </w:pPr>
      <w:r>
        <w:t xml:space="preserve">- Âu Dương, lúc trước khi ngươi với Thứ Kiêu Cung cắt đứt liên hệ...</w:t>
      </w:r>
    </w:p>
    <w:p>
      <w:pPr>
        <w:pStyle w:val="BodyText"/>
      </w:pPr>
      <w:r>
        <w:t xml:space="preserve">Bạch Hủ Minh vốn muốn nói gì đó, nhưng nhìn thấy Lý Uyển Như đang ở bên cạnh Âu Dương cuối cùng hắn vẫn không nói ra.</w:t>
      </w:r>
    </w:p>
    <w:p>
      <w:pPr>
        <w:pStyle w:val="BodyText"/>
      </w:pPr>
      <w:r>
        <w:t xml:space="preserve">Thật ra Bạch Hủ Minh làm sao có thể không biết được suy nghĩ trong lòng đệ tử của mình? Trong mắt rất nhiều người không rõ tình lý, Âu Dương với Vệ Thi nhiều nhất chỉ xem như là bằng hữu, thậm chí quan hệ còn không bằng Bạch Hủ Minh. Nhưng nếu quả thật tinh tế suy nghĩ lại có thể phát hiện một chuyện kỳ quái.</w:t>
      </w:r>
    </w:p>
    <w:p>
      <w:pPr>
        <w:pStyle w:val="BodyText"/>
      </w:pPr>
      <w:r>
        <w:t xml:space="preserve">Thứ Kiêu Cung gần như chính là linh hồn thứ hai của Âu Dương. Lúc trước khi Âu Dương với Thứ Kiêu Cung chặt đứt liên hệ, Thứ Kiêu Cung liền bay đến Tây Bắc tìm kiếm Âu Dương.</w:t>
      </w:r>
    </w:p>
    <w:p>
      <w:pPr>
        <w:pStyle w:val="BodyText"/>
      </w:pPr>
      <w:r>
        <w:t xml:space="preserve">Sau khi không có kết quả không ngờ trở về Vạn Tiên Sơn. Quỷ dị nhất chính là Thứ Kiêu Cung không ngờ không tìm được đám người Bạch Hủ Minh liền trực tiếp bám lấy Vệ Thi. Chỉ riêng điểm này, người thông minh nhất định có thể phát hiện ra vị trí của Vệ Thi trong lòng Âu Dương.</w:t>
      </w:r>
    </w:p>
    <w:p>
      <w:pPr>
        <w:pStyle w:val="BodyText"/>
      </w:pPr>
      <w:r>
        <w:t xml:space="preserve">Chuyện đã qua nhiều năm như vậy, mọi người đã quên mất năm đó Thứ Kiêu Cung không ngại vạn dặm xa xôi tìm chủ. Nhưng Âu Dương lại muốn cảm ơn những người đó đã quên hết tất cả những điều này. Nếu không có lẽ Vệ Thi đã gặp phải bất trắc.</w:t>
      </w:r>
    </w:p>
    <w:p>
      <w:pPr>
        <w:pStyle w:val="BodyText"/>
      </w:pPr>
      <w:r>
        <w:t xml:space="preserve">- Âu Dương, ngươi tới đây. Sư phụ có mấy lời muốn nói riêng với ngươi!</w:t>
      </w:r>
    </w:p>
    <w:p>
      <w:pPr>
        <w:pStyle w:val="BodyText"/>
      </w:pPr>
      <w:r>
        <w:t xml:space="preserve">Bạch Hủ Minh thoáng nhìn về phía Lý Uyển Như. Trong hai ngày gần đây Âu Dương đã nói sơ qua tình hình của Lý Uyển Như cho Bạch Hủ Minh biết. Ngay cả chuyện của Vệ Thi, Âu Dương cũng đã nói ra. Hắn muốn Bạch Hủ Minh giúp hắn đưa ra một chủ ý. Mà hôm nay cuối cùng đã tới trước Chúng Thần Điện, rốt cuộc sắp phải đối mặt với Vệ Thi. Bạch Hủ Minh vẫn muốn nhắc nhở Âu Dương vài câu.</w:t>
      </w:r>
    </w:p>
    <w:p>
      <w:pPr>
        <w:pStyle w:val="BodyText"/>
      </w:pPr>
      <w:r>
        <w:t xml:space="preserve">- Vâng!</w:t>
      </w:r>
    </w:p>
    <w:p>
      <w:pPr>
        <w:pStyle w:val="BodyText"/>
      </w:pPr>
      <w:r>
        <w:t xml:space="preserve">Âu Dương thoáng nhìn về phía mọi người, sau đó mang theo Bạch Hủ Minh đi tới một chỗ cách đó không xa. Hai người đứng cạnh nhau, một vòng hỏa diễm linh hồn bốc lên. Hợp thành một quả cầu lớn bao bọc hai người bên trong. Bất cứ người nào muốn xuyên qua hỏa diễm linh hồn này nghe lén hai người nói chuyện đều là chuyện không có khả năng.</w:t>
      </w:r>
    </w:p>
    <w:p>
      <w:pPr>
        <w:pStyle w:val="BodyText"/>
      </w:pPr>
      <w:r>
        <w:t xml:space="preserve">Âu Dương làm như thế không phải vì đề phòng bằng hữu của mình. Hắn làm vậy là vì Lý Uyển Như. Bây giờ trong thân thể của Lý Uyển Như chôn dấu một linh hồn cực kỳ tà ác. Cũng không ai biết bây giờ khống chế Lý Uyển Như rốt cuộc là linh hồn tà ác kia hay là linh hồn của bản thân Lý Uyển Như. Nhưng bất luận linh hồn nào đang khống chế. Âu Dương cũng biết, những lời này đều không phải những lời Lý Uyển Như có thể nghe.</w:t>
      </w:r>
    </w:p>
    <w:p>
      <w:pPr>
        <w:pStyle w:val="BodyText"/>
      </w:pPr>
      <w:r>
        <w:t xml:space="preserve">- Âu Dương, sư phụ dạy cho ngươi không nhiều. Sau khi ngươi đi theo sư phụ gần như đều không ngừng dốc sức tự làm. Điều sư phụ có thể làm chẳng qua là tình cờ truyền thụ ngươi làm người thế nào, sau đó chính là giúp ngươi thu dọn cục diện rối rắm!</w:t>
      </w:r>
    </w:p>
    <w:p>
      <w:pPr>
        <w:pStyle w:val="BodyText"/>
      </w:pPr>
      <w:r>
        <w:t xml:space="preserve">Bạch Hủ Minh nhớ lại quá khứ. Âu Dương đứng bên cạnh cũng khẽ mỉm cười.(share by BLH, copy lậu từ )</w:t>
      </w:r>
    </w:p>
    <w:p>
      <w:pPr>
        <w:pStyle w:val="BodyText"/>
      </w:pPr>
      <w:r>
        <w:t xml:space="preserve">Khi nói tới thu dọn cục diện rối rắm, Âu Dương vẫn có chút xấu hổ. Lúc trước khi mới vào Chân Linh Giới mình còn trẻ ngông cuồng. Bao nhiêu lần mình gây ra tai họa. Nếu như không có Bạch Hủ Minh một sự phụ chưa bao giờ hỏi nguyên cớ thu dọn cục diện giúp mình, chắc hẳn mình đã chết vô số lần, cũng không thể nào từng bước đi tới bây giờ.</w:t>
      </w:r>
    </w:p>
    <w:p>
      <w:pPr>
        <w:pStyle w:val="BodyText"/>
      </w:pPr>
      <w:r>
        <w:t xml:space="preserve">- Sư phụ là quý nhân của Âu Dương!</w:t>
      </w:r>
    </w:p>
    <w:p>
      <w:pPr>
        <w:pStyle w:val="BodyText"/>
      </w:pPr>
      <w:r>
        <w:t xml:space="preserve">Cũng chỉ có những lúc ở chung với Bạch Hủ Minh, Âu Dương mới có thể tình cờ biểu hiện ra cảm giác của một tiểu hài tử.</w:t>
      </w:r>
    </w:p>
    <w:p>
      <w:pPr>
        <w:pStyle w:val="BodyText"/>
      </w:pPr>
      <w:r>
        <w:t xml:space="preserve">- Quý nhân, ta là quý nhân của ngươi, nhưng ngươi lại là tai họa của đời ta!</w:t>
      </w:r>
    </w:p>
    <w:p>
      <w:pPr>
        <w:pStyle w:val="BodyText"/>
      </w:pPr>
      <w:r>
        <w:t xml:space="preserve">Bạch Hủ Minh trừng mắt với Âu Dương một cái. Đối với người đồ đệ này, trong lòng Bạch Hủ Minh vô cùng vui mừng. Trong mắt của Bạch Hủ Minh, Âu Dương chính là trên rồng trên cửu thiên. Cả đời hắn hẳn là một truyền kỳ tràn ngập sắc thái mới đúng.</w:t>
      </w:r>
    </w:p>
    <w:p>
      <w:pPr>
        <w:pStyle w:val="BodyText"/>
      </w:pPr>
      <w:r>
        <w:t xml:space="preserve">- Sao có thể như vậy được. Sư phụ không nghĩ, sư phụ có ta làm đồ đệ, sư phụ ra ngoài nghênh ngang mà đi cũng không có vấn đề gì!</w:t>
      </w:r>
    </w:p>
    <w:p>
      <w:pPr>
        <w:pStyle w:val="BodyText"/>
      </w:pPr>
      <w:r>
        <w:t xml:space="preserve">Âu Dương còn nhiều lời, Bạch Hủ Minh không nói hai lời trực tiếp gõ mạnh lên đầu Âu Dương. Trong thiên hạ này người dám gõ vào đầu Âu Dương như vậy chỉ sợ đúng là không nhiều.</w:t>
      </w:r>
    </w:p>
    <w:p>
      <w:pPr>
        <w:pStyle w:val="BodyText"/>
      </w:pPr>
      <w:r>
        <w:t xml:space="preserve">- Còn nghênh ngang mà đi. Nếu không phải bởi vì thằng nhóc con nhà ngươi, ta có thể phải làm ăn xin ở chỗ này trăm năm sao!</w:t>
      </w:r>
    </w:p>
    <w:p>
      <w:pPr>
        <w:pStyle w:val="BodyText"/>
      </w:pPr>
      <w:r>
        <w:t xml:space="preserve">Bạch Hủ Minh nói xong liền trừng mắt thổi râu mép. Tuy nhiên nói tới chuyện ăn xin trăm năm này thật sự là bởi vì Âu Dương. Cũng may Trịnh Tú Nhi muốn dằn vặt Âu Dương, bằng không nếu như Trịnh Tú Nhi giết chết tất cả đám người Bạch Hủ Minh, như vậy chuyện kế tiếp thực sự khó nói được.</w:t>
      </w:r>
    </w:p>
    <w:p>
      <w:pPr>
        <w:pStyle w:val="BodyText"/>
      </w:pPr>
      <w:r>
        <w:t xml:space="preserve">- Ngày hôm nay sư phụ gọi ngươi tới chỉ có một việc!</w:t>
      </w:r>
    </w:p>
    <w:p>
      <w:pPr>
        <w:pStyle w:val="BodyText"/>
      </w:pPr>
      <w:r>
        <w:t xml:space="preserve">Bạch Hủ Minh liếc mắt nhìn phía xa một cái. Lúc này hai người bọn họ ở trong hỏa diễm linh hồn, bọn họ có thể nhìn thấy bên ngoài. Nhưng bên ngoài lại không cách nào nhìn thấy hai người bọn họ.</w:t>
      </w:r>
    </w:p>
    <w:p>
      <w:pPr>
        <w:pStyle w:val="BodyText"/>
      </w:pPr>
      <w:r>
        <w:t xml:space="preserve">- Là chuyện của Lý Uyển Như sao?</w:t>
      </w:r>
    </w:p>
    <w:p>
      <w:pPr>
        <w:pStyle w:val="BodyText"/>
      </w:pPr>
      <w:r>
        <w:t xml:space="preserve">Thật ra Âu Dương có thể đoán được mấy phần. Vào lúc này Bạch Hủ Minh gọi mình ra đây rất rõ ràng chính là muốn nói một chút về chuyện của Lý Uyển Như.</w:t>
      </w:r>
    </w:p>
    <w:p>
      <w:pPr>
        <w:pStyle w:val="BodyText"/>
      </w:pPr>
      <w:r>
        <w:t xml:space="preserve">- Bản thân ngươi đã nghĩ phải làm sao chưa?</w:t>
      </w:r>
    </w:p>
    <w:p>
      <w:pPr>
        <w:pStyle w:val="BodyText"/>
      </w:pPr>
      <w:r>
        <w:t xml:space="preserve">Trước tiên, Bạch Hủ Minh trưng cầu ý của Âu Dương một chút. Dù sao dùng cách nói của Âu Dương, hiện tại Lý Uyển Như có lẽ đã không còn là Lý Uyển Như.</w:t>
      </w:r>
    </w:p>
    <w:p>
      <w:pPr>
        <w:pStyle w:val="BodyText"/>
      </w:pPr>
      <w:r>
        <w:t xml:space="preserve">- Còn có thể thế nào nữa. Sư phụ, ta nợ nàng quá nhiều. Sau bốn mươi năm kia ta vẫn không làm nổi!</w:t>
      </w:r>
    </w:p>
    <w:p>
      <w:pPr>
        <w:pStyle w:val="BodyText"/>
      </w:pPr>
      <w:r>
        <w:t xml:space="preserve">Âu Dương cười khổ. Âu Dương biết cà đời mình cũng không thể nào hoàn trả được ân tình trong suốt bốn mươi năm đó.</w:t>
      </w:r>
    </w:p>
    <w:p>
      <w:pPr>
        <w:pStyle w:val="BodyText"/>
      </w:pPr>
      <w:r>
        <w:t xml:space="preserve">- Vậy còn nàng?</w:t>
      </w:r>
    </w:p>
    <w:p>
      <w:pPr>
        <w:pStyle w:val="BodyText"/>
      </w:pPr>
      <w:r>
        <w:t xml:space="preserve">Bạch Hủ Minh chỉ tay về hướng Chúng Thần Điện. Nàng trong miệng Bạch Hủ Minh tất nhiên là chỉ Vệ Thi. Lúc trước thời điểm Thứ Kiêu Cung theo Vệ Thi, Bạch Hủ Minh đã có thể hiểu được, thật ra trong trái tim của đồ đệ mình hẳn là Vệ Thi.</w:t>
      </w:r>
    </w:p>
    <w:p>
      <w:pPr>
        <w:pStyle w:val="BodyText"/>
      </w:pPr>
      <w:r>
        <w:t xml:space="preserve">Bằng không Thứ Kiêu Cung sẽ không lựa chọn như vậy. Nhưng sự tình phát triển trở thành như bây giờ, thật ra khiến người ta không thể tưởng tượng được.</w:t>
      </w:r>
    </w:p>
    <w:p>
      <w:pPr>
        <w:pStyle w:val="BodyText"/>
      </w:pPr>
      <w:r>
        <w:t xml:space="preserve">- Nàng...</w:t>
      </w:r>
    </w:p>
    <w:p>
      <w:pPr>
        <w:pStyle w:val="BodyText"/>
      </w:pPr>
      <w:r>
        <w:t xml:space="preserve">Âu Dương cúi đầu. Hiện tại đã chạy tới trước Chúng Thần Sơn. Tiến thêm một bước nữa làcó thể nhìn thấy Vệ Thi. Đúng như Bạch Hủ Minh nói, mình phải làm thế nào để đối mặt với nàng? Lẽ nào chỉ đơn giản nói xin lỗi sao? Hoặc là nói mình lại chạy trốn? Nhưng người có thể chạy trốn được, còn trái tim thì sao?</w:t>
      </w:r>
    </w:p>
    <w:p>
      <w:pPr>
        <w:pStyle w:val="BodyText"/>
      </w:pPr>
      <w:r>
        <w:t xml:space="preserve">Lại chạy trốn sao? Người có thể chạy trốn được, nhưng trái tim còn có thể chạy trốn được sao? Lý Uyển Như ở bên cạnh giống như một quả bom. Một ngày nào đó nàng sẽ nổ tung. Đến lúc đó mình nên lựa chọn thế nào?</w:t>
      </w:r>
    </w:p>
    <w:p>
      <w:pPr>
        <w:pStyle w:val="BodyText"/>
      </w:pPr>
      <w:r>
        <w:t xml:space="preserve">- Lẽ nào ngươi muốn bởi vì lúc trước mắc nợ mà vĩnh viễn sống trong sự mắc nợ đó sao? Ngươi nói ngươi nợ nàng còn chưa hết, nhưng ngươi cũng nợ Vệ Thi chưa trả hết. Nếu như không phải vì ngươi, từ bảy ngàn năm trước Vệ Thi đã trở thành Lục phi. Nếu là như vậy, có lẽ nàng đã chết như những hồn giả khác, nhưng nàng có ít nhất bảy ngàn năm vui vẻ, chứ không phải cứ lủi thủi một người trong rừng mai kia khổ sở đợi bảy ngàn năm!</w:t>
      </w:r>
    </w:p>
    <w:p>
      <w:pPr>
        <w:pStyle w:val="Compact"/>
      </w:pPr>
      <w:r>
        <w:br w:type="textWrapping"/>
      </w:r>
      <w:r>
        <w:br w:type="textWrapping"/>
      </w:r>
    </w:p>
    <w:p>
      <w:pPr>
        <w:pStyle w:val="Heading2"/>
      </w:pPr>
      <w:bookmarkStart w:id="847" w:name="chương-870-ta-không-muốn-trở-thành-một-vật-cản-dịch-giả-nhóm-sói-già"/>
      <w:bookmarkEnd w:id="847"/>
      <w:r>
        <w:t xml:space="preserve">825. Chương 870 : Ta Không Muốn Trở Thành Một Vật Cản Dịch Giả: Nhóm Sói Già</w:t>
      </w:r>
    </w:p>
    <w:p>
      <w:pPr>
        <w:pStyle w:val="Compact"/>
      </w:pPr>
      <w:r>
        <w:br w:type="textWrapping"/>
      </w:r>
      <w:r>
        <w:br w:type="textWrapping"/>
      </w:r>
      <w:r>
        <w:t xml:space="preserve">Bạch Hủ Minh nhìn Âu Dương. Hắn sợ Âu Dương sẽ đưa ra quyết định hồ đồ.</w:t>
      </w:r>
    </w:p>
    <w:p>
      <w:pPr>
        <w:pStyle w:val="BodyText"/>
      </w:pPr>
      <w:r>
        <w:t xml:space="preserve">- Ngươi biết rõ nhưng vẫn để Lý Uyển Như tiếp tục như vậy cuối cùng sẽ không có kết quả tốt. Ngươi vẫn nhất định để nàng ở bên người. Đây là chuyện đau khổ như thế nào? Nếu để cho ta nói, bây giờ ngươi nên nói cho nàng biết, nếu như nàng vẫn còn là Lý Uyển Như, vậy nàng hẳn sẽ hiểu được. Nếu như nàng không đi, vậy điều đó đối với ngươi mà nói cũng không quan trọng nữa. Khi cần quyết đoán mà không quyết đoán tất sẽ loạn!</w:t>
      </w:r>
    </w:p>
    <w:p>
      <w:pPr>
        <w:pStyle w:val="BodyText"/>
      </w:pPr>
      <w:r>
        <w:t xml:space="preserve">Bạch Hủ Minh cũng nói ra câu nói của Âu Minh.</w:t>
      </w:r>
    </w:p>
    <w:p>
      <w:pPr>
        <w:pStyle w:val="BodyText"/>
      </w:pPr>
      <w:r>
        <w:t xml:space="preserve">- Sư phụ, thật ra ngươi biết ta là một người nhẹ dạ. Ta thật sự không muốn các nàng phải chịu bất kỳ tổn thương nào...</w:t>
      </w:r>
    </w:p>
    <w:p>
      <w:pPr>
        <w:pStyle w:val="BodyText"/>
      </w:pPr>
      <w:r>
        <w:t xml:space="preserve">Âu Dương cảm thấy cực kỳ đau đầu. Cho dù để hắn đi đại chiến với Thiên Vương, Âu Dương cũng cảm thấy thoải mái hơn nhiều so với giải quyết chuyện này.</w:t>
      </w:r>
    </w:p>
    <w:p>
      <w:pPr>
        <w:pStyle w:val="BodyText"/>
      </w:pPr>
      <w:r>
        <w:t xml:space="preserve">- Không muốn làm bất kỳ người nào bị tổn thương? Âu Dương, ngươi nghĩ như vậy, thật ra ngươi đã sai. Nếu như bây giờ ngươi mang Lý Uyển Như lên núi, không nói rõ ràng với Vệ Thi, như vậy người bị tổn thương nhất chính là Vệ Thi. Ta sẽ phân tích cho ngươi biết tiếp đó sẽ xảy ra chuyện gì!</w:t>
      </w:r>
    </w:p>
    <w:p>
      <w:pPr>
        <w:pStyle w:val="BodyText"/>
      </w:pPr>
      <w:r>
        <w:t xml:space="preserve">Bạch Hủ Minh nói xong không ngờ liền ngồi xuống.</w:t>
      </w:r>
    </w:p>
    <w:p>
      <w:pPr>
        <w:pStyle w:val="BodyText"/>
      </w:pPr>
      <w:r>
        <w:t xml:space="preserve">- Lần trước ngươi lấy đi Thứ Kiêu Cung sau đó không nói một lời rời đi đã tổn thương nàng một lần. Nếu như ngươi lại tổn thương nàng một lần, như vậy ta tin tưởng cho dù nàng không bị suy sụp cũng sẽ vĩnh viễn biến mất. Ngươi sẽ vĩnh viễn không tìm được nàng nữa! Sau khi ngươi mất đi Vệ Thi, ngươi nhận được cái gì? Ngươi nhận được chẳng qua chỉ là một âm mưu! Ta dám thề, nếu như Vệ Thi rời đi, mặc kệ linh hồn của Lý Uyển Như có phải đã bị lực lượng tà ác khống chế hay không, nàng cũng sẽ dùng một phương thức ngươi không thể chịu đựng nổi khiến ngươi sụp đổ!</w:t>
      </w:r>
    </w:p>
    <w:p>
      <w:pPr>
        <w:pStyle w:val="BodyText"/>
      </w:pPr>
      <w:r>
        <w:t xml:space="preserve">- Như vậy ngươi thương tổn không phải là một người, mà hai người!</w:t>
      </w:r>
    </w:p>
    <w:p>
      <w:pPr>
        <w:pStyle w:val="BodyText"/>
      </w:pPr>
      <w:r>
        <w:t xml:space="preserve">Bạch Hủ Minh nói rất chính xác. Trong linh hồn Lý Uyển Như có một quả bom ẩn náu. Rất hiển nhiên là muốn ra tay từ điểm yếu nhất của Âu Dương, muốn một đòn đánh tan Âu Dương. Nói trắng ra là, trong hành trình ra hải ngoại lúc trước, Lý Uyển Như đã trở thành kế trong kế Nếu như lúc trước Âu Dương bị bốn người liên thủ giết chết, tự nhiên tất cả đều kết thúc. Nếu Âu Dương không chết ở đó, như vậy Thiên Vương lưu lại kế trong kế này.</w:t>
      </w:r>
    </w:p>
    <w:p>
      <w:pPr>
        <w:pStyle w:val="BodyText"/>
      </w:pPr>
      <w:r>
        <w:t xml:space="preserve">Kế trong kế còn hiểm độc hơn nhiều so với bốn người kia cùng liên thủ lại đánh hắn. Bốn người bao vây tấn công hắn, hắn cũng không sợ.</w:t>
      </w:r>
    </w:p>
    <w:p>
      <w:pPr>
        <w:pStyle w:val="BodyText"/>
      </w:pPr>
      <w:r>
        <w:t xml:space="preserve">Bởi vì bốn người kia chẳng qua chỉ vì lợi ích mà ở chung một chỗ. Một khi ích lợi khiến bọn họ tụ tập lại đã mất đi, như vậy có thể khiến bốn người bọn họ dễ dàng phản chiến.</w:t>
      </w:r>
    </w:p>
    <w:p>
      <w:pPr>
        <w:pStyle w:val="BodyText"/>
      </w:pPr>
      <w:r>
        <w:t xml:space="preserve">Nhưng Lý Uyển Như này lại vô cùng phiền toái. Điều này khiến Âu Dương giết không được, không giết cũng không được. Đây chính là một giọt độc dược giết người không thấy máu!</w:t>
      </w:r>
    </w:p>
    <w:p>
      <w:pPr>
        <w:pStyle w:val="BodyText"/>
      </w:pPr>
      <w:r>
        <w:t xml:space="preserve">- Sư phụ, ý của sư phụ là...</w:t>
      </w:r>
    </w:p>
    <w:p>
      <w:pPr>
        <w:pStyle w:val="BodyText"/>
      </w:pPr>
      <w:r>
        <w:t xml:space="preserve">Vào lúc này, Âu Dương cũng không nghĩ ra được biện pháp gì. Hắn chỉ có thể trưng cầu ý kiến của sư phụ hắn, người vẫn quan tâm tới hắn giống như phụ thân quan tâm tới nhi tử.</w:t>
      </w:r>
    </w:p>
    <w:p>
      <w:pPr>
        <w:pStyle w:val="BodyText"/>
      </w:pPr>
      <w:r>
        <w:t xml:space="preserve">- Một chữ! Giết!</w:t>
      </w:r>
    </w:p>
    <w:p>
      <w:pPr>
        <w:pStyle w:val="BodyText"/>
      </w:pPr>
      <w:r>
        <w:t xml:space="preserve">Bạch Hủ Minh không phải là thiện nam tín nữ. Lúc trước vì bảo vệ Âu Dương, hắn có thể một lần hủy diệt nhiều ngọn núi như vậy có thể thấy được hắn cũng là một nhân vật không chừa thủ đoạn nào. Chỉ có điều hào quang của Âu Dương quá thịnh, đã che lấp cả Bạch Hủ Minh.</w:t>
      </w:r>
    </w:p>
    <w:p>
      <w:pPr>
        <w:pStyle w:val="BodyText"/>
      </w:pPr>
      <w:r>
        <w:t xml:space="preserve">- Giết...</w:t>
      </w:r>
    </w:p>
    <w:p>
      <w:pPr>
        <w:pStyle w:val="BodyText"/>
      </w:pPr>
      <w:r>
        <w:t xml:space="preserve">Nghe thấy một chữ “giết” này, trên mặt Âu Dương lộ ra thần sắc thống khổ. Không sai, giết chết Lý Uyển Như chắc chắn là biện pháp giải quyết tốt nhất. Như vậy có thể trực tiếp loại bỏ quả bom lớn nhất bên cạnh mình. Hơn nữa gặp lại Vệ Thi cũng không cần nhắc đến Lý Uyển Như, để nàng theo gió biến mất.</w:t>
      </w:r>
    </w:p>
    <w:p>
      <w:pPr>
        <w:pStyle w:val="BodyText"/>
      </w:pPr>
      <w:r>
        <w:t xml:space="preserve">Nhưng là mình là một người còn sống sờ sờ đây. Mình có thể giết chết trăm vạn kẻ địch, có thể tạo thành thây chất thành núi, máu chảy thành sông, nhưng mình không thể nào quên đi quá khứ của mình. Mỗi khi Âu Dương nhắm mắt lại, từng cảnh tượng sống với Lý Uyển Như tại Lạc Mai Trấn ngày trước đều xuất hiện trong đầu Âu Dương.</w:t>
      </w:r>
    </w:p>
    <w:p>
      <w:pPr>
        <w:pStyle w:val="BodyText"/>
      </w:pPr>
      <w:r>
        <w:t xml:space="preserve">Khi mình sắp chết, Lý Uyển Như vẫn không chịu rời đi, vẫn chiếu cố cho mình. Khi mình đi tới đoạn cuối cùng của sinh mệnh, Lý Uyển Như lại đứng sóng vai với mình đứng dưới biển hai nhìn cảnh tưởng mình rời đi. Tất cả dường như mới vừa diễn ra. Vậy bảo mình làm sao ra tay được?</w:t>
      </w:r>
    </w:p>
    <w:p>
      <w:pPr>
        <w:pStyle w:val="BodyText"/>
      </w:pPr>
      <w:r>
        <w:t xml:space="preserve">- Ta biết ngươi khẳng định không có cách nào ra tay. Cho nên việc xấu xa này cứ để cho sư phụ. Nếu như ngươi đồng ý, sư phụ liều cái mạng già này, có lẽ có thể một đòn tất sát!</w:t>
      </w:r>
    </w:p>
    <w:p>
      <w:pPr>
        <w:pStyle w:val="BodyText"/>
      </w:pPr>
      <w:r>
        <w:t xml:space="preserve">Bạch Hủ Minh nhìn Âu Dương. Âu Dương trong mắt Bạch Hủ Minh cũng giống như nhi tử của mình. Vì nhi tử, Bạch Hủ Minh có thể làm ra rất nhiều chuyện mà bình thường hắn cũng không dám nghĩ tới.</w:t>
      </w:r>
    </w:p>
    <w:p>
      <w:pPr>
        <w:pStyle w:val="BodyText"/>
      </w:pPr>
      <w:r>
        <w:t xml:space="preserve">Chuyện chịu oan ức như vậy chỉ sợ chỉ vì Âu Dương hắn mới có thể nguyện ý làm.</w:t>
      </w:r>
    </w:p>
    <w:p>
      <w:pPr>
        <w:pStyle w:val="BodyText"/>
      </w:pPr>
      <w:r>
        <w:t xml:space="preserve">- Không được sư phụ...</w:t>
      </w:r>
    </w:p>
    <w:p>
      <w:pPr>
        <w:pStyle w:val="BodyText"/>
      </w:pPr>
      <w:r>
        <w:t xml:space="preserve">Âu Dương đau khổ lắc đầu nói:</w:t>
      </w:r>
    </w:p>
    <w:p>
      <w:pPr>
        <w:pStyle w:val="BodyText"/>
      </w:pPr>
      <w:r>
        <w:t xml:space="preserve">- Sư phụ, ta nghĩ đây mới là âm mưu lớn nhất của Thiên Vương. Nếu như sư phụ giết chết Lý Uyển Như, như vậy ta sẽ cả đời đau khổ. Điều này cũng sẽ trở thành tâm ma lớn nhất trong đời ta. Chỉ sợ suốt đời này ta cũng không thể chiến thắng được tâm ma này!</w:t>
      </w:r>
    </w:p>
    <w:p>
      <w:pPr>
        <w:pStyle w:val="BodyText"/>
      </w:pPr>
      <w:r>
        <w:t xml:space="preserve">Âu Dương đột nhiên hiểu rõ. Điểm cao minh nhất của kế trong kế này chính là, dù mình làm thế nào cũng không thể trốn tránh được...</w:t>
      </w:r>
    </w:p>
    <w:p>
      <w:pPr>
        <w:pStyle w:val="BodyText"/>
      </w:pPr>
      <w:r>
        <w:t xml:space="preserve">Nghe thấy Âu Dương nói vậy, trong nháy mắt Bạch Hủ Minh cũng hiểu rõ ràng.</w:t>
      </w:r>
    </w:p>
    <w:p>
      <w:pPr>
        <w:pStyle w:val="BodyText"/>
      </w:pPr>
      <w:r>
        <w:t xml:space="preserve">Thật sự đúng như Âu Dương vừa nói. Để Âu Dương nhìn người thân của mình giết chết Lý Uyển Như, chính là một loại dày vò lớn nhất. Không nói sau này Âu Dương cường đại thế nào, điều này chung quy sẽ hóa thành chướng ngại vật trên con đường tu luyện sau này của hắn. Chỉ sợ cả đời này hắn cũng không thể đánh ngã chướng ngại vật này.</w:t>
      </w:r>
    </w:p>
    <w:p>
      <w:pPr>
        <w:pStyle w:val="BodyText"/>
      </w:pPr>
      <w:r>
        <w:t xml:space="preserve">Ngay khi Âu Dương và Bạch Hủ Minh đang bàn bạc không ra kết quả, bọn họ chợt nhìn thấy bên ngoài đột nhiên trở nên hỗn loạn.</w:t>
      </w:r>
    </w:p>
    <w:p>
      <w:pPr>
        <w:pStyle w:val="BodyText"/>
      </w:pPr>
      <w:r>
        <w:t xml:space="preserve">Âu Dương giương mắt nhìn lên. Chỉ thấy lúc này bằng hữu của hắn đang vây quanh Lý Uyển Như. Lý Uyển Như bất ngờ ngã xuống đất!</w:t>
      </w:r>
    </w:p>
    <w:p>
      <w:pPr>
        <w:pStyle w:val="BodyText"/>
      </w:pPr>
      <w:r>
        <w:t xml:space="preserve">- Xảy ra chuyện gì vậy?</w:t>
      </w:r>
    </w:p>
    <w:p>
      <w:pPr>
        <w:pStyle w:val="BodyText"/>
      </w:pPr>
      <w:r>
        <w:t xml:space="preserve">Âu Dương xé hỏa diễm linh hồn ra sau đó đã xuất hiện ở bên kia. Nhưng khi Âu Dương đi tới nơi, hắn thiếu chút nữa đã suy sụp.</w:t>
      </w:r>
    </w:p>
    <w:p>
      <w:pPr>
        <w:pStyle w:val="BodyText"/>
      </w:pPr>
      <w:r>
        <w:t xml:space="preserve">Chỉ thấy một thanh chủy thủ nho nhỏ chủy đang cắm trên ngực của Lý Uyển Như. Khuôn mặt Lý Uyển Như đầy đau khổ mà ánh mắt lại đầy lưu luyến nhìn Âu Dương. Một tay nàng đưa lên như muốn chạm vào khuôn mặt của Âu Dương!</w:t>
      </w:r>
    </w:p>
    <w:p>
      <w:pPr>
        <w:pStyle w:val="BodyText"/>
      </w:pPr>
      <w:r>
        <w:t xml:space="preserve">- Đã xảy ra chuyện gì vậy?</w:t>
      </w:r>
    </w:p>
    <w:p>
      <w:pPr>
        <w:pStyle w:val="BodyText"/>
      </w:pPr>
      <w:r>
        <w:t xml:space="preserve">Nhìn thấy cảnh tượng như vậy, Âu Dương liền cảm giác như xung quanh sụp đổ. Cũng vẫn là thanh chủy thủ, vẫn là tự sát. Cảnh tượng giống hệt với Sở Yên Nhiên lúc trước!</w:t>
      </w:r>
    </w:p>
    <w:p>
      <w:pPr>
        <w:pStyle w:val="BodyText"/>
      </w:pPr>
      <w:r>
        <w:t xml:space="preserve">- Ta biết... Ta biết tất cả những điều trên người mình. Ta không muốn trở thành một vật cản trên đường ngươi đi tới. Cho nên trong thời điểm mình ta có thể khống chế được bản thân, làm ra điều như vậy...</w:t>
      </w:r>
    </w:p>
    <w:p>
      <w:pPr>
        <w:pStyle w:val="BodyText"/>
      </w:pPr>
      <w:r>
        <w:t xml:space="preserve">Lý Uyển Như cố gắng khiến lời nói của mình trở nên liền mạch. Tuy nhiên lúc này máu tươi đã nhuộm đỏ y phục trên ngực của nàng.</w:t>
      </w:r>
    </w:p>
    <w:p>
      <w:pPr>
        <w:pStyle w:val="BodyText"/>
      </w:pPr>
      <w:r>
        <w:t xml:space="preserve">Những người đứng bên cạnh Âu Dương nhìn thấy cảnh tượng như vậy đều thi nhau nhắm hai mắt lại sau đó xoay người tránh ra xa, cuối cùng để hai người ở lại với nhau.</w:t>
      </w:r>
    </w:p>
    <w:p>
      <w:pPr>
        <w:pStyle w:val="BodyText"/>
      </w:pPr>
      <w:r>
        <w:t xml:space="preserve">- Nàng... Nàng...</w:t>
      </w:r>
    </w:p>
    <w:p>
      <w:pPr>
        <w:pStyle w:val="Compact"/>
      </w:pPr>
      <w:r>
        <w:br w:type="textWrapping"/>
      </w:r>
      <w:r>
        <w:br w:type="textWrapping"/>
      </w:r>
    </w:p>
    <w:p>
      <w:pPr>
        <w:pStyle w:val="Heading2"/>
      </w:pPr>
      <w:bookmarkStart w:id="848" w:name="chương-871-cùng-xuống-hoàng-tuyền-dịch-giả-nhóm-sói-già"/>
      <w:bookmarkEnd w:id="848"/>
      <w:r>
        <w:t xml:space="preserve">826. Chương 871 : Cùng Xuống Hoàng Tuyền Dịch Giả: Nhóm Sói Già</w:t>
      </w:r>
    </w:p>
    <w:p>
      <w:pPr>
        <w:pStyle w:val="Compact"/>
      </w:pPr>
      <w:r>
        <w:br w:type="textWrapping"/>
      </w:r>
      <w:r>
        <w:br w:type="textWrapping"/>
      </w:r>
      <w:r>
        <w:t xml:space="preserve">Một tay Âu Dương ôm Lý Uyển Như, mắt nhìn thanh chủy thủ cắm trên ngực nàng.</w:t>
      </w:r>
    </w:p>
    <w:p>
      <w:pPr>
        <w:pStyle w:val="BodyText"/>
      </w:pPr>
      <w:r>
        <w:t xml:space="preserve">- Đừng nói chuyện. Hãy nghe ta nói...</w:t>
      </w:r>
    </w:p>
    <w:p>
      <w:pPr>
        <w:pStyle w:val="BodyText"/>
      </w:pPr>
      <w:r>
        <w:t xml:space="preserve">Lý Uyển Như đưa một bàn tay lên nhẹ nhàng đặt trên miệng Âu Dương, sau đó trên mặt hiện ra một nụ cười mỉm nhìn Âu Dương nói:</w:t>
      </w:r>
    </w:p>
    <w:p>
      <w:pPr>
        <w:pStyle w:val="BodyText"/>
      </w:pPr>
      <w:r>
        <w:t xml:space="preserve">- Thật ra, thật ra ta căn bản không thích ngươi...</w:t>
      </w:r>
    </w:p>
    <w:p>
      <w:pPr>
        <w:pStyle w:val="BodyText"/>
      </w:pPr>
      <w:r>
        <w:t xml:space="preserve">- Ban đầu ta cho rằng ta thích ngươi...</w:t>
      </w:r>
    </w:p>
    <w:p>
      <w:pPr>
        <w:pStyle w:val="BodyText"/>
      </w:pPr>
      <w:r>
        <w:t xml:space="preserve">Lý Uyển Như hình như đã có chút mơ hồ. Nàng cố gắng khiến mình tỉnh táo một chút nói:</w:t>
      </w:r>
    </w:p>
    <w:p>
      <w:pPr>
        <w:pStyle w:val="BodyText"/>
      </w:pPr>
      <w:r>
        <w:t xml:space="preserve">- Ban... ban đầu ta cho rằng người ta thích chính là ngươi. Nhưng hai ngày nay ở chung một chỗ với ngươi ta đã hiểu ra. Thật ra ta quá chấp nhất. Người ta thích chính là Âu Dương đã chết. Ngươi đã không phải là Âu Dương đó nữa, không phải là Âu Dương nguyện vì ta mà từ bỏ sinh mạng Âu Dương... Người ta yêu thật ra đã chết. Ta chẳng qua chỉ đang sống trong sự giãy dụa. Bây giờ ta lại bị người ta coi là quân cờ để đối phó với ngươi. Ta không muốn thống khổ thêm nữa. Cho nên ta lựa chọn làm như vậy. Ta mệt mỏi. Ta muốn đi một thế giới khác tìm kiếm Âu Dương đã chết kia...</w:t>
      </w:r>
    </w:p>
    <w:p>
      <w:pPr>
        <w:pStyle w:val="BodyText"/>
      </w:pPr>
      <w:r>
        <w:t xml:space="preserve">Khi Lý Uyển Như nói những lời này, nước mắt Âu Dương rơi xuống từng giọt.</w:t>
      </w:r>
    </w:p>
    <w:p>
      <w:pPr>
        <w:pStyle w:val="BodyText"/>
      </w:pPr>
      <w:r>
        <w:t xml:space="preserve">Lý Uyển Như nói không sai. Âu Dương kia có thể bởi vì Lý Uyển Như mà từ bỏ Thứ Kiêu Cung. Âu Dương kia đã từng làm rất nhiều chuyện vì Lý Uyển Như. Ở gần nhau bốn mươi năm, cùng xem mặt trời mọc, xem mặt trời lặn, nhìn hoa mai rơi trong tuyết. Nhưng khi mình lại sống lại, trở lại thế giới này, tín nhiệm cơ bản đã mất...</w:t>
      </w:r>
    </w:p>
    <w:p>
      <w:pPr>
        <w:pStyle w:val="BodyText"/>
      </w:pPr>
      <w:r>
        <w:t xml:space="preserve">- Ngươi không phải là hắn. Ta biết ngươi không phải là hắn. Bởi vì hắn sẽ không rơi lệ. Hắn chán nản đến thị trấn nhỏ kia làm một tên ăn mày, hắn cũng chưa bao giờ từ bỏ. Ngươi không cứng cỏi chấp nhất như hắn...</w:t>
      </w:r>
    </w:p>
    <w:p>
      <w:pPr>
        <w:pStyle w:val="BodyText"/>
      </w:pPr>
      <w:r>
        <w:t xml:space="preserve">Lý Uyển Như nhẹ nhàng lau nước mắt trên mắt Âu Dương nói:</w:t>
      </w:r>
    </w:p>
    <w:p>
      <w:pPr>
        <w:pStyle w:val="BodyText"/>
      </w:pPr>
      <w:r>
        <w:t xml:space="preserve">- Thật ra ta đã suy nghĩ rất lâu. Rốt cuộc các ngươi có phải là cùng một người hay không? Ta đã rất nhiều lần tự nói với mình, ta hi vọng mình có thể kết hợp các ngươi lại làm một. Nhưng ta không làm được. Ta đã hiểu rõ, Âu Dương trước kia với ngươi bây giờ không giống nhau. Âu Dương lúc trước chỉ tiết tới một mình ta. Nhưng Âu Dương bây giờ...</w:t>
      </w:r>
    </w:p>
    <w:p>
      <w:pPr>
        <w:pStyle w:val="BodyText"/>
      </w:pPr>
      <w:r>
        <w:t xml:space="preserve">Trong mắt Lý Uyển Như mang theo một loại ước mơ. Đây là ước mơ được chết. Nàng ước mơ sau khi chết có thể gặp lại người yêu!</w:t>
      </w:r>
    </w:p>
    <w:p>
      <w:pPr>
        <w:pStyle w:val="BodyText"/>
      </w:pPr>
      <w:r>
        <w:t xml:space="preserve">- Đúng, ta không phải là Âu Dương kia! Nàng là tất cả của Âu Dương kia, nhưng ta lại không làm được. Nàng nghĩ vậy cũng không sai. Âu Dương kia đã chết. Ta tin tưởng hai người nhất định có thể gặp lại nhau...Gặp nhau tại một nơi nào đó...</w:t>
      </w:r>
    </w:p>
    <w:p>
      <w:pPr>
        <w:pStyle w:val="BodyText"/>
      </w:pPr>
      <w:r>
        <w:t xml:space="preserve">Âu Dương cố gắng kìm chế tâm trạng của mình, để mình không đến nỗi suy sụp vào lúc này.</w:t>
      </w:r>
    </w:p>
    <w:p>
      <w:pPr>
        <w:pStyle w:val="BodyText"/>
      </w:pPr>
      <w:r>
        <w:t xml:space="preserve">- Đúng, nhất định là như vậy. Ta cũng tin tưởng, ta đáp ứng hắn. Nếu như ta không có cách nào sống cùng với hắn, vậy ta sẽ cùng hắn xuống hoàng tuyền. Hiện tại ta đã làm được. Ngươi có thể cho người mình yêu một lời hứa hẹn, cho dù là một lời hứa hẹn nhỏ không đáng kể?</w:t>
      </w:r>
    </w:p>
    <w:p>
      <w:pPr>
        <w:pStyle w:val="BodyText"/>
      </w:pPr>
      <w:r>
        <w:t xml:space="preserve">Lý Uyển Như vẫn lau nước mắt đang lăn trên mặt Âu Dương. Giờ phút này Âu Dương lại không thể kiên cường bằng tiểu nữ tử Lý Uyển Như tiểu nữ tử này.</w:t>
      </w:r>
    </w:p>
    <w:p>
      <w:pPr>
        <w:pStyle w:val="BodyText"/>
      </w:pPr>
      <w:r>
        <w:t xml:space="preserve">- Hứa hẹn... Người yêu...</w:t>
      </w:r>
    </w:p>
    <w:p>
      <w:pPr>
        <w:pStyle w:val="BodyText"/>
      </w:pPr>
      <w:r>
        <w:t xml:space="preserve">Khi Âu Dương nghe Lý Uyển Như nói vậy, trong lúc nhất thời không ngờ hắn không biết nên trả lời như thế nào.</w:t>
      </w:r>
    </w:p>
    <w:p>
      <w:pPr>
        <w:pStyle w:val="BodyText"/>
      </w:pPr>
      <w:r>
        <w:t xml:space="preserve">- Âu Dương chỉ yêu một mình ta. Bây giờ trong lòng ngươi chỉ thích người trên núi kia. Không nên đau lòng. Ngươi chưa bao giờ mất ta. Bởi vì ngươi chưa bao giờ nhận được trái tim ta. Trái tim ta đã sớm trao cho người kia. Hiện tại ta muốn đi tìm người kia...</w:t>
      </w:r>
    </w:p>
    <w:p>
      <w:pPr>
        <w:pStyle w:val="BodyText"/>
      </w:pPr>
      <w:r>
        <w:t xml:space="preserve">Âu Dương ôm lấy Lý Uyển Như. Máu tươi trên ngực Lý Uyển Như vẫn không ngừng chảy ra, theo cánh tay hắn rơi xuống đất.</w:t>
      </w:r>
    </w:p>
    <w:p>
      <w:pPr>
        <w:pStyle w:val="BodyText"/>
      </w:pPr>
      <w:r>
        <w:t xml:space="preserve">- Ngươi có tin không? Ta có thể tìm được hắn!</w:t>
      </w:r>
    </w:p>
    <w:p>
      <w:pPr>
        <w:pStyle w:val="BodyText"/>
      </w:pPr>
      <w:r>
        <w:t xml:space="preserve">Lý Uyển Như nhìn lên tinh không. Nàng giống như đang nói một mình, lại giống như đang hỏi dò Âu Dương.</w:t>
      </w:r>
    </w:p>
    <w:p>
      <w:pPr>
        <w:pStyle w:val="BodyText"/>
      </w:pPr>
      <w:r>
        <w:t xml:space="preserve">- Ta tin tưởng, nàng nhất định sẽ tìm được hắn. Hắn nhất định đang ở trong hành lang luân hồi chờ nàng, chờ nàng tìm được hắn sau đó dấn theo hắn tới gặp ta được không? Để chúng ta nhìn thấy hai người hạnh phúc...</w:t>
      </w:r>
    </w:p>
    <w:p>
      <w:pPr>
        <w:pStyle w:val="BodyText"/>
      </w:pPr>
      <w:r>
        <w:t xml:space="preserve">Âu Dương rất muốn tin tưởng vào lời nói của mình, nhưng hắn biết những lời này chỉ là giả.</w:t>
      </w:r>
    </w:p>
    <w:p>
      <w:pPr>
        <w:pStyle w:val="BodyText"/>
      </w:pPr>
      <w:r>
        <w:t xml:space="preserve">- Được! Ta đáp ứng ngươi. Đây xem như lời hứa của ta với ngươi. Ta nhất định sẽ dẫn theo hắn... đến... đến... tìm ngươi...</w:t>
      </w:r>
    </w:p>
    <w:p>
      <w:pPr>
        <w:pStyle w:val="BodyText"/>
      </w:pPr>
      <w:r>
        <w:t xml:space="preserve">Giọng nói của Lý Uyển Như càng lúc càng nhỏ. Cuối cùng con mắt của nàng không ngờ đã nhắm lại. Lúc này, sức sống cuối cùng đã rời khỏi thân thể nàng.</w:t>
      </w:r>
    </w:p>
    <w:p>
      <w:pPr>
        <w:pStyle w:val="BodyText"/>
      </w:pPr>
      <w:r>
        <w:t xml:space="preserve">Âu Dương nhìn thanh chủy thủ cắm trên ngực Lý Uyển Như. Đây chính là thanh chủy thủ lúc trước Sở Yên Nhiên đaX tự sát. Trong thiên hạ này có thể dễ dàng giết chết tiên tôn như vậy chỉ sợ cũng chỉ có thanh chủy thủ này...</w:t>
      </w:r>
    </w:p>
    <w:p>
      <w:pPr>
        <w:pStyle w:val="BodyText"/>
      </w:pPr>
      <w:r>
        <w:t xml:space="preserve">Đây không phải là một thanh thanh chủy thủ bình thường. Đây chính là một thần khí của Yêu tộc. Binh khí này không có năng lực gì quá mạnh mẽ. Năng lực duy nhất chính là kết thúc tính mạng của người. Một khi thanh chủy thủ này cắm vào trong trái tim, cho cho ngươi là đại la thần tiên cũng chắc chắn phải chết.</w:t>
      </w:r>
    </w:p>
    <w:p>
      <w:pPr>
        <w:pStyle w:val="BodyText"/>
      </w:pPr>
      <w:r>
        <w:t xml:space="preserve">Hiện tại thanh chủy thủ này lại xuất hiện đoạt lấy tính mạng của hai nữ tử có quan hệ quan trọng với Âu Dương.</w:t>
      </w:r>
    </w:p>
    <w:p>
      <w:pPr>
        <w:pStyle w:val="BodyText"/>
      </w:pPr>
      <w:r>
        <w:t xml:space="preserve">Người thứ nhất chính là Sở Yên Nhiên: “phu quân, còn có một món ăn cuối cùng. Món ăn này có tên là không oán không hối hận...”</w:t>
      </w:r>
    </w:p>
    <w:p>
      <w:pPr>
        <w:pStyle w:val="BodyText"/>
      </w:pPr>
      <w:r>
        <w:t xml:space="preserve">Người thứ hai chính là Lý Uyển Như: “ta nhất định sẽ dẫn theo hắn tới tìm ngươi...”</w:t>
      </w:r>
    </w:p>
    <w:p>
      <w:pPr>
        <w:pStyle w:val="BodyText"/>
      </w:pPr>
      <w:r>
        <w:t xml:space="preserve">Hai lần, hai mạng sống, cuối cùng đều lựa chọn lấy cách thức này để kết thúc tính mạng của mình. Âu Dương nhìn Lý Uyển Như trong lòng. Hắn hiểu rõ, hẳn là Lý Uyển Như hẳn đã biết về linh hồn tà ác trong thân thể của mình. Sở dĩ nàng lựa chọn dùng loại phương pháp cực đoan này chỉ sợ chính vì không muốn khiến mình phải khó xử.</w:t>
      </w:r>
    </w:p>
    <w:p>
      <w:pPr>
        <w:pStyle w:val="BodyText"/>
      </w:pPr>
      <w:r>
        <w:t xml:space="preserve">Mình đã từng nói với nàng về Vệ Thi. Cho nên đối với chuyện của Vệ Thi Lý Uyển Như biết rất nhiều. Qua biểu hiện của mình trong hai ngày gần đây, chắc hẳn Lý Uyển Như đã nhìn ra. Vừa nãy khi mình với Bạch Hủ Minh đàm luận những điều này, với sự thông minh của Lý Uyển Như hẳn có thể hiểu rõ tất cả.</w:t>
      </w:r>
    </w:p>
    <w:p>
      <w:pPr>
        <w:pStyle w:val="BodyText"/>
      </w:pPr>
      <w:r>
        <w:t xml:space="preserve">Nàng không muốn tổn thương mình, không muốn làm chướng ngại vật trong tương lai của mình, không ngờ đã lấy phương pháp như vậy để kết thúc tính mạng của mình.</w:t>
      </w:r>
    </w:p>
    <w:p>
      <w:pPr>
        <w:pStyle w:val="BodyText"/>
      </w:pPr>
      <w:r>
        <w:t xml:space="preserve">Khi Âu Dương nghĩ tới những điều này, tay hắn nắm chặt lại. Không ngờ lúc này móng tay đã cắm sâu vào trong lòng bàn tay. Máu tươi từ trong tay Âu Dương nhỏ xuống, hòa quyện với máu của Lý Uyển Như.</w:t>
      </w:r>
    </w:p>
    <w:p>
      <w:pPr>
        <w:pStyle w:val="BodyText"/>
      </w:pPr>
      <w:r>
        <w:t xml:space="preserve">- Có thể ta thật sự không còn là Âu Dương trong mắt nàng...</w:t>
      </w:r>
    </w:p>
    <w:p>
      <w:pPr>
        <w:pStyle w:val="BodyText"/>
      </w:pPr>
      <w:r>
        <w:t xml:space="preserve">Âu Dương nhìn Lý Uyển Như nói. Cũng không biết tại sao, đối mặt với cái chết của Lý Uyển Như, không ngờ Âu Dương lại không thấy đau khổ bằng khi nhìn thấy Sở Yên Nhiên chết.</w:t>
      </w:r>
    </w:p>
    <w:p>
      <w:pPr>
        <w:pStyle w:val="BodyText"/>
      </w:pPr>
      <w:r>
        <w:t xml:space="preserve">Cũng có thể gần đây hắn đã trải qua quá nhiều đau thương mất mát khiến thần kinh của Âu Dương đã trở nên chết lặng. Chí ít giờ phút này ôm thi thể Lý Uyển Như trong tay, Âu Dương không thống khổ như lúc nhìn Sở Yên Nhiên chết không oán không hối hận!</w:t>
      </w:r>
    </w:p>
    <w:p>
      <w:pPr>
        <w:pStyle w:val="BodyText"/>
      </w:pPr>
      <w:r>
        <w:t xml:space="preserve">- Ca...</w:t>
      </w:r>
    </w:p>
    <w:p>
      <w:pPr>
        <w:pStyle w:val="BodyText"/>
      </w:pPr>
      <w:r>
        <w:t xml:space="preserve">Chẳng biết từ lúc nào, Âu Minh đã chạy tới phía sau Âu Dương. Trên mặt hắn mang theo một chút hổ thẹn nhìn Âu Dương.</w:t>
      </w:r>
    </w:p>
    <w:p>
      <w:pPr>
        <w:pStyle w:val="BodyText"/>
      </w:pPr>
      <w:r>
        <w:t xml:space="preserve">- Không cần phải nói, ca biết!</w:t>
      </w:r>
    </w:p>
    <w:p>
      <w:pPr>
        <w:pStyle w:val="BodyText"/>
      </w:pPr>
      <w:r>
        <w:t xml:space="preserve">Âu Dương nói một câu nói khiến Âu Minh chợt sững sờ. Ban đầu Âu Minh tưởng rằng Âu Dương sẽ trách tội mình. Nhưng bây giờ câu nói này đã nói rõ tất cả suy nghĩ của Âu Dương. Một câu này đã đại biểu cho rất nhiều điều.</w:t>
      </w:r>
    </w:p>
    <w:p>
      <w:pPr>
        <w:pStyle w:val="Compact"/>
      </w:pPr>
      <w:r>
        <w:br w:type="textWrapping"/>
      </w:r>
      <w:r>
        <w:br w:type="textWrapping"/>
      </w:r>
    </w:p>
    <w:p>
      <w:pPr>
        <w:pStyle w:val="Heading2"/>
      </w:pPr>
      <w:bookmarkStart w:id="849" w:name="chương-872-thê-tử-của-tiễn-thần-dịch-giả-nhóm-sói-già"/>
      <w:bookmarkEnd w:id="849"/>
      <w:r>
        <w:t xml:space="preserve">827. Chương 872 : Thê Tử Của Tiễn Thần Dịch Giả: Nhóm Sói Già</w:t>
      </w:r>
    </w:p>
    <w:p>
      <w:pPr>
        <w:pStyle w:val="Compact"/>
      </w:pPr>
      <w:r>
        <w:br w:type="textWrapping"/>
      </w:r>
      <w:r>
        <w:br w:type="textWrapping"/>
      </w:r>
      <w:r>
        <w:t xml:space="preserve">- Ca đã mất đi rất nhiều rất nhiều. Từ nay về sau các ngươi không thể có chuyện được. Nếu như các ngươi lại có chuyện, nói không chừng ca ca sẽ thật sự sẽ suy sụp..</w:t>
      </w:r>
    </w:p>
    <w:p>
      <w:pPr>
        <w:pStyle w:val="BodyText"/>
      </w:pPr>
      <w:r>
        <w:t xml:space="preserve">Âu Dương làm sao có thể không biết thanh chủy này chính là do Âu Minh đưa cho Lý Uyển Như.</w:t>
      </w:r>
    </w:p>
    <w:p>
      <w:pPr>
        <w:pStyle w:val="BodyText"/>
      </w:pPr>
      <w:r>
        <w:t xml:space="preserve">Thanh chủy thủ này giống như bạn tri kỉ, mình vẫn luôn mang theo người. Tối hôm ấy tại khách sạn, cũng chỉ có đệ đệ này mới khiến mình hoàn toàn không có bất kỳ đề phòng nào, lấy được từ trên người mình.</w:t>
      </w:r>
    </w:p>
    <w:p>
      <w:pPr>
        <w:pStyle w:val="BodyText"/>
      </w:pPr>
      <w:r>
        <w:t xml:space="preserve">Phải biết rằng, trước đây Âu Minh chính là một tên trộm. Trong lúc Âu Dương hoàn toàn không đề phòng, Âu Minh lấy đi vài món đồ từ trên người Âu Dương là cực kỳ dễ dàng. Nhất định là do Âu Minh đã đưa thanh chủy thủ này cho Lý Uyển Như. Có lẽ Âu Minh đã đọc được khả năng của nó từ trong tâm trí của mình. Có lẽ chuyện liên quan đến Sở Yên Nhiên, Âu Minh cũng đã nói cho Lý Uyển Như biết.</w:t>
      </w:r>
    </w:p>
    <w:p>
      <w:pPr>
        <w:pStyle w:val="BodyText"/>
      </w:pPr>
      <w:r>
        <w:t xml:space="preserve">Âu Dương có thể hiểu rõ, Âu Minh làm như thế cũng là vì mình. Hắn không muốn nhìn mình mỗi ngày sống trong thống khổ. Cho nên hắn đã dùng cách thức cực đoan như vậy để kết thúc tất cả.</w:t>
      </w:r>
    </w:p>
    <w:p>
      <w:pPr>
        <w:pStyle w:val="BodyText"/>
      </w:pPr>
      <w:r>
        <w:t xml:space="preserve">Nhìn thi thể Lý Uyển Như trong lòng, lại nhìn chữ tấm bia Tiễn Thần Âu Dương chi mộ, Âu Dương bắt đầu dùng tay đào chỗ này lên.</w:t>
      </w:r>
    </w:p>
    <w:p>
      <w:pPr>
        <w:pStyle w:val="BodyText"/>
      </w:pPr>
      <w:r>
        <w:t xml:space="preserve">Giờ phút này không có ai quấy rầy Âu Dương. Bởi vì mọi người biết vào lúc này Âu Dương cần yên tĩnh.</w:t>
      </w:r>
    </w:p>
    <w:p>
      <w:pPr>
        <w:pStyle w:val="BodyText"/>
      </w:pPr>
      <w:r>
        <w:t xml:space="preserve">- Uyển Như, nơi này đã từng là huyệt mộ của Âu Dương. Các ngươi không thể sinh cùng một chỗ. Sau khi chết ta cho các ngươi cùng một huyệt, coi như hoàn thành một mộng của nàng...</w:t>
      </w:r>
    </w:p>
    <w:p>
      <w:pPr>
        <w:pStyle w:val="BodyText"/>
      </w:pPr>
      <w:r>
        <w:t xml:space="preserve">Âu Dương không ngừng đào xới, giống như thật sự muốn đào ra một hài cốt vậy.</w:t>
      </w:r>
    </w:p>
    <w:p>
      <w:pPr>
        <w:pStyle w:val="BodyText"/>
      </w:pPr>
      <w:r>
        <w:t xml:space="preserve">Nhưng không có khả năng này. Trong mộ huyệt này đương nhiên không có khả năng có thi thể của Âu Dương.</w:t>
      </w:r>
    </w:p>
    <w:p>
      <w:pPr>
        <w:pStyle w:val="BodyText"/>
      </w:pPr>
      <w:r>
        <w:t xml:space="preserve">Sau khi tự tay đặt thi thể của Lý Uyển Như vào trong mộ huyệt do mình đào ra, Âu Dương thật lâu không đành lòng lấp đất lên. Nhìn khuôn mặt đã từng vô cùng quen thuộc kia, nhớ từng cảnh tượng trong Lạc Mai Trấn, Âu Dương cảm giác dường như mình bị lạc lối.</w:t>
      </w:r>
    </w:p>
    <w:p>
      <w:pPr>
        <w:pStyle w:val="BodyText"/>
      </w:pPr>
      <w:r>
        <w:t xml:space="preserve">- Âu Dương, có vài thứ đã qua thì để nó qua đi. Lý Uyển Như là một nữ tử tốt, nhưng cả đời nàng đều sống vì một người. Đây cũng là một loại bi kịch. Dùng phương pháp như vậy để kết thúc sinh mạng, bất luận nàng có thể tìm được Âu Dương hay không, chí ít nàng đã được giải thoát. Bây giờ hẳn là ngươi nên khẩn cầu tương lai có một ngày nàng có thể chuyển thế luân hồi. Mặc dù chỉ là một người bình thường, nhưng có thể có được hạnh phúc. Đó chính là kết cục tốt nhất đối với nàng!</w:t>
      </w:r>
    </w:p>
    <w:p>
      <w:pPr>
        <w:pStyle w:val="BodyText"/>
      </w:pPr>
      <w:r>
        <w:t xml:space="preserve">Bạch Hủ Minh nhẹ nhàng đi tới phía sau Âu Dương vỗ vỗ vào vai Âu Dương nói.</w:t>
      </w:r>
    </w:p>
    <w:p>
      <w:pPr>
        <w:pStyle w:val="BodyText"/>
      </w:pPr>
      <w:r>
        <w:t xml:space="preserve">Khi Bạch Hủ Minh vừa nói xong, Âu Dương lấy bùn đất bắt đầu mai táng Lý Uyển Như. Giờ này phút này trên mặt Âu Dương lộ ra một nụ cười khẽ nói:</w:t>
      </w:r>
    </w:p>
    <w:p>
      <w:pPr>
        <w:pStyle w:val="BodyText"/>
      </w:pPr>
      <w:r>
        <w:t xml:space="preserve">- Sư phụ, ta tin chắc, sau khi tất cả những điều này chấm dứt ta vẫn có thể nhìn thấy Uyển Như. Ta tin tưởng lúc đó nàng nhất định rất hạnh phúc. Nàng nhất định có thể tìm được hạnh phúc của mình! Nếu như có ông trời, ông trời già như vậy nhất định sẽ làm chủ cho nàng. Nếu như không có ông trời, vậy ta sẽ là ông trời làm chủ cho nàng!</w:t>
      </w:r>
    </w:p>
    <w:p>
      <w:pPr>
        <w:pStyle w:val="BodyText"/>
      </w:pPr>
      <w:r>
        <w:t xml:space="preserve">Nghe thấy hắn nói như vậy, mọi người chung quanh đều thở phào nhẹ nhõm. Bọn họ đều sợ cái chết của Lý Uyển Như sẽ đả kích Âu Dương quá lớn. Tuy nhiên hiện tại xem ra, Lý Uyển Như chết mặc dù có đả kích Âu Dương, nhưng không đến mức khiến Âu Dương suy sụp.</w:t>
      </w:r>
    </w:p>
    <w:p>
      <w:pPr>
        <w:pStyle w:val="BodyText"/>
      </w:pPr>
      <w:r>
        <w:t xml:space="preserve">Đúng như Âu Dương suy nghĩ, gần đây hắn đã trải qua quá nhiều chuyện. Từ Sở Yên Nhiên chết, đến Chiến Vương chết. Hiện tại lại tới Lý Uyển Như chết. Mỗi người quen đều dần chết đi. Hiện tại Âu Dương muốn nhất chính khiến đám người thân bằng hữu còn lại có thể sống tốt. Người bị chết cũng không thật sự chết đi. Dù sao trong truyền văn, khi đạt được chí cao vô thượng liền có thể mở ra hành lang luân hồi. Chỉ cần mình nỗ lực, sẽ có một ngày mình nhất định có thể gặp lại những bằng hữu đã qua đời này!</w:t>
      </w:r>
    </w:p>
    <w:p>
      <w:pPr>
        <w:pStyle w:val="BodyText"/>
      </w:pPr>
      <w:r>
        <w:t xml:space="preserve">- Tin tưởng ta, sẽ có một ngày, ta nhất định sẽ tìm được dấu chân của các ngươi trong hành lang luân hồi! Yên Nhiên, nàng mãi mãi là hồng nhan tri kỷ của ta. Chiến Vương, tương lai chúng ta sẽ cùng uống rượu mừng! Uyển Như, ngươi nhất định có thể tìm được Âu Dương thương ngươi!</w:t>
      </w:r>
    </w:p>
    <w:p>
      <w:pPr>
        <w:pStyle w:val="BodyText"/>
      </w:pPr>
      <w:r>
        <w:t xml:space="preserve">Sau khi Âu Dương mai táng cho Lý Uyển Như, liền vung tay khắc lên mộ bia vài chữ -thê tử của Tiễn Thần cũng được chôn tại đây...</w:t>
      </w:r>
    </w:p>
    <w:p>
      <w:pPr>
        <w:pStyle w:val="BodyText"/>
      </w:pPr>
      <w:r>
        <w:t xml:space="preserve">Mặc dù chỉ là vài chữ đơn giản, nhưng lại đại biểu rất nhiều ý nghĩa. Trước khi Lý Uyển Như chết nàng đã nói, nàng muốn đi tìm Âu Dương trước kia, tìm Tiễn Thần bay lượn cửu tiêu trong mắt nàng. Bây giờ mình khắc như vậy cũng coi như thỏa mãn một ước nguyện nho nhỏ của Lý Uyển Như.</w:t>
      </w:r>
    </w:p>
    <w:p>
      <w:pPr>
        <w:pStyle w:val="BodyText"/>
      </w:pPr>
      <w:r>
        <w:t xml:space="preserve">- Đi thôi, chúng ta lên Chúng Thần Sơn!</w:t>
      </w:r>
    </w:p>
    <w:p>
      <w:pPr>
        <w:pStyle w:val="BodyText"/>
      </w:pPr>
      <w:r>
        <w:t xml:space="preserve">Trong nháy mắt Âu Dương giống như liền trong sự mờ mịt đi ra. Lúc này mặt mày Âu Dương có vẻ tươi tỉnh hơn. Nhưng những người ở đây đều hiểu rõ Âu Dương. Bọn họ đều hiểu rõ, vô hình trung Âu Dương đã mang hết trọng trách trên người.</w:t>
      </w:r>
    </w:p>
    <w:p>
      <w:pPr>
        <w:pStyle w:val="BodyText"/>
      </w:pPr>
      <w:r>
        <w:t xml:space="preserve">Đạt tới chí cao vô thượng, gặp lại những bằng hữu đã mất. Đây là trọng trách lớn tới mức nào. Nhưng cho tới nay Âu Dương đã sáng tạo ra quá nhiều kỳ tích. Đối với Âu Dương mà nói, nói không chừng áp lực càng lớn thì động lực càng mạnh. Bất kể nói thế nào, nhìn thấy trong nháy mắt Âu Dương đi ra khỏi sự mờ mịt đó, trên mặt tất cả mọi người đều lộ ra ý cười.</w:t>
      </w:r>
    </w:p>
    <w:p>
      <w:pPr>
        <w:pStyle w:val="BodyText"/>
      </w:pPr>
      <w:r>
        <w:t xml:space="preserve">- Vậy mới đúng chứ! Đây mới là tiểu đệ của lão tử chứ. Nhớ năm đó lão tử một quyền đánh Bạch lão, chân đá Lỗ Tu...</w:t>
      </w:r>
    </w:p>
    <w:p>
      <w:pPr>
        <w:pStyle w:val="BodyText"/>
      </w:pPr>
      <w:r>
        <w:t xml:space="preserve">Vào lúc này Tiểu Nhạc lại đi ra quấy rối. Kết quả còn chưa nói hết lời liền bị Bạch Hủ Minh và Lỗ Tu mỗi người một cước đạp bay ra ngoài.</w:t>
      </w:r>
    </w:p>
    <w:p>
      <w:pPr>
        <w:pStyle w:val="BodyText"/>
      </w:pPr>
      <w:r>
        <w:t xml:space="preserve">Trong nháy mắt khi Tiểu Nhạc đang bay ra ngoài còn muốn nói gì đó, nhưng hắn còn chưa nói lên lời đã nhìn thấy ánh mắt như muốn ăn tươi nuốt sống của Mục Uyển, lập tức vội vàng ngậm miệng.</w:t>
      </w:r>
    </w:p>
    <w:p>
      <w:pPr>
        <w:pStyle w:val="BodyText"/>
      </w:pPr>
      <w:r>
        <w:t xml:space="preserve">Đúng là vỏ quýt dày có móng tay nhọn. Từ trước đến nay Tiểu Nhạc đều phóng túng bất kham, nói không giữ mồm giữ miệng phóng rốt cục đã tìm được một nhân vật có thể trị được hắn. Mục Uyển giống như là khắc tinh rơi từ trên trời xuống vậy.</w:t>
      </w:r>
    </w:p>
    <w:p>
      <w:pPr>
        <w:pStyle w:val="BodyText"/>
      </w:pPr>
      <w:r>
        <w:t xml:space="preserve">Suy nghĩ một chút với tình cảnh lúc trước khi hai người gặp nhau lần đầu tiên tại Thông Thiên Phong Âu Dương thiếu chút nữa đã cười ra thành tiếng!</w:t>
      </w:r>
    </w:p>
    <w:p>
      <w:pPr>
        <w:pStyle w:val="BodyText"/>
      </w:pPr>
      <w:r>
        <w:t xml:space="preserve">- Ta ngất! Mỹ nữ...</w:t>
      </w:r>
    </w:p>
    <w:p>
      <w:pPr>
        <w:pStyle w:val="BodyText"/>
      </w:pPr>
      <w:r>
        <w:t xml:space="preserve">Đây là cảnh tượng lúc trước khi Tiểu Nhạc nhìn thấy Mục Uyển. Khi đó nếu không phải bởi vì Tiểu Nhạc là sơn linh có đủ khả năng miễn dịch trước lực lượng của Mục Uyển lực lượng, chắc hẳn lúc đó Mục Uyển đã một chiêu đánh Tiểu Nhạc bay ra ngoài.</w:t>
      </w:r>
    </w:p>
    <w:p>
      <w:pPr>
        <w:pStyle w:val="BodyText"/>
      </w:pPr>
      <w:r>
        <w:t xml:space="preserve">Đã qua nhiều năm như vậy, rốt cục Tiểu Nhạc vẫn ngã xuống trong tay Mục Uyển. Hiện tại gia hỏa không giữ mồm giữ miệng này chỉ cần nhìn thấy một ánh mắt của Mục Uyển liền có thể hoàn toàn câm miệng. Chỉ sợ tất cả mọi người cũng không thể ngờ điều này.</w:t>
      </w:r>
    </w:p>
    <w:p>
      <w:pPr>
        <w:pStyle w:val="BodyText"/>
      </w:pPr>
      <w:r>
        <w:t xml:space="preserve">- Được rồi được rồi... Không nói nữa... Đúng rồi Âu Dương, có phải Chiến tộc đều có ba đầu sáu tay hay không? Thiên hạ đồn đại mỗi một người trong Chiến tộc đều có lực chiến đấu vô song. Có thật như vậy hay không?</w:t>
      </w:r>
    </w:p>
    <w:p>
      <w:pPr>
        <w:pStyle w:val="BodyText"/>
      </w:pPr>
      <w:r>
        <w:t xml:space="preserve">Tiểu Nhạc nhanh chóng tránh né ánh mắt của Mục Uyển, sau đó nói sang chuyện khác. Lần này hắn là rất thành công.</w:t>
      </w:r>
    </w:p>
    <w:p>
      <w:pPr>
        <w:pStyle w:val="Compact"/>
      </w:pPr>
      <w:r>
        <w:br w:type="textWrapping"/>
      </w:r>
      <w:r>
        <w:br w:type="textWrapping"/>
      </w:r>
    </w:p>
    <w:p>
      <w:pPr>
        <w:pStyle w:val="Heading2"/>
      </w:pPr>
      <w:bookmarkStart w:id="850" w:name="chương-873-đến-chúng-thần-sơn-dịch-giả-nhóm-sói-già"/>
      <w:bookmarkEnd w:id="850"/>
      <w:r>
        <w:t xml:space="preserve">828. Chương 873 : Đến Chúng Thần Sơn Dịch Giả: Nhóm Sói Già</w:t>
      </w:r>
    </w:p>
    <w:p>
      <w:pPr>
        <w:pStyle w:val="Compact"/>
      </w:pPr>
      <w:r>
        <w:br w:type="textWrapping"/>
      </w:r>
      <w:r>
        <w:br w:type="textWrapping"/>
      </w:r>
      <w:r>
        <w:t xml:space="preserve">Đối với chuyện của Chiến tộc, phần lớn mọi người đều chỉ nghe nói. Người thật sự gặp Chiến tộc đúng là rất ít. Dù sao Chiến tộc từ trước đến nay đều không xuất thế.</w:t>
      </w:r>
    </w:p>
    <w:p>
      <w:pPr>
        <w:pStyle w:val="BodyText"/>
      </w:pPr>
      <w:r>
        <w:t xml:space="preserve">- Làm gì có ba đầu sáu tay. Chiến tộc cũng giống như chúng ta. Chỉ có điều Chiến tộc có một chủng tộc có niềm tin. Chiến Vương chính là niềm tin cao nhất của bọn họ. Bọn họ không tin trời không tin đất, chỉ tin một mình Chiến Vương của bọn họ!</w:t>
      </w:r>
    </w:p>
    <w:p>
      <w:pPr>
        <w:pStyle w:val="BodyText"/>
      </w:pPr>
      <w:r>
        <w:t xml:space="preserve">Trên mặt Âu Dương thoáng lộ ra một nụ cười. Nếu như không phải tận mắt thấy một khắc trước Âu Dương tự tay mai táng Lý Uyển Như, tuyệt đối không ai nghĩ đến kết quả như thế.</w:t>
      </w:r>
    </w:p>
    <w:p>
      <w:pPr>
        <w:pStyle w:val="BodyText"/>
      </w:pPr>
      <w:r>
        <w:t xml:space="preserve">- Không phải đâu. Không phải ngươi nói Chiến Vương đã chết. Sau này ngươi chính là Chiến Vương mới sao? Vậy ngươi chẳng phải là chủ của tất cả Chiến tộc sao?</w:t>
      </w:r>
    </w:p>
    <w:p>
      <w:pPr>
        <w:pStyle w:val="BodyText"/>
      </w:pPr>
      <w:r>
        <w:t xml:space="preserve">Tiểu Nhạc trợn trừng mắt nhìn Âu Dương. Trong lúc hắn nói chuyện, một nhóm người đều dùng ánh mắt tương tự nhìn Âu Dương. Trong thời đại lớn này, nếu như có thể được Chiến tộc làm hậu thuẫn, như vậy trong thời đại này sẽ không còn là tứ cố vô thân, chắc chắn một nhân vật bá chủ một phương.</w:t>
      </w:r>
    </w:p>
    <w:p>
      <w:pPr>
        <w:pStyle w:val="BodyText"/>
      </w:pPr>
      <w:r>
        <w:t xml:space="preserve">Coong...</w:t>
      </w:r>
    </w:p>
    <w:p>
      <w:pPr>
        <w:pStyle w:val="BodyText"/>
      </w:pPr>
      <w:r>
        <w:t xml:space="preserve">Âu Dương chưa kịp trả lời, bỗng nhiên nhìn lên hư không. Trong bầu trời chợt lóe lên một khe nứt nho nhỏ sau đó biến mất trong trên trời. Nếu như không phải Âu Dương vừa vặn ngẩng đầu chỉ sợ cũng sẽ không nhìn thấy. Trong nhắt mắt Âu Dương nhìn thấy được một nhân vật truyền thuyết bên trong khe nứt vừa lóe lên đó.</w:t>
      </w:r>
    </w:p>
    <w:p>
      <w:pPr>
        <w:pStyle w:val="BodyText"/>
      </w:pPr>
      <w:r>
        <w:t xml:space="preserve">Cái bóng chợt lóe lên trên không trung sau đó lập tức biến mất. Nếu như không phải Âu Dương vừa nãy vận dụng quan tâm chiến ý, chỉ sợ hắn đều không thể nhìn thấy cái bóng đó xuất hiện trong không trung. Âu Dương đương nhiên biết cái bóng đó là ai, nhưng tại sao hắn lại xuất hiện ở đây?</w:t>
      </w:r>
    </w:p>
    <w:p>
      <w:pPr>
        <w:pStyle w:val="BodyText"/>
      </w:pPr>
      <w:r>
        <w:t xml:space="preserve">- Nơi này càng lúc càng cổ quái!</w:t>
      </w:r>
    </w:p>
    <w:p>
      <w:pPr>
        <w:pStyle w:val="BodyText"/>
      </w:pPr>
      <w:r>
        <w:t xml:space="preserve">Trong lòng Âu Dương thầm nghĩ. Những hắn không hề nói ra điều này, Không phải bởi vì hắn muốn che giấu mọi người. Mà bởi vì Sở Yên Nhiên và Lý Uyển Như chết khiến Âu Dương càng thêm lưu ý tới những người bên cạnh. Âu Dương không muốn những người bên cạnh biết quá nhiều. Bởi vì biết càng nhiều ngược lại càng thêm nguy hiểm.</w:t>
      </w:r>
    </w:p>
    <w:p>
      <w:pPr>
        <w:pStyle w:val="BodyText"/>
      </w:pPr>
      <w:r>
        <w:t xml:space="preserve">- Dĩ nhiên, Hải Hoàng Yêu tổ gì đó, từ hôm nay trở đi trung tâm của Tiên giới đều thuộc về chúng ta!</w:t>
      </w:r>
    </w:p>
    <w:p>
      <w:pPr>
        <w:pStyle w:val="BodyText"/>
      </w:pPr>
      <w:r>
        <w:t xml:space="preserve">Âu Dương đắc ý nhìn lên bầu trời. Hắn biết gia hoả vừa nãy kia hẳn chỉ đang ẩn núp trong khe nứt chưa hoàn toàn rời đi. Hắn nói câu này chính là nói cho gia hoả kia nghe. Đương nhiên Âu Dương không hi vọng chỉ dựa vào mấy câu nói có thể khiến gia hoả này đi ra. Tuy nhiên vẫn có thể châm chọc một chút.</w:t>
      </w:r>
    </w:p>
    <w:p>
      <w:pPr>
        <w:pStyle w:val="BodyText"/>
      </w:pPr>
      <w:r>
        <w:t xml:space="preserve">- Khẩu khí thật lớn!</w:t>
      </w:r>
    </w:p>
    <w:p>
      <w:pPr>
        <w:pStyle w:val="BodyText"/>
      </w:pPr>
      <w:r>
        <w:t xml:space="preserve">Ngay khi Âu Dương vừa dứt lời, phía trên Chúng Thần Sơn chợt có mây đen bao phủ, sấm chớp cuồn cuộn. Một đám người to lớn xé rách lớp sương mù dày đặc của Chúng Thần Sơn xuất hiện trước mắt của bọn họ. Người dẫn đầu trong những người này trên người xuất hiện kiếm khí. Cả người giống như là một thanh lợi kiếm đang nằm trong vỏ kiếm, chỉ cần ra khỏi vỏ sẽ lập tức giết người.</w:t>
      </w:r>
    </w:p>
    <w:p>
      <w:pPr>
        <w:pStyle w:val="BodyText"/>
      </w:pPr>
      <w:r>
        <w:t xml:space="preserve">Âu Dương không biết người này. Nhưng Âu Dương lại nhận ra được thân phận của người đứng sau người này.</w:t>
      </w:r>
    </w:p>
    <w:p>
      <w:pPr>
        <w:pStyle w:val="BodyText"/>
      </w:pPr>
      <w:r>
        <w:t xml:space="preserve">- Phách Kiếm! Ngươi là Phách Kiếm!</w:t>
      </w:r>
    </w:p>
    <w:p>
      <w:pPr>
        <w:pStyle w:val="BodyText"/>
      </w:pPr>
      <w:r>
        <w:t xml:space="preserve">Nhìn thấy người này, Bạch Hủ Minh kêu lên. Không sai. Đây chính là trưởng lão Phách Kiếm của Chúng Thần Điện lúc trước. Mọi người đều nhận ra, người đứng bên cạnh Phách Vương chính là Hồn Vương tìm đường sống trong chỗ chết!</w:t>
      </w:r>
    </w:p>
    <w:p>
      <w:pPr>
        <w:pStyle w:val="BodyText"/>
      </w:pPr>
      <w:r>
        <w:t xml:space="preserve">Phách Kiếm Hồn Vương đều đến đông đủ. Âu Dương nhìn đám người đó. Quả nhiên hắn phát hiện được một người đang đứng trong đám người nhìn hắn mỉm cười —— Hoàng Thiên!</w:t>
      </w:r>
    </w:p>
    <w:p>
      <w:pPr>
        <w:pStyle w:val="BodyText"/>
      </w:pPr>
      <w:r>
        <w:t xml:space="preserve">- Tiễn Thần bị người đuổi giống như chó nhà có tang lại dám trở về. Ngươi không sợ sẽ đi tới ngày tận thế cùng Chiến tộc sao?</w:t>
      </w:r>
    </w:p>
    <w:p>
      <w:pPr>
        <w:pStyle w:val="BodyText"/>
      </w:pPr>
      <w:r>
        <w:t xml:space="preserve">Phách Kiếm và Hồn Vương hẳn là phe của Nghi Quân. Bằng không hắn tuyệt đối sẽ không dùng ngôn ngữ như vậy để kích động Âu Dương.</w:t>
      </w:r>
    </w:p>
    <w:p>
      <w:pPr>
        <w:pStyle w:val="BodyText"/>
      </w:pPr>
      <w:r>
        <w:t xml:space="preserve">Thiên hạ đều biết chuyện Âu Dương chiến đấu một trận ở hải ngoại. Vào lúc này những người dám nói lung tung đả thích Âu Dương thật sự không nhiều. Có thể tưởng tượng, sở dĩ bọn họ dám nói như vậy nhất định là do Nghi Quân đã dùng biện pháp gì khiến những người này làm như vậy.</w:t>
      </w:r>
    </w:p>
    <w:p>
      <w:pPr>
        <w:pStyle w:val="BodyText"/>
      </w:pPr>
      <w:r>
        <w:t xml:space="preserve">- Ta chưa bao giờ nói chuyện với chó điên!</w:t>
      </w:r>
    </w:p>
    <w:p>
      <w:pPr>
        <w:pStyle w:val="BodyText"/>
      </w:pPr>
      <w:r>
        <w:t xml:space="preserve">Âu Dương xem thường không thèm liếc mắt nhìn Phách Kiếm một cái. Một vài gia hỏa bị người cho là kẻ bị bỏ rơi vẫn còn ở nơi này kêu gào. Bọn họ không biết, tất cả những điều này đều chẳng qua chỉ là do người khác cố ý bố trí mê cục mà thôi. Chỉ dựa vào những người này đã có thể ngăn cản Âu Dương sao?</w:t>
      </w:r>
    </w:p>
    <w:p>
      <w:pPr>
        <w:pStyle w:val="BodyText"/>
      </w:pPr>
      <w:r>
        <w:t xml:space="preserve">- Âu Dương quả nhiên vẫn là Âu Dương. Bất cứ lúc nào cũng vẫn kiêu ngạo, chưa bao giờ từng thay đổi. Sư phụ, thu tay lại đi...</w:t>
      </w:r>
    </w:p>
    <w:p>
      <w:pPr>
        <w:pStyle w:val="BodyText"/>
      </w:pPr>
      <w:r>
        <w:t xml:space="preserve">Hoàng Thiên bỗng nhiên mở miệng nói. Hắn đứng ở phía sau Phách Kiếm khổ sở nói:</w:t>
      </w:r>
    </w:p>
    <w:p>
      <w:pPr>
        <w:pStyle w:val="BodyText"/>
      </w:pPr>
      <w:r>
        <w:t xml:space="preserve">- Sư phụ, có lẽ chúng ta chỉ là kẻ bị bỏ rơi...</w:t>
      </w:r>
    </w:p>
    <w:p>
      <w:pPr>
        <w:pStyle w:val="BodyText"/>
      </w:pPr>
      <w:r>
        <w:t xml:space="preserve">- Nói nhảm gì vậy? Nghi Quân đại nhân chẳng qua tạm thời ra ngoài, sẽ nhanh chóng trở lại. Đến lúc đó có Nghi Quân đại nhân tại, còn sợ không bắt được gia hoả này sao?</w:t>
      </w:r>
    </w:p>
    <w:p>
      <w:pPr>
        <w:pStyle w:val="BodyText"/>
      </w:pPr>
      <w:r>
        <w:t xml:space="preserve">Hiển nhiên Phách Kiếm quá mức tin tưởng vào Nghi Quân.</w:t>
      </w:r>
    </w:p>
    <w:p>
      <w:pPr>
        <w:pStyle w:val="BodyText"/>
      </w:pPr>
      <w:r>
        <w:t xml:space="preserve">- Phách Kiếm, thôi quên đi. Chúng ta thật sự đã bị bỏ rơi...</w:t>
      </w:r>
    </w:p>
    <w:p>
      <w:pPr>
        <w:pStyle w:val="BodyText"/>
      </w:pPr>
      <w:r>
        <w:t xml:space="preserve">Hồn Vương cũng cười khổ. Nghi Quân chân trước đi, Âu Dương chân sau liền đến đây. Chỉ cần còn có chút đầu óc hẳn có thể hiểu rõ. Nghi Quân đã bị Âu Dương doạ chạy. Hoặc là nói Nghi Quân hẳn đã hiểu được điều gì đó</w:t>
      </w:r>
    </w:p>
    <w:p>
      <w:pPr>
        <w:pStyle w:val="BodyText"/>
      </w:pPr>
      <w:r>
        <w:t xml:space="preserve">Nghe nhiều người như vậy nói, đầu óc Phách Kiếm cũng có chút không phản ứng kịp. Hồn Vương bên cạnh hắn lại mở miệng nói:</w:t>
      </w:r>
    </w:p>
    <w:p>
      <w:pPr>
        <w:pStyle w:val="BodyText"/>
      </w:pPr>
      <w:r>
        <w:t xml:space="preserve">- Nếu như ta đoán không sai. Lúc này dưới Chúng Thần Sơn hẳn chính là trăm vạn Chiến tộc! Chỉ sợ sau hôm nay, chúng ta gặp lại Âu Dương không thể gọi hắn là Tiễn Thần nữa. Hắn sẽ có tên gọi mới là Chiến Vương!</w:t>
      </w:r>
    </w:p>
    <w:p>
      <w:pPr>
        <w:pStyle w:val="BodyText"/>
      </w:pPr>
      <w:r>
        <w:t xml:space="preserve">- Chiến Vương...</w:t>
      </w:r>
    </w:p>
    <w:p>
      <w:pPr>
        <w:pStyle w:val="BodyText"/>
      </w:pPr>
      <w:r>
        <w:t xml:space="preserve">Đầu óc Phách Kiếm phản ứng chậm hơn một vài người. Đây là một kiếm si. Ngoại trừ kiếm ra, đối với những sự vật khác hắn đều phản ứng chậm hơn nửa nhịp. Lúc này nghe thấy Hồn Vương nói như vậy, hắn mới hiểu ra được</w:t>
      </w:r>
    </w:p>
    <w:p>
      <w:pPr>
        <w:pStyle w:val="BodyText"/>
      </w:pPr>
      <w:r>
        <w:t xml:space="preserve">- Không trách được Nghi Quân lại buông tha sào huyệt chạy đến nơi đây nhiều năm như vậy. Nói vậy trước đây rất lâu hắn đã phát hiện ra Chiến tộc ẩn náu ở đây. Hắn muốn đối phó với Chiến tộc. Nhưng đáng tiếc nhiều năm như vậy hắn vẫn không thành công. Hôm nay Chiến Vương thật sự rốt cuộc đã xuất hiện. Hắn chỉ có thể chạy trốn giống như một con chó nhà có tang!</w:t>
      </w:r>
    </w:p>
    <w:p>
      <w:pPr>
        <w:pStyle w:val="BodyText"/>
      </w:pPr>
      <w:r>
        <w:t xml:space="preserve">Trong mắt Hồn Vương mang theo vẻ khinh thường.</w:t>
      </w:r>
    </w:p>
    <w:p>
      <w:pPr>
        <w:pStyle w:val="BodyText"/>
      </w:pPr>
      <w:r>
        <w:t xml:space="preserve">Thật ra hắn không để ý tới chuyện Nghi Quân chạy trốn. Dù sao một mình đấu một chọi một với Âu Dương, cho dù là Ma Vương Ngụy Bỉnh Dập cũng không làm được, Nghi Quân biết khó mà lui không có gì là sai. Nhưng trước khi Nghi Quân rời đi lại còn căn dặn đám người bọn họ một khi Âu Dương tới thì ngăn cản hắn. Điều này khiến Hồn Vương có chút không chịu nổi!</w:t>
      </w:r>
    </w:p>
    <w:p>
      <w:pPr>
        <w:pStyle w:val="BodyText"/>
      </w:pPr>
      <w:r>
        <w:t xml:space="preserve">Ngươi đường đường là một bậc vương giả còn phải chạy trốn, lại bảo tiểu binh như chúng ta ngăn cản đại tướng của người ta. Có thể làm được điều này sao? Đây quả thực là một chuyện nực cười...</w:t>
      </w:r>
    </w:p>
    <w:p>
      <w:pPr>
        <w:pStyle w:val="BodyText"/>
      </w:pPr>
      <w:r>
        <w:t xml:space="preserve">Âu Dương nhìn đám người bọn họ khẽ mỉm cười nói:</w:t>
      </w:r>
    </w:p>
    <w:p>
      <w:pPr>
        <w:pStyle w:val="BodyText"/>
      </w:pPr>
      <w:r>
        <w:t xml:space="preserve">- Ha ha, nếu như ta đoán không sai, hẳn là tên gia hỏa Nghi Quân kia bảo các ngươi ở chỗ này chờ ta sau đó ngăn cản ta! Dùng dùng đầu óc của các ngươi suy nghĩ một chút xem. Chủ nhân của các ngươi đã chạy, lưu lại đám người các ngươi chẳng qua là một vài kẻ bị bỏ rơi thôi. Nếu như ta muốn giết các ngươi, chỉ cần một ý niệm trong đầu đã có thể làm được.</w:t>
      </w:r>
    </w:p>
    <w:p>
      <w:pPr>
        <w:pStyle w:val="Compact"/>
      </w:pPr>
      <w:r>
        <w:br w:type="textWrapping"/>
      </w:r>
      <w:r>
        <w:br w:type="textWrapping"/>
      </w:r>
    </w:p>
    <w:p>
      <w:pPr>
        <w:pStyle w:val="Heading2"/>
      </w:pPr>
      <w:bookmarkStart w:id="851" w:name="chương-874-vệ-thi-dịch-giả-nhóm-sói-già"/>
      <w:bookmarkEnd w:id="851"/>
      <w:r>
        <w:t xml:space="preserve">829. Chương 874 : Vệ Thi Dịch Giả: Nhóm Sói Già</w:t>
      </w:r>
    </w:p>
    <w:p>
      <w:pPr>
        <w:pStyle w:val="Compact"/>
      </w:pPr>
      <w:r>
        <w:br w:type="textWrapping"/>
      </w:r>
      <w:r>
        <w:br w:type="textWrapping"/>
      </w:r>
      <w:r>
        <w:t xml:space="preserve">Âu Dương nói đặc biệt khó nghe. Đám người bọn họ trước khi thời đại lớn xuất hiện đều là cường giả một phương. Bây giờ những cường giả này lại bị người ta nói thành một ý niệm trong đầu là có thể giết chết. Điều này khiến Phách Kiếm có thiên tính rất mạnh có chút không chịu nổi.</w:t>
      </w:r>
    </w:p>
    <w:p>
      <w:pPr>
        <w:pStyle w:val="BodyText"/>
      </w:pPr>
      <w:r>
        <w:t xml:space="preserve">Tuy nhiên Âu Dương không để ý đến dáng vẻ nhe răng nhếch miệng của Phách Kiếm. Trong mắt Âu Dương, Phách Kiếm căn bản không tính là gì. Cho dù chủ nhân của bọn họ Nghi Quân tự thân tới đây, không cẩn thận cũng có thể bị một mũi tên của mình bắn chết.</w:t>
      </w:r>
    </w:p>
    <w:p>
      <w:pPr>
        <w:pStyle w:val="BodyText"/>
      </w:pPr>
      <w:r>
        <w:t xml:space="preserve">- Các huynh đệ Chiến tộc đang ẩn nấp, các ngươi còn chờ gì nữa! Thời đại lớn đã xuất hiện. Cúng ta cũng nên khiến thế giới này một lần nữa nhìn thấy rõ uy thế của Chiến tộc rồi!</w:t>
      </w:r>
    </w:p>
    <w:p>
      <w:pPr>
        <w:pStyle w:val="BodyText"/>
      </w:pPr>
      <w:r>
        <w:t xml:space="preserve">Hai mắt Âu Dương nhìn về phía trước. Giọng nói của hắn cũng không lớn, nhưng lại theo gió phiêu lãng tới mọi ngóc ngách của Chúng Thần Sơn.</w:t>
      </w:r>
    </w:p>
    <w:p>
      <w:pPr>
        <w:pStyle w:val="BodyText"/>
      </w:pPr>
      <w:r>
        <w:t xml:space="preserve">Khi giọng nói của Âu Dương vừa dứt, mặt đất bắt đầu điên cuồng rung chuyển. Theo mặt đất rung chuyển, Chúng Thần Sơn bất ngờ từ đó tách ra. Trung tâm ngọn núi, một khe nứt mở ra. Sau đó vô số bóng người bay vèo vèo vèo ra bên ngoài. Phóng tầm mắt nhìn tới, những bóng người này nữ có nam có, so với người bình thường thực sự không khác nhau là mấy.</w:t>
      </w:r>
    </w:p>
    <w:p>
      <w:pPr>
        <w:pStyle w:val="BodyText"/>
      </w:pPr>
      <w:r>
        <w:t xml:space="preserve">Nhưng nhìn những bóng người bay vụt ra, Âu Dương biết, đây là người của Chiến tộc. Bọn họ ẩn nấp ở dưới Chúng Thần Sơn chờ mình đánh thức Chiến tộc!</w:t>
      </w:r>
    </w:p>
    <w:p>
      <w:pPr>
        <w:pStyle w:val="BodyText"/>
      </w:pPr>
      <w:r>
        <w:t xml:space="preserve">Vô số người của Chiến tộc bay ra. Mỗi người trong Chiến tộc có lực chiến đấu tuyệt đối không thua kém Phách Kiếm. Cường giả siêu cấp trong Chiến tộc thậm chí còn có lực chiến đấu ngang với Kỳ Lân Vương!</w:t>
      </w:r>
    </w:p>
    <w:p>
      <w:pPr>
        <w:pStyle w:val="BodyText"/>
      </w:pPr>
      <w:r>
        <w:t xml:space="preserve">Nhìn trăm vạn Chiến tộc xuất hiện, hùng tâm tráng chí của Âu Dương đều bị thiêu đốt. Có trăm vạn người của Chiến tộc đi theo, thiên hạ có nơi nào không thể đi? Không trách được Chiến Vương có thể có hào khí như vậy!</w:t>
      </w:r>
    </w:p>
    <w:p>
      <w:pPr>
        <w:pStyle w:val="BodyText"/>
      </w:pPr>
      <w:r>
        <w:t xml:space="preserve">Trên đỉnh núi, trong đám mây, khắp nơi đều là người của Chiến tộc được đánh thức. Con mắt của bọn họ đều nhìn về một hướng, Chiến Vương mới của bọn họ! Âu Dương, Chiến vương mới của bọn họ!</w:t>
      </w:r>
    </w:p>
    <w:p>
      <w:pPr>
        <w:pStyle w:val="BodyText"/>
      </w:pPr>
      <w:r>
        <w:t xml:space="preserve">- Chiến Vương không chết, Chiến tộc bất diệt! Xem ra thế giới này thật sự phải rối loạn...</w:t>
      </w:r>
    </w:p>
    <w:p>
      <w:pPr>
        <w:pStyle w:val="BodyText"/>
      </w:pPr>
      <w:r>
        <w:t xml:space="preserve">Hoàng Thiên nhìn Chiến tộc bay ra đầy trời, trong tim của hắn mơ hồ có mấy phần lo lắng. Tuy nhiên hắn biết, có mấy lời hắn không thể nói ra, nhất định phải để bản thân Âu Dương phát hiện. Có lẽ đây chính là quy tắc của trò chơi. dùng thế giới này làm lợi thế cuối cùng của trò chơi...</w:t>
      </w:r>
    </w:p>
    <w:p>
      <w:pPr>
        <w:pStyle w:val="BodyText"/>
      </w:pPr>
      <w:r>
        <w:t xml:space="preserve">Đám người Phách Kiếm rời khỏi Chúng Thần Sơn. Âu Dương không làm khó bọn họ. Dù sao trong mắt Âu Dương, bọn họ chẳng qua chỉ là những quân cờ mà thôi. Cho dù giết bọn họ cũng không có ảnh hưởng quá lớn đối với Nghi Quân.</w:t>
      </w:r>
    </w:p>
    <w:p>
      <w:pPr>
        <w:pStyle w:val="BodyText"/>
      </w:pPr>
      <w:r>
        <w:t xml:space="preserve">Chiến tộc không cần Âu Dương sắp xếp. Sau khi bọn họ đi ra liền xé rách Chúng Thần Sơn một lần nữa tập hợp lại một chỗ. Sau đó Chiến tộc bắt đầu sửa lại Chúng Thần Điện, xây dựng cung điện cho Vương của bọn họ. Trong lúc đó Âu Dương lại một mình đi đến nơi đã từng là Hồn điện. Bởi vì Âu Dương biết, nơi đó có một người hẳn vẫn đang chờ mình.</w:t>
      </w:r>
    </w:p>
    <w:p>
      <w:pPr>
        <w:pStyle w:val="BodyText"/>
      </w:pPr>
      <w:r>
        <w:t xml:space="preserve">Trong lòng Âu Dương dường như có rất nhiều tâm sự. Mà tất cả những tâm sự này đều vì Vệ Thi. Âu Dương cố gắng kìm nén tâm sự trong lòng. Hắn biết, mình không thể lại mất đi người thân bằng hữu nữa. Mất đi Sở Yên Nhiên hắn đã cảm thấy đau. Mất đi Lý Uyển Như khiến bản thân mình đầy vết thương. Mình không giống với những người khác. Mục tiêu của bọn họ đều là truy tìm cái chí cao vô thượng kia, vì chí cao vô thượng có thể từ bỏ tất cả.</w:t>
      </w:r>
    </w:p>
    <w:p>
      <w:pPr>
        <w:pStyle w:val="BodyText"/>
      </w:pPr>
      <w:r>
        <w:t xml:space="preserve">Nhưng mình không làm được như vậy. Trong lòng mình còn quá nhiều lo lắng. Không giống với những người khác, Âu Dương đang không ngừng tiến lên vì những lo lắng này.</w:t>
      </w:r>
    </w:p>
    <w:p>
      <w:pPr>
        <w:pStyle w:val="BodyText"/>
      </w:pPr>
      <w:r>
        <w:t xml:space="preserve">Leo lên vị trí ngọn núi Hồn Điện, Âu Dương từng bước tiến gần tới biển mai. Càng tới gần nơi này, Âu Dương càng cảm thấy trong lòng bất an. Hắn không biết phải mở miệng thế nào khi đối mặt với một nữ tử chờ đợi mình hơn bảy ngàn năm?</w:t>
      </w:r>
    </w:p>
    <w:p>
      <w:pPr>
        <w:pStyle w:val="BodyText"/>
      </w:pPr>
      <w:r>
        <w:t xml:space="preserve">Lẽ nào dùng một câu rất xin lỗi hoặc là xin lỗi thì có thể giải quyết được sao?</w:t>
      </w:r>
    </w:p>
    <w:p>
      <w:pPr>
        <w:pStyle w:val="BodyText"/>
      </w:pPr>
      <w:r>
        <w:t xml:space="preserve">Vẫn là bóng người quen thuộc kia. Bảy ngàn năm không lại lại bất kỳ vết tích nào trên người nàng. Trước sau nàng đứng ở trong biển mai. Nàng vẫn bình tĩnh như vậy, giống như đã đoán trước được những điều này.</w:t>
      </w:r>
    </w:p>
    <w:p>
      <w:pPr>
        <w:pStyle w:val="BodyText"/>
      </w:pPr>
      <w:r>
        <w:t xml:space="preserve">Khi Âu Dương bước vào biển mai, hắn liền dừng bước. Hắn cứ đứng từ phía nhìn Vệ Thi. Phía sau Âu Dương lại lóe lên huyết quang. Thứ Kiêu Cung biến thành một con cú huyết sắc không ngờ vỗ cánh bay đến bên cạnh Vệ Thi sau đó giống như một hài tử trở về nhà, bắt đầu bay lượn xung quanh Vệ Thi.</w:t>
      </w:r>
    </w:p>
    <w:p>
      <w:pPr>
        <w:pStyle w:val="BodyText"/>
      </w:pPr>
      <w:r>
        <w:t xml:space="preserve">Bây giờ Thứ Kiêu Cung đã không còn giống như trước đây nữa. Trước đây Thứ Kiêu Cung liên kết với linh hồn của mình. Sau khi mình chặt đứt liên kết với Thứ Kiêu Cung, tuy rằng Thứ Kiêu Cung vẫn nhớ mình, nhưng không còn liên kết linh hồn nữa. Tuy nhiên Âu Dương cũng không quá quan tâm tới điều này. Bởi vì Thứ Kiêu Cung sẽ không phản bội mình. Tại thời khắc mấu chốt, không có ràng buộc có lẽ Thứ Kiêu Cung sẽ phát ra lực lượng càng mạnh mẽ hơn.</w:t>
      </w:r>
    </w:p>
    <w:p>
      <w:pPr>
        <w:pStyle w:val="BodyText"/>
      </w:pPr>
      <w:r>
        <w:t xml:space="preserve">- Đã giải quyết xong rồi sao? Rốt cuộc đã có lá gan tới thăm ta sao?</w:t>
      </w:r>
    </w:p>
    <w:p>
      <w:pPr>
        <w:pStyle w:val="BodyText"/>
      </w:pPr>
      <w:r>
        <w:t xml:space="preserve">Một giọng nói rất bình tĩnh lại vô cùng quen thuộc truyền vào trong tai Âu Dương. Một tay Vệ Thi vuốt ve con cú huyết sắc khẽ nói.</w:t>
      </w:r>
    </w:p>
    <w:p>
      <w:pPr>
        <w:pStyle w:val="BodyText"/>
      </w:pPr>
      <w:r>
        <w:t xml:space="preserve">- Phải...</w:t>
      </w:r>
    </w:p>
    <w:p>
      <w:pPr>
        <w:pStyle w:val="BodyText"/>
      </w:pPr>
      <w:r>
        <w:t xml:space="preserve">Âu Dương thật sự không biết nên mở miệng nói như thế nào. Tại Tiên giới, trải qua nhiều chuyện như vậy, cuối cùng Âu Dương lại trở về nơi này. Tuy nhiên vào lúc này Tiên giới đã không còn giống như lúc trước. Tất cả đều đã bị được đặt ra ngoài ánh sáng.</w:t>
      </w:r>
    </w:p>
    <w:p>
      <w:pPr>
        <w:pStyle w:val="BodyText"/>
      </w:pPr>
      <w:r>
        <w:t xml:space="preserve">- Thật ra suy nghĩ của Thứ Kiêu Cung chính là ý nghĩ trong lòng ngươi. Ta có thể đọc được. Cho nên ngươi không cần phải nói xin lỗi làm gì. Bây giờ Thứ Kiêu Cung lại trở lại bên cạnh ta, ta đã hiểu rõ tất cả!</w:t>
      </w:r>
    </w:p>
    <w:p>
      <w:pPr>
        <w:pStyle w:val="BodyText"/>
      </w:pPr>
      <w:r>
        <w:t xml:space="preserve">Vệ Thi quay người lại, cho Âu Dương một nụ cười ngọt ngào. Nụ cười này giống như ánh mặt trời hòa tan hàn băng. Trong nháy mắt khiến Âu Dương hiểu rõ tất cả...</w:t>
      </w:r>
    </w:p>
    <w:p>
      <w:pPr>
        <w:pStyle w:val="BodyText"/>
      </w:pPr>
      <w:r>
        <w:t xml:space="preserve">Âu Dương nhẹ nhàng đi tới bên cạnh Vệ Thi. Giờ phút này Âu Dương bỗng nhiên phát hiện, hóa ra người hiểu mình nhất không phải là Lý Uyển Như mà là Vệ Thi người đang đứng trước mặt mình. Cũng có thể bởi vì Âu Dương chưa bao giờ từng thật sự thử bàn luận với Vệ Thi điều gì, cho nên mới phải đi một thời gian lâu như vậy.</w:t>
      </w:r>
    </w:p>
    <w:p>
      <w:pPr>
        <w:pStyle w:val="BodyText"/>
      </w:pPr>
      <w:r>
        <w:t xml:space="preserve">- Lý Uyển Như đã chết!</w:t>
      </w:r>
    </w:p>
    <w:p>
      <w:pPr>
        <w:pStyle w:val="BodyText"/>
      </w:pPr>
      <w:r>
        <w:t xml:space="preserve">Âu Dương đứng ở phía sau Vệ Thi nhẹ giọng nói. Mà thời điểm nói câu này không ngờ hắn giống như một người ngoài, nói nhẹ nhàng như vậy.</w:t>
      </w:r>
    </w:p>
    <w:p>
      <w:pPr>
        <w:pStyle w:val="BodyText"/>
      </w:pPr>
      <w:r>
        <w:t xml:space="preserve">Tuy nhiên Âu Dương phát hiện, khi mình nói Lý Uyển Như đã chết, thân thể Vệ Thi rõ ràng run rẩy một chút. Âu Dương từ phía sau nhẹ nhàng ôm lấy Vệ Thi nói:</w:t>
      </w:r>
    </w:p>
    <w:p>
      <w:pPr>
        <w:pStyle w:val="BodyText"/>
      </w:pPr>
      <w:r>
        <w:t xml:space="preserve">- Ta đã mất đi một hồng nhan tri kỉ và một người bạn rất tốt đối với ta. Không nên để ta lại mất đi nữa được không?</w:t>
      </w:r>
    </w:p>
    <w:p>
      <w:pPr>
        <w:pStyle w:val="BodyText"/>
      </w:pPr>
      <w:r>
        <w:t xml:space="preserve">- Sẽ không, sẽ không...</w:t>
      </w:r>
    </w:p>
    <w:p>
      <w:pPr>
        <w:pStyle w:val="BodyText"/>
      </w:pPr>
      <w:r>
        <w:t xml:space="preserve">Thân thể Vệ Thi run rẩy nói. Nàng dường như đã nghe ra được ẩn ý sâu xa trong lời nói của Âu Dương. Âu Dương cũng dường như có thể cảm giác được, khi Vệ Thi nói những lời này, nàng có chút hoảng sợ.</w:t>
      </w:r>
    </w:p>
    <w:p>
      <w:pPr>
        <w:pStyle w:val="BodyText"/>
      </w:pPr>
      <w:r>
        <w:t xml:space="preserve">- Nếu như... Âu Dương ta nói là nếu như...</w:t>
      </w:r>
    </w:p>
    <w:p>
      <w:pPr>
        <w:pStyle w:val="BodyText"/>
      </w:pPr>
      <w:r>
        <w:t xml:space="preserve">Vệ Thi quay đầu lại nhìn nam tử đang ôm mình trong lòng nói:</w:t>
      </w:r>
    </w:p>
    <w:p>
      <w:pPr>
        <w:pStyle w:val="BodyText"/>
      </w:pPr>
      <w:r>
        <w:t xml:space="preserve">- Nếu như có một ngày ngươi phát hiện ta phản bội ngươi, ngươi sẽ làm sao?</w:t>
      </w:r>
    </w:p>
    <w:p>
      <w:pPr>
        <w:pStyle w:val="Compact"/>
      </w:pPr>
      <w:r>
        <w:br w:type="textWrapping"/>
      </w:r>
      <w:r>
        <w:br w:type="textWrapping"/>
      </w:r>
    </w:p>
    <w:p>
      <w:pPr>
        <w:pStyle w:val="Heading2"/>
      </w:pPr>
      <w:bookmarkStart w:id="852" w:name="chương-875-bắt-đầu-phản-kích-dịch-giả-nhóm-sói-già"/>
      <w:bookmarkEnd w:id="852"/>
      <w:r>
        <w:t xml:space="preserve">830. Chương 875 : Bắt Đầu Phản Kích Dịch Giả: Nhóm Sói Già</w:t>
      </w:r>
    </w:p>
    <w:p>
      <w:pPr>
        <w:pStyle w:val="Compact"/>
      </w:pPr>
      <w:r>
        <w:br w:type="textWrapping"/>
      </w:r>
      <w:r>
        <w:br w:type="textWrapping"/>
      </w:r>
      <w:r>
        <w:t xml:space="preserve">- Ta sẽ rời khỏi thế giới này...</w:t>
      </w:r>
    </w:p>
    <w:p>
      <w:pPr>
        <w:pStyle w:val="BodyText"/>
      </w:pPr>
      <w:r>
        <w:t xml:space="preserve">Đây là câu trả lời của Âu Dương. Điều này chính là điều hắn vẫn nghĩ. Sở dĩ trước sau hắn không có cách nào quên đi tất cả để trở lại thế giới của mình, nguyên nhân rất lớn chính là trong lòng có lo lắng. Nếu như tất cả lo lắng đã không còn, Âu Dương nhất định sẽ trở lại thế giới của mình, làm lại một Thần Xạ Thủ Âu Dương.</w:t>
      </w:r>
    </w:p>
    <w:p>
      <w:pPr>
        <w:pStyle w:val="BodyText"/>
      </w:pPr>
      <w:r>
        <w:t xml:space="preserve">- Nếu như ta không cho ngươi đi thì sao?</w:t>
      </w:r>
    </w:p>
    <w:p>
      <w:pPr>
        <w:pStyle w:val="BodyText"/>
      </w:pPr>
      <w:r>
        <w:t xml:space="preserve">Vệ Thi dùng bộ dạng rất vô lại nhìn Âu Dương.</w:t>
      </w:r>
    </w:p>
    <w:p>
      <w:pPr>
        <w:pStyle w:val="BodyText"/>
      </w:pPr>
      <w:r>
        <w:t xml:space="preserve">- Ta sẽ lưu lại bởi vì thế giới này có người khiến ta không bỏ xuống được. Nếu như có một ngày ta phát hiện người quan trọng nhất trong lòng ta phản bội ta, như vậy ta sẽ rời khỏi thế giới tranh đấu này. Sau đó ta trở lại thế giới của ta an tâm làm nhân vật nhỏ kia.</w:t>
      </w:r>
    </w:p>
    <w:p>
      <w:pPr>
        <w:pStyle w:val="BodyText"/>
      </w:pPr>
      <w:r>
        <w:t xml:space="preserve">Lần này Âu Dương nói rất cương quyết, không để lại chút chỗ trống nào.</w:t>
      </w:r>
    </w:p>
    <w:p>
      <w:pPr>
        <w:pStyle w:val="BodyText"/>
      </w:pPr>
      <w:r>
        <w:t xml:space="preserve">- Hi vọng vĩnh viễn không có ngày đó...</w:t>
      </w:r>
    </w:p>
    <w:p>
      <w:pPr>
        <w:pStyle w:val="BodyText"/>
      </w:pPr>
      <w:r>
        <w:t xml:space="preserve">Vệ Thi dường như có chút bị thương. Nhưng trong lòng nàng hiểu rõ, người thống khổ nhất không phải vì thất bại, mà vì bị người mình quan tâm nhất phản bội...</w:t>
      </w:r>
    </w:p>
    <w:p>
      <w:pPr>
        <w:pStyle w:val="BodyText"/>
      </w:pPr>
      <w:r>
        <w:t xml:space="preserve">Chớp mắt ba tháng đã trôi qua, toàn thế giới giống như đều bất động. Không ngờ ba tháng này lại có sự yên tĩnh nói không ra lời. Lúc đó toàn thế lực thậm chí còn không xuất hiện bất kì xung đột nhỏ nào.</w:t>
      </w:r>
    </w:p>
    <w:p>
      <w:pPr>
        <w:pStyle w:val="BodyText"/>
      </w:pPr>
      <w:r>
        <w:t xml:space="preserve">Nhưng rõ ràng phía sau sự yên tĩnh này chính là một trận bão táp lớn. Ngày hôm này, mới sáng sớm Âu Dương đã nhận được tin tức tình báo cho một đội Chiến tộc phụ trách tìm hiểu bên ngoài báo lại!</w:t>
      </w:r>
    </w:p>
    <w:p>
      <w:pPr>
        <w:pStyle w:val="BodyText"/>
      </w:pPr>
      <w:r>
        <w:t xml:space="preserve">- Cái gì? Vu tộc bị tiêu diệt? Vu tổ bỏ mình?</w:t>
      </w:r>
    </w:p>
    <w:p>
      <w:pPr>
        <w:pStyle w:val="BodyText"/>
      </w:pPr>
      <w:r>
        <w:t xml:space="preserve">Nghe thấy tin tức này, Âu Dương liền cảm thấy trời đất có chút quay cuồng. Trịnh Tú Nhi người đã tranh đấu với hắn cả đời không ngờ cuối cùng lại dùng phương thức này để cáo biệt. Mà không ngờ nàng còn chôn cùng với tất cả Vu tộc.</w:t>
      </w:r>
    </w:p>
    <w:p>
      <w:pPr>
        <w:pStyle w:val="BodyText"/>
      </w:pPr>
      <w:r>
        <w:t xml:space="preserve">- Là Nghi Quân làm? Nghi Quân phát điên sao? Hiện nay thiên hạ đại loạn. Không ngờ vào lúc này hắn lại dùng cách thức hại địch một ngàn hại mình tám trăm này để liều mạng với Vu tộc?</w:t>
      </w:r>
    </w:p>
    <w:p>
      <w:pPr>
        <w:pStyle w:val="BodyText"/>
      </w:pPr>
      <w:r>
        <w:t xml:space="preserve">Âu Dương tự hỏi, từ lúc mới bắt đầu Nghi Quân giống như không đếm xỉa đến. Nhưng bây giờ xem ra, bóng tối của thời đại lớn đã sớm bao phủ lên mỗi người. Bất kỳ ai cũng không trốn thoát được.</w:t>
      </w:r>
    </w:p>
    <w:p>
      <w:pPr>
        <w:pStyle w:val="BodyText"/>
      </w:pPr>
      <w:r>
        <w:t xml:space="preserve">- Vương, còn có một việc nữa!</w:t>
      </w:r>
    </w:p>
    <w:p>
      <w:pPr>
        <w:pStyle w:val="BodyText"/>
      </w:pPr>
      <w:r>
        <w:t xml:space="preserve">Người báo cáo tin tức nhìn Âu Dương tiếp tục nói:</w:t>
      </w:r>
    </w:p>
    <w:p>
      <w:pPr>
        <w:pStyle w:val="BodyText"/>
      </w:pPr>
      <w:r>
        <w:t xml:space="preserve">- Hải ngoại bỗng nhiên xuất hiện một màn khói đen kỳ lạ. Tất cả hải ngoại đã bị màn khói đen bao phủ. Bây giờ màn khói kia đang không ngừng khuếch tán ra bốn phương tám hướng trên toàn Tiên giới. Có không ít cường giả đều chạy đến nơi đây xem. Thậm chí...</w:t>
      </w:r>
    </w:p>
    <w:p>
      <w:pPr>
        <w:pStyle w:val="BodyText"/>
      </w:pPr>
      <w:r>
        <w:t xml:space="preserve">- Thậm chí người của các ngươi đã tiến vào đúng không?</w:t>
      </w:r>
    </w:p>
    <w:p>
      <w:pPr>
        <w:pStyle w:val="BodyText"/>
      </w:pPr>
      <w:r>
        <w:t xml:space="preserve">Âu Dương nhìn người Chiến tộc trẻ tuổi này nói:</w:t>
      </w:r>
    </w:p>
    <w:p>
      <w:pPr>
        <w:pStyle w:val="BodyText"/>
      </w:pPr>
      <w:r>
        <w:t xml:space="preserve">- Sau đó tất cả những người đi vào đều tổn thất ở bên trong đúng không?</w:t>
      </w:r>
    </w:p>
    <w:p>
      <w:pPr>
        <w:pStyle w:val="BodyText"/>
      </w:pPr>
      <w:r>
        <w:t xml:space="preserve">- Vâng, tất cả những người đi vào đều không có tin tức!</w:t>
      </w:r>
    </w:p>
    <w:p>
      <w:pPr>
        <w:pStyle w:val="BodyText"/>
      </w:pPr>
      <w:r>
        <w:t xml:space="preserve">Người trẻ tuổi này nói, trên mặt có một chút đau khổ.</w:t>
      </w:r>
    </w:p>
    <w:p>
      <w:pPr>
        <w:pStyle w:val="BodyText"/>
      </w:pPr>
      <w:r>
        <w:t xml:space="preserve">- Các ngươi không thể đối phó với màn khói này đâu. Nếu như ta đoán không sai, Hải Hoàng hẳn cũng đã ngã xuống. Yêu tộc hẳn đã di chuyển tới chỗ khác. Lập tức tìm kiếm vị trí Yêu tộc cho ta. Sau đó bảo Yêu tổ dẫn theo tất cả Yêu tộc nhanh chóng đến Chúng Thần Sơn. Tiên giới đã không thể ở lại được nữa!</w:t>
      </w:r>
    </w:p>
    <w:p>
      <w:pPr>
        <w:pStyle w:val="BodyText"/>
      </w:pPr>
      <w:r>
        <w:t xml:space="preserve">Tất nhiên Âu Dương màn khói đen kia là cái gì. Đó căn bản chính là hắc ám do mình thả ra từ địa ngục tầng thứ mười thả ra.</w:t>
      </w:r>
    </w:p>
    <w:p>
      <w:pPr>
        <w:pStyle w:val="BodyText"/>
      </w:pPr>
      <w:r>
        <w:t xml:space="preserve">Liên tưởng đến những lời Trầm Điễn nói trước khi rời đi, “hắc ám sắp đến thế gian”, Âu Dương biết, đây là do Thiên Vương ra tay. Hẳn Nghi Quân cũng hẳn là một thủ hạ chó săn của Thiên Vương. Đối phương không chút biến sắc một lần bắt Hải tộc và Vu tộc. Hiện trại trong Tiên giới, lực lượng còn chống cự lại chỉ có Yêu tộc và Chiến tộc.</w:t>
      </w:r>
    </w:p>
    <w:p>
      <w:pPr>
        <w:pStyle w:val="BodyText"/>
      </w:pPr>
      <w:r>
        <w:t xml:space="preserve">Bây giờ đối kháng với Thiên Vương tại Tiên giới tuyệt đối không phải một lựa chọn sáng suốt. Cho nên phương pháp tốt nhất chính là rút tới Ma giới, hợp với Ngụy Bỉnh Dập bàn đại kế tiếp theo!</w:t>
      </w:r>
    </w:p>
    <w:p>
      <w:pPr>
        <w:pStyle w:val="BodyText"/>
      </w:pPr>
      <w:r>
        <w:t xml:space="preserve">- Vâng!</w:t>
      </w:r>
    </w:p>
    <w:p>
      <w:pPr>
        <w:pStyle w:val="BodyText"/>
      </w:pPr>
      <w:r>
        <w:t xml:space="preserve">Người trẻ tuổi đáp một tiếng. Hắn cũng biết tính khẩn cấp của việc này, cho nên vội vàng biến mất đi tìm tung tích của Yêu tộc.</w:t>
      </w:r>
    </w:p>
    <w:p>
      <w:pPr>
        <w:pStyle w:val="BodyText"/>
      </w:pPr>
      <w:r>
        <w:t xml:space="preserve">- Âu Dương, sắp rời khỏi Tiên giới sao?</w:t>
      </w:r>
    </w:p>
    <w:p>
      <w:pPr>
        <w:pStyle w:val="BodyText"/>
      </w:pPr>
      <w:r>
        <w:t xml:space="preserve">Sau khi người trẻ tuổi này rời đi, Bạch Hủ Minh từ sau tấm bình phong đi ra. Thật ra hắn đã đến được một lúc. Âu Dương cũng đã phát hiện hắn đến. Tuy nhiên dù sao đây cũng là sư phụ của mình. Bản thân mình tin tưởng hắn trăm phần trăm. Cho nên Âu Dương cũng không nói gì thêm.</w:t>
      </w:r>
    </w:p>
    <w:p>
      <w:pPr>
        <w:pStyle w:val="BodyText"/>
      </w:pPr>
      <w:r>
        <w:t xml:space="preserve">- Đúng, hiện tại đã không thể ở lại Tiên giới được nữa. Màn khói đen này thực sự có chút quan hệ với ta. Chúng ta nhất định phải lập tức rời đi. Chúng ta tại Tiên giới chắc chắn không chống lại được màn khói đen này!</w:t>
      </w:r>
    </w:p>
    <w:p>
      <w:pPr>
        <w:pStyle w:val="BodyText"/>
      </w:pPr>
      <w:r>
        <w:t xml:space="preserve">Âu Dương biết, vào lúc này chỉ có thể đi đến Ma giới.</w:t>
      </w:r>
    </w:p>
    <w:p>
      <w:pPr>
        <w:pStyle w:val="BodyText"/>
      </w:pPr>
      <w:r>
        <w:t xml:space="preserve">- Ngươi muốn đi tới Ma giới hợp với Ngụy Bỉnh Dập sau đó sẽ ra tay?</w:t>
      </w:r>
    </w:p>
    <w:p>
      <w:pPr>
        <w:pStyle w:val="BodyText"/>
      </w:pPr>
      <w:r>
        <w:t xml:space="preserve">Tất nhiên Bạch Hủ Minh có thể hiểu được suy nghĩ trong lòng Âu Dương.</w:t>
      </w:r>
    </w:p>
    <w:p>
      <w:pPr>
        <w:pStyle w:val="BodyText"/>
      </w:pPr>
      <w:r>
        <w:t xml:space="preserve">- Ban đầu ta vốn nghĩ như vậy. Nhưng bây giờ ngay cả sư phụ cũng có thể nghĩ ra được điểm này, như vậy với trí thông minh của Thiên Vương hẳn cũng có thể nghĩ tới được. Cho nên khẳng định Ma giới cũng đã bị bọn họ bày ra thiên la địa võng. Chúng ta không thể đi tới Ma giới nữa!</w:t>
      </w:r>
    </w:p>
    <w:p>
      <w:pPr>
        <w:pStyle w:val="BodyText"/>
      </w:pPr>
      <w:r>
        <w:t xml:space="preserve">Âu Dương bỗng nhiên giật mình một cái. Phải biết rằng, hiện tại ngay cả Bạch Hủ Minh cũng có thể nghĩ đến việc bọn họ sẽ rút tới Ma giới, nếu như Thiên Vương không thể tưởng tượng được vậy hắn phải rất não tàn.</w:t>
      </w:r>
    </w:p>
    <w:p>
      <w:pPr>
        <w:pStyle w:val="BodyText"/>
      </w:pPr>
      <w:r>
        <w:t xml:space="preserve">- Vậy...</w:t>
      </w:r>
    </w:p>
    <w:p>
      <w:pPr>
        <w:pStyle w:val="BodyText"/>
      </w:pPr>
      <w:r>
        <w:t xml:space="preserve">Bạch Hủ Minh có chút không rõ. Nếu như không đi Ma giới, vậy đi chỗ nào?</w:t>
      </w:r>
    </w:p>
    <w:p>
      <w:pPr>
        <w:pStyle w:val="BodyText"/>
      </w:pPr>
      <w:r>
        <w:t xml:space="preserve">- Đi tiểu thế giới!</w:t>
      </w:r>
    </w:p>
    <w:p>
      <w:pPr>
        <w:pStyle w:val="BodyText"/>
      </w:pPr>
      <w:r>
        <w:t xml:space="preserve">Trên mặt Âu Dương lộ ra một nụ cười cao thâm khó dò. Không sai, cho dù Thiên Vương có một trăm tâm nhãn, cũng tuyệt đối không thể nào ngờ được bọn họ lại đến tiểu thế giới!</w:t>
      </w:r>
    </w:p>
    <w:p>
      <w:pPr>
        <w:pStyle w:val="BodyText"/>
      </w:pPr>
      <w:r>
        <w:t xml:space="preserve">Tiểu thế giới rất kém. Ở nơi đó, một quyền của Âu Dương thậm chí có thể đánh sụp đổ một thế giới.</w:t>
      </w:r>
    </w:p>
    <w:p>
      <w:pPr>
        <w:pStyle w:val="BodyText"/>
      </w:pPr>
      <w:r>
        <w:t xml:space="preserve">Nhưng nơi đó lại an toàn nhất. Dù sao tiểu thế giới rất nhiều. Cho dù Thiên Vương nghĩ ra được bọn họ sẽ đi tới tiểu thế giới, trong thời gian ngắn cũng tuyệt đối không thể tìm được bọn họ. Bọn họ ở trong tiểu thế giới có thể tạm thời được nghỉ ngơi, sau đó sẽ tìm cơ hội tiến hành phản kích!</w:t>
      </w:r>
    </w:p>
    <w:p>
      <w:pPr>
        <w:pStyle w:val="BodyText"/>
      </w:pPr>
      <w:r>
        <w:t xml:space="preserve">Sau mười ngày, bầu trời dậy sấm. Vô tận yêu thú từ trên trời bay xuống. Đây là tất cả lực lượng của Yêu tộc. Lần này Yêu tộc cũng đủ hùng mạnh. Dưới tình huống này Yêu tổ chỉ dẫn theo đại yêu. tất cả các tiểu yêu khác đều lưu lại một chỗ tương đối an toàn. Dù sao đại chiến lần này đối với tiểu yêu mà nói quả thực chính là chịu chết.</w:t>
      </w:r>
    </w:p>
    <w:p>
      <w:pPr>
        <w:pStyle w:val="BodyText"/>
      </w:pPr>
      <w:r>
        <w:t xml:space="preserve">Trước tiên, Bạch Tinh xông lên đại điện của Chiến Vương mới xây không. Âu Dương nhìn vẻ mặt uể oải của Bạch Tinh, hắn biết thời gian gần đây Bạch Tinh hẳn cũng không dễ sống. Dù sao hải ngoại bị chiếm đóng, Yêu tộc của Bạch Tinh khẳng định cũng bị tổn thất rất lớn.</w:t>
      </w:r>
    </w:p>
    <w:p>
      <w:pPr>
        <w:pStyle w:val="BodyText"/>
      </w:pPr>
      <w:r>
        <w:t xml:space="preserve">- Yêu tộc tổn thất chí ít một phần ba!</w:t>
      </w:r>
    </w:p>
    <w:p>
      <w:pPr>
        <w:pStyle w:val="BodyText"/>
      </w:pPr>
      <w:r>
        <w:t xml:space="preserve">Sau khi Bạch Tinh tới, câu nói đầu tiên chính là nói cho Âu Dương biết tổn thất của bọn họ. Hiện nay thiên hạ đại loạn. Có thể hợp lại đối kháng với trời chỉ còn lại có ba thế lực Chiến tộc Yêu tộc và Ma tộc.</w:t>
      </w:r>
    </w:p>
    <w:p>
      <w:pPr>
        <w:pStyle w:val="BodyText"/>
      </w:pPr>
      <w:r>
        <w:t xml:space="preserve">Tuy rằng thế lực bọn họ muốn đối kháng chỉ có một phương, nhưng Thiên Vương trước sau vẫn ẩn núp trong bóng tối. Cũng không ai biết chừng nào hắn sẽ xuất thủ đả kích bọn họ.</w:t>
      </w:r>
    </w:p>
    <w:p>
      <w:pPr>
        <w:pStyle w:val="Compact"/>
      </w:pPr>
      <w:r>
        <w:br w:type="textWrapping"/>
      </w:r>
      <w:r>
        <w:br w:type="textWrapping"/>
      </w:r>
    </w:p>
    <w:p>
      <w:pPr>
        <w:pStyle w:val="Heading2"/>
      </w:pPr>
      <w:bookmarkStart w:id="853" w:name="chương-876-sát-cục-không-giải-được"/>
      <w:bookmarkEnd w:id="853"/>
      <w:r>
        <w:t xml:space="preserve">831. Chương 876: Sát Cục Không Giải Được</w:t>
      </w:r>
    </w:p>
    <w:p>
      <w:pPr>
        <w:pStyle w:val="Compact"/>
      </w:pPr>
      <w:r>
        <w:br w:type="textWrapping"/>
      </w:r>
      <w:r>
        <w:br w:type="textWrapping"/>
      </w:r>
      <w:r>
        <w:t xml:space="preserve">- Chiến tộc không có tổn thất quá lớn. Tạm thời lực chiến đấu của chúng ta vẫn còn. Ngay cả Thiên Vương có gan to bằng trời cũng không dám trực tiếp chống lại chúng ta. Vào lúc này chúng ta nhất định phải tạm thời tránh mũi nhọn.</w:t>
      </w:r>
    </w:p>
    <w:p>
      <w:pPr>
        <w:pStyle w:val="BodyText"/>
      </w:pPr>
      <w:r>
        <w:t xml:space="preserve">Âu Dương nói ra ý nghĩ của mình, tiến hành thảo luận với Bạch Tinh một phen. Đặc biệt là chuyện đi tiểu thế giới. Bạch Tinh nghe xong hai mắt đều toả sáng.</w:t>
      </w:r>
    </w:p>
    <w:p>
      <w:pPr>
        <w:pStyle w:val="BodyText"/>
      </w:pPr>
      <w:r>
        <w:t xml:space="preserve">- Ý kiến hay. Trong tiểu thế giới chúng ta có thể hoàn mỹ che giấu được chính mình.</w:t>
      </w:r>
    </w:p>
    <w:p>
      <w:pPr>
        <w:pStyle w:val="BodyText"/>
      </w:pPr>
      <w:r>
        <w:t xml:space="preserve">Phía dưới mặc dù có thêm đại chiến gì, chúng ta cũng không hoàn toàn bị động.</w:t>
      </w:r>
    </w:p>
    <w:p>
      <w:pPr>
        <w:pStyle w:val="BodyText"/>
      </w:pPr>
      <w:r>
        <w:t xml:space="preserve">Bạch Tinh vô cùng tán thành suy nghĩ ngoài dự kiến của Âu Dương.</w:t>
      </w:r>
    </w:p>
    <w:p>
      <w:pPr>
        <w:pStyle w:val="BodyText"/>
      </w:pPr>
      <w:r>
        <w:t xml:space="preserve">- Ta đã bảo Ma Vương dẫn Ma tộc đi trước một bước. Ngày mai Yêu tộc cũng xuất phát, ta sẽ cho các ngươi một tọa độ. Các ngươi ở đó chờ Chiến tộc!</w:t>
      </w:r>
    </w:p>
    <w:p>
      <w:pPr>
        <w:pStyle w:val="BodyText"/>
      </w:pPr>
      <w:r>
        <w:t xml:space="preserve">Trong mười ngày qua Âu Dương đã liên lạc với Ngụy Bỉnh Dập. Ngụy Bỉnh Dập cũng không ngốc. Tuy rằng từ bỏ Ma tộc đối với hắn có chút đáng tiếc. Nhưng vào lúc này nếu chiến đấu với Thiên Vương xuất quỷ nhập thần thực sự không được thích hợp.</w:t>
      </w:r>
    </w:p>
    <w:p>
      <w:pPr>
        <w:pStyle w:val="BodyText"/>
      </w:pPr>
      <w:r>
        <w:t xml:space="preserve">- Thế nào? Ngươi không đi cùng chúng ta sao?</w:t>
      </w:r>
    </w:p>
    <w:p>
      <w:pPr>
        <w:pStyle w:val="BodyText"/>
      </w:pPr>
      <w:r>
        <w:t xml:space="preserve">Bạch Tinh có chút kinh ngạc nhìn Âu Dương. Hắn biết Âu Dương nhất định còn có kế hoạch nào khác.</w:t>
      </w:r>
    </w:p>
    <w:p>
      <w:pPr>
        <w:pStyle w:val="BodyText"/>
      </w:pPr>
      <w:r>
        <w:t xml:space="preserve">- Đi thì nhất định phải đi. Tuy nhiên trước khi đi chí ít cũng nên đưa cho Thiên Vương một đại lễ! Cái này gọi là lễ trả lễ. Hắn tặng cho chúng ta lễ vật lớn như thế, nếu chúng ta không đáp lễ, chẳng phải sẽ bị người ta nói là không hiểu lễ nghi sao?</w:t>
      </w:r>
    </w:p>
    <w:p>
      <w:pPr>
        <w:pStyle w:val="BodyText"/>
      </w:pPr>
      <w:r>
        <w:t xml:space="preserve">Mặt Âu Dương lộ vẻ âm trầm.</w:t>
      </w:r>
    </w:p>
    <w:p>
      <w:pPr>
        <w:pStyle w:val="BodyText"/>
      </w:pPr>
      <w:r>
        <w:t xml:space="preserve">- Ngươi muốn tiêu diệt Nghi Quân sao?</w:t>
      </w:r>
    </w:p>
    <w:p>
      <w:pPr>
        <w:pStyle w:val="BodyText"/>
      </w:pPr>
      <w:r>
        <w:t xml:space="preserve">Trên mặt Bạch Tinh hết sức vui vẻ. Sau đó hắn nói:</w:t>
      </w:r>
    </w:p>
    <w:p>
      <w:pPr>
        <w:pStyle w:val="BodyText"/>
      </w:pPr>
      <w:r>
        <w:t xml:space="preserve">- Ta sẽ bảo Yêu tộc đi trước. Ta đi cùng với ngươi. Hai người chúng ta ra tay, giết chết Nghi Quân chỉ là chuyện trong chốc lát!</w:t>
      </w:r>
    </w:p>
    <w:p>
      <w:pPr>
        <w:pStyle w:val="BodyText"/>
      </w:pPr>
      <w:r>
        <w:t xml:space="preserve">Thực lực bản thân Bạch Tinh đã có chút mạnh hơn Nghi Quân. Bây giờ lại thêm Âu Dương biến thái này, hai người cùng hợp tác, chỉ cần bắt được Nghi Quân, chỉ sợ hắn ngay cả cơ hội chạy trốn cũng không có đã bị chém chết tại chỗ.</w:t>
      </w:r>
    </w:p>
    <w:p>
      <w:pPr>
        <w:pStyle w:val="BodyText"/>
      </w:pPr>
      <w:r>
        <w:t xml:space="preserve">- Không được! Lần này đi giết Nghi Quân thật ra chỉ là một phần của mưu kế. Nếu như ta đoán không sai, bất luận lần này chúng ta đi ra bao nhiêu người cũng khẳng định không có cách nào giết chết được Nghi Quân. Cho nên mục tiêu của ta là Trầm Điễn!</w:t>
      </w:r>
    </w:p>
    <w:p>
      <w:pPr>
        <w:pStyle w:val="BodyText"/>
      </w:pPr>
      <w:r>
        <w:t xml:space="preserve">Trên mặt Âu Dương lộ vẻ ác độc. Thật ra Trầm Điễn không có thế lực lớn, nhưng thực lực của hắn thực sự không cần nghi ngờ.</w:t>
      </w:r>
    </w:p>
    <w:p>
      <w:pPr>
        <w:pStyle w:val="BodyText"/>
      </w:pPr>
      <w:r>
        <w:t xml:space="preserve">Âu Dương đã tính toán vài chuyện. Lần này hắn chuẩn bị dùng một chiêu giương đông kích tây tương kế tựu kế để giải quyết Trầm Điễn.</w:t>
      </w:r>
    </w:p>
    <w:p>
      <w:pPr>
        <w:pStyle w:val="BodyText"/>
      </w:pPr>
      <w:r>
        <w:t xml:space="preserve">- Trầm Điễn? Tại sao không giết Nghi Quân...</w:t>
      </w:r>
    </w:p>
    <w:p>
      <w:pPr>
        <w:pStyle w:val="BodyText"/>
      </w:pPr>
      <w:r>
        <w:t xml:space="preserve">Bạch Tinh nói tới đây bỗng nhiên ngậm miệng. Hắn nhìn bốn phía xung quanh một chút sau đó trực tiếp truyền âm cho Âu Dương nói:</w:t>
      </w:r>
    </w:p>
    <w:p>
      <w:pPr>
        <w:pStyle w:val="BodyText"/>
      </w:pPr>
      <w:r>
        <w:t xml:space="preserve">- Lẽ nào bên cạnh ngươi có...</w:t>
      </w:r>
    </w:p>
    <w:p>
      <w:pPr>
        <w:pStyle w:val="BodyText"/>
      </w:pPr>
      <w:r>
        <w:t xml:space="preserve">- Được rồi, đừng nói nữa!</w:t>
      </w:r>
    </w:p>
    <w:p>
      <w:pPr>
        <w:pStyle w:val="BodyText"/>
      </w:pPr>
      <w:r>
        <w:t xml:space="preserve">Âu Dương biết với tài trí thông minh của Bạch Tinh, lúc này nhất định đã nghĩ tới rất nhiều điều. Tuy nhiên hắn không muốn nhắc lại chuyện này. Dù sao hiện tại hắn không thua được. Mỗi một bước đều phải thận trọng hơn trước kia. Nếu đi nhầm một bước cũng có thể là vạn kiếp bất phục.</w:t>
      </w:r>
    </w:p>
    <w:p>
      <w:pPr>
        <w:pStyle w:val="BodyText"/>
      </w:pPr>
      <w:r>
        <w:t xml:space="preserve">- Tiếp theo ta sẽ cho truyền ra tin tức muốn giết Nghi Quân. Tọa độ tiểu thế giới chỉ có một mình ngươi biết. Ngươi mang theo bằng hữu của ta và Yêu tộc đi trước một bước. Ta cùng Chiến tộc cố gắng bố trí nghi trận. Sau khi ta giết Trầm Điễn sẽ tập hợp với các ngươi!</w:t>
      </w:r>
    </w:p>
    <w:p>
      <w:pPr>
        <w:pStyle w:val="BodyText"/>
      </w:pPr>
      <w:r>
        <w:t xml:space="preserve">Âu Dương đã bố trí một bố cục hoàn mỹ. Ván cờ này theo Âu Dương thấy hẳn là không chê vào đâu được. Ván cờ này chính là để lấy mạng của Trầm Điễn! Chỉ có điều khi công bố ra bên ngoài chính là muốn lấy mạng của Nghi Quân.</w:t>
      </w:r>
    </w:p>
    <w:p>
      <w:pPr>
        <w:pStyle w:val="BodyText"/>
      </w:pPr>
      <w:r>
        <w:t xml:space="preserve">Bất kể là Trầm Điễn hay Nghi Quân, lúc này chẳng qua đầu chỉ là một quân cờ trong tay Thiên Vương. Bất kể ai bị làm thịt cũng là một đả kích rất lớn đối với Thiên Vương. Điều Âu Dương muốn chính là loại cảm giác này. Mình vẫn bị tính kế. Dù sao cũng phải phản kích một lần...</w:t>
      </w:r>
    </w:p>
    <w:p>
      <w:pPr>
        <w:pStyle w:val="BodyText"/>
      </w:pPr>
      <w:r>
        <w:t xml:space="preserve">Sau hai ngày, Bạch Tinh dẫn theo Yêu tộc biến mất một cách thần bí. Bọn họ tới nơi nào chỉ có một mình Âu Dương biết. Ngày thứ ba sau khi Yêu tổ rời đi Âu Dương rốt cuộc mới ra tay!</w:t>
      </w:r>
    </w:p>
    <w:p>
      <w:pPr>
        <w:pStyle w:val="BodyText"/>
      </w:pPr>
      <w:r>
        <w:t xml:space="preserve">Trăm vạn Chiến tộc từ Chúng Thần Sơn đi ra, lấy uy thế che ngợp bầu trời điên cuồng tiến về phía lãnh địa Nhân tộc. Trên đường bọn họ đi qua, tất cả cường giả đều rời đi nơi khác. Đối mặt với Chiến tộc cường thế như vậy, không ai dám đối kháng. Cho dù biết rõ mục tiêu của Chiến tộc là Nghi Quân Vạn Tiên Chi Vương, nhưng bọn họ cũng không dám nói gì</w:t>
      </w:r>
    </w:p>
    <w:p>
      <w:pPr>
        <w:pStyle w:val="BodyText"/>
      </w:pPr>
      <w:r>
        <w:t xml:space="preserve">Trăm vạn Chiến tộc lao thẳng tới Thánh sơn Nhân tộc. Lần này có thể so với chọc vào tổ ong vò vẽ. Có thể nói chỉ cần người có thể còn thở còn suy nghĩ được khẳng định đều chạy qua xem trận chiến này biết đánh tới mức nào.</w:t>
      </w:r>
    </w:p>
    <w:p>
      <w:pPr>
        <w:pStyle w:val="BodyText"/>
      </w:pPr>
      <w:r>
        <w:t xml:space="preserve">Nhưng khi mọi người chạy tới Thánh sơn, lại phát hiện Thánh sơn phòng thủ rất chặt chữ. Nhưng Chiến tộc lại không cánh mà bay. Trong lúc nhất thời mọi người đều đang suy đoán rốt cuộc Chiến tộc đang làm trò quỷ gì.</w:t>
      </w:r>
    </w:p>
    <w:p>
      <w:pPr>
        <w:pStyle w:val="BodyText"/>
      </w:pPr>
      <w:r>
        <w:t xml:space="preserve">- Thiên Vương đại nhân nước cờ này đi thực sự cao minh. Tên Âu Dương mặc dù biết rõ là hố lửa vẫn chỉ có thể nhảy vào!</w:t>
      </w:r>
    </w:p>
    <w:p>
      <w:pPr>
        <w:pStyle w:val="BodyText"/>
      </w:pPr>
      <w:r>
        <w:t xml:space="preserve">Nghi Quân đứng bên cạnh Thiên Vương, bộ dạng nịnh nọt nhìn Thiên Vương.</w:t>
      </w:r>
    </w:p>
    <w:p>
      <w:pPr>
        <w:pStyle w:val="BodyText"/>
      </w:pPr>
      <w:r>
        <w:t xml:space="preserve">- Ha ha, hắn thua không được. Lý Uyển Như chết gây cho hắn một đả kích quá lớn. Cho nên bố cục ta bày ra tiếp theo, với trí thông minh của hắn tất nhiên có thể phát hiện ra. Nhưng hắn có thể phát hiện ra thì sao chứ? Cuối cùng không phải vẫn nhảy vào trong sao?</w:t>
      </w:r>
    </w:p>
    <w:p>
      <w:pPr>
        <w:pStyle w:val="BodyText"/>
      </w:pPr>
      <w:r>
        <w:t xml:space="preserve">Thiên Vương là một người rất tự phụ. Vơi thực lực của hắn, thật ra trước đây rất lâu hắn tuyệt đối có thể giết chết Âu Dương. Nhưng hắn không làm như vậy. Cũng không phải hắn không muốn giết, mà muốn cùng Âu Dương chơi một trò chơi. Hoặc là nói cách khác hắn muốn dùng toàn thế giới này làm bàn cờ chơi một trò chơi tử vong.</w:t>
      </w:r>
    </w:p>
    <w:p>
      <w:pPr>
        <w:pStyle w:val="BodyText"/>
      </w:pPr>
      <w:r>
        <w:t xml:space="preserve">Sự thực chứng minh hắn đã đúng. Mỗi một bước cờ của hắn đều vô cùng âm hiểm, khiến Âu Dương đánh cờ với hắn mặc dù biết là cục diện tất sát vẫn nhất định phải nhảy vào chịu chết.</w:t>
      </w:r>
    </w:p>
    <w:p>
      <w:pPr>
        <w:pStyle w:val="BodyText"/>
      </w:pPr>
      <w:r>
        <w:t xml:space="preserve">- Thiên Vương đại nhân, Chiến tộc với Ma tộc biến mất một cách thần bí. Ngài có biết bọn họ đi tới chỗ nào không?</w:t>
      </w:r>
    </w:p>
    <w:p>
      <w:pPr>
        <w:pStyle w:val="BodyText"/>
      </w:pPr>
      <w:r>
        <w:t xml:space="preserve">Nghi Quân đứng ở phía sau Thiên Vương nói. Hiện tại Thiên Vương cũng cảm thấy có chút nghi hoặc.</w:t>
      </w:r>
    </w:p>
    <w:p>
      <w:pPr>
        <w:pStyle w:val="BodyText"/>
      </w:pPr>
      <w:r>
        <w:t xml:space="preserve">Nếu như xét toàn cục, đường lui tốt nhất của bọn họ chính là ma giới. Như vậy hai giới cùng đối chọi. Nhưng lần này nước cờ của Âu Dương lại khiến Thiên Vương không hiểu. Thậm chí ngay cả hướng đi của Ma tộc và Yêu tộc hắn cũng không rõ.</w:t>
      </w:r>
    </w:p>
    <w:p>
      <w:pPr>
        <w:pStyle w:val="BodyText"/>
      </w:pPr>
      <w:r>
        <w:t xml:space="preserve">Nhưng như vậy mới khiến Thiên Vương càng thêm hưng phấn. Nếu như từ đầu tới cuối toàn ván cờ đều nằm trong sự khống chế của hắn, như vậy thật sự quá tẻ nhạt. Dù sao trong tình trạng biết rõ tất thắng trò chơi sẽ không còn thú vị nữa.</w:t>
      </w:r>
    </w:p>
    <w:p>
      <w:pPr>
        <w:pStyle w:val="BodyText"/>
      </w:pPr>
      <w:r>
        <w:t xml:space="preserve">Một nước cờ đi tới tiểu thế giới này của Âu Dương, ngay cả Thiên Vương cũng không nghĩ tới. Thậm chí ngay cả quân cờ lớn nhất mà Thiên Vương sắp xếp vào bên cạnh Âu Dương cũng không có bất kỳ tin tức gì.</w:t>
      </w:r>
    </w:p>
    <w:p>
      <w:pPr>
        <w:pStyle w:val="BodyText"/>
      </w:pPr>
      <w:r>
        <w:t xml:space="preserve">- Trăm vạn Chiến tộc đồng thời xuất động. Âu Dương muốn đưa cho chúng ta một phần đại lễ trước khi đi.</w:t>
      </w:r>
    </w:p>
    <w:p>
      <w:pPr>
        <w:pStyle w:val="BodyText"/>
      </w:pPr>
      <w:r>
        <w:t xml:space="preserve">Nghi Quân ở bên cạnh nói. Nhưng khi hắn nói lời này sắc mặt Thiên Vương lại đại biến.</w:t>
      </w:r>
    </w:p>
    <w:p>
      <w:pPr>
        <w:pStyle w:val="BodyText"/>
      </w:pPr>
      <w:r>
        <w:t xml:space="preserve">Thật ra nếu như không phải Nghi Quân nói câu nói này nói, bản thân hắn sẽ không nghĩ đến. Như vậy với sự tự phụ của hắn đương nhiên sẽ cảm thấy không có vấn đề gì. Nhưng bây giờ Nghi Quân lại nói ra những lời này khiến Thiên Vương nhất thời phát hiện có điểm không đúng.</w:t>
      </w:r>
    </w:p>
    <w:p>
      <w:pPr>
        <w:pStyle w:val="Compact"/>
      </w:pPr>
      <w:r>
        <w:br w:type="textWrapping"/>
      </w:r>
      <w:r>
        <w:br w:type="textWrapping"/>
      </w:r>
    </w:p>
    <w:p>
      <w:pPr>
        <w:pStyle w:val="Heading2"/>
      </w:pPr>
      <w:bookmarkStart w:id="854" w:name="chương-877-sát-cục-không-giải-được-2-dịch-giả-nhóm-sói-già"/>
      <w:bookmarkEnd w:id="854"/>
      <w:r>
        <w:t xml:space="preserve">832. Chương 877 : Sát Cục Không Giải Được (2) Dịch Giả: Nhóm Sói Già</w:t>
      </w:r>
    </w:p>
    <w:p>
      <w:pPr>
        <w:pStyle w:val="Compact"/>
      </w:pPr>
      <w:r>
        <w:br w:type="textWrapping"/>
      </w:r>
      <w:r>
        <w:br w:type="textWrapping"/>
      </w:r>
      <w:r>
        <w:t xml:space="preserve">Trong mắt Thiên Vương, Nghi Quân chính là một con lợn! Nhưng bây giờ ngay cả một con lợn như Nghi Quân cũng có thể đoán được nước cờ này của Âu Dương. Điều này chứng tỏ cái gì? Điều này chứng tỏ bọn họ đều bị hắn chơi!</w:t>
      </w:r>
    </w:p>
    <w:p>
      <w:pPr>
        <w:pStyle w:val="BodyText"/>
      </w:pPr>
      <w:r>
        <w:t xml:space="preserve">- Biện pháp hay. Đúng là biện pháp rất hay!</w:t>
      </w:r>
    </w:p>
    <w:p>
      <w:pPr>
        <w:pStyle w:val="BodyText"/>
      </w:pPr>
      <w:r>
        <w:t xml:space="preserve">Trên mặt Thiên Vương đột nhiên xuất hiện vẻ oán độc. Hắn biết hiện tại đã muộn. Một chiêu này này của Âu Dương chính tương kế tựu kế hoàn toàn làm loạn nhịp điệu của hắn. Lần này trăm vạn Chiến tộc đồng thời xuất động chẳng qua chỉ là một mê cục do Âu Dương bày ra. Mình vốn tưởng rằng đã nắm giữ tất cả.</w:t>
      </w:r>
    </w:p>
    <w:p>
      <w:pPr>
        <w:pStyle w:val="BodyText"/>
      </w:pPr>
      <w:r>
        <w:t xml:space="preserve">Nhưng bây giờ mới phát hiện, bản thân hắn nắm giữ quá ít. Tến Âu Dương này quá hung ác.</w:t>
      </w:r>
    </w:p>
    <w:p>
      <w:pPr>
        <w:pStyle w:val="BodyText"/>
      </w:pPr>
      <w:r>
        <w:t xml:space="preserve">- Sao vậy đại nhân?</w:t>
      </w:r>
    </w:p>
    <w:p>
      <w:pPr>
        <w:pStyle w:val="BodyText"/>
      </w:pPr>
      <w:r>
        <w:t xml:space="preserve">Nghi Quân nhìn Thiên Vương, khuôn mặt tỏ ra không hiểu.</w:t>
      </w:r>
    </w:p>
    <w:p>
      <w:pPr>
        <w:pStyle w:val="BodyText"/>
      </w:pPr>
      <w:r>
        <w:t xml:space="preserve">- Trăm vạn Chiến tộc cố ý bày bố nghi trận, trên đường đi qua đều gióng trống khua chiêng. Có thể đến bây giờ đã không còn ở Thánh sơn nữa. Nếu như ta đoán không sai, sợ là Chiến tộc đã cùng với Ma tộc và Yêu tộc đã biến mất không thấy bóng dáng. Mục tiêu của Âu Dương lần này căn bản không phải muốn giết ngươi, mà muốn tiêu diệt Trầm Điễn...</w:t>
      </w:r>
    </w:p>
    <w:p>
      <w:pPr>
        <w:pStyle w:val="BodyText"/>
      </w:pPr>
      <w:r>
        <w:t xml:space="preserve">Thiên Vương lắc đầu. Tuy rằng trong nước cờ này hắn đã thua, nhưng hắn cũng cảm thấy rất hưng phấn. Trong thời đại lớn này có thể xuất hiện một đối thủ như vậy đối với hắn mà nói còn khiến hắn hưng phấn hơn là cục diện tất thắng.</w:t>
      </w:r>
    </w:p>
    <w:p>
      <w:pPr>
        <w:pStyle w:val="BodyText"/>
      </w:pPr>
      <w:r>
        <w:t xml:space="preserve">- A! Vậy không phải chúng ta nên lập tức đi cứu viện sao!</w:t>
      </w:r>
    </w:p>
    <w:p>
      <w:pPr>
        <w:pStyle w:val="BodyText"/>
      </w:pPr>
      <w:r>
        <w:t xml:space="preserve">Nghi Quân biết, bây giờ Trầm Điễn đang ở ngoài hải ngoại. Nếu như Âu Dương muốn giết Trầm Điễn nhất định phải đi tới hải ngoại. Nơi đó có hắc ám ngăn cản, trong thời gian ngắn Âu Dương hẳn là không thể giết nổi Trầm Điễn.</w:t>
      </w:r>
    </w:p>
    <w:p>
      <w:pPr>
        <w:pStyle w:val="BodyText"/>
      </w:pPr>
      <w:r>
        <w:t xml:space="preserve">- Đây mới là chỗ cao minh của hắn. Trăm vạn Chiến tộc hẳn đang ẩn nấp trong một thời không nào đó. Nếu như chúng ta không có hành động gì, như vậy Trầm Điễn chắc chắn phải chết. Nhưng nếu chúng ta đi lại, trăm vạn Chiến tộc kia tất nhiên sẽ quay giáo đánh một đòn. Đến lúc đó Thánh sơn tất nhiên sẽ bị công phá! Biện pháp hay, quả nhiên là biện pháp hay!</w:t>
      </w:r>
    </w:p>
    <w:p>
      <w:pPr>
        <w:pStyle w:val="BodyText"/>
      </w:pPr>
      <w:r>
        <w:t xml:space="preserve">Thiên Vương biết, nước cờ này hắn thua rồi. Thua một cách triệt để. Âu Dương gần như đoán chắc mỗi một bước của hắn, khiến hắn phải rơi vào thế cục tiến thoái lưỡng nan.</w:t>
      </w:r>
    </w:p>
    <w:p>
      <w:pPr>
        <w:pStyle w:val="BodyText"/>
      </w:pPr>
      <w:r>
        <w:t xml:space="preserve">Ban đầu Chiến tộc gióng trống khua chiêng chính là nói cho toàn thiên hạ, lão tử muốn khai chiến với Nhân tộc! Mà bây giờ Âu Dương muốn trong chớp nhoáng ra ngoài hải ngoại tiêu diệt Trầm Điễn. Bên Thiên Vương căn bản không có biện pháp đi cứu viện. Nếu như Thiên Vương rời khỏi, trăm vạn Chiến tộc nhất định thế như chẻ tre xé nát Thánh sơn. Đến lúc đó cho dù bảo vệ được Trầm Điễn, Thánh sơn nhất định cũng phải bị phá tan.</w:t>
      </w:r>
    </w:p>
    <w:p>
      <w:pPr>
        <w:pStyle w:val="BodyText"/>
      </w:pPr>
      <w:r>
        <w:t xml:space="preserve">Tuy rằng Trầm Điễn sống, nhưng Thánh sơn bị phá. Bất kể như thế nào Âu Dương đều thắng! Có thể nói đây là một sát chiêu tất thắng. Lựa chọn cứu Trầm Điễn, như vậy Thánh sơn sẽ bị phá. Toàn thiên hạ đều sẽ biết Chiến tộc một lần phá tan Thánh sơn. Đến lúc đó Thiên Vương sẽ không còn mặt mũi nào. Nếu như sống chết giữ lấy Thánh sơn, như vậy Trầm Điễn hẳn phải chết. Đến lúc đó tin tức Trầm Điễn bị giết truyền ra, Âu Dương cũng được xem như đã thắng. Cho nên đi nước cờ này chính là tất thắng. Bất kể ngươi lựa chọn như thế nào đều phải thua.</w:t>
      </w:r>
    </w:p>
    <w:p>
      <w:pPr>
        <w:pStyle w:val="BodyText"/>
      </w:pPr>
      <w:r>
        <w:t xml:space="preserve">Điều Thiên Vương có khả năng lựa chọn chỉ là thua lớn và thua nhỏ. Ở lại Thánh sơn, tuy rằng tổn thất Trầm Điễn, nhưng chí ít trận chiến này bọn họ thắng. Đây là cục diện thua nhỏ. Nếu như từ bỏ Thánh sơn, thật sự sẽ gây ra tốt thất nhỏ hơn về mặt thực lực của bọn họ, nhưng đối với bên ngoài nhìn vào, bọn họ lại thua lớn.</w:t>
      </w:r>
    </w:p>
    <w:p>
      <w:pPr>
        <w:pStyle w:val="BodyText"/>
      </w:pPr>
      <w:r>
        <w:t xml:space="preserve">- Lần này chúng ta thua. Trước khi đi hắn đưa chúng ta một đại lễ như vậy, không trách được bất cứ người nào. Bởi vì ngay từ khi bắt đầu hắn đã tính hết nước đi của chúng ta! Xem ra ta có chút xem thường đối thủ của mình. Sau này mỗi bước đều phải thật cẩn thận mới được!</w:t>
      </w:r>
    </w:p>
    <w:p>
      <w:pPr>
        <w:pStyle w:val="BodyText"/>
      </w:pPr>
      <w:r>
        <w:t xml:space="preserve">Cho tới giờ phút này trên mặt Thiên Vương vẫn mỉm cười. Dường như Trầm Điễn chết đi căn bản không thể tạo thành ảnh hưởng quá lớn đối với hắn.</w:t>
      </w:r>
    </w:p>
    <w:p>
      <w:pPr>
        <w:pStyle w:val="BodyText"/>
      </w:pPr>
      <w:r>
        <w:t xml:space="preserve">Hải ngoại, trong bóng tối vô tận, Âu Dương giống như một thanh khổng lồ đao sắc nhọn. Nơi nào hắn đi qua, tất cả hắc ám đều bị xé rách. Lúc này Âu Dương căn bản không nóng lòng bay nhanh. Nước cờ này của hắn có thể nói là hoàn mỹ nhất. Cho dù Thiên Vương biết Trầm Điễn bị giết, cũng chỉ có thể bất đắc dĩ nhìn.</w:t>
      </w:r>
    </w:p>
    <w:p>
      <w:pPr>
        <w:pStyle w:val="BodyText"/>
      </w:pPr>
      <w:r>
        <w:t xml:space="preserve">Chỉ cần hắn dám đi ra khỏi thánh sơn kia, thánh sơn kia nhất định sẽ bị phá. Cho nên lần này hắn thua rồi.</w:t>
      </w:r>
    </w:p>
    <w:p>
      <w:pPr>
        <w:pStyle w:val="BodyText"/>
      </w:pPr>
      <w:r>
        <w:t xml:space="preserve">Hắn đã thua cái mạng của Trầm Điễn!</w:t>
      </w:r>
    </w:p>
    <w:p>
      <w:pPr>
        <w:pStyle w:val="BodyText"/>
      </w:pPr>
      <w:r>
        <w:t xml:space="preserve">Nhưng Âu Dương vẫn không cam tâm. Trước tiên tiêu diệt một Trịnh Tú Nhi bên cạnh mình, lại giết chết một Hải Hoàng. Hai đại cường giả mới đổi được một mạng của Trầm Điễn. Điều này thực sự không đáng. Nhưng suy nghĩ kỹ càng, sau lần này, hẳn là Thiên Vương cũng sẽ thu liễm lại một chút. Dù sao hẳn Thiên Vương cũng hiểu rõ, đối thủ của hắn không phải là một con cừu nhỏ, mà một con chó sói ngủ đông. Bình thường ngươi đá hắn đánh hắn, hắn đều không nói nhiều. Nhiều nhất chỉ rít gào vài tiếng đối với ngươi. Nhưng một khi hắn nắm được cơ hội, nhất định sẽ lấy của ngươi một khối huyết nhục.</w:t>
      </w:r>
    </w:p>
    <w:p>
      <w:pPr>
        <w:pStyle w:val="BodyText"/>
      </w:pPr>
      <w:r>
        <w:t xml:space="preserve">Đây là một trận đấu về phương diện lực lượng, đồng thòi cũng là một trận đấu về phương diện trí tuệ. Xét về phương diện lực lượng, thế lực hai bên ngang nhau. Xét về phương diện trí tuệ, bây giờ cũng đã đạt đến trình độ ngang nhau.</w:t>
      </w:r>
    </w:p>
    <w:p>
      <w:pPr>
        <w:pStyle w:val="BodyText"/>
      </w:pPr>
      <w:r>
        <w:t xml:space="preserve">Có thể nói lần này Âu Dương chẳng khác gì dùng trí tuệ của một người trí tuệ xoay chuyển tất cả cục diện từ bị động thành chủ động.</w:t>
      </w:r>
    </w:p>
    <w:p>
      <w:pPr>
        <w:pStyle w:val="BodyText"/>
      </w:pPr>
      <w:r>
        <w:t xml:space="preserve">- Thật ra mơ ước lớn nhất của ta chính là muốn làm một nguyên soái rong ruổi nơi sa trường. Hiện tại xem ra ta thật sự mới có mấy phần năng lực dẫn dắt thiên quân vạn mã.</w:t>
      </w:r>
    </w:p>
    <w:p>
      <w:pPr>
        <w:pStyle w:val="BodyText"/>
      </w:pPr>
      <w:r>
        <w:t xml:space="preserve">Âu Dương cười hì hì. Nếu như hiện tại đang ở trên chiến trường, một chiêu linh xà xuất động tuyệt đối có thể giết đối phương tới cục diện người ngã ngựa đổ. Hơn nữa thật sự mà tính, Thiên Vương có thể còn lợi hại hơn kẻ địch trên chiến trường. Chí ít cho đến bây giờ Âu Dương chưa từng đụng phải tướng quân nào có thể đi những nước cờ chặt chẽ không chút lỗ hổng nào như vậy.</w:t>
      </w:r>
    </w:p>
    <w:p>
      <w:pPr>
        <w:pStyle w:val="BodyText"/>
      </w:pPr>
      <w:r>
        <w:t xml:space="preserve">Hắc ám vô tận không có cách nào ngăn cản được quan tâm chiến ý của Âu Dương. Âu Dương một đường bay tới mục tiêu chính là quỷ đảo lúc trước. Khẳng định Trầm Điễn đang ở đó. Mọi người đều nhất định có thể nghĩ đến, lần này chính là giờ chết của Trầm Điễn.</w:t>
      </w:r>
    </w:p>
    <w:p>
      <w:pPr>
        <w:pStyle w:val="BodyText"/>
      </w:pPr>
      <w:r>
        <w:t xml:space="preserve">Trầm Điễn kẻ có đầu óc không quá linh quang này lại bất ngờ đạt được nghịch thiên lực. Lần này cũng coi như hắn đã đi đến cuối con đường. Thật ra Âu Dương vốn không muốn giết hắn. Bằng không tại hải ngoại lần trước hắn đã có thể lấy mạng của Trầm Điễn.</w:t>
      </w:r>
    </w:p>
    <w:p>
      <w:pPr>
        <w:pStyle w:val="BodyText"/>
      </w:pPr>
      <w:r>
        <w:t xml:space="preserve">Nhưng chuyện đến nước này, mình nhất định phải giết Trầm Điễn để lập uy. Giết Trầm Điễn chẳng khác gì gõ cho Thiên Vương một tiếng chuông cảnh báo. Tiếng chuông cảnh báo này cũng có thể khiến tên điên cuồng này yên tĩnh một thời gian, khiến bọn họ có thể bình an ở tiểu thế giới một thời gian.</w:t>
      </w:r>
    </w:p>
    <w:p>
      <w:pPr>
        <w:pStyle w:val="BodyText"/>
      </w:pPr>
      <w:r>
        <w:t xml:space="preserve">Ở ngoài Quỷ đảo, một mảnh phù văn màu tím đang tỏa hào quang xung quanh quỷ đảo. Phía trên quỷ đảo, Trầm Điễn chân đạp long thần đứng giữa không trung nhìn xuống dưới.</w:t>
      </w:r>
    </w:p>
    <w:p>
      <w:pPr>
        <w:pStyle w:val="BodyText"/>
      </w:pPr>
      <w:r>
        <w:t xml:space="preserve">Tuy rằng Thiên Vương không thể tới cứu viện, nhưng vẫn có thể thông báo với Trầm Điễn.</w:t>
      </w:r>
    </w:p>
    <w:p>
      <w:pPr>
        <w:pStyle w:val="Compact"/>
      </w:pPr>
      <w:r>
        <w:br w:type="textWrapping"/>
      </w:r>
      <w:r>
        <w:br w:type="textWrapping"/>
      </w:r>
    </w:p>
    <w:p>
      <w:pPr>
        <w:pStyle w:val="Heading2"/>
      </w:pPr>
      <w:bookmarkStart w:id="855" w:name="chương-878-thân-thể-bất-tử-dịch-giả-nhóm-sói-già"/>
      <w:bookmarkEnd w:id="855"/>
      <w:r>
        <w:t xml:space="preserve">833. Chương 878 : Thân Thể Bất Tử Dịch Giả: Nhóm Sói Già</w:t>
      </w:r>
    </w:p>
    <w:p>
      <w:pPr>
        <w:pStyle w:val="Compact"/>
      </w:pPr>
      <w:r>
        <w:br w:type="textWrapping"/>
      </w:r>
      <w:r>
        <w:br w:type="textWrapping"/>
      </w:r>
      <w:r>
        <w:t xml:space="preserve">Sau khi Trầm Điễn nhận được tin tức, hắn đã ở chỗ này chờ Âu Dương. Chạy sao? Có thể chạy thoát khỏi tay Âu Dương cũng cần phải có một dũng khí. Cho nên Trầm Điễn không lựa chọn bỏ chạy. Hắn đã chuẩn bị tốt tinh thần tử chiến. Trầm Điễn cũng cực kỳ tự phụ.</w:t>
      </w:r>
    </w:p>
    <w:p>
      <w:pPr>
        <w:pStyle w:val="BodyText"/>
      </w:pPr>
      <w:r>
        <w:t xml:space="preserve">Tuy hắn không bằng Thiên Vương. Lực lựng của Thiên Vương quá cường đại, trí tuệ cũng trác việt. Lực lượng của Trầm Điễn cường đại, nhưng so với Thiên Vương vẫn kém hơn rất nhiều. Nếu như hiện tại đổi Trầm Điễn thành Âu Dương, như vậy Âu Dương nhất định sẽ chạy trốn. Cho dù biết chạy không thoát cũng phải chạy để kéo dài một chút thời gian.</w:t>
      </w:r>
    </w:p>
    <w:p>
      <w:pPr>
        <w:pStyle w:val="BodyText"/>
      </w:pPr>
      <w:r>
        <w:t xml:space="preserve">Dù sao Chiến tộc không thể nào ở lại quá lâu. Bằng không sau khi bị Thiên Vương phát hiện manh mối nhất định có thể tới bắt. Nhưng bất luận Âu Dương hay Thiên Vương cũng biết, Trầm Điễn tên ngu ngốc tự phụ này sẽ không chạy trốn. Đây chính là cục diện mà hắn nhất định phải chết.</w:t>
      </w:r>
    </w:p>
    <w:p>
      <w:pPr>
        <w:pStyle w:val="BodyText"/>
      </w:pPr>
      <w:r>
        <w:t xml:space="preserve">Trầm Điễn thuận gió đến. Cả người hắn giống như một cơn lốc màu xanh. Xung quanh hắn là những Long Hồn. Những Long Hồn này phát ra sát ý cực kỳ nồng đậm.</w:t>
      </w:r>
    </w:p>
    <w:p>
      <w:pPr>
        <w:pStyle w:val="BodyText"/>
      </w:pPr>
      <w:r>
        <w:t xml:space="preserve">Vô số Long Hồn quấn xung quanh người quán tạo thành đội ngũ. Số lượng Long Hồn nhiều chưa từng thấy tạo thành tấm lưới lớn phóng về phía Âu Dương.</w:t>
      </w:r>
    </w:p>
    <w:p>
      <w:pPr>
        <w:pStyle w:val="BodyText"/>
      </w:pPr>
      <w:r>
        <w:t xml:space="preserve">Một tay Âu Dương cầm lấy Thứ Kiêu Cung, tay còn lại nhẹ nhàng cầm lấy một Tu La Tiễn. Con mắt Âu Dương khẽ nheo lại. Đây là một cảm giác tự tin tới cực điểm.</w:t>
      </w:r>
    </w:p>
    <w:p>
      <w:pPr>
        <w:pStyle w:val="BodyText"/>
      </w:pPr>
      <w:r>
        <w:t xml:space="preserve">Lúc này Âu Dương có một niềm tin, chỉ cần ra tay mũi tên của mình liền có thể một mũi tên bắn chết Trầm Điễn trước mắt. Loại cảm giác này rất huyền diệu. Bản thân Âu Dương đều rất nhiều lúc khó nắm chặt được. Nhưng Âu Dương biết, nhất định là cảnh giới thứ tư của kỹ thuật bắn cung. Cảnh giới này được Âu Dương gọi là tâm cảnh giới!</w:t>
      </w:r>
    </w:p>
    <w:p>
      <w:pPr>
        <w:pStyle w:val="BodyText"/>
      </w:pPr>
      <w:r>
        <w:t xml:space="preserve">- Tâm nghĩ, chính là niệm đạt!</w:t>
      </w:r>
    </w:p>
    <w:p>
      <w:pPr>
        <w:pStyle w:val="BodyText"/>
      </w:pPr>
      <w:r>
        <w:t xml:space="preserve">Bất luận là đi con đường nào, đến cuối cùng đều sẽ sẽ về cùng một điểm. Đây cũng là đạo thù cũng là đạo lý.</w:t>
      </w:r>
    </w:p>
    <w:p>
      <w:pPr>
        <w:pStyle w:val="BodyText"/>
      </w:pPr>
      <w:r>
        <w:t xml:space="preserve">- Ừm...</w:t>
      </w:r>
    </w:p>
    <w:p>
      <w:pPr>
        <w:pStyle w:val="BodyText"/>
      </w:pPr>
      <w:r>
        <w:t xml:space="preserve">Những tiếng Long Hồn rít gào chấn động khắp nơi. Vô số Long Hồn tạo thành một đòn kinh thiên xé ra hắc ám tại hải ngoại, lộ ra màu xanh của biển. Trong sóng biển thét gào cuộn sóng, Trầm Điễn đạp lên một đóa sen do vô số Long Hồn tạo thành, trong tay cầm chiến đao liều chết xông về phía Âu Dương.</w:t>
      </w:r>
    </w:p>
    <w:p>
      <w:pPr>
        <w:pStyle w:val="BodyText"/>
      </w:pPr>
      <w:r>
        <w:t xml:space="preserve">Một đao kia mạnh hơn bất kỳ đao nào của Trầm Điễn trước kia. Thậm chí là Thương Long Đao Khách thật sự của thời đại lớn trước kia cũng chắc chắn không chém ra được một đao tuyệt mạng như vậy!</w:t>
      </w:r>
    </w:p>
    <w:p>
      <w:pPr>
        <w:pStyle w:val="BodyText"/>
      </w:pPr>
      <w:r>
        <w:t xml:space="preserve">Bởi vì Trầm Điễn biết, mình đã bị bức ép đến tuyệt cảnh. Không phải Âu Dương chết chính là hắn vong. Dưới áp lực tuyệt đối này, Trầm Điễn bộc phát ra một trạng thái chưa bao giờ có. Nhờ vậy lúc này mới có một đao tuyệt mạng như vậy!</w:t>
      </w:r>
    </w:p>
    <w:p>
      <w:pPr>
        <w:pStyle w:val="BodyText"/>
      </w:pPr>
      <w:r>
        <w:t xml:space="preserve">- Quá muộn!</w:t>
      </w:r>
    </w:p>
    <w:p>
      <w:pPr>
        <w:pStyle w:val="BodyText"/>
      </w:pPr>
      <w:r>
        <w:t xml:space="preserve">Trong miệng Âu Dương nhẹ nhàng thốt ra ba chữ kia. Sau đó Tu La Tiễn được đặt lên trên dây cung. Trường cung kéo dài. Bề ngoài mũi tên này không có gì hoa lệ, chỉ là một mũi tên huyết sắc dao động trong gió. Nhưng mũi tên này lại có vẻ mê ly như vậy.</w:t>
      </w:r>
    </w:p>
    <w:p>
      <w:pPr>
        <w:pStyle w:val="BodyText"/>
      </w:pPr>
      <w:r>
        <w:t xml:space="preserve">Mũi tên này không ngờ làm thời gian đông cứng! Trơng thế giới, giờ phút này tất cả thời gian đều dừng lại, chỉ còn mũi tên kia từ từ bay tới. Trầm Điễn nhìn mũi tên kia chậm rãi cắm vào ngực mình, hắn biết mình thất bại, thất bại hoàn toàn. Từ đầu đến cuối đối phương chỉ bắn ra một mũi tên, nhưng mũi tên này lại mạnh hơn vạn Hồn Long của hắn.</w:t>
      </w:r>
    </w:p>
    <w:p>
      <w:pPr>
        <w:pStyle w:val="BodyText"/>
      </w:pPr>
      <w:r>
        <w:t xml:space="preserve">Ầm...</w:t>
      </w:r>
    </w:p>
    <w:p>
      <w:pPr>
        <w:pStyle w:val="BodyText"/>
      </w:pPr>
      <w:r>
        <w:t xml:space="preserve">Sau khi một tiếng động vang lên, thời gian lại bắt đầu trôi qua. Trầm Điễn giống như từ trước đến nay đều chưa từng xuất hiện trong thế giới này, không ngờ cứ như vậy biến mất trong không khí.</w:t>
      </w:r>
    </w:p>
    <w:p>
      <w:pPr>
        <w:pStyle w:val="BodyText"/>
      </w:pPr>
      <w:r>
        <w:t xml:space="preserve">Âu Dương nhẹ nhàng xoa xoa Thứ Kiêu Cung. Hắn tin tưởng sau mũi tên này Thứ Kiêu Cung hẳn đã nhớ kỹ mũi tên tiếp theo bắn ra nhất định sẽ càng mạnh hơn mũi tên này.</w:t>
      </w:r>
    </w:p>
    <w:p>
      <w:pPr>
        <w:pStyle w:val="BodyText"/>
      </w:pPr>
      <w:r>
        <w:t xml:space="preserve">Âu Dương xoay người chuẩn bị rời đi. Dù sao quá nhiều người đang chờ mình tại tiểu thế giới. Nhưng Âu Dương chuẩn bị xoay người rời đi bỗng nhiên dừng lại!</w:t>
      </w:r>
    </w:p>
    <w:p>
      <w:pPr>
        <w:pStyle w:val="BodyText"/>
      </w:pPr>
      <w:r>
        <w:t xml:space="preserve">Trầm Điễn đã chết, nhưng chiến đao Thương Long vẫn không dừng lại. Nó không ngừng lăn lộn trong ánh sáng màu xanh tạo thành biển kia, dường như muốn phóng ra lực lượng nào đó khiến người ta không thể nào hiểu được!</w:t>
      </w:r>
    </w:p>
    <w:p>
      <w:pPr>
        <w:pStyle w:val="BodyText"/>
      </w:pPr>
      <w:r>
        <w:t xml:space="preserve">Giáo...</w:t>
      </w:r>
    </w:p>
    <w:p>
      <w:pPr>
        <w:pStyle w:val="BodyText"/>
      </w:pPr>
      <w:r>
        <w:t xml:space="preserve">Một tiếng Thương Long rít gào rung chuyển khắp cửu tiêu. Chỉ thấy trên cửu thiên, một đạo hào quang màu xanh từ trên trời giáng xuống. Hào quang này giống như muốn chiếu sáng khắp thế giới, khiến toàn thế giới đều tắm mình trong hào quang màu xanh này.</w:t>
      </w:r>
    </w:p>
    <w:p>
      <w:pPr>
        <w:pStyle w:val="BodyText"/>
      </w:pPr>
      <w:r>
        <w:t xml:space="preserve">Một khắc khi ánh sáng màu xanh soi sáng khắp nơi, xung quanh có vô số Thương Long bắt đầu bay lượn. Cảnh tượng dưới ánh sáng màu xanh kia khiến Âu Dương nhìn có chút xuất thần. Trong nháy mắt khi Âu Dương đang xuất thần, ánh sáng màu xanh nổ tung.</w:t>
      </w:r>
    </w:p>
    <w:p>
      <w:pPr>
        <w:pStyle w:val="BodyText"/>
      </w:pPr>
      <w:r>
        <w:t xml:space="preserve">Một Trầm Điễn toàn thân trần trụi lại một lần nữa xuất hiện trên biển!</w:t>
      </w:r>
    </w:p>
    <w:p>
      <w:pPr>
        <w:pStyle w:val="BodyText"/>
      </w:pPr>
      <w:r>
        <w:t xml:space="preserve">- Ô... Oa...</w:t>
      </w:r>
    </w:p>
    <w:p>
      <w:pPr>
        <w:pStyle w:val="BodyText"/>
      </w:pPr>
      <w:r>
        <w:t xml:space="preserve">Toàn thân Trầm Điễn đắm chìm trong ánh sáng màu xanh. Hắn giống như tìm được đại lục mới, hưng phấn nhìn ánh sáng màu xanh đang chiếu rọi khắp nơi, điên cuồng cười lớn:</w:t>
      </w:r>
    </w:p>
    <w:p>
      <w:pPr>
        <w:pStyle w:val="BodyText"/>
      </w:pPr>
      <w:r>
        <w:t xml:space="preserve">- Ha ha ha ha ha! Hóa ra chiến đao Thương Long ẩn giấu bí mật lớn nhất chính là sống lại! 9999 long hồn Thương Long, khiến ta có 9999 sinh mạng! Ta có thể sống lại vô số lần. Âu Dương! Hôm nay ta chắc chắn phải giết ngươi!</w:t>
      </w:r>
    </w:p>
    <w:p>
      <w:pPr>
        <w:pStyle w:val="BodyText"/>
      </w:pPr>
      <w:r>
        <w:t xml:space="preserve">Trầm Điễn điên cuồng rít gào.</w:t>
      </w:r>
    </w:p>
    <w:p>
      <w:pPr>
        <w:pStyle w:val="BodyText"/>
      </w:pPr>
      <w:r>
        <w:t xml:space="preserve">Vạn sinh mạng, khái niệm này nghĩa là gì. Cho dù là Âu Dương cũng có chút bối rối! Nếu như Trầm Điễn thật sự có một vạn tính mạng, như vậy cho dù bảo mình có thể giết hắn vô số lần, cuối cùng mình cũng phải mệt mỏi chết ở chỗ này.</w:t>
      </w:r>
    </w:p>
    <w:p>
      <w:pPr>
        <w:pStyle w:val="BodyText"/>
      </w:pPr>
      <w:r>
        <w:t xml:space="preserve">Chiến đao Thương Long thật sự nắm giữ năng lực thần kỳ như thế có thể khiến chủ nhân sống lại cả vạn lần sao? Âu Dương không biết. Nhưng tận mắt nhìn Trầm Điễn sống lại, Âu Dương vẫn có chút chột dạ!</w:t>
      </w:r>
    </w:p>
    <w:p>
      <w:pPr>
        <w:pStyle w:val="BodyText"/>
      </w:pPr>
      <w:r>
        <w:t xml:space="preserve">- Giả thần giả quỷ xem ta lại chém ngươi!</w:t>
      </w:r>
    </w:p>
    <w:p>
      <w:pPr>
        <w:pStyle w:val="BodyText"/>
      </w:pPr>
      <w:r>
        <w:t xml:space="preserve">Âu Dương vung canh tay. Thứ Kiêu Cung lại xuất hiện một đạo huyết quang xé ra tất cả mang theo ánh sáng hủy diệt mạnh mẽ bắn vào người Trầm Điễn vừa sống lại chưa lâu. Trong nháy mắt toàn thế giới lại trở nên yên tĩnh.</w:t>
      </w:r>
    </w:p>
    <w:p>
      <w:pPr>
        <w:pStyle w:val="BodyText"/>
      </w:pPr>
      <w:r>
        <w:t xml:space="preserve">Đây là một đòn do Âu Dương tập trung quá nửa lực lượng trên người. Tuy rằng không có cách nào đạt được cảm giác đông cứng thời gian như lúc này, nhưng lại đủ để giết chết Trầm Điễn.</w:t>
      </w:r>
    </w:p>
    <w:p>
      <w:pPr>
        <w:pStyle w:val="BodyText"/>
      </w:pPr>
      <w:r>
        <w:t xml:space="preserve">Nhưng ngay khi Âu Dương đnag suy nghĩ có phải tất cả đã kết thúc hay không, trên bầu trời lại có ánh sáng màu xanh chiếu xuống. Long Hồn vẫn bay lượn xung quanh ánh sáng màu xanh. Không ngờ giờ phút này trong lòng Âu Dương lại xuất hiện sự sợ hãi!</w:t>
      </w:r>
    </w:p>
    <w:p>
      <w:pPr>
        <w:pStyle w:val="BodyText"/>
      </w:pPr>
      <w:r>
        <w:t xml:space="preserve">- Ngươi sợ sao?</w:t>
      </w:r>
    </w:p>
    <w:p>
      <w:pPr>
        <w:pStyle w:val="BodyText"/>
      </w:pPr>
      <w:r>
        <w:t xml:space="preserve">Âu Dương đang tự hỏi mình. Đã trải qua vô số lần kiếp nạn, chẳng lẽ mình còn sợ? Chẳng lẽ mình sợ không giết chết được gia hỏa này? Cho dù gia hoả này mạnh hơn hơn, mình vẫn có thể thuấn sát!</w:t>
      </w:r>
    </w:p>
    <w:p>
      <w:pPr>
        <w:pStyle w:val="BodyText"/>
      </w:pPr>
      <w:r>
        <w:t xml:space="preserve">Tâm thần thoáng động. Trong lòng Âu Dương giống như có vật gì sống lại. Nhưng Âu Dương lại không nắm bắt được cảm giác này. Loại cảm giác này thậm chí còn huyền ảo hơn mũi tên đông cứng thời gian vừa nãy rất nhiều.</w:t>
      </w:r>
    </w:p>
    <w:p>
      <w:pPr>
        <w:pStyle w:val="BodyText"/>
      </w:pPr>
      <w:r>
        <w:t xml:space="preserve">- Sống lại đi! Ngươi dám sống lại vạn lần ta sẽ giết ngươi vạn lần!</w:t>
      </w:r>
    </w:p>
    <w:p>
      <w:pPr>
        <w:pStyle w:val="BodyText"/>
      </w:pPr>
      <w:r>
        <w:t xml:space="preserve">Trong nháy mắt Âu Dương hào khí ngất trời. Lúc này mình với Trầm Điễn chắc chắn là chiến đấu một chọi một. Thiên Vương căn bản không có thời gian qua đây trợ giúp Trầm Điễn. Âu Dương không tin, gia hỏa Trầm Điễn này thật sự có thể sống lại vạn lần. Thương Long Đao Khách trong thời đại lớn trước kia không phải đã chết sao?</w:t>
      </w:r>
    </w:p>
    <w:p>
      <w:pPr>
        <w:pStyle w:val="Compact"/>
      </w:pPr>
      <w:r>
        <w:br w:type="textWrapping"/>
      </w:r>
      <w:r>
        <w:br w:type="textWrapping"/>
      </w:r>
    </w:p>
    <w:p>
      <w:pPr>
        <w:pStyle w:val="Heading2"/>
      </w:pPr>
      <w:bookmarkStart w:id="856" w:name="chương-879-chết-đi-cho-ta-dịch-giả-nhóm-sói-già"/>
      <w:bookmarkEnd w:id="856"/>
      <w:r>
        <w:t xml:space="preserve">834. Chương 879 : Chết Đi Cho Ta! Dịch Giả: Nhóm Sói Già</w:t>
      </w:r>
    </w:p>
    <w:p>
      <w:pPr>
        <w:pStyle w:val="Compact"/>
      </w:pPr>
      <w:r>
        <w:br w:type="textWrapping"/>
      </w:r>
      <w:r>
        <w:br w:type="textWrapping"/>
      </w:r>
      <w:r>
        <w:t xml:space="preserve">Thương Long Đao Khách trong thời đại lớn lần trước khi đánh giành vị trí chí cao vô thượng đã chết đi. Vậy chứng tỏ hắn không phải là vô địch thật sự. Chỉ cần không phải vô địch thật sự, chỉ cần có nhược điểm, vậy mình nhất định có thể tìm được!</w:t>
      </w:r>
    </w:p>
    <w:p>
      <w:pPr>
        <w:pStyle w:val="BodyText"/>
      </w:pPr>
      <w:r>
        <w:t xml:space="preserve">Lần lượt bắn ra các mũi tên, lần lượt giết chết Trầm Điễn. Âu Dương gần như muốn qua đời! Gia hoả này quả thực chính là một tiểu cường đánh không chết. Bất luận mình thuấn sát giả hảo này thế nào, gia hoả này cũng có thể lập tức sống lại! Chẳng lẽ nói mình tính toán nhiều như vậy, một nước cờ thậm chí ngay cả Thiên Vương cũng kiêng kỵ một nước cờ cuối cùng lại phải nhận lấy một kết cục thất bại sao?</w:t>
      </w:r>
    </w:p>
    <w:p>
      <w:pPr>
        <w:pStyle w:val="BodyText"/>
      </w:pPr>
      <w:r>
        <w:t xml:space="preserve">Ngày hôm nay nếu không thể giết chết Trầm Điễn, ngay cả là Trầm Điễn bị thương nặng cũng không có bất kỳ ý nghĩa gì. Như vậy đợt phản kích của mình lần này chẳng khác nào hoàn toàn thất bại. Lãng phí nhiều tế bào não như vậy, không bắt được sơ hở này chẳng khác gì hoàn toàn xong đời.</w:t>
      </w:r>
    </w:p>
    <w:p>
      <w:pPr>
        <w:pStyle w:val="BodyText"/>
      </w:pPr>
      <w:r>
        <w:t xml:space="preserve">Nếu như mất đi cơ hội ngày hôm nay, vậy Âu Dương cảm giác sau này mình tuyệt đối không thể dễ dàng có cơ hội nào khác để giết chết được Trầm Điễn từ chỗ Thiên Vương nữa.</w:t>
      </w:r>
    </w:p>
    <w:p>
      <w:pPr>
        <w:pStyle w:val="BodyText"/>
      </w:pPr>
      <w:r>
        <w:t xml:space="preserve">- Giết đi! Ngươi giết ta mười sáu tính mạng! Lực lượng của ngươi đã bắt đầu suy yếu! Thế nào ? Ngươi giết không được sao? Muốn bỏ qua sao? Ha ha ha, ta chính là tâm ma trong lòng ngươi! Ngày hôm nay nếu như ngươi không thể giết ta, sau này ta sắp trở thành ác mộng của ngươi. Người thân của ngươi, bằng hữu của ngươi, người yêu của ngươi, tất cả những gì của ngươi cuối cùng đều phải bị hủy diệt trong tay ta!</w:t>
      </w:r>
    </w:p>
    <w:p>
      <w:pPr>
        <w:pStyle w:val="BodyText"/>
      </w:pPr>
      <w:r>
        <w:t xml:space="preserve">Trầm Điễn giống như một người điên. Hắn không biết, những lời này của hắn đã thật sự chọc giận Âu Dương.</w:t>
      </w:r>
    </w:p>
    <w:p>
      <w:pPr>
        <w:pStyle w:val="BodyText"/>
      </w:pPr>
      <w:r>
        <w:t xml:space="preserve">Âu Dương là một hạng người thế nào? Ngươi muốn làm gì đối với ta vậy trực tiếp đánh giết đi.</w:t>
      </w:r>
    </w:p>
    <w:p>
      <w:pPr>
        <w:pStyle w:val="BodyText"/>
      </w:pPr>
      <w:r>
        <w:t xml:space="preserve">Từ trước đến nay Âu Dương đều không sợ khiêu khích của kẻ địch đối với mình. Nhưng nếu như dám ra tay đối với bằng hữu người thân của mình, vậy Âu Dương tuyệt đối sẽ trở nên điên cuồng.</w:t>
      </w:r>
    </w:p>
    <w:p>
      <w:pPr>
        <w:pStyle w:val="BodyText"/>
      </w:pPr>
      <w:r>
        <w:t xml:space="preserve">Bây giờ nghe thấy Trầm Điễn nói những lời như vậy, Âu Dương nắm chặt Thứ Kiêu Cung trong tay. Âu Dương chưa từng có lúc nào lại muốn giết chết một người giống như giờ phút này! Nhưng hắn lại có phần không thể ra sức. Bởi vì bất kể hắn giết Trầm Điễn như tếh nào, Trầm Điễn đều giống như tiểu cường đánh mãi không chết, đều sẽ sống lại. Điều này khiến Âu Dương có cảm giác gần như muốn sụp đổ.</w:t>
      </w:r>
    </w:p>
    <w:p>
      <w:pPr>
        <w:pStyle w:val="BodyText"/>
      </w:pPr>
      <w:r>
        <w:t xml:space="preserve">- Lực lượng của ngươi nhiều nhất chỉ giết ta được trăm lần. Sau trăm lần ngươi sẽ chỉ còn là một con cừu non. Đến lúc đó ta sẽ không giết chết ngươi, ta sẽ nhốt ngươi lại. Sau đó ta sẽ mang từng bằng hữu của ngươi tới trước mặt của ngươi cho ngươi nhìn thấy ta giết chết từng người bọn họ như thế nào. Ta có mười triệu phương pháp khiến bọn họ phải chết một cách đau khổ. Ta sẽ không giết ngươi. Ta muốn ngươi phải tự giết chết chính mình!</w:t>
      </w:r>
    </w:p>
    <w:p>
      <w:pPr>
        <w:pStyle w:val="BodyText"/>
      </w:pPr>
      <w:r>
        <w:t xml:space="preserve">Trầm Điễn quả nhiên đủ ác độc. Đối với Âu Dương mà nói, kẻ thù lớn nhất chính là kẻ đã bị hắn diệt gia tộc còn chưa tính là gì. Nhưng Trầm Điễn lại giống như một tên biến thái không ngờ muốn dùng loại phương pháp này để dằn vặt Âu Dương.</w:t>
      </w:r>
    </w:p>
    <w:p>
      <w:pPr>
        <w:pStyle w:val="BodyText"/>
      </w:pPr>
      <w:r>
        <w:t xml:space="preserve">Đúng vào lúc này, áp lực cực lớn đặt ở trên người Âu Dương, dường như muốn ép Âu Dương hoàn toàn vỡ nát. Ai có thể nghĩ đến, một ván căn bản là tất thắng cuối cùng lại diễn biến thành như vậy?</w:t>
      </w:r>
    </w:p>
    <w:p>
      <w:pPr>
        <w:pStyle w:val="BodyText"/>
      </w:pPr>
      <w:r>
        <w:t xml:space="preserve">Gia hỏa Trầm Điễn này chẳng khác gì là tuyệt địa phản kích. Loại phản kích này chính là dùng linh hồn và thân thể bất tử không ngừng uy hiếp đe dọa Âu Dương, khiến Âu Dương không biết lựa chọn thế nào.</w:t>
      </w:r>
    </w:p>
    <w:p>
      <w:pPr>
        <w:pStyle w:val="BodyText"/>
      </w:pPr>
      <w:r>
        <w:t xml:space="preserve">- Bình tĩnh! Ta phải bình tĩnh! Không có người nào không thể giết chết. Nhất định là có phương pháp nào khác!</w:t>
      </w:r>
    </w:p>
    <w:p>
      <w:pPr>
        <w:pStyle w:val="BodyText"/>
      </w:pPr>
      <w:r>
        <w:t xml:space="preserve">Âu Dương cố gắng khiến mình tỉnh táo lại. Hắn biết hắn nhất định phải tìm ra được một chú ý. Nếu như Trầm Điễn thật sự có thân thể bất tử, như vậy hắn hoàn toàn không cần dùng phép khích tướng này để kích động mình. Hắn nhất định đang che giấu điều gì đó!</w:t>
      </w:r>
    </w:p>
    <w:p>
      <w:pPr>
        <w:pStyle w:val="BodyText"/>
      </w:pPr>
      <w:r>
        <w:t xml:space="preserve">- Rốt cuộc ngươi đang muốn che giấu điều gì vậy?</w:t>
      </w:r>
    </w:p>
    <w:p>
      <w:pPr>
        <w:pStyle w:val="BodyText"/>
      </w:pPr>
      <w:r>
        <w:t xml:space="preserve">Âu Dương nhìn Trầm Điễn. Chiến cung trong tay hắn lại một lần nữa được kéo căng. Huyết sắc Tu La Tiễn lại một lần nữa cắt phá hư không giết chết Trầm Điễn trong ánh sáng màu xanh giữa không trung!</w:t>
      </w:r>
    </w:p>
    <w:p>
      <w:pPr>
        <w:pStyle w:val="BodyText"/>
      </w:pPr>
      <w:r>
        <w:t xml:space="preserve">Đồng thời sau khi giết chết Trầm Điễn lần này, ánh mắt Âu Dương chăm chú nhìn không chớp mắt vào thần quang sống lại đang giáng xuống bầu trời và Thương Long đang bay lượn xung quanh. Hắn biết, bí mật nhất định ẩn giấu ở trong này.</w:t>
      </w:r>
    </w:p>
    <w:p>
      <w:pPr>
        <w:pStyle w:val="BodyText"/>
      </w:pPr>
      <w:r>
        <w:t xml:space="preserve">Chỉ cần mình tìm được bí mật đó, như vậy có thể một đòn khiến Trầm Điễn chết vĩnh viễn, vĩnh tuyệt trừ hậu hoạn cho mình!</w:t>
      </w:r>
    </w:p>
    <w:p>
      <w:pPr>
        <w:pStyle w:val="BodyText"/>
      </w:pPr>
      <w:r>
        <w:t xml:space="preserve">- Rốt cuộc là cái gì?</w:t>
      </w:r>
    </w:p>
    <w:p>
      <w:pPr>
        <w:pStyle w:val="BodyText"/>
      </w:pPr>
      <w:r>
        <w:t xml:space="preserve">Hai mắt Âu Dương đã hoàn toàn biến thành màu vàng kim. Hắn xem ánh sáng màu xanh và Thần Long. Trong nháy mắt Âu Dương dường như đã nắm bắt được cái gì. Một nụ cười tự tin đã xuất hiện trên mặt Âu Dương. Thời điểm Âu Dương lộ ra nụ cười mỉm này, Trầm Điễn vừa sống lại giống như bị doạ. Lần này hắn không tiếp tục hò hét, mà xoay người muốn chạy trốn!</w:t>
      </w:r>
    </w:p>
    <w:p>
      <w:pPr>
        <w:pStyle w:val="BodyText"/>
      </w:pPr>
      <w:r>
        <w:t xml:space="preserve">- Không ai có thể chạy thoát khỏi mũi tên của ta!</w:t>
      </w:r>
    </w:p>
    <w:p>
      <w:pPr>
        <w:pStyle w:val="BodyText"/>
      </w:pPr>
      <w:r>
        <w:t xml:space="preserve">Đây là Âu Dương nói với Trầm Điễn một câu sau cùng.</w:t>
      </w:r>
    </w:p>
    <w:p>
      <w:pPr>
        <w:pStyle w:val="BodyText"/>
      </w:pPr>
      <w:r>
        <w:t xml:space="preserve">Khi tiếng nói vừa dứt, Thứ Kiêu Cung trong tay Âu Dương lại một lần nữa được kéo căng. Trầm Điễn giống như một con chó điên chạy trốn. Nhưng hắn có thể chạy thoát sao? Cho dù tốc độ của hắn nhanh hơn nữa, chẳng lẽ còn có thể nhanh bằng mũi tên của Âu Dương?</w:t>
      </w:r>
    </w:p>
    <w:p>
      <w:pPr>
        <w:pStyle w:val="BodyText"/>
      </w:pPr>
      <w:r>
        <w:t xml:space="preserve">Lần này Âu Dương không hề dùng mũi tên với lực lượng quá mạnh. Tuy nhiên số lượng mũi tên lần này Âu Dương bắn ra lại lớn nhất từ trước tới nay!</w:t>
      </w:r>
    </w:p>
    <w:p>
      <w:pPr>
        <w:pStyle w:val="BodyText"/>
      </w:pPr>
      <w:r>
        <w:t xml:space="preserve">Vô số quang tiễn hợp thành biển tên lớn. 10 ngàn mũi tên, đây là 10 ngàn mũi tên tạo thành biển tên. Âu Dương đã hoàn toàn nhìn thấy rõ ràng bí mật sống lại của Trầm Điễn.</w:t>
      </w:r>
    </w:p>
    <w:p>
      <w:pPr>
        <w:pStyle w:val="BodyText"/>
      </w:pPr>
      <w:r>
        <w:t xml:space="preserve">Cái mà hắn nói là sống lại vạn lần thực ra chỉ là mê hoặc. Nếu quả thật để Âu Dương tiếp tục giết hắn như vậy, chỉ sợ Trầm Điễn sống lại một trăm vạn lần cũng tuyệt đối không chết được.</w:t>
      </w:r>
    </w:p>
    <w:p>
      <w:pPr>
        <w:pStyle w:val="BodyText"/>
      </w:pPr>
      <w:r>
        <w:t xml:space="preserve">Muốn giết chết Trầm Điễn trên thực tế hết sức đơn giản. Hắn không ngừng sống lại chính là lợi dụng một loại linh hồn phân liệt. Hắn ẩn linh hồn trong vô số Long Hồn. Chỉ cần vẫn còn có một tia linh hồn sót lại, như vậy hắn có thể tồn tại bất tử bất diệt.</w:t>
      </w:r>
    </w:p>
    <w:p>
      <w:pPr>
        <w:pStyle w:val="BodyText"/>
      </w:pPr>
      <w:r>
        <w:t xml:space="preserve">Nhưng trong nháy mắt biển tên của Âu Dương cùng lúc bắn ra, cho dù linh hồn Trầm Điễn ẩn trong vô số Long Hồn cũng phải bị bắn trúng hoàn toàn!</w:t>
      </w:r>
    </w:p>
    <w:p>
      <w:pPr>
        <w:pStyle w:val="BodyText"/>
      </w:pPr>
      <w:r>
        <w:t xml:space="preserve">- Chết đi cho ta!</w:t>
      </w:r>
    </w:p>
    <w:p>
      <w:pPr>
        <w:pStyle w:val="BodyText"/>
      </w:pPr>
      <w:r>
        <w:t xml:space="preserve">Quang tiễn của Âu Dương phá nát bầu trời. Mỗi đạo quang tiễn giống như được hệ thống định vị xác định chính xách trực tiếp xuyên qua một Long Hồn. 9999 Long Hồn đều là trúng tên. Mũi tên cuối cùng trực tiếp đâm xuyên qua chiến đao Thương Long bởi vì phóng thích Long Hồn đã trở nên cực kỳ suy yếu!</w:t>
      </w:r>
    </w:p>
    <w:p>
      <w:pPr>
        <w:pStyle w:val="BodyText"/>
      </w:pPr>
      <w:r>
        <w:t xml:space="preserve">Khi chiến đao Thương Long và 9999 Long Hồn đều bị vạn mũi tên của Âu Dương bắn ra cùng lúc thuấn sát, Trầm Điễn chạy trốn như điên. Nhưng lúc này đã quá muộn. Vạn mũi tên cùng bắn ra tuy nhiên sau khi vạn mũi tên hoàn thành nhiệm vụ của chúng, không ngờ trong nháy mắt lại dung hợp biến thành một mũi tên!</w:t>
      </w:r>
    </w:p>
    <w:p>
      <w:pPr>
        <w:pStyle w:val="BodyText"/>
      </w:pPr>
      <w:r>
        <w:t xml:space="preserve">Đây cũng là mũi tên thứ mười ngàn lẻ một, cũng là mũi tên tất sát cuối cùng! Từ phía xa chỉ thấy một mũi tên này bắn vào hậu tâm của Trầm Điễn, không hề cho hắn có bất cứ cơ hội phản kháng nào.</w:t>
      </w:r>
    </w:p>
    <w:p>
      <w:pPr>
        <w:pStyle w:val="Compact"/>
      </w:pPr>
      <w:r>
        <w:br w:type="textWrapping"/>
      </w:r>
      <w:r>
        <w:br w:type="textWrapping"/>
      </w:r>
    </w:p>
    <w:p>
      <w:pPr>
        <w:pStyle w:val="Heading2"/>
      </w:pPr>
      <w:bookmarkStart w:id="857" w:name="chương-880-người-sắp-chết-lời-nói-cũng-thiện-dịch-giả-nhóm-sói-già"/>
      <w:bookmarkEnd w:id="857"/>
      <w:r>
        <w:t xml:space="preserve">835. Chương 880 : Người Sắp Chết Lời Nói Cũng Thiện Dịch Giả: Nhóm Sói Già</w:t>
      </w:r>
    </w:p>
    <w:p>
      <w:pPr>
        <w:pStyle w:val="Compact"/>
      </w:pPr>
      <w:r>
        <w:br w:type="textWrapping"/>
      </w:r>
      <w:r>
        <w:br w:type="textWrapping"/>
      </w:r>
      <w:r>
        <w:t xml:space="preserve">Một mũi tên bắn xuyên qua y phục của hắn, tạo thành hình đóa hoa máu xuyên qua phía trước Trầm Điễn.</w:t>
      </w:r>
    </w:p>
    <w:p>
      <w:pPr>
        <w:pStyle w:val="BodyText"/>
      </w:pPr>
      <w:r>
        <w:t xml:space="preserve">Trầm Điễn nhìn lỗ thủng phía trước ngực mình. Trên mặt hắn lộ vẻ không dám tin tưởng! Lấy phương pháp này để sống lại vô số lần sao có thể bị người khác nhìn thấu được. Sao có thể có người trong nháy mắt đồng thời giết chết vô số Long Hồn và chiến đao Thương Long, cuối cùng lại dùng cách thức gần như khó có thể tin được này để giết chết mình?</w:t>
      </w:r>
    </w:p>
    <w:p>
      <w:pPr>
        <w:pStyle w:val="BodyText"/>
      </w:pPr>
      <w:r>
        <w:t xml:space="preserve">- Không... Không thể nào...</w:t>
      </w:r>
    </w:p>
    <w:p>
      <w:pPr>
        <w:pStyle w:val="BodyText"/>
      </w:pPr>
      <w:r>
        <w:t xml:space="preserve">Cho tới lúc Trầm Điễn chết, hắn vẫn không thể tin được. Tuy nhiên hắn đã quên biệt hiệu của Âu Dương. Hắn chính là người sáng lập kỳ tích. Nếu như không gặp phải Trầm Điễn sống lại vô số lần, Âu Dương tuyệt đối không có cách nào sử dụng tiễn kỹ vạn mũi tên quy thành một mũi như vậy. Nhưng hôm nay hắn bị Trầm Điễn ép đến mức không còn biện pháp nào khác. Dưới áp lực cực lớn hắn phát ra lực lượng chưa bao giờ có, một lần giết chết Trầm Điễn ngay tại chỗ.</w:t>
      </w:r>
    </w:p>
    <w:p>
      <w:pPr>
        <w:pStyle w:val="BodyText"/>
      </w:pPr>
      <w:r>
        <w:t xml:space="preserve">Nói đúng ra, chỉ có thể trách bản thân Trầm Linh quá hèn hạ. Nếu như hắn không dùng những lời nói như vậy để uy hiếp kích động Âu Dương, mà biểu hiện cực kỳ bình tĩnh, có khả năng lúc này Âu Dương đã rời đi, có khả năng hắn vẫn sống sót. Nhưng tất cả đều quá muộn. Bản thân Trầm Điễn dùng phương thức cực đoan muốn dồn Âu Dương vào tuyệt lộ, đồng thời đã dồn chính hắn vào tuyệt lộ!</w:t>
      </w:r>
    </w:p>
    <w:p>
      <w:pPr>
        <w:pStyle w:val="BodyText"/>
      </w:pPr>
      <w:r>
        <w:t xml:space="preserve">- Muốn trách thì chỉ có thể trách bản thân ngươi nói quá nhiều lời không nên nói. Chính ngươi tự tìm cái chết. Ngay cả nghĩ ta cũng không thể buông tha cho ngươi!</w:t>
      </w:r>
    </w:p>
    <w:p>
      <w:pPr>
        <w:pStyle w:val="BodyText"/>
      </w:pPr>
      <w:r>
        <w:t xml:space="preserve">Trong mắt Âu Dương mang theo một chút thương hại. Bất luận khi còn sống Trầm Điễn làm bao nhiêu chuyện sai, nhưng trận chiến ngày hôm nay kết thúc sinh mạng của Trầm Điễn vẫn khiến Âu Dương cảm thấy có chút thê lương.</w:t>
      </w:r>
    </w:p>
    <w:p>
      <w:pPr>
        <w:pStyle w:val="BodyText"/>
      </w:pPr>
      <w:r>
        <w:t xml:space="preserve">Một vương giả như vậy, một vương giả phất tay đã có thể hủy diệt thế giới, cuối cùng lại kết thúc khi thời đại lớn mới bắt đầu hỗn loạn. Hắn không có cách nào chứng kiến những tranh đấu trong thời đại lớn. Có lẽ đây chính là điều đáng buồn nhất của hắn.</w:t>
      </w:r>
    </w:p>
    <w:p>
      <w:pPr>
        <w:pStyle w:val="BodyText"/>
      </w:pPr>
      <w:r>
        <w:t xml:space="preserve">- Ách...</w:t>
      </w:r>
    </w:p>
    <w:p>
      <w:pPr>
        <w:pStyle w:val="BodyText"/>
      </w:pPr>
      <w:r>
        <w:t xml:space="preserve">Hai mắt Trầm Điễn trợn trừng nhìn Âu Dương. Trong mắt hắn có phần không cam lòng, không nỡ rời xa thế giới này. Ngay cả khi đã mất đi chiến đao Thương Long, Thương Long Đao Khách vẫn là Thương Long Đao Khách. Thân thể của hắn vẫn khiến hắn có cơ hội có thể hồi quang phản chiếu trong giây phút cuối cùng!</w:t>
      </w:r>
    </w:p>
    <w:p>
      <w:pPr>
        <w:pStyle w:val="BodyText"/>
      </w:pPr>
      <w:r>
        <w:t xml:space="preserve">- Ô... Ha!</w:t>
      </w:r>
    </w:p>
    <w:p>
      <w:pPr>
        <w:pStyle w:val="BodyText"/>
      </w:pPr>
      <w:r>
        <w:t xml:space="preserve">Trầm Điễn nổi giận gầm lên một tiếng. Biển rộng nổi lên vô số sóng gió. Tuy nhiên lần này sóng gió không lao về phía Âu Dương mà hợp thành một quan tài lớn bằng sóng biển ngay dưới chân Trầm Điễn!</w:t>
      </w:r>
    </w:p>
    <w:p>
      <w:pPr>
        <w:pStyle w:val="BodyText"/>
      </w:pPr>
      <w:r>
        <w:t xml:space="preserve">- Ta đến biển nhận được truyền thừa của Thương Long. Bây giờ ta lại trở về với biển rộng. Chỉ tiếc rằng cuộc đời này ta không có cách nào nhìn thấy ngươi nghịch thiên!</w:t>
      </w:r>
    </w:p>
    <w:p>
      <w:pPr>
        <w:pStyle w:val="BodyText"/>
      </w:pPr>
      <w:r>
        <w:t xml:space="preserve">Đúng vào lúc này Trầm Điễn dường như rốt cuộc đã tỉnh ngộ. Trong ánh mắt của hắn không còn vẻ điên cuồng nữa. Hắn giống như đã trở về bảy ngàn năm trước, biến thành Tiểu lục tử suốt này hỏi này hỏi nọ!</w:t>
      </w:r>
    </w:p>
    <w:p>
      <w:pPr>
        <w:pStyle w:val="BodyText"/>
      </w:pPr>
      <w:r>
        <w:t xml:space="preserve">Âu Dương đạp từng bước lên hư không đi tới trước mặt Trầm Điễn. Nhìn lúc này Trầm Điễn, hắn vẫn có chút đau lòng. Lúc trước hắn đã nhìn Tiểu lục tử lớn lên từng ngày. Tuổi thơ của Trầm Điễn đã mang lại rất nhiều niềm vui cho thời gian cuối cùng của Âu Dương. Nhưng bây giờ mình lại tự tay giết chết hài tử này. Nếu như nói Âu Dương không có chút đau lòng nào, thực sự là không có khả năng.</w:t>
      </w:r>
    </w:p>
    <w:p>
      <w:pPr>
        <w:pStyle w:val="BodyText"/>
      </w:pPr>
      <w:r>
        <w:t xml:space="preserve">- Ngươi nói cả đời này ta đã làm sai nhiều chuyện như vậy, sau khi vào hành lang luân hồi, kiếp sau ta có biến thành chó lợn hay không?</w:t>
      </w:r>
    </w:p>
    <w:p>
      <w:pPr>
        <w:pStyle w:val="BodyText"/>
      </w:pPr>
      <w:r>
        <w:t xml:space="preserve">Trầm Điễn nhìn Âu Dương. Giờ phút này không ngờ trong mắt của hắn lại ngấn lệ.</w:t>
      </w:r>
    </w:p>
    <w:p>
      <w:pPr>
        <w:pStyle w:val="BodyText"/>
      </w:pPr>
      <w:r>
        <w:t xml:space="preserve">- Sẽ không đâu. Con người đáng sợ nhất chính là không biết hối cải. Bây giờ tuy rằng ngươi đã đi đến cuối con đường, nhưng ngươi lại có thể hiểu rõ, có thể tìm về bản tâm của mình. Ngươi vốn là một hài tử thiện lương. Sau khi đến hành lang luân hồi, ngươi nhất định có thể lại chuyển thế thành người, cũng có thể tìm được người mà ngươi yêu thương!</w:t>
      </w:r>
    </w:p>
    <w:p>
      <w:pPr>
        <w:pStyle w:val="BodyText"/>
      </w:pPr>
      <w:r>
        <w:t xml:space="preserve">Âu Dương biết, Trầm Điễn thật sự bị phá huỷ chính là trái tim tranh đoạt của Trầm Điễn. Nhưng từ phương diện khác mà nói, nếu không phải hắn và Lý Uyển Như đi đến Lạc Mai Trấn kia, có thể Tiểu Lục Tử sẽ mãi mãi là Tiểu lục tử, cũng đã sớm cưới vợ sinh con, hưởng thụ cuộc sống hạnh phúc của một người bình thường.</w:t>
      </w:r>
    </w:p>
    <w:p>
      <w:pPr>
        <w:pStyle w:val="BodyText"/>
      </w:pPr>
      <w:r>
        <w:t xml:space="preserve">- Âu Dương đại ca, nếu có kiếp sau, ta chỉ muốn làm một người bình thường, không liên quan gì đến tranh đấu. Ta chỉ muốn dẫn theo thê tử nhìn trời xanh, nhìn mây trắng, nhìn hoa xuân, nhìn lá thu, nhìn tuyết bay, xem hết ngàn vạn phồn hoa! Sống tới già nhìn con cháu đầy đàn. Khi lâm chung có thể có cháu chắt đưa ma cho ta...</w:t>
      </w:r>
    </w:p>
    <w:p>
      <w:pPr>
        <w:pStyle w:val="BodyText"/>
      </w:pPr>
      <w:r>
        <w:t xml:space="preserve">Giọng nói của Trầm Điễn càng ngày càng nhỏ. Quan tài bằng sóng biển dưới chân hắn đã mở ra. Thân thể của hắn bị phong ấn trong quan tài sóng biển chìm vào trong biển rộng theo bóng tối dưới biển sâu mà biến mất dạng!</w:t>
      </w:r>
    </w:p>
    <w:p>
      <w:pPr>
        <w:pStyle w:val="BodyText"/>
      </w:pPr>
      <w:r>
        <w:t xml:space="preserve">Âu Dương nhìn Trầm Điễn biến mất trong sóng biển, nghĩ tới những lời Trầm Điễn nói lúc sắp chết, con mắt Âu Dương thậm chí có chút ẩm ướt.</w:t>
      </w:r>
    </w:p>
    <w:p>
      <w:pPr>
        <w:pStyle w:val="BodyText"/>
      </w:pPr>
      <w:r>
        <w:t xml:space="preserve">Cái này gọi là, người sắp chết lời nói cũng lương thiện. Vào thời khắc cuối cùng Trầm Điễn đã tỉnh ngộ. Hắn hiểu rõ ý nghĩa nhân sinh không phải chỉ là tranh đoạt. Con người sống một đời, khoái lạc nhất không phải là ngươi có lực lượng mạnh mẽ tới mức nào, hoặc là nói là của cải thế nào. Điều khoái lạc nhất trong đời một con người chính là ngươi có thể cảm giác được sự tồn tại của chính mình!</w:t>
      </w:r>
    </w:p>
    <w:p>
      <w:pPr>
        <w:pStyle w:val="BodyText"/>
      </w:pPr>
      <w:r>
        <w:t xml:space="preserve">- Có lẽ cuộc sống mà ngươi muốn cũng chính là cuộc sống mà ta muốn. Ban đầu ta ra sức chiến đấu, ta không cam lòng làm người đứng sau. Ta muốn từng bước bò lên vị trí tối cao. Có thể đi tới kết quả này, ta đã mất đi rất nhiều. Mà bây giờ ta vui sướng khi chiến đấu vì chính mình. Sau khi tất cả kết thúc, ta nhất định sẽ sống cuộc sống mà ngươi vừa nói! Nhất định!</w:t>
      </w:r>
    </w:p>
    <w:p>
      <w:pPr>
        <w:pStyle w:val="BodyText"/>
      </w:pPr>
      <w:r>
        <w:t xml:space="preserve">Âu Dương nắm chặt nắm đấm. Hắn biết, vào lúc này vẫn chưa phải là thời điểm mình có thể quên đi tất cả.</w:t>
      </w:r>
    </w:p>
    <w:p>
      <w:pPr>
        <w:pStyle w:val="BodyText"/>
      </w:pPr>
      <w:r>
        <w:t xml:space="preserve">Nếu như còn chưa diệt được Thiên Vương, hắn sẽ giết chết tất cả bọn họ! Thiên Vương không phải là trời. Hắn mới thật sự là thiên mệnh chi tử. Hắn mới thật sự là chí cao vô thượng do ông trời lựa chọn. Hắn mới có thể nhìn thấy vô số thiên cơ.</w:t>
      </w:r>
    </w:p>
    <w:p>
      <w:pPr>
        <w:pStyle w:val="BodyText"/>
      </w:pPr>
      <w:r>
        <w:t xml:space="preserve">Từ khi mới bắt đầu hắn đã đi trước tất cả. Mình nghịch thiên mà đi, nếu như không có cách nào kết thúc Thiên Vương, như vậy cuộc sống trong lòng hắn vĩnh viễn không thể xuất hiện.</w:t>
      </w:r>
    </w:p>
    <w:p>
      <w:pPr>
        <w:pStyle w:val="BodyText"/>
      </w:pPr>
      <w:r>
        <w:t xml:space="preserve">Một khắc khi bước vào mộ của Yêu tổ, hắn đã tiến vào thời đại lớn. Một khắc khi mở ra hắc ám trên quỷ đảo, hắn nhất định là kẻ địch của Thiên Vương. Giờ phút này Âu Dương phải chiến đấu vì chính mình, chiến đấu vì người thân bằng hữu của mình. Kết thúc tất cả mới có thể truy tìm một cuộc sống mới.</w:t>
      </w:r>
    </w:p>
    <w:p>
      <w:pPr>
        <w:pStyle w:val="BodyText"/>
      </w:pPr>
      <w:r>
        <w:t xml:space="preserve">- Các bằng hữu của ta, chờ sau khi ta kết thúc tất cả những điều này, ta nhất định sẽ đi tìm các ngươi. Ta tin tưởng, các ngươi nhất định đều sẽ rất hạnh phúc!</w:t>
      </w:r>
    </w:p>
    <w:p>
      <w:pPr>
        <w:pStyle w:val="BodyText"/>
      </w:pPr>
      <w:r>
        <w:t xml:space="preserve">Âu Dương nghĩ vậy. Hắn xé rách không gian, sau đó cả người nhập vào trong bóng tối.</w:t>
      </w:r>
    </w:p>
    <w:p>
      <w:pPr>
        <w:pStyle w:val="BodyText"/>
      </w:pPr>
      <w:r>
        <w:t xml:space="preserve">Ai có thể nghĩ được trận đấu ngoài hải ngoại cuối cùng sẽ có một kết quả như vậy? Trầm Điễn đã chết. Nhưng trước khi hắn chết hắn đã hiểu rõ đúng sai, hiểu rõ thị phi, hiểu rõ điều mình muốn.</w:t>
      </w:r>
    </w:p>
    <w:p>
      <w:pPr>
        <w:pStyle w:val="Compact"/>
      </w:pPr>
      <w:r>
        <w:br w:type="textWrapping"/>
      </w:r>
      <w:r>
        <w:br w:type="textWrapping"/>
      </w:r>
    </w:p>
    <w:p>
      <w:pPr>
        <w:pStyle w:val="Heading2"/>
      </w:pPr>
      <w:bookmarkStart w:id="858" w:name="chương-881-tiểu-thế-giới-thiên-hà-dịch-giả-nhóm-sói-già"/>
      <w:bookmarkEnd w:id="858"/>
      <w:r>
        <w:t xml:space="preserve">836. Chương 881 : Tiểu Thế Giới Thiên Hà Dịch Giả: Nhóm Sói Già</w:t>
      </w:r>
    </w:p>
    <w:p>
      <w:pPr>
        <w:pStyle w:val="Compact"/>
      </w:pPr>
      <w:r>
        <w:br w:type="textWrapping"/>
      </w:r>
      <w:r>
        <w:br w:type="textWrapping"/>
      </w:r>
      <w:r>
        <w:t xml:space="preserve">Đây mới thật sự là giải thoát lớn nhất. Rất nhiều người sống, nhưng lại không cách nào hiểu rõ. Mãi đến tận thời khắc cuối cùng mới có thể hiểu rõ tất cả.</w:t>
      </w:r>
    </w:p>
    <w:p>
      <w:pPr>
        <w:pStyle w:val="BodyText"/>
      </w:pPr>
      <w:r>
        <w:t xml:space="preserve">Nếu như Trầm Điễn có thể hiểu rõ tất cả những điều này sớm một chút, có thể vào lúc này hắn đã cùng Âu Dương sóng vai chiến đấu. Tuy nhiên tất cả đều đã quá muộn. Cái chết của hắn giống như do trời định.</w:t>
      </w:r>
    </w:p>
    <w:p>
      <w:pPr>
        <w:pStyle w:val="BodyText"/>
      </w:pPr>
      <w:r>
        <w:t xml:space="preserve">- Nếu như lại cho ta một cơ hội, ta sẽ vẫn giết ngươi. Người chết đi là một người hiểu rõ bản tâm. Mà ngươi sống lại làm một ác ma. Như vậy hãy mang theo nụ cười và chờ chết đi. Có thể đây chính là kết quả tốt nhất đối với ngươi!</w:t>
      </w:r>
    </w:p>
    <w:p>
      <w:pPr>
        <w:pStyle w:val="BodyText"/>
      </w:pPr>
      <w:r>
        <w:t xml:space="preserve">Âu Dương biết, cho dù bản thân mình biết kết cục như vậy hắn vâbx nhất định giết chết Trầm Điễn. Đây chính là một sự giải thoát cho Trầm Điễn. Đây là đang giúp hắn, để hắn có thể có một cuộc sống mới.</w:t>
      </w:r>
    </w:p>
    <w:p>
      <w:pPr>
        <w:pStyle w:val="BodyText"/>
      </w:pPr>
      <w:r>
        <w:t xml:space="preserve">Trong thời không, Âu Dương không có nóng lòng ra ngoài. Hắn lẳng lặng cảm thụ tất cả vũ trụ mênh mông! Đạt được cảnh giới như bây giờ Âu Dương đại khái đã hiểu rõ, bất kể mình ở tiểu thế giới hay ở Tiên giới, trên thực tế chẳng qua chỉ là một phần của vũ trụ.</w:t>
      </w:r>
    </w:p>
    <w:p>
      <w:pPr>
        <w:pStyle w:val="BodyText"/>
      </w:pPr>
      <w:r>
        <w:t xml:space="preserve">Khi mới bắt đầu tiến vào Chân Linh Giới, Âu Dương đã từng tự hỏi mình. Tuy nhiên vào lúc đó hắn vẫn không có cách nào chạm tới những điều này. Cho nên hắn không có cách nào hiểu rõ thôi. Hiện tại rốt cuộc hắn đã hiểu rõ, thật ra cái gọi là xuyên qua cũng không phải là xuyên qua một thế giới, mà nhảy trong tinh không mà thôi.</w:t>
      </w:r>
    </w:p>
    <w:p>
      <w:pPr>
        <w:pStyle w:val="BodyText"/>
      </w:pPr>
      <w:r>
        <w:t xml:space="preserve">Địa cầu hẳn cũng là một phần trong tinh không vô tận này. Nếu mình muốn tìm, mình sẽ có thể tìm được.</w:t>
      </w:r>
    </w:p>
    <w:p>
      <w:pPr>
        <w:pStyle w:val="BodyText"/>
      </w:pPr>
      <w:r>
        <w:t xml:space="preserve">- Nếu như tất cả đều trong cùng một vũ trụ, vậy thông đạo Tử Kim Hồ Lô bổ ra đi thông tới thế giới nào? Nơi đó không phải là một thế giới khác chứ? Nơi đó có phải có một truyền kỳ khác hay không?</w:t>
      </w:r>
    </w:p>
    <w:p>
      <w:pPr>
        <w:pStyle w:val="BodyText"/>
      </w:pPr>
      <w:r>
        <w:t xml:space="preserve">Âu Dương thầm tự hỏi mình. Tuy nhiên hắn không nhận được đáp án. Nhưng có một vài điều Âu Dương có thể biết được, người mình gặp được tại Thiên Cung trong Loạn Thạch Cốc kia hẳn chính là chủ nhân của Tử Kim Hồ Lô. Chỉ có điều không biết tại sao chủ nhân của cái hồ lô kia lại khiến một tia linh hồn của mình xuyên qua vũ trụ đi tới nơi này chỉ dẫn phương hướng cho mình.</w:t>
      </w:r>
    </w:p>
    <w:p>
      <w:pPr>
        <w:pStyle w:val="BodyText"/>
      </w:pPr>
      <w:r>
        <w:t xml:space="preserve">- Nếu không phải nhờ một cái ném càn khôn của ngươi sẽ không có tương lai của ta...</w:t>
      </w:r>
    </w:p>
    <w:p>
      <w:pPr>
        <w:pStyle w:val="BodyText"/>
      </w:pPr>
      <w:r>
        <w:t xml:space="preserve">Đây chính là những lời chủ nhân của Tử Kim Hồ Lô đã nói. Tuy rằng không rõ nó có ý gì, nhưng Âu Dương vẫn thường nghĩ đến. Mình ném Tử Kim Hồ Lô ra ngoài giúp người kia. Người kia cũng là một người tri ân báo đáp. Sau khi hắn đạt được lực lượng chí cao vô thượng, không ngừng bất cứ giá nào lấy ra một tia linh hồn để báo đáp mình! Có lẽ đây chính là một sự tuần hoàn nhân quả báo ứng.</w:t>
      </w:r>
    </w:p>
    <w:p>
      <w:pPr>
        <w:pStyle w:val="BodyText"/>
      </w:pPr>
      <w:r>
        <w:t xml:space="preserve">- Gặp được chủ nhân của Tử Kim Hồ Lô cũng một chuyện lý thú. Nếu như hắn có thể ra tay, Thiên Vương chắc chắn sẽ phải chết...</w:t>
      </w:r>
    </w:p>
    <w:p>
      <w:pPr>
        <w:pStyle w:val="BodyText"/>
      </w:pPr>
      <w:r>
        <w:t xml:space="preserve">Âu Dương nghĩ tới những điều này. Sau đó hắn xé tinh không ra tiến vào trong một tiểu thế giới. Tiểu thế giới này chính là địa điểm bọn họ ước định. Mọi người đều chờ đợi Âu Dương. Nơi này chính là đại bản doanh của bọn họ sau này. Bọn họ sẽ chiếm lấy nơi đây để tiến hành đánh cờ với Thiên Vương...</w:t>
      </w:r>
    </w:p>
    <w:p>
      <w:pPr>
        <w:pStyle w:val="BodyText"/>
      </w:pPr>
      <w:r>
        <w:t xml:space="preserve">Đây là một tiểu thế giới Âu Dương đã từng tới. Tuy nhiên tiểu thế giới này cũng không phải là vị trí tiểu thế giới Âu Dương tới lúc đầu. Nơi này chính là tiểu thế giới Thiên Hà nơi Âu Dương lĩnh ngộ thần sư!</w:t>
      </w:r>
    </w:p>
    <w:p>
      <w:pPr>
        <w:pStyle w:val="BodyText"/>
      </w:pPr>
      <w:r>
        <w:t xml:space="preserve">Chuyện tiến vào thế giới này chỉ có bản thân Âu Dương hiểu rõ. Cho nên cho dù là Thiên Vương có thủ đoạn thông thiên, cũng không thể tìm được mình...</w:t>
      </w:r>
    </w:p>
    <w:p>
      <w:pPr>
        <w:pStyle w:val="BodyText"/>
      </w:pPr>
      <w:r>
        <w:t xml:space="preserve">Trở lại chuyện chính! Thiên Vương hiểu rõ vô số tiên cơ, bởi vì hắn thật sự là thiên mệnh chi tử. Nhưng cho dù hắn là thiên mệnh chi tử, hiểu rõ vô số tiên cơ, nhưng tất cả những điều này cũng có hạn. Lúc này bọn họ giống như đang trong một bãi săn bắn lớn. Hắn có thể biết tập tính và nhược điểm của con mồi, nhưng hắn tuyệt đối không có cách nào biết được hành tung của con mồi. Nếu hắn có thể làm được như thế, vậy đây không còn là một trận săn bắn nữa, mà là một nơi để giết chóc.</w:t>
      </w:r>
    </w:p>
    <w:p>
      <w:pPr>
        <w:pStyle w:val="BodyText"/>
      </w:pPr>
      <w:r>
        <w:t xml:space="preserve">Tính cách của Thiên Vương quá tự phụ cũng khiến hắn không nghĩ tới chuyện tìm hết tất cả các biện pháp hiểu rõ những điều này. Đối với hắn mà nói, có thể đối chọi với Âu Dương mới là điểm hắn hưng phấn nhất. Thất bại lần này khiến hắn cực kỳ hưng phấn. Nếu như từ đầu tới đuôi vẫn chịu ngược, như vậy tự tin của Thiên Vương sẽ bị đả kích. Hắn sẽ cảm thấy tất cả đều mất đi ý nghĩa tồn tại.</w:t>
      </w:r>
    </w:p>
    <w:p>
      <w:pPr>
        <w:pStyle w:val="BodyText"/>
      </w:pPr>
      <w:r>
        <w:t xml:space="preserve">Chính vì Âu Dương đoán chắc tất cả những điều này mới bỏ qua việc cố thủ Ma giới. Tuy rằng Ma giới cách Tiên giới một thời không, nhưng đối với Thiên Vương mà nói, tất cả Ma giới hẳn không phải là bí mật quá lớn. Nếu như bọn họ cố thủ tại Ma giới, như vậy Thiên Vương nhất định có vô số hậu chiêu chờ bọn họ. Một khi bọn họ đi nhầm một bước, tiên cơ mất hết. Dưới tình huống như vậy, bọn họ muốn xoay người lại, thực sự gần như không có khả năng.</w:t>
      </w:r>
    </w:p>
    <w:p>
      <w:pPr>
        <w:pStyle w:val="BodyText"/>
      </w:pPr>
      <w:r>
        <w:t xml:space="preserve">Ban đầu mấy người ở hải ngoại đã hiệp nghị thành công. Đến khi Nghi Quân đánh chớp nhoáng tây nam giết chết Trịnh Tú Nhi, Thiên Vương lấy màn trời hắc ám giết chết Hải Hoàng. Đây đều là ưu thế của hắn. Nếu như còn tiếp tục chờ đợi, không ai biết có phải Thiên Vương còn có bao nhiêu hậu chiêu chờ bọn họ nữa. Nhưng bây giờ bọn họ đột nhiên biến mất khỏi hai giới, trong thời gian ngắn Thiên Vương nhất định sẽ có chút luống cuống tay chân. Trong khoảng thời gian này vừa vặn để đám người Âu Dương có cơ hội tích lực lượng quay giáo đánh một đòn.</w:t>
      </w:r>
    </w:p>
    <w:p>
      <w:pPr>
        <w:pStyle w:val="BodyText"/>
      </w:pPr>
      <w:r>
        <w:t xml:space="preserve">Âu Dương xé thời không thời tiểu thế giới Thiên Hà từ trong thông đạo chui ra. So với vô số năm trước, thế giới này không có biến hóa quá lớn. Nếu như không phải Âu Dương biết người trợ giúp mình đều ở tại thế giới này, sợ là đánh chết Âu Dương cũng tuyệt đối không ngờ được ba chủng tộc mạnh nhất lại đang tập kết tại tiểu thế giới này.</w:t>
      </w:r>
    </w:p>
    <w:p>
      <w:pPr>
        <w:pStyle w:val="BodyText"/>
      </w:pPr>
      <w:r>
        <w:t xml:space="preserve">- Hẳn ở bên kia!</w:t>
      </w:r>
    </w:p>
    <w:p>
      <w:pPr>
        <w:pStyle w:val="BodyText"/>
      </w:pPr>
      <w:r>
        <w:t xml:space="preserve">Âu Dương cảm thụ khí tức của Chiến tộc một chút. Chiến tộc hẳn đang ở trung tâm của tiểu thế giới. Hắn tin tưởng lúc này cường binh Yêu tộc với Ma tộc nhất định sẽ không ở quá xa. Chỉ có như vậy cả ba mới có thể trợ giúp lẫn nhau.</w:t>
      </w:r>
    </w:p>
    <w:p>
      <w:pPr>
        <w:pStyle w:val="BodyText"/>
      </w:pPr>
      <w:r>
        <w:t xml:space="preserve">- Thế giới này hẳn là bốn nhà chiếm giữ. Khu vực trung tâm hẳn là Đa gia!</w:t>
      </w:r>
    </w:p>
    <w:p>
      <w:pPr>
        <w:pStyle w:val="BodyText"/>
      </w:pPr>
      <w:r>
        <w:t xml:space="preserve">Tuy rằng Âu Dương đã rời khỏi nơi này vô số năm, nhưng trong lòng hắn vẫn còn ngờ ngợ nhớ rõ lúc trước mình trợ giúp hoàng tử Đa La đoạt lại quốc gia. Tuy nhiên thời điểm trở lại nơi này, bản thân hắn cũng sắp bị ép tới cùng đường. Hơn nữa hiện tại mình đã mạnh hơn lúc đó rất nhiều.</w:t>
      </w:r>
    </w:p>
    <w:p>
      <w:pPr>
        <w:pStyle w:val="BodyText"/>
      </w:pPr>
      <w:r>
        <w:t xml:space="preserve">Đừng nói là chính mình, chỉ sợ tùy tiện lôi ra một người trong Chiến tộc xuất hiện tại tiểu thế giới này, đánh ra một đòn cũng đủ để dễ dàng hủy diệt tiểu thế giới này!</w:t>
      </w:r>
    </w:p>
    <w:p>
      <w:pPr>
        <w:pStyle w:val="BodyText"/>
      </w:pPr>
      <w:r>
        <w:t xml:space="preserve">- Thời đại lớn xuất hiện. Nếu như không có cách nào kết thúc, tiểu thế giới nhất định cũng khó giữ được!</w:t>
      </w:r>
    </w:p>
    <w:p>
      <w:pPr>
        <w:pStyle w:val="BodyText"/>
      </w:pPr>
      <w:r>
        <w:t xml:space="preserve">Âu Dương biết, một ngày nào đó bọn họ nhất định sẽ bị Thiên Vương phát hiện. Đến lúc đó một khi đấu võ, tiểu thế giới này bất kể là người hay là vật, thậm chí là thời không đều bị đánh thành tro tàn.</w:t>
      </w:r>
    </w:p>
    <w:p>
      <w:pPr>
        <w:pStyle w:val="Compact"/>
      </w:pPr>
      <w:r>
        <w:br w:type="textWrapping"/>
      </w:r>
      <w:r>
        <w:br w:type="textWrapping"/>
      </w:r>
    </w:p>
    <w:p>
      <w:pPr>
        <w:pStyle w:val="Heading2"/>
      </w:pPr>
      <w:bookmarkStart w:id="859" w:name="chương-882-chuyện-gì-xảy-ra-dịch-giả-nhóm-sói-già"/>
      <w:bookmarkEnd w:id="859"/>
      <w:r>
        <w:t xml:space="preserve">837. Chương 882 : Chuyện Gì Xảy Ra? Dịch Giả: Nhóm Sói Già</w:t>
      </w:r>
    </w:p>
    <w:p>
      <w:pPr>
        <w:pStyle w:val="Compact"/>
      </w:pPr>
      <w:r>
        <w:br w:type="textWrapping"/>
      </w:r>
      <w:r>
        <w:br w:type="textWrapping"/>
      </w:r>
      <w:r>
        <w:t xml:space="preserve">Lặng lẽ không nói gì, Âu Dương bay về phía xa. Âu Dương cố gắng khống chế tốc độ của mình. Mãi đến tận khi trăng trên cao, Âu Dương mới xuất hiện ở tại vương thành Huy Hoàng. Trong thành phố khổng lồ này tự nhiên xuất hiện ba chủng tộc nhân mã. Lúc này ba tộc nhân mã hẳn đang ẩn mình tại những địa phương khác. Xuất hiện trong thành thị này hẳn đều là những người đứng đầu.</w:t>
      </w:r>
    </w:p>
    <w:p>
      <w:pPr>
        <w:pStyle w:val="BodyText"/>
      </w:pPr>
      <w:r>
        <w:t xml:space="preserve">Quả nhiên, Âu Dương không có đi ra bao xa liền thấy được Ma vương Ngụy Bỉnh Dập ngồi trong một tửu điếm nhỏ uống với vẻ thích thú! Lúc này nhìn bề ngoài Ngụy Bỉnh Dập hoàn toàn vô hại. Một nam tử hai mươi bảy, hai mươi tám tuổi, không cao lắm, chỉ khoảng 1 mét 7. Nếu như không phải Âu Dương nhận ra được khí tức trên người hắn, ai có thể nghĩ đây là Ma Vương Ngụy Bỉnh Dập?</w:t>
      </w:r>
    </w:p>
    <w:p>
      <w:pPr>
        <w:pStyle w:val="BodyText"/>
      </w:pPr>
      <w:r>
        <w:t xml:space="preserve">Ngồi sát bên cạnh Ngụy Bỉnh dập chính là Bạch Tinh. Lúc này dáng vẻ hắn cao gần hai mét, bộ dạng thật thà chất phác. Nhưng trong mắt hắn lại chớp động hào quang. Bên cạnh Bạch Tinh là một thanh trường thương. Trường thương này chính là chiến thương Yêu Thần, thần khí của Yêu tộc. Nhưng lúc này nhìn chiến thương Yêu Thần kia lại có dáng vẻ rất bình thường. Tuyệt đối không có người nào có thể liên hệ nó với chiến thương Yêu Thần.</w:t>
      </w:r>
    </w:p>
    <w:p>
      <w:pPr>
        <w:pStyle w:val="BodyText"/>
      </w:pPr>
      <w:r>
        <w:t xml:space="preserve">Đám người Vệ Thi không có ở đây. Bên cạnh hai bá chủ này chính là Bạch Hủ Minh và Tiểu Nhạc. Tiểu Nhạc chẳng biết xấu hổ một mực hỏi Ngụy Bỉnh Dập cái này cái kia. Ngụy Bỉnh Dập lại không để ý đến Tiểu Nhạc, lẳng lặng uống rượu một mình. Nhìn thấy Âu Dương đi tới, không ngờ hắn đặt một chân trên ghế dài quay về phía Âu Dương vẫy tay. Nhìn bộ dáng kia chẳng khác gì anh nông dân mới lần đầu tiên vào thành. Âu Dương thực sự có chút không nói nổi!</w:t>
      </w:r>
    </w:p>
    <w:p>
      <w:pPr>
        <w:pStyle w:val="BodyText"/>
      </w:pPr>
      <w:r>
        <w:t xml:space="preserve">Không chỉ có Âu Dương, thực khách xung quanh bọn họ đều dùng ánh mắt sỉ nhục nhìn mấy người bọn họ. Nhìn tình cảnh như vậy, Âu Dương hận không thể khiến bọn họ không nhìn thấy mình, để mình có thể xoay người rời khỏi đó!</w:t>
      </w:r>
    </w:p>
    <w:p>
      <w:pPr>
        <w:pStyle w:val="BodyText"/>
      </w:pPr>
      <w:r>
        <w:t xml:space="preserve">Nhưng ngay khi Âu Dương nghĩ như vậy, Ngụy Bỉnh Dập lại mang cái giọng như muốn vỡ chum bắt đầu kêu lớn:</w:t>
      </w:r>
    </w:p>
    <w:p>
      <w:pPr>
        <w:pStyle w:val="BodyText"/>
      </w:pPr>
      <w:r>
        <w:t xml:space="preserve">- Âu Dương! Bên này! Bên này! Mau tới đây...</w:t>
      </w:r>
    </w:p>
    <w:p>
      <w:pPr>
        <w:pStyle w:val="BodyText"/>
      </w:pPr>
      <w:r>
        <w:t xml:space="preserve">Xem ra không cách nào khác, Âu Dương bất đắc dĩ nở nụ cười đi vào trong tửu điếm. Sau khi đi ngang qua chỗ tiểu nhị, Âu Dương rất rõ ràng thấy được ánh mắt khinh bỉ của tiểu nhị dành cho mình.</w:t>
      </w:r>
    </w:p>
    <w:p>
      <w:pPr>
        <w:pStyle w:val="BodyText"/>
      </w:pPr>
      <w:r>
        <w:t xml:space="preserve">Bốn người ngồi trong tửu điếm uống rượu, ngay cả một món ăn cũng không gọi. Gọi loại rượu rẻ nhất nặng nhất, uống nhìn như uống nước thế kia. Chắc hẳn từ khi xây dựng thành này đến nay, tửu điếm này mới nhìn thấy những người như vậy lần đầu.</w:t>
      </w:r>
    </w:p>
    <w:p>
      <w:pPr>
        <w:pStyle w:val="BodyText"/>
      </w:pPr>
      <w:r>
        <w:t xml:space="preserve">Âu Dương từng bước đi tới bên cạnh bốn người bọn họ tự mình lôi một ghế ra, ngồi xuống! Âu Dương vừa mới ngồi xuống, Tiểu Nhạc đã vội xông tới nói:</w:t>
      </w:r>
    </w:p>
    <w:p>
      <w:pPr>
        <w:pStyle w:val="BodyText"/>
      </w:pPr>
      <w:r>
        <w:t xml:space="preserve">- Thế nào, Thương Long Đao Khách bị ngươi làm thịt chưa?</w:t>
      </w:r>
    </w:p>
    <w:p>
      <w:pPr>
        <w:pStyle w:val="BodyText"/>
      </w:pPr>
      <w:r>
        <w:t xml:space="preserve">Cổ họng của Tiểu Nhạc quá lớn. Hắn vừa mở miệng đá khiến đám người xung quanh thi nhau ngoái lại nhìn với ánh mắt cổ quái! Nơi này là tiểu thế giới, không phải là Chân Linh Giới, Tiên giới. Trong tiểu thế giới, số lượng tu giả cực ít. Nơi này là do người bình thường thống trị. Ở chỗ này giết người là phạm pháp. Trong trường hợp này công khai nói làm thịt người, chắc chắn người bình thường không dám làm.</w:t>
      </w:r>
    </w:p>
    <w:p>
      <w:pPr>
        <w:pStyle w:val="BodyText"/>
      </w:pPr>
      <w:r>
        <w:t xml:space="preserve">Mấy người này chưa có ai từng đi tiểu thế giới, cho nên mấy người bọn họ hoàn toàn không để ý kêu lớn như vậy.</w:t>
      </w:r>
    </w:p>
    <w:p>
      <w:pPr>
        <w:pStyle w:val="BodyText"/>
      </w:pPr>
      <w:r>
        <w:t xml:space="preserve">- Làm thịt...</w:t>
      </w:r>
    </w:p>
    <w:p>
      <w:pPr>
        <w:pStyle w:val="BodyText"/>
      </w:pPr>
      <w:r>
        <w:t xml:space="preserve">Âu Dương chỉ có thể kiên trì. Thành thật mà nói, mấy người này ở Tiên giới đã quen buông thả, tất nhiên không coi mấy điều này là quan trọng. Có lẽ đi đến tiểu thế giới này đối với bọn họ mà nói chính là đang ở nông thôn. Bọn họ làm sao có thể biết nông thôn sẽ là thế nào?</w:t>
      </w:r>
    </w:p>
    <w:p>
      <w:pPr>
        <w:pStyle w:val="BodyText"/>
      </w:pPr>
      <w:r>
        <w:t xml:space="preserve">- Như vậy là tốt rồi, Thiên Vương không phải là trời thực sự. Lực lượng của hắn còn chưa đủ khống chế toàn thế giới. Hắn mạnh hơn chúng ta. Nhưng cho dù mạnh mấy cũng có giới hạn. Nếu để cho ba người chúng ta đồng thời đánh hắn, hắn chỉ có một con đường chết.</w:t>
      </w:r>
    </w:p>
    <w:p>
      <w:pPr>
        <w:pStyle w:val="BodyText"/>
      </w:pPr>
      <w:r>
        <w:t xml:space="preserve">Bạch Tinh nói rất tùy ý.</w:t>
      </w:r>
    </w:p>
    <w:p>
      <w:pPr>
        <w:pStyle w:val="BodyText"/>
      </w:pPr>
      <w:r>
        <w:t xml:space="preserve">- Gia hoả kia rất tự tin, thậm chí phải nói là tự phụ. Rõ ràng lúc trước hắn có cơ hội giết chết Âu Dương, thậm chí là giết chết mỗi người chúng ta. Nhưng hắn cảm thấy làm như vậy không thú vị. Cho nên hắn lấy toàn thế giới làm bàn cờ lôi kéo chúng ta vào trong bàn cờ. Hắn muốn dùng mưu kế giết chết tất cả chúng ta. Không thể không nói ban đầu hắn đã thành công!</w:t>
      </w:r>
    </w:p>
    <w:p>
      <w:pPr>
        <w:pStyle w:val="BodyText"/>
      </w:pPr>
      <w:r>
        <w:t xml:space="preserve">Ngụy Bỉnh Dập mặc dù được xem như một tên lưu manh, trên thực tế khi hắn nói chuyện vẫn rất đúng chỗ.</w:t>
      </w:r>
    </w:p>
    <w:p>
      <w:pPr>
        <w:pStyle w:val="BodyText"/>
      </w:pPr>
      <w:r>
        <w:t xml:space="preserve">- Ban đầu hắn thành công lợi dụng được Âu Dương, sau đó lấy kế phản gián lợi dụng mọi người giết chết Chiến Vương. Phải nói rằng người chết oan uổng nhất chính là Chiến Vương!</w:t>
      </w:r>
    </w:p>
    <w:p>
      <w:pPr>
        <w:pStyle w:val="BodyText"/>
      </w:pPr>
      <w:r>
        <w:t xml:space="preserve">Ngụy Bỉnh Dập nhìn Bạch Tinh một chút. Trên mặt Bạch Tinh cũng không dễ coi. Dù sao người bị tính kế sớm nhất là hắn. Nếu như Chiến Vương không chết, bọn họ sao có thể phải chạy trốn lung tung như vậy! Âu Dương liên hợp với Chiến Vương, chỉ sợ thật sự có thể nghịch thiên.</w:t>
      </w:r>
    </w:p>
    <w:p>
      <w:pPr>
        <w:pStyle w:val="BodyText"/>
      </w:pPr>
      <w:r>
        <w:t xml:space="preserve">- Sau đó hắn muốn dùng phương pháp tương tự giết chết Âu Dương. Nhưng chỉ có điều hắn ngàn tính vạn tính cũng không tính được giữa Âu Dương với Bạch Tinh lại có ước định từ trước, khiến kế hoạch của hắn chỉ hủy hoại trong chốc lát. Sau đó hắn sợ chúng ta liên hợp không có cách nào khác, chỉ có thể lợi dụng Nghi Quân đánh chớp nhoáng tây nam tiêu diệt Vu tộc khiến lực lượng của chúng ta suy yếu. Hải tộc bị hủy diệt cũng vì như vậy. Hắn không thể nào để chúng ta liên hợp lại. Một khi chúng ta liên hợp lại, lực lượng của hắn sẽ không còn chiếm ưu thế nữa. Hắn giữ lại cho mình vô số hậu chiêu, chính là muốn tới thời điểm sẽ ép chúng ta một bậc. Nhưng cuối cùng hắn lại trúng một kế của Âu Dương, khiến hắn tiến thối lưỡng nan, chỉ có thể nhìn đầu một thành viên đại tướng của mình rơi xuống! Thực sự khiến người ta cảm thấy hả hê!</w:t>
      </w:r>
    </w:p>
    <w:p>
      <w:pPr>
        <w:pStyle w:val="BodyText"/>
      </w:pPr>
      <w:r>
        <w:t xml:space="preserve">Ngụy Bỉnh Dập phân tích rất đúng chỗ. Trên căn bản tất cả đều đúng như hắn đã nói.</w:t>
      </w:r>
    </w:p>
    <w:p>
      <w:pPr>
        <w:pStyle w:val="BodyText"/>
      </w:pPr>
      <w:r>
        <w:t xml:space="preserve">- Ta lại bổ sung một chút. Tuy rằng tất cả bố cục nhìn qua ta giống như không bị tính kế. Trên thực tế ta mới là người bị tính kế sớm nhất. Nếu như không phải do ta mở ra màn hắc ám, như vậy Hải tộc hẳn sẽ không hủy diệt. Thiên Vương một tay đạo diễn khiến ta hủy diệt Hải tộc. Ta tin tưởng từ trước đây rất lâu hắn đã chôn xuống chờ sau này dùng tới!</w:t>
      </w:r>
    </w:p>
    <w:p>
      <w:pPr>
        <w:pStyle w:val="BodyText"/>
      </w:pPr>
      <w:r>
        <w:t xml:space="preserve">Âu Dương cảm thán trước khả năng tính toán không sai sót một điểm nào của Thiên Vương. Hắn giữ lại cho mình quá nhiều đường lui.</w:t>
      </w:r>
    </w:p>
    <w:p>
      <w:pPr>
        <w:pStyle w:val="BodyText"/>
      </w:pPr>
      <w:r>
        <w:t xml:space="preserve">- Tuy nhiên hắn không phải là một kẻ vô địch. Bố cục hắn tạo ra không phải là hoàn toàn hoàn mỹ. Lần này rút củi dưới đáy nồi và lần trước chúng ta đột nhiên liên hợp đã đánh hắn không kịp trở tay. Như vậy xem ra chúng ta cũng không phải hoàn toàn không có tỷ lệ giành được chiến thắng!</w:t>
      </w:r>
    </w:p>
    <w:p>
      <w:pPr>
        <w:pStyle w:val="BodyText"/>
      </w:pPr>
      <w:r>
        <w:t xml:space="preserve">Âu Dương nói vậy chính là muốn mọi người thêm tự tin.</w:t>
      </w:r>
    </w:p>
    <w:p>
      <w:pPr>
        <w:pStyle w:val="BodyText"/>
      </w:pPr>
      <w:r>
        <w:t xml:space="preserve">- Muốn tính mạng của chúng ta sao? Hắn vẫn còn hơi kém. Từ trước đây rất lâu hắn đã đến Ma giới muốn lôi kéo ta giúp đỡ hắn. Nhưng ta tình nguyện nhìn hai hổ tương tranh cũng không ra tay. Hơn nữa lần đó ta thiếu chút nữa đã giữ được hắn lại Ma giới!</w:t>
      </w:r>
    </w:p>
    <w:p>
      <w:pPr>
        <w:pStyle w:val="BodyText"/>
      </w:pPr>
      <w:r>
        <w:t xml:space="preserve">Ngụy Bỉnh Dập nói cho mọi người nghe một chuyện chưa ai từng biết.</w:t>
      </w:r>
    </w:p>
    <w:p>
      <w:pPr>
        <w:pStyle w:val="BodyText"/>
      </w:pPr>
      <w:r>
        <w:t xml:space="preserve">- Chuyện gì xảy ra?</w:t>
      </w:r>
    </w:p>
    <w:p>
      <w:pPr>
        <w:pStyle w:val="BodyText"/>
      </w:pPr>
      <w:r>
        <w:t xml:space="preserve">Bạch Hủ Minh nghe vậy giống như lọt vào trong sương mù. Hắn mở miệng hỏi dò.</w:t>
      </w:r>
    </w:p>
    <w:p>
      <w:pPr>
        <w:pStyle w:val="Compact"/>
      </w:pPr>
      <w:r>
        <w:br w:type="textWrapping"/>
      </w:r>
      <w:r>
        <w:br w:type="textWrapping"/>
      </w:r>
    </w:p>
    <w:p>
      <w:pPr>
        <w:pStyle w:val="Heading2"/>
      </w:pPr>
      <w:bookmarkStart w:id="860" w:name="chương-883-bị-người-tố-giác-dịch-giả-nhóm-sói-già"/>
      <w:bookmarkEnd w:id="860"/>
      <w:r>
        <w:t xml:space="preserve">838. Chương 883 : Bị Người Tố Giác Dịch Giả: Nhóm Sói Già</w:t>
      </w:r>
    </w:p>
    <w:p>
      <w:pPr>
        <w:pStyle w:val="Compact"/>
      </w:pPr>
      <w:r>
        <w:br w:type="textWrapping"/>
      </w:r>
      <w:r>
        <w:br w:type="textWrapping"/>
      </w:r>
      <w:r>
        <w:t xml:space="preserve">- Lần đó hắn đến Ma tộc muốn hợp tác với ta. Ta không ưa dáng vẻ cao cao tại thượng kia của hắn. Cho nên ta giả vờ giả vịt một chút, sau đó tính lén lút trừ hắn cho sướng. Ta lợi dụng mấy Đại trưởng lão Ma tộc muốn một lần giết chết hắn. Nhưng hắn chạy quá nhanh. Đêm đó ta thậm chí còn chưa có cơ hội ra tay, hắn đã biến mất dạng. Gia hoả này đặc biệt cẩn thận. Mỗi một bước đi hắn đều toán đặc biệt chuẩn. Hơn nữa hắn biết giữ lại cho mình đường lui. Đây mới là điểm phiền toái nhất khi đối phó với hắn!</w:t>
      </w:r>
    </w:p>
    <w:p>
      <w:pPr>
        <w:pStyle w:val="BodyText"/>
      </w:pPr>
      <w:r>
        <w:t xml:space="preserve">Ngụy Bỉnh Dập cau mày nói.</w:t>
      </w:r>
    </w:p>
    <w:p>
      <w:pPr>
        <w:pStyle w:val="BodyText"/>
      </w:pPr>
      <w:r>
        <w:t xml:space="preserve">- Muốn giết chết hắn không khó. Cái khó chính là làm sao mới có thể bắt được hắn!</w:t>
      </w:r>
    </w:p>
    <w:p>
      <w:pPr>
        <w:pStyle w:val="BodyText"/>
      </w:pPr>
      <w:r>
        <w:t xml:space="preserve">Cuối cùng Bạch Tinh đưa ra một tổng kết. Nếu như hiện tại Thiên Vương xuất hiện, hắn chắc chắn phải chết. Nhưng Thiên Vương sẽ không dễ dàng rút lui. Cho nên tất cả những điều đó đều không thể làm được!</w:t>
      </w:r>
    </w:p>
    <w:p>
      <w:pPr>
        <w:pStyle w:val="BodyText"/>
      </w:pPr>
      <w:r>
        <w:t xml:space="preserve">- Không phải là hoàn toàn không có cơ hội!</w:t>
      </w:r>
    </w:p>
    <w:p>
      <w:pPr>
        <w:pStyle w:val="BodyText"/>
      </w:pPr>
      <w:r>
        <w:t xml:space="preserve">Âu Dương khẽ nhíu mày. Hắn dường như có chút dày vò và giãy dụa. Nhưng chuyện đến nước này hắn biết đó chính là chuyện nhất định phải làm...</w:t>
      </w:r>
    </w:p>
    <w:p>
      <w:pPr>
        <w:pStyle w:val="BodyText"/>
      </w:pPr>
      <w:r>
        <w:t xml:space="preserve">Âu Dương cũng không nói cơ hội hắn vừa nói là gì. Cũng không có ai hỏi Âu Dương. Có một số việc không cần quá nhiều người biết. Dù sao nhiều người nhiều miệng, cũng không ai biết sẽ phát sinh chuyện gì.</w:t>
      </w:r>
    </w:p>
    <w:p>
      <w:pPr>
        <w:pStyle w:val="BodyText"/>
      </w:pPr>
      <w:r>
        <w:t xml:space="preserve">Năm người ngồi cùng nhau tiếp tục uống rượu. Đương nhiên, Âu Dương chỉ là uống có mấy chén thôi.</w:t>
      </w:r>
    </w:p>
    <w:p>
      <w:pPr>
        <w:pStyle w:val="BodyText"/>
      </w:pPr>
      <w:r>
        <w:t xml:space="preserve">Dù sao không có bất kỳ thức ăn gì uống loại rượu mạnh như vậy giống như uống nước sôi, hơn nữa còn phải chịu ánh mắt khinh bỉ của nhiều người như vậy Âu Dương vẫn có chút không gánh được.</w:t>
      </w:r>
    </w:p>
    <w:p>
      <w:pPr>
        <w:pStyle w:val="BodyText"/>
      </w:pPr>
      <w:r>
        <w:t xml:space="preserve">- Thêm một vò rượu nữa!</w:t>
      </w:r>
    </w:p>
    <w:p>
      <w:pPr>
        <w:pStyle w:val="BodyText"/>
      </w:pPr>
      <w:r>
        <w:t xml:space="preserve">Tiểu Nhạc vỗ bàn nói, dáng vẻ hung thần ác sát. Tuy nhiên vào lúc này Tiểu Nhạc nhìn qua chỉ khoảng mười bảy mười tám tuổi thôi. Làm ra vẻ như vậy, khiến những người nhìn thấy đều xem hắn như một lưu manh.</w:t>
      </w:r>
    </w:p>
    <w:p>
      <w:pPr>
        <w:pStyle w:val="BodyText"/>
      </w:pPr>
      <w:r>
        <w:t xml:space="preserve">- Đại nhân, chính là mấy người này!</w:t>
      </w:r>
    </w:p>
    <w:p>
      <w:pPr>
        <w:pStyle w:val="BodyText"/>
      </w:pPr>
      <w:r>
        <w:t xml:space="preserve">Ngay khi đám người Âu Dương vừa mở một vò rượu ra chuẩn bị uống tiếp, lại nhìn thấy từ ngoài cửa, có một gia hỏa với vẻ mặt gian giảo dẫn theo một đám người mặc trang phục lính tuần tra từ ngoài cửa đi tới. Vừa đi, gia hỏa kia vừa chỉ về hướng Âu Dương.</w:t>
      </w:r>
    </w:p>
    <w:p>
      <w:pPr>
        <w:pStyle w:val="BodyText"/>
      </w:pPr>
      <w:r>
        <w:t xml:space="preserve">Nhìn thấy cảnh tượng như vậy Âu Dương thở dài một hơi. Điều này cũng không thể trách được người khác. Dù sao tại tiểu thế giới này giết người chính là một tội lớn. Mấy tên này ngồi ở đây nói chuyện một hồi làm thịt người này, một hồi bóp chết người kia. Nếu không có người tố cáo bọn họ mới là chuyện kỳ lạ.</w:t>
      </w:r>
    </w:p>
    <w:p>
      <w:pPr>
        <w:pStyle w:val="BodyText"/>
      </w:pPr>
      <w:r>
        <w:t xml:space="preserve">- Tiểu Lão Thử!</w:t>
      </w:r>
    </w:p>
    <w:p>
      <w:pPr>
        <w:pStyle w:val="BodyText"/>
      </w:pPr>
      <w:r>
        <w:t xml:space="preserve">Tên quan binh kia quay đầu về phía gia hỏa có vẻ mặt gian giảo nói:</w:t>
      </w:r>
    </w:p>
    <w:p>
      <w:pPr>
        <w:pStyle w:val="BodyText"/>
      </w:pPr>
      <w:r>
        <w:t xml:space="preserve">- Tháng này ngươi đã nói dối hai lần. Nếu như lần này ngươi lại nói dối, cẩn thận ta lột da của ngươi ra!</w:t>
      </w:r>
    </w:p>
    <w:p>
      <w:pPr>
        <w:pStyle w:val="BodyText"/>
      </w:pPr>
      <w:r>
        <w:t xml:space="preserve">- Không có, không có! Lưu Nhị ca, ta xin thề. Vừa nãy ta chính tai nghe thấy bọn họ nói giết người. Hơn nữa ngươi xem mấy người bọn họ, vừa nhìn đã biết chính là người ở bên ngoài tới. Tuyệt đối không phải là người tốt lành gì!</w:t>
      </w:r>
    </w:p>
    <w:p>
      <w:pPr>
        <w:pStyle w:val="BodyText"/>
      </w:pPr>
      <w:r>
        <w:t xml:space="preserve">Gia hỏa được gọi là Tiểu lão thử kia bộ dạng nịnh nọt nói, đồng thời chỉ chỉ đám về phía đám người Âu Dương.</w:t>
      </w:r>
    </w:p>
    <w:p>
      <w:pPr>
        <w:pStyle w:val="BodyText"/>
      </w:pPr>
      <w:r>
        <w:t xml:space="preserve">Thật sự, đám người Âu Dương tuyệt đối không có tiên phong đạo cốt như mấy người tu luyện giả. Mấy người ở đây trước tiên không nói tới Bạch Hủ Minh và Tiểu Nhạc, chỉ nói về Ngụy Bỉnh Dập và Bạch Tinh nhìn qua cũng không phải là người tốt lành gì.</w:t>
      </w:r>
    </w:p>
    <w:p>
      <w:pPr>
        <w:pStyle w:val="BodyText"/>
      </w:pPr>
      <w:r>
        <w:t xml:space="preserve">Ma Vương một đời giết chóc vô số. Bất luận nhìn thế nào, trên người của hắn đều mơ hồ mang theo một loại sát khí nồng nặc. Loại sát khí này gần như đã trở thành một tồn tại xung quanh Ngụy Bỉnh Dập.</w:t>
      </w:r>
    </w:p>
    <w:p>
      <w:pPr>
        <w:pStyle w:val="BodyText"/>
      </w:pPr>
      <w:r>
        <w:t xml:space="preserve">Bạch Tinh không phải là người lòng dạ mềm yếu. Bất kể là trước khi trở thành Yêu tổ hay sau khi trở thành Yêu tổ hắn chắc chắn là một sát tinh giết người không chớp mắt.</w:t>
      </w:r>
    </w:p>
    <w:p>
      <w:pPr>
        <w:pStyle w:val="BodyText"/>
      </w:pPr>
      <w:r>
        <w:t xml:space="preserve">Cuối cùng về phần Âu Dương lại càng không cần phải nói. Trên người Âu Dương có bao nhiêu mạng người bản thân hắn có thể nhớ hết sao?</w:t>
      </w:r>
    </w:p>
    <w:p>
      <w:pPr>
        <w:pStyle w:val="BodyText"/>
      </w:pPr>
      <w:r>
        <w:t xml:space="preserve">Mấy người như vậy ngồi chung với nhau, cho dù ngươi thể hiện ra dáng vẻ thương thiện đến mức nào đi nữa cũng tuyệt đối không được người ta xem là người lương thiện.</w:t>
      </w:r>
    </w:p>
    <w:p>
      <w:pPr>
        <w:pStyle w:val="BodyText"/>
      </w:pPr>
      <w:r>
        <w:t xml:space="preserve">- Lưu nhị ca xem đi. Bên cạnh gia hoả kia còn mang theo vũ khí! Trong thành này đã nghiêm cấm mang theo vũ khí!</w:t>
      </w:r>
    </w:p>
    <w:p>
      <w:pPr>
        <w:pStyle w:val="BodyText"/>
      </w:pPr>
      <w:r>
        <w:t xml:space="preserve">Tiểu Lão Thử chỉ chỉ vào thần thương bên cạnh Bạch Tinh Yêu. Tuy rằng thần thương đã lâu không chiến đấu, không có sắc thái huyền bí nhưng đặt ở nơi nào cũng chắc chắn được coi là một vũ khí sắc bén.</w:t>
      </w:r>
    </w:p>
    <w:p>
      <w:pPr>
        <w:pStyle w:val="BodyText"/>
      </w:pPr>
      <w:r>
        <w:t xml:space="preserve">Trong tiểu thế giới, trừ phi là thời kỳ chiến tranh, bằng không vũ khí được quản lý vô cùng nghiêm ngặt. Vè điểm này Âu Dương là người rõ ràng nhất. Dù sao Âu Dương cũng xuất thân từ tiểu thế giới. Bản thân Âu Dương đã từng tham gia chiến tranh tại tiểu thế giới, cũng đã tận mắt chứng kiến đế quốc bị tiêu diệt.</w:t>
      </w:r>
    </w:p>
    <w:p>
      <w:pPr>
        <w:pStyle w:val="BodyText"/>
      </w:pPr>
      <w:r>
        <w:t xml:space="preserve">- Cũng đúng!</w:t>
      </w:r>
    </w:p>
    <w:p>
      <w:pPr>
        <w:pStyle w:val="BodyText"/>
      </w:pPr>
      <w:r>
        <w:t xml:space="preserve">Tên Lưu nhị ca kia vừa nhìn thấy thần thương và mấy người bọn họ, trong mắt liền lóe sáng. Bây giờ là thời kỳ hòa bình muốn lập công rất khó. Không ngờ hôm nay hắn lại nắm được một đám người mang vũ khí sáng loáng tới tửu điếm uống rượu. Đây chắc chắn là một công lao không nhỏ.</w:t>
      </w:r>
    </w:p>
    <w:p>
      <w:pPr>
        <w:pStyle w:val="BodyText"/>
      </w:pPr>
      <w:r>
        <w:t xml:space="preserve">- Lưu nhị ca xem đi. Ta đã nói sẽ không lừa gạt ngài. Ngài mau tới bắt mấy tên này đi, bảo vệ sự bình an cho bách tính chúng ta.</w:t>
      </w:r>
    </w:p>
    <w:p>
      <w:pPr>
        <w:pStyle w:val="BodyText"/>
      </w:pPr>
      <w:r>
        <w:t xml:space="preserve">Tiểu Lão Thử làm ra bộ dạng ta một công dân tốt giữ gìn hòa bình cho bách tính khiến mấy vị quan gia thiếu chút nữa thì cười ra thành tiếng</w:t>
      </w:r>
    </w:p>
    <w:p>
      <w:pPr>
        <w:pStyle w:val="BodyText"/>
      </w:pPr>
      <w:r>
        <w:t xml:space="preserve">- Cầm đi!</w:t>
      </w:r>
    </w:p>
    <w:p>
      <w:pPr>
        <w:pStyle w:val="BodyText"/>
      </w:pPr>
      <w:r>
        <w:t xml:space="preserve">Lưu lão nhị ném ra mấy đồng tiền. Hắn biết tên Tiểu Lão Thử này làm công dân tốt là giả. Hắn thật sự chỉ muốn kiếm lấy chút tiền uống rượu. Gia hoả này bình thường là kẻ du thủ du thực, lấy chuyện tố giác người khác làm con đường kiếm tiền. Vì thế bách tính trong miệng Tiểu Lão Thử này thực sự chẳng phải vì ý tốt.</w:t>
      </w:r>
    </w:p>
    <w:p>
      <w:pPr>
        <w:pStyle w:val="BodyText"/>
      </w:pPr>
      <w:r>
        <w:t xml:space="preserve">Nếu như có ai bị bắt không cần suy nghĩ, chắc chắn là do tên Tiểu Lão Thử này làm.</w:t>
      </w:r>
    </w:p>
    <w:p>
      <w:pPr>
        <w:pStyle w:val="BodyText"/>
      </w:pPr>
      <w:r>
        <w:t xml:space="preserve">Cầm được tiền, Tiểu lão thử cười híp mắt xoay người rời đi. Trước khi đi còn không quên liếc mắt nhìn đám người Âu Dương một cái. Khi phát hiện không có ai chú ý tới hắn, hắn mới rời khỏi đó.</w:t>
      </w:r>
    </w:p>
    <w:p>
      <w:pPr>
        <w:pStyle w:val="BodyText"/>
      </w:pPr>
      <w:r>
        <w:t xml:space="preserve">Một đội quan binh có đủ mười lăm người. Người được Tiểu lão thử gọi là Lưu nhị ca xông lên trước. Nhìn thấy cảnh tượng phía trước như vậy, đám thực khách trong tửu lâu thi nhau tính tiền rời đi. Đám người Âu Dương này hẳn là không dễ chọc. Bên quan binh mỗi người lại múa đao động thương. Một hồi nữa đánh nhau đả thương tới người vô tội sẽ không tốt. Mọi người có thể đứng xem, nhưng tuyệt đối sẽ không lựa chọn đứng xem bên trong tửu điếm.</w:t>
      </w:r>
    </w:p>
    <w:p>
      <w:pPr>
        <w:pStyle w:val="BodyText"/>
      </w:pPr>
      <w:r>
        <w:t xml:space="preserve">Đám quan binh đợi tới khi tất cả thực khách rời đi, Lưu nhị ca đi tới phía sau Bạch Tinh.</w:t>
      </w:r>
    </w:p>
    <w:p>
      <w:pPr>
        <w:pStyle w:val="BodyText"/>
      </w:pPr>
      <w:r>
        <w:t xml:space="preserve">Một tay hắn đặt trên chuôi đao của mình, dường như chuẩn bị có thể rút đao ra bất kỳ lúc nào.</w:t>
      </w:r>
    </w:p>
    <w:p>
      <w:pPr>
        <w:pStyle w:val="BodyText"/>
      </w:pPr>
      <w:r>
        <w:t xml:space="preserve">- Mấy vị, vừa nãy có người tố giác...</w:t>
      </w:r>
    </w:p>
    <w:p>
      <w:pPr>
        <w:pStyle w:val="BodyText"/>
      </w:pPr>
      <w:r>
        <w:t xml:space="preserve">Lưu Nhị ca còn chưa nói hết lời, Tiểu Nhạc liền nói một câu khiến thiếu chút nữa những người ở chỗ này đều bật cười!</w:t>
      </w:r>
    </w:p>
    <w:p>
      <w:pPr>
        <w:pStyle w:val="BodyText"/>
      </w:pPr>
      <w:r>
        <w:t xml:space="preserve">- Các ngươi cút sang một bên. Nếu ảnh hưởng tới mấy vị gia gia uống rượu, một hồi nữa ta sẽ làm thịt tất cả các ngươi!</w:t>
      </w:r>
    </w:p>
    <w:p>
      <w:pPr>
        <w:pStyle w:val="BodyText"/>
      </w:pPr>
      <w:r>
        <w:t xml:space="preserve">Tiểu Nhạc trợn trừng mắt nhìn mấy vị quan binh. Không phải hắn đang hù dọa người khác. Đám người Âu Dương không có mấy người được tính là người tốt thực sự. Bọn họ chẳng quan tâm là Tiên giới hay Chân Linh Giới. Đối với bọn họ mà nói không có người nào vô tội cả.</w:t>
      </w:r>
    </w:p>
    <w:p>
      <w:pPr>
        <w:pStyle w:val="Compact"/>
      </w:pPr>
      <w:r>
        <w:br w:type="textWrapping"/>
      </w:r>
      <w:r>
        <w:br w:type="textWrapping"/>
      </w:r>
    </w:p>
    <w:p>
      <w:pPr>
        <w:pStyle w:val="Heading2"/>
      </w:pPr>
      <w:bookmarkStart w:id="861" w:name="chương-884-chẳng-qua-chỉ-là-ếch-ngồi-đáy-giếng-dịch-giả-nhóm-sói-già"/>
      <w:bookmarkEnd w:id="861"/>
      <w:r>
        <w:t xml:space="preserve">839. Chương 884 : Chẳng Qua Chỉ Là Ếch Ngồi Đáy Giếng Dịch Giả: Nhóm Sói Già</w:t>
      </w:r>
    </w:p>
    <w:p>
      <w:pPr>
        <w:pStyle w:val="Compact"/>
      </w:pPr>
      <w:r>
        <w:br w:type="textWrapping"/>
      </w:r>
      <w:r>
        <w:br w:type="textWrapping"/>
      </w:r>
      <w:r>
        <w:t xml:space="preserve">Đám quan binh nghe thấy Tiểu Nhạc nói vậy vô cùng tức giận. Bọn họ đã từng gặp nhiều kẻ ngông cuồng, nhưng chưa từng gặp người nào ngông cuồng như vậy. Bọn họ đã gặp những kẻ giết người, nhưng vẫn chưa từng thấy đám người nào ở trong thành này lại trâu bò như thế, dám nói muốn làm thịt quan binh...</w:t>
      </w:r>
    </w:p>
    <w:p>
      <w:pPr>
        <w:pStyle w:val="BodyText"/>
      </w:pPr>
      <w:r>
        <w:t xml:space="preserve">Lưu nhị ca nghiêm mặt lại. Hắn chuẩn bị cầm Yêu thần thương của Bạch Tinh lên. Nhưng thời điểm hắn còn chưa cầm vào chợt nghe thấy giọng nói của Bạch Tinh:</w:t>
      </w:r>
    </w:p>
    <w:p>
      <w:pPr>
        <w:pStyle w:val="BodyText"/>
      </w:pPr>
      <w:r>
        <w:t xml:space="preserve">- Nếu như ngươi dám động vào cây thương này, nó nhất định sẽ đâm xuyên qua đầu của ngươi!</w:t>
      </w:r>
    </w:p>
    <w:p>
      <w:pPr>
        <w:pStyle w:val="BodyText"/>
      </w:pPr>
      <w:r>
        <w:t xml:space="preserve">Bạch Tinh không hề nói dối. Tuy rằng Yêu thần thương không có thông linh như Thứ Kiêu Cung vậy. Nếu như cường giả giống Âu Dương lấy Yêu thần thương, Yêu thần thương muốn phản kháng cũng không có cơ hội. Có điều người bình thường không biết động vào, vậy Yêu thần thương tuyệt đối sẽ trực tiếp thuấn sát ngươi.</w:t>
      </w:r>
    </w:p>
    <w:p>
      <w:pPr>
        <w:pStyle w:val="BodyText"/>
      </w:pPr>
      <w:r>
        <w:t xml:space="preserve">Tại tiểu thế giới, cho dù là cường giả tứ giai, hay cường giả siêu cấp thất giai, cửu giai chính là đỉnh cao nhất. Trong đám người Âu Dương, không nói những vương giả bọn họ, chỉ nói những người cùng bọn họ tiến vào tiểu thế giới, ngay cả là là người làm việc vặt chí ít cũng là linh tiên cấp. Khái niệm này nghĩa là gì. Đây là chính là hoàn toàn không thể đối kháng.</w:t>
      </w:r>
    </w:p>
    <w:p>
      <w:pPr>
        <w:pStyle w:val="BodyText"/>
      </w:pPr>
      <w:r>
        <w:t xml:space="preserve">- Hắc, ngược lại ta muốn xem thử các ngươi có dám làm xằng làm bậy tại vương thành Huy Hoàng này ngay giữa ban ngày hay không!</w:t>
      </w:r>
    </w:p>
    <w:p>
      <w:pPr>
        <w:pStyle w:val="BodyText"/>
      </w:pPr>
      <w:r>
        <w:t xml:space="preserve">Lưu nhị ca không quan tâm tới lời Bạch Tinh nói. Hắn vẫn đưa tay định cầm lấy Yêu thần thương kia.</w:t>
      </w:r>
    </w:p>
    <w:p>
      <w:pPr>
        <w:pStyle w:val="BodyText"/>
      </w:pPr>
      <w:r>
        <w:t xml:space="preserve">- Vị tiểu bằng hữu này. Thôi đi, bọn ta đều là tu luyện giả!</w:t>
      </w:r>
    </w:p>
    <w:p>
      <w:pPr>
        <w:pStyle w:val="BodyText"/>
      </w:pPr>
      <w:r>
        <w:t xml:space="preserve">Âu Dương không muốn quan binh này vô duyên vô cớ mất đi tính mạng. Dù sao bọn họ chẳng qua chỉ chấp pháp công pháp mà thôi. Hắn mở miệng nhắc nhở những người này biết bọn họ là tu luyện giả chính là muốn để bọn họ rời khỏi.</w:t>
      </w:r>
    </w:p>
    <w:p>
      <w:pPr>
        <w:pStyle w:val="BodyText"/>
      </w:pPr>
      <w:r>
        <w:t xml:space="preserve">Quả nhiên, nghe thấy câu nói này của Âu Dương, tay của Lưu nhị ca liền dừng lại trong không trung. Nếu đám người Âu Dương đúng là tu luyện giả, vậy nếu như ngày hôm nay hắn còn dám lộn xộn cho dù bị giết cũng là cái chết vô ích.</w:t>
      </w:r>
    </w:p>
    <w:p>
      <w:pPr>
        <w:pStyle w:val="BodyText"/>
      </w:pPr>
      <w:r>
        <w:t xml:space="preserve">- Tu luyện giả! Tu luyện giả cái gì.</w:t>
      </w:r>
    </w:p>
    <w:p>
      <w:pPr>
        <w:pStyle w:val="BodyText"/>
      </w:pPr>
      <w:r>
        <w:t xml:space="preserve">Ngay khi Âu Dương vừa nói dứt lời, bên ngoài có một lão gải đi tới. Lão giả này có bộ dạng tiên phong đạo cốt. Sau khi nhìn thấy lão giả này đi vào, đám người Lưu nhị ca vội vàng đi tới hành lễ!</w:t>
      </w:r>
    </w:p>
    <w:p>
      <w:pPr>
        <w:pStyle w:val="BodyText"/>
      </w:pPr>
      <w:r>
        <w:t xml:space="preserve">- Lý tiên sinh, sao hôm nay ngài lại rảnh rỗi tới nơi này...</w:t>
      </w:r>
    </w:p>
    <w:p>
      <w:pPr>
        <w:pStyle w:val="BodyText"/>
      </w:pPr>
      <w:r>
        <w:t xml:space="preserve">Đám người Lưu nhị ca dùng một loại ánh mắt sùng bái nhìn lão giả này. Tuy nhiên đám người Âu Dương lại vẫn dáng vẻ lão thần khắp nơi ngồi ở chỗ đó, không hề nhúc nhích.</w:t>
      </w:r>
    </w:p>
    <w:p>
      <w:pPr>
        <w:pStyle w:val="BodyText"/>
      </w:pPr>
      <w:r>
        <w:t xml:space="preserve">- Nhàn rỗi đến uống vài chén rượu nhạt thôi, không ngờ lại gặp được chuyện thú vị như thế nào! Tu luyện giả sao? Tu luyện giả sẽ dùng loại binh khí bình thường như vậy sao? Nếu là Yêu Chiến Sĩ, dù thế nào yêu binh này cũng nên thông linh chứ?</w:t>
      </w:r>
    </w:p>
    <w:p>
      <w:pPr>
        <w:pStyle w:val="BodyText"/>
      </w:pPr>
      <w:r>
        <w:t xml:space="preserve">Lão đầu lộ vẻ không tin nhìn đám người Âu Dương.</w:t>
      </w:r>
    </w:p>
    <w:p>
      <w:pPr>
        <w:pStyle w:val="BodyText"/>
      </w:pPr>
      <w:r>
        <w:t xml:space="preserve">- Thông linh? Lão già, ngươi biết cái gì là thông linh sao? Thiên hạ này trong tất cả binh khí chỉ có Thứ Kiêu Cung của Âu Dương là thông linh. Nếu như theo ngươi nói như vậy, tất cả yêu binh đều thông linh, vậy thánh binh còn dùng làm gì!</w:t>
      </w:r>
    </w:p>
    <w:p>
      <w:pPr>
        <w:pStyle w:val="BodyText"/>
      </w:pPr>
      <w:r>
        <w:t xml:space="preserve">Tiểu Nhạc trừng mắt với lão già này một cái. Trên người lão già này thật sự có linh lực. Nhưng linh lực này thực sự quá quá thấp, thấp đến mức Tiểu Nhạc có thể thuấn sát hắn.</w:t>
      </w:r>
    </w:p>
    <w:p>
      <w:pPr>
        <w:pStyle w:val="BodyText"/>
      </w:pPr>
      <w:r>
        <w:t xml:space="preserve">Đối với người của tiểu thế giới, cấp Thánh Thể chính là cấp Chân Tiên. Tiên giới chính là tồn tại mà bọn họ ngay cả nghĩ cũng không dám nghĩ đến. Vũ hóa phi tiên, chuyện như vậy cho dù ở Chân Linh Giới cũng gần như là một tồn tại mang cấp độ truyền thuyết. Đối với tiểu thế giới nói, chỉ sợ bọn họ căn bản không biết cái gì gọi là vũ hóa phi tiên.</w:t>
      </w:r>
    </w:p>
    <w:p>
      <w:pPr>
        <w:pStyle w:val="BodyText"/>
      </w:pPr>
      <w:r>
        <w:t xml:space="preserve">- Ha ha, tiểu bằng hữu, ngươi là tu luyện giả sao? Ngay cả chút cơ bản như vậy cũng không biết còn dám tự xưng là tu luyện giả sao? Yêu binh của Yêu Chiến Sĩ đầu tiên phải thông linh trước. Nếu như theo lời ngươi nói, chẳng phải trong thiên hạ này chỉ có một mình Âu Dương mới thật sự là Yêu Chiến Sĩ?</w:t>
      </w:r>
    </w:p>
    <w:p>
      <w:pPr>
        <w:pStyle w:val="BodyText"/>
      </w:pPr>
      <w:r>
        <w:t xml:space="preserve">Lão già này có chút không phục nhìn Tiểu Nhạc.</w:t>
      </w:r>
    </w:p>
    <w:p>
      <w:pPr>
        <w:pStyle w:val="BodyText"/>
      </w:pPr>
      <w:r>
        <w:t xml:space="preserve">- Nếu như ngươi nhất định phải nói như vậy thì cho là như đi!</w:t>
      </w:r>
    </w:p>
    <w:p>
      <w:pPr>
        <w:pStyle w:val="BodyText"/>
      </w:pPr>
      <w:r>
        <w:t xml:space="preserve">Tiểu Nhạc liếc mắt nhìn Âu Dương một cái. Nếu quả thật nói yêu binh nhất định phải thông linh mới có thể được tính là Yêu Chiến Sĩ, như vậy trong thiên hạ thật sự chỉ có một mình Âu Dương được tính là Yêu Chiến Sĩ.</w:t>
      </w:r>
    </w:p>
    <w:p>
      <w:pPr>
        <w:pStyle w:val="BodyText"/>
      </w:pPr>
      <w:r>
        <w:t xml:space="preserve">Lại nói nữa, sau khi lên tới Tiên giới, các loại Yêu Chiến Sĩ Huyễn Thuật Sư gì đó đã không còn ý nghĩa rõ ràng nữa. Ngoại trừ hồn giả mãi mãi tu luyện linh hồn ra. Những tu luyện giả khác trên căn bản đều tu đạo linh.</w:t>
      </w:r>
    </w:p>
    <w:p>
      <w:pPr>
        <w:pStyle w:val="BodyText"/>
      </w:pPr>
      <w:r>
        <w:t xml:space="preserve">- To mồm phét lác. Bây giờ quốc sư của đế quốc Đa La chính là Yêu Chiến Sĩ cửu giai. Yêu binh đã thông linh nhiều năm. Nếu như lấy lý luận của ngươi mà nói, chuyện kia quả thật là chính là trò cười cho thiên hạ sao?</w:t>
      </w:r>
    </w:p>
    <w:p>
      <w:pPr>
        <w:pStyle w:val="BodyText"/>
      </w:pPr>
      <w:r>
        <w:t xml:space="preserve">Lý tiên sinh giống như một người viễn cổ, không ngờ lại lớn tiến tranh luận với Tiểu Nhạc.</w:t>
      </w:r>
    </w:p>
    <w:p>
      <w:pPr>
        <w:pStyle w:val="BodyText"/>
      </w:pPr>
      <w:r>
        <w:t xml:space="preserve">- Côn trùng mùa hè sao có thể nói chuyện về băng!</w:t>
      </w:r>
    </w:p>
    <w:p>
      <w:pPr>
        <w:pStyle w:val="BodyText"/>
      </w:pPr>
      <w:r>
        <w:t xml:space="preserve">Ngụy Bỉnh Dập ho nhẹ một tiếng nói:</w:t>
      </w:r>
    </w:p>
    <w:p>
      <w:pPr>
        <w:pStyle w:val="BodyText"/>
      </w:pPr>
      <w:r>
        <w:t xml:space="preserve">- Ngươi chẳng qua chỉ ếch ngồi đáy giếng mà thôi.</w:t>
      </w:r>
    </w:p>
    <w:p>
      <w:pPr>
        <w:pStyle w:val="BodyText"/>
      </w:pPr>
      <w:r>
        <w:t xml:space="preserve">- Ngươi...</w:t>
      </w:r>
    </w:p>
    <w:p>
      <w:pPr>
        <w:pStyle w:val="BodyText"/>
      </w:pPr>
      <w:r>
        <w:t xml:space="preserve">Lý tiên sinh tức điên lên. Một đạo kiếm linh từ mi tâm của hắn bay ra. Kiếm linh run rẩy phát ra những tiếng ong ong khiến vô số bách tính xung quanh thi nhau khen hay.</w:t>
      </w:r>
    </w:p>
    <w:p>
      <w:pPr>
        <w:pStyle w:val="BodyText"/>
      </w:pPr>
      <w:r>
        <w:t xml:space="preserve">Đang trong thời hòa bình, rất ít người có thể nhìn thấy cường giả đỉnh phong đối kháng. Hiện tại bọn họ nhìn thấy Lý tiên mở kiếm linh ra tay vô số người đều khiếp sợ không thôi. Điều này đối với bọn họ mà nói quả thực không phải ai cũng làm được</w:t>
      </w:r>
    </w:p>
    <w:p>
      <w:pPr>
        <w:pStyle w:val="BodyText"/>
      </w:pPr>
      <w:r>
        <w:t xml:space="preserve">- Đừng nói là yêu binh kia, ngay cả kiếm linh này của ta cũng thông linh!</w:t>
      </w:r>
    </w:p>
    <w:p>
      <w:pPr>
        <w:pStyle w:val="BodyText"/>
      </w:pPr>
      <w:r>
        <w:t xml:space="preserve">Lý tiên sinh có chút kiêu ngạo nhìn đám người Âu Dương. Hắn không biết động tác này của hắn trong mắt bọn họ không khác nào một hài tử cầm một cái kẹo nói đây là thứ quý giá nhất trên thế giới...</w:t>
      </w:r>
    </w:p>
    <w:p>
      <w:pPr>
        <w:pStyle w:val="BodyText"/>
      </w:pPr>
      <w:r>
        <w:t xml:space="preserve">- Bất kể là yêu binh hay là kiếm linh, cuối cùng đều phải thông linh. Chỉ có điều con đường thông linh này đến nay vẫn là một mê cục. Ngay cả ta đã hoàn thành thông linh cũng không biết được bí mật thông linh của Thứ Kiêu Cung! Tuy rằng kiếm linh của ngươi linh động, nhưng lại có không ít chỗ bị tổn hại!</w:t>
      </w:r>
    </w:p>
    <w:p>
      <w:pPr>
        <w:pStyle w:val="BodyText"/>
      </w:pPr>
      <w:r>
        <w:t xml:space="preserve">Dù sao cũng xuất thân là thần sư, Âu Dương liếc mắt một cái liền nhìn ra trên kiếm linh của Lý tiên sinh này có không ít chỗ tổn hại. Lý tiên sinh đã đạt tới thất giai. Kiếm linh thất giai muốn tìm người phục hồi sợ là không đơn giản như vậy. Tại tiểu thế giới, kiếm linh thất giai bị tổn hại trên căn bản chỉ có thể chấp nhận số mệnh.</w:t>
      </w:r>
    </w:p>
    <w:p>
      <w:pPr>
        <w:pStyle w:val="BodyText"/>
      </w:pPr>
      <w:r>
        <w:t xml:space="preserve">Nghe thấy Âu Dương nói như vậy, Lý tiên sinh cảm thấy thực sự khiếp sợ. Chuyện kiếm linh của mình bị hư hỏng, thực sự có rất ít người biết được. Người trẻ tuổi kia chỉ liếc mắt một cái liền có thể nhìn ra kiếm linh của mình tổn thương. Chẳng lẽ gia hoả này đúng là một tu luyện giả đặc biệt lợi hại?</w:t>
      </w:r>
    </w:p>
    <w:p>
      <w:pPr>
        <w:pStyle w:val="BodyText"/>
      </w:pPr>
      <w:r>
        <w:t xml:space="preserve">Nhưng bất luận thế nào Lý tiên sinh cũng không cảm ứng được dù chỉ là chấn động linh lực trên người đám người Âu Dương. Đây là chuyện không hợp lý. Ngay cả là người mạnh nhất trong Đa La hiện tại hắn cũng có thể nhìn ra được tu vi. Đương nhiên Lý tiên sinh không cho rằng lúc này lại cùng một lúc xuất hiện nhiều nhân vật còn cường đại hơn cả quốc sư bọn họ.</w:t>
      </w:r>
    </w:p>
    <w:p>
      <w:pPr>
        <w:pStyle w:val="Compact"/>
      </w:pPr>
      <w:r>
        <w:br w:type="textWrapping"/>
      </w:r>
      <w:r>
        <w:br w:type="textWrapping"/>
      </w:r>
    </w:p>
    <w:p>
      <w:pPr>
        <w:pStyle w:val="Heading2"/>
      </w:pPr>
      <w:bookmarkStart w:id="862" w:name="chương-885-đường-tắt-để-tu-luyện-dịch-giả-nhóm-sói-già"/>
      <w:bookmarkEnd w:id="862"/>
      <w:r>
        <w:t xml:space="preserve">840. Chương 885 : Đường Tắt Để Tu Luyện Dịch Giả: Nhóm Sói Già</w:t>
      </w:r>
    </w:p>
    <w:p>
      <w:pPr>
        <w:pStyle w:val="Compact"/>
      </w:pPr>
      <w:r>
        <w:br w:type="textWrapping"/>
      </w:r>
      <w:r>
        <w:br w:type="textWrapping"/>
      </w:r>
      <w:r>
        <w:t xml:space="preserve">- Nhất định là hắn nói lung tung thôi, biết một vài chuyện nên suy đoán lung tung một phen! Nhất định là như vậy!</w:t>
      </w:r>
    </w:p>
    <w:p>
      <w:pPr>
        <w:pStyle w:val="BodyText"/>
      </w:pPr>
      <w:r>
        <w:t xml:space="preserve">Lý tiên sinh thầm nghĩ. Nhưng tiếp theo Âu Dương lại nói khiến hắn phải kinh hãi đến biến sắc.</w:t>
      </w:r>
    </w:p>
    <w:p>
      <w:pPr>
        <w:pStyle w:val="BodyText"/>
      </w:pPr>
      <w:r>
        <w:t xml:space="preserve">- Kiếm linh của ngươi chỉ có thể phát huy được tám phần lực lượng. Khi ngươi đối địch với người khác lại cứ thích thôi thúc lên mười thành lực lượng. Nếu cứ thế mãi không chỉ kiếm linh bị tổn thương càng ngày càng nghiêm trọng, bản thân ngươi cũng vĩnh viễn kẹt ở thất giai không có cách nào tiến giai được.</w:t>
      </w:r>
    </w:p>
    <w:p>
      <w:pPr>
        <w:pStyle w:val="BodyText"/>
      </w:pPr>
      <w:r>
        <w:t xml:space="preserve">Âu Dương khẽ mỉm cười. Hắn nhìn ra được, Lý tiên sinh khiếp sợ trước câu nói này của hắn. Hắn tiếp tục nói:</w:t>
      </w:r>
    </w:p>
    <w:p>
      <w:pPr>
        <w:pStyle w:val="BodyText"/>
      </w:pPr>
      <w:r>
        <w:t xml:space="preserve">- Thật ra thời điểm cấp thấp, khi yêu binh hoặc là kiếm linh của mọi người bị tổn hại, phương pháp tốt nhất chính là tìm Tu Phục Sư. Nhưng mọi người lại không biết, bất kể là Tu Phục Sư lợi hại đến mức nào cũng tuyệt đối không thể nào phục hồi lại thật sự hoàn mỹ!</w:t>
      </w:r>
    </w:p>
    <w:p>
      <w:pPr>
        <w:pStyle w:val="BodyText"/>
      </w:pPr>
      <w:r>
        <w:t xml:space="preserve">Âu Dương đã từng có lúc tưởng rằng chính mình có thể phục hồi hoàn mỹ. Nhưng cho tới bây giờ Âu Dương mới mới hiểu được, thật ra trên thế giới này căn bản cũng không có cái gì gọi là phục hồi hoàn mỹ. Ngay cả mình lúc đó chẳng qua cũng chỉ là giả tạo mà thôi.</w:t>
      </w:r>
    </w:p>
    <w:p>
      <w:pPr>
        <w:pStyle w:val="BodyText"/>
      </w:pPr>
      <w:r>
        <w:t xml:space="preserve">Tu Phục Sư thật sự rất thần kỳ. Nhưng bất luận Tu Phục Sư nào cũng không thể phục hồi hoàn mỹ. Hiện tại theo Âu Dương thấy, thật ra phương pháp phục hồi tốt nhất không phải là tìm Tu Phục Sư, mà lấy linh lực tụ hợp lại tiến hành ôn dưỡng.</w:t>
      </w:r>
    </w:p>
    <w:p>
      <w:pPr>
        <w:pStyle w:val="BodyText"/>
      </w:pPr>
      <w:r>
        <w:t xml:space="preserve">Trên căn bản bất kỳ người nào phi tiên cũng có thể biết được phương thức này.</w:t>
      </w:r>
    </w:p>
    <w:p>
      <w:pPr>
        <w:pStyle w:val="BodyText"/>
      </w:pPr>
      <w:r>
        <w:t xml:space="preserve">Tuy nhiên tại tiểu thế giới mọi người vẫn không thể nào hiểu được điều này. Bởi vì người của tiểu thế giới linh lực quá thấp. Nói cách khác bọn họ thậm chí đều không thể hiểu rõ lực lượng ẩn trong thân thể của mình lớn đến mức nào.</w:t>
      </w:r>
    </w:p>
    <w:p>
      <w:pPr>
        <w:pStyle w:val="BodyText"/>
      </w:pPr>
      <w:r>
        <w:t xml:space="preserve">- Trở lại bình tâm tĩnh khí. Khi hấp thu linh lực bên ngoài, không nên nhập về phía linh thể của mình, mà dẫn toàn bộ vào trong kiếm linh. Tại kiếm linh đưa qua một lượt sau đó mới tiến vào linh thể. Như vậy có thể ôn dưỡng kiếm linh. Bây giờ kiếm linh của ngươi quá yếu. Lấy phương pháp này mười năm có thể khiến kiếm linh hồi phục như lúc ban đầu!</w:t>
      </w:r>
    </w:p>
    <w:p>
      <w:pPr>
        <w:pStyle w:val="BodyText"/>
      </w:pPr>
      <w:r>
        <w:t xml:space="preserve">Thời điểm Âu Dương nói đến mười năm này, hắn bỗng nhiên nở nụ cười. Hắn nghĩ đến lúc đó, sợ là cái phương pháp này không còn thích hợp với tiểu thế giới nữa. Không phải nói phương pháp này không đúng, mà phương pháp này tiêu hao quá nhiều thời gian.</w:t>
      </w:r>
    </w:p>
    <w:p>
      <w:pPr>
        <w:pStyle w:val="BodyText"/>
      </w:pPr>
      <w:r>
        <w:t xml:space="preserve">Tại Tiên giới, mười năm giống như chỉ diễn ra trong nháy mắt. Nhưng tại tiểu thế giới, ngay cả là cường giả thất giai bọn họ có thể có mấy lần mười năm đây?</w:t>
      </w:r>
    </w:p>
    <w:p>
      <w:pPr>
        <w:pStyle w:val="BodyText"/>
      </w:pPr>
      <w:r>
        <w:t xml:space="preserve">- Hoàn toàn là nói bậy. Mười năm tự mình phục hồi kiếm linh, không bằng tìm một Tu Phục Sư tùy tiện phục hồi trong nháy mắt!</w:t>
      </w:r>
    </w:p>
    <w:p>
      <w:pPr>
        <w:pStyle w:val="BodyText"/>
      </w:pPr>
      <w:r>
        <w:t xml:space="preserve">Lý tiên sinh vốn nghe được rõ ràng mạch lạc. Nhưng cuối cùng cái thời gian mười năm này lại khiến cả người hắn cảm thấy chấn động. Hắn quả thực đang chơi mình.</w:t>
      </w:r>
    </w:p>
    <w:p>
      <w:pPr>
        <w:pStyle w:val="BodyText"/>
      </w:pPr>
      <w:r>
        <w:t xml:space="preserve">Mười năm ôn dưỡng, mình có mấy lần mười năm? Chẳng lẽ nói chỉ cần kiếm linh xuất hiện một tia tổn hại liền đi ôn dưỡng? Nếu nói như thế, sau này mình chẳng phải cái gì cũng không cần làm nữa.</w:t>
      </w:r>
    </w:p>
    <w:p>
      <w:pPr>
        <w:pStyle w:val="BodyText"/>
      </w:pPr>
      <w:r>
        <w:t xml:space="preserve">- Lão đầu nhà ngươi thật là kỳ quái. Người ta dạy ngươi phương pháp ngươi không học thì thôi, cần gì phải mắng người ta!</w:t>
      </w:r>
    </w:p>
    <w:p>
      <w:pPr>
        <w:pStyle w:val="BodyText"/>
      </w:pPr>
      <w:r>
        <w:t xml:space="preserve">Ngụy Bỉnh Dập lắc đầu cười khổ. Thật ra phương pháp Âu Dương nói tới mỗi người trên Tiên giới đều hiểu rõ. Phương thức này không chỉ có thể nuôi dưỡng kiếm linh, còn có thể khiến lực lượng của chính mình tăng lên nhanh hơn.</w:t>
      </w:r>
    </w:p>
    <w:p>
      <w:pPr>
        <w:pStyle w:val="BodyText"/>
      </w:pPr>
      <w:r>
        <w:t xml:space="preserve">Đây chắc chắn là một đường tắt để tu luyện. Nhưng gia hoả này lại cho rằng hắn nói bậy. Điều này khiến Ngụy Bỉnh Dập là Ma vương sinh sống tại Ma giới thực sự không thể nào hiểu được.</w:t>
      </w:r>
    </w:p>
    <w:p>
      <w:pPr>
        <w:pStyle w:val="BodyText"/>
      </w:pPr>
      <w:r>
        <w:t xml:space="preserve">- Quên đi, thật sự ta cũng đáng trách. Ta đã quên mất tuổi thọ của người của tiểu thế giới chỉ có trăm năm.</w:t>
      </w:r>
    </w:p>
    <w:p>
      <w:pPr>
        <w:pStyle w:val="BodyText"/>
      </w:pPr>
      <w:r>
        <w:t xml:space="preserve">Âu Dương lắc đầu nở nụ cười. Câu nói này của hắn càng khiến Lý tiên sinh nổi giận. Kiếm linh của Lý tiên sinh khẽ run nói:</w:t>
      </w:r>
    </w:p>
    <w:p>
      <w:pPr>
        <w:pStyle w:val="BodyText"/>
      </w:pPr>
      <w:r>
        <w:t xml:space="preserve">- Mấy vị bộ dạng tiền bối cao nhân, lão hủ muốn xem thử các ngươi có phải chỉ có thể nói mà không thể làm hay không?</w:t>
      </w:r>
    </w:p>
    <w:p>
      <w:pPr>
        <w:pStyle w:val="BodyText"/>
      </w:pPr>
      <w:r>
        <w:t xml:space="preserve">- Quên đi lão đầu. Ta sợ một quyền của ta sẽ trực tiếp phá hủy thế giới này!</w:t>
      </w:r>
    </w:p>
    <w:p>
      <w:pPr>
        <w:pStyle w:val="BodyText"/>
      </w:pPr>
      <w:r>
        <w:t xml:space="preserve">Tiểu Nhạc uống hớp rượu trừng mắt nhìn Lý tiên sinh một cái. Câu nói này của hắn thiếu chút nữa đã khiến râu mép của Lý tiên sinh dựng đứng.</w:t>
      </w:r>
    </w:p>
    <w:p>
      <w:pPr>
        <w:pStyle w:val="BodyText"/>
      </w:pPr>
      <w:r>
        <w:t xml:space="preserve">- Một quyền phá huỷ thế giới, khẩu khí thật lớn! Cho dù ngươi có làm tiên nhân trên thượng giới muốn một quyền phá huỷ một thế giới cũng chưa chắc làm được!</w:t>
      </w:r>
    </w:p>
    <w:p>
      <w:pPr>
        <w:pStyle w:val="BodyText"/>
      </w:pPr>
      <w:r>
        <w:t xml:space="preserve">Lý tiên sinh nói không sai. Ngay cả cường giả ý chí bốn phương tề tụ, chỉ cần chưa chuyển đổi linh nguyên trở thành tiên linh, vậy tuyệt đối không có cách nào tạo thành lực sát thương tuyệt cường được.</w:t>
      </w:r>
    </w:p>
    <w:p>
      <w:pPr>
        <w:pStyle w:val="BodyText"/>
      </w:pPr>
      <w:r>
        <w:t xml:space="preserve">Cho dù là hoàn thành vũ hóa phi tiên cũng không làm được. Tại Tiên giới, thời điểm Âu Dương mới vào cũng rất yếu. Chờ sau khi đạt được linh tiên mới được tính là có thể thi triển ra một vài lực lượng quỷ thần khó lường.</w:t>
      </w:r>
    </w:p>
    <w:p>
      <w:pPr>
        <w:pStyle w:val="BodyText"/>
      </w:pPr>
      <w:r>
        <w:t xml:space="preserve">Trong mắt người của các tiểu thế giới, người mạnh nhất chắc hẳn chính là Thánh Thể Pháp Thân. Nói với bọn họ cái gì là Linh Tiên Kim Tiên, bọn họ có thể hiểu được sao?</w:t>
      </w:r>
    </w:p>
    <w:p>
      <w:pPr>
        <w:pStyle w:val="BodyText"/>
      </w:pPr>
      <w:r>
        <w:t xml:space="preserve">Kiếm linh của Lý tiên sinh run lên đã tính bao vây tất cả mọi người bên trong. Có thể nhận ra, hắn không phải muốn giết người. Hắn dùng phương thức này chẳng qua là muốn hù dọa mọi người một chút thôi.</w:t>
      </w:r>
    </w:p>
    <w:p>
      <w:pPr>
        <w:pStyle w:val="BodyText"/>
      </w:pPr>
      <w:r>
        <w:t xml:space="preserve">Nhưng lần này hắn đã chọc vào tổ ong vò vẽ. Hắn liền nhìn thấy Yêu thần thương giống như bị cái gì kích động. Nó run lên tản mát ra hào quang loá mắt. Nơi nào hào quang đi qua, hư không xung quanh liền bị nghiền nát thành từng mảnh.</w:t>
      </w:r>
    </w:p>
    <w:p>
      <w:pPr>
        <w:pStyle w:val="BodyText"/>
      </w:pPr>
      <w:r>
        <w:t xml:space="preserve">Yêu thần thương liền giống như một quả bom lớn. Thế giới này giống như thủy tinh không đỡ nổi một đòn. Vào lúc này Yêu thần thương thoáng động quả thực chính là muốn hủy thiên diệt địa!</w:t>
      </w:r>
    </w:p>
    <w:p>
      <w:pPr>
        <w:pStyle w:val="BodyText"/>
      </w:pPr>
      <w:r>
        <w:t xml:space="preserve">Bạch Tinh không muốn thế giới này bị hủy diệt. Hắn lập tức nắm lấy Yêu Thần thương, áp chế Yêu Thần thương xuống. Nhưng dù như thế Yêu thần thương tản mát ra hào quang vẫn chấn động xung quanh. Kiếm linh của Lý tiên sinh dường như đã bị ánh sáng hủy diệt chiếu trúng, trực tiếp bị hư không cắn nuốt biến mất khỏi thế giới này!</w:t>
      </w:r>
    </w:p>
    <w:p>
      <w:pPr>
        <w:pStyle w:val="BodyText"/>
      </w:pPr>
      <w:r>
        <w:t xml:space="preserve">Biến hóa lần này trực tiếp khiến Lý tiên sinh đứng ngây người! Người ta động còn chưa động, kiếm linh của mình đã dẫn động binh khí của người ta. Chỉ dựa vào một tia lực lượng do binh khí tản mát ra không ngờ trực tiếp xé nát hư không nuốt mất kiếm linh của hắn. Đây là chuyện từ trước tới nay Lý tiên sinh chưa từng gặp qua, thậm chí ngay cả nghĩ cũng chưa hề nghĩ tới!</w:t>
      </w:r>
    </w:p>
    <w:p>
      <w:pPr>
        <w:pStyle w:val="BodyText"/>
      </w:pPr>
      <w:r>
        <w:t xml:space="preserve">- Lý tiên sinh, chúng ta vốn là người rảnh rỗi, sẽ không gây bất kỳ nguy hại nào đối với Đa La các ngươi. Sao ngươi lại phải tự ép mình làm khổ mình như vậy! Kiếm linh của ngươi trả lại cho ngươi. Ngươi đi đi!</w:t>
      </w:r>
    </w:p>
    <w:p>
      <w:pPr>
        <w:pStyle w:val="BodyText"/>
      </w:pPr>
      <w:r>
        <w:t xml:space="preserve">Âu Dương nói xong, ngón tay bắn ra một cái, xé rách hư không xung quanh ramột lỗ hổng. Sau đó tay không hắn thò vào trong hư không, chỉ nắm một cái không ngờ trực tiếp lấy kiếm linh của Lý tiên sinh từ trong hư không ra.</w:t>
      </w:r>
    </w:p>
    <w:p>
      <w:pPr>
        <w:pStyle w:val="BodyText"/>
      </w:pPr>
      <w:r>
        <w:t xml:space="preserve">Sau khi kiếm linh được lấy ra, trên tay Âu Dương chợt hiện lên một đạo thiên cơ. Lý tiên sinh phát hiện, kiếm linh đã tổn hại của mình không ngờ trực tiếp được chữa trị thành trạng thái hoàn mỹ!</w:t>
      </w:r>
    </w:p>
    <w:p>
      <w:pPr>
        <w:pStyle w:val="BodyText"/>
      </w:pPr>
      <w:r>
        <w:t xml:space="preserve">Quá đáng sợ! Lý tiên sinh không thể tin tưởng được vào điều mình vừa nhìn thấy! Đây là một Tu Phục Sư! Nhưng Lý tiên sinh chưa từng gặp phải Tu Phục Sư nào như vậy. Ngay cả nghĩ cũng chưa từng nghĩ tới.</w:t>
      </w:r>
    </w:p>
    <w:p>
      <w:pPr>
        <w:pStyle w:val="Compact"/>
      </w:pPr>
      <w:r>
        <w:br w:type="textWrapping"/>
      </w:r>
      <w:r>
        <w:br w:type="textWrapping"/>
      </w:r>
    </w:p>
    <w:p>
      <w:pPr>
        <w:pStyle w:val="Heading2"/>
      </w:pPr>
      <w:bookmarkStart w:id="863" w:name="chương-886-được-làm-vua-thua-làm-giặc-dịch-giả-nhóm-sói-già"/>
      <w:bookmarkEnd w:id="863"/>
      <w:r>
        <w:t xml:space="preserve">841. Chương 886 : Được Làm Vua Thua Làm Giặc Dịch Giả: Nhóm Sói Già</w:t>
      </w:r>
    </w:p>
    <w:p>
      <w:pPr>
        <w:pStyle w:val="Compact"/>
      </w:pPr>
      <w:r>
        <w:br w:type="textWrapping"/>
      </w:r>
      <w:r>
        <w:br w:type="textWrapping"/>
      </w:r>
      <w:r>
        <w:t xml:space="preserve">Bất kỳ Tu Phục Sư nào muốn phục hồi yêu binh hoặc là kiếm linh đều phải thông qua vật trung gian. Nhưng không ngờ người trẻ tuổi trước mắt mình không cần bất kỳ thứ gì, chỉ dựa vào một loại phương pháp mà hắn chưa từng nhìn thấy trong nháy mắt đã khiến một kiếm linh thất giai phục hồi đến trạng thái hoàn mỹ. Có thể làm được như vậy sao?</w:t>
      </w:r>
    </w:p>
    <w:p>
      <w:pPr>
        <w:pStyle w:val="BodyText"/>
      </w:pPr>
      <w:r>
        <w:t xml:space="preserve">- Đi thôi lão đầu. Chúng ta thật sự đều là tội phạm giết người. Nhưng người chúng ta giết, ngươi không thể lý giải được.</w:t>
      </w:r>
    </w:p>
    <w:p>
      <w:pPr>
        <w:pStyle w:val="BodyText"/>
      </w:pPr>
      <w:r>
        <w:t xml:space="preserve">Tiểu Nhạc vẫn uống rượu.</w:t>
      </w:r>
    </w:p>
    <w:p>
      <w:pPr>
        <w:pStyle w:val="BodyText"/>
      </w:pPr>
      <w:r>
        <w:t xml:space="preserve">Trong lúc mấy người nói chuyện, bên ngoài mây đen đã che kín bầu trời. Từng bông hoa tuyết từ trong không trung bay xuống. Đường phố bên ngoài tửu điếm đã đã phủ thêm một lớp tuyết mỏng manh. Những bông tuyết rơi càng lúc càng lớn. Nhìn tình hình nãy có lẽ khuya hôm nay cũng không thể dừng lại.</w:t>
      </w:r>
    </w:p>
    <w:p>
      <w:pPr>
        <w:pStyle w:val="BodyText"/>
      </w:pPr>
      <w:r>
        <w:t xml:space="preserve">- Có tuyết rồi.</w:t>
      </w:r>
    </w:p>
    <w:p>
      <w:pPr>
        <w:pStyle w:val="BodyText"/>
      </w:pPr>
      <w:r>
        <w:t xml:space="preserve">- Dường như Âu Dương thích nhất chính là tuyết rơi!</w:t>
      </w:r>
    </w:p>
    <w:p>
      <w:pPr>
        <w:pStyle w:val="BodyText"/>
      </w:pPr>
      <w:r>
        <w:t xml:space="preserve">Bạch Tinh thật giống như đang điều tra về Âu Dương. Lúc này Âu Dương đã bỏ mặc một mình Lý tiên sinh đứng trong tửu điếm. Hắn đi tới trước cửa sổ đưa tay ra ngoài hứng những bông tuyết từ trên không trung rơi xuống.</w:t>
      </w:r>
    </w:p>
    <w:p>
      <w:pPr>
        <w:pStyle w:val="BodyText"/>
      </w:pPr>
      <w:r>
        <w:t xml:space="preserve">- Đúng vậy, ta rất thích tuyết. Nhưng thật sự lại có rất ít thời gian được ngắm tuyết. Chờ sau khi giải quyết tất cả mọi chuyện ta sẽ tìm một nơi để sinh sống. Có lẽ là tiểu thế giới có lẽ là Chân Linh Giới. Đến lúc đó chí cao vô thượng để cho các ngươi đi tranh đi!</w:t>
      </w:r>
    </w:p>
    <w:p>
      <w:pPr>
        <w:pStyle w:val="BodyText"/>
      </w:pPr>
      <w:r>
        <w:t xml:space="preserve">Âu Dương khẽ mỉm cười. Sau khi đã trải qua nhiều chuyện như vậy, Âu Dương đã nhìn ra rất nhiều thứ. So với khổ sở đi tranh giành cái được gọi là chí cao vô thượng kia, chẳng thà cùng với người yêu và người thân bằng hữu của mình tìm một thành thị sống một cuộc sống thanh thản ổn định.</w:t>
      </w:r>
    </w:p>
    <w:p>
      <w:pPr>
        <w:pStyle w:val="BodyText"/>
      </w:pPr>
      <w:r>
        <w:t xml:space="preserve">- Quyền lợi là một thứ tốt. Thời điểm chưa nắm trong tay thì trăm phương ngàn kế muốn nhận được. Nhưng sau khi chân chính nhận được, lại phát hiện, thứ càng tốt, phía sau càng có trách nhiệm và gánh nặng lớn hơn. Sớm biết có hôm nay, lúc đó ngươi cắt đất xưng Yêu tổ ta liền tặng Ma giới cho ngươi rồi!</w:t>
      </w:r>
    </w:p>
    <w:p>
      <w:pPr>
        <w:pStyle w:val="BodyText"/>
      </w:pPr>
      <w:r>
        <w:t xml:space="preserve">Ngụy Bỉnh Dập nở nụ cười. Tuy rằng hắn cười rất thẳng thắn, nhưng trong giọng nói có mấy phần là thật lại có mấy phần giả chỉ sợ cũng chỉ có một mình hắn mới có thể hiểu rõ.</w:t>
      </w:r>
    </w:p>
    <w:p>
      <w:pPr>
        <w:pStyle w:val="BodyText"/>
      </w:pPr>
      <w:r>
        <w:t xml:space="preserve">- Chờ đến sau khi tất cả mọi chuyện kết thúc, ta sẽ làm hàng xóm của ngươi!</w:t>
      </w:r>
    </w:p>
    <w:p>
      <w:pPr>
        <w:pStyle w:val="BodyText"/>
      </w:pPr>
      <w:r>
        <w:t xml:space="preserve">Bạch Tinh bỗng nhiên nói ra điều mà Âu Dương ngay cả nghĩ cũng không nghĩ tới.</w:t>
      </w:r>
    </w:p>
    <w:p>
      <w:pPr>
        <w:pStyle w:val="BodyText"/>
      </w:pPr>
      <w:r>
        <w:t xml:space="preserve">- Ngươi có thể bỏ xuống chí cao vô thượng kia dễ như trở bàn tay sao?</w:t>
      </w:r>
    </w:p>
    <w:p>
      <w:pPr>
        <w:pStyle w:val="BodyText"/>
      </w:pPr>
      <w:r>
        <w:t xml:space="preserve">Âu Dương xoay người lại hỏi Bạch Tinh.</w:t>
      </w:r>
    </w:p>
    <w:p>
      <w:pPr>
        <w:pStyle w:val="BodyText"/>
      </w:pPr>
      <w:r>
        <w:t xml:space="preserve">- Không bỏ xuống được. Nhưng ta lại không muốn tranh đấu nữa. Nếu như tranh đấu tiếp, cuối cùng là sống hay là chết cũng không biết. Ta không muốn dùng tính mạng đánh bạc một lần như vậy!</w:t>
      </w:r>
    </w:p>
    <w:p>
      <w:pPr>
        <w:pStyle w:val="BodyText"/>
      </w:pPr>
      <w:r>
        <w:t xml:space="preserve">Bạch Tinh cũng đã nghĩ thông suốt. Chỉ một Thiên Vương đã khiến bọn họ phải xa xứ. Nhưng ai có biết sẽ ngày mai sẽ lại có bao nhiêu Thiên Vương đang đợi bọn họ?</w:t>
      </w:r>
    </w:p>
    <w:p>
      <w:pPr>
        <w:pStyle w:val="BodyText"/>
      </w:pPr>
      <w:r>
        <w:t xml:space="preserve">Nếu như bọn họ kiên trì, cuối cùng vừa nghênh đón xong một Thiên Vương, tới mỗi thời đại lớn sau đều trải qua một lần kiếp nạn như vậy, đây không phải là cuộc sống mà bọn họ muốn.</w:t>
      </w:r>
    </w:p>
    <w:p>
      <w:pPr>
        <w:pStyle w:val="BodyText"/>
      </w:pPr>
      <w:r>
        <w:t xml:space="preserve">- Chuyện sau này để sau này làm. Lần này chúng ta bỏ hai thế giới, khiến người của hai thế giới rơi vào tình cảnh nước sôi lửa bỏng. Chỉ sợ trên lưng cả đời đều phải mang tiếng xấu!</w:t>
      </w:r>
    </w:p>
    <w:p>
      <w:pPr>
        <w:pStyle w:val="BodyText"/>
      </w:pPr>
      <w:r>
        <w:t xml:space="preserve">Âu Dương biết, từ bỏ Tiên giới và Ma giới, nhất định sẽ khiến bọn họ phải mang tiếng xấu trên lưng.</w:t>
      </w:r>
    </w:p>
    <w:p>
      <w:pPr>
        <w:pStyle w:val="BodyText"/>
      </w:pPr>
      <w:r>
        <w:t xml:space="preserve">- Được làm vua thua làm giặc. Nếu như chúng ta thua chỉ có một con đường chết. Nếu như thua, cho dù phải mang trên lưng danh xấu cũng chẳng sao. Nhưng sau khi thắng, tất cả danh xấu đều do tên Thiên Vương kia gánh trên lưng!</w:t>
      </w:r>
    </w:p>
    <w:p>
      <w:pPr>
        <w:pStyle w:val="BodyText"/>
      </w:pPr>
      <w:r>
        <w:t xml:space="preserve">Ngụy Bỉnh Dập tinh thông quyền mưu. Tất nhiên hắn hiểu được đạo lý thắng làm vua thua làm giặc.</w:t>
      </w:r>
    </w:p>
    <w:p>
      <w:pPr>
        <w:pStyle w:val="BodyText"/>
      </w:pPr>
      <w:r>
        <w:t xml:space="preserve">- Lịch sử là do người chiến thắng viết. Tiếng xấu là do người thất bại độc quyền!</w:t>
      </w:r>
    </w:p>
    <w:p>
      <w:pPr>
        <w:pStyle w:val="BodyText"/>
      </w:pPr>
      <w:r>
        <w:t xml:space="preserve">Bạch Tinh cũng gật đầu đồng ý.</w:t>
      </w:r>
    </w:p>
    <w:p>
      <w:pPr>
        <w:pStyle w:val="BodyText"/>
      </w:pPr>
      <w:r>
        <w:t xml:space="preserve">Lý tiên sinh đứng bên cạnh nghe giống như lọt vào trong sương mù. Tuy nhiên Lý tiên sinh hiểu rõ, những người này hẳn không phải là người bình thường. Nhưng rốt cuộc bọn họ đến từ nơi nào? Mục đích của bọn họ là cái gì?</w:t>
      </w:r>
    </w:p>
    <w:p>
      <w:pPr>
        <w:pStyle w:val="BodyText"/>
      </w:pPr>
      <w:r>
        <w:t xml:space="preserve">Lý tiên sinh không rời đi, mà chuyển một chiếc ghế dến ngồi bên cạnh Bạch Hủ Minh. Lần này hắn không dám lại gần Yêu thần thương nữa. Vừa nãy Yêu thần thương khẽ chấn động đã trực tiếp thu kiếm linh của hắn.</w:t>
      </w:r>
    </w:p>
    <w:p>
      <w:pPr>
        <w:pStyle w:val="BodyText"/>
      </w:pPr>
      <w:r>
        <w:t xml:space="preserve">Nếu không phải Âu Dương ra tay giúp hắn lấy lại, sợ rằng cả đời này hắn coi như đã xong. Kiếm linh bị nghiền nát còn tốt hơn gấp trăm lần so với kiếm linh bị lấy đi!</w:t>
      </w:r>
    </w:p>
    <w:p>
      <w:pPr>
        <w:pStyle w:val="BodyText"/>
      </w:pPr>
      <w:r>
        <w:t xml:space="preserve">- Đi đi đi... đi qua bên kia. Chúng ta không hoan nghênh người ngoài!</w:t>
      </w:r>
    </w:p>
    <w:p>
      <w:pPr>
        <w:pStyle w:val="BodyText"/>
      </w:pPr>
      <w:r>
        <w:t xml:space="preserve">Tiểu Nhạc nhìn thấy Lý tiên sinh không ngờ chẳng biết xấu hổ ngồi ở đó, vội vàng xua đuổi. Lý tiên sinh không hề quan tâm đến Tiểu Nhạc, trái lại còn cầm lấy bầu rượu rót cho Bạch Hủ Minh một chén nói:</w:t>
      </w:r>
    </w:p>
    <w:p>
      <w:pPr>
        <w:pStyle w:val="BodyText"/>
      </w:pPr>
      <w:r>
        <w:t xml:space="preserve">- Hẳn là chư vị đều là tiền bối cao nhân!</w:t>
      </w:r>
    </w:p>
    <w:p>
      <w:pPr>
        <w:pStyle w:val="BodyText"/>
      </w:pPr>
      <w:r>
        <w:t xml:space="preserve">- Cao nhân tiền bối nào? Ở dây không có tiền bối cao nhân. Chúng ta chẳng qua chỉ đi ngang qua nơi đây thôi.</w:t>
      </w:r>
    </w:p>
    <w:p>
      <w:pPr>
        <w:pStyle w:val="BodyText"/>
      </w:pPr>
      <w:r>
        <w:t xml:space="preserve">Bạch Hủ Minh cầm chén rượu lên uống một hơi, sau đó mới mở miệng nói.</w:t>
      </w:r>
    </w:p>
    <w:p>
      <w:pPr>
        <w:pStyle w:val="BodyText"/>
      </w:pPr>
      <w:r>
        <w:t xml:space="preserve">Một đám quan binh ở bên ngoài nhìn thấy vậy, bọn họ cũng hiểu rõ. Đám người kia không phải là côn đồ sát nhân. Bọn họ hẳn là tu luyện giả. Hơn nữa bọn họ còn là tu luyện giả cực kỳ mạnh. Ngay cả Lý tiên sinh nổi tiếng tại Đa La như vậy cũng phải ngồi đàng hoàng rót rượu cho ngươi ta. Đám tiểu binh tiểu tướng bọn họ sao có thể so sánh được.</w:t>
      </w:r>
    </w:p>
    <w:p>
      <w:pPr>
        <w:pStyle w:val="BodyText"/>
      </w:pPr>
      <w:r>
        <w:t xml:space="preserve">Lưu nhị ca đột nhiên cảm thấy căm tức tên Tiểu lão thử kia. Tên Tiểu lão thử thật sự không nói dối bọn họ. Những người này tuyệt đối không phải là người hiền lành. Nhưng những người này thực sự là kẻ ác trong những kẻ ác. Ác đến mức bọn họ căn bản không bắt được, chứ đừng nói gì tới công lao hay không công lao...</w:t>
      </w:r>
    </w:p>
    <w:p>
      <w:pPr>
        <w:pStyle w:val="BodyText"/>
      </w:pPr>
      <w:r>
        <w:t xml:space="preserve">- Đi thôi các huynh đệ. Trời đổ tuyết lớn. Nên đi tuần tra thôi. Sau đó trở về đặt lò sưởi đầu giường ôm lão bà đi thôi!</w:t>
      </w:r>
    </w:p>
    <w:p>
      <w:pPr>
        <w:pStyle w:val="BodyText"/>
      </w:pPr>
      <w:r>
        <w:t xml:space="preserve">Lưu nhị ca bất đắc dĩ lắc đầu. Sau đó hắn phất tay để thủ hạ rời đi.</w:t>
      </w:r>
    </w:p>
    <w:p>
      <w:pPr>
        <w:pStyle w:val="BodyText"/>
      </w:pPr>
      <w:r>
        <w:t xml:space="preserve">Tuyết vẫn đang rơi. Đám người Âu Dương đã từ phòng khách dưới lầu đi tới gian phòng trên lầu hai. Đây tất nhiên là do Lý tiên sinh sắp xếp. Để chiếu cố Âu Dương, Lý tiên sinh còn cố ý lấy một gian có cửa sổ sát đất. Trong gian phòng này Âu Dương có thể thuận tiện thưởng thức cảnh tuyết rơi.</w:t>
      </w:r>
    </w:p>
    <w:p>
      <w:pPr>
        <w:pStyle w:val="BodyText"/>
      </w:pPr>
      <w:r>
        <w:t xml:space="preserve">Chỉ một thoáng lát đã đến nửa đêm. Lúc này bên ngoài đã không còn nhiều đèn đuốc nữa. Tuyết cũng rơi càng lúc càng lớn, phủ thêm một lớp áo bạc dày đặc cho toà thành thị này.</w:t>
      </w:r>
    </w:p>
    <w:p>
      <w:pPr>
        <w:pStyle w:val="BodyText"/>
      </w:pPr>
      <w:r>
        <w:t xml:space="preserve">Âu Dương theo trí nhớ của mình nhìn về phía xa. Nơi đó đã bị vô số kiến trúc chặn lại. Nhưng Âu Dương vẫn nhớ rõ ràng, nơi kia chính là nơi mình đã từng huấn luyện ác ma chi hôn.</w:t>
      </w:r>
    </w:p>
    <w:p>
      <w:pPr>
        <w:pStyle w:val="BodyText"/>
      </w:pPr>
      <w:r>
        <w:t xml:space="preserve">Chỉ có điều đây đã là chuyện của vô số năm trước. Nhớ tới lần cuối cùng khi mình rong ruổi trên xa trường với người ác ma chi hôn, Âu Dương vẫn cảm thấy có chút dư vị. Chỉ có điều bây giờ hắn không có cách nào quay trở lại lúc đó được nữa.</w:t>
      </w:r>
    </w:p>
    <w:p>
      <w:pPr>
        <w:pStyle w:val="BodyText"/>
      </w:pPr>
      <w:r>
        <w:t xml:space="preserve">- Trung đội số 7, ác ma chi hôn!</w:t>
      </w:r>
    </w:p>
    <w:p>
      <w:pPr>
        <w:pStyle w:val="BodyText"/>
      </w:pPr>
      <w:r>
        <w:t xml:space="preserve">Âu Dương phát hiện mình thật sự có duyên với quân đội. Chỉ có điều ở trong đó, mình mãi mãi cũng chỉ là một nhân vật nhỏ. Từ trước đến nay đều chưa từng thống lĩnh thiên quân vạn mã.</w:t>
      </w:r>
    </w:p>
    <w:p>
      <w:pPr>
        <w:pStyle w:val="BodyText"/>
      </w:pPr>
      <w:r>
        <w:t xml:space="preserve">- Nếu như ông trời lại cho ta một cơ hội, ta nhất định sẽ làm thống soái lĩnh quân tranh hùng thiên hạ!</w:t>
      </w:r>
    </w:p>
    <w:p>
      <w:pPr>
        <w:pStyle w:val="Compact"/>
      </w:pPr>
      <w:r>
        <w:br w:type="textWrapping"/>
      </w:r>
      <w:r>
        <w:br w:type="textWrapping"/>
      </w:r>
    </w:p>
    <w:p>
      <w:pPr>
        <w:pStyle w:val="Heading2"/>
      </w:pPr>
      <w:bookmarkStart w:id="864" w:name="chương-887-chúng-ta-bị-binh-lính-bao-vây-dịch-giả-nhóm-sói-già"/>
      <w:bookmarkEnd w:id="864"/>
      <w:r>
        <w:t xml:space="preserve">842. Chương 887 : Chúng Ta Bị Binh Lính Bao Vây Dịch Giả: Nhóm Sói Già</w:t>
      </w:r>
    </w:p>
    <w:p>
      <w:pPr>
        <w:pStyle w:val="Compact"/>
      </w:pPr>
      <w:r>
        <w:br w:type="textWrapping"/>
      </w:r>
      <w:r>
        <w:br w:type="textWrapping"/>
      </w:r>
      <w:r>
        <w:t xml:space="preserve">Âu Dương nói một mình. Lý tiên sinh lơ đãng liếc mắt nhìn về phía Âu Dương. Thống soái lĩnh quân tranh hùng thiên hạ. Hiện tại đang là thời kỳ hòa bình. Đây chính là lời nói tối kỵ. Người dám nói như vậy chỉ sợ chỉ có những cao nhân tiền bối trước mặt hắn.</w:t>
      </w:r>
    </w:p>
    <w:p>
      <w:pPr>
        <w:pStyle w:val="BodyText"/>
      </w:pPr>
      <w:r>
        <w:t xml:space="preserve">Dù sao theo Lý tiên sinh thấy, cao nhân cũng có một vài người thường có sở thích không thể nào hiểu được, giống như việc làm thống soái lĩnh binh vậy.</w:t>
      </w:r>
    </w:p>
    <w:p>
      <w:pPr>
        <w:pStyle w:val="BodyText"/>
      </w:pPr>
      <w:r>
        <w:t xml:space="preserve">Bọn họ uống rượu đến hừng đông. Cuối cùng mấy người bọn họ vẫn ngồi đó, Lý tiên sinh cũng không thể chẳng biết xấu hổ yêu cầu với đám người Âu Dương ở lại. Cho nên đến hừng đông hắn liền thần thần bí bí rời khỏi.</w:t>
      </w:r>
    </w:p>
    <w:p>
      <w:pPr>
        <w:pStyle w:val="BodyText"/>
      </w:pPr>
      <w:r>
        <w:t xml:space="preserve">Từ dáng vẻ của hắn khi rời đi có thể nhìn ra được, hắn nhất định có mưu kế g ìđó. Nhưng tất cả mọi người không hề nói gì. Trong tiểu thế giới này, âm mưu gì có thể có tác dụng đối với bọn họ? Mưu kế có tác dụng đối với thực lực sao?</w:t>
      </w:r>
    </w:p>
    <w:p>
      <w:pPr>
        <w:pStyle w:val="BodyText"/>
      </w:pPr>
      <w:r>
        <w:t xml:space="preserve">Âm mưu quỷ kế của Thiên Vương mới đáng sợ. Đó là bởi vì Thiên Vương đứng trên cùng một độ cao với bọn họ thậm chí còn cao hơn bọn họ một chút. Trong tình huống như thế âm mưu của Thiên Vương mới có lực sát thương không tưởng tượng. Còn âm mưu quỷ kế của đám người tại tiểu thế giới này, thực sự không có chút ý nghĩa gì.</w:t>
      </w:r>
    </w:p>
    <w:p>
      <w:pPr>
        <w:pStyle w:val="BodyText"/>
      </w:pPr>
      <w:r>
        <w:t xml:space="preserve">Vừa rạng sáng ngày hôm sau, Tiểu Nhạc kêu lên khiến mấy người đang nghỉ ngơi bên trong đều phải mở mắt.</w:t>
      </w:r>
    </w:p>
    <w:p>
      <w:pPr>
        <w:pStyle w:val="BodyText"/>
      </w:pPr>
      <w:r>
        <w:t xml:space="preserve">- Ta ngất! Sao bên ngoài có nhiều người như vậy? Chúng ta bị binh lính bao vây rồi!</w:t>
      </w:r>
    </w:p>
    <w:p>
      <w:pPr>
        <w:pStyle w:val="BodyText"/>
      </w:pPr>
      <w:r>
        <w:t xml:space="preserve">Tiểu Nhạc lại kêu gào nói:</w:t>
      </w:r>
    </w:p>
    <w:p>
      <w:pPr>
        <w:pStyle w:val="BodyText"/>
      </w:pPr>
      <w:r>
        <w:t xml:space="preserve">- Người kia thật giống như Lý lão đầu ngày hôm qua. Tối hôm qua không phải hắn trở lại gọi người đến bắt chúng ta chứ?</w:t>
      </w:r>
    </w:p>
    <w:p>
      <w:pPr>
        <w:pStyle w:val="BodyText"/>
      </w:pPr>
      <w:r>
        <w:t xml:space="preserve">- Hẳn là không phải vậy đâu. Mặc dù lão đầu kia có hơi ngốc, nhưng không ngốc đến mức ấy. Hắn hẳn đã hiểu rõ, đừng nói là trong thành thị này, cho dù là toàn tiểu thế giới cũng chắc chắn không thể nào người nào là đối thủ của chúng ta. Hơn nữa ngươi nên suy nghĩ một chút, nếu như thật sự gọi người đến công kích chúng ta, còn đợi chúng ta tỉnh lại sao?</w:t>
      </w:r>
    </w:p>
    <w:p>
      <w:pPr>
        <w:pStyle w:val="BodyText"/>
      </w:pPr>
      <w:r>
        <w:t xml:space="preserve">- Nếu như đúng theo suy đoán của ta, người đến hẳn là quốc sư của Đa La!</w:t>
      </w:r>
    </w:p>
    <w:p>
      <w:pPr>
        <w:pStyle w:val="BodyText"/>
      </w:pPr>
      <w:r>
        <w:t xml:space="preserve">Âu Dương ở bên cạnh mở miệng nói.</w:t>
      </w:r>
    </w:p>
    <w:p>
      <w:pPr>
        <w:pStyle w:val="BodyText"/>
      </w:pPr>
      <w:r>
        <w:t xml:space="preserve">- Chúng ta đi sao?</w:t>
      </w:r>
    </w:p>
    <w:p>
      <w:pPr>
        <w:pStyle w:val="BodyText"/>
      </w:pPr>
      <w:r>
        <w:t xml:space="preserve">Bạch Tinh lắc lắc đầu của chính mình. Sau đó hắn dùng tay nhẹ nhàng búng lên đầu mũi Yêu thần thương. Mũi thương sắc bén kia thỉnh thoảng lại nhẹ nhàng rung động. Khi mũi thương rung động, không ngờ không gian chung quanh mũi thương đều bị xé nát.</w:t>
      </w:r>
    </w:p>
    <w:p>
      <w:pPr>
        <w:pStyle w:val="BodyText"/>
      </w:pPr>
      <w:r>
        <w:t xml:space="preserve">Bạch Hủ Minh đứng dậy đi tới phía trước cửa sổ. Hắn nhìn qua cửa sổ nói:</w:t>
      </w:r>
    </w:p>
    <w:p>
      <w:pPr>
        <w:pStyle w:val="BodyText"/>
      </w:pPr>
      <w:r>
        <w:t xml:space="preserve">- Tại sao phải đi,? Chúng ta tại tiểu thế chẳng qua chỉ là tu luyện giả. Trong khoảng thời gian này chúng ta hẳn nên cố gắng thanh tĩnh lại. Ngươi phải hiểu được, thời gian như vậy không nhiều. Tuy rằng Thiên Vương không biết hướng đi cụ thể của chúng ta, nhưng sau thời gian dài, hắn chắc chắn sẽ phát hiện được. Đến lúc đó không tránh khỏi một trận đại chiến. Có thời gian như vậy cố gắng hưởng thụ một phen đi!</w:t>
      </w:r>
    </w:p>
    <w:p>
      <w:pPr>
        <w:pStyle w:val="BodyText"/>
      </w:pPr>
      <w:r>
        <w:t xml:space="preserve">Bạch Hủ Minh nói xong không quên liếc mắt nhìn Âu Dương một cái. Hắn biết vào lúc này trong lòng Âu Dương hẳn đang giãy dụa. Trước khi đến tiểu thế giới này, Âu Dương đã quyết định một kế hoạch. Trong khoảng thời gian này hắn hẳn phải tìm cách làm kế hoạch này trở nên hoàn mỹ, dùng tổn thất nhỏ nhất đổi lấy thành quả lớn nhất.</w:t>
      </w:r>
    </w:p>
    <w:p>
      <w:pPr>
        <w:pStyle w:val="BodyText"/>
      </w:pPr>
      <w:r>
        <w:t xml:space="preserve">- Chúng ta đi hưởng thụ. Âu Dương người đến lập kế hoạch. Một chiêu rút củi dưới đáy nồi đã đánh Thiên Vương khiến hắn phải ăn một quả đắng lớn, đau mà không dám kêu. Tiếp theo để xem người sẽ dùng mưu kế gì nữa!</w:t>
      </w:r>
    </w:p>
    <w:p>
      <w:pPr>
        <w:pStyle w:val="BodyText"/>
      </w:pPr>
      <w:r>
        <w:t xml:space="preserve">Thật ra Bạch Tinh cũng rất thông minh. Hắn biết, tiếp theo muốn đối phó với Thiên Vương nhất định phải do Âu Dương ra tay. Bởi vì hắn đã đoán được một phần của mưu kế tiếp theo. Chỉ có điều người quan trọng nhất trong mưu kế này vẫn là Âu Dương.</w:t>
      </w:r>
    </w:p>
    <w:p>
      <w:pPr>
        <w:pStyle w:val="BodyText"/>
      </w:pPr>
      <w:r>
        <w:t xml:space="preserve">- Với một gia hoả như vậy, đánh cờ thực sự hao tổn đầu óc. Để ta hưởng thụ một thời gian đi!</w:t>
      </w:r>
    </w:p>
    <w:p>
      <w:pPr>
        <w:pStyle w:val="BodyText"/>
      </w:pPr>
      <w:r>
        <w:t xml:space="preserve">Âu Dương lắc đầu. Hắn cố gắng không suy nghĩ.</w:t>
      </w:r>
    </w:p>
    <w:p>
      <w:pPr>
        <w:pStyle w:val="BodyText"/>
      </w:pPr>
      <w:r>
        <w:t xml:space="preserve">- Ta còn chưa từng ở trong hoàng cung. Nếu không chúng ta đoạt lấy hoàng cung Đa La này một thời gian ngắn được không?</w:t>
      </w:r>
    </w:p>
    <w:p>
      <w:pPr>
        <w:pStyle w:val="BodyText"/>
      </w:pPr>
      <w:r>
        <w:t xml:space="preserve">Tiểu Nhạc đúng là một kẻ thích kiếm thêm phiền phức.</w:t>
      </w:r>
    </w:p>
    <w:p>
      <w:pPr>
        <w:pStyle w:val="BodyText"/>
      </w:pPr>
      <w:r>
        <w:t xml:space="preserve">- Sống trong hoàng cung thì được cái gì. Mỗi ngày đều phiền muốn chết!</w:t>
      </w:r>
    </w:p>
    <w:p>
      <w:pPr>
        <w:pStyle w:val="BodyText"/>
      </w:pPr>
      <w:r>
        <w:t xml:space="preserve">Ngụy Bỉnh Dập đúng là kẻ ăn no không biết người đói bụng. Hắn là Ma Vương. Cho tới bây giờ vẫn Ma Vương. Tất nhiên hắn không để ý tới chuyện sống trong hoàng cung.</w:t>
      </w:r>
    </w:p>
    <w:p>
      <w:pPr>
        <w:pStyle w:val="BodyText"/>
      </w:pPr>
      <w:r>
        <w:t xml:space="preserve">- Thật ra ta cảm thấy làm hoàng đế cũng rất tốt. Muốn giết ai thì giết, không cần phải tự mình động thủ, chỉ cần mở miệng là được!</w:t>
      </w:r>
    </w:p>
    <w:p>
      <w:pPr>
        <w:pStyle w:val="BodyText"/>
      </w:pPr>
      <w:r>
        <w:t xml:space="preserve">Tiểu Nhạc chính là kẻ luôn suy nghĩ tới những điều người khác không thể tưởng tượng được!</w:t>
      </w:r>
    </w:p>
    <w:p>
      <w:pPr>
        <w:pStyle w:val="BodyText"/>
      </w:pPr>
      <w:r>
        <w:t xml:space="preserve">Âu Dương trừng mắt với Tiểu Nhạc một cái nói:</w:t>
      </w:r>
    </w:p>
    <w:p>
      <w:pPr>
        <w:pStyle w:val="BodyText"/>
      </w:pPr>
      <w:r>
        <w:t xml:space="preserve">- Cho ngươi làm hoàng đế cũng là bạo quân. Sớm muộn cũng bị người ta lật đổ!</w:t>
      </w:r>
    </w:p>
    <w:p>
      <w:pPr>
        <w:pStyle w:val="BodyText"/>
      </w:pPr>
      <w:r>
        <w:t xml:space="preserve">- Thiết..</w:t>
      </w:r>
    </w:p>
    <w:p>
      <w:pPr>
        <w:pStyle w:val="BodyText"/>
      </w:pPr>
      <w:r>
        <w:t xml:space="preserve">Tiểu Nhạc không đồng ý. Dù sao hắn chưa từng trải qua, cho nên không rõ về đạo lý quyền lợi càng lớn trách nhiệm và gánh nặng cũng càng lớn.</w:t>
      </w:r>
    </w:p>
    <w:p>
      <w:pPr>
        <w:pStyle w:val="BodyText"/>
      </w:pPr>
      <w:r>
        <w:t xml:space="preserve">Trong khi mấy người phía trên nói chuyện, đám người phía dưới hẳn cũng đã nhìn thấy bọn họ. Chỉ nhìn thấy Lý tiên sinh tối hôm qua chân đạp phù vân từ dưới đất bay lên lầu hai, phía trước cửa sổ của đám người Âu Dương đang đứng, nhìn đám người Âu Dương nói:</w:t>
      </w:r>
    </w:p>
    <w:p>
      <w:pPr>
        <w:pStyle w:val="BodyText"/>
      </w:pPr>
      <w:r>
        <w:t xml:space="preserve">- Các vị, quốc sư của chúng ta biết tin chư vị đến đây, nên đã tự mình đến tiếp đón!</w:t>
      </w:r>
    </w:p>
    <w:p>
      <w:pPr>
        <w:pStyle w:val="BodyText"/>
      </w:pPr>
      <w:r>
        <w:t xml:space="preserve">- Tiếp đón thì tiếp đón, còn cần dẫn theo một đoàn người như vậy sao?</w:t>
      </w:r>
    </w:p>
    <w:p>
      <w:pPr>
        <w:pStyle w:val="BodyText"/>
      </w:pPr>
      <w:r>
        <w:t xml:space="preserve">Âu Dương liếc mắt nhìn Lý tiên sinh một cái, có chút buồn cười. Không ngờ quốc sư Đa La lại là một kẻ sĩ diện. Một mình hắn đến là được rồi, cần gì phải dẫn theo nhiều người như vậy. Trước đây Sở Tương Hợp quốc sư Đại Vận tại tiểu thế giới nơi Âu Dương từng ở đều một mình đi lại!</w:t>
      </w:r>
    </w:p>
    <w:p>
      <w:pPr>
        <w:pStyle w:val="BodyText"/>
      </w:pPr>
      <w:r>
        <w:t xml:space="preserve">Nghĩ đến Sở Tương Hợp, trong mắt Âu Dương không khỏi có thêm mấy phần mất mát. Thật ra Sở Tương Hợp chết, mình cũng có trách nhiệm rất lớn. Sau khi tiến vào Chân Linh Giới mình thật sự rất ít hỏi đến chuyện của đám bằng hữu. Tình cảm vốn có tại tiểu thế giới cũng trở nên có đôi chút xa lạ. Tuy rằng tuổi tác của Âu Dương nhỏ, nhưng trong một đám người này, hắn nghiễm nhiên chính là một đầu lĩnh.</w:t>
      </w:r>
    </w:p>
    <w:p>
      <w:pPr>
        <w:pStyle w:val="BodyText"/>
      </w:pPr>
      <w:r>
        <w:t xml:space="preserve">Âu Dương tin tưởng, thời điểm Sở Tương Hợp sắp chết, nhất định đã nghĩ mình sẽ trở lại cứu hắn. Nhưng mình đã khiến hắn thất vọng, còn thất vọng tới mức phải trả gái bỏ lại cả sinh mạng.</w:t>
      </w:r>
    </w:p>
    <w:p>
      <w:pPr>
        <w:pStyle w:val="BodyText"/>
      </w:pPr>
      <w:r>
        <w:t xml:space="preserve">- Chờ khi tất cả mọi chuyện kết thúc, ta sẽ tìm được đám người các ngươi, toàn lực khiến các ngươi hạnh phúc!</w:t>
      </w:r>
    </w:p>
    <w:p>
      <w:pPr>
        <w:pStyle w:val="BodyText"/>
      </w:pPr>
      <w:r>
        <w:t xml:space="preserve">Đây là lời hứa của Âu Dương đối với chính mình. Khi tất cả mọi chuyện kết thúc, hắn muốn nhìn thấy mỗi bằng hữu trước kia của hắn được hạnh phúc. Tương tự bản thân hắn cũng muốn có hạnh phúc.</w:t>
      </w:r>
    </w:p>
    <w:p>
      <w:pPr>
        <w:pStyle w:val="BodyText"/>
      </w:pPr>
      <w:r>
        <w:t xml:space="preserve">- Quốc sư đại nhân muốn mời chư vị tới phủ tự của quốc sư phủ một chuyến. Cho nên mới dẫn tới nhiều người như vậy. Đây là một loại lễ tiết tiếp khách của Đa La chúng ta!</w:t>
      </w:r>
    </w:p>
    <w:p>
      <w:pPr>
        <w:pStyle w:val="BodyText"/>
      </w:pPr>
      <w:r>
        <w:t xml:space="preserve">Rõ ràng Lý tiên sinh nghe thấy Âu Dương nói cũng có vài phần lúng túng. Dù sao tối hôm qua mình đã nói lại tất cả cho quốc sư nghe, nhưng quốc sư thực sự có vài phần không tin.</w:t>
      </w:r>
    </w:p>
    <w:p>
      <w:pPr>
        <w:pStyle w:val="BodyText"/>
      </w:pPr>
      <w:r>
        <w:t xml:space="preserve">- Hừ hừ, mời người mà một chút lễ phép cũng không có. Nếu hắn muốn mời, vậy ngươi nói cho hắn biết, khoảng thời gian tới chúng ta tạm thời tiếp nhận phủ quốc sư!</w:t>
      </w:r>
    </w:p>
    <w:p>
      <w:pPr>
        <w:pStyle w:val="BodyText"/>
      </w:pPr>
      <w:r>
        <w:t xml:space="preserve">Trên mặt Ngụy Bỉnh Dập trở nên lạnh lùng. Mời người nhưng bản thân mình lại không đến, chỉ để cho Lý tiên sinh đại diện nói.</w:t>
      </w:r>
    </w:p>
    <w:p>
      <w:pPr>
        <w:pStyle w:val="Compact"/>
      </w:pPr>
      <w:r>
        <w:br w:type="textWrapping"/>
      </w:r>
      <w:r>
        <w:br w:type="textWrapping"/>
      </w:r>
    </w:p>
    <w:p>
      <w:pPr>
        <w:pStyle w:val="Heading2"/>
      </w:pPr>
      <w:bookmarkStart w:id="865" w:name="chương-888-đi-quốc-sư-phủ-uống-trà-dịch-giả-nhóm-sói-già"/>
      <w:bookmarkEnd w:id="865"/>
      <w:r>
        <w:t xml:space="preserve">843. Chương 888 : Đi Quốc Sư Phủ Uống Trà Dịch Giả: Nhóm Sói Già</w:t>
      </w:r>
    </w:p>
    <w:p>
      <w:pPr>
        <w:pStyle w:val="Compact"/>
      </w:pPr>
      <w:r>
        <w:br w:type="textWrapping"/>
      </w:r>
      <w:r>
        <w:br w:type="textWrapping"/>
      </w:r>
      <w:r>
        <w:t xml:space="preserve">Bản thân hắn sĩ diện, cũng không xem thử những người trên này là người thế nào sao. Hắn có khả năng sao?</w:t>
      </w:r>
    </w:p>
    <w:p>
      <w:pPr>
        <w:pStyle w:val="BodyText"/>
      </w:pPr>
      <w:r>
        <w:t xml:space="preserve">- Chuyện này...</w:t>
      </w:r>
    </w:p>
    <w:p>
      <w:pPr>
        <w:pStyle w:val="BodyText"/>
      </w:pPr>
      <w:r>
        <w:t xml:space="preserve">Lý tiên sinh nghe Ngụy Bỉnh Dập nói như thế, dáng vẻ có chút khổ sở. Tuy nhiên còn không chờ hắn phản ứng lại đã phát hiện năm người trước mặt sớm biến mất không thấy bóng dáng!</w:t>
      </w:r>
    </w:p>
    <w:p>
      <w:pPr>
        <w:pStyle w:val="BodyText"/>
      </w:pPr>
      <w:r>
        <w:t xml:space="preserve">Không sai. Chính là biến mất không còn tăm hơi, giống như từ trước đến nay không hề tồn tại vậy. Cảm giác đầu tiên của Lý tiên sinh chính là chỗ này nhất định có Huyễn Thuật Sư cường đại. Nhưng rất nhanh, hắn liền thấy quốc sư Đa Thành đi về phía bên này.</w:t>
      </w:r>
    </w:p>
    <w:p>
      <w:pPr>
        <w:pStyle w:val="BodyText"/>
      </w:pPr>
      <w:r>
        <w:t xml:space="preserve">Đa Thành chính là Yêu Chiến Sĩ. Yêu Chiến Sĩ cửu giai cũng không có năng lực bay. Cho nên bất cứ lúc nào hắn cũng chỉ có thể bước đi hoặc là chui xuống đất mà đi.</w:t>
      </w:r>
    </w:p>
    <w:p>
      <w:pPr>
        <w:pStyle w:val="BodyText"/>
      </w:pPr>
      <w:r>
        <w:t xml:space="preserve">Lúc này khi Đa Thành vừa đi tới phía dưới, Lý tiên sinh vội vàng cung kính chạy tới kể lại chuyện vừa rồi!</w:t>
      </w:r>
    </w:p>
    <w:p>
      <w:pPr>
        <w:pStyle w:val="BodyText"/>
      </w:pPr>
      <w:r>
        <w:t xml:space="preserve">- Biến mất không còn tăm hơi? Hừ hừ, xem ra trong bọn họ có Huyễn Thuật Sư cường đại. Lý Ngọc chuyện tối hôm qua ngươi nói không chừng chính là huyễn thuật do bọn họ lừa gạt thôi!</w:t>
      </w:r>
    </w:p>
    <w:p>
      <w:pPr>
        <w:pStyle w:val="BodyText"/>
      </w:pPr>
      <w:r>
        <w:t xml:space="preserve">Đa Thành tự tin nói. Thật ra vừa nãy Lý Ngọc nói tất cả những điều đó cho hắn nghe, hắn đã nghi ngờ có phải có Huyễn Thuật Sư quấy phá hay không. Hiện tại đột nhiên năm người vừa biến mất, vặn xác nhận suy đoán của hắn.</w:t>
      </w:r>
    </w:p>
    <w:p>
      <w:pPr>
        <w:pStyle w:val="BodyText"/>
      </w:pPr>
      <w:r>
        <w:t xml:space="preserve">Nếu quả thật là tiền bối cao nhân, tại sao lại ra đi không từ giã. Lẽ nào bọn họ sợ mình? Đa Thành nghĩ như thế. Nhưng hắn không biết thời điểm hắn nghĩ như vậy, năm người đã sớm xuất hiện trong phủ đệ của hắn. Bạch Tinh một tay sử dụng yêu thuật cực kỳ quỷ dị trực tiếp khiến người trong toàn phủ quốc sư quên đi quá khứ. Trong mắt bọn họ chỉ có năm người này là chủ nhân.</w:t>
      </w:r>
    </w:p>
    <w:p>
      <w:pPr>
        <w:pStyle w:val="BodyText"/>
      </w:pPr>
      <w:r>
        <w:t xml:space="preserve">Vào lúc này năm người đang ngồi trong đại điện phủ quốc sư nhàn nhã uống trà.</w:t>
      </w:r>
    </w:p>
    <w:p>
      <w:pPr>
        <w:pStyle w:val="BodyText"/>
      </w:pPr>
      <w:r>
        <w:t xml:space="preserve">- Thật muốn lập tức nhìn thấy sắc mặt của tên quốc sư kia khi nhìn thấy chúng ta!</w:t>
      </w:r>
    </w:p>
    <w:p>
      <w:pPr>
        <w:pStyle w:val="BodyText"/>
      </w:pPr>
      <w:r>
        <w:t xml:space="preserve">Tiểu Nhạc cười hì hì.</w:t>
      </w:r>
    </w:p>
    <w:p>
      <w:pPr>
        <w:pStyle w:val="BodyText"/>
      </w:pPr>
      <w:r>
        <w:t xml:space="preserve">- Ngươi có thể thấy được ngay lập tức!</w:t>
      </w:r>
    </w:p>
    <w:p>
      <w:pPr>
        <w:pStyle w:val="BodyText"/>
      </w:pPr>
      <w:r>
        <w:t xml:space="preserve">Bạch Tinh thổi lá trà trong chén khẽ mỉm cười. Khi hắn vừa nói dứt lời, phía xa đã thấy có một đội xa mã xuất hiện trên đường cách phủ quốc sư không xa...</w:t>
      </w:r>
    </w:p>
    <w:p>
      <w:pPr>
        <w:pStyle w:val="BodyText"/>
      </w:pPr>
      <w:r>
        <w:t xml:space="preserve">Dễ dàng chiếm phủ quốc sư như vậy, đừng nói là Đa Thành, chỉ sợ người của Đa La cũng không thể tưởng tượng được có người trong tình huống không động tới bất kỳ người nào đã có thể ngênh ngang tiến vào phủ quốc sư như vậy.</w:t>
      </w:r>
    </w:p>
    <w:p>
      <w:pPr>
        <w:pStyle w:val="BodyText"/>
      </w:pPr>
      <w:r>
        <w:t xml:space="preserve">Bạch Tinh một tay đùa bỡn với Yêu thần thương của mình. Bên cạnh của hắn là mấy nam tử mặc trang phục võ tướng đang quỳ rạp ở bên cạnh giống như hạ nhân làm chỗ đặt chân cho hắn! Mấy người này chính là quan viên đương triều của Đa La. Từ việc mấy người này có thể tiến vào phủ quốc sư chờ đợi, có thể tưởng tượng được quan chức của mấy người này chắc chắn không thấp.</w:t>
      </w:r>
    </w:p>
    <w:p>
      <w:pPr>
        <w:pStyle w:val="BodyText"/>
      </w:pPr>
      <w:r>
        <w:t xml:space="preserve">Mà bây giờ Bạch Tinh không quan tâm ngươi là quan lớn hay quan nhỏ. Ngày hôm nay vận may của hắn kém không gặp được hoàng đế. Nếu không lúc này người hắn đặt chân lên chỉ sợ chính là quân chủ Đa La này.</w:t>
      </w:r>
    </w:p>
    <w:p>
      <w:pPr>
        <w:pStyle w:val="BodyText"/>
      </w:pPr>
      <w:r>
        <w:t xml:space="preserve">Đại đội nhân mã đã trở về phủ quốc sư. Nhưng khi bọn họ đến trước cửa phủ quốc sư, Đa Thành lại phát hiện có chút không đúng. Nếu như bình thường, xa mã của mình trở về, người trong phủ hẳn phải đi ra nghênh đón mới đúng. Nhưng lần này người trông cửa tại phủ đệ của mình vẫn tiếp tục trông cửa. Người quét sân tiếp tục quét sân, giống như hoàn toàn không nhìn thấy bọn họ vậy.</w:t>
      </w:r>
    </w:p>
    <w:p>
      <w:pPr>
        <w:pStyle w:val="BodyText"/>
      </w:pPr>
      <w:r>
        <w:t xml:space="preserve">- Dừng lại!</w:t>
      </w:r>
    </w:p>
    <w:p>
      <w:pPr>
        <w:pStyle w:val="BodyText"/>
      </w:pPr>
      <w:r>
        <w:t xml:space="preserve">Đa Thành rống to một tiếng. Nhưng sau khi Đa Thành gầm xong câu này, hắn lại càng thêm giật mình, Lúc này xa mã của hắn không hề có ý định dừng lại, bất ngờ cứ thế tiến vào trong phủ</w:t>
      </w:r>
    </w:p>
    <w:p>
      <w:pPr>
        <w:pStyle w:val="BodyText"/>
      </w:pPr>
      <w:r>
        <w:t xml:space="preserve">- Xảy ra chuyện gì vậy?</w:t>
      </w:r>
    </w:p>
    <w:p>
      <w:pPr>
        <w:pStyle w:val="BodyText"/>
      </w:pPr>
      <w:r>
        <w:t xml:space="preserve">Đa Thành lật tung trần che xe ngựa xa hoa lên, từ trong xe ngựa chui ra. Mọi người đều giống như không nhìn thấy cảnh tượng này. Không ngờ tất cả đều giống như không có liên quan tiếp tục tiến vào phủ đệ!</w:t>
      </w:r>
    </w:p>
    <w:p>
      <w:pPr>
        <w:pStyle w:val="BodyText"/>
      </w:pPr>
      <w:r>
        <w:t xml:space="preserve">- Chẳng lẽ là huyễn thuật của Huyễn Thuật Sư?</w:t>
      </w:r>
    </w:p>
    <w:p>
      <w:pPr>
        <w:pStyle w:val="BodyText"/>
      </w:pPr>
      <w:r>
        <w:t xml:space="preserve">Đây là điều duy nhất Đa Thành có thể nghĩ tới lúc này. Nhưng Đa Thành không thể nào hiểu được, rốt cuộc phải là Huyễn Thuật Sư cường đại tới mức nào mới có thể mê hoặc được nhiều người như vậy.</w:t>
      </w:r>
    </w:p>
    <w:p>
      <w:pPr>
        <w:pStyle w:val="BodyText"/>
      </w:pPr>
      <w:r>
        <w:t xml:space="preserve">Không sai. Huyễn Thuật Sư thật sự có thể mê hoặc người. Nhưng Bạch Tinh sẽ dùng mê hoặc cấp thấp như vậy sao? Yêu thuật của Bạch Tinh đã đạt đến mức độ hơi một tí có thể hoàn toàn khống chế lòng người. Có thể nói chỉ cần Bạch Tinh nguyện ý, có thể trong nháy mắt khống chế tất cả mọi người trong vương thành Huy Hoàng này, khiến bọn họ hoàn toàn biến thành con rối.</w:t>
      </w:r>
    </w:p>
    <w:p>
      <w:pPr>
        <w:pStyle w:val="BodyText"/>
      </w:pPr>
      <w:r>
        <w:t xml:space="preserve">Đùng đùng đùng đùng...</w:t>
      </w:r>
    </w:p>
    <w:p>
      <w:pPr>
        <w:pStyle w:val="BodyText"/>
      </w:pPr>
      <w:r>
        <w:t xml:space="preserve">Đa Thành liền giật mình. Đó vốn là phủ đệ của hắn. Người trông cửa chạy tới trước người hắn. Lần này người trông cửa không hề hành lễ đối với hắn mà dùng một loại ánh mắt giống như đang nhìn ăn mày để nhìn Đa Thành. Nhìn thấy ánh mắt này, Đa Thành thiếu một chút thì tức chết tại chỗ. Tại toàn Đa La này, không có người nào dám dùng ánh mắt như vậy để nhìn hắn.</w:t>
      </w:r>
    </w:p>
    <w:p>
      <w:pPr>
        <w:pStyle w:val="BodyText"/>
      </w:pPr>
      <w:r>
        <w:t xml:space="preserve">- Chủ nhân nói, lão già nhà ngươi không có lễ phép. Hiện tại thu nơi ở của ngươi. Nếu như còn dám khiêu khích, liền thu cả cái mạng già của ngươi!</w:t>
      </w:r>
    </w:p>
    <w:p>
      <w:pPr>
        <w:pStyle w:val="BodyText"/>
      </w:pPr>
      <w:r>
        <w:t xml:space="preserve">Sau khi người canh cửa nói xong liền kiêu ngạo xoay người chuẩn bị trở về phủ đệ. Đa Thành thiếu chút nữa đã bị người canh cửa này làm tức chết. Hắn giơ tay lên liền chuẩn bị đánh chết người canh cửa này. Nhưng hắn vừa giơ tay lên liền nhìn thấy người canh cửa xoay người lại đạp hắn một cái. Với lấy thân thủ của hắn không ngờ trong nháy mắt lại không rõ tên canh cửa này đã ra tay như thế nào.</w:t>
      </w:r>
    </w:p>
    <w:p>
      <w:pPr>
        <w:pStyle w:val="BodyText"/>
      </w:pPr>
      <w:r>
        <w:t xml:space="preserve">Một cước này mạnh mẽ đá vào ngực Đa Thành. Đa Thành liền giống như bị xe lửa đụng phải vèo một tiếng liền bay ra ngoài.</w:t>
      </w:r>
    </w:p>
    <w:p>
      <w:pPr>
        <w:pStyle w:val="BodyText"/>
      </w:pPr>
      <w:r>
        <w:t xml:space="preserve">Sau khi ngã xuống đất, Đa Thành che ngực dùng bộ dạng khó có thể tin được nhìn hai tên canh cửa mà bình thường hắn chẳng thèm ngó ngàng tới. Hắn quả thực khó có thể tin tưởng được, tên tiểu tử này sống ở trong nhà hắn nhiều năm như vậy, không ngờ thực lực còn cường đại hơn hắn!</w:t>
      </w:r>
    </w:p>
    <w:p>
      <w:pPr>
        <w:pStyle w:val="BodyText"/>
      </w:pPr>
      <w:r>
        <w:t xml:space="preserve">Thật ra không chỉ có người canh cửa, lúc này tất cả mọi người trong phủ quốc sư, từ người gác cửa cho tới đầu bếp, cho tới người nhà khách quen, trên căn bản mỗi người đều có lực lượng đỉnh phong mà thế giới này có khả năng chịu đựng được. Đây đều là từ Bạch Tinh. Đối với Bạch Tinh mà nói, giao cho những người này chút lực lượng nho nhỏ quả thực còn nhẹ nhàng hơn cả ăn cơm.</w:t>
      </w:r>
    </w:p>
    <w:p>
      <w:pPr>
        <w:pStyle w:val="BodyText"/>
      </w:pPr>
      <w:r>
        <w:t xml:space="preserve">Đa Thành nhìn phủ đệ của mình. Lúc này hắn có chút bối rối. Hắn ngã xuống đất, không thể nào tưởng tượng được đã xảy ra chuyện gì. Tại sao người canh cửa lại lợi hại như vậy. Tại sao không có ai nhận ra mình?</w:t>
      </w:r>
    </w:p>
    <w:p>
      <w:pPr>
        <w:pStyle w:val="BodyText"/>
      </w:pPr>
      <w:r>
        <w:t xml:space="preserve">Đa Thành biết, lực lượng của chính mình cũng không hề bị suy yếu, vừa nãy mình bổ ra một chưởng kia tuyệt đối với bình lúc không có gì khác nhau, cửa đồng một cước kia lại thực tại ngoài Đa Thành dự liệu.</w:t>
      </w:r>
    </w:p>
    <w:p>
      <w:pPr>
        <w:pStyle w:val="BodyText"/>
      </w:pPr>
      <w:r>
        <w:t xml:space="preserve">Ngay khi Đa Thành đang ngã ngồi dưới đất tự hỏi đã có chuyện gì xảy ra, hắn liền nhìn thấy trên bầu trời có một đám mây lớn màu đen che khuất cả mặt trời khiến phạm vi trăm dặm trong vương thành Huy Hoàng chìm trong bóng tối.</w:t>
      </w:r>
    </w:p>
    <w:p>
      <w:pPr>
        <w:pStyle w:val="BodyText"/>
      </w:pPr>
      <w:r>
        <w:t xml:space="preserve">Đa Thành ngẩng đầu nhìn về phía bầu trời. Vừa nhìn Đa Thành thiếu chút nữa đã sợ đến mức miệng sùi bọt mép. Đây không phải là mây đen. Trên trời chính là một con đại bằng lớn đang bay! Con đại bằng này giương cánh ra thậm chí phải lớn tới mấy trăm dặm. Chỉ thấy đại bằng bay lượn trên bầu trời này. Mỗi lần nó vỗ cánh đều khiến hư không xung quanh vỡ vụn.</w:t>
      </w:r>
    </w:p>
    <w:p>
      <w:pPr>
        <w:pStyle w:val="Compact"/>
      </w:pPr>
      <w:r>
        <w:br w:type="textWrapping"/>
      </w:r>
      <w:r>
        <w:br w:type="textWrapping"/>
      </w:r>
    </w:p>
    <w:p>
      <w:pPr>
        <w:pStyle w:val="Heading2"/>
      </w:pPr>
      <w:bookmarkStart w:id="866" w:name="chương-889-âu-dương-bày-kế-trung-cuộc-dịch-giả-nhóm-sói-già"/>
      <w:bookmarkEnd w:id="866"/>
      <w:r>
        <w:t xml:space="preserve">844. Chương 889 : Âu Dương Bày Kế Trung Cuộc Dịch Giả: Nhóm Sói Già</w:t>
      </w:r>
    </w:p>
    <w:p>
      <w:pPr>
        <w:pStyle w:val="Compact"/>
      </w:pPr>
      <w:r>
        <w:br w:type="textWrapping"/>
      </w:r>
      <w:r>
        <w:br w:type="textWrapping"/>
      </w:r>
      <w:r>
        <w:t xml:space="preserve">- Quá lớn.. Đại yêu...</w:t>
      </w:r>
    </w:p>
    <w:p>
      <w:pPr>
        <w:pStyle w:val="BodyText"/>
      </w:pPr>
      <w:r>
        <w:t xml:space="preserve">Tuy rằng Đa Thành không biết đây rốt cuộc là gì, nhưng Đa Thành biết, đây chắc chắn là một con yêu ma siêu cấp. Yêu ma như vậy sao có thể xuất hiện ở thế giới này được? Chỉ riêng việc đại bàng vỗ cánh đã có thể dễ dàng đánh vỡ hư không đã có thể hiểu được, đại bàng này tuyệt đối không phải là yêu vật của tiểu thế giới này.</w:t>
      </w:r>
    </w:p>
    <w:p>
      <w:pPr>
        <w:pStyle w:val="BodyText"/>
      </w:pPr>
      <w:r>
        <w:t xml:space="preserve">Trên phủ quốc sư, Bạch Tinh đứng một mình trong hư không, mắt nhìn đại bàng bay tới. Đó không phải là Đại Bằng vương. Đó chẳng qua chỉ là một trong tứ đại hộ pháp thủ hạ của Đại Bằng vương.</w:t>
      </w:r>
    </w:p>
    <w:p>
      <w:pPr>
        <w:pStyle w:val="BodyText"/>
      </w:pPr>
      <w:r>
        <w:t xml:space="preserve">Thật ra Đại Bằng vương không hề lớn như vậy. Đại Bằng vương thật sự giương cánh chỉ khoảng trăm trượng. Tuy nhiên có vài thứ không phải cứ nói càng lớn thì càng mạnh. Tuy rằng con đại bàng này rất lớn, nhưng lại hoàn toàn không có khí phách giống như Đại Bàng vương khi giang rộng Kim Sí.</w:t>
      </w:r>
    </w:p>
    <w:p>
      <w:pPr>
        <w:pStyle w:val="BodyText"/>
      </w:pPr>
      <w:r>
        <w:t xml:space="preserve">- Không có việc gì chứ?</w:t>
      </w:r>
    </w:p>
    <w:p>
      <w:pPr>
        <w:pStyle w:val="BodyText"/>
      </w:pPr>
      <w:r>
        <w:t xml:space="preserve">Bạch Tinh đứng một mình phía trên phủ quốc sư, liền nhìn thấy đại yêu đang giang cánh che kín phía chân trời đột nhiên hóa thân trở thành một nam tử anh tuấn cao khoảng một thước tám đi tới phía dưới hắn. Đầu tiên hắn quay về phía Bạch Tinh hành một lễ tiết, sau đó báo cáo một chút về tin tức của Yêu tộc và Chiến tộc còn có Ma tộc trong thời gian gần đây.</w:t>
      </w:r>
    </w:p>
    <w:p>
      <w:pPr>
        <w:pStyle w:val="BodyText"/>
      </w:pPr>
      <w:r>
        <w:t xml:space="preserve">Dù sao cũng là ở xứ khác. Tuy rằng người của ba chủng tộc này đều không ai phục ai, nhưng bất kỳ ai cũng biết, vào lúc này nếu ai gây sự làm loạn nhất định sẽ làm mất mặt Vương của tộc mình. Cho nên ba bên cũng xem như là bình an vô sự.</w:t>
      </w:r>
    </w:p>
    <w:p>
      <w:pPr>
        <w:pStyle w:val="BodyText"/>
      </w:pPr>
      <w:r>
        <w:t xml:space="preserve">- Được, sau này đến đây không nên làm như vậy nữa!</w:t>
      </w:r>
    </w:p>
    <w:p>
      <w:pPr>
        <w:pStyle w:val="BodyText"/>
      </w:pPr>
      <w:r>
        <w:t xml:space="preserve">Bạch Tinh liếc mắt nhìn người này một cái. Tại Tiên giới, đại bằng giương cánh bay lượn như vậy tất nhiên không có việc gì. Mặc dù bị người nhìn thấy chẳng qua chỉ giật mình nho nhỏ thôi. Nhưng nơi này không phải là Tiên giới. Giang cánh bay lượn như vậy ở chỗ này, chỉ sợ sẽ khiến toàn thế giới đều trở nên hỗn loạn.</w:t>
      </w:r>
    </w:p>
    <w:p>
      <w:pPr>
        <w:pStyle w:val="BodyText"/>
      </w:pPr>
      <w:r>
        <w:t xml:space="preserve">- Vâng...</w:t>
      </w:r>
    </w:p>
    <w:p>
      <w:pPr>
        <w:pStyle w:val="BodyText"/>
      </w:pPr>
      <w:r>
        <w:t xml:space="preserve">Nam tử kia gật đầu, sau đó lấy hình dáng của con người bay về phía xa.</w:t>
      </w:r>
    </w:p>
    <w:p>
      <w:pPr>
        <w:pStyle w:val="BodyText"/>
      </w:pPr>
      <w:r>
        <w:t xml:space="preserve">Những chuyện phát sinh trong giây lát ngắn ngủi này đã khiến cả vương thành Huy Hoàng đều sắp phát điên lên được. Đại bàng che khuất bầu trời kia từ đâu đến. Hắn mạnh như thế nào? Vỗ cánh đã có thể xé nát hư không. Nếu như hắn giương trảo lên, có phải có thể một lần xé rách tất cả vương thành Huy Hoàng hay không?</w:t>
      </w:r>
    </w:p>
    <w:p>
      <w:pPr>
        <w:pStyle w:val="BodyText"/>
      </w:pPr>
      <w:r>
        <w:t xml:space="preserve">Đa Thành đã trở nên thành thật. Người khác chỉ có thấy được đại bằng không nhìn thấy cảnh đại bằng kia hóa người. Nhưng hắn đứng cách phủ quốc sư rất rất gần. Hắn có thể nhìn thấy tất cả. Đại bàng khi chỉ cần một đòn đã có thể hủy diệt toàn thế giới nhưng không ngờ trước mặt nam tử cao hơn hai mét này lại ngoan ngoãn giống như một con dê con</w:t>
      </w:r>
    </w:p>
    <w:p>
      <w:pPr>
        <w:pStyle w:val="BodyText"/>
      </w:pPr>
      <w:r>
        <w:t xml:space="preserve">Từ lễ tiết có thể nhìn ra được, nam tử kia chắc chắn là chủ thượng của đại bằng này. Thủ hạ đã mạnh đến mức độ như vậy, chủ thượng còn cường đại tới mức nào?</w:t>
      </w:r>
    </w:p>
    <w:p>
      <w:pPr>
        <w:pStyle w:val="BodyText"/>
      </w:pPr>
      <w:r>
        <w:t xml:space="preserve">Ban đầu hắn còn nghĩ là Huyễn Thuật Sư quấy phá. Hiện tại Đa Thành đã không còn dám nữa nhiều lời nữa. Suy nghĩ đầu tiên của hắn chính là lập tức tiến vào hoàng cung hồi báo chuyện này cho quốc quân Đa La biết. Thật ra căn bản không cần hắn nói, tất cả vương thành Huy Hoàng, thậm chí trong phạm vi cách vương thành Huy Hoàng trăm dặm có người nào không nhìn thấy con đại bằng này?</w:t>
      </w:r>
    </w:p>
    <w:p>
      <w:pPr>
        <w:pStyle w:val="BodyText"/>
      </w:pPr>
      <w:r>
        <w:t xml:space="preserve">- Gần đây có gì khác thường không?</w:t>
      </w:r>
    </w:p>
    <w:p>
      <w:pPr>
        <w:pStyle w:val="BodyText"/>
      </w:pPr>
      <w:r>
        <w:t xml:space="preserve">Bạch Tinh trở lại trong phủ. Hắn phát hiện tất cả mọi người dùng một loại ánh mắt khinh bỉ nhìn hắn. Trên mặt hắn thoáng đỏ lên nói:</w:t>
      </w:r>
    </w:p>
    <w:p>
      <w:pPr>
        <w:pStyle w:val="BodyText"/>
      </w:pPr>
      <w:r>
        <w:t xml:space="preserve">- Từ trước đến nay Yêu tộc đều phóng đãng bất kham như vậy. Có lẽ hắn cũng không nghĩ nhiều như thế đâu.</w:t>
      </w:r>
    </w:p>
    <w:p>
      <w:pPr>
        <w:pStyle w:val="BodyText"/>
      </w:pPr>
      <w:r>
        <w:t xml:space="preserve">- Đúng, hắn thật sự không nghĩ nhiều như thế. Tuy nhiên hắn làm như thế, chắc chắn sau này tất cả tiểu thế giới đều đồn về một con chim đại bàng như thế rồi! Nhìn dáng vẻ hung hăng càn quấy của hắn, thật muốn vặt lông hắn sau đó nướng ăn!</w:t>
      </w:r>
    </w:p>
    <w:p>
      <w:pPr>
        <w:pStyle w:val="BodyText"/>
      </w:pPr>
      <w:r>
        <w:t xml:space="preserve">Tiểu Nhạc là người mồm miệng ác độc nhất. Tuy nhiên Yêu tộc đuối lý trước. Hiện tại hắn nói như vậy Bạch Tinh thật sự không tiện nói gì.</w:t>
      </w:r>
    </w:p>
    <w:p>
      <w:pPr>
        <w:pStyle w:val="BodyText"/>
      </w:pPr>
      <w:r>
        <w:t xml:space="preserve">- Trong chiến dịch lần trước Thiên Vương chịu thiệt. Tiếp theo hắn nhất định sẽ thành thật một thời gian. Chỉ có điều chúng ta chắc chắn không thể coi thường. Phải biết rằng Thiên Vương thâm hiểm hơn nhiều so với sự tưởng tượng của chúng ta. Mỗi giờ mỗi khắc hắn đều nghĩ đến làm sao đối phó chúng ta. Có thể tưởng tượng được, sau khi trải qua bại trận lần trước, hắn biết chúng ta đang ở tiểu thế giới Thiên Hà, cũng nhất định không dễ dàng động thủ.</w:t>
      </w:r>
    </w:p>
    <w:p>
      <w:pPr>
        <w:pStyle w:val="BodyText"/>
      </w:pPr>
      <w:r>
        <w:t xml:space="preserve">Bạch Hủ Minh nói ra ý nghĩ của mình.</w:t>
      </w:r>
    </w:p>
    <w:p>
      <w:pPr>
        <w:pStyle w:val="BodyText"/>
      </w:pPr>
      <w:r>
        <w:t xml:space="preserve">- Không sai, hoặc là bất động, muốn động chính là một đòn sấm sét, không cho chúng ta có bất kỳ cơ hội nào để đánh trả!</w:t>
      </w:r>
    </w:p>
    <w:p>
      <w:pPr>
        <w:pStyle w:val="BodyText"/>
      </w:pPr>
      <w:r>
        <w:t xml:space="preserve">Âu Dương cũng mở miệng. Sau đó Âu Dương khẽ mỉm cười nói:</w:t>
      </w:r>
    </w:p>
    <w:p>
      <w:pPr>
        <w:pStyle w:val="BodyText"/>
      </w:pPr>
      <w:r>
        <w:t xml:space="preserve">- Thật ra kẻ địch dùng phương pháp gì cũng không quan trọng. Quan trọng chính là chúng ta có thể tìm ra hậu chiêu của hắn trước khi xuất thủ!</w:t>
      </w:r>
    </w:p>
    <w:p>
      <w:pPr>
        <w:pStyle w:val="BodyText"/>
      </w:pPr>
      <w:r>
        <w:t xml:space="preserve">- Không sai, Thiên Vương là một người rất tự phụ. Từ trước đến nay hắn sẽ không một đao giết chết người. Bất cứ lúc nào cũng cũng thích giữ lại cho mình một con đường, đồng thời cũng giữ lại cho kẻ địch một con đường. Chúng ta phải tìm được cả hai con đường này, sớm đóng kín con đường lui của Thiên Vương, sau đó đánh hắn một cái trở tay không kịp!</w:t>
      </w:r>
    </w:p>
    <w:p>
      <w:pPr>
        <w:pStyle w:val="BodyText"/>
      </w:pPr>
      <w:r>
        <w:t xml:space="preserve">Ngụy Bỉnh Dập uống rượu bộ dáng nhàn nhã, không nhìn thấy hắn có chút lo lắng nào.</w:t>
      </w:r>
    </w:p>
    <w:p>
      <w:pPr>
        <w:pStyle w:val="BodyText"/>
      </w:pPr>
      <w:r>
        <w:t xml:space="preserve">- Thế nào Âu Dương, ta cảm thấy trong lòng ngươi hẳn đã có một kế hoạch?</w:t>
      </w:r>
    </w:p>
    <w:p>
      <w:pPr>
        <w:pStyle w:val="BodyText"/>
      </w:pPr>
      <w:r>
        <w:t xml:space="preserve">Bạch Tinh xoay người nhìn Âu Dương. Hắn hiểu rõ, thật ra từ trước đến nay khi mới bắt đầu tới tiểu thế giới này, Âu Dương nhất định đã tạo ra một cái bẫy trung cuộc. Thiên Vương lấy thiên hạ làm bàn cờ bày ra một ván cờ. Âu Dương lại bày ra một bố cục trong bàn cờ của Thiên Vương, xuất hiện ván cờ trung cuộc như bây giờ.</w:t>
      </w:r>
    </w:p>
    <w:p>
      <w:pPr>
        <w:pStyle w:val="BodyText"/>
      </w:pPr>
      <w:r>
        <w:t xml:space="preserve">- Cục diện đã được bố trí xong. Nhưng muốn muốn áp dụng tuyệt đối không dễ dàng như vậy. Tiếp theo ta chuẩn bị đi Tiên giới một chuyến!</w:t>
      </w:r>
    </w:p>
    <w:p>
      <w:pPr>
        <w:pStyle w:val="BodyText"/>
      </w:pPr>
      <w:r>
        <w:t xml:space="preserve">Âu Dương bỗng nhiên nói ra một điều khiến người ta không hiểu nổi.</w:t>
      </w:r>
    </w:p>
    <w:p>
      <w:pPr>
        <w:pStyle w:val="BodyText"/>
      </w:pPr>
      <w:r>
        <w:t xml:space="preserve">Đến tiểu thế giới là đề nghị của Âu Dương. Bây giờ Âu Dương không ngờ lại đổi ý muốn đi Tiên giới. Điều này khiến mọi người không hiểu rốt cuộc Âu Dương muốn làm gì!</w:t>
      </w:r>
    </w:p>
    <w:p>
      <w:pPr>
        <w:pStyle w:val="BodyText"/>
      </w:pPr>
      <w:r>
        <w:t xml:space="preserve">- Hiện tại trung cuộc của ta trong ván cờ này còn chưa hoàn mỹ. Nếu như ta không cách nào xác định được một vài chuyện, vậy ván cờ này nhất định sẽ có một vài sát chiêu ta không phá được. Có lẽ những sát chiêu này sẽ lấy mạng của tất cả mọi người chúng ta!</w:t>
      </w:r>
    </w:p>
    <w:p>
      <w:pPr>
        <w:pStyle w:val="BodyText"/>
      </w:pPr>
      <w:r>
        <w:t xml:space="preserve">Âu Dương mỉm cười. Từ khi thời đại lớn bắt đầu tất cả mọi người đều là người trong cuộc. Mọi người chỉ có một kết quả, hoặc là phá tan ván cờ này, đẩy người bày bố cục về phía hủy diệt. Hoặc là chết trong ván cờ này.</w:t>
      </w:r>
    </w:p>
    <w:p>
      <w:pPr>
        <w:pStyle w:val="BodyText"/>
      </w:pPr>
      <w:r>
        <w:t xml:space="preserve">Âu Dương không muốn chết trong ván cờ này. Hắn muốn sống hưởng thụ một cuộc sống tốt hơn. Hắn còn muốn hoàn thành mình lời hứa với chính mình. Cho nên hắn nhất định phải xác định một vài chuyện. Cho nên chuyến đi tới Tiên giới gần như là bắt buộc phải làm.</w:t>
      </w:r>
    </w:p>
    <w:p>
      <w:pPr>
        <w:pStyle w:val="BodyText"/>
      </w:pPr>
      <w:r>
        <w:t xml:space="preserve">- Đi thôi, ta biết trong lòng ngươi nghĩ điều gì!</w:t>
      </w:r>
    </w:p>
    <w:p>
      <w:pPr>
        <w:pStyle w:val="BodyText"/>
      </w:pPr>
      <w:r>
        <w:t xml:space="preserve">Bạch Hủ Minh giống như nhìn ra được điều gì đó. Hắn không quá rõ ràng, nhưng hắn biết, nếu như Âu Dương không có cách nào xác định được tất cả những điều này, như vậy ván cờ trung cuộc này không thể nào thành lập.</w:t>
      </w:r>
    </w:p>
    <w:p>
      <w:pPr>
        <w:pStyle w:val="Compact"/>
      </w:pPr>
      <w:r>
        <w:br w:type="textWrapping"/>
      </w:r>
      <w:r>
        <w:br w:type="textWrapping"/>
      </w:r>
    </w:p>
    <w:p>
      <w:pPr>
        <w:pStyle w:val="Heading2"/>
      </w:pPr>
      <w:bookmarkStart w:id="867" w:name="chương-890-chúng-ta-cùng-xuống-địa-ngục-dịch-giả-nhóm-sói-già"/>
      <w:bookmarkEnd w:id="867"/>
      <w:r>
        <w:t xml:space="preserve">845. Chương 890 : Chúng Ta Cùng Xuống Địa Ngục Dịch Giả: Nhóm Sói Già</w:t>
      </w:r>
    </w:p>
    <w:p>
      <w:pPr>
        <w:pStyle w:val="Compact"/>
      </w:pPr>
      <w:r>
        <w:br w:type="textWrapping"/>
      </w:r>
      <w:r>
        <w:br w:type="textWrapping"/>
      </w:r>
      <w:r>
        <w:t xml:space="preserve">- Sư phụ, ta không thể thua, thật sự không thể thua được!</w:t>
      </w:r>
    </w:p>
    <w:p>
      <w:pPr>
        <w:pStyle w:val="BodyText"/>
      </w:pPr>
      <w:r>
        <w:t xml:space="preserve">Âu Dương nhìn Bạch Hủ Minh. Giờ phút này tất cả mọi người đều trầm mặc. Thành thật mà nói Âu Dương đã mất đi quá nhiều. Đi tới con đường này Âu Dương đã mất đi quá nhiều quá nhiều thứ. Nếu như hắn lại thua thêm một bàn nữa, có lẽ hắn chỉ còn sót lại một mình cô đơn.</w:t>
      </w:r>
    </w:p>
    <w:p>
      <w:pPr>
        <w:pStyle w:val="BodyText"/>
      </w:pPr>
      <w:r>
        <w:t xml:space="preserve">- Không riêng gì ngươi, chúng ta cũng không thể thua!</w:t>
      </w:r>
    </w:p>
    <w:p>
      <w:pPr>
        <w:pStyle w:val="BodyText"/>
      </w:pPr>
      <w:r>
        <w:t xml:space="preserve">Bạch Tinh vỗ vỗ vào vai Âu Dương. Rất nhiều người sợ nói không thể thua. Bởi vì một khi ngươi không thể thua, nhưng lại thua, điều đó sẽ trở nên vô cùng đáng sợ.</w:t>
      </w:r>
    </w:p>
    <w:p>
      <w:pPr>
        <w:pStyle w:val="BodyText"/>
      </w:pPr>
      <w:r>
        <w:t xml:space="preserve">Âu Dương không thể thua không phải bởi vì cái mạng của mình. Âu Dương không thể thua chính bởi vài cái mạng của người khác. Bây giờ bày xuống trung cuộc như vậy, nếu như đi nhầm một nước cờ, chính là thua cả một ván cờ.</w:t>
      </w:r>
    </w:p>
    <w:p>
      <w:pPr>
        <w:pStyle w:val="BodyText"/>
      </w:pPr>
      <w:r>
        <w:t xml:space="preserve">- Nếu như nói không sai, Thiên Vương hẳn cũng sẽ tính được chuyện ngươi sẽ đi Tiên giới, có thể đã mai phục vô số sát chiêu!</w:t>
      </w:r>
    </w:p>
    <w:p>
      <w:pPr>
        <w:pStyle w:val="BodyText"/>
      </w:pPr>
      <w:r>
        <w:t xml:space="preserve">Ngụy Bỉnh Dập nói:</w:t>
      </w:r>
    </w:p>
    <w:p>
      <w:pPr>
        <w:pStyle w:val="BodyText"/>
      </w:pPr>
      <w:r>
        <w:t xml:space="preserve">- Để ta đi với người một lần!</w:t>
      </w:r>
    </w:p>
    <w:p>
      <w:pPr>
        <w:pStyle w:val="BodyText"/>
      </w:pPr>
      <w:r>
        <w:t xml:space="preserve">Âu Dương thoáng nhìn về phía Ma Vương. Năm đó hai người quyết đấu sinh tử tại Ma giới, Âu Dương thậm chí muốn cảm ơn Ngụy Bỉnh Dập. Đương nhiên điều này không phải bởi vì Âu Dương quá hèn. Mà bởi vì nếu như không có Ngụy Bỉnh Dập cướp đoạt linh hồn Âu Dương, như vậy Âu Dương sẽ không chán nản đến mức đó, càng không hiểu rõ mình tự đại tự đại tới mức gần như đã hủy diệt chính mình, tương tự cũng sẽ không có thời gian bốn mươi năm sau đó.</w:t>
      </w:r>
    </w:p>
    <w:p>
      <w:pPr>
        <w:pStyle w:val="BodyText"/>
      </w:pPr>
      <w:r>
        <w:t xml:space="preserve">Bất cứ lúc nào, Âu Dương cũng nhớ kỹ bốn mươi năm kia. Bốn mươi năm kia, chính là thời gian mình hạnh phúc nhất. Chỉ có điều Âu Dương hiểu rõ, chết chính là chết. Bất luận nó đã từng hoàn mỹ tốt đẹp tới mức nào, nếu như ngươi không có cách nào thoát khỏi cái bóng kia, vậy ngươi chỉ có thể vĩnh viễn sống ở trong đó.</w:t>
      </w:r>
    </w:p>
    <w:p>
      <w:pPr>
        <w:pStyle w:val="BodyText"/>
      </w:pPr>
      <w:r>
        <w:t xml:space="preserve">Cho tới lúc chết Lý Uyển Như đã hiểu rõ tất cả những điều đó. Lúc Trầm Điễn sắp chết hắn cũng hiểu rõ được tất cả. Âu Dương không muốn tới thời khắc mình sắp chết mới hiểu được tất cả những điều này. Cho nên hắn đang nỗ lực làm một vài chuyện, mong cứu vãn tất cả tình thế không thuận lợi.</w:t>
      </w:r>
    </w:p>
    <w:p>
      <w:pPr>
        <w:pStyle w:val="BodyText"/>
      </w:pPr>
      <w:r>
        <w:t xml:space="preserve">- Được rồi!</w:t>
      </w:r>
    </w:p>
    <w:p>
      <w:pPr>
        <w:pStyle w:val="BodyText"/>
      </w:pPr>
      <w:r>
        <w:t xml:space="preserve">Âu Dương vui vẻ gật đầu. Thực tế, lực chiến đấu của Ngụy Bỉnh Dập có lẽ còn cường đại hơn Bạch Tinh mấy phần. Mang theo Ngụy Bỉnh Dập cho dù gặp được Thiên Vương và Nghi Quân cùng hợp lực, hai người cũng có sức đánh một trận. Đương nhiên, trong tình huống hai người đối phó với hai người bọn họ muốn chiến thắng thực sự không có khả năng lắm. Nhưng hai người bọn họ kết hợp với nhau muốn chạy trốn vẫn không có vấn đề.</w:t>
      </w:r>
    </w:p>
    <w:p>
      <w:pPr>
        <w:pStyle w:val="BodyText"/>
      </w:pPr>
      <w:r>
        <w:t xml:space="preserve">- Lúc nào xuất phát, nếu không dẫn ta đi cùng!</w:t>
      </w:r>
    </w:p>
    <w:p>
      <w:pPr>
        <w:pStyle w:val="BodyText"/>
      </w:pPr>
      <w:r>
        <w:t xml:space="preserve">Tiểu Nhạc chẳng biết xấu hổ mở miệng nói khiến mị người chung quanh đều khinh bỉ nhìn hắn một cái.</w:t>
      </w:r>
    </w:p>
    <w:p>
      <w:pPr>
        <w:pStyle w:val="BodyText"/>
      </w:pPr>
      <w:r>
        <w:t xml:space="preserve">- Mang ngươi theo để đi chịu chết sao? Thiên Vương muốn đập chết ngươi chỉ cần một cái tát!</w:t>
      </w:r>
    </w:p>
    <w:p>
      <w:pPr>
        <w:pStyle w:val="BodyText"/>
      </w:pPr>
      <w:r>
        <w:t xml:space="preserve">Bạch Tinh mới vừa bị Tiểu Nhạc khinh bỉ xong, lúc này hắn nhìn thấy cơ hội như vậy đương nhiên muốn điên cuồng châm chọc một phen.</w:t>
      </w:r>
    </w:p>
    <w:p>
      <w:pPr>
        <w:pStyle w:val="BodyText"/>
      </w:pPr>
      <w:r>
        <w:t xml:space="preserve">Tiểu Nhạc bị nói vậy thực sự không nói được gì. Điều người ta nói lại chính là sự thật. Thực lực của hắn trước thời đại lớn đến cũng coi là một trong số những nhân vật lớn. Nhưng khi thời đại lớn xuất hiện, tiên tôn đều bị dồn tới chân tường. Hiện tại hắn chỉ có thể đợi ở chỗ này.</w:t>
      </w:r>
    </w:p>
    <w:p>
      <w:pPr>
        <w:pStyle w:val="BodyText"/>
      </w:pPr>
      <w:r>
        <w:t xml:space="preserve">- Chúng ta đi bây giờ. Việc này không nên chậm trễ. Nếu còn chậm trễ thêm một thời gian nữa Thiên Vương sẽ chuẩn bị thêm phần một hậu chiêu!</w:t>
      </w:r>
    </w:p>
    <w:p>
      <w:pPr>
        <w:pStyle w:val="BodyText"/>
      </w:pPr>
      <w:r>
        <w:t xml:space="preserve">Âu Dương nhìn một chút Ngụy Bỉnh Dập. Ngụy Bỉnh Dập liền gật đầu nói:</w:t>
      </w:r>
    </w:p>
    <w:p>
      <w:pPr>
        <w:pStyle w:val="BodyText"/>
      </w:pPr>
      <w:r>
        <w:t xml:space="preserve">- Ta cũng cho là như vậy.</w:t>
      </w:r>
    </w:p>
    <w:p>
      <w:pPr>
        <w:pStyle w:val="BodyText"/>
      </w:pPr>
      <w:r>
        <w:t xml:space="preserve">- Được, vậy hai người các ngươi đi đường cẩn thận!</w:t>
      </w:r>
    </w:p>
    <w:p>
      <w:pPr>
        <w:pStyle w:val="BodyText"/>
      </w:pPr>
      <w:r>
        <w:t xml:space="preserve">Bạch Hủ Minh nhìn hai người một lát sau đó nói:</w:t>
      </w:r>
    </w:p>
    <w:p>
      <w:pPr>
        <w:pStyle w:val="BodyText"/>
      </w:pPr>
      <w:r>
        <w:t xml:space="preserve">- Lần này chuyện hai người các ngươi rời đi sẽ không có người nào khác biết!</w:t>
      </w:r>
    </w:p>
    <w:p>
      <w:pPr>
        <w:pStyle w:val="BodyText"/>
      </w:pPr>
      <w:r>
        <w:t xml:space="preserve">- Vẫn là sư phụ hiểu rõ ta!</w:t>
      </w:r>
    </w:p>
    <w:p>
      <w:pPr>
        <w:pStyle w:val="BodyText"/>
      </w:pPr>
      <w:r>
        <w:t xml:space="preserve">Âu Dương với Bạch Hủ Minh nhìn nhau nở nụ cười. Những người khác lại dùng một ánh mắt cổ quái nhìn Âu Dương. Dường như bọn họ phát hiện ra điều gì nhưng lại không tiện mở miệng.</w:t>
      </w:r>
    </w:p>
    <w:p>
      <w:pPr>
        <w:pStyle w:val="BodyText"/>
      </w:pPr>
      <w:r>
        <w:t xml:space="preserve">Hai người Âu Dương và Ngụy Bỉnh Dập xé thời không ra, sau đó hai người lại tiến vào tinh không vô tận kia.</w:t>
      </w:r>
    </w:p>
    <w:p>
      <w:pPr>
        <w:pStyle w:val="BodyText"/>
      </w:pPr>
      <w:r>
        <w:t xml:space="preserve">Đứng trong tinh không mênh mông, tốc độ của hai người Âu Dương và Ngụy Bỉnh Dập đều rất chậm. Bọn họ giống như đang hưởng thụ giây phút yên tĩnh này.</w:t>
      </w:r>
    </w:p>
    <w:p>
      <w:pPr>
        <w:pStyle w:val="BodyText"/>
      </w:pPr>
      <w:r>
        <w:t xml:space="preserve">- Thật ra có lúc tâm tình ta không tốt sẽ một mình tiến vào trong tinh không này, đứng trong tinh không ta cảm thấy ta chính là thần. Những ngôi sao này đại biểu cho một thế giới. Nhưng trong mắt ta, chúng lại nhỏ bé như vậy. Có lẽ người thật sự đạt được chí cao vô thượng nhìn thấy bất cứ vật gì cũng có cảm giác như vậy!</w:t>
      </w:r>
    </w:p>
    <w:p>
      <w:pPr>
        <w:pStyle w:val="BodyText"/>
      </w:pPr>
      <w:r>
        <w:t xml:space="preserve">Ngụy Bỉnh Dập mở miệng nói trước. Trong tinh không này ngay cả là tiên tôn muốn mở miệng nói chuyện cũng không thể nào. Chỉ có người đạt được cấp vương giả mới có thể.</w:t>
      </w:r>
    </w:p>
    <w:p>
      <w:pPr>
        <w:pStyle w:val="BodyText"/>
      </w:pPr>
      <w:r>
        <w:t xml:space="preserve">- Đúng vậy, có thể chí cao vô thượng ở ngay trong lòng của chúng ta. Nhưng mỗi người chúng ta đều si mê với những thứ nhìn thấy bên ngoài.</w:t>
      </w:r>
    </w:p>
    <w:p>
      <w:pPr>
        <w:pStyle w:val="BodyText"/>
      </w:pPr>
      <w:r>
        <w:t xml:space="preserve">Âu Dương cũng có một cảm xúc. Cảm xúc này không nói rõ được cũng không tả rõ được.</w:t>
      </w:r>
    </w:p>
    <w:p>
      <w:pPr>
        <w:pStyle w:val="BodyText"/>
      </w:pPr>
      <w:r>
        <w:t xml:space="preserve">- Nghe nói phương pháp thánh chiến ý của Chiến tộc các ngươi chính là tâm muốn chính là niệm đạt?</w:t>
      </w:r>
    </w:p>
    <w:p>
      <w:pPr>
        <w:pStyle w:val="BodyText"/>
      </w:pPr>
      <w:r>
        <w:t xml:space="preserve">Ngụy Bỉnh Dập nhìn Âu Dương hỏi vấn đề này.</w:t>
      </w:r>
    </w:p>
    <w:p>
      <w:pPr>
        <w:pStyle w:val="BodyText"/>
      </w:pPr>
      <w:r>
        <w:t xml:space="preserve">- Đúng. Điều này hẳn không phải là bí mật gì!</w:t>
      </w:r>
    </w:p>
    <w:p>
      <w:pPr>
        <w:pStyle w:val="BodyText"/>
      </w:pPr>
      <w:r>
        <w:t xml:space="preserve">Âu Dương không hề che giấu. Ý nghĩa cao thâm của phương pháp thánh chiến này bất kỳ ai cũng biết. Nhưng cho dù hiện tại Âu Dương đưa phương pháp thánh chiến hoàn chỉnh cho Ngụy Bỉnh Dập hắn cũng tuyệt đối không thể nào tu luyện được.</w:t>
      </w:r>
    </w:p>
    <w:p>
      <w:pPr>
        <w:pStyle w:val="BodyText"/>
      </w:pPr>
      <w:r>
        <w:t xml:space="preserve">- Ý nghĩa này thực sự quá thâm ảo, nhưng lại rất đơn giản. Tâm muốn chính là niệm đạt. Đây hẳn chính là cảnh giới của chí cao vô thượng!</w:t>
      </w:r>
    </w:p>
    <w:p>
      <w:pPr>
        <w:pStyle w:val="BodyText"/>
      </w:pPr>
      <w:r>
        <w:t xml:space="preserve">Ngụy Bỉnh Dập liếm liếm môi. Đối với chí cao vô thượng, có thể nói mỗi người đều muốn đạt được. Nhưng từ trước tới nay, chí cao vô thượng chính là một truyền thuyết, nó có hay không cũng không ai biết.</w:t>
      </w:r>
    </w:p>
    <w:p>
      <w:pPr>
        <w:pStyle w:val="BodyText"/>
      </w:pPr>
      <w:r>
        <w:t xml:space="preserve">- Ta không muốn trở thành chí cao vô thượng!</w:t>
      </w:r>
    </w:p>
    <w:p>
      <w:pPr>
        <w:pStyle w:val="BodyText"/>
      </w:pPr>
      <w:r>
        <w:t xml:space="preserve">Đầu Âu Dương cúi thấp xuống. Hắn không nói láo. Lúc trước Triệu Cương đưa niềm tin Chí Cường Giả ra khiến Âu Dương vũ hóa phi tiên chính là vì truy tìm chí cao vô thượng. Nhưng đã qua nhiều năm như vậy, Âu Dương hiểu rõ rất nhiều. Hắn không phải sống vì người khác. Hắn sống vì chính mình. Cuộc sống trong quá khứ khiến Âu Dương mệt chết đi được.</w:t>
      </w:r>
    </w:p>
    <w:p>
      <w:pPr>
        <w:pStyle w:val="BodyText"/>
      </w:pPr>
      <w:r>
        <w:t xml:space="preserve">Hiện tại Âu Dương thật sự không quá quan tâm tới cái gì gọi là chí cao vô thượng. Hắn chỉ muốn kết thúc tất cả, khiến thế giới trở lại như lúc trước khia có thời đại lớn. Như vậy hắn có thể ở bên cạnh người của mình đi khắp mọi nơi trong tinh không này, đến nhìn tận mắt mỗi một thế giới...</w:t>
      </w:r>
    </w:p>
    <w:p>
      <w:pPr>
        <w:pStyle w:val="BodyText"/>
      </w:pPr>
      <w:r>
        <w:t xml:space="preserve">Hắn đã từng đạt được nguyện vọng đơn giản như vậy. Nhưng Âu Dương lại không quý trọng. Hắn không ngừng khiêu chiến chỉ vì để mình có thể thành tựu chí cao vô thượng. Bây giờ nếu như hắn chỉ còn cách chí cao vô thượng có một bước chân, chỉ cần thắng Thiên Vương, hắn có thể tiến vào chí cao vô thượng, hắn cũng muốn bỏ qua.</w:t>
      </w:r>
    </w:p>
    <w:p>
      <w:pPr>
        <w:pStyle w:val="BodyText"/>
      </w:pPr>
      <w:r>
        <w:t xml:space="preserve">- Âu Dương nhiều lúc ta thực sự không hiểu ngươi. Ngươi bắt đầu từ tiểu thế giới một đường phấn đấu. Rất khó tưởng tượng được ngươi làm thế nào có thể đi đến một bước này!</w:t>
      </w:r>
    </w:p>
    <w:p>
      <w:pPr>
        <w:pStyle w:val="BodyText"/>
      </w:pPr>
      <w:r>
        <w:t xml:space="preserve">Ngụy Bỉnh Dập trời sinh đã có thần lực vô hạn. Mấy ngày nay tại tiểu thế giới hắn đã thấy được rất nhiều thứ. Hắn thực sự khó tưởng tượng nổi, trong một thế giới như vậy, làm sao có thể xuất hiện một Âu Dương như vậy.</w:t>
      </w:r>
    </w:p>
    <w:p>
      <w:pPr>
        <w:pStyle w:val="Compact"/>
      </w:pPr>
      <w:r>
        <w:br w:type="textWrapping"/>
      </w:r>
      <w:r>
        <w:br w:type="textWrapping"/>
      </w:r>
    </w:p>
    <w:p>
      <w:pPr>
        <w:pStyle w:val="Heading2"/>
      </w:pPr>
      <w:bookmarkStart w:id="868" w:name="chương-891-đi-tới-địa-ngục-tầng-mấy-dịch-giả-nhóm-sói-già"/>
      <w:bookmarkEnd w:id="868"/>
      <w:r>
        <w:t xml:space="preserve">846. Chương 891 : Đi Tới Địa Ngục Tầng Mấy? Dịch Giả: Nhóm Sói Già</w:t>
      </w:r>
    </w:p>
    <w:p>
      <w:pPr>
        <w:pStyle w:val="Compact"/>
      </w:pPr>
      <w:r>
        <w:br w:type="textWrapping"/>
      </w:r>
      <w:r>
        <w:br w:type="textWrapping"/>
      </w:r>
      <w:r>
        <w:t xml:space="preserve">- Thật sự, ta không có giống như các ngươi vừa sinh ra trong miệng đã ngậm chìa khóa vàng. Nhưng trước sau ta chỉ là một người liều mạng. Cũng chính vì sự liều mạng này, khiến ta một đường đi từ tiểu thế giới tới ngày hôm nay!</w:t>
      </w:r>
    </w:p>
    <w:p>
      <w:pPr>
        <w:pStyle w:val="BodyText"/>
      </w:pPr>
      <w:r>
        <w:t xml:space="preserve">Âu Dương biết, mình một đường đi tới, hoàn toàn dựa vào sự liều mạng. Nếu như không phải mình đủ liều mạng, có lẽ mình đã sớm ngã xuống.</w:t>
      </w:r>
    </w:p>
    <w:p>
      <w:pPr>
        <w:pStyle w:val="BodyText"/>
      </w:pPr>
      <w:r>
        <w:t xml:space="preserve">Ngụy Bỉnh Dập lắc đầu nói:</w:t>
      </w:r>
    </w:p>
    <w:p>
      <w:pPr>
        <w:pStyle w:val="BodyText"/>
      </w:pPr>
      <w:r>
        <w:t xml:space="preserve">- Ngươi không chỉ liều mạng, trong lòng ngươi còn có tình! Ngươi nói một câu không thua được khiến ta biết được rất nhiều rất nhiều điều!</w:t>
      </w:r>
    </w:p>
    <w:p>
      <w:pPr>
        <w:pStyle w:val="BodyText"/>
      </w:pPr>
      <w:r>
        <w:t xml:space="preserve">- Xem ra ngươi làm đối thủ của ngươi cũng không uổng phí. Chí ít ngươi vẫn hiểu rõ rất nhiều thứ của ta!</w:t>
      </w:r>
    </w:p>
    <w:p>
      <w:pPr>
        <w:pStyle w:val="BodyText"/>
      </w:pPr>
      <w:r>
        <w:t xml:space="preserve">Âu Dương nghĩ tới câu nói kia. Người hiểu rõ ngươi nhất vĩnh viễn chính là đối thủ của ngươi.</w:t>
      </w:r>
    </w:p>
    <w:p>
      <w:pPr>
        <w:pStyle w:val="BodyText"/>
      </w:pPr>
      <w:r>
        <w:t xml:space="preserve">- Vệ Thi có vấn đề. Hơn nữa vấn đề rất lớn. Tại sao ngươi còn muốn dẫn nàng theo?</w:t>
      </w:r>
    </w:p>
    <w:p>
      <w:pPr>
        <w:pStyle w:val="BodyText"/>
      </w:pPr>
      <w:r>
        <w:t xml:space="preserve">Ngụy Bỉnh Dập bỗng nhiên nhảy ba cấp nói sang chuyện khác. Chuyện này đồng thời cũng là chuyện Âu Dương không muốn nói tới nhất.</w:t>
      </w:r>
    </w:p>
    <w:p>
      <w:pPr>
        <w:pStyle w:val="BodyText"/>
      </w:pPr>
      <w:r>
        <w:t xml:space="preserve">Lý Uyển Như có vấn đề, Lý Uyển Như đã chết. Hiện tại Vệ Thi lại có vấn đề, lẽ nào Vệ Thi cũng phải chết sao? Âu Dương không thể nào tiếp nhận được kết quả này. Cho nên sau khi bắt đầu tiến vào tiểu thế giới, Âu Dương đã để Vệ Thi lại một nơi hắn không nhìn thấy. Hắn thật sự rất muốn phòng ngừa một vài chuyện phát sinh.</w:t>
      </w:r>
    </w:p>
    <w:p>
      <w:pPr>
        <w:pStyle w:val="BodyText"/>
      </w:pPr>
      <w:r>
        <w:t xml:space="preserve">- Ngươi không thua được chính là nàng?</w:t>
      </w:r>
    </w:p>
    <w:p>
      <w:pPr>
        <w:pStyle w:val="BodyText"/>
      </w:pPr>
      <w:r>
        <w:t xml:space="preserve">Lúc này Ngụy Bỉnh Dập rất nghiêm nghị nhìn Âu Dương. Hắn biết Âu Dương không thể thua nhất định chính là Vệ Thi. Hắn biết chuyện Sở Yên Nhiên chết. Hắn cũng biết chuyện Lý Uyển Như chết. Bây giờ không ngờ đến phiên Vệ Thi. Hắn biết nếu như Vệ Thi lại xảy ra vấn đề gì, có lẽ Âu Dương sẽ thật sự phát điên!</w:t>
      </w:r>
    </w:p>
    <w:p>
      <w:pPr>
        <w:pStyle w:val="BodyText"/>
      </w:pPr>
      <w:r>
        <w:t xml:space="preserve">- Bây giờ ngươi đi Tiên giới cũng vì nàng?</w:t>
      </w:r>
    </w:p>
    <w:p>
      <w:pPr>
        <w:pStyle w:val="BodyText"/>
      </w:pPr>
      <w:r>
        <w:t xml:space="preserve">Ngụy Bỉnh Dập thực sự có vài phần trêu tức nhìn Âu Dương. Phải nói rằng bản lĩnh của Thiên Vương thật sự quá lớn. Hắn gần như đã tính toán không sai một chỗ nào. Mỗi một bước đều được hắn tính toán chính xác. Nhược điểm của Âu Dương cũng bị hắn nắm chặt trong tay.</w:t>
      </w:r>
    </w:p>
    <w:p>
      <w:pPr>
        <w:pStyle w:val="BodyText"/>
      </w:pPr>
      <w:r>
        <w:t xml:space="preserve">- Nói như thế nào đây. Có lẽ nguyên nhân lớn nhất chính là vì nàng. Tuy nhiên lần này chúng ta phải đi tới Cửu U!</w:t>
      </w:r>
    </w:p>
    <w:p>
      <w:pPr>
        <w:pStyle w:val="BodyText"/>
      </w:pPr>
      <w:r>
        <w:t xml:space="preserve">Âu Dương nở nụ cười, tâm tình của hắn đã có chút hòa hoãn nói:</w:t>
      </w:r>
    </w:p>
    <w:p>
      <w:pPr>
        <w:pStyle w:val="BodyText"/>
      </w:pPr>
      <w:r>
        <w:t xml:space="preserve">- Còn nhớ ta đã nói không? Lúc trước Thiên Vương gạt ta nói ta hỗ trợ mở ra địa ngục. Tất cả đều bắt đầu từ một khắc đó. Ta luôn cảm thấy nơi đó có thứ mà chúng ta cần!</w:t>
      </w:r>
    </w:p>
    <w:p>
      <w:pPr>
        <w:pStyle w:val="BodyText"/>
      </w:pPr>
      <w:r>
        <w:t xml:space="preserve">- Xuống Cửu U?</w:t>
      </w:r>
    </w:p>
    <w:p>
      <w:pPr>
        <w:pStyle w:val="BodyText"/>
      </w:pPr>
      <w:r>
        <w:t xml:space="preserve">Ngụy Bỉnh Dập có chút phát lạnh. Cửu U chính là địa ngục. Theo truyền thuyết địa ngục liên kết với hành lang luân hồi. Nếu như đi sâu vào bên trong rất có khả năng sẽ bị cuốn vào hành lang luân hồi, vĩnh viễn không có cách nào đi ra.</w:t>
      </w:r>
    </w:p>
    <w:p>
      <w:pPr>
        <w:pStyle w:val="BodyText"/>
      </w:pPr>
      <w:r>
        <w:t xml:space="preserve">- Làm sao? Ma Vương cũng có lúc sợ sao?</w:t>
      </w:r>
    </w:p>
    <w:p>
      <w:pPr>
        <w:pStyle w:val="BodyText"/>
      </w:pPr>
      <w:r>
        <w:t xml:space="preserve">Âu Dương nở nụ cười trêu tức. Ngụy Bỉnh Dập ngượng ngùng lắc đầu nói:</w:t>
      </w:r>
    </w:p>
    <w:p>
      <w:pPr>
        <w:pStyle w:val="BodyText"/>
      </w:pPr>
      <w:r>
        <w:t xml:space="preserve">- Ngươi điên rồi. Ngươi chính là một người điên. Từ xưa tới nay có mấy người dám xuống Cửu U. Được rồi, ta điên với ngươi một lần. Nói đi, phải đi xuống tầng thứ mấy?</w:t>
      </w:r>
    </w:p>
    <w:p>
      <w:pPr>
        <w:pStyle w:val="BodyText"/>
      </w:pPr>
      <w:r>
        <w:t xml:space="preserve">- Chín mươi chín!</w:t>
      </w:r>
    </w:p>
    <w:p>
      <w:pPr>
        <w:pStyle w:val="BodyText"/>
      </w:pPr>
      <w:r>
        <w:t xml:space="preserve">Âu Dương bỗng nhiên nói ra một con số khiến Ngụy Bỉnh Dập sụp đổ! Cửu U địa ngục, tầng chín mươi chín. Nơi đó có một truyền thuyết. Nơi đó chính là một thông đạo nối liền với hành lang luân hồi. Tiến vào nơi nào sẽ không thể đi ra. Nếu như không phải biết Âu Dương không thể nào chịu chết, Ngụy Bỉnh Dập thậm chí sẽ nghi ngờ có phải bởi vì trước đây mình bắt nạt Âu Dương qusa nhiều cho nên hắn cố ý trả thù mình muốn kéo mình cùng chết hay không.</w:t>
      </w:r>
    </w:p>
    <w:p>
      <w:pPr>
        <w:pStyle w:val="BodyText"/>
      </w:pPr>
      <w:r>
        <w:t xml:space="preserve">- Ngươi phát điên rồi!</w:t>
      </w:r>
    </w:p>
    <w:p>
      <w:pPr>
        <w:pStyle w:val="BodyText"/>
      </w:pPr>
      <w:r>
        <w:t xml:space="preserve">Ngụy Bỉnh Dập vẫn không nhịn được kêu lên.</w:t>
      </w:r>
    </w:p>
    <w:p>
      <w:pPr>
        <w:pStyle w:val="BodyText"/>
      </w:pPr>
      <w:r>
        <w:t xml:space="preserve">- Tầng thứ chín mươi chín chính là mục đích cuối cùng của chúng ta. Có thể chưa đến được tầng thứ chín mươi chín chúng ta đã có thể tìm được thứ chúng ta muốn !</w:t>
      </w:r>
    </w:p>
    <w:p>
      <w:pPr>
        <w:pStyle w:val="BodyText"/>
      </w:pPr>
      <w:r>
        <w:t xml:space="preserve">Âu Dương cười hì hì. Thật ra hắn nói tầng thứ chín mươi chín này chỉ vì muốn kích động Ngụy Bỉnh Dập một chút thôi. Đừng nói là Ngụy Bỉnh Dập, bản thân Âu Dương cũng không dám tiến vào tầng thứ chín mươi chín!</w:t>
      </w:r>
    </w:p>
    <w:p>
      <w:pPr>
        <w:pStyle w:val="BodyText"/>
      </w:pPr>
      <w:r>
        <w:t xml:space="preserve">Âu Dương còn nhớ rõ Yêu thánh chó ba đầu lúc trước. Âu Dương luôn cảm thấy chó ba đầu này hẳn phải biết điều gì đó. Chỉ cần có thể lại tìm được chó ba đầu, nhất định có thể biết rõ rất nhiều thứ! Dĩ nhiên, lần này Âu Dương tiến vào địa ngục còn muốn tìm một thứ khác. Thứ này là thứ cá nhân hắn muốn tìm. Tuy nhiên thứ này lại có một vài mối liên hệ cực kỳ quan trọng đối với toàn cục.</w:t>
      </w:r>
    </w:p>
    <w:p>
      <w:pPr>
        <w:pStyle w:val="BodyText"/>
      </w:pPr>
      <w:r>
        <w:t xml:space="preserve">- Ngươi điên rồi. Đúng là một kẻ điên. Tuy nhiên dù sao đi nữa cũng đã bị ép tới cùng đường. Chẳng thà đi cùng với người điên như ngươi một lần!</w:t>
      </w:r>
    </w:p>
    <w:p>
      <w:pPr>
        <w:pStyle w:val="BodyText"/>
      </w:pPr>
      <w:r>
        <w:t xml:space="preserve">Ngụy Bỉnh Dập hào khí ngất trời nói. Đến lúc này hai người điên cười lớn chạy ra khỏi tinh không bước vào Tiên giới...</w:t>
      </w:r>
    </w:p>
    <w:p>
      <w:pPr>
        <w:pStyle w:val="BodyText"/>
      </w:pPr>
      <w:r>
        <w:t xml:space="preserve">Tiên giới, hắc vân vẫn đang bồng bềnh tại hải ngoại. Tuy sát hắc vân không tiến vào đại lục Tiên giới, nhưng mọi người ở Tiên giới đều cảm thấy bàng hoàng! Bây giờ tất cả chủng tộc tại Tiên giới trên căn bản đều đang chửi rủa đám người Âu Dương.</w:t>
      </w:r>
    </w:p>
    <w:p>
      <w:pPr>
        <w:pStyle w:val="BodyText"/>
      </w:pPr>
      <w:r>
        <w:t xml:space="preserve">Chuyện tên Thiên Vương này là một tên điên cuồng hầu như tất cả mọi người trong Tiên giới đều đã biết. Mục đích của hắn là hủy diệt thế giới này, sau đó sẽ tạo một thế giới khiến hắn thoả mãn. Như vậy hắn chính là chí cao vô thượng.</w:t>
      </w:r>
    </w:p>
    <w:p>
      <w:pPr>
        <w:pStyle w:val="BodyText"/>
      </w:pPr>
      <w:r>
        <w:t xml:space="preserve">Nhưng cũng không có ai muốn chết. Không chỉ là chủng tộc còn sót lại, cho dù là Nhân tộc cũng có rất nhiều người đều phản bội Nghi Quân tạo thành một tiểu thế lực khác. Nhưng một thế lực như vậy có khác nào đào hố chống lại Thiên vương?</w:t>
      </w:r>
    </w:p>
    <w:p>
      <w:pPr>
        <w:pStyle w:val="BodyText"/>
      </w:pPr>
      <w:r>
        <w:t xml:space="preserve">- Một khi hắc vân tiến vào đại lục, đến lúc đó chính là thời gian Tiên giới lưu lạc. Không ngờ ba tên nhát gan kia mang theo lực lượng của mình bỏ chạy như vậy! Thực sự không thể tưởng tượng được.</w:t>
      </w:r>
    </w:p>
    <w:p>
      <w:pPr>
        <w:pStyle w:val="BodyText"/>
      </w:pPr>
      <w:r>
        <w:t xml:space="preserve">Tại một tửu điếm ở Tiên giới, mấy tiên nhân uống quỳnh tương mắng.</w:t>
      </w:r>
    </w:p>
    <w:p>
      <w:pPr>
        <w:pStyle w:val="BodyText"/>
      </w:pPr>
      <w:r>
        <w:t xml:space="preserve">- Cũng không trách người ta được. Vũ Vấn nếu như ngươi biết rõ không thể làm ngươi còn có thể làm không?</w:t>
      </w:r>
    </w:p>
    <w:p>
      <w:pPr>
        <w:pStyle w:val="BodyText"/>
      </w:pPr>
      <w:r>
        <w:t xml:space="preserve">Một nữ tử khác mái tóc hơi rối, một thân mặc hồng y, bên hông còn dắt một mũi tên huyết sắc! Đây chính là Yên Hồng. Thật ra ngay cả Yên Hồng cũng không nghĩ đám người Âu Dương sẽ bất ngờ chạy trốn như vậy.</w:t>
      </w:r>
    </w:p>
    <w:p>
      <w:pPr>
        <w:pStyle w:val="BodyText"/>
      </w:pPr>
      <w:r>
        <w:t xml:space="preserve">Trong mắt Yên Hồng, Âu Dương hẳn là một dũng giả vô luân lúc nào cũng chiến đấu đến thời khắc cuối cùng. Hắn sẽ không lùi về phía sau. Nhưng sự thực chứng minh hắn vẫn đi.</w:t>
      </w:r>
    </w:p>
    <w:p>
      <w:pPr>
        <w:pStyle w:val="BodyText"/>
      </w:pPr>
      <w:r>
        <w:t xml:space="preserve">- Bọn họ cho là bọn họ có thể chạy trốn được sao? Hừ, lực lượng của Thiên Vương càng ngày càng lớn. Đợi sau khi Tiên giới bị hủy diệt sống lại, Thiên Vương chính là chí cao vô thượng. Tuy rằng chúng ta đã chết, nhưng bọn họ có thể sống sót sao?</w:t>
      </w:r>
    </w:p>
    <w:p>
      <w:pPr>
        <w:pStyle w:val="BodyText"/>
      </w:pPr>
      <w:r>
        <w:t xml:space="preserve">Có người không phục, lúc này nói một vài lời không may cũng là chuyện bình thường.</w:t>
      </w:r>
    </w:p>
    <w:p>
      <w:pPr>
        <w:pStyle w:val="BodyText"/>
      </w:pPr>
      <w:r>
        <w:t xml:space="preserve">- Không nên xem thường ba người bọn họ. Ba người bọn họ liên hợp lại, ngay cả là Thiên Vương cũng không phải là đối thủ. Có thể bọn họ không phải chạy trốn, mà đang chờ đợi cái gì đó!</w:t>
      </w:r>
    </w:p>
    <w:p>
      <w:pPr>
        <w:pStyle w:val="BodyText"/>
      </w:pPr>
      <w:r>
        <w:t xml:space="preserve">Yên Hồng muốn biện giải. Tuy nhiên nàng cảm giác lời thanh minh của mình dường như vô lực.</w:t>
      </w:r>
    </w:p>
    <w:p>
      <w:pPr>
        <w:pStyle w:val="BodyText"/>
      </w:pPr>
      <w:r>
        <w:t xml:space="preserve">- Đúng vậy, có thể bọn họ chưa bao giờ chạy trốn. Bọn họ đang đợi dành cho kẻ địch một đòn trí mạng! Chưa tới thời khắc cuối cùng cũng không ai biết nai chết trong tay sai!</w:t>
      </w:r>
    </w:p>
    <w:p>
      <w:pPr>
        <w:pStyle w:val="BodyText"/>
      </w:pPr>
      <w:r>
        <w:t xml:space="preserve">Bỗng nhiên, một giọng nói từ bên ngoài cửa tửu điếm truyền đến. Giọng nói này đầy tự tin, khiến người ta không nhịn được muốn nhanh chân đến xem trong thời kỳ màu còn ai có thể nói ra những lời chí khí như vậy?</w:t>
      </w:r>
    </w:p>
    <w:p>
      <w:pPr>
        <w:pStyle w:val="Compact"/>
      </w:pPr>
      <w:r>
        <w:br w:type="textWrapping"/>
      </w:r>
      <w:r>
        <w:br w:type="textWrapping"/>
      </w:r>
    </w:p>
    <w:p>
      <w:pPr>
        <w:pStyle w:val="Heading2"/>
      </w:pPr>
      <w:bookmarkStart w:id="869" w:name="chương-892-một-cước-đạp-chết-dịch-giả-nhóm-sói-già"/>
      <w:bookmarkEnd w:id="869"/>
      <w:r>
        <w:t xml:space="preserve">847. Chương 892 : Một Cước Đạp Chết Dịch Giả: Nhóm Sói Già</w:t>
      </w:r>
    </w:p>
    <w:p>
      <w:pPr>
        <w:pStyle w:val="Compact"/>
      </w:pPr>
      <w:r>
        <w:br w:type="textWrapping"/>
      </w:r>
      <w:r>
        <w:br w:type="textWrapping"/>
      </w:r>
      <w:r>
        <w:t xml:space="preserve">Yên Hồng dửng dưng ngẩng đầu nhìn lên. Vừa nhìn nàng thiếu chút nữa đã gọi ra thành tiếng! Người tới chính là Âu Dương. Mà bên cạnh Âu Dương còn có một người nữa. Người này đi sóng vai với Âu Dương. Chỉ nhìn một điểm này đã có thể hiểu rõ người này tuyệt đối có địa vị không kém hơn Âu Dương.</w:t>
      </w:r>
    </w:p>
    <w:p>
      <w:pPr>
        <w:pStyle w:val="BodyText"/>
      </w:pPr>
      <w:r>
        <w:t xml:space="preserve">Âu Dương là thân phận thế nào? Chiến Vương Âu Dương! Đây là cách gọi mới của Âu Dương. Vương của Chiến tộc. Chỉ có hai người có thể đứng ngang hàng với Âu Dương. Người thứ nhất là Yêu Tổ Bạch Tinh. Một người khác chính là Ma Vương Ngụy Bỉnh Dập.</w:t>
      </w:r>
    </w:p>
    <w:p>
      <w:pPr>
        <w:pStyle w:val="BodyText"/>
      </w:pPr>
      <w:r>
        <w:t xml:space="preserve">Yên Hồng tất nhiên đã gặp Bạch Tinh. Hiện tại xem ra người đứng chung một chỗ với Âu Dương chính là Ma Vương Ngụy Bỉnh Dập.</w:t>
      </w:r>
    </w:p>
    <w:p>
      <w:pPr>
        <w:pStyle w:val="BodyText"/>
      </w:pPr>
      <w:r>
        <w:t xml:space="preserve">Nếu như không phải suy ngẫm thông qua điều này, chỉ sợ Yên Hồng chết cũng khó có thể nghĩ gia hỏa nhìn qua có chút hèn mọn này lại chính là Ma Vương Ngụy Bỉnh Dập trong truyền thuyết!</w:t>
      </w:r>
    </w:p>
    <w:p>
      <w:pPr>
        <w:pStyle w:val="BodyText"/>
      </w:pPr>
      <w:r>
        <w:t xml:space="preserve">- Hừ, to mồm phét lác. Ngươi có biết trong những ngày qua có bao nhiêu tiên tôn thư tập hợp tấn công, kết quả toàn bộ đều bị diệt không?</w:t>
      </w:r>
    </w:p>
    <w:p>
      <w:pPr>
        <w:pStyle w:val="BodyText"/>
      </w:pPr>
      <w:r>
        <w:t xml:space="preserve">Một gã không phục la lên.</w:t>
      </w:r>
    </w:p>
    <w:p>
      <w:pPr>
        <w:pStyle w:val="BodyText"/>
      </w:pPr>
      <w:r>
        <w:t xml:space="preserve">- Vậy chỉ có thể nói tiên tôn vẫn quá yếu!</w:t>
      </w:r>
    </w:p>
    <w:p>
      <w:pPr>
        <w:pStyle w:val="BodyText"/>
      </w:pPr>
      <w:r>
        <w:t xml:space="preserve">Lần này Âu Dương chưa mở miệng, Ngụy Bỉnh Dập đã giành nói trước. Trước khi thời đại lớn đến, tiên tôn thật sự là cường giả một phương. Nhưng bây giờ thời đại lớn đến, tiên tôn chính là cái rắm!</w:t>
      </w:r>
    </w:p>
    <w:p>
      <w:pPr>
        <w:pStyle w:val="BodyText"/>
      </w:pPr>
      <w:r>
        <w:t xml:space="preserve">Đối với Thiên Vương mà nói một cái tát đập chết đám tiên tôn như vậy thật sự quá đơn giản như ăn cơm uống rượu. Cho nên đám tiên tôn không biết cao thấp cho dù tập trung lại một chỗ cũng không thể nào là đối thủ của Thiên Vương. Muốn thu thập được Thiên Vương, biện pháp duy nhất chính là khiến Thiên Vương không còn đường lui, sau đó ba người vây giết Thiên Vương.</w:t>
      </w:r>
    </w:p>
    <w:p>
      <w:pPr>
        <w:pStyle w:val="BodyText"/>
      </w:pPr>
      <w:r>
        <w:t xml:space="preserve">- Tiên tôn yếu sao? Ta cho ngươi thử một chút xem tiên tôn yếu hay không yếu!</w:t>
      </w:r>
    </w:p>
    <w:p>
      <w:pPr>
        <w:pStyle w:val="BodyText"/>
      </w:pPr>
      <w:r>
        <w:t xml:space="preserve">Bỗng nhiên, một ông lão giống như bị vũ nhục, giơ ngón tay điểm ra một cái. Tuy rằng ngón tay này không phát ra ánh sáng tàn bạo nào nhưng lại ẩn chứa một lực lượng của tiên tôn chân chính!</w:t>
      </w:r>
    </w:p>
    <w:p>
      <w:pPr>
        <w:pStyle w:val="BodyText"/>
      </w:pPr>
      <w:r>
        <w:t xml:space="preserve">Nhìn thấy lão đầu này ra tay, những người khác đều là bộ dạng cười trên sự đau khổ của người khác. Dù sao tuy rằng số lượng tiên tôn nhiều hơn một chút, nhưng bên ngoài phần lớn tiên tôn vẫn nổi tiếng. Âu Dương và Ngụy Bỉnh Dập thật sự gặp quá ít người. Đương nhiên quá ít mọi người biết bọn họ. Những người ở đây sẽ không cho rằng hai người này nhìn qua còn trẻ như vậy thậm chí ngay cả lông còn chưa mọc dài có thể là tiên tôn được.</w:t>
      </w:r>
    </w:p>
    <w:p>
      <w:pPr>
        <w:pStyle w:val="BodyText"/>
      </w:pPr>
      <w:r>
        <w:t xml:space="preserve">Cho nên giờ phút này phần lớn mọi người đều dùng ánh mắt chế giễu nhìn hai hài tử lớn miệng khoác lác. Tất cả mọi người trong tửu điếm chỉ có một người không lo lắng chút nào. Đó chính là Yên Hồng!</w:t>
      </w:r>
    </w:p>
    <w:p>
      <w:pPr>
        <w:pStyle w:val="BodyText"/>
      </w:pPr>
      <w:r>
        <w:t xml:space="preserve">Yên Hồng là người duy nhất biết được thân phận của hai người này. Trước tiên không nói Ngụy Bỉnh Dập mạnh tới mức nào, chỉ nói Âu Dương trong nháy mắt cũng có thể thuấn sát một đoàn tiên tôn.</w:t>
      </w:r>
    </w:p>
    <w:p>
      <w:pPr>
        <w:pStyle w:val="BodyText"/>
      </w:pPr>
      <w:r>
        <w:t xml:space="preserve">Ngón tay vừa điểm ra, chấn động thời không. Thời điểm ngón tay này đi tới phía trước hai người Âu Dương và Ngụy Bỉnh Dập không ngờ nó lại tách ra làm hai đồng thời công kích cả Âu Dương và Ngụy Bỉnh Dập. Hai người đều đứng yên không nhúc nhích, giống như là bị dọa sợ tới mức ngây ngốc ngẩn người.</w:t>
      </w:r>
    </w:p>
    <w:p>
      <w:pPr>
        <w:pStyle w:val="BodyText"/>
      </w:pPr>
      <w:r>
        <w:t xml:space="preserve">Thấy cảnh tượng này, đám người xung quanh liền trở nên ồn ào. Dưới cái nhìn của bọn họ, hai gia hỏa này hẳn đã bị sợ tới mức choáng váng. Trong mắt bọn họ, người không có năng lực gì còn to mồm phét lác như vậy thật đáng giết.</w:t>
      </w:r>
    </w:p>
    <w:p>
      <w:pPr>
        <w:pStyle w:val="BodyText"/>
      </w:pPr>
      <w:r>
        <w:t xml:space="preserve">Nhưng một cảnh tượng tiếp theo lại khiến tất cả mọi người đều hộc máu! Chỉ thấy hai đạo quang điểm kia đến trước người của hai người liền giống như gặp phải hố đen, không hề có bất kỳ tiếng nổ nào, quang điểm kia trực tiếp biến mất giống như từ trước đến nay đều chưa từng xuất hiện. Nếu như không phải một khắc trước còn có vô số người nhìn thấy lã</w:t>
      </w:r>
    </w:p>
    <w:p>
      <w:pPr>
        <w:pStyle w:val="BodyText"/>
      </w:pPr>
      <w:r>
        <w:t xml:space="preserve">o giả kia ra tay, có lẽ mọi người đều cho rằng bọn họ bị ảo giác!</w:t>
      </w:r>
    </w:p>
    <w:p>
      <w:pPr>
        <w:pStyle w:val="BodyText"/>
      </w:pPr>
      <w:r>
        <w:t xml:space="preserve">- Chuyện gì xảy ra vậy?</w:t>
      </w:r>
    </w:p>
    <w:p>
      <w:pPr>
        <w:pStyle w:val="BodyText"/>
      </w:pPr>
      <w:r>
        <w:t xml:space="preserve">Thật ra lão già này giật mình hơn bất kỳ ai. Đây là lần đầu tiên hắn gặp phải chuyện như vậy. Tuy rằng bản thân mình ra tay không hề dùng toàn lực, nhưng một cái chỉ tay kia cũng chiếm ba phần lực lượng của mình. Cho dù hai người đều là tiên tôn, cũng chỉ có thể ra tay chống đỡ. Nhưng hai người căn kia bản hãy giống như không nhìn thấy?</w:t>
      </w:r>
    </w:p>
    <w:p>
      <w:pPr>
        <w:pStyle w:val="BodyText"/>
      </w:pPr>
      <w:r>
        <w:t xml:space="preserve">Còn có một vài điều thực sự nói không được. Cái chỉ tay của mình là do tiên lực lực ngưng tụ thành. Cho dù tu vi của hai người này cực cao, mình không có cách nào thương tổn được bọn họ, nhưng ít nhất cũng phải xuyên thủng y phục của bọn họ khiến bọn họ có chút chật vật chứ? Nhưng hiện tại chuyện này tính là cái gì?</w:t>
      </w:r>
    </w:p>
    <w:p>
      <w:pPr>
        <w:pStyle w:val="BodyText"/>
      </w:pPr>
      <w:r>
        <w:t xml:space="preserve">- Nhất định là có pháp bảo gì hộ thân!</w:t>
      </w:r>
    </w:p>
    <w:p>
      <w:pPr>
        <w:pStyle w:val="BodyText"/>
      </w:pPr>
      <w:r>
        <w:t xml:space="preserve">Giờ phút này trong lòng lão già bỗng nhiên nổi lên lòng tham. Phải là pháp bảo thế nào mới có thể chống đỡ được lực lượng của tiên tôn. Chuyện này đối với hắn thực sự hấp dẫn tới cực điểm. Trong thời đại này, có được pháp bảo như vậy hộ thân chẳng khác gì có thêm một mạng! Cho nên giờ phút này lão già đã động tâm muốn cướp pháp bảo!</w:t>
      </w:r>
    </w:p>
    <w:p>
      <w:pPr>
        <w:pStyle w:val="BodyText"/>
      </w:pPr>
      <w:r>
        <w:t xml:space="preserve">- Hừ! Xem lão phu bắt hai người các ngươi!</w:t>
      </w:r>
    </w:p>
    <w:p>
      <w:pPr>
        <w:pStyle w:val="BodyText"/>
      </w:pPr>
      <w:r>
        <w:t xml:space="preserve">Giờ phút này lão già cũng không che giấu lực lượng của mình nữa. Loáng một cái, thân thể của hắn giống như một đạo quỷ ảnh đi tới sát bên cạnh Âu Dương và Ngụy Bỉnh Dập.</w:t>
      </w:r>
    </w:p>
    <w:p>
      <w:pPr>
        <w:pStyle w:val="BodyText"/>
      </w:pPr>
      <w:r>
        <w:t xml:space="preserve">Lần này hai người lại vô cùng ăn ý giống như sợ hãi choáng váng đứng tại chỗ, ngay cả động cũng không động! Lão đầu này vô cùng kích động. Lão già hét lên một tiếng, hai bàn tay giống như cây khô trực tiếp nắm lấy bả vai của hai người. Một trảo này đã dùng toàn bộ lực đạo. Nhưng chính một trảo này đã khiến lão đầu lập tức hiểu rõ, mình đã đắc tội phải hai nhân vật chắc chắn mình không nên trêu chọc vào.</w:t>
      </w:r>
    </w:p>
    <w:p>
      <w:pPr>
        <w:pStyle w:val="BodyText"/>
      </w:pPr>
      <w:r>
        <w:t xml:space="preserve">Một trảo toàn lực của tiên tôn. Lão đầu rõ ràng có thể biết được, mình tuyệt đối đã bắt được thân thể bọn họ. Nhưng một chiêu với lực lượng đủe để vồ nát ngôi sao khi nắm được bả vai của hai người này, thời không dường như bị đông cứng lại, không có cách nào có thể đả thương được.</w:t>
      </w:r>
    </w:p>
    <w:p>
      <w:pPr>
        <w:pStyle w:val="BodyText"/>
      </w:pPr>
      <w:r>
        <w:t xml:space="preserve">- Lão đầu, ta vốn không muốn giết ngươi. Tại sao trong lòng ngươi lại nảy sinh lòng tham như vậy!</w:t>
      </w:r>
    </w:p>
    <w:p>
      <w:pPr>
        <w:pStyle w:val="BodyText"/>
      </w:pPr>
      <w:r>
        <w:t xml:space="preserve">Ngụy Bỉnh Dập không phải là thiện nam tín nữ. Thời điểm cảm nhận được lòng tham của lão đầu, hắn đã muốn giết người.</w:t>
      </w:r>
    </w:p>
    <w:p>
      <w:pPr>
        <w:pStyle w:val="BodyText"/>
      </w:pPr>
      <w:r>
        <w:t xml:space="preserve">Bắt đầu một cái chỉ tay kia không đáng là gì. Một cái chỉ tay kia để lại một lỗ hổng rất lớn. Hai người đều không ra tay cũng bởi vì điều này. Nhưng với một trảo này hai người đều hiểu rõ, lão đầu này không hề có ý định dừng lại. Đây rõ ràng là muốn thuất sát hai ngừoi.</w:t>
      </w:r>
    </w:p>
    <w:p>
      <w:pPr>
        <w:pStyle w:val="BodyText"/>
      </w:pPr>
      <w:r>
        <w:t xml:space="preserve">- Ngươi...</w:t>
      </w:r>
    </w:p>
    <w:p>
      <w:pPr>
        <w:pStyle w:val="BodyText"/>
      </w:pPr>
      <w:r>
        <w:t xml:space="preserve">Lão đầu nghe thấy Ngụy Bỉnh Dập nói vậy, lập tức cảm thấy sợ hãi. Hắn xoay người định chạy trốn.</w:t>
      </w:r>
    </w:p>
    <w:p>
      <w:pPr>
        <w:pStyle w:val="BodyText"/>
      </w:pPr>
      <w:r>
        <w:t xml:space="preserve">Nhưng hắn quá chậm. Hắn còn chưa chạy ra được tới bên ngoài đã nhìn thấy một cước của Ngụy Bỉnh Dập đã đạp tới bụng hắn.</w:t>
      </w:r>
    </w:p>
    <w:p>
      <w:pPr>
        <w:pStyle w:val="BodyText"/>
      </w:pPr>
      <w:r>
        <w:t xml:space="preserve">Một cước này giống như là lưu manh đánh nhau. Vô số người đứng xem xung quanh đều kêu lên sợ hãi.</w:t>
      </w:r>
    </w:p>
    <w:p>
      <w:pPr>
        <w:pStyle w:val="BodyText"/>
      </w:pPr>
      <w:r>
        <w:t xml:space="preserve">Thật khó tin được một cước như vậy lại có thể đá bay một tiên tôn.</w:t>
      </w:r>
    </w:p>
    <w:p>
      <w:pPr>
        <w:pStyle w:val="BodyText"/>
      </w:pPr>
      <w:r>
        <w:t xml:space="preserve">Nhưng điều khó tin vẫn chưa kết thức. Lão đầu bị đá một cước liền bay ra ngoài, va đổ vài cái bàn, sau đó gắn vào trên tường không ngờ không nhúc nhích.</w:t>
      </w:r>
    </w:p>
    <w:p>
      <w:pPr>
        <w:pStyle w:val="BodyText"/>
      </w:pPr>
      <w:r>
        <w:t xml:space="preserve">Đám người vây quanh nhìn thấy cảnh tượng như vậy, đều há hốc miệng. Một cước giống như lưu manh đánh nhau không ngờ trực tiếp đốn ngã một tiên tôn. Điều này thực có chút khôi hài!</w:t>
      </w:r>
    </w:p>
    <w:p>
      <w:pPr>
        <w:pStyle w:val="Compact"/>
      </w:pPr>
      <w:r>
        <w:br w:type="textWrapping"/>
      </w:r>
      <w:r>
        <w:br w:type="textWrapping"/>
      </w:r>
    </w:p>
    <w:p>
      <w:pPr>
        <w:pStyle w:val="Heading2"/>
      </w:pPr>
      <w:bookmarkStart w:id="870" w:name="chương-893-không-phải-ngươi-nói-đùa-chứ-dịch-giả-nhóm-sói-già"/>
      <w:bookmarkEnd w:id="870"/>
      <w:r>
        <w:t xml:space="preserve">848. Chương 893 : Không Phải Ngươi Nói Đùa Chứ Dịch Giả: Nhóm Sói Già</w:t>
      </w:r>
    </w:p>
    <w:p>
      <w:pPr>
        <w:pStyle w:val="Compact"/>
      </w:pPr>
      <w:r>
        <w:br w:type="textWrapping"/>
      </w:r>
      <w:r>
        <w:br w:type="textWrapping"/>
      </w:r>
      <w:r>
        <w:t xml:space="preserve">- Tự mình tìm việc, không thể trách ta được!</w:t>
      </w:r>
    </w:p>
    <w:p>
      <w:pPr>
        <w:pStyle w:val="BodyText"/>
      </w:pPr>
      <w:r>
        <w:t xml:space="preserve">Ngụy Bỉnh Dập liếc mắt nhìn lão đầu này một cái. Tuy rằng nhìn qua đây chỉ là một cước đơn giản, nhưng hắn biết, lão đầu này đã chết. Một tiên tôn bụ Ma Vương đá một cước nếu như còn không chết, vậy thực sự có chút khôi hài.</w:t>
      </w:r>
    </w:p>
    <w:p>
      <w:pPr>
        <w:pStyle w:val="BodyText"/>
      </w:pPr>
      <w:r>
        <w:t xml:space="preserve">Nhưng những người khác không rõ chuyện gì xảy ra. Bọn họ nhìn lão đầu gục trên mặt đất không ngờ không nhúc nhích. Rất nhiều người còn tưởng rằng lão đầu trúng phải một yêu thuật nào đó!</w:t>
      </w:r>
    </w:p>
    <w:p>
      <w:pPr>
        <w:pStyle w:val="BodyText"/>
      </w:pPr>
      <w:r>
        <w:t xml:space="preserve">Mãi đến tận lúc Ngụy Bỉnh Dập và Âu Dương rời khỏi tửu điếm này, mọi người mới tiến lại gần lão đầu. Vừa nhìn bọn họ liền thi nhau hít một hơi lạnh!</w:t>
      </w:r>
    </w:p>
    <w:p>
      <w:pPr>
        <w:pStyle w:val="BodyText"/>
      </w:pPr>
      <w:r>
        <w:t xml:space="preserve">- Đã chết!</w:t>
      </w:r>
    </w:p>
    <w:p>
      <w:pPr>
        <w:pStyle w:val="BodyText"/>
      </w:pPr>
      <w:r>
        <w:t xml:space="preserve">Đúng vậy. Lão đầu đã chết. Chỉ một cú đá đã dễ dàng bị giết chết như vậy sao? Chuyện này quá đáng sợ. Tất cả mọi người đều nhìn thấy rõ ràng một cước kia. Đó rất rõ ràng chỉ là một cước đơn giản. Nhưng một cước đơn giản như vậy lại có thể đá chết người?</w:t>
      </w:r>
    </w:p>
    <w:p>
      <w:pPr>
        <w:pStyle w:val="BodyText"/>
      </w:pPr>
      <w:r>
        <w:t xml:space="preserve">Rất nhanh, mấy cái đầu thông minh liền giống như đã nghĩ ra điều gì!</w:t>
      </w:r>
    </w:p>
    <w:p>
      <w:pPr>
        <w:pStyle w:val="BodyText"/>
      </w:pPr>
      <w:r>
        <w:t xml:space="preserve">- Bọn họ... có phải bọn họ là đám người Âu Dương không...</w:t>
      </w:r>
    </w:p>
    <w:p>
      <w:pPr>
        <w:pStyle w:val="BodyText"/>
      </w:pPr>
      <w:r>
        <w:t xml:space="preserve">Vừa có người nói ra câu này, nhất thời khiến cả tửu điếm thậm chí là cả thành thị đều sôi trào!</w:t>
      </w:r>
    </w:p>
    <w:p>
      <w:pPr>
        <w:pStyle w:val="BodyText"/>
      </w:pPr>
      <w:r>
        <w:t xml:space="preserve">Đám người Âu Dương không đi? Bọn họ vẫn đang ở Tiên giới? Giờ này phút này, chỉ mới đám người Âu Dương mới có thể đối kháng với Thiên Vương. Mãi đến tận lúc này bọn họ vẫn không rời khỏi. Điều này chẳng khác nào hy vọng vô tận đối với tất cả mọi người!</w:t>
      </w:r>
    </w:p>
    <w:p>
      <w:pPr>
        <w:pStyle w:val="BodyText"/>
      </w:pPr>
      <w:r>
        <w:t xml:space="preserve">Chỉ sau mấy ngày, tin đồn này đã truyền khắp Tiên giới. Nhiều người khi mới nghe thấy tin này còn cảm thấy không thể tin được.</w:t>
      </w:r>
    </w:p>
    <w:p>
      <w:pPr>
        <w:pStyle w:val="BodyText"/>
      </w:pPr>
      <w:r>
        <w:t xml:space="preserve">Bọn họ cảm thấy đây chẳng qua chỉ là sự trùng hợp mà thôi. Nhưng có người không tin, cũng có người tin tưởng, cảm thấy đám người Âu Dương thật sự trở lại.</w:t>
      </w:r>
    </w:p>
    <w:p>
      <w:pPr>
        <w:pStyle w:val="BodyText"/>
      </w:pPr>
      <w:r>
        <w:t xml:space="preserve">Mà trong lúc này trên con đường đi tới hải ngoại, trong bóng tối, trên một chiếc thuyền con, ba người ngồi vừa cười vừa nói không hề có dáng vẻ gì là xông vào hang hổ.</w:t>
      </w:r>
    </w:p>
    <w:p>
      <w:pPr>
        <w:pStyle w:val="BodyText"/>
      </w:pPr>
      <w:r>
        <w:t xml:space="preserve">Tại sao lại là ba người? Bởi vì Yên Hồng sống chết muốn đi theo. Cuối cùng Âu Dương không có cách nào khác chỉ có thể dẫn theo nàng. Dù sao bây giờ Tiên giới cũng không có chỗ nào là an toàn. Có lẽ đi theo bọn họ vẫn được xem như tương đối an toàn hơn..</w:t>
      </w:r>
    </w:p>
    <w:p>
      <w:pPr>
        <w:pStyle w:val="BodyText"/>
      </w:pPr>
      <w:r>
        <w:t xml:space="preserve">Ba người ở trên biển rất lâu. Thật ra với tốc độ của ba người, sẽ không lâu như vậy. Quan trọng chính là Âu Dương và Yên Hồng vô cùng ăn ý đều lạc đường. Hơn nữa còn là hoàn toàn lạc đường. Ngay cả phương hướng quỷ đảo cũng không thể tìm được. Bọn họ chỉ có thể chạy loạn trên biển.</w:t>
      </w:r>
    </w:p>
    <w:p>
      <w:pPr>
        <w:pStyle w:val="BodyText"/>
      </w:pPr>
      <w:r>
        <w:t xml:space="preserve">Sau bảy ngày lênh đênh trên biển, rốt cuộc ba người được xem như là đã phát hiện ra quỷ đảo ở ngoài hải ngoại. Tại sao ba người có thể xác định đây chính là quỷ đảo? Thật ra rất đơn giản. Lúc này tất cả ngàn đảo tại hải ngoại, ngoại trừ quỷ đảo ra đã bị hủy diệt toàn bộ. Trên lí luận mà nói, chỉ cần phát hiện ra một đảo, vậy không cần nghi ngờ đó tất nhiên là quỷ đảo...</w:t>
      </w:r>
    </w:p>
    <w:p>
      <w:pPr>
        <w:pStyle w:val="BodyText"/>
      </w:pPr>
      <w:r>
        <w:t xml:space="preserve">- Theo truyền thuyết ngoài hai giới Tiên Ma ra, trong địa ngục còn có một giới nữa. Các ngươi đã từng nghe nói tới chưa?</w:t>
      </w:r>
    </w:p>
    <w:p>
      <w:pPr>
        <w:pStyle w:val="BodyText"/>
      </w:pPr>
      <w:r>
        <w:t xml:space="preserve">Ma Vương hình như rất không muốn nhắc tới điều này.</w:t>
      </w:r>
    </w:p>
    <w:p>
      <w:pPr>
        <w:pStyle w:val="BodyText"/>
      </w:pPr>
      <w:r>
        <w:t xml:space="preserve">- Ý ngươi hẳn là nói tới Minh giới!</w:t>
      </w:r>
    </w:p>
    <w:p>
      <w:pPr>
        <w:pStyle w:val="BodyText"/>
      </w:pPr>
      <w:r>
        <w:t xml:space="preserve">Thật ra Âu Dương cũng biết được mấy phần. Tuy nhiên từ trên phương điện lí luận mà nói, Minh giới với Tiên Ma không có quan hệ quá lớn. Hai giới Tiên Ma đều có một đặc điểm. Đó chính là sinh vật đang sống thống trị. Nhưng tại Minh giới lại do những linh hồn đã chết thống trị!</w:t>
      </w:r>
    </w:p>
    <w:p>
      <w:pPr>
        <w:pStyle w:val="BodyText"/>
      </w:pPr>
      <w:r>
        <w:t xml:space="preserve">Tiên giới từng có lời đồn, nói trước kia bộ tộc hồn giả đã từng thuộc về Minh giới. Bọn họ đã trốn khỏi Minh giới. Bởi vì nghe lời đồn như vậy, Âu Dương mới có thể chạy đến Minh giới.</w:t>
      </w:r>
    </w:p>
    <w:p>
      <w:pPr>
        <w:pStyle w:val="BodyText"/>
      </w:pPr>
      <w:r>
        <w:t xml:space="preserve">- Đúng, chính là Minh giới. Âu Dương, ta biết mục tiêu của ngươi lần này chỉ sợ chính là Minh giới. Nhưng ngươi có thể nói cho ta biết, rốt cuộc mục đích ngươi đi Minh giới là gì không?</w:t>
      </w:r>
    </w:p>
    <w:p>
      <w:pPr>
        <w:pStyle w:val="BodyText"/>
      </w:pPr>
      <w:r>
        <w:t xml:space="preserve">Ngụy Bỉnh Dập cũng không sợ xuống Minh giới. Dù sao với tu vi của hắn và Âu Dương còn không đến mức bị nhốt chết trong đó. Nhưng Ngụy Bỉnh Dập thực sự không nghĩ ra được, rốt cuộc Âu Dương xuống Minh giới vì cái gì.</w:t>
      </w:r>
    </w:p>
    <w:p>
      <w:pPr>
        <w:pStyle w:val="BodyText"/>
      </w:pPr>
      <w:r>
        <w:t xml:space="preserve">- Vì sau đó có thể nắm chắc phần thắng!</w:t>
      </w:r>
    </w:p>
    <w:p>
      <w:pPr>
        <w:pStyle w:val="BodyText"/>
      </w:pPr>
      <w:r>
        <w:t xml:space="preserve">Âu Dương nói rất dứt khoát. Nhưng lời nói dứt khoát này của hắn lại càng khiến người ta không có cách nào hiểu rõ. Vì sau tới đó có thể nắm chắc phần thắng? Nắm chắc phần thắng có quan hệ gì với việc đi xuống Minh giới?</w:t>
      </w:r>
    </w:p>
    <w:p>
      <w:pPr>
        <w:pStyle w:val="BodyText"/>
      </w:pPr>
      <w:r>
        <w:t xml:space="preserve">Âu Dương muốn đi tới Minh giới để cầu viện binh sao? Điều này hiển nhiên là không thể nào. Dù sao từ trước đến nay Minh giới với hai giới Tiên Ma đều không có quen biết gì. Nói trắng ra là, hai giới Tiên Ma và Minh giới căn bản bất kỳ cầu nối nào.</w:t>
      </w:r>
    </w:p>
    <w:p>
      <w:pPr>
        <w:pStyle w:val="BodyText"/>
      </w:pPr>
      <w:r>
        <w:t xml:space="preserve">Cho dù hai giới Tiên Ma hoàn toàn bị hủy diệt, Minh giới cũng sẽ không có bất kỳ nguy hại nào. Cho nên mặc dù muốn dùng đạo lý môi hở răng lạnh để giải thích cũng không thể làm được.</w:t>
      </w:r>
    </w:p>
    <w:p>
      <w:pPr>
        <w:pStyle w:val="BodyText"/>
      </w:pPr>
      <w:r>
        <w:t xml:space="preserve">- Chỉ sợ hắn làm vậy là vì một người!</w:t>
      </w:r>
    </w:p>
    <w:p>
      <w:pPr>
        <w:pStyle w:val="BodyText"/>
      </w:pPr>
      <w:r>
        <w:t xml:space="preserve">Yên Hồng dường như đã suy nghĩ rõ ràng điều gì, nên nàng đã nói như thế:</w:t>
      </w:r>
    </w:p>
    <w:p>
      <w:pPr>
        <w:pStyle w:val="BodyText"/>
      </w:pPr>
      <w:r>
        <w:t xml:space="preserve">- Hơn nữa có lẽ người này còn là hồn giả!</w:t>
      </w:r>
    </w:p>
    <w:p>
      <w:pPr>
        <w:pStyle w:val="BodyText"/>
      </w:pPr>
      <w:r>
        <w:t xml:space="preserve">- Nói vậy nghĩa là sao?</w:t>
      </w:r>
    </w:p>
    <w:p>
      <w:pPr>
        <w:pStyle w:val="BodyText"/>
      </w:pPr>
      <w:r>
        <w:t xml:space="preserve">Ngụy Bỉnh Dập phát hiện mình lại không hiểu nhiều bằng tiểu nha đầu này. Trong lúc nhất thời hắn có chút ngượng ngùng.</w:t>
      </w:r>
    </w:p>
    <w:p>
      <w:pPr>
        <w:pStyle w:val="BodyText"/>
      </w:pPr>
      <w:r>
        <w:t xml:space="preserve">- Cái này ngươi vẫn nên tự mình đi hỏi hắn. Tuy nhiên nhìn vẻ mặt nghiêm trọng của Âu Dương, ta cảm thấy gia hỏa lần này chúng ta phải gặp hẳn là vô cùng vô cùng lợi hại!</w:t>
      </w:r>
    </w:p>
    <w:p>
      <w:pPr>
        <w:pStyle w:val="BodyText"/>
      </w:pPr>
      <w:r>
        <w:t xml:space="preserve">Yên Hồng đột nhiên có mấy phần chờ mong. Từ xưa tới nay, có mấy người từng tới Minh giới? Không ngờ mục tiêu của bọn họ lần này lại là Minh giới.</w:t>
      </w:r>
    </w:p>
    <w:p>
      <w:pPr>
        <w:pStyle w:val="BodyText"/>
      </w:pPr>
      <w:r>
        <w:t xml:space="preserve">- Không sai. Lần này chúng ta phải đi tới Phượng Hoàng thành!</w:t>
      </w:r>
    </w:p>
    <w:p>
      <w:pPr>
        <w:pStyle w:val="BodyText"/>
      </w:pPr>
      <w:r>
        <w:t xml:space="preserve">Âu Dương nói ra tên của một thành thị trong truyền thuyết! Phượng Hoàng thành. Từ xưa đến nay chưa bao giờ có người nào có thể thật sự nói được rốt cuộc Phượng Hoàng thành ở tầng địa ngục thứ mấy. Thậm chí không ai biết Phượng Hoàng thành có tồn tại hay không.</w:t>
      </w:r>
    </w:p>
    <w:p>
      <w:pPr>
        <w:pStyle w:val="BodyText"/>
      </w:pPr>
      <w:r>
        <w:t xml:space="preserve">Phượng Hoàng thành cũng không phải là địa điểm quan trọng. Quan trọng chính là chủ nhân của Phượng Hoàng thành, cũng chính là Minh vương người nắm giữ tất cả Minh giới! Minh vương cũng là Vương, nhưng Minh vương tuyệt đối không giống với các vương khác.</w:t>
      </w:r>
    </w:p>
    <w:p>
      <w:pPr>
        <w:pStyle w:val="BodyText"/>
      </w:pPr>
      <w:r>
        <w:t xml:space="preserve">- Người phải gặp chính là tồn tại chí cao vô thượng thật sự!</w:t>
      </w:r>
    </w:p>
    <w:p>
      <w:pPr>
        <w:pStyle w:val="BodyText"/>
      </w:pPr>
      <w:r>
        <w:t xml:space="preserve">Trên mặt Âu Dương thoáng mỉm cười. Minh vương có thể nói là chí cao vô thượng được mọi người biết tới. Tất nhiều người đều nói Minh vương chẳng qua là nhân vật do mọi người tạo nên. Nhưng thật sự đạt được cảnh giới như bọn họ bây giờ, tất nhiên có thể biết, Minh vương thật sự tồn tại.</w:t>
      </w:r>
    </w:p>
    <w:p>
      <w:pPr>
        <w:pStyle w:val="BodyText"/>
      </w:pPr>
      <w:r>
        <w:t xml:space="preserve">Khi Ngụy Bỉnh Dập nghe thấy Âu Dương nói tới hai chữ Minh vương, mặt hắn liền biến sắc. Cho dù thế nào hắn cũng không thể tưởng tượng được Âu Dương lại muốn tiến vào Phượng Hoàng thành, hơn nữa muốn gặp Minh vương chí cao vô thượng!</w:t>
      </w:r>
    </w:p>
    <w:p>
      <w:pPr>
        <w:pStyle w:val="BodyText"/>
      </w:pPr>
      <w:r>
        <w:t xml:space="preserve">Thực lực của bọn họ rất mạnh. Hai người bọn họ chỉ cách chí cao vô thượng một bước cuối cùng. Nhưng khoảng cách một bước này đúng là gần trong gang tấc mà xa tận chân trời. Chút chênh lệch này cũng đủ để một chí cao vô thượng phất tay đập chết hai người.</w:t>
      </w:r>
    </w:p>
    <w:p>
      <w:pPr>
        <w:pStyle w:val="BodyText"/>
      </w:pPr>
      <w:r>
        <w:t xml:space="preserve">- Âu Dương không phải ngươi đang nói đùa chứ?</w:t>
      </w:r>
    </w:p>
    <w:p>
      <w:pPr>
        <w:pStyle w:val="BodyText"/>
      </w:pPr>
      <w:r>
        <w:t xml:space="preserve">Lần đầu tiên Ngụy Bỉnh Dập thấy sợ. Hắn thật sự sợ. Không có ai khi nghe đến Minh vương có thể không cảm thấy sợ được.</w:t>
      </w:r>
    </w:p>
    <w:p>
      <w:pPr>
        <w:pStyle w:val="BodyText"/>
      </w:pPr>
      <w:r>
        <w:t xml:space="preserve">- Đúng! Chính là cảm giác này của ngươi. Ngươi nói xem nếu như chúng ta mời được Minh vương làm hậu thuẫn, vậy Thiên Vương có thể cũng sợ hay không?</w:t>
      </w:r>
    </w:p>
    <w:p>
      <w:pPr>
        <w:pStyle w:val="Compact"/>
      </w:pPr>
      <w:r>
        <w:br w:type="textWrapping"/>
      </w:r>
      <w:r>
        <w:br w:type="textWrapping"/>
      </w:r>
    </w:p>
    <w:p>
      <w:pPr>
        <w:pStyle w:val="Heading2"/>
      </w:pPr>
      <w:bookmarkStart w:id="871" w:name="chương-894-chúng-ta-đều-không-thể-thua-dịch-giả-nhóm-sói-già"/>
      <w:bookmarkEnd w:id="871"/>
      <w:r>
        <w:t xml:space="preserve">849. Chương 894 : Chúng Ta Đều Không Thể Thua Dịch Giả: Nhóm Sói Già</w:t>
      </w:r>
    </w:p>
    <w:p>
      <w:pPr>
        <w:pStyle w:val="Compact"/>
      </w:pPr>
      <w:r>
        <w:br w:type="textWrapping"/>
      </w:r>
      <w:r>
        <w:br w:type="textWrapping"/>
      </w:r>
      <w:r>
        <w:t xml:space="preserve">Trên mặt Âu Dương cười lạnh. Tuy nhiên nụ cười lạnh trên mặt hắn cũng không có cách nào khiến Ngụy Bỉnh Dập bớt kích động.</w:t>
      </w:r>
    </w:p>
    <w:p>
      <w:pPr>
        <w:pStyle w:val="BodyText"/>
      </w:pPr>
      <w:r>
        <w:t xml:space="preserve">Mình theo Âu Dương chạy đến nơi đây để mạo hiểm. Bây giờ hắn lại muốn đi tới Phượng Hoàng thành. Tuy rằng Ngụy Bỉnh Dập nhìn thấy vẻ tự tin trên khuôn mặt Âu Dương, nhưng muốn mình đi tới Phượng Hoàng thành, muốn gặp Minh vương, Ngụy Bỉnh Dập vẫn khó có thể khiến mình bình tĩnh lại được.</w:t>
      </w:r>
    </w:p>
    <w:p>
      <w:pPr>
        <w:pStyle w:val="BodyText"/>
      </w:pPr>
      <w:r>
        <w:t xml:space="preserve">- Ngươi nên lấy ra sự kiêu ngạo của ngươi, không cần e ngại. Minh vương chính là chí cao vô thượng giơ tay đã khiến thiên hạ sợ hãi. Chỉ cần trong lòng ngươi có sợ hãi, như vậy ngươi đã không phải là đối thủ của hắn nữa! Thật ra ta rất sớm đã nói với các ngươi. Nếu như các ngươi tin tưởng, mỗi người các ngươi đều là chí cao vô thượng!</w:t>
      </w:r>
    </w:p>
    <w:p>
      <w:pPr>
        <w:pStyle w:val="BodyText"/>
      </w:pPr>
      <w:r>
        <w:t xml:space="preserve">Trên mặt Âu Dương mang theo một nụ cười mỉm. Trong tim của hắn không có bất kỳ sợ hãi nào. Hắn đặt mình lên độ cao tương tự với Minh vương.</w:t>
      </w:r>
    </w:p>
    <w:p>
      <w:pPr>
        <w:pStyle w:val="BodyText"/>
      </w:pPr>
      <w:r>
        <w:t xml:space="preserve">- Không sợ hãi...</w:t>
      </w:r>
    </w:p>
    <w:p>
      <w:pPr>
        <w:pStyle w:val="BodyText"/>
      </w:pPr>
      <w:r>
        <w:t xml:space="preserve">Ngụy Bỉnh Dập lắc đầu nở nụ cười. Tại sao mình cũng là chúa tể một phương, không ngờ Ma Vương Ngụy Bỉnh Dập chỉ nghe thấy tên của một người đã bị doạ thành như vậy. Không trách được mình không bằng Âu Dương.</w:t>
      </w:r>
    </w:p>
    <w:p>
      <w:pPr>
        <w:pStyle w:val="BodyText"/>
      </w:pPr>
      <w:r>
        <w:t xml:space="preserve">- Không trách được chúng ta đều có xuất thân tốt hơn so với ngươi, cuối cùng lại không bằng ngươi. Hóa ra ngươi có thể nhìn thấu tâm hơn chúng ta!</w:t>
      </w:r>
    </w:p>
    <w:p>
      <w:pPr>
        <w:pStyle w:val="BodyText"/>
      </w:pPr>
      <w:r>
        <w:t xml:space="preserve">Lần này cảm khái của Ngụy Bỉnh Dập xuất phát từ nội tâm. Hắn không thể không thừa nhận. Nếu như chỉ nói về tâm tính, hắn căn bản không bằng Âu Dương.</w:t>
      </w:r>
    </w:p>
    <w:p>
      <w:pPr>
        <w:pStyle w:val="BodyText"/>
      </w:pPr>
      <w:r>
        <w:t xml:space="preserve">- Tâm muốn chính là niệm đạt! Tâm niệm đều có thể thành công giúp ngươi biểu đạt tất cả ra ngoài. Chí cao vô thượng chẳng qua chỉ là một loại tâm niệm mà thôi. Sợ hãi, vui sướng, phẫn nộ, bi thương, đều là một loại thần! Nếu như có thể nắm lấy một loại trong đó, như vậy ngươi chính là chí cao vô thượng!</w:t>
      </w:r>
    </w:p>
    <w:p>
      <w:pPr>
        <w:pStyle w:val="BodyText"/>
      </w:pPr>
      <w:r>
        <w:t xml:space="preserve">Âu Dương giống như một cao nhân đắc đạo. Hắn nói ra lời giải thích mà lần đầu tiên Ngụy Bỉnh Dập được nghe thấy!</w:t>
      </w:r>
    </w:p>
    <w:p>
      <w:pPr>
        <w:pStyle w:val="BodyText"/>
      </w:pPr>
      <w:r>
        <w:t xml:space="preserve">- Ha ha ha ha! Âu Dương không hổ danh là Âu Dương. Cũng không hổ danh là đối thủ của ta. Không ngờ đối với tất cả những điều này ngươi lại nhìn thấu triệt như vậy. Nhưng Âu Dương, có mấy người có thể lý giải được như lời ngươi nói? Ta giúp ngươi bổ sung một chút đi. Muốn thành tựu chí cao vô thượng, ngươi chỉ có thể lựa chọn một loại trong những thứ này. Nói cách khác, từ nay về sau, trên người của ngươi không còn cảm tình gì khác! Đúng không Âu Dương?</w:t>
      </w:r>
    </w:p>
    <w:p>
      <w:pPr>
        <w:pStyle w:val="BodyText"/>
      </w:pPr>
      <w:r>
        <w:t xml:space="preserve">Thiên Vương từng bước đạp lên hắc ám đi lên trên đảo. Khi giọng nói của hắn vang lên, Ngụy Bỉnh Dập lập tức giật mình. Tuy nhiên Âu Dương lại có vẻ rất bình tĩnh.</w:t>
      </w:r>
    </w:p>
    <w:p>
      <w:pPr>
        <w:pStyle w:val="BodyText"/>
      </w:pPr>
      <w:r>
        <w:t xml:space="preserve">- Người có thất tình lục dục. Muốn thành tựu chí cao vô thượng phải từ bỏ rất nhiều rất nhiều điều. Ngươi không bỏ xuống được. Ta cũng không bỏ xuống được!</w:t>
      </w:r>
    </w:p>
    <w:p>
      <w:pPr>
        <w:pStyle w:val="BodyText"/>
      </w:pPr>
      <w:r>
        <w:t xml:space="preserve">Hai mắt Thiên Vương nhìn Âu Dương. Thật ra hai người này đã hiểu được thế nào là chí cao vô thượng thật sự. Hoặc là nói bất cứ lúc nào hai người Âu Dương và Thiên Vương đều có thể bước vào chí cao vô thượng. Chỉ có điều hai người đều không bỏ xuống được. Cho nên trước sau bọn họ chỉ có thể dừng lại.</w:t>
      </w:r>
    </w:p>
    <w:p>
      <w:pPr>
        <w:pStyle w:val="BodyText"/>
      </w:pPr>
      <w:r>
        <w:t xml:space="preserve">- Thiên Vương, ngươi không ngăn được ta!</w:t>
      </w:r>
    </w:p>
    <w:p>
      <w:pPr>
        <w:pStyle w:val="BodyText"/>
      </w:pPr>
      <w:r>
        <w:t xml:space="preserve">Âu Dương không hề trả lời Thiên Vương. Bởi vì lời nói của Thiên Vương giống như một chiếc búa tạ mạnh mẽ đánh vào sâu trong tâm linh của Âu Dương.</w:t>
      </w:r>
    </w:p>
    <w:p>
      <w:pPr>
        <w:pStyle w:val="BodyText"/>
      </w:pPr>
      <w:r>
        <w:t xml:space="preserve">- Âu Dương, đúng vậy, quên đi tất cả ngươi sẽ trở thành thần. Vì mình cho mình vậy lời hứa không có bất cứ ý nghĩa gì. Đáng giá sao?</w:t>
      </w:r>
    </w:p>
    <w:p>
      <w:pPr>
        <w:pStyle w:val="BodyText"/>
      </w:pPr>
      <w:r>
        <w:t xml:space="preserve">Thiên Vương dường như muốn tâm linh của Âu Dương thả lỏng. Nhưng hắn phát hiện lần này hắn đã sai. Khong ngờ tâm linh của Âu Dương lại không có bất kỳ biến hóa nào.</w:t>
      </w:r>
    </w:p>
    <w:p>
      <w:pPr>
        <w:pStyle w:val="BodyText"/>
      </w:pPr>
      <w:r>
        <w:t xml:space="preserve">- Hãy bớt nói những lời vô nghĩa đi. Mỗi người đều có sự kiên trì của mình. Cũng không phải là mỗi người đều muốn trở thành chí cao vô thượng chó má gì đó! Chí ít ta không muốn!</w:t>
      </w:r>
    </w:p>
    <w:p>
      <w:pPr>
        <w:pStyle w:val="BodyText"/>
      </w:pPr>
      <w:r>
        <w:t xml:space="preserve">Âu Dương nói đã chân đạp hư không đi lên. Ngụy Bỉnh Dập đi theo phía sau Âu Dương. Trong mắt của hắn mang theo vài phần nghi hoặc. Nghe hai người nói chuyện với nhau như vậy, dường như hắn đã hiểu rõ được điều gì đó.</w:t>
      </w:r>
    </w:p>
    <w:p>
      <w:pPr>
        <w:pStyle w:val="BodyText"/>
      </w:pPr>
      <w:r>
        <w:t xml:space="preserve">Thuyền nhỏ đã cặp bờ. Yên Hồng nhảy lên một cái đã bước lên quỷ đảo. Nàng nhìn ba người đứng đối diện với nhau trong không trung. Nàng biết, vào lúc này mình không thể nào giúp được việc gì. So với ở chỗ này khiến mọi người lo lắng, còn không bằng nhanh chóng chạy vào tìm cửa của địa ngục.</w:t>
      </w:r>
    </w:p>
    <w:p>
      <w:pPr>
        <w:pStyle w:val="BodyText"/>
      </w:pPr>
      <w:r>
        <w:t xml:space="preserve">- Thiên Vương đại nhân quả nhiên là thần toán. Ngay cả chuyện tên tiểu tử này sẽ tự mình chui đầu vào lưới cũng có thể tính ra rõ ràng!</w:t>
      </w:r>
    </w:p>
    <w:p>
      <w:pPr>
        <w:pStyle w:val="BodyText"/>
      </w:pPr>
      <w:r>
        <w:t xml:space="preserve">Nghi Quân cười hì hì từ trong sóng biển đi ra. Nghi Quân nhìn qua chính là một nam tử khoảng mười lăm, mười sáu tuổi. Nếu như lúc này hắn không cười đáng khinh như vậy, lần đầu tiên người nhìn thấy hắn nhất định sẽ cho rằng hắn là một tiên trưởng đắc đạo nào đó.</w:t>
      </w:r>
    </w:p>
    <w:p>
      <w:pPr>
        <w:pStyle w:val="BodyText"/>
      </w:pPr>
      <w:r>
        <w:t xml:space="preserve">- Chó săn, hai người các ngươi có khả năng thắng được sao?</w:t>
      </w:r>
    </w:p>
    <w:p>
      <w:pPr>
        <w:pStyle w:val="BodyText"/>
      </w:pPr>
      <w:r>
        <w:t xml:space="preserve">Ngụy Bỉnh Dập nhìn Nghi Quân như vậy, cảm thấy rất khó chịu. Đây chính là một tên ngụy quân tử ra vẻ đạo mạo. Ngụy Bỉnh Dập cảm giác mình là một tiểu nhân. Mình dùng một vài độc kế bình thường đều đặt ra ngoài ánh sáng. Nhưng dù sao hắn vẫn tốt hơn một kẻ ngụy quân tử như Nghi Quân.</w:t>
      </w:r>
    </w:p>
    <w:p>
      <w:pPr>
        <w:pStyle w:val="BodyText"/>
      </w:pPr>
      <w:r>
        <w:t xml:space="preserve">- Được làm vua thua làm giặc! Từ xưa tới nay đã là đạo lý như vậy!</w:t>
      </w:r>
    </w:p>
    <w:p>
      <w:pPr>
        <w:pStyle w:val="BodyText"/>
      </w:pPr>
      <w:r>
        <w:t xml:space="preserve">Nghi Quân không có để ý tới chuyện Ngụy Bỉnh Dập mắng hắn. Hắn vẫn khẽ cười nói ra câu được làm vua thua làm giặc.</w:t>
      </w:r>
    </w:p>
    <w:p>
      <w:pPr>
        <w:pStyle w:val="BodyText"/>
      </w:pPr>
      <w:r>
        <w:t xml:space="preserve">- Muốn đi Phượng Hoàng thành sao?</w:t>
      </w:r>
    </w:p>
    <w:p>
      <w:pPr>
        <w:pStyle w:val="BodyText"/>
      </w:pPr>
      <w:r>
        <w:t xml:space="preserve">Thiên Vương cũng không hề động thủ. Hai mắt hắn nhìn chằm chằm Âu Dương giống như đang đợi một đáp án mà hắn mong muốn!</w:t>
      </w:r>
    </w:p>
    <w:p>
      <w:pPr>
        <w:pStyle w:val="BodyText"/>
      </w:pPr>
      <w:r>
        <w:t xml:space="preserve">- Đúng!</w:t>
      </w:r>
    </w:p>
    <w:p>
      <w:pPr>
        <w:pStyle w:val="BodyText"/>
      </w:pPr>
      <w:r>
        <w:t xml:space="preserve">Âu Dương khẽ gật đầu một cái. Có thể đến nơi đây, cho dù Thiên Vương ngu xuẩn đến mức nào, cũng nhất định có thể nghĩ sđược nơi nơi bọn họ cần đến. Cho nên hắn thấy cũng không gì phải giấu.</w:t>
      </w:r>
    </w:p>
    <w:p>
      <w:pPr>
        <w:pStyle w:val="BodyText"/>
      </w:pPr>
      <w:r>
        <w:t xml:space="preserve">Thiên Vương nghe thấy trong miệng Âu Dương nói ra ba chữ Phượng Hoàng thành, hắn khẽ gật đầu nói:</w:t>
      </w:r>
    </w:p>
    <w:p>
      <w:pPr>
        <w:pStyle w:val="BodyText"/>
      </w:pPr>
      <w:r>
        <w:t xml:space="preserve">- Yên tâm, ngày hôm nay ta không ngăn cản ngươi. Trò chơi vừa bắt đầu ta không muốn cứ kết thúc như vậy. Ngươi là đối tượng thú vị nhất trong những lần chuyển thế của ta. Ta không muốn dựa vào một vài chuyện bàng môn tà đạo để thắng ngươi. Cho nên ta cho ngươi một cơ hội, cho ngươi bước vào Phượng Hoàng thành gặp Minh vương. Nếu như ngươi có thể nhận được sự giúp đỡ của Minh vương, như vậy trò chơi của chúng ta sẽ càng thêm thú vị!</w:t>
      </w:r>
    </w:p>
    <w:p>
      <w:pPr>
        <w:pStyle w:val="BodyText"/>
      </w:pPr>
      <w:r>
        <w:t xml:space="preserve">Thiên Vương bỗng nhiên nói ra lời ấy. Chỉ có Âu Dương vẫn tỏ ra rất bình tĩnh. Còn hai người Nghi Quân và Ngụy Bỉnh Dập đã làm tốt tinh thần chuẩn bị đại chiến lại có vẻ không hiểu.</w:t>
      </w:r>
    </w:p>
    <w:p>
      <w:pPr>
        <w:pStyle w:val="BodyText"/>
      </w:pPr>
      <w:r>
        <w:t xml:space="preserve">- Thật ra Âu Dương dám đến cũng đã đoán chắc ta sẽ để cho hắn đi vào. Bởi vì hắn tính được ta rất tự phụ. Không sai, ta chính là một kẻ tự phụ. Ta tin tưởng ta vĩnh viễn nắm được đại cục trong lòng bàn tay. Thế nào? Đánh cuộc không?</w:t>
      </w:r>
    </w:p>
    <w:p>
      <w:pPr>
        <w:pStyle w:val="BodyText"/>
      </w:pPr>
      <w:r>
        <w:t xml:space="preserve">Thiên Vương chuyển đề tài.</w:t>
      </w:r>
    </w:p>
    <w:p>
      <w:pPr>
        <w:pStyle w:val="BodyText"/>
      </w:pPr>
      <w:r>
        <w:t xml:space="preserve">- Ta không thua ngươi, cũng không thể thua!</w:t>
      </w:r>
    </w:p>
    <w:p>
      <w:pPr>
        <w:pStyle w:val="BodyText"/>
      </w:pPr>
      <w:r>
        <w:t xml:space="preserve">Âu Dương không nói với Thiên Vương về chuyện đánh cược. Hắn cứ như vậy lướt qua Thiên Vương, bay về phía cánh cửa địa ngục.</w:t>
      </w:r>
    </w:p>
    <w:p>
      <w:pPr>
        <w:pStyle w:val="BodyText"/>
      </w:pPr>
      <w:r>
        <w:t xml:space="preserve">- Ta nhắc nhở ngươi một chút. Phượng Hoàng thành còn đáng sợ hơn sự tưởng tượng của ngươi rất nhiều. Trước mặt gia hỏa Minh vương kia, nếu ngươi có một tia sợ hãi, như vậy ngươi sẽ biến thành đầy tớ của hắn! Đừng làm cho ta thất vọng, đừng làm cho ta mất đi đối thủ...</w:t>
      </w:r>
    </w:p>
    <w:p>
      <w:pPr>
        <w:pStyle w:val="Compact"/>
      </w:pPr>
      <w:r>
        <w:br w:type="textWrapping"/>
      </w:r>
      <w:r>
        <w:br w:type="textWrapping"/>
      </w:r>
    </w:p>
    <w:p>
      <w:pPr>
        <w:pStyle w:val="Heading2"/>
      </w:pPr>
      <w:bookmarkStart w:id="872" w:name="chương-895-xem-ra-chúng-ta-đều-sai-dịch-giả-nhóm-sói-già"/>
      <w:bookmarkEnd w:id="872"/>
      <w:r>
        <w:t xml:space="preserve">850. Chương 895 : Xem Ra Chúng Ta Đều Sai Dịch Giả: Nhóm Sói Già</w:t>
      </w:r>
    </w:p>
    <w:p>
      <w:pPr>
        <w:pStyle w:val="Compact"/>
      </w:pPr>
      <w:r>
        <w:br w:type="textWrapping"/>
      </w:r>
      <w:r>
        <w:br w:type="textWrapping"/>
      </w:r>
      <w:r>
        <w:t xml:space="preserve">Giọng nói của Thiên Vương dần xa dần. Trong lòng Âu Dương giống như nước trong một cái giếng cổ, không có chút dao động nào!</w:t>
      </w:r>
    </w:p>
    <w:p>
      <w:pPr>
        <w:pStyle w:val="BodyText"/>
      </w:pPr>
      <w:r>
        <w:t xml:space="preserve">- Sợ hãi! Sợ hãi của ta đã bị ta bỏ ở bên ngoài...</w:t>
      </w:r>
    </w:p>
    <w:p>
      <w:pPr>
        <w:pStyle w:val="BodyText"/>
      </w:pPr>
      <w:r>
        <w:t xml:space="preserve">Ba người Âu Dương đi về phía trước, liền nghe Thiên Vương từ phía sau mở miệng lần nữa:</w:t>
      </w:r>
    </w:p>
    <w:p>
      <w:pPr>
        <w:pStyle w:val="BodyText"/>
      </w:pPr>
      <w:r>
        <w:t xml:space="preserve">- Âu Dương, đây là một lần cơ hội phản kích cuối cùng. Hi vọng ngươi có thể nắm lấy. Bởi vì bắt đầu từ giây phút ngươi đi ra khỏi cánh cửa địa ngục kia, trò chơi của chúng ta sẽ lại bắt đầu. Ta sẽ lấy toàn thiên hạ làm bàn cờ để bắt ngươi. Đừng làm ta phải thất vọng!</w:t>
      </w:r>
    </w:p>
    <w:p>
      <w:pPr>
        <w:pStyle w:val="BodyText"/>
      </w:pPr>
      <w:r>
        <w:t xml:space="preserve">Âu Dương không quay đầu lại cũng không trả lời. Hắn chỉ vung tay trái về phía Thiên Vương vẫy nhẹ!</w:t>
      </w:r>
    </w:p>
    <w:p>
      <w:pPr>
        <w:pStyle w:val="BodyText"/>
      </w:pPr>
      <w:r>
        <w:t xml:space="preserve">Sự tự tin này của Âu Dương khiến Thiên Vương khẽ mỉm cười. Hắn biết Âu Dương xem như đã hiểu tất cả. Nghi Quân đứng bên cạnh Thiên Vương vẻ mặt phiền muộn thở dài một hơi nói:</w:t>
      </w:r>
    </w:p>
    <w:p>
      <w:pPr>
        <w:pStyle w:val="BodyText"/>
      </w:pPr>
      <w:r>
        <w:t xml:space="preserve">- Đại nhân, lần này làm vậy có khác nào là thả hổ về núi, hậu hoạn vô cùng!</w:t>
      </w:r>
    </w:p>
    <w:p>
      <w:pPr>
        <w:pStyle w:val="BodyText"/>
      </w:pPr>
      <w:r>
        <w:t xml:space="preserve">- Ta biết, thời đại lớn lần này là dành cho ta. Ta là thiên mệnh. Nhưng ta không muốn kết thúc tất cả trong sự tịch mịch như thế. Ta muốn đùa với gia hỏa này một chút! Như vậy mới thú vị.</w:t>
      </w:r>
    </w:p>
    <w:p>
      <w:pPr>
        <w:pStyle w:val="BodyText"/>
      </w:pPr>
      <w:r>
        <w:t xml:space="preserve">Thiên Vương có vẻ rất tự tin, hoặc là nói quá tự phụ.</w:t>
      </w:r>
    </w:p>
    <w:p>
      <w:pPr>
        <w:pStyle w:val="BodyText"/>
      </w:pPr>
      <w:r>
        <w:t xml:space="preserve">- Ôi...</w:t>
      </w:r>
    </w:p>
    <w:p>
      <w:pPr>
        <w:pStyle w:val="BodyText"/>
      </w:pPr>
      <w:r>
        <w:t xml:space="preserve">Nghi Quân thở dài một hơi. Nếu như theo ý của Nghi Quân, lần này dù thế nào cũng nhất định phải giữ Âu Dương lại. Nhưng Thiên Vương lại thả Âu Dương xuống địa ngục, đi tới Phượng Hoàng thành. Đây là điều mà cho dù Nghi Quân nằm mơ cũng không nghĩ đến.</w:t>
      </w:r>
    </w:p>
    <w:p>
      <w:pPr>
        <w:pStyle w:val="BodyText"/>
      </w:pPr>
      <w:r>
        <w:t xml:space="preserve">Cánh cửa địa ngục vẫn mở ra. Vô tận oan hồn đang ở trước cánh cửa địa ngục, giống như đang đợi cơ hội được chuyển thế luân hồi. Mọi người đứng ở cánh cửa địa ngục liên kết với hành lang luân hồi này không phải là không có cơ hội. Bởi vì nơi này quanh năm đều có nhiều oan hồn như vậy. Nếu như không có cơ hội luân hồi, chúng hẳn phải rời đi mới đúng.</w:t>
      </w:r>
    </w:p>
    <w:p>
      <w:pPr>
        <w:pStyle w:val="BodyText"/>
      </w:pPr>
      <w:r>
        <w:t xml:space="preserve">- Không ngờ được Thiên Vương lại thả chúng ta đi!</w:t>
      </w:r>
    </w:p>
    <w:p>
      <w:pPr>
        <w:pStyle w:val="BodyText"/>
      </w:pPr>
      <w:r>
        <w:t xml:space="preserve">Ngụy Bỉnh Dập cúi đầu nở nụ cười. Đến bây giờ hắn vẫn không rõ, tại sao trong sát cục như vậy, Thiên Vương lại không giết chết bọn họ.</w:t>
      </w:r>
    </w:p>
    <w:p>
      <w:pPr>
        <w:pStyle w:val="BodyText"/>
      </w:pPr>
      <w:r>
        <w:t xml:space="preserve">- Bởi vì đây không phải là cục diện do hắn bày xuống. Ván cờ này là do ta bày ra. Từ khi bắt đầu đi tới nơi này ta đã biết hắn nhất định sẽ xuất hiện. Đồng thời ta cũng đã tính được, với sự tự phụ của hắn, nhất định sẽ không muốn giết chết chúng ta như vậy. Hắn cho rằng bố cục hắn bày ra là hoàn mỹ nhất. Hắn muốn chúng ta tự chui đầu vào lưới!</w:t>
      </w:r>
    </w:p>
    <w:p>
      <w:pPr>
        <w:pStyle w:val="BodyText"/>
      </w:pPr>
      <w:r>
        <w:t xml:space="preserve">Âu Dương rất hiểu tâm tư của Thiên Vương, cũng giống như Thiên Vương hiểu rõ suy nghĩ của hắn vậy.</w:t>
      </w:r>
    </w:p>
    <w:p>
      <w:pPr>
        <w:pStyle w:val="BodyText"/>
      </w:pPr>
      <w:r>
        <w:t xml:space="preserve">- Vứt đi tính mạng của mình để tìm đường sống, chỉ sợ cũng chỉ mình ngươi dám làm!</w:t>
      </w:r>
    </w:p>
    <w:p>
      <w:pPr>
        <w:pStyle w:val="BodyText"/>
      </w:pPr>
      <w:r>
        <w:t xml:space="preserve">Ngụy Bỉnh Dập thoáng nhìn về phía Âu Dương lớn mật này. Nếu như là hắn, hắn tuyệt đối sẽ không làm được như vậy.</w:t>
      </w:r>
    </w:p>
    <w:p>
      <w:pPr>
        <w:pStyle w:val="BodyText"/>
      </w:pPr>
      <w:r>
        <w:t xml:space="preserve">- Như thế còn không phải là tìm đường sống trong chỗ chết sao? Bởi vì ngày hôm nay Thiên Vương ra tay, chúng ta cũng không thể chết được. Muốn giết chết chúng ta hắn nhất định phải dựa vào thế lực. Nếu như không có đại thế muốn ép chúng ta hoàn toàn không thể làm được. Tuy rằng hắn có thể thắng ta nhưng không thể giết chết được ta. Nếu ta cuốn lấy hắn, Nghi Quân có muốn cũng không có cách nào giết chết được ngươi. Cuối cùng hai người chúng ta sẽ bị thương, nhưng vẫn có thể chạy trốn!</w:t>
      </w:r>
    </w:p>
    <w:p>
      <w:pPr>
        <w:pStyle w:val="BodyText"/>
      </w:pPr>
      <w:r>
        <w:t xml:space="preserve">Âu Dương không bố trí tất cả thành tử cục, mà giữ lại cho mình một đường sống.</w:t>
      </w:r>
    </w:p>
    <w:p>
      <w:pPr>
        <w:pStyle w:val="BodyText"/>
      </w:pPr>
      <w:r>
        <w:t xml:space="preserve">- Vậy còn cái gọi là cố tìm đường sống trong chỗ chết?</w:t>
      </w:r>
    </w:p>
    <w:p>
      <w:pPr>
        <w:pStyle w:val="BodyText"/>
      </w:pPr>
      <w:r>
        <w:t xml:space="preserve">Yên Hồng nhìn Âu Dương đột nhiên hỏi ra một câu khiến Ngụy Bỉnh Dập không nói được lời nào.</w:t>
      </w:r>
    </w:p>
    <w:p>
      <w:pPr>
        <w:pStyle w:val="BodyText"/>
      </w:pPr>
      <w:r>
        <w:t xml:space="preserve">Âu Dương nở nụ cười thần bí. Cách bọn họ không xa chính là cánh cửa địa ngục đang không ngừng có oan hồn tuôn ra nói:</w:t>
      </w:r>
    </w:p>
    <w:p>
      <w:pPr>
        <w:pStyle w:val="BodyText"/>
      </w:pPr>
      <w:r>
        <w:t xml:space="preserve">- Nơi này mới thật sự là cõi chết. Nhớ kỹ lời ta nói, Minh Vương là một cường giả siêu cấp rất lợi hại. Khi ở trước mặt hắn, nếu như ngươi có một tia sợ hãi, như vậy ngươi đã xong. Cho nên không bất kỳ lúc nào cũng phải duy trì tâm của bản thân ngươi, khiến mình quên sợ hãi!</w:t>
      </w:r>
    </w:p>
    <w:p>
      <w:pPr>
        <w:pStyle w:val="BodyText"/>
      </w:pPr>
      <w:r>
        <w:t xml:space="preserve">- Quên sợ hãi...</w:t>
      </w:r>
    </w:p>
    <w:p>
      <w:pPr>
        <w:pStyle w:val="BodyText"/>
      </w:pPr>
      <w:r>
        <w:t xml:space="preserve">Lần này Yên Hồng cảm thấy không tự tin. Đối diện với Minh Vương trâu bò hung ác như vậy, ai có thể bảo đảm mình không có một tia sợ hãi?</w:t>
      </w:r>
    </w:p>
    <w:p>
      <w:pPr>
        <w:pStyle w:val="BodyText"/>
      </w:pPr>
      <w:r>
        <w:t xml:space="preserve">Cuối cùng ba người vẫn bước chân vào cánh cửa địa ngục. Đây là lần thứ hai Âu Dương bước vào đây. Hiện tại tu vi của Âu Dương đã cao hơn lần trước rất nhiều. Cho nên căn bản không cần Sát thần Tu La mở đường, Âu Dương vẫn có thể dễ dàng doạ lui bất kỳ oan hồn nào.</w:t>
      </w:r>
    </w:p>
    <w:p>
      <w:pPr>
        <w:pStyle w:val="BodyText"/>
      </w:pPr>
      <w:r>
        <w:t xml:space="preserve">Lần này hành trình xuống địa ngục còn nguy hiểm hơn lần trước gấp trăm lần. Lần trước mục tiêu của bọn họ chẳng qua chỉ là tầng thứ mười. Nhưng Phượng Hoàng thành ở tầng thứ mấy, bản thân bọn họ lại không biết. Bọn họ chỉ có thể mù quáng đi xuống, tìm kiếm được Phượng Hoàng thành trong truyền thuyết.</w:t>
      </w:r>
    </w:p>
    <w:p>
      <w:pPr>
        <w:pStyle w:val="BodyText"/>
      </w:pPr>
      <w:r>
        <w:t xml:space="preserve">Tầng bảy, tầng tám, tầng chín, tầng mười, đi thẳng đến tầng thứ mười lăm. Trong tình cảnh Ma Vương Ngụy Bỉnh Dập và Âu Dương mở đường, không có bất kỳ yêu ma quỷ quái nào dám lại gần.</w:t>
      </w:r>
    </w:p>
    <w:p>
      <w:pPr>
        <w:pStyle w:val="BodyText"/>
      </w:pPr>
      <w:r>
        <w:t xml:space="preserve">Nhưng bắt đầu từ tầng thứ mười sáu, bọn họ phát hiện một chuyện. Đó chính là những yêu ma này bắt đầu công kích. Tuy rằng những yêu ma này trong mắt hai người đều rất yếu ớt, nhưng số lượng của chúng nó thực sự quá nhiều, cho nên bọn họ vẫn cảm thấy rất đau đầu.</w:t>
      </w:r>
    </w:p>
    <w:p>
      <w:pPr>
        <w:pStyle w:val="BodyText"/>
      </w:pPr>
      <w:r>
        <w:t xml:space="preserve">- Thực sự là ác tâm. Những con kiến nhỏ cho dù cắn không tới ngươi nhưng cũng khiến ngươi mệt chết!</w:t>
      </w:r>
    </w:p>
    <w:p>
      <w:pPr>
        <w:pStyle w:val="BodyText"/>
      </w:pPr>
      <w:r>
        <w:t xml:space="preserve">Ngụy Bỉnh Dập không ngừng đập tan từng vong hồn. Trên đoạn đường này có lẽ ngay cả bản thân Ngụy Bỉnh Dập cũng không nhớ rõ rốt cuộc mình đã đập tan bao nhiêu vong hồn.</w:t>
      </w:r>
    </w:p>
    <w:p>
      <w:pPr>
        <w:pStyle w:val="BodyText"/>
      </w:pPr>
      <w:r>
        <w:t xml:space="preserve">- Đây là chuyện tốt. Chỉ tới gần Phượng Hoàng thành, các vong hồn mới có thể có năng lực như vậy. Chẳng lẽ các ngươi không phát hiện ra, những vong hồn này giống như có tổ chức sao? Nếu như ta nói không sai, có lẽ Phượng Hoàng thành nằm ngay ở tầng thứ mười tám! Vận may của chúng ta rất tốt. Không cần phải xuống tới tầng thứ chín mươi chín!</w:t>
      </w:r>
    </w:p>
    <w:p>
      <w:pPr>
        <w:pStyle w:val="BodyText"/>
      </w:pPr>
      <w:r>
        <w:t xml:space="preserve">Trong lúc Âu Dương vẫn mỉm cười. Tuy nhiên hai người bên cạnh hắn lại cười không nổi. Muốn cười đàu vui vẻ trong địa ngục này thật sự cần có dũng khí không tầm thường.</w:t>
      </w:r>
    </w:p>
    <w:p>
      <w:pPr>
        <w:pStyle w:val="BodyText"/>
      </w:pPr>
      <w:r>
        <w:t xml:space="preserve">Ba người một đường xông qua vô tận vong hồn. Bọn họ từ tầng mười sáu tiến vào tầng thứ mười bảy. Nhưng khi bọn họ bước vào tầng thứ mười bảy, bọn họ vẫn bị cảnh tượng tại tầng thứ mười bảy làm sợ hết hồn.</w:t>
      </w:r>
    </w:p>
    <w:p>
      <w:pPr>
        <w:pStyle w:val="BodyText"/>
      </w:pPr>
      <w:r>
        <w:t xml:space="preserve">Nơi này căn bẳn hoàn toàn khác với các tầng địa ngục khác. Nơi này căn bản chính là một thế giới. Một mặt trăng tròn lơ lửng trên không trung. Bên cạnh mặt trăng là một đám mây đen giống như vong hồn không ngừng di chuyển xung quanh mặt trăng.</w:t>
      </w:r>
    </w:p>
    <w:p>
      <w:pPr>
        <w:pStyle w:val="BodyText"/>
      </w:pPr>
      <w:r>
        <w:t xml:space="preserve">Thế giới này cũng không phải là máu tanh ngu ám. Không ngờ thế giới này có mặt đất và một vài thực vật cổ quái tồn tại.</w:t>
      </w:r>
    </w:p>
    <w:p>
      <w:pPr>
        <w:pStyle w:val="BodyText"/>
      </w:pPr>
      <w:r>
        <w:t xml:space="preserve">- Xem ra chúng ta đều sai!</w:t>
      </w:r>
    </w:p>
    <w:p>
      <w:pPr>
        <w:pStyle w:val="BodyText"/>
      </w:pPr>
      <w:r>
        <w:t xml:space="preserve">Thời điểm Âu Dương nhìn thấy cảnh tượng này, dường như lập tức hiểu được điều gì. Tuy nhiên hắn vẫn không hề lo lắng. Hắn biết đều đáng lo nằm ở phía sau.</w:t>
      </w:r>
    </w:p>
    <w:p>
      <w:pPr>
        <w:pStyle w:val="BodyText"/>
      </w:pPr>
      <w:r>
        <w:t xml:space="preserve">- Phía trước là một con sông! Dường như còn có một cây cầu!</w:t>
      </w:r>
    </w:p>
    <w:p>
      <w:pPr>
        <w:pStyle w:val="BodyText"/>
      </w:pPr>
      <w:r>
        <w:t xml:space="preserve">Yên Gồng nhìn phía trước bỗng nhiên kêu lên. Âu Dương và Ngụy Bỉnh Dập nhìn theo hướng Yên Hồng chỉ. Quả nhiên, bọn họ nhìn thấy một dòng sông xanh không ngừng cuồn cuộn chảy. Giữa con sông có một chiếc cầu bắc ngang. Thị lực của Âu Dương mạnh hơn xa Yên Hồng. Âu Dương có thể thấy rõ ràng, trên cầu không ngờ có một lão bà bà với một đôi mắt quỷ dị đang nhìn bọn họ.</w:t>
      </w:r>
    </w:p>
    <w:p>
      <w:pPr>
        <w:pStyle w:val="Compact"/>
      </w:pPr>
      <w:r>
        <w:br w:type="textWrapping"/>
      </w:r>
      <w:r>
        <w:br w:type="textWrapping"/>
      </w:r>
    </w:p>
    <w:p>
      <w:pPr>
        <w:pStyle w:val="Heading2"/>
      </w:pPr>
      <w:bookmarkStart w:id="873" w:name="chương-896-bát-canh-của-mạnh-bà-dịch-giả-nhóm-sói-già"/>
      <w:bookmarkEnd w:id="873"/>
      <w:r>
        <w:t xml:space="preserve">851. Chương 896 : Bát Canh Của Mạnh Bà Dịch Giả: Nhóm Sói Già</w:t>
      </w:r>
    </w:p>
    <w:p>
      <w:pPr>
        <w:pStyle w:val="Compact"/>
      </w:pPr>
      <w:r>
        <w:br w:type="textWrapping"/>
      </w:r>
      <w:r>
        <w:br w:type="textWrapping"/>
      </w:r>
      <w:r>
        <w:t xml:space="preserve">- Cầu Nại Hà!</w:t>
      </w:r>
    </w:p>
    <w:p>
      <w:pPr>
        <w:pStyle w:val="BodyText"/>
      </w:pPr>
      <w:r>
        <w:t xml:space="preserve">Khi Ngụy Bỉnh Dập nói ra ba từ này, hắn liền giật nhìn lão bà bà trên cầu nói:</w:t>
      </w:r>
    </w:p>
    <w:p>
      <w:pPr>
        <w:pStyle w:val="BodyText"/>
      </w:pPr>
      <w:r>
        <w:t xml:space="preserve">- Vậy đó có phải là Mạnh Bà trong truyền thuyết hay không?</w:t>
      </w:r>
    </w:p>
    <w:p>
      <w:pPr>
        <w:pStyle w:val="BodyText"/>
      </w:pPr>
      <w:r>
        <w:t xml:space="preserve">- Không biết...</w:t>
      </w:r>
    </w:p>
    <w:p>
      <w:pPr>
        <w:pStyle w:val="BodyText"/>
      </w:pPr>
      <w:r>
        <w:t xml:space="preserve">Âu Dương cũng không biết phải nói gì! Nếu đó quả thật chính là cầu Nại Hà, nếu đó quả thật là Mạnh Bà phân phát canh Mạnh bà, vậy hành lang luân hồi là gì? Hành lang luân hồi còn tồn tại sao? Hoặc là nói hiện tại vị trí bọn họ đang đứng chính là hành lang luân hồi?</w:t>
      </w:r>
    </w:p>
    <w:p>
      <w:pPr>
        <w:pStyle w:val="BodyText"/>
      </w:pPr>
      <w:r>
        <w:t xml:space="preserve">- Chúng ta sẽ không đi qua chứ...</w:t>
      </w:r>
    </w:p>
    <w:p>
      <w:pPr>
        <w:pStyle w:val="BodyText"/>
      </w:pPr>
      <w:r>
        <w:t xml:space="preserve">Thân thể Yên Hồng run rẩy, thoáng quay về phía sau. Kỳ quái chính là, vừa nãy rõ ràng vẫn tồn tại một con đường, hiện giờ đã biến mất. Yên Hồng thấy cảnh tượng như vậy toàn người đều nổi da gà.</w:t>
      </w:r>
    </w:p>
    <w:p>
      <w:pPr>
        <w:pStyle w:val="BodyText"/>
      </w:pPr>
      <w:r>
        <w:t xml:space="preserve">- Ta đánh cho ngươi hiện ra.</w:t>
      </w:r>
    </w:p>
    <w:p>
      <w:pPr>
        <w:pStyle w:val="BodyText"/>
      </w:pPr>
      <w:r>
        <w:t xml:space="preserve">Ngụy Bỉnh Dập xoay tay bổ vào hư không phía sau. Nhưng dù hắn đã dùng hết toàn lực, vẫn không thể mở thời không để rời khỏi đây.</w:t>
      </w:r>
    </w:p>
    <w:p>
      <w:pPr>
        <w:pStyle w:val="BodyText"/>
      </w:pPr>
      <w:r>
        <w:t xml:space="preserve">- Đừng uổng phí khí lực nữa!</w:t>
      </w:r>
    </w:p>
    <w:p>
      <w:pPr>
        <w:pStyle w:val="BodyText"/>
      </w:pPr>
      <w:r>
        <w:t xml:space="preserve">Âu Dương thoáng nhìn về phía sau nói:</w:t>
      </w:r>
    </w:p>
    <w:p>
      <w:pPr>
        <w:pStyle w:val="BodyText"/>
      </w:pPr>
      <w:r>
        <w:t xml:space="preserve">- Chúng ta đã tiến vào thế giới sợ hãi. Ở chỗ này, chỉ cần các ngươi sợ hãi, như vậy các ngươi chính là con rối! Thông đạo thời không ở trước mặt các ngươi. Chỉ có điều các ngươi bị sợ hãi che mắt thôi!</w:t>
      </w:r>
    </w:p>
    <w:p>
      <w:pPr>
        <w:pStyle w:val="BodyText"/>
      </w:pPr>
      <w:r>
        <w:t xml:space="preserve">Âu Dương nghiêm mặt nói. Giờ phút này Âu Dương thật ra có thể nhìn thấy thông đạo. Thậm chí Âu Dương biết, mình lùi về phía sau một bước là có thể bước vào trong đó.</w:t>
      </w:r>
    </w:p>
    <w:p>
      <w:pPr>
        <w:pStyle w:val="BodyText"/>
      </w:pPr>
      <w:r>
        <w:t xml:space="preserve">Nhưng cùng một không gian, cùng một vị trí, không ngờ Yên Hồng và Ngụy Bỉnh Dập lại không thể nhìn thấy.</w:t>
      </w:r>
    </w:p>
    <w:p>
      <w:pPr>
        <w:pStyle w:val="BodyText"/>
      </w:pPr>
      <w:r>
        <w:t xml:space="preserve">Rất rõ ràng bởi vì trong lòng bọn họ tồn tại sự sợ hãi.</w:t>
      </w:r>
    </w:p>
    <w:p>
      <w:pPr>
        <w:pStyle w:val="BodyText"/>
      </w:pPr>
      <w:r>
        <w:t xml:space="preserve">Thật vậy, theo lời đồn đại hành lang luân hồi chính là nơi linh hồn chuyển thế. Chỉ có lực lượng chí cao vô thượng mới có thể mở ra hành lang luân hồi, có thể truy tìm quá khứ tương lai của mỗi người. Nhưng hiện tại đột nhiên xuất hiện cầu Nại Hà như lời truyền trong dân gian, còn có Mạnh Bà phân phát canh Mạnh Bà. Nếu như vậy, hành lang luân hồi kia còn có ý nghĩa gì nữa? Hoặc là nói luân hồi của thế giới còn chia làm hai nơi với sự quản lý khác nhau? Một loại hành lang luân hồi được quản lý theo cách thức cơ giới hoá. Mặt khác có một loại quản lý được nhân tính hóa thành Mạnh Bà?</w:t>
      </w:r>
    </w:p>
    <w:p>
      <w:pPr>
        <w:pStyle w:val="BodyText"/>
      </w:pPr>
      <w:r>
        <w:t xml:space="preserve">Nói thế nào điều này cũng không đáng tin..</w:t>
      </w:r>
    </w:p>
    <w:p>
      <w:pPr>
        <w:pStyle w:val="BodyText"/>
      </w:pPr>
      <w:r>
        <w:t xml:space="preserve">- Không nên bị con mắt đánh lừa!</w:t>
      </w:r>
    </w:p>
    <w:p>
      <w:pPr>
        <w:pStyle w:val="BodyText"/>
      </w:pPr>
      <w:r>
        <w:t xml:space="preserve">Âu Dương khẽ mỉm cười, sau đó trực tiếp tiến về phía cầu Nại Hà!</w:t>
      </w:r>
    </w:p>
    <w:p>
      <w:pPr>
        <w:pStyle w:val="BodyText"/>
      </w:pPr>
      <w:r>
        <w:t xml:space="preserve">Nhìn thấy Âu Dương đi về phía trước. Tuy rằng trong lòng Ngụy Bỉnh Dập và Yên Hồng vô cùng sợ hãi, nhưng hai người vẫn đuổi theo Âu Dương. Vào lúc này chỉ có thể đi theo Âu Dương. Trong nơi quỷ quái này, cho dù lực lượng mạnh hơn, trong lòng vẫn nảy sự sinh sợ hãi.</w:t>
      </w:r>
    </w:p>
    <w:p>
      <w:pPr>
        <w:pStyle w:val="BodyText"/>
      </w:pPr>
      <w:r>
        <w:t xml:space="preserve">Từng bước đi lên cầu Nại Hà, Âu Dương gần như không thể tin tưởng! Một người hiện đại, đều nghe nói về cầu Nại Hà, nghe nói cái gì là canh của Mạnh bà. Không ngờ ngày hôm nay mình thật sự có cơ hội đi tới nơi này tận mắt thấy cầu Nại Hà, tận mắt thấy canh của Mạnh bà! Chỉ có điều không biết canh Mạnh bà có thật sự khiến người ta quên đi quá khứ của mình hay không.</w:t>
      </w:r>
    </w:p>
    <w:p>
      <w:pPr>
        <w:pStyle w:val="BodyText"/>
      </w:pPr>
      <w:r>
        <w:t xml:space="preserve">- Mạnh Bà! Cho bát canh...</w:t>
      </w:r>
    </w:p>
    <w:p>
      <w:pPr>
        <w:pStyle w:val="BodyText"/>
      </w:pPr>
      <w:r>
        <w:t xml:space="preserve">Ngay khi tất cả mọi người còn chưa kịp phản ứng lại, Âu Dương đã trùng kích cảm quan của bọn họ nói ra những lời như vậy.</w:t>
      </w:r>
    </w:p>
    <w:p>
      <w:pPr>
        <w:pStyle w:val="BodyText"/>
      </w:pPr>
      <w:r>
        <w:t xml:space="preserve">Canh Mạnh Bà, theo lời đồn tại thế gian, uống canh Mạnh Bà thang sẽ quên đi những gì mình đã từng trải qua.</w:t>
      </w:r>
    </w:p>
    <w:p>
      <w:pPr>
        <w:pStyle w:val="BodyText"/>
      </w:pPr>
      <w:r>
        <w:t xml:space="preserve">Đi vào luân hồi, câu nói đầu tiên chính là bỏ qua sinh mạng. Nhưng không ngờ Âu Dương lại đi tới trước mặt Mạnh Bà yêu cầu một bát canh?</w:t>
      </w:r>
    </w:p>
    <w:p>
      <w:pPr>
        <w:pStyle w:val="BodyText"/>
      </w:pPr>
      <w:r>
        <w:t xml:space="preserve">- Tiểu hỏa tử, trong lòng ngươi có quá nhiều thứ không bỏ xuống được. Ta không thể độ ngươi được...</w:t>
      </w:r>
    </w:p>
    <w:p>
      <w:pPr>
        <w:pStyle w:val="BodyText"/>
      </w:pPr>
      <w:r>
        <w:t xml:space="preserve">Ngoài dự đoán của mọi người, Mạnh Bà lại không cho Âu Dương uống canh. Mà nói ra những lời khiến người ta không thể nào hiểu được.</w:t>
      </w:r>
    </w:p>
    <w:p>
      <w:pPr>
        <w:pStyle w:val="BodyText"/>
      </w:pPr>
      <w:r>
        <w:t xml:space="preserve">- Nghe đồn canh Mạnh bà có thể khiến ta quên đi quá khứ, đối diện với tương lai. Hôm nay mới được nhìn thấy Mạnh Bà. Nếu như như chưa uống, làm sao biết được có độ được hay không?</w:t>
      </w:r>
    </w:p>
    <w:p>
      <w:pPr>
        <w:pStyle w:val="BodyText"/>
      </w:pPr>
      <w:r>
        <w:t xml:space="preserve">Âu Dương nói rất cường thế. Trong lúc nói chuyện không ngờ Âu Dương lấy từ trong tay Mạnh Bà ra một cái bát ngọc bích. Sau đó hắn dùng cái bát ngọc bích này mục một chất lỏng vẩn đục từ trong thủnga.</w:t>
      </w:r>
    </w:p>
    <w:p>
      <w:pPr>
        <w:pStyle w:val="BodyText"/>
      </w:pPr>
      <w:r>
        <w:t xml:space="preserve">- Kiếp này nhiễu loạn như nước trong chén. Uống cạn có thể quên được kiếp này đúng không?</w:t>
      </w:r>
    </w:p>
    <w:p>
      <w:pPr>
        <w:pStyle w:val="BodyText"/>
      </w:pPr>
      <w:r>
        <w:t xml:space="preserve">Âu Dương cầm bát canh Mạnh bà trong tay hỏi dò Mạnh Bà.</w:t>
      </w:r>
    </w:p>
    <w:p>
      <w:pPr>
        <w:pStyle w:val="BodyText"/>
      </w:pPr>
      <w:r>
        <w:t xml:space="preserve">- Tiểu hỏa tử, người thường khi tới cầu Nại Hà này đều là không muốn và lưu luyến. Tại sao ngươi lại muốn quên đi tất cả. đây cũng là một cái tội...</w:t>
      </w:r>
    </w:p>
    <w:p>
      <w:pPr>
        <w:pStyle w:val="BodyText"/>
      </w:pPr>
      <w:r>
        <w:t xml:space="preserve">Trong lúc Mạnh Bà nói chuyện, Âu Dương đã uống cạn bát canh Mạnh bà trong tay. Yên Hồng đứng bên cạnh nhìn thấy không ngừng kêu lớn. Cho dù là Ngụy Bỉnh Dập giờ phút này cũng cảm thấy khó hiểu. Tốt cuộc Âu Dương muốn làm gì? Lẽ nào hắn không sợ thật sự quên đi tất cả sao?</w:t>
      </w:r>
    </w:p>
    <w:p>
      <w:pPr>
        <w:pStyle w:val="BodyText"/>
      </w:pPr>
      <w:r>
        <w:t xml:space="preserve">Không sai, Âu Dương không sợ! Cầu Nại Hà này chính là con đường đi thông tới Phượng Hoàng thành. Thật ra địa ngục vô tận chính là Phượng Hoàng thành này. Mười sáu tầng địa ngục phía trước mỗi tầng đều là một tiểu thế giới. Nhưng bắt đầu từ tầng thứ mười bảy lại là một Đại thế giới. Nói trắng ra Phượng Hoàng thành bao gồm tất cả các tầng địa ngục từ tầng thứ mười bảy đến tầng thứ chín mươi chín.</w:t>
      </w:r>
    </w:p>
    <w:p>
      <w:pPr>
        <w:pStyle w:val="BodyText"/>
      </w:pPr>
      <w:r>
        <w:t xml:space="preserve">Ở chỗ này, bất cứ lúc nào cũng không thể xuất hiện một chữ sợ. Nếu như trong lòng ngươi có một tia sợ sệt, vậy ngươi sẽ vĩnh viễn bị vây tại chỗ này. Vừa nãy, thời điểm Âu Dương uống xong canh Mạnh Bà hắn biết mình không có việc gì. Nếu như vừa nãy mình cũng giống như Ngụy Bỉnh Dập bà Yên Hồng sợ mất đi ký ức, như vậy có lẽ mình sẽ thật sự quên đi mất tất cả.</w:t>
      </w:r>
    </w:p>
    <w:p>
      <w:pPr>
        <w:pStyle w:val="BodyText"/>
      </w:pPr>
      <w:r>
        <w:t xml:space="preserve">Sau khi uống bát canh Mạnh Bà hỗn độn vào bên trong, Âu Dương lau miệng, giống như uống cạn nước suối ngọt ngào nhất trong thiên hạ vậy. Sau đó hắn nói:</w:t>
      </w:r>
    </w:p>
    <w:p>
      <w:pPr>
        <w:pStyle w:val="BodyText"/>
      </w:pPr>
      <w:r>
        <w:t xml:space="preserve">- Canh Mạnh Bà vốn là Cửu U Chi Thủy. Tác dụng duy nhất của nó chính là tìm nỗi sợ hãi nguyên thủy nhất trong lòng ngươi sau đó khiến nỗi sợ hãi này được phóng lớn tới vô hạn. Nếu ta sợ quên đi quá khứ, như vậy nó sẽ khiến ta quên đi. Nhưng trong lòng ta không có bất kỳ sợ hãi nào, nó có thể gây khó dễ được ta sao?</w:t>
      </w:r>
    </w:p>
    <w:p>
      <w:pPr>
        <w:pStyle w:val="BodyText"/>
      </w:pPr>
      <w:r>
        <w:t xml:space="preserve">- Trong lòng mỗi người đều có sợ hãi. Ngươi cũng có. Bằng không ngươi sẽ không đi tới chỗ này... Tiểu tử vào đi thôi. Từ khi các ngươi bắt đầu bước vào cánh cửa địa ngục Minh vương đại nhân đã chờ đợi các ngươi!</w:t>
      </w:r>
    </w:p>
    <w:p>
      <w:pPr>
        <w:pStyle w:val="BodyText"/>
      </w:pPr>
      <w:r>
        <w:t xml:space="preserve">Mạnh Bà dùng một ngón tay chỉ về phía trước. Ngay khi ngón tay của Mạnh Bà vạch ra, tất cả bầu trời biến thành một màu đỏ rực. Một thành thị giống như trong hỏa diễm xuất hiện một cách rõ ràng ở phía bên kia của cầu Nại Hà!</w:t>
      </w:r>
    </w:p>
    <w:p>
      <w:pPr>
        <w:pStyle w:val="BodyText"/>
      </w:pPr>
      <w:r>
        <w:t xml:space="preserve">Đây cũng chính là Phượng Hoàng thành. Vô số người đã nghe đồn về Phượng Hoàng thành. Nhưng từ xưa đến nay đây là lần đầu tiên có người sống bước vào Phượng Hoàng thành.</w:t>
      </w:r>
    </w:p>
    <w:p>
      <w:pPr>
        <w:pStyle w:val="BodyText"/>
      </w:pPr>
      <w:r>
        <w:t xml:space="preserve">- Đa tạ!</w:t>
      </w:r>
    </w:p>
    <w:p>
      <w:pPr>
        <w:pStyle w:val="BodyText"/>
      </w:pPr>
      <w:r>
        <w:t xml:space="preserve">Âu Dương giao bát ngọc bích lại cho Mạnh Bà. Sau đó hắn đứng dậy bước vào Phượng Hoàng thành. Yên Hồng và Ngụy Bỉnh Dập ở phía sau Âu Dương thoáng có chút nghi ngờ sau đó vẫn đuổi theo Âu Dươngcùng tiến vào trong Phượng Hoàng thành.</w:t>
      </w:r>
    </w:p>
    <w:p>
      <w:pPr>
        <w:pStyle w:val="BodyText"/>
      </w:pPr>
      <w:r>
        <w:t xml:space="preserve">Phượng Hoàng thành. Phượng Hoàng này không phải là thần thú Phượng Hoàng. Hai chữ Phượng Hoàng này chính là thể hiện dục hỏa trùng sinh của Phượng Hoàng. Ý tứ là ở chỗ này có thể nhận được tân sinh nhận được luân hồi.</w:t>
      </w:r>
    </w:p>
    <w:p>
      <w:pPr>
        <w:pStyle w:val="BodyText"/>
      </w:pPr>
      <w:r>
        <w:t xml:space="preserve">Dĩ nhiên, đây chỉ là lời đồn ở bên ngoài. Còn trong Phượng Hoàng thành có phải thật sự như vậy hay không cũng không thể nói được</w:t>
      </w:r>
    </w:p>
    <w:p>
      <w:pPr>
        <w:pStyle w:val="Compact"/>
      </w:pPr>
      <w:r>
        <w:br w:type="textWrapping"/>
      </w:r>
      <w:r>
        <w:br w:type="textWrapping"/>
      </w:r>
    </w:p>
    <w:p>
      <w:pPr>
        <w:pStyle w:val="Heading2"/>
      </w:pPr>
      <w:bookmarkStart w:id="874" w:name="chương-897-âu-dương-vs-chiến-quỷ-dịch-giả-nhóm-sói-già"/>
      <w:bookmarkEnd w:id="874"/>
      <w:r>
        <w:t xml:space="preserve">852. Chương 897 : Âu Dương Vs Chiến Quỷ Dịch Giả: Nhóm Sói Già</w:t>
      </w:r>
    </w:p>
    <w:p>
      <w:pPr>
        <w:pStyle w:val="Compact"/>
      </w:pPr>
      <w:r>
        <w:br w:type="textWrapping"/>
      </w:r>
      <w:r>
        <w:br w:type="textWrapping"/>
      </w:r>
      <w:r>
        <w:t xml:space="preserve">- Tiểu tử, muốn gặp đại nhân, không phải chỉ có không sợ là được. Muốn tiến vào Phượng Hoàng thành phải xem thực lực của ngươi thế nào!</w:t>
      </w:r>
    </w:p>
    <w:p>
      <w:pPr>
        <w:pStyle w:val="BodyText"/>
      </w:pPr>
      <w:r>
        <w:t xml:space="preserve">Giọng nói của Mạnh Bà từ phía sau truyền đến. Tuy nhiên Âu Dương lại không sợ, vẫn tiến lên.</w:t>
      </w:r>
    </w:p>
    <w:p>
      <w:pPr>
        <w:pStyle w:val="BodyText"/>
      </w:pPr>
      <w:r>
        <w:t xml:space="preserve">Ba người đi được mười dặm, liền nhìn thấy phía xa có một tướng quân mặc áo giáp cầm trong tay một thanh chiến đao đứng ở nơi đó.</w:t>
      </w:r>
    </w:p>
    <w:p>
      <w:pPr>
        <w:pStyle w:val="BodyText"/>
      </w:pPr>
      <w:r>
        <w:t xml:space="preserve">Người này toàn thân mặc khôi giáp màu đen với viền khảm nạm màu bạc. Chiến đao trong tay tản mát ra sự sắc bén giống như lợi khí đoạt hồn phách vậy, Chiến khôi trên đầu che kín khuôn mặt. Hai đốm lửa giống như quỷ hỏa lúc ẩn lúc hiện phía sau chiến khôi.</w:t>
      </w:r>
    </w:p>
    <w:p>
      <w:pPr>
        <w:pStyle w:val="BodyText"/>
      </w:pPr>
      <w:r>
        <w:t xml:space="preserve">- Chiến Quỷ!</w:t>
      </w:r>
    </w:p>
    <w:p>
      <w:pPr>
        <w:pStyle w:val="BodyText"/>
      </w:pPr>
      <w:r>
        <w:t xml:space="preserve">Ngụy Bỉnh Dập nhìn Chiến Quỷ đột nhiên xuất hiện không khỏi kêu lên sợ hãi. Nghe đồn khi Chiến Quỷ còn sống đều tướng quân bách chiến trên chiến trường. Sau khi chết do sát khí quá nặng không có cách nào chuyển thế đầu thai. Chỉ có thể ở lại nơi này tu luyện. Nhìn Chiến Quỷ bây giờ, bất kể là chiến đao hay chiến giáp trên người đều phát ra tử khí nồng đậm có thể biết hắn tuyệt đối không phải là Chiến Quỷ bình thường!</w:t>
      </w:r>
    </w:p>
    <w:p>
      <w:pPr>
        <w:pStyle w:val="BodyText"/>
      </w:pPr>
      <w:r>
        <w:t xml:space="preserve">- Thắng ta, các ngươi xem như là qua được cửa thứ nhất!</w:t>
      </w:r>
    </w:p>
    <w:p>
      <w:pPr>
        <w:pStyle w:val="BodyText"/>
      </w:pPr>
      <w:r>
        <w:t xml:space="preserve">Không ngờ, Chiến Quỷ này lại mở miệng nói được ngôn ngữ của người. Lần này cho dù là Âu Dương cũng có chút giật mình nho nhỏ. Phải biết rằng thông thường Tử Linh đều không thể mở miệng nói chuyện. Trừ phi là Tử Linh như Mạnh Bà đã tu luyện vô số năm. Chiến Quỷ này lại có thể mở miệng, có thể tưởng tượng được hắn tu luyện rất nhiều năm.</w:t>
      </w:r>
    </w:p>
    <w:p>
      <w:pPr>
        <w:pStyle w:val="BodyText"/>
      </w:pPr>
      <w:r>
        <w:t xml:space="preserve">- Tướng quân sát khí dạt dào, Âu Dương xin lĩnh giáo một phen!</w:t>
      </w:r>
    </w:p>
    <w:p>
      <w:pPr>
        <w:pStyle w:val="BodyText"/>
      </w:pPr>
      <w:r>
        <w:t xml:space="preserve">Âu Dương cũng không giấu diếm. Sát khí toàn thân liền phát ra. Ngay lập tức hợp thành một mũi tên huyết sắc chợt lóe lên quang mang. Thứ Kiêu Cung đã được Âu Dương nắm trong tay. Tay trái Âu Dương cầm Thứ Kiêu Cung, tay phải cầm mũi tên nói:</w:t>
      </w:r>
    </w:p>
    <w:p>
      <w:pPr>
        <w:pStyle w:val="BodyText"/>
      </w:pPr>
      <w:r>
        <w:t xml:space="preserve">- Tướng quân, từ trước đến nay Âu Dương ra trước trận giết địch đều chỉ có một mũi tên. Nếu như tướng quân tiếp được mũi tên này của Âu Dương, vậy ta sẽ tự nhiên rời khỏi!</w:t>
      </w:r>
    </w:p>
    <w:p>
      <w:pPr>
        <w:pStyle w:val="BodyText"/>
      </w:pPr>
      <w:r>
        <w:t xml:space="preserve">- Tốt...</w:t>
      </w:r>
    </w:p>
    <w:p>
      <w:pPr>
        <w:pStyle w:val="BodyText"/>
      </w:pPr>
      <w:r>
        <w:t xml:space="preserve">Sau khi mở miệng nói ra một chữ tốt, toàn thân Chiến Quỷ bỗng nhiên lớn lên. Sau đó chiến đao vung lên, cuốn theo cuồng phong vô tận dường như muốn phá hủy thế giới, bổ về phía Âu Dương. Một đao kia ẩn chứa sát ý vô tận, giống như sát thần chu thiên đều bị tụ lại trong một đao kia.</w:t>
      </w:r>
    </w:p>
    <w:p>
      <w:pPr>
        <w:pStyle w:val="BodyText"/>
      </w:pPr>
      <w:r>
        <w:t xml:space="preserve">- Đây không phải là công pháp, đây hoàn toàn là chiến ý!</w:t>
      </w:r>
    </w:p>
    <w:p>
      <w:pPr>
        <w:pStyle w:val="BodyText"/>
      </w:pPr>
      <w:r>
        <w:t xml:space="preserve">Ngụy Bỉnh Dập đứng từ xa nhìn lại. Hắn biết, Chiến Quỷ này tu luyện ác khi trên chiến trường của mình. Đao của hắn chỉ cần ra tay chính là không chết không dừng. Trước chiến pháp bá đạo như vậy Ngụy Bỉnh Dập đang suy nghĩ rốt cuộc Âu Dương phải bắn ra mũi tên thế nào mới có thể một chiêu hạ được đối thủ.</w:t>
      </w:r>
    </w:p>
    <w:p>
      <w:pPr>
        <w:pStyle w:val="BodyText"/>
      </w:pPr>
      <w:r>
        <w:t xml:space="preserve">Âu Dương giống như một cái bóng. Ngay khi một đao tất sát lóe lên dưới, Âu Dương đã xuất hiện ở phía trên bầu trời. Từ đầu đến cuối Âu Dương không giương cung. Bởi vì lúc này ác khí của Chiến Quỷ đang thịnh, tùy tiện bắn tên Âu Dương không thể nắm chắc một đòn giết chết được.</w:t>
      </w:r>
    </w:p>
    <w:p>
      <w:pPr>
        <w:pStyle w:val="BodyText"/>
      </w:pPr>
      <w:r>
        <w:t xml:space="preserve">- Ầm!</w:t>
      </w:r>
    </w:p>
    <w:p>
      <w:pPr>
        <w:pStyle w:val="BodyText"/>
      </w:pPr>
      <w:r>
        <w:t xml:space="preserve">Một trận đao quang cuốn lấy sát khí xung quanh tạo thành sát trận vô tận bao phủ lấy Âu Dương đang đứng trên không trung. Tay phải của Âu Dương nắm lấy mũi tên tất sát của mình, tay trái cầm Thứ Kiêu Cung xoay một cái. Không ngờ liền bổ xuống sát khi của chiến đao đánh tới!</w:t>
      </w:r>
    </w:p>
    <w:p>
      <w:pPr>
        <w:pStyle w:val="BodyText"/>
      </w:pPr>
      <w:r>
        <w:t xml:space="preserve">Chiến đáo mạnh nhất của Chiến Quỷ đối kháng với thánh khí Thứ Kiêu Cung. Một đòn va chạm này trực tiếp khiến sắc trời xung quanh đều chuyển biến theo. Điều khiến người ta khó có thể tin được nhất chính là, không ngờ Chiến Quỷ dựa vào sát khí trong tay mình ngưng tụ chiến đao còn kháng cự được với thánh binh Thứ Kiêu Cung trong tay Âu Dương!</w:t>
      </w:r>
    </w:p>
    <w:p>
      <w:pPr>
        <w:pStyle w:val="BodyText"/>
      </w:pPr>
      <w:r>
        <w:t xml:space="preserve">- Gia hoả này là quái vật gì vậy? Hắn đã giết bao nhiêu người? Sao chiến đao do sát khí ngưng tụ lại lại có thể liều mạng được với thánh khí thiên cổ như Thứ Kiêu Cung được!</w:t>
      </w:r>
    </w:p>
    <w:p>
      <w:pPr>
        <w:pStyle w:val="BodyText"/>
      </w:pPr>
      <w:r>
        <w:t xml:space="preserve">Ngụy Bỉnh Dập cảm thấy có chút khó tin. Tuy nói đại đạo ngàn vạn cái, nhưng con đường sát khí này chính là con đường gian nan nhất. Nhìn độ mạnh của chiến đao trong tay Chiến Quỷ đã biết, mang người trong tay của hắn thực sự khói đếm nổi.</w:t>
      </w:r>
    </w:p>
    <w:p>
      <w:pPr>
        <w:pStyle w:val="BodyText"/>
      </w:pPr>
      <w:r>
        <w:t xml:space="preserve">Tuy rằng sát khí trên người Âu Dương không bằng với Chiến Quỷ, nhưng Âu Dương chắc chắn cũng được coi là một sát thần. Bây giờ hai đại sát thần đối kháng, chắc chắn là trận chiến ngàn năm một thuở!</w:t>
      </w:r>
    </w:p>
    <w:p>
      <w:pPr>
        <w:pStyle w:val="BodyText"/>
      </w:pPr>
      <w:r>
        <w:t xml:space="preserve">- Sát đao kinh thiên!</w:t>
      </w:r>
    </w:p>
    <w:p>
      <w:pPr>
        <w:pStyle w:val="BodyText"/>
      </w:pPr>
      <w:r>
        <w:t xml:space="preserve">Chiến đao trong tay Chiến vung lên. Sau đó vèo một tiếng xông lên trời. Chiến đao trong tay của hắn càng chuyển càng mạnh. Trong chốc lát không ngờ sát khí quanh người tạo thành một long quyền. Trong long quyển này phát ra đao quang vô tận giống như những hạt mưa từ trên trời dội xuống chỗ Âu Dương.</w:t>
      </w:r>
    </w:p>
    <w:p>
      <w:pPr>
        <w:pStyle w:val="BodyText"/>
      </w:pPr>
      <w:r>
        <w:t xml:space="preserve">- Cả cuộc đời này tướng quân chỉ nhận được một chữ "giết". Tướng quân đã mất quá nhiều rồi! Hôm nay ta sẽ lấy giết chóc ngăn giết chóc!</w:t>
      </w:r>
    </w:p>
    <w:p>
      <w:pPr>
        <w:pStyle w:val="BodyText"/>
      </w:pPr>
      <w:r>
        <w:t xml:space="preserve">Âu Dương không có ý né tránh chiến đao từ trên trời giáng xuống. Không ngờ hắn đứng tại chỗ kéo Thứ Kiêu Cung trong tay. Tay phải Âu Dương biến sát khí tạo thành mũi tên đặt lên trên chiến cung. Lúc này trong lòng Âu Dương cũng không còn gì khác. Thiên địa, đao khí tất cả tất cả đều biến mất, trong mắt Âu Dương chỉ còn lại kẻ địch!</w:t>
      </w:r>
    </w:p>
    <w:p>
      <w:pPr>
        <w:pStyle w:val="BodyText"/>
      </w:pPr>
      <w:r>
        <w:t xml:space="preserve">- Vèo...</w:t>
      </w:r>
    </w:p>
    <w:p>
      <w:pPr>
        <w:pStyle w:val="BodyText"/>
      </w:pPr>
      <w:r>
        <w:t xml:space="preserve">Một mũi tên bay ra. Đao khí vô tận giống như cây trúc bị lưỡi dao sắc bén chém xuống không ngờ toàn bộ đều tách ra. Một mũi tên này hoàn toàn là quyết chí tiến lên. Chiến Quỷ không chém tướng địch thề không trở lại không ngờ vẫn đứng yên trên không trung không nhúc nhích. Thậm chí ngay cả việc vung chiến đao đỡ hay né tránh cũng đều quên!</w:t>
      </w:r>
    </w:p>
    <w:p>
      <w:pPr>
        <w:pStyle w:val="BodyText"/>
      </w:pPr>
      <w:r>
        <w:t xml:space="preserve">Phụt...</w:t>
      </w:r>
    </w:p>
    <w:p>
      <w:pPr>
        <w:pStyle w:val="BodyText"/>
      </w:pPr>
      <w:r>
        <w:t xml:space="preserve">Một tiếng động nhỏ vang lên. Mũi tên xuyên qua chiến khôi của Chiến Quỷ. Chiến khôi của Chiến Quỷ trực tiếp bị mũi tên của Âu Dương bắn rơi từ trên đầu xuống. Mà sau khi chiến khôi rơi xuống, không ngờ bên trong trống rỗng chỉ là hư vô, hoàn toàn không có bất kỳ thân thể máu thịt nào.</w:t>
      </w:r>
    </w:p>
    <w:p>
      <w:pPr>
        <w:pStyle w:val="BodyText"/>
      </w:pPr>
      <w:r>
        <w:t xml:space="preserve">Trong nháy mắt khi chiến khôi rơi xuống, toàn thân Chiến Quỷ đang ở trên trời trực tiếp tan vỡ. Vô số khôi giáp từ trên trời rơi xuống theo chiến đao. Sau đó tất cả hóa thành một mảnh hắc khí tan biến không thấy nữa!</w:t>
      </w:r>
    </w:p>
    <w:p>
      <w:pPr>
        <w:pStyle w:val="BodyText"/>
      </w:pPr>
      <w:r>
        <w:t xml:space="preserve">- Tướng quân bách chiến tử! Mặc dù trong lòng có không cam lòng cũng không nên dừng lại ở chỗ này. Chuyển thế luân hồi, kiếp sau tái chiến thiên hạ mới là điều lòng ngươi khát cầu!</w:t>
      </w:r>
    </w:p>
    <w:p>
      <w:pPr>
        <w:pStyle w:val="BodyText"/>
      </w:pPr>
      <w:r>
        <w:t xml:space="preserve">Âu Dương nhặt chiến khôi, thứ duy nhất không hóa thành khói đen lên, nhẹ giọng nói. Hắn vừa dứt lời, liền nhìn thấy hai đốm quỷ hỏa trong chiến khôi thoáng chớp động. Sau đó không ngờ chiến khôi cũng biến thành khói đen biến mất...</w:t>
      </w:r>
    </w:p>
    <w:p>
      <w:pPr>
        <w:pStyle w:val="BodyText"/>
      </w:pPr>
      <w:r>
        <w:t xml:space="preserve">Chợt có tiếng vỗ tay từ phía xa truyền đến. Chỉ thấy một nữ tử từ phía xa bay tới. Toàn thân nữ tử này chỉ có một tấm lụa mỏng che trên người gần như không thể che được thân thể của nử tử này. Lại phối hợp với dáng vẻ khuynh thành, nữ tử này khiến người ta thần hồn điên đảo. Chỉ cần phóng tầm mắt nhìn đã khiến huyết mạch người ta dâng trào!</w:t>
      </w:r>
    </w:p>
    <w:p>
      <w:pPr>
        <w:pStyle w:val="BodyText"/>
      </w:pPr>
      <w:r>
        <w:t xml:space="preserve">Âu Dương đang nhìn không phải là nữ tử này mà là chín cái đuôi dài trắng như tuyết phía sau nữ tử này.</w:t>
      </w:r>
    </w:p>
    <w:p>
      <w:pPr>
        <w:pStyle w:val="BodyText"/>
      </w:pPr>
      <w:r>
        <w:t xml:space="preserve">- Cửu Vĩ Yêu Hồ!</w:t>
      </w:r>
    </w:p>
    <w:p>
      <w:pPr>
        <w:pStyle w:val="BodyText"/>
      </w:pPr>
      <w:r>
        <w:t xml:space="preserve">Âu Dương biết đây hẳn là vong hồn của một con Cửu Vĩ Yêu Hồ. Tuy nhiên con Cửu Vĩ Yêu Hồ này thực sự không dễ chơi. Chỉ sợ mức độ cường đại của gia hoả này không hề thua kém Bạch Tinh. Từ sát khi trên mặt nàng có thể hiểu rõ diều đó. Nàng tuyệt đối không phải tìm Âu Dương để nói chuyện yêu đương.</w:t>
      </w:r>
    </w:p>
    <w:p>
      <w:pPr>
        <w:pStyle w:val="Compact"/>
      </w:pPr>
      <w:r>
        <w:br w:type="textWrapping"/>
      </w:r>
      <w:r>
        <w:br w:type="textWrapping"/>
      </w:r>
    </w:p>
    <w:p>
      <w:pPr>
        <w:pStyle w:val="Heading2"/>
      </w:pPr>
      <w:bookmarkStart w:id="875" w:name="chương-898-âu-dương-vs-cửu-vĩ-yêu-hồ-dịch-giả-nhóm-sói-già"/>
      <w:bookmarkEnd w:id="875"/>
      <w:r>
        <w:t xml:space="preserve">853. Chương 898 : Âu Dương Vs Cửu Vĩ Yêu Hồ Dịch Giả: Nhóm Sói Già</w:t>
      </w:r>
    </w:p>
    <w:p>
      <w:pPr>
        <w:pStyle w:val="Compact"/>
      </w:pPr>
      <w:r>
        <w:br w:type="textWrapping"/>
      </w:r>
      <w:r>
        <w:br w:type="textWrapping"/>
      </w:r>
      <w:r>
        <w:t xml:space="preserve">- Dùng loại phương pháp này để tiêu diệt Chiến Quỷ, tâm cơ của ngươi quả nhiên thâm trầm!</w:t>
      </w:r>
    </w:p>
    <w:p>
      <w:pPr>
        <w:pStyle w:val="BodyText"/>
      </w:pPr>
      <w:r>
        <w:t xml:space="preserve">Trên mặt Cửu Vĩ Yêu Hồ có mấy phần tán thưởng. Phải biết rằng, thật ra tiêu diệt Chiến Quỷ cũng không phải là mũi tên của Âu Dương. Mũi tên của Âu Dương chẳng qua chỉ khiến Chiến Quỷ nghĩ tới khí phách chinh chiến sa trường khi còn sống. Thật sự khiến Chiến Quỷ quên đi tất cả mà chuyển thế chính là mấy câu nói cuối cùng của Âu Dương.</w:t>
      </w:r>
    </w:p>
    <w:p>
      <w:pPr>
        <w:pStyle w:val="BodyText"/>
      </w:pPr>
      <w:r>
        <w:t xml:space="preserve">Chiến Quỷ muốn thành hình, nhất định phải có một chút tâm nguyệ mà trước khi chết còn chưa hoàn thành. Tâm nguyện này khiến hắn khó có thể thả xuống được, khiến hắn vĩnh viễn muốn dừng lại vào thời khắc ấy muốn trở lại thời gian địa điểm kia để hoàn thành tâm nguyện của chính mình.</w:t>
      </w:r>
    </w:p>
    <w:p>
      <w:pPr>
        <w:pStyle w:val="BodyText"/>
      </w:pPr>
      <w:r>
        <w:t xml:space="preserve">Nhưng chỉ là tâm nguyện vĩnh viễn không bỏ xuống được khiến Chiến Quỷ vĩnh viễn cũng không có cách nào hoàn thành chuyển thế. Âu Dương mở màn bằng một mũi tên khiến Chiến Quỷ nghĩ tới cảnh chém giết nơi chiến trường. Cuối cùng hắn lại nói thêm mấy câu khiến Chiến Quỷ hiểu rõ thân phận của hắn!</w:t>
      </w:r>
    </w:p>
    <w:p>
      <w:pPr>
        <w:pStyle w:val="BodyText"/>
      </w:pPr>
      <w:r>
        <w:t xml:space="preserve">Tướng quân! Không sai, Chiến Quỷ là một tướng quân. Tướng quân vì chinh chiến mà chết, trong lòng mặc dù không cam lòng cũng không nên dừng lại ở chỗ này. Sau khi chuyển thế luân hồi kiếp sau lại tái chiến thiên hạ!</w:t>
      </w:r>
    </w:p>
    <w:p>
      <w:pPr>
        <w:pStyle w:val="BodyText"/>
      </w:pPr>
      <w:r>
        <w:t xml:space="preserve">Đây mới là điều trong lòng Chiến Quỷ thật sự khát cầu. Chỉ có điều sát khí khiến cho hắn từ từ mơ hồ, khiến cho hắn vĩnh viễn dừng lại chỗ này. Âu Dương làm vậy, vô hình trung trợ giúp Chiến Quỷ hoàn thành một tâm nguyện.</w:t>
      </w:r>
    </w:p>
    <w:p>
      <w:pPr>
        <w:pStyle w:val="BodyText"/>
      </w:pPr>
      <w:r>
        <w:t xml:space="preserve">- Thật ra không chỉ Chiến Quỷ, ngươi cũng vậy. Yên tâm rời bỏ chấp niệm ngươi sẽ nhận được tân sinh, tội gì cứ khăng khăng một mực như vậy!</w:t>
      </w:r>
    </w:p>
    <w:p>
      <w:pPr>
        <w:pStyle w:val="BodyText"/>
      </w:pPr>
      <w:r>
        <w:t xml:space="preserve">Âu Dương nhìn Cửu Vĩ Yêu Hồ này. Hắn biết, thật ra trong Phượng Hoàng thành này đều là những người đã chết. Muốn một đường chiến thắng bọn họ cuối cùng nhìn thấy Minh Vương, vậy phương pháp duy nhất chính là tìm ra nhược điểm của những đối thủ này, từ chỗ yếu nhất trong lòng bọn họ đánh tan bọn họ, khiến bọn họ thả xuống chấp niệm chuyển thế luân hồi!</w:t>
      </w:r>
    </w:p>
    <w:p>
      <w:pPr>
        <w:pStyle w:val="BodyText"/>
      </w:pPr>
      <w:r>
        <w:t xml:space="preserve">- Ồ? Nếu như ngươi có thể nhìn ra chấp niệm trong lòng ta, ta cũng sẽ thả xuống!</w:t>
      </w:r>
    </w:p>
    <w:p>
      <w:pPr>
        <w:pStyle w:val="BodyText"/>
      </w:pPr>
      <w:r>
        <w:t xml:space="preserve">Trong mắt Cửu Vĩ Yêu Hồ loé ra một tia lợi mang. Rất rõ ràng chấp niệm trong lòng nàng còn cường đại hơn cả Chiến Quỷ.</w:t>
      </w:r>
    </w:p>
    <w:p>
      <w:pPr>
        <w:pStyle w:val="BodyText"/>
      </w:pPr>
      <w:r>
        <w:t xml:space="preserve">Hai mắt Âu Dương đối diện Cửu Vĩ Yêu Hồ. Tuy rằng Cửu Vĩ Yêu Hồ này có lực hấp dẫn rất lớn, nhưng Âu Dương lại không bị bên ngoài mê hoặc. Hắn khẽ lắc đầu nói:</w:t>
      </w:r>
    </w:p>
    <w:p>
      <w:pPr>
        <w:pStyle w:val="BodyText"/>
      </w:pPr>
      <w:r>
        <w:t xml:space="preserve">- Đánh đi!</w:t>
      </w:r>
    </w:p>
    <w:p>
      <w:pPr>
        <w:pStyle w:val="BodyText"/>
      </w:pPr>
      <w:r>
        <w:t xml:space="preserve">- Được, vậy ta xem thử ngươi có thể trong lúc chiến đấu tìm ra được vị trí chấp niệm của ta hay không!</w:t>
      </w:r>
    </w:p>
    <w:p>
      <w:pPr>
        <w:pStyle w:val="BodyText"/>
      </w:pPr>
      <w:r>
        <w:t xml:space="preserve">Cửu Vĩ Yêu Hồ không hề phí lời, liền giương mmóng vuốt ra. Không gian xung quanh lập tức bị nghiền nát từng mảnh. Một mảnh huyết quang lớn từ tay trái của nàng bay ra. Một trảo này cũng không hề thua kém với chiến đao của chiến qủy. Nếu như bị đánh trúng cho dù không chết ít nhất cũng phải trọng thương.</w:t>
      </w:r>
    </w:p>
    <w:p>
      <w:pPr>
        <w:pStyle w:val="BodyText"/>
      </w:pPr>
      <w:r>
        <w:t xml:space="preserve">Âu Dương vừa né tránh trên không trung, vừa cẩn thận quan sát sự biến hóa của yêu hồ này. Hắn biết bất luận người nào có chấp niệm đều sẽ bộc lộ trong chiến đấu. Hắn muốn tìm được chấp niệm trong lòng Cửu Vĩ Yêu Hồ đã khiến yêu hồ không thể bỏ xuống được...</w:t>
      </w:r>
    </w:p>
    <w:p>
      <w:pPr>
        <w:pStyle w:val="BodyText"/>
      </w:pPr>
      <w:r>
        <w:t xml:space="preserve">Tốc độ Cửu Vĩ Yêu Hồ cực nhanh. Sắp tới khiến Âu Dương gần như không kịp phản ứng. Âu Dương thậm chí còn nảy sinh ra một loại ảo giác, đó chính là Cửu Vĩ Yêu Hồ giống như mũi tên mình bắn ra. Tốc độ này nhanh tới mức áp bách tâm linh con người khiến người ta căn bản không thở nổi.</w:t>
      </w:r>
    </w:p>
    <w:p>
      <w:pPr>
        <w:pStyle w:val="BodyText"/>
      </w:pPr>
      <w:r>
        <w:t xml:space="preserve">- Hồ ly này dùng huyễn thuật!</w:t>
      </w:r>
    </w:p>
    <w:p>
      <w:pPr>
        <w:pStyle w:val="BodyText"/>
      </w:pPr>
      <w:r>
        <w:t xml:space="preserve">Phía xa, Ngụy Bỉnh Dập giống như đã nhìn ra điều gì đó. Hắn bỗng nhiên mở miệng nói.</w:t>
      </w:r>
    </w:p>
    <w:p>
      <w:pPr>
        <w:pStyle w:val="BodyText"/>
      </w:pPr>
      <w:r>
        <w:t xml:space="preserve">Khi hắn nói chuyện, Cửu Vĩ Yêu Hồ lại dùng một loại ánh mắt căm hận nhìn hắn một cái.</w:t>
      </w:r>
    </w:p>
    <w:p>
      <w:pPr>
        <w:pStyle w:val="BodyText"/>
      </w:pPr>
      <w:r>
        <w:t xml:space="preserve">Phải biết rằng, có thể dùng huyễn thuật mê hoặc Âu Dương có quan tâm chiến ý chính là một huyễn thật đáng tự hào. Nhưng bây giờ Ngụy Bỉnh Dập nói một câu khiến trong lòng Âu Dương có đề phòng. Như vậy Cửu Vĩ Yêu Hồ đã không còn cơ hội mê hoặc nữa.</w:t>
      </w:r>
    </w:p>
    <w:p>
      <w:pPr>
        <w:pStyle w:val="BodyText"/>
      </w:pPr>
      <w:r>
        <w:t xml:space="preserve">- Một từ sắc quả nhiên chính là mê hoặc lớn nhất trong thiên hạ!</w:t>
      </w:r>
    </w:p>
    <w:p>
      <w:pPr>
        <w:pStyle w:val="BodyText"/>
      </w:pPr>
      <w:r>
        <w:t xml:space="preserve">Kim quang Trong mắt Âu Dương lóe lên. Hắn cảm thấy vô cùng bất đắc dĩ lắc đầu. Không thể không nói, cho dù là Âu Dương cũng bị sắc đẹp mê người Cửu Vĩ Yêu Hồ của mê hoặc. Bởi vậy Âu Dương thậm chí đã quên mất việc phải lập tức mở ra quan tâm chiến ý, chỉ biết ngu ngốc một đường né tránh.</w:t>
      </w:r>
    </w:p>
    <w:p>
      <w:pPr>
        <w:pStyle w:val="BodyText"/>
      </w:pPr>
      <w:r>
        <w:t xml:space="preserve">- Nam nhân, không có một người nào tốt!</w:t>
      </w:r>
    </w:p>
    <w:p>
      <w:pPr>
        <w:pStyle w:val="BodyText"/>
      </w:pPr>
      <w:r>
        <w:t xml:space="preserve">Cửu Vĩ Yêu Hồ bỗng nhiên căm hận nói ra một câu như vậy. Khi nàng mở miệng nói, trong mắt toát ra oán hận cực sâu. Trong oán hận này dường như còn mang theo điều gì đó!</w:t>
      </w:r>
    </w:p>
    <w:p>
      <w:pPr>
        <w:pStyle w:val="BodyText"/>
      </w:pPr>
      <w:r>
        <w:t xml:space="preserve">Hư không lại bị lợi trảo của Cửu Vĩ Yêu Hồ xé rách. Một đạo đạo huyết quang được phóng to vô hạn giống như núi sông đè xuống Âu Dương. Âu Dương vung Thứ Kiêu Cung trong tay. Lưỡi dao sắc bén trên Thứ Kiêu Cung chớp động chém huyết quang vô tận thành từng mảnh.</w:t>
      </w:r>
    </w:p>
    <w:p>
      <w:pPr>
        <w:pStyle w:val="BodyText"/>
      </w:pPr>
      <w:r>
        <w:t xml:space="preserve">Tốc độ của bản thân Cửu Vĩ Yêu Hồ cực nhanh. Mặc dù Âu Dương không bị huyễn thuật mê hoặc, nhưng tốc độ kia vẫn khiến Âu Dương có chút hơi đau đầu. Tuy nhiên từ đầu tới cuối Âu Dương chỉ một mực né tránh, cũng không ra tay đánh trả. Điều này khiến Yên Hồng đứng một bên xem chiến có chút không hiểu.</w:t>
      </w:r>
    </w:p>
    <w:p>
      <w:pPr>
        <w:pStyle w:val="BodyText"/>
      </w:pPr>
      <w:r>
        <w:t xml:space="preserve">- Nếu không ngươi tới giúp hắn một chút. Nơi này chỉ quy định chúng ta vượt ải, cũng không nói mấy người!</w:t>
      </w:r>
    </w:p>
    <w:p>
      <w:pPr>
        <w:pStyle w:val="BodyText"/>
      </w:pPr>
      <w:r>
        <w:t xml:space="preserve">Yên Hồng cảm giác giống như mình nắm được lỗ hổng đang vui mừng. Nhưng rất nhanh Ngụy Bỉnh Dập nói khiến nàng cảm thấy bất đắc dĩ.</w:t>
      </w:r>
    </w:p>
    <w:p>
      <w:pPr>
        <w:pStyle w:val="BodyText"/>
      </w:pPr>
      <w:r>
        <w:t xml:space="preserve">- Chiến lực của ta đã hoàn toàn suy yếu. Ở chỗ này trong lòng ta có sợ hãi. Bởi vậy ta không có cách nào chiến đấu được nữa. Chặng đường này chỉ có thể dựa vào một mình Âu Dương đánh tới!</w:t>
      </w:r>
    </w:p>
    <w:p>
      <w:pPr>
        <w:pStyle w:val="BodyText"/>
      </w:pPr>
      <w:r>
        <w:t xml:space="preserve">Ngụy Bỉnh Dập có chút bất đắc dĩ. Thân là Ma Vương không ngờ ở chỗ này hắn lại cảm thấy sợ hãi. Hắn thậm chí còn không bằng Âu Dương. Điều này khiến Ngụy Bỉnh Dập có cảm giác quá thất bại.</w:t>
      </w:r>
    </w:p>
    <w:p>
      <w:pPr>
        <w:pStyle w:val="BodyText"/>
      </w:pPr>
      <w:r>
        <w:t xml:space="preserve">Tuy nhiên nghĩ đến việc Âu Dương biến thái tới mức nào, cảm giác thất bại của Ngụy Bỉnh Dập dần dần tiêu tan. Dù sao không thể dùng con người để hình dung Âu Dương được. Đây này căn bản là một quái thú. Một quái thú còn hơn cả Yêu tộc.</w:t>
      </w:r>
    </w:p>
    <w:p>
      <w:pPr>
        <w:pStyle w:val="BodyText"/>
      </w:pPr>
      <w:r>
        <w:t xml:space="preserve">Trong lúc Ngụy Bỉnh Dập và Yên Hồng nói chuyện, không gian chiến đấu không ngờ bỗng nhiên ngưng đọng! Hai người liền nhìn thấy Âu Dương đứng trên không trung nhìn yêu hồ nói:</w:t>
      </w:r>
    </w:p>
    <w:p>
      <w:pPr>
        <w:pStyle w:val="BodyText"/>
      </w:pPr>
      <w:r>
        <w:t xml:space="preserve">- Ngươi thật sự là một người đáng thương!</w:t>
      </w:r>
    </w:p>
    <w:p>
      <w:pPr>
        <w:pStyle w:val="BodyText"/>
      </w:pPr>
      <w:r>
        <w:t xml:space="preserve">- Ngươi...</w:t>
      </w:r>
    </w:p>
    <w:p>
      <w:pPr>
        <w:pStyle w:val="BodyText"/>
      </w:pPr>
      <w:r>
        <w:t xml:space="preserve">Yêu hồ giống như bị người chạm tới nỗi đau xót nhất trong lòng. Trong nháy mắt không ngờ nàng quên công kích, mà thân thể run rẩy nhìn Âu Dương.</w:t>
      </w:r>
    </w:p>
    <w:p>
      <w:pPr>
        <w:pStyle w:val="BodyText"/>
      </w:pPr>
      <w:r>
        <w:t xml:space="preserve">- Đó là một nơi mỹ lệ. Bản thân ngươi vốn là một đại yêu không ngờ lại theo đuổi một phàm nhân!</w:t>
      </w:r>
    </w:p>
    <w:p>
      <w:pPr>
        <w:pStyle w:val="BodyText"/>
      </w:pPr>
      <w:r>
        <w:t xml:space="preserve">Âu Dương biết, trên người yêu hồ có một nỗi khổ đặc biệt máu chó. Chỉ có điều kết cục câu chuyện của nàng lại cực kỳ bi thảm, khiến nàng vĩnh viễn rơi vào trong địa ngục không có cách nào chuyển thế luân hồi.</w:t>
      </w:r>
    </w:p>
    <w:p>
      <w:pPr>
        <w:pStyle w:val="BodyText"/>
      </w:pPr>
      <w:r>
        <w:t xml:space="preserve">- Ngươi rất yêu hắn. Cho đến giờ phút này vẫn như vậy. Không ngờ hắn nắm giữa lấy bí mật lớn nhất của ngươi cuối cùng không ngờ liên kết với một tu luyện giả nho nhỏ tiêu diệt ngươi. Ngươi rất không cam tâm đúng không?</w:t>
      </w:r>
    </w:p>
    <w:p>
      <w:pPr>
        <w:pStyle w:val="BodyText"/>
      </w:pPr>
      <w:r>
        <w:t xml:space="preserve">Âu Dương giống như bắt được điểm yếu lớn nhất của Cửu Vĩ Yêu Hồ tự nói.</w:t>
      </w:r>
    </w:p>
    <w:p>
      <w:pPr>
        <w:pStyle w:val="BodyText"/>
      </w:pPr>
      <w:r>
        <w:t xml:space="preserve">- Không cần nói nữa! Không cần nói nữa!</w:t>
      </w:r>
    </w:p>
    <w:p>
      <w:pPr>
        <w:pStyle w:val="BodyText"/>
      </w:pPr>
      <w:r>
        <w:t xml:space="preserve">Yêu hồ rõ ràng rất không muốn nhớ lại quá khứ này.</w:t>
      </w:r>
    </w:p>
    <w:p>
      <w:pPr>
        <w:pStyle w:val="BodyText"/>
      </w:pPr>
      <w:r>
        <w:t xml:space="preserve">- Ngươi đã chết. Nhưng ngươi biết không? Nếu như ta là phàm nhân kia, sau khi ngươi chết ta sẽ hiểu rõ tất cả những điều này.</w:t>
      </w:r>
    </w:p>
    <w:p>
      <w:pPr>
        <w:pStyle w:val="Compact"/>
      </w:pPr>
      <w:r>
        <w:br w:type="textWrapping"/>
      </w:r>
      <w:r>
        <w:br w:type="textWrapping"/>
      </w:r>
    </w:p>
    <w:p>
      <w:pPr>
        <w:pStyle w:val="Heading2"/>
      </w:pPr>
      <w:bookmarkStart w:id="876" w:name="chương-899-cửu-u-nộ-diễm-dịch-giả-nhóm-sói-già"/>
      <w:bookmarkEnd w:id="876"/>
      <w:r>
        <w:t xml:space="preserve">854. Chương 899 : Cửu U Nộ Diễm Dịch Giả: Nhóm Sói Già</w:t>
      </w:r>
    </w:p>
    <w:p>
      <w:pPr>
        <w:pStyle w:val="Compact"/>
      </w:pPr>
      <w:r>
        <w:br w:type="textWrapping"/>
      </w:r>
      <w:r>
        <w:br w:type="textWrapping"/>
      </w:r>
      <w:r>
        <w:t xml:space="preserve">- Ngươi là ở lại trong địa ngục này vĩnh viễn không siêu sinh. Nhưng hắn lại muốn có một đời sống trong sự căm hận đối với mình cho tới tận giây phút cuối cùng cũng không thể quên được. Ngươi có thể chuyển hóa cừu hận của ngươi thành lực lượng, bởi vì ngươi không muốn quên tất cả những điều này. Ngươi vẫn ảo tưởng tương lai sẽ có một ngày hắn tìm tới ngươi, mang ngươi rời khỏi đây. Nhưng hắn thì sao? Hắn chỉ là một phàm nhân. Cuối cùng hắn vẫn phải bước vào trong luân hồi. Mặc dù trong lòng hắn có nhiều điều không cam lòng và nhiều hối hận, nhưng cuối cùng hắn vẫn phải quên đi tất cả. Yêu sâu như vậy, cuối cùng lại phải quên. Điều này so với ngươi sợ là còn thống khổ hơn nhiều.</w:t>
      </w:r>
    </w:p>
    <w:p>
      <w:pPr>
        <w:pStyle w:val="BodyText"/>
      </w:pPr>
      <w:r>
        <w:t xml:space="preserve">Trên mặt Âu Dương lộ ra một nụ cười mỉm. Hắn đã tìm được chấp niệm của Cửu Vĩ Yêu Hồ.</w:t>
      </w:r>
    </w:p>
    <w:p>
      <w:pPr>
        <w:pStyle w:val="BodyText"/>
      </w:pPr>
      <w:r>
        <w:t xml:space="preserve">Nhược điểm lớn nhất của nàng chẳng qua chỉ là một chữ. Đó chính là một chữ tình. Khi Âu Dương nghe thấy Cửu Vĩ Yêu Hồ nói một câu nam nhân không có người nào tốt, Âu Dương liền nghĩ đến phương diện này. Thời điểm yêu hồ nói ra câu nói kia, Âu Dương không chỉ đọc được sự căm hận trong ánh mắt nàng, hắn còn đọc được cả sự đau thương vô hạn.</w:t>
      </w:r>
    </w:p>
    <w:p>
      <w:pPr>
        <w:pStyle w:val="BodyText"/>
      </w:pPr>
      <w:r>
        <w:t xml:space="preserve">- Ngươi quả thực chính là ma quỷ!</w:t>
      </w:r>
    </w:p>
    <w:p>
      <w:pPr>
        <w:pStyle w:val="BodyText"/>
      </w:pPr>
      <w:r>
        <w:t xml:space="preserve">Cửu Vĩ Yêu Hồ ôm đầu mình ngồi xổm tại chỗ. Nàng không tiếp tục ra tay với Âu Dương nữa. Giờ phút này nàng chỉ có thể sống trong sự thống khổ của chính mình. Hoặc là nói cách khác, qua nhiều năm như vậy thật ra nàng trước sau vẫn sống trong sự thống khổ của mình. Chỉ có điều nàng biến loại thống khổ này thành một loại lực lượng khiến nàng vượt lên trên tất cả thôi.</w:t>
      </w:r>
    </w:p>
    <w:p>
      <w:pPr>
        <w:pStyle w:val="BodyText"/>
      </w:pPr>
      <w:r>
        <w:t xml:space="preserve">Có thể tưởng tượng một chút, một đại yêu, Cửu Vĩ Yêu Hồ này cho dù là trong yêu tộc cũng là một nhân vật cấp quan trọng. Đại yêu như vậy lại yêu một phàm nhân vốn là chuyện khó có thể tin được. Nhưng nàng lại liều lĩnh, cuối cùng thậm chí ngay cả bí mật lớn nhất của mình cũng nói cho phàm nhân biết. Nhưng nàng lại không thể tưởng tượng được, không ngờ phàm nhân này lại dùng bí mật do mình liều lĩnh nói cho hắn biết để giết chết mình. Loại thống khổ này không phải người bình thường nào cũng có thể chịu đựng được.</w:t>
      </w:r>
    </w:p>
    <w:p>
      <w:pPr>
        <w:pStyle w:val="BodyText"/>
      </w:pPr>
      <w:r>
        <w:t xml:space="preserve">- Thả xuống phần chấp niệm này đi. Ngươi đang đi lạc. Bởi vì ngươi tin trời, ngươi đã chịu đựng nhiều như vậy, ông trời nhất định sẽ cho ngươi một kết cục hoàn mỹ!</w:t>
      </w:r>
    </w:p>
    <w:p>
      <w:pPr>
        <w:pStyle w:val="BodyText"/>
      </w:pPr>
      <w:r>
        <w:t xml:space="preserve">Âu Dương đi tới bên cạnh yêu hồ đang ngồi trên mặt đất. Một tay hắn đặt lên trên đầu của yêu hồ. Huyết quang từ trong tay Âu Dương phóng ra. Toàn thân yêu hồ bắt đầu biến thành từng luồng hắc khí. Hắc khí kia so với hắc khí của Chiến Quỷ thực sự không có cách nào phân biệt được. Chỉ có điều so với hắc khí của Chiến Quỷ, hắc khí này có mấy phần an tường hơn.</w:t>
      </w:r>
    </w:p>
    <w:p>
      <w:pPr>
        <w:pStyle w:val="BodyText"/>
      </w:pPr>
      <w:r>
        <w:t xml:space="preserve">- Đi thôi, ngươi nhất định sẽ hạnh phúc!</w:t>
      </w:r>
    </w:p>
    <w:p>
      <w:pPr>
        <w:pStyle w:val="BodyText"/>
      </w:pPr>
      <w:r>
        <w:t xml:space="preserve">Đây là lời chúc phúc trong lòng Âu Dương. Tuy rằng hắn cũng không biết yêu hồ này chuyển thế có thể được sống một cuộc sống bình yên hay không, tuy nhiên hắn tin tưởng tâm muốn chính là niệm đạt. Đây là điều mỗi người có thể làm được. Nếu như trong lòng yêu hồ thật sự nghĩ vậy, bất luận con đường phía trước gian nan tới mức nào cuối cùng nàng tuyệt đối có thể đối phương.</w:t>
      </w:r>
    </w:p>
    <w:p>
      <w:pPr>
        <w:pStyle w:val="BodyText"/>
      </w:pPr>
      <w:r>
        <w:t xml:space="preserve">Sau khi chém liên tục hai đại hộ vệ của Minh vương, Âu Dương cũng không vì vậy mà cảm thấy tự hào. Ngược lại Âu Dương vẫn phát sinh ra một cảm giác bi quan. Trong địa ngục này, mình độ hóa linh hồn người khác, để cho người khác có thể được tân sinh. Nhưng mình thì sao? Nếu như tương lai có một ngày mình cũng bi thảm lạc đến một bước này, liệu có người nào có thể độ hóa mình hay không?</w:t>
      </w:r>
    </w:p>
    <w:p>
      <w:pPr>
        <w:pStyle w:val="BodyText"/>
      </w:pPr>
      <w:r>
        <w:t xml:space="preserve">Ánh lửa ngút trời, một con Phượng Hoàng lớn đột nhiên từ trên trời bay xuống. Toàn thân Phượng Hoàng này phát ra lửa lớn thiêu đốt. Nhiệt độ cực nóng thiêu đốt khiến thời không xung quanh Phượng Hoàng đều bắt đầu vặn vẹo.</w:t>
      </w:r>
    </w:p>
    <w:p>
      <w:pPr>
        <w:pStyle w:val="BodyText"/>
      </w:pPr>
      <w:r>
        <w:t xml:space="preserve">- Phượng Hoàng Chân Hỏa!</w:t>
      </w:r>
    </w:p>
    <w:p>
      <w:pPr>
        <w:pStyle w:val="BodyText"/>
      </w:pPr>
      <w:r>
        <w:t xml:space="preserve">Nhìn thấy hỏa diễm này Yên Hồng có chút giật mình. Tuy nhiên sau đó nàng liền cảm thấy an tâm. Bởi vì nàng biết, hỏa diễm linh hồn trên người Âu Dương mới là hỏa diễm mạnh nhất thiên địa này.</w:t>
      </w:r>
    </w:p>
    <w:p>
      <w:pPr>
        <w:pStyle w:val="BodyText"/>
      </w:pPr>
      <w:r>
        <w:t xml:space="preserve">- Đây không phải là Phượng Hoàng Chân Hỏa, đây là một con Địa Ngục Minh Phượng! Hỏa diễm trên người nó chính là Cửu U Nộ Diễm!</w:t>
      </w:r>
    </w:p>
    <w:p>
      <w:pPr>
        <w:pStyle w:val="BodyText"/>
      </w:pPr>
      <w:r>
        <w:t xml:space="preserve">Chân mày Ngụy Bỉnh Dập nhíu lại. Ngay cả hắn cũng có chút không dám tin tưởng. Trong truyền thuyết Phượng Hoàng được sinh ra trong cõi Niết Bàn chín ngàn lần sẽ hóa thành Địa Ngục Minh Phượng. Nếu truyền thuyết này là sự thật, hỏa diễm trên người Địa Ngục Minh Phượng thật ra không phải là Phượng Hoàng Chân Hỏa. Đó chính là Cửu U Nộ Diễm, có thể mang một loại hỏa diễm đốt cháy cả Cửu U địa phủ.</w:t>
      </w:r>
    </w:p>
    <w:p>
      <w:pPr>
        <w:pStyle w:val="BodyText"/>
      </w:pPr>
      <w:r>
        <w:t xml:space="preserve">Bởi vì từ xưa đến nay loại hỏa diễm này thực sự quá ít khi xuất hiện, cho nên từ trước đến nay vẫn không được mọi người thật sự chú ý. Không ngờ bây giờ Địa Ngục Minh Phượng cùng với Cửu U Nộ Diễm thật sự xuất hiện. Ngụy Bỉnh Dập không biết hỏa diễm linh hồn của Âu Dương có thật sự có thể đối kháng với hỏa diễm trong truyền thuyết này hay không.</w:t>
      </w:r>
    </w:p>
    <w:p>
      <w:pPr>
        <w:pStyle w:val="BodyText"/>
      </w:pPr>
      <w:r>
        <w:t xml:space="preserve">- Cửu U Nộ Diễm, nghe đồn đây chính là hỏa diễm của những linh hồn không cam lòng trong Cửu U vô tận tụ thành! Đúng không?</w:t>
      </w:r>
    </w:p>
    <w:p>
      <w:pPr>
        <w:pStyle w:val="BodyText"/>
      </w:pPr>
      <w:r>
        <w:t xml:space="preserve">Âu Dương cũng nhận ra Cửu U Nộ Diễm. Bản thân là một người chơi với lửa, hắn tất nhiên có thể hiểu rõ Cửu U Nộ Diễm có bao nhiêu huyền bí. Nhưng Âu Dương cũng không chút sợ sệt. Đối với Âu Dương mà nói, bất cứ lúc nào hỏa diễm linh hồn của mình cũng tuyệt đối là mạnh nhất, tuyệt đối có thể hủy diệt tất cả!</w:t>
      </w:r>
    </w:p>
    <w:p>
      <w:pPr>
        <w:pStyle w:val="BodyText"/>
      </w:pPr>
      <w:r>
        <w:t xml:space="preserve">- Nhân loại, ngươi rất mạnh, cường đại đến mặc dù đột nhiên nhìn thấy ta và Cửu U Nộ Diễm này cũng không thể khiến tâm linh của ngươi xuất hiện chút dao động này. Thậm chí ta còn cảm ứng được trên người ngươi có chút hưng phấn đúng không?</w:t>
      </w:r>
    </w:p>
    <w:p>
      <w:pPr>
        <w:pStyle w:val="BodyText"/>
      </w:pPr>
      <w:r>
        <w:t xml:space="preserve">Địa Ngục Minh Phượng cũng không hề để ý tới hai người trước mặt, mà mở miệng quay về phía Âu Dương nói chuyện.</w:t>
      </w:r>
    </w:p>
    <w:p>
      <w:pPr>
        <w:pStyle w:val="BodyText"/>
      </w:pPr>
      <w:r>
        <w:t xml:space="preserve">Trong lòng Chiến Quỷ và Cửu Vĩ Yêu Hồ đều có chút không cam lòng, không muốn đầu thai chuyển thế. Nhưng Địa Ngục Minh Phượng này không giống vậy. Địa Ngục Minh Phượng có thể sinh ra tại cõi Niết Bàn chín ngàn lần, bản thân cũng đã là một tồn tại bất tử bất diệt. Cho dù nó muốn chuyển thế cũng không có khả năng.</w:t>
      </w:r>
    </w:p>
    <w:p>
      <w:pPr>
        <w:pStyle w:val="BodyText"/>
      </w:pPr>
      <w:r>
        <w:t xml:space="preserve">Bây giờ chỉ cần Cửu U Nộ Diễm bất diệt, như vậy Địa Ngục Minh Phượng sẽ không bị hủy diệt! Đây là một tồn tại thật sự bất tử bất diệt, sinh vật có thể chứng kiến vô số thời đại! Không sai, đây là một sinh vật đang sống. Chỉ sợ cũng trong tất cả địa ngục đây là nhân vật còn sống duy nhất.</w:t>
      </w:r>
    </w:p>
    <w:p>
      <w:pPr>
        <w:pStyle w:val="BodyText"/>
      </w:pPr>
      <w:r>
        <w:t xml:space="preserve">- Nếu như Thiên Vương thắng, thì sẽ như thế nào?</w:t>
      </w:r>
    </w:p>
    <w:p>
      <w:pPr>
        <w:pStyle w:val="BodyText"/>
      </w:pPr>
      <w:r>
        <w:t xml:space="preserve">Âu Dương đứng ở dưới chân Địa Ngục Minh Phượng. Địa Ngục Minh Phượng đến cao trăm trượng. Âu Dương đứng ở nơi đó thậm chí còn không bằng lớn bằng ngón chân của Địa Ngục Minh Phượng. Nhưng hỏa diễm linh hồn trên người Âu Dương tản mát ra lại không hề thua kém khí thế trên người Địa Ngục Minh Phượng, khiến người ta có một loại ảo giác. Đó chính là lúc này Âu Dương rất cao lớn, cao lớn đến có thể có thể trực tiếp đối diện Địa Ngục Minh Phượng vẫn không biến sắc.</w:t>
      </w:r>
    </w:p>
    <w:p>
      <w:pPr>
        <w:pStyle w:val="BodyText"/>
      </w:pPr>
      <w:r>
        <w:t xml:space="preserve">- Tại sao ngươi lại muốn hỏi ta điều này?</w:t>
      </w:r>
    </w:p>
    <w:p>
      <w:pPr>
        <w:pStyle w:val="BodyText"/>
      </w:pPr>
      <w:r>
        <w:t xml:space="preserve">Địa Ngục Minh Phượng khẽ đập cánh một chút. Liệt diễm trăm trượng cuốn lấy lên không trung. Thời không lại bắt đầu vặn vẹo. Từng đoàn hỏa diễm giống như ác quỷ rít gào cắn xé không trung. Chúng nó xuất hiện giống như loài hoa trong đầm, thoáng đó liền biến mất.</w:t>
      </w:r>
    </w:p>
    <w:p>
      <w:pPr>
        <w:pStyle w:val="Compact"/>
      </w:pPr>
      <w:r>
        <w:br w:type="textWrapping"/>
      </w:r>
      <w:r>
        <w:br w:type="textWrapping"/>
      </w:r>
    </w:p>
    <w:p>
      <w:pPr>
        <w:pStyle w:val="Heading2"/>
      </w:pPr>
      <w:bookmarkStart w:id="877" w:name="chương-900-âu-dương-vs-địa-ngục-minh-phượng-dịch-giả-nhóm-sói-già"/>
      <w:bookmarkEnd w:id="877"/>
      <w:r>
        <w:t xml:space="preserve">855. Chương 900 : Âu Dương Vs Địa Ngục Minh Phượng Dịch Giả: Nhóm Sói Già</w:t>
      </w:r>
    </w:p>
    <w:p>
      <w:pPr>
        <w:pStyle w:val="Compact"/>
      </w:pPr>
      <w:r>
        <w:br w:type="textWrapping"/>
      </w:r>
      <w:r>
        <w:br w:type="textWrapping"/>
      </w:r>
      <w:r>
        <w:t xml:space="preserve">- Bởi vì ngươi chứng kiến tất cả những điều này! Đồng thời ngươi cũng là sinh vật duy nhất trong địa ngục không e ngại hắn đúng không?</w:t>
      </w:r>
    </w:p>
    <w:p>
      <w:pPr>
        <w:pStyle w:val="BodyText"/>
      </w:pPr>
      <w:r>
        <w:t xml:space="preserve">Câu nói này của Âu Dương thực sự có ý thăm dò. Nếu như không phải thật sự nghe hiểu được, ngươi căn bản không rõ ý tứ trong lời nói của Âu Dương.</w:t>
      </w:r>
    </w:p>
    <w:p>
      <w:pPr>
        <w:pStyle w:val="BodyText"/>
      </w:pPr>
      <w:r>
        <w:t xml:space="preserve">- Ngươi nhìn rất thấu triệt. Được rồi, ta nói cho ngươi biết. Nếu như Thiên Vương thắng, sẽ đúng như ngươi suy nghĩ. Hắn không hài lòng với trật tự của thế giới này. Hắn sẽ đánh nát thế giới này một lần nữa, sau đó dùng lực lượng của hắn ngưng luyện ra một thế giới khiến hắn thoả mãn! Câu trả lời này có khiến ngươi thoả mãn hay không?</w:t>
      </w:r>
    </w:p>
    <w:p>
      <w:pPr>
        <w:pStyle w:val="BodyText"/>
      </w:pPr>
      <w:r>
        <w:t xml:space="preserve">Rốt cuộc Địa Ngục Minh Phượng nói ra một vài bí mật. Dường như Âu Dương đã sớm biết về bí mật này. Hắn chăm chú lắng nghe sau đó khẽ gật đầu.</w:t>
      </w:r>
    </w:p>
    <w:p>
      <w:pPr>
        <w:pStyle w:val="BodyText"/>
      </w:pPr>
      <w:r>
        <w:t xml:space="preserve">Nhưng Ngụy Bỉnh Dập và Yên Hồng đứng phía xa nghe vậy, trong lòng khó có thể tiếp nhận được! Nếu quả thật đúng như Minh Phượng nói, vậy toàn thế giới đều phải phải chiến đấu với Thiên Vương. Tuy chiến đấu có thể là chết, nhưng không chiến đấu chính là chắc chắn phải chết!</w:t>
      </w:r>
    </w:p>
    <w:p>
      <w:pPr>
        <w:pStyle w:val="BodyText"/>
      </w:pPr>
      <w:r>
        <w:t xml:space="preserve">- Thiên Vương mạnh tới mức nào?</w:t>
      </w:r>
    </w:p>
    <w:p>
      <w:pPr>
        <w:pStyle w:val="BodyText"/>
      </w:pPr>
      <w:r>
        <w:t xml:space="preserve">Âu Dương lại hỏi ra một vấn đề. Vấn đề này nghe có chút buồn cười. Dù sao đó là đối thủ của mình mà bản thân mình lại không biết đối thủ mạnh tới mức nào. Điều này thật sự có chút buồn cười.</w:t>
      </w:r>
    </w:p>
    <w:p>
      <w:pPr>
        <w:pStyle w:val="BodyText"/>
      </w:pPr>
      <w:r>
        <w:t xml:space="preserve">- Hắn là trời!</w:t>
      </w:r>
    </w:p>
    <w:p>
      <w:pPr>
        <w:pStyle w:val="BodyText"/>
      </w:pPr>
      <w:r>
        <w:t xml:space="preserve">Địa Ngục Minh Phượng chỉ nói ra ba chữ. Sau đó bất luận Âu Dương hỏi gì nữa, Minh Phượng cũng không trả lời nữa.</w:t>
      </w:r>
    </w:p>
    <w:p>
      <w:pPr>
        <w:pStyle w:val="BodyText"/>
      </w:pPr>
      <w:r>
        <w:t xml:space="preserve">- Hắn là thiên! Sao có thể như vậy được đây? Nếu như hắn là trời, phất tay đã có thể xách động thiên hạ, sao có thể bách chiến tứ phương?</w:t>
      </w:r>
    </w:p>
    <w:p>
      <w:pPr>
        <w:pStyle w:val="BodyText"/>
      </w:pPr>
      <w:r>
        <w:t xml:space="preserve">Âu Dương thật sự rất muốn Minh Phượng cho mình một đáp án.</w:t>
      </w:r>
    </w:p>
    <w:p>
      <w:pPr>
        <w:pStyle w:val="BodyText"/>
      </w:pPr>
      <w:r>
        <w:t xml:space="preserve">- Thắng ta, ngươi sẽ biết đáp án!</w:t>
      </w:r>
    </w:p>
    <w:p>
      <w:pPr>
        <w:pStyle w:val="BodyText"/>
      </w:pPr>
      <w:r>
        <w:t xml:space="preserve">Minh Phượng bị Âu Dương truy hỏi đã đưa ra một đáp án như thế. Tuy nhiên lời này chẳng khác gì chưa nói. Từ lúc Minh Phượng xuất hiện mọi người đều biết, Minh Phượng tới nơi này không phải để uống rượu nói chuyện phiếm với Âu Dương. Bản thân là thần thủ hộ lớn nhất trong địa ngục. Nó cũng được coi là cửa ải cuối cùng. Chỉ cần đánh bại Minh Phượng, tất nhiên có thể nhìn thấy chủ nhân của địa ngục này. Nếu chủ nhân của địa ngục này dám nói mình là chí cao vô thượng, vậy nhất định phải mạnh hơn Minh Phượng rất nhiều.</w:t>
      </w:r>
    </w:p>
    <w:p>
      <w:pPr>
        <w:pStyle w:val="BodyText"/>
      </w:pPr>
      <w:r>
        <w:t xml:space="preserve">- Ta chứng kiến sự thay đổi của vô số thời đại. Ta đã nhìn thấy được vô số cường giả ngã xuống. Trong số bọn họ có người còn có thiên tư trác việt hơn ngươi trăm lần, ngàn lần. Nhưng trong số bọn họ lại không có người nào có số phận lớn như ngươi. Dường như tại mọi thời khắc ngươi đều thoát khỏi bàn tay của trời, giống như không nằm trong ngũ hành lục đạo. Hi vọng con đường ngươi sẽ không ngừng lại ở đây!</w:t>
      </w:r>
    </w:p>
    <w:p>
      <w:pPr>
        <w:pStyle w:val="BodyText"/>
      </w:pPr>
      <w:r>
        <w:t xml:space="preserve">Minh Phượng nói xong, vung cánh lên. Cửu U Nộ Diễm giống như bài sơn đảo hải điên cuồng phóng về phía Âu Dương.</w:t>
      </w:r>
    </w:p>
    <w:p>
      <w:pPr>
        <w:pStyle w:val="BodyText"/>
      </w:pPr>
      <w:r>
        <w:t xml:space="preserve">Âu Dương không hề lui lại. Ngay cả khi đối mặt với Cửu U Nộ Diễm trong truyền thuyết hiếm hoi còn sót lại với, Âu Dương vẫn tin chắc hỏa diễm linh hồn là mạnh nhất. Cho nên toàn thân hắn là huyết quang chớp động. Hỏa diễm bao quanh một trường mâu!</w:t>
      </w:r>
    </w:p>
    <w:p>
      <w:pPr>
        <w:pStyle w:val="BodyText"/>
      </w:pPr>
      <w:r>
        <w:t xml:space="preserve">- Hắn phát điên sao? Với Cửu U Nộ Diễm như vậy hắn hẳn phải lấy Hỏa Thành Thuẫn ngăn cản mới đúng chứ!</w:t>
      </w:r>
    </w:p>
    <w:p>
      <w:pPr>
        <w:pStyle w:val="BodyText"/>
      </w:pPr>
      <w:r>
        <w:t xml:space="preserve">Yên Hồng giật mình nhìn Âu Dương không ngờ biến ảo ra hỏa diễm trường mâu. Theo Yên Hồng thấy Âu Dương quả thực không bao giờ đi theo bài bảng bình thường.</w:t>
      </w:r>
    </w:p>
    <w:p>
      <w:pPr>
        <w:pStyle w:val="BodyText"/>
      </w:pPr>
      <w:r>
        <w:t xml:space="preserve">- Ngươi đã sai. Cửu U Nộ Diễm này không thể so với liệt diễm bình thường. Minh Phượng ra tay chiếm trước tiên cơ. Nếu Âu Dương lấy diễm hóa thuẫn ngăn cản, như vậy không thể nghi ngờ trận chiến ngày hôm nay Âu Dương chắc chắn thất bại.</w:t>
      </w:r>
    </w:p>
    <w:p>
      <w:pPr>
        <w:pStyle w:val="BodyText"/>
      </w:pPr>
      <w:r>
        <w:t xml:space="preserve">Ngụy Bỉnh Dập ở bên cạnh xem rất chăm chú. Có thể chứng kiến cuộc đối kháng giữa hỏa diễm linh hồn và liệt diễm trong truyền thuyết này, chắc chắn chuyến đi này không uổng.</w:t>
      </w:r>
    </w:p>
    <w:p>
      <w:pPr>
        <w:pStyle w:val="BodyText"/>
      </w:pPr>
      <w:r>
        <w:t xml:space="preserve">- Tại sao lại nói như vậy?</w:t>
      </w:r>
    </w:p>
    <w:p>
      <w:pPr>
        <w:pStyle w:val="BodyText"/>
      </w:pPr>
      <w:r>
        <w:t xml:space="preserve">Yên Hồng vẫn chưa đạt tới cấp bậc như Ngụy Bỉnh Dập với Âu Dương, cho nên có rất nhiều thứ nàng không cách nào hiểu rõ, chỉ có thể như đứa bé hỏi dò.</w:t>
      </w:r>
    </w:p>
    <w:p>
      <w:pPr>
        <w:pStyle w:val="BodyText"/>
      </w:pPr>
      <w:r>
        <w:t xml:space="preserve">- Thế này! Đến cấp bậc như Âu Dương và Minh Phượng, lực chiến đấu tất nhiên rất quan trọng. Nhưng mỗi giờ mỗi khắc bọn họ đều đang dựa thế chiến, nhân thế, thiên thế, địa thế. Tất cả đều chính là đại thế trong tay của bọn họ. Lúc này Minh Phượng lấy tư thế thiên địa muốn một lần đè chết Âu Dương. Nếu như Âu Dương hóa thuẫn ứng chiến, ắt sẽ phải bị ép chết. Đây là một bước đi nhầm, cả ván đều thua!</w:t>
      </w:r>
    </w:p>
    <w:p>
      <w:pPr>
        <w:pStyle w:val="BodyText"/>
      </w:pPr>
      <w:r>
        <w:t xml:space="preserve">Trong lúc Ngụy Bỉnh Dập nói chuyện, trường mâu trong tay Âu Dương đã biến thành liệt diễm đủ để phá tan tất cả xông về phía Cửu U Nộ Diễm.</w:t>
      </w:r>
    </w:p>
    <w:p>
      <w:pPr>
        <w:pStyle w:val="BodyText"/>
      </w:pPr>
      <w:r>
        <w:t xml:space="preserve">Trường mâu trong tay Âu Dương giống như Thương Long bay lượn trên cửu thiên. Đối mặt với Cửu U Nộ Diễm bài sơn đảo hải không ngờ một đường theo gió vượt sóng thành công xé đợt tấn công thứ nhất của Cửu U Nộ Diễm!</w:t>
      </w:r>
    </w:p>
    <w:p>
      <w:pPr>
        <w:pStyle w:val="BodyText"/>
      </w:pPr>
      <w:r>
        <w:t xml:space="preserve">Sau khi đợt tấn công đầu tiên chấm dứt, Cửu U Minh Phượng cũng không dám nữa xem thường người trước mắt nữa. Tuy rằng người này không có sinh mạng lâu dài như nó, nhưng lại có một cỗ đấu khi cường đại hơn nó. Loại đấu chí bất khuất không phục khích lệ hắn luôn tiến về phía trước, hắn muốn tìm ra con đường tất thắng trong sự tất bại!</w:t>
      </w:r>
    </w:p>
    <w:p>
      <w:pPr>
        <w:pStyle w:val="BodyText"/>
      </w:pPr>
      <w:r>
        <w:t xml:space="preserve">- Ngươi là người đầu tiên có thể ngăn cản được Cửu U Nộ Diễm của ta. Xem ra Minh Chủ nói không sai, hỏa diễm trên người ngươi đủ để chiến đấu với ta một trận!</w:t>
      </w:r>
    </w:p>
    <w:p>
      <w:pPr>
        <w:pStyle w:val="BodyText"/>
      </w:pPr>
      <w:r>
        <w:t xml:space="preserve">Lúc này Địa Ngục Minh Phượng rất hưng phấn. Từ khi hắn nhận được Cửu U Nộ Diễm này tới nay, hắn từng khiêu chiến rất nhiều người. Có người có thể đánh bại hắn, nhưng không có người nào có thể chém được Cửu U Nộ Diễm của hắn. Hôm nay hỏa diễm linh hồn của Âu Dương mang theo sát khi vô tận, phá tan đại thế thiên địa ẩn chứ Cửu U Nộ Diễm. Tất nhiên điều này khiến Địa Ngục Minh Phượng vô cùng kích động.</w:t>
      </w:r>
    </w:p>
    <w:p>
      <w:pPr>
        <w:pStyle w:val="BodyText"/>
      </w:pPr>
      <w:r>
        <w:t xml:space="preserve">- Chiến!</w:t>
      </w:r>
    </w:p>
    <w:p>
      <w:pPr>
        <w:pStyle w:val="BodyText"/>
      </w:pPr>
      <w:r>
        <w:t xml:space="preserve">Âu Dương chỉ đáp lại Địa Ngục Minh Phượng có một chữ chiến. Trường mâu trong tay của hắn lưu chuyển hóa thành một thanh đao dài trăm trượng. Trường đao lao về phía trước. Vạn vật đều bị chém thành từng mảnh. Hỏa diễm bắn tới, nước dưới cầu Nại Hà bắt đầu sôi trào.</w:t>
      </w:r>
    </w:p>
    <w:p>
      <w:pPr>
        <w:pStyle w:val="BodyText"/>
      </w:pPr>
      <w:r>
        <w:t xml:space="preserve">Mạnh Bà đứng ở bên trên cầu Nại Hà. Quanh thân Mạnh Bà có từng đốm quỷ hỏa nho nhỏ bồng bềnh không ngờ bảo vệ toàn thân. Hai loại hỏa diễm tình cờ chạy đến bên cạnh Mạnh Bà tuy rằng thiêu đốt đến mức quỷ hỏa bắn ra khắp nơin, nhưng trước sau không có cách nào phá tan được quỷ hỏa thương tổn được Mạnh Bà.</w:t>
      </w:r>
    </w:p>
    <w:p>
      <w:pPr>
        <w:pStyle w:val="BodyText"/>
      </w:pPr>
      <w:r>
        <w:t xml:space="preserve">Hai người Ngụy Bỉnh Dập và Yên Hồng có chút chật vật. Hai người không thể không đi tới phía khác của cầu Nại Hà quan sát một trận chiến của Chí Cường Giả.</w:t>
      </w:r>
    </w:p>
    <w:p>
      <w:pPr>
        <w:pStyle w:val="BodyText"/>
      </w:pPr>
      <w:r>
        <w:t xml:space="preserve">Chiến đao dài trăm trượng trong tay Âu Dương vung lên. Ánh lửa trên người Địa Ngục Minh Phượng chớp động. Hỏa diễm vốn có màu đỏ đậm không ngờ biến thành màu xanh. Dưới sự thiêu đốt của hỏa diễm màu xanh này, một con Hỏa Diễm Phượng Hoàng còn lớn hơn Minh Phượng bay lượn trong cửu tiêu. Hỏa diễm không ngừng phun ra từ trong miệng Phượng Hoàng đang bay lượn. Mỗi mảnh hỏa diễm đều thiêu đốt đến mức không gian xung quanh phải vặn vẹo. Những hố đen nho nhỏ dần hình thành dưới sự thiêu đốt của hỏa diễm.</w:t>
      </w:r>
    </w:p>
    <w:p>
      <w:pPr>
        <w:pStyle w:val="BodyText"/>
      </w:pPr>
      <w:r>
        <w:t xml:space="preserve">Chiến đao dài trăm trượng trong tay Âu Dương lóe lên một cái rồi biến mất. Một thứ mà người của thế giới này từ chưa từng thấy đã xuất hiện trong tay Âu Dương. Đó là một khẩu súng máy! Đúng vậy, lấy hỏa diễm ngưng tụ mà thành súng máy!</w:t>
      </w:r>
    </w:p>
    <w:p>
      <w:pPr>
        <w:pStyle w:val="Compact"/>
      </w:pPr>
      <w:r>
        <w:br w:type="textWrapping"/>
      </w:r>
      <w:r>
        <w:br w:type="textWrapping"/>
      </w:r>
    </w:p>
    <w:p>
      <w:pPr>
        <w:pStyle w:val="Heading2"/>
      </w:pPr>
      <w:bookmarkStart w:id="878" w:name="chương-901-thua-không-đáng-sơchỉ-sơ-ngươi-không-dám-chấp-nhận-thua-dịch-giả-nhóm-sói-già"/>
      <w:bookmarkEnd w:id="878"/>
      <w:r>
        <w:t xml:space="preserve">856. Chương 901 : Thua Không Đáng Sơ,chỉ Sơ Ngươi Không Dám Chấp Nhận Thua Dịch Giả: Nhóm Sói Già</w:t>
      </w:r>
    </w:p>
    <w:p>
      <w:pPr>
        <w:pStyle w:val="Compact"/>
      </w:pPr>
      <w:r>
        <w:br w:type="textWrapping"/>
      </w:r>
      <w:r>
        <w:br w:type="textWrapping"/>
      </w:r>
      <w:r>
        <w:t xml:space="preserve">Âu Dương kéo cò súng, súng máy hỏa diễm phát ra một trận đinh tai nhức óc. Quả cầu lửa giống như xuyên thủng thời không bắn thẳng đến Hỏa Diễm Phượng Hoàng đang ở trên cửu tiêu.</w:t>
      </w:r>
    </w:p>
    <w:p>
      <w:pPr>
        <w:pStyle w:val="BodyText"/>
      </w:pPr>
      <w:r>
        <w:t xml:space="preserve">Lực xuyên thấu của viên đạn hỏa diễm này chắc chắn mạnh tới cực điểm. Dưới hỏa diễm thiêu đốt, không ngờ Phượng Hoàng trên bầu trời trực tiếp bị Âu bắn rơi xuống đất!</w:t>
      </w:r>
    </w:p>
    <w:p>
      <w:pPr>
        <w:pStyle w:val="BodyText"/>
      </w:pPr>
      <w:r>
        <w:t xml:space="preserve">- Đây là ám khí gì vậy?</w:t>
      </w:r>
    </w:p>
    <w:p>
      <w:pPr>
        <w:pStyle w:val="BodyText"/>
      </w:pPr>
      <w:r>
        <w:t xml:space="preserve">Đây cũng là lần đầu tiên Ngụy Bỉnh Dập nhìn thấy súng máy xuất hiện. Hắn nhìn thứ kỳ dị quái đản trong tay Âu Dương có vẻ rất hiếu kỳ. Tuy nhiên hắn biết, đừng thấy lực xuyên thấu của đồ chơi này lớn. Nó chỉ phát huy ra tác dụng lớn như vây khi ở trong tay Âu Dương. Nếu như những người khác ngưng tụ ra thứ này, không có hỏa diễm linh hồn ăn mòn cũng sẽ chẳng có tác dụng gì.</w:t>
      </w:r>
    </w:p>
    <w:p>
      <w:pPr>
        <w:pStyle w:val="BodyText"/>
      </w:pPr>
      <w:r>
        <w:t xml:space="preserve">- Mặc kệ nó, ngươi xem Phượng Hoàng bị bắn rơi rồi!</w:t>
      </w:r>
    </w:p>
    <w:p>
      <w:pPr>
        <w:pStyle w:val="BodyText"/>
      </w:pPr>
      <w:r>
        <w:t xml:space="preserve">Yên Hồng cũng mặc kệ những điều này. Nàng liền nhìn thấy Hỏa Diễm Phượng Hoàng của Minh Phượng bị hỏa diễm do Âu Dương ngưng tụ ra bắn rơi xuống, Yên Hồng cảm thấy vô cùng kích động. Nàng không ngờ được Âu Dương lại bất ngờ thắng được dễ dàng như vậy.</w:t>
      </w:r>
    </w:p>
    <w:p>
      <w:pPr>
        <w:pStyle w:val="BodyText"/>
      </w:pPr>
      <w:r>
        <w:t xml:space="preserve">- Chỉ sợ không đơn giản như vậy đâu. Phượng Hoàng này...</w:t>
      </w:r>
    </w:p>
    <w:p>
      <w:pPr>
        <w:pStyle w:val="BodyText"/>
      </w:pPr>
      <w:r>
        <w:t xml:space="preserve">Thời điểm Ngụy Bỉnh Dập vừa nói tới đây, không ngờ con Phượng Hoàng bị bắn rơi xuống mặt đất biến thành một đống lửa nhỏ. Đống lửa này lúc sáng lúc tối. Sau đó chợt có một tiếng nổ vang. Một con Hỏa Diễm Phượng Hoàng nhỏ hơn con Hỏa Diễm Phượng Hoàng trước rất nhiều từ trong đống lửa sinh ra!</w:t>
      </w:r>
    </w:p>
    <w:p>
      <w:pPr>
        <w:pStyle w:val="BodyText"/>
      </w:pPr>
      <w:r>
        <w:t xml:space="preserve">- Phượng Hoàng căn bản không chết. Muốn giết chết Phượng Hoàng trừ phi hỏa diễm của Âu Dương có thể hoàn toàn thiêu cháy Cửu U Nộ Diễm!</w:t>
      </w:r>
    </w:p>
    <w:p>
      <w:pPr>
        <w:pStyle w:val="BodyText"/>
      </w:pPr>
      <w:r>
        <w:t xml:space="preserve">Ngụy Bỉnh Dập đã sớm nghĩ đến kết quả này.</w:t>
      </w:r>
    </w:p>
    <w:p>
      <w:pPr>
        <w:pStyle w:val="BodyText"/>
      </w:pPr>
      <w:r>
        <w:t xml:space="preserve">Thật ra không riêng gì Ngụy Bỉnh Dập, Âu Dương cũng biết kết quả nhất định là như vậy. Tuy nhiên hắn cũng không hề vì vậy mà thất vọng. Nếu như Cửu U Nộ Diễm chỉ cần một ổ súng máy liền có thể tiêu diệt, vậy Cửu U Nộ Diễm cũng chẳng ra gì.</w:t>
      </w:r>
    </w:p>
    <w:p>
      <w:pPr>
        <w:pStyle w:val="BodyText"/>
      </w:pPr>
      <w:r>
        <w:t xml:space="preserve">Ầm!</w:t>
      </w:r>
    </w:p>
    <w:p>
      <w:pPr>
        <w:pStyle w:val="BodyText"/>
      </w:pPr>
      <w:r>
        <w:t xml:space="preserve">Hỏa diễm bốc lên. Một lần nữa Phượng hoàng nhỏ lại được sinh ra. Nó còn điên cuồng hoang dã hơn gấp trăm lần so với Phượng Hoàng. Nó há mồm kêu to một tiếng. Từng luồng hỏa diễm giống như một mặt trời màu xanh từ trên trời rơi xuống. Khi hỏa diễm kia lao xuống đến mặt đất liền thiêu đốt đại địa thành một biển lửa.</w:t>
      </w:r>
    </w:p>
    <w:p>
      <w:pPr>
        <w:pStyle w:val="BodyText"/>
      </w:pPr>
      <w:r>
        <w:t xml:space="preserve">Âu Dương đứng trên mặt đất, súng máy hỏa diễm trong tay bị Âu Dương vỗ một cái trở thành tro tàn. Sau đó một chiến cung được hình thành từ hỏa diễm xuất hiện trong tay Âu Dương.</w:t>
      </w:r>
    </w:p>
    <w:p>
      <w:pPr>
        <w:pStyle w:val="BodyText"/>
      </w:pPr>
      <w:r>
        <w:t xml:space="preserve">Nếu là so đấu hỏa diễm, nếu như Âu Dương dùng Thứ Kiêu Cung vậy tất nhiên là chơi xấu. Hơn nữa Âu Dương cũng không cho là dưới tình huống dùng lực lượng phụ trợ mình có thể đánh thắng được Địa Ngục Minh Phượng. Nó là quái vật được tái sinh không biết bao nhiêu lần, chứng kiến sự thay đổi của vô số thời đại. Nếu như so đấu về lực lượng mình hẳn không phải là đối thủ của nó. Nhưng liều mạng bằng hỏa diễm, Âu Dương lại không cảm thấy sợ.</w:t>
      </w:r>
    </w:p>
    <w:p>
      <w:pPr>
        <w:pStyle w:val="BodyText"/>
      </w:pPr>
      <w:r>
        <w:t xml:space="preserve">- Mũi tên này tên là mũi tên lạc phượng!</w:t>
      </w:r>
    </w:p>
    <w:p>
      <w:pPr>
        <w:pStyle w:val="BodyText"/>
      </w:pPr>
      <w:r>
        <w:t xml:space="preserve">Âu Dương kéo dài chiến cung hỏa diễm. Một mũi tên ánh lửa lóe lên xuất hiện trên chiến cung hỏa diễm. Lúc này Âu Dương kéo chiến cung trong tay như kéo thiên địa. Uy thế rung khắp hoàn vũ đó khiến Mạnh Bà đứng phía xa xem chiến cũng không nhịn được nhíu nhíu mày.</w:t>
      </w:r>
    </w:p>
    <w:p>
      <w:pPr>
        <w:pStyle w:val="BodyText"/>
      </w:pPr>
      <w:r>
        <w:t xml:space="preserve">Băng...</w:t>
      </w:r>
    </w:p>
    <w:p>
      <w:pPr>
        <w:pStyle w:val="BodyText"/>
      </w:pPr>
      <w:r>
        <w:t xml:space="preserve">Một âm thanh vang lên. Đây là tiếng của dây cung chấn động. Tiếng động này giống như tiếng vọng của thiên địa. Khi dây cung phát ra âm thanh, liền nhìn thấy thời không xung quanh Âu Dương giống như một tấm gương lớn vỡ vụn. Một mảnh lớn thời không không ngờ trực tiếp cứ rơi vào trong hắc ám.</w:t>
      </w:r>
    </w:p>
    <w:p>
      <w:pPr>
        <w:pStyle w:val="BodyText"/>
      </w:pPr>
      <w:r>
        <w:t xml:space="preserve">Hắc ám không có cách nào ngăn cản mũi tên này bay ra. Mũi tên này xuyên qua bầu trời. Tiểu phượng hoàng dường như muốn thiêu hủy tất cả. Nhưng khi đối mặt với mũi tên này không ngờ nó lại phát sinh một sự sợ hãi theo bản năng muốn né tránh!</w:t>
      </w:r>
    </w:p>
    <w:p>
      <w:pPr>
        <w:pStyle w:val="BodyText"/>
      </w:pPr>
      <w:r>
        <w:t xml:space="preserve">Ngay khi Tiểu Phượng hoàng muốn né tránh, Địa Ngục Minh Phượng bỗng nhiên phẫn nộ phát ra một tiếng kêu to. Tiếng kêu này bao hàm sự tức giận. Mọi người đều nghe ra được, rất rõ ràng, Địa Ngục Minh Phượng không thể tưởng tượng được Cửu U Nộ Diễm lại đột nhiên hoảng sợ né tránh mũi tên này!</w:t>
      </w:r>
    </w:p>
    <w:p>
      <w:pPr>
        <w:pStyle w:val="BodyText"/>
      </w:pPr>
      <w:r>
        <w:t xml:space="preserve">- Tiểu tử, ngươi là gia hỏa khống chế lửa mạnh nhất ta từng gặp! Xem ra ta phải cố gắng chơi đùa với ngươi một chút!</w:t>
      </w:r>
    </w:p>
    <w:p>
      <w:pPr>
        <w:pStyle w:val="BodyText"/>
      </w:pPr>
      <w:r>
        <w:t xml:space="preserve">Địa Ngục Minh Phượng kêu to một tiếng sau đó xông thẳng vào trong cửu tiêu, vỗ cánh một cái đập tiểu phương hoàng đang khổ sở né tránh mũi tên lạc phượng trên bầu trời. Sau đó Minh Phượng gio trảo trực tiếp vồ nát mũi tên của Âu Dương!</w:t>
      </w:r>
    </w:p>
    <w:p>
      <w:pPr>
        <w:pStyle w:val="BodyText"/>
      </w:pPr>
      <w:r>
        <w:t xml:space="preserve">- Chơi xấu! Ngươi chơi xấu! Dù thế nào ngươi cũng được coi là tiền bối. Không ngờ ngươi lại chơi xấu với một hậu bối như vậy. Ngươi không thể chấp nhận chịu thua sao?</w:t>
      </w:r>
    </w:p>
    <w:p>
      <w:pPr>
        <w:pStyle w:val="BodyText"/>
      </w:pPr>
      <w:r>
        <w:t xml:space="preserve">Yên Hồng cũng nhìn ra, hành vi của Địa Ngục Minh Phượng này rõ ràng là chơi xấu. Nếu như vừa nãy hắn không ra tay, Tiểu Phượng hoàng này nhất định sẽ bị mũi tên lạc phượng bắn rơi. Đến lúc đó có muốn sống lại cũng khó.</w:t>
      </w:r>
    </w:p>
    <w:p>
      <w:pPr>
        <w:pStyle w:val="BodyText"/>
      </w:pPr>
      <w:r>
        <w:t xml:space="preserve">Mà lúc này Địa Ngục Minh Phượng không ngờ tự mình đánh tan Tiểu Phượng hoàng. Đây rõ ràng chính là hành vi chơi xấu! Không chỉ Yên Hồng, ngay cả Ngụy Bỉnh Dập cũng cảm thấy phẫn nộ! Địa Ngục Minh Phượng đã ở niết bàn mấy</w:t>
      </w:r>
    </w:p>
    <w:p>
      <w:pPr>
        <w:pStyle w:val="Compact"/>
      </w:pPr>
      <w:r>
        <w:br w:type="textWrapping"/>
      </w:r>
      <w:r>
        <w:br w:type="textWrapping"/>
      </w:r>
    </w:p>
    <w:p>
      <w:pPr>
        <w:pStyle w:val="Heading2"/>
      </w:pPr>
      <w:bookmarkStart w:id="879" w:name="chương-902-uy-lực-của-phượng-trảo-dịch-giả-nhóm-sói-già"/>
      <w:bookmarkEnd w:id="879"/>
      <w:r>
        <w:t xml:space="preserve">857. Chương 902 : Uy Lực Của Phượng Trảo Dịch Giả: Nhóm Sói Già</w:t>
      </w:r>
    </w:p>
    <w:p>
      <w:pPr>
        <w:pStyle w:val="Compact"/>
      </w:pPr>
      <w:r>
        <w:br w:type="textWrapping"/>
      </w:r>
      <w:r>
        <w:br w:type="textWrapping"/>
      </w:r>
      <w:r>
        <w:t xml:space="preserve">- Hãy bớt nói nhảm đi. Sau khi giết ngươi, Cửu U Nộ Diễm vẫn là hỏa diễm mạnh nhất! Phượng Hoàng mới là hỏa diễm mạnh nhất trong thiên địa!</w:t>
      </w:r>
    </w:p>
    <w:p>
      <w:pPr>
        <w:pStyle w:val="BodyText"/>
      </w:pPr>
      <w:r>
        <w:t xml:space="preserve">Minh Phượng đã trở nên điên cuồng. Hắn vỗ cánh. Cuồng phong vô tận đan xen với hỏa diễm bắn về phía Âu Dương.</w:t>
      </w:r>
    </w:p>
    <w:p>
      <w:pPr>
        <w:pStyle w:val="BodyText"/>
      </w:pPr>
      <w:r>
        <w:t xml:space="preserve">Hỏa diễm linh hồn trong tay Âu Dương lại biến ảo. Hỏa diễn kia biến mất. Thay vào đó là một cây trường thương xuất hiện trong tay Âu Dương. Trường thương rung lên. Cuồng phong bị đánh bạt. Cửu U Nộ Diễm giống như quá mức kinh hãi, khi va chạm vào trường thương thi nhau hóa thành hư vô.</w:t>
      </w:r>
    </w:p>
    <w:p>
      <w:pPr>
        <w:pStyle w:val="BodyText"/>
      </w:pPr>
      <w:r>
        <w:t xml:space="preserve">Địa Ngục Minh Phượng nhìn thấy cảnh tượng như vậy có chút đau lòng! Không ngờ hoả diễm của mình lại không dám trực tiếp đối diện với hỏa diễm linh hồn tới mức độ này. Chỉ sợ ai mạnh ai yếu đã quá rõ ràng.</w:t>
      </w:r>
    </w:p>
    <w:p>
      <w:pPr>
        <w:pStyle w:val="BodyText"/>
      </w:pPr>
      <w:r>
        <w:t xml:space="preserve">- Minh Phượng Thiên Vũ!</w:t>
      </w:r>
    </w:p>
    <w:p>
      <w:pPr>
        <w:pStyle w:val="BodyText"/>
      </w:pPr>
      <w:r>
        <w:t xml:space="preserve">Bỗng nhiên, Minh Phượng trên bầu trời giống như muốn bất chấp tất cả. Sau khi hắn vỗ cánh một chút, Phượng Hoàng Vũ từ trong bầu trời trút xuống giống như những hạt mưa.</w:t>
      </w:r>
    </w:p>
    <w:p>
      <w:pPr>
        <w:pStyle w:val="BodyText"/>
      </w:pPr>
      <w:r>
        <w:t xml:space="preserve">Đối mặt với lông chim từ trên trời giáng xuống, Âu Dương vẫn không hề lùi bước. Bởi vì tốc độ của hắn hoàn toàn không sánh bằng Địa Ngục Minh Phượng. Lúc này hắn căn bản không có đường để đi! Nếu không đường để đi, như vậy phương pháp tốt nhất chính là tạo thành một con đường trong chính tuyệt cảnh này!</w:t>
      </w:r>
    </w:p>
    <w:p>
      <w:pPr>
        <w:pStyle w:val="BodyText"/>
      </w:pPr>
      <w:r>
        <w:t xml:space="preserve">Cô...</w:t>
      </w:r>
    </w:p>
    <w:p>
      <w:pPr>
        <w:pStyle w:val="BodyText"/>
      </w:pPr>
      <w:r>
        <w:t xml:space="preserve">Một tiếng cú kêu to. Thứ Kiêu Cung xuất hiện ở sau lưng Âu Dương. Hư ảnh của Thứ lớn đến mười trượng bay lên. Âu Dương vừa kéo động, Thứ Kiêu Cung không ngờ điên cuồng bắn ra. Âu Dương rống to một tiếng nói:</w:t>
      </w:r>
    </w:p>
    <w:p>
      <w:pPr>
        <w:pStyle w:val="BodyText"/>
      </w:pPr>
      <w:r>
        <w:t xml:space="preserve">- Hôm nay ta đốt ngươi lông chim, đào lấy trái tim Phượng Hoàng của ngươi, xem ngươi làm sao sống lại!</w:t>
      </w:r>
    </w:p>
    <w:p>
      <w:pPr>
        <w:pStyle w:val="BodyText"/>
      </w:pPr>
      <w:r>
        <w:t xml:space="preserve">Vèo vèo vèo vèo...</w:t>
      </w:r>
    </w:p>
    <w:p>
      <w:pPr>
        <w:pStyle w:val="BodyText"/>
      </w:pPr>
      <w:r>
        <w:t xml:space="preserve">Vô sô hỏa diễm tạo thành mũi tên bắn thẳng đến cửu tiêu. Từng chiếc lông chim va chạm vào hỏa diễm linh hồn không ngờ phát ra từng tiếng rít gào, sau đó biến thành từng đốm hỏa diễm nhỏ rơi xuống mặt đất.</w:t>
      </w:r>
    </w:p>
    <w:p>
      <w:pPr>
        <w:pStyle w:val="BodyText"/>
      </w:pPr>
      <w:r>
        <w:t xml:space="preserve">Mũi tên của Âu Dương bay khắp trời, hòa lẫn với lông chim rơi xuống. Trong lúc nhất thời không trung phát ra ánh sáng bảy màu chói lòa. Bất luận lông chim Phượng Hoàng hung tàn tới mức nào, khi đối mặt với hỏa diễm linh hồn chí cường đều phải cúi đầu xưng thần.</w:t>
      </w:r>
    </w:p>
    <w:p>
      <w:pPr>
        <w:pStyle w:val="BodyText"/>
      </w:pPr>
      <w:r>
        <w:t xml:space="preserve">- Một chiêu tiên ăn khắp cả trời! Quả nhiên hỏa diễm linh hồn này là hỏa diễm thiên hạ chí cường!</w:t>
      </w:r>
    </w:p>
    <w:p>
      <w:pPr>
        <w:pStyle w:val="BodyText"/>
      </w:pPr>
      <w:r>
        <w:t xml:space="preserve">Mạnh Bà bỗng nhiên mở miệng nói. Yên Hồng đứng ở phía sau lưng Mạnh bà nhìn cảnh tượng như vậy liền nhìn qua Mạnh bà âm trầm hỏi:</w:t>
      </w:r>
    </w:p>
    <w:p>
      <w:pPr>
        <w:pStyle w:val="BodyText"/>
      </w:pPr>
      <w:r>
        <w:t xml:space="preserve">- Ngài cảm thấy ai có thể thắng?</w:t>
      </w:r>
    </w:p>
    <w:p>
      <w:pPr>
        <w:pStyle w:val="BodyText"/>
      </w:pPr>
      <w:r>
        <w:t xml:space="preserve">- Không có bại thắng!</w:t>
      </w:r>
    </w:p>
    <w:p>
      <w:pPr>
        <w:pStyle w:val="BodyText"/>
      </w:pPr>
      <w:r>
        <w:t xml:space="preserve">Mạnh Bà bỗng nhiên nói ra lời ấy khiến Yên Hồng và Ngụy Bỉnh Dập đều không tìm được manh mối.</w:t>
      </w:r>
    </w:p>
    <w:p>
      <w:pPr>
        <w:pStyle w:val="BodyText"/>
      </w:pPr>
      <w:r>
        <w:t xml:space="preserve">- Tuy mất Minh Phượng đi niềm tin tất thắng, nhưng Minh Phượng thật sự bất tử. Đừng nói làÂu Dương, ngay cả là Thiên Đế xuất hiện cũng không thể nào giết chết được hắn. Thậm chí muốn trấn áp cũng không có khả năng lắm.</w:t>
      </w:r>
    </w:p>
    <w:p>
      <w:pPr>
        <w:pStyle w:val="BodyText"/>
      </w:pPr>
      <w:r>
        <w:t xml:space="preserve">Lời nói của Mạnh Bà khiến hai người líu lưỡi không nói được gì.</w:t>
      </w:r>
    </w:p>
    <w:p>
      <w:pPr>
        <w:pStyle w:val="BodyText"/>
      </w:pPr>
      <w:r>
        <w:t xml:space="preserve">Quái vật không thể giết chết? Không trách được Minh Phượng lại xuất hiện tại trong địa ngục. Trong địa ngục đều là quái vật!</w:t>
      </w:r>
    </w:p>
    <w:p>
      <w:pPr>
        <w:pStyle w:val="BodyText"/>
      </w:pPr>
      <w:r>
        <w:t xml:space="preserve">- Không có tồn tại nào không thể giết chết. Ta không tin linh hồn của ngươi cũng như vô cùng vô tận giống như thân thể của ngươi!</w:t>
      </w:r>
    </w:p>
    <w:p>
      <w:pPr>
        <w:pStyle w:val="BodyText"/>
      </w:pPr>
      <w:r>
        <w:t xml:space="preserve">Âu Dương dường như đã nổi giận. Ngày hôm nay hắn bất chấp tất cả. Bất kể nói thế nào cũng nhất định phải giết chết Địa Ngục Minh Phượng!</w:t>
      </w:r>
    </w:p>
    <w:p>
      <w:pPr>
        <w:pStyle w:val="BodyText"/>
      </w:pPr>
      <w:r>
        <w:t xml:space="preserve">Lấy hỏa diễm linh hồn khắc chế Địa Ngục Minh Phượng, khiến lực lượng hỏa diễm mạnh nhất của Địa Ngục Minh Phượng hoàn toàn bị áp chế. Như vậy vừa mới bắt đầu Địa Ngục Minh Phượng đã rơi vào tình trạng bị động. Nhưng nếu như không có trận so đấu hỏa diễm ban đầu, nếu như không khiến Cửu U Nộ Diễm cảm thấy sợ hãi đối với hỏa diễm linh hồn, như vậy trong cuộc chiến đấu này Âu Dương chắc chắn sẽ hoàn toàn thất bại.</w:t>
      </w:r>
    </w:p>
    <w:p>
      <w:pPr>
        <w:pStyle w:val="BodyText"/>
      </w:pPr>
      <w:r>
        <w:t xml:space="preserve">Nhưng Địa Ngục Minh Phượng mất đi lực lượng hỏa diễm, dùng một câu ngạn ngữ chính là gặp rủi ro Phượng Hoàng không bằng gà! Chỉ trong chốc lát hắn đã trúng phải sáu mũi tên của Âu Dương. Mỗi mũi tên này đều cắm trên cánh của hắn. Hỏa diễm linh hồn cháy hừng hực đã đốt khiến cánh của Minh Phượng không còn bất kỳ cái lông chim nào.</w:t>
      </w:r>
    </w:p>
    <w:p>
      <w:pPr>
        <w:pStyle w:val="BodyText"/>
      </w:pPr>
      <w:r>
        <w:t xml:space="preserve">Nhưng Minh Phượng vẫn chiến đấu. Móng vuốt của hắn gần như có thể vồ nát tất cả. Ngay cả mũi tên lạc phượng cũng phải nuốt hận dưới móng vuốt của hắn. Lúc này Minh Phượng giơ móng vuốt ra khiến Âu Dương không thể không tách ra. Cho dù là Âu Dương dùng Thứ Kiêu Cung bắn ra mũi tên va chạm vào móng vuốt Minh Phượng cũng không thể không tắt.</w:t>
      </w:r>
    </w:p>
    <w:p>
      <w:pPr>
        <w:pStyle w:val="BodyText"/>
      </w:pPr>
      <w:r>
        <w:t xml:space="preserve">- Nếu như lấy bộ móng vuốt đó làm thành một cặp binh khí, chẳng lẽ có thể thiên hạ vô địch?</w:t>
      </w:r>
    </w:p>
    <w:p>
      <w:pPr>
        <w:pStyle w:val="BodyText"/>
      </w:pPr>
      <w:r>
        <w:t xml:space="preserve">Suy nghĩ của Yên Hồng thực sự kỳ lạ. Nàng lại muốn dùng móng vuốt của Địa Ngục Minh Phượng làm binh khí. Nàng thật sự xem móng vuốt của Địa Ngục Minh Phượng thành móng vuốt của gà sao?</w:t>
      </w:r>
    </w:p>
    <w:p>
      <w:pPr>
        <w:pStyle w:val="BodyText"/>
      </w:pPr>
      <w:r>
        <w:t xml:space="preserve">- Đúng, một hồi nữa nếu như Âu Dương có thể làm thịt được con gà rừng này, ta nhất định sẽ chặt móng vuốt xuống làm binh khí!</w:t>
      </w:r>
    </w:p>
    <w:p>
      <w:pPr>
        <w:pStyle w:val="BodyText"/>
      </w:pPr>
      <w:r>
        <w:t xml:space="preserve">Ngụy Bỉnh Dập tán thành gật đầu. Móng vuốt này có thể dễ dàng vồ nát Tu La Tiễn của Âu Dương. Đây tuyệt đối sẽ không kém so với thánh khí. Nếu như có thể lấy được móng vuốt này làm binh khí, vậy thật sự quá sung sướng.</w:t>
      </w:r>
    </w:p>
    <w:p>
      <w:pPr>
        <w:pStyle w:val="BodyText"/>
      </w:pPr>
      <w:r>
        <w:t xml:space="preserve">- Đừng có nằm mộng. Trước tiên không nói Phượng Hoàng bất tử. Cho dù sau khi Phượng Hoàng chết, toàn thân cũng dục hỏa trùng sinh. Không ai có thể giữ lại được thân thể của hắn. Cho dù là Thiên Đế cũng không được!</w:t>
      </w:r>
    </w:p>
    <w:p>
      <w:pPr>
        <w:pStyle w:val="BodyText"/>
      </w:pPr>
      <w:r>
        <w:t xml:space="preserve">Mạnh Bà nghe được suy nghĩ kỳ lạ như vậy, liền trừng mắt với hai người. Hai người kia đều nghĩ gì vậy? Muốn lấy móng vuốt của Minh Phượng làm thành binh khí sao? Đừng nói là Địa Ngục Minh Phượng là thủy tổ của Phượng Hoàng, chỉ sợ cho dù tùy tiện kéo ra một Phượng hoàng nhỏ cũng không thể nào!</w:t>
      </w:r>
    </w:p>
    <w:p>
      <w:pPr>
        <w:pStyle w:val="BodyText"/>
      </w:pPr>
      <w:r>
        <w:t xml:space="preserve">Đinh...</w:t>
      </w:r>
    </w:p>
    <w:p>
      <w:pPr>
        <w:pStyle w:val="BodyText"/>
      </w:pPr>
      <w:r>
        <w:t xml:space="preserve">Mạnh Bà còn chưa nói hết lời đã nhìn thấy mắt của hai người Yên Hồng và Ngụy Bỉnh Dập sáng ngời. Hai người bọn họ giật mình nhìn Minh Phượng bay lượn trên bầu trời. Bọn họ lại phát hiện ra một thần binh mới! Đó chính là mỏ phượng hoàng. Chỉ nhìn thấy Âu Dương giơ Thứ Kiêu Cung lên muốn dùng lưỡi đao sắc bén kia chém xuống đầu Phượng Hoàng. Phượng Hoàng bất ngờ bay thẳng đến mổ Âu Dương. Với một cú mổ này, không ngờ đã chống lại được lưỡi đao sắc bén phá tan tất cả của Thứ Kiêu Cung!</w:t>
      </w:r>
    </w:p>
    <w:p>
      <w:pPr>
        <w:pStyle w:val="BodyText"/>
      </w:pPr>
      <w:r>
        <w:t xml:space="preserve">- Oa! Quá kích thích. Nếu như dùng hai cái kia làm thành tấm khiên, sau đó giữ mình ở giữa, cho dù là Âu Dương cũng không có cách nào bắt được ta!</w:t>
      </w:r>
    </w:p>
    <w:p>
      <w:pPr>
        <w:pStyle w:val="BodyText"/>
      </w:pPr>
      <w:r>
        <w:t xml:space="preserve">Ngụy Bỉnh Dập trở nên hoàn toàn điên cuồng. Toàn thân Phượng Hoàng này từ trên xuống dưới đều là bảo bối. Lông phượng sắc bén không thể tưởng tượng nổi. Móng phượng có thể vồ nát Tu La Tiễn. Mỏ phượng không ngờ cũng là thứ cứng rắn nhất trong thiên hạ, có thể trực tiếp đối đầu với Thứ Kiêu Cung.</w:t>
      </w:r>
    </w:p>
    <w:p>
      <w:pPr>
        <w:pStyle w:val="BodyText"/>
      </w:pPr>
      <w:r>
        <w:t xml:space="preserve">- Nhất định phải bắt lấy Minh Phượng, nhất định phải lột sạch hắn!</w:t>
      </w:r>
    </w:p>
    <w:p>
      <w:pPr>
        <w:pStyle w:val="BodyText"/>
      </w:pPr>
      <w:r>
        <w:t xml:space="preserve">Hai mắt Yên Hồng cũng lóe sáng. Chỉ có Mạnh Bà là bất đắc dĩ lắc đầu. Nếu như Minh Phượng thật sự dễ dàng bị bắt như vậy, hắn không thể nào trở thành thần thủ hộ của địa ngục này!</w:t>
      </w:r>
    </w:p>
    <w:p>
      <w:pPr>
        <w:pStyle w:val="Compact"/>
      </w:pPr>
      <w:r>
        <w:br w:type="textWrapping"/>
      </w:r>
      <w:r>
        <w:br w:type="textWrapping"/>
      </w:r>
    </w:p>
    <w:p>
      <w:pPr>
        <w:pStyle w:val="Heading2"/>
      </w:pPr>
      <w:bookmarkStart w:id="880" w:name="chương-903-dịch-giả-nhóm-sói-già"/>
      <w:bookmarkEnd w:id="880"/>
      <w:r>
        <w:t xml:space="preserve">858. Chương 903 : Dịch Giả: Nhóm Sói Già</w:t>
      </w:r>
    </w:p>
    <w:p>
      <w:pPr>
        <w:pStyle w:val="Compact"/>
      </w:pPr>
      <w:r>
        <w:br w:type="textWrapping"/>
      </w:r>
      <w:r>
        <w:br w:type="textWrapping"/>
      </w:r>
      <w:r>
        <w:t xml:space="preserve">- Đứt cho ta!</w:t>
      </w:r>
    </w:p>
    <w:p>
      <w:pPr>
        <w:pStyle w:val="BodyText"/>
      </w:pPr>
      <w:r>
        <w:t xml:space="preserve">Sau khi Âu Dương liên tục chém mỏ phượng bốn lần, rốt cuộc nhìn thấy trên Thứ Kiêu Cung thoáng hiện hồng quang. Sau đó Thứ Kiêu Cung từ trên chém xuống dưới. Lần này Phượng Hoàng trực tiếp bị chặt đứt mỏ!</w:t>
      </w:r>
    </w:p>
    <w:p>
      <w:pPr>
        <w:pStyle w:val="BodyText"/>
      </w:pPr>
      <w:r>
        <w:t xml:space="preserve">- Không thể nào như vậy được!</w:t>
      </w:r>
    </w:p>
    <w:p>
      <w:pPr>
        <w:pStyle w:val="BodyText"/>
      </w:pPr>
      <w:r>
        <w:t xml:space="preserve">Nhìn thấy cảnh tượng này, Mạnh Bà gần như ngây dại! Mỏ Phượng Hoàng là chỗ cứng rắn nhất trên người Minh Phượng, cũng là thứ cứng rắn nhất thiên hạ, được gọi là không gì có thể chặt đứt.</w:t>
      </w:r>
    </w:p>
    <w:p>
      <w:pPr>
        <w:pStyle w:val="BodyText"/>
      </w:pPr>
      <w:r>
        <w:t xml:space="preserve">Chương 903: Không có gì là không thể</w:t>
      </w:r>
    </w:p>
    <w:p>
      <w:pPr>
        <w:pStyle w:val="BodyText"/>
      </w:pPr>
      <w:r>
        <w:t xml:space="preserve">Nguồn: Vipvanda</w:t>
      </w:r>
    </w:p>
    <w:p>
      <w:pPr>
        <w:pStyle w:val="BodyText"/>
      </w:pPr>
      <w:r>
        <w:t xml:space="preserve">Sưu tầm: tunghoanh.com</w:t>
      </w:r>
    </w:p>
    <w:p>
      <w:pPr>
        <w:pStyle w:val="BodyText"/>
      </w:pPr>
      <w:r>
        <w:t xml:space="preserve">»-(¯`v´¯)-» Nhóm dịch: Sói Già »-(¯`v´¯)-»</w:t>
      </w:r>
    </w:p>
    <w:p>
      <w:pPr>
        <w:pStyle w:val="BodyText"/>
      </w:pPr>
      <w:r>
        <w:t xml:space="preserve">Nhưng hôm nay nàng nhìn thấy gì? Không ngờ nàng tận mắt nhìn thấy binh khí có thể chặt đứt mỏ của Phượng Hoàng...</w:t>
      </w:r>
    </w:p>
    <w:p>
      <w:pPr>
        <w:pStyle w:val="BodyText"/>
      </w:pPr>
      <w:r>
        <w:t xml:space="preserve">- Nhìn đi nhìn đi! Mỏ phượng rơi trên mặt đất. Âu Dương quả nhiên đã ra sức! Âu Dương! Chặt móng vuốt của hắn!</w:t>
      </w:r>
    </w:p>
    <w:p>
      <w:pPr>
        <w:pStyle w:val="BodyText"/>
      </w:pPr>
      <w:r>
        <w:t xml:space="preserve">Bỗng nhiên, Ngụy Bỉnh Dập ở bên kia quay về phía Âu Dương hô lớn.</w:t>
      </w:r>
    </w:p>
    <w:p>
      <w:pPr>
        <w:pStyle w:val="BodyText"/>
      </w:pPr>
      <w:r>
        <w:t xml:space="preserve">Âu Dương đã sớm nghe được bọn họ nói chuyện với nhau. Tuy nhiên vào lúc này Âu Dương còn cảm thấy bất đắc dĩ hơn cả Mạnh Bà. Hai người này đang nghĩ gì vậy! Mình đang đại chiến sinh tử với người ta. Nhưng sao trong mắt bọn họ mình lại giống như đang giết gà vậy? Bọn họ lại còn chẳng biết xấu hổ giống như đang bàn luận này ăn chỗ nào trên người con gà thì ngon hơn vậy...</w:t>
      </w:r>
    </w:p>
    <w:p>
      <w:pPr>
        <w:pStyle w:val="BodyText"/>
      </w:pPr>
      <w:r>
        <w:t xml:space="preserve">Âu Dương chặt đứt mỏ phượng là muốn cho Minh Phượng một tín hiệu, nói cho hắn biết, chiến cung trong tay mình có thể chém đứt mọi thứ trong thiên hạ. Âu Dương không có ý định đi đánh móng vuốt. Âu Dương không cho rằng mình có thể chém được móng vuốt.</w:t>
      </w:r>
    </w:p>
    <w:p>
      <w:pPr>
        <w:pStyle w:val="BodyText"/>
      </w:pPr>
      <w:r>
        <w:t xml:space="preserve">Dù sao mỏ phượng chỉ có một phương thức tấn công. So với chỉ một phương thức, mình có thể linh động ra tay. Nhưng móng vuốt của phượng lại không như vậy. Móng vuốt của phượng quá mức linh động. Mình chỉ không cẩn thận một chút liền có thể bị móng vuốt của Minh Phượng xé nát. Âu Dương Khắc không muốn làm một con búp bê vải bị xé nát sau đó ruột rơi xuống.. Ách... Nghĩ tới những điều này cũng cảm thấy buồn nôn.</w:t>
      </w:r>
    </w:p>
    <w:p>
      <w:pPr>
        <w:pStyle w:val="BodyText"/>
      </w:pPr>
      <w:r>
        <w:t xml:space="preserve">- A...</w:t>
      </w:r>
    </w:p>
    <w:p>
      <w:pPr>
        <w:pStyle w:val="BodyText"/>
      </w:pPr>
      <w:r>
        <w:t xml:space="preserve">Minh Phượng bỗng nhiên hét to một tiếng. Không ngờ Minh Phượng rời khỏi chân thân Phượng Hoàng biến thành một sịnh vật hình người không âm không dương. Khó có thể phân biệt được sinh vật hình người này là nam hay là nữ. Bởi vì đó chính là một đầu chim bị chém đứt mỏ.</w:t>
      </w:r>
    </w:p>
    <w:p>
      <w:pPr>
        <w:pStyle w:val="BodyText"/>
      </w:pPr>
      <w:r>
        <w:t xml:space="preserve">- Ta muốn giết ngươi. Ta nhất định phải giết ngươi!</w:t>
      </w:r>
    </w:p>
    <w:p>
      <w:pPr>
        <w:pStyle w:val="BodyText"/>
      </w:pPr>
      <w:r>
        <w:t xml:space="preserve">Minh Phượng hoàn toàn nổi cơn thịnh nộ. Khắp toàn thân hắn từ trên xuống dưới đều là vết thương. Mà hết thảy những vết thương này đều do người trẻ tuổi trước mặt mình tạo ra. Có thể nói, từ khi Minh Phượng trở thành Địa Ngục Minh Phượng tới nay chưa bao giờ chịu thương tổn quá lớn như vậy.</w:t>
      </w:r>
    </w:p>
    <w:p>
      <w:pPr>
        <w:pStyle w:val="BodyText"/>
      </w:pPr>
      <w:r>
        <w:t xml:space="preserve">Theo tình huống bình thường,à nói, lấy thương thế của Minh Phượng hiện tại nên trùng sinh. Nhưng tôn nghiêm của Minh Phượng khiến hắn không muốn trùng sinh. Nếu như mình trùng sinh, mặc dù sao đó có thể thắng, nhưng như vậy chẳng khác gì mình đã bị người trẻ tuổi trước mắt kia giết chết một lần.</w:t>
      </w:r>
    </w:p>
    <w:p>
      <w:pPr>
        <w:pStyle w:val="BodyText"/>
      </w:pPr>
      <w:r>
        <w:t xml:space="preserve">Giết mình? Từ sau khi mình biến thành Địa Ngục Minh Phượng, chỉ có Thiên Đế từng giết chết mình một lần. Nhưng Thiên Đế là cấp bậc gì. Cho dù Minh Phượng bị thua cũng cảm thấy bình thường. Nhưng ngày hôm nay hắn bị một gia hỏa trong mắt của hắn là kẻ dễ dàng bóp chết, giết một lần. Điều này khiến hắn chịu không được.</w:t>
      </w:r>
    </w:p>
    <w:p>
      <w:pPr>
        <w:pStyle w:val="BodyText"/>
      </w:pPr>
      <w:r>
        <w:t xml:space="preserve">- Ca...</w:t>
      </w:r>
    </w:p>
    <w:p>
      <w:pPr>
        <w:pStyle w:val="BodyText"/>
      </w:pPr>
      <w:r>
        <w:t xml:space="preserve">Lúc này móng vuốt của Minh Phượng đã biến thành một đôi thiết thủ. Nhân lúc Âu Dương chưa sẵn sàng, đôi nhân thủ này trực tiếp lấy đi một mảng huyết nhục trên cánh tay trái của Âu Dương. Trong lúc nhất thời toàn thân Âu Dương đẫm máu. Nhưng hắn vẫn chiến đấu với Minh Phượng.</w:t>
      </w:r>
    </w:p>
    <w:p>
      <w:pPr>
        <w:pStyle w:val="BodyText"/>
      </w:pPr>
      <w:r>
        <w:t xml:space="preserve">- Minh Phượng, nhanh trùng sinh đi! Bằng không ngươi sẽ thật sự bị giết chết!</w:t>
      </w:r>
    </w:p>
    <w:p>
      <w:pPr>
        <w:pStyle w:val="BodyText"/>
      </w:pPr>
      <w:r>
        <w:t xml:space="preserve">Mạnh Bà đột nhiên mở miệng nói. Dường như Mạnh bà đã nhìn ra điều gì đó.</w:t>
      </w:r>
    </w:p>
    <w:p>
      <w:pPr>
        <w:pStyle w:val="BodyText"/>
      </w:pPr>
      <w:r>
        <w:t xml:space="preserve">Nhưng bây giờ Minh Phượng đã trở nên điên cuồng, sao có thể để ý tới lời nói của Mạnh Bà. Hắn điên cuồng tấn công về phía Âu Dương, muốn vồ chết Âu Dương bằng đôi thiết trảo của mình!</w:t>
      </w:r>
    </w:p>
    <w:p>
      <w:pPr>
        <w:pStyle w:val="BodyText"/>
      </w:pPr>
      <w:r>
        <w:t xml:space="preserve">Âu Dương lại giống như một con cá trạch trơn trượt. Bất luận hắn tấn công thế nào cũng không thể bắt được Âu Dương!</w:t>
      </w:r>
    </w:p>
    <w:p>
      <w:pPr>
        <w:pStyle w:val="BodyText"/>
      </w:pPr>
      <w:r>
        <w:t xml:space="preserve">- Gia hỏa không thể thua. Ngươi nên trùng sinh đi. Bằng không ta sẽ giết ngươi!</w:t>
      </w:r>
    </w:p>
    <w:p>
      <w:pPr>
        <w:pStyle w:val="BodyText"/>
      </w:pPr>
      <w:r>
        <w:t xml:space="preserve">Lúc này Âu Dương vẫn tại dùng lời nói ôn tồn kích động Minh Phượng. Thật ra Âu Dương làm như vậy chính là không muốn Minh Phượng trùng sinh. Bằng không hắn thật sự không đánh được. Dù sao không ai muốn đối mặt với một quái vật đánh không chết đúng không...</w:t>
      </w:r>
    </w:p>
    <w:p>
      <w:pPr>
        <w:pStyle w:val="BodyText"/>
      </w:pPr>
      <w:r>
        <w:t xml:space="preserve">Thật ra Minh Phượng đã tính trùng sinh. Dù sao lúc này tình trạng của hắn quá tệ. Nếu tiếp tục đánh nữa có khả năng hắn thật sự sẽ bị giết chết. Nhưng Âu Dương đột nhiên nói ra một câu nói như vậy trực tiếp khiến suy nghĩ này của Minh Phượng tan vỡ!</w:t>
      </w:r>
    </w:p>
    <w:p>
      <w:pPr>
        <w:pStyle w:val="BodyText"/>
      </w:pPr>
      <w:r>
        <w:t xml:space="preserve">Đây là một câu nói khinh miệt tới mức nào. Nếu như mình thật sự trùng sinh, vậy chẳng phải đã thừa nhận mình thua sao?</w:t>
      </w:r>
    </w:p>
    <w:p>
      <w:pPr>
        <w:pStyle w:val="BodyText"/>
      </w:pPr>
      <w:r>
        <w:t xml:space="preserve">Trong lòng Minh Phượng nghĩ như vậy. Nếu như đầu óc hắn tỉnh táo, nhất định sẽ lựa chọn lập tức trùng sinh, tuyệt đối sẽ không để Âu Dương khích tướng. Nhưng giờ này phút này hắn đã quên mất tất cả. Hắn chỉ muốn giết chết Âu Dương! Giết chết nhân loại đã khiến mình mất mặt như vậy kể từ khi mình trở thành Minh Phượng.</w:t>
      </w:r>
    </w:p>
    <w:p>
      <w:pPr>
        <w:pStyle w:val="BodyText"/>
      </w:pPr>
      <w:r>
        <w:t xml:space="preserve">Nhìn thấy Minh Phượng càng công kích cuồng bạo, trong mắt Âu Dương loé lên một tia lợi mang. Hắn đang chờ chính là giờ phút này, chờ đợi Minh Phượng liều mạng một lần.</w:t>
      </w:r>
    </w:p>
    <w:p>
      <w:pPr>
        <w:pStyle w:val="BodyText"/>
      </w:pPr>
      <w:r>
        <w:t xml:space="preserve">Minh Phượng bỗng nhiên từ hình người lại hóa thành hình chim phượng hoàng to lớn. Cửu U Nộ Diễm màu xanh lại bốc cháy. Tuy nhiên lần này bất luận Cửu U Nộ Diễm thiêu đốt thế nào, đều không dám công kích Âu Dương. Đối với gia hỏa có hỏa diễm linh hồn bá chủ này, Cửu U Nộ Diễm căn bản không dám dễ dàng tới gần.</w:t>
      </w:r>
    </w:p>
    <w:p>
      <w:pPr>
        <w:pStyle w:val="BodyText"/>
      </w:pPr>
      <w:r>
        <w:t xml:space="preserve">- Chính là vào lúc này!</w:t>
      </w:r>
    </w:p>
    <w:p>
      <w:pPr>
        <w:pStyle w:val="BodyText"/>
      </w:pPr>
      <w:r>
        <w:t xml:space="preserve">Điều Âu Dương chờ đợi chính là giây phút Minh Phượng từ hình người hóa thành hình chim phượng hoàng. Trong nháy mắt khi Phượng Hoàng vừa giương cánh, Thứ Kiêu Cung đã được Âu Dương nắm chặt trong tay. Một mũi tên chứa lực lượng hỏa diễm linh hồn của toàn thân Âu Dương hình thành trong tay Âu Dương. Hắn chỉ có cơ hội đánh một đòn này. Nếu như một đòn này không có cách nào tiêu diệt được Minh Phượng, như vậy Minh Phượng sẽ lập tức dục hỏa trùng sinh. Đến lúc đó tất cả đều sẽ thay đổi. Chỉ sợ tới lúc đó mình chỉ có thể chạy trốn.</w:t>
      </w:r>
    </w:p>
    <w:p>
      <w:pPr>
        <w:pStyle w:val="BodyText"/>
      </w:pPr>
      <w:r>
        <w:t xml:space="preserve">- Mũi tên tất sát!</w:t>
      </w:r>
    </w:p>
    <w:p>
      <w:pPr>
        <w:pStyle w:val="BodyText"/>
      </w:pPr>
      <w:r>
        <w:t xml:space="preserve">Âu Dương kéo chiến cung một cái. Mũi tên này đã được đặt lên trên dây cung. Mũi tên này bắn ra vô cùng tùy ý. Bởi vì trong nháy mắt vừa nãy Âu Dương đã khiến tâm của mình thả lỏng tới mức lớn nhất. Chỉ có tâm chí được thả lỏng nhất, tỉnh táo nhất Âu Dương mới có thể bắn ra mũi tên tất sát.</w:t>
      </w:r>
    </w:p>
    <w:p>
      <w:pPr>
        <w:pStyle w:val="BodyText"/>
      </w:pPr>
      <w:r>
        <w:t xml:space="preserve">Tốc độ của mũi tên này sắp đạt tới một mức độ khó mà tin nổi. Nó giống như trực tiếp xuyên qua thời không. Sau một khắc mũi tên thoát khỏi dây cung, nó đã cắm ở trên ngực của Minh Phượng. Từng giọt máu giống như dung nham từ trên người Minh Phượng nhỏ xuống mặt đất. Mặt đất bị máu phượng thiêu đốt.</w:t>
      </w:r>
    </w:p>
    <w:p>
      <w:pPr>
        <w:pStyle w:val="BodyText"/>
      </w:pPr>
      <w:r>
        <w:t xml:space="preserve">Minh Phượng nhìn mũi tên cắm trước ngực mình. Lúc này trong lòng hắn chỉ có một ý nghĩ. Đó chính là trùng sinh. Nhưng giờ phút này hắn lại phát hiện không ngờ hoả diễm của chính mình đã không còn bất kỳ tác dụng gì. Một khắc khi hỏa diễm linh hồn xâm lấn thân thể của hắn, năng lực dục hỏa trùng sinh của hắn đã bị hỏa diễm linh hồn hoàn toàn đóng kín.</w:t>
      </w:r>
    </w:p>
    <w:p>
      <w:pPr>
        <w:pStyle w:val="BodyText"/>
      </w:pPr>
      <w:r>
        <w:t xml:space="preserve">- Không có tồn tại nào không thể chết, chỉ là quá khứ chưa từng có người làm được thôi!</w:t>
      </w:r>
    </w:p>
    <w:p>
      <w:pPr>
        <w:pStyle w:val="BodyText"/>
      </w:pPr>
      <w:r>
        <w:t xml:space="preserve">Âu Dương nhìn Minh Phượng chậm rãi từ trên trời rơi xuống đất. Khí tức toàn thân Minh Phượng càng lúc càng suy yếu. Lần này hắn thật sự phải chết. Cuối cùng Phượng Hoàng trung không biết mấy vạn lần kết quả vẫn phải kết thúc vào lúc này.</w:t>
      </w:r>
    </w:p>
    <w:p>
      <w:pPr>
        <w:pStyle w:val="BodyText"/>
      </w:pPr>
      <w:r>
        <w:t xml:space="preserve">Minh Phượng há mồm muốn nói gì đó. Nhưng đáng tiếc mũi tên kia xuyên qua linh hồn hắn đã khiến hắn mất đi năng lực mở miệng.</w:t>
      </w:r>
    </w:p>
    <w:p>
      <w:pPr>
        <w:pStyle w:val="BodyText"/>
      </w:pPr>
      <w:r>
        <w:t xml:space="preserve">Ầm...</w:t>
      </w:r>
    </w:p>
    <w:p>
      <w:pPr>
        <w:pStyle w:val="BodyText"/>
      </w:pPr>
      <w:r>
        <w:t xml:space="preserve">Thân thể to lớn của Địa Ngục Minh Phượng rơi xuống mặt đất. Âu Dương nhìn thân thể to lớn của Phượng Hoàng có chút bi ai.</w:t>
      </w:r>
    </w:p>
    <w:p>
      <w:pPr>
        <w:pStyle w:val="Compact"/>
      </w:pPr>
      <w:r>
        <w:br w:type="textWrapping"/>
      </w:r>
      <w:r>
        <w:br w:type="textWrapping"/>
      </w:r>
    </w:p>
    <w:p>
      <w:pPr>
        <w:pStyle w:val="Heading2"/>
      </w:pPr>
      <w:bookmarkStart w:id="881" w:name="chương-904-chủ-nhân-của-địa-ngục"/>
      <w:bookmarkEnd w:id="881"/>
      <w:r>
        <w:t xml:space="preserve">859. Chương 904 : Chủ Nhân Của Địa Ngục</w:t>
      </w:r>
    </w:p>
    <w:p>
      <w:pPr>
        <w:pStyle w:val="Compact"/>
      </w:pPr>
      <w:r>
        <w:br w:type="textWrapping"/>
      </w:r>
      <w:r>
        <w:br w:type="textWrapping"/>
      </w:r>
      <w:r>
        <w:t xml:space="preserve">Một Địa Ngục Minh Phượng chứng kiến biến đổi của bao nhiêu thời đại tại sao lại không có cách nào thấy rõ những điều trong lòng mình? Âu Dương cảm thấy, có lẽ một khắc cuối cùng trước khi chết Minh Phượng đã hiểu rõ được điều gì đó. Nhưng đã quá muộn.</w:t>
      </w:r>
    </w:p>
    <w:p>
      <w:pPr>
        <w:pStyle w:val="BodyText"/>
      </w:pPr>
      <w:r>
        <w:t xml:space="preserve">- Chuyện này... Có thể như vậy sao...</w:t>
      </w:r>
    </w:p>
    <w:p>
      <w:pPr>
        <w:pStyle w:val="BodyText"/>
      </w:pPr>
      <w:r>
        <w:t xml:space="preserve">Mạnh Bà đứng từ xa nhìn tất cả những điều này phát sinh. Mạnh bà không thể tin được thật sự có người có thể giết chết Minh Phượng.</w:t>
      </w:r>
    </w:p>
    <w:p>
      <w:pPr>
        <w:pStyle w:val="BodyText"/>
      </w:pPr>
      <w:r>
        <w:t xml:space="preserve">- Trên thế giới này không có cái gì là không thể, đúng không?</w:t>
      </w:r>
    </w:p>
    <w:p>
      <w:pPr>
        <w:pStyle w:val="BodyText"/>
      </w:pPr>
      <w:r>
        <w:t xml:space="preserve">Âu Dương từng bước đi tới trước người Mạnh Bà. Hắn vừa nói những lời này lại vừa nhìn Mạnh Bà. Bên trong câu nói này giống như chứa đựng cả Càn Khôn.</w:t>
      </w:r>
    </w:p>
    <w:p>
      <w:pPr>
        <w:pStyle w:val="BodyText"/>
      </w:pPr>
      <w:r>
        <w:t xml:space="preserve">- Quá tuyệt. Móng phượng này chính là của ta!</w:t>
      </w:r>
    </w:p>
    <w:p>
      <w:pPr>
        <w:pStyle w:val="BodyText"/>
      </w:pPr>
      <w:r>
        <w:t xml:space="preserve">Ngụy Bỉnh Dập nói xong liền nhảy dựng lên chạy về phía thân thể của Minh Phượng vừa ngã xuống đất. Nhưng hắn vừa chạy được một bước đã nhìn thấy trên thân thể Minh Phượng bắt đầu bốc cháy hỏa diễm huyết sắc.</w:t>
      </w:r>
    </w:p>
    <w:p>
      <w:pPr>
        <w:pStyle w:val="BodyText"/>
      </w:pPr>
      <w:r>
        <w:t xml:space="preserve">Trong khoảnh khắc hỏa diễm huyết sắc đã biến thi thể của Minh Phượng thành tro tàn. Sau khi Phượng Hoàng chết, móng vuốt phượng cũng không còn lực lượng ban đầu, dưới hỏa diễm linh hồn dưới không còn khả năng không gì không xuyên thủng nữa.</w:t>
      </w:r>
    </w:p>
    <w:p>
      <w:pPr>
        <w:pStyle w:val="BodyText"/>
      </w:pPr>
      <w:r>
        <w:t xml:space="preserve">- Chuyện này... Âu Dương ngươi...</w:t>
      </w:r>
    </w:p>
    <w:p>
      <w:pPr>
        <w:pStyle w:val="BodyText"/>
      </w:pPr>
      <w:r>
        <w:t xml:space="preserve">Ngụy Bỉnh Dập nhìn thấy hỏa diễm huyết sắc này đã biết hỏa diễm này nhất định là do Âu Dương ra tay. Hắn có chút không rõ tại sao Âu Dương muốn thiêu hủy thân thể Phượng Hoàng. Toàn thân Phượng Hoàng này đều là bảo vật!</w:t>
      </w:r>
    </w:p>
    <w:p>
      <w:pPr>
        <w:pStyle w:val="BodyText"/>
      </w:pPr>
      <w:r>
        <w:t xml:space="preserve">- Hắn là một cường giả. Cho dù hắn khi còn sống có làm chuyện gì sai, sau khi hắn chết cũng không nên bị khinh thường!</w:t>
      </w:r>
    </w:p>
    <w:p>
      <w:pPr>
        <w:pStyle w:val="BodyText"/>
      </w:pPr>
      <w:r>
        <w:t xml:space="preserve">Âu Dương nói câu này rất đúng. Mỗi một cường giả sau khi chết cũng phải có tôn nghiêm của mình. Điều này cũng giống như bọn họ. Âu Dương tin tưởng, cho dù mình sẽ có một ngày chết ở trong tay Thiên Vương, hoặc là Thiên Vương chết ở trong tay mình, hai người đều sẽ an táng đối phương một cách đàng hoàng. Bởi vì đây là cường giả, là sự tôn trọng tốt nhất đối với đối thủ.</w:t>
      </w:r>
    </w:p>
    <w:p>
      <w:pPr>
        <w:pStyle w:val="BodyText"/>
      </w:pPr>
      <w:r>
        <w:t xml:space="preserve">Một người ngay cả sự tôn trọng đối với đối thủ của mình cũng không hiểu, vậy hắn không có tư cách trở thành cường giả. Muốn người khác tôn trọng ngươi, chỉ có thể tôn trọng người khác trước. Mặc dù Phượng Hoàng đã chết, hắn đã từng là cường giả. Hắn cũng nên nhận được sự tôn nghiêm nên có của một cường giả.</w:t>
      </w:r>
    </w:p>
    <w:p>
      <w:pPr>
        <w:pStyle w:val="BodyText"/>
      </w:pPr>
      <w:r>
        <w:t xml:space="preserve">- Ta đã hiểu...</w:t>
      </w:r>
    </w:p>
    <w:p>
      <w:pPr>
        <w:pStyle w:val="BodyText"/>
      </w:pPr>
      <w:r>
        <w:t xml:space="preserve">Ngụy Bỉnh Dập tự nhiên hiểu rõ ý của Âu Dương. Nếu ngày hôm nay bọn họ thật sự phân thây của Phượng Hoàng, như vậy tương lai nếu như bọn họ chết đi, có khả năng cũng sẽ giống như Phượng Hoàng bị người khác lấy thi thể chế luyện thành pháp bảo!</w:t>
      </w:r>
    </w:p>
    <w:p>
      <w:pPr>
        <w:pStyle w:val="BodyText"/>
      </w:pPr>
      <w:r>
        <w:t xml:space="preserve">Bản thân thi thể Vương giả chính là tồn tại bất hủ. Trên người vương giả, mỗi mỗi mảnh huyết nhục đều là vũ khí sắc bén nghịch thiên. Nếu như đem thân thể một vương giả chế luyện thành pháp bảo, vậy chính là tồn tại không gì không xuyên thủng.</w:t>
      </w:r>
    </w:p>
    <w:p>
      <w:pPr>
        <w:pStyle w:val="BodyText"/>
      </w:pPr>
      <w:r>
        <w:t xml:space="preserve">- Thật sự quá đáng tiếc...</w:t>
      </w:r>
    </w:p>
    <w:p>
      <w:pPr>
        <w:pStyle w:val="BodyText"/>
      </w:pPr>
      <w:r>
        <w:t xml:space="preserve">Ngụy Bỉnh Dập có thể hiểu rõ, nhưng Yên Hồng còn chưa tới cảnh giới này. Tất nhiên nàng không thể nào hiểu được sự ăn ý của các cường giả này. Nàng có chút tiếc nuối nhìn thi thể Phượng Hoàng đã bị thiêu đốt thành hư không kia một chút. Nếu như dùng lông chim Minh Phượng này chế ra một bộ y phục, chỉ sợ chỉ cần không phải gặp phải thứ biến thái như chí dương hỏa kỳ lân hoặc là hỏa diễm linh hồn và Thứ Kiêu Cung, đều có thể phòng ngự một cách hoàn mỹ.</w:t>
      </w:r>
    </w:p>
    <w:p>
      <w:pPr>
        <w:pStyle w:val="BodyText"/>
      </w:pPr>
      <w:r>
        <w:t xml:space="preserve">Hơn nữa đối với một tiểu nữ tử mà nói, dùng lông chim Địa Ngục Minh Phượng chế thành y phục, sợ rằng đó là y phục đẹp nhất trên đời này.</w:t>
      </w:r>
    </w:p>
    <w:p>
      <w:pPr>
        <w:pStyle w:val="BodyText"/>
      </w:pPr>
      <w:r>
        <w:t xml:space="preserve">Thời điểm Âu Dương nói ra những lời này, Mạnh Bà đứng ở bên cạnh gật đầu. Lúc này ánh mắt Mạnh bà nhìn Âu Dương đã có mấy phần tán thưởng. Không sai, khi Minh Phượng còn sống thật sự đã có hành vi chơi xấu, thật sự đã không xứng đáng với thân phận của một Chí Cường Giả nữa. Nhưng bất luận như thế nào hắn vẫn là Chí Cường Giả. Cuối cùng bị Âu Dương giết chết, nhưng hắn vẫn nên nhận được sự tôn nghiêm mà cường giả nên có.</w:t>
      </w:r>
    </w:p>
    <w:p>
      <w:pPr>
        <w:pStyle w:val="BodyText"/>
      </w:pPr>
      <w:r>
        <w:t xml:space="preserve">- Ngay cả Minh Phượng bất tử cũng bị ngươi giết chết. Xem ra trong thiên hạ này thật không có chuyện gì không thể!</w:t>
      </w:r>
    </w:p>
    <w:p>
      <w:pPr>
        <w:pStyle w:val="BodyText"/>
      </w:pPr>
      <w:r>
        <w:t xml:space="preserve">Thật ra cho đến giờ phút này Ngụy Bỉnh Dập vẫn cảm thấy có chút không thật. Minh Phượng này đã trùng sinh không biết bao nhiêu lần không ngờ thật sự bị Âu Dương giết chết.</w:t>
      </w:r>
    </w:p>
    <w:p>
      <w:pPr>
        <w:pStyle w:val="BodyText"/>
      </w:pPr>
      <w:r>
        <w:t xml:space="preserve">Tuy rằng trong quá trình có chút... Nếu quả thật đánh nhau, Minh Phượng tuyệt đối mạnh hơn Âu Dương rất rất nhiều. Nhưng không ai từng nghĩ Cửu U Nộ Diễm của Minh Phượng lại bị hỏa diễm linh hồn của Âu Dương đánh tan. Sau đó vào thời kì thực lực hỏa diễm của Phượng Hoàng giảm sút, lại bị Âu Dương dùng phép khích tướng khiến hắn một mực liều chết. Dưới tình huống này Âu Dương rốt cuộc xem như đã thành công giết chết Minh Phượng.</w:t>
      </w:r>
    </w:p>
    <w:p>
      <w:pPr>
        <w:pStyle w:val="BodyText"/>
      </w:pPr>
      <w:r>
        <w:t xml:space="preserve">Trên căn bản, những yếu tố này đều cực kì quan trọng. Nếu như thiếu đi chỉ một khâu trong đó, thật sự không thể nào giết chết được. Điều này cũng giống như Minh Phượng đã nói tới, thiên phú của ngươi không phải mạnh nhất, nhưng số phận của ngươi lại nghịch thiên rất mạnh.</w:t>
      </w:r>
    </w:p>
    <w:p>
      <w:pPr>
        <w:pStyle w:val="BodyText"/>
      </w:pPr>
      <w:r>
        <w:t xml:space="preserve">- Đánh bại Minh Phượng, các ngươi có thể tiến vào Phượng Hoàng thành gặp Minh Vương đại nhân!</w:t>
      </w:r>
    </w:p>
    <w:p>
      <w:pPr>
        <w:pStyle w:val="BodyText"/>
      </w:pPr>
      <w:r>
        <w:t xml:space="preserve">Thần sắc Mạnh Bà đã trở nên hờ hững. Hai mắt Mạnh bà hữu ý vô ý nhìn Âu Dương một cái, sau đó chợt bắt đầu nhắm mắt dưỡng thần.</w:t>
      </w:r>
    </w:p>
    <w:p>
      <w:pPr>
        <w:pStyle w:val="BodyText"/>
      </w:pPr>
      <w:r>
        <w:t xml:space="preserve">- Cần gì phải làm những điều dư thừa như vậy?</w:t>
      </w:r>
    </w:p>
    <w:p>
      <w:pPr>
        <w:pStyle w:val="BodyText"/>
      </w:pPr>
      <w:r>
        <w:t xml:space="preserve">Ngay khi Ngụy Bỉnh Dập và Yên Hồng muốn lôi kéo Âu Dương rời khỏi, không ngờ Âu Dương lại mở miệng. Câu nói này của hắn chính là nói với hai người bằng hữu.</w:t>
      </w:r>
    </w:p>
    <w:p>
      <w:pPr>
        <w:pStyle w:val="BodyText"/>
      </w:pPr>
      <w:r>
        <w:t xml:space="preserve">- Rõ ràng chủ nhân địa ngục này đã ở trước mặt chúng ta, chúng ta cần gì phải làm điều dưa thừa chạy đến trong thành làm gì? Nói vậy này hẳn trong thành kia, chủ nhân của địa ngục cũng đã an bài cho chúng ta rất nhiều đồ chơi đúng không Minh Vương đại nhân?</w:t>
      </w:r>
    </w:p>
    <w:p>
      <w:pPr>
        <w:pStyle w:val="BodyText"/>
      </w:pPr>
      <w:r>
        <w:t xml:space="preserve">Âu Dương nhìn Mạnh Bà. Câu nói này của hắn trực tiếp khiến Ngụy Bỉnh Dập và Yên Hồng đứng bên cạnh giật mình há hốc miệng!</w:t>
      </w:r>
    </w:p>
    <w:p>
      <w:pPr>
        <w:pStyle w:val="BodyText"/>
      </w:pPr>
      <w:r>
        <w:t xml:space="preserve">Từ trong giọng nói của Âu Dương bọn họ có thể đọc ra được, Mạnh Bà chính là chủ nhân địa ngục trong truyền thuyết. Ai có thể nghĩ đến chủ nhân địa ngục lại là một nữ tử, lại càng không ngờ hắn lại là Mạnh bà đứng bên cầu Nại Hà chờ đợi bọn họ?</w:t>
      </w:r>
    </w:p>
    <w:p>
      <w:pPr>
        <w:pStyle w:val="BodyText"/>
      </w:pPr>
      <w:r>
        <w:t xml:space="preserve">Mạnh Bà nghe thấy Âu Dương nói vậy, trong mắt lóe lên thần quang, sau đó mở mắt. Trên mặt của nàng xuất hiện vẻ tươi cười nhẹ giọng nói:</w:t>
      </w:r>
    </w:p>
    <w:p>
      <w:pPr>
        <w:pStyle w:val="BodyText"/>
      </w:pPr>
      <w:r>
        <w:t xml:space="preserve">- Thành công của ngươi không chỉ là số phận của ngươi, còn có cả hiểu biết gan da và tâm cơ của ngươi nữa!</w:t>
      </w:r>
    </w:p>
    <w:p>
      <w:pPr>
        <w:pStyle w:val="BodyText"/>
      </w:pPr>
      <w:r>
        <w:t xml:space="preserve">- Ngươi phát hiện ta là chủ nhân địa ngục này từ lúc nào?</w:t>
      </w:r>
    </w:p>
    <w:p>
      <w:pPr>
        <w:pStyle w:val="BodyText"/>
      </w:pPr>
      <w:r>
        <w:t xml:space="preserve">Mạnh Bà mở miệng, trên mặt của nàng tỏ vẻ hiếu kỳ. Nàng cảm giác mình che giấu đủ xuất sắc, nhưng không ngờ lại bị Âu Dương nhìn thấu.</w:t>
      </w:r>
    </w:p>
    <w:p>
      <w:pPr>
        <w:pStyle w:val="BodyText"/>
      </w:pPr>
      <w:r>
        <w:t xml:space="preserve">- Từ lúc ta bắt đầu nhìn thấy cầu Nại Hà và Mạnh Bà!</w:t>
      </w:r>
    </w:p>
    <w:p>
      <w:pPr>
        <w:pStyle w:val="BodyText"/>
      </w:pPr>
      <w:r>
        <w:t xml:space="preserve">Trong giọng nói của Âu Dương tràn ngập tự tin. Sau đó Âu Dương dùng một ngón tay chỉ xuống chân cầu Nại Hà nói:</w:t>
      </w:r>
    </w:p>
    <w:p>
      <w:pPr>
        <w:pStyle w:val="BodyText"/>
      </w:pPr>
      <w:r>
        <w:t xml:space="preserve">- Theo truyền thuyết địa ngục liên kết với luân hồi. Thật ra trong mắt ta, địa ngục với luân hồi thật sự có quan hệ rất lớn. Luân hồi không thuộc về sự quản lý của bất cứ người nào. Bởi vì nó chính là trái tim của toàn thế giới, cũng chính nó duy trì sự vận chuyển sinh sôi liên tục của toàn thế giới. Địa ngục lại khác. Địa ngục chỉ có thể tính là một đoạn đường đi tới luân hồi. Minh Vương đại nhân thiết lập tại chỗ này một nơi quản lý, bắt giữ những kẻ mà trong mắt ngươi không đáng giá đến đi luân hồi phải ở lại chỗ này. Nếu như bọn họ có chấp nhiệm không có cách nào yên tâm bỏ xuống bọn họ sẽ vĩnh viễn dừng ở lại chỗ này! Đúng không?</w:t>
      </w:r>
    </w:p>
    <w:p>
      <w:pPr>
        <w:pStyle w:val="Compact"/>
      </w:pPr>
      <w:r>
        <w:br w:type="textWrapping"/>
      </w:r>
      <w:r>
        <w:br w:type="textWrapping"/>
      </w:r>
    </w:p>
    <w:p>
      <w:pPr>
        <w:pStyle w:val="Heading2"/>
      </w:pPr>
      <w:bookmarkStart w:id="882" w:name="chương-905-câu-chuyện-của-minh-hậu"/>
      <w:bookmarkEnd w:id="882"/>
      <w:r>
        <w:t xml:space="preserve">860. Chương 905 : Câu Chuyện Của Minh Hậu</w:t>
      </w:r>
    </w:p>
    <w:p>
      <w:pPr>
        <w:pStyle w:val="Compact"/>
      </w:pPr>
      <w:r>
        <w:br w:type="textWrapping"/>
      </w:r>
      <w:r>
        <w:br w:type="textWrapping"/>
      </w:r>
      <w:r>
        <w:t xml:space="preserve">Âu Dương nói xong thoáng nhìn về phía Mạnh Bà. Nhưng Mạnh Bà lại lắc đầu nói:</w:t>
      </w:r>
    </w:p>
    <w:p>
      <w:pPr>
        <w:pStyle w:val="BodyText"/>
      </w:pPr>
      <w:r>
        <w:t xml:space="preserve">- Điều ngươi nói không có quan hệ với vấn đề của ta!</w:t>
      </w:r>
    </w:p>
    <w:p>
      <w:pPr>
        <w:pStyle w:val="BodyText"/>
      </w:pPr>
      <w:r>
        <w:t xml:space="preserve">- Được rồi, ta nói tiếp!</w:t>
      </w:r>
    </w:p>
    <w:p>
      <w:pPr>
        <w:pStyle w:val="BodyText"/>
      </w:pPr>
      <w:r>
        <w:t xml:space="preserve">Âu Dương cười một tiếng nói:</w:t>
      </w:r>
    </w:p>
    <w:p>
      <w:pPr>
        <w:pStyle w:val="BodyText"/>
      </w:pPr>
      <w:r>
        <w:t xml:space="preserve">- Ngài không cảm thấy cầu Nại Hà này có chút dư thừa sao? Địa ngục vốn là nơi khiến người ta thả chấp niệm xuống. Nếu thật sự có cầu Nại Hà này, thật sự có canh Mạnh Bà, thật sự có thể khiến người ta quên đi quá khứ, vậy làm sao thả chấp niệm xuống? Ngay cả chấp niệm cũng đã quên, làm sao nói tới chuyện thả xuống nữa?</w:t>
      </w:r>
    </w:p>
    <w:p>
      <w:pPr>
        <w:pStyle w:val="BodyText"/>
      </w:pPr>
      <w:r>
        <w:t xml:space="preserve">- Ha ha ha ha... Xem ra ta đã sai...</w:t>
      </w:r>
    </w:p>
    <w:p>
      <w:pPr>
        <w:pStyle w:val="BodyText"/>
      </w:pPr>
      <w:r>
        <w:t xml:space="preserve">Mạnh Bà nói xong, cảnh sắc xung quanh bắt đầu điên cuồng biến hóa. Dòng sông vốn chảy xuôi biến mất không thấy bóng dáng. Cầu Nại Hà cũng bắt đầu từ từ biến mất. Mạnh bà thấp lùn kia bắt đầu điên cuồng lớn lên. Trong chốc lát Mạnh bà đã biến thành một người khổng lồ cao đến mười mét. Không, không nên nói là người khổng lồ. Phải nói là một loại hào quang biến ảo ra. Hình dáng thật sự không cao hơn người bình thường là mấy...</w:t>
      </w:r>
    </w:p>
    <w:p>
      <w:pPr>
        <w:pStyle w:val="BodyText"/>
      </w:pPr>
      <w:r>
        <w:t xml:space="preserve">Nhìn bề ngoài Minh Hậu chỉ khoảng ba mươi tuổi. Toàn thân nàng phát ra không phải là mị lực loá mắt mỹ lệ. Tuy rằng trong mắt Âu Dương, Minh Hậu thật sự cực kỳ mỹ lệ. Trên người nàng tản mát ra hào quang cao quý đến khiến người ta không có cách nào nhìn thẳng! Lúc loại mị lực này phát ra giống như khiến tất cả thiên địa đều phải biến sắc.</w:t>
      </w:r>
    </w:p>
    <w:p>
      <w:pPr>
        <w:pStyle w:val="BodyText"/>
      </w:pPr>
      <w:r>
        <w:t xml:space="preserve">Cùng là nữ tử, chỉ một giây sau khi Yên Hồng nhìn thấy Minh Hậu, nàng liền cảm thấy bối rối. Giờ phút này nàng thậm chí có suy nghĩ muốn tìm một cái lỗ chui xuống.</w:t>
      </w:r>
    </w:p>
    <w:p>
      <w:pPr>
        <w:pStyle w:val="BodyText"/>
      </w:pPr>
      <w:r>
        <w:t xml:space="preserve">Không phải Yên Hồng không xinh đẹp, mà trước hào quang của Minh Hậu, nàng thật sự khó có thể so sánh được. Thật ra đừng nói là Yên Hồng, cho dù Ngụy Bỉnh Dập hoàn toàn nam tính cũng có suy nghĩ muốn chạy trốn. Dường như trước mặt Minh Hậu, bất kể là nam hay là nữ đều không thể ngẩng đầu.</w:t>
      </w:r>
    </w:p>
    <w:p>
      <w:pPr>
        <w:pStyle w:val="BodyText"/>
      </w:pPr>
      <w:r>
        <w:t xml:space="preserve">Có thể chân chính nhìn thẳng vào Minh Hậu chỉ có một người. Đó chính là Âu Dương! Âu Dương biết, hào quang phát ra trên thân thể của Minh Hậu thật ra chính là hào quang sợ hãi. Chỉ cần ngươi có thể khiến tâm mình không sợ gì, vậy nhiên có thể đứng ngang hàng cùng với nàng.</w:t>
      </w:r>
    </w:p>
    <w:p>
      <w:pPr>
        <w:pStyle w:val="BodyText"/>
      </w:pPr>
      <w:r>
        <w:t xml:space="preserve">- Chí cao vô thượng. Đây cũng là thần quang bất diệt của chí cao vô thượng sao?</w:t>
      </w:r>
    </w:p>
    <w:p>
      <w:pPr>
        <w:pStyle w:val="BodyText"/>
      </w:pPr>
      <w:r>
        <w:t xml:space="preserve">Âu Dương nhìn Minh Vương. Lúc này có thể hỏi ra một câu như vậy chỉ sợ cũng chỉ có một mình Âu Dương.</w:t>
      </w:r>
    </w:p>
    <w:p>
      <w:pPr>
        <w:pStyle w:val="BodyText"/>
      </w:pPr>
      <w:r>
        <w:t xml:space="preserve">Minh Hậu mỉm cười đi tới bên cạnh Âu Dương. Hư ảnh thần quang cao khoảng mười mét dừng ở lại ở phái xa. Vào lúc này thế giới giống như bị đông cứng lại, chỉ để lại hai người Minh Hậu đối điện với Âu Dương.</w:t>
      </w:r>
    </w:p>
    <w:p>
      <w:pPr>
        <w:pStyle w:val="BodyText"/>
      </w:pPr>
      <w:r>
        <w:t xml:space="preserve">- Ở trong mắt những người khác ta là chí cao vô thượng. Nhưng ở trong mắt ngươi ta lại không phải! Đúng không?</w:t>
      </w:r>
    </w:p>
    <w:p>
      <w:pPr>
        <w:pStyle w:val="BodyText"/>
      </w:pPr>
      <w:r>
        <w:t xml:space="preserve">Minh Hậu đi tới bên cạnh Âu Dương mở miệng nói ra nhưng lời ấy.</w:t>
      </w:r>
    </w:p>
    <w:p>
      <w:pPr>
        <w:pStyle w:val="BodyText"/>
      </w:pPr>
      <w:r>
        <w:t xml:space="preserve">- Đúng, chí cao vô thượng thật sự không phải là như vậy. Cho nên ngươi không phải là chí cao vô thượng!</w:t>
      </w:r>
    </w:p>
    <w:p>
      <w:pPr>
        <w:pStyle w:val="BodyText"/>
      </w:pPr>
      <w:r>
        <w:t xml:space="preserve">Trong nháy mắt trong lòng Âu Dương dường như đã hiểu ra điều gì.</w:t>
      </w:r>
    </w:p>
    <w:p>
      <w:pPr>
        <w:pStyle w:val="BodyText"/>
      </w:pPr>
      <w:r>
        <w:t xml:space="preserve">- Nhưng thật ra là chí cao vô thượng hay không đều ở trong lòng ngươi. Ngươi đã từng nghe nói về Thiên Đình chưa?</w:t>
      </w:r>
    </w:p>
    <w:p>
      <w:pPr>
        <w:pStyle w:val="BodyText"/>
      </w:pPr>
      <w:r>
        <w:t xml:space="preserve">Minh Hậu hỏi một đằng trả lời một nẻo nói ra.</w:t>
      </w:r>
    </w:p>
    <w:p>
      <w:pPr>
        <w:pStyle w:val="BodyText"/>
      </w:pPr>
      <w:r>
        <w:t xml:space="preserve">- Nói vậy là có ý gì?</w:t>
      </w:r>
    </w:p>
    <w:p>
      <w:pPr>
        <w:pStyle w:val="BodyText"/>
      </w:pPr>
      <w:r>
        <w:t xml:space="preserve">Âu Dương không rõ Minh Hậu muốn nói gì với mình. Nhưng hắn tin tưởng Minh Hậu hẳn đã biết ý đồ đến đây lần này của hắn. Cho nên hắn muốn mở miệng mong Minh Hậu nhận lời hỗ trợ.</w:t>
      </w:r>
    </w:p>
    <w:p>
      <w:pPr>
        <w:pStyle w:val="BodyText"/>
      </w:pPr>
      <w:r>
        <w:t xml:space="preserve">- Thiên Đình ở ngay trên cửu thiên. Quá ít người biết đến. Nơi đó có vô số tồn tại giống như ta. Người ngươi muốn tìm ở chỗ đó. Người ngươi muốn đối kháng cũng đến từ nơi chỗ!</w:t>
      </w:r>
    </w:p>
    <w:p>
      <w:pPr>
        <w:pStyle w:val="BodyText"/>
      </w:pPr>
      <w:r>
        <w:t xml:space="preserve">Lúc Minh Hậu nói chuyện, Âu Dương thoáng chau mày. Ban đầu hắn vốn tưởng rằng tất cả đều sẽ kết thúc trên người Thiên Vương. Nhưng không ngờ kết quả lại là Thiên Vương không phải là kẻ đứng đầu. Không ngờ kẻ đứng đầu lại ở trên Thiên Đình?</w:t>
      </w:r>
    </w:p>
    <w:p>
      <w:pPr>
        <w:pStyle w:val="BodyText"/>
      </w:pPr>
      <w:r>
        <w:t xml:space="preserve">Người mình muốn tìm là ai trong lòng Âu Dương tất nhiên biết rõ ràng nhất. Lúc này không ngờ Minh Hậu lại nói với mình, người mình muốn tìm đang ở trên Thiên Đình. Chẳng lẽ nói mình phải giết tới Thiên Đình sao?</w:t>
      </w:r>
    </w:p>
    <w:p>
      <w:pPr>
        <w:pStyle w:val="BodyText"/>
      </w:pPr>
      <w:r>
        <w:t xml:space="preserve">Bên trên Thiên Đình đều là những tồn tại giống như Minh Hậu. Nói cách khác, đó là một thế giới chí cao vô thượng. Mình có tư cách gì để tiến vào chỗ đó?</w:t>
      </w:r>
    </w:p>
    <w:p>
      <w:pPr>
        <w:pStyle w:val="BodyText"/>
      </w:pPr>
      <w:r>
        <w:t xml:space="preserve">- Thật ra từ khi bắt đầu các ngươi đều đã sai. Rất nhiều ở trong mắt ngươi là bị ép hại, trên thực tế bọn họ đều đã leo lên Thiên Đình.</w:t>
      </w:r>
    </w:p>
    <w:p>
      <w:pPr>
        <w:pStyle w:val="BodyText"/>
      </w:pPr>
      <w:r>
        <w:t xml:space="preserve">Minh Hậu giống như đang nhớ lại điều gì đó:</w:t>
      </w:r>
    </w:p>
    <w:p>
      <w:pPr>
        <w:pStyle w:val="BodyText"/>
      </w:pPr>
      <w:r>
        <w:t xml:space="preserve">- Chúng ta vốn là người thủ hộ thế giới này. Trước đây rất lâu chúng ta bảo vệ hòa bình của thế giới này. Theo thời gian trôi đi, không ngờ trong nhân loại, yêu ma, quỷ quái sinh ra cường giả. Số lượng của bọn họ càng ngày càng nhiều, cuối cùng đã uy hiếp đến sự thống trị của chúng ta!</w:t>
      </w:r>
    </w:p>
    <w:p>
      <w:pPr>
        <w:pStyle w:val="BodyText"/>
      </w:pPr>
      <w:r>
        <w:t xml:space="preserve">Sau khi Minh Hậu nói đến đây rõ ràng có chút đau khổ!</w:t>
      </w:r>
    </w:p>
    <w:p>
      <w:pPr>
        <w:pStyle w:val="BodyText"/>
      </w:pPr>
      <w:r>
        <w:t xml:space="preserve">- Ta lựa chọn rời khỏi Thiên Đình, thành lập ở chỗ này một thế giới của riêng ta. Ta không hỏi thế sự, chỉ ở trong địa ngục chờ đợi người trong lòng có chấp niệm, hy vọng có thể độ hóa bọn họ. Nhưng ta rời khỏi cũng khiến cho nhữngngười đã từng thủ hộ mất đi một sự giúp đỡ lớn. Thế lực phản đối theo đó mà không ngừng tăng thêm. Chúng ta dần dần mất đi quyền lên tiếng. Trượng phu của ta, cũng chính người từng làm Thiên Đế đã từng thống trị thế giới này bị phong ấn ở Thiên Ngoại Thiên trong Thiên Đình. Ta vốn tưởng rằng như vậy tất cả đã kết thúc. Nhưng lại không biết những người tiến vào Thiên Đình vĩnh viễn không chịu dừng lại. Bọn họ rất nhanh phát hiện vực ngoại, cũng chính là quê hương của đám người thủ hộ chúng ta...</w:t>
      </w:r>
    </w:p>
    <w:p>
      <w:pPr>
        <w:pStyle w:val="BodyText"/>
      </w:pPr>
      <w:r>
        <w:t xml:space="preserve">Thời điểm nói tới đây, trong mắt Minh Hậu đầy vẻ thống khổ.</w:t>
      </w:r>
    </w:p>
    <w:p>
      <w:pPr>
        <w:pStyle w:val="BodyText"/>
      </w:pPr>
      <w:r>
        <w:t xml:space="preserve">- Bọn họ phát động chiến tranh. Bọn họ từ Thiên Ngoại Thiên một đường giết tới vực ngoại. Chỉ trong một đêm quê hương của ta đã bị hủy hoại. Nhưng bọn chúng cũng không chiếm được tiện nghi. Một khắc khi Đại trưởng lão chúng ta sắp chết đã đóng kín thông đạo liên kết vực ngoại với thế giới này. Đại trưởng lão cực kỳ từ bi. Hắn biết, sau khi thế giới của chúng ta bị hủy diệt, một ngày nào đó những tên điên cuồng này sẽ lại trở lại hủy diệt thế giới này!</w:t>
      </w:r>
    </w:p>
    <w:p>
      <w:pPr>
        <w:pStyle w:val="BodyText"/>
      </w:pPr>
      <w:r>
        <w:t xml:space="preserve">Sau khi Minh Hậu nói đến đây Âu Dương ngắt lời nói.</w:t>
      </w:r>
    </w:p>
    <w:p>
      <w:pPr>
        <w:pStyle w:val="BodyText"/>
      </w:pPr>
      <w:r>
        <w:t xml:space="preserve">- Thiên Vương chính là một trong những người kia đúng không?</w:t>
      </w:r>
    </w:p>
    <w:p>
      <w:pPr>
        <w:pStyle w:val="BodyText"/>
      </w:pPr>
      <w:r>
        <w:t xml:space="preserve">Minh Hậu gật đầu nói:</w:t>
      </w:r>
    </w:p>
    <w:p>
      <w:pPr>
        <w:pStyle w:val="BodyText"/>
      </w:pPr>
      <w:r>
        <w:t xml:space="preserve">- Hắn là kẻ từ vực ngoại trở về sớm nhất. Nhiệm vụ của hắn chính là tập trung lực lượng người của thế giới này mở ra con đường để bọn chúng trở về.</w:t>
      </w:r>
    </w:p>
    <w:p>
      <w:pPr>
        <w:pStyle w:val="BodyText"/>
      </w:pPr>
      <w:r>
        <w:t xml:space="preserve">- Ngài có năng lực tại sao không giết Thiên Vương?</w:t>
      </w:r>
    </w:p>
    <w:p>
      <w:pPr>
        <w:pStyle w:val="BodyText"/>
      </w:pPr>
      <w:r>
        <w:t xml:space="preserve">Âu Dương nhìn Minh Hậu. Lấy thực lực của Minh Hậu, tuyệt đối có thể giết chết Thiên Vương. Tất cả đều nằm trên người Thiên Vương. Nếu như giết chết Thiên Vương, đám người vực ngoại kia liền chỉ có thể vĩnh viễn bị trục xuất!</w:t>
      </w:r>
    </w:p>
    <w:p>
      <w:pPr>
        <w:pStyle w:val="BodyText"/>
      </w:pPr>
      <w:r>
        <w:t xml:space="preserve">- Ta không thể! Bởi vì trượng phu của ta cũng tại vực ngoại....</w:t>
      </w:r>
    </w:p>
    <w:p>
      <w:pPr>
        <w:pStyle w:val="BodyText"/>
      </w:pPr>
      <w:r>
        <w:t xml:space="preserve">Trong mắt Minh Hậu có mấy phần đau khổ. Trong khoảnh khắc Âu Dương hiểu được sự thống khổ này.</w:t>
      </w:r>
    </w:p>
    <w:p>
      <w:pPr>
        <w:pStyle w:val="BodyText"/>
      </w:pPr>
      <w:r>
        <w:t xml:space="preserve">Minh Hậu muốn Thiên Đế trượng phu của mình trở lại thế giới này đoàn tụ với nàng. Nhưng nàng lại không muốn những người kia cùng trở về. Đây là một loại mâu thuẫn.</w:t>
      </w:r>
    </w:p>
    <w:p>
      <w:pPr>
        <w:pStyle w:val="BodyText"/>
      </w:pPr>
      <w:r>
        <w:t xml:space="preserve">Cho nên đối mặt với Thiên Vương nàng lựa chọn làm như có mắt không thấy có tai như điếc. Nếu như trước đây Âu Dương nghe thấy chuyện này nhất định cảm thấy Minh Hậu đã phát điên. Nhưng sau khi đã trải qua nhiều chuyện như vậy, Âu Dương hiểu rõ, có lúc người vì một chuyện có thể điên cuồng. Minh Hậu chính là vì Thiên Đế mà điên cuồng.</w:t>
      </w:r>
    </w:p>
    <w:p>
      <w:pPr>
        <w:pStyle w:val="Compact"/>
      </w:pPr>
      <w:r>
        <w:br w:type="textWrapping"/>
      </w:r>
      <w:r>
        <w:br w:type="textWrapping"/>
      </w:r>
    </w:p>
    <w:p>
      <w:pPr>
        <w:pStyle w:val="Heading2"/>
      </w:pPr>
      <w:bookmarkStart w:id="883" w:name="chương-906-đánh-mất-niềm-tin"/>
      <w:bookmarkEnd w:id="883"/>
      <w:r>
        <w:t xml:space="preserve">861. Chương 906 : Đánh Mất Niềm Tin</w:t>
      </w:r>
    </w:p>
    <w:p>
      <w:pPr>
        <w:pStyle w:val="Compact"/>
      </w:pPr>
      <w:r>
        <w:br w:type="textWrapping"/>
      </w:r>
      <w:r>
        <w:br w:type="textWrapping"/>
      </w:r>
      <w:r>
        <w:t xml:space="preserve">- Có thể bọn họ trở lại thế giới này cũng sẽ không làm gì thế giới này thế nào. Dù sao bọn họ đều xuất phát từ thế giới này. Bọn họ không thể nào hủy diệt quê hương của chính mình!</w:t>
      </w:r>
    </w:p>
    <w:p>
      <w:pPr>
        <w:pStyle w:val="BodyText"/>
      </w:pPr>
      <w:r>
        <w:t xml:space="preserve">Âu Dương an ủi mình. Nhưng hắn vừa mới nói ra khỏi miệng liền nhìn thấy Minh Hậu cười khổ lắc đầu.</w:t>
      </w:r>
    </w:p>
    <w:p>
      <w:pPr>
        <w:pStyle w:val="BodyText"/>
      </w:pPr>
      <w:r>
        <w:t xml:space="preserve">- Ngươi đã sai. Lý tưởng của bọn họ không giống như ngươi. Bọn họ muốn thành lập một thời đại mới. Mỗi người bọn họ đều điên cuồng giống như Thiên Vương. Vực ngoại đã bị bọn họ đổi thành một thế giới mới. Bọn họ rất thích thế giới như vậy. Cho nên bọn họ muốn về đây đổi nơi này thành thế giới như vậy. Đến lúc đó ki vực ngoại liên kết với thế giới này, đó chính là bọn họ làm chuyện bọn họ theo đuổi...</w:t>
      </w:r>
    </w:p>
    <w:p>
      <w:pPr>
        <w:pStyle w:val="BodyText"/>
      </w:pPr>
      <w:r>
        <w:t xml:space="preserve">- Đó chính là bọn họ nhất định phải hủy diệt hiện tại sau đó tái tạo một thế giới khác?</w:t>
      </w:r>
    </w:p>
    <w:p>
      <w:pPr>
        <w:pStyle w:val="BodyText"/>
      </w:pPr>
      <w:r>
        <w:t xml:space="preserve">Nghe đến đó Âu Dương xem như đã hiểu rõ. Tình cảm của người ta có lúc còn lớn hơn cả lý niệm. Những kiến trúc cùng thời đại của hắn, rất nhiều dân cư với phong cách cổ xưa trong mắt bọn họ đều là rác rưởi. Bọn họ tình nguyện hủy diệt những thứ này sau đó xây dựng nhà cao tầng. Không biết bọn họ làm như vậy sẽ khiến bao nhiêu người chửi rủa. Nhưng trong mắt của bọn họ lại cảm thấy mình làm như vậy là thành lập quy tắc thành thị mới.</w:t>
      </w:r>
    </w:p>
    <w:p>
      <w:pPr>
        <w:pStyle w:val="BodyText"/>
      </w:pPr>
      <w:r>
        <w:t xml:space="preserve">Mỗi thế giới tồn tại đều có đạo lý tồn tại của nó. Tiểu thế giới, Chân Linh Giới, Tiên giới, đây là từng mắt xích của thế giới. Nếu như Tiên giới không tồn tại nữa, vậy tiểu thế giới còn có ý nghĩa gì? Chân Linh Giới còn có ý nghĩa gì?</w:t>
      </w:r>
    </w:p>
    <w:p>
      <w:pPr>
        <w:pStyle w:val="BodyText"/>
      </w:pPr>
      <w:r>
        <w:t xml:space="preserve">- Thật ra ngươi không cần lo lắng. Ngươi chỉ còn cách chí cao vô thượng một bước. Hiện tại trong lòng Thiên Vương ngươi là đối thủ duy nhất. Nếu như ngươi có thể cúi đầu hợp tác với hắn, như vậy tương lai ngươi cũng là một trong những người thống trị thế giới này!</w:t>
      </w:r>
    </w:p>
    <w:p>
      <w:pPr>
        <w:pStyle w:val="BodyText"/>
      </w:pPr>
      <w:r>
        <w:t xml:space="preserve">Trong lời nói của Minh Hậu có chút tự giễu.</w:t>
      </w:r>
    </w:p>
    <w:p>
      <w:pPr>
        <w:pStyle w:val="BodyText"/>
      </w:pPr>
      <w:r>
        <w:t xml:space="preserve">Nghe thấy Minh Hậu nói như vậy Yên Hồng và Ngụy Bỉnh Dập đều sửng sốt một chút. Sau đó hai người đều dùng ánh mắt cực kỳ khẩn trương nhìn Âu Dương. Nếu như Âu Dương thật sự lựa chọn hợp tác với Thiên Vương, vậy thế giới này thật sự bị chiếm đóng.</w:t>
      </w:r>
    </w:p>
    <w:p>
      <w:pPr>
        <w:pStyle w:val="BodyText"/>
      </w:pPr>
      <w:r>
        <w:t xml:space="preserve">Bọn họ đều sẽ bị hủy diệt. Mặc dù sẽ thành lập quy tắc thế giới mới, nhưng bọn họ cũng thuận theo đó phải biến mất khỏi thế giới này.</w:t>
      </w:r>
    </w:p>
    <w:p>
      <w:pPr>
        <w:pStyle w:val="BodyText"/>
      </w:pPr>
      <w:r>
        <w:t xml:space="preserve">- Nếu như ta muốn hợp tác với hắn, như vậy ta đã không chạy đến nơi này. Con người của ta không có theo đuổi điều gì quá lớn lớn. Chuyện cứu vớt thế giới gì đó hẳn là giao cho những anh hùng siêu cấp. Ta chỉ muốn lấy được cái ta muốn sau đó sống một cuộc sống yên tĩnh!</w:t>
      </w:r>
    </w:p>
    <w:p>
      <w:pPr>
        <w:pStyle w:val="BodyText"/>
      </w:pPr>
      <w:r>
        <w:t xml:space="preserve">Trên mặt Âu Dương mỉm cười trả lời. Khi nghe thấy hắn trả lời như vậy, Minh Hậu thoả mãn gật đầu.</w:t>
      </w:r>
    </w:p>
    <w:p>
      <w:pPr>
        <w:pStyle w:val="BodyText"/>
      </w:pPr>
      <w:r>
        <w:t xml:space="preserve">- Trong lòng ngươi nghĩ như thế, nhưng ngươi đã bị liên luỵ tiến vào trong đó. Lúc này ân oán của ngươi với Thiên Vương đã không thể nào hóa giải được. Cho dù là ngươi không muốn tiếp tục đấu với hắn nữa, hắn cũng sẽ không cho phép có người như ngươi tồn tại. Hoặc là hợp tác, hoặc chính là hủy diệt!</w:t>
      </w:r>
    </w:p>
    <w:p>
      <w:pPr>
        <w:pStyle w:val="BodyText"/>
      </w:pPr>
      <w:r>
        <w:t xml:space="preserve">- Hủy diệt? Hủy diệt ta sao?</w:t>
      </w:r>
    </w:p>
    <w:p>
      <w:pPr>
        <w:pStyle w:val="BodyText"/>
      </w:pPr>
      <w:r>
        <w:t xml:space="preserve">Âu Dương cười khổ. Hắn biết những lời Minh Hậu nói đều là sự thật. Nhưng trên thực tế hắn thật sự cũng tiến thối lưỡng nan giống như Minh Hậu đã nói.</w:t>
      </w:r>
    </w:p>
    <w:p>
      <w:pPr>
        <w:pStyle w:val="BodyText"/>
      </w:pPr>
      <w:r>
        <w:t xml:space="preserve">- Nếu như ngươi lựa chọn hợp tác với hắn, ngươi có thể lập tức nhận được điều ngươi muốn. Ngươi còn có thể trở thành người thống trị cao cao tại thượng. Một ánh mắt của ngươi có thể khiến một thế giới bị lật đổ. Nếu như ngươi lựa chọn phản kháng, như vậy trừ phi ngươi có lòng tin đối kháng với tất cả người thống trị!</w:t>
      </w:r>
    </w:p>
    <w:p>
      <w:pPr>
        <w:pStyle w:val="BodyText"/>
      </w:pPr>
      <w:r>
        <w:t xml:space="preserve">Minh Hậu đang tạo áp lực cho Âu Dương.</w:t>
      </w:r>
    </w:p>
    <w:p>
      <w:pPr>
        <w:pStyle w:val="BodyText"/>
      </w:pPr>
      <w:r>
        <w:t xml:space="preserve">- Minh Hậu đại nhân, nếu như một người ngay cả bản tâm đều mất đi, như vậy hắn còn có thể chí cao vô thượng được sao?</w:t>
      </w:r>
    </w:p>
    <w:p>
      <w:pPr>
        <w:pStyle w:val="BodyText"/>
      </w:pPr>
      <w:r>
        <w:t xml:space="preserve">Âu Dương không lựa chọn trả lời Minh Hậu mà thay đổi phương thức hỏi ngược lại Minh Hậu.</w:t>
      </w:r>
    </w:p>
    <w:p>
      <w:pPr>
        <w:pStyle w:val="BodyText"/>
      </w:pPr>
      <w:r>
        <w:t xml:space="preserve">- Tâm nghĩ, chính là niệm đạt! Đây chính là chí cao vô thượng!</w:t>
      </w:r>
    </w:p>
    <w:p>
      <w:pPr>
        <w:pStyle w:val="BodyText"/>
      </w:pPr>
      <w:r>
        <w:t xml:space="preserve">Minh Hậu nói rất đơn giản. Nàng đang biến tướng trả lời Âu Dương. Một khi bản tâm mất đi, vậy không còn chí cao vô thượng nữa.</w:t>
      </w:r>
    </w:p>
    <w:p>
      <w:pPr>
        <w:pStyle w:val="BodyText"/>
      </w:pPr>
      <w:r>
        <w:t xml:space="preserve">- Ta đã hiểu! Đa tạ!</w:t>
      </w:r>
    </w:p>
    <w:p>
      <w:pPr>
        <w:pStyle w:val="BodyText"/>
      </w:pPr>
      <w:r>
        <w:t xml:space="preserve">Âu Dương nói xong liền xoay người kéo Yên Hồng và Ngụy Bỉnh Dập trở về con đường bọn họ đi tới.</w:t>
      </w:r>
    </w:p>
    <w:p>
      <w:pPr>
        <w:pStyle w:val="BodyText"/>
      </w:pPr>
      <w:r>
        <w:t xml:space="preserve">- Âu Dương, từ xưa đến nay, ngay cả là người thủ hộ cũng chưa bao giờ từng có người nào thực sự là chí cao vô thượng. Bởi vì trong lòng chúng ta đều có chấp niệm. Nếu sẽ có một ngày ngươi có thể quên đi tất cả, vậy ngươi chính là chí cao vô thượng thật sự. Cũng chỉ có như vậy ngươi mới có thể đánh thắng một trận cuối cùng này!</w:t>
      </w:r>
    </w:p>
    <w:p>
      <w:pPr>
        <w:pStyle w:val="BodyText"/>
      </w:pPr>
      <w:r>
        <w:t xml:space="preserve">Giọng nói của Minh Hậu từ phía sau truyền đến. Nhưng Âu Dương không quay đầu lại, bởi vì Âu Dương đã hiểu được một vài thứ.</w:t>
      </w:r>
    </w:p>
    <w:p>
      <w:pPr>
        <w:pStyle w:val="BodyText"/>
      </w:pPr>
      <w:r>
        <w:t xml:space="preserve">- Âu Dương...</w:t>
      </w:r>
    </w:p>
    <w:p>
      <w:pPr>
        <w:pStyle w:val="BodyText"/>
      </w:pPr>
      <w:r>
        <w:t xml:space="preserve">Ba người đi ra khỏi Phượng Hoàng thành này trở lại thế giới địa ngục bên ngoài. Âu Dương trước sau vẫn mặt ủ mày chau. Yên Hồng nắm tay Âu Dương nhẹ giọng gọi tên Âu Dương.</w:t>
      </w:r>
    </w:p>
    <w:p>
      <w:pPr>
        <w:pStyle w:val="BodyText"/>
      </w:pPr>
      <w:r>
        <w:t xml:space="preserve">- Khi một người phát hiện con đường hắn theo đuổi đi ngược lại niềm tin trong lòng hắn, hắn cảm thấy rất mơ hồ. Âu Dương hiện tại hẳn là như thế!</w:t>
      </w:r>
    </w:p>
    <w:p>
      <w:pPr>
        <w:pStyle w:val="BodyText"/>
      </w:pPr>
      <w:r>
        <w:t xml:space="preserve">Ngụy Bỉnh Dập dường như đã hiểu rõ điều gì.</w:t>
      </w:r>
    </w:p>
    <w:p>
      <w:pPr>
        <w:pStyle w:val="BodyText"/>
      </w:pPr>
      <w:r>
        <w:t xml:space="preserve">- Ha ha, ai có thể nói cho ta biết, rốt cuộc ta nên tiếp tục theo đuổi con đường ta, hay giữ gìn niềm tin trong lòng ta đây?</w:t>
      </w:r>
    </w:p>
    <w:p>
      <w:pPr>
        <w:pStyle w:val="BodyText"/>
      </w:pPr>
      <w:r>
        <w:t xml:space="preserve">Âu Dương nhìn Yên Hồng và Ngụy Bỉnh Dập. Nhưng đáng tiếc hai người này đều không thể cho hắn một đáp án!</w:t>
      </w:r>
    </w:p>
    <w:p>
      <w:pPr>
        <w:pStyle w:val="BodyText"/>
      </w:pPr>
      <w:r>
        <w:t xml:space="preserve">Tuy Minh Hậu ở trong địa ngục chưa từng rời đi, nhưng lần này Minh Hậu nói đã khiến hắn hiểu rõ rất nhiều điều. Chỉ cần trong tâm có một tia chấp niệm, hắn sẽ không thể có được chí cao vô thượng. Từ xưa đến nay chưa bao giờ có chí cao vô thượng! Nhưng nhân sinh trên đời, nếu như ngay cả chấp niệm cũng chưa từng tồn tại nói, vậy sinh tồn còn có ý nghĩa gì.</w:t>
      </w:r>
    </w:p>
    <w:p>
      <w:pPr>
        <w:pStyle w:val="BodyText"/>
      </w:pPr>
      <w:r>
        <w:t xml:space="preserve">- Âu Dương! Chúng ta đi thôi..."</w:t>
      </w:r>
    </w:p>
    <w:p>
      <w:pPr>
        <w:pStyle w:val="BodyText"/>
      </w:pPr>
      <w:r>
        <w:t xml:space="preserve">Yên Hồng và Ngụy Bỉnh Dập đã cùng Âu Dương đứng ở trong địa ngục này ba ngày. Trong ba ngày này Âu Dương trước sau không nói một lời. Trong mắt hắn khi thì ưu thương, khi thì trong sáng. Nhưng cuối cùng hắn vẫn không rõ rốt cuộc mình muốn làm cái gì.</w:t>
      </w:r>
    </w:p>
    <w:p>
      <w:pPr>
        <w:pStyle w:val="BodyText"/>
      </w:pPr>
      <w:r>
        <w:t xml:space="preserve">- Các ngươi đi đi. Nếu như ta không có cách nào thắng được tâm của chính ta, bây giờ ra ngoài sẽ chỉ có một con đường chết...</w:t>
      </w:r>
    </w:p>
    <w:p>
      <w:pPr>
        <w:pStyle w:val="BodyText"/>
      </w:pPr>
      <w:r>
        <w:t xml:space="preserve">Âu Dương biết, trong lòng hắn đã dao động. Hắn tu luyện phương pháp thánh chiến. Nếu như chiến tâm dao động, lực lượng của hắn cũng trở nên không ổn định theo. Lúc này hắn bước vào trong thế giới tuyệt đối không có cách nào đối kháng được với Thiên Vương.</w:t>
      </w:r>
    </w:p>
    <w:p>
      <w:pPr>
        <w:pStyle w:val="BodyText"/>
      </w:pPr>
      <w:r>
        <w:t xml:space="preserve">- Chúng ta làm sao có thể bở ngươi lại được. Âu Dương, thế giới bên ngoài đang trong tình trạng nước sôi lửa bỏng. Nơi đócó bằng hữu và người thân của chúng ta. Bọn họ đều đang đợi ngươi ra ngoài, đều đang đợi ngươi đi tới cứu bọn họ ra! Lẽ nào ngươi từ bỏ?</w:t>
      </w:r>
    </w:p>
    <w:p>
      <w:pPr>
        <w:pStyle w:val="BodyText"/>
      </w:pPr>
      <w:r>
        <w:t xml:space="preserve">Ngụy Bỉnh Dập không ngờ được hắn đợi ba ngày cuối cùng đợi được một kết quả như thế.</w:t>
      </w:r>
    </w:p>
    <w:p>
      <w:pPr>
        <w:pStyle w:val="BodyText"/>
      </w:pPr>
      <w:r>
        <w:t xml:space="preserve">- Ta không phải là Chúa cứu thế. Ta cũng chưa bao giờ từng nghĩ tới việc làm Chúa cứu thế!</w:t>
      </w:r>
    </w:p>
    <w:p>
      <w:pPr>
        <w:pStyle w:val="BodyText"/>
      </w:pPr>
      <w:r>
        <w:t xml:space="preserve">Âu Dương ghét nhất chính là bị người khác đặt vào vị trí của một Chúa cứu thế. Điều đó đối với hắn mà nói không phải là vinh quang, đó là một loại trách nhiệm, một loại trách nhiệm chỉ có thể chiến thắng không thể thất bại.</w:t>
      </w:r>
    </w:p>
    <w:p>
      <w:pPr>
        <w:pStyle w:val="BodyText"/>
      </w:pPr>
      <w:r>
        <w:t xml:space="preserve">Âu Dương làm việc thích chừa cho mình vài đường lui. Nhưng hắn biết nếu như mình bị đẩy lên vị trí Chúa cứu thế, ngay đường lui cũng không có. Đây không phải là chuyện Âu Dương muốn làm.</w:t>
      </w:r>
    </w:p>
    <w:p>
      <w:pPr>
        <w:pStyle w:val="Compact"/>
      </w:pPr>
      <w:r>
        <w:br w:type="textWrapping"/>
      </w:r>
      <w:r>
        <w:br w:type="textWrapping"/>
      </w:r>
    </w:p>
    <w:p>
      <w:pPr>
        <w:pStyle w:val="Heading2"/>
      </w:pPr>
      <w:bookmarkStart w:id="884" w:name="chương-907-đánh-mất-niềm-tin-2"/>
      <w:bookmarkEnd w:id="884"/>
      <w:r>
        <w:t xml:space="preserve">862. Chương 907 : Đánh Mất Niềm Tin (2)</w:t>
      </w:r>
    </w:p>
    <w:p>
      <w:pPr>
        <w:pStyle w:val="Compact"/>
      </w:pPr>
      <w:r>
        <w:br w:type="textWrapping"/>
      </w:r>
      <w:r>
        <w:br w:type="textWrapping"/>
      </w:r>
      <w:r>
        <w:t xml:space="preserve">- Nhưng theo chiều hướng phát triển, bây giờ ngươi đã không có lựa chọn khác rồi!</w:t>
      </w:r>
    </w:p>
    <w:p>
      <w:pPr>
        <w:pStyle w:val="BodyText"/>
      </w:pPr>
      <w:r>
        <w:t xml:space="preserve">Ngụy Bỉnh Dập nắm lấy vai Âu Dương dùng sức lắc mạnh!</w:t>
      </w:r>
    </w:p>
    <w:p>
      <w:pPr>
        <w:pStyle w:val="BodyText"/>
      </w:pPr>
      <w:r>
        <w:t xml:space="preserve">- Cũng bởi vì không có lựa chọn ta mới có thể dừng ở lại chỗ này!</w:t>
      </w:r>
    </w:p>
    <w:p>
      <w:pPr>
        <w:pStyle w:val="BodyText"/>
      </w:pPr>
      <w:r>
        <w:t xml:space="preserve">Âu Dương bỗng nhiên nổi giận. Hắn dùng một tay đẩy Ngụy Bỉnh Dập ra. Một cái đẩy này có mang lực lượng mạnh tới cực điểm. Ngụy Bỉnh Dập không có bất kỳ sự chuẩn bị nào không ngờ trực tiếp bị đẩy bay ra ngoài bốn năm mét sau đó rơi xuống đất!</w:t>
      </w:r>
    </w:p>
    <w:p>
      <w:pPr>
        <w:pStyle w:val="BodyText"/>
      </w:pPr>
      <w:r>
        <w:t xml:space="preserve">- Tại sao ta phải làm Chúa cứu thế gì đó. Thế giới này liên quan gì đến ta! Ta chỉ muốn làm Âu Dương, ta chỉ muốn một cuộc sống vui vẻ! Những đạo lý lớn này các ngươi đi mà gánh vác. Ta chẳng qua chỉ là một nhân vật nhỏ. Ta chỉ muốn sống một cuộc sống yên tĩnh. Tại sao cứ bắt ta phải gánh chịu tất cả. Chúa cứu thế! Ha ha ha. Mụ nội nó, ai sẽ nhớ tới Chúa cứu thế. Cho dù ta cứu vớt thế giới, không chừng sau mấy năm nữ hậu nhân cũng sẽ có kẻ nói đã từng có một kẻ ngốc, bỏ qua cuộc sống của mình cứu vớt thế giới này! Ta không muốn làm thằng ngốc kia!</w:t>
      </w:r>
    </w:p>
    <w:p>
      <w:pPr>
        <w:pStyle w:val="BodyText"/>
      </w:pPr>
      <w:r>
        <w:t xml:space="preserve">Âu Dương rốt cuộc đã bộc phát.</w:t>
      </w:r>
    </w:p>
    <w:p>
      <w:pPr>
        <w:pStyle w:val="BodyText"/>
      </w:pPr>
      <w:r>
        <w:t xml:space="preserve">- Ta chỉ muốn kết thúc tất cả mọi chuyện. Ta chỉ muốn nắm tay người yêu dẫn theo nàng đi xem ngàn vạn thế giới. Ta chỉ muốn mở ra hành lang luân hồi, ta chỉ muốn tìm được những người bạn chuyển thế. Ta chỉ muốn nhìn bằng hữu sống một cuộc sống hạnh phúc. Ta chỉ muốn tham gia hôn lễ của mỗi người bọn họ, chứng kiến bọn họ sống hạnh phúc. Ta căn bản không có hoài bão và lý tưởng to lớn như của các ngươi!</w:t>
      </w:r>
    </w:p>
    <w:p>
      <w:pPr>
        <w:pStyle w:val="BodyText"/>
      </w:pPr>
      <w:r>
        <w:t xml:space="preserve">Âu Dương luôn miệng nói ra vô số điều khiến Ngụy Bỉnh Dập đang muốn nổi giận chợt đứng ngây người.</w:t>
      </w:r>
    </w:p>
    <w:p>
      <w:pPr>
        <w:pStyle w:val="BodyText"/>
      </w:pPr>
      <w:r>
        <w:t xml:space="preserve">- Nhưng từ khí mới bắt đầu ngươi đã đi con đường ngược lại với tâm của ngươi...</w:t>
      </w:r>
    </w:p>
    <w:p>
      <w:pPr>
        <w:pStyle w:val="BodyText"/>
      </w:pPr>
      <w:r>
        <w:t xml:space="preserve">Yên Hồng yếu ớt nói. Câu nói này của nàng khiến Âu Dương cúi đầu.</w:t>
      </w:r>
    </w:p>
    <w:p>
      <w:pPr>
        <w:pStyle w:val="BodyText"/>
      </w:pPr>
      <w:r>
        <w:t xml:space="preserve">Từ ban đầu mình khổ sở phấn đấu, là vì cái gì? Để nổi bật hơn mọi người, để trở thành người đứng trên mọi người. Vì mục tiêu này mình mất đi bao nhiêu thứ? Kết quả mình hiểu rõ, mình theo đuổi tất cả những điều này, kết quả là những thứ mình nhận được lại mất đi vui sướng.</w:t>
      </w:r>
    </w:p>
    <w:p>
      <w:pPr>
        <w:pStyle w:val="BodyText"/>
      </w:pPr>
      <w:r>
        <w:t xml:space="preserve">- Không cần lo cho hắn. Hắn đã đi đến một bước này, muốn rời khỏi cũng không thể nào. Chúng ta đi thôi!</w:t>
      </w:r>
    </w:p>
    <w:p>
      <w:pPr>
        <w:pStyle w:val="BodyText"/>
      </w:pPr>
      <w:r>
        <w:t xml:space="preserve">Ngụy Bỉnh Dập thoáng nhìn về phía Âu Dương đang cực kỳ chán chường. Sau đó kéo Yên Hồng cũng không để ý tới sự giãy dụa của Yên Hồng, cứ như vậy bay ra khỏi địa ngục trở lại bên trên quỷ đảo.</w:t>
      </w:r>
    </w:p>
    <w:p>
      <w:pPr>
        <w:pStyle w:val="BodyText"/>
      </w:pPr>
      <w:r>
        <w:t xml:space="preserve">- Ngươi làm gì vậy? Nếu như để hắn ở lại nơi đó, có thể cả đời hắn cũng nghĩ không thông!</w:t>
      </w:r>
    </w:p>
    <w:p>
      <w:pPr>
        <w:pStyle w:val="BodyText"/>
      </w:pPr>
      <w:r>
        <w:t xml:space="preserve">Yên Hồng căm tức nói với Ngụy Bỉnh Dập.</w:t>
      </w:r>
    </w:p>
    <w:p>
      <w:pPr>
        <w:pStyle w:val="BodyText"/>
      </w:pPr>
      <w:r>
        <w:t xml:space="preserve">Ngụy Bỉnh Dập lại chỉ cười một tiếng nói:</w:t>
      </w:r>
    </w:p>
    <w:p>
      <w:pPr>
        <w:pStyle w:val="BodyText"/>
      </w:pPr>
      <w:r>
        <w:t xml:space="preserve">- Vậy thì thế nào? Ngươi cảm thấy ngươi ở lại nơi đó đối với hắn mà nói có ý nghĩa gì sao? Ngươi ở nơi đó cũng chỉ lãng phí thời gian. Lãng phí thời gian của ngươi lãng phí thời gian của hắn. Hiện tại hắn đã rơi vào cái bẫy do bản thân hắn tạo ra. Bất kỳ ai cũng không giúp được hắn. Lúc này hắn chỉ có một lựa chọn, đó chính là quên đi tất cả đi theo con đường chí cao vô thượng kia!</w:t>
      </w:r>
    </w:p>
    <w:p>
      <w:pPr>
        <w:pStyle w:val="BodyText"/>
      </w:pPr>
      <w:r>
        <w:t xml:space="preserve">- Nói rất hay...</w:t>
      </w:r>
    </w:p>
    <w:p>
      <w:pPr>
        <w:pStyle w:val="BodyText"/>
      </w:pPr>
      <w:r>
        <w:t xml:space="preserve">Bỗng nhiên những tiếng vỗ tay truyền đến. Thiên Vương giống như hắc ám ở khắp nơi, không ngờ từ trong hư không từng bước đi ra.</w:t>
      </w:r>
    </w:p>
    <w:p>
      <w:pPr>
        <w:pStyle w:val="BodyText"/>
      </w:pPr>
      <w:r>
        <w:t xml:space="preserve">- Là ngươi...</w:t>
      </w:r>
    </w:p>
    <w:p>
      <w:pPr>
        <w:pStyle w:val="BodyText"/>
      </w:pPr>
      <w:r>
        <w:t xml:space="preserve">Nhìn thấy Thiên Vương, trong lòng Ngụy Bỉnh Dập lập tức lo sợ. Tuy nhiên hắn vẫn nhanh chóng bày ra tư thế phòng thủ.</w:t>
      </w:r>
    </w:p>
    <w:p>
      <w:pPr>
        <w:pStyle w:val="BodyText"/>
      </w:pPr>
      <w:r>
        <w:t xml:space="preserve">- Đừng khẩn trương, trong mắt ta cái mạng nhỏ của ngươi không đáng giá một xu!</w:t>
      </w:r>
    </w:p>
    <w:p>
      <w:pPr>
        <w:pStyle w:val="BodyText"/>
      </w:pPr>
      <w:r>
        <w:t xml:space="preserve">Thiên Vương khinh thường thoáng nhìn về phía Ngụy Bỉnh Dập. Câu nói này của hắn có lực sát thương tới cực điểm. Nhưng từ trong miệng hắn nói ra, Ngụy Bỉnh Dập chỉ có thể bất đắc dĩ cúi đầu cam chịu.</w:t>
      </w:r>
    </w:p>
    <w:p>
      <w:pPr>
        <w:pStyle w:val="BodyText"/>
      </w:pPr>
      <w:r>
        <w:t xml:space="preserve">- Một chấp niệm, Âu Dương có thể giống như một con bướm bay vào trong đống lửa. Lúc này hắn đã đứng ở trung tâm của đống lửa. Có lẽ chỉ một ý nghĩ hắn có thể dục hỏa trùng sinh biến thành một con Phượng Hoàng bay lượn cửu thiên, nhưng cũng có lẽ sẽ hóa thành tro tàn!</w:t>
      </w:r>
    </w:p>
    <w:p>
      <w:pPr>
        <w:pStyle w:val="BodyText"/>
      </w:pPr>
      <w:r>
        <w:t xml:space="preserve">Trên mặt Thiên Vương mang theo mấy phần hưng phấn.</w:t>
      </w:r>
    </w:p>
    <w:p>
      <w:pPr>
        <w:pStyle w:val="BodyText"/>
      </w:pPr>
      <w:r>
        <w:t xml:space="preserve">- Tuy nhiên ta hi vọng hắn có thể dục hỏa trùng sinh. Ngươi biết không? Khiến đối thủ lớn nhất trưởng thành đến cảnh giới tối cao, sau đó giết chết hắn từng chút một. Đó mới là điều ta theo đuổi!</w:t>
      </w:r>
    </w:p>
    <w:p>
      <w:pPr>
        <w:pStyle w:val="BodyText"/>
      </w:pPr>
      <w:r>
        <w:t xml:space="preserve">Thiên Vương duỗi một tay ra, bộ dạng như nắm giữ càn khôn.</w:t>
      </w:r>
    </w:p>
    <w:p>
      <w:pPr>
        <w:pStyle w:val="BodyText"/>
      </w:pPr>
      <w:r>
        <w:t xml:space="preserve">- Biết chưa? Ta có vô số bằng hữu. Bọn họ đều đang ở vực ngoại. Thật ra lão bà Minh Hậu kia căn bản không biết, chỉ cần ta triệu hoán bọn họ bất cứ lúc nào bọn họ có thể trở về thế giới này! Nhưng bây giờ gặp được một tiểu tử thú vị như thế. Ta rất muốn chơi đùa với hắn một chút. Ta thật hy vọng hắn có thể trưởng thành đến một độ cao khiến ta phải sợ hãi, như vậy mới có tính khiêu chiến đối với chúng ta! Chúng ta cần chính là khiêu chiến! Mà không phải là lãng phí thời gian với đám tạp nham các ngươi! Với đám tạp nham như các ngươi, một tay ta cũng có thể bóp chết!</w:t>
      </w:r>
    </w:p>
    <w:p>
      <w:pPr>
        <w:pStyle w:val="BodyText"/>
      </w:pPr>
      <w:r>
        <w:t xml:space="preserve">Toàn thân Thiên Vương phát ra lực lượng cực kỳ cuồng bạo. Ngụy Bỉnh Dập liền cảm thấy thời gian xung quanh cơ thể mình giống như bất động. Một tay Thiên Vương từ phía xa đã nắm được Ngụy Bỉnh Dập!</w:t>
      </w:r>
    </w:p>
    <w:p>
      <w:pPr>
        <w:pStyle w:val="BodyText"/>
      </w:pPr>
      <w:r>
        <w:t xml:space="preserve">Giờ phút này Ngụy Bỉnh Dập rốt cuộc đã hiểu rõ, Thiên Vương một mực che giấu thực lực của mình. Hắn tuyệt đối sẽ không thua kém gì so với Minh Hậu chí cao vô thượng kia!</w:t>
      </w:r>
    </w:p>
    <w:p>
      <w:pPr>
        <w:pStyle w:val="BodyText"/>
      </w:pPr>
      <w:r>
        <w:t xml:space="preserve">- Yên tâm đi tiểu tử. Ta sẽ không giết ngươi. Thực lực như ngươi có thể tiếp tục sinh sống trong hủy diệt. Đến lúc đó ngươi nhất định có thể nhìn thấy thế giới hoàn toàn mới do ta sáng tạo ra! Ha ha ha, thế giới hoàn toàn mới! Đó mới là thiên đường!</w:t>
      </w:r>
    </w:p>
    <w:p>
      <w:pPr>
        <w:pStyle w:val="BodyText"/>
      </w:pPr>
      <w:r>
        <w:t xml:space="preserve">Thiên Vương nói xong dùng một tay ném Ngụy Bỉnh Dập như vứt rác rưởi xuống đất. Sau đó hắn xoay người bước vào trong bóng tối.</w:t>
      </w:r>
    </w:p>
    <w:p>
      <w:pPr>
        <w:pStyle w:val="BodyText"/>
      </w:pPr>
      <w:r>
        <w:t xml:space="preserve">- Ta sẽ chờ hắn. Nếu như hắn đã chết, vậy quá đáng tiếc, hy vọng cuối cùng của các ngươi biến mất. Nếu như hắn có thể sống lại, vậy chúc mừng các ngươi, thế giới này sắp bị hủy diệt rồi!</w:t>
      </w:r>
    </w:p>
    <w:p>
      <w:pPr>
        <w:pStyle w:val="BodyText"/>
      </w:pPr>
      <w:r>
        <w:t xml:space="preserve">Một giọng nói từ trong bóng tối truyền đến. Yên Hồng và Ngụy Bỉnh Dập nghe thấy đều rùng cả mình.</w:t>
      </w:r>
    </w:p>
    <w:p>
      <w:pPr>
        <w:pStyle w:val="BodyText"/>
      </w:pPr>
      <w:r>
        <w:t xml:space="preserve">Hai người ngơ ngác đứng ở đó. Trong lúc nhất thời không ngờ bọn họ không biết nên lựa chọn như thế nào!</w:t>
      </w:r>
    </w:p>
    <w:p>
      <w:pPr>
        <w:pStyle w:val="BodyText"/>
      </w:pPr>
      <w:r>
        <w:t xml:space="preserve">- Ta cảm thấy mỗi một bước của chúng ta đều nằm trong kế hoạch của hắn. Có thể ngay cả chuyện chúng ta ở trong tiểu thế giới hắn cũng đã biết rõ! Chỉ có điều hắn rất tự phụ. Hắn muốn chơi đùa!</w:t>
      </w:r>
    </w:p>
    <w:p>
      <w:pPr>
        <w:pStyle w:val="BodyText"/>
      </w:pPr>
      <w:r>
        <w:t xml:space="preserve">Trong lòng Ngụy Bỉnh Dập có chút ưu thương. Hắn vốn cho rằng ba người bọn họ liên hợp lại có thể chắc chắn giết chết Thiên Vương. Đến bây giờ hắn mới hiểu được, bọn họ đã quá ngây thơ. Người ta mới là đầu não khống chế tất cả. Bọn họ chẳng qua là nhân vật nhỏ trong trò chơi. Nói lớn chuyện ra, chỉ được xem như tiểu BOSS mà thôi.</w:t>
      </w:r>
    </w:p>
    <w:p>
      <w:pPr>
        <w:pStyle w:val="BodyText"/>
      </w:pPr>
      <w:r>
        <w:t xml:space="preserve">- Chúng ta không phải không có hi vọng. Chí ít hiện tại bọn họ kiêng kỵ đang Âu Dương. Nếu như Âu Dương thật sự có thể dục hỏa trùng sinh, vẫn có thể nghịch thiên mà đi!</w:t>
      </w:r>
    </w:p>
    <w:p>
      <w:pPr>
        <w:pStyle w:val="BodyText"/>
      </w:pPr>
      <w:r>
        <w:t xml:space="preserve">Yên Hồng đối với Âu Dương đầy tự tin.</w:t>
      </w:r>
    </w:p>
    <w:p>
      <w:pPr>
        <w:pStyle w:val="BodyText"/>
      </w:pPr>
      <w:r>
        <w:t xml:space="preserve">- Vô dụng, Âu Dương đã nảy sinh nghi ngờ đối với chính mình. Hắn muốn sống thực sự quá khó khăn!</w:t>
      </w:r>
    </w:p>
    <w:p>
      <w:pPr>
        <w:pStyle w:val="BodyText"/>
      </w:pPr>
      <w:r>
        <w:t xml:space="preserve">Ngụy Bỉnh Dập bất đắc dĩ lắc đầu. Sau đó hắn nhìn một chút về phía xa. Hắn biết nếu như không có kỳ tích xuất hiện, tất cả đều sẽ kết thúc.</w:t>
      </w:r>
    </w:p>
    <w:p>
      <w:pPr>
        <w:pStyle w:val="Compact"/>
      </w:pPr>
      <w:r>
        <w:br w:type="textWrapping"/>
      </w:r>
      <w:r>
        <w:br w:type="textWrapping"/>
      </w:r>
    </w:p>
    <w:p>
      <w:pPr>
        <w:pStyle w:val="Heading2"/>
      </w:pPr>
      <w:bookmarkStart w:id="885" w:name="chương-908-chuyển-thế-luân-hồi"/>
      <w:bookmarkEnd w:id="885"/>
      <w:r>
        <w:t xml:space="preserve">863. Chương 908: Chuyển Thế Luân Hồi</w:t>
      </w:r>
    </w:p>
    <w:p>
      <w:pPr>
        <w:pStyle w:val="Compact"/>
      </w:pPr>
      <w:r>
        <w:br w:type="textWrapping"/>
      </w:r>
      <w:r>
        <w:br w:type="textWrapping"/>
      </w:r>
      <w:r>
        <w:t xml:space="preserve">Hai người chém hư không trở về tiểu thế giới. Bất luận như thế nào, đều nên nói chuyện này cho mọi người biết...</w:t>
      </w:r>
    </w:p>
    <w:p>
      <w:pPr>
        <w:pStyle w:val="BodyText"/>
      </w:pPr>
      <w:r>
        <w:t xml:space="preserve">Trong địa ngục, Âu Dương lẳng lặng ngồi ở chỗ đó. Lúc này trong lòng Âu Dương chỉ có một vấn đề: ta rốt cuộc nên lựa chọn chính mình hay lựa chọn thế giới?</w:t>
      </w:r>
    </w:p>
    <w:p>
      <w:pPr>
        <w:pStyle w:val="BodyText"/>
      </w:pPr>
      <w:r>
        <w:t xml:space="preserve">Lựa chọn mình, như vậy ta có thể làm điều khiến ta vui sướng. Mặc dù thế giới sắp hủy diệt, ta cũng có một khoảng thời gian vui sướng ngắn ngủi. Nếu như lựa chọn thế giới, sẽ phải từ bỏ tất cả vui sướng, cuối cùng biến thành một quái vật ngay cả ước mơ cũng không có.</w:t>
      </w:r>
    </w:p>
    <w:p>
      <w:pPr>
        <w:pStyle w:val="BodyText"/>
      </w:pPr>
      <w:r>
        <w:t xml:space="preserve">- Tại sao ta không thể nếm trải một chút cuộc sống lứa đôi chứ?</w:t>
      </w:r>
    </w:p>
    <w:p>
      <w:pPr>
        <w:pStyle w:val="BodyText"/>
      </w:pPr>
      <w:r>
        <w:t xml:space="preserve">Ánh mắt Âu Dương bỗng nhiên sáng ngời. Sau đó hắn thoáng nhìn về phía sau. Đó là lối đi thông tới Phượng Hoàng thành. Trong lòng Âu Dương thoáng động. Cả người hóa thành một đạo lưu quang tiến vào Phượng Hoàng thành.</w:t>
      </w:r>
    </w:p>
    <w:p>
      <w:pPr>
        <w:pStyle w:val="BodyText"/>
      </w:pPr>
      <w:r>
        <w:t xml:space="preserve">Âu Dương bước vào trong thế giới Phượng Hoàng thành. Lúc này Minh Hậu vẫn đứng tại chỗ. Nhìn thấy Âu Dương từ phía xa đi tới nàng khẽ mỉm cười. Minh Hậu với vẻ cao quý đến mức khiến người ta không có cách nào nhìn thẳng vào, giống như thật sự có thể tính được tất cả. Nàng nhìn Âu Dương đi đến không có chút kinh ngạc nào, chỉ có vẻ vui mừng.</w:t>
      </w:r>
    </w:p>
    <w:p>
      <w:pPr>
        <w:pStyle w:val="BodyText"/>
      </w:pPr>
      <w:r>
        <w:t xml:space="preserve">- Xem ra ngươi đã nghĩ thông suốt!</w:t>
      </w:r>
    </w:p>
    <w:p>
      <w:pPr>
        <w:pStyle w:val="BodyText"/>
      </w:pPr>
      <w:r>
        <w:t xml:space="preserve">Minh Hậu quay về phía Âu Dương nói.</w:t>
      </w:r>
    </w:p>
    <w:p>
      <w:pPr>
        <w:pStyle w:val="BodyText"/>
      </w:pPr>
      <w:r>
        <w:t xml:space="preserve">Âu Dương lắc đầu hỏi ngược lại:</w:t>
      </w:r>
    </w:p>
    <w:p>
      <w:pPr>
        <w:pStyle w:val="BodyText"/>
      </w:pPr>
      <w:r>
        <w:t xml:space="preserve">- Nếu như ngài, ngài có thể nghĩ thông suốt sao?</w:t>
      </w:r>
    </w:p>
    <w:p>
      <w:pPr>
        <w:pStyle w:val="BodyText"/>
      </w:pPr>
      <w:r>
        <w:t xml:space="preserve">Thật ra câu hỏi này của Âu Dương cũng chẳng khác gì là không hỏi. Nếu như Minh Hậu thật sự có thể suy nghĩ rõ ràng tất cả những điều này, như vậy khi Thiên Vương mới sinh ra, nàng nên lựa chọn tiêu diệt Thiên Vương. Sau đó sẽ không có nhiều chuyện như vậy.</w:t>
      </w:r>
    </w:p>
    <w:p>
      <w:pPr>
        <w:pStyle w:val="BodyText"/>
      </w:pPr>
      <w:r>
        <w:t xml:space="preserve">- Đưa ta tiến vào hành lang luân hồi đi!</w:t>
      </w:r>
    </w:p>
    <w:p>
      <w:pPr>
        <w:pStyle w:val="BodyText"/>
      </w:pPr>
      <w:r>
        <w:t xml:space="preserve">Âu Dương thoáng nhìn về phía xa. Hắn biết, nơi kia chính là hành lang luân hồi. Lần này Âu Dương muốn được ăn cả ngã về không. Hắn muốn thể nghiệm luân hồi. Hắn muốn trở lại quá khứ hiện đại. Hắn muốn lĩnh hội cảm giác vui sướng mà hắn chưa bao giờ từng được cảm nhận. Hắn muốn từ trong sự vui sướng này tìm kiếm đáp án của mình.</w:t>
      </w:r>
    </w:p>
    <w:p>
      <w:pPr>
        <w:pStyle w:val="BodyText"/>
      </w:pPr>
      <w:r>
        <w:t xml:space="preserve">- Một khi đi vào trong luân hồi, ký ức đời này của ngươi sẽ biến mất. Ngươi thật sự chọn lựa như vậy sao?</w:t>
      </w:r>
    </w:p>
    <w:p>
      <w:pPr>
        <w:pStyle w:val="BodyText"/>
      </w:pPr>
      <w:r>
        <w:t xml:space="preserve">Giọng nói của Minh Hậu có chút bi thương hỏi.</w:t>
      </w:r>
    </w:p>
    <w:p>
      <w:pPr>
        <w:pStyle w:val="BodyText"/>
      </w:pPr>
      <w:r>
        <w:t xml:space="preserve">- Sẽ không đâu! Trong lòng chỉ cần còn có tình, như vậy ta sẽ không quên tất cả những điều này!</w:t>
      </w:r>
    </w:p>
    <w:p>
      <w:pPr>
        <w:pStyle w:val="BodyText"/>
      </w:pPr>
      <w:r>
        <w:t xml:space="preserve">Âu Dương cho Minh Hậu một câu trả lời vô cùng kiên định. Bây giờ không có đường thối lui, chỉ có thể từ trong tuyệt lộ vượt mọi chông gai sáng tạo ra tương lai của chính mình.</w:t>
      </w:r>
    </w:p>
    <w:p>
      <w:pPr>
        <w:pStyle w:val="BodyText"/>
      </w:pPr>
      <w:r>
        <w:t xml:space="preserve">- Được rồi. Hi vọng ngươi có thể hiểu ra tất cả, mà không lạc lối trong luân hồi vô tận!</w:t>
      </w:r>
    </w:p>
    <w:p>
      <w:pPr>
        <w:pStyle w:val="BodyText"/>
      </w:pPr>
      <w:r>
        <w:t xml:space="preserve">Minh Hậu chỉ tay về phía trước. Một đạo hào quang lóe sáng. Một con đường huyết sắc đã xuất hiện ở dưới chân Âu Dương.</w:t>
      </w:r>
    </w:p>
    <w:p>
      <w:pPr>
        <w:pStyle w:val="BodyText"/>
      </w:pPr>
      <w:r>
        <w:t xml:space="preserve">Âu Dương hít sâu một hơi nói:</w:t>
      </w:r>
    </w:p>
    <w:p>
      <w:pPr>
        <w:pStyle w:val="BodyText"/>
      </w:pPr>
      <w:r>
        <w:t xml:space="preserve">- Hãy đưa ta trở về thế giới ban đầu!</w:t>
      </w:r>
    </w:p>
    <w:p>
      <w:pPr>
        <w:pStyle w:val="BodyText"/>
      </w:pPr>
      <w:r>
        <w:t xml:space="preserve">- Đi thôi, đi tìm bản tâm của bản thân ngươi đi!</w:t>
      </w:r>
    </w:p>
    <w:p>
      <w:pPr>
        <w:pStyle w:val="BodyText"/>
      </w:pPr>
      <w:r>
        <w:t xml:space="preserve">Minh Hậu nói xong liền nhìn theo Âu Dương đi từng bước vào trong con đường huyết sắc kia, cuối cùng chậm rãi biến mất trong phần cuối luân hồi!</w:t>
      </w:r>
    </w:p>
    <w:p>
      <w:pPr>
        <w:pStyle w:val="BodyText"/>
      </w:pPr>
      <w:r>
        <w:t xml:space="preserve">- Ngươi sẽ trở lại, nhất định sẽ trở lại. Giống như lời ngươi nói, chỉ cần trong lòng còn có tình, như vậy ngươi sẽ không quên tất cả những điều này!</w:t>
      </w:r>
    </w:p>
    <w:p>
      <w:pPr>
        <w:pStyle w:val="BodyText"/>
      </w:pPr>
      <w:r>
        <w:t xml:space="preserve">Trong mắt Minh Hậu đầy chờ mong. Nam tử không muốn làm Chúa cứu thế bị đẩy tới con đường này, chỉ có điều không biết khi nào hắn mới có thể nhớ được tất cả những điều này. Khi nào hắn mới có thể thật sự trở lại vùng đất này thống trị đại địa đây...</w:t>
      </w:r>
    </w:p>
    <w:p>
      <w:pPr>
        <w:pStyle w:val="BodyText"/>
      </w:pPr>
      <w:r>
        <w:t xml:space="preserve">Ầm!</w:t>
      </w:r>
    </w:p>
    <w:p>
      <w:pPr>
        <w:pStyle w:val="BodyText"/>
      </w:pPr>
      <w:r>
        <w:t xml:space="preserve">Một tiếng giày da đập vào đầu giường truyền đến khiến Âu Dương tỉnh mộng. Âu Dương kêu lên một tiếng sau đó mở mắt. Lúc này cả người Âu Dương có chút mông lung, ánh mắt ngái ngủ mông, nhìn Tĩnh tỷ được xưng là nữ phi tặc trường học hẳn đã bò qua cửa sổ vào phòng. Âu Dương gãi gãi đầu, vẻ mặt buồn bực nhìn Lưu Tĩnh.</w:t>
      </w:r>
    </w:p>
    <w:p>
      <w:pPr>
        <w:pStyle w:val="BodyText"/>
      </w:pPr>
      <w:r>
        <w:t xml:space="preserve">- Âu Dương, ngươi bớt giả vờ cho ta. Ngươi đã nói cuối tuần theo ta đi dạo phố!</w:t>
      </w:r>
    </w:p>
    <w:p>
      <w:pPr>
        <w:pStyle w:val="BodyText"/>
      </w:pPr>
      <w:r>
        <w:t xml:space="preserve">Lưu Tĩnh giận dữ. Mỗi lần gia hoả này đáp ứng mình chuyện gì, trên căn bản đều quên. Ngày hôm qua còn nói muốn cùng mình đi dạo phố. Nhưng hôm nay không ngờ hắn ngủ thẳng tới sắp mười giờ vẫn chưa rời giường.</w:t>
      </w:r>
    </w:p>
    <w:p>
      <w:pPr>
        <w:pStyle w:val="BodyText"/>
      </w:pPr>
      <w:r>
        <w:t xml:space="preserve">- Có sao?</w:t>
      </w:r>
    </w:p>
    <w:p>
      <w:pPr>
        <w:pStyle w:val="BodyText"/>
      </w:pPr>
      <w:r>
        <w:t xml:space="preserve">Đầu Âu Dương cảm thấy có chút mơ hồ. Từng mảng mảnh ký ức vỡ nát giống như bị xé thành từng mảnh xẹt qua trong đầu! Đại chiến Địa Ngục Minh Phượng, Thứ Kiêu Cung bắn chết Phượng Hoàng bất tử. Mấy câu nói của Minh Hậu bảo mình luân hồi chuyển thế, tất cả đều chân thực như vậy.</w:t>
      </w:r>
    </w:p>
    <w:p>
      <w:pPr>
        <w:pStyle w:val="BodyText"/>
      </w:pPr>
      <w:r>
        <w:t xml:space="preserve">Không sai, Âu Dương thật sự đã hoàn thành chuyển thế. Tuy nhiên lực lượng của hắn quá cường đại. Cho dù là hành lang luân hồi cũng không thể nào khiến lực lượng của Âu Dương tan rã.</w:t>
      </w:r>
    </w:p>
    <w:p>
      <w:pPr>
        <w:pStyle w:val="BodyText"/>
      </w:pPr>
      <w:r>
        <w:t xml:space="preserve">Điều này rất giống như mấy người trời sinh có lực vô cùng lớn, còn có người thường cằn nhằn nói mình nhớ rõ chuyện của đời trước. Có lúc những người này không phải là quái thai hoặc là bệnh thần kinh. Rất nhiều người trong số bọn họ đều giống với Âu Dương, mang theo rất nhiều chuyện chuyển thế sống lại. Chỉ có điều ký ức trong đầu những người kia không thể nào hoàn chỉnh như Âu Dương. Dù sao Âu Dương thực sự chỉ còn cách chí cao vô thượng một bước. Điều hắn muốn tìm chính là từ bỏ hay là đi tới chân lý.</w:t>
      </w:r>
    </w:p>
    <w:p>
      <w:pPr>
        <w:pStyle w:val="BodyText"/>
      </w:pPr>
      <w:r>
        <w:t xml:space="preserve">Từ trên giường bò dậy, Âu Dương vỗ vỗ vào cái đầu mông lung của mình. Rất nhiều thứ vô cùng huyền ảo chớp động trong đầu Âu Dương. Nhưng sự chớp động này lại có vẻ không chân thực, khiến Âu Dương không thể tin tưởng mình thật sự trải qua hay mình nằm mơ.</w:t>
      </w:r>
    </w:p>
    <w:p>
      <w:pPr>
        <w:pStyle w:val="BodyText"/>
      </w:pPr>
      <w:r>
        <w:t xml:space="preserve">- Âu Dương, ta đã nói với ngươi, nếu như ngươi còn làm phiền lão nương, lão nương đá chết ngươi!</w:t>
      </w:r>
    </w:p>
    <w:p>
      <w:pPr>
        <w:pStyle w:val="BodyText"/>
      </w:pPr>
      <w:r>
        <w:t xml:space="preserve">Lưu Tĩnh căm tức hét lớn với Âu Dương. Mỹ nữ nổi danh này dù trong trường Thành Thể hay ở ngoài trường đều có biểu hiện ôn tồn lễ độ. Chỉ có khi ở cùng người bạn Âu Dương này mới lộ nguyên hình, căn bản là một con mãnh thú hình người! Không! Hẳn là một con mãnh thú không có nhân tính hình người.</w:t>
      </w:r>
    </w:p>
    <w:p>
      <w:pPr>
        <w:pStyle w:val="BodyText"/>
      </w:pPr>
      <w:r>
        <w:t xml:space="preserve">Từ khi biết Lưu Tĩnh tới nay, những năm này Âu Dương bị hai nữ tử họ Lưu hãm hại không ít. Hơn nữa còn là loại hãm hại khó có thể kháng cự.</w:t>
      </w:r>
    </w:p>
    <w:p>
      <w:pPr>
        <w:pStyle w:val="BodyText"/>
      </w:pPr>
      <w:r>
        <w:t xml:space="preserve">Hãm hại của huấn luyện viên Lưu Khải đối với Âu Dương gọi là huấn luyện. Lưu Tĩnh gọi hãm hại của mình đối với Âu Dương là tôi luyện! Ông trời a, một mỗi ngày sông bên trong sự "Huấn luyện" và "Tôi luyện" này, mà không coi thường mạng sống cũng như ý niệm của bản thân, có thể tưởng tượng được, tâm niệm của Âu Dương cường đại đến mức nào...</w:t>
      </w:r>
    </w:p>
    <w:p>
      <w:pPr>
        <w:pStyle w:val="BodyText"/>
      </w:pPr>
      <w:r>
        <w:t xml:space="preserve">- Tỷ, không đi dạo phố được không...</w:t>
      </w:r>
    </w:p>
    <w:p>
      <w:pPr>
        <w:pStyle w:val="BodyText"/>
      </w:pPr>
      <w:r>
        <w:t xml:space="preserve">Lúc này Âu Dương giống như một tiểu bạch kiểm mềm nhũn. Vẻ tội nghiệp kia ngược lại thật có mấy phần khiến người ta cảm thấy đau lòng.</w:t>
      </w:r>
    </w:p>
    <w:p>
      <w:pPr>
        <w:pStyle w:val="BodyText"/>
      </w:pPr>
      <w:r>
        <w:t xml:space="preserve">- Ngươi cảm thấy thế nào?</w:t>
      </w:r>
    </w:p>
    <w:p>
      <w:pPr>
        <w:pStyle w:val="BodyText"/>
      </w:pPr>
      <w:r>
        <w:t xml:space="preserve">Mặt Lưu Tĩnh mỉm cười. Tuy là vui tươi mỉm cười, nhưng Âu Dương nhìn thấy nụ cười này, cả người giống như một con cho hoang thoát khỏi dây xích điên cuồng xông vào bồn rửa, bắt đầu rửa mặt mình.</w:t>
      </w:r>
    </w:p>
    <w:p>
      <w:pPr>
        <w:pStyle w:val="BodyText"/>
      </w:pPr>
      <w:r>
        <w:t xml:space="preserve">Bản thân là bạn thân của Lưu Tĩnh, tất nhiên Âu Dương là người hiểu rõ nhất. Mỗi khi Lưu Tĩnh phẫn nộ đến cực hạn, nàng sẽ dùng một nụ cười mỉm đặc biệt đó làm khúc nhạc dạo đầu. Một khi khúc nhạc dạo đầu kết thúc ngươi vẫn không giác ngộ, vậy tiếp theo nhất định chính là đả kích giống như mưa to gió lớn, và cho ngươi một công kích sóng âm khó có thể chịu đựng được...</w:t>
      </w:r>
    </w:p>
    <w:p>
      <w:pPr>
        <w:pStyle w:val="BodyText"/>
      </w:pPr>
      <w:r>
        <w:t xml:space="preserve">- Coi như ngươi thức thời!</w:t>
      </w:r>
    </w:p>
    <w:p>
      <w:pPr>
        <w:pStyle w:val="BodyText"/>
      </w:pPr>
      <w:r>
        <w:t xml:space="preserve">Lưu Tĩnh thoả mãn gật đầu. Nàng rất hài lòng trước lực sát thương do nụ cười mỉm của mình mang lại.</w:t>
      </w:r>
    </w:p>
    <w:p>
      <w:pPr>
        <w:pStyle w:val="Compact"/>
      </w:pPr>
      <w:r>
        <w:br w:type="textWrapping"/>
      </w:r>
      <w:r>
        <w:br w:type="textWrapping"/>
      </w:r>
    </w:p>
    <w:p>
      <w:pPr>
        <w:pStyle w:val="Heading2"/>
      </w:pPr>
      <w:bookmarkStart w:id="886" w:name="chương-909-âu-dương-thời-học-sinh"/>
      <w:bookmarkEnd w:id="886"/>
      <w:r>
        <w:t xml:space="preserve">864. Chương 909 : Âu Dương Thời Học Sinh</w:t>
      </w:r>
    </w:p>
    <w:p>
      <w:pPr>
        <w:pStyle w:val="Compact"/>
      </w:pPr>
      <w:r>
        <w:br w:type="textWrapping"/>
      </w:r>
      <w:r>
        <w:br w:type="textWrapping"/>
      </w:r>
      <w:r>
        <w:t xml:space="preserve">Thật ra với khuôn mặt xinh đẹp của Lưu Tĩnh, nàng mỉm cười thật sự có lực sát thương rất lớn. Lưu Tĩnh ở trong trường Thành Thể, suốt ngày đều có một vài công tử nhà giàu ca hoặc là con cháu nhà quan theo đuổi Lưu Tĩnh.</w:t>
      </w:r>
    </w:p>
    <w:p>
      <w:pPr>
        <w:pStyle w:val="BodyText"/>
      </w:pPr>
      <w:r>
        <w:t xml:space="preserve">Từ trước đến nay Lưu Tĩnh đều khịt mũi con thường khinh thường đối với những tên con cháu đời thứ hai thứ ba này. Ban đầu Âu Dương thậm chí nghi ngờ Lưu Tĩnh có phải đã thích mình hay không. Nhưng sau khi trải qua vô số lần xác nhận, Âu Dương nhận được một đáp án, Lưu Tĩnh nhất định là hoa bách hợp! Bằng không tại sao đối mặt với nhiều soái ca như vậy lại chẳng thèm ngó tới...</w:t>
      </w:r>
    </w:p>
    <w:p>
      <w:pPr>
        <w:pStyle w:val="BodyText"/>
      </w:pPr>
      <w:r>
        <w:t xml:space="preserve">Dĩ nhiên, chuyện như vậy Âu Dương chỉ dám nghĩ ở trong lòng. Hắn đương nhiên không dám để Lưu Tĩnh biết. Bằng không hoa bách hợp Lưu Tĩnh kia nhất định sẽ bóp nát xương cốt toàn thân của Âu Dương!</w:t>
      </w:r>
    </w:p>
    <w:p>
      <w:pPr>
        <w:pStyle w:val="BodyText"/>
      </w:pPr>
      <w:r>
        <w:t xml:space="preserve">- Tại sao Lão nương lại phải để bọn họ ngâm. Vậy thật sự quá mất mặt. Lý tưởng của lão nương là ngâm một tiểu soái ca!</w:t>
      </w:r>
    </w:p>
    <w:p>
      <w:pPr>
        <w:pStyle w:val="BodyText"/>
      </w:pPr>
      <w:r>
        <w:t xml:space="preserve">Đây là lời Lưu Tĩnh đã từng nói cho Âu Dương biết. Lúc đó Âu Dương đã vọt tới trước gương điên cuồng soi mặt mình mười phút. Sau khi xác định mình tuyệt đối không phải là tiểu soái ca, cuối cùng Âu Dương mới thở phào nhẹ nhõm!</w:t>
      </w:r>
    </w:p>
    <w:p>
      <w:pPr>
        <w:pStyle w:val="BodyText"/>
      </w:pPr>
      <w:r>
        <w:t xml:space="preserve">Lưu Tĩnh rất xinh đẹp. Nhưng mỗi lần Âu Dương nằm mơ thấy Lưu Tĩnh hắn đều giật mình tỉnh lại! Tại sao? Bởi vì Âu Dương mơ thấy mình muốn cưới Lưu Tĩnh! Nói đùa. Bị hãm hại như vậy còn chưa đủ sao? Còn muốn việc nghĩa chẳng từ nan vọt tới trước mặt Lưu Tĩnh nói với nàng:</w:t>
      </w:r>
    </w:p>
    <w:p>
      <w:pPr>
        <w:pStyle w:val="BodyText"/>
      </w:pPr>
      <w:r>
        <w:t xml:space="preserve">- Thân ái, ngươi hãm hại ta cả đời đi!</w:t>
      </w:r>
    </w:p>
    <w:p>
      <w:pPr>
        <w:pStyle w:val="BodyText"/>
      </w:pPr>
      <w:r>
        <w:t xml:space="preserve">Âu Dương có thể là kẻ ngu si như vậy sao?</w:t>
      </w:r>
    </w:p>
    <w:p>
      <w:pPr>
        <w:pStyle w:val="BodyText"/>
      </w:pPr>
      <w:r>
        <w:t xml:space="preserve">Vỏ quýt dày có móng tay nhọn. Âu Dương phóng đãng bất kham lại đụng phải Lưu Tĩnh càng thêm điên cuồng, hắn chỉ có thể bái phục chịu thua. Có lúc Âu Dương nghĩ một cách ác độc, tại sao ông trời không cho Lưu Tĩnh xuyên qua? Để nàng xuyên qua đến địa phương giống như công viên Jurassic, càng xuyên và thời gian trước càng tốt, vĩnh viễn không về được là thích hợp nhất.</w:t>
      </w:r>
    </w:p>
    <w:p>
      <w:pPr>
        <w:pStyle w:val="BodyText"/>
      </w:pPr>
      <w:r>
        <w:t xml:space="preserve">Đương nhiên, điều này cũng chỉ có thể suy nghĩ ở trong lòng. Bằng không hắn sẽ bị bạn học hoa bách hợp Lữu Tĩnh chà đạp đủ lại. Như chuyện đi dạo phố hôm nay, trong trí nhớ của Âu Dương đã có rất nhiều.</w:t>
      </w:r>
    </w:p>
    <w:p>
      <w:pPr>
        <w:pStyle w:val="BodyText"/>
      </w:pPr>
      <w:r>
        <w:t xml:space="preserve">Tuy rằng theo Âu Dương thấy Lưu Tĩnh không có biểu hiện nào giống như một người con gái. Nhưng sự thực chứng minh, nàng ngoại trừ có cấu tạo sinh lý tương tự với con gái ra, còn thừa hưởng truyền thống tốt đẹp của phần lớn các cô gái khi đi dạo phố, đủ để thuấn sát một gã đàn ông luyện tập chạy Ma-ra-tông.</w:t>
      </w:r>
    </w:p>
    <w:p>
      <w:pPr>
        <w:pStyle w:val="BodyText"/>
      </w:pPr>
      <w:r>
        <w:t xml:space="preserve">Sau khi rửa mặt xong, Âu Dương mặc đồng phục học sinh của trường Thành Thể. Đây gần như là một bộ quần áo tương đối sạch sẽ trong số lượng quần áo ít ỏi của Âu Dương.</w:t>
      </w:r>
    </w:p>
    <w:p>
      <w:pPr>
        <w:pStyle w:val="BodyText"/>
      </w:pPr>
      <w:r>
        <w:t xml:space="preserve">Hắn nhìn ký túc xá của mình một chút. Lúc này các cầm thú ở cùng phòng với mình đã sớm ra ngoài. Nguyên nhân rất đơn giản, ngoại trừ Âu Dương ra, những cầm thú này đều có bạn gái. Trong tình huống một tuần mới có một ngày cuối tuần, nếu như những cầm thú này không dẫ theo bạn gái ra ngoài đi dạo, đó là có lỗi với đảng và các vị khán giả.</w:t>
      </w:r>
    </w:p>
    <w:p>
      <w:pPr>
        <w:pStyle w:val="BodyText"/>
      </w:pPr>
      <w:r>
        <w:t xml:space="preserve">Một phòng ngủ bốn người, chỉ có một mình Âu Dương là không có người yêu. Tuy nhiên người không có người yêu này lại khiến người ta vô cùng đố kị. Đó chính là kẻ không có người yêu này lại có một loại quan hệ ám muội không thể giải thích được với Lưu Tĩnh!</w:t>
      </w:r>
    </w:p>
    <w:p>
      <w:pPr>
        <w:pStyle w:val="BodyText"/>
      </w:pPr>
      <w:r>
        <w:t xml:space="preserve">Điều này khiến rất nhiều người cực kỳ đố kị. Âu Dương cũng biết điểm này. Âu Dương từng nói với đám người đố kị kia! Mụ nội hắn, nếu như ai ngâm Lưu Tĩnh cứu ca ca ra khỏi những tháng ngày nước sôi lửa bỏng này, ca ca cảm ơn tám đời tổ tông nhà hắn!</w:t>
      </w:r>
    </w:p>
    <w:p>
      <w:pPr>
        <w:pStyle w:val="BodyText"/>
      </w:pPr>
      <w:r>
        <w:t xml:space="preserve">Dĩ nhiên, Âu Dương la lên như vậy, trong mắt những người khác chính là một loại biểu hiện kiêu ngạo, giống như đang khiêu khích châm chọc với tất cả những kẻ có hormone nam tính trong toàn trường Thành Thể này.</w:t>
      </w:r>
    </w:p>
    <w:p>
      <w:pPr>
        <w:pStyle w:val="BodyText"/>
      </w:pPr>
      <w:r>
        <w:t xml:space="preserve">Sau lần đó, tất cả con trai trong trường Thành Thể triển khai kế hoạch điên cuồng theo đuổi. Kết quả cuối cùng cũng chỉ có một. Đám người bọn họ đều xuống ngựa, thi nhau quỳ gối dưới váy của bạn học Lưu Tĩnh đóa hoa bách hợp của chúng ta. Cho nên, cho đến ngày nay, Âu Dương vẫn chỉ có thể sống trong nước sôi lửa bỏng khó có thể đi ra.</w:t>
      </w:r>
    </w:p>
    <w:p>
      <w:pPr>
        <w:pStyle w:val="BodyText"/>
      </w:pPr>
      <w:r>
        <w:t xml:space="preserve">- Nhìn biểu hiện của ngươi ta thật muốn chết.</w:t>
      </w:r>
    </w:p>
    <w:p>
      <w:pPr>
        <w:pStyle w:val="BodyText"/>
      </w:pPr>
      <w:r>
        <w:t xml:space="preserve">Lưu Tĩnh nhìn bộ dạng mặt ủ mày chau của Âu Dương, ở bên cạnh chọc chọc hắn, sau đó nói.</w:t>
      </w:r>
    </w:p>
    <w:p>
      <w:pPr>
        <w:pStyle w:val="BodyText"/>
      </w:pPr>
      <w:r>
        <w:t xml:space="preserve">Nhưng sau khi nàng nói xong câu đó liền nhìn thấy Âu Dương càng thêm buồn bực! Sau đó nàng chợt nghe Âu Dương mở miệng nói:</w:t>
      </w:r>
    </w:p>
    <w:p>
      <w:pPr>
        <w:pStyle w:val="BodyText"/>
      </w:pPr>
      <w:r>
        <w:t xml:space="preserve">- Tỷ, tỷ muốn chết thật sao? Ta xin thề ta nhất định sẽ cố gắng tiếp tục!</w:t>
      </w:r>
    </w:p>
    <w:p>
      <w:pPr>
        <w:pStyle w:val="BodyText"/>
      </w:pPr>
      <w:r>
        <w:t xml:space="preserve">- Được! Ta đã biết bạn học Âu Dương nhà ta là một người gánh vác được bi thương. Ta đánh ngươi!</w:t>
      </w:r>
    </w:p>
    <w:p>
      <w:pPr>
        <w:pStyle w:val="BodyText"/>
      </w:pPr>
      <w:r>
        <w:t xml:space="preserve">Lưu Tĩnh nói xong liền cho Âu Dương một quyền. Nhưng tiếp theo nàng thiếu chút nữa đã bị câu nói của Âu Dương làm tức chết!</w:t>
      </w:r>
    </w:p>
    <w:p>
      <w:pPr>
        <w:pStyle w:val="BodyText"/>
      </w:pPr>
      <w:r>
        <w:t xml:space="preserve">- Tỷ! Thật ra ngươi chết, ta chắc chắn còn hài long hơn cả hiện tại xuyên qua sau đó đăng cơ làm hoàng đế!</w:t>
      </w:r>
    </w:p>
    <w:p>
      <w:pPr>
        <w:pStyle w:val="BodyText"/>
      </w:pPr>
      <w:r>
        <w:t xml:space="preserve">Sau khi Âu Dương nói xong câu đó vèo một tiếng đã tránh về phía bên cạnh. Bởi vì hắn biết tiếp theo Lưu Tĩnh tất nhiên sẽ giống như cuồng phong bạo vũ đánh hắn.</w:t>
      </w:r>
    </w:p>
    <w:p>
      <w:pPr>
        <w:pStyle w:val="BodyText"/>
      </w:pPr>
      <w:r>
        <w:t xml:space="preserve">Còn lần này Âu Dương né tránh không dám nghênh đón cú đánh của Lưu Tĩnh. Chờ khi Âu Dương xoay người lại, không ngờ hắn phát hiện không biết lúc nào Lưu Tĩnh đã nhảy cách xa hắn ngoài mười lăm mét dùng ánh mắt nhìn quái thú tiền sử để nhìn Âu Dương!</w:t>
      </w:r>
    </w:p>
    <w:p>
      <w:pPr>
        <w:pStyle w:val="BodyText"/>
      </w:pPr>
      <w:r>
        <w:t xml:space="preserve">Lưu Tĩnh che miệng mình. Vừa nãy nàng thật sự muốn đuổi đánh Âu Dương. Nhưng Âu Dương vừa tránh ra, không ngờ mang theo một chuỗi dài tàn ảnh giống như thuấn di xuất hiện ở ngoài mười lăm mét!</w:t>
      </w:r>
    </w:p>
    <w:p>
      <w:pPr>
        <w:pStyle w:val="BodyText"/>
      </w:pPr>
      <w:r>
        <w:t xml:space="preserve">- Tĩnh tỷ, từ lúc nào tỷ đuổi người khác lại sai hướng như vậy. Đây là lần đầu tiên ta nhìn thấy tỷ như vậy đấy!</w:t>
      </w:r>
    </w:p>
    <w:p>
      <w:pPr>
        <w:pStyle w:val="BodyText"/>
      </w:pPr>
      <w:r>
        <w:t xml:space="preserve">Âu Dương cười ha ha nhìn Lưu Tĩnh. Rõ ràng bản thân hắn cũng không biết vừa nãy hắn đã làm ra một cú né tránh kinh thế hãi tục tới mức nào!</w:t>
      </w:r>
    </w:p>
    <w:p>
      <w:pPr>
        <w:pStyle w:val="BodyText"/>
      </w:pPr>
      <w:r>
        <w:t xml:space="preserve">Lưu Tĩnh lắc đầu, thoáng nhìn về phía Âu Dương đang đứng cách mình mười lăm mét. Vừa nãy cú né tránh kia thực sự quá mức kích thích. Cho dù là Lưu Tĩnh cũng không thể tin tưởng đây là sự thật. Cho nên nàng quy tất cả những chuyện nay cho việc tối hôm qua ngủ không ngon.</w:t>
      </w:r>
    </w:p>
    <w:p>
      <w:pPr>
        <w:pStyle w:val="BodyText"/>
      </w:pPr>
      <w:r>
        <w:t xml:space="preserve">- Thôi quên đi. Chúng ta đi nhanh lên đi. Đã sắp tới giờ ăn cơm trưa. Lão nương còn phải xin ngươi một bữa cơm trưa. Ta phát hiện ngươi càng ngày càng có xu thế của một tiểu bạch kiểm rồi!</w:t>
      </w:r>
    </w:p>
    <w:p>
      <w:pPr>
        <w:pStyle w:val="BodyText"/>
      </w:pPr>
      <w:r>
        <w:t xml:space="preserve">Lưu Tĩnh biết, Âu Dương cơ bản là một học sinh nghèo, không có kinh tế thu nhập. Đi học cũng phải nhờ tới quỹ khuyến học. Tuy nhiên Âu Dương quá xuất sắc. Với kỹ thuật bắn cung của hắn có thể khiến bất luận trường học nào cũng nguyện ý dùng giá cao nhận Âu Dương vào bồi dưỡng. Bởi vì người sáng suốt đều nhìn ra được, đây là một tuyển thủ tương lai có thể ngang dọc trong các giải thi đấu thế giới.</w:t>
      </w:r>
    </w:p>
    <w:p>
      <w:pPr>
        <w:pStyle w:val="BodyText"/>
      </w:pPr>
      <w:r>
        <w:t xml:space="preserve">Đối với Âu Dương bây giờ chính là đầu tư ban đầu. Đây là một con kim lân hiện tại đang trong chỗ nước cạn. Một khi trời nổi mưa giống, hắn sẽ thuận gió Hóa Long.</w:t>
      </w:r>
    </w:p>
    <w:p>
      <w:pPr>
        <w:pStyle w:val="BodyText"/>
      </w:pPr>
      <w:r>
        <w:t xml:space="preserve">- Tĩnh tỷ, tháng sau có trận đấu Kinsey, giải nhất có bao nhiêu tiền?</w:t>
      </w:r>
    </w:p>
    <w:p>
      <w:pPr>
        <w:pStyle w:val="BodyText"/>
      </w:pPr>
      <w:r>
        <w:t xml:space="preserve">Lần này Âu Dương cũng không nói đùa nữa. Âu Dương thật sự nghèo, nghèo đến mức kêu lên những tiếng long cong. Bằng không hắn không thể nào cuối tuần đi ra phố còn mặc đồng phục học sinh.</w:t>
      </w:r>
    </w:p>
    <w:p>
      <w:pPr>
        <w:pStyle w:val="Compact"/>
      </w:pPr>
      <w:r>
        <w:br w:type="textWrapping"/>
      </w:r>
      <w:r>
        <w:br w:type="textWrapping"/>
      </w:r>
    </w:p>
    <w:p>
      <w:pPr>
        <w:pStyle w:val="Heading2"/>
      </w:pPr>
      <w:bookmarkStart w:id="887" w:name="chương-910-đây-là-cuộc-sống-ta-muốn-có-sao"/>
      <w:bookmarkEnd w:id="887"/>
      <w:r>
        <w:t xml:space="preserve">865. Chương 910 : Đây Là Cuộc Sống Ta Muốn Có Sao</w:t>
      </w:r>
    </w:p>
    <w:p>
      <w:pPr>
        <w:pStyle w:val="Compact"/>
      </w:pPr>
      <w:r>
        <w:br w:type="textWrapping"/>
      </w:r>
      <w:r>
        <w:br w:type="textWrapping"/>
      </w:r>
      <w:r>
        <w:t xml:space="preserve">- Có một trăm ngàn. Tuy nhiên đối thủ lần này vô cùng mạnh. Ba ta nói ngươi có thể có lấy được vị trí thứ năm!</w:t>
      </w:r>
    </w:p>
    <w:p>
      <w:pPr>
        <w:pStyle w:val="BodyText"/>
      </w:pPr>
      <w:r>
        <w:t xml:space="preserve">Lưu Tĩnh đi bên cạnh Âu Dương nói.</w:t>
      </w:r>
    </w:p>
    <w:p>
      <w:pPr>
        <w:pStyle w:val="BodyText"/>
      </w:pPr>
      <w:r>
        <w:t xml:space="preserve">- Chỉ là vị trí thứ năm thôi sao? Ta cảm thấy kỹ thuật bắn cung của ta đã là thiên hạ vô địch rồi!</w:t>
      </w:r>
    </w:p>
    <w:p>
      <w:pPr>
        <w:pStyle w:val="BodyText"/>
      </w:pPr>
      <w:r>
        <w:t xml:space="preserve">Trước kia khi Âu Dương nói câu nói này thật ra trong giọng điệu sẽ mang theo vài phần vui đùa. Nhưng lần này thời điểm hắn nói kỹ thuật bắn cung là thiên hạ vô địch không ngờ trong lòng lại tràn đầy tự tin như vậy. Tự tin này giống như đến từ sâu trong linh hồn.</w:t>
      </w:r>
    </w:p>
    <w:p>
      <w:pPr>
        <w:pStyle w:val="BodyText"/>
      </w:pPr>
      <w:r>
        <w:t xml:space="preserve">- Thiên hạ vô địch! Ân, ba ta nói nếu qua năm năm ngươi gần như có thể đạt được điều này. Nhưng bây giờ thật sự đụng tới tuyển thủ cấp thế giới, ngươi vẫn tạm thời tránh mũi nhọn đi!</w:t>
      </w:r>
    </w:p>
    <w:p>
      <w:pPr>
        <w:pStyle w:val="BodyText"/>
      </w:pPr>
      <w:r>
        <w:t xml:space="preserve">Lưu Tĩnh không phát hiện được sự biến hóa trong ánh mắt Âu Dương, càng không phát hiện sự biến hóa về khí chất của Âu Dương. Bằng không với sự mẫn cảm của Lưu Tĩnh nhất định có thể phát hiện ra người bạn của mình có điểm không giống với mọi khi!</w:t>
      </w:r>
    </w:p>
    <w:p>
      <w:pPr>
        <w:pStyle w:val="BodyText"/>
      </w:pPr>
      <w:r>
        <w:t xml:space="preserve">Buổi trưa cơm trưa, Âu Dương và Lưu Tĩnh ăn KFC. Đối với thanh niên hiện tại như bọn họ mà nói, ăn thứ này vẫn có cảm giác.</w:t>
      </w:r>
    </w:p>
    <w:p>
      <w:pPr>
        <w:pStyle w:val="BodyText"/>
      </w:pPr>
      <w:r>
        <w:t xml:space="preserve">- Thế nào? Trước đây không phải ngươi có thể ăn rất nhiều sao? Sao hiện tại mới ăn một chút đã thôi rồi?</w:t>
      </w:r>
    </w:p>
    <w:p>
      <w:pPr>
        <w:pStyle w:val="BodyText"/>
      </w:pPr>
      <w:r>
        <w:t xml:space="preserve">Ngồi trong cửa hàng KFC, Lưu Tĩnh nhìn Âu Dương ăn qua loa vài miếng liền dừng lại thì cảm giác có chút khó hiểu</w:t>
      </w:r>
    </w:p>
    <w:p>
      <w:pPr>
        <w:pStyle w:val="BodyText"/>
      </w:pPr>
      <w:r>
        <w:t xml:space="preserve">- Ta không đói bụng!</w:t>
      </w:r>
    </w:p>
    <w:p>
      <w:pPr>
        <w:pStyle w:val="BodyText"/>
      </w:pPr>
      <w:r>
        <w:t xml:space="preserve">Âu Dương khẽ mỉm cười. Cũng không biết tại sao, hắn cảm giác trong bụng mình rất no, ăn cái gì cũng ăn không trôi.</w:t>
      </w:r>
    </w:p>
    <w:p>
      <w:pPr>
        <w:pStyle w:val="BodyText"/>
      </w:pPr>
      <w:r>
        <w:t xml:space="preserve">Cái này cũng là một biểu hiện của chuyển thế. Âu Dương cường đại khiến sau khi hắn chuyển thế cũng có đã thân thể cường đại như trước kia. Chỉ né một cái đã ra xa mười lăm mét. Sự linh hoạt và tốc độ này thật ra chính là một loại biểu hiện thân thể của Âu Dương.</w:t>
      </w:r>
    </w:p>
    <w:p>
      <w:pPr>
        <w:pStyle w:val="BodyText"/>
      </w:pPr>
      <w:r>
        <w:t xml:space="preserve">- Thiết... Ngươi thích ăn lại không ăn. Sau này trở về đứng khóc với ta đòi lén mua cho ngươi!</w:t>
      </w:r>
    </w:p>
    <w:p>
      <w:pPr>
        <w:pStyle w:val="BodyText"/>
      </w:pPr>
      <w:r>
        <w:t xml:space="preserve">Lưu Tĩnh trừng mắt với Âu Dương một cái, sau đó ngồi ăn một mình.</w:t>
      </w:r>
    </w:p>
    <w:p>
      <w:pPr>
        <w:pStyle w:val="BodyText"/>
      </w:pPr>
      <w:r>
        <w:t xml:space="preserve">Âu Dương xoay người sang chỗ khác nhìn xuyên qua cửa kính ngắm nhìn đường phố đông đúc náo nhiệt. Không biết tại sao, Âu Dương bỗng nhiên cảm giác dường như mình không thuộc về thế giới này!</w:t>
      </w:r>
    </w:p>
    <w:p>
      <w:pPr>
        <w:pStyle w:val="BodyText"/>
      </w:pPr>
      <w:r>
        <w:t xml:space="preserve">- Chỉ cần trong lòng có tình, cho dù luân hồi cũng sẽ không quên...</w:t>
      </w:r>
    </w:p>
    <w:p>
      <w:pPr>
        <w:pStyle w:val="BodyText"/>
      </w:pPr>
      <w:r>
        <w:t xml:space="preserve">Bỗng nhiên câu nói này xuất hiện trong đầu Âu Dương. Một vài mảnh ký ức tràn vào trong đầu Âu Dương. Tuy nhiên những ký ức này quá rời rạc, bất luận Âu Dương làm thế nào cũng không ghép được những mảnh ký ức này lại được.</w:t>
      </w:r>
    </w:p>
    <w:p>
      <w:pPr>
        <w:pStyle w:val="BodyText"/>
      </w:pPr>
      <w:r>
        <w:t xml:space="preserve">Ầm!</w:t>
      </w:r>
    </w:p>
    <w:p>
      <w:pPr>
        <w:pStyle w:val="BodyText"/>
      </w:pPr>
      <w:r>
        <w:t xml:space="preserve">Ngay lúc Âu Dương đang nhìn ra ngoài phố, bỗng nhiên có một tiếng nổ lớn từ bên ngoài truyền đến. Sau đó hắn liền nhìn thấy bảy tám người mặc y phục màu đen giống như đội phi hổ, cầm trong tay súng tự động không ngừng lớn tiếng kêu gào bắn về phía xa!</w:t>
      </w:r>
    </w:p>
    <w:p>
      <w:pPr>
        <w:pStyle w:val="BodyText"/>
      </w:pPr>
      <w:r>
        <w:t xml:space="preserve">Trên đường vô số người kinh ngạc kêu lên sau đó vội vàng ẩn núp. Phía xa có tiếng còi cảnh sát kêu inh ỏi! Đây là một nhóm cướp, hơn nữa còn là cướp giật không tầm thường. Từ trang bị và thân thủ của bảy gia hỏa mặc y phục màu đen này có thể nhìn ra, những gia hoả này hẳn là cùng loại với đám lính đánh thuê.</w:t>
      </w:r>
    </w:p>
    <w:p>
      <w:pPr>
        <w:pStyle w:val="BodyText"/>
      </w:pPr>
      <w:r>
        <w:t xml:space="preserve">- Nhanh thụp xuống! Ngươi nhìn cái gì vậy?</w:t>
      </w:r>
    </w:p>
    <w:p>
      <w:pPr>
        <w:pStyle w:val="BodyText"/>
      </w:pPr>
      <w:r>
        <w:t xml:space="preserve">Bình thường Lưu Tĩnh rất dũng mãnh, nhưng đối mặt với đám cướp có đao thật súng thật, nàng vẫn cảm thấy sợ hãi. Nàng dùng một tay kéo Âu Dương ngồi thụp xuống dưới đất.</w:t>
      </w:r>
    </w:p>
    <w:p>
      <w:pPr>
        <w:pStyle w:val="BodyText"/>
      </w:pPr>
      <w:r>
        <w:t xml:space="preserve">Âu Dương vừa thụp xuống, trong nháy mắt, một viên đạn xuyên qua cửa kính lớn bay qua đỉnh đầu của bọn họ. Một khắc kia Âu Dương ngẩng đầu lên không ngờ cảm thấy quỷ dị khi thấy được viên đạn bay qua trước mắt mình. Không ngờ trong mắt hắn, tốc độ viên đạn bay qua trở nên vô cùng chậm rãi, đến mức Âu Dương cảm giác mình đưa tay có thể lấy được viên đạn xuống!</w:t>
      </w:r>
    </w:p>
    <w:p>
      <w:pPr>
        <w:pStyle w:val="BodyText"/>
      </w:pPr>
      <w:r>
        <w:t xml:space="preserve">- A...</w:t>
      </w:r>
    </w:p>
    <w:p>
      <w:pPr>
        <w:pStyle w:val="BodyText"/>
      </w:pPr>
      <w:r>
        <w:t xml:space="preserve">Tiếp theo những tiếng kêu thảm thiết truyền vào trong tai Âu Dương. Những viên đạn này tới quá đột ngột, trực tiếp bắn trung một đôi vợ chồng trẻ không kịp né tránh. Đôi vợ chồng trẻ chỉ kêu lên một tiếng thảm thiết sau đó liền ngã xuống vũng máu.</w:t>
      </w:r>
    </w:p>
    <w:p>
      <w:pPr>
        <w:pStyle w:val="BodyText"/>
      </w:pPr>
      <w:r>
        <w:t xml:space="preserve">Sau đó lại một loạt đạn bay loạn. Âu Dương vừa ngẩng đầu liền nhìn thấy một cô bé chỉ khoảng bảy, tám tuổi bị một viên đạn bắn trúng trán ngã trong vũng máu!</w:t>
      </w:r>
    </w:p>
    <w:p>
      <w:pPr>
        <w:pStyle w:val="BodyText"/>
      </w:pPr>
      <w:r>
        <w:t xml:space="preserve">Giờ phút này trong lòng Âu Dương đầy khiếp sợ! Cũng không biết tại sao, trong lòng hắn đột nhiên xuất hiện một câu hỏi:</w:t>
      </w:r>
    </w:p>
    <w:p>
      <w:pPr>
        <w:pStyle w:val="BodyText"/>
      </w:pPr>
      <w:r>
        <w:t xml:space="preserve">- Đây là cuộc sống mà ta muốn sao?</w:t>
      </w:r>
    </w:p>
    <w:p>
      <w:pPr>
        <w:pStyle w:val="BodyText"/>
      </w:pPr>
      <w:r>
        <w:t xml:space="preserve">Bản thân Âu Dương không rõ vì sao hắn lại nghĩ như vậy. Nhưng giây phút nhìn thấy cô bé vô tội kia phải chết, trong lòng Âu Dương cảm thấy xúc động. Âu Dương không nhịn được từ dưới đất đứng lên!</w:t>
      </w:r>
    </w:p>
    <w:p>
      <w:pPr>
        <w:pStyle w:val="BodyText"/>
      </w:pPr>
      <w:r>
        <w:t xml:space="preserve">- Ngươi làm gì thế? Mau cúi xuống!</w:t>
      </w:r>
    </w:p>
    <w:p>
      <w:pPr>
        <w:pStyle w:val="BodyText"/>
      </w:pPr>
      <w:r>
        <w:t xml:space="preserve">Lưu Tĩnh nhìn thấy Âu Dương bất ngờ đứng lên trong loạt mưa đạn kia, nàng lớn tiếng la lên. Tuy nhiên Lưu Tĩnh chỉ nhìn thấy thân hình Âu Dương chợt lóe lên, sau đó chỉ nghe thấy một tiếng băng!</w:t>
      </w:r>
    </w:p>
    <w:p>
      <w:pPr>
        <w:pStyle w:val="BodyText"/>
      </w:pPr>
      <w:r>
        <w:t xml:space="preserve">Lưu Tĩnh thoáng ngẩng đầu lên một chút. Nàng nhìn thấy được hình ảnh mà cả cuộc đời cũng khó có thể quên được! Chỉ thấy cả người Âu Dương giống như một con linh miêu. Thân thể vừa lóe lên không ngờ đã chạy ra khỏi cửa hàng. Sau đó tay Âu Dương dường như bàn tay sắt trực tiếp bẻ gãy một cái cột đèn sắt to bằng cánh tay ở ngay ven đường. Tiếp đó không ngờ hắn nhấc cột đèn sắt trong tay giống như nhấc theo một cây thương vậy.</w:t>
      </w:r>
    </w:p>
    <w:p>
      <w:pPr>
        <w:pStyle w:val="BodyText"/>
      </w:pPr>
      <w:r>
        <w:t xml:space="preserve">Thời điểm Âu Dương chạy ra khỏi cửa hàng KFC, đám cướp bên ngoài đã leo lên một chiếc xe tải. Lúc này xe tải quay đầu một cách hoàn mỹ, sau đó chạy về phía một đại lộ khác. Xem ra đám cướp này chuẩn bị chạy trốn.</w:t>
      </w:r>
    </w:p>
    <w:p>
      <w:pPr>
        <w:pStyle w:val="BodyText"/>
      </w:pPr>
      <w:r>
        <w:t xml:space="preserve">Nhưng hướng bọn họ chạy trốn đúng lúc lại là bên này. Mà hiện tại trên đường phố ngoài trừ Âu Dương đứng một mình cầm cột đèn sắt trong tay ra, trên căn bản tất cả những người khác đầu run rẩy sợ hãi nằm bẹp trên mặt đất.</w:t>
      </w:r>
    </w:p>
    <w:p>
      <w:pPr>
        <w:pStyle w:val="BodyText"/>
      </w:pPr>
      <w:r>
        <w:t xml:space="preserve">Xe tải giống như một con trâu đực nổi điên, điên cuồng chạy về phía Âu Dương. Âu Dương cầm cột đèn sắt trong tay cứ đứng ở giữa con đường. Giờ phút này bản thân Âu Dương cũng không rõ mình lấy được dũng khí đó từ đâu. Nhưng khi đối mặt với chiếc xe tải đang điên cuồng lao tới, không ngờ Âu Dương lại hoàn toàn không cảm thấy sợ hãi!</w:t>
      </w:r>
    </w:p>
    <w:p>
      <w:pPr>
        <w:pStyle w:val="BodyText"/>
      </w:pPr>
      <w:r>
        <w:t xml:space="preserve">- Tránh đi!</w:t>
      </w:r>
    </w:p>
    <w:p>
      <w:pPr>
        <w:pStyle w:val="BodyText"/>
      </w:pPr>
      <w:r>
        <w:t xml:space="preserve">Phía xa, vô số người lớn tiếng kêu gào. Bọn họ không có cách nào hiểu được, tại sao cậu thiếu niên mặc đồng phục học sinh kia lại đứng đó. Rốt cuộc cậu ta muốn làm gì! Nhưng tiếp theo mọi người đều thấy được một cảnh tượng mà cho dù là trên phim cũng khó có thể biểu diễn được!</w:t>
      </w:r>
    </w:p>
    <w:p>
      <w:pPr>
        <w:pStyle w:val="BodyText"/>
      </w:pPr>
      <w:r>
        <w:t xml:space="preserve">Xe tải và bảy người trên xe lao về phía cậu thiếu niên kia. Chỉ thấy cậu thiếu niên kia ung dung không vội chống cột đèn sắt trong tay xuống một góc bốn lăm độ so với mặt đất đẩy một cái! Sau đó xe tải liền lao đến trước mặt cậu thiếu niên. Trong lúc mọi người đều cảm thấy cậu thiếu niên này chắc chắn sẽ bị xe tải đâm chết, một cảnh tượng khó tin đã xảy ra!</w:t>
      </w:r>
    </w:p>
    <w:p>
      <w:pPr>
        <w:pStyle w:val="BodyText"/>
      </w:pPr>
      <w:r>
        <w:t xml:space="preserve">Cậu thiếu niên này dùng một tay vẩy cột đèn sắt trong tay. Sau đó không ngờ cột đèn vặn vẹo, giống như có một lực lượng có thể phá hủy tất cả trực tiếp tác động vào đầu phía trên!</w:t>
      </w:r>
    </w:p>
    <w:p>
      <w:pPr>
        <w:pStyle w:val="BodyText"/>
      </w:pPr>
      <w:r>
        <w:t xml:space="preserve">Đúng! Chính là một cái vẩy này, không ngờ giống như trong những bộ phim viễn tưởng trực tiếp khiến chiếc xe tải bay ra xa!</w:t>
      </w:r>
    </w:p>
    <w:p>
      <w:pPr>
        <w:pStyle w:val="BodyText"/>
      </w:pPr>
      <w:r>
        <w:t xml:space="preserve">Không sai. Chiếc xe tải thật sự bay lên. Một quái vật sắt thép không ngờ trực tiếp bị một thiếu niên dùng một cái cột đèn chống lên.</w:t>
      </w:r>
    </w:p>
    <w:p>
      <w:pPr>
        <w:pStyle w:val="Compact"/>
      </w:pPr>
      <w:r>
        <w:br w:type="textWrapping"/>
      </w:r>
      <w:r>
        <w:br w:type="textWrapping"/>
      </w:r>
    </w:p>
    <w:p>
      <w:pPr>
        <w:pStyle w:val="Heading2"/>
      </w:pPr>
      <w:bookmarkStart w:id="888" w:name="chương-911-kích-động-càn-khôn"/>
      <w:bookmarkEnd w:id="888"/>
      <w:r>
        <w:t xml:space="preserve">866. Chương 911 : Kích Động Càn Khôn</w:t>
      </w:r>
    </w:p>
    <w:p>
      <w:pPr>
        <w:pStyle w:val="Compact"/>
      </w:pPr>
      <w:r>
        <w:br w:type="textWrapping"/>
      </w:r>
      <w:r>
        <w:br w:type="textWrapping"/>
      </w:r>
      <w:r>
        <w:t xml:space="preserve">Chiếc xe tải trực tiếp bay lên bảy, tám mét trên không, sau đó từ trên trời có bốn năm gia hỏa ngã xuống. Tiếp đó chiếc xe tải rơi xuống mặt đất thành đống sắt vụn! Lúc này đám cướp trong xe tải mặc dù không chết uyệt đối cũng mất đi lực chiến đấu!</w:t>
      </w:r>
    </w:p>
    <w:p>
      <w:pPr>
        <w:pStyle w:val="BodyText"/>
      </w:pPr>
      <w:r>
        <w:t xml:space="preserve">Cảnh tượng như vậy khiến cho cả đường phố vốn tràn ngập những tiếng gào thét bất chợt trở nên hoàn toàn yên tĩnh! Không có một người nào tin tưởng vào cảnh tượng vừa mới phát sinh trước mắt bọn họ! Một cái cột đèn trực tiếp đánh bay một xe tải, khiến chiếc xe tải này bay lên bảy, tám mét trên không sau đó rơi xuống đất?</w:t>
      </w:r>
    </w:p>
    <w:p>
      <w:pPr>
        <w:pStyle w:val="BodyText"/>
      </w:pPr>
      <w:r>
        <w:t xml:space="preserve">Đây là thế giới hiện thực sao? Đừng nói là dân chúng bình thường, cho dù là những người bảo vệ quốc gia kia giờ phút này cũng cảm thấy bối rối! Đây là con người sao? Hoặc nói cách khác đây rốt cuộc là nằm mơ hay là thật?</w:t>
      </w:r>
    </w:p>
    <w:p>
      <w:pPr>
        <w:pStyle w:val="BodyText"/>
      </w:pPr>
      <w:r>
        <w:t xml:space="preserve">Chờ khi tất cả mọi người có phản ứng thì đã là sau một phút. Lúc này trên đường phố đã sớm không còn bóng dáng của Âu Dương nữa. Âu Dương tới chỗ Lưu Tĩnh. Ánh mắt Lưu Tĩnh nhìn hắn giống như nhìn quái thú. Nhưng Âu Dương vẫn kéo cô điên cuồng thoát khỏi hiện trường gây án...</w:t>
      </w:r>
    </w:p>
    <w:p>
      <w:pPr>
        <w:pStyle w:val="BodyText"/>
      </w:pPr>
      <w:r>
        <w:t xml:space="preserve">Nhưng bọn họ đi không có nghĩa là tất cả đã xong xuôi. Khi tất cả mọi người bắt đầu có phản ứng, bọn họ cùng nhau vọt tới chỗ chiếc xe tải bị rơi. Không nghi ngờ chút nào, từ độ cao này té xuống, cho dù là ngồi trong xe là lính đánh thuê cũng hoàn toàn ngất xỉu.</w:t>
      </w:r>
    </w:p>
    <w:p>
      <w:pPr>
        <w:pStyle w:val="BodyText"/>
      </w:pPr>
      <w:r>
        <w:t xml:space="preserve">Phía xa có một ký giả đang đứng. Cho đến giờ phút này miệng của nàng vẫn há hốc, đủ để nuốt vào hai quả trứng gà! Cho dù là vào lúc này, nàng vẫn không thể tin được cảnh tượng vừa nãy là sự thật!</w:t>
      </w:r>
    </w:p>
    <w:p>
      <w:pPr>
        <w:pStyle w:val="BodyText"/>
      </w:pPr>
      <w:r>
        <w:t xml:space="preserve">- Yến tỷ! Mới... mới nãy là thật sao...</w:t>
      </w:r>
    </w:p>
    <w:p>
      <w:pPr>
        <w:pStyle w:val="BodyText"/>
      </w:pPr>
      <w:r>
        <w:t xml:space="preserve">Bên cạnh nữ ký giả là một người thanh niên khiêng camera. Hắn cảm giác đầu óc mình choáng váng. Hắn vô cùng hoài nghi có phải mình còn chưa tỉnh ngủ hay không!</w:t>
      </w:r>
    </w:p>
    <w:p>
      <w:pPr>
        <w:pStyle w:val="BodyText"/>
      </w:pPr>
      <w:r>
        <w:t xml:space="preserve">- Có phải thật hay không thì xem camera của ngươi đi!</w:t>
      </w:r>
    </w:p>
    <w:p>
      <w:pPr>
        <w:pStyle w:val="BodyText"/>
      </w:pPr>
      <w:r>
        <w:t xml:space="preserve">Nữ ký giả thoáng nhìn về phía camera giống như bỗng nhiên nghĩ tới điều gì. Cô điên cuồng xông lên lên, trực tiếp mở camera ra định kiểm tra nội dung bên trong!</w:t>
      </w:r>
    </w:p>
    <w:p>
      <w:pPr>
        <w:pStyle w:val="BodyText"/>
      </w:pPr>
      <w:r>
        <w:t xml:space="preserve">Nhưng cô còn chưa mở camera xong, liền thấy có một người đàn ông mặc quân phục xuất hiện trước mặt. Trên bả vai người đàn ông này còn đeo quân hàm thiếu tá. Hắn dùng một tay giằng lấy camera trong tay cô gái sau đó giao cho một binh sĩ phía sau. Tiếp đó người đàn ông dùng một khuôn mặt lạnh lùng, giọng nói cứng rắn nói với cô gái kia:</w:t>
      </w:r>
    </w:p>
    <w:p>
      <w:pPr>
        <w:pStyle w:val="BodyText"/>
      </w:pPr>
      <w:r>
        <w:t xml:space="preserve">- Tốt nhất là hôm nay hai người quên đi những điều đã nhìn thấy! Bằng không tôi dám cam đoan hai người sẽ gặp phải phiền phức không thể xử lý được, kể cả lãnh đạo của hai người cũng vậy!</w:t>
      </w:r>
    </w:p>
    <w:p>
      <w:pPr>
        <w:pStyle w:val="BodyText"/>
      </w:pPr>
      <w:r>
        <w:t xml:space="preserve">- Anh...</w:t>
      </w:r>
    </w:p>
    <w:p>
      <w:pPr>
        <w:pStyle w:val="BodyText"/>
      </w:pPr>
      <w:r>
        <w:t xml:space="preserve">Cô gái tức điên lên. Cô ta vừa định xem cái gì, lại bị thiếu tá này giật lại. Cô gái cũng là con cháu của nhà quan. Cha của cô chính là một bí thư thị ủy. Rất ít người dám nói chuyện với cô như thế.</w:t>
      </w:r>
    </w:p>
    <w:p>
      <w:pPr>
        <w:pStyle w:val="BodyText"/>
      </w:pPr>
      <w:r>
        <w:t xml:space="preserve">- Tôi biết thân phận của cô. Tuy nhiên tôi vẫn lặp lại lời đã nói, quên điều cô vừa nhìn thấy đi. Cái camera này từ trước đến nay cũng chưa từng xuất hiện. Nếu không hai người sẽ phiền phức lớn đến mức các người không thể chịu đựng được!</w:t>
      </w:r>
    </w:p>
    <w:p>
      <w:pPr>
        <w:pStyle w:val="BodyText"/>
      </w:pPr>
      <w:r>
        <w:t xml:space="preserve">Thiếu tá này căn bản không cho cô gái có bất kỳ cơ hội phản bác. Hắn lập tức ra lệnh cho người binh sĩ đứng cạnh trục xuất hai người ra ngoài!</w:t>
      </w:r>
    </w:p>
    <w:p>
      <w:pPr>
        <w:pStyle w:val="BodyText"/>
      </w:pPr>
      <w:r>
        <w:t xml:space="preserve">Chờ sau khi cô gái bị trục xuất, thiếu tá nhận camera. Nhìn bộ dáng kia của hắn giống như đang ôm theo quốc bảo, sợ là có chút sơ xuất sẽ bị rơi đầu.</w:t>
      </w:r>
    </w:p>
    <w:p>
      <w:pPr>
        <w:pStyle w:val="BodyText"/>
      </w:pPr>
      <w:r>
        <w:t xml:space="preserve">- Xem ra người siêu năng lực ở quốc gia chúng ta rốt cuộc đã thức tỉnh!</w:t>
      </w:r>
    </w:p>
    <w:p>
      <w:pPr>
        <w:pStyle w:val="BodyText"/>
      </w:pPr>
      <w:r>
        <w:t xml:space="preserve">Thiếu tá vô cùng kích động. Tuy rằng hắn chỉ là một thiếu tá, nhưng quyền hạn của hắn thật sự đã vượt qua rất nhiều người cùng một quân hàm với hắn. Hắn còn biết một vài bí mật. Trong nháy mắt khi nhìn thấy cái cột đèn kia đánh bay xe tải hắn chỉ nghĩ tới một điều. Đó chính là người có siêu năng lực!</w:t>
      </w:r>
    </w:p>
    <w:p>
      <w:pPr>
        <w:pStyle w:val="BodyText"/>
      </w:pPr>
      <w:r>
        <w:t xml:space="preserve">Thật ra các quốc gia đều tồn tại một vài người có năng lực đặc thù. Những người này có lớn có nhỏ, thật sự có thể dùng siêu năng lực để chiến. Thời gian trôi qua, từ trước đến nay nơi này chưa từng xuất hiện người nào có siêu năng lực mạnh. Mà hôm nay Âu Dương biểu diễn cảnh tượng như vậy lại bị ngộ nhận là một người có siêu năng lực. Điều này thực sự có chút buồn cười.</w:t>
      </w:r>
    </w:p>
    <w:p>
      <w:pPr>
        <w:pStyle w:val="BodyText"/>
      </w:pPr>
      <w:r>
        <w:t xml:space="preserve">Siêu năng lực có thể so sánh với Âu Dương sao? Tuy rằng Âu Dương chuyển thế luân hồi, nhưng hắn mang theo lực lượng của đời trước. Lúc này chẳng qua Âu Dương đã quên mất phải chiến đấu thế nào. Nếu như Âu Dương có thể nhớ được dù chỉ một chút, diệt tiên nhân vẫn là chuyện dễ dàng.</w:t>
      </w:r>
    </w:p>
    <w:p>
      <w:pPr>
        <w:pStyle w:val="BodyText"/>
      </w:pPr>
      <w:r>
        <w:t xml:space="preserve">Phương pháp thánh chiến chú ý chính là tâm muốn chính là niệm đạt. Lực lượng của Âu Dương thật ra mãi mãi cũng sẽ không biến mất. Cho dù hắn chuyển thế ngàn vạn lần cũng không sao. Chỉ cần hắn có thể nhớ tới phương pháp thánh chiến, nhớ tới quá khứ của hắn, như vậy trong nháy mắt tất cả lực lượng sẽ được hồi phục. Âu Dương lựa chọn trở lại thế giới này chính là muốn thể nghiệm một chút về cuộc sống bình thường mà thôi.</w:t>
      </w:r>
    </w:p>
    <w:p>
      <w:pPr>
        <w:pStyle w:val="BodyText"/>
      </w:pPr>
      <w:r>
        <w:t xml:space="preserve">Minh Hậu cho Âu Dương hai lựa chọn. Một là đi theo Thiên Đình đối kháng, có lẽ đây là một con đường hủy diệt. Đó cũng là điều Âu Dương không muốn. Lựa chọn khác chính là này chuyển thế, làm một người bình thường. Có lẽ điều này chỉ có mấy chục năm, nhưng lại là cuộc sống vui vẻ yên ổn.</w:t>
      </w:r>
    </w:p>
    <w:p>
      <w:pPr>
        <w:pStyle w:val="BodyText"/>
      </w:pPr>
      <w:r>
        <w:t xml:space="preserve">Âu Dương không biết nên lựa chọn thế nào, cho nên hắn trở về đây. Nhưng tạo hóa trêu người. Thời gian hắn chuyển thế quá mạnh mẽ. Cho dù hắn muốn làm một người bình thường cũng không thể được...</w:t>
      </w:r>
    </w:p>
    <w:p>
      <w:pPr>
        <w:pStyle w:val="BodyText"/>
      </w:pPr>
      <w:r>
        <w:t xml:space="preserve">Âu Dương một đường lôi kéo Lưu Tĩnh điên cuồng chạy. Tới lúc Lưu Tĩnh đã gần như không thở nổi, Âu Dương mới kéo Lưu Tĩnh lên một chiếc xe taxi trở về trường Thành Thể. Tuy nhiên lần này Âu Dương không trở về ký túc xá, mà chạy tới biệt thự riêng nơi Lưu Tĩnh hiện đang ở.</w:t>
      </w:r>
    </w:p>
    <w:p>
      <w:pPr>
        <w:pStyle w:val="BodyText"/>
      </w:pPr>
      <w:r>
        <w:t xml:space="preserve">Đóng cửa biệt thự lại, qua một lúc rất lâu, Âu Dương mới sắp xếp lại một vài thứ trong đầu! Trên người mình nhất định có gì đó thay đổi. Sự thay đổi này nhất định có liên quan tới những mảnh ký ức vỡ vụn của mình!</w:t>
      </w:r>
    </w:p>
    <w:p>
      <w:pPr>
        <w:pStyle w:val="BodyText"/>
      </w:pPr>
      <w:r>
        <w:t xml:space="preserve">Dùng tay bẻ một cột đèn to bằng bắp tay, đánh bay xe tải? Điều này đã vượt quá phạm trù của một người bình thường!</w:t>
      </w:r>
    </w:p>
    <w:p>
      <w:pPr>
        <w:pStyle w:val="BodyText"/>
      </w:pPr>
      <w:r>
        <w:t xml:space="preserve">- Ngươi... Ngươi là siêu nhân sao?</w:t>
      </w:r>
    </w:p>
    <w:p>
      <w:pPr>
        <w:pStyle w:val="BodyText"/>
      </w:pPr>
      <w:r>
        <w:t xml:space="preserve">Lưu Tĩnh nhìn Âu Dương. Hiện tại đối với người bạn Âu Dương này, Lưu Tĩnh cảm thấy có chút bối rối. Cô nhìn thấy rất rõ ràng cạnh tượng vừa này. Đó là điều người bình thường có thể làm được sao?</w:t>
      </w:r>
    </w:p>
    <w:p>
      <w:pPr>
        <w:pStyle w:val="BodyText"/>
      </w:pPr>
      <w:r>
        <w:t xml:space="preserve">- Ta không biết...</w:t>
      </w:r>
    </w:p>
    <w:p>
      <w:pPr>
        <w:pStyle w:val="BodyText"/>
      </w:pPr>
      <w:r>
        <w:t xml:space="preserve">Âu Dương lắc đầu. Hắn không nghĩ ra được bất kỳ điều gì. Nhưng không nghi ngờ chút nào, trên người mình rõ ràng đã phát sinh biến hóa, khiến mình đã vượt quá phạm trù của người bình thường.</w:t>
      </w:r>
    </w:p>
    <w:p>
      <w:pPr>
        <w:pStyle w:val="BodyText"/>
      </w:pPr>
      <w:r>
        <w:t xml:space="preserve">- Ngươi bị người ngoài hành tinh bắt đi làm thí nghiệm sao?</w:t>
      </w:r>
    </w:p>
    <w:p>
      <w:pPr>
        <w:pStyle w:val="BodyText"/>
      </w:pPr>
      <w:r>
        <w:t xml:space="preserve">Trí tưởng tượng của Lưu Tĩnh cực kỳ mạnh mẽ. Chưa gì đã nghĩ đến người ngoài hành tinh. Tuy nhiên muốn nói thật ra là người ngoài hành tinh cũng đúng. Chỉ có điều người ngoài hành tinh này không hề có đĩa bay các loại. Người ngoài hành tinh sử dụng một loại lực lượng siêu tự nhiên.</w:t>
      </w:r>
    </w:p>
    <w:p>
      <w:pPr>
        <w:pStyle w:val="BodyText"/>
      </w:pPr>
      <w:r>
        <w:t xml:space="preserve">- Ngươi não tàn rồi đúng không?</w:t>
      </w:r>
    </w:p>
    <w:p>
      <w:pPr>
        <w:pStyle w:val="BodyText"/>
      </w:pPr>
      <w:r>
        <w:t xml:space="preserve">Âu Dương trừng mắt với Lưu Tĩnh một cái. Sau đó nhìn cái chén trên bàn. Trong tim của hắn nghĩ muốn làm cái chén kia bay lên. Tiếp theo hắn liền nhìn thấy một cái chén thủy tinh trên bàn bất ngờ bay lên lơ lửng ở trước mặt hắn và Lưu Tĩnh!</w:t>
      </w:r>
    </w:p>
    <w:p>
      <w:pPr>
        <w:pStyle w:val="Compact"/>
      </w:pPr>
      <w:r>
        <w:br w:type="textWrapping"/>
      </w:r>
      <w:r>
        <w:br w:type="textWrapping"/>
      </w:r>
    </w:p>
    <w:p>
      <w:pPr>
        <w:pStyle w:val="Heading2"/>
      </w:pPr>
      <w:bookmarkStart w:id="889" w:name="chương-912-đã-trở-thành-siêu-nhân"/>
      <w:bookmarkEnd w:id="889"/>
      <w:r>
        <w:t xml:space="preserve">867. Chương 912 : Đã Trở Thành Siêu Nhân</w:t>
      </w:r>
    </w:p>
    <w:p>
      <w:pPr>
        <w:pStyle w:val="Compact"/>
      </w:pPr>
      <w:r>
        <w:br w:type="textWrapping"/>
      </w:r>
      <w:r>
        <w:br w:type="textWrapping"/>
      </w:r>
      <w:r>
        <w:t xml:space="preserve">- Cách... Cách không lấy vậy... Ta ngất...</w:t>
      </w:r>
    </w:p>
    <w:p>
      <w:pPr>
        <w:pStyle w:val="BodyText"/>
      </w:pPr>
      <w:r>
        <w:t xml:space="preserve">Lưu Tĩnh nhìn thấy cảnh tượng này, không ngờ lúc này cô lại không hề sợ sệt, mà vô cùng hưng phấn nhảy một cái tới trước người Âu Dương, nắm lấy tay Âu Dương giống như bắt được bảo bối vậy.</w:t>
      </w:r>
    </w:p>
    <w:p>
      <w:pPr>
        <w:pStyle w:val="BodyText"/>
      </w:pPr>
      <w:r>
        <w:t xml:space="preserve">Ầm!</w:t>
      </w:r>
    </w:p>
    <w:p>
      <w:pPr>
        <w:pStyle w:val="BodyText"/>
      </w:pPr>
      <w:r>
        <w:t xml:space="preserve">Theo tiếng Lưu Tĩnh vừa dứt, không ngờ cái chén thủy tinh trực tiếp nổ thành từng mảnh. Mà ngay cả mảnh võ cũng không hề bay lợn, vẫn lơ lửng trong một hình cầu.</w:t>
      </w:r>
    </w:p>
    <w:p>
      <w:pPr>
        <w:pStyle w:val="BodyText"/>
      </w:pPr>
      <w:r>
        <w:t xml:space="preserve">Âu Dương nhìn tất cả những điều này. Hắn biết tất cả những điều này đều xuất phát từ trong đầu của hắn. Muốn lấy không ngờ liền có thể làm được? Nếu như ta nghĩ mặt đất rạn nứt thì sao? Âu Dương điên cuồng nghĩ. Trong nháy mắt khi suy nghĩ này của hắn vừa xuất hiện, mặt đất kêu răng rắc một tiếng sau đó nứt ra. Sau đó không ngờ căn phòng cũng bắt đầu lay động giống như có địa chấn, sắp sụp đổ vậy!</w:t>
      </w:r>
    </w:p>
    <w:p>
      <w:pPr>
        <w:pStyle w:val="BodyText"/>
      </w:pPr>
      <w:r>
        <w:t xml:space="preserve">- Má ơi, động đất, chạy mau!</w:t>
      </w:r>
    </w:p>
    <w:p>
      <w:pPr>
        <w:pStyle w:val="BodyText"/>
      </w:pPr>
      <w:r>
        <w:t xml:space="preserve">Lưu Tĩnh nhìn thấy cảnh tượng này, suy nghĩ đầu tiên chính là động đất. Nhưng lúc cô kéo tay Âu Dương lại nghe được Âu Dương lên tiếng:</w:t>
      </w:r>
    </w:p>
    <w:p>
      <w:pPr>
        <w:pStyle w:val="BodyText"/>
      </w:pPr>
      <w:r>
        <w:t xml:space="preserve">- Phục hồi như cũ cho ta!</w:t>
      </w:r>
    </w:p>
    <w:p>
      <w:pPr>
        <w:pStyle w:val="BodyText"/>
      </w:pPr>
      <w:r>
        <w:t xml:space="preserve">Sáu chữ đơn giản, nhưng sáu chữ này giống như có ma lực vô tận. Mặt đất bắt đầu khép lại. Trong nháy mắt những chỗ bị phá hủy trong biệt thự đều khôi phục lại nguyên trạng thái ban đầu!</w:t>
      </w:r>
    </w:p>
    <w:p>
      <w:pPr>
        <w:pStyle w:val="BodyText"/>
      </w:pPr>
      <w:r>
        <w:t xml:space="preserve">Nhìn cảnh tượng kỳ lạ như vậy phát sinh, Lưu Tĩnh cảm thấy bối rối, hoàn toàn bối rối. Cô gõ lên đầu mình, trong miệng tự nhủ:</w:t>
      </w:r>
    </w:p>
    <w:p>
      <w:pPr>
        <w:pStyle w:val="BodyText"/>
      </w:pPr>
      <w:r>
        <w:t xml:space="preserve">- Nhất định là mình còn chưa tỉnh ngủ. Nhất định là như vậy...</w:t>
      </w:r>
    </w:p>
    <w:p>
      <w:pPr>
        <w:pStyle w:val="BodyText"/>
      </w:pPr>
      <w:r>
        <w:t xml:space="preserve">Đừng nói là Lưu Tĩnh, cho dù Âu Dương cũng cảm thấy bối rối. Trong lòng mình nghĩ đến điều gì, liền phát sinh điều đó. Chuyện này quá đáng sợ! Năng lực này đối với Âu Dương đời trước thực sự không đáng là gì. Khiến mặt đất rạn nứt, khiến chén nước trôi nổi nổ mạnh? Điều này đừng nói là Chiến Vương Âu Dương lúc trước, cho dù là một tiểu phi tiên bất kỳ cũng có thể làm được dễ như trở bàn tay.</w:t>
      </w:r>
    </w:p>
    <w:p>
      <w:pPr>
        <w:pStyle w:val="BodyText"/>
      </w:pPr>
      <w:r>
        <w:t xml:space="preserve">Đừng nói là chuyện như vậy, nếu như Âu Dương hồi phục đỉnh phong, một cước tuyệt đối có thể giẫm nát thế giới này. Đây mới là khí phách của Âu Dương lúc trước. Nhưng chuyện đến nước này, hiện tại Âu Dương không biết tất cả những điều này. Đột nhiên nhận được năng lực này hắn có cảm giác giống như đang nằm mơ.</w:t>
      </w:r>
    </w:p>
    <w:p>
      <w:pPr>
        <w:pStyle w:val="BodyText"/>
      </w:pPr>
      <w:r>
        <w:t xml:space="preserve">- Siêu... Siêu năng lực! Ngươi thật sự đã trở thành siêu nhân. Ngươi mau mang ta bay lên bầu trời một vòng đi!</w:t>
      </w:r>
    </w:p>
    <w:p>
      <w:pPr>
        <w:pStyle w:val="BodyText"/>
      </w:pPr>
      <w:r>
        <w:t xml:space="preserve">Thần kinh của Lưu Tĩnh thật sự quá cường đại. Đối mặt với chuyện như vậy, bản thân Âu Dương cũng có chút chịu không được, nhưng Lưu Tĩnh còn kêu lên là muốn bay...</w:t>
      </w:r>
    </w:p>
    <w:p>
      <w:pPr>
        <w:pStyle w:val="BodyText"/>
      </w:pPr>
      <w:r>
        <w:t xml:space="preserve">Thực sự khó có thể tưởng tượng bình thường trong đầu cô suy nghĩ những gì.</w:t>
      </w:r>
    </w:p>
    <w:p>
      <w:pPr>
        <w:pStyle w:val="BodyText"/>
      </w:pPr>
      <w:r>
        <w:t xml:space="preserve">- Có thể bay sao?</w:t>
      </w:r>
    </w:p>
    <w:p>
      <w:pPr>
        <w:pStyle w:val="BodyText"/>
      </w:pPr>
      <w:r>
        <w:t xml:space="preserve">Âu Dương nghe Lưu Tĩnh nói như vậy thực sự không biết phải nói gì. Bay đối với Âu Dương lúc trước thật đơn giản giống như hít thở vậy. Nhưng ở thời đại này, Âu Dương không biết. Hắn thậm chí không biết mình có thể bay hay không.</w:t>
      </w:r>
    </w:p>
    <w:p>
      <w:pPr>
        <w:pStyle w:val="BodyText"/>
      </w:pPr>
      <w:r>
        <w:t xml:space="preserve">- Thử xem! Ngươi làm cho chén nước bay lên thế nào thì làm mình bay lên như thế!</w:t>
      </w:r>
    </w:p>
    <w:p>
      <w:pPr>
        <w:pStyle w:val="BodyText"/>
      </w:pPr>
      <w:r>
        <w:t xml:space="preserve">Lưu Tĩnh vẫn là một lão sư không tồi, còn hiểu phải hướng dẫn Âu Dương thế nào...</w:t>
      </w:r>
    </w:p>
    <w:p>
      <w:pPr>
        <w:pStyle w:val="BodyText"/>
      </w:pPr>
      <w:r>
        <w:t xml:space="preserve">- Làm chén nước bay lên thế nào...</w:t>
      </w:r>
    </w:p>
    <w:p>
      <w:pPr>
        <w:pStyle w:val="BodyText"/>
      </w:pPr>
      <w:r>
        <w:t xml:space="preserve">Thời điểm Âu Dương nghĩ tới những điều này không ngờ thân thể hắn liền bay lên không trung! Mà đúng vào lúc này, cửa phòng bỗng nhiên mở ra.</w:t>
      </w:r>
    </w:p>
    <w:p>
      <w:pPr>
        <w:pStyle w:val="BodyText"/>
      </w:pPr>
      <w:r>
        <w:t xml:space="preserve">Lưu Khải Hàng vừa mở cửa phòng trong nháy mắt liền bắt gặp Âu Dương giống như một thần linh trôi nổi trong không trung!</w:t>
      </w:r>
    </w:p>
    <w:p>
      <w:pPr>
        <w:pStyle w:val="BodyText"/>
      </w:pPr>
      <w:r>
        <w:t xml:space="preserve">Lưu Khải Hàng bịt miệng mình. Chuyện phát sinh ngày hôm nay, hắn đã nghe nói. Bên ngoài đồn có một người mặc đồng phục học sinh của trường Thành Thể đánh bay cả xe tải. Lưu Khải Hàng còn cảm thấy đây chỉ là thần thoại. Nhưng Lưu Khải Hàng cũng là một kẻ yêu thích thần thoại.</w:t>
      </w:r>
    </w:p>
    <w:p>
      <w:pPr>
        <w:pStyle w:val="BodyText"/>
      </w:pPr>
      <w:r>
        <w:t xml:space="preserve">Hắn đang suy nghĩ đến chuyện con gái mình cùng con rể tương lai hôm nay ra ngoài dạo phố. Hắn đang lo lắng không biết con gái mình có bị thương hay không? Bởi vậy hắn vội vàng về nhà. Nhưng ai có thể ngờ được khi vừa về tới nhà lại nhìn thấy được cảnh tượng như vậy?</w:t>
      </w:r>
    </w:p>
    <w:p>
      <w:pPr>
        <w:pStyle w:val="BodyText"/>
      </w:pPr>
      <w:r>
        <w:t xml:space="preserve">- A......</w:t>
      </w:r>
    </w:p>
    <w:p>
      <w:pPr>
        <w:pStyle w:val="BodyText"/>
      </w:pPr>
      <w:r>
        <w:t xml:space="preserve">Nhìn thấy Lưu Khải Hàng xuất hiện, Âu Dương cũng sợ hết hồn. Hắn trực tiếp từ trong không trung rơi xuống. Lần này hắn rơi xuống, động tác có chút chật vật. Nếu để cho bằng hữu của Âu Dương trước đây nhìn thấy Âu Dương đến bay cũng bay khó nhọc như vậy, không biết bọn họ có thể cười chết hay không.</w:t>
      </w:r>
    </w:p>
    <w:p>
      <w:pPr>
        <w:pStyle w:val="BodyText"/>
      </w:pPr>
      <w:r>
        <w:t xml:space="preserve">- Chuyện này... rốt cuộc chuyện này là thế nào?</w:t>
      </w:r>
    </w:p>
    <w:p>
      <w:pPr>
        <w:pStyle w:val="BodyText"/>
      </w:pPr>
      <w:r>
        <w:t xml:space="preserve">Lưu Khải Hàng giống như một núi lửa. Vào lúc này hắn cũng bất chấp chuyện phong độ và dáng vẻ mà ngày thường hắn hay nói tới. Hắn vọt tới bên cạnh Âu Dương nắm lấy cổ áo của Âu Dương lớn tiếng kêu gào!</w:t>
      </w:r>
    </w:p>
    <w:p>
      <w:pPr>
        <w:pStyle w:val="BodyText"/>
      </w:pPr>
      <w:r>
        <w:t xml:space="preserve">- Cháu... Cháu cũng không biết...</w:t>
      </w:r>
    </w:p>
    <w:p>
      <w:pPr>
        <w:pStyle w:val="BodyText"/>
      </w:pPr>
      <w:r>
        <w:t xml:space="preserve">Âu Dương không biết phải nói gì. Tất cả những điều này đừng nói là Lưu Khải Hàng, chính hắn cũng không thể lý giải. Mình có cảm giác sau khi tỉnh dậy liền biến thành siêu nhân. Không chỉ nghĩ thầm là có thể làm được, thậm chí ngay cả bay cũng có thể làm được. Tiếp theo không phải mình cũng nên làm một bộ quần áo sau đó mỗi khi trời tối thì bay lên trời bắt tội phạm chứ.........</w:t>
      </w:r>
    </w:p>
    <w:p>
      <w:pPr>
        <w:pStyle w:val="BodyText"/>
      </w:pPr>
      <w:r>
        <w:t xml:space="preserve">Tấn nhiên, tất cả những điều này chỉ có thể là do Âu Dương loạn tưởng. Những suy nghĩ như vậy Âu Dương cũng chỉ dám nghĩ ở trong đầu. Nếu không, Âu Dương chắc hẳn hắn nhất định sẽ bị cười chết.</w:t>
      </w:r>
    </w:p>
    <w:p>
      <w:pPr>
        <w:pStyle w:val="BodyText"/>
      </w:pPr>
      <w:r>
        <w:t xml:space="preserve">- Không biết... Được lắm không biết... Không biết tự nhiên biết bay...</w:t>
      </w:r>
    </w:p>
    <w:p>
      <w:pPr>
        <w:pStyle w:val="BodyText"/>
      </w:pPr>
      <w:r>
        <w:t xml:space="preserve">Lưu Khải Hàng không biết phải nói gì nữa. Người ta thành siêu nhân, đại hiệp gì đó thông thường đều phải có một quá trình tiến hóa. Ngược lại Âu Dương thì hay rồi. Ngủ một giấc cái gì cũng có!</w:t>
      </w:r>
    </w:p>
    <w:p>
      <w:pPr>
        <w:pStyle w:val="BodyText"/>
      </w:pPr>
      <w:r>
        <w:t xml:space="preserve">Ngay khi giọng nói của Lưu Khải Hàng vừa dứt, cửa biệt thự lại bật mở. Tuy nhiên lần này bọn họ không quen biết với người vừa tiến vào!</w:t>
      </w:r>
    </w:p>
    <w:p>
      <w:pPr>
        <w:pStyle w:val="BodyText"/>
      </w:pPr>
      <w:r>
        <w:t xml:space="preserve">Đây là một quân nhân. Trên người người này mặc quân trang thẳng tắp với quân hàm thiếu tướng trên vai. Lưu Khải Hàng nhìn có chút mơ hồ. Vị thiếu tá ban ngày lúc này đi theo phía sau thiếu tướng có vẻ cực kỳ cung kính. Trong nháy mắt vừa nhìn thấy Âu Dương, thiếu tá liền ghé vào sát lỗ tai của vị thiếu tướng thì thầm một chút!</w:t>
      </w:r>
    </w:p>
    <w:p>
      <w:pPr>
        <w:pStyle w:val="BodyText"/>
      </w:pPr>
      <w:r>
        <w:t xml:space="preserve">- Thật nhanh!</w:t>
      </w:r>
    </w:p>
    <w:p>
      <w:pPr>
        <w:pStyle w:val="BodyText"/>
      </w:pPr>
      <w:r>
        <w:t xml:space="preserve">Âu Dương biết hẳn là chuyện năng lực của mình đã bị phát hiện. Nhưng hắn không thể tưởng tượng được nhanh như vậy bọn họ đã tìm tới được chỗ này! Nghĩ tới những điều này Âu Dương chợt nhìn bộ đồng phục học sinh trên người mình..</w:t>
      </w:r>
    </w:p>
    <w:p>
      <w:pPr>
        <w:pStyle w:val="BodyText"/>
      </w:pPr>
      <w:r>
        <w:t xml:space="preserve">- Đáng chết. Nhất định là do bộ đồng phục học sinh này...</w:t>
      </w:r>
    </w:p>
    <w:p>
      <w:pPr>
        <w:pStyle w:val="BodyText"/>
      </w:pPr>
      <w:r>
        <w:t xml:space="preserve">Sau này cho dù cướp cũng phải cướp quần áo...</w:t>
      </w:r>
    </w:p>
    <w:p>
      <w:pPr>
        <w:pStyle w:val="BodyText"/>
      </w:pPr>
      <w:r>
        <w:t xml:space="preserve">Âu Dương cảm thấy rất bất đắc dĩ. Mặc đồng phục học sinh đi trên đường phố còn có thể xem như một chứng cứ...</w:t>
      </w:r>
    </w:p>
    <w:p>
      <w:pPr>
        <w:pStyle w:val="BodyText"/>
      </w:pPr>
      <w:r>
        <w:t xml:space="preserve">- Đi theo chúng ta một chuyến!</w:t>
      </w:r>
    </w:p>
    <w:p>
      <w:pPr>
        <w:pStyle w:val="BodyText"/>
      </w:pPr>
      <w:r>
        <w:t xml:space="preserve">Sau khi vị thiếu tướng nghe thiếu tá xác nhận, mặt không biến sắc nhìn Âu Dương, tiếp đó lạnh lùng nói ra mấy chữ như vậy.</w:t>
      </w:r>
    </w:p>
    <w:p>
      <w:pPr>
        <w:pStyle w:val="BodyText"/>
      </w:pPr>
      <w:r>
        <w:t xml:space="preserve">Nhưng thời điểm hắn nói ra những lời này, sắc mặt Âu Dương đột nhiên lạnh xuống. Cũng không biết tại sao, Âu Dương cảm thấy có chút không chịu nổi sắc mặt cao cao tại thượng kia. Nhìn ánh mắt đó, trong nháy mắt Âu Dương có cảm giác muốn đánh một quyền vào mặt hắn khiến mặt hắn trở thành một cái bánh nhân thịt.</w:t>
      </w:r>
    </w:p>
    <w:p>
      <w:pPr>
        <w:pStyle w:val="BodyText"/>
      </w:pPr>
      <w:r>
        <w:t xml:space="preserve">- Dẫn hắn đi!</w:t>
      </w:r>
    </w:p>
    <w:p>
      <w:pPr>
        <w:pStyle w:val="BodyText"/>
      </w:pPr>
      <w:r>
        <w:t xml:space="preserve">Thiếu tướng thấy Âu Dương không nhúc nhích, liền quay về phía mấy người bên cạnh ra lệnh. Thời điểm hắn nói ra câu này Âu Dương cũng liền mở miệng nói:</w:t>
      </w:r>
    </w:p>
    <w:p>
      <w:pPr>
        <w:pStyle w:val="BodyText"/>
      </w:pPr>
      <w:r>
        <w:t xml:space="preserve">- Đừng nghĩ mình cao cao tại thượng sao. Thật ra thương long bay lượn trên cửu thiên muốn gầm nhẹ cũng không dễ dàng đâu!</w:t>
      </w:r>
    </w:p>
    <w:p>
      <w:pPr>
        <w:pStyle w:val="BodyText"/>
      </w:pPr>
      <w:r>
        <w:t xml:space="preserve">Câu nói này giống như Âu Dương còn ở trên Tiên giới! Khi nói ra câu nói này bản thân Âu Dương cũng có chút giật mình.</w:t>
      </w:r>
    </w:p>
    <w:p>
      <w:pPr>
        <w:pStyle w:val="Compact"/>
      </w:pPr>
      <w:r>
        <w:br w:type="textWrapping"/>
      </w:r>
      <w:r>
        <w:br w:type="textWrapping"/>
      </w:r>
    </w:p>
    <w:p>
      <w:pPr>
        <w:pStyle w:val="Heading2"/>
      </w:pPr>
      <w:bookmarkStart w:id="890" w:name="chương-913-ai-tới-ta-giết-người-đó"/>
      <w:bookmarkEnd w:id="890"/>
      <w:r>
        <w:t xml:space="preserve">868. Chương 913 : Ai Tới Ta Giết Người Đó</w:t>
      </w:r>
    </w:p>
    <w:p>
      <w:pPr>
        <w:pStyle w:val="Compact"/>
      </w:pPr>
      <w:r>
        <w:br w:type="textWrapping"/>
      </w:r>
      <w:r>
        <w:br w:type="textWrapping"/>
      </w:r>
      <w:r>
        <w:t xml:space="preserve">- Đừng hiểu lầm. Chúng ta không có ác ý. Chẳng qua là muốn nói chuyện với cậu!</w:t>
      </w:r>
    </w:p>
    <w:p>
      <w:pPr>
        <w:pStyle w:val="BodyText"/>
      </w:pPr>
      <w:r>
        <w:t xml:space="preserve">Thiếu tá kia nghe thấy Âu Dương nói vậy vội vàng giải thích. Tuy nhiên Âu Dương biết, ngày hôm nay nhân vật chính không phải là hắn, mà là vị thiếu tướng bên cạnh hắn.</w:t>
      </w:r>
    </w:p>
    <w:p>
      <w:pPr>
        <w:pStyle w:val="BodyText"/>
      </w:pPr>
      <w:r>
        <w:t xml:space="preserve">Gia hoả này vừa nhìn đã biết không phải là nhân vật cương quyết biết ra sức. Cùng lắm chỉ nên tính là con cháu cách mạng đời thứ ba mà thôi. Dựa vào hơi ấm của tổ tông lăn lộn đến địa vị cao. Cho nên trên thực tế cũng không có mấy năng lực.</w:t>
      </w:r>
    </w:p>
    <w:p>
      <w:pPr>
        <w:pStyle w:val="BodyText"/>
      </w:pPr>
      <w:r>
        <w:t xml:space="preserve">Nhưng lần này Âu Dương đã đoán sai. Tên thiếu tướng này không chỉ không phải là con cháu cách mạng đời thứ ba, hắn còn dựa vào bản lĩnh thật sự từng bước bò đến độ cao này. Đây là một cao thủ võ lâm thật sự. Tuy rằng hắn không khoa trương tới mức có thể vượt nóc băng tường như trong tiểu thuyết, nhưng thân thủ của hắn tuyệt đối không trong phạm trù của người bình thường.</w:t>
      </w:r>
    </w:p>
    <w:p>
      <w:pPr>
        <w:pStyle w:val="BodyText"/>
      </w:pPr>
      <w:r>
        <w:t xml:space="preserve">Thiếu tướng bỗng nhiên rút súng của người đứng gần đó ra ra nói:</w:t>
      </w:r>
    </w:p>
    <w:p>
      <w:pPr>
        <w:pStyle w:val="BodyText"/>
      </w:pPr>
      <w:r>
        <w:t xml:space="preserve">- Cậu có thể đánh bay ô tô, vậy cậu có thể đánh bay viên đạn không?</w:t>
      </w:r>
    </w:p>
    <w:p>
      <w:pPr>
        <w:pStyle w:val="BodyText"/>
      </w:pPr>
      <w:r>
        <w:t xml:space="preserve">- Ông có thể thử xem!</w:t>
      </w:r>
    </w:p>
    <w:p>
      <w:pPr>
        <w:pStyle w:val="BodyText"/>
      </w:pPr>
      <w:r>
        <w:t xml:space="preserve">Thời điểm nhìn thấy viên thiếu tướng rút súng ra, Âu Dương liền nổi giận. Gia hoả này hẳn là có chút bản lĩnh thật sự. Những thái độ cao cao tại thượng của hắn thật khiến mình buồn nôn.</w:t>
      </w:r>
    </w:p>
    <w:p>
      <w:pPr>
        <w:pStyle w:val="BodyText"/>
      </w:pPr>
      <w:r>
        <w:t xml:space="preserve">Bảo mình đi với bọn họ? Đi làm chuột bạch bị nghiên cứu sao? Hoặc là làm thần thủ hộ gì đó? Vĩnh viến không nhìn thấy ánh mặt trời? Đó là cuộc sống mình muốn sao?</w:t>
      </w:r>
    </w:p>
    <w:p>
      <w:pPr>
        <w:pStyle w:val="BodyText"/>
      </w:pPr>
      <w:r>
        <w:t xml:space="preserve">- Người trẻ tuổi, không nên quá quật cường. Lúc nên cúi đầu thì cúi đầu. Đùng nói liều mà phải chết. Có thể không lâu sau đó chúng ta còn phải làm việc với nhau đây!</w:t>
      </w:r>
    </w:p>
    <w:p>
      <w:pPr>
        <w:pStyle w:val="BodyText"/>
      </w:pPr>
      <w:r>
        <w:t xml:space="preserve">Sau khi thiếu tướng nghe thấy Âu Dương nói vậy cũng thoáng thả lỏng. Tuy nhiên thái độ của hắn vẫn như vậy.</w:t>
      </w:r>
    </w:p>
    <w:p>
      <w:pPr>
        <w:pStyle w:val="BodyText"/>
      </w:pPr>
      <w:r>
        <w:t xml:space="preserve">- Chỉ bằng ông sao? Vẫn là thế lực phía sau ông? Ông đi đi! Tôi không muốn giết người!</w:t>
      </w:r>
    </w:p>
    <w:p>
      <w:pPr>
        <w:pStyle w:val="BodyText"/>
      </w:pPr>
      <w:r>
        <w:t xml:space="preserve">Thời điểm Âu Dương nói ra những lời như vậy, bản thân hắn cũng cảm thấy giật mình. Không ngờ hắn nói ra hai chữ giết người lại có vẻ tùy ý như vậy.</w:t>
      </w:r>
    </w:p>
    <w:p>
      <w:pPr>
        <w:pStyle w:val="BodyText"/>
      </w:pPr>
      <w:r>
        <w:t xml:space="preserve">- Giết người? Ha ha, tiểu tử, cậu không chịu phối hợp chút nào sao?</w:t>
      </w:r>
    </w:p>
    <w:p>
      <w:pPr>
        <w:pStyle w:val="BodyText"/>
      </w:pPr>
      <w:r>
        <w:t xml:space="preserve">Tên thiếu tướng nói xong liền chuẩn bị bỏ súng trong tay xuống sau đó tới thử đấu với Âu Dương. Nhưng giờ phút này hắn cảm thấy bối rối! Cả người hắn giống như bị đóng tại chỗ, không ngờ không có cách nào cử động được!</w:t>
      </w:r>
    </w:p>
    <w:p>
      <w:pPr>
        <w:pStyle w:val="BodyText"/>
      </w:pPr>
      <w:r>
        <w:t xml:space="preserve">- Nói cho chủ nhân của ông biết, tôi chỉ muốn sống một cuộc sống yên tĩnh. Tôi không có chí nguyện lớn lao nào. Cũng đừng ép tôi. Tôi không phải là người có siêu năng lực...</w:t>
      </w:r>
    </w:p>
    <w:p>
      <w:pPr>
        <w:pStyle w:val="BodyText"/>
      </w:pPr>
      <w:r>
        <w:t xml:space="preserve">Âu Dương nói xong, không ngờ bọn họ giống như con rối bị khống chết bước từng bước ra khỏi biệt thự biến mất ở trong bóng đêm..</w:t>
      </w:r>
    </w:p>
    <w:p>
      <w:pPr>
        <w:pStyle w:val="BodyText"/>
      </w:pPr>
      <w:r>
        <w:t xml:space="preserve">Tất nhiên những người này không phải cam tâm tình nguyện rời đi. Tuy nhiên ở trước mặt Âu Dương, không phải bọn họ muốn ở lại là ở lại được.</w:t>
      </w:r>
    </w:p>
    <w:p>
      <w:pPr>
        <w:pStyle w:val="BodyText"/>
      </w:pPr>
      <w:r>
        <w:t xml:space="preserve">Thiếu tướng thấy thân thể của mình từng bước rời khỏi biệt thự đi tới cách biệt thự kia mười dặm, hắn cảm thấy quả thực có chút khó tin. Trong nháy mắt đồng thời khống chế thân thể nhiều người như vậy, Âu Dương đã làm như thế nào?</w:t>
      </w:r>
    </w:p>
    <w:p>
      <w:pPr>
        <w:pStyle w:val="BodyText"/>
      </w:pPr>
      <w:r>
        <w:t xml:space="preserve">Thật ra bọn họ đều quá khinh thường Âu Dương. Khả năng không chế người của Âu Dương thật sự không bằng yêu thuật của Yêu tổ, hơn nữa sau khi trải qua chuyển thế lượng khẳng định đã giảm xuống mấy vạn lần. Nhưng dù cho như thế, đồng thời khống chế mấy người này đối với Âu Dương nói vẫn dễ như trở bàn tay.</w:t>
      </w:r>
    </w:p>
    <w:p>
      <w:pPr>
        <w:pStyle w:val="BodyText"/>
      </w:pPr>
      <w:r>
        <w:t xml:space="preserve">Từ gần như chí cao vô thượng hạ thấp xuống mấy vạn lần, Âu Dương cũng vẫn là tiên nhân. Tuy rằng hiện tại ngay cả bản thân hắn cũng không hiểu tại sao mình lại nhận được những lực lượng này nhưng nếu như Âu Dương muốn, lực lượng của hắn đủ để một đòn phá huỷ tinh cầu này...</w:t>
      </w:r>
    </w:p>
    <w:p>
      <w:pPr>
        <w:pStyle w:val="BodyText"/>
      </w:pPr>
      <w:r>
        <w:t xml:space="preserve">- Nhớ kỹ, chỉ có một cơ hội này. Lần sau người đến đều phải chết. Ai tới ta giết người đó!</w:t>
      </w:r>
    </w:p>
    <w:p>
      <w:pPr>
        <w:pStyle w:val="BodyText"/>
      </w:pPr>
      <w:r>
        <w:t xml:space="preserve">Đây là âm thanh vị thiếu tướng kia nghe được khi đã cách biệt thự kia mười dặm. Âm thanh này giống nh truyền đến từ trong hư không. Sự ngông cuồng này khiến thiếu tướng có chút khó có thể lý giải được.</w:t>
      </w:r>
    </w:p>
    <w:p>
      <w:pPr>
        <w:pStyle w:val="BodyText"/>
      </w:pPr>
      <w:r>
        <w:t xml:space="preserve">Ai tới giết người đó! Nghĩ tới mấy chữ này, sắc mặt thiếu tướng liền trở nên giận dữ. Từ khi lên tới vị trí này vẫn chưa từng bị người nào uy hiếp. Nhưng ngày hôm nay hắn lại bị một người như vậy uy hiếp. Hắn chắc chắn sẽ không bỏ qua.</w:t>
      </w:r>
    </w:p>
    <w:p>
      <w:pPr>
        <w:pStyle w:val="BodyText"/>
      </w:pPr>
      <w:r>
        <w:t xml:space="preserve">- Chống đối cơ quan quốc gia sao? Ta xem thử ngươi rốt cuộc có tài cán tới mức nào!</w:t>
      </w:r>
    </w:p>
    <w:p>
      <w:pPr>
        <w:pStyle w:val="BodyText"/>
      </w:pPr>
      <w:r>
        <w:t xml:space="preserve">Thiếu tướng dẫn người đi. Hắn cho rằng lời Âu Dương nói chỉ là sự uy hiếp của tiểu hài tử. Không biết Âu Dương thật sự không phải uy hiếp bọn họ.</w:t>
      </w:r>
    </w:p>
    <w:p>
      <w:pPr>
        <w:pStyle w:val="BodyText"/>
      </w:pPr>
      <w:r>
        <w:t xml:space="preserve">Ký ức Âu Dương đã mất đi rất nhiều, nhưng sát ý này từ lúc sinh ra đã mang theo. Ai tới giết người đó, đây không phải là một câu uy hiếp...</w:t>
      </w:r>
    </w:p>
    <w:p>
      <w:pPr>
        <w:pStyle w:val="BodyText"/>
      </w:pPr>
      <w:r>
        <w:t xml:space="preserve">Trong biệt thự, Lưu Khải Hàng không dám tin tưởng nhìn Âu Dương. Hắn biết, những người vừa nãy rời đi nhất định có liên quan đến Âu Dương!</w:t>
      </w:r>
    </w:p>
    <w:p>
      <w:pPr>
        <w:pStyle w:val="BodyText"/>
      </w:pPr>
      <w:r>
        <w:t xml:space="preserve">- Cháu cũng không biết cháu đã xảy ra chuyện gì. Cháu chỉ biết cháu suy nghĩ đến chuyện gì thì chuyện đó sẽ phát sinh. Cháu có cảm tưởng giống như có thể khống chế được tất cả thậm chí khống chế cả sống chết của con người.</w:t>
      </w:r>
    </w:p>
    <w:p>
      <w:pPr>
        <w:pStyle w:val="BodyText"/>
      </w:pPr>
      <w:r>
        <w:t xml:space="preserve">Âu Dương nói với tốc độ rất chậm. Hắn không biết huấn luyện viên và người bạn tốt nhất đang đứng trước mặt mình có thể tiếp nhận được sự biến hóa của mình hôm nay hay không.</w:t>
      </w:r>
    </w:p>
    <w:p>
      <w:pPr>
        <w:pStyle w:val="BodyText"/>
      </w:pPr>
      <w:r>
        <w:t xml:space="preserve">Ngày hôm qua mình còn ngủ mê man. Nhưng hôm nay sau khi tỉnh dậy mình liền trở thành thần, còn là loại thần siêu cấp vô địch. Hiện tại bảo mình nên giải thích thế nào?</w:t>
      </w:r>
    </w:p>
    <w:p>
      <w:pPr>
        <w:pStyle w:val="BodyText"/>
      </w:pPr>
      <w:r>
        <w:t xml:space="preserve">- Cậu nghĩ là sẽ xuất hiện sao? Mình muốn ăn Cáp Căn Đạt Tư. Cậu có thể nghĩ ra được sao...</w:t>
      </w:r>
    </w:p>
    <w:p>
      <w:pPr>
        <w:pStyle w:val="BodyText"/>
      </w:pPr>
      <w:r>
        <w:t xml:space="preserve">Lưu Tĩnh mới vừa nói tới đây liền che miệng lại. Bởi vì cô còn chưa nói xong, không ngờ giữa không trung đã xuất hiện một phần Cáp Căn Đạt Tư lơ lửng trong hư không sau đó dịch chuyển tới chỗ tay cô.</w:t>
      </w:r>
    </w:p>
    <w:p>
      <w:pPr>
        <w:pStyle w:val="BodyText"/>
      </w:pPr>
      <w:r>
        <w:t xml:space="preserve">Cảnh tượng như vậy khiến Lưu Khải Hàng kinh hãi. Lưu Khải Hàng hiểu rõ, Âu Dương thật sự không giống như trước kia. Lúc này nói đơn giản Âu Dương tuyệt đối không phải là một người bình thường. Nói một cách trâu bò, hắn chính là một thần linh sống.</w:t>
      </w:r>
    </w:p>
    <w:p>
      <w:pPr>
        <w:pStyle w:val="BodyText"/>
      </w:pPr>
      <w:r>
        <w:t xml:space="preserve">Đúng thần linh sống. Gọi Âu Dương như vậy không phải là không thể. Cho dù là trong Tiên giới, Âu Dương cũng là nhân vật cấp thần thoại. Bây giờ chuyển thế đến một thế giới thấp như thế này, Âu Dương được gọi là thần linh sống vẫn không có vấn đề.</w:t>
      </w:r>
    </w:p>
    <w:p>
      <w:pPr>
        <w:pStyle w:val="BodyText"/>
      </w:pPr>
      <w:r>
        <w:t xml:space="preserve">- Mình ngất! Âu Dương, cậu gả cho mình đi!</w:t>
      </w:r>
    </w:p>
    <w:p>
      <w:pPr>
        <w:pStyle w:val="BodyText"/>
      </w:pPr>
      <w:r>
        <w:t xml:space="preserve">Tư tưởng của Lưu Tĩnh thật sự khiến người bình thường khó có thể lý giải được. Thời điểm Lưu Khải Hàng vừa kinh ngạc kêu lên, không ngờ Lưu Tĩnh quỳ một gối xuống trước mặt Âu Dương bắt đầu cầu hôn... Chỉ có điều hai người bọn họ hình như cùng một loại người...</w:t>
      </w:r>
    </w:p>
    <w:p>
      <w:pPr>
        <w:pStyle w:val="BodyText"/>
      </w:pPr>
      <w:r>
        <w:t xml:space="preserve">- Ngất bên kia đi...</w:t>
      </w:r>
    </w:p>
    <w:p>
      <w:pPr>
        <w:pStyle w:val="BodyText"/>
      </w:pPr>
      <w:r>
        <w:t xml:space="preserve">Âu Dương trừng mắt với Lưu Tĩnh một cái. Người này tuyệt đối không phải muốn kết hôn, ách... Muốn gả cho mình. Cô ấy căn bản chỉ thích Cáp Căn Đạt Tư...</w:t>
      </w:r>
    </w:p>
    <w:p>
      <w:pPr>
        <w:pStyle w:val="BodyText"/>
      </w:pPr>
      <w:r>
        <w:t xml:space="preserve">- Không có một chút tình thú. Bao nhiêu người theo đuổi mình, mình còn chẳng thèm ngó tới. Cho cậu cơ hội cậu lại không biết trân trọng!</w:t>
      </w:r>
    </w:p>
    <w:p>
      <w:pPr>
        <w:pStyle w:val="BodyText"/>
      </w:pPr>
      <w:r>
        <w:t xml:space="preserve">Lưu Tĩnh nói xong đã ngồi xuống ngay bên cạnh. Khi ở trước mặt Lưu Khải Hàng, tuy rằng Lưu Tĩnh vẫn giống như một nha đầu điên, nhưng từ xưa tới nay cô sẽ không tự xưng là lão nương. Có lẽ đây cũng coi như là một cáh duy nhất thể hiện sự tôn trọng của cô đối với cha.</w:t>
      </w:r>
    </w:p>
    <w:p>
      <w:pPr>
        <w:pStyle w:val="BodyText"/>
      </w:pPr>
      <w:r>
        <w:t xml:space="preserve">Lưu Khải Hàng trừng mắt với con gái mình một cái.</w:t>
      </w:r>
    </w:p>
    <w:p>
      <w:pPr>
        <w:pStyle w:val="Compact"/>
      </w:pPr>
      <w:r>
        <w:br w:type="textWrapping"/>
      </w:r>
      <w:r>
        <w:br w:type="textWrapping"/>
      </w:r>
    </w:p>
    <w:p>
      <w:pPr>
        <w:pStyle w:val="Heading2"/>
      </w:pPr>
      <w:bookmarkStart w:id="891" w:name="chương-914-tu-luyện-giả-của-thế-giới-này"/>
      <w:bookmarkEnd w:id="891"/>
      <w:r>
        <w:t xml:space="preserve">869. Chương 914 : Tu Luyện Giả Của Thế Giới Này</w:t>
      </w:r>
    </w:p>
    <w:p>
      <w:pPr>
        <w:pStyle w:val="Compact"/>
      </w:pPr>
      <w:r>
        <w:br w:type="textWrapping"/>
      </w:r>
      <w:r>
        <w:br w:type="textWrapping"/>
      </w:r>
      <w:r>
        <w:t xml:space="preserve">Từ mấy năm trước, con gái mình và Âu Dương đã bắt đầu có sự không minh bạch. Cái không minh bạch này không phải nói giữa hai người đã xảy ra điều gì, mà hai người cả ngày luôn ở cùng một chỗ nhưng Lưu Khải Hàng lại không nhìn thấy trên thân thể hai người có bất kỳ sự ám muội nào.</w:t>
      </w:r>
    </w:p>
    <w:p>
      <w:pPr>
        <w:pStyle w:val="BodyText"/>
      </w:pPr>
      <w:r>
        <w:t xml:space="preserve">Lẽ ra hai tiểu quỷ này không còn nhỏ, cũng đã đến tuổi nói chuyện yêu thương. Nhưng tại sao hai người lại không có ý nghĩ về chuyện này? Âu Dương là thiên tài. Con gái lại xinh đẹp mỹ lệ. Trong mắt Lưu Khải Hàng hai người này tuyệt đối là xứng đôi.</w:t>
      </w:r>
    </w:p>
    <w:p>
      <w:pPr>
        <w:pStyle w:val="BodyText"/>
      </w:pPr>
      <w:r>
        <w:t xml:space="preserve">- Được rồi. Im lặng đi, đừng làm ồn nữa! Chuyện phát sinh trên người Âu Dương không phải là chuyện nhỏ. Những người tới đây hôm nay sẽ không giảng hoà!</w:t>
      </w:r>
    </w:p>
    <w:p>
      <w:pPr>
        <w:pStyle w:val="BodyText"/>
      </w:pPr>
      <w:r>
        <w:t xml:space="preserve">Lưu Khải Hàng biết, lần này Âu Dương đuổi bọn họ đi. Nhưng tiếp theo bọn họ tuyệt đối sẽ càng hung mãnh hơn.</w:t>
      </w:r>
    </w:p>
    <w:p>
      <w:pPr>
        <w:pStyle w:val="BodyText"/>
      </w:pPr>
      <w:r>
        <w:t xml:space="preserve">- Cháu đã nói, ai tới cháu giết người đó!</w:t>
      </w:r>
    </w:p>
    <w:p>
      <w:pPr>
        <w:pStyle w:val="BodyText"/>
      </w:pPr>
      <w:r>
        <w:t xml:space="preserve">Trong mắt Âu Dương lóe lên huyết quang. Một cỗ sát khí nồng nặc tràn ngập biệt thự. Loại sát khí này khiến toàn thân Lưu Khải Hàng từ trên xuống dưới đều chấn động. Hắn nhìn Âu Dương. Giờ phút này hắn thậm chí có chút không nhận ra Âu Dương.</w:t>
      </w:r>
    </w:p>
    <w:p>
      <w:pPr>
        <w:pStyle w:val="BodyText"/>
      </w:pPr>
      <w:r>
        <w:t xml:space="preserve">Lưu Khải Hàng từng quen biết với một lão binh đã ra chiến trường giết giặc. Có người nói trước kia những kẻ chết trong tay súng thiện xạ của hắn không một ngàn cũng phải đến tám trăm. Có thể cảm nhận được sát khí nồng đậm trên người hắn. Một khi lão binh kia phóng sát khí ra, người nhát gan cũng có thể bị doạ tới mức tè ra quần. Nhưng giờ phút này Lưu Khải Hàng phát hiện, sát khí trên người Âu Dương không ngờ còn nồng đậm hơn cả lão binh kia. Nếu như nói sát khí của lão binh nồng nặc như đao, vậy sát khí của Âu Dương lúc này thật giống như biển! Cần phải giết bao nhiêu người mới có thể hình thành được sát khí như vậy?</w:t>
      </w:r>
    </w:p>
    <w:p>
      <w:pPr>
        <w:pStyle w:val="BodyText"/>
      </w:pPr>
      <w:r>
        <w:t xml:space="preserve">Âu Dương giết bao nhiêu người? Âu Dương giết bao nhiêu người bản thân hắn cũng không nhớ rõ. Hung danh của Âu Dương tại thế giới nào cũng rất nổi danh. Tại tiểu thế giới hắn là đồ tể chiến trường. Tại Chân Linh Giới hắn là nhất nộ hỏa thiêu. Tại hồn giới, trăm vạn hồn giả bị lụi tàn theo lửa. Tại Tiên giới một mình xông ra hải ngoại, hỏa diễm thiêu khắp hải ngoại! Tuy rằng hiện tại Âu Dương không có cách nào nhớ ra, nhưng sát khí trước sau vẫn lắng đọng trong thân thể Âu Dương.</w:t>
      </w:r>
    </w:p>
    <w:p>
      <w:pPr>
        <w:pStyle w:val="BodyText"/>
      </w:pPr>
      <w:r>
        <w:t xml:space="preserve">- Này, cậu biến thành một sát thần từ lúc nào vậy.</w:t>
      </w:r>
    </w:p>
    <w:p>
      <w:pPr>
        <w:pStyle w:val="BodyText"/>
      </w:pPr>
      <w:r>
        <w:t xml:space="preserve">Lưu Tĩnh kéo quần áo của Âu Dương, để Âu Dương ngồi xuống. Mặt cô tỏ ra khó chịu nhìn Âu Dương nói:</w:t>
      </w:r>
    </w:p>
    <w:p>
      <w:pPr>
        <w:pStyle w:val="BodyText"/>
      </w:pPr>
      <w:r>
        <w:t xml:space="preserve">- Cậu sẽ không đến mức một ngày nào đó mất hứng lôi mình ra giết đấy chứ?</w:t>
      </w:r>
    </w:p>
    <w:p>
      <w:pPr>
        <w:pStyle w:val="BodyText"/>
      </w:pPr>
      <w:r>
        <w:t xml:space="preserve">- Đương nhiên là không!</w:t>
      </w:r>
    </w:p>
    <w:p>
      <w:pPr>
        <w:pStyle w:val="BodyText"/>
      </w:pPr>
      <w:r>
        <w:t xml:space="preserve">Âu Dương nở nụ cười nhìn Lưu Tĩnh nói:</w:t>
      </w:r>
    </w:p>
    <w:p>
      <w:pPr>
        <w:pStyle w:val="BodyText"/>
      </w:pPr>
      <w:r>
        <w:t xml:space="preserve">- Mình có một vài thứ không biết có phải là trí nhớ của mình hay không. Nhưng mình có thể cảm giác được mình đã mất đi rất nhiều rất nhiều thứ. Mình không muốn người ở bên cạnh lại có thêm nguy hiểm hay sợ hãi gì nữa. Cho nên mình sẽ dùng lực lượng bây giờ của mình đánh tan tất cả những kẻ uy hiếp mình!</w:t>
      </w:r>
    </w:p>
    <w:p>
      <w:pPr>
        <w:pStyle w:val="BodyText"/>
      </w:pPr>
      <w:r>
        <w:t xml:space="preserve">Lần này Âu Dương không nói đùa. Bất luận ai ngăn cản ở trước mặt mình cho dù kẻ đó là ai đi nữa, chỉ cần dám uy hiếp đến sự an toàn của bằng hữu mình, Âu Dương đều sẽ liều mạng loại bỏ!</w:t>
      </w:r>
    </w:p>
    <w:p>
      <w:pPr>
        <w:pStyle w:val="BodyText"/>
      </w:pPr>
      <w:r>
        <w:t xml:space="preserve">Chợt có những tiếng vỗ tay từ phía xa truyền đến. Sau đó chợt có một bóng người bất ngờ từ dưới đất chậm rãi hiện ra. Hắn mỉm cười nhìn Âu Dương.</w:t>
      </w:r>
    </w:p>
    <w:p>
      <w:pPr>
        <w:pStyle w:val="BodyText"/>
      </w:pPr>
      <w:r>
        <w:t xml:space="preserve">Mà lúc này Âu Dương bỗng nhiên quay đầu lại. Hai mắt bất ngờ biến thành màu vàng kim. Hai mắt màu hoàng kim này nhìn bóng người vừa từ dưới đất đột nhiên xuất hiện. Người này trực tiếp bay lên không trung. Sau đó phía sau hắn không ngờ xuất hiện một vách tường lớn giống như thủy tinh. Tiếp đó vô số cái đinh thủy tinh trực tiếp ghim người này vào trên bức tường thủy tinh kia!</w:t>
      </w:r>
    </w:p>
    <w:p>
      <w:pPr>
        <w:pStyle w:val="BodyText"/>
      </w:pPr>
      <w:r>
        <w:t xml:space="preserve">Tất cả đều diễn ra chỉ trong nháy mắt. Từ khi người này đi ra đến bị đóng ở đó trước sau tuyệt đối không vượt quá một giây. Trong một giây này, tất cả đã phát sinh đúng như suy nghĩ trong lòng Âu Dương.</w:t>
      </w:r>
    </w:p>
    <w:p>
      <w:pPr>
        <w:pStyle w:val="BodyText"/>
      </w:pPr>
      <w:r>
        <w:t xml:space="preserve">Biến hóa lần này khiến Lưu Khải Hàng và Lưu Tĩnh đều há hốc miệng. Nhưng bọn họ không phải là người kinh hãi nhất. Người kinh hãi nhất lại chính là người bị ghim trên bức tường thủy tinh kia!</w:t>
      </w:r>
    </w:p>
    <w:p>
      <w:pPr>
        <w:pStyle w:val="BodyText"/>
      </w:pPr>
      <w:r>
        <w:t xml:space="preserve">Người này nằm mơ cũng không thể tưởng tượng được thậm chí ngay cả một cơ hội phản kháng cũng không có đã bị người ta trực tiếp đóng ở đây!</w:t>
      </w:r>
    </w:p>
    <w:p>
      <w:pPr>
        <w:pStyle w:val="BodyText"/>
      </w:pPr>
      <w:r>
        <w:t xml:space="preserve">Đây là một người nước ngoài. Một người nước ngoài đặc biệt anh tuấn, thật giống như vương tử được miêu tả trong truyền thuyết. Nhưng lúc này gia hoả này bị đóng trên bức tường, ngược lại thật giống như Jesus.</w:t>
      </w:r>
    </w:p>
    <w:p>
      <w:pPr>
        <w:pStyle w:val="BodyText"/>
      </w:pPr>
      <w:r>
        <w:t xml:space="preserve">- Ngươi... ngươi là đẳng cấp dị năng gìvậy! Sao có thể như vậy được? Ta đã là cấp A đỉnh phong. Lẽ nào ngươi là cấp S! Không thể nào. Cho dù là chiến lang cấp S sói cũng không thể nào thuấn sát ta! Lẽ nào... Chẳng lẽ là trong truyền thuyết!</w:t>
      </w:r>
    </w:p>
    <w:p>
      <w:pPr>
        <w:pStyle w:val="BodyText"/>
      </w:pPr>
      <w:r>
        <w:t xml:space="preserve">Con mắt đều của người đàn ông này dường như sắp lòi ra ngoài. Hắn dùng tiếng Trung nói liến thoắng. Tuy nhiên Âu Dương lại không quan tâm tới cấp S cấp B gì đó mà hắn vừa nói. Âu Dương nói thẳng một câu:</w:t>
      </w:r>
    </w:p>
    <w:p>
      <w:pPr>
        <w:pStyle w:val="BodyText"/>
      </w:pPr>
      <w:r>
        <w:t xml:space="preserve">- Cút! Cút xa một chút. Bằng không thì không chỉ ngươi, kể cả thế lực của ngươi ngày mai cũng không nhìn thấy nữa đâu!</w:t>
      </w:r>
    </w:p>
    <w:p>
      <w:pPr>
        <w:pStyle w:val="BodyText"/>
      </w:pPr>
      <w:r>
        <w:t xml:space="preserve">Khi Âu Dương vừa nói dứt lời, thủy tinh biến mất. Người đàn ông bịt lấy vết thương từ trong không trung rơi xuống. Hắn tỏ ra không dám tin tưởng nhìn Âu Dương. Sau đó cả người hắn giống như trong một bộ phim ma, biến mất vào mặt đất!</w:t>
      </w:r>
    </w:p>
    <w:p>
      <w:pPr>
        <w:pStyle w:val="BodyText"/>
      </w:pPr>
      <w:r>
        <w:t xml:space="preserve">Sau nửa giờ, người đàn ông nước ngoài này đi tới một nhà kho cách biệt thự khoảng chừng mười km. Sắc mặt hắn trắng bệch từ dưới đất hiện lên, nhìn một vị trung tướng đang ngồi ở chỗ đó!</w:t>
      </w:r>
    </w:p>
    <w:p>
      <w:pPr>
        <w:pStyle w:val="BodyText"/>
      </w:pPr>
      <w:r>
        <w:t xml:space="preserve">- Lạc Phu!</w:t>
      </w:r>
    </w:p>
    <w:p>
      <w:pPr>
        <w:pStyle w:val="BodyText"/>
      </w:pPr>
      <w:r>
        <w:t xml:space="preserve">Nhìn thấy người đàn ông này xuất hiện, vị trung tướng vội vàng đứng lên. Khi hắn nhìn thấy vết thương và máu trên người Lạc Phu liền giật mình nói:</w:t>
      </w:r>
    </w:p>
    <w:p>
      <w:pPr>
        <w:pStyle w:val="BodyText"/>
      </w:pPr>
      <w:r>
        <w:t xml:space="preserve">- Lạc phu ngươi thua rồi sao?</w:t>
      </w:r>
    </w:p>
    <w:p>
      <w:pPr>
        <w:pStyle w:val="BodyText"/>
      </w:pPr>
      <w:r>
        <w:t xml:space="preserve">- Không! Không nên nói thua. Ta ngay cả cơ hội xuất thủ cũng không có, trực tiếp bị hắn khống chế hoàn toàn!</w:t>
      </w:r>
    </w:p>
    <w:p>
      <w:pPr>
        <w:pStyle w:val="BodyText"/>
      </w:pPr>
      <w:r>
        <w:t xml:space="preserve">Lạc Phu mở hai tay ra. Lúc này một phần vết thương trên tay hắn đã khép lại. Tuy nhiên vẫn có thể nhìn thấy vết thương kia lúc ẩn lúc hiện.</w:t>
      </w:r>
    </w:p>
    <w:p>
      <w:pPr>
        <w:pStyle w:val="BodyText"/>
      </w:pPr>
      <w:r>
        <w:t xml:space="preserve">- Làm sao?</w:t>
      </w:r>
    </w:p>
    <w:p>
      <w:pPr>
        <w:pStyle w:val="BodyText"/>
      </w:pPr>
      <w:r>
        <w:t xml:space="preserve">Nghe thấy Lạc Phu nói như vậy, trung tướng này và vị thiếu tướng vừa chạm mặt với Âu Dương lúc này đều trợn tròn hai mắt. Tuy rằng Lạc Phu không phải là người có dị năng cap cấp nhất trên thế giới, nhưng thực lực cấp A đỉnh phong khiến Lạc phu có thể đứng trong danh sáng mười cường giả đứng đầu toàn thế giới. Mà bây giờ không ngờ Lạc Phu lại nói cho bọn họ biết, hắn ngay cả cơ hội xuất thủ cũng không có?</w:t>
      </w:r>
    </w:p>
    <w:p>
      <w:pPr>
        <w:pStyle w:val="BodyText"/>
      </w:pPr>
      <w:r>
        <w:t xml:space="preserve">- Cấp S sao?</w:t>
      </w:r>
    </w:p>
    <w:p>
      <w:pPr>
        <w:pStyle w:val="BodyText"/>
      </w:pPr>
      <w:r>
        <w:t xml:space="preserve">Trung tướng kích động. Hỏng rồi! Lạc Phu là người được mời từ bên ngoài tới. Âu Dương lại chính là người trong nước mình. Bây giờ toàn thế giới chỉ có một người cấp S. Nếu như tiểu tử kia là một người cấp S, vậy một mình hắn đủ để thay đổi địa vị của một quốc gia!</w:t>
      </w:r>
    </w:p>
    <w:p>
      <w:pPr>
        <w:pStyle w:val="BodyText"/>
      </w:pPr>
      <w:r>
        <w:t xml:space="preserve">Một người có dị năng cấp S, đã có thể hô phong hoán vũ. Nếu như một người dị năng cấp S ra tay toàn lực, trong một đêm có thể hủy diệt một quân khu!</w:t>
      </w:r>
    </w:p>
    <w:p>
      <w:pPr>
        <w:pStyle w:val="BodyText"/>
      </w:pPr>
      <w:r>
        <w:t xml:space="preserve">Lực lượng dị năng là lực lượng mọi người không thể khống chế. Giống như Chiến Lang. Nếu như trong tình huống tia chớp dị năng của hắn được mở ra hoàn toàn, đủ để kêu gọi hàng ngàn, hàng vạn tia chớp từ trên trời giáng xuống. Trước lực lượng tự nhiên này, bất kỳ vũ khí gì cũng chỉ là phù vân.</w:t>
      </w:r>
    </w:p>
    <w:p>
      <w:pPr>
        <w:pStyle w:val="Compact"/>
      </w:pPr>
      <w:r>
        <w:br w:type="textWrapping"/>
      </w:r>
      <w:r>
        <w:br w:type="textWrapping"/>
      </w:r>
    </w:p>
    <w:p>
      <w:pPr>
        <w:pStyle w:val="Heading2"/>
      </w:pPr>
      <w:bookmarkStart w:id="892" w:name="chương-915-hựu-cấp"/>
      <w:bookmarkEnd w:id="892"/>
      <w:r>
        <w:t xml:space="preserve">870. Chương 915: Hựu Cấp</w:t>
      </w:r>
    </w:p>
    <w:p>
      <w:pPr>
        <w:pStyle w:val="Compact"/>
      </w:pPr>
      <w:r>
        <w:br w:type="textWrapping"/>
      </w:r>
      <w:r>
        <w:br w:type="textWrapping"/>
      </w:r>
      <w:r>
        <w:t xml:space="preserve">Mà bây giờ không ngờ Lạc Phu lại nói hắn thậm chí không có cơ hội để xuất thủ. Lẽ nào tiểu tử kia đúng là một người dị năng cấp S?</w:t>
      </w:r>
    </w:p>
    <w:p>
      <w:pPr>
        <w:pStyle w:val="BodyText"/>
      </w:pPr>
      <w:r>
        <w:t xml:space="preserve">Trung tướng kích động. Hỏng rồi. Nếu quả thật chính là một cường giả cấp S của quốc gia mình, như vậy bọn họ sẽ phải lập tức thay đổi sách lược trước đây. Sau đó dùng các loại lợi ích và đại nghĩa quốc gia tiến hành mê hoặc. Chỉ cần hắn đồng ý, địa vị, quyền lợi, tiền tài, mỹ nữ, hắn muốn đều có thể nhận được!</w:t>
      </w:r>
    </w:p>
    <w:p>
      <w:pPr>
        <w:pStyle w:val="BodyText"/>
      </w:pPr>
      <w:r>
        <w:t xml:space="preserve">- Không! Cho dù tôi gặp phải Chiến Lang, nếu như tôi muốn chạy trốn hắn cũng không có cách nào bắt được tôi. Trên thế giới này, cho dù là Chiến Lang cấp S cũng tuyệt đối không thể nào khiến tôi không có cơ hội xuất thủ! Đối tượng lần này của các anh thật sự rất lợi hại. Có lẽ hắn chính là hựu cấp chỉ có khả năng xuất hiện là một phần trăm triệu như bác sĩ đã nói!</w:t>
      </w:r>
    </w:p>
    <w:p>
      <w:pPr>
        <w:pStyle w:val="BodyText"/>
      </w:pPr>
      <w:r>
        <w:t xml:space="preserve">Thời điểm Lạc Phu nói ra câu nói này tất cả mọi người trong kho lập tức trở nên yên lặng, dường như cái kim rơi xuống cũng có thể nghe thấy được! Đây là một loại đẳng cấp chỉ có trên lí luận, lại cấp còn có một xưng hô, đó chính là thần linh sống? Một người dị năng có danh hiệu là bác sĩ từng nói qua, trong nhân loại có một người dị năng có tỉ lệ xuất hiện là một phần trăm triệu! Con số người dị năng đếm được trên ngón tay lại lấy tỉ lệ một phần trăm triệu mới có thể sẽ sinh ra một thần linh sống, cũng chính là hựu cấp. Khi lý luận này được đưa ra, rất nhiều người đã cười bỏ qua!</w:t>
      </w:r>
    </w:p>
    <w:p>
      <w:pPr>
        <w:pStyle w:val="BodyText"/>
      </w:pPr>
      <w:r>
        <w:t xml:space="preserve">Từ khi mọi người bắt đầu biết tới người dị năng đến bây giờ, chỉ có một mình Chiến Lang một là cấp S. Thậm chí cấp A đã cực ít. Hựu cấp chẳng qua chỉ là một lý luận. Cho nên rất nhiều người đều cười cho qua chuyện này. Nhưng ai có thể ngờ được đến ngày hôm nay, một quốc gia chưa bao giờ từng xuất hiện người dị năng, vừa xuất hiện lại trực tiếp là một cường giả hựu cấp?</w:t>
      </w:r>
    </w:p>
    <w:p>
      <w:pPr>
        <w:pStyle w:val="BodyText"/>
      </w:pPr>
      <w:r>
        <w:t xml:space="preserve">- Người... hựu cấp...</w:t>
      </w:r>
    </w:p>
    <w:p>
      <w:pPr>
        <w:pStyle w:val="BodyText"/>
      </w:pPr>
      <w:r>
        <w:t xml:space="preserve">Trung tướng biết, nếu như đối phương đúng là một hựu cấp, vậy hắn tuyệt đối không có tư cách xử lý, cũng không có năng lực xử lý. Hắn nhất định phải báo chuyện này lên cấp trên. Một cấp S đã có thể khiến địa vị của một quốc gia phát sinh sự biến hóa nghiêng trời lệch đất. Vậy một người hựu cấp thì sao? Nếu như quốc gia có thể khống chế một cường giả hựu cấp, chỉ cần hắn không chết, như vậy cho dù người của quốc gia đó hoành hành ở đâu cũng không phải lo sợ, cũng không có người nào dám động thủ với ngươi!</w:t>
      </w:r>
    </w:p>
    <w:p>
      <w:pPr>
        <w:pStyle w:val="BodyText"/>
      </w:pPr>
      <w:r>
        <w:t xml:space="preserve">Chiến Lang cấp S đã bị khắp nơi đề phòng, rất sợ hắn đánh lén những người lãnh đạo của mình. Nhưng sợ là cho dù muốn đề phòng hựu cấp cũng không có khả năng rồi!</w:t>
      </w:r>
    </w:p>
    <w:p>
      <w:pPr>
        <w:pStyle w:val="BodyText"/>
      </w:pPr>
      <w:r>
        <w:t xml:space="preserve">- Ca gia...</w:t>
      </w:r>
    </w:p>
    <w:p>
      <w:pPr>
        <w:pStyle w:val="BodyText"/>
      </w:pPr>
      <w:r>
        <w:t xml:space="preserve">Ngay khi mọi người trầm mặc, trên bầu trời chợt xuất hiện một tia chớp. Không ngờ tia chớp này biến thành một hình người! Tia chớp hình người này bổ trần kho xuất hiện trước mặt mọi người!</w:t>
      </w:r>
    </w:p>
    <w:p>
      <w:pPr>
        <w:pStyle w:val="BodyText"/>
      </w:pPr>
      <w:r>
        <w:t xml:space="preserve">Lúc này suy nghĩ đầu tiên của những người ở đây chính là bọn họ gặp phải Chiến Lang. Nhưng khi tia chớp hình người này rơi xuống đất bọn họ mới phát hiện, không ngờ lại là Âu Dương!</w:t>
      </w:r>
    </w:p>
    <w:p>
      <w:pPr>
        <w:pStyle w:val="BodyText"/>
      </w:pPr>
      <w:r>
        <w:t xml:space="preserve">- Đừng chọc ta, ta không có hứng thú tham gia vào chuyện của các ngươi. Ta chỉ muốn sống yên tĩnh!</w:t>
      </w:r>
    </w:p>
    <w:p>
      <w:pPr>
        <w:pStyle w:val="BodyText"/>
      </w:pPr>
      <w:r>
        <w:t xml:space="preserve">Tia chớp hình người chính là do Âu Dương biến ra. Với năng lực của lúc này Âu Dương, lúc Lạc Phu rời đi hắn có thể dễ dàng truy tìm tung tích của Lạc Phu. Sau khi truy tìm tới đây, Âu Dương còn thấy được những người này.</w:t>
      </w:r>
    </w:p>
    <w:p>
      <w:pPr>
        <w:pStyle w:val="BodyText"/>
      </w:pPr>
      <w:r>
        <w:t xml:space="preserve">- Ngươi chờ một chút!</w:t>
      </w:r>
    </w:p>
    <w:p>
      <w:pPr>
        <w:pStyle w:val="BodyText"/>
      </w:pPr>
      <w:r>
        <w:t xml:space="preserve">Nhìn thấy tia chớp hình người do Âu Dương biến ra đã sắp biến mất, trung tướng vội vàng mở miệng nói:</w:t>
      </w:r>
    </w:p>
    <w:p>
      <w:pPr>
        <w:pStyle w:val="BodyText"/>
      </w:pPr>
      <w:r>
        <w:t xml:space="preserve">- Ta là tướng chỉ huy cao nhất của cục điều động đặc biệt. Ta tên là Lôi Minh. Chúng ta là cơ quan của quốc gia. Bản thân là...</w:t>
      </w:r>
    </w:p>
    <w:p>
      <w:pPr>
        <w:pStyle w:val="BodyText"/>
      </w:pPr>
      <w:r>
        <w:t xml:space="preserve">Trung tướng còn chưa nói hết đã bị Âu Dương vô lễ ngắt lời.</w:t>
      </w:r>
    </w:p>
    <w:p>
      <w:pPr>
        <w:pStyle w:val="BodyText"/>
      </w:pPr>
      <w:r>
        <w:t xml:space="preserve">- Không nên ép ta. Ta chỉ muốn sống yên tĩnh. Ta không muốn tham gia bất cứ chuyện gì. Ngươi đã hiểu chưa?</w:t>
      </w:r>
    </w:p>
    <w:p>
      <w:pPr>
        <w:pStyle w:val="BodyText"/>
      </w:pPr>
      <w:r>
        <w:t xml:space="preserve">Tia chớp do Âu Dương hóa thân chạy tới phía trước Lôi Minh. Tia chớp này mang theo lực lượng khiến các loại máy móc xung quanh đều trở nên mất tác dụng. Từng đợt lôi quang từ trên mặt những dụng cụ này phóng ra. Mọi người nhìn thấy đều có chút sợ hãi.</w:t>
      </w:r>
    </w:p>
    <w:p>
      <w:pPr>
        <w:pStyle w:val="BodyText"/>
      </w:pPr>
      <w:r>
        <w:t xml:space="preserve">- Hựu cấp! Lực lượng cường đại nhất của ngươi là thế nào? Ngươi có thể một đòn hủy diệt một toà thành thị sao?</w:t>
      </w:r>
    </w:p>
    <w:p>
      <w:pPr>
        <w:pStyle w:val="BodyText"/>
      </w:pPr>
      <w:r>
        <w:t xml:space="preserve">Lạc Phu cũng mặc kệ những cái khác. Hiện tại hắn chỉ muốn biết hựu cấp mạnh như thế nào!</w:t>
      </w:r>
    </w:p>
    <w:p>
      <w:pPr>
        <w:pStyle w:val="BodyText"/>
      </w:pPr>
      <w:r>
        <w:t xml:space="preserve">- Ngươi thật lắm lời!</w:t>
      </w:r>
    </w:p>
    <w:p>
      <w:pPr>
        <w:pStyle w:val="BodyText"/>
      </w:pPr>
      <w:r>
        <w:t xml:space="preserve">Âu Dương không cho Lạc Phu có cơ hội nói tiếp. Mặt đất không ngờ trực tiếp nứt ra nuốt Lạc Phu xuống! Cảnh tượng như vậy khiến mọi người đều phải kinh hãi. Lạc Phu chính là người dị năng có thể khống chế đại địa. Đại địa đối với hắn mà nói chính là một phần thân thể của mình. Nhưng lúc này không ngờ Âu Dương dùng đại địa cắn nuốt Lạc Phu? Dùng chỗ người khác mạnh nhất đánh bại người khác. dây là năng lực gì?</w:t>
      </w:r>
    </w:p>
    <w:p>
      <w:pPr>
        <w:pStyle w:val="BodyText"/>
      </w:pPr>
      <w:r>
        <w:t xml:space="preserve">- Đừng chọc ta!</w:t>
      </w:r>
    </w:p>
    <w:p>
      <w:pPr>
        <w:pStyle w:val="BodyText"/>
      </w:pPr>
      <w:r>
        <w:t xml:space="preserve">Âu Dương nói xong một câu, lôi điện nổ tung. Tuy nhiên lần này không có người nào bị thương. Đợi sau khi Âu Dương biến mất một phút, Lạc Phu mới phá mặt đất chui ra!</w:t>
      </w:r>
    </w:p>
    <w:p>
      <w:pPr>
        <w:pStyle w:val="BodyText"/>
      </w:pPr>
      <w:r>
        <w:t xml:space="preserve">Giờ phút này trên mặt Lạc Phu tái mét, thân thể hắn run rẩy nói:</w:t>
      </w:r>
    </w:p>
    <w:p>
      <w:pPr>
        <w:pStyle w:val="BodyText"/>
      </w:pPr>
      <w:r>
        <w:t xml:space="preserve">- Không cần chân thân, dùng tia điện hóa thân ở khoảng cách xa như vậy cũng có thể khiến ta không có cơ hội xuất thủ! Ngay cả chân thân cũng không cần... đã có thể làm như vậy sao?</w:t>
      </w:r>
    </w:p>
    <w:p>
      <w:pPr>
        <w:pStyle w:val="BodyText"/>
      </w:pPr>
      <w:r>
        <w:t xml:space="preserve">Lạc Phu cảm giác như muốn phát điên.</w:t>
      </w:r>
    </w:p>
    <w:p>
      <w:pPr>
        <w:pStyle w:val="BodyText"/>
      </w:pPr>
      <w:r>
        <w:t xml:space="preserve">Bị Âu Dương trực tiếp đánh bại, hắn không có một lời oán hận nào. Dù sao chênh lệch giữa bọn họ thực sự quá lớn. Nhưng lần này người ta thậm chí còn chưa dừng tới chân nhân, chỉ một lôi điện hóa thân cũng có thể đánh bại hắn trong khu vực hắn mạnh nhất. Đây rốt cuộc là một quái vật gì vậy?</w:t>
      </w:r>
    </w:p>
    <w:p>
      <w:pPr>
        <w:pStyle w:val="BodyText"/>
      </w:pPr>
      <w:r>
        <w:t xml:space="preserve">Nhìn Lạc Phu gần như phát điên trung tướng cũng hiểu rõ, bọn họ không có khả năng đối mặt với người này.</w:t>
      </w:r>
    </w:p>
    <w:p>
      <w:pPr>
        <w:pStyle w:val="BodyText"/>
      </w:pPr>
      <w:r>
        <w:t xml:space="preserve">Người dị năng này là ma quỷ, là một thần linh sống thật sự! Không sai. Nếu như đây không phải là thần, hắn sao có thể khống chế được lôi điện tự nhiên tiến hành hóa thân như vậy?</w:t>
      </w:r>
    </w:p>
    <w:p>
      <w:pPr>
        <w:pStyle w:val="BodyText"/>
      </w:pPr>
      <w:r>
        <w:t xml:space="preserve">Tư duy của người bình thường tất nhiên không thể nào lý giải được năng lực của Âu Dương. Nói trắng ra, địa cầu cũng được coi như là một tiểu thế giới. Trước kia Âu Dương không phát hiện người địa cầu nào có có thể tiến vào thế giới đó. Trên thực tế địa cầu không phải không có cường giả. Người dị năng chính là cường giả do địa cầu sinh ra. Chỉ có điều người dị năng có sự chênh lệch quá lớn so với Tu luyện giả thực sự.</w:t>
      </w:r>
    </w:p>
    <w:p>
      <w:pPr>
        <w:pStyle w:val="BodyText"/>
      </w:pPr>
      <w:r>
        <w:t xml:space="preserve">Giống như Chiến Lang vốn là người mạnh nhất địa cầu. Chiến Lang khống chế lực lượng tia chớp trên thực tế chẳng qua chỉ tương đương với cường giả thất giai cửu giai ở tiểu thế giới đầu tiên Âu Dương từng đi qua. Thậm chí ngay cả cửu giai cũng chưa tới.</w:t>
      </w:r>
    </w:p>
    <w:p>
      <w:pPr>
        <w:pStyle w:val="BodyText"/>
      </w:pPr>
      <w:r>
        <w:t xml:space="preserve">Tổng thể nói hựu cấp, trên thực tế cũng chỉ xem như là cửu giai đỉnh phong. Chỉ có điều lực chiến đấu của Âu Dương đã sớm vượt qua cửu giai đỉnh phong. Cho dù thảm mấy, Âu Dương vẫn là tiên!</w:t>
      </w:r>
    </w:p>
    <w:p>
      <w:pPr>
        <w:pStyle w:val="BodyText"/>
      </w:pPr>
      <w:r>
        <w:t xml:space="preserve">Trong kho, bất kể là máy móc hay những thứ khác đều bị lôi điện thóa thân Âu Dương phá hủy. Lúc này mọi người ngồi cùng với nhau, nhưng lại không có người nào nói chuyện.</w:t>
      </w:r>
    </w:p>
    <w:p>
      <w:pPr>
        <w:pStyle w:val="BodyText"/>
      </w:pPr>
      <w:r>
        <w:t xml:space="preserve">May mắn nhất chính là tên thiếu tướng kia. Ban đầu lúc hắn rời đi còn tưởng rằng Âu Dương hù dọa hắn. Nhưng xem năng lực của Âu Dương hiện nay, hắn tin tưởng vào câu nói kia của Âu Dương!</w:t>
      </w:r>
    </w:p>
    <w:p>
      <w:pPr>
        <w:pStyle w:val="Compact"/>
      </w:pPr>
      <w:r>
        <w:br w:type="textWrapping"/>
      </w:r>
      <w:r>
        <w:br w:type="textWrapping"/>
      </w:r>
    </w:p>
    <w:p>
      <w:pPr>
        <w:pStyle w:val="Heading2"/>
      </w:pPr>
      <w:bookmarkStart w:id="893" w:name="chương-916-tử-thần"/>
      <w:bookmarkEnd w:id="893"/>
      <w:r>
        <w:t xml:space="preserve">871. Chương 916 : Tử Thần</w:t>
      </w:r>
    </w:p>
    <w:p>
      <w:pPr>
        <w:pStyle w:val="Compact"/>
      </w:pPr>
      <w:r>
        <w:br w:type="textWrapping"/>
      </w:r>
      <w:r>
        <w:br w:type="textWrapping"/>
      </w:r>
      <w:r>
        <w:t xml:space="preserve">Ai tới giết người đó! Đây không phải là một câu nói tùy tiện. Hiện tại thiếu tướng thật sự tin, với biểu hiện cường thế của Âu Dương vừa nãy, nếu quả thật giết người cũng không ai có thể làm gì được hắn.</w:t>
      </w:r>
    </w:p>
    <w:p>
      <w:pPr>
        <w:pStyle w:val="BodyText"/>
      </w:pPr>
      <w:r>
        <w:t xml:space="preserve">Người như vậy đã không thể dùng bom hẹn giờ để hình dung nữa. Người này căn bản là một đạn hạt nhân hình người. Không ép hắn đến mức nóng nảy tự nhiên không có cái gì. Nhưng một khi ép hắn nóng nảy, hắn thật sự chuyện gì cũng có thể làm. Cho dù là pháp luật gì đó cũng không thể ngăn cản được hắn.</w:t>
      </w:r>
    </w:p>
    <w:p>
      <w:pPr>
        <w:pStyle w:val="BodyText"/>
      </w:pPr>
      <w:r>
        <w:t xml:space="preserve">Năm đó Chiến Lang vừa xuất hiện đã trực tiếp tàn sát một thị trấn nhỏ. Lúc đó cũng không ai có thể làm gì được hắn. Muốn đối phó với cường giả như Chiến Lang, cho dù xuất động quân đội cũng vô dụng.</w:t>
      </w:r>
    </w:p>
    <w:p>
      <w:pPr>
        <w:pStyle w:val="BodyText"/>
      </w:pPr>
      <w:r>
        <w:t xml:space="preserve">Tốc độ không gì sánh kịp, lực phá hoại kinh người, mỗi giờ mỗi khắc có thể triệu hoán tia chớp. Tất cả những năng lực này đều giống như trong thần thoại, người bình thường làm sao có thể dùng vũ khí đối phó với hắn được?</w:t>
      </w:r>
    </w:p>
    <w:p>
      <w:pPr>
        <w:pStyle w:val="BodyText"/>
      </w:pPr>
      <w:r>
        <w:t xml:space="preserve">Ngay như Chiến Lang vậy, những việc khác không cần làm, dùng lôi điện làm hộ giáp. Ngươi dùng súng máy bắn qua, chắc hẳn viên đạn sẽ không xuyên qua được lôi điện hộ giáp của người ta thậm chí còn tổn thương đến người khác?</w:t>
      </w:r>
    </w:p>
    <w:p>
      <w:pPr>
        <w:pStyle w:val="BodyText"/>
      </w:pPr>
      <w:r>
        <w:t xml:space="preserve">Mà vị gia hỏa hôm nay còn lợi hại hơn Chiến Lang rất nhiều. Một hóa thân đã tạo thành tổn hại còn cường đại hơn cả Chiến Lang. Thật sự rất khó tưởng tượng được nếu như chân thân của hắn xuất hiện ở đây, có phải sẽ là cảnh tượng của ngày tận thế hay không.</w:t>
      </w:r>
    </w:p>
    <w:p>
      <w:pPr>
        <w:pStyle w:val="BodyText"/>
      </w:pPr>
      <w:r>
        <w:t xml:space="preserve">- Tướng quân Lôi Minh, ta nghĩ ta không thể giúp gì được các ngươi nữa rồi! Âu Dương này quá cường đại. Cho dù là Chiến Lang tới đây cũng không có bất kỳ tác dụng gì!</w:t>
      </w:r>
    </w:p>
    <w:p>
      <w:pPr>
        <w:pStyle w:val="BodyText"/>
      </w:pPr>
      <w:r>
        <w:t xml:space="preserve">Lạc Phu tự mình biết mình. Hắn biết cho dù hắn tiếp tục ở lại đây cũng không có bất cứ ý nghĩa gì.</w:t>
      </w:r>
    </w:p>
    <w:p>
      <w:pPr>
        <w:pStyle w:val="BodyText"/>
      </w:pPr>
      <w:r>
        <w:t xml:space="preserve">- Đa tạ!</w:t>
      </w:r>
    </w:p>
    <w:p>
      <w:pPr>
        <w:pStyle w:val="BodyText"/>
      </w:pPr>
      <w:r>
        <w:t xml:space="preserve">Trung tướng nắm lấy tay Lạc Phu, biểu thị sự cảm ơn đối với hành động hỗ trợ lần này của Lạc Phu. Hắn biết chuyện kế tiếp tất nhiên Lạc Phu không thể hỗ trợ nữa.</w:t>
      </w:r>
    </w:p>
    <w:p>
      <w:pPr>
        <w:pStyle w:val="BodyText"/>
      </w:pPr>
      <w:r>
        <w:t xml:space="preserve">- Được rồi, trong chuyện này ta không thể giúp được gì. Nhưng ta cho rằng Chiến Lang nhất định sẽ muốn gặp tên tiểu tử này. Bác sĩ nhất định cũng sẽ có hứng thú đối với hắn. Nói không chừng bác sĩ sẽ có biện pháp có thể thu phục hắn!</w:t>
      </w:r>
    </w:p>
    <w:p>
      <w:pPr>
        <w:pStyle w:val="BodyText"/>
      </w:pPr>
      <w:r>
        <w:t xml:space="preserve">Lạc Phu nắm tay Lôi Minh nhắc nhở một chút, sau đó chui vào mặt đất biến mất không thấy bóng dáng nữa!</w:t>
      </w:r>
    </w:p>
    <w:p>
      <w:pPr>
        <w:pStyle w:val="BodyText"/>
      </w:pPr>
      <w:r>
        <w:t xml:space="preserve">- Liên hệ với Chiến Lang, liên hệ với Bác Sĩ! Đúng! Còn cả Tử Thần nữa!</w:t>
      </w:r>
    </w:p>
    <w:p>
      <w:pPr>
        <w:pStyle w:val="BodyText"/>
      </w:pPr>
      <w:r>
        <w:t xml:space="preserve">Trung tướng quay về phía thủ hạ phân phó.</w:t>
      </w:r>
    </w:p>
    <w:p>
      <w:pPr>
        <w:pStyle w:val="BodyText"/>
      </w:pPr>
      <w:r>
        <w:t xml:space="preserve">- Tướng quân! Tử Thần đã bị giam mười lăm năm. Thật sự để hắn đi ra sao?</w:t>
      </w:r>
    </w:p>
    <w:p>
      <w:pPr>
        <w:pStyle w:val="BodyText"/>
      </w:pPr>
      <w:r>
        <w:t xml:space="preserve">Ban đầu, thiếu tướng đã đối lập với Âu Dương, nghe thấy Lôi Minh bất ngờ nói muốn cho Tử Thần đi ra, hắn cảm thấy có chút khó tin.</w:t>
      </w:r>
    </w:p>
    <w:p>
      <w:pPr>
        <w:pStyle w:val="BodyText"/>
      </w:pPr>
      <w:r>
        <w:t xml:space="preserve">- Liên hệ với bọn họ. Tuy rằng Tử Thần tàn bạo, nhưng ta tin tưởng hắn nhất định sẽ có hứng thú đối với chuyện này. Âu Dương quá mức cường đại. Muốn khiến hắn cúi đầu, quyền lợi sợ là khó có thể mê hoặc được. Chỉ khi đứng cùng một độ cao với hắn, chúng ta mới có thể có cơ hội nói chuyện với hắn.</w:t>
      </w:r>
    </w:p>
    <w:p>
      <w:pPr>
        <w:pStyle w:val="BodyText"/>
      </w:pPr>
      <w:r>
        <w:t xml:space="preserve">- Được rồi!</w:t>
      </w:r>
    </w:p>
    <w:p>
      <w:pPr>
        <w:pStyle w:val="BodyText"/>
      </w:pPr>
      <w:r>
        <w:t xml:space="preserve">Thiếu tướng gật đầu, sau đó dẫn người lập tức rời khỏi đó!</w:t>
      </w:r>
    </w:p>
    <w:p>
      <w:pPr>
        <w:pStyle w:val="BodyText"/>
      </w:pPr>
      <w:r>
        <w:t xml:space="preserve">- Tử Thần? Ngươi là tồn tại tiếp cận gần nhất với hữu cấp trên thế giới. Hiện tại có một hựu cấp thật sự ở trước mặt ngươi. Hi vọng ngươi có thể hàng phục hắn!</w:t>
      </w:r>
    </w:p>
    <w:p>
      <w:pPr>
        <w:pStyle w:val="BodyText"/>
      </w:pPr>
      <w:r>
        <w:t xml:space="preserve">Điều Lôi Minh làm chính là được ăn cả ngã về không. Lần này người hắn muốn mời không phải là người trong quốc gia. Chuyện tìm người hỗ trợ như vậy nói ra thật mất mặt. Nhưng hắn cũng không có biện pháp. Nếu như không rõ Tử Thần và Chiến Lang, cho dù hắn sai một đội quân tới bao vây biệt thự kia cũng không có cách nào bắt được người ta...</w:t>
      </w:r>
    </w:p>
    <w:p>
      <w:pPr>
        <w:pStyle w:val="BodyText"/>
      </w:pPr>
      <w:r>
        <w:t xml:space="preserve">Ba ngày sau, trong một ngục giam tại nước ngoài. Một người trung niêm nhìn qua khoảng hơn bốn mươi tuổi đang ngồi một mình ăn bữa tối bên một bàn ăn. Xung quanh hắn không có một người nào dám tới gần. Thứ hắn ăn khác xa với người bình thường.</w:t>
      </w:r>
    </w:p>
    <w:p>
      <w:pPr>
        <w:pStyle w:val="BodyText"/>
      </w:pPr>
      <w:r>
        <w:t xml:space="preserve">Cửa nhà giam mở ra. Một đội quân thận trọng từng bước một đi tới bên cạnh người trung niên. Một người phụ nữ người nước ngoài tướng mạo vẫn rất vui tươi nhìn người trung niên.</w:t>
      </w:r>
    </w:p>
    <w:p>
      <w:pPr>
        <w:pStyle w:val="BodyText"/>
      </w:pPr>
      <w:r>
        <w:t xml:space="preserve">- Thế nào? Lại muốn tiến hành giáo dục tư tưởng sao ? Ta đã nói rất rõ ràng với các người về phương diện này. Mười lăm năm qua ta cũng chưa từng nghĩ tới vượt ngục. Đừng quá đáng!</w:t>
      </w:r>
    </w:p>
    <w:p>
      <w:pPr>
        <w:pStyle w:val="BodyText"/>
      </w:pPr>
      <w:r>
        <w:t xml:space="preserve">Người đàn ông trung niên chính là Tử Thần, được xưng là người dị năng mạnh nhất tàn bạo nhất.</w:t>
      </w:r>
    </w:p>
    <w:p>
      <w:pPr>
        <w:pStyle w:val="BodyText"/>
      </w:pPr>
      <w:r>
        <w:t xml:space="preserve">- Tử thần tiên sinh, ta rất muốn biết, với năng lực của ngài, vì sao lại cam tâm tình nguyện chờ ở chỗ này mười lăm năm? Trên thế giới này không có chỗ nào có thể ngăn cản bước chân của ngài!</w:t>
      </w:r>
    </w:p>
    <w:p>
      <w:pPr>
        <w:pStyle w:val="BodyText"/>
      </w:pPr>
      <w:r>
        <w:t xml:space="preserve">Người phụ nữ thoáng nhíu mày nói.</w:t>
      </w:r>
    </w:p>
    <w:p>
      <w:pPr>
        <w:pStyle w:val="BodyText"/>
      </w:pPr>
      <w:r>
        <w:t xml:space="preserve">- Cô thì biết cái gì? Muốn nhốt ta trong mấy bức tường này sao? Trong mắt ta, đám dị năng các ngươi có tính là cái rắm! Thế giới chúng ta đang ở chẳng qua chỉ là một tiểu thế giới. Phía trên chúng ta còn có thế giới lớn hơn. Đó mới là mục tiêu của ta!</w:t>
      </w:r>
    </w:p>
    <w:p>
      <w:pPr>
        <w:pStyle w:val="BodyText"/>
      </w:pPr>
      <w:r>
        <w:t xml:space="preserve">Tử thần bỗng nhiên nói ra những điều khiến người ta khó có thể lý giải được. Tuy nhiên nếu như lúc này Âu Dương đang ở đây, hắn nhất định sẽ vô cùng giật mình! Có thể biết được bí mật thế giới, điều này chứng tỏ Tử thần hẳn đã đạt đến một đỉnh cao nào đó. Hắn dừng ở lại chỗ này bởi vì hắn biết, thông đạo đi tới thế giới khác kia sẽ nhanh chóng được mở ra. Hắn cũng muốn rời khỏi thế giới này. Điều hắn muốn theo đuổi chính là con đường trường sinh kia.</w:t>
      </w:r>
    </w:p>
    <w:p>
      <w:pPr>
        <w:pStyle w:val="BodyText"/>
      </w:pPr>
      <w:r>
        <w:t xml:space="preserve">Người phụ nữ kia nghe thấy Tử thần nói vậy, trong mắt cô ta Tử thần chính là một người điên! Một thế giới khác? Hắn cho rằng thế giới này là cái gì? Có thể tùy ý xuyên qua sao?</w:t>
      </w:r>
    </w:p>
    <w:p>
      <w:pPr>
        <w:pStyle w:val="BodyText"/>
      </w:pPr>
      <w:r>
        <w:t xml:space="preserve">- Các ngươi đều đi ra ngoài đi!</w:t>
      </w:r>
    </w:p>
    <w:p>
      <w:pPr>
        <w:pStyle w:val="BodyText"/>
      </w:pPr>
      <w:r>
        <w:t xml:space="preserve">Ngay khi người phụ nữ kia còn đang nghi hoặc, chợt có một giọng nam từ bên ngoài truyền đến. Chỉ thấy một người mặc áo gió màu đen mang theo kính râm từ bên ngoài đi vào!</w:t>
      </w:r>
    </w:p>
    <w:p>
      <w:pPr>
        <w:pStyle w:val="BodyText"/>
      </w:pPr>
      <w:r>
        <w:t xml:space="preserve">Khi người đàn ông vừa đi vào, một lực lượng giống như từ trường lan tỏa trong ngục giam. Nhận được mệnh lệnh của người đàn ông kia, một nhóm người vội vàng đuổi các tù nhân khác rời khỏi nơi này. Cuối cùng bên trong chỉ có người đàn ông và Tử thần.</w:t>
      </w:r>
    </w:p>
    <w:p>
      <w:pPr>
        <w:pStyle w:val="BodyText"/>
      </w:pPr>
      <w:r>
        <w:t xml:space="preserve">- Chiến Lang, ngươi quá yếu. Hiện tại mới mười lăm năm. Sau mười lăm năm nữa nếu như ngươi vẫn chưa thể đạt được hựu cấp, vậy ngươi chỉ có thể như một con bò sát đáng thương chờ chết trong thế giới này. Trong khi đó ta lại có thể truy tìm sự vĩnh sinh!</w:t>
      </w:r>
    </w:p>
    <w:p>
      <w:pPr>
        <w:pStyle w:val="BodyText"/>
      </w:pPr>
      <w:r>
        <w:t xml:space="preserve">Tử thần nhìn Chiến Lang đi tới. Tất nhiên hắn nhận ra được Chiến Lang, nhận ra được người bây giờ ở bên ngoài được gọi là Chiến Lang mạnh nhất.</w:t>
      </w:r>
    </w:p>
    <w:p>
      <w:pPr>
        <w:pStyle w:val="BodyText"/>
      </w:pPr>
      <w:r>
        <w:t xml:space="preserve">- Tử thần, ta không thấy thế giới mà ngươi nói. Ta cũng không có cách nào tu luyện được tới hựu cấp như ngươi nói!</w:t>
      </w:r>
    </w:p>
    <w:p>
      <w:pPr>
        <w:pStyle w:val="BodyText"/>
      </w:pPr>
      <w:r>
        <w:t xml:space="preserve">Chiến Lang có chút thê lương.</w:t>
      </w:r>
    </w:p>
    <w:p>
      <w:pPr>
        <w:pStyle w:val="BodyText"/>
      </w:pPr>
      <w:r>
        <w:t xml:space="preserve">- Bởi vì tâm tình của ngươi không có cách nào bình tĩnh được! Ta đi qua cổ lão phía đông, nơi đó có rất nhiều bí mật mà ngươi không tưởng tượng nổi. Ở đó, ta đã tìm ra được phương pháp khiến ta trở nên an tâm. Cũng chính là phương pháp kia cho ta biết còn có thế giới khác, còn có sự trường sinh thật sự!</w:t>
      </w:r>
    </w:p>
    <w:p>
      <w:pPr>
        <w:pStyle w:val="BodyText"/>
      </w:pPr>
      <w:r>
        <w:t xml:space="preserve">Ánh mắt Tử thần lộ vẻ chờ mong, một sự chờ mong đối với tương lai.</w:t>
      </w:r>
    </w:p>
    <w:p>
      <w:pPr>
        <w:pStyle w:val="BodyText"/>
      </w:pPr>
      <w:r>
        <w:t xml:space="preserve">- Thật sao? Ta cũng rất thích cảnh tượng mỹ lệ phía đông. Lần này ta tới chính là muốn mời ngươi ra ngoài xem!</w:t>
      </w:r>
    </w:p>
    <w:p>
      <w:pPr>
        <w:pStyle w:val="BodyText"/>
      </w:pPr>
      <w:r>
        <w:t xml:space="preserve">Mặt Chiến Lang mỉm cười.</w:t>
      </w:r>
    </w:p>
    <w:p>
      <w:pPr>
        <w:pStyle w:val="Compact"/>
      </w:pPr>
      <w:r>
        <w:br w:type="textWrapping"/>
      </w:r>
      <w:r>
        <w:br w:type="textWrapping"/>
      </w:r>
    </w:p>
    <w:p>
      <w:pPr>
        <w:pStyle w:val="Heading2"/>
      </w:pPr>
      <w:bookmarkStart w:id="894" w:name="chương-917-tử-thần-đánh-vỡ-hư-không"/>
      <w:bookmarkEnd w:id="894"/>
      <w:r>
        <w:t xml:space="preserve">872. Chương 917 : Tử Thần Đánh Vỡ Hư Không</w:t>
      </w:r>
    </w:p>
    <w:p>
      <w:pPr>
        <w:pStyle w:val="Compact"/>
      </w:pPr>
      <w:r>
        <w:br w:type="textWrapping"/>
      </w:r>
      <w:r>
        <w:br w:type="textWrapping"/>
      </w:r>
      <w:r>
        <w:t xml:space="preserve">- Không thể nào. Thế giới này không có gì khiến ta lưu luyến. Thế giới này cũng không có thứ gì ràng buộc được ta. Trong mắt ta, các ngươi đều là phàm nhân, mà ta là thần!</w:t>
      </w:r>
    </w:p>
    <w:p>
      <w:pPr>
        <w:pStyle w:val="BodyText"/>
      </w:pPr>
      <w:r>
        <w:t xml:space="preserve">Trên mặt Tử Thần lộ vẻ kiêu ngạo. Sự cao ngạo này chính là thần linh nhìn xuống phàm nhân.</w:t>
      </w:r>
    </w:p>
    <w:p>
      <w:pPr>
        <w:pStyle w:val="BodyText"/>
      </w:pPr>
      <w:r>
        <w:t xml:space="preserve">Chiến Lang rất ghét dáng vẻ này của Tử Thần. Nhưng hắn không thể không thừa nhận, người đàn ông trước mặt hắn đúng là một thần linh sống. Hắn quá mạnh mẽ. Cho dù là mình khi đối mặt với hắn cũng không có bất kỳ cơ hội phản kháng nào, đã bị giết chết!</w:t>
      </w:r>
    </w:p>
    <w:p>
      <w:pPr>
        <w:pStyle w:val="BodyText"/>
      </w:pPr>
      <w:r>
        <w:t xml:space="preserve">- Nếu như ta cho ngươi biết ở phía đông xa xôi kia đã xuất hiện một người còn cường đại hơn cả ngươi?</w:t>
      </w:r>
    </w:p>
    <w:p>
      <w:pPr>
        <w:pStyle w:val="BodyText"/>
      </w:pPr>
      <w:r>
        <w:t xml:space="preserve">Khi Chiến Lang nói tới đây, liền nhìn thấy Tử Thần đột nhiên ngẩng đầu. Qua một hồi lâu Tử Thần mới nói ra ba từ này.</w:t>
      </w:r>
    </w:p>
    <w:p>
      <w:pPr>
        <w:pStyle w:val="BodyText"/>
      </w:pPr>
      <w:r>
        <w:t xml:space="preserve">- Không thể nào!</w:t>
      </w:r>
    </w:p>
    <w:p>
      <w:pPr>
        <w:pStyle w:val="BodyText"/>
      </w:pPr>
      <w:r>
        <w:t xml:space="preserve">Sau đó hắn dùng một loại ánh mắt hài hước nhìn Chiến Lang nói:</w:t>
      </w:r>
    </w:p>
    <w:p>
      <w:pPr>
        <w:pStyle w:val="BodyText"/>
      </w:pPr>
      <w:r>
        <w:t xml:space="preserve">- Nếu như phía đông xa xôi kia sinh ra một nhân vật cường đại, ta có thể tiếp thu được. Nhưng không ai có thể mạnh hơn ta. Ta bây giờ đã là cực hạn của thế giới này. Nếu là một chưởng cường đại, ta có năng lực đánh vỡ hư không!</w:t>
      </w:r>
    </w:p>
    <w:p>
      <w:pPr>
        <w:pStyle w:val="BodyText"/>
      </w:pPr>
      <w:r>
        <w:t xml:space="preserve">- Đánh vỡ hư không! Tử Thần ngươi không phải đã điên chứ...</w:t>
      </w:r>
    </w:p>
    <w:p>
      <w:pPr>
        <w:pStyle w:val="BodyText"/>
      </w:pPr>
      <w:r>
        <w:t xml:space="preserve">Chiến Lang còn chưa nói xong, hắn liền dừng lại. Hắn liền nhìn thấy Tử Thần tùy ý vung ra một quyền. Một quyền này giống như mang theo lực lượng cắn nuốt tất cả. Nắm đấm của hắn lướt qua không ngờ xuất hiện một không gian bị xé rách. Một hố đen nho nhỏ lộ ra trước mặt của hắn một chút. Nhưng ngay sau đó lập tức bị thế giới này tu bổ!</w:t>
      </w:r>
    </w:p>
    <w:p>
      <w:pPr>
        <w:pStyle w:val="BodyText"/>
      </w:pPr>
      <w:r>
        <w:t xml:space="preserve">- Ngươi... Ngươi làm sao làm được...</w:t>
      </w:r>
    </w:p>
    <w:p>
      <w:pPr>
        <w:pStyle w:val="BodyText"/>
      </w:pPr>
      <w:r>
        <w:t xml:space="preserve">Chiến Lang bối rối. Hắn thật sự bối rối. Lần trước hắn đến gặp Tử Thần là cách đây năm năm. Năm năm trước. Tử Thần tuyệt đối không cường đại như vậy. Nhưng ngày hôm nay sau năm năm không ngờ Tử Thần có thể đánh vỡ hư không. Có thể Tử Thần nói đúng, lực lượng của hắn đã là cực hạn của thế giới này. Thế giới này không thể có hiện hữu nào siêu việt hơn hắn.</w:t>
      </w:r>
    </w:p>
    <w:p>
      <w:pPr>
        <w:pStyle w:val="BodyText"/>
      </w:pPr>
      <w:r>
        <w:t xml:space="preserve">- Chiến Lang, ngươi còn có mười lăm năm để tỉnh ngộ. Nếu như ngươi có thể quên đi tất cả tới đây tu luyện với ta, có lẽ sau mười lăm năm nữa ngươi có thể theo ta rời khỏi thế giới này, đi chứng kiến một thế giới chỉ tồn tại trong phim ảnh! Suy nghĩ một chút đi ông bạn. Thử tưởng tượng, cường giả bay đầy trời có thể thoáng cái đã xé nát phong vân, trong nháy mắt hủy cự thú to bằng một thành thị. Đó mới là thứ giứoi chúng ta truy tìm. Ông trời cho chúng ta năng lực này, các ngươi dùng nó để giữ gìn hòa bình của thế giới. Các ngươi đã sai. Loại lực lượng này không phải là cố định. Nó giống như một hạt giống. Trong một thời điểm nào đó, nó có thể không ngừng sinh trưởng. Thời điểm hạt giống này lớn lên thành một cây nhỏ, chúng ta có thể phá tan hư không truy tìm lực lượng vô tận kia!</w:t>
      </w:r>
    </w:p>
    <w:p>
      <w:pPr>
        <w:pStyle w:val="BodyText"/>
      </w:pPr>
      <w:r>
        <w:t xml:space="preserve">Tử Thần lý giải phạm trù đạt được của một tu luyện giả.</w:t>
      </w:r>
    </w:p>
    <w:p>
      <w:pPr>
        <w:pStyle w:val="BodyText"/>
      </w:pPr>
      <w:r>
        <w:t xml:space="preserve">Hắn đã từ một người có năng lực đặc biệt hóa thành một tu luyện giả. Hắn đã có một loại hệ thống tự tu luyện. Chỉ có điều loại hệ thống này vẫn quá yếu ớt. Tuy nhiên không thể không thừa nhận, lúc này Tử Thần đã nắm được tư cách tiến vào thế giới tiếp theo.</w:t>
      </w:r>
    </w:p>
    <w:p>
      <w:pPr>
        <w:pStyle w:val="BodyText"/>
      </w:pPr>
      <w:r>
        <w:t xml:space="preserve">Chiến Lang đốt cháy một nén hương sau đó ngồi ở bên cạnh Tử Thần. Hắn cầm một nén hương trong tay không nói một lời. Thật ra nhữn lời Tử Thần vừa nói lúc này đã khiến hắn xúc động. Hắn không phải là người ngu. Tuy rằng hắn không biết thế giới tiếp theo kia có tồn tại hay không, nhưng Tử Thần nói về những điều khác thật sự tồn tại.</w:t>
      </w:r>
    </w:p>
    <w:p>
      <w:pPr>
        <w:pStyle w:val="BodyText"/>
      </w:pPr>
      <w:r>
        <w:t xml:space="preserve">- Ông bạn già, một tiểu thế giới như vậy có ý nghĩa thế nào? Nếu như ta nguyện ý, ta có thể thống trị toàn thế giới. Nhưng như vậy lại có ý gì? Cùng một đám người sống chung một chỗ không phải là sự truy cầu của ta. Ta tin tưởng đây cũng không phải là sự truy cầu của ngươi đúng không?</w:t>
      </w:r>
    </w:p>
    <w:p>
      <w:pPr>
        <w:pStyle w:val="BodyText"/>
      </w:pPr>
      <w:r>
        <w:t xml:space="preserve">Rõ ràng Tử Thần rất xem trọng Chiến Lang.</w:t>
      </w:r>
    </w:p>
    <w:p>
      <w:pPr>
        <w:pStyle w:val="BodyText"/>
      </w:pPr>
      <w:r>
        <w:t xml:space="preserve">Chiến Lang hít một chút mùi hương, sau đó nhìn Tử Thần nói:</w:t>
      </w:r>
    </w:p>
    <w:p>
      <w:pPr>
        <w:pStyle w:val="BodyText"/>
      </w:pPr>
      <w:r>
        <w:t xml:space="preserve">- Ta tin tưởng ngươi. Tuy nhiên phía đông thật sự xuất hiện một gia hỏa cường đại. Ngươi biết Lạc Phu không?</w:t>
      </w:r>
    </w:p>
    <w:p>
      <w:pPr>
        <w:pStyle w:val="BodyText"/>
      </w:pPr>
      <w:r>
        <w:t xml:space="preserve">- Chính là con chuột đất kia sao?</w:t>
      </w:r>
    </w:p>
    <w:p>
      <w:pPr>
        <w:pStyle w:val="BodyText"/>
      </w:pPr>
      <w:r>
        <w:t xml:space="preserve">Tử Thần tùy ý nói. Toàn thế giới này chỉ có một mình hắn dám gọi Lạc Phu là con chuột đất.</w:t>
      </w:r>
    </w:p>
    <w:p>
      <w:pPr>
        <w:pStyle w:val="BodyText"/>
      </w:pPr>
      <w:r>
        <w:t xml:space="preserve">- Không sai!</w:t>
      </w:r>
    </w:p>
    <w:p>
      <w:pPr>
        <w:pStyle w:val="BodyText"/>
      </w:pPr>
      <w:r>
        <w:t xml:space="preserve">Chiến Lang gật đầu bất đắc dĩ nói:</w:t>
      </w:r>
    </w:p>
    <w:p>
      <w:pPr>
        <w:pStyle w:val="BodyText"/>
      </w:pPr>
      <w:r>
        <w:t xml:space="preserve">- Lạc Phu bị người ta đánh bại!</w:t>
      </w:r>
    </w:p>
    <w:p>
      <w:pPr>
        <w:pStyle w:val="BodyText"/>
      </w:pPr>
      <w:r>
        <w:t xml:space="preserve">- Điều đó rất bình thường. Không cần ta ra tay, tùy tiện tìm một người giống như ngươi đã có thể đánh khiến mẹ hắn cũng không nhận ra hắn!</w:t>
      </w:r>
    </w:p>
    <w:p>
      <w:pPr>
        <w:pStyle w:val="BodyText"/>
      </w:pPr>
      <w:r>
        <w:t xml:space="preserve">Tử Thần nói rất tùy ý. Rõ ràng hắn không cho rằng đây là chuyện gì lớn!</w:t>
      </w:r>
    </w:p>
    <w:p>
      <w:pPr>
        <w:pStyle w:val="BodyText"/>
      </w:pPr>
      <w:r>
        <w:t xml:space="preserve">- Ta biết ý của ngươi. Nhưng ngươi có thể tưởng tượng một người dùng lôi điện hóa thân, tại khoảng cách rất xa khống chế đại địa khiến con chuột đất... A không! Là Lạc Phu! Khiến Lạc Phu thậm chí không có nổi một cơ hội xuất thủ?</w:t>
      </w:r>
    </w:p>
    <w:p>
      <w:pPr>
        <w:pStyle w:val="BodyText"/>
      </w:pPr>
      <w:r>
        <w:t xml:space="preserve">Chiến Lang nói xong, hắn liền phát hiện giờ phút này mắt Tử Thần đã phát ra tia sáng. Đây mới là điều hắn muốn. Lúc này toàn thế giới, chỉ có người dị năng mới dám ngồi cùng với Tử Thần nói chuyện. Bởi vì trong mắt Tử Thần, ngoại trừ người dị năng, những người khác sợ là không dám nghĩ tới!</w:t>
      </w:r>
    </w:p>
    <w:p>
      <w:pPr>
        <w:pStyle w:val="BodyText"/>
      </w:pPr>
      <w:r>
        <w:t xml:space="preserve">- Ta cũng có thể làm được. Chuyện này chỉ có thể là một loại biểu hiện đỉnh phong! Xem ra đã có thêm một người nữa cùng ta rời khỏi thế giới này!</w:t>
      </w:r>
    </w:p>
    <w:p>
      <w:pPr>
        <w:pStyle w:val="BodyText"/>
      </w:pPr>
      <w:r>
        <w:t xml:space="preserve">Tử Thần tỏ ra rất kích động.</w:t>
      </w:r>
    </w:p>
    <w:p>
      <w:pPr>
        <w:pStyle w:val="BodyText"/>
      </w:pPr>
      <w:r>
        <w:t xml:space="preserve">- Được rồi ông bạn già! Nếu như ta cho ngươi biết hắn nói hắn không phải là người dị năng, không biết ngươi có hứng thú hay không?</w:t>
      </w:r>
    </w:p>
    <w:p>
      <w:pPr>
        <w:pStyle w:val="BodyText"/>
      </w:pPr>
      <w:r>
        <w:t xml:space="preserve">Sau khi Chiến Lang nói ra câu này Tử Thần lập tức đứng phắt dậy! Giờ phút này Chiến Lang biết hắn đã đạt được mục đích của mình!</w:t>
      </w:r>
    </w:p>
    <w:p>
      <w:pPr>
        <w:pStyle w:val="BodyText"/>
      </w:pPr>
      <w:r>
        <w:t xml:space="preserve">- Xem ra ta phải đi ra ngoài đi một chút!</w:t>
      </w:r>
    </w:p>
    <w:p>
      <w:pPr>
        <w:pStyle w:val="BodyText"/>
      </w:pPr>
      <w:r>
        <w:t xml:space="preserve">Tử Thần biết, nếu như những lời Chiến Lang nói là sự thật, người kia thật sự không phải là người dị năng, vậy hắn chỉ có một khả năng chính là một tu luyện giả! Đúng vậy, Tử Thần khổ sở tìm tu luyện giả vô số năm! Tu luyện giả này có công pháp tu luyện, có thể không ngừng trưởng thành, có thể truy tìm trường sinh. Tương lai ở thế giới khác thật sự có thể dời núi lấp biển!</w:t>
      </w:r>
    </w:p>
    <w:p>
      <w:pPr>
        <w:pStyle w:val="BodyText"/>
      </w:pPr>
      <w:r>
        <w:t xml:space="preserve">Tử Thần biết, tại phía đông xa xôi vẫn tồn tại truyền thừa, chỉ có điều quá mức ít ỏi. Hắn đã từng muốn tìm truyền thừa như vậy sau đó bái sư. Nhưng hắn vẫn không tìm được.</w:t>
      </w:r>
    </w:p>
    <w:p>
      <w:pPr>
        <w:pStyle w:val="BodyText"/>
      </w:pPr>
      <w:r>
        <w:t xml:space="preserve">Đừng nói là hắn, lần trước Âu Dương sống lại cũng không tìm được truyền thừa như vậy. Thật ra truyền thừa như vậy đã biến mất khỏi địa cầu. Lần này Âu Dương chuyển sinh chẳng qua chỉ là dịch chuyển một bánh răng của thời gian. Cho nên truyền thừa trên địa cầu vẫn không tồn tại.</w:t>
      </w:r>
    </w:p>
    <w:p>
      <w:pPr>
        <w:pStyle w:val="BodyText"/>
      </w:pPr>
      <w:r>
        <w:t xml:space="preserve">- Chúng ta lập tức lên đường thôi!</w:t>
      </w:r>
    </w:p>
    <w:p>
      <w:pPr>
        <w:pStyle w:val="BodyText"/>
      </w:pPr>
      <w:r>
        <w:t xml:space="preserve">Tử Thần thoáng nhìn về phía Chiến Lang. Không ngờ hắn liền nhìn thấy Chiến Lang lúc này đã lấy ra điện thoại vệ tinh liên hệ với máy bay trực thăng!</w:t>
      </w:r>
    </w:p>
    <w:p>
      <w:pPr>
        <w:pStyle w:val="BodyText"/>
      </w:pPr>
      <w:r>
        <w:t xml:space="preserve">- Ông bạn già, những phương tiện giao thông hiện đại quá chậm, Ta dẫn ngươi đi!</w:t>
      </w:r>
    </w:p>
    <w:p>
      <w:pPr>
        <w:pStyle w:val="BodyText"/>
      </w:pPr>
      <w:r>
        <w:t xml:space="preserve">Tử Thần lập tức nắm lấy Chiến Lang, sau đó một tay hắn chém vào không gian. Cú chém kia khiến cho nhà tù được xây dựng kiến cố như vậy lập tức bị xé nát. Không ngờ Tử Thần nắm lấy Chiến Lang trực tiếp bay lên không trung giống như hỏa tiến bắn về phía đông!</w:t>
      </w:r>
    </w:p>
    <w:p>
      <w:pPr>
        <w:pStyle w:val="BodyText"/>
      </w:pPr>
      <w:r>
        <w:t xml:space="preserve">Trên không trung, Chiến Lang thật sự cảm phục. Sự cường đại của Tử Thần đã vượt quá khả năng nhận thức của hắn. Bay trong không gian, không phải bất kỳ người có dị năng nào cũng làm được điều này.</w:t>
      </w:r>
    </w:p>
    <w:p>
      <w:pPr>
        <w:pStyle w:val="Compact"/>
      </w:pPr>
      <w:r>
        <w:br w:type="textWrapping"/>
      </w:r>
      <w:r>
        <w:br w:type="textWrapping"/>
      </w:r>
    </w:p>
    <w:p>
      <w:pPr>
        <w:pStyle w:val="Heading2"/>
      </w:pPr>
      <w:bookmarkStart w:id="895" w:name="chương-918-ngươi-tính-làm-sao-bây-giờ"/>
      <w:bookmarkEnd w:id="895"/>
      <w:r>
        <w:t xml:space="preserve">873. Chương 918 : Ngươi Tính Làm Sao Bây Giờ</w:t>
      </w:r>
    </w:p>
    <w:p>
      <w:pPr>
        <w:pStyle w:val="Compact"/>
      </w:pPr>
      <w:r>
        <w:br w:type="textWrapping"/>
      </w:r>
      <w:r>
        <w:br w:type="textWrapping"/>
      </w:r>
      <w:r>
        <w:t xml:space="preserve">Hơn nữa điều này cũng chỉ hạn chế với vài loại dị năng. Chiến Lang biết Tử thần không cách nào bay, Nhưng bây giờ Tử thần sử dụng không phải là dị năng bay, hắn lấy lực lương trong thân thể chuyển hóa thành một loại năng lượng thôi động bắn hắn đi vê phía trước!</w:t>
      </w:r>
    </w:p>
    <w:p>
      <w:pPr>
        <w:pStyle w:val="BodyText"/>
      </w:pPr>
      <w:r>
        <w:t xml:space="preserve">- Ông bạn già...</w:t>
      </w:r>
    </w:p>
    <w:p>
      <w:pPr>
        <w:pStyle w:val="BodyText"/>
      </w:pPr>
      <w:r>
        <w:t xml:space="preserve">Chiến Lang lớn tiếng kêu:</w:t>
      </w:r>
    </w:p>
    <w:p>
      <w:pPr>
        <w:pStyle w:val="BodyText"/>
      </w:pPr>
      <w:r>
        <w:t xml:space="preserve">- Xem ra ta thật sự phải theo ngươi tu luyện một thời gian. Ngươi thật sự quá cường đại rồi!</w:t>
      </w:r>
    </w:p>
    <w:p>
      <w:pPr>
        <w:pStyle w:val="BodyText"/>
      </w:pPr>
      <w:r>
        <w:t xml:space="preserve">- Ha ha, đây mới là bắt đầu. Nếu như đến thế giới kia ngươi sẽ thấy cái gì gọi là dời núi lấp biển!</w:t>
      </w:r>
    </w:p>
    <w:p>
      <w:pPr>
        <w:pStyle w:val="BodyText"/>
      </w:pPr>
      <w:r>
        <w:t xml:space="preserve">Tử thần biết, nếu quả thật đến thế giới kia, năng lực hiện tại của hắn thật sự không tính là gì.</w:t>
      </w:r>
    </w:p>
    <w:p>
      <w:pPr>
        <w:pStyle w:val="BodyText"/>
      </w:pPr>
      <w:r>
        <w:t xml:space="preserve">- Ngươi bay nhanh nhất có thể đạt được tốc độ là bao nhiêu?</w:t>
      </w:r>
    </w:p>
    <w:p>
      <w:pPr>
        <w:pStyle w:val="BodyText"/>
      </w:pPr>
      <w:r>
        <w:t xml:space="preserve">Chiến Lang cảm thấy cảnh vật phía dưới giống như ánh đèn chiếu trong phim điên cường chớp động. Hắn biết, hiện tại cho dù chiến cơ nhanh nhất cũng tuyệt đối không có cách nào đuổi theo bọn họ!</w:t>
      </w:r>
    </w:p>
    <w:p>
      <w:pPr>
        <w:pStyle w:val="BodyText"/>
      </w:pPr>
      <w:r>
        <w:t xml:space="preserve">- Tốc độ! Đây mới là bắt đầu! Tốc độ nhanh nhất của ta có thể khiến vệ tinh cũng không thể quay chụp được!</w:t>
      </w:r>
    </w:p>
    <w:p>
      <w:pPr>
        <w:pStyle w:val="BodyText"/>
      </w:pPr>
      <w:r>
        <w:t xml:space="preserve">Tử thần giống như cũng muốn cảm giác được điều đó. Hắn lại tăng tốc một lần nữa. Lần này tốc độ của hắn gần như đạt được tốc độ cao nhất của thế giới này. Nếu thêm một chút nữa đã có thể giống như Âu Dương bổ ra hư không mà đi. Không thể không nói, Tử thần quá cường đại. Tắn thậm chí vượt qua khả năng của Âu Dương lúc trước khi còn là cường giả trong tiểu thế giới kia. Bất kể là Sở Tương Hợp hay là Lam Thông lúc trước cũng không thể nào so sánh với Tử thần bây giờ. Bởi vì thiên phú của Tử thần thật sự quá tốt. Hắn sinh ra đã có lực lượng thất giai trở lên. Hơn nữa Tử thần vô cùng toàn diện.</w:t>
      </w:r>
    </w:p>
    <w:p>
      <w:pPr>
        <w:pStyle w:val="BodyText"/>
      </w:pPr>
      <w:r>
        <w:t xml:space="preserve">Bất kể là bay trên trời hay chui xuống đất đều có thể làm được.</w:t>
      </w:r>
    </w:p>
    <w:p>
      <w:pPr>
        <w:pStyle w:val="BodyText"/>
      </w:pPr>
      <w:r>
        <w:t xml:space="preserve">Nếu thật sự muốn phân loại, Tử thần có lẽ được xem như một loại Trận Đồ Sư. Dĩ nhiên, mỗi thế giới đều có sự phân loại của thế giới đó.</w:t>
      </w:r>
    </w:p>
    <w:p>
      <w:pPr>
        <w:pStyle w:val="BodyText"/>
      </w:pPr>
      <w:r>
        <w:t xml:space="preserve">- Thật quá kích thích!</w:t>
      </w:r>
    </w:p>
    <w:p>
      <w:pPr>
        <w:pStyle w:val="BodyText"/>
      </w:pPr>
      <w:r>
        <w:t xml:space="preserve">Trong nháy mắt Chiến Lang bỗng nhiên muốn biết, nếu như mình tu luyện giống như Tử thần, có phải mình cũng có thể đạt được cảnh giới như vậy hay không?</w:t>
      </w:r>
    </w:p>
    <w:p>
      <w:pPr>
        <w:pStyle w:val="BodyText"/>
      </w:pPr>
      <w:r>
        <w:t xml:space="preserve">Sau nửa ngày, trong phân khu Tương Thành, Lôi Ô mặc quân trang trên mặt mang theo một nụ cười mỉm nhìn hai người đàn ông đứng đối diện mình.</w:t>
      </w:r>
    </w:p>
    <w:p>
      <w:pPr>
        <w:pStyle w:val="BodyText"/>
      </w:pPr>
      <w:r>
        <w:t xml:space="preserve">Lôi Ô biết, người đàn ông hơn bốn mươi tuổi này chính là Tử thần trong truyền thuyết. Vừa nãy khi thủ hạ hồi báo không ngờ lại nói cho Lôi Ô biết bọn họ từ phía xa bay tới!</w:t>
      </w:r>
    </w:p>
    <w:p>
      <w:pPr>
        <w:pStyle w:val="BodyText"/>
      </w:pPr>
      <w:r>
        <w:t xml:space="preserve">Dùng thân thể để bay, hơn nữa tốc độ nhanh đến mức khiến Rada của bọn họ cũng không thể phát hiện. Lôi Ô biết hắn thật sự gặp phải một cường giả siêu cấp.</w:t>
      </w:r>
    </w:p>
    <w:p>
      <w:pPr>
        <w:pStyle w:val="BodyText"/>
      </w:pPr>
      <w:r>
        <w:t xml:space="preserve">- Ta không cảm ứng được khí tức của cường giả siêu cấp. Các ngươi xác định hắn vẫn còn ở đây sao?</w:t>
      </w:r>
    </w:p>
    <w:p>
      <w:pPr>
        <w:pStyle w:val="BodyText"/>
      </w:pPr>
      <w:r>
        <w:t xml:space="preserve">Tử thần không nói chuyện khách sáo với Lôi Ô. Hắn tới nơi này không phải vì hỗ trợ. Hắn tới vì muốn tìm được truyền thừa viễn cổ, muốn tìm được phương pháp tu luyện kia!</w:t>
      </w:r>
    </w:p>
    <w:p>
      <w:pPr>
        <w:pStyle w:val="BodyText"/>
      </w:pPr>
      <w:r>
        <w:t xml:space="preserve">- Chắc chắn đang ở đây!</w:t>
      </w:r>
    </w:p>
    <w:p>
      <w:pPr>
        <w:pStyle w:val="BodyText"/>
      </w:pPr>
      <w:r>
        <w:t xml:space="preserve">Lôi Ô trả lời rất chắc chắn. Mấy ngày nay tuy rằng bọn họ không dám tới gần, nhưng bọn họ vẫn có thể biết, mỗi ngày Âu Dương đều sống như một người bình thường. Ngoại trừ mỗi ngày phải biến ra Cáp Căn Đạt Tư cho Lưu Tĩnh, trên căn bản không có ý khác với người bình thường!</w:t>
      </w:r>
    </w:p>
    <w:p>
      <w:pPr>
        <w:pStyle w:val="BodyText"/>
      </w:pPr>
      <w:r>
        <w:t xml:space="preserve">Không thể như vậy! Đây là lần đầu tiên Tử thần nảy sinh sự nghi ngờ đối với chính mình. Cho tới nay, trước sau Tử thần vẫn cho rằng mình chính là người mạnh nhất trên tinh cầu này. Nếu như hắn muốn động thủ, trừ phi là dùng đạn hạt nhân bắn nổ hắn, bằng không hắn chẳng sợ cái gì.</w:t>
      </w:r>
    </w:p>
    <w:p>
      <w:pPr>
        <w:pStyle w:val="BodyText"/>
      </w:pPr>
      <w:r>
        <w:t xml:space="preserve">Mà Tử thần biết, với cảm giác của mình, trên căn bản nếu như trong một thành thị có sự tồn tại của một người dị năng, hắn có thể phát hiện trước tiên. Mà bây giờ Lôi Minh lại nói cho hắn biết Âu Dương không hề rời. Nhưng bản thân hắn lại không cách nào cảm ứng được khí tức của Âu Dương? Vậy nghĩa là gì?</w:t>
      </w:r>
    </w:p>
    <w:p>
      <w:pPr>
        <w:pStyle w:val="BodyText"/>
      </w:pPr>
      <w:r>
        <w:t xml:space="preserve">Thật ra không riêng gì Tử thần, Âu Dương cũng không cảm ứng được khí tức của Tử thần. Đối với Tử thần mà nói, Âu Dương quá cường đại, cường đại đến mức hắn không có cách nào cảm ứng được.</w:t>
      </w:r>
    </w:p>
    <w:p>
      <w:pPr>
        <w:pStyle w:val="BodyText"/>
      </w:pPr>
      <w:r>
        <w:t xml:space="preserve">Còn đối với Âu Dương mà nói, Tử thần lại quá nhỏ bé, yếu ớt đến mức hắn có thể bỏ qua.</w:t>
      </w:r>
    </w:p>
    <w:p>
      <w:pPr>
        <w:pStyle w:val="BodyText"/>
      </w:pPr>
      <w:r>
        <w:t xml:space="preserve">- Ta vẫn muốn ăn nữa!</w:t>
      </w:r>
    </w:p>
    <w:p>
      <w:pPr>
        <w:pStyle w:val="BodyText"/>
      </w:pPr>
      <w:r>
        <w:t xml:space="preserve">Lưu Tĩnh chẳng biết xấu hổ nằm nhoài trên người Âu Dương. Dáng vẻ lười biếng kia thật sự rất mê người.</w:t>
      </w:r>
    </w:p>
    <w:p>
      <w:pPr>
        <w:pStyle w:val="BodyText"/>
      </w:pPr>
      <w:r>
        <w:t xml:space="preserve">- Đi sang một bên. Ngươi không sợ ăn tới mức bội thực mà chết sao?</w:t>
      </w:r>
    </w:p>
    <w:p>
      <w:pPr>
        <w:pStyle w:val="BodyText"/>
      </w:pPr>
      <w:r>
        <w:t xml:space="preserve">Âu Dương trừng mắt với Lưu Tĩnh một cái. Hắn không quan tâm Lưu Tĩnh lộ ra bộ dạng mê hoặc tới mức nào. Trên căn bản Âu Dương đều đã miễn dịch. Bản thân Âu Dương hiểu rõ ràng nhất hắn chẳng qua chỉ là một người bạn. Một khi cô muốn cái gì, đều sẽ biểu hiện vẻ thục nữ. Sau đó cô giống như một con mèo nhỏ tiếp cận ngươi. Chỉ cần sau khi cô nhận được thứ mình muốn, tiếp theo chính là một cước đá văng ngươi, sau đó cười lớn giống như một Ma Vương, nói cho ngươi biết, ngươi đã bị lừa...</w:t>
      </w:r>
    </w:p>
    <w:p>
      <w:pPr>
        <w:pStyle w:val="BodyText"/>
      </w:pPr>
      <w:r>
        <w:t xml:space="preserve">Thủ đoạn như vậy Lưu Tĩnh cũng chỉ sử dụng với Âu Dương. Dù sao trong mắt Lưu Tĩnh, Âu Dương mới là người duy nhất an toàn. Nếu như nàng dùng một chiêu này đối phó với một người đàn ông xa lạ, chưa chừng sẽ thật sự có chuyện...</w:t>
      </w:r>
    </w:p>
    <w:p>
      <w:pPr>
        <w:pStyle w:val="BodyText"/>
      </w:pPr>
      <w:r>
        <w:t xml:space="preserve">- Lực lượng của ta dùng để giữ gìn hòa bình của địa cầu, là tồn tại chính nghĩa để giữ gìn vũ trụ, chứ không phải biến ra Cáp Căn Đạt Tư cho ngươi!</w:t>
      </w:r>
    </w:p>
    <w:p>
      <w:pPr>
        <w:pStyle w:val="BodyText"/>
      </w:pPr>
      <w:r>
        <w:t xml:space="preserve">Âu Dương dùng lời lẽ nghĩa chính, khiến mình giống như siêu nhân.</w:t>
      </w:r>
    </w:p>
    <w:p>
      <w:pPr>
        <w:pStyle w:val="BodyText"/>
      </w:pPr>
      <w:r>
        <w:t xml:space="preserve">- Vậy có muốn lão nương may cái quần đỏ, lại làm cái chăn đơn rách, sau đó khoác lên người ngươi cho ngươi bay ra ngoài hay không?</w:t>
      </w:r>
    </w:p>
    <w:p>
      <w:pPr>
        <w:pStyle w:val="BodyText"/>
      </w:pPr>
      <w:r>
        <w:t xml:space="preserve">Lưu Tĩnh biết mềm dẻo không được, bắt đầu dùng cứng rắn. Với cách thức mềm cứng đều được sử dụng, cuối cùng Lưu Tĩnh đã nhận được cái mình muốn...</w:t>
      </w:r>
    </w:p>
    <w:p>
      <w:pPr>
        <w:pStyle w:val="BodyText"/>
      </w:pPr>
      <w:r>
        <w:t xml:space="preserve">Trong ti vi không ngại phiền phát hình mười người lãnh đạo đang ở vị trí đứng đầu. Trong mười phút mọi người trong toàn quốc đều rất hạnh phúc. Sau mười phút là tin tức về tình hình rất hỗn loạn ở nước ngoài. Trên căn bản Âu Dương đã miễn dịch với những thứ này. Nếu như mỗi ngày đều xem những thứ này, cho dù tư duy của ngươi rất rõ ràng cuối cùng cũng nhất định sẽ bị người ta lừa dối.</w:t>
      </w:r>
    </w:p>
    <w:p>
      <w:pPr>
        <w:pStyle w:val="BodyText"/>
      </w:pPr>
      <w:r>
        <w:t xml:space="preserve">- Những ngày qua, đám lính kia không tới sao?</w:t>
      </w:r>
    </w:p>
    <w:p>
      <w:pPr>
        <w:pStyle w:val="BodyText"/>
      </w:pPr>
      <w:r>
        <w:t xml:space="preserve">Trong mắt Lưu Tĩnh, những người mặc quân trang đều là lính. Cô căn bản không phân biệt được các loại quân hàm.</w:t>
      </w:r>
    </w:p>
    <w:p>
      <w:pPr>
        <w:pStyle w:val="BodyText"/>
      </w:pPr>
      <w:r>
        <w:t xml:space="preserve">- Vẫn có!</w:t>
      </w:r>
    </w:p>
    <w:p>
      <w:pPr>
        <w:pStyle w:val="BodyText"/>
      </w:pPr>
      <w:r>
        <w:t xml:space="preserve">Lưu Tĩnh vừa ăn vừa nói:</w:t>
      </w:r>
    </w:p>
    <w:p>
      <w:pPr>
        <w:pStyle w:val="BodyText"/>
      </w:pPr>
      <w:r>
        <w:t xml:space="preserve">- Nếu như bọn họ thật sự trở lại, ngươi tính làm sao bây giờ? Giết người sao?</w:t>
      </w:r>
    </w:p>
    <w:p>
      <w:pPr>
        <w:pStyle w:val="BodyText"/>
      </w:pPr>
      <w:r>
        <w:t xml:space="preserve">Lúc Lưu Tĩnh nói ra từ giết người có vẻ rất bình tĩnh. Dù sao đối với một người bình thường mà nói, giết người vẫn chỉ là chuyện tồn tại trong kịch truyền hình. Không thật sự tiếp xúc qua, căn bản không biết ý nghĩa thật sự của hai chữ giết người này.</w:t>
      </w:r>
    </w:p>
    <w:p>
      <w:pPr>
        <w:pStyle w:val="BodyText"/>
      </w:pPr>
      <w:r>
        <w:t xml:space="preserve">Nhưng Âu Dương cảm giác mình hẳn đã từng giết người. Nói cách khác mình thật giống như là một ma quỷ leo từ trong địa ngục ra. Đối với chuyện này Âu Dương đã từng tự hỏi mình, rốt cuộc có phải mình bị xuyên qua hay không!</w:t>
      </w:r>
    </w:p>
    <w:p>
      <w:pPr>
        <w:pStyle w:val="BodyText"/>
      </w:pPr>
      <w:r>
        <w:t xml:space="preserve">Cái gì gọi là bị xuyên qua? Trước đây nhân vật chính đều xuyên qua, sau đó linh hồn số *** chó cắn nuốt chủ nhân. Tiếp đó, đi tới con đường tranh hùng thiên hạ. Âu Dương hoài nghi có phải mình đã từng xuyên qua hay không? Kết quả có phải mình đã chiếm lấy một thân thể, sau đó trở thành nhân vật chính tranh hùng thiên hạ hay không?</w:t>
      </w:r>
    </w:p>
    <w:p>
      <w:pPr>
        <w:pStyle w:val="Compact"/>
      </w:pPr>
      <w:r>
        <w:br w:type="textWrapping"/>
      </w:r>
      <w:r>
        <w:br w:type="textWrapping"/>
      </w:r>
    </w:p>
    <w:p>
      <w:pPr>
        <w:pStyle w:val="Heading2"/>
      </w:pPr>
      <w:bookmarkStart w:id="896" w:name="chương-919-chỉ-có-thần-tiễn-mới-có-thể-cầm-cung"/>
      <w:bookmarkEnd w:id="896"/>
      <w:r>
        <w:t xml:space="preserve">874. Chương 919 : Chỉ Có Thần Tiễn Mới Có Thể Cầm Cung</w:t>
      </w:r>
    </w:p>
    <w:p>
      <w:pPr>
        <w:pStyle w:val="Compact"/>
      </w:pPr>
      <w:r>
        <w:br w:type="textWrapping"/>
      </w:r>
      <w:r>
        <w:br w:type="textWrapping"/>
      </w:r>
      <w:r>
        <w:t xml:space="preserve">Dĩ nhiên, điều này chỉ là suy đoán của riêng Âu Dương. Mặc dù nói con người không xuyên qua cuộc sống không tính là hoàn chỉnh, nhưng cho tới bây giờ xuyên qua vẫn chỉ được giới hạn bên trong các phim truyện truyền hình!</w:t>
      </w:r>
    </w:p>
    <w:p>
      <w:pPr>
        <w:pStyle w:val="BodyText"/>
      </w:pPr>
      <w:r>
        <w:t xml:space="preserve">- Chuyện lần trước ngươi nói cho ta biết, ngươi có thể bổ ra thời không có phải là thật hay không? Vậy ngươi có thể xuyên qua sao?</w:t>
      </w:r>
    </w:p>
    <w:p>
      <w:pPr>
        <w:pStyle w:val="BodyText"/>
      </w:pPr>
      <w:r>
        <w:t xml:space="preserve">Những ngày qua Lưu Tĩnh đã dần dần quen với sự biến hóa của Âu Dương, hoặc là nói cách khác Âu Dương căn bản không thay đổi.</w:t>
      </w:r>
    </w:p>
    <w:p>
      <w:pPr>
        <w:pStyle w:val="BodyText"/>
      </w:pPr>
      <w:r>
        <w:t xml:space="preserve">Đột nhiên có lực lượng như vậy, nếu quả thật chỉ là một học sinh bình thường, đương nhiên là vô cùng phiền phức. Có những lực lượng này có thể biến thành một ma vương siêu cấp. Nhưng Âu Dương chỉ thuần túy là người chuyển thế sống lại. Cho dù đã quên mất một vài thứ nên quên, nhưng tâm tính vẫn là kẻ được mài luyện từ trong vô số thây chất thành núi, máu chảy thành sông.</w:t>
      </w:r>
    </w:p>
    <w:p>
      <w:pPr>
        <w:pStyle w:val="BodyText"/>
      </w:pPr>
      <w:r>
        <w:t xml:space="preserve">Trên căn bản, Âu Dương có thể giữ được tâm tĩnh lặng như nước. Hơn nữa hiện tại dường như Âu Dương còn rất thích với cuộc sống an tĩnh như vậy. Thật ra bản thân Âu Dương cũng có một nghi vấn, mình thật sự thích cuộc sống yên tĩnh sao?</w:t>
      </w:r>
    </w:p>
    <w:p>
      <w:pPr>
        <w:pStyle w:val="BodyText"/>
      </w:pPr>
      <w:r>
        <w:t xml:space="preserve">Khi ở trong cửa hàng KFC gặp phải nhóm cướp kia, tại sao mình lại việc nghĩa chẳng từ nan lao ra? Nếu như mình thật sự thích cuộc sống yên tĩnh, đáng ra lúc đó mình nên nằm sát mặt đất sau đó chờ cảnh sát tới xử lý những chuyện kia chứ? Như vậy mình sẽ là một người không liên quan, bình yên rời đi.</w:t>
      </w:r>
    </w:p>
    <w:p>
      <w:pPr>
        <w:pStyle w:val="BodyText"/>
      </w:pPr>
      <w:r>
        <w:t xml:space="preserve">Nhưng thời khắc đó, cuối cùng mình lại đứng lên. Thậm chí khi đó mình căn bản còn không biết mình có lực lượng như thế này. Nó giống như một loại bản năng, một bản năng cứu vớt tất cả.</w:t>
      </w:r>
    </w:p>
    <w:p>
      <w:pPr>
        <w:pStyle w:val="BodyText"/>
      </w:pPr>
      <w:r>
        <w:t xml:space="preserve">- Có một câu nói rất hay. Không muốn làm Chúa cứu thế, vậy ngươi không phải là người tốt!</w:t>
      </w:r>
    </w:p>
    <w:p>
      <w:pPr>
        <w:pStyle w:val="BodyText"/>
      </w:pPr>
      <w:r>
        <w:t xml:space="preserve">Âu Dương lắc đầu, đương nhiên câu nói này chỉ là do bản thân hắn nói bừa. Làm chúa cứu thế sao có thể dễ dàng như vậy được</w:t>
      </w:r>
    </w:p>
    <w:p>
      <w:pPr>
        <w:pStyle w:val="BodyText"/>
      </w:pPr>
      <w:r>
        <w:t xml:space="preserve">- Giải Kinsey tháng sau, ngươi có tham gia không?</w:t>
      </w:r>
    </w:p>
    <w:p>
      <w:pPr>
        <w:pStyle w:val="BodyText"/>
      </w:pPr>
      <w:r>
        <w:t xml:space="preserve">Lưu Tĩnh không biết với thực lực của Âu Dương hiện nay, có phải hắn vẫn thích bắn cung hay không. Dù sao với lực lượng giống như thần linh của Âu Dương hiện tại, hẳn là cung tên vẫn quan trọng như trước chứ?</w:t>
      </w:r>
    </w:p>
    <w:p>
      <w:pPr>
        <w:pStyle w:val="BodyText"/>
      </w:pPr>
      <w:r>
        <w:t xml:space="preserve">Sau khi Âu Dương nghe cô nói xong câu này, hắn tất nhiên hiểu rõ ý tứ trong lời nói của Lưu Tĩnh. Âu Dương quay về phía Lưu Tĩnh nở nụ cười xấu xa, sau đó hắn liền bắt đầu cỡi quần áo!</w:t>
      </w:r>
    </w:p>
    <w:p>
      <w:pPr>
        <w:pStyle w:val="BodyText"/>
      </w:pPr>
      <w:r>
        <w:t xml:space="preserve">Đột nhiên thấy Âu Dương cởi quần áo, Lưu Tĩnh cảm thấy sửng sốt. Cô có chút không rõ rốt cuộc Âu Dương muốn làm gì. Nhưng khi cô nhìn thấy nụ cười gian trên mặt Âu Dương thật giống như quái thúc thúc, cô cảm giác dường như mình bị ảo giác!</w:t>
      </w:r>
    </w:p>
    <w:p>
      <w:pPr>
        <w:pStyle w:val="BodyText"/>
      </w:pPr>
      <w:r>
        <w:t xml:space="preserve">- Ngươi làm gì thế?</w:t>
      </w:r>
    </w:p>
    <w:p>
      <w:pPr>
        <w:pStyle w:val="BodyText"/>
      </w:pPr>
      <w:r>
        <w:t xml:space="preserve">Lưu Tĩnh chỉ có cảm giác này trong nháy mắt. Cô quá quen với tính cách của Âu Dương. Cô biết Âu Dương không phải là loại người như thế. Cho nên nàng lẳng lặng nhìn Âu Dương muốn biết rốt cuộc Âu Dương tính làm gì!</w:t>
      </w:r>
    </w:p>
    <w:p>
      <w:pPr>
        <w:pStyle w:val="BodyText"/>
      </w:pPr>
      <w:r>
        <w:t xml:space="preserve">- Đùa với ngươi thực sự không gì thú vị. Nếu như thay bằng một nữ hài khác, nhìn thấy vẻ mặt và động tác của ta vừa nãy dù thế nào cũng phải cảm thấy hoảng sợ. Nhưng tại sao ngươi lại còn bình tĩnh hơn cả ta vậy...</w:t>
      </w:r>
    </w:p>
    <w:p>
      <w:pPr>
        <w:pStyle w:val="BodyText"/>
      </w:pPr>
      <w:r>
        <w:t xml:space="preserve">Âu Dương không nói gì lắc đầu. Sau đó hắn quay người đi về phía Lưu Tĩnh, tiếp đó quay sau lưng của mình về phía Lưu Tĩnh.</w:t>
      </w:r>
    </w:p>
    <w:p>
      <w:pPr>
        <w:pStyle w:val="BodyText"/>
      </w:pPr>
      <w:r>
        <w:t xml:space="preserve">Khi Lưu Tĩnh nhìn thấy phía sau lưng Âu Dương, không ngờ cô trực tiếp ngây người đứng tại chỗ!</w:t>
      </w:r>
    </w:p>
    <w:p>
      <w:pPr>
        <w:pStyle w:val="BodyText"/>
      </w:pPr>
      <w:r>
        <w:t xml:space="preserve">Đó là một cây cung! Không sai, là một cây cung. Nhưng cung này quá hoa lệ. Màu sắc của nó đỏ giống như màu máu. Hai con cú dường như còn sống cúi lưng đứng hai bên. Phía trước cung là một lưỡi dao sắc bén. Phía trên thân cung diống như có một loại hỏa diễm thiêu đốt, đoạt hồn phách con người vậy!</w:t>
      </w:r>
    </w:p>
    <w:p>
      <w:pPr>
        <w:pStyle w:val="BodyText"/>
      </w:pPr>
      <w:r>
        <w:t xml:space="preserve">Không ngờ một cây cung như vậy lại khắc ở phía sau lưng Âu Dương. Lưu Tĩnh nhìn cái cung này. Cô hiểu rõ, lúc này không ngờ cô đã bị cây cung này đoạt lấy tâm thần. Giờ phút này Lưu Tĩnh bất ngờ vươn tay muốn chạm vào phía sau lưng Âu Dương. Nhưng thời điểm bàn tay đến giữa không cô lại dừng lại.</w:t>
      </w:r>
    </w:p>
    <w:p>
      <w:pPr>
        <w:pStyle w:val="BodyText"/>
      </w:pPr>
      <w:r>
        <w:t xml:space="preserve">Lưu Tĩnh có cảm giác, nếu như ngón tay của mình chạm vào chiến cung này, có khả năng linh hồn của mình sẽ bị hỏa diễm phía trên thiêu hủy. Tuy rằng đây chỉ là một hình vẽ được khắc trên người Âu Dương, nhưng Lưu Tĩnh thấy thế nào cũng cảm thấy đây chính là một cái cung thật, một cái cung còn sống!</w:t>
      </w:r>
    </w:p>
    <w:p>
      <w:pPr>
        <w:pStyle w:val="BodyText"/>
      </w:pPr>
      <w:r>
        <w:t xml:space="preserve">- Ta mới phát hiện ra nó! Lực lượng của ta có lẽ có quan hệ với nó! Nó thật giống như đang sống. Hình như ta có thể lấy nó từ phía sau lưng ra bắt vậy. Chỉ có điều hiện tại ta vẫn chưa biết phải làm như thế nào!</w:t>
      </w:r>
    </w:p>
    <w:p>
      <w:pPr>
        <w:pStyle w:val="BodyText"/>
      </w:pPr>
      <w:r>
        <w:t xml:space="preserve">Âu Dương đã thử mấy lần. Năng lực của hắn gần như có thể thầm nghĩ chuyện gì là làm được chuyện đó. Nhưng bất luận hắn nghĩ thế nào cũng không thể lấy được cái cung trên lưng này ra.</w:t>
      </w:r>
    </w:p>
    <w:p>
      <w:pPr>
        <w:pStyle w:val="BodyText"/>
      </w:pPr>
      <w:r>
        <w:t xml:space="preserve">- Nó là cái gì vậy?</w:t>
      </w:r>
    </w:p>
    <w:p>
      <w:pPr>
        <w:pStyle w:val="BodyText"/>
      </w:pPr>
      <w:r>
        <w:t xml:space="preserve">Lưu Tĩnh nhìn Âu Dương chậm rãi mặc quần áo vào. Cô biết cái cung này tuyệt đối không có đơn giản như vậy. Từ trước đến nay Lưu Tĩnh chưa từng thấy cái cung nào có khí phách có sinh mạng như vậy.</w:t>
      </w:r>
    </w:p>
    <w:p>
      <w:pPr>
        <w:pStyle w:val="BodyText"/>
      </w:pPr>
      <w:r>
        <w:t xml:space="preserve">Thứ Kiêu Cung! Hình vẽ sau lưng Âu Dương tất nhiên là Thứ Kiêu Cung. Cho dù là Âu Dương chuyển thế, Thứ Kiêu Cung vẫn sẽ làm bạn với Âu Dương. Chỉ có điều một khắc khi Âu Dương lựa chọn chuyển thế, hắn đã lựa chọn cuộc sống yên tĩnh. Bắt đầu từ một khắc đó, Thứ Kiêu Cung đã không muốn xuất hiện nữa. Trừ phi có một ngày Âu Dương thật sự có thể trở lại thành Tiễn Thần, một lần nữa có lại khí phách của một vị thần dám chiến đấu cửu thiên, Thứ Kiêu Cung mới sống lại.</w:t>
      </w:r>
    </w:p>
    <w:p>
      <w:pPr>
        <w:pStyle w:val="BodyText"/>
      </w:pPr>
      <w:r>
        <w:t xml:space="preserve">Điều này có nghĩa là chỉ có Tiễn Thần mới có tư cách cầm chiến cung. Năm đó cho dù Âu Dương ngã xuống, Thứ Kiêu Cung rơi vào trong tay Vệ Thi, Vệ Thi cũng chỉ có thể dùng Thứ Kiêu Cung như một chiến đao.</w:t>
      </w:r>
    </w:p>
    <w:p>
      <w:pPr>
        <w:pStyle w:val="BodyText"/>
      </w:pPr>
      <w:r>
        <w:t xml:space="preserve">Muốn kéo dây cung của Thứ Kiêu Cung, trong thiên hạ chỉ có Âu Dương mới có thể làm được! Thứ Kiêu Cung đã thông linh. Muốn kéo dây cung Thứ Kiêu Cung, căn bản không phải chỉ cần có lực lượng, mà phải có tâm của một Tiễn Thần!</w:t>
      </w:r>
    </w:p>
    <w:p>
      <w:pPr>
        <w:pStyle w:val="BodyText"/>
      </w:pPr>
      <w:r>
        <w:t xml:space="preserve">Chỉ có khích phách thiên hạ vô địch mới là chìa khóa duy nhất để mở ra Thứ Kiêu Cung. Mà bây giờ Âu Dương không có điều này, trên đời này cũng không có ai có.</w:t>
      </w:r>
    </w:p>
    <w:p>
      <w:pPr>
        <w:pStyle w:val="BodyText"/>
      </w:pPr>
      <w:r>
        <w:t xml:space="preserve">- Ta luôn cảm thấy trước đây hình như ta đã từng cầm nó!</w:t>
      </w:r>
    </w:p>
    <w:p>
      <w:pPr>
        <w:pStyle w:val="BodyText"/>
      </w:pPr>
      <w:r>
        <w:t xml:space="preserve">Trong lòng Âu Dương có một hình ảnh, trên cửu thiên, mình giống như một thần linh, cầm cây cung này trong tay, kéo cung đủ để bắn thủng bầu trời. Nhưng hắn lại không rõ tại sao giờ phút này mình lại không có năng lực cầm cái cung này.</w:t>
      </w:r>
    </w:p>
    <w:p>
      <w:pPr>
        <w:pStyle w:val="BodyText"/>
      </w:pPr>
      <w:r>
        <w:t xml:space="preserve">- Ngươi là Tiễn Thần sao? Hình như chỉ có Tiễn Thần mới có thể sử dụng được cây cung này!</w:t>
      </w:r>
    </w:p>
    <w:p>
      <w:pPr>
        <w:pStyle w:val="BodyText"/>
      </w:pPr>
      <w:r>
        <w:t xml:space="preserve">Lưu Tĩnh nói ra ý nghĩ trong lòng mình. Thời điểm nhìn thấy cái cung này, Lưu Tĩnh liền cảm thấy, chỉ có Tiễn Thần trong lòng mang theo chiến ý vô địch mới có thể cầm lấy cây cung này.</w:t>
      </w:r>
    </w:p>
    <w:p>
      <w:pPr>
        <w:pStyle w:val="BodyText"/>
      </w:pPr>
      <w:r>
        <w:t xml:space="preserve">- Chỉ có Tiễn Thần mới có thể cầm lấy cung?</w:t>
      </w:r>
    </w:p>
    <w:p>
      <w:pPr>
        <w:pStyle w:val="BodyText"/>
      </w:pPr>
      <w:r>
        <w:t xml:space="preserve">Chân mày Âu Dương nhíu lại. Hai chữ Tiễn Thần này quen thuộc tới mức nào. Chẳng lẽ mình đã từng là Tiễn Thần. Mà bây giờ mình không còn vô địch chiến ý nữa, nên cây cung này từ bỏ mình.</w:t>
      </w:r>
    </w:p>
    <w:p>
      <w:pPr>
        <w:pStyle w:val="BodyText"/>
      </w:pPr>
      <w:r>
        <w:t xml:space="preserve">Từ trước đến nay Thứ Kiêu Cung chưa từng từ bỏ Âu Dương. Nói một cách chính xác là Âu Dương từ bỏ Thứ Kiêu Cung. Từ lúc hắn từ dỏ ý chí dám chiến đấu với thiên hạ, hắn đã từ bỏ Thứ Kiêu Cung. Từ thời khác hắn lựa chọn đi tới luân hồi, thương tâm nhất có lẽ chính là Thứ Kiêu Cung.</w:t>
      </w:r>
    </w:p>
    <w:p>
      <w:pPr>
        <w:pStyle w:val="Compact"/>
      </w:pPr>
      <w:r>
        <w:br w:type="textWrapping"/>
      </w:r>
      <w:r>
        <w:br w:type="textWrapping"/>
      </w:r>
    </w:p>
    <w:p>
      <w:pPr>
        <w:pStyle w:val="Heading2"/>
      </w:pPr>
      <w:bookmarkStart w:id="897" w:name="chương-920-nỗi-bi-thương-của-dây-cung"/>
      <w:bookmarkEnd w:id="897"/>
      <w:r>
        <w:t xml:space="preserve">875. Chương 920 : Nỗi Bi Thương Của Dây Cung</w:t>
      </w:r>
    </w:p>
    <w:p>
      <w:pPr>
        <w:pStyle w:val="Compact"/>
      </w:pPr>
      <w:r>
        <w:br w:type="textWrapping"/>
      </w:r>
      <w:r>
        <w:br w:type="textWrapping"/>
      </w:r>
      <w:r>
        <w:t xml:space="preserve">Từ một tiểu thế giới, từ một chiến cung nho nhỏ không có ai biết, một đường đi theo một nhân vật nhỏ không có tiếng tăm gì chinh chiến. Trên con đường này Âu Dương không hề từ bỏ. Trên con đường này Thứ Kiêu Cung chưa bao giờ từng phản bội hắn. Bất luận có nguy cấp đến mấy, cho dù Tiễn Thần Âu Dương lúc trước ở trì mạc, Thứ Kiêu Cung cũng không hề từ bỏ. Nó đang đợi chủ nhân sống lại, chờ đợi chủ nhân một lần nữa trở lại làm Tiễn Thần lại cầm lấy nó.</w:t>
      </w:r>
    </w:p>
    <w:p>
      <w:pPr>
        <w:pStyle w:val="BodyText"/>
      </w:pPr>
      <w:r>
        <w:t xml:space="preserve">Tnh cả lần này, Âu Dương đã hai lần từ bỏ Thứ Kiêu Cung. Lần đầu tiên là trì mạc, lần thứ hai lại là luân hồi. Nếu như Âu Dương có thể hiểu rõ tâm ý của Thứ Kiêu Cung, lúc này có lẽ sẽ cảm giác được bi thương nhàn nhạt bám trên Thứ Kiêu Cung này.</w:t>
      </w:r>
    </w:p>
    <w:p>
      <w:pPr>
        <w:pStyle w:val="BodyText"/>
      </w:pPr>
      <w:r>
        <w:t xml:space="preserve">- Cũng không biết tại sao, ta giống như cảm giác được một nỗi bi thương của chiến cung sau lưng ngươi. Một cảm giác bi thương khi bị vứt bỏ...</w:t>
      </w:r>
    </w:p>
    <w:p>
      <w:pPr>
        <w:pStyle w:val="BodyText"/>
      </w:pPr>
      <w:r>
        <w:t xml:space="preserve">Lưu Tĩnh nhìn rất chuẩn. Bởi vì một khắc kia nàng thật sự bị cung kích thích tới nơi sâu thẳm trong linh hồn. Nàng có thể cảm nhận được sự bi thương tản mát ra từ cây cung này.</w:t>
      </w:r>
    </w:p>
    <w:p>
      <w:pPr>
        <w:pStyle w:val="BodyText"/>
      </w:pPr>
      <w:r>
        <w:t xml:space="preserve">- Bi thương của cung...</w:t>
      </w:r>
    </w:p>
    <w:p>
      <w:pPr>
        <w:pStyle w:val="BodyText"/>
      </w:pPr>
      <w:r>
        <w:t xml:space="preserve">Đầu Âu Dương từ từ cúi thấp xuống. Hắn không rõ tại sao khi nghe đến sự bi thương của cung hắn lại có một cảm giác hổ thẹn. Cảm giác hổ thẹn này dường như đến từ sâu trong linh hồn. Nhưng hắn muốn cầm lại cũng không có cách nào cầm được.</w:t>
      </w:r>
    </w:p>
    <w:p>
      <w:pPr>
        <w:pStyle w:val="BodyText"/>
      </w:pPr>
      <w:r>
        <w:t xml:space="preserve">- Có thể không phải nó từ bỏ ngươi, mà là ngươi từ bỏ nó!</w:t>
      </w:r>
    </w:p>
    <w:p>
      <w:pPr>
        <w:pStyle w:val="BodyText"/>
      </w:pPr>
      <w:r>
        <w:t xml:space="preserve">Lưu Tĩnh nhìn thấy Âu Dương đã mặc quần áo xong, nàng nói ra ý nghĩ trong lòng.</w:t>
      </w:r>
    </w:p>
    <w:p>
      <w:pPr>
        <w:pStyle w:val="BodyText"/>
      </w:pPr>
      <w:r>
        <w:t xml:space="preserve">- Ta từ bỏ nó...</w:t>
      </w:r>
    </w:p>
    <w:p>
      <w:pPr>
        <w:pStyle w:val="BodyText"/>
      </w:pPr>
      <w:r>
        <w:t xml:space="preserve">Âu Dương nở nụ cười, cũng không tiếp tục bàn luận về vấn đề này.</w:t>
      </w:r>
    </w:p>
    <w:p>
      <w:pPr>
        <w:pStyle w:val="BodyText"/>
      </w:pPr>
      <w:r>
        <w:t xml:space="preserve">Năm đó Âu Dương đi theo trung đội số 7, bất ngờ khi nhận được Thứ Kiêu Cung. Bắt đầu từ một khắc kia, Âu Dương đã một đường trưởng thành, một đường đi lên con đường truyền kỳ của mình. Lúc đó Âu Dương tràn ngập nhiệt huyết, chưa bao giờ từng từ bỏ. Sau khi trở thành Yêu Cung Thủ đầu tiên từ thời viễn cổ, trong mắt rất nhiều người Âu Dương đã đi con đường chưa từng có người nào đi. Cho dù gặp khó khăn đến mức nào Âu Dương cũng chưa hề nghĩ tới chuyện từ bỏ, không hề từ bỏ Thứ Kiêu Cung trong tay.</w:t>
      </w:r>
    </w:p>
    <w:p>
      <w:pPr>
        <w:pStyle w:val="BodyText"/>
      </w:pPr>
      <w:r>
        <w:t xml:space="preserve">Có lẽ chính vì loại kiên trì này khiến Thứ Kiêu Cung hoàn thành thông linh, khiến Thứ Kiêu Cung hiểu rõ ý nghĩa của sự tồn tại. Một đường chém giết, một đường tự tin, Âu Dương dựa vào cố gắng của mình và Thứ Kiêu Cung trong tay từng bước đi tới đỉnh phong của thế giới. Nhưng chính vào thời điểm cuối cùng khi chỉ còn một bước nữa là tới cửa hắn lại rút lui, hắn lại lựa chọn từ bỏ.</w:t>
      </w:r>
    </w:p>
    <w:p>
      <w:pPr>
        <w:pStyle w:val="BodyText"/>
      </w:pPr>
      <w:r>
        <w:t xml:space="preserve">Nếu như Âu Dương có thể nhớ được tất cả những điều này, Âu Dương nhất định có thể hiểu rõ tại sao Thứ Kiêu Cung lại bi thương như vậy.</w:t>
      </w:r>
    </w:p>
    <w:p>
      <w:pPr>
        <w:pStyle w:val="BodyText"/>
      </w:pPr>
      <w:r>
        <w:t xml:space="preserve">Nói theo một ý nghĩa nào đó, Thứ Kiêu Cung thật ra đã trở thành một bộ phận trên thân thể của Âu Dương. Thời điểm cầm Thứ Kiêu Cung trong tay, mỗi giờ mỗi khắc tâm của Âu Dương có thể cảm thấy bình tĩnh. Khi hắn kéo dây cung trong tay, hắn sẽ xuất hiện một ý chí quyết tiến lên, một ý niệm tất sát. Đây mới thực là người cung hợp nhất.</w:t>
      </w:r>
    </w:p>
    <w:p>
      <w:pPr>
        <w:pStyle w:val="BodyText"/>
      </w:pPr>
      <w:r>
        <w:t xml:space="preserve">Loại cảnh giới này không khác gì với Thiên Nhân Hợp Nhất. Chỉ có điều đối với Thứ Kiêu Cung mà nói Âu Dương là trời. Còn đối với Âu Dương mà nói Thứ Kiêu Cung là trời. Đây là một sự kết hợp hoàn mỹ nhất.</w:t>
      </w:r>
    </w:p>
    <w:p>
      <w:pPr>
        <w:pStyle w:val="BodyText"/>
      </w:pPr>
      <w:r>
        <w:t xml:space="preserve">Hai lần từ bỏ, đều là do Âu Dương từ bỏ. Thứ Kiêu Cung chưa bao giờ từng từ bỏ. Cho dù Âu Dương quyết định quên đi tất cả tiến vào luân hồi, Thứ Kiêu Cung cũng không hề từ bỏ. Nó vẫn đang đợi. Nó vẫn tin tưởng, chủ nhân nhất định sẽ một lần nữa đứng lên, sau đó mang theo nó xông tới Thiên Đình, bắn chết tất cả kẻ địch dám ngăn cản trước mặt bọn họ!</w:t>
      </w:r>
    </w:p>
    <w:p>
      <w:pPr>
        <w:pStyle w:val="BodyText"/>
      </w:pPr>
      <w:r>
        <w:t xml:space="preserve">Đây là một chiếc ma cung. Đối với một chiếc ma cung như vậy, nếu như dùng thần cung để hình dung Thứ Kiêu Cung thật sự không chuẩn xác. Bởi vì Thứ Kiêu Cung có ma khí quá mạnh. Nó đã thành ma. Trên đời này chỉ có Âu Dương mới có thể khiến vị ma thần này phải hạ mình.</w:t>
      </w:r>
    </w:p>
    <w:p>
      <w:pPr>
        <w:pStyle w:val="BodyText"/>
      </w:pPr>
      <w:r>
        <w:t xml:space="preserve">- Giải thi đấu có tiền thưởng như vậy đương nhiên phải tham gia rồi. Hơn nữa ta nhất định sẽ nắm lấy giải quán quân!</w:t>
      </w:r>
    </w:p>
    <w:p>
      <w:pPr>
        <w:pStyle w:val="BodyText"/>
      </w:pPr>
      <w:r>
        <w:t xml:space="preserve">Âu Dương nhìn Lưu Tĩnh, bỗng nhiên nói ra những lời như vậy. Khi hắn nói ra câu này, trong mắt mang theo sự tự tin khiến Lưu Tĩnh có chút chấn động.</w:t>
      </w:r>
    </w:p>
    <w:p>
      <w:pPr>
        <w:pStyle w:val="BodyText"/>
      </w:pPr>
      <w:r>
        <w:t xml:space="preserve">Sự tự tin này không phải tự tin mù quáng mà là tự tin xuất phát từ trong lòng, khiến người ta có thể cảm nhận được niềm tin tuyệt đối.</w:t>
      </w:r>
    </w:p>
    <w:p>
      <w:pPr>
        <w:pStyle w:val="BodyText"/>
      </w:pPr>
      <w:r>
        <w:t xml:space="preserve">- Có thể ngươi đúng là Tiễn Thần chuyển thế! Bây giờ lực lượng của ngươi đã thức tỉnh!</w:t>
      </w:r>
    </w:p>
    <w:p>
      <w:pPr>
        <w:pStyle w:val="BodyText"/>
      </w:pPr>
      <w:r>
        <w:t xml:space="preserve">Lưu Tĩnh nói ra cảm giác của mình. Cô phát hiện, bất luận Âu Dương đang ở trong tâm trạng xấu tới mức nào, mỗi khi nhắc đến cung và mũi tên, Âu Dương đều tự tin như vậy.</w:t>
      </w:r>
    </w:p>
    <w:p>
      <w:pPr>
        <w:pStyle w:val="BodyText"/>
      </w:pPr>
      <w:r>
        <w:t xml:space="preserve">- Tiễn Thần chuyển thế? Không! Ta chính là Tiễn Thần!</w:t>
      </w:r>
    </w:p>
    <w:p>
      <w:pPr>
        <w:pStyle w:val="BodyText"/>
      </w:pPr>
      <w:r>
        <w:t xml:space="preserve">Âu Dương nắm chặt nắm đấm nói ra câu này. Đúng vào lúc này Âu Dương liền cảm nhận được cây cung sau lưng mình đột nhiên chấn động một chút. Sự chấn động này chính là chấn động của tâm linh.</w:t>
      </w:r>
    </w:p>
    <w:p>
      <w:pPr>
        <w:pStyle w:val="BodyText"/>
      </w:pPr>
      <w:r>
        <w:t xml:space="preserve">Nhưng chấn động này chỉ diễn ra trong nháy mắt. Thời điểm Âu Dương muốn gọi cái cung này đến trong tay mình, cái cung này lại hoàn toàn không có động tĩnh. Điều này khiến Âu Dương cảm thấy có chút khó hiểu. Thật ra hắn cũng không cần khó hiểu. Bởi vì hiện tại hắn vẫn chưa đạt được cảnh giới kia, vẫn không có cách nào đánh thức được Thứ Kiêu Cung.</w:t>
      </w:r>
    </w:p>
    <w:p>
      <w:pPr>
        <w:pStyle w:val="BodyText"/>
      </w:pPr>
      <w:r>
        <w:t xml:space="preserve">Hai người không bàn về chuyện Thứ Kiêu Cung nữa mà tiếp tục xem ti vi. Chỉ có điều TV hoặc là điện ảnh bây giờ hoặc là tác phẩm lớn cũng khiến người ta căn bản xem không hiểu.</w:t>
      </w:r>
    </w:p>
    <w:p>
      <w:pPr>
        <w:pStyle w:val="BodyText"/>
      </w:pPr>
      <w:r>
        <w:t xml:space="preserve">Theo Âu Dương thấy, có lẽ bộ phim xem không hiểu chính là nghệ thuật. Âu Dương thực sự khó có thể lý giải được, các nhà nghệ thuật hiện tại nghĩ như thế nào! Trong mắt Âu Dương, nghệ thuật thật sự chính là phải khiến tất cả mọi người đều có thể hiểu rõ. Như vậy mới được gọi là là nghệ thuật.</w:t>
      </w:r>
    </w:p>
    <w:p>
      <w:pPr>
        <w:pStyle w:val="BodyText"/>
      </w:pPr>
      <w:r>
        <w:t xml:space="preserve">Càng không cần phải nói tới kịch truyền hình. Các vở kịch với nội dung máu chó lại được trình diễn. Cái gì mà ngươi yêu ta, ta yêu ngươi? Một vai nam chính mở màn vẫn thề non hẹn biển với nhân vật nữ chính. Xoay mặt một cái liền động tình với một nữ nhân vật khác.</w:t>
      </w:r>
    </w:p>
    <w:p>
      <w:pPr>
        <w:pStyle w:val="BodyText"/>
      </w:pPr>
      <w:r>
        <w:t xml:space="preserve">Đã có lúc Âu Dương muốn hỏi một câu, chẳng lẽ nói vì không thể đắc tội với người, nên không thể không cho nhân vật chính làm ngựa giống mới chính là vương đạo sao? Từ đầu chỉ theo một người, bất luận có bao nhiêu gian khổ, bất luận có bao nhiêu rối rắm, nên từ bỏ vẫn phải dứt khoát từ bỏ. Đây mới là suy nghĩ trong lòng Âu Dương.</w:t>
      </w:r>
    </w:p>
    <w:p>
      <w:pPr>
        <w:pStyle w:val="BodyText"/>
      </w:pPr>
      <w:r>
        <w:t xml:space="preserve">Một mình Lưu Tĩnh ngồi trên ghế sô pha xem ti vi. Âu Dương lại một mình ngồi trước máy vi tính tìm đọc một vài thứ. Tuy nhiên thứ Âu Dương muốn tìm rõ ràng không thể tra được trên internet.</w:t>
      </w:r>
    </w:p>
    <w:p>
      <w:pPr>
        <w:pStyle w:val="BodyText"/>
      </w:pPr>
      <w:r>
        <w:t xml:space="preserve">Những thứ tra được trên internet về dị năng chỉ là một vài điều vô căn cứ, hoặc chính là một vài tiểu thuyết. Tài liệu thật sự căn bản không tồn tại.</w:t>
      </w:r>
    </w:p>
    <w:p>
      <w:pPr>
        <w:pStyle w:val="BodyText"/>
      </w:pPr>
      <w:r>
        <w:t xml:space="preserve">Âu Dương cũng không có quá kinh ngạc về điều này.</w:t>
      </w:r>
    </w:p>
    <w:p>
      <w:pPr>
        <w:pStyle w:val="BodyText"/>
      </w:pPr>
      <w:r>
        <w:t xml:space="preserve">Ngay lúc tiếng chuông đồng hồ vang lên chín lần, nhắc nhở mọi người đã tới chín giờ. Âu Dương đang ngồi trên ghế dài bỗng nhiên ngồi phắt dậy. Hắn thoáng nhìn về phía Lưu Tĩnh. Lúc này Lưu Tĩnh vẫn ngồi một mình trên sô pha xem ti vi kịch. Hiện tại cô đang xem cảnh một nam nhân phản bội một nữ nhân.</w:t>
      </w:r>
    </w:p>
    <w:p>
      <w:pPr>
        <w:pStyle w:val="Compact"/>
      </w:pPr>
      <w:r>
        <w:br w:type="textWrapping"/>
      </w:r>
      <w:r>
        <w:br w:type="textWrapping"/>
      </w:r>
    </w:p>
    <w:p>
      <w:pPr>
        <w:pStyle w:val="Heading2"/>
      </w:pPr>
      <w:bookmarkStart w:id="898" w:name="chương-921-ta-cho-các-ngươi-một-cơ-hội"/>
      <w:bookmarkEnd w:id="898"/>
      <w:r>
        <w:t xml:space="preserve">876. Chương 921 : Ta Cho Các Ngươi Một Cơ Hội</w:t>
      </w:r>
    </w:p>
    <w:p>
      <w:pPr>
        <w:pStyle w:val="Compact"/>
      </w:pPr>
      <w:r>
        <w:br w:type="textWrapping"/>
      </w:r>
      <w:r>
        <w:br w:type="textWrapping"/>
      </w:r>
      <w:r>
        <w:t xml:space="preserve">Lúc này cô xem có chút giận dữ. Thỉnh thoảng cô còn dùng ngón tay của mình gõ gõ lên bắp đùi của mình một chút biểu thị sự phẫn nộ của mình.</w:t>
      </w:r>
    </w:p>
    <w:p>
      <w:pPr>
        <w:pStyle w:val="BodyText"/>
      </w:pPr>
      <w:r>
        <w:t xml:space="preserve">Âu Dương thoáng nhìn về phía Lưu Tĩnh nói:</w:t>
      </w:r>
    </w:p>
    <w:p>
      <w:pPr>
        <w:pStyle w:val="BodyText"/>
      </w:pPr>
      <w:r>
        <w:t xml:space="preserve">- Ta ra ngoài đi dạo. Ngươi tiếp tục xem đi!</w:t>
      </w:r>
    </w:p>
    <w:p>
      <w:pPr>
        <w:pStyle w:val="BodyText"/>
      </w:pPr>
      <w:r>
        <w:t xml:space="preserve">- Ừ!</w:t>
      </w:r>
    </w:p>
    <w:p>
      <w:pPr>
        <w:pStyle w:val="BodyText"/>
      </w:pPr>
      <w:r>
        <w:t xml:space="preserve">Lưu Tĩnh không hề nhìn Âu Dương, nhẹ giọng ừ một tiếng, sau đó gật đầu. Âu Dương liền mở cửa biệt thự đi ra ngoài.</w:t>
      </w:r>
    </w:p>
    <w:p>
      <w:pPr>
        <w:pStyle w:val="BodyText"/>
      </w:pPr>
      <w:r>
        <w:t xml:space="preserve">Từ sau khi Âu Dương phát hiện ra năng lực của mình, Lưu Khải Hàng liền bảo Âu Dương rời khỏi ký túc xá đi tới ở lại trong biệt thự cùng với con gái của mình. Bình thường người làm cha đều sợ con gái chịu thiệt. Nhưng trong lòng Lưu Khải Hàng lại nghĩ nếu như Âu Dương thật sự phát sinh chuyện gì với con gái mình thì đã ttó. Lão đầu này đã sớm xem Âu Dương là con rể tương lai...</w:t>
      </w:r>
    </w:p>
    <w:p>
      <w:pPr>
        <w:pStyle w:val="BodyText"/>
      </w:pPr>
      <w:r>
        <w:t xml:space="preserve">Đi ra khỏi biệt thự, khuôn mặt tươi cười của Âu Dương đã biến mất. Hắn thoáng nhìn về phía tinh không thản nhiên nói:</w:t>
      </w:r>
    </w:p>
    <w:p>
      <w:pPr>
        <w:pStyle w:val="BodyText"/>
      </w:pPr>
      <w:r>
        <w:t xml:space="preserve">- Ra đi, các ngươi muốn chết vậy đừng có trách ta! Ta thật sự không muốn giết các ngươi!</w:t>
      </w:r>
    </w:p>
    <w:p>
      <w:pPr>
        <w:pStyle w:val="BodyText"/>
      </w:pPr>
      <w:r>
        <w:t xml:space="preserve">Giọng nói của Âu Dương rất thản nhiên, nhưng trong lời nói của hắn lại lộ ra sát khí vô tận.</w:t>
      </w:r>
    </w:p>
    <w:p>
      <w:pPr>
        <w:pStyle w:val="BodyText"/>
      </w:pPr>
      <w:r>
        <w:t xml:space="preserve">Khi Âu Dương vừa nói xong, trong không trung xuất hiện hai người đàn ông. Hai người đàn ông này đều là người nước ngoài. Một người để tóc dài, một người thì đầu trọc lóc. Nhưng khí chất của hai người lại vô cùng lớn. Một người giống như một vị quý tộc anh tuấn. Một cái khác nhìn thế nào cũng giống với một sát thần cực kỳ dũng mãnh!</w:t>
      </w:r>
    </w:p>
    <w:p>
      <w:pPr>
        <w:pStyle w:val="BodyText"/>
      </w:pPr>
      <w:r>
        <w:t xml:space="preserve">- Chiến Lang!</w:t>
      </w:r>
    </w:p>
    <w:p>
      <w:pPr>
        <w:pStyle w:val="BodyText"/>
      </w:pPr>
      <w:r>
        <w:t xml:space="preserve">- Tử thần!</w:t>
      </w:r>
    </w:p>
    <w:p>
      <w:pPr>
        <w:pStyle w:val="BodyText"/>
      </w:pPr>
      <w:r>
        <w:t xml:space="preserve">Sau khi hai người xuất hiện đều rất lễ phép giới thiệu mình. Thật ra đây là cách thức gặp mặt của người dị năng lúc đó. Nếu như là người quen biết vậy không cần nhiều lời. Nếu như chưa quen câu đầu tiên khi gặp mặt chính là nói ra tên của mình hoặc là nói ra danh hiệu của mình cho đối phương biết.</w:t>
      </w:r>
    </w:p>
    <w:p>
      <w:pPr>
        <w:pStyle w:val="BodyText"/>
      </w:pPr>
      <w:r>
        <w:t xml:space="preserve">- Ta cho các ngươi một cơ hội. Trong vòng ba giây, lập tức biến mất khỏi mắt ta, như vậy có lẽ ta sẽ không giết các ngươi!</w:t>
      </w:r>
    </w:p>
    <w:p>
      <w:pPr>
        <w:pStyle w:val="BodyText"/>
      </w:pPr>
      <w:r>
        <w:t xml:space="preserve">Âu Dương nói rất bình tĩnh. Nhưng lúc này một thanh niên nhìn qua chỉ khoảng mười bảy, mười tám tuổi quay về phía hai người đã trưởng thành nói như thế ngược lại có vẻ rất buồn cười.</w:t>
      </w:r>
    </w:p>
    <w:p>
      <w:pPr>
        <w:pStyle w:val="BodyText"/>
      </w:pPr>
      <w:r>
        <w:t xml:space="preserve">Nhưng Tử thần và Chiến Lang lại không hề cảm thấy điều này có gì buồn cười. Từ lúc Tử thần xuất hiện đến bây giờ vẫn cau mày. Một khắc từ sau khi Âu Dương đi ra khỏi biệt thự hắn đã lập tức quan sát Âu Dương. Trong mắt Tử thần đây chính là một người bình thường, bình thường đến mức không tìm được bất kỳ ưu điểm nào.</w:t>
      </w:r>
    </w:p>
    <w:p>
      <w:pPr>
        <w:pStyle w:val="BodyText"/>
      </w:pPr>
      <w:r>
        <w:t xml:space="preserve">Nhưng người trẻ tuổi này vừa đi ra khỏi biệt thự, chỉ liếc mắt một cái liền tìm được bọn họ. Điều này khiến Tử thần biết, đây tuyệt đối không phải là một người bình thường!</w:t>
      </w:r>
    </w:p>
    <w:p>
      <w:pPr>
        <w:pStyle w:val="BodyText"/>
      </w:pPr>
      <w:r>
        <w:t xml:space="preserve">Từ lúc Tử thần xuất đạo tới nay, chưa bao giờ hắn gặp phải tình huống như hiện nay. Ngay cả thực lực của người khác cũng không thể thấy rõ. Chuyện này đối với Tử thần nói chắc chắn chưa bao giờ xảy ra.</w:t>
      </w:r>
    </w:p>
    <w:p>
      <w:pPr>
        <w:pStyle w:val="BodyText"/>
      </w:pPr>
      <w:r>
        <w:t xml:space="preserve">- Ngài đừng hiểu lầm. Chúng ta tới không phải để gây sự!</w:t>
      </w:r>
    </w:p>
    <w:p>
      <w:pPr>
        <w:pStyle w:val="BodyText"/>
      </w:pPr>
      <w:r>
        <w:t xml:space="preserve">Chiến Lang tiến lên một bước nhẹ giọng nói. Hắn mới nói được một nửa đã bị Tử thần kéo trở lại.</w:t>
      </w:r>
    </w:p>
    <w:p>
      <w:pPr>
        <w:pStyle w:val="BodyText"/>
      </w:pPr>
      <w:r>
        <w:t xml:space="preserve">Tử thần đứng ở đối diện Âu Dương. Đầu tiên hắn ôm quyền hành lễ với Âu Dương, sau đó mở miệng nói:</w:t>
      </w:r>
    </w:p>
    <w:p>
      <w:pPr>
        <w:pStyle w:val="BodyText"/>
      </w:pPr>
      <w:r>
        <w:t xml:space="preserve">- Chào ngài. Ta có danh hiệu là tử thần, tên thật gọi là Zeke. Ta muốn hỏi, ngài có phải là Tu luyện giả hay không?</w:t>
      </w:r>
    </w:p>
    <w:p>
      <w:pPr>
        <w:pStyle w:val="BodyText"/>
      </w:pPr>
      <w:r>
        <w:t xml:space="preserve">- Tu luyện giả?</w:t>
      </w:r>
    </w:p>
    <w:p>
      <w:pPr>
        <w:pStyle w:val="BodyText"/>
      </w:pPr>
      <w:r>
        <w:t xml:space="preserve">Khi Tử thần mở miệng nói ra ba chữ kia, Âu Dương liền cảm giác mình dường như dây thần kinh nào đó trong đầu mình bị kích thích. Mình có ký ức đối với ba chữ tu luyện giả này.</w:t>
      </w:r>
    </w:p>
    <w:p>
      <w:pPr>
        <w:pStyle w:val="BodyText"/>
      </w:pPr>
      <w:r>
        <w:t xml:space="preserve">- Đúng! Năng lực của ta đã đạt đến đỉnh phong của thế giới này. Ta biết sau mười lăm năm nữa thế giới này sẽ mở ra một thông đạo đi tới một thế giới khác. Ta sẽ rời khỏi thế giới này tiến vào thế giới mới. Nhưng đây chỉ là một loại cảm ứng của ta. Ta biết phía đông này đã từng có Tu luyện giả tồn tại. Hẳn là một tu luyện giả như ngài biết càng nhiều hơn so với ta u đúng không?</w:t>
      </w:r>
    </w:p>
    <w:p>
      <w:pPr>
        <w:pStyle w:val="BodyText"/>
      </w:pPr>
      <w:r>
        <w:t xml:space="preserve">Tuy rằng Tử thần nhìn qua cực kỳ hung ác, nhưng trước mặt Âu Dương hắn lại nói những lời rất mềm mỏng.</w:t>
      </w:r>
    </w:p>
    <w:p>
      <w:pPr>
        <w:pStyle w:val="BodyText"/>
      </w:pPr>
      <w:r>
        <w:t xml:space="preserve">- Thế giới này là một tiểu thế giới. Trên tiểu thế giới còn có hai thế giới nữa. Thế giới kế tiếp ngươi sẽ đi tới chỉ là một thế giới trong số ngàn vạn thế giới. Sau đó ngươi sẽ trải qua Thánh Thể, Pháp Thân, Đạo Nhất, cuối cùng chính là cấp ý chí! Sau tứ đại ý chí cuối cùng chính là vũ hóa phi tiên tiến vào Tiên giới!</w:t>
      </w:r>
    </w:p>
    <w:p>
      <w:pPr>
        <w:pStyle w:val="BodyText"/>
      </w:pPr>
      <w:r>
        <w:t xml:space="preserve">Âu Dương giống như bản năng lập tức nói ra nhiều điều như vậy. Thời điểm hắn nói ra những lời này Tử thần lập tức liền ngây người. Tử thần biết mình đã tìm đến đúng người! Đây chắc chắn là một tu luyện giả. Hơn nữa còn là một tu luyện gia biết rất nhiều chuyện.</w:t>
      </w:r>
    </w:p>
    <w:p>
      <w:pPr>
        <w:pStyle w:val="BodyText"/>
      </w:pPr>
      <w:r>
        <w:t xml:space="preserve">Một người khác cũng sửng sốt chính là Âu Dương! Âu Dương không biết tại sao mình lại nói ra những điều này. Dường như những điều này nằm sẵn ở trong đầu hắn vậy. Hắn hoàn toàn chỉ nói theo bản năng. Nhưng chờ sau khi nói xong, hắn lại không rõ mình đã nói những gì.</w:t>
      </w:r>
    </w:p>
    <w:p>
      <w:pPr>
        <w:pStyle w:val="BodyText"/>
      </w:pPr>
      <w:r>
        <w:t xml:space="preserve">- Thánh Thể! Pháp Thân! Đạo Nhất! Tứ đại ý chí! Vũ hóa phi tiên! Cái gì là vĩnh sinh?</w:t>
      </w:r>
    </w:p>
    <w:p>
      <w:pPr>
        <w:pStyle w:val="BodyText"/>
      </w:pPr>
      <w:r>
        <w:t xml:space="preserve">Lúc này Tử thần giống như một học sinh tiểu học hoàn toàn bỏ xuống tên tuổi đệ nhất cường giả của hắn cung kính thỉnh giáo Âu Dương.</w:t>
      </w:r>
    </w:p>
    <w:p>
      <w:pPr>
        <w:pStyle w:val="BodyText"/>
      </w:pPr>
      <w:r>
        <w:t xml:space="preserve">- Vĩnh sinh chính là phi tiên! Trước phi tiên không có vĩnh sinh, Thánh Thể có tuổi thọ ngàn năm. Pháp Thân có tuổi thọ ba ngàn năm. Đạo Nhất có tuổi thọ năm ngàn năm trở lên. Mỗi khi có thêm một đạo ý chí sẽ tăng thêm một ngàn. Vũ hóa phi tiên chính là vĩnh sinh bất diệt!</w:t>
      </w:r>
    </w:p>
    <w:p>
      <w:pPr>
        <w:pStyle w:val="BodyText"/>
      </w:pPr>
      <w:r>
        <w:t xml:space="preserve">Âu Dương lại một hơi nói ra những điều này...</w:t>
      </w:r>
    </w:p>
    <w:p>
      <w:pPr>
        <w:pStyle w:val="BodyText"/>
      </w:pPr>
      <w:r>
        <w:t xml:space="preserve">- Vĩnh sinh bất diệt!</w:t>
      </w:r>
    </w:p>
    <w:p>
      <w:pPr>
        <w:pStyle w:val="BodyText"/>
      </w:pPr>
      <w:r>
        <w:t xml:space="preserve">Bốn chữ này không chỉ có khiến Tử thần kinh hãi, mà ngay cả Chiến Lang đang đứng bên cạnh cũng cảm thấy kinh hãi! Trước kia Chiến Lang chỉ nghe Tử thần nói ra suy đoán của hắn. Chiến Lang căn bản cũng không tin trên thế giới này thật sự có vĩnh sinh bất tử! Mà bây giờ Âu Dương nói ra những điều này tỉ mỉ như vậy, Chiến Lang chợt phát hiện trước mặt mình mở ra một con đường mới.</w:t>
      </w:r>
    </w:p>
    <w:p>
      <w:pPr>
        <w:pStyle w:val="BodyText"/>
      </w:pPr>
      <w:r>
        <w:t xml:space="preserve">- Vũ hóa phi tiên...</w:t>
      </w:r>
    </w:p>
    <w:p>
      <w:pPr>
        <w:pStyle w:val="BodyText"/>
      </w:pPr>
      <w:r>
        <w:t xml:space="preserve">Trong mắt Tử thần chợt phát sáng. Hắn biết mình lại có điều mới để theo đuổi. Vĩnh sinh bất diệt, đây chính là điều mọi người đều theo đuổi.</w:t>
      </w:r>
    </w:p>
    <w:p>
      <w:pPr>
        <w:pStyle w:val="BodyText"/>
      </w:pPr>
      <w:r>
        <w:t xml:space="preserve">- Trong vạn người khó tìm được một người có thể Vũ hóa phi tiên ức. Trong ngàn vạn cường giả có thiên phú trác việt, từ xưa người vũ hóa phi tiên đã ít lại càng ít..</w:t>
      </w:r>
    </w:p>
    <w:p>
      <w:pPr>
        <w:pStyle w:val="BodyText"/>
      </w:pPr>
      <w:r>
        <w:t xml:space="preserve">Âu Dương lại nói ra mấy câu này, giống như đang đả kích Tử thần. Tuy nhiên không thật sự trải qua thế giới tiếp theo, làm sao có thể hiểu rõ được tất cả những điều này?</w:t>
      </w:r>
    </w:p>
    <w:p>
      <w:pPr>
        <w:pStyle w:val="BodyText"/>
      </w:pPr>
      <w:r>
        <w:t xml:space="preserve">Tử thần quay về phía Âu Dương lại làm một lễ tiết. Đây là lễ tiên của một người học sinh! Trong mắt Tử thần, tu luyện giả phía đông thật ra là những người thần kỳ nhất. Hắn đã tìm hiểu được từ trong một vài sách cổ, rất nhiều tu luyện giả phía đông có thể giữ được thanh xuân mãi mãi. Lúc này Tử thần nghi ngờ tiểu tử trước mắt cái này chính là một lão quái vật.</w:t>
      </w:r>
    </w:p>
    <w:p>
      <w:pPr>
        <w:pStyle w:val="BodyText"/>
      </w:pPr>
      <w:r>
        <w:t xml:space="preserve">- Tiên sinh, tu vi của ngài đến mức độ nào?</w:t>
      </w:r>
    </w:p>
    <w:p>
      <w:pPr>
        <w:pStyle w:val="BodyText"/>
      </w:pPr>
      <w:r>
        <w:t xml:space="preserve">Tử thần lại hỏi dò.</w:t>
      </w:r>
    </w:p>
    <w:p>
      <w:pPr>
        <w:pStyle w:val="BodyText"/>
      </w:pPr>
      <w:r>
        <w:t xml:space="preserve">- Không biết...</w:t>
      </w:r>
    </w:p>
    <w:p>
      <w:pPr>
        <w:pStyle w:val="BodyText"/>
      </w:pPr>
      <w:r>
        <w:t xml:space="preserve">Trong đầu Âu Dương có chút bối rối. Hắn không nói dối. Lúc này hắn thật sự không biết rốt cuộc mình có cấp bậc thế nào. Thậm chí ngay cả những điều mình mới vừa nói ra là gì Âu Dương cũngkhông rõ ràng lắm.</w:t>
      </w:r>
    </w:p>
    <w:p>
      <w:pPr>
        <w:pStyle w:val="Compact"/>
      </w:pPr>
      <w:r>
        <w:br w:type="textWrapping"/>
      </w:r>
      <w:r>
        <w:br w:type="textWrapping"/>
      </w:r>
    </w:p>
    <w:p>
      <w:pPr>
        <w:pStyle w:val="Heading2"/>
      </w:pPr>
      <w:bookmarkStart w:id="899" w:name="chương-922-ngươi-là-thượng-đế-sao"/>
      <w:bookmarkEnd w:id="899"/>
      <w:r>
        <w:t xml:space="preserve">877. Chương 922 : Ngươi Là Thượng Đế Sao</w:t>
      </w:r>
    </w:p>
    <w:p>
      <w:pPr>
        <w:pStyle w:val="Compact"/>
      </w:pPr>
      <w:r>
        <w:br w:type="textWrapping"/>
      </w:r>
      <w:r>
        <w:br w:type="textWrapping"/>
      </w:r>
      <w:r>
        <w:t xml:space="preserve">- Không biết?</w:t>
      </w:r>
    </w:p>
    <w:p>
      <w:pPr>
        <w:pStyle w:val="BodyText"/>
      </w:pPr>
      <w:r>
        <w:t xml:space="preserve">Hai người Tử thần và Chiến Lang đều bối rối. Vừa nãy Âu Dương nói rõ ràng mạch lạc. Nhưng bây giờ hỏi tới tu vi của hắn, hắn lại nói không biết!</w:t>
      </w:r>
    </w:p>
    <w:p>
      <w:pPr>
        <w:pStyle w:val="BodyText"/>
      </w:pPr>
      <w:r>
        <w:t xml:space="preserve">- Thử xem sẽ biết thôi!</w:t>
      </w:r>
    </w:p>
    <w:p>
      <w:pPr>
        <w:pStyle w:val="BodyText"/>
      </w:pPr>
      <w:r>
        <w:t xml:space="preserve">Chiến Lang bỗng nhiên cảm giác giống như mình bị chơi xỏ. Dưới cái nhìn của hắn, người trẻ tuổi đối diện nói nhiều như vậy, nhưng cuối cùng lại dùng hai từ không biết để làm phần cuối. Điều này thật quá nực cười.</w:t>
      </w:r>
    </w:p>
    <w:p>
      <w:pPr>
        <w:pStyle w:val="BodyText"/>
      </w:pPr>
      <w:r>
        <w:t xml:space="preserve">- Thử xem! Trước mặt ta, ngươi thậm chí còn không có nổi cơ hội xuất thủ!</w:t>
      </w:r>
    </w:p>
    <w:p>
      <w:pPr>
        <w:pStyle w:val="BodyText"/>
      </w:pPr>
      <w:r>
        <w:t xml:space="preserve">Âu Dương lắc đầu. Sau đó trong mắt Âu Dương lóe lên kim quang! Trong nháy mắt khi kim quang này vừ chớp động, Chiến Lang liền cảm giác lực lượng toàn thân mình trực tiếp giảm sút. Một quả cầu bạc lơ lửng trước mặt Chiến Lang.</w:t>
      </w:r>
    </w:p>
    <w:p>
      <w:pPr>
        <w:pStyle w:val="BodyText"/>
      </w:pPr>
      <w:r>
        <w:t xml:space="preserve">Âu Dương đứng từ phía xa nhìn quả cầu này. Vừa nãy trong nháy mắt đó Âu Dương đã nghĩ, có thể rút lực lượng của Chiến Lang từ trong thân thể ra hay không? Điều này vốn chỉ là một suy nghĩ, nhưng với năng lực tâm muốn chính là niệm đạt không đầy đủ, Âu Dương vẫn làm được điều đó. Chiến Lang còn chưa kịp ra tay, không ngờ lực lượng trong thân thể đã bị Âu Dương rút ra.</w:t>
      </w:r>
    </w:p>
    <w:p>
      <w:pPr>
        <w:pStyle w:val="BodyText"/>
      </w:pPr>
      <w:r>
        <w:t xml:space="preserve">Trong nháy mắt dị năng đã đi theo Chiến Lang suốt bốn mươi năm liền từ bỏ chủ nhân! Không, không thể nói là từ bỏ. Chỉ có thể nói Chiến Lang quá yếu. Âu Dương có thể dễ dàng rút lực lượng từ trong thân thể của hắn ra. Nếu như Chiến Lang là tiên nhân nói, như vậy Âu Dương sẽ không làm được điều này.</w:t>
      </w:r>
    </w:p>
    <w:p>
      <w:pPr>
        <w:pStyle w:val="BodyText"/>
      </w:pPr>
      <w:r>
        <w:t xml:space="preserve">Giống như Ngụy Bỉnh Dập, thậm chí là Thiên Vương, Âu Dương sẽ không thể làm được điều này. Tu luyện tâm muốn chính là niệm đạt này, vốn chính là một loại thành thần chi đạo. Nếu như Âu Dương thật sự có thể đối mặt với tất cả đều có thể dùng một tâm niệm khống chế tất cả, như vậy hắn chính là chí cao vô thượng siêu việt hơn tất cả.</w:t>
      </w:r>
    </w:p>
    <w:p>
      <w:pPr>
        <w:pStyle w:val="BodyText"/>
      </w:pPr>
      <w:r>
        <w:t xml:space="preserve">Cho dù ngay cả cơ hội xuất thủ cũng không có, cũng không đáng sợ. Khi đối mặt với Tử thần, Tử thần hoàn toàn có thể khiến Chiến Lang không có cơ hội xuất thủ, đánh bại Chiến Lang. Nhưng hiện tại Âu Dương trực tiếp cướp đoạt lực lượng của Chiến Lang, đã vượt ra nhận thức của thế giới này thậm chí là thế giới kế tiếp.</w:t>
      </w:r>
    </w:p>
    <w:p>
      <w:pPr>
        <w:pStyle w:val="BodyText"/>
      </w:pPr>
      <w:r>
        <w:t xml:space="preserve">Cho dù là những năm Âu Dương ở tại Chân Linh Giới cũng chưa bao giờ từng nghe nói có người nào có thể cướp đoạt lực lượng của người khác.</w:t>
      </w:r>
    </w:p>
    <w:p>
      <w:pPr>
        <w:pStyle w:val="BodyText"/>
      </w:pPr>
      <w:r>
        <w:t xml:space="preserve">Đánh bại và cướp đoạt là hai loại khái niệm không giống nhau. Đánh bại một người rất dễ dàng. Chỉ cần ngươi mạnh hơn hắn là có thể làm được. Nhưng cướp đoạt lực lượng của một người không đơn giản chỉ cần cường đại hơn là được. Cướp đoạt lực lượng của một người, ngươi cần phải giống như thần linh ở trước mặt hắn! Cường đại đến mức nội tâm của hắn đều không thể nảy sinh bất kỳ ý niệm phản kháng nào!</w:t>
      </w:r>
    </w:p>
    <w:p>
      <w:pPr>
        <w:pStyle w:val="BodyText"/>
      </w:pPr>
      <w:r>
        <w:t xml:space="preserve">- Hóa ra ta thật sự có thể làm được! Vậy còn ngươi?</w:t>
      </w:r>
    </w:p>
    <w:p>
      <w:pPr>
        <w:pStyle w:val="BodyText"/>
      </w:pPr>
      <w:r>
        <w:t xml:space="preserve">Âu Dương thoáng nhìn về phía Tử thần. Tử thần lập tức kêu lên một tiếng đi. Sau đó cả người đã tính xông lên không trung để rời khỏi đó. Nhưng hai chân của hắn vừa rời khỏi mặt đất khoảng bốn năm mét, hắn liền cảm giác dường như có vật gì đó đánh vào người mình. Sau đó cả người hắn từ trên không trung rơi ầm xuống mặt đất. Cú ngã này khiến mắt hắn có chút nổ đom đóm.</w:t>
      </w:r>
    </w:p>
    <w:p>
      <w:pPr>
        <w:pStyle w:val="BodyText"/>
      </w:pPr>
      <w:r>
        <w:t xml:space="preserve">Nhưng Tử thần căn bản không nghĩ tới chuyện mình bị ngã đau thế nào. Bởi vì hắn biết, nếu như lực lượng của hắn còn đó, căn bản không thể nào bị ngã đau. Khi Tử thần ngẩng đầu nhìn về phía trước, trong lòng hắn lập tức run rẩy!</w:t>
      </w:r>
    </w:p>
    <w:p>
      <w:pPr>
        <w:pStyle w:val="BodyText"/>
      </w:pPr>
      <w:r>
        <w:t xml:space="preserve">Một quả cầu nhỏ màu vàng kim xuất hiện phía trước Tử thần. Đó là lực lượng của hắn. Người thiếu niên vừa mới giảng giải cho bọn họ nghe về thế giới tiếp theo đã trực tiếp tước đoạt lực lượng của hắn!</w:t>
      </w:r>
    </w:p>
    <w:p>
      <w:pPr>
        <w:pStyle w:val="BodyText"/>
      </w:pPr>
      <w:r>
        <w:t xml:space="preserve">- Ngươi là Thượng Đế sao?</w:t>
      </w:r>
    </w:p>
    <w:p>
      <w:pPr>
        <w:pStyle w:val="BodyText"/>
      </w:pPr>
      <w:r>
        <w:t xml:space="preserve">Chiến Lang nhìn Âu Dương. Lúc này trong mắt hắn, Âu Dương nhất định là Thượng Đế người đã sáng tạo ra thế giới này. Cũng chỉ có Thượng Đế mới có thể phất tay cướp đoạt lực lượng của bất kỳ người nào.</w:t>
      </w:r>
    </w:p>
    <w:p>
      <w:pPr>
        <w:pStyle w:val="BodyText"/>
      </w:pPr>
      <w:r>
        <w:t xml:space="preserve">- Thượng Đế? Hắn quá yếu!</w:t>
      </w:r>
    </w:p>
    <w:p>
      <w:pPr>
        <w:pStyle w:val="BodyText"/>
      </w:pPr>
      <w:r>
        <w:t xml:space="preserve">Trên mặt Âu Dương mỉm cười. Khi hắn cướp lực lượng hai người kia dễ như trở bàn tay, hắn bỗng nhiên có một loại ảo giác, mình có thể không gì không làm được!</w:t>
      </w:r>
    </w:p>
    <w:p>
      <w:pPr>
        <w:pStyle w:val="BodyText"/>
      </w:pPr>
      <w:r>
        <w:t xml:space="preserve">Đương nhiên đây chỉ là ảo giác. Âu Dương không gì không làm được cũng chỉ có thể hạn chế ở bên ngoài Tiên giới. Tại Tiên giới, ngay cả một Thiên Vương, Âu Dương đã không thể đối phó được. Phía sau Thiên Vương còn có một đoàn người khác, một đoàn người còn cường đại hơn Thiên Vương vô số lần.</w:t>
      </w:r>
    </w:p>
    <w:p>
      <w:pPr>
        <w:pStyle w:val="BodyText"/>
      </w:pPr>
      <w:r>
        <w:t xml:space="preserve">Thượng Đế sáng tạo thế giới? Đây chẳng qua chỉ là một truyền thuyết. Nếu quả thật tính ra, lực lượng của Thượng Đế tuyệt đối không mạnh bằng Âu Dương. Có lẽ nhiều nhất Thượng Đế chỉ có thể là cường giả ở thế giới thứ hai mà thôi.</w:t>
      </w:r>
    </w:p>
    <w:p>
      <w:pPr>
        <w:pStyle w:val="BodyText"/>
      </w:pPr>
      <w:r>
        <w:t xml:space="preserve">Cường giả như vậy ngay cả khả năng tiến vào Tiên giới cũng không có! Phải biết rằng, thế giới này có hàng vạn hàng ngàn tiểu thế giới. Ngươi đã nghe nói người của thế giới thứ hai tiến vào tiểu thế giới đào bảo vật, nhưng ngươi tuyệt đối không nghe thấy nói có người của Tiên giới tiến vào tiểu thế giới!</w:t>
      </w:r>
    </w:p>
    <w:p>
      <w:pPr>
        <w:pStyle w:val="BodyText"/>
      </w:pPr>
      <w:r>
        <w:t xml:space="preserve">Cường giả Tiên giới có thể tiến vào tiểu thế giới cũng chỉ có Âu Dương thành công. Người như Tiểu Nhạc sau khi tiến vào tiểu thế giới, căn bản không dám vận dụng lực lượng của chính mình. Bởi vì trong tiểu thế giới, Tiểu Nhạc tùy ý động một chút cũng có thể hủy diệt một thế giới.</w:t>
      </w:r>
    </w:p>
    <w:p>
      <w:pPr>
        <w:pStyle w:val="BodyText"/>
      </w:pPr>
      <w:r>
        <w:t xml:space="preserve">Lúc trước nhiều người đồng thời tiến vào trong tiểu thế giới như vậy, trong tửu điếm, Yêu thần thương lóe lên đã xé nát hư không. Đó còn là vì Yêu thần thương không phát uy. Nếu như Yêu Thần thương thật sự đâm ra, chết cũng không phải là một người, mà là toàn thế giới.</w:t>
      </w:r>
    </w:p>
    <w:p>
      <w:pPr>
        <w:pStyle w:val="BodyText"/>
      </w:pPr>
      <w:r>
        <w:t xml:space="preserve">Cường giả thoáng động hủy thiên diệt địa, câu nói này không phải là nói đùa. Tiên giới là thế giới tốt như vậy, nhưng chiến long đao khách Trầm Điễn lại có thể dùng Long Hồn đánh cửu thiên thành từng mảnh. Cung tiễn của Âu Dương cũng có thể xuyên qua thương không. Nếu như ở hạ giới, dù chỉ thoáng động đã đủ để hủy diệt thiên địa!</w:t>
      </w:r>
    </w:p>
    <w:p>
      <w:pPr>
        <w:pStyle w:val="BodyText"/>
      </w:pPr>
      <w:r>
        <w:t xml:space="preserve">Tất nhiên Âu Dương không biết những chuyện này. Tuy nhiên tu luyện của hắn chính là tu tâm. Chỉ cần trong lòng nghĩ đến là hắn có thể làm được. Đây chính là cảnh giới tối cao của Âu Dương.</w:t>
      </w:r>
    </w:p>
    <w:p>
      <w:pPr>
        <w:pStyle w:val="BodyText"/>
      </w:pPr>
      <w:r>
        <w:t xml:space="preserve">Cho nên mặc dù ở trong tiểu thế giới, Âu Dương cũng không phá hoại sự hài hoài của tiểu thế giới!</w:t>
      </w:r>
    </w:p>
    <w:p>
      <w:pPr>
        <w:pStyle w:val="BodyText"/>
      </w:pPr>
      <w:r>
        <w:t xml:space="preserve">- Ngươi là tiên nhân vũ hóa phi tiên? Ngươi đã vĩnh sinh bất diệt?</w:t>
      </w:r>
    </w:p>
    <w:p>
      <w:pPr>
        <w:pStyle w:val="BodyText"/>
      </w:pPr>
      <w:r>
        <w:t xml:space="preserve">Tử thần cũng sẽ không ngây thơ giống như Chiến Lang cho rằng Âu Dương là Thượng Đế. Thật ra Tử thần hiểu rõ, Thượng Đế hẳn cũng là một tu luyện giả cực kỳ cường đại mà thôi.</w:t>
      </w:r>
    </w:p>
    <w:p>
      <w:pPr>
        <w:pStyle w:val="BodyText"/>
      </w:pPr>
      <w:r>
        <w:t xml:space="preserve">- Vĩnh sinh bất diệt! Có thể đi...</w:t>
      </w:r>
    </w:p>
    <w:p>
      <w:pPr>
        <w:pStyle w:val="BodyText"/>
      </w:pPr>
      <w:r>
        <w:t xml:space="preserve">Âu Dương không biết mình có thật sự vĩnh sinh bất diệt hay không.</w:t>
      </w:r>
    </w:p>
    <w:p>
      <w:pPr>
        <w:pStyle w:val="BodyText"/>
      </w:pPr>
      <w:r>
        <w:t xml:space="preserve">Tuy nhiên hắn cảm thấy vĩnh sinh bất diệt có thể khá bi ai. Đặc biệt là trong tiểu thế giới như vậy. Bởi vì ngươi phải trơ mắt nhìn từng người thân biến mất trước mắt ngươi. Sự vĩnh sinh này đúng là vĩnh sinh thống khổ nhất.</w:t>
      </w:r>
    </w:p>
    <w:p>
      <w:pPr>
        <w:pStyle w:val="BodyText"/>
      </w:pPr>
      <w:r>
        <w:t xml:space="preserve">- Trả lại các ngươi!</w:t>
      </w:r>
    </w:p>
    <w:p>
      <w:pPr>
        <w:pStyle w:val="BodyText"/>
      </w:pPr>
      <w:r>
        <w:t xml:space="preserve">Âu Dương hơi chuyển động ý nghĩ một chút. Lực lượng của Chiến Lang và lực lượng của Tử Thần trở lại thân thể của mỗi người. Sau khi hai người đã trải qua tất cả những điều này xem như đã hiểu rõ, người thiếu niên trẻ tuổi trước mắt bọn họ căn bản không phải là một thiếu niên đơn giản như vậy. Trên người của hắn để lộ ra cảm giác sâu thẩm giống như một vũ trụ.</w:t>
      </w:r>
    </w:p>
    <w:p>
      <w:pPr>
        <w:pStyle w:val="BodyText"/>
      </w:pPr>
      <w:r>
        <w:t xml:space="preserve">Loại này giống như tới từ viễn cổ, trong nháy mắt đã ép khiến người ta không thở nổi.</w:t>
      </w:r>
    </w:p>
    <w:p>
      <w:pPr>
        <w:pStyle w:val="Compact"/>
      </w:pPr>
      <w:r>
        <w:br w:type="textWrapping"/>
      </w:r>
      <w:r>
        <w:br w:type="textWrapping"/>
      </w:r>
    </w:p>
    <w:p>
      <w:pPr>
        <w:pStyle w:val="Heading2"/>
      </w:pPr>
      <w:bookmarkStart w:id="900" w:name="chương-923-tử-thần-bái-sư"/>
      <w:bookmarkEnd w:id="900"/>
      <w:r>
        <w:t xml:space="preserve">878. Chương 923 : Tử Thần Bái Sư</w:t>
      </w:r>
    </w:p>
    <w:p>
      <w:pPr>
        <w:pStyle w:val="Compact"/>
      </w:pPr>
      <w:r>
        <w:br w:type="textWrapping"/>
      </w:r>
      <w:r>
        <w:br w:type="textWrapping"/>
      </w:r>
      <w:r>
        <w:t xml:space="preserve">Âu Dương quay về phía hai người phất phất tay nói:</w:t>
      </w:r>
    </w:p>
    <w:p>
      <w:pPr>
        <w:pStyle w:val="BodyText"/>
      </w:pPr>
      <w:r>
        <w:t xml:space="preserve">- Đừng đến làm phiền ta. Chuyện các ngươi muốn đi tới thế giới kế tiếp cũng không liên quan đến ta. Ta chỉ muốn sống một cuộc sống bình yên...</w:t>
      </w:r>
    </w:p>
    <w:p>
      <w:pPr>
        <w:pStyle w:val="BodyText"/>
      </w:pPr>
      <w:r>
        <w:t xml:space="preserve">Thời điểm Âu Dương nói ra câu này, hắn cảm giác dường như mình đang nói trái với lương tâm của mình.... Hắn đã nhiều lần nói muốn sống một cuộc sống bình yên, nhưng ông trời lại cho ngươi năng lực khiến ngươi không thể sống bình yên. Đây là một loại mâu thuẫn. Bất luận là trên người Âu Dương hay là trong lòng Âu Dương đều như vậy.</w:t>
      </w:r>
    </w:p>
    <w:p>
      <w:pPr>
        <w:pStyle w:val="BodyText"/>
      </w:pPr>
      <w:r>
        <w:t xml:space="preserve">Ngay khi Âu Dương chuẩn bị xoay người rời đi, Tử thần bỗng nhiên kêu lên một tiếng sau đó té quỵ trên đất. Hành động này của hắn đã khiến Chiến Lang đứng bên cạnh lập tức cảm thấy bối rối!</w:t>
      </w:r>
    </w:p>
    <w:p>
      <w:pPr>
        <w:pStyle w:val="BodyText"/>
      </w:pPr>
      <w:r>
        <w:t xml:space="preserve">Tử thần kiêu ngạo tới mức nào! Ngươi có thể đánh bại con người của Tử thần, nhưng ngươi cảm thấy không có cách nào đánh bại tâm của Tử thần! Đây chính là một câu nói được lưu truyền trong những người dị năng của các quốc gia.</w:t>
      </w:r>
    </w:p>
    <w:p>
      <w:pPr>
        <w:pStyle w:val="BodyText"/>
      </w:pPr>
      <w:r>
        <w:t xml:space="preserve">Mà bây giờ không ngờ Tử thần lại quỳ ở trước mặt người thiếu niên này. Điều này nhìn qua có chút buồn cười.</w:t>
      </w:r>
    </w:p>
    <w:p>
      <w:pPr>
        <w:pStyle w:val="BodyText"/>
      </w:pPr>
      <w:r>
        <w:t xml:space="preserve">Đừng nói là Chiến Lang, cho dù là Âu Dương nhìn thấy người đàn ông này quỳ trước mặt mình hắn cũng cảm thấy có chút giật mình nho nhỏ. Đương nhiên Âu Dương không cho là khuôn mặt mình dũng mãnh chấn động khiến cao thủ và mỹ nữ đều muốn sống muốn chết vì hắn. Hắn biết Tử thần làm như vậy nhất định là muốn yêu cầu mình điều gì.</w:t>
      </w:r>
    </w:p>
    <w:p>
      <w:pPr>
        <w:pStyle w:val="BodyText"/>
      </w:pPr>
      <w:r>
        <w:t xml:space="preserve">- Mong tiên sinh thu nhận ta làm đồ đệ!</w:t>
      </w:r>
    </w:p>
    <w:p>
      <w:pPr>
        <w:pStyle w:val="BodyText"/>
      </w:pPr>
      <w:r>
        <w:t xml:space="preserve">Trong nháy mắt, Tử thần liền mở miệng nói ra câu này. Những lời này xuất phát từ nội tâm của Tử thần. Từ giây phút Âu Dương nói ra những điều kia, Tử thần liền cảm giác mình giống như tìm được một con đường thành thần. Người có thể dẫn dắt hắn bước vào con đường này chính là người thiếu niên trước mắt.</w:t>
      </w:r>
    </w:p>
    <w:p>
      <w:pPr>
        <w:pStyle w:val="BodyText"/>
      </w:pPr>
      <w:r>
        <w:t xml:space="preserve">Tử thần biết, nếu như bỏ lỡ cơ hội lần này, cho dù sau mười lăm năm nữa mình có thể tiến vào thế giới kế tiếp, mình muốn có thể hô mưa gọi gió giống như trong thế giới này cũng không có khả năng.</w:t>
      </w:r>
    </w:p>
    <w:p>
      <w:pPr>
        <w:pStyle w:val="BodyText"/>
      </w:pPr>
      <w:r>
        <w:t xml:space="preserve">Mà bây giờ một người mạnh mẽ như vậy ở trước mặt mình, nếu như mình có thể học được dù chỉ một phần nhỏ trên người hắn, sợ là cũng đủ cho mình đỉnh thiên lập địa!</w:t>
      </w:r>
    </w:p>
    <w:p>
      <w:pPr>
        <w:pStyle w:val="BodyText"/>
      </w:pPr>
      <w:r>
        <w:t xml:space="preserve">- Bái sư...</w:t>
      </w:r>
    </w:p>
    <w:p>
      <w:pPr>
        <w:pStyle w:val="BodyText"/>
      </w:pPr>
      <w:r>
        <w:t xml:space="preserve">Nghe thấy Tử thần nói vậy, Âu Dương không nói gì. Người này làm sao vậy, vừa tới đã muốn bái sư...</w:t>
      </w:r>
    </w:p>
    <w:p>
      <w:pPr>
        <w:pStyle w:val="BodyText"/>
      </w:pPr>
      <w:r>
        <w:t xml:space="preserve">- Tiên sinh, Zeke là thành tâm thành ý muốn bái sư! Mong rằng sư phụ nhận lấy Zeke!</w:t>
      </w:r>
    </w:p>
    <w:p>
      <w:pPr>
        <w:pStyle w:val="BodyText"/>
      </w:pPr>
      <w:r>
        <w:t xml:space="preserve">Zeke nói xong trực tiếp đập đầu xuống mặt đất. Một cái đập đầu này xem ra có vẻ nặng, có thể thấy được hắn chắc chắn xuất phát từ nội tâm.</w:t>
      </w:r>
    </w:p>
    <w:p>
      <w:pPr>
        <w:pStyle w:val="BodyText"/>
      </w:pPr>
      <w:r>
        <w:t xml:space="preserve">- Sư phụ...</w:t>
      </w:r>
    </w:p>
    <w:p>
      <w:pPr>
        <w:pStyle w:val="BodyText"/>
      </w:pPr>
      <w:r>
        <w:t xml:space="preserve">Hai chữ này xoay chuyển trong tim Âu Dương một chút. Hình như trước đây rất lâu cũng đã có một người gọi mình là sư phụ. Hình như trước đây rất lâu cũng có một người quỳ xuống trước mặt mình như vậy! Hình như điều này đã làm thức tỉnh một phần ký ức của Âu Dương!</w:t>
      </w:r>
    </w:p>
    <w:p>
      <w:pPr>
        <w:pStyle w:val="BodyText"/>
      </w:pPr>
      <w:r>
        <w:t xml:space="preserve">- Đứng lên đi, sau đó đi theo ta!</w:t>
      </w:r>
    </w:p>
    <w:p>
      <w:pPr>
        <w:pStyle w:val="BodyText"/>
      </w:pPr>
      <w:r>
        <w:t xml:space="preserve">Có thể vì ký ức trong lòng khiến Âu Dương nghĩ tới điều gì. Không ngờ Âu Dương lại bất ngờ nhận một đồ đệ người nước ngoài như vậy... Có lẽ bản thân Âu Dương cũng không nghĩ tới.</w:t>
      </w:r>
    </w:p>
    <w:p>
      <w:pPr>
        <w:pStyle w:val="BodyText"/>
      </w:pPr>
      <w:r>
        <w:t xml:space="preserve">Đây là một loại cơ duyên. Nếu như là thời điểm khác Tử thần làm như thế, vậy Âu Dương sẽ không thèm để ý tới hắn. Nhưng hắn vừa vặn gợi lên một phần ký ức trong lòng Âu Dương. Những ký ức này khiến Âu Dương đáp ứng nhận hắn làm đồ đệ. Đây quả thực là một bước lên trời! Bái Chiến Vương Âu Dương làm thầy, tập được phương pháp thánh chiến? Cho dù là ở Tiên giới, cũng vô số người nằm mơ cũng không dám tưởng tượng tới điều này. Mà hôm nay Tử thần găp được cơ duyên, tất cả nước chảy thành sông...</w:t>
      </w:r>
    </w:p>
    <w:p>
      <w:pPr>
        <w:pStyle w:val="BodyText"/>
      </w:pPr>
      <w:r>
        <w:t xml:space="preserve">Nhìn Tử thần cứ ở trước mặt mình hoàn thành bái sư, hơn nữa còn quỳ xuống đất dập đầu bái sư, Chiến Lang cảm thấy có chút không thể nào tin nổi vào mắt mình. Tuy nhiên trong nháy mắt Chiến Lang dường như đã có thể hiểu rõ vì sao Tử thần lại làm như vậy.</w:t>
      </w:r>
    </w:p>
    <w:p>
      <w:pPr>
        <w:pStyle w:val="BodyText"/>
      </w:pPr>
      <w:r>
        <w:t xml:space="preserve">Đối với Chiến Lang và phần lớn người dị năng mà nói, bọn họ hi vọng trở thành người đứng trên người khác, hi vọng nhận được quyền lực, nhận được tiền tài, nhận được mỹ nữ, hi vọng ở trong biệt thự lớn, ôm minh tinh xinh đẹp, sau đó sống cuộc sống tiêu tiền như nước s.</w:t>
      </w:r>
    </w:p>
    <w:p>
      <w:pPr>
        <w:pStyle w:val="BodyText"/>
      </w:pPr>
      <w:r>
        <w:t xml:space="preserve">Những điều này, thứ lực sau lưng bọn họ đều có thể cung cấp cho bọn họ đều có thể dành cho bọn họ. Giống như Chiến Lang hiện tại, nếu như hắn muốn nhận được một thứ, như vậy chỉ cần thứ đó có tồn tại trên địa cầu, thế lực sau lưng hắn sẽ tìm mọi cách để thỏa mãn hắn.</w:t>
      </w:r>
    </w:p>
    <w:p>
      <w:pPr>
        <w:pStyle w:val="BodyText"/>
      </w:pPr>
      <w:r>
        <w:t xml:space="preserve">Nói một cách chính xác, Chiến Lang xem như là một hình thức bán mình. Phần lớn người có dị năng khac đều giống như vậy. Dĩ nhiên, cũng có một vài người dị năng có năng lực vô cùng yếu không nhận được sự coi trọng. Tuy nhiên bây giờ những người có dị năng trên địa cầu hầu như đều được quy tụ lại.</w:t>
      </w:r>
    </w:p>
    <w:p>
      <w:pPr>
        <w:pStyle w:val="BodyText"/>
      </w:pPr>
      <w:r>
        <w:t xml:space="preserve">Nhưng Chiến Lang biết, con đường Tử thần theo đuổi hoàn toàn không giống với bọn họ. Tầm mắt của Tử thần rất cao. Cao đến mức khiến bọn họ cũng không thể hiểu rõ rốt cuộc Tử thần đang suy nghĩ điều gì.</w:t>
      </w:r>
    </w:p>
    <w:p>
      <w:pPr>
        <w:pStyle w:val="BodyText"/>
      </w:pPr>
      <w:r>
        <w:t xml:space="preserve">Mà bây giờ, Tử thần đã bái sư xong. Chiến Lang biết, mục tiêu của Tử thần đã đặt ở thế giới thế giới tiếp theo. Còn hắn sợ là vĩnh viễn cũng không có cách nào chạm tới thế giới đó.</w:t>
      </w:r>
    </w:p>
    <w:p>
      <w:pPr>
        <w:pStyle w:val="BodyText"/>
      </w:pPr>
      <w:r>
        <w:t xml:space="preserve">Âu Dương ngẩng đầu thoáng nhìn về phía Chiến Lang với ánh mắt đặc biệt phức tạp. Sau đó hắn mở miệng nói:</w:t>
      </w:r>
    </w:p>
    <w:p>
      <w:pPr>
        <w:pStyle w:val="BodyText"/>
      </w:pPr>
      <w:r>
        <w:t xml:space="preserve">- Đi đi. Nói cho những người phía sau ngươi biết, không nên tiếp tục chọc ta nữa!</w:t>
      </w:r>
    </w:p>
    <w:p>
      <w:pPr>
        <w:pStyle w:val="BodyText"/>
      </w:pPr>
      <w:r>
        <w:t xml:space="preserve">Tử thần nghe Âu Dương nói vậy, đã đứng lên. Sau khi chính thức hoàn thành bái sư, lúc này Tử thần đã được xem là đồ đệ đầu tiên của Âu Dương. Lúc trước Dạ Thiên cũng thường xuyên gọi Âu Dương là sư phụ, nhưng từ trước đến nay Âu Dương vẫn không thừa nhận nhưng cũng không phủ nhận.</w:t>
      </w:r>
    </w:p>
    <w:p>
      <w:pPr>
        <w:pStyle w:val="BodyText"/>
      </w:pPr>
      <w:r>
        <w:t xml:space="preserve">- Chuyện này cứ để đệ tử xử lý!</w:t>
      </w:r>
    </w:p>
    <w:p>
      <w:pPr>
        <w:pStyle w:val="BodyText"/>
      </w:pPr>
      <w:r>
        <w:t xml:space="preserve">Tử thần thoáng nhìn về phía Âu Dương. Trên mặt hắn không có bất kỳ khó chịu nào khi thấy vẻ ngoài của Âu Dương lại nhỏ như vậy.</w:t>
      </w:r>
    </w:p>
    <w:p>
      <w:pPr>
        <w:pStyle w:val="BodyText"/>
      </w:pPr>
      <w:r>
        <w:t xml:space="preserve">Âu Dương gật đầu. Đối với những điều này hắn không thực sự thông hiểu. Hơn nữa nếu như tự mình ra tay, tất nhiên sẽ phải giết người. Đây là một xã hội hiện đại. Mặc dù mình có lựcu lượng không thuộc phạm trù của con người nhưng giết người trong xã hội này vẫn không tốt.</w:t>
      </w:r>
    </w:p>
    <w:p>
      <w:pPr>
        <w:pStyle w:val="BodyText"/>
      </w:pPr>
      <w:r>
        <w:t xml:space="preserve">Mà bây giờ Tử thần xử lý những điều này sẽ tốt hơn rất nhiều. Dù sao Tử thần đã từng tồn tại giống như Chiến Lang. Bây giờ để Tử thần đi xử lý những chuyện này dù sao cũng tốt hơn Âu Dương giết người.</w:t>
      </w:r>
    </w:p>
    <w:p>
      <w:pPr>
        <w:pStyle w:val="BodyText"/>
      </w:pPr>
      <w:r>
        <w:t xml:space="preserve">Âu Dương dạo bước giống như đi chơi xuân tiến vào trong bóng tối. Sau khi Chiến Lang nhìn thấy Âu Dương biến mất, hắn liền quay về phía Tử thần cười khổ một tiếng nói:</w:t>
      </w:r>
    </w:p>
    <w:p>
      <w:pPr>
        <w:pStyle w:val="BodyText"/>
      </w:pPr>
      <w:r>
        <w:t xml:space="preserve">- Lão ca, sao lão ca lại bán mình như vậy?</w:t>
      </w:r>
    </w:p>
    <w:p>
      <w:pPr>
        <w:pStyle w:val="BodyText"/>
      </w:pPr>
      <w:r>
        <w:t xml:space="preserve">- Ngươi không hiểu, đó là cơ duyên của ta. Đây là cơ duyên lớn. Đúng, dùng cách của phương đông đây chính là cơ duyên lớn! Sư phụ của ta hẳn là một thần linh! Một thần linh sống!</w:t>
      </w:r>
    </w:p>
    <w:p>
      <w:pPr>
        <w:pStyle w:val="BodyText"/>
      </w:pPr>
      <w:r>
        <w:t xml:space="preserve">Tử thần khẳng định, đây không phải là lực lượng của con người. Đây tuyệt đối không phải là lực lượng một người có thể tu luyện ra được.</w:t>
      </w:r>
    </w:p>
    <w:p>
      <w:pPr>
        <w:pStyle w:val="BodyText"/>
      </w:pPr>
      <w:r>
        <w:t xml:space="preserve">Nếu như Tử thần có thể biết thật ra Âu Dương đã chuyển thế sống lại, phần lớn lực lựng của hắn đã tan biến, không biết sẽ Tử thần giật mình tới mức nào.</w:t>
      </w:r>
    </w:p>
    <w:p>
      <w:pPr>
        <w:pStyle w:val="BodyText"/>
      </w:pPr>
      <w:r>
        <w:t xml:space="preserve">Theo Chiến Lang, Tử thần một đường trở lại nơi bọn họ đã xuất phát. Lúc này Lôi Minh đang ở đó chờ đợi tin tức.</w:t>
      </w:r>
    </w:p>
    <w:p>
      <w:pPr>
        <w:pStyle w:val="Compact"/>
      </w:pPr>
      <w:r>
        <w:br w:type="textWrapping"/>
      </w:r>
      <w:r>
        <w:br w:type="textWrapping"/>
      </w:r>
    </w:p>
    <w:p>
      <w:pPr>
        <w:pStyle w:val="Heading2"/>
      </w:pPr>
      <w:bookmarkStart w:id="901" w:name="chương-924-chẳng-lẽ-là-một-thần-linh-chuyển-thế"/>
      <w:bookmarkEnd w:id="901"/>
      <w:r>
        <w:t xml:space="preserve">879. Chương 924 : Chẳng Lẽ Là Một Thần Linh Chuyển Thế</w:t>
      </w:r>
    </w:p>
    <w:p>
      <w:pPr>
        <w:pStyle w:val="Compact"/>
      </w:pPr>
      <w:r>
        <w:br w:type="textWrapping"/>
      </w:r>
      <w:r>
        <w:br w:type="textWrapping"/>
      </w:r>
      <w:r>
        <w:t xml:space="preserve">Lôi Minh loanh quanh nửa ngày mới nói:</w:t>
      </w:r>
    </w:p>
    <w:p>
      <w:pPr>
        <w:pStyle w:val="BodyText"/>
      </w:pPr>
      <w:r>
        <w:t xml:space="preserve">- Đã xảy ra chuyện gì vậy. Sao đến một tiếng động cũng không có. Đấu võ sao?</w:t>
      </w:r>
    </w:p>
    <w:p>
      <w:pPr>
        <w:pStyle w:val="BodyText"/>
      </w:pPr>
      <w:r>
        <w:t xml:space="preserve">- Báo cáo tướng quân, không có bất cứ động tĩnh gì. Người của chúng ta không dám áp sát quá gần!</w:t>
      </w:r>
    </w:p>
    <w:p>
      <w:pPr>
        <w:pStyle w:val="BodyText"/>
      </w:pPr>
      <w:r>
        <w:t xml:space="preserve">Một thiếu tá trả lời.</w:t>
      </w:r>
    </w:p>
    <w:p>
      <w:pPr>
        <w:pStyle w:val="BodyText"/>
      </w:pPr>
      <w:r>
        <w:t xml:space="preserve">- Đánh không đánh cũng phải cho một tin tức chứ?</w:t>
      </w:r>
    </w:p>
    <w:p>
      <w:pPr>
        <w:pStyle w:val="BodyText"/>
      </w:pPr>
      <w:r>
        <w:t xml:space="preserve">Lôi Minh không biết phải nói gì. Hai người Tử thần và Chiến Lang trên căn bản đã đại biểu lực lượng cao nhất của thế giới này. Những năm gần đây có ai không biết tới tên tuổi của Chiến Lang. Rất nhiều người mới không biết tới tên của Tử thần, nhưng những người trên ba mươi tuổi đều hiểu rõ Tử thần thật ra mới là người dị năng thống trị thế giới này.</w:t>
      </w:r>
    </w:p>
    <w:p>
      <w:pPr>
        <w:pStyle w:val="BodyText"/>
      </w:pPr>
      <w:r>
        <w:t xml:space="preserve">Mười lăm năm trước gia hỏa này đã từng đánh khắp thiên hạ không có địch thủ. Người ta đặt tên cho hắn là Tử thần, ý tứ là, trên thế giới này không có ai có thể chạy trốn khỏi bàn tay của hắn.</w:t>
      </w:r>
    </w:p>
    <w:p>
      <w:pPr>
        <w:pStyle w:val="BodyText"/>
      </w:pPr>
      <w:r>
        <w:t xml:space="preserve">Mười lăm năm trước, gia hoả này dường như đánh khắp thiên hạ không tìm thấy địch thủ cảm thấy buồn chán, bất ngờ một mình tiến vào trong ngục giam. Điều này nghe ra có lẽ có chút buồn cười. Đường đường là Tử thần lại tiến vào ngục giam.</w:t>
      </w:r>
    </w:p>
    <w:p>
      <w:pPr>
        <w:pStyle w:val="BodyText"/>
      </w:pPr>
      <w:r>
        <w:t xml:space="preserve">Đương nhiên, nếu không phải bản thân Tử thần cam tâm tình nguyện, làm sao có ngục giam nào có thể giam giữ hắn được? Bây giờ, Tử thần lại xuất hiện. Sự xuất hiện của hắn lần này đã khiến mọi người chấn động. Bay trong khôngtrung! Người dị năng như tử thần không ngờ đã có thể bay trong không trung. Đáng sợ nhất chính là tốc độ bay của hắn không ngờ còn nhanh hơn cả chiến cơ. Không ngờ khi hắn bay, Rada lại không thể tìm thấy bóng dáng của hắn.</w:t>
      </w:r>
    </w:p>
    <w:p>
      <w:pPr>
        <w:pStyle w:val="BodyText"/>
      </w:pPr>
      <w:r>
        <w:t xml:space="preserve">Đây là lực lượng con người có thể đạt được sao? Lúc đầu Lôi Minh thấy điều này hắn đã có cảm giác như vậy. Chẳng lẽ Lôi Minh đã thành thần tiên! Trong truyền thuyết của phương đông có thần tiên biết bay trên trời, đi dưới đất.</w:t>
      </w:r>
    </w:p>
    <w:p>
      <w:pPr>
        <w:pStyle w:val="BodyText"/>
      </w:pPr>
      <w:r>
        <w:t xml:space="preserve">Ngay khi Lôi Minh đang suy nghĩ về những điều này, cửa lớn đã bị người mở ra. Hai người Tử Thần và Chiến Lang từ ngoài cửa đi đến. Vẻ mặt Chiến Lang tỏ ra bất đắc dĩ. Sau khi đi vào, Chiến Lang liền quay về phía Lôi Minh vẫy vẫy tay. Nhìn bộ dáng kia của Lôi Minh cũng có thể hiểu rõ, đó là ý tứ không thể làm được gì.</w:t>
      </w:r>
    </w:p>
    <w:p>
      <w:pPr>
        <w:pStyle w:val="BodyText"/>
      </w:pPr>
      <w:r>
        <w:t xml:space="preserve">- Không thể nào... Ngay cả Tử thần cũng không thể bắt được hắn sao?</w:t>
      </w:r>
    </w:p>
    <w:p>
      <w:pPr>
        <w:pStyle w:val="BodyText"/>
      </w:pPr>
      <w:r>
        <w:t xml:space="preserve">Đây là ý nghĩ trong lòng Lôi Minh. Nếu như ngay cả Tử thần cũng không thể bắt được gia hoả này, vậy trong thiên hạ này còn có người có thể khống chế được hắn nữa?</w:t>
      </w:r>
    </w:p>
    <w:p>
      <w:pPr>
        <w:pStyle w:val="BodyText"/>
      </w:pPr>
      <w:r>
        <w:t xml:space="preserve">- Thật có lỗi Lôi Minh tướng quân!</w:t>
      </w:r>
    </w:p>
    <w:p>
      <w:pPr>
        <w:pStyle w:val="BodyText"/>
      </w:pPr>
      <w:r>
        <w:t xml:space="preserve">Tử thần vẫn không mở miệng. Chiến Lang tiến lên một bước bắt đầu giải thích:</w:t>
      </w:r>
    </w:p>
    <w:p>
      <w:pPr>
        <w:pStyle w:val="BodyText"/>
      </w:pPr>
      <w:r>
        <w:t xml:space="preserve">- Chúng ta là người. Chúng ta chỉ có thể chiến đấu với con người. Nhiệm vụ ngài giao cho chúng ta lần này là chiến đấu với thần. Cho nên chúng ta thua... A không! Không thể nói là thua. Hẳn là thần nhân từ buông tha cho chúng ta...</w:t>
      </w:r>
    </w:p>
    <w:p>
      <w:pPr>
        <w:pStyle w:val="BodyText"/>
      </w:pPr>
      <w:r>
        <w:t xml:space="preserve">Tuy rằng Chiến Lang thực sự không muốn thừa nhận thất bại, nhưng lần này hắn thất bại đã không còn lời nào để nói.</w:t>
      </w:r>
    </w:p>
    <w:p>
      <w:pPr>
        <w:pStyle w:val="BodyText"/>
      </w:pPr>
      <w:r>
        <w:t xml:space="preserve">Còn chưa kịp liên thủ, người ta thoáng chuyển động suy nghĩ một chút, lực lượng của mình đã bị tước đoạt. Mình giống như là món đồ chơi của người khác. Người ta thích thì chơi, không thích thì rút pin ra khiến ngươi không thể cử động được nữa!</w:t>
      </w:r>
    </w:p>
    <w:p>
      <w:pPr>
        <w:pStyle w:val="BodyText"/>
      </w:pPr>
      <w:r>
        <w:t xml:space="preserve">Không sai. Cảm giác của Chiến Lang chính là như vậy. Lực lượng này tương đương với pin của bọn họ. Thủ đoạn “rút pin” của Âu Dương khiến hắn tin tưởng, đây chính là chuyện mà chỉ có thần mới có thể làm được.</w:t>
      </w:r>
    </w:p>
    <w:p>
      <w:pPr>
        <w:pStyle w:val="BodyText"/>
      </w:pPr>
      <w:r>
        <w:t xml:space="preserve">- Không thể nào... Chúng ta căn bản không nghe thấy bất kỳ chấn động nào!</w:t>
      </w:r>
    </w:p>
    <w:p>
      <w:pPr>
        <w:pStyle w:val="BodyText"/>
      </w:pPr>
      <w:r>
        <w:t xml:space="preserve">Lôi Minh có chút kinh hãi. Người của hắn ở cách đó không tính là xa, chỉ khoảng một km. Nếu như một khi người dị năng đấu võ, ngoài mười dặm chắc chắn có thể nghe được động tĩnh bên trong. Nhưng thủ hạ của hắn không ngờ lại hồi báo nói chẳng nghe thấy bất kỳ động tĩnh gì.</w:t>
      </w:r>
    </w:p>
    <w:p>
      <w:pPr>
        <w:pStyle w:val="BodyText"/>
      </w:pPr>
      <w:r>
        <w:t xml:space="preserve">Chẳng lẽ là do thủ hạ của mình đã ngủ thiếp đi? Nếu vậy thực sự quá tệ! Cho dù thủ hạ của chính mình không phải là người dị năng, nhưng chắc chắn cũng là nhân vật đặc công trâu bò nhất. Nhân vật như vậy trong thời khắc mấu chốt khi chấp hành nhiệm vụ sẽ ngủ quên sao? Nếu là như vậy, Lôi Minh tin tưởng 911 là nồi áp xuất do Bush làm hỏng của nhà Bin Laden!</w:t>
      </w:r>
    </w:p>
    <w:p>
      <w:pPr>
        <w:pStyle w:val="BodyText"/>
      </w:pPr>
      <w:r>
        <w:t xml:space="preserve">- Không có chấn động! Con người trước mặt thần chỉ có thể thành kính cầu khẩn...</w:t>
      </w:r>
    </w:p>
    <w:p>
      <w:pPr>
        <w:pStyle w:val="BodyText"/>
      </w:pPr>
      <w:r>
        <w:t xml:space="preserve">Lúc này Tử thần giống như một thần côn. Tuy nhiên dáng vẻ thần côn của hắn không phải là giả vờ. Hắn thật sự tin tưởng Âu Dương chính là thần!</w:t>
      </w:r>
    </w:p>
    <w:p>
      <w:pPr>
        <w:pStyle w:val="BodyText"/>
      </w:pPr>
      <w:r>
        <w:t xml:space="preserve">- Thần...</w:t>
      </w:r>
    </w:p>
    <w:p>
      <w:pPr>
        <w:pStyle w:val="BodyText"/>
      </w:pPr>
      <w:r>
        <w:t xml:space="preserve">Đây là lần thứ hai Lôi Minh nghe thấy chữ thần này! Lôi Minh thật sự có một cảm giác muốn suy sụp! Chẳng lẽ nói người thiếu niên kia đúng là một thần linh chuyển thế?</w:t>
      </w:r>
    </w:p>
    <w:p>
      <w:pPr>
        <w:pStyle w:val="BodyText"/>
      </w:pPr>
      <w:r>
        <w:t xml:space="preserve">Lần này Lôi Minh đã đoán đúng. Nếu như nói Chân Linh Giới lúc trước được xem nơi ở của tiên, vậy Tiên giới chính là thế giới của thần! Tùy tiện lấy ra một người trong đó một đều là thần vĩnh sinh bất tử. Được tiểu thế giới cho là thần cũng không có gì sai.</w:t>
      </w:r>
    </w:p>
    <w:p>
      <w:pPr>
        <w:pStyle w:val="BodyText"/>
      </w:pPr>
      <w:r>
        <w:t xml:space="preserve">- Tướng quân, quên đi thôi. Ngươi nên cảm thấy may mắn vì trong quốc gia của ngươi có một vị thần tồn tại. Chí ít trong vòng mười lăm năm tới, sẽ không có người nào dám làm gì quá đáng đối với quốc gia của các ngươi!</w:t>
      </w:r>
    </w:p>
    <w:p>
      <w:pPr>
        <w:pStyle w:val="BodyText"/>
      </w:pPr>
      <w:r>
        <w:t xml:space="preserve">Chiến Lang nói xong thoáng nhìn về phía Tử thần. Đừng nói là vị thần kia, cho dù là Tử Thần trước mắt mình cũng đủ khiến những quốc gia khác phải run rẩy.</w:t>
      </w:r>
    </w:p>
    <w:p>
      <w:pPr>
        <w:pStyle w:val="BodyText"/>
      </w:pPr>
      <w:r>
        <w:t xml:space="preserve">Trong lòng Chiến Lang bỗng nhiên phát hiện một hình ảnh! Tử thần đối mặt với đại quân của mấy liên hợp quốc, sau đó bay lên không trung cười một cách điên cuồng nói:</w:t>
      </w:r>
    </w:p>
    <w:p>
      <w:pPr>
        <w:pStyle w:val="BodyText"/>
      </w:pPr>
      <w:r>
        <w:t xml:space="preserve">- Con người hãy run rẩy đi! Thế giới này chính là thế giới của thần...</w:t>
      </w:r>
    </w:p>
    <w:p>
      <w:pPr>
        <w:pStyle w:val="BodyText"/>
      </w:pPr>
      <w:r>
        <w:t xml:space="preserve">Hình ảnh này chợt xuất hiện trong đầu Chiến Lang. Đây đương nhiên chỉ là do Chiến Lang hư cấu. Chiến Lang biết, với tính cách của Tử thần, hắn sẽ khinh thường hành động như vậy. Sư phụ của hắn, cũng là vị thần phía sau lưng Tử thần lại càng chẳng thèm ngó tới.</w:t>
      </w:r>
    </w:p>
    <w:p>
      <w:pPr>
        <w:pStyle w:val="BodyText"/>
      </w:pPr>
      <w:r>
        <w:t xml:space="preserve">- Tướng quân, giúp ta có một thân phận làm việc trong quốc gia này. Từ nay về sau ta sẽ ở lại thành phố này theo sư phụ tu hành!</w:t>
      </w:r>
    </w:p>
    <w:p>
      <w:pPr>
        <w:pStyle w:val="BodyText"/>
      </w:pPr>
      <w:r>
        <w:t xml:space="preserve">Tử thần bỗng nhiên nói ra một câu khiến tất cả mọi người trong nhà kho đều trở nên yên tĩnh!</w:t>
      </w:r>
    </w:p>
    <w:p>
      <w:pPr>
        <w:pStyle w:val="BodyText"/>
      </w:pPr>
      <w:r>
        <w:t xml:space="preserve">Tử thần... Không ngờ Tử thần muốn ở lại chỗ này. Hắn muốn đi theo sư phụ của hắn tu hành? Sư phụ của hắn? Sư phụ của hắn là ai? Tử thần đã biến thái đến cực điểm. Hắn còn có sư phụ sao?</w:t>
      </w:r>
    </w:p>
    <w:p>
      <w:pPr>
        <w:pStyle w:val="BodyText"/>
      </w:pPr>
      <w:r>
        <w:t xml:space="preserve">Tuy rằng trong lòng Lôi Minh đầy nghi hoặc, nhưng Tử thần có thể từ phương tây xa xôi chạy đến nơi đây để giúp đỡ. Nhân tình này đã lớn bằng trời. Hiện tại hắn yêu cầu như thế cũng không thể xem là quá đáng. Lôi Minh cũng không dám hỏi nhiều, chỉ gật đầu. Tuy nhiên trong mắt của hắn lại mang theo một sự nghi hoặc.</w:t>
      </w:r>
    </w:p>
    <w:p>
      <w:pPr>
        <w:pStyle w:val="BodyText"/>
      </w:pPr>
      <w:r>
        <w:t xml:space="preserve">Tử thần đi. Hắn không dừng lại đây. Hắn biết với thủ đoạn của Lôi Minh, chỉ cần hắn còn ở trong quốc gia này, Lôi Minh đều có thể tìm ra vị trí của hắn dễ như trở bàn tay. Cho nên hắn cũng không lo lắng không ai thông báo cho mình về thân phận và công việc của mình sau này.</w:t>
      </w:r>
    </w:p>
    <w:p>
      <w:pPr>
        <w:pStyle w:val="BodyText"/>
      </w:pPr>
      <w:r>
        <w:t xml:space="preserve">Sau khi Tử thần đi rồi, Chiến Lang cũng chuẩn bị cáo từ Lôi Minh rời khỏi đó. Không ngờ sự tình lần này lại biến đổi bất ngờ như vậy. Hắn ngàn dặm xa xôi chạy đến phương tây mời Tử thần ra ngoài. Nhưng quỷ thần xui khiến lại để Tử thần tìm được một sư phụ như thế.</w:t>
      </w:r>
    </w:p>
    <w:p>
      <w:pPr>
        <w:pStyle w:val="BodyText"/>
      </w:pPr>
      <w:r>
        <w:t xml:space="preserve">- Chiến Lang tiên sinh, có thể nói cho ta biết một chút về tình huống cụ thể đã xảy ra thế nào không?</w:t>
      </w:r>
    </w:p>
    <w:p>
      <w:pPr>
        <w:pStyle w:val="Compact"/>
      </w:pPr>
      <w:r>
        <w:br w:type="textWrapping"/>
      </w:r>
      <w:r>
        <w:br w:type="textWrapping"/>
      </w:r>
    </w:p>
    <w:p>
      <w:pPr>
        <w:pStyle w:val="Heading2"/>
      </w:pPr>
      <w:bookmarkStart w:id="902" w:name="chương-925-tâm-nghĩ-thì-sự-thành"/>
      <w:bookmarkEnd w:id="902"/>
      <w:r>
        <w:t xml:space="preserve">880. Chương 925 : Tâm Nghĩ Thì Sự Thành</w:t>
      </w:r>
    </w:p>
    <w:p>
      <w:pPr>
        <w:pStyle w:val="Compact"/>
      </w:pPr>
      <w:r>
        <w:br w:type="textWrapping"/>
      </w:r>
      <w:r>
        <w:br w:type="textWrapping"/>
      </w:r>
      <w:r>
        <w:t xml:space="preserve">Lôi Minh nghe thấy Chiến Lang cáo từ vội vàng mở miệng hỏi. Hắn biết, lúc này chỉ sợ chỉ có thể tìm hiểu được một chút từ chỗ của Chiến Lang.</w:t>
      </w:r>
    </w:p>
    <w:p>
      <w:pPr>
        <w:pStyle w:val="BodyText"/>
      </w:pPr>
      <w:r>
        <w:t xml:space="preserve">- Tướng quân, ta chỉ có thể nói cho ngươi biết, bọn ta đều là con người. Ngài là người xuất sức trong con người. Người có dị năng cũng là người xuất sắc trong con người. Cho dù là Tử thần cũng chỉ là người xuất sắc trong con người. Nhưng người kia lại không phải là loài người! Hắn là thần linh. Hắn là thần linh chân chính. Ngươi vĩnh viễn không thể nào tưởng tượng được, thần linh căn bản không phải sử dụng lực lượng. Hắn sử dụng chính là nơi này...</w:t>
      </w:r>
    </w:p>
    <w:p>
      <w:pPr>
        <w:pStyle w:val="BodyText"/>
      </w:pPr>
      <w:r>
        <w:t xml:space="preserve">Chiến Lang chỉ vào trái tim!</w:t>
      </w:r>
    </w:p>
    <w:p>
      <w:pPr>
        <w:pStyle w:val="BodyText"/>
      </w:pPr>
      <w:r>
        <w:t xml:space="preserve">- Tâm nghĩ sự thành?</w:t>
      </w:r>
    </w:p>
    <w:p>
      <w:pPr>
        <w:pStyle w:val="BodyText"/>
      </w:pPr>
      <w:r>
        <w:t xml:space="preserve">Lôi Minh nhìn ra được từ động tác này bốn chữ này.</w:t>
      </w:r>
    </w:p>
    <w:p>
      <w:pPr>
        <w:pStyle w:val="BodyText"/>
      </w:pPr>
      <w:r>
        <w:t xml:space="preserve">- Không sai, chính là tâm nghĩ sự thành. Những điều hắn nghĩ trong tim đều sẽ biến thành sự thực. Có lẽ nếu hắn nghĩ tới ngày tận thế hiện tại ngươi lập tức có thể nhìn thấy...</w:t>
      </w:r>
    </w:p>
    <w:p>
      <w:pPr>
        <w:pStyle w:val="BodyText"/>
      </w:pPr>
      <w:r>
        <w:t xml:space="preserve">Chiến Lang nhìn Lôi Minh thay đổi sắc mặt. Hắn biết Lôi Minh hẳn đã hiểu rõ ý của mình. Hắn hẳn phải biết tiếp theo nên làm thế nào.</w:t>
      </w:r>
    </w:p>
    <w:p>
      <w:pPr>
        <w:pStyle w:val="BodyText"/>
      </w:pPr>
      <w:r>
        <w:t xml:space="preserve">- Cảm ơn các ngươi đã trợ giúp lần này. Thù lao của các ngươi sau này ta sẽ...</w:t>
      </w:r>
    </w:p>
    <w:p>
      <w:pPr>
        <w:pStyle w:val="BodyText"/>
      </w:pPr>
      <w:r>
        <w:t xml:space="preserve">Lôi Minh còn chưa nói hết lời Chiến Lang liền ngắt lời hắn nói:</w:t>
      </w:r>
    </w:p>
    <w:p>
      <w:pPr>
        <w:pStyle w:val="BodyText"/>
      </w:pPr>
      <w:r>
        <w:t xml:space="preserve">- Không cần, lần này ta không thu bất kỳ thù lao nào. Bởi vì lần này khiến chúng ta bỗng nhiên có một ý nghĩ muốn từ bỏ địa vị và quyền lực sau đó giống như Tử thần... Ha ha ha, đây là nói đùa thôi. Ta đi đây...</w:t>
      </w:r>
    </w:p>
    <w:p>
      <w:pPr>
        <w:pStyle w:val="BodyText"/>
      </w:pPr>
      <w:r>
        <w:t xml:space="preserve">Trên mặt Chiến Lang chợt lóe lên vẻ chờ đợi. Sau đó hắn cười lớn xoay người rời đi...</w:t>
      </w:r>
    </w:p>
    <w:p>
      <w:pPr>
        <w:pStyle w:val="BodyText"/>
      </w:pPr>
      <w:r>
        <w:t xml:space="preserve">Nhìn thân thể Chiến Lang dần dần biến mất trong bóng đêm, trong lòng Lôi Minh đầy chấn động. Một Tương Thành nho nhỏ như thế, một nhóm cướp giật nho nhỏ như vậy không ngờ lại xuất hiện một thần linh, một thần linh sống, một thần linh khiến Chiến Lang gần như muốn quên đi tất cả?</w:t>
      </w:r>
    </w:p>
    <w:p>
      <w:pPr>
        <w:pStyle w:val="BodyText"/>
      </w:pPr>
      <w:r>
        <w:t xml:space="preserve">Lôi Minh lắc lắc đầu mình. Hắn biết chuyện này đã vượt ra khỏi sự khống chế của hắn. Hắn cần báo cáo những điều này cho những đại lão thật sự. Tuy nhiên Lôi Minh hiểu rõ ràng, chuyện mà ngay cả Tử thần và Chiến Lang cũng không thể làm được, chò dù báo lên cũng không có ý nghĩa gì.</w:t>
      </w:r>
    </w:p>
    <w:p>
      <w:pPr>
        <w:pStyle w:val="BodyText"/>
      </w:pPr>
      <w:r>
        <w:t xml:space="preserve">Người dị năng trong toàn thế giới, tên của Tử thần không người nào không biết không người nào không hiểu. Chiến Lang lại là người mạnh nhất được mọi người thừa nhận trong giai đoạn hiện này. Tổ hợp hai người này chạy đến đây liên thủ cũng không làm, một người trực tiếp bái sư, một người khác thậm chí bắt đầu hoài nghi mình đúng hay sai. Điều Lôi Minh nghĩ đến hiện nay chính là chỉ có thần linh mới có thể làm được điều này.</w:t>
      </w:r>
    </w:p>
    <w:p>
      <w:pPr>
        <w:pStyle w:val="BodyText"/>
      </w:pPr>
      <w:r>
        <w:t xml:space="preserve">- Tướng quân, chúng ta...</w:t>
      </w:r>
    </w:p>
    <w:p>
      <w:pPr>
        <w:pStyle w:val="BodyText"/>
      </w:pPr>
      <w:r>
        <w:t xml:space="preserve">Thiếu tướng kia tên là Thiệu Phong. Hắn nhìn thấy dáng vẻ Lôi Minh như vậy đã biết Lôi Minh có lẽ đã muốn bỏ chạy.</w:t>
      </w:r>
    </w:p>
    <w:p>
      <w:pPr>
        <w:pStyle w:val="BodyText"/>
      </w:pPr>
      <w:r>
        <w:t xml:space="preserve">- Thiệu Phong a, ngươi cái gì cũng tốt, chỉ có một điểm, chính là không biết nhận thua! Điều này không tốt. Chiến Lang cường đại không?</w:t>
      </w:r>
    </w:p>
    <w:p>
      <w:pPr>
        <w:pStyle w:val="BodyText"/>
      </w:pPr>
      <w:r>
        <w:t xml:space="preserve">Lôi Minh nhìn vị thiếu tướng kiêu ngạo đang đứng bên cạnh mình hỏi.</w:t>
      </w:r>
    </w:p>
    <w:p>
      <w:pPr>
        <w:pStyle w:val="BodyText"/>
      </w:pPr>
      <w:r>
        <w:t xml:space="preserve">- Đương nhiên, trong giai đoạn hiện nay hắn chính là đệ nhất cường giả trong thế giới dị năng. Một nhân vật khủng bố đủ để đối kháng với một đoàn quân!</w:t>
      </w:r>
    </w:p>
    <w:p>
      <w:pPr>
        <w:pStyle w:val="BodyText"/>
      </w:pPr>
      <w:r>
        <w:t xml:space="preserve">Sau khi Thiệu phong nói tới những điều này, trên mặt chợt hiện lên hàn khí nhàn nhạt.</w:t>
      </w:r>
    </w:p>
    <w:p>
      <w:pPr>
        <w:pStyle w:val="BodyText"/>
      </w:pPr>
      <w:r>
        <w:t xml:space="preserve">Lôi Minh lắc đầu nói:</w:t>
      </w:r>
    </w:p>
    <w:p>
      <w:pPr>
        <w:pStyle w:val="BodyText"/>
      </w:pPr>
      <w:r>
        <w:t xml:space="preserve">- Ngươi không phải là một người nối nghiệp hợp lệ. Xem ra ta đã nhìn lầm người rồi!</w:t>
      </w:r>
    </w:p>
    <w:p>
      <w:pPr>
        <w:pStyle w:val="BodyText"/>
      </w:pPr>
      <w:r>
        <w:t xml:space="preserve">Lôi Minh nói đến đây bất đắc dĩ thở dài một hơi. Lời Lôi Minh nói giống như một tia sét trực tiếp giáng xuống. Nó không chỉ khiến Thiệu Phong choáng váng, còn khiến cho tất cả mọi người trong kho i đều khiếp sợ nhìn Lôi Minh.</w:t>
      </w:r>
    </w:p>
    <w:p>
      <w:pPr>
        <w:pStyle w:val="BodyText"/>
      </w:pPr>
      <w:r>
        <w:t xml:space="preserve">Thiệu Phong là người nối nghiệp của Lôi Minh. Chờ sau khi Lôi Minh lui ra, Thiệu Phong sẽ trở thành một trong mấy người đương quyền của Trung Quốc. Mà bây giờ không ngờ Lôi Minh lại phủ nhận người nối nghiệp đã được mình bồi dưỡng suốt bao nhiêu năm qua? Đây là vì cái gì?</w:t>
      </w:r>
    </w:p>
    <w:p>
      <w:pPr>
        <w:pStyle w:val="BodyText"/>
      </w:pPr>
      <w:r>
        <w:t xml:space="preserve">- Ngươi rất xuất sắc, nhưng nhược điểm lớn nhất của ngươi chính là không biết nhận thua! Lần này ta xử lý chuyện này, tuy rằng chúng ta không đạt được mục đích, nhưng chúng ta cũng không có tổn thất quá lớn. Nếu như là ngươi, có lẽ ngày hôm nay đám huynh đệ đã phải chôn xương nơi xứ người!</w:t>
      </w:r>
    </w:p>
    <w:p>
      <w:pPr>
        <w:pStyle w:val="BodyText"/>
      </w:pPr>
      <w:r>
        <w:t xml:space="preserve">Lôi Minh thoáng nhìn về phía đám thủ hạ ở bên cạnh. Câu nói này của hắn cũng khiến mọi người chung quanh trở nên trầm tư.</w:t>
      </w:r>
    </w:p>
    <w:p>
      <w:pPr>
        <w:pStyle w:val="BodyText"/>
      </w:pPr>
      <w:r>
        <w:t xml:space="preserve">Lần đầu tiên Thiệu Phong va chạm với Âu Dương, người địa cầu đều thấy được nếu như Thiệu Phong dẫn theo đội tới, có lẽ sẽ không mời Lạc Phu ra mặt, mà trực tiếp dùng thủ đoạn cường ngạnh. Loại thủ đoạn này có lẽ sẽ khiến thần linh phẫn nộ, sau đó sẽ dẫn tới sự hủy diệt!</w:t>
      </w:r>
    </w:p>
    <w:p>
      <w:pPr>
        <w:pStyle w:val="BodyText"/>
      </w:pPr>
      <w:r>
        <w:t xml:space="preserve">- Chuyện như vậy có lẽ từ nay về sau sẽ không phát sinh nữa. Nhưng ta không thể để cho ngươi lấy mạng sống của nhiều huynh đệ như vậy để phung phí như vậy. Ngươi không có quyền lực đó! Sau này trở về tìm một quân khu thích hợp, làm một người lính đi. Hiện tại con đường này không thích hợp ngươi nữa!</w:t>
      </w:r>
    </w:p>
    <w:p>
      <w:pPr>
        <w:pStyle w:val="BodyText"/>
      </w:pPr>
      <w:r>
        <w:t xml:space="preserve">Câu nói đầu tiên của Lôi Minh đã trực tiếp lột bỏ tất cả quyền lời của thiếu tướng Thiệu Phong này!</w:t>
      </w:r>
    </w:p>
    <w:p>
      <w:pPr>
        <w:pStyle w:val="BodyText"/>
      </w:pPr>
      <w:r>
        <w:t xml:space="preserve">- Tại sao...</w:t>
      </w:r>
    </w:p>
    <w:p>
      <w:pPr>
        <w:pStyle w:val="BodyText"/>
      </w:pPr>
      <w:r>
        <w:t xml:space="preserve">Đến giờ phút này Thiệu Phong vẫn có chút không dám tin tưởng vào lời Lôi Minh vừa nói.</w:t>
      </w:r>
    </w:p>
    <w:p>
      <w:pPr>
        <w:pStyle w:val="BodyText"/>
      </w:pPr>
      <w:r>
        <w:t xml:space="preserve">- Thời điểm nên chịu thua thì phải chịu thua. Tử thần đã từng vô địch thiên hạ có thể chịu thua. Chiến Lang người mạnh nhất giới dị năng có thể chịu thua. Ngươi chỉ là một thiếu tướng nho nhỏ. Ta biết thế lực sau lưng ngươi cực lớn đủ để lay động tất cả. Nhưng ngươi không chấp nhận thua nhưv ậy ngươi thất bại còn thảm hại hơn! Cho nên thành thật đi tốt việc phục vụ cho gia tộc của ngươi đi. Ngươi không có tư cách dẫn dắt Long Quân!</w:t>
      </w:r>
    </w:p>
    <w:p>
      <w:pPr>
        <w:pStyle w:val="BodyText"/>
      </w:pPr>
      <w:r>
        <w:t xml:space="preserve">Sau khi Lôi Minh nói xong, hắn liền quay về phía người phía dưới vung tay một cái. Tiếp đó hắn dẫn người rời khỏi cái kho này.</w:t>
      </w:r>
    </w:p>
    <w:p>
      <w:pPr>
        <w:pStyle w:val="BodyText"/>
      </w:pPr>
      <w:r>
        <w:t xml:space="preserve">Nhưng ai có thể ngờ được? Chỉ sau một chuyện như vậy, không ngờ Thiệu Phong lại bị lấy lại quyền sở hữu Long Quân!</w:t>
      </w:r>
    </w:p>
    <w:p>
      <w:pPr>
        <w:pStyle w:val="BodyText"/>
      </w:pPr>
      <w:r>
        <w:t xml:space="preserve">Lôi Minh, một nhân vật cấp truyền kỳ. Đừng thấy Lôi Minh chỉ là một trung tướng. Đó chỉ bởi vì số tuổi của hắn còn chưa đủ để được bên ngoài công khai trao trặng danh hiệu thượng tướng hoặc là soái!</w:t>
      </w:r>
    </w:p>
    <w:p>
      <w:pPr>
        <w:pStyle w:val="BodyText"/>
      </w:pPr>
      <w:r>
        <w:t xml:space="preserve">Trên thực tế Lôi Minh mới là một trong mấy người có quyền lực tối cao thật sự của quốc gia này. Quân quyền! Không sai, Lôi Minh nắm trong tay đội quân tinh nhuệ nhất của quốc gia này. Giao thiệp của Lôi Minh đủ để thỉnh cầu nhân vật như Chiến Lang. Có thể tưởng tượng được Lôi Minh mạnh như thế nào.</w:t>
      </w:r>
    </w:p>
    <w:p>
      <w:pPr>
        <w:pStyle w:val="BodyText"/>
      </w:pPr>
      <w:r>
        <w:t xml:space="preserve">Có thể nói như vậy, tại quốc gia này, ngươi có thể có năng lực kéo mấy lão tướng quân năm đó xuống ngựa nhưng tuyệt đối không có người nào dám kéo Lôi Minh xuống ngựa.</w:t>
      </w:r>
    </w:p>
    <w:p>
      <w:pPr>
        <w:pStyle w:val="BodyText"/>
      </w:pPr>
      <w:r>
        <w:t xml:space="preserve">Mặc kệ nội tình của ngươi có sâu đến mức nào cũng không thể làm được. Có thể trực tiếp đứng đối diện với Lôi Minh nói chuyện, đừng nói là quốc gia này, cho dù là toàn thế giới cũng chỉ có số lượng không quá hai chân và hai tay. Đây là một nhân vật thật sự có quyền lợi thông thiên! Lần này nếu như không phải Lôi Minh vừa vặn đang ở Tương Thành, như vậy loại "chuyện nhỏ" này có lẽ sẽ không kinh động đến hắn.</w:t>
      </w:r>
    </w:p>
    <w:p>
      <w:pPr>
        <w:pStyle w:val="BodyText"/>
      </w:pPr>
      <w:r>
        <w:t xml:space="preserve">Nhưng ai có thể ngờ được, đây căn bản không phải là chuyện nhỏ. Đây vốn là chuyện bắt lấy một con rắn. Nhưng con rắn này lại mọc ra hai cái sừng giận dữ trực tiếp Hóa Long hủy diệt tất cả?</w:t>
      </w:r>
    </w:p>
    <w:p>
      <w:pPr>
        <w:pStyle w:val="BodyText"/>
      </w:pPr>
      <w:r>
        <w:t xml:space="preserve">- Tướng quân, chúng ta đi đâu?</w:t>
      </w:r>
    </w:p>
    <w:p>
      <w:pPr>
        <w:pStyle w:val="BodyText"/>
      </w:pPr>
      <w:r>
        <w:t xml:space="preserve">Mấy thiếu tá hoặc là trung tá đi theo phía sau Lôi Minh. Bọn họ nhìn Lôi Minh cứ đi lung tung không không có mục đích dọc theo con sông này, bọn họ có chút không rõ.</w:t>
      </w:r>
    </w:p>
    <w:p>
      <w:pPr>
        <w:pStyle w:val="Compact"/>
      </w:pPr>
      <w:r>
        <w:br w:type="textWrapping"/>
      </w:r>
      <w:r>
        <w:br w:type="textWrapping"/>
      </w:r>
    </w:p>
    <w:p>
      <w:pPr>
        <w:pStyle w:val="Heading2"/>
      </w:pPr>
      <w:bookmarkStart w:id="903" w:name="chương-926-một-khi-tỉnh-ngộ-vũ-hóa-phi-tiên"/>
      <w:bookmarkEnd w:id="903"/>
      <w:r>
        <w:t xml:space="preserve">881. Chương 926 : Một Khi Tỉnh Ngộ Vũ Hóa Phi Tiên</w:t>
      </w:r>
    </w:p>
    <w:p>
      <w:pPr>
        <w:pStyle w:val="Compact"/>
      </w:pPr>
      <w:r>
        <w:br w:type="textWrapping"/>
      </w:r>
      <w:r>
        <w:br w:type="textWrapping"/>
      </w:r>
      <w:r>
        <w:t xml:space="preserve">- Tướng quân đang cảm thấy thương tâm cho Thiệu Phong!</w:t>
      </w:r>
    </w:p>
    <w:p>
      <w:pPr>
        <w:pStyle w:val="BodyText"/>
      </w:pPr>
      <w:r>
        <w:t xml:space="preserve">Có người nói ra suy nghĩ của Lôi Minh lúc này.</w:t>
      </w:r>
    </w:p>
    <w:p>
      <w:pPr>
        <w:pStyle w:val="BodyText"/>
      </w:pPr>
      <w:r>
        <w:t xml:space="preserve">- Ha ha, thật ra trước đây rất lâu ta đã biết Thiệu Phong là một người thực sự không chấp nhận chịu thua. Lúc đó ta thích hắn chính vì điểm này. Nhưng hiện tại xem ra ta đã sai. Thiệu Phong không chấp nhận thua, rất nhiều lúc trùng kích điểm cao quá lực trùng kích. Nhưng ta không thể giao mạng sống của huynh đệ cho Thiệu Phong đánh bạc được!</w:t>
      </w:r>
    </w:p>
    <w:p>
      <w:pPr>
        <w:pStyle w:val="BodyText"/>
      </w:pPr>
      <w:r>
        <w:t xml:space="preserve">Lôi Minh cân nhắc rất toàn diện. Có thể lăn lộn đến vị trí của hắn bây giờ, điều cần thiết nhất không chỉ là lộ hết sự sắc bén, còn phải biết giấu tài!</w:t>
      </w:r>
    </w:p>
    <w:p>
      <w:pPr>
        <w:pStyle w:val="BodyText"/>
      </w:pPr>
      <w:r>
        <w:t xml:space="preserve">Lúc nào cần hiện, thời điểm nào cần giấu, đây đều phải có học vấn. Nếu như nói về Thiệu Phong, trong lòng Lôi Minh, Thiệu Phong chính là một thanh lợi kiếm. Nhưng thanh lợi kiếm này lại không có vỏ kiếm. Hắn chỉ là một thanh kiếm sáng, lại không hiểu được cách thu kiếm! Đây là một điều rất nguy hiểm.</w:t>
      </w:r>
    </w:p>
    <w:p>
      <w:pPr>
        <w:pStyle w:val="BodyText"/>
      </w:pPr>
      <w:r>
        <w:t xml:space="preserve">- Có lẽ tướng quân cũng không hề từ bỏ thiệu phong. Tướng quân vẫn cho hắn một cơ hội cuối cùng đúng không?</w:t>
      </w:r>
    </w:p>
    <w:p>
      <w:pPr>
        <w:pStyle w:val="BodyText"/>
      </w:pPr>
      <w:r>
        <w:t xml:space="preserve">Một đại tá nhìn qua khoảng hơn bốn mươi tuổi mỉm cười mở miệng nói.</w:t>
      </w:r>
    </w:p>
    <w:p>
      <w:pPr>
        <w:pStyle w:val="BodyText"/>
      </w:pPr>
      <w:r>
        <w:t xml:space="preserve">- Lúc nào lão Hồng cũng hiểu ta! Không sai. Ta đang cho hắn cơ hội. Hoặc là nói cách khác ta đang đợi hắn tỉnh ngộ! Không phải cổ đại có câu nói nói rất hay sao? Câu nói ấy nói như thế nào nhỉ?</w:t>
      </w:r>
    </w:p>
    <w:p>
      <w:pPr>
        <w:pStyle w:val="BodyText"/>
      </w:pPr>
      <w:r>
        <w:t xml:space="preserve">Lôi Minh thoáng nhìn về phía sau.</w:t>
      </w:r>
    </w:p>
    <w:p>
      <w:pPr>
        <w:pStyle w:val="BodyText"/>
      </w:pPr>
      <w:r>
        <w:t xml:space="preserve">- Một khi tỉnh ngộ, vũ hóa phi tiên?</w:t>
      </w:r>
    </w:p>
    <w:p>
      <w:pPr>
        <w:pStyle w:val="BodyText"/>
      </w:pPr>
      <w:r>
        <w:t xml:space="preserve">Lão Hồng nhìn Lôi Minh.</w:t>
      </w:r>
    </w:p>
    <w:p>
      <w:pPr>
        <w:pStyle w:val="BodyText"/>
      </w:pPr>
      <w:r>
        <w:t xml:space="preserve">- Không sai, nếu như lần này Thiệu Phong có thể ngộ, vậy sau mười năm, người ngồi vào vị trí của ta chính là hắn! Nếu như hắn không thể tỉnh ngộ, vậy cả đời này có lẽ hắn chỉ có thể là như vậy...</w:t>
      </w:r>
    </w:p>
    <w:p>
      <w:pPr>
        <w:pStyle w:val="BodyText"/>
      </w:pPr>
      <w:r>
        <w:t xml:space="preserve">Trong mắt Lôi Minh mang theo một chút chờ mong.</w:t>
      </w:r>
    </w:p>
    <w:p>
      <w:pPr>
        <w:pStyle w:val="BodyText"/>
      </w:pPr>
      <w:r>
        <w:t xml:space="preserve">Trong kho, lúc này chỉ còn lại có một mình Thiệu Phong. Thiệu phong là một Thái Tử đảng! Nhưng Thiệu Phong không phải là một Thái Tử đảng bình thường. Địa vị của Thiệu Phong trong gia tộc không cao lắm. Người giống như hắn cả đời vốn chỉ ăn chơi chè chén. Nhưng Thiệu Phong không cam lòng. Hắn không cam lòng nhìn ca ca tỷ tỷ của mình dùng ánh mắt nhìn phế vật để nhìn mình. Cho nên hắn lựa chọn tòng quân! Hắn từng bước cố gắng mới có thể đi tới ngày hôm nay. Trong tình huống của hắn hiện nay có thể tương đương với kim giám trong truyền thuyết chỉ còn cách bảo tọa một bước cuối cùng, hắn lại ngã xuống!</w:t>
      </w:r>
    </w:p>
    <w:p>
      <w:pPr>
        <w:pStyle w:val="BodyText"/>
      </w:pPr>
      <w:r>
        <w:t xml:space="preserve">Một bước này quả thực chính là gần ngay trước mắt mà lại xa tận chân trời... Thiệu Phong nghĩ tới những năm tháng mình đã phấn đấu.</w:t>
      </w:r>
    </w:p>
    <w:p>
      <w:pPr>
        <w:pStyle w:val="BodyText"/>
      </w:pPr>
      <w:r>
        <w:t xml:space="preserve">Ban đầu trong nhà không ai để ý tới mình. Dù sao cha mình đã chết sớm. Mẹ mình ở nhà không hề nói gì tới quyền. Trưởng bối cũng không mấy thích mình. Cho nên mình căn bản không có địa vị gì.</w:t>
      </w:r>
    </w:p>
    <w:p>
      <w:pPr>
        <w:pStyle w:val="BodyText"/>
      </w:pPr>
      <w:r>
        <w:t xml:space="preserve">Nhưng những năm này mình từng bước đi tới vị trí nối nghiệp tương lai cho Long Quân. Ở vị trí này Thiệu Phong có thể nhìn xuống tất cả! Hắn có thể thu thập bất kỳ kẻ nào từng xem thường hắn dễ như trở bàn tay.</w:t>
      </w:r>
    </w:p>
    <w:p>
      <w:pPr>
        <w:pStyle w:val="BodyText"/>
      </w:pPr>
      <w:r>
        <w:t xml:space="preserve">Những phong quang này khiến thiệu phong dần dần bồi dưỡng được cảm giác cao cao tại thượng kia. Mà bây giờ, mình lập tức bị đẩy vào vực sâu vạn trượng. Mà tất cả những điều này đều bởi vì tên Âu Dương kia!</w:t>
      </w:r>
    </w:p>
    <w:p>
      <w:pPr>
        <w:pStyle w:val="BodyText"/>
      </w:pPr>
      <w:r>
        <w:t xml:space="preserve">Thiệu Phong nghĩ tới đây, hắn liền nắm chặt nắm đấm. Trong tim của hắn bỗng nhiên xuất hiện hận ý!</w:t>
      </w:r>
    </w:p>
    <w:p>
      <w:pPr>
        <w:pStyle w:val="BodyText"/>
      </w:pPr>
      <w:r>
        <w:t xml:space="preserve">- Không nên hận bất cứ người nào. Bởi vì ngươi hận chứng tỏ ngươi không bằng hắn...</w:t>
      </w:r>
    </w:p>
    <w:p>
      <w:pPr>
        <w:pStyle w:val="BodyText"/>
      </w:pPr>
      <w:r>
        <w:t xml:space="preserve">Đây là lời Lôi Minh từng nói.</w:t>
      </w:r>
    </w:p>
    <w:p>
      <w:pPr>
        <w:pStyle w:val="BodyText"/>
      </w:pPr>
      <w:r>
        <w:t xml:space="preserve">- Ngươi chính là một kẻ không chấp nhận thua, ta không thể giao toàn bộ tính mạng của huynh đệ để ngươi làm tiền đặt cược!</w:t>
      </w:r>
    </w:p>
    <w:p>
      <w:pPr>
        <w:pStyle w:val="BodyText"/>
      </w:pPr>
      <w:r>
        <w:t xml:space="preserve">Đây là lời nói của Lôi Minh lúc nãy! Ngay khi hận ý vừa thiêu đốt Thiệu Phong. Hai câu nói này của Lôi Minh giống như thiên lôi đánh xuống thiên linh cái của Thiệu Phong!</w:t>
      </w:r>
    </w:p>
    <w:p>
      <w:pPr>
        <w:pStyle w:val="BodyText"/>
      </w:pPr>
      <w:r>
        <w:t xml:space="preserve">- Hóa ra là như vậy!</w:t>
      </w:r>
    </w:p>
    <w:p>
      <w:pPr>
        <w:pStyle w:val="BodyText"/>
      </w:pPr>
      <w:r>
        <w:t xml:space="preserve">Thiệu Phong lập tức hiểu ra, Lôi Minh không hề từ bỏ hắn. Vừa nãy lời nói của Lôi Minh chính là cho hắn một cơ hội cuối cùng. Nếu như vượt qua một bước này, chính là lập tức từ kim lân thuận gió Hóa Long!</w:t>
      </w:r>
    </w:p>
    <w:p>
      <w:pPr>
        <w:pStyle w:val="BodyText"/>
      </w:pPr>
      <w:r>
        <w:t xml:space="preserve">- Ha ha ha ha... Thì ra là như vậy!</w:t>
      </w:r>
    </w:p>
    <w:p>
      <w:pPr>
        <w:pStyle w:val="BodyText"/>
      </w:pPr>
      <w:r>
        <w:t xml:space="preserve">Khí tức tàn nhẫn trên mặt Thiệu Phong đột nhiên biến mất, thay vào đó là một vẻ vững vàng thận trọng giống như Lôi Minh! Không sai, hắn đã tỉnh ngộ. Thiệu phong không phụ lòng Lôi Minh. Hắn đã tỉnh ngộ hiểu rõ khuyết điểm của mình ở chỗ nào, đồng thời đã buông cái này xuống.</w:t>
      </w:r>
    </w:p>
    <w:p>
      <w:pPr>
        <w:pStyle w:val="BodyText"/>
      </w:pPr>
      <w:r>
        <w:t xml:space="preserve">Nếu như ngày hôm nay hắn lựa chọn sử dụng thủ đoạn đối phó Âu Dương, như vậy Lôi Minh không có gì bất ngờ. Dù sao tất cả những điều này có lẽ đều liên quan đến Âu Dương. Thiệu Phong không dám đối phó với Lôi Minh, chỉ có thể đối phó với Âu Dương. Nếu nói như vậy, cuối cùng Thiệu Phong sẽ mất đi tất cả. Bởi vì hắn không chỉ không chấp nhận thua, còn không thể thua!</w:t>
      </w:r>
    </w:p>
    <w:p>
      <w:pPr>
        <w:pStyle w:val="BodyText"/>
      </w:pPr>
      <w:r>
        <w:t xml:space="preserve">Nhưng bây giờ Lôi Minh nói như vậy không ngờ khiến Thiệu Phong hiểu rõ những điều này. So với đi oán hận người khác, không bằng tự hỏi chính mình một chút rốt cuộc vì sao lại thua!</w:t>
      </w:r>
    </w:p>
    <w:p>
      <w:pPr>
        <w:pStyle w:val="BodyText"/>
      </w:pPr>
      <w:r>
        <w:t xml:space="preserve">Ý tứ Lôi Minh muốn truyền lại cho Thiệu Phong rất đơn giản. Thua không đáng sợ. Đáng sợ chính là ngươi chịu chấp nhận thua, hoặc là ngươi không thể thua! Hành động lần này là Lôi Minh tự mình dẫn đội. Trước một tồn tại giống như thần linh kia, Lôi Minh đã thừa nhận lần này hắn thua rồi, vậy mình có cái gì mà không thể thua?</w:t>
      </w:r>
    </w:p>
    <w:p>
      <w:pPr>
        <w:pStyle w:val="BodyText"/>
      </w:pPr>
      <w:r>
        <w:t xml:space="preserve">Lôi Minh nói không sai. Nếu như lần này không phải do Lôi Minh mang đội, mà do mình mang đội, như vậy mình nhất định sẽ chọn thủ đoạn cường ngạnh hơn. Đến lúc đó huynh đệ sẽ tổn thất nặng nề. Thậm chí người dị năng do mình mời từ nước ngoài tới cũng có thể bị giết chết. Cứ như vậy tất cả cục diện hoàn toàn hỗn loạn.</w:t>
      </w:r>
    </w:p>
    <w:p>
      <w:pPr>
        <w:pStyle w:val="BodyText"/>
      </w:pPr>
      <w:r>
        <w:t xml:space="preserve">Cách làm của Lôi Minh lại rất ổn thỏa. Thăm dò! Không ngừng thăm dò! Khi biết địch mạnh ta yếu, trong tình huống chênh lệch quá lớn, dướt khoát từ bỏ. Đây mới là phong thái của một tướng soái nên có!</w:t>
      </w:r>
    </w:p>
    <w:p>
      <w:pPr>
        <w:pStyle w:val="BodyText"/>
      </w:pPr>
      <w:r>
        <w:t xml:space="preserve">- Tướng quân là soái, ta chỉ là tướng. Tuy nhiên tướng quân, ta sẽ không để cho ngài thất vọng. Mười năm sau, ta nhất định phải ngồi vào vị trí của ngài.</w:t>
      </w:r>
    </w:p>
    <w:p>
      <w:pPr>
        <w:pStyle w:val="BodyText"/>
      </w:pPr>
      <w:r>
        <w:t xml:space="preserve">Thiệu Phong mỉm cười. Sau khi nói đến đây, hắn liền vội vàng chạy ra ngoài đuổi theo đám người Lôi Minh. Hắn biết Lôi Minh nhất định không đi xa, nhất định đang đợi kết quả cuối cùng của hắn.</w:t>
      </w:r>
    </w:p>
    <w:p>
      <w:pPr>
        <w:pStyle w:val="BodyText"/>
      </w:pPr>
      <w:r>
        <w:t xml:space="preserve">Thành công. Như vậy ngươi chính là người nối nghiệp tốt nhất. Thất bại, vậy ngươi cút ngay cho ta! Đây chính là ý tứ của Lôi Minh. Tàn khốc, nhưng cũng có sự khuyến khích...</w:t>
      </w:r>
    </w:p>
    <w:p>
      <w:pPr>
        <w:pStyle w:val="BodyText"/>
      </w:pPr>
      <w:r>
        <w:t xml:space="preserve">Sau khi Thiệu Phong chạy được một kilomet, quả nhiên thấy Lôi Minh đang đi bộ bên bờ sông. Hắn bước nhanh tới phía sau Lôi Minh. Đám người phía sau Lôi Minh đều dùng ánh mắt cổ quái nhìn hắn. Nhưng Thiệu Phong không hề nói gì, cứ lẳng lặng đứng ở phía sau Lôi Minh, giống như trước kia vậy.</w:t>
      </w:r>
    </w:p>
    <w:p>
      <w:pPr>
        <w:pStyle w:val="BodyText"/>
      </w:pPr>
      <w:r>
        <w:t xml:space="preserve">Lôi Minh ngồi xuống bờ sông, cứ ngồi trên đê duỗi hai chân xuống đong đưa với bộ dạng không buồn không lo giống như một hài tử. Từ đầu tới cuối hắn thậm chí không hề quay đầu lại nhìn Thiệu Phong một cái.</w:t>
      </w:r>
    </w:p>
    <w:p>
      <w:pPr>
        <w:pStyle w:val="BodyText"/>
      </w:pPr>
      <w:r>
        <w:t xml:space="preserve">- Con người, cả đời này đều không ngừng lựa chọn. Khi còn bé phải đối mặt với cuộc thi lựa chọn. Lớn lên phải muốn đối mặt với những lựa chọn nhân sinh. Có lúc đáp án thật ra rất đơn giản. Chỉ có điều có đáp đúng hay không. Nói trắng ra đúng hay không cũng chỉ bởi vì trong lòng một chấp niệm!</w:t>
      </w:r>
    </w:p>
    <w:p>
      <w:pPr>
        <w:pStyle w:val="BodyText"/>
      </w:pPr>
      <w:r>
        <w:t xml:space="preserve">Lôi Minh nói chuyện, giọng điệu rất nhẹ nhàng. Hắn vừa nói vừa xoay người nhìn thấy được cửa hàng bán cần câu có vẻ cũ nát.</w:t>
      </w:r>
    </w:p>
    <w:p>
      <w:pPr>
        <w:pStyle w:val="Compact"/>
      </w:pPr>
      <w:r>
        <w:br w:type="textWrapping"/>
      </w:r>
      <w:r>
        <w:br w:type="textWrapping"/>
      </w:r>
    </w:p>
    <w:p>
      <w:pPr>
        <w:pStyle w:val="Heading2"/>
      </w:pPr>
      <w:bookmarkStart w:id="904" w:name="chương-927-tướng-và-soái"/>
      <w:bookmarkEnd w:id="904"/>
      <w:r>
        <w:t xml:space="preserve">882. Chương 927 : Tướng Và Soái</w:t>
      </w:r>
    </w:p>
    <w:p>
      <w:pPr>
        <w:pStyle w:val="Compact"/>
      </w:pPr>
      <w:r>
        <w:br w:type="textWrapping"/>
      </w:r>
      <w:r>
        <w:br w:type="textWrapping"/>
      </w:r>
      <w:r>
        <w:t xml:space="preserve">Lúc này đã là một hai giờ sáng. Cửa hàng bán cần câu kia cũng đã sớm đóng cửa. Lôi Minh còn chưa mở miệng, lão Hồng đã vèo một tiếng chạy về phía bên kia!</w:t>
      </w:r>
    </w:p>
    <w:p>
      <w:pPr>
        <w:pStyle w:val="BodyText"/>
      </w:pPr>
      <w:r>
        <w:t xml:space="preserve">- Nhớ trả tiền!</w:t>
      </w:r>
    </w:p>
    <w:p>
      <w:pPr>
        <w:pStyle w:val="BodyText"/>
      </w:pPr>
      <w:r>
        <w:t xml:space="preserve">Lôi Minh gật đầu tiếp tục nói:</w:t>
      </w:r>
    </w:p>
    <w:p>
      <w:pPr>
        <w:pStyle w:val="BodyText"/>
      </w:pPr>
      <w:r>
        <w:t xml:space="preserve">- Thật ra này nắm quyền cũng giống như câu cá. ngươi phải giữ được sự ổn định! Cho dù ngươi biết rõ đêm nay mình có khả năng không câu được cá, ngươi vẫn phải ổn định! Bằng không tâm của ngươi rối loạn, làm sao câu được cá!</w:t>
      </w:r>
    </w:p>
    <w:p>
      <w:pPr>
        <w:pStyle w:val="BodyText"/>
      </w:pPr>
      <w:r>
        <w:t xml:space="preserve">Lôi Minh nói chuyện rất chậm. Động tác của lão Hồng lại rất nhanh. Thời gian chưa tới một phút, lão Hồng đã cầm hai cái cần câu đi tới bờ sông. Lão Hồng đưa một cái cho Lôi Minh, một cái khác thì đưa cho Thiệu Phong.</w:t>
      </w:r>
    </w:p>
    <w:p>
      <w:pPr>
        <w:pStyle w:val="BodyText"/>
      </w:pPr>
      <w:r>
        <w:t xml:space="preserve">Lôi Minh nhẹ nhàng móc mồi cá vào cần, thả cần câu xuống sông. Mặc dù phía đối diện có viết cấm câu cá, nhưng Lôi Minh căn bản không để ý tới nó! Đừng nói là con sông nhỏ này, cho dù bên trong hoa viên Nam Hải hắn cũng đã từng câu. Ai dám ngăn cản hắn?</w:t>
      </w:r>
    </w:p>
    <w:p>
      <w:pPr>
        <w:pStyle w:val="BodyText"/>
      </w:pPr>
      <w:r>
        <w:t xml:space="preserve">- Câu cá thế này, ngươi không thể biết được một khắc sau cá có cắn câu hay không, nhưng đây không phải là điều quan trọng. Dù sao chỉ cần ngươi có đầy đủ thủ pháp, nhất định sẽ có cá cắn câu, đúng không?</w:t>
      </w:r>
    </w:p>
    <w:p>
      <w:pPr>
        <w:pStyle w:val="BodyText"/>
      </w:pPr>
      <w:r>
        <w:t xml:space="preserve">Lôi Minh vẫn không quay đầu lại. Mà lúc này Thiệu Phong cũng đã thả lưỡi câu vào dòng sông, cứ lẳng lặng ngồi ở sát bên cạnh Lôi Minh.</w:t>
      </w:r>
    </w:p>
    <w:p>
      <w:pPr>
        <w:pStyle w:val="BodyText"/>
      </w:pPr>
      <w:r>
        <w:t xml:space="preserve">- Chỉ cần mồi câu cá đủ tốt, chỉ cần thủ pháp lão luyện, nhất định có cá cắn câu!</w:t>
      </w:r>
    </w:p>
    <w:p>
      <w:pPr>
        <w:pStyle w:val="BodyText"/>
      </w:pPr>
      <w:r>
        <w:t xml:space="preserve">Thiệu Phong mãi mãi vẫn tự tin như vậy. Tuy nhiên Thiệu Phong biết, ngày hôm nay chính là một ngày quan trọng nhất trong đời hắn. Nếu như hợp lệ, hắn thật sự sẽ đứng ở trên đỉnh cao của thế giới này. Nếu như thất bại, mình sẽ bị đánh về nguyên hình. Cả đời chỉ có thể làm một công tử ăn chơi chè chén!</w:t>
      </w:r>
    </w:p>
    <w:p>
      <w:pPr>
        <w:pStyle w:val="BodyText"/>
      </w:pPr>
      <w:r>
        <w:t xml:space="preserve">Sau khi Lôi Minh nghe thấy câu trả lời của Thiệu Phong cũng không nói gì, cứ như vậy lẳng lặng nhìn cầu cần của mình. Trong lúc nhất thời nơi này rơi vào trong yên tĩnh. Trong mười lăm phút không hề có một tiếng nói chuyện. Đám người lão Hồng vẫn đứng ở đó, không có một người dám cắt ngang suy nghĩ của Lôi Minh.</w:t>
      </w:r>
    </w:p>
    <w:p>
      <w:pPr>
        <w:pStyle w:val="BodyText"/>
      </w:pPr>
      <w:r>
        <w:t xml:space="preserve">- Mồi cá đủ tốt, thủ pháp đủ lão luyện nhất định sẽ có cá cắn câu! Nói không sai!</w:t>
      </w:r>
    </w:p>
    <w:p>
      <w:pPr>
        <w:pStyle w:val="BodyText"/>
      </w:pPr>
      <w:r>
        <w:t xml:space="preserve">Sau mười lăm phút nữa, cuối cùng Lôi Minh đã mở miệng.</w:t>
      </w:r>
    </w:p>
    <w:p>
      <w:pPr>
        <w:pStyle w:val="BodyText"/>
      </w:pPr>
      <w:r>
        <w:t xml:space="preserve">- Nhưng ngươi không biết mình câu được một con cá nhỏ cỡ như con mèo hay là một con cá mập! Cho nên vào lúc này thứ bắt được lại trở thành một thứ then chốt nhất!</w:t>
      </w:r>
    </w:p>
    <w:p>
      <w:pPr>
        <w:pStyle w:val="BodyText"/>
      </w:pPr>
      <w:r>
        <w:t xml:space="preserve">Lôi Minh dùng câu cá để nói chuyện nói nắm quyền. Những người ở chỗ này tất nhiên nghe xong có thể đều hiểu được.</w:t>
      </w:r>
    </w:p>
    <w:p>
      <w:pPr>
        <w:pStyle w:val="BodyText"/>
      </w:pPr>
      <w:r>
        <w:t xml:space="preserve">- Cho nên thế nào?</w:t>
      </w:r>
    </w:p>
    <w:p>
      <w:pPr>
        <w:pStyle w:val="BodyText"/>
      </w:pPr>
      <w:r>
        <w:t xml:space="preserve">Lôi Minh quay về phía lão Hồng phất phất tay. Lão Hồng đốt cho Lôi Minh một điếu thuốc. Lôi Minh hít sâu môt hơi nói:</w:t>
      </w:r>
    </w:p>
    <w:p>
      <w:pPr>
        <w:pStyle w:val="BodyText"/>
      </w:pPr>
      <w:r>
        <w:t xml:space="preserve">- Cho nên, lực cầm cần câu mới chính là quan trọng nhất! Gặp phải con cá nhỏ như con mèo, vừa động liền kéo lên!</w:t>
      </w:r>
    </w:p>
    <w:p>
      <w:pPr>
        <w:pStyle w:val="BodyText"/>
      </w:pPr>
      <w:r>
        <w:t xml:space="preserve">Lôi Minh nói xong câu này, không ngờ hắn thật sự kéo từ dưới sông lên một cón cá nhỏ! Nhưng Lôi Minh ngay cả liếc mắt nhìn con cá nhỏ này cũng không làm.</w:t>
      </w:r>
    </w:p>
    <w:p>
      <w:pPr>
        <w:pStyle w:val="BodyText"/>
      </w:pPr>
      <w:r>
        <w:t xml:space="preserve">Thiệu Phong ngồi ở chỗ đó vẫn không nhúc nhích, nhìn Lôi Minh vứt con cá này ở đó, sau đó lại tiếp tục thả cần câu. Hắn biết, hiện tại hắn nên tiếp tục lắng nghe chứ không phải là mở miệng!</w:t>
      </w:r>
    </w:p>
    <w:p>
      <w:pPr>
        <w:pStyle w:val="BodyText"/>
      </w:pPr>
      <w:r>
        <w:t xml:space="preserve">- Một con cá nhỏ, nếu như thời điểm ngươi kéo lên dùng lực quá lớn, như vậy sẽ có cảm giác uổng phí khí lực!</w:t>
      </w:r>
    </w:p>
    <w:p>
      <w:pPr>
        <w:pStyle w:val="BodyText"/>
      </w:pPr>
      <w:r>
        <w:t xml:space="preserve">Lôi Minh lắc đầu, giống như thật sự đang nói về chuyện câu cá.</w:t>
      </w:r>
    </w:p>
    <w:p>
      <w:pPr>
        <w:pStyle w:val="BodyText"/>
      </w:pPr>
      <w:r>
        <w:t xml:space="preserve">- Nhưng chúng ta câu cá không phải lúc nào cũng là câu con cá nhỏ, lãng phí một chút khí lực không sao. Dù sao khí lực có thể hồi phục. Nhưng nếu như con cá cắn câu lại là một con cá mập lớn hoặc là con cá voi lớn thì sao?</w:t>
      </w:r>
    </w:p>
    <w:p>
      <w:pPr>
        <w:pStyle w:val="BodyText"/>
      </w:pPr>
      <w:r>
        <w:t xml:space="preserve">Nếu như người bình thường nghe Lôi Minh nói như vậy nhất định sẽ phì cười. Dùng lưỡi câu nho nhỏ sao có thể câu được cá mập lớn hay cá voi lớn!</w:t>
      </w:r>
    </w:p>
    <w:p>
      <w:pPr>
        <w:pStyle w:val="BodyText"/>
      </w:pPr>
      <w:r>
        <w:t xml:space="preserve">Nhưng Thiệu Phong lại không hề cảm thấy buồn cười. Hắn biết đã đến thời khắc quan trọng nhất.</w:t>
      </w:r>
    </w:p>
    <w:p>
      <w:pPr>
        <w:pStyle w:val="BodyText"/>
      </w:pPr>
      <w:r>
        <w:t xml:space="preserve">- Nếu như từng câu được cá mập lớn, như vậy ngươi phải cân nhắc một chút. Chất lượng lưỡi câu của ngươi có đủ hay không được? Nếu như đủ tốt, có thể nhờ người phía sau hỗ trợ kéo một chút. Có thể ngươi sẽ kéo được con mồi tốt nhất từ trước tới nay! Nhưng nếu như cá voi lớn cắn câu, vậy ngươi phải làm gì?</w:t>
      </w:r>
    </w:p>
    <w:p>
      <w:pPr>
        <w:pStyle w:val="BodyText"/>
      </w:pPr>
      <w:r>
        <w:t xml:space="preserve">Lôi Minh nhìn Thiệu Phong.</w:t>
      </w:r>
    </w:p>
    <w:p>
      <w:pPr>
        <w:pStyle w:val="BodyText"/>
      </w:pPr>
      <w:r>
        <w:t xml:space="preserve">- Dùng kéo cắt đứt dây câu, sau đó câu cá một lần nữa!</w:t>
      </w:r>
    </w:p>
    <w:p>
      <w:pPr>
        <w:pStyle w:val="BodyText"/>
      </w:pPr>
      <w:r>
        <w:t xml:space="preserve">Rốt cuộc Thiệu Phong đã đưa ra câu trả lời của hắn. Câu trả lời này của hắn cũng khiến Lôi Minh và những người đứng sau lưng Lôi Minh đều nở nụ cười!</w:t>
      </w:r>
    </w:p>
    <w:p>
      <w:pPr>
        <w:pStyle w:val="BodyText"/>
      </w:pPr>
      <w:r>
        <w:t xml:space="preserve">- Ha ha ha, xem ra ngươi đã sâu sắc hiểu được đạo câu cá!</w:t>
      </w:r>
    </w:p>
    <w:p>
      <w:pPr>
        <w:pStyle w:val="BodyText"/>
      </w:pPr>
      <w:r>
        <w:t xml:space="preserve">Lôi Minh nói xong, liền từ trên mặt đất đứng lên, tiện tay vứt cần câu trên mặt đất quay về phía Thiệu Phong nở nụ cười.</w:t>
      </w:r>
    </w:p>
    <w:p>
      <w:pPr>
        <w:pStyle w:val="BodyText"/>
      </w:pPr>
      <w:r>
        <w:t xml:space="preserve">- Đa tạ Tướng quân!</w:t>
      </w:r>
    </w:p>
    <w:p>
      <w:pPr>
        <w:pStyle w:val="BodyText"/>
      </w:pPr>
      <w:r>
        <w:t xml:space="preserve">Thiệu Phong có chút cảm động. Lôi Minh từng bước bồi dưỡng mình. Những lời nói trong nhà kho kia chính là muốn đánh thức mình. Nếu như mình không đuổi theo, như vậy những lời Lôi Minh nói sẽ trở thành sự thực. Sau khi mình đuổi theo, Lôi Minh còn một vấn đề cuối cùng. Nếu như mình trả lời không đủ thoả mãn hắn, như vậy mình vẫn sẽ mất đi tất cả.</w:t>
      </w:r>
    </w:p>
    <w:p>
      <w:pPr>
        <w:pStyle w:val="BodyText"/>
      </w:pPr>
      <w:r>
        <w:t xml:space="preserve">Nhưng bây giờ hắn đã qua cửa ải. Hắn thật sự đi qua một cửa ải nhân sinh khó khăn nhất. Qua được bậu cửa này, hắn cũng tìm thấy tay vịn của bảo tọa. Tiếp theo chính là tới ngồi lên!</w:t>
      </w:r>
    </w:p>
    <w:p>
      <w:pPr>
        <w:pStyle w:val="BodyText"/>
      </w:pPr>
      <w:r>
        <w:t xml:space="preserve">- Không cần cám ơn ta. Vị trí này không dễ làm như vậy. Một bước sai chính là vạn kiếp bất phục! Lão Hồng các ngươi đi đi. Ta với Thiệu Phong đi tới trường Thành Thể!</w:t>
      </w:r>
    </w:p>
    <w:p>
      <w:pPr>
        <w:pStyle w:val="BodyText"/>
      </w:pPr>
      <w:r>
        <w:t xml:space="preserve">Lôi Minh nói quay về phía đám người lão Hồng phía sau lắc lắc đầu. Đám người lão Hồng liền tỏ ra lo lắng. Nhưng dù nghĩ thế nào, bọn họ vẫn lựa chọn rời khỏi đó.</w:t>
      </w:r>
    </w:p>
    <w:p>
      <w:pPr>
        <w:pStyle w:val="BodyText"/>
      </w:pPr>
      <w:r>
        <w:t xml:space="preserve">- Chúng ta không câu được con cá to này, nhưng chúng ta phải móc cho hắn chảy máu. Vào lúc này chúng ta ngồi trên cùng một con thuyền nhỏ. Nếu như cá voi lớn này ngoan hiền, như vậy hắn sẽ mặc kệ chúng ta rời đi. Nếu như cá voi lớn này hung tàn, như vậy có lẽ cái đuôi của hắn sẽ đánh võ thuyền của chúng ta, sau đó ăn chúng ta! Ngươi nói chúng ta nên làm như thế nào?</w:t>
      </w:r>
    </w:p>
    <w:p>
      <w:pPr>
        <w:pStyle w:val="BodyText"/>
      </w:pPr>
      <w:r>
        <w:t xml:space="preserve">Lúc này chỉ còn lại hai người Lôi Minh với Thiệu Phong. Hai người bọn họ đi dọc theo đê tiến về phía trường Thành Thể.</w:t>
      </w:r>
    </w:p>
    <w:p>
      <w:pPr>
        <w:pStyle w:val="BodyText"/>
      </w:pPr>
      <w:r>
        <w:t xml:space="preserve">- Cho cá voi lớn ăn mồi cá, khiến cá voi lớn ăn no!</w:t>
      </w:r>
    </w:p>
    <w:p>
      <w:pPr>
        <w:pStyle w:val="BodyText"/>
      </w:pPr>
      <w:r>
        <w:t xml:space="preserve">Thiệu Phong lại trả lời.</w:t>
      </w:r>
    </w:p>
    <w:p>
      <w:pPr>
        <w:pStyle w:val="BodyText"/>
      </w:pPr>
      <w:r>
        <w:t xml:space="preserve">- Không sai. Cá voi lớn ăn no sẽ không ăn chúng ta! Mà bây giờ chúng ta đối mặt không phải là một con cá voi lớn. Đây là một con quái thú. Hắn không ăn mồi cá. Cho nên vào lúc này chúng ta phải làm gì?</w:t>
      </w:r>
    </w:p>
    <w:p>
      <w:pPr>
        <w:pStyle w:val="BodyText"/>
      </w:pPr>
      <w:r>
        <w:t xml:space="preserve">Lôi Minh tiếp tục hỏi.</w:t>
      </w:r>
    </w:p>
    <w:p>
      <w:pPr>
        <w:pStyle w:val="BodyText"/>
      </w:pPr>
      <w:r>
        <w:t xml:space="preserve">Lần này Thiệu Phong không biết trả lời thế nào. Giờ phút này hắn đã biết mình quá non. Nhất định là trong lòng Lôi Minh đã có một câu trả lời hoàn mỹ. Nhưng mình lại không thể hiểu được.</w:t>
      </w:r>
    </w:p>
    <w:p>
      <w:pPr>
        <w:pStyle w:val="BodyText"/>
      </w:pPr>
      <w:r>
        <w:t xml:space="preserve">Lôi minh nhẹ nhàng vỗ vào vai Thiệu Phong, sau đó Lôi Minh nói:</w:t>
      </w:r>
    </w:p>
    <w:p>
      <w:pPr>
        <w:pStyle w:val="BodyText"/>
      </w:pPr>
      <w:r>
        <w:t xml:space="preserve">- Ngươi vẫn còn phải học rất nhiều thứ. Cái ta muốn dạy cũng rất nhiều. Tiếp theo ta sẽ dạy ngươi làm sao để duy trì mối quan hệ tốt nhất với quái thú, để hắn không ăn ngươi!</w:t>
      </w:r>
    </w:p>
    <w:p>
      <w:pPr>
        <w:pStyle w:val="BodyText"/>
      </w:pPr>
      <w:r>
        <w:t xml:space="preserve">Lôi Minh nói xong câu này, phía xa đã có một người mặc đồng phục học sinh của trường Thành Thể đi về phía bên này. Nhìn người này Thiệu Phong liền giật mình nhìn Lôi Minh. Hắn cảm thấy có chút không tin nổi. Lôi Minh làm sao đoán được người này sẽ xuất hiện ở đây?</w:t>
      </w:r>
    </w:p>
    <w:p>
      <w:pPr>
        <w:pStyle w:val="Compact"/>
      </w:pPr>
      <w:r>
        <w:br w:type="textWrapping"/>
      </w:r>
      <w:r>
        <w:br w:type="textWrapping"/>
      </w:r>
    </w:p>
    <w:p>
      <w:pPr>
        <w:pStyle w:val="Heading2"/>
      </w:pPr>
      <w:bookmarkStart w:id="905" w:name="chương-928-mọi-người-đều-hiếu-kì.-ta-cũng-có"/>
      <w:bookmarkEnd w:id="905"/>
      <w:r>
        <w:t xml:space="preserve">883. Chương 928 : Mọi Người Đều Hiếu Kì. Ta Cũng Có</w:t>
      </w:r>
    </w:p>
    <w:p>
      <w:pPr>
        <w:pStyle w:val="Compact"/>
      </w:pPr>
      <w:r>
        <w:br w:type="textWrapping"/>
      </w:r>
      <w:r>
        <w:br w:type="textWrapping"/>
      </w:r>
      <w:r>
        <w:t xml:space="preserve">- Lôi Minh!</w:t>
      </w:r>
    </w:p>
    <w:p>
      <w:pPr>
        <w:pStyle w:val="BodyText"/>
      </w:pPr>
      <w:r>
        <w:t xml:space="preserve">Lôi Minh tiến lên vài bước đi tới trước mặt cậu thiếu niên mặc đồng phục học sinh kia. Trên mặt hắn không mang theo sự kiêu ngạo của một người có quyền lực thông thiên, mà chỉ là một người bình thường.</w:t>
      </w:r>
    </w:p>
    <w:p>
      <w:pPr>
        <w:pStyle w:val="BodyText"/>
      </w:pPr>
      <w:r>
        <w:t xml:space="preserve">- Âu Dương!</w:t>
      </w:r>
    </w:p>
    <w:p>
      <w:pPr>
        <w:pStyle w:val="BodyText"/>
      </w:pPr>
      <w:r>
        <w:t xml:space="preserve">Không sai. Thiếu niên này chính là Âu Dương. Âu Dương biết, những người này sẽ không dễ dàng rời đi. Cho nên hắn chuẩn bị tự mình nói chuyện với những người này.</w:t>
      </w:r>
    </w:p>
    <w:p>
      <w:pPr>
        <w:pStyle w:val="BodyText"/>
      </w:pPr>
      <w:r>
        <w:t xml:space="preserve">- Âu Dương tiên sinh nhất định không thích phí lời. Cho nên ngày hôm nay không nói nhảm!</w:t>
      </w:r>
    </w:p>
    <w:p>
      <w:pPr>
        <w:pStyle w:val="BodyText"/>
      </w:pPr>
      <w:r>
        <w:t xml:space="preserve">Lôi Minh nói chuyện cực kỳ khôi hài.</w:t>
      </w:r>
    </w:p>
    <w:p>
      <w:pPr>
        <w:pStyle w:val="BodyText"/>
      </w:pPr>
      <w:r>
        <w:t xml:space="preserve">- Hy vọng là như vậy!</w:t>
      </w:r>
    </w:p>
    <w:p>
      <w:pPr>
        <w:pStyle w:val="BodyText"/>
      </w:pPr>
      <w:r>
        <w:t xml:space="preserve">Âu Dương khẽ gật đầu, sau đó liếc mắt nhìn Thiệu Phong một cái. Vừa nãy nhìn người này Âu Dương có chút giật mình! Khí chất của một người có thể phản ánh ra tu dưỡng của người đó. Mà lúc này Thiệu Phong biến hóa rất lớn. Lần đầu tiên Âu Dương nhìn thấy hắn, hắn chính là một tướng quân kiêu ngạo xông lên mây xanh. Mà bây giờ hắn lại một ứng cử viên có thể treo quân hàm nguyên soái.</w:t>
      </w:r>
    </w:p>
    <w:p>
      <w:pPr>
        <w:pStyle w:val="BodyText"/>
      </w:pPr>
      <w:r>
        <w:t xml:space="preserve">- Đầu tiên tại hạ muốn cảm ơn Âu Dương tiên sinh đã chỉ điểm đối với đệ tử này của ta!</w:t>
      </w:r>
    </w:p>
    <w:p>
      <w:pPr>
        <w:pStyle w:val="BodyText"/>
      </w:pPr>
      <w:r>
        <w:t xml:space="preserve">Lôi Minh biết, với năng lực của Âu Dương, tất nhiên có thể nhìn ra sự biến hóa của Thiệu Phong. Hắn cũng không cho rằng Âu Dương chỉ là một người dị năng tầm thường. Có thể khiến Tử thần bái sư, khiến Chiến Lang muốn từ bỏ ý niệm của mình, sao có thể là người bình thường được?</w:t>
      </w:r>
    </w:p>
    <w:p>
      <w:pPr>
        <w:pStyle w:val="BodyText"/>
      </w:pPr>
      <w:r>
        <w:t xml:space="preserve">- Hắn rất tốt!</w:t>
      </w:r>
    </w:p>
    <w:p>
      <w:pPr>
        <w:pStyle w:val="BodyText"/>
      </w:pPr>
      <w:r>
        <w:t xml:space="preserve">Âu Dương liền nói ra ba chữ kia. Nếu một canh giờ trước, nghe thấy ba chữ kia có khả năng Thiệu Phong sẽ rất tức giận. Nhưng hiện tại hắn lại mỉm cười nhìn Âu Dương.</w:t>
      </w:r>
    </w:p>
    <w:p>
      <w:pPr>
        <w:pStyle w:val="BodyText"/>
      </w:pPr>
      <w:r>
        <w:t xml:space="preserve">- Chuyện của ngài và suy nghĩ của ngài, chúng ta đã hiểu đại khái. Ta cảm thấy, có vài thứ đã trôi qua rồi, tốt cũng được, xấu cũng được đều không thể thay đổi được nữa. Chúng ta hẳn nên xem chuyện xảy ra sau đó. Âu Dương tiên sinh nghĩ thế nào?</w:t>
      </w:r>
    </w:p>
    <w:p>
      <w:pPr>
        <w:pStyle w:val="BodyText"/>
      </w:pPr>
      <w:r>
        <w:t xml:space="preserve">Lôi Minh không hề nói với Âu Dương những lời như hiểu nhầm gì đó. Những lời như vậy chỉ có một vài nhân vật nhỏ mới có thể nói. Với cấp bậc như Lôi Minh, hiểu lầm thực sự không có ý nghĩa gì cả</w:t>
      </w:r>
    </w:p>
    <w:p>
      <w:pPr>
        <w:pStyle w:val="BodyText"/>
      </w:pPr>
      <w:r>
        <w:t xml:space="preserve">Ngươi dẫn người xông tới nhà người ta, nếu nói với người ta là hiểu lầm, quỷ mới tin được!</w:t>
      </w:r>
    </w:p>
    <w:p>
      <w:pPr>
        <w:pStyle w:val="BodyText"/>
      </w:pPr>
      <w:r>
        <w:t xml:space="preserve">- Ta chỉ là một nhân vật nhỏ. Ta muốn sống yên tĩnh!</w:t>
      </w:r>
    </w:p>
    <w:p>
      <w:pPr>
        <w:pStyle w:val="BodyText"/>
      </w:pPr>
      <w:r>
        <w:t xml:space="preserve">Âu Dương lặp lại câu nói trái với lương tâm của hắn.</w:t>
      </w:r>
    </w:p>
    <w:p>
      <w:pPr>
        <w:pStyle w:val="BodyText"/>
      </w:pPr>
      <w:r>
        <w:t xml:space="preserve">- Dạ dạ dạ, ta hiểu! Cho nên ta dám cam đoan cuộc sống tiếp theo của Âu Dương tiên sẽ vô cùng yên tĩnh!</w:t>
      </w:r>
    </w:p>
    <w:p>
      <w:pPr>
        <w:pStyle w:val="BodyText"/>
      </w:pPr>
      <w:r>
        <w:t xml:space="preserve">Lôi Minh nói lại càng trái lương tâm!</w:t>
      </w:r>
    </w:p>
    <w:p>
      <w:pPr>
        <w:pStyle w:val="BodyText"/>
      </w:pPr>
      <w:r>
        <w:t xml:space="preserve">- Hắn có thể ở lại. Ngươi đi đi!</w:t>
      </w:r>
    </w:p>
    <w:p>
      <w:pPr>
        <w:pStyle w:val="BodyText"/>
      </w:pPr>
      <w:r>
        <w:t xml:space="preserve">Âu Dương thoáng nhìn về phía Lôi Minh. Dường như hắn đã hiểu rõ điều gì. Sau đó hắn xoay người rời đi, cũng không với Lôi Minh thêm điều gì!</w:t>
      </w:r>
    </w:p>
    <w:p>
      <w:pPr>
        <w:pStyle w:val="BodyText"/>
      </w:pPr>
      <w:r>
        <w:t xml:space="preserve">Lôi Minh xoay người nhìn Thiệu Phong một chút nói:</w:t>
      </w:r>
    </w:p>
    <w:p>
      <w:pPr>
        <w:pStyle w:val="BodyText"/>
      </w:pPr>
      <w:r>
        <w:t xml:space="preserve">- Đi thôi, Tử thần nói hắn có cơ duyên. Đây là cơ duyên của ngươi!</w:t>
      </w:r>
    </w:p>
    <w:p>
      <w:pPr>
        <w:pStyle w:val="BodyText"/>
      </w:pPr>
      <w:r>
        <w:t xml:space="preserve">- Tướng quân...</w:t>
      </w:r>
    </w:p>
    <w:p>
      <w:pPr>
        <w:pStyle w:val="BodyText"/>
      </w:pPr>
      <w:r>
        <w:t xml:space="preserve">Thiệu Phong có chút không rõ. Tại sao Lôi Minh với Âu Dương nói mấy câu nói liền bảo mình theo sau? Đây là ý gì?</w:t>
      </w:r>
    </w:p>
    <w:p>
      <w:pPr>
        <w:pStyle w:val="BodyText"/>
      </w:pPr>
      <w:r>
        <w:t xml:space="preserve">- Ngu ngốc! Thần muốn bình thường có thể bình thường sao? Thần chán ghét phiền phức, chúng ta muốn để thần hài lòng, biện pháp duy nhất chính là khiến thần thoả mãn! Thần muốn bình thường, nhưng chính bản thân hắn rất khó bình thường. Như vậy chúng ta liền cho hắn bình thường! Ngươi có thể làm tốt chuyện này, trở về ta cũng là phải nuôi lão lạc...</w:t>
      </w:r>
    </w:p>
    <w:p>
      <w:pPr>
        <w:pStyle w:val="BodyText"/>
      </w:pPr>
      <w:r>
        <w:t xml:space="preserve">Thật ra tuổi tác của Lôi Minh cũng không lớn, chỉ khoảng năm mươi tuổi. Tuy nhiên hắn cũng là một người tu luyện. Cho nên nhìn qua hắn cũng chỉ khoảng ba mươi, bốn mươi tuổi thôi. Mà bây giờ hắn nói như thế chính là nói rõ cho Thiệu Phong biết. Làm được, trở về ngươi sẽ được nâng đỡ. Làm không tốt, ngươi tự trở về vị trí trước kia!</w:t>
      </w:r>
    </w:p>
    <w:p>
      <w:pPr>
        <w:pStyle w:val="BodyText"/>
      </w:pPr>
      <w:r>
        <w:t xml:space="preserve">- Thì ra là như vậy... Tướng quân yên tâm, thần muốn bình thường ta hiểu được!</w:t>
      </w:r>
    </w:p>
    <w:p>
      <w:pPr>
        <w:pStyle w:val="BodyText"/>
      </w:pPr>
      <w:r>
        <w:t xml:space="preserve">Thiệu Phong quay về phía Lôi Minh khẽ mỉm cười. Lôi Minh lại nhẹ nhàng vỗ vào vai Thiệu Phong, sau đó quay về phía Thiệu Phong gật đầu.</w:t>
      </w:r>
    </w:p>
    <w:p>
      <w:pPr>
        <w:pStyle w:val="BodyText"/>
      </w:pPr>
      <w:r>
        <w:t xml:space="preserve">Thiệu Phong không nói gì thêm, bước nhanh theo Âu Dương.</w:t>
      </w:r>
    </w:p>
    <w:p>
      <w:pPr>
        <w:pStyle w:val="BodyText"/>
      </w:pPr>
      <w:r>
        <w:t xml:space="preserve">- Người làm tướng, xem trọng một chữ dũng. Người làm soái, dũng có thể được, nhưng người làm soái quan trọng hơn là một chữ nhẫn...</w:t>
      </w:r>
    </w:p>
    <w:p>
      <w:pPr>
        <w:pStyle w:val="BodyText"/>
      </w:pPr>
      <w:r>
        <w:t xml:space="preserve">Đây là lời nói cuối cùng của Lôi Minh dành cho Thiệu Phong!</w:t>
      </w:r>
    </w:p>
    <w:p>
      <w:pPr>
        <w:pStyle w:val="BodyText"/>
      </w:pPr>
      <w:r>
        <w:t xml:space="preserve">Một đại tướng coi trọng tấn công trước. Giống như lúc trước khi Âu Dương ở trong trung đội số 7, dũng mãnh lại thêm một chút tâm cơ liền có thể biết địch biết ta, trăm trận trăm thắng. Nhưng người làm một nguyên soái lại khó hơn nhiều so với một đại. Bởi vì tất cả đều cần tới mệnh lệnh của ngươi. Quỷ kế của kẻ địch, thời cơ chiến đấu ngươi đều phải nắm chặt. Tất cả đều vô cùng quan trọng. Cho nên khi nên tĩnh thì tĩnh, khi động gặp thời thoáng động liền khiến núi lở đất nứt!</w:t>
      </w:r>
    </w:p>
    <w:p>
      <w:pPr>
        <w:pStyle w:val="BodyText"/>
      </w:pPr>
      <w:r>
        <w:t xml:space="preserve">Nắm chặt động tĩnh lại có hai ý nghĩa không giống nhau, cũng hai loại có mức độ mạnh yếu tuyệt đối không giống nhau! Cho nên nói làm tướng sẽ vĩnh viễn là tướng, làm soái sẽ vĩnh viễn là soái. Tướng và soái là hai loại phong cách tuyệt đối không giống nhau, cũng không có điểm nào tương tự...</w:t>
      </w:r>
    </w:p>
    <w:p>
      <w:pPr>
        <w:pStyle w:val="BodyText"/>
      </w:pPr>
      <w:r>
        <w:t xml:space="preserve">Dẫn theo một thiếu tướng, còn là một thiếu tướng tương lai sẽ trở thành một trong những người có quyền lực tối cao của quốc gia này nhưng Âu Dương lại không có bất kỳ áp lực nào.</w:t>
      </w:r>
    </w:p>
    <w:p>
      <w:pPr>
        <w:pStyle w:val="BodyText"/>
      </w:pPr>
      <w:r>
        <w:t xml:space="preserve">Bởi vì Âu Dương hiểu rõ, thiếu tướng này đã hoàn toàn khác với thời điểm mình gặp hắn lần đầu. Lần đầu tiên mình gặp gia hoả này, hắn vẫn còn một Thái tử đảng, hơn nữa còn là một thái tử đảng siêu cấp kiêu ngạo. Cho dù hắn có tư cách đó, nhưng lúc đó Âu Dương vẫn không cho rằng hắn có thể là người làm được đại sự. Nhưng hôm nay tại bờ sông khi nhìn thấy Thiệu Phong, hắn biết Thiệu Phong đã thay đổi. Hắn đã từ một thái tử đảng biến thành một tồn tại giống như cao nhân đắc đạo.</w:t>
      </w:r>
    </w:p>
    <w:p>
      <w:pPr>
        <w:pStyle w:val="BodyText"/>
      </w:pPr>
      <w:r>
        <w:t xml:space="preserve">Âu Dương biết, một gia hoả như vậy, trong khoảnh khắc tâm trí của hắn đã biến hóa trăm lần, ngàn lần. Nhưng hắn chỉ không làm một điều chính là lấy trứng chọi đá.</w:t>
      </w:r>
    </w:p>
    <w:p>
      <w:pPr>
        <w:pStyle w:val="BodyText"/>
      </w:pPr>
      <w:r>
        <w:t xml:space="preserve">Hắn hẳn đã biết sự tồn tại của mình. Hắn ở lại có ý nghĩa thế nào, Âu Dương cũng đã rõ ràng.</w:t>
      </w:r>
    </w:p>
    <w:p>
      <w:pPr>
        <w:pStyle w:val="BodyText"/>
      </w:pPr>
      <w:r>
        <w:t xml:space="preserve">Trung tướng kia mới thật sự là soái. Hắn lưu Thiệu Phong lại bởi vì hắn biết đối với Thiệu Phong mà nói, mình vừa là phật cũng ma. Để Thiệu Phong ở bên cạnh mình không bằng ném Thiệu Phong vào trong mồ ma. Như vậy Thiệu Phong nhất định phải trực tiếp đối mặt với Âu Dương. Như vậy hắn chỉ có hai khả năng. Một khả năng chính là tâm tính vừa xuất hiện sẽ trở nên cô đọng hơn. Một khả năng khác chính là trong lòng hắn sụp đổ.</w:t>
      </w:r>
    </w:p>
    <w:p>
      <w:pPr>
        <w:pStyle w:val="BodyText"/>
      </w:pPr>
      <w:r>
        <w:t xml:space="preserve">- Ngươi thuộc về một ngành bí mật. Nói vậy quyền lợi của ngành này rất lớn đi!</w:t>
      </w:r>
    </w:p>
    <w:p>
      <w:pPr>
        <w:pStyle w:val="BodyText"/>
      </w:pPr>
      <w:r>
        <w:t xml:space="preserve">Âu Dương đi phía trước, Thiệu Phong đi theo phía sau Âu Dương. Đây thật ra chính là một sự biến hoá. Bằng không với sự kiêu ngạo của Thiệu Phong, mặc dù ở trong nhà, ngoại trừ lão đầu ra, những người khác cho dù là thúc bá cũng chỉ có thể ngang hàng với hắn mà thôi. Người cùng thế hệ với hắn nhất định phải lùi về phía sau một bước.</w:t>
      </w:r>
    </w:p>
    <w:p>
      <w:pPr>
        <w:pStyle w:val="BodyText"/>
      </w:pPr>
      <w:r>
        <w:t xml:space="preserve">Bây giờ hắn lại có thể đứng phía sau Âu Dương. Đây chính là sự lột xác của hắn.</w:t>
      </w:r>
    </w:p>
    <w:p>
      <w:pPr>
        <w:pStyle w:val="BodyText"/>
      </w:pPr>
      <w:r>
        <w:t xml:space="preserve">- Không phải Âu Dương tiên sinh không muốn tham dự vào những thứ này sao?</w:t>
      </w:r>
    </w:p>
    <w:p>
      <w:pPr>
        <w:pStyle w:val="BodyText"/>
      </w:pPr>
      <w:r>
        <w:t xml:space="preserve">Thiệu Phong nở nụ cười. Dù sao nụ cười trên khuôn mặt hắn vẫn có một chút khó chịu. Tuy nhiên so với thời điểm vừa nhìn thấy Thiệu Phong, lúc này Thiệu Phong khiến Âu Dương cảm thấy thư thái hơn một điểm.</w:t>
      </w:r>
    </w:p>
    <w:p>
      <w:pPr>
        <w:pStyle w:val="BodyText"/>
      </w:pPr>
      <w:r>
        <w:t xml:space="preserve">- Mọi người đều hiếu kỳ. Ta cũng có!</w:t>
      </w:r>
    </w:p>
    <w:p>
      <w:pPr>
        <w:pStyle w:val="BodyText"/>
      </w:pPr>
      <w:r>
        <w:t xml:space="preserve">Âu Dương cũng không hề đặt mình tới độ cao của một thần linh. Nói thật, từ khi chuyển thế tới nay, Âu Dương trước sau rất kiêu ngạo. Ngoại trừ đối mặt với bằng hữu của mình, Âu Dương đối với bất kỳ người nào cũng cực kỳ kiêu ngạo.</w:t>
      </w:r>
    </w:p>
    <w:p>
      <w:pPr>
        <w:pStyle w:val="Compact"/>
      </w:pPr>
      <w:r>
        <w:br w:type="textWrapping"/>
      </w:r>
      <w:r>
        <w:br w:type="textWrapping"/>
      </w:r>
    </w:p>
    <w:p>
      <w:pPr>
        <w:pStyle w:val="Heading2"/>
      </w:pPr>
      <w:bookmarkStart w:id="906" w:name="chương-929-theo-đuổi-sự-huy-hoàng-trong-nháy-mắt"/>
      <w:bookmarkEnd w:id="906"/>
      <w:r>
        <w:t xml:space="preserve">884. Chương 929 : Theo Đuổi Sự Huy Hoàng Trong Nháy Mắt</w:t>
      </w:r>
    </w:p>
    <w:p>
      <w:pPr>
        <w:pStyle w:val="Compact"/>
      </w:pPr>
      <w:r>
        <w:br w:type="textWrapping"/>
      </w:r>
      <w:r>
        <w:br w:type="textWrapping"/>
      </w:r>
      <w:r>
        <w:t xml:space="preserve">Cho dù là ở Tiên giới, Âu Dương cũng một người kiêu ngạo. Vậy rất đơn giản, bất luận ở thế giới nào, Âu Dương vẫn tuyệt đối được xem là một cường giả siêu cấp. Một cường giả siêu cấp hẳn có kiêu ngạo của mình. Ngươi vĩnh viễn không thể để cho rồng trong tổ rắn. Đây là một chuyện rất rõ ràng. Rồng không thể kết giao với rắn...</w:t>
      </w:r>
    </w:p>
    <w:p>
      <w:pPr>
        <w:pStyle w:val="BodyText"/>
      </w:pPr>
      <w:r>
        <w:t xml:space="preserve">- Chúng ta có một danh hiệu, gọi là Long Quân!</w:t>
      </w:r>
    </w:p>
    <w:p>
      <w:pPr>
        <w:pStyle w:val="BodyText"/>
      </w:pPr>
      <w:r>
        <w:t xml:space="preserve">Thiệu Phong không che giấu điều gì. Bởi vì hắn biết, sự kiêu ngạo của Âu Dương thật ra còn vượt qua cả tướng quân. Thiệu Phong rất ít khi nhìn thấy người nào có thể khiến Lôi Minh cúi đầu. Nhưng không nghi ngờ chút nào, bất luận người nào có thể khiến Lôi Minh cúi đầu, tuyệt đối có thể biết sự hiện hữu của bọn họ.</w:t>
      </w:r>
    </w:p>
    <w:p>
      <w:pPr>
        <w:pStyle w:val="BodyText"/>
      </w:pPr>
      <w:r>
        <w:t xml:space="preserve">- Cái tên rất khí phách. Các ngươi có trách nhiệm làm gì? Giữ gìn hòa bình cho quốc gia này sai? Hay là bảo vệ số ít người?</w:t>
      </w:r>
    </w:p>
    <w:p>
      <w:pPr>
        <w:pStyle w:val="BodyText"/>
      </w:pPr>
      <w:r>
        <w:t xml:space="preserve">Câu nói này của Âu Dương mang theo vài phần châm chọc. Đương nhiên Thiệu Phong có thể nghe ra được sự châm chọc này.</w:t>
      </w:r>
    </w:p>
    <w:p>
      <w:pPr>
        <w:pStyle w:val="BodyText"/>
      </w:pPr>
      <w:r>
        <w:t xml:space="preserve">Thiệu Phong cũng hiểu rõ ý của Âu Dương. Hắn thở dài một hơi nói:</w:t>
      </w:r>
    </w:p>
    <w:p>
      <w:pPr>
        <w:pStyle w:val="BodyText"/>
      </w:pPr>
      <w:r>
        <w:t xml:space="preserve">- Đây là hiện thực. Chỉ có số ít người đó tốt, đại đa số mới có thể tốt được!</w:t>
      </w:r>
    </w:p>
    <w:p>
      <w:pPr>
        <w:pStyle w:val="BodyText"/>
      </w:pPr>
      <w:r>
        <w:t xml:space="preserve">- Thối lắm!</w:t>
      </w:r>
    </w:p>
    <w:p>
      <w:pPr>
        <w:pStyle w:val="BodyText"/>
      </w:pPr>
      <w:r>
        <w:t xml:space="preserve">Âu Dương không hề quay đầu lại. Nhưng câu nói này của hắn lại khiến Thiệu Phong sửng sốt. Thiệu Phong ngẩng đầu nhìn Âu Dương lập tức có chút giật. Bởi vì giờ phút này Thiệu Phong cảm nhận được trên người Âu Dương có một loại áp lực lớn hơn trên người tướng quân gấp trăm lần. Loại áp lực này còn không phải do Âu Dương thật sự phát ra. Đó chỉ là vô ý phát ra. Cho dù chỉ có nháy mắt nhưng Thiệu Phong vẫn nắm bắt được.</w:t>
      </w:r>
    </w:p>
    <w:p>
      <w:pPr>
        <w:pStyle w:val="BodyText"/>
      </w:pPr>
      <w:r>
        <w:t xml:space="preserve">- Rõ ràng là vì lợi ích cá nhân, còn muốn nói là đại diện cho lợi ích của bọn họ. Chiếc mũ này thật quá đường hoàng. Ta cảm thấy rất đáng xấu hổ. Hoặc là nói các ngươi đã sỉ nhục danh hiệu long này!</w:t>
      </w:r>
    </w:p>
    <w:p>
      <w:pPr>
        <w:pStyle w:val="BodyText"/>
      </w:pPr>
      <w:r>
        <w:t xml:space="preserve">Âu Dương nói rất trắng trợn. Tại quốc gia này, người dám quang minh chính đại nói với Thiệu Phong những lời như vậy, tuyệt đối không vượt quá năm người!</w:t>
      </w:r>
    </w:p>
    <w:p>
      <w:pPr>
        <w:pStyle w:val="BodyText"/>
      </w:pPr>
      <w:r>
        <w:t xml:space="preserve">- Sư phụ!</w:t>
      </w:r>
    </w:p>
    <w:p>
      <w:pPr>
        <w:pStyle w:val="BodyText"/>
      </w:pPr>
      <w:r>
        <w:t xml:space="preserve">Từ phía xa, Tử thần từng bước đi về phía bên này. Lúc này Tử thần giống như một người trung niên bình thường. Tử thần mặc một bộ thể thao nhìn rất tùy ý. Đầu trọc lại mặc đồ thể thao, nói thật nhìn thế nào cũng có chút buồn cười. Tuy nhiên bất kể nhìn buồn cười thế nào, vẻ hung hãn vẫn tồn tại trên mặt Tử thần.</w:t>
      </w:r>
    </w:p>
    <w:p>
      <w:pPr>
        <w:pStyle w:val="BodyText"/>
      </w:pPr>
      <w:r>
        <w:t xml:space="preserve">- Ngươi? Ngươi đến đây làm gì?</w:t>
      </w:r>
    </w:p>
    <w:p>
      <w:pPr>
        <w:pStyle w:val="BodyText"/>
      </w:pPr>
      <w:r>
        <w:t xml:space="preserve">Nhìn thấy Thiệu Phong không ngờ đi theo phía sau sư phụ, Tử thần cảm thấy không rõ nhíu nhíu mày. Tuy nhiên hắn biết sư phụ này của mình rất thần bí, nhưng Tử thần không tin sư phụ sẽ lựa chọn giống như Chiến Lang!</w:t>
      </w:r>
    </w:p>
    <w:p>
      <w:pPr>
        <w:pStyle w:val="BodyText"/>
      </w:pPr>
      <w:r>
        <w:t xml:space="preserve">- Đừng hiểu lầm. Thần sao có thể hợp tác được với phàm nhân được. Tuy nhiên nếu như có lúc thần muốn làm phàm nhân, có thể sẽ muốn phàm nhân hộ tống. Dù sao thần không thể bất cứ lúc nào cũng biểu diễn thần lực của hắn! Ngươi nói đúng không Tử thần tiên sinh!</w:t>
      </w:r>
    </w:p>
    <w:p>
      <w:pPr>
        <w:pStyle w:val="BodyText"/>
      </w:pPr>
      <w:r>
        <w:t xml:space="preserve">Khí thế của Thiệu Phong đã phát sinh biến hóa. Mặc dù phải đối mặt với nhân vật được thế giới công nhận là đệ nhất khủng bố như Tử thần hắn vẫn là bộ dạng không kiêu ngạo cũng không tự ti.</w:t>
      </w:r>
    </w:p>
    <w:p>
      <w:pPr>
        <w:pStyle w:val="BodyText"/>
      </w:pPr>
      <w:r>
        <w:t xml:space="preserve">- Xem ra ngươi sắp thăng quan rồi!</w:t>
      </w:r>
    </w:p>
    <w:p>
      <w:pPr>
        <w:pStyle w:val="BodyText"/>
      </w:pPr>
      <w:r>
        <w:t xml:space="preserve">Tử thần cũng nhìn thấu sự biến hóa của Thiệu Phong. Trong mắt của hắn mang theo mấy phần tán thưởng. Một người trẻ tuổi như vậy lại có thể đột phá cảnh giới trong lòng mình. Nói không khoa trương, con đường tương lai của Thiệu Phong hẳn sẽ đi tới tận mây xanh.</w:t>
      </w:r>
    </w:p>
    <w:p>
      <w:pPr>
        <w:pStyle w:val="BodyText"/>
      </w:pPr>
      <w:r>
        <w:t xml:space="preserve">- Sư phụ, ta có thể đánh vỡ hư không, nhưng tại sao ta không thể thăm dò vào hư không được? Mỗi lần ta thử nghiệm thăm dò vào hư không đều cảm giác có một loại lực lượng sẽ cắn nuốt ta gần như muốn đánh tan linh hồn của ta!</w:t>
      </w:r>
    </w:p>
    <w:p>
      <w:pPr>
        <w:pStyle w:val="BodyText"/>
      </w:pPr>
      <w:r>
        <w:t xml:space="preserve">Tử thần không tiếp tục nói chuyện với Thiệu Phong, mà đi tới bên cạnh Âu Dương. Hắn đánh một quyền về phía trước, mở ra một hố đen nhỏ ngay trước mặt Tử thần. Lần này Tử thần không kiêng kị. Hắn trực tiếp định đưa tay của mình vào trong hư không.</w:t>
      </w:r>
    </w:p>
    <w:p>
      <w:pPr>
        <w:pStyle w:val="BodyText"/>
      </w:pPr>
      <w:r>
        <w:t xml:space="preserve">Ngón tay Âu Dương điểm một cái. Chỗ hư không bị Tử thần đánh nát dường như ngừng lại. Sau đó bàn tay Tử thần đưa vào trong hư không không ngờ không có bất kỳ tổn thương nào.</w:t>
      </w:r>
    </w:p>
    <w:p>
      <w:pPr>
        <w:pStyle w:val="BodyText"/>
      </w:pPr>
      <w:r>
        <w:t xml:space="preserve">- Hiểu rõ chưa?</w:t>
      </w:r>
    </w:p>
    <w:p>
      <w:pPr>
        <w:pStyle w:val="BodyText"/>
      </w:pPr>
      <w:r>
        <w:t xml:space="preserve">Nhìn thấy hành động này của Âu Dương, Thiệu Phong suýt phát điên! Mở ra ranh giới thế giới? Đây là lực lượng mà một con người có thể làm được sao?</w:t>
      </w:r>
    </w:p>
    <w:p>
      <w:pPr>
        <w:pStyle w:val="BodyText"/>
      </w:pPr>
      <w:r>
        <w:t xml:space="preserve">Âu Dương chỉ điểm một cái, đã trực tiếp khiến hố đen kia trở nên cố định. Thiệu Phong thậm chí nghi ngờ, sau một khắc nữa, có phải lỗ đen này sẽ mở rộng ra tới vô hạn, sau đó sẽ cắn nuốt tất cả địa cầu.</w:t>
      </w:r>
    </w:p>
    <w:p>
      <w:pPr>
        <w:pStyle w:val="BodyText"/>
      </w:pPr>
      <w:r>
        <w:t xml:space="preserve">- Hóa ra là lực lượng của ta chỉ có thể mở ra, nhưng không có cách nào ổn định!</w:t>
      </w:r>
    </w:p>
    <w:p>
      <w:pPr>
        <w:pStyle w:val="BodyText"/>
      </w:pPr>
      <w:r>
        <w:t xml:space="preserve">Tử thần đã hiểu rõ tại sao.</w:t>
      </w:r>
    </w:p>
    <w:p>
      <w:pPr>
        <w:pStyle w:val="BodyText"/>
      </w:pPr>
      <w:r>
        <w:t xml:space="preserve">Hắn gật đầu. Giờ phút này hắn đã hiểu được sâu sắc sự chênh lệch của mình.</w:t>
      </w:r>
    </w:p>
    <w:p>
      <w:pPr>
        <w:pStyle w:val="BodyText"/>
      </w:pPr>
      <w:r>
        <w:t xml:space="preserve">- Ngươi tu luyện chỉ đơn thuần là lực lượng. Phương pháp tu luyện này không sai, tuy nhiên tính hạn chế lại quá lớn, hơn nữa tiêu hao cũng lớn. Qua mấy ngày nữa ta sẽ dạy cho ngươi một phương thức tu luyện mới!</w:t>
      </w:r>
    </w:p>
    <w:p>
      <w:pPr>
        <w:pStyle w:val="BodyText"/>
      </w:pPr>
      <w:r>
        <w:t xml:space="preserve">Âu Dương thoáng nhìn về phía Tử thần. Nếu hắn đã bái vào môn hạ của mình, mình không dạy một chút cũng không thể nói được.</w:t>
      </w:r>
    </w:p>
    <w:p>
      <w:pPr>
        <w:pStyle w:val="BodyText"/>
      </w:pPr>
      <w:r>
        <w:t xml:space="preserve">Âu Dương vẫn nhớ kỹ phương pháp thánh chiến. Đối với phương pháp thánh chiến, Âu Dương chỉ biết nó rất khó tu luyện. Nhưng đồng dạng, phương pháp thánh chiến đủ cường đại. Chỉ cần có thể tu thành một bộ phận cũng đủ để vũ hóa đăng tiên.</w:t>
      </w:r>
    </w:p>
    <w:p>
      <w:pPr>
        <w:pStyle w:val="BodyText"/>
      </w:pPr>
      <w:r>
        <w:t xml:space="preserve">- Âu Dương tiên sinh, liệu người bình thường có thể tu luyện phương pháp này hay không... Ta không phải là người có siêu năng lực, liệu có thể tu luyện được không?</w:t>
      </w:r>
    </w:p>
    <w:p>
      <w:pPr>
        <w:pStyle w:val="BodyText"/>
      </w:pPr>
      <w:r>
        <w:t xml:space="preserve">Thiệu Phong ở phía sau nhìn. Lúc này cho dù là hắn cũng không nhịn được mở miệng thăm dò.</w:t>
      </w:r>
    </w:p>
    <w:p>
      <w:pPr>
        <w:pStyle w:val="BodyText"/>
      </w:pPr>
      <w:r>
        <w:t xml:space="preserve">- Người bình thường cũng không sao. Tuy nhiên phương pháp của ta rất khó tu luyện. Cho dù tất cả mọi người ở thế giới này đều tu luyện, người thật sự có thể tu luyện thành công cũng cực nhỏ! Thế nào? Ngươi có hứng thú sao?</w:t>
      </w:r>
    </w:p>
    <w:p>
      <w:pPr>
        <w:pStyle w:val="BodyText"/>
      </w:pPr>
      <w:r>
        <w:t xml:space="preserve">Âu Dương nhìn Thiệu Phong một chút. Thiệu Phong lại lắc đầu nói:</w:t>
      </w:r>
    </w:p>
    <w:p>
      <w:pPr>
        <w:pStyle w:val="BodyText"/>
      </w:pPr>
      <w:r>
        <w:t xml:space="preserve">- Không, con đường chúng ta đi không giống nhau nhau. Ngươi giống như tiên nhân trong truyền thuyết cổ đại. Có lẽ ngươi theo đuổi chính là con đường vĩnh sinh bất tử. Nhưng ta lại theo đuổi sự huy hoàng trong nháy mắt giống như pháo hoa vậy!</w:t>
      </w:r>
    </w:p>
    <w:p>
      <w:pPr>
        <w:pStyle w:val="BodyText"/>
      </w:pPr>
      <w:r>
        <w:t xml:space="preserve">- Huy hoàng trong nháy mắt, giống như pháo hoa...</w:t>
      </w:r>
    </w:p>
    <w:p>
      <w:pPr>
        <w:pStyle w:val="BodyText"/>
      </w:pPr>
      <w:r>
        <w:t xml:space="preserve">Nghe thấy Thiệu Phong nói vậy, Âu Dương liền gật đầu. Trước tiên không nói nhân phẩm Thiệu Phong thế nào. Chỉ nói tới cách nói này của hắn, thực sự rất chính xác</w:t>
      </w:r>
    </w:p>
    <w:p>
      <w:pPr>
        <w:pStyle w:val="BodyText"/>
      </w:pPr>
      <w:r>
        <w:t xml:space="preserve">Có người theo đuổi chính là vĩnh hằng. Sau khi chiếm được vĩnh hằng, trên đường hắn có thể từ bỏ rất nhiều điều. Có người không cần vĩnh hằng. Hắn chỉ muốn làm pháo hoa huy hoàng trong nháy mắt! Đây là hai con đường khác nhau.</w:t>
      </w:r>
    </w:p>
    <w:p>
      <w:pPr>
        <w:pStyle w:val="BodyText"/>
      </w:pPr>
      <w:r>
        <w:t xml:space="preserve">Có lẽ có người cảm thấy người như vậy quá ngu. Dù pháo hoa bắn lên có đẹp hơn nữa, chẳng qua cũng chỉ là trong nháy mắt. Sau khi qua đi có lẽ sẽ không có ai nhớ tới sự tồn tại đó. Vĩnh hằng mới là chân lý. Trên thực tế đây là một sai lầm. Trong ngàn vạn con đường, làm pháo hoa cũng được, là vĩnh hằng cũng được. Quan trọng chính là ngươi có thể từ những điều này tìm được đạo của chính mình hay không. Những đạo khác chung quy cũng chính là đạo lý này.</w:t>
      </w:r>
    </w:p>
    <w:p>
      <w:pPr>
        <w:pStyle w:val="BodyText"/>
      </w:pPr>
      <w:r>
        <w:t xml:space="preserve">Tâm muốn chính là niệm đạt. Đây là một phương thức tu luyện hoàn toàn mới. Lấy suy nghĩ trong lòng khiến lực lượng biểu hiện ra. Âu Dương bỗng nhiên có một ý nghĩ.</w:t>
      </w:r>
    </w:p>
    <w:p>
      <w:pPr>
        <w:pStyle w:val="Compact"/>
      </w:pPr>
      <w:r>
        <w:br w:type="textWrapping"/>
      </w:r>
      <w:r>
        <w:br w:type="textWrapping"/>
      </w:r>
    </w:p>
    <w:p>
      <w:pPr>
        <w:pStyle w:val="Heading2"/>
      </w:pPr>
      <w:bookmarkStart w:id="907" w:name="chương-930-cút"/>
      <w:bookmarkEnd w:id="907"/>
      <w:r>
        <w:t xml:space="preserve">885. Chương 930 : Cút</w:t>
      </w:r>
    </w:p>
    <w:p>
      <w:pPr>
        <w:pStyle w:val="Compact"/>
      </w:pPr>
      <w:r>
        <w:br w:type="textWrapping"/>
      </w:r>
      <w:r>
        <w:br w:type="textWrapping"/>
      </w:r>
      <w:r>
        <w:t xml:space="preserve">Hắn nhìn Thiệu Phong nói:</w:t>
      </w:r>
    </w:p>
    <w:p>
      <w:pPr>
        <w:pStyle w:val="BodyText"/>
      </w:pPr>
      <w:r>
        <w:t xml:space="preserve">- Đúng là ngươi đi con đường khác. Tuy con đường này ngươi đi không giống với đạo của ta, ngươi không cầu trường sinh, nhưng cũng rất đặc sắc.</w:t>
      </w:r>
    </w:p>
    <w:p>
      <w:pPr>
        <w:pStyle w:val="BodyText"/>
      </w:pPr>
      <w:r>
        <w:t xml:space="preserve">Sau khi Âu Dương đi ra ngoài một vòng, không ngờ dẫn theo một thiếu tướng và một gia hỏa nhìn qua giống như tội phạm vượt ngục trở về tất nhiên khiến Lưu Tĩnh giật mình không nhỏ.</w:t>
      </w:r>
    </w:p>
    <w:p>
      <w:pPr>
        <w:pStyle w:val="BodyText"/>
      </w:pPr>
      <w:r>
        <w:t xml:space="preserve">Tuy nhiên Lưu Tĩnh biết, hiện tại Âu Dương không giống như trước đây, cho nên cô cũng không hỏi nhiều. Nhưng khi hai người này tỏ ỹ muốn ở lại, Lưu Tĩnh dũng mãnh nói ra một chữ khiến Tử thần với Thiệu Phong đều bối rối!</w:t>
      </w:r>
    </w:p>
    <w:p>
      <w:pPr>
        <w:pStyle w:val="BodyText"/>
      </w:pPr>
      <w:r>
        <w:t xml:space="preserve">- Cút!</w:t>
      </w:r>
    </w:p>
    <w:p>
      <w:pPr>
        <w:pStyle w:val="BodyText"/>
      </w:pPr>
      <w:r>
        <w:t xml:space="preserve">Không sai, chính là một chữ này. Một khi cô nãi nãi Lưu Tĩnh nổi cơn giận, cho dù Âu Dương khí thế đến mấy cũng phải yếu đi mấy phần. Hai người này nhìn thấy Âu Dương chỉ có thể cười khổ, cũng cảm thấy rất bất đắc dĩ.</w:t>
      </w:r>
    </w:p>
    <w:p>
      <w:pPr>
        <w:pStyle w:val="BodyText"/>
      </w:pPr>
      <w:r>
        <w:t xml:space="preserve">- Tiểu cô nương, cô có biết hay không, hàng năm có bao nhiêu phú hào và lão đại vì muốn mời ta ăn một bữa cơm mà có thể vung tiền như rác không?</w:t>
      </w:r>
    </w:p>
    <w:p>
      <w:pPr>
        <w:pStyle w:val="BodyText"/>
      </w:pPr>
      <w:r>
        <w:t xml:space="preserve">Đây là lời Thiệu Phong nói.</w:t>
      </w:r>
    </w:p>
    <w:p>
      <w:pPr>
        <w:pStyle w:val="BodyText"/>
      </w:pPr>
      <w:r>
        <w:t xml:space="preserve">- Ngươi cho rằng ngươi là minh tinh điện ảnh sao? Đừng làm ta sợ. hHiện tại thiếu tướng đều không đáng tiền. Thậm chí những người chủ trì hát diễn tiểu phẩm đều là thiếu tướng. Ngươi tính hù dọa ai hả?</w:t>
      </w:r>
    </w:p>
    <w:p>
      <w:pPr>
        <w:pStyle w:val="BodyText"/>
      </w:pPr>
      <w:r>
        <w:t xml:space="preserve">Cô nãi nãi Lưu Tĩnh nói là một câu dũng mãnh khiến Thiệu Phong phải im lặng. Thiệu Phong cũng không thể nói cho với cô nãi nãi này biết nếu như mình muốn bóp chết những thiếu tướng cô vừa nhắc tới thật sự không khác với việc bóp chết một con gà con là mấy...</w:t>
      </w:r>
    </w:p>
    <w:p>
      <w:pPr>
        <w:pStyle w:val="BodyText"/>
      </w:pPr>
      <w:r>
        <w:t xml:space="preserve">- Lúc ta giết người, ngươi vẫn còn chưa biết nói đâu!</w:t>
      </w:r>
    </w:p>
    <w:p>
      <w:pPr>
        <w:pStyle w:val="BodyText"/>
      </w:pPr>
      <w:r>
        <w:t xml:space="preserve">Đây là lời uy hiếp của Tử thần!</w:t>
      </w:r>
    </w:p>
    <w:p>
      <w:pPr>
        <w:pStyle w:val="BodyText"/>
      </w:pPr>
      <w:r>
        <w:t xml:space="preserve">- Đừng dọa lão nương! Tiểu đệ của lão nương có thể lập tức bóp chết ngươi, ngươi có tin không?</w:t>
      </w:r>
    </w:p>
    <w:p>
      <w:pPr>
        <w:pStyle w:val="BodyText"/>
      </w:pPr>
      <w:r>
        <w:t xml:space="preserve">Lưu Tĩnh ôm cổ Âu Dương nói. Rất rõ ràng, tiểu đệ trong miệng cô chính là chỉ Âu Dương...</w:t>
      </w:r>
    </w:p>
    <w:p>
      <w:pPr>
        <w:pStyle w:val="BodyText"/>
      </w:pPr>
      <w:r>
        <w:t xml:space="preserve">Một lão đại của quân đội siêu cấp, tương lai sẽ là người nối nghiệp của lực lượng Long Quân bí ẩn nhất.</w:t>
      </w:r>
    </w:p>
    <w:p>
      <w:pPr>
        <w:pStyle w:val="BodyText"/>
      </w:pPr>
      <w:r>
        <w:t xml:space="preserve">Một người là nhân vật đệ nhất khủng bố của thế giới, khiến cho bất kỳ người nào cũng phải đau đầu.</w:t>
      </w:r>
    </w:p>
    <w:p>
      <w:pPr>
        <w:pStyle w:val="BodyText"/>
      </w:pPr>
      <w:r>
        <w:t xml:space="preserve">Hai người như vậy ở trước mặt một tiểu cô nương lại phải ăn quả đắng. Nếu như là trước đây, chỉ sợ không có người nào dám nghĩ tới. Nhưng bây giờ chuyện đó lại thật sự xảy ra...</w:t>
      </w:r>
    </w:p>
    <w:p>
      <w:pPr>
        <w:pStyle w:val="BodyText"/>
      </w:pPr>
      <w:r>
        <w:t xml:space="preserve">Cuối cùng, hai người này vẫn ở lại. Chỉ có điều hai người bọn họ đều phải giao ra tiền thuê kếch xù và ký tên chấp nhận một loạt khế ước bất bình đẳng!</w:t>
      </w:r>
    </w:p>
    <w:p>
      <w:pPr>
        <w:pStyle w:val="BodyText"/>
      </w:pPr>
      <w:r>
        <w:t xml:space="preserve">Tiền thuê cao? Đúng vậy, dùng cách nói của Tử thần, cho dù ta muốn ở lại nhà trắng của tổng thống nước Mỹ cũng rẻ hơn ở nhà ngươi!</w:t>
      </w:r>
    </w:p>
    <w:p>
      <w:pPr>
        <w:pStyle w:val="BodyText"/>
      </w:pPr>
      <w:r>
        <w:t xml:space="preserve">Ngược lại Thiệu Phong không hề nói gì. Nhưng có thể nhìn ra được, hắn cũng có chút bất đắc dĩ. Dù sao tiền thuê một năm một trăm triệu đôla khiến hai người bọn họ đều bối rối!</w:t>
      </w:r>
    </w:p>
    <w:p>
      <w:pPr>
        <w:pStyle w:val="BodyText"/>
      </w:pPr>
      <w:r>
        <w:t xml:space="preserve">Thật ra Lưu Tĩnh làm vậy chỉ cố ý gây khó dễ với hai người. Nhưng cô không ngờ được, tiền thuê một năm một trăm triệu đôla không ngờ cũng không thể doạ hai tên sắc lang này chạy được! Không ngờ hai người bị Lưu Tĩnh cho rằng là sắc quỷ thèm nhỏ dãi trước sắc đẹp của cô lại đồng ý. Đồng thời hai người còn đáp ứng ngày mai sẽ thanh toán trước một nửa...</w:t>
      </w:r>
    </w:p>
    <w:p>
      <w:pPr>
        <w:pStyle w:val="BodyText"/>
      </w:pPr>
      <w:r>
        <w:t xml:space="preserve">Lúc ấy Lưu Tĩnh cảm giác giống như phát điên! Một trăm triệu đôla? Tại thành thị nhỏ như Tương Thành, một trăm triệu đôla có thể mua được nửa đường phố. Không ngờ mỗi người bọn họ lại chấp nhận thuê mỗi năm! Ngày mai mỗi người bọn họ sẽ giao cho mình 50 triệu đô la mỹ tiền thuê nhà? Đây nhất định là đang nằm mơ...</w:t>
      </w:r>
    </w:p>
    <w:p>
      <w:pPr>
        <w:pStyle w:val="BodyText"/>
      </w:pPr>
      <w:r>
        <w:t xml:space="preserve">Một trăm triệu đô la mỹ là rất nhiều. Nhiều đến mức chín mươi chín phần trăm nhân loại nghe thấy đều sẽ điên cuồng. Nếu như có người cho ngươi một trăm triệu đô la mỹ, vậy bảo ám sát tổng thống nước Mỹ hẳn cũng có người dám làm!</w:t>
      </w:r>
    </w:p>
    <w:p>
      <w:pPr>
        <w:pStyle w:val="BodyText"/>
      </w:pPr>
      <w:r>
        <w:t xml:space="preserve">Thời điểm Lưu Tĩnh nhận được tin tức này, cô đã suýt phát điên. Cô cho rằng hai người quá si mê trước sắc đẹp của mình.</w:t>
      </w:r>
    </w:p>
    <w:p>
      <w:pPr>
        <w:pStyle w:val="BodyText"/>
      </w:pPr>
      <w:r>
        <w:t xml:space="preserve">Cho nên trước tiên Lưu Tĩnh đã liệt kê ra một loạt điều kiện khiến người ta nhìn vào dám trực tiếp vò nát sau đó ném vào mặt ngươi với vẻ kích động.</w:t>
      </w:r>
    </w:p>
    <w:p>
      <w:pPr>
        <w:pStyle w:val="BodyText"/>
      </w:pPr>
      <w:r>
        <w:t xml:space="preserve">Thành toán phí điện nước, thanh tiến phí gia cụ, thậm chí còn có phía thưởng thức một mỹ nhân. Khi nhìn thấy phí thưởng thức mỹ nhân này không ngờ cao tới mức trăm vạn đôla mỗi tháng, tay Thiệu Phong liền run lên.</w:t>
      </w:r>
    </w:p>
    <w:p>
      <w:pPr>
        <w:pStyle w:val="BodyText"/>
      </w:pPr>
      <w:r>
        <w:t xml:space="preserve">Cố kìm chế để không xé nát tờ giấy trong tay, sau đó hắn nhìn Lưu Tĩnh với vẻ bất nhã nói:</w:t>
      </w:r>
    </w:p>
    <w:p>
      <w:pPr>
        <w:pStyle w:val="BodyText"/>
      </w:pPr>
      <w:r>
        <w:t xml:space="preserve">- Lưu tiểu thư...</w:t>
      </w:r>
    </w:p>
    <w:p>
      <w:pPr>
        <w:pStyle w:val="BodyText"/>
      </w:pPr>
      <w:r>
        <w:t xml:space="preserve">- Ngươi gọi ai là tiểu thư? Ngươi mới là tiểu thư, cả nhà ngươi đều là tiểu thư...</w:t>
      </w:r>
    </w:p>
    <w:p>
      <w:pPr>
        <w:pStyle w:val="BodyText"/>
      </w:pPr>
      <w:r>
        <w:t xml:space="preserve">Thiệu Phong mới mở miệng nói ra một câu, liền trực tiếp nhận lấy một trận oanh tạc của Lưu Tĩnh!</w:t>
      </w:r>
    </w:p>
    <w:p>
      <w:pPr>
        <w:pStyle w:val="BodyText"/>
      </w:pPr>
      <w:r>
        <w:t xml:space="preserve">- Lão sư ngươi không dạy ngươi nói chuyện phải văn minh sao? Ngươi nhìn thấy nữ nhân liền gọi tiểu thư sao? Ngươi có bản lĩnh ra phố giữ một nữ nhân đang đi trên đường gọi tiểu thư xem. Lúc đó thử xem người ta có đạp vào mặt ngươi hay không?</w:t>
      </w:r>
    </w:p>
    <w:p>
      <w:pPr>
        <w:pStyle w:val="BodyText"/>
      </w:pPr>
      <w:r>
        <w:t xml:space="preserve">Lưu Tĩnh rõ ràng không tin cái gọi là tiền thuê. Cho nên cô cũng không hoan nghênh hai người này.</w:t>
      </w:r>
    </w:p>
    <w:p>
      <w:pPr>
        <w:pStyle w:val="BodyText"/>
      </w:pPr>
      <w:r>
        <w:t xml:space="preserve">- Lưu...</w:t>
      </w:r>
    </w:p>
    <w:p>
      <w:pPr>
        <w:pStyle w:val="BodyText"/>
      </w:pPr>
      <w:r>
        <w:t xml:space="preserve">Thiệu Phong là một người rất có tu dưỡng. Đừng nói là hiện tại, cho dù là trước đây, Thiệu Phong cao ngạo hơn nữa, nhưng khi đối mặt với nữ nhân cũng sẽ không dễ dàng dễ dàng nổi giận. Nhưng lần này Thiệu Phong biểu thị hắn bị áp lực rất lớn. Tiểu cô nương nhỏ hơn hắn tới bảy, tám tuổi này trực tiếp đẩy hắn đến ranh giới của sự nổi khùng.</w:t>
      </w:r>
    </w:p>
    <w:p>
      <w:pPr>
        <w:pStyle w:val="BodyText"/>
      </w:pPr>
      <w:r>
        <w:t xml:space="preserve">Thiệu Phong vỗ vào ngực của mình. Hắn sợ sau một khắc hắn sẽ không nhịn được sẽ rút súng ra trước mặt Lưu Tĩnh. Vì sự an toàn của Lưu Tĩnh và vì sự an toàn của mình, Thiệu Phong đốt cho mình một điếu thuốc.</w:t>
      </w:r>
    </w:p>
    <w:p>
      <w:pPr>
        <w:pStyle w:val="BodyText"/>
      </w:pPr>
      <w:r>
        <w:t xml:space="preserve">- Lưu... Lưu Tĩnh bạn học!</w:t>
      </w:r>
    </w:p>
    <w:p>
      <w:pPr>
        <w:pStyle w:val="BodyText"/>
      </w:pPr>
      <w:r>
        <w:t xml:space="preserve">Rốt cuộc Thiệu Phong nghĩ được nên xưng hô với Lưu Tĩnh như thế nào. Hắn quay về phía Lưu Tĩnh gật đầu tiếp tục nói:</w:t>
      </w:r>
    </w:p>
    <w:p>
      <w:pPr>
        <w:pStyle w:val="BodyText"/>
      </w:pPr>
      <w:r>
        <w:t xml:space="preserve">- Lưu Tĩnh bạn học, tất cả những điều kiện ngươi nói ta đều đáp ứng. Tiền đối với ta mà nói mãi mãi cũng không có vấn đề!</w:t>
      </w:r>
    </w:p>
    <w:p>
      <w:pPr>
        <w:pStyle w:val="BodyText"/>
      </w:pPr>
      <w:r>
        <w:t xml:space="preserve">Thời điểm Thiệu Phong nói xong câu đó hắn cảm giác mình đặc biệt phong độ. Dù sao một nam nhân dám nói với một người phụ nữ nói mãi mãi cũng không thành vấn đề, theo Thiệu Phong thấy là rất trâu bò. Nếu như là trước đây, cho dù không cần thân phận, chỉ cần câu nói này hắn có thể khiến vô số đại minh tinh lên giường với hắn!</w:t>
      </w:r>
    </w:p>
    <w:p>
      <w:pPr>
        <w:pStyle w:val="BodyText"/>
      </w:pPr>
      <w:r>
        <w:t xml:space="preserve">Nhưng ngày hôm nay Thiệu Phong thật sự đã thất bại. Sau khi hắn nói ra một câu khiến hắn tự nhận là đặc biệt có phong độ, Lưu Tĩnh trực tiếp lấy ra một bản hiệp ước quăng đến trước mặt hắn...</w:t>
      </w:r>
    </w:p>
    <w:p>
      <w:pPr>
        <w:pStyle w:val="BodyText"/>
      </w:pPr>
      <w:r>
        <w:t xml:space="preserve">Thiệu Phong hộc máu! Thiệu Phong xin thề, nếu như đó là một nam nhân, cho dù hắn là tử thần, mình cũng phải rút súng bắn hắn một phát!</w:t>
      </w:r>
    </w:p>
    <w:p>
      <w:pPr>
        <w:pStyle w:val="BodyText"/>
      </w:pPr>
      <w:r>
        <w:t xml:space="preserve">Tiếp đó Thiệu Phong ký một loạt hiệp ước. Những hiệp ước này căn bản không có cái nào là đáng tin. Tuy nhiên Thiệu Phong không hề nói một lời. Bởi vì hắn biết, tiểu cô nương trước mặt mình mới thật sự là đại thần. Không thấy sao? Đại thần này vừa mở miệng, ngay cả Âu Dương cũng với ngoan ngoãn giống như một đứa trẻ trốn đến sô pha hớn hở ngồi xem...</w:t>
      </w:r>
    </w:p>
    <w:p>
      <w:pPr>
        <w:pStyle w:val="BodyText"/>
      </w:pPr>
      <w:r>
        <w:t xml:space="preserve">Sau khi Thiệu Phong ký hiệp ước, tiếp theo chính là Tử thần. Tử thần rất đàn ông! Không sai. Hắn vô cùng đàn ông! Tử thần ở trứo mặt Lưu Tĩnh đại tỷ lập tức vỗ ngực mở miệng nói:</w:t>
      </w:r>
    </w:p>
    <w:p>
      <w:pPr>
        <w:pStyle w:val="BodyText"/>
      </w:pPr>
      <w:r>
        <w:t xml:space="preserve">- Lưu Tĩnh bạn học! Tất cả yêu cầu của ngươi ta đều đã đáp ứng! Ta đi được chưa?</w:t>
      </w:r>
    </w:p>
    <w:p>
      <w:pPr>
        <w:pStyle w:val="BodyText"/>
      </w:pPr>
      <w:r>
        <w:t xml:space="preserve">Đây mới là đàn ông. Từ trước đến nay đàn ông đến chỗ nào cũng không sợ. Hoặc là nói, đàn ông nhìn thấy một một người đàn ông khác chịu thiệt lập tức tỏ ra thông minh lựa chọn thỏa hiệp!</w:t>
      </w:r>
    </w:p>
    <w:p>
      <w:pPr>
        <w:pStyle w:val="Compact"/>
      </w:pPr>
      <w:r>
        <w:br w:type="textWrapping"/>
      </w:r>
      <w:r>
        <w:br w:type="textWrapping"/>
      </w:r>
    </w:p>
    <w:p>
      <w:pPr>
        <w:pStyle w:val="Heading2"/>
      </w:pPr>
      <w:bookmarkStart w:id="908" w:name="chương-931-ta-đi-cướp-ngân-hàng-thụy-sỹ"/>
      <w:bookmarkEnd w:id="908"/>
      <w:r>
        <w:t xml:space="preserve">886. Chương 931 : Ta Đi Cướp Ngân Hàng Thụy Sỹ</w:t>
      </w:r>
    </w:p>
    <w:p>
      <w:pPr>
        <w:pStyle w:val="Compact"/>
      </w:pPr>
      <w:r>
        <w:br w:type="textWrapping"/>
      </w:r>
      <w:r>
        <w:br w:type="textWrapping"/>
      </w:r>
      <w:r>
        <w:t xml:space="preserve">- Này, ngươi đi đâu thế? Đã trễ thế này, không cho phép tùy tiện ra ngoài. Ngươi không hiểu sao?</w:t>
      </w:r>
    </w:p>
    <w:p>
      <w:pPr>
        <w:pStyle w:val="BodyText"/>
      </w:pPr>
      <w:r>
        <w:t xml:space="preserve">Lưu Tĩnh chỉ vào hiệp ước nhẹ nhàng liếc mắt Tử thần một cái nói.</w:t>
      </w:r>
    </w:p>
    <w:p>
      <w:pPr>
        <w:pStyle w:val="BodyText"/>
      </w:pPr>
      <w:r>
        <w:t xml:space="preserve">- Tỷ, ta nhất định phải đi ra ngoài một chuyến!</w:t>
      </w:r>
    </w:p>
    <w:p>
      <w:pPr>
        <w:pStyle w:val="BodyText"/>
      </w:pPr>
      <w:r>
        <w:t xml:space="preserve">Tử thần lau mồ hôi trán. Nói thật, thời điểm đối mặt với Âu Dương hắn cũng không đổ mồ hôi. Nhưng đối mặt với Lưu đại tiểu thư hắn cảm thấy bối rối, thật sự bối rối.</w:t>
      </w:r>
    </w:p>
    <w:p>
      <w:pPr>
        <w:pStyle w:val="BodyText"/>
      </w:pPr>
      <w:r>
        <w:t xml:space="preserve">- Ngươi đi đâu? Ghi rõ nơi đến ra đây. Tránh trường hợp xảy ra tai nạn xe cộ chúng ta lại bị xem là kẻ tình nghi!</w:t>
      </w:r>
    </w:p>
    <w:p>
      <w:pPr>
        <w:pStyle w:val="BodyText"/>
      </w:pPr>
      <w:r>
        <w:t xml:space="preserve">Lưu Tĩnh trừng mắt với Tử thần một cái. Ở chỗ khác, Thiệu Phong đã ngồi ở bên cạnh Âu Dương đồng thời cũng là bộ dạng hớn hở xem kịch. Đồng thời trong lòng hắn nghĩ, nếu như chụp ảnh ngày hôm nay lại, liệu có thể doạ lấy được của Tử thần mấy chục tỉ hay không?</w:t>
      </w:r>
    </w:p>
    <w:p>
      <w:pPr>
        <w:pStyle w:val="BodyText"/>
      </w:pPr>
      <w:r>
        <w:t xml:space="preserve">Dĩ nhiên, Thiệu Phong không dám làm như vậy. Trên tinh cầu này, không người nào nguyện ý đắc tội với Tử thần. Bởi vì tên tuổi của Tử thần không phải là để làm cảnh. Sở dĩ hắn được gọi là Tử thần, bởi vì một câu nói Diêm Vương bảo ngươi chết canh ba, không ai dám giữ ngươi lại đến năm canh. Chỉ có điều ở nước ngoài không có Diêm Vương chỉ có Tử thần mà thôi.</w:t>
      </w:r>
    </w:p>
    <w:p>
      <w:pPr>
        <w:pStyle w:val="BodyText"/>
      </w:pPr>
      <w:r>
        <w:t xml:space="preserve">- Ta đi cướp ngân hàng Thụy Sĩ...</w:t>
      </w:r>
    </w:p>
    <w:p>
      <w:pPr>
        <w:pStyle w:val="BodyText"/>
      </w:pPr>
      <w:r>
        <w:t xml:space="preserve">Tử thần không nói nhiều. Câu nói này của hắn khiến mọi người không thể nói được câu nào! Xem một chút đi, một nhân vật khủng bố nhất trên toàn thế giới bị ép tới đường cùng, cuối cùng chỉ có thể đi cướp ngân hàng Thụy Sĩ...</w:t>
      </w:r>
    </w:p>
    <w:p>
      <w:pPr>
        <w:pStyle w:val="BodyText"/>
      </w:pPr>
      <w:r>
        <w:t xml:space="preserve">Đương nhiên đây không phải là một câu nói suông. Trên người Tử thần làm sao có được một trăm triệu? Không cướp ngân hàng hắn đào đâu ra một trăm triệu đây?</w:t>
      </w:r>
    </w:p>
    <w:p>
      <w:pPr>
        <w:pStyle w:val="BodyText"/>
      </w:pPr>
      <w:r>
        <w:t xml:space="preserve">- Làm sạch sẽ một chút. Nếu như bị phát hiện, gây ra phiền phức, ta sẽ lấy tiền người khác!</w:t>
      </w:r>
    </w:p>
    <w:p>
      <w:pPr>
        <w:pStyle w:val="BodyText"/>
      </w:pPr>
      <w:r>
        <w:t xml:space="preserve">Lưu Tĩnh rất hài lòng gật đầu. Giờ phút này Âu Dương có một ảo giác, nếu như Lưu Tĩnh đi làm đại tỷ của một tổ chức khủng bố, chắc chắn sẽ rất có tiền đồ!</w:t>
      </w:r>
    </w:p>
    <w:p>
      <w:pPr>
        <w:pStyle w:val="BodyText"/>
      </w:pPr>
      <w:r>
        <w:t xml:space="preserve">- Yên tâm đi! Cho dù toàn thế giới biết là ta làm, bọn họ cũng chỉ có thể ngoan ngoãn câm miệng, không người nào dám hung hăng càn quấy trước mặt Tử thần ta!</w:t>
      </w:r>
    </w:p>
    <w:p>
      <w:pPr>
        <w:pStyle w:val="BodyText"/>
      </w:pPr>
      <w:r>
        <w:t xml:space="preserve">Tử thần nói câu này vốn vô cùng khí thế. Nhưng càng nói đến phần sau hắn càng có vẻ không đủ sức lực! Nếu là một canh giờ trước đây hắn còn có thể nói như vậy. Nhưng sau khi Lưu đại tiểu thư xuất hiện, hắn chỉ có thể thừa nhận mình bại...</w:t>
      </w:r>
    </w:p>
    <w:p>
      <w:pPr>
        <w:pStyle w:val="BodyText"/>
      </w:pPr>
      <w:r>
        <w:t xml:space="preserve">Tử thần đi ra ngoài! Không nghi ngờ chút nào hắn đúng là đi cướp ngân hàng. Hơn nữa đúng như hắn nói, cho dù toàn thế giới đều biết là do hắn làm, cũng chỉ có thể ngoan ngoãn câm miệng. Bởi vì cho dù thế lực của ngươi có lớn hơn nữa, cũng tuyệt đối không dám dễ dàng trêu chọc Tử thần. Điều này cũng giống như thỏa hiệp của Lôi Minh đối với Âu Dương.</w:t>
      </w:r>
    </w:p>
    <w:p>
      <w:pPr>
        <w:pStyle w:val="BodyText"/>
      </w:pPr>
      <w:r>
        <w:t xml:space="preserve">Mà trước khi Tử thần rời đi còn xảy ra một chút nhạc đệm nho nhỏ. Thiệu Phong lén lút chạy đến bên cạnh Tử thần nói gì đó, cuối cùng hắn còn vàng thật không sợ lửa hỏi Tử thần:</w:t>
      </w:r>
    </w:p>
    <w:p>
      <w:pPr>
        <w:pStyle w:val="BodyText"/>
      </w:pPr>
      <w:r>
        <w:t xml:space="preserve">- Ngươi có phải là đàn ông không?</w:t>
      </w:r>
    </w:p>
    <w:p>
      <w:pPr>
        <w:pStyle w:val="BodyText"/>
      </w:pPr>
      <w:r>
        <w:t xml:space="preserve">- Ta đương nhiên là đàn ông!</w:t>
      </w:r>
    </w:p>
    <w:p>
      <w:pPr>
        <w:pStyle w:val="BodyText"/>
      </w:pPr>
      <w:r>
        <w:t xml:space="preserve">Đây là lời Tử thần nói. Sau đó Tử thần liền rời đi. Tiếp theo Thiệu Phong cười vô cùng khoái trí...</w:t>
      </w:r>
    </w:p>
    <w:p>
      <w:pPr>
        <w:pStyle w:val="BodyText"/>
      </w:pPr>
      <w:r>
        <w:t xml:space="preserve">- Tĩnh tỷ, tỷ đã thành công!</w:t>
      </w:r>
    </w:p>
    <w:p>
      <w:pPr>
        <w:pStyle w:val="BodyText"/>
      </w:pPr>
      <w:r>
        <w:t xml:space="preserve">Nhìn Lưu Tĩnh ngồi bên cạnh, Âu Dương giơ một ngón tay cái về phía Lưu Tĩnh. Hai ngừoi bên cạnh mình là người thế nào chứ? Không nói Tử thần là đồ đệ của mình, sau này vẫn phải đi theo mình. Nhưng còn Thiệu Phong thì sao? Đường đường người nối nghiệp tương lai của Long Quân, trong quốc gia này thậm chí trên tinh cầu này có mấy người có quyền lực tương đương với hắn. Một câu nói của hắn có thể khiến chính quyền một tiểu quốc gia bị lật đổ. Một câu nói của hắn có thể khiến mấy chục vạn người chết oan chết uổng. Một người như vậy khi đối mặt với Tĩnh tỷ lại bị tĩnh tỷ ném đi mặt mũi cuối cùng phải khổ sở ký vào các loại điều ước bất bình đẳng...</w:t>
      </w:r>
    </w:p>
    <w:p>
      <w:pPr>
        <w:pStyle w:val="BodyText"/>
      </w:pPr>
      <w:r>
        <w:t xml:space="preserve">Vừa nãy Âu Dương lén nhìn trộm bản điều ước kia. Trong bản khế ước đó có một điều rất đáng sợ. Không ngờ có điều khoản trong lúc tâm tình của Lưu Tĩnh bạn học không tốt phải đáp ứng vô điều kiện cùng cô đi dạo phố!</w:t>
      </w:r>
    </w:p>
    <w:p>
      <w:pPr>
        <w:pStyle w:val="BodyText"/>
      </w:pPr>
      <w:r>
        <w:t xml:space="preserve">Oa! Âu Dương cảm thấy, nếu như hai người kia biết tình huống chân thực, bọn họ tình nguyện thanh toán thêm một trăm triệu đôla! Bởi vì một trăm triệu đôla đối với Tử thần mà nói chính là chạy đến nhà của người có quyền chức cao nhất của ngân hàng Thụy Sĩ, sau đó đánh một quyền nổ cửa của người ta, nói cho hắn biết ta là tử thần! Sau đó để hắn viết một tờ chi phiếu. Chỉ đơn giản như vậy thôi.</w:t>
      </w:r>
    </w:p>
    <w:p>
      <w:pPr>
        <w:pStyle w:val="BodyText"/>
      </w:pPr>
      <w:r>
        <w:t xml:space="preserve">Nhưng khi tâm tình Lưu Tĩnh không tốt đi dạo phố, vậy=... Âu Dương tự nhận cho dù mình có thể lực thành thần cũng không đánh lại được Lưu Tĩnh...</w:t>
      </w:r>
    </w:p>
    <w:p>
      <w:pPr>
        <w:pStyle w:val="BodyText"/>
      </w:pPr>
      <w:r>
        <w:t xml:space="preserve">Âu Dương vỗ vào vai Thiệu Phong thương tiếc nói:</w:t>
      </w:r>
    </w:p>
    <w:p>
      <w:pPr>
        <w:pStyle w:val="BodyText"/>
      </w:pPr>
      <w:r>
        <w:t xml:space="preserve">- Ngươi không nên tới. Thật ra ta cảm thấy ngươi có thể bảo Lôi Minh đến. Như vậy chưa đầy một tháng, ngươi có thể đưa hắn vào bệnh viện tâm thần, sau đó ngươi liền lên thay thế...</w:t>
      </w:r>
    </w:p>
    <w:p>
      <w:pPr>
        <w:pStyle w:val="BodyText"/>
      </w:pPr>
      <w:r>
        <w:t xml:space="preserve">Khi Thiệu Phong nghe được câu nói này của Âu Dương, lần đầu tiên hắn dùng một loại ánh mắt không muốn chấp hành nhiệm vụ nhìn Âu Dương. Chỉ có đàn ông mới có thể lý giải được ánh mắt này.</w:t>
      </w:r>
    </w:p>
    <w:p>
      <w:pPr>
        <w:pStyle w:val="BodyText"/>
      </w:pPr>
      <w:r>
        <w:t xml:space="preserve">Mấy người đều một đêm không có ngủ. Khi mặt mời vừa mới xuất hiện, bạn học Tử thần đã từ bên ngoài đi vào.</w:t>
      </w:r>
    </w:p>
    <w:p>
      <w:pPr>
        <w:pStyle w:val="BodyText"/>
      </w:pPr>
      <w:r>
        <w:t xml:space="preserve">Hắn rất có phong độ lấy từ trong túi ra một tấm chi phiếu viết một con số 5, phía sau còn có rất nhiều số 0 đưa cho Lưu Tĩnh.</w:t>
      </w:r>
    </w:p>
    <w:p>
      <w:pPr>
        <w:pStyle w:val="BodyText"/>
      </w:pPr>
      <w:r>
        <w:t xml:space="preserve">Nhưng Lưu Tĩnh bạn học căn bản không nhận, mà khinh thường liếc mắt nhìn Tử thần một cái nói:</w:t>
      </w:r>
    </w:p>
    <w:p>
      <w:pPr>
        <w:pStyle w:val="BodyText"/>
      </w:pPr>
      <w:r>
        <w:t xml:space="preserve">- Chuyển tiền vào thẻ của lão nương! Số tài khoản là...</w:t>
      </w:r>
    </w:p>
    <w:p>
      <w:pPr>
        <w:pStyle w:val="BodyText"/>
      </w:pPr>
      <w:r>
        <w:t xml:space="preserve">Một trận phong ba nho nhỏ xem như tới đó đã có một kết thúc. Lúc đó là sáu giờ rưỡi sáng.</w:t>
      </w:r>
    </w:p>
    <w:p>
      <w:pPr>
        <w:pStyle w:val="BodyText"/>
      </w:pPr>
      <w:r>
        <w:t xml:space="preserve">Thiệu Phong đề nghị mọi người ra ngoài ăn cơm. Mặc dù mọi người đều có một đêm không ngủ, nhưng ngoại trừ Lưu Tĩnh bạn học ra, tất cả mọi người đều không phải là người bình thường.</w:t>
      </w:r>
    </w:p>
    <w:p>
      <w:pPr>
        <w:pStyle w:val="BodyText"/>
      </w:pPr>
      <w:r>
        <w:t xml:space="preserve">Âu Dương không cần phải nói. Cho dù Âu Dương mười ngàn năm không ngủ cũng sẽ không cảm thấy có bất kỳ mệt nhọc nào. Tuy rằng Tử thần không cường hãn như Âu Dương, nhưng mười ngày nửa tháng không ngủ người ta vẫn có thể thoải mái không có vấn đề gì.</w:t>
      </w:r>
    </w:p>
    <w:p>
      <w:pPr>
        <w:pStyle w:val="BodyText"/>
      </w:pPr>
      <w:r>
        <w:t xml:space="preserve">Tuy rằng Thiệu Phong không phải là người dị năng, nhưng Thiệu Phong lại một đại sư quốc thuật thật sự! Đánh nhau, cho dù là bộ đội đặc chủng, có mấy chục người, không cầm súng cũng đừng hòng làm gì được Thiệu Phong. Đây là trong tình huống Thiệu Phong không chạy. Nếu như Thiệu Phong muốn chạy, chỉ có thể xuất động cả đoàn quân hoặc là dùng đạn đạo!</w:t>
      </w:r>
    </w:p>
    <w:p>
      <w:pPr>
        <w:pStyle w:val="BodyText"/>
      </w:pPr>
      <w:r>
        <w:t xml:space="preserve">Về phần Lưu đại tiểu thư, Lưu đại tiểu thư cũng là một vận động viên xuất sắc. Lưu đại tiểu thư cho dù một đêm không ngủ, thân thể tự nhiên vẫn không có vấn đề. Chỉ có điều cô đã vài lần oán giận mình sẽ bị thâm mắt. Cuối cùng Tử thần đã khiến Lưu đại tiểu thư trực tiếp há mồm trợn mắt. Hắn đã đập một cửa hàng bán đồ trang điểm nối tiếng nhất Tương Thành lấy ra một hộp phấn mắt đắt tiền nhất đưa cho Lưu đại tiểu thư!</w:t>
      </w:r>
    </w:p>
    <w:p>
      <w:pPr>
        <w:pStyle w:val="BodyText"/>
      </w:pPr>
      <w:r>
        <w:t xml:space="preserve">Phá cửa vào như vậy chính là một vụ cướp. Tuy rằng Tử thần không sợ, tuy nhiên không tránh khỏi phiền phức.</w:t>
      </w:r>
    </w:p>
    <w:p>
      <w:pPr>
        <w:pStyle w:val="BodyText"/>
      </w:pPr>
      <w:r>
        <w:t xml:space="preserve">Thiệu Phong bạn học chúng ta liền ung dung thoải mái lấy ra một chiếc điện thoại vệ tinh mới nhất chỉ có trong quân đội tùy tiện gọi một cú điện thoại khiến vụ phá cửa xông vào cướp đồ này biến mất...</w:t>
      </w:r>
    </w:p>
    <w:p>
      <w:pPr>
        <w:pStyle w:val="Compact"/>
      </w:pPr>
      <w:r>
        <w:br w:type="textWrapping"/>
      </w:r>
      <w:r>
        <w:br w:type="textWrapping"/>
      </w:r>
    </w:p>
    <w:p>
      <w:pPr>
        <w:pStyle w:val="Heading2"/>
      </w:pPr>
      <w:bookmarkStart w:id="909" w:name="chương-932-xuất-hiện-chút-vấn-đề"/>
      <w:bookmarkEnd w:id="909"/>
      <w:r>
        <w:t xml:space="preserve">887. Chương 932 : Xuất Hiện Chút Vấn Đề</w:t>
      </w:r>
    </w:p>
    <w:p>
      <w:pPr>
        <w:pStyle w:val="Compact"/>
      </w:pPr>
      <w:r>
        <w:br w:type="textWrapping"/>
      </w:r>
      <w:r>
        <w:br w:type="textWrapping"/>
      </w:r>
      <w:r>
        <w:t xml:space="preserve">Các loại camera theo dõi này trong mắt của Thiệu Phong đều là phù vân! Chỉ cần gọi điện thoại đúng chỗ, cho dù ngày hôm nay ngươi đập phá nhà cục trưởng, đánh cục trưởng, Thiệu Phong bạn học cũng dám bảo đảm sáng sớm ngày hôm sau ngươi sẽ thấy một cười cục trưởng cười hi hi đứng ở trước mặt của ngươi xin lỗi ngươi, ngày hôm qua chỉ đánh má phải của ta. Hôm nay ta trở lại vỉ cảm thấy không cân. Mong ngài lại đánh mặt trái của ta...</w:t>
      </w:r>
    </w:p>
    <w:p>
      <w:pPr>
        <w:pStyle w:val="BodyText"/>
      </w:pPr>
      <w:r>
        <w:t xml:space="preserve">Ba người ăn cơm tại một chỗ đặc biệt ở Tương Thành có tên là chợ sáng. Nơi này không có thứ gì quý, chỉ có đồ ăn vặt là đặc biệt tinh xảo.</w:t>
      </w:r>
    </w:p>
    <w:p>
      <w:pPr>
        <w:pStyle w:val="BodyText"/>
      </w:pPr>
      <w:r>
        <w:t xml:space="preserve">Tử thần không để ý xem ăn cái gì. Thật ra đạt được trạng thái như của hắn bây giờ gần như đã không phải ăn nữa.</w:t>
      </w:r>
    </w:p>
    <w:p>
      <w:pPr>
        <w:pStyle w:val="BodyText"/>
      </w:pPr>
      <w:r>
        <w:t xml:space="preserve">Đối với Thiệu Phong cũng không cần nhiều lời. Mặc dù Thiệu Phong là Thái Tử đảng, nhưng trên thực tế những năm này Lôi Minh đều dùng các loại phương pháp tôi luyện Thiệu Phong. Cho nên Thiệu Phong là kẻ ăn được khổ, cũng hưởng được phúc người.</w:t>
      </w:r>
    </w:p>
    <w:p>
      <w:pPr>
        <w:pStyle w:val="BodyText"/>
      </w:pPr>
      <w:r>
        <w:t xml:space="preserve">Trong bữa ăn cơm hết sức bình thường này, Âu Dương tưởng tượng sẽ có mấy tên lưu manh xuất hiện nhìn thấy Lưu đại tiểu thư thì thèm nhỏ dãi tới đùa giỡn sau đó bị chỉnh tới mức muốn phun máu chó.</w:t>
      </w:r>
    </w:p>
    <w:p>
      <w:pPr>
        <w:pStyle w:val="BodyText"/>
      </w:pPr>
      <w:r>
        <w:t xml:space="preserve">Điều này khiến Âu Dương có chút tiếc nuối. Hai người đi theo mình theo trâu bò như thế, bình thường trên lí luận mà nói, hẳn là xuất hiện đôi co. Sau đó lôi kéo các mối quan hệ tới đánh nhau. Cuối cùng ngay cả trưởng cục công an cũng phải xuất hiện, lại để Thiệu Phong bạn học vương bát thể hiện khí chất chấn động bốn phương. Cuối cùng để cho bọn họ kêu cha gọi mẹ mới đúng!</w:t>
      </w:r>
    </w:p>
    <w:p>
      <w:pPr>
        <w:pStyle w:val="BodyText"/>
      </w:pPr>
      <w:r>
        <w:t xml:space="preserve">Nhưng sự thực chứng minh, số lượng tiểu lưu manh tại Tương Thành không nhiều. Trong thành thị, những night club cũng không quá mười nhà. Bởi vậy có thể tưởng tượng ra được số lượng tiểu lưu manh.</w:t>
      </w:r>
    </w:p>
    <w:p>
      <w:pPr>
        <w:pStyle w:val="BodyText"/>
      </w:pPr>
      <w:r>
        <w:t xml:space="preserve">- Thật buồn chán. Nửa tháng nữa sẽ tới giải đấu Kinsey. Ba ba nói cuối tuần này chúng ta sẽ xuất phát. Như vậy sẽ tới đó sớm hơn một tuần lễ. Đến lúc đó ba ba sẽ cho chúng ta gặp mấy nhân vật!</w:t>
      </w:r>
    </w:p>
    <w:p>
      <w:pPr>
        <w:pStyle w:val="BodyText"/>
      </w:pPr>
      <w:r>
        <w:t xml:space="preserve">Thời điểm Lưu Tĩnh nói đến mấy nhân vật còn cố ý thoáng nhìn về phía Thiệu Phong và Tử thần. Hai người kia vẫn đang húp một bát đậu hũ.</w:t>
      </w:r>
    </w:p>
    <w:p>
      <w:pPr>
        <w:pStyle w:val="BodyText"/>
      </w:pPr>
      <w:r>
        <w:t xml:space="preserve">Nếu để cho người khác nhìn thấy Tử thần nổi tiếng nhất và Long Quân lãnh tụ tương lai ngồi ăn đậu hũ trong quán ăn vặt này, chắc hẳn phần lớn mọi người đều sẽ suy sụp! Dĩ nhiên, Thiệu Phong không hề mặc quân trang. Bằng không với quân hàm thiếu tướng của hắn chắc chắn sẽ làm người khác chú ý.</w:t>
      </w:r>
    </w:p>
    <w:p>
      <w:pPr>
        <w:pStyle w:val="BodyText"/>
      </w:pPr>
      <w:r>
        <w:t xml:space="preserve">- Đi chứ. Dù sao đi nữa cũng phải đoạt giải quán quân! Có gặp người hay không cũng không quan trọng!</w:t>
      </w:r>
    </w:p>
    <w:p>
      <w:pPr>
        <w:pStyle w:val="BodyText"/>
      </w:pPr>
      <w:r>
        <w:t xml:space="preserve">Âu Dương cũng không nói gì. Trước giờ đều do Lưu huấn luyện sắp xếp thi đấu cho hắn. Nơi nào có thể đi, nơi nào không thể đi, trận thi đấu nào có thể đánh, trận thi đấu nào không thể đánh, trận thi đấu nào sạch sẽ, Trận thi đấu nào không sạch sẽ, tất cả những việc này đều giao cho Lưu huấn luyện phụ trách.</w:t>
      </w:r>
    </w:p>
    <w:p>
      <w:pPr>
        <w:pStyle w:val="BodyText"/>
      </w:pPr>
      <w:r>
        <w:t xml:space="preserve">- Tuy nhiên ba ba nói có khả năng trận thi đấu này sẽ xuất hiện chút vấn đề!</w:t>
      </w:r>
    </w:p>
    <w:p>
      <w:pPr>
        <w:pStyle w:val="BodyText"/>
      </w:pPr>
      <w:r>
        <w:t xml:space="preserve">Sắc mặt Lưu Tĩnh có chút khó coi.</w:t>
      </w:r>
    </w:p>
    <w:p>
      <w:pPr>
        <w:pStyle w:val="BodyText"/>
      </w:pPr>
      <w:r>
        <w:t xml:space="preserve">- Vấn đề? Vấn đề gì?</w:t>
      </w:r>
    </w:p>
    <w:p>
      <w:pPr>
        <w:pStyle w:val="BodyText"/>
      </w:pPr>
      <w:r>
        <w:t xml:space="preserve">Âu Dương lại gọi thêm một bát đậu hũ. Không thể không nói, canh gà đậu hũ ở quán này rất ngon. Trong trí nhớ của Âu Dương, từ khi mình còn bé đã tới ăn đậu hũ của ông chủ quán này.</w:t>
      </w:r>
    </w:p>
    <w:p>
      <w:pPr>
        <w:pStyle w:val="BodyText"/>
      </w:pPr>
      <w:r>
        <w:t xml:space="preserve">- Ba ba nói lần này có lẽ sẽ có ngoại vi. Chúng ta đến sớm cũng chính là điều này. Ba ba nói nếu quả thật có ngoại vi, vậy chúng ta đừng đánh!</w:t>
      </w:r>
    </w:p>
    <w:p>
      <w:pPr>
        <w:pStyle w:val="BodyText"/>
      </w:pPr>
      <w:r>
        <w:t xml:space="preserve">Lưu huấn luyện là một người đặc biệt chán ghét hành động này</w:t>
      </w:r>
    </w:p>
    <w:p>
      <w:pPr>
        <w:pStyle w:val="BodyText"/>
      </w:pPr>
      <w:r>
        <w:t xml:space="preserve">Không thể không nói, rất nhiều lúc thi đấu thể dục có chút quan hệ với đánh bạc ngoại vi. Bình thường ngoại vi đều lấy trận bóng để đánh cược. Lúc đánh cược thật sự đánh cực ít. Dù sao nhà cái ngoại vi không có cái gì không cá cược. Từ đua ngựa, trận bóng, quyền anh, thậm chí là thi đấu điền kính cũng có thể có ngoại vi. Chỉ cần xuất hiện hai chữ ngoại vi, vậy nhất định sẽ xuất hiện thi đấu không sạch sẽ. Đây là điều không cần phải nghi ngờ.</w:t>
      </w:r>
    </w:p>
    <w:p>
      <w:pPr>
        <w:pStyle w:val="BodyText"/>
      </w:pPr>
      <w:r>
        <w:t xml:space="preserve">Dĩ nhiên, phần lớn các trận thi đấu vẫn chính quy. Nhưng không có ai có cách nào loại trừ được sự tồn tại của ngoại vi. Cho nên Lưu huấn luyện thông thường đều sẽ dùng các mối quan hệ của mình để hỏi thăm. Nếu như nghe nói có ngoại vi, hắn thà rằng không tham gia!</w:t>
      </w:r>
    </w:p>
    <w:p>
      <w:pPr>
        <w:pStyle w:val="BodyText"/>
      </w:pPr>
      <w:r>
        <w:t xml:space="preserve">- Ngoại vi thì sợ cái gì. Chỉ cần thực lực đầy đủ, cho dù là Thiên vương lão tử cũng có thể kéo xuống ngựa!</w:t>
      </w:r>
    </w:p>
    <w:p>
      <w:pPr>
        <w:pStyle w:val="BodyText"/>
      </w:pPr>
      <w:r>
        <w:t xml:space="preserve">Tử thần ngồi bên cạnh vừa húp đậu hũ vừa nói. Đối với người không sợ trời không sợ đất như hắn đừng nói là ngoại vi, cho dù là đầu lĩnh tập đoàn đánh bạc nổi tiếng nhất thế giới gặp lại hắn cũng bị doạ tè ra quần.</w:t>
      </w:r>
    </w:p>
    <w:p>
      <w:pPr>
        <w:pStyle w:val="BodyText"/>
      </w:pPr>
      <w:r>
        <w:t xml:space="preserve">Giống như ngày hôm qua, Tử thần một người một ngựa xông vào Wilson, cũng chính là người quản lý cao nhất của ngân hàng Thụy Sĩ hiện nay. Wilson liếc mắt một cái liền nhận ra người khủng bố nhất trên thế giới này. Sau đó Wilson run rẩy nói:</w:t>
      </w:r>
    </w:p>
    <w:p>
      <w:pPr>
        <w:pStyle w:val="BodyText"/>
      </w:pPr>
      <w:r>
        <w:t xml:space="preserve">- Tử... Tử thần tiên sinh. Ta nghĩ... Ta nghĩ chúng ta không có bất kỳ xung đột lợi ích nào đúng không?</w:t>
      </w:r>
    </w:p>
    <w:p>
      <w:pPr>
        <w:pStyle w:val="BodyText"/>
      </w:pPr>
      <w:r>
        <w:t xml:space="preserve">- Đúng! Tuy nhiên xóa tất cả các chữ khác, sau đó chỉ lưu lại một chữ lợi! Ngươi hiểu được chưa?</w:t>
      </w:r>
    </w:p>
    <w:p>
      <w:pPr>
        <w:pStyle w:val="BodyText"/>
      </w:pPr>
      <w:r>
        <w:t xml:space="preserve">Tử thần duỗi một tay ra. Nghe được câu này Wilson giống như lão tử chết một trăm năm đột nhiên sống. Sau đó nói cho hắn biết thật ra hắn hưng phấn như thế nào. Hai lời còn chưa nói hết, trực tiếp móc ra một tấm chi phiếu không!</w:t>
      </w:r>
    </w:p>
    <w:p>
      <w:pPr>
        <w:pStyle w:val="BodyText"/>
      </w:pPr>
      <w:r>
        <w:t xml:space="preserve">Tử thần cũng không có lòng tham. Một tấm chi phiếu trống này nhiều nhất có thể rút ra được 1 tỉ đôla. Nhưng Tử thần chỉ thoải mái lấy một cái bút máy bằng vàng ròng trị giá mấy trăm ngàn đôla được gài trong chiếc áo véc của Wilson ra, thoải mái viết một chuỗi con số. Sau đó lại ăn của Wilson một hộp bánh quy. Cuối cùng vỗ vỗ vào vai của Wilson giống như một người bạn cũ rồi mới rời khỏi đó...</w:t>
      </w:r>
    </w:p>
    <w:p>
      <w:pPr>
        <w:pStyle w:val="BodyText"/>
      </w:pPr>
      <w:r>
        <w:t xml:space="preserve">Không nghi ngờ chút nào, chuyện tối ngày hôm qua sẽ làm rất nhiều lão đại phải khiếp sợ. Nhưng không ai nói ra chuyện này. Bởi vì Tử thần đủ mạnh! Cho dù hắn làm gì, ngươi cũng chỉ có thể nhẫn nhịn. Còn nếu muốn trả thù Tử thần, chuyện này có người từng nghĩ tới, cũng có người từng làm. Tuy nhiên hiện tại bọn họ ngay cả hài cốt cũng không còn.</w:t>
      </w:r>
    </w:p>
    <w:p>
      <w:pPr>
        <w:pStyle w:val="BodyText"/>
      </w:pPr>
      <w:r>
        <w:t xml:space="preserve">Đây chính là thực lực. Chỉ cần ngươi có đủ thực lực, không có chuyện gì là không làm được. Mà người dị năng thỉnh thoảng sẽ làm ra một vài chuyện khiến người ta không thể nào hiểu được. Chuyện như vậy gần như các quốc gia đều ngầm đồng ý. Giống như những chuyện Tử thần đã làm ngày hôm qua. Chỉ cần không phải quá đáng, các quốc gia đều biểu thị không áp lực.</w:t>
      </w:r>
    </w:p>
    <w:p>
      <w:pPr>
        <w:pStyle w:val="BodyText"/>
      </w:pPr>
      <w:r>
        <w:t xml:space="preserve">Tiền! Không phải chỉ là tiền sao? Đối với rất nhiều người mà nói năm trăm triệu rất đáng sợ. Nhưng đối với cơ quan quốc gia mà nói, năm trăm triệu tính là gì? Năm trăm triệu chẳng qua chỉ là một tờ giấy. Không cần tốn bao nhiêu thời gian tờ giấy đó sẽ lại trở về trong tay của mình. Vì một tờ giấy mà phải đối đầu với Tử thần một viên đạn hạt nhân hình người như vậy thực sự không đáng. Nếu làm vậy thực sự không sáng suốt.</w:t>
      </w:r>
    </w:p>
    <w:p>
      <w:pPr>
        <w:pStyle w:val="BodyText"/>
      </w:pPr>
      <w:r>
        <w:t xml:space="preserve">- Trong nước thường không thấy ngoại vi. Trong giải thi đấu vô địch cấp thế giới nhỏ như vậy cũng xem như có một chút chất lượng. Tuy nhiên chuyện này đối với lão đại thật sự mà nói chỉ có thể xem là vô bổ. Ăn thì không ngon bỏ thì tiếc. Lần này hẳn là do Thái Tử đảng làm ra chứ?</w:t>
      </w:r>
    </w:p>
    <w:p>
      <w:pPr>
        <w:pStyle w:val="Compact"/>
      </w:pPr>
      <w:r>
        <w:br w:type="textWrapping"/>
      </w:r>
      <w:r>
        <w:br w:type="textWrapping"/>
      </w:r>
    </w:p>
    <w:p>
      <w:pPr>
        <w:pStyle w:val="Heading2"/>
      </w:pPr>
      <w:bookmarkStart w:id="910" w:name="chương-933-binh-tới-tướng-đỡ-nước-tới-đất-ngăn"/>
      <w:bookmarkEnd w:id="910"/>
      <w:r>
        <w:t xml:space="preserve">888. Chương 933 : Binh Tới Tướng Đỡ, Nước Tới Đất Ngăn</w:t>
      </w:r>
    </w:p>
    <w:p>
      <w:pPr>
        <w:pStyle w:val="Compact"/>
      </w:pPr>
      <w:r>
        <w:br w:type="textWrapping"/>
      </w:r>
      <w:r>
        <w:br w:type="textWrapping"/>
      </w:r>
      <w:r>
        <w:t xml:space="preserve">Thiệu Phong ăn miếng rau muối tùy ý nói.</w:t>
      </w:r>
    </w:p>
    <w:p>
      <w:pPr>
        <w:pStyle w:val="BodyText"/>
      </w:pPr>
      <w:r>
        <w:t xml:space="preserve">Không sai. Với đối với hắn, Thái Tử đảng tất nhiên không để vào mắt. Thái Tử đảng? Thiệu Phong cũng là Thái Tử đảng. Nhưng không người nào dám nói hắn là Thái Tử đảng! Bởi vì Thiệu Phong đủ mạnh! Có thể ngày hôm nay ngươi nói xấu sau lưng Thiệu Phong một câu, ngày mai ngươi sẽ phải chạy trối chết! Cái này cũng là thực lực.</w:t>
      </w:r>
    </w:p>
    <w:p>
      <w:pPr>
        <w:pStyle w:val="BodyText"/>
      </w:pPr>
      <w:r>
        <w:t xml:space="preserve">Tử thần dựa vào thực lực tuyệt đối của chính mình, thực lực như vậy ép người ta thở không nổi. Thiệu Phong dựa vào chính là đại thế! Đại thế như vậy cũng ép người ta thở không nổi.</w:t>
      </w:r>
    </w:p>
    <w:p>
      <w:pPr>
        <w:pStyle w:val="BodyText"/>
      </w:pPr>
      <w:r>
        <w:t xml:space="preserve">Sau khi trải qua phong ba tại Tương Thành lần này, Lôi Minh trở lại nhất định sẽ nói chuyện Thiệu Phong ra, đầu tiên là rải đường cho tương lai của Thiệu Phong, thứ hai là giúp Thiệu Phong diệt trừ một vài thứ không hài hòa!</w:t>
      </w:r>
    </w:p>
    <w:p>
      <w:pPr>
        <w:pStyle w:val="BodyText"/>
      </w:pPr>
      <w:r>
        <w:t xml:space="preserve">Lôi Minh không muốn Long Quân loạn. Lão đại cấp trên càng không hy vọng Long Quân loạn. Cho nên vì một mục tiêu chung, chỉ cần Thiệu Phong có thể kiên trì qua được mấy năm, như vậy sẽ có một đám lão đại dẹp tan chướng ngại vật trên con đường sau này của hắn. Điều hắn phải làm chính là leo lên chiếc bảo tọa kia nhìn muôn dân bằng nửa con mắt!</w:t>
      </w:r>
    </w:p>
    <w:p>
      <w:pPr>
        <w:pStyle w:val="BodyText"/>
      </w:pPr>
      <w:r>
        <w:t xml:space="preserve">- Làm sao ngươi biết?</w:t>
      </w:r>
    </w:p>
    <w:p>
      <w:pPr>
        <w:pStyle w:val="BodyText"/>
      </w:pPr>
      <w:r>
        <w:t xml:space="preserve">Mặc dù Lưu Tĩnh biết thiếu tướng này không bình thường, nhưng hiện tại thiếu tướng quản nhiều như vậy, vẫn khiến Lưu Tĩnh có chút giật mình</w:t>
      </w:r>
    </w:p>
    <w:p>
      <w:pPr>
        <w:pStyle w:val="BodyText"/>
      </w:pPr>
      <w:r>
        <w:t xml:space="preserve">- Không nên so sánh với với đám quan quân bình thường. Trong quốc gia này, chuyện ta không biết thực sự rất ít!</w:t>
      </w:r>
    </w:p>
    <w:p>
      <w:pPr>
        <w:pStyle w:val="BodyText"/>
      </w:pPr>
      <w:r>
        <w:t xml:space="preserve">Thiệu Phong nói câu này ngược lại có vài phần cảm giác nhìn thiên hạ bằng nửa con mắt. Nhưng khi nhìn thấy trên mặt Lưu Tĩnh xuất hiện biểu hiện có tin ta ném mặt ngươi đi hay không, khí thế của Thiệu Phong lập tức yếu đi. Sau đó hắn lại vùi đầu tiếp tục rau muối và đậu hũ.</w:t>
      </w:r>
    </w:p>
    <w:p>
      <w:pPr>
        <w:pStyle w:val="BodyText"/>
      </w:pPr>
      <w:r>
        <w:t xml:space="preserve">- Ngươi nói trâu bò như thế, ngươi có thể khiến những gia hoả kia không làm loạn hay không?</w:t>
      </w:r>
    </w:p>
    <w:p>
      <w:pPr>
        <w:pStyle w:val="BodyText"/>
      </w:pPr>
      <w:r>
        <w:t xml:space="preserve">Lưu Tĩnh nhìn Thiệu Phong ngoan như thế, tính thăm dò một câu.</w:t>
      </w:r>
    </w:p>
    <w:p>
      <w:pPr>
        <w:pStyle w:val="BodyText"/>
      </w:pPr>
      <w:r>
        <w:t xml:space="preserve">- Thật ra chuyện như vậy đối với ta mà nói rất đơn giản. Chỉ có điều có một số việc có thể làm, có một số việc không thể làm. Nước quá trong ắt không có cá. Có lúc một vài chuyện thấy được cũng phải giả vờ như không nhìn thấy.</w:t>
      </w:r>
    </w:p>
    <w:p>
      <w:pPr>
        <w:pStyle w:val="BodyText"/>
      </w:pPr>
      <w:r>
        <w:t xml:space="preserve">Thiệu Phong lắc đầu. Đối với hắn mà nói, một trận ngoại vi, còn do Thái Tử đảng khống chế ngoại vi, hắn chỉ cần tùy tiện đi ra nói một câu, không ai không cho hắn mặt mũi. Cho dù là nhà cái thật sự siêu cấp, cũng sẽ không dễ dàng đắc tội với một người quyền quý siêu cấp trong tương lai này!</w:t>
      </w:r>
    </w:p>
    <w:p>
      <w:pPr>
        <w:pStyle w:val="BodyText"/>
      </w:pPr>
      <w:r>
        <w:t xml:space="preserve">Nhưng Thiệu Phong cũng hiểu rõ, chuyện như vậy chỉ là chuyện nhỏ. Hắn không thể nào ra mặt chỉ vì những chuyện nhỏ nhặt như vậy được. Đây không phải là công việc của hắn. Xã hội cần hài hòa, nhưng có hài hòa thì có không hài hòa. Điều hắn cần phải làm là không chế sự không hài hòa trong tay mình. Chỉ cần mình khống chế, cho dù không hài hòa cũng biến thành lợi.</w:t>
      </w:r>
    </w:p>
    <w:p>
      <w:pPr>
        <w:pStyle w:val="BodyText"/>
      </w:pPr>
      <w:r>
        <w:t xml:space="preserve">- Nói nhiều như vậy, không ngờ lại chỉ thả cái rắm! Không có tác dụng!</w:t>
      </w:r>
    </w:p>
    <w:p>
      <w:pPr>
        <w:pStyle w:val="BodyText"/>
      </w:pPr>
      <w:r>
        <w:t xml:space="preserve">Lưu Tĩnh trắng mắt với Thiếu Phong một cái. Cô nhìn ra, gia hoả này có sự thành thục không phù hợp với tuổi tác của hắn. Đây là một tên cáo già.</w:t>
      </w:r>
    </w:p>
    <w:p>
      <w:pPr>
        <w:pStyle w:val="BodyText"/>
      </w:pPr>
      <w:r>
        <w:t xml:space="preserve">- Người không có tác dụng!</w:t>
      </w:r>
    </w:p>
    <w:p>
      <w:pPr>
        <w:pStyle w:val="BodyText"/>
      </w:pPr>
      <w:r>
        <w:t xml:space="preserve">Tử thần ở bên cạnh còn thêm mắm dặm muối. Tuy nhiên Thiệu Phong không thèm để ý tới hắn. Thiệu Phong biết trong đám người ở đây, đừng thấy tay mắt của mình thông thiên. Thật sự mà nói mình không thể trêu chọc được bất kỳ ai. Thậm chí Thiệu Phong đau khổ phát hiện, trong một đám người này, không ngờ địa vị của mình lại thấp nhất...</w:t>
      </w:r>
    </w:p>
    <w:p>
      <w:pPr>
        <w:pStyle w:val="BodyText"/>
      </w:pPr>
      <w:r>
        <w:t xml:space="preserve">Còn không phải sao! Không cần nói tới Tử thần. Nhân vật như vậy các quốc gia đều sợ hãi. Âu Dương lại càng không cần phải nói tới, sư phụ của Tử thần. Ôi cái tên tuổi này vừa nói ra lập tức có thể đập chết một nhóm người! Lưu Tĩnh nhìn qua mặc dù là một người bình thường, trên thực tế nhìn quan hệ giữa Lưu Tĩnh và Âu Dương, Thiệu Phong biết, nếu như ai dám động tới Lưu Tĩnh, vị thần này sẽ không ngần ngại thoáng động sơn hà liền nát tan!</w:t>
      </w:r>
    </w:p>
    <w:p>
      <w:pPr>
        <w:pStyle w:val="BodyText"/>
      </w:pPr>
      <w:r>
        <w:t xml:space="preserve">Cho nên trong đám người này, hắn một thiếu tướng, người nối nghiệp Long Quân trong tương lai không ngờ lại có địa vị thấp nhất! Điều này mặc dù có chút đả kích, nhưng Thiệu Phong vẫn lắc đầu đón nhận...</w:t>
      </w:r>
    </w:p>
    <w:p>
      <w:pPr>
        <w:pStyle w:val="BodyText"/>
      </w:pPr>
      <w:r>
        <w:t xml:space="preserve">Nếu như trước đây, Thiệu Phong khẳng định sẽ không phục. Nhưng sau khi trải qua một loạt chuyện với Lôi Minh, Thiệu Phong hiểu được đạo lý cứng thì dễ gãy. Làm người, kiêu ngạo là phải có. Nhưng kiêu ngạo chỉ được thể hiện ở chỗ có thể thể hiện. Trước mặt mấy người này, nên nhẫn nhịn thì phải nhẫn nhịn. Đây mới là đạo của người làm soái.</w:t>
      </w:r>
    </w:p>
    <w:p>
      <w:pPr>
        <w:pStyle w:val="BodyText"/>
      </w:pPr>
      <w:r>
        <w:t xml:space="preserve">- Ba ba cũng bảo ta hỏi ý của ngươi một chút, xem ngươi nghĩ như thế nào!</w:t>
      </w:r>
    </w:p>
    <w:p>
      <w:pPr>
        <w:pStyle w:val="BodyText"/>
      </w:pPr>
      <w:r>
        <w:t xml:space="preserve">Lưu Tĩnh nhìn Âu Dương nói. Hắn biết Lưu Khải Hàng nghĩ như thế nào. Âu Dương đã trưởng thành, không còn là một đứa trẻ mười lăm, mười sáu tuổi năm đó nữa. Hiện tại Âu Dương đã có thể làm chủ chính mình.</w:t>
      </w:r>
    </w:p>
    <w:p>
      <w:pPr>
        <w:pStyle w:val="BodyText"/>
      </w:pPr>
      <w:r>
        <w:t xml:space="preserve">- Đơn giản. Binh tới tướng đỡ, nước đến đất ngăn!</w:t>
      </w:r>
    </w:p>
    <w:p>
      <w:pPr>
        <w:pStyle w:val="BodyText"/>
      </w:pPr>
      <w:r>
        <w:t xml:space="preserve">Âu Dương tùy ý nói ra mấy chữ này, tùy ý giống như hắn uống đậu hũ vậy.</w:t>
      </w:r>
    </w:p>
    <w:p>
      <w:pPr>
        <w:pStyle w:val="BodyText"/>
      </w:pPr>
      <w:r>
        <w:t xml:space="preserve">Nhưng Thiệu Phong ngồi ở bên cạnh Âu Dương lại biết, đây là một loại khí thế quyết chí tiến lên. Đồng thời trong lòng hắn cũng đang thầm cầu khẩn cho những Thái Tử đảng có thể sớm nhận được tin tức mà lăn cho xa. Bằng không không cần Âu Dương ra tay, một Tử thần cũng đủ để khiến lão đại kinh thành phải phát điên!</w:t>
      </w:r>
    </w:p>
    <w:p>
      <w:pPr>
        <w:pStyle w:val="BodyText"/>
      </w:pPr>
      <w:r>
        <w:t xml:space="preserve">- Từ chối.... Ách... từ chối bạn học mỹ lệ như vậy thật sự vô cùng không phong độ!</w:t>
      </w:r>
    </w:p>
    <w:p>
      <w:pPr>
        <w:pStyle w:val="BodyText"/>
      </w:pPr>
      <w:r>
        <w:t xml:space="preserve">Vừa nãy Thiệu Phong muốn gọi Lưu Tĩnh là tiểu thư xinh đẹp, nhưng liên tưởng đến câu nói cả nhà ngươi đều là tiểu thư, Thiệu Phong vẫn dừng lại đúng lúc!</w:t>
      </w:r>
    </w:p>
    <w:p>
      <w:pPr>
        <w:pStyle w:val="BodyText"/>
      </w:pPr>
      <w:r>
        <w:t xml:space="preserve">Nhưng lúc này Thiệu Phong nhìn thấy Âu Dương nhìn mình, vẻ mặt giống như nhìn quái thú tiền sử, hắn liền thầm nghĩ chẳng lẽ mình lại nói gì sai sao? Lúc này trong lòng Thiệu Phong thầm nghĩ như vậy. Nhưng Thiệu Phong thực sự không nghĩ ra mình đã làm gì sai! Lưu Tĩnh chẳng qua chỉ yêu cầu bọn họ đi cùng mua ít đồ, vậy thì có gì đâu? Cho dù Lưu Tĩnh mua thứ gì đắt, đã có người giàu có Tử thần ở chỗ này, chúng ta còn có gì phải sợ?</w:t>
      </w:r>
    </w:p>
    <w:p>
      <w:pPr>
        <w:pStyle w:val="BodyText"/>
      </w:pPr>
      <w:r>
        <w:t xml:space="preserve">- Vẫn là Tiểu Phong của chúng ta có phong độ...</w:t>
      </w:r>
    </w:p>
    <w:p>
      <w:pPr>
        <w:pStyle w:val="BodyText"/>
      </w:pPr>
      <w:r>
        <w:t xml:space="preserve">Lưu Tĩnh nói xong không ngờ trực tiếp véo vào má Thiệu Phong một cái! Thiệu Phong liền cảm thấy bối rối! Trong nháy mắt này Thiệu Phong thật sự bối rối! Cảnh tượng như vậy nếu để cho những người quen biết với Thiệu Phong nhìn thấy, chắc hẳn những người kia sẽ phát điên!</w:t>
      </w:r>
    </w:p>
    <w:p>
      <w:pPr>
        <w:pStyle w:val="BodyText"/>
      </w:pPr>
      <w:r>
        <w:t xml:space="preserve">Nói đùa, Thiệu Phong là thân phận thế nào! Dám gọi Tiểu Phong sau đó còn véo má Thiệu Phong một cái.</w:t>
      </w:r>
    </w:p>
    <w:p>
      <w:pPr>
        <w:pStyle w:val="BodyText"/>
      </w:pPr>
      <w:r>
        <w:t xml:space="preserve">Cho dù là lão đại siêu cấp cũng không dám làm như thế. Nhưng hôm nay rốt cuộc lại có người dám làm. Hơn nữa người này còn là một tiểu cô nương nhỏ tuổi hơn Thiệu Phong...</w:t>
      </w:r>
    </w:p>
    <w:p>
      <w:pPr>
        <w:pStyle w:val="BodyText"/>
      </w:pPr>
      <w:r>
        <w:t xml:space="preserve">Phụt...</w:t>
      </w:r>
    </w:p>
    <w:p>
      <w:pPr>
        <w:pStyle w:val="BodyText"/>
      </w:pPr>
      <w:r>
        <w:t xml:space="preserve">Rốt cuộc Tử thần không nhịn được, liền phì cười. Đường đường là người nối nghiệp Long Quân trong tương lai không ngờ Thiệu Phong có thể bị người ta đùa giỡn như vậy. Sợ là từ trước tới nay chưa bao giờ xảy ra chuyện như vậy.</w:t>
      </w:r>
    </w:p>
    <w:p>
      <w:pPr>
        <w:pStyle w:val="BodyText"/>
      </w:pPr>
      <w:r>
        <w:t xml:space="preserve">Nhưng Thiệu Phong không hề nổi giận. Bởi vì Thiệu Phong có thể thấy được vẻ đùa giỡn với bằng hữu trong mắt Lưu Tĩnh. Có lẽ chính ánh mắt đó đã khiến Thiệu Phong kìm chế sự tức giận trong lòng.</w:t>
      </w:r>
    </w:p>
    <w:p>
      <w:pPr>
        <w:pStyle w:val="BodyText"/>
      </w:pPr>
      <w:r>
        <w:t xml:space="preserve">Bằng hữu! Hai chữ này đối với Thiệu Phong mà nói có vẻ rất xa lạ. Trước đây, Thiệu Phong rất sa đọa! Lúc còn rất nhỏ, Thiệu Phong là một bé trai rất ngoan.</w:t>
      </w:r>
    </w:p>
    <w:p>
      <w:pPr>
        <w:pStyle w:val="BodyText"/>
      </w:pPr>
      <w:r>
        <w:t xml:space="preserve">Bởi vì Thiệu Phong biết, sinh ra trong gia đình như vậy, cha mình chết sớm, không có sự ủng hộ của cha, mình muốn ngẩng cao đầu chỉ có thể dựa vào sự cố gắng không ngừng.</w:t>
      </w:r>
    </w:p>
    <w:p>
      <w:pPr>
        <w:pStyle w:val="Compact"/>
      </w:pPr>
      <w:r>
        <w:br w:type="textWrapping"/>
      </w:r>
      <w:r>
        <w:br w:type="textWrapping"/>
      </w:r>
    </w:p>
    <w:p>
      <w:pPr>
        <w:pStyle w:val="Heading2"/>
      </w:pPr>
      <w:bookmarkStart w:id="911" w:name="chương-934-quá-khứ-của-thiệu-phong"/>
      <w:bookmarkEnd w:id="911"/>
      <w:r>
        <w:t xml:space="preserve">889. Chương 934 : Quá Khứ Của Thiệu Phong</w:t>
      </w:r>
    </w:p>
    <w:p>
      <w:pPr>
        <w:pStyle w:val="Compact"/>
      </w:pPr>
      <w:r>
        <w:br w:type="textWrapping"/>
      </w:r>
      <w:r>
        <w:br w:type="textWrapping"/>
      </w:r>
      <w:r>
        <w:t xml:space="preserve">Cho nên từ nhỏ Thiệu Phong đã là đứa trẻ ngoan rất cố gắng học tập. Từ âm nhạc, quản lý, quốc thuật, vũ đạo, bất kỳ điều gì có thể có ích cho tương lai Thiệu Phong đều sẽ đi học. Nhưng vô dụng. Trong thời đại này không phải nói ngươi có năng lực thì có thể leo lên cao. Thiệu Phong học càng ngày càng nhiều thứ, trái lại những người khác trong gia tộc càng ép hắn mạnh hơn. Càng lớn Thiệu Phong càng hiểu được đạo lý này.</w:t>
      </w:r>
    </w:p>
    <w:p>
      <w:pPr>
        <w:pStyle w:val="BodyText"/>
      </w:pPr>
      <w:r>
        <w:t xml:space="preserve">Từ giây phút hiểu được điều đó Thiệu Phong bắt đầu tự giận mình. Từ đó mỗi ngày hắn đều lưu luyến với night club. Với tư thứ của một thái tử đảng, chơi đùa với minh tinh, tiêu xài tiền phung phí. Hắn hi vọng sau đó sẽ xảy ra chuyện khiến trong nhà tức giận. Nhưng trái lại không ai quan tâm tới Thiệu Phong. Chỉ cần hắn không phải phạm phải sai lầm lớn, trong tình huống bình thường mọi người trong nhà không ngờ cũng lười nói tới.</w:t>
      </w:r>
    </w:p>
    <w:p>
      <w:pPr>
        <w:pStyle w:val="BodyText"/>
      </w:pPr>
      <w:r>
        <w:t xml:space="preserve">Trong một tình huống đặc biệt, Thiệu Phong đã gặp được Lôi Minh trong một night club! Lôi Minh chỉ dùng một câu nói đã khiến Thiệu Phong tỉnh ngộ!</w:t>
      </w:r>
    </w:p>
    <w:p>
      <w:pPr>
        <w:pStyle w:val="BodyText"/>
      </w:pPr>
      <w:r>
        <w:t xml:space="preserve">- Nếu như ngươi không cần tới tính mạng của ngươi, lãng phía một phần tư thời gian nỗ lực, vậy đi theo ta!</w:t>
      </w:r>
    </w:p>
    <w:p>
      <w:pPr>
        <w:pStyle w:val="BodyText"/>
      </w:pPr>
      <w:r>
        <w:t xml:space="preserve">Chính vì một câu nói như vậy, Thiệu Phong đã nhớ kỹ. Lúc đó Lôi Minh mặc thường phục, căn bản không mặc y phục tướng quân, nhưng câu nói của Lôi Minh lúc đó lại khiến Thiệu Phong sững sờ đứng ngây người tại chỗ.</w:t>
      </w:r>
    </w:p>
    <w:p>
      <w:pPr>
        <w:pStyle w:val="BodyText"/>
      </w:pPr>
      <w:r>
        <w:t xml:space="preserve">Cũng có thể tất cả đều có liên quan đến cơ duyên. Thiệu Phong thật sự ngây ngốc đi theo Lôi Minh! Sau đó Lôi Minh quẳng Thiệu Phong vào bộ đội đặc chủng. Trong vòng ba năm, hắn đều phải thao luyện mỗi ngày thật sự khổ nhọc giống như một con chó! Trong thời gian ba năm này ngay cả một cái rắm Thiệu Phong cũng không thả! Thậm chí ngay cả một câu oán giận cũng không có.</w:t>
      </w:r>
    </w:p>
    <w:p>
      <w:pPr>
        <w:pStyle w:val="BodyText"/>
      </w:pPr>
      <w:r>
        <w:t xml:space="preserve">Có lẽ chính vì vậy Thiệu Phong mới có thể khiến Lôi Minh muốn để hắn làm người nối nghiệp!</w:t>
      </w:r>
    </w:p>
    <w:p>
      <w:pPr>
        <w:pStyle w:val="BodyText"/>
      </w:pPr>
      <w:r>
        <w:t xml:space="preserve">Tuy Thiệu Phong không rõ Lôi Minh có thân phận thế nào, nhưng hắn lại có thể hiểu rõ, Lôi Minh chắc chắn là một nhân vật khiễn lão gia trong nhà phải kinh sợ! Mình rời khỏi nhà ba năm, không ngờ lão già không nói một câu nào. Chỉ dựa vào điểm này, đã có thể nhìn ra được điều đó!</w:t>
      </w:r>
    </w:p>
    <w:p>
      <w:pPr>
        <w:pStyle w:val="BodyText"/>
      </w:pPr>
      <w:r>
        <w:t xml:space="preserve">Sau khi Thiệu Phong không ngừng tiếp xúc, không ngừng nỗ lực, rốt cuộc từng bước tiến vào Long Quân, bắt đầu hiểu rõ lực lượng của Long Quân!</w:t>
      </w:r>
    </w:p>
    <w:p>
      <w:pPr>
        <w:pStyle w:val="BodyText"/>
      </w:pPr>
      <w:r>
        <w:t xml:space="preserve">Mặc dù nói Long Quân là quân, nhưng Long Quân lại không hề có bộ đội tồn tại. Nhưng đừng tưởng rằng Long Quân thật sự không có bộ đội! Có thể nói, bất luận khu vực quân sự quan trọng nào cũng có sự tồn tại của Long Quân. Dĩ nhiên, danh sách này chỉ có một mình Lôi Minh mới biết. Cho dù là Thiệu Phong cũng chỉ biết được mấy người trong danh sách đó mà thôi.</w:t>
      </w:r>
    </w:p>
    <w:p>
      <w:pPr>
        <w:pStyle w:val="BodyText"/>
      </w:pPr>
      <w:r>
        <w:t xml:space="preserve">Đây là một mạng lưới liên lạc khổng lồ tới mức nào! Thiệu Phong dám xin thề, nếu như Lôi Minh muốn làm phản, như vậy mệnh lệnh chỉ cần truyền đi trong đêm nay, ngày mai có ít nhất một nửa quân khu bị khống chế hoàn toàn. Một nửa quân khu, nói cách khác một cú điện thoại của Lôi Minh đủ khiến một nửa giang sơn của quốc gia này đổi chủ!</w:t>
      </w:r>
    </w:p>
    <w:p>
      <w:pPr>
        <w:pStyle w:val="BodyText"/>
      </w:pPr>
      <w:r>
        <w:t xml:space="preserve">Quyền lợi to lớn này gần như đã vượt qua tất cả. Có lúc Thiệu Phong đã từng hỏi Lôi Minh, hắn có nghĩ tới chuyện làm phản hay không?</w:t>
      </w:r>
    </w:p>
    <w:p>
      <w:pPr>
        <w:pStyle w:val="BodyText"/>
      </w:pPr>
      <w:r>
        <w:t xml:space="preserve">Lôi Minh trả lời rất thẳng thắn! Đương nhiên là có!</w:t>
      </w:r>
    </w:p>
    <w:p>
      <w:pPr>
        <w:pStyle w:val="BodyText"/>
      </w:pPr>
      <w:r>
        <w:t xml:space="preserve">Câu trả lời này đã từng khiến Thiệu Phong giật mình rất lâu. Nhưng sau đó Thiệu Phong dần dần hiểu rõ. Sau khi Lôi Minh làm phản sẽ có ý nghĩa thế nào? Không nghi ngờ chút nào, nếu như chỉ nói quân hàm hoặc là chức vị công khai, rất nhiều người đều cao hơn Lôi Minh. Nhưng trong quốc gia này, thật sự người thực sự lên được địa vị cao đều biết rõ Lôi Minh là ai. Bọn họ cũng hiểu rõ Lôi Minh có thể làm cái gì! Có thể nói tại quốc gia này, thời điểm ban ngày quốc gia định đoạt, buổi tối lại do Lôi Minh định đoạt!</w:t>
      </w:r>
    </w:p>
    <w:p>
      <w:pPr>
        <w:pStyle w:val="BodyText"/>
      </w:pPr>
      <w:r>
        <w:t xml:space="preserve">Như vậy Lôi Minh đã là một nhân vật cấp hoàng đế. Hắn còn cần phải làm phản sao? Có lẽ những lão đại trong đại nội cũng chính là hiểu rõ điểm này, nên mới có thể khiến Long Quân tồn tại, khiến Lôi Minh tồn tại. Hoặc là nói cách khác, Lôi Minh hoặc là Long Quân đã vượt ra khỏi phạm vi khống chế của bọn họ. Bọn họ cho dù muốn cũng không thể nhổ tận gốc được. Bởi vì làm như vậy hậu quả chính là ép Lôi Minh cá chết lưới rách...</w:t>
      </w:r>
    </w:p>
    <w:p>
      <w:pPr>
        <w:pStyle w:val="BodyText"/>
      </w:pPr>
      <w:r>
        <w:t xml:space="preserve">Đó là một mùa hè, một mùa hè nóng bức, Lôi Minh tùy ý mặc chiếc áo sơ mi cộc tay, mở cửa một chiếc Santana, kéo Thiệu Phong xuống xe, tiến vào trong đại viện của Thiệu gia.</w:t>
      </w:r>
    </w:p>
    <w:p>
      <w:pPr>
        <w:pStyle w:val="BodyText"/>
      </w:pPr>
      <w:r>
        <w:t xml:space="preserve">Thiệu Phong nhớ rõ ràng, Lôi Minh cứ như vậy dẫn theo hắn đứng ở trước cửa. Sau đó quay về phía cảnh vệ ở trước cửa nói một câu Lôi Minh tới. Sau năm phút, lão gia và tất cả những người trong nhà đều mặc trang phục nghiêm chỉnh từ trong nhà ra nghênh đón Lôi Minh!</w:t>
      </w:r>
    </w:p>
    <w:p>
      <w:pPr>
        <w:pStyle w:val="BodyText"/>
      </w:pPr>
      <w:r>
        <w:t xml:space="preserve">Cũng chính vào thời khắc đó, Lôi Minh nhẹ nhàng vỗ vào vai Thiệu Phong nói cho Thiệu Phong biết, nếu như ngươi có thể trở thành một soái, như vậy tương lai vị trí này là của ngươi...</w:t>
      </w:r>
    </w:p>
    <w:p>
      <w:pPr>
        <w:pStyle w:val="BodyText"/>
      </w:pPr>
      <w:r>
        <w:t xml:space="preserve">Từ sau ngày hôm đó, địa vị của Thiệu Phong ở trong nhà đã xảy ra sự thay đổi long trời lở đất. Đã không còn người nào dám đối xử với Thiệu Phong như trước kia. Bởi vì bọn họ đã biết được thân phận của Lôi Minh. Tuy rằng Lôi Minh không nói điều gì rõ ràng, nhưng Lôi Minh có thể tự mình dẫn theo Thiệu Phong đến đây, hơn nữa còn bảo Thiệu Phong ở bên cạnh hắn, người sáng suốt cũng biết, đây chính là người nối nghiệp của Lôi Minh. Người nào dám động tới Thiệu Phong nhất định là giết không tha!</w:t>
      </w:r>
    </w:p>
    <w:p>
      <w:pPr>
        <w:pStyle w:val="BodyText"/>
      </w:pPr>
      <w:r>
        <w:t xml:space="preserve">Cũng chính từ đó về sau, sự kiêu ngạo của Thiệu Phong dần dần được hình thành, khiến bản thân hắn từng bước biến thành dáng vẻ như lần đầu tiên Âu Dương nhìn thấy hắn.</w:t>
      </w:r>
    </w:p>
    <w:p>
      <w:pPr>
        <w:pStyle w:val="BodyText"/>
      </w:pPr>
      <w:r>
        <w:t xml:space="preserve">Nhưng không ai từng nghĩ tới, tại thời khắc quan trọng nhất, Thiệu Phong lại tỉnh ngộ được! Bắt đầu từ giây phút hắn tỉnh ngộ, hắn đã nắm chắc trong tay vị trí tướng quân Long Quân này. Việc tiếp theo hắn phải làm chính là chờ đợi Lôi Minh nói cho hắn biết hai chữ lên chức...</w:t>
      </w:r>
    </w:p>
    <w:p>
      <w:pPr>
        <w:pStyle w:val="BodyText"/>
      </w:pPr>
      <w:r>
        <w:t xml:space="preserve">Quá khứ của Thiệu Phong đầy truyền kỳ. Đây không phải là sự phấn đấu của một nhân vật nhỏ nhưng điều này cũng tuyệt đối được xem là phấn đấu. Thậm chí lấy thân phận thái tử đảng của Thiệu Phong, còn gian khổ gấp trăm lần so với sự phấn đấu của một nhân vật nhỏ.</w:t>
      </w:r>
    </w:p>
    <w:p>
      <w:pPr>
        <w:pStyle w:val="BodyText"/>
      </w:pPr>
      <w:r>
        <w:t xml:space="preserve">- Có đi hay không?</w:t>
      </w:r>
    </w:p>
    <w:p>
      <w:pPr>
        <w:pStyle w:val="BodyText"/>
      </w:pPr>
      <w:r>
        <w:t xml:space="preserve">Lưu Tĩnh có phần căm tức khi thấy Thiệu Phong có chút thất thần. Sau đó cô kéo góc áo Âu Dương nói. Mà lúc này Âu Dương đã bắt đầu giả vờ không nhận ra Lưu Tĩnh.</w:t>
      </w:r>
    </w:p>
    <w:p>
      <w:pPr>
        <w:pStyle w:val="BodyText"/>
      </w:pPr>
      <w:r>
        <w:t xml:space="preserve">Nói đùa, mua đồ? Mua đồ trong miệng Lưu Tĩnh chính là đi dạo phố, muốn mua đồ.</w:t>
      </w:r>
    </w:p>
    <w:p>
      <w:pPr>
        <w:pStyle w:val="BodyText"/>
      </w:pPr>
      <w:r>
        <w:t xml:space="preserve">Muốn mua đồ gì bản thân mình có thể giúp biến ra cho cô. Nhưng căn bản nha đầu này hai ngày nay lại không nói chuyện, chỉ muốn ra ngoài đi dạo thôi.</w:t>
      </w:r>
    </w:p>
    <w:p>
      <w:pPr>
        <w:pStyle w:val="BodyText"/>
      </w:pPr>
      <w:r>
        <w:t xml:space="preserve">- Hay là chờ tới khi đến Bắc Kinh hãy mua. Chờ đến khi đến Bắc Kinh ta sẽ cố gắng dẫn các ngươi đi dạo!</w:t>
      </w:r>
    </w:p>
    <w:p>
      <w:pPr>
        <w:pStyle w:val="BodyText"/>
      </w:pPr>
      <w:r>
        <w:t xml:space="preserve">Rốt cuộc Thiệu Phong đọc ánh mắt Âu Dương đã có thể hiểu được, đồng thời hắn cũng vạch trần âm mưu của bạn học Lưu Tĩnh! Có thể nói, không có nam nhân nào thật sự nguyện ý cùng con gái đi dạo phố, đặc biệt là người như Thiệu Phong. Quan hệ giữa Lưu Tĩnh và hắn lại không phải là bạn bè trai gái, hắn càng không có nghĩa vụ phải làm điều này.</w:t>
      </w:r>
    </w:p>
    <w:p>
      <w:pPr>
        <w:pStyle w:val="BodyText"/>
      </w:pPr>
      <w:r>
        <w:t xml:space="preserve">- Từ chối đi! Từ chối đi! Cố mà từ chối đi! Trêu chọc cô nãi nãi cuống lên, cô nãi nãi tăng tiền thuê nhà của các ngươi thêm 20%!</w:t>
      </w:r>
    </w:p>
    <w:p>
      <w:pPr>
        <w:pStyle w:val="Compact"/>
      </w:pPr>
      <w:r>
        <w:br w:type="textWrapping"/>
      </w:r>
      <w:r>
        <w:br w:type="textWrapping"/>
      </w:r>
    </w:p>
    <w:p>
      <w:pPr>
        <w:pStyle w:val="Heading2"/>
      </w:pPr>
      <w:bookmarkStart w:id="912" w:name="chương-935-chúng-ta-là-bằng-hữu-sao"/>
      <w:bookmarkEnd w:id="912"/>
      <w:r>
        <w:t xml:space="preserve">890. Chương 935 : Chúng Ta Là Bằng Hữu Sao</w:t>
      </w:r>
    </w:p>
    <w:p>
      <w:pPr>
        <w:pStyle w:val="Compact"/>
      </w:pPr>
      <w:r>
        <w:br w:type="textWrapping"/>
      </w:r>
      <w:r>
        <w:br w:type="textWrapping"/>
      </w:r>
      <w:r>
        <w:t xml:space="preserve">Lưu Tĩnh biết mình bị người ta cự tuyệt. Nhìn Âu Dương đứng bên kia giống như đang ngắm tuyết, Lưu Tĩnh không kìm được tức giận nói:</w:t>
      </w:r>
    </w:p>
    <w:p>
      <w:pPr>
        <w:pStyle w:val="BodyText"/>
      </w:pPr>
      <w:r>
        <w:t xml:space="preserve">- Ngươi nhìn cái gì! Ngươi muốn thanh toán tiền thuê nhà toán sao? Hai người bọn họ giao tiền thuê nhà, ngươi cũng phải giao!</w:t>
      </w:r>
    </w:p>
    <w:p>
      <w:pPr>
        <w:pStyle w:val="BodyText"/>
      </w:pPr>
      <w:r>
        <w:t xml:space="preserve">- Đồ đệ! Đi! Ngươi lại làm công tác tối hôm qua một lần nữa đi!</w:t>
      </w:r>
    </w:p>
    <w:p>
      <w:pPr>
        <w:pStyle w:val="BodyText"/>
      </w:pPr>
      <w:r>
        <w:t xml:space="preserve">Âu Dương đưa một ngón tay chỉ vào Tử thần nói. Trả tiền? Nói đùa. Bây giờ Âu Dương không thiếu tiền. Thật sự không thiếu tiền. Nếu như dùng cách nói của Thiệu Phong thời điểm trâu bò nhất chính là, tiền đối với ta từ trước đến nay đều không phải hỏi.</w:t>
      </w:r>
    </w:p>
    <w:p>
      <w:pPr>
        <w:pStyle w:val="BodyText"/>
      </w:pPr>
      <w:r>
        <w:t xml:space="preserve">Không thể phủ nhận, câu nói này thật sự có chút ép người. Bằng không tối hôm qua Thiệu Phong cũng sẽ không nhờ Tử Thần giúp hắn cướp thêm một chút! Dĩ nhiên, Tử thần không thể nào làm không công. Cho nên giữa hai người này nhất định đã tồn tại giao dịch xấu xa. Nhưng Âu Dương không quan tâm tới những điều này.</w:t>
      </w:r>
    </w:p>
    <w:p>
      <w:pPr>
        <w:pStyle w:val="BodyText"/>
      </w:pPr>
      <w:r>
        <w:t xml:space="preserve">Bốn người một đường ầm ĩ trở về nhà. Giờ phút này mọi người giống như đều bị Lưu Tĩnh cảm hoá.</w:t>
      </w:r>
    </w:p>
    <w:p>
      <w:pPr>
        <w:pStyle w:val="BodyText"/>
      </w:pPr>
      <w:r>
        <w:t xml:space="preserve">Bọn họ đều quên mất mình chính là nhân vật lớn, đều cho rằng mình chính là người dân nhỏ bé trong thành phố này.</w:t>
      </w:r>
    </w:p>
    <w:p>
      <w:pPr>
        <w:pStyle w:val="BodyText"/>
      </w:pPr>
      <w:r>
        <w:t xml:space="preserve">Chờ sau khi về đến nhà, Thiệu Phong mới đi tới bên cạnh Âu Dương, không ngờ quay về phía Âu Dương hơi cúi người nói một câu cảm ơn! Câu cảm ơn này là xuất phát từ nội tâm. Đồng thời, giờ phút này hắn cũng hiểu rõ tại sao Lôi Minh lại để hắn ở lại!</w:t>
      </w:r>
    </w:p>
    <w:p>
      <w:pPr>
        <w:pStyle w:val="BodyText"/>
      </w:pPr>
      <w:r>
        <w:t xml:space="preserve">Muốn trở thành thần, trước tiên phải thành người. Trước đây, chưa bao giờ Thiệu Phong xem mình là một người bình thường. Nhưng chỉ trong chưa tới một ngày ngắn ngủi này, không ngờ Thiệu Phong lại cảm nhận được sự vui vẻ đâu lâu không thấy!</w:t>
      </w:r>
    </w:p>
    <w:p>
      <w:pPr>
        <w:pStyle w:val="BodyText"/>
      </w:pPr>
      <w:r>
        <w:t xml:space="preserve">Không sai. Cảm giác vui vẻ này không phải là từ quyền cao chức trọng, cũng không phải là niềm vui nắm giữ được thiên hạ. Đây là niềm vui của một người bình thườngg! Cảm giác vui vẻ này khiến Thiệu Phong dù lĩnh hội chẳng được bao lâu, nhưng Thiệu Phong biết, chuyến đi này của mình thực sự đáng giá.</w:t>
      </w:r>
    </w:p>
    <w:p>
      <w:pPr>
        <w:pStyle w:val="BodyText"/>
      </w:pPr>
      <w:r>
        <w:t xml:space="preserve">- Thần cũng muốn bình thường, đó không phải nói thần bình thường, mà là nơi này!</w:t>
      </w:r>
    </w:p>
    <w:p>
      <w:pPr>
        <w:pStyle w:val="BodyText"/>
      </w:pPr>
      <w:r>
        <w:t xml:space="preserve">Âu Dương chỉ vào trái tim của Thiệu Phong nói:</w:t>
      </w:r>
    </w:p>
    <w:p>
      <w:pPr>
        <w:pStyle w:val="BodyText"/>
      </w:pPr>
      <w:r>
        <w:t xml:space="preserve">- Thần thoáng động sơn hà nát tan thật sự quá dễ dàng. Bất cứ lúc nào ta cũng có thể làm được. Nhưng khiến tâm mình bình lặng như nước vô dục vô cầu, giống như một người bình thường, đây mới là điều khó làm nhất. Có lẽ lão đại của ngươi muốn ngươi hiểu rõ điểm này! Ta biết, tương lai ngươi nhất định sẽ làm một lão đại siêu cấp. Gia hỏa kia muốn ngươi hiểu rõ, muốn ngươi làm tốt. Muốn làm tốt những điều này, yêu cầu đầu tiên chính là bản thân có thể thật sự biến thành một người bình thường!</w:t>
      </w:r>
    </w:p>
    <w:p>
      <w:pPr>
        <w:pStyle w:val="BodyText"/>
      </w:pPr>
      <w:r>
        <w:t xml:space="preserve">- Có lẽ ta đã hiểu. Chuyến đi này là sự kết hợp giữa động và tĩnh đúng không?</w:t>
      </w:r>
    </w:p>
    <w:p>
      <w:pPr>
        <w:pStyle w:val="BodyText"/>
      </w:pPr>
      <w:r>
        <w:t xml:space="preserve">Thiệu Phong nhìn Âu Dương. Hắn cảm thấy Âu Dương cũng không có gì đáng sợ...</w:t>
      </w:r>
    </w:p>
    <w:p>
      <w:pPr>
        <w:pStyle w:val="BodyText"/>
      </w:pPr>
      <w:r>
        <w:t xml:space="preserve">Âu Dương đáng sợ sao? Đối với rất nhiều người mà nói, Âu Dương là một sát thần, một ma quỷ giết người không chớp mắt. Mạng ngừoi trong tay của có thể tích tụ thành một toà trường thành! Máu dính trên tay hắn đủ để tạo thành một biển máu!</w:t>
      </w:r>
    </w:p>
    <w:p>
      <w:pPr>
        <w:pStyle w:val="BodyText"/>
      </w:pPr>
      <w:r>
        <w:t xml:space="preserve">Nhưng trong mắt mấy người, Âu Dương lại không đáng sợ như thế. Những người này đều là bằng hữu của Âu Dương.</w:t>
      </w:r>
    </w:p>
    <w:p>
      <w:pPr>
        <w:pStyle w:val="BodyText"/>
      </w:pPr>
      <w:r>
        <w:t xml:space="preserve">Làm kẻ địch của Âu Dương, bất cứ lúc nào bất cứ nơi đâu ngươi cũng cảm thấy sợ hãi. Làm bằng hữu của Âu Dương, ngươi lại không cần nghĩ nhiều như thế. Thích chơi thế nào, ầm ĩ thế nào Âu Dương cũng sẽ không tức giận.</w:t>
      </w:r>
    </w:p>
    <w:p>
      <w:pPr>
        <w:pStyle w:val="BodyText"/>
      </w:pPr>
      <w:r>
        <w:t xml:space="preserve">Mà bây giờ Thiệu Phong gần như đã hiểu rõ được đạo lý này. Hắn nhìn Âu Dương có chút xấu hổ hỏi:</w:t>
      </w:r>
    </w:p>
    <w:p>
      <w:pPr>
        <w:pStyle w:val="BodyText"/>
      </w:pPr>
      <w:r>
        <w:t xml:space="preserve">- Chúng ta là bằng hữu sao?</w:t>
      </w:r>
    </w:p>
    <w:p>
      <w:pPr>
        <w:pStyle w:val="BodyText"/>
      </w:pPr>
      <w:r>
        <w:t xml:space="preserve">- Ngươi nói đi?</w:t>
      </w:r>
    </w:p>
    <w:p>
      <w:pPr>
        <w:pStyle w:val="BodyText"/>
      </w:pPr>
      <w:r>
        <w:t xml:space="preserve">Âu Dương không hề trả lời, trên mặt mang theo mỉm cười nhìn Thiệu Phong hỏi ngược lại một câu. Âu Dương tin tưởng Thiệu Phong có thể hiểu rõ được ý tứ của những lời này.</w:t>
      </w:r>
    </w:p>
    <w:p>
      <w:pPr>
        <w:pStyle w:val="BodyText"/>
      </w:pPr>
      <w:r>
        <w:t xml:space="preserve">Quả nhiên, Thiệu Phong gật đầu cười nói:</w:t>
      </w:r>
    </w:p>
    <w:p>
      <w:pPr>
        <w:pStyle w:val="BodyText"/>
      </w:pPr>
      <w:r>
        <w:t xml:space="preserve">- Ta hiểu, muốn làm bằng hữu của ngươi, vậy phải xem người là bằng hữu từ tận đáy! Ta sẽ cố gắng!</w:t>
      </w:r>
    </w:p>
    <w:p>
      <w:pPr>
        <w:pStyle w:val="BodyText"/>
      </w:pPr>
      <w:r>
        <w:t xml:space="preserve">Thiệu Phong hiểu rõ đạo lý này. Muốn làm bằng hữu của người khác, ít nhất trong lòng ngươi phải thật sự xem người khác là bằng hữu. Cho dù là vị thần trước mắt này thần cũng vậy. Thiệu Phong tin tưởng, chỉ cần trong lòng mình xem Âu Dương là bằng hữu, vậy ngươi mới có thể được xem là bằng hữu của Âu Dương.</w:t>
      </w:r>
    </w:p>
    <w:p>
      <w:pPr>
        <w:pStyle w:val="BodyText"/>
      </w:pPr>
      <w:r>
        <w:t xml:space="preserve">Mấy ngày kế tiếp dường như khá bình tĩnh. Mỗi ngày Thiệu Phong đều lên mạng chơi game. Không thể không nói, gia hoả này thật sự rất có thiên phú chơi game. Chỉ sau hai ngày tất cả trò chơi lưu trên máy tính của Lưu Tĩnh đã bị Thiệu Phong chơi hết. Sau đó Thiệu Phong download một trò chơi trực tuyến chơi cùng với Tử thần!</w:t>
      </w:r>
    </w:p>
    <w:p>
      <w:pPr>
        <w:pStyle w:val="BodyText"/>
      </w:pPr>
      <w:r>
        <w:t xml:space="preserve">Chơi trò chơi trực tuyến, trong vòng một ngày hai người biến thái này đã trực tiếp ném xuống một triệu! Vẫn chỉ trong một ngày liền ném ra hai tài khoản biến thái đến cực điểm. Sau đó hai gia hỏa chẳng biết xấu hổ liền bắt đầu vừa cười một cách đáng khinh vừa bắt nạt người mới.</w:t>
      </w:r>
    </w:p>
    <w:p>
      <w:pPr>
        <w:pStyle w:val="BodyText"/>
      </w:pPr>
      <w:r>
        <w:t xml:space="preserve">Âu Dương đứng ở phía sau hai người bọn họ thực sự không biết phải nói gì. Phải biết rằng, trước đây mình cũng đã từng chơi trò chơi trực tuyến, nhưng tuyệt đối không thể đập tiền dọa người như hai người này. Từ trước tới nay vận khí của mình đều rất khổ. Cho nên bất luận mình chơi trò chơi trực tuyến nào đều chơi rất thảm.</w:t>
      </w:r>
    </w:p>
    <w:p>
      <w:pPr>
        <w:pStyle w:val="BodyText"/>
      </w:pPr>
      <w:r>
        <w:t xml:space="preserve">- Muội muội... Sau này ca ca sẽ che chở cho muội, khà khà khà...</w:t>
      </w:r>
    </w:p>
    <w:p>
      <w:pPr>
        <w:pStyle w:val="BodyText"/>
      </w:pPr>
      <w:r>
        <w:t xml:space="preserve">Nếu như chỉ nghe được câu này, ngươi nhất định sẽ nghĩ đây là một gã nam tử lưu manh dung tục, đang đùa giỡn với tiểu cô nương!</w:t>
      </w:r>
    </w:p>
    <w:p>
      <w:pPr>
        <w:pStyle w:val="BodyText"/>
      </w:pPr>
      <w:r>
        <w:t xml:space="preserve">Không sai người này chính là Thiệu Phong. Lúc này Thiệu Phong đang nói chuyện phiếm trên mạng. Trong màn hình chính là một tiểu cô nương có dáng dấp xinh đẹp...</w:t>
      </w:r>
    </w:p>
    <w:p>
      <w:pPr>
        <w:pStyle w:val="BodyText"/>
      </w:pPr>
      <w:r>
        <w:t xml:space="preserve">Ai có thể nghĩ được, đường đường là người sẽ nắm giữ Long Quân trong tương lai lại có thể làm ra chuyện dung tục như vậy. Điều này khiến Âu Dương nảy sinh ra một loại ảo giác, mình không nhận ra hắn!</w:t>
      </w:r>
    </w:p>
    <w:p>
      <w:pPr>
        <w:pStyle w:val="BodyText"/>
      </w:pPr>
      <w:r>
        <w:t xml:space="preserve">Âu Dương không để ý đến Thiệu Phong, mà tiếp tục truyền thụ cho Tử thần.</w:t>
      </w:r>
    </w:p>
    <w:p>
      <w:pPr>
        <w:pStyle w:val="BodyText"/>
      </w:pPr>
      <w:r>
        <w:t xml:space="preserve">- Thật ra ta chỉ biết một chút về thế giới này. Đây là một lực lượng không tồn tại. Ngươi có thể khiến mình không ngừng trở nên mạnh mẽ, phương pháp duy nhất chính là tự mình rèn luyện, khiến lực lượng trong thân thể ngươi trong không ngừng lớn lên đúng không?</w:t>
      </w:r>
    </w:p>
    <w:p>
      <w:pPr>
        <w:pStyle w:val="BodyText"/>
      </w:pPr>
      <w:r>
        <w:t xml:space="preserve">Âu Dương liếc mắt đã nhìn thấu phương thức tu luyện của Tử thần.</w:t>
      </w:r>
    </w:p>
    <w:p>
      <w:pPr>
        <w:pStyle w:val="BodyText"/>
      </w:pPr>
      <w:r>
        <w:t xml:space="preserve">- Sư phụ nói không sai. Đệ tử thật sự dùng loại phương pháp này để tiến hành tu luyện.</w:t>
      </w:r>
    </w:p>
    <w:p>
      <w:pPr>
        <w:pStyle w:val="BodyText"/>
      </w:pPr>
      <w:r>
        <w:t xml:space="preserve">Tử thần không hề giật mình. Âu Dương có thể liếc mắt một cái đã nhìn thấu như vậy thật ra rất bình thường. Chí ít trong mắt của Tử thần, điều này rất bình thường.</w:t>
      </w:r>
    </w:p>
    <w:p>
      <w:pPr>
        <w:pStyle w:val="BodyText"/>
      </w:pPr>
      <w:r>
        <w:t xml:space="preserve">- Hôm nay ta dạy ngươi phương pháp tu luyện có một vài điểm tương tự với phương pháp tu luyện của ngươi. Tuy nhiên ngươi tu chính là lực lượng. Ta dạy cho ngươi tu một loại ý niệm lực không tồn tại!</w:t>
      </w:r>
    </w:p>
    <w:p>
      <w:pPr>
        <w:pStyle w:val="BodyText"/>
      </w:pPr>
      <w:r>
        <w:t xml:space="preserve">Âu Dương giới thiệu sơ qua một chút về phương pháp thánh chiến.</w:t>
      </w:r>
    </w:p>
    <w:p>
      <w:pPr>
        <w:pStyle w:val="BodyText"/>
      </w:pPr>
      <w:r>
        <w:t xml:space="preserve">Điều cực kỳ quan trọng trong phương pháp thánh chiến chính là tâm muốn thì niệm đạt. Chỉ cần trong lòng có thể nghĩ đến là có thể đủ khả năng làm được. Đây là một loại phương thức gần như thần.</w:t>
      </w:r>
    </w:p>
    <w:p>
      <w:pPr>
        <w:pStyle w:val="BodyText"/>
      </w:pPr>
      <w:r>
        <w:t xml:space="preserve">Thật ra Âu Dương cảm thấy có chút nghi ngờ không biết Tử thần có thể tu luyện được phương thức này hay không. Dù sao phương pháp thánh chiến này quá mức huyền ảo.</w:t>
      </w:r>
    </w:p>
    <w:p>
      <w:pPr>
        <w:pStyle w:val="BodyText"/>
      </w:pPr>
      <w:r>
        <w:t xml:space="preserve">- Trước tiên ta truyền cho ngươi một phần nhập môn. Nếu như ngươi có thể tu thành một phần nhập môn này, vậy ngươi đã cách vũ hóa phi tiên không xa!</w:t>
      </w:r>
    </w:p>
    <w:p>
      <w:pPr>
        <w:pStyle w:val="Compact"/>
      </w:pPr>
      <w:r>
        <w:br w:type="textWrapping"/>
      </w:r>
      <w:r>
        <w:br w:type="textWrapping"/>
      </w:r>
    </w:p>
    <w:p>
      <w:pPr>
        <w:pStyle w:val="Heading2"/>
      </w:pPr>
      <w:bookmarkStart w:id="913" w:name="chương-936-hắn-biết-ta-ta-không-biết-hắn"/>
      <w:bookmarkEnd w:id="913"/>
      <w:r>
        <w:t xml:space="preserve">891. Chương 936 : Hắn Biết Ta, Ta Không Biết Hắn</w:t>
      </w:r>
    </w:p>
    <w:p>
      <w:pPr>
        <w:pStyle w:val="Compact"/>
      </w:pPr>
      <w:r>
        <w:br w:type="textWrapping"/>
      </w:r>
      <w:r>
        <w:br w:type="textWrapping"/>
      </w:r>
      <w:r>
        <w:t xml:space="preserve">Âu Dương chưa hề nói mạnh miệng. Phương pháp thánh chiến này chính là phương pháp tu luyện đỉnh phong nhất tại Tiên giới, là chí bảo trấn tộc của Chiến tộc. Cho dù chỉ là một phần mở đầu, cũng đủ để một phàm nhân vũ hóa phi tiên.</w:t>
      </w:r>
    </w:p>
    <w:p>
      <w:pPr>
        <w:pStyle w:val="BodyText"/>
      </w:pPr>
      <w:r>
        <w:t xml:space="preserve">- Vũ hóa phi tiên...</w:t>
      </w:r>
    </w:p>
    <w:p>
      <w:pPr>
        <w:pStyle w:val="BodyText"/>
      </w:pPr>
      <w:r>
        <w:t xml:space="preserve">Có thể nói, trong mắt Tử Thần, vũ hóa phi tiên là một loại chuyển đổi thần bí từ từ sinh tử đến vĩnh sinh.</w:t>
      </w:r>
    </w:p>
    <w:p>
      <w:pPr>
        <w:pStyle w:val="BodyText"/>
      </w:pPr>
      <w:r>
        <w:t xml:space="preserve">Ba ngày sau, Lưu Khải Hàng để mấy người Âu Dương mua vé xe đi tới Bắc Kinh. Không phải bọn họ không muốn ngồi máy bay mà bởi vì ở địa phương nhỏ như Tương Thành này căn bản không có sân bay. Nếu ngồi xe chịu đựng sự hành hạ đi tới thành phố khác để lên máy bay, còn không bằng trực tiếp ngồi xe đi tới đó. Đây là ý kiến của Âu Dương.</w:t>
      </w:r>
    </w:p>
    <w:p>
      <w:pPr>
        <w:pStyle w:val="BodyText"/>
      </w:pPr>
      <w:r>
        <w:t xml:space="preserve">- Còn ngồi xe làm gì. Không phải ngươi có thể bổ ra hư không sao? Ngươi trực tiếp mang chúng ta thuấn di có phải tốt hơn không!</w:t>
      </w:r>
    </w:p>
    <w:p>
      <w:pPr>
        <w:pStyle w:val="BodyText"/>
      </w:pPr>
      <w:r>
        <w:t xml:space="preserve">Lưu Tĩnh cầm vé xe trừng mắt với Tử thần một cái nói. Mà Tử thần lại thực sự vàng thật không sợ lửa nói:</w:t>
      </w:r>
    </w:p>
    <w:p>
      <w:pPr>
        <w:pStyle w:val="BodyText"/>
      </w:pPr>
      <w:r>
        <w:t xml:space="preserve">- Nếu như sư phụ ra tay, bổ ra hư không đưa chúng ta đi, trong nháy mắt liền đến Bắc Kinh. Đây là chuyện rất đơn giản."</w:t>
      </w:r>
    </w:p>
    <w:p>
      <w:pPr>
        <w:pStyle w:val="BodyText"/>
      </w:pPr>
      <w:r>
        <w:t xml:space="preserve">- Thật sao?</w:t>
      </w:r>
    </w:p>
    <w:p>
      <w:pPr>
        <w:pStyle w:val="BodyText"/>
      </w:pPr>
      <w:r>
        <w:t xml:space="preserve">Lưu Tĩnh không tin nhìn Âu Dương một chút. Nhưng Âu Dương lại hai tay nói:</w:t>
      </w:r>
    </w:p>
    <w:p>
      <w:pPr>
        <w:pStyle w:val="BodyText"/>
      </w:pPr>
      <w:r>
        <w:t xml:space="preserve">- Không thể lãng phí. Vé xe đều đã mua. Không ngồi thật lãng phí...</w:t>
      </w:r>
    </w:p>
    <w:p>
      <w:pPr>
        <w:pStyle w:val="BodyText"/>
      </w:pPr>
      <w:r>
        <w:t xml:space="preserve">Mọi người:</w:t>
      </w:r>
    </w:p>
    <w:p>
      <w:pPr>
        <w:pStyle w:val="BodyText"/>
      </w:pPr>
      <w:r>
        <w:t xml:space="preserve">-...</w:t>
      </w:r>
    </w:p>
    <w:p>
      <w:pPr>
        <w:pStyle w:val="BodyText"/>
      </w:pPr>
      <w:r>
        <w:t xml:space="preserve">Một ngày sau, kể cả Lưu Khải Hàng là tổng cộng năm người ngồi ô tô đi tới Bắc Kinh. Lần này bọn họ ngồi xe buýt sang trọng, điều kiện cũng không tệ. Nhưng ngươi không thể so sánh xe buýt sang trọng với những loại xe của phú hào được.</w:t>
      </w:r>
    </w:p>
    <w:p>
      <w:pPr>
        <w:pStyle w:val="BodyText"/>
      </w:pPr>
      <w:r>
        <w:t xml:space="preserve">Trong những người ở đây, Tử thần bình thường đều bay. Thiệu Phong ra ngoài, tất nhiên không thiếu xe đặc chủng chuyên cơ các loại. Đây là lần đầu tiên hai người này hưởng thụ cảm giác chín nẫu cùng với vô số người trên xe buýt sang trọng như vậy.</w:t>
      </w:r>
    </w:p>
    <w:p>
      <w:pPr>
        <w:pStyle w:val="BodyText"/>
      </w:pPr>
      <w:r>
        <w:t xml:space="preserve">- Từ trước đến nay ta cũng không biết, hóa ra từ Tương Thành đến Bắc Kinh lại xa như vậy!</w:t>
      </w:r>
    </w:p>
    <w:p>
      <w:pPr>
        <w:pStyle w:val="BodyText"/>
      </w:pPr>
      <w:r>
        <w:t xml:space="preserve">Sau khi xuống xe buýt, mấy người đứng trên đường phố Bắc Kinh, nhìn quang cảnh người đến người đi thật náo nhiệt, cảm thụ sự phồn hoa của thủ đô Bắc Kinh.</w:t>
      </w:r>
    </w:p>
    <w:p>
      <w:pPr>
        <w:pStyle w:val="BodyText"/>
      </w:pPr>
      <w:r>
        <w:t xml:space="preserve">- Đều nghe Bắc Kinh rất tốt, xem ra cũng chỉ có như thế mà thôi.</w:t>
      </w:r>
    </w:p>
    <w:p>
      <w:pPr>
        <w:pStyle w:val="BodyText"/>
      </w:pPr>
      <w:r>
        <w:t xml:space="preserve">Lưu Tĩnh trừng mắt với Thiệu Phong một cái. Không phải cô thật sự có ý kiến đối với Bắc Kinh. Trên thực tế cô chỉ muốn đay nghiến Thiệu Phong mọt chút. Bởi vì hai ngày nay nam tử dung tục Thiệu Phong mỗi ngày đều nói với nàng Bắc Kinh tốt tới mức nào. Hiện tại Lưu đại tiểu thư đã tính khiến Thiệu Phong tổn thương một chút.</w:t>
      </w:r>
    </w:p>
    <w:p>
      <w:pPr>
        <w:pStyle w:val="BodyText"/>
      </w:pPr>
      <w:r>
        <w:t xml:space="preserve">- Ở Bắc Kinh không nên nói chuyện lung tung. Nơi này không phải như ở phía dưới. Rất nhiều lúc một vài lời nói sẽ chọc ra phiền phức!</w:t>
      </w:r>
    </w:p>
    <w:p>
      <w:pPr>
        <w:pStyle w:val="BodyText"/>
      </w:pPr>
      <w:r>
        <w:t xml:space="preserve">Lưu Khải Hàng trừng mắt với con gái một cái. Con gái của mình cái gì cũng tốt, chỉ có điều là nói quá nhiều. Lưu Khải Hàng lại không biết hai vị thần đi theo bên cạnh mình có thân phận cụ thể thế nào. Cho nên Lưu Khải Hàng chỉ có thể nhắc nhở con gái không nên nói chuyện lung tung.</w:t>
      </w:r>
    </w:p>
    <w:p>
      <w:pPr>
        <w:pStyle w:val="BodyText"/>
      </w:pPr>
      <w:r>
        <w:t xml:space="preserve">- Cha, cha phải biết rằng, người nào đó nói với con, tại Bắc Kinh, chỉ cần con không phải là khủng bố đánh bom trong Nam Hải, như vậy hắn đều có thể bảo vệ được con! Đúng không?</w:t>
      </w:r>
    </w:p>
    <w:p>
      <w:pPr>
        <w:pStyle w:val="BodyText"/>
      </w:pPr>
      <w:r>
        <w:t xml:space="preserve">Lưu Tĩnh liếc mắt nhìn Thiệu Phong một cái với vẻ khiêu khích.</w:t>
      </w:r>
    </w:p>
    <w:p>
      <w:pPr>
        <w:pStyle w:val="BodyText"/>
      </w:pPr>
      <w:r>
        <w:t xml:space="preserve">- Haizzz...</w:t>
      </w:r>
    </w:p>
    <w:p>
      <w:pPr>
        <w:pStyle w:val="BodyText"/>
      </w:pPr>
      <w:r>
        <w:t xml:space="preserve">Lưu Khải Hàng không khỏi nhìn Thiệu Phong thêm vài lần. Người trẻ tuổi này có một loại khí phách cao ngạo dường như đã ở vị trí cao một thời gian dài. Nhưng trên người hắn đồng thời cũng có khí tức của phàm nhân. Người trẻ tuổi như vậy thực sự rất ít gặp. Nhưng không nghi ngờ chút nào, người trẻ tuổi như vậy tuyệt đối không giàu sang thì cũng cao quý. Nghe thấy con gái của mình nói như vậy, Lưu Khải Hàng không khỏi nhìn Thiệu Phong thêm mấy lần.</w:t>
      </w:r>
    </w:p>
    <w:p>
      <w:pPr>
        <w:pStyle w:val="BodyText"/>
      </w:pPr>
      <w:r>
        <w:t xml:space="preserve">- Đừng nghe Tiểu Bạch này khoác lác. Ta cho ngươi biết, ở chỗ này cho dù dùng thuốc nổ, phá tan Nam Hải, ta cũng có thể khiến ngươi an toàn đi ra ngoài! Ngươi có tin hay không!</w:t>
      </w:r>
    </w:p>
    <w:p>
      <w:pPr>
        <w:pStyle w:val="BodyText"/>
      </w:pPr>
      <w:r>
        <w:t xml:space="preserve">Lần này Tử thần lại càng tỏ ra trâu bò hơn! Nhưng câu nói này của hắn đã bị Lưu Khải Hàng cho rằng là lời nói khoác...</w:t>
      </w:r>
    </w:p>
    <w:p>
      <w:pPr>
        <w:pStyle w:val="BodyText"/>
      </w:pPr>
      <w:r>
        <w:t xml:space="preserve">Thật ra Tử thần không ó nói dối. Chuyện nổ bên trong Nam Hải chẳng khác nào đánh vào mặt. Nhưng chuyện như vậy nếu muốn tuyên bố với bên ngoài lại có vô số cách nói. Mà Tử thần biến thái này cũng có vô số phương pháp khiến người ta không dám nói gì.</w:t>
      </w:r>
    </w:p>
    <w:p>
      <w:pPr>
        <w:pStyle w:val="BodyText"/>
      </w:pPr>
      <w:r>
        <w:t xml:space="preserve">Vì một cá nhân nho nhỏ đắc tội Tử thần sau đó đánh giết với Tử thần sao? So sánh giữa hai bên, người thông minh cũng sẽ lựa chọn im lặng.</w:t>
      </w:r>
    </w:p>
    <w:p>
      <w:pPr>
        <w:pStyle w:val="BodyText"/>
      </w:pPr>
      <w:r>
        <w:t xml:space="preserve">- Đừng nói nữa. Trước hết chúng ta vẫn nên tìm một chỗ ở lại đã!</w:t>
      </w:r>
    </w:p>
    <w:p>
      <w:pPr>
        <w:pStyle w:val="BodyText"/>
      </w:pPr>
      <w:r>
        <w:t xml:space="preserve">Lưu Khải Hàng biết hai người này đều không phải là người bình thường. Hắn còn biết, hai người này nhất định đều có quan hệ với Âu Dương. Lưu Khải Hàng hiểu rõ, như vậy là đủ rồi! Âu Dương là chính là người mình đã dạy dỗ. Tuy rằng Âu Dương không phải một người quá tôn sư trọng đạo, nhưng Lưu Khải Hàng tin tưởng, Âu Dương là một người có nguyên tắc. Chí ít hắn vĩnh viễn sẽ không làm chuyện gì gây hại cho mình. Như vậy là đủ rồi.</w:t>
      </w:r>
    </w:p>
    <w:p>
      <w:pPr>
        <w:pStyle w:val="BodyText"/>
      </w:pPr>
      <w:r>
        <w:t xml:space="preserve">- Huấn luyện viên, lần này tại sao Lưu Phi và Tôn Dương đều không tới vậy? (share by Bàn Long Hội;copy lậu từ Soái Cẩu)</w:t>
      </w:r>
    </w:p>
    <w:p>
      <w:pPr>
        <w:pStyle w:val="BodyText"/>
      </w:pPr>
      <w:r>
        <w:t xml:space="preserve">Thật ra từ sáng sớm Âu Dương đã muốn hỏi về vấn đề này. Loại giải thi đấu Kinsey này, trong danh sách Tương Thành bọn họ có bốn người. Nhưng tại sao chỉ có hai người hắn với Lưu Tĩnh tới đây?</w:t>
      </w:r>
    </w:p>
    <w:p>
      <w:pPr>
        <w:pStyle w:val="BodyText"/>
      </w:pPr>
      <w:r>
        <w:t xml:space="preserve">- Lần thi đấu này có vấn đề. Lưu Phi và Tôn Dương không tồi. Nhưng loại thi đấu này không có bất kỳ lợi ích nào đối với bọn họ. Ta dẫn ngươi đến đây, chẳng qua chỉ muốn gặp một người thôi.</w:t>
      </w:r>
    </w:p>
    <w:p>
      <w:pPr>
        <w:pStyle w:val="BodyText"/>
      </w:pPr>
      <w:r>
        <w:t xml:space="preserve">Dù sao Lưu Khải Hàng cũng cảm thấy có chút bất đắc dĩ. Biết rõ là một trận thi đấu có vấn đề, nhưng hắn có thể làm được gì.</w:t>
      </w:r>
    </w:p>
    <w:p>
      <w:pPr>
        <w:pStyle w:val="BodyText"/>
      </w:pPr>
      <w:r>
        <w:t xml:space="preserve">- Ngoại vi?</w:t>
      </w:r>
    </w:p>
    <w:p>
      <w:pPr>
        <w:pStyle w:val="BodyText"/>
      </w:pPr>
      <w:r>
        <w:t xml:space="preserve">Âu Dương nhìn Lưu Khải Hàng hỏi.</w:t>
      </w:r>
    </w:p>
    <w:p>
      <w:pPr>
        <w:pStyle w:val="BodyText"/>
      </w:pPr>
      <w:r>
        <w:t xml:space="preserve">- Không sai. Nghe nói lần này có một người tên là Đặng Dương là Thái tử đảng liên hợp một vài Thái tử đảng khác làm ra! Được rồi. Đừng hỏi nhiều như vậy nữa. Em thi đấu cẩn thận một chút. Phát huy ra trình độ tốt nhất của em. Có bắn được hay không cũng không quan trọng.</w:t>
      </w:r>
    </w:p>
    <w:p>
      <w:pPr>
        <w:pStyle w:val="BodyText"/>
      </w:pPr>
      <w:r>
        <w:t xml:space="preserve">Trong mắt Lưu Khải Hàng cũng có mấy phần bất đắc dĩ.</w:t>
      </w:r>
    </w:p>
    <w:p>
      <w:pPr>
        <w:pStyle w:val="BodyText"/>
      </w:pPr>
      <w:r>
        <w:t xml:space="preserve">- Đặng Dương!</w:t>
      </w:r>
    </w:p>
    <w:p>
      <w:pPr>
        <w:pStyle w:val="BodyText"/>
      </w:pPr>
      <w:r>
        <w:t xml:space="preserve">Khi Lưu Khải Hàng nói cái gì Dương Thiệu Phong leièn gật đầu nói:</w:t>
      </w:r>
    </w:p>
    <w:p>
      <w:pPr>
        <w:pStyle w:val="BodyText"/>
      </w:pPr>
      <w:r>
        <w:t xml:space="preserve">- Đó đúng là một thái tử đảng có thế lực rất lớn. Dưới tay hắn có một đám hồ bằng cẩu hữu rất thích khống chế một vài thứ. Tuy nhiên đều là một vài thứ không thể đặt lên mặt bàn. Bọn họ hẳn sẽ không làm gì quá mức. Bởi vì có nhiều chỗ bọn họ cũng sợ!</w:t>
      </w:r>
    </w:p>
    <w:p>
      <w:pPr>
        <w:pStyle w:val="BodyText"/>
      </w:pPr>
      <w:r>
        <w:t xml:space="preserve">- Cậu biết Đặng Dương?</w:t>
      </w:r>
    </w:p>
    <w:p>
      <w:pPr>
        <w:pStyle w:val="BodyText"/>
      </w:pPr>
      <w:r>
        <w:t xml:space="preserve">Lưu Khải Hàng biết chuyện Thiệu Phong chính là một thiếu tướng. Bây giờ nghe Thiệu Phong nói như vậy, suy nghĩ đầu tiên của Lưu Khải Hàng chính là Thiệu Phong có quen biết với Đặng Dương.</w:t>
      </w:r>
    </w:p>
    <w:p>
      <w:pPr>
        <w:pStyle w:val="BodyText"/>
      </w:pPr>
      <w:r>
        <w:t xml:space="preserve">- Có lẽ hắn biết tôi, nhưng tôi không nhận ra hắn!</w:t>
      </w:r>
    </w:p>
    <w:p>
      <w:pPr>
        <w:pStyle w:val="BodyText"/>
      </w:pPr>
      <w:r>
        <w:t xml:space="preserve">Câu nói này của Thiệu Phong thực sự điên cuồng không biên giới. Hắn biết tôi, nhưng tôi không nhận ra hắn! Đây là ý gì? Ý này chính là tên Đặng Dương biết tôi là ai, nhưng trong suy nghĩ của tôi lại hoàn toàn không có hắn. Nói trắng ra chính là trong mắt Thiệu Phong, Đặng Dương căn bản không có tư cách quen hắn!</w:t>
      </w:r>
    </w:p>
    <w:p>
      <w:pPr>
        <w:pStyle w:val="BodyText"/>
      </w:pPr>
      <w:r>
        <w:t xml:space="preserve">Tuy nhiên Lưu Khải Hàng rõ ràng không hiểu rõ ý tứ trong giọng nói của Thiệu Phong. Lưu Khải Hàng chỉ xem đó là một câu nói đùa, nên chỉ cười rồi bỏ qua.</w:t>
      </w:r>
    </w:p>
    <w:p>
      <w:pPr>
        <w:pStyle w:val="BodyText"/>
      </w:pPr>
      <w:r>
        <w:t xml:space="preserve">Năm người tìm một khách sạn không tính là quá tốt. Kinh phí cho chuyến đi lần này vốn không ít.</w:t>
      </w:r>
    </w:p>
    <w:p>
      <w:pPr>
        <w:pStyle w:val="Compact"/>
      </w:pPr>
      <w:r>
        <w:br w:type="textWrapping"/>
      </w:r>
      <w:r>
        <w:br w:type="textWrapping"/>
      </w:r>
    </w:p>
    <w:p>
      <w:pPr>
        <w:pStyle w:val="Heading2"/>
      </w:pPr>
      <w:bookmarkStart w:id="914" w:name="chương-937-có-giỏi-theo-ta-ra-phố-tán-gái"/>
      <w:bookmarkEnd w:id="914"/>
      <w:r>
        <w:t xml:space="preserve">892. Chương 937 : Có Giỏi Theo Ta Ra Phố Tán Gái</w:t>
      </w:r>
    </w:p>
    <w:p>
      <w:pPr>
        <w:pStyle w:val="Compact"/>
      </w:pPr>
      <w:r>
        <w:br w:type="textWrapping"/>
      </w:r>
      <w:r>
        <w:br w:type="textWrapping"/>
      </w:r>
      <w:r>
        <w:t xml:space="preserve">Tuy nhiên hiện tại lại có thêm hai người Thiệu Phong với Tử thần, kinh phí có chút vượt quá dự toán. Cho nên kế hoạch ban đầu bị loạn một chút.</w:t>
      </w:r>
    </w:p>
    <w:p>
      <w:pPr>
        <w:pStyle w:val="BodyText"/>
      </w:pPr>
      <w:r>
        <w:t xml:space="preserve">Tuy nhiên đối với mấy người này, ở đâu cũng không phải là vấn đề quá lớn. Thời kỳ thảm nhất của Thiệu Phong chính là sống một mình ngoài đảo suốt nửa tháng, chứ đừng nói nói là ở trong khách sạn như vậy...</w:t>
      </w:r>
    </w:p>
    <w:p>
      <w:pPr>
        <w:pStyle w:val="BodyText"/>
      </w:pPr>
      <w:r>
        <w:t xml:space="preserve">Giải thi đấu Kinsey lần này không tính là quá lớn. Tuy nhiên vẫn có không ít cường giả sẽ đến đây. Giải thi đấu Kinsey so với các trận thi đấu bình thường, có lẽ không có tên tuổi lớn lắm, nhưng không nghi ngờ chút nào, tiền thưởng của giải thi đấu Kinsey vẫn vượt xa so với các giải thi đấu khác.</w:t>
      </w:r>
    </w:p>
    <w:p>
      <w:pPr>
        <w:pStyle w:val="BodyText"/>
      </w:pPr>
      <w:r>
        <w:t xml:space="preserve">Không có ai không thích có nhiều thứ này, cũng không có ai ngại nhiều. Cho nên một vài người cảm giác mình có năng lực nắm được giải quán quân đều thi nhau tới Bắc Kinh tham gia giải bắn cung Kinsey lần này.</w:t>
      </w:r>
    </w:p>
    <w:p>
      <w:pPr>
        <w:pStyle w:val="BodyText"/>
      </w:pPr>
      <w:r>
        <w:t xml:space="preserve">Giải thi đấu Kinsey lần này, bắn cung chỉ là một bộ phận trong đó.</w:t>
      </w:r>
    </w:p>
    <w:p>
      <w:pPr>
        <w:pStyle w:val="BodyText"/>
      </w:pPr>
      <w:r>
        <w:t xml:space="preserve">- Tiểu Tĩnh, trong mấy ngày huấn luyện vừa rồi, con có chút giảm sút. Sáng mai con và Âu Dương đi với cha một chuyến tới nơi thi đấu. Nơi đó có sân huấn luyện. Đến lúc đó, cha sẽ thuê một sân bãi tiến hành huấn luyện lại.</w:t>
      </w:r>
    </w:p>
    <w:p>
      <w:pPr>
        <w:pStyle w:val="BodyText"/>
      </w:pPr>
      <w:r>
        <w:t xml:space="preserve">Lưu Khải Hàng thoáng nhìn về phía hai người nói.</w:t>
      </w:r>
    </w:p>
    <w:p>
      <w:pPr>
        <w:pStyle w:val="BodyText"/>
      </w:pPr>
      <w:r>
        <w:t xml:space="preserve">- Lần này con đến chỉ là lá xanh. Hoa hồng của chúng ta ở chỗ này cơ mà!</w:t>
      </w:r>
    </w:p>
    <w:p>
      <w:pPr>
        <w:pStyle w:val="BodyText"/>
      </w:pPr>
      <w:r>
        <w:t xml:space="preserve">Lưu Tĩnh thốt lên một câu sau đó liếc mắt nhìn Âu Dương một cái. Bất luận là trước hay hay là bây giờ, về phương diện bắn tên, Lưu Tĩnh chưa từng thắng Âu Dương. Bởi vì Âu Dương có thiên phú thực sự quá đáng sợ.</w:t>
      </w:r>
    </w:p>
    <w:p>
      <w:pPr>
        <w:pStyle w:val="BodyText"/>
      </w:pPr>
      <w:r>
        <w:t xml:space="preserve">- Muội muội, không cần sợ, ca đến cứu muội!</w:t>
      </w:r>
    </w:p>
    <w:p>
      <w:pPr>
        <w:pStyle w:val="BodyText"/>
      </w:pPr>
      <w:r>
        <w:t xml:space="preserve">Một câu nói vô cùng không hài hòa từ phía xa truyền đến. Lúc này Thiệu Phong mang theo tai nghe, điềm nhiên không biết xấu hổ chơi trò chơi. Rõ ràng vào lúc này hắn đang đánh BOSS. Gia hoả này mang theo một cô nàng mới quen hăng hái dẫn đầu.</w:t>
      </w:r>
    </w:p>
    <w:p>
      <w:pPr>
        <w:pStyle w:val="BodyText"/>
      </w:pPr>
      <w:r>
        <w:t xml:space="preserve">- Tiểu bạch kiểm!</w:t>
      </w:r>
    </w:p>
    <w:p>
      <w:pPr>
        <w:pStyle w:val="BodyText"/>
      </w:pPr>
      <w:r>
        <w:t xml:space="preserve">Tử Thần khinh thường thoáng nhìn về phía Thiệu Phong đang đứng bên cạnh. Ba chữ tiểu bạch kiểm này gần đây mới xuất hiện. Nguyên nhân chính là Tử thần phát hiện, trên căn bản mỗi ngày Thiệu Phong đều có thể ngâm một thậm chí mấy Tiểu muội muội.</w:t>
      </w:r>
    </w:p>
    <w:p>
      <w:pPr>
        <w:pStyle w:val="BodyText"/>
      </w:pPr>
      <w:r>
        <w:t xml:space="preserve">- Cút! Bản thân không có bản lĩnh thì đừng tị nạnh với ta đi!</w:t>
      </w:r>
    </w:p>
    <w:p>
      <w:pPr>
        <w:pStyle w:val="BodyText"/>
      </w:pPr>
      <w:r>
        <w:t xml:space="preserve">Thiệu Phong giơ ngón tay giữa lên đưa về phía Tử thần nói! Oa, trên thế giới này, chắc hẳn Thiệu Phong là người đầu tiên dám giơ ngón giữa với Tử thần mà không bị hắn giết chết.</w:t>
      </w:r>
    </w:p>
    <w:p>
      <w:pPr>
        <w:pStyle w:val="BodyText"/>
      </w:pPr>
      <w:r>
        <w:t xml:space="preserve">- Ngươi... Có giỏi ngày mai theo ta ra phố. Tán gái trong trò chơi thì tính là bản lĩnh gì!</w:t>
      </w:r>
    </w:p>
    <w:p>
      <w:pPr>
        <w:pStyle w:val="BodyText"/>
      </w:pPr>
      <w:r>
        <w:t xml:space="preserve">Tử thần bị mắng có chút tức giận, nhưng hắn không hề phát hỏa. Bởi vì hắn không thể thua Thiệu Phong chỉ vì tán gái.</w:t>
      </w:r>
    </w:p>
    <w:p>
      <w:pPr>
        <w:pStyle w:val="BodyText"/>
      </w:pPr>
      <w:r>
        <w:t xml:space="preserve">- Bằng vào ngươi sao? Ngươi cũng xứng sao?</w:t>
      </w:r>
    </w:p>
    <w:p>
      <w:pPr>
        <w:pStyle w:val="BodyText"/>
      </w:pPr>
      <w:r>
        <w:t xml:space="preserve">Thiệu Phong nói rất không có phong độ. Hắn quay về phía mặt đất phun ra một ngụm nước miếng. Bộ dáng kia đầy vẻ xem thường và khinh bỉ!</w:t>
      </w:r>
    </w:p>
    <w:p>
      <w:pPr>
        <w:pStyle w:val="BodyText"/>
      </w:pPr>
      <w:r>
        <w:t xml:space="preserve">- Ngươi! Ngươi có tin ta làm thịt ngươi hay không?</w:t>
      </w:r>
    </w:p>
    <w:p>
      <w:pPr>
        <w:pStyle w:val="BodyText"/>
      </w:pPr>
      <w:r>
        <w:t xml:space="preserve">Trong tay Tử thần chợt có thêm một thứ giống như tia laser. Đây là lực lượng do Tử thần ngưng tụ ra. Hắn theo Âu Dương học nhiều ngày như vậy, bước đầu đã nắm giữ được một vài thứ. Tuy nhiên muốn làm được tâm muốn chính là niệm đạt thực sự không dễ dàng.</w:t>
      </w:r>
    </w:p>
    <w:p>
      <w:pPr>
        <w:pStyle w:val="BodyText"/>
      </w:pPr>
      <w:r>
        <w:t xml:space="preserve">- Thiết... Bớt khoác lác cho ta. Nếu không ngày mai toàn thế giới đều biết Tử thần bởi vì tán gái thua tức giận xấu hổ định đánh người!</w:t>
      </w:r>
    </w:p>
    <w:p>
      <w:pPr>
        <w:pStyle w:val="BodyText"/>
      </w:pPr>
      <w:r>
        <w:t xml:space="preserve">Hiện tại Thiệu Phong đã không còn sợ Tử thần nữa. Những ngày qua hai người cả ngày hết tranh cãi lại tới tranh cãi. Trong thời gian dài tranh cãi, Thiệu Phong đã sớm miễn dịch với những uy hiếp của Tử thần.</w:t>
      </w:r>
    </w:p>
    <w:p>
      <w:pPr>
        <w:pStyle w:val="BodyText"/>
      </w:pPr>
      <w:r>
        <w:t xml:space="preserve">- Tiểu tử! Ngươi có can đảm, ngày mai chúng ta ra đường. Nếu lão tử không khiến thằng nhóc con nhà ngươi biết thế nào là tiền bối, hẳn là ngươi sẽ không an lòng!</w:t>
      </w:r>
    </w:p>
    <w:p>
      <w:pPr>
        <w:pStyle w:val="BodyText"/>
      </w:pPr>
      <w:r>
        <w:t xml:space="preserve">Tử thần đã thực sự nổi giận...</w:t>
      </w:r>
    </w:p>
    <w:p>
      <w:pPr>
        <w:pStyle w:val="BodyText"/>
      </w:pPr>
      <w:r>
        <w:t xml:space="preserve">Lưu Khải Hàng nhìn hai người đứng bên đó tranh cãi với nhau, hắn cảm thấy bất đắc dĩ lắc đầu. Ban đầu hắn còn cảm thấy Thiệu Phong là một nhân vật lợi hại. Nhưng biểu hiện của Thiệu Phong trong những ngày qua thật chẳng khác nào một tiểu manh, khiến Lưu Khải Hàng bỏ đi suy nghĩ này. Tuy nhiên trong lòng Lưu Khải Hàng, thân phận thái tử đảng của Thiệu Phong hẳn vẫn không tồi.</w:t>
      </w:r>
    </w:p>
    <w:p>
      <w:pPr>
        <w:pStyle w:val="BodyText"/>
      </w:pPr>
      <w:r>
        <w:t xml:space="preserve">- Còn nữa. Hình như Đặng Dương biết ngươi. Chiều ngày hôm nay Đặng Dương đã liên hệ với ta!</w:t>
      </w:r>
    </w:p>
    <w:p>
      <w:pPr>
        <w:pStyle w:val="BodyText"/>
      </w:pPr>
      <w:r>
        <w:t xml:space="preserve">Lần nay Lưu Khải Hàng cảm thấy rất bất đắc dĩ. Thật ra hắn biết, tuy rằng tuổi tác của Âu Dương hơi nhỏ một chút, nhưng tiếng tăm của hắn lại không nhỏ chút nào. Cho nên khi Đặng Dương tìm tới mình, Lưu Khải Hàng không hề bất ngờ.</w:t>
      </w:r>
    </w:p>
    <w:p>
      <w:pPr>
        <w:pStyle w:val="BodyText"/>
      </w:pPr>
      <w:r>
        <w:t xml:space="preserve">Âu Dương nghe thấy Lưu Khải Hàng nói vậy liền gật đầu nói:</w:t>
      </w:r>
    </w:p>
    <w:p>
      <w:pPr>
        <w:pStyle w:val="BodyText"/>
      </w:pPr>
      <w:r>
        <w:t xml:space="preserve">- Hắn muốn thế nào? Để ta đánh giả cho hắn sao?</w:t>
      </w:r>
    </w:p>
    <w:p>
      <w:pPr>
        <w:pStyle w:val="BodyText"/>
      </w:pPr>
      <w:r>
        <w:t xml:space="preserve">Trên mặt Âu Dương mang theo mấy phần khinh thường. Đối với Âu Dương mà nói thua không đáng sợ, nhưng bất kể là giả thua hoặc là thắng đều không thể khiến Âu Dương tiếp nhận được.</w:t>
      </w:r>
    </w:p>
    <w:p>
      <w:pPr>
        <w:pStyle w:val="BodyText"/>
      </w:pPr>
      <w:r>
        <w:t xml:space="preserve">Âu Dương tùy ý lấy một cái cung, Âu Dương kéo dây cung một chút, sau đó điều chỉnh dây cung.</w:t>
      </w:r>
    </w:p>
    <w:p>
      <w:pPr>
        <w:pStyle w:val="BodyText"/>
      </w:pPr>
      <w:r>
        <w:t xml:space="preserve">- Hắn nghĩ như thế nào thì ta không biết. Tuy nhiên hắn mời chúng ta tham gia một bữa tiệc rượu trước khi thi đấu. Ta tin tưởng đến lúc đó tất cả sẽ được tiết lộ!</w:t>
      </w:r>
    </w:p>
    <w:p>
      <w:pPr>
        <w:pStyle w:val="BodyText"/>
      </w:pPr>
      <w:r>
        <w:t xml:space="preserve">Lưu Khải Hàng nói ra chuyện tiệc rượu của ngày hôm sau. Thật ra hắn biết, đây chính là Hồng Môn Yến. Trước khi trận thi đấu diễn ra, gõ một vài tuyển thủ một chút, cho bọn họ biết nên làm như thế nào!</w:t>
      </w:r>
    </w:p>
    <w:p>
      <w:pPr>
        <w:pStyle w:val="BodyText"/>
      </w:pPr>
      <w:r>
        <w:t xml:space="preserve">- Người ta có lòng tốt mời chúng ta ăn cơm, tại sao chúng ta lại không đi. Xem thử hắn muốn chơi trò gì. Tuy nhiên tốt nhất là không nên chọc vào ta!</w:t>
      </w:r>
    </w:p>
    <w:p>
      <w:pPr>
        <w:pStyle w:val="BodyText"/>
      </w:pPr>
      <w:r>
        <w:t xml:space="preserve">Âu Dương búng búng vào dây cung một chút, nghe tiếng động phát ra.</w:t>
      </w:r>
    </w:p>
    <w:p>
      <w:pPr>
        <w:pStyle w:val="BodyText"/>
      </w:pPr>
      <w:r>
        <w:t xml:space="preserve">Rạng sáng ngày hôm sau, hai nam tử có vẻ dung tục đúng hẹn rời khỏi khách sạn. Quỷ cũng biết bọn họ nhất định là đi thực hiện hẹn ước của ngày hôm qua. Hai đại nam nhân vì đánh cược chạy ra đường tán gái. Đây không tính là chuyện gì mới mẻ. Chuyện như vậy vào thời còn học đại học có lẽ rất nhiều người đều đã từng trải qua. Nhưng với thân phận của hai người kia thực sự quá hiếm.</w:t>
      </w:r>
    </w:p>
    <w:p>
      <w:pPr>
        <w:pStyle w:val="BodyText"/>
      </w:pPr>
      <w:r>
        <w:t xml:space="preserve">Âu Dương không để ý tới hai người này. Tại Bắc Kinh, Thiệu Phong chính là rắn địa phương. Không ai dám chọc giận hắn.</w:t>
      </w:r>
    </w:p>
    <w:p>
      <w:pPr>
        <w:pStyle w:val="BodyText"/>
      </w:pPr>
      <w:r>
        <w:t xml:space="preserve">Cho nên cho dù hai người náo động đến mức nào, cuối cùng cũng sẽ không có chuyện gì đáng lo.</w:t>
      </w:r>
    </w:p>
    <w:p>
      <w:pPr>
        <w:pStyle w:val="BodyText"/>
      </w:pPr>
      <w:r>
        <w:t xml:space="preserve">Có Thiệu Phong ở đây, Tử thần cũng sẽ không làm chuyện gì quá đáng. Thời gian qua, mỗi ngày hai người đều cãi nhau không ngừng, nhưng Âu Dương có thẻ nhìn ra được, trên thực tế quan hệ giữa hai người không tệ.</w:t>
      </w:r>
    </w:p>
    <w:p>
      <w:pPr>
        <w:pStyle w:val="BodyText"/>
      </w:pPr>
      <w:r>
        <w:t xml:space="preserve">Âu Dương không hề rời khỏi khách sạn. Tuy rằng Lưu Tĩnh khóc lóc bảo Âu Dương cùng cô ra ngoài đi dạo, nhưng Âu Dương căn bản cũng không thèm để ý tới cô! Từ sáng sớm Lưu Khải Hàng đã đi ra ngoài. Hẳn là thiếu nữ thanh xuân một mình đi dạo phố, còn đi trong trời lạnh như thế này, còn mang nhiều đồ như vậy cảm thấy ấm ức. Sau đó cô còn mang một đôi tay đỏ ửng vì lạnh tới trước mặt Âu Dương cho Âu Dương xem.</w:t>
      </w:r>
    </w:p>
    <w:p>
      <w:pPr>
        <w:pStyle w:val="BodyText"/>
      </w:pPr>
      <w:r>
        <w:t xml:space="preserve">Đương nhiên, nếu như Lưu Tĩnh chỉ là oán giận, đương nhiên không có gì. Chuyện Lưu Tĩnh làm sau đó mới là chuyện Âu Dương không thể nói được gì! Cô trực tiếp vén áo phía sau Âu Dương, sau đó đưa tay vào sau lưng Âu Dương để làm ấm tay!</w:t>
      </w:r>
    </w:p>
    <w:p>
      <w:pPr>
        <w:pStyle w:val="BodyText"/>
      </w:pPr>
      <w:r>
        <w:t xml:space="preserve">Ngay thời điểm Lưu Tĩnh dùng phương thức làm ấm tay này, Lưu Khải Hàng mở cửa từ bên ngoài đi vào. Lưu Khải Hàng nhìn thấy con gái của mình đẩy Âu Dương nằm gục trên giường, sau đó đưa bàn tay vào trong y phục của Âu Dương, đẩy lên đẩy xuống Lưu Khải Hàng lại không hề cảm thấy giật mình.</w:t>
      </w:r>
    </w:p>
    <w:p>
      <w:pPr>
        <w:pStyle w:val="Compact"/>
      </w:pPr>
      <w:r>
        <w:br w:type="textWrapping"/>
      </w:r>
      <w:r>
        <w:br w:type="textWrapping"/>
      </w:r>
    </w:p>
    <w:p>
      <w:pPr>
        <w:pStyle w:val="Heading2"/>
      </w:pPr>
      <w:bookmarkStart w:id="915" w:name="chương-938-câu-lạc-bộ-hồng-thiên"/>
      <w:bookmarkEnd w:id="915"/>
      <w:r>
        <w:t xml:space="preserve">893. Chương 938 : Câu Lạc Bộ Hồng Thiên</w:t>
      </w:r>
    </w:p>
    <w:p>
      <w:pPr>
        <w:pStyle w:val="Compact"/>
      </w:pPr>
      <w:r>
        <w:br w:type="textWrapping"/>
      </w:r>
      <w:r>
        <w:br w:type="textWrapping"/>
      </w:r>
      <w:r>
        <w:t xml:space="preserve">Bởi vì chuyện như vậy đã bắt đầu từ rất nhiều năm trước. Thậm chí trong trí nhớ của Lưu Khải Hàng, thời điểm trời không mưa bão sấm sét Lưu Tĩnh cũng chạy tới chỗ Âu Dương ngủ...</w:t>
      </w:r>
    </w:p>
    <w:p>
      <w:pPr>
        <w:pStyle w:val="BodyText"/>
      </w:pPr>
      <w:r>
        <w:t xml:space="preserve">Không thể không nói, đây là một người cha rất phóng khoáng. Một người cha cực kỳ phóng khoáng. Bằng không cho dù Âu Dương bị chém thành hai khúc cũng là chuyện hợp tình hợp lý.</w:t>
      </w:r>
    </w:p>
    <w:p>
      <w:pPr>
        <w:pStyle w:val="BodyText"/>
      </w:pPr>
      <w:r>
        <w:t xml:space="preserve">- Được rồi được rồi! Đừng làm rộn nữa!</w:t>
      </w:r>
    </w:p>
    <w:p>
      <w:pPr>
        <w:pStyle w:val="BodyText"/>
      </w:pPr>
      <w:r>
        <w:t xml:space="preserve">Lưu Khải Hàng phát hiện Lưu Tĩnh biết mình đi vào vẫn không ngừng quấy rầy Âu Dương, hắn vội vàng mở miệng nói.</w:t>
      </w:r>
    </w:p>
    <w:p>
      <w:pPr>
        <w:pStyle w:val="BodyText"/>
      </w:pPr>
      <w:r>
        <w:t xml:space="preserve">Âu Dương ngừng đầu hàng, ngồi dậy. Nhưng Lưu Tĩnh ngồi ở sau lưng Âu Dương, hay tay nàng vẫn không ngừng cọ sát sau lưng Âu Dương để làm đôi tay ấm lên...</w:t>
      </w:r>
    </w:p>
    <w:p>
      <w:pPr>
        <w:pStyle w:val="BodyText"/>
      </w:pPr>
      <w:r>
        <w:t xml:space="preserve">- Bữa tiệc sẽ bắt đầu lúc bảy giờ. Hiện tại đã là sáu giờ. Chúng ta chuẩn bị lên đường thôi!</w:t>
      </w:r>
    </w:p>
    <w:p>
      <w:pPr>
        <w:pStyle w:val="BodyText"/>
      </w:pPr>
      <w:r>
        <w:t xml:space="preserve">Trong mắt Lưu Khải Hàng mang theo mấy phần bất đắc dĩ. Xem ra lần này hắn không nhận được thành quả gì.</w:t>
      </w:r>
    </w:p>
    <w:p>
      <w:pPr>
        <w:pStyle w:val="BodyText"/>
      </w:pPr>
      <w:r>
        <w:t xml:space="preserve">- Con cũng phải đi sao?</w:t>
      </w:r>
    </w:p>
    <w:p>
      <w:pPr>
        <w:pStyle w:val="BodyText"/>
      </w:pPr>
      <w:r>
        <w:t xml:space="preserve">Lưu Tĩnh liếc mắt nhìn cha một cái. Lưu Tĩnh không mấy thích những bữa tiệc rượu như vậy.</w:t>
      </w:r>
    </w:p>
    <w:p>
      <w:pPr>
        <w:pStyle w:val="BodyText"/>
      </w:pPr>
      <w:r>
        <w:t xml:space="preserve">- Đi xem thử đi. Coi như mở mang hiểu biết!</w:t>
      </w:r>
    </w:p>
    <w:p>
      <w:pPr>
        <w:pStyle w:val="BodyText"/>
      </w:pPr>
      <w:r>
        <w:t xml:space="preserve">Lưu Khải Hàng đốt cho mình một điếu thuốc. Âu Dương biết, bình thường Lưu Khải Hàng rất ít khi hút thuốc. Chỉ khi nào đang suy nghĩ vấn đề gì, hắn mới làm như vậy.</w:t>
      </w:r>
    </w:p>
    <w:p>
      <w:pPr>
        <w:pStyle w:val="BodyText"/>
      </w:pPr>
      <w:r>
        <w:t xml:space="preserve">Một cước đá Lưu Tĩnh qua một bên, Âu Dương đi giầy vào, sau đó nhìn đồng hồ một chút. Lúc này quả nhiên đã sáu giờ. Hai gia hỏa kia đánh cược ra ngoài tán gái vẫn chưa về! Bắc Kinh không có phát sinh chuyện gì kinh thiên, chứng tỏ hai người hẳn không gây ra sóng gió gì quá lớn.</w:t>
      </w:r>
    </w:p>
    <w:p>
      <w:pPr>
        <w:pStyle w:val="BodyText"/>
      </w:pPr>
      <w:r>
        <w:t xml:space="preserve">- Đi thôi, giao thông Bắc Kinh hôm nay rất tệ. Ngày hôm nay lại có tuyết rơi. Chúng ta đi xe tới đó ít nhất cũng phải hết bốn mươi phút. Nếu là khách dù thế nào cũng phải tới sớm một chút!</w:t>
      </w:r>
    </w:p>
    <w:p>
      <w:pPr>
        <w:pStyle w:val="BodyText"/>
      </w:pPr>
      <w:r>
        <w:t xml:space="preserve">Lưu Khải Hàng dụi điếu thuốc vừa châm, đứng dậy vỗ vào y phục trên người, khiến tàn thuốc lá bay xuống, sau đó khẽ cười với Âu Dương nói:</w:t>
      </w:r>
    </w:p>
    <w:p>
      <w:pPr>
        <w:pStyle w:val="BodyText"/>
      </w:pPr>
      <w:r>
        <w:t xml:space="preserve">- Đừng gây chuyện!</w:t>
      </w:r>
    </w:p>
    <w:p>
      <w:pPr>
        <w:pStyle w:val="BodyText"/>
      </w:pPr>
      <w:r>
        <w:t xml:space="preserve">Câu lạc bộ Thiên Hồng, đây là một câu lạc bộ không hẳn là nổi tiếng tại Bắc Kinh. Trên thực tế câu lạc bộ Thiên Hồng chỉ không nổi tiếng đối với những người bình thường. Bởi vì câu lạc bộ Thiên Hồng rất ít khi mở đối với người ngoài.</w:t>
      </w:r>
    </w:p>
    <w:p>
      <w:pPr>
        <w:pStyle w:val="BodyText"/>
      </w:pPr>
      <w:r>
        <w:t xml:space="preserve">Khách của câu lạc bộ không có người nào không phải là quan to quý nhân. Tuy rằng nhìn qua bề ngoài nơi này cũng không có gì đáng nói. Nhưng trên thực tế những thứ có thể hưởng thụ bên trong, chỉ cần ngươi nghĩ ra được, đều có thể nhận được.</w:t>
      </w:r>
    </w:p>
    <w:p>
      <w:pPr>
        <w:pStyle w:val="BodyText"/>
      </w:pPr>
      <w:r>
        <w:t xml:space="preserve">- Ở đây thật sự quá xa hoa! Ở lại đây một đêm không biết phải mất bao nhiêu tiền nữa!</w:t>
      </w:r>
    </w:p>
    <w:p>
      <w:pPr>
        <w:pStyle w:val="BodyText"/>
      </w:pPr>
      <w:r>
        <w:t xml:space="preserve">Ban đầu lúc Lưu Tĩnh còn ở bên ngoài, cô vẫn tỏ ra khinh thường đối với Thiên Hồng. Nhưng sau khi thật sự đi vào cô mới cảm thấy kinh hãi. Bên trong quả nhiên có càn khôn!</w:t>
      </w:r>
    </w:p>
    <w:p>
      <w:pPr>
        <w:pStyle w:val="BodyText"/>
      </w:pPr>
      <w:r>
        <w:t xml:space="preserve">- Xem ra tên Đặng Dương kia muốn ra oai phủ đầu đối với mọi người!</w:t>
      </w:r>
    </w:p>
    <w:p>
      <w:pPr>
        <w:pStyle w:val="BodyText"/>
      </w:pPr>
      <w:r>
        <w:t xml:space="preserve">Thật ra Âu Dương đã đoán được suy nghĩ của tên thái tử đảng kia. Vừa mở màn đã dùng tới một nơi như câu lạc bộ Thiên Hồng này, một là biểu lộ thực lực của hắn, hai chính là muốn nói cho mọi người, không nên đối nghịch với hắn.</w:t>
      </w:r>
    </w:p>
    <w:p>
      <w:pPr>
        <w:pStyle w:val="BodyText"/>
      </w:pPr>
      <w:r>
        <w:t xml:space="preserve">- Bớt nói đi. Có một số việc ta sẽ cố gắng xử lý. Nếu quả thật không được, chúng ta sẽ tuyên bố rời khỏi. Bọn họ cũng không dám làm chuyện gì quá đáng đâu. Ta đã liên lạc trước với một vài người bạn cũ ở Bắc Kinh. Bọn họ cũng sẽ giúp ta xử lý một chút. Nếu có thể đi vào, thì chúng ta tiến vào. Nếu không thể vào chúng ta liền lùi!</w:t>
      </w:r>
    </w:p>
    <w:p>
      <w:pPr>
        <w:pStyle w:val="BodyText"/>
      </w:pPr>
      <w:r>
        <w:t xml:space="preserve">Nhìn sự sa hoa ở đây, Lưu Khải Hàng biết, tên Đặng Dương này hẳn rất không bình thường.</w:t>
      </w:r>
    </w:p>
    <w:p>
      <w:pPr>
        <w:pStyle w:val="BodyText"/>
      </w:pPr>
      <w:r>
        <w:t xml:space="preserve">Thật ra ngày hôm qua, hắn đã hỏi thăm đám bạn cũ được một vài chuyện liên quan tới Đặng Dương. Nói đơn giản, đây không phải là một thái tử đảng bình thường. Dưới tay của gia hoả này có thế lực rất lớn. Hơn nữa bối cảnh của hắn cũng rất sâu. Người bình thường đối mặt với hắn căn bản không có biện pháp gì.</w:t>
      </w:r>
    </w:p>
    <w:p>
      <w:pPr>
        <w:pStyle w:val="BodyText"/>
      </w:pPr>
      <w:r>
        <w:t xml:space="preserve">- Lùi? Tại sao phải lùi? Chúng ta chẳng qua chỉ thi đấu bình thường thôi!</w:t>
      </w:r>
    </w:p>
    <w:p>
      <w:pPr>
        <w:pStyle w:val="BodyText"/>
      </w:pPr>
      <w:r>
        <w:t xml:space="preserve">Lưu Tĩnh có chút không rõ.</w:t>
      </w:r>
    </w:p>
    <w:p>
      <w:pPr>
        <w:pStyle w:val="BodyText"/>
      </w:pPr>
      <w:r>
        <w:t xml:space="preserve">- Tiểu Tĩnh, có một số việc không phải đơn giản giống như con tưởng tượng đâu. Có quang minh tất có hắc ám. Quang minh với hắc ám đều không đáng sợ. Đáng sợ chính là trong quang minh có mang theo hắc ám!</w:t>
      </w:r>
    </w:p>
    <w:p>
      <w:pPr>
        <w:pStyle w:val="BodyText"/>
      </w:pPr>
      <w:r>
        <w:t xml:space="preserve">Lưu Khải Hàng nói với hàm ý sâu xa.</w:t>
      </w:r>
    </w:p>
    <w:p>
      <w:pPr>
        <w:pStyle w:val="BodyText"/>
      </w:pPr>
      <w:r>
        <w:t xml:space="preserve">- Cho hỏi các vị là khách mời của Đặng thiếu hay không?</w:t>
      </w:r>
    </w:p>
    <w:p>
      <w:pPr>
        <w:pStyle w:val="BodyText"/>
      </w:pPr>
      <w:r>
        <w:t xml:space="preserve">Một tiểu cô nương với tướng mạo vui tươi, vóc người cũng không tồi đi tới phía trước vô cùng lễ phép hỏi dò.</w:t>
      </w:r>
    </w:p>
    <w:p>
      <w:pPr>
        <w:pStyle w:val="BodyText"/>
      </w:pPr>
      <w:r>
        <w:t xml:space="preserve">- Đúng!</w:t>
      </w:r>
    </w:p>
    <w:p>
      <w:pPr>
        <w:pStyle w:val="BodyText"/>
      </w:pPr>
      <w:r>
        <w:t xml:space="preserve">Lưu Khải Hàng gật đầu. Tuy nhiên lông mày của hắn nhăn càng lợi hại hơn. Tiểu cô nương này vừa tới liền hỏi bọn họ có phải là khách mời của Đặng thiếu hay không? Điều này nghĩa là gì? Điều này chứng tỏ khuya hôm nay chỉ sợ Đặng Dương đã bao trọn câu lạc bộ Thiên Hồng này.</w:t>
      </w:r>
    </w:p>
    <w:p>
      <w:pPr>
        <w:pStyle w:val="BodyText"/>
      </w:pPr>
      <w:r>
        <w:t xml:space="preserve">Nếu không thì mỗi ngày Thiên Hồng có nhiều người ra vào như vậy, sao có thể vừa mở miệng đã hỏi có phải là khách của Đặng thiếu hay không? Trừ phi mỗi người bọn họ đều có đọc tâm thuật giống như Âu Minh, nếu không chỉ còn sót lại một khả năng đầu.</w:t>
      </w:r>
    </w:p>
    <w:p>
      <w:pPr>
        <w:pStyle w:val="BodyText"/>
      </w:pPr>
      <w:r>
        <w:t xml:space="preserve">- Xin mời vào!</w:t>
      </w:r>
    </w:p>
    <w:p>
      <w:pPr>
        <w:pStyle w:val="BodyText"/>
      </w:pPr>
      <w:r>
        <w:t xml:space="preserve">Tiểu cô nương này dẫn theo đám người Âu Dương đi vào bên trong. Dọc theo con đường này gần như là mười bước một người đứng gác. Năm bước một người đứng huýt sáo. Xem ra công tác bảo vệ an toàn ở nơi này vô cùng tốt.</w:t>
      </w:r>
    </w:p>
    <w:p>
      <w:pPr>
        <w:pStyle w:val="BodyText"/>
      </w:pPr>
      <w:r>
        <w:t xml:space="preserve">- Đặng Dương mời bao nhiêu người?</w:t>
      </w:r>
    </w:p>
    <w:p>
      <w:pPr>
        <w:pStyle w:val="BodyText"/>
      </w:pPr>
      <w:r>
        <w:t xml:space="preserve">Âu Dương mở miệng hỏi. Tuy nhiên hắn không phải đang hỏi Lưu Khải Hàng, mà hỏi tiểu cô nương đi phía trước. Tiểu cô nương cảm thấy bất ngờ khi nghe thấy Âu Dương gọi thẳng tên của Đặng Dương. Ban đầu cô có chút sửng sốt, sau đó cô liếc mắt nhìn Âu Dương một cái với vẻ quái dị. Đừng thấy Âu Dương ăn mặc nhìn qua có chút quê mùa, nhưng trên thực tế cô đã công tác ở đây trong một thời gian dài nhìn thấy nhiều người đi tới, rất nhiều người có thân phận cao quý, bình thường đều ăn mặc rất giản dị. Cho nên, ở nơi như thế này, vĩnh viễn không nên nhìn quần áo thậm chí là thần thái để phán đoán thân phận của một người là cao hay thấp.</w:t>
      </w:r>
    </w:p>
    <w:p>
      <w:pPr>
        <w:pStyle w:val="BodyText"/>
      </w:pPr>
      <w:r>
        <w:t xml:space="preserve">Một người quan to, chuyện thứ nhất chính là khi cần sẽ tỏ vẻ đáng thương. Thời điểm nên cứng rắn sẽ cực kỳ cứng rắn. Thời điểm nên yếu mềm, có lẽ nhìn qua còn không bằng một người nông dân. Ở nơi này, lấy thần thái của một người thậm chí là khí thế để phán đoán một người, thực sự không thể làm được.</w:t>
      </w:r>
    </w:p>
    <w:p>
      <w:pPr>
        <w:pStyle w:val="BodyText"/>
      </w:pPr>
      <w:r>
        <w:t xml:space="preserve">- Có hơn hai mươi người!</w:t>
      </w:r>
    </w:p>
    <w:p>
      <w:pPr>
        <w:pStyle w:val="BodyText"/>
      </w:pPr>
      <w:r>
        <w:t xml:space="preserve">Tiểu cô nương cười trả lời. Đây không phải là bí mật gì. Nếu là khách của Đặng Dương, chờ một lát đi vào cũng sẽ biết. Cho nên cô cũng không sợ nói nhiều.</w:t>
      </w:r>
    </w:p>
    <w:p>
      <w:pPr>
        <w:pStyle w:val="BodyText"/>
      </w:pPr>
      <w:r>
        <w:t xml:space="preserve">- Ồ? Xem ra cũng mời không nhiều người!</w:t>
      </w:r>
    </w:p>
    <w:p>
      <w:pPr>
        <w:pStyle w:val="BodyText"/>
      </w:pPr>
      <w:r>
        <w:t xml:space="preserve">Âu Dương nói với Lưu Khải Hàng.</w:t>
      </w:r>
    </w:p>
    <w:p>
      <w:pPr>
        <w:pStyle w:val="BodyText"/>
      </w:pPr>
      <w:r>
        <w:t xml:space="preserve">- Chuyện này rất bình thường. Chỉ có điều lần này những người được mời đến đều là tuyển thủ mạnh. Một trận thi đấu, rất ít khi xuất hiện tình huống không lường được thực lực với người cạnh tranh. Cho dù là chơi xấu rốt cuộc vẫn không thể nào xuất hiện việc không lường được thực lực với người cạnh tranh. Cho nên trong thời điểm này chỉ cần khống chế một vài vấn đề nhân tố có thể xảy ra sẽ nắm giữ được tất cả. Dĩ nhiên, rốt cuộc không phải hoàn toàn không thể nào chơi xấu. Nhưng nếu như có tình huống như vậy xuất hiện, nhà cái chỉ có thể nhận xui xẻo thôi.</w:t>
      </w:r>
    </w:p>
    <w:p>
      <w:pPr>
        <w:pStyle w:val="BodyText"/>
      </w:pPr>
      <w:r>
        <w:t xml:space="preserve">Dù sao Lưu Khải Hàng cũng đã lăn lộn trong này nhiều năm như vậy. Đối với những tình huống này hắn tất nhiên vẫn biết rõ ràng.</w:t>
      </w:r>
    </w:p>
    <w:p>
      <w:pPr>
        <w:pStyle w:val="Compact"/>
      </w:pPr>
      <w:r>
        <w:br w:type="textWrapping"/>
      </w:r>
      <w:r>
        <w:br w:type="textWrapping"/>
      </w:r>
    </w:p>
    <w:p>
      <w:pPr>
        <w:pStyle w:val="Heading2"/>
      </w:pPr>
      <w:bookmarkStart w:id="916" w:name="chương-939-đêm-nay-phiền-toái-rồi"/>
      <w:bookmarkEnd w:id="916"/>
      <w:r>
        <w:t xml:space="preserve">894. Chương 939 : Đêm Nay Phiền Toái Rồi</w:t>
      </w:r>
    </w:p>
    <w:p>
      <w:pPr>
        <w:pStyle w:val="Compact"/>
      </w:pPr>
      <w:r>
        <w:br w:type="textWrapping"/>
      </w:r>
      <w:r>
        <w:br w:type="textWrapping"/>
      </w:r>
      <w:r>
        <w:t xml:space="preserve">- Nếu như chúng ta thỏa hiệp nói, có thể lấy được lợi ích gì?</w:t>
      </w:r>
    </w:p>
    <w:p>
      <w:pPr>
        <w:pStyle w:val="BodyText"/>
      </w:pPr>
      <w:r>
        <w:t xml:space="preserve">Âu Dương rất muốn biết điều này.</w:t>
      </w:r>
    </w:p>
    <w:p>
      <w:pPr>
        <w:pStyle w:val="BodyText"/>
      </w:pPr>
      <w:r>
        <w:t xml:space="preserve">Tiền thưởng của giải thi đấu Kinsey cao như vậy, nếu như nhận được lợi ích nhỏ hơn cái này, chỉ sợ người bình thường sẽ không thỏa hiệp.</w:t>
      </w:r>
    </w:p>
    <w:p>
      <w:pPr>
        <w:pStyle w:val="BodyText"/>
      </w:pPr>
      <w:r>
        <w:t xml:space="preserve">- Nửa phần! Bình thường sau khi chấm dứt, nhà cái sẽ dùng nửa phần của tổng số tiền thu được trong lần này để thu mua tất cả những người tham dự cuộc thi. Không nên xem thường nửa phần này. Bởi vì nửa phần này vượt xa sô tiền thưởng dành cho người đứng đầu.</w:t>
      </w:r>
    </w:p>
    <w:p>
      <w:pPr>
        <w:pStyle w:val="BodyText"/>
      </w:pPr>
      <w:r>
        <w:t xml:space="preserve">Lưu Khải Hàng gật đầu nói với Âu Dương đang dứng ở bên cạnh.</w:t>
      </w:r>
    </w:p>
    <w:p>
      <w:pPr>
        <w:pStyle w:val="BodyText"/>
      </w:pPr>
      <w:r>
        <w:t xml:space="preserve">Xem ra ngoại vi này thật sự giống như cướp tiền.</w:t>
      </w:r>
    </w:p>
    <w:p>
      <w:pPr>
        <w:pStyle w:val="BodyText"/>
      </w:pPr>
      <w:r>
        <w:t xml:space="preserve">- Đặng Dương chơi xấu như vậy không sợ đám người cá lớn tới tìm hắn gây sự sao?</w:t>
      </w:r>
    </w:p>
    <w:p>
      <w:pPr>
        <w:pStyle w:val="BodyText"/>
      </w:pPr>
      <w:r>
        <w:t xml:space="preserve">Âu Dương biết, dám đánh cược ngoại vi tất nhiên sẽ không phải là đám cờ bạc bình thường. Dân cờ bạc bình thường nhiều nhất chỉ đánh cuộc các loại cấp thấp như trận bóng đá. Những loại ngoại vi như thế này, nhất định sẽ có rất nhiều người cá lớn. Đặng Dương hạ độc thủ như vậy, lẽ nào những người cá lớn kia lại không biết một chút tin tức gì. Chẳng lẽ bọn họ chấp nhận cố mệnh, để yên cho hắn sao? Điều này hiển nhiên không thể nào.</w:t>
      </w:r>
    </w:p>
    <w:p>
      <w:pPr>
        <w:pStyle w:val="BodyText"/>
      </w:pPr>
      <w:r>
        <w:t xml:space="preserve">- Sẽ không. Những người cá lớn bình thường sẽ theo Đặng Dương để mò tiền. Một lần hai lần bị chơi xấu, bọn họ chỉ có thể càu nhàu vài tiếng, nhưng tuyệt đối sẽ không gây ra náo loạn gì lớn. Dù sao loại tấm lưới lợi ích này không dễ dàng hình thành như vậy. Náo động quá mức, tên Đặng Dương kia có thể bỏ mặc bọn họ, còn có thể đánh trả lại nhiều hơn! Loại ngoại vi như vậy thường bị khống chế thông thường đều là một loại phương thức nhà cái thu phiếu. Rất nhiều lúc một vài ngừoi cá lớn biết rõ ràng là chơi xấu, vẫn tình nguyện đưa ra một ít lễ vật. Điều này được xem như là một loại quy củ giữa các hàng.</w:t>
      </w:r>
    </w:p>
    <w:p>
      <w:pPr>
        <w:pStyle w:val="BodyText"/>
      </w:pPr>
      <w:r>
        <w:t xml:space="preserve">Lưu Khải Hàng lập tức giải thích rất nhiều điều cho Âu Dương biết. Âu Dương lại có chút giật mình nhìn Lưu Khải Hàng.</w:t>
      </w:r>
    </w:p>
    <w:p>
      <w:pPr>
        <w:pStyle w:val="BodyText"/>
      </w:pPr>
      <w:r>
        <w:t xml:space="preserve">Lưu Khải Hàng nhìn thấy ánh mắt của Âu Dương liền ho khan hai tiếng, có chút lúng túng nói:</w:t>
      </w:r>
    </w:p>
    <w:p>
      <w:pPr>
        <w:pStyle w:val="BodyText"/>
      </w:pPr>
      <w:r>
        <w:t xml:space="preserve">- Tiểu tử thối, đừng suy nghĩ loạn. Ta không phải là cá lớn gì đó. Ta chẳng qua chỉ là một huấn luyện viên! Sở dĩ ta chạy đến Tương Thành cũng bởi vì ta thấy được rất nhiều tấm màn đen. Ta chán ghét những tấm màn đen như vậy. Ta chỉ muốn huấn luyện ra một thiên tài thật sự, một tuyển thủ có thể thi đấu trên các giải thế giới lấy được vị trí đứng đầu khiến chúng ta đứng ở trên đỉnh cao nhất! Ngươi hiểu không?</w:t>
      </w:r>
    </w:p>
    <w:p>
      <w:pPr>
        <w:pStyle w:val="BodyText"/>
      </w:pPr>
      <w:r>
        <w:t xml:space="preserve">Âu Dương gật đầu. Rất rõ ràng, Lưu Khải Hàng là một người thật sự biết suy nghĩ cho tương lai. Nếu như hắn nguyện ý thỏa hiệp, lấy sự giao thiệp của Lưu Khải Hàng trước kia, cuộc sống của hắn hiện nay tuyệt đối không chỉ là như vậy.</w:t>
      </w:r>
    </w:p>
    <w:p>
      <w:pPr>
        <w:pStyle w:val="BodyText"/>
      </w:pPr>
      <w:r>
        <w:t xml:space="preserve">Nhưng Lưu Khải Hàng thỏa hiệp quá nhiều lần. Hắn đã mệt mỏi. Cuối cùng hắn rời khỏi vòng tròn này. Nhưng điều đáng tiếc chính là, hắn đi ra vòng tròn cũng không có tác dụng. Ngày hôm nay hắn lại trở lại vòng tròn đó.</w:t>
      </w:r>
    </w:p>
    <w:p>
      <w:pPr>
        <w:pStyle w:val="BodyText"/>
      </w:pPr>
      <w:r>
        <w:t xml:space="preserve">- Huấn luyện viên, nếu như là giải thi đấu quốc tế, có phải sẽ có một ít thế lực lớn siêu cấp như vậy hay không?</w:t>
      </w:r>
    </w:p>
    <w:p>
      <w:pPr>
        <w:pStyle w:val="BodyText"/>
      </w:pPr>
      <w:r>
        <w:t xml:space="preserve">Âu Dương rất muốn biết, những giải thi đấu cấp thế giới này có thể cũng có người tay mắt Thông Thiên đến làm những chuyện như vậy hay không?</w:t>
      </w:r>
    </w:p>
    <w:p>
      <w:pPr>
        <w:pStyle w:val="BodyText"/>
      </w:pPr>
      <w:r>
        <w:t xml:space="preserve">- Tuyệt đối không thể nào! Quốc tế giải thi đấu là mặt mũi của mỗi quốc gia. Nếu như nói giải thi đấu Kinsey là nơi cho người mò tiền, như vậy giải thi đấu quốc tế chính là thời điểm đánh ra tiếng tăm. Tiền rất quan trọng. Rất nhiều người cũng rất coi trọng. Nhưng nhiều tiền hơn nữa so với mặt mũi của một quốc gia có vẻ không đáng nhắc tới! Bất kỳ người nào dám đánh mất mặth mũi của quốc gia, bất luận hậu trường lớn tới mức nào, cũng phải ngã khỏi đài!</w:t>
      </w:r>
    </w:p>
    <w:p>
      <w:pPr>
        <w:pStyle w:val="BodyText"/>
      </w:pPr>
      <w:r>
        <w:t xml:space="preserve">Lưu Khải Hàng nói rất trịnh trọng.</w:t>
      </w:r>
    </w:p>
    <w:p>
      <w:pPr>
        <w:pStyle w:val="BodyText"/>
      </w:pPr>
      <w:r>
        <w:t xml:space="preserve">Chuyện với quy mô nhỏ như vậy, khống chế thì khống chế, mò tiền thì mò tiền. Nhưng trên giải thi đấu quốc tế, đó là thời điểm tranh sĩ diện cho quốc gia. Bất cứ người nào dám làm mất mặt của quốc gia vào lúc đó, quốc gia đều sẽ nhẹ nhàng xử lý hắn!</w:t>
      </w:r>
    </w:p>
    <w:p>
      <w:pPr>
        <w:pStyle w:val="BodyText"/>
      </w:pPr>
      <w:r>
        <w:t xml:space="preserve">- Xem ra giải thi đấu quốc tế mới thật sự là công bình nhất!</w:t>
      </w:r>
    </w:p>
    <w:p>
      <w:pPr>
        <w:pStyle w:val="BodyText"/>
      </w:pPr>
      <w:r>
        <w:t xml:space="preserve">Âu Dương gật đầu đầu.</w:t>
      </w:r>
    </w:p>
    <w:p>
      <w:pPr>
        <w:pStyle w:val="BodyText"/>
      </w:pPr>
      <w:r>
        <w:t xml:space="preserve">- Cũng không thể nói là công bằng tuyệt đối. Dù sao có thi đấu thì cũng có trọng tài. Không dám mua tuyển thủ, mua những người này cũng không làm được gì. Những lão già này vẫn có thể làm được nếu muốn tháo giáo về quê. Đương nhiên, cho dù những lão già này nhúng tay, tuyệt đối sẽ không xuất hiện tình huống nghiêng về một phía. Nói ví dụ như ngươi và một tuyển thủ cùng bắn. Ngươi chỉ cần cao hơn hắn một vòng, ngươi cũng thắng. Những lão già kia phát huy tác dụng chính là trong tình huống thế lực hai bên hoàn toàn ngang nhau! Đã hiểu chưa?</w:t>
      </w:r>
    </w:p>
    <w:p>
      <w:pPr>
        <w:pStyle w:val="BodyText"/>
      </w:pPr>
      <w:r>
        <w:t xml:space="preserve">Lưu Khải Hàng giải thích một cách tinh tế cho Âu Dương nghe.</w:t>
      </w:r>
    </w:p>
    <w:p>
      <w:pPr>
        <w:pStyle w:val="BodyText"/>
      </w:pPr>
      <w:r>
        <w:t xml:space="preserve">- Thì ra là như vậy. Tuy nhiên như vậy chỉ có tác dụng rất nhỏ.</w:t>
      </w:r>
    </w:p>
    <w:p>
      <w:pPr>
        <w:pStyle w:val="BodyText"/>
      </w:pPr>
      <w:r>
        <w:t xml:space="preserve">Âu Dương biết, những trường hợp thi đấu hoàn toàn đánh ngang nhau như vậy, cuối cùng chỉ có thể dựa vào trọng tài để phán đoán thực sự rất ít.</w:t>
      </w:r>
    </w:p>
    <w:p>
      <w:pPr>
        <w:pStyle w:val="BodyText"/>
      </w:pPr>
      <w:r>
        <w:t xml:space="preserve">- Đúng, tác dụng rất nhỏ. Cũng bởi vì điều này cho nên các quốc gia mới có thể cho phép những thế lực này tồn tại. Bởi vì bọn họ chỉ có thể làm thằng hề, trên thực tế không có ý nghĩa quá lớn.</w:t>
      </w:r>
    </w:p>
    <w:p>
      <w:pPr>
        <w:pStyle w:val="BodyText"/>
      </w:pPr>
      <w:r>
        <w:t xml:space="preserve">Trong lúc Lưu Khải Hàng và Âu Dương nói chuyện, bọn họ theo sự dẫn dắt của cô nương kia tiến vào trong một đại sảnh. Lúc này trong đại sảnh ngoại trừ những người bảo vệ ra có khoảng chừng có hai mươi, ba mươi người khác.</w:t>
      </w:r>
    </w:p>
    <w:p>
      <w:pPr>
        <w:pStyle w:val="BodyText"/>
      </w:pPr>
      <w:r>
        <w:t xml:space="preserve">Nơi này được bố trí giống một phòng yến tiệc. Lúc này mỗi người ở đây đều mặc tây trang giày da, mỉm cười nói chuyện nói phiếm.</w:t>
      </w:r>
    </w:p>
    <w:p>
      <w:pPr>
        <w:pStyle w:val="BodyText"/>
      </w:pPr>
      <w:r>
        <w:t xml:space="preserve">Khi đám người Âu Dương và Lưu Khải Hàng đi vào, bọn họ mới thi nhau quay đầu nhìn về bên này. Mà khi bọn họ nhìn thấy Lưu Khải Hàng, một vài người có tuổi tác khá lớn lại lộ vẻ kinh ngạc.</w:t>
      </w:r>
    </w:p>
    <w:p>
      <w:pPr>
        <w:pStyle w:val="BodyText"/>
      </w:pPr>
      <w:r>
        <w:t xml:space="preserve">Rất rõ ràng, những người này đều biết Lưu Khải Hàng. Khi Lưu Khải Hàng đi vào nhìn thấy những người này, trong nháy mắt sắc mặt liền thay đổi.</w:t>
      </w:r>
    </w:p>
    <w:p>
      <w:pPr>
        <w:pStyle w:val="BodyText"/>
      </w:pPr>
      <w:r>
        <w:t xml:space="preserve">- Đêm nay phiền toái rồi!</w:t>
      </w:r>
    </w:p>
    <w:p>
      <w:pPr>
        <w:pStyle w:val="BodyText"/>
      </w:pPr>
      <w:r>
        <w:t xml:space="preserve">Lưu Khải Hàng thấp giọng nói với Âu Dương đang ở bên cạnh một câu.</w:t>
      </w:r>
    </w:p>
    <w:p>
      <w:pPr>
        <w:pStyle w:val="BodyText"/>
      </w:pPr>
      <w:r>
        <w:t xml:space="preserve">Thật ra không cần Lưu Khải Hàng nói, Âu Dương cũng đã phát hiện ra được. Bởi vì Âu Dương nhìn thấy, người ở chỗ này không có bất kỳ vận động viên nào Âu Dương từng biết. Trên căn bản đều là nhân vật cấp huấn luyện viên. Có mấy người huấn luyện viên đặc biệt có danh tiếng. Âu Dương có thể liếc mắt một cái nhận ra bọn họ.</w:t>
      </w:r>
    </w:p>
    <w:p>
      <w:pPr>
        <w:pStyle w:val="BodyText"/>
      </w:pPr>
      <w:r>
        <w:t xml:space="preserve">Lần này đến đây không có vận động viên, đều là huấn luyện viên. Điều này chứng tỏ cái gì? Điều này chứng tỏ phần lớn mọi người đã thỏa hiệp. Sắc mặt Lưu Khải Hàng khó nhìn như vậy là bởi vì sao? Bởi vì trong số những người này, có vài người là bạn cũ của hắn, tối hôm qua còn nói với hắn không có việc gì.</w:t>
      </w:r>
    </w:p>
    <w:p>
      <w:pPr>
        <w:pStyle w:val="BodyText"/>
      </w:pPr>
      <w:r>
        <w:t xml:space="preserve">Âu Dương đảo mắt nhìn qua khắp phòng. Giữa phòng chỉ có một nam tử trẻ tuổi và một nữ tử trẻ tuổi. Nam tử này mặc tây trang màu trắng tinh trang nhã, trong tay cầm một chén rượu đỏ. Hoàn toàn là dáng dấp của một vị thiếu gia quý tộc. Nhưng ánh mắt của hắn đầy âm mưu khiến Âu Dương biết, đây là một hồ ly đầy mưu mô không hợp với tuổi tác của hắn.</w:t>
      </w:r>
    </w:p>
    <w:p>
      <w:pPr>
        <w:pStyle w:val="BodyText"/>
      </w:pPr>
      <w:r>
        <w:t xml:space="preserve">Ngoại trừ nam tử này, còn có một nữ tử mặc áo dạ phục màu đỏ như lửa. Cảm giác đầu tiên khi nhìn thấy nữ tử này không phải mỹ lệ hoặc là xinh đẹp, mà là dã tính!</w:t>
      </w:r>
    </w:p>
    <w:p>
      <w:pPr>
        <w:pStyle w:val="Compact"/>
      </w:pPr>
      <w:r>
        <w:br w:type="textWrapping"/>
      </w:r>
      <w:r>
        <w:br w:type="textWrapping"/>
      </w:r>
    </w:p>
    <w:p>
      <w:pPr>
        <w:pStyle w:val="Heading2"/>
      </w:pPr>
      <w:bookmarkStart w:id="917" w:name="chương-940-đăng-dương"/>
      <w:bookmarkEnd w:id="917"/>
      <w:r>
        <w:t xml:space="preserve">895. Chương 940 : Đăng Dương</w:t>
      </w:r>
    </w:p>
    <w:p>
      <w:pPr>
        <w:pStyle w:val="Compact"/>
      </w:pPr>
      <w:r>
        <w:br w:type="textWrapping"/>
      </w:r>
      <w:r>
        <w:br w:type="textWrapping"/>
      </w:r>
      <w:r>
        <w:t xml:space="preserve">Đúng! Chính là dã tính! Bộ dạ phục màu đỏ bó sát lại thêm một cái đuôi ngựa, hơn nữa còn kéo dài trên mặt đất, vốn đã là trang phục rất quái dị, nhưng loại trang phục quái dị này lại vừa vặn tôn lên dã tính trên người nữ tử này.</w:t>
      </w:r>
    </w:p>
    <w:p>
      <w:pPr>
        <w:pStyle w:val="BodyText"/>
      </w:pPr>
      <w:r>
        <w:t xml:space="preserve">Nữ tử này giống như một con báo nhỏ, khiến người ta cảm giác cô dường như đang giương nanh múa vuốt bất kỳ lúc nào cũng có thể xông lên xé nát người khác.</w:t>
      </w:r>
    </w:p>
    <w:p>
      <w:pPr>
        <w:pStyle w:val="BodyText"/>
      </w:pPr>
      <w:r>
        <w:t xml:space="preserve">- Không đơn giản!</w:t>
      </w:r>
    </w:p>
    <w:p>
      <w:pPr>
        <w:pStyle w:val="BodyText"/>
      </w:pPr>
      <w:r>
        <w:t xml:space="preserve">Trong nháy mắt Âu Dương liền phát hiện, so với nam tử kia đầy âm hiểm lộ cả ra ngoài kia, nữ tử này hình như càng lợi hại hơn. Tuy rằng nữ tử này không hề biểu hiện ra bất kỳ lực sát thương nào, nhưng có câu nói nói rất hay, bảo kiếm không ra thì thôi, một khi ra khỏi vỏ phải giết người!</w:t>
      </w:r>
    </w:p>
    <w:p>
      <w:pPr>
        <w:pStyle w:val="BodyText"/>
      </w:pPr>
      <w:r>
        <w:t xml:space="preserve">- Ha ha ha ha... Rốt cuộc Lưu huấn luyện viên đã tới. Chúng ta đang chờ Lưu huấn luyện viên đây! Lúc trước Lưu huấn luyện viên dẫn theo cô con gái thiên tài rời khỏi Bắc Kinh thành, lúc đi lão Lý cũng đã nói, có một ngày Lưu huấn luyện viên nhất định sẽ trở lại. Hơn nữa lão Lý còn nói tương lai con gái của Lưu huấn luyện viên nhất định sẽ bất phàm. Hiện tại xem ra lão Lý ngươi đã phán đoán sai! Thủ hạ bảo bối của Lưu huấn luyện viên lại là bạn học Âu Dương của chúng ta!</w:t>
      </w:r>
    </w:p>
    <w:p>
      <w:pPr>
        <w:pStyle w:val="BodyText"/>
      </w:pPr>
      <w:r>
        <w:t xml:space="preserve">Đặng Dương cầm hai chén rượu đỏ đi tới trước mặt Lưu Khải Hàng. Hắn đưa chén rượu đỏ trong tay trái của mình đến trong tay Lưu Khải Hàng, sau đó quơ quơ chén rượu trong tay phải quay về phía Lưu Khải Hàng làm một động tác cụng ly!</w:t>
      </w:r>
    </w:p>
    <w:p>
      <w:pPr>
        <w:pStyle w:val="BodyText"/>
      </w:pPr>
      <w:r>
        <w:t xml:space="preserve">Sắc mặt Lưu Khải Hàng lạnh lùng thoáng nhìn về phía lão Lý mà Đặng Dương vừa nói. Chính là gia hoả này, tối hôm qua còn hết lần này tới lần khác nói với Lưu Khải Hàng, bữa tiệc này không có chuyện gì. Hiện tại xem ra, gia hoả này với Đặng Dương chính là đáp cùng một tuyến.</w:t>
      </w:r>
    </w:p>
    <w:p>
      <w:pPr>
        <w:pStyle w:val="BodyText"/>
      </w:pPr>
      <w:r>
        <w:t xml:space="preserve">- Đây chính là bạn học Âu Dương của chúng ta đúng không! Không đơn giản. Đúng là không đơn giản. Năm nay hẳn là bạn học Âu Dương còn chưa tới hai mươi tuổi đúng không?</w:t>
      </w:r>
    </w:p>
    <w:p>
      <w:pPr>
        <w:pStyle w:val="BodyText"/>
      </w:pPr>
      <w:r>
        <w:t xml:space="preserve">Đặng Dương lấy ra bộ dạng trưởng bối nhìn vãn bối.</w:t>
      </w:r>
    </w:p>
    <w:p>
      <w:pPr>
        <w:pStyle w:val="BodyText"/>
      </w:pPr>
      <w:r>
        <w:t xml:space="preserve">- Ngươi cũng chưa chắc lớn hơn ta là mấy!</w:t>
      </w:r>
    </w:p>
    <w:p>
      <w:pPr>
        <w:pStyle w:val="BodyText"/>
      </w:pPr>
      <w:r>
        <w:t xml:space="preserve">Bỗng nhiên Âu Dương mặt lạnh nói ra một câu như vậy. Khi câu nói này vừa ra khỏi miệng, Âu Dương rõ ràng thấy được trong mắt Đặng Dương loé lên sát khí. Tuy nhiên sát khí này nhanh chóng biến mất.</w:t>
      </w:r>
    </w:p>
    <w:p>
      <w:pPr>
        <w:pStyle w:val="BodyText"/>
      </w:pPr>
      <w:r>
        <w:t xml:space="preserve">Tuy nhiên câu nói này của Âu Dương lại khiến đám người đang ở chỗ này đều dùng bộ dạng cười trên sự đau khổ của người khác nhìn Âu Dương. Rất rõ ràng bọn họ đều hiểu rõ đắc tội Đặng Dương, những ngày tháng sau này sẽ không dễ qua.</w:t>
      </w:r>
    </w:p>
    <w:p>
      <w:pPr>
        <w:pStyle w:val="BodyText"/>
      </w:pPr>
      <w:r>
        <w:t xml:space="preserve">- Bạn học nhỏ, người trẻ tuổi có kiêu ngạo. Chỉ có điều quá kiêu ngạo lại không thể ăn thay cơm. Sau này ngươi tham gia thi đấu, nói không chừng vẫn phải tìm ta hỗ trợ!</w:t>
      </w:r>
    </w:p>
    <w:p>
      <w:pPr>
        <w:pStyle w:val="BodyText"/>
      </w:pPr>
      <w:r>
        <w:t xml:space="preserve">Người đứng cạnh đi tới trước người Âu Dương nói. Câu nói này của hắn có sự uy hiếp rất lớn.</w:t>
      </w:r>
    </w:p>
    <w:p>
      <w:pPr>
        <w:pStyle w:val="BodyText"/>
      </w:pPr>
      <w:r>
        <w:t xml:space="preserve">Trong giọng nói của hắn chính là ngầm ám chỉ: tiểu tử, không cần khoác lác. Nếu dồn lão tử nóng nảy, sau này ngươi muốn tham gia thi đấu, lão tử cho ngươi liên tục không lên được!</w:t>
      </w:r>
    </w:p>
    <w:p>
      <w:pPr>
        <w:pStyle w:val="BodyText"/>
      </w:pPr>
      <w:r>
        <w:t xml:space="preserve">- Lão Lưu ngươi đã tới chậm lẽ ra ngươi nên tự phạt một chén mới đúng!</w:t>
      </w:r>
    </w:p>
    <w:p>
      <w:pPr>
        <w:pStyle w:val="BodyText"/>
      </w:pPr>
      <w:r>
        <w:t xml:space="preserve">Ngay trong bầu không khí có chút lúng túng đó, lão Lý bỗng nhiên đi ra. Hắn đi tới bên cạnh Lưu Khải Hàng, dùng câu chuyện thu hút sự chú ý tới trên người Lưu Khải Hàng. Dù sao trong mắt hắn Âu Dương chẳng qua chỉ là một tuyển thủ trẻ tuổi. Người trẻ tuổi có ai không có kiêu ngạo!</w:t>
      </w:r>
    </w:p>
    <w:p>
      <w:pPr>
        <w:pStyle w:val="BodyText"/>
      </w:pPr>
      <w:r>
        <w:t xml:space="preserve">- Đúng vậy, ta đã sớm nghe nói Lưu huấn luyện viên là người sành rượu. Tuy chưa gặp nhưng ta đã ngưỡng mộ Lưu huấn luyện viên từ lâu!</w:t>
      </w:r>
    </w:p>
    <w:p>
      <w:pPr>
        <w:pStyle w:val="BodyText"/>
      </w:pPr>
      <w:r>
        <w:t xml:space="preserve">Đặng Dương cũng biết lão Lý tới để hòa giải. Hắn có thân phận thế nào? Trong mắt hắn Âu Dương chỉ là một tiểu từ đến từ nông thôn, tất nhiên hắn không cần nhiều lời với một tiểu tử như vậy.</w:t>
      </w:r>
    </w:p>
    <w:p>
      <w:pPr>
        <w:pStyle w:val="BodyText"/>
      </w:pPr>
      <w:r>
        <w:t xml:space="preserve">- Lão Lý, xem ra ngươi đúng là người mau quên!</w:t>
      </w:r>
    </w:p>
    <w:p>
      <w:pPr>
        <w:pStyle w:val="BodyText"/>
      </w:pPr>
      <w:r>
        <w:t xml:space="preserve">Lưu Khải Hàng bất đắc dĩ thở dài một hơi, sau đó một hơi uống cạn rượu trong chén. Lưu Khải Hàng nói một câu này với ẩn ý sâu xa.</w:t>
      </w:r>
    </w:p>
    <w:p>
      <w:pPr>
        <w:pStyle w:val="BodyText"/>
      </w:pPr>
      <w:r>
        <w:t xml:space="preserve">Người khác không rõ ý tứ, nhưng lão Lý lại biết. Lưu Khải Hàng đang nói về chuyện năm đó hắn đã giúp mình, nhưng mình lại vong ân phụ nghĩa lừa hắn.</w:t>
      </w:r>
    </w:p>
    <w:p>
      <w:pPr>
        <w:pStyle w:val="BodyText"/>
      </w:pPr>
      <w:r>
        <w:t xml:space="preserve">- Lão Lưu, người sống trên thế giới này, có lúc nên hồ đồ thì phải hồ đồ một chút. Tuổi chúng ta cũng không còn trẻ. Nói thật, chúng ta còn có thể ăn cơm được mấy năm? Có một số việc người trẻ tuổi cũng không nhất định sẽ không vui, đúng không?</w:t>
      </w:r>
    </w:p>
    <w:p>
      <w:pPr>
        <w:pStyle w:val="BodyText"/>
      </w:pPr>
      <w:r>
        <w:t xml:space="preserve">Lão Lý là ý nói, chuyện thi đấu xấu như vậy, nhưng lại nhanh có tiền nhanh. Rất nhiều vận động viên trẻ tuổi cũng vì một chữ tiền mà bỏ qua mộng tưởng ban đầu. Một bước đi sai, có lẽ sẽ từng bước đắm chìm trong đó!</w:t>
      </w:r>
    </w:p>
    <w:p>
      <w:pPr>
        <w:pStyle w:val="BodyText"/>
      </w:pPr>
      <w:r>
        <w:t xml:space="preserve">- Ôi, ngày hôm nay chỉ nói phiếm, không nói chuyện chính sự!</w:t>
      </w:r>
    </w:p>
    <w:p>
      <w:pPr>
        <w:pStyle w:val="BodyText"/>
      </w:pPr>
      <w:r>
        <w:t xml:space="preserve">Lưu Khải Hàng biết sự giúp đỡ của mình đã mất. Vào lúc này hắn chỉ có thể chuyển đề tài.</w:t>
      </w:r>
    </w:p>
    <w:p>
      <w:pPr>
        <w:pStyle w:val="BodyText"/>
      </w:pPr>
      <w:r>
        <w:t xml:space="preserve">- Lưu lão ta kính ngươi là lão tiền bối của giới thể thao, nhưng Lưu lão cũng không thể bắt nạt người mới như ta!</w:t>
      </w:r>
    </w:p>
    <w:p>
      <w:pPr>
        <w:pStyle w:val="BodyText"/>
      </w:pPr>
      <w:r>
        <w:t xml:space="preserve">Đặng Dương ở bên cạnh rất tùy ý nói. Ngày hôm nay hắn kéo Lưu Khải Hàng đến nơi này chính là muốn Lưu Khải Hàng xuống núi một lần nữa. Nhưng bây giờ Lưu Khải Hàng lại cự tuyệt. Chuyện như vậy đương nhiên khiến hắn rất tức giận.</w:t>
      </w:r>
    </w:p>
    <w:p>
      <w:pPr>
        <w:pStyle w:val="BodyText"/>
      </w:pPr>
      <w:r>
        <w:t xml:space="preserve">- Đặng thiếu, lão già này chỉ muốn an tâm nghỉ ngơi, sau đó vượt qua tuổi già. Thủ hạ của Đặng thiếu rất đông. Một nhân vật nhỏ như ta làm sao có thể tiến vào pháp nhãn của ngài được?</w:t>
      </w:r>
    </w:p>
    <w:p>
      <w:pPr>
        <w:pStyle w:val="BodyText"/>
      </w:pPr>
      <w:r>
        <w:t xml:space="preserve">Lưu Khải Hàng cũng không muốn hoàn toàn trở mặt với Đặng Dương.</w:t>
      </w:r>
    </w:p>
    <w:p>
      <w:pPr>
        <w:pStyle w:val="BodyText"/>
      </w:pPr>
      <w:r>
        <w:t xml:space="preserve">- Lưu lão, nhưng Lưu lão càng già càng dẻo dai. Nếu như Lưu lão lui ra, đó chính là tổn thất của quốc gia. Sang năm chính là Olympic. Nghe nói danh sách lại rất eo hẹp!</w:t>
      </w:r>
    </w:p>
    <w:p>
      <w:pPr>
        <w:pStyle w:val="BodyText"/>
      </w:pPr>
      <w:r>
        <w:t xml:space="preserve">Đặng Dương vẫn nhìn chén rượu đỏ trong tay nói. Bộ dáng kia giống như chén rượu đỏ là lão bà của hắn vậy.</w:t>
      </w:r>
    </w:p>
    <w:p>
      <w:pPr>
        <w:pStyle w:val="BodyText"/>
      </w:pPr>
      <w:r>
        <w:t xml:space="preserve">- Ôi.</w:t>
      </w:r>
    </w:p>
    <w:p>
      <w:pPr>
        <w:pStyle w:val="BodyText"/>
      </w:pPr>
      <w:r>
        <w:t xml:space="preserve">Lưu Khải Hàng thở dài một hơi. Đặng Dương nắm được điểm yếu của hắn, uy hiếp hắn. Sang năm là thế vận hội Ô-lym-pic. Bất luận thế nào hắn cũng nhất định phải đưa Âu Dương lên sân khấu! Lưu Khải Hàng biết, với năng lực của Âu Dương muốn đoạt giải quán quân thực sự không phải hoàn toàn không có khả năng. Mình trở lại cho Âu Dương đột kích một năm. Sau một năm, Âu Dương chí ít có tỉ lệ thành công 50% đoạt giải quán quân cá nhân!</w:t>
      </w:r>
    </w:p>
    <w:p>
      <w:pPr>
        <w:pStyle w:val="BodyText"/>
      </w:pPr>
      <w:r>
        <w:t xml:space="preserve">Trong lịch sử từ trước đến nay, đây thực sự là vinh dự chưa từng có. Đó là mục tiêu của Lưu Khải Hàng từ trước tới nay. Mà bây giờ Đặng Dương giống như một vị thần canh giữa ở cái cửa này. Nếu như không đáp ứng, Đặng Dương sẽ đóng lại cánh cửa này.</w:t>
      </w:r>
    </w:p>
    <w:p>
      <w:pPr>
        <w:pStyle w:val="BodyText"/>
      </w:pPr>
      <w:r>
        <w:t xml:space="preserve">Trong lúc nhất thời Lưu Khải Hàng không biết phải lựa chọn thế nào? Thỏa hiệp? Thỏa hiệp thì có khác nào khiến Âu Dương lạc lối. Trong lòng Âu Dương nhất định sẽ lên án. Nhưng không thỏa hiệp? Không thỏa hiệp mình đấu lại tên Đặng Dương này sao?</w:t>
      </w:r>
    </w:p>
    <w:p>
      <w:pPr>
        <w:pStyle w:val="BodyText"/>
      </w:pPr>
      <w:r>
        <w:t xml:space="preserve">Vấn đề này cho dù là đứa trẻ lên ba tuổi cũng có thể nghĩ được rõ ràng. Lưu Khải Hàng mình hoàn toàn không phải là đối thủ của Đặng Dương.</w:t>
      </w:r>
    </w:p>
    <w:p>
      <w:pPr>
        <w:pStyle w:val="BodyText"/>
      </w:pPr>
      <w:r>
        <w:t xml:space="preserve">- Đặng thiếu có thể nói là cơ mưu tính toán đầy đủ. Nhưng ta lại muốn nói, trên thực tế Đặng thiếu chẳng qua chỉ là một nhân viên của ngoại vi mà thôi!</w:t>
      </w:r>
    </w:p>
    <w:p>
      <w:pPr>
        <w:pStyle w:val="BodyText"/>
      </w:pPr>
      <w:r>
        <w:t xml:space="preserve">Âu Dương bỗng nhiên mở miệng. Câu nói này của hắn khiến ánh mắt của tất cả mọi người ở đó lại một lần nữa từ trên người Lưu Khải Hàng chuyển đến trên người của hắn.</w:t>
      </w:r>
    </w:p>
    <w:p>
      <w:pPr>
        <w:pStyle w:val="Compact"/>
      </w:pPr>
      <w:r>
        <w:br w:type="textWrapping"/>
      </w:r>
      <w:r>
        <w:br w:type="textWrapping"/>
      </w:r>
    </w:p>
    <w:p>
      <w:pPr>
        <w:pStyle w:val="Heading2"/>
      </w:pPr>
      <w:bookmarkStart w:id="918" w:name="chương-941-đặng-thiến"/>
      <w:bookmarkEnd w:id="918"/>
      <w:r>
        <w:t xml:space="preserve">896. Chương 941: Đặng Thiến</w:t>
      </w:r>
    </w:p>
    <w:p>
      <w:pPr>
        <w:pStyle w:val="Compact"/>
      </w:pPr>
      <w:r>
        <w:br w:type="textWrapping"/>
      </w:r>
      <w:r>
        <w:br w:type="textWrapping"/>
      </w:r>
      <w:r>
        <w:t xml:space="preserve">Câu nói này của Âu Dương thực sự càn quấy. Một câu nhân viên ngoại vi, không phải chỉ nói Đặng Dương đánh cược ngoại vi, mà còn nói Đặng Dương không tiến vào trung tâm quyền lợi, chẳng qua chỉ là một tên côn đồ đứng bên ngoài sân, không lên được trên đài!</w:t>
      </w:r>
    </w:p>
    <w:p>
      <w:pPr>
        <w:pStyle w:val="BodyText"/>
      </w:pPr>
      <w:r>
        <w:t xml:space="preserve">Câu nói này trực tiếp khiến Đặng Dương nổi giận! Chén rượu trong tay Đặng Dương lập tức bị ném xuống mặt đất. Tiếng chén rượu vỡ vụn khiến tâm thần của rất nhiều người trở nên khẩn trương.</w:t>
      </w:r>
    </w:p>
    <w:p>
      <w:pPr>
        <w:pStyle w:val="BodyText"/>
      </w:pPr>
      <w:r>
        <w:t xml:space="preserve">- Ngại quá, tay có hơi trơn! Tuy nhiên này cái chén cũng thật tệ. Trông đẹp như vậy, đựng loại rượu ngon như vậy, nhưng trên cái chén vừa nãy thậm chí có vết nứt. Ném võ cũng không đáng tiếc. Tuy nhiên có lúc người cũng giống như cái chén, không thể có vết nứt. Nếu không thì, ha ha...</w:t>
      </w:r>
    </w:p>
    <w:p>
      <w:pPr>
        <w:pStyle w:val="BodyText"/>
      </w:pPr>
      <w:r>
        <w:t xml:space="preserve">Đặng Dương nói vậy chẳng khác gì là uy hiếp trắng trợn!</w:t>
      </w:r>
    </w:p>
    <w:p>
      <w:pPr>
        <w:pStyle w:val="BodyText"/>
      </w:pPr>
      <w:r>
        <w:t xml:space="preserve">Ý tứ trong giọng nói của hắn chính là, tốt nhất ngươi nghiêm chỉnh cho ta xem, nếu không lão tử bóp chết ngươi dễ dàng như cái chén này. Đừng tưởng rằng mình có chút bản lĩnh là giỏi. Thật ra ngươi còn không bằng một cái chén!</w:t>
      </w:r>
    </w:p>
    <w:p>
      <w:pPr>
        <w:pStyle w:val="BodyText"/>
      </w:pPr>
      <w:r>
        <w:t xml:space="preserve">Tất nhiêu Âu Dương có thể hiểu được ý tứ trong lời nói của Đặng Dương. Hắn gật đầu nói:</w:t>
      </w:r>
    </w:p>
    <w:p>
      <w:pPr>
        <w:pStyle w:val="BodyText"/>
      </w:pPr>
      <w:r>
        <w:t xml:space="preserve">- Đặng thiếu nói vậy quả thực cũng không sai. Cái chén có khuyết điểm tất nhiên để ném vỡ. Nhưng có rất nhiều người tổng thể lại cảm giác mình là cái chén vỡ. Nói không chừng hắn mới là cái chén kia!</w:t>
      </w:r>
    </w:p>
    <w:p>
      <w:pPr>
        <w:pStyle w:val="BodyText"/>
      </w:pPr>
      <w:r>
        <w:t xml:space="preserve">Lần này Âu Dương nói càng triệt để hơn. Câu nói này khiến mọi người trong phòng đều hít một hơi lạnh!</w:t>
      </w:r>
    </w:p>
    <w:p>
      <w:pPr>
        <w:pStyle w:val="BodyText"/>
      </w:pPr>
      <w:r>
        <w:t xml:space="preserve">Một xạ thủ vừa xuất đạo mới có chút tiếng tăm, cũng chính là vận động viên lại dám nói chuyện với Đặng thiếu như thế, lẽ nào hắn không muốn lăn lộn nữa?</w:t>
      </w:r>
    </w:p>
    <w:p>
      <w:pPr>
        <w:pStyle w:val="BodyText"/>
      </w:pPr>
      <w:r>
        <w:t xml:space="preserve">Ánh mắt Đặng Dương hết sức âm trầm. Nhìn hắn thật sự giống như sau một khắc sẽ muốn bạo phát vậy. Nhưng vào lúc này phía sau của hắn chợt xuất hiện một bóng người màu đỏ.</w:t>
      </w:r>
    </w:p>
    <w:p>
      <w:pPr>
        <w:pStyle w:val="BodyText"/>
      </w:pPr>
      <w:r>
        <w:t xml:space="preserve">- Tiểu đệ đệ thật sự thú vị. Đây chính là một cái chén bình thường. Ném vỡ thì ném vỡ, sẽ không phá hoại tâm tình của chúng ta!</w:t>
      </w:r>
    </w:p>
    <w:p>
      <w:pPr>
        <w:pStyle w:val="BodyText"/>
      </w:pPr>
      <w:r>
        <w:t xml:space="preserve">Nữ tử này nói chuyện đoan trang khéo léo, nhưng khi cổ mở miệng nói, trong mắt Đặng Dương lại lộ vẻ hồ nghi.</w:t>
      </w:r>
    </w:p>
    <w:p>
      <w:pPr>
        <w:pStyle w:val="BodyText"/>
      </w:pPr>
      <w:r>
        <w:t xml:space="preserve">Nữ tử kéo quần áo của Đặng Dương một chút nói:</w:t>
      </w:r>
    </w:p>
    <w:p>
      <w:pPr>
        <w:pStyle w:val="BodyText"/>
      </w:pPr>
      <w:r>
        <w:t xml:space="preserve">- Ca, y phục của ca có chút nhăn. Hay là ca ca ra phía sau chỉnh lại một chút đi!</w:t>
      </w:r>
    </w:p>
    <w:p>
      <w:pPr>
        <w:pStyle w:val="BodyText"/>
      </w:pPr>
      <w:r>
        <w:t xml:space="preserve">Đặng Dương nghe thấy nữ tử nói vậy, có chút sững sờ. Sau đó hắn liếc mắt nhìn Âu Dương một cái vẻ đầy hằn học, rồi xoay người rời đi. Chờ sau khi Đặng Dương rời đi. Nữ tử kia quay về phía Âu Dương đưa một tay ra nói:</w:t>
      </w:r>
    </w:p>
    <w:p>
      <w:pPr>
        <w:pStyle w:val="BodyText"/>
      </w:pPr>
      <w:r>
        <w:t xml:space="preserve">- Ta là muội muội của Đặng Dương. Ta tên Đặng Thiến!</w:t>
      </w:r>
    </w:p>
    <w:p>
      <w:pPr>
        <w:pStyle w:val="BodyText"/>
      </w:pPr>
      <w:r>
        <w:t xml:space="preserve">Âu Dương liếc mắt nhìn Đặng Thiến một cái, sau đó vươn tay ra bắt tay với cô một chút. Khi tay hai người chạm vào nhau Âu Dương liền phát hiện ra, tuy bàn tay của Đặng Thiến rất mềm mại, nhưng lại là sự mềm mại có chút lực. Cảm giác này có chút giống... như tay của Thiệu Phong!</w:t>
      </w:r>
    </w:p>
    <w:p>
      <w:pPr>
        <w:pStyle w:val="BodyText"/>
      </w:pPr>
      <w:r>
        <w:t xml:space="preserve">Không sai. Đúng là giống như tay của Thiệu Phong. Rất rõ ràng, Đặng Thiến là một người luyện võ, hơn nữa còn là một người luyện võ không đơn giản. Từ biểu hiện vừa nãy của cô khi nói chuyện với Đặng Dương, có thể thấy chín phần mười cô mới là lão đại phía sau nhà này, Đặng Dương chẳng qua chỉ là một kẻ ngụy trang bị đẩy lên trên mặt đài mà thôi!</w:t>
      </w:r>
    </w:p>
    <w:p>
      <w:pPr>
        <w:pStyle w:val="BodyText"/>
      </w:pPr>
      <w:r>
        <w:t xml:space="preserve">- Âu Dương!</w:t>
      </w:r>
    </w:p>
    <w:p>
      <w:pPr>
        <w:pStyle w:val="BodyText"/>
      </w:pPr>
      <w:r>
        <w:t xml:space="preserve">Âu Dương nhẹ giọng giới thiệu mình một chút, chỉ là hai chữ đơn giản như vậy.</w:t>
      </w:r>
    </w:p>
    <w:p>
      <w:pPr>
        <w:pStyle w:val="BodyText"/>
      </w:pPr>
      <w:r>
        <w:t xml:space="preserve">- Ta đã từng nghe nói về Âu Dương đệ đệ. Âu Dương đệ đệ hẳn đã từng giành được giải á quân ở rất nhiều giải thi đấu trong nước! Thật ra ta vẫn cảm thấy rất kỳ lạ. Tại sao mỗi lần thi đấu Âu Dương đệ đệ đều chỉ giành lấy vị trí á quân thôi vậy? Ta cảm thấy lấy vị trí á quân có thể còn khó hơn nhiều so với giành lấy vị trí quán quân!</w:t>
      </w:r>
    </w:p>
    <w:p>
      <w:pPr>
        <w:pStyle w:val="BodyText"/>
      </w:pPr>
      <w:r>
        <w:t xml:space="preserve">Mặt Đặng Thiến mỉm cười, hoàn toàn không có vẻ vênh váo hung hăng của Đặng Dương.</w:t>
      </w:r>
    </w:p>
    <w:p>
      <w:pPr>
        <w:pStyle w:val="BodyText"/>
      </w:pPr>
      <w:r>
        <w:t xml:space="preserve">Âu Dương biết, đây mới thực sự là khí thế của người cầm lái phía sau, đây là khí thế của một soái. Đặng Dương có quyền lợi rất lớn. Nhưng trên người Đặng Dương trước sau chỉ thích làm ra vẻ, chỉ có một chữ dũng. Cho nên người như vậy chỉ có thể làm tướng, muốn đeo soái thực sự là không thể.</w:t>
      </w:r>
    </w:p>
    <w:p>
      <w:pPr>
        <w:pStyle w:val="BodyText"/>
      </w:pPr>
      <w:r>
        <w:t xml:space="preserve">- Ca ta tính khí có chút nỏng nẩy. Đây là chuyện mà toàn Bắc Kinh đều biết. Dù sao cũng là nhìn thế hệ trước lớn lên. Nếu như không có chút nóng tính, mới thực sự không giống. Âu Dương đệ đệ nói phải không?</w:t>
      </w:r>
    </w:p>
    <w:p>
      <w:pPr>
        <w:pStyle w:val="BodyText"/>
      </w:pPr>
      <w:r>
        <w:t xml:space="preserve">Trên mặt Đặng Thiến trước sau vẫn mang theo một nụ cười mỉm.</w:t>
      </w:r>
    </w:p>
    <w:p>
      <w:pPr>
        <w:pStyle w:val="BodyText"/>
      </w:pPr>
      <w:r>
        <w:t xml:space="preserve">Âu Dương cũng hiểu rõ ý của cô. Cô nói vậy cũng nhìn ra một vài thứ trên người Âu Dương. Cô ta còn nói cho Âu Dương biết, so với Đặng Dương là thế hệ trước, ta còn lợi hại hơn hắn nhiều! Cho nên ngươi phối hợp một chút đi!</w:t>
      </w:r>
    </w:p>
    <w:p>
      <w:pPr>
        <w:pStyle w:val="BodyText"/>
      </w:pPr>
      <w:r>
        <w:t xml:space="preserve">- Ca ca cô không chỉ tính khí không tốt, hơn nữa ánh mắt cũng không khá lắm. Còn nữa lỗ tai của hắn cũng không tốt! Đương nhiên, cũng có thể là do cách tường cho nên không nhìn thấy không nghe thấy được. Đây cũng là chuyện rất tự nhiên!</w:t>
      </w:r>
    </w:p>
    <w:p>
      <w:pPr>
        <w:pStyle w:val="BodyText"/>
      </w:pPr>
      <w:r>
        <w:t xml:space="preserve">Câu nói này của Âu Dương vừa nói ra khỏi miệng. Cho dù là Đặng Thiến cũng phải nheo mắt lại! Cô đã nói rõ đến như vậy, nhưng gia hoả này vẫn tỏ ra cường ngạnh. Lúc này thậm chí Đặng Thiến đã suy nghĩ có phải gia hoả này có hậu trường? Rốt cuộc hậu trường của hắn cứng rắn tới mức nào khiến hắn dám nói như vậy?</w:t>
      </w:r>
    </w:p>
    <w:p>
      <w:pPr>
        <w:pStyle w:val="BodyText"/>
      </w:pPr>
      <w:r>
        <w:t xml:space="preserve">Từ đầu đến cuối Lưu Khải Hàng đều không nói chuyện. Bởi vì Lưu Khải Hàng biết, Âu Dương không phải là một người bình thường. Tuy rằng Lưu Khải Hàng không thể lý giải được năng lực trên người hắn, nhưng Lưu Khải Hàng vẫn biết một ít chuyện liên quan đến người dị năng. Hắn biết, một người có năng lực đặc biệt không đáng sợ. Đáng sợ chính là người dị năng trên toàn thế giới đều phân mình và người bình thường làm hai loại người.</w:t>
      </w:r>
    </w:p>
    <w:p>
      <w:pPr>
        <w:pStyle w:val="BodyText"/>
      </w:pPr>
      <w:r>
        <w:t xml:space="preserve">Bình thường bọn họ cùng sống với những người bình thường khác. Nhưng người dị năng lại có một vòng tròn riêng của mình. Bất cứ người nào cũng tuyệt đối không dám giết chết người dị năng! Một khi giết chết một người có năng lực đặc biệt, tuyệt đối sẽ khiến cho tất cả dị năng giới tức giận! Đến lúc đó cho dù ngươi là một nguyên thủ quốc gia, không đưa ra một kết quả khiến tất cả người dị năng hài lòng, chắc chắn ngươi sẽ chết không có chỗ chôn!</w:t>
      </w:r>
    </w:p>
    <w:p>
      <w:pPr>
        <w:pStyle w:val="BodyText"/>
      </w:pPr>
      <w:r>
        <w:t xml:space="preserve">Như hiện tại, Đặng Thiến lôi kéo Âu Dương thi đấu gian lận. Nếu như Âu Dương cự tuyệt, mà bị hại, như vậy tất cả Đặng gia, thậm chí thế lực sau lưng Đặng gia đều bị nhổ tận gốc!</w:t>
      </w:r>
    </w:p>
    <w:p>
      <w:pPr>
        <w:pStyle w:val="BodyText"/>
      </w:pPr>
      <w:r>
        <w:t xml:space="preserve">Đây là một phương thức để người dị năng bảo vệ chính mình. Bởi vì số lượng người dị năng quá ít. Trước sau bọn họ không có cách nào thao túng thế giới. Bọn họ chỉ có thể dùng tất cả các thủ đoạn bảo hộ chính mình. Ngày hôm nay nếu như người dị năng khác thản nhiên nhìn thấy một người có năng lực đặc biệt bị hại chết, như vậy ngày mai có lẽ chính ngươi sẽ bị người khác hại chết.</w:t>
      </w:r>
    </w:p>
    <w:p>
      <w:pPr>
        <w:pStyle w:val="BodyText"/>
      </w:pPr>
      <w:r>
        <w:t xml:space="preserve">Nếu nói như thế, người dị năng đã không còn tự do. Bọn họ đều sẽ biến thành nô lệ hoặc là một loại binh khí hình người...</w:t>
      </w:r>
    </w:p>
    <w:p>
      <w:pPr>
        <w:pStyle w:val="BodyText"/>
      </w:pPr>
      <w:r>
        <w:t xml:space="preserve">- Muội muội, nói nhiều lời với người không hiểu rõ tình thế như vậy thì có ý nghĩa gì. Chúng ta cần làm thế nào thì làm thế ấy, không phải là được rồi sao?</w:t>
      </w:r>
    </w:p>
    <w:p>
      <w:pPr>
        <w:pStyle w:val="BodyText"/>
      </w:pPr>
      <w:r>
        <w:t xml:space="preserve">Chẳng biết từ lúc nào Đặng Dương đã từ phía xa đi đến. Từ vẻ mặt Đặng Thiến hắn có thể nhìn ra được, chỉ sợ muội muội của mình nói cũng không được!</w:t>
      </w:r>
    </w:p>
    <w:p>
      <w:pPr>
        <w:pStyle w:val="BodyText"/>
      </w:pPr>
      <w:r>
        <w:t xml:space="preserve">- Cố gắng quan tâm giúp đỡ, tuy nhiên người khác không chấp nhận nhân nghĩa của muội, vậy cũng không thể trách chúng ta được nữa! Lưu huấn luyện viên, chúng ta nói chuyện khác đi!</w:t>
      </w:r>
    </w:p>
    <w:p>
      <w:pPr>
        <w:pStyle w:val="Compact"/>
      </w:pPr>
      <w:r>
        <w:br w:type="textWrapping"/>
      </w:r>
      <w:r>
        <w:br w:type="textWrapping"/>
      </w:r>
    </w:p>
    <w:p>
      <w:pPr>
        <w:pStyle w:val="Heading2"/>
      </w:pPr>
      <w:bookmarkStart w:id="919" w:name="chương-942-nửa-đường-xông-ra-2-trình-giảo-kim"/>
      <w:bookmarkEnd w:id="919"/>
      <w:r>
        <w:t xml:space="preserve">897. Chương 942 : Nửa Đường Xông Ra 2 Trình Giảo Kim</w:t>
      </w:r>
    </w:p>
    <w:p>
      <w:pPr>
        <w:pStyle w:val="Compact"/>
      </w:pPr>
      <w:r>
        <w:br w:type="textWrapping"/>
      </w:r>
      <w:r>
        <w:br w:type="textWrapping"/>
      </w:r>
      <w:r>
        <w:t xml:space="preserve">Trong mắt Đặng Dương đầy vẻ ác độc. Quỷ cũng nhìn ra được, ngày hôm nay sau khi Lưu Khải Hàng và Âu Dương đi ra khỏi chỗ này, tuyệt đối sẽ có người đối phó với bọn họ!</w:t>
      </w:r>
    </w:p>
    <w:p>
      <w:pPr>
        <w:pStyle w:val="BodyText"/>
      </w:pPr>
      <w:r>
        <w:t xml:space="preserve">- Cút! Ngươi cũng xứng để ngăn ta sao? Nói cho Đổng Hoài Dân biết, để hắn lập tức lăn tới gặp ta! Bằng không ngày mai Thiên Hồng sẽ biến mất khỏi chỗ này!</w:t>
      </w:r>
    </w:p>
    <w:p>
      <w:pPr>
        <w:pStyle w:val="BodyText"/>
      </w:pPr>
      <w:r>
        <w:t xml:space="preserve">Một giọng nói bỗng nhiên từ bên ngoài truyền đến. Giọng nói này vô cùng vang dội, hơn nữa cũng vô cùng hung hăng càn quấy. Người dám ở ngay tại Thiên Hồng nói những lời kiêu ngạo như vậy thực sự không nhiều. Cho dù là Đặng Dương cũng không dám!</w:t>
      </w:r>
    </w:p>
    <w:p>
      <w:pPr>
        <w:pStyle w:val="BodyText"/>
      </w:pPr>
      <w:r>
        <w:t xml:space="preserve">Thế lực sau lưng Thiên Hồng lớn đến mức đáng sợ. Người dám nói ngày mai sẽ khiến Thiên Hồng biến mất, trong quốc gia này thực sự không vượt quá năm người! Huynh muội Đặng gia tất nhiên nhận ra được giọng nói này. Đây chính là một trong năm người kia. Hoặc là nói hiện tại cho dù hắn không thể làm được, nhưng tương lai nhất định là có thể!</w:t>
      </w:r>
    </w:p>
    <w:p>
      <w:pPr>
        <w:pStyle w:val="BodyText"/>
      </w:pPr>
      <w:r>
        <w:t xml:space="preserve">Chỉ riêng về điểm này, Thiên Hồng cũng không dám đắc tội hắn. Nếu như hắn thật sự nói muốn khiến Thiên Hồng biến mất vào ngày mai, vậy thế lực sau lưng Thiên Hồng cũng tuyệt đối không cản được hắn! Cho dù là lần này Thiên Hồng có thể thắng, tương lai chỉ sợ Thiên Hồng cũng sẽ bị nhổ tận gốc!</w:t>
      </w:r>
    </w:p>
    <w:p>
      <w:pPr>
        <w:pStyle w:val="BodyText"/>
      </w:pPr>
      <w:r>
        <w:t xml:space="preserve">- Tiểu tử, đừng nóng giận. Không phải là ngươi theo ta đánh ngang sao? Muốn tức giận cũng phải để ta tức giận chứ? Dù sao ta cũng là tiền bối của ngươi!</w:t>
      </w:r>
    </w:p>
    <w:p>
      <w:pPr>
        <w:pStyle w:val="BodyText"/>
      </w:pPr>
      <w:r>
        <w:t xml:space="preserve">Lại một giọng nói khác từ bên ngoài truyền đến. Giọng nói này tùy tiện tàn nhẫn, nhưng rất rõ ràng là đang nói chuyện với giọng nói vừa nãy. Có thể nói chuyện với người kia như vậy... Huynh muội Đặng gia đều cảm thấy linh hồn run lẩy bẩy...</w:t>
      </w:r>
    </w:p>
    <w:p>
      <w:pPr>
        <w:pStyle w:val="BodyText"/>
      </w:pPr>
      <w:r>
        <w:t xml:space="preserve">- Ít nói nhảm thôi. Ta không phục. Một lát nữa đi vào, trong phòng nhất định còn có mục tiêu. Chúng ta làm một lần cuối cùng để quyết định thắng thua!</w:t>
      </w:r>
    </w:p>
    <w:p>
      <w:pPr>
        <w:pStyle w:val="BodyText"/>
      </w:pPr>
      <w:r>
        <w:t xml:space="preserve">Giọng nói hung hăng càn quấy kia lại truyền đế.</w:t>
      </w:r>
    </w:p>
    <w:p>
      <w:pPr>
        <w:pStyle w:val="BodyText"/>
      </w:pPr>
      <w:r>
        <w:t xml:space="preserve">Những tiếng bước chân hoảng loạn truyền tới. Ngoài cửa rõ ràng có giọng nói yếu hơn mấy phần xuất hiện:</w:t>
      </w:r>
    </w:p>
    <w:p>
      <w:pPr>
        <w:pStyle w:val="BodyText"/>
      </w:pPr>
      <w:r>
        <w:t xml:space="preserve">- Tướng quân... Là trận gió nào thổi ngài tới đây? Là do thủ hạ này của ta không hiểu chuyện. Ta đã bảo hắn chút!</w:t>
      </w:r>
    </w:p>
    <w:p>
      <w:pPr>
        <w:pStyle w:val="BodyText"/>
      </w:pPr>
      <w:r>
        <w:t xml:space="preserve">- Đổng Bàn Tử, ngươi càng ngày càng gan to rồi! Bao hết sao? Ở thành Bắc Kinh này còn có nơi nào ta không vào được sao?</w:t>
      </w:r>
    </w:p>
    <w:p>
      <w:pPr>
        <w:pStyle w:val="BodyText"/>
      </w:pPr>
      <w:r>
        <w:t xml:space="preserve">Giọng nói hung hăng càn quấy kia lại xuất hiện.</w:t>
      </w:r>
    </w:p>
    <w:p>
      <w:pPr>
        <w:pStyle w:val="BodyText"/>
      </w:pPr>
      <w:r>
        <w:t xml:space="preserve">- Bất... bất ngờ... được ngài đại giá quang lâm, thủ hạ thật sự không nhận ra. Ta đã bảo gia hoả kia cút về nhà. Nếu như ngài không hài lòng, ngày khác ta sẽ bảo Trương lão tự mình tới nói chuyện với ngài một chút...</w:t>
      </w:r>
    </w:p>
    <w:p>
      <w:pPr>
        <w:pStyle w:val="BodyText"/>
      </w:pPr>
      <w:r>
        <w:t xml:space="preserve">Giọng nói của người gọi là Đổng Bàn Tử kia vô cùng nhún nhường.</w:t>
      </w:r>
    </w:p>
    <w:p>
      <w:pPr>
        <w:pStyle w:val="BodyText"/>
      </w:pPr>
      <w:r>
        <w:t xml:space="preserve">- Cút! Đêm nay đừng để ta nhìn thấy ngươi. Bằng không ta sẽ hủy nơi này!</w:t>
      </w:r>
    </w:p>
    <w:p>
      <w:pPr>
        <w:pStyle w:val="BodyText"/>
      </w:pPr>
      <w:r>
        <w:t xml:space="preserve">Giọng nói hung hăng càn quấy này cuối cùng cũng xuất hiện. Cửa phòng tiệc được mở ra. Chỉ thấy hai người Thiệu Phong và Tử Thần từ ngoài cửa đi vào. Vẻ mặt Thiệu Phong vô cùng tức giận. Còn Tử Thần lại cười hì hì đầy vẻ xấu xa.</w:t>
      </w:r>
    </w:p>
    <w:p>
      <w:pPr>
        <w:pStyle w:val="BodyText"/>
      </w:pPr>
      <w:r>
        <w:t xml:space="preserve">- Tiểu tử, một lần quyết định thắng thua! Thua thì đừng kêu cha gọi mẹ!</w:t>
      </w:r>
    </w:p>
    <w:p>
      <w:pPr>
        <w:pStyle w:val="BodyText"/>
      </w:pPr>
      <w:r>
        <w:t xml:space="preserve">Tử thần nói với Thiệu Phong không hề kiêng kị. Câu tiểu tử này của hắn trực tiếp khiến huynh muội Đặng gia bối rối!</w:t>
      </w:r>
    </w:p>
    <w:p>
      <w:pPr>
        <w:pStyle w:val="BodyText"/>
      </w:pPr>
      <w:r>
        <w:t xml:space="preserve">Thiệu Phong! Đây chắc chắn là một nhân vật thực quyền siêu cấp. Không ai không biết Thiệu Phong đại biểu cho cái gì! Cũng không ai không biết tương lai Thiệu Phong sẽ trở thành người thế nào! Có thể nói ở Bắc Kinh này, nếu như tính ra, Thiệu Phong tuyệt đối là một trong những nhân vật đứng đầu trong danh sách không thể đắc tội. Mà lúc này một gia hỏa nhìn có phần dung tục lại dám gọi Thiệu Phong là tiểu tử? Điều này nói rõ cái gì? Điều này nói rõ thân phận của người này tuyệt đối không kém hơn Thiệu Phong!</w:t>
      </w:r>
    </w:p>
    <w:p>
      <w:pPr>
        <w:pStyle w:val="BodyText"/>
      </w:pPr>
      <w:r>
        <w:t xml:space="preserve">- Được! Ta đã nói với ngươi, ta cái gì cũng có thể thua, chỉ có cái này là không thể thua!</w:t>
      </w:r>
    </w:p>
    <w:p>
      <w:pPr>
        <w:pStyle w:val="BodyText"/>
      </w:pPr>
      <w:r>
        <w:t xml:space="preserve">Thiệu Phong nổi giận. Tán gái? Muốn đấu tán gái với mình sao? Mình cái gì cũng có thể thua, nhưng tán gái mình có thể thua sao? Nhưng hôm nay khi lên trên phố hắn đã bị đả kích. Không ngờ Tử thần lại có mị lực vô hạn, trực tiếp thuấn sát rất nhiều mỹ nữ, đánh hoà với hắn. Lần này bảo Thiệu đại gia sao có thể chịu được! Cho nên trên đường đi bọn họ tranh cãi ầm ĩ đến tận chỗ này.</w:t>
      </w:r>
    </w:p>
    <w:p>
      <w:pPr>
        <w:pStyle w:val="BodyText"/>
      </w:pPr>
      <w:r>
        <w:t xml:space="preserve">Mà hôm nay Đặng Dương lại bao hết Thiên Hồng. Mấy thủ hạ của Thiên Hồng căn bản chưa từng gặp Thiệu Phong. Điều này đã khơi dậy tức giận trong lòng Thiệu Phong í! Đặng Dương? Đặng Dương tính là gì! Một lời nói của ứn có thể bóp chết Thiên Hồng!</w:t>
      </w:r>
    </w:p>
    <w:p>
      <w:pPr>
        <w:pStyle w:val="BodyText"/>
      </w:pPr>
      <w:r>
        <w:t xml:space="preserve">Hai người vừa vào cửa, vừa vặn nhìn thấy Đặng Thiến khiếp sợ nhìn về phía này! Ánh mắt hai người đồng thời sáng lên. Đương nhiên, mắt bọn họ sáng lên không phải bởi vì hai người thích Đặng Thiến, mà bởi vì hai người tìm được mục tiêu. Đây là mục tiêu cực kỳ quan trọng đối với cuộc đấu tán gái của bọn họ!</w:t>
      </w:r>
    </w:p>
    <w:p>
      <w:pPr>
        <w:pStyle w:val="BodyText"/>
      </w:pPr>
      <w:r>
        <w:t xml:space="preserve">- Là cô ta! Khuya hôm nay ai có thể đưa cô ta, người đó sẽ thắng!</w:t>
      </w:r>
    </w:p>
    <w:p>
      <w:pPr>
        <w:pStyle w:val="BodyText"/>
      </w:pPr>
      <w:r>
        <w:t xml:space="preserve">Thiệu Phong chỉ tay vào Đặng Thiến nói. Xem bộ dáng kia chẳng khác nào chỉ vào một nữ nhân ở nơi trăng hoa vậy, hoàn toàn không để đại tiểu thư Đặng gia vào trong mắt.</w:t>
      </w:r>
    </w:p>
    <w:p>
      <w:pPr>
        <w:pStyle w:val="BodyText"/>
      </w:pPr>
      <w:r>
        <w:t xml:space="preserve">- Vậy ngươi thua rồi!</w:t>
      </w:r>
    </w:p>
    <w:p>
      <w:pPr>
        <w:pStyle w:val="BodyText"/>
      </w:pPr>
      <w:r>
        <w:t xml:space="preserve">Tử thần nở nụ cười cao thâm khó dò! Nhưng chính nét cười này khiến Thiệu Phong nổi giận! Thiệu Phong dùng một ngón tay chỉ vào Tử thần nói:</w:t>
      </w:r>
    </w:p>
    <w:p>
      <w:pPr>
        <w:pStyle w:val="BodyText"/>
      </w:pPr>
      <w:r>
        <w:t xml:space="preserve">- Lão gia hoả, ngươi cũng chỉ có thể lừa gạt được tiểu cô nương thôi. Đặng Thiến không phải là người bình thường. Nếu như ngươi có thể thắng ta, ngày mai ta sẽ nhận ngươi làm đại ca!</w:t>
      </w:r>
    </w:p>
    <w:p>
      <w:pPr>
        <w:pStyle w:val="BodyText"/>
      </w:pPr>
      <w:r>
        <w:t xml:space="preserve">- Phi!</w:t>
      </w:r>
    </w:p>
    <w:p>
      <w:pPr>
        <w:pStyle w:val="BodyText"/>
      </w:pPr>
      <w:r>
        <w:t xml:space="preserve">Tử thần vô cùng không phong độ phun một bãi nước bọt xuống dưới đất nói:</w:t>
      </w:r>
    </w:p>
    <w:p>
      <w:pPr>
        <w:pStyle w:val="BodyText"/>
      </w:pPr>
      <w:r>
        <w:t xml:space="preserve">- Ngươi đừng tự dán vàng lên mặt mình. Ngươi nhận ta làm đại ca? Con mẹ nó, như vậy ta thiệt thòi gần chết!</w:t>
      </w:r>
    </w:p>
    <w:p>
      <w:pPr>
        <w:pStyle w:val="BodyText"/>
      </w:pPr>
      <w:r>
        <w:t xml:space="preserve">- Ngươi!</w:t>
      </w:r>
    </w:p>
    <w:p>
      <w:pPr>
        <w:pStyle w:val="BodyText"/>
      </w:pPr>
      <w:r>
        <w:t xml:space="preserve">Thiệu Phong không hề phát hỏa. Mắt không để ý người bên ngoài nói:</w:t>
      </w:r>
    </w:p>
    <w:p>
      <w:pPr>
        <w:pStyle w:val="BodyText"/>
      </w:pPr>
      <w:r>
        <w:t xml:space="preserve">- Ngươi đừng chỉ nghĩ ngươi thắng. Nếu ngươi bị thua, đêm nay phải làm cho ta một chuyện!</w:t>
      </w:r>
    </w:p>
    <w:p>
      <w:pPr>
        <w:pStyle w:val="BodyText"/>
      </w:pPr>
      <w:r>
        <w:t xml:space="preserve">- Nói! Chuyện gì? Đời này còn có gì khiến lão tử phải sợ chứ?</w:t>
      </w:r>
    </w:p>
    <w:p>
      <w:pPr>
        <w:pStyle w:val="BodyText"/>
      </w:pPr>
      <w:r>
        <w:t xml:space="preserve">Tử thần lời này một điểm một không lớn, cõi đời này vẫn đúng là đối với hắn không dám đi đến địa phương và không dám làm ra sự tình.</w:t>
      </w:r>
    </w:p>
    <w:p>
      <w:pPr>
        <w:pStyle w:val="BodyText"/>
      </w:pPr>
      <w:r>
        <w:t xml:space="preserve">- Còn nhớ rõ cái chợ chúng ta tới chiều hôm nay không? Ta cho ngươi biết, buổi tối ở đó có rất nhiều người. Bên kia có các loại quảng cáo nhỏ. Nếu ngươi bị thua, buổi tối chạy tới đó cho ta, tìm một tấm biển quảng cáo có nhiều người nhất kêu lớn cho ta! Ha ha bệnh của lão tử đã được cứu rồi! Kêu lớn như vậy mười lần cho ta!</w:t>
      </w:r>
    </w:p>
    <w:p>
      <w:pPr>
        <w:pStyle w:val="BodyText"/>
      </w:pPr>
      <w:r>
        <w:t xml:space="preserve">Thiệu Phong quá độc ác! Thời điểm hắn nói này câu này mặt Tử Thần cũng tái cả lại!</w:t>
      </w:r>
    </w:p>
    <w:p>
      <w:pPr>
        <w:pStyle w:val="BodyText"/>
      </w:pPr>
      <w:r>
        <w:t xml:space="preserve">Cho dù đêm nay Thiệu Phong có bảo Tử thần đi ám sát tổng thống nước Mỹ, Tử thần cũng dám đi. Nhưng chuyện như vậy... oa, chuyện như vậy chắc hẳn đàn ông không dám làm...</w:t>
      </w:r>
    </w:p>
    <w:p>
      <w:pPr>
        <w:pStyle w:val="BodyText"/>
      </w:pPr>
      <w:r>
        <w:t xml:space="preserve">- Ngươi...</w:t>
      </w:r>
    </w:p>
    <w:p>
      <w:pPr>
        <w:pStyle w:val="BodyText"/>
      </w:pPr>
      <w:r>
        <w:t xml:space="preserve">Tử thần xanh mặt thật giống như một quả dưa chuột...</w:t>
      </w:r>
    </w:p>
    <w:p>
      <w:pPr>
        <w:pStyle w:val="BodyText"/>
      </w:pPr>
      <w:r>
        <w:t xml:space="preserve">- Làm sao? Không nhận thua? Không nhận thua vậy ta có thể tha cho ngươi một mạng. Tuy nhiên sau này đừng có nói khoác với ta!</w:t>
      </w:r>
    </w:p>
    <w:p>
      <w:pPr>
        <w:pStyle w:val="BodyText"/>
      </w:pPr>
      <w:r>
        <w:t xml:space="preserve">Thiệu Phong hạ xuống một bậc! Tuy nhiên câu nói này của hắn trực tiếp khơi dậy hung tính của Tử thần. Tử thần liền nắm lấy cổ áo của Thiệu Phong nói:</w:t>
      </w:r>
    </w:p>
    <w:p>
      <w:pPr>
        <w:pStyle w:val="BodyText"/>
      </w:pPr>
      <w:r>
        <w:t xml:space="preserve">- Tiểu tử, ngươi nhớ kỹ, nếu như ngươi thua, ngươi phải làm đúng những điều ngươi mới vừa nói! Bằng không thì ta giết chết ngươi!</w:t>
      </w:r>
    </w:p>
    <w:p>
      <w:pPr>
        <w:pStyle w:val="BodyText"/>
      </w:pPr>
      <w:r>
        <w:t xml:space="preserve">- Chấp nhận đánh cược chịu thua! Đừng làm ta sợ!</w:t>
      </w:r>
    </w:p>
    <w:p>
      <w:pPr>
        <w:pStyle w:val="BodyText"/>
      </w:pPr>
      <w:r>
        <w:t xml:space="preserve">Thiệu Phong rất có lòng tin nói. Hai người kia lại không phát hiện ánh mắt của tất cả mọi người trong phòng đều tập trung trên người bọn họ.</w:t>
      </w:r>
    </w:p>
    <w:p>
      <w:pPr>
        <w:pStyle w:val="Compact"/>
      </w:pPr>
      <w:r>
        <w:br w:type="textWrapping"/>
      </w:r>
      <w:r>
        <w:br w:type="textWrapping"/>
      </w:r>
    </w:p>
    <w:p>
      <w:pPr>
        <w:pStyle w:val="Heading2"/>
      </w:pPr>
      <w:bookmarkStart w:id="920" w:name="chương-943-cô-có-nhận-lời-làm-quen-của-ta-không"/>
      <w:bookmarkEnd w:id="920"/>
      <w:r>
        <w:t xml:space="preserve">898. Chương 943: Cô Có Nhận Lời Làm Quen Của Ta Không?</w:t>
      </w:r>
    </w:p>
    <w:p>
      <w:pPr>
        <w:pStyle w:val="Compact"/>
      </w:pPr>
      <w:r>
        <w:br w:type="textWrapping"/>
      </w:r>
      <w:r>
        <w:br w:type="textWrapping"/>
      </w:r>
      <w:r>
        <w:t xml:space="preserve">Từ lúc hai người kia xông tới hung hăng càn quấy, đến bây giờ trực tiếp chỉ vào đại tiểu thư Đặng gia đánh cược, bộ dạng hoàn toàn không để mắt tới đại tiểu thư của Đặng gia. Trong hai người, đám người ở đây chỉ biết một! Đó chính là Thiệu Phong! Thiệu Phong là người nối nghiệp của Long Quân trong tương lai. Hắn có tư cách cuồng ngạo như thế! Nhưng mọi người không rõ, gia hỏa đang nói chuyện với Thiệu Phong kia là ai? Gia hỏa kia rõ ràng là một người nước ngoài. Một người nước ngoài dám ở chỗ này nói chuyện với Thiệu Phong, có thể tưởng tượng thân phận của hắn cũng không tệ!</w:t>
      </w:r>
    </w:p>
    <w:p>
      <w:pPr>
        <w:pStyle w:val="BodyText"/>
      </w:pPr>
      <w:r>
        <w:t xml:space="preserve">Âu Dương nhìn hai người này giống như diễn vai hề xông tới, hắn có chút đau đầu! Hai người này quá mạnh. Ngày hôm nay tuyết rơi dày như vậy, nhưng hai người này không thèm để ý tới tuyết rơi chạy ra đường đi tán gái! Hai người này thực sự không hề nghĩ tới thân phận của mình! Nếu như việc này để Lôi Minh biết được, không biết Lôi Minh có thể tức chết hay không...</w:t>
      </w:r>
    </w:p>
    <w:p>
      <w:pPr>
        <w:pStyle w:val="BodyText"/>
      </w:pPr>
      <w:r>
        <w:t xml:space="preserve">Thật ra Lưu Khải Hàng lại là người kinh hãi nhất. Hắn chỉ biết là Thiệu Phong rất trâu bò, nhưng không ngờ được Thiệu Phong trâu bò đến mức độ này. Nơi này không nói tới hai huynh muội Đặng gia, cũng chỉ nói những người khác tuyệt đối không phải là đối tượng mà một thiếu tướng dám đắc tội.</w:t>
      </w:r>
    </w:p>
    <w:p>
      <w:pPr>
        <w:pStyle w:val="BodyText"/>
      </w:pPr>
      <w:r>
        <w:t xml:space="preserve">Mà bây giờ Thiệu Phong ngược lại tốt rồi, xông tới không nhìn mọi người, trực tiếp lấy đại tiểu thư Đặng gia ra đánh cược. Hơn nữa còn luôn miệng nói dẫn đại tiểu thư Đặng gia đi! Hắn xem Đặng Thiến là cái gì? Là tiểu thư sao?</w:t>
      </w:r>
    </w:p>
    <w:p>
      <w:pPr>
        <w:pStyle w:val="BodyText"/>
      </w:pPr>
      <w:r>
        <w:t xml:space="preserve">Tuyệt đối có người có thể xem đại tiểu thư Đặng gia là tiểu thư! Nhưng trong ấn tượng của Lưu Khải Hàng thật sự không có Thiệu Phong. Đương nhiên hắn không thể nào biết Thiệu Phong. Hắn đã rời khỏi Bắc Kinh nhiều năm như vậy. Lại nói nữa, người bình thường chắc chắn không thể nào biết được thân phận Thiệu Phong!</w:t>
      </w:r>
    </w:p>
    <w:p>
      <w:pPr>
        <w:pStyle w:val="BodyText"/>
      </w:pPr>
      <w:r>
        <w:t xml:space="preserve">Hai người giống như rốt cuộc đã cùng nhất trí về mục tiêu. Lúc này hai người đồng thời đưa ánh mắt nhìn chằm chặp vào Đặng Thiến. Đại tiểu thư họ Đặng đã gặp bao nhiêu sóng to gió lớn nhưng hiện tại đối mặt với ánh mắt của hai người này rốt cuộc đã không còn giống như một con báo săn nữa. Lúc này cô ta lại giống như một con cừu, một con cừu đang đợi hai con mãnh hổ tới ăn thịt, còn là một con cừu hoàn toàn không dám phản kháng!</w:t>
      </w:r>
    </w:p>
    <w:p>
      <w:pPr>
        <w:pStyle w:val="BodyText"/>
      </w:pPr>
      <w:r>
        <w:t xml:space="preserve">- Đặng Thiến đúng không?</w:t>
      </w:r>
    </w:p>
    <w:p>
      <w:pPr>
        <w:pStyle w:val="BodyText"/>
      </w:pPr>
      <w:r>
        <w:t xml:space="preserve">Thiệu Phong xông lên trước, đi tới trước người Đặng Thiến nói. Hắn không nhìn thẳng vào Đặng Dương. Theo cách nói của Thiệu Phong: "Đặng Dương? Đúng! Hắn biết ta, nhưng ta không nhận ra hắn!”</w:t>
      </w:r>
    </w:p>
    <w:p>
      <w:pPr>
        <w:pStyle w:val="BodyText"/>
      </w:pPr>
      <w:r>
        <w:t xml:space="preserve">- Thiệu tướng quân...</w:t>
      </w:r>
    </w:p>
    <w:p>
      <w:pPr>
        <w:pStyle w:val="BodyText"/>
      </w:pPr>
      <w:r>
        <w:t xml:space="preserve">Đặng Thiến ôn nhu giống như một con cừu đợi bị làm thịt, không còn dáng vẻ cao cao tại thượng giống như vừa nãy. Hoàn toàn là bộ dạng chờ bị bắt nạt.</w:t>
      </w:r>
    </w:p>
    <w:p>
      <w:pPr>
        <w:pStyle w:val="BodyText"/>
      </w:pPr>
      <w:r>
        <w:t xml:space="preserve">- Ta cũng không nói những lời vô nghĩa. Ban đầu ta muốn trừng trị hai huynh muội các ngươi. Hiện tại ta cho ngươi một cơ hội. Đi theo ta, ta thả cho Đặng gia các ngươi một con đường sống!</w:t>
      </w:r>
    </w:p>
    <w:p>
      <w:pPr>
        <w:pStyle w:val="BodyText"/>
      </w:pPr>
      <w:r>
        <w:t xml:space="preserve">Thiệu Phong vừa nói một câu, tất cả mọi người trong phòng lại hít vào một hơi lạnh. Mặt Đặng Dương có chút co quắp, nhưng hắn vẫn cúi đầu. Bản thân hắn biết một khi đối mặt với Thái tử đảng thật sự, hắn có muốn cũng không dám phản kháng, chỉ có thể thành thật đợi. Bằng không bất luận những lời Thiệu Phong vừa nói là thật hay là giả, có thể bởi vì một biểu tình của hắn mà biến thành sự thật...</w:t>
      </w:r>
    </w:p>
    <w:p>
      <w:pPr>
        <w:pStyle w:val="BodyText"/>
      </w:pPr>
      <w:r>
        <w:t xml:space="preserve">Lời Thiệu Phong nói có thể tính là một uy hiếp trắng trợn. Vừa tới liền nói là muốn đối phó với huynh muội người ta. Đây hoàn toàn là uy hiếp không chút cố kỵ. Vừa nãy cho dù là Đặng Dương trở mặt với Âu Dương cũng không nói ra những lời uy hiếp trắng trợn như vậy!</w:t>
      </w:r>
    </w:p>
    <w:p>
      <w:pPr>
        <w:pStyle w:val="BodyText"/>
      </w:pPr>
      <w:r>
        <w:t xml:space="preserve">Mặt Đặng Thiến tối sầm lại. Có thể nói từ nhỏ đến lớn cô ta đã sống nhiều năm như vậy, nhưng đại tiểu thư họ Đặng vẫn chưa bao giờ bị ai uy hiếp như vậy. Nhưng Thiệu Phong là ai?</w:t>
      </w:r>
    </w:p>
    <w:p>
      <w:pPr>
        <w:pStyle w:val="BodyText"/>
      </w:pPr>
      <w:r>
        <w:t xml:space="preserve">Trong quốc gia này, thậm chí là trên tinh cầu này, Thiệu Phong muốn đối phó với người nào, vậy trừ phi người này là số ít người lợi hại hơn Thiệu Phong, nếu không trên căn bản điều ngươi có thể làm chính là chờ chết...</w:t>
      </w:r>
    </w:p>
    <w:p>
      <w:pPr>
        <w:pStyle w:val="BodyText"/>
      </w:pPr>
      <w:r>
        <w:t xml:space="preserve">- Đặng Thiến xin chào Thiệu Phong.</w:t>
      </w:r>
    </w:p>
    <w:p>
      <w:pPr>
        <w:pStyle w:val="BodyText"/>
      </w:pPr>
      <w:r>
        <w:t xml:space="preserve">Cô đã từng gặp mặt Thiệu Phong trong cuộc gặp mặt giữa các lão già trong các đại gia tộc. Đó là chuyện của ba năm trước. Lúc đó lần đầu tiên Thiệu Phong đại biểu cho Long Quân, đại biểu Lôi Minh tới dự họp.</w:t>
      </w:r>
    </w:p>
    <w:p>
      <w:pPr>
        <w:pStyle w:val="BodyText"/>
      </w:pPr>
      <w:r>
        <w:t xml:space="preserve">Người vô dụng nhất của Thiệu gia, không được người để ý, lại có thể chiến đấu một trận liền thành danh. Sau lần gặp mặt đó, trong khoảng thời gian ngắn toàn thế giới đều biết đến cái tên của Thiệu Phong. Chỉ có điều khi đó phần lớn mọi người vẫn chỉ hạn chế trong một số suy đoán về thân phận cụ thể của Thiệu Phong.</w:t>
      </w:r>
    </w:p>
    <w:p>
      <w:pPr>
        <w:pStyle w:val="BodyText"/>
      </w:pPr>
      <w:r>
        <w:t xml:space="preserve">Nhưng trong thời gian ba năm này, mỗi ngày Thiệu Phong đều đi theo Lôi Minh. Dựa vào một vài tin tức của lão đại, có ít nhất ba phần thế lực của Lôi Minh đã được chuyển đến trong tay Thiệu Phong. Đây là ý gì? Chỉ cần không phải là kẻ ngu si đều nhìn ra được, Lôi Minh muốn bồi dưỡng Thiệu Phong thành người nối nghiệp.</w:t>
      </w:r>
    </w:p>
    <w:p>
      <w:pPr>
        <w:pStyle w:val="BodyText"/>
      </w:pPr>
      <w:r>
        <w:t xml:space="preserve">Tuổi tác của Lôi Minh không còn nhỏ. Qua hai năm nữa, hắn sẽ phải về hưu. Ai biết ngày nào đó Lôi Minh cảm thấy thời gian đã đến liền chuyển giao cho Thiệu Phong. Đến lúc đó Thiệu Phong chính là một bước lên trời, chấp chưởng Long Quân nhảy một cái trở thành một trong số những người có quyền lợi to lớn của quốc gia này thậm chí là trên thế giới này</w:t>
      </w:r>
    </w:p>
    <w:p>
      <w:pPr>
        <w:pStyle w:val="BodyText"/>
      </w:pPr>
      <w:r>
        <w:t xml:space="preserve">- Thiệu tướng quân...</w:t>
      </w:r>
    </w:p>
    <w:p>
      <w:pPr>
        <w:pStyle w:val="BodyText"/>
      </w:pPr>
      <w:r>
        <w:t xml:space="preserve">Đặng Dương nhìn thấy dáng vẻ lúng túng của muội muội liền định mở miệng nói chuyện. Nhưng khi con mắt Thiệu Phong quét đến trên người Đặng Dương hắn liền ngậm miệng. Lúc này ánh mắt của Thiệu Phong không khác gì đang nhìn một con chó chết.</w:t>
      </w:r>
    </w:p>
    <w:p>
      <w:pPr>
        <w:pStyle w:val="BodyText"/>
      </w:pPr>
      <w:r>
        <w:t xml:space="preserve">Đặng Dương biết ánh mắt này. Trước kia khi hắn thu thập một vài tiểu rác rưởi hoàn toàn không có bất kỳ năng lực chống cự nào, hắn cũng đã dùng loại ánh mắt này nhìn đối phương. Mà hôm nay thân phận đã xảy ra chuyển biến. Thiệu Phong biến thành mình trước kia. Mình lại chỉ có thể làm một tiểu rác rưởi...</w:t>
      </w:r>
    </w:p>
    <w:p>
      <w:pPr>
        <w:pStyle w:val="BodyText"/>
      </w:pPr>
      <w:r>
        <w:t xml:space="preserve">Đặng Dương rất thức thời cúi đầu. Hắn biết vào lúc này hắn nói thêm một từ nữa, Thiệu Phong sẽ trừng trị mình! Không nên coi thường Thiệu Phong.</w:t>
      </w:r>
    </w:p>
    <w:p>
      <w:pPr>
        <w:pStyle w:val="BodyText"/>
      </w:pPr>
      <w:r>
        <w:t xml:space="preserve">Nếu như chỉ dựa vào dưa ấm của tổ tiên không thể nào ăn sung mặc sướng được. Sở dĩ Đặng Dương có thể làm được như hôm nay là bởi vì Đặng Dương hiểu rõ người nào có thể trêu chọc được, người nào không thể trêu chọc được.</w:t>
      </w:r>
    </w:p>
    <w:p>
      <w:pPr>
        <w:pStyle w:val="BodyText"/>
      </w:pPr>
      <w:r>
        <w:t xml:space="preserve">Người như Thiệu Phong hôm nay, Đặng Dương đã biết, đây là một nhân vật không thể trêu chọc. Dưới tình huống này, so với đứng ra nói nhiều khiến tất cả bị liên lụy, không bằng im lặng chờ đợi. Hơn nữa Đặng Dương tin tưởng, chỉ cần là một người thông minh, ngày hôm nay đều sẽ lựa chọn như thế !</w:t>
      </w:r>
    </w:p>
    <w:p>
      <w:pPr>
        <w:pStyle w:val="BodyText"/>
      </w:pPr>
      <w:r>
        <w:t xml:space="preserve">- Tiểu tử, không nên tỏ ra một bộ cường quyền như vậy! Đặng Thiến đúng không? Cô có nhận lời làm quen của ta không?</w:t>
      </w:r>
    </w:p>
    <w:p>
      <w:pPr>
        <w:pStyle w:val="BodyText"/>
      </w:pPr>
      <w:r>
        <w:t xml:space="preserve">Ngay trong lúc không khí đang khẩn trương, Tử thần đột nhiên từ phía sau Thiệu Phong đi ra. Vào lúc này người trong đại sảnh trên căn bản đã bị Thiệu Phong ép tới mức thở cũng khó khăn. Ngoại trừ Tử thần ra, thật sự không ai dám nói chuyện.</w:t>
      </w:r>
    </w:p>
    <w:p>
      <w:pPr>
        <w:pStyle w:val="BodyText"/>
      </w:pPr>
      <w:r>
        <w:t xml:space="preserve">Trong đại sảnh, tuy rằng bọn họ chưa từng thấy Thiệu Phong, thậm chí chỉ có rất ít người nghe nói về Thiệu Phong, nhưng bọn họ không phải là người mù. Từ lúc Thiệu Phong vừa tiến vào, đã gọi thẳng Đổng Bàn Tử, nói thẳng bảo Trương lão tới gặp Thiệu Phong, bọn họ đã biết, địa vị của người trẻ tuổi này tuyệt đối còn lợi hại hơn nhân vật lớn phía sau lưng Thiên Hồng.</w:t>
      </w:r>
    </w:p>
    <w:p>
      <w:pPr>
        <w:pStyle w:val="Compact"/>
      </w:pPr>
      <w:r>
        <w:br w:type="textWrapping"/>
      </w:r>
      <w:r>
        <w:br w:type="textWrapping"/>
      </w:r>
    </w:p>
    <w:p>
      <w:pPr>
        <w:pStyle w:val="Heading2"/>
      </w:pPr>
      <w:bookmarkStart w:id="921" w:name="chương-944-như-vậy-thật-không-công-bằng"/>
      <w:bookmarkEnd w:id="921"/>
      <w:r>
        <w:t xml:space="preserve">899. Chương 944: Như Vậy Thật Không Công Bằng</w:t>
      </w:r>
    </w:p>
    <w:p>
      <w:pPr>
        <w:pStyle w:val="Compact"/>
      </w:pPr>
      <w:r>
        <w:br w:type="textWrapping"/>
      </w:r>
      <w:r>
        <w:br w:type="textWrapping"/>
      </w:r>
      <w:r>
        <w:t xml:space="preserve">Thiệu Phong đi vào đầy cường thế không nhìn Đặng gia, đã muốn dẫn Đặng Thiến đi. Biểu hiện kiêu ngạo như vậy càng khiến đám huấn luyện viên già này hiểu rõ, đây là một nhân vật có thực quyền siêu cấp! Đây là một thực quyền siêu cấp có thể lực ép tất cả!</w:t>
      </w:r>
    </w:p>
    <w:p>
      <w:pPr>
        <w:pStyle w:val="BodyText"/>
      </w:pPr>
      <w:r>
        <w:t xml:space="preserve">- Thiệu Phong rốt cuộc thân phận gì?" Lưu Khải Hàng lặng lẽ đi tới bên cạnh Âu Dương, hắn tin tưởng Âu Dương nhất định biết Thiệu Phong thân phận.</w:t>
      </w:r>
    </w:p>
    <w:p>
      <w:pPr>
        <w:pStyle w:val="BodyText"/>
      </w:pPr>
      <w:r>
        <w:t xml:space="preserve">- Thiệu Phong thôi đi. Dù sao Thái tử hắn cũng xem như là chân mệnh thiên tử!</w:t>
      </w:r>
    </w:p>
    <w:p>
      <w:pPr>
        <w:pStyle w:val="BodyText"/>
      </w:pPr>
      <w:r>
        <w:t xml:space="preserve">Giọng nói của Âu Dương không to lắm, nhưng Thiệu Phong vẫn nghe được! Những lão gia hoả giả vờ tai điếc mắt hoa lại càng nghe rõ. Mỗi người bọn họ đều lộ ra bộ dạng cười trên sự đau khổ của người khác.</w:t>
      </w:r>
    </w:p>
    <w:p>
      <w:pPr>
        <w:pStyle w:val="BodyText"/>
      </w:pPr>
      <w:r>
        <w:t xml:space="preserve">Thiệu Phong cường thế như vậy, gia hoả này lại dám nói Thiệu Phong như vậy, không sợ hiện tại Thiệu Phong tiêu diệt hắn sao? Tuy nhiên, rõ ràng lần này bọn họ đã phải thất vọng. Bởi vì Thiệu Phong căn bản không liếc mắt nhìn Âu Dương cũng coi như không nghe thấy.</w:t>
      </w:r>
    </w:p>
    <w:p>
      <w:pPr>
        <w:pStyle w:val="BodyText"/>
      </w:pPr>
      <w:r>
        <w:t xml:space="preserve">- Không ngờ được tiểu bạch kiểm lại hung mãnh như vậy!</w:t>
      </w:r>
    </w:p>
    <w:p>
      <w:pPr>
        <w:pStyle w:val="BodyText"/>
      </w:pPr>
      <w:r>
        <w:t xml:space="preserve">Đây là câu nói của Lưu đại tiểu thư... Vừa nãy Âu Dương mới miệng gọi Thiệu Phong, Thiệu Phong không hề biến hóa. Nhưng câu tiểu bạch kiểm này lại khiến Thiệu Phong xanh mặt!</w:t>
      </w:r>
    </w:p>
    <w:p>
      <w:pPr>
        <w:pStyle w:val="BodyText"/>
      </w:pPr>
      <w:r>
        <w:t xml:space="preserve">- Không nên gọi ta là tiểu bạch kiểm!</w:t>
      </w:r>
    </w:p>
    <w:p>
      <w:pPr>
        <w:pStyle w:val="BodyText"/>
      </w:pPr>
      <w:r>
        <w:t xml:space="preserve">Thiệu Phong căm tức nhìn Lưu Tĩnh nói. Có thể nói từ nhỏ đến lớn Thiệu Phong chưa từng bị người nào gọi hắn là tiểu bạch kiểm. Có thể nói ba chữ tiểu bạch kiểm kia là điều hắn không chịu nổi nhất!</w:t>
      </w:r>
    </w:p>
    <w:p>
      <w:pPr>
        <w:pStyle w:val="BodyText"/>
      </w:pPr>
      <w:r>
        <w:t xml:space="preserve">- Tiểu bạch kiểm! Tiểu bạch kiểm! Tiểu Bạch...Kiểm...</w:t>
      </w:r>
    </w:p>
    <w:p>
      <w:pPr>
        <w:pStyle w:val="BodyText"/>
      </w:pPr>
      <w:r>
        <w:t xml:space="preserve">Giọng nói của Lưu đại cô nãi nãi giống như ma quỷ đến từ địa ngục, khiến vô số đang đứng gần cô đều dạt ra hai bên... Rất rõ ràng, mọi người cũng không ngờ được Lưu đại cô nãi nãi kiêu ngạo như vậy! Trực tiếp chỉ vào Thiệu Phong cường thế như vậy, liên tục nói ra ba chữ tiểu bạch kiểm!</w:t>
      </w:r>
    </w:p>
    <w:p>
      <w:pPr>
        <w:pStyle w:val="BodyText"/>
      </w:pPr>
      <w:r>
        <w:t xml:space="preserve">Mọi người có lý do tin tưởng, sau một khắc Thiệu Phong có thể rút súng ra bắn chết Lưu Tĩnh tại chỗ. Dù sao lấy cấp bậc của Thiệu Phong, uy nghiêm của hắn tuyệt đối không thể bị xâm phạm. Điều này giống như đế vương thời cổ đại xuất hành, người nào dám cản trước loan giá, không quan tâm ngươi có oan tình hay là gì, chỉ cần xông tới động tới uy nghiêm của thiên tử cơ bản đều phải mất mạng...</w:t>
      </w:r>
    </w:p>
    <w:p>
      <w:pPr>
        <w:pStyle w:val="BodyText"/>
      </w:pPr>
      <w:r>
        <w:t xml:space="preserve">- Tiểu Tĩnh!</w:t>
      </w:r>
    </w:p>
    <w:p>
      <w:pPr>
        <w:pStyle w:val="BodyText"/>
      </w:pPr>
      <w:r>
        <w:t xml:space="preserve">Lưu Khải Hàng bối rối! Trước đây không biết địa vị của Thiệu Phong, con gái của mình làm xằng làm bậy còn không tính. Hiện tại đã biết, không ngờ con gái vẫn còn làm xằng bậy như vậy. Đây quả thực là hồ đồ!</w:t>
      </w:r>
    </w:p>
    <w:p>
      <w:pPr>
        <w:pStyle w:val="BodyText"/>
      </w:pPr>
      <w:r>
        <w:t xml:space="preserve">- Làm tốt lắm! Ngươi đủ tàn nhẫn!</w:t>
      </w:r>
    </w:p>
    <w:p>
      <w:pPr>
        <w:pStyle w:val="BodyText"/>
      </w:pPr>
      <w:r>
        <w:t xml:space="preserve">Ngay khi Lưu Khải Hàng kéo Lưu Tĩnh, Thiệu Phong bất đắc dĩ lắc đầu. Trên thế giới này Thiệu Phong biết chỉ có một mình Lưu Tĩnh là nữ tử dám kiêu ngạo như thế. Tuy nhiên tiểu cô nãi nãi này có thân phận có thể còn ác liệt hơn cả mình! Bằng hữu của một vị thần! Oa, nhân loại có thể đối kháng sao?</w:t>
      </w:r>
    </w:p>
    <w:p>
      <w:pPr>
        <w:pStyle w:val="BodyText"/>
      </w:pPr>
      <w:r>
        <w:t xml:space="preserve">Đừng nói tổn thương Lưu Tĩnh, Thiệu Phong xin thề, nếu như Âu Dương biết có người cho dù có suy nghĩ tổn thương Lưu Tĩnh, bất kể là một người hay là một thế lực, thậm chí là một quốc gia Âu Dương đều sẽ tiêu diệt! Bởi vì thông qua thời gian tiếp xúc lâu như vậy, Thiệu Phong biết, Âu Dương là một người rất xem trọng bằng hữu!</w:t>
      </w:r>
    </w:p>
    <w:p>
      <w:pPr>
        <w:pStyle w:val="BodyText"/>
      </w:pPr>
      <w:r>
        <w:t xml:space="preserve">Ngươi trực tiếp đối phó với Âu Dương, Âu Dương có thể sẽ không quá để ý tới ngươi. Bởi vì người ta căn bản không để ý tới âm mưu quỷ kế của ngươi! Nhưng nếu như ngươi đối phó với người bên cạnh Âu Dương, đổi lấy có lẽ chính là cơn thịnh nộ lôi đình!</w:t>
      </w:r>
    </w:p>
    <w:p>
      <w:pPr>
        <w:pStyle w:val="BodyText"/>
      </w:pPr>
      <w:r>
        <w:t xml:space="preserve">Bởi vậy sau sự kiện tiểu bạch kiểm mọi người trong phòng đã nhìn Lưu Khải Hàng và Lưu Tĩnh với sắc thái khác hẳn! Trong chuyện này người có biến hóa lớn nhất chính là lão Lý.</w:t>
      </w:r>
    </w:p>
    <w:p>
      <w:pPr>
        <w:pStyle w:val="BodyText"/>
      </w:pPr>
      <w:r>
        <w:t xml:space="preserve">Lão Lý với Lưu Khải Hàng vốn là bạn rất thân. Hiện nay lão Lý quay đầu làm thủ hạ của Đặng Dương khác nào phân rõ ranh giới với Lưu Khải Hàng.</w:t>
      </w:r>
    </w:p>
    <w:p>
      <w:pPr>
        <w:pStyle w:val="BodyText"/>
      </w:pPr>
      <w:r>
        <w:t xml:space="preserve">Điều này vốn không có gì. Dù sao thế lực của Đặng Dương lớn. Đạo lý chim khôn chọn cây mà đậu ai cũng biết. Lão Lý không phải là người không thức thời. Nhưng ai có thể ngờ được lần này hắn đã chọn nhầm khúc gỗ. Cái rễ hắn vốn từ bỏ kia không ngờ lại là thần mộc ngô đồng do Phượng Hoàng đứng... Hiện tại mặc dù cây hắn chọn không tệ, nhưng đối mặt với thần mộc vẫn chỉ như một khúc củi mục...</w:t>
      </w:r>
    </w:p>
    <w:p>
      <w:pPr>
        <w:pStyle w:val="BodyText"/>
      </w:pPr>
      <w:r>
        <w:t xml:space="preserve">Hiện tại lão Lý có chút hối hận, hối hận mình để lộ quá nhanh. Bằng không với tính cách gặp gió lấy đà của hắn, hoàn toàn có thể giả vờ đứng ở bên cạnh Lưu Khải Hàng. Như vậy hắn có thể có chút liên hệ với Thiệu Phong. Ở Bắc Kinh, nếu như ngươi có liên quan với Thiệu Phong, điều này đại biểu cái gì?</w:t>
      </w:r>
    </w:p>
    <w:p>
      <w:pPr>
        <w:pStyle w:val="BodyText"/>
      </w:pPr>
      <w:r>
        <w:t xml:space="preserve">- Được rồi tiểu bạch kiểm, đừng khoác lác nữa! Ta dám nói đêm nay ngươi không thể dẫn Đặng đại tiểu thư đi được!</w:t>
      </w:r>
    </w:p>
    <w:p>
      <w:pPr>
        <w:pStyle w:val="BodyText"/>
      </w:pPr>
      <w:r>
        <w:t xml:space="preserve">Tử thần từ phía sau vỗ vỗ vào vai Thiệu Phong nói. Sau đó hắn bất ngờ ôm Đặng Thiến một cái nói:</w:t>
      </w:r>
    </w:p>
    <w:p>
      <w:pPr>
        <w:pStyle w:val="BodyText"/>
      </w:pPr>
      <w:r>
        <w:t xml:space="preserve">- Ngươi biết ta, đúng không!</w:t>
      </w:r>
    </w:p>
    <w:p>
      <w:pPr>
        <w:pStyle w:val="BodyText"/>
      </w:pPr>
      <w:r>
        <w:t xml:space="preserve">- Vâng... Đúng...</w:t>
      </w:r>
    </w:p>
    <w:p>
      <w:pPr>
        <w:pStyle w:val="BodyText"/>
      </w:pPr>
      <w:r>
        <w:t xml:space="preserve">Lúc này ánh mắt Đặng Thiến nhìn Tử thần không hoàn toàn là sợ hãi. Không ngờ trong ánh mắt của cô còn có một tia sùng bái!</w:t>
      </w:r>
    </w:p>
    <w:p>
      <w:pPr>
        <w:pStyle w:val="BodyText"/>
      </w:pPr>
      <w:r>
        <w:t xml:space="preserve">- Ngươi! Ngươi!</w:t>
      </w:r>
    </w:p>
    <w:p>
      <w:pPr>
        <w:pStyle w:val="BodyText"/>
      </w:pPr>
      <w:r>
        <w:t xml:space="preserve">Thiệu Phong nhìn Đặng Thiến. Trong nháy mắt hắn dường như hiểu rõ điều gì! Sở dĩ Đặng Thiến nhìn qua đã thấy dã tính là bởi vì Đặng Thiến chính là một con lai. Đồng thời Đặng Thiến cũng là con lai duy nhất của Đặng gia. Mà lúc này Thiệu Phong chợt nhớ tới một câu nói của Lôi Minh.</w:t>
      </w:r>
    </w:p>
    <w:p>
      <w:pPr>
        <w:pStyle w:val="BodyText"/>
      </w:pPr>
      <w:r>
        <w:t xml:space="preserve">- Chúng ta không phải không có người dị năng. Chỉ có điều người dị năng này chỉ được xem là nửa dị tộc. Hơn nữa dị năng của cô ấy quá yếu. Nhiều nhất chỉ có cấp B mà thôi!</w:t>
      </w:r>
    </w:p>
    <w:p>
      <w:pPr>
        <w:pStyle w:val="BodyText"/>
      </w:pPr>
      <w:r>
        <w:t xml:space="preserve">Đây là lời Lôi Minh đã nói lúc trước. Lúc đó Thiệu Phong không hề hỏi cái gì gọi là nửa dị tộc. Nhưng bây giờ nhìn biểu hiện của Đặng Thiến, Thiệu Phong hiểu rõ, nửa dị tộc này chính là chỉ người con lai Đặng Thiến này...</w:t>
      </w:r>
    </w:p>
    <w:p>
      <w:pPr>
        <w:pStyle w:val="BodyText"/>
      </w:pPr>
      <w:r>
        <w:t xml:space="preserve">- Ha ha ha ha! Tiểu bạch kiểm, ngươi thua rồi! Ngày hôm nay lão tử tự mình đi xem ngươi kêu những câu đó!</w:t>
      </w:r>
    </w:p>
    <w:p>
      <w:pPr>
        <w:pStyle w:val="BodyText"/>
      </w:pPr>
      <w:r>
        <w:t xml:space="preserve">Tử thần dùng một ngón tay đưa về phía Thiệu Phong sắc mặt tái nhợt!</w:t>
      </w:r>
    </w:p>
    <w:p>
      <w:pPr>
        <w:pStyle w:val="BodyText"/>
      </w:pPr>
      <w:r>
        <w:t xml:space="preserve">- Xem như ngươi lợi hại. Ta nhận ta thua rồi!</w:t>
      </w:r>
    </w:p>
    <w:p>
      <w:pPr>
        <w:pStyle w:val="BodyText"/>
      </w:pPr>
      <w:r>
        <w:t xml:space="preserve">Thiệu Phong đã tuyệt vọng. Đúng vậy, thế lực của hắn lớn đến mức có thể nhổ tận gốc Đặng gia. Nếu như Đặng Thiến là một người bình thường, như vậy nhất định sẽ thỏa hiệp. Nhưng nếu như Đặng Thiến là một người có năng lực đặc biệt, vậy mình dùng quyền lợi của mình mặc dù nhổ tận gốc Đặng gia, Đặng Thiến cũng tuyệt đối nghe theo mệnh lệnh của Tử thần.</w:t>
      </w:r>
    </w:p>
    <w:p>
      <w:pPr>
        <w:pStyle w:val="BodyText"/>
      </w:pPr>
      <w:r>
        <w:t xml:space="preserve">Tử thần, trong dị năng giới, Tử thần chính là thần linh sống. Tuy rằng Tử thần rất ít khi xuất hiện, nhưng trong lòng mỗi người có năng lực đặc biệt, Tử thần vẫn là người mạnh mẽ nhất, là thần linh bọn họ sùng bái nhất. Cho nên lúc này bất luận Thiệu Phong ép thế nào, cuối cùng chắn chắn vẫn phải bại bởi Tử thần!</w:t>
      </w:r>
    </w:p>
    <w:p>
      <w:pPr>
        <w:pStyle w:val="BodyText"/>
      </w:pPr>
      <w:r>
        <w:t xml:space="preserve">- Như vậy không công bằng!</w:t>
      </w:r>
    </w:p>
    <w:p>
      <w:pPr>
        <w:pStyle w:val="BodyText"/>
      </w:pPr>
      <w:r>
        <w:t xml:space="preserve">Thiệu Phong biết mình bị ám toán. Nhưng hắn suy nghĩ tỉ mỉ một chút. Thời điểm bọn họ đánh cược, Tử Thần còn không biết những điều này. Vậy lần này thua hoàn toàn bởi vì số phận của mình không bằng Tử thần...</w:t>
      </w:r>
    </w:p>
    <w:p>
      <w:pPr>
        <w:pStyle w:val="BodyText"/>
      </w:pPr>
      <w:r>
        <w:t xml:space="preserve">- Không cần chơi xấu. Ta cho ngươi biết, cho dù Lôi Minh tới đây khuyên, ngày hôm nay ngươi cũng phải đi kêu cho ta!</w:t>
      </w:r>
    </w:p>
    <w:p>
      <w:pPr>
        <w:pStyle w:val="BodyText"/>
      </w:pPr>
      <w:r>
        <w:t xml:space="preserve">Tử thần lại một câu nói nữa khiến mọi người kinh hãi. Lôi Minh là người thế nào?</w:t>
      </w:r>
    </w:p>
    <w:p>
      <w:pPr>
        <w:pStyle w:val="BodyText"/>
      </w:pPr>
      <w:r>
        <w:t xml:space="preserve">Trên tinh cầu này có người không thèm để ý tới lời khuyên can của Lôi Minh sao?</w:t>
      </w:r>
    </w:p>
    <w:p>
      <w:pPr>
        <w:pStyle w:val="Compact"/>
      </w:pPr>
      <w:r>
        <w:br w:type="textWrapping"/>
      </w:r>
      <w:r>
        <w:br w:type="textWrapping"/>
      </w:r>
    </w:p>
    <w:p>
      <w:pPr>
        <w:pStyle w:val="Heading2"/>
      </w:pPr>
      <w:bookmarkStart w:id="922" w:name="chương-945-tiểu-bạch-kiểm-ngươi-sắp-nổi-danh-rồi"/>
      <w:bookmarkEnd w:id="922"/>
      <w:r>
        <w:t xml:space="preserve">900. Chương 945 : Tiểu Bạch Kiểm, Ngươi Sắp Nổi Danh Rồi</w:t>
      </w:r>
    </w:p>
    <w:p>
      <w:pPr>
        <w:pStyle w:val="Compact"/>
      </w:pPr>
      <w:r>
        <w:br w:type="textWrapping"/>
      </w:r>
      <w:r>
        <w:br w:type="textWrapping"/>
      </w:r>
      <w:r>
        <w:t xml:space="preserve">Nhưng ngày hôm nay bọn họ thật sự thấy được một mãnh nam như thế. Mãnh nam ở ngay trước mặt Thiệu Phong gọi tên Lôi Minh như vậy, không ngờ trên mặt Thiệu Phong không xuất hiện chút phẫn nộ nào! Điều này nói rõ cái gì? Điều này nói rõ trong lòng Thiệu Phong đã ngầm thừa nhận Tử thần có thể nói Lôi Minh như vậy. Nghĩ đến đây, rất nhiều người đều hiểu rõ một chuyện, chỉ sợ mãnh nam này còn mạnh mẽ hơn cả Thiệu Phong. Ít nhất là cùng một cấp bậc với Lôi Minh. Nhân vật như vậy cho dù là Đặng Dương cũng nghĩ không ra là ai!</w:t>
      </w:r>
    </w:p>
    <w:p>
      <w:pPr>
        <w:pStyle w:val="BodyText"/>
      </w:pPr>
      <w:r>
        <w:t xml:space="preserve">- Đổi phương pháp có được không...</w:t>
      </w:r>
    </w:p>
    <w:p>
      <w:pPr>
        <w:pStyle w:val="BodyText"/>
      </w:pPr>
      <w:r>
        <w:t xml:space="preserve">Thiệu Phong hoảng sợ. Không sai, hắn thật sự hoảng sợ! Hắn bắt đầu có chút hối hận tại sao mình lại nghĩ ra một phương thức ác độc như vậy! Hắn vốn cho rằng mình đã nắm giữ tất cả. Nhưng căn bản hắn không ngờ được Tử thần mới là người người thắng. Mình làm vậy chẳng khác gì bán chính mình</w:t>
      </w:r>
    </w:p>
    <w:p>
      <w:pPr>
        <w:pStyle w:val="BodyText"/>
      </w:pPr>
      <w:r>
        <w:t xml:space="preserve">- Ta vẫn muốn phương pháp kích thích kia!</w:t>
      </w:r>
    </w:p>
    <w:p>
      <w:pPr>
        <w:pStyle w:val="BodyText"/>
      </w:pPr>
      <w:r>
        <w:t xml:space="preserve">Tử thần một tay ôm Đặng Thiến, miệng ngậm một điếu thuốc. Đặng Thiến vô cùng linh hoạt châm thuốc cho vị thần trong lòng mình.</w:t>
      </w:r>
    </w:p>
    <w:p>
      <w:pPr>
        <w:pStyle w:val="BodyText"/>
      </w:pPr>
      <w:r>
        <w:t xml:space="preserve">- Đừng quá đáng! Cẩn thận ta cá chết lưới rách!</w:t>
      </w:r>
    </w:p>
    <w:p>
      <w:pPr>
        <w:pStyle w:val="BodyText"/>
      </w:pPr>
      <w:r>
        <w:t xml:space="preserve">Uy hiếp của Thiệu Phong không có chút đáng sợ nào. Chí ít Tử thần không để ý nhiều tới lời uy hiếp này của hắn!</w:t>
      </w:r>
    </w:p>
    <w:p>
      <w:pPr>
        <w:pStyle w:val="BodyText"/>
      </w:pPr>
      <w:r>
        <w:t xml:space="preserve">- Được! Ngươi có dũng khí!</w:t>
      </w:r>
    </w:p>
    <w:p>
      <w:pPr>
        <w:pStyle w:val="BodyText"/>
      </w:pPr>
      <w:r>
        <w:t xml:space="preserve">Thiệu Phong thất bại. Thiệu Phong nhận. Hắn biết lần này mình nổi danh. Tuy nhiên lần nổi danh này không phải là nổi danh trên phương diện Long Quân. Mà qua đêm nay chỉ sợ tất cả mọi người trong thành Bắc Kinh đều sẽ khiếp sợ!</w:t>
      </w:r>
    </w:p>
    <w:p>
      <w:pPr>
        <w:pStyle w:val="BodyText"/>
      </w:pPr>
      <w:r>
        <w:t xml:space="preserve">- Đi thôi tiểu ca. Ta đang chờ xem ngài biểu diễn đây! Cho dù là ta cũng có chút bội phục. Không ngờ cái đầu nhỏ của ngươi lại nghĩ ra mưu kế bá đạo như vậy! Ha ha ha ha...</w:t>
      </w:r>
    </w:p>
    <w:p>
      <w:pPr>
        <w:pStyle w:val="BodyText"/>
      </w:pPr>
      <w:r>
        <w:t xml:space="preserve">Nghe Tử thần cười, đám người đang ở chỗ này đều sắp phát điên. Bọn họ cảm giác dường như mình đang nằm mơ. Chẳng lẽ nói đêm nay Thiệu Phong thật sự sẽ làm chuyện đó?</w:t>
      </w:r>
    </w:p>
    <w:p>
      <w:pPr>
        <w:pStyle w:val="BodyText"/>
      </w:pPr>
      <w:r>
        <w:t xml:space="preserve">Bọn họ khó có thể tin tưởng được. Nhưng nhìn kỹ sắc mặt của Thiệu Phong và thái độ của Tử thần, cuối cùng mọi người vẫn phải tiếp nhận chuyện này!</w:t>
      </w:r>
    </w:p>
    <w:p>
      <w:pPr>
        <w:pStyle w:val="BodyText"/>
      </w:pPr>
      <w:r>
        <w:t xml:space="preserve">- Tiểu bạch kiểm, ngươi sắp nổi danh rồi!</w:t>
      </w:r>
    </w:p>
    <w:p>
      <w:pPr>
        <w:pStyle w:val="BodyText"/>
      </w:pPr>
      <w:r>
        <w:t xml:space="preserve">Lưu Tĩnh đi tới bên cạnh Thiệu Phong, nhìn Thiệu Phong tỏ vẻ rất đáng thương. Sau đó cô liền phì cười.</w:t>
      </w:r>
    </w:p>
    <w:p>
      <w:pPr>
        <w:pStyle w:val="BodyText"/>
      </w:pPr>
      <w:r>
        <w:t xml:space="preserve">- Đã đánh cược thì phải chấp nhận chịu thua. Thiệu Phong ta không phải là người thua không đứng lên được.</w:t>
      </w:r>
    </w:p>
    <w:p>
      <w:pPr>
        <w:pStyle w:val="BodyText"/>
      </w:pPr>
      <w:r>
        <w:t xml:space="preserve">Lúc này Thiệu Phong chỉ có thể dùng lời nói như vậy để an ủi mình. Dĩ nhiên, nếu như nếu có thể, Thiệu Phong tuyệt đối sẽ chơi xấu.</w:t>
      </w:r>
    </w:p>
    <w:p>
      <w:pPr>
        <w:pStyle w:val="BodyText"/>
      </w:pPr>
      <w:r>
        <w:t xml:space="preserve">- Đi thôi đàn ông, ta đang chờ đây. Người địa cầu cũng đang chờ. Chúng ta nhanh đi thôi!</w:t>
      </w:r>
    </w:p>
    <w:p>
      <w:pPr>
        <w:pStyle w:val="BodyText"/>
      </w:pPr>
      <w:r>
        <w:t xml:space="preserve">Tử thần thúc giục Thiệu Phong. Thiệu Phong lại thoáng nhìn về phía Âu Dương cầu cứu. Hắn biết, lúc này người khiến Tử thần thay đổi chỉ có thể là Âu Dương, cũng chính là sư phụ của Tử thần!</w:t>
      </w:r>
    </w:p>
    <w:p>
      <w:pPr>
        <w:pStyle w:val="BodyText"/>
      </w:pPr>
      <w:r>
        <w:t xml:space="preserve">Đừng thấy Tử thần bình thường cười vui vẻ, trên thực tế từ khi bắt đầu bái sư Âu Dương đã biết, Tử thần thật ra là một người tôn sư trọng đạo. Có lẽ cũng bởi vì như vậy Âu Dương mới có thể nhận Tử thần làm đệ tử. Dù sao bất kỳ ai cũng không muốn thu nhận một người ngày hôm nay còn gọi ngươi là sư phụ, ngày mai học thành là người hầu...</w:t>
      </w:r>
    </w:p>
    <w:p>
      <w:pPr>
        <w:pStyle w:val="BodyText"/>
      </w:pPr>
      <w:r>
        <w:t xml:space="preserve">Ánh mắt cầu cứu của Thiệu Phong đã bị Đặng Thiến và Đặng Dương nhìn thấy! Thật ra không chỉ hai huynh muội này, không thiếu những nhân vật cấp cáo già đều phát hiện được. Mà khi bọn họ nhìn theo ánh mắt của Thiệu Phong, liền nhìn thấy Âu Dương đang cầm một miếng bánh điểm tâm.</w:t>
      </w:r>
    </w:p>
    <w:p>
      <w:pPr>
        <w:pStyle w:val="BodyText"/>
      </w:pPr>
      <w:r>
        <w:t xml:space="preserve">Bọn họ khó có thể lý giải được. Rốt cuộc người trẻ tuổi này có thân phận thế nào? Ban đầu hắn dám trực tiếp đối kháng với Đặng Dương. Hơn nữa từ dáng vẻ của hắn xem ra hắn hoàn toàn không sợ hãi. Sau đó đến Lưu Tĩnh gọi Thiệu Phong là tiểu bạch kiểm khiến mọi người nghi ngờ sau lưng Lưu Tĩnh có lẽ có một nhân vật lớn nào đó. Cho nên theo bản năng mọi người cho rằng Âu Dương là một tiểu bạch kiểm của Lưu Tĩnh.</w:t>
      </w:r>
    </w:p>
    <w:p>
      <w:pPr>
        <w:pStyle w:val="BodyText"/>
      </w:pPr>
      <w:r>
        <w:t xml:space="preserve">Nhưng hiện tại xem ra, tất cả những điều này đều là sai lầm. Âu Dương căn bản không phải là tiểu bạch kiểm gì. Từ ánh mắt cầu cứu của Thiệu Phong người thông minh đều hiểu rõ một đạo lý! Gia hoả này có thể là một đại BOSS! Một đại BOSS ẩn nấp phía sau hậu trường không ai biết thân phận!</w:t>
      </w:r>
    </w:p>
    <w:p>
      <w:pPr>
        <w:pStyle w:val="BodyText"/>
      </w:pPr>
      <w:r>
        <w:t xml:space="preserve">Mọi người bắt đầu vắt hết óc suy nghĩ về cái tên Âu Dương. Nhưng bất luận bọn họ suy nghĩ như thế nào, đều không thể nghĩ được nhân vật lớn nào có liên quan đến một chữ Âu. Tất nhiên trong đám quan viên có tồn tại họ Âu. Nhưng đám quan viên như vậy còn chưa đủ trình độ để Thiệu Phong phải cầu cứu. Cho nên tự nhiên những người này liền bị bác bỏ.</w:t>
      </w:r>
    </w:p>
    <w:p>
      <w:pPr>
        <w:pStyle w:val="BodyText"/>
      </w:pPr>
      <w:r>
        <w:t xml:space="preserve">- Đi thôi tiểu bạch kiểm, mẹ kiếp ngươi không phải muốn chơi xấu chứ? Ta cho ngươi biết, nếu như ngươi chơi xấu, bây giờ ta sẽ lập tức đi tìm Lôi Minh!</w:t>
      </w:r>
    </w:p>
    <w:p>
      <w:pPr>
        <w:pStyle w:val="BodyText"/>
      </w:pPr>
      <w:r>
        <w:t xml:space="preserve">Tử thần nhìn dáng vẻ Thiệu Phong như vậy, vội vàng nói. Hắn thật sự lo lắng Âu Dương sẽ mở miệng. Ngày hôm nay hắn rất mong chờ đối với màn biểu diễn của Thiệu Phong. Nếu như Âu Dương thật sự mở miệng, cho dù hắn mong chờ đến thế nào cuối cùng cũng nhất định phải nhả ra.</w:t>
      </w:r>
    </w:p>
    <w:p>
      <w:pPr>
        <w:pStyle w:val="BodyText"/>
      </w:pPr>
      <w:r>
        <w:t xml:space="preserve">Cho nên Tử thần không cho Thiệu Phong có bất kỳ cầu viện nào. Hắn trực tiếp dùng Lôi Minh thuấn sát Thiệu Phong!</w:t>
      </w:r>
    </w:p>
    <w:p>
      <w:pPr>
        <w:pStyle w:val="BodyText"/>
      </w:pPr>
      <w:r>
        <w:t xml:space="preserve">- Được lắm! Ngươi có gan, ta nhận! Đi!</w:t>
      </w:r>
    </w:p>
    <w:p>
      <w:pPr>
        <w:pStyle w:val="BodyText"/>
      </w:pPr>
      <w:r>
        <w:t xml:space="preserve">Thiệu Phong cắn răng một cái giậm chân một cái. Hắn biết dù sao cũng là một đao, so với nhăn nhó giống như đàn bà, còn không bằng thoải mái một chút. Chí ít như vậy mới giống với một ngừoi đàn ông!</w:t>
      </w:r>
    </w:p>
    <w:p>
      <w:pPr>
        <w:pStyle w:val="BodyText"/>
      </w:pPr>
      <w:r>
        <w:t xml:space="preserve">- Người đàn ông thuần khiết!</w:t>
      </w:r>
    </w:p>
    <w:p>
      <w:pPr>
        <w:pStyle w:val="BodyText"/>
      </w:pPr>
      <w:r>
        <w:t xml:space="preserve">Tử thần giơ một ngón cái về phía Thiệu Phong. Chuyện như vậy cũng dám làm, đã không phải là trình độ của một người đàn ông nữa. Trên thế giới, ngoại trừ một người đàn ông thuần khiết khác, Thiệu Phong chính là người đàn ông thuần khiết thứ hai... Dĩ nhiên, Thiệu Phong không cách nào vượt qua người đàn ông thuần khiết thứ nhất!</w:t>
      </w:r>
    </w:p>
    <w:p>
      <w:pPr>
        <w:pStyle w:val="BodyText"/>
      </w:pPr>
      <w:r>
        <w:t xml:space="preserve">- Đặng Dương, trận thi đấu lần này ngươi không thể khống chế được. Từ bỏ đi. Từ bỏ ta có thể xem như chẳng có gì phát sinh. Ngươi làm bao nhiêu trò mờ ám ta đều đã nhìn thấy cả. Tuy nhiên đừng chơi trò mờ ắm ở trước mặt Thiệu Phong ta. Bằng không ngươi nhất định sẽ hối hận.</w:t>
      </w:r>
    </w:p>
    <w:p>
      <w:pPr>
        <w:pStyle w:val="BodyText"/>
      </w:pPr>
      <w:r>
        <w:t xml:space="preserve">Sau khi Thiệu Phong nói xong một câu này, hắn liền nghiêm mặt cùng với Tử thần và Đặng Thiến đi ra bên ngoài.</w:t>
      </w:r>
    </w:p>
    <w:p>
      <w:pPr>
        <w:pStyle w:val="BodyText"/>
      </w:pPr>
      <w:r>
        <w:t xml:space="preserve">Lưu Tĩnh thì kéo Âu Dương lại nói:</w:t>
      </w:r>
    </w:p>
    <w:p>
      <w:pPr>
        <w:pStyle w:val="BodyText"/>
      </w:pPr>
      <w:r>
        <w:t xml:space="preserve">- Nhanh nhanh! Nhanh đuổi theo bọn họ. Tiểu bạch kiểm muốn biểu diễn một màn kinh thiên. Chúng ta không qua xem quả thực có lỗi với đảng! Nhân viên phục vụ kia! Lấy cho ta một cái camera chất lượng tốt nhất! Nhanh lên!</w:t>
      </w:r>
    </w:p>
    <w:p>
      <w:pPr>
        <w:pStyle w:val="BodyText"/>
      </w:pPr>
      <w:r>
        <w:t xml:space="preserve">Lưu Tĩnh cuống lên. Nếu như ngày hôm nay không nhìn được dáng vẻ Thiệu Phong ăn quả đắng, chắc hẳn trong lòng Lưu Tĩnh sẽ cảm thấy bất an....</w:t>
      </w:r>
    </w:p>
    <w:p>
      <w:pPr>
        <w:pStyle w:val="BodyText"/>
      </w:pPr>
      <w:r>
        <w:t xml:space="preserve">Chỉ trong chốc lát, nhân viên phục vụ liền mang đến một máy chụp ảnh hàng hiệu. Sau đó Lưu Tĩnh, Âu Dương và Lưu Khải Hàng đều đi theo đám người Thiệu Phong rời khỏi bữa tiệc!</w:t>
      </w:r>
    </w:p>
    <w:p>
      <w:pPr>
        <w:pStyle w:val="BodyText"/>
      </w:pPr>
      <w:r>
        <w:t xml:space="preserve">Ngoại trừ đám người Âu Dương, cho dù Đặng Dương rất muốn đi theo nhưng vẫn phải kìm chế sự hiếu kỳ trong lòng. Bởi vì Đặng Dương là một người thông minh. Thiệu Phong với những người này gây ồn ào như vậy, là bởi vì những người này hẳn đều có đị vị ngang hàng thậm chí cao hơn cả Thiệu Phong. Nếu như mình ngu đột xuất chạy đi xem Thiệu Phong ra phố hò hét, chắc hẳn ngày mai Thiệu Phong sẽ đối phó với mình!</w:t>
      </w:r>
    </w:p>
    <w:p>
      <w:pPr>
        <w:pStyle w:val="BodyText"/>
      </w:pPr>
      <w:r>
        <w:t xml:space="preserve">Cho nên cho dù Đặng Dương muốn đi xem, nhưng vẫn khống chế được mình.</w:t>
      </w:r>
    </w:p>
    <w:p>
      <w:pPr>
        <w:pStyle w:val="Compact"/>
      </w:pPr>
      <w:r>
        <w:br w:type="textWrapping"/>
      </w:r>
      <w:r>
        <w:br w:type="textWrapping"/>
      </w:r>
    </w:p>
    <w:p>
      <w:pPr>
        <w:pStyle w:val="Heading2"/>
      </w:pPr>
      <w:bookmarkStart w:id="923" w:name="chương-946-ta-không-phải-người-quỵt-nợ"/>
      <w:bookmarkEnd w:id="923"/>
      <w:r>
        <w:t xml:space="preserve">901. Chương 946 : Ta Không Phải Người Quỵt Nợ</w:t>
      </w:r>
    </w:p>
    <w:p>
      <w:pPr>
        <w:pStyle w:val="Compact"/>
      </w:pPr>
      <w:r>
        <w:br w:type="textWrapping"/>
      </w:r>
      <w:r>
        <w:br w:type="textWrapping"/>
      </w:r>
      <w:r>
        <w:t xml:space="preserve">Mà lúc này trên mặt Đặng Dương lại lộ ra một nụ cười khổ. Đêm nay vốn định dạy dỗ Lưu Khải Hàng. Nhưng không ngờ được nửa đường lại xông ra hai vai hề trực tiếp mở đại chiêu thuấn sát toàn trường.</w:t>
      </w:r>
    </w:p>
    <w:p>
      <w:pPr>
        <w:pStyle w:val="BodyText"/>
      </w:pPr>
      <w:r>
        <w:t xml:space="preserve">Nhưng điều này cũng khiến Đặng Dương hiểu rõ một đạo lý. Rất rõ ràng Âu Dương không đơn giản. Trước tiên không nói ánh mắt của Thiệu Phong, chỉ nói tới việc Lưu Tĩnh dám quang minh chính đại gọi Thiệu Phong là tiểu bạch kiểm Thiệu Phong không hề nổi giận đã biết chỉ sợ mình không thể đối phó với mấy người này!</w:t>
      </w:r>
    </w:p>
    <w:p>
      <w:pPr>
        <w:pStyle w:val="BodyText"/>
      </w:pPr>
      <w:r>
        <w:t xml:space="preserve">- Đặng thiếu...</w:t>
      </w:r>
    </w:p>
    <w:p>
      <w:pPr>
        <w:pStyle w:val="BodyText"/>
      </w:pPr>
      <w:r>
        <w:t xml:space="preserve">Lão Lý đi tới phía sau Đặng Dương. Hắn cũng nghe được câu nói cuối cùng của Thiệu Phong. Hiện tại hắn muốn hỏi rốt cuộc chuyện lần này...</w:t>
      </w:r>
    </w:p>
    <w:p>
      <w:pPr>
        <w:pStyle w:val="BodyText"/>
      </w:pPr>
      <w:r>
        <w:t xml:space="preserve">- Ở Bắc Kinh không có người nào dám đối nghịch với Thiệu Phong. Tuy rằng thế lực của ta rất lớn, nhưng ta còn chưa muốn chết. Cho nên bữa tiệc lần này chỉ là một bữa tiệc bình thường nhất. Mà trận thi đấu lần này người khác làm thế nào ta cũng không xen vào. Chí ít Đặng gia sẽ không tham dự!</w:t>
      </w:r>
    </w:p>
    <w:p>
      <w:pPr>
        <w:pStyle w:val="BodyText"/>
      </w:pPr>
      <w:r>
        <w:t xml:space="preserve">Đặng Dương đã hiểu được đạo lý bo bo giữ mình.</w:t>
      </w:r>
    </w:p>
    <w:p>
      <w:pPr>
        <w:pStyle w:val="BodyText"/>
      </w:pPr>
      <w:r>
        <w:t xml:space="preserve">Thiệu Phong đã nói như thế, nếu như Đặng Dương còn không biết thu liễm, phía sau hẳn chính là một đòn sấm sét! Mà lúc này nếu như hắn rời khỏi, sau đó giấu tài một thời gian, đợi Thiệu Phong quên lãng nhân vật nhỏ như mình, mình mới lại ra khỏi núi. Tất nhiên khi đó mình có thể bảo vệ được chính mình.</w:t>
      </w:r>
    </w:p>
    <w:p>
      <w:pPr>
        <w:pStyle w:val="BodyText"/>
      </w:pPr>
      <w:r>
        <w:t xml:space="preserve">- Ta đã hiểu Đặng thiếu...</w:t>
      </w:r>
    </w:p>
    <w:p>
      <w:pPr>
        <w:pStyle w:val="BodyText"/>
      </w:pPr>
      <w:r>
        <w:t xml:space="preserve">Lão Lý biết, lần này mình thật sự chọn sai đội. Nếu như đứng ở bên Lưu Khải Hàng, có lẽ mình thật sự sẽ bay lên. Mà đứng bên Đặng Dương, lão Lý biết mình đã thua...</w:t>
      </w:r>
    </w:p>
    <w:p>
      <w:pPr>
        <w:pStyle w:val="BodyText"/>
      </w:pPr>
      <w:r>
        <w:t xml:space="preserve">Nhưng ai có thể ngờ được tất cả mọi chuyện sẽ phát triển theo chiều hướng này? Đặng Dương cường thế ai cũng hiểu rõ. Không ai nghĩ đến Lưu Khải Hàng có thể ngăn cơn sóng dữ. Dũng không ai nghĩ đến đứng sau lưng Lưu Khải Hàng chính là Thiệu Phong. Đây không phải là một con rắn, đây là một con rồng...</w:t>
      </w:r>
    </w:p>
    <w:p>
      <w:pPr>
        <w:pStyle w:val="BodyText"/>
      </w:pPr>
      <w:r>
        <w:t xml:space="preserve">Hai chiếc sang trọng chở sáu người. Đương nhiên sáu người này chính là hai vai hề và đám người Âu Dương còn có cả đại tiểu thư Đặng gia! Tất nhiên bọn họ muốn đi đến nơi phồn hoa nhất!</w:t>
      </w:r>
    </w:p>
    <w:p>
      <w:pPr>
        <w:pStyle w:val="BodyText"/>
      </w:pPr>
      <w:r>
        <w:t xml:space="preserve">Lúc này ước chừng đã là khoảng chín giờ tối. Tuy rằng tuyết lớn bay đầy trời. Nhưng gần tới nguyên đán, tuyết lớn như vậy trái lại khiến người ta càng tăng thêm cảm giác phong tình. Cho nên lúc này khắp chợ đêm đều là người đến người đi.</w:t>
      </w:r>
    </w:p>
    <w:p>
      <w:pPr>
        <w:pStyle w:val="BodyText"/>
      </w:pPr>
      <w:r>
        <w:t xml:space="preserve">Dẫn theo bạn gái đi dạo phố. Một nhà ba người đi dạo phố. Lão đầu lão thái thái đi dạo phố. Dù sao đi nữa người ngươi có thể nghĩ ra đều có thể gặp được ở chỗ này. Nói tóm lại, nơi này chính là một câu nói! Người đông...</w:t>
      </w:r>
    </w:p>
    <w:p>
      <w:pPr>
        <w:pStyle w:val="BodyText"/>
      </w:pPr>
      <w:r>
        <w:t xml:space="preserve">Câu nói này chính là suy nghĩ trong lòng Thiệu Phong lúc này! Từ trước đến nay Thiệu Phong cũng không nghĩ tới, chợ đêm lại có thể xuất hiện nhiều người như vậy. Nói theo một ý nghĩa nào đó, Thiệu Phong rất muốn những người này hiện tại đều biến thành người chết! Bởi vì người chết sẽ không nhìn thấy chuyện hắn sắp phải làm.</w:t>
      </w:r>
    </w:p>
    <w:p>
      <w:pPr>
        <w:pStyle w:val="BodyText"/>
      </w:pPr>
      <w:r>
        <w:t xml:space="preserve">- Quá độc ác! Vẫn là Lưu Tĩnh tàn nhẫn. Trực tiếp mang theo camera đến!</w:t>
      </w:r>
    </w:p>
    <w:p>
      <w:pPr>
        <w:pStyle w:val="BodyText"/>
      </w:pPr>
      <w:r>
        <w:t xml:space="preserve">Đương nhiên Tử thần nghe được tiếng Lưu Tĩnh tìm nhân viên phục vụ đòi camera. Mà Tử thần đối với Lưu Tĩnh quả thực là vô cùng bội phục. Hình ảnh hay như vậy tại sao lại không ghi lại? Chuyện này quả thật là môt loại sỉ nhục đối với nhà biểu diễn nghệ thuật vĩ đại Thiệu Phong tiên sinh chúng ta!</w:t>
      </w:r>
    </w:p>
    <w:p>
      <w:pPr>
        <w:pStyle w:val="BodyText"/>
      </w:pPr>
      <w:r>
        <w:t xml:space="preserve">- Thiệu tiên sinh, xin hỏi hiện tại ngài có cảm tưởng thế nào?</w:t>
      </w:r>
    </w:p>
    <w:p>
      <w:pPr>
        <w:pStyle w:val="BodyText"/>
      </w:pPr>
      <w:r>
        <w:t xml:space="preserve">Tử thần ôm Đặng Thiến cười ha ha hỏi.</w:t>
      </w:r>
    </w:p>
    <w:p>
      <w:pPr>
        <w:pStyle w:val="BodyText"/>
      </w:pPr>
      <w:r>
        <w:t xml:space="preserve">- Tử thần! Ngươi rất trâu bò. Một ngày nào đó ta sẽ báo thù!</w:t>
      </w:r>
    </w:p>
    <w:p>
      <w:pPr>
        <w:pStyle w:val="BodyText"/>
      </w:pPr>
      <w:r>
        <w:t xml:space="preserve">Mặt Thiệu Phong tối sầm. Bất kỳ ai đối mặt với chuyện như vậy cũng không thể nào bình tĩnh được đúng không!</w:t>
      </w:r>
    </w:p>
    <w:p>
      <w:pPr>
        <w:pStyle w:val="BodyText"/>
      </w:pPr>
      <w:r>
        <w:t xml:space="preserve">- Đây cũng không phải là vẻ mặt của một nhà biểu diễn nghệ thuật vĩ đại nên có. Ngươi nên cười. Dù sao có cơ hội tìm được hết giá trị của mình hẳn ra phải cười mới đúng chứ? Nếu như ngươi biểu diễn không thú vị, không thể khiến ta thoả mãn, như vậy khác nào không làm. Ta nghĩ hẳn là nhà biểu diễn nghệ thuật vĩ đại không thể chơi xấu đúng không?</w:t>
      </w:r>
    </w:p>
    <w:p>
      <w:pPr>
        <w:pStyle w:val="BodyText"/>
      </w:pPr>
      <w:r>
        <w:t xml:space="preserve">- Yên tâm đi! Thiệu Phong đã đánh cược sẽ chịu được thua. Ta không phải một người quỵt nợ!</w:t>
      </w:r>
    </w:p>
    <w:p>
      <w:pPr>
        <w:pStyle w:val="BodyText"/>
      </w:pPr>
      <w:r>
        <w:t xml:space="preserve">Thiệu Phong biết hôm nay mình khó thoát khỏi cái chết. So với ra vẻ đáng thương, còn không bằng làm một người đàn ông thuần khiết!</w:t>
      </w:r>
    </w:p>
    <w:p>
      <w:pPr>
        <w:pStyle w:val="BodyText"/>
      </w:pPr>
      <w:r>
        <w:t xml:space="preserve">- Đúng, rất đàn ông, ta rất phục!</w:t>
      </w:r>
    </w:p>
    <w:p>
      <w:pPr>
        <w:pStyle w:val="BodyText"/>
      </w:pPr>
      <w:r>
        <w:t xml:space="preserve">Tử thần gật đầu, sau đó thoáng nhìn về phía Đặng Thiến đang ở trong lòng mình. Không thể không nói, Đặng Thiến là một nữ tử khiến nam nhân rất có cảm hứng. Hơn nữa Tử thần tin tưởng, nếu như hắn có ý, Đặng Thiến chắc chắn sẽ không từ chối hắn!</w:t>
      </w:r>
    </w:p>
    <w:p>
      <w:pPr>
        <w:pStyle w:val="BodyText"/>
      </w:pPr>
      <w:r>
        <w:t xml:space="preserve">Nhưng Tử thần không có biện pháp. Chí ít hiện tại hắn không có biện pháp. Bây giờ đối với Tử thần, cái gì mà quyền lợi địa vị, danh lợi tiền tài mỹ nữ đều không hấp dẫn bằng thế giới thứ hai sau mười lăm năm nữa.</w:t>
      </w:r>
    </w:p>
    <w:p>
      <w:pPr>
        <w:pStyle w:val="BodyText"/>
      </w:pPr>
      <w:r>
        <w:t xml:space="preserve">Đặng Thiến xinh đẹp như vậy tuyệt đối không đáng giá bằng vài chữ của Âu Dương. Lúc nào cũng có mỹ nữ, nhưng một khi bỏ qua công pháp rốt cuộc khó có thể gặp được lần nữa. Tử thần đã quyết định, thời gian sau này nhất định phải cố gắng theo sư phụ, cố gắng học tập phương pháp thánh chiến của sư phụ.</w:t>
      </w:r>
    </w:p>
    <w:p>
      <w:pPr>
        <w:pStyle w:val="BodyText"/>
      </w:pPr>
      <w:r>
        <w:t xml:space="preserve">Bởi vì Tử thần hiểu rõ, trong thế giới này hắn là thần. Nhưng nếu như hắn không tiếp tục theo đuổi tiến bộ, như vậy ở thế giới phía dưới sẽ có những vị thần khác. Hắn sẽ trở thành Đặng Thiến hiện nay, dùng ánh mắt sùng bái nhìn những vị thần khác! Đương nhiên Tử thần không muốn như vậy. Cho nên hắn nhất định phải nỗ lực!</w:t>
      </w:r>
    </w:p>
    <w:p>
      <w:pPr>
        <w:pStyle w:val="BodyText"/>
      </w:pPr>
      <w:r>
        <w:t xml:space="preserve">Cho dù đang ở Bắc Kinh, hai chiếc xe sang trọng này vẫn khiến mọi người chú ý. Dù sao sự sang trọng sa hoa của hai chiếc xe này đã vượt qua trình độ thưởng thức của người bình thường.</w:t>
      </w:r>
    </w:p>
    <w:p>
      <w:pPr>
        <w:pStyle w:val="BodyText"/>
      </w:pPr>
      <w:r>
        <w:t xml:space="preserve">Mà khi Thiệu Phong bước xuống xe, không thể không khiến cho một đám hoa si và nữ tử hám giàu phải mê muội. Thời điểm Thiệu Phong đi xuống xe, mặt hắn không đen lại như lúc trước. Lúc này trên mặt Thiệu Phong hiện lên một nụ cười mỉm giống như một vương tử. Nụ cười mỉm này thật sự khiến người ta mê muội.</w:t>
      </w:r>
    </w:p>
    <w:p>
      <w:pPr>
        <w:pStyle w:val="BodyText"/>
      </w:pPr>
      <w:r>
        <w:t xml:space="preserve">Sở dĩ Thiệu Phong bị gọi là tiểu bạch kiểm không phải chỉ có bởi vì bộ dạng tán gái lợi hại, còn có một điểm quan trọng nữa chính là Thiệu Phong thật sự có tiềm chất làm tiểu bạch kiểm. Hắn thật sự rất tuấn tú! Thời điểm ban đầu Thiệu Phong cho rằng đây làm một biểu hiện khiến người ta đố kị.</w:t>
      </w:r>
    </w:p>
    <w:p>
      <w:pPr>
        <w:pStyle w:val="BodyText"/>
      </w:pPr>
      <w:r>
        <w:t xml:space="preserve">- Oa, tiếp theo chờ xem ngươi biểu diễn rồi!</w:t>
      </w:r>
    </w:p>
    <w:p>
      <w:pPr>
        <w:pStyle w:val="BodyText"/>
      </w:pPr>
      <w:r>
        <w:t xml:space="preserve">Tử Thần ngồi trong xe hạ kính thủy tinh xuống, quay về phía Thiệu Phong phất phất tay. Bộ dáng kia thực sự có vài phần cảm giác tráng sĩ một đi không trở về.</w:t>
      </w:r>
    </w:p>
    <w:p>
      <w:pPr>
        <w:pStyle w:val="BodyText"/>
      </w:pPr>
      <w:r>
        <w:t xml:space="preserve">Lưu Tĩnh cũng từ phía sau trên xe bước xuống. Lưu Tĩnh vốn là một thiếu nữ cực kỳ xinh đẹp. Lúc này cô bước từ trên chiếc xe sang trọng như vậy xuống, trước tiên liền bị mấy người cho rằng cô là một thiên kim tiểu thư nhà giàu.</w:t>
      </w:r>
    </w:p>
    <w:p>
      <w:pPr>
        <w:pStyle w:val="BodyText"/>
      </w:pPr>
      <w:r>
        <w:t xml:space="preserve">Tuy nhiên, trên mặt thiên kim tiểu thư nhà giàu này lại lộ ra một nụ cười xấu xa. Cô cầm trong tay một cái camera nhỏ đã hoàn toàn phá hỏng hình tượng tiểu thư này. Âu Dương và Lưu Khải Hàng ngồi ở trong xe. Dọc đường đi Lưu Khải Hàng không ngừng hỏi dò Âu Dương, rốt cuộc Thiệu Phong có thân phận thế nào?</w:t>
      </w:r>
    </w:p>
    <w:p>
      <w:pPr>
        <w:pStyle w:val="BodyText"/>
      </w:pPr>
      <w:r>
        <w:t xml:space="preserve">- Không ngờ được, bên cạnh chúng ta không phải là một con cọp, mà thực sự là một con rồng! Vậy còn gia hỏa tự xưng là Tử Thần thì sao?</w:t>
      </w:r>
    </w:p>
    <w:p>
      <w:pPr>
        <w:pStyle w:val="BodyText"/>
      </w:pPr>
      <w:r>
        <w:t xml:space="preserve">Lưu Khải Hàng rất tò mò.</w:t>
      </w:r>
    </w:p>
    <w:p>
      <w:pPr>
        <w:pStyle w:val="Compact"/>
      </w:pPr>
      <w:r>
        <w:br w:type="textWrapping"/>
      </w:r>
      <w:r>
        <w:br w:type="textWrapping"/>
      </w:r>
    </w:p>
    <w:p>
      <w:pPr>
        <w:pStyle w:val="Heading2"/>
      </w:pPr>
      <w:bookmarkStart w:id="924" w:name="chương-948-ta-muốn-tăng-tiền-thuê-nhà"/>
      <w:bookmarkEnd w:id="924"/>
      <w:r>
        <w:t xml:space="preserve">902. Chương 948 : Ta Muốn Tăng Tiền Thuê Nhà</w:t>
      </w:r>
    </w:p>
    <w:p>
      <w:pPr>
        <w:pStyle w:val="Compact"/>
      </w:pPr>
      <w:r>
        <w:br w:type="textWrapping"/>
      </w:r>
      <w:r>
        <w:br w:type="textWrapping"/>
      </w:r>
      <w:r>
        <w:t xml:space="preserve">Nhưng đáng tiếc tấm biển quảng cáo nỗi niềm khó nói không cần lo lắng kia đã bị Thiệu Phong lấy đi. Cả đời này bọn họ cũng không thể nào hiểu rõ đây rốt cuộc là cái gì.</w:t>
      </w:r>
    </w:p>
    <w:p>
      <w:pPr>
        <w:pStyle w:val="BodyText"/>
      </w:pPr>
      <w:r>
        <w:t xml:space="preserve">Lúc này Lưu Tĩnh vẫn đứng ngây người cầm camera. Chỉ có điều cô căn bản không chụp được hình ảnh vừa nãy. Bởi vì Thiệu Phong làm quá thích hợp. Thời điểm hắn nói ra câu thứ nhất Lưu Tĩnh nở nụ cười. Bắt đầu từ câu nói thứ hai chính là khiếp sợ. Còn không có chờ cô quay phim chụp hình Thiệu Phong đã kêu xong mười câu sau đó xoay người nhẹ nhàng rời đi. Đúng là có thể mười bước giết một người, ngàn dặm không để lại dấu chân. Sau khi xong chuyện hắn phủi áo rời đi, lộ vẻ thâm sâu và tiêu sái...,...</w:t>
      </w:r>
    </w:p>
    <w:p>
      <w:pPr>
        <w:pStyle w:val="BodyText"/>
      </w:pPr>
      <w:r>
        <w:t xml:space="preserve">Lưu Tĩnh ngơ ngác đi vào trong xe. Lúc này cô phát hiện Âu Dương dùng một ánh mắt buồn cười nhìn cô. Tuy nhiên điều này cũng không thể trách cô. Dù sao Thiệu Phong biểu diễn cũng quá chấn động. Sau khi màn biểu diễn hạ xuống, thậm chí cho dù là quần chúng đứng xung quanh xem cũng không kịp lấy điện thoại di động ra quay lại.</w:t>
      </w:r>
    </w:p>
    <w:p>
      <w:pPr>
        <w:pStyle w:val="BodyText"/>
      </w:pPr>
      <w:r>
        <w:t xml:space="preserve">Trừ phi là có người có năng lực xem được camera từ ngân hàng cạnh đó. Tuy nhiên suy nghĩ một chút cũng biết, không thể có người não tàn như vậy. Dù sao thân phận Thiệu Phong như vậy, nếu như ngươi ở hiện trường quay phim chụp ảnh thì không tính, nhưng sau đó lại sao chép lại hình ảnh trong camera chính là không cho Thiệu Phong mặt mũi.</w:t>
      </w:r>
    </w:p>
    <w:p>
      <w:pPr>
        <w:pStyle w:val="BodyText"/>
      </w:pPr>
      <w:r>
        <w:t xml:space="preserve">- Thế nào, ta biểu diễn rất thích hợp phải không?</w:t>
      </w:r>
    </w:p>
    <w:p>
      <w:pPr>
        <w:pStyle w:val="BodyText"/>
      </w:pPr>
      <w:r>
        <w:t xml:space="preserve">Thiệu Phong ngồi ở bên cạnh Tử Thần. Lúc này Thiệu Phong ném tấm bảng quảng cáo trong nay vào bên trong. Tấm bảng quảng cáo này vĩnh viễn nát tan. Đồng thời cũng nát tan vô số giấc mộng của những người muốn biết đến cùng nỗi niềm khó nói không cần lo lắng kia là cái gì...</w:t>
      </w:r>
    </w:p>
    <w:p>
      <w:pPr>
        <w:pStyle w:val="BodyText"/>
      </w:pPr>
      <w:r>
        <w:t xml:space="preserve">- Nhìn cái gì vậy? Ngươi nhớ kỹ cho ta, lần này ta chịu thiệt. Ta chấp nhận, tuy nhiên lần tiếp theo nếu như ngươi thua ta sẽ có chiêu số mới! Nghe nói hiện tại có rất nhiều biển quảng cáo lừa đảo mang thai. Lần sau nếu như ngươi thua ta, ngươi phải tìm một biển quảng cáo mang thai sau đó hô to: lão bà! Ta biết ngươi vẫn yêu ta! Nhưng sao ngươi lại ngu như vậy!</w:t>
      </w:r>
    </w:p>
    <w:p>
      <w:pPr>
        <w:pStyle w:val="BodyText"/>
      </w:pPr>
      <w:r>
        <w:t xml:space="preserve">Lúc này không biết rốt cuộc Thiệu Phong đã suy nghĩ ra nhiều chiêu độc như vậy từ chỗ nào...</w:t>
      </w:r>
    </w:p>
    <w:p>
      <w:pPr>
        <w:pStyle w:val="BodyText"/>
      </w:pPr>
      <w:r>
        <w:t xml:space="preserve">Sau khi Thiệu Phong nói ra câu này Đặng Thiến rốt cuộc không nhịn được cười!</w:t>
      </w:r>
    </w:p>
    <w:p>
      <w:pPr>
        <w:pStyle w:val="BodyText"/>
      </w:pPr>
      <w:r>
        <w:t xml:space="preserve">- Điều này có lẽ còn độc hơn cả câu bệnh của ta được cứu rồi! Điều này chẳng khác nào trực tiếp đứng ngoài đường kêu lớn ta là thái giám.</w:t>
      </w:r>
    </w:p>
    <w:p>
      <w:pPr>
        <w:pStyle w:val="BodyText"/>
      </w:pPr>
      <w:r>
        <w:t xml:space="preserve">Sau khi Tử Thần nghe thấy Thiệu Phong nói vậy, con mắt hắn bỗng nhiên sáng ngời nói:</w:t>
      </w:r>
    </w:p>
    <w:p>
      <w:pPr>
        <w:pStyle w:val="BodyText"/>
      </w:pPr>
      <w:r>
        <w:t xml:space="preserve">- Chủ ý này không tồi. Lần sau ngươi thu chỉ cần làm như vậy cho ta thôi!</w:t>
      </w:r>
    </w:p>
    <w:p>
      <w:pPr>
        <w:pStyle w:val="BodyText"/>
      </w:pPr>
      <w:r>
        <w:t xml:space="preserve">Thiệu Phong tức giận.</w:t>
      </w:r>
    </w:p>
    <w:p>
      <w:pPr>
        <w:pStyle w:val="BodyText"/>
      </w:pPr>
      <w:r>
        <w:t xml:space="preserve">-...</w:t>
      </w:r>
    </w:p>
    <w:p>
      <w:pPr>
        <w:pStyle w:val="BodyText"/>
      </w:pPr>
      <w:r>
        <w:t xml:space="preserve">Cuối cùng trận phong ba chữa bệnh nho nhỏ này đến đây xem như đã chính thức kết thúc. Tuy nhiên có thể tưởng tượng được, đối với tất cả mọi người trong phố thương mại, tối hôm nay chắc chắn không phải là một buổi tối bình thường. Thiệu Phong kéo tấm biển quảng cáo xuống. Rốt cuộc tấm biển đó là cái gì đã trở thành một điều bí ẩn. Có người suy đoán là nỗi niềm khó nói không cần lo lắng. Nhưng có một vài người phản bác lại cho rằng, nếu như ẩn chứa lời khó nói, tuyệt đối không cách nào khiến một người điên cuồng đến trình độ như vậy!</w:t>
      </w:r>
    </w:p>
    <w:p>
      <w:pPr>
        <w:pStyle w:val="BodyText"/>
      </w:pPr>
      <w:r>
        <w:t xml:space="preserve">Chuyện này từ nay về sau liền trở thành bí mật khó giải nhất trong mười bí mật của phố thương mại. Còn nữa lần này không có người nào nhận ra thân phận của nhân vật chính Thiệu Phong. Dù sao Thiệu Phong biểu diễn quá chấn động, khiến người ta thậm chí còn không có cơ hội dùng tới điện thoại để chụp ảnh.</w:t>
      </w:r>
    </w:p>
    <w:p>
      <w:pPr>
        <w:pStyle w:val="BodyText"/>
      </w:pPr>
      <w:r>
        <w:t xml:space="preserve">Nhưng không nghi ngờ chút nào, sau việc này, trong lòng một nhóm người Thiệu Phong đã trở thành người đàn ông thuần khiết thứ hai trên thế giới này...</w:t>
      </w:r>
    </w:p>
    <w:p>
      <w:pPr>
        <w:pStyle w:val="BodyText"/>
      </w:pPr>
      <w:r>
        <w:t xml:space="preserve">Chiếc xe sa hoa như vậy, nhưng lại ở trong một khách sạn tệ như vậy, điều này nhìn qua quả thực vô cùng quái dị. Đặc biệt là tài xế của hai chiếc xe này. Nai người tài xế không phải là người của Thiệu Phong, mà là người của câu lạc bộ Thiên Hồng.</w:t>
      </w:r>
    </w:p>
    <w:p>
      <w:pPr>
        <w:pStyle w:val="BodyText"/>
      </w:pPr>
      <w:r>
        <w:t xml:space="preserve">Đương nhiên hai người này đều biết về thân phận của Thiệu Phong.</w:t>
      </w:r>
    </w:p>
    <w:p>
      <w:pPr>
        <w:pStyle w:val="BodyText"/>
      </w:pPr>
      <w:r>
        <w:t xml:space="preserve">Hiện tại cho dù cho Đổng Bàn Tử thêm một lá gan, Đổng Bàn Tử cũng tuyệt đối không dám động tới vị đại gia Thiệu Phong vị này này.</w:t>
      </w:r>
    </w:p>
    <w:p>
      <w:pPr>
        <w:pStyle w:val="BodyText"/>
      </w:pPr>
      <w:r>
        <w:t xml:space="preserve">Một mình Thiệu Phong đã dám đòi hủy Thiên Hồng. Bên cạnh Thiệu Dương còn có một gia hỏa dám nói giết chết hắn. Có thể tưởng tượng một bộ đôi như vậy ở cùng một chỗ, nếu như đắc tội hai vị đại gia này, khẳng định sẽ không có kết quả tử tế.</w:t>
      </w:r>
    </w:p>
    <w:p>
      <w:pPr>
        <w:pStyle w:val="BodyText"/>
      </w:pPr>
      <w:r>
        <w:t xml:space="preserve">Lúc nhóm sáu người trở lại khách sạn, trời cũng đã khá muộn. Đến tận giờ phút này, hai vai hề vẫn còn đang ồn ào tranh cãi. Dù sao đi nữa Tử Thần vẫn cảm thấy rất khó chịu. Ban đầu hẳn phải khiến Thiệu Phong ném đi cái dáng vẻ đại nhân.</w:t>
      </w:r>
    </w:p>
    <w:p>
      <w:pPr>
        <w:pStyle w:val="BodyText"/>
      </w:pPr>
      <w:r>
        <w:t xml:space="preserve">Nhưng ai có thể nghĩ đến Thiệu Phong lại có quái chiêu phá độc chiêu. Hắn không chỉ có không để lại bất kỳ hậu hoạn nào, trái lại còn biểu hiện đủ đại khí của hắn!</w:t>
      </w:r>
    </w:p>
    <w:p>
      <w:pPr>
        <w:pStyle w:val="BodyText"/>
      </w:pPr>
      <w:r>
        <w:t xml:space="preserve">- Tiểu bạch kiểm ngươi chơi xấu!</w:t>
      </w:r>
    </w:p>
    <w:p>
      <w:pPr>
        <w:pStyle w:val="BodyText"/>
      </w:pPr>
      <w:r>
        <w:t xml:space="preserve">Không chỉ có Tử Thần, ngay cả Lưu Tĩnh cũng nổi giận. Thật ra người phiền muộn nhất trong lần này vẫn là Lưu Tĩnh. Thật vất vả mới lấy được một camera loại nhỏ, chuẩn bị ghi lại một hình ảnh đẹp. Nhưng Thiệu Phong không ngờ lại dùng biểu hiển chấn động như vậy trực tiếp khiến Lưu Tĩnh quên cả chụp ảnh. Chuyện này đối với Tĩnh tỷ của chúng ta quả thực chính là vô cùng nhục nhã!</w:t>
      </w:r>
    </w:p>
    <w:p>
      <w:pPr>
        <w:pStyle w:val="BodyText"/>
      </w:pPr>
      <w:r>
        <w:t xml:space="preserve">- Vậy thì thế nào? Dù sao đi nữa ta đã hoàn thành điều ta nói. Như đây không tính là ta chơi xấu!</w:t>
      </w:r>
    </w:p>
    <w:p>
      <w:pPr>
        <w:pStyle w:val="BodyText"/>
      </w:pPr>
      <w:r>
        <w:t xml:space="preserve">Thiệu Phong nói không sai. Chỉ có điều bản thân hắn là một nhà biểu diễn nghệ thuật vĩ đại. Hắn hoàn thành điều này với phương thức khiến người bình thường có chút không chịu được thôi.</w:t>
      </w:r>
    </w:p>
    <w:p>
      <w:pPr>
        <w:pStyle w:val="BodyText"/>
      </w:pPr>
      <w:r>
        <w:t xml:space="preserve">Lúc này Đặng Thiến giống như một bảo bảo ngoan đi theo phía sau Tử Thần. Tử Thần không bảo cô rời khỏi, dù thế nào cô cũng không dám rời khỏi. Hơn nữa lần này có thể nói Đặng gia xem như đã đắc tội Thiệu Phong. Đặng Thiến sợ sau này Thiệu Phong sẽ tìm Đặng gia bọn họ gây phiền phức.</w:t>
      </w:r>
    </w:p>
    <w:p>
      <w:pPr>
        <w:pStyle w:val="BodyText"/>
      </w:pPr>
      <w:r>
        <w:t xml:space="preserve">Còn nữa chính là Đặng Thiếnvô cùng tò mò đối với Âu Dương. Cô đã từng phái người điều tra Âu Dương. Nhưng xuất thân của Âu Dương rất rõ ràng, chút nào không có bất kỳ chỗ bẩn nào. Căn bản chính là một người bình thường tới mức không thể bình thường hơn được mà thôi. Nhưng tại sao người bình thường này lại đột ngột trở thành bằng hữu của Tử Thần với Thiệu Phong?</w:t>
      </w:r>
    </w:p>
    <w:p>
      <w:pPr>
        <w:pStyle w:val="BodyText"/>
      </w:pPr>
      <w:r>
        <w:t xml:space="preserve">Từ lúc rời khỏi bữa tiệc đến bây giờ trở lại khách sạn, Âu Dương vẫn không hề mở miệng. Tuy nhiên Đặng Thiến là người thế nào? Cô thông qua ánh mắt hai người Tử Thần và Thiệu Phong nhìn Âu Dương đã biết, Âu Dương tuyệt đối không phải đơn giản như vậy.</w:t>
      </w:r>
    </w:p>
    <w:p>
      <w:pPr>
        <w:pStyle w:val="BodyText"/>
      </w:pPr>
      <w:r>
        <w:t xml:space="preserve">- Tức chết ta rồi! Ta muốn tăng tiền thuê nhà!</w:t>
      </w:r>
    </w:p>
    <w:p>
      <w:pPr>
        <w:pStyle w:val="BodyText"/>
      </w:pPr>
      <w:r>
        <w:t xml:space="preserve">Lưu Tĩnh Đại tiểu thư bỗng nhiên nghĩ ra một chiêu số như thế. Dĩ nhiên, đối với Lưu đại tiểu thư, có lẽ đây chính là phương pháp duy nhất của cô.</w:t>
      </w:r>
    </w:p>
    <w:p>
      <w:pPr>
        <w:pStyle w:val="BodyText"/>
      </w:pPr>
      <w:r>
        <w:t xml:space="preserve">Trên thực tế Lưu đại tiểu thư căn bản không biết, trong thẻ tín dụng của cô đã có thêm số tài sản trên trời.</w:t>
      </w:r>
    </w:p>
    <w:p>
      <w:pPr>
        <w:pStyle w:val="BodyText"/>
      </w:pPr>
      <w:r>
        <w:t xml:space="preserve">Khôi hài chính là, không ngờ số tài sản này lại là tiền thuê nhà một năm của hai người Tử Thần và Thiệu Phong... Thuê nhà một năm hết một trăm triệu đôla. Lúc đó Lưu đại tiểu thư hoàn toàn chỉ nói đùa sỉ nhục hai người. Chỉ có điều ai có thể ngờ được đối với Tử Thần mà nói, tiền mãi mãi chỉ là một con số. Từ trước tới nay hắn hoàn toàn không để ý tới điều này.</w:t>
      </w:r>
    </w:p>
    <w:p>
      <w:pPr>
        <w:pStyle w:val="Compact"/>
      </w:pPr>
      <w:r>
        <w:br w:type="textWrapping"/>
      </w:r>
      <w:r>
        <w:br w:type="textWrapping"/>
      </w:r>
    </w:p>
    <w:p>
      <w:pPr>
        <w:pStyle w:val="Heading2"/>
      </w:pPr>
      <w:bookmarkStart w:id="925" w:name="chương-949-ngươi-có-đầu-óc-không-vậy"/>
      <w:bookmarkEnd w:id="925"/>
      <w:r>
        <w:t xml:space="preserve">903. Chương 949 : Ngươi Có Đầu Óc Không Vậy</w:t>
      </w:r>
    </w:p>
    <w:p>
      <w:pPr>
        <w:pStyle w:val="Compact"/>
      </w:pPr>
      <w:r>
        <w:br w:type="textWrapping"/>
      </w:r>
      <w:r>
        <w:br w:type="textWrapping"/>
      </w:r>
      <w:r>
        <w:t xml:space="preserve">- Còn tăng nữa sao? Lưu... Lưu bạn học!</w:t>
      </w:r>
    </w:p>
    <w:p>
      <w:pPr>
        <w:pStyle w:val="BodyText"/>
      </w:pPr>
      <w:r>
        <w:t xml:space="preserve">Thiệu Phong sợ mình lại gọi một câu Lưu tiểu thư, sau đó bị Lưu Tĩnh ném mất cái mặt, cho nên hắn tiếp tục đổi giọng gọi là Lưu bạn học.</w:t>
      </w:r>
    </w:p>
    <w:p>
      <w:pPr>
        <w:pStyle w:val="BodyText"/>
      </w:pPr>
      <w:r>
        <w:t xml:space="preserve">- Thế nào? Không thích ở nữa sao? Ta cũng không ép ngươi phải ở! Lại nói nữa, bộ dạng của ngươi ngày hôm nay rất trâu bò, ta không cho rằng ta tăng tiền thuê gấp đôi thì có vấn đề gì!</w:t>
      </w:r>
    </w:p>
    <w:p>
      <w:pPr>
        <w:pStyle w:val="BodyText"/>
      </w:pPr>
      <w:r>
        <w:t xml:space="preserve">Lưu Tĩnh to mồm phét lác nói.</w:t>
      </w:r>
    </w:p>
    <w:p>
      <w:pPr>
        <w:pStyle w:val="BodyText"/>
      </w:pPr>
      <w:r>
        <w:t xml:space="preserve">Không ngờ Đặng Thiến rất có yêu gật đầu! Đúng vậy, thật sự rất có yêu. Có lẽ cô ta là người duy nhất trên thế giới này có thể tán đồng với Lưu Tĩnh. Lúc này cho dù Âu Dương cũng đã lẩn ra xa!</w:t>
      </w:r>
    </w:p>
    <w:p>
      <w:pPr>
        <w:pStyle w:val="BodyText"/>
      </w:pPr>
      <w:r>
        <w:t xml:space="preserve">Oa! Một năm một trăm triệu đôla tiền thuê nhà. Không ngờ lúc này lại nói muốn tăng gấp đôi. Đây không phải là tiền thuê nhà nữa. Số tiền này có thể mua một tiểu quốc gia ở một khu vực nghèo đói nào đó...</w:t>
      </w:r>
    </w:p>
    <w:p>
      <w:pPr>
        <w:pStyle w:val="BodyText"/>
      </w:pPr>
      <w:r>
        <w:t xml:space="preserve">- Ngươi có đầu óc không vậy? Ngươi có tin ta trừng trị ngươi hay không?</w:t>
      </w:r>
    </w:p>
    <w:p>
      <w:pPr>
        <w:pStyle w:val="BodyText"/>
      </w:pPr>
      <w:r>
        <w:t xml:space="preserve">Trong bụng Thiệu Phong nổi giận. Chỉ có điều hắn tuyệt đối không dám nói gì với Lưu Tĩnh, bằng không cho dù hắn có thêm một trăm triệu đôla chắc hẳn Lưu đại tiểu thư chúng ta cũng sẽ đuổi hắn ra ngoài!</w:t>
      </w:r>
    </w:p>
    <w:p>
      <w:pPr>
        <w:pStyle w:val="BodyText"/>
      </w:pPr>
      <w:r>
        <w:t xml:space="preserve">Bản thân hắn là người nối nghiệp Long Quân trong tương lai. Thiệu Phong không có cách nào chấp nhận được thảm cảnh mình bị người đuổi ra ngoài sau đó sống cảnh màn trời chiếu đất.</w:t>
      </w:r>
    </w:p>
    <w:p>
      <w:pPr>
        <w:pStyle w:val="BodyText"/>
      </w:pPr>
      <w:r>
        <w:t xml:space="preserve">Cốc cốc cốc...</w:t>
      </w:r>
    </w:p>
    <w:p>
      <w:pPr>
        <w:pStyle w:val="BodyText"/>
      </w:pPr>
      <w:r>
        <w:t xml:space="preserve">Ngay khi Đặng Thiến bị Thiệu Phong hù dọa, bên ngoài phòng khách sạn bỗng nhiên vang lên tiếng gõ cửa.</w:t>
      </w:r>
    </w:p>
    <w:p>
      <w:pPr>
        <w:pStyle w:val="BodyText"/>
      </w:pPr>
      <w:r>
        <w:t xml:space="preserve">- Ai vậy?</w:t>
      </w:r>
    </w:p>
    <w:p>
      <w:pPr>
        <w:pStyle w:val="BodyText"/>
      </w:pPr>
      <w:r>
        <w:t xml:space="preserve">Thiệu Phong quay đầu lại hỏi dò.</w:t>
      </w:r>
    </w:p>
    <w:p>
      <w:pPr>
        <w:pStyle w:val="BodyText"/>
      </w:pPr>
      <w:r>
        <w:t xml:space="preserve">- Thiếu gia, gia chủ biết ngài trở lại, bảo ta tới đón thiếu gia về nhà ở!</w:t>
      </w:r>
    </w:p>
    <w:p>
      <w:pPr>
        <w:pStyle w:val="BodyText"/>
      </w:pPr>
      <w:r>
        <w:t xml:space="preserve">Một giọng nói có mấy phần già nua từ ngoài cửa truyền đến. Nghe những lời này, chỉ cần không phải là kẻ ngốc đều biết, đây hẳn là người của Thiệu gia đến.</w:t>
      </w:r>
    </w:p>
    <w:p>
      <w:pPr>
        <w:pStyle w:val="BodyText"/>
      </w:pPr>
      <w:r>
        <w:t xml:space="preserve">Mở cửa phòng ra, Thiệu Phong nhìn lão già đứng ngoài cửa. Người này chính là đại quản gia của Thiệu gia, cũng là một nhân vật có thực lực của Thiệu gia. Tuy nhiên lúc này nhân vật có thực lực này lại đang cúi đầu trước Thiệu Phong. Tất cả Thiệu gia cũng biết thân phận của Thiệu Phong lúc này. Không người nào dám chọc Thiệu Phong.</w:t>
      </w:r>
    </w:p>
    <w:p>
      <w:pPr>
        <w:pStyle w:val="BodyText"/>
      </w:pPr>
      <w:r>
        <w:t xml:space="preserve">Trước đây thật lâu, Thiệu Phong vì nỗ lực trở thành người thừa kế Thiệu gia. Nhưng hắn không có quyền thế.</w:t>
      </w:r>
    </w:p>
    <w:p>
      <w:pPr>
        <w:pStyle w:val="BodyText"/>
      </w:pPr>
      <w:r>
        <w:t xml:space="preserve">Cuối cùng hắn bị ép tới mức vô cùng thê thảm. Nhưng hôm nay, ngày hôm nay Thiệu Phong dám đứng ra nói, ta không cần Thiệu gia. Ta chính là Thiệu Phong, bản thân ta sống còn tốt hơn!</w:t>
      </w:r>
    </w:p>
    <w:p>
      <w:pPr>
        <w:pStyle w:val="BodyText"/>
      </w:pPr>
      <w:r>
        <w:t xml:space="preserve">Không sai, bây giờ Thiệu Phong thật sự có thể làm như vậy. Nhưng Thiệu gia tuyệt đối không cho phép. Bọn họ sẽ không cho phép một người có quyền lực tối trong của quốc gia trong tương lai rời khỏi gia tộc! Dĩ nhiên, bọn họ không dám sử dụng thủ đoạn hèn hạ đối với Thiệu Phong, bởi vì những thứ này đối với Thiệu Phong đều chỉ là phù vân.</w:t>
      </w:r>
    </w:p>
    <w:p>
      <w:pPr>
        <w:pStyle w:val="BodyText"/>
      </w:pPr>
      <w:r>
        <w:t xml:space="preserve">Tại Bắc Kinh, thậm chí quốc gia này thậm chí là trên toàn địa cầu, không phải không có người nào dám đối phó với Thiệu Phong. Nhưng bất cứ người nào trước khi đối phó với Thiệu Phong đều cố gắng cân nhắc hậu quả. Dù sao chỗ đứng của Thiệu Phong hiện tại đã không giống như trước đây nữa. Bản thân hắn không chỉ đại diện cho một mình hắn. Phía sau của hắn còn có một Lôi Minh!</w:t>
      </w:r>
    </w:p>
    <w:p>
      <w:pPr>
        <w:pStyle w:val="BodyText"/>
      </w:pPr>
      <w:r>
        <w:t xml:space="preserve">- Thiệu Phong đang có nhiệm vụ. Ngươi đi đi!</w:t>
      </w:r>
    </w:p>
    <w:p>
      <w:pPr>
        <w:pStyle w:val="BodyText"/>
      </w:pPr>
      <w:r>
        <w:t xml:space="preserve">Đúng lúc này, bên ngoài có một giọng nói truyền đến. Thời điểm giọng nói này xuất hiện, liền nhìn thấy thân thể của đại quản gia có chút run rẩy. Rất rõ ràng hắn đã nhận ra giọng nói này là ai! Sau đó Đại quản gia ngay cả rắm cũng không dám thả một cái, trực tiếp gật đầu dẫn theo người của hắn ảo não rời khỏi đó.</w:t>
      </w:r>
    </w:p>
    <w:p>
      <w:pPr>
        <w:pStyle w:val="BodyText"/>
      </w:pPr>
      <w:r>
        <w:t xml:space="preserve">Trong phòng, Âu Dương ngồi ở trước ti vi. Dường như tất cả những chuyện vừa phát sinh hoàn toàn không liên quan đến hắn. Tuy nhiên hắn vẫn biết Lôi Minh đã xuất hiện. Nhưng Âu Dương biết Lôi Minh là một người thông minh. Cho nên hắn biết Lôi Minh sẽ không trêu chọc phiền phức, cũng sẽ không tìm gây phiền toái cho mình.</w:t>
      </w:r>
    </w:p>
    <w:p>
      <w:pPr>
        <w:pStyle w:val="BodyText"/>
      </w:pPr>
      <w:r>
        <w:t xml:space="preserve">Nhưng Đặng Thiến lại có chút sợ hãi. Một Thiệu Phong đã có thể dọa chết người. Thêm vào một Tử Thần càng đáng sợ hơn. Bây giờ ngay cả Lôi Minh cũng xuất hiện! Ngày hôm nay không thể ngờ được một khách sạn nho nhỏ lại tụ tập nhiều nhân vật thực quyền như vậy. Đây rốt cuộc là thế nào?</w:t>
      </w:r>
    </w:p>
    <w:p>
      <w:pPr>
        <w:pStyle w:val="BodyText"/>
      </w:pPr>
      <w:r>
        <w:t xml:space="preserve">- Âu Dương tiên sinh, đã lâu không gặp. Tiên sinh có khoẻ không?</w:t>
      </w:r>
    </w:p>
    <w:p>
      <w:pPr>
        <w:pStyle w:val="BodyText"/>
      </w:pPr>
      <w:r>
        <w:t xml:space="preserve">Lôi Minh từ ngoài cửa đi vào. Câu nói đầu tiên của hắn không phải là nói với Thiệu Phong mà nói với Âu Dương. Điều này càng nằm ngoài dự kiến của Đặng Thiến. Lôi Minh không thể nào không nhận ra Tử Thần. Không ngờ câu đầu tiên sau khi Lôi Minh đi vào, không phải là chào hỏi Tử Thần. Theo một ý nghĩa nào đó điều này chỉ đại biểu một khả năng, đó chính là trong mắt Lôi Minh, địa vị của người trẻ tuổi đang ngồi xem ti vi kia còn cao hơn cả Tử Thần!</w:t>
      </w:r>
    </w:p>
    <w:p>
      <w:pPr>
        <w:pStyle w:val="BodyText"/>
      </w:pPr>
      <w:r>
        <w:t xml:space="preserve">Oa, địa vị còn cao hơn Tử Thần, vậy là người nào? Đặng Thiến suy nghĩ tới đau đầu cũng không tìm ra được bất kỳ chuyện gì có liên quan đến Âu Dương. Nhưng Đặng Thiến không ngốc. Từ vẻ mặt của những người ở đây, cô liền hiểu rõ, có thể Âu Dương chính là người lợi hại nhất trong những người này.</w:t>
      </w:r>
    </w:p>
    <w:p>
      <w:pPr>
        <w:pStyle w:val="BodyText"/>
      </w:pPr>
      <w:r>
        <w:t xml:space="preserve">- Ngươi thật có nhã hứng. Ngay cả khách sạn nhỏ như vậy ngươi cũng quen sao?</w:t>
      </w:r>
    </w:p>
    <w:p>
      <w:pPr>
        <w:pStyle w:val="BodyText"/>
      </w:pPr>
      <w:r>
        <w:t xml:space="preserve">Câu nói này của Âu Dương mang theo một chút châm chọc nho nhỏ. Phải biết rằng, bình thường bất kỳ quan lớn nào hô hào tiết kiệm tới mức nào, ra ngoài thông thường đều ở trong khách sạn cấp năm sao trở lên, vẫn dùng kỳ danh là an toàn!</w:t>
      </w:r>
    </w:p>
    <w:p>
      <w:pPr>
        <w:pStyle w:val="BodyText"/>
      </w:pPr>
      <w:r>
        <w:t xml:space="preserve">- An muội của ngươi...</w:t>
      </w:r>
    </w:p>
    <w:p>
      <w:pPr>
        <w:pStyle w:val="BodyText"/>
      </w:pPr>
      <w:r>
        <w:t xml:space="preserve">Nghe thấy Âu Dương nói vậy, trên mặt Lôi Minh loé lên vẻ lúng túng. Thật ra Âu Dương nói vậy cũng đúng với một hiện trạng. Chỉ có điều loại hiện trạng này không nằm trong phạm vi quản lý của hắn.</w:t>
      </w:r>
    </w:p>
    <w:p>
      <w:pPr>
        <w:pStyle w:val="BodyText"/>
      </w:pPr>
      <w:r>
        <w:t xml:space="preserve">- Chuyện như vậy tại hạ không thể thay đổi được. Tuy nhiên ta tin tưởng, nếu như Âu Dương tiên sinh thật sự có lòng, có lẽ ngài có thể làm được!</w:t>
      </w:r>
    </w:p>
    <w:p>
      <w:pPr>
        <w:pStyle w:val="BodyText"/>
      </w:pPr>
      <w:r>
        <w:t xml:space="preserve">Lần này Lôi Minh dùng tới kính ngữ. Câu nói này Đặng Thiến thiếu chút nữa thì suy sụp!</w:t>
      </w:r>
    </w:p>
    <w:p>
      <w:pPr>
        <w:pStyle w:val="BodyText"/>
      </w:pPr>
      <w:r>
        <w:t xml:space="preserve">Trên thế giới này còn có người có thể khiến Lôi Minh dùng kính ngữ sao? Đây là suy nghĩ duy nhất trong lòng Đặng Thiến lúc này. Trong lòng Đặng Thiến, Tử Thần chính là người trâu bò nhất trên thế giới này. Nhưng cho dù đối mặt với Tử Thần, Lôi Minh chắc chắn cũng không thể nào dùng chữ ngài này!</w:t>
      </w:r>
    </w:p>
    <w:p>
      <w:pPr>
        <w:pStyle w:val="BodyText"/>
      </w:pPr>
      <w:r>
        <w:t xml:space="preserve">Đối với người bình thường mà nói, dùng một chữ ngài như vậy đương nhiên không có gì. Nhưng đối với Lôi Minh, ý của một từ ngài này chính là sự phân chia địa vị cao thấp. Bây giờ nghe thấy một chữ đó Đặng Thiến đã hiểu rõ, thật ra hai vai hề đại náo bữa tiệc ngày hôm nay không chỉ không nhằm vào bọn họ. Từ phương diện nào đó mà nói còn nhờ đó mà cứu Đặng gia bọn họ.</w:t>
      </w:r>
    </w:p>
    <w:p>
      <w:pPr>
        <w:pStyle w:val="BodyText"/>
      </w:pPr>
      <w:r>
        <w:t xml:space="preserve">Một nhân vật khiến Lôi Minh cũng phải dùng từ ngài để xưng hô. Nhân vật như vậy có nhà nào dám trêu chọc? Trừ phi là người nhà đó đều dã chán sống, bằng không tuyệt đối không có lý do gì lại đi đối kháng với Âu Dương.</w:t>
      </w:r>
    </w:p>
    <w:p>
      <w:pPr>
        <w:pStyle w:val="BodyText"/>
      </w:pPr>
      <w:r>
        <w:t xml:space="preserve">Nhưng trước đây Đặng gia lại hoàn toàn không biết gì về Âu Dương. Liên tưởng đến những lời Âu Dương đã nói trong bữa tiệc đó, Đặng Thiến xem như đã hiểu rõ! Thật ra Âu Dương đã nhắc nhở bọn họ mấy lần. Chỉ có điều từ đầu đến cuối bọn họ lại không hiểu rõ mà thôi.</w:t>
      </w:r>
    </w:p>
    <w:p>
      <w:pPr>
        <w:pStyle w:val="BodyText"/>
      </w:pPr>
      <w:r>
        <w:t xml:space="preserve">- Ta chỉ là một người bình thường, cũng chỉ muốn làm người bình thường. Có vài thứ không phải ta muốn là có thể thay đổi được!</w:t>
      </w:r>
    </w:p>
    <w:p>
      <w:pPr>
        <w:pStyle w:val="Compact"/>
      </w:pPr>
      <w:r>
        <w:br w:type="textWrapping"/>
      </w:r>
      <w:r>
        <w:br w:type="textWrapping"/>
      </w:r>
    </w:p>
    <w:p>
      <w:pPr>
        <w:pStyle w:val="Heading2"/>
      </w:pPr>
      <w:bookmarkStart w:id="926" w:name="chương-950-lôi-minh-luận-đạo"/>
      <w:bookmarkEnd w:id="926"/>
      <w:r>
        <w:t xml:space="preserve">904. Chương 950 : Lôi Minh Luận Đạo</w:t>
      </w:r>
    </w:p>
    <w:p>
      <w:pPr>
        <w:pStyle w:val="Compact"/>
      </w:pPr>
      <w:r>
        <w:br w:type="textWrapping"/>
      </w:r>
      <w:r>
        <w:br w:type="textWrapping"/>
      </w:r>
      <w:r>
        <w:t xml:space="preserve">Ánh mắt Âu Dương mang theo vài phần ảm đạm. Muốn làm người có năng lực đứng trên kẻ khác đã khó. Ai có thể ngờ được, người có năng lực làm người bình thường lại càng khó hơn?</w:t>
      </w:r>
    </w:p>
    <w:p>
      <w:pPr>
        <w:pStyle w:val="BodyText"/>
      </w:pPr>
      <w:r>
        <w:t xml:space="preserve">- Có lẽ trong mắt rất nhiều người, bây giờ là một thời đại hủ bại. Trên thực tế Âu Dương tiên sinh, ngài thử nghĩ xem, tuy rằng bây giờ còn có rất nhiều hủ bại, nhưng sống trong quốc gia này, trong thời đại này, bách tính thường dân chí ít có thể ăn cơm no! Ta không laoị trừ có người vẫn ăn cơm không đủ no, nhưng phần lớn người vẫn có thể ăn no! Từ xưa tới nay, có bao nhiêu người theo đuổi cuộc sống như thế? Nhìn châu Phi, và vài nơi ở Đông Nam Á, ở đó có rất nhiều người vẫn phải nỗ lực mỗi ngày để có cơm ăn! Dưới tình huống này Âu Dương tiên sinh vẫn cảm thấy thời đại này thật sự không tốt sao?</w:t>
      </w:r>
    </w:p>
    <w:p>
      <w:pPr>
        <w:pStyle w:val="BodyText"/>
      </w:pPr>
      <w:r>
        <w:t xml:space="preserve">Lôi Minh hỏi ngược lại Âu Dương một câu.</w:t>
      </w:r>
    </w:p>
    <w:p>
      <w:pPr>
        <w:pStyle w:val="BodyText"/>
      </w:pPr>
      <w:r>
        <w:t xml:space="preserve">Âu Dương ngẩng đầu thoáng nhìn về phía Lôi Minh. Thật ra hắn biết Lôi Minh nói vậy không sai. Nhưng hắn cũng muốn hỏi, cuộc sống ăn cơm no như vậy có thể kéo dài bao lâu?</w:t>
      </w:r>
    </w:p>
    <w:p>
      <w:pPr>
        <w:pStyle w:val="BodyText"/>
      </w:pPr>
      <w:r>
        <w:t xml:space="preserve">Dường như có thể nhìn thấu suy nghĩ trong lòng Âu Dương, Lôi Minh quay về phía Thiệu Phong nói:</w:t>
      </w:r>
    </w:p>
    <w:p>
      <w:pPr>
        <w:pStyle w:val="BodyText"/>
      </w:pPr>
      <w:r>
        <w:t xml:space="preserve">- Thiệu Phong, đi vào trong xe lấy long châu ta mang tới, pha cho các vị ngồi đây một ấm trà. Ngày hôm nay may mắn có thể được nói chuyện với Âu Dương tiên sinh cũng là một chuyện vui!</w:t>
      </w:r>
    </w:p>
    <w:p>
      <w:pPr>
        <w:pStyle w:val="BodyText"/>
      </w:pPr>
      <w:r>
        <w:t xml:space="preserve">Lần này Thiệu Phong không nói một lời vô nghĩa, bước nhanh ra ngoài. Âu Dương ngồi ở chỗ đó không thể hiện bất kỳ cảm xúc nào. Tử Thần và Lưu Tĩnh lại lộ ra vẻ mặt cười xấu xa! Có thể để tiểu bạch kiểm pha trà cho bọn họ, chắc chắn là một chuyên vui trong cuộc sống!</w:t>
      </w:r>
    </w:p>
    <w:p>
      <w:pPr>
        <w:pStyle w:val="BodyText"/>
      </w:pPr>
      <w:r>
        <w:t xml:space="preserve">Về phần Đặng Thiến, Đặng Thiến không ngừng quan sát Lôi Minh. Tuy rằng từ đầu tới cuối Lôi Minh thậm chí không liếc nhìn cô một cái, nhưng cô lại biết, ở Bắc Kinh nhân vật như Lôi Minh cho dù là lão gia của Đặng gia bọn họ cũng khó có cơ hội nhìn thấy. Ngày hôm nay cô có thể nhìn thấy Lôi Minh hoàn toàn là một bất ngờ. Một bất ngờ khiến Đặng gia may mắn thoát nạn.</w:t>
      </w:r>
    </w:p>
    <w:p>
      <w:pPr>
        <w:pStyle w:val="BodyText"/>
      </w:pPr>
      <w:r>
        <w:t xml:space="preserve">Khoảng chừng bốn, năm phút sau, Thiệu Phong đã từ ngoài cửa chạy vào. Trong tay Thiệu Phong bê một khay giống như một nhân viên phục vụ. Mọi người ở chỗ này đều hiểu rõ, có thể khiến Thiệu Phong làm nhân viên phục vụ như vậy chắc hẳn toàn thiên hạ cũng chỉ có Lôi Minh.</w:t>
      </w:r>
    </w:p>
    <w:p>
      <w:pPr>
        <w:pStyle w:val="BodyText"/>
      </w:pPr>
      <w:r>
        <w:t xml:space="preserve">Tổng cộng bảy chén trà. Khi Thiệu Phong nâng cái khay với bảy chén trà đi vào, trong lúc nhất thời trong phòng đều toàn mùi hoa. Mùi thơm này cho dù là Âu Dương không giỏi về thưởng thức trà cũng hiểu, đây chắc chắn là trà ngon!</w:t>
      </w:r>
    </w:p>
    <w:p>
      <w:pPr>
        <w:pStyle w:val="BodyText"/>
      </w:pPr>
      <w:r>
        <w:t xml:space="preserve">- Vừa rồi nhất định là Âu Dương tiên sinh muốn hỏi, an cư lạc nghiệp như vậy còn có thể tồn tại được bao lâu đúng không?</w:t>
      </w:r>
    </w:p>
    <w:p>
      <w:pPr>
        <w:pStyle w:val="BodyText"/>
      </w:pPr>
      <w:r>
        <w:t xml:space="preserve">Lôi Minh tiếp nhận một chén trà từ trong tay Thiệu Phong đặt ở trước mũi ngửi ngửi một chút, sau đó đặt xuống bàn trà.</w:t>
      </w:r>
    </w:p>
    <w:p>
      <w:pPr>
        <w:pStyle w:val="BodyText"/>
      </w:pPr>
      <w:r>
        <w:t xml:space="preserve">- Thật ra ta cũng biết đáp án này!</w:t>
      </w:r>
    </w:p>
    <w:p>
      <w:pPr>
        <w:pStyle w:val="BodyText"/>
      </w:pPr>
      <w:r>
        <w:t xml:space="preserve">Âu Dương cũng học Lôi Minh, đưa chén trà tới trước mũi ngửi. Chén trà này đặt trước mũi tản ra mùi thơm nồng nặc, khiến người ta có một cảm giác giống như trở lại mùa xuân khi bách hoa nở rộ.</w:t>
      </w:r>
    </w:p>
    <w:p>
      <w:pPr>
        <w:pStyle w:val="BodyText"/>
      </w:pPr>
      <w:r>
        <w:t xml:space="preserve">- Ha ha, Âu Dương tiên sinh nói không sai. Thật ra thời gian này cũng không ai biết. Nhưng không nghi ngờ chút nào đây đều là chuyện tương lai. Chuyện tương lai tất nhiên do người tương lai làm chủ. Điều chúng ta có thể làm chính là duy trì hiện tại. Đây chính là quốc sách hiện nay!</w:t>
      </w:r>
    </w:p>
    <w:p>
      <w:pPr>
        <w:pStyle w:val="BodyText"/>
      </w:pPr>
      <w:r>
        <w:t xml:space="preserve">Lôi Minh nhẹ nhàng nhấp một hớp nước trà. Hắn nói ra với vẻ cực kỳ tùy ý.</w:t>
      </w:r>
    </w:p>
    <w:p>
      <w:pPr>
        <w:pStyle w:val="BodyText"/>
      </w:pPr>
      <w:r>
        <w:t xml:space="preserve">- Không cần nói những lời vô nghĩa. Nói mục đích lần này đi!</w:t>
      </w:r>
    </w:p>
    <w:p>
      <w:pPr>
        <w:pStyle w:val="BodyText"/>
      </w:pPr>
      <w:r>
        <w:t xml:space="preserve">Âu Dương biết, lần này Lôi Minh tới đây tuyệt đối không phải để tán gẫu với mình về chuyện hiện tại và chuyện tương lai. Dù sao những chuyện này mình căn bản cũng chưa có dự định.</w:t>
      </w:r>
    </w:p>
    <w:p>
      <w:pPr>
        <w:pStyle w:val="BodyText"/>
      </w:pPr>
      <w:r>
        <w:t xml:space="preserve">- Thật ra cũng không có chuyện gì lớn. Lần này ta đến chủ yếu là muốn mượn Âu Dương tiên sinh một người!</w:t>
      </w:r>
    </w:p>
    <w:p>
      <w:pPr>
        <w:pStyle w:val="BodyText"/>
      </w:pPr>
      <w:r>
        <w:t xml:space="preserve">Lôi Minh nói thoáng nhìn về phía Tử Thần. Chỉ cần là người có chút thông minh đều có thể nhìn ra được ý tứ của hắn.</w:t>
      </w:r>
    </w:p>
    <w:p>
      <w:pPr>
        <w:pStyle w:val="BodyText"/>
      </w:pPr>
      <w:r>
        <w:t xml:space="preserve">Tuy Đặng Thiến rất thông minh, nhưng Đặng Thiến lại cảm thấy bối rối! Tại sao Lôi Minh muốn nhờ Tử Thần hỗ trợ, lại phải mở miệng nói với Âu Dương? Âu Dương và Tử Thần có quan hệ gì? Chẳng lẽ nói Tử Thần còn phải nghe lệnh của Âu Dương hay sao? Chuyện này khiến Đặng Thiến có chút khó tin. Tuy nhiên đêm nay đã phát sinh không ít chuyện khó có thể tin được.</w:t>
      </w:r>
    </w:p>
    <w:p>
      <w:pPr>
        <w:pStyle w:val="BodyText"/>
      </w:pPr>
      <w:r>
        <w:t xml:space="preserve">Lôi Minh đứng dậy mở cửa sổ ra. Lúc này gió tuyết bên ngoài càng ngày càng lớn. Gió lùa qua cửa sổ, mang theo hoa tuyết bay vào trong phòng. Lôi Minh bỗng nhiên nói sang chuyện khác:</w:t>
      </w:r>
    </w:p>
    <w:p>
      <w:pPr>
        <w:pStyle w:val="BodyText"/>
      </w:pPr>
      <w:r>
        <w:t xml:space="preserve">- Nghe nói Âu Dương tiên sinh đặc biệt thích tuyết rơi đúng không?</w:t>
      </w:r>
    </w:p>
    <w:p>
      <w:pPr>
        <w:pStyle w:val="BodyText"/>
      </w:pPr>
      <w:r>
        <w:t xml:space="preserve">- Nói chuyện chính đi!</w:t>
      </w:r>
    </w:p>
    <w:p>
      <w:pPr>
        <w:pStyle w:val="BodyText"/>
      </w:pPr>
      <w:r>
        <w:t xml:space="preserve">Âu Dương chưa bao giờ thảo luận với Lôi Minh chuyện mình có thích tuyết rơi hay không. Dù sao cũng có nhiều người thích tuyết. Âu Dương căn bản không dự định thảo luận với Lôi Minh về chuyện này.</w:t>
      </w:r>
    </w:p>
    <w:p>
      <w:pPr>
        <w:pStyle w:val="BodyText"/>
      </w:pPr>
      <w:r>
        <w:t xml:space="preserve">- Ha ha, ngươi cũng biết, gần đây quốc gia chúng ta phát triển có hơi nhanh. Đặc biệt là giới thể thao. Dĩ nhiên, ngoại trừ bóng đá nam ra, chúng ta vẫn có chút bản lĩnh trong giới thể thao!</w:t>
      </w:r>
    </w:p>
    <w:p>
      <w:pPr>
        <w:pStyle w:val="BodyText"/>
      </w:pPr>
      <w:r>
        <w:t xml:space="preserve">Lôi Minh nói ra câu này khiến cả đám đều bật cười.</w:t>
      </w:r>
    </w:p>
    <w:p>
      <w:pPr>
        <w:pStyle w:val="BodyText"/>
      </w:pPr>
      <w:r>
        <w:t xml:space="preserve">Bóng đá nam Trung Quốc... Đây chính là một đại danh từ bi kịch. Từ phương diện nào đó mà nói, ngươi ra ngoài kết thân, nếu như ngươi dám nói cho người nhà của bạn gái ngươi biết là người ở trong đội bóng Trung Quốc, trên căn bản cho dù điều kiện của ngươi có tốt mấy đi nữa người ta cũng không thể đáp ứng.</w:t>
      </w:r>
    </w:p>
    <w:p>
      <w:pPr>
        <w:pStyle w:val="BodyText"/>
      </w:pPr>
      <w:r>
        <w:t xml:space="preserve">Bóng đá nam Trung Quốc, đây chính là đại danh từ của một đám thái giám! Như vậy một đám nhân vật bi kịch đã thối đến mức không thể thối hơn nữa!</w:t>
      </w:r>
    </w:p>
    <w:p>
      <w:pPr>
        <w:pStyle w:val="BodyText"/>
      </w:pPr>
      <w:r>
        <w:t xml:space="preserve">- Cho nên, vẫn có mấy người muốn gây chút phiền phức cho chúng ta. Lần này trong bộ chúng ta nhận được một tin tức nhỏ. Hình như một quốc gia nào đó đã xuất động một vài người siêu năng lực muốn một vài vận động viên mất mặt trong cuộc tranh tài lần này. Cho nên ta mới có thể chạy đến đây để mượn của Âu Dương tiên sinh một bảo tiêu. Ta tin tưởng có Tử Thần ở đây, cho dù là người siêu năng lực trên toàn thế giới đều tới bọn họ cũng không dám động thủ!</w:t>
      </w:r>
    </w:p>
    <w:p>
      <w:pPr>
        <w:pStyle w:val="BodyText"/>
      </w:pPr>
      <w:r>
        <w:t xml:space="preserve">Lôi Minh không chút biến sắc tán tụng Tử Thần một chút. Nhưng Tử Thần là nhân vật thế nào? Tất nhiên hắn biết điều này là có ý gì. Hắn không phải là kẻ ngốc, đến mức cảm thấy điều này rất quang vinh!</w:t>
      </w:r>
    </w:p>
    <w:p>
      <w:pPr>
        <w:pStyle w:val="BodyText"/>
      </w:pPr>
      <w:r>
        <w:t xml:space="preserve">Đối với Tử Thần mà nói, ngoại trừ là do thần linh Âu Dương này ra, hắn chính là người thống trị tất cả người siêu năng lực trên toàn thế giới này! Giống như Lôi Minh đã từng nói tới, cho dù tất cả những người siêu năng lực trên toàn thế giới tạo phản, chỉ cần một câu nói của hắn cũng có thể ép được!</w:t>
      </w:r>
    </w:p>
    <w:p>
      <w:pPr>
        <w:pStyle w:val="BodyText"/>
      </w:pPr>
      <w:r>
        <w:t xml:space="preserve">Âu Dương thoáng nhìn về phía Lôi Minh. Nói thật hắn không có bất kỳ nghĩa vụ nào phải trợ giúp Lôi Minh. Nhưng Lôi Minh đoán chắc Âu Dương là người dự thi trong trận thi đấu lần này. Cho nên hắn mới có thể tới đây nói như vậy.</w:t>
      </w:r>
    </w:p>
    <w:p>
      <w:pPr>
        <w:pStyle w:val="BodyText"/>
      </w:pPr>
      <w:r>
        <w:t xml:space="preserve">- Không cần phải nói, đến lúc đó Zeke sẽ đi theo ta!</w:t>
      </w:r>
    </w:p>
    <w:p>
      <w:pPr>
        <w:pStyle w:val="BodyText"/>
      </w:pPr>
      <w:r>
        <w:t xml:space="preserve">Âu Dương biết Lôi Minh làm vậy có hơi thừa. Cho dù Lôi Minh không nói, chẳng lẽ Tử Thần còn không đi với Âu Dương hay sao?</w:t>
      </w:r>
    </w:p>
    <w:p>
      <w:pPr>
        <w:pStyle w:val="BodyText"/>
      </w:pPr>
      <w:r>
        <w:t xml:space="preserve">Có Tử Thần ở đây, có người dị năng không may nào dám làm xằng bậy? Nếu như biết Tử Thần ở đó, còn dám làm xằng làm bậy, vậy ngày mai Tử Thần dám để cho gia hỏa muốn chết kia và tổ chức phía sau hắn biết Hoa nhi tại sao lại đỏ như thế!</w:t>
      </w:r>
    </w:p>
    <w:p>
      <w:pPr>
        <w:pStyle w:val="Compact"/>
      </w:pPr>
      <w:r>
        <w:br w:type="textWrapping"/>
      </w:r>
      <w:r>
        <w:br w:type="textWrapping"/>
      </w:r>
    </w:p>
    <w:p>
      <w:pPr>
        <w:pStyle w:val="Heading2"/>
      </w:pPr>
      <w:bookmarkStart w:id="927" w:name="chương-951-ta-chưa-bao-giờ-từ-bỏ"/>
      <w:bookmarkEnd w:id="927"/>
      <w:r>
        <w:t xml:space="preserve">905. Chương 951 : Ta Chưa Bao Giờ Từ Bỏ</w:t>
      </w:r>
    </w:p>
    <w:p>
      <w:pPr>
        <w:pStyle w:val="Compact"/>
      </w:pPr>
      <w:r>
        <w:br w:type="textWrapping"/>
      </w:r>
      <w:r>
        <w:br w:type="textWrapping"/>
      </w:r>
      <w:r>
        <w:t xml:space="preserve">- Ha ha, thật ra chuyện này không phải là chuyện quan trọng nhất. Hôm nay Lôi Minh tôi đến đây chỉ muốn hỏi tiên sinh một câu, Thiệu Phong thế sao?</w:t>
      </w:r>
    </w:p>
    <w:p>
      <w:pPr>
        <w:pStyle w:val="BodyText"/>
      </w:pPr>
      <w:r>
        <w:t xml:space="preserve">Lôi Minh nói xong, rốt cuộc thoáng nhìn về phía Thiệu Phong. Mà lúc này tim Thiệu Phong đang vô cùng căng thẳng. Rất rõ ràng câu nói tiếp theo của Âu Dương có thể sẽ quyết định tương lai của hắn.</w:t>
      </w:r>
    </w:p>
    <w:p>
      <w:pPr>
        <w:pStyle w:val="BodyText"/>
      </w:pPr>
      <w:r>
        <w:t xml:space="preserve">Đặng Thiến cũng trở nên khẩn trương theo. Cô rất nghi ngờ nếu như tiếp theo Âu Dương lắc đầu, vậy Thiệu Phong sẽ bị người đẩy từ thiên đường trực tiếp rơi vào trong địa ngục sao?</w:t>
      </w:r>
    </w:p>
    <w:p>
      <w:pPr>
        <w:pStyle w:val="BodyText"/>
      </w:pPr>
      <w:r>
        <w:t xml:space="preserve">Tuy nhiên bọn họ đều thất vọng. Bởi vì Âu Dương không gật đầu cũng không lắc đầu, chỉ hời hợt nói:</w:t>
      </w:r>
    </w:p>
    <w:p>
      <w:pPr>
        <w:pStyle w:val="BodyText"/>
      </w:pPr>
      <w:r>
        <w:t xml:space="preserve">- Trong lòng Lôi Minh tướng quân đã sớm có một quyết định, cần gì phải hỏi ta nữa?</w:t>
      </w:r>
    </w:p>
    <w:p>
      <w:pPr>
        <w:pStyle w:val="BodyText"/>
      </w:pPr>
      <w:r>
        <w:t xml:space="preserve">- Ha ha, được rồi. Vậy coi như ta đã rõ ràng! Hôm nay có thể thảo luận với Âu Dương tiên sinh một phen cũng coi như là Lôi Minh có phúc ba đời. Lôi Minh không quấy rầy, liền cáo từ!</w:t>
      </w:r>
    </w:p>
    <w:p>
      <w:pPr>
        <w:pStyle w:val="BodyText"/>
      </w:pPr>
      <w:r>
        <w:t xml:space="preserve">Lôi Minh nói xong không hề dây dưa, đứng dậy quay về phía Âu Dương thi lễ, sau đó xoay người rời đi!</w:t>
      </w:r>
    </w:p>
    <w:p>
      <w:pPr>
        <w:pStyle w:val="BodyText"/>
      </w:pPr>
      <w:r>
        <w:t xml:space="preserve">Không có ai ngăn cản Lôi Minh. Thậm chí ngay cả Thiệu Phong cũng không ra ngoài tiễn Lôi Minh. Bởi vì cho đến giờ phút này trong lòng Thiệu Phong vẫn đang suy nghĩ. Vừa nãy Âu Dương nói như vậy rốt cuộc là có ý gì?</w:t>
      </w:r>
    </w:p>
    <w:p>
      <w:pPr>
        <w:pStyle w:val="BodyText"/>
      </w:pPr>
      <w:r>
        <w:t xml:space="preserve">- Không cần khẩn trương? Ngươi vẫn hơi non một chút. Lẽ nào ngươi không nhìn ra trên mặt Lôi Minh có mấy phần uể oải sao? Có thể tiếp theo ngươi không cần chờ lâu như vậy!</w:t>
      </w:r>
    </w:p>
    <w:p>
      <w:pPr>
        <w:pStyle w:val="BodyText"/>
      </w:pPr>
      <w:r>
        <w:t xml:space="preserve">Âu Dương uống chén trà trong tay, sau đó thong thả nói.</w:t>
      </w:r>
    </w:p>
    <w:p>
      <w:pPr>
        <w:pStyle w:val="BodyText"/>
      </w:pPr>
      <w:r>
        <w:t xml:space="preserve">Âu Dương vừa nói ra những lời này, trên mặt Thiệu Phong nhất thời hiện ra một nụ cười.</w:t>
      </w:r>
    </w:p>
    <w:p>
      <w:pPr>
        <w:pStyle w:val="BodyText"/>
      </w:pPr>
      <w:r>
        <w:t xml:space="preserve">- Đừng quá khẩn trương. Ngươi rất tốt. Chí ít hiện tại ta đã thấy ngươi rất thích hợp để đi theo con đường này. Hôm nay Lôi Minh tới đây có lẽ cũng biết những chuyện đã xảy ra trong ngày hôm nay. Nói vậy hắn hẳn là rất hài lòng đối với ngươi!</w:t>
      </w:r>
    </w:p>
    <w:p>
      <w:pPr>
        <w:pStyle w:val="BodyText"/>
      </w:pPr>
      <w:r>
        <w:t xml:space="preserve">Âu Dương biết, ở Bắc Kinh, đây chính là địa bàn của Lôi Minh. Mình ở chỗ này một ngày uống mấy chén nước, chắc hẳn Lôi Minh cũng có thể biết được.</w:t>
      </w:r>
    </w:p>
    <w:p>
      <w:pPr>
        <w:pStyle w:val="BodyText"/>
      </w:pPr>
      <w:r>
        <w:t xml:space="preserve">Cho nên bắt đầu từ khi bọn họ tiến vào chỗ này, chắc hẳn Lôi Minh đã biết tất cả. Mà hôm nay chuyện Thiệu Phong đại náo Thiên Hồng chắc hẳn hắn cũng đã rõ.</w:t>
      </w:r>
    </w:p>
    <w:p>
      <w:pPr>
        <w:pStyle w:val="BodyText"/>
      </w:pPr>
      <w:r>
        <w:t xml:space="preserve">Mà hôm nay cách thức giải quyết sự việc của Thiệu Phong đủ chu đáo. Đặng gia thực sự bất kham, nhưng mạng lưới liên lạc của Đặng gia cũng rất lớn. Từ phương diện nào đó mà nói, ở thời đại này điều bọn họ theo đuổi chính là ổn định. Cho nên chỉ cần Đặng gia không quá đáng bọn họ không nguyện ý tiêu diệt Đặng gia.</w:t>
      </w:r>
    </w:p>
    <w:p>
      <w:pPr>
        <w:pStyle w:val="BodyText"/>
      </w:pPr>
      <w:r>
        <w:t xml:space="preserve">Cho nên trong bữa tiệc ngày hôm nay, trên thực tế Thiệu Phong đã lén lút giúp Đặng gia một lần. Chỉ có điều khi đó Đặng Dương với Đặng Thiến đều không hiểu. Nhưng tin tưởng khi hồi báo sự tình đến tai những lão già của Đặng gia, những lão già kia nhất định sẽ rất cảm kích Thiệu Phong.</w:t>
      </w:r>
    </w:p>
    <w:p>
      <w:pPr>
        <w:pStyle w:val="BodyText"/>
      </w:pPr>
      <w:r>
        <w:t xml:space="preserve">Ngày hôm qua Thiệu Phong đại náo Thiên Hồng nhìn qua là khiến Đặng gia mất mặt, nhưng Đặng gia nhất định có thể hỏi thăm ra chuyện của Âu Dương. Bọn họ sẽ hnhanh chóng biết được, trên thực tế trước mặt Âu Dương, Thiệu Phong chỉ là một con cừu. Con cừu này đã giúp bọn họ thoát khỏi miệng của một con cọp. Nếu không thì, một khi con cọp này phát uy. Cho dù toàn thiên hạ đều muốn bảo vệ Đặng gia bọn họ cũng chết chắc.</w:t>
      </w:r>
    </w:p>
    <w:p>
      <w:pPr>
        <w:pStyle w:val="BodyText"/>
      </w:pPr>
      <w:r>
        <w:t xml:space="preserve">Lúc này Đặng Thiến đã hiểu, từ lời nói giữa Âu Dương và Lôi Minh, Đặng Thiến đã hiểu rõ ngày hôm nay Thiệu Phong vô hình trung đã giúp bọn họ một tay. Cho nên lúc này thần sắc Đặng Thiến nhìn Thiệu Phong có mấy phần cảm ơn!</w:t>
      </w:r>
    </w:p>
    <w:p>
      <w:pPr>
        <w:pStyle w:val="BodyText"/>
      </w:pPr>
      <w:r>
        <w:t xml:space="preserve">- Mỹ nữ, muốn cảm ơn ta thì lấy thân báo đáp đi!</w:t>
      </w:r>
    </w:p>
    <w:p>
      <w:pPr>
        <w:pStyle w:val="BodyText"/>
      </w:pPr>
      <w:r>
        <w:t xml:space="preserve">Lôi Minh mới vừa đi, Thiệu Phong liền khôi phục lại dáng vẻ tiểu bạch kiểm của hắn. Câu nói này của hắn trực tiếp khiến những người ở chỗ này không thể nói được gì nữa. Ai có thể liên hệ giữa gia hoả này với Thiệu Phong ở Thiên Hồng?</w:t>
      </w:r>
    </w:p>
    <w:p>
      <w:pPr>
        <w:pStyle w:val="BodyText"/>
      </w:pPr>
      <w:r>
        <w:t xml:space="preserve">- Có phải ngươi bị tâm thần phân liệt hay không?</w:t>
      </w:r>
    </w:p>
    <w:p>
      <w:pPr>
        <w:pStyle w:val="BodyText"/>
      </w:pPr>
      <w:r>
        <w:t xml:space="preserve">Lưu Tĩnh nhìn Thiệu Phong với vẻ thương hại. Nếu như người không biết còn cho rằng Thiệu Phong bị tâm thần phân liệt!</w:t>
      </w:r>
    </w:p>
    <w:p>
      <w:pPr>
        <w:pStyle w:val="BodyText"/>
      </w:pPr>
      <w:r>
        <w:t xml:space="preserve">Thiệu Phong lúng túng ho khan một tiếng. Nhưng hắn mặc kệ ánh mắt của những người khác, trực tiếp ngồi xuống trước máy vi tính tiếp tục chơi trò chơi trực tuyến của hắn, tiếp tục trò chơi tán gái của hắn...</w:t>
      </w:r>
    </w:p>
    <w:p>
      <w:pPr>
        <w:pStyle w:val="BodyText"/>
      </w:pPr>
      <w:r>
        <w:t xml:space="preserve">Tử Thần bảo Đặng Thiến rời khỏi đó. Dù sao trong số những người ở đây, Đặng Thiến là người duy nhất bị tính là người ngoài. Tử Thần biết bọn họ không có lý do gì để giữ Đặng Thiến. Cho nên hắn bảo Đặng Thiến rời khỏi khách sạn ngay trong đêm đó...</w:t>
      </w:r>
    </w:p>
    <w:p>
      <w:pPr>
        <w:pStyle w:val="BodyText"/>
      </w:pPr>
      <w:r>
        <w:t xml:space="preserve">Đêm khuya yên tĩnh, Âu Dương ngồi trên nóc của một tòa nhà cao nhất tại Bắc Kinh. Tuy rằng trời đang đầy tuyết lớn, nhưng thành phố này vẫn đèn hoa rực rỡ. Đây là một thành không có đêm!</w:t>
      </w:r>
    </w:p>
    <w:p>
      <w:pPr>
        <w:pStyle w:val="BodyText"/>
      </w:pPr>
      <w:r>
        <w:t xml:space="preserve">- Sư phụ, ngươi đến từ thế giới kia sao?</w:t>
      </w:r>
    </w:p>
    <w:p>
      <w:pPr>
        <w:pStyle w:val="BodyText"/>
      </w:pPr>
      <w:r>
        <w:t xml:space="preserve">Tử Thần ngồi bên cạnh Âu Dương. Lúc này Tử Thần có vẻ muốn yên tĩnh hơn bất kỳ lúc nào.</w:t>
      </w:r>
    </w:p>
    <w:p>
      <w:pPr>
        <w:pStyle w:val="BodyText"/>
      </w:pPr>
      <w:r>
        <w:t xml:space="preserve">- Không biết...</w:t>
      </w:r>
    </w:p>
    <w:p>
      <w:pPr>
        <w:pStyle w:val="BodyText"/>
      </w:pPr>
      <w:r>
        <w:t xml:space="preserve">Âu Dương lắc đầu. Trong đầu của hắn rõ ràng có rất nhiều ký ức đứt đoạn. Nhưng hắn lại nhớ không nổi bất kỳ quá khứ nào của mình. Âu Dương không tin mình thật sự tỉnh lại sau một giấc ngủ liền nắm giữ những năng lực này. Hắn biết mình nhất định cũng có một quá khứ, một quá khứ đầy máu tanh và truyền kỳ. Chỉ có điều bất kể nói thế nào hắn cũng không có cách nào tìm được quá khứ của mình!</w:t>
      </w:r>
    </w:p>
    <w:p>
      <w:pPr>
        <w:pStyle w:val="BodyText"/>
      </w:pPr>
      <w:r>
        <w:t xml:space="preserve">- Sư phụ, sau mười lăm năm nữa ngươi sẽ theo ta rời khỏi đây chứ?</w:t>
      </w:r>
    </w:p>
    <w:p>
      <w:pPr>
        <w:pStyle w:val="BodyText"/>
      </w:pPr>
      <w:r>
        <w:t xml:space="preserve">Thật ra Tử Thần đã sớm muốn hỏi về vấn đề này.</w:t>
      </w:r>
    </w:p>
    <w:p>
      <w:pPr>
        <w:pStyle w:val="BodyText"/>
      </w:pPr>
      <w:r>
        <w:t xml:space="preserve">Lần này Âu Dương không hề trả lời, mà vươn tay ra hứng lấy từng bông tuyết trắng từ trên trời bay xuống. Bông hoa tuyết nằm trong tay Âu Dương cũng không hề tan đi, giống như bàn tay Âu Dương không có bất kỳ nhiệt độ nào.</w:t>
      </w:r>
    </w:p>
    <w:p>
      <w:pPr>
        <w:pStyle w:val="BodyText"/>
      </w:pPr>
      <w:r>
        <w:t xml:space="preserve">- Quyền lợi càng lớn, trách nhiệm cũng càng lớn. Thực lực càng mạnh, trách nhiệm cũng càng lớn. Ta luôn cảm thấy con đường của ta dường như có một trọng trách lớn. Nhưng ta lại không biết rốt cuộc trọng trách này đến từ nơi nào...</w:t>
      </w:r>
    </w:p>
    <w:p>
      <w:pPr>
        <w:pStyle w:val="BodyText"/>
      </w:pPr>
      <w:r>
        <w:t xml:space="preserve">Âu Dương tự nói với mình. Trong khi hắn nói chuyện, hắn nghĩ tới cái cung sau lưng mình!</w:t>
      </w:r>
    </w:p>
    <w:p>
      <w:pPr>
        <w:pStyle w:val="BodyText"/>
      </w:pPr>
      <w:r>
        <w:t xml:space="preserve">- Thứ Kiêu Cung!</w:t>
      </w:r>
    </w:p>
    <w:p>
      <w:pPr>
        <w:pStyle w:val="BodyText"/>
      </w:pPr>
      <w:r>
        <w:t xml:space="preserve">Trong nháy mắt trong đầu Âu Dương không ngờ xuất hiện tên của cái cung kia! Trong thời khắc đó, một con cú lớn giương cánh bay lượn kéo theo hỏa diễm huyết sắc hừng hực thiêu đốt bay từ trời nam về phía Tây Bắc! Cảnh tượng như vậy đã xuất hiện ở trong đầu Âu Dương!</w:t>
      </w:r>
    </w:p>
    <w:p>
      <w:pPr>
        <w:pStyle w:val="BodyText"/>
      </w:pPr>
      <w:r>
        <w:t xml:space="preserve">- Ta chưa bao giờ từ bỏ...</w:t>
      </w:r>
    </w:p>
    <w:p>
      <w:pPr>
        <w:pStyle w:val="BodyText"/>
      </w:pPr>
      <w:r>
        <w:t xml:space="preserve">Một giọng nói vang lên trong lòng Âu Dương, sau đó Âu Dương thoót ra tthành lời...</w:t>
      </w:r>
    </w:p>
    <w:p>
      <w:pPr>
        <w:pStyle w:val="BodyText"/>
      </w:pPr>
      <w:r>
        <w:t xml:space="preserve">- Ta chưa bao giờ từ bỏ!</w:t>
      </w:r>
    </w:p>
    <w:p>
      <w:pPr>
        <w:pStyle w:val="BodyText"/>
      </w:pPr>
      <w:r>
        <w:t xml:space="preserve">Âu Dương xin thề, câu nói này tuyệt đối không phải là do bản thân hắn tự nói với mình. Dường như trong thân thể của mình có một linh hồn cùng tồn tại đã nói với mình những điều này.</w:t>
      </w:r>
    </w:p>
    <w:p>
      <w:pPr>
        <w:pStyle w:val="BodyText"/>
      </w:pPr>
      <w:r>
        <w:t xml:space="preserve">Âu Dương suy nghĩ một lát. Nhưng từ đầu đến cuối, hắn vẫn không hiểu được rốt cuộc tại sao hắn lại nghe được âm thanh của linh hồn này!</w:t>
      </w:r>
    </w:p>
    <w:p>
      <w:pPr>
        <w:pStyle w:val="BodyText"/>
      </w:pPr>
      <w:r>
        <w:t xml:space="preserve">- Sư phụ, sau mười lăm năm nữa, sư phụ sẽ theo ta rời đi không?</w:t>
      </w:r>
    </w:p>
    <w:p>
      <w:pPr>
        <w:pStyle w:val="BodyText"/>
      </w:pPr>
      <w:r>
        <w:t xml:space="preserve">Tử Thần thấy Âu Dương không hề trả lời, lại hỏi lại vấn đề này. Thật ra trong lòng Tử Thần đã hi vọng Âu Dương sẽ cùng hắn rời khỏi thế giới này. Dù sao thế giới này chẳng qua chỉ là thế giới của con người. Trong mắt Tử Thần, mình đã là thần. Thần hẳn có thế giới của thần. Sư phụ lại càng là thần linh. Hẳn là sư phụ cũng nên đi tới thế giới của thần!</w:t>
      </w:r>
    </w:p>
    <w:p>
      <w:pPr>
        <w:pStyle w:val="Compact"/>
      </w:pPr>
      <w:r>
        <w:br w:type="textWrapping"/>
      </w:r>
      <w:r>
        <w:br w:type="textWrapping"/>
      </w:r>
    </w:p>
    <w:p>
      <w:pPr>
        <w:pStyle w:val="Heading2"/>
      </w:pPr>
      <w:bookmarkStart w:id="928" w:name="chương-952-một-đêm-trong-gió-tuyết"/>
      <w:bookmarkEnd w:id="928"/>
      <w:r>
        <w:t xml:space="preserve">906. Chương 952 : Một Đêm Trong Gió Tuyết</w:t>
      </w:r>
    </w:p>
    <w:p>
      <w:pPr>
        <w:pStyle w:val="Compact"/>
      </w:pPr>
      <w:r>
        <w:br w:type="textWrapping"/>
      </w:r>
      <w:r>
        <w:br w:type="textWrapping"/>
      </w:r>
      <w:r>
        <w:t xml:space="preserve">- Không biết! Dù sao vẫn còn mười lăm năm nữa. Trong thời gian dài như vậy, ta làm sao biết được trong mười lăm năm này sẽ phát sinh chuyện gì? Nói không chừng đến lúc đó ta đã cưới vợ sinh con, quá vui sướng với cuộc sống ở đây!</w:t>
      </w:r>
    </w:p>
    <w:p>
      <w:pPr>
        <w:pStyle w:val="BodyText"/>
      </w:pPr>
      <w:r>
        <w:t xml:space="preserve">Trên mặt Âu Dương khẽ cười nói.</w:t>
      </w:r>
    </w:p>
    <w:p>
      <w:pPr>
        <w:pStyle w:val="BodyText"/>
      </w:pPr>
      <w:r>
        <w:t xml:space="preserve">- Ngươi sẽ không làm như vậy! Sư phụ người sẽ không làm như vậy đâu!</w:t>
      </w:r>
    </w:p>
    <w:p>
      <w:pPr>
        <w:pStyle w:val="BodyText"/>
      </w:pPr>
      <w:r>
        <w:t xml:space="preserve">Tử Thần bỗng nhiên mở miệng, lập tức đem Âu Dương cái kia mình lập lời nói dối cho xuyên thủng rồi! Không sai, Tử Thần xác định Âu Dương tuyệt đối sẽ không dễ dàng cưới vợ sinh con.</w:t>
      </w:r>
    </w:p>
    <w:p>
      <w:pPr>
        <w:pStyle w:val="BodyText"/>
      </w:pPr>
      <w:r>
        <w:t xml:space="preserve">- Sư phụ, ta không phải là người mù. Ta sống nhiều năm như vậy, lẽ nào ta không nhìn ra tình cảm của Lưu Tĩnh đối với sư phụ sao? Tuy rằng hàng ngày Lưu Tĩnh đều tùy tiện, nhưng trong mắt của cô bé mỗi giờ mỗi khắc đều quan tâm sư phụ. Nhưng trước sau sư phụ vẫn là bộ dạng từ chối người ngoài ngàn dặm. Lẽ nào sư phụ còn không hiểu sao?</w:t>
      </w:r>
    </w:p>
    <w:p>
      <w:pPr>
        <w:pStyle w:val="BodyText"/>
      </w:pPr>
      <w:r>
        <w:t xml:space="preserve">Tử Thần biết, Âu Dương khẳng định đã nhìn ra.</w:t>
      </w:r>
    </w:p>
    <w:p>
      <w:pPr>
        <w:pStyle w:val="BodyText"/>
      </w:pPr>
      <w:r>
        <w:t xml:space="preserve">- Ha ha, Lưu Tĩnh đối với ta mà nói giống như một bằng hữu tốt nhất. Ta với cô ấy không có khả năng có cái gì!</w:t>
      </w:r>
    </w:p>
    <w:p>
      <w:pPr>
        <w:pStyle w:val="BodyText"/>
      </w:pPr>
      <w:r>
        <w:t xml:space="preserve">Bản thân Âu Dương cũng biết, điều này không phải là mình từ chối người ngoài ngàn dặm, mà bởi vì Âu Dương căn bản không thể phát sinh tình cảm đó với Lưu Tĩnh.</w:t>
      </w:r>
    </w:p>
    <w:p>
      <w:pPr>
        <w:pStyle w:val="BodyText"/>
      </w:pPr>
      <w:r>
        <w:t xml:space="preserve">Điều này rất bình thường. Phần lớn thời điểm nam nhân đều thích nữ nhân xinh đẹp. Nhưng nếu như nữ nhân xinh đẹp này mỗi ngày đều ở chung một chỗ với ngươi, từ xưa tới nay hai người này lại chưa từng nhắc đến bất kỳ vấn đề tình cảm nào. Như vậy chậm rãi sẽ khiến người ta quên lãng những thứ đó. Âu Dương chính là như vậy. Hắn đối với Lưu Tĩnh hoàn toàn không thể phát sinh được tình cảm nam nữ kia.</w:t>
      </w:r>
    </w:p>
    <w:p>
      <w:pPr>
        <w:pStyle w:val="BodyText"/>
      </w:pPr>
      <w:r>
        <w:t xml:space="preserve">- Lưu Tĩnh đáng thương...</w:t>
      </w:r>
    </w:p>
    <w:p>
      <w:pPr>
        <w:pStyle w:val="BodyText"/>
      </w:pPr>
      <w:r>
        <w:t xml:space="preserve">Tử Thần lắc đầu. Hiện tại Lưu Tĩnh còn nhỏ, vẫn không có vấn đề gì. Nhưng chuyện như vậy sớm muộn cũng sẽ bạo phát. Đến lúc đó Âu Dương sẽ xử lý những điều này như thế nào?</w:t>
      </w:r>
    </w:p>
    <w:p>
      <w:pPr>
        <w:pStyle w:val="BodyText"/>
      </w:pPr>
      <w:r>
        <w:t xml:space="preserve">Âu Dương cười khổ một tiếng nói:</w:t>
      </w:r>
    </w:p>
    <w:p>
      <w:pPr>
        <w:pStyle w:val="BodyText"/>
      </w:pPr>
      <w:r>
        <w:t xml:space="preserve">- Từ từ cô ấy sẽ lớn lên. Đến lúc đó có lẽ không cần ta nói ra, cô ấy cũng sẽ hiểu rõ.</w:t>
      </w:r>
    </w:p>
    <w:p>
      <w:pPr>
        <w:pStyle w:val="BodyText"/>
      </w:pPr>
      <w:r>
        <w:t xml:space="preserve">Thời điểm Âu Dương nói những điều này, trong lòng dường như có một cái bóng chợt lóe lên. Cái bóng này giống như đã xâu chuỗi tất cả lại thành một đường. Âu Dương có một loại ảo giác. Nếu mình có thể nắm lấy sợi dây này, mình có thể giải thích được tất cả bí ẩn đó.</w:t>
      </w:r>
    </w:p>
    <w:p>
      <w:pPr>
        <w:pStyle w:val="BodyText"/>
      </w:pPr>
      <w:r>
        <w:t xml:space="preserve">Gió tuyết càng lúc càng lớn. Cho dù trong thành không có đêm, nhưng đêm khuya cũng chỉ có rất ít người đi lại trên đường phố. Mặc dù một vài người uống say cũng thi nhau gọi điện thoại bảo vợ hoặc người thân của mình tới đón mình về nhà, để tránh mình ngã vào ven đường chết vì lạnh.</w:t>
      </w:r>
    </w:p>
    <w:p>
      <w:pPr>
        <w:pStyle w:val="BodyText"/>
      </w:pPr>
      <w:r>
        <w:t xml:space="preserve">Hai người Âu Dương với Tử Thần đi trong tuyết. Hắn nhìn từng đôi vợ chồng dìu nhau đi trong gió quyết, không ngờ trong tim hắn chợt cảm thấy chua xót.</w:t>
      </w:r>
    </w:p>
    <w:p>
      <w:pPr>
        <w:pStyle w:val="BodyText"/>
      </w:pPr>
      <w:r>
        <w:t xml:space="preserve">- Mỗi lần đều uống nhiều như vậy, khuyên ngươi bao nhiêu lần cũng không nghe!</w:t>
      </w:r>
    </w:p>
    <w:p>
      <w:pPr>
        <w:pStyle w:val="BodyText"/>
      </w:pPr>
      <w:r>
        <w:t xml:space="preserve">Một người phụ nữ trung niên đỡ một hán tử uống quá nhiều quá say, vừa đi vừa oán giận!</w:t>
      </w:r>
    </w:p>
    <w:p>
      <w:pPr>
        <w:pStyle w:val="BodyText"/>
      </w:pPr>
      <w:r>
        <w:t xml:space="preserve">Nhìn cảnh tượng như vậy, cái bóng trong lòng Âu Dương lại chớp động! Trong biển mai, một cái bóng mơ hồ đứng lặng lẽ ở đó nhìn mình. Nàng không mở miệng nói câu nào, cũng không có vẻ mặt khiến mình cảm thấy có bất kỳ gánh nặng nào. Nàng chỉ lẳng lặng nhìn mình, lẳng lặng chờ đợi như vậy!</w:t>
      </w:r>
    </w:p>
    <w:p>
      <w:pPr>
        <w:pStyle w:val="BodyText"/>
      </w:pPr>
      <w:r>
        <w:t xml:space="preserve">- Ta chưa bao giờ từ bỏ! Ngươi thì sao?</w:t>
      </w:r>
    </w:p>
    <w:p>
      <w:pPr>
        <w:pStyle w:val="BodyText"/>
      </w:pPr>
      <w:r>
        <w:t xml:space="preserve">Giọng nói này lại một lần nữa vang lên trong lòng Âu Dương. Giọng nói này vừa vang lên, cái bóng kia cũng thuận theo đó mà tan vỡ.</w:t>
      </w:r>
    </w:p>
    <w:p>
      <w:pPr>
        <w:pStyle w:val="BodyText"/>
      </w:pPr>
      <w:r>
        <w:t xml:space="preserve">Lần này Âu Dương không cảm thấy hoang mang. Hắn bỗng nhiên có một nghi ngờ. Nữ tử đứng trong biển mai lẳng lặng chờ đợi có thể chính là điểm quy tụ cuối cùng của mình.</w:t>
      </w:r>
    </w:p>
    <w:p>
      <w:pPr>
        <w:pStyle w:val="BodyText"/>
      </w:pPr>
      <w:r>
        <w:t xml:space="preserve">Âu Dương thích nữ tử yên tĩnh. Tuy rằng trong tên của Lưu Tĩnh cũng có một chữ tĩnh, nhưng bất kỳ người nào quen biết với Lưu Tĩnh đều tuyệt đối không liên hệ cô với chữ tĩnh kia.</w:t>
      </w:r>
    </w:p>
    <w:p>
      <w:pPr>
        <w:pStyle w:val="BodyText"/>
      </w:pPr>
      <w:r>
        <w:t xml:space="preserve">Nhưng còn nữ tử trong biển mai kia là ai? Nàng cứ lẳng lặng như vậy đợi chờ mình, chưa bao giờ đi tranh đoạt, chưa bao giờ ôm oán hận. Cho dù vào thời điểm tuyệt vọng nhất cũng chưa bao giờ từ bỏ! Một nữ tử như vậy rốt cuộc đang ở đâu? Mình còn có thể gặp được nàng hay không?</w:t>
      </w:r>
    </w:p>
    <w:p>
      <w:pPr>
        <w:pStyle w:val="BodyText"/>
      </w:pPr>
      <w:r>
        <w:t xml:space="preserve">Bí ẩn này ở trong tim Âu Dương, nhưng trước sau Âu Dương vẫn không suy nghĩ. Bởi vì Âu Dương biết, ký ức chết tiệt kia của mình thực sự rất cổ quái. Mình càng cố gắng suy nghĩ, sẽ càng chẳng nghĩ ra được điều gì. Một khi mình từ bỏ suy nghĩ, nó lại thỉnh thoảng xuất hiện ở trước mắt của mình giống như đang nhắc nhở mình điều gì đó vậy.</w:t>
      </w:r>
    </w:p>
    <w:p>
      <w:pPr>
        <w:pStyle w:val="BodyText"/>
      </w:pPr>
      <w:r>
        <w:t xml:space="preserve">Một đêm gió tuyết, Tử Thần vẫn cùng Âu Dương đi trên đường phố Bắc Kinh suốt một đêm. Đối với hai người không phải nhân loại này mà nói, gió tuyết như vậy, cái lạnh giá như vậy hoàn toàn không có chút tác dụng nào đối với bọn họ.</w:t>
      </w:r>
    </w:p>
    <w:p>
      <w:pPr>
        <w:pStyle w:val="BodyText"/>
      </w:pPr>
      <w:r>
        <w:t xml:space="preserve">Bây giờ Tử Thần xem như đã có bước đi ban đầu đối với phương pháp thánh chiến. Hắn đã có thể vận dụng một vài tiểu kĩ đơn giản thích hợp. Nhưng những tiểu kỹ này tăng lên về chất. Tử Thần cũng biết, một khi mình thật sự nắm giữ được tất cả những điều này, lực lượng của mình có thể thoát khỏi sự ràng buộc của thân thể, sau đó đi tới con đường của Âu Dương.</w:t>
      </w:r>
    </w:p>
    <w:p>
      <w:pPr>
        <w:pStyle w:val="BodyText"/>
      </w:pPr>
      <w:r>
        <w:t xml:space="preserve">Tuy nhiên Tử Thần có chút quá lạc quan. Trăm vạn người của Chiến tộc, mỗi người trong số bọn họ đều sẽ có thiên phú không kém gì Tử Thần. Nhưng trong trăm vạn người của Chiến tộc chỉ xuất hiện một Chiến Vương và một Âu Dương! Cho nên nói, muốn tu luyện tới mức tâm muốn chính là niệm đạt, không phải nói ngươi có thiên phú là có thể làm được.</w:t>
      </w:r>
    </w:p>
    <w:p>
      <w:pPr>
        <w:pStyle w:val="BodyText"/>
      </w:pPr>
      <w:r>
        <w:t xml:space="preserve">- Nếu như để người ta biết ngày hôm nay ngươi muốn tham gia cuộc thi kia, nhưng tối hôm qua ngươi lại đi khắp nơi trong gió tuyết suốt một đêm, không biết mọi người sẽ nghĩ như thế nào?</w:t>
      </w:r>
    </w:p>
    <w:p>
      <w:pPr>
        <w:pStyle w:val="BodyText"/>
      </w:pPr>
      <w:r>
        <w:t xml:space="preserve">Tử Thần và Âu Dương dừng lại trước một cửa hàng sữa đậu nành, vừa uống sữa đậu nành và nói chuyện.</w:t>
      </w:r>
    </w:p>
    <w:p>
      <w:pPr>
        <w:pStyle w:val="BodyText"/>
      </w:pPr>
      <w:r>
        <w:t xml:space="preserve">- Thật ra ta tham gia thi đấu chỉ vì hoàn thành một tâm nguyện của Lưu huấn luyện viên. Lưu huấn luyện viên rất hi vọng tương lai có một ngày ta có thể lấy được giải quán quân! Đương nhiên đây thực sự là giải quán quân cấp thế giới!</w:t>
      </w:r>
    </w:p>
    <w:p>
      <w:pPr>
        <w:pStyle w:val="BodyText"/>
      </w:pPr>
      <w:r>
        <w:t xml:space="preserve">Âu Dương biết, kỳ vọng của Lưu Khải Hàng đối với mình rất cao. Hắn hi vọng tương lai mình có thể đứng tại giải thi đấu thế giới, cầm chiếc cúp tượng trưng cho giải quán quân của thế giới.</w:t>
      </w:r>
    </w:p>
    <w:p>
      <w:pPr>
        <w:pStyle w:val="BodyText"/>
      </w:pPr>
      <w:r>
        <w:t xml:space="preserve">Bây giờ mình giúp Lưu Khải Hàng hoàn thành giấc mộng này chỉ là một chuyện rất đơn giản. Mặc dù đã rất lâu mình không luyện bắn tên, nhưng bắn tên đối với Âu Dương mà nói giống như uống nước ăn cơm vậy. Nhất cử nhất động của mình đều đặt ở trong đó, căn bản không cần như hệ thống huấn luyện giống như người bình thường.</w:t>
      </w:r>
    </w:p>
    <w:p>
      <w:pPr>
        <w:pStyle w:val="BodyText"/>
      </w:pPr>
      <w:r>
        <w:t xml:space="preserve">Âu Dương còn có một loại cảm giác! Hình như tiễn thuật của mình đã không còn là tiễn thuật thi đấu nữa. Hình như mũi tên của mình thật sự là mũi tên giết người! Bởi vì Âu Dương có một đoạn ký ức ngắn ngủi, mũi tên của mình bắn ra có màu giống như màu máu, dường như thật sự dùng máu để ngâm nó vậy.</w:t>
      </w:r>
    </w:p>
    <w:p>
      <w:pPr>
        <w:pStyle w:val="BodyText"/>
      </w:pPr>
      <w:r>
        <w:t xml:space="preserve">Cảm giác nếu như một người bình thường nhìn thấy có lẽ sẽ trực tiếp ói ra. Nhưng tới thời điểm đó theo bản năng Âu Dương lại có một cảm giác hưng phấn.</w:t>
      </w:r>
    </w:p>
    <w:p>
      <w:pPr>
        <w:pStyle w:val="BodyText"/>
      </w:pPr>
      <w:r>
        <w:t xml:space="preserve">Trong đoạn ký ức ngắn ngủi này, tay mình cầm một chiến cung giống như cái cung ở sau lưng mình, cầm một mũi tên giống như bị ngâm trong máu, kéo cung bắn tên...</w:t>
      </w:r>
    </w:p>
    <w:p>
      <w:pPr>
        <w:pStyle w:val="Compact"/>
      </w:pPr>
      <w:r>
        <w:br w:type="textWrapping"/>
      </w:r>
      <w:r>
        <w:br w:type="textWrapping"/>
      </w:r>
    </w:p>
    <w:p>
      <w:pPr>
        <w:pStyle w:val="Heading2"/>
      </w:pPr>
      <w:bookmarkStart w:id="929" w:name="chương-953-bằng-hữu-của-ta-có-chút-não-tàn"/>
      <w:bookmarkEnd w:id="929"/>
      <w:r>
        <w:t xml:space="preserve">907. Chương 953 : Bằng Hữu Của Ta Có Chút Não Tàn</w:t>
      </w:r>
    </w:p>
    <w:p>
      <w:pPr>
        <w:pStyle w:val="Compact"/>
      </w:pPr>
      <w:r>
        <w:br w:type="textWrapping"/>
      </w:r>
      <w:r>
        <w:br w:type="textWrapping"/>
      </w:r>
      <w:r>
        <w:t xml:space="preserve">Một mũi tên bắn phá bầu trời, khiến toàn bộ thế giới phải run rẩy! Cảm giác này dường như đã khắc sâu trong tâm linh Âu Dương vậy.</w:t>
      </w:r>
    </w:p>
    <w:p>
      <w:pPr>
        <w:pStyle w:val="BodyText"/>
      </w:pPr>
      <w:r>
        <w:t xml:space="preserve">- Sư phụ, đến chín giờ cuộc thi dự tuyển sẽ bắt đầu. Chúng ta phải tới đó đúng giờ. Nghe nói Bắc Kinh kẹt xe có thể khiến người ta chết đói!</w:t>
      </w:r>
    </w:p>
    <w:p>
      <w:pPr>
        <w:pStyle w:val="BodyText"/>
      </w:pPr>
      <w:r>
        <w:t xml:space="preserve">Tử Thần nói vậy cũng không hề khoa trương. Theo truyền thuyết, cầu vượt Bắc Kinh bị hỏng dẫn tới kẹt xe khiến rất nhiều người chết đói trên cầu vượt! Đương nhiên, đây là một cách nói. Nhưng điều này cũng có thể biết được kẹt xe trong Bắc Kinh là thế nào!</w:t>
      </w:r>
    </w:p>
    <w:p>
      <w:pPr>
        <w:pStyle w:val="BodyText"/>
      </w:pPr>
      <w:r>
        <w:t xml:space="preserve">- Được rồi!</w:t>
      </w:r>
    </w:p>
    <w:p>
      <w:pPr>
        <w:pStyle w:val="BodyText"/>
      </w:pPr>
      <w:r>
        <w:t xml:space="preserve">Âu Dương uống một hơi cạn sạch cốc sữa đậu nành kia, sau đó lắc đầu theo Tử Thần ngồi lên một chiếc xe taxi. Một đêm tuyết rơi dầy phủ kín khắp nơi. Bây giờ mặt đường Bắc Kinh đã hoàn toàn đóng băng. Lúc này ô tô chạy căn bản không dám phanh xe. Bởi vì một khi đạp phanh xuống ngươi sẽ kinh ngạc phát hiện ô tô chạy còn nhanh hơn cả lúc không phanh xe...</w:t>
      </w:r>
    </w:p>
    <w:p>
      <w:pPr>
        <w:pStyle w:val="BodyText"/>
      </w:pPr>
      <w:r>
        <w:t xml:space="preserve">Đương nhiên đây cũng chỉ là một cách nói phóng đại. Chỉ có điều trong tình huống giao thông đông đúc lại thêm đường xá thực sự quá kém, khiến Âu Dương và Tử Thần ngồi xe taxi nửa giờ mới tới nơi. Khi hai người bọn họ đến cửa trung tâm thể thao, không ngờ đã là tám giờ bốn mươi... đã qua thời gian vận động viên đến nhận giấy chứng nhận là mười phút...</w:t>
      </w:r>
    </w:p>
    <w:p>
      <w:pPr>
        <w:pStyle w:val="BodyText"/>
      </w:pPr>
      <w:r>
        <w:t xml:space="preserve">- Đi mau! Đừng lo lắng nữa!</w:t>
      </w:r>
    </w:p>
    <w:p>
      <w:pPr>
        <w:pStyle w:val="BodyText"/>
      </w:pPr>
      <w:r>
        <w:t xml:space="preserve">Âu Dương kéo Tử Thần muốn đi. Nhưng tài xế xe taxi ở phái sau lại kéo hai người lại nói:</w:t>
      </w:r>
    </w:p>
    <w:p>
      <w:pPr>
        <w:pStyle w:val="BodyText"/>
      </w:pPr>
      <w:r>
        <w:t xml:space="preserve">- Bạn thân, ta biết ngươi là bằng hữu nước ngoài, cái gì phun nhổ Bắc Kinh ta cũng sẽ nói. Tuy nhiên ta không thể bởi vì ngươi là bằng hữu của nước ngoài mà không thu tiền đi xe của ngươi được!</w:t>
      </w:r>
    </w:p>
    <w:p>
      <w:pPr>
        <w:pStyle w:val="BodyText"/>
      </w:pPr>
      <w:r>
        <w:t xml:space="preserve">Nghe được câu này Tử Thần và Âu Dương đều sửng sốt... Hai người đã quên hóa ra ngồi xe vẫn cần phải trả tiền...</w:t>
      </w:r>
    </w:p>
    <w:p>
      <w:pPr>
        <w:pStyle w:val="BodyText"/>
      </w:pPr>
      <w:r>
        <w:t xml:space="preserve">Cho tới nay Âu Dương ngồi xe gì đều do Lưu huấn luyện viên hoặc là tiểu bạch kiểm Thiệu Phong bỏ tiền. Trên người hai người này không ngờ ngay cả một xu tiền cũng không mang theo...</w:t>
      </w:r>
    </w:p>
    <w:p>
      <w:pPr>
        <w:pStyle w:val="BodyText"/>
      </w:pPr>
      <w:r>
        <w:t xml:space="preserve">- Cái đó... Ta là vận động viên...</w:t>
      </w:r>
    </w:p>
    <w:p>
      <w:pPr>
        <w:pStyle w:val="BodyText"/>
      </w:pPr>
      <w:r>
        <w:t xml:space="preserve">Âu Dương đỏ mặt nói.</w:t>
      </w:r>
    </w:p>
    <w:p>
      <w:pPr>
        <w:pStyle w:val="BodyText"/>
      </w:pPr>
      <w:r>
        <w:t xml:space="preserve">- Vận động viên làm vẻ vang cho quốc gia, nhưng như vậy cũng không thể không trả tiền xe!</w:t>
      </w:r>
    </w:p>
    <w:p>
      <w:pPr>
        <w:pStyle w:val="BodyText"/>
      </w:pPr>
      <w:r>
        <w:t xml:space="preserve">Tài xế xe taxi vàng thật không sợ lửa nói. Người ta nói cũng không sai, cho dù ngươi chính là chủ tịch quốc gia ngồi xe, ngươi cũng phải trả tiền cho người ta...</w:t>
      </w:r>
    </w:p>
    <w:p>
      <w:pPr>
        <w:pStyle w:val="BodyText"/>
      </w:pPr>
      <w:r>
        <w:t xml:space="preserve">- Tiểu tử, có tin ta đánh một quyền đánh nát mặt ngươi ra hay không?</w:t>
      </w:r>
    </w:p>
    <w:p>
      <w:pPr>
        <w:pStyle w:val="BodyText"/>
      </w:pPr>
      <w:r>
        <w:t xml:space="preserve">Mềm dẻo không được Tử Thần liền tức giận! Tử Thần vừa nói ra một câu này, tài xế xe taxi trực tiếp lấy điện thoại ra, xem bộ dáng kia hẳn là muốn gọi 110...</w:t>
      </w:r>
    </w:p>
    <w:p>
      <w:pPr>
        <w:pStyle w:val="BodyText"/>
      </w:pPr>
      <w:r>
        <w:t xml:space="preserve">- Ôi ôi ôi... Bạn thân bạn thân! Đừng hiểu lầm đừng hiểu lầm! Bằng hữu nước ngoài này của ta có chút não tàn. Khi hắn nói chuyện không được chu toàn. Như vậy... Như vậy có được không, huấn luyện viên của ta ở bên trong. Ta đi vào trước lấy tiền. Bằng hữu của ta sẽ ở đây chờ! Chờ sau khi ta ra trả tiền ngươi lại để hắn đi. Ngươi thấy có được không?</w:t>
      </w:r>
    </w:p>
    <w:p>
      <w:pPr>
        <w:pStyle w:val="BodyText"/>
      </w:pPr>
      <w:r>
        <w:t xml:space="preserve">Âu Dương không sợ tài xế xe taxi gọi điện thoại báo nguy. Dù sao có Thiệu Phong ở đây, cảnh sát Bắc Kinh còn không đến mức bởi vì hắn không xe không trả tiền một lần mà bắt giam hắn...</w:t>
      </w:r>
    </w:p>
    <w:p>
      <w:pPr>
        <w:pStyle w:val="BodyText"/>
      </w:pPr>
      <w:r>
        <w:t xml:space="preserve">- Nói như vậy còn tạm được! Nói cho ngươi biết! Tiền tài xế xe taxi chúng ta kiếm được là đồng tiền quang minh chính đại. Các ngươi muốn ăn không đi không thì tới tìm những tên tài xế làm ăn không lương thiện, đừng có ý đồ với chúng ta...</w:t>
      </w:r>
    </w:p>
    <w:p>
      <w:pPr>
        <w:pStyle w:val="BodyText"/>
      </w:pPr>
      <w:r>
        <w:t xml:space="preserve">Tài xế xe taxi nói khiến Âu Dương và Tử Thần cúi đầu rất sâu. Trong nháy mắt bọn họ đã hiểu rõ một đạo lý... Không quan tâm ngươi trâu bò tới mức nào. Thời điểm đuối lý ngươi cũng chỉ có thể chấp nhận.</w:t>
      </w:r>
    </w:p>
    <w:p>
      <w:pPr>
        <w:pStyle w:val="BodyText"/>
      </w:pPr>
      <w:r>
        <w:t xml:space="preserve">Người khác có chấp nhận hay không Âu Dương không biết, dù sao đi nữa Âu Dương chấp nhận... Âu Dương liếc mắt nhìn Tử Thần một cái, sau đó bước nhanh vào bên trong trung tâm thể dục tìm Lưu huấn luyện viên...</w:t>
      </w:r>
    </w:p>
    <w:p>
      <w:pPr>
        <w:pStyle w:val="BodyText"/>
      </w:pPr>
      <w:r>
        <w:t xml:space="preserve">Lúc này trước cửa trung tâm thể dục chỉ còn lại có nhân viên bảo an. Dù sao thời gian vận động viên tới nhận giấy chứng nhận là từ tám giờ đến tám giờ rưỡi. Mà bây giờ đã là tám giờ bốn mươi. Nói chuẩn xác Âu Dương không chỉ đơn giản là muộn mười phút.</w:t>
      </w:r>
    </w:p>
    <w:p>
      <w:pPr>
        <w:pStyle w:val="BodyText"/>
      </w:pPr>
      <w:r>
        <w:t xml:space="preserve">Thông thường tám giờ bắt đầu, cho dù mọi người chậm chạp đến mấy, trước tám giờ hai mươi tuyệt đối có thể hoàn toàn kết thúc. Cho nên thật sự tính ra, Âu Dương đã tới trễ tiếp gần nửa giờ...</w:t>
      </w:r>
    </w:p>
    <w:p>
      <w:pPr>
        <w:pStyle w:val="BodyText"/>
      </w:pPr>
      <w:r>
        <w:t xml:space="preserve">- Thật xin lỗi... Ta là vận động viên cuộc thi dự tuyển lần này...</w:t>
      </w:r>
    </w:p>
    <w:p>
      <w:pPr>
        <w:pStyle w:val="BodyText"/>
      </w:pPr>
      <w:r>
        <w:t xml:space="preserve">Lúc Âu Dương nói những lời này, hắn thực sự có vài phần lúng túng. Hơn nữa từ ánh mắt của nhân viên bảo vệ nhìn mình, Âu Dương cũng phát hiện có vấn đề.</w:t>
      </w:r>
    </w:p>
    <w:p>
      <w:pPr>
        <w:pStyle w:val="BodyText"/>
      </w:pPr>
      <w:r>
        <w:t xml:space="preserve">- Ngươi là vận động viên ở đâu...</w:t>
      </w:r>
    </w:p>
    <w:p>
      <w:pPr>
        <w:pStyle w:val="BodyText"/>
      </w:pPr>
      <w:r>
        <w:t xml:space="preserve">Mấy nhân viên bảo an cảm thấy có chút bất đắc dĩ đối với vận động viên không tuân thủ thời gian như vậy. Khi giọng nói này vừa dứt, Âu Dương liền nhìn thấy một bóng người quen thuộc. Người này chính là Đặng Thiến người được đặc biệt mời tới làm trọng tài trong đợt dự tuyển này!</w:t>
      </w:r>
    </w:p>
    <w:p>
      <w:pPr>
        <w:pStyle w:val="BodyText"/>
      </w:pPr>
      <w:r>
        <w:t xml:space="preserve">Bản thân Đặng Thiến cũng là một vận động viên bắn, chỉ có điều người ta chơi chính là bắn súng. Cho dù Âu Dương không hiểu lắm về súng, nhưng vẫn mơ hồ nghe được tên của Đặng Thiến.</w:t>
      </w:r>
    </w:p>
    <w:p>
      <w:pPr>
        <w:pStyle w:val="BodyText"/>
      </w:pPr>
      <w:r>
        <w:t xml:space="preserve">Lúc này mặt Tử Thần tối sầm đi theo phía sau Đặng Thiến. Từ trên vẻ mặt của Tử Thần có thể nhìn ra được, vừa nãy hắn với người tài xế xe taxi nhất định không vui vẻ gì. Tuy nhiên thực sự không có cách nào khác. Hai đại nam nhân, hai đại nam nhân vô cùng có năng lực, ra ngoài lại không mang lấy một xu tiền?</w:t>
      </w:r>
    </w:p>
    <w:p>
      <w:pPr>
        <w:pStyle w:val="BodyText"/>
      </w:pPr>
      <w:r>
        <w:t xml:space="preserve">Đương nhiên không phải như vậy. Trong vòng tay không gian của Âu Dương có số lượng lớn hoàng kim. Tuy nhiên dùng hoàng kim thanh toán chi phí đi xe taxi khẳng định không thích hợp. Tử Thần ra ngoài thông thường đều mang theo một ít chi phiếu và thẻ. Tuy nhiên đáng tiếc chính là tài xế xe taxi không muốn chi phiếu, cũng không chịu cà thẻ...</w:t>
      </w:r>
    </w:p>
    <w:p>
      <w:pPr>
        <w:pStyle w:val="BodyText"/>
      </w:pPr>
      <w:r>
        <w:t xml:space="preserve">Lúc này mới đưa đến cảnh hai đại nam nhân phải lúng túng như vậy. Nhìn Tử Thần cùng đi vào với Đặng Thiến, chỉ cần người có mắt người đều có thể nhìn ra, nhất định là Đặng Thiến đã thanh toán giúp.</w:t>
      </w:r>
    </w:p>
    <w:p>
      <w:pPr>
        <w:pStyle w:val="BodyText"/>
      </w:pPr>
      <w:r>
        <w:t xml:space="preserve">- Ôi... Ôi! Bên này!</w:t>
      </w:r>
    </w:p>
    <w:p>
      <w:pPr>
        <w:pStyle w:val="BodyText"/>
      </w:pPr>
      <w:r>
        <w:t xml:space="preserve">Âu Dương quay về phía Đặng Thiến phất phất tay. Đặng Thiến nhìn về phía bên này mới bắt gặp Âu Dương đang đứng đó. Mà lúc này một vào quan viên phụ trách cuộc thi dự tuyển lần này cũng từ bên trong đi ra. Nhìn dáng vẻ ân cần kia, chỉ cần là người còn sống đều biết bọn họ nhất định là ra đón Đặng Thiến.</w:t>
      </w:r>
    </w:p>
    <w:p>
      <w:pPr>
        <w:pStyle w:val="BodyText"/>
      </w:pPr>
      <w:r>
        <w:t xml:space="preserve">- Kêu la cái gì! Ngươi đang làm gì vậy?</w:t>
      </w:r>
    </w:p>
    <w:p>
      <w:pPr>
        <w:pStyle w:val="BodyText"/>
      </w:pPr>
      <w:r>
        <w:t xml:space="preserve">Một tên quan viên đi trước nhất nhìn thế nào cũng thấy giống heo không giống người, thật sự có được cái bụng của phụ nữ có mang bốn bào thai, dùng một ngón tay chỉ vào Âu Dương nói.</w:t>
      </w:r>
    </w:p>
    <w:p>
      <w:pPr>
        <w:pStyle w:val="BodyText"/>
      </w:pPr>
      <w:r>
        <w:t xml:space="preserve">- Ta là vận động viên lần này!</w:t>
      </w:r>
    </w:p>
    <w:p>
      <w:pPr>
        <w:pStyle w:val="BodyText"/>
      </w:pPr>
      <w:r>
        <w:t xml:space="preserve">Thật ra Âu Dương có vài phần lúng túng. Dù sao thân là một vận động viên không ngờ mình lại tới muộn như vậy thực sự không thể nói được gì.</w:t>
      </w:r>
    </w:p>
    <w:p>
      <w:pPr>
        <w:pStyle w:val="BodyText"/>
      </w:pPr>
      <w:r>
        <w:t xml:space="preserve">- Vận động viên? Ngươi là vận động viên ở địa phương nào! Ngươi biết hiện tại mấy giờ rồi không?</w:t>
      </w:r>
    </w:p>
    <w:p>
      <w:pPr>
        <w:pStyle w:val="BodyText"/>
      </w:pPr>
      <w:r>
        <w:t xml:space="preserve">Quan viên này dường như cố ý, vừa nói vừa duỗi tay ra chỉ vào đồng hồ trên cánh tay của mình cho Âu Dương xem. Âu Dương nghi ngờ không phải tên heo này đang làm tròn chức trách mình, mà hắn đang muốn khoe khoang đồng hồ trên cổ tay của hắn...</w:t>
      </w:r>
    </w:p>
    <w:p>
      <w:pPr>
        <w:pStyle w:val="BodyText"/>
      </w:pPr>
      <w:r>
        <w:t xml:space="preserve">Âu Dương nhìn con lợn này. Nếu như bình thường, chắc hẳn Âu Dương sẽ một tát đập hắn chết ngay tại chỗ.</w:t>
      </w:r>
    </w:p>
    <w:p>
      <w:pPr>
        <w:pStyle w:val="Compact"/>
      </w:pPr>
      <w:r>
        <w:br w:type="textWrapping"/>
      </w:r>
      <w:r>
        <w:br w:type="textWrapping"/>
      </w:r>
    </w:p>
    <w:p>
      <w:pPr>
        <w:pStyle w:val="Heading2"/>
      </w:pPr>
      <w:bookmarkStart w:id="930" w:name="chương-954-ta-tên-là-yến-hồng"/>
      <w:bookmarkEnd w:id="930"/>
      <w:r>
        <w:t xml:space="preserve">908. Chương 954 : Ta Tên Là Yến Hồng</w:t>
      </w:r>
    </w:p>
    <w:p>
      <w:pPr>
        <w:pStyle w:val="Compact"/>
      </w:pPr>
      <w:r>
        <w:br w:type="textWrapping"/>
      </w:r>
      <w:r>
        <w:br w:type="textWrapping"/>
      </w:r>
      <w:r>
        <w:t xml:space="preserve">Chỉ có điều lần này mình thật sự quá xem thường giao thông tại Bắc Kinh, cho nên mới tới trễ lâu như vậy. Lần này mình thật sự đuối lý rồi!</w:t>
      </w:r>
    </w:p>
    <w:p>
      <w:pPr>
        <w:pStyle w:val="BodyText"/>
      </w:pPr>
      <w:r>
        <w:t xml:space="preserve">- Trần bộ trưởng, người này là bằng hữu ta!</w:t>
      </w:r>
    </w:p>
    <w:p>
      <w:pPr>
        <w:pStyle w:val="BodyText"/>
      </w:pPr>
      <w:r>
        <w:t xml:space="preserve">Thời điểm tên heo kia còn muốn mở miệng nói cái gì, Đặng Thiến đã chạy tới bên này. Đặng Thiến câu nói này nhất thời khiến trên Trần bộ trưởng đang muốn tiến hành giáo dục tư tưởng đối với Âu Dương lập tức biến sắc. Vốn cái mặt kia đã lớn, trong nháy mắt liền biến thành một khuôn mặt tươi cười.</w:t>
      </w:r>
    </w:p>
    <w:p>
      <w:pPr>
        <w:pStyle w:val="BodyText"/>
      </w:pPr>
      <w:r>
        <w:t xml:space="preserve">- Hóa ra là bằng hữu của Đặng tiểu thư. Không trách được lại có tính cách như vậy! Ha ha ha, tốt, vận động viên nên có tính cách của riêng mình! Như vậy mới có thể khiến nước nhà được vẻ vang...</w:t>
      </w:r>
    </w:p>
    <w:p>
      <w:pPr>
        <w:pStyle w:val="BodyText"/>
      </w:pPr>
      <w:r>
        <w:t xml:space="preserve">Một câu này bảo tiểu hài tử nghe xong cũng không tin. Âu Dương thiếu chút nữa thì phun máu,. Tuy nhiên Âu Dương cũng không quá quan tâm tới những điều này. Lần này mình tới đây nói trắng ra chính là lấy giải quán quân. Căn bản không cần nghĩ tới những người khác, trực tiếp giành lấy á quân là được rồi!</w:t>
      </w:r>
    </w:p>
    <w:p>
      <w:pPr>
        <w:pStyle w:val="BodyText"/>
      </w:pPr>
      <w:r>
        <w:t xml:space="preserve">Sau một đoạn nhạc đệm nho nhỏ, Âu Dương thành công lấy được giấy chứng nhận của mình. sau đó hắn đi theo Đặng Thiến bắt đầu tiến vào trong. Tuy nhiên hắn vừa đi tới bên cạnh Đặng Thiến, Đặng Thiến lại mở miệng nói:</w:t>
      </w:r>
    </w:p>
    <w:p>
      <w:pPr>
        <w:pStyle w:val="BodyText"/>
      </w:pPr>
      <w:r>
        <w:t xml:space="preserve">- Lôi tướng quân bảo ta chuyển lời tới Âu Dương tiên sinh, lần này hình như có chút phiền phức. Tuy nhiên Lôi tướng quân tin tưởng phiền toái này đối với Âu Dương tiên sinh mà nói đều không phải là phiền phức!</w:t>
      </w:r>
    </w:p>
    <w:p>
      <w:pPr>
        <w:pStyle w:val="BodyText"/>
      </w:pPr>
      <w:r>
        <w:t xml:space="preserve">- Phiền phức? Làm sao vậy? Vẫn là những người dị năng sao?</w:t>
      </w:r>
    </w:p>
    <w:p>
      <w:pPr>
        <w:pStyle w:val="BodyText"/>
      </w:pPr>
      <w:r>
        <w:t xml:space="preserve">Âu Dương biết, thật ra số lượng những người dị năng trong thế giới này cực nhỏ. Nếu tính bình quân, một quốc gia cũng không có quá một người.</w:t>
      </w:r>
    </w:p>
    <w:p>
      <w:pPr>
        <w:pStyle w:val="BodyText"/>
      </w:pPr>
      <w:r>
        <w:t xml:space="preserve">Trước đây Âu Dương xem trong quyển tiểu thuyết nào đó, nói trong một bữa tiệc liền gặp được mười, hai mươi người dị năng. Sự tình người dị năng nhiều như rau cải trắng là không thể nào xuất hiện. Dù sao nếu như có nhiều người dị năng như thế, vậy cho dù không muốn lộ ra cũng tuyệt đối không thể làm được.</w:t>
      </w:r>
    </w:p>
    <w:p>
      <w:pPr>
        <w:pStyle w:val="BodyText"/>
      </w:pPr>
      <w:r>
        <w:t xml:space="preserve">- Lôi tướng quân nói ra tay lần này hình như không phải là người dị năng đã từng biết đến. Thậm chí ngay cả đối phương ở đâu cũng không thể thăm dò được rõ ràng!</w:t>
      </w:r>
    </w:p>
    <w:p>
      <w:pPr>
        <w:pStyle w:val="BodyText"/>
      </w:pPr>
      <w:r>
        <w:t xml:space="preserve">Đặng Thiến thấp giọng nói. Tử Thần ở bên cạnh thoáng sửng sốt.</w:t>
      </w:r>
    </w:p>
    <w:p>
      <w:pPr>
        <w:pStyle w:val="BodyText"/>
      </w:pPr>
      <w:r>
        <w:t xml:space="preserve">- Không phải là người đã từng được biết đến?</w:t>
      </w:r>
    </w:p>
    <w:p>
      <w:pPr>
        <w:pStyle w:val="BodyText"/>
      </w:pPr>
      <w:r>
        <w:t xml:space="preserve">Âu Dương nghe vậy, trong trong nháy mắt tâm niệm của hắn liền được triển khai, trực tiếp bao bây tất cả trung tâm thể dục ở bên trong. Lần này Âu Dương lại sửng sốt!</w:t>
      </w:r>
    </w:p>
    <w:p>
      <w:pPr>
        <w:pStyle w:val="BodyText"/>
      </w:pPr>
      <w:r>
        <w:t xml:space="preserve">Đó không phải là người dị năng! Đây là suy nghĩ đầu tiên trong lòng Âu Dương. Bởi vì khi hắn triển khai tâm niệm, rõ ràng phát hiện được trong trung tâm thể dục có một điểm năng lượng vô cùng mạnh mẽ giống như hố đen.</w:t>
      </w:r>
    </w:p>
    <w:p>
      <w:pPr>
        <w:pStyle w:val="BodyText"/>
      </w:pPr>
      <w:r>
        <w:t xml:space="preserve">Tuy rằng điểm năng lượng này đã được che giấu, nhưng Âu Dương có thể cảm giác được rõ ràng. Nó giống như biển rộng mênh mông. Sóng lớn ẩn núp trong bóng tối đủ để lật tung toàn thế giới trong nháy mắt!</w:t>
      </w:r>
    </w:p>
    <w:p>
      <w:pPr>
        <w:pStyle w:val="BodyText"/>
      </w:pPr>
      <w:r>
        <w:t xml:space="preserve">Thoáng động sơn hà nát tan. Đây không phải là một lời nói suông. Âu Dương nghi ngờ, lúc này nếu quả thật gia hoả này trong sân thể dục ra tay, chỉ sợ thật sự có thể đánh vỡ thế giới này!</w:t>
      </w:r>
    </w:p>
    <w:p>
      <w:pPr>
        <w:pStyle w:val="BodyText"/>
      </w:pPr>
      <w:r>
        <w:t xml:space="preserve">- Thế nào vậy sư phụ?</w:t>
      </w:r>
    </w:p>
    <w:p>
      <w:pPr>
        <w:pStyle w:val="BodyText"/>
      </w:pPr>
      <w:r>
        <w:t xml:space="preserve">Tử Thần đi theo phía sau Âu Dương. Hắn nhìn thấy Âu Dương bỗng nhiên dừng lại sau đó sắc mặt cực kỳ khó coi nhìn về phía xa.</w:t>
      </w:r>
    </w:p>
    <w:p>
      <w:pPr>
        <w:pStyle w:val="BodyText"/>
      </w:pPr>
      <w:r>
        <w:t xml:space="preserve">- Có một gia hỏa rất lợi hại!</w:t>
      </w:r>
    </w:p>
    <w:p>
      <w:pPr>
        <w:pStyle w:val="BodyText"/>
      </w:pPr>
      <w:r>
        <w:t xml:space="preserve">Sắc mặt Âu Dương có chút khó coi. Từ khi hắn biết được lực lượng của chính mình tới nay, đây vẫn là lần đầu tiên Âu Dương gặp phải một gia hỏa cường đại như thế. Từ sâu trong lòng Âu Dương có cảm giác như vậy. Hình như gia hoả này không thuộc về thế giới này. Gia hoả này xuất hiện có lẽ có một quan hệ nào đó với mình!</w:t>
      </w:r>
    </w:p>
    <w:p>
      <w:pPr>
        <w:pStyle w:val="BodyText"/>
      </w:pPr>
      <w:r>
        <w:t xml:space="preserve">- Gia hỏa rất lợi hại?</w:t>
      </w:r>
    </w:p>
    <w:p>
      <w:pPr>
        <w:pStyle w:val="BodyText"/>
      </w:pPr>
      <w:r>
        <w:t xml:space="preserve">Đây là lần đầu tiên Tử Thần nhìn thấy Âu Dương xuất hiện biểu tình như vậy. Nếu như trước đây, Tử Thần căn bản không để ý tới cái gì gọi là gia hỏa rất lợi hại. Bởi vì hắn đã từng tin tưởng trong thế giới này hắn chính là người mạnh nhất. Nhưng sau khi trải qua sự giáo dục của Âu Dương, Tử Thần đã không còn giống như trước kia nữa.</w:t>
      </w:r>
    </w:p>
    <w:p>
      <w:pPr>
        <w:pStyle w:val="BodyText"/>
      </w:pPr>
      <w:r>
        <w:t xml:space="preserve">- Còn lợi hại hơn cả sư phụ sao?</w:t>
      </w:r>
    </w:p>
    <w:p>
      <w:pPr>
        <w:pStyle w:val="BodyText"/>
      </w:pPr>
      <w:r>
        <w:t xml:space="preserve">Tử Thần cười khẽ hỏi dò.</w:t>
      </w:r>
    </w:p>
    <w:p>
      <w:pPr>
        <w:pStyle w:val="BodyText"/>
      </w:pPr>
      <w:r>
        <w:t xml:space="preserve">- Không! Lẽ ra ta có thể dễ dàng giết chết hắn. Nhưng lực lượng của hắn quá mạnh mẽ. Nếu như hắn ra tay trước...</w:t>
      </w:r>
    </w:p>
    <w:p>
      <w:pPr>
        <w:pStyle w:val="BodyText"/>
      </w:pPr>
      <w:r>
        <w:t xml:space="preserve">Âu Dương cũng không nói cho Tử Thần biết đối phương có thể một đòn hủy diệt thế giới!</w:t>
      </w:r>
    </w:p>
    <w:p>
      <w:pPr>
        <w:pStyle w:val="BodyText"/>
      </w:pPr>
      <w:r>
        <w:t xml:space="preserve">Một đòn hủy diệt thế giới? Chuyện này đối với một cường giả Tiên giới thật sự không tính là cái gì. Nhưng chuyện này đối với người dị năng của một tiểu thế giới thật sự chẳng khác nào nói mơ giữa ban ngày.</w:t>
      </w:r>
    </w:p>
    <w:p>
      <w:pPr>
        <w:pStyle w:val="BodyText"/>
      </w:pPr>
      <w:r>
        <w:t xml:space="preserve">Địa cầu rất nhỏ, nhỏ đến mức thậm chí không bằng Vạn Tiên Sơn trước đây. Nhưng đối với những người đã sống cả đời trên địa cầu này mà nói, từ đầu đến cuối bọn họ đều cảm thấy địa cầu cực kỳ lớn. Đây ra đây chính là đạo lý một loại côn trùng mùa hè sao có thể nói chuyện về băng.</w:t>
      </w:r>
    </w:p>
    <w:p>
      <w:pPr>
        <w:pStyle w:val="BodyText"/>
      </w:pPr>
      <w:r>
        <w:t xml:space="preserve">Người trên địa cầu, mạnh nhất được gọi là đạn hạt nhân hình người. Nhưng bọn họ làm sao có thể tưởng tượng được, phía trên bọn họ còn có hai thế giới nữa? Mặc dù không phải nhân vật cấp phi tiên, cho dù chỉ là một cường giả ba ý chí xuất hiện trên địa cầu, nếu không khống chế nói, một đòn hủy diệt địa cầu không phải là hoàn toàn không có khả năng.</w:t>
      </w:r>
    </w:p>
    <w:p>
      <w:pPr>
        <w:pStyle w:val="BodyText"/>
      </w:pPr>
      <w:r>
        <w:t xml:space="preserve">Tử Thần cũng không hề ý thức được tính nguy hiểm. Khi nghe thấy Âu Dương có thể một đòn chế phục đối phương, hắn cười cười nói:</w:t>
      </w:r>
    </w:p>
    <w:p>
      <w:pPr>
        <w:pStyle w:val="BodyText"/>
      </w:pPr>
      <w:r>
        <w:t xml:space="preserve">- Có sư phụ ra tay tất nhiên tất cả không có vấn đề.</w:t>
      </w:r>
    </w:p>
    <w:p>
      <w:pPr>
        <w:pStyle w:val="BodyText"/>
      </w:pPr>
      <w:r>
        <w:t xml:space="preserve">- Các ngươi đi vào trước đi. Ta lên khán đài xem thử!</w:t>
      </w:r>
    </w:p>
    <w:p>
      <w:pPr>
        <w:pStyle w:val="BodyText"/>
      </w:pPr>
      <w:r>
        <w:t xml:space="preserve">Thời điểm Âu Dương đi vào trung tâm thể dục hắn đã tập trung vào điểm lực lượng hắn vừa phát hiện. Đây là một nữ hài, một nữ hài nhìn qua cực kỳ hồ mị. Nàng không giống như một vài nữ tử để biểu hiện vẻ quyến rũ của mình mà trang điểm. Bản thân nàng đã tản ra một cảm giác hồ mị.</w:t>
      </w:r>
    </w:p>
    <w:p>
      <w:pPr>
        <w:pStyle w:val="BodyText"/>
      </w:pPr>
      <w:r>
        <w:t xml:space="preserve">Mà lúc này sát bên cạnh nữ hài đó, có mấy tên nam tử đang không ngừng ân cần hiến dâng. Quỷ cũng biết, những gia hoả này nhất định đều là nhân vật tinh trùng lên não. Nhưng bọn họ căn bản không biết, nhân vật bọn họ lấy lòng căn bản không phải là một con người bình thường!</w:t>
      </w:r>
    </w:p>
    <w:p>
      <w:pPr>
        <w:pStyle w:val="BodyText"/>
      </w:pPr>
      <w:r>
        <w:t xml:space="preserve">Âu Dương không tiến vào nơi thi đấu. Bởi vì lúc này chỉ còn cách thời gian cuộc thi đấu bắt đầu là mười phút. Trên thực tế cuộc thi dự tuyển rất đơn giản. Giống như Âu Dương, tùy tiện đi tới bắn mấy mũi tên cũng có thể tiến vào trận chung kết mà không hề có áp lực nào.</w:t>
      </w:r>
    </w:p>
    <w:p>
      <w:pPr>
        <w:pStyle w:val="BodyText"/>
      </w:pPr>
      <w:r>
        <w:t xml:space="preserve">Âu Dương từng bước đi tới khán đài. Âu Dương cố gắng che giấu khí tức của mình. Nhưng khi Âu Dương còn cách nữ tử kia khoảng vài chục bước, nữ tử lại đột nhiên quay đầu nhìn về Âu Dương, sau đó vẻ mặt dường như bất ngờ không thể tin tưởng nhìn Âu Dương!</w:t>
      </w:r>
    </w:p>
    <w:p>
      <w:pPr>
        <w:pStyle w:val="BodyText"/>
      </w:pPr>
      <w:r>
        <w:t xml:space="preserve">Nhìn thấy nữ tử bỗng nhiên nhìn phía mình, trong lòng Âu Dương hơi căng thẳng. Tuy nhiên sau đó hắn lập tức bình tĩnh lại. Ánh mắt nữ tử nhìn Âu Dương lại đột nhiên khác lạ!</w:t>
      </w:r>
    </w:p>
    <w:p>
      <w:pPr>
        <w:pStyle w:val="BodyText"/>
      </w:pPr>
      <w:r>
        <w:t xml:space="preserve">Sùng bái! Điên cuồng! Oán giận! Trong lúc nhất thời đủ loại thần sắc biến đổi trong con mắt của nữ tử này. Âu Dương thực sự không rõ tại sao trong nháy mắt nữ tử này lại phát ra nhiều thần thái như vậy!</w:t>
      </w:r>
    </w:p>
    <w:p>
      <w:pPr>
        <w:pStyle w:val="BodyText"/>
      </w:pPr>
      <w:r>
        <w:t xml:space="preserve">- Ngươi biết ta!</w:t>
      </w:r>
    </w:p>
    <w:p>
      <w:pPr>
        <w:pStyle w:val="BodyText"/>
      </w:pPr>
      <w:r>
        <w:t xml:space="preserve">Đây là lần đầu tiên Âu Dương nói ra một câu kỳ quái như vậy đối với một nữ tử.</w:t>
      </w:r>
    </w:p>
    <w:p>
      <w:pPr>
        <w:pStyle w:val="Compact"/>
      </w:pPr>
      <w:r>
        <w:br w:type="textWrapping"/>
      </w:r>
      <w:r>
        <w:br w:type="textWrapping"/>
      </w:r>
    </w:p>
    <w:p>
      <w:pPr>
        <w:pStyle w:val="Heading2"/>
      </w:pPr>
      <w:bookmarkStart w:id="931" w:name="chương-955-ta-tên-là-yến-hồng-2"/>
      <w:bookmarkEnd w:id="931"/>
      <w:r>
        <w:t xml:space="preserve">909. Chương 955 : Ta Tên Là Yến Hồng (2)</w:t>
      </w:r>
    </w:p>
    <w:p>
      <w:pPr>
        <w:pStyle w:val="Compact"/>
      </w:pPr>
      <w:r>
        <w:br w:type="textWrapping"/>
      </w:r>
      <w:r>
        <w:br w:type="textWrapping"/>
      </w:r>
      <w:r>
        <w:t xml:space="preserve">Thời điểm Âu Dương nói ra câu này, một vài nam nhân xung quanh thi nhau ném tới ánh mắt khinh bỉ. Dù sao bản thân mỗi người bọn họ đều là một nhóm chuyên tán gái loạn. Mỗi người bọn họ đều dùng qua thủ đoạn tán gái như vậy. Nhưng hôm nay bọn họ đều biết, nữ tử này không phải dễ đối phó như vậy.</w:t>
      </w:r>
    </w:p>
    <w:p>
      <w:pPr>
        <w:pStyle w:val="BodyText"/>
      </w:pPr>
      <w:r>
        <w:t xml:space="preserve">Ngay khi tất cả mọi người chờ đợi Âu Dương mất mặt, không ai có thể ngờ được, nữ tử kia bất ngờ gật đầu. Sau đó nàng lộ vẻ u oán nói:</w:t>
      </w:r>
    </w:p>
    <w:p>
      <w:pPr>
        <w:pStyle w:val="BodyText"/>
      </w:pPr>
      <w:r>
        <w:t xml:space="preserve">- Ngươi thay đổi, thay đổi quá nhiều! Nếu như không phải trên người ngươi mang theo một tia khí tức, có thể ta đã không có cách nào tìm được ngươi...</w:t>
      </w:r>
    </w:p>
    <w:p>
      <w:pPr>
        <w:pStyle w:val="BodyText"/>
      </w:pPr>
      <w:r>
        <w:t xml:space="preserve">Câu nói này giống như bạn hữu xa cách rất lâu giờ mới gặp lại. Nhưng khi Âu Dương tìm kiếm trong đầu mình lại không có cách nào tìm ra được mối quan hệ giữa mình với nữ tử này! Bất kể là trong ký ức hiện tại, hay những ký ức vỡ vụn kia, Âu Dương đều xác định mình tuyệt đối không nhận ra nữ tử này!</w:t>
      </w:r>
    </w:p>
    <w:p>
      <w:pPr>
        <w:pStyle w:val="BodyText"/>
      </w:pPr>
      <w:r>
        <w:t xml:space="preserve">- Ta tên là Yên Hồng...</w:t>
      </w:r>
    </w:p>
    <w:p>
      <w:pPr>
        <w:pStyle w:val="BodyText"/>
      </w:pPr>
      <w:r>
        <w:t xml:space="preserve">Nữ tử kia mở miệng nói. Hai chữ Yên Hồng giống như kích thích sợi dây nào đó trong lòng Âu Dương. Không ngờ trước mắt Âu Dương chợt xuất hiện một hình ảnh...</w:t>
      </w:r>
    </w:p>
    <w:p>
      <w:pPr>
        <w:pStyle w:val="BodyText"/>
      </w:pPr>
      <w:r>
        <w:t xml:space="preserve">Một nữ tử, lấy một Tu La Tiễn huyết sắc làm vũ khí đại sát tứ phương... Vô số ác quỷ chung quanh bồng bềnh, một bóng người mơ hồ đi theo phía sau mình. Bọn họ giống như muốn xâm nhập vài mười tám tầng địa ngục.</w:t>
      </w:r>
    </w:p>
    <w:p>
      <w:pPr>
        <w:pStyle w:val="BodyText"/>
      </w:pPr>
      <w:r>
        <w:t xml:space="preserve">Yên Hồng... hai chữ quen thuộc tới mức nào. Nhưng lúc này Âu Dương không sao nghĩ ra được!</w:t>
      </w:r>
    </w:p>
    <w:p>
      <w:pPr>
        <w:pStyle w:val="BodyText"/>
      </w:pPr>
      <w:r>
        <w:t xml:space="preserve">- Không thể tưởng tượng được ngươi lại chọn lựa như vậy. Nhưng ngươi đã sai. Ngươi thật sự cho rằng làm như vậy ngươi có thể bình tĩnh sao? Thiên Vương sẽ không bỏ qua cho ngươi. Mà bây giờ bên kia thiên hạ đã sớm đại loạn! Tất cả Tiên giới đều sinh linh đồ thán! Đây vẫn chỉ là bắt đầu. Không lâu sau đó Thiên Vương sẽ nghênh về phía Thiên Đình. Lúc đó chính là thời điểm thật sự hủy diệt. Lẽ nào ngươi muốn nhìn từng bằng hữu của ngươi chết đi sao?</w:t>
      </w:r>
    </w:p>
    <w:p>
      <w:pPr>
        <w:pStyle w:val="BodyText"/>
      </w:pPr>
      <w:r>
        <w:t xml:space="preserve">Yên Hồng nói ra những câu đó khiến đám người đứng chung quanh đều nhìn nàng với ánh mắt nhìn một kẻ bị bệnh thần kinh.</w:t>
      </w:r>
    </w:p>
    <w:p>
      <w:pPr>
        <w:pStyle w:val="BodyText"/>
      </w:pPr>
      <w:r>
        <w:t xml:space="preserve">Phải biết rằng, cái gì thiên hạ đại loạn cái gì Tiên giới, cái gì sinh linh đồ thán trong miệng Yên Hồng, bọn họ cảm giác giống như những lời thoại trong điện ảnh! Rất nhiều người đột nhiên cảm thấy, nữ tử cực kỳ mỹ lệ này có thể là một người điên...</w:t>
      </w:r>
    </w:p>
    <w:p>
      <w:pPr>
        <w:pStyle w:val="BodyText"/>
      </w:pPr>
      <w:r>
        <w:t xml:space="preserve">- Thật xin lỗi, ta nghĩ không ra! Ta chỉ muốn sống một cuộc sống yên tĩnh!</w:t>
      </w:r>
    </w:p>
    <w:p>
      <w:pPr>
        <w:pStyle w:val="BodyText"/>
      </w:pPr>
      <w:r>
        <w:t xml:space="preserve">Âu Dương bỗng nhiên lắc đầu. Thật ra Yên Hồng nói ra những lời này, hắn lại không có một chút ấn tượng nào. Hắn muốn suy nghĩ lại không sao nghĩ ra được.</w:t>
      </w:r>
    </w:p>
    <w:p>
      <w:pPr>
        <w:pStyle w:val="BodyText"/>
      </w:pPr>
      <w:r>
        <w:t xml:space="preserve">- Cũng đúng. Ngay cả Thứ Kiêu Cung cũng không thấy. Ngươi đã không còn là Tiễn Thần trước đây nữa! Một Tiễn Thần ngay cả sát khí cũng muốn vượt trời... Một Tiễn Thần nói với ta hắn chỉ muốn sống một cuộc sống yên tĩnh... Ha ha, Âu Dương, ngươi thật sự thay đổi!</w:t>
      </w:r>
    </w:p>
    <w:p>
      <w:pPr>
        <w:pStyle w:val="BodyText"/>
      </w:pPr>
      <w:r>
        <w:t xml:space="preserve">Yên Hồng thiên tân vạn khổ chạy đến thế giới này tìm kiếm Âu Dương, thật ra chính là muốn mang Âu Dương trở về Tiên giới. Nhưng bây giờ nàng cảm thấy thất vọng. nàng đã không còn thấy Âu Dương trong trí nhớ của mình. Hiện tại tuy rằng Âu Dương nắm giữ thần lực, nhưng không còn tâm ý bất bại nữa!</w:t>
      </w:r>
    </w:p>
    <w:p>
      <w:pPr>
        <w:pStyle w:val="BodyText"/>
      </w:pPr>
      <w:r>
        <w:t xml:space="preserve">Âu Dương đã từng cường thịnh bởi vì Âu Dương có thần lực thiên hạ vô song, lại có thêm một tâm ý vĩnh viễn không nói thất bại! Âu Dương có hai thứ này mới có thể quét ngang thiên hạ.</w:t>
      </w:r>
    </w:p>
    <w:p>
      <w:pPr>
        <w:pStyle w:val="BodyText"/>
      </w:pPr>
      <w:r>
        <w:t xml:space="preserve">Nhưng Âu Dương bây giờ, thần lực tuy rằng vẫn còn, nhưng cái tâm vĩnh viễn không nói bại đã biến mất. Hiện tại hắn thật sự giống như một đứa trẻ lên ba nhận được lực chiến đấu thiên hạ vô địch. Cho dù là lực lượng cường đại hơn nữa hắn cũng không có cách nào khống chế, chỉ có thể làm những chuyện đứa trẻ ba tuổi thường làm...</w:t>
      </w:r>
    </w:p>
    <w:p>
      <w:pPr>
        <w:pStyle w:val="BodyText"/>
      </w:pPr>
      <w:r>
        <w:t xml:space="preserve">Yên Hồng làm sao có thể ngờ được điều này? Tiễn Thần trước kia nhìn thiên hạ bằng nửa con mắt, bây giờ không ngờ nói cho nàng biết, hắn chỉ muốn sống một cuộc sống yên tĩnh. Chuyến đi này thật nực cười tới mức nào!</w:t>
      </w:r>
    </w:p>
    <w:p>
      <w:pPr>
        <w:pStyle w:val="BodyText"/>
      </w:pPr>
      <w:r>
        <w:t xml:space="preserve">Yên Hồng là biết từng chuyện trong cuộc đời Âu Dương, từng nghe Âu Dương từ tiểu thế giới bắt đầu phấn đấu từng bước đi tới Tiên giới, cuối cùng cắt đất làm giới tự xưng Yêu tổ. Lúc đó Yên Hồng rất khâm phục Âu Dương, trình độ thậm chí vượt qua Mã Thanh Hà. Dù sao một đời Mã Thanh Hà còn chưa đủ truyền kỳ. Nhưng một đời phấn đấu của Âu Dương lại vĩnh viễn đầy sắc thái truyền kỳ.</w:t>
      </w:r>
    </w:p>
    <w:p>
      <w:pPr>
        <w:pStyle w:val="BodyText"/>
      </w:pPr>
      <w:r>
        <w:t xml:space="preserve">Nhưng chính là một nhân vật huyền thoại như vậy, ngày hôm nay dường như đã trở thành một con cọp mất đi nanh vuốt. Tuy rằng hắn còn có thân hình của một cọp, nhưng khí phách trước kia của con cọp lại biến mất...</w:t>
      </w:r>
    </w:p>
    <w:p>
      <w:pPr>
        <w:pStyle w:val="BodyText"/>
      </w:pPr>
      <w:r>
        <w:t xml:space="preserve">- Âu Dương...</w:t>
      </w:r>
    </w:p>
    <w:p>
      <w:pPr>
        <w:pStyle w:val="BodyText"/>
      </w:pPr>
      <w:r>
        <w:t xml:space="preserve">Một giọng nói đặc biệt đê tiện xuất hiện. Đây là giọng nói của tiểu bạch kiểm. Thật ra bạn họ tiểu bạch kiểm đã nhìn thấy Yên Hồng đứng trên khán đài từ lâu. Lúc đó hắn đã động lòng. Chỉ có điều bị vướng bởi thân phận tiểu bạch kiểm vẫn xấu hổ không dám tới. Nhưng bây giờ nhìn thấy Âu Dương ở chỗ này, tiểu bạch kiểm nhân cơ hội tìm kiếm Âu Dương không ngờ chẳng biết xấu hổ chạy tới đến gần.</w:t>
      </w:r>
    </w:p>
    <w:p>
      <w:pPr>
        <w:pStyle w:val="BodyText"/>
      </w:pPr>
      <w:r>
        <w:t xml:space="preserve">Tuy nhiên Âu Dương giống như nhìn thấu tâm tử của tiểu bạch kiểm, trực tiếp lườm hắn một cái nói:</w:t>
      </w:r>
    </w:p>
    <w:p>
      <w:pPr>
        <w:pStyle w:val="BodyText"/>
      </w:pPr>
      <w:r>
        <w:t xml:space="preserve">- Nếu như không muốn chết, thì đừng trêu chọc nàng!</w:t>
      </w:r>
    </w:p>
    <w:p>
      <w:pPr>
        <w:pStyle w:val="BodyText"/>
      </w:pPr>
      <w:r>
        <w:t xml:space="preserve">- A? Của ngươi sao?</w:t>
      </w:r>
    </w:p>
    <w:p>
      <w:pPr>
        <w:pStyle w:val="BodyText"/>
      </w:pPr>
      <w:r>
        <w:t xml:space="preserve">Thời điểm Thiệu Phong nói ra câu này, hắn lập tức bịt kín miệng mình. Bởi vì hắn biết điều này hiển nhiên là không thể. Nhưng sau đó hắn nhìn về phía Yên Hồng lại phát hiện trong mắt Yên Hồng mang theo một vẻ oán hận sâu sắc.</w:t>
      </w:r>
    </w:p>
    <w:p>
      <w:pPr>
        <w:pStyle w:val="BodyText"/>
      </w:pPr>
      <w:r>
        <w:t xml:space="preserve">- Chờ ta thi đấu xong rồi nói sau!</w:t>
      </w:r>
    </w:p>
    <w:p>
      <w:pPr>
        <w:pStyle w:val="BodyText"/>
      </w:pPr>
      <w:r>
        <w:t xml:space="preserve">Âu Dương liếc mắt nhìn Yên Hồng một cái. Hắn biết Yên Hồng là ngừoi biết một ít quá khứ của hắn. Nhưng lúc này trong lòng Âu Dương có một vài nghi vấn!</w:t>
      </w:r>
    </w:p>
    <w:p>
      <w:pPr>
        <w:pStyle w:val="BodyText"/>
      </w:pPr>
      <w:r>
        <w:t xml:space="preserve">Đối với cuộc sống bây giờ Âu Dương vẫn cảm thấy tương đối thoả mãn. Tuy rằng cuộc sống bây giờ nhìn qua có chút đần độn vô vị, nhưng vẫn được coi là yên tĩnh. Âu Dương không biết đó có phải là cuộc sống mình mong muốn hay không, nhưng tạm thời mình cũng không hề cảm thấy phiền chán đối với cuộc sống như thế.</w:t>
      </w:r>
    </w:p>
    <w:p>
      <w:pPr>
        <w:pStyle w:val="BodyText"/>
      </w:pPr>
      <w:r>
        <w:t xml:space="preserve">Mà bây giờ Yên Hồng xuất hiện muốn đánh vỡ tất cả sự yên tĩnh mà hắn thật vất vả mới tạo dựng. Âu Dương cảm thấy có chút khó tiếp nhận nổi.</w:t>
      </w:r>
    </w:p>
    <w:p>
      <w:pPr>
        <w:pStyle w:val="BodyText"/>
      </w:pPr>
      <w:r>
        <w:t xml:space="preserve">- Ngươi có biết ngươi trì hoãn lâu thêm một khắc sẽ phải có bao nhiêu người chết ở trong tay Thiên Vương hay không? Hắn đang dùng linh hồn người khác để chơi đùa! Ngươi muốn quên đi tất cả! Ngươi thật sự muốn quên đi tất cả sao? Thật ra ngươi chính là một kẻ nhu nhược! Nếu như ban đầu ở Phượng Hoàng thành ngươi thật sự buông xuống tất cả, như vậy bây giờ ngươi không nên xuất hiện ở đây. Ngươi hẳn đang ở trên Thiên Đình thu thập đám gia hoả kia, tìm Vệ Thi trở về!</w:t>
      </w:r>
    </w:p>
    <w:p>
      <w:pPr>
        <w:pStyle w:val="BodyText"/>
      </w:pPr>
      <w:r>
        <w:t xml:space="preserve">Yên Hồng có chút kích động. Tuy nhiên lúc nàng nói chuyện Âu Dương đã xoay người đi xuống phòng chờ đi lên sân bãi của vận động viên.</w:t>
      </w:r>
    </w:p>
    <w:p>
      <w:pPr>
        <w:pStyle w:val="BodyText"/>
      </w:pPr>
      <w:r>
        <w:t xml:space="preserve">Yên Hồng nhìn Âu Dương rời đi như vậy, nàng lắc đầu cười khổ. Âu Dương đã thay đổi hoàn toàn. Nhưng cảm giác của ta từ đầu đến cuối lại không có thay đổi.</w:t>
      </w:r>
    </w:p>
    <w:p>
      <w:pPr>
        <w:pStyle w:val="BodyText"/>
      </w:pPr>
      <w:r>
        <w:t xml:space="preserve">Bắt đầu từ ngày Yên Hồng biết Âu Dương, nàng đã biết Âu Dương là một người chỉ dựa vào chính mình. Hắn muốn làm chuyện gì từ xưa tới nay chưa từng có ai có thể ngăn cản được hắn. Hôm nay hắn gần như mất đi tất cả lại không có mất đi chính mình.</w:t>
      </w:r>
    </w:p>
    <w:p>
      <w:pPr>
        <w:pStyle w:val="Compact"/>
      </w:pPr>
      <w:r>
        <w:br w:type="textWrapping"/>
      </w:r>
      <w:r>
        <w:br w:type="textWrapping"/>
      </w:r>
    </w:p>
    <w:p>
      <w:pPr>
        <w:pStyle w:val="Heading2"/>
      </w:pPr>
      <w:bookmarkStart w:id="932" w:name="chương-956-chân-tướng-của-biển-máu"/>
      <w:bookmarkEnd w:id="932"/>
      <w:r>
        <w:t xml:space="preserve">910. Chương 956 : Chân Tướng Của Biển Máu</w:t>
      </w:r>
    </w:p>
    <w:p>
      <w:pPr>
        <w:pStyle w:val="Compact"/>
      </w:pPr>
      <w:r>
        <w:br w:type="textWrapping"/>
      </w:r>
      <w:r>
        <w:br w:type="textWrapping"/>
      </w:r>
      <w:r>
        <w:t xml:space="preserve">- Tiểu... Ách... Cô ừm...</w:t>
      </w:r>
    </w:p>
    <w:p>
      <w:pPr>
        <w:pStyle w:val="BodyText"/>
      </w:pPr>
      <w:r>
        <w:t xml:space="preserve">Từ sau khi Thiệu Phong trải qua chuyện cả nhà ngươi đều là tiểu thư, lúc này hắn có chút mẫn cảm đối với hai chữ tiểu thư. Cho nên bây giờ hắn đối với nữ tử bình thường hoặc gọi là nữ sĩ hoặc chính là cô...</w:t>
      </w:r>
    </w:p>
    <w:p>
      <w:pPr>
        <w:pStyle w:val="BodyText"/>
      </w:pPr>
      <w:r>
        <w:t xml:space="preserve">- Ngươi là bằng hữu của Âu Dương ở chỗ này sao?</w:t>
      </w:r>
    </w:p>
    <w:p>
      <w:pPr>
        <w:pStyle w:val="BodyText"/>
      </w:pPr>
      <w:r>
        <w:t xml:space="preserve">Yên Hồng nhìn Thiệu Phong một chút. Trên người Thiệu Phong không có lực lượng dao động, nhưng một quý khí lại từ trên người Thiệu Phong phát ra. Như vậy Thiệu Phong có một loại khí tức của một bậc đế vương.</w:t>
      </w:r>
    </w:p>
    <w:p>
      <w:pPr>
        <w:pStyle w:val="BodyText"/>
      </w:pPr>
      <w:r>
        <w:t xml:space="preserve">- Đúng..</w:t>
      </w:r>
    </w:p>
    <w:p>
      <w:pPr>
        <w:pStyle w:val="BodyText"/>
      </w:pPr>
      <w:r>
        <w:t xml:space="preserve">Thiệu Phong gật đầu nói:</w:t>
      </w:r>
    </w:p>
    <w:p>
      <w:pPr>
        <w:pStyle w:val="BodyText"/>
      </w:pPr>
      <w:r>
        <w:t xml:space="preserve">- Ngươi là?</w:t>
      </w:r>
    </w:p>
    <w:p>
      <w:pPr>
        <w:pStyle w:val="BodyText"/>
      </w:pPr>
      <w:r>
        <w:t xml:space="preserve">- Ta là bằng hữu của hắn trong quá khứ!</w:t>
      </w:r>
    </w:p>
    <w:p>
      <w:pPr>
        <w:pStyle w:val="BodyText"/>
      </w:pPr>
      <w:r>
        <w:t xml:space="preserve">Một câu nói cổ quái tới mức nào ? Bằng hữu hiện tại! Bằng hữu quá khứ! Các đồng chí, Âu Dương ở thế giới này mới bao nhiêu tuổi... Vậy nghe bây giờ và quá khứ cảm giác Âu Dương giống như một ông lão bảy tám mươi tuổi vậy.</w:t>
      </w:r>
    </w:p>
    <w:p>
      <w:pPr>
        <w:pStyle w:val="BodyText"/>
      </w:pPr>
      <w:r>
        <w:t xml:space="preserve">- Ngươi... Đúng... Thật ra ta cảm thấy, ngươi nói với hắn như vậy thật ra là vô dụng. Hắn thật giống như...</w:t>
      </w:r>
    </w:p>
    <w:p>
      <w:pPr>
        <w:pStyle w:val="BodyText"/>
      </w:pPr>
      <w:r>
        <w:t xml:space="preserve">Thiệu Phong nói xong chỉ chỉ vào đầu mình. Ý của hắn rất rõ ràng. Hắn muốn nói cho Yên Hồng Âu Dương đã quên đi rất nhiều thứ!</w:t>
      </w:r>
    </w:p>
    <w:p>
      <w:pPr>
        <w:pStyle w:val="BodyText"/>
      </w:pPr>
      <w:r>
        <w:t xml:space="preserve">- Điều này rất bình thường. Hắn chuyển thế luân hồi một lần, có một vài thứ bị quên lãng cũng không có gì là lạ. Chỉ có điều ta không chịu nổi là không ngờ hắn nhu nhược lựa chọn chuyển thế như vậy!</w:t>
      </w:r>
    </w:p>
    <w:p>
      <w:pPr>
        <w:pStyle w:val="BodyText"/>
      </w:pPr>
      <w:r>
        <w:t xml:space="preserve">Yên Hồng nói xong, Thiệu Phong liền trợn tròn hai mắt! Chuyển thế luân hồi? Chuyện xuất hiện trong điện ảnh không ngờ thật sự xuất hiện? Chẳng lẽ nói Âu Dương đúng là một gia hỏa chuyển thế?</w:t>
      </w:r>
    </w:p>
    <w:p>
      <w:pPr>
        <w:pStyle w:val="BodyText"/>
      </w:pPr>
      <w:r>
        <w:t xml:space="preserve">Trong sân thi đấu, Âu Dương cảm giác tâm thần có chút không yên. Nói thật, mấy lời Yên Hồng nói khiến Âu Dương không biết phải làm sao. Hắn đột nhiên cảm giác dường như mình có chuyện gì đó đặc biệt phải hoàn thành. Nhưng hắn lại không có cách nào nghĩ được rốt cuộc mình muốn làm gì!</w:t>
      </w:r>
    </w:p>
    <w:p>
      <w:pPr>
        <w:pStyle w:val="BodyText"/>
      </w:pPr>
      <w:r>
        <w:t xml:space="preserve">Cho dù tâm thần không yên, nhưng bắn bia cố định như vậy đối với Âu Dương mà nói hoàn toàn đơn giản giống như uống nước vậy. Sau khi hắn tiện tay giương cung bắn tên ra mấy lần, trước con mắt của một nhóm người giống như đang nhìn sinh vật thời tiền sử, Âu Dương đi ra khỏi sân thi đấu của cuộc thi dự tuyển. Tuy nhiên Âu Dương biểu hiện lãnh khốc như vậy lại khiến một đám động viên không biết chuyện gì xảy ra đều cảm thấy bối rối!</w:t>
      </w:r>
    </w:p>
    <w:p>
      <w:pPr>
        <w:pStyle w:val="BodyText"/>
      </w:pPr>
      <w:r>
        <w:t xml:space="preserve">Thời điểm Âu Dương bắn tên rất nhiều người thật ra đều đang quan sát Âu Dương. Không ngờ người này bắn tên cũng không cần nhìn... Người ta trực tiếp kéo cung sau đó bắn tên là có thể được sao? Đây là dáng vẻ quen thuộc? Mù bắn sao?</w:t>
      </w:r>
    </w:p>
    <w:p>
      <w:pPr>
        <w:pStyle w:val="BodyText"/>
      </w:pPr>
      <w:r>
        <w:t xml:space="preserve">Không sai. Mặc dù là mấy mũi tên rất đơn giản, nhưng lại lưu lại cho tất cả mọi người đang có mặt tại cuộc thi dự tuyển một truyền thuyết mù bắn! Dù sao tình huống mù bắn này còn có thể liên tục bắn ra mấy mũi tên đều trúng tâm chỉ có thể được gọi là một truyền thuyết...</w:t>
      </w:r>
    </w:p>
    <w:p>
      <w:pPr>
        <w:pStyle w:val="BodyText"/>
      </w:pPr>
      <w:r>
        <w:t xml:space="preserve">Sau khi nghe thấy mình thông qua cuộc thi dự tuyển, Âu Dương không ở lại trong sân dù chỉ một khắc. Hắn trực tiếp tìm nơi không có người xé nát không gian trở lại trong khách sạn. Hắn tin tưởng Yên Hồng nhất định có thể tìm được mình.</w:t>
      </w:r>
    </w:p>
    <w:p>
      <w:pPr>
        <w:pStyle w:val="BodyText"/>
      </w:pPr>
      <w:r>
        <w:t xml:space="preserve">Âu Dương đứng ở trên ban công khách sạn, nhìn hoa tuyết vẫn đang rơi đầy. Cả toà thành thị đều phủ thêm một lướp áo bạc. Âu Dương nhìn mấy người đi trong gió tuyết trong lòng cảm thấy không biết nên làm thế nào.</w:t>
      </w:r>
    </w:p>
    <w:p>
      <w:pPr>
        <w:pStyle w:val="BodyText"/>
      </w:pPr>
      <w:r>
        <w:t xml:space="preserve">Không gian phía sau chợt vặn vẹo một hồi. Thời không giống như một cánh cửa bị người mở ra. Yên Hồng từ trong thời không đi ra. Nàng nhìn thấy Âu Dương đứng ở nơi đó nhìn gió tuyết, Yên Hồng nghĩ tới lúc trước khi lần đầu tiên nàng nhìn thấy Âu Dương.</w:t>
      </w:r>
    </w:p>
    <w:p>
      <w:pPr>
        <w:pStyle w:val="BodyText"/>
      </w:pPr>
      <w:r>
        <w:t xml:space="preserve">Khi đó hắn theo hai vị Hùng trưởng lão đi hái thuốc. Lúc đó nàng vẫn là một tiểu cô nương cái gì cũng không phục. Lúc đó lần đầu tiên nàng thấy được phong thái của Tiễn Thần. Không ngờ lúc đó nàng đã lén lút dấu đi một mũi tên của Âu Dương! Có lẽ chính là lúc đó, Yên Hồng đã có một chút tình cảm đối với Âu Dương.</w:t>
      </w:r>
    </w:p>
    <w:p>
      <w:pPr>
        <w:pStyle w:val="BodyText"/>
      </w:pPr>
      <w:r>
        <w:t xml:space="preserve">Bây giờ gió tuyết lại nổi lên. Hoa tuyết bay xuống phủ lên thân thể của hai người. Yên Hồng đột nhiên cảm giác mình giống như lại trở về thời gian khi còn ở Đông Chi Cốc. Mình giống như lại biến thành tiểu nử hài có thể cái gì cũng không cần nghĩ, có thể đi theo phía sau trưởng lão.</w:t>
      </w:r>
    </w:p>
    <w:p>
      <w:pPr>
        <w:pStyle w:val="BodyText"/>
      </w:pPr>
      <w:r>
        <w:t xml:space="preserve">- Nếu như thời gian có thể chảy ngược lại thì tốt biết bao!</w:t>
      </w:r>
    </w:p>
    <w:p>
      <w:pPr>
        <w:pStyle w:val="BodyText"/>
      </w:pPr>
      <w:r>
        <w:t xml:space="preserve">Yên Hồng bỗng nhiên mở miệng nói ra một câu như vậy.</w:t>
      </w:r>
    </w:p>
    <w:p>
      <w:pPr>
        <w:pStyle w:val="BodyText"/>
      </w:pPr>
      <w:r>
        <w:t xml:space="preserve">- Thời gian vĩnh viễn không thể nào chảy ngược. Cho nên thời điểm chúng ta làm việc gì cũng phải suy nghĩ kỹ càng xem có đáng giá hay không!</w:t>
      </w:r>
    </w:p>
    <w:p>
      <w:pPr>
        <w:pStyle w:val="BodyText"/>
      </w:pPr>
      <w:r>
        <w:t xml:space="preserve">Âu Dương nghe Yên Hồng nói liền đáp trả một câu. Nhưng câu nói này của hắn lại khiến Yên Hồng sửng sốt một chút. Sau đó trong ánh mắt lại đầy vẻ ưu thương nói:</w:t>
      </w:r>
    </w:p>
    <w:p>
      <w:pPr>
        <w:pStyle w:val="BodyText"/>
      </w:pPr>
      <w:r>
        <w:t xml:space="preserve">- Từ trước đến nay Âu Dương ta từng biết sẽ không hỏi có đáng giá hay không. Bởi vì trong mắt Âu Dương trước đây, chỉ có nguyện ý hay không..</w:t>
      </w:r>
    </w:p>
    <w:p>
      <w:pPr>
        <w:pStyle w:val="BodyText"/>
      </w:pPr>
      <w:r>
        <w:t xml:space="preserve">- Có đáng giá hay không... có nguyện ý hay không...</w:t>
      </w:r>
    </w:p>
    <w:p>
      <w:pPr>
        <w:pStyle w:val="BodyText"/>
      </w:pPr>
      <w:r>
        <w:t xml:space="preserve">Âu Dương nghe thấy hai cách nói này, hắn khẽ lắc đầu nói:</w:t>
      </w:r>
    </w:p>
    <w:p>
      <w:pPr>
        <w:pStyle w:val="BodyText"/>
      </w:pPr>
      <w:r>
        <w:t xml:space="preserve">- Có thể là ta trước kia còn nhỏ. Hiện tại trưởng thành đương nhiên phải hiểu rõ mình làm bất luận một chuyện gì đều phải suy nghĩ xem nó có đáng giá hay không!</w:t>
      </w:r>
    </w:p>
    <w:p>
      <w:pPr>
        <w:pStyle w:val="BodyText"/>
      </w:pPr>
      <w:r>
        <w:t xml:space="preserve">- Âu Dương, Tiên giới thật sự cần ngươi! Vào lúc này ngươi không thể lùi bước. Ngươi cách chí cao vô thượng cách một bước. Chỉ cần ngươi có thể yên tâm trong chấp niệm, ngươi chính là chí cao vô thượng!</w:t>
      </w:r>
    </w:p>
    <w:p>
      <w:pPr>
        <w:pStyle w:val="BodyText"/>
      </w:pPr>
      <w:r>
        <w:t xml:space="preserve">Yên Hồng nhìn Âu Dương. Nàng hi vọng sự chân thành của mình có thể đánh động được nam tử này.</w:t>
      </w:r>
    </w:p>
    <w:p>
      <w:pPr>
        <w:pStyle w:val="BodyText"/>
      </w:pPr>
      <w:r>
        <w:t xml:space="preserve">- Sau đó thì sao? Nếu như trở thành chí cao vô thượng, đánh bại tiểu quái thú, cứu vớt thế giới sau đó thì sao? Sau khi ta sẽ được người trong toàn thế giới lập một pho tượng. Sau đó làm thần linh để được mọi người tán tụng sao?</w:t>
      </w:r>
    </w:p>
    <w:p>
      <w:pPr>
        <w:pStyle w:val="BodyText"/>
      </w:pPr>
      <w:r>
        <w:t xml:space="preserve">Âu Dương nhìn Yên Hồng nói. Nhưng lời nói của hắn khiến Yên Hồng có chút không rõ.</w:t>
      </w:r>
    </w:p>
    <w:p>
      <w:pPr>
        <w:pStyle w:val="BodyText"/>
      </w:pPr>
      <w:r>
        <w:t xml:space="preserve">- Như vậy không tốt sao? Công thành danh toại chẳng lẽ không phải là điều ngươi muốn sao?</w:t>
      </w:r>
    </w:p>
    <w:p>
      <w:pPr>
        <w:pStyle w:val="BodyText"/>
      </w:pPr>
      <w:r>
        <w:t xml:space="preserve">Yên Hồng biết, Âu Dương trước kia muốn trên trời dưới đất mình ta vô địch, muốn trở thành làm người đứng trên người, muốn giẫm lên tất cả để tiến lên. Nhưng tại sao hiện tại Âu Dương lại có biến hóa to lớn như vậy? Tại sao hiện tại hắn lại buông tha mộng tưởng ban đầu?</w:t>
      </w:r>
    </w:p>
    <w:p>
      <w:pPr>
        <w:pStyle w:val="BodyText"/>
      </w:pPr>
      <w:r>
        <w:t xml:space="preserve">- Điều này chẳng lẽ không phải là mộng tưởng ban đầu của ngươi sao? Trước kia khi ngươi cách giấc mộng này cực kỳ xa xôi, ngươi vẫn không ngừng truy đuổi. Nhưng bây giờ ngươi chỉ cách mộng tưởng đó có một bước, ngươi lại muốn bỏ qua? Đây rốt cuộc là tại sao?</w:t>
      </w:r>
    </w:p>
    <w:p>
      <w:pPr>
        <w:pStyle w:val="BodyText"/>
      </w:pPr>
      <w:r>
        <w:t xml:space="preserve">Yên Hồng cảm thấy không rõ.</w:t>
      </w:r>
    </w:p>
    <w:p>
      <w:pPr>
        <w:pStyle w:val="BodyText"/>
      </w:pPr>
      <w:r>
        <w:t xml:space="preserve">- Bởi vì khoảng cách càng gần, ngươi càng nhìn thấy rõ chân tướng của biển máu! Đứng ở phía xa, ngươi muốn đi vào, nhưng thật sự đi tới trước biển máu đó, ngươi lại có thể muốn rời khỏi...</w:t>
      </w:r>
    </w:p>
    <w:p>
      <w:pPr>
        <w:pStyle w:val="BodyText"/>
      </w:pPr>
      <w:r>
        <w:t xml:space="preserve">Lời Âu Dương nói ra đều là cảm ngộ trong lòng hắn. Loại cảm ngộ này không liên quan đến ký ức.</w:t>
      </w:r>
    </w:p>
    <w:p>
      <w:pPr>
        <w:pStyle w:val="BodyText"/>
      </w:pPr>
      <w:r>
        <w:t xml:space="preserve">- Vệ Thi thì sao? Một nữ tử khổ sở chờ đợi bảy ngàn năm, ngươi cứ thản nhiên nhìn nàng ở Thiên Đình sao? Ngươi còn là một nam nhân sao?</w:t>
      </w:r>
    </w:p>
    <w:p>
      <w:pPr>
        <w:pStyle w:val="BodyText"/>
      </w:pPr>
      <w:r>
        <w:t xml:space="preserve">Yên Hồng biết, đại nghĩa không cách nào khiến Âu Dương nhả ra, vậy tiếp theo chỉ có thể dùng tư tình...</w:t>
      </w:r>
    </w:p>
    <w:p>
      <w:pPr>
        <w:pStyle w:val="BodyText"/>
      </w:pPr>
      <w:r>
        <w:t xml:space="preserve">Đại nghĩa! Đối với Âu Dương mà nói đại nghĩa gì đó đều là chó má! Ngày hôm nay mặc dù ngươi cứu vớt toàn thế giới, ngươi nhiều nhất là được ghi vào sử sách. Nhưng sau mấy trăm năm nữa có quỷ mới nhớ rõ gia hỏa đã từng được bị ghi vào sử sách kia?</w:t>
      </w:r>
    </w:p>
    <w:p>
      <w:pPr>
        <w:pStyle w:val="Compact"/>
      </w:pPr>
      <w:r>
        <w:br w:type="textWrapping"/>
      </w:r>
      <w:r>
        <w:br w:type="textWrapping"/>
      </w:r>
    </w:p>
    <w:p>
      <w:pPr>
        <w:pStyle w:val="Heading2"/>
      </w:pPr>
      <w:bookmarkStart w:id="933" w:name="chương-957-ai-là-tên-khốn-người-đó-tự-biết"/>
      <w:bookmarkEnd w:id="933"/>
      <w:r>
        <w:t xml:space="preserve">911. Chương 957 : Ai Là Tên Khốn Người Đó Tự Biết</w:t>
      </w:r>
    </w:p>
    <w:p>
      <w:pPr>
        <w:pStyle w:val="Compact"/>
      </w:pPr>
      <w:r>
        <w:br w:type="textWrapping"/>
      </w:r>
      <w:r>
        <w:br w:type="textWrapping"/>
      </w:r>
      <w:r>
        <w:t xml:space="preserve">Từ xưa tới nay bao nhiêu cường giả từng làm chuyện cứu vớt thế giới, nhưng bọn họ nhận được là cái gì? Sùng bái? Ghi vào sử sách? Những điều này có ý nghĩa nào đó đối với bọn họ sao?</w:t>
      </w:r>
    </w:p>
    <w:p>
      <w:pPr>
        <w:pStyle w:val="BodyText"/>
      </w:pPr>
      <w:r>
        <w:t xml:space="preserve">Người không tiếp xúc đến lực lượng đỉnh phong đều muốn vót nhọn cả đầu hi vọng có thể chui vào bên trong. Nhưng người thật sự từng có lực lượng đỉnh phong lại muốn quên đi tất cả, sau đó sống một cuộc sống giống như một người bình thường, để chuyện cứu vớt thế giới giao cho một tên quỷ không may khác làm đi!</w:t>
      </w:r>
    </w:p>
    <w:p>
      <w:pPr>
        <w:pStyle w:val="BodyText"/>
      </w:pPr>
      <w:r>
        <w:t xml:space="preserve">- Vệ Thi...</w:t>
      </w:r>
    </w:p>
    <w:p>
      <w:pPr>
        <w:pStyle w:val="BodyText"/>
      </w:pPr>
      <w:r>
        <w:t xml:space="preserve">Hai chữ này có thể ngoại trừ Thứ Kiêu Cung ra, là điều duy nhất Âu Dương còn nhớ rõ! Cái tên này giống như được dùng bàn là in sâu vào trong tim Âu Dương vậy, khiến hắn bất luận chuyển thế luân hồi bao nhiêu lần cũng không thể quên được.</w:t>
      </w:r>
    </w:p>
    <w:p>
      <w:pPr>
        <w:pStyle w:val="BodyText"/>
      </w:pPr>
      <w:r>
        <w:t xml:space="preserve">- Không sai! Bây giờ nàng đang ở Thiên Đình. Thiên Vương nói, hắn chờ ngươi trở về. Bởi vì hắn tin tưởng Âu Dương không phải là kẻ nhu nhược. Vệ Thi trên Thiên Đình hẳn cũng tin tưởng ngươi không phải là kẻ nhu nhược! Lẽ nào ngươi rút lui, ngươi thản nhiên nhìn Vệ Thi vĩnh viễn bị nhốt trên Thiên Đình sao?</w:t>
      </w:r>
    </w:p>
    <w:p>
      <w:pPr>
        <w:pStyle w:val="BodyText"/>
      </w:pPr>
      <w:r>
        <w:t xml:space="preserve">Yên Hồng rất thích hợp làm một thuyết khách. Lúc này đại nghĩa và tư tình nàng đều nói. Nàng nói một hồi khiến Âu Dương ứng phó có chút mệt mỏi!</w:t>
      </w:r>
    </w:p>
    <w:p>
      <w:pPr>
        <w:pStyle w:val="BodyText"/>
      </w:pPr>
      <w:r>
        <w:t xml:space="preserve">- Mỗi người đều có vận mệnh của mình. Ta chỉ muốn nắm giữ vận mệnh của mình. Ta chưa hề nghĩ tới chuyện nắm giữ vận mệnh của những người khác. Cho nên ta cũng không thể nắm giữ vận mệnh của người khác!</w:t>
      </w:r>
    </w:p>
    <w:p>
      <w:pPr>
        <w:pStyle w:val="BodyText"/>
      </w:pPr>
      <w:r>
        <w:t xml:space="preserve">Âu Dương bỗng nhiên nói ra mấy câu nói như vậy. Những lời này trực tiếp khiến Yên Hồng ngây người tại chỗ!</w:t>
      </w:r>
    </w:p>
    <w:p>
      <w:pPr>
        <w:pStyle w:val="BodyText"/>
      </w:pPr>
      <w:r>
        <w:t xml:space="preserve">Người khác trong câu nói của Âu Dương không ngờ là chỉ Vệ Thi! Rốt cuộc là tại sao? Rốt cuộc là cái gì khiến Âu Dương biến thành như vậy, khiến Âu Dương có thể thả xuống nữ tử đã chờ đợi hắn bảy ngàn năm nữ tử?</w:t>
      </w:r>
    </w:p>
    <w:p>
      <w:pPr>
        <w:pStyle w:val="BodyText"/>
      </w:pPr>
      <w:r>
        <w:t xml:space="preserve">Thật ra Yên Hồng căn bản không hiểu, sở dĩ Âu Dương làm như vậy không phải bởi vì Âu Dương không để ý, có lẽ cũng bởi vì quá quan tâm mới có thể khiến Âu Dương muốn trốn tránh!</w:t>
      </w:r>
    </w:p>
    <w:p>
      <w:pPr>
        <w:pStyle w:val="BodyText"/>
      </w:pPr>
      <w:r>
        <w:t xml:space="preserve">Lúc trước thời điểm Âu Dương bảo ba tộc trốn về phía tiểu thế giới, sau khi hắn phát hiện Vệ Thi là giả, cho dù biết rõ là giả, không ngờ Âu Dương vẫn không thể hạ thủ được.</w:t>
      </w:r>
    </w:p>
    <w:p>
      <w:pPr>
        <w:pStyle w:val="BodyText"/>
      </w:pPr>
      <w:r>
        <w:t xml:space="preserve">Sau đó Minh Hậu cho hắn biết tin tức thật ra Vệ Thi đang ở Thiên Đình. Âu Dương cũng từng nghĩ tới chuyện xông tới Thiên Đình cứu Vệ Thi ra! Nhưng đây không phải là điện ảnh Hollywood. Mình cũng không phải là những anh hùng siêu cấp vĩnh viễn đánh không chết. Không nói trên Thiên Đình có bao nhiêu cường giả đang ẩn nấp, chỉ một Thiên Vương, bản thân mình đã không chắc có thể thắng được.</w:t>
      </w:r>
    </w:p>
    <w:p>
      <w:pPr>
        <w:pStyle w:val="BodyText"/>
      </w:pPr>
      <w:r>
        <w:t xml:space="preserve">Minh Hậu nói tới chí cao vô thượng, Âu Dương tất nhiên biết, đó là con đường vô tình. Nếu như Âu Dương lựa chọn con đường kia, bản thân phải phải ném xuống tất cả tình trong tâm! Điều này đối với Âu Dương mà nói là vô cùng thống khổ, khó có thể tiếp thu...</w:t>
      </w:r>
    </w:p>
    <w:p>
      <w:pPr>
        <w:pStyle w:val="BodyText"/>
      </w:pPr>
      <w:r>
        <w:t xml:space="preserve">- Đừng nói nữa!</w:t>
      </w:r>
    </w:p>
    <w:p>
      <w:pPr>
        <w:pStyle w:val="BodyText"/>
      </w:pPr>
      <w:r>
        <w:t xml:space="preserve">Nhìn thấy Yên Hồng còn muốn nói điều gì, Âu Dương vươn tay ra ngăn cản Yên Hồng, chỉ vào hoa tuyết đang rơi bên ngoài nói:</w:t>
      </w:r>
    </w:p>
    <w:p>
      <w:pPr>
        <w:pStyle w:val="BodyText"/>
      </w:pPr>
      <w:r>
        <w:t xml:space="preserve">- Ngươi xem, những hoa tuyết này rơi xuống thật đẹp thạt thuần khiết. Thật ra có trước cảnh đẹp như thế, chúng ta cần gì phải để những chuyện khác phá hỏng tâm tình của chính mình. So với đi cưỡng ép, chẳng thà lĩnh hội một chút lúc những sự vật tuyệt vời còn chưa tan biến!</w:t>
      </w:r>
    </w:p>
    <w:p>
      <w:pPr>
        <w:pStyle w:val="BodyText"/>
      </w:pPr>
      <w:r>
        <w:t xml:space="preserve">Nghe Âu Dương nói, Yên Hồng nhìn hoa tuyết bên ngoài một chút. Nàng nhớ lại lần đầu tiên nàng gặp mặt Âu Dương, tình cảnh Âu Dương giống như Quỷ ảnh giết một đám tiểu bối bọn họ chạy tán loạn chung quanh khiến Yên Hồng không nhịn được bật cười.</w:t>
      </w:r>
    </w:p>
    <w:p>
      <w:pPr>
        <w:pStyle w:val="BodyText"/>
      </w:pPr>
      <w:r>
        <w:t xml:space="preserve">- Cười cái gì?</w:t>
      </w:r>
    </w:p>
    <w:p>
      <w:pPr>
        <w:pStyle w:val="BodyText"/>
      </w:pPr>
      <w:r>
        <w:t xml:space="preserve">Âu Dương không hề xoay người lại, nhưng hắn nghe được tiếng cười của Yên Hồng.</w:t>
      </w:r>
    </w:p>
    <w:p>
      <w:pPr>
        <w:pStyle w:val="BodyText"/>
      </w:pPr>
      <w:r>
        <w:t xml:space="preserve">- Ta đang suy nghĩ, lúc trước có tên khốn kiếp một người một cung không ngờ đuổi một đám tự nhận là đệ tử tinh anh chúng ta trong tuyết địa sợ đến mức không dám ngủ!</w:t>
      </w:r>
    </w:p>
    <w:p>
      <w:pPr>
        <w:pStyle w:val="BodyText"/>
      </w:pPr>
      <w:r>
        <w:t xml:space="preserve">Yên Hồng nhớ tới chuyện lúc trước bức tường do tuyết tạo thành cũng không thể ngăn cản được mũi tên của Âu Dương liền cảm thấy buồn cười.</w:t>
      </w:r>
    </w:p>
    <w:p>
      <w:pPr>
        <w:pStyle w:val="BodyText"/>
      </w:pPr>
      <w:r>
        <w:t xml:space="preserve">- Ngươi nói tên khốn kia là ta sao?</w:t>
      </w:r>
    </w:p>
    <w:p>
      <w:pPr>
        <w:pStyle w:val="BodyText"/>
      </w:pPr>
      <w:r>
        <w:t xml:space="preserve">Âu Dương quay đầu lại nhìn Yên Hồng đang buồn cười. Không khí vốn khẩn trương không ngờ lúc này chợt biến mất.</w:t>
      </w:r>
    </w:p>
    <w:p>
      <w:pPr>
        <w:pStyle w:val="BodyText"/>
      </w:pPr>
      <w:r>
        <w:t xml:space="preserve">- Ai là tên khốn đó người đó tự biết!</w:t>
      </w:r>
    </w:p>
    <w:p>
      <w:pPr>
        <w:pStyle w:val="BodyText"/>
      </w:pPr>
      <w:r>
        <w:t xml:space="preserve">Yên Hồng trừng mắt với Âu Dương, bộ dáng kia đầy mê hoặc. Nếu như tiểu bạch kiểm ở chỗ này chắc hẳn lập tức có thể vì dáng dấp của Yên Hồng như vậy mà làm ra điều gì thất thố...</w:t>
      </w:r>
    </w:p>
    <w:p>
      <w:pPr>
        <w:pStyle w:val="BodyText"/>
      </w:pPr>
      <w:r>
        <w:t xml:space="preserve">Cửa phòng được mở ra. Đám người Lưu Tĩnh vừa phủi hoa tuyết trên người vừa đi vào phòng</w:t>
      </w:r>
    </w:p>
    <w:p>
      <w:pPr>
        <w:pStyle w:val="BodyText"/>
      </w:pPr>
      <w:r>
        <w:t xml:space="preserve">- Trận tuyết này quá lớn. Từ chỗ xuống xe đi tới đây tổng cộng không quá một phút đồng hồ. Ngươi xem trên người ta đã có tuyết đọng rồi!</w:t>
      </w:r>
    </w:p>
    <w:p>
      <w:pPr>
        <w:pStyle w:val="BodyText"/>
      </w:pPr>
      <w:r>
        <w:t xml:space="preserve">Thiệu Phong phủi hoa tuyết trên đầu mình và trên bả vai mình oán giận nói.</w:t>
      </w:r>
    </w:p>
    <w:p>
      <w:pPr>
        <w:pStyle w:val="BodyText"/>
      </w:pPr>
      <w:r>
        <w:t xml:space="preserve">- Ai biết được, không ngờ năm nay phía bắc lại có tuyết lớn như vậy. Ta nghe trạm khí tượng nói, trận tuyết này còn kéo dài nửa tháng nữa. Xem ra lần này thành bão tuyết!</w:t>
      </w:r>
    </w:p>
    <w:p>
      <w:pPr>
        <w:pStyle w:val="BodyText"/>
      </w:pPr>
      <w:r>
        <w:t xml:space="preserve">Lưu Khải Hàng liếc mắt nhìn ra bên ngoài một cái. Trên mặt hắn có mấy phần lo lắng nói:</w:t>
      </w:r>
    </w:p>
    <w:p>
      <w:pPr>
        <w:pStyle w:val="BodyText"/>
      </w:pPr>
      <w:r>
        <w:t xml:space="preserve">- Nếu như tiếp tục rơi như thế, sợ là trận trung kết mấy ngày sau sẽ không được tiến hành đúng theo hạn!</w:t>
      </w:r>
    </w:p>
    <w:p>
      <w:pPr>
        <w:pStyle w:val="BodyText"/>
      </w:pPr>
      <w:r>
        <w:t xml:space="preserve">Âu Dương từ ngoài ban công đi vào. Tuy rằng hắn đứng bên ngoài lâu như vậy, nhưng trên người Âu Dương không ngờ không có một bông hoa tuyết nào. Điều này khiến nhóm người bọn họ có chút kinh ngạc. Điều càng khiến bọn họ kinh ngạc hơn chính là người đi theo phía sau Âu Dương. Không ngờ đó là một đại mỹ nữ siêu cấp, chính là Yên Hồng!</w:t>
      </w:r>
    </w:p>
    <w:p>
      <w:pPr>
        <w:pStyle w:val="BodyText"/>
      </w:pPr>
      <w:r>
        <w:t xml:space="preserve">- Chào mọi người, ta là Yên Hồng!</w:t>
      </w:r>
    </w:p>
    <w:p>
      <w:pPr>
        <w:pStyle w:val="BodyText"/>
      </w:pPr>
      <w:r>
        <w:t xml:space="preserve">Yên Hồng tới chào hỏi mọi người trước. Tuy nhiên khi nàng chào hỏi, rõ ràng phát hiện được một ánh mắt rất thù địch!</w:t>
      </w:r>
    </w:p>
    <w:p>
      <w:pPr>
        <w:pStyle w:val="BodyText"/>
      </w:pPr>
      <w:r>
        <w:t xml:space="preserve">Ánh mắt này tất nhiên là đến từ Lưu Tĩnh Đại tiểu thư của chúng ta. Lưu Tĩnh biết Âu Dương nhất định đã về trước. Nhưng nàng không thể tưởng tượng được Âu Dương lại dẫn theo một người phụ nữ khác cùng trở về...</w:t>
      </w:r>
    </w:p>
    <w:p>
      <w:pPr>
        <w:pStyle w:val="BodyText"/>
      </w:pPr>
      <w:r>
        <w:t xml:space="preserve">Tuy nhiên lần này Lưu đại tiểu thư của chúng ta thật sự đã nghĩ quá nhiều. Từ trước đến bây giờ, mấy đời gộp lại Âu Dương cũng tuyệt không có tình cảm gì hữu nghị siêu việt gì đối với Yên Hồng. Cho dù là Yên Hồng có suy nghĩ này, Âu Dương lại không có.</w:t>
      </w:r>
    </w:p>
    <w:p>
      <w:pPr>
        <w:pStyle w:val="BodyText"/>
      </w:pPr>
      <w:r>
        <w:t xml:space="preserve">- Xem ra bất luận ở chỗ nào, ngươi cũng được hoan nghênh như vậy, chỉ có điều bản thân ngươi lại không biết...</w:t>
      </w:r>
    </w:p>
    <w:p>
      <w:pPr>
        <w:pStyle w:val="BodyText"/>
      </w:pPr>
      <w:r>
        <w:t xml:space="preserve">Khi Yên Hồng nhìn thấy được ánh mắt của Lưu Tĩnh, nàng lập tức hiểu được suy nghĩ của Lưu Tĩnh. Nhưng nàng chỉ có thể lắc đầu cười khổ. Bởi vì Yên Hồng biết, thật ra từ đầu tới cuối trong lòng Âu Dương đều chỉ có một người. Đừng nói là các nàng, cho dù là Lý Uyển Như cuối cùng cũng chỉ có thể rơi vào một kết cục hương tiêu ngọc vẫn.</w:t>
      </w:r>
    </w:p>
    <w:p>
      <w:pPr>
        <w:pStyle w:val="BodyText"/>
      </w:pPr>
      <w:r>
        <w:t xml:space="preserve">Có lúc Âu Dương rất cố chấp. Có lẽ theo rất nhiều người thấy, Lý Uyển Như bỏ ra nhiều như vậy, Âu Dương cho Lý Uyển Như một danh phận cũng không có gì không tốt. Dù sao đối với phần lớn nam nhân mà nói, nam nhân có bản lĩnh tam thê tứ thiếp cũng không có vấn đề gì. Nhưng Âu Dương lại không cho là như vậy.</w:t>
      </w:r>
    </w:p>
    <w:p>
      <w:pPr>
        <w:pStyle w:val="BodyText"/>
      </w:pPr>
      <w:r>
        <w:t xml:space="preserve">Âu Dương cảm thấy đối với một người đó là một phần trách nhiệm. Nếu như không có cách nào toàn tâm toàn ý dành cho người phần trách nhiệm, vậy tốt nhất không nên có quan hệ vượt quá tình hữu nghị...</w:t>
      </w:r>
    </w:p>
    <w:p>
      <w:pPr>
        <w:pStyle w:val="BodyText"/>
      </w:pPr>
      <w:r>
        <w:t xml:space="preserve">Cho nên Yên Hồng biết, nếu như Lưu Tĩnh không thể phát hiện được điểm này của Âu Dương, nàng sẽ vĩnh viễn chỉ là một bằng hữu tốt của hắn, cho tới một ngày nào đó nàng cũng sẽ bị tổn thương.</w:t>
      </w:r>
    </w:p>
    <w:p>
      <w:pPr>
        <w:pStyle w:val="Compact"/>
      </w:pPr>
      <w:r>
        <w:br w:type="textWrapping"/>
      </w:r>
      <w:r>
        <w:br w:type="textWrapping"/>
      </w:r>
    </w:p>
    <w:p>
      <w:pPr>
        <w:pStyle w:val="Heading2"/>
      </w:pPr>
      <w:bookmarkStart w:id="934" w:name="chương-958-ta-hẹn-ngươi-ngắm-trăng"/>
      <w:bookmarkEnd w:id="934"/>
      <w:r>
        <w:t xml:space="preserve">912. Chương 958 : Ta Hẹn Ngươi Ngắm Trăng</w:t>
      </w:r>
    </w:p>
    <w:p>
      <w:pPr>
        <w:pStyle w:val="Compact"/>
      </w:pPr>
      <w:r>
        <w:br w:type="textWrapping"/>
      </w:r>
      <w:r>
        <w:br w:type="textWrapping"/>
      </w:r>
      <w:r>
        <w:t xml:space="preserve">- Không trách được ngươi so tài xong lập tức không thấy tăm hơi. Ta còn tưởng rằng ngươi có chuyện gì. Hóa ra là nói chuyện phiếm tán gẫu với mỹ nữ đến mức quên cả bạn cũ!</w:t>
      </w:r>
    </w:p>
    <w:p>
      <w:pPr>
        <w:pStyle w:val="BodyText"/>
      </w:pPr>
      <w:r>
        <w:t xml:space="preserve">Lưu Tĩnh đối với hai cữ bạn cũ đặc biệt coi trọng.</w:t>
      </w:r>
    </w:p>
    <w:p>
      <w:pPr>
        <w:pStyle w:val="BodyText"/>
      </w:pPr>
      <w:r>
        <w:t xml:space="preserve">Âu Dương nghe nàng nói như thế chỉ có thể cười khổ. Tuy nhiên Âu Dương không muốn giải thích. Bởi vì hắn cảm thấy giải thích cũng không rõ ràng.</w:t>
      </w:r>
    </w:p>
    <w:p>
      <w:pPr>
        <w:pStyle w:val="BodyText"/>
      </w:pPr>
      <w:r>
        <w:t xml:space="preserve">- Tiểu cô nương, ngươi với Âu Dương đã biết nhau bao nhiêu năm?</w:t>
      </w:r>
    </w:p>
    <w:p>
      <w:pPr>
        <w:pStyle w:val="BodyText"/>
      </w:pPr>
      <w:r>
        <w:t xml:space="preserve">Yên Hồng nhìn Lưu Tĩnh hỏi.</w:t>
      </w:r>
    </w:p>
    <w:p>
      <w:pPr>
        <w:pStyle w:val="BodyText"/>
      </w:pPr>
      <w:r>
        <w:t xml:space="preserve">- Hừ! Ta với hắn chơi đùa từ nhỏ đến lớn!</w:t>
      </w:r>
    </w:p>
    <w:p>
      <w:pPr>
        <w:pStyle w:val="BodyText"/>
      </w:pPr>
      <w:r>
        <w:t xml:space="preserve">Giọng điệu của Lưu Tĩnh khi nói câu này đặc biệt rõ ràng. Thật ra nàng đã tính nhấn mạnh bốn chữ, đó chính là thanh mai trúc mã. Nàng tính nói cho Yên Hồng biết, bọn họ là thanh mai trúc mã cùng nhau lớn lên.</w:t>
      </w:r>
    </w:p>
    <w:p>
      <w:pPr>
        <w:pStyle w:val="BodyText"/>
      </w:pPr>
      <w:r>
        <w:t xml:space="preserve">- Tiểu cô nương, nếu như ta nói cho ngươi biết ta với Âu Dương quen nhau đã hơn trăm năm ngươi có tin không?</w:t>
      </w:r>
    </w:p>
    <w:p>
      <w:pPr>
        <w:pStyle w:val="BodyText"/>
      </w:pPr>
      <w:r>
        <w:t xml:space="preserve">Yên Hồng vừa nói ra câu này, Lưu Tĩnh lập tức trợn tròn hai mắt. Trước tiên không nói Yên Hồng nhìn bề ngoài chỉ khoảng hai mươi tuổi, Lưu Tĩnh nhưng biết tuổi tác thực tế của Âu Dương. Lúc này Yên Hồng bỗng nhiên nói nàng với Âu Dương đã quen nhau hơn trăm năm. Chẳng lẽ nói nàng đã quen với Âu Dương từ đời trước?</w:t>
      </w:r>
    </w:p>
    <w:p>
      <w:pPr>
        <w:pStyle w:val="BodyText"/>
      </w:pPr>
      <w:r>
        <w:t xml:space="preserve">Thành thật mà nói quen từ đời trước cũng không hẳn là sai. Dù sao đời trước Âu Dương thực sự có quen với Yên Hồng. Tuy nhiên Yên Hồng muốn ở trước mặt Lưu Tĩnh lấy khoảng cách thời gian quen biết ngắn dài để chiếm tiện nghi chính là tìm cái chết.</w:t>
      </w:r>
    </w:p>
    <w:p>
      <w:pPr>
        <w:pStyle w:val="BodyText"/>
      </w:pPr>
      <w:r>
        <w:t xml:space="preserve">Phải nói rằng thời gian quen biết dài hay ngắn, ai có thể lâu hơn Lưu Tĩnh? Tĩnh tỷ với Âu Dương quen biết đã bao lâu? Dám với thời gian quen biết ngắn dài với Tĩnh tỷ sao? Đó chỉ là phù vân. Làm vậy chỉ là tìm tàn phế!</w:t>
      </w:r>
    </w:p>
    <w:p>
      <w:pPr>
        <w:pStyle w:val="BodyText"/>
      </w:pPr>
      <w:r>
        <w:t xml:space="preserve">- Chuyện các ngươi quen biết bao lâu liên quan gì đến ta?</w:t>
      </w:r>
    </w:p>
    <w:p>
      <w:pPr>
        <w:pStyle w:val="BodyText"/>
      </w:pPr>
      <w:r>
        <w:t xml:space="preserve">Sát khí! Bỗng nhiên! Tất cả nam nhân ở đây đều cảm nhận được sự tồn tại của sát khí. Khởi nguồn của sát khí này tất nhiên là Lưu đại tiểu thư của chúng ta!</w:t>
      </w:r>
    </w:p>
    <w:p>
      <w:pPr>
        <w:pStyle w:val="BodyText"/>
      </w:pPr>
      <w:r>
        <w:t xml:space="preserve">Một khi Lưu đại tiểu thư phát uy, cho dù mạnh như tiểu bạch kiểm cũng chỉ có thể thành thật hầu hạ như thái giám hầu hạ lão phật gia. Ngay cả cái rắm cũng không dám thả loạn, rất sợ lão phật gia tức giận sẽ trút lên người mình.</w:t>
      </w:r>
    </w:p>
    <w:p>
      <w:pPr>
        <w:pStyle w:val="BodyText"/>
      </w:pPr>
      <w:r>
        <w:t xml:space="preserve">- A... Ta hẹn với bằng hữu... Các ngươi từ từ tán gẫu...</w:t>
      </w:r>
    </w:p>
    <w:p>
      <w:pPr>
        <w:pStyle w:val="BodyText"/>
      </w:pPr>
      <w:r>
        <w:t xml:space="preserve">Tiểu bạch kiểm lựa chọn chạy trốn!</w:t>
      </w:r>
    </w:p>
    <w:p>
      <w:pPr>
        <w:pStyle w:val="BodyText"/>
      </w:pPr>
      <w:r>
        <w:t xml:space="preserve">- Ta hẹn người ngắm trăng...</w:t>
      </w:r>
    </w:p>
    <w:p>
      <w:pPr>
        <w:pStyle w:val="BodyText"/>
      </w:pPr>
      <w:r>
        <w:t xml:space="preserve">Lý do của Tử Thần càng vô sỉ hơn! Trong nửa tháng gần đây đều là tuyết rơi. Ngắm trăng sao? Ngắm muội của ngươi đi...</w:t>
      </w:r>
    </w:p>
    <w:p>
      <w:pPr>
        <w:pStyle w:val="BodyText"/>
      </w:pPr>
      <w:r>
        <w:t xml:space="preserve">- Người đã già, hẳn là nên ngủ nhiều mọt chút...</w:t>
      </w:r>
    </w:p>
    <w:p>
      <w:pPr>
        <w:pStyle w:val="BodyText"/>
      </w:pPr>
      <w:r>
        <w:t xml:space="preserve">Lưu Khải Hàng nhìn thấy Tử Thần và Thiệu Phong chạy trốn, hắn cũng đánh hơi được một chút khí tức nguy hiểm, vội vàng xoay người rời đi...</w:t>
      </w:r>
    </w:p>
    <w:p>
      <w:pPr>
        <w:pStyle w:val="BodyText"/>
      </w:pPr>
      <w:r>
        <w:t xml:space="preserve">Lúc này trong phòng chỉ còn lại có hai người Lưu đại tiểu thư và Yên Hồng đứng đối diện nhau. Trên đầu Âu Dương chợt có một giọt mồ hôi lạnh nhỏ xuống. Sau đó hắn khẽ nói:</w:t>
      </w:r>
    </w:p>
    <w:p>
      <w:pPr>
        <w:pStyle w:val="BodyText"/>
      </w:pPr>
      <w:r>
        <w:t xml:space="preserve">- Vậy... Ta với Tử Thần cùng đi ngắm trăng...</w:t>
      </w:r>
    </w:p>
    <w:p>
      <w:pPr>
        <w:pStyle w:val="BodyText"/>
      </w:pPr>
      <w:r>
        <w:t xml:space="preserve">- Không được!</w:t>
      </w:r>
    </w:p>
    <w:p>
      <w:pPr>
        <w:pStyle w:val="BodyText"/>
      </w:pPr>
      <w:r>
        <w:t xml:space="preserve">Giờ phút này hai nữ nhân lại cùng lúc mở miệng. Không phải đều nói, có vài thời điểm nữ nhân vẫn có một vài đặc điểm cộng đồng, nói ví dụ như thời điểm la hét với người khác.</w:t>
      </w:r>
    </w:p>
    <w:p>
      <w:pPr>
        <w:pStyle w:val="BodyText"/>
      </w:pPr>
      <w:r>
        <w:t xml:space="preserve">- Yên Hồng đúng không! Cái tên này nghe thật có nhã hứng!</w:t>
      </w:r>
    </w:p>
    <w:p>
      <w:pPr>
        <w:pStyle w:val="BodyText"/>
      </w:pPr>
      <w:r>
        <w:t xml:space="preserve">Lưu Tĩnh bắt đầu tấn công. Câu nói này của nàng khiến Âu Dương thiếu chút nữa thì hộc máu! Nhã hứng... Oa, thật ra ý của Lưu đại tiểu thư chính là, cái tên này nghe ra thật có nhã hưng như những kẻ trong thanh lâu cổ...</w:t>
      </w:r>
    </w:p>
    <w:p>
      <w:pPr>
        <w:pStyle w:val="BodyText"/>
      </w:pPr>
      <w:r>
        <w:t xml:space="preserve">- Ta không biết có nhã hứng hay không có nhã hứng. Ta chỉ biết là sư phụ ta nói, bình thường gặp mặt phải có lễ phép. Trước tiên phải tự giới thiệu mình. Ngươi nói thế nào?</w:t>
      </w:r>
    </w:p>
    <w:p>
      <w:pPr>
        <w:pStyle w:val="BodyText"/>
      </w:pPr>
      <w:r>
        <w:t xml:space="preserve">Yên Hồng tất nhiên không phải là kẻ tầm thường. Câu nói này trực tiếp tại nói cho mọi người biết: Lưu Tĩnh! Ngươi ngay cả lễ nghĩa khi gặp mặt cũng không hiểu, ngươi còn đề cập nhã hứng với không nhã hứng với ta làm gì!</w:t>
      </w:r>
    </w:p>
    <w:p>
      <w:pPr>
        <w:pStyle w:val="BodyText"/>
      </w:pPr>
      <w:r>
        <w:t xml:space="preserve">- Ngươi...</w:t>
      </w:r>
    </w:p>
    <w:p>
      <w:pPr>
        <w:pStyle w:val="BodyText"/>
      </w:pPr>
      <w:r>
        <w:t xml:space="preserve">Lần này Lưu Tĩnh ăn phải thiệt lớn. Tuy nhiên Lưu đại tiểu thư vẫn rất cường đại. Lưu đại tiểu thư cười cười nói:</w:t>
      </w:r>
    </w:p>
    <w:p>
      <w:pPr>
        <w:pStyle w:val="BodyText"/>
      </w:pPr>
      <w:r>
        <w:t xml:space="preserve">- Ta là Lưu Tĩnh bằng hữu tốt nhất của Âu Dương!</w:t>
      </w:r>
    </w:p>
    <w:p>
      <w:pPr>
        <w:pStyle w:val="BodyText"/>
      </w:pPr>
      <w:r>
        <w:t xml:space="preserve">Lưu Tĩnh vừa nói còn kéo cánh tay Âu Dương lại, sau đó dùng con mắt mạnh mẽ uy hiếp Âu Dương một phen. Nhìn bộ dáng kia, Âu Dương lập tức cảm thấy dựng tóc gáy. Âu Dương biết, lúc này nếu như mình dám nói một chữ "Không", tất cả những thứ kia thật sự sẽ phải kết thúc...</w:t>
      </w:r>
    </w:p>
    <w:p>
      <w:pPr>
        <w:pStyle w:val="BodyText"/>
      </w:pPr>
      <w:r>
        <w:t xml:space="preserve">Tại sao? Bởi vì ánh mắt giết người của Lưu đại tiểu thư như đang nói cho mọi người biết, nếu là ngươi dám nói một chữ "Không"! Ta liền giết chết ngươi...</w:t>
      </w:r>
    </w:p>
    <w:p>
      <w:pPr>
        <w:pStyle w:val="BodyText"/>
      </w:pPr>
      <w:r>
        <w:t xml:space="preserve">Bản thân là một nam nhân, Âu Dương vẫn rất có giác ngộ nam nhân. Tuy rằng Âu Dương cười khổ, nhưng vẫn thành thật ngậm miệng, chỉ xem mình như một người đứng ngoài chờ đợi Yên Hồng bắt đầu phản kích...</w:t>
      </w:r>
    </w:p>
    <w:p>
      <w:pPr>
        <w:pStyle w:val="BodyText"/>
      </w:pPr>
      <w:r>
        <w:t xml:space="preserve">Hai vị cô nãi nãi xem như đều là người có hàm dưỡng. Cho nên cho dù châm chọc nhau, vẫn không nói ra những lời quá khích hoặc là ra tay đánh nhau. Âu Dương thấy có lẽ đây là chuyện đáng vui mừng duy nhất trong lúc này.</w:t>
      </w:r>
    </w:p>
    <w:p>
      <w:pPr>
        <w:pStyle w:val="BodyText"/>
      </w:pPr>
      <w:r>
        <w:t xml:space="preserve">Tuy nhiên từ sau khi Yên Hồng xuất hiện, Lưu Tĩnh dường như đã xuất hiện một vài thay đổi nho nhỏ. Ánh mắt Lưu Tĩnh nhìn Âu Dương đã không còn trong sáng như trước đây nữa. Tất nhiên Âu Dương hiểu rõ ánh mắt kia đại biểu cho cái gì. Nhưng đối mặt với ánh mắt như vậy Âu Dương liền giống tuyết trắng tinh thuần ngoài cửa sổ, hắn chỉ có thể giả vờ cái gì cũng không rõ.</w:t>
      </w:r>
    </w:p>
    <w:p>
      <w:pPr>
        <w:pStyle w:val="BodyText"/>
      </w:pPr>
      <w:r>
        <w:t xml:space="preserve">- Ngươi thực sự muốn giả ngu sao? Cô nương người ta chỉ còn thiếu chủ động nói cho ngươi biết nàng thích ngươi. Xem ra ngươi cái gì cũng thay đổi chỉ có điểm này là không thay đổi!</w:t>
      </w:r>
    </w:p>
    <w:p>
      <w:pPr>
        <w:pStyle w:val="BodyText"/>
      </w:pPr>
      <w:r>
        <w:t xml:space="preserve">Yên Hồng nhìn bão tuyết bên ngoài cười nói.</w:t>
      </w:r>
    </w:p>
    <w:p>
      <w:pPr>
        <w:pStyle w:val="BodyText"/>
      </w:pPr>
      <w:r>
        <w:t xml:space="preserve">- Lưu Tĩnh là bằng hữu tốt nhất của ta. Cả đời này đều như vậy!</w:t>
      </w:r>
    </w:p>
    <w:p>
      <w:pPr>
        <w:pStyle w:val="BodyText"/>
      </w:pPr>
      <w:r>
        <w:t xml:space="preserve">Âu Dương không trực tiếp trả lời. Nhưng nghe qua câu nói này của hắn chỉ cần là người có chút đầu óc tin tưởng nhất định có thể hiểu rõ đây là có ý gì.</w:t>
      </w:r>
    </w:p>
    <w:p>
      <w:pPr>
        <w:pStyle w:val="BodyText"/>
      </w:pPr>
      <w:r>
        <w:t xml:space="preserve">Đời này là bằng hữu tốt nhất, ý này chính là nói cả đời này chúng ta đều chỉ nằm trong phạm trù bằng hữu không thể vượt ra ngoài. Dĩ nhiên, hiện tại bạn học Âu Dương chúng ta không dám trực tiếp nói với Lưu đại tiểu thư như vậy. Bởi vì kết quả rất có thể là bị bóp chết.</w:t>
      </w:r>
    </w:p>
    <w:p>
      <w:pPr>
        <w:pStyle w:val="BodyText"/>
      </w:pPr>
      <w:r>
        <w:t xml:space="preserve">Mặc dù thần lực thiên hạ vô địch, nhưng chọc cô nãi nãi Lưu Tĩnh cũng sẽ bị ném mất mặt! Đây là câu nói do tiểu bạch kiểm Thiệu Phong tổng kết ra. Đám người Tử Thần vô cùng tán thành câu nói này.</w:t>
      </w:r>
    </w:p>
    <w:p>
      <w:pPr>
        <w:pStyle w:val="BodyText"/>
      </w:pPr>
      <w:r>
        <w:t xml:space="preserve">- Trận tuyết lớn này đã rơi năm ngày. Cho dù là hiệu suất Bắc Kinh cũng có không ít căn nhà bị ép sập. Ngươi biết những ngày qua những địa phương khác đã có bao nhiêu người bị đông chết không?</w:t>
      </w:r>
    </w:p>
    <w:p>
      <w:pPr>
        <w:pStyle w:val="BodyText"/>
      </w:pPr>
      <w:r>
        <w:t xml:space="preserve">Yên Hồng bỗng nhiên chuyển đề tài khiến Âu Dương có chút kinh hãi nho nhỏ.</w:t>
      </w:r>
    </w:p>
    <w:p>
      <w:pPr>
        <w:pStyle w:val="BodyText"/>
      </w:pPr>
      <w:r>
        <w:t xml:space="preserve">Âu Dương nhìn ra ngoài cửa sổ. Thật ra thời tiết như vậy đối với hắn mà nói không có gì đáng kể. nếu như hắn muốn, sau một khắc gió tuyết sẽ tan đi, bầu trời sẽ xuất hiện ánh mặt trời mới. Dùng sức một người thay đổi tự nhiên, nghe ra có chút huyền ảo. Trên thực tế người đạt được trình độ như Âu Dương, làm điều này vẫn cực kỳ thoải mái.</w:t>
      </w:r>
    </w:p>
    <w:p>
      <w:pPr>
        <w:pStyle w:val="BodyText"/>
      </w:pPr>
      <w:r>
        <w:t xml:space="preserve">- Ta không để ý đến sự sống chếtc ủa những người khác. Ta chỉ cần có thể bảo đảm mình và bằng hữu của mình sống như vậy là đủ rồi!</w:t>
      </w:r>
    </w:p>
    <w:p>
      <w:pPr>
        <w:pStyle w:val="BodyText"/>
      </w:pPr>
      <w:r>
        <w:t xml:space="preserve">Âu Dương tất nhiên biết, nếu như lại để Yên Hồng nói tiếp nói, nhất định sẽ có dính dáng đến những hành động đại nhân đại nghĩa cứu vớt thế giới.</w:t>
      </w:r>
    </w:p>
    <w:p>
      <w:pPr>
        <w:pStyle w:val="Compact"/>
      </w:pPr>
      <w:r>
        <w:br w:type="textWrapping"/>
      </w:r>
      <w:r>
        <w:br w:type="textWrapping"/>
      </w:r>
    </w:p>
    <w:p>
      <w:pPr>
        <w:pStyle w:val="Heading2"/>
      </w:pPr>
      <w:bookmarkStart w:id="935" w:name="chương-959-chuyên-gia-này-thực-sự-quá-chuyên-nghiệp"/>
      <w:bookmarkEnd w:id="935"/>
      <w:r>
        <w:t xml:space="preserve">913. Chương 959 : Chuyên Gia Này Thực Sự Quá Chuyên Nghiệp</w:t>
      </w:r>
    </w:p>
    <w:p>
      <w:pPr>
        <w:pStyle w:val="Compact"/>
      </w:pPr>
      <w:r>
        <w:br w:type="textWrapping"/>
      </w:r>
      <w:r>
        <w:br w:type="textWrapping"/>
      </w:r>
      <w:r>
        <w:t xml:space="preserve">- Vậy xem một chút đi!</w:t>
      </w:r>
    </w:p>
    <w:p>
      <w:pPr>
        <w:pStyle w:val="BodyText"/>
      </w:pPr>
      <w:r>
        <w:t xml:space="preserve">Yên Hồng biết, ép buộc Âu Dương sẽ không có tác dụng quá lớn.</w:t>
      </w:r>
    </w:p>
    <w:p>
      <w:pPr>
        <w:pStyle w:val="BodyText"/>
      </w:pPr>
      <w:r>
        <w:t xml:space="preserve">Bây giờ nàng chỉ hy vọng Âu Dương có thể sớm tỉnh ngộ.</w:t>
      </w:r>
    </w:p>
    <w:p>
      <w:pPr>
        <w:pStyle w:val="BodyText"/>
      </w:pPr>
      <w:r>
        <w:t xml:space="preserve">- Nhìn thì sao? Vùng ngoại thành Bắc Kinh có mười mấy người bị chết vì lạnh...</w:t>
      </w:r>
    </w:p>
    <w:p>
      <w:pPr>
        <w:pStyle w:val="BodyText"/>
      </w:pPr>
      <w:r>
        <w:t xml:space="preserve">Lưu Tĩnh và tiểu bạch kiểm Thiệu Phong mở cửa phòng ra đến. Chỉ mới nghe thấy tin tức này, trên mặt Lưu Tĩnh đã thoáng giật mình, trên mặt Thiệu Phong lại có một chút lo lắng.</w:t>
      </w:r>
    </w:p>
    <w:p>
      <w:pPr>
        <w:pStyle w:val="BodyText"/>
      </w:pPr>
      <w:r>
        <w:t xml:space="preserve">- Đừng lo lắng, trong truyền thuyết ngày tận thế, mặt trời sẽ không xuất hiện. Tuy nhiên trận bão tuyết lần này cũng chỉ coi như là thiên nhiên đang trừng phạt con người thôi!</w:t>
      </w:r>
    </w:p>
    <w:p>
      <w:pPr>
        <w:pStyle w:val="BodyText"/>
      </w:pPr>
      <w:r>
        <w:t xml:space="preserve">Gần đây Yên Hồng đi ra bên ngoài cũng đã nghe được một vài tin đồn như thế giới sắp tới ngày tận thế. Tuy nhiên nàng biết, theo tình huống bình thường có thể thấy, tuy rằng địa cầu bị tổn hại nghiêm trọng, nhưng mặc cho con người gây họa, thế giới này vẫn có thể chống đỡ được mấy ngàn năm nữa. Dù sao một tinh cầu ẩn chứa lực lượng sao có thể dễ dàng bị tiêu hao hết như vậy được.</w:t>
      </w:r>
    </w:p>
    <w:p>
      <w:pPr>
        <w:pStyle w:val="BodyText"/>
      </w:pPr>
      <w:r>
        <w:t xml:space="preserve">Lưu Tĩnh nhìn thế giới trắng xóa bên ngoài nói:</w:t>
      </w:r>
    </w:p>
    <w:p>
      <w:pPr>
        <w:pStyle w:val="BodyText"/>
      </w:pPr>
      <w:r>
        <w:t xml:space="preserve">- Trước đây ta từng xem qua một bộ phim, hình như nói là nhiệt độ đột nhiên giảm xuống khiến hai phần ba người trên địa cầu bị chết vì lạnh!</w:t>
      </w:r>
    </w:p>
    <w:p>
      <w:pPr>
        <w:pStyle w:val="BodyText"/>
      </w:pPr>
      <w:r>
        <w:t xml:space="preserve">Lưu Tĩnh nói xong, trong mắt có chút sợ hãi.</w:t>
      </w:r>
    </w:p>
    <w:p>
      <w:pPr>
        <w:pStyle w:val="BodyText"/>
      </w:pPr>
      <w:r>
        <w:t xml:space="preserve">- Ngươi cứ theo hắn đi. Đừng nói là địa cầu tuyết rơi, cho hiện tại địa cầu nổ tung, thậm chí tất cả hệ ngân hà hoặc là Thái Dương hệ đều nổ tung cũng sẽ không có chuyện gì!</w:t>
      </w:r>
    </w:p>
    <w:p>
      <w:pPr>
        <w:pStyle w:val="BodyText"/>
      </w:pPr>
      <w:r>
        <w:t xml:space="preserve">Yên Hồng nở nụ cười ha ha. Tuy nhiên nàng thật sự hi vọng Thái Dương hệ nổ tung, bởi vì như vậy có thể ép Âu Dương đi đến Tiên giới.</w:t>
      </w:r>
    </w:p>
    <w:p>
      <w:pPr>
        <w:pStyle w:val="BodyText"/>
      </w:pPr>
      <w:r>
        <w:t xml:space="preserve">Chỉ cần Âu Dương đến Tiên giới, Thiên Vương tất nhiên sẽ gây phiền phức. Đây gọi là áp lực càng lớn động lực cũng càng lớn. Yên Hồng tin tưởng, chỉ cần Thiên Vương làm quá đáng, Âu Dương sẽ luôn có thời điểm bạo phát.</w:t>
      </w:r>
    </w:p>
    <w:p>
      <w:pPr>
        <w:pStyle w:val="BodyText"/>
      </w:pPr>
      <w:r>
        <w:t xml:space="preserve">- Vừa nãy tướng quân đã gọi điện thoại tới. Lần này không biết tới bao giờ tuyết lớn mới ngừng rơi. Hơn nữa có người nói không phải chỉ có nước ta, rất nhiều quốc gia khác cũng gặp phải bão tuyết thậm chí còn nghiêm trọng hơn so với chúng ta!</w:t>
      </w:r>
    </w:p>
    <w:p>
      <w:pPr>
        <w:pStyle w:val="BodyText"/>
      </w:pPr>
      <w:r>
        <w:t xml:space="preserve">Thiệu Phong không thể tưởng tượng được, mùa đông này lại nghênh đón trận bão tuyết lớn nhất trong lịch sử như vậy.</w:t>
      </w:r>
    </w:p>
    <w:p>
      <w:pPr>
        <w:pStyle w:val="BodyText"/>
      </w:pPr>
      <w:r>
        <w:t xml:space="preserve">- Zeke!</w:t>
      </w:r>
    </w:p>
    <w:p>
      <w:pPr>
        <w:pStyle w:val="BodyText"/>
      </w:pPr>
      <w:r>
        <w:t xml:space="preserve">Âu Dương hắng cổ họng kêu một tiếng. Sau đó liền nhìn thấy Tử Thần từ gian phòng bên cạnh nhanh chóng chạy tới. Hắn nhìn Âu Dương không hiểu nói:</w:t>
      </w:r>
    </w:p>
    <w:p>
      <w:pPr>
        <w:pStyle w:val="BodyText"/>
      </w:pPr>
      <w:r>
        <w:t xml:space="preserve">- Sư phụ! Sao nào? Ta đang ở bên kia chơi trò chơi,à! Tuy nhiên tốc độ internet thật sự không nhanh. Tuyết lớn rơi khiến tốc độ internet nơi này quá chậm!</w:t>
      </w:r>
    </w:p>
    <w:p>
      <w:pPr>
        <w:pStyle w:val="BodyText"/>
      </w:pPr>
      <w:r>
        <w:t xml:space="preserve">- Thời điểm tuyết lớn không rời, tốc độ đường truyền internet của chúng ta cũng cực ừm...</w:t>
      </w:r>
    </w:p>
    <w:p>
      <w:pPr>
        <w:pStyle w:val="BodyText"/>
      </w:pPr>
      <w:r>
        <w:t xml:space="preserve">Lưu Tĩnh thoáng nhìn về phía Thiệu Phong. Rất đáng tiếc cái nhìn oán giận này của nàng thật sự uổng phí. Dù sao Thiệu Phong không muốn xen vào chuyện này...</w:t>
      </w:r>
    </w:p>
    <w:p>
      <w:pPr>
        <w:pStyle w:val="BodyText"/>
      </w:pPr>
      <w:r>
        <w:t xml:space="preserve">- Ngươi theo ta tới nóc nhà!</w:t>
      </w:r>
    </w:p>
    <w:p>
      <w:pPr>
        <w:pStyle w:val="BodyText"/>
      </w:pPr>
      <w:r>
        <w:t xml:space="preserve">Âu Dương thoáng nhìn về phía Tử Thần. Thừa dịp bão tuyết lớn lần này. Hắn vừa vặn có thể truyền thụ cho Tử Thần một chút, để Tử Thần hiểu được làm sao vận dụng được lực lượng thiên nhiên. Đây cũng là một môn học vấn.</w:t>
      </w:r>
    </w:p>
    <w:p>
      <w:pPr>
        <w:pStyle w:val="BodyText"/>
      </w:pPr>
      <w:r>
        <w:t xml:space="preserve">- Ồ!</w:t>
      </w:r>
    </w:p>
    <w:p>
      <w:pPr>
        <w:pStyle w:val="BodyText"/>
      </w:pPr>
      <w:r>
        <w:t xml:space="preserve">Tử Thần nghe thấy tới nóc nhà liền hiểu Âu Dương là muốn dạy mình điều gì đó. Lúc này hắn liền bất chấp những oán giận về tốc độ đường truyền internet chậm, vội vàng đuổi theo Âu Dương. Hai người bay qua cửa sổ trực tiếp bay đến bên trên nóc nhà.</w:t>
      </w:r>
    </w:p>
    <w:p>
      <w:pPr>
        <w:pStyle w:val="BodyText"/>
      </w:pPr>
      <w:r>
        <w:t xml:space="preserve">Lúc này diện tích trên nóc nhà đã bị tuyết phủ đầy. Âu Dương đứng trên tuyết. Hai chân của hắn không đạp lên tuyết, mà cứ lơ lửng giữa không trung.</w:t>
      </w:r>
    </w:p>
    <w:p>
      <w:pPr>
        <w:pStyle w:val="BodyText"/>
      </w:pPr>
      <w:r>
        <w:t xml:space="preserve">Tử Thần cũng học theo Âu Dương trôi nổi phía bên trên mặt tuyết. Lúc này mặt hắn đầy vẻ chờ mong nhìn Âu Dương, muốn xem thử rốt cuộc Âu Dương định làm những gì.</w:t>
      </w:r>
    </w:p>
    <w:p>
      <w:pPr>
        <w:pStyle w:val="BodyText"/>
      </w:pPr>
      <w:r>
        <w:t xml:space="preserve">- Nhìn lên trời! Sau đó nói cho ta biết ngươi nhìn thấy cái gì!</w:t>
      </w:r>
    </w:p>
    <w:p>
      <w:pPr>
        <w:pStyle w:val="BodyText"/>
      </w:pPr>
      <w:r>
        <w:t xml:space="preserve">Âu Dương chưa từng chăm chú như hôm nay. Cho nên Tử Thần cũng không dám lười biếng, vội vàng ngẩng đầu nhìn về phía bầu trời. Tuy nhiên hắn không phải dùng con mắt để nhìn. Lúc này Tử Thần thậm chí đã nhắm hai mắt lại. Hắn sử dụng chính là tâm nhãn do Âu Dương giao cho.</w:t>
      </w:r>
    </w:p>
    <w:p>
      <w:pPr>
        <w:pStyle w:val="BodyText"/>
      </w:pPr>
      <w:r>
        <w:t xml:space="preserve">Quan tâm chiến ý không phải muốn tu luyện thì có thể tu luyện ra được. Tất cả Chiến tộc chỉ có hai người Chiến Vương và Âu Dương có thể có quan tâm chiến ý. Thật ra quan tâm chiến ý là điểm mấu chốt nhất trong tòn phương pháp thánh chiến. Nếu như không có cách nào hiểu ra quan tâm chiến ý, như vậy tất cả đều uổng công.</w:t>
      </w:r>
    </w:p>
    <w:p>
      <w:pPr>
        <w:pStyle w:val="BodyText"/>
      </w:pPr>
      <w:r>
        <w:t xml:space="preserve">Sở dĩ Âu Dương có thể hiểu rõ quan tâm chiến ý có thể học phương pháp thánh chiến, không phải là nói Âu Dương có thiên phú tốt tới mức nào, mà bởi vì Âu Dương có thể chất đặc biệt. Tử Thần muốn học tập quan tâm chiến ý gần như là không thể.</w:t>
      </w:r>
    </w:p>
    <w:p>
      <w:pPr>
        <w:pStyle w:val="BodyText"/>
      </w:pPr>
      <w:r>
        <w:t xml:space="preserve">- Ngươi nhìn thấy gì?</w:t>
      </w:r>
    </w:p>
    <w:p>
      <w:pPr>
        <w:pStyle w:val="BodyText"/>
      </w:pPr>
      <w:r>
        <w:t xml:space="preserve">Âu Dương không cần nhắm mắt lại. Bởi vì mọi biến đổi của thiên nhiên trên toàn thế giới đều nằm trong mắt hắn. Lúc này chỉ cần tâm niệm của một mình hắn đã có thể khiến trận bão tuyết bao phủ toàn thế giới này dừng lại.</w:t>
      </w:r>
    </w:p>
    <w:p>
      <w:pPr>
        <w:pStyle w:val="BodyText"/>
      </w:pPr>
      <w:r>
        <w:t xml:space="preserve">Nhưng Âu Dương sẽ không làm như vậy. Mỗit thế giới có quy tắc của thế giới đó. Trận bão tuyết này chính là quy tắc của thế giới này. Cho dù ngày hôm nay mình thay đổi tất cả những điều này, như vậy quy tắc bị phá hỏng, tự nhiên sẽ càng thêm phẫn nộ. Tiếp theo có lẽ sẽ là sự trừng phạt còn nghiêm trọng hơn lần này.</w:t>
      </w:r>
    </w:p>
    <w:p>
      <w:pPr>
        <w:pStyle w:val="BodyText"/>
      </w:pPr>
      <w:r>
        <w:t xml:space="preserve">- Trên trời có lực lượng chấn động!</w:t>
      </w:r>
    </w:p>
    <w:p>
      <w:pPr>
        <w:pStyle w:val="BodyText"/>
      </w:pPr>
      <w:r>
        <w:t xml:space="preserve">Bỗng nhiên, Tử Thần mở mắt qcó chút không dám tin tưởng nhìn Âu Dương. Thật ra hắn chưa bao giờ cảm nhận được sự biến hóa trên bầu trời. Hoặc là nói cách khác từ trước đến nay Tử Thần cũng không biết hóa ra thiên nhiên lại có sự biến hóa thần kỳ như vậy.</w:t>
      </w:r>
    </w:p>
    <w:p>
      <w:pPr>
        <w:pStyle w:val="BodyText"/>
      </w:pPr>
      <w:r>
        <w:t xml:space="preserve">- Xem ra ngươi rất chuyên tâm!</w:t>
      </w:r>
    </w:p>
    <w:p>
      <w:pPr>
        <w:pStyle w:val="BodyText"/>
      </w:pPr>
      <w:r>
        <w:t xml:space="preserve">Âu Dương gật đầu nói:</w:t>
      </w:r>
    </w:p>
    <w:p>
      <w:pPr>
        <w:pStyle w:val="BodyText"/>
      </w:pPr>
      <w:r>
        <w:t xml:space="preserve">- Thiên nhiên ở trong mắt rất nhiều người là không thể chống đỡ. Nhưng trong mắt tu luyện giả, thiên nhiên chẳng qua chỉ là một cường giả. Tu luyện giả không phải không có năng lực khiêu chiến thiên nhiên. Quan trọng chính là ngươi có dám khiêu chiến hay không? Hiện tại ngươi có thể thử tìm xem lực lượng phía trên yếu nhất ở chỗ nào, xem thử có thể khắc chế gió tuyết trong một thời gian ngắn ngủi hay không!</w:t>
      </w:r>
    </w:p>
    <w:p>
      <w:pPr>
        <w:pStyle w:val="BodyText"/>
      </w:pPr>
      <w:r>
        <w:t xml:space="preserve">Những lời Âu Dương vừa nói ra thật ra chính là một loại lý niệm còn cao hơn.</w:t>
      </w:r>
    </w:p>
    <w:p>
      <w:pPr>
        <w:pStyle w:val="BodyText"/>
      </w:pPr>
      <w:r>
        <w:t xml:space="preserve">Một mình Tử Thần ở lại phía trên nóc nhà, Âu Dương lại quay trở về phòng. Khi Âu Dương trở lại phòng, hắn đã nhìn thấy Lôi Minh có chút mặt ủ mày chau ngồi đợi Âu Dương từ lúc nào.</w:t>
      </w:r>
    </w:p>
    <w:p>
      <w:pPr>
        <w:pStyle w:val="BodyText"/>
      </w:pPr>
      <w:r>
        <w:t xml:space="preserve">Rất rõ ràng, người đứng đầu Long Quân hẳn đã vào đây lúc mình truyền thụ cho Tử Thần.</w:t>
      </w:r>
    </w:p>
    <w:p>
      <w:pPr>
        <w:pStyle w:val="BodyText"/>
      </w:pPr>
      <w:r>
        <w:t xml:space="preserve">- Âu Dương tiên sinh, ngài cho rằng bão tuyết lần này sẽ kéo dài tới khi nào?</w:t>
      </w:r>
    </w:p>
    <w:p>
      <w:pPr>
        <w:pStyle w:val="BodyText"/>
      </w:pPr>
      <w:r>
        <w:t xml:space="preserve">Lôi Minh nhìn Âu Dương, gần đây cục khí tượng thật giống như đã tê liệt. Từ lúc tuyết lớn rơi tới bây giờ, những suy đoán của bọn họ thối như rắm, chưa bao giờ chuẩn! Dùng cách nói của một chuyên gia nào đó:</w:t>
      </w:r>
    </w:p>
    <w:p>
      <w:pPr>
        <w:pStyle w:val="BodyText"/>
      </w:pPr>
      <w:r>
        <w:t xml:space="preserve">- Rốt cuộc trận bão tuyết này muốn rơi tới khi nào còn phải chờ sau khi nó ngừng mới có thể biết được!</w:t>
      </w:r>
    </w:p>
    <w:p>
      <w:pPr>
        <w:pStyle w:val="BodyText"/>
      </w:pPr>
      <w:r>
        <w:t xml:space="preserve">Chuyên gia này thật sự quá chuyên nghiệp rồi! Chờ sau khi tuyết ngừng mới biết được... Vậy còn cần ngươi làm gì?</w:t>
      </w:r>
    </w:p>
    <w:p>
      <w:pPr>
        <w:pStyle w:val="BodyText"/>
      </w:pPr>
      <w:r>
        <w:t xml:space="preserve">Phải nói rằng hiện tại chuyên gia của quốc gia chúng ta thật sự khiến người ta không nói được lời nào. Những lời chờ tuyết ngừng mới có thể biết này lại không chỉ có một chuyên gia từng nói. Rất khó tưởng tượng được vì sao thời điểm bọn họ nói ra những lời này, bọn họ lại không đỏ mặt.</w:t>
      </w:r>
    </w:p>
    <w:p>
      <w:pPr>
        <w:pStyle w:val="Compact"/>
      </w:pPr>
      <w:r>
        <w:br w:type="textWrapping"/>
      </w:r>
      <w:r>
        <w:br w:type="textWrapping"/>
      </w:r>
    </w:p>
    <w:p>
      <w:pPr>
        <w:pStyle w:val="Heading2"/>
      </w:pPr>
      <w:bookmarkStart w:id="936" w:name="chương-960-câu-nói-này-quá-kinh-điển"/>
      <w:bookmarkEnd w:id="936"/>
      <w:r>
        <w:t xml:space="preserve">914. Chương 960 : Câu Nói Này Quá Kinh Điển</w:t>
      </w:r>
    </w:p>
    <w:p>
      <w:pPr>
        <w:pStyle w:val="Compact"/>
      </w:pPr>
      <w:r>
        <w:br w:type="textWrapping"/>
      </w:r>
      <w:r>
        <w:br w:type="textWrapping"/>
      </w:r>
      <w:r>
        <w:t xml:space="preserve">Chẳng lẽ nói chuyên gia đều tu luyện được da mặt rất dày sao?</w:t>
      </w:r>
    </w:p>
    <w:p>
      <w:pPr>
        <w:pStyle w:val="BodyText"/>
      </w:pPr>
      <w:r>
        <w:t xml:space="preserve">Cũng bởi vì những chuyên gia này không có năng lực, Lôi Minh bất đắc dĩ chỉ có thể tìm Âu Dương. Trong mắt Lôi Minh, Âu Dương gần như là tồn tại không gì không làm được. Cho nên hắn cho rằng Âu Dương hẳn sẽ nói cho hắn biết một vài đáp án sáng tỏ hơn.</w:t>
      </w:r>
    </w:p>
    <w:p>
      <w:pPr>
        <w:pStyle w:val="BodyText"/>
      </w:pPr>
      <w:r>
        <w:t xml:space="preserve">Âu Dương nghe thấy Lôi Minh hỏi về vấn đề này, tất nhiên cũng biết phần lớn chuyên gia trong truyền thuyết đều ăn cơm khô, cho nên gần đây hẳn là Lôi Minh khá phiền não mới đúng.</w:t>
      </w:r>
    </w:p>
    <w:p>
      <w:pPr>
        <w:pStyle w:val="BodyText"/>
      </w:pPr>
      <w:r>
        <w:t xml:space="preserve">Đừng thấy Lôi Minh không phải là người quản lý mảng này, nhưng bây giờ bão tuyết lớn như vậy bao phủ toàn cầu, bất luận như thế nào cũng là một trong những việc Lôi Minh nhất định phải xử lý.</w:t>
      </w:r>
    </w:p>
    <w:p>
      <w:pPr>
        <w:pStyle w:val="BodyText"/>
      </w:pPr>
      <w:r>
        <w:t xml:space="preserve">Âu Dương đưa ngón tay chỉ phía trên nói:</w:t>
      </w:r>
    </w:p>
    <w:p>
      <w:pPr>
        <w:pStyle w:val="BodyText"/>
      </w:pPr>
      <w:r>
        <w:t xml:space="preserve">- Chờ phía trên hết giận, tự nhiên sẽ ngừng!</w:t>
      </w:r>
    </w:p>
    <w:p>
      <w:pPr>
        <w:pStyle w:val="BodyText"/>
      </w:pPr>
      <w:r>
        <w:t xml:space="preserve">Câu nói này quá kinh điển. Câu nói này còn kinh điển hơn cả câu nói của chuyên gia. Chắc hẳn những chuyên gia khoác lác ép người nghe được những lời Âu Dương vừa nói sẽ tỏ ra cực kỳ xấu hổ. Bởi vì câu nói này của Âu Dương thật sự quá huyền ảo, ý vị quá sâu xa. Chí ít Lôi Minh lập tức liền sững sờ tại chỗ. Hắn có phần không rõ ý tứ trong câu nói này của Âu Dương!</w:t>
      </w:r>
    </w:p>
    <w:p>
      <w:pPr>
        <w:pStyle w:val="BodyText"/>
      </w:pPr>
      <w:r>
        <w:t xml:space="preserve">- Tiên sinh nói đùa sao?</w:t>
      </w:r>
    </w:p>
    <w:p>
      <w:pPr>
        <w:pStyle w:val="BodyText"/>
      </w:pPr>
      <w:r>
        <w:t xml:space="preserve">Sắc mặt Lôi Minh có chút cổ quái nhìn Âu Dương. Hắn thực sự không hiểu được câu nói này của Âu Dương rốt cuộc là có ý gì.</w:t>
      </w:r>
    </w:p>
    <w:p>
      <w:pPr>
        <w:pStyle w:val="BodyText"/>
      </w:pPr>
      <w:r>
        <w:t xml:space="preserve">- Bão tuyết lần này là thiên nhiên trừng phạt con người. Tuy nhiên thế giới địa cầu này được tạo thành không giống với các tiểu thế giới khác. Địa cầu được xem như là một thế giới khóa. Cái này rất giống trong trên truyền văn có các vị thần trên trời vậy. Nói một cách đơn giản trận gió tuyết lần này là do người làm!</w:t>
      </w:r>
    </w:p>
    <w:p>
      <w:pPr>
        <w:pStyle w:val="BodyText"/>
      </w:pPr>
      <w:r>
        <w:t xml:space="preserve">Âu Dương bỗng nhiên nói ra một đáp án mà Lôi Minh chưa hề nghĩ tới!</w:t>
      </w:r>
    </w:p>
    <w:p>
      <w:pPr>
        <w:pStyle w:val="BodyText"/>
      </w:pPr>
      <w:r>
        <w:t xml:space="preserve">Người làm? Một người khống chế thiên nhiên, sau đó khiến toàn thế giới xuất hiện bão tuyết? Chẳng lẽ nói thật sự có Nam Thiên môn, thật sự có Thiên Đình? Thật sự có các loại như Thiên Lôi Điện Mẫu tồn tại hay sao?</w:t>
      </w:r>
    </w:p>
    <w:p>
      <w:pPr>
        <w:pStyle w:val="BodyText"/>
      </w:pPr>
      <w:r>
        <w:t xml:space="preserve">Nếu như những lời này là do người khác nói, Lôi Minh chắc hẳn trực tiếp nhổ vào mặt hắn. Nhưng Âu Dương nói ra những lời như vậy, Lôi Minh không thể không suy tính!</w:t>
      </w:r>
    </w:p>
    <w:p>
      <w:pPr>
        <w:pStyle w:val="BodyText"/>
      </w:pPr>
      <w:r>
        <w:t xml:space="preserve">Mà trong lúc Lôi Minh đang cúi đầu trầm tư, bỗng nhiên có một tia chớp trực tiếp bổ vào phía trên khách sạn nơi bọn họ đang ở. Tất cả tòa nàh đều rung chuyển theo! Mụ nội nó, đây chính là mùa đông! Vào mùa đông lại có một tia chớp bổ vào phía trên tòa nhà lớn? Chỉ cần là người có chút đầu óc đều hiểu rõ điều này không bình thường...</w:t>
      </w:r>
    </w:p>
    <w:p>
      <w:pPr>
        <w:pStyle w:val="BodyText"/>
      </w:pPr>
      <w:r>
        <w:t xml:space="preserve">Nghe thấy âm thanh này, Âu Dương liền biến sắc. Thật ra Âu Dương đã sớm biết một vài điều. Vừa nãy trên nóc nhà hắn đã dùng quan tâm chiến ý nhìn thấy tất cả. Hắn bảo Tử Thần ở trên đó cảm ngộ lực lượng kia, không ngờ được gia hỏa điều khiển gió tuyết lại dám công kích Tử Thần!</w:t>
      </w:r>
    </w:p>
    <w:p>
      <w:pPr>
        <w:pStyle w:val="BodyText"/>
      </w:pPr>
      <w:r>
        <w:t xml:space="preserve">Lần này đã khiến Âu Dương giận tím mặt! Nói như thế nào Tử Thần cũng là đồ đệ của mình! Ngay dưới mắt mình, người ta dám dùng thiên lôi bổ xuống đồ đệ của mình. Cho dù mình không muốn gây chuyện cũng nhất định phải đứng ra giải quyết!</w:t>
      </w:r>
    </w:p>
    <w:p>
      <w:pPr>
        <w:pStyle w:val="BodyText"/>
      </w:pPr>
      <w:r>
        <w:t xml:space="preserve">Âu Dương phất tay trực tiếp bổ không gian ra! Âu Dương vừa mới bước một bước chân vào thời không tối đen kia, hắn đã bước tới trên nóc nhà. Lúc này Âu Dương liền nhìn thấy toàn thân Tử Thần đen xì, bốc hơi nóng, nằm yên trên tuyết, sợ là đã không thở nữa!</w:t>
      </w:r>
    </w:p>
    <w:p>
      <w:pPr>
        <w:pStyle w:val="BodyText"/>
      </w:pPr>
      <w:r>
        <w:t xml:space="preserve">Thật ác độc! Đây hoàn toàn là một lôi thuấn sát! Âu Dương dùng một ngón tay chỉ vào Tử Thần, liền nhìn thấy hào quang màu vàng kim dường như mặt trời bay vào trong mi tâm của Tử Thần. Sau đó thời không dường như bắt đầu chảy ngược. Trong chốc lát thương thế trên người Tử Thần đã khôi phục nguyên dạng!</w:t>
      </w:r>
    </w:p>
    <w:p>
      <w:pPr>
        <w:pStyle w:val="BodyText"/>
      </w:pPr>
      <w:r>
        <w:t xml:space="preserve">Tử Thần có chút khó có thể tin được nhìn vào chính mình! Một khác vừa nãy chỉ có chính hắn mới hiểu được! Một khắc đó, thời gian trong khu vực xung quanh hắn bất ngờ chảy ngược!</w:t>
      </w:r>
    </w:p>
    <w:p>
      <w:pPr>
        <w:pStyle w:val="BodyText"/>
      </w:pPr>
      <w:r>
        <w:t xml:space="preserve">Khiến thời gian chảy ngược! Không sai, đây là điều Âu Dương có thể làm được. Chỉ có điều Âu Dương chỉ có thể khống chế thời gian trong một khu vực nhỏ nào đó. Vừa nãy Âu Dương khống chế chính là thời gian xung quanh Tử Thần khiến thời gian trong khu vực đó thay đổi, hồi phục những vết thương của Tử Thần trở lại trạng thái trước khi bị thương!</w:t>
      </w:r>
    </w:p>
    <w:p>
      <w:pPr>
        <w:pStyle w:val="BodyText"/>
      </w:pPr>
      <w:r>
        <w:t xml:space="preserve">- Sư phụ!</w:t>
      </w:r>
    </w:p>
    <w:p>
      <w:pPr>
        <w:pStyle w:val="BodyText"/>
      </w:pPr>
      <w:r>
        <w:t xml:space="preserve">Lúc này Tử Thần mới thật sự tin! Khống chế thời gian! Chỉ sợ thật sự chỉ có thần linh mới có thể làm được như vậy!</w:t>
      </w:r>
    </w:p>
    <w:p>
      <w:pPr>
        <w:pStyle w:val="BodyText"/>
      </w:pPr>
      <w:r>
        <w:t xml:space="preserve">- Ngươi đứng lên. Ngày hôm nay ta bắt một con cá lớn cho ngươi xem! Không người nào dám ở trước mặt Âu Dương ta, đánh đồ đệ của ta!</w:t>
      </w:r>
    </w:p>
    <w:p>
      <w:pPr>
        <w:pStyle w:val="BodyText"/>
      </w:pPr>
      <w:r>
        <w:t xml:space="preserve">Âu Dương nói xong, hơi nhướng mày! Giờ phút này Yên Hồng cũng đã bổ ra hư không đi lên! Lôi Minh thì điên cuồng theo cầu thang lao nhanh về phía mái nhà!</w:t>
      </w:r>
    </w:p>
    <w:p>
      <w:pPr>
        <w:pStyle w:val="BodyText"/>
      </w:pPr>
      <w:r>
        <w:t xml:space="preserve">Lôi Minh biết, nếu như không có gì bất ngờ xảy ra, tiếp theo hắn có thể nhìn thấy một vài điều cực kỳ huyền bí!</w:t>
      </w:r>
    </w:p>
    <w:p>
      <w:pPr>
        <w:pStyle w:val="BodyText"/>
      </w:pPr>
      <w:r>
        <w:t xml:space="preserve">Khi Lôi Minh vọt tới mái nhà, vừa vặn là lúc Âu Dương ra tay! Lôi Minh liền nhìn thấy Âu Dương cho tay về phía hư không nắm một cái! Dưới một cái nắm này, mây đen trên bầu trời đột nhiên tản ra, giống như thật sự bị một bàn tay lớn vô hình xé rách vậy! Mà trong nháy mắt khi mây đen bị xé rách, vô số lôi long từ trên bầu trời bay xuống, hợp thành từng cột sét lớn đánh xuống tòa nhà!</w:t>
      </w:r>
    </w:p>
    <w:p>
      <w:pPr>
        <w:pStyle w:val="BodyText"/>
      </w:pPr>
      <w:r>
        <w:t xml:space="preserve">Nhìn bảy cột sét cực kỳ khủng bố từ trên trời giáng xuống, Lôi Minh cảm thấy hoảng sợ. Suy nghĩ đầu tiên của hắn chính là Âu Dương đã chọc giận ông trời! Ông trời giáng sấm sét xuống muốn trừng phạt, giết chết Âu Dương!</w:t>
      </w:r>
    </w:p>
    <w:p>
      <w:pPr>
        <w:pStyle w:val="BodyText"/>
      </w:pPr>
      <w:r>
        <w:t xml:space="preserve">- Giả thần giả quỷ! Xuống dưới cho ta!</w:t>
      </w:r>
    </w:p>
    <w:p>
      <w:pPr>
        <w:pStyle w:val="BodyText"/>
      </w:pPr>
      <w:r>
        <w:t xml:space="preserve">Âu Dương vừa nói xong một câu, sóng âm trực tiếp khiến từng cột sét từ trên trời giáng xuống bị vỡ nát. Sau đó bàn tay lớn của Âu Dương lại khua một cái. Mọi người liền nhìn thấy trên trời có một bóng đen bị bàn tay lớn vô hình nắm lấy cắng rắn lôi từ trên cửu thiên hạ xuống!</w:t>
      </w:r>
    </w:p>
    <w:p>
      <w:pPr>
        <w:pStyle w:val="BodyText"/>
      </w:pPr>
      <w:r>
        <w:t xml:space="preserve">Nhìn qua đó là một nam tử khoảng ba mươi tuổi. Nam tử này toàn thân mặc áo giáp màu bạc, trong tay cầm một lá cờ gió tuyết nhỏ đang không ngừng bay!</w:t>
      </w:r>
    </w:p>
    <w:p>
      <w:pPr>
        <w:pStyle w:val="BodyText"/>
      </w:pPr>
      <w:r>
        <w:t xml:space="preserve">Mà lúc này nam tử này bị Âu Dương từ trên trời kéo xuống, vẻ mặt giật mình không dám tin tưởng! Nam tử này chính là một cường giả của thế giới phía trên có liên hệ với địa cầu. Địa cầu này chính là phạm vi thống trị của hắn. Bởi vì con người trên địa cầu không ngừng phá hủy địa cầu, hắn mới đứng ra cho người địa cầu một chút trừng phạt.</w:t>
      </w:r>
    </w:p>
    <w:p>
      <w:pPr>
        <w:pStyle w:val="BodyText"/>
      </w:pPr>
      <w:r>
        <w:t xml:space="preserve">Nhưng hắn không thể tưởng tượng được, ngày hôm nay thời điểm hắn đang cho tuyết rơi, trên địa cầu bất ngờ có một tiểu tử dám khiêu chiến với sự uy nghiêm của hắn.</w:t>
      </w:r>
    </w:p>
    <w:p>
      <w:pPr>
        <w:pStyle w:val="BodyText"/>
      </w:pPr>
      <w:r>
        <w:t xml:space="preserve">Hắn sao có thể để yên được! Hắn liền trực tiếp giáng sét xuống trừng phạt gia hoả này! Nhưng hắn còn chưa kịp cảm thấy sảng khoái, một khắc sau cả người hắn đã bị người ta tóm lấy kéo từ trên cửu thiên xuống! Hơn nữa bất luận hắn dùng thần lực để bảo vệ mình thế nào cũng không thể tránh thoát sự ràng buộc của người ta!</w:t>
      </w:r>
    </w:p>
    <w:p>
      <w:pPr>
        <w:pStyle w:val="BodyText"/>
      </w:pPr>
      <w:r>
        <w:t xml:space="preserve">Lần này khiến hắn thật sự hoảng sợ! Nếu như nói một cường giả tới sát người dùng pháp bảo trói hắn lại, hắn vẫn có thể tiếp nhận được. Nhưng người ta đứng ở trên nóc một tòa nhà lớn, giơ tay về phía hư không nắm một cái.</w:t>
      </w:r>
    </w:p>
    <w:p>
      <w:pPr>
        <w:pStyle w:val="BodyText"/>
      </w:pPr>
      <w:r>
        <w:t xml:space="preserve">Người ta chỉ cần dùng phương thức cách không đã có thể tóm lấy hắn kéo hắn từ trên cửu thiên xuống. Điều này nói rõ cái gì? Điều này nói rõ bọn họ căn bản không phải là người cùng một cấp bậc...</w:t>
      </w:r>
    </w:p>
    <w:p>
      <w:pPr>
        <w:pStyle w:val="Compact"/>
      </w:pPr>
      <w:r>
        <w:br w:type="textWrapping"/>
      </w:r>
      <w:r>
        <w:br w:type="textWrapping"/>
      </w:r>
    </w:p>
    <w:p>
      <w:pPr>
        <w:pStyle w:val="Heading2"/>
      </w:pPr>
      <w:bookmarkStart w:id="937" w:name="chương-961-thời-gian-chảy-ngược"/>
      <w:bookmarkEnd w:id="937"/>
      <w:r>
        <w:t xml:space="preserve">915. Chương 961 : Thời Gian Chảy Ngược</w:t>
      </w:r>
    </w:p>
    <w:p>
      <w:pPr>
        <w:pStyle w:val="Compact"/>
      </w:pPr>
      <w:r>
        <w:br w:type="textWrapping"/>
      </w:r>
      <w:r>
        <w:br w:type="textWrapping"/>
      </w:r>
      <w:r>
        <w:t xml:space="preserve">Nhìn Âu Dương thực sự tóm lấy một người từ trong bầu trời xuống, ở đây ngoại trừ Yên Hồng và Âu Dương ra, mọi người đều cảm thấy bối rối! Đặc biệt là Lôi Minh! Điều này đã lật đổ mọi khoa học hiện đại!</w:t>
      </w:r>
    </w:p>
    <w:p>
      <w:pPr>
        <w:pStyle w:val="BodyText"/>
      </w:pPr>
      <w:r>
        <w:t xml:space="preserve">Nước bốc hơi tạo thành mưa xuống tuyết rơi loại vào lúc này đều biến thành chó má! Công lao của những người đã tạo thành tuyết rơi mưa nhân tạo ở chỗ này không phải đều là phù vân sao?</w:t>
      </w:r>
    </w:p>
    <w:p>
      <w:pPr>
        <w:pStyle w:val="BodyText"/>
      </w:pPr>
      <w:r>
        <w:t xml:space="preserve">Lôi Minh lắc đầu. Hắn biết, chuyện như vậy hắn cũng chỉ có thể nhìn. Bởi vì hắn biết cho dù nói ra cũng tuyệt đối không có người nào tin tưởng. Hơn nữa còn dẫn tới một đám chuyên gia chỉ có thể nói những thứ vô dụng thối hoắc...</w:t>
      </w:r>
    </w:p>
    <w:p>
      <w:pPr>
        <w:pStyle w:val="BodyText"/>
      </w:pPr>
      <w:r>
        <w:t xml:space="preserve">- Thật ra người ngoài hành tinh trong con mắt của các ngươi không phải là lái đĩa bay. Người ngoài hành tinh thật ra có thể là những tu luyện giả đi lại trong vũ trụ hoặc là có thể bổ ra hư không. Gia hoả này chính là một trong số đó!</w:t>
      </w:r>
    </w:p>
    <w:p>
      <w:pPr>
        <w:pStyle w:val="BodyText"/>
      </w:pPr>
      <w:r>
        <w:t xml:space="preserve">Trong khi Âu Dương nói chuyện bóng đen kia đã bị kéo xuống, ngã ở trên mái nhà!</w:t>
      </w:r>
    </w:p>
    <w:p>
      <w:pPr>
        <w:pStyle w:val="BodyText"/>
      </w:pPr>
      <w:r>
        <w:t xml:space="preserve">Mà lúc này cả tòa nhà lớn đều bị bóng đen này đập đến mức chấn động một chút! Âu Dương liếc mắt nhìn Lôi Minh một cái nói:</w:t>
      </w:r>
    </w:p>
    <w:p>
      <w:pPr>
        <w:pStyle w:val="BodyText"/>
      </w:pPr>
      <w:r>
        <w:t xml:space="preserve">- Ta cảm thấy ngươi nên cho người của mình đi xử lý một chút. Sét đánh xuống tòa nhà khiến tòa nhà lớn chấn động một hồi, không cẩn thận toàn sẽ có một nhóm ký giả đến gây phiền phức cho chúng ta!</w:t>
      </w:r>
    </w:p>
    <w:p>
      <w:pPr>
        <w:pStyle w:val="BodyText"/>
      </w:pPr>
      <w:r>
        <w:t xml:space="preserve">- Được...</w:t>
      </w:r>
    </w:p>
    <w:p>
      <w:pPr>
        <w:pStyle w:val="BodyText"/>
      </w:pPr>
      <w:r>
        <w:t xml:space="preserve">Lôi Minh ngơ ngác nhìn gia hỏa vừa bị ngã xuống mái tòa nhà. Sau đó lấy điện thoại ra thông báo thủ hạ của mình, bất luận xảy ra chuyện gì không cho phép bất kì ai tới.</w:t>
      </w:r>
    </w:p>
    <w:p>
      <w:pPr>
        <w:pStyle w:val="BodyText"/>
      </w:pPr>
      <w:r>
        <w:t xml:space="preserve">- Ngươi là ai?</w:t>
      </w:r>
    </w:p>
    <w:p>
      <w:pPr>
        <w:pStyle w:val="BodyText"/>
      </w:pPr>
      <w:r>
        <w:t xml:space="preserve">Gia hỏa bị Âu Dương tóm lấy giống như con cá bị ném lên mặt đất, lúc này khó nhọc đứng lên. Hắn giật mình nhìn Âu Dương với ánh mắt cổ quái. Tuy nhiên hắn rất thông minh không lựa chọn phản kháng. Không nói điều gì khác, chỉ cần kéo hắn xuống đây, đã nói rõ lực lượng giữa hai người có sự chênh lệch giống như trên trời dưới đất vậy.</w:t>
      </w:r>
    </w:p>
    <w:p>
      <w:pPr>
        <w:pStyle w:val="BodyText"/>
      </w:pPr>
      <w:r>
        <w:t xml:space="preserve">- Ngươi quản lý tiểu thế giới này, ngươi muốn trừng phạt người của thế giới này ta không có bất cứ ý kiến gì. Tuy nhiên ngươi đả thương đồ đệ của ta, nếu như ta còn không ra tay, vậy sau đó đó cũng không cần làm sư phụ của người khác nữa rồi!</w:t>
      </w:r>
    </w:p>
    <w:p>
      <w:pPr>
        <w:pStyle w:val="BodyText"/>
      </w:pPr>
      <w:r>
        <w:t xml:space="preserve">Âu Dương nhìn nam tử này nói. Hắn nói cũng không sai. Đồ đệ của ta không ra tay với ngươi. Hắn chẳng qua chỉ phát hiện ra sự tồn tại của ngươi. Chỉ vì như vậy ngươi đã muốn giết người. Ngươi làm vậy thực sự đã có chút quá đáng rồi!</w:t>
      </w:r>
    </w:p>
    <w:p>
      <w:pPr>
        <w:pStyle w:val="BodyText"/>
      </w:pPr>
      <w:r>
        <w:t xml:space="preserve">Đồ đệ của mình thiếu chút nữa đã bị người ta đánh chết. Nếu như sư phụ biết vẫn giả vờ không biết, đây không phải là sư phụ nữa! Như vậy cũng không cần làm sư phụ của người ta nữa!</w:t>
      </w:r>
    </w:p>
    <w:p>
      <w:pPr>
        <w:pStyle w:val="BodyText"/>
      </w:pPr>
      <w:r>
        <w:t xml:space="preserve">- Tóm lại ngươi là ai?</w:t>
      </w:r>
    </w:p>
    <w:p>
      <w:pPr>
        <w:pStyle w:val="BodyText"/>
      </w:pPr>
      <w:r>
        <w:t xml:space="preserve">Gia hoả này không ra tay. Hắn muốn hỏi dò xem Âu Dương là người thế nào.</w:t>
      </w:r>
    </w:p>
    <w:p>
      <w:pPr>
        <w:pStyle w:val="BodyText"/>
      </w:pPr>
      <w:r>
        <w:t xml:space="preserve">- Hắn là người thế nào không quan trọng. Quan trọng chính là ngươi chọc hắn không phải là chuyện tốt lành gì.</w:t>
      </w:r>
    </w:p>
    <w:p>
      <w:pPr>
        <w:pStyle w:val="BodyText"/>
      </w:pPr>
      <w:r>
        <w:t xml:space="preserve">Yên Hồng nhún vai bộ dạng ngươi sắp xui xẻo rồi.</w:t>
      </w:r>
    </w:p>
    <w:p>
      <w:pPr>
        <w:pStyle w:val="BodyText"/>
      </w:pPr>
      <w:r>
        <w:t xml:space="preserve">Nam tử kia thoáng nhìn về phía Yên Hồng thiếu chút nữa đã rơi cằm vì kinh hãi! Một giây khi nam tử kia nhìn thấy Yên Hồng, hắn cảm giác được rõ ràng trên người Yên Hồng có tiên linh khí của tiên nhân!</w:t>
      </w:r>
    </w:p>
    <w:p>
      <w:pPr>
        <w:pStyle w:val="BodyText"/>
      </w:pPr>
      <w:r>
        <w:t xml:space="preserve">Không phải mỗi thế giới đều không may giống như Chân Linh Giới. Trong thế giới bình thường sẽ vẫn xuất hiện phi tiên. Một vài cường giả vẫn có thể cảm nhận được khí tức tiên linh.</w:t>
      </w:r>
    </w:p>
    <w:p>
      <w:pPr>
        <w:pStyle w:val="BodyText"/>
      </w:pPr>
      <w:r>
        <w:t xml:space="preserve">Nam tử này nhìn thấu khí tức tiên linh trên người Yên Hồng! Điều này đại biểu cho cái gì? Điều này đại biểu nữ tử này chính là một vị tiên nhân! Một tiên nhân chân chính. Một tiên nhân cao hơn hắn vô số lần tiên!</w:t>
      </w:r>
    </w:p>
    <w:p>
      <w:pPr>
        <w:pStyle w:val="BodyText"/>
      </w:pPr>
      <w:r>
        <w:t xml:space="preserve">Điều đó cũng không phải là đáng sợ nhất. Đáng sợ nhất chính là lúc này vị tiên nhân đó chỉ lặng lẽ đứng ở bên cạnh nam tử vừa bắt mình. Mình lại không cảm nhận được tiên khí thậm chí là dao động lực lượng trên người nam tử này!</w:t>
      </w:r>
    </w:p>
    <w:p>
      <w:pPr>
        <w:pStyle w:val="BodyText"/>
      </w:pPr>
      <w:r>
        <w:t xml:space="preserve">Oa! Trong mắt nam tử này, bất cứ người nào hẳn cũng có lực lượng dao động. Cho dù là một người địa cầu bình thường cũng sẽ có lực lượng dao động cực yếu. Loại dao động này là một hình thức thuộc về sinh mạng. Nhưng bây giờ gia hoả trước mắt mình lại không tồn tại lấy một chút lực lượng dao động nào?</w:t>
      </w:r>
    </w:p>
    <w:p>
      <w:pPr>
        <w:pStyle w:val="BodyText"/>
      </w:pPr>
      <w:r>
        <w:t xml:space="preserve">Phương pháp thánh chiến chú ý nhất chính là nội liễm! Dù sao cảnh giới tối cao của phương pháp thánh chiến chính là tâm muốn thì niệm đạt! Đây là một loại lực lượng, hoàn toàn phát ra từ tâm linh. Tâm ta chính là toàn thế giới. Tâm ta chính là khởi nguồn của lực lượng. Đừng nói là nam tử này, cho dù là Thiên Vương lúc trước thời điểm mặt đối mặt với Âu Dương cũng không thể cảm nhận được một tia lực lượng dao động trên người Âu Yến.</w:t>
      </w:r>
    </w:p>
    <w:p>
      <w:pPr>
        <w:pStyle w:val="BodyText"/>
      </w:pPr>
      <w:r>
        <w:t xml:space="preserve">Nhưng nam tử này biết rõ, vừa rồi chính Âu Dương đẫ kéo hắn từ trên cửu thiên xuống. Loại lực lượng này phong tỏa tất cả khiến hắn hiểu rõ đây tuyệt đối không phải là một người bình thường!</w:t>
      </w:r>
    </w:p>
    <w:p>
      <w:pPr>
        <w:pStyle w:val="BodyText"/>
      </w:pPr>
      <w:r>
        <w:t xml:space="preserve">- Ta là Tuyết Phi Tướng dưới trướng của Ngọc Hoàng quản lý tiểu thế giới Huyền Hoàng. Ta tên là Tôn Hạc. Không biết Thượng Tiên xuất hiện tiểu thế giới, đắc tội với Thượng Tiên, mong Thượng Tiên cho ta được chuộc tội..</w:t>
      </w:r>
    </w:p>
    <w:p>
      <w:pPr>
        <w:pStyle w:val="BodyText"/>
      </w:pPr>
      <w:r>
        <w:t xml:space="preserve">Tôn Hạc rất thông minh, hắn không nói ra những lời mang tính uy hiếp, bởi vì hắn biết trước tiên không nói Âu Dương mạnh tới mức nào. Chỉ cần nữ tử kia cũng đủ để quét ngang hết thảy.</w:t>
      </w:r>
    </w:p>
    <w:p>
      <w:pPr>
        <w:pStyle w:val="BodyText"/>
      </w:pPr>
      <w:r>
        <w:t xml:space="preserve">- Thì ra có Ngọc Hoàng Đại Đế thật...</w:t>
      </w:r>
    </w:p>
    <w:p>
      <w:pPr>
        <w:pStyle w:val="BodyText"/>
      </w:pPr>
      <w:r>
        <w:t xml:space="preserve">Lôi Minh nghe thấy Tôn Hạc nói vậy, hắn cảm thấy đầu mình có chút mơ hồ. Hóa ra truyền thuyết cũng không phải là giả. Thế giới này thật sự tồn tại chuyện thần phật ở trên trời...</w:t>
      </w:r>
    </w:p>
    <w:p>
      <w:pPr>
        <w:pStyle w:val="BodyText"/>
      </w:pPr>
      <w:r>
        <w:t xml:space="preserve">Tôn Hạc thoáng nhìn về phía người bình thường Lôi Minh này. Tuy nhiên vào lúc này hắn không dám hung hăng càn quấy nữa. Dù sao hắn cũng đã bị người ta kéo xuống, nằm dưới này giống như chó chết. Cho dù hắn muốn hung hăng càn quấy cũng phải nhìn thấy rõ tình hình trước mắt!</w:t>
      </w:r>
    </w:p>
    <w:p>
      <w:pPr>
        <w:pStyle w:val="BodyText"/>
      </w:pPr>
      <w:r>
        <w:t xml:space="preserve">- Ngươi đã bổ đồ đệ của ta một lôi điện. Như vậy đi, ta cũng không làm khó ngươi. Ta trả lại cho ngươi một lôi điện là được!</w:t>
      </w:r>
    </w:p>
    <w:p>
      <w:pPr>
        <w:pStyle w:val="BodyText"/>
      </w:pPr>
      <w:r>
        <w:t xml:space="preserve">Âu Dương nói xong liền vung tay lên một cái. Không gian bị xé ra. Một lôi điện màu đen trực tiếp đánh vào người Tôn Hạc. Ầm một tiếng, Tôn Hạc giống như bị xe lửa đụng phải trực tiếp bay lên!</w:t>
      </w:r>
    </w:p>
    <w:p>
      <w:pPr>
        <w:pStyle w:val="BodyText"/>
      </w:pPr>
      <w:r>
        <w:t xml:space="preserve">Tia sét này đối với Tôn Hạc mà nói hẳn sẽ không lấy mạng của hắn. Nhưng một đòn này chắc chắn khiến hắn phải chịu khổ sở. Tôn Hạc có thể quản lý một tiểu thế giới, chứng tỏ hắn ít nhất phải là một cường giả cấp Pháp Thân. Vừa nãy Âu Dương dẫn hạ xuống chính là lôi điện Tiên giới. Đây chỉ là lôi điện bình thường nhất trên Tiên giới, nhưng bổ vào người một Pháp Thân vẫn gây ra tổn thương lớn!</w:t>
      </w:r>
    </w:p>
    <w:p>
      <w:pPr>
        <w:pStyle w:val="BodyText"/>
      </w:pPr>
      <w:r>
        <w:t xml:space="preserve">Tôn Hạc bị lôi điện bổ xuống, miệng phun máu tươi. Nhưng trong mắt của hắn lại không hề có sự oán hận nào. Mình bổ đồ đệ của người ta. Nếu như người ta không tìm về mặt mũi này, vậy vị trí sư phụ này cũng không cần làm nữa! Hơn nữa Tôn Hạc biết, cho dù mấy tên này làm thịt mình, cho dù là Ngọc Hoàng biết cũng tuyệt đối không dám nói gì thêm. Bởi vì thực lực tuyệt đối nằm ở phía bên kia...</w:t>
      </w:r>
    </w:p>
    <w:p>
      <w:pPr>
        <w:pStyle w:val="BodyText"/>
      </w:pPr>
      <w:r>
        <w:t xml:space="preserve">Sau khi Tôn Hạc bị lôi điện bổ xuống Âu Dương không hề ngăn cản hắn, mà nhìn hắn xoay người bay vào trong cửu thiên biến mất không thấy bóng dáng! Nhìn Tôn Hạc rời đi, Lôi Minh mừng rỡ nói:</w:t>
      </w:r>
    </w:p>
    <w:p>
      <w:pPr>
        <w:pStyle w:val="BodyText"/>
      </w:pPr>
      <w:r>
        <w:t xml:space="preserve">- Lần này có phải bão tuyết sẽ dừng lại đúng không?</w:t>
      </w:r>
    </w:p>
    <w:p>
      <w:pPr>
        <w:pStyle w:val="Compact"/>
      </w:pPr>
      <w:r>
        <w:br w:type="textWrapping"/>
      </w:r>
      <w:r>
        <w:br w:type="textWrapping"/>
      </w:r>
    </w:p>
    <w:p>
      <w:pPr>
        <w:pStyle w:val="Heading2"/>
      </w:pPr>
      <w:bookmarkStart w:id="938" w:name="chương-962-ngươi-không-nhìn-nhầm-chứ"/>
      <w:bookmarkEnd w:id="938"/>
      <w:r>
        <w:t xml:space="preserve">916. Chương 962: Ngươi Không Nhìn Nhầm Chứ</w:t>
      </w:r>
    </w:p>
    <w:p>
      <w:pPr>
        <w:pStyle w:val="Compact"/>
      </w:pPr>
      <w:r>
        <w:br w:type="textWrapping"/>
      </w:r>
      <w:r>
        <w:br w:type="textWrapping"/>
      </w:r>
      <w:r>
        <w:t xml:space="preserve">Tôn Hạc bổ đồ đệ của Âu Dương, Âu Dương tìm mặt mũi về cho đồ đệ. Đây là ân oán cá nhân. Tài nghệ của Tôn Hạc không bằng người, cũng không thể nói được gì. Dĩ nhiên, Tôn Hạc cũng có thể tìm sư phụ hắn đến. Nhưng điều kiện trước tiên, sư phụ hắn có thể đánh được Âu Dương...</w:t>
      </w:r>
    </w:p>
    <w:p>
      <w:pPr>
        <w:pStyle w:val="BodyText"/>
      </w:pPr>
      <w:r>
        <w:t xml:space="preserve">Câu nói này của Lôi Minh đủ kinh điển. Ân oán cá nhân của người ta có quan hệ gì với tuyết rơi? Lẽ nào ngươi sẽ bởi vì con trai hàng xóm đánh nhau với con mình, sau đó, con mình thắng bị hàng xóm quở trách vài câu liền không qua lại với hàng xóm nữa sao?</w:t>
      </w:r>
    </w:p>
    <w:p>
      <w:pPr>
        <w:pStyle w:val="BodyText"/>
      </w:pPr>
      <w:r>
        <w:t xml:space="preserve">Đây là hai điều hoàn toàn khác nhau. Tuyết rơi thế nào thì sẽ rơi thế ấy. Tôn Hạc muốn trả thù thì cứ việc trả thù!</w:t>
      </w:r>
    </w:p>
    <w:p>
      <w:pPr>
        <w:pStyle w:val="BodyText"/>
      </w:pPr>
      <w:r>
        <w:t xml:space="preserve">Gió tuyết vẫn rơi. Trong một thế giới có linh khí còn sung túc hơn cả Chân Linh Giới, một tòa nhà lớn được xây dựng trong tinh không. Tôn Hạc đang quay về phía người trẻ tuổi ngồi ở giữa nói.</w:t>
      </w:r>
    </w:p>
    <w:p>
      <w:pPr>
        <w:pStyle w:val="BodyText"/>
      </w:pPr>
      <w:r>
        <w:t xml:space="preserve">- Tiên nhân? Ngươi xác định không có nhìn nhầm chứ?</w:t>
      </w:r>
    </w:p>
    <w:p>
      <w:pPr>
        <w:pStyle w:val="BodyText"/>
      </w:pPr>
      <w:r>
        <w:t xml:space="preserve">Ngọc Hoàng nhìn Tôn Hạc. Tuy rằng Tôn Hạc bị đánh, nhưng người ta rất nể tình, cũng không hề đánh Tôn Hạc bị trọng thương. Lúc này Ngọc Hoàng càng quan tâm đến tiên nhân kia hơn.</w:t>
      </w:r>
    </w:p>
    <w:p>
      <w:pPr>
        <w:pStyle w:val="BodyText"/>
      </w:pPr>
      <w:r>
        <w:t xml:space="preserve">- Người này có thể bổ ra thời không đưa lôi điện màu đen tới. Đây hẳn là lôi điện của Tiên giới! Một người bổ ra thời không dẫn lôi điện của Tiên giới vào trong tiểu thế giới còn có thể bảo đảm tiểu thế giới không sụp đổ, đó chính là một tiên nhân thật sự siêu cấp. Nếu như đoán không sai. Đây ít nhất là một Tiên đế!</w:t>
      </w:r>
    </w:p>
    <w:p>
      <w:pPr>
        <w:pStyle w:val="BodyText"/>
      </w:pPr>
      <w:r>
        <w:t xml:space="preserve">Ngọc Hoàng suy đoán. Tuy nhiên lần này hắn đã đoán sai. Tiên đế tại tiểu thế giới Thiên Hà có hàng đống, nhưng những Tiên đế kia không có một ai dám ra tay loạn.</w:t>
      </w:r>
    </w:p>
    <w:p>
      <w:pPr>
        <w:pStyle w:val="BodyText"/>
      </w:pPr>
      <w:r>
        <w:t xml:space="preserve">Đừng nói là bổ ra thông đạo thông tới Tiên giới để dẫn lôi điện. Cho dù tùy tiện ra tay cũng có thể khiến thế giới làm sụp đổ! Âu Dương bổ ra thời không dẫn lôi điện tới, hơn nữa có thể khiến toàn thế giới vẫn cực kỳ vững chắc. Thủ đoạn này đã vượt xa tiên tôn!</w:t>
      </w:r>
    </w:p>
    <w:p>
      <w:pPr>
        <w:pStyle w:val="BodyText"/>
      </w:pPr>
      <w:r>
        <w:t xml:space="preserve">Chỉ có điều đối với Ngọc Hoàng mà nói, đừng nói là tồn tại như Tiên đế hắn căn bản không có cách nào gặp được, cho dù là phi tiên, hiện tại hắn cũng chưa từng gặp qua.</w:t>
      </w:r>
    </w:p>
    <w:p>
      <w:pPr>
        <w:pStyle w:val="BodyText"/>
      </w:pPr>
      <w:r>
        <w:t xml:space="preserve">- Đại Đế, trận gió tuyết lần này...</w:t>
      </w:r>
    </w:p>
    <w:p>
      <w:pPr>
        <w:pStyle w:val="BodyText"/>
      </w:pPr>
      <w:r>
        <w:t xml:space="preserve">Tôn Hạc có chút khó khăn nhìn Ngọc Hoàng Đại Đế chờ đợi.</w:t>
      </w:r>
    </w:p>
    <w:p>
      <w:pPr>
        <w:pStyle w:val="BodyText"/>
      </w:pPr>
      <w:r>
        <w:t xml:space="preserve">- Không liên quan. Sở dĩ cường giả ra tay như vậy là bởi vì ngươi đánh đồ đệ của hắn. Trận gió tuyết này chính là quy tắc của một thế giới. Ta tin tưởng hắn sẽ không làm xằng làm bậy!</w:t>
      </w:r>
    </w:p>
    <w:p>
      <w:pPr>
        <w:pStyle w:val="BodyText"/>
      </w:pPr>
      <w:r>
        <w:t xml:space="preserve">Quả nhiên giống như lời Âu Dương nói, gió tuyết không có bất kỳ dấu hiệu ngừng lại nào. Cũng vì trận bão tuyết lần này, giải thi đấu Kinsey tạm dừng. Còn khi nào thì bắt đầu, sợ là cũng không rõ.</w:t>
      </w:r>
    </w:p>
    <w:p>
      <w:pPr>
        <w:pStyle w:val="BodyText"/>
      </w:pPr>
      <w:r>
        <w:t xml:space="preserve">Hai ngày nay, chỉ cần mở ti vi lên ngươi có thể nhìn thấy mỗi kênh đều không ngừng lặp lại tin tức về bão tuyết, vẫn truyền hình trực tiếp về những tin tức này!</w:t>
      </w:r>
    </w:p>
    <w:p>
      <w:pPr>
        <w:pStyle w:val="BodyText"/>
      </w:pPr>
      <w:r>
        <w:t xml:space="preserve">- Cả ngày ở trong khách sạn phiền muốn chết. Chúng ta về nhà đi!</w:t>
      </w:r>
    </w:p>
    <w:p>
      <w:pPr>
        <w:pStyle w:val="BodyText"/>
      </w:pPr>
      <w:r>
        <w:t xml:space="preserve">Đây là lời oán hận của Lưu đại tiểu thư. Dù sao bọn họ đến Bắc Kinh đã được nửa tháng. Mấy ngày nay bọn họ đều ở trong khách sạn. Lưu đại tiểu thư có thể chờ đến bây giờ đã là cực hạn.</w:t>
      </w:r>
    </w:p>
    <w:p>
      <w:pPr>
        <w:pStyle w:val="BodyText"/>
      </w:pPr>
      <w:r>
        <w:t xml:space="preserve">- Nhưng bây giờ căn bản không có xe! Tất cả các con đường đều bị bão tuyết lấp!</w:t>
      </w:r>
    </w:p>
    <w:p>
      <w:pPr>
        <w:pStyle w:val="BodyText"/>
      </w:pPr>
      <w:r>
        <w:t xml:space="preserve">Thiệu Phong nói. Nhưng sau khi hắn nói xong liền cảm thấy vui vẻ...Từ lúc này mình trở thành như thế?</w:t>
      </w:r>
    </w:p>
    <w:p>
      <w:pPr>
        <w:pStyle w:val="BodyText"/>
      </w:pPr>
      <w:r>
        <w:t xml:space="preserve">Nhìn ánh mắt Tử Thần đang đứng bên cạnh mình, Thiệu Phong rõ ràng đọc được từ trong mắt Tử Thần một câu: tiểu bạch kiểm, ngươi thật ngu ngốc. Âu Dương là người thế nào? Muốn về nhà còn cần phải ngồi xe sao? Hắn là nhân vật tiện tay có thể bổ ra thời không đi qua! Ô tô đối với hắn đều chỉ là phù vân!</w:t>
      </w:r>
    </w:p>
    <w:p>
      <w:pPr>
        <w:pStyle w:val="BodyText"/>
      </w:pPr>
      <w:r>
        <w:t xml:space="preserve">- Cũng tốt. Dù sao đi nữa cuộc thi đấu tạm thời không thể cử hành. Hơn nữa xem tình trạng hiện tại chúng ta chờ ở chỗ này cũng không thoải mái như ở nhà!</w:t>
      </w:r>
    </w:p>
    <w:p>
      <w:pPr>
        <w:pStyle w:val="BodyText"/>
      </w:pPr>
      <w:r>
        <w:t xml:space="preserve">Âu Dương cũng tỏ vẻ tán thành. Dĩ nhiên, Âu Dương nhìn thấy trong ánh mắt của Thiệu Phong có chứa mấy phần si mê.</w:t>
      </w:r>
    </w:p>
    <w:p>
      <w:pPr>
        <w:pStyle w:val="BodyText"/>
      </w:pPr>
      <w:r>
        <w:t xml:space="preserve">Thiệu Phong oan ức cúi đầu. Bởi vì hắn biết, sau khi việc này qua đi, thời gian tới Tử Thần sẽ dùng chuyện này để sỉ nhục mình, hơn nữa còn là chuyện mình không thể cãi lại.</w:t>
      </w:r>
    </w:p>
    <w:p>
      <w:pPr>
        <w:pStyle w:val="BodyText"/>
      </w:pPr>
      <w:r>
        <w:t xml:space="preserve">- Nói nhiều thật sự không có lợi...</w:t>
      </w:r>
    </w:p>
    <w:p>
      <w:pPr>
        <w:pStyle w:val="BodyText"/>
      </w:pPr>
      <w:r>
        <w:t xml:space="preserve">Trong lòng Thiệu Phong thầm la lên câu này.</w:t>
      </w:r>
    </w:p>
    <w:p>
      <w:pPr>
        <w:pStyle w:val="BodyText"/>
      </w:pPr>
      <w:r>
        <w:t xml:space="preserve">- Đi thôi!</w:t>
      </w:r>
    </w:p>
    <w:p>
      <w:pPr>
        <w:pStyle w:val="BodyText"/>
      </w:pPr>
      <w:r>
        <w:t xml:space="preserve">Âu Dương đưa tay ra. Thời không trước mặt hắn mở ra một thông đạo vững chắc khiến người bình thường có thể đi qua được.</w:t>
      </w:r>
    </w:p>
    <w:p>
      <w:pPr>
        <w:pStyle w:val="BodyText"/>
      </w:pPr>
      <w:r>
        <w:t xml:space="preserve">Âu Dương và Yên Hồng thì không sao. Tử Thần là nhân vâtk có thể đánh vỡ hư không. Những người khác đều tỏ ra hiếu kỳ đi vào trong thông đạo này. Tuy nhiên thông đạo này quá ngắn, gần như không có cảm giác gì. Người đi vào trong đó giống như đi qua một cánh cửa sau đó đã tới một nơi khác.</w:t>
      </w:r>
    </w:p>
    <w:p>
      <w:pPr>
        <w:pStyle w:val="BodyText"/>
      </w:pPr>
      <w:r>
        <w:t xml:space="preserve">Đây không giống như thông đạo trước lúc Âu Dương tiến vào Chân Linh Giới hoặc là vũ hóa phi tiên. Thông đạo như vậy cực xa. Cho nên Âu Dương có thể nhìn thấy tinh không vô tận o và hào quang thất sắc.</w:t>
      </w:r>
    </w:p>
    <w:p>
      <w:pPr>
        <w:pStyle w:val="BodyText"/>
      </w:pPr>
      <w:r>
        <w:t xml:space="preserve">Trên thực tế bổ ra thời không cũng không hề thần bí như vậy. Bất kể là địa cầu cũng được, bất kể là Tiên giới cũng được, đều là một phần của vũ trụ. Bổ ra thời không chẳng qua chỉ là tìm đến một phần yếu ớt trong vũ trụ mở ra một lại giống như hố đen mà các nhà khoa học đã nói tới. Có thể trong khoảng thời gian ngắn nhanh chóng thông qua lỗ sâu đến vị trí mình cần đến. Trên thực tế chỉ đơn giản như vậy.</w:t>
      </w:r>
    </w:p>
    <w:p>
      <w:pPr>
        <w:pStyle w:val="BodyText"/>
      </w:pPr>
      <w:r>
        <w:t xml:space="preserve">Đ với người bình thường mà nói điều này vẫn khó có thể lý giải được. Giống như Lưu Khải Hàng vậy, cả đời làm huấn luyện viên cống hiến cho sự nghiệp thể thao của quốc gia, lần này xem như đã thật sự hiểu rõ năng lực của Âu Dương.</w:t>
      </w:r>
    </w:p>
    <w:p>
      <w:pPr>
        <w:pStyle w:val="BodyText"/>
      </w:pPr>
      <w:r>
        <w:t xml:space="preserve">Một giây trước bọn họ vẫn đang ở trong khách sạn tại Bắc Kinh. Một giây sau bọn họ đã trở lại trong biệt thự của mình! Việc thần kỳ như vậy khiến Lưu Khải Hàng sửng sốt trong thời gian rất lâu. Trong ánh mắt hắn nhìn Âu Dương đã có thêm một chút lo lắng.</w:t>
      </w:r>
    </w:p>
    <w:p>
      <w:pPr>
        <w:pStyle w:val="BodyText"/>
      </w:pPr>
      <w:r>
        <w:t xml:space="preserve">- Huấn luyện viên, mặc kệ ta biến thành thế nào, ta vẫn là Âu Dương, vẫn là một xạ thủ!</w:t>
      </w:r>
    </w:p>
    <w:p>
      <w:pPr>
        <w:pStyle w:val="BodyText"/>
      </w:pPr>
      <w:r>
        <w:t xml:space="preserve">Âu Dương biết Lưu Khải Hàng đang lo lắng điều gì. Dù sao đối với Âu Dương hiện nay mà nói, năng lực như vậy, có thể làm xạ thủ tốt hay không đã không còn quan trọng nữa.</w:t>
      </w:r>
    </w:p>
    <w:p>
      <w:pPr>
        <w:pStyle w:val="BodyText"/>
      </w:pPr>
      <w:r>
        <w:t xml:space="preserve">Điều này thật sự giống như lúc Âu Dương ở trên Tiên giới, kỹ thuật bắn cung của Âu Dương chắc chắn là mạnh nhất, nhưng trong rất ít thời điểm Âu Dương mới sử dụng tới nó. Đó cũng không phải nói Âu Dương không muốn dùng, nhưng có một câu nói rất hay, giết gà dùng dao mổ trâu! Đối phó với vật nhỏ bọn họ còn chưa xứng để Thứ Kiêu Cung ra tay.</w:t>
      </w:r>
    </w:p>
    <w:p>
      <w:pPr>
        <w:pStyle w:val="BodyText"/>
      </w:pPr>
      <w:r>
        <w:t xml:space="preserve">Lưu Khải Hàng chỉ gật đầu. Hắn không hỏi nhiều, bởi vì hắn biết, Âu Dương có thể nói như vậy đã xem như hết lòng quan tâm giúp đỡ.</w:t>
      </w:r>
    </w:p>
    <w:p>
      <w:pPr>
        <w:pStyle w:val="BodyText"/>
      </w:pPr>
      <w:r>
        <w:t xml:space="preserve">Sau khi mấy người về đến nhà mới phát hiện một chuyện bi thảm. Đó chính là bão tuyết ở Tương Thành còn lớn hơn ở Bắc Kinh. Bọn họ nhiều ngày không về nhà, không ngờ cả biệt thự gần như đã bị tuyết lớn chôn hết một nửa. Thật may là bọn họ trực tiếp xuyên qua thời không trở lại trong biệt thự, bằng không từ bên ngoài muốn mở cửa biệt thự ra, điều đầu tiên phải làm sợ là phải đào ra một đường hầm tuyết.</w:t>
      </w:r>
    </w:p>
    <w:p>
      <w:pPr>
        <w:pStyle w:val="BodyText"/>
      </w:pPr>
      <w:r>
        <w:t xml:space="preserve">Tuy nhiên chuyện này đối với mấy người ở đây không tính là gì. Bạn họ Tử Thần chỉ cần tạo ra một cơn gió xoáy nho nhỏ đã trực tiếp thanh lý đống tuyết đọng ngoài cửa không còn một mống.</w:t>
      </w:r>
    </w:p>
    <w:p>
      <w:pPr>
        <w:pStyle w:val="Compact"/>
      </w:pPr>
      <w:r>
        <w:br w:type="textWrapping"/>
      </w:r>
      <w:r>
        <w:br w:type="textWrapping"/>
      </w:r>
    </w:p>
    <w:p>
      <w:pPr>
        <w:pStyle w:val="Heading2"/>
      </w:pPr>
      <w:bookmarkStart w:id="939" w:name="chương-963-anh-hùng-siêu-cấp-đó-chỉ-là-trên-phin-ảnh"/>
      <w:bookmarkEnd w:id="939"/>
      <w:r>
        <w:t xml:space="preserve">917. Chương 963 : Anh Hùng Siêu Cấp, Đó Chỉ Là Trên Phin Ảnh</w:t>
      </w:r>
    </w:p>
    <w:p>
      <w:pPr>
        <w:pStyle w:val="Compact"/>
      </w:pPr>
      <w:r>
        <w:br w:type="textWrapping"/>
      </w:r>
      <w:r>
        <w:br w:type="textWrapping"/>
      </w:r>
      <w:r>
        <w:t xml:space="preserve">Chỉ có điều gió tuyết thực sự quá lớn. Tất cả Tương Thành gần như đã bị gió tuyết vùi lấp. Từ cửa sổ phóng tầm mắt nhìn ra bên ngoài, phần lớn những căn nhà thấp bé đã bị vùi lấp hoặc là ép sụp.</w:t>
      </w:r>
    </w:p>
    <w:p>
      <w:pPr>
        <w:pStyle w:val="BodyText"/>
      </w:pPr>
      <w:r>
        <w:t xml:space="preserve">Một bộ phận học sinh của trường thể thao Tương Thành đã trở về nhà trước khi bão tuyết đến. Nhưng phần lớn học sinh vẫn ở lại trong trường. Cũng may lãnh đạo trường học khá thông minh. Trước khi bão tuyết đến, bọn họ đã chuẩn bị đầy đủ thức ăn trong hai tháng. Nhờ vậy, học sinh trường thể thao mới không đến nỗi bị chết đói. Tuy nhiên cho dù là vậy, trong trường thể thao vẫn xuất hiện tình trạng có người bị chết vì lạnh.</w:t>
      </w:r>
    </w:p>
    <w:p>
      <w:pPr>
        <w:pStyle w:val="BodyText"/>
      </w:pPr>
      <w:r>
        <w:t xml:space="preserve">Đây là trong trường học. Những người bên ngoài còn khổ cực thế nào thì càng không cần phải nói. Trận bão tuyết lần này không nói tới những địa phương địa phương khác, chỉ nói riêng Tương Thành, những người chết vì lạnh chỉ sợ đã lên đến bốn chữ số.</w:t>
      </w:r>
    </w:p>
    <w:p>
      <w:pPr>
        <w:pStyle w:val="BodyText"/>
      </w:pPr>
      <w:r>
        <w:t xml:space="preserve">Âu Dương nhìn hoa tuyết từ trên trời rơi xuống dường như mãi không bao giờ kết thúc, trong lòng cảm thấy có chút bất đắc dĩ! Tuyết lớn như vậy nói là trừng phạt con người, trên thực tế chỉ thật sự bị trừng phạt những bách tính cùng khổ.</w:t>
      </w:r>
    </w:p>
    <w:p>
      <w:pPr>
        <w:pStyle w:val="BodyText"/>
      </w:pPr>
      <w:r>
        <w:t xml:space="preserve">Những người thực sự phá hoại môi trường sinh thái của địa cầu trên căn bản đều là người có tiền. Gió tuyết như vậy còn chưa đủ để khiến những người có tiền như vậy chết vì lạnh hoặc vì đói. Mà sau trận bão tuyết lần này, những này người có tiền còn có thể lợi dụng tài nguyên trong tay hoặc là tăng giá rau giá thịt. Đến lúc đó người bị khổ vẫn là bách tính.</w:t>
      </w:r>
    </w:p>
    <w:p>
      <w:pPr>
        <w:pStyle w:val="BodyText"/>
      </w:pPr>
      <w:r>
        <w:t xml:space="preserve">- Thật ra có câu nói rất hay. Thế giới này chín mươi chín phần trăm của cải đều tập trung trong tay một phần trăm người!</w:t>
      </w:r>
    </w:p>
    <w:p>
      <w:pPr>
        <w:pStyle w:val="BodyText"/>
      </w:pPr>
      <w:r>
        <w:t xml:space="preserve">Thiệu Phong đứng ở phía sau Âu Dương nhìn tuyết lớn bên ngoài. Từ trong ánh mắt Âu Dương, Thiệu Phong đọc ra được một vài điều.</w:t>
      </w:r>
    </w:p>
    <w:p>
      <w:pPr>
        <w:pStyle w:val="BodyText"/>
      </w:pPr>
      <w:r>
        <w:t xml:space="preserve">- Có phải cảm thấy ta có năng lực thay đổi tất cả những điều này, lại không chịu thay đổi, như vậy lòng dạ có chút ác độc hay không?</w:t>
      </w:r>
    </w:p>
    <w:p>
      <w:pPr>
        <w:pStyle w:val="BodyText"/>
      </w:pPr>
      <w:r>
        <w:t xml:space="preserve">Âu Dương biết, chỉ sợ không riêng gì trong lòng Thiệu Phong nghĩ như vậy, trong lòng những người khác đều nghĩ như vậy.</w:t>
      </w:r>
    </w:p>
    <w:p>
      <w:pPr>
        <w:pStyle w:val="BodyText"/>
      </w:pPr>
      <w:r>
        <w:t xml:space="preserve">Thiệu Phong không che giấu suy nghĩ trong lòng mình gật đầu nói:</w:t>
      </w:r>
    </w:p>
    <w:p>
      <w:pPr>
        <w:pStyle w:val="BodyText"/>
      </w:pPr>
      <w:r>
        <w:t xml:space="preserve">- Đúng vậy, thật ra với năng lực của ngươi, có thể thoải mái hóa giải nguy cơ này. Tại sao không làm? Ngươi làm vậy thực sự dễ như ăn cháo lại có thể thay đổi vận mệnh của rất nhiều người!</w:t>
      </w:r>
    </w:p>
    <w:p>
      <w:pPr>
        <w:pStyle w:val="BodyText"/>
      </w:pPr>
      <w:r>
        <w:t xml:space="preserve">- Ha ha...</w:t>
      </w:r>
    </w:p>
    <w:p>
      <w:pPr>
        <w:pStyle w:val="BodyText"/>
      </w:pPr>
      <w:r>
        <w:t xml:space="preserve">Nghe thấy Thiệu Phong nói vậy, Âu Dương cười cười nói:</w:t>
      </w:r>
    </w:p>
    <w:p>
      <w:pPr>
        <w:pStyle w:val="BodyText"/>
      </w:pPr>
      <w:r>
        <w:t xml:space="preserve">- Vẫn phải nói rằng ngươi quá trẻ tuổi! Thật ra trước đây rất lâu ta cũng giống như ngươi, đều nghĩ dựa vào năng lực của mình đi cứu vớt thế giới. Bởi vì ta cảm thấy làm như vậy ta sẽ cảm thấy vô cùng vui sướng. Nhưng dần dần ta phát hiện, ta làm như vậy là vì cái gì? Hoặc là nói, ta làm như vậy cuối cùng nhận được cái gì? Những người bình thường này không phải là con của ta. Ta cũng không phải là cha của bọn họ. Ta có nghĩa vụ gì để đi cứu vớt bọn họ? Mọi người chung quy đều nhìn thấy anh hùng siêu cấp trong phim ảnh. Nhưng ta muốn hỏi, nếu như có một ngày ngươi đạt được siêu năng lực, ngươi sẽ cứu vớt thế giới, hay khiến những ngày tháng của mình tốt hơn một chút?</w:t>
      </w:r>
    </w:p>
    <w:p>
      <w:pPr>
        <w:pStyle w:val="BodyText"/>
      </w:pPr>
      <w:r>
        <w:t xml:space="preserve">Âu Dương nói giống như một thanh đao cứa vào trong lòng Thiệu Phong.</w:t>
      </w:r>
    </w:p>
    <w:p>
      <w:pPr>
        <w:pStyle w:val="BodyText"/>
      </w:pPr>
      <w:r>
        <w:t xml:space="preserve">Âu Dương nói không sai. Nếu như nhận được siêu năng lực, phần lớn mọi người đều nghĩ làm sao cướp ngân hàng, làm sao tán gái. Có mấy người sau khi nhận được siêu năng lực, ý nghĩ đầu tiên là mặc áo đỏ, còn mặc ở bên ngoài, sau đó khoác một cái chăn rách bay khắp nơi cứu người đâu?</w:t>
      </w:r>
    </w:p>
    <w:p>
      <w:pPr>
        <w:pStyle w:val="BodyText"/>
      </w:pPr>
      <w:r>
        <w:t xml:space="preserve">Ta tin tưởng phần lớn mọi người đều cho rằng người có suy nghĩ như vậy chính là não tàn! Dù sao có câu nói rất hay, người không vì mình trời tru đất diệt! Từ xưa tới nay câu nói này không phải là vô nghĩa.</w:t>
      </w:r>
    </w:p>
    <w:p>
      <w:pPr>
        <w:pStyle w:val="BodyText"/>
      </w:pPr>
      <w:r>
        <w:t xml:space="preserve">Anh hùng siêu cấp chỉ có thể giới hạn trong phim ảnh. Trong hiện thực bọn họ không cướp đoạt phạm tội mọi người đã cám ơn trời đất! Giống như Tử Thần, Chiến Lang! Bác Sĩ! Những người này có người nào không có tiềm lực của một anh hùng siêu cấp? Nhưng trong bọn họ có ai lựa chọn cứu vớt thế giới không? Có ai mỗi ngày đều đánh bắt phạm tội? Tổ chức của bọn họ chỉ có một yêu cầu đối với bọn họ. Đó chính là không phạm trọng tội! Đây đã là cực hạn! Hoặc nói cách khác, cho dù phạm tội, chỉ cần không quá đáng, bọn họ cũng có thể tiếp nhận được...</w:t>
      </w:r>
    </w:p>
    <w:p>
      <w:pPr>
        <w:pStyle w:val="BodyText"/>
      </w:pPr>
      <w:r>
        <w:t xml:space="preserve">Cho nên anh hùng siêu cấp chỉ có thể xuất hiện trong điện ảnh. Từ trước tới nay Âu Dương chưa từng nghĩ tới chuyện làm anh hùng siêu cấp. Cho nên chuyện cứu vớt thế giới vẫn để lại cho người khác làm. Điều hắn muốn làm chính là sống vui vẻ yên ổn, để mình hưởng thụ một chút niềm vui. Đây mới là quan trọng nhất...</w:t>
      </w:r>
    </w:p>
    <w:p>
      <w:pPr>
        <w:pStyle w:val="BodyText"/>
      </w:pPr>
      <w:r>
        <w:t xml:space="preserve">Tiểu thế giới Đa Văn, thế giới năm đó Âu Dương đã xuyên qua, hắc ám đã ăn mòn toàn thế giới, oan hồn vô tận xông tới tận trời.</w:t>
      </w:r>
    </w:p>
    <w:p>
      <w:pPr>
        <w:pStyle w:val="BodyText"/>
      </w:pPr>
      <w:r>
        <w:t xml:space="preserve">Trong tiểu thế giới, người sống nhìn âm hồn trên bầu trời, sắc mặt mỗi người đều hết sức khó coi.</w:t>
      </w:r>
    </w:p>
    <w:p>
      <w:pPr>
        <w:pStyle w:val="BodyText"/>
      </w:pPr>
      <w:r>
        <w:t xml:space="preserve">- Hành lang luân hồi lại bị đóng lại...</w:t>
      </w:r>
    </w:p>
    <w:p>
      <w:pPr>
        <w:pStyle w:val="BodyText"/>
      </w:pPr>
      <w:r>
        <w:t xml:space="preserve">Một lão giả nhìn âm hồn trên bầu trời. Hắn biết, đây đều là người đã chết tại tiểu thế giới trong rất nhiều năm qua. Những người này không có cách nào tiến vào hành lang luân hồi để luân hồi chuyển thế. Cho nên bọn họ chỉ có thể quanh quẩn trong thế giới này kêu rên rống giận!</w:t>
      </w:r>
    </w:p>
    <w:p>
      <w:pPr>
        <w:pStyle w:val="BodyText"/>
      </w:pPr>
      <w:r>
        <w:t xml:space="preserve">Thật ra không chỉ có tiểu thế giới Đa Văn, trong vô số tiểu thế giới, đã có một nửa xuất hiện cảnh tượng như vậy. Vô số người đã bắt đầu sống trong sự sợ hãi!</w:t>
      </w:r>
    </w:p>
    <w:p>
      <w:pPr>
        <w:pStyle w:val="BodyText"/>
      </w:pPr>
      <w:r>
        <w:t xml:space="preserve">Tử vong đáng sợ, nhưng trong quá khứ, tuy tử vong đáng sợ, nhưng tử vong đối với những người khác mà nói lại chính là khởi đầu mới hi vọng mới, bởi vì ai cũng biết hành lang luân hồi tồn tại.</w:t>
      </w:r>
    </w:p>
    <w:p>
      <w:pPr>
        <w:pStyle w:val="BodyText"/>
      </w:pPr>
      <w:r>
        <w:t xml:space="preserve">Nhưng bây giờ luân hồi bị đóng lại. Con người sau khi chết ngay cả cơ hội chuyển thế luân hồi cũng không có. Nỗi sợ hãi này từ từ thăng hoa trong lòng mọi người.</w:t>
      </w:r>
    </w:p>
    <w:p>
      <w:pPr>
        <w:pStyle w:val="BodyText"/>
      </w:pPr>
      <w:r>
        <w:t xml:space="preserve">Tiên giới sớm đã hỗn loạn không thể tả. Trong lúc đó các tộc đại chiến đã đánh khiến Tiên giới gần như vỡ thành mảnh nhỏ. Từ sau khi Âu Dương rời đi, ngoại trừ Chiến tộc ra, hai tộc khác đều trở về Tiên giới. Bọn họ ôm ý nghĩ đánh một trận huyết chiến muốn giết chết Thiên Vương. Nhưng đáng tiếc bọn họ quá lạc quan. Bọn họ căn bản không biết, Thiên Vương căn bản không phải là người bọn họ có thể đối kháng.</w:t>
      </w:r>
    </w:p>
    <w:p>
      <w:pPr>
        <w:pStyle w:val="BodyText"/>
      </w:pPr>
      <w:r>
        <w:t xml:space="preserve">Chiến tộc vẫn ở lại tiểu thế giới Thiên Hà. Bọn họ đang đợi, chờ đợi Vương của bọn họ trở về dẫn dắt bọn họ! Chiến tộc mãi mãi vẫn là một chủng tộc có tổ chức nhất. Chiến Vương không ra lệnh bảo bọn họ rời khỏi tiểu thế giới Thiên Hà. Như vậy cho dù thế giới này hủy diệt, tất cả bọn họ chết đi, bọn họ vẫn sẽ ở lại chỗ này.</w:t>
      </w:r>
    </w:p>
    <w:p>
      <w:pPr>
        <w:pStyle w:val="BodyText"/>
      </w:pPr>
      <w:r>
        <w:t xml:space="preserve">Có lẽ cũng bởi vì điểm này, Chiến tộc mới có thể có lực chiến đấu như vậy! Tuy nhiên bây giờ Chiến tộc cũng không thực sự thoải mái lắm. Tuy rằng bọn họ không gia nhập hỗn chiến, nhưng bầu trời tiểu thế giới Thiên Hà này trước sau cũng sẽ bị mây đen của vong hồn bao phủ.</w:t>
      </w:r>
    </w:p>
    <w:p>
      <w:pPr>
        <w:pStyle w:val="BodyText"/>
      </w:pPr>
      <w:r>
        <w:t xml:space="preserve">Thế giới rối loạn, trật tự thế giới rối loạn. Thiên Đình muốn sáng tạo ra trật tự mới, muốn khiến thế giới này hủy diệt sau đó lại sinh ra thế giới mới. Trong mắt bọn hắn, thế giới cũng cần luân hồi!</w:t>
      </w:r>
    </w:p>
    <w:p>
      <w:pPr>
        <w:pStyle w:val="BodyText"/>
      </w:pPr>
      <w:r>
        <w:t xml:space="preserve">Nhưng bọn họ không rõ, cho dù thế giới này cần luân hồi, bọn họ cũng không có tư cách khống chế tất cả những điều này.</w:t>
      </w:r>
    </w:p>
    <w:p>
      <w:pPr>
        <w:pStyle w:val="Compact"/>
      </w:pPr>
      <w:r>
        <w:br w:type="textWrapping"/>
      </w:r>
      <w:r>
        <w:br w:type="textWrapping"/>
      </w:r>
    </w:p>
    <w:p>
      <w:pPr>
        <w:pStyle w:val="Heading2"/>
      </w:pPr>
      <w:bookmarkStart w:id="940" w:name="chương-964-rất-có-tiềm-năng-làm-ăn-trộm"/>
      <w:bookmarkEnd w:id="940"/>
      <w:r>
        <w:t xml:space="preserve">918. Chương 964 : Rất Có Tiềm Năng Làm Ăn Trộm</w:t>
      </w:r>
    </w:p>
    <w:p>
      <w:pPr>
        <w:pStyle w:val="Compact"/>
      </w:pPr>
      <w:r>
        <w:br w:type="textWrapping"/>
      </w:r>
      <w:r>
        <w:br w:type="textWrapping"/>
      </w:r>
      <w:r>
        <w:t xml:space="preserve">Mỗi thế giới có quy tắc của riêng thế giới đó. Muốn lấy nhân lực cưỡng chế, khống chế tất cả những điều này chính là một loại biểu hiện điên cuồng.</w:t>
      </w:r>
    </w:p>
    <w:p>
      <w:pPr>
        <w:pStyle w:val="BodyText"/>
      </w:pPr>
      <w:r>
        <w:t xml:space="preserve">Âu Dương cũng không biết tất cả những điều này, hoặc là cho dù hắn biết hắn cũng nghĩ không ra rốt cuộc tất cả những điều này là vì cái gì!</w:t>
      </w:r>
    </w:p>
    <w:p>
      <w:pPr>
        <w:pStyle w:val="BodyText"/>
      </w:pPr>
      <w:r>
        <w:t xml:space="preserve">...</w:t>
      </w:r>
    </w:p>
    <w:p>
      <w:pPr>
        <w:pStyle w:val="BodyText"/>
      </w:pPr>
      <w:r>
        <w:t xml:space="preserve">Âu Dương ở thế giới này đã được năm năm. Trong thời gian năm năm này nói không ra cũng không hề yên tĩnh. Năm năm này Âu Dương giống như một phàm nhân thật sự. Nếu như nói Âu Dương không tầm thường nói, có lẽ chính là hắn việc hắn khắp nơi tham gia thi đấu thu được quán quân, khiến giới truyền thông thổi phồng khiến toàn thế giới đều nhớ tới một người xạ thủ tên là Âu Dương!</w:t>
      </w:r>
    </w:p>
    <w:p>
      <w:pPr>
        <w:pStyle w:val="BodyText"/>
      </w:pPr>
      <w:r>
        <w:t xml:space="preserve">Nằm trên ghế sa *** trong biệt thự, Âu Dương nhìn Thiệu Phong và Lưu Tĩnh đang bàn luận xôn xao. Trên mặt Âu Dương thoáng mỉm cười. Đây thực sự là một đôi oan gia vui vẻ. Hai người này suốt ngày đánh đánh nháo nháo cuối cùng không ngờ lại trở thành một đôi uyên ương.</w:t>
      </w:r>
    </w:p>
    <w:p>
      <w:pPr>
        <w:pStyle w:val="BodyText"/>
      </w:pPr>
      <w:r>
        <w:t xml:space="preserve">Thật ra Âu Dương hy vọng nhất chính là được nhìn thấy kết quả như vậy. Chí ít kết quả này tốt hơn là Lưu Tĩnh cố chấp cứ thích mình. Bởi vì Âu Dương biết, mình đối với Lưu Tĩnh mãi mãi chỉ là cảm giác của một người bạn tốt, căn bản không có tình yêu nam nữ.</w:t>
      </w:r>
    </w:p>
    <w:p>
      <w:pPr>
        <w:pStyle w:val="BodyText"/>
      </w:pPr>
      <w:r>
        <w:t xml:space="preserve">- Âu Dương, tháng sau ta phải trở về Bắc Kinh!</w:t>
      </w:r>
    </w:p>
    <w:p>
      <w:pPr>
        <w:pStyle w:val="BodyText"/>
      </w:pPr>
      <w:r>
        <w:t xml:space="preserve">Thiệu Phong bỗng nhiên xoay đầu lại nhìn Âu Dương nói.</w:t>
      </w:r>
    </w:p>
    <w:p>
      <w:pPr>
        <w:pStyle w:val="BodyText"/>
      </w:pPr>
      <w:r>
        <w:t xml:space="preserve">Trong thời gian năm năm này, không phải lúc nào Thiệu Phong cũng ở đây. Thật ra phần lớn thời gian hắn đều ở Bắc Kinh. Trong khoảng thời gian này, Lôi Minh cũng bắt đầu chuyển giao từng chút một cho Thiệu Phong. Bây giờ nghe thấy Thiệu Phong nói câu này, Âu Dương biết, Thiệu Phong sắp lên vị!</w:t>
      </w:r>
    </w:p>
    <w:p>
      <w:pPr>
        <w:pStyle w:val="BodyText"/>
      </w:pPr>
      <w:r>
        <w:t xml:space="preserve">Năm nay Thiệu Phong ba mươi tuổi. Thiệu Phong còn trẻ như vậy nhưng không còn sự ngông cuồng khi còn trẻ nữa.</w:t>
      </w:r>
    </w:p>
    <w:p>
      <w:pPr>
        <w:pStyle w:val="BodyText"/>
      </w:pPr>
      <w:r>
        <w:t xml:space="preserve">Bây giờ Thiệu Phong cực kỳ ổn trọng. Tuy nhiên trong ổn trọng này lại là bảo kiếm núp trong vỏ, không tản ra bất kỳ lợi mang nào.</w:t>
      </w:r>
    </w:p>
    <w:p>
      <w:pPr>
        <w:pStyle w:val="BodyText"/>
      </w:pPr>
      <w:r>
        <w:t xml:space="preserve">- Chuẩn bị bao giờ thì kết hôn?</w:t>
      </w:r>
    </w:p>
    <w:p>
      <w:pPr>
        <w:pStyle w:val="BodyText"/>
      </w:pPr>
      <w:r>
        <w:t xml:space="preserve">Âu Dương biết, một thời gian trước Thiệu Phong từng dẫn Lưu Tĩnh trở về nhà một chuyến. Sĩ nhiên, với xuất thân của Lưu Tĩnh, Thiệu gia tất nhiên không hài lòng. Tuy nhiên Âu Dương biết điểm này, cho nên Âu Dương đã bảo Tử Thần cùng đi với bọn họ một chuyến. Bởi vậy tất cả đã không còn là vấn đề nữa...</w:t>
      </w:r>
    </w:p>
    <w:p>
      <w:pPr>
        <w:pStyle w:val="BodyText"/>
      </w:pPr>
      <w:r>
        <w:t xml:space="preserve">Có Tử Thần ra tay, trên thế giới này trên căn bản vẫn không có chuyện gì không giải quyết được. Ngộ tính của Tử Thần vô cùng tốt. Trong năm năm nay Tử Thần trên căn bản đã hoàn toàn bỏ qua hình thức tu luyện trước kia, chuyển thành phương thức tu luyện tâm muốn chính là niệm đạt của Âu Dương.</w:t>
      </w:r>
    </w:p>
    <w:p>
      <w:pPr>
        <w:pStyle w:val="BodyText"/>
      </w:pPr>
      <w:r>
        <w:t xml:space="preserve">Loại hình thức tu luyện này có lẽ nghe ra không có cảm giác gì, trên thực tế phương thức này là rất đáng sợ! Đây là một loại phương thức tu luyện có thể vượt cấp.</w:t>
      </w:r>
    </w:p>
    <w:p>
      <w:pPr>
        <w:pStyle w:val="BodyText"/>
      </w:pPr>
      <w:r>
        <w:t xml:space="preserve">Địa cầu cũng coi như là một trong vô số tiểu thế giới. Ở chỗ này, nếu như trong tình huống bình thường nhiều nhất chỉ có thể tu đến cửu giai.</w:t>
      </w:r>
    </w:p>
    <w:p>
      <w:pPr>
        <w:pStyle w:val="BodyText"/>
      </w:pPr>
      <w:r>
        <w:t xml:space="preserve">Nhưng bây giờ Tử Thần đâu chỉ là cửu giai? Tử Thần cơ bản đã đạt được Thánh Thể đỉnh phong, chạm đến biên giới của Pháp Thân! Đây chính là phương pháp thánh chiến! Lúc trước Âu Dương phải mất bảy năm tu thành phương pháp thánh chiến dám lên cửu thiên một mình ôm trăng. Tử Thần so với Âu Dương, tuy rằng chênh lệch không ít, nhưng loại tốc độ này tuyệt đối xem như là một cực hạn trong số những người bình thường.</w:t>
      </w:r>
    </w:p>
    <w:p>
      <w:pPr>
        <w:pStyle w:val="BodyText"/>
      </w:pPr>
      <w:r>
        <w:t xml:space="preserve">Tử Thần không phải là người của Chiến tộc. Hắn không có ưu thế trời sinh giống như người của Chiến tộc. Cho nên tốc độ Tử Thần tu luyện phương pháp thánh chiến còn lâu mới nhanh bằng một người bình thường trong Chiến tộc. Đương nhiên, đây vẫn không phải là điều quan trọng nhất. Quan trọng nhất chính là, bất kể Tử Thần nỗ lực thế nào, trước sau vẫn không có cách nào tu luyện thành quan tâm chiến ý.</w:t>
      </w:r>
    </w:p>
    <w:p>
      <w:pPr>
        <w:pStyle w:val="BodyText"/>
      </w:pPr>
      <w:r>
        <w:t xml:space="preserve">Phương pháp thánh chiến tu luyện trong thể hệ. Quan tâm chiến ý chính là căn bản để xâu chuỗi tất cả. Không có cách nào tu luyện quan tâm chiến ý nghĩa là không có cách nào tu luyện bất tử chiến ý cuối cùng!</w:t>
      </w:r>
    </w:p>
    <w:p>
      <w:pPr>
        <w:pStyle w:val="BodyText"/>
      </w:pPr>
      <w:r>
        <w:t xml:space="preserve">Trong toàn phương pháp thánh chiến, bất tử chiến ý chính là chiến ý của vương giả. Ban đầu Âu Dương tu luyện phương pháp thánh chiến tuy rằng tập được quan tâm chiến ý, nhưng không cách nào hiểu được bất tử chiến ý. Mãi sau khi Chiến Vương chết, Âu Dương mới tu thành. Có lẽ điều này cũng một loại quy tắc.</w:t>
      </w:r>
    </w:p>
    <w:p>
      <w:pPr>
        <w:pStyle w:val="BodyText"/>
      </w:pPr>
      <w:r>
        <w:t xml:space="preserve">Từ xưa tới nay, bất tử chiến ý chỉ có Chiến Vương mới có thể tu luyện. Chiến Vương đời trước ngã xuống nên Âu Dương mới có thể hiểu được đó.</w:t>
      </w:r>
    </w:p>
    <w:p>
      <w:pPr>
        <w:pStyle w:val="BodyText"/>
      </w:pPr>
      <w:r>
        <w:t xml:space="preserve">- Chuẩn bị tiếp vị đi!</w:t>
      </w:r>
    </w:p>
    <w:p>
      <w:pPr>
        <w:pStyle w:val="BodyText"/>
      </w:pPr>
      <w:r>
        <w:t xml:space="preserve">Âu Dương nhìn Thiệu Phong nói. Hắn biết, Thiệu Phong đã tích thế như vậy là đủ rồi. Tiếp theo Thiệu Phong sẽ bước lên. Âu Dương biết, Thiệu Phong chính là một người trẻ tuổi rất có dã tâm. Nếu như Thiệu Phong trèo lên tới đỉnh, khẳng định sẽ đại triển quyền cước.</w:t>
      </w:r>
    </w:p>
    <w:p>
      <w:pPr>
        <w:pStyle w:val="BodyText"/>
      </w:pPr>
      <w:r>
        <w:t xml:space="preserve">- Chín mươi phần trăm công tác trong tay tướng quân đã ở trong tay của ta. Mà lần này trở lại, có khả năng tướng quân sẽ an hưởng tuổi già!</w:t>
      </w:r>
    </w:p>
    <w:p>
      <w:pPr>
        <w:pStyle w:val="BodyText"/>
      </w:pPr>
      <w:r>
        <w:t xml:space="preserve">Thiệu Phong nói có chút buồn bã. Tuy nhiên hắn vừa nói dứt lời, chợt nghe có tiếng mở cửa. Sau đó một giọng nói vô cùng quen thuộc truyền tới!</w:t>
      </w:r>
    </w:p>
    <w:p>
      <w:pPr>
        <w:pStyle w:val="BodyText"/>
      </w:pPr>
      <w:r>
        <w:t xml:space="preserve">- An hưởng tuổi già không tốt sao? Nên để những người tuổi trẻ như các ngươi đại triển quyền cước. Ta đã già rồi!</w:t>
      </w:r>
    </w:p>
    <w:p>
      <w:pPr>
        <w:pStyle w:val="BodyText"/>
      </w:pPr>
      <w:r>
        <w:t xml:space="preserve">Đó là Lôi Minh! Dù thế nào Thiệu Phong cũng không thể tưởng tượng được Lôi Minh lại đột nhiên xuất hiện ở đây. Hơn nữa lần này Lôi Minh dường như đến một mình. Bởi vì phía sau Lôi Minh không có người nào!</w:t>
      </w:r>
    </w:p>
    <w:p>
      <w:pPr>
        <w:pStyle w:val="BodyText"/>
      </w:pPr>
      <w:r>
        <w:t xml:space="preserve">- A! Ngươi vào bằng cách nào! Ta nhớ ta đã khóa cửa rồi!</w:t>
      </w:r>
    </w:p>
    <w:p>
      <w:pPr>
        <w:pStyle w:val="BodyText"/>
      </w:pPr>
      <w:r>
        <w:t xml:space="preserve">Lưu Tĩnh nhìn thấy Lôi Minh đột nhiên xuất hiện có chút giật mình.</w:t>
      </w:r>
    </w:p>
    <w:p>
      <w:pPr>
        <w:pStyle w:val="BodyText"/>
      </w:pPr>
      <w:r>
        <w:t xml:space="preserve">- Nói đùa. Ngay cả cửa của ngân hàng trung ương cũng không cản nổi ta. Hai tấm ván gỗ của ngươi còn có thể ngăn cản ta sao?</w:t>
      </w:r>
    </w:p>
    <w:p>
      <w:pPr>
        <w:pStyle w:val="BodyText"/>
      </w:pPr>
      <w:r>
        <w:t xml:space="preserve">Lôi Minh cười ha ha, phải biết rằng Lôi Minh tướng quân không phải là hàng lởm. Phần lớn các chương trình học trong Long Quân đều do một tay Lôi Minh tạo ra. Đối với Lôi Minh mà nói, cửa chống trộm bình thường thật sự không khác mấy so với hai tấm ván gỗ.</w:t>
      </w:r>
    </w:p>
    <w:p>
      <w:pPr>
        <w:pStyle w:val="BodyText"/>
      </w:pPr>
      <w:r>
        <w:t xml:space="preserve">- Sau khi ngươi về hưu, ngược lại rất có tiềm chất làm ăn trộm!</w:t>
      </w:r>
    </w:p>
    <w:p>
      <w:pPr>
        <w:pStyle w:val="BodyText"/>
      </w:pPr>
      <w:r>
        <w:t xml:space="preserve">Lưu Tĩnh trừng mắt với Lôi Minh một cái.</w:t>
      </w:r>
    </w:p>
    <w:p>
      <w:pPr>
        <w:pStyle w:val="BodyText"/>
      </w:pPr>
      <w:r>
        <w:t xml:space="preserve">- A! Tiểu nha đầu, ta cho ngươi biết. Ngươi đừng hung hăng càn quấy. Thời điểm ngươi kết hôn ta còn phải làm người chứng hôn! Cẩn thận đến lúc đó ta gây khó dễ cho ngươi!</w:t>
      </w:r>
    </w:p>
    <w:p>
      <w:pPr>
        <w:pStyle w:val="BodyText"/>
      </w:pPr>
      <w:r>
        <w:t xml:space="preserve">Tất nhiên Lôi Minh biết chuyện giữa Lưu Tĩnh với Thiệu Phong. Đối với chuyện tư của Thiệu Phong, từ trước đến nay Lôi Minh đều không can thiệp. Hơn nữa trước sau Lôi Minh vẫn cho rằng, Thiệu Phong cưới Lưu Tĩnh vẫn có thể xem là một chuyện tốt.</w:t>
      </w:r>
    </w:p>
    <w:p>
      <w:pPr>
        <w:pStyle w:val="BodyText"/>
      </w:pPr>
      <w:r>
        <w:t xml:space="preserve">Dù sao Lưu Tĩnh có quan hệ với Âu Dương. Tuy rằng phía trước Thiệu Phong phong quang, trên thực tế Thiệu Phong vẫn sẽ có nguy hiểm. Nhưng có Lưu Tĩnh làm chiếc ô dù cuối cùng, cho dù có một ngày Thiệu Phong thật sự đi nhầm đường cũng có thể giữ lại một cái tính mạng!</w:t>
      </w:r>
    </w:p>
    <w:p>
      <w:pPr>
        <w:pStyle w:val="BodyText"/>
      </w:pPr>
      <w:r>
        <w:t xml:space="preserve">Trên thế giới này, nếu như Âu Dương muốn bảo vệ một người, như vậy không ai có thể đối phó được với người này. Những năm gần đây, Thiệu Phong với Âu Dương thường xuyên qua lại. Hai người cũng xem như là bằng hữu không tồi.</w:t>
      </w:r>
    </w:p>
    <w:p>
      <w:pPr>
        <w:pStyle w:val="BodyText"/>
      </w:pPr>
      <w:r>
        <w:t xml:space="preserve">Đặc biệt là Tử Thần. Bây giờ hắn với Thiệu Phong chính là một tổ hai người dung tục. Có đôi khi có một vài chuyện cỡ lớn cần xử lý, Tử Thần đều ra tay.</w:t>
      </w:r>
    </w:p>
    <w:p>
      <w:pPr>
        <w:pStyle w:val="BodyText"/>
      </w:pPr>
      <w:r>
        <w:t xml:space="preserve">Giống như hai năm trước, một lần có người dị năng bạo động. Lúc đó người dị năng nhảy vào quốc gia này, thời khắc mấu chốt Thiệu Phong dẫn theo Tử Thần giống như thần binh từ trên trời xuống, một đường quét ngang tất cả người dị năng bạo động, khiến những người dị năng này phải ngoan ngoãn chạy về trong hang ổ của mình.</w:t>
      </w:r>
    </w:p>
    <w:p>
      <w:pPr>
        <w:pStyle w:val="Compact"/>
      </w:pPr>
      <w:r>
        <w:br w:type="textWrapping"/>
      </w:r>
      <w:r>
        <w:br w:type="textWrapping"/>
      </w:r>
    </w:p>
    <w:p>
      <w:pPr>
        <w:pStyle w:val="Heading2"/>
      </w:pPr>
      <w:bookmarkStart w:id="941" w:name="chương-965-tình-nghĩa-không-bỏ-xuống-được"/>
      <w:bookmarkEnd w:id="941"/>
      <w:r>
        <w:t xml:space="preserve">919. Chương 965: Tình Nghĩa Không Bỏ Xuống Được</w:t>
      </w:r>
    </w:p>
    <w:p>
      <w:pPr>
        <w:pStyle w:val="Compact"/>
      </w:pPr>
      <w:r>
        <w:br w:type="textWrapping"/>
      </w:r>
      <w:r>
        <w:br w:type="textWrapping"/>
      </w:r>
      <w:r>
        <w:t xml:space="preserve">Cũng chính lần đó, tên của Thiệu Phong đã được dị năng giới biết tới! Tử Thần nói, đây là huynh đệ của ta! Dám đụng đến người huynh đệ của ta, cho dù ngươi trốn ở tận chân trời góc biển lão tử cũng sẽ khiến ngươi chết không có chỗ chôn! Cho dù ngươi chạy ra khỏi hệ ngân hà, lão tử cũng có thể bổ ra hư không lấy mạng của ngươi!</w:t>
      </w:r>
    </w:p>
    <w:p>
      <w:pPr>
        <w:pStyle w:val="BodyText"/>
      </w:pPr>
      <w:r>
        <w:t xml:space="preserve">Tử Thần nói thật sự đủ khí phách. Lúc đầu rất nhiều người đã hoài nghi! Thế nhưng khi Tử Thần một tay bổ ra hư không, sau đó kéo một gia hỏa không phục từ bên ngoài vạn dặm ra ngoài, Tử Thần lại một lần nữa được thần hóa!</w:t>
      </w:r>
    </w:p>
    <w:p>
      <w:pPr>
        <w:pStyle w:val="BodyText"/>
      </w:pPr>
      <w:r>
        <w:t xml:space="preserve">Dùng thân thể đánh nát hư không, sau đó duỗi tay một cái có thể nắm được kẻ địch đang ở ngoài vạn dặm. Đây là điều con người có thể làm được sao? Rất nhiều người bắt đầu nghi ngờ, Tử Thần đã đạt đến lực lượng cấp độ Thượng đế lúc trước.</w:t>
      </w:r>
    </w:p>
    <w:p>
      <w:pPr>
        <w:pStyle w:val="BodyText"/>
      </w:pPr>
      <w:r>
        <w:t xml:space="preserve">Thật ra Thượng Đế cũng là một người có năng lực đặc biệt. Tuy rằng mọi người đồn rằng Thượng Đế đã sáng tạo thế giới này, tuy nhiên đây chỉ một sự phóng đại. Thượng Đế chẳng qua là một người dị năng cường hãn mà thôi. Thậm chí hiện tại lực lượng của Tử Thần đã vượt qua Thượng Đế. Đương nhiên, vượt qua chính là Thượng Đế trước đây. Bây giờ Thượng Đế tiến vào thế giới thứ hai không biết đã bao nhiêu năm. Có quỷ mới biết bây giờ có phải Thượng Đế đã ở Tiên giới hay không...</w:t>
      </w:r>
    </w:p>
    <w:p>
      <w:pPr>
        <w:pStyle w:val="BodyText"/>
      </w:pPr>
      <w:r>
        <w:t xml:space="preserve">Tuy nhiên rất đáng tiếc chính là, cho dù Thượng Đế đang ở Tiên giới cũng không có tác dụng. Bởi vì Tử Thần người ta còn không phải là cái đầu lớn nhất. Cái đầu thật sự lớn nhất chính là Âu Dương. Cho dù Thượng Đế ở Tiên giới, đối với Âu Dương mà nói chẳng qua chỉ tiện tay đã có thể bóp chết.</w:t>
      </w:r>
    </w:p>
    <w:p>
      <w:pPr>
        <w:pStyle w:val="BodyText"/>
      </w:pPr>
      <w:r>
        <w:t xml:space="preserve">Trong toàn Tiên giới, thật ra Âu Dương đã từng là vô địch. Nếu như không phải do bản thân hắn lựa chọn luân hồi chuyển thế, có khả năng hắn đã bước chân vào cấp độ cao hơn.</w:t>
      </w:r>
    </w:p>
    <w:p>
      <w:pPr>
        <w:pStyle w:val="BodyText"/>
      </w:pPr>
      <w:r>
        <w:t xml:space="preserve">Tuy nhiên điều này cũng tại không trách Âu Dương được. Dù sao muốn tiến thêm một bước nữa, Âu Dương cần phải từ bỏ rất nhiều điều. Điều khiến Âu Dương không có cách nào thả xuống nhất chính là một chữ tình và một chữ nghĩa!</w:t>
      </w:r>
    </w:p>
    <w:p>
      <w:pPr>
        <w:pStyle w:val="BodyText"/>
      </w:pPr>
      <w:r>
        <w:t xml:space="preserve">Tình nghĩa! Một ngày sau khi Âu Dương thả được hai chữ này xuống, hắn sẽ thật sự đạt tới chí cao vô thượng, thống trị tất cả...</w:t>
      </w:r>
    </w:p>
    <w:p>
      <w:pPr>
        <w:pStyle w:val="BodyText"/>
      </w:pPr>
      <w:r>
        <w:t xml:space="preserve">Bắc Kinh, năm năm trước bão tuyết thật sự đã gây ra tổn hại lớn đối với nơi này. Nhưng năm năm trôi qua, thành thị đại biểu cho thủ đô của một quốc gia lại một lần nữa khôi phục nguyên trạng, thậm chí còn đẹp hơn cả trước đây rất nhiều.</w:t>
      </w:r>
    </w:p>
    <w:p>
      <w:pPr>
        <w:pStyle w:val="BodyText"/>
      </w:pPr>
      <w:r>
        <w:t xml:space="preserve">Vẻ đẹp này chủ yếu thể hiện trên phương diện xanh hoá! Năm năm trước sau trận bão tuyết, toàn thế giới liên hợp thành lập một tiểu đội cứu vớt địa cầu. Quyền lợi của tiểu tổ này vô cùng lớn. Quyền lợi này có tác dụng với cộng đồng quốc gia.</w:t>
      </w:r>
    </w:p>
    <w:p>
      <w:pPr>
        <w:pStyle w:val="BodyText"/>
      </w:pPr>
      <w:r>
        <w:t xml:space="preserve">Tiểu tổ này sẽ điều tra mỗi quốc gia. Bất kỳ quốc gia nào, chỉ cần diện tích xanh hoá không đạt được tiêu chuẩn, vậy tiểu tổ này có quyền công khai chất vất quốc gia này trên diễn đàn thế giới.</w:t>
      </w:r>
    </w:p>
    <w:p>
      <w:pPr>
        <w:pStyle w:val="BodyText"/>
      </w:pPr>
      <w:r>
        <w:t xml:space="preserve">Thậm chí đối với một vài quốc gia ô nhiễm đặc biệt lợi hại, tiểu tổ này có quyền muốn cấm những quốc gia khác trao đổi buôn bán với quốc gia này!</w:t>
      </w:r>
    </w:p>
    <w:p>
      <w:pPr>
        <w:pStyle w:val="BodyText"/>
      </w:pPr>
      <w:r>
        <w:t xml:space="preserve">Quyền lợi này không phải lớn một cách bình thường. Lúc đầu thời điểm tiểu tổ này được thành lập vô số người đều không chịu nổi. Nhưng sau trận phẫn nộ của địa cầu lần trước, mọi người chỉ có thể tiếp nhận.</w:t>
      </w:r>
    </w:p>
    <w:p>
      <w:pPr>
        <w:pStyle w:val="BodyText"/>
      </w:pPr>
      <w:r>
        <w:t xml:space="preserve">- Địa cầu đã sắp bước vào mùa đông. Thời gian này con người chúng ta không nên tăng tốc!</w:t>
      </w:r>
    </w:p>
    <w:p>
      <w:pPr>
        <w:pStyle w:val="BodyText"/>
      </w:pPr>
      <w:r>
        <w:t xml:space="preserve">Đây chính là cách nói của tiểu đội cứu vớt địa cầu! Cách nói này cũng cách nói của toàn thế giới!</w:t>
      </w:r>
    </w:p>
    <w:p>
      <w:pPr>
        <w:pStyle w:val="BodyText"/>
      </w:pPr>
      <w:r>
        <w:t xml:space="preserve">Một trận bão tuyết cực lớn. Số lượng người bị chết đã vượt quá trăm triệu! Nói cách khác, bảy phần mười người trên địa cầu đã chết trong trận bão tuyết đó. Đây chẳng qua chỉ là một sự phẫn nộ nho nhỏ của địa cầu.</w:t>
      </w:r>
    </w:p>
    <w:p>
      <w:pPr>
        <w:pStyle w:val="BodyText"/>
      </w:pPr>
      <w:r>
        <w:t xml:space="preserve">Nhớ tới số lượng người chết vượt quá trăm triệu, Âu Dương có chút bất đắc dĩ. Mình tự nhận là sát thần, nhưng một lần tàn sát quá trăm triệu người, Âu Dương chắc hẳn vẫn không làm được.</w:t>
      </w:r>
    </w:p>
    <w:p>
      <w:pPr>
        <w:pStyle w:val="BodyText"/>
      </w:pPr>
      <w:r>
        <w:t xml:space="preserve">Nhưng Tôn Hạc làm được. Chỉ có điều không có ai chỉ trích Tôn Hạc. Chết bảy phần mười người trên địa cầu vì muốn nhắc nhở phần lớn những người còn lại, nói cho bọn họ biết, nếu như còn tiếp tục tùy ý làm bậy, có khả năng bọn họ cũng sẽ giống như bảy một phần mười người kia!</w:t>
      </w:r>
    </w:p>
    <w:p>
      <w:pPr>
        <w:pStyle w:val="BodyText"/>
      </w:pPr>
      <w:r>
        <w:t xml:space="preserve">Giao thông Bắc Kinh không hỗn loạn như năm năm trước nữa. Thật ra không chỉ là có ở đây. Bây giờ trên toàn cầu đã bắt đầu hạn chế sản xuất số lượng ô tô. Bây giờ xăng lại càng là một loại xa xỉ phẩm siêu cấp. Trong thời gian năm năm, chính phủ các nước đã đẩy giá xăng lên gấp mười lần! Tình cảnh này khiến người bình thường cho dù mua được xe, cũng không có khả năng mua được dầu để đi.</w:t>
      </w:r>
    </w:p>
    <w:p>
      <w:pPr>
        <w:pStyle w:val="BodyText"/>
      </w:pPr>
      <w:r>
        <w:t xml:space="preserve">Do đó việc đi bằng điện xe bắt đầu trở nên thịnh hành. Nhưng so với đốt xăng, đây vẫn là một loại biểu hiện tốt.</w:t>
      </w:r>
    </w:p>
    <w:p>
      <w:pPr>
        <w:pStyle w:val="BodyText"/>
      </w:pPr>
      <w:r>
        <w:t xml:space="preserve">- Thời điểm đến đây thi đấu lần trước, không có nhiều người đi bằng điện xe như vậy. Không ngờ được chỉ chớp mắt lại có nhiều người đi bằng điện xe như vậy!</w:t>
      </w:r>
    </w:p>
    <w:p>
      <w:pPr>
        <w:pStyle w:val="BodyText"/>
      </w:pPr>
      <w:r>
        <w:t xml:space="preserve">Bên cạnh Âu Dương chính là Thiệu Phong và Đặng Thiến.</w:t>
      </w:r>
    </w:p>
    <w:p>
      <w:pPr>
        <w:pStyle w:val="BodyText"/>
      </w:pPr>
      <w:r>
        <w:t xml:space="preserve">Sau khi trải qua chuyện lần trước, Đặng Thiến đã gia nhập Long Quân. Trước đây Lôi Minh không dám thu nhận Đặng Thiến, phần lớn nguyên nhân bởi vì Đặng Thiến có một nửa huyết thống của người dị năng.</w:t>
      </w:r>
    </w:p>
    <w:p>
      <w:pPr>
        <w:pStyle w:val="BodyText"/>
      </w:pPr>
      <w:r>
        <w:t xml:space="preserve">Nhưng bây giờ Tử Thần đã thành huynh đệ tốt của Thiệu Phong. Như vậy Đặng Thiến đã không đáng chú ý nữa. Lôi Minh không tin có người dị năng nào khác dám đối nghịch với Tử Thần.</w:t>
      </w:r>
    </w:p>
    <w:p>
      <w:pPr>
        <w:pStyle w:val="BodyText"/>
      </w:pPr>
      <w:r>
        <w:t xml:space="preserve">- Lần này chúng ta chém đầu to! Nhất định phải bảo Thiệu Phong mời chúng ta ở một chỗ tốt nhất!</w:t>
      </w:r>
    </w:p>
    <w:p>
      <w:pPr>
        <w:pStyle w:val="BodyText"/>
      </w:pPr>
      <w:r>
        <w:t xml:space="preserve">Lưu Tĩnh không có chút nào giống với một nữ tử sắp gả cho Thiệu Phong.</w:t>
      </w:r>
    </w:p>
    <w:p>
      <w:pPr>
        <w:pStyle w:val="BodyText"/>
      </w:pPr>
      <w:r>
        <w:t xml:space="preserve">- Vậy tới bên trong Nam Hải đi! Bảo đám lão già kia chuyển ra cho chúng ta ở!</w:t>
      </w:r>
    </w:p>
    <w:p>
      <w:pPr>
        <w:pStyle w:val="BodyText"/>
      </w:pPr>
      <w:r>
        <w:t xml:space="preserve">Tử Thần ác hơn. Một câu nói của hắn đã khiến tất cả mọi người đều nở nụ cười.</w:t>
      </w:r>
    </w:p>
    <w:p>
      <w:pPr>
        <w:pStyle w:val="BodyText"/>
      </w:pPr>
      <w:r>
        <w:t xml:space="preserve">Lôi Minh nhìn Tử Thần một chút. Trong lòng hắn đều cảm thấy ớn lạnh. Thật ra Lôi Minh vẫn có chút lo sợ Tử Thần thật sự chạy đến bên kia đòi ở lại trong Nam Hải. Dù sao bây giờ ngoại trừ Âu Dương ra, trong toàn thế giới vẫn không có người nào dám chọc giận hắn. Hai ngày trước nghe nói hắn khó chịu với tổng thống mới vừa lên vị của một quốc gia nào đó vì người tổng thống này quá kiêu ngạo. Buổi tối hôm đó Tử Thần đã dời vào trong Phủ tổng thống. Hơn nữa trước khi rời đi hắn đã dùng một cái tát đạp nát Phủ tổng thống thành bình địa. Lần này Tổng thống kia khóc ròng! Từ đó về sau tất cả người dị năng trong quốc gia kia cũng không tiếp tục phụ vụ cho chính phủ này nữa.</w:t>
      </w:r>
    </w:p>
    <w:p>
      <w:pPr>
        <w:pStyle w:val="BodyText"/>
      </w:pPr>
      <w:r>
        <w:t xml:space="preserve">Bởi vì Tử Thần đã bắn tiếng, ta nhìn Tổng thống kia thấy khó chịu. Chỉ cần hắn còn làm tổng thống một ngày, nếu có người dị năng nào dám hỗ trợ, ta bóp chết người đó!</w:t>
      </w:r>
    </w:p>
    <w:p>
      <w:pPr>
        <w:pStyle w:val="BodyText"/>
      </w:pPr>
      <w:r>
        <w:t xml:space="preserve">Đây chính là thực lực! Thực lực với thế lực không giống nhau. Thực lực từ phương diện nào đó mà nói vẫn lợi hại hơn thế lực rất nhiều! Đưa ra một ví dụ đi. Nếu như ngươi có thế lực, ngươi có thể khiến người ta làm việc cho ngươi. Nhưng làm được hay không được thì cần phải xem thực lực của ngươi mạnh tới mức nào.</w:t>
      </w:r>
    </w:p>
    <w:p>
      <w:pPr>
        <w:pStyle w:val="BodyText"/>
      </w:pPr>
      <w:r>
        <w:t xml:space="preserve">Đây chính là sự khác nhau giữa thực lực và thế lực. Trên thế giới này rất nhiều đại nhân vật đều có thế lực. Nhưng chỉ có số ít người mới có được thực lực.</w:t>
      </w:r>
    </w:p>
    <w:p>
      <w:pPr>
        <w:pStyle w:val="Compact"/>
      </w:pPr>
      <w:r>
        <w:br w:type="textWrapping"/>
      </w:r>
      <w:r>
        <w:br w:type="textWrapping"/>
      </w:r>
    </w:p>
    <w:p>
      <w:pPr>
        <w:pStyle w:val="Heading2"/>
      </w:pPr>
      <w:bookmarkStart w:id="942" w:name="chương-966-lão-nương-muốn-tiêu-giao-tử"/>
      <w:bookmarkEnd w:id="942"/>
      <w:r>
        <w:t xml:space="preserve">920. Chương 966: Lão Nương Muốn Tiêu Giao Tử</w:t>
      </w:r>
    </w:p>
    <w:p>
      <w:pPr>
        <w:pStyle w:val="Compact"/>
      </w:pPr>
      <w:r>
        <w:br w:type="textWrapping"/>
      </w:r>
      <w:r>
        <w:br w:type="textWrapping"/>
      </w:r>
      <w:r>
        <w:t xml:space="preserve">Mấy người đi trên đường phố Bắc Kinh. Bọn họ không lựa chọn đi xe sang trọng hoặc gọi người tới đón. Bởi vì với thân phận của bọn họ, sẽ không làm ra những chuyện có thể mất mặt như đám nhà giàu mới nổi.</w:t>
      </w:r>
    </w:p>
    <w:p>
      <w:pPr>
        <w:pStyle w:val="BodyText"/>
      </w:pPr>
      <w:r>
        <w:t xml:space="preserve">Dĩ nhiên, còn có một nguyên nhân quan trọng chính là Âu Dương nói.</w:t>
      </w:r>
    </w:p>
    <w:p>
      <w:pPr>
        <w:pStyle w:val="BodyText"/>
      </w:pPr>
      <w:r>
        <w:t xml:space="preserve">- Chúng ta đi dạo đi!</w:t>
      </w:r>
    </w:p>
    <w:p>
      <w:pPr>
        <w:pStyle w:val="BodyText"/>
      </w:pPr>
      <w:r>
        <w:t xml:space="preserve">Trong đám người này, bất kỳ ai cũng biết Âu Dương mới là nhân vật chính. Hắn mới là nhân vật quan trọng. Hắn giống như thần linh đủ để xoá bỏ tất cả. Năm năm này tuy rằng Âu Dương trải qua những ngày rất bình thản, nhưng không người nào dám bỏ qua thực lực của Âu Dương!</w:t>
      </w:r>
    </w:p>
    <w:p>
      <w:pPr>
        <w:pStyle w:val="BodyText"/>
      </w:pPr>
      <w:r>
        <w:t xml:space="preserve">- Sư phụ, nếu không chúng ta đi tới câu lạc bộ ban đêm chơi?</w:t>
      </w:r>
    </w:p>
    <w:p>
      <w:pPr>
        <w:pStyle w:val="BodyText"/>
      </w:pPr>
      <w:r>
        <w:t xml:space="preserve">Lôi Thần đề nghị. Thật ra với thân phận của nhóm người bọn họ, bọn họ căn bản không để ý tới mấy câu lạc bộ ban đêm này. Dù sao với thân phận như bọn họ, nếu vào phải là câu lạc bộ cực kỳ sa hoa. Thậm chí ngay cả câu lạc bộ như Thiên Hồng đối với cấp bậc như Thiệu Phong cũng có hơi thấp.</w:t>
      </w:r>
    </w:p>
    <w:p>
      <w:pPr>
        <w:pStyle w:val="BodyText"/>
      </w:pPr>
      <w:r>
        <w:t xml:space="preserve">- Ta lớn như vậy vẫn chưa từng đi vào câu lạc bộ ban đêm!</w:t>
      </w:r>
    </w:p>
    <w:p>
      <w:pPr>
        <w:pStyle w:val="BodyText"/>
      </w:pPr>
      <w:r>
        <w:t xml:space="preserve">Lúc này Âu Dương đang mặc một bộ trang phục rất nghiêm chỉnh. Tuy rằng ở thế giới này tuổi tác của Âu Dương chỉ hơn hai mươi tuổi, nhưng trong mắt Âu Dương lại mang theo một vẻ tang thương giống như một lão nhân.</w:t>
      </w:r>
    </w:p>
    <w:p>
      <w:pPr>
        <w:pStyle w:val="BodyText"/>
      </w:pPr>
      <w:r>
        <w:t xml:space="preserve">Vẻ tang thương này xuất phát từ nội tâm. Mặc dù Âu Dương có thể quên tất cả, nhưng vẻ tang thương này lại tuyệt đối không vì thế mà biến mất.</w:t>
      </w:r>
    </w:p>
    <w:p>
      <w:pPr>
        <w:pStyle w:val="BodyText"/>
      </w:pPr>
      <w:r>
        <w:t xml:space="preserve">- Có thê đi câu lạc bộ ban đêm. Tuy nhiên nếu như gia hỏa kia không có mắt dám trêu cô nãi nãi, cô nãi nãi giết hắn, tới khi đó các ngươi đừng nói khó xử lý!</w:t>
      </w:r>
    </w:p>
    <w:p>
      <w:pPr>
        <w:pStyle w:val="BodyText"/>
      </w:pPr>
      <w:r>
        <w:t xml:space="preserve">Yên Hồng vẫn dũng mãnh như vậy. Những năm này, Yên Hồng trước sau vẫn đợi ở đây. Bởi vì nàng biết thật ra Âu Dương chưa bao giờ từng thả quá khứ xuống. Chỉ có điều hiện tại hắn thiếu một chút xúc cảm, thiếu một chút xúc cảm có thể khiến hắn nhớ tới tất cả, khiến hắn lại trở nên liều lĩnh mà thôi.</w:t>
      </w:r>
    </w:p>
    <w:p>
      <w:pPr>
        <w:pStyle w:val="BodyText"/>
      </w:pPr>
      <w:r>
        <w:t xml:space="preserve">- Ta nói rồi, ở Bắc Kinh, chỉ cần ngươi không cho nổ trong Nam Hải, chuyện gì cũng dễ nói!</w:t>
      </w:r>
    </w:p>
    <w:p>
      <w:pPr>
        <w:pStyle w:val="BodyText"/>
      </w:pPr>
      <w:r>
        <w:t xml:space="preserve">Thiệu Phong vẫn tự tin như vậy. Lôi Minh ở bên cạnh cười cười không nói chuyện. bây giờ Thiệu Phong không còn là Thiệu Phong không thể chấp nhận thua năm đó nữa. Bây giờ toàn thân Thiệu Phong đã hoàn toàn nội liễm. Thời điểm nên tự tin thì tự tin. Thời điểm nên từ bỏ cũng hiểu được cách từ bỏ.</w:t>
      </w:r>
    </w:p>
    <w:p>
      <w:pPr>
        <w:pStyle w:val="BodyText"/>
      </w:pPr>
      <w:r>
        <w:t xml:space="preserve">Mấy người đi tới một sàn nhảy tên là Hollywood ở phía trước. Cho dù là đứng ở ngoài cửa, cũng có thể nghe được tiếng động từ trong sàn nhảy truyền tới.</w:t>
      </w:r>
    </w:p>
    <w:p>
      <w:pPr>
        <w:pStyle w:val="BodyText"/>
      </w:pPr>
      <w:r>
        <w:t xml:space="preserve">Bây giờ đã là buổi tối. Buổi tối Bắc Kinh đặc biệt chói mắt. Không ngừng có một vài nam tử ra vào câu lạc bộ ban đêm Hollywood này. Mà lúc này đám người Âu Dương đã vào bên trong. Ngoại trừ Âu Dương mặc một bộ trang phục nghiêm chỉnh ra, những người khác đều mặc trang phục bình thường. Nhìn qua ngược lại giống như lãnh đạo vừa tới chơi.</w:t>
      </w:r>
    </w:p>
    <w:p>
      <w:pPr>
        <w:pStyle w:val="BodyText"/>
      </w:pPr>
      <w:r>
        <w:t xml:space="preserve">A! Đã sai. Ngoại trừ Tử Thần với dáng vẻ dũng mãnh ra, còn lại càng giống với lãnh đạo! Tử Thần có dáng vẻ quá hung hãn. Dùng cách nói của Lưu Tĩnh chính là, ngươi diễn xã hội đen không cần hoá trang. Ngươi quả thực chính là người đứng đầu xã hội đen do ông trời ban cho chúng ta...</w:t>
      </w:r>
    </w:p>
    <w:p>
      <w:pPr>
        <w:pStyle w:val="BodyText"/>
      </w:pPr>
      <w:r>
        <w:t xml:space="preserve">Tử Thần bị câu nói này làm uất ức rất lâu. Mình xã hội đen như vậy từ lúc nào? Tuy nhiên phải nói rằng Tử Thần có lẽ còn xã hội đen hơn nhiều so với xã hội đen bình thường. Tuy rằng Tử Thần rất ít khi hỏi đến chuyện của dị năng giới, nhưng người người đều biết, thật ra Tử Thần là lãnh tụ lớn nhất của dị năng giới, lãnh tụ tinh thần!</w:t>
      </w:r>
    </w:p>
    <w:p>
      <w:pPr>
        <w:pStyle w:val="BodyText"/>
      </w:pPr>
      <w:r>
        <w:t xml:space="preserve">Mấy người mua vé vào, sau đó tiến vào trong câu lạc bộ ban đêm. Âu Dương đứng chung một chỗ với Lôi Minh. Đừng thấy Lôi Minh đã năm mươi tuổi, nhưng Lôi Minh chăm sóc bản thân vô cùng tốt. Cho nên nhìn về ngoài Lôi Minh cũng chỉ có dáng vẻ ngoài ba mươi tuổi. Nhưng người thật sự chú ý tới Lôi Minh vẫn có thể thấy được vẻ tang thương trong mắt Lôi Minh.</w:t>
      </w:r>
    </w:p>
    <w:p>
      <w:pPr>
        <w:pStyle w:val="BodyText"/>
      </w:pPr>
      <w:r>
        <w:t xml:space="preserve">Tiến vào trong câu lạc bộ ban đêm, những tiếng âm nhạc điếc tai nhức óc vang lên gần như tra tấn lỗ tai của mỗi người. Tiến vào nơi này, gần như tất cả mọi người theo bản năng đều nhíu nhíu lông mày của mình. Dù sao đối với bọn họ mà nói, đây đều là lần đầu tiên tiến vào những nơi như vậy. Đối với loại hoàn cảnh này, bọn họ có cảm giác không thể thích ứng cảm được.</w:t>
      </w:r>
    </w:p>
    <w:p>
      <w:pPr>
        <w:pStyle w:val="BodyText"/>
      </w:pPr>
      <w:r>
        <w:t xml:space="preserve">- Tìm một chỗ ngồi đi!</w:t>
      </w:r>
    </w:p>
    <w:p>
      <w:pPr>
        <w:pStyle w:val="BodyText"/>
      </w:pPr>
      <w:r>
        <w:t xml:space="preserve">Vừa vào cửa, Thiệu Phong vẫn luôn là người vội trước bận sau, nghiễm nhiên chính là một quản gia thu xếp tất cả. Có lẽ hình ảnh nhìn qua có chút cổ quái. Tuy nhiên mọi người ở chung một chỗ đã quen. Thật sự rất ít người quan tâm tới thân phận của Thiệu Phong.</w:t>
      </w:r>
    </w:p>
    <w:p>
      <w:pPr>
        <w:pStyle w:val="BodyText"/>
      </w:pPr>
      <w:r>
        <w:t xml:space="preserve">Thân phận của Thiệu Phong rất lớn sao? Đúng vậy, trong mắt người bình thường thân phận của Thiệu Phong thật sự rất cao. Tuy nhiên ở đây có người nào kém hơn Thiệu Phong sao? Lưu Tĩnh thì không cần phải nói, người ta là một đôi nói nhiều cũng không có ý nghĩa. Âu Dương và Tử Thần đều được xem như là nhân vật nguy hiểm số một. Bọn họ không chọc người là tốt lắm rồi. Dám theo hai người chơi bài lớn, cho dù ngươi chính là tổng thống nước Mỹ, buổi tối cũng có thể bị người hái đầu xuống.</w:t>
      </w:r>
    </w:p>
    <w:p>
      <w:pPr>
        <w:pStyle w:val="BodyText"/>
      </w:pPr>
      <w:r>
        <w:t xml:space="preserve">Về phần người cuối cùng là Yên Hồng. Âu Dương đã từng nhắc nhở Thiệu Phong, Yên Hồng rất nguy hiểm. Yên Hồng nguy hiểm hơn Tử Thần rất nhiều. Đừng để nàng ra tay, nàng không khống chế được chính mình. Nếu chẳng may đánh nát thế giới này, mình lại phải liều mạng tìm một thế giới khác. Như vậy rất phiền phức...</w:t>
      </w:r>
    </w:p>
    <w:p>
      <w:pPr>
        <w:pStyle w:val="BodyText"/>
      </w:pPr>
      <w:r>
        <w:t xml:space="preserve">Ai ya... Đánh nát thế giới... Sau câu nói này, trong suốt một thời gian rất dài, ánh mắt Thiệu Phong nhìn Yên Hồng rất cổ quái. Đồng thời thường thường Yên Hồng không có chuyện gì vẫn bắt nạt Thiệu Phong.</w:t>
      </w:r>
    </w:p>
    <w:p>
      <w:pPr>
        <w:pStyle w:val="BodyText"/>
      </w:pPr>
      <w:r>
        <w:t xml:space="preserve">- Uống chút gì không?</w:t>
      </w:r>
    </w:p>
    <w:p>
      <w:pPr>
        <w:pStyle w:val="BodyText"/>
      </w:pPr>
      <w:r>
        <w:t xml:space="preserve">Thiệu Phong lấy từ trong người ra một cái thẻ vàng. Đây là một tấm thẻ có thể tiêu vô hạn. Mỗi nhân viên của Long Quân đều có một cái thẻ như vậy.</w:t>
      </w:r>
    </w:p>
    <w:p>
      <w:pPr>
        <w:pStyle w:val="BodyText"/>
      </w:pPr>
      <w:r>
        <w:t xml:space="preserve">- Ta muốn rượu đỏ!</w:t>
      </w:r>
    </w:p>
    <w:p>
      <w:pPr>
        <w:pStyle w:val="BodyText"/>
      </w:pPr>
      <w:r>
        <w:t xml:space="preserve">Tử Thần là người đầu tiên mở miệng.</w:t>
      </w:r>
    </w:p>
    <w:p>
      <w:pPr>
        <w:pStyle w:val="BodyText"/>
      </w:pPr>
      <w:r>
        <w:t xml:space="preserve">- Nước chanh!</w:t>
      </w:r>
    </w:p>
    <w:p>
      <w:pPr>
        <w:pStyle w:val="BodyText"/>
      </w:pPr>
      <w:r>
        <w:t xml:space="preserve">Lưu Tĩnh tiếp theo!</w:t>
      </w:r>
    </w:p>
    <w:p>
      <w:pPr>
        <w:pStyle w:val="BodyText"/>
      </w:pPr>
      <w:r>
        <w:t xml:space="preserve">- Cho lão nương trên một chén Thiêu Đao Tử!</w:t>
      </w:r>
    </w:p>
    <w:p>
      <w:pPr>
        <w:pStyle w:val="BodyText"/>
      </w:pPr>
      <w:r>
        <w:t xml:space="preserve">Yên Hồng rất ngay thẳng... Thiêu Đao Tử... Oa, bạn học Yên Hồng uống quá nhiều rượu mạnh ở Tiên giới, thực sự không dám khen tặng với rượu của thế giới này. Thiêu Đao Tử là thứ suy nhất bạn họ Yên Hồng uống cảm thấy có chút mùi vị... Không sai, đó chính là đồ uống...</w:t>
      </w:r>
    </w:p>
    <w:p>
      <w:pPr>
        <w:pStyle w:val="BodyText"/>
      </w:pPr>
      <w:r>
        <w:t xml:space="preserve">- Long châu...</w:t>
      </w:r>
    </w:p>
    <w:p>
      <w:pPr>
        <w:pStyle w:val="BodyText"/>
      </w:pPr>
      <w:r>
        <w:t xml:space="preserve">Lôi Minh mở miệng nói ra câu này! Hơn nữa còn mở miệng nói ra ở chỗ này ! Long châu chí là một loại lá trà đặc biệt do Long Quân làm ra. Lôi Minh thường xuyên vơ vét. Bây giờ đang ở trong sàn nhảy như vậy, ngươi nói muốn long châu. Ngươi quả thực quá ác!</w:t>
      </w:r>
    </w:p>
    <w:p>
      <w:pPr>
        <w:pStyle w:val="BodyText"/>
      </w:pPr>
      <w:r>
        <w:t xml:space="preserve">Sau khi Lôi Minh nói xong câu đó, mặc dù da mặt hắn có dày cũng không nhịn được, khuôn mặt thoáng đỏ. Thời điểm Lôi Minh ra ngoài, bên cạnh đều sẽ dẫn theo hai đến ba nhân viên cảnh vệ. Những nhân viên cảnh vệ này đều rất hiểu thói quen của Lôi Minh. Lôi Minh thích ăn cái gì, thích uống gì, trên căn bản đến một chỗ nào, bọn họ cũng đều sắp xếp tốt từ trước.</w:t>
      </w:r>
    </w:p>
    <w:p>
      <w:pPr>
        <w:pStyle w:val="BodyText"/>
      </w:pPr>
      <w:r>
        <w:t xml:space="preserve">Chuyện Lôi Minh thích uống trà Long châu này, mỗi người trong Long Quân đều biết. Cho nên một khi hắn đi ra ngoài, bọn họ đều sẽ mang theo cho Lôi Minh. Nhưng lần này Lôi Minh lại ra ngoài một mình, làm sao có Long châu mang theo...</w:t>
      </w:r>
    </w:p>
    <w:p>
      <w:pPr>
        <w:pStyle w:val="Compact"/>
      </w:pPr>
      <w:r>
        <w:br w:type="textWrapping"/>
      </w:r>
      <w:r>
        <w:br w:type="textWrapping"/>
      </w:r>
    </w:p>
    <w:p>
      <w:pPr>
        <w:pStyle w:val="Heading2"/>
      </w:pPr>
      <w:bookmarkStart w:id="943" w:name="chương-967-lôi-minh-bị-nguyền-rủa"/>
      <w:bookmarkEnd w:id="943"/>
      <w:r>
        <w:t xml:space="preserve">921. Chương 967: Lôi Minh Bị Nguyền Rủa</w:t>
      </w:r>
    </w:p>
    <w:p>
      <w:pPr>
        <w:pStyle w:val="Compact"/>
      </w:pPr>
      <w:r>
        <w:br w:type="textWrapping"/>
      </w:r>
      <w:r>
        <w:br w:type="textWrapping"/>
      </w:r>
      <w:r>
        <w:t xml:space="preserve">- Trà lài đi...</w:t>
      </w:r>
    </w:p>
    <w:p>
      <w:pPr>
        <w:pStyle w:val="BodyText"/>
      </w:pPr>
      <w:r>
        <w:t xml:space="preserve">Lôi Minh chỉ có thể lùi lại một bước. Thật ra bản thân hắn cũng biết, ở nơi như thế này sẽ không có loại trà đặc biệt như vậy.</w:t>
      </w:r>
    </w:p>
    <w:p>
      <w:pPr>
        <w:pStyle w:val="BodyText"/>
      </w:pPr>
      <w:r>
        <w:t xml:space="preserve">- Âu Dương thì sao?</w:t>
      </w:r>
    </w:p>
    <w:p>
      <w:pPr>
        <w:pStyle w:val="BodyText"/>
      </w:pPr>
      <w:r>
        <w:t xml:space="preserve">Thiệu Phong đã không gọi Âu Dương là tiên sinh. Dù sao đó chỉ là một cách xưng hô khi chưa quen. Bây giờ hắn đã trực tiếp gọi tên Âu Dương.</w:t>
      </w:r>
    </w:p>
    <w:p>
      <w:pPr>
        <w:pStyle w:val="BodyText"/>
      </w:pPr>
      <w:r>
        <w:t xml:space="preserve">- Ta! Cũng cho ta một chén trà lài đi!</w:t>
      </w:r>
    </w:p>
    <w:p>
      <w:pPr>
        <w:pStyle w:val="BodyText"/>
      </w:pPr>
      <w:r>
        <w:t xml:space="preserve">Âu Dương cười nhìn Lôi Minh một chút. Lôi Minh cũng cười một tiếng nói:</w:t>
      </w:r>
    </w:p>
    <w:p>
      <w:pPr>
        <w:pStyle w:val="BodyText"/>
      </w:pPr>
      <w:r>
        <w:t xml:space="preserve">- Chờ khi nào trở về ta sẽ chuẩn bị cho ngươi một chút!</w:t>
      </w:r>
    </w:p>
    <w:p>
      <w:pPr>
        <w:pStyle w:val="BodyText"/>
      </w:pPr>
      <w:r>
        <w:t xml:space="preserve">Lôi Minh tất nhiên hiểu rõ ý của Âu Dương. Thật ra Âu Dương cũng giống Lôi Minh rất thích trà long châu. Cho nên mỗi lần Lôi Minh đến, đều mang cho Âu Dương không ít. Chỉ có điều lần này một mình ra ngoài, lên đường gọng gàng không mang theo thứ gì.</w:t>
      </w:r>
    </w:p>
    <w:p>
      <w:pPr>
        <w:pStyle w:val="BodyText"/>
      </w:pPr>
      <w:r>
        <w:t xml:space="preserve">- Lần này chúng ta đã tìm tới nơi này. Nói vậy lần này giao tiếp sẽ không đơn giản!</w:t>
      </w:r>
    </w:p>
    <w:p>
      <w:pPr>
        <w:pStyle w:val="BodyText"/>
      </w:pPr>
      <w:r>
        <w:t xml:space="preserve">Âu Dương ngồi tại chỗ nhìn Lôi Minh. Lôi Minh ngàn dặm xa xôi đưa những người này từ Tương Thành đi ra rất rõ ràng không phải đơn giản như vậy.</w:t>
      </w:r>
    </w:p>
    <w:p>
      <w:pPr>
        <w:pStyle w:val="BodyText"/>
      </w:pPr>
      <w:r>
        <w:t xml:space="preserve">- Không sai. Long Quân có liên quan đến những việc trọng đại. Mỗi lần vào thời điểm giao nhận đều phải có người ép bãi. Cho nên lần này ta nghĩ vẫn phải nhờ ngươi tới ép bãi. Nếu không sợ là sẽ có một vài người dị năng tới quấy rối!</w:t>
      </w:r>
    </w:p>
    <w:p>
      <w:pPr>
        <w:pStyle w:val="BodyText"/>
      </w:pPr>
      <w:r>
        <w:t xml:space="preserve">Lôi Minh thoáng nhìn về phía Tử Thần. Tử Thần cũng gật đầu nói:</w:t>
      </w:r>
    </w:p>
    <w:p>
      <w:pPr>
        <w:pStyle w:val="BodyText"/>
      </w:pPr>
      <w:r>
        <w:t xml:space="preserve">- Không sai! Tuy nhiên ta sẽ nhắc nhở bọn họ không nên quá đáng!</w:t>
      </w:r>
    </w:p>
    <w:p>
      <w:pPr>
        <w:pStyle w:val="BodyText"/>
      </w:pPr>
      <w:r>
        <w:t xml:space="preserve">- Đúng, thật ra trong chuyện này cũng rất may, chỉ còn lại một điều chính là thời gian của ta không nhiều. Thiệu Phong đối với ta mà nói giống như con trai của ta vậy...</w:t>
      </w:r>
    </w:p>
    <w:p>
      <w:pPr>
        <w:pStyle w:val="BodyText"/>
      </w:pPr>
      <w:r>
        <w:t xml:space="preserve">Lôi Minh nói xong thoáng nhìn về phía Lôi Minh đang đứng phía xa lấy đồ uống. Trong mắt Lôi Minh hiện lên tình cảm sâu đậm, chỉ cần không phải là người mù đều có thể hiểu rõ.</w:t>
      </w:r>
    </w:p>
    <w:p>
      <w:pPr>
        <w:pStyle w:val="BodyText"/>
      </w:pPr>
      <w:r>
        <w:t xml:space="preserve">Thiệu Phong thời còn thiếu niên bất đắc chí, là nhờ Lôi Minh bồi dưỡng Thiệu Phong từng chút một cho đến trình độ như ngày hôm nay. Đối với Lôi Minh mà nói, Thiệu Phong giống như một đứa con trai của mình. Tuy rằng Thiệu Phong và Lôi Minh không hề có bất kỳ liên hệ máu mủ nào, nhưng có thể nhìn ra được, sự tôn kính của Thiệu Phong đối với Lôi Minh là xuất phát từ nội tâm.</w:t>
      </w:r>
    </w:p>
    <w:p>
      <w:pPr>
        <w:pStyle w:val="BodyText"/>
      </w:pPr>
      <w:r>
        <w:t xml:space="preserve">Tướng quân từ khi mới bắt đầu đã yêu cầu nghiêm khắc đối với hắn, không có lúc nào thả lỏng. Tướng quân khổ tâm như vậy lại có mấy người có thể hiểu rõ? Từ nhỏ Thiệu Phong đã hiểu đạo lý này. Cũng chính bởi vì như vậy, Thiệu Phong không ngừng cố gắng làm tốt hơn, nỗ lực theo đuổi bước chân của Lôi Minh. Bây giờ Thiệu Phong trưởng thành. Thiệu Phong có thể một mình gánh vác một phương. Lôi Minh cũng muốn yên tâm bàn giao tất cả.</w:t>
      </w:r>
    </w:p>
    <w:p>
      <w:pPr>
        <w:pStyle w:val="BodyText"/>
      </w:pPr>
      <w:r>
        <w:t xml:space="preserve">- Cho nên lần này ta muốn tự mình nhìn Thiệu Phong và Tiểu Tĩnh thành hôn. Đây cũng coi như một phần tâm sự của ta!</w:t>
      </w:r>
    </w:p>
    <w:p>
      <w:pPr>
        <w:pStyle w:val="BodyText"/>
      </w:pPr>
      <w:r>
        <w:t xml:space="preserve">Thời điểm Lôi Minh nói ra câu này, mặt Lưu Tĩnh chợt đỏ ửng. Nhưng nàng không nhìn thấy, lúc Lôi Minh nói ra điều, trong mắt lại có một chút đau thương.</w:t>
      </w:r>
    </w:p>
    <w:p>
      <w:pPr>
        <w:pStyle w:val="BodyText"/>
      </w:pPr>
      <w:r>
        <w:t xml:space="preserve">- Cái gì gọi là thời gian không nhiều. Sinh mệnh lực của ngươi rất dồi dào. Bình thường mà nói ngươi hẳn có thể sống đến chín mươi tuổi!</w:t>
      </w:r>
    </w:p>
    <w:p>
      <w:pPr>
        <w:pStyle w:val="BodyText"/>
      </w:pPr>
      <w:r>
        <w:t xml:space="preserve">Âu Dương nhìn Lôi Minh. Vừa nãy hắn đã quan sát Lôi Minh một chút. Trên người Lôi Minh tuyệt đối không có bất kỳ bệnh tật nào. Cho dù có, cũng chỉ là gần đây trạng thái tinh thần giống như nghỉ ngơi không tốt. Nhưng điều này cũng không thể ảnh hưởng nhiều!</w:t>
      </w:r>
    </w:p>
    <w:p>
      <w:pPr>
        <w:pStyle w:val="BodyText"/>
      </w:pPr>
      <w:r>
        <w:t xml:space="preserve">Lôi Minh lắc đầu nói:</w:t>
      </w:r>
    </w:p>
    <w:p>
      <w:pPr>
        <w:pStyle w:val="BodyText"/>
      </w:pPr>
      <w:r>
        <w:t xml:space="preserve">- Âu Dương, ta cũng không lừa ngươi. Ta nói với ngươi một chuyện, có lẽ ngươi có thể lý giải! Ngươi tin tưởng vào nguyền rủa không?</w:t>
      </w:r>
    </w:p>
    <w:p>
      <w:pPr>
        <w:pStyle w:val="BodyText"/>
      </w:pPr>
      <w:r>
        <w:t xml:space="preserve">Lôi Minh nhìn Âu Dương nói.</w:t>
      </w:r>
    </w:p>
    <w:p>
      <w:pPr>
        <w:pStyle w:val="BodyText"/>
      </w:pPr>
      <w:r>
        <w:t xml:space="preserve">- Nguyền rủa? Tử Thần ngươi đến nói một chút về nguyền rủa đi!</w:t>
      </w:r>
    </w:p>
    <w:p>
      <w:pPr>
        <w:pStyle w:val="BodyText"/>
      </w:pPr>
      <w:r>
        <w:t xml:space="preserve">Âu Dương không tự mình nói, mà đưa ánh mắt nhìn về phía Tử Thần. Hắn làm vậy là đang kiểm tra Tử Thần, xem Tử Thần có chuyên tâm lắng nghe những điều mình đã dạy hắn hay không!</w:t>
      </w:r>
    </w:p>
    <w:p>
      <w:pPr>
        <w:pStyle w:val="BodyText"/>
      </w:pPr>
      <w:r>
        <w:t xml:space="preserve">- Nguyền rủa! Đây là một tồn tại dưới hình thức lực lượng. Thông thường lực lượng đều tồn tại trực tiếp, đồng thời cũng có tác dụng trực tiếp. Ví dụ như thế này!</w:t>
      </w:r>
    </w:p>
    <w:p>
      <w:pPr>
        <w:pStyle w:val="BodyText"/>
      </w:pPr>
      <w:r>
        <w:t xml:space="preserve">Tử Thần nói “A” một tiếng liền đập một chiếc mặt bàn bằng thủy tinh công nghiệp phía sau thành từng mảnh. Phía trên những mảnh vỡ này chợt hiện lên một đạo kim quang không tính là quá chói mắt. Nhưng mọi người ở gần đều nhìn thấy được! Lần này Tử Thần đã thu hút ánh mắt của không ít người trong sàn nhảy này.</w:t>
      </w:r>
    </w:p>
    <w:p>
      <w:pPr>
        <w:pStyle w:val="BodyText"/>
      </w:pPr>
      <w:r>
        <w:t xml:space="preserve">- Đây là hình thức lực lượng tác dụng trực tiếp! Nguyền rủa thì vừa vặn ngược lại. Nguyền rủa giống như vậy!</w:t>
      </w:r>
    </w:p>
    <w:p>
      <w:pPr>
        <w:pStyle w:val="BodyText"/>
      </w:pPr>
      <w:r>
        <w:t xml:space="preserve">Tử Thần cũng không hoàn toàn nói hết tác dụng, mà dùng cách thức nửa biểu thị nửa giảng giải. Tử Thần làm như vậy khiến Âu Dương rất hài lòng. Dù sao trực tiếp nói với mọi người, Lưu Tĩnh và Lôi Minh sẽ nghe mà không hiểu được rõ.</w:t>
      </w:r>
    </w:p>
    <w:p>
      <w:pPr>
        <w:pStyle w:val="BodyText"/>
      </w:pPr>
      <w:r>
        <w:t xml:space="preserve">Tử Thần cầm một cái giấy đặt ở trước người sau đó điểm một cái. Lúc đó giấy ăn không có bất kỳ biến hóa nào. Nhưng năm giây sau, giấy ăn đột nhiên bốc cháy sau đó giống như hoàn toàn biến mất ngay cả chút tro bụi cũng không tồn tại!</w:t>
      </w:r>
    </w:p>
    <w:p>
      <w:pPr>
        <w:pStyle w:val="BodyText"/>
      </w:pPr>
      <w:r>
        <w:t xml:space="preserve">- Loại này giống như một loại bom hẹn giờ. Chôn một hạt giống ở bên trong, sau đó tại tình huống đặc biệt sẽ phát sinh biến hóa!</w:t>
      </w:r>
    </w:p>
    <w:p>
      <w:pPr>
        <w:pStyle w:val="BodyText"/>
      </w:pPr>
      <w:r>
        <w:t xml:space="preserve">Tử Thần tiếp tục giải thích. Lần này Lôi Minh nhìn cũng có chút giật mình. Thật ra đối với nguyền rủa cho dù là Lôi Minh cũng không thực sự rõ ràng. Nhưng bây giờ Tử Thần dùng phương thức này để giải thích khiến hắn lập tức hiểu rõ!</w:t>
      </w:r>
    </w:p>
    <w:p>
      <w:pPr>
        <w:pStyle w:val="BodyText"/>
      </w:pPr>
      <w:r>
        <w:t xml:space="preserve">- Sao vậy? Ngươi trúng phải nguyền rủa sao?</w:t>
      </w:r>
    </w:p>
    <w:p>
      <w:pPr>
        <w:pStyle w:val="BodyText"/>
      </w:pPr>
      <w:r>
        <w:t xml:space="preserve">Khi bọn họ đang nói chuyện, Thiệu Phong đã bưng đồ uống đến bên này. Âu Dương tnhận một chén trà lài vừa nhẹ nhàng thổi chén trà vừa tùy ý hỏi.</w:t>
      </w:r>
    </w:p>
    <w:p>
      <w:pPr>
        <w:pStyle w:val="BodyText"/>
      </w:pPr>
      <w:r>
        <w:t xml:space="preserve">- Đúng! Thật ra Lôi gia có một chuyện kỳ quái. Đó chính là không ai có thể sống quá sáu mươi tuổi. Chúng ta từng đi tìm Nguyền rủa sư của dị năng giới. Bọn họ nói đây là một loại nguyền rủa truyền thừa!</w:t>
      </w:r>
    </w:p>
    <w:p>
      <w:pPr>
        <w:pStyle w:val="BodyText"/>
      </w:pPr>
      <w:r>
        <w:t xml:space="preserve">Lôi Minh nhìn Âu Dương. Đối với hắn mà nói, có lẽ chỉ có Âu Dương mới có thể giúp hắn.</w:t>
      </w:r>
    </w:p>
    <w:p>
      <w:pPr>
        <w:pStyle w:val="BodyText"/>
      </w:pPr>
      <w:r>
        <w:t xml:space="preserve">- Nguyền rủa truyền thừa. Đúng, đây thật ra là một loại nguyền rủa rất cổ quái. Trước đây ta có quen một nữ nhân tên là Vu tổ. Nàng am hiểu nhất chính là nguyền rủa. Phương thức nguyền rủa của nàng có tên là nguyền rủa linh hồn. Đây hẳn là hình thái cao nhất của nguyền rủa. Nguyền rủa của ngươi hẳn là nguyền rủa cấp thấp! Để ta xem giúp ngươi!</w:t>
      </w:r>
    </w:p>
    <w:p>
      <w:pPr>
        <w:pStyle w:val="BodyText"/>
      </w:pPr>
      <w:r>
        <w:t xml:space="preserve">Lần này không phải là Âu Dương mở miệng, mà là Yên Hồng mở miệng.</w:t>
      </w:r>
    </w:p>
    <w:p>
      <w:pPr>
        <w:pStyle w:val="BodyText"/>
      </w:pPr>
      <w:r>
        <w:t xml:space="preserve">Nguyền rủa bình thường còn cần Âu Dương ra tay sao? Yên Hồng cũng đủ để thuấn sát!</w:t>
      </w:r>
    </w:p>
    <w:p>
      <w:pPr>
        <w:pStyle w:val="BodyText"/>
      </w:pPr>
      <w:r>
        <w:t xml:space="preserve">Trong mắt Yên Hồng lóe lên vô sắc hào quang sau đó lập tức biến mất. Nhưng trong nháy mắt này Yên Hồng đã quan sát toàn thân Lôi Minh từ trên xuống dưới.</w:t>
      </w:r>
    </w:p>
    <w:p>
      <w:pPr>
        <w:pStyle w:val="BodyText"/>
      </w:pPr>
      <w:r>
        <w:t xml:space="preserve">Sau khi xem xong lông mày Yên Hồng liền nhíu lại! Bởi vì trong nháy mắt vừa nãy Yên Hồng lại chẳng thấy trên thân thể của Lôi Minh có cái gì cả. Đây mới là điều khiến Yên Hồng không rõ nhất. Bất kể là nguyền rủa gì, cũng không thể khiến một vị tiên nhân nhìn không ra chứ?</w:t>
      </w:r>
    </w:p>
    <w:p>
      <w:pPr>
        <w:pStyle w:val="BodyText"/>
      </w:pPr>
      <w:r>
        <w:t xml:space="preserve">- Không cần nhìn. Trên người Lôi Minh tuyệt đối không có hạt giống nguyền rủa!</w:t>
      </w:r>
    </w:p>
    <w:p>
      <w:pPr>
        <w:pStyle w:val="BodyText"/>
      </w:pPr>
      <w:r>
        <w:t xml:space="preserve">Âu Dương biết Yên Hồng hẳn chẳng nhìn ra cái gì cả. Với quan tâm chiến ý của hắn còn không nhìn thấy, trên thế giới này còn có thứ gì có thể siêu việt hơn quan tâm chiến ý sao?</w:t>
      </w:r>
    </w:p>
    <w:p>
      <w:pPr>
        <w:pStyle w:val="BodyText"/>
      </w:pPr>
      <w:r>
        <w:t xml:space="preserve">- Quái! Lôi tướng quân, ngươi xác định ngươi bị nguyền rủa là sự thật chứ?</w:t>
      </w:r>
    </w:p>
    <w:p>
      <w:pPr>
        <w:pStyle w:val="BodyText"/>
      </w:pPr>
      <w:r>
        <w:t xml:space="preserve">Yên Hồng bắt đầu có chút nghi ngờ có phải Lôi Minh thấy bầu không khí quá tẻ nhạt nên trêu đùa bọn họ hay không!</w:t>
      </w:r>
    </w:p>
    <w:p>
      <w:pPr>
        <w:pStyle w:val="Compact"/>
      </w:pPr>
      <w:r>
        <w:br w:type="textWrapping"/>
      </w:r>
      <w:r>
        <w:br w:type="textWrapping"/>
      </w:r>
    </w:p>
    <w:p>
      <w:pPr>
        <w:pStyle w:val="Heading2"/>
      </w:pPr>
      <w:bookmarkStart w:id="944" w:name="chương-968-lại-là-họ-đặng"/>
      <w:bookmarkEnd w:id="944"/>
      <w:r>
        <w:t xml:space="preserve">922. Chương 968 : Lại Là Họ Đặng</w:t>
      </w:r>
    </w:p>
    <w:p>
      <w:pPr>
        <w:pStyle w:val="Compact"/>
      </w:pPr>
      <w:r>
        <w:br w:type="textWrapping"/>
      </w:r>
      <w:r>
        <w:br w:type="textWrapping"/>
      </w:r>
      <w:r>
        <w:t xml:space="preserve">- Các ngươi cảm thấy ta sẽ nhàm chán như vậy sao..</w:t>
      </w:r>
    </w:p>
    <w:p>
      <w:pPr>
        <w:pStyle w:val="BodyText"/>
      </w:pPr>
      <w:r>
        <w:t xml:space="preserve">Lôi Minh cười khổ. Điều hắn nói là sự thật. Lôi gia bọn họ trong các đời chưa từng có người nào sống quá sáu mươi tuổi. Cổ quái chính là, mỗi người của Lôi gia, bất kể là khỏe mạnh tới mức nào cũng sẽ chết vào ngày sinh nhật sáu mươi tuổi! Đây thật sự là điều cực kỳ cổ quái. Nếu như chỉ có một, hai người, có thể là trùng hợp. Nhưng từ gia phả của Lôi gia có thẻ thấy, bắt đầu từ Tống triều chuyện như vậy đã xuất hiện. Đây là chuyện không thể nào hiểu được!</w:t>
      </w:r>
    </w:p>
    <w:p>
      <w:pPr>
        <w:pStyle w:val="BodyText"/>
      </w:pPr>
      <w:r>
        <w:t xml:space="preserve">- Lôi tướng quân, trên người ngươi tuyệt đối không có bất kỳ hạt giống nguyền rủa nào. Hơn nữa ta có thể nói rõ ràng cho ngươi biết, cho dù Yêu tổ của Yên Hồng làm ra, cũng tuyệt đối không thể nào dấu diếm được con mắt của ta!</w:t>
      </w:r>
    </w:p>
    <w:p>
      <w:pPr>
        <w:pStyle w:val="BodyText"/>
      </w:pPr>
      <w:r>
        <w:t xml:space="preserve">Âu Dương khẳng định. Quan tâm chiến ý có thể nhìn thấu huyền cơ của thế giới. Đây là một loại mắt mạnh mẽ nhất, không thứ gì có khả năng giấu được Âu Dương.</w:t>
      </w:r>
    </w:p>
    <w:p>
      <w:pPr>
        <w:pStyle w:val="BodyText"/>
      </w:pPr>
      <w:r>
        <w:t xml:space="preserve">- Nhưng...</w:t>
      </w:r>
    </w:p>
    <w:p>
      <w:pPr>
        <w:pStyle w:val="BodyText"/>
      </w:pPr>
      <w:r>
        <w:t xml:space="preserve">Lôi Minh cười khổ còn muốn nói điều gì, nhưng Âu Dương lại ngắt lời Lôi Minh nói:</w:t>
      </w:r>
    </w:p>
    <w:p>
      <w:pPr>
        <w:pStyle w:val="BodyText"/>
      </w:pPr>
      <w:r>
        <w:t xml:space="preserve">- Như vậy đi, ta nhớ hẳn là ba tháng nữa mới chính là ngày sinh nhật của Lôi tướng quân! Ta ở cùng ngươi ba tháng! Ta cùng ngươi qua ngày sinh nhật. Ta bảo vệ ngươi bình yên vô sự sống lâu trăm tuổi!</w:t>
      </w:r>
    </w:p>
    <w:p>
      <w:pPr>
        <w:pStyle w:val="BodyText"/>
      </w:pPr>
      <w:r>
        <w:t xml:space="preserve">Câu nói này của Âu Dương có một loại tự tin xuất phát từ nội tâm.</w:t>
      </w:r>
    </w:p>
    <w:p>
      <w:pPr>
        <w:pStyle w:val="BodyText"/>
      </w:pPr>
      <w:r>
        <w:t xml:space="preserve">- Đúng! Có thể là có đồ vật cổ quái gì đó đè lên Lôi gia các ngươi. Có thể đó không phải là một loại nguyền rủa. Tuy nhiên có Âu Dương ở bên cạnh, đồ vật cổ quái gì cũng vô dụng!</w:t>
      </w:r>
    </w:p>
    <w:p>
      <w:pPr>
        <w:pStyle w:val="BodyText"/>
      </w:pPr>
      <w:r>
        <w:t xml:space="preserve">Yên Hồng gật đầu. Để Âu Dương làm bảo tiêu, đây là điều người bình thường có thể hưởng thụ sao? Cho dù là người có quyền lực tối cao trên thế giới này cũng tuyệt đối không làm được.</w:t>
      </w:r>
    </w:p>
    <w:p>
      <w:pPr>
        <w:pStyle w:val="BodyText"/>
      </w:pPr>
      <w:r>
        <w:t xml:space="preserve">Sở dĩ Âu Dương làm như vậy hoàn toàn bởi vì Lôi Minh là người không tệ lắm. Từ lúc Âu Dương biết Lôi Minh tới nay, Lôi Minh chưa bao giờ từng sử dụng bất kỳ tâm kế nào đối với Âu Dương. Thậm chí ngay cả Thiệu Phong đi theo bên cạnh Âu Dương, Lôi Minh cũng chưa bao giờ hỏi thăm Thiệu Phong về chuyện của Âu Dương. Đây là đoeẻ, Âu Dương thích nhất ở Lôi Minh. Người này đủ thông minh, biết cái gì nên hỏi, cái gì không nên hỏi!</w:t>
      </w:r>
    </w:p>
    <w:p>
      <w:pPr>
        <w:pStyle w:val="BodyText"/>
      </w:pPr>
      <w:r>
        <w:t xml:space="preserve">- Thật sao?</w:t>
      </w:r>
    </w:p>
    <w:p>
      <w:pPr>
        <w:pStyle w:val="BodyText"/>
      </w:pPr>
      <w:r>
        <w:t xml:space="preserve">Nghe thấy Âu Dương nói như vậy, lo lắng trong lòng Lôi Minh liền giảm bớt! Nếu như Âu Dương thật sự có thể với ở bên cạnh hắn, như vậy Lôi Minh tin tưởng cho dù tiếp theo có là ngày tận thế mình vẫn có thể sống sót!</w:t>
      </w:r>
    </w:p>
    <w:p>
      <w:pPr>
        <w:pStyle w:val="BodyText"/>
      </w:pPr>
      <w:r>
        <w:t xml:space="preserve">- Quân tử nhất ngôn tứ mã nan truy! Tuy nhiên Lôi tướng quân, ngươi biết đấy, người như ta sẽ có lúc gặp rắc rối. Cho nên tiếp theo phát sinh chuyện gì ngươi có thể đứng ra nhận trách nhiệm giúp ta được không?</w:t>
      </w:r>
    </w:p>
    <w:p>
      <w:pPr>
        <w:pStyle w:val="BodyText"/>
      </w:pPr>
      <w:r>
        <w:t xml:space="preserve">Âu Dương cười ha ha. Thật ra câu nói này hoàn toàn là nói đùa.</w:t>
      </w:r>
    </w:p>
    <w:p>
      <w:pPr>
        <w:pStyle w:val="BodyText"/>
      </w:pPr>
      <w:r>
        <w:t xml:space="preserve">- Được! Thiệu Phong nói chỉ cần ngươi không cho nổ trong Nam Hải sẽ không chuyện gì. Hiện tại ta bảo đảm cho ngươi, cho dù ngươi làm nổ bên trong Nam Hải ta cũng có thể khiến ngươi không có chuyện gì!</w:t>
      </w:r>
    </w:p>
    <w:p>
      <w:pPr>
        <w:pStyle w:val="BodyText"/>
      </w:pPr>
      <w:r>
        <w:t xml:space="preserve">Lần này Lôi Minh còn lợi hại hơn cả Thiệu Phong... Tuy nhiên nhóm người đều cảm thấy rất buồn bực. Bên trong Nam Hải này có chiêu ai trêu chọc ai, mỗi lần đều cho nổ nó...</w:t>
      </w:r>
    </w:p>
    <w:p>
      <w:pPr>
        <w:pStyle w:val="BodyText"/>
      </w:pPr>
      <w:r>
        <w:t xml:space="preserve">- Ôi u! Khẩu khí không nhỏ! Mụ nội nó đừng cho nổ bên trong Nam Hải. Các ngươi có biết nơi đó là sản nghiệp của Đặng thiếu hay không. Từ khi khai trương đến bây giờ các ngươi là người đầu tiên dám đập bàn ở đây!</w:t>
      </w:r>
    </w:p>
    <w:p>
      <w:pPr>
        <w:pStyle w:val="BodyText"/>
      </w:pPr>
      <w:r>
        <w:t xml:space="preserve">Bỗng nhiên, một giọng nói không hài hòa đã xuất hiện ở chỗ này. Phải nói rằng, vẫn có một vài người không sợ chết đi ra gây phiền phức.</w:t>
      </w:r>
    </w:p>
    <w:p>
      <w:pPr>
        <w:pStyle w:val="BodyText"/>
      </w:pPr>
      <w:r>
        <w:t xml:space="preserve">Hơn nữa những người này đều có một đặc điểm chung, chính là cảm giác thế lực phía sau mình là lớn nhất. Cho nên mắt chó coi thường người khác, căn bản không biết cái gì là nên trêu chọc, cái gì là không nên dây vào! Bây giờ trong những người này đang ngồi đây, kém cỏi nhất chính là Thiệu Phong. Nhưng Thiệu Phong vẫn là nhân vật giẫm một cước đã có thể khiến Bắc Kinh hoảng loạn!</w:t>
      </w:r>
    </w:p>
    <w:p>
      <w:pPr>
        <w:pStyle w:val="BodyText"/>
      </w:pPr>
      <w:r>
        <w:t xml:space="preserve">Thiệu Phong nghe thấy giọng nói không hài hòa này, lông mi hắn chợt nhíu lại. Lại là họ Đặng!</w:t>
      </w:r>
    </w:p>
    <w:p>
      <w:pPr>
        <w:pStyle w:val="BodyText"/>
      </w:pPr>
      <w:r>
        <w:t xml:space="preserve">- Tại sao mỗi lần đều là họ Đặng tìm việc vậy? Ta nhịn họ Đặng đã quá lâu rồi!</w:t>
      </w:r>
    </w:p>
    <w:p>
      <w:pPr>
        <w:pStyle w:val="BodyText"/>
      </w:pPr>
      <w:r>
        <w:t xml:space="preserve">Lưu Tĩnh nổi giận. Lần trước bọn họ đến Bắc Kinh chính là Đặng Dương uy hiếp Âu Dương, khiến Thiệu Phong nửa đường cứu một mạng. Hiện tại lại là họ Đặng. Bọn họ với họ Đặng có thù oán gì sao? Hay là họ Đặng thực sự quá xui xẻo?</w:t>
      </w:r>
    </w:p>
    <w:p>
      <w:pPr>
        <w:pStyle w:val="BodyText"/>
      </w:pPr>
      <w:r>
        <w:t xml:space="preserve">- Tiểu nha đầu này trông rất xinh đẹp. Tại sao nói chuyện lại thối như thế. Ngươi cũng có thể gọi tên của Đặng thiếu sao!</w:t>
      </w:r>
    </w:p>
    <w:p>
      <w:pPr>
        <w:pStyle w:val="BodyText"/>
      </w:pPr>
      <w:r>
        <w:t xml:space="preserve">Lúc này, người mở miệng nói chuyện đã đi tới nơi. Đây là một gia hỏa hơn ba mươi tuổi. Trên mặt có một vết đao. Hắn có diện mạo còn hung ác hơn cả Tử Thần. Tuy rằng là người khoác lớp da chó, nhưng trong xương vẫn không sạch sẽ.</w:t>
      </w:r>
    </w:p>
    <w:p>
      <w:pPr>
        <w:pStyle w:val="BodyText"/>
      </w:pPr>
      <w:r>
        <w:t xml:space="preserve">- Những năm gần đây Đặng Dương càng ngày càng làm càn. Trước đây hắn chỉ là đánh bạc. Trong mắt thế hệ trước vẫn là hài tử đáng yêu. Loại trò đùa trẻ con không ai nói cái gì. Bây giờ lại bắt đầu chới thứ không sạch sẽ rồi!</w:t>
      </w:r>
    </w:p>
    <w:p>
      <w:pPr>
        <w:pStyle w:val="BodyText"/>
      </w:pPr>
      <w:r>
        <w:t xml:space="preserve">Lôi Minh thấp giọng nói. Tuy nhiên trong giọng nói của hắn vẫn lộ rõ sự uy nghiêm. Từ khi tiến vào câu lạc bộ ban đêm này Lôi Minh đã biết nơi này không sạch sẽ. Nhìn vào trong góc tối, thỉnh thoảng sẽ xuất hiện một thứ vô cùng không hài hòa.</w:t>
      </w:r>
    </w:p>
    <w:p>
      <w:pPr>
        <w:pStyle w:val="BodyText"/>
      </w:pPr>
      <w:r>
        <w:t xml:space="preserve">Tuy nhiên hôm nay Lôi Minh tới đây không phải để xử lý những chuyện nhỏ nhặt này. Hôm nay Lôi Minh tới cùng Âu Dương thả lỏng một chút. Hắn vốn không tính tìm việc.</w:t>
      </w:r>
    </w:p>
    <w:p>
      <w:pPr>
        <w:pStyle w:val="BodyText"/>
      </w:pPr>
      <w:r>
        <w:t xml:space="preserve">Nếu như không phải gia hỏa không hài hòa này đi ra nói những lời nói không hài hòa như vậy, có lẽ ngày hôm nay Lôi Minh coi như không nhìn thấy!</w:t>
      </w:r>
    </w:p>
    <w:p>
      <w:pPr>
        <w:pStyle w:val="BodyText"/>
      </w:pPr>
      <w:r>
        <w:t xml:space="preserve">Nhưng bây giờ tại địa bàn của mình, bị một con chó chỉ vào vị khách tôn quý nhất của mình mắng chửi như vậy, nếu như mình không nổi trận lôi đình đánh giết tất cả, vậy sau này mình cũng không cần lăn lộn nữa!</w:t>
      </w:r>
    </w:p>
    <w:p>
      <w:pPr>
        <w:pStyle w:val="BodyText"/>
      </w:pPr>
      <w:r>
        <w:t xml:space="preserve">Thật ra trên toàn quốc thế lực Đặng gia vẫn rất lớn. Chỉ có điều sau khi nhóm người đứng đầu Đặng gia mất, Đặng gia bắt đầu dần dần đã rời xa quyền lợi trung tâm. Cho dù người thế hệ trước vẫn có một chút cảm tình đối với Đặng gia, nhưng có câu nói rất hay, người đi trà lạnh. Bây giờ mặc dù Đặng gia có thế lực cũng chỉ có thể làm một vào trò đùa trẻ con, ví dụ như mò tiền...</w:t>
      </w:r>
    </w:p>
    <w:p>
      <w:pPr>
        <w:pStyle w:val="BodyText"/>
      </w:pPr>
      <w:r>
        <w:t xml:space="preserve">Đương nhiên, Đặng gia mò tiền mấu chốt là trong tình huống không đụng vào mấy người quan trọng. Mà hôm nay Lôi Minh đã vô cùng tức giận! Mình dẫn Âu Dương đến Bắc Kinh, Âu Dương thậm chí đáp ứng giúp mình vượt qua kiếp nạ ở tuổi sáu mươi. Nhưng bây giờ đột nhiên xuất hiện một gia hỏa mắt không mở gây rối. Nếu như mình không thể xử lý tốt chuyện này, như vậy Lôi Minh sẽ cảm giác mình thật sự già rồi...</w:t>
      </w:r>
    </w:p>
    <w:p>
      <w:pPr>
        <w:pStyle w:val="BodyText"/>
      </w:pPr>
      <w:r>
        <w:t xml:space="preserve">Lôi Minh lấy ra một chiếc điện thoại vệ tinh. Lôi Minh bắt đầu tìm số điện thoại của Đặng gia trong vô số dãy số.</w:t>
      </w:r>
    </w:p>
    <w:p>
      <w:pPr>
        <w:pStyle w:val="BodyText"/>
      </w:pPr>
      <w:r>
        <w:t xml:space="preserve">- Mẹ nói, đừng làm chúng ta sợ. Chúng ta đã nhìn thấy nhiều kẻ gọi người rồi. Bọn họ chỉ mới nghe nói là Hollywood mỗi người đều sợ tới mức đái ra quần rồi!</w:t>
      </w:r>
    </w:p>
    <w:p>
      <w:pPr>
        <w:pStyle w:val="BodyText"/>
      </w:pPr>
      <w:r>
        <w:t xml:space="preserve">Nam nhân có vết đao trên mặt kia rõ ràng còn chưa ý thức được lần này rốt cuộc mình đã chọc phải người thế nào.</w:t>
      </w:r>
    </w:p>
    <w:p>
      <w:pPr>
        <w:pStyle w:val="BodyText"/>
      </w:pPr>
      <w:r>
        <w:t xml:space="preserve">Nhóm người bọn họ không tranh cãi với nam tử có vết đao trên mặt. Những người này thân phận thế nào?</w:t>
      </w:r>
    </w:p>
    <w:p>
      <w:pPr>
        <w:pStyle w:val="Compact"/>
      </w:pPr>
      <w:r>
        <w:br w:type="textWrapping"/>
      </w:r>
      <w:r>
        <w:br w:type="textWrapping"/>
      </w:r>
    </w:p>
    <w:p>
      <w:pPr>
        <w:pStyle w:val="Heading2"/>
      </w:pPr>
      <w:bookmarkStart w:id="945" w:name="chương-969-hổ-gia"/>
      <w:bookmarkEnd w:id="945"/>
      <w:r>
        <w:t xml:space="preserve">923. Chương 969 : Hổ Gia</w:t>
      </w:r>
    </w:p>
    <w:p>
      <w:pPr>
        <w:pStyle w:val="Compact"/>
      </w:pPr>
      <w:r>
        <w:br w:type="textWrapping"/>
      </w:r>
      <w:r>
        <w:br w:type="textWrapping"/>
      </w:r>
      <w:r>
        <w:t xml:space="preserve">Trong mắt bọn họ, tên nam tử mặt sẹo này chẳng qua chỉ là một tên côn đồ nho nhỏ mà thôi. Bọn họ sẽ không gây khó dễ với một tên côn đồ nhỏ như vậy. Bởi vì gia hoả này còn chưa xứng!</w:t>
      </w:r>
    </w:p>
    <w:p>
      <w:pPr>
        <w:pStyle w:val="BodyText"/>
      </w:pPr>
      <w:r>
        <w:t xml:space="preserve">Ngược món ăn rất dễ dàng! Nhưng nếu như món ăn này quá tệ, vậy không người nào nguyện ý đi ngược. Đối với đám người Lôi Minh mà nói, tên côn đồ nhỏ này thậm chí còn không đáng để đặt lên bàn ăn. Những kẻ như vậy tại Bắc Kinh này có tới hàng ngàn, hàng vạn.</w:t>
      </w:r>
    </w:p>
    <w:p>
      <w:pPr>
        <w:pStyle w:val="BodyText"/>
      </w:pPr>
      <w:r>
        <w:t xml:space="preserve">Nhìn thấy những người này từ đầu tới đuôi không ngờ đều không thèm liếc mắt nhìn mình một cái, nam nhân mặt sẹo dường như đánh hơi được một tia khí tức nguy hiểm. Sau đó liền thấy hắn lấy ra một cái điện thoại, quay về phía bên trong nói:</w:t>
      </w:r>
    </w:p>
    <w:p>
      <w:pPr>
        <w:pStyle w:val="BodyText"/>
      </w:pPr>
      <w:r>
        <w:t xml:space="preserve">- Có lẽ khó nhai! Bảo Hổ gia đến xử lý!</w:t>
      </w:r>
    </w:p>
    <w:p>
      <w:pPr>
        <w:pStyle w:val="BodyText"/>
      </w:pPr>
      <w:r>
        <w:t xml:space="preserve">Hổ gia! Ở Bắc Kinh này Hổ gia cũng coi như là một nhân vật nho nhỏ có tiếng. Bây giờ tên nam nhân mặt sẹo này cảm giác có lẽ mình thật sự đụng phải nhân vật lớn, cho nên vội vàng muốn mời ra Hổ gia đứng sau lưng mình đến!</w:t>
      </w:r>
    </w:p>
    <w:p>
      <w:pPr>
        <w:pStyle w:val="BodyText"/>
      </w:pPr>
      <w:r>
        <w:t xml:space="preserve">- Lão Đặng!</w:t>
      </w:r>
    </w:p>
    <w:p>
      <w:pPr>
        <w:pStyle w:val="BodyText"/>
      </w:pPr>
      <w:r>
        <w:t xml:space="preserve">Ngay khi tên nam nhân mặt sẹo vừa rời khỏi, cuối cùng Lôi Minh đã liên lạc được với gia chủ hiện tại của Đặng gia, Đặng Trung Hưng. Bây giờ đã là đêm khuya. Theo tình huống bình thường, lúc này điện thoại của Đặng Trung Hưng đều do quản gia bảo quản. Mà khi quản gia gọi hắn từ trong giấc mộng tỉnh lại, Đặng Trung Hưng biết, người gọi điện thoại tuyệt đối không phải là người bình thường.</w:t>
      </w:r>
    </w:p>
    <w:p>
      <w:pPr>
        <w:pStyle w:val="BodyText"/>
      </w:pPr>
      <w:r>
        <w:t xml:space="preserve">- Lôi tướng quân!</w:t>
      </w:r>
    </w:p>
    <w:p>
      <w:pPr>
        <w:pStyle w:val="BodyText"/>
      </w:pPr>
      <w:r>
        <w:t xml:space="preserve">Tuy rằng Đặng Trung Hưng không nhìn tới điện thoại, nhưng nghe thấy giọng nói này hắn lập tức nhận ra đây là giọng nói của Lôi Minh. Giọng nói của Lôi Minh nghe ra chỉ khoảng hơn ba mươi tuổi. Một người trẻ như vậy dám gọi hắn là lão Đặng, chỉ có một mình Lôi Minh. Dĩ nhiên, giọng nói của Lôi Minh chỉ giống như mới ba mươi tuổi, nhưng trên thực tế Lôi Minh đã sắp sáu mươi...</w:t>
      </w:r>
    </w:p>
    <w:p>
      <w:pPr>
        <w:pStyle w:val="BodyText"/>
      </w:pPr>
      <w:r>
        <w:t xml:space="preserve">- Lôi tướng quân đang ở chỗ nào, sao nghe ầm ĩ như vậy?</w:t>
      </w:r>
    </w:p>
    <w:p>
      <w:pPr>
        <w:pStyle w:val="BodyText"/>
      </w:pPr>
      <w:r>
        <w:t xml:space="preserve">Đặng Trung Hưng nghe thấy bên Lôi Minh vọng tới tiếng nhạc đinh tai nhức óc lập tức nhíu nhíu mày. Bình thường, Lôi Minh rất ít khi tìm mình. Chẳng lẽ vì đại thọ của Lôi Minh ba tháng sau? Điều này cũng không đúng. Chuyện như vậy không cần Lôi Minh tự mình thông báo. Chỉ cần Long Quân đưa một thiệp mời đến, toàn quốc không có ai không nể mặt Lôi Minh.</w:t>
      </w:r>
    </w:p>
    <w:p>
      <w:pPr>
        <w:pStyle w:val="BodyText"/>
      </w:pPr>
      <w:r>
        <w:t xml:space="preserve">Lại nói nữa, Đặng Trung Hưng còn biết chuyện người của Lôi gia cứ tới sáu mươi tuổi hẳn sẽ phải chết. Cho nên hắn cảm thấy Lôi Minh sẽ không thực sự muốn tổ chức bữa sinh nhật này!</w:t>
      </w:r>
    </w:p>
    <w:p>
      <w:pPr>
        <w:pStyle w:val="BodyText"/>
      </w:pPr>
      <w:r>
        <w:t xml:space="preserve">- Lão Đặng, giờ này còn đánh thức lão dậy thật sự ngại quá. Chỉ có điều hiện tại chúng ta đang ở trong Hollywood của Đặng gia. Chắc hẳn nếu lão Đặng không đến, chúng ta sẽ không đi được! Được rồi, cứ như vậy đi!</w:t>
      </w:r>
    </w:p>
    <w:p>
      <w:pPr>
        <w:pStyle w:val="BodyText"/>
      </w:pPr>
      <w:r>
        <w:t xml:space="preserve">Lôi Minh căn bản cũng không có cho Đặng Trung Hưng cơ hội đáp lời. Sau khi nói xong Lôi Minh cũng mặc kệ Đặng Trung Hưng có phải đã nghe rõ hay không, trực tiếp cúp điện thoại.</w:t>
      </w:r>
    </w:p>
    <w:p>
      <w:pPr>
        <w:pStyle w:val="BodyText"/>
      </w:pPr>
      <w:r>
        <w:t xml:space="preserve">Mà lần này Đặng Trung Hưng đúng là chưa nghe được rõ ràng. Tuy nhiên hắn vẫn nghe rõ được từ Hollywood! Liên tưởng đến âm thanh mới rồi, trong lòng Đặng Trung Hưng thoáng giật mình một cái, sau đó lập tức tỉnh cả ngủ!</w:t>
      </w:r>
    </w:p>
    <w:p>
      <w:pPr>
        <w:pStyle w:val="BodyText"/>
      </w:pPr>
      <w:r>
        <w:t xml:space="preserve">- Hollywood chỉ là một sự nghiệp đẻ non. Tuy rằng bên trong không thực sự sạch sẽ, nhưng Lôi Minh có thân phận thế nào. Hắn sao có thể đi quản những việc nhỏ như vậy?</w:t>
      </w:r>
    </w:p>
    <w:p>
      <w:pPr>
        <w:pStyle w:val="BodyText"/>
      </w:pPr>
      <w:r>
        <w:t xml:space="preserve">Đặng Trung Hưng ngồi ở trên giường. Người quản gia đã theo hắn bốn mươi năm đứng ở một bên lặng lẽ chờ đợi lão gia phân phó.</w:t>
      </w:r>
    </w:p>
    <w:p>
      <w:pPr>
        <w:pStyle w:val="BodyText"/>
      </w:pPr>
      <w:r>
        <w:t xml:space="preserve">- Dương nhi đâu rồi?</w:t>
      </w:r>
    </w:p>
    <w:p>
      <w:pPr>
        <w:pStyle w:val="BodyText"/>
      </w:pPr>
      <w:r>
        <w:t xml:space="preserve">Đặng Trung Hưng thoáng nhìn về phía lão quản gia hỏi.</w:t>
      </w:r>
    </w:p>
    <w:p>
      <w:pPr>
        <w:pStyle w:val="BodyText"/>
      </w:pPr>
      <w:r>
        <w:t xml:space="preserve">- Lão gia, đêm nay tiểu thiếu gia không trở về! Hẳn đang ở bên Tây Sơn!</w:t>
      </w:r>
    </w:p>
    <w:p>
      <w:pPr>
        <w:pStyle w:val="BodyText"/>
      </w:pPr>
      <w:r>
        <w:t xml:space="preserve">Tây Sơn mà quản gia nói chính là một toà biệt thự có tên gọi là Tây Sơn. Đó là nơi Đặng Dương bao dưỡng một minh tinh địa phương. Đây là bí mật công khai của Đặng gia. Tuy nhiên không có người để ý tới điều này. Dù sao cũng là nam nhân...</w:t>
      </w:r>
    </w:p>
    <w:p>
      <w:pPr>
        <w:pStyle w:val="BodyText"/>
      </w:pPr>
      <w:r>
        <w:t xml:space="preserve">- Để hắn lập tức lăn tới Hollywood cho ta!</w:t>
      </w:r>
    </w:p>
    <w:p>
      <w:pPr>
        <w:pStyle w:val="BodyText"/>
      </w:pPr>
      <w:r>
        <w:t xml:space="preserve">Đặng Trung Hưng vừa nói vừa bắt đầu mặc quần áo! Hắn biết từ trước đến nay Lôi Minh đều không phải là một người giỏi về nói đùa. Lần này nửa đêm Lôi Minh đột nhiên gọi điện thoại đánh thức mình, nhất định đã xảy ra chuyện gì! Bây giờ Lôi Minh đã đến thời điểm sắp phải thoái vị. Càng đến thời điểm này, người ta lại càng mẫn cảm. Lôi Minh một đời chinh chiến chỉ sợ càng nhạy cảm hơn. Nếu như ai dám đắc tội hắn vào lúc này, Lôi Minh sắp chết cũng sẽ phản công!</w:t>
      </w:r>
    </w:p>
    <w:p>
      <w:pPr>
        <w:pStyle w:val="BodyText"/>
      </w:pPr>
      <w:r>
        <w:t xml:space="preserve">- Mạng của gia hoả Lôi Minh này chỉ còn có ba tháng. Hiện tại tất cả cơ bản đều giao vào trong tay Thiệu Phong. Thiệu Phong với Tử Thần kia lại là huynh đệ tốt. Không ai dám động tới Thiệu Phong. Hiện tại Lôi Minh chỉ đang đợi tới thời khắc cuối cùng. Vào lúc này chọc Lôi Minh, cho dù hắn biết mình sắp chết cũng phải cắn một người!</w:t>
      </w:r>
    </w:p>
    <w:p>
      <w:pPr>
        <w:pStyle w:val="BodyText"/>
      </w:pPr>
      <w:r>
        <w:t xml:space="preserve">Đặng Trung Hưng biết, thời gian của Lôi Minh không nhiều. Đây cũng là một bí mật công khai. Cho nên hiện tại trong giai đoạn này không có ai đi trêu chọc Lôi Minh. Cho dù mấy người có địa vị gần ngang bằng với Lôi Minh cũng sẽ không làm như vậy!</w:t>
      </w:r>
    </w:p>
    <w:p>
      <w:pPr>
        <w:pStyle w:val="BodyText"/>
      </w:pPr>
      <w:r>
        <w:t xml:space="preserve">Trong Hollywood, Lôi Minh để điện thoại xuống. Hắn tin tưởng chẳng mấy chốc Đặng Trung Hưng sẽ tới chỗ này. Lôi Minh cũng tin tưởng, sau đêm nay nơi này sẽ đóng cửa! Không vì cái gì khác, chỉ bởi vì người nơi này con mắt không đủ sáng!</w:t>
      </w:r>
    </w:p>
    <w:p>
      <w:pPr>
        <w:pStyle w:val="BodyText"/>
      </w:pPr>
      <w:r>
        <w:t xml:space="preserve">Cùng lúc Lôi Minh để điện thoại xuống, Người được nam nhân mặt sẹo gọi là Hổ gia từ trên lầu ba đi xuống. Nhìn qua đây là một nam tử khoảng bốn mươi tuổi, sắc mặt âm trầm, da dẻ cực kỳ trắng trẻo. Thoáng nhìn ngược lại càng giống như một cương thi.</w:t>
      </w:r>
    </w:p>
    <w:p>
      <w:pPr>
        <w:pStyle w:val="BodyText"/>
      </w:pPr>
      <w:r>
        <w:t xml:space="preserve">- Các vị, nơi này là sản nghiệp của ai, không cần nói chắc hẳn các vị đều đã rõ. Vừa nãy thủ hạ này của ta không hiểu chuyện quấy rầy nhã hứng của các vị. Như vậy đi! Đêm nay ta bồi thường cho các vị! Rượu đêm nay ta mời!</w:t>
      </w:r>
    </w:p>
    <w:p>
      <w:pPr>
        <w:pStyle w:val="BodyText"/>
      </w:pPr>
      <w:r>
        <w:t xml:space="preserve">Ánh mắt của Hổ gia rõ ràng cao hơn nam nhân mặt sẹo kia vô số lần.</w:t>
      </w:r>
    </w:p>
    <w:p>
      <w:pPr>
        <w:pStyle w:val="BodyText"/>
      </w:pPr>
      <w:r>
        <w:t xml:space="preserve">Thời điểm hắn từ trên lầu ba đi xuống, hắn đã không ngừng quan sát những người này. Những người này mang đến cho hắn một cảm giác giống như những người bình thường khác! Không sai, chính là người bình thường trên đườngi tùy ý có thể nhìn thấy được. Nhưng Hổ gia biết, đây mới là điểm cổ quái nhất. Vừa nãy sau khi nam tử mặt sựo uy hiếp một hồi, không ngờ không khiến những người này có chút chấn động nào!</w:t>
      </w:r>
    </w:p>
    <w:p>
      <w:pPr>
        <w:pStyle w:val="BodyText"/>
      </w:pPr>
      <w:r>
        <w:t xml:space="preserve">Hổ gia đã từng gặp rất nhiều nhân vật trâu bò. Nhưng bất luận là người trâu bò tới mức nào, chỉ cần nam nhân mặt sựo uy hiếp một chút tâm lý sẽ chấn động. Nếu như những người này hoàn toàn không có một chút chấn động tâm lý nào, vậy chỉ có thể có một khả năng. Đó chính là những người này căn bản liền không để ý tới nam nhân mặt sẹo. Hoặc là nói bọn họ trực tiếp coi nam nhân mặt sẹo như rắm thối!</w:t>
      </w:r>
    </w:p>
    <w:p>
      <w:pPr>
        <w:pStyle w:val="BodyText"/>
      </w:pPr>
      <w:r>
        <w:t xml:space="preserve">Người như vậy sẽ là người bình thường sao? Cho nên sau khi Hổ gia xuống tới nơi cũng không hề bất kỳ hành động bức bách nào, mà dùng phương thức này muốn giải quyết vấn đề. Nhưng đáng tiếc hiện tại đã muộn. Nếu như ban đầu Hổ gia xuống trước, như vậy với tính cách không muốn gây chuyện của Lôi Minh sẽ thả cho Đặng gia một con đường sống. Nhưng bây giờ cái gì cũng đã muộn! Hiện tại mũi tên đã ở trên dây cung, muốn không bắn nữa, thật sự không thể nào.</w:t>
      </w:r>
    </w:p>
    <w:p>
      <w:pPr>
        <w:pStyle w:val="Compact"/>
      </w:pPr>
      <w:r>
        <w:br w:type="textWrapping"/>
      </w:r>
      <w:r>
        <w:br w:type="textWrapping"/>
      </w:r>
    </w:p>
    <w:p>
      <w:pPr>
        <w:pStyle w:val="Heading2"/>
      </w:pPr>
      <w:bookmarkStart w:id="946" w:name="chương-970-gọi-ta-tiếng-hổ-ca"/>
      <w:bookmarkEnd w:id="946"/>
      <w:r>
        <w:t xml:space="preserve">924. Chương 970: Gọi Ta Tiếng Hổ Ca</w:t>
      </w:r>
    </w:p>
    <w:p>
      <w:pPr>
        <w:pStyle w:val="Compact"/>
      </w:pPr>
      <w:r>
        <w:br w:type="textWrapping"/>
      </w:r>
      <w:r>
        <w:br w:type="textWrapping"/>
      </w:r>
      <w:r>
        <w:t xml:space="preserve">- Như vậy, bằng hữu nể tình gọi ta một tiếng Hổ gia. Nếu các vị nể mặt ta, gọi ta một tiếng Hổ ca, đêm nay không có chuyện gì phát sinh...</w:t>
      </w:r>
    </w:p>
    <w:p>
      <w:pPr>
        <w:pStyle w:val="BodyText"/>
      </w:pPr>
      <w:r>
        <w:t xml:space="preserve">Hổ gia còn chưa nói hết lời Thiệu Phong đã đứng lên!</w:t>
      </w:r>
    </w:p>
    <w:p>
      <w:pPr>
        <w:pStyle w:val="BodyText"/>
      </w:pPr>
      <w:r>
        <w:t xml:space="preserve">Vừa nãy Hổ gia vừa nói gọi ta một tiếng Hổ ca rõ ràng đã khiến tất cả mọi người đều nhíu mày. Mà lúc này có Thiệu Phong ở đây, Lôi Minh không cần mở miệng nữa. Chuyện như vậy Thiệu Phong có thể xử lý!</w:t>
      </w:r>
    </w:p>
    <w:p>
      <w:pPr>
        <w:pStyle w:val="BodyText"/>
      </w:pPr>
      <w:r>
        <w:t xml:space="preserve">- Ngươi là ai? Ngươi cũng xứng sao? Cút sang một bên. Một con chó thối cũng dám đứng ở chỗ này léo nha léo nhéo! Một hồi lão chó sau lưng ngươi tới đây, ngươi có giải thích với chúng ta thế nào cũng vô dụng. Vẫn để lão chó sau lưng ngươi giải thích đi!</w:t>
      </w:r>
    </w:p>
    <w:p>
      <w:pPr>
        <w:pStyle w:val="BodyText"/>
      </w:pPr>
      <w:r>
        <w:t xml:space="preserve">Thiệu Phong nói một hồi, ngay cả mặt mũi của Đặng gia cũng không lưu lại! Vừa nãy Lôi Minh đã gọi điện thoại cho Đặng Trung Hưng. Mà bây giờ Thiệu Phong lại trực tiếp xưng gọi là lão chó. Chỉ sợ người dám ngông cuồng như thế cũng chỉ có hắn.</w:t>
      </w:r>
    </w:p>
    <w:p>
      <w:pPr>
        <w:pStyle w:val="BodyText"/>
      </w:pPr>
      <w:r>
        <w:t xml:space="preserve">- Ta thích cách xưng hô này. Lão chó! Ha ha ha ha!</w:t>
      </w:r>
    </w:p>
    <w:p>
      <w:pPr>
        <w:pStyle w:val="BodyText"/>
      </w:pPr>
      <w:r>
        <w:t xml:space="preserve">Tử Thần ở bên cạnh giống như muốn thêm phiền phức. Hắn vừa liếm đầu lưỡi thưởng thức rượu đỏ trong chén vừa nói. Nếu như hiện tại lại phối hợp với một bộ răng giả, thật đúng là giống như một quỷ hút máu</w:t>
      </w:r>
    </w:p>
    <w:p>
      <w:pPr>
        <w:pStyle w:val="BodyText"/>
      </w:pPr>
      <w:r>
        <w:t xml:space="preserve">- Các ngươi...</w:t>
      </w:r>
    </w:p>
    <w:p>
      <w:pPr>
        <w:pStyle w:val="BodyText"/>
      </w:pPr>
      <w:r>
        <w:t xml:space="preserve">Nghe thấy Thiệu Phong nói vậy, Hổ gia lập tức nổi giận! Nhưng dù phẫn nộ, trong lòng Hổ gia vẫn rất bình tĩnh! Hổ gia lăn lộn trên đường không phải chỉ ngày một ngày hai. Sóng to gió lớn mấy nhìn cũng đã nhiều. Nếu như ngay cả sự bình tĩnh cơ bản cũng không làm được vậy hắn đã chết vô số lần! Mà bây giờ nghe thấy Thiệu Phong nói như vậy, điều hắn nghĩ đến trước hết không phải là phẫn nộ, mà thân phận của người nói chuyện!</w:t>
      </w:r>
    </w:p>
    <w:p>
      <w:pPr>
        <w:pStyle w:val="BodyText"/>
      </w:pPr>
      <w:r>
        <w:t xml:space="preserve">Ở Bắc Kinh, tuy rằng địa vị của Hổ gia không cao, nhưng kiến thức của hắn thực sự không ít. Đặng gia ở Bắc Kinh chắc chắn được xem là một nhân vật có thực quyền. Người dám quang minh chính đại gọi Đặng Trung Hưng là lão chó, còn là người trẻ tuổi như thế! Trong đầu Hổ gia bỗng nhiên xuất hiện một cái tên!</w:t>
      </w:r>
    </w:p>
    <w:p>
      <w:pPr>
        <w:pStyle w:val="BodyText"/>
      </w:pPr>
      <w:r>
        <w:t xml:space="preserve">Một năm gần đây, cái tên này được truyền khắp Bắc Kinh! Cái tên này chính là Thiệu Phong. Triệu Phong sắp tiếp nhận Long Quân từ trong tay Lôi Minh! Hổ gia nhìn Thiệu Phong. Hắn đang suy nghĩ, nếu như trước mặt mình thật sự chính là Thiệu Phong, vậy...</w:t>
      </w:r>
    </w:p>
    <w:p>
      <w:pPr>
        <w:pStyle w:val="BodyText"/>
      </w:pPr>
      <w:r>
        <w:t xml:space="preserve">Mắt Hổ gia không tự chủ nhìn sang Tử Thần đang cầm chén rượu đỏ! Đó là một người nước ngoài! Theo lời đồn, thường đi bên cạnh Thiệu Phong là một người nước ngoài, biệt hiệu là Tử Thần. Tuy rằng Hổ gia không rõ Tử Thần làm gì, nhưng hắn biết, Tử Thần được gọi là nhân vật nguy hiểm nhất trên địa cầu này!</w:t>
      </w:r>
    </w:p>
    <w:p>
      <w:pPr>
        <w:pStyle w:val="BodyText"/>
      </w:pPr>
      <w:r>
        <w:t xml:space="preserve">Thiệu Phong... Tử Thần...Hắn không nhận ra hai nữ tử và Âu Dương, cùng Lôi Minh đang ngồi không ngừng thưởng thức chén trà lài...</w:t>
      </w:r>
    </w:p>
    <w:p>
      <w:pPr>
        <w:pStyle w:val="BodyText"/>
      </w:pPr>
      <w:r>
        <w:t xml:space="preserve">Hổ gia lập tức cảm thấy bối rối. Nếu quả thật chính là những người này, như vậy câu lão chó này thật sự gọi rất đúng!</w:t>
      </w:r>
    </w:p>
    <w:p>
      <w:pPr>
        <w:pStyle w:val="BodyText"/>
      </w:pPr>
      <w:r>
        <w:t xml:space="preserve">Cho dù hôm nay Đặng Trung Hưng tới chắc chắn chỉ có thể cúi đầu nhận sai! Hổ gia biết, nếu quả thật chính là những người này, như vậy ngày hôm nay không riêng gì Hollywood, ngay cả Đặng gia cũng sẽ phải chịu một chú ngã thật lớn!</w:t>
      </w:r>
    </w:p>
    <w:p>
      <w:pPr>
        <w:pStyle w:val="BodyText"/>
      </w:pPr>
      <w:r>
        <w:t xml:space="preserve">- Các... Các hạ là họ Thiệu?</w:t>
      </w:r>
    </w:p>
    <w:p>
      <w:pPr>
        <w:pStyle w:val="BodyText"/>
      </w:pPr>
      <w:r>
        <w:t xml:space="preserve">Hổ gia nhìn Thiệu Phong nói. Cho dù là hắn là một lão đại trên đường phố, nhưng giờ phút này hắn thực sự khiếp sợ! Hắn biết, nếu những người này đúng như sự phán đoán của hắn, mỗi người đều có năng lực dễ dàng bóp chết hắn!</w:t>
      </w:r>
    </w:p>
    <w:p>
      <w:pPr>
        <w:pStyle w:val="BodyText"/>
      </w:pPr>
      <w:r>
        <w:t xml:space="preserve">- Hổ ca vẫn có mấy phần nhãn lực!</w:t>
      </w:r>
    </w:p>
    <w:p>
      <w:pPr>
        <w:pStyle w:val="BodyText"/>
      </w:pPr>
      <w:r>
        <w:t xml:space="preserve">Thiệu Phong gọi câu Hổ ca rõ ràng đầy vẻ châm chọc. Thật ra Hổ gia không có vấn đề gì. Chỉ có điều vừa nãy hắn yêu cầu gọi một tiếng Hổ ca khiến Thiệu Phong nổi giận.</w:t>
      </w:r>
    </w:p>
    <w:p>
      <w:pPr>
        <w:pStyle w:val="BodyText"/>
      </w:pPr>
      <w:r>
        <w:t xml:space="preserve">Lôi Minh là người thế nào? Âu Dương là người thế nào? Hai người kia ngồi ở chỗ này. Một tiểu rác rưởi chạy tới nói hai người gọi hắn là Hổ ca sao? Bảo hai người kia gọi ca? Trên thế giới này không có ai xứng!</w:t>
      </w:r>
    </w:p>
    <w:p>
      <w:pPr>
        <w:pStyle w:val="BodyText"/>
      </w:pPr>
      <w:r>
        <w:t xml:space="preserve">Nghe thấy Thiệu Phong nói vậy, Hổ gia trực tiếp ngồi co quắp trên mặt đất. Cùng lúc đó, Đặng Dương đang ở biệt thự Tây Sơn cách đó không xa đã nhận được điện thoại lái xe của hắn đi tới cửa Hollywood...</w:t>
      </w:r>
    </w:p>
    <w:p>
      <w:pPr>
        <w:pStyle w:val="BodyText"/>
      </w:pPr>
      <w:r>
        <w:t xml:space="preserve">Đứng ở cửa sàn nhảy Hollywood, Hoa Dương bỗng nhiên cảm thấy có chút sợ sệt. Không ngờ hắn không dám đi đến gần. Lúc này cửa lớn Hollywood giống như miệng của một con thú lớn chờ nuốt sống người, khiến Đặng Dương rất sợ sau khi mình đi vào sẽ không thể ra ngoài được nữa.</w:t>
      </w:r>
    </w:p>
    <w:p>
      <w:pPr>
        <w:pStyle w:val="BodyText"/>
      </w:pPr>
      <w:r>
        <w:t xml:space="preserve">Lần trước hắn muốn khống chế giải thi đấu Kinsey, Thiệu Phong xuất hiện giữa bữa tiệc khiến hắn vô cùng tức giận. Sau đó thời điểm hắn nói chuyện này cho lão đầu trong nhà biết, lão đầu không chỉ không oán giận Thiệu Phong, còn nói mình phải cảm ơn Thiệu Phong đã giúp đỡ!</w:t>
      </w:r>
    </w:p>
    <w:p>
      <w:pPr>
        <w:pStyle w:val="BodyText"/>
      </w:pPr>
      <w:r>
        <w:t xml:space="preserve">Đặng Dương nghĩ rất lâu sau đó rốt cuộc đã nghĩ được rõ ràng mọi chuyện trong đó! Đồng thời hắn cũng biết, người tên Âu Dương kia tuyệt đối không phải là người bình thường. Tuy nhiên lần kia sự tình đã qua, nhưng ai có thể nghĩ đến, câu lạc bộ ban đêm Hollywood nho nhỏ của mình không ngờ được vị đại thần siêu cấp Lôi Minh này tới cửa?</w:t>
      </w:r>
    </w:p>
    <w:p>
      <w:pPr>
        <w:pStyle w:val="BodyText"/>
      </w:pPr>
      <w:r>
        <w:t xml:space="preserve">Hơn nửa đêm có thể khiến Lôi Minh tự mình gọi điện thoại cho lão đâu, đây tuyệt đối không phải là chuyện nhỏ...</w:t>
      </w:r>
    </w:p>
    <w:p>
      <w:pPr>
        <w:pStyle w:val="BodyText"/>
      </w:pPr>
      <w:r>
        <w:t xml:space="preserve">Hollywood của mình không sạch sẽ. Về điểm này Đặng Dương tất nhiên biết rõ. Tuy nhiên trò đùa trẻ con này thật ra không đáng để lọt vào pháp nhãn của đám người Lôi Minh. Cho nên tính ra Lôi Minh hẳn không vì chuyện nhỏ như vậy để gây phiền phức cho mình.</w:t>
      </w:r>
    </w:p>
    <w:p>
      <w:pPr>
        <w:pStyle w:val="BodyText"/>
      </w:pPr>
      <w:r>
        <w:t xml:space="preserve">Hơn nữa Đặng Dương cũng không cho rằng Lôi Minh sẽ nhàn rỗi tới mức có thời gian đối phó với một nhân vật nhỏ như mình...</w:t>
      </w:r>
    </w:p>
    <w:p>
      <w:pPr>
        <w:pStyle w:val="BodyText"/>
      </w:pPr>
      <w:r>
        <w:t xml:space="preserve">Tiểu nhân... Đặng Dương nghĩ đến hai chữ kia, mặt liền lộ ra một nụ cười khổ. Đặng thiếu mình ngay cả trong giới Thái tử đảng cũng chắc chắn có thể chen miệng vào được, nhưng bây giờ không ngờ mình thành nhân vật nhỏ người ta không cần đối phó...</w:t>
      </w:r>
    </w:p>
    <w:p>
      <w:pPr>
        <w:pStyle w:val="BodyText"/>
      </w:pPr>
      <w:r>
        <w:t xml:space="preserve">Suy nghĩ một chút, thời điểm trước kia Thiệu Phong là nhân vật nát nhất trong đám Thái tử đảng. Dù sao từ nhỏ Thiệu Phong đã mất cha chẳng khác gì bớt đi một gốc cây đại thụ che trời chắn bóng. Điều này khiến Thiệu Phong khi còn bé thường xuyên bị các Thái tử đảng khác bắt nạt.</w:t>
      </w:r>
    </w:p>
    <w:p>
      <w:pPr>
        <w:pStyle w:val="BodyText"/>
      </w:pPr>
      <w:r>
        <w:t xml:space="preserve">Sau đó nghe nói Thiệu Phong tòng quân, càng khiến vô số người cười nhạo. Phải biết rằng, Thái tử đảng như bọn họ, cho dù tòng quân cũng chắc chắn trực tiếp lên trường quân đội. Có mấy người sẽ ngốc như Thiệu Phong chạy đi chịu sự huấn luyện của bộ đội đặc chủng?</w:t>
      </w:r>
    </w:p>
    <w:p>
      <w:pPr>
        <w:pStyle w:val="BodyText"/>
      </w:pPr>
      <w:r>
        <w:t xml:space="preserve">Nhưng lần này tất cả mọi người đã nhìn lầm. Thiệu Phong tòng quân, nhưng Thiệu Phong tiến vào chính là Long Quân. Tin tức kia cũng không khiến quá nhiều người quan tâm. Cho dù hắn gia nhập Long Quân thì thế nào? Người trong Long Quân rất trâu bò. Nhưng trâu bò thế chứ trâu bò nữa cũng không bằng đám Thái tử đảng bọn họ!</w:t>
      </w:r>
    </w:p>
    <w:p>
      <w:pPr>
        <w:pStyle w:val="BodyText"/>
      </w:pPr>
      <w:r>
        <w:t xml:space="preserve">Đáng tiếc chính là, người định không bằng trời định. Thiệu Phong được Lôi Minh chọn làm người nối nghiệp ngày sau. Tin tức khiến Thiệu Phong trong mắt đám Thái tử đảng, giống như con cá xoay người một cú kinh thiên! Một lần từ một Thái tử đảng nát nhất, trở thành một vị thần cao cao tại thượng!</w:t>
      </w:r>
    </w:p>
    <w:p>
      <w:pPr>
        <w:pStyle w:val="BodyText"/>
      </w:pPr>
      <w:r>
        <w:t xml:space="preserve">Đặng Dương nhớ kỹ, khi tin tức kia truyền ra, cũng là lúc Thiệu Phong về nhà. Lần đó Thiệu Phong về nhà, cho dù là lão gia của Thiệu gia cũng chỉ có thể đứng ngang hàng với Thiệu Phong. Dáng vẻ Thiệu Phong kiêu ngạo như vậy quả thực khiến tất cả mọi người đều đỏ mắt. Nhưng không có cách nào, đây là mạng của Thiệu Phong, cũng là đại vận của hắn!</w:t>
      </w:r>
    </w:p>
    <w:p>
      <w:pPr>
        <w:pStyle w:val="Compact"/>
      </w:pPr>
      <w:r>
        <w:br w:type="textWrapping"/>
      </w:r>
      <w:r>
        <w:br w:type="textWrapping"/>
      </w:r>
    </w:p>
    <w:p>
      <w:pPr>
        <w:pStyle w:val="Heading2"/>
      </w:pPr>
      <w:bookmarkStart w:id="947" w:name="chương-971-muội-sẽ-bảo-vệ-ca-ca"/>
      <w:bookmarkEnd w:id="947"/>
      <w:r>
        <w:t xml:space="preserve">925. Chương 971: Muội Sẽ Bảo Vệ Ca Ca</w:t>
      </w:r>
    </w:p>
    <w:p>
      <w:pPr>
        <w:pStyle w:val="Compact"/>
      </w:pPr>
      <w:r>
        <w:br w:type="textWrapping"/>
      </w:r>
      <w:r>
        <w:br w:type="textWrapping"/>
      </w:r>
      <w:r>
        <w:t xml:space="preserve">Lần trước đụng phải Thiệu Phong chính là năm năm trước. Lần đó xem như Thiệu Phong đã ra tay giúp hắn một chuyện. Mặc dù Đặng Dương là Thái tử đảng, nhưng Đặng Dương không phải kẻ vô ơn. Hắn biết cái gì gọi là cảm ơn. Cho nên vẫn tính chờ tới đại hôn của Thiệu Phong sẽ đưa cho Thiệu Phong một đại lễ, xem như đáp tạ Thiệu Phong.</w:t>
      </w:r>
    </w:p>
    <w:p>
      <w:pPr>
        <w:pStyle w:val="BodyText"/>
      </w:pPr>
      <w:r>
        <w:t xml:space="preserve">Nhưng không đợi tới đại hôn của Thiệu Phong, Đặng gia đã đắc tội với người lần thứ hai. Lần này cho dù Thiệu Phong muốn giúp mình, hắn cũng không dám. Bởi vì lần này bọn họ trêu chọc chính là Lôi Minh!</w:t>
      </w:r>
    </w:p>
    <w:p>
      <w:pPr>
        <w:pStyle w:val="BodyText"/>
      </w:pPr>
      <w:r>
        <w:t xml:space="preserve">Lôi Minh! Người này chỉ còn sống có ba tháng nữa... Một nhân vật kiêu hùng như thế, ba tháng cuối cùng này không ai dám chọc giận hắn. Ai cũng sợ Lôi Minh sắp chết sẽ kéo theo mấy người chịu tội thay...</w:t>
      </w:r>
    </w:p>
    <w:p>
      <w:pPr>
        <w:pStyle w:val="BodyText"/>
      </w:pPr>
      <w:r>
        <w:t xml:space="preserve">- Ôi...</w:t>
      </w:r>
    </w:p>
    <w:p>
      <w:pPr>
        <w:pStyle w:val="BodyText"/>
      </w:pPr>
      <w:r>
        <w:t xml:space="preserve">Thở dài một hơi, Đặng Dương biết mình trốn không thoát. Hiện tại hắn chỉ cầu Lôi Minh có thể cho hắn một còn đường sống. Nếu như Lôi Minh thật sự nổi cơn thịnh nộ, Đặng Dương tin tưởng, trong nhà tuyệt đối sẽ rũ sạch quan hệ với hắn trước tiên, tuyệt đối không bảo vệ hắn. Bởi vì làm như vậy chẳng khác gì là lấy trứng chọi đá!</w:t>
      </w:r>
    </w:p>
    <w:p>
      <w:pPr>
        <w:pStyle w:val="BodyText"/>
      </w:pPr>
      <w:r>
        <w:t xml:space="preserve">- Đinh linh...</w:t>
      </w:r>
    </w:p>
    <w:p>
      <w:pPr>
        <w:pStyle w:val="BodyText"/>
      </w:pPr>
      <w:r>
        <w:t xml:space="preserve">Chuông điện thoại Đặng Dương vang lên! Đặng Dương cầm điện thoại lên nhìn. Thì ra đó là do muội muội hắn, Đặng Thiến gọi!</w:t>
      </w:r>
    </w:p>
    <w:p>
      <w:pPr>
        <w:pStyle w:val="BodyText"/>
      </w:pPr>
      <w:r>
        <w:t xml:space="preserve">- Muội muội, sao vậy?</w:t>
      </w:r>
    </w:p>
    <w:p>
      <w:pPr>
        <w:pStyle w:val="BodyText"/>
      </w:pPr>
      <w:r>
        <w:t xml:space="preserve">Đặng Dương cố gắng thể hiện sự bình tĩnh của mình.</w:t>
      </w:r>
    </w:p>
    <w:p>
      <w:pPr>
        <w:pStyle w:val="BodyText"/>
      </w:pPr>
      <w:r>
        <w:t xml:space="preserve">- Ca! Ca có thể hay để cho thủ hạ của mình kiêu ngạo như vậy sao? Ca có biết lần này đã trêu đến ai không?</w:t>
      </w:r>
    </w:p>
    <w:p>
      <w:pPr>
        <w:pStyle w:val="BodyText"/>
      </w:pPr>
      <w:r>
        <w:t xml:space="preserve">Đặng Thiến hẳn đã nhận được điện thoại của lão gia.</w:t>
      </w:r>
    </w:p>
    <w:p>
      <w:pPr>
        <w:pStyle w:val="BodyText"/>
      </w:pPr>
      <w:r>
        <w:t xml:space="preserve">- Lôi tướng quân...</w:t>
      </w:r>
    </w:p>
    <w:p>
      <w:pPr>
        <w:pStyle w:val="BodyText"/>
      </w:pPr>
      <w:r>
        <w:t xml:space="preserve">Đặng Dương cười khổ. Đây là do thủ hạ của mình hung hăng càn quấy sao? Mụ nội nó, ai có thể ngờ được những lão đại có uy tín danh dự siêu cấp không có chuyện gì lại chạy đến nơi cấp thấp như câu lạc bộ ban đêm Hollywood này chứ!</w:t>
      </w:r>
    </w:p>
    <w:p>
      <w:pPr>
        <w:pStyle w:val="BodyText"/>
      </w:pPr>
      <w:r>
        <w:t xml:space="preserve">Mình mở Hollywood! Nơi nào tuyệt đối không có người mắt không mở, Đặng Dương xin thề! Nếu như Thiệu Phong và Lôi Minh đi tới chỗ nào, cho dù đêm nay hắn đập đập nơi đó chổng vó lên trời cũng tuyệt đối không người nào dám nói một lời hung ác... Nhưng nhân viên quản lý không có đẳng cấp đương nhiên cũng khác.</w:t>
      </w:r>
    </w:p>
    <w:p>
      <w:pPr>
        <w:pStyle w:val="BodyText"/>
      </w:pPr>
      <w:r>
        <w:t xml:space="preserve">Loại sàn nhảy thế này bình thường chỉ cần là mấy tên lưu manh đường phố có chút võ nghệ đã có thể tự dưng là lão đại! Đẳng cấp nơi này đương nhiên là dùng đám lưu manh trên phố để trông coi sân bãi rồi! Nhưng nơi xa hoa mới cần thỉnh một vài nhân viên quản lý thực sự cùng với người của công ty bảo an chuyên nghiệp. Dù sao đối mặt với những người có đẳng cấp không giống nhau, sẽ có đẳng cấp hưởng thụ khác nhau!</w:t>
      </w:r>
    </w:p>
    <w:p>
      <w:pPr>
        <w:pStyle w:val="BodyText"/>
      </w:pPr>
      <w:r>
        <w:t xml:space="preserve">Nhưng có quỷ mới có thể ngờ được những người này không có chuyện gì lại chạy đến đây! Những tên côn đồ lưu manh, mỗi tiếng nói cử động đều khiến ngay cả mình bình thường nhìn thấy đều phải tức giận. Đám người Thiệu Phong lại không cố kỵ chút nào, nhất định là xảy ra xung đột ở đây. Bằng không tại sao lại như vậy.</w:t>
      </w:r>
    </w:p>
    <w:p>
      <w:pPr>
        <w:pStyle w:val="BodyText"/>
      </w:pPr>
      <w:r>
        <w:t xml:space="preserve">- Ca... Ca cũng biết chuyện của Lôi tướng quân rồi. Khoảng thời gian gần đây Lôi tướng quân đã bắt đầu chuyển giao quyền lợi sở hữu vào trong tay Thiệu Phong. Cho nên muội khuyên ca tuyệt đối không nên chọc giận hắn, bằng không sẽ liên lụy tới tất cả Đặng gia. Điều này thực sự không đáng! Vào lúc này, Lôi tướng quân tuyệt đối không cho phép bất kỳ chuyện gì không hài hòa xuất hiện. Nếu như ai dám chặn Thiệu Phong, hắn cũng sẽ xử lý người đó!</w:t>
      </w:r>
    </w:p>
    <w:p>
      <w:pPr>
        <w:pStyle w:val="BodyText"/>
      </w:pPr>
      <w:r>
        <w:t xml:space="preserve">Lần này Đặng Thiến không nói lung tung. Cả Bắc Kinh đều biết, hiện tại ai dám chặn đường của Thiệu Phong, Lôi Minh liền dám liều chết với người đó!</w:t>
      </w:r>
    </w:p>
    <w:p>
      <w:pPr>
        <w:pStyle w:val="BodyText"/>
      </w:pPr>
      <w:r>
        <w:t xml:space="preserve">- Ta đương nhiên biết. Muội đã đến rồi sao?</w:t>
      </w:r>
    </w:p>
    <w:p>
      <w:pPr>
        <w:pStyle w:val="BodyText"/>
      </w:pPr>
      <w:r>
        <w:t xml:space="preserve">Đặng Dương nói xong câu đó liền nhìn thấy từ phía xa có một chiếc Hummer đi tới. Đặng Thiến từ trên Hummer nhảy xuống. Bây giờ Đặng Thiến vẫn có vẻ dã tính như trước đây. Nhưng trong dã tính này lại lộ ra một phần thành thục. Nếu như nói trước đây Đặng Thiến chỉ là một công chúa, như vậy hiện tại Đặng Thiến lại là một quân nhân!</w:t>
      </w:r>
    </w:p>
    <w:p>
      <w:pPr>
        <w:pStyle w:val="BodyText"/>
      </w:pPr>
      <w:r>
        <w:t xml:space="preserve">Chuyện muội muội gia nhập Long Quân tất nhiên toàn gia đều biết. Thậm chí lúc trước lão gia còn muốn tác hợp Đặng Thiến với Thiệu Phong. Nếu như vụ hôn nhân này có thể thành, vậy Đặng gia thật sự một tay che trời! Có cô gia Thiệu Phong này, Đặng gia chỉ cần không làm chuyện gì nguy hại tới an toàn quốc gia, sẽ không có ai dám làm gì Đặng gia!</w:t>
      </w:r>
    </w:p>
    <w:p>
      <w:pPr>
        <w:pStyle w:val="BodyText"/>
      </w:pPr>
      <w:r>
        <w:t xml:space="preserve">Tuy nhiên có một số việc không phải ngươi muốn là có thể làm được. Đặng gia từng chạy đến Thiệu gia đề cập về việc này. Nhưng lão gia của Thiệu gia lại biểu thị tất cả mọi chuyện của Thiệu Phong đều do Thiệu Phong làm chủ. Cho dù là gia gia của Thiệu Phong cũng chỉ có thể thở dài.</w:t>
      </w:r>
    </w:p>
    <w:p>
      <w:pPr>
        <w:pStyle w:val="BodyText"/>
      </w:pPr>
      <w:r>
        <w:t xml:space="preserve">- Đi thôi, theo muội vào trong. Muội bảo vệ ca ca!</w:t>
      </w:r>
    </w:p>
    <w:p>
      <w:pPr>
        <w:pStyle w:val="BodyText"/>
      </w:pPr>
      <w:r>
        <w:t xml:space="preserve">Đặng Thiến trừng mắt với ca ca mình một cái. Đặng thiến cảm giác ca ca này của mình còn không trưởng thành bằng mình.</w:t>
      </w:r>
    </w:p>
    <w:p>
      <w:pPr>
        <w:pStyle w:val="BodyText"/>
      </w:pPr>
      <w:r>
        <w:t xml:space="preserve">Nghe thấy một câu muội bảo vệ ca ca của Đặng Thiến, tuy rằng trong lòng Đặng Dương có một chút khó chịu, nhưng vẫn yên tâm hơn nhiều. Dù sao Đặng Thiến được xem là một nhân viên trong Long Quân, có Đặng Thiến đi theo cũng xem như là chuyện tốt.</w:t>
      </w:r>
    </w:p>
    <w:p>
      <w:pPr>
        <w:pStyle w:val="BodyText"/>
      </w:pPr>
      <w:r>
        <w:t xml:space="preserve">Đi vào trong đại sảnh Hollywood, khu vực sàn nhảy vẫn hỗn loạn như vậy. Bên trong tối đem. Đủ loại nam nam nữ hoặc là cảm xúc mạnh mẽ, thân hình vặn vẹo, hoặc chính đang ở trong một góc nào đó làm một vài việc không muốn để cho người khác biết. Đi vào nơi này, Đặng Thiến hơi nhướng mày nói:</w:t>
      </w:r>
    </w:p>
    <w:p>
      <w:pPr>
        <w:pStyle w:val="BodyText"/>
      </w:pPr>
      <w:r>
        <w:t xml:space="preserve">- Ca, nơi này của ca quá rối loạn. Hơn nữa có một số việc ca ca quá kiêu ngạo, làm quá trắng trợn! Nếu như Lôi tướng quân muốn đối phó với ca, chỉ riêng nơi này đã có thể lấy nửa cái mạng của ca rồi!</w:t>
      </w:r>
    </w:p>
    <w:p>
      <w:pPr>
        <w:pStyle w:val="BodyText"/>
      </w:pPr>
      <w:r>
        <w:t xml:space="preserve">- Thiến Thiến, đây là sinh hoạt của người ở tầng dưới chót!</w:t>
      </w:r>
    </w:p>
    <w:p>
      <w:pPr>
        <w:pStyle w:val="BodyText"/>
      </w:pPr>
      <w:r>
        <w:t xml:space="preserve">Đặng Dương thoáng nhìn về phía Đặng Thiến. Hắn biết Đặng Thiến có thể hiểu rõ.</w:t>
      </w:r>
    </w:p>
    <w:p>
      <w:pPr>
        <w:pStyle w:val="BodyText"/>
      </w:pPr>
      <w:r>
        <w:t xml:space="preserve">- Nhưng chí ít không thể kiêu ngạo trắng trợn như thế! Hơn nữa ca tốt nhất là bảo thủ hạ của ngươi sửa lại miệng của bọn họ! Không nên há miệng ngậm miệng liền nói đây chính là khu vực của Đặng thiếu. Nếu quả thật có người muốn đối phó với ca, cũng không sợ không nắm được chứng cứ!</w:t>
      </w:r>
    </w:p>
    <w:p>
      <w:pPr>
        <w:pStyle w:val="BodyText"/>
      </w:pPr>
      <w:r>
        <w:t xml:space="preserve">Đặng Thiến mới vừa vào không bao lâu, chợt nghe được mấy tên côn đồ ở bên kia uống bia giá rẻ hút thuốc nói:</w:t>
      </w:r>
    </w:p>
    <w:p>
      <w:pPr>
        <w:pStyle w:val="BodyText"/>
      </w:pPr>
      <w:r>
        <w:t xml:space="preserve">- Mẹ nó, khu vực của Đặng thiếu thật sảng khoái. Muốn làm trời làm biển gì cũng được...</w:t>
      </w:r>
    </w:p>
    <w:p>
      <w:pPr>
        <w:pStyle w:val="BodyText"/>
      </w:pPr>
      <w:r>
        <w:t xml:space="preserve">Đặng Dương cũng nghe được câu nói này! Đặng Dương thoáng nhìn về phía bên kia. Mấy người này rõ ràng không phải là thủ hạ của mình! Đặng Dương nhất thời nổi giận! Mẹ nói, vẫn sợ không đủ loạn sao? Bây giờ còn muốn ở đây làm trời làm biển? Còn sợ lão tử không đủ thảm sao?</w:t>
      </w:r>
    </w:p>
    <w:p>
      <w:pPr>
        <w:pStyle w:val="BodyText"/>
      </w:pPr>
      <w:r>
        <w:t xml:space="preserve">Đặng Dương sải bước chân chạy tới bên cạnh hai tên côn đồ kia. Hắn nhặt lấy hai chai bia bên cạnh. Sau đó chợt nghe hai tiếng động vang lên! Hai chi chai bia trực tiếp đập vào hai tên côn đồ!</w:t>
      </w:r>
    </w:p>
    <w:p>
      <w:pPr>
        <w:pStyle w:val="BodyText"/>
      </w:pPr>
      <w:r>
        <w:t xml:space="preserve">- Cút! Cút ra ngoài, sau này đừng để ta nhìn thấy các ngươi tại Bắc Kinh này, bằng không sẽ đánh gãy chân các ngươi!</w:t>
      </w:r>
    </w:p>
    <w:p>
      <w:pPr>
        <w:pStyle w:val="BodyText"/>
      </w:pPr>
      <w:r>
        <w:t xml:space="preserve">Đặng Dương thật sự nổi giận. Bằng không với thân phận của hắn sao có thể như vậy tự mình ra tay như vậy được!</w:t>
      </w:r>
    </w:p>
    <w:p>
      <w:pPr>
        <w:pStyle w:val="BodyText"/>
      </w:pPr>
      <w:r>
        <w:t xml:space="preserve">Hai tên côn đồ nhìn thấy dáng dấp của Đặng Dương như vậy, đầu tiên là kinh sợ trước khí thế của Đặng Dương. Sau đó hai người còn chưa mở miệng mắng chửi đã nghe người pha rượu mở miệng nói:</w:t>
      </w:r>
    </w:p>
    <w:p>
      <w:pPr>
        <w:pStyle w:val="BodyText"/>
      </w:pPr>
      <w:r>
        <w:t xml:space="preserve">- Đặng thiếu, ngài... sao ngài rảnh rỗi...</w:t>
      </w:r>
    </w:p>
    <w:p>
      <w:pPr>
        <w:pStyle w:val="BodyText"/>
      </w:pPr>
      <w:r>
        <w:t xml:space="preserve">- Sau này không cho phép đám rác rưởi như vậy tới nơi này! Có nghe hay không?</w:t>
      </w:r>
    </w:p>
    <w:p>
      <w:pPr>
        <w:pStyle w:val="Compact"/>
      </w:pPr>
      <w:r>
        <w:br w:type="textWrapping"/>
      </w:r>
      <w:r>
        <w:br w:type="textWrapping"/>
      </w:r>
    </w:p>
    <w:p>
      <w:pPr>
        <w:pStyle w:val="Heading2"/>
      </w:pPr>
      <w:bookmarkStart w:id="948" w:name="chương-972-ta-không-giúp-được"/>
      <w:bookmarkEnd w:id="948"/>
      <w:r>
        <w:t xml:space="preserve">926. Chương 972: Ta Không Giúp Được</w:t>
      </w:r>
    </w:p>
    <w:p>
      <w:pPr>
        <w:pStyle w:val="Compact"/>
      </w:pPr>
      <w:r>
        <w:br w:type="textWrapping"/>
      </w:r>
      <w:r>
        <w:br w:type="textWrapping"/>
      </w:r>
      <w:r>
        <w:t xml:space="preserve">Đặng Dương chỉ vào người pha rượu kia nói. Hắn biết chẳng mấy chốc câu nói này của mình sẽ truyền tới tai của người quản lý!</w:t>
      </w:r>
    </w:p>
    <w:p>
      <w:pPr>
        <w:pStyle w:val="BodyText"/>
      </w:pPr>
      <w:r>
        <w:t xml:space="preserve">- Vâng... Vâng...</w:t>
      </w:r>
    </w:p>
    <w:p>
      <w:pPr>
        <w:pStyle w:val="BodyText"/>
      </w:pPr>
      <w:r>
        <w:t xml:space="preserve">Đây vẫn là lần đầu tiên người pha rượu này nhìn thấy Đặng Dương tức giận tới như vậy! Bên này hỗn loạn cũng khiến trên đài BO tạm thời ngừng lại. Vô số nam nữ trong sàn này thoáng nhìn về phía Đặng Dương. Ở nơi này thật sự rất ít người biết tới Đặng Dương. Rất nhiều người trong lòng thầm cười trên sự đau khổ của người khác. Gây sự trong khu vực của Đặng thiếu quả thực chính là muốn chết...</w:t>
      </w:r>
    </w:p>
    <w:p>
      <w:pPr>
        <w:pStyle w:val="BodyText"/>
      </w:pPr>
      <w:r>
        <w:t xml:space="preserve">Dĩ nhiên, nếu như để Đặng Dương biết được suy nghĩ của những người này, có lẽ Đặng Dương sẽ tức chết ngay tại chỗ! Mẹ nó, mọi người phải biết đây là khu vực của mình. Mình muốn gây chuyện ở khu vực của mình cũng không được sao?</w:t>
      </w:r>
    </w:p>
    <w:p>
      <w:pPr>
        <w:pStyle w:val="BodyText"/>
      </w:pPr>
      <w:r>
        <w:t xml:space="preserve">Tại lầu hai, hiện tại Hổ gia đang ngồi ở đâu. Tuy nhiên từ ánh mắt của hắn có thể nhìn ra, hiện tại hắn còn khó chịu hơn cả quỳ!</w:t>
      </w:r>
    </w:p>
    <w:p>
      <w:pPr>
        <w:pStyle w:val="BodyText"/>
      </w:pPr>
      <w:r>
        <w:t xml:space="preserve">Thiệu Phong đứng ở bên cạnh lan can lầu hai cúi người nhìn hai huynh muội Đặng Thiến và Đặng Dương phía dưới. Hắn biết hiện tại tâm tình của hai người phía dưới nhất định rất phiền muộn. Trong thời khắc mấu chốt này lại chọc phải tướng quân. Điều này cần phải có dũng khí rất lớn.</w:t>
      </w:r>
    </w:p>
    <w:p>
      <w:pPr>
        <w:pStyle w:val="BodyText"/>
      </w:pPr>
      <w:r>
        <w:t xml:space="preserve">- Âu Dương, ba tháng tiếp theo ngươi ở lại chỗ của ta đi!</w:t>
      </w:r>
    </w:p>
    <w:p>
      <w:pPr>
        <w:pStyle w:val="BodyText"/>
      </w:pPr>
      <w:r>
        <w:t xml:space="preserve">Lôi Minh dường như căn bản không nhìn thấy tất cả những điều đó. Hiện tại điều hắn quan tâm chính là Âu Dương ở tại nhà hắn!</w:t>
      </w:r>
    </w:p>
    <w:p>
      <w:pPr>
        <w:pStyle w:val="BodyText"/>
      </w:pPr>
      <w:r>
        <w:t xml:space="preserve">- Được ở chỗ ngươi đi. Tuy nhiên ta không thích chỗ nào có quá nhiều người. Ngươi điều đám cảnh vệ gì đó đi cả đi!</w:t>
      </w:r>
    </w:p>
    <w:p>
      <w:pPr>
        <w:pStyle w:val="BodyText"/>
      </w:pPr>
      <w:r>
        <w:t xml:space="preserve">Âu Dương khẽ mỉm cười.</w:t>
      </w:r>
    </w:p>
    <w:p>
      <w:pPr>
        <w:pStyle w:val="BodyText"/>
      </w:pPr>
      <w:r>
        <w:t xml:space="preserve">- Được được! Có ngươi ở đó, cho dù bom nguyên tử có nổ, cũng không nổ chết được ta!</w:t>
      </w:r>
    </w:p>
    <w:p>
      <w:pPr>
        <w:pStyle w:val="BodyText"/>
      </w:pPr>
      <w:r>
        <w:t xml:space="preserve">Tất nhiên Lôi Minh biết rõ về bản lĩnh của Âu Dương cho nên hắn không chút lo lắng cho sự an toàn của mình. Dù sao nếu như không có Âu Dương, mình nhiều nhất chỉ còn sống được ba tháng!</w:t>
      </w:r>
    </w:p>
    <w:p>
      <w:pPr>
        <w:pStyle w:val="BodyText"/>
      </w:pPr>
      <w:r>
        <w:t xml:space="preserve">Tất nhiên Đặng Dương cũng nhìn thấy Thiệu Phong đang đứng trên lầu. Tuy nhiên hắn biết hiện tại còn không phải là thời điểm đi tới đó. Nơi này hỗn loạn như vậy có thể là nơi bọn họ đàm luận tình nghĩa sao?</w:t>
      </w:r>
    </w:p>
    <w:p>
      <w:pPr>
        <w:pStyle w:val="BodyText"/>
      </w:pPr>
      <w:r>
        <w:t xml:space="preserve">- Mụ nội nó, tất cả nhìn cái gì! Cút cho ta! Tất cả đều cút ra ngoài!</w:t>
      </w:r>
    </w:p>
    <w:p>
      <w:pPr>
        <w:pStyle w:val="BodyText"/>
      </w:pPr>
      <w:r>
        <w:t xml:space="preserve">Đặng thiếu dùng một ngón tay chỉ vào những người vẫn đang đứng xem náo nhiệt.</w:t>
      </w:r>
    </w:p>
    <w:p>
      <w:pPr>
        <w:pStyle w:val="BodyText"/>
      </w:pPr>
      <w:r>
        <w:t xml:space="preserve">- Láo thật! Ngươi là ai...</w:t>
      </w:r>
    </w:p>
    <w:p>
      <w:pPr>
        <w:pStyle w:val="BodyText"/>
      </w:pPr>
      <w:r>
        <w:t xml:space="preserve">- Ta ngất! Đây chính là khu vực của Đặng thiếu! Ngươi muốn chết sao?</w:t>
      </w:r>
    </w:p>
    <w:p>
      <w:pPr>
        <w:pStyle w:val="BodyText"/>
      </w:pPr>
      <w:r>
        <w:t xml:space="preserve">- Giết chết gia hoả này!</w:t>
      </w:r>
    </w:p>
    <w:p>
      <w:pPr>
        <w:pStyle w:val="BodyText"/>
      </w:pPr>
      <w:r>
        <w:t xml:space="preserve">- Đúng vậy! Dám ở trong khu vực của Đặng thiếu gây chuyện. Hổ gia, bảo Hổ gia giết chết tiểu tử này!</w:t>
      </w:r>
    </w:p>
    <w:p>
      <w:pPr>
        <w:pStyle w:val="BodyText"/>
      </w:pPr>
      <w:r>
        <w:t xml:space="preserve">- Ngươi mặc áo da chó như vậy đã dám trêu chọc Đặng thiếu sao? Ngươi muốn chết hả...</w:t>
      </w:r>
    </w:p>
    <w:p>
      <w:pPr>
        <w:pStyle w:val="BodyText"/>
      </w:pPr>
      <w:r>
        <w:t xml:space="preserve">Đủ những lời nói vang lên khiến lầu trên lầu dưới đều nở nụ cười.</w:t>
      </w:r>
    </w:p>
    <w:p>
      <w:pPr>
        <w:pStyle w:val="BodyText"/>
      </w:pPr>
      <w:r>
        <w:t xml:space="preserve">Người trên lầu cười tất nhiên là Lôi Minh. Ban đầu Lôi Minh còn nghĩ, nếu như không có gì bất ngờ xảy ra, có lẽ Đặng thiếu còn có thể nói đây là chỗ của bằng hữu, hắn chỉ hỗ trợ mà thôi. Nhưng bây giờ thì sao? Hiện tại tất cả mọi người ở đây đều nói đây là khu vực của Đặng thiếu. Cho dù ngươi có tám cái miệng ngươi cũng chắc chắn không nói rõ được. Đặng Thiến ở bên cạnh cười rất thê thảm. Ban đầu nàng còn muốn dựa vào mặt mũi của mình nói với Lôi Minh đây không phải là khu vực của bọn họ. Hiện tại nàng cảm giác nếu như mình lại nói như vậy, cuối cùng nhất định sẽ bị giết chết...</w:t>
      </w:r>
    </w:p>
    <w:p>
      <w:pPr>
        <w:pStyle w:val="BodyText"/>
      </w:pPr>
      <w:r>
        <w:t xml:space="preserve">Mặt Đặng thiếu đã tái cả lại! Mà lúc này tiểu đệ, thủ hạ của hắn vẫn tính là biết cách làm việc. Khi thấy mặt Đặng thiếu lúc này hết xanh lại đen, những tiểu đệ này đã bắt đầu xua tan đám khách ra ngoài.</w:t>
      </w:r>
    </w:p>
    <w:p>
      <w:pPr>
        <w:pStyle w:val="BodyText"/>
      </w:pPr>
      <w:r>
        <w:t xml:space="preserve">Tất nhiên điều này đã khiến rất nhiều khách phẫn nộ. Ngươi nhìn thử xem đôi nam nữ ở trong góc đang làm việc tới thời khắc quan trọng lại bị đuổi ra sẽ không tình nguyện tới mức nào... Còn có một tên côn đồ đang cưa cẩm một sinh viên đại học sinh đẹp, hiện tại còn chưa thành công sao không khó chịu. Dù sao đi nữa lần này đã khiến không ít nam nữ si tình đều cảm thấy mất hứng.</w:t>
      </w:r>
    </w:p>
    <w:p>
      <w:pPr>
        <w:pStyle w:val="BodyText"/>
      </w:pPr>
      <w:r>
        <w:t xml:space="preserve">Tuy nhiên lần này cũng không phụ thuộc vào bọn họ. Đặng thiếu đã lên tiếng, không ai dám lưu những nam nữ si tình này ở lại!</w:t>
      </w:r>
    </w:p>
    <w:p>
      <w:pPr>
        <w:pStyle w:val="BodyText"/>
      </w:pPr>
      <w:r>
        <w:t xml:space="preserve">Trong thời gian uống cạn một chén trà, tất cả khách trong sàn nhảy đã rời khỏi đó. Chỉ còn lại một vài gia hỏa! Dưới một câu nói “Cút” của Đặng thiếu tất cả mọi người kể cả Hổ gia đều lăn ra!</w:t>
      </w:r>
    </w:p>
    <w:p>
      <w:pPr>
        <w:pStyle w:val="BodyText"/>
      </w:pPr>
      <w:r>
        <w:t xml:space="preserve">Thời điểm mọi người nhìn thấy đám người trông coi câu lạc bộ này cũng lăn ra ngoài, Đặng Trung Hưng cũng từ bên ngoài đi tới. Đặng Trung Hưng chỉ đi có một mình. Bởi vì hắn biết, khi gặp tướng quân thời, Lôi Minh rất ghét người khác dẫn theo một nhóm người đi cùng!</w:t>
      </w:r>
    </w:p>
    <w:p>
      <w:pPr>
        <w:pStyle w:val="BodyText"/>
      </w:pPr>
      <w:r>
        <w:t xml:space="preserve">Nhìn thấy Đặng Trung Hưng đi vào, Lôi Minh cũng không đứng dậy. Với thân phận của hắn, có thể khiến hắn đứng dậy nghênh đón thực sự không nhiều! Đặng Trung Hưng cũng biết Lôi Minh có tư cách này.</w:t>
      </w:r>
    </w:p>
    <w:p>
      <w:pPr>
        <w:pStyle w:val="BodyText"/>
      </w:pPr>
      <w:r>
        <w:t xml:space="preserve">- Tên khốn kiếp này! Ngươi không thể làm sạch địa bàn của mình sạch sẽ một chút sao? Chí ít thủ hạ cũng không nên là đám long xà hỗn tạp như vậy chứ?</w:t>
      </w:r>
    </w:p>
    <w:p>
      <w:pPr>
        <w:pStyle w:val="BodyText"/>
      </w:pPr>
      <w:r>
        <w:t xml:space="preserve">Sau khi Đặng Trung Hưng đi vào, liếc mắt một cái có thể nhìn thấy Đặng Dương đang đứng đợi. Sau đó Đặng Trung Hưng nhìn Đặng Thiến một chút. Hắn biết, ngày hôm nay vẫn phải dựa vào Đặng Thiến.</w:t>
      </w:r>
    </w:p>
    <w:p>
      <w:pPr>
        <w:pStyle w:val="BodyText"/>
      </w:pPr>
      <w:r>
        <w:t xml:space="preserve">- Ngày hôm nay ta không giúp được. Các ngươi ai giữ mặt người đó...</w:t>
      </w:r>
    </w:p>
    <w:p>
      <w:pPr>
        <w:pStyle w:val="BodyText"/>
      </w:pPr>
      <w:r>
        <w:t xml:space="preserve">Từ sau khi Đặng Thiến đi vào, sắc mặt đã không tốt lắm. Bởi vì nàng thấy được một nhân vật rất giỏi trêu chọc người khác.</w:t>
      </w:r>
    </w:p>
    <w:p>
      <w:pPr>
        <w:pStyle w:val="BodyText"/>
      </w:pPr>
      <w:r>
        <w:t xml:space="preserve">Mà khi Đặng Trung Hưng ngẩng đầu nhìn về phía trên lầu, hắn lại bắt gặp hình ảnh Lôi Minh đứng dậy rót nước vào chén cho Âu Dương... Trong nháy mắt cảnh tượng như vậy đã khiến Đặng Trung Hưng hoá đá! Nhân vật có thể khiến Lôi Minh đứng dậy rót nước... Trong nháy mắt Đặng Trung Hưng nghĩ tới một người! Đó chính là sư phụ của Tử Thần, nhân vật truyền thuyết trong mấy năm gần đây, một nhân vật được dị năng giới gọi là thần linh sống!</w:t>
      </w:r>
    </w:p>
    <w:p>
      <w:pPr>
        <w:pStyle w:val="BodyText"/>
      </w:pPr>
      <w:r>
        <w:t xml:space="preserve">- Âu Dương!</w:t>
      </w:r>
    </w:p>
    <w:p>
      <w:pPr>
        <w:pStyle w:val="BodyText"/>
      </w:pPr>
      <w:r>
        <w:t xml:space="preserve">Trong nháy mắt Đặng Dương và Đặng Trung Hưng đồng thời gọi ra cái tên này. Nhân dân cả nước đều rất quen thuộc với cái tên này. Dù sao những năm gần đây Âu Dương rất nhiều lần xuất hiện trên truyền hình. Chỉ có điều khi xuất hiện hắn đều lấy thân phận của vận động viên nói cái gì cảm ơn cha mẹ... A không! Cảm ơn quốc gia! Thứ tự không thể loạn...</w:t>
      </w:r>
    </w:p>
    <w:p>
      <w:pPr>
        <w:pStyle w:val="BodyText"/>
      </w:pPr>
      <w:r>
        <w:t xml:space="preserve">- Xem ra hôm nay gặp phải phiền toái lớn...</w:t>
      </w:r>
    </w:p>
    <w:p>
      <w:pPr>
        <w:pStyle w:val="BodyText"/>
      </w:pPr>
      <w:r>
        <w:t xml:space="preserve">Đặng Trung Hưng biết, nếu như chỉ khiến tâm tình Lôi Minh không tốt, như vậy hắn vác khuôn mặt già nua này tới đây, cuối cùng Lôi Minh vẫn phải cho hắn chút mặt mũi. Nhưng hôm nay Lôi Minh lại cùng Âu Dương đến đây. Tại địa bàn của mình, bị người gây phiền phức. Đây không phải là đánh vào mặt Lôi Minh. Đây là đánh vào mặt khách quý của Lôi Minh! Cho nên ngày hôm nay rất khó giải quyết!</w:t>
      </w:r>
    </w:p>
    <w:p>
      <w:pPr>
        <w:pStyle w:val="BodyText"/>
      </w:pPr>
      <w:r>
        <w:t xml:space="preserve">- Muội muội... Chuyện này...</w:t>
      </w:r>
    </w:p>
    <w:p>
      <w:pPr>
        <w:pStyle w:val="BodyText"/>
      </w:pPr>
      <w:r>
        <w:t xml:space="preserve">Trong nháy mắt Đặng Dương nhìn thấy Âu Dương hắn liền vô cùng hoảng sợ!</w:t>
      </w:r>
    </w:p>
    <w:p>
      <w:pPr>
        <w:pStyle w:val="BodyText"/>
      </w:pPr>
      <w:r>
        <w:t xml:space="preserve">- Tiểu bạch kiểm phía dưới kia! Lấy thêm cho lão nương một bình Thiêu Đao Tử đến đây! Đừng đứng đó nhìn nữa. Chính là nói ngươi đấy! Nhanh lên!</w:t>
      </w:r>
    </w:p>
    <w:p>
      <w:pPr>
        <w:pStyle w:val="BodyText"/>
      </w:pPr>
      <w:r>
        <w:t xml:space="preserve">Ngay khi ba người Đặng gia còn đang nói chuyện, Yên Hồng ở lầu trên rất hào sảng hô lớn như vậy. Đặng Dương nhìn một chút xung quanh. Có vẻ như người được gọi là tiểu bạch kiểm chính là mình.</w:t>
      </w:r>
    </w:p>
    <w:p>
      <w:pPr>
        <w:pStyle w:val="BodyText"/>
      </w:pPr>
      <w:r>
        <w:t xml:space="preserve">Gia gia Đặng Trung Hưng đã hơn bảy mươi tuổi. Muội muội tất nhiên không thể nào được gọi là tiểu bạch kiểm. Vậy chỉ sợ chỉ có mình có tư cách là tiểu bạch kiểm này...</w:t>
      </w:r>
    </w:p>
    <w:p>
      <w:pPr>
        <w:pStyle w:val="Compact"/>
      </w:pPr>
      <w:r>
        <w:br w:type="textWrapping"/>
      </w:r>
      <w:r>
        <w:br w:type="textWrapping"/>
      </w:r>
    </w:p>
    <w:p>
      <w:pPr>
        <w:pStyle w:val="Heading2"/>
      </w:pPr>
      <w:bookmarkStart w:id="949" w:name="chương-973-ta-cho-ngươi-sống-ai-dám-bắt-ngươi-chết"/>
      <w:bookmarkEnd w:id="949"/>
      <w:r>
        <w:t xml:space="preserve">927. Chương 973: Ta Cho Ngươi Sống, Ai Dám Bắt Ngươi Chết</w:t>
      </w:r>
    </w:p>
    <w:p>
      <w:pPr>
        <w:pStyle w:val="Compact"/>
      </w:pPr>
      <w:r>
        <w:br w:type="textWrapping"/>
      </w:r>
      <w:r>
        <w:br w:type="textWrapping"/>
      </w:r>
      <w:r>
        <w:t xml:space="preserve">Đặng Dương bất đắc dĩ nở nụ cười. Sau đó hắn đi vào trong quầy rượu, tìm một bình Thiêu Đao Tử nặng độ nhất. Tiếp đó hắn dùng một khay nâng bình rượu đi về phía trên lầu. Từ quầy bar đến lầu hai chẳng qua có mấy chục bước chân, nhưng Đặng Dương lại có cảm giác giống như đi lên núi đao.</w:t>
      </w:r>
    </w:p>
    <w:p>
      <w:pPr>
        <w:pStyle w:val="BodyText"/>
      </w:pPr>
      <w:r>
        <w:t xml:space="preserve">- Đặng Dương, ngươi bảo ta phải nói ngươi thế nào đây. Ngươi có tiếng trong Bắc Kinh rộng lớn này. Những loại ở tầng dưới chót này ngươi động vào làm gì!</w:t>
      </w:r>
    </w:p>
    <w:p>
      <w:pPr>
        <w:pStyle w:val="BodyText"/>
      </w:pPr>
      <w:r>
        <w:t xml:space="preserve">Thiệu Phong vỗ vỗ bả vai Đặng Dương nói:</w:t>
      </w:r>
    </w:p>
    <w:p>
      <w:pPr>
        <w:pStyle w:val="BodyText"/>
      </w:pPr>
      <w:r>
        <w:t xml:space="preserve">- Ngày hôm nay nhân vật chính là ai hẳn ngươi hiểu được chứ?</w:t>
      </w:r>
    </w:p>
    <w:p>
      <w:pPr>
        <w:pStyle w:val="BodyText"/>
      </w:pPr>
      <w:r>
        <w:t xml:space="preserve">- Đa tạ...</w:t>
      </w:r>
    </w:p>
    <w:p>
      <w:pPr>
        <w:pStyle w:val="BodyText"/>
      </w:pPr>
      <w:r>
        <w:t xml:space="preserve">Đặng Dương gật đầu. Đặng Dương biết, ngày hôm nay ai nói buông tha cho mình cũng không có tác dụng. Chỉ cần Âu Dương nói một câu quên đi, tất cả những việc kia đều không thành vấn đề.</w:t>
      </w:r>
    </w:p>
    <w:p>
      <w:pPr>
        <w:pStyle w:val="BodyText"/>
      </w:pPr>
      <w:r>
        <w:t xml:space="preserve">- Môi trường ở chỗ của ta rất tốt! Chỗ của ta là xây dựng mô phỏng kiến trúc cổ đại trước đây. Khẳng định ngươi sẽ rất thích!</w:t>
      </w:r>
    </w:p>
    <w:p>
      <w:pPr>
        <w:pStyle w:val="BodyText"/>
      </w:pPr>
      <w:r>
        <w:t xml:space="preserve">Lúc này Lôi Minh vẫn không hề liếc mắt nhìn Đặng Dương một cái, vẫn chăm chú giới thiệu cho Âu Dương về chỗ ở của hắn.</w:t>
      </w:r>
    </w:p>
    <w:p>
      <w:pPr>
        <w:pStyle w:val="BodyText"/>
      </w:pPr>
      <w:r>
        <w:t xml:space="preserve">- Thật không? Thật ra ta rất thích các kiến trúc giả cổ. Đừng làm cho ta thất vọng!</w:t>
      </w:r>
    </w:p>
    <w:p>
      <w:pPr>
        <w:pStyle w:val="BodyText"/>
      </w:pPr>
      <w:r>
        <w:t xml:space="preserve">Câu nói này của Âu Dương là sự thật.</w:t>
      </w:r>
    </w:p>
    <w:p>
      <w:pPr>
        <w:pStyle w:val="BodyText"/>
      </w:pPr>
      <w:r>
        <w:t xml:space="preserve">- Sẽ không đâu! Một lát nữa ta sẽ căn dặn người quét dọn mọi nơi!</w:t>
      </w:r>
    </w:p>
    <w:p>
      <w:pPr>
        <w:pStyle w:val="BodyText"/>
      </w:pPr>
      <w:r>
        <w:t xml:space="preserve">Lôi Minh nghe thấy Âu Dương nói vậy, trong lòng rất vui vẻ. Hắn chỉ sợ Âu Dương không thích kiến trúc giả cổ ở chỗ mình ở. Mà bây giờ Âu Dương nói không thành vấn đề, tất nhiên hắn liền cảm thấy vui vẻ.</w:t>
      </w:r>
    </w:p>
    <w:p>
      <w:pPr>
        <w:pStyle w:val="BodyText"/>
      </w:pPr>
      <w:r>
        <w:t xml:space="preserve">- Không cần quét dọn. Đến lúc đó Tử Thần giúp ngươi quét dọn là được!</w:t>
      </w:r>
    </w:p>
    <w:p>
      <w:pPr>
        <w:pStyle w:val="BodyText"/>
      </w:pPr>
      <w:r>
        <w:t xml:space="preserve">Âu Dương cười ha ha. Thật ra quét dọn hay không đối với mình chỉ là phù vân. Trước đây trong biệt thự của Lưu Tĩnh đều do Tử Thần quét dọn.</w:t>
      </w:r>
    </w:p>
    <w:p>
      <w:pPr>
        <w:pStyle w:val="BodyText"/>
      </w:pPr>
      <w:r>
        <w:t xml:space="preserve">Đương nhiên Tử Thần không dùng cây lau nhà. Âu Dương phân phó hắn mỗi ngày khống chế tâm của mình dùng lực lượng quét dọn gian phòng. Lúc đầu Tử Thần cảm thấy không có hứng thú. Nhưng nếu sư phụ đã nói, mình nhất định phải hoàn thành.</w:t>
      </w:r>
    </w:p>
    <w:p>
      <w:pPr>
        <w:pStyle w:val="BodyText"/>
      </w:pPr>
      <w:r>
        <w:t xml:space="preserve">Tử Thần quét dọn lâu dần, hắn đột nhiên phát hiện, khả năng khống chế ý niệm trong lòng mình càng ngày càng linh hoạt. Theo Tử Thần thấy tiến độ này quả thực nhanh chóng. Từ đó về sau Tử Thần mới hiểu được dụng ý của Âu Dương!</w:t>
      </w:r>
    </w:p>
    <w:p>
      <w:pPr>
        <w:pStyle w:val="BodyText"/>
      </w:pPr>
      <w:r>
        <w:t xml:space="preserve">Dụng ý của Âu Dương rất đơn giản. Nếu như ngươi có thể khống chế được một hạt bụi, như vậy tâm niệm của ngươi sẽ càng ngày càng giống linh quang, khiến mỗi một tâm niệm của mình cũng giống như tia chớp và ánh sáng. Đối với mỗi sự vật bé nhỏ đều quan sát. Như vậy mặc dù không có quan tâm chiến ý cũng có thể khiến Tử Thần ít phải chịu thiệt thòi!</w:t>
      </w:r>
    </w:p>
    <w:p>
      <w:pPr>
        <w:pStyle w:val="BodyText"/>
      </w:pPr>
      <w:r>
        <w:t xml:space="preserve">Tử Thần đã quét dọn biệt thự suốt năm năm. Đối với Tử Thần mà nói hiện tại mỗi ngày không quét dọn phòng hắn thực sự rất khó chịu.</w:t>
      </w:r>
    </w:p>
    <w:p>
      <w:pPr>
        <w:pStyle w:val="BodyText"/>
      </w:pPr>
      <w:r>
        <w:t xml:space="preserve">- Chuyện này... Chuyện này sao có thể làm phiền tới Tử Thần!</w:t>
      </w:r>
    </w:p>
    <w:p>
      <w:pPr>
        <w:pStyle w:val="BodyText"/>
      </w:pPr>
      <w:r>
        <w:t xml:space="preserve">Lôi Minh còn tưởng rằng Âu Dương mắc bệnh thích sạch, sẽ sợ người của mình quét tước không sạch sẽ, vội vàng nói:</w:t>
      </w:r>
    </w:p>
    <w:p>
      <w:pPr>
        <w:pStyle w:val="BodyText"/>
      </w:pPr>
      <w:r>
        <w:t xml:space="preserve">- Ta sẽ bảo bọn họ cố gắng quét dọn, tuyệt đối sẽ không có một hạt bụi!</w:t>
      </w:r>
    </w:p>
    <w:p>
      <w:pPr>
        <w:pStyle w:val="BodyText"/>
      </w:pPr>
      <w:r>
        <w:t xml:space="preserve">- Sư phụ không phải có ý đó. Sư phụ làm vậy là huấn luyện cho ta. Lôi tướng quân không cần phải nói nữa. Đến lúc đó vẫn để ta làm đi!</w:t>
      </w:r>
    </w:p>
    <w:p>
      <w:pPr>
        <w:pStyle w:val="BodyText"/>
      </w:pPr>
      <w:r>
        <w:t xml:space="preserve">Tử Thần nhìn thấy Lôi Minh hiểu lầm ý của Âu Dương vội vàng đứng ra giải thích.</w:t>
      </w:r>
    </w:p>
    <w:p>
      <w:pPr>
        <w:pStyle w:val="BodyText"/>
      </w:pPr>
      <w:r>
        <w:t xml:space="preserve">Lôi Minh nhìn Âu Dương một chút. Âu Dương mỉm cười gật đầu. Lúc này Lôi Minh mới hiểu được! Hắn cũng gật đầu nói:</w:t>
      </w:r>
    </w:p>
    <w:p>
      <w:pPr>
        <w:pStyle w:val="BodyText"/>
      </w:pPr>
      <w:r>
        <w:t xml:space="preserve">- Được! Có Âu Dương tiên sinh tọa trấn chỗ của ta, lần này ta sẽ phát thiếp mừng thọ! Xem thử Diêm vương gia làm thế nào lấy được mạng của ta!</w:t>
      </w:r>
    </w:p>
    <w:p>
      <w:pPr>
        <w:pStyle w:val="BodyText"/>
      </w:pPr>
      <w:r>
        <w:t xml:space="preserve">- Có sư phụ ở đây, cho dù Diêm vương gia thật sự tồn tại cũng không dám đi thu mạng của ngươi. Nếu như hắn dám ra đây, ta bảo đảm người bị bắt đi nhất định là hắn!</w:t>
      </w:r>
    </w:p>
    <w:p>
      <w:pPr>
        <w:pStyle w:val="BodyText"/>
      </w:pPr>
      <w:r>
        <w:t xml:space="preserve">Tử Thần đã sớm biết Âu Dương cường đại đến mức nào. Lúc trước Tôn Hạc chính là thần linh khống chế một thế giới. Tử Thần nghi ngờ Tôn Hạc còn lợi hại hơn so với Thượng Đế trong truyền thuyết.</w:t>
      </w:r>
    </w:p>
    <w:p>
      <w:pPr>
        <w:pStyle w:val="BodyText"/>
      </w:pPr>
      <w:r>
        <w:t xml:space="preserve">Nhưng Âu Dương vì đồ đệ như hắn, chưa nói tới hai câu đã trực tiếp lôi Tôn Hạc từ trên cửu thiên xuống bổ cho một cái. Cho tới bây giờ Tôn Hạc thậm chí vẫn không dám tới trả thù! Chỉ điểm này đã nói rõ tất cả!</w:t>
      </w:r>
    </w:p>
    <w:p>
      <w:pPr>
        <w:pStyle w:val="BodyText"/>
      </w:pPr>
      <w:r>
        <w:t xml:space="preserve">- Ha ha! Xem ra Lôi Minh ta sẽ trở thành người đầu tiên phá vỡ ma chú của Lôi gia!</w:t>
      </w:r>
    </w:p>
    <w:p>
      <w:pPr>
        <w:pStyle w:val="BodyText"/>
      </w:pPr>
      <w:r>
        <w:t xml:space="preserve">Trong lòng Lôi Minh có mấy phần hưng phấn. Dù sao bất kỳ ai cũng muốn tiếp tục sống!</w:t>
      </w:r>
    </w:p>
    <w:p>
      <w:pPr>
        <w:pStyle w:val="BodyText"/>
      </w:pPr>
      <w:r>
        <w:t xml:space="preserve">- Lôi tướng quân, ngươi phải thọ tới chín mươi hai tuổi tuổi. Ta nói ngươi có thể sống đến chín mươi hai, cho dù là Ngọc Hoàng Đại Đế cũng không dám bắt người trước khi ngươi chín mươi hai tuổi. Bằng không ta lên Thiên Đình xuống Địa phủ cũng sẽ dẫn ngươi đi ra!</w:t>
      </w:r>
    </w:p>
    <w:p>
      <w:pPr>
        <w:pStyle w:val="BodyText"/>
      </w:pPr>
      <w:r>
        <w:t xml:space="preserve">Câu nói này của Âu Dương đầy khí phách.</w:t>
      </w:r>
    </w:p>
    <w:p>
      <w:pPr>
        <w:pStyle w:val="BodyText"/>
      </w:pPr>
      <w:r>
        <w:t xml:space="preserve">Loại khí phách này bắt nguồn từ thực lực của Âu Dương! Thực lực khống chế thiên hạ trong tay. Trời thu ngươi, ta liền xé trời. Đất thu ngươi, ta liền giẫm đất! Loại hào khí này khiến Đặng Dương đứng bên cạnh.</w:t>
      </w:r>
    </w:p>
    <w:p>
      <w:pPr>
        <w:pStyle w:val="Compact"/>
      </w:pPr>
      <w:r>
        <w:br w:type="textWrapping"/>
      </w:r>
      <w:r>
        <w:br w:type="textWrapping"/>
      </w:r>
    </w:p>
    <w:p>
      <w:pPr>
        <w:pStyle w:val="Heading2"/>
      </w:pPr>
      <w:bookmarkStart w:id="950" w:name="chương-974-địch-không-động-ta-không-động"/>
      <w:bookmarkEnd w:id="950"/>
      <w:r>
        <w:t xml:space="preserve">928. Chương 974: Địch Không Động, Ta Không Động</w:t>
      </w:r>
    </w:p>
    <w:p>
      <w:pPr>
        <w:pStyle w:val="Compact"/>
      </w:pPr>
      <w:r>
        <w:br w:type="textWrapping"/>
      </w:r>
      <w:r>
        <w:br w:type="textWrapping"/>
      </w:r>
      <w:r>
        <w:t xml:space="preserve">Chí ít mọi người đã từ khuôn mặt cau có vừa nãy biến thành khuôn mặt tươi cười. Đây đã là một loại chuyển biến tốt.</w:t>
      </w:r>
    </w:p>
    <w:p>
      <w:pPr>
        <w:pStyle w:val="BodyText"/>
      </w:pPr>
      <w:r>
        <w:t xml:space="preserve">- Đặng Dương, người trẻ tuổi các ngươi làm việc thực sự quá nôn nóng. Bảo lão Đặng lên đây đi!</w:t>
      </w:r>
    </w:p>
    <w:p>
      <w:pPr>
        <w:pStyle w:val="BodyText"/>
      </w:pPr>
      <w:r>
        <w:t xml:space="preserve">Lôi Minh uống trà lài thoáng nhìn về phía Đặng Trung Hưng đang đứng dưới lầu.</w:t>
      </w:r>
    </w:p>
    <w:p>
      <w:pPr>
        <w:pStyle w:val="BodyText"/>
      </w:pPr>
      <w:r>
        <w:t xml:space="preserve">Lôi Minh nói câu này tướng đối lớn, cho nên lần này không cần Đặng Dương truyền lời, con cáo già này đã đi theo thang lầu đi lên. Mà lúc này Đặng Trung Hưng tươi cười đầy mặt. Bất luận nhìn thế nào đây cũng vẫn là một con cáo già thuần chủng.</w:t>
      </w:r>
    </w:p>
    <w:p>
      <w:pPr>
        <w:pStyle w:val="BodyText"/>
      </w:pPr>
      <w:r>
        <w:t xml:space="preserve">- Lão Đặng, ngày hôm nay mời lão đến không có ý tứ gì khác. Ba tháng sau chính là ngày đại thọ của ta. Ta thông báo với lão sớm một chút. Miễn cho đến lúc đó lão lại quên chuẩn bị lễ vật cho ta!</w:t>
      </w:r>
    </w:p>
    <w:p>
      <w:pPr>
        <w:pStyle w:val="BodyText"/>
      </w:pPr>
      <w:r>
        <w:t xml:space="preserve">Lôi Minh mở miệng nói ra câu này, khiến Đặn Trung Hưng rõ ràng có chút phản ứng không kịp.</w:t>
      </w:r>
    </w:p>
    <w:p>
      <w:pPr>
        <w:pStyle w:val="BodyText"/>
      </w:pPr>
      <w:r>
        <w:t xml:space="preserve">Chuyện người Lôi gia sống không quá sáu mươi, đám lão già bọn họ đều biết. Nhưng bây giờ Lôi Minh lại đột nhiên nói với hắn sẽ tổ chức đại thọ sáu mươi. Đây là ý gì? Chẳng lẽ nói Lôi Minh muốn mình mất mặt sao? Lôi gia không phải không có người làm đại thọ sáu mươi. Chỉ có điều người đó đã chết ngay trong bữa tiệc mừng đại thọ đó. Trong lúc nhất thời bữa tiệc mừng biến thành tang sự. Những người ở thế hệ trước vẫn còn nhớ tới chuyện này.</w:t>
      </w:r>
    </w:p>
    <w:p>
      <w:pPr>
        <w:pStyle w:val="BodyText"/>
      </w:pPr>
      <w:r>
        <w:t xml:space="preserve">Nhưng bây giờ Lôi Minh lại muốn tổ chức đại thọ. Chẳng lẽ nói Lôi Minh vẫn còn muốn tự làm mình mất mặt? Nhưng Đặng Trung Hưng nhìn dáng vẻ cười híp mắt của Lôi Minh, dù thế nào cũng không giống như không có chuyện tự tìm việc.</w:t>
      </w:r>
    </w:p>
    <w:p>
      <w:pPr>
        <w:pStyle w:val="BodyText"/>
      </w:pPr>
      <w:r>
        <w:t xml:space="preserve">Trong nháy mắt Đặng Trung Hưng nhìn thấy Âu Dương ngồi sát bên cạnh Lôi Minh. Đúng thời khắc đó, Đặng Trung Hưng nghĩ tới một vài lời đồn liên quan với Âu Dương.</w:t>
      </w:r>
    </w:p>
    <w:p>
      <w:pPr>
        <w:pStyle w:val="BodyText"/>
      </w:pPr>
      <w:r>
        <w:t xml:space="preserve">Chẳng lẽ nói người được gọi là thần linh sống này có năng lực có thể giúp Lôi Minh vượt qua vạn rủi sáu mươi chắc chắn phải chết kia?</w:t>
      </w:r>
    </w:p>
    <w:p>
      <w:pPr>
        <w:pStyle w:val="BodyText"/>
      </w:pPr>
      <w:r>
        <w:t xml:space="preserve">- Trà nơi này không tồi. Chỉ có điều thời gian đã khá muộn. Lôi tướng quân, chúng ta cũng cần phải trở về thôi. Vừa nãy Lôi tướng quân còn nói sẽ dẫn ta đi xem nhà mà!</w:t>
      </w:r>
    </w:p>
    <w:p>
      <w:pPr>
        <w:pStyle w:val="BodyText"/>
      </w:pPr>
      <w:r>
        <w:t xml:space="preserve">Âu Dương đứng dậy. Sau khi Âu Dương đứng dậy, mọi người đều đứng lên theo. Chỉ cần có chút nhãn lực người đều có thể nhìn ra được Âu Dương mới là nhân vật chính của nơi này.</w:t>
      </w:r>
    </w:p>
    <w:p>
      <w:pPr>
        <w:pStyle w:val="BodyText"/>
      </w:pPr>
      <w:r>
        <w:t xml:space="preserve">Âu Dương nói như thế cũng có nghĩa là hắn không muốn tiếp tục truy cứu chuyện nơi đây.</w:t>
      </w:r>
    </w:p>
    <w:p>
      <w:pPr>
        <w:pStyle w:val="BodyText"/>
      </w:pPr>
      <w:r>
        <w:t xml:space="preserve">Dù sao đây chẳng qua là một thủ hạ trong khu vực của Đặng Dương mà thôi. Tiểu đệ nơi này không hiểu chuyện chọc người. Lão đại người ta suốt đêm chạy tới nơi này. Nếu như ngươi vẫn sống chết không tha, vậy có chút nói không được.</w:t>
      </w:r>
    </w:p>
    <w:p>
      <w:pPr>
        <w:pStyle w:val="BodyText"/>
      </w:pPr>
      <w:r>
        <w:t xml:space="preserve">- Lôi tướng quân yên tâm. Đại thọ của Lôi tướng quân, ta đương nhiên phải đưa tới một phần đại lễ tốt nhất!</w:t>
      </w:r>
    </w:p>
    <w:p>
      <w:pPr>
        <w:pStyle w:val="BodyText"/>
      </w:pPr>
      <w:r>
        <w:t xml:space="preserve">Đặng Trung Hưng nhìn thấy vậy, xem như có thể thở phào nhẹ nhõm. Chuyện ngày hôm nay coi như đến đây thì kết thúc.</w:t>
      </w:r>
    </w:p>
    <w:p>
      <w:pPr>
        <w:pStyle w:val="BodyText"/>
      </w:pPr>
      <w:r>
        <w:t xml:space="preserve">- Được rồi. Vậy ta chờ lễ vật của lão Đặng!</w:t>
      </w:r>
    </w:p>
    <w:p>
      <w:pPr>
        <w:pStyle w:val="BodyText"/>
      </w:pPr>
      <w:r>
        <w:t xml:space="preserve">Lôi Minh nói cực kỳ thoải mái. Tuy nhiên Lôi Minh biết, sau đêm nay, chỉ sợ tin tức kia sẽ khiến toàn Bắc Kinh thậm chí là toàn quốc đều biết. Tin tưởng sau đêm nay sẽ có vô số người biết chuyện của mình đều sẽ suy đoán rốt cuộc mình làm thế nào để vượt qua đại thọ sáu mươi kia...</w:t>
      </w:r>
    </w:p>
    <w:p>
      <w:pPr>
        <w:pStyle w:val="BodyText"/>
      </w:pPr>
      <w:r>
        <w:t xml:space="preserve">Đoàn người rời khỏi sàn nhảy Hollywood. Đặng Dương thở phào nhẹ nhõm, thực sự có vài phần cảm giác tìm được đường sống trong chỗ chết.</w:t>
      </w:r>
    </w:p>
    <w:p>
      <w:pPr>
        <w:pStyle w:val="BodyText"/>
      </w:pPr>
      <w:r>
        <w:t xml:space="preserve">- Sau này quản thủ hạ mình của mình cho tốt. Cho dù là nơi người tầng dưới chót đến, cũng khó tránh khỏi có người giả heo ăn lão hổ. Lần này may mà bọn họ không muốn xử lý ngươi, bằng không chuyện đêm nay đủ ngươi đi vào nhà lao!</w:t>
      </w:r>
    </w:p>
    <w:p>
      <w:pPr>
        <w:pStyle w:val="BodyText"/>
      </w:pPr>
      <w:r>
        <w:t xml:space="preserve">Đặng Trung Hưng nhìn người cháu này của mình. Tuy rằng Đặng Trung Hưng đã lớn tuổi, nhưng đến nay vẫn trông coi tất cả mọi chuyện trong Đặng gia.</w:t>
      </w:r>
    </w:p>
    <w:p>
      <w:pPr>
        <w:pStyle w:val="BodyText"/>
      </w:pPr>
      <w:r>
        <w:t xml:space="preserve">Đặng Trung Hưng không có gì có thể lấy ra được, cũng may Đặng gia ngoại trừ một Đặng Dương còn có một Đặng Thiến. Tuy nhiên mọi người trong Đặng gia đều biết, Đặng Thiến vĩnh viễn không thể nào thật sự nắm giữ quyền to. Không phải bởi vì Đặng Thiến là nữ nhân, mà bởi vì Đặng Thiến có một nửa huyết thống dị tộc.</w:t>
      </w:r>
    </w:p>
    <w:p>
      <w:pPr>
        <w:pStyle w:val="BodyText"/>
      </w:pPr>
      <w:r>
        <w:t xml:space="preserve">Chỉ riêng điểm này, các gia tộc cỡ lớn đều có cùng một quyết định. Cho nên từ nhỏ đến lớn Đặng Dương đều được bồi dưỡng như một người nối nghiệp. Trên thực tế Đặng Dương so với một nửa đám Thái tử đảng chỉ biết chơi đùa kia vẫn tốt hơn rất nhiều. Chí ít Đặng Dương biết người nào không nên trêu chọc. Đối mặt với nhân vật siêu cấp như Thiệu Phong, Đặng Dương vẫn rất thông minh không dám đi trêu chọc.</w:t>
      </w:r>
    </w:p>
    <w:p>
      <w:pPr>
        <w:pStyle w:val="BodyText"/>
      </w:pPr>
      <w:r>
        <w:t xml:space="preserve">- Chuyện người của Lôi gia cứ đến mươi tuổi chắc chắn phải chết...</w:t>
      </w:r>
    </w:p>
    <w:p>
      <w:pPr>
        <w:pStyle w:val="BodyText"/>
      </w:pPr>
      <w:r>
        <w:t xml:space="preserve">Đặng Dương muốn mở miệng hỏi Đặng Trung Hưng, tuy nhiên Đặng Trung Hưng lại lắc đầu nói:</w:t>
      </w:r>
    </w:p>
    <w:p>
      <w:pPr>
        <w:pStyle w:val="BodyText"/>
      </w:pPr>
      <w:r>
        <w:t xml:space="preserve">- Nhất định có liên quan đến người tên Âu Dương kia. Dị năng giới gọi gia hoả này là thần linh sống. Không biết lần này vị thần có thể cứu được Lôi Minh hay không? Cũng không nên để đến lúc đó khiến Lôi Minh lại biểu diễn bữa tiệc vui biến thành tang sự.</w:t>
      </w:r>
    </w:p>
    <w:p>
      <w:pPr>
        <w:pStyle w:val="BodyText"/>
      </w:pPr>
      <w:r>
        <w:t xml:space="preserve">Đặng Trung Hưng nói tới đây, thật ra vẫn có chút biểu hiện cười trên sự đau khổ của người khác.</w:t>
      </w:r>
    </w:p>
    <w:p>
      <w:pPr>
        <w:pStyle w:val="BodyText"/>
      </w:pPr>
      <w:r>
        <w:t xml:space="preserve">Mọi người đều nói Lôi Minh có năng lực lớn bằng trời. Nếu như lần này Lôi Minh thật sự xếp đặt cho mình một con rồng đen lớn như vậy, sợ là tất cả uy nghiêm của Long Quân sẽ bị mất đi một phần rất lớn.</w:t>
      </w:r>
    </w:p>
    <w:p>
      <w:pPr>
        <w:pStyle w:val="BodyText"/>
      </w:pPr>
      <w:r>
        <w:t xml:space="preserve">- Yên lặng xem biến đổi. Địch không động ta không động!</w:t>
      </w:r>
    </w:p>
    <w:p>
      <w:pPr>
        <w:pStyle w:val="BodyText"/>
      </w:pPr>
      <w:r>
        <w:t xml:space="preserve">Đặng Trung Hưng nhìn cháu của mình một chút. Tuy rằng người cháu trai này không được tính là rất xuất sắc, nhưng trong toàn Đặng gia cũng được coi như là người duy nhất có thể khiến mình miễn cưỡng thoả mãn.</w:t>
      </w:r>
    </w:p>
    <w:p>
      <w:pPr>
        <w:pStyle w:val="BodyText"/>
      </w:pPr>
      <w:r>
        <w:t xml:space="preserve">- Nhớ kỹ, bất cứ lúc nào làm việc cũng phải lưu lại cho mình một đường lui tốt. Còn nhớ rõ năm năm trước không? Lần đó ngươi đã làm quá mức. Mặc dù ngươi muốn đối phó với hắn, cũng không nên chưa hiểu rõ đã làm như vậy. Ngươi không biết ngươi phải đối phó chính là một con cừu hay là một con sói đội lốt cừu. Nếu như sơ sẩy một cái, rất dễ dàng bị người khác xé nát!</w:t>
      </w:r>
    </w:p>
    <w:p>
      <w:pPr>
        <w:pStyle w:val="BodyText"/>
      </w:pPr>
      <w:r>
        <w:t xml:space="preserve">Đặng Trung Hưng đang nhắc nhở Đặng Dương phải giữ bình tĩnh!</w:t>
      </w:r>
    </w:p>
    <w:p>
      <w:pPr>
        <w:pStyle w:val="BodyText"/>
      </w:pPr>
      <w:r>
        <w:t xml:space="preserve">- Gia gia, chúng ta đã hiểu!</w:t>
      </w:r>
    </w:p>
    <w:p>
      <w:pPr>
        <w:pStyle w:val="BodyText"/>
      </w:pPr>
      <w:r>
        <w:t xml:space="preserve">Đặng Dương gật đầu. Đặng Trung Hưng nói không hề sai chút nào. So với Thiệu Phong mình thực sự kém quá xa. Thiệu Phong co được dãn được, làm những chuyện người khác không thể làm, từng bước bò lên địa vị cao. Bây giờ Thiệu Phong càng sắc bén hơn so với trước kia.</w:t>
      </w:r>
    </w:p>
    <w:p>
      <w:pPr>
        <w:pStyle w:val="BodyText"/>
      </w:pPr>
      <w:r>
        <w:t xml:space="preserve">Nếu như mình có thể trở thành người thừa kế Long Quân, chỉ sợ đuôi đã vểnh lên trời. Nhưng bây giờ Thiệu Phong trái lại còn biết điều hơn so với trước đây. Vừa nãy đứng ở nơi đó, không ngờ hắn không cảm giác trên người Thiệu Phong có chút khí tức đang ở địa vị cao nào. Từ trình độ nào đó mà nói, Thiệu Phong thật sự đã thành công! Hắn càng ngày càng giống Lôi Minh. Có lẽ cũng chính vì điều này nên Lôi Minh để hắn làm người thừa kế của mình!</w:t>
      </w:r>
    </w:p>
    <w:p>
      <w:pPr>
        <w:pStyle w:val="BodyText"/>
      </w:pPr>
      <w:r>
        <w:t xml:space="preserve">Sau khi Đặng Dương nghĩ xong những điều này, cuối cùng hắn lấy ra điện thoại di động gọi người phụ trách đêm nay tới. Sau khi chuyện này xảy ra, nhất định phải nhắc nhở đám thủ hạ phía dưới một chút. Nếu như không giết gà dọa khỉ, những gia hoả này sẽ không nhớ lần giáo huấn này...</w:t>
      </w:r>
    </w:p>
    <w:p>
      <w:pPr>
        <w:pStyle w:val="BodyText"/>
      </w:pPr>
      <w:r>
        <w:t xml:space="preserve">Tuy nhiên Đặng Dương làm tất cả những điều này đều không liên quan tới đám người Âu Dương. Lúc này tại một vùng ngoại ô Bắc Kinh, trong một tòa kiến trúc cổ kích giống như một cung điện, Âu Dương nhắm mắt thưởng thức mùi đàn hương thanh nhã tỏa ra.</w:t>
      </w:r>
    </w:p>
    <w:p>
      <w:pPr>
        <w:pStyle w:val="Compact"/>
      </w:pPr>
      <w:r>
        <w:br w:type="textWrapping"/>
      </w:r>
      <w:r>
        <w:br w:type="textWrapping"/>
      </w:r>
    </w:p>
    <w:p>
      <w:pPr>
        <w:pStyle w:val="Heading2"/>
      </w:pPr>
      <w:bookmarkStart w:id="951" w:name="chương-975-không-có-vĩnh-sinh-bất-tử"/>
      <w:bookmarkEnd w:id="951"/>
      <w:r>
        <w:t xml:space="preserve">929. Chương 975: Không Có Vĩnh Sinh, Bất Tử</w:t>
      </w:r>
    </w:p>
    <w:p>
      <w:pPr>
        <w:pStyle w:val="Compact"/>
      </w:pPr>
      <w:r>
        <w:br w:type="textWrapping"/>
      </w:r>
      <w:r>
        <w:br w:type="textWrapping"/>
      </w:r>
      <w:r>
        <w:t xml:space="preserve">- Tòa nhà này đâu phải mới xây. Tòa nhà này phải có ít nhất hai trăm năm!</w:t>
      </w:r>
    </w:p>
    <w:p>
      <w:pPr>
        <w:pStyle w:val="BodyText"/>
      </w:pPr>
      <w:r>
        <w:t xml:space="preserve">Bản thân Yên Hồng là một người "xuyên qua". Nàng liếc mắt đã nhìn ra được tuổi tác của tòa nhà này.</w:t>
      </w:r>
    </w:p>
    <w:p>
      <w:pPr>
        <w:pStyle w:val="BodyText"/>
      </w:pPr>
      <w:r>
        <w:t xml:space="preserve">- Cô nương nhãn lực quá tốt. Tòa nhà này thật sự đã có hơn hai trăm năm!</w:t>
      </w:r>
    </w:p>
    <w:p>
      <w:pPr>
        <w:pStyle w:val="BodyText"/>
      </w:pPr>
      <w:r>
        <w:t xml:space="preserve">Trên mặt Lôi Minh lộ vẻ tự đắc. Phải biết rằng, đây là tổ trạch của Lôi gia bọn họ. Tổ trạch có diện tích mấy ngàn mét vuông có thể tồn tại ở Bắc Kinh suốt hai trăm năm lịch sử, điều này có nghĩa là gì?</w:t>
      </w:r>
    </w:p>
    <w:p>
      <w:pPr>
        <w:pStyle w:val="BodyText"/>
      </w:pPr>
      <w:r>
        <w:t xml:space="preserve">- Hai trăm năm không tính là nhà cổ. Nhớ đại điện Vân Long trên Thiên Trụ Sơn chúng ta, sừng sững tại Thiên Trụ Sơn suốt hơn hai vạn năm!</w:t>
      </w:r>
    </w:p>
    <w:p>
      <w:pPr>
        <w:pStyle w:val="BodyText"/>
      </w:pPr>
      <w:r>
        <w:t xml:space="preserve">Yên Hồng vừa nói ra một câu này, ngoại trừ Âu Dương, cho dù là Tử Thần cũng phải líu lưỡi!</w:t>
      </w:r>
    </w:p>
    <w:p>
      <w:pPr>
        <w:pStyle w:val="BodyText"/>
      </w:pPr>
      <w:r>
        <w:t xml:space="preserve">Trước đây Tử Thần chỉ biết là cô nãi nãi này rất mạnh. Nhưng bây giờ Yên Hồng mở miệng ra là nhắc tới một đại điện Vân Long tồn tại hơn 2 vạn năm, thật sự khiến người ta có chút không chịu nổi!</w:t>
      </w:r>
    </w:p>
    <w:p>
      <w:pPr>
        <w:pStyle w:val="BodyText"/>
      </w:pPr>
      <w:r>
        <w:t xml:space="preserve">- 2 vạn năm! Vậy có bao nhiêu thế hệ truyền thừa!</w:t>
      </w:r>
    </w:p>
    <w:p>
      <w:pPr>
        <w:pStyle w:val="BodyText"/>
      </w:pPr>
      <w:r>
        <w:t xml:space="preserve">Lôi Minh ngây ngốc hỏi một câu.</w:t>
      </w:r>
    </w:p>
    <w:p>
      <w:pPr>
        <w:pStyle w:val="BodyText"/>
      </w:pPr>
      <w:r>
        <w:t xml:space="preserve">- Hai đời người đi!</w:t>
      </w:r>
    </w:p>
    <w:p>
      <w:pPr>
        <w:pStyle w:val="BodyText"/>
      </w:pPr>
      <w:r>
        <w:t xml:space="preserve">Yên Hồng trả lời rất tùy ý. 2 vạn năm tại Tiên giới tuy rằng không dám nói trong nháy mắt, nhưng tuyệt đối không tính là quá lâu. Tại Tiên giới, một thời đại lớn kết thúc là một thời đại mới mở ra. Mỗi thời đại lớn có thể kéo dài mấy ngàn năm, huống gì là thời đại mới.</w:t>
      </w:r>
    </w:p>
    <w:p>
      <w:pPr>
        <w:pStyle w:val="BodyText"/>
      </w:pPr>
      <w:r>
        <w:t xml:space="preserve">- Hai đời người?</w:t>
      </w:r>
    </w:p>
    <w:p>
      <w:pPr>
        <w:pStyle w:val="BodyText"/>
      </w:pPr>
      <w:r>
        <w:t xml:space="preserve">Lúc này trong mắt Lôi Minh nhìn Yên Hồng rõ ràng có một loại thần sắc như muốn nói: ngươi không phải đang khoác lác chứ.</w:t>
      </w:r>
    </w:p>
    <w:p>
      <w:pPr>
        <w:pStyle w:val="BodyText"/>
      </w:pPr>
      <w:r>
        <w:t xml:space="preserve">- Vậy thì có cái gì phải ngạc nhiên? Gia hoả này từ tiểu thế giới một đường đi đến Tiên giới sống đã vạn năm. Nhưng hắn vẫn chỉ được coi là người mới tại Tiên giới mà thôi!</w:t>
      </w:r>
    </w:p>
    <w:p>
      <w:pPr>
        <w:pStyle w:val="BodyText"/>
      </w:pPr>
      <w:r>
        <w:t xml:space="preserve">Yên Hồng dùng một ngón tay chỉ vào Âu Dương. Âu Dương hơi nhíu nhíu mày, tuy nhiên cũng không nói gì thêm.</w:t>
      </w:r>
    </w:p>
    <w:p>
      <w:pPr>
        <w:pStyle w:val="BodyText"/>
      </w:pPr>
      <w:r>
        <w:t xml:space="preserve">- Vạn năm...</w:t>
      </w:r>
    </w:p>
    <w:p>
      <w:pPr>
        <w:pStyle w:val="BodyText"/>
      </w:pPr>
      <w:r>
        <w:t xml:space="preserve">Lôi Minh nhìn Âu Dương. Hắn không biết có phải con người thật sự vĩnh sinh hay không, cho nên hắn lấy hết dũng khí nói:</w:t>
      </w:r>
    </w:p>
    <w:p>
      <w:pPr>
        <w:pStyle w:val="BodyText"/>
      </w:pPr>
      <w:r>
        <w:t xml:space="preserve">- Con người thật sự có thể vĩnh sinh bất tử sao?</w:t>
      </w:r>
    </w:p>
    <w:p>
      <w:pPr>
        <w:pStyle w:val="BodyText"/>
      </w:pPr>
      <w:r>
        <w:t xml:space="preserve">- Không thể!</w:t>
      </w:r>
    </w:p>
    <w:p>
      <w:pPr>
        <w:pStyle w:val="BodyText"/>
      </w:pPr>
      <w:r>
        <w:t xml:space="preserve">Lôi Minh nói câu nói này là hỏi Âu Dương. Cho nên Âu Dương xoay người liếc mắt nhìn Lôi Minh một cái trả lời. Âu Dương không nói láo. Không có ai có thể vĩnh sinh. Bởi vì thời đại lớn sẽ xuất hiện. Cho dù là mạnh như Chiến Vương, sau bảy thời đại lớn chung quy cũng có ngày kết thúc. Cho nên cho dù tuổi thọ của con người có thể vĩnh sinh, con người cũng sẽ bởi vì một vài bất ngờ mà rời đi.</w:t>
      </w:r>
    </w:p>
    <w:p>
      <w:pPr>
        <w:pStyle w:val="BodyText"/>
      </w:pPr>
      <w:r>
        <w:t xml:space="preserve">- Vĩnh sinh bất tử, từ xưa đến nay bao nhiêu người bởi vì vĩnh sinh bất tử này này bỏ qua rất nhiều thứ! Âu Dương, ta đợi ở nơi này nhiều năm như vậy, ta cũng phải trở lại nhìn một chút. Ngươi thì sao?</w:t>
      </w:r>
    </w:p>
    <w:p>
      <w:pPr>
        <w:pStyle w:val="BodyText"/>
      </w:pPr>
      <w:r>
        <w:t xml:space="preserve">Yên Hồng nhìn Âu Dương. Nàng rất hi vọng Âu Dương nói hắn sẽ đi cùng với nàng. Nhưng Âu Dương lại kiên quyết lắc đầu.</w:t>
      </w:r>
    </w:p>
    <w:p>
      <w:pPr>
        <w:pStyle w:val="BodyText"/>
      </w:pPr>
      <w:r>
        <w:t xml:space="preserve">- Được rồi. Ta không khuyên được ngươi. Tuy nhiên ta vẫn sẽ trở lại. Lần trở lại kế tiếp, ngươi nhất định sẽ theo ta trở về Tiên giới. Ngươi nhất định sẽ trực tiếp đối mặt với Thiên Đình cố gắng một lần cuối cùng!</w:t>
      </w:r>
    </w:p>
    <w:p>
      <w:pPr>
        <w:pStyle w:val="BodyText"/>
      </w:pPr>
      <w:r>
        <w:t xml:space="preserve">Sau khi Yên Hồng nói xong nàng không mở miệng nói tiếp. Nàng không ngừng quan sát sắc mặt Âu Dương. Nàng phát hiện trên mặt Âu Dương mang theo mấy phần mơ hồ. Nhưng Yên Hồng rất tự tin. Nàng biết hiện tại Âu Dương chỉ thiếu tâm ý tất thắng.</w:t>
      </w:r>
    </w:p>
    <w:p>
      <w:pPr>
        <w:pStyle w:val="BodyText"/>
      </w:pPr>
      <w:r>
        <w:t xml:space="preserve">Âu Dương là một viên dũng tướng. Cả đời này hắn đều không ngừng leo lên trên. Mà khi hắn tiếp cận tới đỉnh phong vô hạn, hắn lại trở nên mơ hồ, mất đi cái tâm tất thắng kia. Nhưng điều này cũng không có gì. Yên Hồng tin tưởng mình nhất định có thể khiến Âu Dương hoàn toàn tỉnh ngộ. Tuy nhiên muốn làm được tất cả những điều này nàng nhất định phải trở lại Tiên giới, mang theo một vài thứ tới đây.</w:t>
      </w:r>
    </w:p>
    <w:p>
      <w:pPr>
        <w:pStyle w:val="BodyText"/>
      </w:pPr>
      <w:r>
        <w:t xml:space="preserve">- Ngươi sẽ trở lại. Bởi vì ngươi là Âu Dương. Từ trước đến nay ngươi đều không chiến đấu vì mình. Ngươi đều chiến đấu vì người thân của ngươi, chiến đấu vì bằng hữu của ngươi. Ngươi chiến đấu với số mệnh. Ngươi không phải là Chúa cứu thế, bởi vì ngươi chưa từng nghĩ tới chuyện cứu vớt thế giới. Nhưng lần này ngươi phải cứu tất cả huynh đệ và bằng hữu của ngươi!</w:t>
      </w:r>
    </w:p>
    <w:p>
      <w:pPr>
        <w:pStyle w:val="BodyText"/>
      </w:pPr>
      <w:r>
        <w:t xml:space="preserve">Trong lòng Yên Hồng thầm la lên. Hắn biết, có lẽ chỉ có lý do này mới có thể đánh động Âu Dương!</w:t>
      </w:r>
    </w:p>
    <w:p>
      <w:pPr>
        <w:pStyle w:val="BodyText"/>
      </w:pPr>
      <w:r>
        <w:t xml:space="preserve">Tuy nhiên hiện tại Yên Hồng không ngốc tới mức nói ra những lời này. Hắn biết, chỉ lời nói không có bất kỳ ý nghĩa gì. Nhất định phải đặt tất cả ra trước mặt Âu Dương, mới có thể khiến Âu Dương thật sự một lần nữa dấy lên cái tâm tất thắng trước kia, mới có thể khiến Âu Dương lại chiến đấu, vì bằng hữu, vì người thân của hắn.</w:t>
      </w:r>
    </w:p>
    <w:p>
      <w:pPr>
        <w:pStyle w:val="BodyText"/>
      </w:pPr>
      <w:r>
        <w:t xml:space="preserve">Âu Dương tỉ mỉ quan sát tổ trạch của Lôi Minh, tất nhiên hắn không phát hiện bất kỳ sự tồn tại cổ quái nào. Lôi Minh cũng vô cùng tín nhiệm Âu Dương. Ngoại trừ người do Âu Dương dẫn đến và hai người đầu bếp ra, Lôi Minh đều điều tất cả cảnh vệ đi nơi khác.</w:t>
      </w:r>
    </w:p>
    <w:p>
      <w:pPr>
        <w:pStyle w:val="BodyText"/>
      </w:pPr>
      <w:r>
        <w:t xml:space="preserve">Ban đầu những cảnh vệ này tất nhiên không đồng ý. Tuy nhiên khi Tử Thần trực tiếp dẫn lôi điện từ trên trời xuống bổ đôi cây đại thụ có người nói đã mấy trăm năm tuổi ở bên ngoài cửa, mọi người đều cảm thấy bối rối. Những cảnh vệ này cũng không phải là người bình thường. Bọn họ đều thuộc về với Long Quân, tất nhiên hiểu rõ đây là người có siêu năng lực. Người có siêu năng lực đương nhiên hữu dụng hơn nhiều so với những khẩu súng trong tay bọn họ.</w:t>
      </w:r>
    </w:p>
    <w:p>
      <w:pPr>
        <w:pStyle w:val="BodyText"/>
      </w:pPr>
      <w:r>
        <w:t xml:space="preserve">Một vài cảnh vệ không yên lòng trở lại tra xét một chút về tư liệu của người dị năng. Bọn họ mới phát hiện, thì ra đây chính là Tử Thần người được toàn thế giới gọi là nhân vật nguy hiểm nhất!</w:t>
      </w:r>
    </w:p>
    <w:p>
      <w:pPr>
        <w:pStyle w:val="BodyText"/>
      </w:pPr>
      <w:r>
        <w:t xml:space="preserve">Điều này càng khiến những cảnh vệ này giật mình không thôi. Thậm chí còn có một vài người cho rằng Tử Thần bắt cóc Lôi Minh. Nhưng sau khi trải qua một vài điều tra, những người này mới hiểu được, lần này có lẽ Tử Thần không phải là đầu to thực sự. Người đầu to hẳn là người tuổi còn trẻ kia.</w:t>
      </w:r>
    </w:p>
    <w:p>
      <w:pPr>
        <w:pStyle w:val="BodyText"/>
      </w:pPr>
      <w:r>
        <w:t xml:space="preserve">- Nếm thử đi! Ở những chỗ khác không ăn được những món này đâu! Theo cách nói của dân chúng trước kia, đây là những món ăn chỉ có hoàng đế mới được ăn. Hai người đầu bếp này cũng có thể tính là ngự trù đại nội!</w:t>
      </w:r>
    </w:p>
    <w:p>
      <w:pPr>
        <w:pStyle w:val="BodyText"/>
      </w:pPr>
      <w:r>
        <w:t xml:space="preserve">Lôi Minh vui cười hớn hở nói. Tuy nhiên lúc này bàn ăn dài trước mặt bọn họ thật sự bày đủ loại thức ăn với đủ kiểu dáng. Từ mức độ tinh xảo của những món ăn này có thể biết được ở những địa phương bình thường khác tuyệt đối không thể ăn được.</w:t>
      </w:r>
    </w:p>
    <w:p>
      <w:pPr>
        <w:pStyle w:val="BodyText"/>
      </w:pPr>
      <w:r>
        <w:t xml:space="preserve">- Không biết hai người đầu bếp có thể làm được đầy đủ các món ăn đời nhà Hán hay không?</w:t>
      </w:r>
    </w:p>
    <w:p>
      <w:pPr>
        <w:pStyle w:val="BodyText"/>
      </w:pPr>
      <w:r>
        <w:t xml:space="preserve">Trong ấn tượng của Âu Dương, nổi tiếng nhất hẳn là các món ăn nhà hán.</w:t>
      </w:r>
    </w:p>
    <w:p>
      <w:pPr>
        <w:pStyle w:val="BodyText"/>
      </w:pPr>
      <w:r>
        <w:t xml:space="preserve">- Không thành vấn đề. Tuy nhiên bọn họ phải có thời gian chuẩn bị. Nếu như Âu Dương tiên sinh có hứng thú, để ta bảo bọn họ trong vòng một tuần chuẩn bị đầy đủ các món ăn nhà hán!</w:t>
      </w:r>
    </w:p>
    <w:p>
      <w:pPr>
        <w:pStyle w:val="BodyText"/>
      </w:pPr>
      <w:r>
        <w:t xml:space="preserve">Lôi Minh vỗ ngực bảo đảm.</w:t>
      </w:r>
    </w:p>
    <w:p>
      <w:pPr>
        <w:pStyle w:val="BodyText"/>
      </w:pPr>
      <w:r>
        <w:t xml:space="preserve">- Vậy ta lại có lộc ăn rồi!</w:t>
      </w:r>
    </w:p>
    <w:p>
      <w:pPr>
        <w:pStyle w:val="BodyText"/>
      </w:pPr>
      <w:r>
        <w:t xml:space="preserve">Âu Dương cười ha ha. Thật ra hắn chẳng qua chỉ thuận miệng nói một chút. Tuy nhiên Lôi Minh lại không chỉ tùy tiện nghe một chút. Chỉ sợ sau khi bữa cơm này chấm dứt, Lôi Minh sẽ an bài người chuẩn bị nguyên liệu nấu ăn, nhất định sẽ làm cho Âu Dương một bữa ăn với đầy đủ các món ăn nhà.</w:t>
      </w:r>
    </w:p>
    <w:p>
      <w:pPr>
        <w:pStyle w:val="BodyText"/>
      </w:pPr>
      <w:r>
        <w:t xml:space="preserve">Âu Dương vừa ăn với bộ dạng không sợ béo không sợ ngán.</w:t>
      </w:r>
    </w:p>
    <w:p>
      <w:pPr>
        <w:pStyle w:val="Compact"/>
      </w:pPr>
      <w:r>
        <w:br w:type="textWrapping"/>
      </w:r>
      <w:r>
        <w:br w:type="textWrapping"/>
      </w:r>
    </w:p>
    <w:p>
      <w:pPr>
        <w:pStyle w:val="Heading2"/>
      </w:pPr>
      <w:bookmarkStart w:id="952" w:name="chương-976-có-quỷ"/>
      <w:bookmarkEnd w:id="952"/>
      <w:r>
        <w:t xml:space="preserve">930. Chương 976: Có Quỷ</w:t>
      </w:r>
    </w:p>
    <w:p>
      <w:pPr>
        <w:pStyle w:val="Compact"/>
      </w:pPr>
      <w:r>
        <w:br w:type="textWrapping"/>
      </w:r>
      <w:r>
        <w:br w:type="textWrapping"/>
      </w:r>
      <w:r>
        <w:t xml:space="preserve">- Thật ra ta vốn cho rằng tổ trạch này của Lôi tướng quân có vấn đề. Nhưng bây giờ ta có thể nói rõ ràng cho Lôi tướng quân biết, nơi này không có bất kỳ điều gì cổ quái. Cái Lôi tướng quân gọi là không sống qua nổi sáu mươi tuổi hẳn là có vật gì niêm phong trên Lôi gia các ngươi, không ngừng quấy rầy các ngươi một chút!</w:t>
      </w:r>
    </w:p>
    <w:p>
      <w:pPr>
        <w:pStyle w:val="BodyText"/>
      </w:pPr>
      <w:r>
        <w:t xml:space="preserve">Âu Dương nói ra phán đoán của mình.</w:t>
      </w:r>
    </w:p>
    <w:p>
      <w:pPr>
        <w:pStyle w:val="BodyText"/>
      </w:pPr>
      <w:r>
        <w:t xml:space="preserve">- Lẽ nào ý của Âu Dương là có quỷ?</w:t>
      </w:r>
    </w:p>
    <w:p>
      <w:pPr>
        <w:pStyle w:val="BodyText"/>
      </w:pPr>
      <w:r>
        <w:t xml:space="preserve">Lôi Minh tự mình đoán. Tuy nhiên lần này Âu Dương lại lắc đầu!</w:t>
      </w:r>
    </w:p>
    <w:p>
      <w:pPr>
        <w:pStyle w:val="BodyText"/>
      </w:pPr>
      <w:r>
        <w:t xml:space="preserve">- Quỷ? Trong mắt ta, thứ này không tồn tại. Sau khi con người chết đi, bất luận linh hồn cường đại cỡ nào đều phải tiến vào hành lang luân hồi. Những con quỷ mọi người thường nhìn thấy chẳng qua chỉa là một vài linh hồn đang trên đường đi tới hành lang luân hồi mà thôi.</w:t>
      </w:r>
    </w:p>
    <w:p>
      <w:pPr>
        <w:pStyle w:val="BodyText"/>
      </w:pPr>
      <w:r>
        <w:t xml:space="preserve">Linh hồn như thế đều có một đặc điểm, đó chính là khi còn sống cực kỳ mạnh mẽ. Thế nên sau khi chết có thể xuất hiện trong mắt con người. Muốn thật sự trở thành ác quỷ, như vậy cuộc đời này ít nhất phải là tiên nhân!</w:t>
      </w:r>
    </w:p>
    <w:p>
      <w:pPr>
        <w:pStyle w:val="BodyText"/>
      </w:pPr>
      <w:r>
        <w:t xml:space="preserve">Âu Dương không hề nói dối. Cho dù là tại Chân Linh Giới, sau khi con người bị giết, linh hồn cũng rất khó bảo toàn được. Trên căn linh hồn của thân thể đã bị nghiền nát sẽ bị cưỡng chế tiến vào hành lang luân hồi.</w:t>
      </w:r>
    </w:p>
    <w:p>
      <w:pPr>
        <w:pStyle w:val="BodyText"/>
      </w:pPr>
      <w:r>
        <w:t xml:space="preserve">Sau khi tiên nhân chết, chỉ cần linh hồn bất diệt đều có thể sống lại vô hạn. Tuy nhiên tỷ lệ linh hồn bất diệt rất nhỏ. Tại Tiên giới, chỉ cần ra tay là long trời lở đất, đánh thời không cũng phải nứt ra. Linh hồn không thể cường đại giống như thân thể. Lực lượng mà ngay cả thân thể cũng không chịu được đủ khả năng có thể thuấn sát linh hồn trong nháy mắt.</w:t>
      </w:r>
    </w:p>
    <w:p>
      <w:pPr>
        <w:pStyle w:val="BodyText"/>
      </w:pPr>
      <w:r>
        <w:t xml:space="preserve">- Vậy đó là...</w:t>
      </w:r>
    </w:p>
    <w:p>
      <w:pPr>
        <w:pStyle w:val="BodyText"/>
      </w:pPr>
      <w:r>
        <w:t xml:space="preserve">Lôi Minh muốn nhận được một kết quả từ trong miệng Âu Dương. Tuy nhiên Âu Dương lắc đầu sau đó lại gật đầu một cái nói:</w:t>
      </w:r>
    </w:p>
    <w:p>
      <w:pPr>
        <w:pStyle w:val="BodyText"/>
      </w:pPr>
      <w:r>
        <w:t xml:space="preserve">- Không sao. Bất kể là cái gì, ta đều bảo vệ an toàn cho Lôi tướng quân!</w:t>
      </w:r>
    </w:p>
    <w:p>
      <w:pPr>
        <w:pStyle w:val="BodyText"/>
      </w:pPr>
      <w:r>
        <w:t xml:space="preserve">Câu nói này của Âu Dương xem như đã khiến Lôi Minh an tâm. Tuy rằng Lôi Minh quyền cao chức trọng cả đời cái gì cũng có thể thấy được, nhưng thật ra hắn chưa từng thấy những điều quỷ quái.</w:t>
      </w:r>
    </w:p>
    <w:p>
      <w:pPr>
        <w:pStyle w:val="BodyText"/>
      </w:pPr>
      <w:r>
        <w:t xml:space="preserve">Tuy rằng một vài người dị năng có thể dùng một ít dị thuật làm ra một vài chuyện quỷ quái, nhưng những chuyện quỷ quái như vậy chỉ có thể là huyễn thuật.</w:t>
      </w:r>
    </w:p>
    <w:p>
      <w:pPr>
        <w:pStyle w:val="BodyText"/>
      </w:pPr>
      <w:r>
        <w:t xml:space="preserve">Người chỉ thuần tu luyện huyễn thuật trừ phi có thể đạt được trình độ như Âu Dương. Nếu như đạt được trình độ này, vậy có thể đạt được một trình độ đùa quá hoá thật!</w:t>
      </w:r>
    </w:p>
    <w:p>
      <w:pPr>
        <w:pStyle w:val="BodyText"/>
      </w:pPr>
      <w:r>
        <w:t xml:space="preserve">Cái gì gọi là đùa quá hoá thật? Nói ví dụ như trong lòng ngươi ảo tưởng một thế giới, như vậy ngươi có thể dùng huyễn thuật chế tạo một tiểu thế giới. Đạt được trình độ như Âu Dương, chế tạo ra thế giới sẽ từ huyễn thuật biến thành tồn tại thật sự! Chỉ có điều thế giới này chưa bao giờ xuất hiện cường giả như vậy. Trước đây không có, sau đó chỉ sợ cũng rất khó xuất hiện.</w:t>
      </w:r>
    </w:p>
    <w:p>
      <w:pPr>
        <w:pStyle w:val="BodyText"/>
      </w:pPr>
      <w:r>
        <w:t xml:space="preserve">Có khả năng đạt tới trình độ như Âu Dương tâm muốn chính là niệm đạt tan tác cũng chỉ có loại này năng lực đùa quá hoá thật.</w:t>
      </w:r>
    </w:p>
    <w:p>
      <w:pPr>
        <w:pStyle w:val="BodyText"/>
      </w:pPr>
      <w:r>
        <w:t xml:space="preserve">- Tốt lắm. Tiếp theo ta sẽ phát thiếp mời đại thọ rộng rãi. Đến lúc đó sẽ để cho người trên toàn thế giới đều nhìn thấy Lôi Minh ta bước qua đại thọ sáu mươi. Ta xem ai dám nói Lôi gia ta gặp thiên tật!</w:t>
      </w:r>
    </w:p>
    <w:p>
      <w:pPr>
        <w:pStyle w:val="BodyText"/>
      </w:pPr>
      <w:r>
        <w:t xml:space="preserve">Lôi Minh bỗng nhiên cười nói ra một câu như vậy. Câu nói này lại khiến Âu Dương lập tức thay đổi sắc mặt!</w:t>
      </w:r>
    </w:p>
    <w:p>
      <w:pPr>
        <w:pStyle w:val="BodyText"/>
      </w:pPr>
      <w:r>
        <w:t xml:space="preserve">Gặp thiên tật? Đây không phải là không có khả năng! Lôi gia nhận truyền thừa sớm nhất từ Đông Hán. Từ đời Đông Hán tới nay, gia tộc này vẫn nhận truyền thừa, chưa từng xuống dốc! Theo Âu Dương thấy, cho dù mỗi đời của Lôi gia đều là người lương thiện, cũng tuyệt đối không có khả năng nghịch thiên như vậy!</w:t>
      </w:r>
    </w:p>
    <w:p>
      <w:pPr>
        <w:pStyle w:val="BodyText"/>
      </w:pPr>
      <w:r>
        <w:t xml:space="preserve">Nắm giữ số phận chính là luân hồi. Người Lôi gia truyền thừa nhiều năm như vậy vẫn thịnh vượng như vậy. Đây thì vì cái gì?</w:t>
      </w:r>
    </w:p>
    <w:p>
      <w:pPr>
        <w:pStyle w:val="BodyText"/>
      </w:pPr>
      <w:r>
        <w:t xml:space="preserve">- Theo truyền thuyết tổ tiên của tướng quân là Lôi Hùng từng thề, nếu như ông trời để cho Lôi gia đời đời hưng thịnh, Lôi gia nguyện ý đời đời lấy tuổi thọ còn lại cúng tế luân hồi!</w:t>
      </w:r>
    </w:p>
    <w:p>
      <w:pPr>
        <w:pStyle w:val="BodyText"/>
      </w:pPr>
      <w:r>
        <w:t xml:space="preserve">Thiệu Phong đang ăn bỗng nhiên chen vào một câu. Một câu nói này lại càng khiến Âu Dương cười khổ.</w:t>
      </w:r>
    </w:p>
    <w:p>
      <w:pPr>
        <w:pStyle w:val="BodyText"/>
      </w:pPr>
      <w:r>
        <w:t xml:space="preserve">- Lôi tướng quân, xem ra lần này phiền phức có hơi lớn!</w:t>
      </w:r>
    </w:p>
    <w:p>
      <w:pPr>
        <w:pStyle w:val="BodyText"/>
      </w:pPr>
      <w:r>
        <w:t xml:space="preserve">Âu Dương thật sự có chút bất đắc dĩ. Hắn vốn chỉ cho rằng đây là do quái vật quấy phá. Nhưng bây giờ xem ra, không phải đơn giản như vậy.</w:t>
      </w:r>
    </w:p>
    <w:p>
      <w:pPr>
        <w:pStyle w:val="BodyText"/>
      </w:pPr>
      <w:r>
        <w:t xml:space="preserve">Nếu như những lời Thiệu Phong nói là thật sự, như vậy chẳng khác gì tổ tiên Lôi gia đã ký giấy sinh tử với luân hồi với số phận, lấy tuổi thọ cung phụng luân hồi. Vậy mình muốn cứu được mạng của Lôi Minh nhất định phải chiến thắng luân hồi!</w:t>
      </w:r>
    </w:p>
    <w:p>
      <w:pPr>
        <w:pStyle w:val="BodyText"/>
      </w:pPr>
      <w:r>
        <w:t xml:space="preserve">Oa! Luân hồi khống chế thiên đạo khống chế số phận trong tay. Muốn chiến thắng luân hồi, trong lòng Âu Dương thật sự có phần không tin tưởng.</w:t>
      </w:r>
    </w:p>
    <w:p>
      <w:pPr>
        <w:pStyle w:val="BodyText"/>
      </w:pPr>
      <w:r>
        <w:t xml:space="preserve">- Không nên lo lắng như vậy. Điều này không tính là khế ước lớn gì. Cho dù luân hồi phát hiện có người vi phạm khế ước, nhiều nhất chỉ hạ xuống Tiên giới cửu cửu tiên kiếp thôi. Điều ngươi phải làm chính là đánh nát tiên kiếp trước khi nó đánh xuống mà thôi!</w:t>
      </w:r>
    </w:p>
    <w:p>
      <w:pPr>
        <w:pStyle w:val="BodyText"/>
      </w:pPr>
      <w:r>
        <w:t xml:space="preserve">Yên Hồng biết kiến thức của Âu Dương đối với Tiên giới không nhiều bằng mình.</w:t>
      </w:r>
    </w:p>
    <w:p>
      <w:pPr>
        <w:pStyle w:val="BodyText"/>
      </w:pPr>
      <w:r>
        <w:t xml:space="preserve">- Thì ra là như vậy. Tuy nhiên hiện tại cũng không dễ xác định. Chỉ có thể binh tới tướng đỡ nước đến đất ngăn thôi!</w:t>
      </w:r>
    </w:p>
    <w:p>
      <w:pPr>
        <w:pStyle w:val="BodyText"/>
      </w:pPr>
      <w:r>
        <w:t xml:space="preserve">Âu Dương khẽ mỉm cười. Dù sao tất cả đều chưa tới. Mình cần gì phải bởi vì chuyện còn chưa từng xuất hiện mà lo lắng như vậy.</w:t>
      </w:r>
    </w:p>
    <w:p>
      <w:pPr>
        <w:pStyle w:val="BodyText"/>
      </w:pPr>
      <w:r>
        <w:t xml:space="preserve">- Cơm nước xong ta sẽ đi. Ngươi ở nơi này sẽ không có vấn đề gì. Lần này ngươi làm đủ tuyệt. Thậm chí ngay cả Thiên Vương cũng không phát hiện được sự tồn tại của ngươi. Thật ra ban đầu Yêu tổ có nghĩ đến. Tuy nhiên hiện tại Tiên giới loạn muốn chết. Hắn không có khả năng bứt ra được. Bây giờ Yêu tộc và Ma tộc bị đánh đã lùi đến Tây Bắc. Nếu như Tây Bắc lại thất thủ, vậy...</w:t>
      </w:r>
    </w:p>
    <w:p>
      <w:pPr>
        <w:pStyle w:val="BodyText"/>
      </w:pPr>
      <w:r>
        <w:t xml:space="preserve">Yên Hồng nói xong liền đứng dậy. Nàng biết hiện tại Âu Dương sẽ không quan tâm tới những chuyện này. Cho nên nàng ôm quyền quay về phía những người đang ngồi nói:</w:t>
      </w:r>
    </w:p>
    <w:p>
      <w:pPr>
        <w:pStyle w:val="BodyText"/>
      </w:pPr>
      <w:r>
        <w:t xml:space="preserve">- Được rồi, bản thân ta là sứ giả cứu vớt Âu Dương lần này. Ta nhất định phải trở lại hoàn thành nhiệm vụ của ta. Chúng ta tạm thời chia tay một chút. Ta sẽ nhanh chóng quay trở lại!</w:t>
      </w:r>
    </w:p>
    <w:p>
      <w:pPr>
        <w:pStyle w:val="BodyText"/>
      </w:pPr>
      <w:r>
        <w:t xml:space="preserve">Yên Hồng rời đi. Từ lúc Yên Hồng nói chuyện đến lúc Yên Hồng rời khỏi, Âu Dương vẫn không hề đứng lên cho dù chỉ là tiễn đưa một chút. Tuy nhiên mọi người ở chỗ này đều nhìn ra, trên mặt Âu Dương có một phần mất mát nhàn nhạt.</w:t>
      </w:r>
    </w:p>
    <w:p>
      <w:pPr>
        <w:pStyle w:val="BodyText"/>
      </w:pPr>
      <w:r>
        <w:t xml:space="preserve">- Không phải ngươi thích nàng chứ?</w:t>
      </w:r>
    </w:p>
    <w:p>
      <w:pPr>
        <w:pStyle w:val="BodyText"/>
      </w:pPr>
      <w:r>
        <w:t xml:space="preserve">Lúc này Lưu Tĩnh đang ngồi ở bên cạnh Âu Dương dùng cánh tay của mình nhẹ nhàng đụng vào người Âu Dương sau đó một dáng vẻ nhìn quái vật nhìn hắn.</w:t>
      </w:r>
    </w:p>
    <w:p>
      <w:pPr>
        <w:pStyle w:val="BodyText"/>
      </w:pPr>
      <w:r>
        <w:t xml:space="preserve">- Nói nhăng nói quậy gì đó. Ăn cơm đi!</w:t>
      </w:r>
    </w:p>
    <w:p>
      <w:pPr>
        <w:pStyle w:val="BodyText"/>
      </w:pPr>
      <w:r>
        <w:t xml:space="preserve">Âu Dương trừng mắt với Lưu Tĩnh một cái. Bẵng hữu của hắn đều không có người nào suy nghĩ một cách bình thường!</w:t>
      </w:r>
    </w:p>
    <w:p>
      <w:pPr>
        <w:pStyle w:val="BodyText"/>
      </w:pPr>
      <w:r>
        <w:t xml:space="preserve">- Thiết! Thật ra Yên Hồng tỷ tỷ rất thích ngươi. Chỉ có điều bản thân ngươi chẳng khác gì khúc củi thôi!</w:t>
      </w:r>
    </w:p>
    <w:p>
      <w:pPr>
        <w:pStyle w:val="BodyText"/>
      </w:pPr>
      <w:r>
        <w:t xml:space="preserve">Lưu Tĩnh trừng mắt với Âu Dương một cái. Trong mắt Lưu Tĩnh Yên Hồng cực kỳ xuất sắc. Tại sao Lưu Tĩnh lại đến với Thiệu Phong. Có nguyên nhân rất lớn là bởi vì Lưu Tĩnh nhìn ra được tình cảm của Yên Hồng đối với Âu Dương. Nàng đột nhiên cảm giác mình không có khả năng làm được như Yên Hồng.</w:t>
      </w:r>
    </w:p>
    <w:p>
      <w:pPr>
        <w:pStyle w:val="BodyText"/>
      </w:pPr>
      <w:r>
        <w:t xml:space="preserve">Chí ít Lưu Tĩnh không có cách nào vĩnh viễn lẳng lặng phía sau Âu Dương như Yên Hồng. Cho nên Lưu Tĩnh lựa chọn rời khỏi. Tuy nhiên thật ra điều này là một lựa chọn sáng suốt. Bằng không cuối cùng Lưu Tĩnh sẽ bị tổn thương.</w:t>
      </w:r>
    </w:p>
    <w:p>
      <w:pPr>
        <w:pStyle w:val="Compact"/>
      </w:pPr>
      <w:r>
        <w:br w:type="textWrapping"/>
      </w:r>
      <w:r>
        <w:br w:type="textWrapping"/>
      </w:r>
    </w:p>
    <w:p>
      <w:pPr>
        <w:pStyle w:val="Heading2"/>
      </w:pPr>
      <w:bookmarkStart w:id="953" w:name="chương-977-hoa-nở-ven-sông"/>
      <w:bookmarkEnd w:id="953"/>
      <w:r>
        <w:t xml:space="preserve">931. Chương 977: Hoa Nở Ven Sông</w:t>
      </w:r>
    </w:p>
    <w:p>
      <w:pPr>
        <w:pStyle w:val="Compact"/>
      </w:pPr>
      <w:r>
        <w:br w:type="textWrapping"/>
      </w:r>
      <w:r>
        <w:br w:type="textWrapping"/>
      </w:r>
      <w:r>
        <w:t xml:space="preserve">- Thích đối với ta mà nói thực sự quá xa xôi!</w:t>
      </w:r>
    </w:p>
    <w:p>
      <w:pPr>
        <w:pStyle w:val="BodyText"/>
      </w:pPr>
      <w:r>
        <w:t xml:space="preserve">Âu Dương nói tới chữ thích, trong đầu lại hiện lên cái bóng dáng nữ tử đứng trong biển mai. Thời điểm nhớ tới Vệ Thi, Âu Dương không khỏi cảm thấy ngạc nhiên đối với Yên Hồng. Tại sao nàng lại đảm bảo mình nhất định sẽ đi theo nàng?</w:t>
      </w:r>
    </w:p>
    <w:p>
      <w:pPr>
        <w:pStyle w:val="BodyText"/>
      </w:pPr>
      <w:r>
        <w:t xml:space="preserve">Thời gian năm năm, đối với chuyện trong quá khứ, Âu Dương đã nhớ lại được một phần. Còn lại một phần nhỏ, Âu Dương lại tạm thời không muốn nghĩ tới.</w:t>
      </w:r>
    </w:p>
    <w:p>
      <w:pPr>
        <w:pStyle w:val="BodyText"/>
      </w:pPr>
      <w:r>
        <w:t xml:space="preserve">- Thật ra Âu Dương, ngươi nên tìm một người bạn!</w:t>
      </w:r>
    </w:p>
    <w:p>
      <w:pPr>
        <w:pStyle w:val="BodyText"/>
      </w:pPr>
      <w:r>
        <w:t xml:space="preserve">Thiệu Phong gắp thức ăn ở bên cạnh phụ hoạ. Tuy nhiên sau khi bị Lưu Tĩnh trừng mắt một cái, hắn liền hoảng sợ, sau đó cúi đầu tiếp tục ăn thức ăn của mình...</w:t>
      </w:r>
    </w:p>
    <w:p>
      <w:pPr>
        <w:pStyle w:val="BodyText"/>
      </w:pPr>
      <w:r>
        <w:t xml:space="preserve">Trong lúc nhất thời tất cả trong bàn ăn đều trở nên trầm mặc. Trong lòng mỗi người đều có ý nghĩ của riêng mình.</w:t>
      </w:r>
    </w:p>
    <w:p>
      <w:pPr>
        <w:pStyle w:val="BodyText"/>
      </w:pPr>
      <w:r>
        <w:t xml:space="preserve">- Có lẽ trên thế giới này chỉ có một phương pháp có thể khiến ta trở lại một lần nữa!</w:t>
      </w:r>
    </w:p>
    <w:p>
      <w:pPr>
        <w:pStyle w:val="BodyText"/>
      </w:pPr>
      <w:r>
        <w:t xml:space="preserve">Trong lòng Âu Dương thầm nghĩ như vậy. Tuy nhiên hắn lại lắc đầu nở nụ cười. Bởi vì Âu Dương cảm thấy không có khả năng xuất hiện phương pháp kia. Đồng thời Âu Dương cũng không tin có người nào thần thông quảng đại có thể tìm được mấy người kia!</w:t>
      </w:r>
    </w:p>
    <w:p>
      <w:pPr>
        <w:pStyle w:val="BodyText"/>
      </w:pPr>
      <w:r>
        <w:t xml:space="preserve">Không sai. Âu Dương là một người rất coi trọng lời hứa. Cả cuộc đời này, Âu Dương cảm giác mình nợ nhiều nhất chính là mấy người kia! Một người chính là Sở Tương Hợp! Đây là người phát hiện ra hắn sớm nhất tại tiểu thế giới. Sau đó giống như một lão sư dẫn theo hắn từng bước trưởng thành. Nhưng cuối cùng Âu Dương lại nhận được tin tức Sở Tương Hợp đã chết!</w:t>
      </w:r>
    </w:p>
    <w:p>
      <w:pPr>
        <w:pStyle w:val="BodyText"/>
      </w:pPr>
      <w:r>
        <w:t xml:space="preserve">Âu Dương biết, linh hồn của Sở Tương Hợp đã bị nghiền nát. Ai có bản lĩnh lớn như vậy, tiến vào luân hồi liều mạng lấy linh hồn của Sở Tương Hợp ra, sau đó mang theo linh hồn của Sở Tương Hợp thỉnh mình xuống núi? Có lẽ vì Sở Tương Hợp có thể chuyển thế sống lại, Âu Dương nguyện ý chiến đấu một trận, nguyện ý liều lĩnh chiến đấu một trận!</w:t>
      </w:r>
    </w:p>
    <w:p>
      <w:pPr>
        <w:pStyle w:val="BodyText"/>
      </w:pPr>
      <w:r>
        <w:t xml:space="preserve">Người thứ hai chính là Trịnh Khôn! Thiên yêu Trịnh Khôn! Trong Tỏa Yêu Tháp, nếu như không có Trịnh Khôn, từ nhiều năm trước Âu Dương đã cùng với các đội viên của mình chôn xương tại Tỏa Yêu Tháp. Nếu như không có Trịnh Khôn vô tư, như vậy mình đã chết. Nếu như có người có thể tìm được linh hồn của Trịnh Khôn, vậy cũng có thể thỉnh cầu Âu Dương!</w:t>
      </w:r>
    </w:p>
    <w:p>
      <w:pPr>
        <w:pStyle w:val="BodyText"/>
      </w:pPr>
      <w:r>
        <w:t xml:space="preserve">Sau Sở Tương Hợp và Trịnh Khôn, người thứ 3 chính là Triệu Cương. Triệu Cương đã từng đưa cho Âu Dương niềm tin Chí Cường Giả, khiến Âu Dương tại Tiên giới cũng có được sự nỗ lực bất khuất của Triệu Cương!</w:t>
      </w:r>
    </w:p>
    <w:p>
      <w:pPr>
        <w:pStyle w:val="BodyText"/>
      </w:pPr>
      <w:r>
        <w:t xml:space="preserve">Suy nghĩ cẩn thận một chút về những người này, Âu Dương chợt phát hiện cả đời mình này mình thật sự mắc nợ không ít người. Chỉ có điều mình lại không có khả năng trả nợ cho những người này!</w:t>
      </w:r>
    </w:p>
    <w:p>
      <w:pPr>
        <w:pStyle w:val="BodyText"/>
      </w:pPr>
      <w:r>
        <w:t xml:space="preserve">- Có lẽ ta đúng là kẻ nhu nhược. Tiến thêm một bước nữa ta đã có thể khiến bọn họ sống lại, nhưng ta lại không làm được...</w:t>
      </w:r>
    </w:p>
    <w:p>
      <w:pPr>
        <w:pStyle w:val="BodyText"/>
      </w:pPr>
      <w:r>
        <w:t xml:space="preserve">Có đôi khi trong lòng Âu Dương cũng oán hận bản thân mình. Nhưng hiện tại hắn thật sự thiếu một sự tự tin. Nhất định phải có người mang cho hắn tự tin lớn nhất và một loại niềm tin tất thắng!</w:t>
      </w:r>
    </w:p>
    <w:p>
      <w:pPr>
        <w:pStyle w:val="BodyText"/>
      </w:pPr>
      <w:r>
        <w:t xml:space="preserve">Một bữa cơm cứ như vậy trôi qua trong im lặng. Âu Dương chọn một cửa sổ khá lớn, hơn nữa có thể nhìn thấy mặt trăng. Ngồi ở trong phòng của mình, trên gường lớn ngay sát cửa sổ, nhìn ánh trăng như nước từ ngoài cửa sổ chiếu vào.</w:t>
      </w:r>
    </w:p>
    <w:p>
      <w:pPr>
        <w:pStyle w:val="BodyText"/>
      </w:pPr>
      <w:r>
        <w:t xml:space="preserve">- Hình như sắp đến tết rồi!</w:t>
      </w:r>
    </w:p>
    <w:p>
      <w:pPr>
        <w:pStyle w:val="BodyText"/>
      </w:pPr>
      <w:r>
        <w:t xml:space="preserve">Âu Dương thoáng nhìn về phía lịch treo tường. Đúng vậy, còn một tuần lễ nữa là đến ba mươi tháng chạp, cũng chính là tết rồi!</w:t>
      </w:r>
    </w:p>
    <w:p>
      <w:pPr>
        <w:pStyle w:val="BodyText"/>
      </w:pPr>
      <w:r>
        <w:t xml:space="preserve">- Sắp đến tết rồi! Chừng nào thì trong lòng ngươi mới có thể cho mình ăn tết đây?</w:t>
      </w:r>
    </w:p>
    <w:p>
      <w:pPr>
        <w:pStyle w:val="BodyText"/>
      </w:pPr>
      <w:r>
        <w:t xml:space="preserve">Cửa phòng được mở ra. Lưu Tĩnh mặc áo ngủ từ ngoài cửa đi đến. Thiệu Phong lại đứng ở ngoài cửa. Thiệu Phong mỉm cười thoáng nhìn về phía Lưu Tĩnh và Âu Dương, sau đó quay về phía hai người phất phất tay rồi xoay người đóng cửa lại.</w:t>
      </w:r>
    </w:p>
    <w:p>
      <w:pPr>
        <w:pStyle w:val="BodyText"/>
      </w:pPr>
      <w:r>
        <w:t xml:space="preserve">Thật ra nụ cười này dù sao cũng hơi ám muội. Dù sao hơn nửa đêm, cô nam quả nữ, một nam nhân bình thường nhìn vị hôn thê của mình mặc áo ngủ tiến vào phòng nam nhân khác. Nam nhân bình thường rất khó bình tĩnh được như Thiệu Phong.</w:t>
      </w:r>
    </w:p>
    <w:p>
      <w:pPr>
        <w:pStyle w:val="BodyText"/>
      </w:pPr>
      <w:r>
        <w:t xml:space="preserve">Nhưng tỉ mỉ suy nghĩ một chút cũng không có cái gì. Âu Dương là người thế nào. Nếu như hắn thật sự có ý gì với Lưu Tĩnh, như vậy sao có thể chờ được đến phiên mình.</w:t>
      </w:r>
    </w:p>
    <w:p>
      <w:pPr>
        <w:pStyle w:val="BodyText"/>
      </w:pPr>
      <w:r>
        <w:t xml:space="preserve">Từ trước đến nay Lưu Tĩnh đều không phải là một người không tuân thủ nguyên tắc. Thời điểm Lưu Tĩnh nhận lời làm vị hôn thê của Thiệu Phong, nàng sẽ vĩnh viễn không thay đổi nữa. Về điểm này Âu Dương là người rõ ràng nhất.</w:t>
      </w:r>
    </w:p>
    <w:p>
      <w:pPr>
        <w:pStyle w:val="BodyText"/>
      </w:pPr>
      <w:r>
        <w:t xml:space="preserve">Nhẹ nhàng nắm chặt tay Âu Dương, Lưu Tĩnh vẫn giống như khi còn bé, nắm tay Âu Dương ngồi bên giường, chân đất thả xuống giường đong đưa, hát những bài hát thiếu nhi hồi nàng còn bé vẫn thường hát cho Âu Dương nghe...</w:t>
      </w:r>
    </w:p>
    <w:p>
      <w:pPr>
        <w:pStyle w:val="BodyText"/>
      </w:pPr>
      <w:r>
        <w:t xml:space="preserve">Giờ phút này tâm trạng của Âu Dương yên tĩnh một cách lạ kỳ. Hình ảnh mỗi người kia giống như đã biến mất khỏi mắt Âu Dương. Âu Dương thật sự muốn vĩnh viễn dừng ở giờ phút này ở chỗ này.</w:t>
      </w:r>
    </w:p>
    <w:p>
      <w:pPr>
        <w:pStyle w:val="BodyText"/>
      </w:pPr>
      <w:r>
        <w:t xml:space="preserve">- Âu Dương, biết không? Từ sau khi ngươi tỉnh lại lần đó, ta đã cảm thấy ngươi không còn là Âu Dương trước kia, người tùy tiện để ta bắt nạt nữa. Trên người của ngươi có quá nhiều bí mật ta không biết. Hơn nữa ngày hôm nay ta nghe Yên Hồng tỷ tỷ nói xong, ta cảm thấy một ngày nào đó ngươi nhất định sẽ phải rời khỏi đây đi tới bước cuối cùng của ngươi! Âu Dương, ngươi biết không? Có lúc con người đứng ở trước một con sông lớn, chỉ nhìn thấy được nước sông chảy xiết, lại không nhìn thấy hoa nở ven sông...</w:t>
      </w:r>
    </w:p>
    <w:p>
      <w:pPr>
        <w:pStyle w:val="BodyText"/>
      </w:pPr>
      <w:r>
        <w:t xml:space="preserve">- Hoa nở ven sông...</w:t>
      </w:r>
    </w:p>
    <w:p>
      <w:pPr>
        <w:pStyle w:val="BodyText"/>
      </w:pPr>
      <w:r>
        <w:t xml:space="preserve">Âu Dương khẽ nhắc lại bốn chữ này. Bốn chữ này bao hàm quá nhiều thứ.</w:t>
      </w:r>
    </w:p>
    <w:p>
      <w:pPr>
        <w:pStyle w:val="BodyText"/>
      </w:pPr>
      <w:r>
        <w:t xml:space="preserve">- Như vậy đi, còn một tuần nữa là đến tết. Quên đi tất cả. Ngươi không phải là thần linh thiên hạ vô địch. Ngươi không phải chịu trách nhiệm về tất cả những người kia. Ngươi chính là Âu Dương! Được không?</w:t>
      </w:r>
    </w:p>
    <w:p>
      <w:pPr>
        <w:pStyle w:val="BodyText"/>
      </w:pPr>
      <w:r>
        <w:t xml:space="preserve">Lưu Tĩnh nhìn Âu Dương, trong mắt ẩn chứa tình cảm sâu đậm. Loại tình cảm này không phải là tình cảm giữa nam và nữ, mà là tình bằng hữu.</w:t>
      </w:r>
    </w:p>
    <w:p>
      <w:pPr>
        <w:pStyle w:val="BodyText"/>
      </w:pPr>
      <w:r>
        <w:t xml:space="preserve">Giờ phút này Âu Dương đột nhiên cảm giác thấy mình cũng quá chấp nhất. Có lẽ Lưu Tĩnh nói đúng. Mình chưa bao giờ thật sự thả xuống quá tất cả!</w:t>
      </w:r>
    </w:p>
    <w:p>
      <w:pPr>
        <w:pStyle w:val="BodyText"/>
      </w:pPr>
      <w:r>
        <w:t xml:space="preserve">- Được! Ta đáp ứng ngươi!</w:t>
      </w:r>
    </w:p>
    <w:p>
      <w:pPr>
        <w:pStyle w:val="BodyText"/>
      </w:pPr>
      <w:r>
        <w:t xml:space="preserve">Âu Dương mỉm cười nhìn Lưu Tĩnh. Lần này Âu Dương cười, nụ cười sáng lạng như vậy, thoải mái như vậy.</w:t>
      </w:r>
    </w:p>
    <w:p>
      <w:pPr>
        <w:pStyle w:val="BodyText"/>
      </w:pPr>
      <w:r>
        <w:t xml:space="preserve">- Đứa ngốc! Không phải đáp ứng ta, là đáp ứng chính ngươi! Trong lòng ngươi mong chờ được bình thường, nhưng cả đời ngươi nhất định không tầm thường. So với bó tay bó chân, không bằng thật sự chơi cho thoải mái, sau đó bước qua này sông lớn đến xem hoa nở bên sông!</w:t>
      </w:r>
    </w:p>
    <w:p>
      <w:pPr>
        <w:pStyle w:val="BodyText"/>
      </w:pPr>
      <w:r>
        <w:t xml:space="preserve">Lưu Tĩnh vỗ vỗ vào ngực Âu Dương. Giờ phút này đôi bạn bè thân nhất giống như thật sự trở về tuổi ấu thơ. Hai người cứ như vậy lẳng lặng ngồi ở phía trước cửa sổ nhìn trên trời ngắm nhìn màn đêm cùng với mặt trăng sáng!</w:t>
      </w:r>
    </w:p>
    <w:p>
      <w:pPr>
        <w:pStyle w:val="BodyText"/>
      </w:pPr>
      <w:r>
        <w:t xml:space="preserve">Có thể là ông trời không nể mặt. Không bao lâu sau, trên trời không ngờ có mây đen bay tới. Từng bông hoa tuyết bất ngờ từ trên trời rơi xuống. Tuy nhiên chuyện này với Âu Dương đại thần chúng ta mà nói thực sự không có vấn đề gì.</w:t>
      </w:r>
    </w:p>
    <w:p>
      <w:pPr>
        <w:pStyle w:val="BodyText"/>
      </w:pPr>
      <w:r>
        <w:t xml:space="preserve">Chỉ thấy Âu Dương nhẹ nhàng quay về phía bầu trời xé một cái. Tất cả mây đen trên bầu trời bị xé mở một lỗ hổng. Hoa tuyết vẫn bay lượn, nhưng mặt trăng sáng vẫn soi sáng đại địa!</w:t>
      </w:r>
    </w:p>
    <w:p>
      <w:pPr>
        <w:pStyle w:val="BodyText"/>
      </w:pPr>
      <w:r>
        <w:t xml:space="preserve">- Chờ thời điểm ta xé mây đen trong lòng chính là lúc ta trở về Tiên giới lật tung Thiên Đình!</w:t>
      </w:r>
    </w:p>
    <w:p>
      <w:pPr>
        <w:pStyle w:val="Compact"/>
      </w:pPr>
      <w:r>
        <w:br w:type="textWrapping"/>
      </w:r>
      <w:r>
        <w:br w:type="textWrapping"/>
      </w:r>
    </w:p>
    <w:p>
      <w:pPr>
        <w:pStyle w:val="Heading2"/>
      </w:pPr>
      <w:bookmarkStart w:id="954" w:name="chương-978-hứa-hẹn-một-hôn-lễ"/>
      <w:bookmarkEnd w:id="954"/>
      <w:r>
        <w:t xml:space="preserve">932. Chương 978: Hứa Hẹn Một Hôn Lễ</w:t>
      </w:r>
    </w:p>
    <w:p>
      <w:pPr>
        <w:pStyle w:val="Compact"/>
      </w:pPr>
      <w:r>
        <w:br w:type="textWrapping"/>
      </w:r>
      <w:r>
        <w:br w:type="textWrapping"/>
      </w:r>
      <w:r>
        <w:t xml:space="preserve">Âu Dương dùng một giọng điệu tràn ngập tự tin nói.</w:t>
      </w:r>
    </w:p>
    <w:p>
      <w:pPr>
        <w:pStyle w:val="BodyText"/>
      </w:pPr>
      <w:r>
        <w:t xml:space="preserve">- Ta biết. Nam nhân từng bị Lưu Tĩnh ta bắt nạt đều có thể thành đại tài! Có phải hay không, quỷ hẹp hòi nghe lén ngoài cửa kia!</w:t>
      </w:r>
    </w:p>
    <w:p>
      <w:pPr>
        <w:pStyle w:val="BodyText"/>
      </w:pPr>
      <w:r>
        <w:t xml:space="preserve">Lưu Tĩnh thoáng nhìn về phía ngoài cửa. Thiệu Phong rất ngượng ngùng đi vào.</w:t>
      </w:r>
    </w:p>
    <w:p>
      <w:pPr>
        <w:pStyle w:val="BodyText"/>
      </w:pPr>
      <w:r>
        <w:t xml:space="preserve">Tuy rằng Thiệu Phong rất yên tâm đối với Âu Dương, nhưng Thiệu Phong là nam nhân. Là nam nhân đều là "kẻ cẩn thận". Thiệu Phong có thể đứng ở ngoài cửa trước sau không tiến vào đã là rất giỏi rồi.</w:t>
      </w:r>
    </w:p>
    <w:p>
      <w:pPr>
        <w:pStyle w:val="BodyText"/>
      </w:pPr>
      <w:r>
        <w:t xml:space="preserve">- Hì hì, ta cũng ngủ không được, muốn vào nói chuyện phiếm!</w:t>
      </w:r>
    </w:p>
    <w:p>
      <w:pPr>
        <w:pStyle w:val="BodyText"/>
      </w:pPr>
      <w:r>
        <w:t xml:space="preserve">Thiệu Phong dùng lý do sứt sẹo này để che dấu sự lúng tung của mình.</w:t>
      </w:r>
    </w:p>
    <w:p>
      <w:pPr>
        <w:pStyle w:val="BodyText"/>
      </w:pPr>
      <w:r>
        <w:t xml:space="preserve">- Hừ! Keo kiệt đúng là keo kiệt, còn giả vờ cái gì! Đến đây đi, ngồi xuống đi!</w:t>
      </w:r>
    </w:p>
    <w:p>
      <w:pPr>
        <w:pStyle w:val="BodyText"/>
      </w:pPr>
      <w:r>
        <w:t xml:space="preserve">Lưu Tĩnh vỗ vỗ vào chỗ giường bên cạnh mình ra hiệu Thiệu Phong cũng ngồi xuống giường!</w:t>
      </w:r>
    </w:p>
    <w:p>
      <w:pPr>
        <w:pStyle w:val="BodyText"/>
      </w:pPr>
      <w:r>
        <w:t xml:space="preserve">Thiệu Phong không nói hai lời, hùng hục chạy tới, sau đó đặt mông ngồi ở trên giường nói:</w:t>
      </w:r>
    </w:p>
    <w:p>
      <w:pPr>
        <w:pStyle w:val="BodyText"/>
      </w:pPr>
      <w:r>
        <w:t xml:space="preserve">- Âu Dương, ngươi biết không, năm nay Bắc Kinh đã hoàn toàn từ bỏ lệnh cấm đối với pháo hóa. Qua hai ngày nữa, khắp nơi khẳng định đều có tiếng pháo và pháo hoa.</w:t>
      </w:r>
    </w:p>
    <w:p>
      <w:pPr>
        <w:pStyle w:val="BodyText"/>
      </w:pPr>
      <w:r>
        <w:t xml:space="preserve">- Thật không! Ta nhớ được tết như vậy chỉ xuất hiện khi còn bé. Khi đó trên đường khắp nơi đều là đám trẻ con chạy tán loạn. Chúng cầm những quả báo nhỏ, châm ngòi khắp nơi. Mặc kệ đi tới chỗ nào cũng có thể nghe thấy tiếng pháo nổ râm ran!</w:t>
      </w:r>
    </w:p>
    <w:p>
      <w:pPr>
        <w:pStyle w:val="BodyText"/>
      </w:pPr>
      <w:r>
        <w:t xml:space="preserve">Âu Dương nhớ lại.</w:t>
      </w:r>
    </w:p>
    <w:p>
      <w:pPr>
        <w:pStyle w:val="BodyText"/>
      </w:pPr>
      <w:r>
        <w:t xml:space="preserve">- Cũng không sao! Năm nay cũng sẽ như vậy. Bắc Kinh năm nay nhất định sẽ náo nhiệt. Tuần tới ta sẽ dẫn ngươi đi dạo khắp Bắc Kinh, nhìn xem thế nào mới gọi là năm mới!</w:t>
      </w:r>
    </w:p>
    <w:p>
      <w:pPr>
        <w:pStyle w:val="BodyText"/>
      </w:pPr>
      <w:r>
        <w:t xml:space="preserve">Thiệu Phong vỗ ngực bảo đảm.</w:t>
      </w:r>
    </w:p>
    <w:p>
      <w:pPr>
        <w:pStyle w:val="BodyText"/>
      </w:pPr>
      <w:r>
        <w:t xml:space="preserve">- Ta muốn mua quần áo mới!</w:t>
      </w:r>
    </w:p>
    <w:p>
      <w:pPr>
        <w:pStyle w:val="BodyText"/>
      </w:pPr>
      <w:r>
        <w:t xml:space="preserve">Lưu Tĩnh không bỏ lỡ thời cơ ở bên cạnh chen vào một câu:</w:t>
      </w:r>
    </w:p>
    <w:p>
      <w:pPr>
        <w:pStyle w:val="BodyText"/>
      </w:pPr>
      <w:r>
        <w:t xml:space="preserve">- Ta muốn Âu Dương mua cho ta! Khi còn bé, hắn đã nói lớn lên kiếm tiền phải cho ta mua quần áo đẹp nhất tốt nhất trên đời này để ta mặc như một công chúa!</w:t>
      </w:r>
    </w:p>
    <w:p>
      <w:pPr>
        <w:pStyle w:val="BodyText"/>
      </w:pPr>
      <w:r>
        <w:t xml:space="preserve">- Được, vậy ta đưa ngươi tới một thế giới toàn quần áo sang trọng phú quý, để ngươi chọn lễ phục tân hôn. Ngươi thấy thế nào?</w:t>
      </w:r>
    </w:p>
    <w:p>
      <w:pPr>
        <w:pStyle w:val="BodyText"/>
      </w:pPr>
      <w:r>
        <w:t xml:space="preserve">Âu Dương trêu ngược lại Lưu Tĩnh. Quả nhiên, lần này khiến Lưu Tĩnh đỏ mặt. Lưu Tĩnh trừng mắt với Thiệu Phong một cái. Sau đó dùng bàn chân nhỏ nhắn giống như mỹ ngọc đạp mạnh một cước vào Thiệu Phong tướng quân của chúng ta!</w:t>
      </w:r>
    </w:p>
    <w:p>
      <w:pPr>
        <w:pStyle w:val="BodyText"/>
      </w:pPr>
      <w:r>
        <w:t xml:space="preserve">Mặt Thiệu Phong Đại tướng quân liền lộ vẻ bất đắc dĩ. Sao lại như vậy? Rõ ràng là Âu Dương trêu ngươi, ngươi làm gì lại đạp ta...</w:t>
      </w:r>
    </w:p>
    <w:p>
      <w:pPr>
        <w:pStyle w:val="BodyText"/>
      </w:pPr>
      <w:r>
        <w:t xml:space="preserve">- Lưu Tĩnh là bằng hữu tốt nhất của ta. Cho nên ta nhất định sẽ tham gia hôn lễ của các ngươi. Tĩnh tỷ còn nhớ không. Khi còn bé ta đã từng nói, ta sẽ khiến hôn lễ của ngươi biến thành hôn lễ sang trọng nhất trên đời này. Trước chưa từng có, sau cũng không còn!</w:t>
      </w:r>
    </w:p>
    <w:p>
      <w:pPr>
        <w:pStyle w:val="BodyText"/>
      </w:pPr>
      <w:r>
        <w:t xml:space="preserve">Âu Dương nói như thế.</w:t>
      </w:r>
    </w:p>
    <w:p>
      <w:pPr>
        <w:pStyle w:val="BodyText"/>
      </w:pPr>
      <w:r>
        <w:t xml:space="preserve">- Đúng vậy. Vậy ngươi tính làm thế nào?</w:t>
      </w:r>
    </w:p>
    <w:p>
      <w:pPr>
        <w:pStyle w:val="BodyText"/>
      </w:pPr>
      <w:r>
        <w:t xml:space="preserve">Lưu Tĩnh nhìn Âu Dương nói.</w:t>
      </w:r>
    </w:p>
    <w:p>
      <w:pPr>
        <w:pStyle w:val="BodyText"/>
      </w:pPr>
      <w:r>
        <w:t xml:space="preserve">- Vậy có lẽ sẽ khiến Thiệu Phong chịu khó chờ thêm một thời gian. Chờ sau khi ta giải quyết xong tất cả mọi chuyện, ta sẽ khiến toàn thế giới cũng biết đến hôn lễ của các ngươi!</w:t>
      </w:r>
    </w:p>
    <w:p>
      <w:pPr>
        <w:pStyle w:val="BodyText"/>
      </w:pPr>
      <w:r>
        <w:t xml:space="preserve">Âu Dương vỗ ngực bảo đảm!</w:t>
      </w:r>
    </w:p>
    <w:p>
      <w:pPr>
        <w:pStyle w:val="BodyText"/>
      </w:pPr>
      <w:r>
        <w:t xml:space="preserve">- Việc này không khó khăn. Với năng lực của ngươi bây giờ đã có thể làm được việc này!</w:t>
      </w:r>
    </w:p>
    <w:p>
      <w:pPr>
        <w:pStyle w:val="BodyText"/>
      </w:pPr>
      <w:r>
        <w:t xml:space="preserve">Thiệu Phong rõ ràng không hiểu rõ ý tứ trong lời nói của Âu Dương.</w:t>
      </w:r>
    </w:p>
    <w:p>
      <w:pPr>
        <w:pStyle w:val="BodyText"/>
      </w:pPr>
      <w:r>
        <w:t xml:space="preserve">- Hắn nói toàn thế giới không phải là địa cầu, mà tất cả vũ trụ mênh mông!</w:t>
      </w:r>
    </w:p>
    <w:p>
      <w:pPr>
        <w:pStyle w:val="BodyText"/>
      </w:pPr>
      <w:r>
        <w:t xml:space="preserve">Lưu Tĩnh nhìn Âu Dương.</w:t>
      </w:r>
    </w:p>
    <w:p>
      <w:pPr>
        <w:pStyle w:val="BodyText"/>
      </w:pPr>
      <w:r>
        <w:t xml:space="preserve">- Không sai! Trung tâm thế giới này tên là Tiên giới. Nơi đó có vô số tiên nhân. Chờ sau khi ta giải quyết xong tất cả mọi việc, sẽ tổ chức hôn lễ cho các ngươi sẽ ở Tiên giới. Ta sẽ để chư thiên thần phật đều đến chúc phúc các ngươi!</w:t>
      </w:r>
    </w:p>
    <w:p>
      <w:pPr>
        <w:pStyle w:val="BodyText"/>
      </w:pPr>
      <w:r>
        <w:t xml:space="preserve">Lần này Âu Dương không hề nói mạnh miệng. Nếu như hắn thật sự có thể trở lại lật tung Thiên Đình, như vậy mặc dù hắn không muốn làm Chúa cứu thế cũng nhất định sẽ trở thành Chúa cứu thế!</w:t>
      </w:r>
    </w:p>
    <w:p>
      <w:pPr>
        <w:pStyle w:val="BodyText"/>
      </w:pPr>
      <w:r>
        <w:t xml:space="preserve">Mà lúc đó, Âu Dương bổ ra một thông đạo đi từ địa cầu tới Tiên giới thực sự dễ như trở bàn tay. Đến lúc đó mời tất cả tiên nhân đến chúc mừng hôn lễ trước chưa từng có ai sau nhất định cũng không còn ai, không phải là không có khả năng!</w:t>
      </w:r>
    </w:p>
    <w:p>
      <w:pPr>
        <w:pStyle w:val="BodyText"/>
      </w:pPr>
      <w:r>
        <w:t xml:space="preserve">- Được! Ta nhớ được lời ngươi nói. Ngươi cũng không thể nuốt lời. Ta biết Âu Dương là một người coi trọng một lời hứa nặng tựa thiên kim. Ta sẽ chờ rồi!</w:t>
      </w:r>
    </w:p>
    <w:p>
      <w:pPr>
        <w:pStyle w:val="BodyText"/>
      </w:pPr>
      <w:r>
        <w:t xml:space="preserve">Lưu Tĩnh rõ ràng sẽ không nghi ngờ Âu Dương. Nhưng Thiệu Phong lại cười khổ. Hắn đương nhiên sẽ không nghi ngờ Âu Dương. Chỉ có điều bởi vì câu nói này của Âu Dương trong khoảng thời gian ngắn hắn muốn bò lên trên giường lão bà của mình sợ là rất khó khăn.</w:t>
      </w:r>
    </w:p>
    <w:p>
      <w:pPr>
        <w:pStyle w:val="BodyText"/>
      </w:pPr>
      <w:r>
        <w:t xml:space="preserve">Trong xã hội hiện nay, có mấy người có thể giống như Thiệu Phong hơn ba mươi tuổi vẫn xử nam? Hơn nữa đối mặt với một lão bà như hoa như ngọc như vậy, rõ ràng đã đính hôn, nhưng trước sau không dám động loạn.</w:t>
      </w:r>
    </w:p>
    <w:p>
      <w:pPr>
        <w:pStyle w:val="BodyText"/>
      </w:pPr>
      <w:r>
        <w:t xml:space="preserve">Dù sao thân phận Lưu Tĩnh như vậy, Lôi Minh đã nhiều lần nhắc nhở Thiệu Phong, trước hôn lễ tuyệt đối không được phép động loạn vào Lưu Tĩnh. Làm vậy chỉ sợ Âu Dương sẽ mất hứng. Từ phương diện nào đó mà nói Âu Dương xem như là một nửa gia trưởng của Lưu Tĩnh.</w:t>
      </w:r>
    </w:p>
    <w:p>
      <w:pPr>
        <w:pStyle w:val="BodyText"/>
      </w:pPr>
      <w:r>
        <w:t xml:space="preserve">Lôi Minh sợ nếu trước hôn lễ hai người phát sinh chuyện gì sẽ khiến Âu Dương mất hứng. Trên thực tế bọn họ đều nghĩ quá nhiều. Âu Dương còn lâu mới gàn bướng như vậy. Hai người Lưu Tĩnh và Thiệu Phong thật tình yêu nhau. Trong tình huống ngươi tình ta nguyện Âu Dương có thể nói cái gì...</w:t>
      </w:r>
    </w:p>
    <w:p>
      <w:pPr>
        <w:pStyle w:val="BodyText"/>
      </w:pPr>
      <w:r>
        <w:t xml:space="preserve">Nhưng càng là gia tộc và thế lực lớn lại càng chú ý tới điều này. Lôi Minh nhắc nhở Thiệu Phong, bất kể nói thế nào, lễ nghi tuyệt đối không thể loạn. Trừ phi chính thức cưới Lưu Tĩnh qua cửa, thành người của Thiệu gia các ngươi, thành vợ của Thiệu Phong ngươi, bằng không trước đó tuyệt đối không cho phép có bất cứ chuyện gì phát sinh...</w:t>
      </w:r>
    </w:p>
    <w:p>
      <w:pPr>
        <w:pStyle w:val="BodyText"/>
      </w:pPr>
      <w:r>
        <w:t xml:space="preserve">Mà bây giờ Âu Dương đáp ứng Lưu Tĩnh sẽ tổ chức hôn lễ kinh thế, thật ra cũng khiến Thiệu Phong cực kỳ chờ mong! Thiệu Phong rất muốn biết, hôn lễ với tiên nhân hoặc là ma thần bay lượn đầy trời sẽ lớn tới mức nào!</w:t>
      </w:r>
    </w:p>
    <w:p>
      <w:pPr>
        <w:pStyle w:val="BodyText"/>
      </w:pPr>
      <w:r>
        <w:t xml:space="preserve">Đương nhiên hắn không tưởng tượng nổi. Bởi vì nếu như Âu Dương thật sự có thể làm được những điều hắn vè nói, chỉ sợ đến lúc đó tiên nhân, Ma thần, Yêu thú thượng cổ, thậm chí là một vài quỷ linh, bất kỳ cường giả nào có thể đến Tiên giới đều sẽ dự hôn lễ lần này.</w:t>
      </w:r>
    </w:p>
    <w:p>
      <w:pPr>
        <w:pStyle w:val="BodyText"/>
      </w:pPr>
      <w:r>
        <w:t xml:space="preserve">- Được rồi, chúng ta cứ hẹn ước như vậy. Tiếp theo chúng ta để cho tên địa đầu xà dẫn chúng ta đón năm mới đi!</w:t>
      </w:r>
    </w:p>
    <w:p>
      <w:pPr>
        <w:pStyle w:val="BodyText"/>
      </w:pPr>
      <w:r>
        <w:t xml:space="preserve">Lưu Tĩnh lôi kéo tay Âu Dương nhìn Thiệu Phong nói.</w:t>
      </w:r>
    </w:p>
    <w:p>
      <w:pPr>
        <w:pStyle w:val="BodyText"/>
      </w:pPr>
      <w:r>
        <w:t xml:space="preserve">Mặt Thiệu Phong liền cười khổ. Nhìn thế nào cũng cảm thấy hai người kia có vẻ càng xứng đôi hơn. Chính hắn là một lão công chính lúc này ngược càng giống như một tiểu tam.</w:t>
      </w:r>
    </w:p>
    <w:p>
      <w:pPr>
        <w:pStyle w:val="BodyText"/>
      </w:pPr>
      <w:r>
        <w:t xml:space="preserve">Thật ra Âu Dương rất thích nhìn vẻ mặt bộ dạng đau khổ của Thiệu Phong. Tuy nhiên hắn rất thích lúc này. Bởi vì hắn cảm thấy vào lúc này hắn giống như đã trở về những năm tháng không chút kiêng kỵ kia.</w:t>
      </w:r>
    </w:p>
    <w:p>
      <w:pPr>
        <w:pStyle w:val="BodyText"/>
      </w:pPr>
      <w:r>
        <w:t xml:space="preserve">Thời điểm Âu Dương làm tất cả những điều này, ở Tiên giới xa xôi, có một đám người đang thương thảo một vài chuyện sẽ quyết định số phận tương lai của toàn thế giới. Mà tất cả đều xoay quanh tên của một người —— Âu Dương!</w:t>
      </w:r>
    </w:p>
    <w:p>
      <w:pPr>
        <w:pStyle w:val="BodyText"/>
      </w:pPr>
      <w:r>
        <w:t xml:space="preserve">- Hắn không trở lại!</w:t>
      </w:r>
    </w:p>
    <w:p>
      <w:pPr>
        <w:pStyle w:val="BodyText"/>
      </w:pPr>
      <w:r>
        <w:t xml:space="preserve">Yên Hồng nhìn ánh mắt mong chờ của mọi người ở đây, nàng biết, những người này nghe thấy điều này nhất định sẽ rất phẫn nộ, thậm chí sẽ chửi ầm lên. Tuy nhiên lần này nàng đã nghĩ nhầm.</w:t>
      </w:r>
    </w:p>
    <w:p>
      <w:pPr>
        <w:pStyle w:val="BodyText"/>
      </w:pPr>
      <w:r>
        <w:t xml:space="preserve">Lần này không có ai mắng chửi Âu Dương. Mặc dù trên mặt mọi người đều xuất hiện vẻ thất vọng, nhưng vẫn đều mang theo mấy phần thấu hiểu.</w:t>
      </w:r>
    </w:p>
    <w:p>
      <w:pPr>
        <w:pStyle w:val="Compact"/>
      </w:pPr>
      <w:r>
        <w:br w:type="textWrapping"/>
      </w:r>
      <w:r>
        <w:br w:type="textWrapping"/>
      </w:r>
    </w:p>
    <w:p>
      <w:pPr>
        <w:pStyle w:val="Heading2"/>
      </w:pPr>
      <w:bookmarkStart w:id="955" w:name="chương-979-khai-thiên-tích-địa"/>
      <w:bookmarkEnd w:id="955"/>
      <w:r>
        <w:t xml:space="preserve">933. Chương 979: Khai Thiên Tích Địa</w:t>
      </w:r>
    </w:p>
    <w:p>
      <w:pPr>
        <w:pStyle w:val="Compact"/>
      </w:pPr>
      <w:r>
        <w:br w:type="textWrapping"/>
      </w:r>
      <w:r>
        <w:br w:type="textWrapping"/>
      </w:r>
      <w:r>
        <w:t xml:space="preserve">- Điều này không thể trách Âu Dương được. Hắn là một người chưa bao giờ tin tưởng vào vận mệnh. Bây giờ vận mệnh lại cứng rắn đẩy hắn đến một bước này, ngươi bảo hắn phải lựa chọn thế nào?</w:t>
      </w:r>
    </w:p>
    <w:p>
      <w:pPr>
        <w:pStyle w:val="BodyText"/>
      </w:pPr>
      <w:r>
        <w:t xml:space="preserve">Đây là lời Bạch Hủ Minh nói. Dù sao Bạch Hủ Minh đã dạy Âu Dương nhiều năm như vậy, vẫn tương đối hiểu rõ Âu Dương. Âu Dương xem như là một người làm việc tuỳ theo tính. Nếu như hắn muốn làm, cho dù tất cả mọi người trên thế giới phản đối hắn vẫn kiên trì suy nghĩ của mình đi theo con đường của mình.</w:t>
      </w:r>
    </w:p>
    <w:p>
      <w:pPr>
        <w:pStyle w:val="BodyText"/>
      </w:pPr>
      <w:r>
        <w:t xml:space="preserve">- Thật ra ta có thể nhìn ra được, Âu Dương thật sự rất mệt mỏi...</w:t>
      </w:r>
    </w:p>
    <w:p>
      <w:pPr>
        <w:pStyle w:val="BodyText"/>
      </w:pPr>
      <w:r>
        <w:t xml:space="preserve">Yên Hồng từ vẻ uể oải Âu Dương tình cờ lộ ra có thể hiểu rõ, tranh nhiều năm như vậy, đoạt nhiều năm như vậy Âu Dương thật sự đã mệt mỏi. Hắn không muốn tiếp tục đi tới nữa.</w:t>
      </w:r>
    </w:p>
    <w:p>
      <w:pPr>
        <w:pStyle w:val="BodyText"/>
      </w:pPr>
      <w:r>
        <w:t xml:space="preserve">Thật ra có câu nói rất hay. Rất nhiều người cố leo núi, bởi vì bọn họ không biết trên đỉnh ngọn núi có mỹ cảnh gì hay không. Bọn họ muốn leo lên đỉnh núi xem rốt cuộc có cái gì. Nhưng tới khi chân chính lên đến đỉnh núi người ta lại phát hiện, hóa ra cảnh vật đẹp nhất lại ở dưới chân núi và giữa sườn núi...</w:t>
      </w:r>
    </w:p>
    <w:p>
      <w:pPr>
        <w:pStyle w:val="BodyText"/>
      </w:pPr>
      <w:r>
        <w:t xml:space="preserve">Cảm giác mất mát như vậy, người bình thường khó có thể chịu đựng. Tại tiểu thế giới, Âu Dương từ một thiếu niên sơn thôn từng bước trở thành một Thần Xạ Thủ, trở thành một bán yêu giả vô dụng nhất, sau đó không ngừng phá vỡ quy tắc của thế giới này, với thiên phú cực kém từng bước đi tới ngày hôm nay. Đó là cả chặng đường mà bất kì ai cũng khó có thể tưởng tượng được. Mà bây giờ hắn mệt mỏi, hắn thật sự mệt mỏi.</w:t>
      </w:r>
    </w:p>
    <w:p>
      <w:pPr>
        <w:pStyle w:val="BodyText"/>
      </w:pPr>
      <w:r>
        <w:t xml:space="preserve">Yên Hồng biết, hiện tại Âu Dương đã nghĩ để bằng hữu của mình bình an, để người yêu trở lại sát bên cạnh, sau đó dẫn theo bằng hữu, dẫ theo người yêu không ngừng tới thăm mỗi thế giới, một đời không xảy ra bất kỳ chuyện gì!</w:t>
      </w:r>
    </w:p>
    <w:p>
      <w:pPr>
        <w:pStyle w:val="BodyText"/>
      </w:pPr>
      <w:r>
        <w:t xml:space="preserve">- Cả đời này của Âu Dương có rất nhiều nhân chứng. Ta chứng kiến hắn bắt đầu từ Chân Linh Giới. Các ngươi chứng kiến hắn khi ở Tiên giới. Nếu như tất cả đám người chúng ta xuất hiện yêu cầu Âu Dương ra tay, hắn nhất định sẽ ra tay. Nhưng như vậy Âu Dương không thắng được!</w:t>
      </w:r>
    </w:p>
    <w:p>
      <w:pPr>
        <w:pStyle w:val="BodyText"/>
      </w:pPr>
      <w:r>
        <w:t xml:space="preserve">Bạch Hủ Minh nhìn bầu trời mù mịt, vô số ác quỷ oan hồn đang bồng bềnh chung quanh.</w:t>
      </w:r>
    </w:p>
    <w:p>
      <w:pPr>
        <w:pStyle w:val="BodyText"/>
      </w:pPr>
      <w:r>
        <w:t xml:space="preserve">- Sở quốc sư! Tuy rằng linh hồn của ngươi chỉ có một phần không trọn vẹn, nhưng ta tin tưởng ngươi nhất định còn nhớ Âu Dương đúng không?</w:t>
      </w:r>
    </w:p>
    <w:p>
      <w:pPr>
        <w:pStyle w:val="BodyText"/>
      </w:pPr>
      <w:r>
        <w:t xml:space="preserve">Ngụy Bỉnh Dập nhìn một bên một linh hồn thể đang ngơ ngác ngồi xổm ở một chỗ. Đây cũng chính là linh hồn của Sở Tương Hợp đã từng bị hủy diệt.</w:t>
      </w:r>
    </w:p>
    <w:p>
      <w:pPr>
        <w:pStyle w:val="BodyText"/>
      </w:pPr>
      <w:r>
        <w:t xml:space="preserve">Mặc dù linh hồn bị hủy diệt, nhưng vẫn rơi vào trong luân hồi. Chỉ có điều sau khi linh hồn bị nghiền nát người vĩnh viễn không được siêu sinh. Nhưng bây giờ luân hồi bị đóng lại. Vô số tàn hồn từ trong luân hồi tuôn ra. Những lão đại này mất sức của chín trâu hai hổ không ngờ thật sự liều lạng lấy được linh hồn của Sở Tương Hợp ra ngoài.</w:t>
      </w:r>
    </w:p>
    <w:p>
      <w:pPr>
        <w:pStyle w:val="BodyText"/>
      </w:pPr>
      <w:r>
        <w:t xml:space="preserve">- Nhân chứng thực sự của hắn tại tiểu thế giới là trung đội số 7. Đó mới là đời ban đầu của hắn. Còn người khiến Âu Dương thực sự biết ơn nhất chính là Trịnh Khôn!</w:t>
      </w:r>
    </w:p>
    <w:p>
      <w:pPr>
        <w:pStyle w:val="BodyText"/>
      </w:pPr>
      <w:r>
        <w:t xml:space="preserve">Sở Tương Hợp mở miệng. Tuy rằng Sở Tương Hợp nhìn qua có phần ngơ ngác, nhưng không có nghĩa là linh hồn của Sở Tương Hợp không có ký ức!</w:t>
      </w:r>
    </w:p>
    <w:p>
      <w:pPr>
        <w:pStyle w:val="BodyText"/>
      </w:pPr>
      <w:r>
        <w:t xml:space="preserve">- Đời ban đầu... Trịnh Khôn là ai?</w:t>
      </w:r>
    </w:p>
    <w:p>
      <w:pPr>
        <w:pStyle w:val="BodyText"/>
      </w:pPr>
      <w:r>
        <w:t xml:space="preserve">Thật ra những chuyện liên quan với Trịnh Khôn, ngay cả đám người Lăng Túc cũng không rõ ràng lắm. Từ trước đến nay Âu Dương vẫn không hề đề cập với bọn họ về chuyện này.</w:t>
      </w:r>
    </w:p>
    <w:p>
      <w:pPr>
        <w:pStyle w:val="BodyText"/>
      </w:pPr>
      <w:r>
        <w:t xml:space="preserve">- Thiên yêu Trịnh Khôn, coi như là thúc thúc của Trịnh Tú Nhi. Năm đó Âu Dương dẫn theo một đội xuất chinh tới hội võ tứ quốc. Đó là một lần thất bại duy nhất của cả đời Âu Dương! Chính thất bại đó khiến tất cả chiến hữu của Âu Dương đều chôn xương trong Tỏa Yêu Tháp! Đó cũng là một lần thống khổ nhất của Âu Dương! Sau đó, tất cả ân oán với Trịnh gia cũng bắt đầu bởi vì nó! Trịnh Khôn ở trong Tỏa Yêu Tháp đã truyền thụ Tu phục thuật cho Âu Dương đồng thời chỉ dẫn cho Âu Dương con đường để Âu Dương có thể đi ra khỏi Tỏa Yêu Tháp! Nếu như có thể tìm được linh hồn Trịnh Khôn, nếu như có thể tìm được chuyển thế của những người đã chết trong trung đội số 7, tất cả mọi người chúng ta cho Âu Dương mượn niềm tin, hắn nhất định có thể bước qua được bước cuối cùng kia!</w:t>
      </w:r>
    </w:p>
    <w:p>
      <w:pPr>
        <w:pStyle w:val="BodyText"/>
      </w:pPr>
      <w:r>
        <w:t xml:space="preserve">Sở Tương Hợp bỗng nhiên đứng dậy.</w:t>
      </w:r>
    </w:p>
    <w:p>
      <w:pPr>
        <w:pStyle w:val="BodyText"/>
      </w:pPr>
      <w:r>
        <w:t xml:space="preserve">- Trịnh Khôn. Được! Ta sẽ bảo Yêu tộc dùng toàn lực tìm kiếm linh hồn của Trịnh Khôn!</w:t>
      </w:r>
    </w:p>
    <w:p>
      <w:pPr>
        <w:pStyle w:val="BodyText"/>
      </w:pPr>
      <w:r>
        <w:t xml:space="preserve">- Ta sẽ bảo Ma tộc cùng ra tay!</w:t>
      </w:r>
    </w:p>
    <w:p>
      <w:pPr>
        <w:pStyle w:val="BodyText"/>
      </w:pPr>
      <w:r>
        <w:t xml:space="preserve">Ngụy Bỉnh Dập cũng gật đầu.</w:t>
      </w:r>
    </w:p>
    <w:p>
      <w:pPr>
        <w:pStyle w:val="BodyText"/>
      </w:pPr>
      <w:r>
        <w:t xml:space="preserve">- Thật ra Âu Dương đã sớm tới biên giới chí cao vô thượng. Hắn đã thật sự đạt đến tâm muốn chính là niệm đạt. Hiện tại hắn chỉ thiếu chính là dũng khí chém tất cả. Bởi vì có quá nhiều thứ hắn không bỏ xuống được! Tình, nghĩa, ân! Tất cả những thứ này Âu Dương đều không bỏ xuống được. Chúng ta lấy niềm tin của mọi người để chỉ dẫn cho Âu Dương đi một đoạn đường. Mặc dù chém tất cả hắn cũng sẽ không bị lạc mất chính mình!</w:t>
      </w:r>
    </w:p>
    <w:p>
      <w:pPr>
        <w:pStyle w:val="BodyText"/>
      </w:pPr>
      <w:r>
        <w:t xml:space="preserve">Bạch Hủ Minh nhìn những người ở chỗ này nói.</w:t>
      </w:r>
    </w:p>
    <w:p>
      <w:pPr>
        <w:pStyle w:val="BodyText"/>
      </w:pPr>
      <w:r>
        <w:t xml:space="preserve">- Được! Chúng ta lấy niềm tin của mọi người làm chỉ dẫn cho Âu Dương trên đoạn đường cuối cùng này, để chúng ta nhìn thấy một chí cao vô thượng thật sự chém hết tất cả lại không quên tất cả. Một chí cao vô thượng có thể lật tung Thiên Đình, một chí cao vô thượng có thể thật sự khống chế thế giới trong tay!</w:t>
      </w:r>
    </w:p>
    <w:p>
      <w:pPr>
        <w:pStyle w:val="BodyText"/>
      </w:pPr>
      <w:r>
        <w:t xml:space="preserve">Yên Hồng cũng vô cùng kích động.</w:t>
      </w:r>
    </w:p>
    <w:p>
      <w:pPr>
        <w:pStyle w:val="BodyText"/>
      </w:pPr>
      <w:r>
        <w:t xml:space="preserve">- Lấy thân hóa đạo! Đây chính là bước cuối cùng của Âu Dương. Bước cuối cùng của tâm muốn là niệm đạt chính là lấy bản thân làm thiên địa, bản thân làm luân hồi, bản thân chính là ngàn vạn đạo trong thế gian!</w:t>
      </w:r>
    </w:p>
    <w:p>
      <w:pPr>
        <w:pStyle w:val="BodyText"/>
      </w:pPr>
      <w:r>
        <w:t xml:space="preserve">Một nhóm người bắt đầu kích động. Tuy rằng bọn họ không có cách nào thật sự đạt đến một bước này, tuy nhiên bọn họ có thể tận mắt thấy bằng hữu tốt nhất đạt được chí cao vô thượng. Điều này cũng khiến người ta cảm thấy kích động.</w:t>
      </w:r>
    </w:p>
    <w:p>
      <w:pPr>
        <w:pStyle w:val="BodyText"/>
      </w:pPr>
      <w:r>
        <w:t xml:space="preserve">Không phải không có người đạt được cấp bậc như Âu Dương. Thiên Vương, Minh Hậu, Thiên Đế, thậm chí còn có một đám cường giả trên Thiên Đình. Bọn họ đều chỉ cách chí cao vô thượng có một bước cuối cùng! Chỉ có điều bọn họ đều thiếu một chút. Đó chính là bọn họ không bỏ được tất cả mọi điều trên thế gian này.</w:t>
      </w:r>
    </w:p>
    <w:p>
      <w:pPr>
        <w:pStyle w:val="BodyText"/>
      </w:pPr>
      <w:r>
        <w:t xml:space="preserve">Hay là đã từng có người từng thử chém tất cả, nhưng khi chém tất cả người cũng không tồn tại. Người này thật sự vẫn không có cách nào đạt được chí cao vô thượng.</w:t>
      </w:r>
    </w:p>
    <w:p>
      <w:pPr>
        <w:pStyle w:val="BodyText"/>
      </w:pPr>
      <w:r>
        <w:t xml:space="preserve">Còn chí cao vô thượng chân chính là tự mình chém tất cả. Nhưng chém hết tất cả cũng không phải là nói chém một cách ngu ngốc! Mà lấy niềm tin của vô số người làm đao, chém hết tất cả tà niệm của mình, khiến mình đạt được một loại cấp độ vượt ra ngoài siêu nhiên với.</w:t>
      </w:r>
    </w:p>
    <w:p>
      <w:pPr>
        <w:pStyle w:val="BodyText"/>
      </w:pPr>
      <w:r>
        <w:t xml:space="preserve">- Tập hợp tất cả tình và nghĩa của cả đời Âu Dương. Đây chính là trận chiến cuối cùng của chúng ta!</w:t>
      </w:r>
    </w:p>
    <w:p>
      <w:pPr>
        <w:pStyle w:val="BodyText"/>
      </w:pPr>
      <w:r>
        <w:t xml:space="preserve">Tiểu Nhạc cũng rất kích động. Lấy niềm tin của tất cả mọi người làm trận chiến cuối cùng, khiến thời đại lớn hoàn toàn kết thúc sau một trận chiến đấu!</w:t>
      </w:r>
    </w:p>
    <w:p>
      <w:pPr>
        <w:pStyle w:val="BodyText"/>
      </w:pPr>
      <w:r>
        <w:t xml:space="preserve">- Nếu như có thể thắng được trận chiến cuối cùng này, chúng ta chính là người khai thiên tích địa!</w:t>
      </w:r>
    </w:p>
    <w:p>
      <w:pPr>
        <w:pStyle w:val="BodyText"/>
      </w:pPr>
      <w:r>
        <w:t xml:space="preserve">Bạch Hủ Minh biết, quá khứ là mỗi một thời đại. Nếu như thật sự có thể chém được tất cả, đó thật sự chính là khai thiên tích địa. Đến lúc đó sẽ không còn thời đại lớn nào nữa, vận mệnh cũng sẽ không còn kết thúc!</w:t>
      </w:r>
    </w:p>
    <w:p>
      <w:pPr>
        <w:pStyle w:val="Compact"/>
      </w:pPr>
      <w:r>
        <w:br w:type="textWrapping"/>
      </w:r>
      <w:r>
        <w:br w:type="textWrapping"/>
      </w:r>
    </w:p>
    <w:p>
      <w:pPr>
        <w:pStyle w:val="Heading2"/>
      </w:pPr>
      <w:bookmarkStart w:id="956" w:name="chương-980-càn-khôn"/>
      <w:bookmarkEnd w:id="956"/>
      <w:r>
        <w:t xml:space="preserve">934. Chương 980: Càn Khôn</w:t>
      </w:r>
    </w:p>
    <w:p>
      <w:pPr>
        <w:pStyle w:val="Compact"/>
      </w:pPr>
      <w:r>
        <w:br w:type="textWrapping"/>
      </w:r>
      <w:r>
        <w:br w:type="textWrapping"/>
      </w:r>
      <w:r>
        <w:t xml:space="preserve">- Trận chiến này cho dù phải bỏ mình lão tử cũng được coi như là một thành viên của khai thiên tích địa!</w:t>
      </w:r>
    </w:p>
    <w:p>
      <w:pPr>
        <w:pStyle w:val="BodyText"/>
      </w:pPr>
      <w:r>
        <w:t xml:space="preserve">Lam Thông cười ha ha. Chết là đáng sợ, nhưng có lúc chết lại không đáng sợ! Trong truyền thuyết Cổ lão, Bàn Cổ khai thiên tích địa một thân hóa thế giới. Trên thực tế như vậy Bàn Cổ vẫn chưa chết. Hắn vĩnh viễn sống. Chỉ có điều hắn thay đổi một loại phương thức sống thôi.</w:t>
      </w:r>
    </w:p>
    <w:p>
      <w:pPr>
        <w:pStyle w:val="BodyText"/>
      </w:pPr>
      <w:r>
        <w:t xml:space="preserve">Mà bây giờ những người này muốn một lần nữa khai thiên tích địa kết thúc tất cả. Cho dù là bỏ mình, cũng lấy một loại phương thức khác để tiếp tục sống!</w:t>
      </w:r>
    </w:p>
    <w:p>
      <w:pPr>
        <w:pStyle w:val="BodyText"/>
      </w:pPr>
      <w:r>
        <w:t xml:space="preserve">Tất cả những điều này đều được triển khai trong sự im hơi lặng tiếng.</w:t>
      </w:r>
    </w:p>
    <w:p>
      <w:pPr>
        <w:pStyle w:val="BodyText"/>
      </w:pPr>
      <w:r>
        <w:t xml:space="preserve">Mà lúc này Âu Dương ở Bắc Kinh lại hoàn toàn không biết gì về tất cả những điều này. Lúc này Âu Dương đang cùng Lưu Tĩnh đi dạo trên phố buôn bán tại Bắc Kinh.</w:t>
      </w:r>
    </w:p>
    <w:p>
      <w:pPr>
        <w:pStyle w:val="BodyText"/>
      </w:pPr>
      <w:r>
        <w:t xml:space="preserve">Đã sắp tới tết. Khắp nơi trên đường đều là những người nhộn nhịp mua sắp đồ tết. Trên mặt mỗi người đều vô cùng vui sướng. Đối với người trong quốc gia này mà nói, năm mới chính là thời điểm vui vẻ nhất. Mỗi nhà đều đốt pháo dán câu đối xuân, đi xung quanh thăm hỏi chúc tết người nhà, bạn thân!</w:t>
      </w:r>
    </w:p>
    <w:p>
      <w:pPr>
        <w:pStyle w:val="BodyText"/>
      </w:pPr>
      <w:r>
        <w:t xml:space="preserve">- Âu Dương, ngươi sẽ viết chữ bằng bút lông sao?</w:t>
      </w:r>
    </w:p>
    <w:p>
      <w:pPr>
        <w:pStyle w:val="BodyText"/>
      </w:pPr>
      <w:r>
        <w:t xml:space="preserve">Lưu Tĩnh nhìn thấy phía trước có một lão nhân cầm giấy đỏ và bút lông đang vội vội vàng vàng hỏi Âu Dương.</w:t>
      </w:r>
    </w:p>
    <w:p>
      <w:pPr>
        <w:pStyle w:val="BodyText"/>
      </w:pPr>
      <w:r>
        <w:t xml:space="preserve">- Ta sẽ viết! Ta học viết bút lông đã rất lâu rồi!</w:t>
      </w:r>
    </w:p>
    <w:p>
      <w:pPr>
        <w:pStyle w:val="BodyText"/>
      </w:pPr>
      <w:r>
        <w:t xml:space="preserve">Âu Dương vẫn không trả lời. Thiệu Phong ở bên cạnh vội vàng mở miệng nói.</w:t>
      </w:r>
    </w:p>
    <w:p>
      <w:pPr>
        <w:pStyle w:val="BodyText"/>
      </w:pPr>
      <w:r>
        <w:t xml:space="preserve">- Thật ra ta chưa từng viết! Tuy nhiên thể thử viết một chút!</w:t>
      </w:r>
    </w:p>
    <w:p>
      <w:pPr>
        <w:pStyle w:val="BodyText"/>
      </w:pPr>
      <w:r>
        <w:t xml:space="preserve">Âu Dương thật sự không biết viết chữ bằng bút lông, nhưng Âu Dương lại có đại thế trong người. Nếu dung nhập đại thế vào trong mình, cảm giác này thậm chí có thể siêu việt hơn tất cả.</w:t>
      </w:r>
    </w:p>
    <w:p>
      <w:pPr>
        <w:pStyle w:val="BodyText"/>
      </w:pPr>
      <w:r>
        <w:t xml:space="preserve">- Tốt lắm, xem chúng ta ai viết tốt hơn!</w:t>
      </w:r>
    </w:p>
    <w:p>
      <w:pPr>
        <w:pStyle w:val="BodyText"/>
      </w:pPr>
      <w:r>
        <w:t xml:space="preserve">Thiệu Phong cười ha ha. Dưới cái nhìn của hắn, Âu Dương còn chưa từng học qua, sao có thể mạnh hơn mình được?</w:t>
      </w:r>
    </w:p>
    <w:p>
      <w:pPr>
        <w:pStyle w:val="BodyText"/>
      </w:pPr>
      <w:r>
        <w:t xml:space="preserve">Ba người đi tới chỗ lão nhân này. Lúc này trước mặt lão nhân đã bày sẵn vô số tờ giấy đỏ. Trên mỗi tờ giấy đỏ đều viết hai chữ —— càn khôn!</w:t>
      </w:r>
    </w:p>
    <w:p>
      <w:pPr>
        <w:pStyle w:val="BodyText"/>
      </w:pPr>
      <w:r>
        <w:t xml:space="preserve">Không sai. Chính là hai chữ này. Lúc này trước mặt lão nhân có tràn ngập những tờ giấy đỏ được viết hai chữ càn khôn với đủ các phong cách. Nhưng trước sau lão nhân này vẫn lắc đầu.</w:t>
      </w:r>
    </w:p>
    <w:p>
      <w:pPr>
        <w:pStyle w:val="BodyText"/>
      </w:pPr>
      <w:r>
        <w:t xml:space="preserve">- Đại gia, mấy bức này rất tốt! Ngài xem một chút. Những chữ này đều có thể so sánh với một vài thư pháp nhà!</w:t>
      </w:r>
    </w:p>
    <w:p>
      <w:pPr>
        <w:pStyle w:val="BodyText"/>
      </w:pPr>
      <w:r>
        <w:t xml:space="preserve">Thiệu Phong vừa đến nơi, liền thấy trên mặt đất có mấy tờ viết mấy chữ nhìn thật sự rất lợi hại. Thậm chí trong những chữ này còn có một vài tờ ngay cả thư pháp gia cũng chỉ viết được đến thế.</w:t>
      </w:r>
    </w:p>
    <w:p>
      <w:pPr>
        <w:pStyle w:val="BodyText"/>
      </w:pPr>
      <w:r>
        <w:t xml:space="preserve">- Người trẻ tuổi, những chữ này đúng là rất đẹp. Nhưng hai chữ càn khôn này đại biểu cho thiên địa. Muốn viết ra hai chữ này không phải nói ngươi viết có đẹp hay không, mà trong lòng phải có thiên địa mới có thể viết được!</w:t>
      </w:r>
    </w:p>
    <w:p>
      <w:pPr>
        <w:pStyle w:val="BodyText"/>
      </w:pPr>
      <w:r>
        <w:t xml:space="preserve">Lão nhân này liếc mắt nhìn Thiệu Phong một cái, sau đó lấy một tờ giấy đỏ đặt lên trên bàn gỗ. Tiếp đó lựa chọn một chiếc bút lông cực kỳ tinh xảo, ra hiệu cho Thiệu Phong thử xem!</w:t>
      </w:r>
    </w:p>
    <w:p>
      <w:pPr>
        <w:pStyle w:val="BodyText"/>
      </w:pPr>
      <w:r>
        <w:t xml:space="preserve">- Người trẻ tuổi, ta quan sát thấy mặt ngươi có tướng cao quý không tả nổi. Nói vậy hẳn không phải là phàm nhân. Lão già này cả gan nhờ ngươi viết hộ hai chữ càn khôn, xem ngươi có khả năng viết được không?</w:t>
      </w:r>
    </w:p>
    <w:p>
      <w:pPr>
        <w:pStyle w:val="BodyText"/>
      </w:pPr>
      <w:r>
        <w:t xml:space="preserve">Lão già nói xong lại quay về phía Thiệu Phong đưa tay ra dấu mời!</w:t>
      </w:r>
    </w:p>
    <w:p>
      <w:pPr>
        <w:pStyle w:val="BodyText"/>
      </w:pPr>
      <w:r>
        <w:t xml:space="preserve">Thiệu Phong không phải nói đùa. Hắn viết thật sự vô cùng tốt. Từ nhỏ Thiệu Phong đã theo Lôi Minh bồi dưỡng được một loại khí thế. Lúc này Thiệu Phong sờ vào bút một cái, nhất thời ánh mắt của lão già này đã có vẻ bất đồng!</w:t>
      </w:r>
    </w:p>
    <w:p>
      <w:pPr>
        <w:pStyle w:val="BodyText"/>
      </w:pPr>
      <w:r>
        <w:t xml:space="preserve">- Người trẻ tuổi cầm bút rất có thần! Ngược lại có mấy phần quý khi của ngôi cửu ngũ! Lại còn là một thiếu niên thiên tử!</w:t>
      </w:r>
    </w:p>
    <w:p>
      <w:pPr>
        <w:pStyle w:val="BodyText"/>
      </w:pPr>
      <w:r>
        <w:t xml:space="preserve">Lão nhân gật đầu trong lòng thầm khen ngợi.</w:t>
      </w:r>
    </w:p>
    <w:p>
      <w:pPr>
        <w:pStyle w:val="BodyText"/>
      </w:pPr>
      <w:r>
        <w:t xml:space="preserve">Sau khi Thiệu Phong cầm bút, vô số người cũng bắt đầu tiến lại gần quan sát, sợ mình không thấy rõ Thiệu Phong viết cái gì!</w:t>
      </w:r>
    </w:p>
    <w:p>
      <w:pPr>
        <w:pStyle w:val="BodyText"/>
      </w:pPr>
      <w:r>
        <w:t xml:space="preserve">Lúc này mắt Thiệu Phong nhìn tờ giấy đỏ. Chiếc bút lông trong tay vung một cái. Chưa tới ba giây hai chữ càn khôn đã được viết liền một mạch. Hai chữ này không hề đẹp như những chữ trên mặt đất, nhưng hai chữ này lại mang theo một cỗ khí thế bất phàm!</w:t>
      </w:r>
    </w:p>
    <w:p>
      <w:pPr>
        <w:pStyle w:val="BodyText"/>
      </w:pPr>
      <w:r>
        <w:t xml:space="preserve">Thời điểm nhìn thấy hai chữ này con mắt lão nhân lập tức sáng lên. Nhìn hai chữ này lão già chỉ có thể mở miệng nói một chữ tốt!</w:t>
      </w:r>
    </w:p>
    <w:p>
      <w:pPr>
        <w:pStyle w:val="BodyText"/>
      </w:pPr>
      <w:r>
        <w:t xml:space="preserve">Mà người trẻ tuổi ở đây tất nhiên xem không rõ. Trong mắt bọn họ, hai chữ càn khôn trên tờ giấy đo do Thiệu Phong viết ra thực sự không đẹp bằng những chữ trước kia. Nếu để cho bọn họ lựa chọn khẳng định bọn họ sẽ chọn những chữ trước đó. Nhưng nggược lại, những người đã từng học thư pháp đang ở nơi này sau khi nhìn thấy khí thế của hai chữ càn khôn do Thiệu Phong viết ra, bọn họ đều trở nên trầm tư.</w:t>
      </w:r>
    </w:p>
    <w:p>
      <w:pPr>
        <w:pStyle w:val="BodyText"/>
      </w:pPr>
      <w:r>
        <w:t xml:space="preserve">Có thể viết hai chữ càn khôn liền một mạch như vậy, người bình thường thực sự không thể làm được!</w:t>
      </w:r>
    </w:p>
    <w:p>
      <w:pPr>
        <w:pStyle w:val="BodyText"/>
      </w:pPr>
      <w:r>
        <w:t xml:space="preserve">Đương nhiên, người trong nghề trông cửa nói, người ngoài nghề xem trò vui. Những người không hiểu về thư pháp tất nhiên không thể hiểu được hàm nghĩa của hai chữ càn khôn này, cũng không có cách nào hiểu rõ tại sao Thiệu Phong viết hai chữ này rõ ràng không đẹp bằng những chữ trước lại được lão nhân xem như chí bảo cất vào như vậy.</w:t>
      </w:r>
    </w:p>
    <w:p>
      <w:pPr>
        <w:pStyle w:val="BodyText"/>
      </w:pPr>
      <w:r>
        <w:t xml:space="preserve">- Hôm nay có thể được tiểu ca viết cho hai chữ càn khôn này, coi như lão già ta đã hoàn thành một tâm nguyện. Bắc kinh quả nhiên là nơi tàng long ngọa hổ. Tiểu ca cũng là người bất phàm, có cửu ngũ chi khí. Sẽ có một ngày sóng gió nổi lên, tất nhiên sẽ Hóa Long nắm giữ hai chữ càn khôn này trong tay!</w:t>
      </w:r>
    </w:p>
    <w:p>
      <w:pPr>
        <w:pStyle w:val="BodyText"/>
      </w:pPr>
      <w:r>
        <w:t xml:space="preserve">Lão nhân nói rất mịt mờ, nhưng một vài người thông minh vẫn có thể nghe ra được ý tứ trong đó. Tuy nhiên trong thời đại này có rất ít người tin vào những chuyện như vậy. Cho nên phần lớn mọi người đều cho rằng lão đầu này đang đóng kịch.</w:t>
      </w:r>
    </w:p>
    <w:p>
      <w:pPr>
        <w:pStyle w:val="BodyText"/>
      </w:pPr>
      <w:r>
        <w:t xml:space="preserve">Có một vài người có ánh mắt tương đối độc đáo lại hiểu rõ, lão đầu này tuyệt đối không phải đang đóng kịch! Oa, cái bàn kia được làm bằng gỗ Hoàng Hoa Lê. Chiếc ghế phía sau lão đầu cũng được làm bằng Hoàng Hoa Lê. Ngay cả bút và mực cũng đều là cực phẩm trong cực phẩm. Mấy thứ này gộp lại cũng vượt quá trăm vạn. Nếu như đóng kịch như vậy chỉ sợ cũng thật là hiếm thấy.</w:t>
      </w:r>
    </w:p>
    <w:p>
      <w:pPr>
        <w:pStyle w:val="BodyText"/>
      </w:pPr>
      <w:r>
        <w:t xml:space="preserve">- Lão nhân gia đừng đi. Người bạn này của cũng muốn viết!</w:t>
      </w:r>
    </w:p>
    <w:p>
      <w:pPr>
        <w:pStyle w:val="BodyText"/>
      </w:pPr>
      <w:r>
        <w:t xml:space="preserve">Lưu Tĩnh nhìn thấy lão nhân lại muốn thu thập mọi thứ vội vàng rời khỏi, nàng vội vàng lên tiếng. Âu Dương lại lắc đầu cười khổ.</w:t>
      </w:r>
    </w:p>
    <w:p>
      <w:pPr>
        <w:pStyle w:val="BodyText"/>
      </w:pPr>
      <w:r>
        <w:t xml:space="preserve">Nói thật Âu Dương thật sự không biết gì về thư pháp. Viết chữ ra chỉ sợ sẽ được xem là vẽ loạn. Chữ của Thiệu Phong đã khiến lão nhân hài lòng. Lão nhân vốn muốn rời đi. Nhưng không ngờ Lưu Tĩnh đột nhiên đi ra nói một câu như vậy...</w:t>
      </w:r>
    </w:p>
    <w:p>
      <w:pPr>
        <w:pStyle w:val="BodyText"/>
      </w:pPr>
      <w:r>
        <w:t xml:space="preserve">- Hả? Vừa vặn, ta còn có một tờ cuối cùng. Thỉnh tiểu ca bốn chữ!</w:t>
      </w:r>
    </w:p>
    <w:p>
      <w:pPr>
        <w:pStyle w:val="BodyText"/>
      </w:pPr>
      <w:r>
        <w:t xml:space="preserve">Lão nhân nghe đến đó vội vàng ngừng lại. Tuy rằng bản thân hắn cũng không cảm thấy còn người nào ở đây có thể viết ra hai chữ càn khôn hơn chữ của Thiệu Phong, nhưng hiện tại vừa vặn còn có một trang giấy cuối cùng, vậy cũng có thể dùng được.</w:t>
      </w:r>
    </w:p>
    <w:p>
      <w:pPr>
        <w:pStyle w:val="BodyText"/>
      </w:pPr>
      <w:r>
        <w:t xml:space="preserve">- Lão nhân gia, nói thật ta cũng không biết gì về thư pháp. Từ nhỏ đến lớn viết chữ đều giống chó leo...</w:t>
      </w:r>
    </w:p>
    <w:p>
      <w:pPr>
        <w:pStyle w:val="BodyText"/>
      </w:pPr>
      <w:r>
        <w:t xml:space="preserve">Câu nói này của Âu Dương thật ra không phải là lời nói dối. Từ nhỏ đến lớn Âu Dương viết chữ cực kém. Kém đến nổi kí tên cũng giống hệt với chữ tiểu bằng hữu viết. ( thật ra bản thân viết càng nát hơn... ).</w:t>
      </w:r>
    </w:p>
    <w:p>
      <w:pPr>
        <w:pStyle w:val="Compact"/>
      </w:pPr>
      <w:r>
        <w:br w:type="textWrapping"/>
      </w:r>
      <w:r>
        <w:br w:type="textWrapping"/>
      </w:r>
    </w:p>
    <w:p>
      <w:pPr>
        <w:pStyle w:val="Heading2"/>
      </w:pPr>
      <w:bookmarkStart w:id="957" w:name="chương-981-sấm-sét-cửu-thiên"/>
      <w:bookmarkEnd w:id="957"/>
      <w:r>
        <w:t xml:space="preserve">935. Chương 981: Sấm Sét Cửu Thiên</w:t>
      </w:r>
    </w:p>
    <w:p>
      <w:pPr>
        <w:pStyle w:val="Compact"/>
      </w:pPr>
      <w:r>
        <w:br w:type="textWrapping"/>
      </w:r>
      <w:r>
        <w:br w:type="textWrapping"/>
      </w:r>
      <w:r>
        <w:t xml:space="preserve">- Không quan hệ, hai chữ càn khôn này không phải là chữ, mà là ý! Chỉ cần ý được, chữ sẽ không quan trọng nữa!</w:t>
      </w:r>
    </w:p>
    <w:p>
      <w:pPr>
        <w:pStyle w:val="BodyText"/>
      </w:pPr>
      <w:r>
        <w:t xml:space="preserve">Ngược lại lão nhân xem ra có vẻ rất thấu triệt. Tuy nhiên hắn nói cũng không sai.</w:t>
      </w:r>
    </w:p>
    <w:p>
      <w:pPr>
        <w:pStyle w:val="BodyText"/>
      </w:pPr>
      <w:r>
        <w:t xml:space="preserve">Càn khôn này chính là thiên địa. Thiên địa không phải nói ngươi viết càng đẹp càng tốt. Hai chữ thiên địa nhất định phải có một loại đại thế ngự trị trên tất cả mới có thể viết ra được.</w:t>
      </w:r>
    </w:p>
    <w:p>
      <w:pPr>
        <w:pStyle w:val="BodyText"/>
      </w:pPr>
      <w:r>
        <w:t xml:space="preserve">- Vậy cũng tốt, ngày hôm nay ta liền bêu xấu vậy!</w:t>
      </w:r>
    </w:p>
    <w:p>
      <w:pPr>
        <w:pStyle w:val="BodyText"/>
      </w:pPr>
      <w:r>
        <w:t xml:space="preserve">Âu Dương nhận lấy chiếc bút lông từ trong tay của lão nhân. Chỉ trong nháy mắt khi hắn cầm lấy bút, cho dù là lão già này cũng phải lắc đầu.</w:t>
      </w:r>
    </w:p>
    <w:p>
      <w:pPr>
        <w:pStyle w:val="BodyText"/>
      </w:pPr>
      <w:r>
        <w:t xml:space="preserve">Rất rõ ràng, Âu Dương ngay cả cách cầm bút cũng cầm sai. Đây căn bản là một người trẻ tuổi hoàn toàn không hiểu gì về thư pháp. Trên người hắn cũng không có được khí thế cao quý không tả nổi như của Thiệu Phong. Lão nhân này có chút hối hận đã lãng phí giấy mực của mình...</w:t>
      </w:r>
    </w:p>
    <w:p>
      <w:pPr>
        <w:pStyle w:val="BodyText"/>
      </w:pPr>
      <w:r>
        <w:t xml:space="preserve">Âu Dương cầm bút một cách tùy ý trong tay, nhìn tờ giấy trước mắt này. Âu Dương không lập tức hạ bút mà đang suy nghĩ xem cái gì là thiên địa, cái gì là càn khôn!</w:t>
      </w:r>
    </w:p>
    <w:p>
      <w:pPr>
        <w:pStyle w:val="BodyText"/>
      </w:pPr>
      <w:r>
        <w:t xml:space="preserve">- Ta từ một một thiếu niên trong sơn thôn nho nhỏ, một đường trưởng thành đạt tới mức cường giả siêu cấp nhìn thiên hạ bằng nửa con mắt. Cuộc đời của ta đều là chiến đấu với thiên địa. Ta chưa bao giờ tin tưởng thiên địa. Ta chỉ tin tưởng chính mình! Cho nên trong lòng ta, ta chính là thiên địa, ta chính là càn khôn! Đưa tay nắm luân hồi nắm càn khôn!</w:t>
      </w:r>
    </w:p>
    <w:p>
      <w:pPr>
        <w:pStyle w:val="BodyText"/>
      </w:pPr>
      <w:r>
        <w:t xml:space="preserve">Trong nháy mắt Âu Dương rốt cuộc tìm được cảm giác này.</w:t>
      </w:r>
    </w:p>
    <w:p>
      <w:pPr>
        <w:pStyle w:val="BodyText"/>
      </w:pPr>
      <w:r>
        <w:t xml:space="preserve">Trong nháy mắt khi cảm giác này xuất hiện, không lão nhân này không tự chủ lùi về phía sau một bước, một cảm giác như muốn quỳ xuống làm lễ đột nhiên xuất hiện trong lòng lão già này.</w:t>
      </w:r>
    </w:p>
    <w:p>
      <w:pPr>
        <w:pStyle w:val="BodyText"/>
      </w:pPr>
      <w:r>
        <w:t xml:space="preserve">Lão già màu nhìn Âu Dương. Hắn quả thực không thể tin được. Lúc này Âu Dương giống như một thần linh cao cao tại thượng, giống như càn khôn đang ở trong tay của hắn vậy!</w:t>
      </w:r>
    </w:p>
    <w:p>
      <w:pPr>
        <w:pStyle w:val="BodyText"/>
      </w:pPr>
      <w:r>
        <w:t xml:space="preserve">Trong mắt lão giả này, Thiệu Phong đã là thiếu niên thiên tử, ngôi cửu ngũ, cao quý không tả nổi. Mà lúc này không ngờ xuất hiện một người trẻ tuổi chỉ dùng khí thế đã khiến lão giả này không nhịn được muốn ngã quỵ trên mặt đất. Lão giả này biết mình đã nhìn nhầm. Hắn đồng thời cũng biết, chỉ sợ sau hôm nay, trong thiên hạ cũng không có người nào khác có thể viết được hai chữ càn khôn vượt qua được người trẻ tuổi kia!</w:t>
      </w:r>
    </w:p>
    <w:p>
      <w:pPr>
        <w:pStyle w:val="BodyText"/>
      </w:pPr>
      <w:r>
        <w:t xml:space="preserve">- Lão nhân gia! Gửi người hai chữ càn khôn này!</w:t>
      </w:r>
    </w:p>
    <w:p>
      <w:pPr>
        <w:pStyle w:val="BodyText"/>
      </w:pPr>
      <w:r>
        <w:t xml:space="preserve">Âu Dương nói xong, bút lông đã bắt đầu huy động! Trong nháy mắt không cần tới thư pháp, điều Âu Dương muốn làm chính là đơn giản viết ra hai chữ thiên địa trong lòng mình!</w:t>
      </w:r>
    </w:p>
    <w:p>
      <w:pPr>
        <w:pStyle w:val="BodyText"/>
      </w:pPr>
      <w:r>
        <w:t xml:space="preserve">Hai chữ còn cuồng thảo hơn so với chữ càn khôn của Thiệu Phong đã xuất hiện trên giấy. Khi hai chữ này vừa hoàn thành, trong nháy mắt bầu trời vốn đang mù mịt không ngờ vang lên một tiếng răng rắc. Sau đó một đạo sấm sét nổi lên!</w:t>
      </w:r>
    </w:p>
    <w:p>
      <w:pPr>
        <w:pStyle w:val="BodyText"/>
      </w:pPr>
      <w:r>
        <w:t xml:space="preserve">Nhưng lúc này đang là mùa đông. Tối ngày hôm qua còn có tuyết nhỏ rơi. Thời tiết như vậy lại có tiếng sấm sét vang lên! Đây là trái với lẽ thường. Lão nhân lại trợn tròn mắt nhìn hai chữ kia. Dường như chúng đã khiến trời đất phải rung chuyển!</w:t>
      </w:r>
    </w:p>
    <w:p>
      <w:pPr>
        <w:pStyle w:val="BodyText"/>
      </w:pPr>
      <w:r>
        <w:t xml:space="preserve">- Càn khôn! Đây mới thực sự là càn khôn! Lão già ta học thư pháp cả đời học huyền học cả đời, không ngờ được tới lúc tuổi xế triều lại có thể nhận được chữ của thần linh cửu thiên!</w:t>
      </w:r>
    </w:p>
    <w:p>
      <w:pPr>
        <w:pStyle w:val="BodyText"/>
      </w:pPr>
      <w:r>
        <w:t xml:space="preserve">Trong mắt lão đầu chợt ngân ngấn nước mắt!</w:t>
      </w:r>
    </w:p>
    <w:p>
      <w:pPr>
        <w:pStyle w:val="BodyText"/>
      </w:pPr>
      <w:r>
        <w:t xml:space="preserve">Lão già đi từng bước tới trước hai chữ càn khôn do Âu Dương viết ra. Lúc này không ngờ chân hắn lại giẫm lên những chữ được những người vừa viết lúc nãy. Phải biết rằng một thư pháp gia vô cùng để ý đối với chữ. Nhưng giờ phút này lão nhân đột nhiên cảm thấy, ngoại trừ hai chữ càn khôn trước mắt, những chữ khác không ngờ không tính là chữ nữa!</w:t>
      </w:r>
    </w:p>
    <w:p>
      <w:pPr>
        <w:pStyle w:val="BodyText"/>
      </w:pPr>
      <w:r>
        <w:t xml:space="preserve">- Chữ dẫn động thần lôi cửu thiên! Lẽ nào người trẻ tuổi kia sắp bay lên trời sao?</w:t>
      </w:r>
    </w:p>
    <w:p>
      <w:pPr>
        <w:pStyle w:val="BodyText"/>
      </w:pPr>
      <w:r>
        <w:t xml:space="preserve">Trong đầu lão nhân này đột nhiên có cảm nhận như vậy. Tuy nhiên khi hắn nhìn thấy Âu Dương thật may vẫn hoàn hảo đứng ở trước mặt của hắn, hắn lại lắc đầu.</w:t>
      </w:r>
    </w:p>
    <w:p>
      <w:pPr>
        <w:pStyle w:val="BodyText"/>
      </w:pPr>
      <w:r>
        <w:t xml:space="preserve">- Tĩnh tỷ, đi thôi!</w:t>
      </w:r>
    </w:p>
    <w:p>
      <w:pPr>
        <w:pStyle w:val="BodyText"/>
      </w:pPr>
      <w:r>
        <w:t xml:space="preserve">Âu Dương biết lão nhân đã hoàn toàn chìm đắm trong hai chữ này. Hắn không muốn một hồi nữa sẽ bị lão nhân này lôi kéo nói cái gì. Cho nên hắn trực tiếp kéo Lưu Tĩnh và Thiệu Phong chạy ra khỏi đoàn người biến mất trong dòng người náo nhiệt...</w:t>
      </w:r>
    </w:p>
    <w:p>
      <w:pPr>
        <w:pStyle w:val="BodyText"/>
      </w:pPr>
      <w:r>
        <w:t xml:space="preserve">Chờ lão nhân phản ứng lại đang suy nghĩ tìm kiếm bóng dáng của Âu Dương, lúc này nào còn thấy bóng dáng của Âu Dương nữa? Thân thể của lão nhân run rẩy giống như nâng bảo vật quan trọng nhất trong thiên hạ. Lần này lão nhân không thu thập những thứ khác nữa. Những thứ giá trị vượt quá trăm vạn đã bị lão nhân trực tiếp bỏ lại trên đường, cứ như vậy nâng hai chữ càn khôn cười lớn rời khỏi đó...</w:t>
      </w:r>
    </w:p>
    <w:p>
      <w:pPr>
        <w:pStyle w:val="BodyText"/>
      </w:pPr>
      <w:r>
        <w:t xml:space="preserve">- Trong hai chữ kia ẩn chứa cả thiên địa. Xem ra ngươi đúng là thần linh!</w:t>
      </w:r>
    </w:p>
    <w:p>
      <w:pPr>
        <w:pStyle w:val="BodyText"/>
      </w:pPr>
      <w:r>
        <w:t xml:space="preserve">Mặc dù Thiệu Phong không có hiểu biết siêu cấp đối với thư pháp bằng lão nhân kia, nhưng vừa rồi trong nháy mắt đó Thiệu Phong đã nghe được tiếng sấm sét từ cửu thiên vọng xuống, cũng nhìn thấy được trên chữ kia ẩn chứa thiên địa.</w:t>
      </w:r>
    </w:p>
    <w:p>
      <w:pPr>
        <w:pStyle w:val="BodyText"/>
      </w:pPr>
      <w:r>
        <w:t xml:space="preserve">- Thật ra cũng không huyền bí như vậy. Có người tin thiên mệnh, như vậy vận mệnh của hắn đã bị trời quản lý. Có người không tin thiên mệnh, như vậy mạng của hắn do chính mình quản lý. Ta không tin thiên mệnh, ta chỉ tin vào bản thân mình. Ta chỉ tin tưởng vận mệnh nằm trong tay ta. Cho nên ta chính là thiên địa! Bởi vậy trời không thu được ta!</w:t>
      </w:r>
    </w:p>
    <w:p>
      <w:pPr>
        <w:pStyle w:val="BodyText"/>
      </w:pPr>
      <w:r>
        <w:t xml:space="preserve">Lời Âu Dương nói chính là niềm tin của hắn trong nhiều năm qua.</w:t>
      </w:r>
    </w:p>
    <w:p>
      <w:pPr>
        <w:pStyle w:val="BodyText"/>
      </w:pPr>
      <w:r>
        <w:t xml:space="preserve">Phải biết rằng, nếu như Âu Dương có một lần tin vào thiên mệnh, vậy hắn kiên quyết không thể thành tựu được đến ngày hôm nay. Bởi vì cả đời Âu Dương đều chống lại thiên mệnh. Nếu như hắn khuất phục dù chỉ một lần, như vậy hôm nay có lẽ Âu Dương đã chết không có chỗ chôn.</w:t>
      </w:r>
    </w:p>
    <w:p>
      <w:pPr>
        <w:pStyle w:val="BodyText"/>
      </w:pPr>
      <w:r>
        <w:t xml:space="preserve">Trước đây rất lâu, có một ngày Lăng Trung Thiên nói cho Âu Dương biết, hắn không có thiên phú. Âu Dương không khuất phục. Lúc đó Âu Dương đã tin tưởng, thiên phú không thể quyết định được tương lai của một người! Cho nên hắn từng bước đi tới trình độ bán yêu giả.</w:t>
      </w:r>
    </w:p>
    <w:p>
      <w:pPr>
        <w:pStyle w:val="BodyText"/>
      </w:pPr>
      <w:r>
        <w:t xml:space="preserve">Sau đó có người nói cho hắn biết làm bán yêu giả cả đời này cũng không có cách nào thăng cấp. Nhưng Âu Dương vẫn không khuất phục. Hắn vẫn chống lại thiên mệnh. Âu Dương đã thành công. Hắn thành công phá vỡ tất cả những điều này.</w:t>
      </w:r>
    </w:p>
    <w:p>
      <w:pPr>
        <w:pStyle w:val="BodyText"/>
      </w:pPr>
      <w:r>
        <w:t xml:space="preserve">Sau đó tại hội võ tứ quốc Âu Dương không may tiến vào trong Tỏa Yêu Tháp. Trong truyền thuyết Sinh Tử Cảnh mãi mãi là nơi có vào không có ra. Nhưng từ đầu tới cuối mỗi giờ mỗi khắc Âu Dương đều nói với đội viên của mình, chúng ta có thể đi ra ngoài! Chúng ta nhất định có thể đi ra ngoài!</w:t>
      </w:r>
    </w:p>
    <w:p>
      <w:pPr>
        <w:pStyle w:val="BodyText"/>
      </w:pPr>
      <w:r>
        <w:t xml:space="preserve">Nếu như lúc đó đội viên của hắn cũng có thể có được niềm tin cường đại như Âu Dương, có lẽ bọn họ đã có thể ra ngoài. Nhưng đáng tiếc không phải mỗi người đều giống như Âu Dương. Cho nên cuối cùng người đi ra chỉ có một mình Âu Dương.</w:t>
      </w:r>
    </w:p>
    <w:p>
      <w:pPr>
        <w:pStyle w:val="BodyText"/>
      </w:pPr>
      <w:r>
        <w:t xml:space="preserve">Tiếp theo là cuộc chiến với Trịnh gia, quét ngang Mê Hồn Hải, bước lên Xuyên Vân Thuyền đi tới con đường viễn cổ! Mỗi lần Âu Dương đều chống lại vận mệnh. Bởi vì Âu Dương trước sau vẫn có một niềm tin! Ta sẽ không bị vận mệnh đánh bại!</w:t>
      </w:r>
    </w:p>
    <w:p>
      <w:pPr>
        <w:pStyle w:val="BodyText"/>
      </w:pPr>
      <w:r>
        <w:t xml:space="preserve">Nghĩ tới đây, Âu Dương thoáng lâm vào trong trầm tư. Tại sao trước kia mình có thể nhiệt huyết như vậy, chống lại vận mệnh như vậy. Mà bây giờ khi mình ở rất gần chỉ còn cách một bước cuối cùng, mình lại muốn bỏ qua đây? Mình bây giờ còn là mình nữa không?</w:t>
      </w:r>
    </w:p>
    <w:p>
      <w:pPr>
        <w:pStyle w:val="Compact"/>
      </w:pPr>
      <w:r>
        <w:br w:type="textWrapping"/>
      </w:r>
      <w:r>
        <w:br w:type="textWrapping"/>
      </w:r>
    </w:p>
    <w:p>
      <w:pPr>
        <w:pStyle w:val="Heading2"/>
      </w:pPr>
      <w:bookmarkStart w:id="958" w:name="chương-982-lỗi-lòng-của-âu-dương"/>
      <w:bookmarkEnd w:id="958"/>
      <w:r>
        <w:t xml:space="preserve">936. Chương 982: Lỗi Lòng Của Âu Dương</w:t>
      </w:r>
    </w:p>
    <w:p>
      <w:pPr>
        <w:pStyle w:val="Compact"/>
      </w:pPr>
      <w:r>
        <w:br w:type="textWrapping"/>
      </w:r>
      <w:r>
        <w:br w:type="textWrapping"/>
      </w:r>
      <w:r>
        <w:t xml:space="preserve">Bản thân Âu Dương cũng cảm thấy mờ mịt đối với vấn đề này.</w:t>
      </w:r>
    </w:p>
    <w:p>
      <w:pPr>
        <w:pStyle w:val="BodyText"/>
      </w:pPr>
      <w:r>
        <w:t xml:space="preserve">- Đừng nghĩ lung ta lung tung nữa. Không phải có một câu nói rất hay sao. Là của ngươi trốn cũng không thoát. Không phải là của ngươi có muốn cũng không chiếm được! Cho dù ngươi có chuyện lớn bằng trời, cũng phải chờ qua năm mới, chờ giúp Lôi tướng quân vượt qua tất cả đã!</w:t>
      </w:r>
    </w:p>
    <w:p>
      <w:pPr>
        <w:pStyle w:val="BodyText"/>
      </w:pPr>
      <w:r>
        <w:t xml:space="preserve">Lưu Tĩnh cầm tay Âu Dương an ủi Âu Dương một chút!</w:t>
      </w:r>
    </w:p>
    <w:p>
      <w:pPr>
        <w:pStyle w:val="BodyText"/>
      </w:pPr>
      <w:r>
        <w:t xml:space="preserve">- Được rồi! Chúng ta tiếp tục mua đồ tết!</w:t>
      </w:r>
    </w:p>
    <w:p>
      <w:pPr>
        <w:pStyle w:val="BodyText"/>
      </w:pPr>
      <w:r>
        <w:t xml:space="preserve">Âu Dương cười ha ha, sau đó cùng hai người Thiệu Phong Lưu Tĩnh tiến vào trong một bách hóa bắt đầu chọn đồ tết.</w:t>
      </w:r>
    </w:p>
    <w:p>
      <w:pPr>
        <w:pStyle w:val="BodyText"/>
      </w:pPr>
      <w:r>
        <w:t xml:space="preserve">Trong tổ trạch của Lôi Minh, Lôi Minh đang tự tay viết các tấm thiệp mời đại thọ. Lần này Lôi Minh rất coi trọng chuyện này. Ai nói người của Lôi gia vĩnh viễn không sống quá sáu mươi tuổi? Lần này mình muốn ở trước mặt tất cả mọi người cho bọn họ nhìn thấy lão tử cười sống sót qua được tuổi sáu mươi này thế nào.</w:t>
      </w:r>
    </w:p>
    <w:p>
      <w:pPr>
        <w:pStyle w:val="BodyText"/>
      </w:pPr>
      <w:r>
        <w:t xml:space="preserve">- Tướng quân, hai ngày nay trong Bắc Kinh có lời đồn rất lợi hại đối với bữa tiệc mừng thọ của ngài. Tuy nhiên...</w:t>
      </w:r>
    </w:p>
    <w:p>
      <w:pPr>
        <w:pStyle w:val="BodyText"/>
      </w:pPr>
      <w:r>
        <w:t xml:space="preserve">Một thành viên của Long Quân hồi báo.</w:t>
      </w:r>
    </w:p>
    <w:p>
      <w:pPr>
        <w:pStyle w:val="BodyText"/>
      </w:pPr>
      <w:r>
        <w:t xml:space="preserve">- Tuy nhiên bọn họ đều nói ta đang giấu đầu hở đuôi đúng không?</w:t>
      </w:r>
    </w:p>
    <w:p>
      <w:pPr>
        <w:pStyle w:val="BodyText"/>
      </w:pPr>
      <w:r>
        <w:t xml:space="preserve">Tất nhiên Lôi Minh có thể đoán được, bên ngoài chắc chắn sẽ có lời đồn đại không hay.</w:t>
      </w:r>
    </w:p>
    <w:p>
      <w:pPr>
        <w:pStyle w:val="BodyText"/>
      </w:pPr>
      <w:r>
        <w:t xml:space="preserve">- Vâng! Rất nhiều người đều nói muốn tới bữa tiệc đại thọ của ngài để xem chuyện cười...</w:t>
      </w:r>
    </w:p>
    <w:p>
      <w:pPr>
        <w:pStyle w:val="BodyText"/>
      </w:pPr>
      <w:r>
        <w:t xml:space="preserve">Trên mặt người thành viên Long Quân này có mấy phần phẫn nộ. Trong Long Quân, Lôi Minh chính là thần không gì không làm được.</w:t>
      </w:r>
    </w:p>
    <w:p>
      <w:pPr>
        <w:pStyle w:val="BodyText"/>
      </w:pPr>
      <w:r>
        <w:t xml:space="preserve">Mỗi thành viên của Long Quân đều kính trọng Lôi Minh như thần linh. Mặc dù hiện tại phía trước có một hố lửa, nếu như Lôi Minh nói nhảy, không quá mười giây, người của Long Quân có thể lấp bằng hố lửa!</w:t>
      </w:r>
    </w:p>
    <w:p>
      <w:pPr>
        <w:pStyle w:val="BodyText"/>
      </w:pPr>
      <w:r>
        <w:t xml:space="preserve">- Ha ha, thế lực của Long Quân càng ngày càng lớn. Lần này cấp trên có ý định muốn chúng ta suy yếu. Ban đầu bọn họ muốn chờ sau khi ta chết đả kích Thiệu Phong. Tuy nhiên ta sẽ không để cho bọn họ được như ý nguyện. Ai muốn động vào Long Quân, trừ phi ta chết!</w:t>
      </w:r>
    </w:p>
    <w:p>
      <w:pPr>
        <w:pStyle w:val="BodyText"/>
      </w:pPr>
      <w:r>
        <w:t xml:space="preserve">Trong giọng nói của Lôi Minh mang theo sát ý.</w:t>
      </w:r>
    </w:p>
    <w:p>
      <w:pPr>
        <w:pStyle w:val="BodyText"/>
      </w:pPr>
      <w:r>
        <w:t xml:space="preserve">- Thiệu Phong mới lên nắm quyền to, ta sẽ không để lại cho hắn bất kỳ tai hoạ ngầm nào! Âu Dương tiên sinh nói ta có thể sống đến chín mươi hai tuổi. Thật ra không cần chín mươi hai tuổi, chỉ cần ta sống được thêm năm năm nữa, Thiệu Phong có thể thật sự nắm giữ được tất cả trong tay. Tới lúc đó ta có thể an tâm ở trong nhà thưởng thức trà chơi cờ rồi!</w:t>
      </w:r>
    </w:p>
    <w:p>
      <w:pPr>
        <w:pStyle w:val="BodyText"/>
      </w:pPr>
      <w:r>
        <w:t xml:space="preserve">Lôi Minh đã sắp xếp tốt đối với tương lai. Mặc dù Thiệu Phong lên vị, trong vòng năm năm nữa khẳng định sẽ có người chèn ép. Mình tồn tại chính vì muốn uy hiếp những gia hoả này, khiến những gia hoả này không dám đánh chủ ý vào Long Quân. Chỉ cần sau năm năm nữa, chờ Thiệu Phong nắm giữ được tất cả, như vậy cho dù những người này muốn giở trò gì đi nữa cũng vô ích thôi!</w:t>
      </w:r>
    </w:p>
    <w:p>
      <w:pPr>
        <w:pStyle w:val="BodyText"/>
      </w:pPr>
      <w:r>
        <w:t xml:space="preserve">- Âu Dương tiên sinh thật sự...</w:t>
      </w:r>
    </w:p>
    <w:p>
      <w:pPr>
        <w:pStyle w:val="BodyText"/>
      </w:pPr>
      <w:r>
        <w:t xml:space="preserve">Người thành viên Long Quân này đến giờ vẫn cảm thấy nghi ngờ về Âu Dương. Nhưng nói tới đây hắn dừng lại. Dù sao nếu như hắn nghi ngờ, không riêng về gì Âu Dương, ngay cả việc Lôi Minh dường như bị nguyền rủa cũng vậy.</w:t>
      </w:r>
    </w:p>
    <w:p>
      <w:pPr>
        <w:pStyle w:val="BodyText"/>
      </w:pPr>
      <w:r>
        <w:t xml:space="preserve">- Âu Dương tiên sinh là thần. Không có chuyện gì thần không làm được! Được rồi, đem hết thiếp mời mừng thọ này phát xuống đi!</w:t>
      </w:r>
    </w:p>
    <w:p>
      <w:pPr>
        <w:pStyle w:val="BodyText"/>
      </w:pPr>
      <w:r>
        <w:t xml:space="preserve">Lôi Minh cũng không trách người này. Hắn cầm trong tay những thiếp mời mừng thọ mời tất cả lão đại ở khắp nơi, giao cho người này, ra hiệu cho hắn đi phát...</w:t>
      </w:r>
    </w:p>
    <w:p>
      <w:pPr>
        <w:pStyle w:val="BodyText"/>
      </w:pPr>
      <w:r>
        <w:t xml:space="preserve">Chờ đến khi thành viên Long Quân rời đi, Lôi Minh nhìn hoa tuyết bay ngoài cửa sổ mỉm cười nói:</w:t>
      </w:r>
    </w:p>
    <w:p>
      <w:pPr>
        <w:pStyle w:val="BodyText"/>
      </w:pPr>
      <w:r>
        <w:t xml:space="preserve">- Lại sắp đến tết rồi! Chờ qua được cái tết năm nay ta sẽ cho mọi người một niềm vui bất ngờ...</w:t>
      </w:r>
    </w:p>
    <w:p>
      <w:pPr>
        <w:pStyle w:val="BodyText"/>
      </w:pPr>
      <w:r>
        <w:t xml:space="preserve">Tiếng pháo rộn ràng. Mỗi nhà đều có dán câu đối xuân. Mặc kệ là người già hay trẻ nhỏ, vào ngày đó đều được mặc quần áo mới. Đúng, cho dù là Âu Dương cũng không ngoại lệ. Hắn cũng mua một bộ đường trang màu đỏ mặc trên người.</w:t>
      </w:r>
    </w:p>
    <w:p>
      <w:pPr>
        <w:pStyle w:val="BodyText"/>
      </w:pPr>
      <w:r>
        <w:t xml:space="preserve">Thật ra Âu Dương thích bộ trường bào nguyệt sắc trước kia hơn là bây giờ. Chỉ có điều trong thời đại này, mặc y phục như thế sẽ bị người xem là thanh niên có vấn đề...</w:t>
      </w:r>
    </w:p>
    <w:p>
      <w:pPr>
        <w:pStyle w:val="BodyText"/>
      </w:pPr>
      <w:r>
        <w:t xml:space="preserve">- Năm xưa đều là Thiệu Phong ăn tết với ta. Năm nay lại có thêm người, càng náo nhiệt hơn trước kia!</w:t>
      </w:r>
    </w:p>
    <w:p>
      <w:pPr>
        <w:pStyle w:val="BodyText"/>
      </w:pPr>
      <w:r>
        <w:t xml:space="preserve">Ngay hôm nay Lôi Minh cao hứng một cách kỳ lạ. Hắn còn lấy ra rượu đã cất giữ nhiều năm để chiêu đãi mọi người.</w:t>
      </w:r>
    </w:p>
    <w:p>
      <w:pPr>
        <w:pStyle w:val="BodyText"/>
      </w:pPr>
      <w:r>
        <w:t xml:space="preserve">- Thiệu Phong không trở về nhà ăn tết sao?</w:t>
      </w:r>
    </w:p>
    <w:p>
      <w:pPr>
        <w:pStyle w:val="BodyText"/>
      </w:pPr>
      <w:r>
        <w:t xml:space="preserve">Lưu Tĩnh vừa ăn sủi cảo vừa hỏi. Dù sao trong lòng người bình thường, cứ tới năm mới, bất luận bản thân đang ở chỗ nào đều muốn về nhà ăn tết.</w:t>
      </w:r>
    </w:p>
    <w:p>
      <w:pPr>
        <w:pStyle w:val="BodyText"/>
      </w:pPr>
      <w:r>
        <w:t xml:space="preserve">- Nơi này chính là nhà của ta!</w:t>
      </w:r>
    </w:p>
    <w:p>
      <w:pPr>
        <w:pStyle w:val="BodyText"/>
      </w:pPr>
      <w:r>
        <w:t xml:space="preserve">Thiệu Phong khẽ mỉm cười. Hắn nói không sai. Tuy rằng hắn họ Thiệu, nhưng Thiệu gia nhưng từ nhỏ đến lớn đều không cho hắn một chút ôn nhu.</w:t>
      </w:r>
    </w:p>
    <w:p>
      <w:pPr>
        <w:pStyle w:val="BodyText"/>
      </w:pPr>
      <w:r>
        <w:t xml:space="preserve">Cha hắn qua đời rất sớm. Lúc Thiệu Phong còn rất nhỏ, mẹ hắn cũng đi theo cha hắn. Chỉ còn lại một mình Thiệu Phong cô độc từ nhỏ. Trong đại gia tộc như thế, gia gia nãi nãi mãi mãi xa lánh. Trong mắt của bọn họ, thân tình không quan trọng bằng lợi ích.</w:t>
      </w:r>
    </w:p>
    <w:p>
      <w:pPr>
        <w:pStyle w:val="BodyText"/>
      </w:pPr>
      <w:r>
        <w:t xml:space="preserve">Hơn nữa Thiệu Phong chỉ là một trong vô số hài tử, không hề có điểm nào xuất chúng. Từ nhỏ hắn lại mất đi sự quan tâm của cha mẹ, cho nên khi còn bé tính tình của Thiệu Phong rất quái gở. Như vậy hắn càng khó có thể khiến trưởng bối yêu thích.</w:t>
      </w:r>
    </w:p>
    <w:p>
      <w:pPr>
        <w:pStyle w:val="BodyText"/>
      </w:pPr>
      <w:r>
        <w:t xml:space="preserve">Hơn nữa trong đại gia tộc như thế đừng nói là yêu thích, chỉ cần những trưởng bối kia không nghĩ trăm phương ngàn kế khiến Thiệu Phong chết đi, Thiệu Phong cũng đã rất cảm ơn bọn họ.</w:t>
      </w:r>
    </w:p>
    <w:p>
      <w:pPr>
        <w:pStyle w:val="BodyText"/>
      </w:pPr>
      <w:r>
        <w:t xml:space="preserve">- Trước đây ta đều ăn tết với cha. Năm nay hẳn cha cảm thấy rất cô đơn!</w:t>
      </w:r>
    </w:p>
    <w:p>
      <w:pPr>
        <w:pStyle w:val="BodyText"/>
      </w:pPr>
      <w:r>
        <w:t xml:space="preserve">Thời điểm Lưu Tĩnh nói câu nói này nàng không phát hiện ra, Âu Dương ngồi bên cạnh nàng đã cúi đầu lặng lẽ.</w:t>
      </w:r>
    </w:p>
    <w:p>
      <w:pPr>
        <w:pStyle w:val="BodyText"/>
      </w:pPr>
      <w:r>
        <w:t xml:space="preserve">Ăn tết với cha mẹ! Đúng vậy, cho dù là Thiệu Phong từ khi còn rất nhỏ đã mất đi cha mẹ, nhưng hẳn Thiệu Phong vẫn còn mang theo ấn tượng khi cùng ăn tết với cha mẹ. Nhưng Âu Dương thì sao?</w:t>
      </w:r>
    </w:p>
    <w:p>
      <w:pPr>
        <w:pStyle w:val="BodyText"/>
      </w:pPr>
      <w:r>
        <w:t xml:space="preserve">Từ nhỏ Âu Dương đã là một cô nhi. Âu Dương chưa bao giờ hưởng thụ bất kỳ cảm giác thân tình nào. Trước kia mỗi lần tới năm mới, người khác đều được cha mẹ cho mua quần áo mới tỏ ra rất vui mừng. Nhưng từ xưa tới nay Âu Dương vẫn chỉ là một người cô đơn.</w:t>
      </w:r>
    </w:p>
    <w:p>
      <w:pPr>
        <w:pStyle w:val="BodyText"/>
      </w:pPr>
      <w:r>
        <w:t xml:space="preserve">Lưu Tĩnh nói một hồi mới phát hiện được sự thay đổi của Âu Dương. Dường như nàng biết mình đã nói sai vội vàng che miệng lại!</w:t>
      </w:r>
    </w:p>
    <w:p>
      <w:pPr>
        <w:pStyle w:val="BodyText"/>
      </w:pPr>
      <w:r>
        <w:t xml:space="preserve">- Âu Dương... Ta... Ta không phải cố ý...</w:t>
      </w:r>
    </w:p>
    <w:p>
      <w:pPr>
        <w:pStyle w:val="BodyText"/>
      </w:pPr>
      <w:r>
        <w:t xml:space="preserve">Lưu Tĩnh rất áy náy nhìn Âu Dương.</w:t>
      </w:r>
    </w:p>
    <w:p>
      <w:pPr>
        <w:pStyle w:val="BodyText"/>
      </w:pPr>
      <w:r>
        <w:t xml:space="preserve">- Không sao. Ta không có năng lực thay đổi quá khứ. Tuy nhiên ta có thể nắm giữ hiện tại và tương lai của ta!</w:t>
      </w:r>
    </w:p>
    <w:p>
      <w:pPr>
        <w:pStyle w:val="BodyText"/>
      </w:pPr>
      <w:r>
        <w:t xml:space="preserve">Âu Dương ngẩng đầu lên cười với Lưu Tĩnh một cái. Chỉ có điều nụ cười này trong mắt mọi người lại không hề đẹp mắt chút nào.</w:t>
      </w:r>
    </w:p>
    <w:p>
      <w:pPr>
        <w:pStyle w:val="BodyText"/>
      </w:pPr>
      <w:r>
        <w:t xml:space="preserve">- Thật ra với năng lực của Âu Dương tiên sinh chưa chắc đã không thể tìm hiểu được thân thế của mình!</w:t>
      </w:r>
    </w:p>
    <w:p>
      <w:pPr>
        <w:pStyle w:val="BodyText"/>
      </w:pPr>
      <w:r>
        <w:t xml:space="preserve">Lôi Minh uống một hớp rượu Mao Đài đã được cất giữ lâu năm. Chén rượu Mao Đài ngả một màu vàng, có mùi thơm đậm đà. Lôi Minh hớp một cái, không ngừng thưởng thức dư vị còn lưu lại trong miệng.</w:t>
      </w:r>
    </w:p>
    <w:p>
      <w:pPr>
        <w:pStyle w:val="BodyText"/>
      </w:pPr>
      <w:r>
        <w:t xml:space="preserve">- Điều đó có thể được sao? Trở lại quá khứ xem thử vì sao ta lại bị vứt bỏ? Sau đó kết quả tốt là ta thấy được cha mẹ ta bởi vì nỗi khổ tâm trong lòng. Kết quả xấu là cha mẹ của ta không có trách nhiệm? Thật ra hai kết quả này, bất luận là kết quả nào cũng không có ý nghĩa. Bởi vì bất luận là kết quả nào, bắt đầu từ thời khắc bọn họ vứt bỏ ta, ta chỉ là Âu Dương! Ta chỉ thuộc về chính ta!</w:t>
      </w:r>
    </w:p>
    <w:p>
      <w:pPr>
        <w:pStyle w:val="Compact"/>
      </w:pPr>
      <w:r>
        <w:br w:type="textWrapping"/>
      </w:r>
      <w:r>
        <w:br w:type="textWrapping"/>
      </w:r>
    </w:p>
    <w:p>
      <w:pPr>
        <w:pStyle w:val="Heading2"/>
      </w:pPr>
      <w:bookmarkStart w:id="959" w:name="chương-983-đồng-bọn-của-thiên-vương"/>
      <w:bookmarkEnd w:id="959"/>
      <w:r>
        <w:t xml:space="preserve">937. Chương 983: Đồng Bọn Của Thiên Vương</w:t>
      </w:r>
    </w:p>
    <w:p>
      <w:pPr>
        <w:pStyle w:val="Compact"/>
      </w:pPr>
      <w:r>
        <w:br w:type="textWrapping"/>
      </w:r>
      <w:r>
        <w:br w:type="textWrapping"/>
      </w:r>
      <w:r>
        <w:t xml:space="preserve">Âu Dương nói mấy câu nói này khiến nhóm người bọn họ đều nhíu mày.</w:t>
      </w:r>
    </w:p>
    <w:p>
      <w:pPr>
        <w:pStyle w:val="BodyText"/>
      </w:pPr>
      <w:r>
        <w:t xml:space="preserve">Thật ra những lời này của Âu Dương có chút cực đoan. Nhưng Âu Dương từ nhỏ đến lớn chưa bao giờ hưởng thụ thân tình, mới có tư cách nói như vậy.</w:t>
      </w:r>
    </w:p>
    <w:p>
      <w:pPr>
        <w:pStyle w:val="BodyText"/>
      </w:pPr>
      <w:r>
        <w:t xml:space="preserve">Mỗi lần tới năm mới, bình thường các tiểu bằng hữu đều ở trong lòng cha mẹ vui vẻ. Một mình Âu Dương lại khóc. Mỗi lần bị những hài tử khác bắt nạt, các tiểu bằng hữu về nhà nói cho cha mẹ biết, hoặc là để cha mẹ đi giáo dục đối phương, hoặc là cẩn thận an ủi. Trong khi đó, mỗi lần Âu Dương chỉ có thể giống như một con chó sói tự liếm vết thương!</w:t>
      </w:r>
    </w:p>
    <w:p>
      <w:pPr>
        <w:pStyle w:val="BodyText"/>
      </w:pPr>
      <w:r>
        <w:t xml:space="preserve">Cũng chính vì tuổi ấu thơ như vậy, nên trên người Âu Dương chảy một dòng máu không chịu thua, một dòng máu tàn bạo của chó sói! Một dòng máu không bao giờ khuất phục vì bất cứ chuyện gì!</w:t>
      </w:r>
    </w:p>
    <w:p>
      <w:pPr>
        <w:pStyle w:val="BodyText"/>
      </w:pPr>
      <w:r>
        <w:t xml:space="preserve">- Thật ra ba ba từng hỏi thăm cho ngươi về chuyện của cha mẹ ngươi! Chỉ có điều cuối cùng vẫn không có kết quả. Nếu như đoán không sai, thân thế của ngươi thật sự không đơn giản. Cha mẹ của ngươi sẽ không phải là người bình thường!</w:t>
      </w:r>
    </w:p>
    <w:p>
      <w:pPr>
        <w:pStyle w:val="BodyText"/>
      </w:pPr>
      <w:r>
        <w:t xml:space="preserve">Cuối cùng Lưu Tĩnh nói ra một vài chuyện. Những việc này đều do Lưu Khải Hàng lén lút làm. Nhưng khi Lưu Khải Hàng dùng các mối quan hệ của mình gần như sắp chạm vào chân tướng sự việc lại phát hiện không còn cách nào tra được. Về điểm này đã chứng minh cha mẹ Âu Dương tuyệt đối không đơn giản.</w:t>
      </w:r>
    </w:p>
    <w:p>
      <w:pPr>
        <w:pStyle w:val="BodyText"/>
      </w:pPr>
      <w:r>
        <w:t xml:space="preserve">- Ha ha, vậy thì gia tộc kia thật sự đã tổn thất lớn rồi!</w:t>
      </w:r>
    </w:p>
    <w:p>
      <w:pPr>
        <w:pStyle w:val="BodyText"/>
      </w:pPr>
      <w:r>
        <w:t xml:space="preserve">Lôi Minh lắc đầu mặc niệm cho gia tộc đã vứt bỏ Âu Dương. Tuy nhiên Lôi Minh nghĩ lại cũng cảm thấy bình thường trở lại. Nếu như Âu Dương thật sự cũng thành Phú Nhị Đại hoặc là Thái Tử đảng, như vậy chỉ sợ đã không có Âu Dương ngày hôm nay.</w:t>
      </w:r>
    </w:p>
    <w:p>
      <w:pPr>
        <w:pStyle w:val="BodyText"/>
      </w:pPr>
      <w:r>
        <w:t xml:space="preserve">- Ha ha, tuy nhiên điều này cũng ứng với một câu nói. Có một số việc, chưa tới thời khắc cuối cùng ngươi cũng vĩnh viễn không biết là thắng hay là bại, cũng vĩnh viễn không biết kết cục là gì!</w:t>
      </w:r>
    </w:p>
    <w:p>
      <w:pPr>
        <w:pStyle w:val="BodyText"/>
      </w:pPr>
      <w:r>
        <w:t xml:space="preserve">Khi Thiệu Phong nói câu này thật ra có vẻ rất thích hợp.</w:t>
      </w:r>
    </w:p>
    <w:p>
      <w:pPr>
        <w:pStyle w:val="BodyText"/>
      </w:pPr>
      <w:r>
        <w:t xml:space="preserve">- Âu Dương tiên sinh, ta đã nghe bọn họ nói sau đó ngươi sẽ phải đi. Thật ra ta rất muốn biết rốt cuộc ngươi tính đối mặt với chuyện này như thế nào đây?</w:t>
      </w:r>
    </w:p>
    <w:p>
      <w:pPr>
        <w:pStyle w:val="BodyText"/>
      </w:pPr>
      <w:r>
        <w:t xml:space="preserve">Lôi Minh nhìn Âu Dương nói. Hắn cảm thấy rất hiếu kỳ. Có lẽ vì ỷ vào một chén rượu kia, hắn mới có thể mở miệng hỏi thăm.</w:t>
      </w:r>
    </w:p>
    <w:p>
      <w:pPr>
        <w:pStyle w:val="BodyText"/>
      </w:pPr>
      <w:r>
        <w:t xml:space="preserve">- Ngươi tin tưởng thế giới sẽ bị hủy diệt sao?</w:t>
      </w:r>
    </w:p>
    <w:p>
      <w:pPr>
        <w:pStyle w:val="BodyText"/>
      </w:pPr>
      <w:r>
        <w:t xml:space="preserve">Âu Dương chuyển đầu nhìn về phía Lôi Minh.</w:t>
      </w:r>
    </w:p>
    <w:p>
      <w:pPr>
        <w:pStyle w:val="BodyText"/>
      </w:pPr>
      <w:r>
        <w:t xml:space="preserve">- Thế giới bị hủy diệt? Không sai. Con người thật sự đã gây ra tổn hại đối với địa cầu...</w:t>
      </w:r>
    </w:p>
    <w:p>
      <w:pPr>
        <w:pStyle w:val="BodyText"/>
      </w:pPr>
      <w:r>
        <w:t xml:space="preserve">- Không phải cái này. Thật ra địa cầu trong mắt người địa cầu chính là trung tâm của thế giới này. Trên thực tế căn bản không phải như vậy. Tất cả vũ trụ, theo ta được biết, có tới mấy chục triệu tiểu thế giới giống như địa cầu này. Thậm chí có những thế giới còn cao cấp hơn, lớn hơn so với địa cầu cũng có rất nhiều. Trung tâm của tất cả vũ trụ lại là Tiên giới trong truyền thuyết!</w:t>
      </w:r>
    </w:p>
    <w:p>
      <w:pPr>
        <w:pStyle w:val="BodyText"/>
      </w:pPr>
      <w:r>
        <w:t xml:space="preserve">Âu Dương nhìn thấy tất cả mọi người dùng ánh mắt cổ quái nhìn mình, hắn khẽ mỉm cười tiếp tục.</w:t>
      </w:r>
    </w:p>
    <w:p>
      <w:pPr>
        <w:pStyle w:val="BodyText"/>
      </w:pPr>
      <w:r>
        <w:t xml:space="preserve">- Có lẽ các ngươi nghe được, cảm thấy rất buồn cười. Nhưng bất cứ lúc nào trên thế giới cũng sẽ không thiếu những kẻ điên cuồng. Nếu như không có người đứng ngăn cản những tên điên cuồng này, như vậy trật tự thế giới này sẽ bị bọn họ lập lại một lần nữa!</w:t>
      </w:r>
    </w:p>
    <w:p>
      <w:pPr>
        <w:pStyle w:val="BodyText"/>
      </w:pPr>
      <w:r>
        <w:t xml:space="preserve">Âu Dương để đũa xuống nói:</w:t>
      </w:r>
    </w:p>
    <w:p>
      <w:pPr>
        <w:pStyle w:val="BodyText"/>
      </w:pPr>
      <w:r>
        <w:t xml:space="preserve">- Yên Hồng muốn ta chém hết tất cả thật sự làm thần linh ngăn cản tất cả những điều này. Nói cách khác, nàng muốn ta khai thiên tích địa!</w:t>
      </w:r>
    </w:p>
    <w:p>
      <w:pPr>
        <w:pStyle w:val="BodyText"/>
      </w:pPr>
      <w:r>
        <w:t xml:space="preserve">- Khai thiên tích địa...</w:t>
      </w:r>
    </w:p>
    <w:p>
      <w:pPr>
        <w:pStyle w:val="BodyText"/>
      </w:pPr>
      <w:r>
        <w:t xml:space="preserve">Giờ phút này chấn động trong lòng Lôi Minh đã vượt qua tất cả. Khai thiên tích địa? Trong lòng hắn khai thiên tích địa chỉ là truyền thuyết. Mà bây giờ có một người nói cho hắn biết phải khai thiên tích địa. Người bình thường thật sự khó có thể tiếp thu được.</w:t>
      </w:r>
    </w:p>
    <w:p>
      <w:pPr>
        <w:pStyle w:val="BodyText"/>
      </w:pPr>
      <w:r>
        <w:t xml:space="preserve">- Quên đi. Không cần nói những điều này. Đây đều là những chuyện ta phải đối mặt. Sau này ta tự nhiên sẽ đi giải quyết. Chúng ta vẫn ăn cơm thôi...</w:t>
      </w:r>
    </w:p>
    <w:p>
      <w:pPr>
        <w:pStyle w:val="BodyText"/>
      </w:pPr>
      <w:r>
        <w:t xml:space="preserve">Sau khi ăn uống xong, chờ khi Âu Dương trở lại phòng, thời khắc giao thừa đã bắt đầu. Âu Dương nằm trên giường buồn bực ngán ngẩm nhìn giao thừa tới. Nghe tiếng pháo không ngừng từ bên ngoài truyền đến, Âu Dương biết thời gian của mình thật sự không nhiều nữa! Thời gian mình ở trên địa cầu còn nhiều nhất chưa tới ba tháng. Chờ sau khi trợ giúp Lôi Minh vượt qua cửa ải khó khăn, bất kể nói thế nào Âu Dương cũng sẽ trở về Tiên giới.</w:t>
      </w:r>
    </w:p>
    <w:p>
      <w:pPr>
        <w:pStyle w:val="BodyText"/>
      </w:pPr>
      <w:r>
        <w:t xml:space="preserve">- Ta đã sống yên tĩnh suốt năm năm. Chung quy sự yên tĩnh đã qua rồi. Tiếp theo sẽ là mưa to gió lớn, khuấy động càn khôn!</w:t>
      </w:r>
    </w:p>
    <w:p>
      <w:pPr>
        <w:pStyle w:val="BodyText"/>
      </w:pPr>
      <w:r>
        <w:t xml:space="preserve">Âu Dương biết, bây giờ Tiên giới đã bị Thiên Vương khống chế. Các lực lượng chống trả đã liên tiếp bị đánh bại. Thời điểm mình trở về chính là lúc khởi xướng phản kích.</w:t>
      </w:r>
    </w:p>
    <w:p>
      <w:pPr>
        <w:pStyle w:val="BodyText"/>
      </w:pPr>
      <w:r>
        <w:t xml:space="preserve">- Ông bạn già, ngươi đã tỉnh sao?</w:t>
      </w:r>
    </w:p>
    <w:p>
      <w:pPr>
        <w:pStyle w:val="BodyText"/>
      </w:pPr>
      <w:r>
        <w:t xml:space="preserve">Âu Dương vừa nói một câu, huyết quang bắt đầu chớp động. Rốt cuộc đúng vào lúc này Thứ Kiêu Cung trên lưng Âu Dương đã tỉnh lại. Thứ Kiêu Cung trôi nổi bên cạnh Âu Dương.</w:t>
      </w:r>
    </w:p>
    <w:p>
      <w:pPr>
        <w:pStyle w:val="BodyText"/>
      </w:pPr>
      <w:r>
        <w:t xml:space="preserve">Âu Dương đưa tay nắm lấy Thứ Kiêu Cung. Đây dường như chính là chỗ dựa lớn nhất của Âu Dương. Bất kể là lúc nào, là nơi nào, cho dù là mình chuyển thế luân hồi, Thứ Kiêu Cung trước sau vẫn đi theo mình bất ly bất khí!</w:t>
      </w:r>
    </w:p>
    <w:p>
      <w:pPr>
        <w:pStyle w:val="BodyText"/>
      </w:pPr>
      <w:r>
        <w:t xml:space="preserve">- Ông bạn già, đây là trận chiến đấu cuối cùng của chúng ta!</w:t>
      </w:r>
    </w:p>
    <w:p>
      <w:pPr>
        <w:pStyle w:val="BodyText"/>
      </w:pPr>
      <w:r>
        <w:t xml:space="preserve">Âu Dương biết, thời điểm trở về Tiên giới chính là trận chiến cuối cùng của mình. Hoặc là chết, hoặc là khai thiên tích địa kết thúc thời đại lớn, vĩnh viễn kết thúc thời đại lớn, khiến thế giới xuất hiện một trật tự mới an bình hơn!</w:t>
      </w:r>
    </w:p>
    <w:p>
      <w:pPr>
        <w:pStyle w:val="BodyText"/>
      </w:pPr>
      <w:r>
        <w:t xml:space="preserve">- Ông bạn già, thời điểm lần đầu tiên ngươi yêu hóa, ta đã hỏi mình, sứ mạng của ngươi là cái gì! Hiện tại ta biết rồi! Ông bạn già, nếu như ta thắng trận chiến này, như vậy sứ mạng của ngươi cũng sẽ xuất hiện! Giúp ta vĩnh trấn bầu trời!</w:t>
      </w:r>
    </w:p>
    <w:p>
      <w:pPr>
        <w:pStyle w:val="BodyText"/>
      </w:pPr>
      <w:r>
        <w:t xml:space="preserve">Âu Dương nói xong, Thứ Kiêu Cung bắt đầu yêu hóa. Hỏa diễm thiêu đốt khiên toàn gian phòng nhuộm thành một màu huyết sắc.</w:t>
      </w:r>
    </w:p>
    <w:p>
      <w:pPr>
        <w:pStyle w:val="BodyText"/>
      </w:pPr>
      <w:r>
        <w:t xml:space="preserve">Thứ Kiêu Cung giống như sống lại. Trong ánh lửa vô tận, con cú huyết sắc chậm rãi mở mắt. Đó là một loại chiến ý bất khuất! Một loại tinh thần chiến đấu vĩnh viễn không nói được thành lời!</w:t>
      </w:r>
    </w:p>
    <w:p>
      <w:pPr>
        <w:pStyle w:val="BodyText"/>
      </w:pPr>
      <w:r>
        <w:t xml:space="preserve">- Yên tâm đi ông bạn già, ta sẽ không từ bỏ. Bất cứ lúc nào ta cũng sẽ không từ bỏ. Từ ngày đầu tiên bắt đầu nhận được ngươi ta đã tranh đấu với trời. Cả đời này ta đều nghịch thiên. Lần này cũng không ngoại lệ! Chúng ta nhất định sẽ thắng lợi, nhất định sẽ lập được trật tự mới! Bất luận Thiên Đình có bao nhiêu cường giả đứng ở trước mặt ta, đều sẽ phải nuốt hận dưới mũi tên huyết sắc!</w:t>
      </w:r>
    </w:p>
    <w:p>
      <w:pPr>
        <w:pStyle w:val="BodyText"/>
      </w:pPr>
      <w:r>
        <w:t xml:space="preserve">Âu Dương nói xong liền kéo dây cung Thứ Kiêu Cung một cái. Một mũi tên với hỏa diễm hừng hực thiêu đốt xuất hiện trên dây cung, chỉ vào trời xanh, giống như đang khiêu khích với cả không trung!</w:t>
      </w:r>
    </w:p>
    <w:p>
      <w:pPr>
        <w:pStyle w:val="BodyText"/>
      </w:pPr>
      <w:r>
        <w:t xml:space="preserve">Tiên giới! Thiên Vương chợt mở mắt. Trên mặt hắn mang theo một nụ cười điên cuồng!</w:t>
      </w:r>
    </w:p>
    <w:p>
      <w:pPr>
        <w:pStyle w:val="BodyText"/>
      </w:pPr>
      <w:r>
        <w:t xml:space="preserve">- Ha ha ha ha! Bất tử chiến ý! Ngươi đúng là vẫn đi lên con đường đối kháng! Không sao, nếu như trò chơi lần này thiếu ngươi thật sự chẳng còn gì thú vị! Ta xem thử ngươi có thể ném xuất tất cả tình nghĩa của ngươi hay không!</w:t>
      </w:r>
    </w:p>
    <w:p>
      <w:pPr>
        <w:pStyle w:val="BodyText"/>
      </w:pPr>
      <w:r>
        <w:t xml:space="preserve">Thiên Vương nói xong, vèo một tiếng cả người đã phóng lên trên thiên không.</w:t>
      </w:r>
    </w:p>
    <w:p>
      <w:pPr>
        <w:pStyle w:val="BodyText"/>
      </w:pPr>
      <w:r>
        <w:t xml:space="preserve">Hắn giơ tay xét nát bầu trời. Trong tay Thiên Vương chợt xuất hiện vô số hào quang chớp động. Cả bầu trời bắt đầu hợp thành một hình vẽ lớn. Hình vẽ này lóe lên một lực lượng không thể tưởng tượng được!</w:t>
      </w:r>
    </w:p>
    <w:p>
      <w:pPr>
        <w:pStyle w:val="BodyText"/>
      </w:pPr>
      <w:r>
        <w:t xml:space="preserve">- Trở về đi! Đồng bọn của ta! Để chúng ta cùng nhau lập ra một trật tự mới! Khiến thế giới này phải run rẩy vì chúng ta!</w:t>
      </w:r>
    </w:p>
    <w:p>
      <w:pPr>
        <w:pStyle w:val="Compact"/>
      </w:pPr>
      <w:r>
        <w:br w:type="textWrapping"/>
      </w:r>
      <w:r>
        <w:br w:type="textWrapping"/>
      </w:r>
    </w:p>
    <w:p>
      <w:pPr>
        <w:pStyle w:val="Heading2"/>
      </w:pPr>
      <w:bookmarkStart w:id="960" w:name="chương-984-đang-nắm-tương-lai-của-thế-giới-trong-tay"/>
      <w:bookmarkEnd w:id="960"/>
      <w:r>
        <w:t xml:space="preserve">938. Chương 984: Đang Nắm Tương Lai Của Thế Giới Trong Tay</w:t>
      </w:r>
    </w:p>
    <w:p>
      <w:pPr>
        <w:pStyle w:val="Compact"/>
      </w:pPr>
      <w:r>
        <w:br w:type="textWrapping"/>
      </w:r>
      <w:r>
        <w:br w:type="textWrapping"/>
      </w:r>
      <w:r>
        <w:t xml:space="preserve">Thần lực trong tay Thiên Vương phát ra vô hạn. Hào quang vô tận xé rách tất cả. Một hòn đảo bay lơ lửng trong không trung dần dần từ trong một tinh không khác xuyên qua thời không bay vào!</w:t>
      </w:r>
    </w:p>
    <w:p>
      <w:pPr>
        <w:pStyle w:val="BodyText"/>
      </w:pPr>
      <w:r>
        <w:t xml:space="preserve">- Bạn cũ ở bên ngoài đã quá lâu. Hiện tại là lúc chúng ta cùng nhau lập ra trật tự cuối cùng. Không ai có thể ngăn cản con đường chúng ta đi tới!</w:t>
      </w:r>
    </w:p>
    <w:p>
      <w:pPr>
        <w:pStyle w:val="BodyText"/>
      </w:pPr>
      <w:r>
        <w:t xml:space="preserve">Thiên Vương câu nói này cực kỳ quyết đoán. Hắn cũng sẽ không ngây ngốc chờ đợi Âu Dương đi ra, sau đó cùng Âu Dương chơi trò một chọi một. Hiện tại hắn không xác định được vị trí của Âu Dương. Nhưng hắn biết Âu Dương nhất định sẽ về tới đây. Cho nên hắn triệu hoán tất cả cường giả trở về, sau đó đợi tới thời khắc Âu Dương vừa xuất hiện sẽ tập trung toàn lực đánh một đòn trí mạng, để cho đối phương không có bất kỳ cơ hội nào để lật ngược lại ván cờ!</w:t>
      </w:r>
    </w:p>
    <w:p>
      <w:pPr>
        <w:pStyle w:val="BodyText"/>
      </w:pPr>
      <w:r>
        <w:t xml:space="preserve">Đột nhiên xuất hiện Thiên Đình khiến cả Tiên giới lâm vào trong sự điên cuồng. Phần lớn Nhân tộc đã hoàn toàn trở thành ưng khuyển của Thiên Đình. Bây giờ chỉ còn lại có Yêu tổ và Ma tộc và một ít Hải tộc còn sót lại vẫn đáng chống lại. Chỉ tiếc rằng tất cả hải ngoại đã bị khống chế. Hải tộc căn bản không có cách nào chiến đấu trên biển. Sau khi lên bờ lực chiến đấu của Hải tộc trực tiếp giảm xuống một nửa.</w:t>
      </w:r>
    </w:p>
    <w:p>
      <w:pPr>
        <w:pStyle w:val="BodyText"/>
      </w:pPr>
      <w:r>
        <w:t xml:space="preserve">Đám người của Chiến tộc không có Vương rốt cuộc có ý định thế nào! Đây đã là lúc nào rồi. Còn không bằng bọn họ liều chết đánh một đòn cuối cùng!</w:t>
      </w:r>
    </w:p>
    <w:p>
      <w:pPr>
        <w:pStyle w:val="BodyText"/>
      </w:pPr>
      <w:r>
        <w:t xml:space="preserve">Một bộ phận không Nhân tộc trở thành ưng khuyển của Thiên Đình mắng.</w:t>
      </w:r>
    </w:p>
    <w:p>
      <w:pPr>
        <w:pStyle w:val="BodyText"/>
      </w:pPr>
      <w:r>
        <w:t xml:space="preserve">- Chiến tộc tốt cũng được, xấu cũng được. Chí ít người ta không giống với một vài chủng tộc trở thành ưng khuyển như vậy!</w:t>
      </w:r>
    </w:p>
    <w:p>
      <w:pPr>
        <w:pStyle w:val="BodyText"/>
      </w:pPr>
      <w:r>
        <w:t xml:space="preserve">Mấy người của Ma tộc khinh thường nhìn đám Nhân tộc kia nói.</w:t>
      </w:r>
    </w:p>
    <w:p>
      <w:pPr>
        <w:pStyle w:val="BodyText"/>
      </w:pPr>
      <w:r>
        <w:t xml:space="preserve">Bây giờ ân oán cá nhân khi đặt trước mặt chủng tộc đã có vẻ bé nhỏ không đáng kể. Bởi vì phần lớn Nhân tộc bị chiếm đóng. Hiện tại liên quân các tộc đã liên tiếp bại phải lùi lại, cuối cùng chỉ còn lại Tây Bắc!</w:t>
      </w:r>
    </w:p>
    <w:p>
      <w:pPr>
        <w:pStyle w:val="BodyText"/>
      </w:pPr>
      <w:r>
        <w:t xml:space="preserve">- Cũng may sau khi Thiên Vương gọi Thiên Đình về liền rơi vào giấy ngủ say. Rất nhiều người đều nói Thiên Vương đã chết.</w:t>
      </w:r>
    </w:p>
    <w:p>
      <w:pPr>
        <w:pStyle w:val="BodyText"/>
      </w:pPr>
      <w:r>
        <w:t xml:space="preserve">- Thật ra không phải như vậy. Thiên Vương là nhân vật thế nào. Tuy rằng hắn luôn miệng nói Thiên Đình có vô số tồn tại tương đương với hắn. Trên thực tế hắn mới là chủ nhân của toàn Thiên Đình. Còn lần này một khi hắn tỉnh lại, đó chính là lúc hủy thiên diệt địa!</w:t>
      </w:r>
    </w:p>
    <w:p>
      <w:pPr>
        <w:pStyle w:val="BodyText"/>
      </w:pPr>
      <w:r>
        <w:t xml:space="preserve">Ngụy Bỉnh Dập nói ra tin tức gần đây.</w:t>
      </w:r>
    </w:p>
    <w:p>
      <w:pPr>
        <w:pStyle w:val="BodyText"/>
      </w:pPr>
      <w:r>
        <w:t xml:space="preserve">- Thiên Vương đang ngủ say, nhưng thế tiến công của đám bát đản trên Thiên Đình còn mạnh hơn cả Thiên Vương. Sa Châu ở Tây Bắc đã mất đi. Bây giờ cuối cùng chúng ta chỉ có thể trấn thủ ở khu vực Băng Nguyên. Một khi băng nguyên thất thủ, vậy...</w:t>
      </w:r>
    </w:p>
    <w:p>
      <w:pPr>
        <w:pStyle w:val="BodyText"/>
      </w:pPr>
      <w:r>
        <w:t xml:space="preserve">Bạch Tinh nhướng mày.</w:t>
      </w:r>
    </w:p>
    <w:p>
      <w:pPr>
        <w:pStyle w:val="BodyText"/>
      </w:pPr>
      <w:r>
        <w:t xml:space="preserve">- Thật ra vào lúc này là thời điểm tốt nhất để chúng ta phản kích. Nếu như vào lúc này Chiến tộc có thể xuất hiện liên hợp với chúng ta, chúng ta hoàn toàn có thể đánh một đòn liều chết!</w:t>
      </w:r>
    </w:p>
    <w:p>
      <w:pPr>
        <w:pStyle w:val="BodyText"/>
      </w:pPr>
      <w:r>
        <w:t xml:space="preserve">Bạch Hủ Minh biết, những gia hỏa trên Thiên Đình được triệu hoán đến trên thực tế đều bị Thiên Vương phóng đại. Những gia hỏa này tự xưng là chí cao vô thượng trên thực tế chẳng qua là cảnh giới cao hơn một chút. Lực lượng trên căn bản sẽ không cao hơn đám Bạch Tinh bọn họ.</w:t>
      </w:r>
    </w:p>
    <w:p>
      <w:pPr>
        <w:pStyle w:val="BodyText"/>
      </w:pPr>
      <w:r>
        <w:t xml:space="preserve">Chiến tộc có vô số cao thủ. Vào lúc này nếu như có thể kêu gọi Chiến tộc trở về, nếu như có thể kêu gọi Âu Dương trở về, đó chính là phản kích tuyệt địa cuối cùng tuyệt địa!</w:t>
      </w:r>
    </w:p>
    <w:p>
      <w:pPr>
        <w:pStyle w:val="BodyText"/>
      </w:pPr>
      <w:r>
        <w:t xml:space="preserve">- Nếu như có thể lật tung Thiên Đình trước khi Thiên Vương tỉnh giấc, sau đó tìm tới chỗ Thiên Vương đang an nghỉ đánh một đòn hủy diệt Thiên Vương, tất cả những thứ kia đều sẽ thay đổi!</w:t>
      </w:r>
    </w:p>
    <w:p>
      <w:pPr>
        <w:pStyle w:val="BodyText"/>
      </w:pPr>
      <w:r>
        <w:t xml:space="preserve">Ngụy Bỉnh Dập biết, vào lúc này chính là thời gian phản kích tuyệt địa tốt nhất!</w:t>
      </w:r>
    </w:p>
    <w:p>
      <w:pPr>
        <w:pStyle w:val="BodyText"/>
      </w:pPr>
      <w:r>
        <w:t xml:space="preserve">- Yên Hồng! Tất cả đều đã chuẩn bị thỏa đáng. Ngươi nhất định chạy một lần nữa tới địa cầu. Lần này ta tin tưởng ngươi nhất định có thể dẫn Âu Dương trở về!</w:t>
      </w:r>
    </w:p>
    <w:p>
      <w:pPr>
        <w:pStyle w:val="BodyText"/>
      </w:pPr>
      <w:r>
        <w:t xml:space="preserve">Bạch Tinh giao một cái chai bạch ngọc vào trong tay Yên Hồng.</w:t>
      </w:r>
    </w:p>
    <w:p>
      <w:pPr>
        <w:pStyle w:val="BodyText"/>
      </w:pPr>
      <w:r>
        <w:t xml:space="preserve">Trong bình này chứa tất cả hy vọng cho tương lai. Nếu như cái chai này vẫn không thể khiến Âu Dương quên đi tất cả trở về Tiên giới, như vậy trật tự toàn thế giới chỉ có thể bị lập lại một lần nữa.</w:t>
      </w:r>
    </w:p>
    <w:p>
      <w:pPr>
        <w:pStyle w:val="BodyText"/>
      </w:pPr>
      <w:r>
        <w:t xml:space="preserve">- Yên tâm đi. Đây là chiêu tất sát cuối cùng. Hắn nhất định sẽ đến!</w:t>
      </w:r>
    </w:p>
    <w:p>
      <w:pPr>
        <w:pStyle w:val="BodyText"/>
      </w:pPr>
      <w:r>
        <w:t xml:space="preserve">Yên Hồng nhìn cái chai trong tay. Đây là một cái chai ghi lại cả đời Âu Dương.</w:t>
      </w:r>
    </w:p>
    <w:p>
      <w:pPr>
        <w:pStyle w:val="BodyText"/>
      </w:pPr>
      <w:r>
        <w:t xml:space="preserve">- Bây giờ hắn rất quan trọng. Chỉ có hắn có thể khiến Chiến tộc ra tay. Không có mệnh lệnh của Chiến Vương, cho dù Chiến tộc là chết hết tại tiểu thế giới cũng tuyệt đối không đi ra. Trước khi Âu Dương đi cũng không hề nói chuyện Chiến tộc rời khỏi nơi đó, cũng không có nói cho Chiến tộc khai chiến. Chiến tộc tuyệt đối không thể nào ra tay! Thực sự không biết nên ước được giống như Âu Dương hay là nên mặc niệm cho tất cả Chiến tộc!</w:t>
      </w:r>
    </w:p>
    <w:p>
      <w:pPr>
        <w:pStyle w:val="BodyText"/>
      </w:pPr>
      <w:r>
        <w:t xml:space="preserve">Ngụy Bỉnh Dập bất đắc dĩ lắc đầu.</w:t>
      </w:r>
    </w:p>
    <w:p>
      <w:pPr>
        <w:pStyle w:val="BodyText"/>
      </w:pPr>
      <w:r>
        <w:t xml:space="preserve">Một chủng tộc có lực chiến đấu tuyệt đối cường thịnh như vậy, một chủng tộc hoàn toàn chấp hành tất cả mệnh lệnh của Âu Dương. Trăm vạn cường giả siêu cấp không kém hơn tiên tôn! Một khi chủng tộc này được Âu Dương chỉ huy, như vậy nó chính là một cỗ máy đánh đâu thắng đó không gì cản nổi.</w:t>
      </w:r>
    </w:p>
    <w:p>
      <w:pPr>
        <w:pStyle w:val="BodyText"/>
      </w:pPr>
      <w:r>
        <w:t xml:space="preserve">- Đi thôi, ngươi đang nắm tương lai của Tiên giới trong tay đấy!</w:t>
      </w:r>
    </w:p>
    <w:p>
      <w:pPr>
        <w:pStyle w:val="BodyText"/>
      </w:pPr>
      <w:r>
        <w:t xml:space="preserve">Bạch Tinh nhìn Yên Hồng nói. Sau đó hắn mở ra thông đạo để Yên Hồng đi tới địa cầu! Mà một khắc khi lối đi này vừa mở ra cũng biểu thị liên quân Tiên giới bị áp chế nhiều năm như vậy cuối cùng sắp triển khai phản kích tuyệt địa! Đây là phản kích tuyệt địa bất chấp mọi giá.Nnếu như không thể đẩy được tất cả trước khi Thiên Vương tỉnh lại, như vậy một khi gia hoả này thật sự tỉnh giấc có lẽ đó có thể là một chí cao vô thượng thật sự.</w:t>
      </w:r>
    </w:p>
    <w:p>
      <w:pPr>
        <w:pStyle w:val="BodyText"/>
      </w:pPr>
      <w:r>
        <w:t xml:space="preserve">- Trước khi Âu Dương trở về trước, chúng ta phải bảo vệ Thánh Địa cuối cùng này! Nói cho hắn biết, dẫn theo Chiến tộc đến đây! Bọn họ và chúng ta sẽ cùng phản kích tuyệt địa!</w:t>
      </w:r>
    </w:p>
    <w:p>
      <w:pPr>
        <w:pStyle w:val="BodyText"/>
      </w:pPr>
      <w:r>
        <w:t xml:space="preserve">Bạch Hủ Minh nhìn Yên Hồng chậm rãi tiến vào thông đạo lớn tiếng nói.</w:t>
      </w:r>
    </w:p>
    <w:p>
      <w:pPr>
        <w:pStyle w:val="BodyText"/>
      </w:pPr>
      <w:r>
        <w:t xml:space="preserve">- Yên tâm đi. Lẽ nào các ngươi đã quên, nam nhân này vẫn luôn sáng tạo kỳ tích. Lần này kỳ tích nhất định lại thuộc về hắn!</w:t>
      </w:r>
    </w:p>
    <w:p>
      <w:pPr>
        <w:pStyle w:val="BodyText"/>
      </w:pPr>
      <w:r>
        <w:t xml:space="preserve">Giọng nói của Yên Hồng nhỏ dần. Cuối cùng nàng biến mất! Câu nói cuối cùng khiến trên mặt tất cả mọi người thoáng hiện lên một nụ cười mỉm.</w:t>
      </w:r>
    </w:p>
    <w:p>
      <w:pPr>
        <w:pStyle w:val="BodyText"/>
      </w:pPr>
      <w:r>
        <w:t xml:space="preserve">Không sai, cả đời này Âu Dương đều không ngừng sáng tạo kỳ tích. Lần này mọi người cũng tin tưởng Âu Dương có thể lại sáng tạo ra kỳ tích!</w:t>
      </w:r>
    </w:p>
    <w:p>
      <w:pPr>
        <w:pStyle w:val="BodyText"/>
      </w:pPr>
      <w:r>
        <w:t xml:space="preserve">Địa cầu, Lôi Minh tổ chức bữa tiệc mừng thọ chính tại tổ trạch của Lôi Minh. Lúc này bên ngoài tổ trạch của Lôi Minh, một loạt các loại xe có danh tiếng đều xếp thành hàng phải tới một cây số!</w:t>
      </w:r>
    </w:p>
    <w:p>
      <w:pPr>
        <w:pStyle w:val="BodyText"/>
      </w:pPr>
      <w:r>
        <w:t xml:space="preserve">Quan lớn và quý tộc tại Bắc Kinh, còn có quan lớn ở các nơi trong toàn quốc thậm chí là nước ngoài đều có một nhóm đông chạy đến đây. Đương nhiên trong sô bọn họ cũng không biết có bao nhiêu người muốn chạy tới xem Lôi Minh chết thế nào.</w:t>
      </w:r>
    </w:p>
    <w:p>
      <w:pPr>
        <w:pStyle w:val="BodyText"/>
      </w:pPr>
      <w:r>
        <w:t xml:space="preserve">Lôi Minh mặc một bộ đường trang màu đỏ, toàn thân tuy rằng nhìn vững như núi Thái Sơn, trên thực tế Lôi Minh biết mình vẫn có một chút khẩn trương.</w:t>
      </w:r>
    </w:p>
    <w:p>
      <w:pPr>
        <w:pStyle w:val="BodyText"/>
      </w:pPr>
      <w:r>
        <w:t xml:space="preserve">Mà hôm nay Âu Dương thực sự không giống với mọi ngày. Ngày hôm nay từ lúc sáng sớm tới bây giờ, trên mặt Âu Dương chưa hề xuất hiện một nụ cười nào. Hơn nữa ngày hôm nay Âu Dương không mặc đường trang như mọi khi, mà toàn thân mặc một bộ trường bào màu xanh nhạt cùng áo choàng gấm! Bộ dạng Âu Dương bây giờ rất giống với lúc Âu Dương khi còn ở Tiên giới Âu Dương.</w:t>
      </w:r>
    </w:p>
    <w:p>
      <w:pPr>
        <w:pStyle w:val="Compact"/>
      </w:pPr>
      <w:r>
        <w:br w:type="textWrapping"/>
      </w:r>
      <w:r>
        <w:br w:type="textWrapping"/>
      </w:r>
    </w:p>
    <w:p>
      <w:pPr>
        <w:pStyle w:val="Heading2"/>
      </w:pPr>
      <w:bookmarkStart w:id="961" w:name="chương-985-đến-đây-cửu-đạo-thiên-kiếp"/>
      <w:bookmarkEnd w:id="961"/>
      <w:r>
        <w:t xml:space="preserve">939. Chương 985: Đến Đây Cửu Đạo Thiên Kiếp</w:t>
      </w:r>
    </w:p>
    <w:p>
      <w:pPr>
        <w:pStyle w:val="Compact"/>
      </w:pPr>
      <w:r>
        <w:br w:type="textWrapping"/>
      </w:r>
      <w:r>
        <w:br w:type="textWrapping"/>
      </w:r>
      <w:r>
        <w:t xml:space="preserve">- Sắp đi sao?</w:t>
      </w:r>
    </w:p>
    <w:p>
      <w:pPr>
        <w:pStyle w:val="BodyText"/>
      </w:pPr>
      <w:r>
        <w:t xml:space="preserve">Lưu Tĩnh nhìn Âu Dương nói. Thời điểm Âu Dương thay đổi quần áo trên người, nàng đã không ngừng hỏi dò Âu Dương. Nhưng từ đầu đến cuối Âu Dương vẫn không trực tiếp trả lời câu hỏi của Lưu Tĩnh. Hắn sợ sẽ khiến bằng hữu của mình quá mức thương tâm.</w:t>
      </w:r>
    </w:p>
    <w:p>
      <w:pPr>
        <w:pStyle w:val="BodyText"/>
      </w:pPr>
      <w:r>
        <w:t xml:space="preserve">- Tĩnh tỷ!</w:t>
      </w:r>
    </w:p>
    <w:p>
      <w:pPr>
        <w:pStyle w:val="BodyText"/>
      </w:pPr>
      <w:r>
        <w:t xml:space="preserve">Âu Dương ôm lấy Lưu Tĩnh, trong khi Thiệu Phong vẫn đang đứng đó.</w:t>
      </w:r>
    </w:p>
    <w:p>
      <w:pPr>
        <w:pStyle w:val="BodyText"/>
      </w:pPr>
      <w:r>
        <w:t xml:space="preserve">Tuy nhiên Thiệu Phong không hề có bất kỳ sự bất mãn nào. Bởi vì Thiệu Phong cũng nhìn ra, chỉ sợ hôm nay sau bữa tiệc mừng thọ Âu Dương sẽ thật sự rời đi.</w:t>
      </w:r>
    </w:p>
    <w:p>
      <w:pPr>
        <w:pStyle w:val="BodyText"/>
      </w:pPr>
      <w:r>
        <w:t xml:space="preserve">- Sư phụ, mang theo ta đi với!</w:t>
      </w:r>
    </w:p>
    <w:p>
      <w:pPr>
        <w:pStyle w:val="BodyText"/>
      </w:pPr>
      <w:r>
        <w:t xml:space="preserve">Tử Thần đã yêu cầu Âu Dương suốt một ngày nay. Cho tới giờ phút này rốt cuộc Âu Dương xem như đã gật đầu nói:</w:t>
      </w:r>
    </w:p>
    <w:p>
      <w:pPr>
        <w:pStyle w:val="BodyText"/>
      </w:pPr>
      <w:r>
        <w:t xml:space="preserve">- Cũng nên để cho ngươi nhìn thấy sự tàn khốc của Tiên giới. Các tiên nhân vĩnh sinh bất tử một khi chiến đấu với nhau có thể đánh khiến tinh không cửu thiên đều tan thành từng mảnh!</w:t>
      </w:r>
    </w:p>
    <w:p>
      <w:pPr>
        <w:pStyle w:val="BodyText"/>
      </w:pPr>
      <w:r>
        <w:t xml:space="preserve">Tử Thần rất mong chờ đối với tương lai. Hắn chỉ biết sư phụ mình rất trâu bò. Nhưng hắn tuyệt đối không tưởng tượng nổi, bây giờ tại Tiên giới Âu Dương gần như đại biểu cho hi vọng.</w:t>
      </w:r>
    </w:p>
    <w:p>
      <w:pPr>
        <w:pStyle w:val="BodyText"/>
      </w:pPr>
      <w:r>
        <w:t xml:space="preserve">Tại địa phương vẫn chưa bị chiếm đóng, mọi người đều đang chờ đợi Vương của Chiến tộc dẫn theo trăm vạn người của Chiến tộc trình diễn phản kích tuyệt địa cuối cùng! Âu Dương giống như đã nhìn thấy được tất cả những điều này. Hắn biết mình không thể tiếp tục trốn tránh.</w:t>
      </w:r>
    </w:p>
    <w:p>
      <w:pPr>
        <w:pStyle w:val="BodyText"/>
      </w:pPr>
      <w:r>
        <w:t xml:space="preserve">- Khách đều đã tới. Chúng ta nên đi ra ngoài thôi!</w:t>
      </w:r>
    </w:p>
    <w:p>
      <w:pPr>
        <w:pStyle w:val="BodyText"/>
      </w:pPr>
      <w:r>
        <w:t xml:space="preserve">Lôi Minh nhìn thấy bầu không khí đã có chút không ổn, vội vàng lắc đầu là người đầu tiên đi ra ngoài.</w:t>
      </w:r>
    </w:p>
    <w:p>
      <w:pPr>
        <w:pStyle w:val="BodyText"/>
      </w:pPr>
      <w:r>
        <w:t xml:space="preserve">- Tĩnh tỷ, không cần thương tâm. Lần này chia tay sẽ không quá lâu. Ngươi đã quên ta đáp ứng ngươi sẽ cho ngươi một hôn lễ siêu cấp trước chưa từng có ai sau này không còn ai sao? Hơn nữa... Hơn nữa đến lúc đó nói không chừng ta...</w:t>
      </w:r>
    </w:p>
    <w:p>
      <w:pPr>
        <w:pStyle w:val="BodyText"/>
      </w:pPr>
      <w:r>
        <w:t xml:space="preserve">Âu Dương nói tới đây lắc đầu không nói tiếp. Bởi vì hắn không biết, sau trận chiến đấu cuối cùng này mình còn có thể tiếp tục sống nữa hay không, có thể mang theo Vệ Thi tới đây sau đó cùng nàng đi thăm từng quê hương của mình, thăm những bằng hữu tốt nhất của mình...</w:t>
      </w:r>
    </w:p>
    <w:p>
      <w:pPr>
        <w:pStyle w:val="BodyText"/>
      </w:pPr>
      <w:r>
        <w:t xml:space="preserve">- Nhất định có thể! Nếu như ngươi dám không trở lại, cho dù ta xuyên qua cũng nhất định phải đi tìm ngươi!</w:t>
      </w:r>
    </w:p>
    <w:p>
      <w:pPr>
        <w:pStyle w:val="BodyText"/>
      </w:pPr>
      <w:r>
        <w:t xml:space="preserve">Câu nói này của Lưu Tĩnh đủ ám muội. Thế nên Thiệu Phong đứng bên cạnh có chút không nhịn được nữa nhẹ giọng ho khan một tiếng.</w:t>
      </w:r>
    </w:p>
    <w:p>
      <w:pPr>
        <w:pStyle w:val="BodyText"/>
      </w:pPr>
      <w:r>
        <w:t xml:space="preserve">- Quỷ hẹp hòi, ta với Âu Dương đời này đều là bằng hữu tốt nhất. Ngươi ăn giấm cái gì?</w:t>
      </w:r>
    </w:p>
    <w:p>
      <w:pPr>
        <w:pStyle w:val="BodyText"/>
      </w:pPr>
      <w:r>
        <w:t xml:space="preserve">Lưu Tĩnh trợn mắt lườmThiệu Phong một cái nói.</w:t>
      </w:r>
    </w:p>
    <w:p>
      <w:pPr>
        <w:pStyle w:val="BodyText"/>
      </w:pPr>
      <w:r>
        <w:t xml:space="preserve">- Khục khục... Ta là nam nhân rất rộng lượng...</w:t>
      </w:r>
    </w:p>
    <w:p>
      <w:pPr>
        <w:pStyle w:val="BodyText"/>
      </w:pPr>
      <w:r>
        <w:t xml:space="preserve">Thiệu Phong cũng có chút bất đắc dĩ. Thật ra hắn biết tình cảm giữa Lưu Tĩnh và Âu Dương không phải là tình yêu nam nữ. Chỉ có điều ai nghe thấy vị hôn thê của mình nói như vậy đều có chút không chịu nổi.</w:t>
      </w:r>
    </w:p>
    <w:p>
      <w:pPr>
        <w:pStyle w:val="BodyText"/>
      </w:pPr>
      <w:r>
        <w:t xml:space="preserve">- Zeke, một lát nữa chúng ta không trực tiếp về Tiên giới. Sư phụ còn có một chủng tộc ở một thế giới khác. Sư phụ sẽ mang ngươi đi tới thế giới kia tìm kiếm người của tộc trước!</w:t>
      </w:r>
    </w:p>
    <w:p>
      <w:pPr>
        <w:pStyle w:val="BodyText"/>
      </w:pPr>
      <w:r>
        <w:t xml:space="preserve">Tuy rằng Âu Dương không biết Tiên giới bây giờ biến hóa thế nào, tuy nhiên hắn vẫn muốn đến chỗ mình đã an bài cho Chiến tộc. Hơn nữa Âu Dương dám khẳng định, Chiến tộc nhất định vẫn đang chờ mình ở đó! Chỉ cần mình không chết, Chiến tộc chắc chắn sẽ không rời khỏi!</w:t>
      </w:r>
    </w:p>
    <w:p>
      <w:pPr>
        <w:pStyle w:val="BodyText"/>
      </w:pPr>
      <w:r>
        <w:t xml:space="preserve">Đây chính là Chiến tộc. Một chủng tộc khi Chiến Vương không mở miệng cho dù là chết tại chỗ cũng tuyệt đối sẽ không dời đi một bước! Cũng chính vì chủng tộc như vậy mới có thể sinh ra nhiều cường giả như vậy. Cũng chính là chủng tộc như vậy mới có thể lấy số lượng ít ỏi đánh Hải tộc tới mức kêu cha gọi mẹ cuối cùng Hải Hoàng cung cũng bị người ta phá hủy!</w:t>
      </w:r>
    </w:p>
    <w:p>
      <w:pPr>
        <w:pStyle w:val="BodyText"/>
      </w:pPr>
      <w:r>
        <w:t xml:space="preserve">Thảm đỏ phủ kín mỗi một tấc đất bên ngoài tổ trạch. Khi Âu Dương mặc như vậy đi ra tất nhiên đã khiến vô số người chú ý. Tuy nhiên rất nhiều người lại cho rằng Âu Dương mặc như vậy để biểu hiện.</w:t>
      </w:r>
    </w:p>
    <w:p>
      <w:pPr>
        <w:pStyle w:val="BodyText"/>
      </w:pPr>
      <w:r>
        <w:t xml:space="preserve">Tại Tiên giới, tuy Âu Dương mặc như vậy có hoa lệ, nhưng thân phận của Âu Dương lại như vậy. Nhưng trên địa cầu, Âu Dương mặc trang phục giống như hiệp khách cổ đại, tất nhiên bị người ta ngộ nhận là trang phục quá sức trâu bò!</w:t>
      </w:r>
    </w:p>
    <w:p>
      <w:pPr>
        <w:pStyle w:val="BodyText"/>
      </w:pPr>
      <w:r>
        <w:t xml:space="preserve">- Tướng quân, tất cả đã được chuẩn bị xong. Chúng ta bắt đầu đi!</w:t>
      </w:r>
    </w:p>
    <w:p>
      <w:pPr>
        <w:pStyle w:val="BodyText"/>
      </w:pPr>
      <w:r>
        <w:t xml:space="preserve">Thiệu Phong đi tới phía sau Lôi Minh nói. Trước sau Âu Dương vẫn đứng ở bên cạnh Lôi Minh. Nếu như là người cẩn thận có thể phát hiện, bây giờ con mắt của Âu Dương đã dần hiện ra kim quang. Đây chính là quan tâm chiến ý. Lúc này bất kể là yêu ma quỷ quái gì thậm chí là thiên phạt cũng có thể bị Âu Dương thấy rõ ràng.</w:t>
      </w:r>
    </w:p>
    <w:p>
      <w:pPr>
        <w:pStyle w:val="BodyText"/>
      </w:pPr>
      <w:r>
        <w:t xml:space="preserve">Lôi Minh đi tới bậc thang, bắt đầu cảm ơn khách và bạn. Sau khi cảm ơn một hồi, bầu trời vốn đang trong xanh không ngờ đã bắt đầu có mây đen kéo tới dày đặc. Biến hóa như thế khiến tất cả thành viên Long Quân đã sớm chuẩn bị kỹ càng đề phòng tất cả bắt đầu chuẩn bị mở ô cho khách và bằng hữu.</w:t>
      </w:r>
    </w:p>
    <w:p>
      <w:pPr>
        <w:pStyle w:val="BodyText"/>
      </w:pPr>
      <w:r>
        <w:t xml:space="preserve">Đúng! Cái ô này thật sự rất lớn. Cái ô lớn này đủ để che kín toàn bộ tổ trạch ở bên trong.</w:t>
      </w:r>
    </w:p>
    <w:p>
      <w:pPr>
        <w:pStyle w:val="BodyText"/>
      </w:pPr>
      <w:r>
        <w:t xml:space="preserve">- Không cần, ngày hôm nay trời sẽ không mưa!</w:t>
      </w:r>
    </w:p>
    <w:p>
      <w:pPr>
        <w:pStyle w:val="BodyText"/>
      </w:pPr>
      <w:r>
        <w:t xml:space="preserve">Âu Dương nói xong, bầu trời chợt bắt đầu có hoa tuyết bay xuống.</w:t>
      </w:r>
    </w:p>
    <w:p>
      <w:pPr>
        <w:pStyle w:val="BodyText"/>
      </w:pPr>
      <w:r>
        <w:t xml:space="preserve">Phải biết rằng, bây giờ đã vào xuân. Vào lúc này lại có bông tuyết bay ngập trời ngược lại có chút khoa trương.</w:t>
      </w:r>
    </w:p>
    <w:p>
      <w:pPr>
        <w:pStyle w:val="BodyText"/>
      </w:pPr>
      <w:r>
        <w:t xml:space="preserve">- Âu Dương tiên sinh!</w:t>
      </w:r>
    </w:p>
    <w:p>
      <w:pPr>
        <w:pStyle w:val="BodyText"/>
      </w:pPr>
      <w:r>
        <w:t xml:space="preserve">Lôi Minh nhìn thời tiết khác thường như vậy và bầu trời giống như đã chạng vạng tối, khuôn mặt chợt tái lại.</w:t>
      </w:r>
    </w:p>
    <w:p>
      <w:pPr>
        <w:pStyle w:val="BodyText"/>
      </w:pPr>
      <w:r>
        <w:t xml:space="preserve">- Yên tâm, kiếp áp này chính là ta không phải ngươi!</w:t>
      </w:r>
    </w:p>
    <w:p>
      <w:pPr>
        <w:pStyle w:val="BodyText"/>
      </w:pPr>
      <w:r>
        <w:t xml:space="preserve">Tất nhiên Âu Dương biết, Lôi Minh khẳng định không thể dẫn động thiên phạt đủ để hủy diệt địa cầu trong nháy mắt như vậy được. Đây là sự bất mãn của luân hồi đối với mình, sợ mình không có chuyện gì tìm việc muốn bổ xuống mình.</w:t>
      </w:r>
    </w:p>
    <w:p>
      <w:pPr>
        <w:pStyle w:val="BodyText"/>
      </w:pPr>
      <w:r>
        <w:t xml:space="preserve">Ầm ầm!</w:t>
      </w:r>
    </w:p>
    <w:p>
      <w:pPr>
        <w:pStyle w:val="BodyText"/>
      </w:pPr>
      <w:r>
        <w:t xml:space="preserve">Bầu trời bỗng nhiên chớp động một đạo lôi long. Tất cả bầu trời bắt đầu chớp động các loại lôi điện. Lôi điện vô tận biến cả bầu trời thành màu tím!</w:t>
      </w:r>
    </w:p>
    <w:p>
      <w:pPr>
        <w:pStyle w:val="BodyText"/>
      </w:pPr>
      <w:r>
        <w:t xml:space="preserve">Không sai, chính là màu tím. Lôi điện như vậy mới là tiên lôi trừng phạt tiên nhân!</w:t>
      </w:r>
    </w:p>
    <w:p>
      <w:pPr>
        <w:pStyle w:val="BodyText"/>
      </w:pPr>
      <w:r>
        <w:t xml:space="preserve">- Muốn lấy mạng ta sao! Ngươi xứng sao?</w:t>
      </w:r>
    </w:p>
    <w:p>
      <w:pPr>
        <w:pStyle w:val="BodyText"/>
      </w:pPr>
      <w:r>
        <w:t xml:space="preserve">Âu Dương nói xong, không ngờ trước sự chủ ý của vô số khách và bằng hữu, cả người bắt đầu chậm rãi bay lên!</w:t>
      </w:r>
    </w:p>
    <w:p>
      <w:pPr>
        <w:pStyle w:val="BodyText"/>
      </w:pPr>
      <w:r>
        <w:t xml:space="preserve">Vô số người nhìn cảnh tượng như vậy đều che miệng lại! Bay lượn! Đối với con người mà nói bay lượn đã không phải là mơ ước nữa. Nhưng đó là bay lượn dựa vào công cụ. Nhưng giống như Âu Dương bỗng nhiên bay lên, người bình thường sao có thể được nhìn thấy?</w:t>
      </w:r>
    </w:p>
    <w:p>
      <w:pPr>
        <w:pStyle w:val="BodyText"/>
      </w:pPr>
      <w:r>
        <w:t xml:space="preserve">Âu Dương đột nhiên bay lượn. Hiện tại hắn đã cách mặt đất đến bốn mươi, năm mươi mét. Mà lúc này mọi ánh mắt đều bị Âu Dương thu hút. Điều này hiển nhiên không phải là dùng cái gì kéo lên. Bởi vì tổ trạch của Lôi Minh ở vùng ngoại ô. Lúc này trên không trung không có bất kỳ kiến trúc nào. Tuyệt đối không có cái gì có thể kéo Âu Dương lên!</w:t>
      </w:r>
    </w:p>
    <w:p>
      <w:pPr>
        <w:pStyle w:val="BodyText"/>
      </w:pPr>
      <w:r>
        <w:t xml:space="preserve">- Ông trời ơi! Đây là siêu nhân sao?</w:t>
      </w:r>
    </w:p>
    <w:p>
      <w:pPr>
        <w:pStyle w:val="BodyText"/>
      </w:pPr>
      <w:r>
        <w:t xml:space="preserve">Một vài nữ sĩ nhìn Âu Dương bay lượn trong không trung, trong lòng bọn họ chỉ có suy nghĩ này.</w:t>
      </w:r>
    </w:p>
    <w:p>
      <w:pPr>
        <w:pStyle w:val="BodyText"/>
      </w:pPr>
      <w:r>
        <w:t xml:space="preserve">Một vài người vừa nãy còn cảm thấy Âu Dương mặc trang phục này rất bức người chợt phát hiện mình đã sai. Hóa ra người ta không phải đang giả vờ bức người. Người ta thật sự rất trâu bò. Nếu quả thật muốn trang phục bức người, sao không mặc một nội khố màu hồng ra bên ngoài đi...</w:t>
      </w:r>
    </w:p>
    <w:p>
      <w:pPr>
        <w:pStyle w:val="BodyText"/>
      </w:pPr>
      <w:r>
        <w:t xml:space="preserve">- Đến đây đi! Cửu đạo thiên kiếp. Nếu như ta tiếp được, sau đó ngươi phải từ bỏ!</w:t>
      </w:r>
    </w:p>
    <w:p>
      <w:pPr>
        <w:pStyle w:val="BodyText"/>
      </w:pPr>
      <w:r>
        <w:t xml:space="preserve">Âu Dương chỉ lên trời nói. Ngay khi hắn vừa nói xong một câu, trong nháy mắt tất cả lôi điện đang chớp động đầy trời đột nhiên biến mất không thấy đâu nữa.</w:t>
      </w:r>
    </w:p>
    <w:p>
      <w:pPr>
        <w:pStyle w:val="Compact"/>
      </w:pPr>
      <w:r>
        <w:br w:type="textWrapping"/>
      </w:r>
      <w:r>
        <w:br w:type="textWrapping"/>
      </w:r>
    </w:p>
    <w:p>
      <w:pPr>
        <w:pStyle w:val="Heading2"/>
      </w:pPr>
      <w:bookmarkStart w:id="962" w:name="chương-986-phản-kích-tuyệt-địa-lúc-đếm-ngược"/>
      <w:bookmarkEnd w:id="962"/>
      <w:r>
        <w:t xml:space="preserve">940. Chương 986: Phản Kích Tuyệt Địa Lúc Đếm Ngược</w:t>
      </w:r>
    </w:p>
    <w:p>
      <w:pPr>
        <w:pStyle w:val="Compact"/>
      </w:pPr>
      <w:r>
        <w:br w:type="textWrapping"/>
      </w:r>
      <w:r>
        <w:br w:type="textWrapping"/>
      </w:r>
      <w:r>
        <w:t xml:space="preserve">- Đây đương nhiên không phải là biến mất. Rõ ràng là bởi vì tất cả lôi điện đều tụ tập tại một điểm, sau đó một đạo lôi điện màu đen lớn như một căn phòng sẽ từ trên cửu thiên bổ xuống.</w:t>
      </w:r>
    </w:p>
    <w:p>
      <w:pPr>
        <w:pStyle w:val="BodyText"/>
      </w:pPr>
      <w:r>
        <w:t xml:space="preserve">- Tại sao lại là màu đen?</w:t>
      </w:r>
    </w:p>
    <w:p>
      <w:pPr>
        <w:pStyle w:val="BodyText"/>
      </w:pPr>
      <w:r>
        <w:t xml:space="preserve">- Bởi vì không gian địa cầu quá mức yếu ớt. Nơi nào lôi điện xẹt qua, không gian bị xé nát, chỉ có thể nhìn thấy vết tích màu đen!</w:t>
      </w:r>
    </w:p>
    <w:p>
      <w:pPr>
        <w:pStyle w:val="BodyText"/>
      </w:pPr>
      <w:r>
        <w:t xml:space="preserve">Ầm!</w:t>
      </w:r>
    </w:p>
    <w:p>
      <w:pPr>
        <w:pStyle w:val="BodyText"/>
      </w:pPr>
      <w:r>
        <w:t xml:space="preserve">Trên người Âu Dương chợt chớp động hỏa diễm huyết sắc. Sau đó mọi người nhìn thấy xuất hiện một chiến cung với hỏa diễm huyết sắc thiêu đốt lơ lửng bên cạnh Âu Dương! Âu Dương không hề giương cung dây cung, mà cả người trực tiếp bay lên trên, vọt vào trong lôi điện!</w:t>
      </w:r>
    </w:p>
    <w:p>
      <w:pPr>
        <w:pStyle w:val="BodyText"/>
      </w:pPr>
      <w:r>
        <w:t xml:space="preserve">- Đa tạ ngươi đưa ta mũi tên thứ nhất!</w:t>
      </w:r>
    </w:p>
    <w:p>
      <w:pPr>
        <w:pStyle w:val="BodyText"/>
      </w:pPr>
      <w:r>
        <w:t xml:space="preserve">Sau khi Âu Dương nhảy vào trong lôi điện, vèo một tiếng lôi điện liền biến mất. Lại nhìn thấy Âu Dương đứng trên không trung, trong tay cầm một lôi tiễn màu đen không ngừng chớp!</w:t>
      </w:r>
    </w:p>
    <w:p>
      <w:pPr>
        <w:pStyle w:val="BodyText"/>
      </w:pPr>
      <w:r>
        <w:t xml:space="preserve">- Đây là do Âu Dương lấy lực lượng của tự thân trong nháy mắt nén lôi điện, biến lôi điện thành lôi tiễn trong tay mình! Lấy lực lượng của đối phương phá tan công kích của đối phương. Lần này hẳn là khiến ông trời kia phải tức điên!</w:t>
      </w:r>
    </w:p>
    <w:p>
      <w:pPr>
        <w:pStyle w:val="BodyText"/>
      </w:pPr>
      <w:r>
        <w:t xml:space="preserve">Vèo!</w:t>
      </w:r>
    </w:p>
    <w:p>
      <w:pPr>
        <w:pStyle w:val="BodyText"/>
      </w:pPr>
      <w:r>
        <w:t xml:space="preserve">Một lôi cầu nho nhỏ từ trên trời bay thẳng xuống. Nhìn lôi cầu này không trùng kích thị giác như lôi điện vừa nãy, nhưng Âu Dương lại biết, so với lôi cầu này, lôi điện vừa nãy chỉ có thể coi là món ăn khai vị!</w:t>
      </w:r>
    </w:p>
    <w:p>
      <w:pPr>
        <w:pStyle w:val="BodyText"/>
      </w:pPr>
      <w:r>
        <w:t xml:space="preserve">Hắn dùng một tay cầm lôi tiễn đặt lên trên dây cung. Trên lôi tiễn chợt có một tầng hỏa diễm huyết sắc mạnh mẽ bám xung quanh. Khi dây cung buông ra vèo một tiếng mũi tên bắn thẳng lên tận cửu thiên. Lôi cầu bị lôi tiễn của Âu Dương bắn xuyên thủng biến mất khỏi bầu trời!</w:t>
      </w:r>
    </w:p>
    <w:p>
      <w:pPr>
        <w:pStyle w:val="BodyText"/>
      </w:pPr>
      <w:r>
        <w:t xml:space="preserve">Răng rắc!</w:t>
      </w:r>
    </w:p>
    <w:p>
      <w:pPr>
        <w:pStyle w:val="BodyText"/>
      </w:pPr>
      <w:r>
        <w:t xml:space="preserve">Trong nháy mắt khi lôi cầu biến mất, trên bầu trời lại xuất hiện hai con lôi long. Không sai, đây là lôi long thật sự. Không ngờ những lôi điện này hợp thành hai Thần Long phương đông. Hai con Thần Long dữ tợn rít gào vung đuôi đánh về phía Âu Dương!</w:t>
      </w:r>
    </w:p>
    <w:p>
      <w:pPr>
        <w:pStyle w:val="BodyText"/>
      </w:pPr>
      <w:r>
        <w:t xml:space="preserve">Dưới đất, vô số người vẫn đang ở trong tổ trạch! Bọn họ không dám xác định mình đang nhìn thấy gì! Đây là một con người sao? Không sai, đây là một con người. Hiện tại, con người này đang chiến đấu với trời. Lúc này hắn muốn khuất phục trời sao! Lực lượng của con người thật sự có thể nghịch thiên sao?</w:t>
      </w:r>
    </w:p>
    <w:p>
      <w:pPr>
        <w:pStyle w:val="BodyText"/>
      </w:pPr>
      <w:r>
        <w:t xml:space="preserve">- Oa oa oa! Hắn là tiên nhân sao? Hắn muốn vượt qua thiên kiếp sau đó bay lên trời sao?</w:t>
      </w:r>
    </w:p>
    <w:p>
      <w:pPr>
        <w:pStyle w:val="BodyText"/>
      </w:pPr>
      <w:r>
        <w:t xml:space="preserve">Một thiếu niên rõ ràng thường xuyên xem các loại tiểu thuyết huyền huyễn và tiên hiệp giật mình nhìn lên cửu thiên, thấy Âu Dương bắn ra đồng thời hai mũi tên tấn công vào hai con lôi long sợ hãi nói.</w:t>
      </w:r>
    </w:p>
    <w:p>
      <w:pPr>
        <w:pStyle w:val="BodyText"/>
      </w:pPr>
      <w:r>
        <w:t xml:space="preserve">Cha của thiếu niên này lại biểu thị có chút bất đắc dĩ. Đối với những điều này, hắn thậm chí không biết nhiều bằng con trai mình. Vậy bảo hắn phải trả lời con trai mình như thế nào?</w:t>
      </w:r>
    </w:p>
    <w:p>
      <w:pPr>
        <w:pStyle w:val="BodyText"/>
      </w:pPr>
      <w:r>
        <w:t xml:space="preserve">- Đừng uổng phí khí lực nữa. Ta tiến thêm một bước nữa đã có thể tay cầm luân hồi rồi. Đánh ra một đòn cuối cùng đi!</w:t>
      </w:r>
    </w:p>
    <w:p>
      <w:pPr>
        <w:pStyle w:val="BodyText"/>
      </w:pPr>
      <w:r>
        <w:t xml:space="preserve">Sau khi hai mũi tên của Âu Dương bắn tan hai con lôi long, hắn lại đứng lơ lửng trên không trung. Hắn nói như vậy cũng không phải là giả vờ. Bởi vì Âu Dương phát hiện dưới những thiên phạt này, thời không của địa cầu đã bắt đầu trở nên không ổn định. Nếu quả thật tiếp tục bổ xuống như hiện tại, chỉ sợ bổ xuống tới đạo cuối cùng địa cầu này cũng xong đời.</w:t>
      </w:r>
    </w:p>
    <w:p>
      <w:pPr>
        <w:pStyle w:val="BodyText"/>
      </w:pPr>
      <w:r>
        <w:t xml:space="preserve">Âu Dương lẳng lặng đứng trên không trung. Hắn đang chờ đợi, chờ đợi một đòn cuối cùng. Một đòn cuối cùng này nhất định cực kỳ hung mãnh. Cho nên giờ phút này Âu Dương đã mở ra bất tử chiến ý.</w:t>
      </w:r>
    </w:p>
    <w:p>
      <w:pPr>
        <w:pStyle w:val="BodyText"/>
      </w:pPr>
      <w:r>
        <w:t xml:space="preserve">- Bất tử chiến ý tạo thành một vầng hào quang kim sắc phía bên ngoài thân thể của Âu Dương. Hào quang này giống như Bất Phá Kim Thân của Chiến Vương lúc trước.</w:t>
      </w:r>
    </w:p>
    <w:p>
      <w:pPr>
        <w:pStyle w:val="BodyText"/>
      </w:pPr>
      <w:r>
        <w:t xml:space="preserve">Ngay khi Bất Phá Kim Thân vừa xuất hiện kim quang trên cửu thiên chớp động. Một quang kiếm kim sắc lớn, dài khoảng mười mấy mét rộng hơn một mét từ trên trời cắm thẳng đi. Uy thế của một kiếm này ép tới mức mọi người đang đứng dưới mặt đất, thậm chí kể cả Tử Thần cũng đều ngã quỵ xuống!</w:t>
      </w:r>
    </w:p>
    <w:p>
      <w:pPr>
        <w:pStyle w:val="BodyText"/>
      </w:pPr>
      <w:r>
        <w:t xml:space="preserve">- Người có uy nghiêm của người. Mà ngày hôm nay phát động thiên phạt như vậy luân hồi cũng có uy nghiêm của nó. Tuy rằng luân hồi không nhìn thấy cũng không sờ được, nhưng nó lại thật sự lặng lẽ khống chết tất cả trong tay. Ngày hôm nay Âu Dương lần đầu tiên khiêu chiến luân hồi. Cuối cùng luân hồi xem như đã hoàn toàn bộc phát!</w:t>
      </w:r>
    </w:p>
    <w:p>
      <w:pPr>
        <w:pStyle w:val="BodyText"/>
      </w:pPr>
      <w:r>
        <w:t xml:space="preserve">Cô...</w:t>
      </w:r>
    </w:p>
    <w:p>
      <w:pPr>
        <w:pStyle w:val="BodyText"/>
      </w:pPr>
      <w:r>
        <w:t xml:space="preserve">Một khắc khi thanh kiếm từ trên trời cắm xuống, Thứ Kiêu Cung trong tay Âu Dương trực tiếp biến thành cự cú huyết sắc với hỏa diễm thiêu đốt cả không gian. Con cú huyết sắc kích động vỗ cánh biến thành một mũi tên nhọn đón hướng, lao thẳng về phía quang kiếm kia!</w:t>
      </w:r>
    </w:p>
    <w:p>
      <w:pPr>
        <w:pStyle w:val="BodyText"/>
      </w:pPr>
      <w:r>
        <w:t xml:space="preserve">- Phượng Hoàng! Đó là Phượng Hoàng sao?</w:t>
      </w:r>
    </w:p>
    <w:p>
      <w:pPr>
        <w:pStyle w:val="BodyText"/>
      </w:pPr>
      <w:r>
        <w:t xml:space="preserve">Nhìn thấy trên trời bỗng nhiên xuất hiện một con cú huyết sắc lớn như vậy đang giang rộng đôi cánh, vô số người đều tưởng lầm nó là Phượng Hoàng. Tuy nhiên cũng có một vài người sáng suốt đã nhìn ra.</w:t>
      </w:r>
    </w:p>
    <w:p>
      <w:pPr>
        <w:pStyle w:val="BodyText"/>
      </w:pPr>
      <w:r>
        <w:t xml:space="preserve">- Đây không phải là Phượng Hoàng. Phượng Hoàng có đuôi dài hơn. Ta thấy thế nào cũng giống một con cú mèo hơn!</w:t>
      </w:r>
    </w:p>
    <w:p>
      <w:pPr>
        <w:pStyle w:val="BodyText"/>
      </w:pPr>
      <w:r>
        <w:t xml:space="preserve">Gia hoả này nói không sai. Lần đầu tiên nhìn thấy dáng vẻ con cú huyết sắc kia giương cánh bay lượn cửu thiên, tưởng nhầm nó là phượng hoàng cũng rất bình thường.</w:t>
      </w:r>
    </w:p>
    <w:p>
      <w:pPr>
        <w:pStyle w:val="BodyText"/>
      </w:pPr>
      <w:r>
        <w:t xml:space="preserve">Ầm!</w:t>
      </w:r>
    </w:p>
    <w:p>
      <w:pPr>
        <w:pStyle w:val="BodyText"/>
      </w:pPr>
      <w:r>
        <w:t xml:space="preserve">Bầu trời chợt vang lên một tiếng động rất lớn. Mặc dù Âu Dương mở ra Bất Phá Kim Thân, nhưng dưới một đòn cuối cùng này hắn vẫn bị lăn lộn mấy vòng. Nhưng Âu Dương đã nhanh chóng đứng vững trên không trung quay về phía Lôi Minh đang đứng dưới mặt đất ôm quyền nói:</w:t>
      </w:r>
    </w:p>
    <w:p>
      <w:pPr>
        <w:pStyle w:val="BodyText"/>
      </w:pPr>
      <w:r>
        <w:t xml:space="preserve">- Lôi tướng quân, Âu Dương cuối cùng đã hoàn thành lời hứa! Cuối cùng chúc ngươi phúc như đông hải thọ tựa nam sơn!</w:t>
      </w:r>
    </w:p>
    <w:p>
      <w:pPr>
        <w:pStyle w:val="BodyText"/>
      </w:pPr>
      <w:r>
        <w:t xml:space="preserve">Âu Dương dùng một câu chúc phúc ngữ, nhưng câu này lại là một trong những điều quan trọng.</w:t>
      </w:r>
    </w:p>
    <w:p>
      <w:pPr>
        <w:pStyle w:val="BodyText"/>
      </w:pPr>
      <w:r>
        <w:t xml:space="preserve">Lôi Minh tận mắt nhìn Âu Dương vì mình chiến đấu với trời thế nào! Trong mắt Lôi Minh Lôi điện đan xen, một người đón lấy lôi điện đánh tất cả lôi điện tan nát, thật sự là thần linh...</w:t>
      </w:r>
    </w:p>
    <w:p>
      <w:pPr>
        <w:pStyle w:val="BodyText"/>
      </w:pPr>
      <w:r>
        <w:t xml:space="preserve">- Thúc thúc thúc thúc! Ta cũng muốn tu chân!</w:t>
      </w:r>
    </w:p>
    <w:p>
      <w:pPr>
        <w:pStyle w:val="BodyText"/>
      </w:pPr>
      <w:r>
        <w:t xml:space="preserve">Đã thấy một tiểu bằng hữu rõ ràng xem nhiều tiểu thuyết tiên hiệp ở phía dưới la lên. Tuy nhiên hắn đổi lấy chỉ là nụ cười của Âu Dương! Nói đùa! Đây là huyền huyễn! Ngươi tại bên trong huyền huyễn tuyên truyền tiên hiệp. Ta không đập chết ngươi cũng đã rất nể tình...</w:t>
      </w:r>
    </w:p>
    <w:p>
      <w:pPr>
        <w:pStyle w:val="BodyText"/>
      </w:pPr>
      <w:r>
        <w:t xml:space="preserve">Không gian cửu thiên bị xé rách, một con đường đã xuất hiện trước mặt Âu Dương. Âu Dương kinh ngạc nhìn về phía thông đạo, liền thấy Yên Hồng đang đứng sững sờ nhìn mình. Âu Dương biết Yên Hồng hẳn là kinh ngạc trước trang phục này của mình.</w:t>
      </w:r>
    </w:p>
    <w:p>
      <w:pPr>
        <w:pStyle w:val="BodyText"/>
      </w:pPr>
      <w:r>
        <w:t xml:space="preserve">- Ngươi... Ngươi...</w:t>
      </w:r>
    </w:p>
    <w:p>
      <w:pPr>
        <w:pStyle w:val="BodyText"/>
      </w:pPr>
      <w:r>
        <w:t xml:space="preserve">Trong lúc nhất thời Yên Hồng cũng không phải biết nói gì cho phải. Nàng cầm bình ngọc trong tay vốn chuẩn bị mang đến cho Âu Dương. Nhưng giờ phút này nàng lại không biết nên làm gì nữa!</w:t>
      </w:r>
    </w:p>
    <w:p>
      <w:pPr>
        <w:pStyle w:val="BodyText"/>
      </w:pPr>
      <w:r>
        <w:t xml:space="preserve">- Thế nào? Không hoan nghênh ta trở lại sao?</w:t>
      </w:r>
    </w:p>
    <w:p>
      <w:pPr>
        <w:pStyle w:val="BodyText"/>
      </w:pPr>
      <w:r>
        <w:t xml:space="preserve">Âu Dương cười nhìn Yên Hồng nói. Sau đó liền nhìn thấy Tử Thần từ dưới mặt đất bay lên. Trong chốc lát Tử Thần đã đi tới bên cạnh Âu Dương.</w:t>
      </w:r>
    </w:p>
    <w:p>
      <w:pPr>
        <w:pStyle w:val="BodyText"/>
      </w:pPr>
      <w:r>
        <w:t xml:space="preserve">- Ngươi...</w:t>
      </w:r>
    </w:p>
    <w:p>
      <w:pPr>
        <w:pStyle w:val="BodyText"/>
      </w:pPr>
      <w:r>
        <w:t xml:space="preserve">Yên Hồng trừ từ “ngươi” ra thật sự không biết nên nói gì. Tuy nhiên lần này nàng đã có phản ứng. Nàng giao bình ngọc vào trong tay Âu Dương.</w:t>
      </w:r>
    </w:p>
    <w:p>
      <w:pPr>
        <w:pStyle w:val="BodyText"/>
      </w:pPr>
      <w:r>
        <w:t xml:space="preserve">Âu Dương thoáng nhìn về phía bình ngọc này. Hắn không hề mở ra, mà cất bình ngọc đi...</w:t>
      </w:r>
    </w:p>
    <w:p>
      <w:pPr>
        <w:pStyle w:val="BodyText"/>
      </w:pPr>
      <w:r>
        <w:t xml:space="preserve">- Đi thôi, chúng ta đi tiểu thế giới Thiên Hà!</w:t>
      </w:r>
    </w:p>
    <w:p>
      <w:pPr>
        <w:pStyle w:val="BodyText"/>
      </w:pPr>
      <w:r>
        <w:t xml:space="preserve">Âu Dương đóng lại thông đạo đi tới Tiên giới. Sau đó mở ra một thông đạo đi thông tiểu thế giới Thiên Hà. Âu Dương bước vào trong đó trước. Tử Thần theo sát phía sau.</w:t>
      </w:r>
    </w:p>
    <w:p>
      <w:pPr>
        <w:pStyle w:val="Compact"/>
      </w:pPr>
      <w:r>
        <w:br w:type="textWrapping"/>
      </w:r>
      <w:r>
        <w:br w:type="textWrapping"/>
      </w:r>
    </w:p>
    <w:p>
      <w:pPr>
        <w:pStyle w:val="Heading2"/>
      </w:pPr>
      <w:bookmarkStart w:id="963" w:name="chương-987-phản-kích-tuyệt-địa-lúc-đếm-ngược-2"/>
      <w:bookmarkEnd w:id="963"/>
      <w:r>
        <w:t xml:space="preserve">941. Chương 987: Phản Kích Tuyệt Địa Lúc Đếm Ngược (2)</w:t>
      </w:r>
    </w:p>
    <w:p>
      <w:pPr>
        <w:pStyle w:val="Compact"/>
      </w:pPr>
      <w:r>
        <w:br w:type="textWrapping"/>
      </w:r>
      <w:r>
        <w:br w:type="textWrapping"/>
      </w:r>
      <w:r>
        <w:t xml:space="preserve">Yên Hồng nhìn Âu Dương lúc này, nàng biết, nam nhân này đã đứng lên, không cần bất luận người nào trợ giúp. Tiễn Thần bất bại lại một lần nữa đứng lên!</w:t>
      </w:r>
    </w:p>
    <w:p>
      <w:pPr>
        <w:pStyle w:val="BodyText"/>
      </w:pPr>
      <w:r>
        <w:t xml:space="preserve">Nhớ tới những điều Âu Dương đã từng trải qua, trong mắt Yên Hồng không ngờ ngân ngấn nước mắt! Âu Dương nam nhân này một đời đều phấn đấu, một đời chưa bao giờ từ bỏ, cuối cùng vẫn đứng lên. Hắn muốn dùng bả vai của mình nâng tất cả lên.</w:t>
      </w:r>
    </w:p>
    <w:p>
      <w:pPr>
        <w:pStyle w:val="BodyText"/>
      </w:pPr>
      <w:r>
        <w:t xml:space="preserve">- Phản kích tuyệt địa! Thiên Đình, thần của chúng ta trở lại! Tiếp theo chính là phản kích tuyệt địa của chúng ta!</w:t>
      </w:r>
    </w:p>
    <w:p>
      <w:pPr>
        <w:pStyle w:val="BodyText"/>
      </w:pPr>
      <w:r>
        <w:t xml:space="preserve">Yên Hồng nắm chặt nắm đấm. Những năm này liên quân Tiên giới bị đánh quá thảm. Còn lần này Âu Dương trở lại nhất định là phản kích tuyệt địa điên cuồng, những gì đã mất đều sẽ tìm trở về!</w:t>
      </w:r>
    </w:p>
    <w:p>
      <w:pPr>
        <w:pStyle w:val="BodyText"/>
      </w:pPr>
      <w:r>
        <w:t xml:space="preserve">- Trận chiến này chỉ sợ sẽ đánh phá Tiên giới thành mảnh nhỏ. Chỉ sợ nếu đánh, thời không kia cũng sẽ vì vậy mà sụp đổ!</w:t>
      </w:r>
    </w:p>
    <w:p>
      <w:pPr>
        <w:pStyle w:val="BodyText"/>
      </w:pPr>
      <w:r>
        <w:t xml:space="preserve">Yên Hồng biết, một khi toàn dân Tiên giới chiến đấu đánh nhau, tất cả Tiên giới tuyệt đối sẽ hoàn toàn thay đổi. May mắn đây là Tiên giới. Nếu như ở những địa phương khác, chỉ sợ vẫn trận đấu còn chưa bắt đầu có thể dùng khí thế đập vụn thời không!</w:t>
      </w:r>
    </w:p>
    <w:p>
      <w:pPr>
        <w:pStyle w:val="BodyText"/>
      </w:pPr>
      <w:r>
        <w:t xml:space="preserve">- Tiểu thế giới Thiên Hà! Ha ha, trăm vạn Chiến tộc rốt cuộc sẽ xuống núi rồi!</w:t>
      </w:r>
    </w:p>
    <w:p>
      <w:pPr>
        <w:pStyle w:val="BodyText"/>
      </w:pPr>
      <w:r>
        <w:t xml:space="preserve">Yên Hồng lau nước mắt trên mặt mình một cái, sau đó cùng Âu Dương bước chân vào trong thông đạo!</w:t>
      </w:r>
    </w:p>
    <w:p>
      <w:pPr>
        <w:pStyle w:val="BodyText"/>
      </w:pPr>
      <w:r>
        <w:t xml:space="preserve">Xuyên qua tinh không vô tận đối với Âu Dương tất nhiên không có gì đáng kể, nhưng Tử Thần lại giật mình.</w:t>
      </w:r>
    </w:p>
    <w:p>
      <w:pPr>
        <w:pStyle w:val="BodyText"/>
      </w:pPr>
      <w:r>
        <w:t xml:space="preserve">- Sư phụ, chúng ta đang xuyên qua vũ trụ sao?</w:t>
      </w:r>
    </w:p>
    <w:p>
      <w:pPr>
        <w:pStyle w:val="BodyText"/>
      </w:pPr>
      <w:r>
        <w:t xml:space="preserve">Tử Thần biết, không hiểu thì phải hỏi sư phụ.</w:t>
      </w:r>
    </w:p>
    <w:p>
      <w:pPr>
        <w:pStyle w:val="BodyText"/>
      </w:pPr>
      <w:r>
        <w:t xml:space="preserve">- Không phải. Thông đạo thời không trong thời gian là bất động. Nếu như ta không sử dụng lực lượng bao phủ ngươi, ngươi cũng không đạt được trình độ tiên nhân, ngươi căn bản không nhìn thấy tất cả những điều này. Như vậy trong mắt ngươi chỉ có thể là hư vô.</w:t>
      </w:r>
    </w:p>
    <w:p>
      <w:pPr>
        <w:pStyle w:val="BodyText"/>
      </w:pPr>
      <w:r>
        <w:t xml:space="preserve">Âu Dương nhớ tới lúc trước thời điểm mình từ tiểu thế giới Đa Văn tiến vào Chân Linh Giới, những người khác đều giống như tượng điêu khắc đứng ở đó, chỉ có mình có thể chất đặc biệt mới có thể thấy rõ tất cả.</w:t>
      </w:r>
    </w:p>
    <w:p>
      <w:pPr>
        <w:pStyle w:val="BodyText"/>
      </w:pPr>
      <w:r>
        <w:t xml:space="preserve">- Chúng ta này xuyên qua bao xa?</w:t>
      </w:r>
    </w:p>
    <w:p>
      <w:pPr>
        <w:pStyle w:val="BodyText"/>
      </w:pPr>
      <w:r>
        <w:t xml:space="preserve">Tử Thần cực kỳ hiếu kỳ.</w:t>
      </w:r>
    </w:p>
    <w:p>
      <w:pPr>
        <w:pStyle w:val="BodyText"/>
      </w:pPr>
      <w:r>
        <w:t xml:space="preserve">- Cái này thật ra ta chưa từng tính toán. Tuy nhiên cho dù đổi thành phi thuyền vũ trụ tuyệt đối không có cách nào bay vào tinh không nào!</w:t>
      </w:r>
    </w:p>
    <w:p>
      <w:pPr>
        <w:pStyle w:val="BodyText"/>
      </w:pPr>
      <w:r>
        <w:t xml:space="preserve">Âu Dương biết, tuy rằng vũ trụ không phải vô cùng lớn, nhưng khoảng cách trong vũ trụ gần như khó có thể thật sự tính toán được. Thậm chí có đôi khi Âu Dương đã nghĩ, ngoài vũ trụ này sẽ có một vũ trụ khác hay không!</w:t>
      </w:r>
    </w:p>
    <w:p>
      <w:pPr>
        <w:pStyle w:val="BodyText"/>
      </w:pPr>
      <w:r>
        <w:t xml:space="preserve">- Lúc trước mình ném ra Tử Kim Hồ Lô kia dùng nhân đổi lại quả, rốt cuộc nơi đó có phải cũng thuộc về vũ trụ này hay không?</w:t>
      </w:r>
    </w:p>
    <w:p>
      <w:pPr>
        <w:pStyle w:val="BodyText"/>
      </w:pPr>
      <w:r>
        <w:t xml:space="preserve">- Nếu như nơi đó thuộc về vũ trụ này, không có lý do gì mình dùng quan tâm chiến ý cũng không nhìn thấy được. Nếu như người kia không thuộc về vũ trụ này... Âu Dương nghĩ tới đây cả người thoáng run rẩy một chút!</w:t>
      </w:r>
    </w:p>
    <w:p>
      <w:pPr>
        <w:pStyle w:val="BodyText"/>
      </w:pPr>
      <w:r>
        <w:t xml:space="preserve">- Có thể từ một vũ trụ khác lấy nguyên thần đi tới vũ trụ này, rốt cuộc người này mạnh tới mức nào? Mặc dù đó chỉ là niệm của hắn, niệm này cũng đủ để phá hủy tất cả trong nháy mắt! Nếu như chân thân của hắn xuất hiện ở đây, sẽ còn mạnh tới mức nào?</w:t>
      </w:r>
    </w:p>
    <w:p>
      <w:pPr>
        <w:pStyle w:val="BodyText"/>
      </w:pPr>
      <w:r>
        <w:t xml:space="preserve">- Đương nhiên, tất cả những điều này Âu Dương đều chỉ có thể suy đoán. Âu Dương cũng không thể xác định được tất cả những điều này. Lại nói nữa, hiện tại đây căn bản không phải là thời điểm mình suy nghĩ về những điều này.</w:t>
      </w:r>
    </w:p>
    <w:p>
      <w:pPr>
        <w:pStyle w:val="BodyText"/>
      </w:pPr>
      <w:r>
        <w:t xml:space="preserve">Bây giờ tiểu thế giới Thiên Hà đã có sự biến hóa rất lớn. Bầu trời nơi này đã biến thành màu đen. Vô số oan hồn luẩn quẩn trên cửu thiên. Đó không phải bởi vì những oan hồn này muốn ở lại chỗ này. Mà bởi vì những oan hồn này không tìm được đường để rời đi.</w:t>
      </w:r>
    </w:p>
    <w:p>
      <w:pPr>
        <w:pStyle w:val="BodyText"/>
      </w:pPr>
      <w:r>
        <w:t xml:space="preserve">Rất nhiều luân hồi thế giới đã bị Thiên Vương chặt đứt. Tất cả những oan hồn này căn bản không có cách nào tìm được đường chuyển thế, chỉ có thể quanh quẩn trong những tiểu thế giới này.</w:t>
      </w:r>
    </w:p>
    <w:p>
      <w:pPr>
        <w:pStyle w:val="BodyText"/>
      </w:pPr>
      <w:r>
        <w:t xml:space="preserve">Cũng may những oan hồn này ngoại trừ nhìn có vẻ đáng sợ ra, lại không có lực sát thương gì. Dù sao chỉ có con cưng của trời, hồn tộc mới có được linh hồn thể có lực sát thương.</w:t>
      </w:r>
    </w:p>
    <w:p>
      <w:pPr>
        <w:pStyle w:val="BodyText"/>
      </w:pPr>
      <w:r>
        <w:t xml:space="preserve">- Thiên Vương đã ngủ say. Tiên giới bây giờ đại loạn. Thiên Đình mang theo những kẻ phản bội của Tiên giới không ngừng công kích liên quân Tiên Giới! Những tên đáng chết này...</w:t>
      </w:r>
    </w:p>
    <w:p>
      <w:pPr>
        <w:pStyle w:val="BodyText"/>
      </w:pPr>
      <w:r>
        <w:t xml:space="preserve">Yên Hồng nói sơ qua một chút về biến hóa của Tiên giới.</w:t>
      </w:r>
    </w:p>
    <w:p>
      <w:pPr>
        <w:pStyle w:val="BodyText"/>
      </w:pPr>
      <w:r>
        <w:t xml:space="preserve">- Bọn họ cũng không tính là kẻ phản bội được. Tất cả đều vì chủ của mình mà thôi. Mỗi người đều có tín ngưỡng riêng của mình. Bọn họ muốn cùng Thiên Đình thành lập trật tự mới. Chúng ta lại khăng khăng giữ lại cái cũ, muốn duy trì tất cả mọi thứ hiện tại. Đây chẳng qua chỉ là hai tín ngưỡng khác nhau mà thôi!</w:t>
      </w:r>
    </w:p>
    <w:p>
      <w:pPr>
        <w:pStyle w:val="BodyText"/>
      </w:pPr>
      <w:r>
        <w:t xml:space="preserve">Âu Dương biết, những người theo Thiên Đình cũng không tính được là phản bội. Mỗi người đều có suy nghĩ bất đồng. Ngươi vĩnh viễn không thể khiến tất cả mọi người đều duy trì suy nghĩ giống như ngươi.</w:t>
      </w:r>
    </w:p>
    <w:p>
      <w:pPr>
        <w:pStyle w:val="BodyText"/>
      </w:pPr>
      <w:r>
        <w:t xml:space="preserve">- Tuy nhiên Thiên Vương ngủ say đối với chúng ta lại là một tin tức tốt. Thật ra những người khác trên Thiên Đình căn bản không lợi hại như Thiên Vương nói. Yêu tổ đã giao thủ với bọn họ, đồng thời liều mạng khiến một trong số bọn chúng bị tổn thương. Cho nên mới phát hiện, bảy cường giả trên Thiên Đình căn bản đều không cường đại hơn Yêu tổ!</w:t>
      </w:r>
    </w:p>
    <w:p>
      <w:pPr>
        <w:pStyle w:val="BodyText"/>
      </w:pPr>
      <w:r>
        <w:t xml:space="preserve">Yên Hồng lại mang đến cho Âu Dương một tin tức tốt!</w:t>
      </w:r>
    </w:p>
    <w:p>
      <w:pPr>
        <w:pStyle w:val="BodyText"/>
      </w:pPr>
      <w:r>
        <w:t xml:space="preserve">- Đương nhiên phải tìm quả hồng mềm mà ngắt. Tuy nhiên không nên xem thường Thiên Vương. Thiên Vương dám lấy thiên hạ làm bàn cờ sao có thể dễ đối phó như vậy. Ta dám cam đoan, mặc dù chúng ta giết tất cả người của Thiên Đình cũng không chắc có thể tìm được Thiên Vương. Thậm chí không có cách nào ngăn cản Thiên Vương...</w:t>
      </w:r>
    </w:p>
    <w:p>
      <w:pPr>
        <w:pStyle w:val="BodyText"/>
      </w:pPr>
      <w:r>
        <w:t xml:space="preserve">Không có ai hiểu rõ Thiên Vương hơn Âu Dương.</w:t>
      </w:r>
    </w:p>
    <w:p>
      <w:pPr>
        <w:pStyle w:val="BodyText"/>
      </w:pPr>
      <w:r>
        <w:t xml:space="preserve">Chỉ có đối thủ mới hiểu rõ đối thủ hơn cả. Câu nói này một chút cũng không sai. Thiên Vương cũng đặc biệt hiểu rõ Âu Dương. Trong mắt Thiên Vương, Âu Dương là đối thủ duy nhất. Hắn sẽ tự tay đánh bại Âu Dương!</w:t>
      </w:r>
    </w:p>
    <w:p>
      <w:pPr>
        <w:pStyle w:val="BodyText"/>
      </w:pPr>
      <w:r>
        <w:t xml:space="preserve">Nếu như không phải Thiên Vương tự phụ như vậy, nếu như hắn không cho Âu Dương bất cứ cơ hội nào, có khả năng Âu Dương thật sự khó có được ngày hôm nay. Trên thực tế Thiên Vương cũng đã đề phòng. Bảy đại cường giả Thiên Đình, bình thường đã đủ để quét ngang tất cả. Nhưng Thiên Vương không chú ý một chuyện! Đó chính là Chiến tộc đã biến mất!</w:t>
      </w:r>
    </w:p>
    <w:p>
      <w:pPr>
        <w:pStyle w:val="BodyText"/>
      </w:pPr>
      <w:r>
        <w:t xml:space="preserve">- Các tộc nhân của ta! Theo ta bước lên hành trình cuối cùng đi! Để chúng ta một lần nữa lập ra trật tự thế giới này!</w:t>
      </w:r>
    </w:p>
    <w:p>
      <w:pPr>
        <w:pStyle w:val="BodyText"/>
      </w:pPr>
      <w:r>
        <w:t xml:space="preserve">Âu Dương mở miệng nói ra một tiếng, toàn tiểu thế giới Thiên Hà bắt đầu chấn động. Hào quang vô tận từ bốn phương tám hướng hội tụ về phía bên này! Đây đều là người của Chiến tộc!</w:t>
      </w:r>
    </w:p>
    <w:p>
      <w:pPr>
        <w:pStyle w:val="BodyText"/>
      </w:pPr>
      <w:r>
        <w:t xml:space="preserve">Mỗi người của Chiến tộc đều mang theo một loại hưng phấn đã lâu không gặp. Từ giây phút bọn họ sinh ra chính là tồn tại để chiến đấu. Suốt một thời gian lâu như vậy, sống trong yên tĩnh khiến Chiến tộc có phần không thích ứng nổi. Mà hôm nay Chiến Vương của bọn họ xuất hiện. Bọn họ muốn đi theo Chiến Vương bước lên hành trình, lại quét ngang thế giới!</w:t>
      </w:r>
    </w:p>
    <w:p>
      <w:pPr>
        <w:pStyle w:val="BodyText"/>
      </w:pPr>
      <w:r>
        <w:t xml:space="preserve">Tiên giới! Mã Thanh Hà một chưởng đánh chết một người đã từng là bạn cũ. Trên mặt hắn mang theo vài phần trào phúng! Dưới cái nhìn của hắn, những người này quả thực chính là muốn chết. bảy đại cường giả Thiên Đình hoành hành không ái ngại. Thiên Vương chuẩn bị tỉnh lại. Chời tới giây phút Thiên Vương sống lại, hắn chính là chủ nhân của thế giới này!</w:t>
      </w:r>
    </w:p>
    <w:p>
      <w:pPr>
        <w:pStyle w:val="Compact"/>
      </w:pPr>
      <w:r>
        <w:br w:type="textWrapping"/>
      </w:r>
      <w:r>
        <w:br w:type="textWrapping"/>
      </w:r>
    </w:p>
    <w:p>
      <w:pPr>
        <w:pStyle w:val="Heading2"/>
      </w:pPr>
      <w:bookmarkStart w:id="964" w:name="chương-988-đều-vì-chủ-của-mình"/>
      <w:bookmarkEnd w:id="964"/>
      <w:r>
        <w:t xml:space="preserve">942. Chương 988: Đều Vì Chủ Của Mình</w:t>
      </w:r>
    </w:p>
    <w:p>
      <w:pPr>
        <w:pStyle w:val="Compact"/>
      </w:pPr>
      <w:r>
        <w:br w:type="textWrapping"/>
      </w:r>
      <w:r>
        <w:br w:type="textWrapping"/>
      </w:r>
      <w:r>
        <w:t xml:space="preserve">Nhưng những người này lại không hiểu rõ được những tất cả, nhất định phải tạo thành cái gì liên quân Tiên Giới để phản kháng lại. Lẽ nào bọn họ thật sự cho rằng bướm bay có thể tiêu diệt hỏa diễm sao? Biết rõ là thiêu thân lao đầu vào lửa vẫn cứ khăng khăng một mực?</w:t>
      </w:r>
    </w:p>
    <w:p>
      <w:pPr>
        <w:pStyle w:val="BodyText"/>
      </w:pPr>
      <w:r>
        <w:t xml:space="preserve">- Cẩu tạp chủng! Kẻ phản bội!</w:t>
      </w:r>
    </w:p>
    <w:p>
      <w:pPr>
        <w:pStyle w:val="BodyText"/>
      </w:pPr>
      <w:r>
        <w:t xml:space="preserve">Một lão hữu của Mã Thanh Hà trước khi chết không quên mắng hắn.</w:t>
      </w:r>
    </w:p>
    <w:p>
      <w:pPr>
        <w:pStyle w:val="BodyText"/>
      </w:pPr>
      <w:r>
        <w:t xml:space="preserve">- Người đều vì chủ của mình, có gì sai?</w:t>
      </w:r>
    </w:p>
    <w:p>
      <w:pPr>
        <w:pStyle w:val="BodyText"/>
      </w:pPr>
      <w:r>
        <w:t xml:space="preserve">Mã Thanh Hà nhìn rất rõ ràng. Hắn cũng không sai. Điều này cũng giống như diễn Tam Quốc Diễn Nghĩa trong ti vi. Ngươi có thể nói ai là xấu sao? Chỉ có thể nói là đều vì chủ của mình. Chỉ có điều ngươi đứng ở góc độ khác nhau, nên nhìn thấy hình ảnh không giống nhau mà thôi.</w:t>
      </w:r>
    </w:p>
    <w:p>
      <w:pPr>
        <w:pStyle w:val="BodyText"/>
      </w:pPr>
      <w:r>
        <w:t xml:space="preserve">- Đều vì chủ của mình, ta thích câu nói này!</w:t>
      </w:r>
    </w:p>
    <w:p>
      <w:pPr>
        <w:pStyle w:val="BodyText"/>
      </w:pPr>
      <w:r>
        <w:t xml:space="preserve">Một nữ tử cực kỳ yêu diễm toàn thân mặc một cẩm bảo trắng như tuyết đứng ở phía sau Mã Thanh Hà. Mã Thanh Hà nhìn thấy nữ tử này xuất hiện vội vàng hành lễ. Đây chính là một trong bảy đại cường giả Thiên Đình Thượng Quan Hồng!</w:t>
      </w:r>
    </w:p>
    <w:p>
      <w:pPr>
        <w:pStyle w:val="BodyText"/>
      </w:pPr>
      <w:r>
        <w:t xml:space="preserve">Đừng thấy nữ nhân này cả ngày cười híp mắt. Trên thực tế người bình thường không thể nào lý giải được sự cường đại của nữ nhân này. Sự ngoan độc của nàng cùng với sự cường đại của nàng đều khiến người ta cảm thấy kinh sợ!</w:t>
      </w:r>
    </w:p>
    <w:p>
      <w:pPr>
        <w:pStyle w:val="BodyText"/>
      </w:pPr>
      <w:r>
        <w:t xml:space="preserve">- Thực sự muốn xem thử rốt cuộc tên Âu Dương có thể khiến lão đại Thiên Vương coi trọng như vậy có hình dạng thế nào!</w:t>
      </w:r>
    </w:p>
    <w:p>
      <w:pPr>
        <w:pStyle w:val="BodyText"/>
      </w:pPr>
      <w:r>
        <w:t xml:space="preserve">Trong mắt Thượng Quan Hồng mang theo vài phần hiếu kỳ!</w:t>
      </w:r>
    </w:p>
    <w:p>
      <w:pPr>
        <w:pStyle w:val="BodyText"/>
      </w:pPr>
      <w:r>
        <w:t xml:space="preserve">- Hắn là một kẻ nhu nhược, một người mới bắt đầu đã chạy trốn. Ngay cả dũng khí chiến đấu cũng không có! Ngày hôm nay sau khi chúng ta hoàn toàn quét sạch Sa Châu Tây Bắc, tiến thêm một bước nữa chính là tuyết cảnh Băng Nguyên. Lực lượng cuối cùng của liên quân Tiên Giới đều tập trung ở nơi này!</w:t>
      </w:r>
    </w:p>
    <w:p>
      <w:pPr>
        <w:pStyle w:val="BodyText"/>
      </w:pPr>
      <w:r>
        <w:t xml:space="preserve">Thật ra Mã Thanh Hà rất đố kị đối với Âu Dương. Đều xuất thân từ nghèo hèn, Âu Dương lại chói mắt hơn so với hắn, thành tựu cao hơn hắn. Cũng không thể tránh được hiện tại trong lòng Mã Thanh Hà lại oán hận Âu Dương như vậy.</w:t>
      </w:r>
    </w:p>
    <w:p>
      <w:pPr>
        <w:pStyle w:val="BodyText"/>
      </w:pPr>
      <w:r>
        <w:t xml:space="preserve">- Ha ha, không sao. Trước tiên phá hủy liên quân Tiên Giới đã!</w:t>
      </w:r>
    </w:p>
    <w:p>
      <w:pPr>
        <w:pStyle w:val="BodyText"/>
      </w:pPr>
      <w:r>
        <w:t xml:space="preserve">Tất nhiên Thượng Quan Hồng hiểu rõ suy nghĩ của Mã Thanh Hà. Dùng cách nói của Thiên Vương, chỉ cần một người còn có dục vọng, như vậy hắn sẽ trở thành trợ thủ của chúng ta...</w:t>
      </w:r>
    </w:p>
    <w:p>
      <w:pPr>
        <w:pStyle w:val="BodyText"/>
      </w:pPr>
      <w:r>
        <w:t xml:space="preserve">Bạch Tinh cầm Yêu thần thương trong tay đứng ở trên cửu thiên. Yêu thần thương giống như mặt trời tản mát ra hào quang loá mắt. Chỉ thấy Bạch Tinh chỉ Yêu thần thương về phía Thượng Quan Hồng. Sau đó không gian bắt đầu nghiền nát. Lực lượng khổng lồ nổ nát đánh về phía tất cả kẻ địch chắn ở trước mặt hắn!</w:t>
      </w:r>
    </w:p>
    <w:p>
      <w:pPr>
        <w:pStyle w:val="BodyText"/>
      </w:pPr>
      <w:r>
        <w:t xml:space="preserve">Trong tay Thượng Quan Hồng lóe lên hồng quang. Hai thần binh giống như lợi trảo đã xuất hiện ở trong tay Thượng Quan Hồng. Thượng Quan Hồng quay về phía hư không tóm một cái, trực tiếp hóa giải một đòn cường lực này của Bạch Tinh!</w:t>
      </w:r>
    </w:p>
    <w:p>
      <w:pPr>
        <w:pStyle w:val="BodyText"/>
      </w:pPr>
      <w:r>
        <w:t xml:space="preserve">- Ngươi mạnh hơn Hàn Sa mấy phần!</w:t>
      </w:r>
    </w:p>
    <w:p>
      <w:pPr>
        <w:pStyle w:val="BodyText"/>
      </w:pPr>
      <w:r>
        <w:t xml:space="preserve">Bạch Tinh ha ha cười. Hắn nhìn ra được Thượng Quan Hồng đang đứng trước mắt này hẳn còn mạnh hơn mình một phần. Nhưng chiến đấu không phải nói lực lượng của ngươi mạnh hơn ta một phần đã chắc chắn giành được thắng lợi.</w:t>
      </w:r>
    </w:p>
    <w:p>
      <w:pPr>
        <w:pStyle w:val="BodyText"/>
      </w:pPr>
      <w:r>
        <w:t xml:space="preserve">- Đánh bại ngươi sau đó có phải Yêu tộc của ngươi sẽ tan tác hay không?</w:t>
      </w:r>
    </w:p>
    <w:p>
      <w:pPr>
        <w:pStyle w:val="BodyText"/>
      </w:pPr>
      <w:r>
        <w:t xml:space="preserve">Thượng Quan Hồng cực kỳ bình tĩnh nhìn Bạch Tinh. Sau đó cả người nàng giống như một cái bóng, hai trảo xé ra không gian, như con thoi tiến vào trong hư không. Khi xuất hiện lần nữa đã đến đỉnh đầu Bạch Tinh. Hai trảo lóe lên hồng quang trực tiếp hướng về phía đầu Bạch Tinh nắm xuống.</w:t>
      </w:r>
    </w:p>
    <w:p>
      <w:pPr>
        <w:pStyle w:val="BodyText"/>
      </w:pPr>
      <w:r>
        <w:t xml:space="preserve">Trường thương của Bạch Tinh giơ lên phía trên đẩy một đòn này của Thượng Quan Hồng ra. Sau đó một vị Ma thần trong Yêu thần thương bay ra, Ma thần này có ba đầu sáu tay tiếng rít gào khiến núi sông đều vỡ tan. Ma thần vung tay lên. Không gian xung quanh chợt nổi lên bão táp. Trong khoảnh khắc bão táp bao phủ ngàn dặm xung quanh! Vô số Yêu tộc và Nhân tộc không thể không tạm thời bỏ đại chiến chạy ra phía xa để tránh một tiếng hống kinh thiên của Ma thần này!</w:t>
      </w:r>
    </w:p>
    <w:p>
      <w:pPr>
        <w:pStyle w:val="BodyText"/>
      </w:pPr>
      <w:r>
        <w:t xml:space="preserve">Hai chân Ma thần đạp lên đại địa. Trong Sa Châu vô số Nhân tộc không kịp chạy trốn trực tiếp bị giẫm chết.</w:t>
      </w:r>
    </w:p>
    <w:p>
      <w:pPr>
        <w:pStyle w:val="BodyText"/>
      </w:pPr>
      <w:r>
        <w:t xml:space="preserve">Bạch Tinh cầm Yêu thần thương trong tay, cả người bay đến trên đỉnh đầu Ma thần. Một tay cầm Yêu thần thương chỉ về phía xa nói:</w:t>
      </w:r>
    </w:p>
    <w:p>
      <w:pPr>
        <w:pStyle w:val="BodyText"/>
      </w:pPr>
      <w:r>
        <w:t xml:space="preserve">- Tất cả ra đi! Tiểu nhân hèn hạ, cho rằng lấy một địch hai đã có thể thắng ta sao?</w:t>
      </w:r>
    </w:p>
    <w:p>
      <w:pPr>
        <w:pStyle w:val="BodyText"/>
      </w:pPr>
      <w:r>
        <w:t xml:space="preserve">- Ha ha ha ha! Yêu tổ không hổ danh là Yêu tổ. Nếu như trở thành bằng hữu của ngươi nhất định sẽ là một chuyện đặc biệt thú vị!</w:t>
      </w:r>
    </w:p>
    <w:p>
      <w:pPr>
        <w:pStyle w:val="BodyText"/>
      </w:pPr>
      <w:r>
        <w:t xml:space="preserve">Một nam nhân từ trong hư không hiện ra. Hắn đứng bên cạnh Thượng Quan Hồng!</w:t>
      </w:r>
    </w:p>
    <w:p>
      <w:pPr>
        <w:pStyle w:val="BodyText"/>
      </w:pPr>
      <w:r>
        <w:t xml:space="preserve">- Hàn Sa, xem ra ngươi đã quên chuyện lần trước ta đâm trúng ngươi một thương! Tuy nhiên không sao. Một lát nữa lão tử lại thưởng cho ngươi một thương, cho ngươi lại chạy trở về quê nhà như con chó để dưỡng thương!</w:t>
      </w:r>
    </w:p>
    <w:p>
      <w:pPr>
        <w:pStyle w:val="BodyText"/>
      </w:pPr>
      <w:r>
        <w:t xml:space="preserve">Bạch Tinh cũng rất lưu manh. Một người bị hai người vây đánh, nhưng Bạch Tinh không hề có chút sợ sệt nào. Hắn không ngừng truyền âm cho tộc nhân của mình, bảo tộc nhân rút đi.</w:t>
      </w:r>
    </w:p>
    <w:p>
      <w:pPr>
        <w:pStyle w:val="BodyText"/>
      </w:pPr>
      <w:r>
        <w:t xml:space="preserve">Thật ra với tu vi của Bạch Tinh, nếu như muốn chạy trốn, Thượng Quan Hồng và Hàn Sa khẳng định không thể giữ hắn lại được. Nhưng Bạch Tinh không thể trốn. Lần này hắn mang đến hơn nửa chủ lực của Yêu tộc. Nếu như mình đi, khẳng định chủ lực của Yêu tộc nhất định sẽ chết trận hết. Như vậy trận đánh này mình đã thua hoàn toàn! Cho nên Bạch Tinh nhất định kéo dài thời gian để tộc nhân lui lại!</w:t>
      </w:r>
    </w:p>
    <w:p>
      <w:pPr>
        <w:pStyle w:val="BodyText"/>
      </w:pPr>
      <w:r>
        <w:t xml:space="preserve">- Để xem một lát nữa ai sẽ giống như một con chó! Một đám đồ vô dụng. Nếu như không phải các ngươi ỷ vào đại trận luân hồi bên trên Tuyết Sơn kia, các ngươi sớm đã bị Thiên Đình trấn áp!</w:t>
      </w:r>
    </w:p>
    <w:p>
      <w:pPr>
        <w:pStyle w:val="BodyText"/>
      </w:pPr>
      <w:r>
        <w:t xml:space="preserve">Hàn Sa cũng rất tức giận. Thật ra Thiên Đình không phải là người ngu. Thời điểm Thiên Vương ngủ say, bọn họ đã từng dùng toàn lực tấn công Tuyết Sơn. Bởi vì mọi người đều biết, hiện tại Bạch Tinh và Ngụy Bỉnh Dập chính là trụ cột tinh thần lớn nhất. Chỉ cần hai người kia chết, như vậy trong nháy mắt tất cả liên quân Tiên Giới sẽ sụp đổ!</w:t>
      </w:r>
    </w:p>
    <w:p>
      <w:pPr>
        <w:pStyle w:val="BodyText"/>
      </w:pPr>
      <w:r>
        <w:t xml:space="preserve">Nhưng ngay thời điểm bảy người bọn họ đánh tới bên trên Tuyết Sơn, bên ngoài bầu trời bỗng nhiên có một Tử Kim Hồ Lô bay tới, sau đó một giọng nói xuất hiện!</w:t>
      </w:r>
    </w:p>
    <w:p>
      <w:pPr>
        <w:pStyle w:val="BodyText"/>
      </w:pPr>
      <w:r>
        <w:t xml:space="preserve">- Năm đó ân nhân năm đã ném Tử Kim Hồ Lô, trăm lần, ngàn lần cứu ta khỏi nguy nan. Có nhân này, ta sẽ hoàn lại quả này! Trước khi ân nhân tới, không gì có thể phá nổi Tuyết Sơn!</w:t>
      </w:r>
    </w:p>
    <w:p>
      <w:pPr>
        <w:pStyle w:val="BodyText"/>
      </w:pPr>
      <w:r>
        <w:t xml:space="preserve">Sau khi nói xong câu này, Tử Kim Hồ Lô liền biến mất.</w:t>
      </w:r>
    </w:p>
    <w:p>
      <w:pPr>
        <w:pStyle w:val="BodyText"/>
      </w:pPr>
      <w:r>
        <w:t xml:space="preserve">Lúc trước không ai để ý tới lời nói này! Nhưng bảy đại cường giả ở bên ngoài Tuyết Sơn suốt bảy ngày đều không thể nào đi vào Tuyết Sơn!</w:t>
      </w:r>
    </w:p>
    <w:p>
      <w:pPr>
        <w:pStyle w:val="BodyText"/>
      </w:pPr>
      <w:r>
        <w:t xml:space="preserve">Không gì phá nổi! Đúng là không gì phá nổi. Bảy người này phát hiện, khi bọn họ bước vào Tuyết Sơn, không ngờ có một cỗ ý niệm khiến bọn họ mất đi tất cả lực lượng!</w:t>
      </w:r>
    </w:p>
    <w:p>
      <w:pPr>
        <w:pStyle w:val="BodyText"/>
      </w:pPr>
      <w:r>
        <w:t xml:space="preserve">Chuyện này quá đáng sợ! Đây là lực lượng gì vậy? Bảy người này bất kể nói thế nào cũng không thể nào tưởng tượng được. Rốt cuộc chủ nhân của Tử Kim Hồ Lô là ai! Điều này cần lực ý niệm cường đại tới mức nào mới có thể khiến lực lượng của đám cường giả như bọn họ hoàn toàn biến mất?</w:t>
      </w:r>
    </w:p>
    <w:p>
      <w:pPr>
        <w:pStyle w:val="BodyText"/>
      </w:pPr>
      <w:r>
        <w:t xml:space="preserve">Chủ nhân của Tử Kim Hồ Lô là ai? Vấn đề này không riêng gì Thiên Đình đang cố suy đoán, ngay cả liên quân Tiên Giới cũng đang suy đoán.</w:t>
      </w:r>
    </w:p>
    <w:p>
      <w:pPr>
        <w:pStyle w:val="BodyText"/>
      </w:pPr>
      <w:r>
        <w:t xml:space="preserve">- Tử Kim Hồ Lô? Lại là Tử Kim Hồ Lô?</w:t>
      </w:r>
    </w:p>
    <w:p>
      <w:pPr>
        <w:pStyle w:val="BodyText"/>
      </w:pPr>
      <w:r>
        <w:t xml:space="preserve">Âu Dương nghe Yên Hồng nói tới chuyện Tử Kim Hồ Lô, trên mặt liền lộ ra vẻ cổ quái.</w:t>
      </w:r>
    </w:p>
    <w:p>
      <w:pPr>
        <w:pStyle w:val="Compact"/>
      </w:pPr>
      <w:r>
        <w:br w:type="textWrapping"/>
      </w:r>
      <w:r>
        <w:br w:type="textWrapping"/>
      </w:r>
    </w:p>
    <w:p>
      <w:pPr>
        <w:pStyle w:val="Heading2"/>
      </w:pPr>
      <w:bookmarkStart w:id="965" w:name="chương-989-sự-điên-cuồng-của-yêu-tổ"/>
      <w:bookmarkEnd w:id="965"/>
      <w:r>
        <w:t xml:space="preserve">943. Chương 989: Sự Điên Cuồng Của Yêu Tổ</w:t>
      </w:r>
    </w:p>
    <w:p>
      <w:pPr>
        <w:pStyle w:val="Compact"/>
      </w:pPr>
      <w:r>
        <w:br w:type="textWrapping"/>
      </w:r>
      <w:r>
        <w:br w:type="textWrapping"/>
      </w:r>
      <w:r>
        <w:t xml:space="preserve">Rốt cuộc chủ nhân của Tử Kim Hồ Lô này là ai? Yên Hồng nói nàng tận mắt thấy trong Tử Kim Hồ Lô có một thế giới bay ra. Thế giới này trực tiếp chém nát tất cả. Đó là một loại thực lực lượng không chân. Loại lực lượng kia chưa bao giờ từng xuất hiện. Loại lực lượng kia giống như giả tạo, nhưng lực lượng giả tạo lại trở thành thật sự.</w:t>
      </w:r>
    </w:p>
    <w:p>
      <w:pPr>
        <w:pStyle w:val="BodyText"/>
      </w:pPr>
      <w:r>
        <w:t xml:space="preserve">- Làm giả hóa thật! Dụng ý niệm điều khiển tất cả. Những điều suy nghĩ trong lòng đều sẽ hình thành ở trước mặt mình sau đó biến thành tồn tại chân thực! Trong lòng có một thế giới, như vậy thì sẽ xuất hiện một thế giới!</w:t>
      </w:r>
    </w:p>
    <w:p>
      <w:pPr>
        <w:pStyle w:val="BodyText"/>
      </w:pPr>
      <w:r>
        <w:t xml:space="preserve">Âu Dương hoàn toàn hiểu rõ. Lúc trước mình ném một cái ném càn khôn chỉ sợ đập ra một đại thần siêu cấp của vũ trụ! Chắc hẳn đại thần siêu cấp này là tồn tại chí cao vô thượng cấp! Là chí cao vô thượng chân chính! Tại một vũ trụ khác, chỉ dùng ý niệm đã có thể bảo vệ sự yên tĩnh của một thế giới. Âu Dương tự nhận mình không làm được thủ đoạn như vậy.</w:t>
      </w:r>
    </w:p>
    <w:p>
      <w:pPr>
        <w:pStyle w:val="BodyText"/>
      </w:pPr>
      <w:r>
        <w:t xml:space="preserve">Hơn nữa chủ nhân của Tử Kim Hồ Lô này sử dụng một loại lực lượng chưa bao giờ từng thấy qua —— ý niệm...</w:t>
      </w:r>
    </w:p>
    <w:p>
      <w:pPr>
        <w:pStyle w:val="BodyText"/>
      </w:pPr>
      <w:r>
        <w:t xml:space="preserve">- Bạch Tinh ngươi không cần kéo dài thời gian. Liễu Chân Ngôn đã dẫn người đi trước một bước! Người của ngươi lùi càng nhanh chết cũng càng nhanh!</w:t>
      </w:r>
    </w:p>
    <w:p>
      <w:pPr>
        <w:pStyle w:val="BodyText"/>
      </w:pPr>
      <w:r>
        <w:t xml:space="preserve">Hàn Sa cười híp mắt nhìn Bạch Tinh.</w:t>
      </w:r>
    </w:p>
    <w:p>
      <w:pPr>
        <w:pStyle w:val="BodyText"/>
      </w:pPr>
      <w:r>
        <w:t xml:space="preserve">Nếu như đơn đả độc đấu, bất luận người nào trong số bọn họ nhiều nhất chỉ đánh hòa với Bạch Tinh. Thân là Yêu tổ, Bạch Tinh đi ra từ trong chiến tranh vô tận. Đương nhiên hắn phải độc ác hơn só với một đám được ở trên trời kia.</w:t>
      </w:r>
    </w:p>
    <w:p>
      <w:pPr>
        <w:pStyle w:val="BodyText"/>
      </w:pPr>
      <w:r>
        <w:t xml:space="preserve">Lại nói nữa, Bạch Tinh đã hoàn toàn bị ép tới mức bất đắc dĩ, cùng đường. Nếu như một chọi một, bất luận người nào trong hai người ở đây cũng có thể bị Bạch Tinh giết chết tại chỗ. Cho dù hai người bọn họ đồng loạt ra tay đối phó với một mình Bạch Tinh, cũng có thể hai người bị trọng thương.</w:t>
      </w:r>
    </w:p>
    <w:p>
      <w:pPr>
        <w:pStyle w:val="BodyText"/>
      </w:pPr>
      <w:r>
        <w:t xml:space="preserve">Đương nhiên còn có một loại khả năng chính là Bạch Tinh chạy trốn. Bạch Tinh vốn đã suy nghĩ tới điều này. Nhưng bây giờ câu nói này của Hàn Sa lại trực tiếp chặt đứt tất cả ý niệm của Bạch Tinh!</w:t>
      </w:r>
    </w:p>
    <w:p>
      <w:pPr>
        <w:pStyle w:val="BodyText"/>
      </w:pPr>
      <w:r>
        <w:t xml:space="preserve">- Vì tính ké với một mình ta, trong bảy đại cường giả các ngươi có tới ba người xuất hiện. Mặt mũi của Bạch Tinh ta thật sự rất lớn!</w:t>
      </w:r>
    </w:p>
    <w:p>
      <w:pPr>
        <w:pStyle w:val="BodyText"/>
      </w:pPr>
      <w:r>
        <w:t xml:space="preserve">Bạch Tinh cũng lưu manh. Hắn nắm Yêu thần thương đứng ở trên đầu Ma thần vô cùng to lớn. Lần này Bạch Tinh không muốn chạy trốn nữa. Nói thật chiến đấu trong thời gian dài như vậy cũng khiến hắn cảm thấy mệt mỏi.</w:t>
      </w:r>
    </w:p>
    <w:p>
      <w:pPr>
        <w:pStyle w:val="BodyText"/>
      </w:pPr>
      <w:r>
        <w:t xml:space="preserve">- Chiến ý của ngươi giảm sút rồi!</w:t>
      </w:r>
    </w:p>
    <w:p>
      <w:pPr>
        <w:pStyle w:val="BodyText"/>
      </w:pPr>
      <w:r>
        <w:t xml:space="preserve">Thượng Quan Hồng phát hiện, không ngờ chiến ý trên người Bạch Tinh vừa nãy còn trùng thiên, trong nháy mắt đã biến mất không thấy bóng dáng. Sau đó Thượng Quan Hồng thoáng nhìn về phía Hàn Sa. Tất cả những điều này đều bởi vì một câu nói của Hàn Sa. Nếu như Bạch Tinh vẫn còn có một khả năng chạy trốn, như vậy hắn sẽ liều chết đánh một đòn. Nhưng lần này tất cả đường lui đều bị phá hỏng. Không chỉ có như vậy, chỉ sợ ngay cả tộc nhân do mình dẫn đến cũng khó mà may mắn thoát khỏi.</w:t>
      </w:r>
    </w:p>
    <w:p>
      <w:pPr>
        <w:pStyle w:val="BodyText"/>
      </w:pPr>
      <w:r>
        <w:t xml:space="preserve">- Ta không phải là thần linh!</w:t>
      </w:r>
    </w:p>
    <w:p>
      <w:pPr>
        <w:pStyle w:val="BodyText"/>
      </w:pPr>
      <w:r>
        <w:t xml:space="preserve">Bạch Tinh cúi đầu. Yêu thần thương trong tay hắn vẫn tản ra hào quang giống như mặt trời chói chang. Nam nhân đã từng giậm chân một cái có thể khiến toàn Tiên giới chấn động, lần đầu tiên có cảm giác của một anh hùng lúc tuổi già.</w:t>
      </w:r>
    </w:p>
    <w:p>
      <w:pPr>
        <w:pStyle w:val="BodyText"/>
      </w:pPr>
      <w:r>
        <w:t xml:space="preserve">- Thật ra ngươi có thể lựa chọn gia nhập với chúng ta!</w:t>
      </w:r>
    </w:p>
    <w:p>
      <w:pPr>
        <w:pStyle w:val="BodyText"/>
      </w:pPr>
      <w:r>
        <w:t xml:space="preserve">Thượng Quan Hồng phát hiện lần đầu tiên trong lòng Bạch Tinh có sự rạn nứt. So với giết chết Bạch Tinh nàng càng hi vọng Bạch Tinh có thể trở thành một thành viên của bọn họ.</w:t>
      </w:r>
    </w:p>
    <w:p>
      <w:pPr>
        <w:pStyle w:val="BodyText"/>
      </w:pPr>
      <w:r>
        <w:t xml:space="preserve">- Đạo bất đồng, không thể cùng nhau bàn bạc!</w:t>
      </w:r>
    </w:p>
    <w:p>
      <w:pPr>
        <w:pStyle w:val="BodyText"/>
      </w:pPr>
      <w:r>
        <w:t xml:space="preserve">Bạch Tinh nói xong, lại cầm Yêu thần thương đứng lên. Lúc này toàn thân hắn tản ra một khí tức giống như dã thú. Rất rõ ràng Bạch Tinh không phải là một nam nhân nguyện ý bị người dễ dàng giết chết.</w:t>
      </w:r>
    </w:p>
    <w:p>
      <w:pPr>
        <w:pStyle w:val="BodyText"/>
      </w:pPr>
      <w:r>
        <w:t xml:space="preserve">- Cẩn thận, đừng để ta lôi kéo hai người các ngươi chôn cùng ta!</w:t>
      </w:r>
    </w:p>
    <w:p>
      <w:pPr>
        <w:pStyle w:val="BodyText"/>
      </w:pPr>
      <w:r>
        <w:t xml:space="preserve">Bạch Tinh cười ha ha. Nhiều năm trước hắn dẫn theo người bao vây giết chết Chiến Vương tại hải ngoại. Nhiều năm sau ngày hôm nay mình lại trở thành con mồi. Hôm nay là mười phương mai phục, Bạch Tinh không còn đường thối lui chỉ có thể cố gắng hết sức kéo nhiều kẻ chịu tội thay.</w:t>
      </w:r>
    </w:p>
    <w:p>
      <w:pPr>
        <w:pStyle w:val="BodyText"/>
      </w:pPr>
      <w:r>
        <w:t xml:space="preserve">Ma thần dưới chân Bạch Tinh lại phát ra một tiếng rít gào. Một tiếng này rít gào chấn động đến mức mây đen trong phạm vi ngàn dặm đều bay tán loạn. Bão táp lại nổi lên trong Sa Châu. Mặt trăng từ trên trời rơi ra, ánh trăng chiếu khắp khiến Sa Châu trở thành màu trắng bạc.</w:t>
      </w:r>
    </w:p>
    <w:p>
      <w:pPr>
        <w:pStyle w:val="BodyText"/>
      </w:pPr>
      <w:r>
        <w:t xml:space="preserve">Trong đại địa Sa Châu, máu tươi đã nhuộm đỏ thành từng mảng. Dưới ánh trăng những nơi này thật sự thê lương nói không ra lời.</w:t>
      </w:r>
    </w:p>
    <w:p>
      <w:pPr>
        <w:pStyle w:val="BodyText"/>
      </w:pPr>
      <w:r>
        <w:t xml:space="preserve">- Đúng là một đàn ông. Tuy nhiên trên chiến trường chưa từng có thông cảm!</w:t>
      </w:r>
    </w:p>
    <w:p>
      <w:pPr>
        <w:pStyle w:val="BodyText"/>
      </w:pPr>
      <w:r>
        <w:t xml:space="preserve">Giờ phút này Hàn Sa cảm thấy có chút bội phục Bạch Tinh. Biết rõ chắc chắn phải chết vẫn có thể gắng gượng một lần cuối cùng bảo vệ niềm tin của mình. Nhân vật như vậy đáng để bọn họ tôn trọng.</w:t>
      </w:r>
    </w:p>
    <w:p>
      <w:pPr>
        <w:pStyle w:val="BodyText"/>
      </w:pPr>
      <w:r>
        <w:t xml:space="preserve">Nếu như vừa nãy Bạch Tinh thật sự đáp ứng lời đề nghị của Thượng Quan Hồng, mặc dù bọn họ hài lòng nhưng trong nội tâm lại xem thường Bạch Tinh. Lâm trận phản chiến, loại như vậy cũng rất khó có thể đi tới cấp bậc như Bạch Tinh.</w:t>
      </w:r>
    </w:p>
    <w:p>
      <w:pPr>
        <w:pStyle w:val="BodyText"/>
      </w:pPr>
      <w:r>
        <w:t xml:space="preserve">Trong mắt rất nhiều người, Bạch Tinh là một người có vận khí tốt thôi. Nhưng mọi người thường thường sẽ bỏ qua một điểm, đó chính là vận may cũng là một phần của thực lực. Phần lớn mọi người đều cho rằng Âu Dương dựa vào vận may nghịch thiên từng bước tới ngày hôm nay. Nhưng nếu như Âu Dương không có tâm tính vững như là bàn thạch, cho dù có vận may tốt đến mấy cũng không có cách nào khiến Âu Dương nghịch thiên!</w:t>
      </w:r>
    </w:p>
    <w:p>
      <w:pPr>
        <w:pStyle w:val="BodyText"/>
      </w:pPr>
      <w:r>
        <w:t xml:space="preserve">- Nghe nói Tiên giới đã từng có một cường giả tên là Thương Long Đao Khách. Hắn đã bị Tiễn Thần Âu Dương tiêu diệt tại hải ngoại. Ta cũng chơi đao. Cây đao này đã trăm vạn năm chưa từng uống máu. Dưới cái nhìn của ta, trong thiên hạ có thể xem người là một người xứng để đao của ta uống máu!</w:t>
      </w:r>
    </w:p>
    <w:p>
      <w:pPr>
        <w:pStyle w:val="BodyText"/>
      </w:pPr>
      <w:r>
        <w:t xml:space="preserve">Hàn Sa nói xong, một thanh loan đao bằng ngọc giống như mặt trăng trên cửu thiên từ trong không gian bay vụt xuống.</w:t>
      </w:r>
    </w:p>
    <w:p>
      <w:pPr>
        <w:pStyle w:val="BodyText"/>
      </w:pPr>
      <w:r>
        <w:t xml:space="preserve">Cây đao này giống như mặt trăng hóa thân. Phía trê thanh loan đao tản ra ánh trăng nhàn nhạt. Ánh trăng này lạnh như nước. Nếu như đây không phải là đao của Hàn Sa, mà đặt trong nhà một phú hào nào đó, có khả năng sẽ bị người ta cho là một đồ chơi để ngắm. Dù sao cũng không có ai lại nghĩ tới chuyện có người dùng đao ngọc chém người?</w:t>
      </w:r>
    </w:p>
    <w:p>
      <w:pPr>
        <w:pStyle w:val="BodyText"/>
      </w:pPr>
      <w:r>
        <w:t xml:space="preserve">Không sai, cây đao của Hàn Sa này là ngọc đao. Nhưng cho dù là Thứ Kiêu Cung cũng không chắc có thể chém đứt được thanh loan đao này. Thanh loan đao này liên kết với tính mạng của Hàn Sa, giống như thanh đao của Trầm Điễn.</w:t>
      </w:r>
    </w:p>
    <w:p>
      <w:pPr>
        <w:pStyle w:val="BodyText"/>
      </w:pPr>
      <w:r>
        <w:t xml:space="preserve">- Đao của ta có tên là Nguyệt Quang. Mỗi khi tới đêm trăng tròn nó sẽ trở thành Đao hung ác nhất trong thiên hạ!</w:t>
      </w:r>
    </w:p>
    <w:p>
      <w:pPr>
        <w:pStyle w:val="BodyText"/>
      </w:pPr>
      <w:r>
        <w:t xml:space="preserve">Lúc này Hàn Sa nhìn Nguyệt Quang tản ra hào quang như ngọc. Vào thời điểm khác, cây đao này chỉ có màu đen. Chỉ vào lúc đêm trăng tròn nó mới có thể biến thành như vậy. Người bình thường sẽ bị vẻ ôn nhuận của ngọc đao lúc này lừa gạt, không biết vào lúc này Nguyệt Quang mới thật sự là Nguyệt Quang...</w:t>
      </w:r>
    </w:p>
    <w:p>
      <w:pPr>
        <w:pStyle w:val="BodyText"/>
      </w:pPr>
      <w:r>
        <w:t xml:space="preserve">- Đao tốt!</w:t>
      </w:r>
    </w:p>
    <w:p>
      <w:pPr>
        <w:pStyle w:val="BodyText"/>
      </w:pPr>
      <w:r>
        <w:t xml:space="preserve">Cho dù là Bạch Tinh, thời điểm nhìn thấy cây đao này, hắn cũng không khỏi tán thưởng một tiếng. Cây đao này tuyệt đối sẽ không kém hơn chiến đao Thương Long. Bên trong chiến đao Thương Long có Long Hồn.</w:t>
      </w:r>
    </w:p>
    <w:p>
      <w:pPr>
        <w:pStyle w:val="Compact"/>
      </w:pPr>
      <w:r>
        <w:br w:type="textWrapping"/>
      </w:r>
      <w:r>
        <w:br w:type="textWrapping"/>
      </w:r>
    </w:p>
    <w:p>
      <w:pPr>
        <w:pStyle w:val="Heading2"/>
      </w:pPr>
      <w:bookmarkStart w:id="966" w:name="chương-990-nguyệt-quang-đạo-yêu-thần-ấn"/>
      <w:bookmarkEnd w:id="966"/>
      <w:r>
        <w:t xml:space="preserve">944. Chương 990: Nguyệt Quang Đạo! Yêu Thần Ấn</w:t>
      </w:r>
    </w:p>
    <w:p>
      <w:pPr>
        <w:pStyle w:val="Compact"/>
      </w:pPr>
      <w:r>
        <w:br w:type="textWrapping"/>
      </w:r>
      <w:r>
        <w:br w:type="textWrapping"/>
      </w:r>
      <w:r>
        <w:t xml:space="preserve">Cụ thể Nguyệt Quang này có uy lực tới mức nào, thực sự không biết được. Nhưng không nghi ngờ chút nào, có lẽ nó còn nguy hiểm hơn cả chiến đao Thương Long.</w:t>
      </w:r>
    </w:p>
    <w:p>
      <w:pPr>
        <w:pStyle w:val="BodyText"/>
      </w:pPr>
      <w:r>
        <w:t xml:space="preserve">- Ta không có vũ khí tốt như vậy. Miêu trảo trên tay ta chính là binh khí tốt nhất của ta...</w:t>
      </w:r>
    </w:p>
    <w:p>
      <w:pPr>
        <w:pStyle w:val="BodyText"/>
      </w:pPr>
      <w:r>
        <w:t xml:space="preserve">Thượng Quan Hồng lắc cánh tay mình một chút. Nhưng cái chuông nhỏ trên bộ móng vuốt của nàng bắt đầu rung động kêu lên những tiếng đinh đang. Nếu như không phải nữ nhân này mang nó, rất nhiều người có thể sẽ cho rằng bộ móng vuốt là một thứ trang sức...</w:t>
      </w:r>
    </w:p>
    <w:p>
      <w:pPr>
        <w:pStyle w:val="BodyText"/>
      </w:pPr>
      <w:r>
        <w:t xml:space="preserve">- Không nên xem thường miêu trảo của Hồng tỷ. Hồng tỷ đã từng có một cái tên là Huyết Tu La. Rất nhiều người đã chết dưới miêu trảo của nàng!</w:t>
      </w:r>
    </w:p>
    <w:p>
      <w:pPr>
        <w:pStyle w:val="BodyText"/>
      </w:pPr>
      <w:r>
        <w:t xml:space="preserve">Hàn Sa rất tốt tâm nhắc nhở.</w:t>
      </w:r>
    </w:p>
    <w:p>
      <w:pPr>
        <w:pStyle w:val="BodyText"/>
      </w:pPr>
      <w:r>
        <w:t xml:space="preserve">- Huyết Tu La sao? Ta có một bằng hữu là Tu La chân chính. Sau này hẳn các ngươi sẽ được gặp!</w:t>
      </w:r>
    </w:p>
    <w:p>
      <w:pPr>
        <w:pStyle w:val="BodyText"/>
      </w:pPr>
      <w:r>
        <w:t xml:space="preserve">Bất tri bất giác Bạch Tinh liền nghĩ đến Âu Dương. Tuy nhiên hắn biết, hôm nay qua đi, chắc hẳn mình sẽ không có cơ hội nhìn thấy Âu Dương nữa.</w:t>
      </w:r>
    </w:p>
    <w:p>
      <w:pPr>
        <w:pStyle w:val="BodyText"/>
      </w:pPr>
      <w:r>
        <w:t xml:space="preserve">Hai người kia bao vây mình ở đây. Phía sau còn có một Liễu Chân Ngôn đang chờ đợi mình. Bọn họ chắc chắn sẽ không thể thả mình đi. Trên căn bản đây chính là một trận chiến mình mà mình chắc chắn phải chết.</w:t>
      </w:r>
    </w:p>
    <w:p>
      <w:pPr>
        <w:pStyle w:val="BodyText"/>
      </w:pPr>
      <w:r>
        <w:t xml:space="preserve">Giờ phút này Bạch Tinh đã hiểu rõ Chiến Vương làm gì để có thể thiên hạ vô địch. Mình đối mặt với tình thế chắc chắn phải chết cho dù tâm tính có bình tĩnh hơn nữa cũng sẽ có một chút sóng gợn. Nhưng lúc trước Chiến Vương lại một mình đến chỗ hẹn. Chỉ điểm này trong thiên hạ đã không có người nào có thể sánh bằng.</w:t>
      </w:r>
    </w:p>
    <w:p>
      <w:pPr>
        <w:pStyle w:val="BodyText"/>
      </w:pPr>
      <w:r>
        <w:t xml:space="preserve">- Người ngươi nói hẳn chính là Tiễn Thần Âu Dương đúng không? Thiên Vương đã từng nói với chúng ta về hắn!</w:t>
      </w:r>
    </w:p>
    <w:p>
      <w:pPr>
        <w:pStyle w:val="BodyText"/>
      </w:pPr>
      <w:r>
        <w:t xml:space="preserve">Thượng Quan Hồng vẫn rất muốn biết, rốt cuộc Âu Dương là hạng người thế nào, mà có thể khiến Thiên Vương tôn sùng như vậy.</w:t>
      </w:r>
    </w:p>
    <w:p>
      <w:pPr>
        <w:pStyle w:val="BodyText"/>
      </w:pPr>
      <w:r>
        <w:t xml:space="preserve">- Bớt nói những lời vô nghĩa, đến đây đi!</w:t>
      </w:r>
    </w:p>
    <w:p>
      <w:pPr>
        <w:pStyle w:val="BodyText"/>
      </w:pPr>
      <w:r>
        <w:t xml:space="preserve">Bạch Tinh giậm chân một cái. Vèo một tiếng Ma thần dưới chân chui vào trong Yêu thần thương. Yêu thần thương vốn phát ra hào quang sáng chói. Vào thời điểm Ma thần đã chui vào trong, không ngờ hào quang tắt hết, thay vào đó chính là một loại sắc thái ma huyễn xuất hiện ở trên thân Yêu thần thương.</w:t>
      </w:r>
    </w:p>
    <w:p>
      <w:pPr>
        <w:pStyle w:val="BodyText"/>
      </w:pPr>
      <w:r>
        <w:t xml:space="preserve">Giờ phút này Yêu thần thương khiến người ta có cảm giác rất tà ác, có thể cắn nuốt lực lượng linh hồn người khác!</w:t>
      </w:r>
    </w:p>
    <w:p>
      <w:pPr>
        <w:pStyle w:val="BodyText"/>
      </w:pPr>
      <w:r>
        <w:t xml:space="preserve">- Cẩn thận!</w:t>
      </w:r>
    </w:p>
    <w:p>
      <w:pPr>
        <w:pStyle w:val="BodyText"/>
      </w:pPr>
      <w:r>
        <w:t xml:space="preserve">Lần trước thời điểm Hàn Sa giao thủ với Bạch Tinh không sử dụng Nguyệt Đao. Còn lần này có Nguyệt Đao trong tay, Hàn Sa thực sự có một loại cảm giác dám nhìn thiên hạ bằng nửa con mắt.</w:t>
      </w:r>
    </w:p>
    <w:p>
      <w:pPr>
        <w:pStyle w:val="BodyText"/>
      </w:pPr>
      <w:r>
        <w:t xml:space="preserve">Vù..</w:t>
      </w:r>
    </w:p>
    <w:p>
      <w:pPr>
        <w:pStyle w:val="BodyText"/>
      </w:pPr>
      <w:r>
        <w:t xml:space="preserve">Nguyệt Quang Đao chuyển động xung quanh Hàn Sa. Theo chuyển động của Nguyệt Quang Đao, không ngờ bên cạnh Hàn Sa hình thành một mặt trăng mới!</w:t>
      </w:r>
    </w:p>
    <w:p>
      <w:pPr>
        <w:pStyle w:val="BodyText"/>
      </w:pPr>
      <w:r>
        <w:t xml:space="preserve">Không sai. Mặt trăng này thậm chí còn sáng hơn cả mặt trăng đang treo trên bầu trời. Mặt trăng trên bầu trời giống như cảm thấy xấu hổ. Một mảng mây đen kéo tới che nó lại.</w:t>
      </w:r>
    </w:p>
    <w:p>
      <w:pPr>
        <w:pStyle w:val="BodyText"/>
      </w:pPr>
      <w:r>
        <w:t xml:space="preserve">Thời điểm mặt trăng trên bầu trời bị che khuất, Nguyệt Đao liền biến thành một mặt trăng thật sự.</w:t>
      </w:r>
    </w:p>
    <w:p>
      <w:pPr>
        <w:pStyle w:val="BodyText"/>
      </w:pPr>
      <w:r>
        <w:t xml:space="preserve">Từ phía xa nhìn tới, Hàn Sa giống như cầm mặt trăng trong tay chiến đấu với Bạch Tinh vậy. Rất nhiều Nhân tộc và Yêu tộc nhìn thấy cảnh tượng này đều ở lại.</w:t>
      </w:r>
    </w:p>
    <w:p>
      <w:pPr>
        <w:pStyle w:val="BodyText"/>
      </w:pPr>
      <w:r>
        <w:t xml:space="preserve">Lấy mặt trăng trên cửu thiên làm binh khí! Đã có ai từng nhìn thấy thủ đoạn như vậy? Mà lúc này Yêu tổ Bạch Tinh cầm Yêu thần thương trong tay. Yêu thần thương đã trở thành một phần thân thể của hắn. Mỗi lần Yêu thần thương chớp động, Nguyệt Quang đều sẽ bị chia ra làm hai. Từ phía xa nhìn qua, thật giống như một thương của Bạch Tinh đã tách mặt trăng trong trung gian thành hai nửa!</w:t>
      </w:r>
    </w:p>
    <w:p>
      <w:pPr>
        <w:pStyle w:val="BodyText"/>
      </w:pPr>
      <w:r>
        <w:t xml:space="preserve">Thương chém trăng sáng! Cuộc đại chiến như vậy đã khiến tất cả những người đang chiến đấu người ngừng lại. Đại chiến kinh thiên như vậy, mắt có thể nhìn thấy một hồi, dù chết ở chỗ này cũng coi như là đáng giá.</w:t>
      </w:r>
    </w:p>
    <w:p>
      <w:pPr>
        <w:pStyle w:val="BodyText"/>
      </w:pPr>
      <w:r>
        <w:t xml:space="preserve">- Đừng nói ta lấy nhiều khi dễ ít!</w:t>
      </w:r>
    </w:p>
    <w:p>
      <w:pPr>
        <w:pStyle w:val="BodyText"/>
      </w:pPr>
      <w:r>
        <w:t xml:space="preserve">Thượng Quan Hồng nhìn thấy Bạch Tinh cầm Yêu thần thương trong tay lại có lực lượng chiến đấu ngang bằng với Hàn Sa cầm Nguyệt Quang Đao, nàng vì không muốn cành mẹ đẻ cành con vội vàng xông lên. Trận chiến một chọi một vừa nãy biến thành hiện tại hai người đánh một.</w:t>
      </w:r>
    </w:p>
    <w:p>
      <w:pPr>
        <w:pStyle w:val="BodyText"/>
      </w:pPr>
      <w:r>
        <w:t xml:space="preserve">Có thêm Thượng Quan Hồng ở đây, Bạch Tinh vẫn không lùi bước. Yêu thần thương trong tay đã bị hắn múa tạo thành một vách tường. Thời điểm Yêu thần thương múa, Ma thần rít gào khiến thiên địa rung chuyển. Vô số ma ảnh bay trên khôngtrung.</w:t>
      </w:r>
    </w:p>
    <w:p>
      <w:pPr>
        <w:pStyle w:val="BodyText"/>
      </w:pPr>
      <w:r>
        <w:t xml:space="preserve">- Ánh trăng đến thế gian!</w:t>
      </w:r>
    </w:p>
    <w:p>
      <w:pPr>
        <w:pStyle w:val="BodyText"/>
      </w:pPr>
      <w:r>
        <w:t xml:space="preserve">Hàn Sa tung Nguyệt Quang Đao trong tay ra. Nguyệt Quang Đao xông lên tận cửu thiên, xé ra đám mây vốn đang che khuất mặt trăng. Sau đó ánh trăng màu trắng bạc được phóng to vô hạn trên không trung, cuối cùng không ngờ thật sự che khuất mặt trăng ở phía sau!</w:t>
      </w:r>
    </w:p>
    <w:p>
      <w:pPr>
        <w:pStyle w:val="BodyText"/>
      </w:pPr>
      <w:r>
        <w:t xml:space="preserve">Mà lúc này Nguyệt Quang Đao giống như một chiếc gương. Sau khi Hàn Sa vừa nói xong một câu, từ trong Nguyệt Quang Đao bất ngờ bắn ra vô số đạo ánh trăng giống như những mũi tên nhọn mà mắt thường cũng có thể thấy được.</w:t>
      </w:r>
    </w:p>
    <w:p>
      <w:pPr>
        <w:pStyle w:val="BodyText"/>
      </w:pPr>
      <w:r>
        <w:t xml:space="preserve">Đinh!</w:t>
      </w:r>
    </w:p>
    <w:p>
      <w:pPr>
        <w:pStyle w:val="BodyText"/>
      </w:pPr>
      <w:r>
        <w:t xml:space="preserve">Yêu thần thương lưu chuyển, đánh bay từng đạo ánh trăng. Những ánh trăng này là ánh trăng chân chính. Nguyệt Quang Đao tự mình hóa thành mặt trăng, lấy hào quang của mặt trăng làm chất dẫn tản mát ra từng ánh trăng giống như mũi tên nhọn. Có lẽ những ánh trăng này không phải là rất mạnh, nhưng số lượng của nó lại rất nhiều!</w:t>
      </w:r>
    </w:p>
    <w:p>
      <w:pPr>
        <w:pStyle w:val="BodyText"/>
      </w:pPr>
      <w:r>
        <w:t xml:space="preserve">- Ánh trăng có thể chiếu rọi đến đâu, chính là phạm vi công kích của ta! Ngươi không cần phí công nữa!</w:t>
      </w:r>
    </w:p>
    <w:p>
      <w:pPr>
        <w:pStyle w:val="BodyText"/>
      </w:pPr>
      <w:r>
        <w:t xml:space="preserve">Hàn Sa ôm hai tay nhìn. Ánh trăng càng ngày càng dày đặc. Bạch Tinh đã bắt đầu từ trạng thái ung dung biến thành luống cuống tay chân.</w:t>
      </w:r>
    </w:p>
    <w:p>
      <w:pPr>
        <w:pStyle w:val="BodyText"/>
      </w:pPr>
      <w:r>
        <w:t xml:space="preserve">Hơn nữa Bạch Tinh còn phải bỏ ra không ít thời gian chống đỡ với Thượng Quan Hồng luôn đột nhiên đánh vỡ hư không từ trong hắc ám đến đánh lén! Hai đại cường giả này đồng thời bao vây tấn công, Bạch Tinh chẳng những không có vẻ chán chường. trái lại có một cảm giác hào khí ngất trời!</w:t>
      </w:r>
    </w:p>
    <w:p>
      <w:pPr>
        <w:pStyle w:val="BodyText"/>
      </w:pPr>
      <w:r>
        <w:t xml:space="preserve">- Sảng khoái! Hôm nay mặc dù chết, có thể có một trận chiến đấu như vậy cũng không uổng công ta tới thế gian này!</w:t>
      </w:r>
    </w:p>
    <w:p>
      <w:pPr>
        <w:pStyle w:val="BodyText"/>
      </w:pPr>
      <w:r>
        <w:t xml:space="preserve">Bạch Tinh đưa tay vào trong người, sau đó lấy ra một món đồ. Đây mới là vũ khí bí mật cuối cùng của Yêu tổ Bạch Tinh —— Yêu Thần Ấn!</w:t>
      </w:r>
    </w:p>
    <w:p>
      <w:pPr>
        <w:pStyle w:val="BodyText"/>
      </w:pPr>
      <w:r>
        <w:t xml:space="preserve">Có rất nhiều cách nói liên quan đến Ấn của Yêu Thần. Loại thứ nhất từng xuất hiện trong lịch sử chính là Yêu Thần Mão. Lấy lực lượng đại yêu làm trụ cột, cởi bỏ phong ấn của Yêu Thần Ấn có thể đánh ra một đòn kinh thiên. Ban đầu khi Âu Dương ở hải ngoại cũng thấy từng nhìn thấy Yêu Thần Ấn.</w:t>
      </w:r>
    </w:p>
    <w:p>
      <w:pPr>
        <w:pStyle w:val="BodyText"/>
      </w:pPr>
      <w:r>
        <w:t xml:space="preserve">Có cách nói khác nói Yêu Thần Ấn là một loại thần thông của Yêu tổ. Sự thần thông này có thể diệt thế. Cho dù là Yêu tổ cũng không dám dễ dàng sử dụng. Bởi vì thần thông Yêu Thần Ần này tổn hao cũng vô cùng nghiêm trọng.</w:t>
      </w:r>
    </w:p>
    <w:p>
      <w:pPr>
        <w:pStyle w:val="BodyText"/>
      </w:pPr>
      <w:r>
        <w:t xml:space="preserve">Còn có cách nói thứ ba. Yêu Thần Ấn là một pháp bảo, một pháp bảo thật sự! Trong quá khứ, cách nói này thậm chí có chút buồn cười. Nhưng sau ngày hôm nay chỉ sợ thiên hạ đều sẽ biết tới một pháp bảo tên là Yêu Thần Ấn!</w:t>
      </w:r>
    </w:p>
    <w:p>
      <w:pPr>
        <w:pStyle w:val="BodyText"/>
      </w:pPr>
      <w:r>
        <w:t xml:space="preserve">Thứ Bạch Tinh lấy ra chính là Yêu Thần Ấn, cũng chính là pháp bảo bảo toàn tính mạng của Yêu tổ. Lúc trước thời điểm lão Yêu tổ giao Yêu Thần Ấn cho Bạch Tinh từng nói, Yêu Thần Ấn là bí mật lớn nhất của Yêu tổ. Trừ phi chắc chắn phải chết, bằng không tuyệt đối không thể sử dụng.</w:t>
      </w:r>
    </w:p>
    <w:p>
      <w:pPr>
        <w:pStyle w:val="BodyText"/>
      </w:pPr>
      <w:r>
        <w:t xml:space="preserve">Mà hôm nay Bạch Tinh không còn cố kỵ nữa. Trận chiến ngày hôm nay cũng coi như để Yêu Thần Ấn đến thế gian, để thế giới này biết được sự đáng sợ của món bảo vật này.</w:t>
      </w:r>
    </w:p>
    <w:p>
      <w:pPr>
        <w:pStyle w:val="BodyText"/>
      </w:pPr>
      <w:r>
        <w:t xml:space="preserve">- Phong!</w:t>
      </w:r>
    </w:p>
    <w:p>
      <w:pPr>
        <w:pStyle w:val="BodyText"/>
      </w:pPr>
      <w:r>
        <w:t xml:space="preserve">Bạch Tinh tung Yêu Thần Ấn trong tay ra.</w:t>
      </w:r>
    </w:p>
    <w:p>
      <w:pPr>
        <w:pStyle w:val="Compact"/>
      </w:pPr>
      <w:r>
        <w:br w:type="textWrapping"/>
      </w:r>
      <w:r>
        <w:br w:type="textWrapping"/>
      </w:r>
    </w:p>
    <w:p>
      <w:pPr>
        <w:pStyle w:val="Heading2"/>
      </w:pPr>
      <w:bookmarkStart w:id="967" w:name="chương-991-kỳ-lân-và-thương-long-trên-thần-ấn"/>
      <w:bookmarkEnd w:id="967"/>
      <w:r>
        <w:t xml:space="preserve">945. Chương 991: Kỳ Lân Và Thương Long Trên Thần Ấn</w:t>
      </w:r>
    </w:p>
    <w:p>
      <w:pPr>
        <w:pStyle w:val="Compact"/>
      </w:pPr>
      <w:r>
        <w:br w:type="textWrapping"/>
      </w:r>
      <w:r>
        <w:br w:type="textWrapping"/>
      </w:r>
      <w:r>
        <w:t xml:space="preserve">Yêu Thần Ấn đón gió lớn lên rất nhanh. Chẳng mấy chốc Yêu Thần Ấn đã lớn bằng một ngọn núi nhỏ. Yêu Thần Ấn đều có một màu xanh. Phía trên Yêu Thần Ấn chính là một con kỳ lân và một con thương long đang tranh đấu.</w:t>
      </w:r>
    </w:p>
    <w:p>
      <w:pPr>
        <w:pStyle w:val="BodyText"/>
      </w:pPr>
      <w:r>
        <w:t xml:space="preserve">Yêu Thần Ấn không ngừng lớn lên, kỳ lân và thương long phía trên đại ấn không ngờ cũng theo đó mà sống lại!</w:t>
      </w:r>
    </w:p>
    <w:p>
      <w:pPr>
        <w:pStyle w:val="BodyText"/>
      </w:pPr>
      <w:r>
        <w:t xml:space="preserve">- Chiến đấu vì Yêu tổ!</w:t>
      </w:r>
    </w:p>
    <w:p>
      <w:pPr>
        <w:pStyle w:val="BodyText"/>
      </w:pPr>
      <w:r>
        <w:t xml:space="preserve">Hai âm thanh xuất hiện trên cửu thiên! Đây chính là Kỳ Lân Vương đời thứ nhất và Thương Long Vương đời thứ nhất. Hai đại cường giả này đều là nhân vật tiếp cận tổ cấp. Bọn họ cam tâm tình nguyện lấy thân hóa thành Yêu Thần Ấn vĩnh viễn thủ hộ Yêu tổ vĩnh viễn thủ hộ hưng thịnh của Yêu tộc.</w:t>
      </w:r>
    </w:p>
    <w:p>
      <w:pPr>
        <w:pStyle w:val="BodyText"/>
      </w:pPr>
      <w:r>
        <w:t xml:space="preserve">Mà hôm nay hai vị lão đại này rốt cuộc lại được Bạch Tinh đánh thức. Bởi vì hiện tại đã đến giây phút chắc chắn phải chết. Thậm chí Bạch Tinh nghi ngờ cho dù có hai vị lão đại này sóng vai chiến đấu với mình, mình vẫn khó có thể bỏ chạy được!</w:t>
      </w:r>
    </w:p>
    <w:p>
      <w:pPr>
        <w:pStyle w:val="BodyText"/>
      </w:pPr>
      <w:r>
        <w:t xml:space="preserve">- Được lắm. Không ngờ Yêu Thần Ấn phong ấn hai nhân vật tiếp cận tổ cấp!</w:t>
      </w:r>
    </w:p>
    <w:p>
      <w:pPr>
        <w:pStyle w:val="BodyText"/>
      </w:pPr>
      <w:r>
        <w:t xml:space="preserve">Thượng Quan Hồng từ trong hư không phá tan thời không đi ra. Thoáng nhìn về phía Kỳ Lân Vương và Thương Long Vương trong không trung, nàng gật đầu tiếp tục nói:</w:t>
      </w:r>
    </w:p>
    <w:p>
      <w:pPr>
        <w:pStyle w:val="BodyText"/>
      </w:pPr>
      <w:r>
        <w:t xml:space="preserve">- Tuy nhiên Bạch Tinh, đã quá muộn rồi. Hôm nay ta đã bày ra tứ phương chiến trận. Đây chính là đại trận lúc trước các ngươi đã sử dụng khi bao vây giết Chiến Vương. Hôm nay ngươi chết ở chỗ này xem như không oán rồi!</w:t>
      </w:r>
    </w:p>
    <w:p>
      <w:pPr>
        <w:pStyle w:val="BodyText"/>
      </w:pPr>
      <w:r>
        <w:t xml:space="preserve">Thượng Quan Hồng nói xong nở nụ cười xinh đẹp.</w:t>
      </w:r>
    </w:p>
    <w:p>
      <w:pPr>
        <w:pStyle w:val="BodyText"/>
      </w:pPr>
      <w:r>
        <w:t xml:space="preserve">Không thể không nói, nữ nhân này rất mê người. Nhưng nghe nữ nhân này nói tuyệt đối không ai liên hệ nữ nhân này với sự mê người được nữa. Người này đã không thể xem như là một nữ tử nữa. Đây căn bản là một nữ ma! Một nữ ma thật sự!</w:t>
      </w:r>
    </w:p>
    <w:p>
      <w:pPr>
        <w:pStyle w:val="BodyText"/>
      </w:pPr>
      <w:r>
        <w:t xml:space="preserve">- Ngày hôm nay ta lấy ra Yêu Thần Ấn đã không có dự định rời đi nữa!</w:t>
      </w:r>
    </w:p>
    <w:p>
      <w:pPr>
        <w:pStyle w:val="BodyText"/>
      </w:pPr>
      <w:r>
        <w:t xml:space="preserve">Bắt đầu từ giây phút Bạch Tinh ném Yêu Thần Ấn ra, hắn đã không có dự định rời khỏi nữa. Mục đích của hắn kéo cả hai người này cùng chết với mình.</w:t>
      </w:r>
    </w:p>
    <w:p>
      <w:pPr>
        <w:pStyle w:val="BodyText"/>
      </w:pPr>
      <w:r>
        <w:t xml:space="preserve">Thiên Đình có bảy đại cường giả. Liên quân Tiên Giới chỉ có hai đại cường giả. Ngày hôm nay hắn chết chỉ sợ sẽ khiến tất cả liên quân Tiên Giới sụp đổ...</w:t>
      </w:r>
    </w:p>
    <w:p>
      <w:pPr>
        <w:pStyle w:val="BodyText"/>
      </w:pPr>
      <w:r>
        <w:t xml:space="preserve">- Vậy đánh đi!</w:t>
      </w:r>
    </w:p>
    <w:p>
      <w:pPr>
        <w:pStyle w:val="BodyText"/>
      </w:pPr>
      <w:r>
        <w:t xml:space="preserve">Hàn Sa cười ha ha. Ánh trăng vô tận trừ trên không trung chiếu xuống. Ánh trăng vừa xuất hiện, chí dương hỏa kỳ lân của Kỳ Lân Vương cũng bùng lên. Hỏa diễm thiêu đốt tới mức ánh sáng cũng phải vặn vẹo! Không ngờ trong lúc này Thương Long Vương lại đi khắp nơi trong biển lửa của Kỳ Lân Vương. Ai không biết còn tưởng rằng hắn là một Hỏa Long!</w:t>
      </w:r>
    </w:p>
    <w:p>
      <w:pPr>
        <w:pStyle w:val="BodyText"/>
      </w:pPr>
      <w:r>
        <w:t xml:space="preserve">Chí dương hỏa kỳ lân! Tại hải ngoại, chí dương hỏa kỳ lân bại bởi hỏa diễm linh hồn. Hiện tại thử xem chí dương hỏa kỳ lân thế nào. Sau này cũng có sự chuẩn bị tốt hơn!</w:t>
      </w:r>
    </w:p>
    <w:p>
      <w:pPr>
        <w:pStyle w:val="BodyText"/>
      </w:pPr>
      <w:r>
        <w:t xml:space="preserve">Thượng Quan Hồng nghĩ như vậy. Cả người nàng lập tức tiến vào trong biển lửa. Hỏa diễm cực nóng thiêu đốt. Cho dù là Thượng Quan Hồng đạt tới giai đoạn cường giả này cũng có một cảm giác muốn nghẹn thở.</w:t>
      </w:r>
    </w:p>
    <w:p>
      <w:pPr>
        <w:pStyle w:val="BodyText"/>
      </w:pPr>
      <w:r>
        <w:t xml:space="preserve">Thượng Quan Hồng mấy lần muốn phá vỡ thời không bay đi lại phát hiện hỏa diễm đã thiêu đốt thời không xung quanh tới mức nát vụn. Mình thậm chí không tìm được đường để rời khỏi!</w:t>
      </w:r>
    </w:p>
    <w:p>
      <w:pPr>
        <w:pStyle w:val="BodyText"/>
      </w:pPr>
      <w:r>
        <w:t xml:space="preserve">- Hỏa diễm thật lợi hại!</w:t>
      </w:r>
    </w:p>
    <w:p>
      <w:pPr>
        <w:pStyle w:val="BodyText"/>
      </w:pPr>
      <w:r>
        <w:t xml:space="preserve">Thượng Quan Hồng xoay người trốn vào trong ánh trăng của Hàn Sa. Nếu quả thật để chí dương hỏa kỳ lân tiếp tục thiêu đốt, có lẽ nàng thật sự không thể đi ra.</w:t>
      </w:r>
    </w:p>
    <w:p>
      <w:pPr>
        <w:pStyle w:val="BodyText"/>
      </w:pPr>
      <w:r>
        <w:t xml:space="preserve">- Ngươi có hỏa, ta có thủy! Ánh trăng của ta chính là thủy có thể dập tắt tất cả hỏa diễm trong thiên hạ!</w:t>
      </w:r>
    </w:p>
    <w:p>
      <w:pPr>
        <w:pStyle w:val="BodyText"/>
      </w:pPr>
      <w:r>
        <w:t xml:space="preserve">Hàn Sa nở nụ cười. Sau đó ánh trăng như trút xuống. Ánh trăng bàng bạc giống như nước mưa, tưới vào bên trên chí dương hỏa kỳ lân không ngờ khiến chí dương hỏa kỳ lân như muốn tắt.</w:t>
      </w:r>
    </w:p>
    <w:p>
      <w:pPr>
        <w:pStyle w:val="BodyText"/>
      </w:pPr>
      <w:r>
        <w:t xml:space="preserve">- Chút tài mọn!</w:t>
      </w:r>
    </w:p>
    <w:p>
      <w:pPr>
        <w:pStyle w:val="BodyText"/>
      </w:pPr>
      <w:r>
        <w:t xml:space="preserve">Kỳ Lân Vương nổi giận gầm lên một tiếng. Một thế giới thụ với hỏa diễm thiêu đốt bay ra. Kỳ Lân Vương đời thứ nhất chính là Kỳ Lân Vương một sừng. Ngay cả Kỳ Lân Vương thế hệ hiện tại còn tu luyện ra Thế Giới Thụ, vậy Kỳ Lân Vương một sừng đời thứ nhất sao có thể không làm được!</w:t>
      </w:r>
    </w:p>
    <w:p>
      <w:pPr>
        <w:pStyle w:val="BodyText"/>
      </w:pPr>
      <w:r>
        <w:t xml:space="preserve">Thế Giới Thụ vừa ra, trong nháy mắt hỏa diễm thiêu hủy tất cả. Lần này ngay cả Thương Long cũng không dám ở trong hỏa diễm. Hắn ngửa mặt lên trời rít gào. Vô số ánh sáng màu xanh lấp loé tứ phương. Từng đợt phong vân và lôi âm bắt đầu tập hợp trên không trung.</w:t>
      </w:r>
    </w:p>
    <w:p>
      <w:pPr>
        <w:pStyle w:val="BodyText"/>
      </w:pPr>
      <w:r>
        <w:t xml:space="preserve">Nhưng không ngờ phong vân cuồng bạo như vậy, trước sau vẫn không có cách nào che lấp được hào quang do Nguyệt Quang Đao tản mát ra, cho nên lập tức tạo thành một tình huống rất cổ quái.</w:t>
      </w:r>
    </w:p>
    <w:p>
      <w:pPr>
        <w:pStyle w:val="BodyText"/>
      </w:pPr>
      <w:r>
        <w:t xml:space="preserve">Khắp bầu trời đều là mây đen nằm dày đặc, gió nổi mây phun, lại có một mặt trăng sáng treo trên bầu trời trước sau vẫn tỏa ra ánh trăng bàng bạc.</w:t>
      </w:r>
    </w:p>
    <w:p>
      <w:pPr>
        <w:pStyle w:val="BodyText"/>
      </w:pPr>
      <w:r>
        <w:t xml:space="preserve">Phía xa Nhân tộc và Yêu tộc đã sớm dừng cuộc chiến. rất nhiều người bọn họ đều đứng ngây ra nhìn đại chiến bên này. Muốn xem đại chiến kinh thế như vậy chỉ sợ người bình thường thật sự không thể làm được.</w:t>
      </w:r>
    </w:p>
    <w:p>
      <w:pPr>
        <w:pStyle w:val="BodyText"/>
      </w:pPr>
      <w:r>
        <w:t xml:space="preserve">- Ánh trăng kia quá kinh khủng. Ngay cả ngàn vạn phong vân do Thương Long Vương đời thứ nhất tạo ra cũng không thể che lấp được hào quang! Hơn nữa ngươi xem, ánh trăng của hắn lại có thể đối kháng với Thế Giới Thụ của Kỳ Lân Vương!</w:t>
      </w:r>
    </w:p>
    <w:p>
      <w:pPr>
        <w:pStyle w:val="BodyText"/>
      </w:pPr>
      <w:r>
        <w:t xml:space="preserve">Rất nhiều người đều thảo luận. Vào lúc này bọn họ dường như đã quên mất một khắc trước bọn họ vẫn còn đang chém giết lẫn nhau...</w:t>
      </w:r>
    </w:p>
    <w:p>
      <w:pPr>
        <w:pStyle w:val="BodyText"/>
      </w:pPr>
      <w:r>
        <w:t xml:space="preserve">- Vô dụng thôi. Một mình Hàn Sa đã có thể áp chế Kỳ Lân Vương và Thương Long Vương. Hắn còn có thể chia ra một phần tinh lực đối phó một chút với Bạch Tinh. Một khi Thượng Quan Hồng bất chấp xông vào, vậy chỉ sợ phía bên Bạch Tinh sẽ nhanh chóng thất bại!</w:t>
      </w:r>
    </w:p>
    <w:p>
      <w:pPr>
        <w:pStyle w:val="BodyText"/>
      </w:pPr>
      <w:r>
        <w:t xml:space="preserve">Mã Thanh Hà cũng đứng bàn luận về chuyện này. Hắn nhìn tình thế biến hóa trên không trung tất nhiên biết được nếu còn tiếp tục đánh, cuối cùng người bị bại vẫn nhất định là Bạch Tinh.</w:t>
      </w:r>
    </w:p>
    <w:p>
      <w:pPr>
        <w:pStyle w:val="BodyText"/>
      </w:pPr>
      <w:r>
        <w:t xml:space="preserve">Bạch Tinh muốn kéo theo một kẻ chịu tội thay!</w:t>
      </w:r>
    </w:p>
    <w:p>
      <w:pPr>
        <w:pStyle w:val="BodyText"/>
      </w:pPr>
      <w:r>
        <w:t xml:space="preserve">Mã Thanh Hà thở dài. Yêu tổ cường giả như vậy, không ngờ có ngày phải tới mức độ muốn kéo theo một kẻ chịu tội. Trước đây nếu nói ra điều này, sợ là sẽ chẳng có ai tin.</w:t>
      </w:r>
    </w:p>
    <w:p>
      <w:pPr>
        <w:pStyle w:val="BodyText"/>
      </w:pPr>
      <w:r>
        <w:t xml:space="preserve">- Ha!</w:t>
      </w:r>
    </w:p>
    <w:p>
      <w:pPr>
        <w:pStyle w:val="BodyText"/>
      </w:pPr>
      <w:r>
        <w:t xml:space="preserve">Yêu thần thương của Bạch Tinh chấn động. Cả người hắn bay lên cửu tiêu. Mội chân Bạch Tinh đạp lên vân thành, một chân đạp phù vân, một thương đâm về phía Nguyệt Quang Đao đang che lấp mặt trăng.</w:t>
      </w:r>
    </w:p>
    <w:p>
      <w:pPr>
        <w:pStyle w:val="BodyText"/>
      </w:pPr>
      <w:r>
        <w:t xml:space="preserve">Đinh!</w:t>
      </w:r>
    </w:p>
    <w:p>
      <w:pPr>
        <w:pStyle w:val="BodyText"/>
      </w:pPr>
      <w:r>
        <w:t xml:space="preserve">Một tiếng sắt thép va chạm vang lên. Nguyệt Quang Đao bị Bạch Tinh đánh bay. Đồng thời Thượng Quan Hồng và Hàn Sa cũng ra tay!</w:t>
      </w:r>
    </w:p>
    <w:p>
      <w:pPr>
        <w:pStyle w:val="BodyText"/>
      </w:pPr>
      <w:r>
        <w:t xml:space="preserve">Trong nháy mắt hung tính của Nguyệt Quang Đao rốt cuộc đã mở ra. Ánh trăng vô tận giống như những dây xích bắt đầu từ trên không trung bay xuống. Thượng Quan Hồng giống như một cái bóng xuất quỷ nhập thần, không ai nhìn thấy sự xuất hiện của nàng. Bởi vì trước sau nàng vẫn giấu mình trong hư không. Mỗi lần xuất hiện đánh một đòn không trúng lập trức trốn ra xa ngàn dặm.</w:t>
      </w:r>
    </w:p>
    <w:p>
      <w:pPr>
        <w:pStyle w:val="BodyText"/>
      </w:pPr>
      <w:r>
        <w:t xml:space="preserve">Nhưng càng như vậy lại càng khủng bố. Ngươi có thể dự phòng kẻ địch nhìn thấy được, nhưng ngươi nhất định phải cẩn thận khi không nhìn thấy kẻ địch. Cao thủ quyết đấu, một chút phân tâm nhỏ cũng có thể khiến kẻ địch lấy đi tính mạng của ngươi trong nháy mắt.</w:t>
      </w:r>
    </w:p>
    <w:p>
      <w:pPr>
        <w:pStyle w:val="BodyText"/>
      </w:pPr>
      <w:r>
        <w:t xml:space="preserve">- A...</w:t>
      </w:r>
    </w:p>
    <w:p>
      <w:pPr>
        <w:pStyle w:val="BodyText"/>
      </w:pPr>
      <w:r>
        <w:t xml:space="preserve">Bỗng nhiên một tiếng hét thảm từ phía xa truyền đến. Bạch Tinh quay đầu lại nhìn, liền thấy chẳng biết từ lúc nào Thượng Quan Hồng đã lẻn đến bên cạnh Thương Long Vương, miêu trảo trong tay chộp lên thân rồng của Thương Long Vương, xé rách một cái. Thương Long Vương vô cùng lớn lại bị Thượng Quan Hồng cứng rắn xé thành hai đoạn!</w:t>
      </w:r>
    </w:p>
    <w:p>
      <w:pPr>
        <w:pStyle w:val="Compact"/>
      </w:pPr>
      <w:r>
        <w:br w:type="textWrapping"/>
      </w:r>
      <w:r>
        <w:br w:type="textWrapping"/>
      </w:r>
    </w:p>
    <w:p>
      <w:pPr>
        <w:pStyle w:val="Heading2"/>
      </w:pPr>
      <w:bookmarkStart w:id="968" w:name="chương-992-tuyệt-thế-ngã-xuống-bi-ca-nổi-lên"/>
      <w:bookmarkEnd w:id="968"/>
      <w:r>
        <w:t xml:space="preserve">946. Chương 992: Tuyệt Thế Ngã Xuống, Bi Ca Nổi Lên</w:t>
      </w:r>
    </w:p>
    <w:p>
      <w:pPr>
        <w:pStyle w:val="Compact"/>
      </w:pPr>
      <w:r>
        <w:br w:type="textWrapping"/>
      </w:r>
      <w:r>
        <w:br w:type="textWrapping"/>
      </w:r>
      <w:r>
        <w:t xml:space="preserve">Nhìn thấy cảnh tượng như vậy vô số người run rẩy từng hồi. Trong cuộc chiến này, nguy hiểm nhất chính là Thượng Quan Hồng. Mỗi lần nàng xuất hiện nhất định sẽ gây ra hỗn loạn. Còn lần này Thương Long Vương đã ngã xuống!</w:t>
      </w:r>
    </w:p>
    <w:p>
      <w:pPr>
        <w:pStyle w:val="BodyText"/>
      </w:pPr>
      <w:r>
        <w:t xml:space="preserve">Tuy rằng Bạch Tinh rất thương tâm, nhưng Bạch Tinh lại không chút chần chừ. Hắn thậm chí không tiếp tục liếc mắt nhìn Thương Long Vương lần thứ hai. Bởi vì hắn biết, giây phút Thương Long Vương bị xé ra như vậy, hắn nhất định đã tử vong.</w:t>
      </w:r>
    </w:p>
    <w:p>
      <w:pPr>
        <w:pStyle w:val="BodyText"/>
      </w:pPr>
      <w:r>
        <w:t xml:space="preserve">Thượng Quan Hồng sẽ không cho Thương Long Vương cơ hội hồi phục! Quả nhiên, tất cả mọi chuyện phát sinh đúng với suy nghĩ của Bạch Tinh. Ngay cả Kỳ Lân Vương đang đứng ở ngay trước mắt thôi thúc Thế Giới Thụ cũng không kịp cứu viện. Thượng Quan Hồng đã bay lên trên đầu của Thương Long Vương. Miêu trảo trong tay nắm lấy đầu của Thương Long Vương, lôi kéo. Thương Long Vương thực sự ngã xuống tại nơi này...</w:t>
      </w:r>
    </w:p>
    <w:p>
      <w:pPr>
        <w:pStyle w:val="BodyText"/>
      </w:pPr>
      <w:r>
        <w:t xml:space="preserve">Một nhân vật tiếp cận với tổ cấp không ngờ trong giây lát ngắn ngủi liền máu nhuốm đỏ không gian vĩnh viễn chôn xương tại nơi này. Nhìn thấy cảnh tượng như vậy rất nhiều người đều cảm thấy sợ hãi.</w:t>
      </w:r>
    </w:p>
    <w:p>
      <w:pPr>
        <w:pStyle w:val="BodyText"/>
      </w:pPr>
      <w:r>
        <w:t xml:space="preserve">Mã Thanh Hà nhìn đại chiến trên không trung. Hắn biết lúc này mới chỉ bắt đầu. Tiếp theo Kỳ Lân Vương sẽ phải chết. Cuối cùng Bạch Tinh, một đời Yêu tổ cũng sẽ ngã xuống!</w:t>
      </w:r>
    </w:p>
    <w:p>
      <w:pPr>
        <w:pStyle w:val="BodyText"/>
      </w:pPr>
      <w:r>
        <w:t xml:space="preserve">Ầm ầm!</w:t>
      </w:r>
    </w:p>
    <w:p>
      <w:pPr>
        <w:pStyle w:val="BodyText"/>
      </w:pPr>
      <w:r>
        <w:t xml:space="preserve">Trong bầu trời đêm bỗng nhiên chớp động một trận lôi quang. Thương Long Vương chết đi, phong vân trên trời đã biến mất. Bầu trời đêm lại khôi phục lại vẻ trong sáng trước kia. Nhưng trong bầu trời đêm trong sáng này trong nháy mắt lại bắt đầu u ám. Rất nhiều lôi điện bắn xuống, bắt đầu bi ca cho cường giả đời thứ nhất ngã xuống!</w:t>
      </w:r>
    </w:p>
    <w:p>
      <w:pPr>
        <w:pStyle w:val="BodyText"/>
      </w:pPr>
      <w:r>
        <w:t xml:space="preserve">- Lôi điện bi ca! Theo truyền thuyết năm đó, khi Âu Dương ngã xuống, tất cả Tiên giới đều vang lên lôi điện bi ca!</w:t>
      </w:r>
    </w:p>
    <w:p>
      <w:pPr>
        <w:pStyle w:val="BodyText"/>
      </w:pPr>
      <w:r>
        <w:t xml:space="preserve">Có người nhìn thấy lôi điện bi ca vang lên trong không trung, mọi người đều biết, đây là tiếng than khóc của ông trời đối với một cường giả.</w:t>
      </w:r>
    </w:p>
    <w:p>
      <w:pPr>
        <w:pStyle w:val="BodyText"/>
      </w:pPr>
      <w:r>
        <w:t xml:space="preserve">- Đúng vậy, lúc trước Tiễn Thần ngã xuống tại Lạc Mai Trấn, tất cả Tiên giới đều vang lên tiếng sấm điện bi ca. Nhưng Tiễn Thần thần thông quảng đại không ngờ lại sống lại!</w:t>
      </w:r>
    </w:p>
    <w:p>
      <w:pPr>
        <w:pStyle w:val="BodyText"/>
      </w:pPr>
      <w:r>
        <w:t xml:space="preserve">Một ít người biết được bí mật của Tiên giới nói.</w:t>
      </w:r>
    </w:p>
    <w:p>
      <w:pPr>
        <w:pStyle w:val="BodyText"/>
      </w:pPr>
      <w:r>
        <w:t xml:space="preserve">- Thương Long Vương ngã xuống khiến ông trời vang lên lôi điện bi ca. Nhưng lôi điện bi ca này thực sự có chênh lệch quá lớn đối với lôi điện bi ca của Tiễn Thần!</w:t>
      </w:r>
    </w:p>
    <w:p>
      <w:pPr>
        <w:pStyle w:val="BodyText"/>
      </w:pPr>
      <w:r>
        <w:t xml:space="preserve">Có người thở dài lắc đầu.</w:t>
      </w:r>
    </w:p>
    <w:p>
      <w:pPr>
        <w:pStyle w:val="BodyText"/>
      </w:pPr>
      <w:r>
        <w:t xml:space="preserve">Tuy rằng Thương Long Vương cũng dẫn động lôi điện bi ca tiễn đưa hắn, nhưng so với lôi điện bi ca dành cho Âu Dương lúc trước có sự chênh lệch quá lớn. Lúc trước Âu Dương khiến Tiên giới mênh mông vô bờ bến đều vang lên bi ca tiễn đưa hắn. Nhưng Thương Long Vương nhiều nhất chỉ dẫn động lôi điện bi ca trong phạm vi ngàn dặm. Như vậy ai mạnh ai yếu liếc mắt một cái đã có thể nhìn ra được.</w:t>
      </w:r>
    </w:p>
    <w:p>
      <w:pPr>
        <w:pStyle w:val="BodyText"/>
      </w:pPr>
      <w:r>
        <w:t xml:space="preserve">- Lôi điện bi ca! Ha ha ha, có lôi điện bi ca tiễn đưa Bạch Tinh ta, ta còn có gì phải tiếc nuối nữa!</w:t>
      </w:r>
    </w:p>
    <w:p>
      <w:pPr>
        <w:pStyle w:val="BodyText"/>
      </w:pPr>
      <w:r>
        <w:t xml:space="preserve">Nguyệt Quang Đao đã khiến Bạch Tinh chật vật không thể tả. Thượng Quan Hồng thỉnh thoảng xuất hiện luôn có thể khiến Bạch Tinh bị chút tổn thương. Đừng thấy đây chỉ là chút tổn tương. Một chút này cũng khiến Bạch Tinh cảm giác được tử vong từng bước đến gần mình...</w:t>
      </w:r>
    </w:p>
    <w:p>
      <w:pPr>
        <w:pStyle w:val="BodyText"/>
      </w:pPr>
      <w:r>
        <w:t xml:space="preserve">Một trận rống giận từ trong miệng Kỳ Lân Vương phát ra. Hỏa diễm đốt cháy không trung đều biến thành màu trắng. Chí dương hỏa kỳ lân màu trắng thiếu đốt sa địa thành dung nham. Từng chiếc lá rụng trong thế giới thụ bắt đầu bay lên. Không một chiếc lá rụng nào bay xuống. Hỏa diễm tăng thêm mấy phần!</w:t>
      </w:r>
    </w:p>
    <w:p>
      <w:pPr>
        <w:pStyle w:val="BodyText"/>
      </w:pPr>
      <w:r>
        <w:t xml:space="preserve">- Kỳ Lân Vương, ngươi đi đi! Bọn họ sẽ không làm khó ngươi!</w:t>
      </w:r>
    </w:p>
    <w:p>
      <w:pPr>
        <w:pStyle w:val="BodyText"/>
      </w:pPr>
      <w:r>
        <w:t xml:space="preserve">Bạch Tinh vừa chiến đấu với Hàn Sa và hối hận mình đã triệu hoán Kỳ Lân Vương và Thương Long Vương. Nếu như mình không triệu hoán, như vậy có lẽ Thương Long Vương sẽ không chết ở chỗ này...</w:t>
      </w:r>
    </w:p>
    <w:p>
      <w:pPr>
        <w:pStyle w:val="BodyText"/>
      </w:pPr>
      <w:r>
        <w:t xml:space="preserve">Kỳ Lân Vương không để ý tới Bạch Tinh. Hắn dùng hành động thực tế nói cho Bạch Tinh biết, cho dù hắn chết trận, cũng không rời khỏi!</w:t>
      </w:r>
    </w:p>
    <w:p>
      <w:pPr>
        <w:pStyle w:val="BodyText"/>
      </w:pPr>
      <w:r>
        <w:t xml:space="preserve">Hỏa diễm trùng thiên, lôi điện bi ca! Ánh trăng như nước, bóng thương ma ảnh đan xen tạo thành một cục diện tất sát.</w:t>
      </w:r>
    </w:p>
    <w:p>
      <w:pPr>
        <w:pStyle w:val="BodyText"/>
      </w:pPr>
      <w:r>
        <w:t xml:space="preserve">Thượng Quan Hồng đánh một đòn khiến cánh tay trái của Bạch Tinh bị thương, sau đó nhanh chóng trốn vào trong hư không. Những người đứng ở rất xa nhìn thấy thi nhau chửi ầm lên:</w:t>
      </w:r>
    </w:p>
    <w:p>
      <w:pPr>
        <w:pStyle w:val="BodyText"/>
      </w:pPr>
      <w:r>
        <w:t xml:space="preserve">- Xú nữa, có giỏi trực tiếp chiến đấu với Yêu tổ của chúng ta một trận!</w:t>
      </w:r>
    </w:p>
    <w:p>
      <w:pPr>
        <w:pStyle w:val="BodyText"/>
      </w:pPr>
      <w:r>
        <w:t xml:space="preserve">Nghe thấy những người này nói vậy, Nhân tộc phía bên kia tỏ ra rất khinh thường! Cách làm này của Thượng Quan Hồng không có gì không đúng. Nàng vốn giống như một cái bóng, tại thời điểm ngươi sợ hãi nhất sẽ cho ngươi một đòn trí mạng. Nếu bảo Thượng Quan Hồng bỏ qua đánh lén mạnh mẽ nhất vậy tương đương với bảo Âu Dương thả Thứ Kiêu Cung trong tay xuống!</w:t>
      </w:r>
    </w:p>
    <w:p>
      <w:pPr>
        <w:pStyle w:val="BodyText"/>
      </w:pPr>
      <w:r>
        <w:t xml:space="preserve">Đương nhiên Bạch Tinh không oán hận Thượng Quan Hồng. Đây không phải là cuộc thi đấu hữu nghị. Đây là đại chiến sinh tử. Trong đại chiến như vậy chỉ có sinh tử không có quy tắc. Chỉ cần ngươi có thể giết chết đối thủ, chỉ cần ngươi còn đứng, ngươi chính là người chiến thắng. Cái gì là quy tắc, cái gì là quang minh chính đại đều là lời quỷ lừa gạt thôi.</w:t>
      </w:r>
    </w:p>
    <w:p>
      <w:pPr>
        <w:pStyle w:val="BodyText"/>
      </w:pPr>
      <w:r>
        <w:t xml:space="preserve">Bản lĩnh lớn nhất trong đời Âu Dương là cái gì? Bắn tên! Không sai chính là bắn tên. Hơn nữa còn là bắn lén! Bản lĩnh lớn nhất trong đời Âu Dương chính là ở sau lưng bắn lén. Bắn lén từ khi bắt đầu vào trung đội số 7 sau đó tới Chân Linh Giới vẫn bắn lén. Sau khi đến Tiên giới có thể xem như có chút thu liễm. Bởi vì thời điểm này tiễn thuật của Âu Dương đã đại thành, đã không cần phải lén lén lút lút nữa!</w:t>
      </w:r>
    </w:p>
    <w:p>
      <w:pPr>
        <w:pStyle w:val="BodyText"/>
      </w:pPr>
      <w:r>
        <w:t xml:space="preserve">Còn nhớ rõ tín điều của cung thủ trong miệng Âu Dương không?</w:t>
      </w:r>
    </w:p>
    <w:p>
      <w:pPr>
        <w:pStyle w:val="BodyText"/>
      </w:pPr>
      <w:r>
        <w:t xml:space="preserve">- Tín điều của cung thủ chính là sợ chết!</w:t>
      </w:r>
    </w:p>
    <w:p>
      <w:pPr>
        <w:pStyle w:val="BodyText"/>
      </w:pPr>
      <w:r>
        <w:t xml:space="preserve">Lúc trước, thời điểm Âu Dương nói cho Lý Vĩ biết điều này, Lý Vĩ khịt mũi biểu thị coi thường. Trên thực tế thật sự suy nghĩ một chút có thể nói, lúc đó Âu Dương nói như vậy không hề sai. Nếu như Âu Dương không phải phát huy bản tính sợ chết này đến mức lớn nhất, sợ là sẽ không có nhiều thắng lợi như vậy.</w:t>
      </w:r>
    </w:p>
    <w:p>
      <w:pPr>
        <w:pStyle w:val="BodyText"/>
      </w:pPr>
      <w:r>
        <w:t xml:space="preserve">Dĩ nhiên, sợ chết này không phải là chỉ Âu Dương sợ chết. Cái Âu Dương gọi là sợ chết thật ra ý tứ chính là dùng mũi tên bắn lén! Có thể trong thời điểm kẻ địch không biết, bắn ra một mũi tên giết chết kẻ đó, mới là ý nghĩa thâm sâu cao nhất của một cung thủ! Từ bắt đầu cho tới bây giờ Âu Dương đều truy tìm ý nghĩa thâm ảo này!</w:t>
      </w:r>
    </w:p>
    <w:p>
      <w:pPr>
        <w:pStyle w:val="BodyText"/>
      </w:pPr>
      <w:r>
        <w:t xml:space="preserve">Bạch Tinh múa Yêu thần thương trong tay. Hắn đã phát hiện lực lượng của mình càng ngày càng yếu. Hắn cảm giác mình càng ngày càng suy yếu, hắn cảm giác tử vong đang từng bước tới gần. Tử Thần nhìn về quay về phía hắn mà ngoắc tay.</w:t>
      </w:r>
    </w:p>
    <w:p>
      <w:pPr>
        <w:pStyle w:val="BodyText"/>
      </w:pPr>
      <w:r>
        <w:t xml:space="preserve">- Nếu như ta chết đi, đời sau vẫn có thể rung chuyển đất trời không?</w:t>
      </w:r>
    </w:p>
    <w:p>
      <w:pPr>
        <w:pStyle w:val="BodyText"/>
      </w:pPr>
      <w:r>
        <w:t xml:space="preserve">Có lẽ đây chính là suy nghĩ trong lòng Bạch Tinh. Yêu tổ cả đời phong quang đến chết cũng không bỏ quyền thế và địa vị xuống được. Có lẽ đây chính là sự khác nhau giữa Bạch Tinh và Âu Dương. Muốn nhận được chí cao vô thượng, trước tiên ngươi phải thả xuống được...</w:t>
      </w:r>
    </w:p>
    <w:p>
      <w:pPr>
        <w:pStyle w:val="BodyText"/>
      </w:pPr>
      <w:r>
        <w:t xml:space="preserve">Có tiếng động giống như búp bê vải bị xé nát xuất hiện. Sau đo liền nhìn thấy cả người Thượng Quan Hồng đầy máu, trên mặt mang theo một nụ cười tàn nhẫn. Trong tay của nàng đang cầm một trái tim vẫn đang đập. Trái tim này chính là của Kỳ Lân Vương.</w:t>
      </w:r>
    </w:p>
    <w:p>
      <w:pPr>
        <w:pStyle w:val="BodyText"/>
      </w:pPr>
      <w:r>
        <w:t xml:space="preserve">Lúc này tuy rằng Kỳ Lân Vương vẫn đang gầm thét, nhưng tất cả đều đã muộn. Đối với Yêu tộc mà nói, trái tim chính là tất cả của bọn họ. Mất đi trái tim tuy rằng Kỳ Lân Vương không ngã xuống, nhưng hắn đã mất đi tất cả lực lượng.</w:t>
      </w:r>
    </w:p>
    <w:p>
      <w:pPr>
        <w:pStyle w:val="Compact"/>
      </w:pPr>
      <w:r>
        <w:br w:type="textWrapping"/>
      </w:r>
      <w:r>
        <w:br w:type="textWrapping"/>
      </w:r>
    </w:p>
    <w:p>
      <w:pPr>
        <w:pStyle w:val="Heading2"/>
      </w:pPr>
      <w:bookmarkStart w:id="969" w:name="chương-993-một-mũi-tên-phong-sát"/>
      <w:bookmarkEnd w:id="969"/>
      <w:r>
        <w:t xml:space="preserve">947. Chương 993: Một Mũi Tên Phong Sát</w:t>
      </w:r>
    </w:p>
    <w:p>
      <w:pPr>
        <w:pStyle w:val="Compact"/>
      </w:pPr>
      <w:r>
        <w:br w:type="textWrapping"/>
      </w:r>
      <w:r>
        <w:br w:type="textWrapping"/>
      </w:r>
      <w:r>
        <w:t xml:space="preserve">Thân thể khổng lồ của Kỳ Lân Vương từ trên trời hạ rơi xuống dung nham trên mặt đất. Dung nham bắt đầu cắn nuốt thân thể Kỳ Lân Vương. Không còn trái tim kỳ lân, Kỳ Lân Vương đã không thể chống lại được chí dương hỏa kỳ lân. Cho nên thân thể của hắn bắt đầu bốc cháy lên.</w:t>
      </w:r>
    </w:p>
    <w:p>
      <w:pPr>
        <w:pStyle w:val="BodyText"/>
      </w:pPr>
      <w:r>
        <w:t xml:space="preserve">Cả đời chơi với hỏa diễm, đến thời khắc cuối cùng lại chết trong hỏa diễm. Có lẽ đây cũng được coi là kết cục tốt nhất của Kỳ Lân Vương!</w:t>
      </w:r>
    </w:p>
    <w:p>
      <w:pPr>
        <w:pStyle w:val="BodyText"/>
      </w:pPr>
      <w:r>
        <w:t xml:space="preserve">Phía xa, một vài đại yêu nhìn thi thể Kỳ Lân Vương ngã xuống bắt đầu bị hỏa diễm mãnh liệt thiêu đốt. Trong mắt mỗi người đều chứa lệ nóng. Tuy nhiên nước mắt của bọn họ không rơi xuống. Bởi vì bọn họ biết, có lẽ đây là ngày cuối cùng của Yêu tộc. Hai đại yêu vương ngã xuống, Yêu tổ đang trong tình trạng ngàn cân treo sợi tóc. Lúc này cho dù là Ngụy Bỉnh Dập đến đây cũng không thể cứu vãn được nữa!</w:t>
      </w:r>
    </w:p>
    <w:p>
      <w:pPr>
        <w:pStyle w:val="BodyText"/>
      </w:pPr>
      <w:r>
        <w:t xml:space="preserve">Vô số Yêu tộc đã té quỵ trên đất. Ở chỗ này, những đại yêu kiêu căng khó thuần nhất chợt bắt đầu cầu khẩn. Lúc này bọn họ cầu khẩn có thiên thần hạ phàm có thể cứu vớt bọn họ.</w:t>
      </w:r>
    </w:p>
    <w:p>
      <w:pPr>
        <w:pStyle w:val="BodyText"/>
      </w:pPr>
      <w:r>
        <w:t xml:space="preserve">Lúc trước thời điểm Thiên Đình xông tới Tuyết Sơn, Tử Kim Hồ Lô chợt hiện ra cứu vớt mọi người khỏi nguy nan. Hôm nay bọn họ cầu khẩn, cầu khẩn chủ nhân của Tử Kim Hồ Lô có thể bị mình cảm động, có thể cứu vớt Yêu tộc khỏi sự hủy diệt!</w:t>
      </w:r>
    </w:p>
    <w:p>
      <w:pPr>
        <w:pStyle w:val="BodyText"/>
      </w:pPr>
      <w:r>
        <w:t xml:space="preserve">Nhưng chủ nhân của Tử Kim Hồ Lô không thuộc về nơi này. Hắn cũng sẽ không lưu ý tới thế giới này Yêu tộc có bị hủy diệt hay không. Hắn cũng không nghe thấy cái gọi là cầu khẩn thành kính.</w:t>
      </w:r>
    </w:p>
    <w:p>
      <w:pPr>
        <w:pStyle w:val="BodyText"/>
      </w:pPr>
      <w:r>
        <w:t xml:space="preserve">Ầm ầm!</w:t>
      </w:r>
    </w:p>
    <w:p>
      <w:pPr>
        <w:pStyle w:val="BodyText"/>
      </w:pPr>
      <w:r>
        <w:t xml:space="preserve">Lôi điện bi ca lại vang lên. Lần này lôi điện bi ca còn lớn hơn hồi. Trong vòng phạm vi mười ngàn dặm, lôi xà bắt đầu chớp động.</w:t>
      </w:r>
    </w:p>
    <w:p>
      <w:pPr>
        <w:pStyle w:val="BodyText"/>
      </w:pPr>
      <w:r>
        <w:t xml:space="preserve">Lôi điện giống như muốn xé rách bầu trời. Nhìn lôi điện như vậy, Bạch Tinh đứng trong dung nham một tay cầm Yêu thần thương, trên căn bản toàn thân hắn đã không tìm được một chỗ nào lành lặn.</w:t>
      </w:r>
    </w:p>
    <w:p>
      <w:pPr>
        <w:pStyle w:val="BodyText"/>
      </w:pPr>
      <w:r>
        <w:t xml:space="preserve">- Hừ!</w:t>
      </w:r>
    </w:p>
    <w:p>
      <w:pPr>
        <w:pStyle w:val="BodyText"/>
      </w:pPr>
      <w:r>
        <w:t xml:space="preserve">Bạch Tinh hừ lạnh một tiếng. Hắn thôi thúc thần lực. Trong nháy mắt vết thương đầy trên người lập tức hồi phục. Lúc này nhìn bề ngoài Bạch Tinh không có gì thay đổi qua lớn. Nhưng người xem có thể chân chính hiểu được, lúc này Bạch Tinh đã xong rồi. Hiện tại lực chiến đấu của hắn không mạnh hơn Kỳ Lân Vương và Thương Long Vương vừa ngã xuống là mấy.</w:t>
      </w:r>
    </w:p>
    <w:p>
      <w:pPr>
        <w:pStyle w:val="BodyText"/>
      </w:pPr>
      <w:r>
        <w:t xml:space="preserve">- Bạch Tinh, ông trời biết ngươi sắp ngã xuống, vạn dặm bi ca. Ngươi cũng được coi như là một nhân vật lớn!</w:t>
      </w:r>
    </w:p>
    <w:p>
      <w:pPr>
        <w:pStyle w:val="BodyText"/>
      </w:pPr>
      <w:r>
        <w:t xml:space="preserve">Trên khắp người Thượng Quan Hồng đều là dòng máu nóng của Kỳ Lân Vương đời thứ nhất. Tuy nhiên Thượng Quan Hồng không hề để ý đến những thứ này.</w:t>
      </w:r>
    </w:p>
    <w:p>
      <w:pPr>
        <w:pStyle w:val="BodyText"/>
      </w:pPr>
      <w:r>
        <w:t xml:space="preserve">- Chúng ta không có thâm cừu đại oán. Ngươi tự mình giải quyết đi. Ta bảo đảm linh hồn ngươi sẽ được luân hồi chuyển thế!</w:t>
      </w:r>
    </w:p>
    <w:p>
      <w:pPr>
        <w:pStyle w:val="BodyText"/>
      </w:pPr>
      <w:r>
        <w:t xml:space="preserve">Hàn Sa nhìn Yêu tổ Bạch Tinh kiên trì đến giờ phút này vẫn chưa từng xuất hiện một chút thần sắc cầu xin tha thứ nào. Hắn thật sự chấn động trước nam nhân này!</w:t>
      </w:r>
    </w:p>
    <w:p>
      <w:pPr>
        <w:pStyle w:val="BodyText"/>
      </w:pPr>
      <w:r>
        <w:t xml:space="preserve">Hàn Sa tự nhận nếu mình đối mặt tử vong tuyệt đối không thể nào bình tĩnh được như Bạch Tinh.</w:t>
      </w:r>
    </w:p>
    <w:p>
      <w:pPr>
        <w:pStyle w:val="BodyText"/>
      </w:pPr>
      <w:r>
        <w:t xml:space="preserve">- Ha ha ha ha! Bạch Tinh ta mười tuổi đã rời nhà đi du lịch Tiên giới! Một đời trải qua vô số đại chiến sinh tử, Trời cũng không thể đẩy ta ngã được. Muốn ta tự sát sao? Đừng hòng! Linh hồn chuyển thế sao? Ta không cần. Thật sự tôn trọng ta thì đường đường chính chính đánh bại ta! Không nên dùng lời nói để sỉ nhục ta!</w:t>
      </w:r>
    </w:p>
    <w:p>
      <w:pPr>
        <w:pStyle w:val="BodyText"/>
      </w:pPr>
      <w:r>
        <w:t xml:space="preserve">Bạch Tinh coi lời nói của Hàn Sa là một sự sỉ nhục.</w:t>
      </w:r>
    </w:p>
    <w:p>
      <w:pPr>
        <w:pStyle w:val="BodyText"/>
      </w:pPr>
      <w:r>
        <w:t xml:space="preserve">Hàn Sa gật đầu. Hắn cũng không hề bởi vì Bạch Tinh không biết suy xét mà nói thêm điều gì. Ngược lại hắn càng thêm kính nể Yêu tổ Bạch Tinh đã một lần đánh bại mình.</w:t>
      </w:r>
    </w:p>
    <w:p>
      <w:pPr>
        <w:pStyle w:val="BodyText"/>
      </w:pPr>
      <w:r>
        <w:t xml:space="preserve">- Hôm nay chính là lần cuối cùng Nguyệt Quang Đao uống máu. Sau trận chiến này ta sẽ phong đao!</w:t>
      </w:r>
    </w:p>
    <w:p>
      <w:pPr>
        <w:pStyle w:val="BodyText"/>
      </w:pPr>
      <w:r>
        <w:t xml:space="preserve">Thân thể Hàn Sa run lên. Nguyệt Quang Đao đã xuất hiện ở trong tay Hàn Sa. Một tay Hàn Sa nắm Nguyệt Quang Đao, ánh trăng màu trắng bạc giống như muốn nói lời từ giã với một kiêu hùng sắp ngã xuống!</w:t>
      </w:r>
    </w:p>
    <w:p>
      <w:pPr>
        <w:pStyle w:val="BodyText"/>
      </w:pPr>
      <w:r>
        <w:t xml:space="preserve">- Hắn chắc chắn phải được chết trong chiến đấu chính diện...</w:t>
      </w:r>
    </w:p>
    <w:p>
      <w:pPr>
        <w:pStyle w:val="BodyText"/>
      </w:pPr>
      <w:r>
        <w:t xml:space="preserve">Thượng Quan Hồng gật đầu. Lần này nàng không tiếp tục đánh lén. Bởi vì lúc này Bạch Tinh đã là cung giương hết đà, không còn năng lực uy hiếp bất kỳ ai trong số bọn họ nữa. Nếu như Hàn Sa nguyện ý, không hơn một chiêu gần người là có thể giết chết Bạch Tinh!</w:t>
      </w:r>
    </w:p>
    <w:p>
      <w:pPr>
        <w:pStyle w:val="BodyText"/>
      </w:pPr>
      <w:r>
        <w:t xml:space="preserve">- Đến đây đi!</w:t>
      </w:r>
    </w:p>
    <w:p>
      <w:pPr>
        <w:pStyle w:val="BodyText"/>
      </w:pPr>
      <w:r>
        <w:t xml:space="preserve">Bạch Tinh cầm Yêu thần thương trong tay rung lên một cái. Mũi thương mang theo sấm gió đâm phá hư không xuyên qua lửa cháy hừng hực xông thẳng lên trời.</w:t>
      </w:r>
    </w:p>
    <w:p>
      <w:pPr>
        <w:pStyle w:val="BodyText"/>
      </w:pPr>
      <w:r>
        <w:t xml:space="preserve">Nguyệt Quang Đao trong tay Hàn Sa nhẹ nhàng vung lên một cái, lập tức gạt mũi thương sang một bên, sau đó Hàn Sa giơ cao Nguyệt Quang Đao trong tay lên, nhằm thẳng về phía đầu Bạch Tinh bổ xuống.</w:t>
      </w:r>
    </w:p>
    <w:p>
      <w:pPr>
        <w:pStyle w:val="BodyText"/>
      </w:pPr>
      <w:r>
        <w:t xml:space="preserve">Giờ phút này thời gian giống như bất động. Vài giây này giống như dài dằng dặc. Trong đầu Bạch Tinh nhớ lại cuộc đời mình.</w:t>
      </w:r>
    </w:p>
    <w:p>
      <w:pPr>
        <w:pStyle w:val="BodyText"/>
      </w:pPr>
      <w:r>
        <w:t xml:space="preserve">Bạch Tinh không cha không mẹ, chính là nam hài yêu thú lớn lên trong rừng núi. Năm ấy hắn mười tuổi, Bạch Tinh đánh bại tất cả yêu thú cầm theo cây côn sau đó đã bị chém gãy trong mộ của Yêu tổ đi ra khỏi rừng núi đó.</w:t>
      </w:r>
    </w:p>
    <w:p>
      <w:pPr>
        <w:pStyle w:val="BodyText"/>
      </w:pPr>
      <w:r>
        <w:t xml:space="preserve">Từ đó hắn bắt đầu lang bạt thiên hạ. Bạch Tinh từng bước đi tới. Cuối cùng, hắn giải phóng thân thế của mình trở thành chủ nhân Yêu tộc này, trở thành Yêu tổ Chí Cường Giả!</w:t>
      </w:r>
    </w:p>
    <w:p>
      <w:pPr>
        <w:pStyle w:val="BodyText"/>
      </w:pPr>
      <w:r>
        <w:t xml:space="preserve">Nhưng hài tử này cũng không may. Mới vừa trở thành Yêu tổ liền gặp phải thời đại lớn. Tiếp theo đó là Thiên Vương xuất hiện. Hắn thật sự thảm hơn cả thế hệ trước.</w:t>
      </w:r>
    </w:p>
    <w:p>
      <w:pPr>
        <w:pStyle w:val="BodyText"/>
      </w:pPr>
      <w:r>
        <w:t xml:space="preserve">- Nếu như ông trời lại cho ta một cơ hội, ta vẫn sẽ không hối hận đi con đường ngày hôm nay!</w:t>
      </w:r>
    </w:p>
    <w:p>
      <w:pPr>
        <w:pStyle w:val="BodyText"/>
      </w:pPr>
      <w:r>
        <w:t xml:space="preserve">Trong lòng Bạch Tinh thầm nói với mình. Hắn hiểu rõ hắn tồn tại vì niềm tin chiến đấu của mình, cũng vì niềm tin chiến đấu mà chết. Tất cả đều đáng giá!</w:t>
      </w:r>
    </w:p>
    <w:p>
      <w:pPr>
        <w:pStyle w:val="BodyText"/>
      </w:pPr>
      <w:r>
        <w:t xml:space="preserve">Ầm ầm...</w:t>
      </w:r>
    </w:p>
    <w:p>
      <w:pPr>
        <w:pStyle w:val="BodyText"/>
      </w:pPr>
      <w:r>
        <w:t xml:space="preserve">Lôi điện bi ca. Phía xa vô số người nhìn thấy Hàn Sa giơ Nguyệt Quang Đao lên bổ về phía Bạch Tinh. Giờ phút này Yêu tộc đã không khống chế được nước mắt của mình. Bọn họ bất lực nhìn Yêu tổ chết ở trước mặt mình. Mỗi người trong Yêu tộc đều cảm giác được một sự sỉ nhục từ trong linh hồn...</w:t>
      </w:r>
    </w:p>
    <w:p>
      <w:pPr>
        <w:pStyle w:val="BodyText"/>
      </w:pPr>
      <w:r>
        <w:t xml:space="preserve">Vèo...</w:t>
      </w:r>
    </w:p>
    <w:p>
      <w:pPr>
        <w:pStyle w:val="BodyText"/>
      </w:pPr>
      <w:r>
        <w:t xml:space="preserve">Nhưng vào lúc này, một đạo hồng quang bỗng nhiên từ phía xa bay tới! Tốc độ của hồng quang này nhanh đến mức gần như khó có thể tin nổi. Mó giống như con thoi đang không ngừng xuyên qua hư không!</w:t>
      </w:r>
    </w:p>
    <w:p>
      <w:pPr>
        <w:pStyle w:val="BodyText"/>
      </w:pPr>
      <w:r>
        <w:t xml:space="preserve">- Đó là cái gì vậy?</w:t>
      </w:r>
    </w:p>
    <w:p>
      <w:pPr>
        <w:pStyle w:val="BodyText"/>
      </w:pPr>
      <w:r>
        <w:t xml:space="preserve">Có người đã nhìn thấy được hồng quang. Nhưng khi hắn mở miệng nói ra câu này, hồng quang đã lướt qua mọi người. Sau đó mọi người thấy được một cảnh tượng khiến bọn họ vĩnh viễn cũng không có cách nào quên!</w:t>
      </w:r>
    </w:p>
    <w:p>
      <w:pPr>
        <w:pStyle w:val="BodyText"/>
      </w:pPr>
      <w:r>
        <w:t xml:space="preserve">Đạo hồng quang này cắt qua bầu trời thành một hình vòng nho nhỏ, sau đó phù một tiếng lọt vào trong tai Bạch Tinh!</w:t>
      </w:r>
    </w:p>
    <w:p>
      <w:pPr>
        <w:pStyle w:val="BodyText"/>
      </w:pPr>
      <w:r>
        <w:t xml:space="preserve">Bạch Tinh vốn còn tưởng rằng đây là âm thanh đao chém vào đầu của mình. Nhưng sau đó máu bắn lên mặt hắn, hắn mới mở mắt!</w:t>
      </w:r>
    </w:p>
    <w:p>
      <w:pPr>
        <w:pStyle w:val="BodyText"/>
      </w:pPr>
      <w:r>
        <w:t xml:space="preserve">Mọi người sử dụng gậy gỗ đánh dưa hấu sao? Lúc này Bạch Tinh nhìn thấy chính là một quả dưa hấu bị gậy gỗ đánh qua! Hàn Sa đã không thấy đầu nữa! Chỉ còn lại một thân thể đang giơ đao trôi nổi trong không trung. Đồng thời sau một giây đồng hồ lại từ trên trời rơi xuống!</w:t>
      </w:r>
    </w:p>
    <w:p>
      <w:pPr>
        <w:pStyle w:val="BodyText"/>
      </w:pPr>
      <w:r>
        <w:t xml:space="preserve">- Xảy ra chuyện gì vậy?</w:t>
      </w:r>
    </w:p>
    <w:p>
      <w:pPr>
        <w:pStyle w:val="BodyText"/>
      </w:pPr>
      <w:r>
        <w:t xml:space="preserve">Bạch Tinh lập tức liền bối rối! Tuy rằng Hàn Sa chiến đấu với mình trong thời gian dài như vậy, nhưng thực lực của Hàn Sa kinh người. Hắn cảm thấy cho dù là Ngụy Bỉnh Dập tự mình đến cũng tuyệt đối không thể nào một đòn giết chết Hàn Sa!</w:t>
      </w:r>
    </w:p>
    <w:p>
      <w:pPr>
        <w:pStyle w:val="BodyText"/>
      </w:pPr>
      <w:r>
        <w:t xml:space="preserve">- Mũi tên... Tiễn Thần...</w:t>
      </w:r>
    </w:p>
    <w:p>
      <w:pPr>
        <w:pStyle w:val="BodyText"/>
      </w:pPr>
      <w:r>
        <w:t xml:space="preserve">Thượng Quan Hồng cũng bối rối.</w:t>
      </w:r>
    </w:p>
    <w:p>
      <w:pPr>
        <w:pStyle w:val="Compact"/>
      </w:pPr>
      <w:r>
        <w:br w:type="textWrapping"/>
      </w:r>
      <w:r>
        <w:br w:type="textWrapping"/>
      </w:r>
    </w:p>
    <w:p>
      <w:pPr>
        <w:pStyle w:val="Heading2"/>
      </w:pPr>
      <w:bookmarkStart w:id="970" w:name="chương-994-uy-hiếp-từ-xa"/>
      <w:bookmarkEnd w:id="970"/>
      <w:r>
        <w:t xml:space="preserve">948. Chương 994: Uy Hiếp Từ Xa</w:t>
      </w:r>
    </w:p>
    <w:p>
      <w:pPr>
        <w:pStyle w:val="Compact"/>
      </w:pPr>
      <w:r>
        <w:br w:type="textWrapping"/>
      </w:r>
      <w:r>
        <w:br w:type="textWrapping"/>
      </w:r>
      <w:r>
        <w:t xml:space="preserve">Vừa nãy phần lớn mọi người không nhìn ra được hồng quang kia là cái gì! Nhưng Thượng Quan Hồng lại thấy được! Đó là một mũi tên! Một mũi tên với hỏa diễm huyết sắc mạnh mẽ thiêu đốt! Mũi tên kia từ khoảng cách ngoài tám mươi vạn dặm bắn khỏi Thứ Kiêu Cung trong tay Âu Dương bay ra. Trong tình thế ngàn cần treo sợi tóc, một mũi tên đã bắn nát đầu của Hàn Sa!</w:t>
      </w:r>
    </w:p>
    <w:p>
      <w:pPr>
        <w:pStyle w:val="BodyText"/>
      </w:pPr>
      <w:r>
        <w:t xml:space="preserve">Ngoài tám mươi vạn dặm kéo cung bắn tên, trong thiên hạ này chỉ có một mình Âu Dương có thể làm được điều này!</w:t>
      </w:r>
    </w:p>
    <w:p>
      <w:pPr>
        <w:pStyle w:val="BodyText"/>
      </w:pPr>
      <w:r>
        <w:t xml:space="preserve">- Mũi tên!</w:t>
      </w:r>
    </w:p>
    <w:p>
      <w:pPr>
        <w:pStyle w:val="BodyText"/>
      </w:pPr>
      <w:r>
        <w:t xml:space="preserve">Nghe thấy hai chữ mũi tên này Bạch Tinh đang nhìn thân thể Hàn Sa đã chết, đột nhiên phá lên cười:</w:t>
      </w:r>
    </w:p>
    <w:p>
      <w:pPr>
        <w:pStyle w:val="BodyText"/>
      </w:pPr>
      <w:r>
        <w:t xml:space="preserve">- Ha ha ha ha! Trời không diệt Yêu tộc ta! Ha ha ha ha! Ta biết tiểu tử ngươi nhất định sẽ trở về! Ta không nhìn nhầm. Toàn thiên hạ đều không nhìn nhầm!</w:t>
      </w:r>
    </w:p>
    <w:p>
      <w:pPr>
        <w:pStyle w:val="BodyText"/>
      </w:pPr>
      <w:r>
        <w:t xml:space="preserve">Người có thể bắn ra mũi tên này, trong đất trời chỉ có một người. Đó chính là Âu Dương. Lúc này tuy rằng không nhìn thấy Âu Dương, nhưng chỉ cần mũi tên của Âu Dương xuất hiện như vậy là đủ rồi! Bởi vì thấy được Âu Dương không bằng nhìn thấy được sự nguy hiểm của Âu Dương. Hơn nữa nguy hiểm nhất vẫn chính là mũi tên của Âu Dương...</w:t>
      </w:r>
    </w:p>
    <w:p>
      <w:pPr>
        <w:pStyle w:val="BodyText"/>
      </w:pPr>
      <w:r>
        <w:t xml:space="preserve">- Không thấy bóng dáng, không nghe thấy âm thanh, nhưng mũi tên từ ngoài vạn dặm lại có thể truy hồn. Toàn Tiên giới thậm chí toàn thế giới chỉ có một người mới có thể có được kỹ thuật bắn cung đáng sợ như vậy. Đó chính là Tiễn Thần Âu Dương! Gia hỏa này sau mỗi lần biến mất đều sẽ xuất hiện càng cường thế hơn.</w:t>
      </w:r>
    </w:p>
    <w:p>
      <w:pPr>
        <w:pStyle w:val="BodyText"/>
      </w:pPr>
      <w:r>
        <w:t xml:space="preserve">- Bây giờ ta cách ngươi tám mươi vạn dặm. Ta cho ngươi một cơ hội. Nếu như ngươi có thể chạy trốn trước khi ta đến đó, ta sẽ tha cho ngươi một mạng!</w:t>
      </w:r>
    </w:p>
    <w:p>
      <w:pPr>
        <w:pStyle w:val="BodyText"/>
      </w:pPr>
      <w:r>
        <w:t xml:space="preserve">Một giọng nói giống như theo gió bay tới. Từ ngoài bên ngoài tám mươi vạn dặm truyền âm tới đây, chỉ một phần tu vi này đã đủ kinh thế hãi tục.</w:t>
      </w:r>
    </w:p>
    <w:p>
      <w:pPr>
        <w:pStyle w:val="BodyText"/>
      </w:pPr>
      <w:r>
        <w:t xml:space="preserve">Lần này Thượng Quan Hồng thật sự run rẩy. Nàng cảm thấy sợ hãi! Cuối cùng nàng đã rõ ràng tại sao Thiên Vương tôn sùng một người như vậy! Dùng cách nói của Thiên Vương, các ngươi làm sao có thể hiểu rõ cái gì gọi là chí cao vô thượng! Thế giới này, chỉ có ta hoặc là Âu Dương có cơ hội trở thành chí cao vô thượng...</w:t>
      </w:r>
    </w:p>
    <w:p>
      <w:pPr>
        <w:pStyle w:val="BodyText"/>
      </w:pPr>
      <w:r>
        <w:t xml:space="preserve">Đây là nguyên văn lời nói của Thiên Vương. Đã có lúc Thượng Quan Hồng cho rằng đây chỉ là một sự trào phúng mà thôi. Nàng không để trong lòng. Nhưng hôm nay một người ở ngoài tám mươi vạn dặm nói bảo nàng chạy trốn, kết quả nàng thậm chí có cảm giác bất kể mình chạy trốn như thế nào cũng trốn không thoát.</w:t>
      </w:r>
    </w:p>
    <w:p>
      <w:pPr>
        <w:pStyle w:val="BodyText"/>
      </w:pPr>
      <w:r>
        <w:t xml:space="preserve">- Ngươi có thể chạy! Nhưng ngươi chạy không thoát...</w:t>
      </w:r>
    </w:p>
    <w:p>
      <w:pPr>
        <w:pStyle w:val="BodyText"/>
      </w:pPr>
      <w:r>
        <w:t xml:space="preserve">Âm thanh này mang theo tự tin khiến người ta khó có thể tưởng tượng nổi. Nói với một nhân vật tổ cấp ngươi có thể chạy nhưng ngươi chạy không thoát...</w:t>
      </w:r>
    </w:p>
    <w:p>
      <w:pPr>
        <w:pStyle w:val="BodyText"/>
      </w:pPr>
      <w:r>
        <w:t xml:space="preserve">- Ha ha ha ha! Gia hoả này còn điên cuồng hơn cả trước đây!</w:t>
      </w:r>
    </w:p>
    <w:p>
      <w:pPr>
        <w:pStyle w:val="BodyText"/>
      </w:pPr>
      <w:r>
        <w:t xml:space="preserve">Lúc này Bạch Tinh đã ngồi trên mặt đất. Hắn biết, từ giây phút Âu Dương xuất hiện hắn đã không còn bất kỳ nguy hiểm nào.</w:t>
      </w:r>
    </w:p>
    <w:p>
      <w:pPr>
        <w:pStyle w:val="BodyText"/>
      </w:pPr>
      <w:r>
        <w:t xml:space="preserve">- Trước tiên phải bắt ngươi lại đã. Ta xem thử hắn còn dám động thủ hay không!</w:t>
      </w:r>
    </w:p>
    <w:p>
      <w:pPr>
        <w:pStyle w:val="BodyText"/>
      </w:pPr>
      <w:r>
        <w:t xml:space="preserve">Trong nháy mắt khi Thượng Quan Hồng nghe thấy tiếng cười của Bạch Tinh, nàng lập tức lắc mình một cái đã tới sát bên cạnh Bạch Tinh. Hai tay nhắm thẳng vào hai vai Bạch Tinh tóm tới. Đối mặt với một trảo này, Không ngờ Bạch Tinh không nhúc nhích. Điều này ngược có chút nằm ngoại dự liệu của Thượng Quan Hồng.</w:t>
      </w:r>
    </w:p>
    <w:p>
      <w:pPr>
        <w:pStyle w:val="BodyText"/>
      </w:pPr>
      <w:r>
        <w:t xml:space="preserve">Vèo... A...</w:t>
      </w:r>
    </w:p>
    <w:p>
      <w:pPr>
        <w:pStyle w:val="BodyText"/>
      </w:pPr>
      <w:r>
        <w:t xml:space="preserve">Hồng quang xuất hiện lần nữa. Một mũi tên trực tiếp bắn cụt cánh tay Thượng Quan Hồng. Điều này khiến cánh tay Thượng Quan Hồng đang muốn nắm lấy Bạch Tinh lập tức rụt trở về.</w:t>
      </w:r>
    </w:p>
    <w:p>
      <w:pPr>
        <w:pStyle w:val="BodyText"/>
      </w:pPr>
      <w:r>
        <w:t xml:space="preserve">Toàn thân Thượng Quan Hồng đều là máu. Có máu kỳ lân, có máu của Thương Long. Mà bây giờ cánh tay của nàng bị bắn cụt, máu túa ra càng nhuộm đỏ toàn thân.</w:t>
      </w:r>
    </w:p>
    <w:p>
      <w:pPr>
        <w:pStyle w:val="BodyText"/>
      </w:pPr>
      <w:r>
        <w:t xml:space="preserve">Lực lượng trên người Thượng Quan Hồng chớp động. Một cánh tay hoàn toàn mới lại mọc ra. Thượng Quan Hồng oán độc thoáng nhìn về phía xa. Nàng biết Âu Dương thật sự cùng một cấp độ với Thiên Vương. Nhưng nếu như gần người, nàng hoàn toàn không có khả năng bị Âu Dương đánh tới như vậy. Âu Dương đáng sợ nhất chính là cây cung trong tay. Chỉ cần có đủ khoảng cách, hắn thật sự chính là Tử Thần. Bất luận ngươi mạnh hơn hắn hoặc là yếu hơn hắn, hắn đều có thể lấy mạng ngươi!</w:t>
      </w:r>
    </w:p>
    <w:p>
      <w:pPr>
        <w:pStyle w:val="BodyText"/>
      </w:pPr>
      <w:r>
        <w:t xml:space="preserve">Từ lần đầu tiên khi Âu Dương lựa chọn trở thành Yêu Cung Thủ hắn đã biết mình nên đi con đường nào. Mà hôm nay, hai nhân vật tổ cấp còn chưa nhìn thấy mặt hắn, một người đã bị thuấn sát một người khác thì bị doạ thành như vậy...</w:t>
      </w:r>
    </w:p>
    <w:p>
      <w:pPr>
        <w:pStyle w:val="BodyText"/>
      </w:pPr>
      <w:r>
        <w:t xml:space="preserve">- Bây giờ cách ngươi bảy mươi vạn dặm nữa. Thời gian của ngươi không còn nhiều...</w:t>
      </w:r>
    </w:p>
    <w:p>
      <w:pPr>
        <w:pStyle w:val="BodyText"/>
      </w:pPr>
      <w:r>
        <w:t xml:space="preserve">Âm thanh giống như âm ma truyền tới, lọt vào tai của Yêu tộc và Bạch Tinh lại cực kỳ sảng khoái. Liên quân Tiên Giới bị đè ép trong thời gian quá dài. Hôm nay rốt cuộc xem như đã được nở mặt nở mày!</w:t>
      </w:r>
    </w:p>
    <w:p>
      <w:pPr>
        <w:pStyle w:val="BodyText"/>
      </w:pPr>
      <w:r>
        <w:t xml:space="preserve">Mã Thanh Hà giọng nói này toàn thân hắn đều run rẩy. Hắn biết mình vĩnh viễn không thể nào vượt qua Âu Dương. Tuy rằng hắn cũng nỗ lực, nhưng hắn vĩnh viễn cũng không bằng Âu Dương. Đây không chỉ là vấn đề nỗ lực. Đây còn bởi vì tâm tính của Mã Thanh Hà không bằng Âu Dương.</w:t>
      </w:r>
    </w:p>
    <w:p>
      <w:pPr>
        <w:pStyle w:val="BodyText"/>
      </w:pPr>
      <w:r>
        <w:t xml:space="preserve">Âu Dương là người càng bị chèn ép càng dũng mãnh tiến lên. Nhưng trong lòng Mã Thanh Hà có một loại đố kị của ngụy quân tử. Bởi vậy về phương diện Mã Thanh Hà đã hoàn toàn thua Âu Dương.</w:t>
      </w:r>
    </w:p>
    <w:p>
      <w:pPr>
        <w:pStyle w:val="BodyText"/>
      </w:pPr>
      <w:r>
        <w:t xml:space="preserve">- Chuyện này...</w:t>
      </w:r>
    </w:p>
    <w:p>
      <w:pPr>
        <w:pStyle w:val="BodyText"/>
      </w:pPr>
      <w:r>
        <w:t xml:space="preserve">Thượng Quan Hồng vẫn muốn ra tay bắt cóc Bạch Tinh, nhưng mũi tên kia vừa nãy đã khiến nàng bị đả kích quá lớn. Thậm chí nàng còn chưa nhìn thấy mũi tên kia, nó đã bắn trúng nàng. Nếu như mũi tên kia không phải bắn vào cánh tay của nàng mà bắn vào đầu của nàng, như vậy hiện tại Thượng Quan Hồng đã là một thi thể...</w:t>
      </w:r>
    </w:p>
    <w:p>
      <w:pPr>
        <w:pStyle w:val="BodyText"/>
      </w:pPr>
      <w:r>
        <w:t xml:space="preserve">- Trốn!</w:t>
      </w:r>
    </w:p>
    <w:p>
      <w:pPr>
        <w:pStyle w:val="BodyText"/>
      </w:pPr>
      <w:r>
        <w:t xml:space="preserve">Đây là chữ duy nhất hiện lên trong đầu Thượng Quan Hồng. Thượng Quan Hồng không nói hai lời xoay người chém vào không gian một cái, muốn xé nát hư không chạy trốn!</w:t>
      </w:r>
    </w:p>
    <w:p>
      <w:pPr>
        <w:pStyle w:val="BodyText"/>
      </w:pPr>
      <w:r>
        <w:t xml:space="preserve">Nhưng nàng vừa đánh nát không gian, người còn chưa chui vào trong đã nhìn thấy một đạo hồng quang trực tiếp cắn nát không gian nàng vừa bổ ra. Trong lúc nhất thời trên mặt Thượng Quan Hồng liền toát mồ hôi...</w:t>
      </w:r>
    </w:p>
    <w:p>
      <w:pPr>
        <w:pStyle w:val="BodyText"/>
      </w:pPr>
      <w:r>
        <w:t xml:space="preserve">Lúc này rốt cuộc nàng đã hiểu rõ ý tứ trong những lời kia của Âu Dương! Ý tứ của câu ngươi có thể chạy, nhưng ngươi không chạy thoát được đâu... Đúng vậy, thật sự chạy không thoát. Mũi tên của Âu Dương đã bịt kín tất cả đường lui của nàng!</w:t>
      </w:r>
    </w:p>
    <w:p>
      <w:pPr>
        <w:pStyle w:val="BodyText"/>
      </w:pPr>
      <w:r>
        <w:t xml:space="preserve">- Hiện tại chỉ còn sáu mươi vạn dặm!</w:t>
      </w:r>
    </w:p>
    <w:p>
      <w:pPr>
        <w:pStyle w:val="BodyText"/>
      </w:pPr>
      <w:r>
        <w:t xml:space="preserve">Giọng nói của Âu Dương lại một lần nữa truyền đến. Lúc này vô số người của Yêu tộc đều dùng thần sắc cực kỳ thành kính nhìn về phía xa. Quá ngông cuồng, quá cao ngạo! Đây chính là Tiễn Thần. Đây chính là truyền kỳ của Tiên giới! Giờ phút này không ngờ Yêu tộc dấy lên một niềm tin. Có Tiễn Thần ở đây, cố gắng hết sức chiến đấu một trận có thể sẽ chiến thắng!</w:t>
      </w:r>
    </w:p>
    <w:p>
      <w:pPr>
        <w:pStyle w:val="BodyText"/>
      </w:pPr>
      <w:r>
        <w:t xml:space="preserve">Thượng Quan Hồng gần như đã suy sụp. Nàng đã bốn lần thử bổ không gian, nhưng mỗi lần nàng bổ ra không gian, đúng lúc đó Âu Dương giống như đã biết trước lại dùng mũi tên cắn nát không gian khiến nàng ngay cả cơ hội tiến vào cũng không có.</w:t>
      </w:r>
    </w:p>
    <w:p>
      <w:pPr>
        <w:pStyle w:val="BodyText"/>
      </w:pPr>
      <w:r>
        <w:t xml:space="preserve">Một người đang ở ngoài mấy chục vạn dặm, chỉ dựa vào cung và mũi tên trong tay đã có thể khiến một nhân vật tổ cấp lên trời không đường xuống đất không cửa? Toàn Tiên giới này chỉ sợ chỉ có Âu Dương mới có thể làm được như vậy. Với khoảng cách xa như vậy, cho dù là Thiên Vương cũng không làm được.</w:t>
      </w:r>
    </w:p>
    <w:p>
      <w:pPr>
        <w:pStyle w:val="BodyText"/>
      </w:pPr>
      <w:r>
        <w:t xml:space="preserve">- Chỉ còn lại năm mươi vạn dặm!</w:t>
      </w:r>
    </w:p>
    <w:p>
      <w:pPr>
        <w:pStyle w:val="Compact"/>
      </w:pPr>
      <w:r>
        <w:br w:type="textWrapping"/>
      </w:r>
      <w:r>
        <w:br w:type="textWrapping"/>
      </w:r>
    </w:p>
    <w:p>
      <w:pPr>
        <w:pStyle w:val="Heading2"/>
      </w:pPr>
      <w:bookmarkStart w:id="971" w:name="chương-995-giữ-lời-ngươi-chết-đi"/>
      <w:bookmarkEnd w:id="971"/>
      <w:r>
        <w:t xml:space="preserve">949. Chương 995: Giữ Lời, Ngươi Chết Đi</w:t>
      </w:r>
    </w:p>
    <w:p>
      <w:pPr>
        <w:pStyle w:val="Compact"/>
      </w:pPr>
      <w:r>
        <w:br w:type="textWrapping"/>
      </w:r>
      <w:r>
        <w:br w:type="textWrapping"/>
      </w:r>
      <w:r>
        <w:t xml:space="preserve">Mỗi lần giọng nói của Âu Dương xuất hiện đều giống như một tấm bùa đòi mạng, lại giống như từng ngọn núi lớn đè nặng trong lòng Thượng Quan Hồng. Thượng Quan Hồng đã tiếp cận với biên giới suy sụp. Lúc này thậm chí có chút ước ao được thế chỗ cho Hàn Sa. Tuy rằng Hàn Sa là một người đã chết, nhưng chí ít hắn chết không thống khổ như vậy!</w:t>
      </w:r>
    </w:p>
    <w:p>
      <w:pPr>
        <w:pStyle w:val="BodyText"/>
      </w:pPr>
      <w:r>
        <w:t xml:space="preserve">- Âu Dương! Ta liều mạng với ngươi!</w:t>
      </w:r>
    </w:p>
    <w:p>
      <w:pPr>
        <w:pStyle w:val="BodyText"/>
      </w:pPr>
      <w:r>
        <w:t xml:space="preserve">Thượng Quan Hồng phẫn nộ rống to. Toàn thân nàng giống như tia chớp lóe lên hào quang. Nàng biết trốn không thoát. Nàng đã không trốn nữa. Nàng chuẩn bị liều chết với Âu Dương một lần cuối cùng!</w:t>
      </w:r>
    </w:p>
    <w:p>
      <w:pPr>
        <w:pStyle w:val="BodyText"/>
      </w:pPr>
      <w:r>
        <w:t xml:space="preserve">- Ngươi xứng sao? Còn bốn mươi vạn dặm nữa!</w:t>
      </w:r>
    </w:p>
    <w:p>
      <w:pPr>
        <w:pStyle w:val="BodyText"/>
      </w:pPr>
      <w:r>
        <w:t xml:space="preserve">Giọng nói cực kỳ cuồng ngạo của Âu Dương lại truyền đến. Trong câu nói này trong mang theo cảm giác khinh thường và miệt thị nồng đậm. Hình như Thượng Quan Hồng cũng không phải là một cường giả siêu cấp mà chỉ là một con kiến có thể bóp chết bất cứ lúc nào.</w:t>
      </w:r>
    </w:p>
    <w:p>
      <w:pPr>
        <w:pStyle w:val="BodyText"/>
      </w:pPr>
      <w:r>
        <w:t xml:space="preserve">- Đúng vậy, nếu như thời kỳ Thượng Quan Hồng toàn thịnh, mũi tên của Âu Dương rất khó có thể một đòn thuấn sát nàng. Nhưng bây giờ sau khi Thượng Quan Hồng đại chiến, lực lượng đã giảm xuống chỉ còn lại bảy phần mười. Âu Dương chỉ bắn một mũi tên đã giết chết Hàn Sa, khiến Thượng Quan Hồng cảm thấy sợ sệt. Sau đó Âu Dương không ngừng truyền âm thanh đến khiến Thượng Quan Hồng gần như sụp đổ. Vào lúc này tuy rằng lực chiến đấu của Thượng Quan Hồng có bảy phần nhưng dưới đại thế như vậy có thể phát huy ra ba phần đã là nhiều.</w:t>
      </w:r>
    </w:p>
    <w:p>
      <w:pPr>
        <w:pStyle w:val="BodyText"/>
      </w:pPr>
      <w:r>
        <w:t xml:space="preserve">Vào lúc này Âu Dương hoàn toàn có khả năng một mũi tên bắn chết Thượng Quan Hồng ngay tại chỗ. Nhưng hắn không làm như vậy. Ngày hôm nay hắn muốn lập uy, muốn cho Thiên Đình biết hắn đã trở lại. Phải cho Thiên Đình có cảm giác bọn họ không thể ngang hàng với Âu Dương. Muốn thời điểm kẻ địch mặt đối mặt với hắn, khí thế trước hết phải giảm đi ba phần!</w:t>
      </w:r>
    </w:p>
    <w:p>
      <w:pPr>
        <w:pStyle w:val="BodyText"/>
      </w:pPr>
      <w:r>
        <w:t xml:space="preserve">Đừng xem thường ba phần này. Khi thật sự đối chọi với cường giả siêu cấp, khí thế giảm xuống một phần khí sẽ không còn cơ hội xoay người. Giống như hiện tại, Âu Dương đang dùng đại thế mạnh mẽ ép Thượng Quan Hồng ở lại đây, tiêu diệt hết hy vọng chạy trốn của Thượng Quan Hồng.</w:t>
      </w:r>
    </w:p>
    <w:p>
      <w:pPr>
        <w:pStyle w:val="BodyText"/>
      </w:pPr>
      <w:r>
        <w:t xml:space="preserve">- Ba mươi vạn dặm... hai mươi vạn dặm... Mười vạn dặm...</w:t>
      </w:r>
    </w:p>
    <w:p>
      <w:pPr>
        <w:pStyle w:val="BodyText"/>
      </w:pPr>
      <w:r>
        <w:t xml:space="preserve">Giọng nói của Âu Dương không ngừng truyền đến. Khoảng cách càng lúc càng gần, mọi người đã có thể nhìn thấy bầu trời phương đông hoàn toàn một màu đỏ ửng.</w:t>
      </w:r>
    </w:p>
    <w:p>
      <w:pPr>
        <w:pStyle w:val="BodyText"/>
      </w:pPr>
      <w:r>
        <w:t xml:space="preserve">- Đây chính là do mầu sắc của hỏa diễm linh hồn bốc cháy trên Thứ Kiêu Cung của Âu Dương nhuộm đỏ không gian.</w:t>
      </w:r>
    </w:p>
    <w:p>
      <w:pPr>
        <w:pStyle w:val="BodyText"/>
      </w:pPr>
      <w:r>
        <w:t xml:space="preserve">- Hỏa diễm linh hồn, hỏa diễm linh hồn của Tiễn Thần!</w:t>
      </w:r>
    </w:p>
    <w:p>
      <w:pPr>
        <w:pStyle w:val="BodyText"/>
      </w:pPr>
      <w:r>
        <w:t xml:space="preserve">Nhìn về phía xa, vô số người đều cảm thấy hiếu kỳ khi sắp nhìn thấy Âu Dương xuất hiện. Tuy rằng trước đây rất lâu danh tiếng của Tiễn Thần đã truyền khắp Tiên giới. Nhưng mọi người chưa từng cảm thấy mong mỏi hy vọng được nhìn thấy Âu Dương một cách bức thiết như giờ phút này. Thậm chí ngay cả Thượng Quan Hồng cũng hi vọng Âu Dương sớm xuất hiện một chút, như vậy nàng có thể mau chóng được giải thoát.</w:t>
      </w:r>
    </w:p>
    <w:p>
      <w:pPr>
        <w:pStyle w:val="BodyText"/>
      </w:pPr>
      <w:r>
        <w:t xml:space="preserve">Một nam tử với bộ trường bào màu xanh nhạt, lông áo choàng cẩm thử màu đen, cầm trong tay một chiến cung với hỏa diễm huyết sắc không ngừng thiêu đốt. Bên trên chiến cung, hai con cú huyết sắc giương cánh như muốn bay lượn, thi thoảng phát ra một tiếng kêu khe khẽ.</w:t>
      </w:r>
    </w:p>
    <w:p>
      <w:pPr>
        <w:pStyle w:val="BodyText"/>
      </w:pPr>
      <w:r>
        <w:t xml:space="preserve">Đây chính là Âu Dương trở lại Tiên giới! Bản thân Âu Dương cũng không nghĩ tới, mình vừa về tới đây liền thấy được Bạch Tinh đang đại chiến một trận. Cũng may hắn vội vàng chạy tới rốt cục vẫn đến kịp trước khi Bạch Tinh chết. Bằng không mình trở về, Bạch Tinh chết trận này. Như vậy chắc chắn sẽ tạo thành một đả kích siêu cấp lớn đối với phe của mình.</w:t>
      </w:r>
    </w:p>
    <w:p>
      <w:pPr>
        <w:pStyle w:val="BodyText"/>
      </w:pPr>
      <w:r>
        <w:t xml:space="preserve">Nhưng bây giờ tất cả đều đã khác. Sau khi giết chết Hàn Sa và Thượng Quan Hồng, chắc chắn sẽ gõ cho Thiên Đình một tiếng chuông cảnh báo. Tiếp theo Tiên giới có thể thu phục Tây Bắc. Cho dù là Thiên Đình muốn phát động công kích cũng nhất định phải suy nghĩ kỹ càng.</w:t>
      </w:r>
    </w:p>
    <w:p>
      <w:pPr>
        <w:pStyle w:val="BodyText"/>
      </w:pPr>
      <w:r>
        <w:t xml:space="preserve">- Tiễn Thần quả nhiên là Tiễn Thần!</w:t>
      </w:r>
    </w:p>
    <w:p>
      <w:pPr>
        <w:pStyle w:val="BodyText"/>
      </w:pPr>
      <w:r>
        <w:t xml:space="preserve">Giây phút Thượng Quan Hồng nhìn thấy Âu Dương xuất hiện nàng liền hiểu. Cho dù là thời kỳ mình toàn thịnh cũng chưa chắc đã bằng Âu Dương. Chỉ dựa vào khí thế tản mát trên người Âu Dương lúc này cũng đã để đè ép được nàng.</w:t>
      </w:r>
    </w:p>
    <w:p>
      <w:pPr>
        <w:pStyle w:val="BodyText"/>
      </w:pPr>
      <w:r>
        <w:t xml:space="preserve">- Nhưng nếu như hôm nay ngươi dám giết chết ta, vậy tiếp theo liên quân Tiên Giới sẽ phải đối mặt với Thiên Đình...</w:t>
      </w:r>
    </w:p>
    <w:p>
      <w:pPr>
        <w:pStyle w:val="BodyText"/>
      </w:pPr>
      <w:r>
        <w:t xml:space="preserve">Khi Thượng Quan Hồng vừa mới nói tới đây, một mũi tên huyết sắc đã xuyên qua trái tim của nàng mang theo thân thể của nàng mạnh mẽ đóng trên mặt đất bị hỏa diễm thiêu đốt thành dung nham kiat...</w:t>
      </w:r>
    </w:p>
    <w:p>
      <w:pPr>
        <w:pStyle w:val="BodyText"/>
      </w:pPr>
      <w:r>
        <w:t xml:space="preserve">Thượng Quan Hồng nhìn mũi tên trên ngực mình. Nàng quả thực không thể tin tưởng được. Một lời không hợp lập tức ra tay giết người! Âu Dương thực sự không làm theo lẽ thường...</w:t>
      </w:r>
    </w:p>
    <w:p>
      <w:pPr>
        <w:pStyle w:val="BodyText"/>
      </w:pPr>
      <w:r>
        <w:t xml:space="preserve">Lần này đừng nói là Thượng Quan Hồng, ngay cả Bạch Tinh và đám Yêu tộc phía dưới nhìn thấy đều choáng váng. Bọn họ vốn cho là Âu Dương sẽ nói gì đó với Thượng Quan Hồng sau đó sẽ xuất hiện một trận đại chiến kinh thiên. Cuối cùng Âu Dương sẽ giết chết Thượng Quan Hồng. Đây mới là tình cảnh nên xuất hiện. Nhưng hiện tại thì sao? Hiện tại quá mức quỷ dị. Âu Dương chưa nói tới hai lời đã trực tiếp một mũi tên bắn chết Thượng Quan Hồng. Cho dù là bất kỳ người nào cũng không nghĩ tới trường hợp như vậy.</w:t>
      </w:r>
    </w:p>
    <w:p>
      <w:pPr>
        <w:pStyle w:val="BodyText"/>
      </w:pPr>
      <w:r>
        <w:t xml:space="preserve">Nhìn Thượng Quan Hồng ngã trên mặt đất chỉ còn có một hơi cuối cùng, Âu Dương lắc đầu nói:</w:t>
      </w:r>
    </w:p>
    <w:p>
      <w:pPr>
        <w:pStyle w:val="BodyText"/>
      </w:pPr>
      <w:r>
        <w:t xml:space="preserve">- Từ trước tới nay, ta nói đều chắn chắn giữ lời. Như ta đã nói, nếu khi ta đến, ngươi có thể chạy trốn ta tha cho ngươi một mạng. Nhưng ngươi đã thất bại. Cho nên ngươi chết đi!</w:t>
      </w:r>
    </w:p>
    <w:p>
      <w:pPr>
        <w:pStyle w:val="BodyText"/>
      </w:pPr>
      <w:r>
        <w:t xml:space="preserve">Một câu nói kia của Âu Dương khiến tất cả mọi người đều hít một hơi lạnh. Âu Yến nói câu này thật đơn giản giống như nói giết một con gà.</w:t>
      </w:r>
    </w:p>
    <w:p>
      <w:pPr>
        <w:pStyle w:val="BodyText"/>
      </w:pPr>
      <w:r>
        <w:t xml:space="preserve">- Không sai. Đối với Âu Dương mà nói, cái gì hắn cũng do dự. Chỉ có giết người là hắn chưa bao giờ do dự. Mãi mãi vẫn quyết đoán như vậy! Âu Dương đã giết quá nhiều người. Đặc biệt là người đối địch, Âu Dương chưa bao giờ mềm yếu,. Bởi vì hắn biết, đánh một con chó, nếu như ngươi không đánh chết nó, cho dù nó bây giờ cong đuôi chạy, sau đó chờ thời điểm ngươi yếu đi một phần có thể nó sẽ lại diễu võ dương oai hướng về phía ngươi mà sủa to, thậm chí cắn ngươi một cái. Vì không để con chó này kêu to, Âu Dương trực tiếp giết chết con chó này ngay tại chỗ!</w:t>
      </w:r>
    </w:p>
    <w:p>
      <w:pPr>
        <w:pStyle w:val="BodyText"/>
      </w:pPr>
      <w:r>
        <w:t xml:space="preserve">Có lẽ trong mắt vài người, Âu Dương làm như vậy là quá tàn nhẫn. Nhưng Âu Dương không cho là như vậy. Nếu như nói Âu Dương tàn nhẫn, vậy vong hồn của những người đã chết tại Tiên giới và các tiểu thế giới khác đang quanh quẩn trong không trung sẽ nói tàn nhẫn với ai?</w:t>
      </w:r>
    </w:p>
    <w:p>
      <w:pPr>
        <w:pStyle w:val="BodyText"/>
      </w:pPr>
      <w:r>
        <w:t xml:space="preserve">Hai chữ tàn nhẫn mãi mãi chỉ có thể là lời nói suông. Bởi vì bất cứ lúc nào lịch sử cũng là do người thắng viết. Nếu như ngày hôm nay Âu Dương chưa từng xuất hiện, như vậy Bạch Tinh sẽ chết ở chỗ này. Lúc đó ai nói tới hai chữ tàn nhẫn?</w:t>
      </w:r>
    </w:p>
    <w:p>
      <w:pPr>
        <w:pStyle w:val="BodyText"/>
      </w:pPr>
      <w:r>
        <w:t xml:space="preserve">Cường giả ở đây tất nhiên đều hiểu rõ đạo lý này. Trong tình cảnh Tiên giới náo loạn như vậy, những cường giả này có thể sống cho đến lúc này, không nghi ngờ chút nào bọn họ đều là cường giả tuyệt thế.</w:t>
      </w:r>
    </w:p>
    <w:p>
      <w:pPr>
        <w:pStyle w:val="BodyText"/>
      </w:pPr>
      <w:r>
        <w:t xml:space="preserve">- Các ngươi đi thôi. Tiện thể giúp ta nhắn cho tất cả Nhân tộc biết. Đây là lần cuối cùng Âu Dương bỏ qua cho Nhân tộc. Lần sau gặp lại trên chiến trường thì đừng trách ta!</w:t>
      </w:r>
    </w:p>
    <w:p>
      <w:pPr>
        <w:pStyle w:val="BodyText"/>
      </w:pPr>
      <w:r>
        <w:t xml:space="preserve">Âu Dương đã hết lòng. Ngày hôm nay chém liên tục hai tên cường giả tổ cấp là được rồi. Nhìn những người phía dưới kia đều nhuốm máu của cường giả Nhân tộc, cuối cùng Âu Dương vẫn mềm lòng.</w:t>
      </w:r>
    </w:p>
    <w:p>
      <w:pPr>
        <w:pStyle w:val="Compact"/>
      </w:pPr>
      <w:r>
        <w:br w:type="textWrapping"/>
      </w:r>
      <w:r>
        <w:br w:type="textWrapping"/>
      </w:r>
    </w:p>
    <w:p>
      <w:pPr>
        <w:pStyle w:val="Heading2"/>
      </w:pPr>
      <w:bookmarkStart w:id="972" w:name="chương-996-truy-sát-đại-kinh-thế"/>
      <w:bookmarkEnd w:id="972"/>
      <w:r>
        <w:t xml:space="preserve">950. Chương 996: Truy Sát Đại Kinh Thế</w:t>
      </w:r>
    </w:p>
    <w:p>
      <w:pPr>
        <w:pStyle w:val="Compact"/>
      </w:pPr>
      <w:r>
        <w:br w:type="textWrapping"/>
      </w:r>
      <w:r>
        <w:br w:type="textWrapping"/>
      </w:r>
      <w:r>
        <w:t xml:space="preserve">Dù sao bọn họ cũng đã từng thuộc về một chủng tộc. Trong số những người này, có rất nhiều người Âu Dương có quen biết. Lần này tha cho bọn họ một lần, Âu Dương cũng cảm thấy an tâm hơn!</w:t>
      </w:r>
    </w:p>
    <w:p>
      <w:pPr>
        <w:pStyle w:val="BodyText"/>
      </w:pPr>
      <w:r>
        <w:t xml:space="preserve">- Tiện thể nhắn cho Thiên Đình giúp ta, Tiên giới sẽ nhanh chóng triển khai phản kích. Những người trong lòng có ý đồ xấu xa thì rửa sạch sẽ cái cổ chờ chúng ta tới thu gặt đi!</w:t>
      </w:r>
    </w:p>
    <w:p>
      <w:pPr>
        <w:pStyle w:val="BodyText"/>
      </w:pPr>
      <w:r>
        <w:t xml:space="preserve">Âu Dương nói xong, con mắt của hắn thoáng nhìn về phía xa cười hì hì nói:</w:t>
      </w:r>
    </w:p>
    <w:p>
      <w:pPr>
        <w:pStyle w:val="BodyText"/>
      </w:pPr>
      <w:r>
        <w:t xml:space="preserve">- Ngươi chính là Liễu Chân Ngôn đúng không? Ta vốn cho là ngươi đã chạy trốn. Hiện tại nếu ngươi đã tới vậy đừng đi nữa!</w:t>
      </w:r>
    </w:p>
    <w:p>
      <w:pPr>
        <w:pStyle w:val="BodyText"/>
      </w:pPr>
      <w:r>
        <w:t xml:space="preserve">Nói xong, Âu Dương lại kéo cung. Không ai nhìn thấy tốc độ ra tay của hắn rốt cuộc nhanh tới mức nào, bởi vì mọi người chỉ nhìn thấy trên Thứ Kiêu Cung chợt lóe lên hồng quang. Tiếp theo thời không phía trước Âu Dương liền sụp đổ. Âu Dương bay theo mũi tên sắc bén của mình vào trong thời không sụp đổ kia!</w:t>
      </w:r>
    </w:p>
    <w:p>
      <w:pPr>
        <w:pStyle w:val="BodyText"/>
      </w:pPr>
      <w:r>
        <w:t xml:space="preserve">- Mang ta theo với!</w:t>
      </w:r>
    </w:p>
    <w:p>
      <w:pPr>
        <w:pStyle w:val="BodyText"/>
      </w:pPr>
      <w:r>
        <w:t xml:space="preserve">Bạch Tinh biết, nhất định là Âu Dương đã phát hiện ra tên Liễu Chân Ngôn kia. Lúc này nhất định là Âu Dương triển khai đại truy sát với Liễu Chân Ngôn!</w:t>
      </w:r>
    </w:p>
    <w:p>
      <w:pPr>
        <w:pStyle w:val="BodyText"/>
      </w:pPr>
      <w:r>
        <w:t xml:space="preserve">Ầm!</w:t>
      </w:r>
    </w:p>
    <w:p>
      <w:pPr>
        <w:pStyle w:val="BodyText"/>
      </w:pPr>
      <w:r>
        <w:t xml:space="preserve">Mấy đại yêu dẫn theo Bạch Tinh di chuyển vào thời không, theo sát phía sau Âu Dương. Sau đó bọn họ bắt đầu quan sát cuộc truy cấp đại siêu cấp của Âu Dương lần này!</w:t>
      </w:r>
    </w:p>
    <w:p>
      <w:pPr>
        <w:pStyle w:val="BodyText"/>
      </w:pPr>
      <w:r>
        <w:t xml:space="preserve">Lúc này, cả người Liễu Chân Ngôn đã hóa thành một vệt ánh sáng. Tốc độ của hắn đã đạt đến cực hạn. Hắn căn bản không đánh tan thời không. Bởi vì vừa nãy hắn trốn ở phía xa tận mắt nhìn thấy hình ảnh Thượng Quan Hồng chém ra thời không vẫn không chạy trốn được.</w:t>
      </w:r>
    </w:p>
    <w:p>
      <w:pPr>
        <w:pStyle w:val="BodyText"/>
      </w:pPr>
      <w:r>
        <w:t xml:space="preserve">So với Thượng Quan Hồng, năng lực độn hư không của Liễu Chân Ngôn thực sự không bằng. Nhưng nếu như nói về tốc độ, Liễu Chân Ngôn thậm chí dám so sánh với Thiên Vương!</w:t>
      </w:r>
    </w:p>
    <w:p>
      <w:pPr>
        <w:pStyle w:val="BodyText"/>
      </w:pPr>
      <w:r>
        <w:t xml:space="preserve">Năng lực lớn nhất của Liễu Chân Ngôn chính là tốc độ của hắn. Không thể tưởng tượng được lúc này Liễu Chân Ngôn muốn dựa vào tốc độ không gì sánh được này để bỏ chạy!</w:t>
      </w:r>
    </w:p>
    <w:p>
      <w:pPr>
        <w:pStyle w:val="BodyText"/>
      </w:pPr>
      <w:r>
        <w:t xml:space="preserve">Ầm!</w:t>
      </w:r>
    </w:p>
    <w:p>
      <w:pPr>
        <w:pStyle w:val="BodyText"/>
      </w:pPr>
      <w:r>
        <w:t xml:space="preserve">Liễu Chân Ngôn chợt nghe thấy thời không phía xa bị nổ nát. Một tia chớp màu đen từ phía xa phóng về phía bên này!</w:t>
      </w:r>
    </w:p>
    <w:p>
      <w:pPr>
        <w:pStyle w:val="BodyText"/>
      </w:pPr>
      <w:r>
        <w:t xml:space="preserve">- Nguy hiểm!</w:t>
      </w:r>
    </w:p>
    <w:p>
      <w:pPr>
        <w:pStyle w:val="BodyText"/>
      </w:pPr>
      <w:r>
        <w:t xml:space="preserve">Thân thể Liễu Chân Ngôn bỗng nhiên lăn lộn một cái. Một mũi tên huyết sắc sát bay sượt qua da đầu của hắn! Thật ra đây là mũi tên tiên đoán của Âu Dương. Nhưng tốc độ của Liễu Chân Ngôn đã đạt đến cực hạn. Cho dù là mũi tên tiên đoán cũng không thể bắn trúng được hắn!</w:t>
      </w:r>
    </w:p>
    <w:p>
      <w:pPr>
        <w:pStyle w:val="BodyText"/>
      </w:pPr>
      <w:r>
        <w:t xml:space="preserve">- Nguy hiểm thật! Mũi tên của hắn đã thông thần!</w:t>
      </w:r>
    </w:p>
    <w:p>
      <w:pPr>
        <w:pStyle w:val="BodyText"/>
      </w:pPr>
      <w:r>
        <w:t xml:space="preserve">Liễu Chân Ngôn biết, mình tuyệt đối không phải là đối thủ của Âu Dương. Mình và Âu Dương đều đang di chuyện với tốc độ nhanh như vậy. Không ngờ với tốc độ của mình nhanh như vậy, dù né tránh được mũi tên đó, cũng vẫn bị thương tổn được. Nếu như mình dừng lại, đó hắn là kết quả một mũi xuyên tim!</w:t>
      </w:r>
    </w:p>
    <w:p>
      <w:pPr>
        <w:pStyle w:val="BodyText"/>
      </w:pPr>
      <w:r>
        <w:t xml:space="preserve">Trong nháy mắt tốc độ của Liễu Chân Ngôn đạt tới cực hạn. Đây là một phương thức di chuyển siêu cấp tên là hóa ảnh thuật. Dây chính là tuyệt học của Liễu Chân Ngôn. Nhưng trước sau, phía sau Liễu Chân Ngôn vẫn có một tia chớp màu đen theo sát. Tia chớp màu đen này cũng nhanh khó có thể tin được. Tuy rằng không có cách nào đuổi kịp Liễu Chân Ngôn nhưng bất kể nói thế nào Liễu Chân Ngôn cũng không thể bỏ rơi được Âu Dương!</w:t>
      </w:r>
    </w:p>
    <w:p>
      <w:pPr>
        <w:pStyle w:val="BodyText"/>
      </w:pPr>
      <w:r>
        <w:t xml:space="preserve">Mà một vài đại yêu đi theo phía sau, vẻ mặt lại hiện lên một nụ cười khổ! Bọn họ cũng xé nát hư không. Nhưng từ khi bắt đầu xuất hiện trong hư không, không ngờ bọn họ không nhìn thấy được bóng dáng hai người mình muốn đuổi theo!</w:t>
      </w:r>
    </w:p>
    <w:p>
      <w:pPr>
        <w:pStyle w:val="BodyText"/>
      </w:pPr>
      <w:r>
        <w:t xml:space="preserve">- Mẹ nói, quá nhanh. Cho dù là ta ở thời kỳ toàn thịnh sợ cũng chỉ có thể đi theo bọn họ được một lúc mà thôi!</w:t>
      </w:r>
    </w:p>
    <w:p>
      <w:pPr>
        <w:pStyle w:val="BodyText"/>
      </w:pPr>
      <w:r>
        <w:t xml:space="preserve">Bạch Tinh không trách tội mấy đại yêu này. Bởi vì hắn biết cho dù là mình ở trong thời kỳ toàn thịnh, tốc độ nhiều nhất cũng chỉ có thể bạo phát theo hai người được một lát, căn bản không thể nào luôn theo sát được!</w:t>
      </w:r>
    </w:p>
    <w:p>
      <w:pPr>
        <w:pStyle w:val="BodyText"/>
      </w:pPr>
      <w:r>
        <w:t xml:space="preserve">- Dường như bọn họ đang đi tới đại bản doanh của chúng ta!</w:t>
      </w:r>
    </w:p>
    <w:p>
      <w:pPr>
        <w:pStyle w:val="BodyText"/>
      </w:pPr>
      <w:r>
        <w:t xml:space="preserve">Có đại yêu chỉ về phía xa. Bên kia chính là vị trí phòng tuyến Tuyết Sơn của liên quân Tiên Giới. Vào lúc này Liễu Chân Ngôn đã không nghĩ được phía trước là chỗ nào. Hắn chỉ liều mạng bay, trong lòng chỉ có một chữ "trốn"!</w:t>
      </w:r>
    </w:p>
    <w:p>
      <w:pPr>
        <w:pStyle w:val="BodyText"/>
      </w:pPr>
      <w:r>
        <w:t xml:space="preserve">- Ngươi có thể chạy, nhưng ngươi cũng chạy không thoát!</w:t>
      </w:r>
    </w:p>
    <w:p>
      <w:pPr>
        <w:pStyle w:val="BodyText"/>
      </w:pPr>
      <w:r>
        <w:t xml:space="preserve">Giọng nói của Âu Dương từ phía sau truyền đến. Giọng nói này dường như lệnh phù đòi mạng của Tử Thần, khiến sợ hãi trong lòng Liễu Chân Ngôn không ngừng thăng hoa!</w:t>
      </w:r>
    </w:p>
    <w:p>
      <w:pPr>
        <w:pStyle w:val="BodyText"/>
      </w:pPr>
      <w:r>
        <w:t xml:space="preserve">Tuyết Sơn đã gần ngay trước mắt. Mà ở phía xa Ngụy Bỉnh Dập bỗng nhiên từ chỗ ngồi đứng lên nói:</w:t>
      </w:r>
    </w:p>
    <w:p>
      <w:pPr>
        <w:pStyle w:val="BodyText"/>
      </w:pPr>
      <w:r>
        <w:t xml:space="preserve">- Phía xa có hai cường giả siêu cấp đang đi về phía bên này!</w:t>
      </w:r>
    </w:p>
    <w:p>
      <w:pPr>
        <w:pStyle w:val="BodyText"/>
      </w:pPr>
      <w:r>
        <w:t xml:space="preserve">Ngụy Bỉnh Dập nói xong, trong tay của hắn đã có thêm một thanh trường kiếm. Ngụy Bỉnh Dập cầm theo trường kiếm bay ra ngoài. Dưới cái nhìn của hắn, hai người này hẳn là kẻ địch.</w:t>
      </w:r>
    </w:p>
    <w:p>
      <w:pPr>
        <w:pStyle w:val="BodyText"/>
      </w:pPr>
      <w:r>
        <w:t xml:space="preserve">Nhưng hắn mới vừa đi tới, chợt nghe được câu nói “ngươi có thể chạy, nhưng ngươi cũng chạy không thoát!” Sau đó Ngụy Bỉnh Dập liền nhìn thấy Liễu Chân Ngôn đang giống như một con chó điên xẹt qua bầu trời biến mất không thấy bóng dáng! Theo sát phía sau là một tia chớp màu đen cũng chợt lóe lên vài cái rồi biến mất. Hai cái bóng này sắp đạt đến tốc độ cực hạn!</w:t>
      </w:r>
    </w:p>
    <w:p>
      <w:pPr>
        <w:pStyle w:val="BodyText"/>
      </w:pPr>
      <w:r>
        <w:t xml:space="preserve">- Đó là cái gì vậy?</w:t>
      </w:r>
    </w:p>
    <w:p>
      <w:pPr>
        <w:pStyle w:val="BodyText"/>
      </w:pPr>
      <w:r>
        <w:t xml:space="preserve">Có người chỉ vào bầu trời đầy khiếp sợ kêu lên. Bọn họ vẫn chưa bao giờ thấy qua tốc độ nào nhanh như vậy!</w:t>
      </w:r>
    </w:p>
    <w:p>
      <w:pPr>
        <w:pStyle w:val="BodyText"/>
      </w:pPr>
      <w:r>
        <w:t xml:space="preserve">- Là Liễu Chân Ngôn! Đó là hóa ảnh thuật của Liễu Chân Ngôn. Các ngươi nhìn cái bóng trên không trung!</w:t>
      </w:r>
    </w:p>
    <w:p>
      <w:pPr>
        <w:pStyle w:val="BodyText"/>
      </w:pPr>
      <w:r>
        <w:t xml:space="preserve">Tất nhiên Ngụy Bỉnh Dập nhận được hóa ảnh thuật này của Liễu Chân Ngôn là một trong bảy đại cường giả của Thiên Đình! Vậy... Đó là Âu Dương... Không ai hiểu rõ ràng hơn Bạch Hủ Minh về tia chớp màu đen vừa nãy là cái gì. Đó chính là một bộ công pháp lúc trước Bạch Hủ Minh đã giao cho Âu Dương khi Âu Dương chọc vào Đạm Thai gia thiếu chút nữa bị giết chết, sau đó không thể không trốn ở bên trong hầm ngầm. Cho dù là Bạch Hủ Minh cũng không ngờ được, cho đến ngày nay Âu Dương vẫn sử dụng môn công pháp này. Hơn nữa đúng là trò giỏi hơn thầy. Hắn đã tu luyện môn công pháp đó đến một tốc độ cực hạn!</w:t>
      </w:r>
    </w:p>
    <w:p>
      <w:pPr>
        <w:pStyle w:val="BodyText"/>
      </w:pPr>
      <w:r>
        <w:t xml:space="preserve">- Âu Dương!</w:t>
      </w:r>
    </w:p>
    <w:p>
      <w:pPr>
        <w:pStyle w:val="BodyText"/>
      </w:pPr>
      <w:r>
        <w:t xml:space="preserve">Nghe thấy Bạch Hủ Minh nói vậy, ngay cả Ngụy Bỉnh Dập cũng cảm thấy sửng sốt. Thế này là thế nào? Sao Âu Dương vừa về đã bắt đầu truy sát Liễu Chân Ngôn?</w:t>
      </w:r>
    </w:p>
    <w:p>
      <w:pPr>
        <w:pStyle w:val="BodyText"/>
      </w:pPr>
      <w:r>
        <w:t xml:space="preserve">Khi bọn họ đang nói chuyện liền nhìn thấy bóng một đám đông từ phía xa bay tới. Những người này chính là Bạch Tinh dẫn theo Yêu tộc trở về. Bạch Tinh là người đầu tiên xông lên phía trước kêu to:</w:t>
      </w:r>
    </w:p>
    <w:p>
      <w:pPr>
        <w:pStyle w:val="BodyText"/>
      </w:pPr>
      <w:r>
        <w:t xml:space="preserve">- Âu Dương đã đi qua chưa? Con chó Liễu Chân Ngôn kia đã bị bắt chưa?</w:t>
      </w:r>
    </w:p>
    <w:p>
      <w:pPr>
        <w:pStyle w:val="BodyText"/>
      </w:pPr>
      <w:r>
        <w:t xml:space="preserve">- Tình huống thế nào vậy?</w:t>
      </w:r>
    </w:p>
    <w:p>
      <w:pPr>
        <w:pStyle w:val="BodyText"/>
      </w:pPr>
      <w:r>
        <w:t xml:space="preserve">Mấy người đều bối rối. Bạch Tinh nói vậy là có ý gì?</w:t>
      </w:r>
    </w:p>
    <w:p>
      <w:pPr>
        <w:pStyle w:val="BodyText"/>
      </w:pPr>
      <w:r>
        <w:t xml:space="preserve">- Ồ... Là như vậy!</w:t>
      </w:r>
    </w:p>
    <w:p>
      <w:pPr>
        <w:pStyle w:val="BodyText"/>
      </w:pPr>
      <w:r>
        <w:t xml:space="preserve">Bạch Tinh biết, đột nhiên nói Âu Dương truy sát Liễu Chân Ngôn, hẳn những người này không thể nào tiếp nhận được. Cho nên hắn bắt đầu kể lại từ lúc mình bị vây giết, sau đó Liễu Chân Ngôn phong tỏa lối thoát. Hai đại cường giả dồn hắn tới đường cùng. Cuối cùng một mũi tên của Âu Dương thuấn sát Hàn Sa từ ngoài tám mươi vạn dặm, khiến Thượng Quan Hồng ngay cả chạy trốn cũng chạy không làm được!</w:t>
      </w:r>
    </w:p>
    <w:p>
      <w:pPr>
        <w:pStyle w:val="BodyText"/>
      </w:pPr>
      <w:r>
        <w:t xml:space="preserve">Nghe thấy tất cả những điều này, mọi người chung quanh đều cảm giác nhiệt huyết sôi trào. Bọn họ bị đè ép quá lâu. Bây giờ Âu Dương vừa về liền lập tức chém chết hai đại cường giả Thiên Đình, còn đuổi Liễu Chân Ngôn giống như chó nhà có tang chạy trốn.</w:t>
      </w:r>
    </w:p>
    <w:p>
      <w:pPr>
        <w:pStyle w:val="Compact"/>
      </w:pPr>
      <w:r>
        <w:br w:type="textWrapping"/>
      </w:r>
      <w:r>
        <w:br w:type="textWrapping"/>
      </w:r>
    </w:p>
    <w:p>
      <w:pPr>
        <w:pStyle w:val="Heading2"/>
      </w:pPr>
      <w:bookmarkStart w:id="973" w:name="chương-997-truy-sát-đại-kinh-thế-2"/>
      <w:bookmarkEnd w:id="973"/>
      <w:r>
        <w:t xml:space="preserve">951. Chương 997: Truy Sát Đại Kinh Thế (2)</w:t>
      </w:r>
    </w:p>
    <w:p>
      <w:pPr>
        <w:pStyle w:val="Compact"/>
      </w:pPr>
      <w:r>
        <w:br w:type="textWrapping"/>
      </w:r>
      <w:r>
        <w:br w:type="textWrapping"/>
      </w:r>
      <w:r>
        <w:t xml:space="preserve">- Đã qua.</w:t>
      </w:r>
    </w:p>
    <w:p>
      <w:pPr>
        <w:pStyle w:val="BodyText"/>
      </w:pPr>
      <w:r>
        <w:t xml:space="preserve">Bạch Hủ Minh chỉ vào cái bóng vừa tan đi trên không trung nói.</w:t>
      </w:r>
    </w:p>
    <w:p>
      <w:pPr>
        <w:pStyle w:val="BodyText"/>
      </w:pPr>
      <w:r>
        <w:t xml:space="preserve">- Mẹ nó, quá nhanh. Hai người này ăn gì lớn lên vậy? Lão tử xé nát hư không đến, không ngờ không nhanh bằng tốc độ bọn họ bay!</w:t>
      </w:r>
    </w:p>
    <w:p>
      <w:pPr>
        <w:pStyle w:val="BodyText"/>
      </w:pPr>
      <w:r>
        <w:t xml:space="preserve">Bạch Tinh nhìn cái bóng đã biến mất trong không trung có chút tiếc nuối. Tuy nhiên vừa nãy Âu Dương đã liên tục chém hai đại cường giả. Bạch Tinh có lòng tin Âu Dương có thể lại giết thêm một người nữa!</w:t>
      </w:r>
    </w:p>
    <w:p>
      <w:pPr>
        <w:pStyle w:val="BodyText"/>
      </w:pPr>
      <w:r>
        <w:t xml:space="preserve">Ngay khi Bạch Tinh vừa dứt lời, lại có một cái bóng bay ngược trở lại. Sau đó một đạo tia chớp màu đen lướt qua. Tốc độ kia lại khiến mọi người trợn mắt há hốc mồm một hồi!</w:t>
      </w:r>
    </w:p>
    <w:p>
      <w:pPr>
        <w:pStyle w:val="BodyText"/>
      </w:pPr>
      <w:r>
        <w:t xml:space="preserve">- Làm sao lại bay trở về vậy?</w:t>
      </w:r>
    </w:p>
    <w:p>
      <w:pPr>
        <w:pStyle w:val="BodyText"/>
      </w:pPr>
      <w:r>
        <w:t xml:space="preserve">Có người không rõ nhìn hai người bay đi trong không trung.</w:t>
      </w:r>
    </w:p>
    <w:p>
      <w:pPr>
        <w:pStyle w:val="BodyText"/>
      </w:pPr>
      <w:r>
        <w:t xml:space="preserve">- Tên Liễu Chân Ngôn đã hoảng sợ tới mức không chọn đường. Hiện tại hắn bay đến đau, tính đến đó!</w:t>
      </w:r>
    </w:p>
    <w:p>
      <w:pPr>
        <w:pStyle w:val="BodyText"/>
      </w:pPr>
      <w:r>
        <w:t xml:space="preserve">Tất nhiên Bạch Hủ Minh biết, Âu Dương đã tu luyện công pháp kia tới cực hạn truy sát Liễu Chân Ngôn, chỉ sợ Liễu Chân Ngôn thật sự chỉ có thể hoảng sợ không chọn đường!</w:t>
      </w:r>
    </w:p>
    <w:p>
      <w:pPr>
        <w:pStyle w:val="BodyText"/>
      </w:pPr>
      <w:r>
        <w:t xml:space="preserve">Hai người một đuổi một trốn, một đường bay từ Tây Bắc về phía nam. Trên đoạn đường này vô số người đều nhìn thấy Liễu Chân Ngôn bị đuổi giết. Nhưng bọn họ lại không thấy rõ tia chớp màu đen phía sau rốt cuộc là ai! Nhưng không nghi ngờ chút nào, người này tuyệt đối không phải là hai đại cường giả của liên quân Tiên Giới ả.</w:t>
      </w:r>
    </w:p>
    <w:p>
      <w:pPr>
        <w:pStyle w:val="BodyText"/>
      </w:pPr>
      <w:r>
        <w:t xml:space="preserve">Ma Vương Ngụy Bỉnh Dập am hiểu chính là thận trọng chém giết. Yêu tổ Bạch Tinh lại nổi tiếng về yêu thuật. Hai người kia đều không có tốc độ khoa trương đến như vậy!</w:t>
      </w:r>
    </w:p>
    <w:p>
      <w:pPr>
        <w:pStyle w:val="BodyText"/>
      </w:pPr>
      <w:r>
        <w:t xml:space="preserve">- Âu Dương, là ngươi ép ta!</w:t>
      </w:r>
    </w:p>
    <w:p>
      <w:pPr>
        <w:pStyle w:val="BodyText"/>
      </w:pPr>
      <w:r>
        <w:t xml:space="preserve">Liễu Chân Ngôn vừa bỏ chạy, hắn vừa quan sát thấy Âu Dương trước sau vẫn theo sát. Giờ phút này vì bảo toàn tính mạng hắn không để ý tới những điều khác nữa. Liễu Chân Ngôn đột nhiên cắn vào đầu lưỡi của mình. Một cỗ máu tươi phun ra. Vốn dựa theo tốc độ nhanh như vậy, máu tươi phun ra hẳn phải lập tức liền bị bắn đi không thấy bóng dáng mới đúng. Nhưng một ngụm máu này của Liễu Chân Ngôn bị trở thành một chiếc thuyền nhỏ. Chiếc thuyền nhỏ này mang theo Liễu Chân Ngôn. Sau đó liền nhìn thấy Liễu Chân Ngôn lại tăng tốc. Trong nháy mắt hắn liền ném Âu Dương lại phía sau!</w:t>
      </w:r>
    </w:p>
    <w:p>
      <w:pPr>
        <w:pStyle w:val="BodyText"/>
      </w:pPr>
      <w:r>
        <w:t xml:space="preserve">- Thật nhanh! Tuy nhiên ta nói ngươi chạy không thoát thì chắc chắn chạy không thoát!</w:t>
      </w:r>
    </w:p>
    <w:p>
      <w:pPr>
        <w:pStyle w:val="BodyText"/>
      </w:pPr>
      <w:r>
        <w:t xml:space="preserve">Âu Dương đứng tại chỗ, nắm chặt Thứ Kiêu Cung trong tay. Ầm một tiếng, Thứ Kiêu Cung ầm biến thành một mảnh liệt diễm. Trong nháy mắt liệt diễm đã xuất hiện ở phía sau Âu Dương, không ngờ biến thành một đôi cánh hỏa diễm huyết sắc! Đôi cánh hỏa diễm huyết sắc này vỗ nhẹ mang theo Âu Dương cuốn lên liệt diễm đầy trời bay về phía xa tiếp tục truy đuổi!</w:t>
      </w:r>
    </w:p>
    <w:p>
      <w:pPr>
        <w:pStyle w:val="BodyText"/>
      </w:pPr>
      <w:r>
        <w:t xml:space="preserve">Vô số người đều thấy được cảnh tượng Âu Dương dừng lại hóa Thứ Kiêu Cung thành liệt diễm truy đuổi Liễu Chân Ngôn. Trong những người này bất luận là đã từng gặp Âu Dương hay không cũng không sao. Bởi vì bọn họ đều đã từng nghe nói về Thứ Kiêu Cung và hỏa diễm linh hồn.</w:t>
      </w:r>
    </w:p>
    <w:p>
      <w:pPr>
        <w:pStyle w:val="BodyText"/>
      </w:pPr>
      <w:r>
        <w:t xml:space="preserve">Hỏa diễm có thể thiêu đốt bầu trời như vậy chỉ có một loại. Đó chính là hỏa diễm linh hồn. Chỉ có duy nhất một người có thể khống chế hỏa diễm linh hồn. Đó chính là Tiễn Thần Âu Dương!</w:t>
      </w:r>
    </w:p>
    <w:p>
      <w:pPr>
        <w:pStyle w:val="BodyText"/>
      </w:pPr>
      <w:r>
        <w:t xml:space="preserve">- Tiễn Thần trở lại! Tiễn Thần thật sự trở lại!</w:t>
      </w:r>
    </w:p>
    <w:p>
      <w:pPr>
        <w:pStyle w:val="BodyText"/>
      </w:pPr>
      <w:r>
        <w:t xml:space="preserve">Vô số người đang trốn trong Tiên giới đều thấy được cảnh tượng như vậy. Không thể nghi ngờ, điều này đối với bọn họ chính là một tin tức khiến người ta vô cùng phấn chấn.</w:t>
      </w:r>
    </w:p>
    <w:p>
      <w:pPr>
        <w:pStyle w:val="BodyText"/>
      </w:pPr>
      <w:r>
        <w:t xml:space="preserve">Tiễn Thần trở về. Vừa về, đã trực tiếp truy sát Liễu Chân Ngôn được gọi là người có tốc độ nhanh nhất trên Thiên Đình!</w:t>
      </w:r>
    </w:p>
    <w:p>
      <w:pPr>
        <w:pStyle w:val="BodyText"/>
      </w:pPr>
      <w:r>
        <w:t xml:space="preserve">Điều này cũng chưa được tính là khoa trương nhất. Khoa trương nhất chính là mấy lời nói tiếp theo của Âu Dương:</w:t>
      </w:r>
    </w:p>
    <w:p>
      <w:pPr>
        <w:pStyle w:val="BodyText"/>
      </w:pPr>
      <w:r>
        <w:t xml:space="preserve">- Liễu Chân Ngôn, tốc độ của ngươi rất xuất sắc. Tuy nhiên ta đã nói, ngươi có thể chạy! Nhưng ngươi chạy không thoát!</w:t>
      </w:r>
    </w:p>
    <w:p>
      <w:pPr>
        <w:pStyle w:val="BodyText"/>
      </w:pPr>
      <w:r>
        <w:t xml:space="preserve">Đây đã là lần thứ ba Âu Dương nói như thế. Liễu Chân Ngôn vừa kéo dài khoảng cách với Âu Dương, giờ nhìn thấy hỏa diễm thiêu đốt chân trời phía sau trong lòng hắn vô cùng lo lắng, bắt đầu bỏ chạy không muốn sống về phía xa!</w:t>
      </w:r>
    </w:p>
    <w:p>
      <w:pPr>
        <w:pStyle w:val="BodyText"/>
      </w:pPr>
      <w:r>
        <w:t xml:space="preserve">Một đuổi một trốn. Cuộc truy sát đại kinh thế này đã điên cuồng truyền khắp Tiên giới. Lúc này toàn Tiên giới có ít nhất một phần ba người biết đến cuộc truy sát đại kinh thế này. Lúc này, trong lòng mọi người đều có một suy nghĩ. Rốt cuộc Âu Dương có thể giết chết Liễu Chân Ngôn trước khi Liễu Chân Ngôn trở lại Thiên Đình hay không?</w:t>
      </w:r>
    </w:p>
    <w:p>
      <w:pPr>
        <w:pStyle w:val="BodyText"/>
      </w:pPr>
      <w:r>
        <w:t xml:space="preserve">Không xa! Không xa! Đây là tiếng kêu trong lòng Liễu Chân Ngôn lúc này. Liễu Chân Ngôn biết, hy vọng duy nhất giữ được mạng sống của mình chính là bay đến Thiên Đình tại Thiên Nam. Chỉ có đến đó mới có thể giữ được một mạng sống!</w:t>
      </w:r>
    </w:p>
    <w:p>
      <w:pPr>
        <w:pStyle w:val="BodyText"/>
      </w:pPr>
      <w:r>
        <w:t xml:space="preserve">Hai người này một đuổi một chạy đã suốt một ngày một đêm. Cho dù là Tiên giới lớn như vậy, hai người này cũng đã bay hơn phân Tiên Giới. Bất luận Liễu Chân Ngôn bao nhiêu lần nhổ ra máu, trước sau Âu Dương vẫn theo sát phía sau hắn. Ngược lại có một loại cảm giác giống như mèo bắt chuột.</w:t>
      </w:r>
    </w:p>
    <w:p>
      <w:pPr>
        <w:pStyle w:val="BodyText"/>
      </w:pPr>
      <w:r>
        <w:t xml:space="preserve">Tốt cuộc Liễu Chân Ngôn đã biết tại sao Thượng Quan Hồng lại suy sụp như vậy! Bởi vì lúc này cho dù là hắn cũng đã sắp suy sụp! Đây rốt cuộc là quái vật gì vậy? Hóa ảnh thuật vẫn được gọi là tốc độ thiên hạ vô song. Ngày hôm nay hắn lại bị người đuổi theo suốt một ngày một đêm sững sờ không có cách nào kéo dài khoảng cách?</w:t>
      </w:r>
    </w:p>
    <w:p>
      <w:pPr>
        <w:pStyle w:val="BodyText"/>
      </w:pPr>
      <w:r>
        <w:t xml:space="preserve">Phải biết rằng Lôi Động của Âu Dương chính là được rèn luyện trong thời điểm chạy trối chết. Nếu như hỏi điều gì khiến Âu Dương kiêu ngạo nhất? Trừ kỹ thuật bắn cung ra chỉ sợ chính là tốc độ sắp đạt tới cực hạn của hắn.</w:t>
      </w:r>
    </w:p>
    <w:p>
      <w:pPr>
        <w:pStyle w:val="BodyText"/>
      </w:pPr>
      <w:r>
        <w:t xml:space="preserve">Dù sao cung thủ nhất định phải giữ một khoảng cách đối với mục tiêu của mình. Cho nên từ trước đến nay Âu Dương đều lặng lẽ tự nói với mình, tốc độ nhất định phải nhanh, bất cứ lúc nào đánh không lại mình sẽ chạy trốn!</w:t>
      </w:r>
    </w:p>
    <w:p>
      <w:pPr>
        <w:pStyle w:val="BodyText"/>
      </w:pPr>
      <w:r>
        <w:t xml:space="preserve">Khái niệm này đã trở thành một loại tiềm thức của Âu Dương. Ngoại trừ tu luyện kỹ thuật bắn cung ra, Âu Dương không ngừng tăng cường tốc độ của mình. Lúc này Âu Dương rốt cuộc đã tăng tốc độ của mình lên tới một mức độ cực hạn.</w:t>
      </w:r>
    </w:p>
    <w:p>
      <w:pPr>
        <w:pStyle w:val="BodyText"/>
      </w:pPr>
      <w:r>
        <w:t xml:space="preserve">Đối với Âu Dương mà nói, yếu nhất chính là đánh cận chiến, mạnh nhất tất nhiên là kỹ thuật bắn cung và tốc độ!</w:t>
      </w:r>
    </w:p>
    <w:p>
      <w:pPr>
        <w:pStyle w:val="BodyText"/>
      </w:pPr>
      <w:r>
        <w:t xml:space="preserve">Lúc trước Thứ Kiêu Cung từ Thiên Nam bay đến Tây Bắc tìm chủ. Hôm nay Âu Dương từ Tây Bắc bay đến Thiên Nam truy sát. Hai lần này đều khiến hỏa diễm thiêu đốt không trung, đều khiến tất cả Tiên giới khiếp sợ. So với lần trước, lần này Âu Dương truy sát với tốc độ cực hạn dồn Liễu Chân Ngôn vào đường cùng chắc chắn sẽ khiến lòng người phấn chấn. Điều này khiến vô số cường giả Tiên giới vốn đã cảm thấy ngày tận thế sắp đến, lại bùng lên ngọn lửa hy vọng tiếp tục chiến đấu.</w:t>
      </w:r>
    </w:p>
    <w:p>
      <w:pPr>
        <w:pStyle w:val="BodyText"/>
      </w:pPr>
      <w:r>
        <w:t xml:space="preserve">Trong lúc nhất thời, rất nhiều cường giả ẩn thế không ra thi nhau đi tới Tây Bắc muốn gia nhập liên quân Tiên Giới triển khai phản kích cuối cùng!</w:t>
      </w:r>
    </w:p>
    <w:p>
      <w:pPr>
        <w:pStyle w:val="BodyText"/>
      </w:pPr>
      <w:r>
        <w:t xml:space="preserve">Chỉ sợ bản thân Âu Dương cũng không nghĩ tới, lần này mình truy sát tới tốc độ cực hạn lại có thể gây ra tác dụng như vậy. Không sai, nếu như tại thời điểm Tiên giới ổn định, Âu Dương truy sát với tốc độ cực hạn như vậy nhiều nhất chỉ trở thành chuyện phiếm cho mọi người bàn lúc lúc trà dư tửu hậu. Nhưng bây giờ Tiên giới đang trong tình trạng ngàn cân treo sợi tóc. Vào lúc này, cảnh tượng đó giống như trực tiếp cho tất cả mọi người một nắm thuốc hưng phấn vậy!</w:t>
      </w:r>
    </w:p>
    <w:p>
      <w:pPr>
        <w:pStyle w:val="Compact"/>
      </w:pPr>
      <w:r>
        <w:br w:type="textWrapping"/>
      </w:r>
      <w:r>
        <w:br w:type="textWrapping"/>
      </w:r>
    </w:p>
    <w:p>
      <w:pPr>
        <w:pStyle w:val="Heading2"/>
      </w:pPr>
      <w:bookmarkStart w:id="974" w:name="chương-998-ngươi-không-xứng-nói-điều-kiện-với-ta"/>
      <w:bookmarkEnd w:id="974"/>
      <w:r>
        <w:t xml:space="preserve">952. Chương 998: Ngươi Không Xứng Nói Điều Kiện Với Ta</w:t>
      </w:r>
    </w:p>
    <w:p>
      <w:pPr>
        <w:pStyle w:val="Compact"/>
      </w:pPr>
      <w:r>
        <w:br w:type="textWrapping"/>
      </w:r>
      <w:r>
        <w:br w:type="textWrapping"/>
      </w:r>
      <w:r>
        <w:t xml:space="preserve">- Còn có mười vạn dặm nữa! Còn mười vạn dặm nữa thôi!</w:t>
      </w:r>
    </w:p>
    <w:p>
      <w:pPr>
        <w:pStyle w:val="BodyText"/>
      </w:pPr>
      <w:r>
        <w:t xml:space="preserve">Liễu Chân Ngôn giống như thấy được hi vọng. Hắn lại cắn vào chót lưỡi phun ra máu tươi tăng nhanh tốc độ. Hắn biết chỉ cần đến Thiên Đình hắn nhất định có thể giữ được một mạng sống!</w:t>
      </w:r>
    </w:p>
    <w:p>
      <w:pPr>
        <w:pStyle w:val="BodyText"/>
      </w:pPr>
      <w:r>
        <w:t xml:space="preserve">- Ngươi quá chậm!</w:t>
      </w:r>
    </w:p>
    <w:p>
      <w:pPr>
        <w:pStyle w:val="BodyText"/>
      </w:pPr>
      <w:r>
        <w:t xml:space="preserve">Ngay khi mắt Liễu Chân Ngôn đã có thể thấy Thiên Đình, phía sau hắn bỗng nhiên xuất hiện một âm thanh. Sau đó một bàn tay lớn từ trên trời vỗ mạnh xuống người hắn!</w:t>
      </w:r>
    </w:p>
    <w:p>
      <w:pPr>
        <w:pStyle w:val="BodyText"/>
      </w:pPr>
      <w:r>
        <w:t xml:space="preserve">Nơi này đã là địa bàn của Thiên Đình. Vô số người của Thiên Đình đều thấy được cảnh tượng như vậy. Bình thường, Liễu Chân Ngôn mạnh như thần linh, lại giống như một con chó nhà có tang bị người đuổi tới tận cửa Thiên Đình, sau đó hắn bị một bàn tay từ trên trời vỗ xuống.</w:t>
      </w:r>
    </w:p>
    <w:p>
      <w:pPr>
        <w:pStyle w:val="BodyText"/>
      </w:pPr>
      <w:r>
        <w:t xml:space="preserve">Đương nhiên bọn họ không biết, một cái vỗ này khiến Liễu Chân Ngôn chịu chấn thương không lớn bằng đả kích đối với tâm linh hắn! Mình được gọi là người có tốc độ thiên hạ vô song. Nhưng hắn lại bị người đuổi từ Tây Bắc tới Thiên Nam. Sau đó tại cửa nhà của mình, hắn lại bị một bàn tay từ trên trời vỗ xuống. Cho dù Liễu Chân Ngôn cũng không chịu đựng nổi!</w:t>
      </w:r>
    </w:p>
    <w:p>
      <w:pPr>
        <w:pStyle w:val="BodyText"/>
      </w:pPr>
      <w:r>
        <w:t xml:space="preserve">- Chân Ngôn!</w:t>
      </w:r>
    </w:p>
    <w:p>
      <w:pPr>
        <w:pStyle w:val="BodyText"/>
      </w:pPr>
      <w:r>
        <w:t xml:space="preserve">Trong Thiên Đình, bốn cái bóng giống như tia chớp bay về phía bên này. Hỏa diễm sau lưng Âu Dương đã tắt. Sau đó Thứ Kiêu Cung xuất hiện trong tay Âu Dương. Âu Dương kéo dây cung ngắm thẳng vào bốn người phía xa nói:</w:t>
      </w:r>
    </w:p>
    <w:p>
      <w:pPr>
        <w:pStyle w:val="BodyText"/>
      </w:pPr>
      <w:r>
        <w:t xml:space="preserve">- Nếu các ngươi lại tiến lên một bước, có tin ta khiến con chó phía dưới kia sẽ không bao giờ có thể tiếp tục kêu to được nữa không?</w:t>
      </w:r>
    </w:p>
    <w:p>
      <w:pPr>
        <w:pStyle w:val="BodyText"/>
      </w:pPr>
      <w:r>
        <w:t xml:space="preserve">Quá ngông cuồng! Đây là suy nghĩ của mọi người lúc này. Trong thời gian trước đều là người của Thiên Đình chạy đến Tây Bắc diễu võ dương oai, nhục mạ liên quân Tiên Giới, khiến liên quân Tiên Giới không dám ra khỏi phòng tuyến Tuyết Sơn. Mà ngày hôm nay có người một người một ngựa chạy đến phía trước Thiên Đình chỉ vào Liễu Chân Ngôn một trong bảy đại cường giả Thiên Đình được gọi là Ảnh Thần mắng chửi như vậy.</w:t>
      </w:r>
    </w:p>
    <w:p>
      <w:pPr>
        <w:pStyle w:val="BodyText"/>
      </w:pPr>
      <w:r>
        <w:t xml:space="preserve">- Ngươi... Ngươi là Âu Dương!</w:t>
      </w:r>
    </w:p>
    <w:p>
      <w:pPr>
        <w:pStyle w:val="BodyText"/>
      </w:pPr>
      <w:r>
        <w:t xml:space="preserve">Một lão già nhìn qua khoảng chừng sáu mươi tuổi, trong tay cầm một cây phất trần. Hắn xem Âu Dương nói. Tuy rằng hắn chưa từng nhìn thấy Âu Dương, nhưng hắn đã nghe Thiên Vương nhắc đến. Đồng thời hắn cũng đã được nghe nói về chuyện Thứ Kiêu Cung!</w:t>
      </w:r>
    </w:p>
    <w:p>
      <w:pPr>
        <w:pStyle w:val="BodyText"/>
      </w:pPr>
      <w:r>
        <w:t xml:space="preserve">- Không sai. Ta chính là Âu Dương. Nếu biết ta là ai, hẳn các ngươi cũng biết ta đến làm gì? Muốn cái mạng của con chó cẩu, giao Vệ Thi ra đây!</w:t>
      </w:r>
    </w:p>
    <w:p>
      <w:pPr>
        <w:pStyle w:val="BodyText"/>
      </w:pPr>
      <w:r>
        <w:t xml:space="preserve">Âu Dương vừa nói xong một câu, Liễu Chân Ngôn đang nằm dưới đất liền phun ra một ngụm máu tươi!</w:t>
      </w:r>
    </w:p>
    <w:p>
      <w:pPr>
        <w:pStyle w:val="BodyText"/>
      </w:pPr>
      <w:r>
        <w:t xml:space="preserve">Không sai. Hắn bị sỉ nhục, bị sỉ nhục sâu sắc! Vừa nãy Âu Dương mắng hắn là chó, hắn không nói gì. Được làm vua thua làm giặc. Mình đã từng mắng chửi như thế ở trước cửa nhà người ta. Nhưng đả kích hắn nhất chính là Âu Dương muốn đổi hắn với Vệ Thi.</w:t>
      </w:r>
    </w:p>
    <w:p>
      <w:pPr>
        <w:pStyle w:val="BodyText"/>
      </w:pPr>
      <w:r>
        <w:t xml:space="preserve">Điều này chứng tỏ cái gì? Điều này chứng tỏ Âu Dương dọc đường theo sát hắn chỉ là đang chăn dê, căn bản không tính trực tiếp bắn chết hắn. Từ đầu tới đuôi hắn giống như một thằng hề chạy thục mạng trước mặt người ta. Người ta thì cần ở sau lưng ngươi, rung chuông nhìn ngươi từng bước chạy trốn theo con đường người ta đã thiết kế một cách hoàn hảo!</w:t>
      </w:r>
    </w:p>
    <w:p>
      <w:pPr>
        <w:pStyle w:val="BodyText"/>
      </w:pPr>
      <w:r>
        <w:t xml:space="preserve">- Ta tình nguyện chết!</w:t>
      </w:r>
    </w:p>
    <w:p>
      <w:pPr>
        <w:pStyle w:val="BodyText"/>
      </w:pPr>
      <w:r>
        <w:t xml:space="preserve">Liễu Chân Ngôn cũng coi như là một hán tử. Vào lúc này hắn vô cùng thống khổ. Tại lĩnh mực mình am hiểu nhất bị một người không am hiểu nhất trong lĩnh vực đó đánh bại. Đả kích như vậy thật đáng sợ hơn là chết. Cường giả đều có kiêu ngạo của mình. Khi ngươi đánh bại hắn ở lĩnh vực hắn kiêu ngạo nhất, thật sự còn làm hắn đau khổ hơn là giết chết hắn.</w:t>
      </w:r>
    </w:p>
    <w:p>
      <w:pPr>
        <w:pStyle w:val="BodyText"/>
      </w:pPr>
      <w:r>
        <w:t xml:space="preserve">- Ta là Khâu Vân Bình! Thiên Vương từng nhắc qua với ta về ngươi!</w:t>
      </w:r>
    </w:p>
    <w:p>
      <w:pPr>
        <w:pStyle w:val="BodyText"/>
      </w:pPr>
      <w:r>
        <w:t xml:space="preserve">Lão gia hoả rất có tâm cơ. Hắn căn bản không trả lời Âu Dương, mà chọn phương pháp không biết xấu hổ như vậy!</w:t>
      </w:r>
    </w:p>
    <w:p>
      <w:pPr>
        <w:pStyle w:val="BodyText"/>
      </w:pPr>
      <w:r>
        <w:t xml:space="preserve">- Ta rất ít kiên nhẫn. Hơn nữa ngươi cũng không xứng nói chuyện với ta. Chờ sau khi Thiên Vương sống lại bảo hắn lăn ra nói chuyện với ta đi!</w:t>
      </w:r>
    </w:p>
    <w:p>
      <w:pPr>
        <w:pStyle w:val="BodyText"/>
      </w:pPr>
      <w:r>
        <w:t xml:space="preserve">Âu Dương nói một câu như vậy, cho dù Lý Thu Linh người có tính khí tốt nhất phía bên đối phương cũng phải nổi giận!</w:t>
      </w:r>
    </w:p>
    <w:p>
      <w:pPr>
        <w:pStyle w:val="BodyText"/>
      </w:pPr>
      <w:r>
        <w:t xml:space="preserve">Đó là một nữ tử tay cầm một cái chiến chuy khổng lồ. Chiến Chùy này còn lớn hơn cả người nàng tới bốn năm lần. Hình ảnh như vậy thật sự có chút không hài hòa!</w:t>
      </w:r>
    </w:p>
    <w:p>
      <w:pPr>
        <w:pStyle w:val="BodyText"/>
      </w:pPr>
      <w:r>
        <w:t xml:space="preserve">- Tiễn Thần! Thật ra ta vẫn muốn lĩnh giáo ngươi một phen!</w:t>
      </w:r>
    </w:p>
    <w:p>
      <w:pPr>
        <w:pStyle w:val="BodyText"/>
      </w:pPr>
      <w:r>
        <w:t xml:space="preserve">Lý Thu Linh xong nói liền muốn xông lên. Nhưng Âu Dương căn bản không thèm để ý tới nàng, mà khinh thường nhìn nàng một cái nói:</w:t>
      </w:r>
    </w:p>
    <w:p>
      <w:pPr>
        <w:pStyle w:val="BodyText"/>
      </w:pPr>
      <w:r>
        <w:t xml:space="preserve">- Ngươi có tư cách nói điều kiện với ta sao? Ngươi còn tiến thêm một bước ta sẽ khiến con chó phía dưới chết không thể chết lại. Ngươi có thể thử một chút xem ta có làm được hay không! Thượng Quan Hồng không tin tưởng lời nói của ta, cho nên ngày hôm qua nàng ta đã phải chết!</w:t>
      </w:r>
    </w:p>
    <w:p>
      <w:pPr>
        <w:pStyle w:val="BodyText"/>
      </w:pPr>
      <w:r>
        <w:t xml:space="preserve">Âu Dương vừa mở miệng nói ra câu này, bốn người đối diện lập tức bối rối!</w:t>
      </w:r>
    </w:p>
    <w:p>
      <w:pPr>
        <w:pStyle w:val="BodyText"/>
      </w:pPr>
      <w:r>
        <w:t xml:space="preserve">Thượng Quan Hồng đã chết sao? Thiên Đình có bảy đại cường giả. Âu Dương nói như vậy chính là cho bọn họ biết, các ngươi không có tư cách nói điều kiện với ta, Thượng Quan Hồng đã chết, Hàn Sa cũng đã chết. Một Liễu Chân Ngôn sắp chết. Chỉ còn lại có bốn người các ngươi có tư cách gì đấu với ta?</w:t>
      </w:r>
    </w:p>
    <w:p>
      <w:pPr>
        <w:pStyle w:val="BodyText"/>
      </w:pPr>
      <w:r>
        <w:t xml:space="preserve">- Ngươi... Ngươi nói bậy!</w:t>
      </w:r>
    </w:p>
    <w:p>
      <w:pPr>
        <w:pStyle w:val="BodyText"/>
      </w:pPr>
      <w:r>
        <w:t xml:space="preserve">Đương nhiên Lý Thu Linh sẽ không tin tưởng lời Âu Dương nói. Bởi vì bọn họ đều biết, nếu như nói đánh, có lẽ Thượng Quan Hồng không đánh thắng được Lý Thu Linh. Nhưng nếu như nói chạy, vậy cho dù là Liễu Chân Ngôn cũng không chắc chạy trốn nhanh bằng Thượng Quan Hồng!</w:t>
      </w:r>
    </w:p>
    <w:p>
      <w:pPr>
        <w:pStyle w:val="BodyText"/>
      </w:pPr>
      <w:r>
        <w:t xml:space="preserve">- Hắn nói là sự thật... Hàn Sa cũng đã chết...</w:t>
      </w:r>
    </w:p>
    <w:p>
      <w:pPr>
        <w:pStyle w:val="BodyText"/>
      </w:pPr>
      <w:r>
        <w:t xml:space="preserve">Liễu Chân Ngôn liếc mắt nhìn Âu Dương một cái đầy ác độc. Trong một đêm Thượng Quan Hồng chết, Hàn Sa chết, mình bị người đuổi giống như chó nhà có tang. Hiện tại đến cửa quê nhà mình, người ta một mình chắn cửa lớn, không coi mấy người bên cạnh ra gì!</w:t>
      </w:r>
    </w:p>
    <w:p>
      <w:pPr>
        <w:pStyle w:val="BodyText"/>
      </w:pPr>
      <w:r>
        <w:t xml:space="preserve">- Cái gì...</w:t>
      </w:r>
    </w:p>
    <w:p>
      <w:pPr>
        <w:pStyle w:val="BodyText"/>
      </w:pPr>
      <w:r>
        <w:t xml:space="preserve">Nếu như lời nói của Âu Dương khiến bọn họ khịt mũi con thường, vậy lời Liễu Chân Ngôn nói bất kể nói thế nào bọn họ cũng không thể không tin.</w:t>
      </w:r>
    </w:p>
    <w:p>
      <w:pPr>
        <w:pStyle w:val="BodyText"/>
      </w:pPr>
      <w:r>
        <w:t xml:space="preserve">- Mẹ nó, lão tử tận mắt nhìn hắn bắn một mũi tên bắn chết hai người kia. Lão tử bị hắn đuổi một đường từ Tây Bắc tới nơi này. Ngươi cảm thấy lão tử có lòng dạ nào đùa giỡn với ngươi sao?</w:t>
      </w:r>
    </w:p>
    <w:p>
      <w:pPr>
        <w:pStyle w:val="BodyText"/>
      </w:pPr>
      <w:r>
        <w:t xml:space="preserve">Liễu Chân Ngôn nổi giận. Hắn chưa bao giờ tức giận như thế. Vào lúc này hắn thật sự rất muốn tìm một lổ để chui vào. Cả đời này hắn chưa từng mất mặt tới như vậy!</w:t>
      </w:r>
    </w:p>
    <w:p>
      <w:pPr>
        <w:pStyle w:val="BodyText"/>
      </w:pPr>
      <w:r>
        <w:t xml:space="preserve">Nghe thấy Liễu Chân Ngôn nói vậy, bốn người kia đều hít một hơi lạnh. Mặt Khâu Vân Bình đã hoàn toàn biến sắc!</w:t>
      </w:r>
    </w:p>
    <w:p>
      <w:pPr>
        <w:pStyle w:val="BodyText"/>
      </w:pPr>
      <w:r>
        <w:t xml:space="preserve">- Tiễn Thần, ngươi quá điên cuồng. Bắt đầu từ khi khai thiên tích địa, chưa từng có người nào dám chạy đến Thiên Đình khiêu khích. Ngươi là người đầu tiên. Chỉ sợ cũng có thể là người cuối cùng! Người đâu! Dẫn Vệ Thi đến đây!</w:t>
      </w:r>
    </w:p>
    <w:p>
      <w:pPr>
        <w:pStyle w:val="BodyText"/>
      </w:pPr>
      <w:r>
        <w:t xml:space="preserve">Khâu Vân Bình thật sự không muốn thỏa hiệp. Nhưng giờ này phút này không thỏa hiệp cũng không được. Bởi vì Khâu Vân Bình biết hắn không chịu nổi tổn thất.</w:t>
      </w:r>
    </w:p>
    <w:p>
      <w:pPr>
        <w:pStyle w:val="BodyText"/>
      </w:pPr>
      <w:r>
        <w:t xml:space="preserve">Rất nhanh, mấy người dẫn theo Vệ Thi tay bị buộc một sợi dây thừng màu vàng từ bên trong đi ra. Trong nháy mắt Âu Dương nhìn thấy Vệ Thi, trên mặt hiện ra một nụ cười khiến người khác khó có thể phát hiện nói:</w:t>
      </w:r>
    </w:p>
    <w:p>
      <w:pPr>
        <w:pStyle w:val="BodyText"/>
      </w:pPr>
      <w:r>
        <w:t xml:space="preserve">- "Vu tổ" không hổ danh là Vu tổ. Nếu như không phải tu vi của ta đã tiến thêm một bước nữa, chỉ sợ cho dù là quan tâm chiến ý của ta cũng không có cách nào nhìn thấu thân phận của ngươi. Ngươi nói có đúng không Trịnh Tú Nhi!</w:t>
      </w:r>
    </w:p>
    <w:p>
      <w:pPr>
        <w:pStyle w:val="Compact"/>
      </w:pPr>
      <w:r>
        <w:br w:type="textWrapping"/>
      </w:r>
      <w:r>
        <w:br w:type="textWrapping"/>
      </w:r>
    </w:p>
    <w:p>
      <w:pPr>
        <w:pStyle w:val="Heading2"/>
      </w:pPr>
      <w:bookmarkStart w:id="975" w:name="chương-999-thật-có-lỗi-ta-nói-dối"/>
      <w:bookmarkEnd w:id="975"/>
      <w:r>
        <w:t xml:space="preserve">953. Chương 999: Thật Có Lỗi, Ta Nói Dối</w:t>
      </w:r>
    </w:p>
    <w:p>
      <w:pPr>
        <w:pStyle w:val="Compact"/>
      </w:pPr>
      <w:r>
        <w:br w:type="textWrapping"/>
      </w:r>
      <w:r>
        <w:br w:type="textWrapping"/>
      </w:r>
      <w:r>
        <w:t xml:space="preserve">Âu Dương nói đến đây, đám người đối diện lần lượt thay đổi sắc mặt. Không ai ngờ được Âu Dương chỉ liếc mắt một cái đã nhận ra Vệ Thi giả này.</w:t>
      </w:r>
    </w:p>
    <w:p>
      <w:pPr>
        <w:pStyle w:val="BodyText"/>
      </w:pPr>
      <w:r>
        <w:t xml:space="preserve">- Ha ha, ta đã nói, Âu Dương không thể nào ngã hai lần ở cùng một chỗ được. Thật ra lần trước Âu Dương đã nhìn thấu ta là ai. Chỉ có điều từ đầu đến cuối hắn lại không vạch trần. Còn lần này các ngươi còn định lừa gạt hắn, căn bản không thể nào làm được!</w:t>
      </w:r>
    </w:p>
    <w:p>
      <w:pPr>
        <w:pStyle w:val="BodyText"/>
      </w:pPr>
      <w:r>
        <w:t xml:space="preserve">"Vệ Thi" nói xong, khuôn mặt bắt đầu xuất hiện biến hóa. Sau đó Trịnh Tú Nhi xuất hiện ở tại chỗ đó!</w:t>
      </w:r>
    </w:p>
    <w:p>
      <w:pPr>
        <w:pStyle w:val="BodyText"/>
      </w:pPr>
      <w:r>
        <w:t xml:space="preserve">- Trịnh Tú Nhi, ta thật không ngờ được. Ngươi đúng là vẫn không nhìn thấu tất cả. Thật ra ngươi thật sự có thể quên đi tất cả. Với tư chất của ngươi có thể tiến thêm một bước nữa!</w:t>
      </w:r>
    </w:p>
    <w:p>
      <w:pPr>
        <w:pStyle w:val="BodyText"/>
      </w:pPr>
      <w:r>
        <w:t xml:space="preserve">Âu Dương nhìn Trịnh Tú Nhi nói. Kẻ địch ban đầu này rốt cục vẫn đứng đối diện với mình.</w:t>
      </w:r>
    </w:p>
    <w:p>
      <w:pPr>
        <w:pStyle w:val="BodyText"/>
      </w:pPr>
      <w:r>
        <w:t xml:space="preserve">- Thả xuống! Ha ha.</w:t>
      </w:r>
    </w:p>
    <w:p>
      <w:pPr>
        <w:pStyle w:val="BodyText"/>
      </w:pPr>
      <w:r>
        <w:t xml:space="preserve">- Âu Dương, lời nói của ngươi thật ấu trĩ! Ngươi có thể thả xuống sao? Nếu như ngươi có thể thả xuống, vậy lúc trước ngươi đã không giết chết tất cả mọi người trong Trịnh gia chúng ta! Ngươi mới là kẻ cầm đầu. Hai tay của ngươi dính đầy máu tươi lại còn giả vờ từ bi nói với ta cái gì là tứ đại giai không. Ngươi mới là ma quỷ lớn nhất!</w:t>
      </w:r>
    </w:p>
    <w:p>
      <w:pPr>
        <w:pStyle w:val="BodyText"/>
      </w:pPr>
      <w:r>
        <w:t xml:space="preserve">Con mắt Trịnh Tú Nhi đã biến thành huyết hồng. Rất rõ ràng, thù hận đã chôn vùi nàng.</w:t>
      </w:r>
    </w:p>
    <w:p>
      <w:pPr>
        <w:pStyle w:val="BodyText"/>
      </w:pPr>
      <w:r>
        <w:t xml:space="preserve">- Đúng! Ta là ma quỷ lớn nhất. Có nguyên nhân ắt có quả! Ta giết cả nhà ngươi, nhưng ngươi có thể làm được gì? Ngươi ngoại trừ chơ một vài âm mưu quỷ kế tiểu nhân với ta, ngươi còn có thể làm được gì? Ngươi chỉ có thể bất lực đứng ở đó mà hò hét!</w:t>
      </w:r>
    </w:p>
    <w:p>
      <w:pPr>
        <w:pStyle w:val="BodyText"/>
      </w:pPr>
      <w:r>
        <w:t xml:space="preserve">Âu Dương nhìn Trịnh Tú Nhi nói. Quá khứ thị thị phi phi như vậy Âu Dương biết nói cũng không rõ được.</w:t>
      </w:r>
    </w:p>
    <w:p>
      <w:pPr>
        <w:pStyle w:val="BodyText"/>
      </w:pPr>
      <w:r>
        <w:t xml:space="preserve">Mặc dù là Trịnh Đan Đằng giết người trước, nhưng cuối cùng hắn lại diệt cả nhà người ta. Trịnh Tú Nhi tới Tiên giới cũng hại mình rất thảm. Dùng một câu nói ám muội để nói, hắn với Trịnh Tú Nhi căn bản không thể nói rõ là ai đúng ai sai. Dù sao đi nữa hai người hễ gặp nhau là đánh giết! Chính là cái dạng không chết không thôi!</w:t>
      </w:r>
    </w:p>
    <w:p>
      <w:pPr>
        <w:pStyle w:val="BodyText"/>
      </w:pPr>
      <w:r>
        <w:t xml:space="preserve">- Ha ha ha ha! Rốt cuộc ngươi đã bộc lộ ra bộ mặt ác ma của ngươi! Ngươi cho rằng ngươi nắm chắc phần thắng sao? Nói cho ngươi biết, chẳng mấy chốc Thiên Vương sẽ tỉnh lại. Rất nhanh ngươi sẽ biết thế nào gọi là sống không bằng chết! Đến lúc đó ta sẽ không giết ngươi. Ta sẽ để ngươi tiến vào luân hồi. Sau đó ta sẽ khiến ngươi nếm thử cảm giác bị khổ vạn thế là thế nào. Mỗi ngày ta nhìn vẻ mặt thống khổ của ngươi. Ta muốn để tất cả mọi người nhìn thấy người từng là Tiễn Thần sau khi trải qua đau khổ vạn thế biến thành dáng vẻ một con súc sinh thế nào!</w:t>
      </w:r>
    </w:p>
    <w:p>
      <w:pPr>
        <w:pStyle w:val="BodyText"/>
      </w:pPr>
      <w:r>
        <w:t xml:space="preserve">Mặt Trịnh Tú Nhi đã trở nên vặn vẹo. Con người chỉ vì thù hận từ bỏ tất cả thật sự rất đáng sợ...</w:t>
      </w:r>
    </w:p>
    <w:p>
      <w:pPr>
        <w:pStyle w:val="BodyText"/>
      </w:pPr>
      <w:r>
        <w:t xml:space="preserve">Giờ phút này Âu Dương đột nhiên cảm giác nhìn Trịnh Tú Nhi thật sự đau xót. Một người chỉ sống trong bi ai trong cừu hận không có bất kỳ thứ gì khác thật sự rất đau xót...</w:t>
      </w:r>
    </w:p>
    <w:p>
      <w:pPr>
        <w:pStyle w:val="BodyText"/>
      </w:pPr>
      <w:r>
        <w:t xml:space="preserve">Nhưng tương tự, từ trước đến nay Âu Dương cũng chưa từng cảm giác mình là một người tốt. Bởi vì Âu Dương biết, số máu nhuộm trên tay mình đủ để tạo thành một hải dương...</w:t>
      </w:r>
    </w:p>
    <w:p>
      <w:pPr>
        <w:pStyle w:val="BodyText"/>
      </w:pPr>
      <w:r>
        <w:t xml:space="preserve">Âu Dương liếc mắt một cái đã nhìn thấu gian kế. Khâu Vân Bình có nghĩ cũng không thể tưởng tượng được điều này. Sự thực bây giờ phát sinh trước mắt hắn, ngược lại trong lúc hắn nhất thời không biết nên làm như thế nào nữa!</w:t>
      </w:r>
    </w:p>
    <w:p>
      <w:pPr>
        <w:pStyle w:val="BodyText"/>
      </w:pPr>
      <w:r>
        <w:t xml:space="preserve">- Ta không ở đây lãng phí thời gian cùng với các ngươi. Giao Vệ Thi ra ta sẽ tha cho Liễu Chân Ngôn một mạng. Bằng không cho nhận thi thể của hắn đi!</w:t>
      </w:r>
    </w:p>
    <w:p>
      <w:pPr>
        <w:pStyle w:val="BodyText"/>
      </w:pPr>
      <w:r>
        <w:t xml:space="preserve">Âu Dương đã kéo căng dây cung, dường như bất cứ lúc nào cũng có thể bắn ra.</w:t>
      </w:r>
    </w:p>
    <w:p>
      <w:pPr>
        <w:pStyle w:val="BodyText"/>
      </w:pPr>
      <w:r>
        <w:t xml:space="preserve">- Âu Dương, ngươi rất mạnh. Nhưng năm người chúng ta ở đây, ngươi thật sự cho rằng chúng ta giao Vệ Thi vào trong tay ngươi, thì ngươi có thể dẫn đi được sao?</w:t>
      </w:r>
    </w:p>
    <w:p>
      <w:pPr>
        <w:pStyle w:val="BodyText"/>
      </w:pPr>
      <w:r>
        <w:t xml:space="preserve">Khâu Vân Bình nhìn Âu Dương nói. Thật ra hắn cho rằng, nếu từng người trong số bọn họ đơn đả độc đấu với Âu Dương chắc chắn sẽ bị tiêu diệt. Nhưng bọn họ không ngốc tới mức yêu cầu đấu một mình với Âu Dương.</w:t>
      </w:r>
    </w:p>
    <w:p>
      <w:pPr>
        <w:pStyle w:val="BodyText"/>
      </w:pPr>
      <w:r>
        <w:t xml:space="preserve">Một khi đấu võ chắc chắn một nhóm người hợp nhau tấn công. Nếu như vậy mặc dù Âu Dương mạnh hơn cũng không thể nào đồng thời đối mặt với năm người. Mặc dù Âu Dương có bản lĩnh lớn bằng trời, một người chạy trốn hẳn không sao.</w:t>
      </w:r>
    </w:p>
    <w:p>
      <w:pPr>
        <w:pStyle w:val="BodyText"/>
      </w:pPr>
      <w:r>
        <w:t xml:space="preserve">Nếu như còn dẫn tới Vệ Thi, khả năng chạy trốn được thật sự không lớn lắm!</w:t>
      </w:r>
    </w:p>
    <w:p>
      <w:pPr>
        <w:pStyle w:val="BodyText"/>
      </w:pPr>
      <w:r>
        <w:t xml:space="preserve">- Ngươi cần phải suy nghĩ về vấn đề này!</w:t>
      </w:r>
    </w:p>
    <w:p>
      <w:pPr>
        <w:pStyle w:val="BodyText"/>
      </w:pPr>
      <w:r>
        <w:t xml:space="preserve">Âu Dương cười nhạt. Ngày hôm nay nếu dám đến đây, hắn cũng đã tính kỹ đường lui cho mình!</w:t>
      </w:r>
    </w:p>
    <w:p>
      <w:pPr>
        <w:pStyle w:val="BodyText"/>
      </w:pPr>
      <w:r>
        <w:t xml:space="preserve">Liễu Chân Ngôn nhìn Âu Dương hắn đứng trên không trung. Hắn muốn mở miệng, nhưng cuối cùng vẫn ngậm miệng lại. Dù sao mạng mình bị người khác nắm trong tay. Nếu như hiện tại mình còn lắm miệng, có thể một khắc sau, mạng của mình sẽ bị người ta lấy mất.</w:t>
      </w:r>
    </w:p>
    <w:p>
      <w:pPr>
        <w:pStyle w:val="BodyText"/>
      </w:pPr>
      <w:r>
        <w:t xml:space="preserve">- Ngươi thắng!</w:t>
      </w:r>
    </w:p>
    <w:p>
      <w:pPr>
        <w:pStyle w:val="BodyText"/>
      </w:pPr>
      <w:r>
        <w:t xml:space="preserve">Khâu Vân Bình quay về phía đám người đứng sau phân phó một câu. Sau đó mấy người lại dẫn theo một Vệ Thi khác cũng bị trói như thế từ phía xa đi tới. Lần này Âu Dương liếc mắt một cái đã có thể xác định đây chắc chắn chính là Vệ Thi.</w:t>
      </w:r>
    </w:p>
    <w:p>
      <w:pPr>
        <w:pStyle w:val="BodyText"/>
      </w:pPr>
      <w:r>
        <w:t xml:space="preserve">Vẻ an tĩnh kia chỉ có một mình Vệ Thi mới có được. Ánh mắt giống như có thể hiểu rõ tất cả kia cũng chỉ có một mình Vệ Thi có thể có được.</w:t>
      </w:r>
    </w:p>
    <w:p>
      <w:pPr>
        <w:pStyle w:val="BodyText"/>
      </w:pPr>
      <w:r>
        <w:t xml:space="preserve">Vệ Thi cũng không dừng lại bên cạnh đối phương. Khi dây trói trên người nàng được mở ra, nàng lập tức phi thân tới bên cạnh Âu Dương. Nàng không hề kêu khóc tỏ ra mình oan ức tới mức nào, mà lẳng lặng chờ Âu Dương phía sau, để Âu Dương vĩnh viễn biết sau lưng hắn luôn có một người. Người này mãi mãi cũng không muốn làm dây thừng ràng buộc hắn, mà chỉ là bến càng để hắn cặp vào sau một ngày mệt mỏi...</w:t>
      </w:r>
    </w:p>
    <w:p>
      <w:pPr>
        <w:pStyle w:val="BodyText"/>
      </w:pPr>
      <w:r>
        <w:t xml:space="preserve">- Được rồi Âu Dương. Mục đích của ngươi đã đạt được. Ngươi...</w:t>
      </w:r>
    </w:p>
    <w:p>
      <w:pPr>
        <w:pStyle w:val="BodyText"/>
      </w:pPr>
      <w:r>
        <w:t xml:space="preserve">Khâu Vân Bình còn chưa nói hết lời, một mũi tên của Âu Dương đã bắn ra. Mũi tên này giống như một con rồng độc nhất trên đời, trực tiếp xuyên qua lồng ngực Liễu Chân Ngôn ghim chặt Liễu Chân Ngôn xuống mặt đất!</w:t>
      </w:r>
    </w:p>
    <w:p>
      <w:pPr>
        <w:pStyle w:val="BodyText"/>
      </w:pPr>
      <w:r>
        <w:t xml:space="preserve">Cảnh tượng như vậy khiến cho mọi người ở đây đều ngây ngẩn cả người. Còn không chờ bọn họ phản ứng, Âu Dương đã kéo Vệ Thi hóa thành một tia chớp màu đen trốn đi thật xa!</w:t>
      </w:r>
    </w:p>
    <w:p>
      <w:pPr>
        <w:pStyle w:val="BodyText"/>
      </w:pPr>
      <w:r>
        <w:t xml:space="preserve">- Thật có lỗi, ta nói dối!</w:t>
      </w:r>
    </w:p>
    <w:p>
      <w:pPr>
        <w:pStyle w:val="BodyText"/>
      </w:pPr>
      <w:r>
        <w:t xml:space="preserve">Đây là giọng nói của Âu Dương của từ phía xa truyền đến. Âm thanh này lại khiến những người này đứng ngây ra tại chỗ!</w:t>
      </w:r>
    </w:p>
    <w:p>
      <w:pPr>
        <w:pStyle w:val="BodyText"/>
      </w:pPr>
      <w:r>
        <w:t xml:space="preserve">Một cường giả tuyệt thế như vậy lại có thể nói ra mà không giữ lời sao? Cho dù là bất kỳ ai cũng không thể ngờ được, bất kỳ ai cũng không thể tin được mạnh như Tiễn Thần lại nói mà không giữ lời như vậy?</w:t>
      </w:r>
    </w:p>
    <w:p>
      <w:pPr>
        <w:pStyle w:val="BodyText"/>
      </w:pPr>
      <w:r>
        <w:t xml:space="preserve">- Đuổi theo!</w:t>
      </w:r>
    </w:p>
    <w:p>
      <w:pPr>
        <w:pStyle w:val="BodyText"/>
      </w:pPr>
      <w:r>
        <w:t xml:space="preserve">Lý Thu Linh căm tức nhìn lên bầu trời. Nàng cầm lấy chiến chuy của mình xông lên phía trước. Nhưng Khâu Vân Bình lại lắc đầu ra hiệu nàng trở về!</w:t>
      </w:r>
    </w:p>
    <w:p>
      <w:pPr>
        <w:pStyle w:val="BodyText"/>
      </w:pPr>
      <w:r>
        <w:t xml:space="preserve">- Đã muộn rồi. Nếu như hắn không giết Chân Ngôn, thật ra chúng ta có một người có thể đuổi kịp được hắn. Nhưng vừa nãy trong nháy mắt ngắn ngủi kia, t hắn đã ở ngoài ngàn dặm xé nát hư không trốn vào trong hư không rời đi...</w:t>
      </w:r>
    </w:p>
    <w:p>
      <w:pPr>
        <w:pStyle w:val="BodyText"/>
      </w:pPr>
      <w:r>
        <w:t xml:space="preserve">Khâu Vân Bình bỗng nhiên phát hiện, dường như Âu Dương đã đoán được tất cả. Hắn đã nghĩ tới chuyện Âu Dương sẽ nhanh chóng chạy trốn. Hắn đã chuẩn bị xong đối sách từ lâu.</w:t>
      </w:r>
    </w:p>
    <w:p>
      <w:pPr>
        <w:pStyle w:val="BodyText"/>
      </w:pPr>
      <w:r>
        <w:t xml:space="preserve">Phất trần trong tay Khâu Vân Bình chính là một pháp bảo siêu cấp. Phất trần này có năng lực tập trung hư không.</w:t>
      </w:r>
    </w:p>
    <w:p>
      <w:pPr>
        <w:pStyle w:val="Compact"/>
      </w:pPr>
      <w:r>
        <w:br w:type="textWrapping"/>
      </w:r>
      <w:r>
        <w:br w:type="textWrapping"/>
      </w:r>
    </w:p>
    <w:p>
      <w:pPr>
        <w:pStyle w:val="Heading2"/>
      </w:pPr>
      <w:bookmarkStart w:id="976" w:name="chương-1000-toàn-tiên-giới-chấn-động"/>
      <w:bookmarkEnd w:id="976"/>
      <w:r>
        <w:t xml:space="preserve">954. Chương 1000: Toàn Tiên Giới Chấn Động</w:t>
      </w:r>
    </w:p>
    <w:p>
      <w:pPr>
        <w:pStyle w:val="Compact"/>
      </w:pPr>
      <w:r>
        <w:br w:type="textWrapping"/>
      </w:r>
      <w:r>
        <w:br w:type="textWrapping"/>
      </w:r>
      <w:r>
        <w:t xml:space="preserve">Chỉ cần trong phạm vi ngàn dặm xung quanh phất trần, bất cứ người nào cũng không có cách nào xé nát hư không. Nhưng một mũi tên của Âu Dương bắn chết Liễu Chân Ngôn, khiến hắn ngây người. Trong nháy mắt đó, Âu Dương đã bay ra xa ngàn dặm, sau đó xé nát không gian trốn đi thật xa. Vậy Khâu Vân Bình có thể làm được gì bây giờ?</w:t>
      </w:r>
    </w:p>
    <w:p>
      <w:pPr>
        <w:pStyle w:val="BodyText"/>
      </w:pPr>
      <w:r>
        <w:t xml:space="preserve">- Chúng ta đều quá khinh thường tên Tiễn Thần này. Các ngươi còn nhớ rõ Thiên Vương đã nói không?</w:t>
      </w:r>
    </w:p>
    <w:p>
      <w:pPr>
        <w:pStyle w:val="BodyText"/>
      </w:pPr>
      <w:r>
        <w:t xml:space="preserve">Khâu Vân Bình cảm thấy hối hận. Lúc trước Thiên Vương đã từng nói, vĩnh viễn không nên tin Âu Dương. Hơn nữa chỉ cần có cơ hội, cho dù là bất cứ cơ hội nào cũng phải bất chấp mọi giá giết chết Âu Dương!</w:t>
      </w:r>
    </w:p>
    <w:p>
      <w:pPr>
        <w:pStyle w:val="BodyText"/>
      </w:pPr>
      <w:r>
        <w:t xml:space="preserve">Nếu như vừa nãy thời điểm bọn họ nhìn thấy Âu Dương đến không nói hai lời, năm người trực tiếp cùng ra tay, có lẽ ngày hôm nay Âu Dương đã phải chết tại chỗ này. Nhưng bọn họ đều quên mất lời Thiên Vương đã nói. Bọn họ cũng không ngờ được kết quả cuối cùng lại như vậy.</w:t>
      </w:r>
    </w:p>
    <w:p>
      <w:pPr>
        <w:pStyle w:val="BodyText"/>
      </w:pPr>
      <w:r>
        <w:t xml:space="preserve">Bây giờ hối hận cũng không có tác dụng. Tất cả chỉ có thể bàn bạc kỹ càng. Trong một ngày trong một đêm, bảy đại cường giả Thiên Đình bị người giết chết gần một nửa. Sau khi tin tức kia truyền tới liên quân Tiên Giới, chỉ sợ trong nháy mắt sẽ tạo ra chấn động lớn!</w:t>
      </w:r>
    </w:p>
    <w:p>
      <w:pPr>
        <w:pStyle w:val="BodyText"/>
      </w:pPr>
      <w:r>
        <w:t xml:space="preserve">Ba ngày sau, tin tức Âu Dương tới trước cửa Thiên Đình dẫn Vệ Thi đi, dùng một mũi tên bắn chết Liễu Chân Ngôn khiến năm người bó tay đã được truyền khắp Tiên giới. Tất cả Tiên giới đều vì thế mà chấn động!</w:t>
      </w:r>
    </w:p>
    <w:p>
      <w:pPr>
        <w:pStyle w:val="BodyText"/>
      </w:pPr>
      <w:r>
        <w:t xml:space="preserve">Quá kiêu ngạo! Một người một ngựa từ Tây Bắc một đường đuổi tới Thiên Nam, đuổi tới tận trước cửa Thiên Đình của người ta, sau đó dùng một mũi tên bắn chết đại tướng của người ta rồi dẫn Vệ Thi đi, còn khiến người của Thiên Đình bó tay. Tin tức này giống như một nắm thuốc hưng phấn khiến Tiên giới bị áp chế lâu lập tức trở nên điên cuồng.</w:t>
      </w:r>
    </w:p>
    <w:p>
      <w:pPr>
        <w:pStyle w:val="BodyText"/>
      </w:pPr>
      <w:r>
        <w:t xml:space="preserve">Trong lúc nhất thời chuyện của Âu Dương trong quá khứ lập tức bị vô số người đào xới..</w:t>
      </w:r>
    </w:p>
    <w:p>
      <w:pPr>
        <w:pStyle w:val="BodyText"/>
      </w:pPr>
      <w:r>
        <w:t xml:space="preserve">Tin tức này không ngừng được truyền đi. Những kỳ tích của Âu Dương trước kia lần được được gọi tên, được đào lên!</w:t>
      </w:r>
    </w:p>
    <w:p>
      <w:pPr>
        <w:pStyle w:val="BodyText"/>
      </w:pPr>
      <w:r>
        <w:t xml:space="preserve">- Hắn chính là một gia hỏa sáng tạo kỳ tích. Trong mắt người khác, những chuyện hắn làm mãi mãi đều là khó tin, đều không có cách nào hoàn thành!</w:t>
      </w:r>
    </w:p>
    <w:p>
      <w:pPr>
        <w:pStyle w:val="BodyText"/>
      </w:pPr>
      <w:r>
        <w:t xml:space="preserve">Đây là lời Bạch Hủ Minh nói. Bạch Hủ Minh đã chứng kiến quá nhiều điều không thể nào trên người Âu Dương.</w:t>
      </w:r>
    </w:p>
    <w:p>
      <w:pPr>
        <w:pStyle w:val="BodyText"/>
      </w:pPr>
      <w:r>
        <w:t xml:space="preserve">- Hắn là một tướng lĩnh dũng mãnh nhất. Năm đó ở tiểu thế giới hắn thường xuyên dựa vào cung trong tay và mũi tên, vô số lần thay đổi vận mệnh của chúng ta. Chỉ cần có cung và mũi tên trong tay, hắn chính là Chiến Thần bất bại!</w:t>
      </w:r>
    </w:p>
    <w:p>
      <w:pPr>
        <w:pStyle w:val="BodyText"/>
      </w:pPr>
      <w:r>
        <w:t xml:space="preserve">Lăng Túc nhớ tới lần đầu tiên khi mình nhìn thây Âu Dương trong sơn thôn nhỏ đó, lần đầu tiên nhìn thấy kỹ thuật bắn cung của Âu Dương. Cảm giác lúc đó thật sự chấn động kinh hãi. Chờ sau đó trung đội số 7 rong ruổi vào Tây Kỳ quốc, dựa vào hơn ba mươi người lặng lẽ tiêu diệt quân địch.</w:t>
      </w:r>
    </w:p>
    <w:p>
      <w:pPr>
        <w:pStyle w:val="BodyText"/>
      </w:pPr>
      <w:r>
        <w:t xml:space="preserve">- Lực chiến đấu của tiểu đệ ta vô cùng cường đại! Chỉ cần niềm tin không ngã, ai cũng không thể đánh bại hắn. Hiện tại Thiên Vương đã trốn đi, bằng không người chết không chừng còn có cả Thiên Vương..</w:t>
      </w:r>
    </w:p>
    <w:p>
      <w:pPr>
        <w:pStyle w:val="BodyText"/>
      </w:pPr>
      <w:r>
        <w:t xml:space="preserve">Đây đương nhiên là Tiểu Nhạc nói. Chỉ có điều Tiểu Nhạc nói có chút khoác lác...</w:t>
      </w:r>
    </w:p>
    <w:p>
      <w:pPr>
        <w:pStyle w:val="BodyText"/>
      </w:pPr>
      <w:r>
        <w:t xml:space="preserve">- Lúc trước thời điểm hắn xuất hiện trong thôn chúng ta, thật giống như một đứa trẻ lang thang. Vẫn là do ta mãnh liệt yêu cầu, trong thôn mới chứa chấp hắn. Bằng không có lẽ Âu Dương đã chết đói ở bên ngoài. Ngày hôm nay có lẽ cũng không có Tiễn Thần nữa!</w:t>
      </w:r>
    </w:p>
    <w:p>
      <w:pPr>
        <w:pStyle w:val="BodyText"/>
      </w:pPr>
      <w:r>
        <w:t xml:space="preserve">Lý Vĩ hồi tưởng lại lúc trước khi hắn lần đầu tiên nhìn thấy Âu Dương chán nản đi vào trong sơn thôn.</w:t>
      </w:r>
    </w:p>
    <w:p>
      <w:pPr>
        <w:pStyle w:val="BodyText"/>
      </w:pPr>
      <w:r>
        <w:t xml:space="preserve">Lúc đó trên người Âu Dương rất bẩn thỉu, đói bụng. Trong bốn ngày, hai mắt hắn nhìn vô thần, so với ăn mày còn chán nản hơn nhiều. Lúc đó người trong sơn thôn đều sợ Âu Dương sẽ mang bệnh tật gì từ bên ngoài tới. Lúc mới đầu, bọn họ đều không đồng ý giữ Âu Dương ở lại. Cuối cùng vẫn là do Lý Vĩ nhiều lần yêu câu, nên mọi người mới làm cho Âu Dương một gian nhà tranh để Âu Dương tạm thời sống trong sơn thôn.</w:t>
      </w:r>
    </w:p>
    <w:p>
      <w:pPr>
        <w:pStyle w:val="BodyText"/>
      </w:pPr>
      <w:r>
        <w:t xml:space="preserve">Trong rừng Lợn rừng, kỹ thuật bắn cung của Âu Dương như thần, một cung bắn chết năm tên thám báo của địch. (Share by A Cẩu, Bàn Long Chiến Đội, BLH, banlong.us)</w:t>
      </w:r>
    </w:p>
    <w:p>
      <w:pPr>
        <w:pStyle w:val="BodyText"/>
      </w:pPr>
      <w:r>
        <w:t xml:space="preserve">Sau đó khi gia nhập trung đội số 7, Âu Dương một đường đi cùng trung đội số 7 tạo ra kỳ tích cũng là dựa vào hắn. Tuy nhiên nếu như nhất định phải dùng kỳ tích để hình dung Âu Dương thật ra lại có chút không đúng. Âu Dương có thể làm đến một bước này phần nhiều chính là vì thực lực của Âu Dương!</w:t>
      </w:r>
    </w:p>
    <w:p>
      <w:pPr>
        <w:pStyle w:val="BodyText"/>
      </w:pPr>
      <w:r>
        <w:t xml:space="preserve">Trận đánh này thắng lợi đối với tất cả Tiên giới mà nói chẳng khác gì được ăn một viên thuốc an thần. Thế lực ban đầu của Thiên Đình nhanh chóng rút khỏi Tây Bắc. Liên quân Tiên Giới lại một lần nữa chiếm lĩnh Tây Bắc. Tuy rằng Tây Bắc tương đối bần cùng, nhưng có thể sở hữu toàn Tây Bắc chung quy vẫn tốt hơn ở trong Tuyết Sơn.</w:t>
      </w:r>
    </w:p>
    <w:p>
      <w:pPr>
        <w:pStyle w:val="BodyText"/>
      </w:pPr>
      <w:r>
        <w:t xml:space="preserve">Tại một nơi trong Thanh Sơn, thác nước ầm ầm tuôn vào xuống hồ nước. Âu Dương lỏa thể ngâm mình trong nước hồ lạnh thấu xương, trên mặt lại hiện ra một nụ cười.</w:t>
      </w:r>
    </w:p>
    <w:p>
      <w:pPr>
        <w:pStyle w:val="BodyText"/>
      </w:pPr>
      <w:r>
        <w:t xml:space="preserve">- Đại anh hùng, ngươi bây giờ không còn giống như lúc mới đi tới Chân Linh Giới nữa. Mọi người đều gửi hi vọng lên người ngươi!</w:t>
      </w:r>
    </w:p>
    <w:p>
      <w:pPr>
        <w:pStyle w:val="BodyText"/>
      </w:pPr>
      <w:r>
        <w:t xml:space="preserve">Vệ Thi, ngồi ở trên một tảng đá xanh lẳng lặng nhìn Âu Dương.</w:t>
      </w:r>
    </w:p>
    <w:p>
      <w:pPr>
        <w:pStyle w:val="BodyText"/>
      </w:pPr>
      <w:r>
        <w:t xml:space="preserve">- Nàng cũng không giống như trước kia nữa. Lúc trước không phải nàng cùng theo ta bước lên Xuyên Vân Thuyền, cùng tiến vào trong huyết hải tu la sao?</w:t>
      </w:r>
    </w:p>
    <w:p>
      <w:pPr>
        <w:pStyle w:val="BodyText"/>
      </w:pPr>
      <w:r>
        <w:t xml:space="preserve">Âu Dương ngồi trên mặt nước nhìn Vệ Thi.</w:t>
      </w:r>
    </w:p>
    <w:p>
      <w:pPr>
        <w:pStyle w:val="BodyText"/>
      </w:pPr>
      <w:r>
        <w:t xml:space="preserve">- Đúng. Thật ra gần đúng như vậy. Lần đó ta bị ngươi cố tình lôi kéo bước lên Xuyên Vân Thuyền. Lần này cũng như vậy!</w:t>
      </w:r>
    </w:p>
    <w:p>
      <w:pPr>
        <w:pStyle w:val="BodyText"/>
      </w:pPr>
      <w:r>
        <w:t xml:space="preserve">Vệ Thi nghĩ tới lại cảm thấy rất buồn cười. Nàng còn nhớ rõ lần đầu tiên gia hoả này xông vào hồn giới, tuy rằng thực lực không tốt, nhưng vẫn cứ dựa vào hỏa diễm linh hồn một người một ngựa quét ngang tất cả hồn giới, khiến hồn giới tổn thất nặng nề. Cuối cùng lại còn bế mình...</w:t>
      </w:r>
    </w:p>
    <w:p>
      <w:pPr>
        <w:pStyle w:val="BodyText"/>
      </w:pPr>
      <w:r>
        <w:t xml:space="preserve">Nghĩ tới đây trên mặt Vệ Thi thoáng ửng đỏ. Âu Dương phóng người một cái đã nhảy tới sát bên cạnh Vệ Thi. Cử động này của Âu Dương ngược lại đã dọa Vệ Thi nhảy về phía sau một cái.</w:t>
      </w:r>
    </w:p>
    <w:p>
      <w:pPr>
        <w:pStyle w:val="BodyText"/>
      </w:pPr>
      <w:r>
        <w:t xml:space="preserve">Tuy nhiên nàng còn không kịp phản ứng cũng đã bị Âu Dương lập tức nắm lấy tay. Âu Dương nhìn Vệ Thi cười nói:</w:t>
      </w:r>
    </w:p>
    <w:p>
      <w:pPr>
        <w:pStyle w:val="BodyText"/>
      </w:pPr>
      <w:r>
        <w:t xml:space="preserve">- Sợ cái gì? Cũng không phải là chưa từng ôm...</w:t>
      </w:r>
    </w:p>
    <w:p>
      <w:pPr>
        <w:pStyle w:val="BodyText"/>
      </w:pPr>
      <w:r>
        <w:t xml:space="preserve">- Ngươi đi chết đi! Còn nữa, lúc đó ngươi cáo mượn oai hùm, là ta bị lừa!</w:t>
      </w:r>
    </w:p>
    <w:p>
      <w:pPr>
        <w:pStyle w:val="BodyText"/>
      </w:pPr>
      <w:r>
        <w:t xml:space="preserve">Vệ Thi biết Âu Dương đang nói về cái gì. Nàng có chút thẹn thùng trừng mắt với Âu Dương một cái. Tuy nhiên bàn tay bị Âu Dương nắm lấy lại không rút về được.</w:t>
      </w:r>
    </w:p>
    <w:p>
      <w:pPr>
        <w:pStyle w:val="BodyText"/>
      </w:pPr>
      <w:r>
        <w:t xml:space="preserve">Âu Dương nhìn Vệ Thi như vậy, trong tim của hắn bỗng nhiên có mấy phần hổ thẹn. Thật ra từ đầu tới cuối trong lòng Âu Dương đều chỉ có một mình Vệ Thi. Nhưng trong mắt mọi người chung quanh, bất kể là Lý Uyển Như hay Sở Yên Nhiên dường như đều quan trọng hơn Vệ Thi. Âu Dương chưa bao giờ giải thích với người khác bất kỳ cái gì. Bởi vì Âu Dương biết Vệ Thi có thể hiểu được.</w:t>
      </w:r>
    </w:p>
    <w:p>
      <w:pPr>
        <w:pStyle w:val="BodyText"/>
      </w:pPr>
      <w:r>
        <w:t xml:space="preserve">- Lúc trước tại sao không đến tìm ta? Nếu như ngươi chịu đến, có thể ta đã không cần phải chờ suốt bảy ngàn năm!</w:t>
      </w:r>
    </w:p>
    <w:p>
      <w:pPr>
        <w:pStyle w:val="BodyText"/>
      </w:pPr>
      <w:r>
        <w:t xml:space="preserve">Vệ Thi nhìn Âu Dương nói có chút trách cứ.</w:t>
      </w:r>
    </w:p>
    <w:p>
      <w:pPr>
        <w:pStyle w:val="BodyText"/>
      </w:pPr>
      <w:r>
        <w:t xml:space="preserve">- Lúc đó, nợ người khác ân tình lớn bằng trời, ta không có cách nào đối diện với nàng!</w:t>
      </w:r>
    </w:p>
    <w:p>
      <w:pPr>
        <w:pStyle w:val="BodyText"/>
      </w:pPr>
      <w:r>
        <w:t xml:space="preserve">Âu Dương lắc đầu cười khổ. Tình nghĩa của Lý Uyển Như lúc trước khiến Âu Dương thật sự không có cách nào quên đi tất cả.</w:t>
      </w:r>
    </w:p>
    <w:p>
      <w:pPr>
        <w:pStyle w:val="Compact"/>
      </w:pPr>
      <w:r>
        <w:br w:type="textWrapping"/>
      </w:r>
      <w:r>
        <w:br w:type="textWrapping"/>
      </w:r>
    </w:p>
    <w:p>
      <w:pPr>
        <w:pStyle w:val="Heading2"/>
      </w:pPr>
      <w:bookmarkStart w:id="977" w:name="chương-1001-lợi-hại-tới-mức-nào"/>
      <w:bookmarkEnd w:id="977"/>
      <w:r>
        <w:t xml:space="preserve">955. Chương 1001: Lợi Hại Tới Mức Nào</w:t>
      </w:r>
    </w:p>
    <w:p>
      <w:pPr>
        <w:pStyle w:val="Compact"/>
      </w:pPr>
      <w:r>
        <w:br w:type="textWrapping"/>
      </w:r>
      <w:r>
        <w:br w:type="textWrapping"/>
      </w:r>
      <w:r>
        <w:t xml:space="preserve">Tuy nhiên cũng bởi vì Âu Dương do dự mới để cho Lý Uyển Như cuối cùng phải kết thúc tính mạng của mình.</w:t>
      </w:r>
    </w:p>
    <w:p>
      <w:pPr>
        <w:pStyle w:val="BodyText"/>
      </w:pPr>
      <w:r>
        <w:t xml:space="preserve">- Ta biết chuyện của Uyển Như. Thật ra Uyển Như thật sự rất thích ngươi. Nhưng không ngờ được cuối cùng nàng lại rơi vào kết cục như vậy...</w:t>
      </w:r>
    </w:p>
    <w:p>
      <w:pPr>
        <w:pStyle w:val="BodyText"/>
      </w:pPr>
      <w:r>
        <w:t xml:space="preserve">Vệ Thi cũng biết chuyện của Uyển Như. Tại Chân Linh Giới này, Lý Uyển Như đã từng bị Âu Dương xem là tiểu muội muội cứu ra, một mực nỗ lực truy đuổi bước chân của Âu Dương, từng bước đi tới cuối cùng. Nhưng nàng vẫn rơi vào kết cục như vậy. Xem ra ông trời đúng là bất công!</w:t>
      </w:r>
    </w:p>
    <w:p>
      <w:pPr>
        <w:pStyle w:val="BodyText"/>
      </w:pPr>
      <w:r>
        <w:t xml:space="preserve">- Không! Ta cũng không cho là như vậy. Ta cảm thấy như vậy đối với Uyển Như chính là giải thoát. Chí ít ở cuộc đời kế tiếp nàng có thể tìm được một người thật sự yêu nàng.</w:t>
      </w:r>
    </w:p>
    <w:p>
      <w:pPr>
        <w:pStyle w:val="BodyText"/>
      </w:pPr>
      <w:r>
        <w:t xml:space="preserve">Âu Dương cảm thấy hổ thẹn đối với Lý Uyển Như. Nhưng hổ thẹn không thể thay đổi sinh mạng. So với việc sống vĩnh viễn trong hổ thẹn, Âu Dương càng muốn lặng lẽ chúc phúc cho Lý Uyển Như hơn.</w:t>
      </w:r>
    </w:p>
    <w:p>
      <w:pPr>
        <w:pStyle w:val="BodyText"/>
      </w:pPr>
      <w:r>
        <w:t xml:space="preserve">- Chờ tất cả kết thúc, nếu như ta may mắn có thể mở ra luân hồi nhất định sẽ để tất cả mọi người gặp lại nhau!</w:t>
      </w:r>
    </w:p>
    <w:p>
      <w:pPr>
        <w:pStyle w:val="BodyText"/>
      </w:pPr>
      <w:r>
        <w:t xml:space="preserve">Âu Dương nhìn lên bầu trời âm trầm. Hắn không biết suy nghĩ này của mình có thể thực hiện được hay không, nhưng chí ít hắn sẽ cố gắng vì điều này...</w:t>
      </w:r>
    </w:p>
    <w:p>
      <w:pPr>
        <w:pStyle w:val="BodyText"/>
      </w:pPr>
      <w:r>
        <w:t xml:space="preserve">Tử Thần ở lại!</w:t>
      </w:r>
    </w:p>
    <w:p>
      <w:pPr>
        <w:pStyle w:val="BodyText"/>
      </w:pPr>
      <w:r>
        <w:t xml:space="preserve">Lần này hắn thật sự ở lại. Hắn đứng trong Tuyết Sơn, nhìn những cường giả tùy tiện động thủ đã có thể dẫn động sóng gió bốn phương tám hướng, hắn vô cùng giật mình. Từ trong miệng những người này hắn không ngờ nghe được mấy người này chẳng qua là một vài tiểu binh!</w:t>
      </w:r>
    </w:p>
    <w:p>
      <w:pPr>
        <w:pStyle w:val="BodyText"/>
      </w:pPr>
      <w:r>
        <w:t xml:space="preserve">Trăm vạn cường giả do sư phụ dẫn tới càng khiến Tử Thần không thể nào tiếp nhận được. Những người này đều là nhân loại sao? Thực lực của bọn họ còn cường đại gấp trăm lần so với những gì sư phụ Tử Thần đã biểu hiện lúc trước!</w:t>
      </w:r>
    </w:p>
    <w:p>
      <w:pPr>
        <w:pStyle w:val="BodyText"/>
      </w:pPr>
      <w:r>
        <w:t xml:space="preserve">Nhưng những người này gọi chung là Chiến tộc. Không ngờ sư phụ lại là Chiến Vương! Điều khiến Tử Thần giật mình nhất chính là, gần đây Tiên giới truyền tới một tin tức, Tiễn Thần Âu Dương xuất hiện ở thế giới này, trong một đêm chém liên tục hai đại cường giả Thiên Đình, còn một đường truy đuổi từ Tây Bắc tới Thiên Nam, trước cửa Thiên Đình ngay trước mặt người ta bắn giết cường giả của người ta, sau đó ung dung rời đi...</w:t>
      </w:r>
    </w:p>
    <w:p>
      <w:pPr>
        <w:pStyle w:val="BodyText"/>
      </w:pPr>
      <w:r>
        <w:t xml:space="preserve">Lúc đầu Tử Thần cũng không biết tin tức kia chấn động tới mức nào. Nhưng bốn, năm ngày tiếp theo, số cường giả lên tới hàng ngàn, hàng vạn người đi tới Tuyết Sơn. Theo Tử Thần cảm thấy những người này đều có thể hủy diệt địa cầu trong nháy mắt, Bởi vậy hắn đã hiểu rõ.</w:t>
      </w:r>
    </w:p>
    <w:p>
      <w:pPr>
        <w:pStyle w:val="BodyText"/>
      </w:pPr>
      <w:r>
        <w:t xml:space="preserve">- Đại ca, hai cường giả Thiên Đình kia lợi hại tới mức nào?</w:t>
      </w:r>
    </w:p>
    <w:p>
      <w:pPr>
        <w:pStyle w:val="BodyText"/>
      </w:pPr>
      <w:r>
        <w:t xml:space="preserve">ử Thần giống như kẻ ngu si nắm lấy một người của Chiến tộc hỏi dò. Mà tộc nhân tất nhiên nhiên biết đây chính là đồ đệ nhỏ nhất của Chiến Vương. Tuy rằng nhìn Tử Thần yếu còn không bằng con kiến, nhưng vẫn trả lời.</w:t>
      </w:r>
    </w:p>
    <w:p>
      <w:pPr>
        <w:pStyle w:val="BodyText"/>
      </w:pPr>
      <w:r>
        <w:t xml:space="preserve">- Ngươi nhìn thấy nơi đóng quân bên kia có mấy chục vạn người không? Mấy chục vạn người này hợp lực đánh một đòn cũng khó đỡ được một đòn tùy tiện của những người đã chết kia!</w:t>
      </w:r>
    </w:p>
    <w:p>
      <w:pPr>
        <w:pStyle w:val="BodyText"/>
      </w:pPr>
      <w:r>
        <w:t xml:space="preserve">Cường giả Chiến tộc này không phải đang nói dối. Một đòn hợp lực của mấy chục vạn người thật sự khủng bố. Nhưng nếu đối phó Hàn Sa với Nguyệt Quang Đao trong tay, một đòn do mấy chục vạn người hợp lực nhiều nhất chỉ khiến hắn bị thương. Từ phương diện khác mà nói, một đòn do mấy chục vạn người hợp lực nhiều nhất chỉ được xem như một loại giả thiết.</w:t>
      </w:r>
    </w:p>
    <w:p>
      <w:pPr>
        <w:pStyle w:val="BodyText"/>
      </w:pPr>
      <w:r>
        <w:t xml:space="preserve">Một đòn do mấy chục vạn người hợp lực nhưng với mấy vạn người hợp lực ra tay không giống nhau, chỉ bố trí cùng đánh một trận pháp đã cần thời gian chuẩn bị rất lâu. Hơn nữa cái loại trận pháp này nhiều nhất có thể dung nạp được một đòn mấy chục vạn người, sau đó sẽ bị nghiền nát! Cho nên thật sự đánh nhau, mấy chục vạn người không nhất định đánh lại một mình Hàn Sa...</w:t>
      </w:r>
    </w:p>
    <w:p>
      <w:pPr>
        <w:pStyle w:val="BodyText"/>
      </w:pPr>
      <w:r>
        <w:t xml:space="preserve">- Vậy sư phụ ta mạnh như thế nào?</w:t>
      </w:r>
    </w:p>
    <w:p>
      <w:pPr>
        <w:pStyle w:val="BodyText"/>
      </w:pPr>
      <w:r>
        <w:t xml:space="preserve">Tử Thần hỏi một vấn đề đặc biệt ngu ngốc. Vấn đề này khiến cường giả Chiến tộc kia trực tiếp không nói gì.</w:t>
      </w:r>
    </w:p>
    <w:p>
      <w:pPr>
        <w:pStyle w:val="BodyText"/>
      </w:pPr>
      <w:r>
        <w:t xml:space="preserve">- Một đêm chém liên tục hai đại cường giả, sau đó từ Tây Bắc đuổi tới Thiên Nam, tại cửa Thiên Đình, bắn chết một cường giả sau mang theo Vệ Thi ung dung rời đi. Ngươi chỉ nghe điều này đã có thể hiểu rõ người ta mạnh tới mức nào. Nhưng không ngờ có kẻ nào đó còn ngu ngốc mở miệng hỏi dò điều đó!</w:t>
      </w:r>
    </w:p>
    <w:p>
      <w:pPr>
        <w:pStyle w:val="BodyText"/>
      </w:pPr>
      <w:r>
        <w:t xml:space="preserve">- Chiến Vương đại nhân có Bất Phá Kim Thân đủ để mạnh mẽ chống đỡ một đòn do mấy chục vạn người hợp lực mà không phá tan!</w:t>
      </w:r>
    </w:p>
    <w:p>
      <w:pPr>
        <w:pStyle w:val="BodyText"/>
      </w:pPr>
      <w:r>
        <w:t xml:space="preserve">Người Chiến tộc này nói có chút khoa trương. Nếu như là Chiến Vương trước kia, tất nhiên có thể làm được. Nhưng Âu Dương tuyệt đối không làm được. Không phải bởi vì Bất Phá Kim Thân của Âu Dương yếu. Mà bởi vì hai người căn bản không phải tu luyện cùng một loại.</w:t>
      </w:r>
    </w:p>
    <w:p>
      <w:pPr>
        <w:pStyle w:val="BodyText"/>
      </w:pPr>
      <w:r>
        <w:t xml:space="preserve">Chiến Vương trước kia tu luyện chủ yếu chính là chém giết gần người. Càng sát người, Chiến Vương càng trở nên điên cuồng hơn. Cho nên năng lực phòng ngự của Bất Phá Kim Thân hắn cũng càng là cường đại.</w:t>
      </w:r>
    </w:p>
    <w:p>
      <w:pPr>
        <w:pStyle w:val="BodyText"/>
      </w:pPr>
      <w:r>
        <w:t xml:space="preserve">Tuy rằng Âu Dương cũng tu luyện Bất Phá Kim Thân nhưng lực phòng ngự lại chênh lệch không ít. Dù sao Bất Phá Kim Thân của Âu Dương gia tăng tốc độ của mình. Như vậy tuy rằng tốc độ tăng lên, thân thể trở nên nhanh nhẹn, lực phòng ngự tự nhiên phải giảm xuống không ít.</w:t>
      </w:r>
    </w:p>
    <w:p>
      <w:pPr>
        <w:pStyle w:val="BodyText"/>
      </w:pPr>
      <w:r>
        <w:t xml:space="preserve">Đây chính là ý tứ có được thì có mất. Dù sao Âu Dương là một Yêu Cung Thủ. Cho dù sau khi đi tới Tiên giới đại thành, rất ít khi vận dụng Thứ Kiêu Cung. Nhưng Âu Dương vẫn nhớ kỹ mình là một Yêu Cung Thủ. Mình mạnh nhất chính là khi có mũi tên trong tay!</w:t>
      </w:r>
    </w:p>
    <w:p>
      <w:pPr>
        <w:pStyle w:val="BodyText"/>
      </w:pPr>
      <w:r>
        <w:t xml:space="preserve">Nếu như nói Chiến Vương trước kia mạnh nhất chính là thân thể của hắn, như vậy Âu Dương mạnh mẽ nhất lại là ý thức của hắn và Thứ Kiêu Cung trong tay. Bởi vì Thứ Kiêu Cung chính là một bộ phận của Âu Dương, mà không phải chỉ đơn giản là vũ khí của Âu Dương.</w:t>
      </w:r>
    </w:p>
    <w:p>
      <w:pPr>
        <w:pStyle w:val="BodyText"/>
      </w:pPr>
      <w:r>
        <w:t xml:space="preserve">- Ta nghe người ta nói cung của sư phụ đã từng là một cái chiến cung bình thường nhận được trên chiến trường. Điều này có phải là sự thật không?</w:t>
      </w:r>
    </w:p>
    <w:p>
      <w:pPr>
        <w:pStyle w:val="BodyText"/>
      </w:pPr>
      <w:r>
        <w:t xml:space="preserve">Tử Thần lại hỏi dò. Tuy nhiên lần này người Chiến tộc này lại không thể trả lời. Hắn chỉ về phía Lăng Túc nói:</w:t>
      </w:r>
    </w:p>
    <w:p>
      <w:pPr>
        <w:pStyle w:val="BodyText"/>
      </w:pPr>
      <w:r>
        <w:t xml:space="preserve">- Cái này ngươi nên đi hỏi hắn!</w:t>
      </w:r>
    </w:p>
    <w:p>
      <w:pPr>
        <w:pStyle w:val="BodyText"/>
      </w:pPr>
      <w:r>
        <w:t xml:space="preserve">- Hắn? Hắn là?</w:t>
      </w:r>
    </w:p>
    <w:p>
      <w:pPr>
        <w:pStyle w:val="BodyText"/>
      </w:pPr>
      <w:r>
        <w:t xml:space="preserve">Tử Thần không rõ thoáng nhìn về phía Lăng Túc. Trước sau trên người Lăng Túc đều có một cỗ khí mãnh liệt. Hắn giống như một tướng quân tấn công ngoài chiến trận. Loại khí tức kia mãnh liệt đến mức khiến người ta khó có thể thân cận.</w:t>
      </w:r>
    </w:p>
    <w:p>
      <w:pPr>
        <w:pStyle w:val="BodyText"/>
      </w:pPr>
      <w:r>
        <w:t xml:space="preserve">- Hắn từng theo Chiến Vương đại nhân rong ruổi trên sa trường!</w:t>
      </w:r>
    </w:p>
    <w:p>
      <w:pPr>
        <w:pStyle w:val="BodyText"/>
      </w:pPr>
      <w:r>
        <w:t xml:space="preserve">Chiến tộc vừa nói xong, Tử Thần đã chạy về phía bên kia. Chỉ cần là nam nhi ai không có nguyện vọng rong ruổi trên sa trường.</w:t>
      </w:r>
    </w:p>
    <w:p>
      <w:pPr>
        <w:pStyle w:val="BodyText"/>
      </w:pPr>
      <w:r>
        <w:t xml:space="preserve">Trăm vạn hùng binh trên chiến trường cùng xông tới. Tiếng gào chấn động không trung. Đám mây cũng vì đó mà tán loạn. Trăm vạn người toả ra sát khí đủ để xông ra U Minh! Cái loại cảm giác này khiến Tử Thần có một cảm giác nhiệt huyết sôi trào.</w:t>
      </w:r>
    </w:p>
    <w:p>
      <w:pPr>
        <w:pStyle w:val="BodyText"/>
      </w:pPr>
      <w:r>
        <w:t xml:space="preserve">Tuy nhiên lần này hắn có chút loạn tưởng. Bởi vì vị trí của Âu Dương trong trung đội số 7, trên chiến trường là một thanh đao sắc bén xé tan kẻ địch, nhưng chưa bao giờ thật sự đối mặt với số lượng quân địch quá lớn.</w:t>
      </w:r>
    </w:p>
    <w:p>
      <w:pPr>
        <w:pStyle w:val="BodyText"/>
      </w:pPr>
      <w:r>
        <w:t xml:space="preserve">Cho dù sau đó với đại bộ đội, bọn họ làm chẳng qua chỉ là kỵ binh. Cho nên Tử Thần muốn nhìn thấy một nguyên soái rong ruổi trên sa trường bày mưu nghĩ kế thực sự quá khó khăn.</w:t>
      </w:r>
    </w:p>
    <w:p>
      <w:pPr>
        <w:pStyle w:val="BodyText"/>
      </w:pPr>
      <w:r>
        <w:t xml:space="preserve">Bất kể là Âu Dương hay Lăng Túc, chỉ có thể làm tướng.</w:t>
      </w:r>
    </w:p>
    <w:p>
      <w:pPr>
        <w:pStyle w:val="Compact"/>
      </w:pPr>
      <w:r>
        <w:br w:type="textWrapping"/>
      </w:r>
      <w:r>
        <w:br w:type="textWrapping"/>
      </w:r>
    </w:p>
    <w:p>
      <w:pPr>
        <w:pStyle w:val="Heading2"/>
      </w:pPr>
      <w:bookmarkStart w:id="978" w:name="chương-1002-ấu-dương-ngươi-là-một-tên-lưu-manh"/>
      <w:bookmarkEnd w:id="978"/>
      <w:r>
        <w:t xml:space="preserve">956. Chương 1002: Ấu Dương! Ngươi Là Một Tên Lưu Manh</w:t>
      </w:r>
    </w:p>
    <w:p>
      <w:pPr>
        <w:pStyle w:val="Compact"/>
      </w:pPr>
      <w:r>
        <w:br w:type="textWrapping"/>
      </w:r>
      <w:r>
        <w:br w:type="textWrapping"/>
      </w:r>
      <w:r>
        <w:t xml:space="preserve">Muốn làm soái bọn họ làm không được! Âu Dương đủ dũng cảm tiến vào trong vạn quân lấy thủ cấp của thượng tướng. Nhưng bảo Âu Dương đồng thời chỉ huy mấy chục vạn người hội chiến, vậy Âu Dương làm không được...</w:t>
      </w:r>
    </w:p>
    <w:p>
      <w:pPr>
        <w:pStyle w:val="BodyText"/>
      </w:pPr>
      <w:r>
        <w:t xml:space="preserve">Cho nên từ phương diện khác mà nói, Âu Dương rất bội phục khí phách của Lăng Trung Thiên luôn bày mưu nghĩ kế, quyết thắng trong ngàn dặm. Cái hào khí nắm tất cả trong lòng bàn tay, trong nháy mắt khiến mấy chục vạn người biến thành tro bụi, tọa trấn trung quân, thiên hạ đều ở trong tay ta, Âu Dương đều không làm được...</w:t>
      </w:r>
    </w:p>
    <w:p>
      <w:pPr>
        <w:pStyle w:val="BodyText"/>
      </w:pPr>
      <w:r>
        <w:t xml:space="preserve">- Sư phụ ngươi là thủ hạ của ta lúc trước. Năm đó ba mươi mấy người chúng ta từng xâm nhập vào hậu phương lớn của địch quốc. Trên đường đi đánh đâu thắng đó không gì cản nổi, thế như chẻ tre. Sư phụ ngươi thậm chí từng đứng trước một thành trì của quân địch một người một cung ép tới mức tất cả kẻ địch trong thành đều không dám thò đầu ra!</w:t>
      </w:r>
    </w:p>
    <w:p>
      <w:pPr>
        <w:pStyle w:val="BodyText"/>
      </w:pPr>
      <w:r>
        <w:t xml:space="preserve">Lăng Túc bắt đầu kể cho Tử Thần nghe về những truyền kỳ về cả đời Âu Dương!</w:t>
      </w:r>
    </w:p>
    <w:p>
      <w:pPr>
        <w:pStyle w:val="BodyText"/>
      </w:pPr>
      <w:r>
        <w:t xml:space="preserve">Đúng... Thật ra Lăng Túc rất muốn kể toàn bộ những truyền kỳ đã qua của cả đời Âu Dương. Kể ra có lẽ phải tới hai trăm vạn chữ... Chỉ có điều cân nhắc đến sự an toàn tính mạng của một người nào đó cuối cùng Lăng Túc vẫn dùng cách nói ngắn gọn để tổng hợp khái quát một chút...</w:t>
      </w:r>
    </w:p>
    <w:p>
      <w:pPr>
        <w:pStyle w:val="BodyText"/>
      </w:pPr>
      <w:r>
        <w:t xml:space="preserve">Nghe về quá khứ của Âu Dương, Tử Thần mới biết được, sư phụ của mình không phải là thần linh sống. Chắc hẳn Âu Dương có chết cũng phải được gia phong trở thành thần...</w:t>
      </w:r>
    </w:p>
    <w:p>
      <w:pPr>
        <w:pStyle w:val="BodyText"/>
      </w:pPr>
      <w:r>
        <w:t xml:space="preserve">Hóa ra ta có một sự phụ trâu bò bức người như thế...</w:t>
      </w:r>
    </w:p>
    <w:p>
      <w:pPr>
        <w:pStyle w:val="BodyText"/>
      </w:pPr>
      <w:r>
        <w:t xml:space="preserve">Lúc này rốt cuộc Tử Thần đã biết mình có vận khí tốt tới mức nào.</w:t>
      </w:r>
    </w:p>
    <w:p>
      <w:pPr>
        <w:pStyle w:val="BodyText"/>
      </w:pPr>
      <w:r>
        <w:t xml:space="preserve">- Vận khí của ngươi rất tốt. Trên đời này người muốn bái Tiễn Thần làm sư phụ học lấy kỹ thuật bắn cung kinh thiên động địa kia đâu chỉ có ngàn vạn. Ngươi bái Âu Dương làm sư phụ lại không học được kỹ thuật bắn cung. Ngươi cũng thật đáng thương!</w:t>
      </w:r>
    </w:p>
    <w:p>
      <w:pPr>
        <w:pStyle w:val="BodyText"/>
      </w:pPr>
      <w:r>
        <w:t xml:space="preserve">Lăng Túc liếc mắt nhìn hài tử đáng thương này một cái. Không ngờ hài tử này học phương pháp thánh chiến chứ không phải là kỹ thuật bắn cung của Âu Dương. Đây thật sự là một loại bi ai.</w:t>
      </w:r>
    </w:p>
    <w:p>
      <w:pPr>
        <w:pStyle w:val="BodyText"/>
      </w:pPr>
      <w:r>
        <w:t xml:space="preserve">- Vậy ta tới chỗ sư phụ xin học kỹ thuật bắn cung!</w:t>
      </w:r>
    </w:p>
    <w:p>
      <w:pPr>
        <w:pStyle w:val="BodyText"/>
      </w:pPr>
      <w:r>
        <w:t xml:space="preserve">Tử Thần đã dứt khoát thức tỉnh. Chỉ bằng mượn kỹ thuật bắn cung trâu bò của Âu Dương, cho dù mình phải phế bỏ tất cả học lại một lần nữa cũng đáng giá.</w:t>
      </w:r>
    </w:p>
    <w:p>
      <w:pPr>
        <w:pStyle w:val="BodyText"/>
      </w:pPr>
      <w:r>
        <w:t xml:space="preserve">- Thật ra sư phụ ngươi đã từng thu nhận đồ đệ. Chỉ có điều người thật sự trên danh nghĩa có thể trước sau được hắn gọi là đồ đệ chỉ có một mình ngươi thôi!</w:t>
      </w:r>
    </w:p>
    <w:p>
      <w:pPr>
        <w:pStyle w:val="BodyText"/>
      </w:pPr>
      <w:r>
        <w:t xml:space="preserve">Lăng Túc vỗ vỗ vào vai của Tử Thần nói.</w:t>
      </w:r>
    </w:p>
    <w:p>
      <w:pPr>
        <w:pStyle w:val="BodyText"/>
      </w:pPr>
      <w:r>
        <w:t xml:space="preserve">- Ngươi chính là đồ đệ của ca ca ta sao?</w:t>
      </w:r>
    </w:p>
    <w:p>
      <w:pPr>
        <w:pStyle w:val="BodyText"/>
      </w:pPr>
      <w:r>
        <w:t xml:space="preserve">Bỗng nhiên một người trẻ tuổi từ phía xa đi về chỗ này. Người trẻ tuổi kia mặc trang phục có mấy phần tương tự với Âu Dương. Nhìn thấy hắn đi đến, tất cả mọi người đều mỉm cười. Đây chính là đệ đệ của Âu Dương!</w:t>
      </w:r>
    </w:p>
    <w:p>
      <w:pPr>
        <w:pStyle w:val="BodyText"/>
      </w:pPr>
      <w:r>
        <w:t xml:space="preserve">Sau bao nhiêu năm như vậy trôi qua, Âu Minh cũng đã lớn lên trở thành một thanh niên. Đến bây giờ Âu Minh vẫn chưa học cái gì. Dùng cách nói của Âu Minh:</w:t>
      </w:r>
    </w:p>
    <w:p>
      <w:pPr>
        <w:pStyle w:val="BodyText"/>
      </w:pPr>
      <w:r>
        <w:t xml:space="preserve">- Ta bái sư phụ làm gì? Chờ ca ca của ta trở về, ta sẽ trực tiếp theo ca ca ta học kỹ thuật bắn cung...</w:t>
      </w:r>
    </w:p>
    <w:p>
      <w:pPr>
        <w:pStyle w:val="BodyText"/>
      </w:pPr>
      <w:r>
        <w:t xml:space="preserve">Câu này nói không sai. Nếu như nói thiên hạ ngoại trừ Tử Thần ra còn có người nào có thể học được kỹ thuật bắn cung của Âu Dương, chắc hẳn chính là Âu Minh. Tuy rằng Âu Minh với Âu Dương cũng không hề có liên hệ máu mủ, nhưng Âu Dương lại thật sự xem Âu Minh là đệ đệ.</w:t>
      </w:r>
    </w:p>
    <w:p>
      <w:pPr>
        <w:pStyle w:val="BodyText"/>
      </w:pPr>
      <w:r>
        <w:t xml:space="preserve">- Nghe nói chị dâu có một chiêu rất lợi hại là thuật khống chế linh hồn. Đến lúc đó ta cũng sẽ học cả thuật khống chế linh hồn của chị dâu nữa!</w:t>
      </w:r>
    </w:p>
    <w:p>
      <w:pPr>
        <w:pStyle w:val="BodyText"/>
      </w:pPr>
      <w:r>
        <w:t xml:space="preserve">Âu Minh cười hì hì. Tuy nhiên thời điểm hắn nói câu này trong số những người đứng bên cạnh lại có người ước ao đố kị.</w:t>
      </w:r>
    </w:p>
    <w:p>
      <w:pPr>
        <w:pStyle w:val="BodyText"/>
      </w:pPr>
      <w:r>
        <w:t xml:space="preserve">Hồn tộc, thời điểm hồn tộc ở trong đại chiến Tiên giới đã hoàn toàn bị hủy diệt. Bây giờ Vệ Thi đã là hồn giả cuối cùng. Trong thiên hạ chỉ sợ cũng chỉ có Vệ Thi là người có thể sử dụng thuật khống chế linh hồn này lên tới cực điểm.</w:t>
      </w:r>
    </w:p>
    <w:p>
      <w:pPr>
        <w:pStyle w:val="BodyText"/>
      </w:pPr>
      <w:r>
        <w:t xml:space="preserve">Âu Minh thật sự có được ưu thế trời cao chiếu cố. Nếu như nói Tử Thần có thể học được kỹ thuật bắn cung từ chỗ Âu Dương bởi vì thân phận của hắn. Nhưng nếu như muốn học được thuật khống chế linh hồn từ chỗ Vệ Thi chắc hẳn chỉ có một mình Âu Minh.</w:t>
      </w:r>
    </w:p>
    <w:p>
      <w:pPr>
        <w:pStyle w:val="BodyText"/>
      </w:pPr>
      <w:r>
        <w:t xml:space="preserve">Không nói đến cái khác, chỉ tiêng việc Âu Minh lôi kéo tay Vệ Thi gọi một câu chị dâu đã có thể trực tiếp thuấn sát Vệ Thi. Người ta đã mở miệng gọi chị dâu, Ngươi có thể không dạy sao?</w:t>
      </w:r>
    </w:p>
    <w:p>
      <w:pPr>
        <w:pStyle w:val="BodyText"/>
      </w:pPr>
      <w:r>
        <w:t xml:space="preserve">- Sao ca ca ta còn chưa trở lại vậy?</w:t>
      </w:r>
    </w:p>
    <w:p>
      <w:pPr>
        <w:pStyle w:val="BodyText"/>
      </w:pPr>
      <w:r>
        <w:t xml:space="preserve">Tất nhiên Âu Minh không lo lắng cho sự nguy hiểm của Âu Dương. Nếu như nói hắn lang bạt, thiên hạ có thể uy hiếp tính mạng Âu Dương chỉ có một người. Đó chính là Thiên Vương.</w:t>
      </w:r>
    </w:p>
    <w:p>
      <w:pPr>
        <w:pStyle w:val="BodyText"/>
      </w:pPr>
      <w:r>
        <w:t xml:space="preserve">Mà bây giờ Thiên Vương đang ngủ say. Nếu hắn muốn phá kén sống lại chỉ sợ vẫn cần một thời gian rất dài. Dù sao ngay cả Thiên Đình, Âu Dương cũng đã chạy tới, còn sợ đi tới những nơi khác sao? Cho nên, thời điểm Âu Minh hỏi ra vấn đề, Lăng Túc và Lý Vĩ đứng bên cạnh đều mỉm cười...</w:t>
      </w:r>
    </w:p>
    <w:p>
      <w:pPr>
        <w:pStyle w:val="BodyText"/>
      </w:pPr>
      <w:r>
        <w:t xml:space="preserve">...</w:t>
      </w:r>
    </w:p>
    <w:p>
      <w:pPr>
        <w:pStyle w:val="BodyText"/>
      </w:pPr>
      <w:r>
        <w:t xml:space="preserve">Tứ Phương Thành, đây là một thành thị ở biên giới Tây Bắc. Thành thị này vốn đã bị chiếm đóng. Nhưng sau khi Thiên Đình rút lui, thành thị này coi như đã được giải phóng. Cho nên lúc này trong khắp nơi trong thành thị đều đang ca tụng mỹ danh của Tiễn Thần.</w:t>
      </w:r>
    </w:p>
    <w:p>
      <w:pPr>
        <w:pStyle w:val="BodyText"/>
      </w:pPr>
      <w:r>
        <w:t xml:space="preserve">- Chàng lại nổi danh rồi!</w:t>
      </w:r>
    </w:p>
    <w:p>
      <w:pPr>
        <w:pStyle w:val="BodyText"/>
      </w:pPr>
      <w:r>
        <w:t xml:space="preserve">Vệ Thi khẽ bấm Âu Dương một cái, sau đó trừng mắt với gia hoả này. Tại sao thời điểm gia hoả này ở chung với người khác đều có thể biểu hiện ra bộ dạng đắc đạo cao nhân. Chỉ có thời điểm ở chung một chỗ với mình trái lại càng giống như một... đúng một gã lưu manh...</w:t>
      </w:r>
    </w:p>
    <w:p>
      <w:pPr>
        <w:pStyle w:val="BodyText"/>
      </w:pPr>
      <w:r>
        <w:t xml:space="preserve">Ban đầu thời điểm ở trên Xuyên Vân Thuyền, gia hoả này đã giống như một gã lưu manh. Cuối cùng ngay cả hỏa diễm linh hồn của mình cũng bi lừa gạt đi...</w:t>
      </w:r>
    </w:p>
    <w:p>
      <w:pPr>
        <w:pStyle w:val="BodyText"/>
      </w:pPr>
      <w:r>
        <w:t xml:space="preserve">- Làm sao vậy? Không hài lòng sao? Nàng đã quên từ lúc ta nhận được linh hồn chi hỏa của nàng còn chưa trả lại cho nàng!</w:t>
      </w:r>
    </w:p>
    <w:p>
      <w:pPr>
        <w:pStyle w:val="BodyText"/>
      </w:pPr>
      <w:r>
        <w:t xml:space="preserve">Âu Dương nằm nhoài người ghé sát vào lỗ tai của Vệ Thi chẳng biết xấu hổ nói.</w:t>
      </w:r>
    </w:p>
    <w:p>
      <w:pPr>
        <w:pStyle w:val="BodyText"/>
      </w:pPr>
      <w:r>
        <w:t xml:space="preserve">Thật ra Vệ Thi mình cũng biết, trên thực tế, linh hồn chi hỏa căn bản không có ý nghĩa gì. Nhưng nghe thấy Âu Dương nói như thế, dường như linh hồn chi hỏa thật sự ở bên đó.</w:t>
      </w:r>
    </w:p>
    <w:p>
      <w:pPr>
        <w:pStyle w:val="BodyText"/>
      </w:pPr>
      <w:r>
        <w:t xml:space="preserve">- Vậy thì thế nào, chàng dám làm gì ta sao?</w:t>
      </w:r>
    </w:p>
    <w:p>
      <w:pPr>
        <w:pStyle w:val="BodyText"/>
      </w:pPr>
      <w:r>
        <w:t xml:space="preserve">Vệ Thi trừng mắt với Âu Dương một cái. Đồ lưu manh này chỉ cần ở với mình một lát đã lộ nguyên hình rồi!</w:t>
      </w:r>
    </w:p>
    <w:p>
      <w:pPr>
        <w:pStyle w:val="BodyText"/>
      </w:pPr>
      <w:r>
        <w:t xml:space="preserve">- Hừ hừ, trong thiên hạ này chỉ sợ cái tên Tiễn Thần đã đủ khiến người ta run rẩy. Chắc hẳn cũng chỉ có nàng là không hề quan tâm tới ta!</w:t>
      </w:r>
    </w:p>
    <w:p>
      <w:pPr>
        <w:pStyle w:val="BodyText"/>
      </w:pPr>
      <w:r>
        <w:t xml:space="preserve">Âu Dương có chút không nói nổi. Tuy nhiên điều này cũng vừa vặn chính là điểm Âu Dương thích Vệ Thi. Âu Dương không hy vọng nữ nhân của mình ở chung với mình chỉ vì sùng bái mình!</w:t>
      </w:r>
    </w:p>
    <w:p>
      <w:pPr>
        <w:pStyle w:val="BodyText"/>
      </w:pPr>
      <w:r>
        <w:t xml:space="preserve">- Hai vị ăn cơm hay ở trọ?</w:t>
      </w:r>
    </w:p>
    <w:p>
      <w:pPr>
        <w:pStyle w:val="BodyText"/>
      </w:pPr>
      <w:r>
        <w:t xml:space="preserve">Hai người Âu Dương và Vệ Thi hai đi vào trong một tửu điếm. Lúc này bên trong quán rượu vô cùng náo nhiệt. Trên căn bản những nhân vật xuất hiện ở Tây Bắc bất mãn với Thiên Đình đều rất phấn khởi chuẩn bị phản kích.</w:t>
      </w:r>
    </w:p>
    <w:p>
      <w:pPr>
        <w:pStyle w:val="BodyText"/>
      </w:pPr>
      <w:r>
        <w:t xml:space="preserve">Mà lúc này hai người vừa đẩy cửa bước vào trong tửu điếm đã nghe thấy mọi người thảo luận xem Tiễn Thần làm thế nào lại cường thế như vậy, làm thế nào mà bá đạo như vậy.</w:t>
      </w:r>
    </w:p>
    <w:p>
      <w:pPr>
        <w:pStyle w:val="BodyText"/>
      </w:pPr>
      <w:r>
        <w:t xml:space="preserve">- Mấy con chó các ngươi không phải nói tới Tiễn Thần liền chạy sao? Mẹ nó, đúng là chân chạy! Thấy không, Tiễn Thần vừa ra đánh đâu thắng đó không gì cản nổi!</w:t>
      </w:r>
    </w:p>
    <w:p>
      <w:pPr>
        <w:pStyle w:val="Compact"/>
      </w:pPr>
      <w:r>
        <w:br w:type="textWrapping"/>
      </w:r>
      <w:r>
        <w:br w:type="textWrapping"/>
      </w:r>
    </w:p>
    <w:p>
      <w:pPr>
        <w:pStyle w:val="Heading2"/>
      </w:pPr>
      <w:bookmarkStart w:id="979" w:name="chương-1003-tiên-giới-cũng-có-bà-xã-quản-nghiêm"/>
      <w:bookmarkEnd w:id="979"/>
      <w:r>
        <w:t xml:space="preserve">957. Chương 1003: Tiên Giới Cũng Có Bà Xã Quản Nghiêm</w:t>
      </w:r>
    </w:p>
    <w:p>
      <w:pPr>
        <w:pStyle w:val="Compact"/>
      </w:pPr>
      <w:r>
        <w:br w:type="textWrapping"/>
      </w:r>
      <w:r>
        <w:br w:type="textWrapping"/>
      </w:r>
      <w:r>
        <w:t xml:space="preserve">Lúc này, một đại hán vạm vỡ với hàm râu rậm rạp vỗ bàn gầm rú. Trong tay của hắn cầm một bát rượu lớn, không ngừng uống rượu, lớn giọng nói.</w:t>
      </w:r>
    </w:p>
    <w:p>
      <w:pPr>
        <w:pStyle w:val="BodyText"/>
      </w:pPr>
      <w:r>
        <w:t xml:space="preserve">- Vẫn là Báo Tử Đầu ngươi biết trước. Không ngờ được Tiễn Thần đại nhân thật sự xuất hiện!</w:t>
      </w:r>
    </w:p>
    <w:p>
      <w:pPr>
        <w:pStyle w:val="BodyText"/>
      </w:pPr>
      <w:r>
        <w:t xml:space="preserve">Trước đây thời điểm Báo Tử Đầu nói những lời này đều có người phản bác. Nhưng giờ phút này lại không người nào dám phản bác Báo Đầu Tử nữa.</w:t>
      </w:r>
    </w:p>
    <w:p>
      <w:pPr>
        <w:pStyle w:val="BodyText"/>
      </w:pPr>
      <w:r>
        <w:t xml:space="preserve">- Ha ha ha ha! Lão tử đương nhiên biết, các ngươi đã quên lão tử cũng họ Âu!</w:t>
      </w:r>
    </w:p>
    <w:p>
      <w:pPr>
        <w:pStyle w:val="BodyText"/>
      </w:pPr>
      <w:r>
        <w:t xml:space="preserve">Nghe Báo Tử Đầu này nói như vậy, Âu Dương thiếu chút nữa thì hộc máu.</w:t>
      </w:r>
    </w:p>
    <w:p>
      <w:pPr>
        <w:pStyle w:val="BodyText"/>
      </w:pPr>
      <w:r>
        <w:t xml:space="preserve">- Báo Tử Đầu. Bên ngoài có lời đồn ngươi là thân thích của Âu Dương. Điều này là thật sao?</w:t>
      </w:r>
    </w:p>
    <w:p>
      <w:pPr>
        <w:pStyle w:val="BodyText"/>
      </w:pPr>
      <w:r>
        <w:t xml:space="preserve">Lời nói này càng nói càng vô căn cứ. Mặt Âu Dương đã có chút tối sầm lại. Vệ Thi ngồi bên cạnh lại cười ha ha.</w:t>
      </w:r>
    </w:p>
    <w:p>
      <w:pPr>
        <w:pStyle w:val="BodyText"/>
      </w:pPr>
      <w:r>
        <w:t xml:space="preserve">- Đó là chuyện đương nhiên. Nhớ mấy vạn năm trước...</w:t>
      </w:r>
    </w:p>
    <w:p>
      <w:pPr>
        <w:pStyle w:val="BodyText"/>
      </w:pPr>
      <w:r>
        <w:t xml:space="preserve">Báo Tử Đầu bắt đầu khoác lác. Tuy nhiên dưới đại khí như vậy, mặc dù mọi người ở đây đều biết những lời Báo Đầu Tử nói, phần lớn đều là khoác lác, nhưng không ai vạch trần hắn! Trận thắng của Âu Dương đối với toàn Tiên giới là chuyện đáng vui mừng, giống như ăn tết vậy.</w:t>
      </w:r>
    </w:p>
    <w:p>
      <w:pPr>
        <w:pStyle w:val="BodyText"/>
      </w:pPr>
      <w:r>
        <w:t xml:space="preserve">Bị áp chế lâu như vậy, đột nhiên phản kích tuyệt địa một đòn xóa sạch một nửa lực lượng của đối phương. Điều này có thể không khiến người ta cảm thấy kích động sao?</w:t>
      </w:r>
    </w:p>
    <w:p>
      <w:pPr>
        <w:pStyle w:val="BodyText"/>
      </w:pPr>
      <w:r>
        <w:t xml:space="preserve">- Ta nghe nói Tiễn Thần là người đến từ tiểu thế giới có tên là địa cầu. Trước đó vài ngày ta còn chạy tới đó xem thử. Bên kia cũng có một thế giới cỡ trung gọi là Thiên Đình. Ta cũng tới cả đó xem. Tuy nhiên chất lượng bên kia thực sự không ra sao cả!</w:t>
      </w:r>
    </w:p>
    <w:p>
      <w:pPr>
        <w:pStyle w:val="BodyText"/>
      </w:pPr>
      <w:r>
        <w:t xml:space="preserve">Một nữ tử trẻ tuổi ngồi bên cạnh ngắt lời.</w:t>
      </w:r>
    </w:p>
    <w:p>
      <w:pPr>
        <w:pStyle w:val="BodyText"/>
      </w:pPr>
      <w:r>
        <w:t xml:space="preserve">Tuy nhiên nàng nói câu này Âu Dương không nói gì nổi... Ngươi là một vị tiên nhân chạy đến một thế giới cỡ trung, đương nhiên là tồn tại vô địch, còn nói cái gì là chất lượng không được... Ngược lại sao ngươi không đi qua Chân Linh Giới. Nếu ngươi đi nơi đó hẳn sẽ biết cái gì gọi là chất lượng không được.</w:t>
      </w:r>
    </w:p>
    <w:p>
      <w:pPr>
        <w:pStyle w:val="BodyText"/>
      </w:pPr>
      <w:r>
        <w:t xml:space="preserve">Nhớ năm đó, trong Chân Linh Giới có ý chí một phương chính là cường giả đỉnh phong. Ý chí hai phương chỉ được xem là truyền thuyết. Nếu như không phải Âu Dương đánh vỡ quy tắc ngẫu nhiên đạt được chiến kỳ tứ phương cuối cùng lại gặp được đúng Triệu Cương cũng là người "xuyên qua", chắc hẳn Âu Dương đã chết. Chân Linh Giới đến bây giờ chắc hẳn cũng tương tự!</w:t>
      </w:r>
    </w:p>
    <w:p>
      <w:pPr>
        <w:pStyle w:val="BodyText"/>
      </w:pPr>
      <w:r>
        <w:t xml:space="preserve">Âu Dương không thèm nghe những người này khoác lác nữa. Hắn quay về phía chưởng quỹ đang lắng nghe rất say sưa nói:</w:t>
      </w:r>
    </w:p>
    <w:p>
      <w:pPr>
        <w:pStyle w:val="BodyText"/>
      </w:pPr>
      <w:r>
        <w:t xml:space="preserve">- Cho chúng ta một gian phòng, sau đó đưa chút thứ ăn tới!</w:t>
      </w:r>
    </w:p>
    <w:p>
      <w:pPr>
        <w:pStyle w:val="BodyText"/>
      </w:pPr>
      <w:r>
        <w:t xml:space="preserve">- Được rồi!</w:t>
      </w:r>
    </w:p>
    <w:p>
      <w:pPr>
        <w:pStyle w:val="BodyText"/>
      </w:pPr>
      <w:r>
        <w:t xml:space="preserve">Chưởng quỹ vội vàng đáp ứng. Chỉ trong chốc lát này, Vệ Thi lại tàn nhẫn bấm Âu Dương một hồi. Một nam nhân dẫn theo một nữ nhân đi tới nơi này, sau đó nói muốn một gian phòng... Quỷ cũng biết là muốn thế nào...</w:t>
      </w:r>
    </w:p>
    <w:p>
      <w:pPr>
        <w:pStyle w:val="BodyText"/>
      </w:pPr>
      <w:r>
        <w:t xml:space="preserve">- Đồ lưu manh, chàng lộ nguyên hình rồi!</w:t>
      </w:r>
    </w:p>
    <w:p>
      <w:pPr>
        <w:pStyle w:val="BodyText"/>
      </w:pPr>
      <w:r>
        <w:t xml:space="preserve">Sau khi đi vào phòng, Vệ Thi ngồi ở trên giường nhìn Âu Dương. Nàng căn bản không có ý định trốn. Đã ở trong tay Âu Dương còn có thể chạy thoát chắc hẳn không nhiều.</w:t>
      </w:r>
    </w:p>
    <w:p>
      <w:pPr>
        <w:pStyle w:val="BodyText"/>
      </w:pPr>
      <w:r>
        <w:t xml:space="preserve">- Tư tưởng của nàng có thể thuần khiết một chút hay không. Cho dù ta có suy nghĩ, ta cũng sẽ chờ sau khi giải quyết xong tất cả mọi chuyện, thật sự cưới nàng về làm vợ mới có thể thực hiện được!</w:t>
      </w:r>
    </w:p>
    <w:p>
      <w:pPr>
        <w:pStyle w:val="BodyText"/>
      </w:pPr>
      <w:r>
        <w:t xml:space="preserve">Lần này thật ra Vệ Thi đã thật sự hiểu lầm Âu Dương. Âu Dương từng đáp ứng Lưu Tĩnh muốn đưa cho bọn họ một hôn lễ kinh thiên. Hôn lễ này không chỉ dành riêng cho Lưu Tĩnh, cũng đồng thời là hôn lễ dành cho Vệ Thi.</w:t>
      </w:r>
    </w:p>
    <w:p>
      <w:pPr>
        <w:pStyle w:val="BodyText"/>
      </w:pPr>
      <w:r>
        <w:t xml:space="preserve">- Ta...</w:t>
      </w:r>
    </w:p>
    <w:p>
      <w:pPr>
        <w:pStyle w:val="BodyText"/>
      </w:pPr>
      <w:r>
        <w:t xml:space="preserve">Vệ Thi bị Âu Dương chọc tức, trong lúc nhất thời thật sự không biết phải nói cái gì. Nàng nhìn thấy được trên mặt Âu Dương lộ rõ dáng vẻ gian kế được thực hiện. Rất rõ ràng, từ khi mới bắt đầu gia hoả này đã có tính toán!</w:t>
      </w:r>
    </w:p>
    <w:p>
      <w:pPr>
        <w:pStyle w:val="BodyText"/>
      </w:pPr>
      <w:r>
        <w:t xml:space="preserve">- Dĩ nhiên, nếu như nàng nói nàng thật sự không chịu nổi, vậy ta...</w:t>
      </w:r>
    </w:p>
    <w:p>
      <w:pPr>
        <w:pStyle w:val="BodyText"/>
      </w:pPr>
      <w:r>
        <w:t xml:space="preserve">Âu Dương còn chưa dứt lời, một đại quỷ đầu đã từ phía xa bay tới trực tiếp đánh Âu Dương từ bên trong phòng ra ngoài...</w:t>
      </w:r>
    </w:p>
    <w:p>
      <w:pPr>
        <w:pStyle w:val="BodyText"/>
      </w:pPr>
      <w:r>
        <w:t xml:space="preserve">Công kích như vậy tự nhiên không thể nào khiến Âu Dương bị thương. Chỉ có điều thời điểm Âu Dương bay ra ngoài, đúng lúc bên ngoài đang có mấy người đi ngang qua. Khi đi ngang qua, bọn họ nhìn thấy Âu Dương nằm gục trên mặt đất, lại nhìn thấy vẻ mặt tức giận của Vệ Thi, mọi người thi nhau gật đầu bộ dạng đã hiểu rõ. Sau đó bọn họ nhìn Âu Dương có chút thương xót...</w:t>
      </w:r>
    </w:p>
    <w:p>
      <w:pPr>
        <w:pStyle w:val="BodyText"/>
      </w:pPr>
      <w:r>
        <w:t xml:space="preserve">- Trên Tiên giới cũng có chuyện bà xã quản nghiêm...</w:t>
      </w:r>
    </w:p>
    <w:p>
      <w:pPr>
        <w:pStyle w:val="BodyText"/>
      </w:pPr>
      <w:r>
        <w:t xml:space="preserve">Âu Dương tỏ ra cực kỳ phiền muộn từ trên mặt đất bò dậy. Thừa dịp không còn người tới nữa, hắn vội vàng lăn lộn tiến vào trong phòng!</w:t>
      </w:r>
    </w:p>
    <w:p>
      <w:pPr>
        <w:pStyle w:val="BodyText"/>
      </w:pPr>
      <w:r>
        <w:t xml:space="preserve">Thứ Kiêu Cung từ phía sau Âu Dương hóa thành một con cú huyết sắc bay đến đậu trên người Vệ Thi sau đó lộ ra bộ dáng đáng thương nhìn Âu Dương.</w:t>
      </w:r>
    </w:p>
    <w:p>
      <w:pPr>
        <w:pStyle w:val="BodyText"/>
      </w:pPr>
      <w:r>
        <w:t xml:space="preserve">Phải nói rằng, lúc trước Âu Dương có thể phát hiện Trịnh Tú Nhi giả mạo Vệ Thi phần lớn vẫn là công lao của Thứ Kiêu Cung. Lúc đó biểu hiện của Thứ Kiêu Cung có phần không đúng, mới khiến Âu Dương tỉnh ngộ, khiến Âu Dương hiểu rõ đó là Vệ Thi là giả.</w:t>
      </w:r>
    </w:p>
    <w:p>
      <w:pPr>
        <w:pStyle w:val="BodyText"/>
      </w:pPr>
      <w:r>
        <w:t xml:space="preserve">Thứ Kiêu Cung thân thiết với Vệ Thi tuyệt đối không thu kém hơn Âu Dương. Thứ Kiêu Cung là một bộ phận của Âu Dương. Bởi vì trong lòng Âu Dương yêu thích Vệ Thi, cho nên từ trước đến nay Thứ Kiêu Cung đều sẽ không bài xích Vệ Thi.</w:t>
      </w:r>
    </w:p>
    <w:p>
      <w:pPr>
        <w:pStyle w:val="BodyText"/>
      </w:pPr>
      <w:r>
        <w:t xml:space="preserve">Vệ Thi chơi đùa với con cú huyết sắc vừa đậu xuống bả vai mình vừa hỏi Âu Dương nói:</w:t>
      </w:r>
    </w:p>
    <w:p>
      <w:pPr>
        <w:pStyle w:val="BodyText"/>
      </w:pPr>
      <w:r>
        <w:t xml:space="preserve">- Tiếp theo chàng định thế nào?</w:t>
      </w:r>
    </w:p>
    <w:p>
      <w:pPr>
        <w:pStyle w:val="BodyText"/>
      </w:pPr>
      <w:r>
        <w:t xml:space="preserve">- Bây giờ ba phần tư thổ địa Tiên giới đều đã mất. Tuy rằng Thiên Đình bị tổn thất nặng nề, nhưng Thiên Đình bây giờ có năm đại cường giả như thế. Ta một chọi một có thể giết chết bất cứ người nào trong số bọn họ. Một chọi hai cũng sẽ không bị thua. Nhưng đồng thời đối phó ba người, ta vẫn sẽ bại!</w:t>
      </w:r>
    </w:p>
    <w:p>
      <w:pPr>
        <w:pStyle w:val="BodyText"/>
      </w:pPr>
      <w:r>
        <w:t xml:space="preserve">Âu Dương không phải nói đùa. Hắn không phải là vạn năng. Giết Hàn Sa trong tình trạng đánh lén. Hắn giết Thượng Quan Hồng trong tình trạng đại thế ép xuống.</w:t>
      </w:r>
    </w:p>
    <w:p>
      <w:pPr>
        <w:pStyle w:val="BodyText"/>
      </w:pPr>
      <w:r>
        <w:t xml:space="preserve">Cuối cùng, hắn giết chết Liễu Chân Ngôn bởi vì không ai nghĩ đến Âu Dương sẽ giết người vào lúc đó. Chỉ sợ chính là vào giây phút cuối cùng Liễu Chân Ngôn chết đi cũng không ngỡ được!</w:t>
      </w:r>
    </w:p>
    <w:p>
      <w:pPr>
        <w:pStyle w:val="BodyText"/>
      </w:pPr>
      <w:r>
        <w:t xml:space="preserve">Lúc trước Âu Dương lôi kéo Vệ Thi, lúc sau đã làm ra vẻ muốn chạy trốn. Chính lúc đó Liễu Chân Ngôn chợt thở phào nhẹ nhõm. Chính tiếng thở phào nhẹ nhõm này khiến Âu Dương có một cơ hội giết chết hắn, khiến hắn ngay cả khả năng tránh né cũng không có. Bằng không với tốc độ của Liễu Chân Ngôn, Âu Dương thực sự không thể dễ dàng một mũi tên đã giết chết được hắn!</w:t>
      </w:r>
    </w:p>
    <w:p>
      <w:pPr>
        <w:pStyle w:val="BodyText"/>
      </w:pPr>
      <w:r>
        <w:t xml:space="preserve">Ba lần ngẫu nhiên này lại khiến Âu Dương mang đến hình tượng vô địch trong lòng những người khác. Nhưng Âu Dương biết, chuyện này chỉ có thể lừa gạt được cường giả tổ cấp trở xuống. Nếu thật sự là cường giả tổ cấp cho dù trong lòng có chút sợ hãi, nhưng tuyệt đối không đến nỗi nghe tin đã sợ mất mật như vậy.</w:t>
      </w:r>
    </w:p>
    <w:p>
      <w:pPr>
        <w:pStyle w:val="BodyText"/>
      </w:pPr>
      <w:r>
        <w:t xml:space="preserve">Cường giả đạt được cấp bậc đó, thời điểm năm người đánh ba người hoàn toàn không có lý do gì mà không đánh đã chạy. Lại nói nữa, ai biết có phải trong Thiên Đình còn cất dấu vũ khí bí mật gì hay không?</w:t>
      </w:r>
    </w:p>
    <w:p>
      <w:pPr>
        <w:pStyle w:val="BodyText"/>
      </w:pPr>
      <w:r>
        <w:t xml:space="preserve">- Vậy kế tiếp là phản kích hay không phản kích?</w:t>
      </w:r>
    </w:p>
    <w:p>
      <w:pPr>
        <w:pStyle w:val="BodyText"/>
      </w:pPr>
      <w:r>
        <w:t xml:space="preserve">Vệ Thi nhìn Âu Dương hỏi. Nàng biết Âu Dương là một người có chủ ý. Vào lúc này trong lòng hắn hẳn đã có suy nghĩ rõ ràng.</w:t>
      </w:r>
    </w:p>
    <w:p>
      <w:pPr>
        <w:pStyle w:val="BodyText"/>
      </w:pPr>
      <w:r>
        <w:t xml:space="preserve">- Không sai. Tiếp theo nhất định phải phản kích. Ta không trực tiếp trở lại cũng bởi vì ta phải nhanh chóng ép thế, khiến cho cả Tiên giới lên tiếng vì ta ép thế, đẩy ta lên một tuyệt cảnh, để ta có một cảm giác bất bại!</w:t>
      </w:r>
    </w:p>
    <w:p>
      <w:pPr>
        <w:pStyle w:val="Compact"/>
      </w:pPr>
      <w:r>
        <w:br w:type="textWrapping"/>
      </w:r>
      <w:r>
        <w:br w:type="textWrapping"/>
      </w:r>
    </w:p>
    <w:p>
      <w:pPr>
        <w:pStyle w:val="Heading2"/>
      </w:pPr>
      <w:bookmarkStart w:id="980" w:name="chương-1004-minh-hậu-nói-dối"/>
      <w:bookmarkEnd w:id="980"/>
      <w:r>
        <w:t xml:space="preserve">958. Chương 1004: Minh Hậu Nói Dối</w:t>
      </w:r>
    </w:p>
    <w:p>
      <w:pPr>
        <w:pStyle w:val="Compact"/>
      </w:pPr>
      <w:r>
        <w:br w:type="textWrapping"/>
      </w:r>
      <w:r>
        <w:br w:type="textWrapping"/>
      </w:r>
      <w:r>
        <w:t xml:space="preserve">Âu Dương khẽ mỉm cười ngồi xuống sát bên cạnh Vệ Thi. Tuy nhiên hắn vẫn duy trì khoảng cách nhất định mang tính chất tượng trưng đối với Vệ Thi. Ai biết được một khắc sau, cô nãi nãi này có thể lại dùng một quỷ đầu đánh bay mình ra ngoài hay không...</w:t>
      </w:r>
    </w:p>
    <w:p>
      <w:pPr>
        <w:pStyle w:val="BodyText"/>
      </w:pPr>
      <w:r>
        <w:t xml:space="preserve">- Hai vị, thức ăn đã tới...</w:t>
      </w:r>
    </w:p>
    <w:p>
      <w:pPr>
        <w:pStyle w:val="BodyText"/>
      </w:pPr>
      <w:r>
        <w:t xml:space="preserve">Chưởng quỹ bưng cơm nước từ phía dưới lên. Nhưng mới vừa đi tới bên này liền thấy được cánh cửa đã bị Âu Dương va phải, đổ xuống ngay trước cửa phòng. Nhưng chưởng quỹ không hề vì đó mà cảm thấy phẫn nộ. Trái lại hắn dùng một loại ánh mắt bi kịch thoáng nhìn về phía Âu Dương đang ngồi giữ một khoảng cách nhất định với Vệ Thi. Dường như hắn có thể đoán được điều gì...</w:t>
      </w:r>
    </w:p>
    <w:p>
      <w:pPr>
        <w:pStyle w:val="BodyText"/>
      </w:pPr>
      <w:r>
        <w:t xml:space="preserve">Âu Dương không thèm quan tâm tới ánh mắt của quản chưởng quỹ này là gì. Hắn nhìn chưởng quỹ nói:</w:t>
      </w:r>
    </w:p>
    <w:p>
      <w:pPr>
        <w:pStyle w:val="BodyText"/>
      </w:pPr>
      <w:r>
        <w:t xml:space="preserve">- Chưởng quỹ, gần đây những gia hoả Thiên Đình kia có động tĩnh gì hay không?</w:t>
      </w:r>
    </w:p>
    <w:p>
      <w:pPr>
        <w:pStyle w:val="BodyText"/>
      </w:pPr>
      <w:r>
        <w:t xml:space="preserve">- Nói đùa. Cái nhóm tôn tử này hiện tại không học tập vương bát trốn ở trong nhà đã là không tồi, còn dám có động tác gì. Chỉ cần bọn họ dám lộn xộn, Tiễn Thần đại nhân nhất định sẽ một mũi tên bắn thủng đầu bọn họ...</w:t>
      </w:r>
    </w:p>
    <w:p>
      <w:pPr>
        <w:pStyle w:val="BodyText"/>
      </w:pPr>
      <w:r>
        <w:t xml:space="preserve">Rất rõ ràng, chưởng quỹ này rất hâm mộ Âu Dương. Cho nên Âu Dương hỏi chẳng khác gì không hỏi.</w:t>
      </w:r>
    </w:p>
    <w:p>
      <w:pPr>
        <w:pStyle w:val="BodyText"/>
      </w:pPr>
      <w:r>
        <w:t xml:space="preserve">Sau khi chưởng quỹ rời đi, Âu Dương dùng thần lực phục hồi cửa phòng lại nguyên dạng. Sau đó hắn ngồi ăn cùng với Vệ Thi nói:</w:t>
      </w:r>
    </w:p>
    <w:p>
      <w:pPr>
        <w:pStyle w:val="BodyText"/>
      </w:pPr>
      <w:r>
        <w:t xml:space="preserve">- Thiên Đình vốn đang công, hiện tại đã chuyển từ công sang thủ. Tuy nhiên ta không thể để bọn họ có cơ hội nhìn thấu thực hư của ta. Cho nên tiếp theo chúng ta nhất định phải động!</w:t>
      </w:r>
    </w:p>
    <w:p>
      <w:pPr>
        <w:pStyle w:val="BodyText"/>
      </w:pPr>
      <w:r>
        <w:t xml:space="preserve">- Động?</w:t>
      </w:r>
    </w:p>
    <w:p>
      <w:pPr>
        <w:pStyle w:val="BodyText"/>
      </w:pPr>
      <w:r>
        <w:t xml:space="preserve">- Đúng! Tiếp theo nhất định phải bắt đầu tiến công. Hiện tại toàn tây bắc đã ở trong tay chúng ta. Chúng ta không chỉ muốn chiếm lĩnh tây bắc, chúng ta còn phải nắm lấy toàn phương bắc!</w:t>
      </w:r>
    </w:p>
    <w:p>
      <w:pPr>
        <w:pStyle w:val="BodyText"/>
      </w:pPr>
      <w:r>
        <w:t xml:space="preserve">Âu Dương biết, muốn khiến Thiên Đình hoàn toàn bị động, nhất định phải lấy tư thế lôi đình để mở màn, đánh tới mức khiến đối phương phải sợ sệt, khiến bọn họ chỉ có thể không ngừng rút lui. Tốt nhất là có thể khiến bọn họ cuối cùng phải cùng đường tới đánh thức Thiên Vương.</w:t>
      </w:r>
    </w:p>
    <w:p>
      <w:pPr>
        <w:pStyle w:val="BodyText"/>
      </w:pPr>
      <w:r>
        <w:t xml:space="preserve">Điều Âu Dương kiêng kỵ nhất không phải là Thiên Đình. Thiên Đình rất mạnh. Nhưng từ phương diện nào đó mà nói, Thiên Đình chẳng qua chỉ là một con cờ thủ hạ của Thiên Vương. Một khi Thiên Vương thức tỉnh, như vậy Thiên Vương sẽ đạt tới một độ cao thế nào, Âu Dương cũng không dám xác định.</w:t>
      </w:r>
    </w:p>
    <w:p>
      <w:pPr>
        <w:pStyle w:val="BodyText"/>
      </w:pPr>
      <w:r>
        <w:t xml:space="preserve">Nếu như hiện tại Thiên Vương thức tỉnh, tuy rằng Thiên Vương vẫn có thể mạnh hơn hắn một cấp bậc, nhưng Âu Dương vẫn có lực liều mạng. Cho nên điều tiếp theo Âu Dương muốn làm chính là không ngừng ép Thiên Đình, khiến Thiên Đình cùng đường cuối cùng phải đánh thức Thiên Vương!</w:t>
      </w:r>
    </w:p>
    <w:p>
      <w:pPr>
        <w:pStyle w:val="BodyText"/>
      </w:pPr>
      <w:r>
        <w:t xml:space="preserve">- Thiên Vương tính kế với chúng ta khắp nơi. Lần này cũng nên để chúng ta tính kế với hắn!</w:t>
      </w:r>
    </w:p>
    <w:p>
      <w:pPr>
        <w:pStyle w:val="BodyText"/>
      </w:pPr>
      <w:r>
        <w:t xml:space="preserve">Âu Dương rất tự tin nói. Tuy nhiên một câu nói tiếp theo của Vệ Thi lại đả kích Âu Dương.</w:t>
      </w:r>
    </w:p>
    <w:p>
      <w:pPr>
        <w:pStyle w:val="BodyText"/>
      </w:pPr>
      <w:r>
        <w:t xml:space="preserve">- Ngươi cảm thấy nếu như trước khi ngươi ngủ say, ngươi sẽ nói nơi mình ngủ say cho mọi người biết sao?</w:t>
      </w:r>
    </w:p>
    <w:p>
      <w:pPr>
        <w:pStyle w:val="BodyText"/>
      </w:pPr>
      <w:r>
        <w:t xml:space="preserve">Vệ Thi nói câu này khiến Âu Dương đột nhiên sửng sốt. Tuy nhiên Âu Dương rất nhanh đã hiểu được ý tứ của Vệ Thi.</w:t>
      </w:r>
    </w:p>
    <w:p>
      <w:pPr>
        <w:pStyle w:val="BodyText"/>
      </w:pPr>
      <w:r>
        <w:t xml:space="preserve">- Vậy cũng không thể thay đổi kế hoạch được. Nếu như Thiên Vương có thể sớm tỉnh lại, tất nhiên là tốt. Nếu như không thể, vậy trước khi hắn tỉnh lại, phải diệt hết tất cả tai hoạ ngầm. Chỉ có như vậy ta mới có thể toàn lực đánh với hắn một trận khi hắn tỉnh lại!</w:t>
      </w:r>
    </w:p>
    <w:p>
      <w:pPr>
        <w:pStyle w:val="BodyText"/>
      </w:pPr>
      <w:r>
        <w:t xml:space="preserve">Nói thật, trong thiên hạ nếu như còn có ai khiến Âu Dương không nắm chắc, thậm chí nói là không muốn đối mặt, chắc chắn chính là Thiên Vương.</w:t>
      </w:r>
    </w:p>
    <w:p>
      <w:pPr>
        <w:pStyle w:val="BodyText"/>
      </w:pPr>
      <w:r>
        <w:t xml:space="preserve">Từ trước đến nay gia hoả này đều không thật sự ra tay. Hắn giống như một cái bóng quỷ dị nhất quẩn quanh bên cạnh Âu Dương. Từ lúc ở quỷ đảo, đến bây giờ là Thiên Đình, gia hoả này có mặt ở khắp mọi nơi, lại vĩnh viễn không cách nào khiến bất cứ người nào nhìn thấu được mức độ nông sâu của hắn. Một đối thủ vô địch không đáng sợ, nhưng một đối thủ không biết được mức độ thế nào lại quá đáng sợ.</w:t>
      </w:r>
    </w:p>
    <w:p>
      <w:pPr>
        <w:pStyle w:val="BodyText"/>
      </w:pPr>
      <w:r>
        <w:t xml:space="preserve">- Không phải tạo áp lực quá lớn đối với mình. Thiên Vương rất mạnh, nhưng hắn chỉ có một mình. Ngươi lại có niềm tin của tất cả mọi người chúng ta!</w:t>
      </w:r>
    </w:p>
    <w:p>
      <w:pPr>
        <w:pStyle w:val="BodyText"/>
      </w:pPr>
      <w:r>
        <w:t xml:space="preserve">Vệ Thi nắm tay Âu Dương. Giờ phút này Vệ Thi có vẻ nhu tình vô hạn...</w:t>
      </w:r>
    </w:p>
    <w:p>
      <w:pPr>
        <w:pStyle w:val="BodyText"/>
      </w:pPr>
      <w:r>
        <w:t xml:space="preserve">Tiên giới lại tiến vào một đoạn yên tĩnh hiếm thấy. Âu Dương trở về cường thế như vậy trực tiếp chèn ép sự hung hăng càn quấy kiêu ngạo Thiên Đình. Bởi vậy gần đây liên quân Tiên Giới đã dám đi ra khỏi Tuyết Sơn mà không cần dựa vào sự che chở thần bí của Tuyết Sơn nữa.</w:t>
      </w:r>
    </w:p>
    <w:p>
      <w:pPr>
        <w:pStyle w:val="BodyText"/>
      </w:pPr>
      <w:r>
        <w:t xml:space="preserve">Tất cả Tây Bắc bây giờ vẫn tương vui mừng. So với mỗi ngày lo lắng đề phòng muốn chết, hiện tại mọi người đã có thêm mấy phần hi vọng.</w:t>
      </w:r>
    </w:p>
    <w:p>
      <w:pPr>
        <w:pStyle w:val="BodyText"/>
      </w:pPr>
      <w:r>
        <w:t xml:space="preserve">Âu Dương nắm Vệ Thi tay đi trong Tứ Phương Thành, cảm thụ thời giam yên tĩnh không dễ có được này. Vệ Thi nói:</w:t>
      </w:r>
    </w:p>
    <w:p>
      <w:pPr>
        <w:pStyle w:val="BodyText"/>
      </w:pPr>
      <w:r>
        <w:t xml:space="preserve">- Nói như cách nói của chàng, chỉ có người đã mất đi mới hiểu được sự trân quý. Trong hòa bình vĩnh viễn không biết hòa bình đáng quý tới mức nào. Mọi người đều nghĩ tới làn tràn khắp thế giới kia, nhưng chân chính có mấy người không hoài niệm hòa bình!</w:t>
      </w:r>
    </w:p>
    <w:p>
      <w:pPr>
        <w:pStyle w:val="BodyText"/>
      </w:pPr>
      <w:r>
        <w:t xml:space="preserve">- Nàng vẫn rất văn nghệ!</w:t>
      </w:r>
    </w:p>
    <w:p>
      <w:pPr>
        <w:pStyle w:val="BodyText"/>
      </w:pPr>
      <w:r>
        <w:t xml:space="preserve">Âu Dương nhìn Vệ Thi một chút. Thật ra đúng là mình đã từng nói với Vệ Thi điều này, chỉ có điều bây giờ Vệ Thi nói ra lại có mấy phần ý cảnh.</w:t>
      </w:r>
    </w:p>
    <w:p>
      <w:pPr>
        <w:pStyle w:val="BodyText"/>
      </w:pPr>
      <w:r>
        <w:t xml:space="preserve">- Hừ, tiếp theo chàng tính làm gì?</w:t>
      </w:r>
    </w:p>
    <w:p>
      <w:pPr>
        <w:pStyle w:val="BodyText"/>
      </w:pPr>
      <w:r>
        <w:t xml:space="preserve">Vệ Thi biết, Âu Dương đương nhiên không thể nào dẫn mình đi dạo mỗi ngày được. Hẳn là gia hoả này đã có dự định gì rồi mới đúng.</w:t>
      </w:r>
    </w:p>
    <w:p>
      <w:pPr>
        <w:pStyle w:val="BodyText"/>
      </w:pPr>
      <w:r>
        <w:t xml:space="preserve">- Ta đã kêu gọi Chiến tộc. Nếu như không có gì bất ngờ xảy ra, ngày mai Chiến tộc hẳn sẽ đến đây!</w:t>
      </w:r>
    </w:p>
    <w:p>
      <w:pPr>
        <w:pStyle w:val="BodyText"/>
      </w:pPr>
      <w:r>
        <w:t xml:space="preserve">Âu Dương gật đầu. Âu Dương nói không sai, tuy rằng bây giờ Tây Bắc đã bình định, nhưng bọn họ còn cách thắng lợi quá xa. Bọn họ nhất định phải đánh tan Thiên Đình trước khi Thiên Vương thức tỉnh. Chỉ có như vậy Âu Dương mới có thể chuyên tâm đối kháng với Thiên Vương.</w:t>
      </w:r>
    </w:p>
    <w:p>
      <w:pPr>
        <w:pStyle w:val="BodyText"/>
      </w:pPr>
      <w:r>
        <w:t xml:space="preserve">So với Thiên Vương, tất cả Thiên Đình chỉ có thể coi là một vài tiểu quái. Thiên Vương mới là Boss cuối. Hơn nữa gia hỏa này còn vô cùng thần bí.</w:t>
      </w:r>
    </w:p>
    <w:p>
      <w:pPr>
        <w:pStyle w:val="BodyText"/>
      </w:pPr>
      <w:r>
        <w:t xml:space="preserve">- Thật ra trong lòng ta vẫn có một nghi ngờ!</w:t>
      </w:r>
    </w:p>
    <w:p>
      <w:pPr>
        <w:pStyle w:val="BodyText"/>
      </w:pPr>
      <w:r>
        <w:t xml:space="preserve">Âu Dương suy nghĩ một chút nói:</w:t>
      </w:r>
    </w:p>
    <w:p>
      <w:pPr>
        <w:pStyle w:val="BodyText"/>
      </w:pPr>
      <w:r>
        <w:t xml:space="preserve">- Rốt cuộc Thiên Đế trong miệng Minh Hậu là ai? Dùng cách nói của Minh Hậu, thực lực Thiên Đế hẳn mạnh hơn so với Thiên Vương. Nhưng cho dù bảy gia hỏa Thiên Đình này có mạnh hơn nữa cũng không thể nào ngăn cản được Thiên Đế kia mới phải chứ?</w:t>
      </w:r>
    </w:p>
    <w:p>
      <w:pPr>
        <w:pStyle w:val="BodyText"/>
      </w:pPr>
      <w:r>
        <w:t xml:space="preserve">Âu Dương vẫn nghi ngờ điểm này.</w:t>
      </w:r>
    </w:p>
    <w:p>
      <w:pPr>
        <w:pStyle w:val="BodyText"/>
      </w:pPr>
      <w:r>
        <w:t xml:space="preserve">- Ý của chàng là Minh Hậu đã nói dối?</w:t>
      </w:r>
    </w:p>
    <w:p>
      <w:pPr>
        <w:pStyle w:val="BodyText"/>
      </w:pPr>
      <w:r>
        <w:t xml:space="preserve">Vệ Thi thông minh nhanh trí, lập tức hiểu được rốt cuộc Âu Dương nói vậy có ý gì.</w:t>
      </w:r>
    </w:p>
    <w:p>
      <w:pPr>
        <w:pStyle w:val="BodyText"/>
      </w:pPr>
      <w:r>
        <w:t xml:space="preserve">- Không sai. Cho nên sau khi bình định phía bắc ta sẽ lại vào Phượng Hoàng Thành. Lần này nếu như Minh Hậu không thể cho ta một đáp án thoả đáng, vậy ta chỉ có thể đưa nàng về với quê nhà thôi!</w:t>
      </w:r>
    </w:p>
    <w:p>
      <w:pPr>
        <w:pStyle w:val="BodyText"/>
      </w:pPr>
      <w:r>
        <w:t xml:space="preserve">Câu nói này của Âu Dương đầy sát khí. Quê nhà này là địa phương nào chỉ sợ không cần nghĩ cũng có thể hiểu được.</w:t>
      </w:r>
    </w:p>
    <w:p>
      <w:pPr>
        <w:pStyle w:val="BodyText"/>
      </w:pPr>
      <w:r>
        <w:t xml:space="preserve">- Ngươi nghi ngờ Minh Hậu cũng thuộc về Thiên Đình?</w:t>
      </w:r>
    </w:p>
    <w:p>
      <w:pPr>
        <w:pStyle w:val="BodyText"/>
      </w:pPr>
      <w:r>
        <w:t xml:space="preserve">Vệ Thi đã hiểu được sự lo lắng của Âu Dương. Bây giờ đã là bốn bề thọ địch. Nếu như nửa đường lại có địa ngục xông đến, vậy thật sự quá rối loạn. Cho nên Âu Dương tạm thời sẽ không lộn xộn. Mặc dù hắn muốn động nhưng chắc chắn phải đánh tan từng đối thủ một. Trước tiên giành lấy phía bắc. Sau đó tiến vào địa ngục đánh giết Minh Hậu, lại trở về thu thập Thiên Đình, không cho bọn họ có cơ hội hợp binh một chỗ.</w:t>
      </w:r>
    </w:p>
    <w:p>
      <w:pPr>
        <w:pStyle w:val="Compact"/>
      </w:pPr>
      <w:r>
        <w:br w:type="textWrapping"/>
      </w:r>
      <w:r>
        <w:br w:type="textWrapping"/>
      </w:r>
    </w:p>
    <w:p>
      <w:pPr>
        <w:pStyle w:val="Heading2"/>
      </w:pPr>
      <w:bookmarkStart w:id="981" w:name="chương-1005-chiến-đấu-một-trận-ở-ngoại-vực"/>
      <w:bookmarkEnd w:id="981"/>
      <w:r>
        <w:t xml:space="preserve">959. Chương 1005: Chiến Đấu Một Trận Ở Ngoại Vực,</w:t>
      </w:r>
    </w:p>
    <w:p>
      <w:pPr>
        <w:pStyle w:val="Compact"/>
      </w:pPr>
      <w:r>
        <w:br w:type="textWrapping"/>
      </w:r>
      <w:r>
        <w:br w:type="textWrapping"/>
      </w:r>
      <w:r>
        <w:t xml:space="preserve">- Không phải nghi ngờ. Chỉ sợ sự thực chính là như vậy. Rốt cuộc Thiên Đế thần bí kia là ai cũng đáng để suy ngẫm!</w:t>
      </w:r>
    </w:p>
    <w:p>
      <w:pPr>
        <w:pStyle w:val="BodyText"/>
      </w:pPr>
      <w:r>
        <w:t xml:space="preserve">Hiện tại mỗi bước đi của Âu Dương đều cực kỳ cẩn thận, tuyệt đối không dám hành động lung tung. Bởi vì hắn sợ đi nhầm một bước sẽ dẫn tới thua cả ván cờ.</w:t>
      </w:r>
    </w:p>
    <w:p>
      <w:pPr>
        <w:pStyle w:val="BodyText"/>
      </w:pPr>
      <w:r>
        <w:t xml:space="preserve">Mình trở về cường thế một đêm chém liên tục hai đại cường giả của Thiên Đình, sau đó truy sát đại kinh thế tới trước cửa Thiên Đình giết chết Liễu Chân Ngôn. Chuyện này đối với Tiên giới đã uể oải suy sụp mà nói là một liều thuốc kích thích. Nhưng hiệu quả của liều thuốc này sẽ không duy trì được quá lâu, chỉ có một thời gian mà thôi. Một khi thời gian này qua đi, mình vẫn không ra tay, tạo ra được thành quả nào khác, như vậy Tiên giới sẽ lại tiến vào trạng thái như trước kia.</w:t>
      </w:r>
    </w:p>
    <w:p>
      <w:pPr>
        <w:pStyle w:val="BodyText"/>
      </w:pPr>
      <w:r>
        <w:t xml:space="preserve">Sau khi hai người nói xong những điều này, bọn họ lại bắt đầu đi dạo trên đường. Bởi vì hai người đều biết, sau khi chuyến đi dạo lần này chấm dứt Âu Dương sẽ tiến vào một giai đoạn chinh chiến khắp nơi. Cuối cùng cuộc chinh chiến này là thắng hay bại vẫn không ai biết được.</w:t>
      </w:r>
    </w:p>
    <w:p>
      <w:pPr>
        <w:pStyle w:val="BodyText"/>
      </w:pPr>
      <w:r>
        <w:t xml:space="preserve">Tuy rằng vô số người đều có lòng tin đối với Âu Dương. Nhưng bọn họ còn chưa từng đối mặt với Thiên Vương. Bọn họ căn bản không biết gia hỏa thần bí kia rốt cuộc cường đại đến mức nào.</w:t>
      </w:r>
    </w:p>
    <w:p>
      <w:pPr>
        <w:pStyle w:val="BodyText"/>
      </w:pPr>
      <w:r>
        <w:t xml:space="preserve">Thời gian một ngày trôi qua thật sự quá nhanh. Sáng sớm ngày hôm sau, vô số cường giả Chiến tộc đã xuất hiện tại Tứ Phương Thành. Trăm vạn cường giả Chiến tộc xuất hiện Tứ Phương Thành. Tất cả mọi người Tứ Phương Thành lập tức trở nên sôi trào. Hầu như tất cả mọi người đều chạy đến xem rốt cuộc đã xảy ra chuyện gì vậy.</w:t>
      </w:r>
    </w:p>
    <w:p>
      <w:pPr>
        <w:pStyle w:val="BodyText"/>
      </w:pPr>
      <w:r>
        <w:t xml:space="preserve">Mà khi Âu Dương từ trong khách sạn đi ra, vô số cường giả Chiến tộc quỳ xuống đất kêu lên Chiến Vương, mọi người mới hiểu được! Hóa ra Tiễn Thần Âu Dương không ngờ lại ở trong Tứ Phương Thành. Lão bản của tửu điếm kia gần như muốn phát điên.</w:t>
      </w:r>
    </w:p>
    <w:p>
      <w:pPr>
        <w:pStyle w:val="BodyText"/>
      </w:pPr>
      <w:r>
        <w:t xml:space="preserve">Hắn nằm mơ cũng không thể tưởng tượng được người phá vỡ cửa phòng người chính là Âu Dương. Cho nên một thời gian sau đó rất lâu, lão bản tửu điếm này gặp người nào cũng khoe khoang nói Âu Dương từng ở tửu điếm của hắn, đồng thời còn phá vỡ cửa của tửu điếm hắn!</w:t>
      </w:r>
    </w:p>
    <w:p>
      <w:pPr>
        <w:pStyle w:val="BodyText"/>
      </w:pPr>
      <w:r>
        <w:t xml:space="preserve">- Nàng về Tuyết Sơn đi!</w:t>
      </w:r>
    </w:p>
    <w:p>
      <w:pPr>
        <w:pStyle w:val="BodyText"/>
      </w:pPr>
      <w:r>
        <w:t xml:space="preserve">Âu Dương thoáng nhìn về phía Vệ Thi. Hắn không tính để Vệ Thi đi theo. Bởi vì thu phục phía bắc sẽ không có khó khăn gì quá lớn.</w:t>
      </w:r>
    </w:p>
    <w:p>
      <w:pPr>
        <w:pStyle w:val="BodyText"/>
      </w:pPr>
      <w:r>
        <w:t xml:space="preserve">- Được!</w:t>
      </w:r>
    </w:p>
    <w:p>
      <w:pPr>
        <w:pStyle w:val="BodyText"/>
      </w:pPr>
      <w:r>
        <w:t xml:space="preserve">Vệ Thi không hề nói những lời như ta cùng chàng. Bởi vì Vệ Thi hiểu rõ, thực lực của mình vẫn quá yếu. Từ một phương diện khác mà nói, mình theo Âu Dương có lẽ sẽ trở thành trói buộc đối với Âu Dương. Bản thân nàng là một nữ nhân thông minh, Vệ Thi tuyệt đối không cho phép mình trở thành trói buộc.</w:t>
      </w:r>
    </w:p>
    <w:p>
      <w:pPr>
        <w:pStyle w:val="BodyText"/>
      </w:pPr>
      <w:r>
        <w:t xml:space="preserve">Trăm vạn Chiến tộc cuồn cuộn ra khỏi Tứ Phương Thành. Mục tiêu lần này của bọn họ chính là thu phục toàn phía bắc, sau đó sở hữu phía bắc này đối phó với Thiên Đình!</w:t>
      </w:r>
    </w:p>
    <w:p>
      <w:pPr>
        <w:pStyle w:val="BodyText"/>
      </w:pPr>
      <w:r>
        <w:t xml:space="preserve">Một khắc khi trăm vạn Chiến tộc đi ra khỏi Tuyết Sơn, Thiên Đình đã nhận được tin tức. Năm đại cường giả Thiên Đình ( kể cả Trịnh Tú Nhi ) lập tức hiểu được Âu Dương muốn nắm lấy phía bắc. Tuy rằng gần đây Thiên Đình rất uất ức, nhưng bọn họ tuyệt đối không cam tâm để phía bắc bị mất đi như vậy. Cho nên lần này có hai nữ tử chuẩn bị ra tay. Theo thứ tự chính là Trịnh Tú Nhi và Lý Thu Linh.</w:t>
      </w:r>
    </w:p>
    <w:p>
      <w:pPr>
        <w:pStyle w:val="BodyText"/>
      </w:pPr>
      <w:r>
        <w:t xml:space="preserve">Tuy rằng nhìn qua Lý Thu Linh có vẻ yếu ớt, nhưng nếu mọi người nhìn thấy chiến chùy to gấp ba, bốn lần so với chiến chùy bình thường trong tay Lý Thu Linh liền hiểu được một khi Lý Thu Linh ra tay sẽ lợi hại hung mãnh tới mức nào.</w:t>
      </w:r>
    </w:p>
    <w:p>
      <w:pPr>
        <w:pStyle w:val="BodyText"/>
      </w:pPr>
      <w:r>
        <w:t xml:space="preserve">Tuy rằng lực chiến đấu của Trịnh Tú Nhi không bằng cường giả tổ cấp, nhưng Trịnh Tú Nhi thắng ở một điểm là thâm độc. Có Trịnh Tú Nhi, trăm vạn cường giả Chiến tộc nhất định sẽ bó tay bó chân. Dù sao bất cứ lúc nào bên cạnh ngươi cũng có thể có đội hữu bị Trịnh Tú Nhi khống chế. Đây là chuyện thực sự khó lòng phòng bị được.</w:t>
      </w:r>
    </w:p>
    <w:p>
      <w:pPr>
        <w:pStyle w:val="BodyText"/>
      </w:pPr>
      <w:r>
        <w:t xml:space="preserve">Phía bắc, bên trên Lạc Tuyết Nguyên, Thiên Đình có tới mấy trăm ngàn người. Đối mặt với trăm vạn Chiến tộc, những người này đều biết hy vọng sống sót của bọn họ rất mơ hồ. Thậm chí những người này đã hiểu rõ, bọn họ bị phái tới chẳng qua để làm vật hy sinh.</w:t>
      </w:r>
    </w:p>
    <w:p>
      <w:pPr>
        <w:pStyle w:val="BodyText"/>
      </w:pPr>
      <w:r>
        <w:t xml:space="preserve">Nhiều cường giả tụ tập ở chỗ này như vậy, một khi chiến đầu, có thể tưởng tượng, sau khi trận chiến này qua đi toàn phương bắc đều bị đánh phá thành mảnh nhỏ!</w:t>
      </w:r>
    </w:p>
    <w:p>
      <w:pPr>
        <w:pStyle w:val="BodyText"/>
      </w:pPr>
      <w:r>
        <w:t xml:space="preserve">Cho nên nơi này cũng không phải là chiến trường. Chiến trường thật sự được mở ra tại ngoại vực. Thời không ngoại vực, cũng chính là vũ trụ trong miệng của người địa cầu.</w:t>
      </w:r>
    </w:p>
    <w:p>
      <w:pPr>
        <w:pStyle w:val="BodyText"/>
      </w:pPr>
      <w:r>
        <w:t xml:space="preserve">Đối với người bình thường mà nói, muốn qua lại trong vũ trụ gần như là không thể. Nhưng đối với tiên nhân mà nói, vũ trụ và Tiên giới không khác nhau là mấy. Nếu như nói khác nhau, đó chính là vũ trụ càng rộng lớn hơn, thích hợp hơn để thả tay thả chân!</w:t>
      </w:r>
    </w:p>
    <w:p>
      <w:pPr>
        <w:pStyle w:val="BodyText"/>
      </w:pPr>
      <w:r>
        <w:t xml:space="preserve">- Trận chiến này chính là một trận chiến đấu ở ngoại vực. Không biết ngoại vực này đã không xuất hiện trận chiến đấu nào trong bao nhiêu năm!</w:t>
      </w:r>
    </w:p>
    <w:p>
      <w:pPr>
        <w:pStyle w:val="BodyText"/>
      </w:pPr>
      <w:r>
        <w:t xml:space="preserve">Âu Dương thoáng nhìn về phía cường giả Chiến tộc phía sau mình. Tất nhiên hắn hiểu rõ cuộc chiến ngoại vực đại biểu cho điều gì.</w:t>
      </w:r>
    </w:p>
    <w:p>
      <w:pPr>
        <w:pStyle w:val="BodyText"/>
      </w:pPr>
      <w:r>
        <w:t xml:space="preserve">Bình thường mặc dù Tiên giới phát sinh đại chiến, như Bạch Tinh với Hàn Sa lúc trước vậy đã xem như là một trậ chiến với quy mô rất lớn. Hơn nữa hai bên khẳng định còn có khắc chế. Nếu không thì sau khi trận chiến ấy đánh xong chắc hẳn Tây Bắc đã không còn</w:t>
      </w:r>
    </w:p>
    <w:p>
      <w:pPr>
        <w:pStyle w:val="BodyText"/>
      </w:pPr>
      <w:r>
        <w:t xml:space="preserve">Tưởng tượng hải ngoại lớn tới mức nào. Lúc trước Chiến Vương với mấy đại cường giả chiến đấu một trận ở hải ngoại đã có thể đánh nát hải ngoại. Mà bây giờ trăm vạn Chiến tộc cùng với Âu Dương, đối diện với mấy trăm ngàn cường giả của Thiên Đình, một khi đấu võ, chắc hẳn cho dù đánh xong phía bắc cũng không còn nữa...</w:t>
      </w:r>
    </w:p>
    <w:p>
      <w:pPr>
        <w:pStyle w:val="BodyText"/>
      </w:pPr>
      <w:r>
        <w:t xml:space="preserve">- Vương! Chúng ta trực tiếp tiến vào ngoại vực sao?</w:t>
      </w:r>
    </w:p>
    <w:p>
      <w:pPr>
        <w:pStyle w:val="BodyText"/>
      </w:pPr>
      <w:r>
        <w:t xml:space="preserve">Lúc này một trưởng lão Chiến tộc vô cùng kích động. Chiến tộc chính là vì chủng tộc sinh ra để chinh chiến. Nhưng từ sau khi theo Âu Dương bọn họ chưa từng chiến đấu một trận nào. Thậm chí nói xa hơn, từ lúc bọn họ thức tỉnh đến bây giờ có vẻ như một trận cũng chưa từng chiến qua. Những cường giả Chiến tộc này đã sớm phát điên.</w:t>
      </w:r>
    </w:p>
    <w:p>
      <w:pPr>
        <w:pStyle w:val="BodyText"/>
      </w:pPr>
      <w:r>
        <w:t xml:space="preserve">Còn lần này lại là cuộc chiến tại ngoại vực. Bọn họ không cần lo sợ đánh hỏng thứ gì. Có thể tưởng tượng được đây là một trận chiến đấu điên cuồng tới mức nào!</w:t>
      </w:r>
    </w:p>
    <w:p>
      <w:pPr>
        <w:pStyle w:val="BodyText"/>
      </w:pPr>
      <w:r>
        <w:t xml:space="preserve">- Lần này chúng ta nhất định phải cho đám người đi theo Thiên Đình được thức tỉnh. Cho bọn họ biết, từ trước đến nay chúng ta sẽ không cho lưu người khác bất kỳ con đường sống nào! Cho nên hãy nhớ kỹ cho ta, trận chiến này không chết không dừng!</w:t>
      </w:r>
    </w:p>
    <w:p>
      <w:pPr>
        <w:pStyle w:val="BodyText"/>
      </w:pPr>
      <w:r>
        <w:t xml:space="preserve">Âu Dương nhìn trăm vạn Chiến tộc phía sau. Hắn nói câu này lại vô cùng hợp với tâm ý của toàn Chiến tộc.</w:t>
      </w:r>
    </w:p>
    <w:p>
      <w:pPr>
        <w:pStyle w:val="BodyText"/>
      </w:pPr>
      <w:r>
        <w:t xml:space="preserve">Đối với Chiến tộc mà nói, chiến đấu đến chết cũng không đáng sợ, đáng sợ chính là chiến đấu không đã nghiền. Âu Dương nói câu không chết không dừng đã nói rõ với tất cả mọi ngừoi, đều đánh thoải mái cho ta, đừng sợ có chuyện gì. Không giết hết tất cả đám tiểu tử đối diện kia tuyệt đối chưa dừng lại!</w:t>
      </w:r>
    </w:p>
    <w:p>
      <w:pPr>
        <w:pStyle w:val="BodyText"/>
      </w:pPr>
      <w:r>
        <w:t xml:space="preserve">- Vương yên tâm! Nếu như có một tên nào chạy, lão thần liền tự sát tạ tội!</w:t>
      </w:r>
    </w:p>
    <w:p>
      <w:pPr>
        <w:pStyle w:val="BodyText"/>
      </w:pPr>
      <w:r>
        <w:t xml:space="preserve">Chiến tộc trưởng lão dùng tay đập vào bộ ngực phát ra những tiếng thùm thụp. Nhìn dáng vẻ kích động của hắn, Âu Dương đã biết, trận chiến này còn chưa bắt đầu đánh hắn đã thắng được một nửa!</w:t>
      </w:r>
    </w:p>
    <w:p>
      <w:pPr>
        <w:pStyle w:val="BodyText"/>
      </w:pPr>
      <w:r>
        <w:t xml:space="preserve">- Cái gì? Không chết không dừng? Còn là cuộc chiến ngoại vực?</w:t>
      </w:r>
    </w:p>
    <w:p>
      <w:pPr>
        <w:pStyle w:val="Compact"/>
      </w:pPr>
      <w:r>
        <w:br w:type="textWrapping"/>
      </w:r>
      <w:r>
        <w:br w:type="textWrapping"/>
      </w:r>
    </w:p>
    <w:p>
      <w:pPr>
        <w:pStyle w:val="Heading2"/>
      </w:pPr>
      <w:bookmarkStart w:id="982" w:name="chương-1006-chưa-đánh-đã-chạy"/>
      <w:bookmarkEnd w:id="982"/>
      <w:r>
        <w:t xml:space="preserve">960. Chương 1006: Chưa Đánh Đã Chạy</w:t>
      </w:r>
    </w:p>
    <w:p>
      <w:pPr>
        <w:pStyle w:val="Compact"/>
      </w:pPr>
      <w:r>
        <w:br w:type="textWrapping"/>
      </w:r>
      <w:r>
        <w:br w:type="textWrapping"/>
      </w:r>
      <w:r>
        <w:t xml:space="preserve">Lúc này chuyện Âu Dương dẫn dắt Chiến tộc bước vào ngoại vực đã truyền đến tai Thiên Đình. Không ai có thể ngờ được Âu Dương quá lợi hại tới mức như vậy.</w:t>
      </w:r>
    </w:p>
    <w:p>
      <w:pPr>
        <w:pStyle w:val="BodyText"/>
      </w:pPr>
      <w:r>
        <w:t xml:space="preserve">Cuộc chiến ngoại vực, điều này đại biểu cho cái gì? Điều này đại biểu Chiến tộc đã quyết liều mạng. Mà một khi tất cả trăm vạn Chiến tộc đều buông tay buông chân, có thể tưởng tượng được cuộc chiến này sẽ thành thế nào.</w:t>
      </w:r>
    </w:p>
    <w:p>
      <w:pPr>
        <w:pStyle w:val="BodyText"/>
      </w:pPr>
      <w:r>
        <w:t xml:space="preserve">Cho nên khi tin tức kia truyền tới Lạc Tuyết Nguyên, Tây Bắc, tất cả cường giả Thiên Đình gần như đều bị đả kích hoàn toàn! Vốn tới nơi này làm vật hy sinh bọn họ vẫn không hề nói gì. Bởi vì bất kỳ ai cũng biết, cho dù có đánh trận chiến này cũng sẽ không chết quá nhiều người. Cuối cùng bọn họ sẽ đầu hàng hoặc là chạy trốn.</w:t>
      </w:r>
    </w:p>
    <w:p>
      <w:pPr>
        <w:pStyle w:val="BodyText"/>
      </w:pPr>
      <w:r>
        <w:t xml:space="preserve">Chiến tộc, được xưng là một chủng tộc sinh ra để chiến đấu. Một khi đến ngoại vực, thử tưởng tượng một chút đi, bọn họ sẽ điên cuồng tới mức nào! Mà bây giờ tin tức không chết không dừng được truyền ra giống như một cái búa tạ mạnh mẽ oanh kích vào tâm linh của mỗi người. Chuyện này đối với sĩ khí thực sự là một đả kích đến mức cực hạn!</w:t>
      </w:r>
    </w:p>
    <w:p>
      <w:pPr>
        <w:pStyle w:val="BodyText"/>
      </w:pPr>
      <w:r>
        <w:t xml:space="preserve">Chiến đấu một trận ở ngoại vực không chết không thôi! Tin tức kia như gió truyền khắp Tiên giới. Không nghi ngờ chút nào, lần này liên quân Tiên Giới trực tiếp sôi trào. Trước khi Chiến tộc và Âu Dương xuất hiện, không hề có một người nào từng nghĩ tới chuyện chiến đấu ở ngoại vực. Không chết không thôi bọn họ lại càng không người nào dám nói.</w:t>
      </w:r>
    </w:p>
    <w:p>
      <w:pPr>
        <w:pStyle w:val="BodyText"/>
      </w:pPr>
      <w:r>
        <w:t xml:space="preserve">Mặc dù đối diện với nhân số ít cũng phải đến mấy trăm ngàn người. Một chiến đấu khiến mấy trăm ngàn cường giả Nhân tộc chôn xương tại ngoại vực. Hào khí như vậy chỉ sợ chỉ có một mình Âu Dương mới có được! Dũng khí như vậy cũng chỉ có Chiến tộc mới có! Cuộc chiến không chết không thôi trực tiếp trở thành trung tâm chú ý của tất cả Tiên giới. Thậm chí có người suy đoán, trong trận chiến này, có lẽ Thiên Đình sẽ hoảng sợ, có lẽ ngay cả chiến trường ngoại vực cũng không dám tiến đã liền ảo não cút khỏi phía bắc khiến Âu Dương không uổng người nào chỉ cần một câu nói đầu tiên đã doạ khiến tất cả Thiên Đình phải rút lui.</w:t>
      </w:r>
    </w:p>
    <w:p>
      <w:pPr>
        <w:pStyle w:val="BodyText"/>
      </w:pPr>
      <w:r>
        <w:t xml:space="preserve">Nếu như trước đây có người nói có thể dọa cường giả Thiên Đình phải bỏ chạy, chuyện như vậy chắc chắn sẽ là chuyện cười, còn là một chuyện cười rất tẻ nhạt. Nhưng bây giờ lại khác. Hiện tại tất cả Tiên giới đều đang suy đoán, liệu có phải Thiên Đình sẽ bị một câu nói của Âu Dương doạ bỏ chạy hay không.</w:t>
      </w:r>
    </w:p>
    <w:p>
      <w:pPr>
        <w:pStyle w:val="BodyText"/>
      </w:pPr>
      <w:r>
        <w:t xml:space="preserve">- Âu Dương quá hung tàn, đây mới là tính cách của Âu Dương. Dẫn theo trăm vạn Chiến tộc chờ ngươi ở ngoại vực. Người nào tới người đó phải chết, một tên cũng không để lại!</w:t>
      </w:r>
    </w:p>
    <w:p>
      <w:pPr>
        <w:pStyle w:val="BodyText"/>
      </w:pPr>
      <w:r>
        <w:t xml:space="preserve">Tiểu Nhạc cầm viên gạch giơ lên kêu gào. Nếu như lúc này Âu Dương ở chỗ này, bất kể nói thế nào Tiểu Nhạc cũng nhất định sẽ cùng theo để tham gia vào trận đại chiến này.</w:t>
      </w:r>
    </w:p>
    <w:p>
      <w:pPr>
        <w:pStyle w:val="BodyText"/>
      </w:pPr>
      <w:r>
        <w:t xml:space="preserve">- Chuyện này đối với tất cả liên quân Tiên Giới nói đều là một tin tức vô cùng tốt. Thật không thể tưởng tượng được, Âu Dương vừa trở về đã liên tiếp làm hai chuyện lớn như thế. Xem ra chúng ta thật sự không bằng Âu Dương!</w:t>
      </w:r>
    </w:p>
    <w:p>
      <w:pPr>
        <w:pStyle w:val="BodyText"/>
      </w:pPr>
      <w:r>
        <w:t xml:space="preserve">Ngụy Bỉnh Dập bất đắc dĩ lắc đầu thở dài. Cuộc chiến ngoại vực như thế chỉ sợ chỉ có Âu Dương mới dám đánh.</w:t>
      </w:r>
    </w:p>
    <w:p>
      <w:pPr>
        <w:pStyle w:val="BodyText"/>
      </w:pPr>
      <w:r>
        <w:t xml:space="preserve">Bởi vì Âu Dương có Chiến tộc mạnh mẽ nhất trong tất cả Tiên giới. Tuy rằng số lượng Chiến tộc chỉ có trăm vạn người, nhưng lần này cho dù Thiên Đình phái đi ngàn vạn cường giả cũng nhất định sẽ bị Chiến tộc ăn sạch. Mỗi Chiến tộc ở ngoại vực chắc chắn đều là cường giả siêu cấp dũng mãnh không sợ chết. Ngươi suy nghĩ một chút trưởng lão Chiến tộc vỗ ngực nói nếu như chạy một người, ta liền tự sát tạ tội. Ngươi có thể tưởng tượng được Chiến tộc vui mừng được chiến đấu tới mức nào! Mỗi một chủng tộc đều có tín ngưỡng của mình. Chỉ có Chiến tộc, tín ngưỡng của Chiến tộc chính là Vương của bọn họ. Chỉ cần Âu Dương nói một câu trăm vạn Chiến tộc tuyệt đối sẽ dũng mãnh không sợ chết.</w:t>
      </w:r>
    </w:p>
    <w:p>
      <w:pPr>
        <w:pStyle w:val="BodyText"/>
      </w:pPr>
      <w:r>
        <w:t xml:space="preserve">- Trận chiến này Âu Dương muốn hoàn toàn nắm được phía bắc đồng thời đánh Thiên Đình đến mức đầu không ngóc lên được!</w:t>
      </w:r>
    </w:p>
    <w:p>
      <w:pPr>
        <w:pStyle w:val="BodyText"/>
      </w:pPr>
      <w:r>
        <w:t xml:space="preserve">Bạch Tinh nắm Yêu thần thương nói. Thật ra hiện tại hắn rất muốn tiến vào chiến trường ngoại vực. Nhưng lần này Âu Dương nói rõ là chiến tranh của Chiến tộc, không có liên quan với những người khác. Hắn đi cũng không tiện.</w:t>
      </w:r>
    </w:p>
    <w:p>
      <w:pPr>
        <w:pStyle w:val="BodyText"/>
      </w:pPr>
      <w:r>
        <w:t xml:space="preserve">- Tú Nhi, trận chiến này chúng ta không thể tiếp. Đây là phải là một trận chiến đấu chắc chắn sẽ thua sao?</w:t>
      </w:r>
    </w:p>
    <w:p>
      <w:pPr>
        <w:pStyle w:val="BodyText"/>
      </w:pPr>
      <w:r>
        <w:t xml:space="preserve">Lý Thu Linh không ngốc. Nàng biết, nếu như nàng và Trịnh Tú Nhi bước vào trong trận chiến đó, rất có khả năng sẽ không đi ra được!</w:t>
      </w:r>
    </w:p>
    <w:p>
      <w:pPr>
        <w:pStyle w:val="BodyText"/>
      </w:pPr>
      <w:r>
        <w:t xml:space="preserve">- Không tiếp! Có thể không tiếp được sao? Bây giờ trăm vạn Chiến tộc đã bước vào ngoại vực. Nếu như bây giờ chúng ta bỏ chạy, như vậy...</w:t>
      </w:r>
    </w:p>
    <w:p>
      <w:pPr>
        <w:pStyle w:val="BodyText"/>
      </w:pPr>
      <w:r>
        <w:t xml:space="preserve">Hiện tại Trịnh Tú Nhi cũng rất bối rối. Cho tới giờ phút này nàng mới biết được, so với Âu Dương, nàng chỉ có thể là một tiểu tử, một binh tốt. Thời diểm Thiên Đình đánh người khác tuy rằng đánh rất đã nghiền, nhưng chưa từng điên cuồng như vậy.</w:t>
      </w:r>
    </w:p>
    <w:p>
      <w:pPr>
        <w:pStyle w:val="BodyText"/>
      </w:pPr>
      <w:r>
        <w:t xml:space="preserve">Mà bây giờ Âu Dương dẫn theo Chiến tộc trở lại. Trận chiến đầu tiên đã muốn đưa cho bọn hắn một trận đánh siêu cấp tiêu diệt toàn đoàn! Âu Dương một người một ngựa dẫn theo Chiến tộc ở ngoại vực chờ ngươi đến liền giết sạch đoàn của ngươi. Ngươi không đến Thiên Đình liền cút ra khỏi phía bắc cho ta.</w:t>
      </w:r>
    </w:p>
    <w:p>
      <w:pPr>
        <w:pStyle w:val="BodyText"/>
      </w:pPr>
      <w:r>
        <w:t xml:space="preserve">Một khi Thiên Đình cút khỏi phía bắc, như vậy tiếp theo Âu Dương nhất định sẽ từng bước ép sát, không cho Thiên Đình co bất kỳ cơ hội thở lấy hơi nào!</w:t>
      </w:r>
    </w:p>
    <w:p>
      <w:pPr>
        <w:pStyle w:val="BodyText"/>
      </w:pPr>
      <w:r>
        <w:t xml:space="preserve">- Thiên Vương nói không sai. Thiên Vương bảo chúng ta phải chú ý thật kỹ tới hướng đi của Âu Dương. Một khi Âu Dương trở về, vậy phải đổi công làm thủ, chờ đợi Thiên vương trở về. Nhưng chúng ta đều quá khinh thường Âu Dương, cho nên mặc dù đang trong tình trạng tốt đẹp vẫn bị Âu Dương dùng hai trận chiến dồn chúng ta tới mức tiến thối lưỡng nan! Một chiêu đổi khách làm chủ này của hắn sử dụng quả thực xuất thần nhập hóa!</w:t>
      </w:r>
    </w:p>
    <w:p>
      <w:pPr>
        <w:pStyle w:val="BodyText"/>
      </w:pPr>
      <w:r>
        <w:t xml:space="preserve">Trịnh Tú Nhi thở dài. Tuy rằng nàng rất muốn đánh với Âu Dương, nhưng nàng không ngốc chút nào. Nàng biết, một khi đi vào, vậy chính là một con đường chết.</w:t>
      </w:r>
    </w:p>
    <w:p>
      <w:pPr>
        <w:pStyle w:val="BodyText"/>
      </w:pPr>
      <w:r>
        <w:t xml:space="preserve">- Rút lui thôi.</w:t>
      </w:r>
    </w:p>
    <w:p>
      <w:pPr>
        <w:pStyle w:val="BodyText"/>
      </w:pPr>
      <w:r>
        <w:t xml:space="preserve">Lý Thu Linh nhìn Trịnh Tú Nhi nói. Mà thời điểm nàng nói ra câu này, nàng biết, bọn họ đã mất đi bất kỳ hy vọng thắng lợi nào.</w:t>
      </w:r>
    </w:p>
    <w:p>
      <w:pPr>
        <w:pStyle w:val="BodyText"/>
      </w:pPr>
      <w:r>
        <w:t xml:space="preserve">- Cứ đem phía bắc tặng cho Âu Dương như vậy sao?</w:t>
      </w:r>
    </w:p>
    <w:p>
      <w:pPr>
        <w:pStyle w:val="BodyText"/>
      </w:pPr>
      <w:r>
        <w:t xml:space="preserve">Rõ ràng Trịnh Tú Nhi vẫn không cam lòng. Nhưng chuyện đến nước này không phải là vấn đề nàng cam tâm hay không cam lòng. Dùng cách nói của Âu Dương, ngươi chính là một tiểu tử. Ngươi có tư cách gì mặt đối mặt với ta!</w:t>
      </w:r>
    </w:p>
    <w:p>
      <w:pPr>
        <w:pStyle w:val="BodyText"/>
      </w:pPr>
      <w:r>
        <w:t xml:space="preserve">Bây giờ vừa vặn ứng với câu nói của Âu Dương. Thậm chí ngay cả tư cách trực tiếp đối kháng với Âu Dương nàng cũng không có...</w:t>
      </w:r>
    </w:p>
    <w:p>
      <w:pPr>
        <w:pStyle w:val="BodyText"/>
      </w:pPr>
      <w:r>
        <w:t xml:space="preserve">- Rút lui đi! Rút lui, chúng ta còn có thể duy trì một ít lực lượng. Nếu như đánh trận chiến này mặc dù hai người chúng ta có thể chạy thoát, chỉ sợ tất cả Nhân tộc đều sẽ làm phản!</w:t>
      </w:r>
    </w:p>
    <w:p>
      <w:pPr>
        <w:pStyle w:val="BodyText"/>
      </w:pPr>
      <w:r>
        <w:t xml:space="preserve">Lý Thu Linh cân nhắc rất rõ ràng. Nếu như lôi kéo mấy chục vạn người này đi chịu chết, như vậy sau đó Nhân tộc còn có thể thật lòng đi theo Thiên Đình sao?</w:t>
      </w:r>
    </w:p>
    <w:p>
      <w:pPr>
        <w:pStyle w:val="BodyText"/>
      </w:pPr>
      <w:r>
        <w:t xml:space="preserve">Sở dĩ Thiên Đình rất trâu bò bởi vì tám phần mười Nhân tộc đều quy thuận Thiên Đình.</w:t>
      </w:r>
    </w:p>
    <w:p>
      <w:pPr>
        <w:pStyle w:val="BodyText"/>
      </w:pPr>
      <w:r>
        <w:t xml:space="preserve">- Trở lại thủ! Chờ Thiên Vương trở về!</w:t>
      </w:r>
    </w:p>
    <w:p>
      <w:pPr>
        <w:pStyle w:val="BodyText"/>
      </w:pPr>
      <w:r>
        <w:t xml:space="preserve">Cuối cùng, Lý Thu Linh đã quyết định chủ ý! Trận chiến này hẳn sẽ là một trận chiến ác liệt thảm khốc tại ngoại vực không ngờ lại kết thúc với phương thức như vậy!</w:t>
      </w:r>
    </w:p>
    <w:p>
      <w:pPr>
        <w:pStyle w:val="Compact"/>
      </w:pPr>
      <w:r>
        <w:br w:type="textWrapping"/>
      </w:r>
      <w:r>
        <w:br w:type="textWrapping"/>
      </w:r>
    </w:p>
    <w:p>
      <w:pPr>
        <w:pStyle w:val="Heading2"/>
      </w:pPr>
      <w:bookmarkStart w:id="983" w:name="chương-1007-gia-hạn-10-ngày"/>
      <w:bookmarkEnd w:id="983"/>
      <w:r>
        <w:t xml:space="preserve">961. Chương 1007: Gia Hạn 10 Ngày</w:t>
      </w:r>
    </w:p>
    <w:p>
      <w:pPr>
        <w:pStyle w:val="Compact"/>
      </w:pPr>
      <w:r>
        <w:br w:type="textWrapping"/>
      </w:r>
      <w:r>
        <w:br w:type="textWrapping"/>
      </w:r>
      <w:r>
        <w:t xml:space="preserve">Âu Dương mang theo Chiến tộc ở ngoại vực đợi ba ngày. Nói rõ ta mặc kệ ngươi đến bao nhiêu người, ta mặc kệ ngươi đến có phải là người hay một toán, lão tử không quật ngã ngươi hoàn toàn sẽ xem như lão tử thua!</w:t>
      </w:r>
    </w:p>
    <w:p>
      <w:pPr>
        <w:pStyle w:val="BodyText"/>
      </w:pPr>
      <w:r>
        <w:t xml:space="preserve">Nhưng ai có thể ngờ được, chỉ một câu nói của Âu Dương đã khiến bọn họ sợ đến mức đánh còn chưa đánh đã rút lui. Ba ngày sau, không ngờ toàn bộ Thiên Đình yên lặng rút lui khỏi phía bắc, trả lại tất cả phía bắc cho liên quân Tiên Giới.</w:t>
      </w:r>
    </w:p>
    <w:p>
      <w:pPr>
        <w:pStyle w:val="BodyText"/>
      </w:pPr>
      <w:r>
        <w:t xml:space="preserve">- Mẹ kiếp, ta đã sớm nói Nhân tộc chính là chủng tộc có huyết tính kém nhất. Các ngươi có tin hay không, trăm vạn người chúng ta đủ để xung phong liều chết với trăm ức Nhân Tộc, cuối cùng còn bắt bọn họ làm nô lệ!</w:t>
      </w:r>
    </w:p>
    <w:p>
      <w:pPr>
        <w:pStyle w:val="BodyText"/>
      </w:pPr>
      <w:r>
        <w:t xml:space="preserve">Một cường giả Chiến tộc phẫn nộ la lên.</w:t>
      </w:r>
    </w:p>
    <w:p>
      <w:pPr>
        <w:pStyle w:val="BodyText"/>
      </w:pPr>
      <w:r>
        <w:t xml:space="preserve">Chờ ở ngoại vực ba ngày, cuối cùng đợi được tin tức Thiên Đình dẫn theo cường giả Nhân tộc dường như một con chó cúp đuôi chạy trốn. Kết quả này khiến Chiến tộc khó có thể tiếp nhận được.</w:t>
      </w:r>
    </w:p>
    <w:p>
      <w:pPr>
        <w:pStyle w:val="BodyText"/>
      </w:pPr>
      <w:r>
        <w:t xml:space="preserve">- Vương! Chúng ta đuổi đi! Chúng ta đuổi tới cửa Thiên Đình đập nát Nam Thiên môn của bọn họ đi!</w:t>
      </w:r>
    </w:p>
    <w:p>
      <w:pPr>
        <w:pStyle w:val="BodyText"/>
      </w:pPr>
      <w:r>
        <w:t xml:space="preserve">Lại là một trưởng lão Chiến tộc với tính khí khá nóng nảy nói. Hắn vỗ lồng ngực nói:</w:t>
      </w:r>
    </w:p>
    <w:p>
      <w:pPr>
        <w:pStyle w:val="BodyText"/>
      </w:pPr>
      <w:r>
        <w:t xml:space="preserve">- Vương, trăm vạn người này đủ để quét ngang Thiên Đình!</w:t>
      </w:r>
    </w:p>
    <w:p>
      <w:pPr>
        <w:pStyle w:val="BodyText"/>
      </w:pPr>
      <w:r>
        <w:t xml:space="preserve">- Đúng vậy! Vương! Đuổi đi!</w:t>
      </w:r>
    </w:p>
    <w:p>
      <w:pPr>
        <w:pStyle w:val="BodyText"/>
      </w:pPr>
      <w:r>
        <w:t xml:space="preserve">Vô số Chiến tộc thi nhau mở miệng la lên. Tuy rằng trong Chiến tộc Vương lớn nhất, trên thực tế Chiến tộc lại là một chủng tộc rất kỳ quái</w:t>
      </w:r>
    </w:p>
    <w:p>
      <w:pPr>
        <w:pStyle w:val="BodyText"/>
      </w:pPr>
      <w:r>
        <w:t xml:space="preserve">Chủng tộc này trong lúc có chuyện lời nói của Vương cao hơn tất cả. Nhưng lúc không có chuyện gì thậm chí có người dám trêu đùa với Vương như Âu Dương. Chỉ có chủng tộc mới là mạnh nhất!</w:t>
      </w:r>
    </w:p>
    <w:p>
      <w:pPr>
        <w:pStyle w:val="BodyText"/>
      </w:pPr>
      <w:r>
        <w:t xml:space="preserve">- Đuổi theo? Mục đích của chúng ta đã đạt. Hiện tại nếu như đuổi theo, cũng có chút choáng váng!</w:t>
      </w:r>
    </w:p>
    <w:p>
      <w:pPr>
        <w:pStyle w:val="BodyText"/>
      </w:pPr>
      <w:r>
        <w:t xml:space="preserve">Trên mặt Âu Dương hiện ra một nụ cười. Thật ra từ giây phút hắn mở ra ngoại vực, hắn biết mình đã thắng. Hắn biết cho dù Thiên Đình đều là heo cũng không thể nào đi tìm cái chết.</w:t>
      </w:r>
    </w:p>
    <w:p>
      <w:pPr>
        <w:pStyle w:val="BodyText"/>
      </w:pPr>
      <w:r>
        <w:t xml:space="preserve">Trăm vạn Chiến tộc tập trung tại ngoại vực. Đây là một cục diện tất sát. Cho dù là năm đại cường giả Thiên Đình cùng xuất hiện cuối cùng cũng chỉ có một kết quả. Đó chính là bị giết chết hơn nửa!</w:t>
      </w:r>
    </w:p>
    <w:p>
      <w:pPr>
        <w:pStyle w:val="BodyText"/>
      </w:pPr>
      <w:r>
        <w:t xml:space="preserve">Không ai biết chắc chắn phải chết vẫn còn đi tới chịu chết. Cho nên thời điểm Âu Dương đi ra một bước này hắn đã biết phía bắc đã vào tay liên quân.</w:t>
      </w:r>
    </w:p>
    <w:p>
      <w:pPr>
        <w:pStyle w:val="BodyText"/>
      </w:pPr>
      <w:r>
        <w:t xml:space="preserve">Âu Dương biết, hiện tại vẫn chưa phải là thời điểm quyết chiến với Thiên Đình. Hắn muốn vào trong địa ngục, xem thử rốt cuộc Minh Hậu sẽ trả lời mình thế nào! Nếu như nàng không thể cho mình một đáp án thoả đáng, vậy mình chỉ có thể đưa nàng về với ông bà.</w:t>
      </w:r>
    </w:p>
    <w:p>
      <w:pPr>
        <w:pStyle w:val="BodyText"/>
      </w:pPr>
      <w:r>
        <w:t xml:space="preserve">- Sau này vẫn còn đại chiến khác. Các ngươi không cần lo lắng. Chúng ta và Thiên Đình sớm muộn sẽ chiến đấu một trận ở ngoại vực!</w:t>
      </w:r>
    </w:p>
    <w:p>
      <w:pPr>
        <w:pStyle w:val="BodyText"/>
      </w:pPr>
      <w:r>
        <w:t xml:space="preserve">Âu Dương nói. Tuy rằng chiến ngoại vực lần này cuộc không có đánh nhau, nhưng lần này đủ kéo sĩ khí của liên quân Tiên giới đến một mức độ khó tin nổi.</w:t>
      </w:r>
    </w:p>
    <w:p>
      <w:pPr>
        <w:pStyle w:val="BodyText"/>
      </w:pPr>
      <w:r>
        <w:t xml:space="preserve">Trong thời gian rất dài sau đó, Thiên Đình chỉ có thể giống như một con chó chờ ở nhà không dám ra. Một khi bọn họ dám bước vào phía bắc, vậy hậu quả chỉ có một. Đó chính là chắc chắn phải chết!</w:t>
      </w:r>
    </w:p>
    <w:p>
      <w:pPr>
        <w:pStyle w:val="BodyText"/>
      </w:pPr>
      <w:r>
        <w:t xml:space="preserve">Ngày thứ hai sau khi Âu Dương dẫn người từ ngoại vực đi ra, tin tức kia càng thêm chấn động! Tin tức kia còn khiến Thiên Đình suy sụp hơn cả cuộc chiến ngoại vực. Cho nên Thiên Đình vốn có tám phần là Nhân tộc lập tức đã chạy trốn hết ba bốn phần!</w:t>
      </w:r>
    </w:p>
    <w:p>
      <w:pPr>
        <w:pStyle w:val="BodyText"/>
      </w:pPr>
      <w:r>
        <w:t xml:space="preserve">- Ta chỉ cho Nhân tộc thời gian mười ngày! Sau mười ngày Tiên giới không tiếp nhận bất kỳ Nhân tộc đầu hàng nào nữa. Sau đó chính là không chết không thôi!</w:t>
      </w:r>
    </w:p>
    <w:p>
      <w:pPr>
        <w:pStyle w:val="BodyText"/>
      </w:pPr>
      <w:r>
        <w:t xml:space="preserve">Lại là một cái không chết không thôi. Cái không chết không thôi thứ nhất đã khiến Thiên Đình sợ đến mức rời khỏi phía bắc, khiến Âu Dương chỉ cần một câu nói đã lấy được phía bắc. Câu không chết không thôi thứ hai trực tiếp la hét với trăm ức (ức=10 vạn) Nhân tộc.</w:t>
      </w:r>
    </w:p>
    <w:p>
      <w:pPr>
        <w:pStyle w:val="BodyText"/>
      </w:pPr>
      <w:r>
        <w:t xml:space="preserve">Oa, nếu như bình thường, có người kêu lên như thế, chắc hẳn trăm ức Nhân tộc mỗi người nhổ một bãi nước bọt, đủ để có thể lấy mạng của hắn. Nhưng bây giờ đã không giống với lúc trước. Hiện tại Âu Dương quá cường thế. Trong vòng mười ngày ngươi chỉ cần không rời khỏi Thiên Đình, vậy sau đó chính là cục diện không chết không thôi.</w:t>
      </w:r>
    </w:p>
    <w:p>
      <w:pPr>
        <w:pStyle w:val="BodyText"/>
      </w:pPr>
      <w:r>
        <w:t xml:space="preserve">Mỗi người đều biết Chiến tộc chỉ có trăm vạn. Nhưng mỗi người đều biết trong trăm vạn Chiến tộc trong bất luận là một người nào cũng có thể địch nổi vạn người! Một khi đấu võ, cho dù số lượng Nhân tộc rất nhiều cùng lắm chỉ đánh với thế lực ngang nhau mà thôi. Chỉ khi nào Chiến tộc bất chấp tất cả không chết không thôi, vậy trăm ức Nhân tộc không nói là bị diệt tộc, cuối cùng số lượng sống sót chỉ sợ không quá một hai phần!</w:t>
      </w:r>
    </w:p>
    <w:p>
      <w:pPr>
        <w:pStyle w:val="BodyText"/>
      </w:pPr>
      <w:r>
        <w:t xml:space="preserve">- Chiến tộc sẽ liều mạng tới một binh một tốt cuối cùng. Chiến tộc không sợ chết. Sau mười ngày Chiến tộc sẽ không tiếp nhận bất kỳ Nhân tộc đầu hàng nào nữa!</w:t>
      </w:r>
    </w:p>
    <w:p>
      <w:pPr>
        <w:pStyle w:val="BodyText"/>
      </w:pPr>
      <w:r>
        <w:t xml:space="preserve">Tin tức của Âu Dương lại truyền ra. Trong nháy mắt đã khiến một phần ba Nhân Tộc trong Thiên Đình sụp đổ!</w:t>
      </w:r>
    </w:p>
    <w:p>
      <w:pPr>
        <w:pStyle w:val="BodyText"/>
      </w:pPr>
      <w:r>
        <w:t xml:space="preserve">Ai không sợ chết? Nói thật càng là cường giả lại càng sợ chết. Đặc biệt là bây giờ đại thế của Âu Dương đè ép như vậy, không có mấy người không lo lắng tới cái chết...</w:t>
      </w:r>
    </w:p>
    <w:p>
      <w:pPr>
        <w:pStyle w:val="BodyText"/>
      </w:pPr>
      <w:r>
        <w:t xml:space="preserve">Bên trên Tuyết Sơn, Âu Dương cùng một đám bạn cũ ngồi với nhau. Bạch Hủ Minh nhìn Âu Dương nói:</w:t>
      </w:r>
    </w:p>
    <w:p>
      <w:pPr>
        <w:pStyle w:val="BodyText"/>
      </w:pPr>
      <w:r>
        <w:t xml:space="preserve">- Làm như vậy có phải có chút nóng vội hay không? Dù sao nếu như trăm ức Nhân tộc cùng điên lên xông tới đây, thực sự khó có thể đối phó được với số lượng như vậy!</w:t>
      </w:r>
    </w:p>
    <w:p>
      <w:pPr>
        <w:pStyle w:val="BodyText"/>
      </w:pPr>
      <w:r>
        <w:t xml:space="preserve">- Số lượng càng nhiều lại càng dễ dàng sụp đổ!</w:t>
      </w:r>
    </w:p>
    <w:p>
      <w:pPr>
        <w:pStyle w:val="BodyText"/>
      </w:pPr>
      <w:r>
        <w:t xml:space="preserve">Âu Dương sớm đã tính toán tất cả. Hơn nữa như lời hắn nói, hắn đã đưa ra thời gian mười ngày. Trong thời gian này hắn có thể lén lút chạy đến hải ngoại tiến vào quỷ đảo. Sau đó hắn từ quỷ đảo tiến vào trong địa ngục. Dù sao sau khi Âu Dương la lên câu này, trong vòng mười ngày Thiên Đình tuyệt đối sẽ không có công phu quản bên này, nhất định sẽ luống cuống tay chân.</w:t>
      </w:r>
    </w:p>
    <w:p>
      <w:pPr>
        <w:pStyle w:val="BodyText"/>
      </w:pPr>
      <w:r>
        <w:t xml:space="preserve">- Minh Hậu kia không dễ đối phó. Lúc trước, khi gia hỏa kia nói chuyện, ta đã cảm thấy ngơ ngờ. Cái gì mà Thiên Đế bị giam cầm, nàng bị ép tới mức bất đắc dĩ. Hiện tại xem ra nàng tuyệt đối có âm mưu gì đó!</w:t>
      </w:r>
    </w:p>
    <w:p>
      <w:pPr>
        <w:pStyle w:val="BodyText"/>
      </w:pPr>
      <w:r>
        <w:t xml:space="preserve">Lúc trước Ngụy Bỉnh Dập đã liều chết theo Âu Dương cùng tiến vào Phượng Hoàng thành.</w:t>
      </w:r>
    </w:p>
    <w:p>
      <w:pPr>
        <w:pStyle w:val="BodyText"/>
      </w:pPr>
      <w:r>
        <w:t xml:space="preserve">- Bất kể thế nào, lần này vẫn là ngươi đi theo ta. Bói không chừng còn có thể thu hoạch được điều gì ngoài ý muốn thì sao?</w:t>
      </w:r>
    </w:p>
    <w:p>
      <w:pPr>
        <w:pStyle w:val="BodyText"/>
      </w:pPr>
      <w:r>
        <w:t xml:space="preserve">Âu Dương cười ha ha. Thật ra hắn đã nghĩ tới một vài chuyện. Chỉ có điều hắn vẫn muốn có được sự xác nhận của Minh Hậu. Nhưng không nghi ngờ chút nào, hành trình đến Phượng Hoàng thành lần này tuyệt đối không để thái bình như lần trước.</w:t>
      </w:r>
    </w:p>
    <w:p>
      <w:pPr>
        <w:pStyle w:val="BodyText"/>
      </w:pPr>
      <w:r>
        <w:t xml:space="preserve">- Lật tung Phượng Hoàng thành sao?</w:t>
      </w:r>
    </w:p>
    <w:p>
      <w:pPr>
        <w:pStyle w:val="BodyText"/>
      </w:pPr>
      <w:r>
        <w:t xml:space="preserve">Ngụy Bỉnh Dập cười ha ha. Từ trong thần sắc của Âu Dương hắn đã nhìn ra được, lần này Âu Dương lại vào Phượng Hoàng thành tuyệt đối không phải chỉ đơn giản tới nói chuyện phiếm với Minh Hậu.</w:t>
      </w:r>
    </w:p>
    <w:p>
      <w:pPr>
        <w:pStyle w:val="BodyText"/>
      </w:pPr>
      <w:r>
        <w:t xml:space="preserve">- Làm tốt tinh thần chuẩn bị chiến đấu đi. Minh Hậu này chắc chắn có quan hệ với Thiên Đình. Ta mượn lời nói may mắn của ngươi lật tung Phượng Hoàng thành!</w:t>
      </w:r>
    </w:p>
    <w:p>
      <w:pPr>
        <w:pStyle w:val="BodyText"/>
      </w:pPr>
      <w:r>
        <w:t xml:space="preserve">Âu Dương liếc mắt nhìn mọi người ở chỗ này một cái nói:</w:t>
      </w:r>
    </w:p>
    <w:p>
      <w:pPr>
        <w:pStyle w:val="BodyText"/>
      </w:pPr>
      <w:r>
        <w:t xml:space="preserve">- Trong một thời gian tiếp theo Thiên Đình nhất định sẽ luống cuống tay chân. Ta đã phân phó Chiến tộc, bảo bọn họ thỉnh thoảng vượt biên giới đến giết chóc một hồi. Chí ít trong mười ngày tiếp theo chắc chắn sẽ an toàn vô cùng!</w:t>
      </w:r>
    </w:p>
    <w:p>
      <w:pPr>
        <w:pStyle w:val="BodyText"/>
      </w:pPr>
      <w:r>
        <w:t xml:space="preserve">- Ngươi yên tâm đi. Ta còn nợ ngươi một cái mạng. Lại nói nữa, chỉ cần chúng ta ở trong Tuyết Sơn không ra, cho dù tất cả cường giả Thiên Đình tới đây cũng bó tay toàn tập!</w:t>
      </w:r>
    </w:p>
    <w:p>
      <w:pPr>
        <w:pStyle w:val="Compact"/>
      </w:pPr>
      <w:r>
        <w:br w:type="textWrapping"/>
      </w:r>
      <w:r>
        <w:br w:type="textWrapping"/>
      </w:r>
    </w:p>
    <w:p>
      <w:pPr>
        <w:pStyle w:val="Heading2"/>
      </w:pPr>
      <w:bookmarkStart w:id="984" w:name="chương-1008-bỏ-qua-1-cơ-hội"/>
      <w:bookmarkEnd w:id="984"/>
      <w:r>
        <w:t xml:space="preserve">962. Chương 1008: Bỏ Qua 1 Cơ Hội</w:t>
      </w:r>
    </w:p>
    <w:p>
      <w:pPr>
        <w:pStyle w:val="Compact"/>
      </w:pPr>
      <w:r>
        <w:br w:type="textWrapping"/>
      </w:r>
      <w:r>
        <w:br w:type="textWrapping"/>
      </w:r>
      <w:r>
        <w:t xml:space="preserve">Bạch Tinh rất tự tin nói.</w:t>
      </w:r>
    </w:p>
    <w:p>
      <w:pPr>
        <w:pStyle w:val="BodyText"/>
      </w:pPr>
      <w:r>
        <w:t xml:space="preserve">- Ha ha, vậy thì tốt...</w:t>
      </w:r>
    </w:p>
    <w:p>
      <w:pPr>
        <w:pStyle w:val="BodyText"/>
      </w:pPr>
      <w:r>
        <w:t xml:space="preserve">Âu Dương nói gật đầu. Tuy nhiên trước sau hắn vẫn có một nghi vấn. Khi mình ném ra Tử Kim Hồ Lô rốt cuộc đã đưa cho người kia cái gì, lại là kiểu ân tình thế nào mới có thể khiến một người từ một thế giới khác phá tan hư không tới trợ giúp mình như vậy?</w:t>
      </w:r>
    </w:p>
    <w:p>
      <w:pPr>
        <w:pStyle w:val="BodyText"/>
      </w:pPr>
      <w:r>
        <w:t xml:space="preserve">Hải ngoại vốn là nơi có phong cảnh tuyệt mỹ bây giờ đã trở thành một khu vực chỉ toàn là biển. Nơi này trong phạm vi mấy trăm ngàn dặm tuyệt đối không nhìn được bất kỳ một người sống nào. Cũng không có cảnh tượng phồn thịnh mà Âu Dương nhìn thấy lúc trước, khi lần đầu tiên tới nơi này.</w:t>
      </w:r>
    </w:p>
    <w:p>
      <w:pPr>
        <w:pStyle w:val="BodyText"/>
      </w:pPr>
      <w:r>
        <w:t xml:space="preserve">Mà tất cả những điều này đều do trận chiến đấu với Chiến Vương lúc trước gây ra. Tất cả nơi này đều giống như một bản bi ca đối với Chiến Vương. Âu Dương biết, trong một vạn năm sau đó, thời không của nơi này cũng chưa thể phục hồi được!</w:t>
      </w:r>
    </w:p>
    <w:p>
      <w:pPr>
        <w:pStyle w:val="BodyText"/>
      </w:pPr>
      <w:r>
        <w:t xml:space="preserve">- Muốn khiến nơi này hồi phục lại cảnh tượng trước đây, sợ là phải chờ tới khi tất cả đều kết thúc mới có thể làm được!</w:t>
      </w:r>
    </w:p>
    <w:p>
      <w:pPr>
        <w:pStyle w:val="BodyText"/>
      </w:pPr>
      <w:r>
        <w:t xml:space="preserve">Ngụy Bỉnh Dập nhìn hải ngoại hoang vu, hắn lại nghĩ tới chuyện bao vây giết Chiến Vương lúc trước.</w:t>
      </w:r>
    </w:p>
    <w:p>
      <w:pPr>
        <w:pStyle w:val="BodyText"/>
      </w:pPr>
      <w:r>
        <w:t xml:space="preserve">Lỡ một bước chân, thành hận thiên cổ. Nếu như lúc trước Chiến Vương không có chết, có một cường lực như Chiến Vương giúp đỡ, Tiên giới đã không bị ép thành như vậy.</w:t>
      </w:r>
    </w:p>
    <w:p>
      <w:pPr>
        <w:pStyle w:val="BodyText"/>
      </w:pPr>
      <w:r>
        <w:t xml:space="preserve">Nhưng ai có thể ngờ được, Thiên Vương chính là người thống trị tất cả. Không ngờ hắn lại tính toán rõ ràng như vậy, khiến nhiều cường giả như vậy tự giết lẫn nhau?</w:t>
      </w:r>
    </w:p>
    <w:p>
      <w:pPr>
        <w:pStyle w:val="BodyText"/>
      </w:pPr>
      <w:r>
        <w:t xml:space="preserve">Tuy nhiên điều này cũng không phải là quá tệ. Nếu như Chiến Vương không chết, có thể Âu Dương vĩnh viễn sẽ không trưởng thành tới trình độ như bây giờ, cũng không thể nào trở thành Chiến Vương mới. Thiên đạo này có lúc chính là huyền bí như thế.</w:t>
      </w:r>
    </w:p>
    <w:p>
      <w:pPr>
        <w:pStyle w:val="BodyText"/>
      </w:pPr>
      <w:r>
        <w:t xml:space="preserve">- Bên kia chính là quỷ đảo!</w:t>
      </w:r>
    </w:p>
    <w:p>
      <w:pPr>
        <w:pStyle w:val="BodyText"/>
      </w:pPr>
      <w:r>
        <w:t xml:space="preserve">Ngụy Bỉnh Dập chỉ về phía xa nói. Tuy hắn đến không nhiều lần, nhưng từ phía xa nhìn tới, bên kia chỉ có một tiểu đảo nằm lẻ loi. Nhìn vẫn tương đối rõ ràng rõ ràng.</w:t>
      </w:r>
    </w:p>
    <w:p>
      <w:pPr>
        <w:pStyle w:val="BodyText"/>
      </w:pPr>
      <w:r>
        <w:t xml:space="preserve">- Trước đây luôn cảm thấy quỷ đảo âm u. Nhưng hiện tại ngươi nhìn một chút đi, tất cả Tiên giới đều âm u..</w:t>
      </w:r>
    </w:p>
    <w:p>
      <w:pPr>
        <w:pStyle w:val="BodyText"/>
      </w:pPr>
      <w:r>
        <w:t xml:space="preserve">Âu Dương nhìn bầu trời phía xa một chút. Những oan hồn đã bị giết chết đều không thể tiến vào luân hồi, chỉ có thể quanh quẩn trong bầu trời Tiên giới. Càng ngày càng nhiều người bị chết, hắc vân trên bầu trời Tiên giới lại càng dày đặc.</w:t>
      </w:r>
    </w:p>
    <w:p>
      <w:pPr>
        <w:pStyle w:val="BodyText"/>
      </w:pPr>
      <w:r>
        <w:t xml:space="preserve">Ngụy Bỉnh Dập gật đầu. Hắn đã từng lấy danh hiệu là Ma Vương, lấy tàn bạo để nổi tiếng. Ngày hôm nay hắn thậm chí có một suy nghĩ muốn hòa bình. Ngụy Bỉnh Dập cảm thấy thời đại lớn nên bị kết thúc. Những cường giả như bọn họ không nên trở thành công cụ của người khác. Bọn họ hẳn phải có cuộc sống của mình! Ngụy Bỉnh Dập nói:</w:t>
      </w:r>
    </w:p>
    <w:p>
      <w:pPr>
        <w:pStyle w:val="BodyText"/>
      </w:pPr>
      <w:r>
        <w:t xml:space="preserve">- Ngày hôm nay chúng ta liều mạng chính là vì tương lai. Tuy rằng chúng ta cũng không biết đến cuối cùng mình sẽ sống hay là chết, nhưng bất luận thế nào chí ít ngày hôm nay chúng ta đã dùng hành động của mình viết lên tương lai, lưu lại cho hậu nhân!</w:t>
      </w:r>
    </w:p>
    <w:p>
      <w:pPr>
        <w:pStyle w:val="BodyText"/>
      </w:pPr>
      <w:r>
        <w:t xml:space="preserve">- Hậu nhân? Ta còn có thể có hậu nhân sao...</w:t>
      </w:r>
    </w:p>
    <w:p>
      <w:pPr>
        <w:pStyle w:val="BodyText"/>
      </w:pPr>
      <w:r>
        <w:t xml:space="preserve">Rõ ràng suy nghĩ của Âu Dương i có chút sai lệch.</w:t>
      </w:r>
    </w:p>
    <w:p>
      <w:pPr>
        <w:pStyle w:val="BodyText"/>
      </w:pPr>
      <w:r>
        <w:t xml:space="preserve">Không trung trên đảo quỷ không ngừng có lôi điện chớp động. Trong nơi âm u này g lộ ra một tia khủng bố. Oan hồn ở chỗ này tạo thành một vòng xoáy lớn. Bên trong vòng xoáy có một ít ác quỷ với dáng dấp oan hồn gào thét. Chúng không có cách nào bước vào trong luân hồi. Sau khi chết lại chỉ có thể bị dằn vặt ở chỗ này. Điều này đối với bọn họ mà nói chính là một loại đau khổ.</w:t>
      </w:r>
    </w:p>
    <w:p>
      <w:pPr>
        <w:pStyle w:val="BodyText"/>
      </w:pPr>
      <w:r>
        <w:t xml:space="preserve">- Nhìn những oan hồn này đi. Thật ra chúng ta vẫn tương đối hạnh phúc. Chí ít chúng ta không cần giống như những gia hoả này bị vây khốn ở chỗ này, vĩnh viễn không được siêu sinh!</w:t>
      </w:r>
    </w:p>
    <w:p>
      <w:pPr>
        <w:pStyle w:val="BodyText"/>
      </w:pPr>
      <w:r>
        <w:t xml:space="preserve">Ngược lại, Ngụy Bỉnh Dập rất vui vẻ tự tiêu khiển.</w:t>
      </w:r>
    </w:p>
    <w:p>
      <w:pPr>
        <w:pStyle w:val="BodyText"/>
      </w:pPr>
      <w:r>
        <w:t xml:space="preserve">- Nơi này có chút cổ quái!</w:t>
      </w:r>
    </w:p>
    <w:p>
      <w:pPr>
        <w:pStyle w:val="BodyText"/>
      </w:pPr>
      <w:r>
        <w:t xml:space="preserve">Âu Dương nhìn quỷ đảo này. Không biết là tại sao, Âu Dương luôn cảm thấy nơi này có chút cổ quái. Nhưng Âu Dương nhìn kỹ nửa ngày lại chẳng phát hiện có điểm nào cổ quái!</w:t>
      </w:r>
    </w:p>
    <w:p>
      <w:pPr>
        <w:pStyle w:val="BodyText"/>
      </w:pPr>
      <w:r>
        <w:t xml:space="preserve">- Không phải cổ quái bởi vì cánh cửa địa ngục biến mất sao?</w:t>
      </w:r>
    </w:p>
    <w:p>
      <w:pPr>
        <w:pStyle w:val="BodyText"/>
      </w:pPr>
      <w:r>
        <w:t xml:space="preserve">Ngụy Bỉnh Dập chỉ vào phía trước. Phía trước vốn phải tồn tại một cánh cửa địa ngục. Không ngờ phía trước lại chỉ có một con chó địa ngục ba đầu. À không! Phải nói là một con chó có một đầu. Bởi vì con chó địa ngục ba đầu này đã bị chém đứt hai đầu. Bây giờ chỉ còn lại có một cái đầu màu đem. Lúc này chó ba đầu đang hấp hối.</w:t>
      </w:r>
    </w:p>
    <w:p>
      <w:pPr>
        <w:pStyle w:val="BodyText"/>
      </w:pPr>
      <w:r>
        <w:t xml:space="preserve">Âu Dương nhìn rất rõ ràng. Đây chắc chắn là con chó ba đầu mình đã gặp lúc trước khi mình vào trong địa ngục tầng thứ mười để cắm thanh kiếm kia. Cho nên Âu Dương cũng không muốn để ý tới chuyện có gì cổ quái hay không cổ quái. Hắn vội vàng phi thân tới con chó địa ngục ba đầu kia!</w:t>
      </w:r>
    </w:p>
    <w:p>
      <w:pPr>
        <w:pStyle w:val="BodyText"/>
      </w:pPr>
      <w:r>
        <w:t xml:space="preserve">- Grừ.</w:t>
      </w:r>
    </w:p>
    <w:p>
      <w:pPr>
        <w:pStyle w:val="BodyText"/>
      </w:pPr>
      <w:r>
        <w:t xml:space="preserve">Con chó địa ngục ba đầu nhìn thấy Âu Dương xuất hiện giống như nắm được ngọn cỏ cứu mạng. Móng vuốt của nó không ngừng đào xuống mảnh đất cứng rắn không gì sánh được, trong miệng gầm kêu.</w:t>
      </w:r>
    </w:p>
    <w:p>
      <w:pPr>
        <w:pStyle w:val="BodyText"/>
      </w:pPr>
      <w:r>
        <w:t xml:space="preserve">- Cái gì? Ngươi muốn nói cái gì?</w:t>
      </w:r>
    </w:p>
    <w:p>
      <w:pPr>
        <w:pStyle w:val="BodyText"/>
      </w:pPr>
      <w:r>
        <w:t xml:space="preserve">Ngụy Bỉnh Dập chạy đến sát bên cạnh cón chó lớn ba đầu, muốn nghe xem con chó ba đầu đang hấp hối này nói gì!</w:t>
      </w:r>
    </w:p>
    <w:p>
      <w:pPr>
        <w:pStyle w:val="BodyText"/>
      </w:pPr>
      <w:r>
        <w:t xml:space="preserve">- Phía dưới.</w:t>
      </w:r>
    </w:p>
    <w:p>
      <w:pPr>
        <w:pStyle w:val="BodyText"/>
      </w:pPr>
      <w:r>
        <w:t xml:space="preserve">Đây là hai chữ cuối cùng của con chó ba đầu này. Sau khi nó nói xong hai chữ này, nó liền ầm một tiếng ngã xuống đất. Sau khi nó ngã xuống, một góc cửa địa ngục bị thân thể to lớn của nó che lấp liền lộ ra!</w:t>
      </w:r>
    </w:p>
    <w:p>
      <w:pPr>
        <w:pStyle w:val="BodyText"/>
      </w:pPr>
      <w:r>
        <w:t xml:space="preserve">- Xem ra chúng ta suy đoán không sai. Trong Phượng Hoàng Thành này thật sự có gì đó quái lạ!</w:t>
      </w:r>
    </w:p>
    <w:p>
      <w:pPr>
        <w:pStyle w:val="BodyText"/>
      </w:pPr>
      <w:r>
        <w:t xml:space="preserve">Ngụy Bỉnh Dập nhìn Âu Dương nhẹ giọng nói. Âu Dương đi tới bên cạnh chó ba đầu, nhìn vẻ mặt chết không nhắm mắt của chó ba đầu, Âu Dương nghĩ tới từng cảnh tượng lúc trước khi mình xuống địa ngục để hoàn thành nhiệm vụ của Thiên Vương.</w:t>
      </w:r>
    </w:p>
    <w:p>
      <w:pPr>
        <w:pStyle w:val="BodyText"/>
      </w:pPr>
      <w:r>
        <w:t xml:space="preserve">Trong lúc đó ba vị lão nhân liều mạng khuyên mình không nên làm việc ngốc nghếch. Nhưng thời điểm lúc đó, hắn quá kiêu ngạo, tin tưởng tuyệt đối không có gì có thể chiến thắng được mình. Cho nên hắn hoàn toàn không để ý cuối cùng lại tạo thành sai lầm lớn. Nếu như lúc trước mình không cắm thanh kiếm kia xuống có lẽ Thiên Vương vĩnh viễn cũng không có cách nào xoay người.</w:t>
      </w:r>
    </w:p>
    <w:p>
      <w:pPr>
        <w:pStyle w:val="BodyText"/>
      </w:pPr>
      <w:r>
        <w:t xml:space="preserve">Nhưng bây giờ nghĩ gì cũng đã muộn. Binh tới tướng đỡ nước đến đất ngăn. Chuyện đến nước này hắn chỉ có thể lại vào địa ngục, trước tiên chém Minh Hậu đáng chết kia sau đó chờ đợi Thiên Vương!</w:t>
      </w:r>
    </w:p>
    <w:p>
      <w:pPr>
        <w:pStyle w:val="BodyText"/>
      </w:pPr>
      <w:r>
        <w:t xml:space="preserve">- Cánh cửa địa ngục đã đóng lại! Nổ ra cho ta!</w:t>
      </w:r>
    </w:p>
    <w:p>
      <w:pPr>
        <w:pStyle w:val="BodyText"/>
      </w:pPr>
      <w:r>
        <w:t xml:space="preserve">Âu Dương nâng thân thể của chó địa ngục ba đầu ra, nhìn cánh cửa địa ngục đang bị đóng. Hắn quay về phía Ngụy Bỉnh Dập đang đứng bên cạnh nói.</w:t>
      </w:r>
    </w:p>
    <w:p>
      <w:pPr>
        <w:pStyle w:val="BodyText"/>
      </w:pPr>
      <w:r>
        <w:t xml:space="preserve">Hắc quang trên hai tay Ngụy Bỉnh Dập chớp động. Một thanh liêm đao khổng lồ đã xuất hiện trong tay Ngụy Bỉnh Dập. Liêm đao hiện ra hắc quang ầm một tiếng chém vào cánh cửa địa ngục. Trong lúc nhất thời oan hồn vô tận từ trong cánh cửa địa ngục lao ra.</w:t>
      </w:r>
    </w:p>
    <w:p>
      <w:pPr>
        <w:pStyle w:val="BodyText"/>
      </w:pPr>
      <w:r>
        <w:t xml:space="preserve">Thân thể Âu Dương thoáng động. Một vị Ma thần đã xuất hiện ở phía trên đỉnh đầu của hắn. Trong tay Ma thần này nắm lấy một thanh trường kiếm huyết sắc. Trường kiếm vung lên chém xuống phía trước. Tất cả oan hồn ầm ầm tản ra. Đây là Tu La Vương của Âu Dương! Tu La Vương vừa ra không gì dám ngăn cản phía người hắn.</w:t>
      </w:r>
    </w:p>
    <w:p>
      <w:pPr>
        <w:pStyle w:val="BodyText"/>
      </w:pPr>
      <w:r>
        <w:t xml:space="preserve">- Xem ra địa ngục cũng đã phát sinh biến hóa. Trước đây những oan hồn này tuyệt đối sẽ không tùy tiện lao ra như vậy!</w:t>
      </w:r>
    </w:p>
    <w:p>
      <w:pPr>
        <w:pStyle w:val="BodyText"/>
      </w:pPr>
      <w:r>
        <w:t xml:space="preserve">Tu La Vương của Âu Dương không ngừng trấn áp oan hồn sát bên cạnh.</w:t>
      </w:r>
    </w:p>
    <w:p>
      <w:pPr>
        <w:pStyle w:val="Compact"/>
      </w:pPr>
      <w:r>
        <w:br w:type="textWrapping"/>
      </w:r>
      <w:r>
        <w:br w:type="textWrapping"/>
      </w:r>
    </w:p>
    <w:p>
      <w:pPr>
        <w:pStyle w:val="Heading2"/>
      </w:pPr>
      <w:bookmarkStart w:id="985" w:name="chương-1009-địa-ngục-minh-phượng-giảo-hoạt"/>
      <w:bookmarkEnd w:id="985"/>
      <w:r>
        <w:t xml:space="preserve">963. Chương 1009: Địa Ngục Minh Phượng Giảo Hoạt</w:t>
      </w:r>
    </w:p>
    <w:p>
      <w:pPr>
        <w:pStyle w:val="Compact"/>
      </w:pPr>
      <w:r>
        <w:br w:type="textWrapping"/>
      </w:r>
      <w:r>
        <w:br w:type="textWrapping"/>
      </w:r>
      <w:r>
        <w:t xml:space="preserve">Trên người hắn, hỏa diễm linh hồn bốc cháy hừng hực. Tất cả những oan hồn va chạm vào Âu Dương trực tiếp bị thiêu thành tro tàn biến mất khỏi thế giới này.</w:t>
      </w:r>
    </w:p>
    <w:p>
      <w:pPr>
        <w:pStyle w:val="BodyText"/>
      </w:pPr>
      <w:r>
        <w:t xml:space="preserve">Lúc này Âu Dương cũng bất chấp những oan hồn này có phải là vô tội hay không. Rất nhiều người Tiên giới giết chết. Bây giờ cho dù lại giết những oan hồn này cũng không thể coi là cái gì. Ngụy Bỉnh Dập đi theo phía sau Âu Dương. Hai người đã bước chân vào trong địa ngục. Đồng thời khi hai người vừa tiến vào, vèo một tiếng nơi chó ba đầu đào, một quang điểm cực kỳ yếu ớt từ dưới đất chui lên, sau đó hóa thành một đạo lưu quang trực tiếp trốn vào trong biển biến mất không thấy bóng dáng... Trong địa ngục biến hóa cực điểm. Các oan hồn vốn đã cực kỳ xao động. Mặc dù có Tu La Vương trấn áp những oan hồn này, vẫn không ngừng có một vài oan hồn đáng sợ vọt tới bên cạnh Âu Dương. Tuy nhiên chúng đều không ngoại lệ. Kết cục cuối cùng đều bị hỏa diễm linh hồn thiêu thành tro tàn.</w:t>
      </w:r>
    </w:p>
    <w:p>
      <w:pPr>
        <w:pStyle w:val="BodyText"/>
      </w:pPr>
      <w:r>
        <w:t xml:space="preserve">Trước mặt hỏa diễm linh hồn, bất kể là oan hồn cường đại tới mức nào, chỉ cần ngươi vẫn chứa một chữ hồn, nhất định đều chết không thể lại chết.</w:t>
      </w:r>
    </w:p>
    <w:p>
      <w:pPr>
        <w:pStyle w:val="BodyText"/>
      </w:pPr>
      <w:r>
        <w:t xml:space="preserve">Lúc trước Âu Dương một người một ngựa cũng dám đại sát tứ phương tại hồn giới. Phải biết rằng, lúc đó Âu Dương yếu ghê gớm. Mà bây giờ Âu Dương gần như đã đại thành. Mặc dù không có Thứ Kiêu Cung giúp đỡ, chỉ dựa vào hỏa diễm linh hồn trên người cũng đủ để thiêu đốt tất cả địa ngục.</w:t>
      </w:r>
    </w:p>
    <w:p>
      <w:pPr>
        <w:pStyle w:val="BodyText"/>
      </w:pPr>
      <w:r>
        <w:t xml:space="preserve">Thời điểm lần trước Âu Dương đến, chính là tiếp cận chí cao vô thượng. Mà bây giờ Âu Dương so với những này ngụy chí cao vô thượng Thiên Đình còn cường đại hơn nhiều. Cho nên Âu Dương mới có lòng tin giết chết Minh Hậu!</w:t>
      </w:r>
    </w:p>
    <w:p>
      <w:pPr>
        <w:pStyle w:val="BodyText"/>
      </w:pPr>
      <w:r>
        <w:t xml:space="preserve">Ầm...</w:t>
      </w:r>
    </w:p>
    <w:p>
      <w:pPr>
        <w:pStyle w:val="BodyText"/>
      </w:pPr>
      <w:r>
        <w:t xml:space="preserve">Ngay thời điểm đám người Âu Dương vừa bước vào địa ngục tầng thứ bốn, hỏa diễm che ngợp bầu trời liền thiêu đốt về phía hắn. Trong nháy mắt hỏa diễm linh hồn của Âu Dương biến thành một cái ô lớn che trước mặt của hắn. Cái ô này xoay tròn ngăn cản ngọn lửa màu xanh xông tới!</w:t>
      </w:r>
    </w:p>
    <w:p>
      <w:pPr>
        <w:pStyle w:val="BodyText"/>
      </w:pPr>
      <w:r>
        <w:t xml:space="preserve">- Địa Ngục Minh Phượng! Gia hoả này không phải đã bị giết sao?</w:t>
      </w:r>
    </w:p>
    <w:p>
      <w:pPr>
        <w:pStyle w:val="BodyText"/>
      </w:pPr>
      <w:r>
        <w:t xml:space="preserve">Ngụy Bỉnh Dập thấy rõ vật phóng hỏa phía trước là vật gì. Đó là một con Phượng Hoàng lớn trăm trượng. Trên người con Phượng Hoàng này đang không như quỷ hỏa, không ngừng thiêu đốt ngọn lửa màu đen!</w:t>
      </w:r>
    </w:p>
    <w:p>
      <w:pPr>
        <w:pStyle w:val="BodyText"/>
      </w:pPr>
      <w:r>
        <w:t xml:space="preserve">- Diễn trò đương nhiên phải làm giống như thật. Thật ra lần trước ta đã cảm thấy cổ quái. Phượng Hoàng vạn thế niết bàn sao có thể bị giết chết dễ dàng như vậy? Hiện tại xem ra đây đều là âm mưu của Minh Hậu!</w:t>
      </w:r>
    </w:p>
    <w:p>
      <w:pPr>
        <w:pStyle w:val="BodyText"/>
      </w:pPr>
      <w:r>
        <w:t xml:space="preserve">Âu Dương nhìn Minh Phượng trong mắt mang theo vài phần khinh thường.</w:t>
      </w:r>
    </w:p>
    <w:p>
      <w:pPr>
        <w:pStyle w:val="BodyText"/>
      </w:pPr>
      <w:r>
        <w:t xml:space="preserve">- Ha ha ha! Tiểu tử, ngươi đoán không sai chút nào. Tuy nhiên ta khuyên ngươi vẫn đi đi. Minh Hậu đại nhân không có bất kỳ suy nghĩ gì đối với thế giới này. Ngươi lại...</w:t>
      </w:r>
    </w:p>
    <w:p>
      <w:pPr>
        <w:pStyle w:val="BodyText"/>
      </w:pPr>
      <w:r>
        <w:t xml:space="preserve">Minh Phượng còn chưa nói hết lời đã bị Âu Dương mở miệng ngắt lời!</w:t>
      </w:r>
    </w:p>
    <w:p>
      <w:pPr>
        <w:pStyle w:val="BodyText"/>
      </w:pPr>
      <w:r>
        <w:t xml:space="preserve">- Bớt thả rắm đi.</w:t>
      </w:r>
    </w:p>
    <w:p>
      <w:pPr>
        <w:pStyle w:val="BodyText"/>
      </w:pPr>
      <w:r>
        <w:t xml:space="preserve">Âu Dương dùng một ngón tay chỉ vào Minh Phượng. Nghe thấy câu chửi này Minh Phượng lập tức sững người tại chỗ. Nó không thể tưởng tượng được Âu Dương sẽ trực tiếp mở miệng mắng nó như vậy!</w:t>
      </w:r>
    </w:p>
    <w:p>
      <w:pPr>
        <w:pStyle w:val="BodyText"/>
      </w:pPr>
      <w:r>
        <w:t xml:space="preserve">- Minh Hậu không suy nghĩ gì đến thế giới này sao? Chó má! Nhóm gia hỏa Minh Hậu với Thiên Đình chẳng qua là cấu kết với nhau làm việc xấu. Nếu như không có nàng ra tay, nhóm tiểu tử Thiên Đình ngu xuẩn kia cũng có thể phong tỏa được luân hồi sao? Tính lừa gạt quỷ sao?</w:t>
      </w:r>
    </w:p>
    <w:p>
      <w:pPr>
        <w:pStyle w:val="BodyText"/>
      </w:pPr>
      <w:r>
        <w:t xml:space="preserve">Âu Dương nói rất khó nghe. Nhưng lời hắn nói khiến Minh Phượng không thể nói gì chống đỡ được nữa. Đúng vậy, Âu Dương nói không sai. Nếu như không có Minh Phượng ra tay, người Thiên Đình có thể phong tỏa luân hồi được sao? Tuy rằng đến bây giờ cũng không biết tại sao đám gia hoả này lại muốn phong tỏa luân hồi. Nhưng không nghi ngờ chút nào, Minh Hậu chắc chắn đã cấu kết với những gia hoả kia làm việc xấu!</w:t>
      </w:r>
    </w:p>
    <w:p>
      <w:pPr>
        <w:pStyle w:val="BodyText"/>
      </w:pPr>
      <w:r>
        <w:t xml:space="preserve">- Tiểu tử, cho dù ngươi biết được gì có thể làm được gì? Lực lượng của Minh Hậu đại nhân cũng không thể kém hơn Thiên Đế. Cho dù các ngươi tiến vào Phượng Hoàng thành cũng chỉ có một con đường chết!</w:t>
      </w:r>
    </w:p>
    <w:p>
      <w:pPr>
        <w:pStyle w:val="BodyText"/>
      </w:pPr>
      <w:r>
        <w:t xml:space="preserve">Rất rõ ràng Minh Phượng vô cùng tự tin đối với Minh Hậu. Nó căn bản không cho rằng có người nào có thể đánh bại được Minh Hậu.</w:t>
      </w:r>
    </w:p>
    <w:p>
      <w:pPr>
        <w:pStyle w:val="BodyText"/>
      </w:pPr>
      <w:r>
        <w:t xml:space="preserve">- Chẳng qua chỉ là một đôi cẩu nam nữ mà thôi. Nếu như ta đoán không sai, Thiên Vương hẳn chính là Thiên Đế trong miệng của ngươi!</w:t>
      </w:r>
    </w:p>
    <w:p>
      <w:pPr>
        <w:pStyle w:val="BodyText"/>
      </w:pPr>
      <w:r>
        <w:t xml:space="preserve">Âu Dương trừng mắt với Minh Phượng một cái. Vào lúc này, gần như tất cả những câu đố này đều được mở ra. Trong miệng Minh Hậu, phu thê tình thâm gì đó, không thể đối phó với Thiên Vương gì đó, đều rất thối. Nàng căn bản là người của Thiên Vương. Tuy rằng không biết sau lưng của bọn họ có chuyện gì xấu, nhưng không nghi ngờ chút nào, suy đoán của Âu Dương là chính xác.</w:t>
      </w:r>
    </w:p>
    <w:p>
      <w:pPr>
        <w:pStyle w:val="BodyText"/>
      </w:pPr>
      <w:r>
        <w:t xml:space="preserve">- Vậy thì thế nào? Ngươi vẫn không thể tiến vào Phượng Hoàng thành! Ta chính là tồn tại bất tử. Cho dù là ngươi có lực lượng cường đại hơn nữa thì có thể làm được gì!</w:t>
      </w:r>
    </w:p>
    <w:p>
      <w:pPr>
        <w:pStyle w:val="BodyText"/>
      </w:pPr>
      <w:r>
        <w:t xml:space="preserve">Minh Phượng kêu lên. Nó thật sự có tư cách này. Nó chính là Minh Phượng bất tử. Nó thật sự có thể trùng sinh vô hạn. Chí ít trong những năm tháng qua, nó chưa bao giờ chết đi.</w:t>
      </w:r>
    </w:p>
    <w:p>
      <w:pPr>
        <w:pStyle w:val="BodyText"/>
      </w:pPr>
      <w:r>
        <w:t xml:space="preserve">- Vậy ta xem thử ngươi có thể sống dưới hỏa diễm linh hồn hay không!</w:t>
      </w:r>
    </w:p>
    <w:p>
      <w:pPr>
        <w:pStyle w:val="BodyText"/>
      </w:pPr>
      <w:r>
        <w:t xml:space="preserve">Âu Dương vừa nói xong, ầm một tiếng hỏa diễm trên người hắn biến thành một con bàn tay khổng lồ tóm lấy Địa Ngục Minh Phượng. Hỏa diễm linh hồn lần này cường đại hơn lần trước tới trăm, ngàn lần. Khí tức cực nóng gần như đã khiến địa ngục tầng thứ tư phải sụp đổ!</w:t>
      </w:r>
    </w:p>
    <w:p>
      <w:pPr>
        <w:pStyle w:val="BodyText"/>
      </w:pPr>
      <w:r>
        <w:t xml:space="preserve">Lần này Âu Dương liều mạng phát hỏa một lần với Minh Phượng. Vào lúc này Âu Dương chỉ muốn làm thế nào để có thể giết chết nó nhanh nhất! Sống lại vô hạn? Phượng Hoàng sống lại vô hạn nghe ra có vẻ thật sự rất trâu bò. Nhưng trâu bò thế chứ trâu bò nữa thì có ích lợi gì? Lúc trước Trầm Điễn cũng được gọi là bất tử, cuối cùng không phải hắn vẫn bị Âu Dương giết chết, thi thề nằm trong biển rộng sao?</w:t>
      </w:r>
    </w:p>
    <w:p>
      <w:pPr>
        <w:pStyle w:val="BodyText"/>
      </w:pPr>
      <w:r>
        <w:t xml:space="preserve">Ầm một tiếng, bàn tay lớn chộp tới Minh Phượng. Minh Phượng giang rộng đôi cánh. Hai cánh giống như hai lưỡi dao sắc bén mang theo ngọn lửa màu xanh bổ vào bàn tay lớn do hỏa diễm linh hồn của Âu Dương tụ thành!</w:t>
      </w:r>
    </w:p>
    <w:p>
      <w:pPr>
        <w:pStyle w:val="BodyText"/>
      </w:pPr>
      <w:r>
        <w:t xml:space="preserve">Ba lần này đã thể hiện ra thực lực của Minh Phượng. Không nhìn những thứ khác, chỉ lần này đã khiến Âu Dương hiểu rõ, lần trước Minh Phượng ngốc kia chắc chắn làm giả. Thực lực của mình bây giờ đã mạnh hơn lúc trước rất nhiều. Cho dù là hiện tại, hỏa diễm linh hồn của mình đều bị bổ ra, nếu là lúc đó mình khẳng định càng không được!</w:t>
      </w:r>
    </w:p>
    <w:p>
      <w:pPr>
        <w:pStyle w:val="BodyText"/>
      </w:pPr>
      <w:r>
        <w:t xml:space="preserve">- Ta cho ngươi bổ!</w:t>
      </w:r>
    </w:p>
    <w:p>
      <w:pPr>
        <w:pStyle w:val="BodyText"/>
      </w:pPr>
      <w:r>
        <w:t xml:space="preserve">Lần này Âu Dương cũng bất chấp là con đường quen thuộc hay không, trên người run lên. Thứ Kiêu Cung đã được Âu Dương cầm trong tay. Đối với mục tiêu bay trên trời còn lớn như vậy, Âu Dương dám nói cho dù mình nhắm mắt lại cũng có thể bắn nó thành một cái sàng!</w:t>
      </w:r>
    </w:p>
    <w:p>
      <w:pPr>
        <w:pStyle w:val="BodyText"/>
      </w:pPr>
      <w:r>
        <w:t xml:space="preserve">Vèo...</w:t>
      </w:r>
    </w:p>
    <w:p>
      <w:pPr>
        <w:pStyle w:val="BodyText"/>
      </w:pPr>
      <w:r>
        <w:t xml:space="preserve">Một mũi tên huyết sắc so với Minh Phượng lớn như vậy, chỉ giống như một cái kim thêu hoa bé nhỏ. Minh Phượng thậm chí không kịp né tránh, kim thêu hoa đã chui vào trong thân thể Minh Phượng.</w:t>
      </w:r>
    </w:p>
    <w:p>
      <w:pPr>
        <w:pStyle w:val="BodyText"/>
      </w:pPr>
      <w:r>
        <w:t xml:space="preserve">Tuy rằng phòng ngự của Phượng Hoàng Vũ không dám nói là rất mạnh, nhưng cho dù đối mặt với chí bảo như Yêu thần thương, cũng tuyệt đối không có bất kỳ vấn đề gì. Nhưng thời điểm đối mặt với mũi tên của Âu Dương, Phượng Hoàng Vũ liền biến thành lông chim thật sự. Phượng Hoàng chỉ có thể cảm giác trong chỗ nào trong thân thể mình chợt đau nhói. Sau đó mũi tên huyết sắc đã bay vào bên trong thân thể mình...</w:t>
      </w:r>
    </w:p>
    <w:p>
      <w:pPr>
        <w:pStyle w:val="Compact"/>
      </w:pPr>
      <w:r>
        <w:br w:type="textWrapping"/>
      </w:r>
      <w:r>
        <w:br w:type="textWrapping"/>
      </w:r>
    </w:p>
    <w:p>
      <w:pPr>
        <w:pStyle w:val="Heading2"/>
      </w:pPr>
      <w:bookmarkStart w:id="986" w:name="chương-1010-ma-vương-ra-tay"/>
      <w:bookmarkEnd w:id="986"/>
      <w:r>
        <w:t xml:space="preserve">964. Chương 1010: Ma Vương Ra Tay</w:t>
      </w:r>
    </w:p>
    <w:p>
      <w:pPr>
        <w:pStyle w:val="Compact"/>
      </w:pPr>
      <w:r>
        <w:br w:type="textWrapping"/>
      </w:r>
      <w:r>
        <w:br w:type="textWrapping"/>
      </w:r>
      <w:r>
        <w:t xml:space="preserve">- Nổ!</w:t>
      </w:r>
    </w:p>
    <w:p>
      <w:pPr>
        <w:pStyle w:val="BodyText"/>
      </w:pPr>
      <w:r>
        <w:t xml:space="preserve">Âu Dương ở phía dưới hét lớn một tiếng. Sau đó liền nghe thấy một tiếng nổ ầm. Tiếp đó thấy từ chỗ mũi tên huyết sắc bay vào, hỏa diễm huyết sắc vô tận phun mạnh ra! Dùng mũi tên mang theo hỏa diễm linh hồn chui vào trong thân thể của kẻ địch. Sau đó mũi tên giống như quả bom nổ tung trong thân thể người khác, phóng ra tất cả hỏa diễm phá nát thân thể của kẻ địch!</w:t>
      </w:r>
    </w:p>
    <w:p>
      <w:pPr>
        <w:pStyle w:val="BodyText"/>
      </w:pPr>
      <w:r>
        <w:t xml:space="preserve">Quả nhiên, sau tiếng nổ, Minh Phượng trên không trung hét to hai tiếng. Nhưng muốn dựa vào lần này để thuấn sát Minh Phượng hiển nhiên là không có khả năng. Minh Phượng vỗ cánh, trong nháy mắt một quái vật khổng lồ từ trên trời giáng xuống. Minh Phượng lớn như vậy, hai trảo dường như hai động cơ quái trảo bỗng nhiên vồ về phía Âu Dương.</w:t>
      </w:r>
    </w:p>
    <w:p>
      <w:pPr>
        <w:pStyle w:val="BodyText"/>
      </w:pPr>
      <w:r>
        <w:t xml:space="preserve">Trên mặt đất Âu Dương chớp động một cái. Người hắn đã hóa thành cái bóng tránh sang một phía. Ngụy Bỉnh Dập đã tránh ra xa. Thật ra hiện tại Ngụy Bỉnh Dập đối mặt với Minh Phượng cũng không phải không có sức liều mạng. Nhưng Âu Dương đã ra tay, hắn cảm thấy không cần thiết phải hai người khi dễ một con Phượng Hoàng.</w:t>
      </w:r>
    </w:p>
    <w:p>
      <w:pPr>
        <w:pStyle w:val="BodyText"/>
      </w:pPr>
      <w:r>
        <w:t xml:space="preserve">Âu Dương để Ngụy Bỉnh Dập đến đây chủ yếu không phải để hắn đánh nhau, mà để Ngụy Bỉnh Dập chú ý tới một vài bất ngờ phát sinh. Hiện tại Âu Dương đấu một chọi một với Phượng Hoàng, tất nhiên không cần Ngụy Bỉnh Dập ra tay.</w:t>
      </w:r>
    </w:p>
    <w:p>
      <w:pPr>
        <w:pStyle w:val="BodyText"/>
      </w:pPr>
      <w:r>
        <w:t xml:space="preserve">Ầm!</w:t>
      </w:r>
    </w:p>
    <w:p>
      <w:pPr>
        <w:pStyle w:val="BodyText"/>
      </w:pPr>
      <w:r>
        <w:t xml:space="preserve">Một tiếng động rất lớn vang lên. Phượng hoàng trảo với minh hỏa thiêu đốt hừng hực trực tiếp tạo thành một cái hố trên mặt đất, sâu đến mười mét. Đất trong hố dưới sự thiêu đốt của minh hỏa đã biến thành một loại giống như thủy tinh màu xanh trong suốt.</w:t>
      </w:r>
    </w:p>
    <w:p>
      <w:pPr>
        <w:pStyle w:val="BodyText"/>
      </w:pPr>
      <w:r>
        <w:t xml:space="preserve">Theo nhiệt độ không ngừng tăng cao. Những thứ giống như thủy tinh màu xanh kia bắt đầu di chuyển! Oa, chỉ một trảo này không ngờ mang theo hỏa diễm thiêu đốt mặt đất thành một thứ giống như lưu ly. Có thể tưởng tượng được hỏa diễm của Minh Phượng bá đạo tới mức nào.</w:t>
      </w:r>
    </w:p>
    <w:p>
      <w:pPr>
        <w:pStyle w:val="BodyText"/>
      </w:pPr>
      <w:r>
        <w:t xml:space="preserve">- Mẹ ơi. Nếu như lão tử đi tới, không dùng lực lượng bảo vệ toàn thân chỉ sợ vừa tiếp xúc ta đã biến thành tro bụi rồi!</w:t>
      </w:r>
    </w:p>
    <w:p>
      <w:pPr>
        <w:pStyle w:val="BodyText"/>
      </w:pPr>
      <w:r>
        <w:t xml:space="preserve">Ngụy Bỉnh Dập co đầu rụt cổ nói. Tuy nhiên không nghi ngờ chút nào, nếu như thân thể Minh Phượng thu nhỏ lại gấp mấy ngàn, biến thành kích thước nhỏ như một con ruồi, chỉ dựa vào hỏa diễm này để đánh lén sợ là không người nào có thể phòng bị được. Trên đời này chắc hẳn ngoại trừ hỏa diễm linh hồn của Âu Dương, thật sự không ai có thể đề phòng được...</w:t>
      </w:r>
    </w:p>
    <w:p>
      <w:pPr>
        <w:pStyle w:val="BodyText"/>
      </w:pPr>
      <w:r>
        <w:t xml:space="preserve">Hỏa diễm đã thiêu đốt khiến tất cả không gian của địa ngục tầng thứ bốn đều phải run rẩy. Ngay khi Ngụy Bỉnh Dập quan sát, Ngụy Bỉnh Dập đột nhiên cảm thấy một trận sát khí xuất hiện. Sau đó cả người Ngụy Bỉnh Dập giống như đứt đoạn uốn về phía trước chín mươi độ. Mà khi đầu Ngụy Bỉnh Dập uốn xuống, trong nháy mắt, một thanh trường đao sượt qua đỉnh đầu của Ngụy Bỉnh Dập, chém đứt một phần tóc của Ngụy Bỉnh Dập!</w:t>
      </w:r>
    </w:p>
    <w:p>
      <w:pPr>
        <w:pStyle w:val="BodyText"/>
      </w:pPr>
      <w:r>
        <w:t xml:space="preserve">- Mẹ kiếp, trong địa ngục này toàn là những rác rưởi trộm gà bắt chó hay sao?</w:t>
      </w:r>
    </w:p>
    <w:p>
      <w:pPr>
        <w:pStyle w:val="BodyText"/>
      </w:pPr>
      <w:r>
        <w:t xml:space="preserve">Ngụy Bỉnh Dập giận dữ. Hắn thoáng nhìn về phía Phượng Hoàng đang không ngừng bị Âu Dương vặt lông xuống, sau đó cực kỳ cảnh giác nhìn về bốn phía.</w:t>
      </w:r>
    </w:p>
    <w:p>
      <w:pPr>
        <w:pStyle w:val="BodyText"/>
      </w:pPr>
      <w:r>
        <w:t xml:space="preserve">Nhưng xung quanh Ngụy Bỉnh Dập lại chẳng có gì cả. Chỉ có điều Ngụy Bỉnh Dập vẫn có thể cảm nhận được một cỗ sát khí nhàn nhạt!</w:t>
      </w:r>
    </w:p>
    <w:p>
      <w:pPr>
        <w:pStyle w:val="BodyText"/>
      </w:pPr>
      <w:r>
        <w:t xml:space="preserve">- Hắn ẩn bên trong cái bóng của ngươi!</w:t>
      </w:r>
    </w:p>
    <w:p>
      <w:pPr>
        <w:pStyle w:val="BodyText"/>
      </w:pPr>
      <w:r>
        <w:t xml:space="preserve">Rõ ràng Âu Dương cũng chú ý tới tình huống bên này. Âu Dương sử dụng quan tâm chiến ý giúp Ngụy Bỉnh Dập truy tìm một chút. Sau đó, Âu Dương liền nhìn thấy một quái vật trong tay cầm đại đao. lúc này giống như tàng hình ẩn núp trong cái bóng của Ngụy Bỉnh Dập. Ngụy Bỉnh Dập lại hoàn toàn không biết!</w:t>
      </w:r>
    </w:p>
    <w:p>
      <w:pPr>
        <w:pStyle w:val="BodyText"/>
      </w:pPr>
      <w:r>
        <w:t xml:space="preserve">Âu Dương vừa nói xong, trực tiếp bị Minh Phượng phun lửa trúng vào người. Cũng may Âu Dương đã sớm dùng hỏa diễm linh hồn bao phủ toàn thân. Cho nên lần này tuy rằng bị Minh Phượng phun lửa, có chút chật vật, nhưng không đến nỗi khiến Âu Dương bị thương.</w:t>
      </w:r>
    </w:p>
    <w:p>
      <w:pPr>
        <w:pStyle w:val="BodyText"/>
      </w:pPr>
      <w:r>
        <w:t xml:space="preserve">Thứ Kiêu Cung trong tay Âu Dương không ngừng bị kéo căng. Từng mũi tên cực kỳ nhỏ bé đối với thân thể của Minh Phượng, giốn như "kim" đâm vào trong thân thể của hắn. Mỗi mũi kim đâm vào, đồng thời cũng có một cỗ hỏa diễm linh hồn nổ tung trong thân thể to lớn của Minh Phượng.</w:t>
      </w:r>
    </w:p>
    <w:p>
      <w:pPr>
        <w:pStyle w:val="BodyText"/>
      </w:pPr>
      <w:r>
        <w:t xml:space="preserve">Lúc này Minh Phượng cơ hồ đã bị bắn thành một cái sàng. Trên người của hắn chẳng những có minh hỏa màu xanh thiêu đốt, thỉnh thoảng còn có từng đợt hỏa diễm huyết sắc mạnh mẽ phun ra. Mỗi lần hỏa diễm huyết sắc mạnh mẽ phun ra, Minh Phượng đều kêu gào vài tiếng vô cùng thống khổ.</w:t>
      </w:r>
    </w:p>
    <w:p>
      <w:pPr>
        <w:pStyle w:val="BodyText"/>
      </w:pPr>
      <w:r>
        <w:t xml:space="preserve">Ầm!</w:t>
      </w:r>
    </w:p>
    <w:p>
      <w:pPr>
        <w:pStyle w:val="BodyText"/>
      </w:pPr>
      <w:r>
        <w:t xml:space="preserve">Chân Minh Phượng đạp đại địa. Trên mặt đất hỏa diễm màu xanh vô tận lan tràn bốn phía. Âu Dương bay người lên tránh né minh hỏa. Lần này Minh Phượng rất cương quyết. Thân thể bị trúng nhiều mũi tên như vậy, đã sắp biến thành con nhím, không ngờ vẫn chưa chết!</w:t>
      </w:r>
    </w:p>
    <w:p>
      <w:pPr>
        <w:pStyle w:val="BodyText"/>
      </w:pPr>
      <w:r>
        <w:t xml:space="preserve">- Ta cho ngươi náu!</w:t>
      </w:r>
    </w:p>
    <w:p>
      <w:pPr>
        <w:pStyle w:val="BodyText"/>
      </w:pPr>
      <w:r>
        <w:t xml:space="preserve">Trường kiếm trong tay Ngụy Bỉnh Dập lóe lên lưu quang thất sắc. Trong hào quang chớp động, Ngụy Bỉnh Dập đã phát sinh biến hóa! Hai cái cánh ác ma khổng lồ đã xuất hiện ở phía sau Ngụy Bỉnh Dập. Trên người Ngụy Bỉnh Dập chợt mọc ra một cái đuôi giống như con Giao Long!</w:t>
      </w:r>
    </w:p>
    <w:p>
      <w:pPr>
        <w:pStyle w:val="BodyText"/>
      </w:pPr>
      <w:r>
        <w:t xml:space="preserve">Ngụy Bỉnh Dập chia ra làm chín đại ác ma đồng thời tách ra bốn phương tám hướng. Đây vẫn không phải là cực hạn. Chín đại ác ma vẫn đang không ngừng phân hoá. Trong nháy mắt, số lượng đã lên tới hàng ngàn, hàng vạn ác ma. Khắp nơi đều có Ngụy Bỉnh Dập!</w:t>
      </w:r>
    </w:p>
    <w:p>
      <w:pPr>
        <w:pStyle w:val="BodyText"/>
      </w:pPr>
      <w:r>
        <w:t xml:space="preserve">Lần này cho dù Âu Dương cũng có chút ít bối rối. Oa, Ngụy Bỉnh Dập ra sức đánh một chiêu ảnh hóa ngàn vạn như vậy, cho dù ngươi biết Ngụy Bỉnh Dập đang ở nơi đâu muốn đánh lén hắn cũng không có khả năng.</w:t>
      </w:r>
    </w:p>
    <w:p>
      <w:pPr>
        <w:pStyle w:val="BodyText"/>
      </w:pPr>
      <w:r>
        <w:t xml:space="preserve">Hàng ngàn, hàng vạn Ngụy Bỉnh Dập đứng ở nơi đó. Ngươi làm sao đánh lén? Người nào mới là thật? Cho dù quan tâm chiến ý của Âu Dương cũng không thể tìm ra được người nào là thật!</w:t>
      </w:r>
    </w:p>
    <w:p>
      <w:pPr>
        <w:pStyle w:val="BodyText"/>
      </w:pPr>
      <w:r>
        <w:t xml:space="preserve">Đương nhiên tìm không ra. Trong hàng ngàn, hàng vạn Ngụy Bỉnh Dập này, mỗi người đều là thật! Chỉ cần ngàn vạn Ngụy Bỉnh Dập này có một Ngụy Bỉnh Dập không chết, như vậy Ngụy Bỉnh Dập sẽ không thất bại! Đây mới là thực lực chân chính của Ma Vương.</w:t>
      </w:r>
    </w:p>
    <w:p>
      <w:pPr>
        <w:pStyle w:val="BodyText"/>
      </w:pPr>
      <w:r>
        <w:t xml:space="preserve">Lực chiến đấu mạnh nhất của Ma Vương chính là phân hoá cái bóng. Ngụy Bỉnh Dập không trở thành Ma Vương trước đó. Hắn chỉ có thể có chín ảnh. Hơn nữa chín cái ảnh kia đều là giả. Nhưng bây giờ đã khác. Hiện tại Ngụy Bỉnh Dập có thể đạt được tổ cấp. Trong nháy mắt hắn có thể phân hoá lên tới hàng ngàn, hàng vạn cái bóng giống với chân thân như đúc!</w:t>
      </w:r>
    </w:p>
    <w:p>
      <w:pPr>
        <w:pStyle w:val="BodyText"/>
      </w:pPr>
      <w:r>
        <w:t xml:space="preserve">- Ta cho ngươi trốn!</w:t>
      </w:r>
    </w:p>
    <w:p>
      <w:pPr>
        <w:pStyle w:val="BodyText"/>
      </w:pPr>
      <w:r>
        <w:t xml:space="preserve">Hàng ngàn, hàng vạn Ngụy Bỉnh Dập đồng thời mở miệng. Sát khí xông thẳng cửu tiêu. Sau đó liền nhìn thấy hàng ngàn, hàng vạn Ngụy Bỉnh Dập đồng thời giậm chân. Tất cả mặt đất ầm ầm sụp đổ. Mặt đất sụp đổ trong nháy mắt. Một quái vật cầm trường đao trong tay thân thể chớp động. Mà trong nháy mắt khi thân thể của hắn đang chớp động, cái bóng bên cạnh hắn đã trực tiếp bóp nát đầu của hắn...</w:t>
      </w:r>
    </w:p>
    <w:p>
      <w:pPr>
        <w:pStyle w:val="BodyText"/>
      </w:pPr>
      <w:r>
        <w:t xml:space="preserve">Đây là một con ảnh yêu. Ảnh yêu này cũng không hề yếu ớt. Năng lực của ảnh yêu chính là trốn trong cái bóng để đánh lén. Nhưng sau khi Ngụy Bỉnh Dập phân hóa cái bóng của chính mình thành chân thân. Ảnh yêu không còn chỗ để độn hình nữa. Sau đó hắn bị Ngụy Bỉnh Dập nắm lấy, tất nhiên là cục diện thuấn sát rồi!</w:t>
      </w:r>
    </w:p>
    <w:p>
      <w:pPr>
        <w:pStyle w:val="BodyText"/>
      </w:pPr>
      <w:r>
        <w:t xml:space="preserve">- Minh Hậu đáng chết kia, phái rác rưởi như vậy tới đây, đã tưởng có thể đối phó được với Ma Vương gia gia hay sao? Có bản lĩnh trở lại đây!</w:t>
      </w:r>
    </w:p>
    <w:p>
      <w:pPr>
        <w:pStyle w:val="Compact"/>
      </w:pPr>
      <w:r>
        <w:br w:type="textWrapping"/>
      </w:r>
      <w:r>
        <w:br w:type="textWrapping"/>
      </w:r>
    </w:p>
    <w:p>
      <w:pPr>
        <w:pStyle w:val="Heading2"/>
      </w:pPr>
      <w:bookmarkStart w:id="987" w:name="chương-1011-bóp-nát-cái-đầu-trứng-gà-của-ngươi"/>
      <w:bookmarkEnd w:id="987"/>
      <w:r>
        <w:t xml:space="preserve">965. Chương 1011: Bóp Nát Cái Đầu Trứng Gà Của Ngươi</w:t>
      </w:r>
    </w:p>
    <w:p>
      <w:pPr>
        <w:pStyle w:val="Compact"/>
      </w:pPr>
      <w:r>
        <w:br w:type="textWrapping"/>
      </w:r>
      <w:r>
        <w:br w:type="textWrapping"/>
      </w:r>
      <w:r>
        <w:t xml:space="preserve">Ngụy Bỉnh Dập ngửa mặt lên trời rống giận. Lúc này ngược lại hắn thật sự có mấy phần khí phách rong ruổi thiên hạ của Ma Vương năm đó.</w:t>
      </w:r>
    </w:p>
    <w:p>
      <w:pPr>
        <w:pStyle w:val="BodyText"/>
      </w:pPr>
      <w:r>
        <w:t xml:space="preserve">- Ta chơi đùa với một chút!</w:t>
      </w:r>
    </w:p>
    <w:p>
      <w:pPr>
        <w:pStyle w:val="BodyText"/>
      </w:pPr>
      <w:r>
        <w:t xml:space="preserve">Một giọng nói như có như không từ trong không trung vọng tới. Sau đó liền nhìn thấy một nữ tử toàn thân mặc y phục màu trắng. Nữ tử này chỉ có một cánh tay. Không ngờ cánh tay con lại giốngh như rễ cây thực vật. Nữ tử này không có mặt. Phần đầu giống như một quả trứng gà vậy, nhìn qua thật sự rất buồn nôn!</w:t>
      </w:r>
    </w:p>
    <w:p>
      <w:pPr>
        <w:pStyle w:val="BodyText"/>
      </w:pPr>
      <w:r>
        <w:t xml:space="preserve">- Cái quỷ gì vậy! Hạ xuống đây để gia gia bóp nát cái đầu trứng gà của ngươi!</w:t>
      </w:r>
    </w:p>
    <w:p>
      <w:pPr>
        <w:pStyle w:val="BodyText"/>
      </w:pPr>
      <w:r>
        <w:t xml:space="preserve">Một khi Ngụy Bỉnh Dập ra tay, hắn lợi hại không kém gì Âu Dương. Lúc này Âu Dương đang ở trên không trung liều mạng với Minh Phượng đến mức ngươi chết ta sống, rốt cuộc Ngụy Bỉnh Dập đã không nhịn được ra tay.</w:t>
      </w:r>
    </w:p>
    <w:p>
      <w:pPr>
        <w:pStyle w:val="BodyText"/>
      </w:pPr>
      <w:r>
        <w:t xml:space="preserve">Thời điểm xuống địa ngục lần đầu tiên, Ngụy Bỉnh Dập đã rất hoảng sợ. Còn lần này hắn không thể nào hoảng sợ được nữa. Dù thế nào đi nữa, nếu như nói một quyển sách làm ta sợ hai lần cũng không dễ làm được!</w:t>
      </w:r>
    </w:p>
    <w:p>
      <w:pPr>
        <w:pStyle w:val="BodyText"/>
      </w:pPr>
      <w:r>
        <w:t xml:space="preserve">Hàng ngàn, hàng vạn Ngụy Bỉnh Dập đều cầm trường kiếm trong tay. Kiếm quang bắn ra bốn phía. Toàn bộ địa ngục đều bị kiếm quang chiếu thành bảy màu. Tất cả địa ngục tầng thứ bốn này liên tiếp chịu hết đại chiến này tới đại chiến khác đã hoàn toàn sụp đổ. Nơi này đã sớm không còn mặt đất, đã hoàn toàn biến thành một mảnh hư vô. Tuy nhiên ngày hôm nay chỉ cần có thể đi tới nơi này đều không để ý cái gì là hư vô với không hư vô nữa.</w:t>
      </w:r>
    </w:p>
    <w:p>
      <w:pPr>
        <w:pStyle w:val="BodyText"/>
      </w:pPr>
      <w:r>
        <w:t xml:space="preserve">Lúc này hoàn toàn là một tình cảnh không chết không thôi. Toàn thân Minh Phượng từ trên xuống dưới đã bốc lửa hừng hực. Nhưng lửa bốc lên tất nhiên không thể nào là minh hỏa. Đó là hỏa diễm linh hồn của Âu Dương. Vào lúc này Minh Phượng đã sắp hoàn toàn hết chơi được nữa!</w:t>
      </w:r>
    </w:p>
    <w:p>
      <w:pPr>
        <w:pStyle w:val="BodyText"/>
      </w:pPr>
      <w:r>
        <w:t xml:space="preserve">- Ngươi trùng sinh cho ta xem thử!</w:t>
      </w:r>
    </w:p>
    <w:p>
      <w:pPr>
        <w:pStyle w:val="BodyText"/>
      </w:pPr>
      <w:r>
        <w:t xml:space="preserve">Âu Dương căm tức nhìn Phượng Hoàng đang ở trong không trung. Đừng thấy Âu Dương đã bắn ra mấy trăm mũi tên, Âu Dương lại hoàn toàn không chịu một chút áp lực nào. Một ngón tay của hắn chỉ vào Minh Phượng đang ở trong không trung, giống như cảm thấy không đã nghiền, yêu cầu Minh Phượng nhanh chóng trùng sinh.</w:t>
      </w:r>
    </w:p>
    <w:p>
      <w:pPr>
        <w:pStyle w:val="BodyText"/>
      </w:pPr>
      <w:r>
        <w:t xml:space="preserve">- Hừ hừ ngươi sẽ hối hận!</w:t>
      </w:r>
    </w:p>
    <w:p>
      <w:pPr>
        <w:pStyle w:val="BodyText"/>
      </w:pPr>
      <w:r>
        <w:t xml:space="preserve">Ầm một tiếng, Minh Phượng chợt nổ tung. Lực lượng khổng lồ khiến trong hư không xuất hiện một tia vặn vẹo. Sau đó Minh Phượng biến thành một đoàn minh hỏa nho nhỏ. Minh hỏa này mới vừa xuất hiện, một đám hỏa diễm linh hồn lớn của Âu Dương lập tức nhào tới. Tuy nhiên điểm kỳ quái chính là, hỏa diễm linh hồn có thể khắc chế minh hỏa không ngờ cũng không thể tiêu diệt được đốm lửa nhỏ này!</w:t>
      </w:r>
    </w:p>
    <w:p>
      <w:pPr>
        <w:pStyle w:val="BodyText"/>
      </w:pPr>
      <w:r>
        <w:t xml:space="preserve">Lần này cho dù Âu Dương cũng cảm thấy giật mình. Tuy nhiên Âu Dương cũng không hề vì vậy mà cảm thấy khẩn trương. Hắn biết, không tiêu diệt đốm lửa nhỏ kia chắc chắn không phải bởi vì hỏa diễm linh hồn của mình không tốt, mà bởi vì mình không sử dụng biện pháp chính xác.</w:t>
      </w:r>
    </w:p>
    <w:p>
      <w:pPr>
        <w:pStyle w:val="BodyText"/>
      </w:pPr>
      <w:r>
        <w:t xml:space="preserve">Lúc trước Trầm Điễn cũng giống như Minh Phượng, có thể trùng sinh vô hạn như vậy. Nhưng cuối cùng vạn mũi tên của cùng bắn ra đã tiêu diệt tất cả hồn phách của Thương Long khiến Trầm Điễn cũng phải chết theo.</w:t>
      </w:r>
    </w:p>
    <w:p>
      <w:pPr>
        <w:pStyle w:val="BodyText"/>
      </w:pPr>
      <w:r>
        <w:t xml:space="preserve">Mặc dù phượng hoàng này được xưng vĩnh sinh bất tử vô hạn n nhưng trong quá trình hắn trùng sinh nhất định phải phát động điều kiện gì. Chỉ cần mình có thể tìm được phương pháp cắt đứt điều kiện trùng sinh của Phượng Hoàng, tất nhiên hắn sẽ không còn cách nào để trùng sinh được nữa!</w:t>
      </w:r>
    </w:p>
    <w:p>
      <w:pPr>
        <w:pStyle w:val="BodyText"/>
      </w:pPr>
      <w:r>
        <w:t xml:space="preserve">- Hỏa diễm này thật cổ quái! Nó thật giống như là một hỏa diễm bình thường. Nhưng ta lại không thể dùng hỏa diễm linh hồn để tiêu diệt! Vậy thì vì cái gì?</w:t>
      </w:r>
    </w:p>
    <w:p>
      <w:pPr>
        <w:pStyle w:val="BodyText"/>
      </w:pPr>
      <w:r>
        <w:t xml:space="preserve">Trong lúc Âu Dương đang suy ngẫm, hỏa diễm bỗng nhiên nổ tung. Một Địa Ngục Minh Phượng hoàn toàn không chút tổn thương đã được sinh ra trong hỏa diễm. Có lẽ gia hoả này còn khó thu thập hơn cả Trầm Điễn.</w:t>
      </w:r>
    </w:p>
    <w:p>
      <w:pPr>
        <w:pStyle w:val="BodyText"/>
      </w:pPr>
      <w:r>
        <w:t xml:space="preserve">Tuy rằng Trầm Điễn có thể sống lại vô hạn, nhưng sau khi sống lại Trầm Điễn sẽ có một thời gian suy yếu. Nhưng Minh Phượng lại không có thời gian suy yếu như vậy.</w:t>
      </w:r>
    </w:p>
    <w:p>
      <w:pPr>
        <w:pStyle w:val="BodyText"/>
      </w:pPr>
      <w:r>
        <w:t xml:space="preserve">- Ha ha ha ha! Ta là vĩnh sinh bất diệt. Cho dù thế giới này bị hủy diệt ta cũng sẽ không chết! Ngay cả Thiên Đế cũng không thể giết chết ta. Ngươi thì tính là gì!</w:t>
      </w:r>
    </w:p>
    <w:p>
      <w:pPr>
        <w:pStyle w:val="BodyText"/>
      </w:pPr>
      <w:r>
        <w:t xml:space="preserve">Minh Phượng tùy tiện gầm rú. Tuy nhiên Âu Dương căn bản không để ý đến hắn. Một mũi tên trực tiếp bắn vào trong miệng khiến gia hoả này hoàn toàn ngậm miệng!</w:t>
      </w:r>
    </w:p>
    <w:p>
      <w:pPr>
        <w:pStyle w:val="BodyText"/>
      </w:pPr>
      <w:r>
        <w:t xml:space="preserve">Ầm!</w:t>
      </w:r>
    </w:p>
    <w:p>
      <w:pPr>
        <w:pStyle w:val="BodyText"/>
      </w:pPr>
      <w:r>
        <w:t xml:space="preserve">Trong hư không vô số rễ cây bao phủ bốn phía. Âu Dương bay lơ lửng trên trời tránh né những rễ cây này quấn quanh. Đây chính là rễ cây do “trứng gà” không chế đối phó với Ngụy Bỉnh Dập!</w:t>
      </w:r>
    </w:p>
    <w:p>
      <w:pPr>
        <w:pStyle w:val="BodyText"/>
      </w:pPr>
      <w:r>
        <w:t xml:space="preserve">Âu Dương không có công sức đi quản "Trứng gà" này. Dù sao Ngụy Bỉnh Dập không phải chỉ ăn cơm khô. Âu Dương không cho rằng Ngụy Bỉnh Dập sẽ thất bại trong việc thu thập một gia hỏa như thế!</w:t>
      </w:r>
    </w:p>
    <w:p>
      <w:pPr>
        <w:pStyle w:val="BodyText"/>
      </w:pPr>
      <w:r>
        <w:t xml:space="preserve">Một mảnh hỏa diễm bao phủ bốn phía. Minh Phượng bị một mũi tên của Âu Dương phong hầu, sau đó vô cùng tức giận. Vào lúc này cho dù hắn muốn gọi cũng gọi không ra, chỉ có thể dùng hỏa diễm biểu đạt sự phẫn nộ của mình!</w:t>
      </w:r>
    </w:p>
    <w:p>
      <w:pPr>
        <w:pStyle w:val="BodyText"/>
      </w:pPr>
      <w:r>
        <w:t xml:space="preserve">Trường kiếm của Ngụy Bỉnh Dập không ngừng chặt đứt các rễ cây quấn quanh. Nhưng mỗi lần những rễ cây này bị chém, chúng lại không ngừng phân hoá thành rễ cây khác hớn hơn. Những rễ cây này gần như kéo dài không dứt, giết mãi chém mãi cũng không dứt!</w:t>
      </w:r>
    </w:p>
    <w:p>
      <w:pPr>
        <w:pStyle w:val="BodyText"/>
      </w:pPr>
      <w:r>
        <w:t xml:space="preserve">Cuối cùng Ngụy Bỉnh Dập cũng nổi giận. Hàng ngàn, hàng vạn Ngụy Bỉnh Dập đột nhiên hợp lại làm một. Đối mặt với rễ cây vô tận, thật ra tách ra cũng không có ích lợi gì. Dù sao số lượng càng nhiều, tương đương với đối mặt với càng nhiều rễ cây. So với như vậy còn không bằng hợp lại cùng một chỗ!</w:t>
      </w:r>
    </w:p>
    <w:p>
      <w:pPr>
        <w:pStyle w:val="BodyText"/>
      </w:pPr>
      <w:r>
        <w:t xml:space="preserve">- Ha ha ha. Ngay cả ta ngươi còn không thể thắng được, làm sao có thể đối kháng với Minh Hậu đại nhân chúng ta...</w:t>
      </w:r>
    </w:p>
    <w:p>
      <w:pPr>
        <w:pStyle w:val="BodyText"/>
      </w:pPr>
      <w:r>
        <w:t xml:space="preserve">Trứng gà cười khiến người ta có chút sợ hãi. Nếu như ngươi nhìn thấy đầu trứng gà, tiếp đó nghe thấy tiếng cười của hắn như vậy, càng khiến người ta sợ hãi.</w:t>
      </w:r>
    </w:p>
    <w:p>
      <w:pPr>
        <w:pStyle w:val="BodyText"/>
      </w:pPr>
      <w:r>
        <w:t xml:space="preserve">Một quái vật không có ngũ quan thậm chí ngay cả tóc cũng là một vài lá cây tạo thành, hết lần này tới lần khác còn mở miệng nói chuyện. Nghĩ tới đây ngươi sao tránh khỏi run rẩy được.</w:t>
      </w:r>
    </w:p>
    <w:p>
      <w:pPr>
        <w:pStyle w:val="BodyText"/>
      </w:pPr>
      <w:r>
        <w:t xml:space="preserve">Cũng may những người ở chỗ này đều là người to gan lớn mật. Nếu không chắc hẳn “trứng gà” kia đã có thể hù chết mấy người...</w:t>
      </w:r>
    </w:p>
    <w:p>
      <w:pPr>
        <w:pStyle w:val="BodyText"/>
      </w:pPr>
      <w:r>
        <w:t xml:space="preserve">Toàn thân Ngụy Bỉnh Dập bắt đầu có những cái bóng giống như ma khí bay ra từng mảng. Mỗi một cái bóng đều giống như lưỡi dao sắc. Những cái bóng này đi qua chỗ nào, tất cả rễ cây đều nát tan!</w:t>
      </w:r>
    </w:p>
    <w:p>
      <w:pPr>
        <w:pStyle w:val="BodyText"/>
      </w:pPr>
      <w:r>
        <w:t xml:space="preserve">- Lão tử giết chết ngươi sau đó sẽ tới Minh Hậu của các ngươi!</w:t>
      </w:r>
    </w:p>
    <w:p>
      <w:pPr>
        <w:pStyle w:val="BodyText"/>
      </w:pPr>
      <w:r>
        <w:t xml:space="preserve">Ngụy Bỉnh Dập quá bạo lực. Ma Hồn vô tận quay xung quanh Ngụy Bỉnh Dập. Khắp nơi đều là cái bóng của Ngụy Bỉnh Dập. Những cái bóng này không ngừng từng bước xâm chiếm rễ cây. Trong lúc nhất thời trứng gà bị áp lực rất lớn.</w:t>
      </w:r>
    </w:p>
    <w:p>
      <w:pPr>
        <w:pStyle w:val="BodyText"/>
      </w:pPr>
      <w:r>
        <w:t xml:space="preserve">Ở góc khác, Âu Dương đã một lần nữa bắn Minh Phượng thành cái sàng. Không nghi ngờ chút nào, một con Phương Hoàng phong quang lớn như vậy. độ bén nhạy như vậy, mặc dù cao hơn nữa cũng tuyệt đối không có cách nào so đấu được với Âu Dương. Từ đầu tới đuôi Minh Phượng thậm chí không có cơ hội công kích Âu Dương. Mũi tên của Âu Dương lại vô cùng không nể tình. Mỗi lần đều mạnh mẽ đâm vào trong thân thể Minh Phượng khiến Minh Phượng muốn né tránh cũng không có cơ hội!</w:t>
      </w:r>
    </w:p>
    <w:p>
      <w:pPr>
        <w:pStyle w:val="BodyText"/>
      </w:pPr>
      <w:r>
        <w:t xml:space="preserve">- Trùng sinh! Lại trùng sinh cho lão tử. Ngày hôm nay coi như lão tử đánh quái thăng cấp!</w:t>
      </w:r>
    </w:p>
    <w:p>
      <w:pPr>
        <w:pStyle w:val="Compact"/>
      </w:pPr>
      <w:r>
        <w:br w:type="textWrapping"/>
      </w:r>
      <w:r>
        <w:br w:type="textWrapping"/>
      </w:r>
    </w:p>
    <w:p>
      <w:pPr>
        <w:pStyle w:val="Heading2"/>
      </w:pPr>
      <w:bookmarkStart w:id="988" w:name="chương-1012-ma-vương-đồ-thành"/>
      <w:bookmarkEnd w:id="988"/>
      <w:r>
        <w:t xml:space="preserve">966. Chương 1012: Ma Vương Đồ Thành</w:t>
      </w:r>
    </w:p>
    <w:p>
      <w:pPr>
        <w:pStyle w:val="Compact"/>
      </w:pPr>
      <w:r>
        <w:br w:type="textWrapping"/>
      </w:r>
      <w:r>
        <w:br w:type="textWrapping"/>
      </w:r>
      <w:r>
        <w:t xml:space="preserve">Âu Dương hung hăng càn quấy chỉ vào Minh Phượng trên trời đã sắp mất đi năng lực bay!</w:t>
      </w:r>
    </w:p>
    <w:p>
      <w:pPr>
        <w:pStyle w:val="BodyText"/>
      </w:pPr>
      <w:r>
        <w:t xml:space="preserve">- Ta cho ngươi giết! Ta xem lực lượng của ngươi có thể kéo dài bao lâu!</w:t>
      </w:r>
    </w:p>
    <w:p>
      <w:pPr>
        <w:pStyle w:val="BodyText"/>
      </w:pPr>
      <w:r>
        <w:t xml:space="preserve">Minh Phượng điên cuồng. Tuy nhiên lần này hắn đã sai. Lực lượng của Âu Dương đến từ chính tín niệm của hắn. Niềm tin dài bao nhiêu, lực lượng của Âu Dương xa bấy nhiêu!</w:t>
      </w:r>
    </w:p>
    <w:p>
      <w:pPr>
        <w:pStyle w:val="BodyText"/>
      </w:pPr>
      <w:r>
        <w:t xml:space="preserve">Ầm!</w:t>
      </w:r>
    </w:p>
    <w:p>
      <w:pPr>
        <w:pStyle w:val="BodyText"/>
      </w:pPr>
      <w:r>
        <w:t xml:space="preserve">Minh Phượng lại biến thành tiểu hỏa diễm! Lần này còn không chờ tiểu hỏa diễm rơi xuống đất, Âu Dương đã phóng người vọt tới bên cạnh tiểu hỏa diễm. Sau đó một tay chém về phía hư không. Một thông đạo nối với địa cầu đã được Âu Dương mở ra! Âu Dương dùng một tay nắm lấy hỏa diễm trực tiếp phi thân vào trong thông đạo.</w:t>
      </w:r>
    </w:p>
    <w:p>
      <w:pPr>
        <w:pStyle w:val="BodyText"/>
      </w:pPr>
      <w:r>
        <w:t xml:space="preserve">Chỉ vài giây sau Âu Dương đã đi tới địa cầu. Lúc này Âu Dương đang ở trên bầu trời của Đại Tây Dương. Âu Dương cầm hỏa diễm màu xanh của Minh Phượng trùng sinh trong tay, trực tiếp ném xuống Đại Tây Dương phía dưới...</w:t>
      </w:r>
    </w:p>
    <w:p>
      <w:pPr>
        <w:pStyle w:val="BodyText"/>
      </w:pPr>
      <w:r>
        <w:t xml:space="preserve">Xoạt...</w:t>
      </w:r>
    </w:p>
    <w:p>
      <w:pPr>
        <w:pStyle w:val="BodyText"/>
      </w:pPr>
      <w:r>
        <w:t xml:space="preserve">Một làn khói xanh bốc lên. Một hư ảnh Phượng Hoàng lớn giẫy giụa trên không trung gào thét!</w:t>
      </w:r>
    </w:p>
    <w:p>
      <w:pPr>
        <w:pStyle w:val="BodyText"/>
      </w:pPr>
      <w:r>
        <w:t xml:space="preserve">Trên mặt hắn lộ ra thần sắc đầy sợ hãi và cầu xin tha thứ. Không sai, đây chính là nhược điểm duy nhất của Minh Phượng. Khi hắn trùng sinh sẽ xuất hiện hỏa diễm. Cho dù là nước Minh Hà cũng không thể làm hỏa diễm này tắt được. Thứ duy nhất có thể khiến hỏa diễm của Phượng Hoàng bị hủy diệt chính là nước trong tiểu thế giới!</w:t>
      </w:r>
    </w:p>
    <w:p>
      <w:pPr>
        <w:pStyle w:val="BodyText"/>
      </w:pPr>
      <w:r>
        <w:t xml:space="preserve">Đúng vậy, vỏ quýt dày có móng tay nhọn. Chỉ có nước trong tiểu thế giới mới có thể phá hoại Phượng Hoàng trùng sinh. Nhưng tại Tiên giới, đi nơi nào tìm được nước của tiểu thế giới? Cho nên Phượng Hoàng nói bản thân hắn là vĩnh sinh bất tử cũng không phải không có căn cứ.</w:t>
      </w:r>
    </w:p>
    <w:p>
      <w:pPr>
        <w:pStyle w:val="BodyText"/>
      </w:pPr>
      <w:r>
        <w:t xml:space="preserve">Nếu như không phải quan tâm chiến ý của Âu Dương nhìn thấu tất cả, có khả năng cả đời này cũng không ai có thể giết chết được Minh Phượng. Nhưng hiện tại hắn đã xong. Hắn bị ném vào trong Đại Tây Dương, trừ phi hiện tại Âu Dương có lòng tốt cứu hắn, bằng không thì hắn chết chắc!</w:t>
      </w:r>
    </w:p>
    <w:p>
      <w:pPr>
        <w:pStyle w:val="BodyText"/>
      </w:pPr>
      <w:r>
        <w:t xml:space="preserve">- Tha cho ta! Tha cho ta... Ta đã sai! Ta nguyện ý làm nô lệ của ngươi...</w:t>
      </w:r>
    </w:p>
    <w:p>
      <w:pPr>
        <w:pStyle w:val="BodyText"/>
      </w:pPr>
      <w:r>
        <w:t xml:space="preserve">Minh Phượng gào thét khủng bố. Tất cả bầu trời Đại Tây Dương đều có Minh Phượng bay lượn khắp nơi. Nhưng đáng tiếc Âu Dương căn bản không tin tưởng vào sự giảo hoạt của Phượng Hoàng. Chỉ cần ngày hôm nay mình buông tha cho hắn, ai biết hắn có quay trở ra gây họa cho mình hay không?</w:t>
      </w:r>
    </w:p>
    <w:p>
      <w:pPr>
        <w:pStyle w:val="BodyText"/>
      </w:pPr>
      <w:r>
        <w:t xml:space="preserve">Âu Dương nhìn vẻ mặt sợ hãi của Minh Phượng. Hắn nhẹ nhàng lắc lắc ngón tay trỏ của mình nói:</w:t>
      </w:r>
    </w:p>
    <w:p>
      <w:pPr>
        <w:pStyle w:val="BodyText"/>
      </w:pPr>
      <w:r>
        <w:t xml:space="preserve">- Không ai có thể vĩnh sinh bất tử. Ngươi cũng không làm được. Thiên Vương muốn hủy diệt thế giới. Ngươi không sợ hãi, bởi vì ngươi biết mặc dù thế giới hủy diệt, ngươi cũng có thể sống lại. Hiện tại rốt cuộc ngươi đã biết được cảm giác hủy diệt! Nhưng đã quá muộn...</w:t>
      </w:r>
    </w:p>
    <w:p>
      <w:pPr>
        <w:pStyle w:val="BodyText"/>
      </w:pPr>
      <w:r>
        <w:t xml:space="preserve">Âu Dương quay về phía Minh Phượng nở một nụ cười tàn khốc. Sau đó hắn xoay người bước chân vào thông đạo tiến vào thế giới hư vô kia!</w:t>
      </w:r>
    </w:p>
    <w:p>
      <w:pPr>
        <w:pStyle w:val="BodyText"/>
      </w:pPr>
      <w:r>
        <w:t xml:space="preserve">Chỉ một khác khi Âu Dương biến mất, rốt cuộc Minh Phượng đã tuyệt vọng. Bóng dáng của hắn không xuất hiện lại nữa, cứ như vậy chôn vùi trong Đại Tây Dương. Minh Phương trùng sinh vạn thế không ngờ chết trong tiểu thế giới, chết trong nước biển vô cùng bình thường này. Đây chính là vỏ quýt dày có móng tay nhọn trong truyền thuyết. Có thứ nhìn như vô địch, nhưng một khi tìm được nhược điểm của hắn, cho dù hắn cường đại hơn nữa cũng chỉ có thể thất bại...</w:t>
      </w:r>
    </w:p>
    <w:p>
      <w:pPr>
        <w:pStyle w:val="BodyText"/>
      </w:pPr>
      <w:r>
        <w:t xml:space="preserve">Trong thế giới hư vô, lúc này toàn thân Ngụy Bỉnh Dập toả ra ma khí đang đuổi theo trứng gà. Lúc này khắp người trứng gà kia từ trên xuống dưới đã bị Ngụy Bỉnh Dập Ma Hồn giết chết sạch sẽ, chỉ để lại một trứng gà lớn bay lượn khắp nơi!</w:t>
      </w:r>
    </w:p>
    <w:p>
      <w:pPr>
        <w:pStyle w:val="BodyText"/>
      </w:pPr>
      <w:r>
        <w:t xml:space="preserve">- Lão tử nói muốn bóp nát đầu trứng gà của ngươi thì nhất định phải bóp nát!</w:t>
      </w:r>
    </w:p>
    <w:p>
      <w:pPr>
        <w:pStyle w:val="BodyText"/>
      </w:pPr>
      <w:r>
        <w:t xml:space="preserve">Ngụy Bỉnh Dập thật sự rất bạo lực. Lúc này hắn với đầu trứng gà giống như đang chơi trốn tìm vậy. Chỉ có điều, trò chơi trốn tìm này kết thúc, cái giá phải trả chính là đầu trứng gà bị bóp nát...</w:t>
      </w:r>
    </w:p>
    <w:p>
      <w:pPr>
        <w:pStyle w:val="BodyText"/>
      </w:pPr>
      <w:r>
        <w:t xml:space="preserve">Âu Dương nhìn Ngụy Bỉnh Dập chơi đùa như thế cũng không muốn quấy rối hắn, mà cứ đứng trong địa ngục tầng thứ tư phất tay bổ ra thông đạo tới Phượng Hoàng thành. Cuối lối đi, Phượng Hoàng thành màu đỏ rực đứng sừng sững ở chỗ đó. Rất nhiều hồn phách cường đại trong Phượng Hoàng thành vừa nhìn thấy Âu Dương nghiền nát không gian, lập tức thi nhau xoay người chạy trốn.</w:t>
      </w:r>
    </w:p>
    <w:p>
      <w:pPr>
        <w:pStyle w:val="BodyText"/>
      </w:pPr>
      <w:r>
        <w:t xml:space="preserve">Âu Dương lạnh lùng không có để ý tới những con la nhỏ này. Ánh mắt của hắn nhìn về phía tòa Yêu Tháp chín tầng của Minh Hậu phía xa! Lúc này tòa Yêu Tháp hết sức yên tĩnh. Nhưng Âu Dương biết trong tòa yêu tháp tâm tình của Minh Hậu tuyệt đối không thế nào bình tĩnh được!</w:t>
      </w:r>
    </w:p>
    <w:p>
      <w:pPr>
        <w:pStyle w:val="BodyText"/>
      </w:pPr>
      <w:r>
        <w:t xml:space="preserve">Phụt</w:t>
      </w:r>
    </w:p>
    <w:p>
      <w:pPr>
        <w:pStyle w:val="BodyText"/>
      </w:pPr>
      <w:r>
        <w:t xml:space="preserve">Trong chốc lát, rốt cuộc Ma Vương Ngụy Bỉnh Dập đã bắt được đầu trứng gà. Sau đó đúng như suy nghĩ ban đầu của hắn, hắn liền bóp nát đầu trứng gà này. Đầu trứng gà nổ tung, trong não vẫn còn có một ít thứ giống như lòng đỏ trứng. Ngụy Bỉnh Dập dường như còn chưa hả giận còn đạp đá mấy cái nữa. Bộ dáng kia nhìn qua thực sự buồn nói nói không ra lời...</w:t>
      </w:r>
    </w:p>
    <w:p>
      <w:pPr>
        <w:pStyle w:val="BodyText"/>
      </w:pPr>
      <w:r>
        <w:t xml:space="preserve">- Được rồi được rồi... Đừng khiến ta buồn nôn nữa có được hay không! Lịch sự một chút đi...</w:t>
      </w:r>
    </w:p>
    <w:p>
      <w:pPr>
        <w:pStyle w:val="BodyText"/>
      </w:pPr>
      <w:r>
        <w:t xml:space="preserve">Âu Dương trừng mắt với Ngụy Bỉnh Dập một cái. Mấy ngày này Ngụy Bỉnh Dập kiềm chế đủ lâu. Bây giờ đến địa ngục rốt cuộc hắn đã có thể thả lỏng một chút.</w:t>
      </w:r>
    </w:p>
    <w:p>
      <w:pPr>
        <w:pStyle w:val="BodyText"/>
      </w:pPr>
      <w:r>
        <w:t xml:space="preserve">- Vậy chỗ của con chó cái Minh Hậu là ở đâu?</w:t>
      </w:r>
    </w:p>
    <w:p>
      <w:pPr>
        <w:pStyle w:val="BodyText"/>
      </w:pPr>
      <w:r>
        <w:t xml:space="preserve">Ngụy Bỉnh Dập thật quá giỏi. Đường đường là Minh Hậu không ngờ trong miệng hắn lại biến thành con chó cái. Chỉ sợ để Minh Hậu nghe thấy câu này, cho dù Minh Hậu không muốn liều mạng cũng không được.</w:t>
      </w:r>
    </w:p>
    <w:p>
      <w:pPr>
        <w:pStyle w:val="BodyText"/>
      </w:pPr>
      <w:r>
        <w:t xml:space="preserve">- Hẳn là ở đó yêu tháp chín tầng kia!</w:t>
      </w:r>
    </w:p>
    <w:p>
      <w:pPr>
        <w:pStyle w:val="BodyText"/>
      </w:pPr>
      <w:r>
        <w:t xml:space="preserve">Âu Dương chỉ vào phía trước, sau đó bước chân vào trong thông đạo!</w:t>
      </w:r>
    </w:p>
    <w:p>
      <w:pPr>
        <w:pStyle w:val="BodyText"/>
      </w:pPr>
      <w:r>
        <w:t xml:space="preserve">Trong yêu tháp chín tầng, vẻ mặt Minh Hậu âm lãnh nhìn Âu Dương đang từng bước từ trong thông đạo tiến về phía Phượng Hoàng thành. Nàng biết lần này sợ là mình chạy trời không khỏi nắng.</w:t>
      </w:r>
    </w:p>
    <w:p>
      <w:pPr>
        <w:pStyle w:val="BodyText"/>
      </w:pPr>
      <w:r>
        <w:t xml:space="preserve">Lúc trước nàng dùng mấy lời nói mê hoặc Âu Dương khiến Âu Dương chuyển thế sống lại. Nàng vốn cho rằng như vậy có thể khiến Âu Dương vĩnh viễn quên đi tất cả. Nhưng nàng đã sai. Nàng không thể tưởng tượng được, chấp niệm của Âu Dương quá mạnh mẽ. Một tia chấp niệm này vẫn có thể chống lại được luân hồi, khiến luân hồi cũng không thể lấy đi được lực lượng và ký ức hoàn chỉnh của Âu Dương.</w:t>
      </w:r>
    </w:p>
    <w:p>
      <w:pPr>
        <w:pStyle w:val="BodyText"/>
      </w:pPr>
      <w:r>
        <w:t xml:space="preserve">Hơn nữa theo thời gian trôi đi, Âu Dương dần dần nhớ lại tất cả. Sau lần chuyển thế sống lại này Âu Dương còn cường đại hơn so với trước kia gấp mấy lần. Bây giờ Âu Dương đã bứo một chân vào chí cao vô thượng. Chỉ cần tiến thêm một bước nữa sẽ chính là bá chủ nắm giữ luân hồi!</w:t>
      </w:r>
    </w:p>
    <w:p>
      <w:pPr>
        <w:pStyle w:val="BodyText"/>
      </w:pPr>
      <w:r>
        <w:t xml:space="preserve">- Thiên Vương, ngươi quá chậm. Vì ngươi lại muốn liên lụy đến cả tính mạng của ta...</w:t>
      </w:r>
    </w:p>
    <w:p>
      <w:pPr>
        <w:pStyle w:val="BodyText"/>
      </w:pPr>
      <w:r>
        <w:t xml:space="preserve">Trong mắt Minh Hậu có mấy phần bi ai.</w:t>
      </w:r>
    </w:p>
    <w:p>
      <w:pPr>
        <w:pStyle w:val="BodyText"/>
      </w:pPr>
      <w:r>
        <w:t xml:space="preserve">Ầm!</w:t>
      </w:r>
    </w:p>
    <w:p>
      <w:pPr>
        <w:pStyle w:val="BodyText"/>
      </w:pPr>
      <w:r>
        <w:t xml:space="preserve">Tường thành của Phượng Hoàng thành bị Ngụy Bỉnh Dập dùng một quyền đánh vỡ thành từng mảnh. Lúc này Ngụy Bỉnh Dập đã cao tới trăm trượng. Ngụy Bỉnh Dập giống như một vị Ma thần bắt đầu tiến vào Phượng Hoàng thành. Nơi nào hắn đi qua, tất cả kiến trúc và vong hồn đều biến thành tro bụi.</w:t>
      </w:r>
    </w:p>
    <w:p>
      <w:pPr>
        <w:pStyle w:val="BodyText"/>
      </w:pPr>
      <w:r>
        <w:t xml:space="preserve">Âu Dương đứng ở trên bả vai Ngụy Bỉnh Dập chắp hai tay sau lưng, mặc cho Ngụy Bỉnh Dập phá hủy tất cả những thứ này!</w:t>
      </w:r>
    </w:p>
    <w:p>
      <w:pPr>
        <w:pStyle w:val="BodyText"/>
      </w:pPr>
      <w:r>
        <w:t xml:space="preserve">- Sảng khoái! Lần trước lão tử đã muốn hủy diệt Phượng Hoàng thành chó chết này!</w:t>
      </w:r>
    </w:p>
    <w:p>
      <w:pPr>
        <w:pStyle w:val="BodyText"/>
      </w:pPr>
      <w:r>
        <w:t xml:space="preserve">Rất rõ ràng Ngụy Bỉnh Dập đã rất lâu không phá hoại thoải mái như vậy. Bản thân hắn đã là một kẻ cuồng phá hoại. Hiện tại có cơ hội này, Âu Dương cũng không ngăn cản hắn, tất nhiên hắn hết sức sảng khoái.</w:t>
      </w:r>
    </w:p>
    <w:p>
      <w:pPr>
        <w:pStyle w:val="Compact"/>
      </w:pPr>
      <w:r>
        <w:br w:type="textWrapping"/>
      </w:r>
      <w:r>
        <w:br w:type="textWrapping"/>
      </w:r>
    </w:p>
    <w:p>
      <w:pPr>
        <w:pStyle w:val="Heading2"/>
      </w:pPr>
      <w:bookmarkStart w:id="989" w:name="chương-1013-làm-thịt-lão-bào-kia"/>
      <w:bookmarkEnd w:id="989"/>
      <w:r>
        <w:t xml:space="preserve">967. Chương 1013: Làm Thịt Lão Bào Kia</w:t>
      </w:r>
    </w:p>
    <w:p>
      <w:pPr>
        <w:pStyle w:val="Compact"/>
      </w:pPr>
      <w:r>
        <w:br w:type="textWrapping"/>
      </w:r>
      <w:r>
        <w:br w:type="textWrapping"/>
      </w:r>
      <w:r>
        <w:t xml:space="preserve">Âu Dương đứng ở trên bả vai Ngụy Bỉnh Dập. Mắt của hắn trước sau vẫn nhìn yêu tháp chín tầng phía trước. Hắn biết lúc này Minh Hậu đang ở đó. Đây là một nhân vật không thể thua kém hơn Thiên Vương. Cũng là kẻ địch mạnh nhất trong cuộc đời của mình!</w:t>
      </w:r>
    </w:p>
    <w:p>
      <w:pPr>
        <w:pStyle w:val="BodyText"/>
      </w:pPr>
      <w:r>
        <w:t xml:space="preserve">Ầm!</w:t>
      </w:r>
    </w:p>
    <w:p>
      <w:pPr>
        <w:pStyle w:val="BodyText"/>
      </w:pPr>
      <w:r>
        <w:t xml:space="preserve">Mỗi bước chân của Ngụy Bỉnh Dập đặt xuống, tất cả Phượng Hoàng thành đều theo đó mà run rẩy. Vô số vong hồn hoặc là quỳ trên mặt đất xin khoan dung, hoặc là sợ hãi bỏ chạy.</w:t>
      </w:r>
    </w:p>
    <w:p>
      <w:pPr>
        <w:pStyle w:val="BodyText"/>
      </w:pPr>
      <w:r>
        <w:t xml:space="preserve">Nếu như theo tính cách trước kia của Âu Dương hắn nhất định sẽ buông tha cho những người vô tội này, nhưng bây giờ hắn sẽ không làm như vậy. Trong mắt Âu Dương, nơi này không có người vô tội!</w:t>
      </w:r>
    </w:p>
    <w:p>
      <w:pPr>
        <w:pStyle w:val="BodyText"/>
      </w:pPr>
      <w:r>
        <w:t xml:space="preserve">- Ngươi đã thay đổi.</w:t>
      </w:r>
    </w:p>
    <w:p>
      <w:pPr>
        <w:pStyle w:val="BodyText"/>
      </w:pPr>
      <w:r>
        <w:t xml:space="preserve">Một giọng nói từ bên trên yêu tháp chín tầng truyền ra. Đây là giọng nói của Minh Hậu.</w:t>
      </w:r>
    </w:p>
    <w:p>
      <w:pPr>
        <w:pStyle w:val="BodyText"/>
      </w:pPr>
      <w:r>
        <w:t xml:space="preserve">Âu Dương không hề trả lời, mà thờ ơ lạnh nhạt nhìn Ngụy Bỉnh Dập phá hủy toà thành thị này, tàn sát vong hồn trong toà thành thị này. Thông cảm là thiên tính của mỗi cá nhân. Nhưng cũng bởi vì điều này nên lần trước Âu Dương mới bị Minh Hậu tính kế. Lần này hắn đã hoàn toàn đóng băng tâm linh của mình. Lần này hắn đến đây chỉ có một mục đích, giết chết Minh Hậu!</w:t>
      </w:r>
    </w:p>
    <w:p>
      <w:pPr>
        <w:pStyle w:val="BodyText"/>
      </w:pPr>
      <w:r>
        <w:t xml:space="preserve">- Lão Ngụy, ngươi phụ trách đồ thành. Ta phụ trách làm thịt lão bà kia!</w:t>
      </w:r>
    </w:p>
    <w:p>
      <w:pPr>
        <w:pStyle w:val="BodyText"/>
      </w:pPr>
      <w:r>
        <w:t xml:space="preserve">Âu Dương thả người từ trên vai Ngụy Bỉnh Dập nhảy xuống. Ngụy Bỉnh Dập không trả lời. Hắn dùng hành động thực tế cho thấy quyết tâm đồ thành của hắn!</w:t>
      </w:r>
    </w:p>
    <w:p>
      <w:pPr>
        <w:pStyle w:val="BodyText"/>
      </w:pPr>
      <w:r>
        <w:t xml:space="preserve">Mấy ngày nay Tiên giới đã chết bao nhiêu người? Âu Dương làm sao còn lòng thông cảm! Nếu như lúc trước không phải Minh Hậu lừa Âu Dương bước vào trong luân hồi, nếu như Âu Dương vẫn còn ở trong Tiên giới, như vậy Tiên giới tuyệt đối sẽ không có cục diện như bâygiờ. Cho dù Tiên giới có loạn nữa, cũng tuyệt đối không đến nỗi bị người đánh cho lùi vào tận Tuyế Sơn của Tây Bắc!</w:t>
      </w:r>
    </w:p>
    <w:p>
      <w:pPr>
        <w:pStyle w:val="BodyText"/>
      </w:pPr>
      <w:r>
        <w:t xml:space="preserve">Âu Dương cầm Thứ Kiêu Cung trong tay từng bước tới gần yêu tháp chín tầng. Nơi Âu Dương đi qua, vô số oan hồn đều cầu xin tha thứ và gào khóc. Nhưng Âu Dương đã hoàn toàn không nhìn thấy bọn họ.</w:t>
      </w:r>
    </w:p>
    <w:p>
      <w:pPr>
        <w:pStyle w:val="BodyText"/>
      </w:pPr>
      <w:r>
        <w:t xml:space="preserve">Chỉ có thể là Thiên Đình tàn sát Tiên giới, không thể là Tiên giới tàn sát người của Thiên Đình sao? Địa ngục và Thiên Đình căn bản đã cấu kết với nhau làm việc xấu! Những người này không đáng giá để hắn đáng thương!</w:t>
      </w:r>
    </w:p>
    <w:p>
      <w:pPr>
        <w:pStyle w:val="BodyText"/>
      </w:pPr>
      <w:r>
        <w:t xml:space="preserve">Lúc này Minh Hậu toàn thân mặc y phục màu xanh, đã không còn kích thước to lớn như lần trước nữa. Trên mặt nàng cũng mang theo một chút tiếc nuối. Tiếc nuối này là bởi vì Âu Dương. Nàng tốn bao tâm tư tính kế với Âu Dương, kết quả có thể nhận được lại chỉ là Phượng Hoàng thành bị phá hủy, mình bị ép tới đường cùng!</w:t>
      </w:r>
    </w:p>
    <w:p>
      <w:pPr>
        <w:pStyle w:val="BodyText"/>
      </w:pPr>
      <w:r>
        <w:t xml:space="preserve">Âu Dương mỉm cười nhìn nữ nhân này. Chắc chắn nữ nhân này là người đẹp nhất cũng là người mạnh nhất trong những nữ nhân Âu Dương từng gặp. Đồng thời cũng là nữ nhân có thế tính kế với Âu Dương.</w:t>
      </w:r>
    </w:p>
    <w:p>
      <w:pPr>
        <w:pStyle w:val="BodyText"/>
      </w:pPr>
      <w:r>
        <w:t xml:space="preserve">- Ta...</w:t>
      </w:r>
    </w:p>
    <w:p>
      <w:pPr>
        <w:pStyle w:val="BodyText"/>
      </w:pPr>
      <w:r>
        <w:t xml:space="preserve">Minh Hậu muốn nói gì đó, tuy nhiên lại không nói ra được. Âu Dương đã ngắt lời nàng nói:</w:t>
      </w:r>
    </w:p>
    <w:p>
      <w:pPr>
        <w:pStyle w:val="BodyText"/>
      </w:pPr>
      <w:r>
        <w:t xml:space="preserve">- Không cần phải nói cái gì. Đều vì chủ của mình, niềm tin không giống nhau. Không có ai đúng ai sai. Hôm nay ta chắc chắn chém ngươi. Sẽ có một ngày nói không chừng Thiên Đế cũng sẽ chém ta!</w:t>
      </w:r>
    </w:p>
    <w:p>
      <w:pPr>
        <w:pStyle w:val="BodyText"/>
      </w:pPr>
      <w:r>
        <w:t xml:space="preserve">Âu Dương nói rất lạnh lùng. Hơn nữa câu nói này lập tức chặn tất cả lời Minh Hậu định nói.</w:t>
      </w:r>
    </w:p>
    <w:p>
      <w:pPr>
        <w:pStyle w:val="BodyText"/>
      </w:pPr>
      <w:r>
        <w:t xml:space="preserve">- Ngươi với hắn thật rất giống. Các ngươi đều kiêu ngạo như thế. Từ trước đến nay các ngươi đều không khuất phục người khác...</w:t>
      </w:r>
    </w:p>
    <w:p>
      <w:pPr>
        <w:pStyle w:val="BodyText"/>
      </w:pPr>
      <w:r>
        <w:t xml:space="preserve">Trên mặt Minh Hậu rốt cuộc xuất hiện một nụ cười. Tuy nhiên sau đó trong mắt nàng lại ẩn chứa nước mắt:</w:t>
      </w:r>
    </w:p>
    <w:p>
      <w:pPr>
        <w:pStyle w:val="BodyText"/>
      </w:pPr>
      <w:r>
        <w:t xml:space="preserve">- Nhưng dục vọng vô tận đã khiến hắn quên tất cả cũng quên mất ta!</w:t>
      </w:r>
    </w:p>
    <w:p>
      <w:pPr>
        <w:pStyle w:val="BodyText"/>
      </w:pPr>
      <w:r>
        <w:t xml:space="preserve">- Cảm ơn lời nhắc nhở của ngươi. Tuy nhiên ta không phải là hắn. Chờ sau khi ta làm thịt ngươi, làm thịt hắn xong, ta sẽ quên đi tất cả dẫn theo người yêu của ta đi tới một tiểu thế giới khác sống một cuộc sống vui vẻ. Có thể rất nhiều năm sau, ta sẽ kể cho hài tử của ta nghe về những chuyện ở nơi này!</w:t>
      </w:r>
    </w:p>
    <w:p>
      <w:pPr>
        <w:pStyle w:val="BodyText"/>
      </w:pPr>
      <w:r>
        <w:t xml:space="preserve">Âu Dương đã sớm nghĩ kỹ về tất cả những điều này.</w:t>
      </w:r>
    </w:p>
    <w:p>
      <w:pPr>
        <w:pStyle w:val="BodyText"/>
      </w:pPr>
      <w:r>
        <w:t xml:space="preserve">- Vậy ta chúc phúc cho ngươi. Tuy nhiên ngươi muốn thắng ta sao? Không dễ dàng như vậy đâu!</w:t>
      </w:r>
    </w:p>
    <w:p>
      <w:pPr>
        <w:pStyle w:val="BodyText"/>
      </w:pPr>
      <w:r>
        <w:t xml:space="preserve">Minh Hậu nói xong, thanh bào trên người không gió mà bay. Yêu tháp chín tầng đột nhiên thu nhỏ lại nằm trong tay Minh Hậu. Sau đó yêu tháp biến thành một chiếc roi hoàng kim dài. Cái roi dài này chớp động hào quang màu vàng kim. Hào quang giống như lợi kiếm chém mọi thứ xung quanh thành từng mảnh.</w:t>
      </w:r>
    </w:p>
    <w:p>
      <w:pPr>
        <w:pStyle w:val="BodyText"/>
      </w:pPr>
      <w:r>
        <w:t xml:space="preserve">Chiếc roi vàng trong tay Minh Hậu chớp động mang theo một chuỗi cái bóng dài quật về phía Âu Dương.</w:t>
      </w:r>
    </w:p>
    <w:p>
      <w:pPr>
        <w:pStyle w:val="BodyText"/>
      </w:pPr>
      <w:r>
        <w:t xml:space="preserve">Thân thể Âu Dương tạo ra một chuỗi dài huyễn ảnh. Cả người bay đến không trung phía xa. Thứ Kiêu Cung được Âu Dương kéo căng. Một con cú huyết sắc đón gió giang cánh bay lên. Lần này Âu Dương xuất ra toàn lực. Sự cường đại của nữ nhân này không tầm thường. Tuy rằng nàng vĩnh viễn không thể rời khỏi Phượng Hoàng thành, nhưng lực lượng của nàng lại đủ để ảnh hưởng luân hồi.</w:t>
      </w:r>
    </w:p>
    <w:p>
      <w:pPr>
        <w:pStyle w:val="BodyText"/>
      </w:pPr>
      <w:r>
        <w:t xml:space="preserve">Nói cách khác, nữ nhân này tuyệt đối sẽ không kém hơn Thiên Vương trước khi ngủ say. Âu Dương không phải là một người tự phụ. Âu Dương lại hiểu rõ một đạo lý, đó chính là sư tử vồ thỏ cũng phải dùng toàn lực. Đối mặt với một trong những kẻ địch mạnh mất trong cuộc đời như vậy tất nhiên Âu Dương không dám có chút bất cẩn, trực tiếp bắn ra mũi tên linh hồn!</w:t>
      </w:r>
    </w:p>
    <w:p>
      <w:pPr>
        <w:pStyle w:val="BodyText"/>
      </w:pPr>
      <w:r>
        <w:t xml:space="preserve">Gru...</w:t>
      </w:r>
    </w:p>
    <w:p>
      <w:pPr>
        <w:pStyle w:val="BodyText"/>
      </w:pPr>
      <w:r>
        <w:t xml:space="preserve">Con cú huyết sắc kéo theo một chuỗi huyễn ảnh thật dài. Chiếc roi màu vàng kia hoàn toàn không có cách nào tổn thương đến con cú huyết sắc. Xon cú huyết sắc chui vào trong bóng roi đối mặt với những xoáy tròn của chiếc roi dài, linh hồn con cú huyết sắc trực tiếp công kích cực kỳ hung tàn. Hai trảo của nó bay thẳng đến tóm lấy đầu của Minh Hậu. Nếu như lần này bắt được đầu của Minh Hậu, cho dù Minh Hậu là thần cũng sẽ bị kéo linh hồn ra ngoài!</w:t>
      </w:r>
    </w:p>
    <w:p>
      <w:pPr>
        <w:pStyle w:val="BodyText"/>
      </w:pPr>
      <w:r>
        <w:t xml:space="preserve">Vèo...</w:t>
      </w:r>
    </w:p>
    <w:p>
      <w:pPr>
        <w:pStyle w:val="BodyText"/>
      </w:pPr>
      <w:r>
        <w:t xml:space="preserve">Linh hồn Minh Hậu đột nhiên từ trong thân thể tách ra. Trong nháy mắt khi linh hồn và thân thể tách ra, con cú huyết sắc vừa vặn tóm lấy đầu của Minh Hậu. Nhưng đáng tiếc đây là mũi tên linh hồn. Đối với thân thể không có bất kỳ sự tổn thương nào. Nếu không mũi tên này có thể khiến đầu Minh Hậu biến thành kết cục giống như đầu trứng gà kia!</w:t>
      </w:r>
    </w:p>
    <w:p>
      <w:pPr>
        <w:pStyle w:val="BodyText"/>
      </w:pPr>
      <w:r>
        <w:t xml:space="preserve">Một đòn không trúng, Âu Dương không hề có bất kỳ sự chán nản nào. Thứ Kiêu Cung trong tay hắn lại bắn ra một con cú huyết sắc khác. Con cú huyết sắc bay về phía linh hồn Minh Hậu.</w:t>
      </w:r>
    </w:p>
    <w:p>
      <w:pPr>
        <w:pStyle w:val="BodyText"/>
      </w:pPr>
      <w:r>
        <w:t xml:space="preserve">Tuy nhiên con cú huyết sắc còn chưa bay tới chỗ của linh hồn Minh Hậu, Minh Hậu đã đưa linh hồn trốn vào trong thân thể. Sự hợp lại, tách ra này vừa vặn tránh được hai mũi tên Âu Dương.</w:t>
      </w:r>
    </w:p>
    <w:p>
      <w:pPr>
        <w:pStyle w:val="BodyText"/>
      </w:pPr>
      <w:r>
        <w:t xml:space="preserve">Lấy kỹ thuật bắn cung của Âu Dương lúc này, có thể tránh được hai mũi tên như vậy của Âu Dương thực sự không phải là dễ dàng. Trên thực tế Minh Hậu cũng đầu cơ trục lợi. Thời điểm mũi tên đầu tiên, nàng dùng phương thức tách ra hoàn toàn mê hoặc con cú huyết sắc. Mũi tên thứ hai cũng mê hoặc được con cú huyết sắc.</w:t>
      </w:r>
    </w:p>
    <w:p>
      <w:pPr>
        <w:pStyle w:val="BodyText"/>
      </w:pPr>
      <w:r>
        <w:t xml:space="preserve">Hai mũi tên không trúng nhưng Âu Dương rất bình tĩnh. Nếu như một mũi tên của mình đã có thể thuấn sát Minh Hậu, vậy quả thực không thực tế. Cường giả như vậy mình muốn giết nàng thực sự không dễ dàng.</w:t>
      </w:r>
    </w:p>
    <w:p>
      <w:pPr>
        <w:pStyle w:val="BodyText"/>
      </w:pPr>
      <w:r>
        <w:t xml:space="preserve">Nhưng Âu Dương bình tĩnh, Thứ Kiêu Cung trong tay Âu Dương lại bắt đầu run rẩy. Thứ Kiêu Cung hẳn là đã nổi giận. Từ lúc Âu Dương tu thành mũi tên linh hồn tới nay đây vẫn là lần đầu tiên hắn bắn liên tục hai mũi tên đều không trúng. Chỉ sợ chính Thứ Kiêu Cung trong tay Âu Dương cũng có chút chịu không được điều này.</w:t>
      </w:r>
    </w:p>
    <w:p>
      <w:pPr>
        <w:pStyle w:val="Compact"/>
      </w:pPr>
      <w:r>
        <w:br w:type="textWrapping"/>
      </w:r>
      <w:r>
        <w:br w:type="textWrapping"/>
      </w:r>
    </w:p>
    <w:p>
      <w:pPr>
        <w:pStyle w:val="Heading2"/>
      </w:pPr>
      <w:bookmarkStart w:id="990" w:name="chương-1014-chiến-đấu-với-minh-hậu-ở-ngoại-vực"/>
      <w:bookmarkEnd w:id="990"/>
      <w:r>
        <w:t xml:space="preserve">968. Chương 1014: Chiến Đấu Với Minh Hậu Ở Ngoại Vực</w:t>
      </w:r>
    </w:p>
    <w:p>
      <w:pPr>
        <w:pStyle w:val="Compact"/>
      </w:pPr>
      <w:r>
        <w:br w:type="textWrapping"/>
      </w:r>
      <w:r>
        <w:br w:type="textWrapping"/>
      </w:r>
      <w:r>
        <w:t xml:space="preserve">- Ông bạn già, không nên xem thường gia hoả này! Nào, huyễn ảnh!</w:t>
      </w:r>
    </w:p>
    <w:p>
      <w:pPr>
        <w:pStyle w:val="BodyText"/>
      </w:pPr>
      <w:r>
        <w:t xml:space="preserve">Âu Dương nói xong, ầm một tiếng Thứ Kiêu Cung hóa thành một con cự cú huyết sắc. Sau đó con cú huyết sắc trôi nổi phía sau Âu Dương. Bộ dáng của Âu Dương lúc này ngược lại có phần giống với chân thân Đại Đế của Âu Dương lúc trước.</w:t>
      </w:r>
    </w:p>
    <w:p>
      <w:pPr>
        <w:pStyle w:val="BodyText"/>
      </w:pPr>
      <w:r>
        <w:t xml:space="preserve">Lúc này Âu Dương không cần giương cung bắn tên nữa. Chỉ cần là Âu Dương thoáng suy nghĩ, Thứ Kiêu Cung có thể dựa theo tâm ý của Âu Dương phát ra một mũi tên trí mạng.</w:t>
      </w:r>
    </w:p>
    <w:p>
      <w:pPr>
        <w:pStyle w:val="BodyText"/>
      </w:pPr>
      <w:r>
        <w:t xml:space="preserve">- Tiễn Thần, xem ra mũi ten của ngươi không thể giết chết được ta!</w:t>
      </w:r>
    </w:p>
    <w:p>
      <w:pPr>
        <w:pStyle w:val="BodyText"/>
      </w:pPr>
      <w:r>
        <w:t xml:space="preserve">Sau khi Minh Hậu liên tiếp tránh thoát được hai mũi tên của Âu Dương không ngờ khuôn mặt mỉm cười định trêu đùa với Âu Dương.</w:t>
      </w:r>
    </w:p>
    <w:p>
      <w:pPr>
        <w:pStyle w:val="BodyText"/>
      </w:pPr>
      <w:r>
        <w:t xml:space="preserve">- Ta nghe nói ngươi rất thích tới ngoại vực chiến đấu. Đến đây đi, chúng ta tới ngoại vực đi dạo!</w:t>
      </w:r>
    </w:p>
    <w:p>
      <w:pPr>
        <w:pStyle w:val="BodyText"/>
      </w:pPr>
      <w:r>
        <w:t xml:space="preserve">Minh Hậu nói vừa dứt lời, đã bổ ra thông đạo đi tới ngoại vực. Minh Hậu bước trước một bước tiến vào ngoại vực.</w:t>
      </w:r>
    </w:p>
    <w:p>
      <w:pPr>
        <w:pStyle w:val="BodyText"/>
      </w:pPr>
      <w:r>
        <w:t xml:space="preserve">Cường giả với trình độ như vậy tại sao lại muốn đi ngoại vực chiến đấu? Bởi vì từ khi bắt đầu đến bây giờ hai người bọn họ vẫn không đánh ra tuyệt chiêu. Một khi hai người đánh tới mức phát điên, chắc hẳn tất cả địa ngục đều sẽ bi sụp đổ. Luân hồi vốn đã bị hủy hoại không thể lại bị thương tổn thêm được nữa!</w:t>
      </w:r>
    </w:p>
    <w:p>
      <w:pPr>
        <w:pStyle w:val="BodyText"/>
      </w:pPr>
      <w:r>
        <w:t xml:space="preserve">- Ta với ngươi đi ngoại vực!</w:t>
      </w:r>
    </w:p>
    <w:p>
      <w:pPr>
        <w:pStyle w:val="BodyText"/>
      </w:pPr>
      <w:r>
        <w:t xml:space="preserve">Âu Dương theo sát phía sau bước vào ngoại vực. Lúc này Ngụy Bỉnh Dập đã hủy hoại Phượng Hoàng tới tám chín phần. Lúc này nhìn thấy hai người tiến vào ngoại vực, Ngụy Bỉnh Dập không nói hai lời cũng tiến vào trong ngoại vực.</w:t>
      </w:r>
    </w:p>
    <w:p>
      <w:pPr>
        <w:pStyle w:val="BodyText"/>
      </w:pPr>
      <w:r>
        <w:t xml:space="preserve">Trận quyết đấu đỉnh phong như vậy, nếu như mình không vào xem, tuyệt đối là một đời tiếc nuối! Ngụy Bỉnh Dập không muốn bởi vì mình đồ thành còn chưa hết, lại bỏ lỡ một trận chiến đấu kinh thế như vậy!</w:t>
      </w:r>
    </w:p>
    <w:p>
      <w:pPr>
        <w:pStyle w:val="BodyText"/>
      </w:pPr>
      <w:r>
        <w:t xml:space="preserve">Trong tinh không, lưu quang vô tận không ngừng chớp động. Trong những ngôi sao này, có một tiểu thế giới và một thế giới tương tự với Chân Linh Giới lúc trước.</w:t>
      </w:r>
    </w:p>
    <w:p>
      <w:pPr>
        <w:pStyle w:val="BodyText"/>
      </w:pPr>
      <w:r>
        <w:t xml:space="preserve">Bên ngoài thế giới này, không có ai biết, lúc này có hai cường giả đang đứng sừng sững trong tinh không. Cho dù là ở trong ngoại vực, sau khi hai cường giả như vậy đại chiến chắc chắn sẽ có một nhóm lớn tiểu thế giới và thế giới cỡ trung phải chịu khổ tai hoạ ngập đầu.</w:t>
      </w:r>
    </w:p>
    <w:p>
      <w:pPr>
        <w:pStyle w:val="BodyText"/>
      </w:pPr>
      <w:r>
        <w:t xml:space="preserve">Nhưng đã đến lúc này, muốn thu tay lại cũng không thể. Ngày hôm nay giữa Âu Dương và Minh Hậu nhất định phải có một người nằm xuống. Âu Dương không thể nào buông tha Minh Hậu, bởi vì làm vậy chính là thả hổ về núi.</w:t>
      </w:r>
    </w:p>
    <w:p>
      <w:pPr>
        <w:pStyle w:val="BodyText"/>
      </w:pPr>
      <w:r>
        <w:t xml:space="preserve">Minh Hậu cũng muốn liều mạng chiến đấu một trận. Đây là vì sinh tồn. Hai người vì không cùng một niềm tin hẹn nhau đại chiến một trận tại ngoại vực. Trong vô số thời đại lớn, đây mới xuất hiện lần đầu tiên.</w:t>
      </w:r>
    </w:p>
    <w:p>
      <w:pPr>
        <w:pStyle w:val="BodyText"/>
      </w:pPr>
      <w:r>
        <w:t xml:space="preserve">- Ta cho ngươi thấy kim tiên của ta mạn tới mức nào!</w:t>
      </w:r>
    </w:p>
    <w:p>
      <w:pPr>
        <w:pStyle w:val="BodyText"/>
      </w:pPr>
      <w:r>
        <w:t xml:space="preserve">Chiếc roi vàng trong tay Minh Hậu khuấy động. Chỉ trong khoảng một chút những ngôi sao tương đối gần đó trực tiếp đổ nát. Lượng đại thạch cùng với bóng roi đồng thời bao phủ về phía Âu Dương.</w:t>
      </w:r>
    </w:p>
    <w:p>
      <w:pPr>
        <w:pStyle w:val="BodyText"/>
      </w:pPr>
      <w:r>
        <w:t xml:space="preserve">Âu Dương đứng trên một vận thế cực lớn. Thứ Kiêu Cung phía sau hắn chớp động huyết quang. Trong huyết quang chớp động, phía sau Âu Dương, cung hồn Thứ Kiêu Cung bắn ra hàng ngàn, hàng vạn huyết quang. Mỗi đạo huyết quang này đều có lực lượng bắn nát những vì sao!</w:t>
      </w:r>
    </w:p>
    <w:p>
      <w:pPr>
        <w:pStyle w:val="BodyText"/>
      </w:pPr>
      <w:r>
        <w:t xml:space="preserve">Huyết quang vô tận trên không trung hợp lại thành một cột sáng lớn. Cột sáng oanh động, trong nháy mắt liền nhấn chìm Minh Hậu vào bên trong. Ngụy Bỉnh Dập bước vào, đúng lúc bắt gặp cảnh tượng như vậy!</w:t>
      </w:r>
    </w:p>
    <w:p>
      <w:pPr>
        <w:pStyle w:val="BodyText"/>
      </w:pPr>
      <w:r>
        <w:t xml:space="preserve">- Má ơi, đây mới là thật sự là vạn mũi tên cùng phát! Tiểu tử Âu Dương này còn giữ lại thật nhiều chiêu!</w:t>
      </w:r>
    </w:p>
    <w:p>
      <w:pPr>
        <w:pStyle w:val="BodyText"/>
      </w:pPr>
      <w:r>
        <w:t xml:space="preserve">Dường như đây là lần đầu tiên Ngụy Bỉnh Dập nhìn thấy Âu Dương điên cuồng như vậy. Tuy nhiên điều này cũng không trách Âu Dương được. Dù sao, đạt được thực lực như hắn, có lúc mặc dù ở Tiên giới cũng không thể thi triển được toàn lực.</w:t>
      </w:r>
    </w:p>
    <w:p>
      <w:pPr>
        <w:pStyle w:val="BodyText"/>
      </w:pPr>
      <w:r>
        <w:t xml:space="preserve">- Một đòn đoạt phách!</w:t>
      </w:r>
    </w:p>
    <w:p>
      <w:pPr>
        <w:pStyle w:val="BodyText"/>
      </w:pPr>
      <w:r>
        <w:t xml:space="preserve">Âu Dương hét lớn một tiếng, chỉ thấy trong Thứ Kiêu Cung bay ra một cú ảnh huyết sắc. Cú ảnh này giống như hùng ưng từ trên trời giáng xuống, mang theo lực lượng mạnh mẽ chấn động không gian, trực tiếp đánh vào trong hư không.</w:t>
      </w:r>
    </w:p>
    <w:p>
      <w:pPr>
        <w:pStyle w:val="BodyText"/>
      </w:pPr>
      <w:r>
        <w:t xml:space="preserve">Hư không bị đánh vỡ thành từng mảnh. Minh Hậu trốn trong hư không trực tiếp bị một đòn đoạt phách này ép phải ra. Thật không ngờ có thể nhìn thấy rõ ràng vết tính của một đòn đoạt phách do móng vuốt của cú ảnh gây ra cho chiếc roi vàng do Yêu tháp chín tầng trong tay Minh Hậu biến thành.</w:t>
      </w:r>
    </w:p>
    <w:p>
      <w:pPr>
        <w:pStyle w:val="BodyText"/>
      </w:pPr>
      <w:r>
        <w:t xml:space="preserve">Minh Hậu không dám xem thường Âu Dương nữa. Trong hư không này Âu Dương quả thực giống như một con mãnh hổ. Mình kéo Âu Dương đến ngoại vực quả thực chính là sai lầm lớn nhất trong cuộc đời mình.</w:t>
      </w:r>
    </w:p>
    <w:p>
      <w:pPr>
        <w:pStyle w:val="BodyText"/>
      </w:pPr>
      <w:r>
        <w:t xml:space="preserve">- Quá mạnh. Một đòn đoạt phách này rõ ràng có thể thấy nhưng không cách nào né tránh được!</w:t>
      </w:r>
    </w:p>
    <w:p>
      <w:pPr>
        <w:pStyle w:val="BodyText"/>
      </w:pPr>
      <w:r>
        <w:t xml:space="preserve">Lần này Ngụy Bỉnh Dập thật sự kinh ngạc. Trước đây hắn chỉ biết Âu Dương rất mạnh. Nhưng bây giờ hắn mới hiểu được, hắn với Âu Dương đã sớm không cùng một cấp bậc nữa.</w:t>
      </w:r>
    </w:p>
    <w:p>
      <w:pPr>
        <w:pStyle w:val="BodyText"/>
      </w:pPr>
      <w:r>
        <w:t xml:space="preserve">Không nói kia cung hồn vạn mũi tên cùng phát vừa nãy, chỉ cần một đòn đoạt phách từ trước đến nay không thấy Âu Dương sử dụng qua bao giờ. Bây giờ vừa sử dụng ra lại nắm giữ uy lực vô cùng như thế.</w:t>
      </w:r>
    </w:p>
    <w:p>
      <w:pPr>
        <w:pStyle w:val="BodyText"/>
      </w:pPr>
      <w:r>
        <w:t xml:space="preserve">Đương nhiên Âu Dương chưa từng sử dụng qua. Tại Tiên giới, nếu như dùng một đòn đoạt phách, cú ảnh vừa bay ra không gian đã bị vỡ nát. Một đòn đoạt phách chỉ có thể có lý luận căn bản không có cách nào thực hiện ra được. Chỉ có trong ngoại vực mới có thể xuất hiện bá đạo một đòn đoạt phách như vậy!</w:t>
      </w:r>
    </w:p>
    <w:p>
      <w:pPr>
        <w:pStyle w:val="BodyText"/>
      </w:pPr>
      <w:r>
        <w:t xml:space="preserve">- Mũi tên thật cường đại......</w:t>
      </w:r>
    </w:p>
    <w:p>
      <w:pPr>
        <w:pStyle w:val="BodyText"/>
      </w:pPr>
      <w:r>
        <w:t xml:space="preserve">Minh Hậu cũng có chút khó nhọc nói. Kéo Âu Dương tới ngoại vực, kết quả người ta không còn bất kỳ ràng buộc nào nữa, lại có thể bắn ra mũi tên cường đại như vậy. Ngược lại mình thật sự có chút khó có thể ứng đối.</w:t>
      </w:r>
    </w:p>
    <w:p>
      <w:pPr>
        <w:pStyle w:val="BodyText"/>
      </w:pPr>
      <w:r>
        <w:t xml:space="preserve">- Đây mới là bắt đầu!</w:t>
      </w:r>
    </w:p>
    <w:p>
      <w:pPr>
        <w:pStyle w:val="BodyText"/>
      </w:pPr>
      <w:r>
        <w:t xml:space="preserve">Âu Dương nói. Cung hồn phía sau lại chớp động. Trong cung hồn, bắt đầu có một đám cú huyết sắc bay ra. Không ngờ mỗi một con cú huyết sắc đều có lực lượng của một đòn đoạt phách!</w:t>
      </w:r>
    </w:p>
    <w:p>
      <w:pPr>
        <w:pStyle w:val="BodyText"/>
      </w:pPr>
      <w:r>
        <w:t xml:space="preserve">Nhìn nhiều con cú huyết sắc như vậy bay ra, rốt cuộc Minh Hậu đã không dám đứng lại. Thân thể nàng chuyển động, Một Âm Dương Đồ lớn đã xuất hiện ở trước người nàng. Âm Dương Đồ này bao hàm thiên địa không trung. Lúc này tay Minh Hậu cầm một cây giáo đứng giữa không trung...</w:t>
      </w:r>
    </w:p>
    <w:p>
      <w:pPr>
        <w:pStyle w:val="BodyText"/>
      </w:pPr>
      <w:r>
        <w:t xml:space="preserve">Âm Dương Đồ bắt đầu diễn hóa thiên địa vạn vật. Trong lúc nhất thời tất cả ngoại vực dường như đã trở thành thế giới của Minh Hậu. Nàng chính là thần linh thống trị thế giới này. Nàng có thể khống chế tất cả nơi này. Vạn vật sinh sát đều trong tay nàng!</w:t>
      </w:r>
    </w:p>
    <w:p>
      <w:pPr>
        <w:pStyle w:val="BodyText"/>
      </w:pPr>
      <w:r>
        <w:t xml:space="preserve">Tất cả mũi tên Âu Dương bắn ra đều bị ngăn cản ở bên ngoài. Tuy nhiên Âu Dương cũng không hề bị dọa. Nếu như nói Minh Hậu thật sự rất vô dụng, vậy Âu Dương mới có thể bị doạ.</w:t>
      </w:r>
    </w:p>
    <w:p>
      <w:pPr>
        <w:pStyle w:val="BodyText"/>
      </w:pPr>
      <w:r>
        <w:t xml:space="preserve">Minh Hậu, là nhân vật trong thiên địa này chỉ đứng sau Thiên Vương. Nếu như từ góc độ thần thoại mà nói, Thiên Vương chính là trời. Minh Hậu chính là đại địa!</w:t>
      </w:r>
    </w:p>
    <w:p>
      <w:pPr>
        <w:pStyle w:val="BodyText"/>
      </w:pPr>
      <w:r>
        <w:t xml:space="preserve">- Ngươi đã thành thần. Hôm nay có hân hạnh đồ thần cũng là chuyện vui lớn của Âu Dương ta!</w:t>
      </w:r>
    </w:p>
    <w:p>
      <w:pPr>
        <w:pStyle w:val="BodyText"/>
      </w:pPr>
      <w:r>
        <w:t xml:space="preserve">Tuy rằng nhìn Minh Hậu cường thế như vậy, nhưng Âu Dương lại không hề sợ sệt. Ngược lại, Âu Dương càng thêm hưng phấn. Minh Hậu càng cường đại càng tốt. Như vậy có thể khiến mình càng dễ dàng nhận được tôi luyện. Minh Hậu và Thiên Vương đã tồn tại trong thời gian lâu như vậy, tất nhiên cũng có mấy phần bản lĩnh. Hôm nay chém Minh Hậu, tương lai lại chém Thiên Vương!</w:t>
      </w:r>
    </w:p>
    <w:p>
      <w:pPr>
        <w:pStyle w:val="BodyText"/>
      </w:pPr>
      <w:r>
        <w:t xml:space="preserve">- Từ xưa đến nay, mỗi người đều có giấc mộng đồ thần. Nhưng mộng ảo dù sao vẫn chỉ là mộng ảo!</w:t>
      </w:r>
    </w:p>
    <w:p>
      <w:pPr>
        <w:pStyle w:val="Compact"/>
      </w:pPr>
      <w:r>
        <w:br w:type="textWrapping"/>
      </w:r>
      <w:r>
        <w:br w:type="textWrapping"/>
      </w:r>
    </w:p>
    <w:p>
      <w:pPr>
        <w:pStyle w:val="Heading2"/>
      </w:pPr>
      <w:bookmarkStart w:id="991" w:name="chương-1015-mua-giây-buộc-mình"/>
      <w:bookmarkEnd w:id="991"/>
      <w:r>
        <w:t xml:space="preserve">969. Chương 1015: Mua Giây Buộc Mình</w:t>
      </w:r>
    </w:p>
    <w:p>
      <w:pPr>
        <w:pStyle w:val="Compact"/>
      </w:pPr>
      <w:r>
        <w:br w:type="textWrapping"/>
      </w:r>
      <w:r>
        <w:br w:type="textWrapping"/>
      </w:r>
      <w:r>
        <w:t xml:space="preserve">Minh Hậu nói xong, bên cạnh của nàng, mây lớn trong biển sao vô tận bắt đầu lăn lộn tuôn trào. Mây mù chớp động lôi quang. Lôi quang hợp thành từng con Cự Long bay lượn xung quanh. Thân thể của Cự Long chính là do vô số ngôi sao tạo thành, lớn vô biên vô hạn.</w:t>
      </w:r>
    </w:p>
    <w:p>
      <w:pPr>
        <w:pStyle w:val="BodyText"/>
      </w:pPr>
      <w:r>
        <w:t xml:space="preserve">Trong tiếng rít gào của Cự Long, sấm vang chớp giật, chen lẫn tinh thần lực vô tận tấn công về phía Âu Dương. Âu Dương vẫn tỏ ra rất ung dung. Thứ Kiêu Cung trong tay kéo căng. Một mũi tên huyết sắc từ trong tay Âu Dương xoay tròn bay vụt ra. Sau khi mũi tên này bay ra trăm dặm chợt lớn lên. Trong nháy mắt mũi tên này chen lẫn ánh lửa đủ để so sánh với một tiểu tinh cầu.</w:t>
      </w:r>
    </w:p>
    <w:p>
      <w:pPr>
        <w:pStyle w:val="BodyText"/>
      </w:pPr>
      <w:r>
        <w:t xml:space="preserve">Cũng may là đang ở ngoại vực, nếu như ở Tiên giới, mũi tên này của Âu Dương nhất định sẽ phá vỡ hư không sau đó không biết bay đến nơi nào đi. Cường giả tuyệt đỉnh chỉ có thể chiến đấu ở ngoại vực này, cũng chỉ có nơi như thế này mới có thể khiến những cường giả tuyệt đỉnh này buông chân buông tay được...</w:t>
      </w:r>
    </w:p>
    <w:p>
      <w:pPr>
        <w:pStyle w:val="BodyText"/>
      </w:pPr>
      <w:r>
        <w:t xml:space="preserve">Ngụy Bỉnh Dập nhìn bọn họ lấy ngôi sao làm vũ khí chiến đấu, mặc dù hắn cũng là cường giả tổ cấp nhưng trong lòng vẫn cực kỳ chấn động. Nói thật, tất nhiên bản Ngụy Bỉnh Dập ở ngoại vực cũng có thể khởi động ngôi sao để chiến đấu, nhưng hắn tuyệt đối không thể nào làm được dễ dàng như Âu Dương Minh Hậu, cũng tuyệt đối không có cách nào làm được ung dung như Âu Dương.</w:t>
      </w:r>
    </w:p>
    <w:p>
      <w:pPr>
        <w:pStyle w:val="BodyText"/>
      </w:pPr>
      <w:r>
        <w:t xml:space="preserve">- Phá cho ta!</w:t>
      </w:r>
    </w:p>
    <w:p>
      <w:pPr>
        <w:pStyle w:val="BodyText"/>
      </w:pPr>
      <w:r>
        <w:t xml:space="preserve">Âu Dương bắn ra một mũi tên. Vô tận ngôi sao nát tan biến thành mây mù. Trong mây mù cuồn cuộn, một con hồ điệp rất lớn từ trong mây mù bay ra.</w:t>
      </w:r>
    </w:p>
    <w:p>
      <w:pPr>
        <w:pStyle w:val="BodyText"/>
      </w:pPr>
      <w:r>
        <w:t xml:space="preserve">Minh Hậu đạp trên mây mù. nNững hồ điệp kia hợp lại phía sau Minh Hậu thành một đôi cánh lớn. Chiếc cánh vỗ mạnh, từng cỗ âm phong mang theo khí tức ăn mòn bao phủ về phía Âu Dương!</w:t>
      </w:r>
    </w:p>
    <w:p>
      <w:pPr>
        <w:pStyle w:val="BodyText"/>
      </w:pPr>
      <w:r>
        <w:t xml:space="preserve">Thân thể Âu Dương mấy lần chớp động đã đến bên ngoài vạn dặm. Bên ngoài vạn dặm, hai mắt của Âu Dương biến thành màu vàng kim. Quan tâm chiến ý toàn bộ mở ra. Thứ Kiêu Cung trong tay không ngừng kéo căng. Từng mũi tên huyết sắc giống như đạn pháo từ trên dây cung của Âu Dương bay ra. Mỗi mũi tên bay ra đều sắp khó có thể tin được. Mỗi mũi tên đều có thể bắn thủng một tia âm phong. Âm phong tạo thành bức tường khí trong chốc lát đã bị mũi tên của Âu Dương hoàn toàn bắn thủng.</w:t>
      </w:r>
    </w:p>
    <w:p>
      <w:pPr>
        <w:pStyle w:val="BodyText"/>
      </w:pPr>
      <w:r>
        <w:t xml:space="preserve">Phụt...</w:t>
      </w:r>
    </w:p>
    <w:p>
      <w:pPr>
        <w:pStyle w:val="BodyText"/>
      </w:pPr>
      <w:r>
        <w:t xml:space="preserve">Tuy rằng Âu Dương liên tục bắn tên ngăn cản âm phong, nhưng thực sự vẫn còn có một tia âm phong trở thành cá lọt lưới. Một tia âm phong này xuyên thủng lồng ngực Âu Dương. Máu bay bồng bềnh trong ngoại vực.</w:t>
      </w:r>
    </w:p>
    <w:p>
      <w:pPr>
        <w:pStyle w:val="BodyText"/>
      </w:pPr>
      <w:r>
        <w:t xml:space="preserve">Âu Dương nhìn máu của mình chảy ra, hắn liếm liếm môi. Đã bao nhiêu năm không bị thương? Đã có bao nhiêu năm không cảm nhận được cảm giác bước tới bên bờ vực tử vong?</w:t>
      </w:r>
    </w:p>
    <w:p>
      <w:pPr>
        <w:pStyle w:val="BodyText"/>
      </w:pPr>
      <w:r>
        <w:t xml:space="preserve">Thứ Kiêu Cung lại biến ảo. Một lần nữa Thứ Kiêu Cung từ trong tay Âu Dương lại bay đến sau lưng Âu Dương. Lúc này thân thể Âu Dương không ngừng phóng to. Trong chốc lát Âu Dương gần như biến thành một vị Ma thần. Hư ảnh của Thứ Kiêu Cung sau lưng Âu Dương thì bị Âu Dương biến ảo ra Ma thần nắm ở trong tay. Huyết quang trên Thứ Kiêu Cung phối hợp hình tượng giống như ác ma của Âu Dương lúc này. Cho dù là Ngụy Bỉnh Dập đều hít một hơi lạnh. Bởi vì lúc này Âu Dương xem ra đã hóa thân hắn có mấy phần tương tự với Ma Vương.</w:t>
      </w:r>
    </w:p>
    <w:p>
      <w:pPr>
        <w:pStyle w:val="BodyText"/>
      </w:pPr>
      <w:r>
        <w:t xml:space="preserve">Đương nhiên, Âu Dương không thể nào mọc ra cánh và đuôi như Ngụy Bỉnh Dập. Nhưng lúc này sát khí hoàn toàn bạo phát. Nhìn Âu Dương thật sự quá sức đáng sợ.</w:t>
      </w:r>
    </w:p>
    <w:p>
      <w:pPr>
        <w:pStyle w:val="BodyText"/>
      </w:pPr>
      <w:r>
        <w:t xml:space="preserve">- Cho dù Minh Hậu có năng lực nhiều hơn nữa cũng tuyệt đối không thể nào đi ra khỏi ngoại vực này được!</w:t>
      </w:r>
    </w:p>
    <w:p>
      <w:pPr>
        <w:pStyle w:val="BodyText"/>
      </w:pPr>
      <w:r>
        <w:t xml:space="preserve">Âu Dương đã sớm có ý muốn tận diệt. Hắn không thể nào thả Minh Hậu đi được. Một Thiên Vương đã khiến Âu Dương cực kỳ đau đầu. Nếu như Minh Hậu bất tử này liên liên với Thiên Vương cùng một chỗ, vậy hắn thật sự không cần đánh nữa!</w:t>
      </w:r>
    </w:p>
    <w:p>
      <w:pPr>
        <w:pStyle w:val="BodyText"/>
      </w:pPr>
      <w:r>
        <w:t xml:space="preserve">- Người muốn giết ta thực sự rất nhiều, nhưng bọn họ đều đã chết. Hi vọng ngươi không phải là một người trong số bọn họ!</w:t>
      </w:r>
    </w:p>
    <w:p>
      <w:pPr>
        <w:pStyle w:val="BodyText"/>
      </w:pPr>
      <w:r>
        <w:t xml:space="preserve">Hồ điệp phía sau Minh Hậu bay quanh càng nhanh, các vòng xoáy càng tăng thêm. Mỗi một vòng xoáy này đều cuốn lấy âm khí vô tận. Nhìn qua mặc dù cực kỳ mỹ lệ, nhưng trên thực tế lại mang theo sát khí vô tận.</w:t>
      </w:r>
    </w:p>
    <w:p>
      <w:pPr>
        <w:pStyle w:val="BodyText"/>
      </w:pPr>
      <w:r>
        <w:t xml:space="preserve">Trước sau Âu Dương vẫn giữ vững khoảng cách với Minh Hậu chừng vạn dặm. Như vậy bất luận âm khí cường đại tới mức nào cũng tuyệt đối không thể nào vượt qua vạn xông tới bên cạnh Âu Dương. Nhưng mũi tên của Âu Dương lại có thể hoàn toàn không để ý tới khoảng cách vạn dặm này, chỉ trong chớp mắt đã tới nơi!</w:t>
      </w:r>
    </w:p>
    <w:p>
      <w:pPr>
        <w:pStyle w:val="BodyText"/>
      </w:pPr>
      <w:r>
        <w:t xml:space="preserve">Từng quang tiễn bay ra. Sau khi mỗi đạo quang tiễn bay ra đều biến thành một con cú huyết sắc. Hàng ngàn, hàng vạn con cú vỗ cánh bay trong ngoại vực hợp thành một chiếc cầu nối huyết sắc. Cầu nối bắc ngang qua vạn dặm. Chỉ sợ đây là chiếc cầu nối khổng lồ nhất trên đời này...</w:t>
      </w:r>
    </w:p>
    <w:p>
      <w:pPr>
        <w:pStyle w:val="BodyText"/>
      </w:pPr>
      <w:r>
        <w:t xml:space="preserve">Âm Dương Đồ trước người Minh Hậu giống như có thể cắn nuốt tất cả. Bất luận mũi tên của Âu Dương cường đại đến mức nào đều không thể sát thương Minh Hậu. Minh Hậu chuyển động Âm Dương Đồ trong tay. Âm Dương Đồ bỗng nhiên đảo ngược. Mũi tên của Âu Dương đang bay về phía Minh Hậu, bất ngờ thay đổi phương hướng bay ngược về phía Âu Dương!</w:t>
      </w:r>
    </w:p>
    <w:p>
      <w:pPr>
        <w:pStyle w:val="BodyText"/>
      </w:pPr>
      <w:r>
        <w:t xml:space="preserve">Phản xạ! Không sai, khi Âm Dương Đồ thay đổi, sẽ phản xạ tất cả lực lượng hấp thu trở lại một cách nguyên vẹn. Đây chính là lực lượng thật sự của Minh Hậu.</w:t>
      </w:r>
    </w:p>
    <w:p>
      <w:pPr>
        <w:pStyle w:val="BodyText"/>
      </w:pPr>
      <w:r>
        <w:t xml:space="preserve">Nếu nói Âm Dương Đồ tương tự với một loại thủ đoạn phòng ngự, chẳng thà nói nó có năng lực giống như nhẫn không gian. Thời điểm Âm Dương Đồ xoay chuyển có thể mang tất cả lực lượng dự trữ đi vào, xoay ngược Âm Dương Đồ lại có thể phản xạ tất cả lực lượng!</w:t>
      </w:r>
    </w:p>
    <w:p>
      <w:pPr>
        <w:pStyle w:val="BodyText"/>
      </w:pPr>
      <w:r>
        <w:t xml:space="preserve">Nhưng khi Minh Hậu xoay ngược Âm Dương Đồ, nàng lại biết mình đã sai! Âu Dương là ai? Tiễn Thần! Mũi tên Tiễn Thần bắn ra sẽ công kích ngược lại hắn sao? Vấn đề này thật sự quá nực cười. Nếu như là người bình thường tất nhiên lực lượng sẽ bị xoay ngược lại. Nhưng mũi tên của Âu Dương sẽ không như vậy. Bất luận Âu Dương bắn ra bao nhiêu mũi tên đi nữa, mỗi mũi tên của hắn đều bao hàm một phần lực lượng và sát khí của hắn. Chỉ cần lực lượng này và sát khí còn chưa biến mất, như vậy Âu Dương chính là người khống chế mũi tên một cách tuyệt đối!</w:t>
      </w:r>
    </w:p>
    <w:p>
      <w:pPr>
        <w:pStyle w:val="BodyText"/>
      </w:pPr>
      <w:r>
        <w:t xml:space="preserve">Cho nên khi xoay ngược Âm Dương Đồ trong bay ra ban đầu mũi tên bay ngược lại. Nhưng ngay lập tức không ngờ tất cả những mũi tên đó lại một lần nữa thay đổi phương hướng điên cuồng xông về phía Minh Hậu!</w:t>
      </w:r>
    </w:p>
    <w:p>
      <w:pPr>
        <w:pStyle w:val="BodyText"/>
      </w:pPr>
      <w:r>
        <w:t xml:space="preserve">- A...</w:t>
      </w:r>
    </w:p>
    <w:p>
      <w:pPr>
        <w:pStyle w:val="BodyText"/>
      </w:pPr>
      <w:r>
        <w:t xml:space="preserve">Mặc dù Minh Hậu bình tĩnh thế nào đi nữa, thời điểm gặp phải chuyện quỷ dị như vậy cũng thất thanh rít gào. Nhưng đã muộn. Trong nháy mắt mũi tên trực tiếp xuyên thủng thân thể Minh Hậu. Chỉ trong chớp mắt, thân thể Minh Hậu trực tiếp bị hỏa diễm linh hồn thiêu thành tro tàn!</w:t>
      </w:r>
    </w:p>
    <w:p>
      <w:pPr>
        <w:pStyle w:val="BodyText"/>
      </w:pPr>
      <w:r>
        <w:t xml:space="preserve">Nếu như Minh Hậu không thay đổi Âm Dương Đồ, như vậy trong thời gian ngắn Âu Dương thật sự khó có thể tổn thương Minh Hậu. Nhưng lúc Minh Hậu xoay chuyển Âm Dương Đồ, nàng đã thất bại. Nàng đã dẫn lửa thiêu thân. Một chiêu mạnh nhất của mình trái lại trở thành chất dẫn cho thất bại nhanh chóng tới chỗ mình.</w:t>
      </w:r>
    </w:p>
    <w:p>
      <w:pPr>
        <w:pStyle w:val="BodyText"/>
      </w:pPr>
      <w:r>
        <w:t xml:space="preserve">Thân thể Minh Hậu bị hủy, linh hồn tách ra khỏi thân thể hóa thành một tia chớp. Tia chớp chợt hiện lên trong hư không trực tiếp bay đến trước người Âu Dương. Âu Dương bất ngờ không kịp bắn ra mũi tên linh hồn phá hủy linh hồn Minh Hậu, trong linh hồn Minh Hậu đã bay ra một chữ tử!</w:t>
      </w:r>
    </w:p>
    <w:p>
      <w:pPr>
        <w:pStyle w:val="Compact"/>
      </w:pPr>
      <w:r>
        <w:br w:type="textWrapping"/>
      </w:r>
      <w:r>
        <w:br w:type="textWrapping"/>
      </w:r>
    </w:p>
    <w:p>
      <w:pPr>
        <w:pStyle w:val="Heading2"/>
      </w:pPr>
      <w:bookmarkStart w:id="992" w:name="chương-1016-nguyền-rủa-linh-hồn"/>
      <w:bookmarkEnd w:id="992"/>
      <w:r>
        <w:t xml:space="preserve">970. Chương 1016: Nguyền Rủa Linh Hồn</w:t>
      </w:r>
    </w:p>
    <w:p>
      <w:pPr>
        <w:pStyle w:val="Compact"/>
      </w:pPr>
      <w:r>
        <w:br w:type="textWrapping"/>
      </w:r>
      <w:r>
        <w:br w:type="textWrapping"/>
      </w:r>
      <w:r>
        <w:t xml:space="preserve">- Muốn chết cũng phải cùng chết!</w:t>
      </w:r>
    </w:p>
    <w:p>
      <w:pPr>
        <w:pStyle w:val="BodyText"/>
      </w:pPr>
      <w:r>
        <w:t xml:space="preserve">Đây là tiếng la hét của Minh Hậu. Chữ tử kia mang theo một đòn công kích mạnh nhất của Minh Hậu đánh thẳng vào thân thể của Âu Dương.</w:t>
      </w:r>
    </w:p>
    <w:p>
      <w:pPr>
        <w:pStyle w:val="BodyText"/>
      </w:pPr>
      <w:r>
        <w:t xml:space="preserve">Hỏa diễm linh hồn ầm ầm vang lên. Hỏa diễm linh hồn muốn trong nháy mắt khi nguyền rủa của linh hồn Minh Hậu l tiến vào thân thể của Âu Dương sẽ thiêu đốt Minh Hậu thành tro bụi. Nhưng Minh Hậu cường đại tới mứ nào?</w:t>
      </w:r>
    </w:p>
    <w:p>
      <w:pPr>
        <w:pStyle w:val="BodyText"/>
      </w:pPr>
      <w:r>
        <w:t xml:space="preserve">Ngay cả hỏa diễm linh hồn nhiều nhất chỉ có thể thiêu hủy được một phần ba linh hồn của Minh Hậu. Còn lại hai phần ba linh hồn vẫn xông vào trong thân thể Âu Dương!</w:t>
      </w:r>
    </w:p>
    <w:p>
      <w:pPr>
        <w:pStyle w:val="BodyText"/>
      </w:pPr>
      <w:r>
        <w:t xml:space="preserve">- A...</w:t>
      </w:r>
    </w:p>
    <w:p>
      <w:pPr>
        <w:pStyle w:val="BodyText"/>
      </w:pPr>
      <w:r>
        <w:t xml:space="preserve">Âu Dương hô to một tiếng. Linh hồn của hắn giống như bị búa tạ oanh kích. Cả người trực tiếp từ trạng thái Ma thần biến thành trạng thái nhân loại. Sau đó Âu Dương quỳ xuống trong hư không ôm đầu. Trong đầu của hắn có thêm một linh hồn. Linh hồn còn là linh hồn tiêu cực!</w:t>
      </w:r>
    </w:p>
    <w:p>
      <w:pPr>
        <w:pStyle w:val="BodyText"/>
      </w:pPr>
      <w:r>
        <w:t xml:space="preserve">- Ha ha ha ha! Tiễn Thần, ta đã tính ta sẽ thất bại, nhưng ngươi cũng sẽ không thắng!</w:t>
      </w:r>
    </w:p>
    <w:p>
      <w:pPr>
        <w:pStyle w:val="BodyText"/>
      </w:pPr>
      <w:r>
        <w:t xml:space="preserve">Minh Hậu ở trong thân thể Âu Dương la lên. Nàng la hét một cách điên cuồng. Giờ phút này hẳn là nàng đã thật sự phát điên.</w:t>
      </w:r>
    </w:p>
    <w:p>
      <w:pPr>
        <w:pStyle w:val="BodyText"/>
      </w:pPr>
      <w:r>
        <w:t xml:space="preserve">Nàng cường đại như thế không ngờ lại thất bại bất ngờ như vậy. Lực lượng của nàng thậm chí không kịp bạo phát đã bị mũi tên của Âu Dương hủy diệt thân thể. Nếu như đối diện với những người khác, thân thể bị hủy đối với nàng cũng không hề có ảnh hưởng gì quá lớn. Dù sao linh hồn Minh Hậu cũng cường đại. Chỉ cần giết chết kẻ địch, mình hoàn toàn có năng lực tái tạo chân thân.</w:t>
      </w:r>
    </w:p>
    <w:p>
      <w:pPr>
        <w:pStyle w:val="BodyText"/>
      </w:pPr>
      <w:r>
        <w:t xml:space="preserve">Nhưng đối mặt với Âu Dương nàng hoàn toàn không có cơ hội. Hỏa diễm linh hồn của Âu Dương có thể phá hủy linh hồn trong nháy mắt. Mũi tên linh hồn của Âu Dương còn có thể thuấn sát các loại linh hồn. Cho nên trong nháy mắt khi nàng biến thành linh hồn, tất cả đều đã kết thúc. Cho dù linh hồn của nàng cường đại gấp ngàn vạn lần, nhưng trước mặt Âu Dương có một linh hồn hoàn toàn miễn dịch tổn thương, đồng thời đủ để thuấn sát bất luận linh hồn nào, cuối cùng cũng chỉ có thể bị giết chết.</w:t>
      </w:r>
    </w:p>
    <w:p>
      <w:pPr>
        <w:pStyle w:val="BodyText"/>
      </w:pPr>
      <w:r>
        <w:t xml:space="preserve">Minh Hậu cường hãn một đời, tất nhiên không muốn chết đi như thế. Cho nên trong nháy mắt khi nàng sắp chết biến thành một đạo nguyền rủa. Nguyền rủa liều mạng này đã phải trả giá bằng một phần ba linh hồn bị thiêu hủy, nhưng vẫn xông được vào trong thân thể Âu Dương.</w:t>
      </w:r>
    </w:p>
    <w:p>
      <w:pPr>
        <w:pStyle w:val="BodyText"/>
      </w:pPr>
      <w:r>
        <w:t xml:space="preserve">Muốn đối phó với Âu Dương, chỉ có thể tiến vào thân thể của Âu Dương, tiến vào trong linh hồn của Âu Dương. Cho dù linh hồn chi hỏa của Âu Dương mạnh hơn nữa, cũng tuyệt đối không thể nào thuấn sát cả linh hồn của mình được!</w:t>
      </w:r>
    </w:p>
    <w:p>
      <w:pPr>
        <w:pStyle w:val="BodyText"/>
      </w:pPr>
      <w:r>
        <w:t xml:space="preserve">Cho nên Minh Hậu đánh cược một lần cuối cùng. Nếu như có thể dùng linh hồn của mình liều mạng với linh hồn của Âu Dương, vậy nàng vẫn có thể sống lại. Cho dù nàng sẽ có trăm vạn năm ngủ say, nhưng sau trăm vạn năm nữa nàng vẫn có thể sống lại. Dù sao cũng tốt hơn bị Âu hỏa diễm linh hồn của Dương đốt thành tro bụi sau đó nằm trong luân hồi vĩnh viễn không có cách nào chuyển thế...</w:t>
      </w:r>
    </w:p>
    <w:p>
      <w:pPr>
        <w:pStyle w:val="BodyText"/>
      </w:pPr>
      <w:r>
        <w:t xml:space="preserve">- Âu Dương, ngươi làm sao vậy?</w:t>
      </w:r>
    </w:p>
    <w:p>
      <w:pPr>
        <w:pStyle w:val="BodyText"/>
      </w:pPr>
      <w:r>
        <w:t xml:space="preserve">Ngụy Bỉnh Dập nhìn thấy Âu Dương như vậy, hắn thực sự sợ hãi. Hắn nhìn thấy rõ ràng con chó cái Minh Hậu kia trước khi chết đã hóa thành nguyền rủa xông vào trong thân thể Âu Dương!</w:t>
      </w:r>
    </w:p>
    <w:p>
      <w:pPr>
        <w:pStyle w:val="BodyText"/>
      </w:pPr>
      <w:r>
        <w:t xml:space="preserve">- Ta đương nhiên không có chuyện gì!</w:t>
      </w:r>
    </w:p>
    <w:p>
      <w:pPr>
        <w:pStyle w:val="BodyText"/>
      </w:pPr>
      <w:r>
        <w:t xml:space="preserve">- Ha ha ha ha, còn chưa chắc chắn là ai chết đâu!</w:t>
      </w:r>
    </w:p>
    <w:p>
      <w:pPr>
        <w:pStyle w:val="BodyText"/>
      </w:pPr>
      <w:r>
        <w:t xml:space="preserve">Đây là giọng nói của Âu Dương, nhưng lần này người nói chuyện là Minh Hậu!</w:t>
      </w:r>
    </w:p>
    <w:p>
      <w:pPr>
        <w:pStyle w:val="BodyText"/>
      </w:pPr>
      <w:r>
        <w:t xml:space="preserve">- Con chó cái kia, ngươi quá khinh thường linh hồn của ta. Nếu ngươi nguyện ý ở trong thân thể của ta đấu với ta một chút, vậy ta tiếp đến cùng!</w:t>
      </w:r>
    </w:p>
    <w:p>
      <w:pPr>
        <w:pStyle w:val="BodyText"/>
      </w:pPr>
      <w:r>
        <w:t xml:space="preserve">Đồng dạng là giọng nói của Âu Dương, nhưng lần này là Âu Dương nói!</w:t>
      </w:r>
    </w:p>
    <w:p>
      <w:pPr>
        <w:pStyle w:val="BodyText"/>
      </w:pPr>
      <w:r>
        <w:t xml:space="preserve">- Lão Ngụy! Giúp ta hộ pháp!</w:t>
      </w:r>
    </w:p>
    <w:p>
      <w:pPr>
        <w:pStyle w:val="BodyText"/>
      </w:pPr>
      <w:r>
        <w:t xml:space="preserve">Âu Dương kêu gào. Sau đó hắn khoanh chân trôi nổi trong hư không ngoại vực. Cả người hắn bị hỏa diễm linh hồn tầng tầng bao vây. Hắn chuẩn bị giết chết Minh Hậu. Hắn thậm chí quyết không cho Minh Hậu có cơ hội đào tẩu!</w:t>
      </w:r>
    </w:p>
    <w:p>
      <w:pPr>
        <w:pStyle w:val="BodyText"/>
      </w:pPr>
      <w:r>
        <w:t xml:space="preserve">Một khi nàng thua trong linh hồn của mình, cho dù nàng muốn chạy trốn cũng không thể. Bởi vì xung quanh thân thể của mình đều là hỏa diễm linh hồn. Minh Hậu chỉ còn lại hai phần ba linh hồn căn bản không thể nào chịu đựng được một lần hỏa diễm linh hồn thiêu đốt...</w:t>
      </w:r>
    </w:p>
    <w:p>
      <w:pPr>
        <w:pStyle w:val="BodyText"/>
      </w:pPr>
      <w:r>
        <w:t xml:space="preserve">Vốn cố gắng chiến đấu một trận, bỗng nhiên bởi vì Âm Dương Đồ đảo ngược, Âu Dương thuấn sát Minh Hậu. Sau đó Minh Hậu hóa thân thành linh hồn nguyền rủa xông vào trong linh hồn Âu Dương đấu với Âu Dương. Đây thực sự là điều Ngụy Bỉnh Dập có nghĩ cũng không nghĩ ra.</w:t>
      </w:r>
    </w:p>
    <w:p>
      <w:pPr>
        <w:pStyle w:val="BodyText"/>
      </w:pPr>
      <w:r>
        <w:t xml:space="preserve">Thật ra đến bây giờ Ngụy Bỉnh Dập vẫn cảm thấy có mấy phần sợ hãi. Nếu như lúc đó Minh Hậu lựa chọn không phải là Âu Dương mà là thân thể của mình, như vậy chỉ sợ mình sẽ trực tiếp bị linh hồn Minh Hậu xông với phá vỡ linh hồn của mình. Sau đó thân thể của mình sẽ bị Minh Hậu chiếm lấy.</w:t>
      </w:r>
    </w:p>
    <w:p>
      <w:pPr>
        <w:pStyle w:val="BodyText"/>
      </w:pPr>
      <w:r>
        <w:t xml:space="preserve">Nếu quả thật đúng là như vậy, đến lúc đó cho dù Âu Dương muốn cứu mình cũng không thể. Lúc đó điều duy nhất Âu Dương có thể làm chính là vào thời điểm Minh Hậu còn chưa hoàn toàn chiếm được thân thể của mình thuấn sát luôn cả linh hồn của mình.</w:t>
      </w:r>
    </w:p>
    <w:p>
      <w:pPr>
        <w:pStyle w:val="BodyText"/>
      </w:pPr>
      <w:r>
        <w:t xml:space="preserve">Có thể nói Ngụy Bỉnh Dập chẳng khác gì đã một lần nữa đi trên con đường sinh tử. Nếu như không phải Minh Hậu một lòng muốn giết chết Âu Dương, như vậy Ngụy Bỉnh Dập hiện tại đã chết không thể chết lại...</w:t>
      </w:r>
    </w:p>
    <w:p>
      <w:pPr>
        <w:pStyle w:val="BodyText"/>
      </w:pPr>
      <w:r>
        <w:t xml:space="preserve">Ngụy Bỉnh Dập lau mồ hôi lạnh trên đầu một cái. Hắn chỉ có thể cảm thán tâm nhãn của Minh Hậu quá nông cạn. Nếu như Minh Hậu chiếm lấy thân thể của mình, như vậy với tính cách của Âu Dương tất nhiên không thể nào loại bỏ mình. Như vậy Minh Hậu là có thể lấy về một mạng. Mà bây giờ tâm nhãn của Minh Hậu quá kém. Nàng vọt vào trong thân thể Âu Dương muốn lấy mạng của Âu Dương. Điều này chẳng khác nào nàng từ bỏ tất cả trong lần gắng sức cuối cùng...</w:t>
      </w:r>
    </w:p>
    <w:p>
      <w:pPr>
        <w:pStyle w:val="BodyText"/>
      </w:pPr>
      <w:r>
        <w:t xml:space="preserve">Phụt...</w:t>
      </w:r>
    </w:p>
    <w:p>
      <w:pPr>
        <w:pStyle w:val="BodyText"/>
      </w:pPr>
      <w:r>
        <w:t xml:space="preserve">Âu Dương khoanh chân ngồi một chỗ. Nhưng hắn bỗng nhiên phun ra một ngụm máu tươi. Sau đó liền nhìn thấy miệng vết thương do âm khí vừa nãy gây ra Âu Dương không ngừng có một vài kinh mạch đứt đoạn!</w:t>
      </w:r>
    </w:p>
    <w:p>
      <w:pPr>
        <w:pStyle w:val="BodyText"/>
      </w:pPr>
      <w:r>
        <w:t xml:space="preserve">- Âu Dương! Cố gắng chịu đựng! Nhất định phải chịu đựng!</w:t>
      </w:r>
    </w:p>
    <w:p>
      <w:pPr>
        <w:pStyle w:val="BodyText"/>
      </w:pPr>
      <w:r>
        <w:t xml:space="preserve">Ngụy Bỉnh Dập khẩn trương muốn chết. Ngay cả chân thân của Minh Hậu còn tiêu diệt được. Bây giờ chỉ còn lại có linh hồn cuối cùng. Lẽ nào Âu Dương sẽ chết trong tay của linh hồn Minh Hậu hay sao?</w:t>
      </w:r>
    </w:p>
    <w:p>
      <w:pPr>
        <w:pStyle w:val="BodyText"/>
      </w:pPr>
      <w:r>
        <w:t xml:space="preserve">Âu Dương bỗng nhiên mở mắt. Con mắt của hắn vẫn là màu huyết hồng. Trên mặt Âu Dương hiện lên một nụ cười mỉm. Hắn biết Minh Hậu đã bắt đầu phá hoại thân thể của mình và linh hồn của mình. Đây rõ ràng là muốn liều mạng!</w:t>
      </w:r>
    </w:p>
    <w:p>
      <w:pPr>
        <w:pStyle w:val="BodyText"/>
      </w:pPr>
      <w:r>
        <w:t xml:space="preserve">- Âu Dương ngươi quá khinh thường ta. Ngươi không thể giết chết ta được đâu!</w:t>
      </w:r>
    </w:p>
    <w:p>
      <w:pPr>
        <w:pStyle w:val="BodyText"/>
      </w:pPr>
      <w:r>
        <w:t xml:space="preserve">Âu Dương lại nhắm mắt lại. Trong nháy mắt Ngụy Bỉnh Dập chợt phát hiện Dương tất cả khí tức sinh mệnh trên người Âu đều biến mất.</w:t>
      </w:r>
    </w:p>
    <w:p>
      <w:pPr>
        <w:pStyle w:val="BodyText"/>
      </w:pPr>
      <w:r>
        <w:t xml:space="preserve">Nhưng hỏa diễm linh hồn bên ngoài thân thể của Âu Dương vẫn không tắt. Có lẽ đây là điều duy nhất có thể chứng minh Âu Dương còn sống.</w:t>
      </w:r>
    </w:p>
    <w:p>
      <w:pPr>
        <w:pStyle w:val="BodyText"/>
      </w:pPr>
      <w:r>
        <w:t xml:space="preserve">Trong linh hồn hải của Âu Dương, cái bóng của Minh Hậu dần dần hình thành. Âu Dương đứng đối diện với Minh Hậu. Lúc này hai người đều đang nhìn đối phương. Nơi này không phải là chỗ để dùng đao thật thương thật liều mạng. Vào lúc này chỉ có thể so đấu xem linh hồn nào cường đại hơn.</w:t>
      </w:r>
    </w:p>
    <w:p>
      <w:pPr>
        <w:pStyle w:val="BodyText"/>
      </w:pPr>
      <w:r>
        <w:t xml:space="preserve">- Ngươi không phải Tiễn Thần sao? Ngươi không phải có mũi tên sao? Bây giờ ngươi còn có thể kéo cung sao?</w:t>
      </w:r>
    </w:p>
    <w:p>
      <w:pPr>
        <w:pStyle w:val="Compact"/>
      </w:pPr>
      <w:r>
        <w:br w:type="textWrapping"/>
      </w:r>
      <w:r>
        <w:br w:type="textWrapping"/>
      </w:r>
    </w:p>
    <w:p>
      <w:pPr>
        <w:pStyle w:val="Heading2"/>
      </w:pPr>
      <w:bookmarkStart w:id="993" w:name="chương-1017-nỗi-đau-bi-ai-của-minh-hậu"/>
      <w:bookmarkEnd w:id="993"/>
      <w:r>
        <w:t xml:space="preserve">971. Chương 1017: Nỗi Đau Bi Ai Của Minh Hậu</w:t>
      </w:r>
    </w:p>
    <w:p>
      <w:pPr>
        <w:pStyle w:val="Compact"/>
      </w:pPr>
      <w:r>
        <w:br w:type="textWrapping"/>
      </w:r>
      <w:r>
        <w:br w:type="textWrapping"/>
      </w:r>
      <w:r>
        <w:t xml:space="preserve">Minh Hậu hung hăng càn quấy tới mức muốn hỏng luôn rồi. Giờ phút này nàng biết Âu Dương tuyệt đối không có cách nào đối phó với mình. Cũng bởi vì điều này nàng mới dám kiêu ngạo như vậy.</w:t>
      </w:r>
    </w:p>
    <w:p>
      <w:pPr>
        <w:pStyle w:val="BodyText"/>
      </w:pPr>
      <w:r>
        <w:t xml:space="preserve">- Ngươi cho rằng ngươi là cái gì? Cùng lắm thì ta tự bạo linh hồn. Có lẽ ngươi đã quên mất, Thứ Kiêu Cung là linh hồn thứ hai của ta. Cho dù linh hồn của ta nổ nát, Thứ Kiêu Cung cũng sẽ không bị hủy diệt. Mấy vạn năm sau, Thứ Kiêu Cung sẽ diễn hóa ra một Âu Dương hoàn toàn mới. Cho nên ta sẽ không chết! Nhưng ngươi thì sao đây?</w:t>
      </w:r>
    </w:p>
    <w:p>
      <w:pPr>
        <w:pStyle w:val="BodyText"/>
      </w:pPr>
      <w:r>
        <w:t xml:space="preserve">Âu Dương rất tự tin. Nếu quả thật Minh Hậu dồn ép mình đến mức nóng nảy, vậy mình sẽ tự bạo. Cùng lắm mình lại ngủ say mấy vạn năm là được rồi. Hắn không phải chưa từng ngủ say!</w:t>
      </w:r>
    </w:p>
    <w:p>
      <w:pPr>
        <w:pStyle w:val="BodyText"/>
      </w:pPr>
      <w:r>
        <w:t xml:space="preserve">- Ha ha ha ha! Tiễn Thần, ngươi thật ngây thơ. Ngủ say? Ta dám xin thề, cho dù bây giờ ngươi bước ra khỏi ngoại vực, bên ngoài khắp nơi đều là cường giả đã chờ ngươi từ lâu. Bây giờ linh hồn của ngươi đã bị hao tổn. Ngươi cảm thấy ngươi có thể trở về được sao?</w:t>
      </w:r>
    </w:p>
    <w:p>
      <w:pPr>
        <w:pStyle w:val="BodyText"/>
      </w:pPr>
      <w:r>
        <w:t xml:space="preserve">Minh Hậu nhìn Âu Dương. Nàng nhìn thấy trên mặt Âu Dương biến sắc, nàng cảm thấy rất vui vẻ!</w:t>
      </w:r>
    </w:p>
    <w:p>
      <w:pPr>
        <w:pStyle w:val="BodyText"/>
      </w:pPr>
      <w:r>
        <w:t xml:space="preserve">- Là ngươi báo cho Thiên Vương!</w:t>
      </w:r>
    </w:p>
    <w:p>
      <w:pPr>
        <w:pStyle w:val="BodyText"/>
      </w:pPr>
      <w:r>
        <w:t xml:space="preserve">Âu Dương cắn răng. Đáng lẽ hắn nên sớm nghĩ tới điều này. Hai người này cấu kết với nhau làm việc xấu. Thời điểm mình đến tiêu diệt Minh Hậu, Thiên Vương không có lý do gì lại không xuất hiện. Cho dù hiện tại hắn không có cách nào ra tay, cũng bảo năm đại cường giả Thiên Đình mai phục ở bên ngoài. Mình muốn đàng hoàng trở về sợ là không phải dễ dàng như vậy.</w:t>
      </w:r>
    </w:p>
    <w:p>
      <w:pPr>
        <w:pStyle w:val="BodyText"/>
      </w:pPr>
      <w:r>
        <w:t xml:space="preserve">- Là do chính bản thân ngươi ngu xuẩn! Lão chó già kia liều mạng chặn ở trước luân hồi chính là muốn chỉ cho ngươi giết chết Thiên Vương. Nhưng không ngờ ngươi lại không phát hiện ra Thiên Vương đang ở ngay lối vào luân hồi! Ha ha ha ha! Ta rất thích nhìn bộ dạng giật mình và phẫn nộ của ngươi bây giờ!</w:t>
      </w:r>
    </w:p>
    <w:p>
      <w:pPr>
        <w:pStyle w:val="BodyText"/>
      </w:pPr>
      <w:r>
        <w:t xml:space="preserve">Minh Hậu chỉ vào Âu Dương cười vô cùng hiểm ác.</w:t>
      </w:r>
    </w:p>
    <w:p>
      <w:pPr>
        <w:pStyle w:val="BodyText"/>
      </w:pPr>
      <w:r>
        <w:t xml:space="preserve">Âu Dương thật sự quá giật mình, cũng thật sự rất phẫn nộ. Hắn giật mình chính vì không ngờ bản thân mình thoáng lướt qua Thiên Vương nhưng lại không biết. Hắn phẫn nộ chính là Minh Hậu cố ý nói ra khiến mình càng khó coi.</w:t>
      </w:r>
    </w:p>
    <w:p>
      <w:pPr>
        <w:pStyle w:val="BodyText"/>
      </w:pPr>
      <w:r>
        <w:t xml:space="preserve">- Thực sự khổ thân cho lão chó già kia. Liều mạng đi báo tin cho ngươi. Kết quả ngươi lại không thể hiểu rõ ý tứ của hắn, uổng công phí mất một mạng. Nếu như hắn không làm như vậy, trốn trong địa ngục chí ít còn có thể kéo dài hơi tàn! Nhưng hắn lại hết lần này tới lần khác muốn đấu với thiên mệnh! Hiện tại thì tốt rồi. Đến chết cũng chết không nhắm mắt!</w:t>
      </w:r>
    </w:p>
    <w:p>
      <w:pPr>
        <w:pStyle w:val="BodyText"/>
      </w:pPr>
      <w:r>
        <w:t xml:space="preserve">Trong mắt Minh Hậu hiện lên vẻ trào phúng.</w:t>
      </w:r>
    </w:p>
    <w:p>
      <w:pPr>
        <w:pStyle w:val="BodyText"/>
      </w:pPr>
      <w:r>
        <w:t xml:space="preserve">Trong lòng Âu Dương lại càng thêm hổ thẹn! Địa Ngục Khuyển liều mạng chỉ dẫn mình. Nếu như mình có thể hiểu rõ ý tứ của Địa Ngục Khuyển, trong thời điểm Thiên Vương hấp hối một đòn diệt Thiên Vương, như vậy chuyện diệt Minh Hậu hay không diệt Minh Hậu cũng không cần lo lắng. Thậm chí Thiên Đình còn phải cong đuôi chạy trở về quê nhà. Đáng tiếc bây giờ nói gì cũng muộn. Một khi cơ hội đã mất đi, hối hận cũng không lấy lại được.</w:t>
      </w:r>
    </w:p>
    <w:p>
      <w:pPr>
        <w:pStyle w:val="BodyText"/>
      </w:pPr>
      <w:r>
        <w:t xml:space="preserve">- Ngươi hối hận! Ngươi cảm thấy đau khổ sao? Ta có thể cảm nhận được biến hóa trong lòng ngươi!</w:t>
      </w:r>
    </w:p>
    <w:p>
      <w:pPr>
        <w:pStyle w:val="BodyText"/>
      </w:pPr>
      <w:r>
        <w:t xml:space="preserve">Minh Hậu đang ở trong linh hồn Âu Dương, tất nhiên có thể cảm nhận được biến hóa trong linh hồn Âu Dương.</w:t>
      </w:r>
    </w:p>
    <w:p>
      <w:pPr>
        <w:pStyle w:val="BodyText"/>
      </w:pPr>
      <w:r>
        <w:t xml:space="preserve">- Ta đau khổ? Ha ha, ngươi là một người trước sau chỉ sống trong thống khổ. Ngươi có tư cách gì nói đau khổ với ta!</w:t>
      </w:r>
    </w:p>
    <w:p>
      <w:pPr>
        <w:pStyle w:val="BodyText"/>
      </w:pPr>
      <w:r>
        <w:t xml:space="preserve">Minh Hậu có thể cảm nhận được đau khổ của Âu Dương. Tất nhiên Âu Dương cũng có thể cảm ứng được cảm giác trong linh hồn Minh Hậu. Từ giây phút linh hồn Minh Hậu đi vào, Âu Dương đã có thể phát hiện được, trong lòng nữ nhân này đều là cay đắng. Dường như nàng chưa từng cảm thấy hài lòng vậy. Thậm chí Âu Dương vẫn có thể cảm nhận được không phải nàng thật sự không ra khỏi địa ngục được. Nàng đã tự mình nhốt mình trong địa ngục, không muốn đi ra ngoài.</w:t>
      </w:r>
    </w:p>
    <w:p>
      <w:pPr>
        <w:pStyle w:val="BodyText"/>
      </w:pPr>
      <w:r>
        <w:t xml:space="preserve">Hình như Minh Hậu có thể tính được mình sẽ chết như thế, nhưng dường như nàng thật sự cố ý muốn chết, cố ý muốn mình giết chết nàng!</w:t>
      </w:r>
    </w:p>
    <w:p>
      <w:pPr>
        <w:pStyle w:val="BodyText"/>
      </w:pPr>
      <w:r>
        <w:t xml:space="preserve">- Cho dù ta giết ngươi, hắn cũng tuyệt đối không chảy một giọt nước mắt trước phần mộ của ngươi. Ngươi vì hắn làm nhiều chuyện như vậy, nhưng ngươi nhận được cái gì? Ngươi nhận được chỉ là một kiêu hùng một lòng nhìn bầu trời. Hắn chưa bao giờ quay đầu lại hoặc là dừng lại liếc nhìn ngươi một cái. So với ta, ngươi mới là người bi ai nhất!</w:t>
      </w:r>
    </w:p>
    <w:p>
      <w:pPr>
        <w:pStyle w:val="BodyText"/>
      </w:pPr>
      <w:r>
        <w:t xml:space="preserve">Mỗi câu nói của Âu Dương đều chọc vào đúng nơi thống khổ nhất trong tâm linh của Minh Hậu.</w:t>
      </w:r>
    </w:p>
    <w:p>
      <w:pPr>
        <w:pStyle w:val="BodyText"/>
      </w:pPr>
      <w:r>
        <w:t xml:space="preserve">- Bi ai!</w:t>
      </w:r>
    </w:p>
    <w:p>
      <w:pPr>
        <w:pStyle w:val="BodyText"/>
      </w:pPr>
      <w:r>
        <w:t xml:space="preserve">Âu Dương bi ai nhìn Minh Hậu, bộ dáng đầy thông cảm. Nhưng hắn càng làm như vậy lại càng khiến Minh Hậu đau khổ hơn!</w:t>
      </w:r>
    </w:p>
    <w:p>
      <w:pPr>
        <w:pStyle w:val="BodyText"/>
      </w:pPr>
      <w:r>
        <w:t xml:space="preserve">- Ngươi không cần nói nữa! Vô dụng! Ngươi không hòng vọng tưởng dùng loại phương pháp này đánh tan linh hồn của ta! Lòng ta đã sớm chết từ lâu rồi!</w:t>
      </w:r>
    </w:p>
    <w:p>
      <w:pPr>
        <w:pStyle w:val="BodyText"/>
      </w:pPr>
      <w:r>
        <w:t xml:space="preserve">Minh Hậu phẫn nộ nhìn Âu Dương. Một khắc trước nàng vẫn còn cười nhạo Âu Dương. Nhưng sau một khắc nàng lại trở thành như vậy...</w:t>
      </w:r>
    </w:p>
    <w:p>
      <w:pPr>
        <w:pStyle w:val="BodyText"/>
      </w:pPr>
      <w:r>
        <w:t xml:space="preserve">- Đáng giá sao?</w:t>
      </w:r>
    </w:p>
    <w:p>
      <w:pPr>
        <w:pStyle w:val="BodyText"/>
      </w:pPr>
      <w:r>
        <w:t xml:space="preserve">Âu Dương bỗng nhiên hạ xuống. Dưới chân hắn bắt đầu mọc đầy cỏ xanh. Âu Dương giống như đang nói chuyện phiếm với một người bạn. Hắn nằm trên mặt cỏ nhìn lên phía trên. Theo con mắt Âu Dương nhìn tới, không ngờ trên không trung đã xuất hiện một bầu trời xanh thẳm. Mấy đám mây tinh thuần bồng bềnh trên bầu trời xanh thẳm. Cảnh tượng thật giống như một bức tranh.</w:t>
      </w:r>
    </w:p>
    <w:p>
      <w:pPr>
        <w:pStyle w:val="BodyText"/>
      </w:pPr>
      <w:r>
        <w:t xml:space="preserve">- Ngươi không cần chơi...</w:t>
      </w:r>
    </w:p>
    <w:p>
      <w:pPr>
        <w:pStyle w:val="BodyText"/>
      </w:pPr>
      <w:r>
        <w:t xml:space="preserve">Minh Hậu vừa định mắng chửi lại bị Âu Dương ngắt lời:</w:t>
      </w:r>
    </w:p>
    <w:p>
      <w:pPr>
        <w:pStyle w:val="BodyText"/>
      </w:pPr>
      <w:r>
        <w:t xml:space="preserve">- Không nên nghĩ mỗi người đều phải xấu xa đến như vậy. Âu Dương ta tất nhiên không phải là người tốt lành gì. Mạng người trong tay của ta không ít hơn bất kỳ ác má nào. Nhưng ta không phải là một gia hỏa dùng âm mưu quỷ kế lừa dối người khác!</w:t>
      </w:r>
    </w:p>
    <w:p>
      <w:pPr>
        <w:pStyle w:val="BodyText"/>
      </w:pPr>
      <w:r>
        <w:t xml:space="preserve">Âu Dương vốn muốn nói mình không phải là một tiểu nhân đánh lén sau lưng người khác. Nhưng thực sự không thể nói những lời như vậy được. Dù sao cả đời Âu Dương sống chính là đánh lén... Âu Dương vẫn không thể đạt tới trình độ nói lão mà mặt không biến sắc tim không nhảy.</w:t>
      </w:r>
    </w:p>
    <w:p>
      <w:pPr>
        <w:pStyle w:val="BodyText"/>
      </w:pPr>
      <w:r>
        <w:t xml:space="preserve">Minh Hậu ngậm miệng, sau đó ngồi cách Âu Dương khoảng chừng mười mét nhìn lên bầu trời. Trong địa ngục không thể nhìn thấy được bầu trời xanh thẳm tinh thuần như vậy. Thậm chí bản thân Minh Hậu cũng đã quên mất lần trước mình nhìn thấy bầu trời xanh thẳm như vậy là lúc nào.</w:t>
      </w:r>
    </w:p>
    <w:p>
      <w:pPr>
        <w:pStyle w:val="BodyText"/>
      </w:pPr>
      <w:r>
        <w:t xml:space="preserve">Lúc đó nàng vẫn chưa phải là Minh Hậu. Lúc đó hắn không phải là Thiên Vương, hắn chỉ là một người tu luyện giả bình thường. Mà lúc kia bất kỳ lúc nào Minh Hậu cũng có thể ở bên cạnh hắn.</w:t>
      </w:r>
    </w:p>
    <w:p>
      <w:pPr>
        <w:pStyle w:val="BodyText"/>
      </w:pPr>
      <w:r>
        <w:t xml:space="preserve">Hắn càng ngày càng cường đại. Người sùng bái hắn càng ngày càng nhiều. Hắn gần như đã đứng trên đỉnh phong. Nữ nhân bên cạnh hắn cũng bắt đầu càng ngày càng nhiều. Tuy rằng hắn vẫn nói với mình, hắn yêu hắn chung thủy với một mình mình. Nhưng Minh Hậu lại có thể phát hiện ra được, hắn đã thay đổi. Trong lòng hắn không còn là thuần khiết như ban đầu, không còn tinh thuần giống như bầu trời này nữa.</w:t>
      </w:r>
    </w:p>
    <w:p>
      <w:pPr>
        <w:pStyle w:val="BodyText"/>
      </w:pPr>
      <w:r>
        <w:t xml:space="preserve">Hắn bắt đầu có dục vọng. Dục vọng này càng ngày càng lớn. Hắn bắt đầu trở nên tham lam... Nhưng từ trước tới nay mình chưa từng từ bỏ hắn. Mình vẫn yêu hắn!</w:t>
      </w:r>
    </w:p>
    <w:p>
      <w:pPr>
        <w:pStyle w:val="BodyText"/>
      </w:pPr>
      <w:r>
        <w:t xml:space="preserve">Nhưng tình yêu của mình vẫn không thể khiến hắn thay đổi. Chung quy có một ngày, bọn họ đã cãi nhau ầm ĩ. Sau đó Minh Hậu tiến vào trong địa ngục, đồng thời phát lời thề, trừ phi có một ngày hắn biến trở lại thành người có tâm linh thuần khiết như trước kia, bằng không mình vĩnh viễn không ra khỏi địa ngục này.</w:t>
      </w:r>
    </w:p>
    <w:p>
      <w:pPr>
        <w:pStyle w:val="Compact"/>
      </w:pPr>
      <w:r>
        <w:br w:type="textWrapping"/>
      </w:r>
      <w:r>
        <w:br w:type="textWrapping"/>
      </w:r>
    </w:p>
    <w:p>
      <w:pPr>
        <w:pStyle w:val="Heading2"/>
      </w:pPr>
      <w:bookmarkStart w:id="994" w:name="chương-1018-ta-đang-cười-nhạo-thiên-vương"/>
      <w:bookmarkEnd w:id="994"/>
      <w:r>
        <w:t xml:space="preserve">972. Chương 1018: Ta Đang Cười Nhạo Thiên Vương</w:t>
      </w:r>
    </w:p>
    <w:p>
      <w:pPr>
        <w:pStyle w:val="Compact"/>
      </w:pPr>
      <w:r>
        <w:br w:type="textWrapping"/>
      </w:r>
      <w:r>
        <w:br w:type="textWrapping"/>
      </w:r>
      <w:r>
        <w:t xml:space="preserve">Ban đầu Minh Hậu cho rằng hắn sẽ nhớ mà chạy tìm đến tìm mình. Nhưng lần này Minh Hậu đã sai. Nàng sai hoàn toàn. Hắn chưa từng xuất hiện. Không biết bao nhiêu năm qua đi, mình vẫn đợi. Nhưng chờ đến bây giờ nàng được cái gì? Điều nàng chờ được chính là hắn triệu tập Thiên Đình trở lại thế giới này muốn xây dựng lại một thế giới như trong lòng hắn.</w:t>
      </w:r>
    </w:p>
    <w:p>
      <w:pPr>
        <w:pStyle w:val="BodyText"/>
      </w:pPr>
      <w:r>
        <w:t xml:space="preserve">Có lẽ hắn cũng sẽ giết chết cả mình cũng không chừng... Đây là điều trong lòng Minh Hậu nghĩ tới lúc này...</w:t>
      </w:r>
    </w:p>
    <w:p>
      <w:pPr>
        <w:pStyle w:val="BodyText"/>
      </w:pPr>
      <w:r>
        <w:t xml:space="preserve">- Ngươi biết mình sai ở đâu không?</w:t>
      </w:r>
    </w:p>
    <w:p>
      <w:pPr>
        <w:pStyle w:val="BodyText"/>
      </w:pPr>
      <w:r>
        <w:t xml:space="preserve">Âu Dương đứng lên đi tới sát bên cạnh Minh Hậu. Sau đó hắn ngồi xuống đó. Tuy rằng một khắc trước hai người còn quyết đấu sinh tử. Nhưng giờ phút này Âu Dương cảm thấy Minh Hậu có chút đáng thương.</w:t>
      </w:r>
    </w:p>
    <w:p>
      <w:pPr>
        <w:pStyle w:val="BodyText"/>
      </w:pPr>
      <w:r>
        <w:t xml:space="preserve">Minh Hậu là một người bi ai. Nàng không hề theo đuổi chí cao vô thượng gì đó. Nàng chỉ muốn làm một thê tử hiền lành. Nhưng có lúc những điều tưởng chừng đơn giản như vậy trái lại còn khó hơn là theo đuổi chí cao vô thượng.</w:t>
      </w:r>
    </w:p>
    <w:p>
      <w:pPr>
        <w:pStyle w:val="BodyText"/>
      </w:pPr>
      <w:r>
        <w:t xml:space="preserve">Nhẹ nhàng vỗ vào vai của nữ tử một đời đầy bi ai này, trên mặt Âu Dương đầy vẻ thông cảm. Thật ra giờ phút này linh hồn Minh Hậu cực kỳ suy yếu. Nếu như Âu Dương nguyện ý, một đòn đã có thể lấy mạng của Minh Hậu.</w:t>
      </w:r>
    </w:p>
    <w:p>
      <w:pPr>
        <w:pStyle w:val="BodyText"/>
      </w:pPr>
      <w:r>
        <w:t xml:space="preserve">Nhưng Âu Dương không làm như vậy. Bởi vì Âu Dương thấy được trên người nàng bóng dáng của Lý Uyển Như và Sở Yên Nhiên. Hai cô gái này cũng theo đuổi hạnh phúc của mình, kết quả là lại rơi vào kết cục như vậy.</w:t>
      </w:r>
    </w:p>
    <w:p>
      <w:pPr>
        <w:pStyle w:val="BodyText"/>
      </w:pPr>
      <w:r>
        <w:t xml:space="preserve">- Ngươi tại cười nhạo ta sao?</w:t>
      </w:r>
    </w:p>
    <w:p>
      <w:pPr>
        <w:pStyle w:val="BodyText"/>
      </w:pPr>
      <w:r>
        <w:t xml:space="preserve">Minh Hậu xoay đầu lại nhìn Âu Dương. Thật ra trong mắt Minh Hậu trước đây, Âu Dương với Thiên Vương là cùng một loại người. Nhưng bây giờ xem ra bản thân mình đã nhìn lầm.</w:t>
      </w:r>
    </w:p>
    <w:p>
      <w:pPr>
        <w:pStyle w:val="BodyText"/>
      </w:pPr>
      <w:r>
        <w:t xml:space="preserve">- Cười nhạo ngươi? Không! Ta đang cười nhạo Thiên Vương!</w:t>
      </w:r>
    </w:p>
    <w:p>
      <w:pPr>
        <w:pStyle w:val="BodyText"/>
      </w:pPr>
      <w:r>
        <w:t xml:space="preserve">Âu Dương phát hiện, thời điểm mình nói mình cười nhạo Thiên Vương, trong mắt Minh Hậu không ngờ chợt hiện lên một chút tức giận. Nữ nhân này bị người quăng nhiều năm như vậy, đến giờ phút này vẫn còn có lòng bảo vệ hắn như vậy. Có thể tưởng tượng được tình cảm của nàng đối với Thiên Vương sâu nặng tới mức nào!</w:t>
      </w:r>
    </w:p>
    <w:p>
      <w:pPr>
        <w:pStyle w:val="BodyText"/>
      </w:pPr>
      <w:r>
        <w:t xml:space="preserve">- Ta đang cười nhạo hắn căn bản không biết cái gì mới là đáng quý nhất! Nếu như hiện tại thiên hạ thái bình, ta nhất định sẽ không làm Tiễn Thần gì cả! Cái danh hiệu này có lẽ đối với những người khác mà nói chính là cao không thể với tới. Đối với ta mà nói, thực sự chó má cũng không bằng!</w:t>
      </w:r>
    </w:p>
    <w:p>
      <w:pPr>
        <w:pStyle w:val="BodyText"/>
      </w:pPr>
      <w:r>
        <w:t xml:space="preserve">Âu Dương cũng mặc kệ những điều khác. Dù sao đi nữa hiện tại linh hồn hai người đang ở cùng một chỗ. Điều mình nói có phải là thật hay không, không cần mình nhấn mạnh, Minh Hậu tất nhiên có thể cảm thụ được...</w:t>
      </w:r>
    </w:p>
    <w:p>
      <w:pPr>
        <w:pStyle w:val="BodyText"/>
      </w:pPr>
      <w:r>
        <w:t xml:space="preserve">Nghe Âu Dương nói mấy câu, mắt Minh Hậu sáng rực lên một chút. Tuy nhiên nàng không hề mở miệng, mà tiếp tục nghe Âu Dương nói chuyện!</w:t>
      </w:r>
    </w:p>
    <w:p>
      <w:pPr>
        <w:pStyle w:val="BodyText"/>
      </w:pPr>
      <w:r>
        <w:t xml:space="preserve">- Nếu như thiên hạ này có thể hòa bình, ta sẽ tìm tháng tốt ngày tốt thành hôn với người ta yêu. Sau đó sẽ tiêu dao tự tại cất bước trong toàn thế giới, nhìn khắp đại thế giới! Tuyệt đối sẽ không nhiễm bất kỳ máu tươi nào!</w:t>
      </w:r>
    </w:p>
    <w:p>
      <w:pPr>
        <w:pStyle w:val="BodyText"/>
      </w:pPr>
      <w:r>
        <w:t xml:space="preserve">Âu Dương nói ra mơ ước của chính mình.</w:t>
      </w:r>
    </w:p>
    <w:p>
      <w:pPr>
        <w:pStyle w:val="BodyText"/>
      </w:pPr>
      <w:r>
        <w:t xml:space="preserve">- Vậy tại sao trước đây ngươi lại giống như một sát thần?</w:t>
      </w:r>
    </w:p>
    <w:p>
      <w:pPr>
        <w:pStyle w:val="BodyText"/>
      </w:pPr>
      <w:r>
        <w:t xml:space="preserve">Minh Hậu cảm thấy không rõ nhìn Âu Dương!</w:t>
      </w:r>
    </w:p>
    <w:p>
      <w:pPr>
        <w:pStyle w:val="BodyText"/>
      </w:pPr>
      <w:r>
        <w:t xml:space="preserve">- Ai cũng có những năm tháng ngông cuồng. Ban đầu ta chỉ là một phàm nhân. Ngươi có thể hiểu được khi một phàm nhân nhìn thấy lực lượng huyền bí như vậy, sẽ có cảm nhận thế nào không? Ngươi có biết thời điểm một phàm nhân chỉ có tuổi thọ không tới trăm năm tuổi nghe thấy vĩnh sinh có cảm giác mong chờ thế nàokhông?</w:t>
      </w:r>
    </w:p>
    <w:p>
      <w:pPr>
        <w:pStyle w:val="BodyText"/>
      </w:pPr>
      <w:r>
        <w:t xml:space="preserve">Âu Dương nhìn Minh Hậu. Minh Hậu sinh ra ở ngay tại Tiên giới. Nàng còn là một tu luyện giả. Tất nhiên không thể nào hiểu được tâm tình của một người bò lên từ tiểu thế giới từng bước tiến đến vị trí này.</w:t>
      </w:r>
    </w:p>
    <w:p>
      <w:pPr>
        <w:pStyle w:val="BodyText"/>
      </w:pPr>
      <w:r>
        <w:t xml:space="preserve">- Các ngươi sinh ra trong miệng đã ngậm chìa khóa vàng. Tiên linh khí trên Tiên giới đối với các ngươi thực sự đã quá quen thuộc! Nhưng ta thì sao? Thời điểm các ngươi đạt được thế lực Tiên đế, ta lại phải cố gắng hết sức để có thể trở thành Tu luyện giả! Khi các ngươi đạt được tiên tôn, ta mới vừa tiến vào thế giới thứ hai cố gắng phấn đấu làm thế nào để có thể sống sót!</w:t>
      </w:r>
    </w:p>
    <w:p>
      <w:pPr>
        <w:pStyle w:val="BodyText"/>
      </w:pPr>
      <w:r>
        <w:t xml:space="preserve">Âu Dương nghĩ tới quá khứ của mình, trên mặt là một nụ cười khổ.</w:t>
      </w:r>
    </w:p>
    <w:p>
      <w:pPr>
        <w:pStyle w:val="BodyText"/>
      </w:pPr>
      <w:r>
        <w:t xml:space="preserve">Nói thật Minh Hậu chưa từng có đi qua tiểu thế giới, cho nên đối với những điều Âu Dương vừa nói nàng căn bản không thể nào hiểu được.</w:t>
      </w:r>
    </w:p>
    <w:p>
      <w:pPr>
        <w:pStyle w:val="BodyText"/>
      </w:pPr>
      <w:r>
        <w:t xml:space="preserve">- Khi các ngươi truy tìm chí cao vô thượng trong truyền thuyết, ta mới phi tiên, rốt cuộc bước vào hàng ngũ vĩnh sinh bất tử. Không sai! Ngươi căn bản không có cách nào lĩnh hội được sự gian khổ và vui sướng trong quá trình phấn đấu này! Bởi vì cả đời ngươi đều quá thuận lợi. Trong mắt ngươi, tiểu thế giới chỉ giống như con giun con dế. Ngươi tùy ý huy động kim tiên trong tay ngươi một chút đã có thể phá hủy vô số tiểu thế giới. Nhưng ngươi biết không? Trong những tiểu thế giới mà ngươi phá hủy có bao nhiêu người che giấu mộng tưởng trong lòng giống như ta? Bọn họ có gì sai sao?</w:t>
      </w:r>
    </w:p>
    <w:p>
      <w:pPr>
        <w:pStyle w:val="BodyText"/>
      </w:pPr>
      <w:r>
        <w:t xml:space="preserve">Âu Dương đang chất vấn Minh Hậu. Nhưng trước sau Minh Hậu lại mặt lạnh không nói lời nào.</w:t>
      </w:r>
    </w:p>
    <w:p>
      <w:pPr>
        <w:pStyle w:val="BodyText"/>
      </w:pPr>
      <w:r>
        <w:t xml:space="preserve">- Thay đổi thế giới? Ha ha, thực sự lợi hại! Phất tay thay đổi thế giới, khiến luân hồi đóng kín, chỉ vì muốn lập ra thế giới trong lòng các ngươi. Các ngươi có tư cách gì để làm như vậy? Ta muốn đánh bại Thiên Vương không phải bởi vì muốn trở thành Chúa cứu thế gì đó. Bởi vì ta biết ta không xứng. Ta chỉ muốn nói cho các ngươi biết, mặc dù ta là một con kiến, ta cũng có thể thông qua sự cố gắng của mình giết chết con voi lớn!</w:t>
      </w:r>
    </w:p>
    <w:p>
      <w:pPr>
        <w:pStyle w:val="BodyText"/>
      </w:pPr>
      <w:r>
        <w:t xml:space="preserve">Âu Dương nắm chặt nắm đấm.</w:t>
      </w:r>
    </w:p>
    <w:p>
      <w:pPr>
        <w:pStyle w:val="BodyText"/>
      </w:pPr>
      <w:r>
        <w:t xml:space="preserve">Đây chính là nguyên nhân Âu Dương trở về. Cứ để Chúa cứu thế gì đó đi gặp quỷ thôi! Từ trước đến nay Âu Dương không cho rằng mình là Chúa cứu thế. Âu Dương chỉ muốn để những người sinh ra đã cao cao tại thượng này nhìn thấy, những người sinh ra trong tiểu thế giới, trong mắt của bọn họ giống như con giun con cũng có thể từng bước bò đến độ cao mà bọn họ chỉ có thể ngưỡng mộ!</w:t>
      </w:r>
    </w:p>
    <w:p>
      <w:pPr>
        <w:pStyle w:val="BodyText"/>
      </w:pPr>
      <w:r>
        <w:t xml:space="preserve">- Không sai, ngươi xem thường tiểu thế giới. Bởi vì ở trong mắt ngươi, ngươi chính là thần linh. Bọn họ thậm chí còn không có tư cách làm tín đồ của ngươi. Nhưng ngươi đã sai! Mỗi người đều giấu trong lòng mộng tưởng của mình. Mỗi người đều có khả năng gặp được phong vân liền hóa rồng bay thẳng tới cửu thiên. Ta không là người đầu tiên, ta cũng sẽ không phải là người cuối cùng!</w:t>
      </w:r>
    </w:p>
    <w:p>
      <w:pPr>
        <w:pStyle w:val="BodyText"/>
      </w:pPr>
      <w:r>
        <w:t xml:space="preserve">Âu Dương rất tin chắc điểm này.</w:t>
      </w:r>
    </w:p>
    <w:p>
      <w:pPr>
        <w:pStyle w:val="BodyText"/>
      </w:pPr>
      <w:r>
        <w:t xml:space="preserve">Sau khi Âu Dương nói xong những điều này, hắn ngước mắt nhìn Minh Hậu. Thật ra hắn muốn xem thử, rốt cuộc Minh Hậu sẽ nói gì!</w:t>
      </w:r>
    </w:p>
    <w:p>
      <w:pPr>
        <w:pStyle w:val="BodyText"/>
      </w:pPr>
      <w:r>
        <w:t xml:space="preserve">- Có thể ta đã sai... Có thể hắn cũng đã sai...</w:t>
      </w:r>
    </w:p>
    <w:p>
      <w:pPr>
        <w:pStyle w:val="BodyText"/>
      </w:pPr>
      <w:r>
        <w:t xml:space="preserve">Thật lâu sau, Minh Hậu giống như một nữ hài bình thường, vùi đầu mình vào giữa hai chân, trên mặt thậm chí có một tia xấu hổ.</w:t>
      </w:r>
    </w:p>
    <w:p>
      <w:pPr>
        <w:pStyle w:val="BodyText"/>
      </w:pPr>
      <w:r>
        <w:t xml:space="preserve">- Thế giới này có quá nhiều tiểu thế giới. Mỗi thời mỗi khắc đều có một vài người chết đi, cũng có một vài người đang phấn đấu. Phần lớn bọn họ đều thất bại. Đây không bởi vì cái gọi là thiên mệnh trong miệng các ngươi. Đây là bởi vì bọn họ còn chưa nỗ lực đủ! Nhưng cuối cùng cũng sẽ có người thành công. Bây giờ Tiên giới, bất kể là Nhân tộc hay trong những tộc khác có bao nhiêu người đến từ tiểu thế giới? Nhưng không ngờ những người kia lại xem ra xuất thân từ tiểu thế giới là một loại sỉ nhục... Ha ha ha...</w:t>
      </w:r>
    </w:p>
    <w:p>
      <w:pPr>
        <w:pStyle w:val="BodyText"/>
      </w:pPr>
      <w:r>
        <w:t xml:space="preserve">Âu Dương có chút tự giễu.</w:t>
      </w:r>
    </w:p>
    <w:p>
      <w:pPr>
        <w:pStyle w:val="Compact"/>
      </w:pPr>
      <w:r>
        <w:br w:type="textWrapping"/>
      </w:r>
      <w:r>
        <w:br w:type="textWrapping"/>
      </w:r>
    </w:p>
    <w:p>
      <w:pPr>
        <w:pStyle w:val="Heading2"/>
      </w:pPr>
      <w:bookmarkStart w:id="995" w:name="chương-1019-hợp-tác-vui-vẻ"/>
      <w:bookmarkEnd w:id="995"/>
      <w:r>
        <w:t xml:space="preserve">973. Chương 1019: Hợp Tác Vui Vẻ</w:t>
      </w:r>
    </w:p>
    <w:p>
      <w:pPr>
        <w:pStyle w:val="Compact"/>
      </w:pPr>
      <w:r>
        <w:br w:type="textWrapping"/>
      </w:r>
      <w:r>
        <w:br w:type="textWrapping"/>
      </w:r>
      <w:r>
        <w:t xml:space="preserve">- Ngươi muốn nói cái gì?</w:t>
      </w:r>
    </w:p>
    <w:p>
      <w:pPr>
        <w:pStyle w:val="BodyText"/>
      </w:pPr>
      <w:r>
        <w:t xml:space="preserve">Minh Hậu nhìn Âu Dương nói. Nàng phát hiện Âu Dương thậm chí có mấy phần điên cuồng.</w:t>
      </w:r>
    </w:p>
    <w:p>
      <w:pPr>
        <w:pStyle w:val="BodyText"/>
      </w:pPr>
      <w:r>
        <w:t xml:space="preserve">- Ta không muốn nói cái gì cả. Bây giờ chỉ muốn nhanh chóng kết thúc thời loạn lạc đáng chết này, để ta có thể đi tìm bằng hữu của ta, sau đó cử hành hôn lễ sau đó tiến vào trong luân hồi tìm huynh đệ bằng hữu người thân của ta, xem bọn họ sống tốt hay không! Ta chỉ có nguyện vọng đơn giản như vậy. Ta sẽ không giống với đám người ngu ngốc kia mưu toan lập ra trật tự mới gì đó! Cái gì mà khai thiên tích địa? Đây chỉ là những lời nói vô nghĩa. Làm chuyện như vậy có tác dụng gì sao?</w:t>
      </w:r>
    </w:p>
    <w:p>
      <w:pPr>
        <w:pStyle w:val="BodyText"/>
      </w:pPr>
      <w:r>
        <w:t xml:space="preserve">- Ngươi muốn khuyên ta hợp với ngươi sao?</w:t>
      </w:r>
    </w:p>
    <w:p>
      <w:pPr>
        <w:pStyle w:val="BodyText"/>
      </w:pPr>
      <w:r>
        <w:t xml:space="preserve">Minh Hậu mang theo vài phần cười nhạo nhìn Âu Dương. Rất rõ ràng nếu Âu Dương muốn dựa vào mấy câu nói như vậy để tước vũ khí của Minh Hậu khiến đầu hàng, thực sự là nói đùa.</w:t>
      </w:r>
    </w:p>
    <w:p>
      <w:pPr>
        <w:pStyle w:val="BodyText"/>
      </w:pPr>
      <w:r>
        <w:t xml:space="preserve">- Nếu như ta có thể cho ngươi điều ngươi rất muốn thì sao?</w:t>
      </w:r>
    </w:p>
    <w:p>
      <w:pPr>
        <w:pStyle w:val="BodyText"/>
      </w:pPr>
      <w:r>
        <w:t xml:space="preserve">Âu Dương nhìn Minh Hậu. Hắn biết, đây là lợi thế lớn nhất. Minh Hậu tuyệt đối sẽ không từ chối cái lợi thế này!</w:t>
      </w:r>
    </w:p>
    <w:p>
      <w:pPr>
        <w:pStyle w:val="BodyText"/>
      </w:pPr>
      <w:r>
        <w:t xml:space="preserve">- Ngươi nói vậy là có ý gì?</w:t>
      </w:r>
    </w:p>
    <w:p>
      <w:pPr>
        <w:pStyle w:val="BodyText"/>
      </w:pPr>
      <w:r>
        <w:t xml:space="preserve">Minh Hậu có chút mê hoặc!</w:t>
      </w:r>
    </w:p>
    <w:p>
      <w:pPr>
        <w:pStyle w:val="BodyText"/>
      </w:pPr>
      <w:r>
        <w:t xml:space="preserve">- Giết Thiên Vương. Nhưng ta sẽ không hủy diệt linh hồn của hắn. Ta sẽ để hắn chuyển thế luân hồi. Như vậy hắn sẽ tiến vào tiểu thế giới. Hắn sẽ biến thành hắn trước đây. Ngươi cũng có thể có một khởi đầu mới với hắn. Như vậy không phải tất cả đều vui sao?</w:t>
      </w:r>
    </w:p>
    <w:p>
      <w:pPr>
        <w:pStyle w:val="BodyText"/>
      </w:pPr>
      <w:r>
        <w:t xml:space="preserve">Âu Dương híp mắt lại. Hắn biết Minh Hậu không có cách nào từ chối được điều này. Giống như hiện tại nếu Thiên Vương nói cho hắn biết, nếu như ngươi thả xuống tất cả những điều này ta có thể cho ngươi nguyện vọng có thể khiến ngươi thỏa mãn!</w:t>
      </w:r>
    </w:p>
    <w:p>
      <w:pPr>
        <w:pStyle w:val="BodyText"/>
      </w:pPr>
      <w:r>
        <w:t xml:space="preserve">Quả nhiên, sau khi nghe được những lời Âu Dương vừa nói, ánh mắt Minh Hậu bắt đầu bắt đầu lấp lánh. Nàng đã động tâm. Tuy nhiên nàng sẽ không lập tức thua trận.</w:t>
      </w:r>
    </w:p>
    <w:p>
      <w:pPr>
        <w:pStyle w:val="BodyText"/>
      </w:pPr>
      <w:r>
        <w:t xml:space="preserve">- Lời ta nói là thật hay giả ta nghĩ hiện tại không có ai rõ ràng hơn ngươi!</w:t>
      </w:r>
    </w:p>
    <w:p>
      <w:pPr>
        <w:pStyle w:val="BodyText"/>
      </w:pPr>
      <w:r>
        <w:t xml:space="preserve">Âu Dương lại bỏ thêm lợi thế. Hắn biết vừa nãy Minh Hậu có chút nghi ngờ. Nếu như vào thời điểm khác, Âu Dương nói những lời này, Minh Hậu tin tưởng mới là lạ. Nhưng hiện tại nàng với Âu Dương đã dung hợp linh hồn. Âu Dương nói có phải là thật hay không Minh Hậu rõ ràng nhất!</w:t>
      </w:r>
    </w:p>
    <w:p>
      <w:pPr>
        <w:pStyle w:val="BodyText"/>
      </w:pPr>
      <w:r>
        <w:t xml:space="preserve">- Ngươi đã thắng!</w:t>
      </w:r>
    </w:p>
    <w:p>
      <w:pPr>
        <w:pStyle w:val="BodyText"/>
      </w:pPr>
      <w:r>
        <w:t xml:space="preserve">Minh Hậu nhìn Âu Dương. Ba chữ kia đã nói rõ tâm ý của nàng. Vậy cũng là một kết cục vui mừng nhất. Chí ít theo Âu Dương thấy so với giết Minh Hậu thì tốt hơn nhiều.</w:t>
      </w:r>
    </w:p>
    <w:p>
      <w:pPr>
        <w:pStyle w:val="BodyText"/>
      </w:pPr>
      <w:r>
        <w:t xml:space="preserve">Giết Minh Hậu thật sự sẽ khiến Thiên Vương bớt đi một sự trợ giúp lớn. Nhưng đừng quên, bất kể là Thiên Vương bây giờ hay là quá khứ, chỉ sợ vẫn thật sự thích nữ nhân này. Bằng không vào thời điểm hắn ngủ say không thể nào lại ở trước cửa luân hồi. Sở dĩ hắn làm như vậy bởi vì Thiên Vương chỉ tin tưởng một mình Minh Hậu. Hắn biết cho dù Minh Hậu biết mình trốn ở luân hồi lén lút ngủ say cũng tuyệt đối không tổn thương hắn. Thậm chí nếu như có người tới uy hiếp mình, Minh Hậu còn có thể bất chấp mọi giá trợ giúp mình.</w:t>
      </w:r>
    </w:p>
    <w:p>
      <w:pPr>
        <w:pStyle w:val="BodyText"/>
      </w:pPr>
      <w:r>
        <w:t xml:space="preserve">Nếu nói Thiên Vương có thể hoàn toàn tin tưởng vào một nữ nhân nhưng không hề có chút suy nghĩ nào đối với nàng, vậy đến quỷ cũng không tin!</w:t>
      </w:r>
    </w:p>
    <w:p>
      <w:pPr>
        <w:pStyle w:val="BodyText"/>
      </w:pPr>
      <w:r>
        <w:t xml:space="preserve">- Ta biết ngươi muốn cái gì! Không phải ngươi muốn hiện tại đi tìm hắn, sau đó không uổng bất kỳ khí lực nào giết chết hắn sao? Đáng tiếc. Hiện tại đã muộn. Hắn đã đi rồi. Tiếp theo cho dù là ta cũng không thể nào tìm được bản tôn của hắn. Hắn là một người trời sinh có tính đa nghi. Hắn nhất định sẽ ẩn mình tại một nơi không có bất kỳ ai phát hiện được!</w:t>
      </w:r>
    </w:p>
    <w:p>
      <w:pPr>
        <w:pStyle w:val="BodyText"/>
      </w:pPr>
      <w:r>
        <w:t xml:space="preserve">Minh Hậu nhìn Âu Dương nói. Âu Dương luôn cảm thấy bên trong ánh mắt của Minh Hậu mang theo vài phần hài hước...</w:t>
      </w:r>
    </w:p>
    <w:p>
      <w:pPr>
        <w:pStyle w:val="BodyText"/>
      </w:pPr>
      <w:r>
        <w:t xml:space="preserve">Âu Dương nghĩ đến việc mình bất ngờ thoáng gặp thành công mà lại bỏ qua, hắn cảm thấy cực kỳ phiền muộn. Không ngờ mình lại bỏ lỡ một cơ hội kết thúc tất cả như vậy...</w:t>
      </w:r>
    </w:p>
    <w:p>
      <w:pPr>
        <w:pStyle w:val="BodyText"/>
      </w:pPr>
      <w:r>
        <w:t xml:space="preserve">- Tiếp theo ta chỉ có thể nói cho ngươi biết, ta sẽ không tham dự vào bất kỳ chuyện gì của các ngươi. Ta không giúp hắn, cũng sẽ không giúp ngươi!</w:t>
      </w:r>
    </w:p>
    <w:p>
      <w:pPr>
        <w:pStyle w:val="BodyText"/>
      </w:pPr>
      <w:r>
        <w:t xml:space="preserve">Minh Hậu đã làm được tới giới hạn lớn nhất. Mà tất cả những điều này đều bởi vì một lời hứa hẹn của Âu Dương!</w:t>
      </w:r>
    </w:p>
    <w:p>
      <w:pPr>
        <w:pStyle w:val="BodyText"/>
      </w:pPr>
      <w:r>
        <w:t xml:space="preserve">- Được! Hiệp nghị này chỉ có ngươi biết ta biết. Tiếp theo có phải Minh Hậu hẳn phải chết hay không?</w:t>
      </w:r>
    </w:p>
    <w:p>
      <w:pPr>
        <w:pStyle w:val="BodyText"/>
      </w:pPr>
      <w:r>
        <w:t xml:space="preserve">Câu nói này của Âu Dương nói ra cực kỳ cổ quái, nhưng vẻ mặt Minh Hậu lại đầy u oán. Ngươi nói như vậy là có ý gì! Thân thể của ta đã bị ngươi tiêu diệt. Ta vốn định thi triển linh hồn nguyền rủa dự định kéo nhau cùng chết. Nhưng bây giờ sau khi nói xong, không ngờ hai người lại trở thành mối quan hệ hợp tác!</w:t>
      </w:r>
    </w:p>
    <w:p>
      <w:pPr>
        <w:pStyle w:val="BodyText"/>
      </w:pPr>
      <w:r>
        <w:t xml:space="preserve">- Hợp tác vui vẻ...</w:t>
      </w:r>
    </w:p>
    <w:p>
      <w:pPr>
        <w:pStyle w:val="BodyText"/>
      </w:pPr>
      <w:r>
        <w:t xml:space="preserve">Hai người bắt tay nhau giống như lãnh đạo thương nghiệp sau khi đàm phán thành công. Sau đó Ngụy Bỉnh Dập ở bên ngoài liền nhìn thấy hỏa diễm linh hồn trên người Âu Dương ầm ầm biến mất. Sau đó Âu Dương từ từ đứng lên. Ngụy Bỉnh Dập không nhìn thấy, trong nháy mắt khi Âu Dương đứng lên, có một cái bóng từ phía sau Âu Dương chui ra khỏi ngoại vực này!</w:t>
      </w:r>
    </w:p>
    <w:p>
      <w:pPr>
        <w:pStyle w:val="BodyText"/>
      </w:pPr>
      <w:r>
        <w:t xml:space="preserve">- Thành công!</w:t>
      </w:r>
    </w:p>
    <w:p>
      <w:pPr>
        <w:pStyle w:val="BodyText"/>
      </w:pPr>
      <w:r>
        <w:t xml:space="preserve">Ngụy Bỉnh Dập kích động muốn hỏng luôn. Hắn chạy đến bên cạnh Âu Dương dùng sức vỗ vào vai Âu Dương. Hắn không ngờ được, lúc này mới chỉ có ba ngày ngắn ngủi, không ngờ Âu Dương đã giải quyết được linh hồn Minh Hậu.</w:t>
      </w:r>
    </w:p>
    <w:p>
      <w:pPr>
        <w:pStyle w:val="BodyText"/>
      </w:pPr>
      <w:r>
        <w:t xml:space="preserve">Đừng thấy Âu Dương và Minh Hậu chỉ nói chuyện ở bên trong một lát, nhưng trong ý thức thời gian không tồn tại, trên thực tế hai người nói chuyện một lát, bên ngoài g đã quá ba ngày.</w:t>
      </w:r>
    </w:p>
    <w:p>
      <w:pPr>
        <w:pStyle w:val="BodyText"/>
      </w:pPr>
      <w:r>
        <w:t xml:space="preserve">Điều này rất giống với lúc ngươi ngủ. Có đôi khi ngươi nằm mơ có thể cảm giác mình đã qua thậtà nhiều năm, nhưng tỉnh lại vẫn chỉ có một ngày. Có lúc ngươi cảm giác chỉ có một hình ảnh chớp động đã tỉnh lại nhưng thực tế đã qua một đêm đơn giản như thế.</w:t>
      </w:r>
    </w:p>
    <w:p>
      <w:pPr>
        <w:pStyle w:val="BodyText"/>
      </w:pPr>
      <w:r>
        <w:t xml:space="preserve">- Ha ha ha, rốt cuộc cũng giải quyết được lão yêu bà kia!</w:t>
      </w:r>
    </w:p>
    <w:p>
      <w:pPr>
        <w:pStyle w:val="BodyText"/>
      </w:pPr>
      <w:r>
        <w:t xml:space="preserve">Ngụy Bỉnh Dập hoàn toàn không biết gì về cuộc nói chuyện giữat Âu Dương với Minh Hậu trong thế giới ý thức kia. Dưới cái nhìn của hắn chính là lão yêu bà tội ác tày trời, nên trực tiếp bóp chết, còn bóp nát như đầu trứng gà kia..</w:t>
      </w:r>
    </w:p>
    <w:p>
      <w:pPr>
        <w:pStyle w:val="BodyText"/>
      </w:pPr>
      <w:r>
        <w:t xml:space="preserve">- Đừng cao hứng quá sớm. Ngươi có tin hiện tại chúng ta ra ngoài sẽ thấy năm đại cường giả Thiên Đình đã sớm chờ ở đó hay không...</w:t>
      </w:r>
    </w:p>
    <w:p>
      <w:pPr>
        <w:pStyle w:val="BodyText"/>
      </w:pPr>
      <w:r>
        <w:t xml:space="preserve">Âu Dương cười khổ. Thật ra cuối cùng Minh Hậu đã nhắc nhở Âu Dương, năm đại cường giả Thiên Đình đã chờ ở bên ngoài từ lâu.</w:t>
      </w:r>
    </w:p>
    <w:p>
      <w:pPr>
        <w:pStyle w:val="BodyText"/>
      </w:pPr>
      <w:r>
        <w:t xml:space="preserve">- Còn chưa đụng tới Thiên Vương đã chết. Bởi vì năm đại cường giả Thiên Đình đã ở bên ngoài chờ đuổi giết ngươi rồi!</w:t>
      </w:r>
    </w:p>
    <w:p>
      <w:pPr>
        <w:pStyle w:val="BodyText"/>
      </w:pPr>
      <w:r>
        <w:t xml:space="preserve">Đây là nguyên văn những lời Minh Hậu đã nói! Mà lúc liếc mắt Âu Dương nhìn Minh Hậu một cái vô cùng tự tin nói:</w:t>
      </w:r>
    </w:p>
    <w:p>
      <w:pPr>
        <w:pStyle w:val="BodyText"/>
      </w:pPr>
      <w:r>
        <w:t xml:space="preserve">- Ta đã bị đuổi giết vô số lần. Nhưng hiện tại ta vẫn còn sống khỏe re. Ta xin thề, ta muốn đi, trong thiên hạ không ai có thể ngăn được ta. Cho dù là Thiên Vương sống lại cũng vậy!</w:t>
      </w:r>
    </w:p>
    <w:p>
      <w:pPr>
        <w:pStyle w:val="BodyText"/>
      </w:pPr>
      <w:r>
        <w:t xml:space="preserve">Đây chính là sự tự tin của Âu Dương. Đối mặt với năm đại cường giả Thiên Đình, có thể ung dung không vội như vậy trên đời này chỉ có một mình Âu Dương mới có thể làm được.</w:t>
      </w:r>
    </w:p>
    <w:p>
      <w:pPr>
        <w:pStyle w:val="BodyText"/>
      </w:pPr>
      <w:r>
        <w:t xml:space="preserve">- Hiện tại thật ra có một vấn đề!</w:t>
      </w:r>
    </w:p>
    <w:p>
      <w:pPr>
        <w:pStyle w:val="BodyText"/>
      </w:pPr>
      <w:r>
        <w:t xml:space="preserve">Ngụy Bỉnh Dập cũng biết, nhìn qua tuy rằng Âu Dương không có chuyện gì, nhưng cuối cùng linh hồn nguyền rủa kia đã thực sự tổn thương Âu Dương. Âu Dương muốn hồi phục chắc hẳn không mười ngày cũng phải nửa tháng. Nếu như bọn họ trốn ở trong này mười ngày nửa tháng nói, nói không chừng Thiên Đình đã lật tung Tuyết Sơn lên rồi!</w:t>
      </w:r>
    </w:p>
    <w:p>
      <w:pPr>
        <w:pStyle w:val="Compact"/>
      </w:pPr>
      <w:r>
        <w:br w:type="textWrapping"/>
      </w:r>
      <w:r>
        <w:br w:type="textWrapping"/>
      </w:r>
    </w:p>
    <w:p>
      <w:pPr>
        <w:pStyle w:val="Heading2"/>
      </w:pPr>
      <w:bookmarkStart w:id="996" w:name="chương-1020-ý-chí-chiến-đấu"/>
      <w:bookmarkEnd w:id="996"/>
      <w:r>
        <w:t xml:space="preserve">974. Chương 1020: Ý Chí Chiến Đấu</w:t>
      </w:r>
    </w:p>
    <w:p>
      <w:pPr>
        <w:pStyle w:val="Compact"/>
      </w:pPr>
      <w:r>
        <w:br w:type="textWrapping"/>
      </w:r>
      <w:r>
        <w:br w:type="textWrapping"/>
      </w:r>
      <w:r>
        <w:t xml:space="preserve">Trước đây Tuyết Sơn không bị công phá bởi vì có phong ấn. Nhưng sau khi Âu Dương xuất hiện, phong ấn liền biến mất. Cho nên bọn họ không chờ được!</w:t>
      </w:r>
    </w:p>
    <w:p>
      <w:pPr>
        <w:pStyle w:val="BodyText"/>
      </w:pPr>
      <w:r>
        <w:t xml:space="preserve">- Đi thôi, binh tới tướng đỡ nước đến đất ngăn! Năm đại cường giả Thiên Đình sao? Trên đời này nếu ta muốn đi, bất kỳ ai cũng không thể gây thương tổn cho ta được!</w:t>
      </w:r>
    </w:p>
    <w:p>
      <w:pPr>
        <w:pStyle w:val="BodyText"/>
      </w:pPr>
      <w:r>
        <w:t xml:space="preserve">Âu Dương nói xong vết thương trên ngực hắn và y phục đã được khôi phục lại nguyên dạng. Âu Dương phất tay bổ ra thông đạo từ ngoại vực bước ra trong Phương Hoàng thành đã hoàn toàn bị phá hủy.</w:t>
      </w:r>
    </w:p>
    <w:p>
      <w:pPr>
        <w:pStyle w:val="BodyText"/>
      </w:pPr>
      <w:r>
        <w:t xml:space="preserve">Lúc này một lượng lớn cường giả đã tập hợp ngoài hải ngoại. Những cường giả này đều Thiên Đình phái đến chuẩn bị giết Âu Dương...</w:t>
      </w:r>
    </w:p>
    <w:p>
      <w:pPr>
        <w:pStyle w:val="BodyText"/>
      </w:pPr>
      <w:r>
        <w:t xml:space="preserve">- Có sợ hay không...</w:t>
      </w:r>
    </w:p>
    <w:p>
      <w:pPr>
        <w:pStyle w:val="BodyText"/>
      </w:pPr>
      <w:r>
        <w:t xml:space="preserve">Âu Dương nhìn Ngụy Bỉnh Dập cười xấu xa. Dù sao đối với một người bình thường mà nói, ra cửa sẽ gặp phải thập diện mai phục. Nói không chừng vẫn vô số cường giả hợp lực đánh một đòn, cái đó làm sao có thể khiến người ta không sợ hãi đây!</w:t>
      </w:r>
    </w:p>
    <w:p>
      <w:pPr>
        <w:pStyle w:val="BodyText"/>
      </w:pPr>
      <w:r>
        <w:t xml:space="preserve">- Trước đây cũng sợ. Tuy nhiên từ tà ta đã biết bản thân ta là ai!</w:t>
      </w:r>
    </w:p>
    <w:p>
      <w:pPr>
        <w:pStyle w:val="BodyText"/>
      </w:pPr>
      <w:r>
        <w:t xml:space="preserve">Ngụy Bỉnh Dập cười hì hì sau đó vỗ vào vai Âu Dương. Ngụy Bỉnh Dập không phải đã thay đổi trở thành thủ hạ của Âu Dương. Nói chuẩn xác giữa bọn họ thậm chí còn có thù oán. Mà hôm nay có thể cùng nhau đi tới gây cũng không phải bởi vì nói những lời vô nghĩa như Ngụy Bỉnh Dập khâm phục Âu Dương.</w:t>
      </w:r>
    </w:p>
    <w:p>
      <w:pPr>
        <w:pStyle w:val="BodyText"/>
      </w:pPr>
      <w:r>
        <w:t xml:space="preserve">Nói chuẩn xác là vì sống sót! Nếu như không có Âu Dương, trong bọn họ không có người nào là đối thủ của Thiên Vương. Cho nên vì sinh tồn, cái gì cũng không quan trọng nữa!</w:t>
      </w:r>
    </w:p>
    <w:p>
      <w:pPr>
        <w:pStyle w:val="BodyText"/>
      </w:pPr>
      <w:r>
        <w:t xml:space="preserve">Tất nhiên Âu Dương biết nguyên nhân khiến Ngụy Bỉnh Dập nghe lời mình nói. Một khi Thiên Vương được giải quyết, một khi thế giới này lại khôi phục trở lại bình thường, như vậy Ngụy Bỉnh Dập với Âu Dương sẽ một lần nữa biến thành người qua đường.</w:t>
      </w:r>
    </w:p>
    <w:p>
      <w:pPr>
        <w:pStyle w:val="BodyText"/>
      </w:pPr>
      <w:r>
        <w:t xml:space="preserve">- Ngươi đừng quên trong Ma giới của ngươi còn có địa bàn của ta. Chờ đánh xong ngươi phải phụ trách đưa chỗ đó cho ta! Ta không phải người làm không tính thù lao!</w:t>
      </w:r>
    </w:p>
    <w:p>
      <w:pPr>
        <w:pStyle w:val="BodyText"/>
      </w:pPr>
      <w:r>
        <w:t xml:space="preserve">Âu Dương cười ha ha. Như vậy cũng coi như là giải quyết được oán thù!</w:t>
      </w:r>
    </w:p>
    <w:p>
      <w:pPr>
        <w:pStyle w:val="BodyText"/>
      </w:pPr>
      <w:r>
        <w:t xml:space="preserve">- Được, ngươi muốn làm Vạn Yêu Chi Tổ gì đó, ta sẽ đưa ngươi một yêu giới. Chỉ sợ tiểu tử Bạch Tinh kia không đáp ứng thôi!</w:t>
      </w:r>
    </w:p>
    <w:p>
      <w:pPr>
        <w:pStyle w:val="BodyText"/>
      </w:pPr>
      <w:r>
        <w:t xml:space="preserve">Ma Vương Ngụy Bỉnh Dập không phải sợ Âu Dương nhớ Ma giới của hắn. Nếu như Âu Dương thật sự đánh bại Thiên Vương, như vậy Âu Dương muốn Ma giới dễ như trở bàn tay. Căn bản không cần phải phí lời nói với hắn nhiều như vậy.</w:t>
      </w:r>
    </w:p>
    <w:p>
      <w:pPr>
        <w:pStyle w:val="BodyText"/>
      </w:pPr>
      <w:r>
        <w:t xml:space="preserve">- Cũng đúng! Tiểu tử này mới là Yêu tổ! Vậy đến lúc đó hẳn là ta cần phải có một cách gọi trâu bò hơn nữa mới được!</w:t>
      </w:r>
    </w:p>
    <w:p>
      <w:pPr>
        <w:pStyle w:val="BodyText"/>
      </w:pPr>
      <w:r>
        <w:t xml:space="preserve">Âu Dương cực kỳ đau đầu. Vạn Yêu Chi Tổ bị người đoạt. Vậy đến lúc đó mình còn phải tìm một cái tên mới.</w:t>
      </w:r>
    </w:p>
    <w:p>
      <w:pPr>
        <w:pStyle w:val="BodyText"/>
      </w:pPr>
      <w:r>
        <w:t xml:space="preserve">- Tên của ngươi còn chưa đủ nhiều sao? Sát thần! Tiễn Thần! Còn có Chiến Vương. Ngươi còn chưa biết thế nào là đủ sao?</w:t>
      </w:r>
    </w:p>
    <w:p>
      <w:pPr>
        <w:pStyle w:val="BodyText"/>
      </w:pPr>
      <w:r>
        <w:t xml:space="preserve">Ngụy Bỉnh Dập trừng mắt với Âu Dương một cái. Bởi vì đoạn đường này thông suốt nên bọn họ đã nhanh chóng đi tới lối vào địa ngục. Hai người tiến lên trước một bước nữa chính là hải ngoại. Tuy rằng hai người còn chưa bước ra ngoài, nhưng hai người đều hiểu rõ, bên ngoài có một trận đại chiến siêu cấp đang đợi bọn họ.</w:t>
      </w:r>
    </w:p>
    <w:p>
      <w:pPr>
        <w:pStyle w:val="BodyText"/>
      </w:pPr>
      <w:r>
        <w:t xml:space="preserve">- Nhớ kỹ một câu nói của ta! Không người nào có thể giữ chúng ta lại được. Cho nên không cần chạy trốn!</w:t>
      </w:r>
    </w:p>
    <w:p>
      <w:pPr>
        <w:pStyle w:val="BodyText"/>
      </w:pPr>
      <w:r>
        <w:t xml:space="preserve">Âu Dương nhìn Ngụy Bỉnh Dập nói, sau đó bước ra trước! Mà thời điểm Âu Dương vừa sải bước ra ngoài, một mảnh hắc vân lớn xông về phía Âu Dương.</w:t>
      </w:r>
    </w:p>
    <w:p>
      <w:pPr>
        <w:pStyle w:val="BodyText"/>
      </w:pPr>
      <w:r>
        <w:t xml:space="preserve">Hắc vân này mang theo từng trận âm phong giống như một Đại Đao siêu cấp sắc bén có thể bẻ gẫy thời không. Nhưng lưỡi dao sắc này còn chưa bổ tới người Âu Dương, đã bị hỏa diễm huyết sắc của Âu Dương mạnh mẽ thiêu đốt nổ nát trong hư không!</w:t>
      </w:r>
    </w:p>
    <w:p>
      <w:pPr>
        <w:pStyle w:val="BodyText"/>
      </w:pPr>
      <w:r>
        <w:t xml:space="preserve">- Ta tưởng là ai hóa ra đều là bạn cũ ở đây!</w:t>
      </w:r>
    </w:p>
    <w:p>
      <w:pPr>
        <w:pStyle w:val="BodyText"/>
      </w:pPr>
      <w:r>
        <w:t xml:space="preserve">Âu Dương chắp hai tay sau lưng lơ lửng phía trên địa ngục. Bên ngoài địa ngục, phóng tầm mắt nhìn số lượng cường giả đếm không hết đã phủ kín toàn quỷ đảo. Đứng phía trước nhất tất nhiên chính là năm đại cường giả của Thiên Đình.</w:t>
      </w:r>
    </w:p>
    <w:p>
      <w:pPr>
        <w:pStyle w:val="BodyText"/>
      </w:pPr>
      <w:r>
        <w:t xml:space="preserve">- Ta thả cho Thiên Vương một con đường sống. Thiên Vương không chỉ không đến cảm ơn ta còn gọi một đám chó săn các ngươi đến làm càn. Xem ra tâm nhãn của hắn rất nhỏ!</w:t>
      </w:r>
    </w:p>
    <w:p>
      <w:pPr>
        <w:pStyle w:val="BodyText"/>
      </w:pPr>
      <w:r>
        <w:t xml:space="preserve">Lúc này Âu Dương rất bình tĩnh. Bình tĩnh đến mức ngay cả Ngụy Bỉnh Dập cũng hoài nghi Âu Dương một khắc trước nói chuyện với mình là người khác chứ không phải Âu Dương đang đứng ở đây.</w:t>
      </w:r>
    </w:p>
    <w:p>
      <w:pPr>
        <w:pStyle w:val="BodyText"/>
      </w:pPr>
      <w:r>
        <w:t xml:space="preserve">- Ngươi không cần giả vờ bình tĩnh. Mặc dù ngươi có thể còn sống từ trong địa ngục đi ra nguyên khí cũng chắc chắn đã bị đại thương. Ngày hôm nay ngươi không ra được quỷ đảo đâu!</w:t>
      </w:r>
    </w:p>
    <w:p>
      <w:pPr>
        <w:pStyle w:val="BodyText"/>
      </w:pPr>
      <w:r>
        <w:t xml:space="preserve">Sắc mặt Trịnh Tú Nhi rất âm trầm. Thật ra nàng cũng không rõ lực lượng của Âu Dương hư thực thế nào. Tuy rằng Thiên Vương nói cho bọn họ biết Âu Dương nhất định sẽ trọng thương đi ra, dáng vẻ nhất định sẽ cực kỳ chật vật. Nhưng hiện tại bọn họ lại nhìn thấy Âu Dương và Ngụy Bỉnh Dập từ trong địa ngục đi ra vừa nói vừa cười giống như đi dạo trong sân vắng. Dù thế nào cũng không giống với dáng vẻ bị thương chật vật không chịu nổi!</w:t>
      </w:r>
    </w:p>
    <w:p>
      <w:pPr>
        <w:pStyle w:val="BodyText"/>
      </w:pPr>
      <w:r>
        <w:t xml:space="preserve">- Trịnh Tú Nhim, ta đã nhiều lần thả ngươi ra. Bản thân ngươi lại muốn chết. Vậy ngày hôm nay ta sẽ giết ngươi!</w:t>
      </w:r>
    </w:p>
    <w:p>
      <w:pPr>
        <w:pStyle w:val="BodyText"/>
      </w:pPr>
      <w:r>
        <w:t xml:space="preserve">Lúc Âu Dương vừa mở miệng nói ra câu này, không ngờ Trịnh Tú Nhi không tự chủ được lui lại một bước. Dường như nghe thấy Âu Dương nói muốn giết nàng, tiếp theo sẽ biến thành sự thực vậy.</w:t>
      </w:r>
    </w:p>
    <w:p>
      <w:pPr>
        <w:pStyle w:val="BodyText"/>
      </w:pPr>
      <w:r>
        <w:t xml:space="preserve">- Không cần sợ hắn. Hắn chẳng qua chỉ cố làm ra vẻ bí ẩn thôi. Cho dù là thời kỳ toàn thịnh hắn cũng tuyệt đối không phải là đối thủ của năm người chúng ta cùng liên thủ!</w:t>
      </w:r>
    </w:p>
    <w:p>
      <w:pPr>
        <w:pStyle w:val="BodyText"/>
      </w:pPr>
      <w:r>
        <w:t xml:space="preserve">Khâu Vân Bình vẫn cầm phất trần trong tay. Nếu như không phải trên mặt hắn đầy vẻ ác độc, rất nhiều người nhìn thấy hắn lúc này có lẽ sẽ xem hắn là một cao nhân đắc đạo.</w:t>
      </w:r>
    </w:p>
    <w:p>
      <w:pPr>
        <w:pStyle w:val="BodyText"/>
      </w:pPr>
      <w:r>
        <w:t xml:space="preserve">- Lão già, ta cũng không có truyền thống kính lão yêu trẻ. Ngươi muốn làm người chết thứ hai sao?</w:t>
      </w:r>
    </w:p>
    <w:p>
      <w:pPr>
        <w:pStyle w:val="BodyText"/>
      </w:pPr>
      <w:r>
        <w:t xml:space="preserve">Âu Dương lại tiến lên một bước. Hắn vừa tiến lên một bước, không ngờ biển người đang vây quanh Âu Dương lập tức đồng loạt lui lại một bước! Lúc này Âu Dương biểu hiện quá bình tĩnh, khiến người ta căn bản không có cách nào rõ được thật hư.</w:t>
      </w:r>
    </w:p>
    <w:p>
      <w:pPr>
        <w:pStyle w:val="BodyText"/>
      </w:pPr>
      <w:r>
        <w:t xml:space="preserve">Tên tuổi của Tiễn Thần vô cùng vang dội. Hơn nữa Âu Dương còn có một cái tên khác còn đáng sợ hơn! Sát thần! Gia hoả này một khi muốn ra tay hạ sát người nào từ trước đến nay cũng không hề lưu tình, không để cho kẻ nào sống sót.Khi hắn từ trong địa ngục đi ra, mọi người đều biết hẳn là Âu Dương đã giết Minh Hậu...</w:t>
      </w:r>
    </w:p>
    <w:p>
      <w:pPr>
        <w:pStyle w:val="BodyText"/>
      </w:pPr>
      <w:r>
        <w:t xml:space="preserve">Minh Hậu! Có thể câu thông với luân hồi, xem như là ngụy chí cao vô thượng. Cường giả như vậy không ngờ cũng khó chạy trốn khỏi bàn tay của Âu Dương. Vậy gia hoả này mạnh tới mức nào? Lực chấn nhiếp như vậy lớn tới mức nào?</w:t>
      </w:r>
    </w:p>
    <w:p>
      <w:pPr>
        <w:pStyle w:val="BodyText"/>
      </w:pPr>
      <w:r>
        <w:t xml:space="preserve">- Ai cản ta đều phải chết!</w:t>
      </w:r>
    </w:p>
    <w:p>
      <w:pPr>
        <w:pStyle w:val="BodyText"/>
      </w:pPr>
      <w:r>
        <w:t xml:space="preserve">Mắt Âu Dương nhìn phía trước. Sáu chữ này đại biểu cho khí phách trùng thiên của hắn, trực tiếp không coi năm đại cường giả Thiên Đình và tổng số hàng vạn cường giả của Thiên Đình ra gì! Câu nói ai cản ta đều phải chết của Âu Dương cũng khiến Ngụy Bỉnh Dập bước ra sau phải sửng sốt!</w:t>
      </w:r>
    </w:p>
    <w:p>
      <w:pPr>
        <w:pStyle w:val="BodyText"/>
      </w:pPr>
      <w:r>
        <w:t xml:space="preserve">Hiện tại so với thời kỳ toàn thịnh, Âu Dương chỉ có khoảng năm phần lực lượng. Âu Dương thật sự đang cố làm ra vẻ bí ẩn cho người khiếp sợ. Nhưng nếu như không phải tự mình tiến vào địa ngục, tận mắt nhìn thấy tất cả, căn bản không có cách nào hiểu rõ.</w:t>
      </w:r>
    </w:p>
    <w:p>
      <w:pPr>
        <w:pStyle w:val="Compact"/>
      </w:pPr>
      <w:r>
        <w:br w:type="textWrapping"/>
      </w:r>
      <w:r>
        <w:br w:type="textWrapping"/>
      </w:r>
    </w:p>
    <w:p>
      <w:pPr>
        <w:pStyle w:val="Heading2"/>
      </w:pPr>
      <w:bookmarkStart w:id="997" w:name="chương-1021-ý-chí-tử-chiến"/>
      <w:bookmarkEnd w:id="997"/>
      <w:r>
        <w:t xml:space="preserve">975. Chương 1021: Ý Chí Tử Chiến</w:t>
      </w:r>
    </w:p>
    <w:p>
      <w:pPr>
        <w:pStyle w:val="Compact"/>
      </w:pPr>
      <w:r>
        <w:br w:type="textWrapping"/>
      </w:r>
      <w:r>
        <w:br w:type="textWrapping"/>
      </w:r>
      <w:r>
        <w:t xml:space="preserve">- Ta ngược lại muốn xem sau khi thử giết Minh Hậu Âu Dương ngươi có phải vẫn là vô địch hay không?</w:t>
      </w:r>
    </w:p>
    <w:p>
      <w:pPr>
        <w:pStyle w:val="BodyText"/>
      </w:pPr>
      <w:r>
        <w:t xml:space="preserve">Trịnh Tú Nhi biết, ngày hôm nay có thể là cơ hội duy nhất của nàng. Nếu như hôm nay để cho Âu Dương chạy thoát, nếu lại muốn có cơ hội khác vây giết Âu Dương, thật sự gần như là không thể!</w:t>
      </w:r>
    </w:p>
    <w:p>
      <w:pPr>
        <w:pStyle w:val="BodyText"/>
      </w:pPr>
      <w:r>
        <w:t xml:space="preserve">- Vậy ta giết ngươi trước!</w:t>
      </w:r>
    </w:p>
    <w:p>
      <w:pPr>
        <w:pStyle w:val="BodyText"/>
      </w:pPr>
      <w:r>
        <w:t xml:space="preserve">Âu Dương gảy gảy ngón tay, Thứ Kiêu Cung mang ra theo hỏa diễm huyết sắc từ phía sau lưng Âu Dương bay đến trong tay Âu Dương, Âu Dương nhẹ nhàng gảy dây cung phát ra một tiếng chấn động. Tiếng động khiến hư không xung quanh đều lay động một hồi lâu. Hỏa diễm huyết sắc trên Thứ Kiêu Cung bùng cháy. Con ngươi huyết sắc của hai con cú nhìn kẻ địch phía trước mặt. Sát khí kia gần như muốn xuyên thủng mây xanh.</w:t>
      </w:r>
    </w:p>
    <w:p>
      <w:pPr>
        <w:pStyle w:val="BodyText"/>
      </w:pPr>
      <w:r>
        <w:t xml:space="preserve">Âu Dương gỡ bỏ Thứ Kiêu Cung. Hắn cầm một mũi tên huyết sắc chỉ về phía Trịnh Tú Nhi. Sau đó chợt vèo một tiếng, mũi tên huyết sắc đã từ trong tay Âu Dương bay ra! Không ai từng nghĩ tới Âu Dương không ngờ lại kiêu ngạo như vậy.</w:t>
      </w:r>
    </w:p>
    <w:p>
      <w:pPr>
        <w:pStyle w:val="BodyText"/>
      </w:pPr>
      <w:r>
        <w:t xml:space="preserve">Bị mấy vạn người vây quanh như vậy, hắn ở trong đám người này vẫn dám chủ động giết người! Điều này có thể nói là gì? Gia hoả này xuống địa ngục rốt cuộc là theo người sống mái với nhau hay là đã gặp được kỳ ngộ gì vậy...</w:t>
      </w:r>
    </w:p>
    <w:p>
      <w:pPr>
        <w:pStyle w:val="BodyText"/>
      </w:pPr>
      <w:r>
        <w:t xml:space="preserve">Trong lúc nhất thời cho dù là Khâu Vân Bình cũng bắt đầu có chút hoài nghi!</w:t>
      </w:r>
    </w:p>
    <w:p>
      <w:pPr>
        <w:pStyle w:val="BodyText"/>
      </w:pPr>
      <w:r>
        <w:t xml:space="preserve">- Đừng lãng phí thời gian của ta nữa. Đám gia hoả Thiên Đình các ngươi không phải rất thích cùng tiến lên sao? Vậy tất cả đều cùng lên đi. Dù sao đi nữa ngày hôm nay kẻ nào dám chặn ta đều phải chết!</w:t>
      </w:r>
    </w:p>
    <w:p>
      <w:pPr>
        <w:pStyle w:val="BodyText"/>
      </w:pPr>
      <w:r>
        <w:t xml:space="preserve">Thứ Kiêu Cung trên tay Âu Dương, mũi tên huyết sắc giống như hạt mưa vèo vèo bay ra. Một mũi tên bay ra, trong vòng vây của đối phương sẽ có một người ngã xuống, Trịnh Tú Nhi đã vụ hóa biến thành cái bóng thoắt cái đã bay lên trên thiên không.</w:t>
      </w:r>
    </w:p>
    <w:p>
      <w:pPr>
        <w:pStyle w:val="BodyText"/>
      </w:pPr>
      <w:r>
        <w:t xml:space="preserve">Thật ra nàng cũng không xác định rốt cuộc Âu Dương có phải vẫn là Âu Dương vô địch kia không. Nhưng nàng biết mũi tên bắn ra từ Thứ Kiêu Cung tuyệt đối không thể dễ dàng tiếp lấy. Nếu không có thể sau một khắc ngươi sẽ bị hỏa diễm linh hồn lôi linh hồn của ngươi ra đốt thành tro bụi!</w:t>
      </w:r>
    </w:p>
    <w:p>
      <w:pPr>
        <w:pStyle w:val="BodyText"/>
      </w:pPr>
      <w:r>
        <w:t xml:space="preserve">Nếu như nói ai hiểu rõ Âu Dương nhất, vậy người đó nhất định là Trịnh Tú Nhi. Nàng bắt đầu từ tiểu thế giới đã là kẻ địch của Âu Dương. Lúc trước thậm chí chính nữ nhân này đã ép Âu Dương tới đường cùng cuối cùng phải nhảy vào trong Sinh Tử Cảnh.</w:t>
      </w:r>
    </w:p>
    <w:p>
      <w:pPr>
        <w:pStyle w:val="BodyText"/>
      </w:pPr>
      <w:r>
        <w:t xml:space="preserve">Cho đến ngày nay nàng cùng đám người kia bao vây Âu Dương, nhưng lần này Âu Dương đã trưởng thành, không ngờ hoàn toàn không còn vẻ hoang mang như lần trước nữa. Trái lại hắn thật giống như một người đã bố trí tốt tất cả chỉ chờ đợi bọn họ tới cửa!</w:t>
      </w:r>
    </w:p>
    <w:p>
      <w:pPr>
        <w:pStyle w:val="BodyText"/>
      </w:pPr>
      <w:r>
        <w:t xml:space="preserve">- Đừng nghe hắn nói. Hắn chỉ cố làm ra vẻ bí ẩn thôi. Mau ra tay!</w:t>
      </w:r>
    </w:p>
    <w:p>
      <w:pPr>
        <w:pStyle w:val="BodyText"/>
      </w:pPr>
      <w:r>
        <w:t xml:space="preserve">Khâu Vân Bình biết không thể chờ đợi thêm được nữa. Bằng không lòng người sẽ không còn thành một thể. Bao nhiêu công sức vất vả tổ chức sẽ mất hế,.</w:t>
      </w:r>
    </w:p>
    <w:p>
      <w:pPr>
        <w:pStyle w:val="BodyText"/>
      </w:pPr>
      <w:r>
        <w:t xml:space="preserve">Không phải có một câu nói rất đúng sao? Một khi lòng người đã không còn thống nhất, đội ngũ này không còn dễ dẫn dắt nữa! Khâu Vân Bình cũng như vậy. Nếu như chỉ có năm người bọn họ, bọn họ tuyệt đối không dám trực tiếp tới tìm Âu Dương gây phiền phức.</w:t>
      </w:r>
    </w:p>
    <w:p>
      <w:pPr>
        <w:pStyle w:val="BodyText"/>
      </w:pPr>
      <w:r>
        <w:t xml:space="preserve">Bởi vì bất kỳ ai trong số bọn họ cũng không nắm chắc sẽ lưu Âu Dương ở lại được.</w:t>
      </w:r>
    </w:p>
    <w:p>
      <w:pPr>
        <w:pStyle w:val="BodyText"/>
      </w:pPr>
      <w:r>
        <w:t xml:space="preserve">Nhưng bây giờ mấy vạn người bao vây một mình Âu Dương. Cho dù Âu Dương có năng lực lớn hơn nữa. Hắn muốn từ bên trong vòng vây xông ra ngoài cũng cần một thời gian.</w:t>
      </w:r>
    </w:p>
    <w:p>
      <w:pPr>
        <w:pStyle w:val="BodyText"/>
      </w:pPr>
      <w:r>
        <w:t xml:space="preserve">Nếu như bình thường, Âu Dương hoàn toàn có thể dùng tốc độ tuyệt đối của mình bỏ rơi mọi người chạy trốn.</w:t>
      </w:r>
    </w:p>
    <w:p>
      <w:pPr>
        <w:pStyle w:val="BodyText"/>
      </w:pPr>
      <w:r>
        <w:t xml:space="preserve">Nhưng bây giờ thực lực của Âu Dương chỉ còn lại năm phần. Năm phần thực lực này khiến tốc độ của Âu Dương cũng chỉ còn lại có năm phần. Một khi hắn muốn sử dụng tới tốc độ, tất nhiên sẽ bị người ta nhìn ra sơ hở trong đó. Tới khi đó đúng là một cục diện truy sát vô hạn.</w:t>
      </w:r>
    </w:p>
    <w:p>
      <w:pPr>
        <w:pStyle w:val="BodyText"/>
      </w:pPr>
      <w:r>
        <w:t xml:space="preserve">Lại nói nữa, Ngụy Bỉnh Dập cùng đi với mình.Cho dù tốc độ siêu nhanh như mình, cũng tuyệt đối không thể nào để Ngụy Bỉnh Dập ở nơi đây khiến Ngụy Bỉnh Dập phải chết thảm được! Nếu đúng như vậy mình trở lại làm sao ăn nói được với Ma tộc, làm sao ăn nói được với với liên quân Tiên giới?</w:t>
      </w:r>
    </w:p>
    <w:p>
      <w:pPr>
        <w:pStyle w:val="BodyText"/>
      </w:pPr>
      <w:r>
        <w:t xml:space="preserve">- Ta nhát gan, ta sợ chết, ta đã làm mất Ma Vương của các ngươi, một mình ta bỏ chạy. Các ngươi có thể nào...</w:t>
      </w:r>
    </w:p>
    <w:p>
      <w:pPr>
        <w:pStyle w:val="BodyText"/>
      </w:pPr>
      <w:r>
        <w:t xml:space="preserve">Âu Dương chắc hẳn không dám nói với Ma tộc những lời như vậy. Cho dù Ma tộc toàn là những kẻ vô dụng cũng phải xông tới giết mình...</w:t>
      </w:r>
    </w:p>
    <w:p>
      <w:pPr>
        <w:pStyle w:val="BodyText"/>
      </w:pPr>
      <w:r>
        <w:t xml:space="preserve">Từng mũi tên đã biến cả không trung trở thành một màu huyết sắc. Năm đại cường giả đã chuẩn bị ra tay. Bọn họ còn chưa đi tới trước mặt Âu Dương, Ngụy Bỉnh Dập đã bay tới phía trước!</w:t>
      </w:r>
    </w:p>
    <w:p>
      <w:pPr>
        <w:pStyle w:val="BodyText"/>
      </w:pPr>
      <w:r>
        <w:t xml:space="preserve">- Lão già, ta nghe nói Thiên Đình ngoại trừ Thiên Vương thì ngươi là người mạnh nhất. Ngày hôm nay để lão tử trừng trị ngươi!</w:t>
      </w:r>
    </w:p>
    <w:p>
      <w:pPr>
        <w:pStyle w:val="BodyText"/>
      </w:pPr>
      <w:r>
        <w:t xml:space="preserve">Ngụy Bỉnh Dập rất thông minh. Hắn nhìn ra, đúng là Âu Dương đang cố gắng chống đỡ. Nếu như năm người này thật sự cùng nhau tiến lên, ngày hôm nay cho dù hai người kia có liên thủ cũng phải nằm lại tại đây.</w:t>
      </w:r>
    </w:p>
    <w:p>
      <w:pPr>
        <w:pStyle w:val="BodyText"/>
      </w:pPr>
      <w:r>
        <w:t xml:space="preserve">Trong năm người này người có đầu óc nhất chắc chắn lão đầu này.</w:t>
      </w:r>
    </w:p>
    <w:p>
      <w:pPr>
        <w:pStyle w:val="BodyText"/>
      </w:pPr>
      <w:r>
        <w:t xml:space="preserve">Tự mình ra tay muốn đấu với lão đầu này, lão đầu này không có lý do gì không tiếp. Nếu như hắn không dám đấu một chọi một với mình, vậy sau đó hắn làm sao còn làm sao dẫn dắt người khấc?</w:t>
      </w:r>
    </w:p>
    <w:p>
      <w:pPr>
        <w:pStyle w:val="BodyText"/>
      </w:pPr>
      <w:r>
        <w:t xml:space="preserve">- Hừ! Một hậu bối, hôm nay ta lấy mạng của ngươi!</w:t>
      </w:r>
    </w:p>
    <w:p>
      <w:pPr>
        <w:pStyle w:val="BodyText"/>
      </w:pPr>
      <w:r>
        <w:t xml:space="preserve">Khâu Vân Bình biết Ngụy Bỉnh Dập cố ý tại đẩy mình ra. Nhưng hắn cũng không có cách nào khác. Người ta đã đi ra khiêu chiến, mình không thể không đáp ứng được.</w:t>
      </w:r>
    </w:p>
    <w:p>
      <w:pPr>
        <w:pStyle w:val="BodyText"/>
      </w:pPr>
      <w:r>
        <w:t xml:space="preserve">Trong nháy mắt, tử chiến ý chí được Âu Dương mở ra. Khí thế trên người Âu Dương lập tức đạt được một đỉnh cao khó có thể tin được. Đó là một loại cảm giác thiên địa đều ở trong tay ta!</w:t>
      </w:r>
    </w:p>
    <w:p>
      <w:pPr>
        <w:pStyle w:val="BodyText"/>
      </w:pPr>
      <w:r>
        <w:t xml:space="preserve">- Ai muốn chết trước!</w:t>
      </w:r>
    </w:p>
    <w:p>
      <w:pPr>
        <w:pStyle w:val="BodyText"/>
      </w:pPr>
      <w:r>
        <w:t xml:space="preserve">Âu Dương đứng trên cửu thiên kéo dây cung. Từ trên cung một con cú huyết sắc đón gió giương cánh. Cự cú huyết sắc căm tức nhìn tứ đại cường giả phía dưới cửu thiên. Âu Dương buông lỏng tay, cự cú huyết sắc bất ngờ bay về phía bốn người kia!</w:t>
      </w:r>
    </w:p>
    <w:p>
      <w:pPr>
        <w:pStyle w:val="BodyText"/>
      </w:pPr>
      <w:r>
        <w:t xml:space="preserve">Con cự cú này giương cánh phải đến ngàn mét. Ở trên không trung nó thật giống như mặt trời. Tuy rằng không hề có cảm giác chói mắt, nhưng cảm giác cực nóng này khiến mọi người đang đứng trên quỷ đảo cũng có thể cảm ứng được!</w:t>
      </w:r>
    </w:p>
    <w:p>
      <w:pPr>
        <w:pStyle w:val="BodyText"/>
      </w:pPr>
      <w:r>
        <w:t xml:space="preserve">- Người này không phải là người nữa!</w:t>
      </w:r>
    </w:p>
    <w:p>
      <w:pPr>
        <w:pStyle w:val="BodyText"/>
      </w:pPr>
      <w:r>
        <w:t xml:space="preserve">Trịnh Tú Nhi lập tức cảm thấy bối rối. Lúc này nàng đột nhiên có một loại cảm giác bốn người cũng không chắc có thể thắng được Âu Dương!</w:t>
      </w:r>
    </w:p>
    <w:p>
      <w:pPr>
        <w:pStyle w:val="BodyText"/>
      </w:pPr>
      <w:r>
        <w:t xml:space="preserve">Tư tưởng này cũng không phải là của một mình nàng. Ba người kia cũng cảm giác được bọn họ không thể địch lại được Âu Dương. Trong khi bọn họ đang suy nghĩ, cự cú huyết sắc đang bay trong không trung đã từ trên cửu thiên đáp xuống. Lực lượng kia đủ để hủy diệt tất cả khiến thời không đều đổ nát phía sau thân thể của nó! Mỗi lần cự cú huyết sắc kích động vỗ cánh, thậm chí hỏa diễm bay ra cũng có thể khiến những cường giả có tu vi tương đối thấp đang ở quỷ đảo không nhịn được bị doạ ngã xuống đất!</w:t>
      </w:r>
    </w:p>
    <w:p>
      <w:pPr>
        <w:pStyle w:val="BodyText"/>
      </w:pPr>
      <w:r>
        <w:t xml:space="preserve">- Liên thủ!</w:t>
      </w:r>
    </w:p>
    <w:p>
      <w:pPr>
        <w:pStyle w:val="BodyText"/>
      </w:pPr>
      <w:r>
        <w:t xml:space="preserve">Trịnh Tú Nhi hô to một tiếng. Trong tay nàng đột nhiên có thêm một viên dạ minh châu. Hạt dạ minh châu này chính là chí bảo của Vu tộc. Lúc này Trịnh Tú Nhi lấy ra phối hợp với mình cũng vì muốn phát huy ra lực lượng mạnh nhất của mình!</w:t>
      </w:r>
    </w:p>
    <w:p>
      <w:pPr>
        <w:pStyle w:val="Compact"/>
      </w:pPr>
      <w:r>
        <w:br w:type="textWrapping"/>
      </w:r>
      <w:r>
        <w:br w:type="textWrapping"/>
      </w:r>
    </w:p>
    <w:p>
      <w:pPr>
        <w:pStyle w:val="Heading2"/>
      </w:pPr>
      <w:bookmarkStart w:id="998" w:name="chương-1022-đây-là-trâu-bò-không-phải-là-giả"/>
      <w:bookmarkEnd w:id="998"/>
      <w:r>
        <w:t xml:space="preserve">976. Chương 1022: Đây Là Trâu Bò, Không Phải Là Giả</w:t>
      </w:r>
    </w:p>
    <w:p>
      <w:pPr>
        <w:pStyle w:val="Compact"/>
      </w:pPr>
      <w:r>
        <w:br w:type="textWrapping"/>
      </w:r>
      <w:r>
        <w:br w:type="textWrapping"/>
      </w:r>
      <w:r>
        <w:t xml:space="preserve">Tay Lý Thu Linh vung chiến chuy quay về phía không trung đánh về phía con cú huyết sắc đang bay tới! Nhưng khi búa lớn đánh vào móng vuốt của con cú huyết sắc, không ngờ chiến chuy trực tiếp bị hỏa diễm thiêu đốt đến mức biến hình. Hai trảo của con cú huyết sắc đột nhiên nắm lấy chiến chuy. Không ngờ thần binh này lại dễ dàng bị biến thành một đống sắt vụn như vậy!</w:t>
      </w:r>
    </w:p>
    <w:p>
      <w:pPr>
        <w:pStyle w:val="BodyText"/>
      </w:pPr>
      <w:r>
        <w:t xml:space="preserve">- Ta tới giúp ngươi!</w:t>
      </w:r>
    </w:p>
    <w:p>
      <w:pPr>
        <w:pStyle w:val="BodyText"/>
      </w:pPr>
      <w:r>
        <w:t xml:space="preserve">Một người nhìn trẻ tuổi trong tay cầm một cái quạt giấy đang đứng bên cạnh Trịnh Tú Nhi nói. Nhìn bề ngoài hắn chỉ khoảng chừng hai mươi tuổi rất ít ra mặt nói chuyện. Lúc chiếc quạt giấy này đươc mở ra, một con sông lớn từ trong quạt giấy chồm ra!</w:t>
      </w:r>
    </w:p>
    <w:p>
      <w:pPr>
        <w:pStyle w:val="BodyText"/>
      </w:pPr>
      <w:r>
        <w:t xml:space="preserve">Trong nháy mắt, từng ngọn núi, dòng sông, sơn hà xã tắc vẽ trên cây quạt bất ngờ sống lại, biến thành sơn hà thật sự đón đánh con cú huyết sắc!</w:t>
      </w:r>
    </w:p>
    <w:p>
      <w:pPr>
        <w:pStyle w:val="BodyText"/>
      </w:pPr>
      <w:r>
        <w:t xml:space="preserve">- Suy nghĩ thật kỳ lạ!</w:t>
      </w:r>
    </w:p>
    <w:p>
      <w:pPr>
        <w:pStyle w:val="BodyText"/>
      </w:pPr>
      <w:r>
        <w:t xml:space="preserve">Âu Dương khinh thường nhìn sơn hà đón gió mà lên. Trong mũi tên này gồm hai phần lực lượng của mình cùng lực lượng có linh tính của Thứ Kiêu Cung. Với lực lượng như thế này cho dù là Âm Dương Đồ của Minh Hậu cũng không nhất định có thể tiếp được huống gì là sơn hà kia!</w:t>
      </w:r>
    </w:p>
    <w:p>
      <w:pPr>
        <w:pStyle w:val="BodyText"/>
      </w:pPr>
      <w:r>
        <w:t xml:space="preserve">Núi lở thành đá vụn. Sông băng thành giọt nước mưa. Trong lúc nhất thời bên trên tất cả quỷ đảo bị đá lớn bằng gian nhà cùng với vô số giọt mưa từ trên không trung trút xuống, dường như muốn phá hủy toàn bộ nơi này.</w:t>
      </w:r>
    </w:p>
    <w:p>
      <w:pPr>
        <w:pStyle w:val="BodyText"/>
      </w:pPr>
      <w:r>
        <w:t xml:space="preserve">- Chuông vàng!</w:t>
      </w:r>
    </w:p>
    <w:p>
      <w:pPr>
        <w:pStyle w:val="BodyText"/>
      </w:pPr>
      <w:r>
        <w:t xml:space="preserve">Một trong năm đại cường giả Thiên Đình cầm chuông vàng đồng tử trong tay phóng lên trời. Chuông vàng trong tay hắn không ngừng bị hắn rung lên. Không gian bị chuông vàng đánh nát, rất nhanh đã tạo thành một hố đen ngay không gian trước mặt con cú huyết sắc. Đồng tử này rất thông minh, muốn mở ra một thời không khác khiến con cú huyết sắc tiến vào bên trong, như vậy chỉ một thoáng đã giải quyết được tất cả phiền phức.</w:t>
      </w:r>
    </w:p>
    <w:p>
      <w:pPr>
        <w:pStyle w:val="BodyText"/>
      </w:pPr>
      <w:r>
        <w:t xml:space="preserve">Nếu như đây chỉ là một mũi tên bình thường của Âu Dương đương nhiên sẽ dễ dàng giải quyết như vậy. Nhưng đây là con cú huyết sắc thông linh. Con cú huyết sắc trực tiếp dùng một móng vuốt kéo hư không khép lại với nhau, sau đó giống như phát điên, vỗ cánh một cái khiến chuông vàng và đồng tử đều bay mất không tìm thấy...</w:t>
      </w:r>
    </w:p>
    <w:p>
      <w:pPr>
        <w:pStyle w:val="BodyText"/>
      </w:pPr>
      <w:r>
        <w:t xml:space="preserve">Vừa tiếp xúc, sơn hà xã tắc của Phiến công tử bị hủy. Chuông vàng đồng tử bị đập bay. Chiến chùy của Lý Thu Linh bị hủy. Trong mấy chục giây ngắn ngủi không ngờ trong bốn đại cường giả Thiên Đình đối phó với Âu Dương chỉ có Trịnh Tú Nhi tạm thời vẫn lông tóc không tổn hại! Lần này Trịnh Tú Trinh trực tiếp choáng váng!</w:t>
      </w:r>
    </w:p>
    <w:p>
      <w:pPr>
        <w:pStyle w:val="BodyText"/>
      </w:pPr>
      <w:r>
        <w:t xml:space="preserve">Đó còn là người sao? Âu Dương vẫn là người sao? Tại sao mỗi lần mình cảm thấy có cơ hội giết chết hắn đều phát hiện hắn mang tới cho mình chính là kỳ tích mà không phải là xui xẻ vậy?</w:t>
      </w:r>
    </w:p>
    <w:p>
      <w:pPr>
        <w:pStyle w:val="BodyText"/>
      </w:pPr>
      <w:r>
        <w:t xml:space="preserve">- Trịnh Tú Nhi! Chết đi!</w:t>
      </w:r>
    </w:p>
    <w:p>
      <w:pPr>
        <w:pStyle w:val="BodyText"/>
      </w:pPr>
      <w:r>
        <w:t xml:space="preserve">Âu Dương nói, con cú huyết sắc lao thẳng tới chỗ Trịnh Tú Nhi! Trịnh Tú Nhi nhìn thấy con cú huyết sắc từ trên trời xông tới, nói thật nàng quá hoảng sợ! Những người khác với Âu Dương không hề có thù hận trực tiếp. Nói trắng ra những người khác với Âu Dương hoàn toàn thuộc về đều vì chủ của mình mà tranh hùng thiên hạ, không thể nói là người tốt hay là người xấu.</w:t>
      </w:r>
    </w:p>
    <w:p>
      <w:pPr>
        <w:pStyle w:val="BodyText"/>
      </w:pPr>
      <w:r>
        <w:t xml:space="preserve">Nhưng thù hận giữa mình với Âu Dương đã sớm đến mức độ khó giải. Vào lúc này Âu Dương muốn đối phó với mình tuyệt đối là hạ sát thủ!</w:t>
      </w:r>
    </w:p>
    <w:p>
      <w:pPr>
        <w:pStyle w:val="BodyText"/>
      </w:pPr>
      <w:r>
        <w:t xml:space="preserve">- Có thần châu của Vu tổ ở bên cạnh ta, ngày hôm nay ngươi không thể giết chết ta được!</w:t>
      </w:r>
    </w:p>
    <w:p>
      <w:pPr>
        <w:pStyle w:val="BodyText"/>
      </w:pPr>
      <w:r>
        <w:t xml:space="preserve">Trịnh Tú Nhi nói. Cả người nàng lập tức trốn vào trong dạ minh châu đang cầm trong tay. Sau đó dạ minh châu biến thành một đạo lưu quang trực tiếp phá nát hư không biến mất không thấy bóng dáng!</w:t>
      </w:r>
    </w:p>
    <w:p>
      <w:pPr>
        <w:pStyle w:val="BodyText"/>
      </w:pPr>
      <w:r>
        <w:t xml:space="preserve">Nàng chạy trốn... Chỉ mới như vậy đã bị doạ chạy rồi sao? Đây thực sự là kết quả không ai có thể ngờ tới được. Đồng tử vừa bị quạt bay chuông vàng đi tới nơi này vừa đúng lúc bắt gặp Trịnh Tú Nhi chạy trốn.</w:t>
      </w:r>
    </w:p>
    <w:p>
      <w:pPr>
        <w:pStyle w:val="BodyText"/>
      </w:pPr>
      <w:r>
        <w:t xml:space="preserve">Tuy rằng trong lòng hắn đầy khinh bỉ, nhưng hắn đồng thời cũng hiểu rõ, nếu như đổi lại là mình, trong tình huống biết rõ chắc chắn phải chết, tuyệt đối sẽ không xông lên nhất định phải chạy trốn!</w:t>
      </w:r>
    </w:p>
    <w:p>
      <w:pPr>
        <w:pStyle w:val="BodyText"/>
      </w:pPr>
      <w:r>
        <w:t xml:space="preserve">Chỉ trong chốc lát, bốn người chỉ còn lại ba người. Ba người này trên căn bản đều có tổn thất rất lớn. Trong lúc nhất thời làm sao chiến đấu tiến được nữa?</w:t>
      </w:r>
    </w:p>
    <w:p>
      <w:pPr>
        <w:pStyle w:val="BodyText"/>
      </w:pPr>
      <w:r>
        <w:t xml:space="preserve">- Lão đầu, ngươi không ổn sao?</w:t>
      </w:r>
    </w:p>
    <w:p>
      <w:pPr>
        <w:pStyle w:val="BodyText"/>
      </w:pPr>
      <w:r>
        <w:t xml:space="preserve">Bên kia Ngụy Bỉnh Dập không phải là đối thủ của Khâu Vân Bình. Tuy rằng dựa vào một quyết tâm trước sau vẫn đánh với Khâu Vân Bình, nhưng chỉ trong chốc lát chân thân Ma Vương của Ngụy Bỉnh Dập đã bị đánh nát vài cái. Tuy rằng nhìn qua Ngụy Bỉnh Dập không bị thương, trên thực tế mỗi một chân thân Ma Vương đều là một phần linh hồn của Ngụy Bỉnh Dập. Chỉ một lát như vậy Ngụy Bỉnh Dập chí ít đã tổn thất ba phần mười lực chiến đấu!</w:t>
      </w:r>
    </w:p>
    <w:p>
      <w:pPr>
        <w:pStyle w:val="BodyText"/>
      </w:pPr>
      <w:r>
        <w:t xml:space="preserve">- Lão Ngụy, ngươi đừng cố quá, để cho ta tới giết lão chó này!</w:t>
      </w:r>
    </w:p>
    <w:p>
      <w:pPr>
        <w:pStyle w:val="BodyText"/>
      </w:pPr>
      <w:r>
        <w:t xml:space="preserve">Âu Dương ở trên không trung lại kéo cung. Lại là một con cự cú huyết sắc đón gió giương cánh. Đôi cánh vừa vung lên, con cú huyết sắc vừa nãy còn chưa biến mất đã bay tới hợp lại, cùng xông về phía Khâu Vân Bình!</w:t>
      </w:r>
    </w:p>
    <w:p>
      <w:pPr>
        <w:pStyle w:val="BodyText"/>
      </w:pPr>
      <w:r>
        <w:t xml:space="preserve">Khâu Vân Bình rất đàn ông! Không sai. Khâu Vân Bình rất đàn ông trực tiếp dùng phất trần xé nát hư không. Hắn không ngu ngốc giống như đồng tử chuông vàng muốn đưa con cú huyết sắc này vào trong hư không. Hắn trực tiếp đưa chính mình vào trong...</w:t>
      </w:r>
    </w:p>
    <w:p>
      <w:pPr>
        <w:pStyle w:val="BodyText"/>
      </w:pPr>
      <w:r>
        <w:t xml:space="preserve">Thời gian chưa tới năm phút, năm người đã chạy mất hai người. Ba người còn lại mặt mày đỏ au!</w:t>
      </w:r>
    </w:p>
    <w:p>
      <w:pPr>
        <w:pStyle w:val="BodyText"/>
      </w:pPr>
      <w:r>
        <w:t xml:space="preserve">- Ha ha ha ha! Âu Dương ta đã muốn đi thiên hạ còn ai có thể ngăn cản được! Nghe kỹ cho ta! Bắt đầu từ hôm nay Tiên giới sẽ tiến vào một trận đại tẩy rửa. Tất cả những người nào thuộc về Thiên Đình đều phải chết! Năm nay trận tuyết đầu tiên rơi xuống Tiên giới chính là thời gian ta tàn sát hết trăm ức Nhân tộc của Thiên Đình!</w:t>
      </w:r>
    </w:p>
    <w:p>
      <w:pPr>
        <w:pStyle w:val="BodyText"/>
      </w:pPr>
      <w:r>
        <w:t xml:space="preserve">Âu Dương chắp hai tay sau lưng đạp không rời đi. Giờ phút này hắn giống như một thần linh, đưa ra một lời quyết định sinh tử của trăm ức Nhân tộc. Hắn cứ đạp không như vậy rời đi, không ngờ không một người nào dám tiến lên trước để ngăn cản hắn. Thậm chí không một người nào dám mở miệng phản bác cho dù một chữ...</w:t>
      </w:r>
    </w:p>
    <w:p>
      <w:pPr>
        <w:pStyle w:val="BodyText"/>
      </w:pPr>
      <w:r>
        <w:t xml:space="preserve">Ngụy Bỉnh Dập đã đứng ở bên cạnh Âu Dương. Hai người đạp lên sóng biển từng bước tiến về phía xa! Trận này mấy vạn người vây giết không ngờ cũng không thể giữ được Âu Dương ở lại.</w:t>
      </w:r>
    </w:p>
    <w:p>
      <w:pPr>
        <w:pStyle w:val="BodyText"/>
      </w:pPr>
      <w:r>
        <w:t xml:space="preserve">Thật ra trong thời gian này Âu Dương cũng rất có trình độ, giả vờ hết mấy phần! Tuy nhiên điều này cũng không thể trách Âu Dương được. Nếu như hắn có một phần do dự, vậy ngày hôm nay hắn tuyệt đối không thể ra khỏi hải ngoại!</w:t>
      </w:r>
    </w:p>
    <w:p>
      <w:pPr>
        <w:pStyle w:val="BodyText"/>
      </w:pPr>
      <w:r>
        <w:t xml:space="preserve">- Không phải ngươi dùng bí pháp nào đó đấy chứ?</w:t>
      </w:r>
    </w:p>
    <w:p>
      <w:pPr>
        <w:pStyle w:val="BodyText"/>
      </w:pPr>
      <w:r>
        <w:t xml:space="preserve">Ngụy Bỉnh Dập biết Âu Dương đang bị thương. Nhưng vừa nãy Âu Dương biểu hiện một hồi còn mạnh hơn cả thời điểm so đấu với Minh Hậu. Ngụy Bỉnh Dập nghi ngờ Âu Dương đã dùng bí pháp hại người nào đó.</w:t>
      </w:r>
    </w:p>
    <w:p>
      <w:pPr>
        <w:pStyle w:val="BodyText"/>
      </w:pPr>
      <w:r>
        <w:t xml:space="preserve">- Đừng nhiều lời! Ta không chống đỡ được bao lâu. Một lát nữa khi lực lượng tan đi, lực chiến đấu của ta chỉ còn lại nửa thành. Chúng ta không thể trốn. Một khi trốn, nhất định sẽ bị bọn họ nhìn ra hư thực. Tiếp theo chúng ta cứ như vậy từng bước từ từ trở lại!</w:t>
      </w:r>
    </w:p>
    <w:p>
      <w:pPr>
        <w:pStyle w:val="BodyText"/>
      </w:pPr>
      <w:r>
        <w:t xml:space="preserve">Âu Dương biết, vào lúc này hắn đã dùng khí thế hoàn toàn đè chết Thiên Đình. Nhưng hắn tự biết về hư thực của hắn. Vào lúc này cho dù trong lòng đối phương nghi ngờ, nhưng phần lớn chính là sợ hãi. Chỉ cần Âu Dương không lộ ra sơ hở, tuyệt đối không có người nào dám xông tới!</w:t>
      </w:r>
    </w:p>
    <w:p>
      <w:pPr>
        <w:pStyle w:val="Compact"/>
      </w:pPr>
      <w:r>
        <w:br w:type="textWrapping"/>
      </w:r>
      <w:r>
        <w:br w:type="textWrapping"/>
      </w:r>
    </w:p>
    <w:p>
      <w:pPr>
        <w:pStyle w:val="Heading2"/>
      </w:pPr>
      <w:bookmarkStart w:id="999" w:name="chương-1023-đây-là-trâu-bò-không-phải-là-giả2"/>
      <w:bookmarkEnd w:id="999"/>
      <w:r>
        <w:t xml:space="preserve">977. Chương 1023: Đây Là Trâu Bò, Không Phải Là Giả(2)</w:t>
      </w:r>
    </w:p>
    <w:p>
      <w:pPr>
        <w:pStyle w:val="Compact"/>
      </w:pPr>
      <w:r>
        <w:br w:type="textWrapping"/>
      </w:r>
      <w:r>
        <w:br w:type="textWrapping"/>
      </w:r>
      <w:r>
        <w:t xml:space="preserve">- Được! Quá điên cuồng! Ta cùng ngươi đi một lần!</w:t>
      </w:r>
    </w:p>
    <w:p>
      <w:pPr>
        <w:pStyle w:val="BodyText"/>
      </w:pPr>
      <w:r>
        <w:t xml:space="preserve">Ngụy Bỉnh Dập lớn tiếng khen hay! Chuyện này thật sự quá điên cuồng. Lúc này Ngụy Bỉnh Dập chỉ còn lại bảy phần lực chiến đấu. Một lúc nữa Âu Dương chỉ còn có nửa thành lực chiến đấu!</w:t>
      </w:r>
    </w:p>
    <w:p>
      <w:pPr>
        <w:pStyle w:val="BodyText"/>
      </w:pPr>
      <w:r>
        <w:t xml:space="preserve">Dưới tình huống này lại muốn từ đi một đường từ vị trí Thiên Nam của Thiên Đình đi tới Tây Bắc. Cho dù hai người bọn họ đi nhanh hơn nữa ít nhất cũng phải mất ba tháng. Không có thứ gì, hoàn toàn giả vờ đi trong ba tháng, chỉ sợ cho dù đối phương có thù oán với ngươi cũng không dám ra tay. Ngụy Bỉnh Dập suy nghĩ một chút liền cảm thấy kích thích!</w:t>
      </w:r>
    </w:p>
    <w:p>
      <w:pPr>
        <w:pStyle w:val="BodyText"/>
      </w:pPr>
      <w:r>
        <w:t xml:space="preserve">- Cũng may đối thủ của ta không phải là Thiên Vương. Bằng không bất kỳ ai trong số chúng ta cũng không đi được!</w:t>
      </w:r>
    </w:p>
    <w:p>
      <w:pPr>
        <w:pStyle w:val="BodyText"/>
      </w:pPr>
      <w:r>
        <w:t xml:space="preserve">Âu Dương biết, tuy rằng Thiên Vương là một người tự phụ, nhưng Thiên Vương cũng là một kẻ mưu trí siêu quần. Mình giả vờ bí ẩn đi như vậy, trong mắt người bình thường, chính là ta mặc xác ngươi, ta đã nói rõ sẽ bắt nạt các ngươi! Đây là rất trâu bò. Nhưng có lẽ ở trong mắt Thiên Vương, chỉ sợ Thiên Vương liếc mắt một cái đã có thể phát hiện Âu Dương là cung giương hết đà!</w:t>
      </w:r>
    </w:p>
    <w:p>
      <w:pPr>
        <w:pStyle w:val="BodyText"/>
      </w:pPr>
      <w:r>
        <w:t xml:space="preserve">- Nếu như tiếp theo bọn họ đưa một vài tiểu rác rưởi đến khiêu khích thì phải làm sao bây giờ?</w:t>
      </w:r>
    </w:p>
    <w:p>
      <w:pPr>
        <w:pStyle w:val="BodyText"/>
      </w:pPr>
      <w:r>
        <w:t xml:space="preserve">Ngụy Bỉnh Dập lo lắng nhìn Âu Dương hỏi.</w:t>
      </w:r>
    </w:p>
    <w:p>
      <w:pPr>
        <w:pStyle w:val="BodyText"/>
      </w:pPr>
      <w:r>
        <w:t xml:space="preserve">- Ngươi quá khinh thường ông bạn già của ta. Cho dù ta không ra tay, lấy lực lượng của ông bạn già hiện tại, cho dù những kẻ đến đều là tiên tôn cũng không sao!</w:t>
      </w:r>
    </w:p>
    <w:p>
      <w:pPr>
        <w:pStyle w:val="BodyText"/>
      </w:pPr>
      <w:r>
        <w:t xml:space="preserve">Âu Dương nắm Thứ Kiêu Cung, đây là chỗ dựa duy nhất cũng là chỗ dựa cuối cùng của Âu Dương.</w:t>
      </w:r>
    </w:p>
    <w:p>
      <w:pPr>
        <w:pStyle w:val="BodyText"/>
      </w:pPr>
      <w:r>
        <w:t xml:space="preserve">Tiếp theo Thiên Đình sẽ không giảng hoà. Nhưng năm đại cường giả của Thiên Đình tuyệt đối không dám cùng đi ra. Lần này mình biểu hiện ra lực lượng khiến bọn họ không dám dễ dàng mạo hiểm tới trước mặt mình nữa. Nhưng chắc chắn sẽ quấy rầy. Một khi bọn họ lộ ra bất kỳ nhược điểm nào, tiếp theo chắc chắn là đả kích giống như lôi đình!</w:t>
      </w:r>
    </w:p>
    <w:p>
      <w:pPr>
        <w:pStyle w:val="BodyText"/>
      </w:pPr>
      <w:r>
        <w:t xml:space="preserve">- Có cần thông báo Bạch Tinh tới đón chúng ta không?</w:t>
      </w:r>
    </w:p>
    <w:p>
      <w:pPr>
        <w:pStyle w:val="BodyText"/>
      </w:pPr>
      <w:r>
        <w:t xml:space="preserve">Ngụy Bỉnh Dập có biện pháp thông báo với Bạch Tinh!</w:t>
      </w:r>
    </w:p>
    <w:p>
      <w:pPr>
        <w:pStyle w:val="BodyText"/>
      </w:pPr>
      <w:r>
        <w:t xml:space="preserve">- Không được. Ngay cả Chiến tộc ta cũng không thông báo! Bởi vì vào lúc này chỉ cần những người khác thoáng động, Khâu Vân Bình nhất định có thể nghĩ đến tình huống của chúng ta. Ở trên địa bàn của hắn, cho dù viện quân của chúng ta tới cũng sẽ là thập tử vô sinh!</w:t>
      </w:r>
    </w:p>
    <w:p>
      <w:pPr>
        <w:pStyle w:val="BodyText"/>
      </w:pPr>
      <w:r>
        <w:t xml:space="preserve">Âu Dương biết, lần này chắc chắn chạy trốn đại kinh thiên! Chỉ có điều lần này bọn họ lưu vong nhưng lại có cường thế giả. Trái lại truy sát trở thành yếu thế!</w:t>
      </w:r>
    </w:p>
    <w:p>
      <w:pPr>
        <w:pStyle w:val="BodyText"/>
      </w:pPr>
      <w:r>
        <w:t xml:space="preserve">- Ba tháng tiếp theo cứ cẩn thận du sơn ngoạn thủy. Mạng của hai người chúng ta có thể ở lại chỗ này hay không phải xem hai người chúng ta có loại hay không!</w:t>
      </w:r>
    </w:p>
    <w:p>
      <w:pPr>
        <w:pStyle w:val="BodyText"/>
      </w:pPr>
      <w:r>
        <w:t xml:space="preserve">Âu Dương nói trắng ra, hai người nhất định phải có gan. Một khi hai người lộ ra một tia sợ hãi, vậy tiếp theo chính là cục diện hủy diệt.</w:t>
      </w:r>
    </w:p>
    <w:p>
      <w:pPr>
        <w:pStyle w:val="BodyText"/>
      </w:pPr>
      <w:r>
        <w:t xml:space="preserve">- Ngay cả Phượng Hoàng thành đều đã đồ rồi! Ngay cả con chó cái kia cũng đã diệt, lão tử còn sợ cái gì! Ngày hôm nay lão tử đã hù chết đám tôn tử của Thiên Đình!</w:t>
      </w:r>
    </w:p>
    <w:p>
      <w:pPr>
        <w:pStyle w:val="BodyText"/>
      </w:pPr>
      <w:r>
        <w:t xml:space="preserve">Ngụy Bỉnh Dập cũng là một kẻ hung ác. Đặc biệt là khi ở cùng một chỗ với Âu Dương, mỗi lần đều kinh tâm động phách như vậy, còn lần này lại càng thêm kích thích.</w:t>
      </w:r>
    </w:p>
    <w:p>
      <w:pPr>
        <w:pStyle w:val="BodyText"/>
      </w:pPr>
      <w:r>
        <w:t xml:space="preserve">Nửa thành thực lực của Âu Dương còn mạnh hơn cả tiên tôn. Nhưng mạnh tới mức nào cũng có giới hạn. Dù sao cái gọi là nửa thành của Âu Dương có hạn chế rất lớn. Chỉ sợ ngoại trừ quan tâm chiến ý ra Âu Dương không có cách nào sử dụng bất kỳ năng lực nào trong phương pháp thánh chiến. Như vậy nếu như Âu Dương đụng phải một đám tiên tôn liên thủ, chắc chắn sẽ phải chết.</w:t>
      </w:r>
    </w:p>
    <w:p>
      <w:pPr>
        <w:pStyle w:val="BodyText"/>
      </w:pPr>
      <w:r>
        <w:t xml:space="preserve">Cũng may Thứ Kiêu Cung có thể hỗ trợ. Ngụy Bỉnh Dập còn bảy thành lực lượng. Bảy thành lực lượng của Ngụy Bỉnh Dập hiện tại gặp bất kỳ người nào của Thiên Đình đều sẽ bị bị trong giây lát. Một người tàn phế và một người nửa tàn lại muốn đi bộ đến Thiên Nam? Chắc chắn đây là một loại khiêu chiến tới cực hạn...</w:t>
      </w:r>
    </w:p>
    <w:p>
      <w:pPr>
        <w:pStyle w:val="BodyText"/>
      </w:pPr>
      <w:r>
        <w:t xml:space="preserve">Tin tức Âu Dương từ địa ngục đi ra, bị mấy vạn cường giả vây giết tại quỷ đảo như gió truyền khắp Tiên giới. Vô số người đều cảm thấy lần này Tiễn Thần Âu Dương sẽ xong đời. Nhưng tiếp theo có một tin tức lại khiến tất cả mọi người thiếu chút nữa đã sụp đổ!</w:t>
      </w:r>
    </w:p>
    <w:p>
      <w:pPr>
        <w:pStyle w:val="BodyText"/>
      </w:pPr>
      <w:r>
        <w:t xml:space="preserve">Âu Dương không chỉ không chết, hơn nữa trong vạn người vây giết, hắn còn suýt nữa giết chết hai đại cường giả Thiên Đình. Đồng thời hắn còn hùng hồn tuyên bố, khi trận tuyết đầu tiên rơi xuống Tiên giới, chính là lúc hắn chém hết trăm ức Nhân tộc!</w:t>
      </w:r>
    </w:p>
    <w:p>
      <w:pPr>
        <w:pStyle w:val="BodyText"/>
      </w:pPr>
      <w:r>
        <w:t xml:space="preserve">Lời nói như vậy chẳng khác gì đắc tội với tất cả những người đã nương nhờ vào Thiên Đình! Trăm ức Nhân tộc của Tiên giới, mà những người thuộc về Thiên Đình khẳng định không nhiều tới trăm ức như vậy, nhưng tuyệt đối không phải là một con số nhỏ. Mọi người đều hiểu rõ, trăm ức trong miệng Âu Dương không phải là tàn sát hết Nhân tộc. Mà hắn lại nói cho những Nhân tộc này biết, các ngươi đã không có cơ hội nữa. Ta sẽ tiêu diệt toàn bộ những người phản bội các ngươi!</w:t>
      </w:r>
    </w:p>
    <w:p>
      <w:pPr>
        <w:pStyle w:val="BodyText"/>
      </w:pPr>
      <w:r>
        <w:t xml:space="preserve">Bản thân Âu Dương cũng được coi là Nhân tộc. Tuy rằng bây giờ hắn là Chiến Vương, nhưng không thể phủ nhận Âu Dương vẫn có xuất thân từ Nhân tộc. Nhưng hiện tại đánh nhau, cũng bất chấp người nào là Nhân tộc, người nào không phải là Nhân tộc. Âu Dương đã bất chấp tất cả! Đây là suy đoán của rất nhiều người.</w:t>
      </w:r>
    </w:p>
    <w:p>
      <w:pPr>
        <w:pStyle w:val="BodyText"/>
      </w:pPr>
      <w:r>
        <w:t xml:space="preserve">Trên thực tế Âu Dương thật sự không dự định tàn sát hết trăm ức Nhân tộc... Lúc đó hắn nói ra những lời nói hùng hồn như vậy hoàn toàn chỉ có ý định doạ lui những người kia. Nhưng bản thân Âu Dương lại không biết, một câu nói kia của mình đã khiến cho tất cả những người trong Nhân tộc đã đầu phục Thiên Đình trở nên khủng hoảng.</w:t>
      </w:r>
    </w:p>
    <w:p>
      <w:pPr>
        <w:pStyle w:val="BodyText"/>
      </w:pPr>
      <w:r>
        <w:t xml:space="preserve">- Âu Dương vẫn chưa đi! Hắn còn ở trong Thiên Nam!</w:t>
      </w:r>
    </w:p>
    <w:p>
      <w:pPr>
        <w:pStyle w:val="BodyText"/>
      </w:pPr>
      <w:r>
        <w:t xml:space="preserve">Tin tức kia càng thêm chấn động! Sau khi thốt ra một câu hùng hồn như vậy, hắn vẫn còn lại ở lại Thiên Nam. Theo lời đồn, Âu Dương với Ngụy Bỉnh Dập giống như hai thư sinh dạo trơi, trên đường vừa đi vừa nói vừa cười căn bản sẽ không thèm để mắt tới đám nhân mã của Thiên Đình! Chuyện như vậy nếu như bình thường khẳng định sẽ bị người nghi ngờ là giả vờ. Nhưng sau trận chiến ở hải ngoại còn có người nào dám nói như vậy chứ? Ai dám đi thử xem có phải Âu Dương có thể thuấn sát mình hay không?</w:t>
      </w:r>
    </w:p>
    <w:p>
      <w:pPr>
        <w:pStyle w:val="BodyText"/>
      </w:pPr>
      <w:r>
        <w:t xml:space="preserve">Mạng chỉ có một cái. Có vài người ngốc tới mức đến chạy chỗ Âu Dương nói: “Đến đây thử xem, xem có thể thuấn sát lão tử được không?.</w:t>
      </w:r>
    </w:p>
    <w:p>
      <w:pPr>
        <w:pStyle w:val="BodyText"/>
      </w:pPr>
      <w:r>
        <w:t xml:space="preserve">Đúng, không thể phủ nhận, lời này rất trâu bò. Cũng có người đã làm như vậy nhưng kết quả bọn họ đều bị một mũi tên của Âu Dương thuấn sát! Một mũi tên thuấn sát...</w:t>
      </w:r>
    </w:p>
    <w:p>
      <w:pPr>
        <w:pStyle w:val="BodyText"/>
      </w:pPr>
      <w:r>
        <w:t xml:space="preserve">- Cảnh sắc Thiên Nam này quả nhiên đẹp hơn Tây Bắc. Thời gian vừa qua, Tây Bắc đánh nhau lâu như vậy không ít địa phương đã bị phá hủy. Ngay cả Bất Lão Tuyền trước đây cũng không thấy nữa rồi!</w:t>
      </w:r>
    </w:p>
    <w:p>
      <w:pPr>
        <w:pStyle w:val="BodyText"/>
      </w:pPr>
      <w:r>
        <w:t xml:space="preserve">Lúc này hai người Ngụy Bỉnh Dập và Âu Dương đang ngồi trong một tửu lâu. Hai người có vẻ rất bình thường, thật sự giống như hai văn nhân tới ngắm cảnh vậy.</w:t>
      </w:r>
    </w:p>
    <w:p>
      <w:pPr>
        <w:pStyle w:val="BodyText"/>
      </w:pPr>
      <w:r>
        <w:t xml:space="preserve">- Đúng vậy, cũng may Thiên Đình còn chưa phát rồ tới mức diệt sạch thành thị Thiên Nam!</w:t>
      </w:r>
    </w:p>
    <w:p>
      <w:pPr>
        <w:pStyle w:val="BodyText"/>
      </w:pPr>
      <w:r>
        <w:t xml:space="preserve">Âu Dương đi tới Thiên Nam mới phát hiện nơi này không phải đều là sinh linh đồ thán giống như mình đã nghĩ. Đầu phục Thiên Đình đều là cường giả trong nhân tộc. Bình thường Nhân tộc và một vài không đủ tư cách vẫn sinh hoạt qua lại bình thường. Chỉ có điều những người này không còn tự do như trước đây mà thôi!</w:t>
      </w:r>
    </w:p>
    <w:p>
      <w:pPr>
        <w:pStyle w:val="Compact"/>
      </w:pPr>
      <w:r>
        <w:br w:type="textWrapping"/>
      </w:r>
      <w:r>
        <w:br w:type="textWrapping"/>
      </w:r>
    </w:p>
    <w:p>
      <w:pPr>
        <w:pStyle w:val="Heading2"/>
      </w:pPr>
      <w:bookmarkStart w:id="1000" w:name="chương-1024-không-khoác-lác-ta-vẫn-là-bằng-hữu"/>
      <w:bookmarkEnd w:id="1000"/>
      <w:r>
        <w:t xml:space="preserve">978. Chương 1024: Không Khoác Lác Ta Vẫn Là Bằng Hữu</w:t>
      </w:r>
    </w:p>
    <w:p>
      <w:pPr>
        <w:pStyle w:val="Compact"/>
      </w:pPr>
      <w:r>
        <w:br w:type="textWrapping"/>
      </w:r>
      <w:r>
        <w:br w:type="textWrapping"/>
      </w:r>
      <w:r>
        <w:t xml:space="preserve">- Khách quan! Rượu quế hoa của ngài!</w:t>
      </w:r>
    </w:p>
    <w:p>
      <w:pPr>
        <w:pStyle w:val="BodyText"/>
      </w:pPr>
      <w:r>
        <w:t xml:space="preserve">Một tên tiểu nhị trong quán mang một bình rượu quế hoa tới bàn của Âu Dương. Rượu quế hoa chính là rượu nổi tiếng nhất ở nơi này. Tuy rằng rõ ràng là rượu, trên thực tế số lượng rượu quế hoa rất ít. Theo Âu Dương thấy ngược lại càng giống như đồ uống.</w:t>
      </w:r>
    </w:p>
    <w:p>
      <w:pPr>
        <w:pStyle w:val="BodyText"/>
      </w:pPr>
      <w:r>
        <w:t xml:space="preserve">- Đa tạ!</w:t>
      </w:r>
    </w:p>
    <w:p>
      <w:pPr>
        <w:pStyle w:val="BodyText"/>
      </w:pPr>
      <w:r>
        <w:t xml:space="preserve">Âu Dương quay về phía tiểu nhị cảm tạ một tiếng khiến tiểu nhị vô cùng giật mình nhìn lại Âu Dương. Sau đó hắn quay về phía Âu Dương mỉm cười rời đi.</w:t>
      </w:r>
    </w:p>
    <w:p>
      <w:pPr>
        <w:pStyle w:val="BodyText"/>
      </w:pPr>
      <w:r>
        <w:t xml:space="preserve">Dù sao tại Tiên giới, người bình thường là người không có địa vị gì. Tuy rằng Âu Dương và Ngụy Bỉnh Dập nhìn qua rất bình thường, nhưng trong hai người, trên người Ngụy Bỉnh Dập thỉnh thoảng phát ra nhiều tia khí thế. Chỉ cần là tiểu nhị tinh mắt đều nhìn thấy điều này. Chỉ sợ hai người kia đều là tu luyện giả. Nhưng bình thường đám tu luyện giả làm sao lại đi nói cảm ơn với người bình thường nói được?</w:t>
      </w:r>
    </w:p>
    <w:p>
      <w:pPr>
        <w:pStyle w:val="BodyText"/>
      </w:pPr>
      <w:r>
        <w:t xml:space="preserve">- Cũng may lúc trước lão tử không nương nhờ vào Thiên Đình. Bằng không Âu Dương nhất định cũng sẽ sát thần đồ thôi!</w:t>
      </w:r>
    </w:p>
    <w:p>
      <w:pPr>
        <w:pStyle w:val="BodyText"/>
      </w:pPr>
      <w:r>
        <w:t xml:space="preserve">Một đại hán vỗ ngực tỏ ra may mắn nói. Thứ hắn uống không phải là rượu quế hoa, mà là một loại rượu cực kỳ mạnh. Vừa nhìn đã biết hắn là một hán tử đặc biệt dũng cảm!</w:t>
      </w:r>
    </w:p>
    <w:p>
      <w:pPr>
        <w:pStyle w:val="BodyText"/>
      </w:pPr>
      <w:r>
        <w:t xml:space="preserve">- Lão Lục, ngươi có thể không khoác lác nữa được không? Ngươi không khoác lác nữa, sau này chúng ta vẫn là bằng hữu!</w:t>
      </w:r>
    </w:p>
    <w:p>
      <w:pPr>
        <w:pStyle w:val="BodyText"/>
      </w:pPr>
      <w:r>
        <w:t xml:space="preserve">Một hán tử dáng hình gầy yếu chỉ vào lão Lục kia nói. Câu nói này của hắn cũng khiến mọi người trong tửu điếm đều cười ha ha. Cho dù là Âu Dương cũng không ngoại lệ!</w:t>
      </w:r>
    </w:p>
    <w:p>
      <w:pPr>
        <w:pStyle w:val="BodyText"/>
      </w:pPr>
      <w:r>
        <w:t xml:space="preserve">- Không khoác lác nữa, sau này ta vẫn là bằng hữu...</w:t>
      </w:r>
    </w:p>
    <w:p>
      <w:pPr>
        <w:pStyle w:val="BodyText"/>
      </w:pPr>
      <w:r>
        <w:t xml:space="preserve">Câu nói này quá kinh điển... Âu Dương rượu uống quế hoa nghe lời này thiếu chút nữa đã phun ra ngoài.</w:t>
      </w:r>
    </w:p>
    <w:p>
      <w:pPr>
        <w:pStyle w:val="BodyText"/>
      </w:pPr>
      <w:r>
        <w:t xml:space="preserve">- Thế nào? Dù nói thế nào ta cũng là linh tiên!</w:t>
      </w:r>
    </w:p>
    <w:p>
      <w:pPr>
        <w:pStyle w:val="BodyText"/>
      </w:pPr>
      <w:r>
        <w:t xml:space="preserve">Đại hán rõ ràng đã đỏ mặt.</w:t>
      </w:r>
    </w:p>
    <w:p>
      <w:pPr>
        <w:pStyle w:val="BodyText"/>
      </w:pPr>
      <w:r>
        <w:t xml:space="preserve">- Cút! Thiên Đình người ta muốn thấp nhất cũng là cấp Đế. Ngươi còn không cảm thấy xấu hổ hay sao...</w:t>
      </w:r>
    </w:p>
    <w:p>
      <w:pPr>
        <w:pStyle w:val="BodyText"/>
      </w:pPr>
      <w:r>
        <w:t xml:space="preserve">Tiểu tử kia cũng uống rượu quế hoa giống với đám người Âu Dương. Lúc này tiểu tử kia nghe lão Lục khoác lác tỏ ra rất khinh thường. Tuy nhiên tuy rằng hắn nói như vậy, nhưng mọi người ở chỗ này đều nghe ra được, hai người kia hẳn là bạn tốt.</w:t>
      </w:r>
    </w:p>
    <w:p>
      <w:pPr>
        <w:pStyle w:val="BodyText"/>
      </w:pPr>
      <w:r>
        <w:t xml:space="preserve">- Ôi... Có phải ta cũng nên nói cho ngươi biết không cần giả vờ trâu bò, sau này ta vẫn là bằng hữu hay không...</w:t>
      </w:r>
    </w:p>
    <w:p>
      <w:pPr>
        <w:pStyle w:val="BodyText"/>
      </w:pPr>
      <w:r>
        <w:t xml:space="preserve">Ngụy Bỉnh Dập quay về phía Âu Dương nói một câu. Âu Dương hung hăng trừng mắt với Ngụy Bỉnh Dập một cái. Tuy nhiên câu nói này thật sự rất vang...</w:t>
      </w:r>
    </w:p>
    <w:p>
      <w:pPr>
        <w:pStyle w:val="BodyText"/>
      </w:pPr>
      <w:r>
        <w:t xml:space="preserve">- Tất cả mọi ngừoi cười cái gì! Lão tử là Nhị công tử Triệu gia. Các ngươi dám đắc tội với Triệu gia sao?</w:t>
      </w:r>
    </w:p>
    <w:p>
      <w:pPr>
        <w:pStyle w:val="BodyText"/>
      </w:pPr>
      <w:r>
        <w:t xml:space="preserve">Người cao lớn nghe trong tửu điếm thỉnh thoảng truyền đến tiếng cười, có chút không nhịn được quát lớn.</w:t>
      </w:r>
    </w:p>
    <w:p>
      <w:pPr>
        <w:pStyle w:val="BodyText"/>
      </w:pPr>
      <w:r>
        <w:t xml:space="preserve">Quả nhiên, sau khi hắn vừa mở miệng nói ra câu này mọi người chung quanh đều ngừng cười. Xem ra Triệu gia ở chỗ này vẫn có lực uy hiếp nhất định!</w:t>
      </w:r>
    </w:p>
    <w:p>
      <w:pPr>
        <w:pStyle w:val="BodyText"/>
      </w:pPr>
      <w:r>
        <w:t xml:space="preserve">- Triệu gia làm gì vậy?</w:t>
      </w:r>
    </w:p>
    <w:p>
      <w:pPr>
        <w:pStyle w:val="BodyText"/>
      </w:pPr>
      <w:r>
        <w:t xml:space="preserve">Ngụy Bỉnh Dập chọc vào người Âu Dương hỏi.</w:t>
      </w:r>
    </w:p>
    <w:p>
      <w:pPr>
        <w:pStyle w:val="BodyText"/>
      </w:pPr>
      <w:r>
        <w:t xml:space="preserve">- Làm sao ta biết được! Thời gian ta ở Tiên giới còn không lâu bằng ngươi đâu!</w:t>
      </w:r>
    </w:p>
    <w:p>
      <w:pPr>
        <w:pStyle w:val="BodyText"/>
      </w:pPr>
      <w:r>
        <w:t xml:space="preserve">Âu Dương khinh thường trừng mắt với Ngụy Bỉnh Dập một cái. Tại Tiên giới này, cố gắng lắm mình cũng chỉ biết được những thế lực lớn. Ngươi muốn hỏi lực chiến đấu của mỗi người bên Thiên Đình thế nào, Âu Dương có thể nói ra chính xác. Nhưng ngươi muốn hỏi thành thị nào nổi tiếng nhất Thiên Nam, Âu Dương tuyệt đối không biết...</w:t>
      </w:r>
    </w:p>
    <w:p>
      <w:pPr>
        <w:pStyle w:val="BodyText"/>
      </w:pPr>
      <w:r>
        <w:t xml:space="preserve">Từ lúc Âu Dương tiến vào Tiên giới đến bây giờ tổng cộng mới được bao lâu. Trong toàn Tiên giới, nơi Âu Dương thường đi tới nhất, chính là Tây Bắc. Cho nên đối với Thiên Nam và vài chỗ khác Âu Dương thật sự không thế nào biết rõ được.</w:t>
      </w:r>
    </w:p>
    <w:p>
      <w:pPr>
        <w:pStyle w:val="BodyText"/>
      </w:pPr>
      <w:r>
        <w:t xml:space="preserve">- Không phải ngươi đã ở Tiên giới bảy ngàn năm sao?</w:t>
      </w:r>
    </w:p>
    <w:p>
      <w:pPr>
        <w:pStyle w:val="BodyText"/>
      </w:pPr>
      <w:r>
        <w:t xml:space="preserve">Ngụy Bỉnh Dập nhìn Âu Dương hỏi. Chung quy đã sống bảy ngàn năm không thể cái gì cũng không biết gì chứ!</w:t>
      </w:r>
    </w:p>
    <w:p>
      <w:pPr>
        <w:pStyle w:val="BodyText"/>
      </w:pPr>
      <w:r>
        <w:t xml:space="preserve">- Bảy ngàn năm cái rắm!</w:t>
      </w:r>
    </w:p>
    <w:p>
      <w:pPr>
        <w:pStyle w:val="BodyText"/>
      </w:pPr>
      <w:r>
        <w:t xml:space="preserve">Âu Dương khinh thường liếc mắt nhìn Ngụy Bỉnh Khiêm một cái. Từ lúc Âu Dương tiến vào Tiên giới đến bây giờ tính toán đâu ra đấy mới được bao nhiêu năm? Trong bảy ngàn năm kia, hắn ở trong một không gian song song. Chỉ có điều chỗ đó thời gian chênh lệch với bên này có hơi lớn một chút thôi...</w:t>
      </w:r>
    </w:p>
    <w:p>
      <w:pPr>
        <w:pStyle w:val="BodyText"/>
      </w:pPr>
      <w:r>
        <w:t xml:space="preserve">- Ôi... Triệu gia làm gì vậy?</w:t>
      </w:r>
    </w:p>
    <w:p>
      <w:pPr>
        <w:pStyle w:val="BodyText"/>
      </w:pPr>
      <w:r>
        <w:t xml:space="preserve">Ngụy Bỉnh Dập chọc vào một người ngồi phía sau mình tò mò hỏi! Thời điểm hắn hỏi người ta như thế, người ta trực tiếp dùng ánh mắt khinh bỉ nhìn hắn một cái......</w:t>
      </w:r>
    </w:p>
    <w:p>
      <w:pPr>
        <w:pStyle w:val="BodyText"/>
      </w:pPr>
      <w:r>
        <w:t xml:space="preserve">Ngụy Bỉnh Dập cực kỳ phiền muộn. Nếu như tại Ma giới, có người nào dám nhìn hắn như thế, vậy tiếp theo người này nhất định sẽ bị băm thành tám mảnh! Nhưng lúc này nơi này không phải là Ma giới, Âu Dương cũng đã nhiều lần yêu cầu Ngụy Bỉnh Dập phải biết điều, tránh rước lấy phiền phức không cần thiết.</w:t>
      </w:r>
    </w:p>
    <w:p>
      <w:pPr>
        <w:pStyle w:val="BodyText"/>
      </w:pPr>
      <w:r>
        <w:t xml:space="preserve">- Ngay cả Triệu gia ngươi cũng không biết sao?</w:t>
      </w:r>
    </w:p>
    <w:p>
      <w:pPr>
        <w:pStyle w:val="BodyText"/>
      </w:pPr>
      <w:r>
        <w:t xml:space="preserve">Người kia phát hiện Ngụy Bỉnh Dập thật sự không phải đang nói đùa với hắn, hắn ghé người qua nhỏ giọng nói:</w:t>
      </w:r>
    </w:p>
    <w:p>
      <w:pPr>
        <w:pStyle w:val="BodyText"/>
      </w:pPr>
      <w:r>
        <w:t xml:space="preserve">- Triệu gia chính là người thực tế nắm giữ này Bách Hoa Thành. Ngươi kia hẳn chính là Triệu Khiêm Phong, Nhị công tử của Triệu gia. Bên cạnh hắn hẳn là Ngụy Trung Hưng Thái tử gia của Ngụy gia!</w:t>
      </w:r>
    </w:p>
    <w:p>
      <w:pPr>
        <w:pStyle w:val="BodyText"/>
      </w:pPr>
      <w:r>
        <w:t xml:space="preserve">- Ngụy gia?</w:t>
      </w:r>
    </w:p>
    <w:p>
      <w:pPr>
        <w:pStyle w:val="BodyText"/>
      </w:pPr>
      <w:r>
        <w:t xml:space="preserve">Ngụy Bỉnh Dập có chút sững sờ. Tuy nhiên Âu Dương đụng hắn một cái. Không phải có rất nhiều người cùng họ sao? Tại Tiên giới nếu có thể lôi hết những người cùng họ với mình, chỉ sợ phải đến mấy ngàn người thậm chí là hơn vạn người...</w:t>
      </w:r>
    </w:p>
    <w:p>
      <w:pPr>
        <w:pStyle w:val="BodyText"/>
      </w:pPr>
      <w:r>
        <w:t xml:space="preserve">- Đúng, nghe nói Ngụy gia này có quan hệ với Ma giới. Nghe nói là một mạch do Ma Vương đã từng lưu lại...</w:t>
      </w:r>
    </w:p>
    <w:p>
      <w:pPr>
        <w:pStyle w:val="BodyText"/>
      </w:pPr>
      <w:r>
        <w:t xml:space="preserve">Người kia nhẹ giọng nói. Sau khi hắn nói xong chợt nghe Ngụy Bỉnh Dập tức giận nói:</w:t>
      </w:r>
    </w:p>
    <w:p>
      <w:pPr>
        <w:pStyle w:val="BodyText"/>
      </w:pPr>
      <w:r>
        <w:t xml:space="preserve">- Ngươi thả rắm thối lắm!</w:t>
      </w:r>
    </w:p>
    <w:p>
      <w:pPr>
        <w:pStyle w:val="BodyText"/>
      </w:pPr>
      <w:r>
        <w:t xml:space="preserve">Phụt...</w:t>
      </w:r>
    </w:p>
    <w:p>
      <w:pPr>
        <w:pStyle w:val="BodyText"/>
      </w:pPr>
      <w:r>
        <w:t xml:space="preserve">Âu Dương đang nâng cốc uống, trực tiếp phun ra ngoài! Việc này thực sự quá trớn rồi. Không ngờ được Ngụy Bỉnh Dập còn có chuyện phong lưu như vậy. Một Ma Vương tới Tiên giới chơi, còn lưu lại một mạch gì đó!</w:t>
      </w:r>
    </w:p>
    <w:p>
      <w:pPr>
        <w:pStyle w:val="BodyText"/>
      </w:pPr>
      <w:r>
        <w:t xml:space="preserve">- Ngươi có tin hay không tùy ngươi.</w:t>
      </w:r>
    </w:p>
    <w:p>
      <w:pPr>
        <w:pStyle w:val="BodyText"/>
      </w:pPr>
      <w:r>
        <w:t xml:space="preserve">Người kia nhìn dáng vẻ dũng mãnh của Ngụy Bỉnh Dập cũng không nói gì với Ngụy Bỉnh Dập nữa, trực tiếp quay đầu tiếp tục uống rượu của mình. Ngụy Bỉnh Dập còn muốn lôi kéo người ta nói cái gì, Âu Dương đã kéo Ngụy Bỉnh Dập lại, cười đầy vẻ xấu xa nói:</w:t>
      </w:r>
    </w:p>
    <w:p>
      <w:pPr>
        <w:pStyle w:val="BodyText"/>
      </w:pPr>
      <w:r>
        <w:t xml:space="preserve">- Làm được lắm lão Ngụy. Ta thật không nhìn ra! Thì ra ngươi rất trâu....</w:t>
      </w:r>
    </w:p>
    <w:p>
      <w:pPr>
        <w:pStyle w:val="BodyText"/>
      </w:pPr>
      <w:r>
        <w:t xml:space="preserve">- Cút sang một bên......</w:t>
      </w:r>
    </w:p>
    <w:p>
      <w:pPr>
        <w:pStyle w:val="BodyText"/>
      </w:pPr>
      <w:r>
        <w:t xml:space="preserve">Ngụy Bỉnh Dập trừng mắt với Âu Dương một cái, sau đó sắc mặt hắn lại bỗng nhiên thay đổi!</w:t>
      </w:r>
    </w:p>
    <w:p>
      <w:pPr>
        <w:pStyle w:val="BodyText"/>
      </w:pPr>
      <w:r>
        <w:t xml:space="preserve">- Sao vậy? Thật sự có việc này sao?</w:t>
      </w:r>
    </w:p>
    <w:p>
      <w:pPr>
        <w:pStyle w:val="BodyText"/>
      </w:pPr>
      <w:r>
        <w:t xml:space="preserve">Âu Dương thấy Ngụy Bỉnh Dập thay đổi sắc mặt như vậy lập tức nhìn ra. Chỉ sợ Ngụy Bỉnh Dập thực sự có chuyện gì đó ở Tiên giới này!</w:t>
      </w:r>
    </w:p>
    <w:p>
      <w:pPr>
        <w:pStyle w:val="BodyText"/>
      </w:pPr>
      <w:r>
        <w:t xml:space="preserve">- Ha ha ha ha! Ta nhớ ra rồi!</w:t>
      </w:r>
    </w:p>
    <w:p>
      <w:pPr>
        <w:pStyle w:val="BodyText"/>
      </w:pPr>
      <w:r>
        <w:t xml:space="preserve">Ngụy Bỉnh Dập vỗ bàn một cái. Cũng may nơi này vốn khá hỗn loạn. Căn bản không có ai chú ý tới hắn.</w:t>
      </w:r>
    </w:p>
    <w:p>
      <w:pPr>
        <w:pStyle w:val="BodyText"/>
      </w:pPr>
      <w:r>
        <w:t xml:space="preserve">- Tình huống thế nào vậy?</w:t>
      </w:r>
    </w:p>
    <w:p>
      <w:pPr>
        <w:pStyle w:val="BodyText"/>
      </w:pPr>
      <w:r>
        <w:t xml:space="preserve">Âu Dương cảm thấy bối rối. Hắn bị Ngụy Bỉnh Dập xem như đứa trẻ mới sinh sao?</w:t>
      </w:r>
    </w:p>
    <w:p>
      <w:pPr>
        <w:pStyle w:val="BodyText"/>
      </w:pPr>
      <w:r>
        <w:t xml:space="preserve">- Mạch này có liên hệ với ngươi!</w:t>
      </w:r>
    </w:p>
    <w:p>
      <w:pPr>
        <w:pStyle w:val="BodyText"/>
      </w:pPr>
      <w:r>
        <w:t xml:space="preserve">Ngụy Bỉnh Dập không có ý tốt chỉ vào Âu Dương nói. Nhưng tiếp theo cái chén trong tay Âu Dương trực tiếp bay đến trên đầu Ngụy Bỉnh Dập!</w:t>
      </w:r>
    </w:p>
    <w:p>
      <w:pPr>
        <w:pStyle w:val="BodyText"/>
      </w:pPr>
      <w:r>
        <w:t xml:space="preserve">- Ngươi tới địa ngục cho ta! Lão tử ngay một người vợ còn chưa chạm qua. Cả đời này miệng lão tử còn chưa hôn một nữ hài nào. Ngươi tính chơi khó ta sao?</w:t>
      </w:r>
    </w:p>
    <w:p>
      <w:pPr>
        <w:pStyle w:val="BodyText"/>
      </w:pPr>
      <w:r>
        <w:t xml:space="preserve">Âu Dương vừa kích động lập tức vận dụng cả những từ hiện đại. Tuy nhiên này cũng không thể trách hắn được. Từ ánh mắt của Ngụy Bỉnh Dập, Âu Dương cảm thấy gia hoả này không có ý tốt. Hơn nữa ánh mắt kia giống như mình đã làm gì việc không muốn để cho người khác biết, giống như lưu lại một mạch gì đó!</w:t>
      </w:r>
    </w:p>
    <w:p>
      <w:pPr>
        <w:pStyle w:val="Compact"/>
      </w:pPr>
      <w:r>
        <w:br w:type="textWrapping"/>
      </w:r>
      <w:r>
        <w:br w:type="textWrapping"/>
      </w:r>
    </w:p>
    <w:p>
      <w:pPr>
        <w:pStyle w:val="Heading2"/>
      </w:pPr>
      <w:bookmarkStart w:id="1001" w:name="chương-1025-hậu-bối-của-ma-vương"/>
      <w:bookmarkEnd w:id="1001"/>
      <w:r>
        <w:t xml:space="preserve">979. Chương 1025: Hậu Bối Của Ma Vương</w:t>
      </w:r>
    </w:p>
    <w:p>
      <w:pPr>
        <w:pStyle w:val="Compact"/>
      </w:pPr>
      <w:r>
        <w:br w:type="textWrapping"/>
      </w:r>
      <w:r>
        <w:br w:type="textWrapping"/>
      </w:r>
      <w:r>
        <w:t xml:space="preserve">- Đừng kích động đừng kích động...</w:t>
      </w:r>
    </w:p>
    <w:p>
      <w:pPr>
        <w:pStyle w:val="BodyText"/>
      </w:pPr>
      <w:r>
        <w:t xml:space="preserve">Ngụy Bỉnh Dập kéo bàn tay Âu Dương đang giống muốn nổi điên, lại giống như muốn rút Thứ Kiêu Cung ra chém người đặt trở lại bàn nói:</w:t>
      </w:r>
    </w:p>
    <w:p>
      <w:pPr>
        <w:pStyle w:val="BodyText"/>
      </w:pPr>
      <w:r>
        <w:t xml:space="preserve">- Ngươi nghĩ gì thế? Ta đã nói với ngươi như vậy, đáng lẽ cá nhân ngươi phải biết rồi mới phải chứ?</w:t>
      </w:r>
    </w:p>
    <w:p>
      <w:pPr>
        <w:pStyle w:val="BodyText"/>
      </w:pPr>
      <w:r>
        <w:t xml:space="preserve">- Ta không biết!</w:t>
      </w:r>
    </w:p>
    <w:p>
      <w:pPr>
        <w:pStyle w:val="BodyText"/>
      </w:pPr>
      <w:r>
        <w:t xml:space="preserve">Âu Dương đây là đang đấu tranh cho dánh tiếng thuần khiết của mình. Mình đứng đắn nghiêm chỉnh nhiều năm như vậy, hiện tại không hiểu sao lại lòi ra một mạch? Điều này Âu Dương làm sao có thể chịu được?</w:t>
      </w:r>
    </w:p>
    <w:p>
      <w:pPr>
        <w:pStyle w:val="BodyText"/>
      </w:pPr>
      <w:r>
        <w:t xml:space="preserve">- Thật sự có liên hệ với ngươi!</w:t>
      </w:r>
    </w:p>
    <w:p>
      <w:pPr>
        <w:pStyle w:val="BodyText"/>
      </w:pPr>
      <w:r>
        <w:t xml:space="preserve">Ngụy Bỉnh Dập cười vui vẻ. Đây là lần đầu tiên hắn nhìn thấy bộ dạng luống cuống tay chân như vậy của Âu Dương. Hắn rất hài lòng với cảm giác này. Cho dù Âu Dương đối mặt với mấy vạn cường giả vây giết cũng không hề bất kỳ biến sắc. Lúc này chỉ vì một mạch đã có thể thuấn sát được Âu Dương!</w:t>
      </w:r>
    </w:p>
    <w:p>
      <w:pPr>
        <w:pStyle w:val="BodyText"/>
      </w:pPr>
      <w:r>
        <w:t xml:space="preserve">- Lão Ngụy! Ngươi không phải khoác lác, sau này ta vẫn là bằng hữu!</w:t>
      </w:r>
    </w:p>
    <w:p>
      <w:pPr>
        <w:pStyle w:val="BodyText"/>
      </w:pPr>
      <w:r>
        <w:t xml:space="preserve">Hiện tại Âu Dương liền dùng lại câu Ngụy Hưng thiên vừa nói ban nãy. Tuy nhiên lúc này quá rối loạn, cũng không ai nghe thấy câu nói của Âu Dương. Cho nên bọn họ cũng không tới mức cười vang như lúc này. Điều này xem như đã cho Ma Vương đại nhân giữ lại một chút mặt mũi nho nhỏ!</w:t>
      </w:r>
    </w:p>
    <w:p>
      <w:pPr>
        <w:pStyle w:val="BodyText"/>
      </w:pPr>
      <w:r>
        <w:t xml:space="preserve">- Ngươi nghĩ gì thế! Mạch này thật sự có liên hệ với ngươi. Tuy nhiên không phải lung tung giống như ngươi nghĩ. Tuổi còn trẻ tại sao tư tưởng lại xấu xa như vậy chứ!</w:t>
      </w:r>
    </w:p>
    <w:p>
      <w:pPr>
        <w:pStyle w:val="BodyText"/>
      </w:pPr>
      <w:r>
        <w:t xml:space="preserve">Lần này nghe Ngụy Bỉnh Dập nói vậy, Âu Dương trực tiếp không nói nói gì. Âu Dương lấy từ bên cạnh một cái chén mới, không nói lời nào bắt đầu uống rượu quế hoa. Mụ nội hắn, sao còn không nói rõ ràng đi. Dù sao đi nữa nhìn dáng vẻ của Ngụy Bỉnh Dập, hắn rõ ràng nhận định mình đã có một mạch rồi!</w:t>
      </w:r>
    </w:p>
    <w:p>
      <w:pPr>
        <w:pStyle w:val="BodyText"/>
      </w:pPr>
      <w:r>
        <w:t xml:space="preserve">- Để ta nói tỉ mỉ cho ngươi nghe về một mạch này. Đảm bảo một lát nữa ngươi sẽ hiểu rõ ràng!</w:t>
      </w:r>
    </w:p>
    <w:p>
      <w:pPr>
        <w:pStyle w:val="BodyText"/>
      </w:pPr>
      <w:r>
        <w:t xml:space="preserve">Ngụy Bỉnh Dập rót rượu cho Âu Dương lại rót cho mình một chén, sau đó bắt đầu giảng giải cho Âu Dương nghe sự tình về mạch này....</w:t>
      </w:r>
    </w:p>
    <w:p>
      <w:pPr>
        <w:pStyle w:val="BodyText"/>
      </w:pPr>
      <w:r>
        <w:t xml:space="preserve">Ngụy Bỉnh Dập rất thích dáng vẻ hiếu kỳ của Âu Dương, hắn vừa uống rượu hoa quế vừa nói:</w:t>
      </w:r>
    </w:p>
    <w:p>
      <w:pPr>
        <w:pStyle w:val="BodyText"/>
      </w:pPr>
      <w:r>
        <w:t xml:space="preserve">- Còn nhớ Tiểu Thiên và Mộng Hi không?</w:t>
      </w:r>
    </w:p>
    <w:p>
      <w:pPr>
        <w:pStyle w:val="BodyText"/>
      </w:pPr>
      <w:r>
        <w:t xml:space="preserve">- Có.</w:t>
      </w:r>
    </w:p>
    <w:p>
      <w:pPr>
        <w:pStyle w:val="BodyText"/>
      </w:pPr>
      <w:r>
        <w:t xml:space="preserve">Nghe thấy câu nói của Ngụy Bỉnh Dập, Âu Dương thực sự rất giật mình. Lẽ nào Tiểu Thiên và Mộng Hi vẫn còn sống? Với trình độ tàn nhẫn của Ngụy Bỉnh Dập làm sao có thể để hai người này sống sót? Hơn nữa, mặc dù hai người này còn sống làm sao biến thành một mạch của Ma Vương? Cũng không có khả năng họ Ngụy. Tiểu Thiên có tên họ là Di Tiểu Thiên mới đúng!</w:t>
      </w:r>
    </w:p>
    <w:p>
      <w:pPr>
        <w:pStyle w:val="BodyText"/>
      </w:pPr>
      <w:r>
        <w:t xml:space="preserve">- Ta không giết bọn họ. Ta để bọn họ chạy, thậm chí ngay cả lực tiên đoán của Mộng Hi ta cũng trả lại cho bọn họ. Trước khi bọn họ rời đi đã từng nói cho ta biết, để cảm tạ ta, Tiểu Thiên sẽ để hậu bối lấy họ của ta! Cũng chính là họ Ngụy!</w:t>
      </w:r>
    </w:p>
    <w:p>
      <w:pPr>
        <w:pStyle w:val="BodyText"/>
      </w:pPr>
      <w:r>
        <w:t xml:space="preserve">Ngụy Bỉnh Dập nói như thế đương nhiên, Âu Dương có thể hiểu rõ được khúc chiết bên trong.</w:t>
      </w:r>
    </w:p>
    <w:p>
      <w:pPr>
        <w:pStyle w:val="BodyText"/>
      </w:pPr>
      <w:r>
        <w:t xml:space="preserve">Tiểu Thiên tuyệt đối chính là điển hình của con cóc ăn thịt thiên nga thành công. Hiện tại Ngụy Bỉnh Dập vừa nói, Âu Dương đã hiểu được, một mạch này quả nhiên có quan hệ với mình. Nếu như đoán không lầm, có lẽ Ngụy Bỉnh Dập để hai người đến tiên giới cắm gốc rễ.</w:t>
      </w:r>
    </w:p>
    <w:p>
      <w:pPr>
        <w:pStyle w:val="BodyText"/>
      </w:pPr>
      <w:r>
        <w:t xml:space="preserve">- Ngẫm lại giống như mới ngày hôm qua, lúc đó ta và Tiểu Thiên cùng làm thủ vệ trong nhà Mộng Hi. .</w:t>
      </w:r>
    </w:p>
    <w:p>
      <w:pPr>
        <w:pStyle w:val="BodyText"/>
      </w:pPr>
      <w:r>
        <w:t xml:space="preserve">Âu Dương có chút cảm thán, trong lòng mới một ngày, trên đời đã vạn năm. . .</w:t>
      </w:r>
    </w:p>
    <w:p>
      <w:pPr>
        <w:pStyle w:val="BodyText"/>
      </w:pPr>
      <w:r>
        <w:t xml:space="preserve">- Xác thực giống như mới ngày hôm qua. Nếu như sớm biết hiện nay tiểu tử ngươi có thể trở nên lợi hại như vậy, lúc đó ta nhất định sẽ mặc bộ y phục dạ hành đi đánh nhau với ngươi!</w:t>
      </w:r>
    </w:p>
    <w:p>
      <w:pPr>
        <w:pStyle w:val="BodyText"/>
      </w:pPr>
      <w:r>
        <w:t xml:space="preserve">Ngụy Bỉnh Dập liếc mắt nhìn Âu Dương, thực sự có một loại cảm giác tiếc nuối ban đầu đã không hạ thủ.</w:t>
      </w:r>
    </w:p>
    <w:p>
      <w:pPr>
        <w:pStyle w:val="BodyText"/>
      </w:pPr>
      <w:r>
        <w:t xml:space="preserve">Âu Dương liếc nhìn Ngụy Bỉnh Dập một cái. Ma Vương này, bề ngoài rất lạnh lùng, trên thực tế ngươi tiếp xúc với hắn nhiều sẽ phát hiện, hắn thật sự là một bằng hữu không tồi. Đương nhiên, Ma Vương như vậy chỉ có thể làm bằng hữu, muốn nhận Ma Vương làm tiểu đệ vẫn rất khó khăn.</w:t>
      </w:r>
    </w:p>
    <w:p>
      <w:pPr>
        <w:pStyle w:val="BodyText"/>
      </w:pPr>
      <w:r>
        <w:t xml:space="preserve">- Đừng nói nhiều nữa. Nếu như ngươi muốn làm thịt ta, hiện tại chạy ra ngoài quỳ rạp xuống, sau đó hô to cầu thiên đình gia gia tha mạng, ta thề ta sẽ nhận!</w:t>
      </w:r>
    </w:p>
    <w:p>
      <w:pPr>
        <w:pStyle w:val="BodyText"/>
      </w:pPr>
      <w:r>
        <w:t xml:space="preserve">Âu Dương chỉ ra bên ngoài chẳng biết xấu hổ nói. Lúc này hai người bọn họ, một người bị thương nặng đến mức chỉ mạnh hơn Tiên Tôn một chút, người còn lại cũng chỉ có bảy thành thực lực. Nhưng cho dù như vậy, hai cuồng nhân này vẫn có thể ung dung tự tại qua lại bên trong đại bản doanh của Thiên Đình!</w:t>
      </w:r>
    </w:p>
    <w:p>
      <w:pPr>
        <w:pStyle w:val="BodyText"/>
      </w:pPr>
      <w:r>
        <w:t xml:space="preserve">- Tiểu tử này xem như là hậu bối của chúng ta!</w:t>
      </w:r>
    </w:p>
    <w:p>
      <w:pPr>
        <w:pStyle w:val="BodyText"/>
      </w:pPr>
      <w:r>
        <w:t xml:space="preserve">Ngụy Bỉnh Dập đưa tay chỉ Ngụy Trung Hưng. Không phải như vậy sao, Tiểu Thiên xem như là hậu bối của Ngụy Bỉnh Dập. Tiểu tử này không chừng là tôn tử bao nhiêu đời của Tiểu Thiên. Đương nhiên hắn được xem như là hậu bối của Ngụy Bỉnh Dập!</w:t>
      </w:r>
    </w:p>
    <w:p>
      <w:pPr>
        <w:pStyle w:val="BodyText"/>
      </w:pPr>
      <w:r>
        <w:t xml:space="preserve">- Bớt chiếm tiện nghi của ta đi!</w:t>
      </w:r>
    </w:p>
    <w:p>
      <w:pPr>
        <w:pStyle w:val="BodyText"/>
      </w:pPr>
      <w:r>
        <w:t xml:space="preserve">Âu Dương liếc mắt nhìn Ngụy Bỉnh Dập. Từ nụ cười vô sỉ của Ngụy Bỉnh Dập, hắn có thể nhìn ra người này căn bản đang chiếm tiện nghi của mình.</w:t>
      </w:r>
    </w:p>
    <w:p>
      <w:pPr>
        <w:pStyle w:val="BodyText"/>
      </w:pPr>
      <w:r>
        <w:t xml:space="preserve">Tính ra mình vẫn là huynh đệ, bằng hữu tốt của Tiểu Thiên. Nhưng hiện tại người này nhảy ra nói là trưởng bối của Tiểu Thiên. Đây không phải trực tiếp kéo thân phận của Âu Dương xuống hay sao. . .</w:t>
      </w:r>
    </w:p>
    <w:p>
      <w:pPr>
        <w:pStyle w:val="BodyText"/>
      </w:pPr>
      <w:r>
        <w:t xml:space="preserve">- Cứ xem như vậy đi!</w:t>
      </w:r>
    </w:p>
    <w:p>
      <w:pPr>
        <w:pStyle w:val="BodyText"/>
      </w:pPr>
      <w:r>
        <w:t xml:space="preserve">Ngụy Bỉnh Dập cũng biết, chuyện này không thể tùy tiện nói đùa. Mặc dù tuổi tác của Âu Dương thực sự kém hơn hắn rất nhiều, nhưng tại tiên giới không phải lấy tuổi tác luận anh hùng. Ở đây, thực lực mới là vương đạo chân chính. Trong toàn bộ tiên giới tuyệt đối không ai xứng làm trưởng bối của Âu Dương.</w:t>
      </w:r>
    </w:p>
    <w:p>
      <w:pPr>
        <w:pStyle w:val="BodyText"/>
      </w:pPr>
      <w:r>
        <w:t xml:space="preserve">Ngươi xem, cho dù hiện tại Âu Dương cùng Ngụy Bỉnh Dập hoành hành Thiên Nam đến mức thiên đình tán loạn khắp nơi, nhưng những kẻ chẳng biết xấu hổ nhảy ra nói có thân thích với Âu Dương cũng tuyệt đối không dám nói mình là trưởng bối gì đó. Tất cả đều chỉ dám nói mình là hậu bối của Âu Dương!</w:t>
      </w:r>
    </w:p>
    <w:p>
      <w:pPr>
        <w:pStyle w:val="BodyText"/>
      </w:pPr>
      <w:r>
        <w:t xml:space="preserve">- Đến Ngụy gia xem thử đi!</w:t>
      </w:r>
    </w:p>
    <w:p>
      <w:pPr>
        <w:pStyle w:val="BodyText"/>
      </w:pPr>
      <w:r>
        <w:t xml:space="preserve">Âu Dương nhìn Ngụy Trung Hưng và Triệu Khiêm Phong đứng dậy rời khỏi, hắn vỗ vai Ngụy Bỉnh Dập kêu hắn đi theo.</w:t>
      </w:r>
    </w:p>
    <w:p>
      <w:pPr>
        <w:pStyle w:val="BodyText"/>
      </w:pPr>
      <w:r>
        <w:t xml:space="preserve">- Ngươi đúng là có tâm tình nhàn rỗi!</w:t>
      </w:r>
    </w:p>
    <w:p>
      <w:pPr>
        <w:pStyle w:val="BodyText"/>
      </w:pPr>
      <w:r>
        <w:t xml:space="preserve">Ngụy Bỉnh Dập cầm bình rượu hoa quế theo sát bên cạnh Âu Dương. Âu Dương đi theo Ngụy Trung Hưng và Triệu Khiêm Phong. Hai vị này thực lực đều rất thấp. Triệu Khiêm Phong mới chỉ là Linh Tiên mà thôi. Ngụy Trung Hưng cũng chỉ mới gia nhập Kim Tiên. Nếu là trước đây, một Kim Tiên xem như có thể hoành hành ngang ngược. Nhưng trong thời đại lớn hiện nay, Kim Tiên thật sự không đáng để mắt.</w:t>
      </w:r>
    </w:p>
    <w:p>
      <w:pPr>
        <w:pStyle w:val="BodyText"/>
      </w:pPr>
      <w:r>
        <w:t xml:space="preserve">- Bọn họ muốn về Ngụy gia sao?</w:t>
      </w:r>
    </w:p>
    <w:p>
      <w:pPr>
        <w:pStyle w:val="BodyText"/>
      </w:pPr>
      <w:r>
        <w:t xml:space="preserve">Ngụy Bỉnh Dập không nghe trộm lời hai người nói chuyện với nhau, nhưng hắn dám khẳng định Âu Dương nhất định nghe được.</w:t>
      </w:r>
    </w:p>
    <w:p>
      <w:pPr>
        <w:pStyle w:val="BodyText"/>
      </w:pPr>
      <w:r>
        <w:t xml:space="preserve">- Không sai. Vừa rồi Ngụy tiểu tử nói muốn dẫn Triệu Khiêm Phong về nhà trốn hai ngày. Hình như Triệu Khiêm Phong là một tiểu đầu mục đã đắc tội với thiên đình!</w:t>
      </w:r>
    </w:p>
    <w:p>
      <w:pPr>
        <w:pStyle w:val="BodyText"/>
      </w:pPr>
      <w:r>
        <w:t xml:space="preserve">Đương nhiên Âu Dương không sợ thiên đình. Trong mắt Âu Dương, kẻ địch của hắn chỉ có một. Đó chính là Thiên Vương. Theo Âu Dương thấy những người khác đều không đủ để uy hiếp mình.</w:t>
      </w:r>
    </w:p>
    <w:p>
      <w:pPr>
        <w:pStyle w:val="BodyText"/>
      </w:pPr>
      <w:r>
        <w:t xml:space="preserve">Nhưng hắn không để ý không có nghĩa là những người khác cũng không để ý. Trong thời đại lớn hiện nay, đắc tội với thiên đình quả thực là tai ương ngập đầu. Mặc dù chỉ là một tiểu đầu mục, nhưng trong thời đại này, một tiểu đầu mục thiên đình cũng là cấp Tiên Đế.</w:t>
      </w:r>
    </w:p>
    <w:p>
      <w:pPr>
        <w:pStyle w:val="Compact"/>
      </w:pPr>
      <w:r>
        <w:br w:type="textWrapping"/>
      </w:r>
      <w:r>
        <w:br w:type="textWrapping"/>
      </w:r>
    </w:p>
    <w:p>
      <w:pPr>
        <w:pStyle w:val="Heading2"/>
      </w:pPr>
      <w:bookmarkStart w:id="1002" w:name="chương-1026-một-lời-không-hợp-lập-tức-giết-người"/>
      <w:bookmarkEnd w:id="1002"/>
      <w:r>
        <w:t xml:space="preserve">980. Chương 1026: Một Lời Không Hợp, Lập Tức Giết Người</w:t>
      </w:r>
    </w:p>
    <w:p>
      <w:pPr>
        <w:pStyle w:val="Compact"/>
      </w:pPr>
      <w:r>
        <w:br w:type="textWrapping"/>
      </w:r>
      <w:r>
        <w:br w:type="textWrapping"/>
      </w:r>
      <w:r>
        <w:t xml:space="preserve">Nếu như lại dính dáng đến mấy Tiên Tôn, vậy thực sự phiền phức. Mặc dù Triệu gia thế lực khổng lồ, nhưng so với thiên đình vẫn quá yếu ớt. Cho nên Triệu Khiêm Phong thậm chí không dám về nhà, trực tiếp tìm đến nhà bằng hữu tốt nhất tạm thời ẩn nấp....</w:t>
      </w:r>
    </w:p>
    <w:p>
      <w:pPr>
        <w:pStyle w:val="BodyText"/>
      </w:pPr>
      <w:r>
        <w:t xml:space="preserve">Âu Dương nói, ngày tuyết rơi chính là ngày giết sạch Nhân tộc theo thiên đình. Theo Triệu Khiêm Phong thấy, chỉ cần có thể tránh qua được thời gian này, đương nhiên có thể sống sót .</w:t>
      </w:r>
    </w:p>
    <w:p>
      <w:pPr>
        <w:pStyle w:val="BodyText"/>
      </w:pPr>
      <w:r>
        <w:t xml:space="preserve">- Bọn họ muốn ngồi thuyền sao?</w:t>
      </w:r>
    </w:p>
    <w:p>
      <w:pPr>
        <w:pStyle w:val="BodyText"/>
      </w:pPr>
      <w:r>
        <w:t xml:space="preserve">Ngụy Bỉnh Dập nhìn bến cảng khổng lồ của Bách Hoa thành. Lúc này trên bến cảng có một con thuyền khổng lồ được bao phủ trong đám mây mù dày đặc. Nhưng bất luận con thuyền này có mánh lới như thế nào cũng chỉ là một con thuyền bình thường.</w:t>
      </w:r>
    </w:p>
    <w:p>
      <w:pPr>
        <w:pStyle w:val="BodyText"/>
      </w:pPr>
      <w:r>
        <w:t xml:space="preserve">Ở tiên giới cũng không phải vật gì cũng mang theo tiên khí. Tiên giới cũng có người buồn chán thích đi thuyền để thưởng thức phong cảnh mỹ lệ xung quanh. Mà từ Bách Hoa Thành xuôi xuống hạ du Minh Khê Thành, đi thuyền có thể thấy đủ loại mỹ cảnh. Cho nên bất cứ lúc nào có cũng rất nhiều người tới nơi này thưởng thức phong cảnh!</w:t>
      </w:r>
    </w:p>
    <w:p>
      <w:pPr>
        <w:pStyle w:val="BodyText"/>
      </w:pPr>
      <w:r>
        <w:t xml:space="preserve">- Đi! Chúng ta cũng đi thôi!</w:t>
      </w:r>
    </w:p>
    <w:p>
      <w:pPr>
        <w:pStyle w:val="BodyText"/>
      </w:pPr>
      <w:r>
        <w:t xml:space="preserve">Âu Dương cũng không quản Ngụy Bỉnh Dập nghĩ như thế nào, kéo tay Ngụy Bỉnh Dập, bay lên một chiếc thuyền tên là Vân Trung Long.</w:t>
      </w:r>
    </w:p>
    <w:p>
      <w:pPr>
        <w:pStyle w:val="BodyText"/>
      </w:pPr>
      <w:r>
        <w:t xml:space="preserve">Du thuyền dài chừng cây số, có bốn năm tầng. Có người nói đây là một thân cây yêu. Sau khi bị giết chết, dùng cả chân thân điêu khắc ra một chiếc thuyền lớn!</w:t>
      </w:r>
    </w:p>
    <w:p>
      <w:pPr>
        <w:pStyle w:val="BodyText"/>
      </w:pPr>
      <w:r>
        <w:t xml:space="preserve">Nhìn con thuyền to lớn như vậy, Âu Dương có chút hoài nghi với tin đồn này. Con thuyền này cần thân yêu lớn thế nào? Không có trăm vạn năm sinh trưởng sợ rằng không thể lớn như vậy.</w:t>
      </w:r>
    </w:p>
    <w:p>
      <w:pPr>
        <w:pStyle w:val="BodyText"/>
      </w:pPr>
      <w:r>
        <w:t xml:space="preserve">- Ài! Thụ yêu trăm vạn năm sẽ mạnh như thế nào?</w:t>
      </w:r>
    </w:p>
    <w:p>
      <w:pPr>
        <w:pStyle w:val="BodyText"/>
      </w:pPr>
      <w:r>
        <w:t xml:space="preserve">Âu Dương hỏi Ngụy Bỉnh Dập.</w:t>
      </w:r>
    </w:p>
    <w:p>
      <w:pPr>
        <w:pStyle w:val="BodyText"/>
      </w:pPr>
      <w:r>
        <w:t xml:space="preserve">- Cái này ngươi phải hỏi Tiểu Bạch!</w:t>
      </w:r>
    </w:p>
    <w:p>
      <w:pPr>
        <w:pStyle w:val="BodyText"/>
      </w:pPr>
      <w:r>
        <w:t xml:space="preserve">Ngụy Bỉnh Dập cũng không biết rõ chuyện của yêu tộc lắm. Hắn nói tiếp:</w:t>
      </w:r>
    </w:p>
    <w:p>
      <w:pPr>
        <w:pStyle w:val="BodyText"/>
      </w:pPr>
      <w:r>
        <w:t xml:space="preserve">- Nhưng thật ra trong ma tộc trăm cũng không hề ít kẻ đã sống tới vạn năm. Cấp bậc đó gần bằng với Kỳ Lân Vương.</w:t>
      </w:r>
    </w:p>
    <w:p>
      <w:pPr>
        <w:pStyle w:val="BodyText"/>
      </w:pPr>
      <w:r>
        <w:t xml:space="preserve">Ngụy Bỉnh Dập suy nghĩ một lát cuối cùng đưa ra một khái niệm tương đối.</w:t>
      </w:r>
    </w:p>
    <w:p>
      <w:pPr>
        <w:pStyle w:val="BodyText"/>
      </w:pPr>
      <w:r>
        <w:t xml:space="preserve">- Dù sao cây cối cũng không phải thân thể huyết nhục, cho nên tu luyện sẽ chậm hơn một chút. Trên thực tế lực chiến đấu của bọn họ có lẽ cũng sẽ kém hơn kỳ lân vương một chút. Chiếc thuyền dưới chân chúng ta cũng chính là do thụ yêu khắc thành!</w:t>
      </w:r>
    </w:p>
    <w:p>
      <w:pPr>
        <w:pStyle w:val="BodyText"/>
      </w:pPr>
      <w:r>
        <w:t xml:space="preserve">Kỳ thực khi Ngụy Bỉnh Dập lên thuyền đã cảm giác được điều này.</w:t>
      </w:r>
    </w:p>
    <w:p>
      <w:pPr>
        <w:pStyle w:val="BodyText"/>
      </w:pPr>
      <w:r>
        <w:t xml:space="preserve">Thụ yêu cường đại như vậy, nếu xuất hiện ở tiên giới, sợ rằng sẽ là sinh linh đồ thán! Phải biết rằng, Ngụy Bỉnh Dập đã từng có đại yêu có trình độ như kỳ lân vương. Mặc dù mạnh nhưng cũng có giới hạn. Nếu như thời đại lớn không mở ra, nếu như những lão ma của Ma tộc không sống lại, như vậy Ngụy Bỉnh Dập tuyệt đối sẽ không đạt đến độ cao như bây giờ.</w:t>
      </w:r>
    </w:p>
    <w:p>
      <w:pPr>
        <w:pStyle w:val="BodyText"/>
      </w:pPr>
      <w:r>
        <w:t xml:space="preserve">Tưởng tượng xem, ở thời đại hòa bình, cần bao nhiêu sinh mệnh mới có thể giết chết được một cường giả cấp kỳ lân vương!</w:t>
      </w:r>
    </w:p>
    <w:p>
      <w:pPr>
        <w:pStyle w:val="BodyText"/>
      </w:pPr>
      <w:r>
        <w:t xml:space="preserve">- Xem ra con thuyền này quả nhiên không bình thường!</w:t>
      </w:r>
    </w:p>
    <w:p>
      <w:pPr>
        <w:pStyle w:val="BodyText"/>
      </w:pPr>
      <w:r>
        <w:t xml:space="preserve">Âu Dương gật đầu. Chẳng trách có nhiều người chọn lựa ngồi lên con thuyền này để khởi hành.</w:t>
      </w:r>
    </w:p>
    <w:p>
      <w:pPr>
        <w:pStyle w:val="BodyText"/>
      </w:pPr>
      <w:r>
        <w:t xml:space="preserve">- Hai vị, các ngươi có vé tàu đặt trước không?</w:t>
      </w:r>
    </w:p>
    <w:p>
      <w:pPr>
        <w:pStyle w:val="BodyText"/>
      </w:pPr>
      <w:r>
        <w:t xml:space="preserve">Một nam nhân đi tới trước hai người, nghiêm mặt nhìn Âu Dương và Ngụy Bỉnh Dập!</w:t>
      </w:r>
    </w:p>
    <w:p>
      <w:pPr>
        <w:pStyle w:val="BodyText"/>
      </w:pPr>
      <w:r>
        <w:t xml:space="preserve">- Vé tàu? Trò gì vậy?</w:t>
      </w:r>
    </w:p>
    <w:p>
      <w:pPr>
        <w:pStyle w:val="BodyText"/>
      </w:pPr>
      <w:r>
        <w:t xml:space="preserve">Ngụy Bỉnh Dập khinh thường liếc nhìn nam nhân. Còn Âu Dương lại vội vã cúi đầu làm bộ như không quen biết Ngụy Bỉnh Dập!</w:t>
      </w:r>
    </w:p>
    <w:p>
      <w:pPr>
        <w:pStyle w:val="BodyText"/>
      </w:pPr>
      <w:r>
        <w:t xml:space="preserve">- Không có vé tàu các ngươi cũng dám lên thuyền! Xem ra muốn ăn đòn rồi!</w:t>
      </w:r>
    </w:p>
    <w:p>
      <w:pPr>
        <w:pStyle w:val="BodyText"/>
      </w:pPr>
      <w:r>
        <w:t xml:space="preserve">Nam nhân nghe thấy lời nói của Ngụy Bỉnh Dập lập tức tỏ ra rất phẫn nộ. Từ khi Vân Trung Long được tạo thành đến bây giờ, thật sự chưa từng có ai dám trốn vé.</w:t>
      </w:r>
    </w:p>
    <w:p>
      <w:pPr>
        <w:pStyle w:val="BodyText"/>
      </w:pPr>
      <w:r>
        <w:t xml:space="preserve">- Xin lỗi. . . Đây là vé tàu. . .</w:t>
      </w:r>
    </w:p>
    <w:p>
      <w:pPr>
        <w:pStyle w:val="BodyText"/>
      </w:pPr>
      <w:r>
        <w:t xml:space="preserve">Âu Dương không biết lấy từ nơi nào ra hai chiếc vé tàu, sau đó nhét vào tay nam nhân cười nói:</w:t>
      </w:r>
    </w:p>
    <w:p>
      <w:pPr>
        <w:pStyle w:val="BodyText"/>
      </w:pPr>
      <w:r>
        <w:t xml:space="preserve">- Chúng ta chỉ đùa một chút!</w:t>
      </w:r>
    </w:p>
    <w:p>
      <w:pPr>
        <w:pStyle w:val="BodyText"/>
      </w:pPr>
      <w:r>
        <w:t xml:space="preserve">Nam nhân tỉ mỉ kiểm tra hai chiếc vé tàu, sau đó hừ lạnh một tiếng, xoay người rời đi. Nhưng hắn vừa xoay người, Ngụy Bỉnh Dập đã túm lấy cổ hắn. Sau đó chợt nghe một tiếng rắc! Người kia trực tiếp bị giết chết.</w:t>
      </w:r>
    </w:p>
    <w:p>
      <w:pPr>
        <w:pStyle w:val="BodyText"/>
      </w:pPr>
      <w:r>
        <w:t xml:space="preserve">- Ngươi. . .</w:t>
      </w:r>
    </w:p>
    <w:p>
      <w:pPr>
        <w:pStyle w:val="BodyText"/>
      </w:pPr>
      <w:r>
        <w:t xml:space="preserve">Âu Dương thấy Ngụy Bỉnh Dập giết người như vậy cũng vô cùng bất đắc dĩ. Nhưng chuyện này thật ra cũng phù hợp với tính cách của Ngụy Bỉnh Dập. Muốn nói đùa hoặc khinh bỉ Ngụy Bỉnh Dập đều có thể! Nhưng đó chỉ là độc quyền của Bạch Tinh hoặc Âu Dương. Những người khác cho dù có thân thiết thế nào cũng không thể không bận tâm đến thân phận của hắn.</w:t>
      </w:r>
    </w:p>
    <w:p>
      <w:pPr>
        <w:pStyle w:val="BodyText"/>
      </w:pPr>
      <w:r>
        <w:t xml:space="preserve">Ma Vương, tuyệt đối không phải để người ta đùa giỡn. Mặc dù Bạch Tinh cả ngày đầy yêu khí, nhưng tuyệt đối cũng không giết người như Ngụy Bỉnh Dập. Trong mắt Ngụy Bỉnh Dập từ trước đến giờ mạng người vốn không đáng giá. Hắn giết người chỉ dựa vào yêu thích của mình. Một lời không hợp rút đao giết người, đây chính là phong cách của Ngụy Bỉnh Dập.</w:t>
      </w:r>
    </w:p>
    <w:p>
      <w:pPr>
        <w:pStyle w:val="BodyText"/>
      </w:pPr>
      <w:r>
        <w:t xml:space="preserve">- Lớn mật!</w:t>
      </w:r>
    </w:p>
    <w:p>
      <w:pPr>
        <w:pStyle w:val="BodyText"/>
      </w:pPr>
      <w:r>
        <w:t xml:space="preserve">Trong nháy mắt khi Ngụy Bỉnh Dập vừa giết chết người kia, bốn năm cái bóng từ phía bên này bay qua. Chỉ có điều bọn họ thậm chí còn chưa đến gần đã bị ma khí trên người Ngụy Bỉnh Dập tỏa ra, đẩy bay ra ngoài!</w:t>
      </w:r>
    </w:p>
    <w:p>
      <w:pPr>
        <w:pStyle w:val="BodyText"/>
      </w:pPr>
      <w:r>
        <w:t xml:space="preserve">- Người dám nói ta lớn mật, trong thiên hạ không quá năm người!</w:t>
      </w:r>
    </w:p>
    <w:p>
      <w:pPr>
        <w:pStyle w:val="BodyText"/>
      </w:pPr>
      <w:r>
        <w:t xml:space="preserve">Lúc này Đao chiến Ma Quân đã nằm trong tay Ngụy Bỉnh Dập. Nhìn dáng vẻ của hắn thật sự có suy nghĩ muốn giết chết tất cả những người trên thuyền.</w:t>
      </w:r>
    </w:p>
    <w:p>
      <w:pPr>
        <w:pStyle w:val="BodyText"/>
      </w:pPr>
      <w:r>
        <w:t xml:space="preserve">- Lão Ngụy, bình tĩnh một chút đi!</w:t>
      </w:r>
    </w:p>
    <w:p>
      <w:pPr>
        <w:pStyle w:val="BodyText"/>
      </w:pPr>
      <w:r>
        <w:t xml:space="preserve">Âu Dương ở phía sau, vỗ vỗ vào vai Ngụy Bỉnh Dập nói. Hắn cũng không muốn Ngụy Bỉnh Dập gây chuyện phiền toái ở đây. Mặc dù hiện tại biểu hiện của bọn họ rất trâu bò, nhưng trong lòng kỳ thực vẫn dao động. Có câu nói rất hay, Diêm Vương dễ thấy, tiểu quỷ khó chơi. Nếu như bởi vì một phút xung động chọc ra nhiều tiểu quỷ, như vậy con đường đi tiếp theo của bọn họ sẽ khó khăn hơn. Thậm chí bọn họ có thể sẽ bại lộ bản thân, dẫn tới cuộc đại vây giết lần thứ hai của thiên đình. Với trạng thái của Âu Dương hiện tại không thể mở ý chí chiến đấu. Một khi bị vây sát, hai người tuyệt đối không thể bỏ chạy.</w:t>
      </w:r>
    </w:p>
    <w:p>
      <w:pPr>
        <w:pStyle w:val="BodyText"/>
      </w:pPr>
      <w:r>
        <w:t xml:space="preserve">Hành động của bên này đã thu hút sự chú ý của vô số người trên thuyền. Bọn họ đều nhìn về phía này. Ngụy Trung Hưng và Triệu Khiêm Phong nhìn thấy Ngụy Bỉnh Dập toả ra ma khí, liếc mắt đã nhận ra đây chính là hai người vừa nhìn thấy ở tửu quán. . .</w:t>
      </w:r>
    </w:p>
    <w:p>
      <w:pPr>
        <w:pStyle w:val="BodyText"/>
      </w:pPr>
      <w:r>
        <w:t xml:space="preserve">Ngụy gia, trong tòa nhà khí thế vô cùng rộng rãi, Mộng Hi vẫn giữ dáng dấp giống như trước. Lúc này Mộng Hi bỗng nhiên mở mắt! Nàng nhìn Tiểu Thiên ở bên cạnh nói:</w:t>
      </w:r>
    </w:p>
    <w:p>
      <w:pPr>
        <w:pStyle w:val="BodyText"/>
      </w:pPr>
      <w:r>
        <w:t xml:space="preserve">- Ta vừa nhìn thấy thần!</w:t>
      </w:r>
    </w:p>
    <w:p>
      <w:pPr>
        <w:pStyle w:val="BodyText"/>
      </w:pPr>
      <w:r>
        <w:t xml:space="preserve">- Cái gì?</w:t>
      </w:r>
    </w:p>
    <w:p>
      <w:pPr>
        <w:pStyle w:val="BodyText"/>
      </w:pPr>
      <w:r>
        <w:t xml:space="preserve">Hiện giờ Tiểu Thiên trầm ổn hơn năm đó mấy phần. Hiện tại Tiểu Thiên nhìn qua đã hơn bốn mươi tuổi, thật sự có một dáng vẻ của cao thủ siêu cấp.</w:t>
      </w:r>
    </w:p>
    <w:p>
      <w:pPr>
        <w:pStyle w:val="BodyText"/>
      </w:pPr>
      <w:r>
        <w:t xml:space="preserve">- Không biết! Ta chỉ thấy có hai người toàn thân chớp động thần quang đang đi về phía Ngụy gia. Hai tôn thần này vô cùng cường đại. Cường đại hơn bất cứ người nào mà ta từng nhìn thấy!</w:t>
      </w:r>
    </w:p>
    <w:p>
      <w:pPr>
        <w:pStyle w:val="BodyText"/>
      </w:pPr>
      <w:r>
        <w:t xml:space="preserve">Thuật tiên đoán của Mộng Hi vô cùng chuẩn xác. Nhiều năm qua, Ngụy gia có thể tồn tại đều dựa vào thuật tiên đoán của Mộng Hi!</w:t>
      </w:r>
    </w:p>
    <w:p>
      <w:pPr>
        <w:pStyle w:val="BodyText"/>
      </w:pPr>
      <w:r>
        <w:t xml:space="preserve">- Mẹ! Có phải mẹ lại suy nghĩ nhiều quá hay không? Mặc dù Ngụy gia gia nghiệp to lớn, nhưng cũng không đến mức khiến thần linh nhòm ngó! Ngay cả thiên đình cũng không tìm chúng ta gây chuyện phiền phức. Vậy còn có thể có ai chứ?</w:t>
      </w:r>
    </w:p>
    <w:p>
      <w:pPr>
        <w:pStyle w:val="BodyText"/>
      </w:pPr>
      <w:r>
        <w:t xml:space="preserve">Một nam tử nhìn qua khoảng ba mươi tuổi đứng phía sau Mộng Hi nói. Người này chính là nhi tử của Mộng Hi và Tiểu Thiên, tên là Ngụy Phong Minh.</w:t>
      </w:r>
    </w:p>
    <w:p>
      <w:pPr>
        <w:pStyle w:val="Compact"/>
      </w:pPr>
      <w:r>
        <w:br w:type="textWrapping"/>
      </w:r>
      <w:r>
        <w:br w:type="textWrapping"/>
      </w:r>
    </w:p>
    <w:p>
      <w:pPr>
        <w:pStyle w:val="Heading2"/>
      </w:pPr>
      <w:bookmarkStart w:id="1003" w:name="chương-1027-từ-sùng-bái-đến-bị-sùng-bái"/>
      <w:bookmarkEnd w:id="1003"/>
      <w:r>
        <w:t xml:space="preserve">981. Chương 1027: Từ Sùng Bái Đến Bị Sùng Bái</w:t>
      </w:r>
    </w:p>
    <w:p>
      <w:pPr>
        <w:pStyle w:val="Compact"/>
      </w:pPr>
      <w:r>
        <w:br w:type="textWrapping"/>
      </w:r>
      <w:r>
        <w:br w:type="textWrapping"/>
      </w:r>
      <w:r>
        <w:t xml:space="preserve">- Đứa trẻ ngốc. Ta đâu nói hai vị thần đó đến tìm chúng ta gây phiền phức. Hơn nữa Ngụy gia bé nhỏ chúng ta làm sao có thể khiến thần linh chú ý chứ. . .</w:t>
      </w:r>
    </w:p>
    <w:p>
      <w:pPr>
        <w:pStyle w:val="BodyText"/>
      </w:pPr>
      <w:r>
        <w:t xml:space="preserve">Trên Vân Trung Long, lúc này trong mây mù, trước mặt Ngụy Bỉnh Dập đã xuất hiện vô số cường giả. Những người này đều căm tức nhìn Ngụy Bỉnh Dập. Trong nháy mắt chí ít đã có bốn Tiên Đế chết trên tay Ngụy Bỉnh Dập. Thậm chí Ngụy Bỉnh Dập còn chưa động tay, những người đó chỉ cần tới gần Ngụy Bỉnh Dập sẽ bị ma khí trên người Ngụy Bỉnh Dập phát ra cướp đoạt hồn phách biến thành một cỗ thi thể!</w:t>
      </w:r>
    </w:p>
    <w:p>
      <w:pPr>
        <w:pStyle w:val="BodyText"/>
      </w:pPr>
      <w:r>
        <w:t xml:space="preserve">Thật là đáng sợ. Lúc này đứng đối diện với Ngụy Bỉnh Dập là một Tiên Tôn. Người này tuyệt đối là một quái vật. Cho dù hắn xuất thủ, quái vật cũng phải chết.</w:t>
      </w:r>
    </w:p>
    <w:p>
      <w:pPr>
        <w:pStyle w:val="BodyText"/>
      </w:pPr>
      <w:r>
        <w:t xml:space="preserve">- Bằng hữu, ta nghĩ đây là một sự hiểu lầm!</w:t>
      </w:r>
    </w:p>
    <w:p>
      <w:pPr>
        <w:pStyle w:val="BodyText"/>
      </w:pPr>
      <w:r>
        <w:t xml:space="preserve">Tiên Tôn vẫn rất nhẫn nhịn. Hắn tiến lên tự giới thiệu:</w:t>
      </w:r>
    </w:p>
    <w:p>
      <w:pPr>
        <w:pStyle w:val="BodyText"/>
      </w:pPr>
      <w:r>
        <w:t xml:space="preserve">- Lão phu tên là Vân Hạc, chính là chủ nhân của Vân Trung Long này. Không biết bằng hữu đến từ nơi nào?</w:t>
      </w:r>
    </w:p>
    <w:p>
      <w:pPr>
        <w:pStyle w:val="BodyText"/>
      </w:pPr>
      <w:r>
        <w:t xml:space="preserve">Ngụy Bỉnh Dập đưa tay chỉ lên trời. Động tác này của hắn nhất thời khiến Vân Hạc biến sắc!</w:t>
      </w:r>
    </w:p>
    <w:p>
      <w:pPr>
        <w:pStyle w:val="BodyText"/>
      </w:pPr>
      <w:r>
        <w:t xml:space="preserve">- Thì ra. . . Thì ra là cường giả thiên đình! Xem ra là thủ hạ của ta chính là người không hiểu quy củ, mong hai vị thông cảm. . .</w:t>
      </w:r>
    </w:p>
    <w:p>
      <w:pPr>
        <w:pStyle w:val="BodyText"/>
      </w:pPr>
      <w:r>
        <w:t xml:space="preserve">Sắc mặt Vân Hạc đại biến. Hắn cũng không dám tự xưng lão phu nữa. Hắn đã biến lão phu thành ta, thậm chí cũng không hỏi Ngụy Bỉnh Dập vì sao giết người!</w:t>
      </w:r>
    </w:p>
    <w:p>
      <w:pPr>
        <w:pStyle w:val="BodyText"/>
      </w:pPr>
      <w:r>
        <w:t xml:space="preserve">Tại Thiên Nam, người dám đại náo thiên đình còn nhàn rỗi du ngoạn xung quanh chỉ có hai người. Một người là Thần Tiễn Âu Dương, một người là Ma Vương Ngụy Bỉnh Dập. Ngoại trừ hai người này, tuyệt đối không ai dám ở Thiên Nam đắc tội với thiên đình. Nếu làm như vậy quả thực chỉ có một con đường chết!</w:t>
      </w:r>
    </w:p>
    <w:p>
      <w:pPr>
        <w:pStyle w:val="BodyText"/>
      </w:pPr>
      <w:r>
        <w:t xml:space="preserve">- Chúng ta không muốn tìm phiền toái. Chúng ta chỉ muốn ngồi thuyền này đến Minh Khê Thành!</w:t>
      </w:r>
    </w:p>
    <w:p>
      <w:pPr>
        <w:pStyle w:val="BodyText"/>
      </w:pPr>
      <w:r>
        <w:t xml:space="preserve">Âu Dương không chậm trễ, từ phía sau Ngụy Bỉnh Dập đi ra. Hắn cũng không quản ma khí của Ngụy Bỉnh Dập, vỗ lên vai Ngụy Bỉnh Dập một cái.</w:t>
      </w:r>
    </w:p>
    <w:p>
      <w:pPr>
        <w:pStyle w:val="BodyText"/>
      </w:pPr>
      <w:r>
        <w:t xml:space="preserve">Ma khí của Ngụy Bỉnh Dập rất mạnh, thế nhưng muốn rút linh hồn của Âu Dương thật sự không có khả năng. Linh hồn của Âu Dương cường đại hơn Ngụy Bỉnh Dập gấp trăm lần. Âu Dương lại có hỏa diễm linh hồn bảo vệ. Muốn rút linh hồn trên người Âu Dương cho dù là Thiên Vương cũng không làm được.</w:t>
      </w:r>
    </w:p>
    <w:p>
      <w:pPr>
        <w:pStyle w:val="BodyText"/>
      </w:pPr>
      <w:r>
        <w:t xml:space="preserve">- Lão Ngụy, đừng gây chuyện nữa. Ngươi thật sự muốn giết sạch bọn họ sao?</w:t>
      </w:r>
    </w:p>
    <w:p>
      <w:pPr>
        <w:pStyle w:val="BodyText"/>
      </w:pPr>
      <w:r>
        <w:t xml:space="preserve">Âu Dương liếc mắt nhìn Ngụy Bỉnh Dập. Người này rất thích máu. Một lời không hợp liền bắt đầu đại khai sát giới. Nếu như không có ai ngăn hắn, Âu Dương cảm giác, không bao lâu, trên thuyền này sẽ không còn ai sống sót!</w:t>
      </w:r>
    </w:p>
    <w:p>
      <w:pPr>
        <w:pStyle w:val="BodyText"/>
      </w:pPr>
      <w:r>
        <w:t xml:space="preserve">Ngụy Bỉnh Dập là một người bại hoại, là một người bại hoại thuần túy. Trong mắt Ngụy Bỉnh Dập, ngươi muốn trực tiếp nói chuyện với hắn, biện pháp duy nhất chính là đứng cùng cao độ với hắn. Bằng không bất luận kẻ nào nói chuyện với hắn đều phải ăn nói khép nép.</w:t>
      </w:r>
    </w:p>
    <w:p>
      <w:pPr>
        <w:pStyle w:val="BodyText"/>
      </w:pPr>
      <w:r>
        <w:t xml:space="preserve">Vừa rồi người tiến lên hỏi vé hắn, nếu như không phải trước khi rời đi dùng loại ánh mắt uy hiếp nhìn Ngụy Bỉnh Dập, Ngụy Bỉnh Dập tuyệt đối khinh thường không thèm giết chết hắn. Nhưng tất cả những điều người này này đều xúc phạm đến Ngụy Bỉnh Dập. Vì vậy mới khiến Ma Vương Ngụy Bỉnh Dập bất chấp tất cả ở trên thuyền giết người!</w:t>
      </w:r>
    </w:p>
    <w:p>
      <w:pPr>
        <w:pStyle w:val="BodyText"/>
      </w:pPr>
      <w:r>
        <w:t xml:space="preserve">- Đúng đúng, ta dám cam đoan, tiếp theo tuyệt đối không có bất cứ phiền phức gì!</w:t>
      </w:r>
    </w:p>
    <w:p>
      <w:pPr>
        <w:pStyle w:val="BodyText"/>
      </w:pPr>
      <w:r>
        <w:t xml:space="preserve">Mặc dù lão đầu Vân Hạc là Tiên Tôn, nhưng Tiên Tôn cũng sợ chết. Cường giả có tôn nghiêm là tốt. Nhưng cường giả biết rõ mình đi tới sẽ bị người ta bóp chết còn xông lên, vậy không phải là tôn nghiêm, mà là ngu ngốc!</w:t>
      </w:r>
    </w:p>
    <w:p>
      <w:pPr>
        <w:pStyle w:val="BodyText"/>
      </w:pPr>
      <w:r>
        <w:t xml:space="preserve">Lão đầu rõ ràng không phải kẻ ngu ngốc. Cho nên hắn lập tức an bài người đi thu dọn xác chết, sau đó sắp xếp cho Ngụy Bỉnh Dập và Âu Dương gian phòng tốt nhất. Tiếp đó lão đầu mới biến mất một cách quỷ dị, giống như đã rời khỏi thuyền.</w:t>
      </w:r>
    </w:p>
    <w:p>
      <w:pPr>
        <w:pStyle w:val="BodyText"/>
      </w:pPr>
      <w:r>
        <w:t xml:space="preserve">Sau chuyện này, người trên thuyền đều nhìn Âu Dương và Ngụy Bỉnh Dập với ánh mắt có chút cổ quái. Dù sao ý tứ chỉ tay lên trời của Ngụy Bỉnh Dập có quỷ mới biết là gì.</w:t>
      </w:r>
    </w:p>
    <w:p>
      <w:pPr>
        <w:pStyle w:val="BodyText"/>
      </w:pPr>
      <w:r>
        <w:t xml:space="preserve">Những chuyện thiên đình làm ở tiên giới, người nào cũng biết. Ở tiên giới, rất khó có người nào có thiện cảm với thiên đình. Đương nhiên, cũng không loại trừ đám chó săn của thiên đình. . .</w:t>
      </w:r>
    </w:p>
    <w:p>
      <w:pPr>
        <w:pStyle w:val="BodyText"/>
      </w:pPr>
      <w:r>
        <w:t xml:space="preserve">- Ngụy ca, ngươi nói kia hai người kia có phải tới bắt ta không?</w:t>
      </w:r>
    </w:p>
    <w:p>
      <w:pPr>
        <w:pStyle w:val="BodyText"/>
      </w:pPr>
      <w:r>
        <w:t xml:space="preserve">Triệu Khiêm Phong rất khẩn trương. Từ khi hắn đắc tội với người của thiên đình, lúc nào hắn cũng vô cùng khẩn trương.</w:t>
      </w:r>
    </w:p>
    <w:p>
      <w:pPr>
        <w:pStyle w:val="BodyText"/>
      </w:pPr>
      <w:r>
        <w:t xml:space="preserve">- Không thể! Tên gia hỏa đó phát uy rất mạnh. Cho dù là gia gia ta cũng tuyệt đối không bằng hắn!</w:t>
      </w:r>
    </w:p>
    <w:p>
      <w:pPr>
        <w:pStyle w:val="BodyText"/>
      </w:pPr>
      <w:r>
        <w:t xml:space="preserve">Gia gia mà Ngụy Trung Hưng nói đến đương nhiên chính là Tiểu Thiên. Nhiều năm trôi qua như vậy, dưới sự trợ giúp của Mộng Hi, Tiểu Thiên cũng đã đạt được Tiên Tôn đỉnh phong. Nhưng theo Ngụy Trung Hưng thấy, gia gia của mình tuyệt đối không bằng Ngụy Bỉnh Dập.</w:t>
      </w:r>
    </w:p>
    <w:p>
      <w:pPr>
        <w:pStyle w:val="BodyText"/>
      </w:pPr>
      <w:r>
        <w:t xml:space="preserve">- Vậy bọn họ là......</w:t>
      </w:r>
    </w:p>
    <w:p>
      <w:pPr>
        <w:pStyle w:val="BodyText"/>
      </w:pPr>
      <w:r>
        <w:t xml:space="preserve">Triệu Khiêm Phong ngập ngừng nói.</w:t>
      </w:r>
    </w:p>
    <w:p>
      <w:pPr>
        <w:pStyle w:val="BodyText"/>
      </w:pPr>
      <w:r>
        <w:t xml:space="preserve">- Ngươi còn chưa đủ tư cách để cường giả thiên đình như vậy tới giết ngươi. Hơn nữa ngươi nghĩ nếu như người của thiên đình đến giết ngươi, bây giờ ngươi có thể còn sống được sao? Gần đây Thần Tiễn và Ma Vương hoành hành Thiên Nam. Toàn bộ Thiên Nam đều lâm vào hỗn loạn. Ở khắp nơi, Thiên đình đã thu liễm. Có người nói trong thời gian này, Tiên Tôn trên thiên đình chết trong tay hai người này còn nhiều hơn số Tiên Tôn mà chúng ta biết!</w:t>
      </w:r>
    </w:p>
    <w:p>
      <w:pPr>
        <w:pStyle w:val="BodyText"/>
      </w:pPr>
      <w:r>
        <w:t xml:space="preserve">Ngụy Trung Hưng nói đến đây, trong mắt có vài phần say mê.</w:t>
      </w:r>
    </w:p>
    <w:p>
      <w:pPr>
        <w:pStyle w:val="BodyText"/>
      </w:pPr>
      <w:r>
        <w:t xml:space="preserve">Hai người này hoành hành trong địa bàn của người khác, hơn nữa còn rất công khai, nhưng không có bất cứ người nào dám động vào bọn họ. Chỉ dựa vào hào khí này cũng đủ để hai người xưng thần!</w:t>
      </w:r>
    </w:p>
    <w:p>
      <w:pPr>
        <w:pStyle w:val="BodyText"/>
      </w:pPr>
      <w:r>
        <w:t xml:space="preserve">- Không phải có tin đồn nói Ngụy gia các ngươi là một mạch một nhánh của Ma Vương sao? Ngươi nói xem liệu Ma Vương và Thần Tiễn đại nhân có thể đến nhà các ngươi hay không?</w:t>
      </w:r>
    </w:p>
    <w:p>
      <w:pPr>
        <w:pStyle w:val="BodyText"/>
      </w:pPr>
      <w:r>
        <w:t xml:space="preserve">Khi Triệu Khiêm Phong nói đến đây, kích động không gì sánh được. Phải biết rằng, lúc này Âu Dương và Ngụy Bỉnh Dập đã trở thành truyền thuyết của tiên giới. Hầu như người nào cũng ao ước có thể nhìn thấy hai người này.</w:t>
      </w:r>
    </w:p>
    <w:p>
      <w:pPr>
        <w:pStyle w:val="BodyText"/>
      </w:pPr>
      <w:r>
        <w:t xml:space="preserve">Hai người siêu việt? Đây tựa hồ là một lời nói đùa. Bất luận là Âu Dương hay là Ngụy Bỉnh Dập đều là cường giả siêu cấp dám đạp lên chín tầng trời để tung hoành ngang dọc. Cường giả như vậy đã thành thần.</w:t>
      </w:r>
    </w:p>
    <w:p>
      <w:pPr>
        <w:pStyle w:val="BodyText"/>
      </w:pPr>
      <w:r>
        <w:t xml:space="preserve">- Ta cũng hi vọng bọn họ có thể đến đó! Gia gia ta nói hắn còn từng là huynh đệ của Thần Tiễn!</w:t>
      </w:r>
    </w:p>
    <w:p>
      <w:pPr>
        <w:pStyle w:val="BodyText"/>
      </w:pPr>
      <w:r>
        <w:t xml:space="preserve">Ngụy Trung Hưng nói đến đây, trong mắt có vài phần hoài nghi. Dù sao tên tuổi của Thần Tiễn Âu Dương cũng quá lớn. Mặc dù trước đây Ngụy gia cũng có vài phần thế lực, nhưng muốn lôi kéo quan hệ với Thần Tiễn hình như vẫn thiếu tư cách.</w:t>
      </w:r>
    </w:p>
    <w:p>
      <w:pPr>
        <w:pStyle w:val="BodyText"/>
      </w:pPr>
      <w:r>
        <w:t xml:space="preserve">- Thật hy vọng lần này đến nhà ngươi có thể gặp được Thần Tiễn! Nhìn thấy Thứ Kiêu Cung của Thần Tiễn! Nghe nói cây cung này là thánh khí của tiên giới, chỉ cần cây cung bị giật nhất định sẽ có cường giả ngã xuống! Có người nói cây cung này là vật sống, gia gia ngươi từng nhìn thấy chưa?</w:t>
      </w:r>
    </w:p>
    <w:p>
      <w:pPr>
        <w:pStyle w:val="BodyText"/>
      </w:pPr>
      <w:r>
        <w:t xml:space="preserve">Triệu Khiêm Phong vô cùng hiếu kỳ nhìn Ngụy Trung Hưng.</w:t>
      </w:r>
    </w:p>
    <w:p>
      <w:pPr>
        <w:pStyle w:val="BodyText"/>
      </w:pPr>
      <w:r>
        <w:t xml:space="preserve">- Gia gia ta nói cây cung đó toàn thân huyết sắc, nó có hai trạng thái, Thần Tiễn bình thường đều là dùng trạng thái bình thường đối địch, một khi đụng tới cường giả siêu cấp, cây cung sẽ yêu hóa biến thành một đạo hư ảnh, lơ lửng phía sau Thần Tiễn, cây cung đó sở hữu lưỡi dao sắc bén nhất thiên hạ, đồng thời khi ở trong tay Thần Tiễn mới xuất hiện dây cung!</w:t>
      </w:r>
    </w:p>
    <w:p>
      <w:pPr>
        <w:pStyle w:val="Compact"/>
      </w:pPr>
      <w:r>
        <w:br w:type="textWrapping"/>
      </w:r>
      <w:r>
        <w:br w:type="textWrapping"/>
      </w:r>
    </w:p>
    <w:p>
      <w:pPr>
        <w:pStyle w:val="Heading2"/>
      </w:pPr>
      <w:bookmarkStart w:id="1004" w:name="chương-1028-từ-sùng-bái-đến-bị-sùng-bái-2"/>
      <w:bookmarkEnd w:id="1004"/>
      <w:r>
        <w:t xml:space="preserve">982. Chương 1028: Từ Sùng Bái Đến Bị Sùng Bái (2)</w:t>
      </w:r>
    </w:p>
    <w:p>
      <w:pPr>
        <w:pStyle w:val="Compact"/>
      </w:pPr>
      <w:r>
        <w:br w:type="textWrapping"/>
      </w:r>
      <w:r>
        <w:br w:type="textWrapping"/>
      </w:r>
      <w:r>
        <w:t xml:space="preserve">Ngụy Trung Hưng bắt đầu giảng giải cho Triệu Khiêm Phong về Thứ Kiêu Cung trong miệng Tiểu Thiên.</w:t>
      </w:r>
    </w:p>
    <w:p>
      <w:pPr>
        <w:pStyle w:val="BodyText"/>
      </w:pPr>
      <w:r>
        <w:t xml:space="preserve">- Trên cây cung đó thật sự mang theo linh hồn hỏa diễm?</w:t>
      </w:r>
    </w:p>
    <w:p>
      <w:pPr>
        <w:pStyle w:val="BodyText"/>
      </w:pPr>
      <w:r>
        <w:t xml:space="preserve">Triệu Khiêm Phong ôm đầu nhìn Ngụy Trung Hưng, ở tiên giới, không có người thanh niên nào không hiếu kỳ về Âu Dương, Triệu Khiêm Phong hiếu kỳ cũng đúng.</w:t>
      </w:r>
    </w:p>
    <w:p>
      <w:pPr>
        <w:pStyle w:val="BodyText"/>
      </w:pPr>
      <w:r>
        <w:t xml:space="preserve">- Không sai, trên cây cung đó vĩnh viễn có hỏa diễm huyết sắc thiêu đốt, người thường chúng ta đừng nói là đi kéo Thứ Kiêu Cung, cho dù đụng tới hỏa diễm trên Thứ Kiêu Cung cũng sẽ bị thiêu hủy linh hồn trong nháy mắt!</w:t>
      </w:r>
    </w:p>
    <w:p>
      <w:pPr>
        <w:pStyle w:val="BodyText"/>
      </w:pPr>
      <w:r>
        <w:t xml:space="preserve">Ngụy Trung Hưng lắc đầu, hắn cũng từng hỏi gia gia có phải đã từng cầm Thứ Kiêu Cung, đáp án có được là trên đời này chỉ có Âu Dương và Vệ Thi đã từng cầm Thứ Kiêu Cung.</w:t>
      </w:r>
    </w:p>
    <w:p>
      <w:pPr>
        <w:pStyle w:val="BodyText"/>
      </w:pPr>
      <w:r>
        <w:t xml:space="preserve">Linh hồn liệt diễm trên Thứ Kiêu Cung đủ để thiêu hủy tất cả, linh hồn liệt diễm trong tay Âu Dương đương nhiên không coi là cái gì, chỉ có Thứ Kiêu Cung trong tay Âu Dương mới có thể phát huy ra uy lực cực mạnh của nó, tựa như trước kia Thứ Kiêu Cung rơi vào trong tay Vệ Thi, mặc dù Vệ Thi cũng rất cường đại, mặc dù Thứ Kiêu Cung cũng không thương tổn nàng, nhưng Thứ Kiêu Cung trong tay Vệ Thi lại không có cống hiến gì!</w:t>
      </w:r>
    </w:p>
    <w:p>
      <w:pPr>
        <w:pStyle w:val="BodyText"/>
      </w:pPr>
      <w:r>
        <w:t xml:space="preserve">Đó là bởi vì trong mắt Thứ Kiêu Cung, trên đời này chỉ có một người xứng tướng cầm đó, đó chính là Âu Dương! Thần Tiễn Âu Dương! Trước kia khi Âu Dương chuyển thế luân hồi, quên mình là Thần Tiễn, Thứ Kiêu Cung cũng không tái xuất hiện.</w:t>
      </w:r>
    </w:p>
    <w:p>
      <w:pPr>
        <w:pStyle w:val="BodyText"/>
      </w:pPr>
      <w:r>
        <w:t xml:space="preserve">Nói cách khác, Thứ Kiêu Cung chỉ có thể nằm trong tay Thần Tiễn! Đơn giản vì, nó là thiên hạ đệ nhất cung! Chỉ có thiên hạ đệ nhất nhân mới có thể xứng đôi với nó!</w:t>
      </w:r>
    </w:p>
    <w:p>
      <w:pPr>
        <w:pStyle w:val="BodyText"/>
      </w:pPr>
      <w:r>
        <w:t xml:space="preserve">- Ta thật sự muốn nhìn thấy Thứ Kiêu Cung và Thần Tiễn Âu Dương!</w:t>
      </w:r>
    </w:p>
    <w:p>
      <w:pPr>
        <w:pStyle w:val="BodyText"/>
      </w:pPr>
      <w:r>
        <w:t xml:space="preserve">Trong mắt Triệu Khiêm Phong mang theo vẻ chờ mong nồng đậm, kỳ thực không riêng gì hắn, ngay cả Ngụy Trung Hưng cũng rất chờ mong, cho dù chỉ có liếc mắt, cho dù chỉ nhìn thấy vương giả xẹt qua bầu trời từ xa, cho dù từ xa nhìn thấy vương giả từ trên chín tầng trời khai cung bắn chết cường giả, bọn họ đã vô cùng thỏa mãn.</w:t>
      </w:r>
    </w:p>
    <w:p>
      <w:pPr>
        <w:pStyle w:val="BodyText"/>
      </w:pPr>
      <w:r>
        <w:t xml:space="preserve">Người trẻ tuổi lúc nào cũng có người sùng bái, trước kia Âu Dương sùng bái Sở Tương Hợp, sau khi tới Chân Linh Giới, Âu Dương đặc biệt sùng bái Bạch Hủ Minh, trong mắt Âu Dương, Bạch Hủ Minh chính là thần linh!</w:t>
      </w:r>
    </w:p>
    <w:p>
      <w:pPr>
        <w:pStyle w:val="BodyText"/>
      </w:pPr>
      <w:r>
        <w:t xml:space="preserve">Cùng với sự tu luyện không ngừng và trưởng thành của Âu Dương, hắn đã chạy tới đỉnh phong, hiện tại hắn đã từ sùng bái người khác biến thành một người được người khác sùng bái.</w:t>
      </w:r>
    </w:p>
    <w:p>
      <w:pPr>
        <w:pStyle w:val="BodyText"/>
      </w:pPr>
      <w:r>
        <w:t xml:space="preserve">Bách Hoa thành, đại môn Triệu gia bị người ta mạnh mẽ mở ra, mấy người trung niên nghiêm mặt đứng ở đó, trên mặt đất đã phủ kín thi thể người của Triệu gia!</w:t>
      </w:r>
    </w:p>
    <w:p>
      <w:pPr>
        <w:pStyle w:val="BodyText"/>
      </w:pPr>
      <w:r>
        <w:t xml:space="preserve">- Hỏi ra chưa?</w:t>
      </w:r>
    </w:p>
    <w:p>
      <w:pPr>
        <w:pStyle w:val="BodyText"/>
      </w:pPr>
      <w:r>
        <w:t xml:space="preserve">Một người ra vẻ đầu lĩnh mở miệng hỏi!</w:t>
      </w:r>
    </w:p>
    <w:p>
      <w:pPr>
        <w:pStyle w:val="BodyText"/>
      </w:pPr>
      <w:r>
        <w:t xml:space="preserve">- Có lẽ là tới Ngụy gia của Minh Khê thành, mặc dù tiểu tử đó không trở về, nhưng hắn chỉ có thể trốn ở đó!</w:t>
      </w:r>
    </w:p>
    <w:p>
      <w:pPr>
        <w:pStyle w:val="BodyText"/>
      </w:pPr>
      <w:r>
        <w:t xml:space="preserve">Có người trả lời:</w:t>
      </w:r>
    </w:p>
    <w:p>
      <w:pPr>
        <w:pStyle w:val="BodyText"/>
      </w:pPr>
      <w:r>
        <w:t xml:space="preserve">- Ngụy gia! Ha ha, hắn có chạy trốn tới chân trời góc biển tuyệt đối cũng phải chết! Chúng ta đi!</w:t>
      </w:r>
    </w:p>
    <w:p>
      <w:pPr>
        <w:pStyle w:val="BodyText"/>
      </w:pPr>
      <w:r>
        <w:t xml:space="preserve">Đoàn người này tới cũng nhanh đi cũng nhanh, chỉ trong chốc lát Triệu gia đã bị tàn sát sạch sẽ, từ lão nhân, cho tới hài đồng đều biến thành thi thể băng lãnh. . .</w:t>
      </w:r>
    </w:p>
    <w:p>
      <w:pPr>
        <w:pStyle w:val="BodyText"/>
      </w:pPr>
      <w:r>
        <w:t xml:space="preserve">Vân Trung Long thuận lợi xuôi theo dòng sông vô cùng rộng lớn mà đi, lúc này trên đầu thuyền có một nam tử mặc trường bào nguyệt sắc, thân khoác áo choàng lông chuột. Hắn nhìn tràng cảnh hai bên bờ sông trăm hoa đua nở, nhìn nước sông màu xanh biếc phía dưới bị Vân Trung Long phá vỡ, trong lòng vô cùng bình thản.</w:t>
      </w:r>
    </w:p>
    <w:p>
      <w:pPr>
        <w:pStyle w:val="BodyText"/>
      </w:pPr>
      <w:r>
        <w:t xml:space="preserve">Cảnh sắc không ngừng phát sinh biến hoá, bách hoa chậm rãi biến mất, hai bờ sông biến thành một loại cây cối màu vàng, cây cối phản chiếu xuống mặt nước, khiến lúc này nước sông cũng được nhuộm vàng. Đứng ở đầu thuyền, đương nhiên sẽ khiến người ta cảm thấy Vân Trung Long đang chạy trên một con sông hoàng kim.</w:t>
      </w:r>
    </w:p>
    <w:p>
      <w:pPr>
        <w:pStyle w:val="BodyText"/>
      </w:pPr>
      <w:r>
        <w:t xml:space="preserve">- Trời đã vào thu, tiên giới cũng sắp có tuyết rơi, đại chiến cũng sắp xảy ra, Thiên Vương! Ta sẽ giải quyết hết tất cả trước khi ngươi trở về, sau đó toàn tâm toàn ý chuẩn bị đánh một trận cuối cùng!</w:t>
      </w:r>
    </w:p>
    <w:p>
      <w:pPr>
        <w:pStyle w:val="BodyText"/>
      </w:pPr>
      <w:r>
        <w:t xml:space="preserve">Âu Dương biết, ngày Thiên Vương sống lại chính là ngày bọn họ đại chiến.</w:t>
      </w:r>
    </w:p>
    <w:p>
      <w:pPr>
        <w:pStyle w:val="BodyText"/>
      </w:pPr>
      <w:r>
        <w:t xml:space="preserve">Móc ra một cái chai bạch ngọc, Âu Dương nhìn cái chai, đây là thứ Yên Công đã giao cho Âu Dương trước đó, Âu Dương nhẹ nhàng xoa cái chai bạch ngọc, hắn có thể tưởng tượng trong cái chai này đựng cái gì, nhưng hắn vẫn không mở ra!</w:t>
      </w:r>
    </w:p>
    <w:p>
      <w:pPr>
        <w:pStyle w:val="BodyText"/>
      </w:pPr>
      <w:r>
        <w:t xml:space="preserve">- Bất kể khi nào, các ngươi đều sẽ chiến đấu với ta đúng không?</w:t>
      </w:r>
    </w:p>
    <w:p>
      <w:pPr>
        <w:pStyle w:val="BodyText"/>
      </w:pPr>
      <w:r>
        <w:t xml:space="preserve">Âu Dương nhẹ giọng nói với cái chai, sau đó hắn cười cười cất cái chai đi.</w:t>
      </w:r>
    </w:p>
    <w:p>
      <w:pPr>
        <w:pStyle w:val="BodyText"/>
      </w:pPr>
      <w:r>
        <w:t xml:space="preserve">Vân Trung Long chạy trên sông ba ngày, ba ngày sau, Vân Trung Long rốt cuộc dừng tại bến tàu của Minh Khê thành, lúc này lữ hành của Âu Dương và Ngụy Bỉnh Dập coi như tạm thời kết thúc.</w:t>
      </w:r>
    </w:p>
    <w:p>
      <w:pPr>
        <w:pStyle w:val="BodyText"/>
      </w:pPr>
      <w:r>
        <w:t xml:space="preserve">- Ngụy gia ở nơi nào?</w:t>
      </w:r>
    </w:p>
    <w:p>
      <w:pPr>
        <w:pStyle w:val="BodyText"/>
      </w:pPr>
      <w:r>
        <w:t xml:space="preserve">Ngụy Bỉnh Dập hỏi Âu Dương, nhưng thứ hắn có được chỉ là cái liếc mắt của Âu Dương!</w:t>
      </w:r>
    </w:p>
    <w:p>
      <w:pPr>
        <w:pStyle w:val="BodyText"/>
      </w:pPr>
      <w:r>
        <w:t xml:space="preserve">- Ngươi hỏi ta Ngụy gia ở nơi nào sao? Nếu như ngươi không nói cho ta biết, ta căn bản không biết Ngụy gia là cái gì!</w:t>
      </w:r>
    </w:p>
    <w:p>
      <w:pPr>
        <w:pStyle w:val="BodyText"/>
      </w:pPr>
      <w:r>
        <w:t xml:space="preserve">Âu Dương có chút phẫn nộ nói. Ngụy Bỉnh Dập này cũng không biết xấu hổ, hắn phái người ta tới tiên giới, kết quả ngay cả người ta ở nơi nào hắn cũng không biết. . .</w:t>
      </w:r>
    </w:p>
    <w:p>
      <w:pPr>
        <w:pStyle w:val="BodyText"/>
      </w:pPr>
      <w:r>
        <w:t xml:space="preserve">- Loại chuyện nhỏ này ta làm sao nhớ được!</w:t>
      </w:r>
    </w:p>
    <w:p>
      <w:pPr>
        <w:pStyle w:val="BodyText"/>
      </w:pPr>
      <w:r>
        <w:t xml:space="preserve">Ngụy Bỉnh Dập còn ra vẻ rất ủy khuất.</w:t>
      </w:r>
    </w:p>
    <w:p>
      <w:pPr>
        <w:pStyle w:val="BodyText"/>
      </w:pPr>
      <w:r>
        <w:t xml:space="preserve">- Cút!</w:t>
      </w:r>
    </w:p>
    <w:p>
      <w:pPr>
        <w:pStyle w:val="BodyText"/>
      </w:pPr>
      <w:r>
        <w:t xml:space="preserve">Âu Dương liếc mắt nhìn Ngụy Bỉnh Dập, sau đó làm gương nhảy xuống Vân Trung Long, chỉ chỉ vào Ngụy Trung Hưng nói:</w:t>
      </w:r>
    </w:p>
    <w:p>
      <w:pPr>
        <w:pStyle w:val="BodyText"/>
      </w:pPr>
      <w:r>
        <w:t xml:space="preserve">- Theo hắn tự nhiên sẽ biết!</w:t>
      </w:r>
    </w:p>
    <w:p>
      <w:pPr>
        <w:pStyle w:val="BodyText"/>
      </w:pPr>
      <w:r>
        <w:t xml:space="preserve">- Ý kiến hay. . .</w:t>
      </w:r>
    </w:p>
    <w:p>
      <w:pPr>
        <w:pStyle w:val="BodyText"/>
      </w:pPr>
      <w:r>
        <w:t xml:space="preserve">Ngụy Bỉnh Dập gật đầu ra vẻ kỳ thực ta cũng nghĩ như vậy, Âu Dương thề, hắn nằm mơ cũng không ngờ Ma Vương lại là người như vậy.</w:t>
      </w:r>
    </w:p>
    <w:p>
      <w:pPr>
        <w:pStyle w:val="BodyText"/>
      </w:pPr>
      <w:r>
        <w:t xml:space="preserve">Lần đầu tiên cùng Ma Vương xuống địa ngục, tên gia hỏa đó đến cửa Phượng Hoàng thành đã run sợ, lần thứ hai tốt hơn một chút, mặc dù không sợ, nhưng hắn lại tàn sát thành thị của người ta, kỳ thực Âu Dương rất lý giải người này, đây hoàn toàn là một loại biểu hiện thẹn quá thành giận, nhưng Âu Dương nghĩ cho dù mình nói ra chuyện Ngụy Bỉnh Dập sợ hãi cũng không có ai tin tưởng.</w:t>
      </w:r>
    </w:p>
    <w:p>
      <w:pPr>
        <w:pStyle w:val="BodyText"/>
      </w:pPr>
      <w:r>
        <w:t xml:space="preserve">Dù sao tên gia hỏa này bình thường đều biểu hiện là một thiết huyết Ma quân, nếu như ngươi tùy tiện nói ra Ngụy Bỉnh Dập kỳ thực là một người sợ hãi, ai có thể tin được!</w:t>
      </w:r>
    </w:p>
    <w:p>
      <w:pPr>
        <w:pStyle w:val="BodyText"/>
      </w:pPr>
      <w:r>
        <w:t xml:space="preserve">Chí ít là Âu Dương trước khi nhìn thấy dáng vẻ sợ hãi của Ngụy Bỉnh Dập sẽ không tin tưởng. Nhưng ngẫm lại Âu Dương cũng cảm thấy không có gì.</w:t>
      </w:r>
    </w:p>
    <w:p>
      <w:pPr>
        <w:pStyle w:val="BodyText"/>
      </w:pPr>
      <w:r>
        <w:t xml:space="preserve">Càng ở trên cao, kỳ thực người ta càng cô độc, trước đây khi mình là một tiểu lâu la, có nhiều huynh đệ tốt như vậy ở bên cạnh mình, trên chiến trường khi mình vẫn một tiểu binh, có thể cùng vô số người kết thành một khối, nhưng cùng với địa vị của mình càng ngày càng cao, khoảng cách giữa mình và bọn họ cũng ngày một xa, chuyện này cũng không phải nguyện ý của Âu Dương, mà là giữa bọn họ đã không còn tìm thấy tiếng nói chung như trước đó.</w:t>
      </w:r>
    </w:p>
    <w:p>
      <w:pPr>
        <w:pStyle w:val="BodyText"/>
      </w:pPr>
      <w:r>
        <w:t xml:space="preserve">Ngươi vĩnh viễn không thể kêu Thần Tiễn hiện tại phóng ngựa sa trường đánh đâu thắng đó như trung đội thứ bảy trước kia! Kỳ thực Âu Dương cũng rất hoài niệm cảm giác nhiệt huyết da ngựa bọc thây trên chiến trường.</w:t>
      </w:r>
    </w:p>
    <w:p>
      <w:pPr>
        <w:pStyle w:val="BodyText"/>
      </w:pPr>
      <w:r>
        <w:t xml:space="preserve">Càng cường đại lại càng cô đơn, đây là những lời mà hảo bằng hữu Triệu Cương từng nói, có thể cũng chính từ lúc đó, Âu Dương mới dần dần minh bạch ý tứ của những lời này.</w:t>
      </w:r>
    </w:p>
    <w:p>
      <w:pPr>
        <w:pStyle w:val="BodyText"/>
      </w:pPr>
      <w:r>
        <w:t xml:space="preserve">Âu Dương rất muốn nhanh chóng kết thúc tất cả, bởi vì như vậy hắn có thể buông trọng trách Thần Tiễn, biến thành một người bình thường, thâm nhập vào trong luân hồi, tìm được những người đã từng là huynh đệ tỷ muội, nhìn bọn họ vui cười, nhìn bọn họ vui vẻ, nhìn bọn họ hạnh phúc. .</w:t>
      </w:r>
    </w:p>
    <w:p>
      <w:pPr>
        <w:pStyle w:val="Compact"/>
      </w:pPr>
      <w:r>
        <w:br w:type="textWrapping"/>
      </w:r>
      <w:r>
        <w:br w:type="textWrapping"/>
      </w:r>
    </w:p>
    <w:p>
      <w:pPr>
        <w:pStyle w:val="Heading2"/>
      </w:pPr>
      <w:bookmarkStart w:id="1005" w:name="chương-1029-ngươi-có-thể-nhanh-hơn"/>
      <w:bookmarkEnd w:id="1005"/>
      <w:r>
        <w:t xml:space="preserve">983. Chương 1029: Ngươi Có Thể Nhanh Hơn</w:t>
      </w:r>
    </w:p>
    <w:p>
      <w:pPr>
        <w:pStyle w:val="Compact"/>
      </w:pPr>
      <w:r>
        <w:br w:type="textWrapping"/>
      </w:r>
      <w:r>
        <w:br w:type="textWrapping"/>
      </w:r>
      <w:r>
        <w:t xml:space="preserve">Ngụy Bỉnh Dập cũng không tốt hơn mình, Ma Vương Ngụy Bỉnh Dập, thống trị một giới, hắn còn cô độc hơn mình, chỉ khi hắn ở cùng mình mới có thể hoàn toàn biểu hiện ra tất cả, bởi vì khi bọn họ ở cùng nhau chí ít có tiếng nói chung.</w:t>
      </w:r>
    </w:p>
    <w:p>
      <w:pPr>
        <w:pStyle w:val="BodyText"/>
      </w:pPr>
      <w:r>
        <w:t xml:space="preserve">Nếu như Ngụy Bỉnh Dập ở Ma giới cũng giữ dáng vẻ hỉ hả, như vậy tôn nghiêm vương giả của hắn ở đâu? Hắn làm sao thống trị một phương thế giới đây?</w:t>
      </w:r>
    </w:p>
    <w:p>
      <w:pPr>
        <w:pStyle w:val="BodyText"/>
      </w:pPr>
      <w:r>
        <w:t xml:space="preserve">Hai người vừa trò chuyện vừa bám theo Ngụy Trung Hưng vào thành, nhưng vừa mới tới cửa thành, phía trước đã xảy ra biến hóa, Ngụy Trung Hưng và Triệu Khiêm Phong trực tiếp bị hai người thanh niên cao to bắt ở trước cửa thành.</w:t>
      </w:r>
    </w:p>
    <w:p>
      <w:pPr>
        <w:pStyle w:val="BodyText"/>
      </w:pPr>
      <w:r>
        <w:t xml:space="preserve">Sau đó Âu Dương chợt nghe thấy Triệu Khiêm Phong hô to thiên đình gì đấy.</w:t>
      </w:r>
    </w:p>
    <w:p>
      <w:pPr>
        <w:pStyle w:val="BodyText"/>
      </w:pPr>
      <w:r>
        <w:t xml:space="preserve">- Tại sao lúc nào thiên đình cũng như âm hồn không tiêu tan, ta đi làm thịt bọn họ!</w:t>
      </w:r>
    </w:p>
    <w:p>
      <w:pPr>
        <w:pStyle w:val="BodyText"/>
      </w:pPr>
      <w:r>
        <w:t xml:space="preserve">Ngụy Bỉnh Dập nhìn người của thiên đình bắt Ngụy Trung Hưng và Triệu Khiêm Phong cũng có chút không vui, bọn họ còn chưa tìm được Ngụy gia, lúc này hai người đã bị bắt.</w:t>
      </w:r>
    </w:p>
    <w:p>
      <w:pPr>
        <w:pStyle w:val="BodyText"/>
      </w:pPr>
      <w:r>
        <w:t xml:space="preserve">- Ngươi ngẫm lại xem, ngay cả cửa thành đã bị thiên đình khống chế, lúc này Ngụy gia còn có thể tốt đẹp được sao! Chuẩn bị giết người!</w:t>
      </w:r>
    </w:p>
    <w:p>
      <w:pPr>
        <w:pStyle w:val="BodyText"/>
      </w:pPr>
      <w:r>
        <w:t xml:space="preserve">Âu Dương biết, nhất định là thiên đình còn muốn làm thịt Triệu Khiêm Phong, nghe được chuyện của Triệu Khiêm Phong và Ngụy Trung Hưng, cho nên sớm chạy tới nơi này bắt Ngụy gia, sau đó ở đây chờ hai người!</w:t>
      </w:r>
    </w:p>
    <w:p>
      <w:pPr>
        <w:pStyle w:val="BodyText"/>
      </w:pPr>
      <w:r>
        <w:t xml:space="preserve">- Thứ cẩu tặc!</w:t>
      </w:r>
    </w:p>
    <w:p>
      <w:pPr>
        <w:pStyle w:val="BodyText"/>
      </w:pPr>
      <w:r>
        <w:t xml:space="preserve">Ngụy Bỉnh Dập nói xong, Ma quân chiến nhận đã xuất hiện trong tay hắn, ma khí vô tận đã từ trên người hắn mạnh mẽ phun ra, Ngụy Bỉnh Dập giống như một cái bóng, chợt lóe đã tới trước cửa thành, mười mấy cường giả thiên đình trước cửa thành thậm chí còn không chưa kịp thấy rõ bóng dáng của Ngụy Bỉnh Dập, đã bị ma khí của Ngụy Bỉnh Dập hút hết linh hồn!</w:t>
      </w:r>
    </w:p>
    <w:p>
      <w:pPr>
        <w:pStyle w:val="BodyText"/>
      </w:pPr>
      <w:r>
        <w:t xml:space="preserve">Biến hóa như vậy không chỉ khiến người trước cửa thành giật mình, cho dù là Ngụy Trung Hưng và Triệu Khiêm Phong cũng sửng sốt! Ở trên thuyền Ngụy Bỉnh Dập chính miệng thừa nhận mình là người của thiên đình, tại sao lúc này lại chém giết người của thiên đình?</w:t>
      </w:r>
    </w:p>
    <w:p>
      <w:pPr>
        <w:pStyle w:val="BodyText"/>
      </w:pPr>
      <w:r>
        <w:t xml:space="preserve">- Ầm!</w:t>
      </w:r>
    </w:p>
    <w:p>
      <w:pPr>
        <w:pStyle w:val="BodyText"/>
      </w:pPr>
      <w:r>
        <w:t xml:space="preserve">Cửa thành bị một kiếm chém thành mảnh nhỏ, kiếm quang phảng phất như hình thành một cái rãnh ngầm phía trước Ngụy Bỉnh Dập.</w:t>
      </w:r>
    </w:p>
    <w:p>
      <w:pPr>
        <w:pStyle w:val="BodyText"/>
      </w:pPr>
      <w:r>
        <w:t xml:space="preserve">Hai bên cái rãnh, vô số cường giả thiên đình bị mũi tên giết chết, rất nhiều người biến thành tro bụi, người còn sống cũng chỉ còn lại nửa người, sau đó đồng dạng bị Ngụy Bỉnh Dập hút đi linh hồn, biến thành thi thể!</w:t>
      </w:r>
    </w:p>
    <w:p>
      <w:pPr>
        <w:pStyle w:val="BodyText"/>
      </w:pPr>
      <w:r>
        <w:t xml:space="preserve">Một kiếm này chém ra vô cùng có kỹ thuật, chiếc rãnh này trực tiếp kéo dài đến trước một phủ đệ cực lớn, lúc này ngoài cửa phủ đệ đang trình diễn một trận đại chiến, khắp nơi đều là quang mang bay tán loạn, khi một kiếm này chém hết, phần lớn mọi người đều dừng lại, ngơ ngác nhìn màn trước mặt!</w:t>
      </w:r>
    </w:p>
    <w:p>
      <w:pPr>
        <w:pStyle w:val="BodyText"/>
      </w:pPr>
      <w:r>
        <w:t xml:space="preserve">Một kiếm này của Ngụy Bỉnh Dập tuyệt đối là tiện tay chém ra, nhưng một kiếm như vậy lại trực tiếp mang đi sinh mệnh của trên trăm cường giả thiên đình, có thể tưởng tượng một kiếm này phong cách nhiều thế nào!</w:t>
      </w:r>
    </w:p>
    <w:p>
      <w:pPr>
        <w:pStyle w:val="BodyText"/>
      </w:pPr>
      <w:r>
        <w:t xml:space="preserve">Trước của Ngụy gia, rất nhiều đệ tử Ngụy gia ngã xuống trong vũng máu, mà thiên đình cũng hao binh tổn tướng, nhưng tất cả đều không chấn động bằng một kiếm của Ngụy Bỉnh Dập!</w:t>
      </w:r>
    </w:p>
    <w:p>
      <w:pPr>
        <w:pStyle w:val="BodyText"/>
      </w:pPr>
      <w:r>
        <w:t xml:space="preserve">Ngụy Trung Hưng nhìn Ngụy Bỉnh Dập, lúc này trong mắt hắn Ngụy Bỉnh Dập cường đại như một pho tượng thần!</w:t>
      </w:r>
    </w:p>
    <w:p>
      <w:pPr>
        <w:pStyle w:val="BodyText"/>
      </w:pPr>
      <w:r>
        <w:t xml:space="preserve">- Tiểu tử, Tiểu Thiên là gì của ngươi?</w:t>
      </w:r>
    </w:p>
    <w:p>
      <w:pPr>
        <w:pStyle w:val="BodyText"/>
      </w:pPr>
      <w:r>
        <w:t xml:space="preserve">Ngụy Bỉnh Dập nhìn Ngụy Trung Hưng mở miệng hỏi!</w:t>
      </w:r>
    </w:p>
    <w:p>
      <w:pPr>
        <w:pStyle w:val="BodyText"/>
      </w:pPr>
      <w:r>
        <w:t xml:space="preserve">- Là. . . Là gia gia ta. . .</w:t>
      </w:r>
    </w:p>
    <w:p>
      <w:pPr>
        <w:pStyle w:val="BodyText"/>
      </w:pPr>
      <w:r>
        <w:t xml:space="preserve">Ngụy Trung Hưng chưa bao giờ biết gia gia mình lại quen biết một người cường đại như vậy, nếu như không phải Ngụy Bỉnh Dập sử dụng kiếm, có thể hắn đã xem Ngụy Bỉnh Dập chính là Thần Tiễn!</w:t>
      </w:r>
    </w:p>
    <w:p>
      <w:pPr>
        <w:pStyle w:val="BodyText"/>
      </w:pPr>
      <w:r>
        <w:t xml:space="preserve">- Vậy ta chính là thái gia gia của ngươi!</w:t>
      </w:r>
    </w:p>
    <w:p>
      <w:pPr>
        <w:pStyle w:val="BodyText"/>
      </w:pPr>
      <w:r>
        <w:t xml:space="preserve">Ngụy Bỉnh Dập chẳng biết xấu hổ nói, hắn vừa dứt lời, đầu hắn bỗng nhiên hoảng động, nhìn thấy một khối cự thạch bay qua đầu hắn. . .</w:t>
      </w:r>
    </w:p>
    <w:p>
      <w:pPr>
        <w:pStyle w:val="BodyText"/>
      </w:pPr>
      <w:r>
        <w:t xml:space="preserve">Ngụy Bỉnh Dập quay đầu lại nhìn, thấy Âu Dương khinh thường nhìn mình, tên giả hỏa này quá vô sỉ, đến lúc này còn không quên chiếm tiện nghi của mình.</w:t>
      </w:r>
    </w:p>
    <w:p>
      <w:pPr>
        <w:pStyle w:val="BodyText"/>
      </w:pPr>
      <w:r>
        <w:t xml:space="preserve">Mình và Tiểu Thiên là bằng hữu, Ngụy Trung Hưng gọi Tiểu Thiên là gia gia, đương nhiên cũng phải gọi mình là gia gia . Nhưng Ngụy Bỉnh Dập chẳng biết xấu hổ kêu Ngụy Trung Hưng gọi hắn là thái gia gia, như vậy mình chẳng phải thấp vế hơn Ngụy Bỉnh Dập. . .</w:t>
      </w:r>
    </w:p>
    <w:p>
      <w:pPr>
        <w:pStyle w:val="BodyText"/>
      </w:pPr>
      <w:r>
        <w:t xml:space="preserve">- Ha ha ha!</w:t>
      </w:r>
    </w:p>
    <w:p>
      <w:pPr>
        <w:pStyle w:val="BodyText"/>
      </w:pPr>
      <w:r>
        <w:t xml:space="preserve">Ngụy Bỉnh Dập cũng không nói nhiều với Âu Dương, toàn thân chợt lóe đã đi tới trước cửa Ngụy gia, lúc này trên người Ngụy Bỉnh Dập ma khí ngập trời, toàn bộ Minh Khê thành đều bị ma khí của Ngụy Bỉnh Dập bao phủ bên trong, Ngụy Bỉnh Dập đã khống chế thiên địa một phương, nếu như không có cường giả cùng cấp bậc với hắn xuất thủ, như vậy Ngụy Bỉnh Dập chính là thần của thế giới này!</w:t>
      </w:r>
    </w:p>
    <w:p>
      <w:pPr>
        <w:pStyle w:val="BodyText"/>
      </w:pPr>
      <w:r>
        <w:t xml:space="preserve">- Ngươi là ai!</w:t>
      </w:r>
    </w:p>
    <w:p>
      <w:pPr>
        <w:pStyle w:val="BodyText"/>
      </w:pPr>
      <w:r>
        <w:t xml:space="preserve">Lúc này bất luận là Ngụy gia hay người của thiên đình đều đồng loạt hỏi ra vấn đề này, chỉ có Tiểu Thiên và Mộng Hi mở to hai mắt nhìn Ngụy Bỉnh Dập, sắc mặt không dám tin tưởng!</w:t>
      </w:r>
    </w:p>
    <w:p>
      <w:pPr>
        <w:pStyle w:val="BodyText"/>
      </w:pPr>
      <w:r>
        <w:t xml:space="preserve">Ma Vương! Thật sự là Ma Vương Ngụy Bỉnh Dập! Ma Vương và Thần Tiễn hoành hành Thiên Nam, toàn bộ thiên đình đều phải nhượng bộ lui binh đã truyền khắp toàn bộ tiên giới, hiện nay Ma Vương lại xuất hiện ở Minh Khê thành, còn là lúc Ngụy gia bọn họ gặp nguy nan!</w:t>
      </w:r>
    </w:p>
    <w:p>
      <w:pPr>
        <w:pStyle w:val="BodyText"/>
      </w:pPr>
      <w:r>
        <w:t xml:space="preserve">- Ta là ai? Trở về hỏi Khâu Vân Bình là biết, xem ta có phải gia gia của hắn không!</w:t>
      </w:r>
    </w:p>
    <w:p>
      <w:pPr>
        <w:pStyle w:val="BodyText"/>
      </w:pPr>
      <w:r>
        <w:t xml:space="preserve">Những lời này của Ngụy Bỉnh Dập vừa xuất khẩu, bất luận là người của thiên đình hay Ngụy gia đều hít một ngụm lãnh khí! Ma khí vô tận, cộng thêm ngôn ngữ cuồng ngạo như vậy, hầu như tất cả mọi người đều đoán được thân phận của Ngụy Bỉnh Dập! Ma Vương! Không sai, Ma Vương Ngụy Bỉnh Dập, đã từng là cường giả tuyệt đối của liên quân tiên giới, mà Ma Vương xuất hiện đại biểu cái gì? Ma Vương xuất hiện đại biểu chính là Thần Tiễn Âu Dương cũng xuất hiện !</w:t>
      </w:r>
    </w:p>
    <w:p>
      <w:pPr>
        <w:pStyle w:val="BodyText"/>
      </w:pPr>
      <w:r>
        <w:t xml:space="preserve">- Chạy mau!</w:t>
      </w:r>
    </w:p>
    <w:p>
      <w:pPr>
        <w:pStyle w:val="BodyText"/>
      </w:pPr>
      <w:r>
        <w:t xml:space="preserve">Lúc này, cường giả dẫn đội của thiên đình không nói hai lời xoay người đào tẩu! Đáng tiếc quá muộn, hắn vừa mới bay lên đã thấy khắp bầu trời đều là chân thân của Ma Vương, mỗi chân thân Ma Vương đều huy động chiến nhận trong tay, muốn chống đối chiến nhận của Ma Vương chân thân, chí ít phải đạt được trình độ của Kỳ lân vương, nhưng ở đây làm gì có cường giả như vậy!</w:t>
      </w:r>
    </w:p>
    <w:p>
      <w:pPr>
        <w:pStyle w:val="BodyText"/>
      </w:pPr>
      <w:r>
        <w:t xml:space="preserve">- Ngươi còn chạy đi đâu? Ngươi có thể nhanh hơn mũi tên của ta sao?</w:t>
      </w:r>
    </w:p>
    <w:p>
      <w:pPr>
        <w:pStyle w:val="BodyText"/>
      </w:pPr>
      <w:r>
        <w:t xml:space="preserve">Hỏa diễm! Hỏa diễm ngút trời từ phía xa xuất hiện, huyết sắc vô tận lan tràn toàn bộ phía chân trời, những huyết sắc này giống như có thể thiêu hủy tất cả lực lượng trong hư không....</w:t>
      </w:r>
    </w:p>
    <w:p>
      <w:pPr>
        <w:pStyle w:val="BodyText"/>
      </w:pPr>
      <w:r>
        <w:t xml:space="preserve">- Cô. . .</w:t>
      </w:r>
    </w:p>
    <w:p>
      <w:pPr>
        <w:pStyle w:val="BodyText"/>
      </w:pPr>
      <w:r>
        <w:t xml:space="preserve">Một tiếng kiêu minh như mở màn cho tử vong, trong hỏa diễm vô tận, một nam tử mặc nguyệt sắc trường bào, trong tay nắm một cây chiến cung được huyết sắc liệt diễm thiêu đốt, cự kiêu trên chiến cung giương cánh như muốn bay lượn cửu thiên!</w:t>
      </w:r>
    </w:p>
    <w:p>
      <w:pPr>
        <w:pStyle w:val="BodyText"/>
      </w:pPr>
      <w:r>
        <w:t xml:space="preserve">- Thần Tiễn Âu Dương!</w:t>
      </w:r>
    </w:p>
    <w:p>
      <w:pPr>
        <w:pStyle w:val="BodyText"/>
      </w:pPr>
      <w:r>
        <w:t xml:space="preserve">Trong nháy mắt tất cả mọi người đều minh bạch người này là ai?</w:t>
      </w:r>
    </w:p>
    <w:p>
      <w:pPr>
        <w:pStyle w:val="BodyText"/>
      </w:pPr>
      <w:r>
        <w:t xml:space="preserve">Ở tiên giới, nếu như nói có người có thể khiến người khác không có hi vọng đào tẩu, người đó chính là Thần Tiễn Âu Dương. Ngoài tám mươi vạn dặm một mũi tên tru sát Hàn Sa, chuyện này cũng không phải tin đồn, lúc đó từng có vô số cường giả nhìn thấy cảnh tượng này.</w:t>
      </w:r>
    </w:p>
    <w:p>
      <w:pPr>
        <w:pStyle w:val="BodyText"/>
      </w:pPr>
      <w:r>
        <w:t xml:space="preserve">Ngoài tám mươi vạn dặm có thể giết chết người, hiện tại nhìn thấy Âu Dương, ai có thể tự tin trong một cái chớp mắt xuất hiện bên ngoài tám mươi vạn dặm?</w:t>
      </w:r>
    </w:p>
    <w:p>
      <w:pPr>
        <w:pStyle w:val="BodyText"/>
      </w:pPr>
      <w:r>
        <w:t xml:space="preserve">Dù sao lúc này căn bản không có người như vậy ở đây.</w:t>
      </w:r>
    </w:p>
    <w:p>
      <w:pPr>
        <w:pStyle w:val="BodyText"/>
      </w:pPr>
      <w:r>
        <w:t xml:space="preserve">Sắc mặt tên cường giả thiên đình dẫn đội đầy u ám, lúc này thậm chí ngay cả lòng tin tiếp tục chiến đấu cũng chạy mất.</w:t>
      </w:r>
    </w:p>
    <w:p>
      <w:pPr>
        <w:pStyle w:val="Compact"/>
      </w:pPr>
      <w:r>
        <w:br w:type="textWrapping"/>
      </w:r>
      <w:r>
        <w:br w:type="textWrapping"/>
      </w:r>
    </w:p>
    <w:p>
      <w:pPr>
        <w:pStyle w:val="Heading2"/>
      </w:pPr>
      <w:bookmarkStart w:id="1006" w:name="chương-1030-giết-người-tại-chỗ"/>
      <w:bookmarkEnd w:id="1006"/>
      <w:r>
        <w:t xml:space="preserve">984. Chương 1030: Giết Người Tại Chỗ</w:t>
      </w:r>
    </w:p>
    <w:p>
      <w:pPr>
        <w:pStyle w:val="Compact"/>
      </w:pPr>
      <w:r>
        <w:br w:type="textWrapping"/>
      </w:r>
      <w:r>
        <w:br w:type="textWrapping"/>
      </w:r>
      <w:r>
        <w:t xml:space="preserve">Hiện giờ cường giả thiên đình vô số, nhưng trong đại bản doanh của thiên đình, Âu Dương lại giống như đang đi dạo trong hậu hoa viên của mình, chưa nói đến Âu Dương có phải thực lực đã thông thần hay không, chỉ nói về dũng khí có mấy người người có thể có được?</w:t>
      </w:r>
    </w:p>
    <w:p>
      <w:pPr>
        <w:pStyle w:val="BodyText"/>
      </w:pPr>
      <w:r>
        <w:t xml:space="preserve">Hỏa diễm nhuộm bầu trời thành huyết sắc, trong Minh Khê thành đều có thể nhìn thấy bầu trời huyết sắc này, kiêu ảnh huyết sắc cực lớn hiện lên phía sau Âu Dương, kỳ thực lúc này Âu Dương hoàn toàn chỉ chống đỡ, tất cả hầu như đều là Thứ Kiêu Cung tạo thành, thế nhưng có mấy người dám lấy mạng mình ra thử Âu Dương, xem xem Âu Dương có phải thực sự giết không chết người không?</w:t>
      </w:r>
    </w:p>
    <w:p>
      <w:pPr>
        <w:pStyle w:val="BodyText"/>
      </w:pPr>
      <w:r>
        <w:t xml:space="preserve">- Thực sự là Âu Dương!</w:t>
      </w:r>
    </w:p>
    <w:p>
      <w:pPr>
        <w:pStyle w:val="BodyText"/>
      </w:pPr>
      <w:r>
        <w:t xml:space="preserve">Mộng Hi từ rất xa đã thấy được Âu Dương, nàng rốt cuộc minh bạch hai tôn thần mà mình nhìn thấy là ai, hai người đó đương nhiên chính là Âu Dương và Ngụy Bỉnh Dập.</w:t>
      </w:r>
    </w:p>
    <w:p>
      <w:pPr>
        <w:pStyle w:val="BodyText"/>
      </w:pPr>
      <w:r>
        <w:t xml:space="preserve">Ma Vương và Thần Tiễn xác thực có thể gọi là thần linh, có hai tôn thần này ở đây, cho dù hôm nay cả thiên đình đều đến đây cũng không làm gì được Ngụy gia!</w:t>
      </w:r>
    </w:p>
    <w:p>
      <w:pPr>
        <w:pStyle w:val="BodyText"/>
      </w:pPr>
      <w:r>
        <w:t xml:space="preserve">- Âu Dương đại ca!</w:t>
      </w:r>
    </w:p>
    <w:p>
      <w:pPr>
        <w:pStyle w:val="BodyText"/>
      </w:pPr>
      <w:r>
        <w:t xml:space="preserve">Tiểu Thiên nhìn Âu Dương, lúc này Tiểu Thiên đã có dáng vẻ của một trung niên, nhưng hắn vẫn chảy nước mắt, nếu như trước kia không có Âu Dương, có thể hắn chỉ mãi mãi là hạ nhân của Mộng gia, càng không thể quen được Mộng Hi, càng không thể có được ngày hôm nay.</w:t>
      </w:r>
    </w:p>
    <w:p>
      <w:pPr>
        <w:pStyle w:val="BodyText"/>
      </w:pPr>
      <w:r>
        <w:t xml:space="preserve">Có thể nói Âu Dương đã mang đến cho hắn tất cả những thứ này. Tiểu Thiên nhớ đến mình đã từng hiểu lầm Âu Dương muốn tranh đoạt Mộng Hi với mình, hắn cảm thấy vô cùng xấu hổ. Chuyện giữa Âu Dương và Lý Uyển Như, Sở Yên Nhiên, toàn bộ tiên giới đều biết, đối mặt với hai nữ tử xuất sắc như vậy, Âu Dương vẫn có thể giữ vững tình cảm với Vệ Thi, Mộng Hi làm sao có thể khiến Âu Dương động tâm cho được?</w:t>
      </w:r>
    </w:p>
    <w:p>
      <w:pPr>
        <w:pStyle w:val="BodyText"/>
      </w:pPr>
      <w:r>
        <w:t xml:space="preserve">Nói tóm lại từ đầu tới cuối đều là Tiểu Thiên lòng dạ hẹp hòi mà thôi. . .</w:t>
      </w:r>
    </w:p>
    <w:p>
      <w:pPr>
        <w:pStyle w:val="BodyText"/>
      </w:pPr>
      <w:r>
        <w:t xml:space="preserve">- Lão Ngụy, được rồi, thả cho bọn họ một đường sống đi, ngươi đừng quên ta đã đáp ứng bọn họ, ngày tuyết rơi mới là ngày tru sát tất cả bọn họ!</w:t>
      </w:r>
    </w:p>
    <w:p>
      <w:pPr>
        <w:pStyle w:val="BodyText"/>
      </w:pPr>
      <w:r>
        <w:t xml:space="preserve">Âu Dương mỉm cười đám cường giả thiên đình ở đối diện, phảng phất như trong mắt Âu Dương bọn họ đều là sơn dương đợi làm thịt. Trên thực tế cũng là như vậy, kỳ thực căn bản không cần Âu Dương xuất thủ, một mình Ngụy Bỉnh Dập đã có thể diệt tất cả những người ở đây.</w:t>
      </w:r>
    </w:p>
    <w:p>
      <w:pPr>
        <w:pStyle w:val="BodyText"/>
      </w:pPr>
      <w:r>
        <w:t xml:space="preserve">Thế nhưng như vậy không đủ kích thích, nếu giết tất cả những người ở đây sẽ không tạo ra kinh sợ đối với thiên đường, nhưng thả bọn họ đi lại có thể dấy lên uy hiếp tuyệt đối.</w:t>
      </w:r>
    </w:p>
    <w:p>
      <w:pPr>
        <w:pStyle w:val="BodyText"/>
      </w:pPr>
      <w:r>
        <w:t xml:space="preserve">- Không! Không thể thả bọn họ đi! Bọn họ đã giết tất cả người của Triệu gia chúng ta, bọn họ đều phải chết</w:t>
      </w:r>
    </w:p>
    <w:p>
      <w:pPr>
        <w:pStyle w:val="BodyText"/>
      </w:pPr>
      <w:r>
        <w:t xml:space="preserve">Công tử Triệu gia Triệu Khiêm Phong bỗng nhiên đứng dậy, trên mặt có lệ rơi, rất rõ ràng, có lẽ đã có người nói với hắn chuyện thiên đình hủy diệt cả nhà hắn.</w:t>
      </w:r>
    </w:p>
    <w:p>
      <w:pPr>
        <w:pStyle w:val="BodyText"/>
      </w:pPr>
      <w:r>
        <w:t xml:space="preserve">- Ngươi tính gì vậy? Nếu ngươi muốn lưu lại bọn họ, vậy ngươi có thể tiến lên, chúng ta tuyệt đối không nhúng tay!</w:t>
      </w:r>
    </w:p>
    <w:p>
      <w:pPr>
        <w:pStyle w:val="BodyText"/>
      </w:pPr>
      <w:r>
        <w:t xml:space="preserve">Ngụy Bỉnh Dập nhìn hắn, tên gia hỏa này quả thực không có một chút đầu óc, đúng như Ngụy Bỉnh Dập nói, lúc này hắn có tư cách gì nhảy ra kêu gào?</w:t>
      </w:r>
    </w:p>
    <w:p>
      <w:pPr>
        <w:pStyle w:val="BodyText"/>
      </w:pPr>
      <w:r>
        <w:t xml:space="preserve">Đánh? Không ai cho rằng Triệu Khiêm Phong có thể thắng được bất cứ người nào trong đám cường giả thiên đình này! Thậm chí nếu như không có Ngụy gia, Triệu Khiêm Phong sớm đã là một cỗ thi thể !</w:t>
      </w:r>
    </w:p>
    <w:p>
      <w:pPr>
        <w:pStyle w:val="BodyText"/>
      </w:pPr>
      <w:r>
        <w:t xml:space="preserve">- Ngươi. . .</w:t>
      </w:r>
    </w:p>
    <w:p>
      <w:pPr>
        <w:pStyle w:val="BodyText"/>
      </w:pPr>
      <w:r>
        <w:t xml:space="preserve">Triệu Khiêm Phong nghe Ngụy Bỉnh Dập nói, sững sỡ đứng tại chỗ!</w:t>
      </w:r>
    </w:p>
    <w:p>
      <w:pPr>
        <w:pStyle w:val="BodyText"/>
      </w:pPr>
      <w:r>
        <w:t xml:space="preserve">- Mình phạm lỗi thì tự mình phải gánh chịu, ta cũng có lúc trẻ tuổi như ngươi, nhưng ta tuyệt đối không đi trêu chọc vào địch nhân không thể đối kháng.</w:t>
      </w:r>
    </w:p>
    <w:p>
      <w:pPr>
        <w:pStyle w:val="BodyText"/>
      </w:pPr>
      <w:r>
        <w:t xml:space="preserve">Lúc này Âu Dương cũng tỏ vẻ khinh thường nhìn Triệu Khiêm Phong, Âu Dương cũng từng có một thời tuổi trẻ nhiệt huyết, dám khiêu chiến Đạm Thai gia, thế nhưng lúc đó cho dù Đạm Thai gia có cường thịnh hơn nữa, Bạch Hủ Minh phía sau Âu Dương đều có thể tiếp được.</w:t>
      </w:r>
    </w:p>
    <w:p>
      <w:pPr>
        <w:pStyle w:val="BodyText"/>
      </w:pPr>
      <w:r>
        <w:t xml:space="preserve">Nhưng hiện nay Triệu Khiêm Phong không có tư cách này! Gia tộc hắn không tồi, nhưng so với thiên đình lại không là gì cả. Cái này chẳng khác nào Âu Dương chọc vào Đạm Thai gia trước kia, căn bản là chuyện cười.</w:t>
      </w:r>
    </w:p>
    <w:p>
      <w:pPr>
        <w:pStyle w:val="BodyText"/>
      </w:pPr>
      <w:r>
        <w:t xml:space="preserve">- Không có đủ thực lực, lúc nào cũng sẽ gặp rắc rối.</w:t>
      </w:r>
    </w:p>
    <w:p>
      <w:pPr>
        <w:pStyle w:val="BodyText"/>
      </w:pPr>
      <w:r>
        <w:t xml:space="preserve">Nhị thiếu quần áo lụa là của Triệu gia quả nhiên là danh bất hư truyền!</w:t>
      </w:r>
    </w:p>
    <w:p>
      <w:pPr>
        <w:pStyle w:val="BodyText"/>
      </w:pPr>
      <w:r>
        <w:t xml:space="preserve">Âu Dương từ lúc ở Bách Hoa thành đã nghe nói về tên tuổi của Triệu Khiêm Phong.</w:t>
      </w:r>
    </w:p>
    <w:p>
      <w:pPr>
        <w:pStyle w:val="BodyText"/>
      </w:pPr>
      <w:r>
        <w:t xml:space="preserve">Sắc mặt Triệu Khiêm Phong rất khó nhìn, hắn nhìn Âu Dương, trong mắt có một tia sát ý! Không sai, bị người ta thoáng cái điểm ra chỗ đau lớn nhất của mình, rất nhiều người đều gặp phải ánh mắt như vậy!</w:t>
      </w:r>
    </w:p>
    <w:p>
      <w:pPr>
        <w:pStyle w:val="BodyText"/>
      </w:pPr>
      <w:r>
        <w:t xml:space="preserve">Nhưng lần này hắn thật sự sai lầm. Ở đây bất luận là Âu Dương hay Ngụy Bỉnh Dập tuyệt đối đều không phải người hắn có tư cách nhìn thẳng, cho nên khi ánh mắt của hắn xuất hiện, một đạo kiếm quang trực tiếp xẹt qua cổ họng hắn, sau đó nhìn thấy cái đầu đang càu nhàu của Triệu Khiêm Phong rơi xuống dưới chân Ngụy Trung Hưng!</w:t>
      </w:r>
    </w:p>
    <w:p>
      <w:pPr>
        <w:pStyle w:val="BodyText"/>
      </w:pPr>
      <w:r>
        <w:t xml:space="preserve">Ngụy Bỉnh Dập tay cầm chiến nhận, giống như đứng yên bất động, mắt lạnh nhìn thi thể của Triệu Khiêm Phong nằm trên mặt đất, trên mặt mang theo vẻ khinh thường nói:</w:t>
      </w:r>
    </w:p>
    <w:p>
      <w:pPr>
        <w:pStyle w:val="BodyText"/>
      </w:pPr>
      <w:r>
        <w:t xml:space="preserve">- Một người thông minh sẽ biết người nào có thể chọc, người nào không thể chọc!</w:t>
      </w:r>
    </w:p>
    <w:p>
      <w:pPr>
        <w:pStyle w:val="BodyText"/>
      </w:pPr>
      <w:r>
        <w:t xml:space="preserve">Ngụy Bỉnh Dập vẫn lãnh huyết như trước, Thiết Huyết Ma Vương này chưa bao giờ quan tâm đến chuyện giết thêm mấy người!</w:t>
      </w:r>
    </w:p>
    <w:p>
      <w:pPr>
        <w:pStyle w:val="BodyText"/>
      </w:pPr>
      <w:r>
        <w:t xml:space="preserve">Sự tình như vậy phát triển vượt qua tưởng tượng của bất cứ người nào, nhưng liên tưởng tới thân phận của hai người, những người ở đây cũng bình thường trở lại, chỉ thấy cường giả thiên đình quay sang Âu Dương ôm quyền nói:</w:t>
      </w:r>
    </w:p>
    <w:p>
      <w:pPr>
        <w:pStyle w:val="BodyText"/>
      </w:pPr>
      <w:r>
        <w:t xml:space="preserve">- Thần Tiễn, mặc dù chúng ta là kẻ địch, thế nhưng khí khái của Thần Tiễn, vô số huynh đệ trong thiên đình đều bội phục, nhưng các vị là chủ, cáo từ!</w:t>
      </w:r>
    </w:p>
    <w:p>
      <w:pPr>
        <w:pStyle w:val="BodyText"/>
      </w:pPr>
      <w:r>
        <w:t xml:space="preserve">Người này cũng rất thông minh, những lời này của hắn không làm yếu đi khí thế của thiên đình, cũng từ một phương diện nào đấy lấy lòng được Âu Dương.</w:t>
      </w:r>
    </w:p>
    <w:p>
      <w:pPr>
        <w:pStyle w:val="BodyText"/>
      </w:pPr>
      <w:r>
        <w:t xml:space="preserve">- Giúp ta chuyển lời cho Khâu Vân Bình, kêu hắn giấu Nghi Quân cho tốt, tiếp theo ta sẽ lấy mạng Nghi Quân!</w:t>
      </w:r>
    </w:p>
    <w:p>
      <w:pPr>
        <w:pStyle w:val="BodyText"/>
      </w:pPr>
      <w:r>
        <w:t xml:space="preserve">Âu Dương mỉm cười, hắn thiếu chút nữa quên mất Nghi Quân, người này rất giảo hoạt, từ sau khi cường giả thiên đình xuất hiện, hắn vẫn ẩn núp, không dám xuất hiện, nhưng không có vấn đề gì, Âu Dương vẫn có thể có cơ hội!</w:t>
      </w:r>
    </w:p>
    <w:p>
      <w:pPr>
        <w:pStyle w:val="BodyText"/>
      </w:pPr>
      <w:r>
        <w:t xml:space="preserve">Đầu lĩnh kia nghe thấy Âu Dương nói liền biến sắc, sau đó ôm quyền gật đầu với Âu Dương, xoay người rời đi!</w:t>
      </w:r>
    </w:p>
    <w:p>
      <w:pPr>
        <w:pStyle w:val="BodyText"/>
      </w:pPr>
      <w:r>
        <w:t xml:space="preserve">Mộng Hi có chút suy nghĩ nhìn thoáng qua Ngụy Bỉnh Dập, sau đó trên mặt hắn xuất hiện vẻ tươi cười, nhưng vẻ tươi cười cũng nhanh chóng biến mất! Mộng Hi biết, nếu như dựa theo tính cách của Âu Dương, có lẽ sẽ không giết một vãn bối như vậy, mặc dù Ngụy Bỉnh Dập lãnh huyết, nhưng nếu không có câu nói phía sau của Âu Dương, Triệu Khiêm Phong cũng sẽ không chết.</w:t>
      </w:r>
    </w:p>
    <w:p>
      <w:pPr>
        <w:pStyle w:val="BodyText"/>
      </w:pPr>
      <w:r>
        <w:t xml:space="preserve">Hiện tại Ngụy Bỉnh Dập giết Triệu Khiêm Phong, kỳ thực cũng không phải đơn giản như biểu hiện bên ngoài, hắn còn có suy nghĩ khác, nếu hôm nay Triệu Khiêm Phong không chết, như vậy Triệu Khiêm Phong khẳng định sẽ ở lại Ngụy gia. Mặc dù có Âu Dương và Ngụy Bỉnh Dập uy hiếp, nhưng một lúc nào đó Ngụy Bỉnh Dập và Âu Dương cũng phải rời khỏi Ngụy gia, ai biết thiên đình có trở lại giết Ngụy gia hay không?</w:t>
      </w:r>
    </w:p>
    <w:p>
      <w:pPr>
        <w:pStyle w:val="BodyText"/>
      </w:pPr>
      <w:r>
        <w:t xml:space="preserve">Hiện tại một kiếm của Ngụy Bỉnh Dập chém chết Triệu Khiêm Phong, tổn thất của thiên đình ở đây cũng không quá lớn, cho dù thiên đình muốn trả thù Ngụy gia cũng vô cớ xuất binh!</w:t>
      </w:r>
    </w:p>
    <w:p>
      <w:pPr>
        <w:pStyle w:val="BodyText"/>
      </w:pPr>
      <w:r>
        <w:t xml:space="preserve">- Cảm tạ!</w:t>
      </w:r>
    </w:p>
    <w:p>
      <w:pPr>
        <w:pStyle w:val="BodyText"/>
      </w:pPr>
      <w:r>
        <w:t xml:space="preserve">Mộng Hi cũng không nói những lời này ra. Vì vậy lúc này nói ra không thích hợp, thế nhưng tâm tư của nàng, Âu Dương lại có thể minh bạch.</w:t>
      </w:r>
    </w:p>
    <w:p>
      <w:pPr>
        <w:pStyle w:val="Compact"/>
      </w:pPr>
      <w:r>
        <w:br w:type="textWrapping"/>
      </w:r>
      <w:r>
        <w:br w:type="textWrapping"/>
      </w:r>
    </w:p>
    <w:p>
      <w:pPr>
        <w:pStyle w:val="Heading2"/>
      </w:pPr>
      <w:bookmarkStart w:id="1007" w:name="chương-1031-xin-lỗi-ta-trượt-tay"/>
      <w:bookmarkEnd w:id="1007"/>
      <w:r>
        <w:t xml:space="preserve">985. Chương 1031: Xin Lỗi, Ta Trượt Tay</w:t>
      </w:r>
    </w:p>
    <w:p>
      <w:pPr>
        <w:pStyle w:val="Compact"/>
      </w:pPr>
      <w:r>
        <w:br w:type="textWrapping"/>
      </w:r>
      <w:r>
        <w:br w:type="textWrapping"/>
      </w:r>
      <w:r>
        <w:t xml:space="preserve">Về phần Tiểu Thiên. . . Đầu óc của gia hỏa này tương đối đơn giản, đương nhiên không thể minh bạch ý nghĩa của chuyện này, cho nên lúc này sắc mặt Tiểu Thiên tương đối xấu xí, một hậu bối đến Ngụy gia bọn họ tìm nơi nương tựa, không bị người của thiên đình giết chết, lại chết trong tay Ngụy Bỉnh Dập, sau này kêu hắn phải làm người như thế nào?</w:t>
      </w:r>
    </w:p>
    <w:p>
      <w:pPr>
        <w:pStyle w:val="BodyText"/>
      </w:pPr>
      <w:r>
        <w:t xml:space="preserve">Vậy mới nói hắn không thông minh! Tên gia hỏa này không dùng đầu ngẫm lại, nếu như hôm nay Âu Dương và Ngụy Bỉnh Dập không xuất hiện ở Minh Khê thành, như vậy Ngụy gia bọn họ thực sự có thể chống đối với công kích của thiên đình sao? Chuyện này hiển nhiên không có khả năng.</w:t>
      </w:r>
    </w:p>
    <w:p>
      <w:pPr>
        <w:pStyle w:val="BodyText"/>
      </w:pPr>
      <w:r>
        <w:t xml:space="preserve">- Đây là Âu Dương đang giúp chúng ta!</w:t>
      </w:r>
    </w:p>
    <w:p>
      <w:pPr>
        <w:pStyle w:val="BodyText"/>
      </w:pPr>
      <w:r>
        <w:t xml:space="preserve">Mộng Hi truyền âm nói cho Tiểu Thiên, nàng biết rất rõ, với chỉ số thông minh của Tiểu Thiên khẳng định không thể minh bạch ý nghĩa bên trong.</w:t>
      </w:r>
    </w:p>
    <w:p>
      <w:pPr>
        <w:pStyle w:val="BodyText"/>
      </w:pPr>
      <w:r>
        <w:t xml:space="preserve">- Giúp chúng ta?</w:t>
      </w:r>
    </w:p>
    <w:p>
      <w:pPr>
        <w:pStyle w:val="BodyText"/>
      </w:pPr>
      <w:r>
        <w:t xml:space="preserve">Tiểu Thiên sửng sốt, nhưng hắn biết, nếu Mộng Hi đã nói như vậy, khẳng định là có đạo lý của nàng, cho nên hắn cũng không tỏ thái độ gì nữa.</w:t>
      </w:r>
    </w:p>
    <w:p>
      <w:pPr>
        <w:pStyle w:val="BodyText"/>
      </w:pPr>
      <w:r>
        <w:t xml:space="preserve">- Đây là Thần Tiễn sao?</w:t>
      </w:r>
    </w:p>
    <w:p>
      <w:pPr>
        <w:pStyle w:val="BodyText"/>
      </w:pPr>
      <w:r>
        <w:t xml:space="preserve">Vô số đệ tử Ngụy gia đứng từ xa nhìn Âu Dương, trong mắt bọn họ đều mang vẻ cháy bỏng, bọn họ không quen biết Triệu Khiêm Phong, cho nên Triệu Khiêm Phong sống hay chết cũng không có bất cứ ý nghĩa gì với bọn họ, điều bọn họ nhìn thấy chính là Âu Dương vừa đến đây, chỉ nói mấy câu đã khiến người của thiên đình chạy trốn giống như chó nhà có tang . . .</w:t>
      </w:r>
    </w:p>
    <w:p>
      <w:pPr>
        <w:pStyle w:val="BodyText"/>
      </w:pPr>
      <w:r>
        <w:t xml:space="preserve">- Ma Vương quả nhiên giống như trong tin đồn.</w:t>
      </w:r>
    </w:p>
    <w:p>
      <w:pPr>
        <w:pStyle w:val="BodyText"/>
      </w:pPr>
      <w:r>
        <w:t xml:space="preserve">Rất nhiều người nhìn Ngụy Bỉnh Dập đều lộ ra thần sắc sợ hãi. Mặc dù đám đệ tử hậu bối của Ngụy gia cũng thường xuyên chiến đấu, nhưng cuộc chiến sinh tử thật sự đã có mấy người nhìn thấy? Có mấy người có thể bước ra từ núi đao biển máu như Âu Dương ?</w:t>
      </w:r>
    </w:p>
    <w:p>
      <w:pPr>
        <w:pStyle w:val="BodyText"/>
      </w:pPr>
      <w:r>
        <w:t xml:space="preserve">Trong mắt Âu Dương, Ngụy Bỉnh Dập không tính là lãnh huyết, sát nhân đối với Ngụy Bỉnh Dập mà nói không đáng kể chút nào, trong Phượng Hoàng thành hồn phách vô tội đâu chỉ có trăm vạn, nhưng Ngụy Bỉnh Dập đã làm thế nào? Trong một sớm một chiều giết sạch tất cả. Khi đã đạt đến trình độ như Ngụy Bỉnh Dập, đúng và sai đôi khi đã không còn quan trọng, trong lòng hắn, chỉ cần mình cho là đúng thì chính là đúng.</w:t>
      </w:r>
    </w:p>
    <w:p>
      <w:pPr>
        <w:pStyle w:val="BodyText"/>
      </w:pPr>
      <w:r>
        <w:t xml:space="preserve">- Đứng đây làm gì! Hôm nay Ngụy gia có khách nhân tôn quý nhất, lập tức thu dọn!</w:t>
      </w:r>
    </w:p>
    <w:p>
      <w:pPr>
        <w:pStyle w:val="BodyText"/>
      </w:pPr>
      <w:r>
        <w:t xml:space="preserve">Mộng Hi thấy tất cả mọi người đều đứng ngây ra nhìn hai người, cũng biết tiếp tục như vậy cũng không phải là cách. Nếu như hai người kia mất hứng, nói không chừng trực tiếp rời đi, chuyện này không phải không có khả năng.</w:t>
      </w:r>
    </w:p>
    <w:p>
      <w:pPr>
        <w:pStyle w:val="BodyText"/>
      </w:pPr>
      <w:r>
        <w:t xml:space="preserve">Hai lão gia xem thiên đình như hậu hoa viên của mình thì còn chuyện gì không dám làm? Ma Vương là cường giả thống trị một giới, cường giả Ma tộc dưới trướng Ma Vương nhiều như mây. Âu Dương, Thần Tiễn, đồng dạng còn là Chiến Vương, cho đến lúc này, ở chỗ giao giới nam bắc, Chiến tộc vẫn đang không ngừng mạnh mẽ tấn công, có người nói mấy ngày này Chiến tộc chỉ dựa vào trăm vạn người đã đánh cho hơn một nghìn vạn cường giả Nhân tộc không còn lực chống đỡ, chiến tuyến đã thối lui về sau tám ngàn dặm . .</w:t>
      </w:r>
    </w:p>
    <w:p>
      <w:pPr>
        <w:pStyle w:val="BodyText"/>
      </w:pPr>
      <w:r>
        <w:t xml:space="preserve">Hai kẻ biến thái như vậy tới Ngụy gia, đây tuyệt đối là chuyện vô cùng vẻ vang.</w:t>
      </w:r>
    </w:p>
    <w:p>
      <w:pPr>
        <w:pStyle w:val="BodyText"/>
      </w:pPr>
      <w:r>
        <w:t xml:space="preserve">Trong lúc nhất thời, toàn bộ Ngụy gia trở nên bận rộn, Tiểu Thiên và Mộng Hi mang theo ba hài tử của mình vội vàng ngênh đón Âu Dương và Ngụy Bỉnh Dập tiến vào Ngụy gia, mặc dù sau khi trải qua đại chiến, Ngụy gia có chút hỗn loạn, nhưng người của Ngụy gia rất nhiều, cho nên không mất bao lâu đã có thể thu thập sạch sẽ.</w:t>
      </w:r>
    </w:p>
    <w:p>
      <w:pPr>
        <w:pStyle w:val="BodyText"/>
      </w:pPr>
      <w:r>
        <w:t xml:space="preserve">Ngụy gia trong Minh Khê thành chính là nhất mạch của Ma Vương! Nghe đồn từ vô số năm trước Ngụy gia đã tới nơi này cắm rễ, nhưng chưa bao giờ có người chứng thực.</w:t>
      </w:r>
    </w:p>
    <w:p>
      <w:pPr>
        <w:pStyle w:val="BodyText"/>
      </w:pPr>
      <w:r>
        <w:t xml:space="preserve">Hôm nay, toàn bộ Minh Khê thành đều nhận được tin tức! Lúc này Thần Tiễn Âu Dương hoành hành thiên hạ đang cùng với Ma Vương Ngụy Bỉnh Dập ở Ngụy gia! Tin tức này chỉ trong chốc lát đã truyền khắp toàn bộ Minh Khê thành.</w:t>
      </w:r>
    </w:p>
    <w:p>
      <w:pPr>
        <w:pStyle w:val="BodyText"/>
      </w:pPr>
      <w:r>
        <w:t xml:space="preserve">Rất nhiều người xông đến Minh Khê thành muốn nhìn thấy dung mạo của Thần Tiễn và Ma Vương, nhưng nhưng không ai thực sự dám xông vào, mặc dù hai người này vô cùng nổi tiếng, nhưng đều là hung danh. Tuyệt đối không ai cho rằng Âu Dương và Ma Vương là người nhân nghĩa, máu tươi trên tay hai người sợ rằng đủ nhuộm đỏ nước sông bên cạnh Minh Khê thành hơn trăm năm không phai màu. . .</w:t>
      </w:r>
    </w:p>
    <w:p>
      <w:pPr>
        <w:pStyle w:val="BodyText"/>
      </w:pPr>
      <w:r>
        <w:t xml:space="preserve">- Thì ra là như vậy. . .</w:t>
      </w:r>
    </w:p>
    <w:p>
      <w:pPr>
        <w:pStyle w:val="BodyText"/>
      </w:pPr>
      <w:r>
        <w:t xml:space="preserve">Tiểu Thiên và Mộng Hi cùng Âu Dương và Ngụy Bỉnh Dập, tổng cộng bốn người ngồi trong phòng khách, lúc này trong phòng khách rộng lớn chỉ có bốn người bọn họ, lúc này Mộng Hi bất chấp thân phận chủ nhân của Ngụy gia, tự mình châm trà cho Ngụy Bỉnh Dập và Âu Dương!</w:t>
      </w:r>
    </w:p>
    <w:p>
      <w:pPr>
        <w:pStyle w:val="BodyText"/>
      </w:pPr>
      <w:r>
        <w:t xml:space="preserve">- Ta nói chàng cũng thật là ngốc nghếch, sau này có chuyện gì ta không nói, chàng cũng bớt lời đi!</w:t>
      </w:r>
    </w:p>
    <w:p>
      <w:pPr>
        <w:pStyle w:val="BodyText"/>
      </w:pPr>
      <w:r>
        <w:t xml:space="preserve">Mộng Hi liếc mắt nhìn Tiểu Thiên, tên gia hỏa này từ trước đến giờ đều rất ít dùng đầu óc.</w:t>
      </w:r>
    </w:p>
    <w:p>
      <w:pPr>
        <w:pStyle w:val="BodyText"/>
      </w:pPr>
      <w:r>
        <w:t xml:space="preserve">- Tiểu Thiên, nhiều năm như vậy, ngươi vẫn không biết suy nghĩ chín chắn!</w:t>
      </w:r>
    </w:p>
    <w:p>
      <w:pPr>
        <w:pStyle w:val="BodyText"/>
      </w:pPr>
      <w:r>
        <w:t xml:space="preserve">Âu Dương vỗ vai Tiểu Thiên, đối với trình độ ngu ngốc của Tiểu Thiên, Âu Dương chỉ có thể biểu thị thật đáng tiếc. Bang trợ rõ ràng như vậy mà hắn cũng không nhìn thấy?</w:t>
      </w:r>
    </w:p>
    <w:p>
      <w:pPr>
        <w:pStyle w:val="BodyText"/>
      </w:pPr>
      <w:r>
        <w:t xml:space="preserve">Ngụy Bỉnh Dập cũng lắc đầu nói:</w:t>
      </w:r>
    </w:p>
    <w:p>
      <w:pPr>
        <w:pStyle w:val="BodyText"/>
      </w:pPr>
      <w:r>
        <w:t xml:space="preserve">- Ài, Mộng Hi à Mộng Hi, nếu như ngươi làm nhà tiên tri dưới trướng của ta, không phải tốt hơn là lấy tên ngu ngốc này sao, xem ra quyết định trước kia của ta thực sự là vô cùng sai lầm.</w:t>
      </w:r>
    </w:p>
    <w:p>
      <w:pPr>
        <w:pStyle w:val="BodyText"/>
      </w:pPr>
      <w:r>
        <w:t xml:space="preserve">Ngụy Bỉnh Dập làm bộ thở dài, nhưng mọi người đều nhìn ra Ngụy Bỉnh Dập đang nói đùa.</w:t>
      </w:r>
    </w:p>
    <w:p>
      <w:pPr>
        <w:pStyle w:val="BodyText"/>
      </w:pPr>
      <w:r>
        <w:t xml:space="preserve">Kỳ thực Ngụy Bỉnh Dập xác định thích Mộng Hi, nhưng tình cảm này không giống như Tiểu Thiên, trong mắt Ngụy Bỉnh Dập, Mộng Hi giống như một muội muội, chứ không phải người yêu, có thể cũng chính vì như vậy, Ngụy Bỉnh Dập mới có thể lần đầu tiên vi phạm tính cách lãnh huyết của mình, thả cho Tiểu Thiên và Mộng Hi rời đi, để bọn họ tới nơi này an tâm sinh sống.</w:t>
      </w:r>
    </w:p>
    <w:p>
      <w:pPr>
        <w:pStyle w:val="BodyText"/>
      </w:pPr>
      <w:r>
        <w:t xml:space="preserve">Âu Dương nhấp một ngụm chè xanh nói:</w:t>
      </w:r>
    </w:p>
    <w:p>
      <w:pPr>
        <w:pStyle w:val="BodyText"/>
      </w:pPr>
      <w:r>
        <w:t xml:space="preserve">- Ta cũng được xem là nửa bà mối!</w:t>
      </w:r>
    </w:p>
    <w:p>
      <w:pPr>
        <w:pStyle w:val="BodyText"/>
      </w:pPr>
      <w:r>
        <w:t xml:space="preserve">- Hắc hắc, xác thực phải đa tạ đại ca. . .</w:t>
      </w:r>
    </w:p>
    <w:p>
      <w:pPr>
        <w:pStyle w:val="BodyText"/>
      </w:pPr>
      <w:r>
        <w:t xml:space="preserve">Mỗi khi Tiểu Thiên nhìn thấy Âu Dương đều có chút xấu hổ, trước kia hắn còn hiểu lầm Âu Dương thích Mộng Hi, hiện tại ngẫm lại lúc mình lòng dạ hẹp hòi, Tiểu Thiên đặc biệt thấy xấu hổ.</w:t>
      </w:r>
    </w:p>
    <w:p>
      <w:pPr>
        <w:pStyle w:val="BodyText"/>
      </w:pPr>
      <w:r>
        <w:t xml:space="preserve">- Gọi các tôn nhi đến bái kiến gia gia ta đi!</w:t>
      </w:r>
    </w:p>
    <w:p>
      <w:pPr>
        <w:pStyle w:val="BodyText"/>
      </w:pPr>
      <w:r>
        <w:t xml:space="preserve">Ngụy Bỉnh Dập vừa nói vừa ra vẻ ngồi xuống, nhưng hắn vừa làm liền cảm thấy có một luồng sát khí bay tới, sau đó chiến nhận của Ngụy Bỉnh Dập chớp động, nhưng lần này chiến nhận của hắn lại chém sai vị trí, mặc dù một ly trà bị chiến nhận chém vỡ, nhưng toàn bộ nước trà lại đổ xuống trên người Ngụy Bỉnh Dập!</w:t>
      </w:r>
    </w:p>
    <w:p>
      <w:pPr>
        <w:pStyle w:val="BodyText"/>
      </w:pPr>
      <w:r>
        <w:t xml:space="preserve">- Xin lỗi, ta trượt tay. .</w:t>
      </w:r>
    </w:p>
    <w:p>
      <w:pPr>
        <w:pStyle w:val="BodyText"/>
      </w:pPr>
      <w:r>
        <w:t xml:space="preserve">Âu Dương quay về phía Mộng Hi lắc lắc tay, ý bảo rót cho mình một chén khác. . .</w:t>
      </w:r>
    </w:p>
    <w:p>
      <w:pPr>
        <w:pStyle w:val="BodyText"/>
      </w:pPr>
      <w:r>
        <w:t xml:space="preserve">- Ngươi. . . Ngươi cố tình muốn gây chuyện đúng không!</w:t>
      </w:r>
    </w:p>
    <w:p>
      <w:pPr>
        <w:pStyle w:val="BodyText"/>
      </w:pPr>
      <w:r>
        <w:t xml:space="preserve">Ngụy Bỉnh Dập cũng tức giận! Trượt tay? Trượt tay thật sự có trình độ như vậy sao. Lúc nãy Âu Dương cách hắn gần hai thước, nếu trượt tay có thể bắn nước lên người mình như vậy sao.</w:t>
      </w:r>
    </w:p>
    <w:p>
      <w:pPr>
        <w:pStyle w:val="BodyText"/>
      </w:pPr>
      <w:r>
        <w:t xml:space="preserve">- Rầm!</w:t>
      </w:r>
    </w:p>
    <w:p>
      <w:pPr>
        <w:pStyle w:val="BodyText"/>
      </w:pPr>
      <w:r>
        <w:t xml:space="preserve">Âu Dương vỗ bàn trực tiếp đứng lên chỉ vào Ngụy Bỉnh Dập nói:</w:t>
      </w:r>
    </w:p>
    <w:p>
      <w:pPr>
        <w:pStyle w:val="BodyText"/>
      </w:pPr>
      <w:r>
        <w:t xml:space="preserve">- Tên khốn khiếp nhà ngươi suốt cả đường đi luôn chiếm tiện nghi của ta, ta không phát hỏa không có nghĩa là ta không tức giận!</w:t>
      </w:r>
    </w:p>
    <w:p>
      <w:pPr>
        <w:pStyle w:val="BodyText"/>
      </w:pPr>
      <w:r>
        <w:t xml:space="preserve">- Thì thế nào. . .</w:t>
      </w:r>
    </w:p>
    <w:p>
      <w:pPr>
        <w:pStyle w:val="BodyText"/>
      </w:pPr>
      <w:r>
        <w:t xml:space="preserve">Ngụy Bỉnh Dập cũng cầm chiến đao trong tay, hai người nhất thời thật sự có dáng vẻ muốn giương cung bạt kiếm, nhưng Tiểu Thiên và Mộng Hi vẫn yên lặng ngồi tại chỗ. Rất hiển nhiên hai người kia căn bản sẽ không làm gì bọn họ!</w:t>
      </w:r>
    </w:p>
    <w:p>
      <w:pPr>
        <w:pStyle w:val="Compact"/>
      </w:pPr>
      <w:r>
        <w:br w:type="textWrapping"/>
      </w:r>
      <w:r>
        <w:br w:type="textWrapping"/>
      </w:r>
    </w:p>
    <w:p>
      <w:pPr>
        <w:pStyle w:val="Heading2"/>
      </w:pPr>
      <w:bookmarkStart w:id="1008" w:name="chương-1032-tiễn-thuật-vốn-nằm-ở-...-tự-tin"/>
      <w:bookmarkEnd w:id="1008"/>
      <w:r>
        <w:t xml:space="preserve">986. Chương 1032: Tiễn Thuật Vốn Nằm Ở ... Tự Tin</w:t>
      </w:r>
    </w:p>
    <w:p>
      <w:pPr>
        <w:pStyle w:val="Compact"/>
      </w:pPr>
      <w:r>
        <w:br w:type="textWrapping"/>
      </w:r>
      <w:r>
        <w:br w:type="textWrapping"/>
      </w:r>
      <w:r>
        <w:t xml:space="preserve">Mặc dù hai người đều có dáng vẻ giương cung bạt kiếm, nhưng chuyện này giống như vui đùa của cường giả cấp bậc như bọn họ.</w:t>
      </w:r>
    </w:p>
    <w:p>
      <w:pPr>
        <w:pStyle w:val="BodyText"/>
      </w:pPr>
      <w:r>
        <w:t xml:space="preserve">Trong thiên hạ người có thể vui đùa như hai người bọn họ tuyệt đối không nhiều lắm, dù sao cũng phải để ý đến thân phận.</w:t>
      </w:r>
    </w:p>
    <w:p>
      <w:pPr>
        <w:pStyle w:val="BodyText"/>
      </w:pPr>
      <w:r>
        <w:t xml:space="preserve">- Sao vậy? Lẽ nào muốn diễn Ma Vương đại chiến Thần Tiễn? Hay là chúng ta chạy đi, lưu lại đây sợ rằng một lát nữa toàn bộ thành thị đều biến mất!</w:t>
      </w:r>
    </w:p>
    <w:p>
      <w:pPr>
        <w:pStyle w:val="BodyText"/>
      </w:pPr>
      <w:r>
        <w:t xml:space="preserve">Ngoài cửa, một số đệ tử Ngụy gia cách đó tương đối gần tỏ ra sợ hãi.</w:t>
      </w:r>
    </w:p>
    <w:p>
      <w:pPr>
        <w:pStyle w:val="BodyText"/>
      </w:pPr>
      <w:r>
        <w:t xml:space="preserve">Nếu như Thần Tiễn và Ma Vương đánh nhau trong Minh Khê thành, phỏng chừng trong vòng ngàn dặm tuyệt đối không còn một ngọn cỏ, cho dù bọn họ muốn chạy phỏng chừng cũng chạy không thoát.</w:t>
      </w:r>
    </w:p>
    <w:p>
      <w:pPr>
        <w:pStyle w:val="BodyText"/>
      </w:pPr>
      <w:r>
        <w:t xml:space="preserve">- Không thể nào! Thần Tiễn làm sao lại đánh nhau với Ma Vương!</w:t>
      </w:r>
    </w:p>
    <w:p>
      <w:pPr>
        <w:pStyle w:val="BodyText"/>
      </w:pPr>
      <w:r>
        <w:t xml:space="preserve">Có người không tin nói!</w:t>
      </w:r>
    </w:p>
    <w:p>
      <w:pPr>
        <w:pStyle w:val="BodyText"/>
      </w:pPr>
      <w:r>
        <w:t xml:space="preserve">- Hai vị, đều lớn như vậy rồi, có thể đừng giống như đứa trẻ được không. . .</w:t>
      </w:r>
    </w:p>
    <w:p>
      <w:pPr>
        <w:pStyle w:val="BodyText"/>
      </w:pPr>
      <w:r>
        <w:t xml:space="preserve">Mộng Hi liếc mắt nhìn hai người, lúc này cũng chỉ có nàng mới dám nói như vậy. Dù sao Mộng Hi vẫn có quan hệ không tồi với Ngụy Bỉnh Dập và Âu Dương.</w:t>
      </w:r>
    </w:p>
    <w:p>
      <w:pPr>
        <w:pStyle w:val="BodyText"/>
      </w:pPr>
      <w:r>
        <w:t xml:space="preserve">- Ngươi nói ta mới nhớ ra, lúc đó hình như ngươi còn liên hợp với Mộng Hi cùng nhau hãm hại ta!</w:t>
      </w:r>
    </w:p>
    <w:p>
      <w:pPr>
        <w:pStyle w:val="BodyText"/>
      </w:pPr>
      <w:r>
        <w:t xml:space="preserve">Âu Dương giống như lại tìm được điểm bạo phát mới.</w:t>
      </w:r>
    </w:p>
    <w:p>
      <w:pPr>
        <w:pStyle w:val="BodyText"/>
      </w:pPr>
      <w:r>
        <w:t xml:space="preserve">- Ta hãm hại ngươi? Ngươi đào đến góc tường của ta trước, ta còn chưa nói, còn chạy đến địa bàn của ta đại náo, tự xưng là vạn yêu chi tổ gì đấy, ngươi rõ ràng là muốn đoạt quyền của ta!</w:t>
      </w:r>
    </w:p>
    <w:p>
      <w:pPr>
        <w:pStyle w:val="BodyText"/>
      </w:pPr>
      <w:r>
        <w:t xml:space="preserve">Ngụy Bỉnh Dập cũng tỏ vẻ ủy khuất, trước kia khi Âu Dương chạy tới, mặc dù cuối cùng hắn thắng Âu Dương, nhưng bản thân hắn cũng không chịu nổi!</w:t>
      </w:r>
    </w:p>
    <w:p>
      <w:pPr>
        <w:pStyle w:val="BodyText"/>
      </w:pPr>
      <w:r>
        <w:t xml:space="preserve">- Cuối cùng ta không phải vẫn bị ngươi giết sao!</w:t>
      </w:r>
    </w:p>
    <w:p>
      <w:pPr>
        <w:pStyle w:val="BodyText"/>
      </w:pPr>
      <w:r>
        <w:t xml:space="preserve">Âu Dương chỉ vào Ngụy Bỉnh Dập, nhưng lời này có vẻ kỳ quái? Âu Dương rõ ràng còn sống sao lại nói cuối cùng vẫn bị ngươi giết chết. . .</w:t>
      </w:r>
    </w:p>
    <w:p>
      <w:pPr>
        <w:pStyle w:val="BodyText"/>
      </w:pPr>
      <w:r>
        <w:t xml:space="preserve">- Ta. . .</w:t>
      </w:r>
    </w:p>
    <w:p>
      <w:pPr>
        <w:pStyle w:val="BodyText"/>
      </w:pPr>
      <w:r>
        <w:t xml:space="preserve">Lần này Ngụy Bỉnh Dập không nói, xác thực, lần đó cái chết của Âu Dương có quan hệ rất lớn đến hắn, nhưng nói đi cũng phải nói lại, phúc họa tương y, nếu không có lần đó tán công chết đi, có thể Âu Dương sẽ không bắt đầu học tập phương pháp thánh chiến, cũng sẽ không có thành tựu như ngày hôm nay.</w:t>
      </w:r>
    </w:p>
    <w:p>
      <w:pPr>
        <w:pStyle w:val="BodyText"/>
      </w:pPr>
      <w:r>
        <w:t xml:space="preserve">Hóa Yêu Quyết của Âu Dương rất tốt, Âu Dương tu luyện Hóa Yêu Quyết cũng tới một loại đỉnh phong, nhưng bất luận như thế nào Hóa Yêu Quyết cũng không cách nào so sánh được với phương pháp thánh chiến tinh thâm uyên bác, cho nên đôi khi tai họa không nhất định là tai họa thật, cái này chính là tái ông mất ngựa mới biết họa phúc!</w:t>
      </w:r>
    </w:p>
    <w:p>
      <w:pPr>
        <w:pStyle w:val="BodyText"/>
      </w:pPr>
      <w:r>
        <w:t xml:space="preserve">- Ha ha ha.....</w:t>
      </w:r>
    </w:p>
    <w:p>
      <w:pPr>
        <w:pStyle w:val="BodyText"/>
      </w:pPr>
      <w:r>
        <w:t xml:space="preserve">Hai người nhìn nhau, rốt cuộc, tất cả khúc mắc trong lòng Ngụy Bỉnh Dập và Âu Dương đều được giải trừ, hai người đều ôm quyền chào nhau, sau đó nâng chén trà chạm cốc uống cạn nước chè trong chén.</w:t>
      </w:r>
    </w:p>
    <w:p>
      <w:pPr>
        <w:pStyle w:val="BodyText"/>
      </w:pPr>
      <w:r>
        <w:t xml:space="preserve">- Một nụ cười làm tiêu tan ân thù, chúng ta xem như hòa giải!</w:t>
      </w:r>
    </w:p>
    <w:p>
      <w:pPr>
        <w:pStyle w:val="BodyText"/>
      </w:pPr>
      <w:r>
        <w:t xml:space="preserve">Ngụy Bỉnh Dập nhìn Âu Dương hỏi.</w:t>
      </w:r>
    </w:p>
    <w:p>
      <w:pPr>
        <w:pStyle w:val="BodyText"/>
      </w:pPr>
      <w:r>
        <w:t xml:space="preserve">- Dù sao đi nữa chết cũng đã chết rồi, ân thù gì đó đều chỉ là quá khứ mà thôi!</w:t>
      </w:r>
    </w:p>
    <w:p>
      <w:pPr>
        <w:pStyle w:val="BodyText"/>
      </w:pPr>
      <w:r>
        <w:t xml:space="preserve">Âu Dương cũng thấy được giải trừ, kỳ thực Ngụy Bỉnh Dập không hẳn là người xấu, chỉ có điều thời gian Ngụy Bỉnh Dập làm vương giả thật sự quá dài, khiến Ngụy Bỉnh Dập không có một bằng hữu tri tâm.</w:t>
      </w:r>
    </w:p>
    <w:p>
      <w:pPr>
        <w:pStyle w:val="BodyText"/>
      </w:pPr>
      <w:r>
        <w:t xml:space="preserve">- Các ngươi đều vào đi!</w:t>
      </w:r>
    </w:p>
    <w:p>
      <w:pPr>
        <w:pStyle w:val="BodyText"/>
      </w:pPr>
      <w:r>
        <w:t xml:space="preserve">Mộng Hi biết hai người rốt cục cũng không phát điên, quay ra ngoài cửa kêu lên một tiếng. Lúc này đại môn phòng khách đã được mở ra, chí ít có ba mươi mấy nam nữ từ ngoài cửa đi vào. Đây đều là hậu bối của Ngụy gia, đều là hậu bối trực hệ, lúc này bọn họ đều hơi cúi đầu, nhưng vẫn không nhịn được len lén quan sát Ngụy Bỉnh Dập và Âu Dương.</w:t>
      </w:r>
    </w:p>
    <w:p>
      <w:pPr>
        <w:pStyle w:val="BodyText"/>
      </w:pPr>
      <w:r>
        <w:t xml:space="preserve">Truyền thuyết rốt cuộc vẫn là truyền thuyết, nhưng có một ngày khi truyền thuyết đứng trước mặt ngươi, sợ rằng sẽ khiến ngươi có chút không tiếp thụ được. Chưa nói đến bản thân Ngụy Bỉnh Dập và Âu Dương chính là một truyền kỳ, có thể nói, vô số thanh niên của trong tiên đều vô cùng sùng bái Âu Dương.</w:t>
      </w:r>
    </w:p>
    <w:p>
      <w:pPr>
        <w:pStyle w:val="BodyText"/>
      </w:pPr>
      <w:r>
        <w:t xml:space="preserve">Âu Dương tựa hồ như đại biểu cho một truyền kỳ khó tin, từ tiểu thế giới từng bước trèo lên đỉnh núi của toàn thế giới, nỗ lực của hắn vượt qua bất cứ người nào, cực khổ mà hắn trải qua, người của tiên giới cũng không thể tưởng tượng.</w:t>
      </w:r>
    </w:p>
    <w:p>
      <w:pPr>
        <w:pStyle w:val="BodyText"/>
      </w:pPr>
      <w:r>
        <w:t xml:space="preserve">Trước kia khi Âu Dương mới tiến vào tiên giới, sau khi gây náo loạn thần điện rồi rời khỏi, Vệ Thi cho rằng hắn đã chết, lập bi văn cho hắn, ở trên viết hai chữ Thần Tiễn.</w:t>
      </w:r>
    </w:p>
    <w:p>
      <w:pPr>
        <w:pStyle w:val="BodyText"/>
      </w:pPr>
      <w:r>
        <w:t xml:space="preserve">Cái tên Thần Tiễn đã bắt đầu đồng hành với Âu Dương từ Chân Linh Giới, trên con đường đi của mình Âu Dương chính là thần, là thần trong tiễn, hắn dựa vào nỗ lực của mình bước lên con đường chưa từng có người nào đi.</w:t>
      </w:r>
    </w:p>
    <w:p>
      <w:pPr>
        <w:pStyle w:val="BodyText"/>
      </w:pPr>
      <w:r>
        <w:t xml:space="preserve">Yêu Cung Thủ! Khi Âu Dương lần đầu tiên yêu hóa chiến cung, vô số người cười nhạo hắn, nói đầu óc hắn có vấn đề, từ bỏ sở trường cận chiến cực mạnh của Yêu Chiến Sĩ để chơi trò tấn công từ xa gì đó.</w:t>
      </w:r>
    </w:p>
    <w:p>
      <w:pPr>
        <w:pStyle w:val="BodyText"/>
      </w:pPr>
      <w:r>
        <w:t xml:space="preserve">Nhưng Âu Dương không quan tâm, bởi vì cung tiễn chính là giấc mộng của Âu Dương! Âu Dương không muốn vì người khác châm chọc khiêu khích khiến giấc mộng của mình gặp trở ngại. Âu Dương cứ thế ôm giấc mộng đi tới, hắn đã thành công, bước đến hôm nay, hắn đã trở thành tồn tại khiến tất cả mọi người ngưỡng vọng.</w:t>
      </w:r>
    </w:p>
    <w:p>
      <w:pPr>
        <w:pStyle w:val="BodyText"/>
      </w:pPr>
      <w:r>
        <w:t xml:space="preserve">Những người đã từng cười nhạo Âu Dương trở thành Yêu Cung Thủ, không thể tạo ra thành tựu gì, hiện nay hoặc đã trở thành vong hồn, hoặc chỉ có thể ngưỡng mộ Âu Dương.</w:t>
      </w:r>
    </w:p>
    <w:p>
      <w:pPr>
        <w:pStyle w:val="BodyText"/>
      </w:pPr>
      <w:r>
        <w:t xml:space="preserve">Mộng Hi từng kể cho hậu nhân của mình trăm nghìn lần câu chuyện về Âu Dương, đó chính là một khi ngươi có mộng tưởng, tuyệt đối không nên vì nhất thời không như ý mà buông tha mộng tưởng của ngươi. Chỉ có mộng tưởng ngươi mới có thể bay lượn! Âu Dương chính là ví dụ tốt nhất!</w:t>
      </w:r>
    </w:p>
    <w:p>
      <w:pPr>
        <w:pStyle w:val="BodyText"/>
      </w:pPr>
      <w:r>
        <w:t xml:space="preserve">Nhìn nhân vật cả cuộc đời tràn ngập truyền kỳ, ôm ấp mộng tưởng Âu Dương, các đệ tử Ngụy gia đều chỉ biết dùng một loại ánh mắt ngưỡng mộ và sùng bái.</w:t>
      </w:r>
    </w:p>
    <w:p>
      <w:pPr>
        <w:pStyle w:val="BodyText"/>
      </w:pPr>
      <w:r>
        <w:t xml:space="preserve">- Âu Dương gia gia, mũi tên của ngươi thực sự có thể bách phát bách trúng sao?</w:t>
      </w:r>
    </w:p>
    <w:p>
      <w:pPr>
        <w:pStyle w:val="BodyText"/>
      </w:pPr>
      <w:r>
        <w:t xml:space="preserve">Một tiểu cô nương nhìn qua mới bảy tám tuổi, hai mắt của tiểu cô nương vô cùng tinh anh, mang theo vẻ mặt ngây thơ nhìn Âu Dương, lúc này chỉ sợ cũng chỉ có nàng mới dám mở miệng hỏi như vậy. Nàng chính là chắt gái của Mộng Hi, cũng là người nhỏ nhất trong trực hệ Ngụy gia.</w:t>
      </w:r>
    </w:p>
    <w:p>
      <w:pPr>
        <w:pStyle w:val="BodyText"/>
      </w:pPr>
      <w:r>
        <w:t xml:space="preserve">Âu Dương đi tới trước người tiểu cô nương, ôm tiểu cô nương nói:</w:t>
      </w:r>
    </w:p>
    <w:p>
      <w:pPr>
        <w:pStyle w:val="BodyText"/>
      </w:pPr>
      <w:r>
        <w:t xml:space="preserve">- Mũi tên của ta chính là trái tim của ta, chỉ cần trong lòng ta tin tưởng mũi tên của ta bách phát bách trúng, như vậy mũi tên của ta sẽ không thất thủ!</w:t>
      </w:r>
    </w:p>
    <w:p>
      <w:pPr>
        <w:pStyle w:val="BodyText"/>
      </w:pPr>
      <w:r>
        <w:t xml:space="preserve">Giải thích của Âu Dương đương nhiên không thể khiến tiểu cô nương minh bạch, nhưng đệ tử Ngụy gia đứng bên cạnh đều có chút dáng dấp suy nghĩ.</w:t>
      </w:r>
    </w:p>
    <w:p>
      <w:pPr>
        <w:pStyle w:val="BodyText"/>
      </w:pPr>
      <w:r>
        <w:t xml:space="preserve">Âu Dương quá tự tin, loại tự tin này người bình thường không thể có được! Đây là tiễn thuật của hắn, tựa như Âu Dương đã nói, mũi tên của ta chính là trái tim của ta, chỉ cần trong lòng ta tin tưởng mũi tên của ta bách phát bách trúng, như vậy mũi tên của ta sẽ không thất thủ.</w:t>
      </w:r>
    </w:p>
    <w:p>
      <w:pPr>
        <w:pStyle w:val="BodyText"/>
      </w:pPr>
      <w:r>
        <w:t xml:space="preserve">Ý tứ của những lời này không chỉ đơn giản như vậy, đây là Âu Dương muốn nói cho các hậu bối, khi các ngươi tin tưởng, cho dù con đường phía trước có gian nan thể nào, các ngươi cũng có thể tiến lên, nếu có người nào sản sinh hoài nghi với con đường mình đang đi, như vậy các ngươi tuyệt đối không thể thành công !</w:t>
      </w:r>
    </w:p>
    <w:p>
      <w:pPr>
        <w:pStyle w:val="BodyText"/>
      </w:pPr>
      <w:r>
        <w:t xml:space="preserve">Trên con đường đi của mình, Âu Dương chưa từng hoài nghi mình có thể trở thành cường giả hay không, bằng không ban đầu hắn sẽ không lựa chọn yêu hóa chiến cung.</w:t>
      </w:r>
    </w:p>
    <w:p>
      <w:pPr>
        <w:pStyle w:val="Compact"/>
      </w:pPr>
      <w:r>
        <w:br w:type="textWrapping"/>
      </w:r>
      <w:r>
        <w:br w:type="textWrapping"/>
      </w:r>
    </w:p>
    <w:p>
      <w:pPr>
        <w:pStyle w:val="Heading2"/>
      </w:pPr>
      <w:bookmarkStart w:id="1009" w:name="chương-1033-sùng-bái-không-bằng-thích-hợp"/>
      <w:bookmarkEnd w:id="1009"/>
      <w:r>
        <w:t xml:space="preserve">987. Chương 1033: Sùng Bái Không Bằng Thích Hợp</w:t>
      </w:r>
    </w:p>
    <w:p>
      <w:pPr>
        <w:pStyle w:val="Compact"/>
      </w:pPr>
      <w:r>
        <w:br w:type="textWrapping"/>
      </w:r>
      <w:r>
        <w:br w:type="textWrapping"/>
      </w:r>
      <w:r>
        <w:t xml:space="preserve">Nếu như trước kia Âu Dương có một tia hoài nghi, như vậy hắn có thể nghe lời Lăng Trung Thiên, có thể sẽ không có câu chuyện tiếp theo, có thể hiện tại Âu Dương đã thành một đống hoàng thổ, bị người ta lãng quên. . .</w:t>
      </w:r>
    </w:p>
    <w:p>
      <w:pPr>
        <w:pStyle w:val="BodyText"/>
      </w:pPr>
      <w:r>
        <w:t xml:space="preserve">- Âu Dương gia gia, ta muốn làm Huyễn Thuật Sư, nhưng phụ thân nói thiên phú của ta thích hợp tu luyện kiếm thuật, nhưng ta không muốn luyện!</w:t>
      </w:r>
    </w:p>
    <w:p>
      <w:pPr>
        <w:pStyle w:val="BodyText"/>
      </w:pPr>
      <w:r>
        <w:t xml:space="preserve">Tiểu cô nương bĩu môi, kỳ thực Âu Dương cũng đã nhìn ra, trên người tiểu cô nương này trời sinh mang theo một luồng kiếm khí lúc ẩn lúc hiện.</w:t>
      </w:r>
    </w:p>
    <w:p>
      <w:pPr>
        <w:pStyle w:val="BodyText"/>
      </w:pPr>
      <w:r>
        <w:t xml:space="preserve">- Vì sao ngươi muốn trở thành Huyễn Thuật Sư?</w:t>
      </w:r>
    </w:p>
    <w:p>
      <w:pPr>
        <w:pStyle w:val="BodyText"/>
      </w:pPr>
      <w:r>
        <w:t xml:space="preserve">Âu Dương nhìn tiểu cô nương, hiếu kỳ hỏi.</w:t>
      </w:r>
    </w:p>
    <w:p>
      <w:pPr>
        <w:pStyle w:val="BodyText"/>
      </w:pPr>
      <w:r>
        <w:t xml:space="preserve">- Bởi vì như vậy có thể dùng huyễn thuật mê hoặc chim nhỏ, sau đó để chim nhỏ đến chơi với ta . . .</w:t>
      </w:r>
    </w:p>
    <w:p>
      <w:pPr>
        <w:pStyle w:val="BodyText"/>
      </w:pPr>
      <w:r>
        <w:t xml:space="preserve">Dáng vẻ vô cùng ngây thơ của tiểu cô nương khiến Âu Dương không khỏi mỉm cười.</w:t>
      </w:r>
    </w:p>
    <w:p>
      <w:pPr>
        <w:pStyle w:val="BodyText"/>
      </w:pPr>
      <w:r>
        <w:t xml:space="preserve">- Nhưng cũng có thể luyện tập kiếm thuật!</w:t>
      </w:r>
    </w:p>
    <w:p>
      <w:pPr>
        <w:pStyle w:val="BodyText"/>
      </w:pPr>
      <w:r>
        <w:t xml:space="preserve">Âu Dương biết, không phải tiểu oa nhi này thực sự muốn tu luyện huyễn thuật. Nàng chẳng qua chỉ quá ham chơi mà thôi.</w:t>
      </w:r>
    </w:p>
    <w:p>
      <w:pPr>
        <w:pStyle w:val="BodyText"/>
      </w:pPr>
      <w:r>
        <w:t xml:space="preserve">- Vậy sao? Nhưng phụ thân không nói cho ta biết!</w:t>
      </w:r>
    </w:p>
    <w:p>
      <w:pPr>
        <w:pStyle w:val="BodyText"/>
      </w:pPr>
      <w:r>
        <w:t xml:space="preserve">Tiểu cô nương nhìn một người trung niên cách đó không xa, người trung niên này chính là ca ca của Ngụy Trung Hưng, dáng dấp có mấy phần tương tự Tiểu Thiên.</w:t>
      </w:r>
    </w:p>
    <w:p>
      <w:pPr>
        <w:pStyle w:val="BodyText"/>
      </w:pPr>
      <w:r>
        <w:t xml:space="preserve">- Gia gia nói cho ngươi cũng như nhau !</w:t>
      </w:r>
    </w:p>
    <w:p>
      <w:pPr>
        <w:pStyle w:val="BodyText"/>
      </w:pPr>
      <w:r>
        <w:t xml:space="preserve">Âu Dương vẫn cảm thấy mình tự xưng gia gia có chút cảm giác là lạ, dù sao hiện tại Âu Dương nhìn qua cũng chỉ hai lăm hai sáu tuổi, dù thế nào cũng không thể xem là một gia gia. . .</w:t>
      </w:r>
    </w:p>
    <w:p>
      <w:pPr>
        <w:pStyle w:val="BodyText"/>
      </w:pPr>
      <w:r>
        <w:t xml:space="preserve">Buông tay tiểu cô nương, Âu Dương đi tới bên cạnh Ngụy Trung Hưng, Ngụy Trung Hưng từ đầu đến giờ vẫn cúi đầu, rất hiển nhiên, hắn còn đang vì chuyện Ngụy Bỉnh Dập giết chết bằng hữu Triệu Khiêm Phong mà cảm thấy mất hứng.</w:t>
      </w:r>
    </w:p>
    <w:p>
      <w:pPr>
        <w:pStyle w:val="BodyText"/>
      </w:pPr>
      <w:r>
        <w:t xml:space="preserve">- Tiểu tử kia, khi ta lớn bằng ngươi cũng luôn cho rằng mọi hành động của mình đều đúng, cho nên mỗi lần ta phạm sai lầm đều cần người khác gánh chịu cho ta, nhưng hiện tại ta đã trưởng thành, ta biết cái gì nên lấy cái gì nên bỏ!</w:t>
      </w:r>
    </w:p>
    <w:p>
      <w:pPr>
        <w:pStyle w:val="BodyText"/>
      </w:pPr>
      <w:r>
        <w:t xml:space="preserve">Âu Dương vỗ vai Ngụy Trung Hưng tiếp tục nói:</w:t>
      </w:r>
    </w:p>
    <w:p>
      <w:pPr>
        <w:pStyle w:val="BodyText"/>
      </w:pPr>
      <w:r>
        <w:t xml:space="preserve">- Ai cũng có một thời tuổi trẻ nhiệt huyết, nhưng có lúc ngươi cũng nên bình tĩnh suy nghĩ, có một số việc nếu như phát triển dựa theo suy nghĩ của ngươi, cuối cùng có tốt hơn cách làm của lão tiền bối không?</w:t>
      </w:r>
    </w:p>
    <w:p>
      <w:pPr>
        <w:pStyle w:val="BodyText"/>
      </w:pPr>
      <w:r>
        <w:t xml:space="preserve">Âu Dương nói rất minh bạch, nếu như Triệu Khiêm Phong không chết, vậy hắn sẽ là một tai hoạ ngầm, xác, có Âu Dương và Ngụy Bỉnh Dập uy hiếp, khả năng thiên đình không tìm đến phiền phức, nhưng ai dám cam đoan không ai lén làm?</w:t>
      </w:r>
    </w:p>
    <w:p>
      <w:pPr>
        <w:pStyle w:val="BodyText"/>
      </w:pPr>
      <w:r>
        <w:t xml:space="preserve">Ngụy Trung Hưng ngẩng đầu nhìn Âu Dương, trong mắt hắn mang theo vài phần hoang mang, kỳ thực hắn là một người thông minh, chỉ có điều kinh nghiệm của hắn còn quá ít, mặc dù nhìn từ hình dạng, hắn và Âu Dương không có khác biệt tuổi tác, nhưng trên thực tế Âu Dương làm gia gia hắn tuyệt đối là thừa sức!</w:t>
      </w:r>
    </w:p>
    <w:p>
      <w:pPr>
        <w:pStyle w:val="BodyText"/>
      </w:pPr>
      <w:r>
        <w:t xml:space="preserve">- Âu Dương tiền bối, ta cũng tu luyện tiễn thuật, mũi tên của ta cũng rất chuẩn, nhưng tại sao ta không thể làm được mũi tên xuất phát từ trái tim?</w:t>
      </w:r>
    </w:p>
    <w:p>
      <w:pPr>
        <w:pStyle w:val="BodyText"/>
      </w:pPr>
      <w:r>
        <w:t xml:space="preserve">Một nam tử nhìn qua khoảng hơn ba mươi tuổi nhìn Âu Dương mở miệng hỏi.</w:t>
      </w:r>
    </w:p>
    <w:p>
      <w:pPr>
        <w:pStyle w:val="BodyText"/>
      </w:pPr>
      <w:r>
        <w:t xml:space="preserve">Đây là tiểu nhi tử của Tiểu Thiên, hắn có thể xem là người hâm mộ tuyệt đối của Âu Dương, từ nhỏ hắn đã được nghe câu chuyện trưởng thành của Âu Dương, cho nên ngay từ bé hắn đã lập chí có một ngày có thể đạt được thành tựu trên phương diện tiễn thuật.</w:t>
      </w:r>
    </w:p>
    <w:p>
      <w:pPr>
        <w:pStyle w:val="BodyText"/>
      </w:pPr>
      <w:r>
        <w:t xml:space="preserve">- Sùng bái không bằng thích hợp, hơn nữa tiễn thuật của ta cũng chỉ thích hợp với ta, cho dù là đồ đệ của ta, ta cũng không truyền thụ cho hắn tiễn thuật của ta, tiễn thuật không giống với những công pháp khác, các công pháp khác đều có một phương hướng tổng thể, ngươi có thể dựa theo phương hướng này hành tẩu, nhưng tiễn thuật lại không có phương hướng! Giống như Thứ Kiêu Cung!</w:t>
      </w:r>
    </w:p>
    <w:p>
      <w:pPr>
        <w:pStyle w:val="BodyText"/>
      </w:pPr>
      <w:r>
        <w:t xml:space="preserve">Âu Dương nói đến đây, Thứ Kiêu Cung xuất hiện trong tay Âu Dương, lúc này trên Thứ Kiêu Cung cũng không mang theo huyết sắc liệt diễm, bằng không với nhiệt độ huyết sắc liệt diễm của Thứ Kiêu Cung, tuyệt đối có thể khiến đệ tử Ngụy gia ở đây đều trực tiếp bị cháy chết!</w:t>
      </w:r>
    </w:p>
    <w:p>
      <w:pPr>
        <w:pStyle w:val="BodyText"/>
      </w:pPr>
      <w:r>
        <w:t xml:space="preserve">- Đây. . . Đây chính là thánh cung Thứ Kiêu Cung trong truyền thuyết sao!</w:t>
      </w:r>
    </w:p>
    <w:p>
      <w:pPr>
        <w:pStyle w:val="BodyText"/>
      </w:pPr>
      <w:r>
        <w:t xml:space="preserve">Ngụy Lâm Hà nhìn Thứ Kiêu Cung màu xích hồng trong tay Âu Dương, trong mắt mang theo vài phần cực nóng.</w:t>
      </w:r>
    </w:p>
    <w:p>
      <w:pPr>
        <w:pStyle w:val="BodyText"/>
      </w:pPr>
      <w:r>
        <w:t xml:space="preserve">Có thể nói, ở tiên giới, bất luận người nào chơi cung tuyệt đối đều biết đến Thứ Kiêu Cung, trong số những người này không ai không muốn tận mắt nhìn thấy Thứ Kiêu Cung rốt cuộc là hình dáng gì, mặc dù ngoại giới đồn đại Thứ Kiêu Cung ban đầu chỉ là một cây phàm binh, nhưng không có nhiều người tin tưởng cách nói này.</w:t>
      </w:r>
    </w:p>
    <w:p>
      <w:pPr>
        <w:pStyle w:val="BodyText"/>
      </w:pPr>
      <w:r>
        <w:t xml:space="preserve">- Không sai, nhưng trong lòng ta, nó chưa bao giờ là thánh binh. Lần đầu tiên ta nhìn thấy nó, nó là chiến lợi phẩm của ta. Lúc đó nó vẫn còn là một cây cung không có bất cứ danh tiếng nào. Cho dù là chất liệu hay kiểu dáng của nó đều vô cùng tốt. Nhưng khi đó nó thật sự chỉ là một vũ khí bình thường nhất. Khi nó một đường theo ta chém giết, trong lòng ta, nó là một phần cơ thể của ta. Nó giống như một vật sống. Vì vậy mới có thánh binh Thứ Kiêu Cung như hiện nay!</w:t>
      </w:r>
    </w:p>
    <w:p>
      <w:pPr>
        <w:pStyle w:val="BodyText"/>
      </w:pPr>
      <w:r>
        <w:t xml:space="preserve">Âu Dương nhìn ông bạn già trong tay. Hắn nói không sai, Thứ Kiêu Cung thật sự là một phần cơ thể của Âu Dương.</w:t>
      </w:r>
    </w:p>
    <w:p>
      <w:pPr>
        <w:pStyle w:val="BodyText"/>
      </w:pPr>
      <w:r>
        <w:t xml:space="preserve">Từ khi Âu Dương cầm Thứ Kiêu Cung trong tay, Âu Dương luôn tin tưởng Thứ Kiêu Cung là một bộ phận thân thể của mình. Lần bị Đạm Thai Khước Tà bóp nát Thứ Kiêu Cung, đối với Âu Dương mà nói, thứ bị bóp nát không chỉ là một cây vũ khí, mà giống như tôn nghiêm, sinh mệnh của mình!</w:t>
      </w:r>
    </w:p>
    <w:p>
      <w:pPr>
        <w:pStyle w:val="BodyText"/>
      </w:pPr>
      <w:r>
        <w:t xml:space="preserve">Có thể xem vũ khí trở thành tôn nghiêm, trở thành một bộ phận của sinh mệnh, sợ rằng từ xưa đến nay chỉ có Âu Dương, loại tôn nghiêm này không phải loại nói suông mà người ta hay hô hào.</w:t>
      </w:r>
    </w:p>
    <w:p>
      <w:pPr>
        <w:pStyle w:val="BodyText"/>
      </w:pPr>
      <w:r>
        <w:t xml:space="preserve">- Vậy cây cung của ta cũng có thể biến thành thánh binh sao?</w:t>
      </w:r>
    </w:p>
    <w:p>
      <w:pPr>
        <w:pStyle w:val="BodyText"/>
      </w:pPr>
      <w:r>
        <w:t xml:space="preserve">Ngụy Lâm Hà nhìn Âu Dương, sau đó lấy ra một cây chiến cung màu vàng, có khắc đầu hổ uy vũ bất phàm hỏi.</w:t>
      </w:r>
    </w:p>
    <w:p>
      <w:pPr>
        <w:pStyle w:val="BodyText"/>
      </w:pPr>
      <w:r>
        <w:t xml:space="preserve">- Không thể!</w:t>
      </w:r>
    </w:p>
    <w:p>
      <w:pPr>
        <w:pStyle w:val="BodyText"/>
      </w:pPr>
      <w:r>
        <w:t xml:space="preserve">Âu Dương trả lời như đinh đóng cột!</w:t>
      </w:r>
    </w:p>
    <w:p>
      <w:pPr>
        <w:pStyle w:val="BodyText"/>
      </w:pPr>
      <w:r>
        <w:t xml:space="preserve">- Vì. . . Vì sao?</w:t>
      </w:r>
    </w:p>
    <w:p>
      <w:pPr>
        <w:pStyle w:val="BodyText"/>
      </w:pPr>
      <w:r>
        <w:t xml:space="preserve">Ngụy Lâm Hà khó hiểu nhìn Âu Dương.</w:t>
      </w:r>
    </w:p>
    <w:p>
      <w:pPr>
        <w:pStyle w:val="BodyText"/>
      </w:pPr>
      <w:r>
        <w:t xml:space="preserve">- Bởi vì trong lòng ngươi hoài nghi, trong lòng ngươi chưa bao giờ thật sự xem vũ khí là một phần cơ thể của ngươi, ngươi chỉ muốn nó trở thành thánh binh, giúp ngươi đánh đâu thắng đó, không gì cản nổi. Đây là nguyên nhân ngươi không đánh không được!</w:t>
      </w:r>
    </w:p>
    <w:p>
      <w:pPr>
        <w:pStyle w:val="BodyText"/>
      </w:pPr>
      <w:r>
        <w:t xml:space="preserve">Âu Dương nói rất đơn giản, nhưng càng đơn giản đôi khi càng khó đạt được....</w:t>
      </w:r>
    </w:p>
    <w:p>
      <w:pPr>
        <w:pStyle w:val="BodyText"/>
      </w:pPr>
      <w:r>
        <w:t xml:space="preserve">Thứ Kiêu Cung trưởng thành từ phàm binh, từ khi Âu Dương cầm cây cung này, Âu Dương đã thề, một ngày kia mình sẽ làm nó vang danh thiên hạ! Nhưng trong mắt Ngụy Lâm Hà, hắn lại hi vọng cây cung có thể làm mình vang danh thiên hạ, mặc dù nhìn qua không sai biệt lắm, nhưng trên thực tế chênh lệch lại rất lớn.</w:t>
      </w:r>
    </w:p>
    <w:p>
      <w:pPr>
        <w:pStyle w:val="BodyText"/>
      </w:pPr>
      <w:r>
        <w:t xml:space="preserve">- Ta hiểu rồi. . . Đáng tiếc đến khi ta hiểu thì đã quá muộn . . .</w:t>
      </w:r>
    </w:p>
    <w:p>
      <w:pPr>
        <w:pStyle w:val="BodyText"/>
      </w:pPr>
      <w:r>
        <w:t xml:space="preserve">Ngụy Lâm Hà biết, cuộc đời này của hắn tuyệt đối không thể đạt được loại trình độ như Âu Dương, khi Âu Dương cầm cung là người cung hợp nhất, còn khi mình cầm cung, cây cung lại chỉ là vũ khí của mình, đây là khác biệt lớn nhất. . .</w:t>
      </w:r>
    </w:p>
    <w:p>
      <w:pPr>
        <w:pStyle w:val="BodyText"/>
      </w:pPr>
      <w:r>
        <w:t xml:space="preserve">- Ông. . .</w:t>
      </w:r>
    </w:p>
    <w:p>
      <w:pPr>
        <w:pStyle w:val="BodyText"/>
      </w:pPr>
      <w:r>
        <w:t xml:space="preserve">Thứ Kiêu Cung run rẩy một hồi lâu, sau đó con cú huyết sức từ trên Thứ Kiêu Cung đứng dậy, vỗ cánh bay đến đậu trên vai Âu Dương, chải chuốt bộ lông của mình.</w:t>
      </w:r>
    </w:p>
    <w:p>
      <w:pPr>
        <w:pStyle w:val="BodyText"/>
      </w:pPr>
      <w:r>
        <w:t xml:space="preserve">Âu Dương vỗ nhẹ lên Con cú huyết sắc. Con cú huyết sắc hóa thành lưu quang theo Thứ Kiêu Cung cùng nhau biến mất.</w:t>
      </w:r>
    </w:p>
    <w:p>
      <w:pPr>
        <w:pStyle w:val="Compact"/>
      </w:pPr>
      <w:r>
        <w:br w:type="textWrapping"/>
      </w:r>
      <w:r>
        <w:br w:type="textWrapping"/>
      </w:r>
    </w:p>
    <w:p>
      <w:pPr>
        <w:pStyle w:val="Heading2"/>
      </w:pPr>
      <w:bookmarkStart w:id="1010" w:name="chương-1034-đến-cầu-hôn"/>
      <w:bookmarkEnd w:id="1010"/>
      <w:r>
        <w:t xml:space="preserve">988. Chương 1034: Đến Cầu Hôn</w:t>
      </w:r>
    </w:p>
    <w:p>
      <w:pPr>
        <w:pStyle w:val="Compact"/>
      </w:pPr>
      <w:r>
        <w:br w:type="textWrapping"/>
      </w:r>
      <w:r>
        <w:br w:type="textWrapping"/>
      </w:r>
      <w:r>
        <w:t xml:space="preserve">- Con đường tu luyện, từ trước đến giờ không có bất cứ con đường nào giống nhau, rất nhiều người thích đi thỉnh giáo người khác, xem mình có chỗ nào sai, trên thực tế đây là một loại sai lầm! Ngươi thấy được người khác thành công, đó là vì người khác bước trên con đường của họ! Cái này cũng giống như ta, năm đó không ai cho rằng ta trở thành Yêu Cung Thủ là chính xác , nhưng ta vẫn tiếp bước, con đường sai cũng trở thành đường đúng. Còn các ngươi lúc nào cũng cho rằng mình sai, không dám kiên trì bước về phía trước, cho nên các ngươi chỉ có thể vĩnh viễn sai lầm! Nhớ kỹ, bất luận con đường nào trước khi đi đến đích đều là sai!</w:t>
      </w:r>
    </w:p>
    <w:p>
      <w:pPr>
        <w:pStyle w:val="BodyText"/>
      </w:pPr>
      <w:r>
        <w:t xml:space="preserve">Âu Dương nhìn qua tất cả mọi người, những lời này đơn giản mà lại thực dụng, nhưng Âu Dương không biết, câu nói này của hắn lại làm khổ bao nhiêu hài tử. .</w:t>
      </w:r>
    </w:p>
    <w:p>
      <w:pPr>
        <w:pStyle w:val="BodyText"/>
      </w:pPr>
      <w:r>
        <w:t xml:space="preserve">Sau đó những lời này rất lưu hành ở tiên giới, cho nên rất nhiều người bắt đầu yêu hóa các loại cổ quái kỳ lạ gì đó, thậm chí có kẻ điên cuồng còn yêu hóa cả vòng tay không gian của mình. . . Nhưng hắn cũng thành công , bởi vì vòng tay không gian của hắn lớn gấp trăm lần người khác.....</w:t>
      </w:r>
    </w:p>
    <w:p>
      <w:pPr>
        <w:pStyle w:val="BodyText"/>
      </w:pPr>
      <w:r>
        <w:t xml:space="preserve">Những lời này của Âu Dương không sai, then chốt là xem ngươi làm thế nào lý giải, nếu như bản thân biết là sai còn tiếp tục sai lầm, vậy không phải là kiên trì, đó là ngu ngốc. . .</w:t>
      </w:r>
    </w:p>
    <w:p>
      <w:pPr>
        <w:pStyle w:val="BodyText"/>
      </w:pPr>
      <w:r>
        <w:t xml:space="preserve">Sau khi làm quen với đám đệ tử Ngụy gia, buổi tối Tiểu Thiên và Mộng Hi chuẩn bị một bữa tiệc tối cho Âu Dương và Ngụy Bỉnh Dập, bữa tiệc này mời vô số cường giả và nhân sĩ nổi danh trong Minh Khê thành.</w:t>
      </w:r>
    </w:p>
    <w:p>
      <w:pPr>
        <w:pStyle w:val="BodyText"/>
      </w:pPr>
      <w:r>
        <w:t xml:space="preserve">Nhưng bất luận mời thế nào cũng có lời oán hận, bởi vì lúc này toàn bộ Minh Khê thành đều có vô số người muốn đến chiêm ngưỡng phong thái của Thần Tiễn . . .</w:t>
      </w:r>
    </w:p>
    <w:p>
      <w:pPr>
        <w:pStyle w:val="BodyText"/>
      </w:pPr>
      <w:r>
        <w:t xml:space="preserve">Trước khi tiệc tối bắt đầu, Âu Dương và Ngụy Bỉnh Dập đã chế định kế hoạch tiếp theo.</w:t>
      </w:r>
    </w:p>
    <w:p>
      <w:pPr>
        <w:pStyle w:val="BodyText"/>
      </w:pPr>
      <w:r>
        <w:t xml:space="preserve">- Nếu chúng ta nghiền nát hư không mà đi, có thể tạo ra hoài nghi hay không?</w:t>
      </w:r>
    </w:p>
    <w:p>
      <w:pPr>
        <w:pStyle w:val="BodyText"/>
      </w:pPr>
      <w:r>
        <w:t xml:space="preserve">- Khẳng định, trừ phi bọn họ đều là kẻ ngu si! Nếu như hiện tại chúng ta rời đi, như vậy dựa theo lý giải của Trịnh Tú Nhi đối với ta, nhất định sẽ minh bạch ta liều mạng chống đỡ, tiếp theo chúng ta tuyệt đối sẽ phải đối mặt với công kích như vũ bão của thiên đình!</w:t>
      </w:r>
    </w:p>
    <w:p>
      <w:pPr>
        <w:pStyle w:val="BodyText"/>
      </w:pPr>
      <w:r>
        <w:t xml:space="preserve">Âu Dương cũng không phải không có cơ hội nghiền nát hư không mà đi, cũng không phải không có năng lực, mà là hắn không thể!</w:t>
      </w:r>
    </w:p>
    <w:p>
      <w:pPr>
        <w:pStyle w:val="BodyText"/>
      </w:pPr>
      <w:r>
        <w:t xml:space="preserve">- Nhưng hiện tại khiêu vũ trên đao phong thực sự quá mệt mỏi!</w:t>
      </w:r>
    </w:p>
    <w:p>
      <w:pPr>
        <w:pStyle w:val="BodyText"/>
      </w:pPr>
      <w:r>
        <w:t xml:space="preserve">Ngụy Bỉnh Dập tựa hồ ngày nào cũng chờ đợi lo lắng, nhưng bên ngoài vẫn tỏ vẻ vô cùng cường thế.</w:t>
      </w:r>
    </w:p>
    <w:p>
      <w:pPr>
        <w:pStyle w:val="BodyText"/>
      </w:pPr>
      <w:r>
        <w:t xml:space="preserve">- Ngươi an nhàn quá lâu rồi, cả đời ta đều là khiêu vũ trên đao phong, mặc dù trước đây không điên cuồng như bây giờ, nhưng ta đã quen rồi!</w:t>
      </w:r>
    </w:p>
    <w:p>
      <w:pPr>
        <w:pStyle w:val="BodyText"/>
      </w:pPr>
      <w:r>
        <w:t xml:space="preserve">Âu Dương cười hắc hắc.</w:t>
      </w:r>
    </w:p>
    <w:p>
      <w:pPr>
        <w:pStyle w:val="BodyText"/>
      </w:pPr>
      <w:r>
        <w:t xml:space="preserve">- Vậy ta đi, ngươi có đi không.</w:t>
      </w:r>
    </w:p>
    <w:p>
      <w:pPr>
        <w:pStyle w:val="BodyText"/>
      </w:pPr>
      <w:r>
        <w:t xml:space="preserve">- Đi, dù sao sau khi ta chết, thiên đình khẳng định sẽ mạnh mẽ tấn công Tuyết Sơn, đến lúc đó cũng đỡ cho ta phải đau đầu đối mặt với Thiên Vương, bởi vì trước khi Thiên Vương đi ra ta cũng đã chết rồi, còn ngươi phỏng chừng không đầu hàng chắc chắn cũng sẽ chết, đến lúc đó Thiên Vương có thể trực tiếp ra trọng tố thế giới!</w:t>
      </w:r>
    </w:p>
    <w:p>
      <w:pPr>
        <w:pStyle w:val="BodyText"/>
      </w:pPr>
      <w:r>
        <w:t xml:space="preserve">Âu Dương buông tay nói rất tùy ý, nhưng lần này lại đến phiên Ngụy Bỉnh Dập đau đầu!</w:t>
      </w:r>
    </w:p>
    <w:p>
      <w:pPr>
        <w:pStyle w:val="BodyText"/>
      </w:pPr>
      <w:r>
        <w:t xml:space="preserve">- Không nên gấp gáp, chúng ta đã kéo dài một tháng, nếu như thiên đình muốn xuất thủ đã sớm xuất thủ rồi, đến bây giờ không có bất cứ hành động gì chứng tỏ bọn họ không dám hành động thiếu suy nghĩ, chúng ta chỉ cần kéo dài thêm hai tháng, như vậy chính là lúc chúng ta thực hiện lời hứa!</w:t>
      </w:r>
    </w:p>
    <w:p>
      <w:pPr>
        <w:pStyle w:val="BodyText"/>
      </w:pPr>
      <w:r>
        <w:t xml:space="preserve">Âu Dương phảng phất lúc nào cũng tự tin như vậy!</w:t>
      </w:r>
    </w:p>
    <w:p>
      <w:pPr>
        <w:pStyle w:val="BodyText"/>
      </w:pPr>
      <w:r>
        <w:t xml:space="preserve">- Lời hứa?</w:t>
      </w:r>
    </w:p>
    <w:p>
      <w:pPr>
        <w:pStyle w:val="BodyText"/>
      </w:pPr>
      <w:r>
        <w:t xml:space="preserve">- Đồ tẫn trăm tỉ nhân tộc!</w:t>
      </w:r>
    </w:p>
    <w:p>
      <w:pPr>
        <w:pStyle w:val="BodyText"/>
      </w:pPr>
      <w:r>
        <w:t xml:space="preserve">Lời nói của Âu Dương mang theo máu tanh nồng đậm, nhưng hắn nói như vậy lại rất đúng với tính cách của Ngụy Bỉnh Dập, Ngụy Bỉnh Dập liếm liếm môi nói:</w:t>
      </w:r>
    </w:p>
    <w:p>
      <w:pPr>
        <w:pStyle w:val="BodyText"/>
      </w:pPr>
      <w:r>
        <w:t xml:space="preserve">- Được! Ta tiếp tục điên cuồng với ngươi!</w:t>
      </w:r>
    </w:p>
    <w:p>
      <w:pPr>
        <w:pStyle w:val="BodyText"/>
      </w:pPr>
      <w:r>
        <w:t xml:space="preserve">Trong thiên đình, Nghi Quân nghe thủ hạ báo cáo lại, trên mặt mang theo một tia phẫn nộ! Âu Dương công khai mở miệng nói muốn giết hắn, nếu là trước, hắn nhất định lập tức xuất thủ, nhưng hiện nay không được, Thiên Vương có mệnh lệnh, nếu ở quỷ đảo không thể một kích giết chết Âu Dương, nghìn vạn không nên truy kích.</w:t>
      </w:r>
    </w:p>
    <w:p>
      <w:pPr>
        <w:pStyle w:val="BodyText"/>
      </w:pPr>
      <w:r>
        <w:t xml:space="preserve">Không phải không ai hoài nghi Âu Dương cố làm ra vẻ huyền bí, nhưng đã một tháng trôi qua, có ai từng thấy người cố làm ra vẻ huyền bí dám bình tĩnh đợi ở đây trong một tháng không?</w:t>
      </w:r>
    </w:p>
    <w:p>
      <w:pPr>
        <w:pStyle w:val="BodyText"/>
      </w:pPr>
      <w:r>
        <w:t xml:space="preserve">Nghi Quân rất hi vọng Âu Dương và Ngụy Bỉnh Dập bỏ chạy, bởi vì như vậy chí ít chứng minh bọn họ chột dạ, nhưng Âu Dương lại hết lần này tới lần khác không đi, lại càng khiến thiên đình không dám ra tay . . .</w:t>
      </w:r>
    </w:p>
    <w:p>
      <w:pPr>
        <w:pStyle w:val="BodyText"/>
      </w:pPr>
      <w:r>
        <w:t xml:space="preserve">Yến hội Ngụy gia được lựa chọn tổ chức trong hậu hoa viên của Ngụy gia, lúc này trong hậu hoa viên của Ngụy gia chí ít có hơn một nghìn người tập hợp, những người này đều ăn mặc hoa lệ, trên mặt bọn họ đều mang theo vẻ chờ mong nồng đậm, bởi vì bọn họ biết, một lát nữa là có thể nhìn thấy Thần Tiễn Âu Dương trong truyền thuyết. . .</w:t>
      </w:r>
    </w:p>
    <w:p>
      <w:pPr>
        <w:pStyle w:val="BodyText"/>
      </w:pPr>
      <w:r>
        <w:t xml:space="preserve">Khách nhân đến sớm, chủ nhân đương nhiên không thể chậm trễ, ở Ngụy gia ngoại trừ Tiểu Thiên và Mộng Hi, hầu như tất cả mọi người đều đã có mặt để chiêu đãi khách nhân.</w:t>
      </w:r>
    </w:p>
    <w:p>
      <w:pPr>
        <w:pStyle w:val="BodyText"/>
      </w:pPr>
      <w:r>
        <w:t xml:space="preserve">Lúc này Tiểu Thiên và Mộng Hi đang kể lại cho Âu Dương cuộc sống của bọn họ sau khi rời khỏi Ma giới, mặc dù không tính là kích thích, nhưng hai người một đường chém giết đến bây giờ, trình độ thật ra cũng tương đối thỏa mãn.</w:t>
      </w:r>
    </w:p>
    <w:p>
      <w:pPr>
        <w:pStyle w:val="BodyText"/>
      </w:pPr>
      <w:r>
        <w:t xml:space="preserve">- Kỳ thực ta còn có chút phụ lại kỳ vọng năm đó của Ma Vương đại nhân!</w:t>
      </w:r>
    </w:p>
    <w:p>
      <w:pPr>
        <w:pStyle w:val="BodyText"/>
      </w:pPr>
      <w:r>
        <w:t xml:space="preserve">Tiểu Thiên cúi đầu, xác thực khi ở Ma giới, đại tiên tri Mộng Hi là người ở dưới một người ở trên vạn người, khi tới tiên giới, mặc dù cũng chiếm một phương trong Minh Khê thành, nhưng còn xa mới bằng năm đó.</w:t>
      </w:r>
    </w:p>
    <w:p>
      <w:pPr>
        <w:pStyle w:val="BodyText"/>
      </w:pPr>
      <w:r>
        <w:t xml:space="preserve">- Bình thường đôi khi cũng là phúc!</w:t>
      </w:r>
    </w:p>
    <w:p>
      <w:pPr>
        <w:pStyle w:val="BodyText"/>
      </w:pPr>
      <w:r>
        <w:t xml:space="preserve">Âu Dương vỗ vai Tiểu Thiên, nếu là trước đây Âu Dương khẳng định sẽ không cho rằng như vậy, thế nhưng trải qua nhiều năm chinh chiến, đứng trên cao nhìn thế giới này lại có một cảm nhận khác so với trước đây.</w:t>
      </w:r>
    </w:p>
    <w:p>
      <w:pPr>
        <w:pStyle w:val="BodyText"/>
      </w:pPr>
      <w:r>
        <w:t xml:space="preserve">- Âu Dương đại ca nói không sai, kỳ thực ta cũng không để ý đến thân phận gì đó, chỉ cần mọi thứ có thể vui vẻ là đủ rồi.</w:t>
      </w:r>
    </w:p>
    <w:p>
      <w:pPr>
        <w:pStyle w:val="BodyText"/>
      </w:pPr>
      <w:r>
        <w:t xml:space="preserve">Mộng Hi vẫn an ủi Tiểu Thiên như vậy. Kỳ thực Mộng Hi biết, Tiểu Thiên cũng là một người không chịu thua kém, nhưng Tiểu Thiên không có thiên phú như Ngụy Bỉnh Dập, cũng không có vận khí và bền bỉ như Âu Dương, cho nên cuộc đời này của hắn, cho dù có thành công cũng là cực kỳ hữu hạn.</w:t>
      </w:r>
    </w:p>
    <w:p>
      <w:pPr>
        <w:pStyle w:val="BodyText"/>
      </w:pPr>
      <w:r>
        <w:t xml:space="preserve">Ngụy Bỉnh Dập nhìn Tiểu Thiên, hắn khẽ gật đầu, kỳ thực trước kia khi Mộng Hi đau khổ cầu xin muốn cùng Tiểu Thiên rời đi, Ngụy Bỉnh Dập từng có ước định với hắn, nhưng chuyện cho tới bây giờ, trong mắt Ngụy Bỉnh Dập ước định đã không còn quan trọng, trải qua nhiều năm như vậy, Ngụy Bỉnh Dập sớm đã mở mang suy nghĩ.</w:t>
      </w:r>
    </w:p>
    <w:p>
      <w:pPr>
        <w:pStyle w:val="BodyText"/>
      </w:pPr>
      <w:r>
        <w:t xml:space="preserve">- Gia gia. . . Gia gia. . .</w:t>
      </w:r>
    </w:p>
    <w:p>
      <w:pPr>
        <w:pStyle w:val="BodyText"/>
      </w:pPr>
      <w:r>
        <w:t xml:space="preserve">Bỗng nhiên, ngoài cửa có những tiếng đập cửa truyền đến, Tiểu Thiên khẽ cau mày, hắn đã phân phó, bất luận kẻ nào cũng không được quấy rối, mặc dù hiện tại yến hội đã bắt đầu, nhưng những người ở đây có thân phận gì, Thần Tiễn và Ma Vương muốn đi là đi, không muốn đi cũng không ai dám ngăn cản.</w:t>
      </w:r>
    </w:p>
    <w:p>
      <w:pPr>
        <w:pStyle w:val="BodyText"/>
      </w:pPr>
      <w:r>
        <w:t xml:space="preserve">- Xảy ra chuyện gì!</w:t>
      </w:r>
    </w:p>
    <w:p>
      <w:pPr>
        <w:pStyle w:val="BodyText"/>
      </w:pPr>
      <w:r>
        <w:t xml:space="preserve">Tiểu Thiên mở cửa, nhìn tiểu tôn tử Ngụy Trung Hưng từ ngoài cửa đi đến.</w:t>
      </w:r>
    </w:p>
    <w:p>
      <w:pPr>
        <w:pStyle w:val="BodyText"/>
      </w:pPr>
      <w:r>
        <w:t xml:space="preserve">- Gia gia, là người của vương gia. Người của vương gia dẫn theo mấy cao thủ nói là muốn đến cầu hôn!</w:t>
      </w:r>
    </w:p>
    <w:p>
      <w:pPr>
        <w:pStyle w:val="Compact"/>
      </w:pPr>
      <w:r>
        <w:br w:type="textWrapping"/>
      </w:r>
      <w:r>
        <w:br w:type="textWrapping"/>
      </w:r>
    </w:p>
    <w:p>
      <w:pPr>
        <w:pStyle w:val="Heading2"/>
      </w:pPr>
      <w:bookmarkStart w:id="1011" w:name="chương-1035-bằng-hữu-chiến-tộc"/>
      <w:bookmarkEnd w:id="1011"/>
      <w:r>
        <w:t xml:space="preserve">989. Chương 1035: Bằng Hữu Chiến Tộc</w:t>
      </w:r>
    </w:p>
    <w:p>
      <w:pPr>
        <w:pStyle w:val="Compact"/>
      </w:pPr>
      <w:r>
        <w:br w:type="textWrapping"/>
      </w:r>
      <w:r>
        <w:br w:type="textWrapping"/>
      </w:r>
      <w:r>
        <w:t xml:space="preserve">Ngụy Trung Hưng nói đến đây, nhìn ra ngoài cửa, một lát sau, ngoài cửa có một nữ hài vô cùng xinh đẹp đi đến, nữ hài này ban ngày Âu Dương đã nhìn thấy, đây là muội muội của Ngụy Trung Hưng.</w:t>
      </w:r>
    </w:p>
    <w:p>
      <w:pPr>
        <w:pStyle w:val="BodyText"/>
      </w:pPr>
      <w:r>
        <w:t xml:space="preserve">- Không phải đã từ chối vương gia rồi sao! Bọn họ còn đến đây làm gì!</w:t>
      </w:r>
    </w:p>
    <w:p>
      <w:pPr>
        <w:pStyle w:val="BodyText"/>
      </w:pPr>
      <w:r>
        <w:t xml:space="preserve">Mộng Hi nhíu mày, vương gia là người chưởng quản của thành thị bên cạnh bọn hắn, thực lực cũng xem như bất phàm, vốn hai gia tộc có quan hệ thông gia thật ra cũng không có gì, nhưng then chốt chính là kẻ muốn thành thân với tôn nữ của nàng lại là một con cháu vương gia quần áo lụa là tiêu chuẩn, Mộng Hi và Tiểu Thiên đều vô cùng chán ghét người như vậy, cho nên căn bản không cần suy nghĩ đã trực tiếp cự tuyệt.</w:t>
      </w:r>
    </w:p>
    <w:p>
      <w:pPr>
        <w:pStyle w:val="BodyText"/>
      </w:pPr>
      <w:r>
        <w:t xml:space="preserve">Nhưng vương gia lại cho rằng bọn họ làm như vậy là không nể mặt bọn họ, lần này lại mang theo người đến đây tìm phiền toái. Rất hiển nhiên, tin tức của vương gia có chút thiếu linh thông, bằng không, hiện tại tuyệt đối không dám tùy tiện tìm đến đây.</w:t>
      </w:r>
    </w:p>
    <w:p>
      <w:pPr>
        <w:pStyle w:val="BodyText"/>
      </w:pPr>
      <w:r>
        <w:t xml:space="preserve">- Đoạt hôn? Thật là thú vị, dám đến Ngụy gia chúng ta cướp hôn!</w:t>
      </w:r>
    </w:p>
    <w:p>
      <w:pPr>
        <w:pStyle w:val="BodyText"/>
      </w:pPr>
      <w:r>
        <w:t xml:space="preserve">Ngụy Bỉnh Dập đứng dậy chuẩn bị ra ngoài giết người, đối với Ngụy Bỉnh Dập mà nói, tất cả thế lực đề phản kháng đều chỉ có một kết cục, đó chính là bị hắn bóp chết.</w:t>
      </w:r>
    </w:p>
    <w:p>
      <w:pPr>
        <w:pStyle w:val="BodyText"/>
      </w:pPr>
      <w:r>
        <w:t xml:space="preserve">- Bọn họ. . . Bọn họ. . .</w:t>
      </w:r>
    </w:p>
    <w:p>
      <w:pPr>
        <w:pStyle w:val="BodyText"/>
      </w:pPr>
      <w:r>
        <w:t xml:space="preserve">Ngụy Trung Hưng nhìn Ngụy Bỉnh Dập, cuối cùng ánh mắt dừng lại trên người Âu Dương, dáng vẻ vừa muốn nói lại vừa không muốn nói.</w:t>
      </w:r>
    </w:p>
    <w:p>
      <w:pPr>
        <w:pStyle w:val="BodyText"/>
      </w:pPr>
      <w:r>
        <w:t xml:space="preserve">- Thế nào? Còn có liên quan tới ta?</w:t>
      </w:r>
    </w:p>
    <w:p>
      <w:pPr>
        <w:pStyle w:val="BodyText"/>
      </w:pPr>
      <w:r>
        <w:t xml:space="preserve">Âu Dương mỉm cười, từ trong ánh mắt của Ngụy Trung Hưng hắn có thể nhìn ra, chuyện lần này có thể có chút quan hệ đến mình.</w:t>
      </w:r>
    </w:p>
    <w:p>
      <w:pPr>
        <w:pStyle w:val="BodyText"/>
      </w:pPr>
      <w:r>
        <w:t xml:space="preserve">- Đúng. . . Đúng vậy. . . Lần này người Vương gia mang đến nghe nói có người của Chiến tộc. . .</w:t>
      </w:r>
    </w:p>
    <w:p>
      <w:pPr>
        <w:pStyle w:val="BodyText"/>
      </w:pPr>
      <w:r>
        <w:t xml:space="preserve">Sắc mặt Ngụy Trung Hưng rất xấu xí, nhưng sắc mặt Âu Dương còn xấu xí hơn nữa!</w:t>
      </w:r>
    </w:p>
    <w:p>
      <w:pPr>
        <w:pStyle w:val="BodyText"/>
      </w:pPr>
      <w:r>
        <w:t xml:space="preserve">Con mắt Âu Dương biến thành màu vàng, sau đó hắn đảo mắt nhìn xung quanh, bình tĩnh trở lại, hắn nhìn Ngụy Bỉnh Dập đang đứng bên cạnh cười mỉm nói:</w:t>
      </w:r>
    </w:p>
    <w:p>
      <w:pPr>
        <w:pStyle w:val="BodyText"/>
      </w:pPr>
      <w:r>
        <w:t xml:space="preserve">- Đừng suy nghĩ bậy bạ, Chiến tộc tuyệt đối không ai dám vi phạm mệnh lệnh của ta, ta vừa kiểm tra, trong vòng phạm vi nghìn dặm tuyệt đối không tồn tại khí tức của Chiến tộc, có lẽ Vương gia tìm người giả mạo Chiến tộc!</w:t>
      </w:r>
    </w:p>
    <w:p>
      <w:pPr>
        <w:pStyle w:val="BodyText"/>
      </w:pPr>
      <w:r>
        <w:t xml:space="preserve">Âu Dương vẫn rất có nắm chắc về năng lực nhận biết đối với Chiến tộc của mình, hắn có thể dễ dàng phân biệt được người nào là Chiến tộc hay không, vừa rồi hắn dùng quan tâm chiến ý nhìn khí tức xung quanh, trong vòng ngàn dặm, tuyệt đối không có bất cứ Chiến tộc nào tồn tại, như vậy chỉ còn lại một khả năng, chính là Vương gia căn bản không có mang theo Chiến tộc gì cả, nhưng là cố làm ra vẻ huyền bí hù dọa người mà thôi.</w:t>
      </w:r>
    </w:p>
    <w:p>
      <w:pPr>
        <w:pStyle w:val="BodyText"/>
      </w:pPr>
      <w:r>
        <w:t xml:space="preserve">- Vương gia. . . lần này Vương gia xác thực không dẫn theo Chiến tộc đến đây, nhưng bọn họ nói lão tổ của bọn họ trước đây từng là bằng hữu tốt cùng chiến tuyến với Chiến tộc, nếu như chúng ta không đáp ứng, bọn họ sẽ kêu Chiến tộc đến đây hỗ trợ cầu hôn . ..</w:t>
      </w:r>
    </w:p>
    <w:p>
      <w:pPr>
        <w:pStyle w:val="BodyText"/>
      </w:pPr>
      <w:r>
        <w:t xml:space="preserve">Ngụy Trung Hưng nói xong, sắc mặt Âu Dương lại trở nên nghiêm túc.</w:t>
      </w:r>
    </w:p>
    <w:p>
      <w:pPr>
        <w:pStyle w:val="BodyText"/>
      </w:pPr>
      <w:r>
        <w:t xml:space="preserve">Đây là uy hiếp, là uy hiếp trắng trợn, hơn nữa uy hiếp này còn lấy người của mình ra uy hiếp mình, cho nên loại uy hiếp này là vô cùng buồn cười.</w:t>
      </w:r>
    </w:p>
    <w:p>
      <w:pPr>
        <w:pStyle w:val="BodyText"/>
      </w:pPr>
      <w:r>
        <w:t xml:space="preserve">- Nói láo! Ta kêu trăm vạn Chiến tộc ở tiền tuyến giằng co với thiên đình, tuyệt đối không có bất cứ Chiến tộc nào dám thoát ly khỏi tiền tuyến!</w:t>
      </w:r>
    </w:p>
    <w:p>
      <w:pPr>
        <w:pStyle w:val="BodyText"/>
      </w:pPr>
      <w:r>
        <w:t xml:space="preserve">Trong câu nói của Âu Dương mang theo sát ý nồng đậm.</w:t>
      </w:r>
    </w:p>
    <w:p>
      <w:pPr>
        <w:pStyle w:val="BodyText"/>
      </w:pPr>
      <w:r>
        <w:t xml:space="preserve">Chiến tộc từ trước đến nay đều là một chủng tộc kỷ luật nghiêm minh, chỉ cần chiến vương không mở miệng, cho dù bọn họ có chết trận toàn bộ ở tiền tuyến, tuyệt đối cũng sẽ không hối hận một bước. Trước kia Âu Dương lưu bọn họ lại tiểu thế giới Thiên Hà, trước khi Âu Dương trở về, bất luận bao nhiêu người tận lực đến nhờ vả, Chiến tộc cũng chưa từng rời khỏi một bước!</w:t>
      </w:r>
    </w:p>
    <w:p>
      <w:pPr>
        <w:pStyle w:val="BodyText"/>
      </w:pPr>
      <w:r>
        <w:t xml:space="preserve">Số lượng Chiến tộc trên thực tế cũng không dừng ở trăm vạn, trăm vạn Chiến tộc mà Âu Dương nói trên thực tế là nói cường giả trong chiến tộc. Trong chiến tộc, chỉ có chiến lực mới đạt được tầng thứ, mới có tư cách được xưng là chiến tộc, những người khác cho dù chảy huyết mạch chiến tộc, cũng không thể được gọi là chiến tộc, bình thường Chiến tộc gọi những người như vậy là Hầu Loan!</w:t>
      </w:r>
    </w:p>
    <w:p>
      <w:pPr>
        <w:pStyle w:val="BodyText"/>
      </w:pPr>
      <w:r>
        <w:t xml:space="preserve">Trong lòng mỗi chiến sĩ được gọi là Chiến tộc, Âu Dương đều là thần linh duy nhất của bọn họ, chỉ cần thần linh không mở miệng, bọn họ tuyệt đối sẽ không lui ra phía sau một bước, cho nên Âu Dương không cho rằng có người nào có thể khiến Chiến tộc làm trái lại mệnh lệnh của mình.</w:t>
      </w:r>
    </w:p>
    <w:p>
      <w:pPr>
        <w:pStyle w:val="BodyText"/>
      </w:pPr>
      <w:r>
        <w:t xml:space="preserve">Nhưng nếu như người đó là một Hầu Loan thì không chắc chắn! Cho dù là trăm vạn chiến tộc, Âu Dương đều chưa chắc biết hết toàn bộ, còn số lượng Hầu Loan càng nhiều không kể xiết, thực lực của những Hầu Loan này trong Chiến tộc đều rất bình thường, ngay cả cơ hội trở thành Chiến tộc cũng không có, nhưng ở bên ngoài bọn họ tuyệt đối được xem là cường giả.</w:t>
      </w:r>
    </w:p>
    <w:p>
      <w:pPr>
        <w:pStyle w:val="BodyText"/>
      </w:pPr>
      <w:r>
        <w:t xml:space="preserve">Chưa nói đến những cái khác, nếu như tìm được một Hầu loan tương đối mạnh, vẫn có thể quét ngang Ngụy gia.</w:t>
      </w:r>
    </w:p>
    <w:p>
      <w:pPr>
        <w:pStyle w:val="BodyText"/>
      </w:pPr>
      <w:r>
        <w:t xml:space="preserve">- Nói với tên vương gia gì đó, chúng ta rất muốn trông thấy Chiến tộc kia! Đồng thời muốn bóp chết hắn!</w:t>
      </w:r>
    </w:p>
    <w:p>
      <w:pPr>
        <w:pStyle w:val="BodyText"/>
      </w:pPr>
      <w:r>
        <w:t xml:space="preserve">Lời Âu Dương vừa thốt lên chẳng khác nào là tuyên án số phận của tên kia.</w:t>
      </w:r>
    </w:p>
    <w:p>
      <w:pPr>
        <w:pStyle w:val="BodyText"/>
      </w:pPr>
      <w:r>
        <w:t xml:space="preserve">Bất luận hắn có phải là Chiến tộc hay không, hắn cũng chết chắc rồi! Nếu như hắn không phải là chiến tộc, vậy là tốt nhất. Nhiều nhất hắn chỉ bị bóp chết mà thôi, vẫn được xem là chết thống khoái. Nếu như hắn là chiến tộc, Âu Dương sẽ không lập tức giết hắn, mà sẽ mang hắn về Chiến tộc nhận án rút hồn!</w:t>
      </w:r>
    </w:p>
    <w:p>
      <w:pPr>
        <w:pStyle w:val="BodyText"/>
      </w:pPr>
      <w:r>
        <w:t xml:space="preserve">Hình phạt rút hồn là hình phạt khi Chiến tộc phản bội chiến vương, phản bội tín ngưỡng, hình phạt này cực kỳ thống khổ, mạnh mẽ rút linh hồn của một người từ trong cơ thể ra, sau đó lưu lại ý chí của ngươi, cho ngươi tận mắt nhìn thấy linh hồn của ngươi sống lại trên người một con súc sinh, khi ngươi sắp sửa tan vỡ sẽ xóa đi ý chí của ngươi, để linh hồn của ngươi vĩnh viễn nằm trong súc sinh đó!</w:t>
      </w:r>
    </w:p>
    <w:p>
      <w:pPr>
        <w:pStyle w:val="BodyText"/>
      </w:pPr>
      <w:r>
        <w:t xml:space="preserve">Hình phạt như vậy nghe ra có vẻ không tàn nhẫn, nhưng Chiến tộc là một chủng tộc thờ phụng chiến vương, Chiến tộc cũng không sợ chết trận, bởi vì mỗi một Chiến tộc chết trận đều nhận được hộ tống của chiến vương, chiến vương sẽ hộ tống linh hồn của hắn tiến vào hàng lang luân hồi, để kiếp sau của hắn có thể sống lại trong chiến tộc! Đây cũng xem như một loại phương thức luân hồi kiểu gian dối, nhưng một khi bị chấp hành hình phạt rút hồn, như vậy cả đời này cũng không thể biến thành người, chỉ có thể vĩnh viễn làm súc sinh. . .</w:t>
      </w:r>
    </w:p>
    <w:p>
      <w:pPr>
        <w:pStyle w:val="BodyText"/>
      </w:pPr>
      <w:r>
        <w:t xml:space="preserve">- Được. . .</w:t>
      </w:r>
    </w:p>
    <w:p>
      <w:pPr>
        <w:pStyle w:val="BodyText"/>
      </w:pPr>
      <w:r>
        <w:t xml:space="preserve">Ngụy Trung Hưng biết, lần này Vương gia thật sự xong đời rồi, nếu như Vương gia đến tìm phiền toái, tìm cường giả khác đến, như vậy nhiều nhất chỉ bị Ngụy Bỉnh Dập làm thịt là xong, nhưng lần này đây Vương gia lại xưng bọn họ được Chiến tộc bang trợ.</w:t>
      </w:r>
    </w:p>
    <w:p>
      <w:pPr>
        <w:pStyle w:val="BodyText"/>
      </w:pPr>
      <w:r>
        <w:t xml:space="preserve">Mà lúc này Thần Tiễn Âu Dương đang ở Ngụy gia, một danh xưng khác của Thần Tiễn chính là Chiến Vương! Chiến Vương ở đây, ngươi lại nói có Chiến tộc giúp ngươi? Như vậy chẳng khác nào trực tiếp khiêu khích uy nghiêm của Chiến Vương trong chiến tộc, loại khiêu khích này tuyệt đối không thể tha thứ!</w:t>
      </w:r>
    </w:p>
    <w:p>
      <w:pPr>
        <w:pStyle w:val="BodyText"/>
      </w:pPr>
      <w:r>
        <w:t xml:space="preserve">Trong yến hội, Vương Phân nhìn những đại nhân vật trong Minh Khê thành, hắn phát hiện lúc này ánh mắt mọi người đều tụ tập trên người hắn, hắn biểu thị mình rất hưởng thụ, nhưng hắn không phát hiện, ánh mắt của những đại nhân vật này nhìn hắn giống như nhìn một người chết.</w:t>
      </w:r>
    </w:p>
    <w:p>
      <w:pPr>
        <w:pStyle w:val="Compact"/>
      </w:pPr>
      <w:r>
        <w:br w:type="textWrapping"/>
      </w:r>
      <w:r>
        <w:br w:type="textWrapping"/>
      </w:r>
    </w:p>
    <w:p>
      <w:pPr>
        <w:pStyle w:val="Heading2"/>
      </w:pPr>
      <w:bookmarkStart w:id="1012" w:name="chương-1036-chiến-tộc-tới-là-bóp-chết"/>
      <w:bookmarkEnd w:id="1012"/>
      <w:r>
        <w:t xml:space="preserve">990. Chương 1036: Chiến Tộc! Tới Là Bóp Chết</w:t>
      </w:r>
    </w:p>
    <w:p>
      <w:pPr>
        <w:pStyle w:val="Compact"/>
      </w:pPr>
      <w:r>
        <w:br w:type="textWrapping"/>
      </w:r>
      <w:r>
        <w:br w:type="textWrapping"/>
      </w:r>
      <w:r>
        <w:t xml:space="preserve">Một lão giả bên cạnh Vương Phân phảng phất cảm giác được có gì đó không thích hợp, hắn nhẹ nhàng</w:t>
      </w:r>
    </w:p>
    <w:p>
      <w:pPr>
        <w:pStyle w:val="BodyText"/>
      </w:pPr>
      <w:r>
        <w:t xml:space="preserve">kéo một người quen bên cạnh hỏi:</w:t>
      </w:r>
    </w:p>
    <w:p>
      <w:pPr>
        <w:pStyle w:val="BodyText"/>
      </w:pPr>
      <w:r>
        <w:t xml:space="preserve">- Lưu Hùng, có vấn đề gì sao?</w:t>
      </w:r>
    </w:p>
    <w:p>
      <w:pPr>
        <w:pStyle w:val="BodyText"/>
      </w:pPr>
      <w:r>
        <w:t xml:space="preserve">- Không. . . Không có. . .</w:t>
      </w:r>
    </w:p>
    <w:p>
      <w:pPr>
        <w:pStyle w:val="BodyText"/>
      </w:pPr>
      <w:r>
        <w:t xml:space="preserve">Lưu Hùng và lão giả Vương Thiên Minh vốn có quan hệ không tồi, thế nhưng lúc này vương gia giống</w:t>
      </w:r>
    </w:p>
    <w:p>
      <w:pPr>
        <w:pStyle w:val="BodyText"/>
      </w:pPr>
      <w:r>
        <w:t xml:space="preserve">như một đống *** thối, không ai muốn dính vào! Lưu Hùng biết rõ, từ khi Vương gia tự xưng nhận được</w:t>
      </w:r>
    </w:p>
    <w:p>
      <w:pPr>
        <w:pStyle w:val="BodyText"/>
      </w:pPr>
      <w:r>
        <w:t xml:space="preserve">bang trợ của Chiến tộc, từ lúc đó vương gia đã xong đời.</w:t>
      </w:r>
    </w:p>
    <w:p>
      <w:pPr>
        <w:pStyle w:val="BodyText"/>
      </w:pPr>
      <w:r>
        <w:t xml:space="preserve">Lúc này Lưu Hùng khẳng định không dám nhiều chuyện, bằng không một khi dính dáng đến mình, vậy</w:t>
      </w:r>
    </w:p>
    <w:p>
      <w:pPr>
        <w:pStyle w:val="BodyText"/>
      </w:pPr>
      <w:r>
        <w:t xml:space="preserve">mình nhất định cũng sẽ xong đời.</w:t>
      </w:r>
    </w:p>
    <w:p>
      <w:pPr>
        <w:pStyle w:val="BodyText"/>
      </w:pPr>
      <w:r>
        <w:t xml:space="preserve">Đây không phải đùa giỡn giữa tiểu gia tộc tiểu tông phái, va chạm lần này chính là một chủng tộc cực lớn,</w:t>
      </w:r>
    </w:p>
    <w:p>
      <w:pPr>
        <w:pStyle w:val="BodyText"/>
      </w:pPr>
      <w:r>
        <w:t xml:space="preserve">một chủng tộc được xưng là chiến lực đệ nhất thiên hạ!</w:t>
      </w:r>
    </w:p>
    <w:p>
      <w:pPr>
        <w:pStyle w:val="BodyText"/>
      </w:pPr>
      <w:r>
        <w:t xml:space="preserve">- Lão Vương, các ngươi thực sự quen biết người của Chiến tộc?</w:t>
      </w:r>
    </w:p>
    <w:p>
      <w:pPr>
        <w:pStyle w:val="BodyText"/>
      </w:pPr>
      <w:r>
        <w:t xml:space="preserve">Lưu Hùng còn muốn xác nhận một chút, nếu như Vương Thiên Minh chỉ cố làm ra vẻ huyền bí, có thể hắn</w:t>
      </w:r>
    </w:p>
    <w:p>
      <w:pPr>
        <w:pStyle w:val="BodyText"/>
      </w:pPr>
      <w:r>
        <w:t xml:space="preserve">còn có thể lưu lại tính mệnh.</w:t>
      </w:r>
    </w:p>
    <w:p>
      <w:pPr>
        <w:pStyle w:val="BodyText"/>
      </w:pPr>
      <w:r>
        <w:t xml:space="preserve">- Đương nhiên, vị cường giả Chiến tộc này chính là người mà tộc trưởng chúng ta quen biết ở tiền tuyến,</w:t>
      </w:r>
    </w:p>
    <w:p>
      <w:pPr>
        <w:pStyle w:val="BodyText"/>
      </w:pPr>
      <w:r>
        <w:t xml:space="preserve">ngươi căn bản không thể tưởng tượng vị cường giả Chiến tộc này cường đại như thế nào, tộc trưởng của</w:t>
      </w:r>
    </w:p>
    <w:p>
      <w:pPr>
        <w:pStyle w:val="BodyText"/>
      </w:pPr>
      <w:r>
        <w:t xml:space="preserve">chúng ta đã đạt được Tiên Tôn, nhưng lại không tiếp được một kích của vị tiền bối này!</w:t>
      </w:r>
    </w:p>
    <w:p>
      <w:pPr>
        <w:pStyle w:val="BodyText"/>
      </w:pPr>
      <w:r>
        <w:t xml:space="preserve">Vương Thiên Minh còn đang nói khoác, nhưng nếu Âu Dương ở chỗ này nhất định sẽ trực tiếp vũ nhục</w:t>
      </w:r>
    </w:p>
    <w:p>
      <w:pPr>
        <w:pStyle w:val="BodyText"/>
      </w:pPr>
      <w:r>
        <w:t xml:space="preserve">hắn!</w:t>
      </w:r>
    </w:p>
    <w:p>
      <w:pPr>
        <w:pStyle w:val="BodyText"/>
      </w:pPr>
      <w:r>
        <w:t xml:space="preserve">Một Tiên Tôn cũng xứng so sánh với một Chiến tộc chân chính? Trong trăm vạn chiến tộc, Âu Dương chỉ</w:t>
      </w:r>
    </w:p>
    <w:p>
      <w:pPr>
        <w:pStyle w:val="BodyText"/>
      </w:pPr>
      <w:r>
        <w:t xml:space="preserve">cần nhắm mắt tùy tiện chọn ra một người, cũng có thể đánh bại mình hiện tại, mà mình cho dù yếu, cũng</w:t>
      </w:r>
    </w:p>
    <w:p>
      <w:pPr>
        <w:pStyle w:val="BodyText"/>
      </w:pPr>
      <w:r>
        <w:t xml:space="preserve">mạnh hơn Thiên Tôn rất nhiều.</w:t>
      </w:r>
    </w:p>
    <w:p>
      <w:pPr>
        <w:pStyle w:val="BodyText"/>
      </w:pPr>
      <w:r>
        <w:t xml:space="preserve">- Vậy sao. . .</w:t>
      </w:r>
    </w:p>
    <w:p>
      <w:pPr>
        <w:pStyle w:val="BodyText"/>
      </w:pPr>
      <w:r>
        <w:t xml:space="preserve">Lưu Hùng gật đầu, sau đó quay sang Vương Thiên Minh lắc đầu nói:</w:t>
      </w:r>
    </w:p>
    <w:p>
      <w:pPr>
        <w:pStyle w:val="BodyText"/>
      </w:pPr>
      <w:r>
        <w:t xml:space="preserve">- Xin lỗi lão Vương, bên kia ta còn có chút việc, lát nữa nói chuyện. . .</w:t>
      </w:r>
    </w:p>
    <w:p>
      <w:pPr>
        <w:pStyle w:val="BodyText"/>
      </w:pPr>
      <w:r>
        <w:t xml:space="preserve">Khi Lưu Hùng rời khỏi chính là lúc Ngụy Trung Hưng mang theo người quay lại.</w:t>
      </w:r>
    </w:p>
    <w:p>
      <w:pPr>
        <w:pStyle w:val="BodyText"/>
      </w:pPr>
      <w:r>
        <w:t xml:space="preserve">Lúc này Ngụy Trung Hưng vô cùng tự tin, Chiến Vương đang đợi ở nhà bọn họ, mà đối phương còn</w:t>
      </w:r>
    </w:p>
    <w:p>
      <w:pPr>
        <w:pStyle w:val="BodyText"/>
      </w:pPr>
      <w:r>
        <w:t xml:space="preserve">chẳng biết xấu hổ nói có Chiến tộc hỗ trợ? Đây quả thực chẳng khác nào muốn chết.</w:t>
      </w:r>
    </w:p>
    <w:p>
      <w:pPr>
        <w:pStyle w:val="BodyText"/>
      </w:pPr>
      <w:r>
        <w:t xml:space="preserve">- Thế nào, Trung Hưng hiền chất, có phải đã suy nghĩ rõ ràng rồi không?</w:t>
      </w:r>
    </w:p>
    <w:p>
      <w:pPr>
        <w:pStyle w:val="BodyText"/>
      </w:pPr>
      <w:r>
        <w:t xml:space="preserve">Lão đầu Vương Thiên Minh nhìn Ngụy Trung Hưng trở về, lần thứ hai bày ra tư thế cao ngạo, hiện nay</w:t>
      </w:r>
    </w:p>
    <w:p>
      <w:pPr>
        <w:pStyle w:val="BodyText"/>
      </w:pPr>
      <w:r>
        <w:t xml:space="preserve">Chiến Vương quét ngang thiên hạ, Chiến tộc càng đánh cho thiên đình liên tiếp tháo chạy, lúc này ai dám</w:t>
      </w:r>
    </w:p>
    <w:p>
      <w:pPr>
        <w:pStyle w:val="BodyText"/>
      </w:pPr>
      <w:r>
        <w:t xml:space="preserve">ngỗ nghịch Chiến tộc?</w:t>
      </w:r>
    </w:p>
    <w:p>
      <w:pPr>
        <w:pStyle w:val="BodyText"/>
      </w:pPr>
      <w:r>
        <w:t xml:space="preserve">- Ta hỏi ý kiến gia chủ, gia chủ kêu ta chuyển lời cho vương gia! Kêu Chiến tộc cứ đến đi, chúng ta sẽ</w:t>
      </w:r>
    </w:p>
    <w:p>
      <w:pPr>
        <w:pStyle w:val="BodyText"/>
      </w:pPr>
      <w:r>
        <w:t xml:space="preserve">bóp chết các ngươi!</w:t>
      </w:r>
    </w:p>
    <w:p>
      <w:pPr>
        <w:pStyle w:val="BodyText"/>
      </w:pPr>
      <w:r>
        <w:t xml:space="preserve">Ngụy Trung Hưng hoàn toàn lặp lại lời nói của Âu Dương.</w:t>
      </w:r>
    </w:p>
    <w:p>
      <w:pPr>
        <w:pStyle w:val="BodyText"/>
      </w:pPr>
      <w:r>
        <w:t xml:space="preserve">Nhưng lần này người của vương gia lại sửng sốt, đặc biệt Vương Thiên Minh, Vương Thiên Minh có chút</w:t>
      </w:r>
    </w:p>
    <w:p>
      <w:pPr>
        <w:pStyle w:val="BodyText"/>
      </w:pPr>
      <w:r>
        <w:t xml:space="preserve">không dám tin tưởng nhìn Ngụy Trung Hưng tức giận nói:</w:t>
      </w:r>
    </w:p>
    <w:p>
      <w:pPr>
        <w:pStyle w:val="BodyText"/>
      </w:pPr>
      <w:r>
        <w:t xml:space="preserve">- Hiền chất, việc này không thể hồ đồ như vậy, ngươi nên mau chóng bẩm báo cho gia tộc các ngươi,</w:t>
      </w:r>
    </w:p>
    <w:p>
      <w:pPr>
        <w:pStyle w:val="BodyText"/>
      </w:pPr>
      <w:r>
        <w:t xml:space="preserve">bằng không xảy ra chuyện toàn bộ Ngụy gia các ngươi đều gặp phải tai ương! Hiện nay chúng ta mang</w:t>
      </w:r>
    </w:p>
    <w:p>
      <w:pPr>
        <w:pStyle w:val="BodyText"/>
      </w:pPr>
      <w:r>
        <w:t xml:space="preserve">theo thành ý. . .</w:t>
      </w:r>
    </w:p>
    <w:p>
      <w:pPr>
        <w:pStyle w:val="BodyText"/>
      </w:pPr>
      <w:r>
        <w:t xml:space="preserve">Lão đầu mới nói đến thành ý, chợt nghe từ phía xa truyền đến thanh âm:</w:t>
      </w:r>
    </w:p>
    <w:p>
      <w:pPr>
        <w:pStyle w:val="BodyText"/>
      </w:pPr>
      <w:r>
        <w:t xml:space="preserve">- Chúng ta thấy được thành ý của ngươi rồi! Cho nên ngươi để lại thành ý rồi rời đi.</w:t>
      </w:r>
    </w:p>
    <w:p>
      <w:pPr>
        <w:pStyle w:val="BodyText"/>
      </w:pPr>
      <w:r>
        <w:t xml:space="preserve">Đây là Âu Dương, lần này vương gia mang theo đủ loại sính lễ tới đây, nếu đã đưa tới, Âu Dương đương</w:t>
      </w:r>
    </w:p>
    <w:p>
      <w:pPr>
        <w:pStyle w:val="BodyText"/>
      </w:pPr>
      <w:r>
        <w:t xml:space="preserve">nhiên không định để bọn họ mang về, cho nên mới có câu nói lưu lại thành ý rồi rời đi.</w:t>
      </w:r>
    </w:p>
    <w:p>
      <w:pPr>
        <w:pStyle w:val="BodyText"/>
      </w:pPr>
      <w:r>
        <w:t xml:space="preserve">Vương Thiên Minh cũng không minh bạch ý tứ của Âu Dương, hắn lại nghe ra, đối phương kêu lưu lại</w:t>
      </w:r>
    </w:p>
    <w:p>
      <w:pPr>
        <w:pStyle w:val="BodyText"/>
      </w:pPr>
      <w:r>
        <w:t xml:space="preserve">sính lễ, xem ra việc này đã thành! Hắn cười nói:</w:t>
      </w:r>
    </w:p>
    <w:p>
      <w:pPr>
        <w:pStyle w:val="BodyText"/>
      </w:pPr>
      <w:r>
        <w:t xml:space="preserve">- Vị tiểu huynh đệ này. . .</w:t>
      </w:r>
    </w:p>
    <w:p>
      <w:pPr>
        <w:pStyle w:val="BodyText"/>
      </w:pPr>
      <w:r>
        <w:t xml:space="preserve">Vương Thiên Minh mới nói được phân nửa, hắn đã cảm giác mặt mình tê rần, sau đó một trận huyết hồng</w:t>
      </w:r>
    </w:p>
    <w:p>
      <w:pPr>
        <w:pStyle w:val="BodyText"/>
      </w:pPr>
      <w:r>
        <w:t xml:space="preserve">từ trên mặt hắn bay ra.</w:t>
      </w:r>
    </w:p>
    <w:p>
      <w:pPr>
        <w:pStyle w:val="BodyText"/>
      </w:pPr>
      <w:r>
        <w:t xml:space="preserve">Cái tát này là của Mộng Hi, nó cũng không đơn giản là một cái tát, trực tiếp biến nửa bên mặt của lão</w:t>
      </w:r>
    </w:p>
    <w:p>
      <w:pPr>
        <w:pStyle w:val="BodyText"/>
      </w:pPr>
      <w:r>
        <w:t xml:space="preserve">Vương thành nát nhừ. . .</w:t>
      </w:r>
    </w:p>
    <w:p>
      <w:pPr>
        <w:pStyle w:val="BodyText"/>
      </w:pPr>
      <w:r>
        <w:t xml:space="preserve">- A. . .</w:t>
      </w:r>
    </w:p>
    <w:p>
      <w:pPr>
        <w:pStyle w:val="BodyText"/>
      </w:pPr>
      <w:r>
        <w:t xml:space="preserve">Lão Vương hét thảm một tiếng, sau đó ôm lấy mặt mình, hắn phẫn nộ nhìn Mộng Hi, hắn đương nhiên</w:t>
      </w:r>
    </w:p>
    <w:p>
      <w:pPr>
        <w:pStyle w:val="BodyText"/>
      </w:pPr>
      <w:r>
        <w:t xml:space="preserve">biết, ở Ngụy gia, kỳ thực là nữ nhân quyết định tất cả, xem ra, nữ nhân này có bối phận cao hơn hắn</w:t>
      </w:r>
    </w:p>
    <w:p>
      <w:pPr>
        <w:pStyle w:val="BodyText"/>
      </w:pPr>
      <w:r>
        <w:t xml:space="preserve">không ít.</w:t>
      </w:r>
    </w:p>
    <w:p>
      <w:pPr>
        <w:pStyle w:val="BodyText"/>
      </w:pPr>
      <w:r>
        <w:t xml:space="preserve">- Ngươi mà cũng xứng gọi là tiểu huynh đệ! Ngươi nghĩ mình là ai! Mau chóng kêu Chiến tộc gì đó của</w:t>
      </w:r>
    </w:p>
    <w:p>
      <w:pPr>
        <w:pStyle w:val="BodyText"/>
      </w:pPr>
      <w:r>
        <w:t xml:space="preserve">các ngươi cút đến Ngụy gia nhận lấy cái chết!</w:t>
      </w:r>
    </w:p>
    <w:p>
      <w:pPr>
        <w:pStyle w:val="BodyText"/>
      </w:pPr>
      <w:r>
        <w:t xml:space="preserve">Lúc này Mộng Hi quá trâu bò, có Âu Dương ở đây, Chiến tộc tốt nhất đừng đến, tới đây chính là tìm chết</w:t>
      </w:r>
    </w:p>
    <w:p>
      <w:pPr>
        <w:pStyle w:val="BodyText"/>
      </w:pPr>
      <w:r>
        <w:t xml:space="preserve">!</w:t>
      </w:r>
    </w:p>
    <w:p>
      <w:pPr>
        <w:pStyle w:val="BodyText"/>
      </w:pPr>
      <w:r>
        <w:t xml:space="preserve">- Được! Được. . . Ngụy gia các ngươi giỏi lắm!</w:t>
      </w:r>
    </w:p>
    <w:p>
      <w:pPr>
        <w:pStyle w:val="BodyText"/>
      </w:pPr>
      <w:r>
        <w:t xml:space="preserve">Lão Vương cũng biết hôm nay mình không thể ở lại Ngụy gia chiếm tiện nghi , hắn hung hăng nhìn mọi</w:t>
      </w:r>
    </w:p>
    <w:p>
      <w:pPr>
        <w:pStyle w:val="BodyText"/>
      </w:pPr>
      <w:r>
        <w:t xml:space="preserve">người, sau đó mang theo người của vương gia quay đầu rời đi!</w:t>
      </w:r>
    </w:p>
    <w:p>
      <w:pPr>
        <w:pStyle w:val="BodyText"/>
      </w:pPr>
      <w:r>
        <w:t xml:space="preserve">- Ta hi vọng ngươi nói thật, tốt nhất ngươi hãy mang đến cho ta một Chiến tộc, bằng không ta sẽ huyết</w:t>
      </w:r>
    </w:p>
    <w:p>
      <w:pPr>
        <w:pStyle w:val="BodyText"/>
      </w:pPr>
      <w:r>
        <w:t xml:space="preserve">tẩy Vương gia các ngươi. . . Chó gà không tha!</w:t>
      </w:r>
    </w:p>
    <w:p>
      <w:pPr>
        <w:pStyle w:val="BodyText"/>
      </w:pPr>
      <w:r>
        <w:t xml:space="preserve">Ánh mắt của Âu Dương vô cùng lạnh lùng, nếu như thực sự người tới là một Chiến tộc, cho dù là một</w:t>
      </w:r>
    </w:p>
    <w:p>
      <w:pPr>
        <w:pStyle w:val="BodyText"/>
      </w:pPr>
      <w:r>
        <w:t xml:space="preserve">Hầu loan, Âu Dương cũng có thể buông tha cho Vương gia, còn nếu Vương gia không đến, đó chính là</w:t>
      </w:r>
    </w:p>
    <w:p>
      <w:pPr>
        <w:pStyle w:val="BodyText"/>
      </w:pPr>
      <w:r>
        <w:t xml:space="preserve">bọn họ cố ý giở trò, mượn danh Chiến tộc đi làm chuyện ác.</w:t>
      </w:r>
    </w:p>
    <w:p>
      <w:pPr>
        <w:pStyle w:val="BodyText"/>
      </w:pPr>
      <w:r>
        <w:t xml:space="preserve">Âu Dương tuyệt đối không cho phép bất cứ kẻ nào mượn tên Chiến tộc, cho nên nếu như Vương gia</w:t>
      </w:r>
    </w:p>
    <w:p>
      <w:pPr>
        <w:pStyle w:val="BodyText"/>
      </w:pPr>
      <w:r>
        <w:t xml:space="preserve">không thể khiến Âu Dương thoả mãn, như vậy bọn họ phỏng chừng sẽ chết chắc.</w:t>
      </w:r>
    </w:p>
    <w:p>
      <w:pPr>
        <w:pStyle w:val="BodyText"/>
      </w:pPr>
      <w:r>
        <w:t xml:space="preserve">Chó gà không tha. . . Lời này quá độc ác, sau khi người của Vương gia rời đi, mọi người đều dùng ánh mắt</w:t>
      </w:r>
    </w:p>
    <w:p>
      <w:pPr>
        <w:pStyle w:val="BodyText"/>
      </w:pPr>
      <w:r>
        <w:t xml:space="preserve">sùng bái nhìn Âu Dương! Làm sao là sùng bái? Nếu là người bình thường nói như vậy, trong mắt những</w:t>
      </w:r>
    </w:p>
    <w:p>
      <w:pPr>
        <w:pStyle w:val="BodyText"/>
      </w:pPr>
      <w:r>
        <w:t xml:space="preserve">người khác chắc chắn là tàn nhẫn, nhưng trong mắt những người khác Âu Dương gần như là thần linh, lời</w:t>
      </w:r>
    </w:p>
    <w:p>
      <w:pPr>
        <w:pStyle w:val="BodyText"/>
      </w:pPr>
      <w:r>
        <w:t xml:space="preserve">thần linh nói ra chính là nghiêm phạt ác nhân. . .</w:t>
      </w:r>
    </w:p>
    <w:p>
      <w:pPr>
        <w:pStyle w:val="BodyText"/>
      </w:pPr>
      <w:r>
        <w:t xml:space="preserve">Âu Dương lạnh lùng nhìn lướt qua mọi người ở đây nhẹ giọng nói:</w:t>
      </w:r>
    </w:p>
    <w:p>
      <w:pPr>
        <w:pStyle w:val="BodyText"/>
      </w:pPr>
      <w:r>
        <w:t xml:space="preserve">- Đây là chuyện nội bộ của Chiến tộc chúng ta, ta hi vọng không có bất cứ người nào nhiều chuyện.</w:t>
      </w:r>
    </w:p>
    <w:p>
      <w:pPr>
        <w:pStyle w:val="BodyText"/>
      </w:pPr>
      <w:r>
        <w:t xml:space="preserve">- Vâng. .vâng .</w:t>
      </w:r>
    </w:p>
    <w:p>
      <w:pPr>
        <w:pStyle w:val="BodyText"/>
      </w:pPr>
      <w:r>
        <w:t xml:space="preserve">Nghe thấy lời nói của Âu Dương, một số gia tộc có quan hệ với Vương gia hữu dự định mật báo đều bỏ đi</w:t>
      </w:r>
    </w:p>
    <w:p>
      <w:pPr>
        <w:pStyle w:val="BodyText"/>
      </w:pPr>
      <w:r>
        <w:t xml:space="preserve">chủ ý trong lòng mình. Âu Dương là thân phận gì, nếu như hắn muốn một người chết, như vậy ai dám bảo</w:t>
      </w:r>
    </w:p>
    <w:p>
      <w:pPr>
        <w:pStyle w:val="BodyText"/>
      </w:pPr>
      <w:r>
        <w:t xml:space="preserve">đảm cho người đó?</w:t>
      </w:r>
    </w:p>
    <w:p>
      <w:pPr>
        <w:pStyle w:val="BodyText"/>
      </w:pPr>
      <w:r>
        <w:t xml:space="preserve">- Thực không thú vị, ta còn tưởng có thể nhìn thấy đại chiến nội bộ của chiến tộc, xem ra thất vọng rồi.</w:t>
      </w:r>
    </w:p>
    <w:p>
      <w:pPr>
        <w:pStyle w:val="BodyText"/>
      </w:pPr>
      <w:r>
        <w:t xml:space="preserve">Ngụy Bỉnh Dập ôm đầu mình tựa vào một gốc cây quế.</w:t>
      </w:r>
    </w:p>
    <w:p>
      <w:pPr>
        <w:pStyle w:val="BodyText"/>
      </w:pPr>
      <w:r>
        <w:t xml:space="preserve">- Vậy làm ngươi thực sự thất vọng rồi!</w:t>
      </w:r>
    </w:p>
    <w:p>
      <w:pPr>
        <w:pStyle w:val="BodyText"/>
      </w:pPr>
      <w:r>
        <w:t xml:space="preserve">Âu Dương liếc mắt nhìn Ngụy Bỉnh Dập, xoay người đi, còn Ngụy Bỉnh Dập lại nhún vai nói với Mộng Hi</w:t>
      </w:r>
    </w:p>
    <w:p>
      <w:pPr>
        <w:pStyle w:val="BodyText"/>
      </w:pPr>
      <w:r>
        <w:t xml:space="preserve">đứng bên cạnh:</w:t>
      </w:r>
    </w:p>
    <w:p>
      <w:pPr>
        <w:pStyle w:val="BodyText"/>
      </w:pPr>
      <w:r>
        <w:t xml:space="preserve">- Ta đôi khi có suy nghĩ, nếu Ma Vương ta có thể đổi làm Chiến Vương của Âu Dương một lát thì tốt rồi,</w:t>
      </w:r>
    </w:p>
    <w:p>
      <w:pPr>
        <w:pStyle w:val="BodyText"/>
      </w:pPr>
      <w:r>
        <w:t xml:space="preserve">trên đời này không có chủng tộc nào tốt hơn Chiến tộc!</w:t>
      </w:r>
    </w:p>
    <w:p>
      <w:pPr>
        <w:pStyle w:val="BodyText"/>
      </w:pPr>
      <w:r>
        <w:t xml:space="preserve">- Cái gì?</w:t>
      </w:r>
    </w:p>
    <w:p>
      <w:pPr>
        <w:pStyle w:val="BodyText"/>
      </w:pPr>
      <w:r>
        <w:t xml:space="preserve">Tiểu Thiên hiển nhiên không hiểu được ý tứ của Ngụy Bỉnh Dập.</w:t>
      </w:r>
    </w:p>
    <w:p>
      <w:pPr>
        <w:pStyle w:val="BodyText"/>
      </w:pPr>
      <w:r>
        <w:t xml:space="preserve">- Ngu ngốc! Cho dù Ma tộc có cường thịnh đoàn kết như thế nào, kỳ thực nội bộ cũng luôn tồn tại bất</w:t>
      </w:r>
    </w:p>
    <w:p>
      <w:pPr>
        <w:pStyle w:val="BodyText"/>
      </w:pPr>
      <w:r>
        <w:t xml:space="preserve">hòa, chỉ có điều hiện tại là thời gian đại chiến, không ai muốn làm loạn phản đối Ma Vương mà thôi. Nếu là</w:t>
      </w:r>
    </w:p>
    <w:p>
      <w:pPr>
        <w:pStyle w:val="BodyText"/>
      </w:pPr>
      <w:r>
        <w:t xml:space="preserve">bình thường, luôn luôn gặp phải một số kẻ không may.</w:t>
      </w:r>
    </w:p>
    <w:p>
      <w:pPr>
        <w:pStyle w:val="BodyText"/>
      </w:pPr>
      <w:r>
        <w:t xml:space="preserve">- Nhưng loại chuyện này lại không phát sinh trong Chiến tộc. Mỗi một Chiến tộc đều vì Chiến Vương mà</w:t>
      </w:r>
    </w:p>
    <w:p>
      <w:pPr>
        <w:pStyle w:val="BodyText"/>
      </w:pPr>
      <w:r>
        <w:t xml:space="preserve">sinh ra. Từ nhỏ bọn họ đã được giao cho ý chí vĩnh viễn trung thành với Chiến Vương. Nếu như bọn họ</w:t>
      </w:r>
    </w:p>
    <w:p>
      <w:pPr>
        <w:pStyle w:val="BodyText"/>
      </w:pPr>
      <w:r>
        <w:t xml:space="preserve">phản bội lại ý chí này, như vậy lực lượng mà bọn họ tu luyện sẽ biến mất! Chiến tộc không giống với</w:t>
      </w:r>
    </w:p>
    <w:p>
      <w:pPr>
        <w:pStyle w:val="BodyText"/>
      </w:pPr>
      <w:r>
        <w:t xml:space="preserve">chúng ta. Chúng ta tu luyện lực lượng, còn Chiến tộc tu luyện phương pháp thánh chiến. Ngươi đã hiểu</w:t>
      </w:r>
    </w:p>
    <w:p>
      <w:pPr>
        <w:pStyle w:val="BodyText"/>
      </w:pPr>
      <w:r>
        <w:t xml:space="preserve">chưa?</w:t>
      </w:r>
    </w:p>
    <w:p>
      <w:pPr>
        <w:pStyle w:val="Compact"/>
      </w:pPr>
      <w:r>
        <w:br w:type="textWrapping"/>
      </w:r>
      <w:r>
        <w:br w:type="textWrapping"/>
      </w:r>
    </w:p>
    <w:p>
      <w:pPr>
        <w:pStyle w:val="Heading2"/>
      </w:pPr>
      <w:bookmarkStart w:id="1013" w:name="chương-1037-giáp-nhân-chuẩn-bị-một-mình-xuất-thủ"/>
      <w:bookmarkEnd w:id="1013"/>
      <w:r>
        <w:t xml:space="preserve">991. Chương 1037: Giáp Nhân Chuẩn Bị Một Mình Xuất Thủ</w:t>
      </w:r>
    </w:p>
    <w:p>
      <w:pPr>
        <w:pStyle w:val="Compact"/>
      </w:pPr>
      <w:r>
        <w:br w:type="textWrapping"/>
      </w:r>
      <w:r>
        <w:br w:type="textWrapping"/>
      </w:r>
      <w:r>
        <w:t xml:space="preserve">Mộng Hi giải thích cho Tiểu Thiên.</w:t>
      </w:r>
    </w:p>
    <w:p>
      <w:pPr>
        <w:pStyle w:val="BodyText"/>
      </w:pPr>
      <w:r>
        <w:t xml:space="preserve">- Thì ra là như vậy. . .</w:t>
      </w:r>
    </w:p>
    <w:p>
      <w:pPr>
        <w:pStyle w:val="BodyText"/>
      </w:pPr>
      <w:r>
        <w:t xml:space="preserve">Tiểu Thiên cũng không biết rõ về cấu tạo nội bộ của Chiến tộc. . .</w:t>
      </w:r>
    </w:p>
    <w:p>
      <w:pPr>
        <w:pStyle w:val="BodyText"/>
      </w:pPr>
      <w:r>
        <w:t xml:space="preserve">Hai ngày sau, trong một tòa nhà vô cùng xa xỉ của Vương gia, một nam tử khoác kim giáp, trên mặt mang theo vẻ âm trầm nói.</w:t>
      </w:r>
    </w:p>
    <w:p>
      <w:pPr>
        <w:pStyle w:val="BodyText"/>
      </w:pPr>
      <w:r>
        <w:t xml:space="preserve">- Lại có người dám khinh thường Chiến tộc! Xem ra ta chỉ có thể đưa hắn xuống địa ngục!</w:t>
      </w:r>
    </w:p>
    <w:p>
      <w:pPr>
        <w:pStyle w:val="BodyText"/>
      </w:pPr>
      <w:r>
        <w:t xml:space="preserve">Toàn thân nam tử này tản ra khí tức thánh chiến nồng nặc, đây là một Hầu loan, hắn còn chưa đạt được tiêu chuẩn của chiến sĩ Chiến tộc chân chính, nếu như không phải như vậy, trên người hắn tuyệt đối không có khí tức nồng nặc như vậy.</w:t>
      </w:r>
    </w:p>
    <w:p>
      <w:pPr>
        <w:pStyle w:val="BodyText"/>
      </w:pPr>
      <w:r>
        <w:t xml:space="preserve">Hắn còn chưa giống chiến sĩ Chiến tộc chân chính, có thể đưa tất cả về hư vô, nhưng không hề nghi ngờ, cho dù là như vậy, một Chiến tộc Hầu loan cũng tuyệt đối không phải tồn tại người bình thường có thể đối phó, cho dù hắn là Hầu loan, nhưng cũng cách Chiến tộc chân chính không xa.</w:t>
      </w:r>
    </w:p>
    <w:p>
      <w:pPr>
        <w:pStyle w:val="BodyText"/>
      </w:pPr>
      <w:r>
        <w:t xml:space="preserve">- Giáp Nhân chuẩn bị tự mình xuất thủ?</w:t>
      </w:r>
    </w:p>
    <w:p>
      <w:pPr>
        <w:pStyle w:val="BodyText"/>
      </w:pPr>
      <w:r>
        <w:t xml:space="preserve">Gia chủ Vương gia Vương Bỉnh Khôn nhìn Chiến tộc mình quen biết, Chiến tộc không có tên, Vương Bỉnh Khôn không rõ vì sao có người không có tên, nhưng Vương Bỉnh Khôn hoàn toàn không dám sơ ý, luôn miệng gọi đại nhân.</w:t>
      </w:r>
    </w:p>
    <w:p>
      <w:pPr>
        <w:pStyle w:val="BodyText"/>
      </w:pPr>
      <w:r>
        <w:t xml:space="preserve">Chiến tộc không phải không có tên, mà là tên của Chiến tộc chỉ có thể được Chiến Vương ban tặng, người không chân chính tiến vào chiến sĩ Chiến tộc sẽ không nhận được ban tặng của Chiến Vương, trừ phi là có công tích, bằng không tuyệt đối sẽ không được ban thưởng. Hiện nay người kia mới chỉ là một Hầu Loan, cho nên hắn không có tên.</w:t>
      </w:r>
    </w:p>
    <w:p>
      <w:pPr>
        <w:pStyle w:val="BodyText"/>
      </w:pPr>
      <w:r>
        <w:t xml:space="preserve">Hầu Loan nhìn thoáng qua Vương Bỉnh Khôn, trên chiến trường Vương Bỉnh Khôn thật ra có giúp hắn một lần nho nhỏ, cho nên hắn mới có chút quan hệ với Vương Bỉnh Khôn, hiện tại Hầu Loan dự định trả xong nhân tình cho Vương Bỉnh Khôn sẽ quay về Chiến tộc, dù sao lúc này Chiến tộc còn đang chiến đấu với thiên đình, mặc dù hắn không có tư cách ở trên chiến trường chính diện, nhưng vẫn có thể công kích từ mặt bên.</w:t>
      </w:r>
    </w:p>
    <w:p>
      <w:pPr>
        <w:pStyle w:val="BodyText"/>
      </w:pPr>
      <w:r>
        <w:t xml:space="preserve">- Tìm người dẫn đường đi!</w:t>
      </w:r>
    </w:p>
    <w:p>
      <w:pPr>
        <w:pStyle w:val="BodyText"/>
      </w:pPr>
      <w:r>
        <w:t xml:space="preserve">Hầu Loan biết, sau khi ân tình này chấm dứt mình phải rời khỏi Vương gia.</w:t>
      </w:r>
    </w:p>
    <w:p>
      <w:pPr>
        <w:pStyle w:val="BodyText"/>
      </w:pPr>
      <w:r>
        <w:t xml:space="preserve">Ngụy gia, Âu Dương đang nằm trên một chiếc xích đu, Ngụy Bỉnh Dập đứng bên cạnh, nhìn thế nào cũng không giống dáng vẻ như đang chạy trốn.</w:t>
      </w:r>
    </w:p>
    <w:p>
      <w:pPr>
        <w:pStyle w:val="BodyText"/>
      </w:pPr>
      <w:r>
        <w:t xml:space="preserve">- Sau khi giải quyết chuyện này, chúng ta sẽ đi đâu?</w:t>
      </w:r>
    </w:p>
    <w:p>
      <w:pPr>
        <w:pStyle w:val="BodyText"/>
      </w:pPr>
      <w:r>
        <w:t xml:space="preserve">Ngụy Bỉnh Dập dò hỏi.</w:t>
      </w:r>
    </w:p>
    <w:p>
      <w:pPr>
        <w:pStyle w:val="BodyText"/>
      </w:pPr>
      <w:r>
        <w:t xml:space="preserve">- Ta hỏi rồi, chúng ta sẽ thuận theo đại giang đi tiếp, nơi cuối cùng có thể đến vừa vặn là chiến trường nam bắc giao chiến.</w:t>
      </w:r>
    </w:p>
    <w:p>
      <w:pPr>
        <w:pStyle w:val="BodyText"/>
      </w:pPr>
      <w:r>
        <w:t xml:space="preserve">Âu Dương nói đến đây, ánh mắt Ngụy Bỉnh Dập nhất thời sáng rực, hắn thật sự không ngờ còn có một thủy lộ như vậy.</w:t>
      </w:r>
    </w:p>
    <w:p>
      <w:pPr>
        <w:pStyle w:val="BodyText"/>
      </w:pPr>
      <w:r>
        <w:t xml:space="preserve">Nếu như đi theo đường thủy, trên đường đi sẽ tương đối an toàn. Dù sao địch nhân đụng phải trên đường thủy khẳng định sẽ ít hơn rất nhiều, mặc dù trên đường đi hai người rất trâu bò, nhưng càng như vậy càng có cảm giác nguy cơ.</w:t>
      </w:r>
    </w:p>
    <w:p>
      <w:pPr>
        <w:pStyle w:val="BodyText"/>
      </w:pPr>
      <w:r>
        <w:t xml:space="preserve">- Không phải ta không muốn về sớm, mà là ngươi cũng biết, hiện tại lực lượng của ta chỉ còn lại một thành, muốn khôi phục còn chờ hai tháng nữa, trong hai tháng này cho dù ta sớm trở về cũng không có bất cứ tác dụng gì.</w:t>
      </w:r>
    </w:p>
    <w:p>
      <w:pPr>
        <w:pStyle w:val="BodyText"/>
      </w:pPr>
      <w:r>
        <w:t xml:space="preserve">Mỗi lần Âu Dương nói đến đây đều rất cẩn thận, dù sao mình bây giờ còn rất nguy hiểm.</w:t>
      </w:r>
    </w:p>
    <w:p>
      <w:pPr>
        <w:pStyle w:val="BodyText"/>
      </w:pPr>
      <w:r>
        <w:t xml:space="preserve">- Ta biết, hơn nữa mặc dù ta khôi phục không ít, nhưng cũng chỉ có tám phần mười, hiện tại không thể tiến thêm nữa, thiên đình tùy tiện phái một cường giả tổ cấp tới là có thể thu thập cả hai chúng ta!</w:t>
      </w:r>
    </w:p>
    <w:p>
      <w:pPr>
        <w:pStyle w:val="BodyText"/>
      </w:pPr>
      <w:r>
        <w:t xml:space="preserve">Ngụy Bỉnh Dập suy nghĩ rất rành mạch.</w:t>
      </w:r>
    </w:p>
    <w:p>
      <w:pPr>
        <w:pStyle w:val="BodyText"/>
      </w:pPr>
      <w:r>
        <w:t xml:space="preserve">- Ngươi biết vì sao ta ở lại nơi này lâu như vậy không?</w:t>
      </w:r>
    </w:p>
    <w:p>
      <w:pPr>
        <w:pStyle w:val="BodyText"/>
      </w:pPr>
      <w:r>
        <w:t xml:space="preserve">Trên mặt Âu Dương mang theo nụ cười nhạt.</w:t>
      </w:r>
    </w:p>
    <w:p>
      <w:pPr>
        <w:pStyle w:val="BodyText"/>
      </w:pPr>
      <w:r>
        <w:t xml:space="preserve">- Vì sao?</w:t>
      </w:r>
    </w:p>
    <w:p>
      <w:pPr>
        <w:pStyle w:val="BodyText"/>
      </w:pPr>
      <w:r>
        <w:t xml:space="preserve">Ngụy Bỉnh Dập quả nhiên rất phối hợp với Âu Dương, cũng bắt đầu hỏi.</w:t>
      </w:r>
    </w:p>
    <w:p>
      <w:pPr>
        <w:pStyle w:val="BodyText"/>
      </w:pPr>
      <w:r>
        <w:t xml:space="preserve">- Bởi vì người đáng sợ nhất không phải Khâu Vân Bình. Thực lực của Khâu Vân Bình rất mạnh, thế nhưng Khâu Vân Bình tuyệt đối không phải người hiểu chúng ta nhất. Ngươi nghĩ người hiểu chúng ta nhất là ai?</w:t>
      </w:r>
    </w:p>
    <w:p>
      <w:pPr>
        <w:pStyle w:val="BodyText"/>
      </w:pPr>
      <w:r>
        <w:t xml:space="preserve">Âu Dương nhìn Ngụy Bỉnh Dập. Hắn biết Ngụy Bỉnh Dập tuyệt đối không phải là kẻ ngốc. Ai là kẻ địch lớn nhất Ngụy Bỉnh Dập vẫn có thể nghĩ ra được.</w:t>
      </w:r>
    </w:p>
    <w:p>
      <w:pPr>
        <w:pStyle w:val="BodyText"/>
      </w:pPr>
      <w:r>
        <w:t xml:space="preserve">- Ngươi muốn nói Trịnh Tú Nhi?</w:t>
      </w:r>
    </w:p>
    <w:p>
      <w:pPr>
        <w:pStyle w:val="BodyText"/>
      </w:pPr>
      <w:r>
        <w:t xml:space="preserve">Trong lòng Ngụy Bỉnh Dập cảm thấy, địch nhân không đáng sợ, đáng sợ chính là địch nhân rất hiểu ngươi, hiện nay phía bên đối phương, người lý giải bọn họ nhất có lẽ chính là Trịnh Tú Nhi, trước kia Trịnh Tú Nhi giả mạo Vệ Thi đã từng ở trong liên quân của bọn họ một thời gian dài như vậy, hơn nữa bọn họ còn từng làm việc chung, không ai lý giải bên này hơn Trịnh Tú Nhi.</w:t>
      </w:r>
    </w:p>
    <w:p>
      <w:pPr>
        <w:pStyle w:val="BodyText"/>
      </w:pPr>
      <w:r>
        <w:t xml:space="preserve">- Vừa đúng vừa không đúng!</w:t>
      </w:r>
    </w:p>
    <w:p>
      <w:pPr>
        <w:pStyle w:val="BodyText"/>
      </w:pPr>
      <w:r>
        <w:t xml:space="preserve">Âu Dương cười thần bí nói:</w:t>
      </w:r>
    </w:p>
    <w:p>
      <w:pPr>
        <w:pStyle w:val="BodyText"/>
      </w:pPr>
      <w:r>
        <w:t xml:space="preserve">- Đúng là bởi vì Trịnh Tú Nhi xác thực rất lý giải chúng ta, nhưng lần trước đánh một trận Trịnh Tú Nhi bị ta doạ cho khiếp đảm, trong khoảng thời gian ngắn nàng tuyệt đối sẽ lựa chọn lấy thủ vi công, không có khả năng chủ động xuất thủ, lúc này uy hiếp lớn nhất với chúng ta chỉ có một người!</w:t>
      </w:r>
    </w:p>
    <w:p>
      <w:pPr>
        <w:pStyle w:val="BodyText"/>
      </w:pPr>
      <w:r>
        <w:t xml:space="preserve">- Nghi Quân!</w:t>
      </w:r>
    </w:p>
    <w:p>
      <w:pPr>
        <w:pStyle w:val="BodyText"/>
      </w:pPr>
      <w:r>
        <w:t xml:space="preserve">Trong nháy mắt Ngụy Bỉnh Dập minh bạch ! Nhất định là Nghi Quân, trước kia Âu Dương sở dĩ không giết chết những người đó, mà thả những người đó đi chính là vì Nghi Quân, hắn làm như vậy chính là dùng cách lạt mềm buộc chặt hù dọa Nghi Quân, chính là muốn để Nghi Quân trong khoảng thời gian ngắn không rõ hư thực, không dám tới thăm dò.</w:t>
      </w:r>
    </w:p>
    <w:p>
      <w:pPr>
        <w:pStyle w:val="BodyText"/>
      </w:pPr>
      <w:r>
        <w:t xml:space="preserve">- Không sai! Tất cả mọi người đều bỏ qua Nghi Quân, đều xem Nghi Quân là một con chó săn của Thiên Vương, trên thực tế tất cả mọi người đã sai lầm, người này sở dĩ chưa sánh bước với những người của thiên đình, bởi vì hắn đoán chắc ta sẽ trở về, ta sẽ đối phó thiên đình, còn hắn tự đặt mình ra ngoài chuyện này. Thiên đình thắng, hắn không có tổn thất gì, còn ta thắng, hắn lại có thể nói là Thiên Vương ép buộc hắn làm như vậy, hắn sắp xếp từng đường lui cho bản thân, đây mới là một con cáo già siêu cấp!</w:t>
      </w:r>
    </w:p>
    <w:p>
      <w:pPr>
        <w:pStyle w:val="BodyText"/>
      </w:pPr>
      <w:r>
        <w:t xml:space="preserve">Âu Dương phân tích.</w:t>
      </w:r>
    </w:p>
    <w:p>
      <w:pPr>
        <w:pStyle w:val="BodyText"/>
      </w:pPr>
      <w:r>
        <w:t xml:space="preserve">- Nhưng hiện tại thì khác. Hiện tại nếu như hắn biết có cơ hội giết chết ngươi, hắn nhất định sẽ ra tay, đúng không!</w:t>
      </w:r>
    </w:p>
    <w:p>
      <w:pPr>
        <w:pStyle w:val="BodyText"/>
      </w:pPr>
      <w:r>
        <w:t xml:space="preserve">Ngụy Bỉnh Dập cũng theo đó khẩn trương. . .</w:t>
      </w:r>
    </w:p>
    <w:p>
      <w:pPr>
        <w:pStyle w:val="BodyText"/>
      </w:pPr>
      <w:r>
        <w:t xml:space="preserve">Hai người một phen đàm luận đã xem Nghi Quân trở thành địch nhân lớn nhất, theo phân tích của hai người bọn họ, kế tiếp Nghi Quân nhất định sẽ xuất thủ mang tính thăm dò, cho nên khiến Âu Dương phải buông tha cuộc sống nhàn nhã dạo chơi hiện giờ, chỉ có thể theo đường thủy xuôi dòng mà đi.</w:t>
      </w:r>
    </w:p>
    <w:p>
      <w:pPr>
        <w:pStyle w:val="BodyText"/>
      </w:pPr>
      <w:r>
        <w:t xml:space="preserve">- Chúng ta đi đường thủy có thể khiến Nghi Quân nhìn ra kẽ hở hay không?</w:t>
      </w:r>
    </w:p>
    <w:p>
      <w:pPr>
        <w:pStyle w:val="BodyText"/>
      </w:pPr>
      <w:r>
        <w:t xml:space="preserve">Ngụy Bỉnh Dập còn có chút lo lắng, đừng thấy hai người trâu bò thời gian dài như vậy, trên thực tế bọn họ cũng đều biết, một khi Nghi Quân thực sự xuất thủ, hai người tuyệt đối sẽ xong đời.</w:t>
      </w:r>
    </w:p>
    <w:p>
      <w:pPr>
        <w:pStyle w:val="BodyText"/>
      </w:pPr>
      <w:r>
        <w:t xml:space="preserve">- Có! Nhưng chúng ta không có lựa chọn! Đi trên sông chúng ta còn có khả năng đào thoát, còn trên lục địa chúng ta tuyệt đối không có bất cứ khả năng đào tẩu nào!</w:t>
      </w:r>
    </w:p>
    <w:p>
      <w:pPr>
        <w:pStyle w:val="BodyText"/>
      </w:pPr>
      <w:r>
        <w:t xml:space="preserve">Âu Dương cũng suy nghĩ rất chu toàn.</w:t>
      </w:r>
    </w:p>
    <w:p>
      <w:pPr>
        <w:pStyle w:val="BodyText"/>
      </w:pPr>
      <w:r>
        <w:t xml:space="preserve">- Vậy hiện tại chúng ta cắt không gian rời khỏi không phải an toàn nhất?</w:t>
      </w:r>
    </w:p>
    <w:p>
      <w:pPr>
        <w:pStyle w:val="BodyText"/>
      </w:pPr>
      <w:r>
        <w:t xml:space="preserve">Ngụy Bỉnh Dập không giải thích được, nếu muốn chạy trốn, vì sao hiện tại không chạy đi?</w:t>
      </w:r>
    </w:p>
    <w:p>
      <w:pPr>
        <w:pStyle w:val="BodyText"/>
      </w:pPr>
      <w:r>
        <w:t xml:space="preserve">- Có hai điểm! Thứ nhất, hiện tại chúng ta đào tẩu. Tiếp theo sẽ là một đòn kinh thế của với thiên đình. Ngươi nghĩ nếu như liên quân mất đi hai chúng ta, chỉ dựa vào Bạch Tinh có thể chống đỡ sao? Cho nên điều đầu tiên chính là chúng ta phải kéo dài thời gian, mặc dù nguy hiểm cũng phải tiếp tục kéo dài, có thể kéo dài thêm một ngày chính là chúng ta tranh thủ thêm một ngày.</w:t>
      </w:r>
    </w:p>
    <w:p>
      <w:pPr>
        <w:pStyle w:val="Compact"/>
      </w:pPr>
      <w:r>
        <w:br w:type="textWrapping"/>
      </w:r>
      <w:r>
        <w:br w:type="textWrapping"/>
      </w:r>
    </w:p>
    <w:p>
      <w:pPr>
        <w:pStyle w:val="Heading2"/>
      </w:pPr>
      <w:bookmarkStart w:id="1014" w:name="chương-1038-chuẩn-bị-phản-sát"/>
      <w:bookmarkEnd w:id="1014"/>
      <w:r>
        <w:t xml:space="preserve">992. Chương 1038: Chuẩn Bị Phản Sát</w:t>
      </w:r>
    </w:p>
    <w:p>
      <w:pPr>
        <w:pStyle w:val="Compact"/>
      </w:pPr>
      <w:r>
        <w:br w:type="textWrapping"/>
      </w:r>
      <w:r>
        <w:br w:type="textWrapping"/>
      </w:r>
      <w:r>
        <w:t xml:space="preserve">Âu Dương cười giống như một con hồ ly, đánh cờ với Thiên Vương, hắn muốn thắng rất khó, nhưng chơi</w:t>
      </w:r>
    </w:p>
    <w:p>
      <w:pPr>
        <w:pStyle w:val="BodyText"/>
      </w:pPr>
      <w:r>
        <w:t xml:space="preserve">cờ với Nghi Quân, Nghi Quân tuyệt đối không phải đối thủ của hắn.</w:t>
      </w:r>
    </w:p>
    <w:p>
      <w:pPr>
        <w:pStyle w:val="BodyText"/>
      </w:pPr>
      <w:r>
        <w:t xml:space="preserve">- Thứ hai là gì?</w:t>
      </w:r>
    </w:p>
    <w:p>
      <w:pPr>
        <w:pStyle w:val="BodyText"/>
      </w:pPr>
      <w:r>
        <w:t xml:space="preserve">Ngụy Bỉnh Dập nhìn Âu Dương.</w:t>
      </w:r>
    </w:p>
    <w:p>
      <w:pPr>
        <w:pStyle w:val="BodyText"/>
      </w:pPr>
      <w:r>
        <w:t xml:space="preserve">- Thứ hai ngươi quá coi thường hai chúng ta, Nghi Quân tuyệt đối không thể mang theo mấy vạn người</w:t>
      </w:r>
    </w:p>
    <w:p>
      <w:pPr>
        <w:pStyle w:val="BodyText"/>
      </w:pPr>
      <w:r>
        <w:t xml:space="preserve">đến vây sát chúng ta, bởi vì thiên đình không chịu đựng nổi đả kích như vậy, một khi thua thiên đình sẽ</w:t>
      </w:r>
    </w:p>
    <w:p>
      <w:pPr>
        <w:pStyle w:val="BodyText"/>
      </w:pPr>
      <w:r>
        <w:t xml:space="preserve">tan vỡ!</w:t>
      </w:r>
    </w:p>
    <w:p>
      <w:pPr>
        <w:pStyle w:val="BodyText"/>
      </w:pPr>
      <w:r>
        <w:t xml:space="preserve">Âu Dương nói rất rõ ràng, Âu Dương lần đầu tiên trở về, trong một ngày một đêm làm thịt ba gã cường giả</w:t>
      </w:r>
    </w:p>
    <w:p>
      <w:pPr>
        <w:pStyle w:val="BodyText"/>
      </w:pPr>
      <w:r>
        <w:t xml:space="preserve">thiên đình, Liễu Chân Ngôn cuối cùng vẫn bị Âu Dương làm thịt ở đại môn.</w:t>
      </w:r>
    </w:p>
    <w:p>
      <w:pPr>
        <w:pStyle w:val="BodyText"/>
      </w:pPr>
      <w:r>
        <w:t xml:space="preserve">Sau đó Âu Dương tiến vào địa ngục "làm thịt" Minh Hậu, tiếp theo mấy vạn cường giả thiên đình bao vây</w:t>
      </w:r>
    </w:p>
    <w:p>
      <w:pPr>
        <w:pStyle w:val="BodyText"/>
      </w:pPr>
      <w:r>
        <w:t xml:space="preserve">hắn ở Quỷ đảo, kết quả mấy vạn người bị hai người đánh cho kêu cha gọi mẹ, đả kích liên tục xuất hiện</w:t>
      </w:r>
    </w:p>
    <w:p>
      <w:pPr>
        <w:pStyle w:val="BodyText"/>
      </w:pPr>
      <w:r>
        <w:t xml:space="preserve">khiến thiên đình gần như tan vỡ.</w:t>
      </w:r>
    </w:p>
    <w:p>
      <w:pPr>
        <w:pStyle w:val="BodyText"/>
      </w:pPr>
      <w:r>
        <w:t xml:space="preserve">Nếu như để Nghi Quân một lần nữa dẫn người tới, nếu như thắng thì tốt, nhưng thua thì sao? Một khi</w:t>
      </w:r>
    </w:p>
    <w:p>
      <w:pPr>
        <w:pStyle w:val="BodyText"/>
      </w:pPr>
      <w:r>
        <w:t xml:space="preserve">thua thiên đình có thể trực tiếp sụp đổ hay không? Có thể ngay cả cơ hội đại chiến cuối cùng với người ta</w:t>
      </w:r>
    </w:p>
    <w:p>
      <w:pPr>
        <w:pStyle w:val="BodyText"/>
      </w:pPr>
      <w:r>
        <w:t xml:space="preserve">cũng không có? Cho nên Nghi Quân không dám mạo hiểm như thế.</w:t>
      </w:r>
    </w:p>
    <w:p>
      <w:pPr>
        <w:pStyle w:val="BodyText"/>
      </w:pPr>
      <w:r>
        <w:t xml:space="preserve">- Cho nên cho dù hắn muốn tới tuyệt đối cũng là một mình truy sát chúng ta trên sông, hắn tuyệt đối sẽ</w:t>
      </w:r>
    </w:p>
    <w:p>
      <w:pPr>
        <w:pStyle w:val="BodyText"/>
      </w:pPr>
      <w:r>
        <w:t xml:space="preserve">không tiến lên nói tới giết chúng ta, hắn sẽ làm bộ tới tố khổ với chúng ta, sau đó nói mình là bị ép buộc,</w:t>
      </w:r>
    </w:p>
    <w:p>
      <w:pPr>
        <w:pStyle w:val="BodyText"/>
      </w:pPr>
      <w:r>
        <w:t xml:space="preserve">nếu như ta đoán không sai, sau đó hắn nhất định sẽ nói đi theo chúng ta, tùy thời xuất thủ với chúng ta!</w:t>
      </w:r>
    </w:p>
    <w:p>
      <w:pPr>
        <w:pStyle w:val="BodyText"/>
      </w:pPr>
      <w:r>
        <w:t xml:space="preserve">Vẻ tươi cười trên mặt Âu Dương khiến Ngụy Bỉnh Dập cảm thấy đặc biệt khó chịu!</w:t>
      </w:r>
    </w:p>
    <w:p>
      <w:pPr>
        <w:pStyle w:val="BodyText"/>
      </w:pPr>
      <w:r>
        <w:t xml:space="preserve">- Ý của ngươi là chúng ta phản sát!</w:t>
      </w:r>
    </w:p>
    <w:p>
      <w:pPr>
        <w:pStyle w:val="BodyText"/>
      </w:pPr>
      <w:r>
        <w:t xml:space="preserve">Ngụy Bỉnh Dập minh bạch, mặc dù hiện tại hai người bọn họ, một người tàn phế một người nửa tàn, Nghi</w:t>
      </w:r>
    </w:p>
    <w:p>
      <w:pPr>
        <w:pStyle w:val="BodyText"/>
      </w:pPr>
      <w:r>
        <w:t xml:space="preserve">Quân chạy tới tính toán bọn họ, nếu như bọn họ không biết, đó là rất nguy hiểm, nhưng sau khi biết quỷ</w:t>
      </w:r>
    </w:p>
    <w:p>
      <w:pPr>
        <w:pStyle w:val="BodyText"/>
      </w:pPr>
      <w:r>
        <w:t xml:space="preserve">kế của đối phương, tính toán đó sẽ không còn một chút ý nghĩa, bọn họ hoàn toàn có thể tương kế tựu kế</w:t>
      </w:r>
    </w:p>
    <w:p>
      <w:pPr>
        <w:pStyle w:val="BodyText"/>
      </w:pPr>
      <w:r>
        <w:t xml:space="preserve">làm thịt Nghi Quân!</w:t>
      </w:r>
    </w:p>
    <w:p>
      <w:pPr>
        <w:pStyle w:val="BodyText"/>
      </w:pPr>
      <w:r>
        <w:t xml:space="preserve">Ma Vương có tám thành thực lực, nếu xuất thủ trong trường hợp Nghi Quân không đề phòng, cho dù</w:t>
      </w:r>
    </w:p>
    <w:p>
      <w:pPr>
        <w:pStyle w:val="BodyText"/>
      </w:pPr>
      <w:r>
        <w:t xml:space="preserve">không thể một chiêu giết chết Nghi Quân, cũng tuyệt đối có thể khiến Nghi Quân bị thương nặng. Mặc</w:t>
      </w:r>
    </w:p>
    <w:p>
      <w:pPr>
        <w:pStyle w:val="BodyText"/>
      </w:pPr>
      <w:r>
        <w:t xml:space="preserve">dù Âu Dương người tàn, nhưng cung đang còn, có Thứ Kiêu Cung hiệp trợ, hai người có tám phần mười</w:t>
      </w:r>
    </w:p>
    <w:p>
      <w:pPr>
        <w:pStyle w:val="BodyText"/>
      </w:pPr>
      <w:r>
        <w:t xml:space="preserve">nắm chắc!</w:t>
      </w:r>
    </w:p>
    <w:p>
      <w:pPr>
        <w:pStyle w:val="BodyText"/>
      </w:pPr>
      <w:r>
        <w:t xml:space="preserve">- Âu Dương, không ngờ ngươi cũng âm hiểm như vậy. . .</w:t>
      </w:r>
    </w:p>
    <w:p>
      <w:pPr>
        <w:pStyle w:val="BodyText"/>
      </w:pPr>
      <w:r>
        <w:t xml:space="preserve">Hiện tại Ngụy Bỉnh Dập mới biết, Âu Dương không phải chỉ có cậy mạnh, hắn không phải chỉ biết dùng</w:t>
      </w:r>
    </w:p>
    <w:p>
      <w:pPr>
        <w:pStyle w:val="BodyText"/>
      </w:pPr>
      <w:r>
        <w:t xml:space="preserve">nắm đấm giành thắng lợi, đầu óc của hắn cũng cường đại như thực lực của hắn.</w:t>
      </w:r>
    </w:p>
    <w:p>
      <w:pPr>
        <w:pStyle w:val="BodyText"/>
      </w:pPr>
      <w:r>
        <w:t xml:space="preserve">Nhưng nghe thấy Ngụy Bỉnh Dập nói Âu Dương lại dở khóc dở cười nói:</w:t>
      </w:r>
    </w:p>
    <w:p>
      <w:pPr>
        <w:pStyle w:val="BodyText"/>
      </w:pPr>
      <w:r>
        <w:t xml:space="preserve">- Ngươi cho rằng ta muốn làm như vậy sao, nếu như không tổn thất lực lượng, ta trực tiếp dùng một mũi</w:t>
      </w:r>
    </w:p>
    <w:p>
      <w:pPr>
        <w:pStyle w:val="BodyText"/>
      </w:pPr>
      <w:r>
        <w:t xml:space="preserve">tên làm thịt Nghi Quân không phải nhanh gọn hơn sao. . . Có một vị hảo bằng hữu từng nói với ta, ta trời</w:t>
      </w:r>
    </w:p>
    <w:p>
      <w:pPr>
        <w:pStyle w:val="BodyText"/>
      </w:pPr>
      <w:r>
        <w:t xml:space="preserve">sinh không phải một soái tài, ta chỉ có thể làm loại tướng xung phong về phía trước, muốn làm một soái ta</w:t>
      </w:r>
    </w:p>
    <w:p>
      <w:pPr>
        <w:pStyle w:val="BodyText"/>
      </w:pPr>
      <w:r>
        <w:t xml:space="preserve">không làm được.</w:t>
      </w:r>
    </w:p>
    <w:p>
      <w:pPr>
        <w:pStyle w:val="BodyText"/>
      </w:pPr>
      <w:r>
        <w:t xml:space="preserve">- Soái tướng gì chứ! Giết địch trên chiến trường thì có gì khác nhau!</w:t>
      </w:r>
    </w:p>
    <w:p>
      <w:pPr>
        <w:pStyle w:val="BodyText"/>
      </w:pPr>
      <w:r>
        <w:t xml:space="preserve">Ngụy Bỉnh Dập không minh bạch ý tứ của Âu Dương.</w:t>
      </w:r>
    </w:p>
    <w:p>
      <w:pPr>
        <w:pStyle w:val="BodyText"/>
      </w:pPr>
      <w:r>
        <w:t xml:space="preserve">- Làm tướng, ta có thể cùng huynh đệ vây sát địch nhân trên chiến trường, ta có thể sảng khoái truy sát</w:t>
      </w:r>
    </w:p>
    <w:p>
      <w:pPr>
        <w:pStyle w:val="BodyText"/>
      </w:pPr>
      <w:r>
        <w:t xml:space="preserve">phía sau địch nhân vạn dặm, nhưng làm soái thì ngươi không thể, người làm soái phải có cái nhìn toàn</w:t>
      </w:r>
    </w:p>
    <w:p>
      <w:pPr>
        <w:pStyle w:val="BodyText"/>
      </w:pPr>
      <w:r>
        <w:t xml:space="preserve">cục. . . Ở tiểu thế giới ta có thể được xem là một viên dũng tướng, nhưng tuyệt đối không được xem là một</w:t>
      </w:r>
    </w:p>
    <w:p>
      <w:pPr>
        <w:pStyle w:val="BodyText"/>
      </w:pPr>
      <w:r>
        <w:t xml:space="preserve">thống soái tam quân hợp cách . .</w:t>
      </w:r>
    </w:p>
    <w:p>
      <w:pPr>
        <w:pStyle w:val="BodyText"/>
      </w:pPr>
      <w:r>
        <w:t xml:space="preserve">Âu Dương cũng biết rất rõ mình có mấy phần phân lượng.</w:t>
      </w:r>
    </w:p>
    <w:p>
      <w:pPr>
        <w:pStyle w:val="BodyText"/>
      </w:pPr>
      <w:r>
        <w:t xml:space="preserve">- Thì ra là thế. . .</w:t>
      </w:r>
    </w:p>
    <w:p>
      <w:pPr>
        <w:pStyle w:val="BodyText"/>
      </w:pPr>
      <w:r>
        <w:t xml:space="preserve">Ngụy Bỉnh Dập rốt cuộc cũng minh bạch , nhưng hắn không tiếp tục thảo luận vấn đề này với Âu Dương</w:t>
      </w:r>
    </w:p>
    <w:p>
      <w:pPr>
        <w:pStyle w:val="BodyText"/>
      </w:pPr>
      <w:r>
        <w:t xml:space="preserve">nữa, hắn nhìn bên ngoài nói:</w:t>
      </w:r>
    </w:p>
    <w:p>
      <w:pPr>
        <w:pStyle w:val="BodyText"/>
      </w:pPr>
      <w:r>
        <w:t xml:space="preserve">- Hiện tại khắp thành đều đang chờ đợi tên Chiến tộc kia đến tìm chết!</w:t>
      </w:r>
    </w:p>
    <w:p>
      <w:pPr>
        <w:pStyle w:val="BodyText"/>
      </w:pPr>
      <w:r>
        <w:t xml:space="preserve">- Hắn chẳng qua là một Hầu Loan mà thôi, không tính là Chiến tộc, hơn nữa hắn là pháp bảo giành thắng</w:t>
      </w:r>
    </w:p>
    <w:p>
      <w:pPr>
        <w:pStyle w:val="BodyText"/>
      </w:pPr>
      <w:r>
        <w:t xml:space="preserve">lợi cuối cùng của chúng ta!</w:t>
      </w:r>
    </w:p>
    <w:p>
      <w:pPr>
        <w:pStyle w:val="BodyText"/>
      </w:pPr>
      <w:r>
        <w:t xml:space="preserve">Âu Dương nhìn lướt qua Ngụy Bỉnh Dập nói:</w:t>
      </w:r>
    </w:p>
    <w:p>
      <w:pPr>
        <w:pStyle w:val="BodyText"/>
      </w:pPr>
      <w:r>
        <w:t xml:space="preserve">- Giết Nghi Quân chúng ta khẳng định cũng phải trả một cái giá không nhỏ, đến lúc đó thiên đình nhất</w:t>
      </w:r>
    </w:p>
    <w:p>
      <w:pPr>
        <w:pStyle w:val="BodyText"/>
      </w:pPr>
      <w:r>
        <w:t xml:space="preserve">định sẽ phát hiện hư thực của chúng ta, cho nên đến lúc đó chúng ta sẽ tiến vào một đoạn giai đoạn chạy</w:t>
      </w:r>
    </w:p>
    <w:p>
      <w:pPr>
        <w:pStyle w:val="BodyText"/>
      </w:pPr>
      <w:r>
        <w:t xml:space="preserve">trốn chân chính! Trước giai đoạn chạy trốn này cần phải nhờ dựa vào hai chúng ta, cuối cùng ta sẽ kêu</w:t>
      </w:r>
    </w:p>
    <w:p>
      <w:pPr>
        <w:pStyle w:val="BodyText"/>
      </w:pPr>
      <w:r>
        <w:t xml:space="preserve">Chiến tộc đến tiếp ứng ta!</w:t>
      </w:r>
    </w:p>
    <w:p>
      <w:pPr>
        <w:pStyle w:val="BodyText"/>
      </w:pPr>
      <w:r>
        <w:t xml:space="preserve">Âu Dương suy nghĩ vô cùng toàn diện.</w:t>
      </w:r>
    </w:p>
    <w:p>
      <w:pPr>
        <w:pStyle w:val="BodyText"/>
      </w:pPr>
      <w:r>
        <w:t xml:space="preserve">- Ta hiểu rõ ý tứ của ngươi. Ngươi là muốn tỏ ra yếu ớt, để tất cả ánh mắt của bọn họ đều tụ tập trên người</w:t>
      </w:r>
    </w:p>
    <w:p>
      <w:pPr>
        <w:pStyle w:val="BodyText"/>
      </w:pPr>
      <w:r>
        <w:t xml:space="preserve">ngươi, để cho bọn họ đến đuổi giết hai chúng ta, như vậy Tuyết Sơn sẽ an toàn đúng không!</w:t>
      </w:r>
    </w:p>
    <w:p>
      <w:pPr>
        <w:pStyle w:val="BodyText"/>
      </w:pPr>
      <w:r>
        <w:t xml:space="preserve">Ngụy Bỉnh Dập vừa nghĩ đã hiểu rõ.</w:t>
      </w:r>
    </w:p>
    <w:p>
      <w:pPr>
        <w:pStyle w:val="BodyText"/>
      </w:pPr>
      <w:r>
        <w:t xml:space="preserve">- Không sai! Nếu như phá vỡ thời không rời đi, tuyệt đối sẽ làm thiên đình nắm được cơ hội tốt nhất tấn</w:t>
      </w:r>
    </w:p>
    <w:p>
      <w:pPr>
        <w:pStyle w:val="BodyText"/>
      </w:pPr>
      <w:r>
        <w:t xml:space="preserve">công chúng ta, nhưng nếu chúng ta không chết, cho dù bọn họ muốn tấn công Tuyết Sơn, cũng không</w:t>
      </w:r>
    </w:p>
    <w:p>
      <w:pPr>
        <w:pStyle w:val="BodyText"/>
      </w:pPr>
      <w:r>
        <w:t xml:space="preserve">có tác dụng, cho nên bọn họ sẽ trăm phương nghìn kế muốn lấy mạng chúng ta, việc chúng ta cần phải</w:t>
      </w:r>
    </w:p>
    <w:p>
      <w:pPr>
        <w:pStyle w:val="BodyText"/>
      </w:pPr>
      <w:r>
        <w:t xml:space="preserve">làm là tìm cách chạy trốn trong một tháng.....</w:t>
      </w:r>
    </w:p>
    <w:p>
      <w:pPr>
        <w:pStyle w:val="BodyText"/>
      </w:pPr>
      <w:r>
        <w:t xml:space="preserve">Âu Dương nghĩ đến chạy trốn lại có chút kích động.</w:t>
      </w:r>
    </w:p>
    <w:p>
      <w:pPr>
        <w:pStyle w:val="BodyText"/>
      </w:pPr>
      <w:r>
        <w:t xml:space="preserve">Ngụy Bỉnh Dập liếc mắt nhìn tên biến thái này, giết Nghi Quân cũng không thể khiến hắn kích động,</w:t>
      </w:r>
    </w:p>
    <w:p>
      <w:pPr>
        <w:pStyle w:val="BodyText"/>
      </w:pPr>
      <w:r>
        <w:t xml:space="preserve">nhưng bị vô số người truy sát lại có thể khiến hắn kích động, đây là quái vật gì chứ.</w:t>
      </w:r>
    </w:p>
    <w:p>
      <w:pPr>
        <w:pStyle w:val="BodyText"/>
      </w:pPr>
      <w:r>
        <w:t xml:space="preserve">- Ngẫm lại đi, toàn bộ thiên đình điên cuồng truy sát chúng ta, bọn họ sẽ không tiếc tất cả giá phải trả</w:t>
      </w:r>
    </w:p>
    <w:p>
      <w:pPr>
        <w:pStyle w:val="BodyText"/>
      </w:pPr>
      <w:r>
        <w:t xml:space="preserve">đuổi giết chúng ta khắp nơi, còn chúng ta phải đối mặt với truy sát vô tận hơn một tháng, chuyện này sẽ</w:t>
      </w:r>
    </w:p>
    <w:p>
      <w:pPr>
        <w:pStyle w:val="BodyText"/>
      </w:pPr>
      <w:r>
        <w:t xml:space="preserve">thú vị thế nào chứ!</w:t>
      </w:r>
    </w:p>
    <w:p>
      <w:pPr>
        <w:pStyle w:val="BodyText"/>
      </w:pPr>
      <w:r>
        <w:t xml:space="preserve">Âu Dương mỉm cười, hắn nhớ lại thời gian chạy trốn trên Mê Hồn hải, lúc đó Đạm Thai gia giống như phát</w:t>
      </w:r>
    </w:p>
    <w:p>
      <w:pPr>
        <w:pStyle w:val="BodyText"/>
      </w:pPr>
      <w:r>
        <w:t xml:space="preserve">rồ truy sát mình, còn mình lại ma xui quỷ khiến trốn thoát, mặc dù cuối cùng vẫn bị Đạm Thai Khước Tà</w:t>
      </w:r>
    </w:p>
    <w:p>
      <w:pPr>
        <w:pStyle w:val="BodyText"/>
      </w:pPr>
      <w:r>
        <w:t xml:space="preserve">bắt được, thiếu chút nữa mất mạng, thế nhưng sự thực chứng minh, lần đó mình chạy trốn là chính xác.</w:t>
      </w:r>
    </w:p>
    <w:p>
      <w:pPr>
        <w:pStyle w:val="BodyText"/>
      </w:pPr>
      <w:r>
        <w:t xml:space="preserve">Lần này so với đại truy sát trên Mê Hồn hải còn điên cuồng hơn nhiều, lần này là Thần Tiễn uy danh</w:t>
      </w:r>
    </w:p>
    <w:p>
      <w:pPr>
        <w:pStyle w:val="BodyText"/>
      </w:pPr>
      <w:r>
        <w:t xml:space="preserve">thiên hạ bị toàn bộ thiên đình, bị vô tận nhân tộc truy sát, chỉ cần vừa thò đầu ra nghênh tiếp mình chính</w:t>
      </w:r>
    </w:p>
    <w:p>
      <w:pPr>
        <w:pStyle w:val="BodyText"/>
      </w:pPr>
      <w:r>
        <w:t xml:space="preserve">là một kích sấm sét của vô số cường giả giống như phát rồ.</w:t>
      </w:r>
    </w:p>
    <w:p>
      <w:pPr>
        <w:pStyle w:val="BodyText"/>
      </w:pPr>
      <w:r>
        <w:t xml:space="preserve">- Người điên! Ngươi thực sự là người điên. . .</w:t>
      </w:r>
    </w:p>
    <w:p>
      <w:pPr>
        <w:pStyle w:val="BodyText"/>
      </w:pPr>
      <w:r>
        <w:t xml:space="preserve">Ngụy Bỉnh Dập thật sự không biết nói gì, từ khi hắn sinh ra đến bây giờ chưa từng nghĩ có một ngày mình</w:t>
      </w:r>
    </w:p>
    <w:p>
      <w:pPr>
        <w:pStyle w:val="BodyText"/>
      </w:pPr>
      <w:r>
        <w:t xml:space="preserve">sẽ bị truy sát như vậy, nhưng không hề nghi ngờ, truy sát như vậy cũng khiến Ngụy Bỉnh Dập nhiệt</w:t>
      </w:r>
    </w:p>
    <w:p>
      <w:pPr>
        <w:pStyle w:val="BodyText"/>
      </w:pPr>
      <w:r>
        <w:t xml:space="preserve">huyết sôi trào .</w:t>
      </w:r>
    </w:p>
    <w:p>
      <w:pPr>
        <w:pStyle w:val="BodyText"/>
      </w:pPr>
      <w:r>
        <w:t xml:space="preserve">Sát nhân đối với hai người mà nói không tính là cái gì, nhưng bị người ta truy sát lại khác, với thân phận</w:t>
      </w:r>
    </w:p>
    <w:p>
      <w:pPr>
        <w:pStyle w:val="BodyText"/>
      </w:pPr>
      <w:r>
        <w:t xml:space="preserve">giống như bọn họ, suốt đời đều rất khó có một lần bị truy sát như vậy.</w:t>
      </w:r>
    </w:p>
    <w:p>
      <w:pPr>
        <w:pStyle w:val="BodyText"/>
      </w:pPr>
      <w:r>
        <w:t xml:space="preserve">- Lần này cũng coi như lễ vật chúng ta tặng cho thiên đình, chờ sau khi truy sát kết thúc cũng là ngày</w:t>
      </w:r>
    </w:p>
    <w:p>
      <w:pPr>
        <w:pStyle w:val="BodyText"/>
      </w:pPr>
      <w:r>
        <w:t xml:space="preserve">chúng ta tổng tiến công thiên đình!</w:t>
      </w:r>
    </w:p>
    <w:p>
      <w:pPr>
        <w:pStyle w:val="BodyText"/>
      </w:pPr>
      <w:r>
        <w:t xml:space="preserve">Âu Dương biết, truy sát thiên đình nhất định sẽ không tiếc tất cả giá phải trả, chỉ cần có thể còn sống,</w:t>
      </w:r>
    </w:p>
    <w:p>
      <w:pPr>
        <w:pStyle w:val="BodyText"/>
      </w:pPr>
      <w:r>
        <w:t xml:space="preserve">chờ khi lực lượng của hắn khôi phục, thiên đình không ngăn được hắn, lúc đó liên quân tiên giới sẽ phát</w:t>
      </w:r>
    </w:p>
    <w:p>
      <w:pPr>
        <w:pStyle w:val="BodyText"/>
      </w:pPr>
      <w:r>
        <w:t xml:space="preserve">động công kích siêu cấp, một kích đánh tan thiên đình, sau đó toàn lực chuẩn bị đối phó Thiên Vương!</w:t>
      </w:r>
    </w:p>
    <w:p>
      <w:pPr>
        <w:pStyle w:val="BodyText"/>
      </w:pPr>
      <w:r>
        <w:t xml:space="preserve">- Được! Dù sao hiện tại ta cũng đi không xong, chạy cũng chết, chi bằng liều mạng một lần!</w:t>
      </w:r>
    </w:p>
    <w:p>
      <w:pPr>
        <w:pStyle w:val="BodyText"/>
      </w:pPr>
      <w:r>
        <w:t xml:space="preserve">Ngụy Bỉnh Dập cũng không phải một người sợ chết, một người người sợ chết tuyệt đối không thể đi tới</w:t>
      </w:r>
    </w:p>
    <w:p>
      <w:pPr>
        <w:pStyle w:val="BodyText"/>
      </w:pPr>
      <w:r>
        <w:t xml:space="preserve">địa vị hiện nay của hắn.</w:t>
      </w:r>
    </w:p>
    <w:p>
      <w:pPr>
        <w:pStyle w:val="Compact"/>
      </w:pPr>
      <w:r>
        <w:br w:type="textWrapping"/>
      </w:r>
      <w:r>
        <w:br w:type="textWrapping"/>
      </w:r>
    </w:p>
    <w:p>
      <w:pPr>
        <w:pStyle w:val="Heading2"/>
      </w:pPr>
      <w:bookmarkStart w:id="1015" w:name="chương-1039-họ-thừa-kế"/>
      <w:bookmarkEnd w:id="1015"/>
      <w:r>
        <w:t xml:space="preserve">993. Chương 1039: Họ Thừa Kế</w:t>
      </w:r>
    </w:p>
    <w:p>
      <w:pPr>
        <w:pStyle w:val="Compact"/>
      </w:pPr>
      <w:r>
        <w:br w:type="textWrapping"/>
      </w:r>
      <w:r>
        <w:br w:type="textWrapping"/>
      </w:r>
      <w:r>
        <w:t xml:space="preserve">- Lãnh tĩnh một chút, bây giờ còn không phải lúc ngươi nhiệt huyết sôi trào, tiếp theo chúng ta còn phải đợi tên Hầu Loan của Chiến tộc xuất hiện, hắn cũng là một nước cờ quan trọng của chúng ta, hơn nữa khi đối phó với Nghi Quân ngươi cũng nghìn vạn lần không nên lộ ra kẽ hở gì!</w:t>
      </w:r>
    </w:p>
    <w:p>
      <w:pPr>
        <w:pStyle w:val="BodyText"/>
      </w:pPr>
      <w:r>
        <w:t xml:space="preserve">Âu Dương biết Ngụy Bỉnh Dập tuyệt đối là một người giữ được bình tĩnh.</w:t>
      </w:r>
    </w:p>
    <w:p>
      <w:pPr>
        <w:pStyle w:val="BodyText"/>
      </w:pPr>
      <w:r>
        <w:t xml:space="preserve">Trước kia khi tên gia hỏa này giết mình chính là như vậy, lần đầu tiên hai người chạm mặt, sắp sửa đến ngày trăng tròn, nếu như Ngụy Bỉnh Dập có một chút thiếu kiên nhẫn đấu võ với Âu Dương, như vậy kết cục cuối cùng nhất định không phải là Âu Dương chết đi, có lẽ Âu Dương sẽ biến thành vạn yêu chi tổ chân chính.</w:t>
      </w:r>
    </w:p>
    <w:p>
      <w:pPr>
        <w:pStyle w:val="BodyText"/>
      </w:pPr>
      <w:r>
        <w:t xml:space="preserve">- Kẽ hở gì? Ngươi vừa nói gì với ta? Ta vừa mới ngủ!</w:t>
      </w:r>
    </w:p>
    <w:p>
      <w:pPr>
        <w:pStyle w:val="BodyText"/>
      </w:pPr>
      <w:r>
        <w:t xml:space="preserve">Ngụy Bỉnh Dập vẻ mặt mê man, nếu là người không biết có thể sẽ tin Ngụy Bỉnh Dập.</w:t>
      </w:r>
    </w:p>
    <w:p>
      <w:pPr>
        <w:pStyle w:val="BodyText"/>
      </w:pPr>
      <w:r>
        <w:t xml:space="preserve">Hai người nhìn nhau cười ha ha, không ai biết, kế hoạch mà hai người bọn họ dễ dàng chế định lại có thể ảnh hưởng đến thay đổi của toàn bộ tiên giới.</w:t>
      </w:r>
    </w:p>
    <w:p>
      <w:pPr>
        <w:pStyle w:val="BodyText"/>
      </w:pPr>
      <w:r>
        <w:t xml:space="preserve">- Ai!</w:t>
      </w:r>
    </w:p>
    <w:p>
      <w:pPr>
        <w:pStyle w:val="BodyText"/>
      </w:pPr>
      <w:r>
        <w:t xml:space="preserve">Ngụy Bỉnh Dập bỗng nhiên cảm ứng được có người từ bên ngoài đi vào, người đi vào đương nhiên chính là Ngụy Trung Hưng, Ngụy Trung Hưng nhìn thoáng qua Ngụy Bỉnh Dập vội vàng nói:</w:t>
      </w:r>
    </w:p>
    <w:p>
      <w:pPr>
        <w:pStyle w:val="BodyText"/>
      </w:pPr>
      <w:r>
        <w:t xml:space="preserve">- Ma Vương đại nhân, người đó. . .</w:t>
      </w:r>
    </w:p>
    <w:p>
      <w:pPr>
        <w:pStyle w:val="BodyText"/>
      </w:pPr>
      <w:r>
        <w:t xml:space="preserve">- Tên Chiến tộc đó tới rồi sao!</w:t>
      </w:r>
    </w:p>
    <w:p>
      <w:pPr>
        <w:pStyle w:val="BodyText"/>
      </w:pPr>
      <w:r>
        <w:t xml:space="preserve">Âu Dương mỉm cười, kỳ thực vừa rồi hắn đã cảm ứng được . . .</w:t>
      </w:r>
    </w:p>
    <w:p>
      <w:pPr>
        <w:pStyle w:val="BodyText"/>
      </w:pPr>
      <w:r>
        <w:t xml:space="preserve">Trong Minh Khê thành, Hầu Loan lúc nào cũng có cảm giác bất an, lẽ ra cường giả đạt đến trình độ của hắn thông thường rất khó có cảm giác như vậy, mỗi lần cường giả xuất hiện cảm giác như vậy, nhất định sẽ có chuyện tốt hoặc là chuyện xấu phát sinh.</w:t>
      </w:r>
    </w:p>
    <w:p>
      <w:pPr>
        <w:pStyle w:val="BodyText"/>
      </w:pPr>
      <w:r>
        <w:t xml:space="preserve">- Trong thành không có tồn tại cường đại, tại sao ta luốn có cảm giác như vậy?</w:t>
      </w:r>
    </w:p>
    <w:p>
      <w:pPr>
        <w:pStyle w:val="BodyText"/>
      </w:pPr>
      <w:r>
        <w:t xml:space="preserve">Hầu Loan đương nhiên không có khả năng cảm thụ được tồn tại của Âu Dương, lúc này hắn đang ngồi trong mã xa, bên cạnh hắn là Vương Bỉnh Khôn.</w:t>
      </w:r>
    </w:p>
    <w:p>
      <w:pPr>
        <w:pStyle w:val="BodyText"/>
      </w:pPr>
      <w:r>
        <w:t xml:space="preserve">- Đại nhân, đã tới Minh Khê thành, chúng ta trực tiếp tới Ngụy gia chứ?</w:t>
      </w:r>
    </w:p>
    <w:p>
      <w:pPr>
        <w:pStyle w:val="BodyText"/>
      </w:pPr>
      <w:r>
        <w:t xml:space="preserve">Vương Bỉnh Khôn tại hỏi ý kiến Hầu Loan!</w:t>
      </w:r>
    </w:p>
    <w:p>
      <w:pPr>
        <w:pStyle w:val="BodyText"/>
      </w:pPr>
      <w:r>
        <w:t xml:space="preserve">- Ngày mai hãy đi, hôm nay ta có chút mệt mỏi!</w:t>
      </w:r>
    </w:p>
    <w:p>
      <w:pPr>
        <w:pStyle w:val="BodyText"/>
      </w:pPr>
      <w:r>
        <w:t xml:space="preserve">Hầu Loan lắc đầu, hôm nay xuất hiện cảm giác tâm thần không yên, hắn luôn cảm thấy có chút lo lắng, cho nên mới chuyển việc định làm hôm nay đến ngày mai.</w:t>
      </w:r>
    </w:p>
    <w:p>
      <w:pPr>
        <w:pStyle w:val="BodyText"/>
      </w:pPr>
      <w:r>
        <w:t xml:space="preserve">- Được. . .</w:t>
      </w:r>
    </w:p>
    <w:p>
      <w:pPr>
        <w:pStyle w:val="BodyText"/>
      </w:pPr>
      <w:r>
        <w:t xml:space="preserve">Vương Bỉnh Khôn có chút khó hiểu nhìn thoáng qua Hầu Loan, dù sao cường giả như vậy làm sao có thể dễ dàng nói mệt mỏi? Chẳng lẽ có vấn đề gì đó!</w:t>
      </w:r>
    </w:p>
    <w:p>
      <w:pPr>
        <w:pStyle w:val="BodyText"/>
      </w:pPr>
      <w:r>
        <w:t xml:space="preserve">Vương Bỉnh Khôn suy nghĩ hồi lâu, xác định không gặp phải vấn đề gì, Hầu Loan này chính là tồn tại cường đại nhất trong mắt Vương Bỉnh Khôn, Vương Bỉnh Khôn không cho rằng còn có người có thể mạnh hơn Hầu Loan này, chí ít ở Minh Khê thành ở Ngụy gia không có!</w:t>
      </w:r>
    </w:p>
    <w:p>
      <w:pPr>
        <w:pStyle w:val="BodyText"/>
      </w:pPr>
      <w:r>
        <w:t xml:space="preserve">- Người đâu! An bài nơi dừng chân!</w:t>
      </w:r>
    </w:p>
    <w:p>
      <w:pPr>
        <w:pStyle w:val="BodyText"/>
      </w:pPr>
      <w:r>
        <w:t xml:space="preserve">Sau khi Vương Bỉnh Khôn quay sang thủ hạ phân phó, nhìn về phương hướng Ngụy gia xa xa, trong mắt hắn mang theo một tia trào phúng.</w:t>
      </w:r>
    </w:p>
    <w:p>
      <w:pPr>
        <w:pStyle w:val="BodyText"/>
      </w:pPr>
      <w:r>
        <w:t xml:space="preserve">- Hừ! Phân nhi để mắt đến nha đầu của các ngươi là phúc khí của các ngươi, nếu giờ không đáp ứng, vậy ta chỉ có thể nhổ tận gốc toàn bộ Ngụy gia!</w:t>
      </w:r>
    </w:p>
    <w:p>
      <w:pPr>
        <w:pStyle w:val="BodyText"/>
      </w:pPr>
      <w:r>
        <w:t xml:space="preserve">Vương Bỉnh Khôn vô cùng tự tin, hắn tin tưởng vững chắc, lúc này chính là thời khắc Vương gia thay thế Ngụy gia trở thành chủ nhân Minh Khê thành.</w:t>
      </w:r>
    </w:p>
    <w:p>
      <w:pPr>
        <w:pStyle w:val="BodyText"/>
      </w:pPr>
      <w:r>
        <w:t xml:space="preserve">Trấn tọa cùng lúc hai tòa thành, chuyện này không phải gia tộc bình thường có thể làm được....</w:t>
      </w:r>
    </w:p>
    <w:p>
      <w:pPr>
        <w:pStyle w:val="BodyText"/>
      </w:pPr>
      <w:r>
        <w:t xml:space="preserve">Một đêm này đối với rất nhiều người mà nói đều là một đêm bình thường, nhưng đối với Hầu Loan mà nói, xác thực làm thế nào cũng không thể chìm vào giấc ngủ, hắn ngồi trên giường, hắn có thể cảm thụ được, trong thành này phảng phất có một ngọn núi cực lớn dang đè lên người hắn!</w:t>
      </w:r>
    </w:p>
    <w:p>
      <w:pPr>
        <w:pStyle w:val="BodyText"/>
      </w:pPr>
      <w:r>
        <w:t xml:space="preserve">- Kẽo kẹt. . .</w:t>
      </w:r>
    </w:p>
    <w:p>
      <w:pPr>
        <w:pStyle w:val="BodyText"/>
      </w:pPr>
      <w:r>
        <w:t xml:space="preserve">Bỗng nhiên, cửa phòng Hầu Loan mở ra, Hầu Loan hầu như không thể tin được có người có thể né tránh tất cả cảm nhận của hắn, tiến vào phòng hắn. Nhưng khi người này đi vào phòng, Hầu Loan phịch một tiếng, vội vàng quỳ xuống mặt đất!</w:t>
      </w:r>
    </w:p>
    <w:p>
      <w:pPr>
        <w:pStyle w:val="BodyText"/>
      </w:pPr>
      <w:r>
        <w:t xml:space="preserve">- Chiến tộc Hầu Loan, ra mắt Chiến Vương!</w:t>
      </w:r>
    </w:p>
    <w:p>
      <w:pPr>
        <w:pStyle w:val="BodyText"/>
      </w:pPr>
      <w:r>
        <w:t xml:space="preserve">Hầu Loan hành đúng năm thể lễ của Chiến tộc, đây là lễ tiết cao nhất của Chiến tộc, khi hắn hành lễ Âu Dương đã ngồi trên ghế lẳng lặng nhìn hắn.</w:t>
      </w:r>
    </w:p>
    <w:p>
      <w:pPr>
        <w:pStyle w:val="BodyText"/>
      </w:pPr>
      <w:r>
        <w:t xml:space="preserve">Âu Dương đương nhiên không định bóp chết Hầu Loan như hắn đã nói, nếu làm như vậy, ai sẽ giúp hắn truyền tin?</w:t>
      </w:r>
    </w:p>
    <w:p>
      <w:pPr>
        <w:pStyle w:val="BodyText"/>
      </w:pPr>
      <w:r>
        <w:t xml:space="preserve">- Ngươi cũng biết tội!</w:t>
      </w:r>
    </w:p>
    <w:p>
      <w:pPr>
        <w:pStyle w:val="BodyText"/>
      </w:pPr>
      <w:r>
        <w:t xml:space="preserve">Âu Dương nhìn Hầu Loan run rẩy quỳ trên mặt đất, Âu Dương tin tưởng, chỉ cần người này không phải một người ngốc, khẳng định sẽ biết trong lời nói của mình có ý tứ gì.</w:t>
      </w:r>
    </w:p>
    <w:p>
      <w:pPr>
        <w:pStyle w:val="BodyText"/>
      </w:pPr>
      <w:r>
        <w:t xml:space="preserve">Hầu Loan sợ đến mức cứ quỳ trên mặt đất, không dám mở miệng, hắn nằm mơ cũng không ngờ mình có thể chạm mặt Chiến Vương ở đây. Chiến Vương chính là thần linh của toàn bộ Chiến tộc, mặc dù Hầu Loan sợ hãi, nhưng trong lòng cũng có vài phần hưng phấn, có thể một đối một nói chuyện với Chiến Vương, đây là một một loại vinh quang chí cao.</w:t>
      </w:r>
    </w:p>
    <w:p>
      <w:pPr>
        <w:pStyle w:val="BodyText"/>
      </w:pPr>
      <w:r>
        <w:t xml:space="preserve">Chí ít ở Chiến tộc là như vậy.</w:t>
      </w:r>
    </w:p>
    <w:p>
      <w:pPr>
        <w:pStyle w:val="BodyText"/>
      </w:pPr>
      <w:r>
        <w:t xml:space="preserve">- Ngươi thuộc về dòng họ nào?</w:t>
      </w:r>
    </w:p>
    <w:p>
      <w:pPr>
        <w:pStyle w:val="BodyText"/>
      </w:pPr>
      <w:r>
        <w:t xml:space="preserve">Lúc này Âu Dương mở miệng đã dùng ngôn ngữ của Chiến tộc, còn Hầu Loan cũng không nhận được mệnh lệnh của Âu Dương kêu hắn đứng dậy, cứ như vậy quỳ rạp dưới mặt đất bắt đầu trả lời câu hỏi của Âu Dương.</w:t>
      </w:r>
    </w:p>
    <w:p>
      <w:pPr>
        <w:pStyle w:val="BodyText"/>
      </w:pPr>
      <w:r>
        <w:t xml:space="preserve">- Thì ra là hậu duệ của Khắc Cần gia!</w:t>
      </w:r>
    </w:p>
    <w:p>
      <w:pPr>
        <w:pStyle w:val="BodyText"/>
      </w:pPr>
      <w:r>
        <w:t xml:space="preserve">Âu Dương gật đầu, mặc dù trong Chiến tộc địa vị của Khắc Cần không cao lắm, nhưng cũng một nhân vật rất mạnh mẽ, cho nên Âu Dương vẫn có chút ấn tượng với Khắc Cần, lúc này nghe Hầu Loan nói mình là hậu duệ của Khắc Cần gia, Âu Dương gật đầu.</w:t>
      </w:r>
    </w:p>
    <w:p>
      <w:pPr>
        <w:pStyle w:val="BodyText"/>
      </w:pPr>
      <w:r>
        <w:t xml:space="preserve">- Ngươi tưởng tượng trăm vạn chiến sĩ Chiến tộc đều có tên của mình sao?</w:t>
      </w:r>
    </w:p>
    <w:p>
      <w:pPr>
        <w:pStyle w:val="BodyText"/>
      </w:pPr>
      <w:r>
        <w:t xml:space="preserve">Âu Dương nhìn Hầu Loan quỳ rạp trên mặt đất, hắn bỗng nhiên mở miệng nói ra câu như vậy, khi Hầu Loan nghe thấy câu nói của Âu Dương, toàn thân đều bắt đầu run rẩy.</w:t>
      </w:r>
    </w:p>
    <w:p>
      <w:pPr>
        <w:pStyle w:val="BodyText"/>
      </w:pPr>
      <w:r>
        <w:t xml:space="preserve">Có tên! Mỗi một Chiến tộc từ khi sinh ra đã bắt đầu vì có tên mà phấn đấu không ngừng, nhưng người chân chính có tên chỉ có rất ít Chiến tộc.</w:t>
      </w:r>
    </w:p>
    <w:p>
      <w:pPr>
        <w:pStyle w:val="BodyText"/>
      </w:pPr>
      <w:r>
        <w:t xml:space="preserve">Đừng thấy Hầu Loan lúc này rất mạnh, nhưng muốn thực sự trở thành chiến sĩ Chiến tộc, hắn vẫn còn chênh lệch không nhỏ.</w:t>
      </w:r>
    </w:p>
    <w:p>
      <w:pPr>
        <w:pStyle w:val="BodyText"/>
      </w:pPr>
      <w:r>
        <w:t xml:space="preserve">- Ngươi muốn để gia tộc ngươi sau này có họ thừa kế không?</w:t>
      </w:r>
    </w:p>
    <w:p>
      <w:pPr>
        <w:pStyle w:val="BodyText"/>
      </w:pPr>
      <w:r>
        <w:t xml:space="preserve">Âu Dương lại mở miệng, khi câu nói này vừa nói ra khỏi miệng, Hầu Loan trực tiếp ngẩng đầu lên, không dám tin nhìn Âu Dương.</w:t>
      </w:r>
    </w:p>
    <w:p>
      <w:pPr>
        <w:pStyle w:val="BodyText"/>
      </w:pPr>
      <w:r>
        <w:t xml:space="preserve">Họ thừa kế, tại Chiến tộc, người có tư cách có họ thừa kế chỉ có bốn gã trưởng lão của Chiến tộc. Đây là vinh quang tối cao của Chiến tộc, muốn có được nó dễ dàng cần phải lập được công tích cực lớn cho Chiến tộc mới có thể có được. Hiện tại Chiến Vương lại hỏi hắn sau này Hầu Loan có muốn có họ thừa kế hay không, cho dù đầu óc của Hầu Loan có thanh tỉnh như thế nào, cũng trở nên không thể thanh tỉnh!</w:t>
      </w:r>
    </w:p>
    <w:p>
      <w:pPr>
        <w:pStyle w:val="BodyText"/>
      </w:pPr>
      <w:r>
        <w:t xml:space="preserve">- Vương. . .</w:t>
      </w:r>
    </w:p>
    <w:p>
      <w:pPr>
        <w:pStyle w:val="BodyText"/>
      </w:pPr>
      <w:r>
        <w:t xml:space="preserve">Hầu Loan nhìn Âu Dương, lúc này trong ánh mắt hắn lộ vẻ thành kính giống như nhìn thấy thần linh trên chín tầng mây.</w:t>
      </w:r>
    </w:p>
    <w:p>
      <w:pPr>
        <w:pStyle w:val="BodyText"/>
      </w:pPr>
      <w:r>
        <w:t xml:space="preserve">- Ta giao cho ngươi một nhiệm vụ. Nhiệm vụ này liên quan đến sinh tử của Chiến tộc, chỉ cho phép thành công không được thất bại! Việc này nếu thành, ta liền ban thưởng cho ngươi họ thừa kế!</w:t>
      </w:r>
    </w:p>
    <w:p>
      <w:pPr>
        <w:pStyle w:val="BodyText"/>
      </w:pPr>
      <w:r>
        <w:t xml:space="preserve">Âu Dương nhìn Hầu Loan, hắn biết, tính mệnh của bản thân và dòng họ mình đều đặt trên người Hầu Loan này. Nếu như Hầu Loan này không thể hoàn thành nhiệm vụ mình giao cho hắn, như vậy tiếp theo mình căn bản không thể đối mặt với truy sát của thiên đình!</w:t>
      </w:r>
    </w:p>
    <w:p>
      <w:pPr>
        <w:pStyle w:val="BodyText"/>
      </w:pPr>
      <w:r>
        <w:t xml:space="preserve">- Thề sống chết hoàn thành sứ mệnh của Chiến Vương!</w:t>
      </w:r>
    </w:p>
    <w:p>
      <w:pPr>
        <w:pStyle w:val="BodyText"/>
      </w:pPr>
      <w:r>
        <w:t xml:space="preserve">Hầu Loan quỳ rạp xuống đất, tên gia hỏa này đã hoàn toàn phục tùng Âu Dương, Hắn bắt đầu dụng tâm ghi lại từng câu nói của Âu Dương nói cho hắn.</w:t>
      </w:r>
    </w:p>
    <w:p>
      <w:pPr>
        <w:pStyle w:val="Compact"/>
      </w:pPr>
      <w:r>
        <w:br w:type="textWrapping"/>
      </w:r>
      <w:r>
        <w:br w:type="textWrapping"/>
      </w:r>
    </w:p>
    <w:p>
      <w:pPr>
        <w:pStyle w:val="Heading2"/>
      </w:pPr>
      <w:bookmarkStart w:id="1016" w:name="chương-1041-nếu-ta-giết-ngươi-thì-làm-thế-nào"/>
      <w:bookmarkEnd w:id="1016"/>
      <w:r>
        <w:t xml:space="preserve">994. Chương 1041: Nếu Ta Giết Ngươi Thì Làm Thế Nào</w:t>
      </w:r>
    </w:p>
    <w:p>
      <w:pPr>
        <w:pStyle w:val="Compact"/>
      </w:pPr>
      <w:r>
        <w:br w:type="textWrapping"/>
      </w:r>
      <w:r>
        <w:br w:type="textWrapping"/>
      </w:r>
      <w:r>
        <w:t xml:space="preserve">Trên đại giang, hai người nghịch lưu đi hơn ngàn dặm, dọc theo đường đi hai người cũng đụng phải rất nhiều con thuyền, nhưng mỗi lần đụng phải, người khác đều dùng một loại ánh mắt khác lạ nhìn hai người.</w:t>
      </w:r>
    </w:p>
    <w:p>
      <w:pPr>
        <w:pStyle w:val="BodyText"/>
      </w:pPr>
      <w:r>
        <w:t xml:space="preserve">Dưới chân hai người đạp lên bè trúc, nhưng tốc độ lại vượt qua con thuyền bình thường gấp trăm lần, điều này sao có thể không khiến người khác giật mình chú ý?</w:t>
      </w:r>
    </w:p>
    <w:p>
      <w:pPr>
        <w:pStyle w:val="BodyText"/>
      </w:pPr>
      <w:r>
        <w:t xml:space="preserve">- Âu Dương, ngươi có từng nghĩ tới sẽ lưu lại nhất mạch hay không?</w:t>
      </w:r>
    </w:p>
    <w:p>
      <w:pPr>
        <w:pStyle w:val="BodyText"/>
      </w:pPr>
      <w:r>
        <w:t xml:space="preserve">Ngụy Bỉnh Dập nhìn Âu Dương, "lưu lại nhất mạch" của hắn không phải nói Âu Dương hiện tại lấy vợ sinh con, mà là nói tiễn thuật của Âu Dương.</w:t>
      </w:r>
    </w:p>
    <w:p>
      <w:pPr>
        <w:pStyle w:val="BodyText"/>
      </w:pPr>
      <w:r>
        <w:t xml:space="preserve">Thiên đình không có nhiều uy hiếp đối với Âu Dương, mặc dù thế lực thiên đình cường đại, nhưng ngày Âu Dương khôi phục tất nhiên chính là lúc thiên đình cúi đầu. Nhưng Thiên Vương sau này thì sao?</w:t>
      </w:r>
    </w:p>
    <w:p>
      <w:pPr>
        <w:pStyle w:val="BodyText"/>
      </w:pPr>
      <w:r>
        <w:t xml:space="preserve">- Tên đồ đệ tên là Trát Khắc của ngươi không tồi, nhưng ta nghĩ hắn thích hợp tu tập ma công của ta chứ không phải tiễn thuật của ngươi. Đệ đệ Âu Minh của ngươi cũng rất thông minh, thế nhưng hai người đó tuyệt đối cũng không có khả năng tập được tiễn thuật của ngươi, ngươi chưa nghĩ tới sẽ tìm một đồ đệ chân chính kế thừa tiễn thuật của ngươi sao?</w:t>
      </w:r>
    </w:p>
    <w:p>
      <w:pPr>
        <w:pStyle w:val="BodyText"/>
      </w:pPr>
      <w:r>
        <w:t xml:space="preserve">Ngụy Bỉnh Dập nhìn Âu Dương, tiễn thuật của Âu Dương có thể nói là kiệt xuất một phương, nhưng con người có sớm tối họa phúc, nếu như tương lai Âu Dương thực sự ngã xuống, tiễn thuật của hắn thất truyền sẽ trở thành một chuyện vô cùng đáng tiếc của thế gian.</w:t>
      </w:r>
    </w:p>
    <w:p>
      <w:pPr>
        <w:pStyle w:val="BodyText"/>
      </w:pPr>
      <w:r>
        <w:t xml:space="preserve">- Mũi tên của ta không cách nào truyền cho người khác!</w:t>
      </w:r>
    </w:p>
    <w:p>
      <w:pPr>
        <w:pStyle w:val="BodyText"/>
      </w:pPr>
      <w:r>
        <w:t xml:space="preserve">Âu Dương lắc đầu cười khổ, kỳ thực hắn cũng từng nghĩ tới tìm một người có thể tu luyện tiễn thuật của hắn, nhưng tiễn thuật của hắn lại không giống những môn công pháp khác. Tiễn thuật của Âu Dương, Âu Dương đã từng tự tổng kết, đây là một loại mũi tên lòng tin, đây là lực lượng đỉnh phong nhất mà Âu Dương một đường chém giết ma luyện ra.</w:t>
      </w:r>
    </w:p>
    <w:p>
      <w:pPr>
        <w:pStyle w:val="BodyText"/>
      </w:pPr>
      <w:r>
        <w:t xml:space="preserve">Loại lực lượng này cũng không thể truyền thụ cho người khác, điểm này bản thân Âu Dương cũng biết rất rõ ràng, cho nên không phải Âu Dương không muốn truyền lại, mà thật sự là không biết nên dạy như thế nào</w:t>
      </w:r>
    </w:p>
    <w:p>
      <w:pPr>
        <w:pStyle w:val="BodyText"/>
      </w:pPr>
      <w:r>
        <w:t xml:space="preserve">- Cũng đúng, phương thức tu luyện này của ngươi xác thực có chút phiền phức!</w:t>
      </w:r>
    </w:p>
    <w:p>
      <w:pPr>
        <w:pStyle w:val="BodyText"/>
      </w:pPr>
      <w:r>
        <w:t xml:space="preserve">Ngụy Bỉnh Dập cũng gật đầu, không nhắc đến chuyện này nữa.</w:t>
      </w:r>
    </w:p>
    <w:p>
      <w:pPr>
        <w:pStyle w:val="BodyText"/>
      </w:pPr>
      <w:r>
        <w:t xml:space="preserve">- Phía trước hình như có một thôn trang, chúng ta cũng đã đi mấy ngày rồi, đêm nay ở lại đây nghỉ ngơi đi.</w:t>
      </w:r>
    </w:p>
    <w:p>
      <w:pPr>
        <w:pStyle w:val="BodyText"/>
      </w:pPr>
      <w:r>
        <w:t xml:space="preserve">Âu Dương chỉ về phía trước, chỉ thấy ở chỗ rẽ phía trước vừa vặn có một thôn trang. Thôn trang này cũng không phải rất lớn, nhìn qua cũng chỉ là thôn trang có bốn năm nghìn người. Lúc này trong thôn trang có một số thôn dân đang dẫn nước sông tưới ruộng, bỗng nhiên nhìn thấy trên sông có hai người cưỡi bè trúc lướt tới, những người bình thường không màng đến thế sự này hiển nhiên có chút giật mình.</w:t>
      </w:r>
    </w:p>
    <w:p>
      <w:pPr>
        <w:pStyle w:val="BodyText"/>
      </w:pPr>
      <w:r>
        <w:t xml:space="preserve">- Hai vị, không biết hai vị là. . .</w:t>
      </w:r>
    </w:p>
    <w:p>
      <w:pPr>
        <w:pStyle w:val="BodyText"/>
      </w:pPr>
      <w:r>
        <w:t xml:space="preserve">Một người trung niên nhìn qua hơn bốn mươi tuổi, trong tay cầm nông cụ nhìn Âu Dương và Ngụy Bỉnh Dập. Mặc dù trên sông không thiếu thuyền bè qua lại, nhưng nơi này là thượng du, mặc dù cảnh sắc cực kỳ tú lệ, nhưng nước sông bên này lại trở nên cực kỳ hung dữ, hai người này chỉ sử dụng bè trúc lại đi được đến đây, chuyện này thực sự có chút không thể tưởng tượng.</w:t>
      </w:r>
    </w:p>
    <w:p>
      <w:pPr>
        <w:pStyle w:val="BodyText"/>
      </w:pPr>
      <w:r>
        <w:t xml:space="preserve">- Chúng ta muốn ở đây tá túc một chút, mau chuẩn bị cho chúng ta chỗ nghỉ ngơi tốt nhất!</w:t>
      </w:r>
    </w:p>
    <w:p>
      <w:pPr>
        <w:pStyle w:val="BodyText"/>
      </w:pPr>
      <w:r>
        <w:t xml:space="preserve">Ngụy Bỉnh Dập đã quen thói kiêu ngạo, hắn mặc kệ những cái khác, tùy tiện đi lên trước, rất có dáng vẻ nếu như ngươi không đồng ý ta sẽ giết chết ngươi.</w:t>
      </w:r>
    </w:p>
    <w:p>
      <w:pPr>
        <w:pStyle w:val="BodyText"/>
      </w:pPr>
      <w:r>
        <w:t xml:space="preserve">Nhìn thấy bộ dạng hung thần ác sát của Ngụy Bỉnh Dập, những thôn dân này có chút sợ hãi, nhưng từ trên người những thôn dân này Âu Dương đọc được một luồng vũ khí!</w:t>
      </w:r>
    </w:p>
    <w:p>
      <w:pPr>
        <w:pStyle w:val="BodyText"/>
      </w:pPr>
      <w:r>
        <w:t xml:space="preserve">Vũ khí này đương nhiên không phải nói tu luyện giả trong thôn này, mặc dù nơi này là tiên giới, là thế giới của tiên nhân, nhưng ở tiên giới rộng lớn như vậy, luôn luôn có phàm nhân sinh tồn. Thôn làng này rõ ràng chỉ là một thôn làng của phàm nhân.</w:t>
      </w:r>
    </w:p>
    <w:p>
      <w:pPr>
        <w:pStyle w:val="BodyText"/>
      </w:pPr>
      <w:r>
        <w:t xml:space="preserve">Phàm nhân trong thôn này có lẽ cũng tu luyện qua một số loại vũ kỹ gì đó. Chỉ có điều những vũ kỹ này so với tiên nhân thực sự không có chỗ lợi gì, tác dụng của những vũ kỹ này chính là giúp những phàm nhân đi săn thú mà thôi.</w:t>
      </w:r>
    </w:p>
    <w:p>
      <w:pPr>
        <w:pStyle w:val="BodyText"/>
      </w:pPr>
      <w:r>
        <w:t xml:space="preserve">- Các ngươi không phải là đạo tặc sao?</w:t>
      </w:r>
    </w:p>
    <w:p>
      <w:pPr>
        <w:pStyle w:val="BodyText"/>
      </w:pPr>
      <w:r>
        <w:t xml:space="preserve">Một nữ tử nhìn qua khoảng mười bảy, mười tám tuổi, dáng vẻ vô cùng xinh đẹp đáng yêu, trong tay cầm một cây cung săn, lúc này nữ tử dĩ nhiên đã mắc mũi tên trên dây săn cung, nhìn dáng vẻ thật sự có cảm giác nếu các ngươi dám qua đây, ta sẽ bắn chết các ngươi.</w:t>
      </w:r>
    </w:p>
    <w:p>
      <w:pPr>
        <w:pStyle w:val="BodyText"/>
      </w:pPr>
      <w:r>
        <w:t xml:space="preserve">- Tiểu muội muội, ngươi chơi cung trước mặt bằng hữu của ta có vẻ không thích hợp !</w:t>
      </w:r>
    </w:p>
    <w:p>
      <w:pPr>
        <w:pStyle w:val="BodyText"/>
      </w:pPr>
      <w:r>
        <w:t xml:space="preserve">Ngụy Bỉnh Dập nhìn thấy có người cầm cung tiễn chỉ vào Thần Tiễn Âu Dương cũng cảm thấy buồn cười, chơi cung? Trên đời này có người nào dám cầm cung đứng trước mặt Thần Tiễn Âu Dương hống hách chứ.</w:t>
      </w:r>
    </w:p>
    <w:p>
      <w:pPr>
        <w:pStyle w:val="BodyText"/>
      </w:pPr>
      <w:r>
        <w:t xml:space="preserve">- Hừ! Dám xem thường Thanh nhi muội, bọn họ quả thực là tìm chết!</w:t>
      </w:r>
    </w:p>
    <w:p>
      <w:pPr>
        <w:pStyle w:val="BodyText"/>
      </w:pPr>
      <w:r>
        <w:t xml:space="preserve">Bên cạnh nữ tử được xưng là Thanh nhi, một tráng hán răng nanh mở miệng nói, rất hiển nhiên Thanh nhi muội muội có lẽ có thủ đoạn tiễn thuật gì đấy.</w:t>
      </w:r>
    </w:p>
    <w:p>
      <w:pPr>
        <w:pStyle w:val="BodyText"/>
      </w:pPr>
      <w:r>
        <w:t xml:space="preserve">- Ha ha, như vậy đi, tiểu muội muội, ta đứng đây cho ngươi bắn, nếu ngươi có thể bắn trúng ta, ta lập tức xoay người rời đi?</w:t>
      </w:r>
    </w:p>
    <w:p>
      <w:pPr>
        <w:pStyle w:val="BodyText"/>
      </w:pPr>
      <w:r>
        <w:t xml:space="preserve">Âu Dương nhìn Thanh nhi, dáng vẻ cầm cung của Thanh nhi hoàn toàn là chồn hoang, có lẽ là tự mình lĩnh ngộ, căn bản không thể nào so sánh với thủ đoạn tu luyện có hệ thống của hắn trước kia.</w:t>
      </w:r>
    </w:p>
    <w:p>
      <w:pPr>
        <w:pStyle w:val="BodyText"/>
      </w:pPr>
      <w:r>
        <w:t xml:space="preserve">Thế nhưng Âu Dương cũng không vì vậy mà xem thường Thanh nhi.</w:t>
      </w:r>
    </w:p>
    <w:p>
      <w:pPr>
        <w:pStyle w:val="BodyText"/>
      </w:pPr>
      <w:r>
        <w:t xml:space="preserve">Phải biết rằng, tiễn thuật không có quy định cứng nhắc, Âu Dương chưa bao giờ nhìn cách cầm cung và bắn tên của một người mà phán xét người đó có tư cách tu luyện tiễn thuật hay không.</w:t>
      </w:r>
    </w:p>
    <w:p>
      <w:pPr>
        <w:pStyle w:val="BodyText"/>
      </w:pPr>
      <w:r>
        <w:t xml:space="preserve">- Hừ! Mũi tên của ta chưa bao giờ thất thủ, nếu ta giết ngươi thì làm thế nào!</w:t>
      </w:r>
    </w:p>
    <w:p>
      <w:pPr>
        <w:pStyle w:val="BodyText"/>
      </w:pPr>
      <w:r>
        <w:t xml:space="preserve">Thanh nhi trừng mắt nhìn Âu Dương, dáng vẻ như vậy thật ra khiến rất nhiều người yêu thích, chẳng trách bên cạnh Thanh nhi lại có nhiều tiểu tử như vậy, có thể tưởng tượng, trong thôn trang này Thanh nhi có lẽ có không ít người theo đuổi.</w:t>
      </w:r>
    </w:p>
    <w:p>
      <w:pPr>
        <w:pStyle w:val="BodyText"/>
      </w:pPr>
      <w:r>
        <w:t xml:space="preserve">- Nếu như ngươi có thể dùng một mũi tên giết chết hắn, ta thề, ngày mai cả tiên giới sẽ biết đến tên ngươi!</w:t>
      </w:r>
    </w:p>
    <w:p>
      <w:pPr>
        <w:pStyle w:val="BodyText"/>
      </w:pPr>
      <w:r>
        <w:t xml:space="preserve">Ngụy Bỉnh Dập cũng thấy thích thú, một mũi tên bắn chết Âu Dương. Nói đùa gì chứu, Âu Dương là tổ tông chơi tên. Cho dù tiễn thuật của ngươi có mạnh hơn nữa, muốn bắn trúng hắn cũng vô cùng khó khăn.</w:t>
      </w:r>
    </w:p>
    <w:p>
      <w:pPr>
        <w:pStyle w:val="BodyText"/>
      </w:pPr>
      <w:r>
        <w:t xml:space="preserve">Âu Dương dám nói, cho dù đứng đối diện với hắn là một cao thủ tiễn thuật cường đại giống như hắn, trong vòng mười mũi tên tuyệt đối cũng không có khả năng bắn trúng Âu Dương. Cái này giống như Âu Dương đối tiễn với người ta ở tiểu thế giới trước kia, cao thủ tiễn thuật chân chính không chỉ bắn ra mũi tên tuyệt thế, đồng dạng cũng có thể phán đoán ra phương hướng bắn tên của ngươi trong nháy mắt, từ đó đưa ra phán đoán né tránh!</w:t>
      </w:r>
    </w:p>
    <w:p>
      <w:pPr>
        <w:pStyle w:val="BodyText"/>
      </w:pPr>
      <w:r>
        <w:t xml:space="preserve">- Được rồi, xem ra ngươi rất thích nói khoác, vạn nhất nếu ta giết chết ngươi, vậy thì phiền phức, ngươi xem!</w:t>
      </w:r>
    </w:p>
    <w:p>
      <w:pPr>
        <w:pStyle w:val="BodyText"/>
      </w:pPr>
      <w:r>
        <w:t xml:space="preserve">Săn cung thanh sắc trong tay bỗng nhiên vung lên, mũi tên trong tay nàng mang theo đường vân giống như gợn sóng, vù một tiếng bay ra, sau đó mũi tên mang theo tiếng vang chui xuống dòng sông, rất nhanh, từ dưới sông nổi lên một con cá cực lớn. Mũi tên của Thanh nhi vừa vặn cắm trên mắt con cá.</w:t>
      </w:r>
    </w:p>
    <w:p>
      <w:pPr>
        <w:pStyle w:val="BodyText"/>
      </w:pPr>
      <w:r>
        <w:t xml:space="preserve">Mũi tên này từ khi xuất thủ đến phán đoán, đến chui xuống dòng sông cắm vào mắt con cá, có thể nói vô cùng lưu loát</w:t>
      </w:r>
    </w:p>
    <w:p>
      <w:pPr>
        <w:pStyle w:val="Compact"/>
      </w:pPr>
      <w:r>
        <w:br w:type="textWrapping"/>
      </w:r>
      <w:r>
        <w:br w:type="textWrapping"/>
      </w:r>
    </w:p>
    <w:p>
      <w:pPr>
        <w:pStyle w:val="Heading2"/>
      </w:pPr>
      <w:bookmarkStart w:id="1017" w:name="chương-1042-ngươi-cho-ngươi-là-thần-tiễn-sao"/>
      <w:bookmarkEnd w:id="1017"/>
      <w:r>
        <w:t xml:space="preserve">995. Chương 1042: Ngươi Cho Ngươi Là Thần Tiễn Sao</w:t>
      </w:r>
    </w:p>
    <w:p>
      <w:pPr>
        <w:pStyle w:val="Compact"/>
      </w:pPr>
      <w:r>
        <w:br w:type="textWrapping"/>
      </w:r>
      <w:r>
        <w:br w:type="textWrapping"/>
      </w:r>
      <w:r>
        <w:t xml:space="preserve">Ánh mắt Âu Dương nhất thời sáng ngời, Thanh nhi có lẽ là một nhân vật cấp thần xạ thủ, hơn nữa khi nàng xuất thủ lại có cảm giác xuất tiễn tất sát của hắn năm đó.</w:t>
      </w:r>
    </w:p>
    <w:p>
      <w:pPr>
        <w:pStyle w:val="BodyText"/>
      </w:pPr>
      <w:r>
        <w:t xml:space="preserve">- Hay!</w:t>
      </w:r>
    </w:p>
    <w:p>
      <w:pPr>
        <w:pStyle w:val="BodyText"/>
      </w:pPr>
      <w:r>
        <w:t xml:space="preserve">Thôn dân trong thôn đều vỗ tay, bọn họ đều cảm thấy thích thú trước mũi tên kinh diễm của Thanh nhi. Khi đám người bọn họ nhìn Âu Dương, rõ ràng phát hiện thần sắc của Âu Dương đã thay đổi, lúc này Âu Dương đang cúi đầu trầm tư, theo bọn họ thấy, Âu Dương có lẽ có chút sợ hãi . . .</w:t>
      </w:r>
    </w:p>
    <w:p>
      <w:pPr>
        <w:pStyle w:val="BodyText"/>
      </w:pPr>
      <w:r>
        <w:t xml:space="preserve">Chỉ có Ngụy Bỉnh Dập biết, Âu Dương có lẽ đang động tâm ! Không sai, Âu Dương vẫn nói tiễn thuật của hắn không thể truyền nhân, một vì tiễn thuật của hắn rất khó truyền ra, hai là Âu Dương chưa từng gặp phải đệ tử có thể khiến hắn yên tâm truyền thừa tiễn thuật!</w:t>
      </w:r>
    </w:p>
    <w:p>
      <w:pPr>
        <w:pStyle w:val="BodyText"/>
      </w:pPr>
      <w:r>
        <w:t xml:space="preserve">Học tập tiễn thuật không giống với những cái khác, học tập cái khác, ngươi có thiên phú là có thể, nhưng tiễn thuật không chỉ cần thiên phú, còn có ngộ tính thậm chí còn có lòng tin, đây đều là những thứ không thể thiếu được. . .</w:t>
      </w:r>
    </w:p>
    <w:p>
      <w:pPr>
        <w:pStyle w:val="BodyText"/>
      </w:pPr>
      <w:r>
        <w:t xml:space="preserve">- Thế nào, có muốn đánh cược với ta không?</w:t>
      </w:r>
    </w:p>
    <w:p>
      <w:pPr>
        <w:pStyle w:val="BodyText"/>
      </w:pPr>
      <w:r>
        <w:t xml:space="preserve">Thanh nhi nhìn Âu Dương, dáng vẻ bình thản quả nhiên rất hấp dẫn người khác. Âu Dương ngẩng đầu lên, mỉm cười nhìn Thanh nhi nói:</w:t>
      </w:r>
    </w:p>
    <w:p>
      <w:pPr>
        <w:pStyle w:val="BodyText"/>
      </w:pPr>
      <w:r>
        <w:t xml:space="preserve">- Như vậy đi, ta cho ngươi cơ hội dùng ba mũi tên, chỉ cần ba mũi tên của ngươi có thể bắn bay qua cơ thể của ta, trúng vào cái cây sau người ta, ta sẽ thu ngươi làm đồ đệ! Thế nào hả?</w:t>
      </w:r>
    </w:p>
    <w:p>
      <w:pPr>
        <w:pStyle w:val="BodyText"/>
      </w:pPr>
      <w:r>
        <w:t xml:space="preserve">Câu nói này của Âu Dương vừa xuất khẩu, hắn rõ ràng phát hiện thôn dân trong thôn đều dùng ánh mắt khinh thường nhìn hắn.</w:t>
      </w:r>
    </w:p>
    <w:p>
      <w:pPr>
        <w:pStyle w:val="BodyText"/>
      </w:pPr>
      <w:r>
        <w:t xml:space="preserve">Trong mắt các thôn dân, Âu Dương rõ ràng là bị tiễn thuật của Thanh nhi làm cho chấn kinh, nhưng lúc này lại muốn giả mạo làm con sói đuôi to, muốn thu người khác làm đồ đệ, chuyện này thực sự có chút buồn cười.</w:t>
      </w:r>
    </w:p>
    <w:p>
      <w:pPr>
        <w:pStyle w:val="BodyText"/>
      </w:pPr>
      <w:r>
        <w:t xml:space="preserve">Phải biết rằng, nếu như Âu Dương thật sự là một lão thần côn nhìn qua có phong thái tiên phong đạo cốt, nói những lời này, còn có thể lừa dối một số tiểu bằng hữu, nhưng Âu Dương nhìn qua mới chỉ hai lăm, hai sáu tuổi, ở tuổi này làm sao có thể có cường giả mạnh như vậy? Đây chính là suy nghĩ của các thôn dân.</w:t>
      </w:r>
    </w:p>
    <w:p>
      <w:pPr>
        <w:pStyle w:val="BodyText"/>
      </w:pPr>
      <w:r>
        <w:t xml:space="preserve">Ngụy Bỉnh Dập đứng bên cạnh lại nghĩ khắc! Hắn rõ ràng nhìn ra Âu Dương tuyệt đối không phải đang nói đùa với Thanh nhi, Âu Dương thực sự động tâm, muốn thu nhận đồ đệ, muốn thu nhận Thanh nhi, sau đó truyền thụ tiễn thuật đệ nhất thiên hạ của hắn!</w:t>
      </w:r>
    </w:p>
    <w:p>
      <w:pPr>
        <w:pStyle w:val="BodyText"/>
      </w:pPr>
      <w:r>
        <w:t xml:space="preserve">- Ta nói người này có phải không biết xấu hổ hay không, ngươi có phải nhìn trúng Thanh nhi của chúng ta nên cố ý đến lừa dối chứ!</w:t>
      </w:r>
    </w:p>
    <w:p>
      <w:pPr>
        <w:pStyle w:val="BodyText"/>
      </w:pPr>
      <w:r>
        <w:t xml:space="preserve">Tráng hán răng nanh kia lại mở miệng, nhìn dáng vẻ khẩn trương của hắn, rất hiển nhiên hắn có lẽ rất thích Thanh nhi.</w:t>
      </w:r>
    </w:p>
    <w:p>
      <w:pPr>
        <w:pStyle w:val="BodyText"/>
      </w:pPr>
      <w:r>
        <w:t xml:space="preserve">Âu Dương cũng không muốn nhiều lời với tráng hán răng nanh này, ánh mắt hắn từ đầu đến cuối vẫn tập trung trên người Thanh nhi.</w:t>
      </w:r>
    </w:p>
    <w:p>
      <w:pPr>
        <w:pStyle w:val="BodyText"/>
      </w:pPr>
      <w:r>
        <w:t xml:space="preserve">- Ngươi nói chỉ cần mũi tên của ta có thể bay qua ngươi, sau đó cắm vào thân cây phía sau là ta thắng?</w:t>
      </w:r>
    </w:p>
    <w:p>
      <w:pPr>
        <w:pStyle w:val="BodyText"/>
      </w:pPr>
      <w:r>
        <w:t xml:space="preserve">Thanh nhi cũng không nói đến chuyện bái sư, nàng đặc biệt tự tin với tài tiễn thuật của mình, cho nên nàng cũng muốn thử!</w:t>
      </w:r>
    </w:p>
    <w:p>
      <w:pPr>
        <w:pStyle w:val="BodyText"/>
      </w:pPr>
      <w:r>
        <w:t xml:space="preserve">- Không cần cắm vào cây, chỉ cần ngươi có thể cho mũi tên của ngươi bay qua, xem như ngươi thắng, chỉ cần ngươi có thể thắng ta, ta sẽ thu ngươi làm đồ đệ.</w:t>
      </w:r>
    </w:p>
    <w:p>
      <w:pPr>
        <w:pStyle w:val="BodyText"/>
      </w:pPr>
      <w:r>
        <w:t xml:space="preserve">Âu Dương đương nhiên sẽ không cho rằng thu đồ đệ có cái gì, dù sao với thân phận của Âu Dương, nếu như ở tiên giới Âu Dương muốn thu đồ đệ, vậy khẳng định sẽ có vô số người đến bái sư, thậm chí nếu như Âu Dương mở miệng muốn thu đồ đệ cấp Tiên Tôn cũng sẽ có một đám người đến, nhưng mấu chốt là lúc này Thanh nhi căn bản không biết Âu Dương là ai!</w:t>
      </w:r>
    </w:p>
    <w:p>
      <w:pPr>
        <w:pStyle w:val="BodyText"/>
      </w:pPr>
      <w:r>
        <w:t xml:space="preserve">- Hừ, hắn cho rằng hắn là ai chứ, ngươi cho ngươi là Thần Tiễn Âu sao!</w:t>
      </w:r>
    </w:p>
    <w:p>
      <w:pPr>
        <w:pStyle w:val="BodyText"/>
      </w:pPr>
      <w:r>
        <w:t xml:space="preserve">Mặc dù tráng hán răng nanh không phải tu luyện giả, nhưng sự tích về Âu Dương ở tiên giới không người nào không biết. Tên tráng hán răng nanh còn đồng dạng biết, Âu Dương kỳ thực chính là nhân vật sùng bái và thần tượng của Thanh nhi, hắn nhớ, Thanh nhi từng nói với hắn, một ngày kia muốn cùng Thần Tiễn so tài bắn cung.</w:t>
      </w:r>
    </w:p>
    <w:p>
      <w:pPr>
        <w:pStyle w:val="BodyText"/>
      </w:pPr>
      <w:r>
        <w:t xml:space="preserve">Đương nhiên, lời nói như vậy, trong mắt cường giả cũng chỉ là lời nói của một đứa trẻ mà thôi, nhưng đối với tráng hán răng nanh mà nói, tiễn thuật của Thanh nhi chính là cực mạnh , hắn nghĩ Thanh nhi có thể thắng. . .</w:t>
      </w:r>
    </w:p>
    <w:p>
      <w:pPr>
        <w:pStyle w:val="BodyText"/>
      </w:pPr>
      <w:r>
        <w:t xml:space="preserve">- Ta là ai không quan trọng, nếu như ngươi không thể thắng ta, ngươi cũng không có tư cách biết ta là ai, nếu như ngươi thắng ta, ta bảo chứng ngươi sẽ không hối hận!</w:t>
      </w:r>
    </w:p>
    <w:p>
      <w:pPr>
        <w:pStyle w:val="BodyText"/>
      </w:pPr>
      <w:r>
        <w:t xml:space="preserve">Âu Dương mỉm cười, còn Ngụy Bỉnh Dập đứng bên cạnh lại vô cùng hăng hái nhìn Âu Dương.</w:t>
      </w:r>
    </w:p>
    <w:p>
      <w:pPr>
        <w:pStyle w:val="BodyText"/>
      </w:pPr>
      <w:r>
        <w:t xml:space="preserve">Trong mắt Ngụy Bỉnh Dập, lúc này Âu Dương thực sự là muốn thách đố bằng bất cứ giá nào, Thần Tiễn là ai? Đó là truyền thuyết bất bại, hiện tại Âu Dương lại dùng phương thức này thu đồ đệ, thậm chí không tiếc thất bại, còn là thất bại về tiễn thuật, có thể nhận thấy Âu Dương thật sự rất coi trọng Thanh nhi.</w:t>
      </w:r>
    </w:p>
    <w:p>
      <w:pPr>
        <w:pStyle w:val="BodyText"/>
      </w:pPr>
      <w:r>
        <w:t xml:space="preserve">- Tiểu cô nương. Ta thề, nếu như ngươi có thể thắng hắn, toàn bộ tiên giới đều sẽ biết đến cái tên Thanh nhi của ngươi! Đặc biệt là tiễn thuật của ngươi!</w:t>
      </w:r>
    </w:p>
    <w:p>
      <w:pPr>
        <w:pStyle w:val="BodyText"/>
      </w:pPr>
      <w:r>
        <w:t xml:space="preserve">Ngụy Bỉnh Dập nói đến đây liền nhìn thấy trong mắt Thanh nhi bỗng nhiên hiện lên một đạo linh quang, đồng thời Âu Dương cũng đưa mắt liếc nhìn hắn.</w:t>
      </w:r>
    </w:p>
    <w:p>
      <w:pPr>
        <w:pStyle w:val="BodyText"/>
      </w:pPr>
      <w:r>
        <w:t xml:space="preserve">- Không cần ẩn giấu ánh mắt của ngươi, ta biết ánh mắt của ngươi có năng lực không tầm thường!</w:t>
      </w:r>
    </w:p>
    <w:p>
      <w:pPr>
        <w:pStyle w:val="BodyText"/>
      </w:pPr>
      <w:r>
        <w:t xml:space="preserve">Âu Dương nói. Lần này sắc mặt Thanh nhi rõ ràng xảy ra biến hóa.</w:t>
      </w:r>
    </w:p>
    <w:p>
      <w:pPr>
        <w:pStyle w:val="BodyText"/>
      </w:pPr>
      <w:r>
        <w:t xml:space="preserve">Hai mắt của nàng xác thực từ nhỏ đã vô cùng bất phàm, lão nhân trong thôn nói, con mắt của nàng gọi là Bát Vân Nhãn, có thể nhìn thấu một số hư huyễn gì đó, hơn nữa có thể nhìn cực xa, cũng chính vì con mắt như vậy mới có thể khiến Thanh nhi tu tập tiễn thuật tiến triển cực nhanh.</w:t>
      </w:r>
    </w:p>
    <w:p>
      <w:pPr>
        <w:pStyle w:val="BodyText"/>
      </w:pPr>
      <w:r>
        <w:t xml:space="preserve">Từ khi Thanh nhi mười lăm tuổi, nàng tự nhận tu luyện tiễn thuật của mình đã đại thành, mũi tên nàng bắn ra chưa bao giờ lệch khỏi quỹ đạo, nhưng hôm nay một người thanh niên dám đánh cược với nàng, chuyện này quả thực là vũ nhục nàng!</w:t>
      </w:r>
    </w:p>
    <w:p>
      <w:pPr>
        <w:pStyle w:val="BodyText"/>
      </w:pPr>
      <w:r>
        <w:t xml:space="preserve">- Hừ! Ta không đánh cược với ngươi, sau khi ta thắng ngươi lại muốn thu ta làm đồ đệ, như vậy ta không phải thiệt quá sao?</w:t>
      </w:r>
    </w:p>
    <w:p>
      <w:pPr>
        <w:pStyle w:val="BodyText"/>
      </w:pPr>
      <w:r>
        <w:t xml:space="preserve">Thanh nhi nghĩ rất rõ ràng, nếu nàng thắng ngược lại phải bái sư, chuyện này là thế nào chứ?</w:t>
      </w:r>
    </w:p>
    <w:p>
      <w:pPr>
        <w:pStyle w:val="BodyText"/>
      </w:pPr>
      <w:r>
        <w:t xml:space="preserve">- Tiểu cô nương, ngươi thật khờ, thực sự.</w:t>
      </w:r>
    </w:p>
    <w:p>
      <w:pPr>
        <w:pStyle w:val="BodyText"/>
      </w:pPr>
      <w:r>
        <w:t xml:space="preserve">Ngụy Bỉnh Dập nghe thấy lời nói của Thanh nhi rõ ràng rất sửng sốt, sau đó tiếc hận không gì sánh được, kỳ thực Ngụy Bỉnh Dập biết, hôm nay Âu Dương thật sự muốn nhận đồ đệ, bằng không với lý giải của Âu Dương đối với tiễn thuật, cho dù nữ nhân này có tiễn thuật xé trời tuyệt đối cũng không thể thắng được Âu Dương.</w:t>
      </w:r>
    </w:p>
    <w:p>
      <w:pPr>
        <w:pStyle w:val="BodyText"/>
      </w:pPr>
      <w:r>
        <w:t xml:space="preserve">- Có ý tứ gì?</w:t>
      </w:r>
    </w:p>
    <w:p>
      <w:pPr>
        <w:pStyle w:val="BodyText"/>
      </w:pPr>
      <w:r>
        <w:t xml:space="preserve">Thanh nhi rõ ràng không minh bạch ý tứ trong lời nói của Ngụy Bỉnh Dập, lẽ nào thắng rồi bái sư mới tính là thông minh?</w:t>
      </w:r>
    </w:p>
    <w:p>
      <w:pPr>
        <w:pStyle w:val="BodyText"/>
      </w:pPr>
      <w:r>
        <w:t xml:space="preserve">- Thật khờ! Trên đời này người muốn thắng hắn rất nhiều, ta nói cho ngươi biết, nếu ngươi có thể thắng hắn, vậy tên của ngươi sẽ được viết vào sử sách, đáng tiếc ngươi không có cơ hội này...</w:t>
      </w:r>
    </w:p>
    <w:p>
      <w:pPr>
        <w:pStyle w:val="BodyText"/>
      </w:pPr>
      <w:r>
        <w:t xml:space="preserve">Ngụy Bỉnh Dập lắc đầu, còn Âu Dương lại mỉm cười nói:</w:t>
      </w:r>
    </w:p>
    <w:p>
      <w:pPr>
        <w:pStyle w:val="BodyText"/>
      </w:pPr>
      <w:r>
        <w:t xml:space="preserve">- Được, nếu như ngươi thắng ta, ta bái ngươi làm vi sư, nếu như ngươi thua, vậy ngươi thành thật dập đầu bái sư, thế nào?</w:t>
      </w:r>
    </w:p>
    <w:p>
      <w:pPr>
        <w:pStyle w:val="BodyText"/>
      </w:pPr>
      <w:r>
        <w:t xml:space="preserve">- Được! Ta cũng không tin !</w:t>
      </w:r>
    </w:p>
    <w:p>
      <w:pPr>
        <w:pStyle w:val="BodyText"/>
      </w:pPr>
      <w:r>
        <w:t xml:space="preserve">Thanh nhi rõ ràng có một luồng khí thế không chịu thua, loại khí thế này thật ra rất giống với Âu Dương trước kia, có thể cũng chính vì loại cảm giác này của Thanh nhi mới khiến Âu Dương có dự định thu đồ đệ.</w:t>
      </w:r>
    </w:p>
    <w:p>
      <w:pPr>
        <w:pStyle w:val="Compact"/>
      </w:pPr>
      <w:r>
        <w:br w:type="textWrapping"/>
      </w:r>
      <w:r>
        <w:br w:type="textWrapping"/>
      </w:r>
    </w:p>
    <w:p>
      <w:pPr>
        <w:pStyle w:val="Heading2"/>
      </w:pPr>
      <w:bookmarkStart w:id="1018" w:name="chương-1043-dùng-thứ-kiêu-cung-làm-tiền-đặt-cược"/>
      <w:bookmarkEnd w:id="1018"/>
      <w:r>
        <w:t xml:space="preserve">996. Chương 1043: Dùng Thứ Kiêu Cung Làm Tiền Đặt Cược</w:t>
      </w:r>
    </w:p>
    <w:p>
      <w:pPr>
        <w:pStyle w:val="Compact"/>
      </w:pPr>
      <w:r>
        <w:br w:type="textWrapping"/>
      </w:r>
      <w:r>
        <w:br w:type="textWrapping"/>
      </w:r>
      <w:r>
        <w:t xml:space="preserve">Truyền thừa tiễn thuật không giống với truyền thừa những công pháp khác, những công pháp khác cho</w:t>
      </w:r>
    </w:p>
    <w:p>
      <w:pPr>
        <w:pStyle w:val="BodyText"/>
      </w:pPr>
      <w:r>
        <w:t xml:space="preserve">dù khó khăn vẫn có thể tìm được một người thừa kế trong trăm vạn người.</w:t>
      </w:r>
    </w:p>
    <w:p>
      <w:pPr>
        <w:pStyle w:val="BodyText"/>
      </w:pPr>
      <w:r>
        <w:t xml:space="preserve">Nhưng tiễn thuật của Âu Dương thì sao? Đạo tiễn thuật này Âu Dương rõ hơn bất cứ kẻ nào khác, không</w:t>
      </w:r>
    </w:p>
    <w:p>
      <w:pPr>
        <w:pStyle w:val="BodyText"/>
      </w:pPr>
      <w:r>
        <w:t xml:space="preserve">phải nói ngươi bắn chuẩn là ngươi có thể thành Thần Tiễn, then chốt nhất của đạo tiễn thuật vĩnh viễn</w:t>
      </w:r>
    </w:p>
    <w:p>
      <w:pPr>
        <w:pStyle w:val="BodyText"/>
      </w:pPr>
      <w:r>
        <w:t xml:space="preserve">chỉ có một, đó chính là tầm nhìn, nếu như không có tầm nhìn tuyệt đối, như vậy bất luận tiễn thuật của</w:t>
      </w:r>
    </w:p>
    <w:p>
      <w:pPr>
        <w:pStyle w:val="BodyText"/>
      </w:pPr>
      <w:r>
        <w:t xml:space="preserve">ngươi kinh người cỡ nào cũng đều uổng phí.</w:t>
      </w:r>
    </w:p>
    <w:p>
      <w:pPr>
        <w:pStyle w:val="BodyText"/>
      </w:pPr>
      <w:r>
        <w:t xml:space="preserve">Giống như Âu Dương trước kia, một mũi tên ngoài tám mươi vạn dặm có thể tru sát Hàn Sa. Đây chính là</w:t>
      </w:r>
    </w:p>
    <w:p>
      <w:pPr>
        <w:pStyle w:val="BodyText"/>
      </w:pPr>
      <w:r>
        <w:t xml:space="preserve">dựa vào tầm nhìn tuyệt đối tạo thành, nếu như tiễn thuật giống như vậy, ngươi kêu một người không có</w:t>
      </w:r>
    </w:p>
    <w:p>
      <w:pPr>
        <w:pStyle w:val="BodyText"/>
      </w:pPr>
      <w:r>
        <w:t xml:space="preserve">tầm nhìn xa như vậy xuất thủ, vậy nếu mũi tên đó có thể giết chết Hàn Sa thì thật sự quái quỷ.</w:t>
      </w:r>
    </w:p>
    <w:p>
      <w:pPr>
        <w:pStyle w:val="BodyText"/>
      </w:pPr>
      <w:r>
        <w:t xml:space="preserve">Nói trắng ra là, tiễn thuật vĩnh viễn đều là vũ khí, then chốt nằm ở con mắt. Âu Dương vẫn muốn tìm một</w:t>
      </w:r>
    </w:p>
    <w:p>
      <w:pPr>
        <w:pStyle w:val="BodyText"/>
      </w:pPr>
      <w:r>
        <w:t xml:space="preserve">người có con mắt đặc biệt như vậy, nhưng vẫn không tìm được. Hôm nay rốt cuộc đã tìm thấy, mặc dù</w:t>
      </w:r>
    </w:p>
    <w:p>
      <w:pPr>
        <w:pStyle w:val="BodyText"/>
      </w:pPr>
      <w:r>
        <w:t xml:space="preserve">Thanh nhi sở hữu con mắt không biến thái bằng Chân Thực Chi Nhãn của mình trước kia, nhưng Âu</w:t>
      </w:r>
    </w:p>
    <w:p>
      <w:pPr>
        <w:pStyle w:val="BodyText"/>
      </w:pPr>
      <w:r>
        <w:t xml:space="preserve">Dương cũng không cưỡng cầu, dù sao theo tu vi đề cao, con mắt cũng sẽ đề cao, khi tu vi đạt được một</w:t>
      </w:r>
    </w:p>
    <w:p>
      <w:pPr>
        <w:pStyle w:val="BodyText"/>
      </w:pPr>
      <w:r>
        <w:t xml:space="preserve">tầng thứ, con mắt cũng sẽ tăng mạnh đến một trình độ không thể tưởng tượng.</w:t>
      </w:r>
    </w:p>
    <w:p>
      <w:pPr>
        <w:pStyle w:val="BodyText"/>
      </w:pPr>
      <w:r>
        <w:t xml:space="preserve">Hiện giờ Quan Tâm Chiến Ý của Âu Dương chính là hai mắt thiên hạ chí cường, hai mắt của Âu Dương có</w:t>
      </w:r>
    </w:p>
    <w:p>
      <w:pPr>
        <w:pStyle w:val="BodyText"/>
      </w:pPr>
      <w:r>
        <w:t xml:space="preserve">thể nhìn thấy tất cả mọi thứ ngoài trăm vạn dặm như ở trước mắt. Nếu tu luyện Chân Thực Chi Nhãn đến</w:t>
      </w:r>
    </w:p>
    <w:p>
      <w:pPr>
        <w:pStyle w:val="BodyText"/>
      </w:pPr>
      <w:r>
        <w:t xml:space="preserve">hôm nay, sợ rằng cũng chỉ có thể nhìn thấy tất cả ngoài tám mươi vạn dặm, con mắt của Thanh nhi không</w:t>
      </w:r>
    </w:p>
    <w:p>
      <w:pPr>
        <w:pStyle w:val="BodyText"/>
      </w:pPr>
      <w:r>
        <w:t xml:space="preserve">bằng Chân Thực Chi Nhãn nhưng cũng là một loại không tồi, cho nên nhìn qua năm mươi vạn dặm vẫn vô</w:t>
      </w:r>
    </w:p>
    <w:p>
      <w:pPr>
        <w:pStyle w:val="BodyText"/>
      </w:pPr>
      <w:r>
        <w:t xml:space="preserve">cùng bình thường.</w:t>
      </w:r>
    </w:p>
    <w:p>
      <w:pPr>
        <w:pStyle w:val="BodyText"/>
      </w:pPr>
      <w:r>
        <w:t xml:space="preserve">Cự ly bốn năm mươi vạn dặm này, cho dù là Âu Dương muốn nhìn thấy trong nháy mắt cũng không có</w:t>
      </w:r>
    </w:p>
    <w:p>
      <w:pPr>
        <w:pStyle w:val="BodyText"/>
      </w:pPr>
      <w:r>
        <w:t xml:space="preserve">khả năng, cự ly này xuất tiễn đủ khiến trong nháy mắt xuất thủ trăm mũi tên. Nếu địch nhân là cường giả</w:t>
      </w:r>
    </w:p>
    <w:p>
      <w:pPr>
        <w:pStyle w:val="BodyText"/>
      </w:pPr>
      <w:r>
        <w:t xml:space="preserve">có cùng đẳng cấp với mình, sợ rằng còn chưa kịp tới gần đã bị tiêu hao rất nhiều lực lượng, thậm chí là bị</w:t>
      </w:r>
    </w:p>
    <w:p>
      <w:pPr>
        <w:pStyle w:val="BodyText"/>
      </w:pPr>
      <w:r>
        <w:t xml:space="preserve">bắn chết.</w:t>
      </w:r>
    </w:p>
    <w:p>
      <w:pPr>
        <w:pStyle w:val="BodyText"/>
      </w:pPr>
      <w:r>
        <w:t xml:space="preserve">Cũng chính vì thấy được loại thiên phú này của Thanh nhi, Âu Dương cuối cùng mới động tâm muốn thu</w:t>
      </w:r>
    </w:p>
    <w:p>
      <w:pPr>
        <w:pStyle w:val="BodyText"/>
      </w:pPr>
      <w:r>
        <w:t xml:space="preserve">nhận đồ đệ, đem tiễn thuật của mình hoàn toàn truyền thừa lại, tạo ra một tiểu Thần Tiễn. Bất kể tiểu Thần</w:t>
      </w:r>
    </w:p>
    <w:p>
      <w:pPr>
        <w:pStyle w:val="BodyText"/>
      </w:pPr>
      <w:r>
        <w:t xml:space="preserve">Tiễn này là nữ , nhưng Âu Dương cũng không phải một người trọng nam khinh nữ, cho nên cũng không</w:t>
      </w:r>
    </w:p>
    <w:p>
      <w:pPr>
        <w:pStyle w:val="BodyText"/>
      </w:pPr>
      <w:r>
        <w:t xml:space="preserve">để ý.</w:t>
      </w:r>
    </w:p>
    <w:p>
      <w:pPr>
        <w:pStyle w:val="BodyText"/>
      </w:pPr>
      <w:r>
        <w:t xml:space="preserve">- Ngươi không cần rút mũi tên, nếu ngươi có thể làm ta bị thương, vậy cây cung này tặng cho ngươi!</w:t>
      </w:r>
    </w:p>
    <w:p>
      <w:pPr>
        <w:pStyle w:val="BodyText"/>
      </w:pPr>
      <w:r>
        <w:t xml:space="preserve">Tay Âu Dương khẽ động, Thứ Kiêu Cung đã xuất hiện trong tay hắn, chỉ có điều lúc này Thứ Kiêu Cung</w:t>
      </w:r>
    </w:p>
    <w:p>
      <w:pPr>
        <w:pStyle w:val="BodyText"/>
      </w:pPr>
      <w:r>
        <w:t xml:space="preserve">cũng không có hỏa diễm thiêu đốt, nhưng ngoại hình khí phách không gì sánh được của Thứ Kiêu Cung</w:t>
      </w:r>
    </w:p>
    <w:p>
      <w:pPr>
        <w:pStyle w:val="BodyText"/>
      </w:pPr>
      <w:r>
        <w:t xml:space="preserve">vẫn khiến Thanh nhi sửng sốt, Thanh nhi sinh ra trong thôn trang nhỏ bé này, cho dù tiễn thuật tốt, cũng</w:t>
      </w:r>
    </w:p>
    <w:p>
      <w:pPr>
        <w:pStyle w:val="BodyText"/>
      </w:pPr>
      <w:r>
        <w:t xml:space="preserve">không có tiền mua được thần cung như vậy!</w:t>
      </w:r>
    </w:p>
    <w:p>
      <w:pPr>
        <w:pStyle w:val="BodyText"/>
      </w:pPr>
      <w:r>
        <w:t xml:space="preserve">- Được! Hôm nay ta nhất định lấy được nó!</w:t>
      </w:r>
    </w:p>
    <w:p>
      <w:pPr>
        <w:pStyle w:val="BodyText"/>
      </w:pPr>
      <w:r>
        <w:t xml:space="preserve">Thanh nhi cũng không để ý gì nữa, nàng bỗng nhiên kéo cung, tâm thần hợp nhất, toàn thân thoáng cái</w:t>
      </w:r>
    </w:p>
    <w:p>
      <w:pPr>
        <w:pStyle w:val="BodyText"/>
      </w:pPr>
      <w:r>
        <w:t xml:space="preserve">lãnh tĩnh, lúc này trong mắt nàng Âu Dương đã hoàn toàn biến thành một địch nhân, một địch nhân phải</w:t>
      </w:r>
    </w:p>
    <w:p>
      <w:pPr>
        <w:pStyle w:val="BodyText"/>
      </w:pPr>
      <w:r>
        <w:t xml:space="preserve">giết chết bằng một mũi tên.</w:t>
      </w:r>
    </w:p>
    <w:p>
      <w:pPr>
        <w:pStyle w:val="BodyText"/>
      </w:pPr>
      <w:r>
        <w:t xml:space="preserve">- Đứa trẻ này có sát khí mạnh thật!</w:t>
      </w:r>
    </w:p>
    <w:p>
      <w:pPr>
        <w:pStyle w:val="BodyText"/>
      </w:pPr>
      <w:r>
        <w:t xml:space="preserve">Ngụy Bỉnh Dập cũng phát hiện, đôi thầy trò tương lai này thật sự xứng đôi, mỗi lần Âu Dương cầm cung</w:t>
      </w:r>
    </w:p>
    <w:p>
      <w:pPr>
        <w:pStyle w:val="BodyText"/>
      </w:pPr>
      <w:r>
        <w:t xml:space="preserve">tiễn đều như vậy, hiện tại tiểu quái vật Thanh nhi cũng như vậy!</w:t>
      </w:r>
    </w:p>
    <w:p>
      <w:pPr>
        <w:pStyle w:val="BodyText"/>
      </w:pPr>
      <w:r>
        <w:t xml:space="preserve">- Thanh nhi muốn động thủ thật!</w:t>
      </w:r>
    </w:p>
    <w:p>
      <w:pPr>
        <w:pStyle w:val="BodyText"/>
      </w:pPr>
      <w:r>
        <w:t xml:space="preserve">Tráng hán răng nanh nhìn đến đây cũng có chút lo lắng, đừng thấy hắn vừa rồi kiêu ngạo, trên thực tế</w:t>
      </w:r>
    </w:p>
    <w:p>
      <w:pPr>
        <w:pStyle w:val="BodyText"/>
      </w:pPr>
      <w:r>
        <w:t xml:space="preserve">hán tử này vẫn rất chất phác. Nếu như thực sự thấy máu, thậm chí là giết người hắn vẫn sợ hãi.</w:t>
      </w:r>
    </w:p>
    <w:p>
      <w:pPr>
        <w:pStyle w:val="BodyText"/>
      </w:pPr>
      <w:r>
        <w:t xml:space="preserve">- Vù...</w:t>
      </w:r>
    </w:p>
    <w:p>
      <w:pPr>
        <w:pStyle w:val="BodyText"/>
      </w:pPr>
      <w:r>
        <w:t xml:space="preserve">Một mũi tên từ trên săn cung của Thanh nhi bay ra, mũi tên tên này bay giống như mây trên trời, khiến</w:t>
      </w:r>
    </w:p>
    <w:p>
      <w:pPr>
        <w:pStyle w:val="BodyText"/>
      </w:pPr>
      <w:r>
        <w:t xml:space="preserve">cho người ta rất khó nắm bắt được phương thức tiến lên của nó, nhưng mũi tên bay như vậy, trong mắt</w:t>
      </w:r>
    </w:p>
    <w:p>
      <w:pPr>
        <w:pStyle w:val="BodyText"/>
      </w:pPr>
      <w:r>
        <w:t xml:space="preserve">Âu Dương lại có thể thấy rõ tất cả quỹ tích phi hành của nó.</w:t>
      </w:r>
    </w:p>
    <w:p>
      <w:pPr>
        <w:pStyle w:val="BodyText"/>
      </w:pPr>
      <w:r>
        <w:t xml:space="preserve">Âu Dương chìa ra một ngón tay, ngón tay này phảng phất như thiểm điện, gập đầu ngón tay về phía bên</w:t>
      </w:r>
    </w:p>
    <w:p>
      <w:pPr>
        <w:pStyle w:val="BodyText"/>
      </w:pPr>
      <w:r>
        <w:t xml:space="preserve">trái, động tác này giống như một người cầm điếu thuốc lá đang tùy ý gạt tàn thuốc, nhưng lần này sắc</w:t>
      </w:r>
    </w:p>
    <w:p>
      <w:pPr>
        <w:pStyle w:val="BodyText"/>
      </w:pPr>
      <w:r>
        <w:t xml:space="preserve">mặt Thanh nhi lại thay đổi!</w:t>
      </w:r>
    </w:p>
    <w:p>
      <w:pPr>
        <w:pStyle w:val="BodyText"/>
      </w:pPr>
      <w:r>
        <w:t xml:space="preserve">Bởi vì trong nháy mắt ngón tay Âu Dương bắn ra, mũi tên lại thay đổi quỹ tích, giống như ngón tay của</w:t>
      </w:r>
    </w:p>
    <w:p>
      <w:pPr>
        <w:pStyle w:val="BodyText"/>
      </w:pPr>
      <w:r>
        <w:t xml:space="preserve">Âu Dương chớp mắt đánh vào mặt trên của mũi tên!</w:t>
      </w:r>
    </w:p>
    <w:p>
      <w:pPr>
        <w:pStyle w:val="BodyText"/>
      </w:pPr>
      <w:r>
        <w:t xml:space="preserve">- Tiên nhân!</w:t>
      </w:r>
    </w:p>
    <w:p>
      <w:pPr>
        <w:pStyle w:val="BodyText"/>
      </w:pPr>
      <w:r>
        <w:t xml:space="preserve">Đám thôn dân đều kêu lên, bọn họ đương nhiên không có nhãn lực của Thanh nhi, cho nên theo bọn họ</w:t>
      </w:r>
    </w:p>
    <w:p>
      <w:pPr>
        <w:pStyle w:val="BodyText"/>
      </w:pPr>
      <w:r>
        <w:t xml:space="preserve">thấy, Âu Dương có lẽ là một tiên nhân. Hắn dùng tiên lực của mình kéo xa mũi tên của Thanh nhi, sau đó</w:t>
      </w:r>
    </w:p>
    <w:p>
      <w:pPr>
        <w:pStyle w:val="BodyText"/>
      </w:pPr>
      <w:r>
        <w:t xml:space="preserve">phá hủy mũi tên của Thanh nhi!</w:t>
      </w:r>
    </w:p>
    <w:p>
      <w:pPr>
        <w:pStyle w:val="BodyText"/>
      </w:pPr>
      <w:r>
        <w:t xml:space="preserve">- Thì ra là tiên nhân, hừ, tiên nhân này chỉ muốn trêu đùa đám phàm nhân chúng ta, Thanh nhi, chúng ta</w:t>
      </w:r>
    </w:p>
    <w:p>
      <w:pPr>
        <w:pStyle w:val="BodyText"/>
      </w:pPr>
      <w:r>
        <w:t xml:space="preserve">không thể so!</w:t>
      </w:r>
    </w:p>
    <w:p>
      <w:pPr>
        <w:pStyle w:val="BodyText"/>
      </w:pPr>
      <w:r>
        <w:t xml:space="preserve">Tráng hán răng nanh tức giận nói.</w:t>
      </w:r>
    </w:p>
    <w:p>
      <w:pPr>
        <w:pStyle w:val="BodyText"/>
      </w:pPr>
      <w:r>
        <w:t xml:space="preserve">Theo hắn thấy, Âu Dương căn bản chỉ dùng tiên thuật thắng được.</w:t>
      </w:r>
    </w:p>
    <w:p>
      <w:pPr>
        <w:pStyle w:val="BodyText"/>
      </w:pPr>
      <w:r>
        <w:t xml:space="preserve">Nhưng khi tráng hán răng nanh nói ra những lời này, Thanh nhi lại lắc đầu nói:</w:t>
      </w:r>
    </w:p>
    <w:p>
      <w:pPr>
        <w:pStyle w:val="BodyText"/>
      </w:pPr>
      <w:r>
        <w:t xml:space="preserve">- Các ngươi sai rồi, hắn có phải là tiên nhân hay không, ta không biết, nhưng vừa rồi hắn tuyệt đối không</w:t>
      </w:r>
    </w:p>
    <w:p>
      <w:pPr>
        <w:pStyle w:val="BodyText"/>
      </w:pPr>
      <w:r>
        <w:t xml:space="preserve">sử dụng bất cứ tiên thuật nào cả. Đó chính là quỹ tích phi hành mũi tên vốn có của ta.</w:t>
      </w:r>
    </w:p>
    <w:p>
      <w:pPr>
        <w:pStyle w:val="BodyText"/>
      </w:pPr>
      <w:r>
        <w:t xml:space="preserve">Sắc mặt Thanh nhi cực kỳ khó coi.</w:t>
      </w:r>
    </w:p>
    <w:p>
      <w:pPr>
        <w:pStyle w:val="BodyText"/>
      </w:pPr>
      <w:r>
        <w:t xml:space="preserve">Mũi tên nửa đường thay đổi phương hương là tuyệt kỹ của nàng, nhưng nàng thật không ngờ, trong</w:t>
      </w:r>
    </w:p>
    <w:p>
      <w:pPr>
        <w:pStyle w:val="BodyText"/>
      </w:pPr>
      <w:r>
        <w:t xml:space="preserve">nháy mắt mũi tên của nàng bay ra, nam tử này lại có thể nhìn thấu tất cả. Mũi tên thay đổi vị trí của nàng</w:t>
      </w:r>
    </w:p>
    <w:p>
      <w:pPr>
        <w:pStyle w:val="BodyText"/>
      </w:pPr>
      <w:r>
        <w:t xml:space="preserve">chẳng khác nào tự chui đầu vào lưới, vừa rồi ngón tay của Âu Dương thậm chí cũng không dùng sức, bởi</w:t>
      </w:r>
    </w:p>
    <w:p>
      <w:pPr>
        <w:pStyle w:val="BodyText"/>
      </w:pPr>
      <w:r>
        <w:t xml:space="preserve">vì chỗ hắn vừa điểm vừa vặn là chỗ yếu nhất của mũi tên, cho nên khi ngón tay của hắn chạm vào mũi</w:t>
      </w:r>
    </w:p>
    <w:p>
      <w:pPr>
        <w:pStyle w:val="BodyText"/>
      </w:pPr>
      <w:r>
        <w:t xml:space="preserve">tên, mũi tên trực tiếp mất đi khống chế, rơi xuống mặt đất, toàn bộ quá trình chính là đơn giản như vậy.</w:t>
      </w:r>
    </w:p>
    <w:p>
      <w:pPr>
        <w:pStyle w:val="BodyText"/>
      </w:pPr>
      <w:r>
        <w:t xml:space="preserve">Nhưng nó cũng lại phức tạp, đơn giản là vì trong mắt Âu Dương, mũi tên thay đổi phương hướng này quá</w:t>
      </w:r>
    </w:p>
    <w:p>
      <w:pPr>
        <w:pStyle w:val="BodyText"/>
      </w:pPr>
      <w:r>
        <w:t xml:space="preserve">đơn giản. Trước ki hắn có thể đồng thời bắn ra hai mũi tên, đồng thời thay đổi vị trí, sau đó phân biệt đâm</w:t>
      </w:r>
    </w:p>
    <w:p>
      <w:pPr>
        <w:pStyle w:val="BodyText"/>
      </w:pPr>
      <w:r>
        <w:t xml:space="preserve">vào vai phải và vai trái của Lăng Túc, mũi tên của Thanh nhi còn kém hơn hai mũi tên đồng thời bắn ra</w:t>
      </w:r>
    </w:p>
    <w:p>
      <w:pPr>
        <w:pStyle w:val="BodyText"/>
      </w:pPr>
      <w:r>
        <w:t xml:space="preserve">của mình trước kia rất nhiều.</w:t>
      </w:r>
    </w:p>
    <w:p>
      <w:pPr>
        <w:pStyle w:val="BodyText"/>
      </w:pPr>
      <w:r>
        <w:t xml:space="preserve">Nhưng trong mắt người không biết, bất luận là Âu Dương bấm tay bắn ra, hay mũi tên nửa đường thay đổi</w:t>
      </w:r>
    </w:p>
    <w:p>
      <w:pPr>
        <w:pStyle w:val="BodyText"/>
      </w:pPr>
      <w:r>
        <w:t xml:space="preserve">phương hướng của Thanh nhi đều có vẻ quỷ dị như nhau, không thể nắm bắt!</w:t>
      </w:r>
    </w:p>
    <w:p>
      <w:pPr>
        <w:pStyle w:val="BodyText"/>
      </w:pPr>
      <w:r>
        <w:t xml:space="preserve">- Ngươi còn hai mũi tên!</w:t>
      </w:r>
    </w:p>
    <w:p>
      <w:pPr>
        <w:pStyle w:val="BodyText"/>
      </w:pPr>
      <w:r>
        <w:t xml:space="preserve">Âu Dương nhìn Thanh nhi, hắn đang chờ đợi Thanh nhi đáp trả.</w:t>
      </w:r>
    </w:p>
    <w:p>
      <w:pPr>
        <w:pStyle w:val="BodyText"/>
      </w:pPr>
      <w:r>
        <w:t xml:space="preserve">- Được! Ta còn hai mũi tên đây!</w:t>
      </w:r>
    </w:p>
    <w:p>
      <w:pPr>
        <w:pStyle w:val="BodyText"/>
      </w:pPr>
      <w:r>
        <w:t xml:space="preserve">Thanh nhi lần thứ hai khai cung. Nhưng lần này nàng không dám bắn tên đơn giản như vậy nữa. Động</w:t>
      </w:r>
    </w:p>
    <w:p>
      <w:pPr>
        <w:pStyle w:val="BodyText"/>
      </w:pPr>
      <w:r>
        <w:t xml:space="preserve">tác này của nàng lại khiến Âu Dương mỉm cười.</w:t>
      </w:r>
    </w:p>
    <w:p>
      <w:pPr>
        <w:pStyle w:val="BodyText"/>
      </w:pPr>
      <w:r>
        <w:t xml:space="preserve">Âu Dương rất thoả mãn trả lời của Thanh nhi, kỳ thực Thanh nhi và Âu Dương đều minh bạch, chênh</w:t>
      </w:r>
    </w:p>
    <w:p>
      <w:pPr>
        <w:pStyle w:val="BodyText"/>
      </w:pPr>
      <w:r>
        <w:t xml:space="preserve">lệch giữa hai người hầu như chính là chênh lệch giữa trời và đất, lúc này dựa theo suy nghĩ của người</w:t>
      </w:r>
    </w:p>
    <w:p>
      <w:pPr>
        <w:pStyle w:val="BodyText"/>
      </w:pPr>
      <w:r>
        <w:t xml:space="preserve">bình thường, quả đoán chịu thua cũng không có gì, nhưng Thanh nhi không chịu thua, nàng còn muốn</w:t>
      </w:r>
    </w:p>
    <w:p>
      <w:pPr>
        <w:pStyle w:val="BodyText"/>
      </w:pPr>
      <w:r>
        <w:t xml:space="preserve">đọ sức. Đây chính là chỗ của Thanh nhi khiến cho Âu Dương thoả mãn.</w:t>
      </w:r>
    </w:p>
    <w:p>
      <w:pPr>
        <w:pStyle w:val="BodyText"/>
      </w:pPr>
      <w:r>
        <w:t xml:space="preserve">Điều Âu Dương muốn chính là loại sức mạnh không chịu thua này của Thanh nhi. Khi ta đối mặt với địch</w:t>
      </w:r>
    </w:p>
    <w:p>
      <w:pPr>
        <w:pStyle w:val="BodyText"/>
      </w:pPr>
      <w:r>
        <w:t xml:space="preserve">nhân cường đại hơn ta, ta có thể cúi thấp đầu, nhưng ta không thể để tiễn thuật của ta cúi đầu, bởi vì tiễn</w:t>
      </w:r>
    </w:p>
    <w:p>
      <w:pPr>
        <w:pStyle w:val="BodyText"/>
      </w:pPr>
      <w:r>
        <w:t xml:space="preserve">thuật của ta còn trân quý hơn sinh mệnh của ta!</w:t>
      </w:r>
    </w:p>
    <w:p>
      <w:pPr>
        <w:pStyle w:val="Compact"/>
      </w:pPr>
      <w:r>
        <w:br w:type="textWrapping"/>
      </w:r>
      <w:r>
        <w:br w:type="textWrapping"/>
      </w:r>
    </w:p>
    <w:p>
      <w:pPr>
        <w:pStyle w:val="Heading2"/>
      </w:pPr>
      <w:bookmarkStart w:id="1019" w:name="chương-1044-tự-đạo-diễn"/>
      <w:bookmarkEnd w:id="1019"/>
      <w:r>
        <w:t xml:space="preserve">997. Chương 1044: Tự Đạo Diễn</w:t>
      </w:r>
    </w:p>
    <w:p>
      <w:pPr>
        <w:pStyle w:val="Compact"/>
      </w:pPr>
      <w:r>
        <w:br w:type="textWrapping"/>
      </w:r>
      <w:r>
        <w:br w:type="textWrapping"/>
      </w:r>
      <w:r>
        <w:t xml:space="preserve">Đây là tâm niệm của Âu Dương, hiện tại Thanh Nhi tựa hồ cũng có tâm niệm này.</w:t>
      </w:r>
    </w:p>
    <w:p>
      <w:pPr>
        <w:pStyle w:val="BodyText"/>
      </w:pPr>
      <w:r>
        <w:t xml:space="preserve">- Vù...</w:t>
      </w:r>
    </w:p>
    <w:p>
      <w:pPr>
        <w:pStyle w:val="BodyText"/>
      </w:pPr>
      <w:r>
        <w:t xml:space="preserve">Lại một mũi tên xuất thủ, khi mũi tên này bay ra, đồng thời tung bay uốn lượn như một con rồng, cả mũi tên vừa xoay tròn vừa tung bay, nhìn qua vô cùng hoa lệ, nhưng Âu Dương lại biết, trong mũi tên hoa lệ này lại chứa sát khí, nếu hôm nay người ở chỗ này chính là Ngụy Bỉnh Dập, không dùng bất cứ lực lượng gì, hoàn toàn dựa vào nhãn lực, sợ rằng cũng rất khó né tránh mũi tên này.</w:t>
      </w:r>
    </w:p>
    <w:p>
      <w:pPr>
        <w:pStyle w:val="BodyText"/>
      </w:pPr>
      <w:r>
        <w:t xml:space="preserve">Mũi tên này hầu như đạt được trình độ khi mình rong ruổi sa trường trước kia, nhưng loại trình độ này vẫn còn kém Âu Dương hiện tại rất xa.</w:t>
      </w:r>
    </w:p>
    <w:p>
      <w:pPr>
        <w:pStyle w:val="BodyText"/>
      </w:pPr>
      <w:r>
        <w:t xml:space="preserve">Âu Dương khẽ mỉm cười, toàn bộ thế giới phảng phất như chỉ còn lại Thanh Nhi và hắn. Âu Dương cứ đứng ở đó, sau đó toàn thân hắn nhẹ nhàng nhảy lên độ cao khoảng chừng nửa thước.</w:t>
      </w:r>
    </w:p>
    <w:p>
      <w:pPr>
        <w:pStyle w:val="BodyText"/>
      </w:pPr>
      <w:r>
        <w:t xml:space="preserve">Trong nháy mắt nhìn thấy Âu Dương nhảy lên. Thanh Nhi sửng sốt, nàng thật sự không ngờ ngay cả sát cơ của mũi tên này ở đâu, Âu Dương cũng có thể nhìn thấy.</w:t>
      </w:r>
    </w:p>
    <w:p>
      <w:pPr>
        <w:pStyle w:val="BodyText"/>
      </w:pPr>
      <w:r>
        <w:t xml:space="preserve">- Chơi cái gì đây!</w:t>
      </w:r>
    </w:p>
    <w:p>
      <w:pPr>
        <w:pStyle w:val="BodyText"/>
      </w:pPr>
      <w:r>
        <w:t xml:space="preserve">Ngụy Bỉnh Dập thấy Âu Dương nhảy lên như vậy có chút cổ quái, nhưng không cần người khác lý giải, bởi vì khi Âu Dương nhảy dựng lên, mũi tên của Thanh nhi lấy một hình thái đường pa-ra-bôn lướt qua dưới chân Âu Dương.</w:t>
      </w:r>
    </w:p>
    <w:p>
      <w:pPr>
        <w:pStyle w:val="BodyText"/>
      </w:pPr>
      <w:r>
        <w:t xml:space="preserve">Trong nháy mắt mũi tên xuất hiện dưới chân Âu Dương, Âu Dương vừa vặn từ phía trên hạ xuống dẫm lên phía trên. Lại là loại tình huống này, mũi tên Thanh nhi bắn ra mang tới cho người ta cảm giác giống như nàng và Âu Dương đang diễn trò, hai người phảng phất như đã diễn luyện trò này nghìn vạn lần. Lúc nào nhảy, lúc nào bắn tên, tất cả đều phảng phất như được thiết kế. Trên thực tế Thanh nhi cũng hiểu được, bọn họ tuyệt đối không có bất cứ diễn luyện gì, trong nháy mắt mình xuất thủ Âu Dương đã biết tất cả.</w:t>
      </w:r>
    </w:p>
    <w:p>
      <w:pPr>
        <w:pStyle w:val="BodyText"/>
      </w:pPr>
      <w:r>
        <w:t xml:space="preserve">Khi mũi tên của mình xuất thủ, hắn đã có thể tính toán chính xác quỹ tích phi hành của mũi tên, đồng thời tìm được chỗ yếu nhất của mũi tên, dùng phương thức không thể tưởng tượng hóa giải! Lúc này Thanh nhi mới minh bạch cái gì là núi cao còn có núi cao hơn.</w:t>
      </w:r>
    </w:p>
    <w:p>
      <w:pPr>
        <w:pStyle w:val="BodyText"/>
      </w:pPr>
      <w:r>
        <w:t xml:space="preserve">Kỳ thực khi Âu Dương búng tay phá giải mũi tên thứ nhất của nàng, Thanh nhi đã biết đây tuyệt đối là một chuyên gia tiễn thuật!</w:t>
      </w:r>
    </w:p>
    <w:p>
      <w:pPr>
        <w:pStyle w:val="BodyText"/>
      </w:pPr>
      <w:r>
        <w:t xml:space="preserve">Nếu lý giải đối với tiễn thuật không đạt đến trình độ lên đến cực điểm, như vậy người đó tuyệt đối không có khả năng không sử dụng bất cứ lực lượng gì vẫn có thể bắn bay mũi tên giống như Âu Dương!</w:t>
      </w:r>
    </w:p>
    <w:p>
      <w:pPr>
        <w:pStyle w:val="BodyText"/>
      </w:pPr>
      <w:r>
        <w:t xml:space="preserve">- Còn mũi tên thứ ba!</w:t>
      </w:r>
    </w:p>
    <w:p>
      <w:pPr>
        <w:pStyle w:val="BodyText"/>
      </w:pPr>
      <w:r>
        <w:t xml:space="preserve">Âu Dương nhìn Thanh nhi, lúc này trong thôn đã không còn ai lên tiếng, nếu như nói mũi tên thứ nhất còn có người hoài nghi Âu Dương sử dụng tiên thuật, như vậy mũi tên vừa rồi nhìn thấy vô cùng rõ ràng, Âu Dương có phải sử dụng tiên thuật hay không, trên cơ bản mọi người đều có thể nhìn ra.</w:t>
      </w:r>
    </w:p>
    <w:p>
      <w:pPr>
        <w:pStyle w:val="BodyText"/>
      </w:pPr>
      <w:r>
        <w:t xml:space="preserve">- Được! Mũi tên thứ ba của ta tên là Nhị Long Hí Châu, ngươi tiếp đi!</w:t>
      </w:r>
    </w:p>
    <w:p>
      <w:pPr>
        <w:pStyle w:val="BodyText"/>
      </w:pPr>
      <w:r>
        <w:t xml:space="preserve">Trên cây cung của Thanh nhi đồng thời mắc lên hai mũi tên, khi nhìn thấy động tác của Thanh nhi, người trong thôn đều trầm trồ kêu hay. Nhị Long Hí Châu của Thanh nhi từ trước đến giờ chưa bao giờ thất thủ. Khi thôn trang này đánh nhau với thôn bên cạnh, một cung hai tên này của Thanh nhi từng khiến hai cao thủ bức lui.</w:t>
      </w:r>
    </w:p>
    <w:p>
      <w:pPr>
        <w:pStyle w:val="BodyText"/>
      </w:pPr>
      <w:r>
        <w:t xml:space="preserve">Hơn nữa mặc dù vừa rồi Âu Dương có thể khắc chế một mũi tên, nhưng không ai cho rằng hắn có thể đồng thời khắc chế hai mũi tên, dù sao mũi tên của Thanh nhi cực mạnh, có thể từ hai phương hướng khác nhau cùng bắn trúng một vị trí, hơn nữa thậm chí có thể khống chế tốc độ trước sau.</w:t>
      </w:r>
    </w:p>
    <w:p>
      <w:pPr>
        <w:pStyle w:val="BodyText"/>
      </w:pPr>
      <w:r>
        <w:t xml:space="preserve">- Tiểu cô nương, ngươi rất chấp nhất!</w:t>
      </w:r>
    </w:p>
    <w:p>
      <w:pPr>
        <w:pStyle w:val="BodyText"/>
      </w:pPr>
      <w:r>
        <w:t xml:space="preserve">Âu Dương khẽ gật đầu, với thực lực hiện giờ của Âu Dương, cho dù không sử dụng bất cứ lực lượng gì, mười mũi tên đồng thời bay tới Âu Dương vẫn có cách đánh rơi toàn bộ.</w:t>
      </w:r>
    </w:p>
    <w:p>
      <w:pPr>
        <w:pStyle w:val="BodyText"/>
      </w:pPr>
      <w:r>
        <w:t xml:space="preserve">Đương nhiên, cũng không phải nói Âu Dương không thể đánh rơi nhiều hơn, chủ yếu là vì tốc độ phi hành của mũi tên quá nhanh.</w:t>
      </w:r>
    </w:p>
    <w:p>
      <w:pPr>
        <w:pStyle w:val="BodyText"/>
      </w:pPr>
      <w:r>
        <w:t xml:space="preserve">Nếu như không sử dụng lực lượng, tốc độ cực hạn Âu Dương có thể đạt được chính là đồng thời đánh rơi mười mũi tên.</w:t>
      </w:r>
    </w:p>
    <w:p>
      <w:pPr>
        <w:pStyle w:val="BodyText"/>
      </w:pPr>
      <w:r>
        <w:t xml:space="preserve">Có thể mười mũi tên không tính là nhiều, trên thực tế nếu như mười mũi tên đồng thời bay đến, trong nháy mắt tốc độ của Âu Dương hầu như có thể lưu lại tàn ảnh trong mắt người bình thường, đó vẫn là không sử dụng bất cứ lực lượng nào, hoàn toàn dựa vào thân thể làm được.</w:t>
      </w:r>
    </w:p>
    <w:p>
      <w:pPr>
        <w:pStyle w:val="BodyText"/>
      </w:pPr>
      <w:r>
        <w:t xml:space="preserve">- Tránh thoát mũi tên thứ ba của ta trước rồi hay nói!</w:t>
      </w:r>
    </w:p>
    <w:p>
      <w:pPr>
        <w:pStyle w:val="BodyText"/>
      </w:pPr>
      <w:r>
        <w:t xml:space="preserve">Trên trán Thanh Nhi đã toát mồ hôi, đây là lần đầu tiên nàng đụng phải một người tinh thông tiễn thuật như vậy, mặc dù Thanh Nhi rất không chịu thua, nhưng nàng cũng phải thừa nhận, Âu Dương có lẽ siêu việt hơn nàng rất nhiều.</w:t>
      </w:r>
    </w:p>
    <w:p>
      <w:pPr>
        <w:pStyle w:val="BodyText"/>
      </w:pPr>
      <w:r>
        <w:t xml:space="preserve">- Không hay rồi... Không hay rồi...</w:t>
      </w:r>
    </w:p>
    <w:p>
      <w:pPr>
        <w:pStyle w:val="BodyText"/>
      </w:pPr>
      <w:r>
        <w:t xml:space="preserve">Bỗng nhiên, một trận tiếng vang từ đầu thôn truyền đến, sau đó Âu Dương và Ngụy Bỉnh Dập đều nhướng mày. Trong nháy mắt hai mũi tên quấn vào nhau giống như hai con độc xà bay về phía bên trái và bên phải Âu Dương. Trong thoáng chốc Âu Dương thất thần cũng là lúc mũi tên bay đến, không thể không nói Thanh nhi rất biết nắm chặt thời cơ. Nếu là Âu Dương trước đây, đối mặt với mũi tên này cũng chỉ có thể bất lực, nhưng lúc này Âu Dương không giống lúc trước, cho dù trong lúc hấp tấp cũng không thể nào bối rối trước hai mũi tên trước mặt.</w:t>
      </w:r>
    </w:p>
    <w:p>
      <w:pPr>
        <w:pStyle w:val="BodyText"/>
      </w:pPr>
      <w:r>
        <w:t xml:space="preserve">Âu Dương vẫn như trước, dùng tay trái và tay phải đồng thời phân kích hai mũi tên, mũi tên thậm chí còn chưa kịp sản sinh biến hóa vị trí đã bị Âu Dương đánh rơi khỏi không trung!</w:t>
      </w:r>
    </w:p>
    <w:p>
      <w:pPr>
        <w:pStyle w:val="BodyText"/>
      </w:pPr>
      <w:r>
        <w:t xml:space="preserve">- Làm sao có thể!</w:t>
      </w:r>
    </w:p>
    <w:p>
      <w:pPr>
        <w:pStyle w:val="BodyText"/>
      </w:pPr>
      <w:r>
        <w:t xml:space="preserve">Thanh Nhi thật sự không ngờ, trong lúc Âu Dương thất thần, mình bắn tên vẫn không thể nào khiến người này rối loạn. Khi mình xuất thủ, người này tuyệt đối không thể nhìn thấy quỷ kế phi hành của mũi tên, nhưng khi mũi tên bay đến trước mặt Âu Dương, trước sau chỉ cách nhau vài giây, nhưng trong vài giây này Âu Dương lại có thể phán đoán ra quỹ tích phi hành của mũi tên. Người này thật sự đáng sợ, tiễn thuật của hắn đã thông thần sao?</w:t>
      </w:r>
    </w:p>
    <w:p>
      <w:pPr>
        <w:pStyle w:val="BodyText"/>
      </w:pPr>
      <w:r>
        <w:t xml:space="preserve">Có thể nói như vậy, tiễn thuật của Âu Dương tuyệt đối đã thông thần, hắn chính là đại diện thành tựu cao nhất của tiễn thuật, lúc này cho dù Âu Dương đứng ra nói, tiễn thuật của ta chính là không thể vượt qua, bởi vì tiễn thuật của ta là tối cao nhất, từ nay về sau không có người nào có thể đi tiếp, có lẽ cũng có không ít người tin tưởng.</w:t>
      </w:r>
    </w:p>
    <w:p>
      <w:pPr>
        <w:pStyle w:val="BodyText"/>
      </w:pPr>
      <w:r>
        <w:t xml:space="preserve">Đồng dạng là tiễn thuật, vị trí của Âu Dương chính là cao nhất, chính là không thể bị vượt qua, thậm chí ngay cả mô phỏng theo cũng không có khả năng.</w:t>
      </w:r>
    </w:p>
    <w:p>
      <w:pPr>
        <w:pStyle w:val="BodyText"/>
      </w:pPr>
      <w:r>
        <w:t xml:space="preserve">Đương nhiên, Âu Dương không thể ngu ngốc nói như vậy, con đường tu luyện vĩnh viễn không có chừng mực, bất luận cảnh giới của ngươi rất cao, ngươi vẫn có thể phát hiện phía trước của ngươi vẫn có con đường tiến lên, tiễn thuật cũng chính là như vậy.</w:t>
      </w:r>
    </w:p>
    <w:p>
      <w:pPr>
        <w:pStyle w:val="BodyText"/>
      </w:pPr>
      <w:r>
        <w:t xml:space="preserve">- Làm sao vậy!</w:t>
      </w:r>
    </w:p>
    <w:p>
      <w:pPr>
        <w:pStyle w:val="BodyText"/>
      </w:pPr>
      <w:r>
        <w:t xml:space="preserve">Nghe thấy có người kêu lên không tốt, tráng hán răng nanh nghiêm mặt hỏi.</w:t>
      </w:r>
    </w:p>
    <w:p>
      <w:pPr>
        <w:pStyle w:val="BodyText"/>
      </w:pPr>
      <w:r>
        <w:t xml:space="preserve">- Người của Lưu gia thôn….</w:t>
      </w:r>
    </w:p>
    <w:p>
      <w:pPr>
        <w:pStyle w:val="BodyText"/>
      </w:pPr>
      <w:r>
        <w:t xml:space="preserve">Người thanh niên thất sắc nhìn tráng hán răng nanh vội vã mở miệng nói, xem ra tráng hán răng nanh này có địa vị không thấp trong thôn.</w:t>
      </w:r>
    </w:p>
    <w:p>
      <w:pPr>
        <w:pStyle w:val="BodyText"/>
      </w:pPr>
      <w:r>
        <w:t xml:space="preserve">- Người của Lưu gia thôn đến thì cứ đến, có gì mà hay với không hay!</w:t>
      </w:r>
    </w:p>
    <w:p>
      <w:pPr>
        <w:pStyle w:val="BodyText"/>
      </w:pPr>
      <w:r>
        <w:t xml:space="preserve">Tráng hán răng nanh thực sự không rõ, không phải chỉ là người của Lưu gia thôn sao, có cái gì mà ngạc nhiên ?</w:t>
      </w:r>
    </w:p>
    <w:p>
      <w:pPr>
        <w:pStyle w:val="BodyText"/>
      </w:pPr>
      <w:r>
        <w:t xml:space="preserve">- Nhưng... Nhưng Lưu gia thôn ngoại trừ Lưu nhị chạy thoát, những người khác đều chết cả rồi!</w:t>
      </w:r>
    </w:p>
    <w:p>
      <w:pPr>
        <w:pStyle w:val="BodyText"/>
      </w:pPr>
      <w:r>
        <w:t xml:space="preserve">Dáng vẻ hoảng hốt lo sợ của người thanh niên và lời nói trong miệng hắn đều khiến mọi người ở đây hít một ngụm lãnh khí, Lưu gia thôn không nhỏ hơn Liên gia thôn của bọn họ bao nhiêu.</w:t>
      </w:r>
    </w:p>
    <w:p>
      <w:pPr>
        <w:pStyle w:val="Compact"/>
      </w:pPr>
      <w:r>
        <w:br w:type="textWrapping"/>
      </w:r>
      <w:r>
        <w:br w:type="textWrapping"/>
      </w:r>
    </w:p>
    <w:p>
      <w:pPr>
        <w:pStyle w:val="Heading2"/>
      </w:pPr>
      <w:bookmarkStart w:id="1020" w:name="chương-1045-tự-đạo-diễn2"/>
      <w:bookmarkEnd w:id="1020"/>
      <w:r>
        <w:t xml:space="preserve">998. Chương 1045: Tự Đạo Diễn(2)</w:t>
      </w:r>
    </w:p>
    <w:p>
      <w:pPr>
        <w:pStyle w:val="Compact"/>
      </w:pPr>
      <w:r>
        <w:br w:type="textWrapping"/>
      </w:r>
      <w:r>
        <w:br w:type="textWrapping"/>
      </w:r>
      <w:r>
        <w:t xml:space="preserve">Lúc này người thanh niên lại nói người của Lưu gia thôn đã chết hết? Chuyện này là thế nào chứ?</w:t>
      </w:r>
    </w:p>
    <w:p>
      <w:pPr>
        <w:pStyle w:val="BodyText"/>
      </w:pPr>
      <w:r>
        <w:t xml:space="preserve">Lưu gia thôn có bốn năm nghìn người, cho dù trên vạn tên đạo tặc xông đến tuyệt đối cũng không thể đồ tẫn Lưu gia thôn, hơn nữa hiện nay mặc dù loạn thế, nhưng làm gì có đến vạn tên đạo tặc?</w:t>
      </w:r>
    </w:p>
    <w:p>
      <w:pPr>
        <w:pStyle w:val="BodyText"/>
      </w:pPr>
      <w:r>
        <w:t xml:space="preserve">- Là ai làm!</w:t>
      </w:r>
    </w:p>
    <w:p>
      <w:pPr>
        <w:pStyle w:val="BodyText"/>
      </w:pPr>
      <w:r>
        <w:t xml:space="preserve">Liên Hổ nhìn thấy trong mắt người thanh niên có mấy phần khiếp sợ, dù sao Lưu gia thôn chỉ cách Liên gia thôn bốn năm mươi dặm, nếu như Lưu gia thôn bị đồ tẫn, vậy tiếp theo Liên gia thôn có thể cũng sẽ nguy hiểm.</w:t>
      </w:r>
    </w:p>
    <w:p>
      <w:pPr>
        <w:pStyle w:val="BodyText"/>
      </w:pPr>
      <w:r>
        <w:t xml:space="preserve">- Là... Là tiên nhân...</w:t>
      </w:r>
    </w:p>
    <w:p>
      <w:pPr>
        <w:pStyle w:val="BodyText"/>
      </w:pPr>
      <w:r>
        <w:t xml:space="preserve">Những lời này của người thanh niên vừa xuất khẩu, bất giác ánh mắt của mọi người đều chăm chú nhìn vào Âu Dương và Ngụy Bỉnh Dập, còn Âu Dương và Ngụy Bỉnh Dập chỉ biết cười khổ. Chuyện này là thế nào chứ, mặc dù nói đại bộ phận phàm nhân trong mắt tiên nhân đều chỉ có thể xem là kiến hôi, nhưng hai người bọn họ cũng không đến mức nhàm chán đi đồ tẫn thôn trang của phàm nhân!</w:t>
      </w:r>
    </w:p>
    <w:p>
      <w:pPr>
        <w:pStyle w:val="BodyText"/>
      </w:pPr>
      <w:r>
        <w:t xml:space="preserve">- Là các ngươi!</w:t>
      </w:r>
    </w:p>
    <w:p>
      <w:pPr>
        <w:pStyle w:val="BodyText"/>
      </w:pPr>
      <w:r>
        <w:t xml:space="preserve">Liên Hổ chỉ vào Âu Dương và Ngụy Bỉnh Dập, trong mắt mang theo vài phần đề phòng. Dù sao thôn trang của bọn họ mấy năm nay đều không đụng phải tiên nhân, hiện giờ hai tiên nhân này bỗng nhiên xuất hiện ở đây, Lưu gia thôn bên cạnh lại bị đồ tẫn cả thôn, rất dễ làm cho người khác có liên tưởng không tốt.</w:t>
      </w:r>
    </w:p>
    <w:p>
      <w:pPr>
        <w:pStyle w:val="BodyText"/>
      </w:pPr>
      <w:r>
        <w:t xml:space="preserve">- Tiểu tử, ngươi chỉ tay lần nữa, ta sẽ không ngại đồ tẫn cả làng ngươi!</w:t>
      </w:r>
    </w:p>
    <w:p>
      <w:pPr>
        <w:pStyle w:val="BodyText"/>
      </w:pPr>
      <w:r>
        <w:t xml:space="preserve">Ngụy Bỉnh Dập là thân phận gì, bây giờ bị một con kiến hôi chỉ vào, hắn đương nhiên không vui, nếu như không phải ngại Âu Dương đang muốn thu đồ đệ, hắn không tiện xuất thủ, phỏng chừng Liên Hổ hiện tại đã là một cỗ thi thể!</w:t>
      </w:r>
    </w:p>
    <w:p>
      <w:pPr>
        <w:pStyle w:val="BodyText"/>
      </w:pPr>
      <w:r>
        <w:t xml:space="preserve">- Thật sự là các ngươi!</w:t>
      </w:r>
    </w:p>
    <w:p>
      <w:pPr>
        <w:pStyle w:val="BodyText"/>
      </w:pPr>
      <w:r>
        <w:t xml:space="preserve">Thanh Nhi nghe thấy Ngụy Bỉnh Dập nói, cũng tưởng Ngụy Bỉnh Dập và Âu Dương tàn sát Lưu gia thôn, lúc này trên mặt Thanh Nhi lộ vẻ đề phòng nói:</w:t>
      </w:r>
    </w:p>
    <w:p>
      <w:pPr>
        <w:pStyle w:val="BodyText"/>
      </w:pPr>
      <w:r>
        <w:t xml:space="preserve">- Trong làng chúng ta đều là con người, hai vị tiên nhân, chúng ta không có bảo vật gì, không biết nhị tiên....</w:t>
      </w:r>
    </w:p>
    <w:p>
      <w:pPr>
        <w:pStyle w:val="BodyText"/>
      </w:pPr>
      <w:r>
        <w:t xml:space="preserve">- Hắc! Nghĩ cái gì vậy! Lão tử có nói ta đã đồ tẫn Lưu gia thôn sao? Lão tử căn bản chưa từng nghe nói đến thôn trang đó!</w:t>
      </w:r>
    </w:p>
    <w:p>
      <w:pPr>
        <w:pStyle w:val="BodyText"/>
      </w:pPr>
      <w:r>
        <w:t xml:space="preserve">Ngụy Bỉnh Dập cũng phiền muộn, nếu như mình thực sự đồ thôn, bị người ta bắt được xem như mình mất mặt, nhưng lần này mình thực sự không làm gì cả. Dưới loại tình huống này lại bị người ta hiểu lầm thành người đồ thôn! Lẽ nào trên mặt mình có viết mấy chữ ta thích đồ thôn hay sao?</w:t>
      </w:r>
    </w:p>
    <w:p>
      <w:pPr>
        <w:pStyle w:val="BodyText"/>
      </w:pPr>
      <w:r>
        <w:t xml:space="preserve">Nghe Ngụy Bỉnh Dập nói, Liên Hổ đương nhiên không tin, nhưng Thanh Nhi lại gật đầu nói:</w:t>
      </w:r>
    </w:p>
    <w:p>
      <w:pPr>
        <w:pStyle w:val="BodyText"/>
      </w:pPr>
      <w:r>
        <w:t xml:space="preserve">- Thượng tiên nói không sai, với thực lực của hai vị tiên nhân, chúng ta căn bản không có sức hoàn thủ, cho nên hai vị tiên nhân không có khả năng lừa gạt chúng ta!</w:t>
      </w:r>
    </w:p>
    <w:p>
      <w:pPr>
        <w:pStyle w:val="BodyText"/>
      </w:pPr>
      <w:r>
        <w:t xml:space="preserve">Quả nhiên, Thanh Nhi vừa nói xong câu này, những người trong làng vừa rồi còn đề phòng Âu Dương và Ngụy Bỉnh Dập cũng lâm vào trầm tư.</w:t>
      </w:r>
    </w:p>
    <w:p>
      <w:pPr>
        <w:pStyle w:val="BodyText"/>
      </w:pPr>
      <w:r>
        <w:t xml:space="preserve">Trong mắt con người tiên nhân chính là tồn tại không gì không làm được, nếu như hai tiên nhân này có mưu đồ gì với thôn làng của bọn họ, còn cần nhiều lời như vậy làm gì, trực tiếp bắt tất cả mọi người, sau đó muốn làm cái gì cũng vô cùng dễ dàng.</w:t>
      </w:r>
    </w:p>
    <w:p>
      <w:pPr>
        <w:pStyle w:val="BodyText"/>
      </w:pPr>
      <w:r>
        <w:t xml:space="preserve">- Không tốt rồi...</w:t>
      </w:r>
    </w:p>
    <w:p>
      <w:pPr>
        <w:pStyle w:val="BodyText"/>
      </w:pPr>
      <w:r>
        <w:t xml:space="preserve">Bỗng nhiên, lại có một thanh âm truyền đến, nhưng lúc này không cần hắn nói xảy ra chuyện gì, bởi vì từ phía xa đã có thể nghe thấy tiếng nổ ầm ầm, rất hiển nhiên tiên nhân tiêu diệt Lưu gia thôn có lẽ đã xuất hiện ở bên cạnh.</w:t>
      </w:r>
    </w:p>
    <w:p>
      <w:pPr>
        <w:pStyle w:val="BodyText"/>
      </w:pPr>
      <w:r>
        <w:t xml:space="preserve">- Việc này thật kỳ quái!</w:t>
      </w:r>
    </w:p>
    <w:p>
      <w:pPr>
        <w:pStyle w:val="BodyText"/>
      </w:pPr>
      <w:r>
        <w:t xml:space="preserve">Ngụy Bỉnh Dập không phải kẻ ngu si, tiên nhân lại buồn chán đi đồ thôn? Cho dù có nhàn rỗi thế nào cũng không làm chuyện nhàm chán như vậy.</w:t>
      </w:r>
    </w:p>
    <w:p>
      <w:pPr>
        <w:pStyle w:val="BodyText"/>
      </w:pPr>
      <w:r>
        <w:t xml:space="preserve">Âu Dương mỉm cười, dùng một ngón tay viết hai chữ lên lòng bàn tay của Ngụy Bỉnh Dập. Sau khi cảm thụ được hai chữ này, Ngụy Bỉnh Dập bừng tỉnh đại ngộ, sau đó trên mặt xuất hiện một tia khinh thường.</w:t>
      </w:r>
    </w:p>
    <w:p>
      <w:pPr>
        <w:pStyle w:val="BodyText"/>
      </w:pPr>
      <w:r>
        <w:t xml:space="preserve">- Thủ đoạn này thực sự thấp kém!</w:t>
      </w:r>
    </w:p>
    <w:p>
      <w:pPr>
        <w:pStyle w:val="BodyText"/>
      </w:pPr>
      <w:r>
        <w:t xml:space="preserve">Ngụy Bỉnh Dập đương nhiên minh bạch ý tứ của Âu Dương, nhưng hắn cũng không nói gì thêm, trong nháy mắt lại trở về trạng thái ban đầu.</w:t>
      </w:r>
    </w:p>
    <w:p>
      <w:pPr>
        <w:pStyle w:val="BodyText"/>
      </w:pPr>
      <w:r>
        <w:t xml:space="preserve">- Thấp kém hay không thấp kém không phải then chốt, then chốt dùng tốt là được rồi!</w:t>
      </w:r>
    </w:p>
    <w:p>
      <w:pPr>
        <w:pStyle w:val="BodyText"/>
      </w:pPr>
      <w:r>
        <w:t xml:space="preserve">Âu Dương phóng nhãn nhìn ra xa, chỉ thấy từ xa có bốn Linh Tiên trắng trợn phá hủy khắp thôn, bốn người này phảng phất như phát cuồng, đối mặt với vô số con người vô tội bị giết chết, trên mặt bốn người còn có một luồng khoái ý.</w:t>
      </w:r>
    </w:p>
    <w:p>
      <w:pPr>
        <w:pStyle w:val="BodyText"/>
      </w:pPr>
      <w:r>
        <w:t xml:space="preserve">Có thể tưởng tượng, bốn người này có lẽ đều xem con người là loại kiến hôi, trong mắt bọn hắn, kiến hôi sinh ra chính là để cho bọn hắn giết chết, không biết trước đây rất lâu bọn hắn cũng là kiến hôi, chỉ có điều vận khí của bọn hắn tốt hơn một chút, biến thành con kiến hôi cường đại mà thôi.</w:t>
      </w:r>
    </w:p>
    <w:p>
      <w:pPr>
        <w:pStyle w:val="BodyText"/>
      </w:pPr>
      <w:r>
        <w:t xml:space="preserve">- Là tiên nhân! Chạy mau!</w:t>
      </w:r>
    </w:p>
    <w:p>
      <w:pPr>
        <w:pStyle w:val="BodyText"/>
      </w:pPr>
      <w:r>
        <w:t xml:space="preserve">Liên Hổ cũng không chạy vào trong thôn, lúc này tiên nhân đồ thôn, cho dù có nhiều phàm nhân trở về cũng chỉ có đường chết, so với uổng phí chịu chết không bằng rút đi, chí ít có thể lưu lại một chút huyết mạch cho thôn làng.</w:t>
      </w:r>
    </w:p>
    <w:p>
      <w:pPr>
        <w:pStyle w:val="BodyText"/>
      </w:pPr>
      <w:r>
        <w:t xml:space="preserve">- Tiểu răng nanh này xem ra cũng không phải một kẻ hoàn toàn mãng phu!</w:t>
      </w:r>
    </w:p>
    <w:p>
      <w:pPr>
        <w:pStyle w:val="BodyText"/>
      </w:pPr>
      <w:r>
        <w:t xml:space="preserve">Ngụy Bỉnh Dập nhìn thấy Liên Hổ đưa ra quyết định, hắn mỉm cười. Nếu như Liên Hổ ồn ào quay về, như vậy hắn chỉ có thể là một mãng phu, hiện nay chỉ cần là một người thông minh, chắc chắn sẽ đưa ra quyết định đào tẩu chứ không phải chạy về chịu chết.</w:t>
      </w:r>
    </w:p>
    <w:p>
      <w:pPr>
        <w:pStyle w:val="BodyText"/>
      </w:pPr>
      <w:r>
        <w:t xml:space="preserve">- Ngươi không phải muốn thu ta làm đồ đệ sao? Nếu như ngươi có thể cứu thôn làng chúng ta, ta sẽ bái sư!</w:t>
      </w:r>
    </w:p>
    <w:p>
      <w:pPr>
        <w:pStyle w:val="BodyText"/>
      </w:pPr>
      <w:r>
        <w:t xml:space="preserve">Khi Thanh Nhi chạy qua người Âu Dương, bỗng nhiên nhìn Âu Dương mở miệng nói.</w:t>
      </w:r>
    </w:p>
    <w:p>
      <w:pPr>
        <w:pStyle w:val="BodyText"/>
      </w:pPr>
      <w:r>
        <w:t xml:space="preserve">Nghe thấy Thanh Nhi nói, Âu Dương dùng ngón trỏ của mình điểm vào mũi tiểu nha đầu nói:</w:t>
      </w:r>
    </w:p>
    <w:p>
      <w:pPr>
        <w:pStyle w:val="BodyText"/>
      </w:pPr>
      <w:r>
        <w:t xml:space="preserve">- Tiểu nha đầu, ngươi quên rồi sao, vừa rồi ngươi đã nói nếu thua sẽ làm đồ nhi của ta, hiện tại lại chơi trò quỷ này với ta!</w:t>
      </w:r>
    </w:p>
    <w:p>
      <w:pPr>
        <w:pStyle w:val="BodyText"/>
      </w:pPr>
      <w:r>
        <w:t xml:space="preserve">Động tác của Âu Dương lần này hoàn toàn là sự yên mến của một trưởng bối thích một vãn bối, nhưng khuôn mặt Thanh Nhi thoáng chốc ửng đỏ. Dù sao lúc này Âu Dương nhìn qua mới hai lăm, hai sáu tuổi, trong thôn làng như vậy, người nào cũng cực kỳ bảo thủ, chưa nói là động tác vừa rồi vô cùng thân thiết, cho dù là Liên Hổ có quan hệ tốt nhất với Thanh nhi cũng không dám tùy tiện kéo tay Thanh Nhi!</w:t>
      </w:r>
    </w:p>
    <w:p>
      <w:pPr>
        <w:pStyle w:val="BodyText"/>
      </w:pPr>
      <w:r>
        <w:t xml:space="preserve">- Ngươi... Ngươi...</w:t>
      </w:r>
    </w:p>
    <w:p>
      <w:pPr>
        <w:pStyle w:val="BodyText"/>
      </w:pPr>
      <w:r>
        <w:t xml:space="preserve">Thanh Nhi bị động tác của Âu Dương hoàn toàn khiến cho đỏ mặt, Ngụy Bỉnh Dập đứng bên cạnh nhìn thấy màn này liền phá lên cười:</w:t>
      </w:r>
    </w:p>
    <w:p>
      <w:pPr>
        <w:pStyle w:val="BodyText"/>
      </w:pPr>
      <w:r>
        <w:t xml:space="preserve">- Ha ha ha ha! Tiểu cô nương, hắn không phải tình ca ca của ngươi, hắn là sư phụ của ngươi, ngươi đừng tưởng hắn chỉ hai lăm, hai sáu tuổi, trên thực tế hắn còn lớn hơn tổ gia gia của ngươi vô số lần!</w:t>
      </w:r>
    </w:p>
    <w:p>
      <w:pPr>
        <w:pStyle w:val="BodyText"/>
      </w:pPr>
      <w:r>
        <w:t xml:space="preserve">- A...</w:t>
      </w:r>
    </w:p>
    <w:p>
      <w:pPr>
        <w:pStyle w:val="BodyText"/>
      </w:pPr>
      <w:r>
        <w:t xml:space="preserve">Liên Thanh Nhi nghe thấy câu nói của Ngụy Bỉnh Dập cũng vô cùng sửng sốt, dù sao bất luận nhìn như thế nào Âu Dương cũng chỉ mới hai lăm, hai sáu tuổi. Mặc dù không tính là tuấn mỹ, nhưng cũng tương đối thanh tú, nhưng hiện tại Ngụy Bỉnh Dập lại bỗng nhiên nói Âu Dương còn lớn tuổi hơn thái gia gia của nàng...</w:t>
      </w:r>
    </w:p>
    <w:p>
      <w:pPr>
        <w:pStyle w:val="BodyText"/>
      </w:pPr>
      <w:r>
        <w:t xml:space="preserve">- Ngươi rốt cuộc có cứu hay không!</w:t>
      </w:r>
    </w:p>
    <w:p>
      <w:pPr>
        <w:pStyle w:val="BodyText"/>
      </w:pPr>
      <w:r>
        <w:t xml:space="preserve">Thanh Nhi kỳ thực cực kỳ sốt ruột, dù sao mỗi khắc trôi qua, thân nhân của nàng lại có người chết đi, nếu như hôm nay Âu Dương thực sự thấy chết mà không cứu, như vậy nàng cũng chỉ có thể đào tẩu.</w:t>
      </w:r>
    </w:p>
    <w:p>
      <w:pPr>
        <w:pStyle w:val="BodyText"/>
      </w:pPr>
      <w:r>
        <w:t xml:space="preserve">- Không cần ta cứu, ngươi xem, đã có người xuất thủ !</w:t>
      </w:r>
    </w:p>
    <w:p>
      <w:pPr>
        <w:pStyle w:val="BodyText"/>
      </w:pPr>
      <w:r>
        <w:t xml:space="preserve">Âu Dương chỉ về phía xa, mọi người bỗng thấy một cái bóng tử sắc từ xa bay tới, sau đó cái bóng tử sắc vung tay lên, bốn người đang ở trong thôn trắng trợn phá hủy đột nhiên bay lơ lửng.</w:t>
      </w:r>
    </w:p>
    <w:p>
      <w:pPr>
        <w:pStyle w:val="Compact"/>
      </w:pPr>
      <w:r>
        <w:br w:type="textWrapping"/>
      </w:r>
      <w:r>
        <w:br w:type="textWrapping"/>
      </w:r>
    </w:p>
    <w:p>
      <w:pPr>
        <w:pStyle w:val="Heading2"/>
      </w:pPr>
      <w:bookmarkStart w:id="1021" w:name="chương-1046---1047-hai-bên-đều-là-diễn-viên"/>
      <w:bookmarkEnd w:id="1021"/>
      <w:r>
        <w:t xml:space="preserve">999. Chương 1046 - 1047: Hai Bên Đều Là Diễn Viên</w:t>
      </w:r>
    </w:p>
    <w:p>
      <w:pPr>
        <w:pStyle w:val="Compact"/>
      </w:pPr>
      <w:r>
        <w:br w:type="textWrapping"/>
      </w:r>
      <w:r>
        <w:br w:type="textWrapping"/>
      </w:r>
      <w:r>
        <w:t xml:space="preserve">Trong mắt bốn người bọn họ mang theo vẻ kinh ngạc và không giải thích được, nhưng không chờ bất cứ người nào trong bọn họ mở miệng, thân thể của bọn họ đã trực tiếp biến thành tứ đoàn hỏa diễm biến mất không thấy.</w:t>
      </w:r>
    </w:p>
    <w:p>
      <w:pPr>
        <w:pStyle w:val="BodyText"/>
      </w:pPr>
      <w:r>
        <w:t xml:space="preserve">Tử quang trên người cái bóng tử sắc cũng dần dần tán đi. Một nam tử đầu đội thất tinh quan, mặc tử kim bào, thân khoác bách tinh đồ đón gió đứng trong không trung!</w:t>
      </w:r>
    </w:p>
    <w:p>
      <w:pPr>
        <w:pStyle w:val="BodyText"/>
      </w:pPr>
      <w:r>
        <w:t xml:space="preserve">- Nghi Quân!</w:t>
      </w:r>
    </w:p>
    <w:p>
      <w:pPr>
        <w:pStyle w:val="BodyText"/>
      </w:pPr>
      <w:r>
        <w:t xml:space="preserve">Thanh âm của Âu Dương giống như hồng chung, nơi thanh âm đi qua, không gian đều theo đó chấn vỡ. Hai chữ Nghi Quân dùng mảnh nhỏ không gian bị nghiền nát hình thành một mũi tên, mũi tên này bay tới trước mặt Nghi Quân, chợt thấy bách tinh đồ trên người Nghi Quân chợt lóe, như muốn nuốt chửng mũi tên vào trong bách tinh đồ.</w:t>
      </w:r>
    </w:p>
    <w:p>
      <w:pPr>
        <w:pStyle w:val="BodyText"/>
      </w:pPr>
      <w:r>
        <w:t xml:space="preserve">Liên Thanh Nhi đứng bên cạnh Âu Dương cũng sửng sốt, vừa rồi hai chữ Nghi Quân của Âu Dương hợp thành một mũi tên trước mặt nàng, khiến toàn thân Thanh Nhi đều ngây dại. Mặc dù từ nhỏ nàng đã nghe nói đến tiên nhân, thậm chí thỉnh thoảng cũng có thể nhìn thấy tiên nhân bay lượn qua bầu trời, nhưng nhìn thấy tiên nhân xuất thủ gần như vậy tuyệt đối là lần đầu tiên.</w:t>
      </w:r>
    </w:p>
    <w:p>
      <w:pPr>
        <w:pStyle w:val="BodyText"/>
      </w:pPr>
      <w:r>
        <w:t xml:space="preserve">- Thần Tiễn Âu Dương phong thái vẫn không giảm!</w:t>
      </w:r>
    </w:p>
    <w:p>
      <w:pPr>
        <w:pStyle w:val="BodyText"/>
      </w:pPr>
      <w:r>
        <w:t xml:space="preserve">Nghi Quân chắp tay hành lễ, nhãn thần của hắn chăm chú nhìn Âu Dương, phảng phất như muốn xem thấu hư thực của Âu Dương, đáng tiếc bất luận hắn nhìn như thế nào, trong mắt hắn Âu Dương vẫn chỉ có cảm giác như một người bình thường, khiến hắn căn bản không nhìn thấy hư thực.</w:t>
      </w:r>
    </w:p>
    <w:p>
      <w:pPr>
        <w:pStyle w:val="BodyText"/>
      </w:pPr>
      <w:r>
        <w:t xml:space="preserve">- Tiễn... Thần Tiễn?</w:t>
      </w:r>
    </w:p>
    <w:p>
      <w:pPr>
        <w:pStyle w:val="BodyText"/>
      </w:pPr>
      <w:r>
        <w:t xml:space="preserve">Liên Thanh Nhi đứng bên cạnh Âu Dương, nhìn trang phục của Âu Dương, nàng bỗng nhiên nhớ tới truyền thuyết của Thần Tiễn tại tiên giới.</w:t>
      </w:r>
    </w:p>
    <w:p>
      <w:pPr>
        <w:pStyle w:val="BodyText"/>
      </w:pPr>
      <w:r>
        <w:t xml:space="preserve">Nguyệt sắc trường bào, áo choàng lông chuột màu đen, Thần Tiễn nhìn qua chỉ hai lăm hai sáu tuổi, trong tay hắn cầm một cây thánh cung liệt diễm thiêu đốt...</w:t>
      </w:r>
    </w:p>
    <w:p>
      <w:pPr>
        <w:pStyle w:val="BodyText"/>
      </w:pPr>
      <w:r>
        <w:t xml:space="preserve">- Lẽ nào...</w:t>
      </w:r>
    </w:p>
    <w:p>
      <w:pPr>
        <w:pStyle w:val="BodyText"/>
      </w:pPr>
      <w:r>
        <w:t xml:space="preserve">Thanh Nhi như phát mộng, lúc này trong tay Âu Dương xác thực cầm một cây chiến cung, mặc dù cây chiến cung này không bốc hỏa, nhưng nhìn gần như vậy Thanh Nhi lại thấy được, trên cái chuôi chiến cung màu xích hồng có một con chim cú phảng phất như sống lại, đang từ từ mở rộng đôi cánh.</w:t>
      </w:r>
    </w:p>
    <w:p>
      <w:pPr>
        <w:pStyle w:val="BodyText"/>
      </w:pPr>
      <w:r>
        <w:t xml:space="preserve">- Thực... Thật sự là Thần Tiễn! Thần Tiễn muốn thu ta làm đồ đệ?</w:t>
      </w:r>
    </w:p>
    <w:p>
      <w:pPr>
        <w:pStyle w:val="BodyText"/>
      </w:pPr>
      <w:r>
        <w:t xml:space="preserve">Thanh Nhi triệt để phát mộng, rất nhiều thanh niên tu luyện tiễn thuật đều có một mộng tưởng, một ngày kia có thể trở thành đệ tử của Thần Tiễn, nhưng hầu như tất cả mọi người đều biết, đây chỉ là một huyễn tưởng, bởi vì Thần Tiễn cho tới bây giờ chưa từng thu nhận đồ đệ, truyền thụ tiễn thuật.</w:t>
      </w:r>
    </w:p>
    <w:p>
      <w:pPr>
        <w:pStyle w:val="BodyText"/>
      </w:pPr>
      <w:r>
        <w:t xml:space="preserve">Lúc này Thanh Nhi rốt cuộc cũng minh bạch ý tứ trong câu nói của Ngụy Bỉnh Dập!</w:t>
      </w:r>
    </w:p>
    <w:p>
      <w:pPr>
        <w:pStyle w:val="BodyText"/>
      </w:pPr>
      <w:r>
        <w:t xml:space="preserve">- Nếu như ngươi có thể bắn trúng hắn, ta thề, không cần vài ngày, toàn bộ tiên giới sẽ biết đến tên của ngươi!</w:t>
      </w:r>
    </w:p>
    <w:p>
      <w:pPr>
        <w:pStyle w:val="BodyText"/>
      </w:pPr>
      <w:r>
        <w:t xml:space="preserve">Không sai, chơi tên trước mặt Thần Tiễn, hơn nữa còn muốn bắn trúng Thần Tiễn, nếu như mình thực sự làm được, vậy mình chẳng phải là vượt qua Thần Tiễn!</w:t>
      </w:r>
    </w:p>
    <w:p>
      <w:pPr>
        <w:pStyle w:val="BodyText"/>
      </w:pPr>
      <w:r>
        <w:t xml:space="preserve">- Ngươi vốn có một cơ hội danh dương thiên hạ, nhưng hiện tại không còn rồi...</w:t>
      </w:r>
    </w:p>
    <w:p>
      <w:pPr>
        <w:pStyle w:val="BodyText"/>
      </w:pPr>
      <w:r>
        <w:t xml:space="preserve">Ngụy Bỉnh Dập phảng phất cố ý kích thích Thanh Nhi mở miệng nói, khi hắn nói những lời này Thanh Nhi hung hăng trừng mắt nhìn Ngụy Bỉnh Dập, nhưng trừng xong, Thanh Nhi lại hối hận. Chuyện Thần Tiễn va Ma Vương hoành hành Thiên Nam người nào cũng biết, hiện tại Thần Tiễn lại ở bên cạnh mình, tên gia hỏa hay thích nói mát này có lẽ chính là Ma Vương rất hung tàn, mình lại trừng mắt nhìn Ma Vương như vậy không phải muốn chết sao...</w:t>
      </w:r>
    </w:p>
    <w:p>
      <w:pPr>
        <w:pStyle w:val="BodyText"/>
      </w:pPr>
      <w:r>
        <w:t xml:space="preserve">- Yên tâm đi tiểu cô nương, tên gia hỏa kia muốn truyền thụ y bát tiễn thuật của hắn cho ngươi, nếu như ta dám động thủ với ngươi, ta thề hắn nhất định giết chết ta!</w:t>
      </w:r>
    </w:p>
    <w:p>
      <w:pPr>
        <w:pStyle w:val="BodyText"/>
      </w:pPr>
      <w:r>
        <w:t xml:space="preserve">Ngụy Bỉnh Dập cười ha ha, nhưng thật ra hắn rất thỏa mãn, dù sao đối với Ma Vương mà nói, có thể có hung danh cũng xem như một loại hưởng thụ.</w:t>
      </w:r>
    </w:p>
    <w:p>
      <w:pPr>
        <w:pStyle w:val="BodyText"/>
      </w:pPr>
      <w:r>
        <w:t xml:space="preserve">Lúc này Thanh Nhi lại nhìn Âu Dương, so với vừa rồi nàng còn xấu hổ hơn nhiều. Nhớ lại hành động vô cùng thân thiết vừa rồi của Âu Dương, trong lòng Thanh Nhi lại cảm thấy vô cùng vui mừng, ai lại không muốn có một sư phụ như vậy, vừa có danh tiếng, nhìn qua lại rất trẻ...</w:t>
      </w:r>
    </w:p>
    <w:p>
      <w:pPr>
        <w:pStyle w:val="BodyText"/>
      </w:pPr>
      <w:r>
        <w:t xml:space="preserve">- Khụ khụ...</w:t>
      </w:r>
    </w:p>
    <w:p>
      <w:pPr>
        <w:pStyle w:val="BodyText"/>
      </w:pPr>
      <w:r>
        <w:t xml:space="preserve">Âu Dương nhìn dáng vẻ si mê của Thanh Nhi, nhẹ giọng ho khan mấy tiếng, sau đó đi về phía trước, nhìn thẳng Nghi Quân nói:</w:t>
      </w:r>
    </w:p>
    <w:p>
      <w:pPr>
        <w:pStyle w:val="BodyText"/>
      </w:pPr>
      <w:r>
        <w:t xml:space="preserve">- Nghi Quân, thiên đường có đường ngươi không đi, địa ngục không cửa ngươi lại xông tới, nhưng nếu đã tới đây, vậy tốt nhất hãy lưu mệnh lại đi!</w:t>
      </w:r>
    </w:p>
    <w:p>
      <w:pPr>
        <w:pStyle w:val="BodyText"/>
      </w:pPr>
      <w:r>
        <w:t xml:space="preserve">Âu Dương diễn trò rất đúng chỗ, chí ít khi Nghi Quân nghe thấy câu này liền nhíu mày, sau đó hắn thấy Thứ Kiêu Cung trong tay Âu Dương bốc cháy liệt diễm huyết sắc, liệt diễm trực tiếp đẩy Thanh Nhi ra ngoài trăm mét.</w:t>
      </w:r>
    </w:p>
    <w:p>
      <w:pPr>
        <w:pStyle w:val="BodyText"/>
      </w:pPr>
      <w:r>
        <w:t xml:space="preserve">Âu Dương chỉ tay vào Thanh Nhi nói:</w:t>
      </w:r>
    </w:p>
    <w:p>
      <w:pPr>
        <w:pStyle w:val="BodyText"/>
      </w:pPr>
      <w:r>
        <w:t xml:space="preserve">- Đi đi, có thể đi bao xa thì đi!</w:t>
      </w:r>
    </w:p>
    <w:p>
      <w:pPr>
        <w:pStyle w:val="BodyText"/>
      </w:pPr>
      <w:r>
        <w:t xml:space="preserve">- A... A...</w:t>
      </w:r>
    </w:p>
    <w:p>
      <w:pPr>
        <w:pStyle w:val="BodyText"/>
      </w:pPr>
      <w:r>
        <w:t xml:space="preserve">Thanh Nhi đương nhiên minh bạch ý tứ của Âu Dương, một khi cường giả như vậy đánh nhau, phàm nhân như nàng ở lại chẳng phải là chịu chết?</w:t>
      </w:r>
    </w:p>
    <w:p>
      <w:pPr>
        <w:pStyle w:val="BodyText"/>
      </w:pPr>
      <w:r>
        <w:t xml:space="preserve">Kỳ thực lúc này trong lòng Âu Dương cũng thấy lo lắng, đừng thấy bộ dạng của hắn cường thế muốn lấy tính mạng người khác, nếu như hôm nay thực sự giao thủ, Nghi Quân chắc chắn sẽ biết rõ Âu Dương có mấy phân lượng, phỏng chừng đến lúc đó bất luận là hắn hay Ngụy Bỉnh Dập cũng không chạy thoát...</w:t>
      </w:r>
    </w:p>
    <w:p>
      <w:pPr>
        <w:pStyle w:val="BodyText"/>
      </w:pPr>
      <w:r>
        <w:t xml:space="preserve">- Ha ha ha ha...</w:t>
      </w:r>
    </w:p>
    <w:p>
      <w:pPr>
        <w:pStyle w:val="BodyText"/>
      </w:pPr>
      <w:r>
        <w:t xml:space="preserve">Ngụy Bỉnh Dập ở phía sau bỗng nhiên triển khai đôi cánh ác ma, thân thể Ngụy Bỉnh Dập bắt đầu ma hóa, từng đợt ma khí từ trên người Ngụy Bỉnh Dập phát ra. Trong chốc lát Ngụy Bỉnh Dập đã biến thành một con quái vật có cánh và đuôi, hắn dùng một loại thanh âm giống như hồng chung nói:</w:t>
      </w:r>
    </w:p>
    <w:p>
      <w:pPr>
        <w:pStyle w:val="BodyText"/>
      </w:pPr>
      <w:r>
        <w:t xml:space="preserve">- Nghi Quân, có bản lĩnh thì đánh với lão tử, xem lão tử có bóp chết ngươi không!</w:t>
      </w:r>
    </w:p>
    <w:p>
      <w:pPr>
        <w:pStyle w:val="BodyText"/>
      </w:pPr>
      <w:r>
        <w:t xml:space="preserve">Âu Dương cầm trong tay Thứ Kiêu Cung huyết sắc, Ngụy Bỉnh Dập hóa thân ác ma, trong lúc nhất thời Nghi Quân đổ mồ hôi lạnh, tiếp theo Nghi Quân cố gắng bình tĩnh nói:</w:t>
      </w:r>
    </w:p>
    <w:p>
      <w:pPr>
        <w:pStyle w:val="BodyText"/>
      </w:pPr>
      <w:r>
        <w:t xml:space="preserve">- Hai vị, hôm nay ta tới đây không phải muốn chiến đấu sinh tử với các vị, mặc dù Nghi Quân ta không tính là nhân vật đặc biệt gì cả, nhưng tại tiên giới ta cũng có địa vị nhất định, trước kia nếu không phải Thiên Vương dùng một số thủ đoạn ti tiện uy hiếp ta, làm sao ta lại đi theo Thiên Vương đối kháng với các ngươi!</w:t>
      </w:r>
    </w:p>
    <w:p>
      <w:pPr>
        <w:pStyle w:val="BodyText"/>
      </w:pPr>
      <w:r>
        <w:t xml:space="preserve">- Bớt nhiều lời đi!</w:t>
      </w:r>
    </w:p>
    <w:p>
      <w:pPr>
        <w:pStyle w:val="BodyText"/>
      </w:pPr>
      <w:r>
        <w:t xml:space="preserve">Ngụy Bỉnh Dập diễn trò cũng rất phối hợp, mặc dù Nghi Quân nói rất đại nghĩa hùng hồn, nhưng nếu như lúc này Ngụy Bỉnh Dập quá dễ dàng tin hắn, ngược lại sẽ làm Nghi Quân nghi ngờ!</w:t>
      </w:r>
    </w:p>
    <w:p>
      <w:pPr>
        <w:pStyle w:val="BodyText"/>
      </w:pPr>
      <w:r>
        <w:t xml:space="preserve">- Ngụy Bỉnh Dập, ngươi đừng tưởng ta sợ ngươi, theo ta thấy, ngươi cũng có vết thương trong người, lực lượng của ngươi chỉ có tám phần mười mà thôi, nếu như ta đoán không sai, Âu Dương sợ rằng nhiều nhất chỉ có sáu bảy thành lực lượng! Đúng, ta thừa nhận ta không phải đối thủ liên thủ của các ngươi, nhưng nếu Nghi Quân ta liều mạng đánh một trận, bất luận lôi kéo ngươi hay lôi kéo Âu Dương chết cùng, các ngươi nhất định cũng tổn thất!</w:t>
      </w:r>
    </w:p>
    <w:p>
      <w:pPr>
        <w:pStyle w:val="BodyText"/>
      </w:pPr>
      <w:r>
        <w:t xml:space="preserve">Sau khi Nghi Quân nói ra những lời này, liền thấy một con huyết sắc kiêu cực lớn bay thẳng lên chín tầng trời.</w:t>
      </w:r>
    </w:p>
    <w:p>
      <w:pPr>
        <w:pStyle w:val="BodyText"/>
      </w:pPr>
      <w:r>
        <w:t xml:space="preserve">Huyết sắc kiêu đang ở trên cao bỗng nhiên bạo liệt biến thành vô số tiễn ảnh nhỏ, những tiễn ảnh này bay lượn khắp bầu trời, chỉ trong nháy mắt đã bao phủ Nghi Quân ở bên trong.</w:t>
      </w:r>
    </w:p>
    <w:p>
      <w:pPr>
        <w:pStyle w:val="BodyText"/>
      </w:pPr>
      <w:r>
        <w:t xml:space="preserve">Sắc mặt Nghi Quân bỗng nhiên đại biến, mặc dù chiêu này không bằng lực lượng của Âu Dương khi ở thời kì toàn thịnh, nhưng một chiêu này cũng cường thế không gì sánh được, điều này nói rõ cái gì? Nói rõ suy đoán của mình có vấn đề, Âu Dương không thể chỉ có sáu bảy thành lực lượng!</w:t>
      </w:r>
    </w:p>
    <w:p>
      <w:pPr>
        <w:pStyle w:val="BodyText"/>
      </w:pPr>
      <w:r>
        <w:t xml:space="preserve">- Nghi Quân!</w:t>
      </w:r>
    </w:p>
    <w:p>
      <w:pPr>
        <w:pStyle w:val="BodyText"/>
      </w:pPr>
      <w:r>
        <w:t xml:space="preserve">Âu Dương lên tiếng, phất tay bổ ra một con đường thông đến ngoại vực, chỉ vào ngoại vực, Âu Dương nói:</w:t>
      </w:r>
    </w:p>
    <w:p>
      <w:pPr>
        <w:pStyle w:val="BodyText"/>
      </w:pPr>
      <w:r>
        <w:t xml:space="preserve">- Ngươi không phải muốn kéo ta chôn cùng sao? Ta cho ngươi một cơ hội, đến đây!</w:t>
      </w:r>
    </w:p>
    <w:p>
      <w:pPr>
        <w:pStyle w:val="BodyText"/>
      </w:pPr>
      <w:r>
        <w:t xml:space="preserve">Trong lúc nhất thời mồ hôi Nghi Quân chảy ròng ròng, hắn cảm thấy mình có chút hành động thiếu suy nghĩ, không biết lúc này Âu Dương cũng đang giả vờ trấn định. Mũi tên vừa rồi của Âu Dương mặc dù cường thế, nhưng mũi tên đó cũng không phải lực lượng của Âu Dương, đó là lực lượng của Thứ Kiêu Cung bị hoàn toàn kích phát mới đạt được.</w:t>
      </w:r>
    </w:p>
    <w:p>
      <w:pPr>
        <w:pStyle w:val="BodyText"/>
      </w:pPr>
      <w:r>
        <w:t xml:space="preserve">- Hừ! Âu Dương, ngươi đúng là Thần Tiễn, nhưng muốn lấy mạng của Nghi Quân ta, hiện tại ngươi vẫn không làm được, nếu ta muốn chạy trốn ngươi cũng không có cách nào! Hiện nay thiên hạ đại loạn, lẽ nào các ngươi ép ta cùng hợp tác với thiên đình hay sao?</w:t>
      </w:r>
    </w:p>
    <w:p>
      <w:pPr>
        <w:pStyle w:val="BodyText"/>
      </w:pPr>
      <w:r>
        <w:t xml:space="preserve">Nghi Quân nói rất cảm động, nếu như không phải trước đó Âu Dương đã đoán được tất cả, phỏng chừng Âu Dương thật sự bị đả động!</w:t>
      </w:r>
    </w:p>
    <w:p>
      <w:pPr>
        <w:pStyle w:val="BodyText"/>
      </w:pPr>
      <w:r>
        <w:t xml:space="preserve">- Câm miệng đi!</w:t>
      </w:r>
    </w:p>
    <w:p>
      <w:pPr>
        <w:pStyle w:val="BodyText"/>
      </w:pPr>
      <w:r>
        <w:t xml:space="preserve">Ngụy Bỉnh Dập cũng bạo khẩu, hắn chỉ tay vào Nghi Quân nói:</w:t>
      </w:r>
    </w:p>
    <w:p>
      <w:pPr>
        <w:pStyle w:val="BodyText"/>
      </w:pPr>
      <w:r>
        <w:t xml:space="preserve">- Ngươi chạy đi! Ngươi chạy ta xem xem, xem lão tử có thể làm thịt ngươi hay không!</w:t>
      </w:r>
    </w:p>
    <w:p>
      <w:pPr>
        <w:pStyle w:val="BodyText"/>
      </w:pPr>
      <w:r>
        <w:t xml:space="preserve">Trong lúc nhất thời bầu không khí trở nên ngột ngạt, Nghi Quân không dám đi, còn Âu Dương và Ngụy Bỉnh Dập cũng không dám tiến lên, hai bên đều có điều cố kỵ. Âu Dương biết hai người bọn họ khẳng định không làm gì được Nghi Quân, còn Nghi Quân cũng biết mình không làm gì được hai người trước mặt, hai bên cứ giằng co như vậy, tạo ra tình cảnh vô cùng quỷ dị.</w:t>
      </w:r>
    </w:p>
    <w:p>
      <w:pPr>
        <w:pStyle w:val="BodyText"/>
      </w:pPr>
      <w:r>
        <w:t xml:space="preserve">- Trước đây ta đối nghịch với các ngươi chính là bị ép buộc bất đắc dĩ, nhưng các ngươi tỉ mỉ ngẫm lại xem, ta có từng truy sát các ngươi chưa! Nói chính xác là giữa chúng ta không có thâm cừu đại hận gì!</w:t>
      </w:r>
    </w:p>
    <w:p>
      <w:pPr>
        <w:pStyle w:val="BodyText"/>
      </w:pPr>
      <w:r>
        <w:t xml:space="preserve">Nghi Quân biết cứng rắn không được, lập tức chuyển sang mềm yếu.</w:t>
      </w:r>
    </w:p>
    <w:p>
      <w:pPr>
        <w:pStyle w:val="BodyText"/>
      </w:pPr>
      <w:r>
        <w:t xml:space="preserve">- Lời này đúng là sự thực, nhưng chúng ta làm sao tin ngươi! Đừng nói với ta linh hồn chi hỏa gì đấy, cường giả đạt đến trình độ của ngươi, thứ đó chỉ có thể lừa gạt trẻ con mà thôi.</w:t>
      </w:r>
    </w:p>
    <w:p>
      <w:pPr>
        <w:pStyle w:val="BodyText"/>
      </w:pPr>
      <w:r>
        <w:t xml:space="preserve">Âu Dương nhìn Nghi Quân, hắn biết biểu diễn như vậy là không sai biệt lắm, nếu nói thêm vạn nhất Nghi Quân bỏ chạy, bọn họ thật sự cũng không biết làm thế nào.</w:t>
      </w:r>
    </w:p>
    <w:p>
      <w:pPr>
        <w:pStyle w:val="BodyText"/>
      </w:pPr>
      <w:r>
        <w:t xml:space="preserve">- Âu Dương, chúng ta cũng không phải tiểu hài tử ba tuổi, Nghi Quân ta cũng là nhân vật có uy tín danh dự, ngươi nghĩ ta không có việc gì chạy tới bắt các ngươi sao?</w:t>
      </w:r>
    </w:p>
    <w:p>
      <w:pPr>
        <w:pStyle w:val="BodyText"/>
      </w:pPr>
      <w:r>
        <w:t xml:space="preserve">Nghi Quân nhìn hai người, không sai, lời nói của Nghi Quân rất có đạo lý.</w:t>
      </w:r>
    </w:p>
    <w:p>
      <w:pPr>
        <w:pStyle w:val="BodyText"/>
      </w:pPr>
      <w:r>
        <w:t xml:space="preserve">- Ngươi là nhìn ra thiên đình không chống đỡ được mới tìm cách đào tường!</w:t>
      </w:r>
    </w:p>
    <w:p>
      <w:pPr>
        <w:pStyle w:val="BodyText"/>
      </w:pPr>
      <w:r>
        <w:t xml:space="preserve">Ngụy Bỉnh Dập vẫn phẫn nộ như trước.</w:t>
      </w:r>
    </w:p>
    <w:p>
      <w:pPr>
        <w:pStyle w:val="BodyText"/>
      </w:pPr>
      <w:r>
        <w:t xml:space="preserve">- Không sai! Ta chính là đào tường, nhưng ta khác Trịnh Tú Nhi, Trịnh Tú Nhi với Thần Tiễn Âu Dương ngươi chính là có cừu hận không thể nào giải được, còn chúng ta không có, các ngươi cũng không cần hận ta như vậy, ta cũng không muốn chết, cho nên lần này ta tới đây là mang theo thành tâm, cái này gọi là kẻ thức thời mới là người tài giỏi.</w:t>
      </w:r>
    </w:p>
    <w:p>
      <w:pPr>
        <w:pStyle w:val="BodyText"/>
      </w:pPr>
      <w:r>
        <w:t xml:space="preserve">Nghi Quân thật sự rất vô liêm sỉ, nhưng lời nói của hắn cũng không hề có chỗ nào sai trái.</w:t>
      </w:r>
    </w:p>
    <w:p>
      <w:pPr>
        <w:pStyle w:val="BodyText"/>
      </w:pPr>
      <w:r>
        <w:t xml:space="preserve">- Kẻ thức thời mới là người tài giỏi! Ngươi cũng xứng!</w:t>
      </w:r>
    </w:p>
    <w:p>
      <w:pPr>
        <w:pStyle w:val="BodyText"/>
      </w:pPr>
      <w:r>
        <w:t xml:space="preserve">Ngụy Bỉnh Dập khinh thường lắc đầu cười nhạt, còn Âu Dương từ đầu đến cuối vẫn chỉ nhìn Nghi Quân, cá nhân hắn cảm thấy biểu diễn phải đúng chỗ.</w:t>
      </w:r>
    </w:p>
    <w:p>
      <w:pPr>
        <w:pStyle w:val="BodyText"/>
      </w:pPr>
      <w:r>
        <w:t xml:space="preserve">- Ngươi không sợ sau khi Thiên Vương tỉnh lại sẽ giết chết chúng ta, sau đó tới lượt ngươi sao?</w:t>
      </w:r>
    </w:p>
    <w:p>
      <w:pPr>
        <w:pStyle w:val="BodyText"/>
      </w:pPr>
      <w:r>
        <w:t xml:space="preserve">Âu Dương trừng mắt nhìn Nghi Quân, câu hỏi này rất có trình độ.</w:t>
      </w:r>
    </w:p>
    <w:p>
      <w:pPr>
        <w:pStyle w:val="BodyText"/>
      </w:pPr>
      <w:r>
        <w:t xml:space="preserve">- Thiên Vương có giết ta hay không ta không biết, ta chỉ biết, nếu như ta tiếp tục lăn lộn, Thiên Vương còn chưa tỉnh, ta đã chết trong tay Âu Dương ngươi, ta không muốn chết, cho nên ta đành phải lựa chọn như vậy!</w:t>
      </w:r>
    </w:p>
    <w:p>
      <w:pPr>
        <w:pStyle w:val="BodyText"/>
      </w:pPr>
      <w:r>
        <w:t xml:space="preserve">Nghi Quân đã nói tới trình độ này, cho dù là Ngụy Bỉnh Dập cũng không biết nói gì thêm nữa.</w:t>
      </w:r>
    </w:p>
    <w:p>
      <w:pPr>
        <w:pStyle w:val="BodyText"/>
      </w:pPr>
      <w:r>
        <w:t xml:space="preserve">- Được! Kẻ thức thời mới là người tài giỏi, Nghi Quân, ngươi cũng xem như một nhân vật không tồi, đúng như ngươi nói, giữa chúng ta không có thâm cừu đại hận gì, so với liều mạng sinh tử, chi bằng chúng ta hợp tác, ta bảo đảm, ngươi chỉ cần thành thật , ta tuyệt đối cho ngươi một con đường sống, thế nào hả?</w:t>
      </w:r>
    </w:p>
    <w:p>
      <w:pPr>
        <w:pStyle w:val="BodyText"/>
      </w:pPr>
      <w:r>
        <w:t xml:space="preserve">Hư ảnh của Thứ Kiêu Cung phía sau Âu Dương cũng đã biến mất, với lực lượng lúc này của Âu Dương, bớt đi một phần chiến đấu chẳng khác nào tiết kiệm được một phần lực lượng, dù sao hiện tại hắn không phải ở thời kì toàn thịnh...</w:t>
      </w:r>
    </w:p>
    <w:p>
      <w:pPr>
        <w:pStyle w:val="BodyText"/>
      </w:pPr>
      <w:r>
        <w:t xml:space="preserve">Nghi Quân chậm rãi từ trên bầu trời hạ xuống, lúc này thôn dân của Liên gia thôn đều đã nhìn ngây người! Nghi Quân là ai? Người ở đây đương nhiên đều biết. Vua của vạn tiên Nghi Quân, mặc dù Nghi Quân rất ít khi xuất đầu lộ diện, nhưng hắn đã từng là vua của cả nhân tộc!</w:t>
      </w:r>
    </w:p>
    <w:p>
      <w:pPr>
        <w:pStyle w:val="BodyText"/>
      </w:pPr>
      <w:r>
        <w:t xml:space="preserve">Người đứng đối diện với hắn càng thêm đáng sợ, Ma Vương Ngụy Bỉnh Dập, người này hung danh khắp nơi, người còn lại là Thần Tiễn Âu Dương, có thể nói là ba vị cường giả đỉnh phong nhất đại diện cho tiên giới.</w:t>
      </w:r>
    </w:p>
    <w:p>
      <w:pPr>
        <w:pStyle w:val="BodyText"/>
      </w:pPr>
      <w:r>
        <w:t xml:space="preserve">Lúc này ba người đồng thời xuất hiện ở Liên gia thôn của bọn họ, điều này làm cho thôn dân đều có một loại cảm giác như đang nằm mơ.</w:t>
      </w:r>
    </w:p>
    <w:p>
      <w:pPr>
        <w:pStyle w:val="BodyText"/>
      </w:pPr>
      <w:r>
        <w:t xml:space="preserve">- Sư phụ thật phong độ...</w:t>
      </w:r>
    </w:p>
    <w:p>
      <w:pPr>
        <w:pStyle w:val="BodyText"/>
      </w:pPr>
      <w:r>
        <w:t xml:space="preserve">Thanh Nhi đứng xa xa nhìn Âu Dương, vẻ sùng bái trong mắt nàng hoàn toàn không khiến người khác hoài nghi nàng là người hâm mộ Âu Dương...</w:t>
      </w:r>
    </w:p>
    <w:p>
      <w:pPr>
        <w:pStyle w:val="BodyText"/>
      </w:pPr>
      <w:r>
        <w:t xml:space="preserve">- Hai vị, tiếp theo có phải các ngươi muốn quay về phương bắc?</w:t>
      </w:r>
    </w:p>
    <w:p>
      <w:pPr>
        <w:pStyle w:val="BodyText"/>
      </w:pPr>
      <w:r>
        <w:t xml:space="preserve">Mặc dù Nghi Quân tạm thời dùng biện pháp hòa bình để giải quyết tranh chấp với Ngụy Bỉnh Dập và Âu Dương, thế nhưng hắn vẫn không dám tới gần bọn họ, phải biết rằng, trong ba người bọn họ, người nào cũng có năng lực sát nhân trong nháy mắt. Âu Dương và Ngụy Bỉnh Dập đương nhiên không cần phải nói, hai người bọn họ ở cùng nhau không phải một hai ngày, nhưng trong lòng Nghi Quân đang có suy nghĩ xấu xa gì, bọn họ không thể tưởng tưởng được.</w:t>
      </w:r>
    </w:p>
    <w:p>
      <w:pPr>
        <w:pStyle w:val="BodyText"/>
      </w:pPr>
      <w:r>
        <w:t xml:space="preserve">- Gấp cái gì, chúng ta còn đang chờ lão gia hỏa Khâu Vân Bình, gia hoả này thực sự không có dũng khí, hắn tụ tập một thời gian dài như vậy cũng không dám đi ra, chỉ cần lão già kia đi ra, chúng ta liền làm thịt hắn!</w:t>
      </w:r>
    </w:p>
    <w:p>
      <w:pPr>
        <w:pStyle w:val="BodyText"/>
      </w:pPr>
      <w:r>
        <w:t xml:space="preserve">Lúc này Ngụy Bỉnh Dập không cần Âu Dương dạy cường thế như thế nào, nói như thế nào.</w:t>
      </w:r>
    </w:p>
    <w:p>
      <w:pPr>
        <w:pStyle w:val="BodyText"/>
      </w:pPr>
      <w:r>
        <w:t xml:space="preserve">- Thì ra là thế...</w:t>
      </w:r>
    </w:p>
    <w:p>
      <w:pPr>
        <w:pStyle w:val="BodyText"/>
      </w:pPr>
      <w:r>
        <w:t xml:space="preserve">Nghi Quân bỗng nhiên gật đầu, kỳ thực hắn cũng có nghĩ tới bọn người Âu Dương cố làm ra vẻ huyền bí, nhưng vừa rồi mũi tên của Âu Dương đã nói rõ tất cả. Mũi tên vừa rồi xác thực không có lực chiến đấu của thời kì toàn thịnh, nhưng chí ít cũng là lực lượng bảy tám thành của thời kì toàn thịnh, nhưng ai có thể nói vừa rồi Âu Dương không ẩn giấu thực lực?</w:t>
      </w:r>
    </w:p>
    <w:p>
      <w:pPr>
        <w:pStyle w:val="BodyText"/>
      </w:pPr>
      <w:r>
        <w:t xml:space="preserve">- Không thể hành động thiếu suy nghĩ!</w:t>
      </w:r>
    </w:p>
    <w:p>
      <w:pPr>
        <w:pStyle w:val="BodyText"/>
      </w:pPr>
      <w:r>
        <w:t xml:space="preserve">Trong lòng Nghi Quân tự cảnh cáo mình, chí ít hắn cho rằng khi chưa nắm chặt thời cơ tất sát, tuyệt đối không được tùy tiện xuất thủ. Kỳ thực Nghi Quân suy nghĩ còn âm hiểm hơn Âu Dương nghĩ rất nhiều.</w:t>
      </w:r>
    </w:p>
    <w:p>
      <w:pPr>
        <w:pStyle w:val="BodyText"/>
      </w:pPr>
      <w:r>
        <w:t xml:space="preserve">Nghi Quân sớm đã an bài cho mình hai con đường rút lui, nếu như có thể giết chết Âu Dương, như vậy thiên hạ cơ bản đã bình định, bọn họ thậm chí không cần đợi Thiên Vương xuất hiện là có thể bình định thiên hạ, nhưng hiện nay hắn phát hiện Âu Dương cường thế như vậy, hắn lại có một con đường khác.</w:t>
      </w:r>
    </w:p>
    <w:p>
      <w:pPr>
        <w:pStyle w:val="BodyText"/>
      </w:pPr>
      <w:r>
        <w:t xml:space="preserve">Đó chính là thực sự hợp tác với Âu Dương, dù sao nếu như không giết chết được Âu Dương, vậy Âu Dương nhất định sẽ làm thịt tất cả bọn họ trước khi Thiên Vương tỉnh lại.</w:t>
      </w:r>
    </w:p>
    <w:p>
      <w:pPr>
        <w:pStyle w:val="BodyText"/>
      </w:pPr>
      <w:r>
        <w:t xml:space="preserve">- Sư phụ!</w:t>
      </w:r>
    </w:p>
    <w:p>
      <w:pPr>
        <w:pStyle w:val="BodyText"/>
      </w:pPr>
      <w:r>
        <w:t xml:space="preserve">Lúc này Liên Thanh Nhi tràn đầy sức sống đi tới trước mặt Âu Dương. Trong mắt lộ vẻ sùng bái nhìn sư phụ.</w:t>
      </w:r>
    </w:p>
    <w:p>
      <w:pPr>
        <w:pStyle w:val="Compact"/>
      </w:pPr>
      <w:r>
        <w:br w:type="textWrapping"/>
      </w:r>
      <w:r>
        <w:br w:type="textWrapping"/>
      </w:r>
    </w:p>
    <w:p>
      <w:pPr>
        <w:pStyle w:val="Heading2"/>
      </w:pPr>
      <w:bookmarkStart w:id="1022" w:name="chương-1048-đồ-đệ-thanh-nhi"/>
      <w:bookmarkEnd w:id="1022"/>
      <w:r>
        <w:t xml:space="preserve">1000. Chương 1048: Đồ Đệ Thanh Nhi</w:t>
      </w:r>
    </w:p>
    <w:p>
      <w:pPr>
        <w:pStyle w:val="Compact"/>
      </w:pPr>
      <w:r>
        <w:br w:type="textWrapping"/>
      </w:r>
      <w:r>
        <w:br w:type="textWrapping"/>
      </w:r>
      <w:r>
        <w:t xml:space="preserve">- Vừa rồi không phải còn không muốn bái sư sao? Tại sao trong chớp mắt lại muốn thay đổi rồi!</w:t>
      </w:r>
    </w:p>
    <w:p>
      <w:pPr>
        <w:pStyle w:val="BodyText"/>
      </w:pPr>
      <w:r>
        <w:t xml:space="preserve">Âu Dương lại điểm vào mũi Thanh Nhi, trong mắt Âu Dương, Thanh Nhi chính là một hậu bối, hơn nữa sau này Thanh Nhi sẽ trở thành đệ tử của mình, là vãn bối của mình, động tác như vậy đương nhiên không tính là gì, nhiều nhất chỉ có thể xem là biểu hiện của yêu thương mà thôi.</w:t>
      </w:r>
    </w:p>
    <w:p>
      <w:pPr>
        <w:pStyle w:val="BodyText"/>
      </w:pPr>
      <w:r>
        <w:t xml:space="preserve">- Có Thần Tiễn làm sư phụ, ta ra ngoài cũng có thêm thể diện!</w:t>
      </w:r>
    </w:p>
    <w:p>
      <w:pPr>
        <w:pStyle w:val="BodyText"/>
      </w:pPr>
      <w:r>
        <w:t xml:space="preserve">Thanh Nhi nhìn Âu Dương, cũng không biết vì sao, Thanh Nhi hoàn toàn không thấy sợ Âu Dương, có thể là vì nhãn thần của Âu Dương, kỳ thực Âu Dương bình thường nhìn qua không khác gì người bình thường, hắn cũng không có luồng khí thế hung ác như Ngụy Bỉnh Dập.</w:t>
      </w:r>
    </w:p>
    <w:p>
      <w:pPr>
        <w:pStyle w:val="BodyText"/>
      </w:pPr>
      <w:r>
        <w:t xml:space="preserve">- Tiểu nha đầu, ta còn chưa đồng ý thu ngươi làm đồ đệ!</w:t>
      </w:r>
    </w:p>
    <w:p>
      <w:pPr>
        <w:pStyle w:val="BodyText"/>
      </w:pPr>
      <w:r>
        <w:t xml:space="preserve">Âu Dương cũng có chút bất đắc dĩ với tiểu đồ đệ này của mình. Không ngờ đến lúc này mình lại gặp được một người thích hợp tu tập tiễn thuật như Liên Thanh Nhi, cái này cũng coi như ông trời không bạc đãi mình, như vậy cho dù cuối cùng mình chết trận trong tay Thiên Vương, tiễn thuật của mình cũng có được truyền thừa rất tốt.</w:t>
      </w:r>
    </w:p>
    <w:p>
      <w:pPr>
        <w:pStyle w:val="BodyText"/>
      </w:pPr>
      <w:r>
        <w:t xml:space="preserve">- Vì sao không đáp ứng, ngươi không phải nói, nếu ngươi thắng ngươi sẽ làm sư phụ ta sao!</w:t>
      </w:r>
    </w:p>
    <w:p>
      <w:pPr>
        <w:pStyle w:val="BodyText"/>
      </w:pPr>
      <w:r>
        <w:t xml:space="preserve">Thanh Nhi chu cái miệng nhỏ nhắn, dáng vẻ như vậy thật sự vô cùng đáng yêu, Thanh Nhi không ôn nhu như Lý Uyển Như, cũng không có nụ cười mị lực nghiêng thành như Sở Yên Nhiên, cũng không có khí chất đẹp đẽ quý giá như Vệ Thi, Thanh Nhi giống như một nữ hài bình thường, một nữ hài có dáng vẻ hoạt bát, rất dễ khiến người ta có cảm giác gần gũi thân mật.</w:t>
      </w:r>
    </w:p>
    <w:p>
      <w:pPr>
        <w:pStyle w:val="BodyText"/>
      </w:pPr>
      <w:r>
        <w:t xml:space="preserve">- Ta có nói vậy sao?</w:t>
      </w:r>
    </w:p>
    <w:p>
      <w:pPr>
        <w:pStyle w:val="BodyText"/>
      </w:pPr>
      <w:r>
        <w:t xml:space="preserve">Âu Dương cũng vui vẻ, kỳ thực Liên Thanh Nhi có vài phần cảm giác của Lợi Tịnh, thuộc về loại đã chiếm được tiện nghi còn khoe mã, hơn nữa nữ hài như vậy đều có một đặc điểm, chính là thần kinh tương đối chắc bền, từ trước đến nay đều không mẫn cảm với đại nhân vật.</w:t>
      </w:r>
    </w:p>
    <w:p>
      <w:pPr>
        <w:pStyle w:val="BodyText"/>
      </w:pPr>
      <w:r>
        <w:t xml:space="preserve">Trước kia khi Tịnh tỷ nhìn thấy Thiệu Phong và tử thần chẳng phải cũng như vậy. Nữ hài bình thường, nếu như biết thân phận của Thiệu Phong, không nói mặt dày mày dạn dính vào, chí ít cũng phải tìm cách tiếp cận một chút, dù sao con người ai cũng hiếu kỳ. Nhưng Tịnh tỷ thì sao? Thiệu Phong mặt dày mày dạn theo đuổi hai năm, cuối cùng ngay cả nụ hôn đầu của Tịnh tỷ cũng không có được, nhiều nhất chỉ có thể nắm tay Tịnh tỷ một chút, đây có thể cũng chính là chỗ thu hút của Tịnh tỷ với Thiệu Phong.</w:t>
      </w:r>
    </w:p>
    <w:p>
      <w:pPr>
        <w:pStyle w:val="BodyText"/>
      </w:pPr>
      <w:r>
        <w:t xml:space="preserve">- Nhưng ngươi là Thần Tiễn, Thần Tiễn làm sao có thể lừa gạt một tiểu cô nương như ta!</w:t>
      </w:r>
    </w:p>
    <w:p>
      <w:pPr>
        <w:pStyle w:val="BodyText"/>
      </w:pPr>
      <w:r>
        <w:t xml:space="preserve">Thanh Nhi trừng mắt nhìn Âu Dương, cảm giác như nếu ngươi không đáp ứng ta sẽ khóc cho ngươi xem.</w:t>
      </w:r>
    </w:p>
    <w:p>
      <w:pPr>
        <w:pStyle w:val="BodyText"/>
      </w:pPr>
      <w:r>
        <w:t xml:space="preserve">- Ha ha ha ha! Còn không nhanh tiến lên dập đầu bái sư!</w:t>
      </w:r>
    </w:p>
    <w:p>
      <w:pPr>
        <w:pStyle w:val="BodyText"/>
      </w:pPr>
      <w:r>
        <w:t xml:space="preserve">Ngụy Bỉnh Dập từ phía sau vỗ vai Liên Thanh Nhi, sau đó chỉ chỉ Âu Dương.</w:t>
      </w:r>
    </w:p>
    <w:p>
      <w:pPr>
        <w:pStyle w:val="BodyText"/>
      </w:pPr>
      <w:r>
        <w:t xml:space="preserve">- Sư phụ ở trên, xin nhận bái lạy của đồ nhi!</w:t>
      </w:r>
    </w:p>
    <w:p>
      <w:pPr>
        <w:pStyle w:val="BodyText"/>
      </w:pPr>
      <w:r>
        <w:t xml:space="preserve">Liên Thanh nhi vô cùng thông minh, nghe thấy lời nói của Ngụy Bỉnh Dập, vội vàng quỳ xuống đất hành lễ với Âu Dương, mặc dù Âu Dương rất thích đồ nhi này, nhưng lễ tiết nên có nhất định vẫn phải có, dù sao mình muốn truyền thụ cho nàng chính là tiễn thuật mạnh nhất của mình.</w:t>
      </w:r>
    </w:p>
    <w:p>
      <w:pPr>
        <w:pStyle w:val="BodyText"/>
      </w:pPr>
      <w:r>
        <w:t xml:space="preserve">- Được! Bái môn hạ của ta cũng không có nhiều quy củ, nhưng ta là người dạy theo trình độ, ta chỉ có thể nói cho ngươi một số then chốt, con đường của ngươi ta sẽ không ảnh hưởng, bởi vì con đường của mỗi người là khác nhau, mọi người truy cầu đắc đạo cũng khác nhau, cho nên sau này ngươi rút cuộc có thành tựu cao thế nào vẫn phải xem năng lực của cá nhân ngươi.</w:t>
      </w:r>
    </w:p>
    <w:p>
      <w:pPr>
        <w:pStyle w:val="BodyText"/>
      </w:pPr>
      <w:r>
        <w:t xml:space="preserve">Âu Dương dạy dỗ đồ đệ tương đối chú trọng tùy tính mà làm, bởi vì Âu Dương vẫn cho rằng, cho dù đi cùng một con đường, cũng sẽ phân ra mạnh yếu. Mạnh và yếu là tùy thuộc vào mỗi người, Âu Dương sẽ không tận lực chế định kế hoạch gì đó cho đồ đệ, Âu Dương sẽ để mặc cho đồ đệ bước đi, hắn chỉ có thể chỉ ra sai lầm khi đồ đệ có lỗi, về phần đồ đệ cuối cùng có thể tiến lên đại đạo hay không, vẫn phải xem nỗ lực của người đó.</w:t>
      </w:r>
    </w:p>
    <w:p>
      <w:pPr>
        <w:pStyle w:val="BodyText"/>
      </w:pPr>
      <w:r>
        <w:t xml:space="preserve">- Sư phụ! Lễ gặp mặt của người đâu!</w:t>
      </w:r>
    </w:p>
    <w:p>
      <w:pPr>
        <w:pStyle w:val="BodyText"/>
      </w:pPr>
      <w:r>
        <w:t xml:space="preserve">Thanh Nhi từ trên mặt đất đứng dậy, nhìn Âu Dương, hai bàn tay nhỏ bé như ngọc đưa đến trước mặt Âu Dương, bắt đầu đòi lễ vật.</w:t>
      </w:r>
    </w:p>
    <w:p>
      <w:pPr>
        <w:pStyle w:val="BodyText"/>
      </w:pPr>
      <w:r>
        <w:t xml:space="preserve">- Đồ đệ gì vậy chứ...</w:t>
      </w:r>
    </w:p>
    <w:p>
      <w:pPr>
        <w:pStyle w:val="BodyText"/>
      </w:pPr>
      <w:r>
        <w:t xml:space="preserve">Nghi Quân không chịu nổi mở miệng nói:</w:t>
      </w:r>
    </w:p>
    <w:p>
      <w:pPr>
        <w:pStyle w:val="BodyText"/>
      </w:pPr>
      <w:r>
        <w:t xml:space="preserve">- Khi ta thu đồ đệ, đồ đệ ta không ở bên ngoài quỳ xuống té xỉu, tuyệt đối không mang theo suy nghĩ gì cả, Âu Dương lão đệ thu đồ đệ đơn giản như vậy, chuyện này có chút.....</w:t>
      </w:r>
    </w:p>
    <w:p>
      <w:pPr>
        <w:pStyle w:val="BodyText"/>
      </w:pPr>
      <w:r>
        <w:t xml:space="preserve">Theo Nghi Quân thấy, Âu Dương thu đồ đệ cũng không có quy củ gì cả.</w:t>
      </w:r>
    </w:p>
    <w:p>
      <w:pPr>
        <w:pStyle w:val="BodyText"/>
      </w:pPr>
      <w:r>
        <w:t xml:space="preserve">Đồ đệ gì lại nói với sư phụ như thế, hơn nữa mở miệng còn đòi lễ gặp mặt!</w:t>
      </w:r>
    </w:p>
    <w:p>
      <w:pPr>
        <w:pStyle w:val="BodyText"/>
      </w:pPr>
      <w:r>
        <w:t xml:space="preserve">- Ngươi như thế có là gì, nếu như ta thu đồ đệ, quỳ xuống té xỉu còn là nhẹ, dám đòi lễ gặp mặt gì đó với ta, ta sẽ trực tiếp đánh cho hắn bẹp dí như hạt dưa, khiến phụ mẫu hắn cũng không nhận ra hắn!</w:t>
      </w:r>
    </w:p>
    <w:p>
      <w:pPr>
        <w:pStyle w:val="BodyText"/>
      </w:pPr>
      <w:r>
        <w:t xml:space="preserve">Ngụy Bỉnh Dập ác hơn, Thanh Nhi đứng bên cạnh nghe hai tên biến thái này nói xong, mới minh bạch sư phụ bao dung với mình như thế nào.</w:t>
      </w:r>
    </w:p>
    <w:p>
      <w:pPr>
        <w:pStyle w:val="BodyText"/>
      </w:pPr>
      <w:r>
        <w:t xml:space="preserve">- Đó là đồ đệ của các ngươi không có tư chất, còn bản cô nương thiên phú dị bẩm, sau này nhiệm vụ cứu vớt thế giới sẽ giao cho bản cô nương!</w:t>
      </w:r>
    </w:p>
    <w:p>
      <w:pPr>
        <w:pStyle w:val="BodyText"/>
      </w:pPr>
      <w:r>
        <w:t xml:space="preserve">Thanh Nhi ưỡn thẳng ngực, nhưng những lời này của nàng lại khiến mọi người ở đây nở nụ cười.</w:t>
      </w:r>
    </w:p>
    <w:p>
      <w:pPr>
        <w:pStyle w:val="BodyText"/>
      </w:pPr>
      <w:r>
        <w:t xml:space="preserve">- Ha ha ha! Được, lần đầu gặp mặt ta cũng không biết nên cho ngươi lễ vật gì, nhưng cây cung của ngươi quá kém, nếu ngươi theo ta học tập tiễn thuật, ta sẽ cho ngươi một cây cung tốt hơn!</w:t>
      </w:r>
    </w:p>
    <w:p>
      <w:pPr>
        <w:pStyle w:val="BodyText"/>
      </w:pPr>
      <w:r>
        <w:t xml:space="preserve">Âu Dương nói xong, nhìn Ngụy Bỉnh Dập nói:</w:t>
      </w:r>
    </w:p>
    <w:p>
      <w:pPr>
        <w:pStyle w:val="BodyText"/>
      </w:pPr>
      <w:r>
        <w:t xml:space="preserve">- Ta nghe nói ngươi có một cây ngọc thụ mộc, giao ra đây!</w:t>
      </w:r>
    </w:p>
    <w:p>
      <w:pPr>
        <w:pStyle w:val="BodyText"/>
      </w:pPr>
      <w:r>
        <w:t xml:space="preserve">- Dựa vào cái gì!</w:t>
      </w:r>
    </w:p>
    <w:p>
      <w:pPr>
        <w:pStyle w:val="BodyText"/>
      </w:pPr>
      <w:r>
        <w:t xml:space="preserve">Ngụy Bỉnh Dập biết Âu Dương kỳ thực sớm đã có tâm tư nhắm vào ngọc thụ mộc của mình, hiện tại thừa dịp thu đồ đệ. mặt dày mày dạn đòi ngọc thụ mộc của mình...</w:t>
      </w:r>
    </w:p>
    <w:p>
      <w:pPr>
        <w:pStyle w:val="BodyText"/>
      </w:pPr>
      <w:r>
        <w:t xml:space="preserve">Ngọc thụ mộc là một loại gỗ, loại gỗ này chính là loại có tính bền nhất thiên địa, hiện tại ngoại trừ Thứ Kiêu Cung không biết được chế tạo từ vật liệu gì, tất cả danh cung trong thiên hạ đều do ngọc thụ mộc chế tạo mà thành.</w:t>
      </w:r>
    </w:p>
    <w:p>
      <w:pPr>
        <w:pStyle w:val="BodyText"/>
      </w:pPr>
      <w:r>
        <w:t xml:space="preserve">- Ngươi có lấy hay không!</w:t>
      </w:r>
    </w:p>
    <w:p>
      <w:pPr>
        <w:pStyle w:val="BodyText"/>
      </w:pPr>
      <w:r>
        <w:t xml:space="preserve">Âu Dương trừng mắt nhìn Ngụy Bỉnh Dập, cuối cùng sau một phen uy hiếp, Ngụy Bỉnh Dập rốt cuộc không cam lòng lấy từ trong vòng tay của mình ra một cây ngọc thụ mộc dài hơn hai thước. Ngọc thụ mộc này đến tay, Âu Dương sẽ biến thành một cây cung, đương nhiên, Âu Dương không thể cho Thanh Nhi thần cung gì, vì hắn muốn truyền dạy cho Thanh Nhi đạo trưởng thành....</w:t>
      </w:r>
    </w:p>
    <w:p>
      <w:pPr>
        <w:pStyle w:val="BodyText"/>
      </w:pPr>
      <w:r>
        <w:t xml:space="preserve">Gốc ngọc thụ mộc này nhìn qua rất lớn, nhưng trên thực tế Âu Dương lại biết, dùng gốc ngọc thụ mộc này nhiều nhất cũng chỉ có thể làm ra một cây cung nhỏ hơn Thứ Kiêu Cung một chút, muốn tạc ra một cây cung có hình dạng như Thứ Kiêu Cung khẳng định không có khả năng.</w:t>
      </w:r>
    </w:p>
    <w:p>
      <w:pPr>
        <w:pStyle w:val="BodyText"/>
      </w:pPr>
      <w:r>
        <w:t xml:space="preserve">Âu Dương nhìn ngọc thụ mộc, cuối cùng hắn xuất ra một vòng tay không gian nói:</w:t>
      </w:r>
    </w:p>
    <w:p>
      <w:pPr>
        <w:pStyle w:val="BodyText"/>
      </w:pPr>
      <w:r>
        <w:t xml:space="preserve">- Ở đây còn có một sợi long gân, có lẽ là tài liệu làm dây cung tốt nhất, vốn ta muốn làm một cây cung cho ngươi, nhưng ta suy nghĩ, cây cung này có lẽ là đồng bọn suốt đời của ngươi, nó không nên sinh ra trên tay ta, nó nên được chính ngươi chế tạo ra mới đúng.</w:t>
      </w:r>
    </w:p>
    <w:p>
      <w:pPr>
        <w:pStyle w:val="BodyText"/>
      </w:pPr>
      <w:r>
        <w:t xml:space="preserve">Âu Dương nói không sai, nếu như vũ khí do mình đích thân làm ra, dù thế nào cũng sẽ có cảm giác hơn là trực tiếp cầm lấy một cây cung sẵn có.</w:t>
      </w:r>
    </w:p>
    <w:p>
      <w:pPr>
        <w:pStyle w:val="Compact"/>
      </w:pPr>
      <w:r>
        <w:br w:type="textWrapping"/>
      </w:r>
      <w:r>
        <w:br w:type="textWrapping"/>
      </w:r>
    </w:p>
    <w:p>
      <w:pPr>
        <w:pStyle w:val="Heading2"/>
      </w:pPr>
      <w:bookmarkStart w:id="1023" w:name="chương-1049---1050-sự-phụ"/>
      <w:bookmarkEnd w:id="1023"/>
      <w:r>
        <w:t xml:space="preserve">1001. Chương 1049 - 1050: Sự Phụ</w:t>
      </w:r>
    </w:p>
    <w:p>
      <w:pPr>
        <w:pStyle w:val="Compact"/>
      </w:pPr>
      <w:r>
        <w:br w:type="textWrapping"/>
      </w:r>
      <w:r>
        <w:br w:type="textWrapping"/>
      </w:r>
      <w:r>
        <w:t xml:space="preserve">- Sư phụ, vậy khi nào có thời gian ta sẽ làm khúc gỗ này thành cung!</w:t>
      </w:r>
    </w:p>
    <w:p>
      <w:pPr>
        <w:pStyle w:val="BodyText"/>
      </w:pPr>
      <w:r>
        <w:t xml:space="preserve">Thanh Nhi đương nhiên không biết ngọc thụ mộc trân quý như thế nào, cho nên nàng gật gật đầu, nhưng câu nói này của nàng lại khiến người bên cạnh không khỏi mỉm cười.</w:t>
      </w:r>
    </w:p>
    <w:p>
      <w:pPr>
        <w:pStyle w:val="BodyText"/>
      </w:pPr>
      <w:r>
        <w:t xml:space="preserve">- Ha ha ha ha, tiểu nha đầu, ngươi xem ngọc thụ mộc là cái gì, nếu như chỉ là một cây gỗ bình thường, Ma Vương lại coi trọng như vậy sao? Ngọc thụ mộc này là thiên địa chí bảo, thứ này cho dù là tiên nhân cũng phải lấy máu thông linh với cây gỗ mới có thể bổ ra, một tiểu nha đầu như ngươi muốn chế tác thành vũ khí, sợ rằng thật sự phải mất rất nhiều năm!</w:t>
      </w:r>
    </w:p>
    <w:p>
      <w:pPr>
        <w:pStyle w:val="BodyText"/>
      </w:pPr>
      <w:r>
        <w:t xml:space="preserve">Biểu hiện của Nghi Quân lúc này thực sự giống như một trưởng bối thích một vãn bối vậy.</w:t>
      </w:r>
    </w:p>
    <w:p>
      <w:pPr>
        <w:pStyle w:val="BodyText"/>
      </w:pPr>
      <w:r>
        <w:t xml:space="preserve">- Vậy sao!</w:t>
      </w:r>
    </w:p>
    <w:p>
      <w:pPr>
        <w:pStyle w:val="BodyText"/>
      </w:pPr>
      <w:r>
        <w:t xml:space="preserve">Thanh Nhi nhìn Âu Dương, đôi mắt to vụt sáng, nhìn dáng vẻ của nàng hiển nhiên chỉ tin tưởng sư phụ mình, ngay cả những lời tiên vương từng nói cũng không tin.</w:t>
      </w:r>
    </w:p>
    <w:p>
      <w:pPr>
        <w:pStyle w:val="BodyText"/>
      </w:pPr>
      <w:r>
        <w:t xml:space="preserve">- Đúng, kỳ thực ban đầu ta muốn giúp ngươi làm một cây cung, nguyên nhân chính là nếu như để ngươi làm phải chờ đợi rất lâu, nhưng công pháp nhất mạch của ta truyền thụ chú trọng hơn đến tu tâm, cho nên ta hi vọng ngươi có thể tự mình chế tác thanh vũ khí này, như vậy nó sẽ phù hợp với tâm ý của ngươi nhất, cũng sẽ không khiến ngươi có bất cứ tiếc nuối gì!</w:t>
      </w:r>
    </w:p>
    <w:p>
      <w:pPr>
        <w:pStyle w:val="BodyText"/>
      </w:pPr>
      <w:r>
        <w:t xml:space="preserve">Âu Dương nói cho Thanh Nhi nguyên nhân vì sao hắn không giúp đỡ nàng.</w:t>
      </w:r>
    </w:p>
    <w:p>
      <w:pPr>
        <w:pStyle w:val="BodyText"/>
      </w:pPr>
      <w:r>
        <w:t xml:space="preserve">- Vậy sư phụ có phải có tiếc nuối với Thứ Kiêu Cung?</w:t>
      </w:r>
    </w:p>
    <w:p>
      <w:pPr>
        <w:pStyle w:val="BodyText"/>
      </w:pPr>
      <w:r>
        <w:t xml:space="preserve">Thanh Nhi bỗng nhiên mở miệng, những lời này của nàng khiến những người xung quanh đều bật cười, Âu Dương cười khổ nhìn Thanh Nhi nói:</w:t>
      </w:r>
    </w:p>
    <w:p>
      <w:pPr>
        <w:pStyle w:val="BodyText"/>
      </w:pPr>
      <w:r>
        <w:t xml:space="preserve">- Ta đã nhận một đồ đệ gì vậy?</w:t>
      </w:r>
    </w:p>
    <w:p>
      <w:pPr>
        <w:pStyle w:val="BodyText"/>
      </w:pPr>
      <w:r>
        <w:t xml:space="preserve">Mặc dù Liên gia thôn bị bốn người này đại náo một phen, trên thực tế tổn thất cũng không lớn, số người tử vong thật sự chỉ có rất ít, tuyệt đại đa số đều là phòng ốc bị tổn hại và người bị thương.</w:t>
      </w:r>
    </w:p>
    <w:p>
      <w:pPr>
        <w:pStyle w:val="BodyText"/>
      </w:pPr>
      <w:r>
        <w:t xml:space="preserve">Loại chuyện cứu người này Nghi Quân khẳng định khinh thường, nhưng Âu Dương thì khác. Hắn cũng không tiện cự tuyệt, khôi phục toàn bộ thôn làng về nguyên trạng.</w:t>
      </w:r>
    </w:p>
    <w:p>
      <w:pPr>
        <w:pStyle w:val="BodyText"/>
      </w:pPr>
      <w:r>
        <w:t xml:space="preserve">- Cái gì? Muốn dẫn Thanh Nhi đi! Cái này... Điều này sao có thể...</w:t>
      </w:r>
    </w:p>
    <w:p>
      <w:pPr>
        <w:pStyle w:val="BodyText"/>
      </w:pPr>
      <w:r>
        <w:t xml:space="preserve">Liên Hổ nghe thấy Âu Dương muốn dẫn Thanh Nhi đi, trong mắt lộ vẻ phức tạp. Liên Hổ biết, người đứng trước mặt hắn lúc này không phải người thường, nếu Thanh Nhi bị mang đi, thời gian tới nhất định cũng sẽ trở thành tiên nhân, còn mình chỉ là một người bình thường...</w:t>
      </w:r>
    </w:p>
    <w:p>
      <w:pPr>
        <w:pStyle w:val="BodyText"/>
      </w:pPr>
      <w:r>
        <w:t xml:space="preserve">- Hổ ca...</w:t>
      </w:r>
    </w:p>
    <w:p>
      <w:pPr>
        <w:pStyle w:val="BodyText"/>
      </w:pPr>
      <w:r>
        <w:t xml:space="preserve">Thanh Nhi đi tới bên cạnh Liên Hổ, Âu Dương nhẹ nhàng lắc đầu, bởi vì hắn biết, tiếp theo Thanh Nhi sẽ cấp cho Liên Hổ một tấm thẻ người tốt, chuyện này không thể không xem là một loại bi kịch.</w:t>
      </w:r>
    </w:p>
    <w:p>
      <w:pPr>
        <w:pStyle w:val="BodyText"/>
      </w:pPr>
      <w:r>
        <w:t xml:space="preserve">- Thanh Nhi, ngươi... Ngươi thực sự muốn bỏ làng đi sao?</w:t>
      </w:r>
    </w:p>
    <w:p>
      <w:pPr>
        <w:pStyle w:val="BodyText"/>
      </w:pPr>
      <w:r>
        <w:t xml:space="preserve">Liên Hổ rất thông minh, hắn cũng không nói những lời luyến tiếc gì cả, mà gắn chặt bản thân với thôn làng.</w:t>
      </w:r>
    </w:p>
    <w:p>
      <w:pPr>
        <w:pStyle w:val="BodyText"/>
      </w:pPr>
      <w:r>
        <w:t xml:space="preserve">- Hổ ca, thực sự, từ nhỏ đến lớn ngươi đều đặc biệt chiếu cố ta, khi còn bé ta bị người khác khi dễ cũng đều là Hổ ca ra tay giúp ta giáo huấn bọn họ, cho nên từ nhỏ ta đã thích Hổ ca...</w:t>
      </w:r>
    </w:p>
    <w:p>
      <w:pPr>
        <w:pStyle w:val="BodyText"/>
      </w:pPr>
      <w:r>
        <w:t xml:space="preserve">Thanh Nhi nói đến đây, ánh mắt Liên Hổ tự nhiên sáng ngời, còn Ngụy Bỉnh Dập rất hăng hái nhìn Âu Dương nói:</w:t>
      </w:r>
    </w:p>
    <w:p>
      <w:pPr>
        <w:pStyle w:val="BodyText"/>
      </w:pPr>
      <w:r>
        <w:t xml:space="preserve">- Nữ đồ đệ của ngươi không phải thích người ta chứ!</w:t>
      </w:r>
    </w:p>
    <w:p>
      <w:pPr>
        <w:pStyle w:val="BodyText"/>
      </w:pPr>
      <w:r>
        <w:t xml:space="preserve">- Ài... Ngươi không hiểu, nàng càng nói như vậy, lực sát thương cũng càng lớn...</w:t>
      </w:r>
    </w:p>
    <w:p>
      <w:pPr>
        <w:pStyle w:val="BodyText"/>
      </w:pPr>
      <w:r>
        <w:t xml:space="preserve">Âu Dương sinh sống ở địa cầu nhiều năm như vậy, mặc dù Âu Dương chưa từng nói đến chuyện yêu đương, nhưng Âu Dương cũng hiểu được cái gì là phát thẻ người tốt.</w:t>
      </w:r>
    </w:p>
    <w:p>
      <w:pPr>
        <w:pStyle w:val="BodyText"/>
      </w:pPr>
      <w:r>
        <w:t xml:space="preserve">- Vậy... vậy Thanh Nhi ngươi... Ngươi có thể không đi không?</w:t>
      </w:r>
    </w:p>
    <w:p>
      <w:pPr>
        <w:pStyle w:val="BodyText"/>
      </w:pPr>
      <w:r>
        <w:t xml:space="preserve">Liên Hổ vô cùng kích động, dù sao một cô nương nói với ngươi, từ nhỏ ta đã thích ngươi, hơn nữa còn là tiểu cô nương cực kỳ đáng yêu, chuyện như vậy nếu như phát sinh ở địa cầu, người được biểu lộ chỉ cần không phải kẻ ngốc, thông thường đều minh bạch kế tiếp khẳng định là sẽ bị phát thẻ người tốt!</w:t>
      </w:r>
    </w:p>
    <w:p>
      <w:pPr>
        <w:pStyle w:val="BodyText"/>
      </w:pPr>
      <w:r>
        <w:t xml:space="preserve">Nhưng ở đây không phải địa cầu, Liên Hổ căn bản không biết chuyện đó, lúc này hắn còn tưởng rằng tiếp theo Thanh Nhi sẽ nói ra ta luyến tiếc gì đó, cho nên ta chuẩn bị từ bỏ, ta sẽ ở lại đây cùng sống với Hổ ca....</w:t>
      </w:r>
    </w:p>
    <w:p>
      <w:pPr>
        <w:pStyle w:val="BodyText"/>
      </w:pPr>
      <w:r>
        <w:t xml:space="preserve">- Nhưng... Nhưng Hổ ca, ta đối với ngươi thực sự chỉ là loại tình cảm ca ca và muội muội. Hổ ca, ta biết trong lòng ngươi nghĩ như thế nào, Thanh Nhi chỉ có thể nói với ngươi, chúng ta không có duyên phận...</w:t>
      </w:r>
    </w:p>
    <w:p>
      <w:pPr>
        <w:pStyle w:val="BodyText"/>
      </w:pPr>
      <w:r>
        <w:t xml:space="preserve">Lời nói của Thanh Nhi giống như một lưỡi dao sắc bén, hung hăng cắm vào lồng ngực Liên Hổ, Liên Hổ không rơi lệ ở đây đã xem là rất đàn ông rồi.</w:t>
      </w:r>
    </w:p>
    <w:p>
      <w:pPr>
        <w:pStyle w:val="BodyText"/>
      </w:pPr>
      <w:r>
        <w:t xml:space="preserve">- Thanh Nhi,...</w:t>
      </w:r>
    </w:p>
    <w:p>
      <w:pPr>
        <w:pStyle w:val="BodyText"/>
      </w:pPr>
      <w:r>
        <w:t xml:space="preserve">Liên Hổ nhẹ nhàng cầm tay Thanh Nhi, Thanh Nhi cũng không giãy dụa, bởi vì nàng minh bạch, hôm nay ly biệt, có thể sau này sẽ không còn cơ hội gặp lại.</w:t>
      </w:r>
    </w:p>
    <w:p>
      <w:pPr>
        <w:pStyle w:val="BodyText"/>
      </w:pPr>
      <w:r>
        <w:t xml:space="preserve">Dù sao Liên Hổ cũng là con người, mà tương lai mình sẽ bước lên con đường tiên nhân, lần này mình rời khỏi, có thể khi trở về đã là mấy trăm năm thậm chí là nghìn năm...</w:t>
      </w:r>
    </w:p>
    <w:p>
      <w:pPr>
        <w:pStyle w:val="BodyText"/>
      </w:pPr>
      <w:r>
        <w:t xml:space="preserve">- Thanh Nhi, mỗi người đều có quyền lựa chọn đường đi của mình, không được làm phu thê, chúng ta có thể làm bằng hữu suốt đời, cho dù chỉ là ở đây!</w:t>
      </w:r>
    </w:p>
    <w:p>
      <w:pPr>
        <w:pStyle w:val="BodyText"/>
      </w:pPr>
      <w:r>
        <w:t xml:space="preserve">Liên Hổ chỉ vào ngực mình, kỳ thực Liên Hổ cũng biết, lần này Thanh Nhi rời khỏi, có thể cả đời hắn cũng đừng mơ tưởng gặp lại Thanh Nhi.</w:t>
      </w:r>
    </w:p>
    <w:p>
      <w:pPr>
        <w:pStyle w:val="BodyText"/>
      </w:pPr>
      <w:r>
        <w:t xml:space="preserve">Những lời này của Liên Hổ đều khiến đám người Âu Dương gật đầu, một người nam nhân có thể cầm được thì cũng buông ra được, đây là một chuyện rất khó làm, Âu Dương khinh thường nhất chính là loại người biết mình không có khả năng giữ lấy còn kiên quyết dây dưa.</w:t>
      </w:r>
    </w:p>
    <w:p>
      <w:pPr>
        <w:pStyle w:val="BodyText"/>
      </w:pPr>
      <w:r>
        <w:t xml:space="preserve">- Hổ ca, ta nhất định sẽ nỗ lực tu luyện, tranh thủ sớm trở về gặp ngươi!</w:t>
      </w:r>
    </w:p>
    <w:p>
      <w:pPr>
        <w:pStyle w:val="BodyText"/>
      </w:pPr>
      <w:r>
        <w:t xml:space="preserve">Thanh Nhi nghe thấy lời nói của Liên Hổ cũng thoải mái hơn không ít, lúc này Thanh Nhi mỉm cười xinh đẹp, nụ cười của nàng cũng phảng phất như muốn nói nàng sắp sửa rời khỏi.</w:t>
      </w:r>
    </w:p>
    <w:p>
      <w:pPr>
        <w:pStyle w:val="BodyText"/>
      </w:pPr>
      <w:r>
        <w:t xml:space="preserve">- Nha đầu, theo sư phụ học tập cho tốt, Liên gia thôn chúng ta từ trước đến nay chưa từng có tiên nhân, chờ sau này ngươi có tiền đồ, làng chúng ta cũng sẽ dọn vào trong thành ở, cũng có nhà cửa như những đại hộ khác!</w:t>
      </w:r>
    </w:p>
    <w:p>
      <w:pPr>
        <w:pStyle w:val="BodyText"/>
      </w:pPr>
      <w:r>
        <w:t xml:space="preserve">Đây là Nhị thúc của Liên Thanh Nhi, cũng được xem là người thân duy nhất của nàng.</w:t>
      </w:r>
    </w:p>
    <w:p>
      <w:pPr>
        <w:pStyle w:val="BodyText"/>
      </w:pPr>
      <w:r>
        <w:t xml:space="preserve">Phụ mẫu Thanh Nhi tạ thế rất sớm, cho nên Thanh Nhi có thể có được cuộc sống vui vẻ như vậy, phần lớn đều là nhờ vào Nhị thúc của mình. Cho nên lúc này thấy Nhị thúc xuất hiện, Thanh Nhi ngược lại chảy nước mắt...</w:t>
      </w:r>
    </w:p>
    <w:p>
      <w:pPr>
        <w:pStyle w:val="BodyText"/>
      </w:pPr>
      <w:r>
        <w:t xml:space="preserve">- Nhị thúc...ta.....</w:t>
      </w:r>
    </w:p>
    <w:p>
      <w:pPr>
        <w:pStyle w:val="BodyText"/>
      </w:pPr>
      <w:r>
        <w:t xml:space="preserve">Trong nháy mắt Thanh Nhi bỗng nhiên có một loại cảm giác không muốn rời khỏi. Nếu như nói ở thế giới này, người nàng luyến tiếc nhất, có lẽ chính là Nhị thúc Liên Thành.</w:t>
      </w:r>
    </w:p>
    <w:p>
      <w:pPr>
        <w:pStyle w:val="BodyText"/>
      </w:pPr>
      <w:r>
        <w:t xml:space="preserve">- Đã là đại cô nương còn khóc như một con mèo nhỏ, sau này làm sao lấy chồng!</w:t>
      </w:r>
    </w:p>
    <w:p>
      <w:pPr>
        <w:pStyle w:val="BodyText"/>
      </w:pPr>
      <w:r>
        <w:t xml:space="preserve">Liên Thành lấy tay lau nước mắt cho Thanh Nhi, sau đó thở dài nói:</w:t>
      </w:r>
    </w:p>
    <w:p>
      <w:pPr>
        <w:pStyle w:val="BodyText"/>
      </w:pPr>
      <w:r>
        <w:t xml:space="preserve">- Vốn ta còn chuẩn bị cho Thanh Nhi một bộ đồ cưới. Nhưng hiện tại xem ra sau này ta không có cơ hội nhìn thấy ngươi xuất giá rồi!</w:t>
      </w:r>
    </w:p>
    <w:p>
      <w:pPr>
        <w:pStyle w:val="BodyText"/>
      </w:pPr>
      <w:r>
        <w:t xml:space="preserve">- Ta...</w:t>
      </w:r>
    </w:p>
    <w:p>
      <w:pPr>
        <w:pStyle w:val="BodyText"/>
      </w:pPr>
      <w:r>
        <w:t xml:space="preserve">Thanh Nhi nghẹn ngào, nàng cúi đầu ghé vào trong lòng Liên Thành, nước mắt cũng không còn kìm chế được nữa, dào dạt tuôn xuống.</w:t>
      </w:r>
    </w:p>
    <w:p>
      <w:pPr>
        <w:pStyle w:val="BodyText"/>
      </w:pPr>
      <w:r>
        <w:t xml:space="preserve">- Lão ca, nếu như tất cả thuận lợi, ngươi nhất định có cơ hội nhìn thấy Thanh Nhi xuất giá!</w:t>
      </w:r>
    </w:p>
    <w:p>
      <w:pPr>
        <w:pStyle w:val="BodyText"/>
      </w:pPr>
      <w:r>
        <w:t xml:space="preserve">Âu Dương từ phía xa đi tới, hắn bước tới bên cạnh Liên Thành, hắn có thể cảm thụ được Nhị thúc của Thanh Nhi vô cùng yêu thương nàng.</w:t>
      </w:r>
    </w:p>
    <w:p>
      <w:pPr>
        <w:pStyle w:val="BodyText"/>
      </w:pPr>
      <w:r>
        <w:t xml:space="preserve">- Thật sao?</w:t>
      </w:r>
    </w:p>
    <w:p>
      <w:pPr>
        <w:pStyle w:val="BodyText"/>
      </w:pPr>
      <w:r>
        <w:t xml:space="preserve">Liên Thành nhìn Âu Dương, sau đó thấy Âu Dương khẽ gật đầu với Liên Thành, sau đó mỉm cười nói:</w:t>
      </w:r>
    </w:p>
    <w:p>
      <w:pPr>
        <w:pStyle w:val="BodyText"/>
      </w:pPr>
      <w:r>
        <w:t xml:space="preserve">- Nếu như tất cả thuận lợi, nhiều nhất năm năm, năm năm sau tất cả sẽ trở về yên bình.</w:t>
      </w:r>
    </w:p>
    <w:p>
      <w:pPr>
        <w:pStyle w:val="BodyText"/>
      </w:pPr>
      <w:r>
        <w:t xml:space="preserve">- Thời gian năm năm cũng đủ để ta truyền dạy tất cả mọi thứ cho Thanh Nhi, đồng thời ta cũng không phải một sư phụ cũ kỹ, ta sẽ không hạn chế Thanh Nhi tiếp xúc với bất cứ người nào. Nếu như nàng có người trong lòng, bất luận đối phương là chính là tà, bất luận đối phương thiện hay ác, bất luận đối phương là phàm nhân hay tiên nhân, chỉ cần hắn thật lòng, ta đề sẽ đồng ý!</w:t>
      </w:r>
    </w:p>
    <w:p>
      <w:pPr>
        <w:pStyle w:val="BodyText"/>
      </w:pPr>
      <w:r>
        <w:t xml:space="preserve">Những lời này của Âu Dương khiến Nghi Quân có chút giật mình.</w:t>
      </w:r>
    </w:p>
    <w:p>
      <w:pPr>
        <w:pStyle w:val="BodyText"/>
      </w:pPr>
      <w:r>
        <w:t xml:space="preserve">Phải biết rằng, sư phụ không thể dễ bái, một khi bái sư, địa vị của sư phụ chẳng khác nào phụ thân, cho nên hôn sự của đệ tử phải xin chỉ thị của sư phụ, nếu như sư phụ không đồng ý, như vậy đệ tử còn muốn làm, chẳng khác nào lừa gạt thầy, đây không phải tội danh bình thường!</w:t>
      </w:r>
    </w:p>
    <w:p>
      <w:pPr>
        <w:pStyle w:val="BodyText"/>
      </w:pPr>
      <w:r>
        <w:t xml:space="preserve">Vì vậy suy nghĩ tiến bộ của Âu Dương không thể không khiến Nghi Quân giật mình? Chỉ cần đối phương thật lòng, như vậy Âu Dương thậm chí không thèm để ý đệ tử của mình lấy phàm nhân, đây tuyệt đối là một sư phụ có tư tưởng rất khai sáng!</w:t>
      </w:r>
    </w:p>
    <w:p>
      <w:pPr>
        <w:pStyle w:val="BodyText"/>
      </w:pPr>
      <w:r>
        <w:t xml:space="preserve">- Được! Vậy ta sẽ giữ đồ cưới lại, sau này sẽ đưa cho Thanh Nhi!</w:t>
      </w:r>
    </w:p>
    <w:p>
      <w:pPr>
        <w:pStyle w:val="BodyText"/>
      </w:pPr>
      <w:r>
        <w:t xml:space="preserve">Trên mặt Liên Thành cũng mỉm cười rạng rỡ.</w:t>
      </w:r>
    </w:p>
    <w:p>
      <w:pPr>
        <w:pStyle w:val="BodyText"/>
      </w:pPr>
      <w:r>
        <w:t xml:space="preserve">- Năm năm! Nếu tất cả thuận lợi, trong vòng năm năm tất cả sẽ kết thúc, lúc đó ta cũng sẽ mang theo tình nhân của ta, vứt bỏ tất cả, đi ngao du tứ phương...</w:t>
      </w:r>
    </w:p>
    <w:p>
      <w:pPr>
        <w:pStyle w:val="BodyText"/>
      </w:pPr>
      <w:r>
        <w:t xml:space="preserve">Trong lòng Âu Dương tự nói với mình như vậy, đây có thể chính là trông mong cuối cùng của Âu Dương, tranh đoạt một đời, cho đến cuối cùng mới hiểu rằng, thì ra tranh đoạt có nhiều đến đâu cũng không bằng mình tiêu diêu tự tại hưởng thụ cuộc sống.</w:t>
      </w:r>
    </w:p>
    <w:p>
      <w:pPr>
        <w:pStyle w:val="BodyText"/>
      </w:pPr>
      <w:r>
        <w:t xml:space="preserve">Cưỡi một chiếc thuyền nhỏ, bốn người Âu Dương rời khỏi Liên gia thôn. Dù thế nào Âu Dương cũng không ngờ, trong một thôn trang nhỏ bé như vậy, mình lại có thể thu nhận được một đệ tử!</w:t>
      </w:r>
    </w:p>
    <w:p>
      <w:pPr>
        <w:pStyle w:val="BodyText"/>
      </w:pPr>
      <w:r>
        <w:t xml:space="preserve">- Sư phụ! Lúc nào ta mới có thể thành tiên nhân?</w:t>
      </w:r>
    </w:p>
    <w:p>
      <w:pPr>
        <w:pStyle w:val="BodyText"/>
      </w:pPr>
      <w:r>
        <w:t xml:space="preserve">- Sư phụ! Sư mẫu có phải là Vệ Thi mà tiên giới đồn đại?</w:t>
      </w:r>
    </w:p>
    <w:p>
      <w:pPr>
        <w:pStyle w:val="BodyText"/>
      </w:pPr>
      <w:r>
        <w:t xml:space="preserve">- Sư phụ! Thanh chiến cung ngươi đưa cho ta dùng tạm thời có lợi hại bằng Thứ Kiêu Cung hay không....</w:t>
      </w:r>
    </w:p>
    <w:p>
      <w:pPr>
        <w:pStyle w:val="BodyText"/>
      </w:pPr>
      <w:r>
        <w:t xml:space="preserve">Mấy ngày tiếp theo, Âu Dương thật sự minh bạch, thu nhận một nữ đệ tử, hơn nữa là một nữ đệ tử có ngôn ngữ sắc bén như Tịnh tỷ thống khổ như thế nào.</w:t>
      </w:r>
    </w:p>
    <w:p>
      <w:pPr>
        <w:pStyle w:val="BodyText"/>
      </w:pPr>
      <w:r>
        <w:t xml:space="preserve">Trước kia khi Tịnh tỷ quấn chặt lấy Âu Dương, Âu Dương không nói gì đã đi, nhưng đối mặt với vấn đề của đệ tử, hắn thân là sư phụ đương nhiên phải nhất nhất giải đáp.</w:t>
      </w:r>
    </w:p>
    <w:p>
      <w:pPr>
        <w:pStyle w:val="BodyText"/>
      </w:pPr>
      <w:r>
        <w:t xml:space="preserve">- Sư phụ, ngươi và Lý Uyển Như có phải là...</w:t>
      </w:r>
    </w:p>
    <w:p>
      <w:pPr>
        <w:pStyle w:val="BodyText"/>
      </w:pPr>
      <w:r>
        <w:t xml:space="preserve">- Câm miệng!</w:t>
      </w:r>
    </w:p>
    <w:p>
      <w:pPr>
        <w:pStyle w:val="BodyText"/>
      </w:pPr>
      <w:r>
        <w:t xml:space="preserve">Âu Dương rốt cuộc tan vỡ, mấy ngày nay Thanh Nhi xem dáng vẻ như muốn đào tám đời tổ tông của mình, Âu Dương quả thực sắp phát điên. Một ma nữ như vậy tại sao mình lại mắt mù thu làm đệ tử, Âu Dương hoài nghi, nếu như sớm biết Thanh Nhi như vậy, liệu mình có càn ngu ngốc nhận nàng làm đệ tử nữa không.</w:t>
      </w:r>
    </w:p>
    <w:p>
      <w:pPr>
        <w:pStyle w:val="BodyText"/>
      </w:pPr>
      <w:r>
        <w:t xml:space="preserve">Một đường nghịch lưu tiến lên, bọn người Âu Dương đi trên sông một tháng, lúc này cách tác dụng phụ của Đấu Chiến Ý Chí còn một tháng, trong khoảng thời gian này, Nghi Quân rất thành thật, nếu như không phải Âu Dương sớm đoán được tất cả, Âu Dương thậm chí sẽ hoài nghi tên gia hỏa này thật sự quy hàng.</w:t>
      </w:r>
    </w:p>
    <w:p>
      <w:pPr>
        <w:pStyle w:val="BodyText"/>
      </w:pPr>
      <w:r>
        <w:t xml:space="preserve">Nhưng bất luận Nghi Quân thành thật như thế nào, hắn cuối cùng đều phải chết. Nhưng làm sao giết Nghi Quân lại phải có một kế hoạch hoàn mỹ, dù sao Nghi Quân không phải người bình thường, nếu như là chỉ có Âu Dương và Ngụy Bỉnh Dập, chỉ cần có cơ hội tốt là có thể xuất thủ đánh chết Nghi Quân, nhưng hiện nay lại có thêm Thanh Nhi.</w:t>
      </w:r>
    </w:p>
    <w:p>
      <w:pPr>
        <w:pStyle w:val="BodyText"/>
      </w:pPr>
      <w:r>
        <w:t xml:space="preserve">Âu Dương cũng không ngốc kêu Thanh Nhi rời đi trước, phải biết rằng, Nghi Quân không phải kẻ ngu si, nếu như là Âu Dương bỗng nhiên kêu Thanh Nhi đi, như vậy cho dù Nghi Quân lơ là như thế nào, nhất định cũng sẽ minh bạch có âm mưu, cho nên tiếp theo Âu Dương phải tự hỏi mình, làm thế nào dưới tình huống Nghi Quân không có bất cứ cơ hội nào, trực tiếp giết chết hắn!</w:t>
      </w:r>
    </w:p>
    <w:p>
      <w:pPr>
        <w:pStyle w:val="BodyText"/>
      </w:pPr>
      <w:r>
        <w:t xml:space="preserve">- Nếu đi về phía trước trăm dặm chính là Động Ninh thuỷ vực, nơi đó đầy dòng xoáy, bình thường cho dù là con thuyền cực lớn, đi đến đó cũng bị dòng xoáy nuốt chửng, muốn hành tẩu trên sông, sợ rằng chỉ có chúng ta mới có thể làm được!</w:t>
      </w:r>
    </w:p>
    <w:p>
      <w:pPr>
        <w:pStyle w:val="BodyText"/>
      </w:pPr>
      <w:r>
        <w:t xml:space="preserve">Nghi Quân cười ha ha, dù sao với thực lực của bọn họ, khống chế thuyền nhỏ hành tẩu trên sông, cho dù dòng xoáy có cường đại thế nào tuyệt đối cũng không thể nuốt chửng con thuyền của bọn họ.</w:t>
      </w:r>
    </w:p>
    <w:p>
      <w:pPr>
        <w:pStyle w:val="BodyText"/>
      </w:pPr>
      <w:r>
        <w:t xml:space="preserve">- Nghe người ta nói, trước khi Nghi Quân ngươi tu luyện thành công vốn là một ngư dân, không biết có chuyện này hay không!</w:t>
      </w:r>
    </w:p>
    <w:p>
      <w:pPr>
        <w:pStyle w:val="BodyText"/>
      </w:pPr>
      <w:r>
        <w:t xml:space="preserve">Ngụy Bỉnh Dập ngồi bên cạnh, lúc này trên tay hắn đang cầm một con cá được nướng thơm phức, từng miếng nhấm nháp.</w:t>
      </w:r>
    </w:p>
    <w:p>
      <w:pPr>
        <w:pStyle w:val="BodyText"/>
      </w:pPr>
      <w:r>
        <w:t xml:space="preserve">- Không sai, trước kia ta được sinh ra ngoài biển, tổ tông ta thật sự là ngư dân, lực lượng của ta cũng là được tu luyện trong biển.</w:t>
      </w:r>
    </w:p>
    <w:p>
      <w:pPr>
        <w:pStyle w:val="BodyText"/>
      </w:pPr>
      <w:r>
        <w:t xml:space="preserve">Nghi Quân cũng không che giấu quá khứ của mình!</w:t>
      </w:r>
    </w:p>
    <w:p>
      <w:pPr>
        <w:pStyle w:val="BodyText"/>
      </w:pPr>
      <w:r>
        <w:t xml:space="preserve">- Chẳng trách thủ đoạn bắt cá của ngươi lại thành thạo như vậy!</w:t>
      </w:r>
    </w:p>
    <w:p>
      <w:pPr>
        <w:pStyle w:val="BodyText"/>
      </w:pPr>
      <w:r>
        <w:t xml:space="preserve">Thanh Nhi gật đầu, nàng rất đơn thuần, cũng không phát hiện, kỳ thực trong lời nói của Ngụy Bỉnh Dập và Âu Dương đã từng bước có sát khí.</w:t>
      </w:r>
    </w:p>
    <w:p>
      <w:pPr>
        <w:pStyle w:val="BodyText"/>
      </w:pPr>
      <w:r>
        <w:t xml:space="preserve">- Ha ha, tiểu nha đầu, ta bắt cá thành thạo không có quan hệ đến chuyện ta có phải là ngư dân hay không, ta bắt cá hoàn toàn là dùng lực lượng của mình!</w:t>
      </w:r>
    </w:p>
    <w:p>
      <w:pPr>
        <w:pStyle w:val="BodyText"/>
      </w:pPr>
      <w:r>
        <w:t xml:space="preserve">Mấy ngày nay Nghi Quân cũng đặc biệt thích tiểu nha đầu này, chuyện gì nàng cũng dám nói, ngày nào cũng cười hề hề hỏi Âu Dương đủ mọi chuyện. Nha đầu vô tư lự như vậy, trong trận doanh của Nghi Quân đương nhiên rất khó nhìn thấy, phần lớn trong trận doanh của hắn đều là loại cơ trí âm mưu như Trịnh Tú Nhi.</w:t>
      </w:r>
    </w:p>
    <w:p>
      <w:pPr>
        <w:pStyle w:val="BodyText"/>
      </w:pPr>
      <w:r>
        <w:t xml:space="preserve">Người có tính cách như Thanh Nhi chỉ có thể sống trong những thôn trang nhỏ. Nếu như Thanh nhi không có Âu Dương bảo hộ mà một mình ra ngoài rèn luyện, cuối cùng nàng sẽ chết, hoặc chỉ có thể biến thành loại người bất chấp tất cả để đạt được thành công như Trịnh Tú Nhi.</w:t>
      </w:r>
    </w:p>
    <w:p>
      <w:pPr>
        <w:pStyle w:val="BodyText"/>
      </w:pPr>
      <w:r>
        <w:t xml:space="preserve">Đây là hiện thực, thế giới sẽ không bị ngươi thay đổi, cho nên ngươi chỉ có thể bất đắc dĩ thay đổi theo thế giới. Âu Dương cũng rất thích đệ tử Thanh Nhi này, cho nên hắn thề sẽ không để bất cứ kẻ nào thương tổn nàng, để nữ đệ tử của mình vĩnh viễn có thể vui vẻ hưởng thụ cuộc sống.</w:t>
      </w:r>
    </w:p>
    <w:p>
      <w:pPr>
        <w:pStyle w:val="BodyText"/>
      </w:pPr>
      <w:r>
        <w:t xml:space="preserve">- Đến lúc đó phải xem kỹ thuật chèo thuyền của ngươi, đừng để chúng ta làm mồi cho cá ăn.</w:t>
      </w:r>
    </w:p>
    <w:p>
      <w:pPr>
        <w:pStyle w:val="BodyText"/>
      </w:pPr>
      <w:r>
        <w:t xml:space="preserve">Thanh Nhi cười ha ha, khi nàng cười như vậy, Âu Dương và Ngụy Bỉnh Dập đều mơ hồ mỉm cười, kỳ thực bọn họ vẫn muốn nói đến Động Minh thuỷ vực sẽ để Nghi Quân chèo thuyền, nhưng nếu hai người bọn họ nói ra, Nghi Quân nhất định sẽ có phòng bị.</w:t>
      </w:r>
    </w:p>
    <w:p>
      <w:pPr>
        <w:pStyle w:val="BodyText"/>
      </w:pPr>
      <w:r>
        <w:t xml:space="preserve">Hiện tại Thanh Nhi nói ra, tất cả cũng trở nên hợp lý. Quả nhiên, nghe thấy lời nói của Thanh Nhi, Nghi Quân hoàn toàn không hoài nghi, vỗ ngực nói:</w:t>
      </w:r>
    </w:p>
    <w:p>
      <w:pPr>
        <w:pStyle w:val="BodyText"/>
      </w:pPr>
      <w:r>
        <w:t xml:space="preserve">- Ha ha, được! Tới lúc đó ta sẽ để ngươi biết cái gì là kỹ thuật ngư dân chân chính!</w:t>
      </w:r>
    </w:p>
    <w:p>
      <w:pPr>
        <w:pStyle w:val="BodyText"/>
      </w:pPr>
      <w:r>
        <w:t xml:space="preserve">- Nghi Quân, ngươi chuẩn bị trở về tiếp tục làm ngư dân sao?</w:t>
      </w:r>
    </w:p>
    <w:p>
      <w:pPr>
        <w:pStyle w:val="BodyText"/>
      </w:pPr>
      <w:r>
        <w:t xml:space="preserve">Âu Dương ở một bên cười ha ha, lúc này trong tay Âu Dương cũng đang cầm một con cá nướng.</w:t>
      </w:r>
    </w:p>
    <w:p>
      <w:pPr>
        <w:pStyle w:val="BodyText"/>
      </w:pPr>
      <w:r>
        <w:t xml:space="preserve">- Cũng không phải không có khả năng, đợi sau khi tất cả kết thúc, ta cũng không muốn tiếp tục sống như hiện tại, đến lúc đó ta sẽ khôi phục tất cả mọi thứ ngoài biển, sau đó trở về sống vui vẻ, cũng là một lựa chọn không tồi.</w:t>
      </w:r>
    </w:p>
    <w:p>
      <w:pPr>
        <w:pStyle w:val="BodyText"/>
      </w:pPr>
      <w:r>
        <w:t xml:space="preserve">Nghi Quân nói đến đây, trên mặt xuất hiện biểu tình ước mơ.</w:t>
      </w:r>
    </w:p>
    <w:p>
      <w:pPr>
        <w:pStyle w:val="BodyText"/>
      </w:pPr>
      <w:r>
        <w:t xml:space="preserve">Nhìn thấy biểu tình của Nghi Quân, Âu Dương và Ngụy Bỉnh Dập đều sửng sốt, trong nháy mắt hai người bọn họ rõ ràng cảm thụ được sự chân thành trong lời nói của Nghi Quân.</w:t>
      </w:r>
    </w:p>
    <w:p>
      <w:pPr>
        <w:pStyle w:val="Compact"/>
      </w:pPr>
      <w:r>
        <w:br w:type="textWrapping"/>
      </w:r>
      <w:r>
        <w:br w:type="textWrapping"/>
      </w:r>
    </w:p>
    <w:p>
      <w:pPr>
        <w:pStyle w:val="Heading2"/>
      </w:pPr>
      <w:bookmarkStart w:id="1024" w:name="chương-1051-liên-thiên-giang"/>
      <w:bookmarkEnd w:id="1024"/>
      <w:r>
        <w:t xml:space="preserve">1002. Chương 1051: Liên Thiên Giang</w:t>
      </w:r>
    </w:p>
    <w:p>
      <w:pPr>
        <w:pStyle w:val="Compact"/>
      </w:pPr>
      <w:r>
        <w:br w:type="textWrapping"/>
      </w:r>
      <w:r>
        <w:br w:type="textWrapping"/>
      </w:r>
      <w:r>
        <w:t xml:space="preserve">Hai người liếc mắt nhìn nhau, nếu như không phải hiện nay bị buộc tới tuyệt lộ, hai người có thể sẽ kêu Nghi Quân rời khỏi, nhưng hiện tại không ai được lựa chọn, cơ hội chỉ có một lần, đây không phải bọn hắn hung ác, dù sao ai có thể bảo chứng , sau khi Thiên Vương sống lại Nghi Quân sẽ không một lần nữa phản chiến? Đối với một người như vậy, biện pháp duy nhất chính là để hắn vĩnh viễn nhắm hai mắt, không còn cách nào đối nghịch với bọn họ.</w:t>
      </w:r>
    </w:p>
    <w:p>
      <w:pPr>
        <w:pStyle w:val="BodyText"/>
      </w:pPr>
      <w:r>
        <w:t xml:space="preserve">- Ngươi không có hùng tâm tráng chí, ta nghĩ, đợi sau khi tất cả kết thúc, ta sẽ tìm người viết lại mọi chuyện thành một bộ truyền kỳ, để hậu nhân có thể tỉ mỉ đọc lại và truyền xướng!</w:t>
      </w:r>
    </w:p>
    <w:p>
      <w:pPr>
        <w:pStyle w:val="BodyText"/>
      </w:pPr>
      <w:r>
        <w:t xml:space="preserve">Ngụy Bỉnh Dập phất tay nói rất hùng hồn.</w:t>
      </w:r>
    </w:p>
    <w:p>
      <w:pPr>
        <w:pStyle w:val="BodyText"/>
      </w:pPr>
      <w:r>
        <w:t xml:space="preserve">- Vậy Âu Dương sẽ là diễn viên chính. Âu Dương, sau khi tất cả kết thúc ngươi muốn sống như thế nào?</w:t>
      </w:r>
    </w:p>
    <w:p>
      <w:pPr>
        <w:pStyle w:val="BodyText"/>
      </w:pPr>
      <w:r>
        <w:t xml:space="preserve">Nghi Quân ngồi xuống bên cạnh Âu Dương, nhẹ giọng hỏi.</w:t>
      </w:r>
    </w:p>
    <w:p>
      <w:pPr>
        <w:pStyle w:val="BodyText"/>
      </w:pPr>
      <w:r>
        <w:t xml:space="preserve">- Ta? Ta đã đồng ý với bọn họ, sẽ cho bọn họ tham gia một hôn lễ linh đình nhất, đến lúc đó ta sẽ mời ngươi đến tham gia!</w:t>
      </w:r>
    </w:p>
    <w:p>
      <w:pPr>
        <w:pStyle w:val="BodyText"/>
      </w:pPr>
      <w:r>
        <w:t xml:space="preserve">Âu Dương nhìn Nghi Quân nói. Những lời này của hắn cũng vô cùng thật lòng.</w:t>
      </w:r>
    </w:p>
    <w:p>
      <w:pPr>
        <w:pStyle w:val="BodyText"/>
      </w:pPr>
      <w:r>
        <w:t xml:space="preserve">- Tốt lắm, đến lúc đó ta sẽ chuẩn bị cho các ngươi một phần đại lễ siêu cấp!</w:t>
      </w:r>
    </w:p>
    <w:p>
      <w:pPr>
        <w:pStyle w:val="BodyText"/>
      </w:pPr>
      <w:r>
        <w:t xml:space="preserve">Nghi Quân vỗ ngực, kỳ thực Nghi Quân cũng là một người hào sảng, chỉ có điều hắn đứng sai đội ngũ mà thôi.</w:t>
      </w:r>
    </w:p>
    <w:p>
      <w:pPr>
        <w:pStyle w:val="BodyText"/>
      </w:pPr>
      <w:r>
        <w:t xml:space="preserve">- Không cần, ngươi có thể đến chính là lễ vật tốt nhất cho Âu Dương ta rồi! Thật hy vọng có một ngày tất cả mọi người có thể buông tha tất cả thù hận, sau đó cùng nhau uống rượu tâm tình.</w:t>
      </w:r>
    </w:p>
    <w:p>
      <w:pPr>
        <w:pStyle w:val="BodyText"/>
      </w:pPr>
      <w:r>
        <w:t xml:space="preserve">Trong ánh mắt Âu Dương tràn ngập chờ mong.</w:t>
      </w:r>
    </w:p>
    <w:p>
      <w:pPr>
        <w:pStyle w:val="BodyText"/>
      </w:pPr>
      <w:r>
        <w:t xml:space="preserve">Thiên Vương, Nghi Quân, Minh Hậu, đội viên của trung đội thứ bảy, đội viên chết trong Sinh Tử Cảnh, còn có vô số người này sau này có thù hận với mình. Nếu như đến lúc đó thực sự có thể tề tụ một chỗ, không biết tràng cảnh đó sẽ như thế nào! Đáng tiếc điều đó vĩnh viễn chỉ có thể là mộng tượng, dù sao bản thân Âu Dương cũng biết rõ, đây là chuyện không thể nào xảy ra, người chết cũng đã chết, người còn lưu lại, mặc dù còn sống nhưng hồi tưởng lại sợ rằng cũng có một phần hối tiếc.</w:t>
      </w:r>
    </w:p>
    <w:p>
      <w:pPr>
        <w:pStyle w:val="BodyText"/>
      </w:pPr>
      <w:r>
        <w:t xml:space="preserve">- Tốt lắm, đến lúc đó ta nhất định sẽ tới!</w:t>
      </w:r>
    </w:p>
    <w:p>
      <w:pPr>
        <w:pStyle w:val="BodyText"/>
      </w:pPr>
      <w:r>
        <w:t xml:space="preserve">Lúc này Nghi Quân cười rất thật lòng, nhưng hắn lại không biết, sinh mệnh của hắn đang đi tới những phút cuối cùng.</w:t>
      </w:r>
    </w:p>
    <w:p>
      <w:pPr>
        <w:pStyle w:val="BodyText"/>
      </w:pPr>
      <w:r>
        <w:t xml:space="preserve">Cường giả sinh ra trong nước này, rất nhanh sẽ chết ở Động Minh thuỷ vực phía trước. Âu Dương và Ngụy Bỉnh Dập sớm đã nổi lòng tất sát, hai người không thể buông tha Nghi Quân.</w:t>
      </w:r>
    </w:p>
    <w:p>
      <w:pPr>
        <w:pStyle w:val="BodyText"/>
      </w:pPr>
      <w:r>
        <w:t xml:space="preserve">Âu Dương nhìn thoáng qua Thanh Nhi, trong mắt hắn có vài phần xin lỗi, kỳ thực hắn biết, Thanh Nhi tuyệt đối sẽ không nghĩ đến mình sẽ giết chết Nghi Quân, nhưng đây là hiện thực, không phải hắn muốn hay không muốn, mà là một việc phải làm.</w:t>
      </w:r>
    </w:p>
    <w:p>
      <w:pPr>
        <w:pStyle w:val="BodyText"/>
      </w:pPr>
      <w:r>
        <w:t xml:space="preserve">- Các ngươi mau nhìn phía trước! Trời ạ! Nước và trời ở cùng một chỗ!</w:t>
      </w:r>
    </w:p>
    <w:p>
      <w:pPr>
        <w:pStyle w:val="BodyText"/>
      </w:pPr>
      <w:r>
        <w:t xml:space="preserve">Thanh Nhi chỉ về phía trước, bàn tay nàng ôm cái miệng nhỏ nhắn, đối với thiếu nữ từ nhỏ đến lớn sống trong sơn thôn như nàng, đây là lần đầu tiên nhìn thấy kỳ cảnh như vậy.</w:t>
      </w:r>
    </w:p>
    <w:p>
      <w:pPr>
        <w:pStyle w:val="BodyText"/>
      </w:pPr>
      <w:r>
        <w:t xml:space="preserve">- Cái này gọi là Liên Thiên Giang, đoạn này là nguồn gốc của cái tên Liên Thiên Giang, có người nói chênh lệch giữa chỗ cao nhất và chỗ thấp nhất chừng vạn thước, một lát nữa con thuyền của chúng ta sẽ khiến ngươi có một loại cảm giác thuyền mọc cánh thành tiên!</w:t>
      </w:r>
    </w:p>
    <w:p>
      <w:pPr>
        <w:pStyle w:val="BodyText"/>
      </w:pPr>
      <w:r>
        <w:t xml:space="preserve">Nghi Quân nhìn phía trước, dòng nước ngân sắc thực sự giống như ngân hà từ trên chín tầng trời chảy xuống.</w:t>
      </w:r>
    </w:p>
    <w:p>
      <w:pPr>
        <w:pStyle w:val="BodyText"/>
      </w:pPr>
      <w:r>
        <w:t xml:space="preserve">- Ta nhớ trước đây trong thế giới ta từng sống có một câu thơ Thủy thiên thượng lai gì đó, trước đây vẫn nghĩ là tưởng tượng, hiện tại xem ra trên thế giới này thật sự có kỳ cảnh như vậy!</w:t>
      </w:r>
    </w:p>
    <w:p>
      <w:pPr>
        <w:pStyle w:val="BodyText"/>
      </w:pPr>
      <w:r>
        <w:t xml:space="preserve">Âu Dương cũng không khỏi không thán phục, Liên Thiên Giang này có chênh lệch đến vạn thước, đoạn này chính là nơi nguy hiểm nhất kỳ lạ nhất.</w:t>
      </w:r>
    </w:p>
    <w:p>
      <w:pPr>
        <w:pStyle w:val="BodyText"/>
      </w:pPr>
      <w:r>
        <w:t xml:space="preserve">- Phía trên chính là Động Minh thuỷ vực, ta mang các ngươi tới đó!</w:t>
      </w:r>
    </w:p>
    <w:p>
      <w:pPr>
        <w:pStyle w:val="BodyText"/>
      </w:pPr>
      <w:r>
        <w:t xml:space="preserve">Nghi Quân đứng ở đầu thuyền, thuyền nhỏ đã bắt đầu nghịch lưu mà lên. Tràng cảnh này chỉ có thể xuất hiện ở tiên giới, chỉ có tu luyện giả mới có thể làm được, xoay mình trong dòng nước chảy xiết như vậy, đừng nói là thuyền chèo, cho dù là thuyền có mô - tơ cũng không thể đi lên...</w:t>
      </w:r>
    </w:p>
    <w:p>
      <w:pPr>
        <w:pStyle w:val="BodyText"/>
      </w:pPr>
      <w:r>
        <w:t xml:space="preserve">- Thật kích thích!</w:t>
      </w:r>
    </w:p>
    <w:p>
      <w:pPr>
        <w:pStyle w:val="BodyText"/>
      </w:pPr>
      <w:r>
        <w:t xml:space="preserve">Thanh Nhi túm chặt lấy mạn thuyền, rất sợ mình không cẩn thận sẽ ngã xuống, dù sao thuyền lấy góc độ bảy mươi lăm độ chạy lên, cái này còn kích thích hơn xe chạy lên núi.</w:t>
      </w:r>
    </w:p>
    <w:p>
      <w:pPr>
        <w:pStyle w:val="BodyText"/>
      </w:pPr>
      <w:r>
        <w:t xml:space="preserve">- Cái này chưa là gì! Sau khi chúng ta đi một đoạn nữa, các ngươi mới biết mỹ cảnh chân chính của Liên Thiên Giang!</w:t>
      </w:r>
    </w:p>
    <w:p>
      <w:pPr>
        <w:pStyle w:val="BodyText"/>
      </w:pPr>
      <w:r>
        <w:t xml:space="preserve">Nghi Quân rất quen thuộc với Liên Thiên Giang, đoạn đẹp nhất của Liên Thiên Giang chính là đoạn thượng du, chỉ có điều muốn ngồi thuyền vượt qua nơi đó, sau đó đến Động Minh thuỷ vực không phải là chuyện người bình thường có thể làm được, tiên nhân bình thường ở đây có thể cũng sẽ bị loại dòng xoáy do Động Minh thủy vực hình thành nuốt chửng.</w:t>
      </w:r>
    </w:p>
    <w:p>
      <w:pPr>
        <w:pStyle w:val="BodyText"/>
      </w:pPr>
      <w:r>
        <w:t xml:space="preserve">- A? Phía trên còn có mỹ cảnh?</w:t>
      </w:r>
    </w:p>
    <w:p>
      <w:pPr>
        <w:pStyle w:val="BodyText"/>
      </w:pPr>
      <w:r>
        <w:t xml:space="preserve">Âu Dương và Ngụy Bỉnh Dập cùng nhau đứng lên, trong mắt hai người đều có vẻ chờ mong.</w:t>
      </w:r>
    </w:p>
    <w:p>
      <w:pPr>
        <w:pStyle w:val="BodyText"/>
      </w:pPr>
      <w:r>
        <w:t xml:space="preserve">- Ha ha ha! Nghe nói Ma giới cũng có rất nhiều nơi tráng lệ, một lát nữa lên tới nơi, ta bảo đảm các ngươi nhất định sẽ giật mình!</w:t>
      </w:r>
    </w:p>
    <w:p>
      <w:pPr>
        <w:pStyle w:val="BodyText"/>
      </w:pPr>
      <w:r>
        <w:t xml:space="preserve">Nghi Quân cười lớn, không ngừng kéo thuyền lên phía trên, lúc này nhìn lại phía sau, bọn họ đã cách thủy vực phía dưới mấy nghìn thước, cự ly nhìn qua quá kích thích, người có chứng bệnh sợ độ cao đến đây, chắc chắn sẽ trực tiếp bị dọa chết.</w:t>
      </w:r>
    </w:p>
    <w:p>
      <w:pPr>
        <w:pStyle w:val="BodyText"/>
      </w:pPr>
      <w:r>
        <w:t xml:space="preserve">- Ta nhớ lại kiếp trước có một loại trò chơi tên là nhảy cao, chính là từ trên cao nhảy xuống, sau đó người lơ lửng trên một sợi dây, hiện tại nhìn vị trí của chúng ta, sợ rằng người bình thường tuyệt đối không dám nhảy xuống!</w:t>
      </w:r>
    </w:p>
    <w:p>
      <w:pPr>
        <w:pStyle w:val="BodyText"/>
      </w:pPr>
      <w:r>
        <w:t xml:space="preserve">Trước đây Âu Dương kỳ thực vẫn muốn khiêu chiến trò chơi nhảy cao, nhưng vẫn không có cơ hội, đợi được hắn có cơ hội đã thành tiên nhân, từ trên cao phi hành lao xuống cũng không tính là gì, chỉ có nhảy cao khôn cách nào khơi gợi hứng thú của Âu Dương.</w:t>
      </w:r>
    </w:p>
    <w:p>
      <w:pPr>
        <w:pStyle w:val="BodyText"/>
      </w:pPr>
      <w:r>
        <w:t xml:space="preserve">- Ta từng nghe nói, đó là một thế giới công nghệ cao đúng không!</w:t>
      </w:r>
    </w:p>
    <w:p>
      <w:pPr>
        <w:pStyle w:val="BodyText"/>
      </w:pPr>
      <w:r>
        <w:t xml:space="preserve">Nghi Quân đương nhiên từng nghe nói về địa cầu của Âu Dương.</w:t>
      </w:r>
    </w:p>
    <w:p>
      <w:pPr>
        <w:pStyle w:val="BodyText"/>
      </w:pPr>
      <w:r>
        <w:t xml:space="preserve">- Đúng, nhưng đó chỉ là một số trò chơi nhỏ, trước mặt thực lực tuyệt đối, tất cả khoa học kỹ thuật cũng không có ý nghĩa gì!</w:t>
      </w:r>
    </w:p>
    <w:p>
      <w:pPr>
        <w:pStyle w:val="BodyText"/>
      </w:pPr>
      <w:r>
        <w:t xml:space="preserve">Âu Dương gật đầu, kỳ thực hắn nói cũng không sai, cho dù địa cầu trăm nghìn năm nữa phát triển ra hạm đội tinh cấp thì có thể thế nào? Cho dù là hạm đội giữa các hành tinh, có thể phi hành mấy trăm tỉ năm cũng không thể bay đến tiên giới, hơn nữa bất luận hạm đội tinh cầu có cường đại thế nào, tuyệt đối cũng không phải là đối thủ của tiên nhân, tiên nhân vung tay lên chính là long trời lở đất. Cường giả đạt được cấp bậc của Âu Dương, chỉ trong một ý niệm đủ để hủy diệt tất cả! Bất luận là loại vũ khí nguyên tử hạt nhân gì đó đều chỉ như phù vân.</w:t>
      </w:r>
    </w:p>
    <w:p>
      <w:pPr>
        <w:pStyle w:val="BodyText"/>
      </w:pPr>
      <w:r>
        <w:t xml:space="preserve">- Kỳ thực trong đại thế giới này có vô số tiểu thế giới, rất nhiều nơi đều vô cùng kỳ quái, sau này có cơ hội thật ra có thể đi dạo thưởng thức!</w:t>
      </w:r>
    </w:p>
    <w:p>
      <w:pPr>
        <w:pStyle w:val="BodyText"/>
      </w:pPr>
      <w:r>
        <w:t xml:space="preserve">Nghi Quân nói đến đây, bọn họ đã tới vị trí thượng du nhất.</w:t>
      </w:r>
    </w:p>
    <w:p>
      <w:pPr>
        <w:pStyle w:val="BodyText"/>
      </w:pPr>
      <w:r>
        <w:t xml:space="preserve">- Oa...</w:t>
      </w:r>
    </w:p>
    <w:p>
      <w:pPr>
        <w:pStyle w:val="BodyText"/>
      </w:pPr>
      <w:r>
        <w:t xml:space="preserve">Thanh Nhi bỗng nhiên lớn tiếng kêu lên... Bởi vì cảnh sắc thượng du thật sự quá đẹp, khiến Thanh Nhi không thể dời mắt đi đâu.....</w:t>
      </w:r>
    </w:p>
    <w:p>
      <w:pPr>
        <w:pStyle w:val="BodyText"/>
      </w:pPr>
      <w:r>
        <w:t xml:space="preserve">Trong nháy mắt du ngoạn sơn thuỷ thượng du, Nghi Quân cũng chìm đắm trong mỹ cảnh. Cột nước đủ mọi màu sắc nối mặt sông với thiên không, xung quanh bách hoa nở rộ, tranh nhau khoe sắc. Trong nước sông, từng dòng xoáy giống như từng tiểu thế giới, hoặc là thuận kim đồng hồ hoặc là nghịch kim đồng hồ, trong mỗi dòng xoáy đều có một cột nước nối liền với cửu thiên.</w:t>
      </w:r>
    </w:p>
    <w:p>
      <w:pPr>
        <w:pStyle w:val="Compact"/>
      </w:pPr>
      <w:r>
        <w:br w:type="textWrapping"/>
      </w:r>
      <w:r>
        <w:br w:type="textWrapping"/>
      </w:r>
    </w:p>
    <w:p>
      <w:pPr>
        <w:pStyle w:val="Heading2"/>
      </w:pPr>
      <w:bookmarkStart w:id="1025" w:name="chương-1052---1053-một-đời-kiêu-hùng"/>
      <w:bookmarkEnd w:id="1025"/>
      <w:r>
        <w:t xml:space="preserve">1003. Chương 1052 - 1053: Một Đời Kiêu Hùng</w:t>
      </w:r>
    </w:p>
    <w:p>
      <w:pPr>
        <w:pStyle w:val="Compact"/>
      </w:pPr>
      <w:r>
        <w:br w:type="textWrapping"/>
      </w:r>
      <w:r>
        <w:br w:type="textWrapping"/>
      </w:r>
      <w:r>
        <w:t xml:space="preserve">Từ xa nhìn lại, tất cả phảng phất như thần quang từ trên bầu trời phủ xuống, soi sáng bốn phía, khiến tất cả trở nên thần kỳ không thể tưởng tượng!</w:t>
      </w:r>
    </w:p>
    <w:p>
      <w:pPr>
        <w:pStyle w:val="BodyText"/>
      </w:pPr>
      <w:r>
        <w:t xml:space="preserve">- Trước đây khi tâm tình của ta không tốt luôn thích tới nơi này, bởi vì nơi này có thể khiến ta quên đi tất cả......</w:t>
      </w:r>
    </w:p>
    <w:p>
      <w:pPr>
        <w:pStyle w:val="BodyText"/>
      </w:pPr>
      <w:r>
        <w:t xml:space="preserve">Nghi Quân nhìn xung quanh, trái tim hắn rốt cuộc cũng buông lỏng!</w:t>
      </w:r>
    </w:p>
    <w:p>
      <w:pPr>
        <w:pStyle w:val="BodyText"/>
      </w:pPr>
      <w:r>
        <w:t xml:space="preserve">- Chết đi!</w:t>
      </w:r>
    </w:p>
    <w:p>
      <w:pPr>
        <w:pStyle w:val="BodyText"/>
      </w:pPr>
      <w:r>
        <w:t xml:space="preserve">Bỗng nhiên! Một thanh âm từ phía sau truyền đến, một thanh kiếm đâm xuyên qua thân thể Nghi Quân!</w:t>
      </w:r>
    </w:p>
    <w:p>
      <w:pPr>
        <w:pStyle w:val="BodyText"/>
      </w:pPr>
      <w:r>
        <w:t xml:space="preserve">Nghi Quân nhìn thanh kiếm xuyên qua ngực mình, hắn hầu như không thể tin, trong nháy mắt hắn buông lỏng lại khiến hắn đi đến phút cuối cùng của cuộc đời!</w:t>
      </w:r>
    </w:p>
    <w:p>
      <w:pPr>
        <w:pStyle w:val="BodyText"/>
      </w:pPr>
      <w:r>
        <w:t xml:space="preserve">- Ngươi......</w:t>
      </w:r>
    </w:p>
    <w:p>
      <w:pPr>
        <w:pStyle w:val="BodyText"/>
      </w:pPr>
      <w:r>
        <w:t xml:space="preserve">Nghi Quân chậm rãi xoay người lại, vẻ mặt không thể tin nhìn Ngụy Bỉnh Dập, trong mắt hắn vừa có hối hận, vừa có phẫn nộ, còn có không cam lòng và không muốn!</w:t>
      </w:r>
    </w:p>
    <w:p>
      <w:pPr>
        <w:pStyle w:val="BodyText"/>
      </w:pPr>
      <w:r>
        <w:t xml:space="preserve">- Quá muộn rồi! Nghi Quân, chúng ta đã định trước không phải người trên cùng một con đường!</w:t>
      </w:r>
    </w:p>
    <w:p>
      <w:pPr>
        <w:pStyle w:val="BodyText"/>
      </w:pPr>
      <w:r>
        <w:t xml:space="preserve">Hỏa quang trong tay Âu Dương đã bùng cháy, một xiềng xích do con rồng lửa tạo thành đã hoàn toàn phong tỏa linh hồn của Nghi Quân ở trong thân thể, dưới sự đả kích hai tầng của chiến nhận tàn phá và linh hồn hỏa diễm trong tay Ngụy Bỉnh Dập, Nghi Quân thậm chí không có cả cơ hội quay người phản kích.</w:t>
      </w:r>
    </w:p>
    <w:p>
      <w:pPr>
        <w:pStyle w:val="BodyText"/>
      </w:pPr>
      <w:r>
        <w:t xml:space="preserve">- A......</w:t>
      </w:r>
    </w:p>
    <w:p>
      <w:pPr>
        <w:pStyle w:val="BodyText"/>
      </w:pPr>
      <w:r>
        <w:t xml:space="preserve">Tất cả mọi chuyện phát sinh quá nhanh, Thanh Nhi thậm chí còn chưa kịp hồi tỉnh lại trong cảnh sắc tươi đẹp, mọi thứ tựa hồ đã kết thúc.</w:t>
      </w:r>
    </w:p>
    <w:p>
      <w:pPr>
        <w:pStyle w:val="BodyText"/>
      </w:pPr>
      <w:r>
        <w:t xml:space="preserve">Thanh Nhi nhìn mọi chuyện diễn ra trước mặt, nàng hầu như không thể tin vào mắt mình. Nghi Quân đã cùng bọn họ vượt sông một tháng nay, trong một tháng này, trong mắt Thanh Nhi, Nghi Quân chính là một tiền bối vô cùng tốt.</w:t>
      </w:r>
    </w:p>
    <w:p>
      <w:pPr>
        <w:pStyle w:val="BodyText"/>
      </w:pPr>
      <w:r>
        <w:t xml:space="preserve">Nhưng ai có thể ngờ, một khắc trước mọi người còn đang nói cười vui vẻ, một khắc sau đã rút đao chém người, lúc này chiến nhận đã xuyên thấu ngực Nghi Quân, linh hồn hỏa diễm khóa cứng linh hồnNghi Quân, khiến hắn mất cả cơ hội đào tẩu và phản kháng cuối cùng.</w:t>
      </w:r>
    </w:p>
    <w:p>
      <w:pPr>
        <w:pStyle w:val="BodyText"/>
      </w:pPr>
      <w:r>
        <w:t xml:space="preserve">- Làm sao... Làm sao có thể như vậy...</w:t>
      </w:r>
    </w:p>
    <w:p>
      <w:pPr>
        <w:pStyle w:val="BodyText"/>
      </w:pPr>
      <w:r>
        <w:t xml:space="preserve">Thanh Nhi nhìn Nghi Quân quỳ rạp xuống đất, nàng vọt tới bên người Nghi Quân, vẻ mặt không giải thích được nhìn Âu Dương.</w:t>
      </w:r>
    </w:p>
    <w:p>
      <w:pPr>
        <w:pStyle w:val="BodyText"/>
      </w:pPr>
      <w:r>
        <w:t xml:space="preserve">- Sư phụ...Tại sao... Nghi Quân bá bá... Tại sao muốn giết Nghi Quân bá bá.</w:t>
      </w:r>
    </w:p>
    <w:p>
      <w:pPr>
        <w:pStyle w:val="BodyText"/>
      </w:pPr>
      <w:r>
        <w:t xml:space="preserve">Trong mắt Thanh Nhi nước mắt đã rơi xuống, trong một tháng này Nghi Quân thực sự rất tốt với Thanh Nhi, còn Thanh Nhi cũng đã quen gọi Nghi Quân là bá bá.</w:t>
      </w:r>
    </w:p>
    <w:p>
      <w:pPr>
        <w:pStyle w:val="BodyText"/>
      </w:pPr>
      <w:r>
        <w:t xml:space="preserve">- Thanh Nhi...</w:t>
      </w:r>
    </w:p>
    <w:p>
      <w:pPr>
        <w:pStyle w:val="BodyText"/>
      </w:pPr>
      <w:r>
        <w:t xml:space="preserve">Âu Dương thực sự không biết làm sao giải thích với Thanh Nhi, dù sao không phải tự mình trải qua tất cả, căn bản không thể minh bạch tất cả tin tức, lúc này cho dù giải thích tất cả với Thanh Nhi, chỉ sợ Thanh Nhi cũng khó có thể lý giải, trong đầu nàng đã xem Nghi Quân là một người tốt ...</w:t>
      </w:r>
    </w:p>
    <w:p>
      <w:pPr>
        <w:pStyle w:val="BodyText"/>
      </w:pPr>
      <w:r>
        <w:t xml:space="preserve">- Thanh Nhi... Đừng trách sư phụ ngươi...</w:t>
      </w:r>
    </w:p>
    <w:p>
      <w:pPr>
        <w:pStyle w:val="BodyText"/>
      </w:pPr>
      <w:r>
        <w:t xml:space="preserve">Bỗng nhiên, Nghi Quân mở miệng, hắn quỳ một gối xuống, nhẹ nhàng vuốt ve đầu Thanh Nhi nói:</w:t>
      </w:r>
    </w:p>
    <w:p>
      <w:pPr>
        <w:pStyle w:val="BodyText"/>
      </w:pPr>
      <w:r>
        <w:t xml:space="preserve">- Muốn trách cũng chỉ có thể trách bá bá, cả đời này của bá bá đều chỉ làm một tiểu nhân nhiều lần vô sỉ, bá bá đi cùng sư phụ ngươi cũng không phải thật lòng, nếu có cơ hội, bá bá cũng sẽ giết sư phụ ngươi, cho nên sư phụ ngươi không có lỗi!</w:t>
      </w:r>
    </w:p>
    <w:p>
      <w:pPr>
        <w:pStyle w:val="BodyText"/>
      </w:pPr>
      <w:r>
        <w:t xml:space="preserve">Nghi Quân cũng xem như một người đàn ông, tới lúc này hắn cũng không kêu lên những lời như kiếp sau ta liều mạng với các ngươi gì đó....</w:t>
      </w:r>
    </w:p>
    <w:p>
      <w:pPr>
        <w:pStyle w:val="BodyText"/>
      </w:pPr>
      <w:r>
        <w:t xml:space="preserve">- Bá bá...</w:t>
      </w:r>
    </w:p>
    <w:p>
      <w:pPr>
        <w:pStyle w:val="BodyText"/>
      </w:pPr>
      <w:r>
        <w:t xml:space="preserve">Thanh Nhi cầm tay Nghi Quân, lúc này trên người Nghi Quân chảy xuống đều là huyết dịch màu vàng, máu nhiễm đỏ cả cẩm bào của hắn, trên chiếc áo choàng dùng tơ dệt thành đều là huyết dịch màu vàng, nhưng trên mặt Nghi Quân vẫn tươi cười nhìn Thanh Nhi nói:</w:t>
      </w:r>
    </w:p>
    <w:p>
      <w:pPr>
        <w:pStyle w:val="BodyText"/>
      </w:pPr>
      <w:r>
        <w:t xml:space="preserve">- Thanh Nhi, biết gì không? Năm đó bá bá cũng từng có nữ nhi đáng yêu như ngươi, nhưng bá bá bởi vì ích kỷ cuối cùng đã đánh mất nữ nhi, bá bá đã từng hối hận! Nhưng khi con người đi đến tình trạng nào đó sẽ không còn cơ hội hối hận. Cho nên bá bá đã sai lại càng sai...</w:t>
      </w:r>
    </w:p>
    <w:p>
      <w:pPr>
        <w:pStyle w:val="BodyText"/>
      </w:pPr>
      <w:r>
        <w:t xml:space="preserve">- Bá bá... Ngươi đừng chết có được không...</w:t>
      </w:r>
    </w:p>
    <w:p>
      <w:pPr>
        <w:pStyle w:val="BodyText"/>
      </w:pPr>
      <w:r>
        <w:t xml:space="preserve">Thanh Nhi dù sao chỉ mới mười bảy mười tám tuổi, lúc này tâm tính của nàng vẫn là tâm tính của một đứa trẻ. Trong mắt nàng không có người tốt người xấu, chỉ có khái niệm tốt với mình và xấu với mình mà thôi.</w:t>
      </w:r>
    </w:p>
    <w:p>
      <w:pPr>
        <w:pStyle w:val="BodyText"/>
      </w:pPr>
      <w:r>
        <w:t xml:space="preserve">- Thanh Nhi, mặc dù sư phụ ngươi không phải người tốt, nhưng bá bá nhìn ra, sư phụ ngươi là thật tâm thu ngươi làm đồ đệ. Cả đời này sư phụ ngươi giết người còn ít hơn bá bá, nhưng sư phụ ngươi khác ta, ta không ngừng giết người, còn sư phụ ngươi hầu như đều là bị buộc bất đắc dĩ. Nghe bá bá nói một câu, tin tưởng sư phụ ngươi, hắn mới là người tốt với ngươi nhất!</w:t>
      </w:r>
    </w:p>
    <w:p>
      <w:pPr>
        <w:pStyle w:val="BodyText"/>
      </w:pPr>
      <w:r>
        <w:t xml:space="preserve">Câu nói của Nghi Quân khiến Âu Dương và Ngụy Bỉnh Dập đều đứng yên tại chỗ.</w:t>
      </w:r>
    </w:p>
    <w:p>
      <w:pPr>
        <w:pStyle w:val="BodyText"/>
      </w:pPr>
      <w:r>
        <w:t xml:space="preserve">- Người sắp chết mà lời nói vẫn lương thiện! Nghi Quân. kỳ thực ngươi biết, trong lữ trình của chúng ta lúc nào cũng sẽ có một bên chết đi, đúng không?</w:t>
      </w:r>
    </w:p>
    <w:p>
      <w:pPr>
        <w:pStyle w:val="BodyText"/>
      </w:pPr>
      <w:r>
        <w:t xml:space="preserve">Ngụy Bỉnh Dập nhìn Nghi Quân hỏi.</w:t>
      </w:r>
    </w:p>
    <w:p>
      <w:pPr>
        <w:pStyle w:val="BodyText"/>
      </w:pPr>
      <w:r>
        <w:t xml:space="preserve">- Đúng! Lữ trình này là lữ trình máu tanh, trong chúng ta lúc nào cũng sẽ có một người chết, ta tính toán mọi đường, cuối cùng vẫn thất bại!</w:t>
      </w:r>
    </w:p>
    <w:p>
      <w:pPr>
        <w:pStyle w:val="BodyText"/>
      </w:pPr>
      <w:r>
        <w:t xml:space="preserve">Nghi Quân nói đến đây, trong miệng hắn hộc ra một ngụm máu tươi.</w:t>
      </w:r>
    </w:p>
    <w:p>
      <w:pPr>
        <w:pStyle w:val="BodyText"/>
      </w:pPr>
      <w:r>
        <w:t xml:space="preserve">- Nhưng ta vẫn rất cảm tạ các ngươi, chí ít khi ta chết để ta gặp được Thanh Nhi, để ta biết, thế giới này không nên hủy diệt, thì ra thế giới này còn có linh hồn tinh thuần ngây thơ ......</w:t>
      </w:r>
    </w:p>
    <w:p>
      <w:pPr>
        <w:pStyle w:val="BodyText"/>
      </w:pPr>
      <w:r>
        <w:t xml:space="preserve">Nghi Quân đã bắt đầu suy yếu, kiếm của Ngụy Bỉnh Dập không thể như phàm binh, trong nháy mắt đâm vào trái tim của hắn, Ngụy Bỉnh Dập hầu như bạo phát ra lực lượng toàn thân, có thể nói trong nháy mắt đó linh hồn của Nghi Quân đã bị cắn nát một phần.</w:t>
      </w:r>
    </w:p>
    <w:p>
      <w:pPr>
        <w:pStyle w:val="BodyText"/>
      </w:pPr>
      <w:r>
        <w:t xml:space="preserve">Đương nhiên, nếu chỉ có như vậy khẳng định không thể giết chết hắn, nhiều nhất hắn chỉ bị thương nặng, linh hồn bỏ chạy, nhưng có linh hồn hỏa diễm ở đây, hắn lại chỉ có thể mở mắt trừng trừng chờ chết.</w:t>
      </w:r>
    </w:p>
    <w:p>
      <w:pPr>
        <w:pStyle w:val="BodyText"/>
      </w:pPr>
      <w:r>
        <w:t xml:space="preserve">- Sư phụ! Đừng giết Nghi Quân bá bá có được không! Nghi Quân bá bá đã biết sai rồi, hắn sẽ làm một người tốt !</w:t>
      </w:r>
    </w:p>
    <w:p>
      <w:pPr>
        <w:pStyle w:val="BodyText"/>
      </w:pPr>
      <w:r>
        <w:t xml:space="preserve">Thanh Nhi chạy đến bên cạnh Âu Dương, kéo y phục của Âu Dương, thỉnh cầu hắn.</w:t>
      </w:r>
    </w:p>
    <w:p>
      <w:pPr>
        <w:pStyle w:val="BodyText"/>
      </w:pPr>
      <w:r>
        <w:t xml:space="preserve">- Thanh Nhi, không cần cầu sư phụ ngươi, nếu như hôm nay là ta, bất luận ngươi cầu ta như thế nào, ta cũng sẽ giết chết Thần Tiễn Âu Dương! Giữa chúng ta không thể chung sống hoà bình, bởi vì chúng ta đều biết, cường giả đạt đến giai đoạn của chúng ta, một lần phản bội chắc chắn sẽ phải chết...</w:t>
      </w:r>
    </w:p>
    <w:p>
      <w:pPr>
        <w:pStyle w:val="BodyText"/>
      </w:pPr>
      <w:r>
        <w:t xml:space="preserve">Nghi Quân rất minh bạch, hắn biết hôm nay Âu Dương tuyệt đối không thể buông tha cho hắn.</w:t>
      </w:r>
    </w:p>
    <w:p>
      <w:pPr>
        <w:pStyle w:val="BodyText"/>
      </w:pPr>
      <w:r>
        <w:t xml:space="preserve">Trách Nhi té ngã trên mặt đất, hai mắt nàng vô thần nhìn Nghi Quân, lúc này nàng không còn có tâm tư thưởng thức mỹ cảnh xung quanh gì nữa.</w:t>
      </w:r>
    </w:p>
    <w:p>
      <w:pPr>
        <w:pStyle w:val="BodyText"/>
      </w:pPr>
      <w:r>
        <w:t xml:space="preserve">- Nghi Quân, đến thời khắc cuối cùng của cuộc đời ngươi có thể nhìn thấu tất cả, xem như ngươi vẫn chưa hoàn toàn biến chất!</w:t>
      </w:r>
    </w:p>
    <w:p>
      <w:pPr>
        <w:pStyle w:val="BodyText"/>
      </w:pPr>
      <w:r>
        <w:t xml:space="preserve">Trong mắt Âu Dương đã có vài phần bội phục Nghi Quân, Nghi Quân cũng coi như một đời kiêu hùng, một đời kiêu hùng có thể chết trong tay Ma Vương cũng không bôi nhọ danh tiếng của hắn.</w:t>
      </w:r>
    </w:p>
    <w:p>
      <w:pPr>
        <w:pStyle w:val="BodyText"/>
      </w:pPr>
      <w:r>
        <w:t xml:space="preserve">- Chết tiệt, nếu không phải ta phóng xuất Thiên Vương, làm sao lại có nhiều kiếp nạn như vậy, Âu Dương! Tiên giới đã chết quá nhiều người! Đáp ứng ta một việc được không?</w:t>
      </w:r>
    </w:p>
    <w:p>
      <w:pPr>
        <w:pStyle w:val="BodyText"/>
      </w:pPr>
      <w:r>
        <w:t xml:space="preserve">Nghi Quân cố gắng đứng dậy đi tới trước người Âu Dương, lúc này Nghi Quân không khác gì một người bình thường, hắn căn bản không có năng lực thương tổn Âu Dương.</w:t>
      </w:r>
    </w:p>
    <w:p>
      <w:pPr>
        <w:pStyle w:val="BodyText"/>
      </w:pPr>
      <w:r>
        <w:t xml:space="preserve">Thanh Nhi khụy xuống một bên khóc lóc, đứa trẻ này tương đối coi trọng tình cảm, kỳ thực Âu Dương và Ngụy Bỉnh Dập đều biết chuyện này nhất định có đả kích không nhỏ với Thanh Nhi, nhưng có một số chuyện bọn hắn không thể lựa chọn...</w:t>
      </w:r>
    </w:p>
    <w:p>
      <w:pPr>
        <w:pStyle w:val="BodyText"/>
      </w:pPr>
      <w:r>
        <w:t xml:space="preserve">- Ngươi nói đi!</w:t>
      </w:r>
    </w:p>
    <w:p>
      <w:pPr>
        <w:pStyle w:val="BodyText"/>
      </w:pPr>
      <w:r>
        <w:t xml:space="preserve">Âu Dương nhìn Nghi Quân, hắn biết lúc này Nghi Quân có lẽ đã thật sự giải khai khúc mắc trong lòng, bằng không hắn tuyệt đối sẽ không nói ra chuyện bản thân đã phóng xuất Thiên Vương. Dù sao chuyện này cũng dễ dàng khiến hắn để lại tiếng xấu muôn đời sau khi chết, nhưng lúc này Nghi Quân tin tưởng Âu Dương và Ngụy Bỉnh Dập, hắn tin tưởng hai người kia có thể giữ kín bí mật này cho hắn.</w:t>
      </w:r>
    </w:p>
    <w:p>
      <w:pPr>
        <w:pStyle w:val="BodyText"/>
      </w:pPr>
      <w:r>
        <w:t xml:space="preserve">- Sau khi ta chết, hãy giúp ta tìm nữ nhi của ta, sau đó nói với nó, ta sai rồi, ta không đáng để nó tha thứ, hi vọng nó có thể quên ta, chứ đừng mang nỗi hận ta tiến vào trong luân hồi vạn thế...</w:t>
      </w:r>
    </w:p>
    <w:p>
      <w:pPr>
        <w:pStyle w:val="BodyText"/>
      </w:pPr>
      <w:r>
        <w:t xml:space="preserve">Trong mắt Nghi Quân đã chứa chan nước mắt, lời nói của người sắp chết lúc nào cũng lương thiện quả thật không sai. Trước kia khi Thẩm Điển sắp chết mới minh bạch tất cả chỉ là nước chảy mây trôi, hiện tại Nghi Quân cũng minh bạch, tất cả chẳng qua là chấp nhất mà thôi.</w:t>
      </w:r>
    </w:p>
    <w:p>
      <w:pPr>
        <w:pStyle w:val="BodyText"/>
      </w:pPr>
      <w:r>
        <w:t xml:space="preserve">- Ta biết rồi, ta sẽ nói cho nàng biết, phụ thân của nàng không phải một ác ma, phụ thân của nàng cũng rất yêu thương nàng!</w:t>
      </w:r>
    </w:p>
    <w:p>
      <w:pPr>
        <w:pStyle w:val="BodyText"/>
      </w:pPr>
      <w:r>
        <w:t xml:space="preserve">Âu Dương minh bạch, nữ nhi của Nghi Quân có lẽ đã tiến vào luân hồi, tìm một người như vậy đương nhiên là rất khó, nhưng Âu Dương vẫn nguyện ý làm, chuyện này coi như hoàn thành tâm nguyện cuối cùng của một người cả đời kiêu hùng!</w:t>
      </w:r>
    </w:p>
    <w:p>
      <w:pPr>
        <w:pStyle w:val="BodyText"/>
      </w:pPr>
      <w:r>
        <w:t xml:space="preserve">- Nghi Quân ta một đời kiêu hùng, nhưng đi đến hiện tại ta đã có được cái gì? Thê tử bị ta giết! Nữ nhi hận ta, thà rằng chết đi tiến vào luân hồi cũng không muốn từ bỏ hận ý với ta! Thủ hạ của ta đều vì ta mà chết, còn ta lại chỉ mỉm cười với tất cả mà thôi, nếu như... Nếu như ta có thể sớm tỉnh ngộ, có lẽ…. có lẽ mọi chuyện đã.....</w:t>
      </w:r>
    </w:p>
    <w:p>
      <w:pPr>
        <w:pStyle w:val="BodyText"/>
      </w:pPr>
      <w:r>
        <w:t xml:space="preserve">Nước mắt của Nghi Quân đã thấm đẫm y phục của hắn.</w:t>
      </w:r>
    </w:p>
    <w:p>
      <w:pPr>
        <w:pStyle w:val="BodyText"/>
      </w:pPr>
      <w:r>
        <w:t xml:space="preserve">Một đời kiêu hùng tới giây phút cuối cùng của cuộc đời, hồi tưởng lại tất cả mới minh bạch sai lầm của mình, nhưng quá muộn, tất cả đều đã quá muộn!</w:t>
      </w:r>
    </w:p>
    <w:p>
      <w:pPr>
        <w:pStyle w:val="BodyText"/>
      </w:pPr>
      <w:r>
        <w:t xml:space="preserve">- Ha ha ha! Nghi Quân ta chín tuổi nhập tiên đạo, mười lăm tuổi thành Linh Tiên! Hai mươi hai tuổi chém hết cường giả hải ngoại, trăm năm đắc ngộ tổ đạo, tự lập vạn tiên vua! Vạn tiên vua! Ha ha ha ha! Vạn tiên vua! Cả đời này của ta đều là vì hư danh mà phấn đấu, vì hư danh...... Ta có được cái gì? Thứ ta có được là vợ con ly tán, thứ ta có được là chúng bạn xa lánh, đến cuối cùng ta có được cái gì? Ông trời! Ngươi nói cho ta biết...... Cuối cùng ta có được cái gì?</w:t>
      </w:r>
    </w:p>
    <w:p>
      <w:pPr>
        <w:pStyle w:val="BodyText"/>
      </w:pPr>
      <w:r>
        <w:t xml:space="preserve">Lúc này thân thể Nghi Quân đứng thẳng tắp, hắn ngưỡng vọng trời xanh, quát hỏi trời xanh!</w:t>
      </w:r>
    </w:p>
    <w:p>
      <w:pPr>
        <w:pStyle w:val="BodyText"/>
      </w:pPr>
      <w:r>
        <w:t xml:space="preserve">- Ầm ầm!</w:t>
      </w:r>
    </w:p>
    <w:p>
      <w:pPr>
        <w:pStyle w:val="BodyText"/>
      </w:pPr>
      <w:r>
        <w:t xml:space="preserve">Lôi điện bi ca! Hôm nay bắt đầu vì con người kiêu hùng này tấu lên bi ca cuối cùng, xem như đưa hắn đến lữ trình cuối cùng của cuộc đời!</w:t>
      </w:r>
    </w:p>
    <w:p>
      <w:pPr>
        <w:pStyle w:val="BodyText"/>
      </w:pPr>
      <w:r>
        <w:t xml:space="preserve">- Ầm ầm...</w:t>
      </w:r>
    </w:p>
    <w:p>
      <w:pPr>
        <w:pStyle w:val="BodyText"/>
      </w:pPr>
      <w:r>
        <w:t xml:space="preserve">Toàn bộ tiên giới, không sai, lần này cũng giống như lần của Âu Dương, toàn bộ tiên giới đều tấu lên lôi điện bi ca, bất luận đang ở phương nào đều có thể nhìn thấy lôi điện bi ca khắp bầu trời! Vô số người bắt đầu suy đoán lần này rút cuộc là vị cường giả nào đã bỏ mình!</w:t>
      </w:r>
    </w:p>
    <w:p>
      <w:pPr>
        <w:pStyle w:val="BodyText"/>
      </w:pPr>
      <w:r>
        <w:t xml:space="preserve">- Thì ra thứ ta có được chính là sự thương hại của trời xanh với ta! Thương hại! Đúng vậy, ta thật đáng thương, ta sống một đời, tranh đoạt một đời những không biết mình tranh đoạt được cái gì... Ta dùng thứ trân quý nhất đổi lấy bi ca của ông trời với ta! Ha ha ha ha! Nếu có kiếp sau ta sẽ không làm vạn tiên vua gì nữa, ta chỉ cầu thê tử bình an, chỉ cầu tử nữ an khang... Kiếp sau...</w:t>
      </w:r>
    </w:p>
    <w:p>
      <w:pPr>
        <w:pStyle w:val="BodyText"/>
      </w:pPr>
      <w:r>
        <w:t xml:space="preserve">Lúc này thân thể Nghi Quân bắt đầu hiện ra trạng thái hư vô, nửa đoạn thân thể ở dưới của hắn đã bị linh hồn hỏa diễm thiêu đốt, hắn cách tử vong càng ngày càng gần.</w:t>
      </w:r>
    </w:p>
    <w:p>
      <w:pPr>
        <w:pStyle w:val="BodyText"/>
      </w:pPr>
      <w:r>
        <w:t xml:space="preserve">- Âu Dương! Nếu có kiếp sau, ta nhất định sẽ tham gia hôn lễ của ngươi, nếu có kiếp sau ta nhất định cùng ngươi nâng cốc ngôn hoan! Nếu có kiếp sau ta nhất định cười nói với ngươi như một bằng hữu chân chính...</w:t>
      </w:r>
    </w:p>
    <w:p>
      <w:pPr>
        <w:pStyle w:val="BodyText"/>
      </w:pPr>
      <w:r>
        <w:t xml:space="preserve">Nghi Quân nói đến đây, thân thể đã rơi xuống trong nước, hắn bình yên nằm trong nước, hán tử xuất thân từ ngư dân lúc này lại trở về trong nước. Nhãn thần của hắn đã không còn tràn ngập cừu hận với thế giới này, cũng không còn âm mưu, lúc này trong mắt hắn chỉ có sự hối hận...</w:t>
      </w:r>
    </w:p>
    <w:p>
      <w:pPr>
        <w:pStyle w:val="BodyText"/>
      </w:pPr>
      <w:r>
        <w:t xml:space="preserve">Nghi Quân cũng xem như một đời kiêu hùng, cho hắn một kết thúc phong cảnh coi như một kết cục hoàn mỹ đối với con người kiêu hùng phóng xuất Thiên Vương, dẫn động thiên hạ. Kỳ thực Nghi Quân rất đáng thương, tranh đấu một đời, cuối cùng thứ hắn có được chỉ là danh xấu mà thôi. Tiên giới liên quân mắng hắn, nhân tộc cũng đồng dạng mắng hắn đã mang đến tai họa vô tận cho bọn họ, thậm chí ngay cả thiên đình cũng mắng hắn là loài cỏ dại.....</w:t>
      </w:r>
    </w:p>
    <w:p>
      <w:pPr>
        <w:pStyle w:val="BodyText"/>
      </w:pPr>
      <w:r>
        <w:t xml:space="preserve">Thân thể Nghi Quân dần dần bị thiêu đốt trong nước, hỏa diễm linh hồn đương nhiên không thể bị nước sông bình thường dập tắt, cho nên mặc dù rơi xuống trong nước sông, hỏa diễm trên người Nghi Quân vẫn thong thả thiêu đốt.</w:t>
      </w:r>
    </w:p>
    <w:p>
      <w:pPr>
        <w:pStyle w:val="BodyText"/>
      </w:pPr>
      <w:r>
        <w:t xml:space="preserve">Nghi Quân khẽ nhắm mắt, lúc này hắn nằm trong nước sông, trên mặt vẫn mang theo nụ cười bình thản, đến thời khắc cuối cùng này, hắn rốt cuộc mới minh bạch, hắn đã giải thoát rồi. Con người lúc nào cũng như vậy, khi nắm trong tay thứ gì đó luôn cảm thấy không có gì, lúc nào cũng cảm thấy mọi thứ đều dễ dàng có được.</w:t>
      </w:r>
    </w:p>
    <w:p>
      <w:pPr>
        <w:pStyle w:val="BodyText"/>
      </w:pPr>
      <w:r>
        <w:t xml:space="preserve">Cho đến thời khắc cuối cùng mới có thể hoàn toàn tỉnh ngộ, thì ra thứ mình truy cầu căn bản không quan trọng, quan trọng là những thứ hiện hữu bên cạnh mình.</w:t>
      </w:r>
    </w:p>
    <w:p>
      <w:pPr>
        <w:pStyle w:val="BodyText"/>
      </w:pPr>
      <w:r>
        <w:t xml:space="preserve">- Cảm tạ...</w:t>
      </w:r>
    </w:p>
    <w:p>
      <w:pPr>
        <w:pStyle w:val="BodyText"/>
      </w:pPr>
      <w:r>
        <w:t xml:space="preserve">Đây là những lời cuối cùng Nghi Quân muốn nói với Âu Dương, mặc dù hắn đã không cách nào mở miệng, nhưng hắn tin tưởng Âu Dương nhất định có thể minh bạch tâm ý của hắn.</w:t>
      </w:r>
    </w:p>
    <w:p>
      <w:pPr>
        <w:pStyle w:val="BodyText"/>
      </w:pPr>
      <w:r>
        <w:t xml:space="preserve">Một đời kiêu hùng hôm nay rốt cuộc kết thúc, Thanh Nhi đã khóc đến mức gần như không còn nước mắt, nhìn Nghi Quân ở cự ly gần như vậy chết đi, Thanh Nhi thực sự rất đau lòng, nàng rất muốn hỏi Âu Dương vì sao? Vì sao phải làm như vậy, mọi người cùng nhau sống vui vẻ hạnh phúc không phải tốt hơn sao?</w:t>
      </w:r>
    </w:p>
    <w:p>
      <w:pPr>
        <w:pStyle w:val="BodyText"/>
      </w:pPr>
      <w:r>
        <w:t xml:space="preserve">Âu Dương phảng phất có thể hiểu được suy nghĩ trong lòng Thanh Nhi, hắn lẳng lặng nhìn Thanh Nhi nói:</w:t>
      </w:r>
    </w:p>
    <w:p>
      <w:pPr>
        <w:pStyle w:val="BodyText"/>
      </w:pPr>
      <w:r>
        <w:t xml:space="preserve">- Thanh Nhi, ngươi mới quen biết Nghi Quân bá bá một tháng, ngươi đã khóc hắn thành như vậy, ngươi có nghĩ tới khi sư phụ ngươi nhìn thấy những người vô cùng quan trọng với mình chết đi trước mặt mình, sư phụ có cảm giác thế nào không?</w:t>
      </w:r>
    </w:p>
    <w:p>
      <w:pPr>
        <w:pStyle w:val="BodyText"/>
      </w:pPr>
      <w:r>
        <w:t xml:space="preserve">Câu nói của Âu Dương khiến Thanh Nhi sửng sốt.</w:t>
      </w:r>
    </w:p>
    <w:p>
      <w:pPr>
        <w:pStyle w:val="BodyText"/>
      </w:pPr>
      <w:r>
        <w:t xml:space="preserve">Không sai, chuyện của Lý Uyển Như và Sở Yên Nhiên, toàn bộ tiên giới không ai không biết, Thanh Nhi ngẩng đầu nhìn Âu Dương, Thanh Nhi mới ở cùng Nghi Quân một tháng đã khóc thành như vậy, còn sư phụ đã trải qua nhiều biến hóa như vậy nhưng vẫn có thể kiên cường đứng ở đây.</w:t>
      </w:r>
    </w:p>
    <w:p>
      <w:pPr>
        <w:pStyle w:val="BodyText"/>
      </w:pPr>
      <w:r>
        <w:t xml:space="preserve">- Thanh Nhi, nếu như hôm nay sư phụ không giết Nghi Quân, một ngày kia sư phụ sẽ chết trong tay hắn, cừu hận giữa chúng ta chỉ có thể dùng cái chết của một người mới có thể triệt để hóa giải, kỳ thực ngươi tỉ mỉ nghĩ xem, lẽ nào đây không phải kết cục tốt nhất hay sao? Mặc dù Nghi Quân chết đi, nhưng cuối cùng hắn đã tỉnh ngộ, như vậy linh hồn của hắn cũng xem như được giải thoát, hắn sẽ không bị hủy diệt, hắn sẽ tiến vào trong luân hồi, biến thành một Nghi Quân hoàn toàn mới!</w:t>
      </w:r>
    </w:p>
    <w:p>
      <w:pPr>
        <w:pStyle w:val="BodyText"/>
      </w:pPr>
      <w:r>
        <w:t xml:space="preserve">Âu Dương mỉm cười, kéo Thanh Nhi đứng dậy, lau nước mắt cho nàng.</w:t>
      </w:r>
    </w:p>
    <w:p>
      <w:pPr>
        <w:pStyle w:val="BodyText"/>
      </w:pPr>
      <w:r>
        <w:t xml:space="preserve">- Tiểu nha đầu, sư phụ ngươi muốn sống vui vẻ hơn bất cứ người nào trên thế gian này, chỉ có điều thế giới luôn bức bách hắn!</w:t>
      </w:r>
    </w:p>
    <w:p>
      <w:pPr>
        <w:pStyle w:val="Compact"/>
      </w:pPr>
      <w:r>
        <w:br w:type="textWrapping"/>
      </w:r>
      <w:r>
        <w:br w:type="textWrapping"/>
      </w:r>
    </w:p>
    <w:p>
      <w:pPr>
        <w:pStyle w:val="Heading2"/>
      </w:pPr>
      <w:bookmarkStart w:id="1026" w:name="chương-1054-dương-đông-kích-tây"/>
      <w:bookmarkEnd w:id="1026"/>
      <w:r>
        <w:t xml:space="preserve">1004. Chương 1054: Dương Đông Kích Tây</w:t>
      </w:r>
    </w:p>
    <w:p>
      <w:pPr>
        <w:pStyle w:val="Compact"/>
      </w:pPr>
      <w:r>
        <w:br w:type="textWrapping"/>
      </w:r>
      <w:r>
        <w:br w:type="textWrapping"/>
      </w:r>
      <w:r>
        <w:t xml:space="preserve">Ngụy Bỉnh Dập thu chiến nhận của mình lại, mặc dù một khắc trước hắn mới giết một nhân vật cả đời kiêu hùng, nhưng Ngụy Bỉnh Dập cũng không hề vui vẻ. Cái chết của Nghi Quân và sự tỉnh ngộ của hắn trước khi chết phảng phất khiến Ngụy Bỉnh Dập nghĩ tới cái gì đó, Ngụy Bỉnh Dập có thể tưởng tượng đến, nếu như một ngày kia mình cũng...</w:t>
      </w:r>
    </w:p>
    <w:p>
      <w:pPr>
        <w:pStyle w:val="BodyText"/>
      </w:pPr>
      <w:r>
        <w:t xml:space="preserve">Lôi điện bi ca vẫn đang tiến hành, toàn bộ tiên giới đều đang tiễn đưa thời khắc cuối cùng của Nghi Quân, kỳ thực với lực lượng của Nghi Quân hoàn toàn không thể dẫn động bi ca lớn như vậy, tất cả điều này đều là vì một khắc trước khi chết hắn đã hoàn toàn tỉnh ngộ. Trong nháy mắt tâm tính của hắn đạt được một loại bàng quan, trong thời khắc đó Nghi Quân chính là tột bậc chân chính, mặc dù chỉ là linh hồn cao cả, nhưng trong nháy mắt giữa sống và chết, hắn vẫn dẫn động toàn bộ thế giới, khiến thế giới này phải ngân lên khúc bi ca tiễn đưa hắn!</w:t>
      </w:r>
    </w:p>
    <w:p>
      <w:pPr>
        <w:pStyle w:val="BodyText"/>
      </w:pPr>
      <w:r>
        <w:t xml:space="preserve">Trên thiên đình, Khâu Vân Bình nhìn linh hồn Nghi Quân bi vỡ vụn, nghe lôi điện bi ca tấu lên bên ngoài, trong lòng hắn có chút trống rỗng, Khâu Vân Bình đương nhiên biết, muốn dẫn động lôi điện bi ca lớn như vậy cần lực lượng như thế nào!</w:t>
      </w:r>
    </w:p>
    <w:p>
      <w:pPr>
        <w:pStyle w:val="BodyText"/>
      </w:pPr>
      <w:r>
        <w:t xml:space="preserve">- Không ngờ, Nghi Quân lại bỏ mạng!</w:t>
      </w:r>
    </w:p>
    <w:p>
      <w:pPr>
        <w:pStyle w:val="BodyText"/>
      </w:pPr>
      <w:r>
        <w:t xml:space="preserve">Khâu Vân Bình thở dài, bên cạnh hắn chính là Trịnh Tú Nhi.</w:t>
      </w:r>
    </w:p>
    <w:p>
      <w:pPr>
        <w:pStyle w:val="BodyText"/>
      </w:pPr>
      <w:r>
        <w:t xml:space="preserve">- Con người Nghi Quân không chỉ có thực lực cường đại, trí tuệ của hắn có rất nhiều người đều không thể so sánh được, nhưng không ngờ cuối cùng hắn lại rơi vào kết cục như vậy!</w:t>
      </w:r>
    </w:p>
    <w:p>
      <w:pPr>
        <w:pStyle w:val="BodyText"/>
      </w:pPr>
      <w:r>
        <w:t xml:space="preserve">Trịnh Tú Nhi dù sao cũng đã từng sánh vai chiến đấu với Nghi Quân, hiện giờ Nghi Quân chết đi, trong lòng nàng không chỉ có lo lắng, đồng dạng còn có một loại đau buồn mơ hồ!</w:t>
      </w:r>
    </w:p>
    <w:p>
      <w:pPr>
        <w:pStyle w:val="BodyText"/>
      </w:pPr>
      <w:r>
        <w:t xml:space="preserve">- Hiện giờ cửu đại cường giả của thiên đình chỉ còn lại năm, năm chúng ta...</w:t>
      </w:r>
    </w:p>
    <w:p>
      <w:pPr>
        <w:pStyle w:val="BodyText"/>
      </w:pPr>
      <w:r>
        <w:t xml:space="preserve">Trong mắt Lý Thu Linh cũng mang theo vẻ buồn bã, con người Âu Dương càng ở lâu với hắn, ngươi lại càng phát hiện hắn thâm sâu khó lường, ngươi lại càng cảm thấy không thể nào chiến thắng hắn.</w:t>
      </w:r>
    </w:p>
    <w:p>
      <w:pPr>
        <w:pStyle w:val="BodyText"/>
      </w:pPr>
      <w:r>
        <w:t xml:space="preserve">- Ta và hắn bắt đầu tranh đấu từ tiểu thế giới, lần đầu tiên khi ta nhìn thấy hắn trên chiến trường, hắn chỉ là một Thần Xạ Thủ mà thôi, còn là loại bán yêu có thiên phú thấp nhất! Nhưng ai có thể ngờ được, đảo mắt vạn năm, hắn đã đạt được cao độ không ai có thể vươn tới.</w:t>
      </w:r>
    </w:p>
    <w:p>
      <w:pPr>
        <w:pStyle w:val="BodyText"/>
      </w:pPr>
      <w:r>
        <w:t xml:space="preserve">Lúc này trong mắt Trịnh Tú Nhi mang theo một tia kiêu ngạo.</w:t>
      </w:r>
    </w:p>
    <w:p>
      <w:pPr>
        <w:pStyle w:val="BodyText"/>
      </w:pPr>
      <w:r>
        <w:t xml:space="preserve">Sự kiêu ngạo của nàng chính là vì Âu Dương! Không sai, Trịnh Tú Nhi và Âu Dương thật sự là địch nhân, nhưng đồng dạng, bọn họ cùng xuất phát từ một tiểu thế giới. Vô số năm qua, trong mắt tiên nhân tiên giới, tiểu thế giới chỉ là một con kiến hôi, duy nhất một người có thể xuất thủ chính là Mã Thanh Hà, nhưng Mã Thanh Hà cũng chỉ có thể lưu manh trong thời đại hòa bình, trong đại thời đại chân chính hắn vẫn chỉ là con kiến hôi.</w:t>
      </w:r>
    </w:p>
    <w:p>
      <w:pPr>
        <w:pStyle w:val="BodyText"/>
      </w:pPr>
      <w:r>
        <w:t xml:space="preserve">Nhưng, hôm nay có một nam nhân rống giận với toàn bộ thế giới! Hắn muốn tuyên cáo với toàn bộ thế giới, hắn đến từ tiểu thế giới, hắn đến từ thế giới kiến hôi trong mắt tiên nhân, những người xem hắn là con kiến hôi chỉ có thể phủ phục dưới chân hắn!</w:t>
      </w:r>
    </w:p>
    <w:p>
      <w:pPr>
        <w:pStyle w:val="BodyText"/>
      </w:pPr>
      <w:r>
        <w:t xml:space="preserve">- Hắn thật sự là một kỳ tích, một kỳ tích hầu như không thể nào được phục chế!</w:t>
      </w:r>
    </w:p>
    <w:p>
      <w:pPr>
        <w:pStyle w:val="BodyText"/>
      </w:pPr>
      <w:r>
        <w:t xml:space="preserve">Kim Chung Đồng Tử cũng gật đầu, mặc dù hắn và Âu Dương chỉ giao thủ ngắn ngủi, nhưng loại cảm giác không thể chiến thắng Âu Dương vẫn khắc sâu trong đáy lòng hắn.</w:t>
      </w:r>
    </w:p>
    <w:p>
      <w:pPr>
        <w:pStyle w:val="BodyText"/>
      </w:pPr>
      <w:r>
        <w:t xml:space="preserve">- Tiếp theo chúng ta nên làm gì? Chờ chết sao?</w:t>
      </w:r>
    </w:p>
    <w:p>
      <w:pPr>
        <w:pStyle w:val="BodyText"/>
      </w:pPr>
      <w:r>
        <w:t xml:space="preserve">Trịnh Tú Nhi biết, lúc này còn chưa đến thời khắc bọn họ đau thương, Nghi Quân đã chết, nhưng Âu Dương vẫn đang ở trên Liên Thiên Giang, nếu như tiếp tục truy đuổi Âu Dương, như vậy không bao lâu nữa Âu Dương sẽ đến phương bắc, lúc đó tiên giới liên quân sẽ khởi xướng đợt tổng tiến công cuối cùng, chỉ sợ lúc đó thiên đình sẽ hoàn toàn bị hủy hoại trong chốc lát.</w:t>
      </w:r>
    </w:p>
    <w:p>
      <w:pPr>
        <w:pStyle w:val="BodyText"/>
      </w:pPr>
      <w:r>
        <w:t xml:space="preserve">- Chúng ta không có lựa chọn nào khác, chúng ta chỉ có thể liều mạng!</w:t>
      </w:r>
    </w:p>
    <w:p>
      <w:pPr>
        <w:pStyle w:val="BodyText"/>
      </w:pPr>
      <w:r>
        <w:t xml:space="preserve">Khâu Vân Bình cũng minh bạch, bọn họ đã tới thời khắc cuối cùng, nếu như không liều mạng, bọn họ hầu như chỉ có thể ở nơi này chờ chết, việc bọn họ có thể làm cũng chỉ có thể là liều mạng với Âu Dương!</w:t>
      </w:r>
    </w:p>
    <w:p>
      <w:pPr>
        <w:pStyle w:val="BodyText"/>
      </w:pPr>
      <w:r>
        <w:t xml:space="preserve">- Truyền mệnh lệnh của ta, tất cả cường giả trên Tôn cấp xuất phát, ngăn chặn Âu Dương trên Liên Thiên Giang, không chết không về!</w:t>
      </w:r>
    </w:p>
    <w:p>
      <w:pPr>
        <w:pStyle w:val="BodyText"/>
      </w:pPr>
      <w:r>
        <w:t xml:space="preserve">Khâu Vân Bình nói xong, nhìn mấy người phía sau mình, trong mắt bọn họ đều đã có dự định không chết không về.</w:t>
      </w:r>
    </w:p>
    <w:p>
      <w:pPr>
        <w:pStyle w:val="BodyText"/>
      </w:pPr>
      <w:r>
        <w:t xml:space="preserve">- Đừng bi quan như vậy, Âu Dương tuyệt đối có thương tích trong người, cái chết của Nghi Quân chính là sợi dây thừng khởi động chiến dịch cuối cùng, chúng ta quyết không thể mặc kệ Âu Dương rời khỏi Liên Thiên Giang!</w:t>
      </w:r>
    </w:p>
    <w:p>
      <w:pPr>
        <w:pStyle w:val="BodyText"/>
      </w:pPr>
      <w:r>
        <w:t xml:space="preserve">Trong tay Trịnh Tú Nhi nắm Vu Tổ thần châu của nàng, trên mặt mang theo một vẻ kiên định.</w:t>
      </w:r>
    </w:p>
    <w:p>
      <w:pPr>
        <w:pStyle w:val="BodyText"/>
      </w:pPr>
      <w:r>
        <w:t xml:space="preserve">Bên bờ Liên Thiên Giang, Âu Dương nói với Thanh Nhi:</w:t>
      </w:r>
    </w:p>
    <w:p>
      <w:pPr>
        <w:pStyle w:val="BodyText"/>
      </w:pPr>
      <w:r>
        <w:t xml:space="preserve">- Không ai biết tồn tại của ngươi, việc ngươi cần phải làm là giống như một người bình thường chạy về hướng bắc, hiểu chưa?</w:t>
      </w:r>
    </w:p>
    <w:p>
      <w:pPr>
        <w:pStyle w:val="BodyText"/>
      </w:pPr>
      <w:r>
        <w:t xml:space="preserve">- Nhưng sư phụ... Các ngươi...</w:t>
      </w:r>
    </w:p>
    <w:p>
      <w:pPr>
        <w:pStyle w:val="BodyText"/>
      </w:pPr>
      <w:r>
        <w:t xml:space="preserve">Thanh Nhi đã biết kế hoạch điên cuồng tiếp theo của Âu Dương, chỉ dựa vào Âu Dương và Ngụy Bỉnh Dập phải dây dưa với thiên đình một tháng! Đây là kế hoạch điên cuồng thế nào chứ.</w:t>
      </w:r>
    </w:p>
    <w:p>
      <w:pPr>
        <w:pStyle w:val="BodyText"/>
      </w:pPr>
      <w:r>
        <w:t xml:space="preserve">- Không sao, nếu như ta chết, hãy đi tìm sư huynh ngươi, ta đã lưu lại một phần tâm đắc tiễn thuật của ta ở chỗ sư huynh ngươi, mặc dù không bằng ta tự mình chỉ dạy ngươi, nhưng...</w:t>
      </w:r>
    </w:p>
    <w:p>
      <w:pPr>
        <w:pStyle w:val="BodyText"/>
      </w:pPr>
      <w:r>
        <w:t xml:space="preserve">Câu nói của Âu Dương có chút bi quan.</w:t>
      </w:r>
    </w:p>
    <w:p>
      <w:pPr>
        <w:pStyle w:val="BodyText"/>
      </w:pPr>
      <w:r>
        <w:t xml:space="preserve">- Sư phụ ngươi nói bậy bạ gì vậy! Ta sẽ ở phương bắc chờ ngươi!</w:t>
      </w:r>
    </w:p>
    <w:p>
      <w:pPr>
        <w:pStyle w:val="BodyText"/>
      </w:pPr>
      <w:r>
        <w:t xml:space="preserve">Thanh Nhi cũng rất phiền muộn, sau khi bái sư, đầu tiên là Nghi Quân bị giết chết, hiện giờ Âu Dương lại muốn tiến hành kế hoạch điên cuồng của mình, nàng thật sự không biết mình đã bái sư phụ gì vậy chứ...</w:t>
      </w:r>
    </w:p>
    <w:p>
      <w:pPr>
        <w:pStyle w:val="BodyText"/>
      </w:pPr>
      <w:r>
        <w:t xml:space="preserve">- Yên tâm đi, thiên đình không giữ chân được Âu Dương ta đâu, hiện giờ người duy nhất có thể chiến đấu với vi sư chỉ có một mình Thiên Vương!</w:t>
      </w:r>
    </w:p>
    <w:p>
      <w:pPr>
        <w:pStyle w:val="BodyText"/>
      </w:pPr>
      <w:r>
        <w:t xml:space="preserve">Trong lòng Âu Dương hào khí vạn trượng, ngay từ đầu hắn đã ấn định mục tiêu cuối cùng trên người Thiên Vương, hiện nay mặc dù thiên đình cường đại, nhưng tuyệt đối không thể khiến Âu Dương lùi bước.</w:t>
      </w:r>
    </w:p>
    <w:p>
      <w:pPr>
        <w:pStyle w:val="BodyText"/>
      </w:pPr>
      <w:r>
        <w:t xml:space="preserve">- Vậy được! Sư phụ, ta ở phương bắc chờ các ngươi!</w:t>
      </w:r>
    </w:p>
    <w:p>
      <w:pPr>
        <w:pStyle w:val="BodyText"/>
      </w:pPr>
      <w:r>
        <w:t xml:space="preserve">Thanh Nhi nói xong, toàn thân giống như một con báo nhỏ, lao vút vào trong rừng cây biến mất!</w:t>
      </w:r>
    </w:p>
    <w:p>
      <w:pPr>
        <w:pStyle w:val="BodyText"/>
      </w:pPr>
      <w:r>
        <w:t xml:space="preserve">- Ngươi thực sự yên tâm để nàng ta một mình tới phương bắc sao?</w:t>
      </w:r>
    </w:p>
    <w:p>
      <w:pPr>
        <w:pStyle w:val="BodyText"/>
      </w:pPr>
      <w:r>
        <w:t xml:space="preserve">Ngụy Bỉnh Dập nhìn Âu Dương hỏi.</w:t>
      </w:r>
    </w:p>
    <w:p>
      <w:pPr>
        <w:pStyle w:val="BodyText"/>
      </w:pPr>
      <w:r>
        <w:t xml:space="preserve">- Chuyện này không phải ta muốn hay không muốn, Thanh Nhi không phải người đoản mệnh, hơn nữa muốn trở thành cường giả chân chính cần phải trải qua tôi luyện vô tận, ta cũng chính là trưởng thành từ trong tôi luyện. Số phận của Thanh Nhi cũng đã định trước sẽ như vậy, mặc dù hiện giờ chạy đến phương bắc vô cùng nguy hiểm, nhưng đối với nàng đồng dạng cũng là một loại tôi luyện! Hơn nữa ngươi không cảm thấy nàng đi theo chúng ta còn nguy hiểm hơn nhiều sao?</w:t>
      </w:r>
    </w:p>
    <w:p>
      <w:pPr>
        <w:pStyle w:val="BodyText"/>
      </w:pPr>
      <w:r>
        <w:t xml:space="preserve">Âu Dương cười ha ha, kỳ thực hắn đã sớm tính toán, vốn hắn dự định nếu Nghi Quân một mực không giác ngộ, trước khi chết sẽ nói hư thực của mình cho thiên đình, như vậy tiếp theo thiên đình sẽ điên cuồng đuổi giết bọn hắn.</w:t>
      </w:r>
    </w:p>
    <w:p>
      <w:pPr>
        <w:pStyle w:val="BodyText"/>
      </w:pPr>
      <w:r>
        <w:t xml:space="preserve">Nhưng ai ngờ nhân vật một đời kiêu hùng Nghi Quân vào thời khắc cuối cùng của cuộc đời lại giác ngộ, nhưng điều này cũng không thể bảo đảm thiên đình sẽ không đuổi giết bọn hắn. Phải biết rằng, thiên đình đã không còn đường nào có thể đi, nếu bỏ mặc bọn hắn rời khỏi, như vậy chính là đường chết, lúc này đối phương chỉ cần động một chút đầu óc nhất định sẽ dốc toàn lực truy sát Âu Dương.</w:t>
      </w:r>
    </w:p>
    <w:p>
      <w:pPr>
        <w:pStyle w:val="Compact"/>
      </w:pPr>
      <w:r>
        <w:br w:type="textWrapping"/>
      </w:r>
      <w:r>
        <w:br w:type="textWrapping"/>
      </w:r>
    </w:p>
    <w:p>
      <w:pPr>
        <w:pStyle w:val="Heading2"/>
      </w:pPr>
      <w:bookmarkStart w:id="1027" w:name="chương-1055---1056-trịnh-tú-nhi-hôm-nay-ngươi-nhất-định-phải-chết"/>
      <w:bookmarkEnd w:id="1027"/>
      <w:r>
        <w:t xml:space="preserve">1005. Chương 1055 - 1056: Trịnh Tú Nhi, Hôm Nay Ngươi Nhất Định Phải Chết</w:t>
      </w:r>
    </w:p>
    <w:p>
      <w:pPr>
        <w:pStyle w:val="Compact"/>
      </w:pPr>
      <w:r>
        <w:br w:type="textWrapping"/>
      </w:r>
      <w:r>
        <w:br w:type="textWrapping"/>
      </w:r>
      <w:r>
        <w:t xml:space="preserve">Nếu như Nghi Quân không chết, như vậy tâm lý của thiên đình có lẽ sẽ không tan vỡ, nhưng Nghi Quân đã chết, tâm lý của đối phương thật sự tan vỡ, đối phương sẽ không tiếc tất cả giá phải trả nghĩ cách giết chết hắn, vì trong mắt đám người thiên đình, Âu Dương còn đáng sợ hơn toàn bộ liên quân tiên giới.</w:t>
      </w:r>
    </w:p>
    <w:p>
      <w:pPr>
        <w:pStyle w:val="BodyText"/>
      </w:pPr>
      <w:r>
        <w:t xml:space="preserve">Mặc dù tiên giới liên quân đánh với bọn họ rất kiên cường, nhưng dựa theo đấu pháp trước đó, trải qua mấy trăm tỉ năm tuyệt đối cũng không thể khiến bất cứ người nào trong số bọn họ ngã xuống, nhưng Âu Dương thì sao? Âu Dương từ khi xuất hiện đến bây giờ đã giết bao nhiêu người? Chín người bị Âu Dương làm thịt bốn người, lại tính thêm Minh Hậu "chết đi", Âu Dương đã làm thịt năm người, tốc độ này ai không sợ hãi?</w:t>
      </w:r>
    </w:p>
    <w:p>
      <w:pPr>
        <w:pStyle w:val="BodyText"/>
      </w:pPr>
      <w:r>
        <w:t xml:space="preserve">Chính vì tốc độ chém đầu này của Âu Dương mới khiến đối phương sợ hãi, khiến đối phương phải liều mạng giết chết hắn!</w:t>
      </w:r>
    </w:p>
    <w:p>
      <w:pPr>
        <w:pStyle w:val="BodyText"/>
      </w:pPr>
      <w:r>
        <w:t xml:space="preserve">- Chúng ta sẽ chạy đi đâu? Ta phỏng chừng dù chúng ta có lên trời xuống đất, cường giả thiên đình đều có thể tìm được! Hơn nữa từ nơi này...</w:t>
      </w:r>
    </w:p>
    <w:p>
      <w:pPr>
        <w:pStyle w:val="BodyText"/>
      </w:pPr>
      <w:r>
        <w:t xml:space="preserve">Ngụy Bỉnh Dập còn chưa nói xong đã thấy Âu Dương chỉ tay về một phương hướng, phương hướng đó chính là thiên đình!</w:t>
      </w:r>
    </w:p>
    <w:p>
      <w:pPr>
        <w:pStyle w:val="BodyText"/>
      </w:pPr>
      <w:r>
        <w:t xml:space="preserve">- Ngươi... Ngươi muốn?</w:t>
      </w:r>
    </w:p>
    <w:p>
      <w:pPr>
        <w:pStyle w:val="BodyText"/>
      </w:pPr>
      <w:r>
        <w:t xml:space="preserve">Ngụy Bỉnh Dập thấy, Âu Dương cơ bản đã điên rồi!</w:t>
      </w:r>
    </w:p>
    <w:p>
      <w:pPr>
        <w:pStyle w:val="BodyText"/>
      </w:pPr>
      <w:r>
        <w:t xml:space="preserve">- Chúng ta cũng không muốn cả đời bị truy sát, chúng ta chỉ cần chống cự qua một tháng coi như là thắng lợi, đến lúc đó thiên đình tự nhiên sẽ tan vỡ! Tất cả mọi người đều cho rằng chúng ta sẽ chạy về hướng bắc, nhưng ai ngờ, sau khi chúng ta đột nhiên từ đường thủy chuyển sang đường bộ, sau đó lại một đường chạy đến tổng bộ của thiên đình ở phía nam....</w:t>
      </w:r>
    </w:p>
    <w:p>
      <w:pPr>
        <w:pStyle w:val="BodyText"/>
      </w:pPr>
      <w:r>
        <w:t xml:space="preserve">Âu Dương cười lớn ha ha, dù sao đã bắt đầu điên cuồng, vậy càng thêm điên cuồng không phải càng thú vị.....</w:t>
      </w:r>
    </w:p>
    <w:p>
      <w:pPr>
        <w:pStyle w:val="BodyText"/>
      </w:pPr>
      <w:r>
        <w:t xml:space="preserve">Thiên đình hạ lệnh truy sát mạnh nhất, vô số cường giả Tôn cấp thiên đình quét ngang Liên Thiên Giang, phía trên Liên Thiên Giang tựa hồ khắp nơi đều là cường giả siêu cấp bay lượn.</w:t>
      </w:r>
    </w:p>
    <w:p>
      <w:pPr>
        <w:pStyle w:val="BodyText"/>
      </w:pPr>
      <w:r>
        <w:t xml:space="preserve">Lúc này xung quanh Liên Thiên Giang cho dù là con ruồi cũng không tiến vào được, trong nước, mặt nước, thậm chí là trên trời dưới đất đều được thiên đình tìm kiếm, nhưng dù bọn họ lục tung như thế nào, cuối cùng vẫn không tìm được bất cứ vết tích nào của Âu Dương!</w:t>
      </w:r>
    </w:p>
    <w:p>
      <w:pPr>
        <w:pStyle w:val="BodyText"/>
      </w:pPr>
      <w:r>
        <w:t xml:space="preserve">- Truy sát lệnh cuối cùng của thiên đình đã phát ra, hiện nay những khu vực mà thiên đình khống chế hầu như đều bị cường giả bao trùm, thế nhưng tạm thời vẫn chưa có tin tức của Âu Dương!</w:t>
      </w:r>
    </w:p>
    <w:p>
      <w:pPr>
        <w:pStyle w:val="BodyText"/>
      </w:pPr>
      <w:r>
        <w:t xml:space="preserve">Ở phương bắc, tiên giới liên quân cũng đang tìm kiếm Âu Dương, nhưng Âu Dương và Ngụy Bỉnh Dập phảng phất như bốc hơi khỏi nhân gian.</w:t>
      </w:r>
    </w:p>
    <w:p>
      <w:pPr>
        <w:pStyle w:val="BodyText"/>
      </w:pPr>
      <w:r>
        <w:t xml:space="preserve">Nhưng hai người thực sự bốc hơi khỏi nhân gian rồi sao? Chuyện này hiển nhiên không có khả năng! Trên một đại đạo, lúc này đang diễn ra một trận đại chiến! Không! Không nên nói là đại chiến, phải nói là tàn sát! Mười mấy Tiên Tôn thậm chí không có cơ hội đào tẩu đã bị một kiếm của Ngụy Bỉnh Dập từ trên trời chém xuống, sau khi ngã xuống đất, lại bị hỏa diễm linh hồn của Âu Dương thiêu thành tro tàn.</w:t>
      </w:r>
    </w:p>
    <w:p>
      <w:pPr>
        <w:pStyle w:val="BodyText"/>
      </w:pPr>
      <w:r>
        <w:t xml:space="preserve">Hủy thi diệt tích...... Quá độc ác, những người này thậm chí không kịp truyền lại bất cứ tin tức gì đã bị giết chết!</w:t>
      </w:r>
    </w:p>
    <w:p>
      <w:pPr>
        <w:pStyle w:val="BodyText"/>
      </w:pPr>
      <w:r>
        <w:t xml:space="preserve">- Đi! Bên này có người chết rất nhanh sẽ có người tìm đến, bọn họ nhất định đuổi về phương bắc, chúng ta chạy về phía nam!</w:t>
      </w:r>
    </w:p>
    <w:p>
      <w:pPr>
        <w:pStyle w:val="BodyText"/>
      </w:pPr>
      <w:r>
        <w:t xml:space="preserve">Ngụy Bỉnh Dập xé rách bầu trời, Âu Dương và Ngụy Bỉnh Dập cười ha ha bước vào trong khe hở không gian biến mất!</w:t>
      </w:r>
    </w:p>
    <w:p>
      <w:pPr>
        <w:pStyle w:val="BodyText"/>
      </w:pPr>
      <w:r>
        <w:t xml:space="preserve">Khoảng nửa giờ sau, một tiểu đội tìm đến nơi này, người dẫn đội của tiểu đội này vừa vặn chính là Kim Chung Đồng Tử. Trong nháy mắt Kim Chung Đồng Tử đến đây đã ngửi được khí tức của hỏa diễm linh hồn ! Dù sao hắn đã được Âu Dương dạy dỗ một lần, đối với linh hồn hỏa diễm Kim Chung Đồng Tử vẫn còn giữ ký ức mới mẻ.</w:t>
      </w:r>
    </w:p>
    <w:p>
      <w:pPr>
        <w:pStyle w:val="BodyText"/>
      </w:pPr>
      <w:r>
        <w:t xml:space="preserve">- Là khí tức của Thần Tiễn! Bọn họ đã ở chỗ này giết người! Đội ngũ bị tiêu diệt có lẽ chính là bọn họ xuất thủ!</w:t>
      </w:r>
    </w:p>
    <w:p>
      <w:pPr>
        <w:pStyle w:val="BodyText"/>
      </w:pPr>
      <w:r>
        <w:t xml:space="preserve">Kim Chung Đồng Tử nhìn phương bắc, hắn rất không rõ vì sao hai tên gia hỏa này không xé rách thời không rời đi, khi hắn nghĩ đến đây, không gian bị xé rách, Trịnh Tú Nhi cũng chạy đến!</w:t>
      </w:r>
    </w:p>
    <w:p>
      <w:pPr>
        <w:pStyle w:val="BodyText"/>
      </w:pPr>
      <w:r>
        <w:t xml:space="preserve">Nhìn thấy người nhiều mưu trí như Trịnh Tú Nhi xuất hiện, Kim Chung Đồng Tử liền hỏi nghi hoặc trong lòng mình:</w:t>
      </w:r>
    </w:p>
    <w:p>
      <w:pPr>
        <w:pStyle w:val="BodyText"/>
      </w:pPr>
      <w:r>
        <w:t xml:space="preserve">- Tú Nhi, ngươi nói Âu Dương và Ngụy Bỉnh Dập tại sao không xé rách thời không trực tiếp tiến về phương bắc?</w:t>
      </w:r>
    </w:p>
    <w:p>
      <w:pPr>
        <w:pStyle w:val="BodyText"/>
      </w:pPr>
      <w:r>
        <w:t xml:space="preserve">- Đây chính là nguyên nhân ta đuổi giết bọn hắn!</w:t>
      </w:r>
    </w:p>
    <w:p>
      <w:pPr>
        <w:pStyle w:val="BodyText"/>
      </w:pPr>
      <w:r>
        <w:t xml:space="preserve">Trên mặt Trịnh Tú Nhi mang theo mấy phần âm trầm!</w:t>
      </w:r>
    </w:p>
    <w:p>
      <w:pPr>
        <w:pStyle w:val="BodyText"/>
      </w:pPr>
      <w:r>
        <w:t xml:space="preserve">- Ngươi nói vậy có ý tứ gì?</w:t>
      </w:r>
    </w:p>
    <w:p>
      <w:pPr>
        <w:pStyle w:val="BodyText"/>
      </w:pPr>
      <w:r>
        <w:t xml:space="preserve">Mặc dù chiến lực của Kim Chung Đồng Tử rất mạnh, nhưng phương diện đầu óc vẫn kém hơn Trịnh Tú Nhi không ít.</w:t>
      </w:r>
    </w:p>
    <w:p>
      <w:pPr>
        <w:pStyle w:val="BodyText"/>
      </w:pPr>
      <w:r>
        <w:t xml:space="preserve">- Âu Dương và Ngụy Bỉnh Dập khẳng định đều có vết thương trong người, nếu không phải như thế, ngươi nghĩ bọn hắn có rời đi không? Hiện tại bọn hắn không phải không đi, mà là không dám đi!</w:t>
      </w:r>
    </w:p>
    <w:p>
      <w:pPr>
        <w:pStyle w:val="BodyText"/>
      </w:pPr>
      <w:r>
        <w:t xml:space="preserve">Trịnh Tú Nhi tính toán rất chuẩn xác!</w:t>
      </w:r>
    </w:p>
    <w:p>
      <w:pPr>
        <w:pStyle w:val="BodyText"/>
      </w:pPr>
      <w:r>
        <w:t xml:space="preserve">- Như vậy là sao?</w:t>
      </w:r>
    </w:p>
    <w:p>
      <w:pPr>
        <w:pStyle w:val="BodyText"/>
      </w:pPr>
      <w:r>
        <w:t xml:space="preserve">Đầu óc của Kim Chung Đồng Tử tuyệt đối phát triển trái ngược với chiến lực của hắn, cho nên mặc dù Trịnh Tú Nhi đã nói rõ ràng như vậy, hắn vẫn không hiểu.</w:t>
      </w:r>
    </w:p>
    <w:p>
      <w:pPr>
        <w:pStyle w:val="BodyText"/>
      </w:pPr>
      <w:r>
        <w:t xml:space="preserve">- Ngu ngốc!</w:t>
      </w:r>
    </w:p>
    <w:p>
      <w:pPr>
        <w:pStyle w:val="BodyText"/>
      </w:pPr>
      <w:r>
        <w:t xml:space="preserve">Bỗng nhiên, không gian lần thứ hai bị xé mở, Lý Thu Linh từ bên trong đi ra, Lý Thu Linh nhìn Kim Chung Đồng Tử, hắn còn chưa mở miệng, Phiến Thư Sinh cũng đi ra!</w:t>
      </w:r>
    </w:p>
    <w:p>
      <w:pPr>
        <w:pStyle w:val="BodyText"/>
      </w:pPr>
      <w:r>
        <w:t xml:space="preserve">- Ha ha ha ha! Đồng Tử, ngươi quá ngu ngốc, nếu như hiện tại Âu Dương xé rách thời không trở lại phương bắc, vậy tiếp theo sẽ thế nào?</w:t>
      </w:r>
    </w:p>
    <w:p>
      <w:pPr>
        <w:pStyle w:val="BodyText"/>
      </w:pPr>
      <w:r>
        <w:t xml:space="preserve">Phiến công tử hỏi.</w:t>
      </w:r>
    </w:p>
    <w:p>
      <w:pPr>
        <w:pStyle w:val="BodyText"/>
      </w:pPr>
      <w:r>
        <w:t xml:space="preserve">- Sẽ thế nào?</w:t>
      </w:r>
    </w:p>
    <w:p>
      <w:pPr>
        <w:pStyle w:val="BodyText"/>
      </w:pPr>
      <w:r>
        <w:t xml:space="preserve">Kim Chung Đồng Tử hiển nhiên vẫn không hiểu, phải bội phục chỉ số thông minh của hắn, có chỉ số thông minh như vậy mà cũng có thể trở thành Tổ cấp, những người tự nhận là thông minh thật sự quá đáng thương...</w:t>
      </w:r>
    </w:p>
    <w:p>
      <w:pPr>
        <w:pStyle w:val="BodyText"/>
      </w:pPr>
      <w:r>
        <w:t xml:space="preserve">- Toàn bộ tiên giới liên quân cũng không đáng sợ bằng một mình Âu Dương. Âu Dương không đi chính là muốn một mình ngăn chặn chúng ta!</w:t>
      </w:r>
    </w:p>
    <w:p>
      <w:pPr>
        <w:pStyle w:val="BodyText"/>
      </w:pPr>
      <w:r>
        <w:t xml:space="preserve">Khâu Vân Bình cũng tới, Khâu Vân Bình phất trần nơi tay tiếp tục nói:</w:t>
      </w:r>
    </w:p>
    <w:p>
      <w:pPr>
        <w:pStyle w:val="BodyText"/>
      </w:pPr>
      <w:r>
        <w:t xml:space="preserve">- Nếu như hiện tại Âu Dương chạy đến phương bắc, chúng ta nhất định sẽ không tiếc tất cả quyết chiến với hắn, đến lúc đó Âu Dương có thương tích trong người, không chỉ sẽ ảnh hưởng đến mình, ngay cả tiên giới liên quân cũng bị đánh tan. Nhưng hiện tại hắn không đi, lưu lại chỗ này, chúng ta lại phân tâm đối phó phương bắc, dù sao cho dù giết sạch tiên giới liên quân cũng không có tác dụng, bởi vì đáng sợ nhất chính là Âu Dương. Một mình hắn có thể giết chết bất cứ người nào trong chúng ta, thậm chí là hai người, chúng ta không chơi nổi hắn!</w:t>
      </w:r>
    </w:p>
    <w:p>
      <w:pPr>
        <w:pStyle w:val="BodyText"/>
      </w:pPr>
      <w:r>
        <w:t xml:space="preserve">Khi Khâu Vân Bình nói đến đây còn có chút tức giận.</w:t>
      </w:r>
    </w:p>
    <w:p>
      <w:pPr>
        <w:pStyle w:val="BodyText"/>
      </w:pPr>
      <w:r>
        <w:t xml:space="preserve">- Hắn muốn một mình dây dưa với chúng ta ở đây? Vậy hắn sớm muộn không phải đều sẽ chết sao?</w:t>
      </w:r>
    </w:p>
    <w:p>
      <w:pPr>
        <w:pStyle w:val="BodyText"/>
      </w:pPr>
      <w:r>
        <w:t xml:space="preserve">Kim Chung Đồng Tử rốt cuộc cũng minh bạch điều gì đó, nhưng hắn lại một lần nữa đoán sai.</w:t>
      </w:r>
    </w:p>
    <w:p>
      <w:pPr>
        <w:pStyle w:val="BodyText"/>
      </w:pPr>
      <w:r>
        <w:t xml:space="preserve">- Thật không biết nói gì với ngươi!</w:t>
      </w:r>
    </w:p>
    <w:p>
      <w:pPr>
        <w:pStyle w:val="BodyText"/>
      </w:pPr>
      <w:r>
        <w:t xml:space="preserve">Phiến công tử thật sự không biết nói gì, hắn cũng không hiểu tại sao mình lại có một minh hữu ngu xuẩn như vậy!</w:t>
      </w:r>
    </w:p>
    <w:p>
      <w:pPr>
        <w:pStyle w:val="BodyText"/>
      </w:pPr>
      <w:r>
        <w:t xml:space="preserve">- Ha ha, kỳ thực rất đơn giản, vết thương của hắn cũng có một ngày khôi phục, hơn nữa ta đoán thời gian đó không phải quá dài, cho nên hắn mới đánh cược, một cá cược kinh thiên, cược chúng ta trong thời gian tiếp theo không giết được hắn!</w:t>
      </w:r>
    </w:p>
    <w:p>
      <w:pPr>
        <w:pStyle w:val="BodyText"/>
      </w:pPr>
      <w:r>
        <w:t xml:space="preserve">Trong mắt Khâu Vân Bình mang theo hỏa quang phẫn nộ! Hai người hoành hành ở Thiên Nam lâu như vậy, hù dọa bọn họ không dám ra tay, cuối cùng nhờ vào Nghi Quân mới thám thính ra hư thực, nhưng hiện tại người ta càng điên cuồng, để ngươi biết lão tử bị thương, nhưng lão tử chính là không đi, vẫn ở đây xem ngươi có thể làm gì ta.</w:t>
      </w:r>
    </w:p>
    <w:p>
      <w:pPr>
        <w:pStyle w:val="BodyText"/>
      </w:pPr>
      <w:r>
        <w:t xml:space="preserve">Sự cuồng vọng của Âu Dương đã lớn đến mức không còn giới hạn, nếu là người bình thường vào lúc này nhất định sẽ không tiếc tất cả chạy về phương bắc, nhưng tên gia hỏa này không chạy, ngược lại lưu lại nơi này, chỉ có điều lòng tin của hắn người bình thường không thể nào so sánh.</w:t>
      </w:r>
    </w:p>
    <w:p>
      <w:pPr>
        <w:pStyle w:val="BodyText"/>
      </w:pPr>
      <w:r>
        <w:t xml:space="preserve">- Thì ra là như vậy...</w:t>
      </w:r>
    </w:p>
    <w:p>
      <w:pPr>
        <w:pStyle w:val="BodyText"/>
      </w:pPr>
      <w:r>
        <w:t xml:space="preserve">Kim Chung Đồng Tử rốt cuộc cũng minh bạch ý tứ của Trịnh Tú Nhi, trên mặt hắn cũng có vẻ phẫn nộ, hắn cảm giác mình giống như một người ngu xuẩn, bị người ta đùa bỡn trong lòng bàn tay!</w:t>
      </w:r>
    </w:p>
    <w:p>
      <w:pPr>
        <w:pStyle w:val="BodyText"/>
      </w:pPr>
      <w:r>
        <w:t xml:space="preserve">- Triệu tập nhân mã đi theo ta, một đường truy kích phương bắc!</w:t>
      </w:r>
    </w:p>
    <w:p>
      <w:pPr>
        <w:pStyle w:val="BodyText"/>
      </w:pPr>
      <w:r>
        <w:t xml:space="preserve">Tính tình của Kim Chung Đồng Tử tương đối nóng nảy, nhưng hắn vừa mở miệng đã bị Khâu Vân Bình cắt đứt :</w:t>
      </w:r>
    </w:p>
    <w:p>
      <w:pPr>
        <w:pStyle w:val="BodyText"/>
      </w:pPr>
      <w:r>
        <w:t xml:space="preserve">- Không nên chạy về phía bắc, Âu Dương không phải kẻ ngu si, hắn biết chúng ta sẽ đuổi về phương bắc, hắn không thể chạy về phương bắc, chạy về phía nam, bọn hắn nhất định chạy về phía nam.</w:t>
      </w:r>
    </w:p>
    <w:p>
      <w:pPr>
        <w:pStyle w:val="BodyText"/>
      </w:pPr>
      <w:r>
        <w:t xml:space="preserve">- Không sai! Âu Dương không sợ trời không sợ đất, lúc này nếu như ta là hắn, ta nhất định cũng sẽ chạy về phía nam!</w:t>
      </w:r>
    </w:p>
    <w:p>
      <w:pPr>
        <w:pStyle w:val="BodyText"/>
      </w:pPr>
      <w:r>
        <w:t xml:space="preserve">Tục ngữ nói người hiểu ngươi nhất thường chính là địch nhân của ngươi, những lời này hoàn toàn không sai, lúc này câu nói đầu tiên của Trịnh Tú Nhi đã chỉ ra tất cả.</w:t>
      </w:r>
    </w:p>
    <w:p>
      <w:pPr>
        <w:pStyle w:val="BodyText"/>
      </w:pPr>
      <w:r>
        <w:t xml:space="preserve">Ở phía nam, trong một tòa thành thị tên là Hạo Thiên thành, Âu Dương và Ngụy Bỉnh Dập đang nhàn nhã dạo chơi!</w:t>
      </w:r>
    </w:p>
    <w:p>
      <w:pPr>
        <w:pStyle w:val="BodyText"/>
      </w:pPr>
      <w:r>
        <w:t xml:space="preserve">- Lão Ngụy, ta nói với ngươi, bọn họ khẳng định có thể đoán được chúng ta chạy đến phía nam, ta đoán hiện tại có lẽ bọn họ đã chạy về phía nam, cũng may phía nam quá lớn, cho nên bọn họ nhất thời sẽ không phát hiện ra chúng ta!</w:t>
      </w:r>
    </w:p>
    <w:p>
      <w:pPr>
        <w:pStyle w:val="BodyText"/>
      </w:pPr>
      <w:r>
        <w:t xml:space="preserve">Trong tay Âu Dương cầm một bình rượu hồ lô, nhưng trong hồ lô lại đựng một loại mật hoa tỏa hương thơm ngào ngạt, chứ không phải rượu ngon.</w:t>
      </w:r>
    </w:p>
    <w:p>
      <w:pPr>
        <w:pStyle w:val="BodyText"/>
      </w:pPr>
      <w:r>
        <w:t xml:space="preserve">- Vậy ngươi còn chạy về phía nam, ngươi không phải chán sống rồi sao!</w:t>
      </w:r>
    </w:p>
    <w:p>
      <w:pPr>
        <w:pStyle w:val="BodyText"/>
      </w:pPr>
      <w:r>
        <w:t xml:space="preserve">Ngụy Bỉnh Dập cũng phát mộng, biết rõ người ta sẽ đoán được, còn chạy đến đây làm gì? Hắn muốn chịu chết sao? Với lực lượng hiện tại của bọn họ, chỉ cần có hai cường giả của thiên đình đến đây, bọn họ nhất định sẽ mất mạng.</w:t>
      </w:r>
    </w:p>
    <w:p>
      <w:pPr>
        <w:pStyle w:val="BodyText"/>
      </w:pPr>
      <w:r>
        <w:t xml:space="preserve">- Sợ cái gì! Bọn họ không thể cùng lúc chạy đến đây, chúng ta ở phía nam tìm vận khí, nếu vận khí tốt, không chừng chúng ta còn có thể giết chết được một người trong số bọn họ.</w:t>
      </w:r>
    </w:p>
    <w:p>
      <w:pPr>
        <w:pStyle w:val="BodyText"/>
      </w:pPr>
      <w:r>
        <w:t xml:space="preserve">Âu Dương cười ha ha, phỏng chừng trên đời này người điên cuồng nhất chính là hắn.</w:t>
      </w:r>
    </w:p>
    <w:p>
      <w:pPr>
        <w:pStyle w:val="BodyText"/>
      </w:pPr>
      <w:r>
        <w:t xml:space="preserve">Rõ ràng đang ở trạng thái bị truy sát, còn muốn giết chết một người trong số năm người bọn họ.... Sự điên cuồng này sợ rằng chỉ có một mình Âu Dương mới có thể có.</w:t>
      </w:r>
    </w:p>
    <w:p>
      <w:pPr>
        <w:pStyle w:val="BodyText"/>
      </w:pPr>
      <w:r>
        <w:t xml:space="preserve">- Tiểu tử ngươi thực sự không muốn sống nữa! Chúng ta tìm một chỗ, trốn đi một tháng không tốt hơn sao...</w:t>
      </w:r>
    </w:p>
    <w:p>
      <w:pPr>
        <w:pStyle w:val="BodyText"/>
      </w:pPr>
      <w:r>
        <w:t xml:space="preserve">Ngụy Bỉnh Dập lại cảm thấy sợ hãi... Ma Vương học cái gì cũng tốt, chính là thời khắc mấu chốt luôn cảm thấy sợ hãi...</w:t>
      </w:r>
    </w:p>
    <w:p>
      <w:pPr>
        <w:pStyle w:val="BodyText"/>
      </w:pPr>
      <w:r>
        <w:t xml:space="preserve">- Trốn đi một tháng? Ngươi nói đùa gì vậy? Hai người chúng ta, một người là Thần Tiễn, một người là Ma Vương, ngươi kêu hai chúng ta làm con rùa rụt đầu trốn tránh trong một tháng, ngươi hỏi hắn xem hắn có đồng ý không?</w:t>
      </w:r>
    </w:p>
    <w:p>
      <w:pPr>
        <w:pStyle w:val="BodyText"/>
      </w:pPr>
      <w:r>
        <w:t xml:space="preserve">Âu Dương tùy tiện kéo một người đi đường bên cạnh, người đi đường nhìn thấy dáng vẻ hung thần ác sát của Ngụy Bỉnh Dập liền sợ hãi, vội vàng nói:</w:t>
      </w:r>
    </w:p>
    <w:p>
      <w:pPr>
        <w:pStyle w:val="BodyText"/>
      </w:pPr>
      <w:r>
        <w:t xml:space="preserve">- Tiền bối chính là mãnh nhân... Làm sao có thể trốn ở đây.</w:t>
      </w:r>
    </w:p>
    <w:p>
      <w:pPr>
        <w:pStyle w:val="BodyText"/>
      </w:pPr>
      <w:r>
        <w:t xml:space="preserve">Ngụy Bỉnh Dập thật sự không biết nói gì, đây là người gì chứ, người qua đường chính là người qua đường, đứng nói không có gì trở ngại. Hai người bị cả thiên đình truy sát, còn nghênh ngang ở chỗ này dạo chơi, còn ở trên đường thương lượng làm thế nào giết chết một người trong số bọn họ, đây rốt cuộc là ai truy sát ai...</w:t>
      </w:r>
    </w:p>
    <w:p>
      <w:pPr>
        <w:pStyle w:val="BodyText"/>
      </w:pPr>
      <w:r>
        <w:t xml:space="preserve">- Được rồi, Xem như ngươi lợi hại! Ngươi nói xem ngươi muốn giết ai?</w:t>
      </w:r>
    </w:p>
    <w:p>
      <w:pPr>
        <w:pStyle w:val="BodyText"/>
      </w:pPr>
      <w:r>
        <w:t xml:space="preserve">Ngụy Bỉnh Dập nói xong câu đó liền hối hận, hắn cảm thấy mình đã hỏi một vấn đề đặc biệt ngu ngốc, nếu như hỏi Âu Dương muốn làm thịt ai nhất, sợ rằng chỉ có một người, người đó là ai? Đương nhiên chính là Trịnh Tú Nhi, đối đầu với Âu Dương lâu như vậy, nếu như nói người lý giải Âu Dương nhất chính là ai, đương nhiên chỉ có Trịnh Tú Nhi!</w:t>
      </w:r>
    </w:p>
    <w:p>
      <w:pPr>
        <w:pStyle w:val="BodyText"/>
      </w:pPr>
      <w:r>
        <w:t xml:space="preserve">- Người ta muốn giết nhất tới rồi! Trịnh Tú Nhi, hôm nay ngươi nhất định phải chết.</w:t>
      </w:r>
    </w:p>
    <w:p>
      <w:pPr>
        <w:pStyle w:val="BodyText"/>
      </w:pPr>
      <w:r>
        <w:t xml:space="preserve">Âu Dương chỉ lên bầu trời, chỉ thấy Trịnh Tú Nhi mang theo đại đội nhân mã từ phía xa bay tới nơi này!</w:t>
      </w:r>
    </w:p>
    <w:p>
      <w:pPr>
        <w:pStyle w:val="BodyText"/>
      </w:pPr>
      <w:r>
        <w:t xml:space="preserve">- Ngươi tính toán được sao?</w:t>
      </w:r>
    </w:p>
    <w:p>
      <w:pPr>
        <w:pStyle w:val="BodyText"/>
      </w:pPr>
      <w:r>
        <w:t xml:space="preserve">Ngụy Bỉnh Dập biết, trận chiến hôm nay không thể nào tránh khỏi, việc bọn họ phải làm là nhanh chóng giết chết Trịnh Tú Nhi sau đó bỏ chạy.</w:t>
      </w:r>
    </w:p>
    <w:p>
      <w:pPr>
        <w:pStyle w:val="BodyText"/>
      </w:pPr>
      <w:r>
        <w:t xml:space="preserve">- Tính toán được? Ta không có thần côn như vậy, ta chỉ có thể nói cho ngươi, đây là vận khí!</w:t>
      </w:r>
    </w:p>
    <w:p>
      <w:pPr>
        <w:pStyle w:val="BodyText"/>
      </w:pPr>
      <w:r>
        <w:t xml:space="preserve">Âu Dương cười ha ha, Thứ Kiêu Cung ầm lên một tiếng, từ phía sau Âu Dương hiện ra, hỏa quang phóng lên cao, như dung nạp thiên địa vào bên trong.</w:t>
      </w:r>
    </w:p>
    <w:p>
      <w:pPr>
        <w:pStyle w:val="BodyText"/>
      </w:pPr>
      <w:r>
        <w:t xml:space="preserve">Ngụy Bỉnh Dập cũng biết hôm nay không thể thối lui, hôm nay nhất định phải đánh một trận, cho nên hắn rút Ma Vương chiến nhận trong tay, trong nháy mắt toàn thân yêu ma biến hóa thành một pho tượng Ma Thần cực lớn đứng trong thành, trong tay múa may chiến nhận!</w:t>
      </w:r>
    </w:p>
    <w:p>
      <w:pPr>
        <w:pStyle w:val="BodyText"/>
      </w:pPr>
      <w:r>
        <w:t xml:space="preserve">- Chiến nhận của ta đã nhuộm máu Tiên Vương! Tiếp theo ta sẽ nhuộm máu Vu Tổ!</w:t>
      </w:r>
    </w:p>
    <w:p>
      <w:pPr>
        <w:pStyle w:val="BodyText"/>
      </w:pPr>
      <w:r>
        <w:t xml:space="preserve">Ngụy Bỉnh Dập khí phách vô song, chiến nhận trong tay bay múa, cửu thiên lờ mờ không ánh sáng, từ rất xa Trịnh Tú Nhi cũng đã cảm thụ được sát khí đến từ trên người Ngụy Bỉnh Dập!</w:t>
      </w:r>
    </w:p>
    <w:p>
      <w:pPr>
        <w:pStyle w:val="BodyText"/>
      </w:pPr>
      <w:r>
        <w:t xml:space="preserve">- Không tốt rồi!</w:t>
      </w:r>
    </w:p>
    <w:p>
      <w:pPr>
        <w:pStyle w:val="BodyText"/>
      </w:pPr>
      <w:r>
        <w:t xml:space="preserve">Trịnh Tú Nhi vốn rất thông minh, khi nhìn thấy Ngụy Bỉnh Dập cùng với hỏa quang xuất hiện, nàng biết mình đã đụng phải hai Ma Vương, thực lực của mình không bằng Nghi Quân, nếu để hai người này ngăn chặn, tuyệt đối là chết không có chỗ chôn!</w:t>
      </w:r>
    </w:p>
    <w:p>
      <w:pPr>
        <w:pStyle w:val="BodyText"/>
      </w:pPr>
      <w:r>
        <w:t xml:space="preserve">- Ta phát hiện Âu Dương ở Hạo Thiên thành, mau đến đây!</w:t>
      </w:r>
    </w:p>
    <w:p>
      <w:pPr>
        <w:pStyle w:val="BodyText"/>
      </w:pPr>
      <w:r>
        <w:t xml:space="preserve">Trịnh Tú Nhi dùng linh hồn truyền âm cho những người khác, nhưng những người khác ở cách nàng chí ít trên trăm vạn dặm, cho dù muốn tới đây cũng phải nửa giờ nữa.</w:t>
      </w:r>
    </w:p>
    <w:p>
      <w:pPr>
        <w:pStyle w:val="BodyText"/>
      </w:pPr>
      <w:r>
        <w:t xml:space="preserve">- Kéo dài! Nhất định phải kéo dài thời gian!</w:t>
      </w:r>
    </w:p>
    <w:p>
      <w:pPr>
        <w:pStyle w:val="BodyText"/>
      </w:pPr>
      <w:r>
        <w:t xml:space="preserve">Trịnh Tú Nhi không ngừng nói với mình, có thể kéo dài thêm một phút là nàng có thêm một phần thắng.</w:t>
      </w:r>
    </w:p>
    <w:p>
      <w:pPr>
        <w:pStyle w:val="BodyText"/>
      </w:pPr>
      <w:r>
        <w:t xml:space="preserve">- Âu Dương! Ngươi quả nhiên không tới phương bắc, ta biết......</w:t>
      </w:r>
    </w:p>
    <w:p>
      <w:pPr>
        <w:pStyle w:val="BodyText"/>
      </w:pPr>
      <w:r>
        <w:t xml:space="preserve">Trịnh Tú Nhi còn chưa nói xong, một mũi tên huyết sắc đã phá cửu thiên bay thẳng đến chỗ Trịnh Tú Nhi!</w:t>
      </w:r>
    </w:p>
    <w:p>
      <w:pPr>
        <w:pStyle w:val="BodyText"/>
      </w:pPr>
      <w:r>
        <w:t xml:space="preserve">- Đừng chơi trò kéo dài thời gian với ta, hôm nay ngươi nhất định phải chết!</w:t>
      </w:r>
    </w:p>
    <w:p>
      <w:pPr>
        <w:pStyle w:val="BodyText"/>
      </w:pPr>
      <w:r>
        <w:t xml:space="preserve">Âu Dương nắm Thứ Kiêu Cung, suy nghĩ của Trịnh Tú Nhi hắn đương nhiên có thể minh bạch, nhưng nếu hôm nay hắn đã dám xuất hiện như vậy, đương nhiên là muốn giết Trịnh Tú Nhi!</w:t>
      </w:r>
    </w:p>
    <w:p>
      <w:pPr>
        <w:pStyle w:val="BodyText"/>
      </w:pPr>
      <w:r>
        <w:t xml:space="preserve">- Trốn đi!</w:t>
      </w:r>
    </w:p>
    <w:p>
      <w:pPr>
        <w:pStyle w:val="BodyText"/>
      </w:pPr>
      <w:r>
        <w:t xml:space="preserve">Trong lòng Trịnh Tú Nhi bỗng nhiên xuất hiện suy nghĩ như vậy, nhưng khi suy nghĩ này vừa xuất hiện, Ngụy Bỉnh Dập đã lôi kéo tàn ảnh cực dài đi tới bên cạnh nàng, ma khí vô tận trực tiếp nuốt sạch toàn bộ Tiên Tôn bên cạnh Trịnh Tú Nhi, trong nháy mắt tất cả Tiên Tôn đều chết hết, chỉ còn lại một mình Trịnh Tú Nhi.</w:t>
      </w:r>
    </w:p>
    <w:p>
      <w:pPr>
        <w:pStyle w:val="BodyText"/>
      </w:pPr>
      <w:r>
        <w:t xml:space="preserve">- Các ngươi...</w:t>
      </w:r>
    </w:p>
    <w:p>
      <w:pPr>
        <w:pStyle w:val="BodyText"/>
      </w:pPr>
      <w:r>
        <w:t xml:space="preserve">Dưới sự kinh hãi của Trịnh Tú Nhi, Vu Tổ thần châu phóng xuất ra tảng lớn mây đen, trong mây đen quyển động, hai mắt Trịnh Tú Nhi đã biến thành lục sắc.</w:t>
      </w:r>
    </w:p>
    <w:p>
      <w:pPr>
        <w:pStyle w:val="BodyText"/>
      </w:pPr>
      <w:r>
        <w:t xml:space="preserve">- Chúng ta đều là cha ngươi!</w:t>
      </w:r>
    </w:p>
    <w:p>
      <w:pPr>
        <w:pStyle w:val="BodyText"/>
      </w:pPr>
      <w:r>
        <w:t xml:space="preserve">Cái miệng Ngụy Bỉnh Dập cũng đủ độc ác, chiến nhận trong tay hắn mang theo dòng xoáy cuốn động giống như luân hồi đã đi tới trước người Trịnh Tú Nhi!</w:t>
      </w:r>
    </w:p>
    <w:p>
      <w:pPr>
        <w:pStyle w:val="BodyText"/>
      </w:pPr>
      <w:r>
        <w:t xml:space="preserve">- Thông Linh!</w:t>
      </w:r>
    </w:p>
    <w:p>
      <w:pPr>
        <w:pStyle w:val="BodyText"/>
      </w:pPr>
      <w:r>
        <w:t xml:space="preserve">Trịnh Tú Nhi bóp nát Vu Tổ thần châu, Vu Tổ thần châu biến thành một đạo lưu quang, lưu quang cuốn động đã bay đến trong chiến nhận của Ngụy Bỉnh Dập, Ngụy Bỉnh Dập cảm giác Ma Vương chiến nhận của mình bỗng nhiên không nghe mình sai khiến!</w:t>
      </w:r>
    </w:p>
    <w:p>
      <w:pPr>
        <w:pStyle w:val="BodyText"/>
      </w:pPr>
      <w:r>
        <w:t xml:space="preserve">- Quăng kiếm!</w:t>
      </w:r>
    </w:p>
    <w:p>
      <w:pPr>
        <w:pStyle w:val="Compact"/>
      </w:pPr>
      <w:r>
        <w:br w:type="textWrapping"/>
      </w:r>
      <w:r>
        <w:br w:type="textWrapping"/>
      </w:r>
    </w:p>
    <w:p>
      <w:pPr>
        <w:pStyle w:val="Heading2"/>
      </w:pPr>
      <w:bookmarkStart w:id="1028" w:name="chương-1057---1058-cây-cung-đại-diện-tương-lai"/>
      <w:bookmarkEnd w:id="1028"/>
      <w:r>
        <w:t xml:space="preserve">1006. Chương 1057 - 1058: Cây Cung Đại Diện Tương Lai</w:t>
      </w:r>
    </w:p>
    <w:p>
      <w:pPr>
        <w:pStyle w:val="Compact"/>
      </w:pPr>
      <w:r>
        <w:br w:type="textWrapping"/>
      </w:r>
      <w:r>
        <w:br w:type="textWrapping"/>
      </w:r>
      <w:r>
        <w:t xml:space="preserve">Âu Dương ở dưới hét lớn một tiếng, đồng thời phía sau hắn hư ảnh của Thứ Kiêu Cung đã mở ra, một con huyết sắc kiêu chừng trăm trượng cực lớn mang theo sát ý nồng đậm từ trong Thứ Kiêu Cung sôi trào ra, chỗ nào huyết sắc kiêu bay qua, hỏa diễm cũng đốt sạch tất cả!</w:t>
      </w:r>
    </w:p>
    <w:p>
      <w:pPr>
        <w:pStyle w:val="BodyText"/>
      </w:pPr>
      <w:r>
        <w:t xml:space="preserve">Thân thể Ngụy Bỉnh Dập chợt lóe đã đi tới trước người Trịnh Tú Nhi, tay hắn túm lấy thân thể Trịnh Tú Nhi, phù một tiếng trực tiếp xé Trịnh Tú Nhi thành mảnh nhỏ!</w:t>
      </w:r>
    </w:p>
    <w:p>
      <w:pPr>
        <w:pStyle w:val="BodyText"/>
      </w:pPr>
      <w:r>
        <w:t xml:space="preserve">Trong Hạo Thiên thành, vô số người nhìn màn bạo lực như vậy đều ngừng thở. Thần Tiễn Âu Dương, Ma Vương Ngụy Bỉnh Dập, Vu Tổ Trịnh Tú Nhi, ba cường giảnày, người thường cả đời cũng đừng mơ tưởng nhìn thấy một người, nhưng hôm nay tại thành thị nhỏ như Hạo Thiên thành, bọn họ lại may mắn nhìn thấy tràng diện tam đại cường giả tranh đấu trên trời dưới đất, cho dù chết cũng đáng giá!</w:t>
      </w:r>
    </w:p>
    <w:p>
      <w:pPr>
        <w:pStyle w:val="BodyText"/>
      </w:pPr>
      <w:r>
        <w:t xml:space="preserve">- Trời ạ! Đó chính là Âu Dương!</w:t>
      </w:r>
    </w:p>
    <w:p>
      <w:pPr>
        <w:pStyle w:val="BodyText"/>
      </w:pPr>
      <w:r>
        <w:t xml:space="preserve">Lúc này người qua đường vừa rồi bị lôi kéo đã nước mắt vui mừng, hắn có thể xem là người hâm mộ trung thành của Âu Dương, hắn thật sự không ngờ người thanh niên vừa kéo hắn lại chính là Âu Dương!</w:t>
      </w:r>
    </w:p>
    <w:p>
      <w:pPr>
        <w:pStyle w:val="BodyText"/>
      </w:pPr>
      <w:r>
        <w:t xml:space="preserve">- Trịnh Tú Nhi đã chết! Ha ha ha ha!</w:t>
      </w:r>
    </w:p>
    <w:p>
      <w:pPr>
        <w:pStyle w:val="BodyText"/>
      </w:pPr>
      <w:r>
        <w:t xml:space="preserve">Ngụy Bỉnh Dập ở trên trời la lên, nhưng hắn còn chưa cười nhiều đã cảm thấy một ánh đao thật lớn từ trong hư không bổ ra, cho dù Ngụy Bỉnh Dập né rất nhanh, nhưng một đao này cũng trực tiếp chặt đứt một cánh tay của Ngụy Bỉnh Dập!</w:t>
      </w:r>
    </w:p>
    <w:p>
      <w:pPr>
        <w:pStyle w:val="BodyText"/>
      </w:pPr>
      <w:r>
        <w:t xml:space="preserve">Ngụy Bỉnh Dập chịu đựng đau đớn nhìn lên trời, chỉ thấy một võ thần toàn thân khoác kim giáp đứng trên chín tầng trời, trong tay võ thần nắm một cây Yển Nguyệt Đao. Lúc này tay phải võ thần nắm Yển Nguyệt Đao, Yển Nguyệt Đao tản ra quang huy chấn động nhân tâm.</w:t>
      </w:r>
    </w:p>
    <w:p>
      <w:pPr>
        <w:pStyle w:val="BodyText"/>
      </w:pPr>
      <w:r>
        <w:t xml:space="preserve">- Không ngờ ngươi vẫn ẩn tàng thực lực!</w:t>
      </w:r>
    </w:p>
    <w:p>
      <w:pPr>
        <w:pStyle w:val="BodyText"/>
      </w:pPr>
      <w:r>
        <w:t xml:space="preserve">Ngụy Bỉnh Dập nhìn võ thần kim giáp, hắn biết đây là Trịnh Tú Nhi, hoặc là hóa thân của Trịnh Tú Nhi.</w:t>
      </w:r>
    </w:p>
    <w:p>
      <w:pPr>
        <w:pStyle w:val="BodyText"/>
      </w:pPr>
      <w:r>
        <w:t xml:space="preserve">- Võ thần khôi lỗi mới là chỗ dựa lớn nhất của Vu Tổ ta!</w:t>
      </w:r>
    </w:p>
    <w:p>
      <w:pPr>
        <w:pStyle w:val="BodyText"/>
      </w:pPr>
      <w:r>
        <w:t xml:space="preserve">Trong võ thần khôi lỗi truyền ra thanh âm của Trịnh Tú Nhi, cho dù đây là lần đầu tiên Trịnh Tú Nhi sử dụng Vu Tổ khôi lỗi này, nhưng một đao của nàng đã chặt đứt cánh tay của Ngụy Bỉnh Dập, cũng mang tới cho nàng tự tin vô cùng...</w:t>
      </w:r>
    </w:p>
    <w:p>
      <w:pPr>
        <w:pStyle w:val="BodyText"/>
      </w:pPr>
      <w:r>
        <w:t xml:space="preserve">- Hừ! Võ thần khôi lỗi, hôm nay ta sẽ đánh ngươi thành khôi lỗi!</w:t>
      </w:r>
    </w:p>
    <w:p>
      <w:pPr>
        <w:pStyle w:val="BodyText"/>
      </w:pPr>
      <w:r>
        <w:t xml:space="preserve">Ngụy Bỉnh Dập khẳng định không chịu thua, hắn hét lớn một tiếng, cánh tay từ trong thân thể hắn sinh ra, mặc dù một đao vừa rồi rất ngoan độc, nhưng đạt được cảnh giới như hắn, tái tạo tứ chi bị gãy hoàn toàn không có vấn đề.</w:t>
      </w:r>
    </w:p>
    <w:p>
      <w:pPr>
        <w:pStyle w:val="BodyText"/>
      </w:pPr>
      <w:r>
        <w:t xml:space="preserve">- Ông bạn già, lần này đến lượt ngươi!</w:t>
      </w:r>
    </w:p>
    <w:p>
      <w:pPr>
        <w:pStyle w:val="BodyText"/>
      </w:pPr>
      <w:r>
        <w:t xml:space="preserve">Âu Dương vỗ Thứ Kiêu Cung ở phía sau, Thứ Kiêu Cung lần đầu tiên hoàn thành hình thái chuyển hoán thứ ba của nó! Lúc này Thứ Kiêu Cung hóa thành một con hỏa diễm kiêu cực lớn! Tiếng kêu thẳng tới cửu thiên, hỏa diễm hình thành một dòng xoáy khổng lồ cuốn về phía Trịnh Tú Nhi.</w:t>
      </w:r>
    </w:p>
    <w:p>
      <w:pPr>
        <w:pStyle w:val="BodyText"/>
      </w:pPr>
      <w:r>
        <w:t xml:space="preserve">Trịnh Tú Nhi thấy Thứ Kiêu Cung phun ra hỏa diễm cực lớn, chiến đao trong tay vừa chuyển, trực tiếp chém nát hỏa diễm!</w:t>
      </w:r>
    </w:p>
    <w:p>
      <w:pPr>
        <w:pStyle w:val="BodyText"/>
      </w:pPr>
      <w:r>
        <w:t xml:space="preserve">- Chúng ta liên thủ!</w:t>
      </w:r>
    </w:p>
    <w:p>
      <w:pPr>
        <w:pStyle w:val="BodyText"/>
      </w:pPr>
      <w:r>
        <w:t xml:space="preserve">Ngụy Bỉnh Dập nhún người nhảy lên lưng huyết sắc kiêu, nếu như là lúc khác, Ngụy Bỉnh Dập nhảy lên, huyết sắc kiêu nhất định sẽ rất phẫn nộ, dù sao trong thiên hạ này người có thể cưỡi nó chỉ có Âu Dương và Vệ Thi.</w:t>
      </w:r>
    </w:p>
    <w:p>
      <w:pPr>
        <w:pStyle w:val="BodyText"/>
      </w:pPr>
      <w:r>
        <w:t xml:space="preserve">Nhưng lúc này là thời khắc sinh tử, nó cũng không bất chấp nhiều như vậy, chỉ có thể cùng Ngụy Bỉnh Dập liên hợp, xuất thủ công kích!</w:t>
      </w:r>
    </w:p>
    <w:p>
      <w:pPr>
        <w:pStyle w:val="BodyText"/>
      </w:pPr>
      <w:r>
        <w:t xml:space="preserve">Ngụy Bỉnh Dập đứng trên người huyết sắc kiêu, hắn cảm giác linh hồn hỏa diễm bao vây lấy hắn, phảng phất như phủ thêm cho hắn một tầng chiến giáp khiến Ngụy Bỉnh Dập có một loại cảm giác phòng ngự của lão tử thiên hạ vô địch!</w:t>
      </w:r>
    </w:p>
    <w:p>
      <w:pPr>
        <w:pStyle w:val="BodyText"/>
      </w:pPr>
      <w:r>
        <w:t xml:space="preserve">Lúc này Ngụy Bỉnh Dập rốt cuộc minh bạch vì sao Âu Dương có thể kiêu ngạo như vậy, xác thực, có linh hồn hỏa diễm này hộ thân, nếu Âu Dương không bị thương, trong thiên hạ này ai dám đánh một trận với hắn?</w:t>
      </w:r>
    </w:p>
    <w:p>
      <w:pPr>
        <w:pStyle w:val="BodyText"/>
      </w:pPr>
      <w:r>
        <w:t xml:space="preserve">- Xông lên!</w:t>
      </w:r>
    </w:p>
    <w:p>
      <w:pPr>
        <w:pStyle w:val="BodyText"/>
      </w:pPr>
      <w:r>
        <w:t xml:space="preserve">Ngụy Bỉnh Dập đã thu hồi Ma Vương chiến nhận, chiến nhận cuốn động hỏa diễm. Trên người Ngụy Bỉnh Dập bay ra từng đạo ma hồn, mỗi một ma đạo hồn đều xen lẫn với linh hồn hỏa diễm của Thứ Kiêu Cung, hỏa diễm và ma hồn dung hợp lại với nhau, mỗi một đạo ma hồn đều biến thành liệt diễm Ma quân thiêu đốt hỏa diễm!</w:t>
      </w:r>
    </w:p>
    <w:p>
      <w:pPr>
        <w:pStyle w:val="BodyText"/>
      </w:pPr>
      <w:r>
        <w:t xml:space="preserve">- Sát!</w:t>
      </w:r>
    </w:p>
    <w:p>
      <w:pPr>
        <w:pStyle w:val="BodyText"/>
      </w:pPr>
      <w:r>
        <w:t xml:space="preserve">Ngụy Bỉnh Dập hét lớn một tiếng, toàn thân hắn đạp lên chiếc cầu dài do hỏa diễm tạo thành, chạy đến trước người kim giáp võ thần.</w:t>
      </w:r>
    </w:p>
    <w:p>
      <w:pPr>
        <w:pStyle w:val="BodyText"/>
      </w:pPr>
      <w:r>
        <w:t xml:space="preserve">Tốc độ phản ứng của kim giáp võ thần Trịnh Tú Nhi cực nhanh, chiến đao trong tay nàng giống như gió xoáy, trong trọng trọng đao ảnh chém giết, không gian giống như thủy tinh bị đánh nát tung tóe khắp nơi!</w:t>
      </w:r>
    </w:p>
    <w:p>
      <w:pPr>
        <w:pStyle w:val="BodyText"/>
      </w:pPr>
      <w:r>
        <w:t xml:space="preserve">Ngụy Bỉnh Dập hoàn toàn không sợ chiến đao từ trên trời giáng xuống, bởi vì trong nháy mắt hắn xuất thủ, huyết sắc kiêu đã nói cho hắn! Không cần sợ hãi công kích, ta chống đỡ được, ngươi phụ trách chém chết người đàn bà này!</w:t>
      </w:r>
    </w:p>
    <w:p>
      <w:pPr>
        <w:pStyle w:val="BodyText"/>
      </w:pPr>
      <w:r>
        <w:t xml:space="preserve">Lúc này Ngụy Bỉnh Dập phải lựa chọn hoàn toàn tin tưởng huyết sắc kiêu, hắn mặc kệ trường đao đang đâm tới, chiến nhận trong tay hắn đâm thẳng vào ngực kim giáp chiến thần của Trịnh Tú Nhi!</w:t>
      </w:r>
    </w:p>
    <w:p>
      <w:pPr>
        <w:pStyle w:val="BodyText"/>
      </w:pPr>
      <w:r>
        <w:t xml:space="preserve">- Trường đao bay múa, không gì cản nổi!</w:t>
      </w:r>
    </w:p>
    <w:p>
      <w:pPr>
        <w:pStyle w:val="BodyText"/>
      </w:pPr>
      <w:r>
        <w:t xml:space="preserve">Thanh âm của Trịnh Tú Nhi từ trong kim giáp chiến thần phát ra, một đạo phong vân vô tận cuồn cuộn nổi lên, chiến nhận hủy diệt giống như chém nát thời không trực tiếp xé rách linh hồn hỏa diễm trước người Ngụy Bỉnh Dập!</w:t>
      </w:r>
    </w:p>
    <w:p>
      <w:pPr>
        <w:pStyle w:val="BodyText"/>
      </w:pPr>
      <w:r>
        <w:t xml:space="preserve">Khi trường đao nhìn thấy Ngụy Bỉnh Dập đã sắp sửa bị trảm thành mảnh nhỏ, một mũi tên mang theo hỏa quang từ dưới đất bay lên! Nhìn thấy dưới đất, trong tay Âu Dương cầm một cây chiến cung màu đen, sau khi cây chiến cung này bắn ra mũi tên đã kêu lên một tiếng vỡ vụn.</w:t>
      </w:r>
    </w:p>
    <w:p>
      <w:pPr>
        <w:pStyle w:val="BodyText"/>
      </w:pPr>
      <w:r>
        <w:t xml:space="preserve">Đây là một danh cung tên là Khô Mộc, đây là bảo bối Âu Dương mượn được trước đó, nhưng bảo bối này chỉ có thể chịu đựng được một lần tiễn ý của Âu Dương, sau đó sẽ vỡ thành mảnh nhỏ!</w:t>
      </w:r>
    </w:p>
    <w:p>
      <w:pPr>
        <w:pStyle w:val="BodyText"/>
      </w:pPr>
      <w:r>
        <w:t xml:space="preserve">- Phụt...</w:t>
      </w:r>
    </w:p>
    <w:p>
      <w:pPr>
        <w:pStyle w:val="BodyText"/>
      </w:pPr>
      <w:r>
        <w:t xml:space="preserve">Mũi tên huyết sắc cắm vào cánh tay trái Trịnh Tú Nhi, đẩy Trịnh Tú Nhi phi hành hơn mười thước về bên phải, còn một đao tất sát của Trịnh Tú Nhi lại lướt qua ngực Ngụy Bỉnh Dập, mặc dù mở ra một lỗ hổng cực lớn nhưng vẫn không làm gì được đối phương.</w:t>
      </w:r>
    </w:p>
    <w:p>
      <w:pPr>
        <w:pStyle w:val="BodyText"/>
      </w:pPr>
      <w:r>
        <w:t xml:space="preserve">- Quá mạnh!</w:t>
      </w:r>
    </w:p>
    <w:p>
      <w:pPr>
        <w:pStyle w:val="BodyText"/>
      </w:pPr>
      <w:r>
        <w:t xml:space="preserve">Ngụy Bỉnh Dập cũng không vì hỏa diễm của Thứ Kiêu Cung bị phá giải mà tức giận, ngược lại hắn còn đang tán thán hỏa diễm cường hãn do Thứ Kiêu Cung cấu thành!</w:t>
      </w:r>
    </w:p>
    <w:p>
      <w:pPr>
        <w:pStyle w:val="BodyText"/>
      </w:pPr>
      <w:r>
        <w:t xml:space="preserve">Không sai, phòng ngự này gần như vô địch, mặc dù một đao vừa rồi của Trịnh Tú Nhi bị chiến nhận trong tay Ngụy Bỉnh Dập chống đỡ, phỏng chừng cũng là tử lộ, nhưng nhìn như hỏa diễm hư vô mạnh mẽ bị lột bỏ chín thành lực lượng.</w:t>
      </w:r>
    </w:p>
    <w:p>
      <w:pPr>
        <w:pStyle w:val="BodyText"/>
      </w:pPr>
      <w:r>
        <w:t xml:space="preserve">- Ông bạn già! Để ta xem trạng thái mạnh nhất của ngươi đi!</w:t>
      </w:r>
    </w:p>
    <w:p>
      <w:pPr>
        <w:pStyle w:val="BodyText"/>
      </w:pPr>
      <w:r>
        <w:t xml:space="preserve">Âu Dương đứng trên mặt đất hét lớn một tiếng, nhìn thấy Thứ Kiêu Cung từ trên thiên không ầm ầm mở cánh! Khi Thứ Kiêu Cung mở cánh là lúc hỏa diễm che khuất cả bầu trời, sau đó Thứ Kiêu Cung biến thành một mảnh hỏa vũ! Trong hỏa vũ, một con huyết sắc kiêu đã bay đến trên người Ngụy Bỉnh Dập!</w:t>
      </w:r>
    </w:p>
    <w:p>
      <w:pPr>
        <w:pStyle w:val="BodyText"/>
      </w:pPr>
      <w:r>
        <w:t xml:space="preserve">Đây là hình thái cuối cùng của Thứ Kiêu Cung, nó đã hóa thành áo giáp toàn thân! Toàn thân hoàn toàn là áo giáp đỏ như máu, trên áo giáp liệt diễm thiêu đốt hừng hực! Đây là áo giáp do thực thể hóa của linh hồn hỏa diễm cấu thành!</w:t>
      </w:r>
    </w:p>
    <w:p>
      <w:pPr>
        <w:pStyle w:val="BodyText"/>
      </w:pPr>
      <w:r>
        <w:t xml:space="preserve">- Quá điên cuồng! Ha ha ha ha! Hôm nay lão tử may mắn mặc được áo giáp do thánh binh biến thành, Trịnh Tú Nhi! Ngươi làm sao không chết! Hôm nay chúng ta nhất định sẽ tiễn ngươi lên đường.</w:t>
      </w:r>
    </w:p>
    <w:p>
      <w:pPr>
        <w:pStyle w:val="BodyText"/>
      </w:pPr>
      <w:r>
        <w:t xml:space="preserve">Ngụy Bỉnh Dập cũng điên cuồng, lúc này hắn rốt cuộc minh bạch tại sao khi Âu Dương cầm Thứ Kiêu Cung trong tay, đối mặt với cường giả thiên hạ đều thờ ơ!</w:t>
      </w:r>
    </w:p>
    <w:p>
      <w:pPr>
        <w:pStyle w:val="BodyText"/>
      </w:pPr>
      <w:r>
        <w:t xml:space="preserve">Đây là thánh binh! Đây là một cây thánh binh có thể cường hóa vô hạn, một cây chiến cung không gì không làm được! Chiến cung biến thành áo giáp tuyệt đối là phòng ngự cường đại nhất trong thiên địa.</w:t>
      </w:r>
    </w:p>
    <w:p>
      <w:pPr>
        <w:pStyle w:val="BodyText"/>
      </w:pPr>
      <w:r>
        <w:t xml:space="preserve">Không ai có thể phá hư thánh binh, như vậy cũng không ai có thể công phá chiến giáp phòng ngự do Thứ Kiêu Cung biến thành!</w:t>
      </w:r>
    </w:p>
    <w:p>
      <w:pPr>
        <w:pStyle w:val="BodyText"/>
      </w:pPr>
      <w:r>
        <w:t xml:space="preserve">- Cây cung trong tay ngươi đại diện cho tương lai! Tử kim hồ lô đại diện cho quá khứ, còn tấm gương này chính hiện tại! Hiện tại đã hủy diệt, quá khứ bị ngươi vứt bỏ, lúc này trong tay ngươi đang nắm giữ tương lai...</w:t>
      </w:r>
    </w:p>
    <w:p>
      <w:pPr>
        <w:pStyle w:val="BodyText"/>
      </w:pPr>
      <w:r>
        <w:t xml:space="preserve">Âu Dương còn nhớ rõ lời nói của cái bóng trong Thiên Cung trước kia.</w:t>
      </w:r>
    </w:p>
    <w:p>
      <w:pPr>
        <w:pStyle w:val="BodyText"/>
      </w:pPr>
      <w:r>
        <w:t xml:space="preserve">Đó chính là chủ nhân của Tử kim hồ lô! Tay cầm tử kim hồ lô đại diện cho quá khứ, hắn có thể nghiền nát hư không lấy cái bóng phủ xuống thế giới này, trong nháy mắt phong tỏa tất cả, đó chính là tồn tại không gì không thể làm được!</w:t>
      </w:r>
    </w:p>
    <w:p>
      <w:pPr>
        <w:pStyle w:val="BodyText"/>
      </w:pPr>
      <w:r>
        <w:t xml:space="preserve">- Ha ha ha ha! Ngươi có tử kim hồ lô quá khứ, ta có Thứ Kiêu Cung tương lai, ông bạn già, biểu thị tất cả lực lượng của ngươi cho thế giới này xem đi!</w:t>
      </w:r>
    </w:p>
    <w:p>
      <w:pPr>
        <w:pStyle w:val="BodyText"/>
      </w:pPr>
      <w:r>
        <w:t xml:space="preserve">Âu Dương giống như điên cuồng, lúc này hắn rốt cuộc minh bạch, cái bóng trong Thiên Cung không lừa gạt hắn, hắn quả nhiên đang cầm thánh binh Thứ Kiêu Cung đại diện cho tương lai!</w:t>
      </w:r>
    </w:p>
    <w:p>
      <w:pPr>
        <w:pStyle w:val="BodyText"/>
      </w:pPr>
      <w:r>
        <w:t xml:space="preserve">Quá khứ, hiện tại, tương lai! Ba cây thánh binh đại diện cho ba loại năng lực khác nhau, Âu Dương chỉ biết Thứ Kiêu Cung đại diện cho phát triển! Để con đường của hắn phát triển cho tới hôm nay. Khi tử kim hồ lô đại diện cho quá khứ ở trong tay hắn cũng giống như một phế vật, nhưng Âu Dương tin tưởng, chủ nhân của tử kim hồ lô nhất định biết tử kim hồ lô sử dụng như thế nào, món thần binh lợi khí đó tuyệt đối không kém hơn Thứ Kiêu Cung!</w:t>
      </w:r>
    </w:p>
    <w:p>
      <w:pPr>
        <w:pStyle w:val="BodyText"/>
      </w:pPr>
      <w:r>
        <w:t xml:space="preserve">- Ầm!</w:t>
      </w:r>
    </w:p>
    <w:p>
      <w:pPr>
        <w:pStyle w:val="BodyText"/>
      </w:pPr>
      <w:r>
        <w:t xml:space="preserve">Trên chín tầng trời, Ngụy Bỉnh Dập giống như thái dương, hỏa diễm trên người hắn đã hợp thành đám lợi trảo cực lớn, lợi trảo khóa định kim giáp võ thần của Trịnh Tú Nhi! Kim giáp võ thần múa đao muốn chém vỡ hỏa diễm, nhưng khi Âu Dương hoàn toàn minh bạch lực lượng của Thứ Kiêu Cung, hỏa diễm của Thứ Kiêu Cung không thể bị chặt đứt !</w:t>
      </w:r>
    </w:p>
    <w:p>
      <w:pPr>
        <w:pStyle w:val="BodyText"/>
      </w:pPr>
      <w:r>
        <w:t xml:space="preserve">Bởi vì hỏa diễm này đại diện cho tương lai, người có thể chém đứt quá khứ, có thể chém vỡ hiện tại, nhưng tuyệt đối không thể chặt đứt tương lai, bởi vì tương lai còn chưa xảy ra, ngươi vĩnh viễn không thể nắm bắt!</w:t>
      </w:r>
    </w:p>
    <w:p>
      <w:pPr>
        <w:pStyle w:val="BodyText"/>
      </w:pPr>
      <w:r>
        <w:t xml:space="preserve">- Sát!</w:t>
      </w:r>
    </w:p>
    <w:p>
      <w:pPr>
        <w:pStyle w:val="BodyText"/>
      </w:pPr>
      <w:r>
        <w:t xml:space="preserve">Ngụy Bỉnh Dập thân khoác chiến giáp huyết, toàn thân giống như Chiến thần cửu thiên, đây tuyệt đối là trận chiến phong quang nhất của Ngụy Bỉnh Dập. Trận chiến này thậm chí khiến Ngụy Bỉnh Dập cảm thấy hắn là thần linh lớn nhất trong thiên địa, có thánh binh đại diện tương lai này trong người, hắn như có sức mạnh vô địch, không vật gì không thể phá.</w:t>
      </w:r>
    </w:p>
    <w:p>
      <w:pPr>
        <w:pStyle w:val="BodyText"/>
      </w:pPr>
      <w:r>
        <w:t xml:space="preserve">- Không! Không ai có thể chống đỡ chiến đao trong tay ta!</w:t>
      </w:r>
    </w:p>
    <w:p>
      <w:pPr>
        <w:pStyle w:val="BodyText"/>
      </w:pPr>
      <w:r>
        <w:t xml:space="preserve">Trịnh Tú Nhi lần đầu tiên luống cuống, nàng chỉ huy kim giáp Chiến thần, trường đao trong tay đã bị nàng múa thành một quang cầu cực lớn, không gian xung quanh quang cầu đã hoàn toàn nghiền nát, một hắc động khổng lồ xuất hiện sau người nàng!</w:t>
      </w:r>
    </w:p>
    <w:p>
      <w:pPr>
        <w:pStyle w:val="BodyText"/>
      </w:pPr>
      <w:r>
        <w:t xml:space="preserve">- Trịnh Tú Nhi, hôm nay ngươi nhất định phải chết!</w:t>
      </w:r>
    </w:p>
    <w:p>
      <w:pPr>
        <w:pStyle w:val="BodyText"/>
      </w:pPr>
      <w:r>
        <w:t xml:space="preserve">Âu Dương không thể cho Trịnh Tú Nhi cơ hội chạy trốn, hắn phi thân nhảy lên thiên không, linh hồn hỏa diễm trên người hắn cấu thành một xiềng xích hỏa diễm cực lớn trói về phía Trịnh Tú Nhi.</w:t>
      </w:r>
    </w:p>
    <w:p>
      <w:pPr>
        <w:pStyle w:val="BodyText"/>
      </w:pPr>
      <w:r>
        <w:t xml:space="preserve">Tranh đấu ba thế giới, hôm nay rốt cuộc hắn cũng có cơ hội chém giết Trịnh Tú Nhi, Âu Dương tuyệt đối không cho phép nữ nhân này đào tẩu, chỉ cần nữ nhân này còn sống, đối với Âu Dương mà nói chính là một khúc mắc, hôm nay hắn không tiếc tất cả giá phải trả, nhất định giết chết nữ nhân này!</w:t>
      </w:r>
    </w:p>
    <w:p>
      <w:pPr>
        <w:pStyle w:val="BodyText"/>
      </w:pPr>
      <w:r>
        <w:t xml:space="preserve">Xiềng xích giống như hóa rồng, chín luồng hỏa diễm cự long vũ động phía chân trời, cho dù là hắc động cũng bị lực lượng của linh hồn hỏa diễm rọi sáng. Khi Trịnh Tú Nhi sắp sửa chạy vào trong hắc động, trong nháy mắt chín luồng hỏa diễm trường long đã đánh nát hắc động, kéo Trịnh Tú Nhi từ trong hắc động ra bên ngoài...</w:t>
      </w:r>
    </w:p>
    <w:p>
      <w:pPr>
        <w:pStyle w:val="BodyText"/>
      </w:pPr>
      <w:r>
        <w:t xml:space="preserve">Võ thần bị lôi ra khỏi kim giáp vẫn không có biểu cảm gì cả, dù sao nó chỉ là một khôi lỗi, nhưng nghe thanh âm sợ hãi mà Trịnh Tú Nhi phát ra là có thể đủ biết, lúc này trong lòng nàng nhất định là vô cùng kinh sợ.</w:t>
      </w:r>
    </w:p>
    <w:p>
      <w:pPr>
        <w:pStyle w:val="BodyText"/>
      </w:pPr>
      <w:r>
        <w:t xml:space="preserve">- Ầm!</w:t>
      </w:r>
    </w:p>
    <w:p>
      <w:pPr>
        <w:pStyle w:val="BodyText"/>
      </w:pPr>
      <w:r>
        <w:t xml:space="preserve">Hỏa diễm đốt trời, rất nhiều hỏa long đốt cháy thời không xung quanh, lúc này kim giáp võ thần của Trịnh Tú Nhi bị vây khốn gắt gao, chỉ cần sau một khắc nàng sẽ bị trực tiếp thiêu hủy linh hồn.</w:t>
      </w:r>
    </w:p>
    <w:p>
      <w:pPr>
        <w:pStyle w:val="BodyText"/>
      </w:pPr>
      <w:r>
        <w:t xml:space="preserve">- Ha ha ha ha, tiểu mẫu thân, ta xem lần này ngươi trốn đi đâu!</w:t>
      </w:r>
    </w:p>
    <w:p>
      <w:pPr>
        <w:pStyle w:val="BodyText"/>
      </w:pPr>
      <w:r>
        <w:t xml:space="preserve">Ngụy Bỉnh Dập vô cùng hưng phấn, đây là lần đầu tiên hắn chiến đấu cuồng dã như vậy, có Thứ Kiêu Cung huyễn hóa ra chiến giáp bảo hộ, Ngụy Bỉnh Dập hoàn toàn buông tha phòng ngự, tập trung tất cả lực lượng cho công kích, loại cảm giác cuồng bạo này đúng là lần đầu tiên hắn cảm nhận thấy.</w:t>
      </w:r>
    </w:p>
    <w:p>
      <w:pPr>
        <w:pStyle w:val="BodyText"/>
      </w:pPr>
      <w:r>
        <w:t xml:space="preserve">Phải biết rằng, cường giả cấp bậc như bọn hắn, khi đối chiến, bình thường là ba phần công bảy phần thủ, đừng thấy bọn hắn người nào cũng đánh long trời lở đất, trên thực tế nếu như mở rộng mười thành công kích, cho dù là thời không của tiên giới tuyệt đối cũng không thể chịu được lực lượng này.</w:t>
      </w:r>
    </w:p>
    <w:p>
      <w:pPr>
        <w:pStyle w:val="BodyText"/>
      </w:pPr>
      <w:r>
        <w:t xml:space="preserve">Một kích đoạt phách của Âu Dương cũng không phải giác ngộ ở ngoại vực, rất lâu trước đây Âu Dương đã có thể làm được, nhưng tại tiên giới hắn không thể. Tại tiên giới chỉ cần mở ra một kích đoạt phách sẽ khiến không gian tan vỡ, sau đó bay vào thời không ngoại vực, trên cơ bản xem như lãng phí lực lượng vô ích.</w:t>
      </w:r>
    </w:p>
    <w:p>
      <w:pPr>
        <w:pStyle w:val="BodyText"/>
      </w:pPr>
      <w:r>
        <w:t xml:space="preserve">Cường giả tổ cấp muốn chân chính phát huy lực công kích hoàn toàn, trên cơ bản phải đến ngoại vực, mà chiến đấu ở ngoại vực không phải dễ dàng kích khởi, dù sao đó là chiến đấu không chết không thôi.</w:t>
      </w:r>
    </w:p>
    <w:p>
      <w:pPr>
        <w:pStyle w:val="BodyText"/>
      </w:pPr>
      <w:r>
        <w:t xml:space="preserve">Hai cường giả Tổ cấp đơn giản sẽ không dễ dàng tới ngoại vực, thế nhưng chỉ cần bọn họ khai thông chiến trường ngoại vực, nhất định sẽ là cục diện chiến đấu không chết không kết thúc. Sau khi hai người tiến vào, cuối cùng chỉ có thể có một người đi ra, đây là nguyên nhân vì sao trước đó Âu Dương mang theo trăm vạn Chiến tộc ra ngoại vực ước chiến, nhưng thiên đình lại không đến tham gia.</w:t>
      </w:r>
    </w:p>
    <w:p>
      <w:pPr>
        <w:pStyle w:val="BodyText"/>
      </w:pPr>
      <w:r>
        <w:t xml:space="preserve">Hiện tại bản tôn của Trịnh Tú Nhi đã bị hủy diệt, chỉ để lại nguyên thần, mà nguyên thần của Trịnh Tú Nhi lại lưu lại trong kim giáp võ thần. Kim giáp võ thần chẳng khác nào thân thể mới của Trịnh Tú Nhi, lúc này kim giáp võ thần bị vây khốn, năng lực của Trịnh Tú Nhi đã hoàn toàn bị hạn chế, lúc này trừ phi nàng buông tha kim giáp võ thần khôi lỗi, bằng không tuyệt đối không có khả năng thoát được!</w:t>
      </w:r>
    </w:p>
    <w:p>
      <w:pPr>
        <w:pStyle w:val="BodyText"/>
      </w:pPr>
      <w:r>
        <w:t xml:space="preserve">- Trịnh Tú Nhi, ta không phải chưa cho ngươi cơ hội, nhưng chính ngươi không nắm lấy, hết lần này tới lần khác muốn đối nghịch với ta, từ khi ngươi bắt đầu đối nghịch với ta, lúc đó ngươi nên nghĩ đến hạ tràng hôm nay của ngươi!</w:t>
      </w:r>
    </w:p>
    <w:p>
      <w:pPr>
        <w:pStyle w:val="BodyText"/>
      </w:pPr>
      <w:r>
        <w:t xml:space="preserve">- Ha ha ha ha! Âu Dương, ít nói những lời đại nghĩa đó đi, ngươi nên biết, bắt đầu từ tiểu thế giới, giữa chúng ta đã là cục diện không chết không hết rồi!</w:t>
      </w:r>
    </w:p>
    <w:p>
      <w:pPr>
        <w:pStyle w:val="BodyText"/>
      </w:pPr>
      <w:r>
        <w:t xml:space="preserve">Đến lúc này Trịnh Tú Nhi cũng không chờ đợi viện quân, bọn họ từ đầu đến hiện tại, chiến đấu không đến mười phút, viện quân muốn cứu viện chí ít cần hơn hai mươi phút, nàng đợi không được...</w:t>
      </w:r>
    </w:p>
    <w:p>
      <w:pPr>
        <w:pStyle w:val="BodyText"/>
      </w:pPr>
      <w:r>
        <w:t xml:space="preserve">Hiện giờ Âu Dương và Ngụy Bỉnh Dập muốn giết nàng đã là chuyện vô cùng dễ dàng, Trịnh Tú Nhi cũng không chuẩn bị cầu xin tha thứ, nàng biết rõ, hôm nay nàng nhất định sẽ chết, tuyệt đối không thể thoát được số mệnh.</w:t>
      </w:r>
    </w:p>
    <w:p>
      <w:pPr>
        <w:pStyle w:val="Compact"/>
      </w:pPr>
      <w:r>
        <w:br w:type="textWrapping"/>
      </w:r>
      <w:r>
        <w:br w:type="textWrapping"/>
      </w:r>
    </w:p>
    <w:p>
      <w:pPr>
        <w:pStyle w:val="Heading2"/>
      </w:pPr>
      <w:bookmarkStart w:id="1029" w:name="chương-1059-nếu-có-kiếp-sau"/>
      <w:bookmarkEnd w:id="1029"/>
      <w:r>
        <w:t xml:space="preserve">1007. Chương 1059: Nếu Có Kiếp Sau</w:t>
      </w:r>
    </w:p>
    <w:p>
      <w:pPr>
        <w:pStyle w:val="Compact"/>
      </w:pPr>
      <w:r>
        <w:br w:type="textWrapping"/>
      </w:r>
      <w:r>
        <w:br w:type="textWrapping"/>
      </w:r>
      <w:r>
        <w:t xml:space="preserve">- Trịnh Tú Nhi, chúng ta xuất thân cùng một tiểu thế giới, trong mắt ngươi ta là người sai lầm, trong mắt ta ngươi là người sai lầm, kỳ thực chúng ta đều không sai, chỉ có điều chúng ta đứng ở vị trí khác nhau, quan niệm nhìn nhận thế giới khác nhau, không thể nói là ai đúng ai sai.</w:t>
      </w:r>
    </w:p>
    <w:p>
      <w:pPr>
        <w:pStyle w:val="BodyText"/>
      </w:pPr>
      <w:r>
        <w:t xml:space="preserve">Lúc này thần sắc của Âu Dương rất bình tĩnh, bởi vì linh hồn hỏa diễm của hắn đã bắt được tâm thần của Trịnh Tú Nhi, hiện giờ chỉ cần tâm niệm của hắn khẽ động, Trịnh Tú Nhi sẽ hóa thành hư vô.</w:t>
      </w:r>
    </w:p>
    <w:p>
      <w:pPr>
        <w:pStyle w:val="BodyText"/>
      </w:pPr>
      <w:r>
        <w:t xml:space="preserve">Con mắt của Âu Dương nhìn ra ngoài trăm dặm, ở đó, đám người Khâu Vân Bình đang nỗ lực chạy về phía này, nhưng cho dù bọn họ một đường cắt hư không mà đi chí ít cũng cần hai mươi phút mới có thể đến nơi.</w:t>
      </w:r>
    </w:p>
    <w:p>
      <w:pPr>
        <w:pStyle w:val="BodyText"/>
      </w:pPr>
      <w:r>
        <w:t xml:space="preserve">- Ai đúng ai sai...</w:t>
      </w:r>
    </w:p>
    <w:p>
      <w:pPr>
        <w:pStyle w:val="BodyText"/>
      </w:pPr>
      <w:r>
        <w:t xml:space="preserve">Trịnh Tú Nhi nghe thấy bốn chữ này, trong mắt nàng mang theo mấy phần thất lạc, kỳ thực nàng vốn thông minh làm sao không biết nàng và Âu Dương không sai lầm?</w:t>
      </w:r>
    </w:p>
    <w:p>
      <w:pPr>
        <w:pStyle w:val="BodyText"/>
      </w:pPr>
      <w:r>
        <w:t xml:space="preserve">Có thể trong mắt một số người, Âu Dương giết sạch cả nhà nàng là sai lầm, nhưng đứng ở góc độ của Âu Dương, Âu Dương lại không sai, bởi vì Âu Dương làm như vậy chính là báo thù cho những chiến hữu đã chết.</w:t>
      </w:r>
    </w:p>
    <w:p>
      <w:pPr>
        <w:pStyle w:val="BodyText"/>
      </w:pPr>
      <w:r>
        <w:t xml:space="preserve">Nếu đẩy về phía trước một chút, Trịnh Tú Nhi tiêu diệt người của Âu Dương cũng không sai, bởi vì bọn họ là quốc gia đối địch, để giành được thắng lợi có thể không tiếc tất cả giá phải trả.</w:t>
      </w:r>
    </w:p>
    <w:p>
      <w:pPr>
        <w:pStyle w:val="BodyText"/>
      </w:pPr>
      <w:r>
        <w:t xml:space="preserve">Rất lâu trước đây, Âu Dương đã nghĩ thông đạo lý này, cho nên hắn từ bỏ cừu hận, nguyện ý cùng Trịnh Tú Nhi biến chiến tranh thành hòa bình, nhưng Trịnh Tú Nhi lại không thật lòng làm như vậy, ngược lại nàng giả chết, hung hăng cho Âu Dương một đao sau lưng.</w:t>
      </w:r>
    </w:p>
    <w:p>
      <w:pPr>
        <w:pStyle w:val="BodyText"/>
      </w:pPr>
      <w:r>
        <w:t xml:space="preserve">Nếu nói trước kia bọn họ chẳng qua là vì quốc gia của mình, không có đúng sai, cuối cùng việc làm của Trịnh Tú Nhi đã có chút khác người, khiến Âu Dương hoàn toàn phẫn nộ.</w:t>
      </w:r>
    </w:p>
    <w:p>
      <w:pPr>
        <w:pStyle w:val="BodyText"/>
      </w:pPr>
      <w:r>
        <w:t xml:space="preserve">Điểm yếu của Âu Dương chính là Vệ Thi, nhưng Trịnh Tú Nhi lại lấy Vệ Thi làm nước cờ cuối cùng muốn một kích giết chết Âu Dương, nếu không phải Minh Hậu không biết, tạo ra quấy rối, khiến Âu Dương rơi vào trong luân hồi, có thể cuối cùng Âu Dương thực sự sẽ chết trên tay Trịnh Tú Nhi.</w:t>
      </w:r>
    </w:p>
    <w:p>
      <w:pPr>
        <w:pStyle w:val="BodyText"/>
      </w:pPr>
      <w:r>
        <w:t xml:space="preserve">Cho nên, mặc dù nói Âu Dương bị Minh Hậu lừa, nhưng đồng thời Minh Hậu cũng xem như giúp đỡ Âu Dương, sau này Âu Dương nghĩ thông suốt mới thả cho Minh Hậu một con đường sống, bọn họ từ đối địch biến thành quan hệ hợp tác.</w:t>
      </w:r>
    </w:p>
    <w:p>
      <w:pPr>
        <w:pStyle w:val="BodyText"/>
      </w:pPr>
      <w:r>
        <w:t xml:space="preserve">- Tú Nhi!</w:t>
      </w:r>
    </w:p>
    <w:p>
      <w:pPr>
        <w:pStyle w:val="BodyText"/>
      </w:pPr>
      <w:r>
        <w:t xml:space="preserve">Âu Dương nắm chặt tay, trong kim giáp võ thần, linh hồn của Trịnh Tú Nhi bị kéo đến trước mặt Âu Dương! Âu Dương nhìn linh hồn Trịnh Tú Nhi bị linh hồn hỏa diễm thiêu đốt nói:</w:t>
      </w:r>
    </w:p>
    <w:p>
      <w:pPr>
        <w:pStyle w:val="BodyText"/>
      </w:pPr>
      <w:r>
        <w:t xml:space="preserve">- Ngươi biết gì không? Từ tiểu thế giới đến hiện tại, ngươi tuyệt đối là nữ nhân thông minh nhất mà ta từng gặp.</w:t>
      </w:r>
    </w:p>
    <w:p>
      <w:pPr>
        <w:pStyle w:val="BodyText"/>
      </w:pPr>
      <w:r>
        <w:t xml:space="preserve">- Trước kia khi chúng ta rong ruổi sa trường, ta đã từng nghĩ, nếu như để ta thống lĩnh thiên quân đánh một trận với ngươi liệu ta có thể thắng lợi hay không? Cuối cùng ta nhận ra đáp án chính là ta nhất định thất bại! Ta chỉ là một dũng tướng, vĩnh viễn không thể là một nguyên soái thống lĩnh thiên quân vạn mã, cho nên ngươi cũng xem như người mà Âu Dương ta bội phục.</w:t>
      </w:r>
    </w:p>
    <w:p>
      <w:pPr>
        <w:pStyle w:val="BodyText"/>
      </w:pPr>
      <w:r>
        <w:t xml:space="preserve">Những lời này của Âu Dương tuyệt đối không hề giả dối, nếu như thật sự lĩnh quân, trước mặt Trịnh Tú Nhi, Âu Dương chắc chắn là thất bại.</w:t>
      </w:r>
    </w:p>
    <w:p>
      <w:pPr>
        <w:pStyle w:val="BodyText"/>
      </w:pPr>
      <w:r>
        <w:t xml:space="preserve">- Khi ngươi là bán yêu giả, nếu phụ hoàng nghe lời ta, không tiếc tất cả giá phải trả tiêu diệt ngươi, cho dù Sở Tương Hợp sẽ can thiệp, cuối cùng Tây Kỳ cũng không bị diệt quốc...</w:t>
      </w:r>
    </w:p>
    <w:p>
      <w:pPr>
        <w:pStyle w:val="BodyText"/>
      </w:pPr>
      <w:r>
        <w:t xml:space="preserve">Trong mắt Trịnh Tú Nhi có sự hối hận, nàng đã tính toán tất cả, nhưng tất cả lại không phát triển theo suy nghĩ của nàng.</w:t>
      </w:r>
    </w:p>
    <w:p>
      <w:pPr>
        <w:pStyle w:val="BodyText"/>
      </w:pPr>
      <w:r>
        <w:t xml:space="preserve">- Sở Tương Hợp...</w:t>
      </w:r>
    </w:p>
    <w:p>
      <w:pPr>
        <w:pStyle w:val="BodyText"/>
      </w:pPr>
      <w:r>
        <w:t xml:space="preserve">Nhắc tới quốc sư Sở Tương Hợp, trong lòng Âu Dương có vài phần chua xót, quốc sư thủ hộ Đại Vận Bách Niên, cuối cùng vì mình mà rơi vào cảnh thân bại danh liệt, xa quê hương, cuối cùng mất mạng. Cuộc đời này của mình thật sự có đủ thất bại.</w:t>
      </w:r>
    </w:p>
    <w:p>
      <w:pPr>
        <w:pStyle w:val="BodyText"/>
      </w:pPr>
      <w:r>
        <w:t xml:space="preserve">- Âu Dương, nếu như ông trời cho ta một cơ hội nữa, trước kia ở chiến trường ta nguyện ý một mạng đổi một mạng với ngươi!</w:t>
      </w:r>
    </w:p>
    <w:p>
      <w:pPr>
        <w:pStyle w:val="BodyText"/>
      </w:pPr>
      <w:r>
        <w:t xml:space="preserve">Trịnh Tú Nhi nhìn Âu Dương, những lời này của nàng đã có chút nặng nề.</w:t>
      </w:r>
    </w:p>
    <w:p>
      <w:pPr>
        <w:pStyle w:val="BodyText"/>
      </w:pPr>
      <w:r>
        <w:t xml:space="preserve">Trước kia Trịnh Tú Nhi chính là công chúa, chính là thiên tài. Còn Âu Dương mặc dù quật khởi cấp tốc, nhưng lúc đó Âu Dương chỉ là một bán yêu giả mà thôi, một mạng đổi một mạng, nếu đặt ở lúc đó nghe ra thật sự vô cùng ngu ngốc, thế nhưng ai có thể nghĩ đến, bán yêu giả không được ai xem trọng hiện nay lại trở thành Thần Tiễn Âu Dương có thể chấp chưởng Càn Khôn!</w:t>
      </w:r>
    </w:p>
    <w:p>
      <w:pPr>
        <w:pStyle w:val="BodyText"/>
      </w:pPr>
      <w:r>
        <w:t xml:space="preserve">- Đáng tiếc ngươi không có cơ hội đó, có cái gì muốn nói cứ nói ra đi, thời gian của ngươi không còn nhiều nữa!</w:t>
      </w:r>
    </w:p>
    <w:p>
      <w:pPr>
        <w:pStyle w:val="BodyText"/>
      </w:pPr>
      <w:r>
        <w:t xml:space="preserve">Thần thái Âu Dương rất bình tĩnh, lúc này tất cả mọi người trong Hạo Thiên thành đều vô cùng hưng phấn, ai có thể ngờ được, hôm nay bọn họ lại có thể tận mắt nhìn thấy Vu Tổ Trịnh Tú Nhi bỏ mạng ở Hạo Thiên thành?</w:t>
      </w:r>
    </w:p>
    <w:p>
      <w:pPr>
        <w:pStyle w:val="BodyText"/>
      </w:pPr>
      <w:r>
        <w:t xml:space="preserve">- Ta muốn biết, nếu có kiếp sau, nếu ngươi lại gặp ta, ngươi còn mang theo phần cừu hận này không?</w:t>
      </w:r>
    </w:p>
    <w:p>
      <w:pPr>
        <w:pStyle w:val="BodyText"/>
      </w:pPr>
      <w:r>
        <w:t xml:space="preserve">Trịnh Tú Nhi phảng phất cũng đã nhìn thấu sinh tử, nàng lẳng lặng nhìn Âu Dương. Bất luận cừu hận của hai người lớn như thế nào, nhưng đối với Âu Dương, Trịnh Tú Nhi vẫn có một sự tôn trọng xuất phát từ nội tâm, đây là tôn trọng đối với cường giả, đồng dạng cũng là tôn trọng đối với địch nhân!</w:t>
      </w:r>
    </w:p>
    <w:p>
      <w:pPr>
        <w:pStyle w:val="BodyText"/>
      </w:pPr>
      <w:r>
        <w:t xml:space="preserve">- Không! Nếu có kiếp sau, ta nguyện làm tri tâm bằng hữu với ngươi!</w:t>
      </w:r>
    </w:p>
    <w:p>
      <w:pPr>
        <w:pStyle w:val="BodyText"/>
      </w:pPr>
      <w:r>
        <w:t xml:space="preserve">Âu Dương mỉm cười, những lời này hắn nói rất chân thành, đồng dạng cũng là suy nghĩ phát ra từ nội tâm của hắn.</w:t>
      </w:r>
    </w:p>
    <w:p>
      <w:pPr>
        <w:pStyle w:val="BodyText"/>
      </w:pPr>
      <w:r>
        <w:t xml:space="preserve">- Tranh đấu một đời, ta lại không có lần nào thắng được ngươi, thực sự là quá thất bại!</w:t>
      </w:r>
    </w:p>
    <w:p>
      <w:pPr>
        <w:pStyle w:val="BodyText"/>
      </w:pPr>
      <w:r>
        <w:t xml:space="preserve">Trịnh Tú Nhi khẽ vuốt mái tóc của mình, lúc này nàng mới nhớ tới trạng thái linh hồn của mình. Lúc này, cánh tay của nàng đã xuyên qua linh hồn của nàng.</w:t>
      </w:r>
    </w:p>
    <w:p>
      <w:pPr>
        <w:pStyle w:val="BodyText"/>
      </w:pPr>
      <w:r>
        <w:t xml:space="preserve">Trịnh Tú Nhi mỉm cười nói:</w:t>
      </w:r>
    </w:p>
    <w:p>
      <w:pPr>
        <w:pStyle w:val="BodyText"/>
      </w:pPr>
      <w:r>
        <w:t xml:space="preserve">- Âu Dương, ngươi một đường sáng tạo kỳ tích, thiên đình không chống đỡ được ngươi, ta thật sự muốn nhìn xem cuối cùng ngươi có thể thắng được Thiên Vương hay không!</w:t>
      </w:r>
    </w:p>
    <w:p>
      <w:pPr>
        <w:pStyle w:val="BodyText"/>
      </w:pPr>
      <w:r>
        <w:t xml:space="preserve">Trịnh Tú Nhi thực sự rất muốn nhìn thấy trận đánh đỉnh phong cuối cùng đó của Âu Dương!</w:t>
      </w:r>
    </w:p>
    <w:p>
      <w:pPr>
        <w:pStyle w:val="BodyText"/>
      </w:pPr>
      <w:r>
        <w:t xml:space="preserve">- Chờ giải quyết xong thiên đình ta sẽ bế quan, để trạng thái của mình đạt được đỉnh phong nhất, sau đó nghênh tiếp trận đánh cuối cùng!</w:t>
      </w:r>
    </w:p>
    <w:p>
      <w:pPr>
        <w:pStyle w:val="BodyText"/>
      </w:pPr>
      <w:r>
        <w:t xml:space="preserve">Âu Dương biết, Thiên Vương tuyệt đối là đối thủ cuối cùng của mình, cho dù hiện tại hắn hoàn toàn không có lòng tin có thể chiến thắng Thiên Vương.</w:t>
      </w:r>
    </w:p>
    <w:p>
      <w:pPr>
        <w:pStyle w:val="BodyText"/>
      </w:pPr>
      <w:r>
        <w:t xml:space="preserve">- Được! Mặc dù ta không nhìn thấy, nhưng ta tin tưởng ngươi!</w:t>
      </w:r>
    </w:p>
    <w:p>
      <w:pPr>
        <w:pStyle w:val="BodyText"/>
      </w:pPr>
      <w:r>
        <w:t xml:space="preserve">Trịnh Tú Nhi nói đến đây, trên mặt nàng hiện lên một nụ cười, không thể không nói, nụ cười của Trịnh Tú Nhi thực sự rất đẹp, đặc biệt sau khi Trịnh Tú Nhi đã từ bỏ cừu hận, Trịnh Tú Nhi càng có vẻ thánh khiết, chỉ tiếc nàng cũng giống như Nghi Quân, nhận ra mọi chuyện khi đã quá muộn. Nếu bọn họ thức tỉnh sớm hơn một chút, có lẽ kết quả cuối cùng của bọn họ không phải là cái chết, mà trở thành hảo bằng hữu sóng vai chiến đấu với Âu Dương, cùng chứng kiến truyền kỳ sinh ra.</w:t>
      </w:r>
    </w:p>
    <w:p>
      <w:pPr>
        <w:pStyle w:val="BodyText"/>
      </w:pPr>
      <w:r>
        <w:t xml:space="preserve">- Nếu có kiếp sau, ta nhất định lựa chọn làm bằng hữu với ngươi, chứ không phải địch nhân!</w:t>
      </w:r>
    </w:p>
    <w:p>
      <w:pPr>
        <w:pStyle w:val="BodyText"/>
      </w:pPr>
      <w:r>
        <w:t xml:space="preserve">Trịnh Tú Nhi nói đến đây, nàng chậm rãi đi vào trong linh hồn hỏa diễm, hỏa diễm bắt đầu thiêu đốt linh hồn của nàng.</w:t>
      </w:r>
    </w:p>
    <w:p>
      <w:pPr>
        <w:pStyle w:val="BodyText"/>
      </w:pPr>
      <w:r>
        <w:t xml:space="preserve">- Nếu có kiếp sau, ta nhất định cũng lựa chọn làm bằng hữu với ngươi, ngươi vốn là một tinh linh vui vẻ, ta hi vọng nhìn thấy vẻ tươi cười của ngươi chứ không phải ánh mắt tràn ngập cừu hận của ngươi, Tú Nhi, đi đường bình an!</w:t>
      </w:r>
    </w:p>
    <w:p>
      <w:pPr>
        <w:pStyle w:val="Compact"/>
      </w:pPr>
      <w:r>
        <w:br w:type="textWrapping"/>
      </w:r>
      <w:r>
        <w:br w:type="textWrapping"/>
      </w:r>
    </w:p>
    <w:p>
      <w:pPr>
        <w:pStyle w:val="Heading2"/>
      </w:pPr>
      <w:bookmarkStart w:id="1030" w:name="chương-1060-tú-nhi-để-ta-nhìn-ngươi-cười-rồi-đi"/>
      <w:bookmarkEnd w:id="1030"/>
      <w:r>
        <w:t xml:space="preserve">1008. Chương 1060: Tú Nhi, Để Ta Nhìn Ngươi Cười Rồi Đi</w:t>
      </w:r>
    </w:p>
    <w:p>
      <w:pPr>
        <w:pStyle w:val="Compact"/>
      </w:pPr>
      <w:r>
        <w:br w:type="textWrapping"/>
      </w:r>
      <w:r>
        <w:br w:type="textWrapping"/>
      </w:r>
      <w:r>
        <w:t xml:space="preserve">Âu Dương vươn tay khẽ vuốt mặt Trịnh Tú Nhi, mặc dù đã không có thân thể chân chính, nhưng Âu</w:t>
      </w:r>
    </w:p>
    <w:p>
      <w:pPr>
        <w:pStyle w:val="BodyText"/>
      </w:pPr>
      <w:r>
        <w:t xml:space="preserve">Dương vẫn đưa tay khẽ chạm vào bên mặt Trịnh Tú Nhi.</w:t>
      </w:r>
    </w:p>
    <w:p>
      <w:pPr>
        <w:pStyle w:val="BodyText"/>
      </w:pPr>
      <w:r>
        <w:t xml:space="preserve">- Giúp ta chuyển lời cho Khâu Vân Bình! Đừng để đến lúc sắp chết mới hiểu được ý nghĩa của sinh tồn</w:t>
      </w:r>
    </w:p>
    <w:p>
      <w:pPr>
        <w:pStyle w:val="BodyText"/>
      </w:pPr>
      <w:r>
        <w:t xml:space="preserve">không phải cừu hận và đối lập...</w:t>
      </w:r>
    </w:p>
    <w:p>
      <w:pPr>
        <w:pStyle w:val="BodyText"/>
      </w:pPr>
      <w:r>
        <w:t xml:space="preserve">Lúc này nửa người dưới của Trịnh Tú Nhi đã triệt để đốt cháy, chỉ còn lại nửa người trên phiêu đãng trong</w:t>
      </w:r>
    </w:p>
    <w:p>
      <w:pPr>
        <w:pStyle w:val="BodyText"/>
      </w:pPr>
      <w:r>
        <w:t xml:space="preserve">hỏa diễm.</w:t>
      </w:r>
    </w:p>
    <w:p>
      <w:pPr>
        <w:pStyle w:val="BodyText"/>
      </w:pPr>
      <w:r>
        <w:t xml:space="preserve">Âu Dương nhìn Trịnh Tú Nhi thanh khiết như thánh nữ trong liệt diễm, trong lòng hắn cũng mang theo</w:t>
      </w:r>
    </w:p>
    <w:p>
      <w:pPr>
        <w:pStyle w:val="BodyText"/>
      </w:pPr>
      <w:r>
        <w:t xml:space="preserve">vài phần chua xót. Một nữ tử tuyệt thế như vậy, cuối cùng mình lại không thể không giết chết nàng! Có</w:t>
      </w:r>
    </w:p>
    <w:p>
      <w:pPr>
        <w:pStyle w:val="BodyText"/>
      </w:pPr>
      <w:r>
        <w:t xml:space="preserve">thể trong mắt rất nhiều người, Âu Dương hoàn toàn có thể buông tha Trịnh Tú Nhi, thế nhưng Âu Dương</w:t>
      </w:r>
    </w:p>
    <w:p>
      <w:pPr>
        <w:pStyle w:val="BodyText"/>
      </w:pPr>
      <w:r>
        <w:t xml:space="preserve">không dám đánh cược. Ai biết hôm nay Âu Dương buông tha Trịnh Tú Nhi, sau này Trịnh Tú Nhi có tiếp</w:t>
      </w:r>
    </w:p>
    <w:p>
      <w:pPr>
        <w:pStyle w:val="BodyText"/>
      </w:pPr>
      <w:r>
        <w:t xml:space="preserve">tục đối địch với Âu Dương hay không, cái chết đối với Trịnh Tú Nhi mà nói có lẽ là kết cục tốt nhất, như</w:t>
      </w:r>
    </w:p>
    <w:p>
      <w:pPr>
        <w:pStyle w:val="BodyText"/>
      </w:pPr>
      <w:r>
        <w:t xml:space="preserve">vậy Âu Dương cũng giải trừ được một cái cọc tâm sự, còn nếu Trịnh Tú Nhi thực sự có thể từ bỏ, nàng</w:t>
      </w:r>
    </w:p>
    <w:p>
      <w:pPr>
        <w:pStyle w:val="BodyText"/>
      </w:pPr>
      <w:r>
        <w:t xml:space="preserve">cũng minh bạch đây là kết cục tốt nhất ...</w:t>
      </w:r>
    </w:p>
    <w:p>
      <w:pPr>
        <w:pStyle w:val="BodyText"/>
      </w:pPr>
      <w:r>
        <w:t xml:space="preserve">- Nếu có kiếp sau cũng đừng kêu ta làm công chúa gì nữa, để ta sinh ra trong một sơn thôn nhỏ, để ta vui</w:t>
      </w:r>
    </w:p>
    <w:p>
      <w:pPr>
        <w:pStyle w:val="BodyText"/>
      </w:pPr>
      <w:r>
        <w:t xml:space="preserve">vẻ đắm chìm trong ánh nắng mặt trời, để ta có thể làm một hiền thê, hưởng thụ hạnh phúc thuộc về ta, để</w:t>
      </w:r>
    </w:p>
    <w:p>
      <w:pPr>
        <w:pStyle w:val="BodyText"/>
      </w:pPr>
      <w:r>
        <w:t xml:space="preserve">ta có thể hưởng thụ sự che chở của người yêu ta. Yêu tổ gì đó, chí cường gì đó đối với ta mà nói không</w:t>
      </w:r>
    </w:p>
    <w:p>
      <w:pPr>
        <w:pStyle w:val="BodyText"/>
      </w:pPr>
      <w:r>
        <w:t xml:space="preserve">quan trọng bằng một câu nói yêu thương của phu quân......</w:t>
      </w:r>
    </w:p>
    <w:p>
      <w:pPr>
        <w:pStyle w:val="BodyText"/>
      </w:pPr>
      <w:r>
        <w:t xml:space="preserve">Linh hồn của Trịnh Tú Nhi đã chảy nước mắt.</w:t>
      </w:r>
    </w:p>
    <w:p>
      <w:pPr>
        <w:pStyle w:val="BodyText"/>
      </w:pPr>
      <w:r>
        <w:t xml:space="preserve">Cùng thời khắc đó, lôi điện trên bầu trời vụt sáng, lôi điện bi ca thuộc về Trịnh Tú Nhi cũng tấu lên!</w:t>
      </w:r>
    </w:p>
    <w:p>
      <w:pPr>
        <w:pStyle w:val="BodyText"/>
      </w:pPr>
      <w:r>
        <w:t xml:space="preserve">- Trời ạ! Cường giả mất đi, lôi điện bi ca! Ta lại có thể tận mắt nhìn thấy cường giả có thể tấu lên lôi điện bi</w:t>
      </w:r>
    </w:p>
    <w:p>
      <w:pPr>
        <w:pStyle w:val="BodyText"/>
      </w:pPr>
      <w:r>
        <w:t xml:space="preserve">ca mất đi!</w:t>
      </w:r>
    </w:p>
    <w:p>
      <w:pPr>
        <w:pStyle w:val="BodyText"/>
      </w:pPr>
      <w:r>
        <w:t xml:space="preserve">Người qua đường vẫn chưa rời đi, từ xa hắn đã nhìn thấy tất cả, hôm nay đối với hắn mà nói tuyệt đối</w:t>
      </w:r>
    </w:p>
    <w:p>
      <w:pPr>
        <w:pStyle w:val="BodyText"/>
      </w:pPr>
      <w:r>
        <w:t xml:space="preserve">không phải một ngày bình thường, đầu tiên là đụng phải Âu Dương, bị Âu Dương lôi kéo, sau đó nhìn</w:t>
      </w:r>
    </w:p>
    <w:p>
      <w:pPr>
        <w:pStyle w:val="BodyText"/>
      </w:pPr>
      <w:r>
        <w:t xml:space="preserve">thấy trận chiến của tam đại cường giả, sau đó lại thấy cường giả Tổ cấp mất đi, trên thiên không xướng lên</w:t>
      </w:r>
    </w:p>
    <w:p>
      <w:pPr>
        <w:pStyle w:val="BodyText"/>
      </w:pPr>
      <w:r>
        <w:t xml:space="preserve">lôi điện bi ca!</w:t>
      </w:r>
    </w:p>
    <w:p>
      <w:pPr>
        <w:pStyle w:val="BodyText"/>
      </w:pPr>
      <w:r>
        <w:t xml:space="preserve">- Tú Nhi, ngươi nhất định sẽ tìm được một người rất yêu thương ngươi, ngươi nhất định có thể có một gia</w:t>
      </w:r>
    </w:p>
    <w:p>
      <w:pPr>
        <w:pStyle w:val="BodyText"/>
      </w:pPr>
      <w:r>
        <w:t xml:space="preserve">đình khiến người khác ước ao, nhất định là như vậy!</w:t>
      </w:r>
    </w:p>
    <w:p>
      <w:pPr>
        <w:pStyle w:val="BodyText"/>
      </w:pPr>
      <w:r>
        <w:t xml:space="preserve">Âu Dương không biết tại sao mình lại chảy nước mắt cho địch nhân cả đời đối đầu với mình, kỳ thực lúc</w:t>
      </w:r>
    </w:p>
    <w:p>
      <w:pPr>
        <w:pStyle w:val="BodyText"/>
      </w:pPr>
      <w:r>
        <w:t xml:space="preserve">này Âu Dương cảm thấy Trịnh Tú Nhi thực sự rất đáng thương.</w:t>
      </w:r>
    </w:p>
    <w:p>
      <w:pPr>
        <w:pStyle w:val="BodyText"/>
      </w:pPr>
      <w:r>
        <w:t xml:space="preserve">Một nữ tử, một công chúa, quốc gia của nàng bị mình tiêu diệt, sau đó bắt đầu lưu lạc, chạy trốn khắp nơi,</w:t>
      </w:r>
    </w:p>
    <w:p>
      <w:pPr>
        <w:pStyle w:val="BodyText"/>
      </w:pPr>
      <w:r>
        <w:t xml:space="preserve">cuối cùng từng bước trèo lên vị trí chí cao, nhưng suốt đời lại không thắng được mình một lần, nếu như</w:t>
      </w:r>
    </w:p>
    <w:p>
      <w:pPr>
        <w:pStyle w:val="BodyText"/>
      </w:pPr>
      <w:r>
        <w:t xml:space="preserve">nói trên thế gian này ai là người đáng thương nhất, đó nhất định là Trịnh Tú Nhi.</w:t>
      </w:r>
    </w:p>
    <w:p>
      <w:pPr>
        <w:pStyle w:val="BodyText"/>
      </w:pPr>
      <w:r>
        <w:t xml:space="preserve">- Để ta nhìn thấy nụ cười của ngươi, ngươi không nên mang theo cừu hận rời đi, ngươi không nên mang</w:t>
      </w:r>
    </w:p>
    <w:p>
      <w:pPr>
        <w:pStyle w:val="BodyText"/>
      </w:pPr>
      <w:r>
        <w:t xml:space="preserve">theo nước mắt rời đi, ngươi nên mang theo nụ cười, ngươi là tinh linh vui vẻ, cuối cùng để ta nhìn thấy nụ</w:t>
      </w:r>
    </w:p>
    <w:p>
      <w:pPr>
        <w:pStyle w:val="BodyText"/>
      </w:pPr>
      <w:r>
        <w:t xml:space="preserve">cười của ngươi, sau đó ngươi hãy rời đi, được không?</w:t>
      </w:r>
    </w:p>
    <w:p>
      <w:pPr>
        <w:pStyle w:val="BodyText"/>
      </w:pPr>
      <w:r>
        <w:t xml:space="preserve">Âu Dương nhìn Trịnh Tú Nhi chỉ còn lại một cái đầu, hắn cố gắng để mình mang theo nụ cười tiễn đưa</w:t>
      </w:r>
    </w:p>
    <w:p>
      <w:pPr>
        <w:pStyle w:val="BodyText"/>
      </w:pPr>
      <w:r>
        <w:t xml:space="preserve">hành trình cuối cùng của địch nhân cả đời này.</w:t>
      </w:r>
    </w:p>
    <w:p>
      <w:pPr>
        <w:pStyle w:val="BodyText"/>
      </w:pPr>
      <w:r>
        <w:t xml:space="preserve">Lúc này trên mặt Trịnh Tú Nhi xuất hiện nụ cười xán lạn như ánh nắng mặt trời, trong nháy mắt nụ cười</w:t>
      </w:r>
    </w:p>
    <w:p>
      <w:pPr>
        <w:pStyle w:val="BodyText"/>
      </w:pPr>
      <w:r>
        <w:t xml:space="preserve">này xuất hiện, mây đen bao phủ bầu trời phảng phất như bị lực lượng tuyệt cường nào đó xé rách, một</w:t>
      </w:r>
    </w:p>
    <w:p>
      <w:pPr>
        <w:pStyle w:val="BodyText"/>
      </w:pPr>
      <w:r>
        <w:t xml:space="preserve">đạo nhật quang từ trên trời giáng xuống, chiếu sáng nụ cười trên miệng Trịnh Tú Nhi.</w:t>
      </w:r>
    </w:p>
    <w:p>
      <w:pPr>
        <w:pStyle w:val="BodyText"/>
      </w:pPr>
      <w:r>
        <w:t xml:space="preserve">Vào thời khắc cuối cùng này nàng đã từ bỏ tất cả, vào thời khắc cuối cùng này nàng đã cảm động trời</w:t>
      </w:r>
    </w:p>
    <w:p>
      <w:pPr>
        <w:pStyle w:val="BodyText"/>
      </w:pPr>
      <w:r>
        <w:t xml:space="preserve">xanh, nàng không phải mang theo cừu hận rời đi, nàng đã mang theo hi vọng đối với tương lai và nụ cười</w:t>
      </w:r>
    </w:p>
    <w:p>
      <w:pPr>
        <w:pStyle w:val="BodyText"/>
      </w:pPr>
      <w:r>
        <w:t xml:space="preserve">có thể xua tan tất cả mây mù rời đi.</w:t>
      </w:r>
    </w:p>
    <w:p>
      <w:pPr>
        <w:pStyle w:val="BodyText"/>
      </w:pPr>
      <w:r>
        <w:t xml:space="preserve">Ngụy Bỉnh Dập đứng từ xa nhìn tất cả cảnh tượng này, kỳ thực tất cả những gì Âu Dương đã làm, trong</w:t>
      </w:r>
    </w:p>
    <w:p>
      <w:pPr>
        <w:pStyle w:val="BodyText"/>
      </w:pPr>
      <w:r>
        <w:t xml:space="preserve">mắt người bình thường là không thể lý giải, dù sao Trịnh Tú Nhi là địch nhân của hắn, đối nghịch với hắn</w:t>
      </w:r>
    </w:p>
    <w:p>
      <w:pPr>
        <w:pStyle w:val="BodyText"/>
      </w:pPr>
      <w:r>
        <w:t xml:space="preserve">ở khắp nơi, làm sao hắn có thể rơi lệ vì một địch nhân như vậy.</w:t>
      </w:r>
    </w:p>
    <w:p>
      <w:pPr>
        <w:pStyle w:val="BodyText"/>
      </w:pPr>
      <w:r>
        <w:t xml:space="preserve">Nhưng Ngụy Bỉnh Dập thì hiểu, đây là một loại luyến tiếc chua xót, Âu Dương có mộng tưởng, mộng</w:t>
      </w:r>
    </w:p>
    <w:p>
      <w:pPr>
        <w:pStyle w:val="BodyText"/>
      </w:pPr>
      <w:r>
        <w:t xml:space="preserve">tưởng này cổ vũ Âu Dương từng bước tiến lên đỉnh phong, còn Trịnh Tú Nhi cũng có mộng tượng, chỉ có</w:t>
      </w:r>
    </w:p>
    <w:p>
      <w:pPr>
        <w:pStyle w:val="BodyText"/>
      </w:pPr>
      <w:r>
        <w:t xml:space="preserve">điều cừu hận khiến mộng tưởng của Trịnh Tú Nhi mất đi màu sắc, khiến nàng từng bước đi sai đường,</w:t>
      </w:r>
    </w:p>
    <w:p>
      <w:pPr>
        <w:pStyle w:val="BodyText"/>
      </w:pPr>
      <w:r>
        <w:t xml:space="preserve">khiến nàng không có cơ hội quay đầu lại.</w:t>
      </w:r>
    </w:p>
    <w:p>
      <w:pPr>
        <w:pStyle w:val="BodyText"/>
      </w:pPr>
      <w:r>
        <w:t xml:space="preserve">Hỏa diễm vẫn thiêu đốt bên người Âu Dương, linh hồn Trịnh Tú Nhi đã tiêu tán, nàng đã biến thành hư</w:t>
      </w:r>
    </w:p>
    <w:p>
      <w:pPr>
        <w:pStyle w:val="BodyText"/>
      </w:pPr>
      <w:r>
        <w:t xml:space="preserve">vô, dương quang trên bầu trời chiếu xạ Âu Dương ở bên trong, xung quanh toàn là khói mù. Lúc này Âu</w:t>
      </w:r>
    </w:p>
    <w:p>
      <w:pPr>
        <w:pStyle w:val="BodyText"/>
      </w:pPr>
      <w:r>
        <w:t xml:space="preserve">Dương giống như sắp sửa mọc cánh phi tiên như trước kia, chỉ là lúc đó trong lòng Âu Dương rất vui</w:t>
      </w:r>
    </w:p>
    <w:p>
      <w:pPr>
        <w:pStyle w:val="BodyText"/>
      </w:pPr>
      <w:r>
        <w:t xml:space="preserve">sướng, còn lúc này hắn lại có chút uể oải.</w:t>
      </w:r>
    </w:p>
    <w:p>
      <w:pPr>
        <w:pStyle w:val="BodyText"/>
      </w:pPr>
      <w:r>
        <w:t xml:space="preserve">Nghi Quân đã chết, trước khi chết hắn hỏi mình, sau này mọi người còn có thể cùng nhau nâng cốc ngôn</w:t>
      </w:r>
    </w:p>
    <w:p>
      <w:pPr>
        <w:pStyle w:val="BodyText"/>
      </w:pPr>
      <w:r>
        <w:t xml:space="preserve">hoan hay không? Trịnh Tú Nhi đã chết, trước khi nàng chết đã hỏi Âu Dương, kiếp sau nàng có thể có</w:t>
      </w:r>
    </w:p>
    <w:p>
      <w:pPr>
        <w:pStyle w:val="BodyText"/>
      </w:pPr>
      <w:r>
        <w:t xml:space="preserve">được hạnh phúc hay không? Âu Dương đều trả lời bọn họ có thể, nhưng bản thân Âu Dương cũng</w:t>
      </w:r>
    </w:p>
    <w:p>
      <w:pPr>
        <w:pStyle w:val="BodyText"/>
      </w:pPr>
      <w:r>
        <w:t xml:space="preserve">không biết, bởi vì hắn còn chưa đụng vào luân hồi, hắn không biết người bị linh hồn hỏa diễm của mình</w:t>
      </w:r>
    </w:p>
    <w:p>
      <w:pPr>
        <w:pStyle w:val="BodyText"/>
      </w:pPr>
      <w:r>
        <w:t xml:space="preserve">thiêu chết, cuối cùng hoàn toàn hóa thành hư vô, còn có thể một lần nữa tiến vào luân hồi chuyển thế</w:t>
      </w:r>
    </w:p>
    <w:p>
      <w:pPr>
        <w:pStyle w:val="BodyText"/>
      </w:pPr>
      <w:r>
        <w:t xml:space="preserve">sống lại hay không.</w:t>
      </w:r>
    </w:p>
    <w:p>
      <w:pPr>
        <w:pStyle w:val="BodyText"/>
      </w:pPr>
      <w:r>
        <w:t xml:space="preserve">- Thế nào? Hoài nghi con đường của mình sao? Hay mệt mỏi rồi?</w:t>
      </w:r>
    </w:p>
    <w:p>
      <w:pPr>
        <w:pStyle w:val="BodyText"/>
      </w:pPr>
      <w:r>
        <w:t xml:space="preserve">Ngụy Bỉnh Dập đứng bên cạnh Âu Dương, hắn nhận ra, cái chết của Trịnh Tú Nhi khiến Âu Dương rất</w:t>
      </w:r>
    </w:p>
    <w:p>
      <w:pPr>
        <w:pStyle w:val="BodyText"/>
      </w:pPr>
      <w:r>
        <w:t xml:space="preserve">xúc động. Khi Trịnh Tú Nhi còn sống muốn giết chết Âu Dương, Âu Dương cũng muốn giết chết Trịnh</w:t>
      </w:r>
    </w:p>
    <w:p>
      <w:pPr>
        <w:pStyle w:val="BodyText"/>
      </w:pPr>
      <w:r>
        <w:t xml:space="preserve">Tú Nhi, nhưng đến thời khắc cuối cùng, hai người bọn họ lại phát hiện, hận ý kỳ thực chỉ là vứt bỏ mục</w:t>
      </w:r>
    </w:p>
    <w:p>
      <w:pPr>
        <w:pStyle w:val="BodyText"/>
      </w:pPr>
      <w:r>
        <w:t xml:space="preserve">đích.</w:t>
      </w:r>
    </w:p>
    <w:p>
      <w:pPr>
        <w:pStyle w:val="BodyText"/>
      </w:pPr>
      <w:r>
        <w:t xml:space="preserve">- Ta không thể mệt mỏi, chiến đấu của ta còn chưa kết thúc, nhưng ta biết, ta cách mục tiêu cuối cùng</w:t>
      </w:r>
    </w:p>
    <w:p>
      <w:pPr>
        <w:pStyle w:val="BodyText"/>
      </w:pPr>
      <w:r>
        <w:t xml:space="preserve">không còn xa!</w:t>
      </w:r>
    </w:p>
    <w:p>
      <w:pPr>
        <w:pStyle w:val="BodyText"/>
      </w:pPr>
      <w:r>
        <w:t xml:space="preserve">Âu Dương bình thản mỉm cười.</w:t>
      </w:r>
    </w:p>
    <w:p>
      <w:pPr>
        <w:pStyle w:val="BodyText"/>
      </w:pPr>
      <w:r>
        <w:t xml:space="preserve">- Ngươi!</w:t>
      </w:r>
    </w:p>
    <w:p>
      <w:pPr>
        <w:pStyle w:val="BodyText"/>
      </w:pPr>
      <w:r>
        <w:t xml:space="preserve">Âu Dương chỉ tay vào người qua đường ở phía xa, sau đó người qua đường trực tiếp từ phía xa bay đến</w:t>
      </w:r>
    </w:p>
    <w:p>
      <w:pPr>
        <w:pStyle w:val="BodyText"/>
      </w:pPr>
      <w:r>
        <w:t xml:space="preserve">bên người Âu Dương!</w:t>
      </w:r>
    </w:p>
    <w:p>
      <w:pPr>
        <w:pStyle w:val="BodyText"/>
      </w:pPr>
      <w:r>
        <w:t xml:space="preserve">- Tiễn... Thần Tiễn đại nhân!</w:t>
      </w:r>
    </w:p>
    <w:p>
      <w:pPr>
        <w:pStyle w:val="BodyText"/>
      </w:pPr>
      <w:r>
        <w:t xml:space="preserve">Người qua đường vô cùng kích động, hắn chỉ là một phàm nhân, nhưng lại có thể nhiều lần đối thoại với</w:t>
      </w:r>
    </w:p>
    <w:p>
      <w:pPr>
        <w:pStyle w:val="BodyText"/>
      </w:pPr>
      <w:r>
        <w:t xml:space="preserve">Thần Tiễn ở cự ly gần như vậy, làm sao hắn có thể không kích động cho được!</w:t>
      </w:r>
    </w:p>
    <w:p>
      <w:pPr>
        <w:pStyle w:val="BodyText"/>
      </w:pPr>
      <w:r>
        <w:t xml:space="preserve">- Nhắn lại lời nói của Tú Nhi trước khi rời đi cho Khâu Vân Bình!</w:t>
      </w:r>
    </w:p>
    <w:p>
      <w:pPr>
        <w:pStyle w:val="BodyText"/>
      </w:pPr>
      <w:r>
        <w:t xml:space="preserve">Âu Dương biết, lời nói của Trịnh Tú Nhi có lẽ có rất nhiều người nghe được, người qua đường ở cự ly gần</w:t>
      </w:r>
    </w:p>
    <w:p>
      <w:pPr>
        <w:pStyle w:val="BodyText"/>
      </w:pPr>
      <w:r>
        <w:t xml:space="preserve">như vậy, không có lý do gì không nghe được!</w:t>
      </w:r>
    </w:p>
    <w:p>
      <w:pPr>
        <w:pStyle w:val="BodyText"/>
      </w:pPr>
      <w:r>
        <w:t xml:space="preserve">- Câu nói nào?</w:t>
      </w:r>
    </w:p>
    <w:p>
      <w:pPr>
        <w:pStyle w:val="BodyText"/>
      </w:pPr>
      <w:r>
        <w:t xml:space="preserve">Người qua đường có chút phát mộng.</w:t>
      </w:r>
    </w:p>
    <w:p>
      <w:pPr>
        <w:pStyle w:val="BodyText"/>
      </w:pPr>
      <w:r>
        <w:t xml:space="preserve">- Đừng chờ đến lúc sắp chết mới hiểu được ý nghĩa của sinh tồn không phải cừu hận và đối lập!</w:t>
      </w:r>
    </w:p>
    <w:p>
      <w:pPr>
        <w:pStyle w:val="BodyText"/>
      </w:pPr>
      <w:r>
        <w:t xml:space="preserve">Âu Dương lặp lại câu nói của Trịnh Tú Nhi, sau đó kéo thân thể Ngụy Bỉnh Dập biến mất trong Hạo Thiên</w:t>
      </w:r>
    </w:p>
    <w:p>
      <w:pPr>
        <w:pStyle w:val="BodyText"/>
      </w:pPr>
      <w:r>
        <w:t xml:space="preserve">thành!</w:t>
      </w:r>
    </w:p>
    <w:p>
      <w:pPr>
        <w:pStyle w:val="BodyText"/>
      </w:pPr>
      <w:r>
        <w:t xml:space="preserve">Sau khi hai người rời khỏi, Hạo Thiên thành trực tiếp trở nên hỗn loạn, vô số người đồng loạt kêu lên,</w:t>
      </w:r>
    </w:p>
    <w:p>
      <w:pPr>
        <w:pStyle w:val="BodyText"/>
      </w:pPr>
      <w:r>
        <w:t xml:space="preserve">chiến đấu Tổ cấp, hơn nữa còn có cường giả Tổ cấp bỏ mạng trước mặt bọn họ, chuyện như vậy sợ rằng</w:t>
      </w:r>
    </w:p>
    <w:p>
      <w:pPr>
        <w:pStyle w:val="BodyText"/>
      </w:pPr>
      <w:r>
        <w:t xml:space="preserve">chỉ có thể trong truyền thuyết.</w:t>
      </w:r>
    </w:p>
    <w:p>
      <w:pPr>
        <w:pStyle w:val="BodyText"/>
      </w:pPr>
      <w:r>
        <w:t xml:space="preserve">Không sai, rất nhiều người đều chỉ nghe đồn ai đã chết, ai đã dẫn động lôi điện bi ca, chứ chưa bao giờ</w:t>
      </w:r>
    </w:p>
    <w:p>
      <w:pPr>
        <w:pStyle w:val="BodyText"/>
      </w:pPr>
      <w:r>
        <w:t xml:space="preserve">tận mắt nhìn thấy cường giả Tổ cấp ngã xuống trước mặt mình, hôm nay bọn họ may mắn nhìn thấy,</w:t>
      </w:r>
    </w:p>
    <w:p>
      <w:pPr>
        <w:pStyle w:val="BodyText"/>
      </w:pPr>
      <w:r>
        <w:t xml:space="preserve">đương nhiên tất cả đều vô cùng kích động.</w:t>
      </w:r>
    </w:p>
    <w:p>
      <w:pPr>
        <w:pStyle w:val="Compact"/>
      </w:pPr>
      <w:r>
        <w:br w:type="textWrapping"/>
      </w:r>
      <w:r>
        <w:br w:type="textWrapping"/>
      </w:r>
    </w:p>
    <w:p>
      <w:pPr>
        <w:pStyle w:val="Heading2"/>
      </w:pPr>
      <w:bookmarkStart w:id="1031" w:name="chương-1061---1062-một-khúc-nhạc-nhớ-nhà"/>
      <w:bookmarkEnd w:id="1031"/>
      <w:r>
        <w:t xml:space="preserve">1009. Chương 1061 - 1062: Một Khúc Nhạc Nhớ Nhà</w:t>
      </w:r>
    </w:p>
    <w:p>
      <w:pPr>
        <w:pStyle w:val="Compact"/>
      </w:pPr>
      <w:r>
        <w:br w:type="textWrapping"/>
      </w:r>
      <w:r>
        <w:br w:type="textWrapping"/>
      </w:r>
      <w:r>
        <w:t xml:space="preserve">Lúc này người qua đường ngược lại rất bình tĩnh, người khác chỉ hưng phấn, nhưng hắn còn có nhiệm vụ, nhiệm vụ này là thần tượng Thần Tiễn đại nhân giao cho hắn, dù thế nào hắn cũng muốn mình viên mãn hoàn thành.</w:t>
      </w:r>
    </w:p>
    <w:p>
      <w:pPr>
        <w:pStyle w:val="BodyText"/>
      </w:pPr>
      <w:r>
        <w:t xml:space="preserve">Khoảng chừng mười phút sau, mấy đạo nhân ảnh giống như thiểm điện đáp xuống Hạo Thiên thành, những người này chính là đám người Khâu Vân Bình, nhưng bọn họ đã biết xảy ra chuyện gì. Khi bọn họ tới nơi cũng đã nghe được lôi điện bi ca, quá nhanh, tất cả đều xảy ra quá nhanh, Trịnh Tú Nhi lại không thể chống đỡ được hai mươi phút trong tay Âu Dương và Ngụy Bỉnh Dập...</w:t>
      </w:r>
    </w:p>
    <w:p>
      <w:pPr>
        <w:pStyle w:val="BodyText"/>
      </w:pPr>
      <w:r>
        <w:t xml:space="preserve">Khâu Vân Bình ở trong thành, hắn có thể nghĩ đến trận chiến này có lẽ không thảm liệt như trong tưởng tượng, dù sao năng lực chiến đấu chính diện của Trịnh Tú Nhi cũng không mạnh, năng lực chủ yếu của nàng là cấm chú, nếu bị Âu Dương và Ngụy Bỉnh Dập đột nhiên xuất thủ đánh lén, có thể ngay cả cơ hội đào tẩu nàng cũng không có.</w:t>
      </w:r>
    </w:p>
    <w:p>
      <w:pPr>
        <w:pStyle w:val="BodyText"/>
      </w:pPr>
      <w:r>
        <w:t xml:space="preserve">- Đại nhân...</w:t>
      </w:r>
    </w:p>
    <w:p>
      <w:pPr>
        <w:pStyle w:val="BodyText"/>
      </w:pPr>
      <w:r>
        <w:t xml:space="preserve">Bỗng nhiên, một thanh âm xuất hiện bên tai Khâu Vân Bình, Khâu Vân Bình nhìn về phía người đó. Người kia chính là người qua đường, lúc này người qua đường nơm nớp lo sợ đứng ở đó, nhưng hắn biết, người trước mặt chính là cường giả thiên đình Khâu Vân Bình trong truyền thuyết, bình thường mà nói ngay cả tư cách thấy người này hắn cũng không có, chứ đừng nói là chính diện đối thoại.</w:t>
      </w:r>
    </w:p>
    <w:p>
      <w:pPr>
        <w:pStyle w:val="BodyText"/>
      </w:pPr>
      <w:r>
        <w:t xml:space="preserve">Thế nhưng trong nháy mắt người qua đường lại nghĩ, mình là đại diện cho Âu Dương, là đại diện của Thần Tiễn, hắn có tư cách đứng đối diện với Khâu Vân Bình, cho nên người qua đường mượn luồng khí thế này, trực tiếp ưỡn thẳng ngực nhìn Khâu Vân Bình.</w:t>
      </w:r>
    </w:p>
    <w:p>
      <w:pPr>
        <w:pStyle w:val="BodyText"/>
      </w:pPr>
      <w:r>
        <w:t xml:space="preserve">Khâu Vân Bình cũng ngẩn người, phải biết rằng, một phàm nhân dám ngẩng đầu ưỡn ngực đứng trực diện với hắn như vậy là chuyện trước nay chưa từng có. Nếu là trước đây, Khâu Vân Bình tuyệt đối sẽ dùng một chiêu đập chết người kia, nhưng nhìn thấy người này có ý tứ, Khâu Vân Bình thật sự muốn xem xem tên gia hỏa này muốn làm trò gì!</w:t>
      </w:r>
    </w:p>
    <w:p>
      <w:pPr>
        <w:pStyle w:val="BodyText"/>
      </w:pPr>
      <w:r>
        <w:t xml:space="preserve">- Thần Tiễn đại nhân có lời kêu ta chuyển cho ngươi!</w:t>
      </w:r>
    </w:p>
    <w:p>
      <w:pPr>
        <w:pStyle w:val="BodyText"/>
      </w:pPr>
      <w:r>
        <w:t xml:space="preserve">Người qua đường ngẩng đầu ưỡn ngực, lúc này hắn thật sự không làm yếu đi khí thế của Âu Dương!</w:t>
      </w:r>
    </w:p>
    <w:p>
      <w:pPr>
        <w:pStyle w:val="BodyText"/>
      </w:pPr>
      <w:r>
        <w:t xml:space="preserve">- Ha ha ha ha! Ta cứ thắc mắc tại sao một phàm nhân dám dối diện với ta như vậy, thì ra ngươi mượn đại thế của Âu Dương!</w:t>
      </w:r>
    </w:p>
    <w:p>
      <w:pPr>
        <w:pStyle w:val="BodyText"/>
      </w:pPr>
      <w:r>
        <w:t xml:space="preserve">Khâu Vân Bình cũng minh bạch, với thần thế cường đại của mình, đừng nói là một phàm nhân, cho dù là Tiên Tôn cũng không dám đối diện với mình, nhưng lúc này người qua đường lại mượn đại thế của Âu Dương, đứng đối diện với Khâu Vân Bình, hắn phảng phất giống như hóa thân của Âu Dương, đương nhiên có thể thong dong bình tĩnh.</w:t>
      </w:r>
    </w:p>
    <w:p>
      <w:pPr>
        <w:pStyle w:val="BodyText"/>
      </w:pPr>
      <w:r>
        <w:t xml:space="preserve">- Nói đi!</w:t>
      </w:r>
    </w:p>
    <w:p>
      <w:pPr>
        <w:pStyle w:val="BodyText"/>
      </w:pPr>
      <w:r>
        <w:t xml:space="preserve">Khâu Vân Bình cũng không làm khó hắn, dù sao có câu nói rất hay, lưỡng quân giao chiến không chém sứ giả!</w:t>
      </w:r>
    </w:p>
    <w:p>
      <w:pPr>
        <w:pStyle w:val="BodyText"/>
      </w:pPr>
      <w:r>
        <w:t xml:space="preserve">- Lời này là Trịnh Tú Nhi nói trước khi chết, Trịnh Tú Nhi kêu Thần Tiễn chuyển lại cho ngươi, đừng để đến lúc sắp chết mới hiểu được ý nghĩa của sinh tồn không phải cừu hận và đối lập!</w:t>
      </w:r>
    </w:p>
    <w:p>
      <w:pPr>
        <w:pStyle w:val="BodyText"/>
      </w:pPr>
      <w:r>
        <w:t xml:space="preserve">Người qua đường nói xong câu đó cũng không đợi Khâu Vân Bình nói gì, xoay người rời đi.</w:t>
      </w:r>
    </w:p>
    <w:p>
      <w:pPr>
        <w:pStyle w:val="BodyText"/>
      </w:pPr>
      <w:r>
        <w:t xml:space="preserve">Hành động của người qua đường khiến những người không dám hé răng xung quanh đều giật mình. Trong Hạo Thiên thành người này chỉ là một phế vật điển hình, nhưng lúc này hắn lại dám chính diện đứng trước mặt cường giả thiên đình Khâu Vân Bình, bình tĩnh nói ra những lời này, cuối cùng không đợi Khâu Vân Bình nói gì, tự mình rời khỏi, đây là khái niệm gì chứ?</w:t>
      </w:r>
    </w:p>
    <w:p>
      <w:pPr>
        <w:pStyle w:val="BodyText"/>
      </w:pPr>
      <w:r>
        <w:t xml:space="preserve">Lúc này cho dù là cường giả cấp Tiên Tôn cũng phải coi trọng người qua đường, không từ mà biệt, vừa rồi Khâu Vân Bình nói ngươi mượn đại thế của Âu Dương đã đủ chứng minh!</w:t>
      </w:r>
    </w:p>
    <w:p>
      <w:pPr>
        <w:pStyle w:val="BodyText"/>
      </w:pPr>
      <w:r>
        <w:t xml:space="preserve">Một người có thể mượn đại thế của Thần Tiễn, trong mắt những người khác khẳng định nghĩ hắn có quan hệ không bình thường với Âu Dương, sau đại chiến lần này uy danh của hắn trong Hạo Thiên thành trong khoảng thời gian ngắn cũng vang vọng khắp nơi, không ai dám đắc tội với người từng là phế vật này nữa.</w:t>
      </w:r>
    </w:p>
    <w:p>
      <w:pPr>
        <w:pStyle w:val="BodyText"/>
      </w:pPr>
      <w:r>
        <w:t xml:space="preserve">Chuyện người qua đường chính là sứ giả của Âu Dương cũng lan truyền nhanh chóng, thậm chí có rất nhiều cường giả nhìn thấy người qua đường đều có lễ tiết, chuyện này ngay cả bản thân người qua đường cũng không ngờ.</w:t>
      </w:r>
    </w:p>
    <w:p>
      <w:pPr>
        <w:pStyle w:val="BodyText"/>
      </w:pPr>
      <w:r>
        <w:t xml:space="preserve">- Đại ca, làm sao đây?</w:t>
      </w:r>
    </w:p>
    <w:p>
      <w:pPr>
        <w:pStyle w:val="BodyText"/>
      </w:pPr>
      <w:r>
        <w:t xml:space="preserve">Trong mắt Kim Chung Đồng Tử cũng chứa đầy nghi vấn.</w:t>
      </w:r>
    </w:p>
    <w:p>
      <w:pPr>
        <w:pStyle w:val="BodyText"/>
      </w:pPr>
      <w:r>
        <w:t xml:space="preserve">- Thu Linh đi theo ta, ngươi và Phiến Tử đi cùng nhau, đừng tách ra, hai người bọn họ ở cùng nhau, trong nháy mắt có thể đánh chết bất cứ người nào trong chúng ta.</w:t>
      </w:r>
    </w:p>
    <w:p>
      <w:pPr>
        <w:pStyle w:val="BodyText"/>
      </w:pPr>
      <w:r>
        <w:t xml:space="preserve">Lúc này Khâu Vân Bình đã cẩn thận hơn, nhưng hắn cẩn thận cũng vô ích, bởi vì lúc này Âu Dương và Ngụy Bỉnh Dập đã lần thứ hai tiến về Minh Khê thành.</w:t>
      </w:r>
    </w:p>
    <w:p>
      <w:pPr>
        <w:pStyle w:val="BodyText"/>
      </w:pPr>
      <w:r>
        <w:t xml:space="preserve">Mặc dù lần trước thiên đình đại náo Minh Khê thành, nhưng sau khi mọi chuyện trôi qua, Minh Khê thành cũng hồi phục lại phồn vinh trước đây, nhưng ai có thể nghĩ đến, trong Minh Khê thành cách tổng bộ thiên đình gần như vậy lại ẩn giấu hai đại tôn thần!</w:t>
      </w:r>
    </w:p>
    <w:p>
      <w:pPr>
        <w:pStyle w:val="BodyText"/>
      </w:pPr>
      <w:r>
        <w:t xml:space="preserve">Trong một tòa thanh lâu... Không sai, chính là trong một tòa thanh lâu, Âu Dương và Ngụy Bỉnh Dập đang uống hoa rượu, đương nhiên, cái mà bọn họ gọi là uống hoa rượu cũng chỉ là uống rượu, nhiều nhất chính là tìm mấy cô nương xinh đẹp nhảy múa, tuyệt đối không dùng đao thương làm cái gì, dù sao hai người cũng không thể bày ra thân phận ở đây.</w:t>
      </w:r>
    </w:p>
    <w:p>
      <w:pPr>
        <w:pStyle w:val="BodyText"/>
      </w:pPr>
      <w:r>
        <w:t xml:space="preserve">Nếu như tin tức tổ hợp Thần Tiễn Âu Dương và Ma Vương Ngụy Bỉnh Dập đi chơi gái truyền ra ngoài, sợ rằng còn chấn động gấp trăm lần chuyện Âu Dương náo loạn thiên đình.</w:t>
      </w:r>
    </w:p>
    <w:p>
      <w:pPr>
        <w:pStyle w:val="BodyText"/>
      </w:pPr>
      <w:r>
        <w:t xml:space="preserve">Ở nơi như vậy, hai người bọn họ đều liệu định thiên đình tuyệt đối sẽ không đến kiểm tra, ai có nghĩ đến hai nhân vật tổ cấp lại trốn trong thanh lâu uống hoa rượu? Chuyện này quá điên cuồng.....</w:t>
      </w:r>
    </w:p>
    <w:p>
      <w:pPr>
        <w:pStyle w:val="BodyText"/>
      </w:pPr>
      <w:r>
        <w:t xml:space="preserve">Âu Dương và Ngụy Bỉnh Dập ngồi trước cái bàn, lúc này những người xung quanh đều đang thảo luận chuyện hai người bọn họ giết chết Trịnh Tú Nhi ở Hạo Thiên thành, nhưng nghe đồn và hiện thực vốn không bao giờ giống nhau, tin đồn thì kiểu gì cũng có.</w:t>
      </w:r>
    </w:p>
    <w:p>
      <w:pPr>
        <w:pStyle w:val="BodyText"/>
      </w:pPr>
      <w:r>
        <w:t xml:space="preserve">Có người nói Âu Dương dùng một mũi tên giết chết Trịnh Tú Nhi! Có người nói Âu Dương để Trịnh Tú Nhi kêu khóc thấu trời trước, cuối cùng đột phát thần uy giết chết Trịnh Tú Nhi.</w:t>
      </w:r>
    </w:p>
    <w:p>
      <w:pPr>
        <w:pStyle w:val="BodyText"/>
      </w:pPr>
      <w:r>
        <w:t xml:space="preserve">Kỳ quái nhất là có người nói Trịnh Tú Nhi và Âu Dương kỳ thực là tình nhân gì đó, sở dĩ Trịnh Tú Nhi đối nghịch với Âu Dương là vì nàng bị Âu Dương vứt bỏ! Đồn đại thật là đáng sợ, hai người cả đời đối địch, chỉ là đến thời khắc cuối cùng mới hóa giải thù hận mà thôi, kết quả tới miệng người khác lại biến thành Âu Dương vứt bỏ Trịnh Tú Nhi, Trịnh Tú Nhi trong cơn tức giận mới đối nghịch với Âu Dương ...</w:t>
      </w:r>
    </w:p>
    <w:p>
      <w:pPr>
        <w:pStyle w:val="BodyText"/>
      </w:pPr>
      <w:r>
        <w:t xml:space="preserve">- Khoản nợ phong lưu của tiểu tử ngươi thật sự không ít!</w:t>
      </w:r>
    </w:p>
    <w:p>
      <w:pPr>
        <w:pStyle w:val="BodyText"/>
      </w:pPr>
      <w:r>
        <w:t xml:space="preserve">Ngụy Bỉnh Dập nghe thấy những chuyện này đều mỉm cười, mặc dù từ đầu tới cuối, người chính diện giao phong với Trịnh Tú Nhi đều là Ngụy Bỉnh Dập, nhưng nhân vật chính trong lời đồn lại trở thành Âu Dương. Nhưng Ngụy Bỉnh Dập tuyệt đối không tức giận, có thể nhìn thấy Âu Dương bị chê cười, cơ hội như vậy thật sự không dễ tìm.</w:t>
      </w:r>
    </w:p>
    <w:p>
      <w:pPr>
        <w:pStyle w:val="BodyText"/>
      </w:pPr>
      <w:r>
        <w:t xml:space="preserve">- Nhiều sơn hào hải vị như vậy còn chưa lấp đầy miệng ngươi sao!</w:t>
      </w:r>
    </w:p>
    <w:p>
      <w:pPr>
        <w:pStyle w:val="BodyText"/>
      </w:pPr>
      <w:r>
        <w:t xml:space="preserve">Âu Dương liếc mắt nhìn Ngụy Bỉnh Dập, lúc này tên gia hỏa đó đang trái ôm phải ấp, hoàn toàn không còn sự thận trọng mà một cường giả tổ cấp nên có.</w:t>
      </w:r>
    </w:p>
    <w:p>
      <w:pPr>
        <w:pStyle w:val="BodyText"/>
      </w:pPr>
      <w:r>
        <w:t xml:space="preserve">- Ha ha ha, tiểu tử, ngươi không phải còn là một xử nam chứ?</w:t>
      </w:r>
    </w:p>
    <w:p>
      <w:pPr>
        <w:pStyle w:val="BodyText"/>
      </w:pPr>
      <w:r>
        <w:t xml:space="preserve">Ngụy Bỉnh Dập cười ha ha, ôm một mỹ nữ bên cạnh đùa giỡn, còn Âu Dương lại vì câu nói vừa rồi của Ngụy Bỉnh Dập làm cho đỏ mặt.</w:t>
      </w:r>
    </w:p>
    <w:p>
      <w:pPr>
        <w:pStyle w:val="BodyText"/>
      </w:pPr>
      <w:r>
        <w:t xml:space="preserve">Trong lòng Âu Dương cũng có chút bi ai! Mình cũng quá thê thảm, người ta nói lão xử nữ lão xử nam gì đó, nhưng xử nam có già thế nào tuyệt đối cũng không thể già như mình!</w:t>
      </w:r>
    </w:p>
    <w:p>
      <w:pPr>
        <w:pStyle w:val="BodyText"/>
      </w:pPr>
      <w:r>
        <w:t xml:space="preserve">Mình chuyển thế tính ra cũng đã bốn đời, thời gian tính ra cũng vạn năm, nhưng mình lại làm một xử nam cả bốn đời, còn là một lão xử nam vạn năm......</w:t>
      </w:r>
    </w:p>
    <w:p>
      <w:pPr>
        <w:pStyle w:val="BodyText"/>
      </w:pPr>
      <w:r>
        <w:t xml:space="preserve">- Thật sự như vậy sao!</w:t>
      </w:r>
    </w:p>
    <w:p>
      <w:pPr>
        <w:pStyle w:val="BodyText"/>
      </w:pPr>
      <w:r>
        <w:t xml:space="preserve">Ngụy Bỉnh Dập cũng sửng sốt, theo hắn biết trước kia Lý Uyển Như đã ở với Âu Dương mấy chục năm, lẽ nào đại mỹ nữ ôn nhu như vậy ở bên cạnh mà tên gia hỏa này cũng không ăn? Chuyện này Ngụy Bỉnh Dập hiển nhiên không thể lý giải !</w:t>
      </w:r>
    </w:p>
    <w:p>
      <w:pPr>
        <w:pStyle w:val="BodyText"/>
      </w:pPr>
      <w:r>
        <w:t xml:space="preserve">- Ngươi bớt nhiều lời đi!</w:t>
      </w:r>
    </w:p>
    <w:p>
      <w:pPr>
        <w:pStyle w:val="BodyText"/>
      </w:pPr>
      <w:r>
        <w:t xml:space="preserve">Âu Dương uống một ngụm rượu, tiếp tục không để ý đến thái độ của Ngụy Bỉnh Dập.</w:t>
      </w:r>
    </w:p>
    <w:p>
      <w:pPr>
        <w:pStyle w:val="BodyText"/>
      </w:pPr>
      <w:r>
        <w:t xml:space="preserve">- Ha ha ha! Không ngờ, không ngờ! Đường đường là......</w:t>
      </w:r>
    </w:p>
    <w:p>
      <w:pPr>
        <w:pStyle w:val="BodyText"/>
      </w:pPr>
      <w:r>
        <w:t xml:space="preserve">Ngụy Bỉnh Dập vốn muốn nói đường đường là Thần Tiễn mà lại là một xử nam, nhưng nghĩ đến trạng thái của bọn họ vẫn đang bị truy sát, hắn vẫn cố khắc chế bản thân, tiếp tục nói:</w:t>
      </w:r>
    </w:p>
    <w:p>
      <w:pPr>
        <w:pStyle w:val="BodyText"/>
      </w:pPr>
      <w:r>
        <w:t xml:space="preserve">- Ngươi đúng là một nhân vật đặc biệt, nhưng không ngờ ngươi vẫn là một xử nam, nếu để mọi người biết được chuyện này, ta thật sự muốn xem xem biểu tình của bọn họ như thế nào!</w:t>
      </w:r>
    </w:p>
    <w:p>
      <w:pPr>
        <w:pStyle w:val="BodyText"/>
      </w:pPr>
      <w:r>
        <w:t xml:space="preserve">- Nếu ngươi dám nói, ta dám để ngươi biến mất!</w:t>
      </w:r>
    </w:p>
    <w:p>
      <w:pPr>
        <w:pStyle w:val="BodyText"/>
      </w:pPr>
      <w:r>
        <w:t xml:space="preserve">Âu Dương tràn ngập sát khí nhìn Ngụy Bỉnh Dập, nhưng hiển nhiên hắn không hù dọa được Ngụy Bỉnh Dập !</w:t>
      </w:r>
    </w:p>
    <w:p>
      <w:pPr>
        <w:pStyle w:val="BodyText"/>
      </w:pPr>
      <w:r>
        <w:t xml:space="preserve">- Ta đã tạo ra nghiệp chướng gì chứ! Sớm biết như vậy, tuyệt đối không nên tới đây!</w:t>
      </w:r>
    </w:p>
    <w:p>
      <w:pPr>
        <w:pStyle w:val="BodyText"/>
      </w:pPr>
      <w:r>
        <w:t xml:space="preserve">Âu Dương hối hận, đến thanh lâu ẩn núp chính là chủ ý của Âu Dương, nhưng không ngờ khi đến đây hắn lại tự mua dây buộc mình......</w:t>
      </w:r>
    </w:p>
    <w:p>
      <w:pPr>
        <w:pStyle w:val="BodyText"/>
      </w:pPr>
      <w:r>
        <w:t xml:space="preserve">- Hắc hắc hắc...</w:t>
      </w:r>
    </w:p>
    <w:p>
      <w:pPr>
        <w:pStyle w:val="BodyText"/>
      </w:pPr>
      <w:r>
        <w:t xml:space="preserve">Ngụy Bỉnh Dập cười âm hiểm, hắn biết lúc này Âu Dương nhất định còn phiền muộn hơn là bị đánh bại, có thể vũ nhục Âu Dương một phen như vậy, đối với hắn mà nói còn sảng khoái hơn trước đó chính diện đánh bại Âu Dương đồng thời đoạt lưỡng hồn lục phách của Âu Dương!</w:t>
      </w:r>
    </w:p>
    <w:p>
      <w:pPr>
        <w:pStyle w:val="BodyText"/>
      </w:pPr>
      <w:r>
        <w:t xml:space="preserve">- Chư vị chư vị! Đêm nay chính là ngày Hồng Danh cô nương nhất bảng của Dục Tiên lâu chúng ta xuất giá, chư vị thật có phúc khí, không biết đêm nay vị nào có thể cùng Hồng Doanh cô nương... Hắc hắc hắc...</w:t>
      </w:r>
    </w:p>
    <w:p>
      <w:pPr>
        <w:pStyle w:val="BodyText"/>
      </w:pPr>
      <w:r>
        <w:t xml:space="preserve">Một tú bà còn hèn mọn hơn Ngụy Bỉnh Dập đứng trên đài bắt đầu kêu to.</w:t>
      </w:r>
    </w:p>
    <w:p>
      <w:pPr>
        <w:pStyle w:val="BodyText"/>
      </w:pPr>
      <w:r>
        <w:t xml:space="preserve">Cùng với tiếng kêu của tú bà, phòng khách vốn tương đối hỗn loạn nhất thời trở nên yên tĩnh, có thể nhìn ra trong số người ở đây hôm nay có không ít người có lẽ đến vì Hồng Doanh cô nương.</w:t>
      </w:r>
    </w:p>
    <w:p>
      <w:pPr>
        <w:pStyle w:val="BodyText"/>
      </w:pPr>
      <w:r>
        <w:t xml:space="preserve">Ngụy Bỉnh Dập đẩy mỹ nữ bên cạnh ra, đi tới bên cạnh Âu Dương, sau đó vỗ vai Âu Dương nói:</w:t>
      </w:r>
    </w:p>
    <w:p>
      <w:pPr>
        <w:pStyle w:val="BodyText"/>
      </w:pPr>
      <w:r>
        <w:t xml:space="preserve">- Thế nào ca ca, chỉ cần ngươi nói một tiếng, đêm nay ta sẽ bắt Hồng Doanh cô nương này hầu hạ ngươi, nếu dám nói là nhất bảng, nhất định bất phàm!</w:t>
      </w:r>
    </w:p>
    <w:p>
      <w:pPr>
        <w:pStyle w:val="BodyText"/>
      </w:pPr>
      <w:r>
        <w:t xml:space="preserve">Ngụy Bỉnh Dập cười xấu xa.</w:t>
      </w:r>
    </w:p>
    <w:p>
      <w:pPr>
        <w:pStyle w:val="BodyText"/>
      </w:pPr>
      <w:r>
        <w:t xml:space="preserve">- Ta là người như vậy sao!</w:t>
      </w:r>
    </w:p>
    <w:p>
      <w:pPr>
        <w:pStyle w:val="BodyText"/>
      </w:pPr>
      <w:r>
        <w:t xml:space="preserve">Âu Dương tỏ vẻ khinh thường.</w:t>
      </w:r>
    </w:p>
    <w:p>
      <w:pPr>
        <w:pStyle w:val="BodyText"/>
      </w:pPr>
      <w:r>
        <w:t xml:space="preserve">- Xuân tiêu một khắc đáng giá nghìn vàng, huynh đệ!</w:t>
      </w:r>
    </w:p>
    <w:p>
      <w:pPr>
        <w:pStyle w:val="BodyText"/>
      </w:pPr>
      <w:r>
        <w:t xml:space="preserve">Ngụy Bỉnh Dập còn đang cổ động Âu Dương, nhưng lúc này Âu Dương lại không có cảm giác, tuy nhiên lời nói cuồng vọng của Ngụy Bỉnh Dập lại khiến những người xung quanh bất mãn.</w:t>
      </w:r>
    </w:p>
    <w:p>
      <w:pPr>
        <w:pStyle w:val="BodyText"/>
      </w:pPr>
      <w:r>
        <w:t xml:space="preserve">- Khẩu khí thực sự không nhỏ, các ngươi biết Hồng Doanh cô nương là bảng giá gì không!</w:t>
      </w:r>
    </w:p>
    <w:p>
      <w:pPr>
        <w:pStyle w:val="BodyText"/>
      </w:pPr>
      <w:r>
        <w:t xml:space="preserve">Một công tử mặc bạch y, vừa nhìn đã biết là điển hình của loại công tử ăn chơi, phe phẩy chiếc quạt trong tay nói.</w:t>
      </w:r>
    </w:p>
    <w:p>
      <w:pPr>
        <w:pStyle w:val="BodyText"/>
      </w:pPr>
      <w:r>
        <w:t xml:space="preserve">- Tần huynh hà tất với chấp nhặt với đám nhà quê này. Hôm nay Tần huynh nhất định có thể sánh duyên với Hồng Doanh cô nương!</w:t>
      </w:r>
    </w:p>
    <w:p>
      <w:pPr>
        <w:pStyle w:val="BodyText"/>
      </w:pPr>
      <w:r>
        <w:t xml:space="preserve">Một diễn viên phụ siêu cấp lớn thuộc về loại sinh ra đã bị nhân vật chính ngược đãi cũng xuất hiện...</w:t>
      </w:r>
    </w:p>
    <w:p>
      <w:pPr>
        <w:pStyle w:val="BodyText"/>
      </w:pPr>
      <w:r>
        <w:t xml:space="preserve">Tên gia hỏa này cũng giống như Tần huynh, loại người như vậy cả ngày chỉ biết nịnh bợ, nhưng hạ tràng cuối cùng của loại người này đều rất thê thảm. Cũng may hôm nay Âu Dương và Ngụy Bỉnh Dập cũng không có hứng khởi thái rau, hai người chỉ cười khinh bỉ, không nói gì nữa.</w:t>
      </w:r>
    </w:p>
    <w:p>
      <w:pPr>
        <w:pStyle w:val="BodyText"/>
      </w:pPr>
      <w:r>
        <w:t xml:space="preserve">- Vu huynh, Hồng Doanh cô nương xuất thân thế gia, có người nói nàng không chỉ có dáng người ưu mỹ, cầm kỳ thư họa cái gì cũng tinh thông, khó nhất chính là Hồng Doanh cô nương còn là một Linh Tiên!</w:t>
      </w:r>
    </w:p>
    <w:p>
      <w:pPr>
        <w:pStyle w:val="BodyText"/>
      </w:pPr>
      <w:r>
        <w:t xml:space="preserve">Tần huynh tặc lưỡi nói.</w:t>
      </w:r>
    </w:p>
    <w:p>
      <w:pPr>
        <w:pStyle w:val="BodyText"/>
      </w:pPr>
      <w:r>
        <w:t xml:space="preserve">- Ta thật sự không biết Hồng Doanh cô nương chính là một Linh Tiên!</w:t>
      </w:r>
    </w:p>
    <w:p>
      <w:pPr>
        <w:pStyle w:val="BodyText"/>
      </w:pPr>
      <w:r>
        <w:t xml:space="preserve">Vu huynh rất kinh ngạc. Đối với cường giả tiên giới chân chính mà nói, Linh Tiên chỉ là mảnh vụn! Giống như Âu Dương, hắn cũng không thèm xuất thủ với Linh Tiên, nhưng đối với người bình thường sinh sống ở tiên giới mà nói, thực lực của Linh Tiên vẫn là không tồi.</w:t>
      </w:r>
    </w:p>
    <w:p>
      <w:pPr>
        <w:pStyle w:val="BodyText"/>
      </w:pPr>
      <w:r>
        <w:t xml:space="preserve">Dù sao đối với thành thị như Minh Khê thành, mặc dù sau đại thời đại, cũng chỉ có mấy người là Tiên Tôn mà thôi, nếu là thời kì hòa bình, nhân vật cấp Tiên Đế đều chưa chắc có thể đụng tới, phỏng chừng tu vi tối cao cũng chỉ là Kim Tiên.</w:t>
      </w:r>
    </w:p>
    <w:p>
      <w:pPr>
        <w:pStyle w:val="BodyText"/>
      </w:pPr>
      <w:r>
        <w:t xml:space="preserve">- Vu huynh cũng có hứng khởi?</w:t>
      </w:r>
    </w:p>
    <w:p>
      <w:pPr>
        <w:pStyle w:val="BodyText"/>
      </w:pPr>
      <w:r>
        <w:t xml:space="preserve">Tần huynh nhấp một ngụm rượu, dâm đãng cười nói.</w:t>
      </w:r>
    </w:p>
    <w:p>
      <w:pPr>
        <w:pStyle w:val="BodyText"/>
      </w:pPr>
      <w:r>
        <w:t xml:space="preserve">- Hắc hắc, không dối gạt Tần huynh, hôm nay tiểu đệ nhất định phải có được Hồng Doanh cô nương!</w:t>
      </w:r>
    </w:p>
    <w:p>
      <w:pPr>
        <w:pStyle w:val="BodyText"/>
      </w:pPr>
      <w:r>
        <w:t xml:space="preserve">Vu huynh cười rộ lên rất hèn mọn, nhưng từ trong lời nói của hắn có thể minh bạch, đây cũng là một đệ tử thế gia.</w:t>
      </w:r>
    </w:p>
    <w:p>
      <w:pPr>
        <w:pStyle w:val="BodyText"/>
      </w:pPr>
      <w:r>
        <w:t xml:space="preserve">- Các vị, hiện tại cho mời Hồng Doanh cô nương!</w:t>
      </w:r>
    </w:p>
    <w:p>
      <w:pPr>
        <w:pStyle w:val="BodyText"/>
      </w:pPr>
      <w:r>
        <w:t xml:space="preserve">Tú bà vừa lên tiếng, một nữ tử mặc sa y hồng sắc xuất hiện trên đài, trong tay nàng ôm một cây tỳ bà được làm từ ngọc bích, toàn thân ngồi trên đài, cánh tay lộ ra dưới sa y giống như được điêu khắc từ bạch ngọc.</w:t>
      </w:r>
    </w:p>
    <w:p>
      <w:pPr>
        <w:pStyle w:val="BodyText"/>
      </w:pPr>
      <w:r>
        <w:t xml:space="preserve">Khuôn mặt của Hồng Doanh cô nương vừa hiện ra, cho dù là Ngụy Bỉnh Dập và Âu Dương cũng không khỏi kêu lên một tiếng tuyệt sắc. Đây tuyệt đối là một nữ tử cấp tai họa, thậm chí chỉ nhìn hình dạng, nữ tử này hoàn toàn không thua kém Sở Yên Nhiên.</w:t>
      </w:r>
    </w:p>
    <w:p>
      <w:pPr>
        <w:pStyle w:val="BodyText"/>
      </w:pPr>
      <w:r>
        <w:t xml:space="preserve">Đương nhiên, nàng khẳng định không thể so sánh với Sở Yên Nhiên, trên người Sở Yên Nhiên mang theo một sự cao quý, đó là một loại khí tức chỉ thuộc về Sở Yên Nhiên, còn nữ tử này mặc dù có vẻ đẹp kinh tâm động phách, nhưng chỉ là da thịt mà thôi.</w:t>
      </w:r>
    </w:p>
    <w:p>
      <w:pPr>
        <w:pStyle w:val="BodyText"/>
      </w:pPr>
      <w:r>
        <w:t xml:space="preserve">- Trong thanh lâu lại có mỹ nữ tuyệt sắc như vậy sao!</w:t>
      </w:r>
    </w:p>
    <w:p>
      <w:pPr>
        <w:pStyle w:val="BodyText"/>
      </w:pPr>
      <w:r>
        <w:t xml:space="preserve">Ngụy Bỉnh Dập kinh hãi kêu lên.</w:t>
      </w:r>
    </w:p>
    <w:p>
      <w:pPr>
        <w:pStyle w:val="BodyText"/>
      </w:pPr>
      <w:r>
        <w:t xml:space="preserve">- Ngươi chỉ thấy được dung mạo của nàng, ngươi có nhìn thấy trái tim của nàng không?</w:t>
      </w:r>
    </w:p>
    <w:p>
      <w:pPr>
        <w:pStyle w:val="BodyText"/>
      </w:pPr>
      <w:r>
        <w:t xml:space="preserve">Âu Dương phát hiện, những người khác đều dùng mắt thường nhìn khuôn mặt xinh đẹp của Hồng Doanh, duy độc có Âu Dương dùng Quan Tâm Chiến Ý nắm bắt được vẻ đau thương phát ra trên người Hồng Doanh.</w:t>
      </w:r>
    </w:p>
    <w:p>
      <w:pPr>
        <w:pStyle w:val="BodyText"/>
      </w:pPr>
      <w:r>
        <w:t xml:space="preserve">Loại đau thương này không khỏi khiến Âu Dương nhớ tới dáng dấp trước khi đi của Lý Uyển Như, Âu Dương biết nữ tử này từ ngày bước vào thanh lâu đã định trước số phận của nàng.</w:t>
      </w:r>
    </w:p>
    <w:p>
      <w:pPr>
        <w:pStyle w:val="BodyText"/>
      </w:pPr>
      <w:r>
        <w:t xml:space="preserve">Bất luận nàng tuyệt sắc cỡ nào, bất luận nàng xuất chúng cỡ nào, thậm chí nàng là Linh Tiên cũng không cách nào thoát khỏi số phận bị vô số nam nhân dày vò. Một nữ tử xuất thân thế gia lưu lạc đến nông nỗi này, trái tim nàng có lẽ đã sớm chết, cho nên cho dù có được nàng cũng chỉ có thể là một cái xác, một con rối mà thôi.</w:t>
      </w:r>
    </w:p>
    <w:p>
      <w:pPr>
        <w:pStyle w:val="BodyText"/>
      </w:pPr>
      <w:r>
        <w:t xml:space="preserve">- Đúng vậy, lúc này nàng chính là một khối khôi lỗi, chỉ có thể xác chứ không có tinh thần, thật là đáng tiếc.</w:t>
      </w:r>
    </w:p>
    <w:p>
      <w:pPr>
        <w:pStyle w:val="BodyText"/>
      </w:pPr>
      <w:r>
        <w:t xml:space="preserve">Ngụy Bỉnh Dập thở dài, một nữ tử tuyệt sắc như vậy lại chỉ là một khôi lỗi, không đáng tiếc sao được?</w:t>
      </w:r>
    </w:p>
    <w:p>
      <w:pPr>
        <w:pStyle w:val="BodyText"/>
      </w:pPr>
      <w:r>
        <w:t xml:space="preserve">- Ngươi có nhiều tiền không?</w:t>
      </w:r>
    </w:p>
    <w:p>
      <w:pPr>
        <w:pStyle w:val="BodyText"/>
      </w:pPr>
      <w:r>
        <w:t xml:space="preserve">Âu Dương nhìn Ngụy Bỉnh Dập, nhưng sau khi hỏi câu này Âu Dương cảm thấy mình đặc biệt ngu ngốc! Ngụy Bỉnh Dập không giống với mình, mình cô độc một mình, trên người mình chỉ có thể lấy ra vài món chí bảo, nhưng Ngụy Bỉnh Dập đã từng là Ma Vương chấp chưởng Ma giới, với thân phận như vậy, Ngụy Bỉnh Dập làm sao có thể không có tiền!</w:t>
      </w:r>
    </w:p>
    <w:p>
      <w:pPr>
        <w:pStyle w:val="Compact"/>
      </w:pPr>
      <w:r>
        <w:br w:type="textWrapping"/>
      </w:r>
      <w:r>
        <w:br w:type="textWrapping"/>
      </w:r>
    </w:p>
    <w:p>
      <w:pPr>
        <w:pStyle w:val="Heading2"/>
      </w:pPr>
      <w:bookmarkStart w:id="1032" w:name="chương-1063---1064-nghịch-thiên-hoàn-mua-người"/>
      <w:bookmarkEnd w:id="1032"/>
      <w:r>
        <w:t xml:space="preserve">1010. Chương 1063 - 1064 : Nghịch Thiên Hoàn Mua Người</w:t>
      </w:r>
    </w:p>
    <w:p>
      <w:pPr>
        <w:pStyle w:val="Compact"/>
      </w:pPr>
      <w:r>
        <w:br w:type="textWrapping"/>
      </w:r>
      <w:r>
        <w:br w:type="textWrapping"/>
      </w:r>
      <w:r>
        <w:t xml:space="preserve">- Ngươi để ý nàng sao? Ngươi không sợ Vệ Thi giận dữ cầm Thứ Kiêu Cung làm thịt ngươi sao!</w:t>
      </w:r>
    </w:p>
    <w:p>
      <w:pPr>
        <w:pStyle w:val="BodyText"/>
      </w:pPr>
      <w:r>
        <w:t xml:space="preserve">Ngụy Bỉnh Dập nhỏ giọng trêu đùa bên tai Âu Dương.</w:t>
      </w:r>
    </w:p>
    <w:p>
      <w:pPr>
        <w:pStyle w:val="BodyText"/>
      </w:pPr>
      <w:r>
        <w:t xml:space="preserve">- Đi sang bên đi! Ta còn từng thấy người tuyệt sắc hơn nàng!</w:t>
      </w:r>
    </w:p>
    <w:p>
      <w:pPr>
        <w:pStyle w:val="BodyText"/>
      </w:pPr>
      <w:r>
        <w:t xml:space="preserve">Âu Dương đương nhiên muốn nói đến Sở Yên Nhiên, vẻ đẹp và khí chất của Sở Yên Nhiên đã là siêu phàm thoát tục, nhưng cho dù Sở Yên Nhiên muốn lấy phu quân, thậm chí chủ động đưa đến miệng Âu Dương, Âu Dương cũng không ăn, chứ đừng nói là nữ tử Hồng Doanh lưu lạc đến thanh lâu này!</w:t>
      </w:r>
    </w:p>
    <w:p>
      <w:pPr>
        <w:pStyle w:val="BodyText"/>
      </w:pPr>
      <w:r>
        <w:t xml:space="preserve">- Hồng Doanh xin tặng cho các vị một khúc nhạc nhớ nhà...</w:t>
      </w:r>
    </w:p>
    <w:p>
      <w:pPr>
        <w:pStyle w:val="BodyText"/>
      </w:pPr>
      <w:r>
        <w:t xml:space="preserve">Trên đài nữ tử bỗng nhiên mở miệng, thanh âm cũng cực kỳ êm tai ôn nhuận, khiến người ta có một loại cảm giác bình yên.</w:t>
      </w:r>
    </w:p>
    <w:p>
      <w:pPr>
        <w:pStyle w:val="BodyText"/>
      </w:pPr>
      <w:r>
        <w:t xml:space="preserve">Hồng Doanh vừa dứt lời, ngọc thủ bắt đầu gảy tỳ bà, một khúc nhạc tình tứ mang theo nỗi nhớ nhà vang lên bên tai mọi người. Ngụy Bỉnh Dập và Âu Dương nghe thấy khúc nhạc này đều khẽ nhíu mày, từ trong khúc nhạc này hai người đều nghe ra được tình cảm nhớ nhà nồng đậm của nàng, nhưng lúc này trong thanh lâu có mấy người để ý Hồng Doanh có nhớ nhà hay không? Bọn họ chỉ nghĩ đến làm thế nào cởi sạch y phục của nữ tử này, sau đó để nàng hầu hạ mình.....</w:t>
      </w:r>
    </w:p>
    <w:p>
      <w:pPr>
        <w:pStyle w:val="BodyText"/>
      </w:pPr>
      <w:r>
        <w:t xml:space="preserve">- Mua nàng đi!</w:t>
      </w:r>
    </w:p>
    <w:p>
      <w:pPr>
        <w:pStyle w:val="BodyText"/>
      </w:pPr>
      <w:r>
        <w:t xml:space="preserve">Âu Dương bỗng nhiên mở miệng, kỳ thực Âu Dương rất ít khi làm chuyện tốt, lần này xem như làm một chuyện tốt.</w:t>
      </w:r>
    </w:p>
    <w:p>
      <w:pPr>
        <w:pStyle w:val="BodyText"/>
      </w:pPr>
      <w:r>
        <w:t xml:space="preserve">- Đây cũng xem như ta làm một chuyện tốt.</w:t>
      </w:r>
    </w:p>
    <w:p>
      <w:pPr>
        <w:pStyle w:val="BodyText"/>
      </w:pPr>
      <w:r>
        <w:t xml:space="preserve">So với Âu Dương, Ngụy Bỉnh Dập còn ít làm chuyện tốt hơn hắn, hoặc gia hỏa này căn bản không biết cái gì là chuyện tốt. Nếu là trước đây, Ngụy Bỉnh Dập mua Hồng Doanh, phỏng chừng cũng giống như tuyệt đại đa số nam nhân ở đây, chính là muốn để nàng hầu hạ mình, nhưng hôm nay thì khác.</w:t>
      </w:r>
    </w:p>
    <w:p>
      <w:pPr>
        <w:pStyle w:val="BodyText"/>
      </w:pPr>
      <w:r>
        <w:t xml:space="preserve">Theo Âu Dương một thời gian dài như vậy, một số thứ của Âu Dương cũng ảnh hưởng đến Ngụy Bỉnh Dập.</w:t>
      </w:r>
    </w:p>
    <w:p>
      <w:pPr>
        <w:pStyle w:val="BodyText"/>
      </w:pPr>
      <w:r>
        <w:t xml:space="preserve">Khúc nhạc kết thúc, khắp nơi vang lên tiếng vỗ tay, nhưng trong những người vỗ tay này có mấy người nghe hiểu được tình cảm ẩn chứa bên trong khúc nhạc tỳ bà? Thứ bọn họ suy nghĩ chính là làm thế nào chà đạp mỹ nhân này...</w:t>
      </w:r>
    </w:p>
    <w:p>
      <w:pPr>
        <w:pStyle w:val="BodyText"/>
      </w:pPr>
      <w:r>
        <w:t xml:space="preserve">- Các vị, Hôm nay là ngày Hồng Doanh đi lấy chồng, tất cả mọi người đều biết, Hồng Doanh cô nương trước đây đều là bán nghệ không bán thân, hôm nay có thể xem như......</w:t>
      </w:r>
    </w:p>
    <w:p>
      <w:pPr>
        <w:pStyle w:val="BodyText"/>
      </w:pPr>
      <w:r>
        <w:t xml:space="preserve">Tú bà còn chưa nói xong, Tần huynh đã cắt lời:</w:t>
      </w:r>
    </w:p>
    <w:p>
      <w:pPr>
        <w:pStyle w:val="BodyText"/>
      </w:pPr>
      <w:r>
        <w:t xml:space="preserve">- Bớt nhiều lời đi, mau nói giá đi!</w:t>
      </w:r>
    </w:p>
    <w:p>
      <w:pPr>
        <w:pStyle w:val="BodyText"/>
      </w:pPr>
      <w:r>
        <w:t xml:space="preserve">- Hắc hắc......</w:t>
      </w:r>
    </w:p>
    <w:p>
      <w:pPr>
        <w:pStyle w:val="BodyText"/>
      </w:pPr>
      <w:r>
        <w:t xml:space="preserve">Tú bà cười hắc hắc, bà ta cũng không vì Tần huynh cắt lời mà mất hứng, ngược lại càng thêm hưng phấn, khách nhân càng kích động, Hồng Doanh càng bán được với giá cao....</w:t>
      </w:r>
    </w:p>
    <w:p>
      <w:pPr>
        <w:pStyle w:val="BodyText"/>
      </w:pPr>
      <w:r>
        <w:t xml:space="preserve">- Giá quy định một vạn tiên thạch!</w:t>
      </w:r>
    </w:p>
    <w:p>
      <w:pPr>
        <w:pStyle w:val="BodyText"/>
      </w:pPr>
      <w:r>
        <w:t xml:space="preserve">Tú bà rốt cuộc mở miệng, nhưng cái giá này cũng đủ cắt cổ, một vạn tiên thạch, trực tiếp khiến tuyệt đại đa số mọi người ở đây giật mình.</w:t>
      </w:r>
    </w:p>
    <w:p>
      <w:pPr>
        <w:pStyle w:val="BodyText"/>
      </w:pPr>
      <w:r>
        <w:t xml:space="preserve">- Ngươi có một vạn tiên thạch không?</w:t>
      </w:r>
    </w:p>
    <w:p>
      <w:pPr>
        <w:pStyle w:val="BodyText"/>
      </w:pPr>
      <w:r>
        <w:t xml:space="preserve">Âu Dương hoàn toàn không khẩn trương nhìn Ngụy Bỉnh Dập, có tiền thì mua, không có tiền thì cướp, đây là suy nghĩ của hai người.</w:t>
      </w:r>
    </w:p>
    <w:p>
      <w:pPr>
        <w:pStyle w:val="BodyText"/>
      </w:pPr>
      <w:r>
        <w:t xml:space="preserve">- Đương nhiên không có!</w:t>
      </w:r>
    </w:p>
    <w:p>
      <w:pPr>
        <w:pStyle w:val="BodyText"/>
      </w:pPr>
      <w:r>
        <w:t xml:space="preserve">Ngụy Bỉnh Dập uống một ngụm rượu, tiên thạch đối với tu luyện giả bình thường vẫn tương đối hữu dụng, dù sao tu luyện giả bình thường vẫn cần thông qua tiên thạch hấp thu lực lượng, nhưng Âu Dương và Ngụy Bỉnh Dập hiển nhiên không phải loại hình hấp thu tiên thạch.</w:t>
      </w:r>
    </w:p>
    <w:p>
      <w:pPr>
        <w:pStyle w:val="BodyText"/>
      </w:pPr>
      <w:r>
        <w:t xml:space="preserve">Nguồn gốc lực lượng trưởng thành của Âu là không ngừng sát nhân, cướp đoạt lực lượng từ trên người kẻ khác. Còn Ngụy Bỉnh Dập lại là thiên phú mở ra để mình đạt được một loại cao độ mới, hai người không cần tiên thạch, đương nhiên không thể xuất môn mang theo tiên thạch hành tẩu khắp nơi được...</w:t>
      </w:r>
    </w:p>
    <w:p>
      <w:pPr>
        <w:pStyle w:val="BodyText"/>
      </w:pPr>
      <w:r>
        <w:t xml:space="preserve">- Một vạn hai!</w:t>
      </w:r>
    </w:p>
    <w:p>
      <w:pPr>
        <w:pStyle w:val="BodyText"/>
      </w:pPr>
      <w:r>
        <w:t xml:space="preserve">Tần huynh rốt cuộc xuất thủ, hắn vừa ra tay chính là một vạn hai, cái giá này tương đối chấn động, cho dù là Vu huynh ở bên cạnh cũng có chút giật mình.</w:t>
      </w:r>
    </w:p>
    <w:p>
      <w:pPr>
        <w:pStyle w:val="BodyText"/>
      </w:pPr>
      <w:r>
        <w:t xml:space="preserve">- Tần huynh, xem ra đêm nay ngươi mới là đối thủ lớn nhất của tiểu đệ.</w:t>
      </w:r>
    </w:p>
    <w:p>
      <w:pPr>
        <w:pStyle w:val="BodyText"/>
      </w:pPr>
      <w:r>
        <w:t xml:space="preserve">Vu huynh mở miệng, trên mặt hắn cười khổ, cả hai người đều muốn có được Hồng Doanh cô nương.</w:t>
      </w:r>
    </w:p>
    <w:p>
      <w:pPr>
        <w:pStyle w:val="BodyText"/>
      </w:pPr>
      <w:r>
        <w:t xml:space="preserve">- Vu huynh, chúng ta đều là người phong lưu, lần này tranh đoạt một chút cũng không có gì.</w:t>
      </w:r>
    </w:p>
    <w:p>
      <w:pPr>
        <w:pStyle w:val="BodyText"/>
      </w:pPr>
      <w:r>
        <w:t xml:space="preserve">Rất rõ ràng, hai tên công tử điển hình ăn chơi này đều muốn xem mình là đại nhân vật, nhưng khi bọn hắn nói chuyện, xung quanh vẫn có một số người khinh thường. Dù sao loại nhị thế tổ chỉ dựa vào bóng cây của gia tộc để sinh tồn, trong mắt cường giả chân chính vẫn không đáng là gì.</w:t>
      </w:r>
    </w:p>
    <w:p>
      <w:pPr>
        <w:pStyle w:val="BodyText"/>
      </w:pPr>
      <w:r>
        <w:t xml:space="preserve">- Một vạn năm!</w:t>
      </w:r>
    </w:p>
    <w:p>
      <w:pPr>
        <w:pStyle w:val="BodyText"/>
      </w:pPr>
      <w:r>
        <w:t xml:space="preserve">Vu huynh cũng xuất thủ, hắn còn chơi ngoan độc hơn Tần huynh, một lần trực tiếp làm đến một vạn năm, khiến một số đệ tử phú gia còn có suy nghĩ tranh đoạt Hồng Doanh cô nương đều phát hỏa. Vì một nữ nhân, cho dù nữ nhân này có vẻ đẹp nghiêng nước nghiêng thành, cũng không đáng một vạn năm. Hơn nữa cũng không phải trực tiếp mua người, mua một vạn năm là quá đắt.</w:t>
      </w:r>
    </w:p>
    <w:p>
      <w:pPr>
        <w:pStyle w:val="BodyText"/>
      </w:pPr>
      <w:r>
        <w:t xml:space="preserve">- Vu huynh thật khí phách!</w:t>
      </w:r>
    </w:p>
    <w:p>
      <w:pPr>
        <w:pStyle w:val="BodyText"/>
      </w:pPr>
      <w:r>
        <w:t xml:space="preserve">Tần huynh khẽ mỉm cười, một vạn năm có thể hù dọa đệ tử phú gia bình thường, nhưng tuyệt đối không thể hù dọa thiếu chủ của Thiên Kim Các. Mặc dù ở tiên giới Thiên Kim Các không được xem là tông phái lớn gì, nhưng Thiên Kim Các chỉ nghe tên đã biết, đây khẳng định là một chủ nhân giàu có.</w:t>
      </w:r>
    </w:p>
    <w:p>
      <w:pPr>
        <w:pStyle w:val="BodyText"/>
      </w:pPr>
      <w:r>
        <w:t xml:space="preserve">- Trực tiếp mua người bao nhiêu tiền?</w:t>
      </w:r>
    </w:p>
    <w:p>
      <w:pPr>
        <w:pStyle w:val="BodyText"/>
      </w:pPr>
      <w:r>
        <w:t xml:space="preserve">Bỗng nhiên, từ giữa sân truyền ra một thanh âm, thanh âm này thực sự không hài hòa, chí ít trong tai tú bà cũng vô cùng không hài hòa. Mua người? Hồng Doanh trong thời gian rất lâu tiếp theo, tuyệt đối là át chủ bài của Dục Tiên lâu, người như vậy làm sao có thể bán!</w:t>
      </w:r>
    </w:p>
    <w:p>
      <w:pPr>
        <w:pStyle w:val="BodyText"/>
      </w:pPr>
      <w:r>
        <w:t xml:space="preserve">Đương nhiên, thế sự vô tuyệt đối, bất luận thứ gì cũng có giá phải trả, chỉ cần giá phải trả tới được mức có thể mua được.</w:t>
      </w:r>
    </w:p>
    <w:p>
      <w:pPr>
        <w:pStyle w:val="BodyText"/>
      </w:pPr>
      <w:r>
        <w:t xml:space="preserve">- Mua người! Ha ha ha, vị tiểu huynh đệ này nói đùa sao? Dục Tiên lâu có quy củ, át chủ bài trong Dục Tiên lâu vĩnh viễn không bán!</w:t>
      </w:r>
    </w:p>
    <w:p>
      <w:pPr>
        <w:pStyle w:val="BodyText"/>
      </w:pPr>
      <w:r>
        <w:t xml:space="preserve">Vu huynh nghe thấy lời nói của Âu Dương, vô thức cho rằng Âu Dương là hạng nhà giàu mới nổi. Dù sao trong mắt những người tự nhận mình phong nhã, đối với những cô nương xuất sắc ở thanh lâu như Hồng Doanh, thỉnh thoảng đến chơi một lần còn được, không giống như hạng nhà giàu mới nổi nhìn thấy thích là giống như chó điên nhất định phải mua về, như vậy chỉ có thể khiến người ta cảm thấy xem thường.</w:t>
      </w:r>
    </w:p>
    <w:p>
      <w:pPr>
        <w:pStyle w:val="BodyText"/>
      </w:pPr>
      <w:r>
        <w:t xml:space="preserve">- Trên thế giới này, thứ gì cũng có giá, còn quy củ... Ha ha, chỉ có người yếu mới tuân theo quy củ!</w:t>
      </w:r>
    </w:p>
    <w:p>
      <w:pPr>
        <w:pStyle w:val="BodyText"/>
      </w:pPr>
      <w:r>
        <w:t xml:space="preserve">Ngụy Bỉnh Dập ngồi bên cạnh, nhấm nháp mỹ tửu, dáng vẻ vô cùng an nhàn.</w:t>
      </w:r>
    </w:p>
    <w:p>
      <w:pPr>
        <w:pStyle w:val="BodyText"/>
      </w:pPr>
      <w:r>
        <w:t xml:space="preserve">Kỳ thực Ngụy Bỉnh Dập nói không sai, quy củ là cường giả chế định cho người yếu, tỷ như nói Ngụy Bỉnh Dập, ngươi trông cậy hắn tuân thủ quy củ sao? Mặc dù Âu Dương từ đầu đến cuối đi theo hắn, nhưng dọc đường đi hắn vẫn một lời không hợp rút đao sát nhân, loại chuyện này có thể gọi là tuân thủ quy củ hay sao? Khẳng định là không tuân thủ, nhưng ai có thể nói gì Ngụy Bỉnh Dập? Tất cả bởi vì Ngụy Bỉnh Dập là cường giả, hắn là Ma Vương Ngụy Bỉnh Dập, hắn đã từng là vương giả thống lĩnh một thế giới, trên thế giới này người có thể giao thủ với Ngụy Bỉnh Dập tuyệt đối không vượt quá hai người, đây chính là thực lực tuyệt đối...</w:t>
      </w:r>
    </w:p>
    <w:p>
      <w:pPr>
        <w:pStyle w:val="BodyText"/>
      </w:pPr>
      <w:r>
        <w:t xml:space="preserve">- Ngươi..</w:t>
      </w:r>
    </w:p>
    <w:p>
      <w:pPr>
        <w:pStyle w:val="BodyText"/>
      </w:pPr>
      <w:r>
        <w:t xml:space="preserve">Nghe thấy lời nói của Ngụy Bỉnh Dập, Vu huynh và Tần huynh mặc dù có chút tức giận, nhưng bọn họ cũng câm miệng, bởi vì từ một số phương diện mà nói, hai người bọn họ cũng là cường giả, cho nên đại bộ phận quy củ thế tục kỳ thực đối với hai người bọn họ căn bản không có bất cứ ý nghĩa gì cả.</w:t>
      </w:r>
    </w:p>
    <w:p>
      <w:pPr>
        <w:pStyle w:val="BodyText"/>
      </w:pPr>
      <w:r>
        <w:t xml:space="preserve">- Hai vị cũng không phải người thường, không bằng chúng ta cùng nhau cạnh tranh một chút, thế nào hả!</w:t>
      </w:r>
    </w:p>
    <w:p>
      <w:pPr>
        <w:pStyle w:val="BodyText"/>
      </w:pPr>
      <w:r>
        <w:t xml:space="preserve">Tần huynh cười ha ha, nhưng hắn vừa dứt lời, Âu Dương ở bên cạnh đã nói ra một câu khiến mọi người xung quanh há hốc miệng:</w:t>
      </w:r>
    </w:p>
    <w:p>
      <w:pPr>
        <w:pStyle w:val="BodyText"/>
      </w:pPr>
      <w:r>
        <w:t xml:space="preserve">- Ngươi cũng xứng?</w:t>
      </w:r>
    </w:p>
    <w:p>
      <w:pPr>
        <w:pStyle w:val="BodyText"/>
      </w:pPr>
      <w:r>
        <w:t xml:space="preserve">- Ngươi!</w:t>
      </w:r>
    </w:p>
    <w:p>
      <w:pPr>
        <w:pStyle w:val="BodyText"/>
      </w:pPr>
      <w:r>
        <w:t xml:space="preserve">Tần huynh vỗ bàn đứng lên, mấy nhân vật đứng bên cạnh hắn giống như bảo tiêu cũng chuẩn bị xuất thủ.</w:t>
      </w:r>
    </w:p>
    <w:p>
      <w:pPr>
        <w:pStyle w:val="BodyText"/>
      </w:pPr>
      <w:r>
        <w:t xml:space="preserve">- Mấy vị, đừng quên nơi này là Dục Tiên lâu!</w:t>
      </w:r>
    </w:p>
    <w:p>
      <w:pPr>
        <w:pStyle w:val="BodyText"/>
      </w:pPr>
      <w:r>
        <w:t xml:space="preserve">Tú bà nhìn thấy dáng vẻ giương cung bạt kiếm phía dưới vội vã nhắc nhở.</w:t>
      </w:r>
    </w:p>
    <w:p>
      <w:pPr>
        <w:pStyle w:val="BodyText"/>
      </w:pPr>
      <w:r>
        <w:t xml:space="preserve">Nghe thấy câu này, Tần huynh quay về phía sau phất phất tay với mấy thủ hạ, hắn không phải kẻ ngu si, Dục Tiên lâu có bối cảnh, chỉ vì mấy câu nói mà đắc tội với Dục Tiên lâu vẫn không đáng.</w:t>
      </w:r>
    </w:p>
    <w:p>
      <w:pPr>
        <w:pStyle w:val="BodyText"/>
      </w:pPr>
      <w:r>
        <w:t xml:space="preserve">- Nông dân không có quy củ, Tần huynh hà tất phải chấp nhặt với đám nhà quê như bọn họ.</w:t>
      </w:r>
    </w:p>
    <w:p>
      <w:pPr>
        <w:pStyle w:val="BodyText"/>
      </w:pPr>
      <w:r>
        <w:t xml:space="preserve">Vu huynh khinh bỉ nhìn thoáng qua Âu Dương và Ngụy Bỉnh Dập, khi hắn nhìn thấy hai người bọn họ lại càng phẫn nộ, bởi vì Âu Dương và Ngụy Bỉnh Dập từ đầu đến cuối căn bản không thèm liếc mắt nhìn bọn hắn.</w:t>
      </w:r>
    </w:p>
    <w:p>
      <w:pPr>
        <w:pStyle w:val="BodyText"/>
      </w:pPr>
      <w:r>
        <w:t xml:space="preserve">Lúc này Âu Dương đi tới trước đài, hắn nhìn Hồng Doanh nhẹ giọng hỏi một câu khiến tú bà cảm thấy có chút sượng mặt.</w:t>
      </w:r>
    </w:p>
    <w:p>
      <w:pPr>
        <w:pStyle w:val="BodyText"/>
      </w:pPr>
      <w:r>
        <w:t xml:space="preserve">- Ngươi... muốn về nhà sao?</w:t>
      </w:r>
    </w:p>
    <w:p>
      <w:pPr>
        <w:pStyle w:val="BodyText"/>
      </w:pPr>
      <w:r>
        <w:t xml:space="preserve">Muốn về nhà sao... Những lời này đối với một số người mà nói vô cùng đơn giản, dù sao tuyệt đại đa số mọi người đều có nhà, chuyện về nhà này cũng không xem là đại sự gì cả.</w:t>
      </w:r>
    </w:p>
    <w:p>
      <w:pPr>
        <w:pStyle w:val="BodyText"/>
      </w:pPr>
      <w:r>
        <w:t xml:space="preserve">Nhưng chính là một câu nói đơn giản như vậy, trong mắt Hồng Doanh đã có lệ quang, bởi vì nàng minh bạch, có người nghe hiểu ý nghĩa chân chính trong tiếng đàn tỳ bà.</w:t>
      </w:r>
    </w:p>
    <w:p>
      <w:pPr>
        <w:pStyle w:val="BodyText"/>
      </w:pPr>
      <w:r>
        <w:t xml:space="preserve">- Công tử, nơi này là Dục Tiên lâu!</w:t>
      </w:r>
    </w:p>
    <w:p>
      <w:pPr>
        <w:pStyle w:val="BodyText"/>
      </w:pPr>
      <w:r>
        <w:t xml:space="preserve">Tú bà tử lại lần nữa nhắc nhở, trong Dục Tiên lâu không phải không có người tìm phiền toái, nhưng người bình thường không dám làm quá mức, bằng không người này nhất định sẽ biến mất một cách kỳ lạ.</w:t>
      </w:r>
    </w:p>
    <w:p>
      <w:pPr>
        <w:pStyle w:val="BodyText"/>
      </w:pPr>
      <w:r>
        <w:t xml:space="preserve">- Dục Tiên lâu? Ha ha, nếu như ngươi với chúng ta nơi này là thiên đình, chúng ta còn có thể sợ hãi một chút!</w:t>
      </w:r>
    </w:p>
    <w:p>
      <w:pPr>
        <w:pStyle w:val="BodyText"/>
      </w:pPr>
      <w:r>
        <w:t xml:space="preserve">Thái độ ngông cuồng của Ngụy Bỉnh Dập cuối cùng cũng lộ ra, xác thực, hiện nay tại toàn bộ Thiên Nam, chuyện có thể hù dọa Âu Dương và Ngụy Bỉnh Dập chính là cường giả thiên đình tề tụ, nếu nói như vậy, hai người tuyệt đối không nói nhiều, xoay người trốn đi!</w:t>
      </w:r>
    </w:p>
    <w:p>
      <w:pPr>
        <w:pStyle w:val="BodyText"/>
      </w:pPr>
      <w:r>
        <w:t xml:space="preserve">Hai nhân vật tổ cấp nghe ra rất phong cảnh, nhưng nhân vật tổ cấp không thể chịu chết một cách vô ích. Âu Dương và Ngụy Bỉnh Dập đều minh bạch điểm này, một Dục Tiên vẫn không thể khiến hai người bọn họ sợ hãi.</w:t>
      </w:r>
    </w:p>
    <w:p>
      <w:pPr>
        <w:pStyle w:val="BodyText"/>
      </w:pPr>
      <w:r>
        <w:t xml:space="preserve">Nghe thấy câu nói của Ngụy Bỉnh Dập, rất nhiều người xung quanh đều phá lên cười. Trong suy nghĩ của phần lớn bọn họ, hai vị này quả thực chính là gia hỏa không biết sống chết, bọn họ cho rằng đây là đâu? Đây là thôn quê của bọn họ sao?</w:t>
      </w:r>
    </w:p>
    <w:p>
      <w:pPr>
        <w:pStyle w:val="BodyText"/>
      </w:pPr>
      <w:r>
        <w:t xml:space="preserve">- Hai vị có phải lần đầu tiên đến Dục Tiên lâu chúng ta không!</w:t>
      </w:r>
    </w:p>
    <w:p>
      <w:pPr>
        <w:pStyle w:val="BodyText"/>
      </w:pPr>
      <w:r>
        <w:t xml:space="preserve">Tú bà cũng đã nhìn ra, hai người này có lẽ lần đầu tiên tới nơi này, bằng không đã biết danh hào của Dục Tiên lâu tuyệt đối không thể gây chuyện ở đây.</w:t>
      </w:r>
    </w:p>
    <w:p>
      <w:pPr>
        <w:pStyle w:val="BodyText"/>
      </w:pPr>
      <w:r>
        <w:t xml:space="preserve">Đừng thấy Dục Tiên lâu được mở ở một thành thị nhỏ mà xem thường, trên thực tế Dục Tiên lâu có quan hệ rất mật thiết với thiên đình, bằng không tại Thiên Nam bọn họ làm sao có thể kiêu ngạo như vậy?</w:t>
      </w:r>
    </w:p>
    <w:p>
      <w:pPr>
        <w:pStyle w:val="BodyText"/>
      </w:pPr>
      <w:r>
        <w:t xml:space="preserve">- Không sai, chúng ta cũng không phải đến tìm phiền toái, chúng ta chỉ là muốn mua người!</w:t>
      </w:r>
    </w:p>
    <w:p>
      <w:pPr>
        <w:pStyle w:val="BodyText"/>
      </w:pPr>
      <w:r>
        <w:t xml:space="preserve">Âu Dương cũng không muốn ra tay giết người ở đây, dù sao nơi này là địa bàn của thiên đình, bọn họ còn đang bị truy sát, một khi bị ngăn chặn sẽ phiền phức, cho nên thêm một chuyện chi bằng bớt một chuyện, so với đi cướp chi bằng lấy ra thứ thích hợp trao đổi.</w:t>
      </w:r>
    </w:p>
    <w:p>
      <w:pPr>
        <w:pStyle w:val="BodyText"/>
      </w:pPr>
      <w:r>
        <w:t xml:space="preserve">- Hai vị, Dục Tiên lâu từ trước đến nay chưa có tiền lệ bán người, cho nên chỉ có thể xin lỗi hai vị!</w:t>
      </w:r>
    </w:p>
    <w:p>
      <w:pPr>
        <w:pStyle w:val="BodyText"/>
      </w:pPr>
      <w:r>
        <w:t xml:space="preserve">Trong mắt tú bà đã có vài phần không kiên nhẫn, nếu như không phải hai người kia lần đầu tiên đến đây, hơn nữa cũng không làm ra hành vi gì quá kích, bà ta đã sớm cho người mời hai gia hỏa này ra ngoài.</w:t>
      </w:r>
    </w:p>
    <w:p>
      <w:pPr>
        <w:pStyle w:val="BodyText"/>
      </w:pPr>
      <w:r>
        <w:t xml:space="preserve">Cũng may bà ta không làm chuyện này, bằng không, phỏng chừng lúc này Dục Tiên lâu đã biến mất, một khi Ngụy đại gia phát uy, tuyệt đối có bản lĩnh giết chết tất cả những người ở đây trong nháy mắt.</w:t>
      </w:r>
    </w:p>
    <w:p>
      <w:pPr>
        <w:pStyle w:val="BodyText"/>
      </w:pPr>
      <w:r>
        <w:t xml:space="preserve">Tú bà tử không biết loại "nhân từ" này của mình đã cứu mạng rất nhiều người ở đây.</w:t>
      </w:r>
    </w:p>
    <w:p>
      <w:pPr>
        <w:pStyle w:val="BodyText"/>
      </w:pPr>
      <w:r>
        <w:t xml:space="preserve">- Theo ta thấy, trong Dục Tiên lâu không có thứ gì không mua được!</w:t>
      </w:r>
    </w:p>
    <w:p>
      <w:pPr>
        <w:pStyle w:val="BodyText"/>
      </w:pPr>
      <w:r>
        <w:t xml:space="preserve">Âu Dương nói đến đây, trong tay hắn đã có một viên tiểu đan dược ngân sắc. Khi viên đan dược này mới được lấy ra cũng không khiến bất cứ kẻ nào chú ý.</w:t>
      </w:r>
    </w:p>
    <w:p>
      <w:pPr>
        <w:pStyle w:val="BodyText"/>
      </w:pPr>
      <w:r>
        <w:t xml:space="preserve">Nhưng rất nhanh, đan dược ngân sắc phảng phất như có linh tính, giãy thoát khỏi tay Âu Dương muốn bay lên không trung, lần này khiến những người xung quanh thật sự giật mình ! Phải biết rằng, loại đan dược có linh tính này tuyệt đối không phải đan dược bình thường, loại đan dược này thông thường đều sở hữu công hiệu cực kỳ thần kỳ.</w:t>
      </w:r>
    </w:p>
    <w:p>
      <w:pPr>
        <w:pStyle w:val="BodyText"/>
      </w:pPr>
      <w:r>
        <w:t xml:space="preserve">- Nghịch thiên hoàn!</w:t>
      </w:r>
    </w:p>
    <w:p>
      <w:pPr>
        <w:pStyle w:val="BodyText"/>
      </w:pPr>
      <w:r>
        <w:t xml:space="preserve">Bỗng nhiên, có người mở miệng kêu lên, sau đó một bóng người màu đen từ phía sau bàn chui ra, vẻ mặt hắn không thể tin tưởng nhìn viên đan dược không ngừng giãy dụa như muốn đào tẩu lơ lửng trong hư không xung quanh Âu Dương! Người khác không nhận ra đây là cái gì, nhưng hắn nhận ra! Đây là một viên nghịch thiên hoàn có thể tạo nên một Tiên Tôn!</w:t>
      </w:r>
    </w:p>
    <w:p>
      <w:pPr>
        <w:pStyle w:val="BodyText"/>
      </w:pPr>
      <w:r>
        <w:t xml:space="preserve">Nghịch thiên hoàn, dùng nghịch thiên hoàn mua một người? Đừng nói là mua một người, cho dù mua toàn bộ những người ở đây cũng đủ.</w:t>
      </w:r>
    </w:p>
    <w:p>
      <w:pPr>
        <w:pStyle w:val="BodyText"/>
      </w:pPr>
      <w:r>
        <w:t xml:space="preserve">- Nghịch thiên hoàn?</w:t>
      </w:r>
    </w:p>
    <w:p>
      <w:pPr>
        <w:pStyle w:val="BodyText"/>
      </w:pPr>
      <w:r>
        <w:t xml:space="preserve">Rất nhiều người nghe thấy nam tử hắc y kêu lên hắc y, bọn họ đều quay đầu nhìn về phía viên nghịch thiên hoàn lơ lửng bên cạnh Âu Dương.</w:t>
      </w:r>
    </w:p>
    <w:p>
      <w:pPr>
        <w:pStyle w:val="BodyText"/>
      </w:pPr>
      <w:r>
        <w:t xml:space="preserve">Vừa nhìn bọn họ đều nhớ lại những ghi chép liên quan đến nghịch thiên hoàn.</w:t>
      </w:r>
    </w:p>
    <w:p>
      <w:pPr>
        <w:pStyle w:val="BodyText"/>
      </w:pPr>
      <w:r>
        <w:t xml:space="preserve">Ngân sắc! Vô vị, bản thân đan dược thông linh, gặp người thì trốn! Không sai, những điều này đều có chút tương tự với đan dược trong tay Âu Dương. Nhưng đột nhiên xuất hiện nghịch thiên hoàn vẫn khiến người ta cảm thấy có chút không thể tin.</w:t>
      </w:r>
    </w:p>
    <w:p>
      <w:pPr>
        <w:pStyle w:val="BodyText"/>
      </w:pPr>
      <w:r>
        <w:t xml:space="preserve">Đan dược có thể tạo nên một Tiên Tôn? Dùng đan dược như vậy mua một người? Nói khó nghe một chút chính là mua một kỹ nữ? Chuyện này thật sự không thể tưởng tượng?</w:t>
      </w:r>
    </w:p>
    <w:p>
      <w:pPr>
        <w:pStyle w:val="BodyText"/>
      </w:pPr>
      <w:r>
        <w:t xml:space="preserve">Dù sao đi nữa mặc kệ người khác nghĩ như thế nào, tất cả những người ở đây đều xem Âu Dương là một kẻ bại não. Nhưng bọn họ làm sao có thể hiểu được nhân vật ở tầng thứ như Âu Dương? Tiên Tôn? Không sai, ở tiên giới Tiên Tôn rất mạnh, nhưng đối với Âu Dương mà nói Tiên Tôn lại không là gì? Nói khó nghe, từ khi Âu Dương trở về tiên giới đến bây giờ, Âu Dương cũng không tính được có bao nhiêu Tiên Tôn đã chết trong tay hắn.</w:t>
      </w:r>
    </w:p>
    <w:p>
      <w:pPr>
        <w:pStyle w:val="BodyText"/>
      </w:pPr>
      <w:r>
        <w:t xml:space="preserve">Chỉ tính lần trước giết chết Trịnh Tú Nhi, ma khí của Ngụy Bỉnh Dập quét ngang đã giết chết không ít Tiên Tôn, cho nên thứ đồ chơi như Tiên Tôn ở trong mắt Âu Dương căn bản không tính là gì...</w:t>
      </w:r>
    </w:p>
    <w:p>
      <w:pPr>
        <w:pStyle w:val="BodyText"/>
      </w:pPr>
      <w:r>
        <w:t xml:space="preserve">Rốt cuộc có phải thực sự là nghịch thiên hoàn!</w:t>
      </w:r>
    </w:p>
    <w:p>
      <w:pPr>
        <w:pStyle w:val="BodyText"/>
      </w:pPr>
      <w:r>
        <w:t xml:space="preserve">Tần huynh cho đến lúc này còn có chút không thể tin, dù sao trong mắt hắn Âu Dương và Ngụy Bỉnh Dập chính là hai kẻ nhà quê, làm sao có thể xuất ra nghịch thiên hoàn, hơn nữa hai người bọn họ không phải tên ngốc sao? Không sợ bị người khác cướp mất nghịch thiên hoàn sao?</w:t>
      </w:r>
    </w:p>
    <w:p>
      <w:pPr>
        <w:pStyle w:val="BodyText"/>
      </w:pPr>
      <w:r>
        <w:t xml:space="preserve">- Ngươi!</w:t>
      </w:r>
    </w:p>
    <w:p>
      <w:pPr>
        <w:pStyle w:val="BodyText"/>
      </w:pPr>
      <w:r>
        <w:t xml:space="preserve">Âu Dương chỉ tay vào nam tử hắc y nói:</w:t>
      </w:r>
    </w:p>
    <w:p>
      <w:pPr>
        <w:pStyle w:val="BodyText"/>
      </w:pPr>
      <w:r>
        <w:t xml:space="preserve">- Nếu ngươi có thể nhận ra nghịch thiên hoàn, như vậy chứng tỏ ngươi không phải người bình thường, ngươi có thể làm chủ được không?</w:t>
      </w:r>
    </w:p>
    <w:p>
      <w:pPr>
        <w:pStyle w:val="BodyText"/>
      </w:pPr>
      <w:r>
        <w:t xml:space="preserve">- Có thể cho ta xem qua một chút được chứ?</w:t>
      </w:r>
    </w:p>
    <w:p>
      <w:pPr>
        <w:pStyle w:val="BodyText"/>
      </w:pPr>
      <w:r>
        <w:t xml:space="preserve">Nam tử hắc y này cũng chỉ là một Tiên Đế, dù sao Dục Tiên lâu không phải là tổng bộ của bọn hắn, có một Tiên Đế tọa trấn ở đây là đủ rồi.</w:t>
      </w:r>
    </w:p>
    <w:p>
      <w:pPr>
        <w:pStyle w:val="BodyText"/>
      </w:pPr>
      <w:r>
        <w:t xml:space="preserve">- Cầm lấy!</w:t>
      </w:r>
    </w:p>
    <w:p>
      <w:pPr>
        <w:pStyle w:val="Compact"/>
      </w:pPr>
      <w:r>
        <w:br w:type="textWrapping"/>
      </w:r>
      <w:r>
        <w:br w:type="textWrapping"/>
      </w:r>
    </w:p>
    <w:p>
      <w:pPr>
        <w:pStyle w:val="Heading2"/>
      </w:pPr>
      <w:bookmarkStart w:id="1033" w:name="chương-1065-qua-nhà-mà-không-vào"/>
      <w:bookmarkEnd w:id="1033"/>
      <w:r>
        <w:t xml:space="preserve">1011. Chương 1065 : Qua Nhà Mà Không Vào</w:t>
      </w:r>
    </w:p>
    <w:p>
      <w:pPr>
        <w:pStyle w:val="Compact"/>
      </w:pPr>
      <w:r>
        <w:br w:type="textWrapping"/>
      </w:r>
      <w:r>
        <w:br w:type="textWrapping"/>
      </w:r>
      <w:r>
        <w:t xml:space="preserve">Âu Dương vung tay, nghịch thiên hoàn vù một tiếng, bay đến trước mặt nam tử hắc y, nam tử hắc y đưa tay bắt lấy nghịch thiên hoàn ngân sắc bay tới! Nghịch thiên hoàn ngân sắc! Trong nháy mắt hắn bắt lấy nghịch thiên hoàn, hắn đã vững tin đây tuyệt đối là nghịch thiên hoàn! Bởi vì trong đan dược này mang theo một loại uy nghiêm của Tiên Tôn, tên gia hỏa này thậm chí hoài nghi, nếu như hiện tại mình ăn viên đan dược này vào, lập tức có thể trở thành Tiên Tôn hay không!</w:t>
      </w:r>
    </w:p>
    <w:p>
      <w:pPr>
        <w:pStyle w:val="BodyText"/>
      </w:pPr>
      <w:r>
        <w:t xml:space="preserve">- Thế nào? Cái giá của ta thoả mãn chứ?</w:t>
      </w:r>
    </w:p>
    <w:p>
      <w:pPr>
        <w:pStyle w:val="BodyText"/>
      </w:pPr>
      <w:r>
        <w:t xml:space="preserve">Âu Dương mỉm cười nhìn nam tử hắc y.</w:t>
      </w:r>
    </w:p>
    <w:p>
      <w:pPr>
        <w:pStyle w:val="BodyText"/>
      </w:pPr>
      <w:r>
        <w:t xml:space="preserve">Lúc này, không riêng gì nam tử hắc y, cho dù là Hồng Doanh cũng dùng một loại nhãn thần khó tin nhìn Âu Dương.</w:t>
      </w:r>
    </w:p>
    <w:p>
      <w:pPr>
        <w:pStyle w:val="BodyText"/>
      </w:pPr>
      <w:r>
        <w:t xml:space="preserve">Hồng Doanh cũng xuất thân danh môn, chỉ có điều sau này thiên đình phá phương bắc, nàng mới lưu lạc đến nông nỗi này. Đương nhiên nàng cũng từng nghe nói về nghịch thiên hoàn, lúc này lại xuất hiện một nam nhân nguyện ý dùng nghịch thiên hoàn chuộc thân cho nàng, có thể nói, lúc này Hồng Doanh rất cảm động! Hồng Doanh cũng không ngốc đến mức cho rằng giá trị của mình bằng một viên nghịch thiên hoàn, nhưng hiện giờ chuyện này không trọng yếu, bởi vì Hồng Doanh cảm thấy, chỉ cần trong lòng nam nhân này mình đáng giá là đủ rồi.</w:t>
      </w:r>
    </w:p>
    <w:p>
      <w:pPr>
        <w:pStyle w:val="BodyText"/>
      </w:pPr>
      <w:r>
        <w:t xml:space="preserve">- Xin hỏi quý tính của tiên sinh?</w:t>
      </w:r>
    </w:p>
    <w:p>
      <w:pPr>
        <w:pStyle w:val="BodyText"/>
      </w:pPr>
      <w:r>
        <w:t xml:space="preserve">Nam tử hắc y nhìn Âu Dương, hắn đã nhìn ra, Âu Dương xuất ra nghịch thiên hoàn, trên mặt hoàn toàn không có vẻ luyến tiếc, chuyện này theo hắn thấy là không thể tưởng tượng.</w:t>
      </w:r>
    </w:p>
    <w:p>
      <w:pPr>
        <w:pStyle w:val="BodyText"/>
      </w:pPr>
      <w:r>
        <w:t xml:space="preserve">- Ta? Ta họ Âu!</w:t>
      </w:r>
    </w:p>
    <w:p>
      <w:pPr>
        <w:pStyle w:val="BodyText"/>
      </w:pPr>
      <w:r>
        <w:t xml:space="preserve">Âu Dương kéo tay Hồng Doanh, sau đó cười ha ha, bước ra khỏi Dục Tiên lâu! Ngụy Bỉnh Dập cầm lấy một bầu rượu trên bàn, lảo đảo đi theo phía sau Âu Dương...</w:t>
      </w:r>
    </w:p>
    <w:p>
      <w:pPr>
        <w:pStyle w:val="BodyText"/>
      </w:pPr>
      <w:r>
        <w:t xml:space="preserve">- Ta họ Âu. . .</w:t>
      </w:r>
    </w:p>
    <w:p>
      <w:pPr>
        <w:pStyle w:val="BodyText"/>
      </w:pPr>
      <w:r>
        <w:t xml:space="preserve">Nam tử hắc y nhớ đến lời nói của Âu Dương, mặt hắn biến sắc ! Mặc dù họ Âu không phải thế gia vọng tộc, nhưng tại tiên giới tìm ra hơn mười mấy vạn người họ này hoàn toàn không có áp lực. Nhưng có thể xuất ra nghịch thiên hoàn mà không thèm quan tâm, còn là họ Âu, trên đời này chỉ có một người! Đó chính là Thần Tiễn Âu Dương!</w:t>
      </w:r>
    </w:p>
    <w:p>
      <w:pPr>
        <w:pStyle w:val="BodyText"/>
      </w:pPr>
      <w:r>
        <w:t xml:space="preserve">Thần Tiễn! Nam tử hắc y hoàn toàn ngây người, mặc dù Dục Tiên lâu có quan hệ với thiên đình, nhưng hắn thề, Dục Tiên lâu tuyệt đối không dám để lộ chuyện hôm nay, bởi vì việc này quan hệ quá lớn. Nếu như bởi vì Dục Tiên bọn họ lắm miệng để thiên đình đuổi theo, nam tử hắc y hoàn toàn không chút nghi ngờ, mũi mũi tên của Âu Dương sẽ tiêu diệt tổng bộ của Dục Tiên lâu, sau đó để Dục Tiên lâu biến mất khỏi tiên giới!</w:t>
      </w:r>
    </w:p>
    <w:p>
      <w:pPr>
        <w:pStyle w:val="BodyText"/>
      </w:pPr>
      <w:r>
        <w:t xml:space="preserve">Tú bà nhìn sắc mặt âm tình bất định của nam tử hắc y, vừa rồi câu nói cuối cùng của Âu Dương chỉ truyền âm cho nam tử hắc y, cho nên ở đây chỉ có nam tử hắc y biết thân phận của Âu Dương.</w:t>
      </w:r>
    </w:p>
    <w:p>
      <w:pPr>
        <w:pStyle w:val="BodyText"/>
      </w:pPr>
      <w:r>
        <w:t xml:space="preserve">- Tổng quản. . . Chuyện này có chút không hợp quy củ. . .</w:t>
      </w:r>
    </w:p>
    <w:p>
      <w:pPr>
        <w:pStyle w:val="BodyText"/>
      </w:pPr>
      <w:r>
        <w:t xml:space="preserve">Mặc dù tú bà nói như vậy, nhưng trong mắt bà ta vẫn có vẻ tham lam với nghịch thiên hoàn.</w:t>
      </w:r>
    </w:p>
    <w:p>
      <w:pPr>
        <w:pStyle w:val="BodyText"/>
      </w:pPr>
      <w:r>
        <w:t xml:space="preserve">- Bớt nói nhảm đi, chuyện xảy ra hôm nay, bất luận kẻ nào cũng không được phép nói ra, bằng không đừng trách ta vô tình!</w:t>
      </w:r>
    </w:p>
    <w:p>
      <w:pPr>
        <w:pStyle w:val="BodyText"/>
      </w:pPr>
      <w:r>
        <w:t xml:space="preserve">Nam tử hắc y nói xong, xoay người chuẩn bị rời đi!</w:t>
      </w:r>
    </w:p>
    <w:p>
      <w:pPr>
        <w:pStyle w:val="BodyText"/>
      </w:pPr>
      <w:r>
        <w:t xml:space="preserve">- Chuyện này. . .</w:t>
      </w:r>
    </w:p>
    <w:p>
      <w:pPr>
        <w:pStyle w:val="BodyText"/>
      </w:pPr>
      <w:r>
        <w:t xml:space="preserve">Tú bà còn muốn nói cái gì, nhưng nam tử hắc y đã quay đầu lại nói:</w:t>
      </w:r>
    </w:p>
    <w:p>
      <w:pPr>
        <w:pStyle w:val="BodyText"/>
      </w:pPr>
      <w:r>
        <w:t xml:space="preserve">- Quy củ? Ngươi nhớ kỹ, quy củ là chế định của cường giả cho người yếu, để người yếu tuân thủ, toàn bộ tiên giới tuyệt đối không có người nào có thể khiến vị tiên sinh vừa rồi tuân thủ quy củ! Ngươi đừng nghĩ ta sẽ độc chiếm đan dược này, ta sẽ báo cáo chuyện này lên trên.</w:t>
      </w:r>
    </w:p>
    <w:p>
      <w:pPr>
        <w:pStyle w:val="BodyText"/>
      </w:pPr>
      <w:r>
        <w:t xml:space="preserve">Nam tử hắc ý đương nhiên biết suy nghĩ của tú bà.</w:t>
      </w:r>
    </w:p>
    <w:p>
      <w:pPr>
        <w:pStyle w:val="BodyText"/>
      </w:pPr>
      <w:r>
        <w:t xml:space="preserve">Những lời này của hắn không chỉ cảnh cáo tú bà, đồng thời cũng nói cho những người có mặt ở đây, người đó không phải người các ngươi có thể chọc vào, đừng đa sự. .</w:t>
      </w:r>
    </w:p>
    <w:p>
      <w:pPr>
        <w:pStyle w:val="BodyText"/>
      </w:pPr>
      <w:r>
        <w:t xml:space="preserve">Bóng đêm trong ánh sáng đèn dầu thành thị không có vẻ mỹ lệ như thôn quê, nhưng đi trong tiếng người ồn ào, phố xá sầm uất, Âu Dương lại có một loại cảm thụ khác.</w:t>
      </w:r>
    </w:p>
    <w:p>
      <w:pPr>
        <w:pStyle w:val="BodyText"/>
      </w:pPr>
      <w:r>
        <w:t xml:space="preserve">- Tiên sinh. . . Hồng Doanh đa tạ tiên sinh. . .</w:t>
      </w:r>
    </w:p>
    <w:p>
      <w:pPr>
        <w:pStyle w:val="BodyText"/>
      </w:pPr>
      <w:r>
        <w:t xml:space="preserve">Từ khi Hồng Doanh đi theo Âu Dương đến bây giờ, đây là câu đầu tiên mở miệng, lúc này Hồng Doanh đã hoàn toàn xem Âu Dương là ân nhân cứu mạng. Mặc dù Hồng Doanh nghĩ Âu Dương có thể cũng coi trọng dung mạo của nàng, thế nhưng Hồng Doanh nghĩ, đi theo Âu Dương dù sao cũng tốt hơn nhiều đám nam nhân trong thanh lâu. . .</w:t>
      </w:r>
    </w:p>
    <w:p>
      <w:pPr>
        <w:pStyle w:val="BodyText"/>
      </w:pPr>
      <w:r>
        <w:t xml:space="preserve">- Không cần cảm tạ ta, ta làm việc cũng không quản chuyện tốt hay chuyện xấu, đều là tùy tính làm mà thôi!</w:t>
      </w:r>
    </w:p>
    <w:p>
      <w:pPr>
        <w:pStyle w:val="BodyText"/>
      </w:pPr>
      <w:r>
        <w:t xml:space="preserve">Âu Dương mua hai xiên mứt quả, một xiên mình cầm ăn, một xiên đưa cho Hồng Doanh. Hồng Doanh cầm xiên mứt quả trong tay, trong mắt có vẻ ngạc nhiên.</w:t>
      </w:r>
    </w:p>
    <w:p>
      <w:pPr>
        <w:pStyle w:val="BodyText"/>
      </w:pPr>
      <w:r>
        <w:t xml:space="preserve">- Chạy nhanh như vậy cũng không chờ ta một chút!</w:t>
      </w:r>
    </w:p>
    <w:p>
      <w:pPr>
        <w:pStyle w:val="BodyText"/>
      </w:pPr>
      <w:r>
        <w:t xml:space="preserve">Ngụy Bỉnh Dập đã từ phía sau đi lên, hắn đi tới bên cạnh Âu Dương nói:</w:t>
      </w:r>
    </w:p>
    <w:p>
      <w:pPr>
        <w:pStyle w:val="BodyText"/>
      </w:pPr>
      <w:r>
        <w:t xml:space="preserve">- Lão đệ, thực sự có ý tứ với cô nương này sao?</w:t>
      </w:r>
    </w:p>
    <w:p>
      <w:pPr>
        <w:pStyle w:val="BodyText"/>
      </w:pPr>
      <w:r>
        <w:t xml:space="preserve">Những lời này Ngụy Bỉnh Dập nhìn như là đùa giỡn Âu Dương, trên thực tế hắn đang đùa giỡn Hồng Doanh.</w:t>
      </w:r>
    </w:p>
    <w:p>
      <w:pPr>
        <w:pStyle w:val="BodyText"/>
      </w:pPr>
      <w:r>
        <w:t xml:space="preserve">Quả nhiên, nghe thấy câu nói của Ngụy Bỉnh Dập, Hồng Doanh thoáng chốc đỏ mặt, nhưng Hồng Doanh cẩn thận suy nghĩ lại cảm thấy không thích hợp. Dù sao nàng cũng là nữ nhân, nhưng từ trên người Âu Dương nàng không nhận ra vẻ yêu thích nàng, biểu hiện của Âu Dương giống như một loại thương hại! Đúng, chính là thương hại.</w:t>
      </w:r>
    </w:p>
    <w:p>
      <w:pPr>
        <w:pStyle w:val="BodyText"/>
      </w:pPr>
      <w:r>
        <w:t xml:space="preserve">- Câu này của ngươi để cho Vệ Thi biết được, ta coi như xong đời!</w:t>
      </w:r>
    </w:p>
    <w:p>
      <w:pPr>
        <w:pStyle w:val="BodyText"/>
      </w:pPr>
      <w:r>
        <w:t xml:space="preserve">Âu Dương trừng mắt nhìn Ngụy Bỉnh Dập. Mình cứu Hồng Doanh chính là vì tiếng đàn tỳ bà của nàng khiến mình cảm động mà thôi, hoàn toàn không quan hệ đến tình yêu nam nữ!</w:t>
      </w:r>
    </w:p>
    <w:p>
      <w:pPr>
        <w:pStyle w:val="BodyText"/>
      </w:pPr>
      <w:r>
        <w:t xml:space="preserve">- Vệ Thi!</w:t>
      </w:r>
    </w:p>
    <w:p>
      <w:pPr>
        <w:pStyle w:val="BodyText"/>
      </w:pPr>
      <w:r>
        <w:t xml:space="preserve">Nghe thấy cái tên này Hồng Doanh biến sắc ! Toàn bộ tiên giới ai chẳng biết Vệ Thi? Từ trong lời nói của Âu Dương, Hồng Doanh phảng phất như đọc ra cái gì!</w:t>
      </w:r>
    </w:p>
    <w:p>
      <w:pPr>
        <w:pStyle w:val="BodyText"/>
      </w:pPr>
      <w:r>
        <w:t xml:space="preserve">- Ngươi. . . Ngươi là. . .</w:t>
      </w:r>
    </w:p>
    <w:p>
      <w:pPr>
        <w:pStyle w:val="BodyText"/>
      </w:pPr>
      <w:r>
        <w:t xml:space="preserve">Hồng Doanh nhìn nam tử toàn thân mặc trường bào nguyệt sắc, nàng có chút không thể tin được phán đoán của mình.</w:t>
      </w:r>
    </w:p>
    <w:p>
      <w:pPr>
        <w:pStyle w:val="BodyText"/>
      </w:pPr>
      <w:r>
        <w:t xml:space="preserve">- Không sai, tên gia hỏa này chính là kẻ chơi lửa giỏi nhất, chơi tên cũng giỏi nhất.</w:t>
      </w:r>
    </w:p>
    <w:p>
      <w:pPr>
        <w:pStyle w:val="BodyText"/>
      </w:pPr>
      <w:r>
        <w:t xml:space="preserve">Những lời này của Ngụy Bỉnh Dập hoàn toàn khiến Hồng Doanh chấn kinh!</w:t>
      </w:r>
    </w:p>
    <w:p>
      <w:pPr>
        <w:pStyle w:val="BodyText"/>
      </w:pPr>
      <w:r>
        <w:t xml:space="preserve">Người gây náo loạn thiên đình long trời lở đất, trong một ngày một đêm liên tục giết chết tam đại cường giả thiên đình, xuống địa ngục chém Minh Hậu, ung dung thoát khỏi sự truy sát của mấy vạn cường giả thiên đình. Sau đó ở Liên Thiên Giang giết chết tiên vương Nghi Quân, ở Hạo Thiên thành giết chết Vu Tổ Trịnh Tú Nhi, Thần Tiễn Âu Dương. . . Đây là một nhân vật gần như thần thoại, nhưng lúc này nhân vật đó lại đứng trước mặt mình, hơn nữa còn ma xui quỷ khiến cứu mình? Hồng Doanh cho dù rất thông minh, lúc này đầu óc cũng cảm thấy mê muội!</w:t>
      </w:r>
    </w:p>
    <w:p>
      <w:pPr>
        <w:pStyle w:val="BodyText"/>
      </w:pPr>
      <w:r>
        <w:t xml:space="preserve">- Ngươi. . . Ngươi thật sự là. . .</w:t>
      </w:r>
    </w:p>
    <w:p>
      <w:pPr>
        <w:pStyle w:val="BodyText"/>
      </w:pPr>
      <w:r>
        <w:t xml:space="preserve">Hồng Doanh bịt cái miệng nhỏ nhắn của mình, dáng vẻ động nhân như vậy khiến rất nhiều người trong chợ đêm dừng chân ngắm nhìn.</w:t>
      </w:r>
    </w:p>
    <w:p>
      <w:pPr>
        <w:pStyle w:val="BodyText"/>
      </w:pPr>
      <w:r>
        <w:t xml:space="preserve">- Ta là ai không quan trọng, kỳ thực ngươi nên nghĩ là, nơi này là Thiên Nam, nếu ta không phải còn tốt, như vậy ngươi còn có thể an toàn, nếu ta phải, vậy ngươi thực sự phiền phức !</w:t>
      </w:r>
    </w:p>
    <w:p>
      <w:pPr>
        <w:pStyle w:val="BodyText"/>
      </w:pPr>
      <w:r>
        <w:t xml:space="preserve">Âu Dương ăn xong viên mứt quả cuối cùng, cầm que tre tiện tay ném đi, que tre giống như một thanh lưỡi dao sắc bén, vù một tiếng cắm vào trong bức tường.</w:t>
      </w:r>
    </w:p>
    <w:p>
      <w:pPr>
        <w:pStyle w:val="BodyText"/>
      </w:pPr>
      <w:r>
        <w:t xml:space="preserve">Sau đó Âu Dương chỉ vào phủ đệ cực lớn phía trước nói:</w:t>
      </w:r>
    </w:p>
    <w:p>
      <w:pPr>
        <w:pStyle w:val="BodyText"/>
      </w:pPr>
      <w:r>
        <w:t xml:space="preserve">- Lần trước còn không chú ý, không ngờ nơi ở của Tiểu Thiên lại náo nhiệt như vậy!</w:t>
      </w:r>
    </w:p>
    <w:p>
      <w:pPr>
        <w:pStyle w:val="BodyText"/>
      </w:pPr>
      <w:r>
        <w:t xml:space="preserve">Không sai, vị trí Âu Dương vừa ném que tre vừa vặn chính là Ngụy gia, nhưng lúc này Âu Dương còn đang suy nghĩ có nên tiến vào hay không. Lần này không giống với lần trước, lần trước thiên đình không dám làm gì bọn họ, bọn họ có thể nghênh ngang đi đến bất cứ nơi nào, nhưng hiện tại bọn họ đang bị truy sát, nếu tiến vào Ngụy gia, có thể sẽ mang đến họa diệt tộc cho Ngụy gia!</w:t>
      </w:r>
    </w:p>
    <w:p>
      <w:pPr>
        <w:pStyle w:val="Compact"/>
      </w:pPr>
      <w:r>
        <w:br w:type="textWrapping"/>
      </w:r>
      <w:r>
        <w:br w:type="textWrapping"/>
      </w:r>
    </w:p>
    <w:p>
      <w:pPr>
        <w:pStyle w:val="Heading2"/>
      </w:pPr>
      <w:bookmarkStart w:id="1034" w:name="chương-1066---1067-nữ-đồ-đệ-của-âu-dương"/>
      <w:bookmarkEnd w:id="1034"/>
      <w:r>
        <w:t xml:space="preserve">1012. Chương 1066 - 1067 : Nữ Đồ Đệ Của Âu Dương</w:t>
      </w:r>
    </w:p>
    <w:p>
      <w:pPr>
        <w:pStyle w:val="Compact"/>
      </w:pPr>
      <w:r>
        <w:br w:type="textWrapping"/>
      </w:r>
      <w:r>
        <w:br w:type="textWrapping"/>
      </w:r>
      <w:r>
        <w:t xml:space="preserve">- Chúng ta có tiến vào không?</w:t>
      </w:r>
    </w:p>
    <w:p>
      <w:pPr>
        <w:pStyle w:val="BodyText"/>
      </w:pPr>
      <w:r>
        <w:t xml:space="preserve">Ngụy Bỉnh Dập hiển nhiên cũng biết Âu Dương lo lắng chuyện gì, cho nên hắn cũng do dự.</w:t>
      </w:r>
    </w:p>
    <w:p>
      <w:pPr>
        <w:pStyle w:val="BodyText"/>
      </w:pPr>
      <w:r>
        <w:t xml:space="preserve">- Được rồi, Tiểu Thiên và Mộng Hi đang sống tốt, chúng ta hà tất để bọn họ dính dáng vào, chúng ta ở bên cạnh!</w:t>
      </w:r>
    </w:p>
    <w:p>
      <w:pPr>
        <w:pStyle w:val="BodyText"/>
      </w:pPr>
      <w:r>
        <w:t xml:space="preserve">Âu Dương lắc đầu, cuối cùng hắn vẫn quyết định không tiến vào Ngụy gia. Việc này dính dáng quá lớn, hai người bọn họ không sợ thiên đình, bởi vì thiên đình muốn giết chết bọn họ, chí ít phải có hai cường giả đồng thời phủ xuống mới có thể. Nhưng Ngụy gia thì khác, không cần đám người Khâu Vân Bình, chỉ cần phái ra vài tên Tiên Tôn đủ để triệt để hủy diệt Ngụy gia, cho nên để không mang tai họa đến cho Ngụy gia, bọn họ lựa chọn tránh lui.</w:t>
      </w:r>
    </w:p>
    <w:p>
      <w:pPr>
        <w:pStyle w:val="BodyText"/>
      </w:pPr>
      <w:r>
        <w:t xml:space="preserve">- Ở đây đi, lão già Khâu Vân Bình khẳng định không nghĩ ra chúng ta lại tới nơi này! Cho nên kế tiếp chúng ta sẽ có một khoảng thời gian rất an toàn!</w:t>
      </w:r>
    </w:p>
    <w:p>
      <w:pPr>
        <w:pStyle w:val="BodyText"/>
      </w:pPr>
      <w:r>
        <w:t xml:space="preserve">Âu Dương duỗi lưng, thời gian không còn nhiều, còn hơn hai mươi ngày nữa hắn sẽ hoàn toàn khôi phục, đến lúc đó sẽ là ngày hủy diệt toàn bộ thiên đình.</w:t>
      </w:r>
    </w:p>
    <w:p>
      <w:pPr>
        <w:pStyle w:val="BodyText"/>
      </w:pPr>
      <w:r>
        <w:t xml:space="preserve">Hơn nữa Âu Dương cũng có một loại dự cảm, đó chính là Thiên Vương cũng sắp thức tỉnh, thời gian của bọn họ thực sự không còn nhiều.</w:t>
      </w:r>
    </w:p>
    <w:p>
      <w:pPr>
        <w:pStyle w:val="BodyText"/>
      </w:pPr>
      <w:r>
        <w:t xml:space="preserve">Hồng Doanh đi theo phía sau Âu Dương, lúc này nàng rất nhu thuận, lựa chọn không nói lời nào, nhưng lời nói của Ngụy Bỉnh Dập và Âu Dương vẫn khiến nàng sửng sốt.</w:t>
      </w:r>
    </w:p>
    <w:p>
      <w:pPr>
        <w:pStyle w:val="BodyText"/>
      </w:pPr>
      <w:r>
        <w:t xml:space="preserve">Nói cái gì vậy? Thiên đình, Thiên Vương! Những người này đều là nhân vật người thường vĩnh viễn không có khả năng tiếp xúc, còn truyền kỳ trên người Âu Dương rất nhiều, đứng cạnh một nhân vật truyền kỳ như vậy, rất nhiều người sẽ phát hiện, kỳ thực Âu Dương hoàn toàn không giống như trong suy nghĩ của bọn họ.</w:t>
      </w:r>
    </w:p>
    <w:p>
      <w:pPr>
        <w:pStyle w:val="BodyText"/>
      </w:pPr>
      <w:r>
        <w:t xml:space="preserve">Dù sao, đối với một nhân vật giống như thần linh, theo phần lớn mọi người nhìn nhận, có lẽ thuộc về loại cường giả chỉ cần nói một tiếng là khiến người khác không dám nói lời nào mới đúng, nhưng trên thực tế Hồng Doanh lại hoàn toàn không có cảm giác như vậy.</w:t>
      </w:r>
    </w:p>
    <w:p>
      <w:pPr>
        <w:pStyle w:val="BodyText"/>
      </w:pPr>
      <w:r>
        <w:t xml:space="preserve">Hồng Doanh không ngừng quan sát Âu Dương và Ngụy Bỉnh Dập. Thần Tiễn vốn là một thanh niên nhìn qua rất bình thường, hắn không có vẻ soái khí cao to như trong tưởng tượng, cũng không có loại khí khái hùng bá thiên hạ, mà cảm giác giống như một người ca ca hàng xóm.</w:t>
      </w:r>
    </w:p>
    <w:p>
      <w:pPr>
        <w:pStyle w:val="BodyText"/>
      </w:pPr>
      <w:r>
        <w:t xml:space="preserve">Còn Ma Vương Ngụy Bỉnh Dập trong tin đồn lẽ ra là một quái vật giết người không chớp mắt, nghe nói bất cứ người nào nhìn thấy hắn đều bị hắn giét chết, nhưng hiện tại Hồng Doanh phát hiện cũng không phải như vậy. Lúc này Ngụy Bỉnh Dập đứng ở đó lại mang một vẻ như vô lại!</w:t>
      </w:r>
    </w:p>
    <w:p>
      <w:pPr>
        <w:pStyle w:val="BodyText"/>
      </w:pPr>
      <w:r>
        <w:t xml:space="preserve">Kỳ thực Hồng Doanh đã sai lầm, bởi vì chỉ có lúc này Âu Dương và Ngụy Bỉnh Dập mới có biểu hiện như vậy, bởi vì hai người bọn họ có thân phận bình đẳng, không cần biểu hiện ra loại khí phách thượng vị giả đối với hạ vị giả. Khi hai người bọn họ ở cùng nhau đều biển hiện ra bản thân chân thật nhất của mình, có thể cũng chỉ có lúc này Hồng Doanh mới có thể nhìn thấy Thần Tiễn và Ma Vương khác biệt....</w:t>
      </w:r>
    </w:p>
    <w:p>
      <w:pPr>
        <w:pStyle w:val="BodyText"/>
      </w:pPr>
      <w:r>
        <w:t xml:space="preserve">Ba người không tìm nhà trọ, mà trực tiếp tới bên cạnh Ngụy gia mua một căn nhà nhỏ. Ngụy Bỉnh Dập vốn định làm thịt cả nhà này, sau đó chiếm lấy, nhưng Âu Dương cũng không để Ngụy Bỉnh Dập xuất thủ, tùy tiện đi quanh Ngụy gia một vòng kiếm mấy vạn tiên thạch đối phó.</w:t>
      </w:r>
    </w:p>
    <w:p>
      <w:pPr>
        <w:pStyle w:val="BodyText"/>
      </w:pPr>
      <w:r>
        <w:t xml:space="preserve">Âu Dương cũng không tính là trộm cắp, dù sao cho dù hắn tới cửa trực tiếp lấy cũng được. Âu Dương nhiều lắm chỉ xem như tiết kiệm một số mắt xích bên trong mà thôi. . .</w:t>
      </w:r>
    </w:p>
    <w:p>
      <w:pPr>
        <w:pStyle w:val="BodyText"/>
      </w:pPr>
      <w:r>
        <w:t xml:space="preserve">Viện này cũng không lớn, kỳ thực căn nhà này vốn không đáng tiền như vậy, nhưng Âu Dương và Ngụy Bỉnh Dập cũng không phải loại người tính toán chi li, hơn nữa tiền vật gì đó đối với hai người bọn họ thật sự không có ý nghĩa, cho nên Âu Dương trực tiếp lấy ra toàn bộ tiên thạch, nhà này ngay lập tức chuyển đi trong đêm. . .</w:t>
      </w:r>
    </w:p>
    <w:p>
      <w:pPr>
        <w:pStyle w:val="BodyText"/>
      </w:pPr>
      <w:r>
        <w:t xml:space="preserve">Tất cả thiết bị trong nhà cũng rất an toàn, Âu Dương cũng sa thải tất cả người làm, dù sao theo Âu Dương thấy, bọn họ tới đây là chạy nạn chứ không phải hưởng thụ.</w:t>
      </w:r>
    </w:p>
    <w:p>
      <w:pPr>
        <w:pStyle w:val="BodyText"/>
      </w:pPr>
      <w:r>
        <w:t xml:space="preserve">- Chủ nhân, ta đã thu dọn xong phòng ốc của ngươi. . .</w:t>
      </w:r>
    </w:p>
    <w:p>
      <w:pPr>
        <w:pStyle w:val="BodyText"/>
      </w:pPr>
      <w:r>
        <w:t xml:space="preserve">Hai ngày gần đây, Hồng Doanh luôn xưng hô với Âu Dương như vậy. Âu Dương đã cải chính cho Hồng Doanh rất nhiều lần, cuối cùng Hồng Doanh nói, bất luận như thế nào Âu Dương cũng là người cứu nàng ra khỏi thanh lâu, mặc dù bản thân Hồng Doanh cũng biết, cũng có một ngày nàng nhất định sẽ rời khỏi, nhưng nàng hi vọng những ngày ở bên cạnh Âu Dương, có thể xưng hô với Âu Dương như vậy!</w:t>
      </w:r>
    </w:p>
    <w:p>
      <w:pPr>
        <w:pStyle w:val="BodyText"/>
      </w:pPr>
      <w:r>
        <w:t xml:space="preserve">- Hồng Doanh, ta có một đệ đệ tên là Âu Minh, tuổi tác không sai biệt với ngươi nhiều lắm, ngươi cứ gọi ta là chủ nhân, ta có chút không chịu nổi, ngươi cứ gọi ta là đại ca như đệ đệ của ta đi!</w:t>
      </w:r>
    </w:p>
    <w:p>
      <w:pPr>
        <w:pStyle w:val="BodyText"/>
      </w:pPr>
      <w:r>
        <w:t xml:space="preserve">Âu Dương cuối cùng chỉ có thể thối lui một bước để được yên thân, muốn để Hồng Doanh xem nàng là tồn tại bình đẳng với hắn, bản thân Âu Dương cũng biết chuyện này hiển nhiên không có khả năng, dù sao với thân phận địa vị của hai người, hắn không thể kêu Hồng Doanh bày ra tâm tính như Ngụy Bỉnh Dập được.</w:t>
      </w:r>
    </w:p>
    <w:p>
      <w:pPr>
        <w:pStyle w:val="BodyText"/>
      </w:pPr>
      <w:r>
        <w:t xml:space="preserve">- Âu Dương!</w:t>
      </w:r>
    </w:p>
    <w:p>
      <w:pPr>
        <w:pStyle w:val="BodyText"/>
      </w:pPr>
      <w:r>
        <w:t xml:space="preserve">Ngụy Bỉnh Dập đẩy cửa ra từ bên ngoài bước vào, đặt mông ngồi xuống ghế nói:</w:t>
      </w:r>
    </w:p>
    <w:p>
      <w:pPr>
        <w:pStyle w:val="BodyText"/>
      </w:pPr>
      <w:r>
        <w:t xml:space="preserve">- Thiên đình hình như nhận được tin tức gì đó, đã bắt đầu thu nhỏ phạm vi, hiện nay thiên đình đã hoàn toàn kéo đến Thiên Nam rồi, đang triển khai tìm kiếm ở Thiên Nam.</w:t>
      </w:r>
    </w:p>
    <w:p>
      <w:pPr>
        <w:pStyle w:val="BodyText"/>
      </w:pPr>
      <w:r>
        <w:t xml:space="preserve">- Vậy thì thế nào, với Quan Tâm Chiến Ý của ta, chỉ cần bất cứ người nào trong số bốn người bọn họ xuất hiện, ta đều có thể nhận biết, cũng có thể rời đi trước khi bọn họ tới bắt chúng ta!</w:t>
      </w:r>
    </w:p>
    <w:p>
      <w:pPr>
        <w:pStyle w:val="BodyText"/>
      </w:pPr>
      <w:r>
        <w:t xml:space="preserve">Âu Dương rất tự tin, Quan Tâm Chiến Ý đủ để Âu Dương nhận biết tất cả trong vòng trăm dặm, dưới loại tình huống này đám người Khâu Vân Bình muốn tìm được Âu Dương, giết chết Âu Dương căn bản không có khả năng.</w:t>
      </w:r>
    </w:p>
    <w:p>
      <w:pPr>
        <w:pStyle w:val="BodyText"/>
      </w:pPr>
      <w:r>
        <w:t xml:space="preserve">Mà chỉ phái ra Tiên Tôn là vô ích, mặc dù Âu Dương còn hơn hai mươi ngày nữa mới có thể hoàn toàn khôi phục, nhưng hiện nay dù thế nào thực lực của Âu Dương cũng có tam tứ thành, cộng thêm Ngụy Bỉnh Dập, Tiên Tôn thiên đình tuyệt đối tới bao nhiêu chết bấy nhiêu</w:t>
      </w:r>
    </w:p>
    <w:p>
      <w:pPr>
        <w:pStyle w:val="BodyText"/>
      </w:pPr>
      <w:r>
        <w:t xml:space="preserve">Trừ phi tất cả Tiên Tôn thiên đình có thể cấu thành đại trận, tập kết lực lượng đến một điểm trực tiếp miễu sát Âu Dương, nhưng Âu Dương sẽ cho bọn hắn cơ hội sao?</w:t>
      </w:r>
    </w:p>
    <w:p>
      <w:pPr>
        <w:pStyle w:val="BodyText"/>
      </w:pPr>
      <w:r>
        <w:t xml:space="preserve">Hơn mười vạn cường giả tập trung đến một điểm, tiếp theo bày binh bố trận, sau đó xuất thủ, phỏng chừng đã là chuyện nửa năm sau. Trong lúc đó cho dù Âu Dương không làm thịt tất cả bọn họ, cũng đã sớm chạy về phương bắc.</w:t>
      </w:r>
    </w:p>
    <w:p>
      <w:pPr>
        <w:pStyle w:val="BodyText"/>
      </w:pPr>
      <w:r>
        <w:t xml:space="preserve">Cho nên kết trận công kích này chỉ có thể làm một loại thủ đoạn phòng thủ, muốn dùng để tấn công còn quá khó khăn. Hơn nữa tiên giới tụ tập lực lượng quá mạnh mẽ sẽ phá nát hư không. Nơi này không phải ngoại vực, làm sao có thể chịu đựng được lực lượng cường đại như vậy.</w:t>
      </w:r>
    </w:p>
    <w:p>
      <w:pPr>
        <w:pStyle w:val="BodyText"/>
      </w:pPr>
      <w:r>
        <w:t xml:space="preserve">- Khâu Vân Bình phóng xuất tin tức, nói muốn hẹn đánh với ngươi một trận!</w:t>
      </w:r>
    </w:p>
    <w:p>
      <w:pPr>
        <w:pStyle w:val="BodyText"/>
      </w:pPr>
      <w:r>
        <w:t xml:space="preserve">Ngụy Bỉnh Dập nói đến đây cũng mỉm cười.</w:t>
      </w:r>
    </w:p>
    <w:p>
      <w:pPr>
        <w:pStyle w:val="BodyText"/>
      </w:pPr>
      <w:r>
        <w:t xml:space="preserve">Ngoại giới đều nghe đồn Âu Dương cường đại vô cùng, chưa bao giờ e ngại bất cứ khiêu chiến gì, vì vậy Khâu Vân Bình muốn lấy loại thủ đoạn này bức bách Âu Dương, nhưng bọn hắn lại nhìn lầm, Âu Dương đúng là rất cường đại, cũng không e ngại cái gì, nhưng Âu Dương không ngốc, biết rõ xông ra nhất định sẽ chết, hắn còn xông ra làm gì. . .</w:t>
      </w:r>
    </w:p>
    <w:p>
      <w:pPr>
        <w:pStyle w:val="BodyText"/>
      </w:pPr>
      <w:r>
        <w:t xml:space="preserve">- Cứ để hắn gọi, hắn không còn sống mấy ngày nữa đâu!</w:t>
      </w:r>
    </w:p>
    <w:p>
      <w:pPr>
        <w:pStyle w:val="BodyText"/>
      </w:pPr>
      <w:r>
        <w:t xml:space="preserve">Âu Dương không thể vì Khâu Vân Bình kêu gào mà đi ra, hiện tại hắn đang trốn rất tốt, cần gì phải ra ngoài.</w:t>
      </w:r>
    </w:p>
    <w:p>
      <w:pPr>
        <w:pStyle w:val="BodyText"/>
      </w:pPr>
      <w:r>
        <w:t xml:space="preserve">- Tên gia hoả này cũng là được ăn cả ngã về không, hắn nói chỉ cần trong nửa tháng ngươi không xuất hiện, hắn sẽ dốc hết toàn bộ thiên đình công kích phương bắc. . . Nếu như vậy, tiểu tử Bạch Tinh có thể không chống đỡ được!</w:t>
      </w:r>
    </w:p>
    <w:p>
      <w:pPr>
        <w:pStyle w:val="BodyText"/>
      </w:pPr>
      <w:r>
        <w:t xml:space="preserve">Ngụy Bỉnh Dập nói ra lo lắng của hắn.</w:t>
      </w:r>
    </w:p>
    <w:p>
      <w:pPr>
        <w:pStyle w:val="BodyText"/>
      </w:pPr>
      <w:r>
        <w:t xml:space="preserve">- Vậy nửa tháng nữa chúng ta sẽ ra ngoài.</w:t>
      </w:r>
    </w:p>
    <w:p>
      <w:pPr>
        <w:pStyle w:val="BodyText"/>
      </w:pPr>
      <w:r>
        <w:t xml:space="preserve">Âu Dương biết, lúc này hắn cần kéo dài thời gian, chỉ cần kéo dài qua hai mươi ngày, hắn có thể nghịch chuyển tất cả, hắn sẽ một lần nữa biến thành thần, đến lúc đó đừng nói là Khâu Vân Bình, cho dù là tứ đại cường giả thiên đình cùng xuất hiện cũng chỉ có đường chết.</w:t>
      </w:r>
    </w:p>
    <w:p>
      <w:pPr>
        <w:pStyle w:val="BodyText"/>
      </w:pPr>
      <w:r>
        <w:t xml:space="preserve">Tổ hợp của Âu Dương, Ngụy Bỉnh Dập và Bạch Tinh đủ để quét ngang toàn bộ thiên đình, trước mặt lực lượng tuyệt đối, thiên đình sẽ trực tiếp tan vỡ, đến lúc đó cho dù thiên đình sở hữu nhiều cường giả hơn nữa, dưới tình huống rắn mất đầu tuyệt đối không có người nào dám phản kháng.</w:t>
      </w:r>
    </w:p>
    <w:p>
      <w:pPr>
        <w:pStyle w:val="BodyText"/>
      </w:pPr>
      <w:r>
        <w:t xml:space="preserve">- Cũng chỉ có thể như vậy !</w:t>
      </w:r>
    </w:p>
    <w:p>
      <w:pPr>
        <w:pStyle w:val="BodyText"/>
      </w:pPr>
      <w:r>
        <w:t xml:space="preserve">Ngụy Bỉnh Dập cũng gật đầu đáp ứng, dù sao còn có thời gian nửa tháng, không ai không nửa tháng sau rốt cuộc sẽ phát sinh chuyện gì, lúc này người sốt ruột không phải là bọn hắn, mà là thiên đình.</w:t>
      </w:r>
    </w:p>
    <w:p>
      <w:pPr>
        <w:pStyle w:val="BodyText"/>
      </w:pPr>
      <w:r>
        <w:t xml:space="preserve">Phương bắc, chuyện Khâu Vân Bình ước chiến Âu Dương đã lan truyền sôi sùng sục, rất nhiều người suy đoán Âu Dương có lẽ đã xảy ra chuyện gì ngoài ý muốn, bằng không với dáng vẻ kêu gào ầm ĩ của Khâu Vân Bình, Âu Dương đã sớm tát bay hắn!</w:t>
      </w:r>
    </w:p>
    <w:p>
      <w:pPr>
        <w:pStyle w:val="BodyText"/>
      </w:pPr>
      <w:r>
        <w:t xml:space="preserve">- Tiểu tử này gần đây rất điên cuồng, trước trảm Nghi Quân, sau sát Trịnh Tú Nhi!</w:t>
      </w:r>
    </w:p>
    <w:p>
      <w:pPr>
        <w:pStyle w:val="BodyText"/>
      </w:pPr>
      <w:r>
        <w:t xml:space="preserve">Bạch Hủ Minh mỉm cười, gần đây mặc dù Âu Dương một mực ở bên ngoài không có tin tức, nhưng trên thực tế hắn vẫn rất điên cuồng. Hai đại cường giả tổ cấp đều bị hắn làm thịt, đương nhiên, người ngoài khẳng định không thể minh bạch Nghi Quân và Trịnh Tú Nhi bị Âu Dương giết chết, kỳ thực xem như một loại giải thoát.</w:t>
      </w:r>
    </w:p>
    <w:p>
      <w:pPr>
        <w:pStyle w:val="BodyText"/>
      </w:pPr>
      <w:r>
        <w:t xml:space="preserve">- Hiện nay Khâu Vân Bình ước chiến Âu Dương, ta nghĩ Âu Dương khả năng muốn xuất thủ !</w:t>
      </w:r>
    </w:p>
    <w:p>
      <w:pPr>
        <w:pStyle w:val="BodyText"/>
      </w:pPr>
      <w:r>
        <w:t xml:space="preserve">Bạch Tinh nói ra suy nghĩ của mình, Âu Dương không phải một người thích ẩn giấu, hắn không xuất thủ thì thôi, đã xuất thủ thì đều vô cùng kinh thiên!</w:t>
      </w:r>
    </w:p>
    <w:p>
      <w:pPr>
        <w:pStyle w:val="BodyText"/>
      </w:pPr>
      <w:r>
        <w:t xml:space="preserve">- Chưa chắc, lần này tại Hạo Thiên thành chém giết Trịnh Tú Nhi kỳ thực chủ yếu vẫn là Ngụy Bỉnh Dập xuất lực, ngươi tỉ mĩ ngẫm lại chuyện đã xảy ra đi. Minh Hậu là người cấp bậc gì, cái giá mà Âu Dương phải trả khi chém giết Minh Hậu, mọi người tuyệt đối không thể tưởng tượng được. Sau đó bị vây công, cường thế Âu Dương biểu hiện, theo người ngoài thấy không có gì, nhưng chúng ta đều hiểu Âu Dương nên minh bạch, loại cường thế này có chút quá mức, nếu như Âu Dương thực sự cường đại như vậy, sợ rằng hắn đã sớm trở về, hoàn toàn không cần phải chờ đợi ở Thiên Nam, hắn làm như vậy, nói trắng ra chính là một loại thủ đoạn mê hoặc người khác mà thôi.</w:t>
      </w:r>
    </w:p>
    <w:p>
      <w:pPr>
        <w:pStyle w:val="BodyText"/>
      </w:pPr>
      <w:r>
        <w:t xml:space="preserve">Vẫn là Vệ Thi hiểu Âu Dương nhất, nàng minh bạch, nếu như Âu Dương thực sự cường thế như vậy, như vậy hắn đã sớm trở về, phát động tổng tiến công !</w:t>
      </w:r>
    </w:p>
    <w:p>
      <w:pPr>
        <w:pStyle w:val="BodyText"/>
      </w:pPr>
      <w:r>
        <w:t xml:space="preserve">- Không sai, ta cũng cho rằng như vậy!</w:t>
      </w:r>
    </w:p>
    <w:p>
      <w:pPr>
        <w:pStyle w:val="BodyText"/>
      </w:pPr>
      <w:r>
        <w:t xml:space="preserve">Yên Hồng cũng gật đầu, nàng cũng cho rằng Vệ Thi phân tích rất có căn cứ.</w:t>
      </w:r>
    </w:p>
    <w:p>
      <w:pPr>
        <w:pStyle w:val="BodyText"/>
      </w:pPr>
      <w:r>
        <w:t xml:space="preserve">- Nhưng lý luận này không thông, nếu như Âu Dương thực sự không được, vậy hắn làm sao giết chết Nghi Quân! Giết Trịnh Tú Nhi ta có thể lý giải là gia hoả Ngụy Bỉnh Dập xuất thủ, dù sao Ngụy Bỉnh Dập vốn mạnh hơn Trịnh Tú Nhi...</w:t>
      </w:r>
    </w:p>
    <w:p>
      <w:pPr>
        <w:pStyle w:val="BodyText"/>
      </w:pPr>
      <w:r>
        <w:t xml:space="preserve">Khi Bạch Tinh nói đến đây liền mỉm cười, kỳ thực trong chuyện này có một chỗ không thông, đó chính là cuộc chiến giết chết Trịnh Tú Nhi, từ đầu tới cuối chỉ không đến nửa tiếng đồng hồ, thời gian này quá quỷ dị.</w:t>
      </w:r>
    </w:p>
    <w:p>
      <w:pPr>
        <w:pStyle w:val="BodyText"/>
      </w:pPr>
      <w:r>
        <w:t xml:space="preserve">Trịnh Tú Nhi không phải rau cải, không phải loại người muốn giết là giết. Trịnh Tú Nhi là cường giả tổ cấp, cho dù Âu Dương và Ngụy Bỉnh Dập đều ở trạng thái toàn thịnh, muốn giết chết Trịnh Tú Nhi cũng thể nhanh như vậy.</w:t>
      </w:r>
    </w:p>
    <w:p>
      <w:pPr>
        <w:pStyle w:val="BodyText"/>
      </w:pPr>
      <w:r>
        <w:t xml:space="preserve">Bọn họ đương nhiên không nghĩ ra, trận chiến này hoàn toàn là Thứ Kiêu Cung lập công, nếu như Trịnh Tú Nhi không sử dụng kim giáp võ thần, như vậy dựa vào vu thuật quỷ dị của nàng, nàng có thể có cơ hội đánh một trận. Nhưng nàng trực tiếp lôi kim giáp võ thần khôi lỗi ra, chuyển biến tất cả vu thuật của mình thành loại chiến lực không gì địch nổi của kim giáp võ thần, như vậy nhìn qua rất mạnh, trên thực tế khi đụng phải phòng ngự tuyệt đối của Thứ Kiêu Cung đã định trước thất bại của nàng.</w:t>
      </w:r>
    </w:p>
    <w:p>
      <w:pPr>
        <w:pStyle w:val="BodyText"/>
      </w:pPr>
      <w:r>
        <w:t xml:space="preserve">Bạch Tinh đương nhiên cũng nghĩ tới những chuyện này, chỉ có điều không tận mắt nhìn thấy, tất cả đều chỉ có thể dựa vào suy đoán, hắn dứt khoát nhảy sang chỗ khác nói:</w:t>
      </w:r>
    </w:p>
    <w:p>
      <w:pPr>
        <w:pStyle w:val="BodyText"/>
      </w:pPr>
      <w:r>
        <w:t xml:space="preserve">- Nhưng Nghi Quân thì sao? Ngụy Bỉnh Dập không mạnh hơn ta bao nhiêu, nhưng ta thề, nếu đơn đả độc đấu với Nghi Quân, ta tuyệt đối là thủ hạ bại tướng, cho dù Ngụy Bỉnh Dập có thể thắng Nghi Quân tuyệt đối cũng bị thương nặng, thậm chí còn có thể bị Nghi Quân giết chết. Chuyện này giải thích như thế nào?</w:t>
      </w:r>
    </w:p>
    <w:p>
      <w:pPr>
        <w:pStyle w:val="BodyText"/>
      </w:pPr>
      <w:r>
        <w:t xml:space="preserve">- Nếu là đánh lén thì sao?</w:t>
      </w:r>
    </w:p>
    <w:p>
      <w:pPr>
        <w:pStyle w:val="BodyText"/>
      </w:pPr>
      <w:r>
        <w:t xml:space="preserve">Vệ Thi mỉm cười nhìn Bạch Tinh, Vệ Thi là một nữ nhân thông minh, chí ít trước mặt người khác, trí tuệ của nàng tuyệt đối là cực cao, chỉ khi đối mặt với Âu Dương, Vệ Thi mới có thể biểu hiện ra dáng vẻ ngốc nghếch. Chỗ này vừa vặn là chỗ thông minh của Vệ Thi, nàng minh bạch, đôi khi không nên khoa tay múa chân trước mặt nam nhân của mình, việc nàng phải làm là lẳng lặng nhìn Âu Dương nghịch chuyển Càn Khôn!</w:t>
      </w:r>
    </w:p>
    <w:p>
      <w:pPr>
        <w:pStyle w:val="BodyText"/>
      </w:pPr>
      <w:r>
        <w:t xml:space="preserve">- Đánh lén? Lẽ nào Nghi Quân là kẻ ngu ngốc?</w:t>
      </w:r>
    </w:p>
    <w:p>
      <w:pPr>
        <w:pStyle w:val="BodyText"/>
      </w:pPr>
      <w:r>
        <w:t xml:space="preserve">Tiểu Nhạc trợn trừng mắt, hắn không nghĩ ra, cường giả tổ cấp làm thế nào bị đánh lén ?</w:t>
      </w:r>
    </w:p>
    <w:p>
      <w:pPr>
        <w:pStyle w:val="BodyText"/>
      </w:pPr>
      <w:r>
        <w:t xml:space="preserve">- Báo. . .</w:t>
      </w:r>
    </w:p>
    <w:p>
      <w:pPr>
        <w:pStyle w:val="BodyText"/>
      </w:pPr>
      <w:r>
        <w:t xml:space="preserve">Bỗng nhiên, một đại yêu từ bên ngoài tiến đến nhìn Bạch Tinh nói:</w:t>
      </w:r>
    </w:p>
    <w:p>
      <w:pPr>
        <w:pStyle w:val="BodyText"/>
      </w:pPr>
      <w:r>
        <w:t xml:space="preserve">- Bẩm báo, nên ngoài có một nữ hài nói là đệ tử của Thần Tiễn!</w:t>
      </w:r>
    </w:p>
    <w:p>
      <w:pPr>
        <w:pStyle w:val="BodyText"/>
      </w:pPr>
      <w:r>
        <w:t xml:space="preserve">- Cái gì?</w:t>
      </w:r>
    </w:p>
    <w:p>
      <w:pPr>
        <w:pStyle w:val="BodyText"/>
      </w:pPr>
      <w:r>
        <w:t xml:space="preserve">Nghe thấy câu này, tất cả mọi người đều sửng sốt, sau đó đưa mắt nhìn nhau, người nào cũng có vẻ mê man. Cuối cùng Bạch Hủ Minh mở miệng nói:</w:t>
      </w:r>
    </w:p>
    <w:p>
      <w:pPr>
        <w:pStyle w:val="BodyText"/>
      </w:pPr>
      <w:r>
        <w:t xml:space="preserve">- Âu Dương có nữ đệ tử sao?</w:t>
      </w:r>
    </w:p>
    <w:p>
      <w:pPr>
        <w:pStyle w:val="BodyText"/>
      </w:pPr>
      <w:r>
        <w:t xml:space="preserve">- Không có! Nếu có tại sao ta không biết!</w:t>
      </w:r>
    </w:p>
    <w:p>
      <w:pPr>
        <w:pStyle w:val="BodyText"/>
      </w:pPr>
      <w:r>
        <w:t xml:space="preserve">Vệ Thi cũng ngây người, nàng cũng không nhớ rõ Âu Dương từng thu nhận nữ đệ tử.</w:t>
      </w:r>
    </w:p>
    <w:p>
      <w:pPr>
        <w:pStyle w:val="BodyText"/>
      </w:pPr>
      <w:r>
        <w:t xml:space="preserve">- Khẳng định không có, đệ tử chân chính của đại ca chỉ có người cao to đó thôi!</w:t>
      </w:r>
    </w:p>
    <w:p>
      <w:pPr>
        <w:pStyle w:val="BodyText"/>
      </w:pPr>
      <w:r>
        <w:t xml:space="preserve">Người cao to mà Âu Minh nói đương nhiên chính là tử thần Trát Khắc. Khi hắn ở địa cầu vẫn tỏ ra kiêu ngạo, chờ chân chính tới tiên giới, nhìn thấy loại khí phách phất tay xé trời của người khác, hắn mới biết được, chút lực lượng của hắn thực sự không đáng là gì.</w:t>
      </w:r>
    </w:p>
    <w:p>
      <w:pPr>
        <w:pStyle w:val="BodyText"/>
      </w:pPr>
      <w:r>
        <w:t xml:space="preserve">Nhưng Trát Khắc cũng là một người rất ham học hỏi, lúc này hắn biết mình lưu lại nơi này cũng không có bất cứ ý nghĩa gì nữa, cho nên một mình bước vào cánh đồng băng tinh của phương bắc, bước vào con đường cường giả nguy hiểm nhất!</w:t>
      </w:r>
    </w:p>
    <w:p>
      <w:pPr>
        <w:pStyle w:val="BodyText"/>
      </w:pPr>
      <w:r>
        <w:t xml:space="preserve">Cánh đồng băng tinh, đó là nơi nguy hiểm nhất của phương bắc, ở nơi đó không chỉ phải chiến đấu với yêu thú, mà bất cứ lúc nào cũng phải chiến đấu với trời xanh.</w:t>
      </w:r>
    </w:p>
    <w:p>
      <w:pPr>
        <w:pStyle w:val="BodyText"/>
      </w:pPr>
      <w:r>
        <w:t xml:space="preserve">Tử thần nhớ kỹ những lời Âu Dương từng nói với hắn:</w:t>
      </w:r>
    </w:p>
    <w:p>
      <w:pPr>
        <w:pStyle w:val="BodyText"/>
      </w:pPr>
      <w:r>
        <w:t xml:space="preserve">- Chỉ có không ngừng chiến đấu với trời, ngươi mới có thể trưởng thành nhanh hơn! Đối mặt với trời xanh cường đại, rất nhiều người đều lựa chọn nhắm mắt lại thuận theo tự nhiên, cái ta muốn dạy ngươi chính là nghịch thiên mà đi, vĩnh viễn không nên thuận theo nó!</w:t>
      </w:r>
    </w:p>
    <w:p>
      <w:pPr>
        <w:pStyle w:val="BodyText"/>
      </w:pPr>
      <w:r>
        <w:t xml:space="preserve">Chính vì vậy, tử thần mới bước vào con đường của cánh đồng băng tinh, hắn có thể bước ra được không, không ai biết, nhưng mọi người đều biết, một khi hắn bước ra, hắn sẽ trở thành một Trát Khắc mới, sẽ trở thành một cường giả.</w:t>
      </w:r>
    </w:p>
    <w:p>
      <w:pPr>
        <w:pStyle w:val="BodyText"/>
      </w:pPr>
      <w:r>
        <w:t xml:space="preserve">- Dẫn vào xem!</w:t>
      </w:r>
    </w:p>
    <w:p>
      <w:pPr>
        <w:pStyle w:val="Compact"/>
      </w:pPr>
      <w:r>
        <w:br w:type="textWrapping"/>
      </w:r>
      <w:r>
        <w:br w:type="textWrapping"/>
      </w:r>
    </w:p>
    <w:p>
      <w:pPr>
        <w:pStyle w:val="Heading2"/>
      </w:pPr>
      <w:bookmarkStart w:id="1035" w:name="chương-1068-bản-mạng-chi-hỏa"/>
      <w:bookmarkEnd w:id="1035"/>
      <w:r>
        <w:t xml:space="preserve">1013. Chương 1068: Bản Mạng Chi Hỏa</w:t>
      </w:r>
    </w:p>
    <w:p>
      <w:pPr>
        <w:pStyle w:val="Compact"/>
      </w:pPr>
      <w:r>
        <w:br w:type="textWrapping"/>
      </w:r>
      <w:r>
        <w:br w:type="textWrapping"/>
      </w:r>
      <w:r>
        <w:t xml:space="preserve">Bạch Tinh mỉm cười, hắn cũng không cho rằng đây là quỷ kế của thiên đình, nếu như thiên đình đã bại não đến mức nghĩ ra quỷ kế kêu một nữ hài đến đây đùa giỡn, vậy còn có gì đáng sợ?</w:t>
      </w:r>
    </w:p>
    <w:p>
      <w:pPr>
        <w:pStyle w:val="BodyText"/>
      </w:pPr>
      <w:r>
        <w:t xml:space="preserve">Liên Thanh Nhi nhìn tiên giới liên quân trùng trùng điệp điệp trong mấy vạn dặm, nàng thật sự chấn kinh, đừng thấy nàng đã bái Âu Dương làm thầy, nhưng tràng diện như vậy thật sự là lần đầu tiên nhìn thấy.</w:t>
      </w:r>
    </w:p>
    <w:p>
      <w:pPr>
        <w:pStyle w:val="BodyText"/>
      </w:pPr>
      <w:r>
        <w:t xml:space="preserve">Đối với Liên Thanh Nhi mà nói, trước kia trên Liên Thiên Giang, Ngụy Bỉnh Dập dùng một chiêu giết chết Nghi Quân đã là đáng sợ nhất. Thực tế lần đó Liên Thanh Nhi căn bản không nhìn rõ. Dù sao đánh lén và chính diện chiến đấu hoàn toàn không giống nhau.</w:t>
      </w:r>
    </w:p>
    <w:p>
      <w:pPr>
        <w:pStyle w:val="BodyText"/>
      </w:pPr>
      <w:r>
        <w:t xml:space="preserve">- Sư phụ ta trở về chưa?</w:t>
      </w:r>
    </w:p>
    <w:p>
      <w:pPr>
        <w:pStyle w:val="BodyText"/>
      </w:pPr>
      <w:r>
        <w:t xml:space="preserve">Khi Liên Thanh Nhi hỏi vấn đề này không ai trả lời nàng, dù sao lúc này thân phận của hắn nàng vẫn chưa được xác định.</w:t>
      </w:r>
    </w:p>
    <w:p>
      <w:pPr>
        <w:pStyle w:val="BodyText"/>
      </w:pPr>
      <w:r>
        <w:t xml:space="preserve">- Này! Các ngươi không có miệng sao...</w:t>
      </w:r>
    </w:p>
    <w:p>
      <w:pPr>
        <w:pStyle w:val="BodyText"/>
      </w:pPr>
      <w:r>
        <w:t xml:space="preserve">Những lời này của Liên Thanh Nhi vừa xuất khẩu, nàng liền phát hiện đại yêu phía trước bỗng nhiên xoay người lại, một luồng khí thế cường đại từ trên người hắn bạo phát ra, Liên Thanh Nhi kêu lên một tiếng đã ngã ngồi xuống đất! Mặc dù nói Liên Thanh Nhi là đệ tử của Âu Dương, nhưng bản thân nàng vẫn không có bất cứ tu vi gì cả!</w:t>
      </w:r>
    </w:p>
    <w:p>
      <w:pPr>
        <w:pStyle w:val="BodyText"/>
      </w:pPr>
      <w:r>
        <w:t xml:space="preserve">Khí thế của đại yêu giống như một thanh đao, kỳ thực hắn cũng không ngờ đệ tử của Thần Tiễn lại yếu ớt như vậy, lúc này hắn muốn thu lại khí thế đã không còn kịp nữa!</w:t>
      </w:r>
    </w:p>
    <w:p>
      <w:pPr>
        <w:pStyle w:val="BodyText"/>
      </w:pPr>
      <w:r>
        <w:t xml:space="preserve">Khí thế của đại yêu đã vọt tới trước mặt Liên Thanh Nhi, Liên Thanh Nhi sợ hãi nhìn tất cả, nàng hoài nghi sau một khắc nàng sẽ chết ở chỗ này...</w:t>
      </w:r>
    </w:p>
    <w:p>
      <w:pPr>
        <w:pStyle w:val="BodyText"/>
      </w:pPr>
      <w:r>
        <w:t xml:space="preserve">Cũng đúng lúc này, trên trán Liên Thanh Nhi bỗng nhiên huyết quang chợt lóe, một mũi tên huyết sắc từ trên trán phá không mà ra. Mũi tên này mang theo lực lượng hủy diệt tất cả, trực tiếp xé nát đao phong do khí thế của đại yêu ngưng tụ, sau đó triệt để phá vỡ không gian thành mảnh nhỏ, hai tay đại yêu che chắn trước người mình, nhưng mũi tên này quá mạnh mẽ ! Đây là mũi tên bảo mệnh Âu Dương cố ý lưu lại cho Thanh Nhi, khi ngưng tụ mũi tên này, Âu Dương đã dùng một phần ba linh hồn hỏa diễm toàn thân!</w:t>
      </w:r>
    </w:p>
    <w:p>
      <w:pPr>
        <w:pStyle w:val="BodyText"/>
      </w:pPr>
      <w:r>
        <w:t xml:space="preserve">Dùng một phần ba linh hồn hỏa diễm làm lực lượng chiến đấu, sợ rằng trong thiên hạ chỉ có cường giả tổ cấp mới có thể tiếp được!</w:t>
      </w:r>
    </w:p>
    <w:p>
      <w:pPr>
        <w:pStyle w:val="BodyText"/>
      </w:pPr>
      <w:r>
        <w:t xml:space="preserve">Đại yêu trực tiếp bị mũi tên đốt thành mảnh nhỏ, nhưng khí thế của mũi tên vẫn không hoàn toàn giảm bớt, trực tiếp nhảy vào trong trận doanh liên quân. Nơi nào mũi tên đi qua, bất luận là ma hay yêu toàn bộ đều hóa thành tro tàn, linh hồn hỏa diễm đã thiêu đốt ngút trời, biến toàn bộ khu vực của liên quân thành huyết sắc!</w:t>
      </w:r>
    </w:p>
    <w:p>
      <w:pPr>
        <w:pStyle w:val="BodyText"/>
      </w:pPr>
      <w:r>
        <w:t xml:space="preserve">- Âu Dương!</w:t>
      </w:r>
    </w:p>
    <w:p>
      <w:pPr>
        <w:pStyle w:val="BodyText"/>
      </w:pPr>
      <w:r>
        <w:t xml:space="preserve">Bạch Tinh bỗng nhiên hét lớn một tiếng, tay hắn cầm yêu thần thương phóng lên cao, khi nhìn thấy mũi tên huyết sắc của Âu Dương đang tàn phá bừa bãi toàn bộ doanh địa của tiên giới liên quân, Bạch Tinh cũng sửng sốt, hắn không rõ vì sao Âu Dương lại ra tay? Hơn nữa còn là xuất thủ với người nhà, nhưng linh hồn hỏa diễm và mũi tên kia đều nói rõ một việc, đây tuyệt đối là người của Âu Dương.</w:t>
      </w:r>
    </w:p>
    <w:p>
      <w:pPr>
        <w:pStyle w:val="BodyText"/>
      </w:pPr>
      <w:r>
        <w:t xml:space="preserve">- Ngăn chặn trước rồi nói!</w:t>
      </w:r>
    </w:p>
    <w:p>
      <w:pPr>
        <w:pStyle w:val="BodyText"/>
      </w:pPr>
      <w:r>
        <w:t xml:space="preserve">Trường thương của Bạch Tinh chuyển động, cả người giống như một đạo lưu tinh, vù một tiếng đã bay đến trận doanh liên quân đang hỗn loạn. Đối mặt với mũi tên bay tới, rất nhiều yêu ma đều sợ hãi, theo bọn họ thấy mũi tên này tựa hồ là mũi tên hủy diệt!</w:t>
      </w:r>
    </w:p>
    <w:p>
      <w:pPr>
        <w:pStyle w:val="BodyText"/>
      </w:pPr>
      <w:r>
        <w:t xml:space="preserve">Bạch Tinh nhìn mũi tên này, hắn khẽ nhướng mày, mũi tên này không quá nhanh, nhưng uy lực của nó tuyệt đối là kinh khủng. Hai tay Bạch Tinh mạnh mẽ túm lấy Yêu Thần Thương, trong nháy mắt mũi tên bay đến, Yêu Thần Thương rung động, mũi thương đinh một tiếng đụng vào mũi tên. Khi tên và thương đụng độ nhau, mũi tên bỗng nhiên bạo khai, biến thành một bàn tay cực lớn chộp tới bắt Bạch Tinh.</w:t>
      </w:r>
    </w:p>
    <w:p>
      <w:pPr>
        <w:pStyle w:val="BodyText"/>
      </w:pPr>
      <w:r>
        <w:t xml:space="preserve">Mũi tên này kỳ thực chính là bản mạng chi hỏa của Âu Dương, đương nhiên không phải dễ dàng phá giải như vậy. Trước kia Âu Dương để Thanh Nhi rời khỏi, bất luận như thế nào cũng lo lắng một tiểu cô nương bình thường phải một mình đi vạn dặm đường. Cho nên Âu Dương lén giấu bản mạng chi hỏa trong thân thể Thanh Nhi, một khi Thanh Nhi gặp nguy hiểm, bản mệnh chi hỏa sẽ bộc phát ra.</w:t>
      </w:r>
    </w:p>
    <w:p>
      <w:pPr>
        <w:pStyle w:val="BodyText"/>
      </w:pPr>
      <w:r>
        <w:t xml:space="preserve">Bản mạng chi hỏa chỉ cần không gặp phải cường giả tổ cấp, tuyệt đối là ai đụng vào cũng chết, nếu gặp phải cường giả tổ cấp, cho dù bị ngăn cản, Âu Dương vẫn giữ được cái mạng của Thanh Nhi.</w:t>
      </w:r>
    </w:p>
    <w:p>
      <w:pPr>
        <w:pStyle w:val="BodyText"/>
      </w:pPr>
      <w:r>
        <w:t xml:space="preserve">Phải biết rằng, trên người một tiểu cô nương có thể bộc phát ra bản mạng chi hỏa của Âu Dương, cho dù Khâu Vân Bình bắt được tuyệt đối cũng không giết chết, bởi vì chỉ cần không phải kẻ ngu si đều có thể minh bạch, tiểu cô nương này có quan hệ không bình thường với Âu Dương, một quân cờ như vậy chỉ cần là người có chút đầu óc sẽ lưu lại lợi dụng chứ không hủy diệt.</w:t>
      </w:r>
    </w:p>
    <w:p>
      <w:pPr>
        <w:pStyle w:val="BodyText"/>
      </w:pPr>
      <w:r>
        <w:t xml:space="preserve">Không phải người nào cũng giống như Âu Dương, Âu Dương chưa bao giờ đi uy hiếp người khác, việc Âu Dương sẽ làm chính là hủy diệt tất cả ngăn cản, còn tuyệt đại đa số người khác muốn không lãng phí sức lực hủy diệt người khác. . .</w:t>
      </w:r>
    </w:p>
    <w:p>
      <w:pPr>
        <w:pStyle w:val="BodyText"/>
      </w:pPr>
      <w:r>
        <w:t xml:space="preserve">Khi mũi thương đụng độ với mũi tên huyết sắc, Bạch Tinh cũng đối mặt với bàn tay hỏa diễm chộp tới, yêu khí trên người hắn bộc phát, toàn thân giống như một mãnh thú hình người, hét lớn một tiếng, một cơn lốc cực lớn từ trên người bạo phát ra.</w:t>
      </w:r>
    </w:p>
    <w:p>
      <w:pPr>
        <w:pStyle w:val="BodyText"/>
      </w:pPr>
      <w:r>
        <w:t xml:space="preserve">Hỏa diễm đối mặt với cơn lốc này hoàn toàn không có biến hóa, còn linh hồn chi hỏa mỗi lần cháy trên người Bạch Tinh, đều khiến trên cơ thể Bạch Tinh xuất hiện thêm một lỗ hổng!</w:t>
      </w:r>
    </w:p>
    <w:p>
      <w:pPr>
        <w:pStyle w:val="BodyText"/>
      </w:pPr>
      <w:r>
        <w:t xml:space="preserve">- Mẹ nó, rốt cuộc chuyện gì xảy ra!</w:t>
      </w:r>
    </w:p>
    <w:p>
      <w:pPr>
        <w:pStyle w:val="BodyText"/>
      </w:pPr>
      <w:r>
        <w:t xml:space="preserve">Bạch Tinh cũng có chút phát mộng, làm thế nào lại bay ra một mũi tên, còn cấu thành hỏa diễm như vậy chiến đấu với mình!</w:t>
      </w:r>
    </w:p>
    <w:p>
      <w:pPr>
        <w:pStyle w:val="BodyText"/>
      </w:pPr>
      <w:r>
        <w:t xml:space="preserve">- Phá cho ta!</w:t>
      </w:r>
    </w:p>
    <w:p>
      <w:pPr>
        <w:pStyle w:val="BodyText"/>
      </w:pPr>
      <w:r>
        <w:t xml:space="preserve">Trường thương trong tay Bạch Tinh bỗng nhiên nhảy lên, trong thiêu dốt của hỏa diễm điên cuồng, chân thân của Bạch Tinh yêu tổ cuối cùng cũng hiện ra, đánh tan hoàn toàn một vùng hỏa diễm huyết sắc!</w:t>
      </w:r>
    </w:p>
    <w:p>
      <w:pPr>
        <w:pStyle w:val="BodyText"/>
      </w:pPr>
      <w:r>
        <w:t xml:space="preserve">Nhưng lúc này trong vòng mấy dặm xung quanh, hỏa diễm huyết sắc chí ít đã tạo thành tử vong cho hơn trăm yêu ma.</w:t>
      </w:r>
    </w:p>
    <w:p>
      <w:pPr>
        <w:pStyle w:val="BodyText"/>
      </w:pPr>
      <w:r>
        <w:t xml:space="preserve">- Cái này. . .</w:t>
      </w:r>
    </w:p>
    <w:p>
      <w:pPr>
        <w:pStyle w:val="BodyText"/>
      </w:pPr>
      <w:r>
        <w:t xml:space="preserve">Thanh Nhi vẫn ngơ ngác đứng ở đó, mũi tên huyết sắc này là từ trán nàng lao ra, nàng đương nhiên biết, nhưng nàng thật sự không ngờ mũi tên huyết sắc này lại mạnh như vậy. Nam tử cầm trường thương kia càng mạnh hơn, dĩ nhiên có thể chiến thắng mũi tên huyết sắc.</w:t>
      </w:r>
    </w:p>
    <w:p>
      <w:pPr>
        <w:pStyle w:val="BodyText"/>
      </w:pPr>
      <w:r>
        <w:t xml:space="preserve">Trong nháy mắt Thanh Nhi đoán được thân phận của nam tử cầm trường thương trong tay, nếu như không có gì bất ngờ xảy ra, người này có lẽ chính là yêu tổ Bạch Tinh trong truyền thuyết! Bởi vì trong tất cả cường giả chỉ có Yêu Thần Thương của yêu tổ Bạch Tinh mới có thể đối chọi với mũi tên huyết sắc của Âu Dương mà không lo lắng bị nghiền nát.</w:t>
      </w:r>
    </w:p>
    <w:p>
      <w:pPr>
        <w:pStyle w:val="BodyText"/>
      </w:pPr>
      <w:r>
        <w:t xml:space="preserve">Hỏa diễm tán đi, mặc dù vết thương trên người Bạch Tinh đã phục hồi, nhưng toàn thân hắn lại dính đầy bụi đất, y phục trên người bị hoàn toàn đốt sạch. Bạch Tinh lấy ra một bộ y phục mặc vào, sau đó đưa mắt nhìn về phía Thanh Nhi.</w:t>
      </w:r>
    </w:p>
    <w:p>
      <w:pPr>
        <w:pStyle w:val="BodyText"/>
      </w:pPr>
      <w:r>
        <w:t xml:space="preserve">- Con người!</w:t>
      </w:r>
    </w:p>
    <w:p>
      <w:pPr>
        <w:pStyle w:val="BodyText"/>
      </w:pPr>
      <w:r>
        <w:t xml:space="preserve">Khi nhìn thấy Thanh Nhi, trong nháy mắt Bạch Tinh xác định Thanh Nhi tuyệt đối là một phàm nhân, thông qua mũi tên huyết sắc vừa rồi, Bạch Tinh cũng minh bạch toàn bộ sự tình đại khái.</w:t>
      </w:r>
    </w:p>
    <w:p>
      <w:pPr>
        <w:pStyle w:val="BodyText"/>
      </w:pPr>
      <w:r>
        <w:t xml:space="preserve">Mũi tên huyết sắc tên kỳ thực là bản mạng chi hỏa của Âu Dương bị kích hoạt cấu thành, Bạch Tinh suy đoán, nhất định là có người uy hiếp tới an toàn sinh mệnh của tiểu cô nương này, cho nên bản mệnh chi hỏa được Âu Dương cắm trên người tiểu cô nương mới có thể bị kích hoạt, sau đó trong nháy mắt sản sinh phản kích!</w:t>
      </w:r>
    </w:p>
    <w:p>
      <w:pPr>
        <w:pStyle w:val="Compact"/>
      </w:pPr>
      <w:r>
        <w:br w:type="textWrapping"/>
      </w:r>
      <w:r>
        <w:br w:type="textWrapping"/>
      </w:r>
    </w:p>
    <w:p>
      <w:pPr>
        <w:pStyle w:val="Heading2"/>
      </w:pPr>
      <w:bookmarkStart w:id="1036" w:name="chương-1069---1070-hai-đường-thẳng-song-song-tương-giao"/>
      <w:bookmarkEnd w:id="1036"/>
      <w:r>
        <w:t xml:space="preserve">1014. Chương 1069 - 1070: Hai Đường Thẳng Song Song Tương Giao</w:t>
      </w:r>
    </w:p>
    <w:p>
      <w:pPr>
        <w:pStyle w:val="Compact"/>
      </w:pPr>
      <w:r>
        <w:br w:type="textWrapping"/>
      </w:r>
      <w:r>
        <w:br w:type="textWrapping"/>
      </w:r>
      <w:r>
        <w:t xml:space="preserve">Bạch Tinh lắc đầu cười khổ, những yêu ma này cũng là không có việc gì để làm, thấy người ta là một tiểu cô nương bình thường, khi dễ người ta, kết quả không những không ăn trộm được gà còn mất nắm gạo. . .</w:t>
      </w:r>
    </w:p>
    <w:p>
      <w:pPr>
        <w:pStyle w:val="BodyText"/>
      </w:pPr>
      <w:r>
        <w:t xml:space="preserve">Bạch Tinh tiến tới bên cạnh Thanh Nhi, lúc này hắn đã thu hồi Yêu Thần Thương, nhìn nữ hài cầm một cây săn cung đơn giản, Bạch Tinh đang suy nghĩ một vấn đề, nữ hài này rốt cuộc có chỗ nào hấp dẫn Âu Dương, có thể để Âu Dương thu làm đệ tử, thậm chí dùng bản mạng hỏa diễm thủ hộ nàng?</w:t>
      </w:r>
    </w:p>
    <w:p>
      <w:pPr>
        <w:pStyle w:val="BodyText"/>
      </w:pPr>
      <w:r>
        <w:t xml:space="preserve">- Lẽ nào Âu Dương để ý nữ hài này?</w:t>
      </w:r>
    </w:p>
    <w:p>
      <w:pPr>
        <w:pStyle w:val="BodyText"/>
      </w:pPr>
      <w:r>
        <w:t xml:space="preserve">Bạch Tinh quét sạch những suy nghĩ xấu xa sang một bên, dù sao Âu Dương không có bất cứ tiền lệ như vậy, trong mắt Bạch Tinh Âu Dương tuyệt đối không phải một kẻ lưu manh...</w:t>
      </w:r>
    </w:p>
    <w:p>
      <w:pPr>
        <w:pStyle w:val="BodyText"/>
      </w:pPr>
      <w:r>
        <w:t xml:space="preserve">Bỗng nhiên, Bạch Tinh nhìn thấy trong mắt của nữ hài có một tia quang điểm không sai biệt lắm với Âu Dương!</w:t>
      </w:r>
    </w:p>
    <w:p>
      <w:pPr>
        <w:pStyle w:val="BodyText"/>
      </w:pPr>
      <w:r>
        <w:t xml:space="preserve">- Con mắt đặc thù!</w:t>
      </w:r>
    </w:p>
    <w:p>
      <w:pPr>
        <w:pStyle w:val="BodyText"/>
      </w:pPr>
      <w:r>
        <w:t xml:space="preserve">Bạch Tinh minh bạch, hắn rốt cuộc minh bạch vì sao Âu Dương lại coi trọng nữ hài này như vậy, thì ra nữ hài này có hai mắt đặc thù không khác biệt lắm với Âu Dương, cũng chính vì điều này mới khiến Âu Dương thu nàng làm đệ tử!</w:t>
      </w:r>
    </w:p>
    <w:p>
      <w:pPr>
        <w:pStyle w:val="BodyText"/>
      </w:pPr>
      <w:r>
        <w:t xml:space="preserve">- Ngươi tên là gì?</w:t>
      </w:r>
    </w:p>
    <w:p>
      <w:pPr>
        <w:pStyle w:val="BodyText"/>
      </w:pPr>
      <w:r>
        <w:t xml:space="preserve">Bạch Tinh nhìn Thanh Nhi, lúc này thanh âm của hắn rất nhu hòa. Nhưng Thanh Nhi nhìn Bạch Tinh trước mắt, trong mắt đã có vẻ sợ hãi, dù sao mũi tên vừa rồi là từ trán mình bay ra, giết người của người ta nhiều như vậy, người ta có thể không giết mình hay không?</w:t>
      </w:r>
    </w:p>
    <w:p>
      <w:pPr>
        <w:pStyle w:val="BodyText"/>
      </w:pPr>
      <w:r>
        <w:t xml:space="preserve">Thanh Nhi còn quá nhỏ, nàng căn bản không rõ, những người chết đi trong mắt người bình thường có thể đều là cường giả, nhưng trong mắt Bạch Tinh, toàn bộ liên quân đều không bằng một mình Âu Dương.</w:t>
      </w:r>
    </w:p>
    <w:p>
      <w:pPr>
        <w:pStyle w:val="BodyText"/>
      </w:pPr>
      <w:r>
        <w:t xml:space="preserve">Tiên giới không phải thế gian, trong tiểu thế giới ngươi có thể tổ chức mấy trăm vạn đại quân quét ngang tất cả, nhưng tiên giới thì không. Đây là một thế giới là lực lượng tuyệt đối quyết định tất cả, ở đây, cho dù số lượng tiên giới liên quân có nhiều hơn nữa cũng không quyết định được vận mệnh.</w:t>
      </w:r>
    </w:p>
    <w:p>
      <w:pPr>
        <w:pStyle w:val="BodyText"/>
      </w:pPr>
      <w:r>
        <w:t xml:space="preserve">- Ta. . . Ta là Thanh Nhi. . . Là sư phụ kêu ta tới!</w:t>
      </w:r>
    </w:p>
    <w:p>
      <w:pPr>
        <w:pStyle w:val="BodyText"/>
      </w:pPr>
      <w:r>
        <w:t xml:space="preserve">Lúc này Thanh Nhi vẫn rất sợ hãi, một phàm nhân đột nhiên thấy yêu ma bay đầy trời, cảm giác đầu tiên không phải là kinh hỉ, mà là sợ hãi, đây mới là phản ứng chính xác.</w:t>
      </w:r>
    </w:p>
    <w:p>
      <w:pPr>
        <w:pStyle w:val="BodyText"/>
      </w:pPr>
      <w:r>
        <w:t xml:space="preserve">- Ta biết, sư phụ ngươi là Âu Dương đúng không!</w:t>
      </w:r>
    </w:p>
    <w:p>
      <w:pPr>
        <w:pStyle w:val="BodyText"/>
      </w:pPr>
      <w:r>
        <w:t xml:space="preserve">Vệ Thi từ xa bay đến, mũi tên vừa rồi tuyệt đối hữu hiệu hơn thiên ngôn vạn ngữ của Thanh Nhi. Mũi tên đó tuyệt đối thuộc về Âu Dương, nếu như Thanh Nhi là giả, khẳng định không thể bắt chước ra một mũi tên như vậy.</w:t>
      </w:r>
    </w:p>
    <w:p>
      <w:pPr>
        <w:pStyle w:val="BodyText"/>
      </w:pPr>
      <w:r>
        <w:t xml:space="preserve">- Đúng vậy, đúng vậy!</w:t>
      </w:r>
    </w:p>
    <w:p>
      <w:pPr>
        <w:pStyle w:val="BodyText"/>
      </w:pPr>
      <w:r>
        <w:t xml:space="preserve">Thanh Nhi vội vã gật đầu, nàng hiếu kỳ nhìn một đám người từ phía xa bay đến, những người này khẳng định đều là những nhân vật trước kia nàng không thể tiếp xúc. Đồng dạng Thanh Nhi cũng biết, đây là tiên giới liên quân, một trong hai đại thế lực ở tiên giới hiện tại.</w:t>
      </w:r>
    </w:p>
    <w:p>
      <w:pPr>
        <w:pStyle w:val="BodyText"/>
      </w:pPr>
      <w:r>
        <w:t xml:space="preserve">Những người này có lẽ chính là cường giả khống chế tiên giới liên quân, bất cứ người nào trong bọn họ tựa hồ đều là nhân vật trong truyền thuyết.</w:t>
      </w:r>
    </w:p>
    <w:p>
      <w:pPr>
        <w:pStyle w:val="BodyText"/>
      </w:pPr>
      <w:r>
        <w:t xml:space="preserve">- Sư phụ nói muốn truyền cho ta tiễn thuật cực mạnh!</w:t>
      </w:r>
    </w:p>
    <w:p>
      <w:pPr>
        <w:pStyle w:val="BodyText"/>
      </w:pPr>
      <w:r>
        <w:t xml:space="preserve">Thanh Nhi nói không sai, Âu Dương xác thực từng nói như thế, cũng thật sự dự định truyền cho nàng tiễn thuật cực, bởi vì tiễn thuật của Âu Dương quá đặc thù, sợ rằng trong thiên hạ người có thể học tập rất ít, mà Thanh Nhi chính là một người may mắn.</w:t>
      </w:r>
    </w:p>
    <w:p>
      <w:pPr>
        <w:pStyle w:val="BodyText"/>
      </w:pPr>
      <w:r>
        <w:t xml:space="preserve">- Ha ha. . .</w:t>
      </w:r>
    </w:p>
    <w:p>
      <w:pPr>
        <w:pStyle w:val="BodyText"/>
      </w:pPr>
      <w:r>
        <w:t xml:space="preserve">Mọi người đều mỉm cười, bọn họ đều đã nhìn ra, đây tuyệt đối là một tiểu cô nương rất bình thường. Bọn họ đều suy nghĩ, Âu Dương rốt cuộc nhìn thấy điểm nào kỳ lạ trên người nàng mà nhận nàng làm đệ tử?</w:t>
      </w:r>
    </w:p>
    <w:p>
      <w:pPr>
        <w:pStyle w:val="BodyText"/>
      </w:pPr>
      <w:r>
        <w:t xml:space="preserve">- Sư phụ ngươi đâu?</w:t>
      </w:r>
    </w:p>
    <w:p>
      <w:pPr>
        <w:pStyle w:val="BodyText"/>
      </w:pPr>
      <w:r>
        <w:t xml:space="preserve">Bạch Tinh hiện tại muốn biết nhất chính là tình hình của Âu Dương!</w:t>
      </w:r>
    </w:p>
    <w:p>
      <w:pPr>
        <w:pStyle w:val="BodyText"/>
      </w:pPr>
      <w:r>
        <w:t xml:space="preserve">- Sau khi sư phụ ta và Ngụy bá bá giết chết Nghi Quân trên Liên Thiên Giang, nói thiên đình sẽ truy sát hắn, nói ta đi theo sẽ không an toàn, kêu ta một mình tới phương bắc tìm các ngươi, sau đó hắn đi đến tổng bộ thiên đình!</w:t>
      </w:r>
    </w:p>
    <w:p>
      <w:pPr>
        <w:pStyle w:val="BodyText"/>
      </w:pPr>
      <w:r>
        <w:t xml:space="preserve">Khi Thanh Nhi nói đến đây, mọi người đều hít một ngụm lãnh khí!</w:t>
      </w:r>
    </w:p>
    <w:p>
      <w:pPr>
        <w:pStyle w:val="BodyText"/>
      </w:pPr>
      <w:r>
        <w:t xml:space="preserve">Biết rõ thiên đình truy sát còn chạy đến tổng bộ thiên đình...Tên gia hỏa này cũng quá điên cuồng, chỉ sợ cũng chỉ có cường giả điên cuồng như Ngụy Bỉnh Dập và Âu Dương mới dám làm như vậy, hơn nữa hai người này không chỉ chạy đi, còn làm thịt Trịnh Tú Nhi. . . !</w:t>
      </w:r>
    </w:p>
    <w:p>
      <w:pPr>
        <w:pStyle w:val="BodyText"/>
      </w:pPr>
      <w:r>
        <w:t xml:space="preserve">- Hai người bọn họ thật sự điên cuồng, nhưng ta thực sự không rõ tại sao bọn họ không trở lại?</w:t>
      </w:r>
    </w:p>
    <w:p>
      <w:pPr>
        <w:pStyle w:val="BodyText"/>
      </w:pPr>
      <w:r>
        <w:t xml:space="preserve">Bạch Tinh không nói gì lắc đầu.</w:t>
      </w:r>
    </w:p>
    <w:p>
      <w:pPr>
        <w:pStyle w:val="BodyText"/>
      </w:pPr>
      <w:r>
        <w:t xml:space="preserve">- Bởi vì lực lượng bọn họ tổn thất sợ rằng vượt quá tưởng tượng của chúng ta, nếu như bọn họ trở về đó mới là tử lộ!</w:t>
      </w:r>
    </w:p>
    <w:p>
      <w:pPr>
        <w:pStyle w:val="BodyText"/>
      </w:pPr>
      <w:r>
        <w:t xml:space="preserve">Bạch Hủ Minh là người rất thông minh, chỉ vừa nghĩ đã minh bạch tất cả. Trước kia khi Âu Dương ở Mê Hồn Hải bị Đạm Thai gia truy đuổi, lên trời không đường xuống đất không cửa, suy nghĩ của hắn chính là chạy về nhà. Nhưng ngươi càng như vậy, đối phương lại càng đoán chắc lộ tuyến, bày ra trọng trọng bẫy rập, lúc đó nếu không phải sư đệ mình cứu Âu Dương, sợ rằng Âu Dương cũng đã sớm bỏ mạng.</w:t>
      </w:r>
    </w:p>
    <w:p>
      <w:pPr>
        <w:pStyle w:val="BodyText"/>
      </w:pPr>
      <w:r>
        <w:t xml:space="preserve">Trải qua lần đó, Âu Dương bắt đầu nhận ra phương hướng, hắn cũng không ngốc nghếch chạy về nhà nữa.</w:t>
      </w:r>
    </w:p>
    <w:p>
      <w:pPr>
        <w:pStyle w:val="BodyText"/>
      </w:pPr>
      <w:r>
        <w:t xml:space="preserve">- Như vậy là sao?</w:t>
      </w:r>
    </w:p>
    <w:p>
      <w:pPr>
        <w:pStyle w:val="BodyText"/>
      </w:pPr>
      <w:r>
        <w:t xml:space="preserve">Bạch Tinh vẫn không giải thích được lời nói của vương giả Bạch Hủ Minh.</w:t>
      </w:r>
    </w:p>
    <w:p>
      <w:pPr>
        <w:pStyle w:val="BodyText"/>
      </w:pPr>
      <w:r>
        <w:t xml:space="preserve">- Rất đơn giản, nếu như Âu Dương trốn trở về, thiên đình khẳng định sẽ không cho chúng ta cơ hội tu, sẽ chắc chắn tấn công phương bắc, liều chết với chúng ta. Nếu lực lượng của Âu Dương tổn thất, tam đại cường giả chúng ta chỉ còn lại hai người, căn bản không thể đánh thắng thiên đình, hạ tràng cuối cùng chỉ là hủy diệt mà thôi.</w:t>
      </w:r>
    </w:p>
    <w:p>
      <w:pPr>
        <w:pStyle w:val="BodyText"/>
      </w:pPr>
      <w:r>
        <w:t xml:space="preserve">Bạch Hủ Minh giải thích đơn giản.</w:t>
      </w:r>
    </w:p>
    <w:p>
      <w:pPr>
        <w:pStyle w:val="BodyText"/>
      </w:pPr>
      <w:r>
        <w:t xml:space="preserve">Vệ Thi tiếp lời nói:</w:t>
      </w:r>
    </w:p>
    <w:p>
      <w:pPr>
        <w:pStyle w:val="BodyText"/>
      </w:pPr>
      <w:r>
        <w:t xml:space="preserve">- Lúc này Âu Dương thâm nhập Thiên Nam lại khác. Thiên đình biết Âu Dương ở Thiên Nam, bọn họ sẽ có điều cố kỵ, khiến bọn họ tấn công cũng không được, phòng thủ cũng không xong. Nếu như bọn họ tấn công chúng ta, như vậy trong khoảng thời gian ngắn muốn tiêu diệt chúng ta là không có khả năng, như vậy chắc chắn là cho Âu Dương cơ hội nghỉ ngơi hồi phục, đợi đến lúc Âu Dương khôi phục lại, cuối cùng bọn họ vẫn bị hủy diệt! Cho nên Khâu Vân Bình chỉ cần không phải kẻ ngu si, việc hắn cần làm hiện tại là truy sát Âu Dương, điên cuồng truy sát, chỉ cần giết chết Âu Dương, cho dù lực lượng của thiên đình tổn thất phân nửa vẫn có thể thắng chúng ta!</w:t>
      </w:r>
    </w:p>
    <w:p>
      <w:pPr>
        <w:pStyle w:val="BodyText"/>
      </w:pPr>
      <w:r>
        <w:t xml:space="preserve">Thì ra là vậy. . .</w:t>
      </w:r>
    </w:p>
    <w:p>
      <w:pPr>
        <w:pStyle w:val="BodyText"/>
      </w:pPr>
      <w:r>
        <w:t xml:space="preserve">Nghe thấy Vệ Thi nói, Bạch Tinh mới hiểu được Âu Dương mưu tính sâu xa như thế nào, có thể nói nước cờ này đi nhìn như hung hiểm tới cực điểm, nhưng cũng là nước cờ có thần vận nhất, cũng chỉ có nước cờ như vậy mới có thể giành thắng lợi trong nguy hiểm.</w:t>
      </w:r>
    </w:p>
    <w:p>
      <w:pPr>
        <w:pStyle w:val="BodyText"/>
      </w:pPr>
      <w:r>
        <w:t xml:space="preserve">- Âu Dương là muốn kéo dài thời gian, trước kia ở hải ngoại, hắn có lẽ đã dùng bí pháp gì đó, nếu không tuyệt đối không thể cường đại như vậy!</w:t>
      </w:r>
    </w:p>
    <w:p>
      <w:pPr>
        <w:pStyle w:val="BodyText"/>
      </w:pPr>
      <w:r>
        <w:t xml:space="preserve">Vệ Thi đã sớm minh bạch điểm này.</w:t>
      </w:r>
    </w:p>
    <w:p>
      <w:pPr>
        <w:pStyle w:val="BodyText"/>
      </w:pPr>
      <w:r>
        <w:t xml:space="preserve">- Trận chiến hải ngoại chưa nói đến, Thanh Nhi, lúc đó ngươi cũng ở Liên Thiên Giang, Nghi Quân làm sao chết, ngươi có thấy không?</w:t>
      </w:r>
    </w:p>
    <w:p>
      <w:pPr>
        <w:pStyle w:val="BodyText"/>
      </w:pPr>
      <w:r>
        <w:t xml:space="preserve">Bạch Tinh nhìn Thanh Nhi, kỳ thực hắn vẫn muốn biết, Âu Dương và Ngụy Bỉnh Dập làm thế nào giết chết Nghi Quân.</w:t>
      </w:r>
    </w:p>
    <w:p>
      <w:pPr>
        <w:pStyle w:val="BodyText"/>
      </w:pPr>
      <w:r>
        <w:t xml:space="preserve">Nghe thấy câu hỏi của Bạch Tinh, trong mắt Thanh Nhi hiện lên vẻ buồn bã. Thanh Nhi rất đơn thuần, có thể trong mắt rất nhiều người Nghi Quân là người xấu, nhưng trong mắt Thanh Nhi, hắn là một bá bá rất bình thường. Hắn đã từng vỗ đầu mình cười ha ha, bắt cá cho mình ăn, giảng giải kiến thức cho mình...</w:t>
      </w:r>
    </w:p>
    <w:p>
      <w:pPr>
        <w:pStyle w:val="BodyText"/>
      </w:pPr>
      <w:r>
        <w:t xml:space="preserve">- Lúc đó chúng ta ở trên Liên Thiên Giang, Ngụy bá bá thừa dịp một khắc Nghi Quân bá bá không đề phòng, trong nháy mắt xuất kiếm giết chết Nghi Quân bá bá. . .</w:t>
      </w:r>
    </w:p>
    <w:p>
      <w:pPr>
        <w:pStyle w:val="BodyText"/>
      </w:pPr>
      <w:r>
        <w:t xml:space="preserve">Thanh Nhi nhớ lại tất cả, những chuyện đó đối với Thanh Nhi mà nói chẳng khác nào ác mộng. Ba người vốn đang chuyện trò vui vẻ, trong nháy mắt bỗng nhiên từ bằng hữu biến thành địch nhân, sau đó Ngụy Bỉnh Dập bỗng nhiên xuất thủ một kích khiến Nghi Quân bị thương nặng, Âu Dương lại dùng linh hồn hỏa diễm triệt để phong kín đường lui của Nghi Quân. Nhân vật một đời kiêu hùng cuối cùng chết trên Liên Thiên Giang.</w:t>
      </w:r>
    </w:p>
    <w:p>
      <w:pPr>
        <w:pStyle w:val="BodyText"/>
      </w:pPr>
      <w:r>
        <w:t xml:space="preserve">Nghe tiểu nha đầu Liên Thanh Nhi kể lại, mọi người đều yên lặng cúi đầu, bọn họ cũng không phải vì chuyện Âu Dương và Ngụy Bỉnh Dập đánh lén mà cảm thấy nhục nhã. Ở thời đại này, không ai quan tâm ngươi thắng như thế nào, chỉ cần ngươi thắng vậy ngươi chính là người thắng. Được làm vua thua làm giặc, đạo lý này ai cũng hiểu.</w:t>
      </w:r>
    </w:p>
    <w:p>
      <w:pPr>
        <w:pStyle w:val="BodyText"/>
      </w:pPr>
      <w:r>
        <w:t xml:space="preserve">Mọi người cảm xúc chính là vào thời khắc cuối cùng, Nghi Quân có thể từ bỏ tất cả cừu hận với Âu Dương và Ngụy Bỉnh Dập, biến chiến tranh thành hòa bình. Tiên vương cả đời gây họa thì ra cũng có quá khứ như vậy, khi sắp chết hắn cũng có khúc mắc, hắn cũng có luyến tiếc.</w:t>
      </w:r>
    </w:p>
    <w:p>
      <w:pPr>
        <w:pStyle w:val="BodyText"/>
      </w:pPr>
      <w:r>
        <w:t xml:space="preserve">- Một bước đi sai cũng có thể dẫn đến sai đến tận cùng, kỳ thực phía sau những kẻ đáng hận đều có một câu chuyện buồn!</w:t>
      </w:r>
    </w:p>
    <w:p>
      <w:pPr>
        <w:pStyle w:val="BodyText"/>
      </w:pPr>
      <w:r>
        <w:t xml:space="preserve">Bạch Tinh cảm thấy xúc động, nhưng hắn cũng thấy may mắn thay cho Nghi Quân, có thể chết trước mặt Thần Tiễn và Ma Vương, cũng không hủy hoại danh tiếng của hắn. Cuối cùng trước khi sắp chết lại lĩnh ngộ được tất cả, quát hỏi trời xanh, khiến trời xanh phải tấu lên lôi điện bi ca, cuộc đời này của Nghi Quân cũng xem như không uổng phí....</w:t>
      </w:r>
    </w:p>
    <w:p>
      <w:pPr>
        <w:pStyle w:val="BodyText"/>
      </w:pPr>
      <w:r>
        <w:t xml:space="preserve">- Kỳ thực Nghi Quân bá bá là người rất tốt!</w:t>
      </w:r>
    </w:p>
    <w:p>
      <w:pPr>
        <w:pStyle w:val="BodyText"/>
      </w:pPr>
      <w:r>
        <w:t xml:space="preserve">Thanh Nhi nhìn thấy mọi người cúi đầu, nàng cho rằng tất cả mọi người đều có suy nghĩ giống như nàng, nhưng nàng quá đơn thuần, nếu như nàng thực sự tự mình trải qua mọi chuyện Nghi Quân đã làm, có lẽ nàng sẽ không còn nói như vậy.</w:t>
      </w:r>
    </w:p>
    <w:p>
      <w:pPr>
        <w:pStyle w:val="BodyText"/>
      </w:pPr>
      <w:r>
        <w:t xml:space="preserve">- Không sai, Nghi Quân trước kia như thế nào, chúng ta cũng không nói nữa, chí ít vào thời khắc cuối cùng hắn không phải mang theo oán hận rời khỏi, hắn giải thoát rồi, hắn thực sự giải thoát rồi!</w:t>
      </w:r>
    </w:p>
    <w:p>
      <w:pPr>
        <w:pStyle w:val="BodyText"/>
      </w:pPr>
      <w:r>
        <w:t xml:space="preserve">Bạch Tinh ha ha cười nói:</w:t>
      </w:r>
    </w:p>
    <w:p>
      <w:pPr>
        <w:pStyle w:val="BodyText"/>
      </w:pPr>
      <w:r>
        <w:t xml:space="preserve">- Ta càng lúc càng bội phục Âu Dương, trước kia chính là hắn đã cứu ta một mạng, nếu như không có hắn cứu ta, ta có thể đã chết. Ta nhất định sẽ mang theo cừu hận chết đi, cho dù có thể chuyển thế luân hồi, nhất định cũng sẽ một lần nữa tiến nhập ma đạo! Còn Âu Dương có thể khiến Nghi Quân buông ra tất cả, để một cường giả cuối cùng mang theo tôn nghiêm rời đi, chuyện này thật sự quá khó khăn!</w:t>
      </w:r>
    </w:p>
    <w:p>
      <w:pPr>
        <w:pStyle w:val="BodyText"/>
      </w:pPr>
      <w:r>
        <w:t xml:space="preserve">- Đúng vậy, cường giả không sợ chết, nhưng cường giả đều hi vọng có thể chết tôn nghiêm!</w:t>
      </w:r>
    </w:p>
    <w:p>
      <w:pPr>
        <w:pStyle w:val="BodyText"/>
      </w:pPr>
      <w:r>
        <w:t xml:space="preserve">Bạch Hủ Minh đã từng là cường giả tuyệt thế, hắn đương nhiên có thể minh bạch ý nghĩ trong lòng Bạch Tinh.</w:t>
      </w:r>
    </w:p>
    <w:p>
      <w:pPr>
        <w:pStyle w:val="BodyText"/>
      </w:pPr>
      <w:r>
        <w:t xml:space="preserve">Đúng như hắn nói, cường giả từ trước đến nay không bao giờ sợ chết, nhưng cường giả sợ nhất chính là khuất nhục chết đi. Vào thời khắc cuối cùng Âu Dương có thể khiến Nghi Quân mang theo tôn nghiêm rời đi, có thể lúc đó trong lòng Nghị Quân thật sự cảm tạ Âu Dương!</w:t>
      </w:r>
    </w:p>
    <w:p>
      <w:pPr>
        <w:pStyle w:val="BodyText"/>
      </w:pPr>
      <w:r>
        <w:t xml:space="preserve">- Thanh Nhi, chuyện này không nên nói ra, cho dù sau này có người hỏi ngươi, Nghi Quân chết như thế nào, cũng nói cho bọn họ, Tiên Vương là đường đường chính chính đánh một trận cuối cùng với Ma Vương, mang theo tôn nghiêm chết đi!</w:t>
      </w:r>
    </w:p>
    <w:p>
      <w:pPr>
        <w:pStyle w:val="BodyText"/>
      </w:pPr>
      <w:r>
        <w:t xml:space="preserve">Vệ Thi vỗ vai Liên Thanh Nhi, việc này coi như lưu danh cho Nghi Quân.</w:t>
      </w:r>
    </w:p>
    <w:p>
      <w:pPr>
        <w:pStyle w:val="BodyText"/>
      </w:pPr>
      <w:r>
        <w:t xml:space="preserve">Một cường giả bị đánh lén chết, nói ra còn có chút thật mất mặt, còn một cường giả đường đường chính chính chiến đấu, cuối cùng trong tay cường giả đồng dạng, mang theo tôn nghiêm rời đi, rất đáng được tôn kính.</w:t>
      </w:r>
    </w:p>
    <w:p>
      <w:pPr>
        <w:pStyle w:val="BodyText"/>
      </w:pPr>
      <w:r>
        <w:t xml:space="preserve">Thanh Nhi mặc dù không rõ ý tứ, nhưng vẫn gật đầu. Vệ Thi thấy Thanh Nhi nhu thuận như vậy cũng cười cười.</w:t>
      </w:r>
    </w:p>
    <w:p>
      <w:pPr>
        <w:pStyle w:val="BodyText"/>
      </w:pPr>
      <w:r>
        <w:t xml:space="preserve">- Được rồi, đừng nói nữa, chúng ta mau vào trong, Thốc Lỗ.</w:t>
      </w:r>
    </w:p>
    <w:p>
      <w:pPr>
        <w:pStyle w:val="BodyText"/>
      </w:pPr>
      <w:r>
        <w:t xml:space="preserve">Bạch Tinh quay sang nói với một đại yêu bên cạnh:</w:t>
      </w:r>
    </w:p>
    <w:p>
      <w:pPr>
        <w:pStyle w:val="BodyText"/>
      </w:pPr>
      <w:r>
        <w:t xml:space="preserve">- Thu dọn nơi này một chút.</w:t>
      </w:r>
    </w:p>
    <w:p>
      <w:pPr>
        <w:pStyle w:val="BodyText"/>
      </w:pPr>
      <w:r>
        <w:t xml:space="preserve">- Vâng!</w:t>
      </w:r>
    </w:p>
    <w:p>
      <w:pPr>
        <w:pStyle w:val="BodyText"/>
      </w:pPr>
      <w:r>
        <w:t xml:space="preserve">Thốc Lỗ cũng không nói thêm gì, bắt đầu phân phó người xử lý chuyện ở đây. Đối với những đại yêu này mà nói, chết mấy trăm căn bản không là gì, dù sao đại chiến phía trước, bình thường với va chạm như vậy sẽ có rất nhiều cường giả bỏ mạng. Sau khi nhìn thấy nhiều người chết, bọn họ cũng trở nên vô cùng chết lặng.</w:t>
      </w:r>
    </w:p>
    <w:p>
      <w:pPr>
        <w:pStyle w:val="BodyText"/>
      </w:pPr>
      <w:r>
        <w:t xml:space="preserve">Trong Minh Khê thành, trong thời gian gần đây Minh Khê thành cũng không thể nào an bình, bởi vì gần đây khắp thiên hạ đều đã biết chuyện của Ma Vương Ngụy Bỉnh Dập và Thần Tiễn Âu Dương. Hiện tại thiên đình liên tục truy sát Âu Dương và Ngụy Bỉnh Dập. Ở Thiên Nam, bất cứ người nào có quan hệ với hai người đều bị lôi đi, nhưng thiên đình tạm thời vẫn không có bất cứ tin tức hữu dụng nào. . .</w:t>
      </w:r>
    </w:p>
    <w:p>
      <w:pPr>
        <w:pStyle w:val="BodyText"/>
      </w:pPr>
      <w:r>
        <w:t xml:space="preserve">Trong phủ đệ Ngụy gia, Tiểu Thiên nhìn Mộng Hi nói:</w:t>
      </w:r>
    </w:p>
    <w:p>
      <w:pPr>
        <w:pStyle w:val="BodyText"/>
      </w:pPr>
      <w:r>
        <w:t xml:space="preserve">- Nàng đã nghĩ được cách gì chưa?</w:t>
      </w:r>
    </w:p>
    <w:p>
      <w:pPr>
        <w:pStyle w:val="BodyText"/>
      </w:pPr>
      <w:r>
        <w:t xml:space="preserve">- Đây căn bản là một cục diệ khó giải, lúc này thiên đình không tiếc tất cả, nhất định muốn bắt được Âu Dương, chàng ngẫm lại xem, Âu Dương đã từng đến Minh Khê thành, lẽ nào thiên đình có thể không biết hắn đã từng tới Ngụy gia chúng ta? Cho nên cuối cùng khẳng định thiên đình sẽ đến đây.</w:t>
      </w:r>
    </w:p>
    <w:p>
      <w:pPr>
        <w:pStyle w:val="BodyText"/>
      </w:pPr>
      <w:r>
        <w:t xml:space="preserve">- Ta lo lắng chính là chuyện này!</w:t>
      </w:r>
    </w:p>
    <w:p>
      <w:pPr>
        <w:pStyle w:val="BodyText"/>
      </w:pPr>
      <w:r>
        <w:t xml:space="preserve">Tiểu Thiên cũng mặt ủ mày chau, hai người đã vô cùng vất vả thành lập Ngụy gia. Nhưng trước mặt quái vật lớn như thiên đình, bọn họ lại vô lực và nhỏ yếu, thiên đình muốn bóp chết Ngụy gia giống như bóp chết một con kiến.</w:t>
      </w:r>
    </w:p>
    <w:p>
      <w:pPr>
        <w:pStyle w:val="BodyText"/>
      </w:pPr>
      <w:r>
        <w:t xml:space="preserve">- Nếu không chúng ta đến phương bắc?</w:t>
      </w:r>
    </w:p>
    <w:p>
      <w:pPr>
        <w:pStyle w:val="BodyText"/>
      </w:pPr>
      <w:r>
        <w:t xml:space="preserve">Tiểu Thiên bỗng nhiên nghĩ ra một kiến nghị. Mộng Hi nghe thấy suy nghĩ này trực tiếp trợn tròn mắt, đầu óc của gia hỏa này nghĩ thế nào vậy?</w:t>
      </w:r>
    </w:p>
    <w:p>
      <w:pPr>
        <w:pStyle w:val="BodyText"/>
      </w:pPr>
      <w:r>
        <w:t xml:space="preserve">- Đến phương bắc? Chúng ta làm sao đi? Nếu như chỉ có hai chúng ta, xé không mà đi đương nhiên không có gì, nhưng những người khác thì sao? Lẽ nào chúng ta vứt bỏ mọi người, một mình chạy trốn? Chuyện này có thể sao? Hơn nữa, chàng xác định hiện tại chúng ta không bị thiên đình theo dõi? Chúng ta không chạy trốn còn không sao, thiên đình không chiếm được thứ gì hữu dụng từ chỗ chúng ta, cuối cùng có lẽ sẽ từ bỏ. Dù sao trong mắt bọn họ, chúng ta cũng quá yếu, đến mức không đáng nhắc tới. Nhưng nếu như hiện tại chúng ta chạy trốn, ta dám cam đoan cuối cùng tuyệt đối là hạ tràng diệt tộc.</w:t>
      </w:r>
    </w:p>
    <w:p>
      <w:pPr>
        <w:pStyle w:val="BodyText"/>
      </w:pPr>
      <w:r>
        <w:t xml:space="preserve">Mộng Hi suy nghĩ vẫn toàn diện hơn Tiểu Thiên.</w:t>
      </w:r>
    </w:p>
    <w:p>
      <w:pPr>
        <w:pStyle w:val="BodyText"/>
      </w:pPr>
      <w:r>
        <w:t xml:space="preserve">Chạy trốn chỉ hữu dụng với cường giả, đối với kẻ yếu mà nói, chạy trốn chính là một loại lựa chọn nhanh hơn tử vong.</w:t>
      </w:r>
    </w:p>
    <w:p>
      <w:pPr>
        <w:pStyle w:val="BodyText"/>
      </w:pPr>
      <w:r>
        <w:t xml:space="preserve">- Đánh cũng không đánh lại, trốn cũng trốn không thoát, ha ha ha ha. . .</w:t>
      </w:r>
    </w:p>
    <w:p>
      <w:pPr>
        <w:pStyle w:val="BodyText"/>
      </w:pPr>
      <w:r>
        <w:t xml:space="preserve">Tiểu Thiên cười rất thê thảm, trong mắt hắn có một tia tuyệt vọng. Rơi vào tay thiên đình còn có thể sống được sao? Sợ rằng không phải kẻ ngu si cũng có thể minh bạch, khả năng này chỉ sợ không tồn tại.</w:t>
      </w:r>
    </w:p>
    <w:p>
      <w:pPr>
        <w:pStyle w:val="BodyText"/>
      </w:pPr>
      <w:r>
        <w:t xml:space="preserve">- Hà tất quan tâm nhiều như vậy làm gì, mấy nghìn năm đối với chúng ta mà nói kỳ thực cũng đủ rồi. Âu Dương là bằng hữu của chúng ta, cũng là ân nhân của chúng ta, nếu như không có hắn, chúng ta cũng sẽ không quen biết, cũng sẽ không có ngày hôm nay.</w:t>
      </w:r>
    </w:p>
    <w:p>
      <w:pPr>
        <w:pStyle w:val="BodyText"/>
      </w:pPr>
      <w:r>
        <w:t xml:space="preserve">Tiểu Thiên trước kia là một tiểu nhân vật, còn Mộng Hi là một đại tiên tri. Hai người bọn họ vốn là hai đường thẳng song song không thể nào gặp nhau, nhưng người đó lại giống như một chiếc cầu nối hai đường thẳng song song, để hai đường thẳng này hội tụ thành một.</w:t>
      </w:r>
    </w:p>
    <w:p>
      <w:pPr>
        <w:pStyle w:val="BodyText"/>
      </w:pPr>
      <w:r>
        <w:t xml:space="preserve">Mộng Hi nhẹ nhàng nắm lấy tay Tiểu Thiên, trong mắt nàng mang theo nhu tình vô hạn.</w:t>
      </w:r>
    </w:p>
    <w:p>
      <w:pPr>
        <w:pStyle w:val="Compact"/>
      </w:pPr>
      <w:r>
        <w:br w:type="textWrapping"/>
      </w:r>
      <w:r>
        <w:br w:type="textWrapping"/>
      </w:r>
    </w:p>
    <w:p>
      <w:pPr>
        <w:pStyle w:val="Heading2"/>
      </w:pPr>
      <w:bookmarkStart w:id="1037" w:name="chương-1071---1072-tin-tưởng-ta"/>
      <w:bookmarkEnd w:id="1037"/>
      <w:r>
        <w:t xml:space="preserve">1015. Chương 1071 - 1072: Tin Tưởng Ta</w:t>
      </w:r>
    </w:p>
    <w:p>
      <w:pPr>
        <w:pStyle w:val="Compact"/>
      </w:pPr>
      <w:r>
        <w:br w:type="textWrapping"/>
      </w:r>
      <w:r>
        <w:br w:type="textWrapping"/>
      </w:r>
      <w:r>
        <w:t xml:space="preserve">Tiểu Thiên nhìn Mộng Hi, hắn cũng mỉm cười. Mộng Hi nói không sai, nếu như không có Âu Dương, có thể bọn họ cũng sẽ không gặp nhau, quen biết, hiểu nhau sau đó cùng nhau đi tới ngày hôm nay.</w:t>
      </w:r>
    </w:p>
    <w:p>
      <w:pPr>
        <w:pStyle w:val="BodyText"/>
      </w:pPr>
      <w:r>
        <w:t xml:space="preserve">- Bất luận sau này như thế nào đó cũng là chuyện sau này, chí ít chúng ta vĩnh viễn không thể quên được những ngày tháng đã trải qua. Mấy nghìn năm này với ta mà nói đã thoải mãn rồi, hơn nữa, cho dù bỏ mạng ta cũng có chàng bên cạnh, mà chàng cũng có ta bên cạnh, chúng ta sẽ không cô đơn!</w:t>
      </w:r>
    </w:p>
    <w:p>
      <w:pPr>
        <w:pStyle w:val="BodyText"/>
      </w:pPr>
      <w:r>
        <w:t xml:space="preserve">Mộng Hi đặt tay Tiểu Thiên lên ngực mình, để Tiểu Thiên có thể cảm thụ được nhịp đập của trái tim mình.</w:t>
      </w:r>
    </w:p>
    <w:p>
      <w:pPr>
        <w:pStyle w:val="BodyText"/>
      </w:pPr>
      <w:r>
        <w:t xml:space="preserve">Tiểu Thiên nhu tình vô hạn nhìn nữ tử đã đi cùng mình mấy nghìn năm qua, câu chuyện của bọn họ có thể được xem là câu chuyện của tên ăn mày và công chúa.</w:t>
      </w:r>
    </w:p>
    <w:p>
      <w:pPr>
        <w:pStyle w:val="BodyText"/>
      </w:pPr>
      <w:r>
        <w:t xml:space="preserve">- Mộng Hi, nàng có hối hận không? Nếu như không phải theo ta, có lẽ nàng đã không...</w:t>
      </w:r>
    </w:p>
    <w:p>
      <w:pPr>
        <w:pStyle w:val="BodyText"/>
      </w:pPr>
      <w:r>
        <w:t xml:space="preserve">Khi Tiểu Thiên nói đến đây, Mộng Hi lấy tay nhẹ nhàng bịt kín miệng Tiểu Thiên.</w:t>
      </w:r>
    </w:p>
    <w:p>
      <w:pPr>
        <w:pStyle w:val="BodyText"/>
      </w:pPr>
      <w:r>
        <w:t xml:space="preserve">- Ta đương nhiên hối hận, ta hối hận không thể mãi mãi sống cùng với nàng.</w:t>
      </w:r>
    </w:p>
    <w:p>
      <w:pPr>
        <w:pStyle w:val="BodyText"/>
      </w:pPr>
      <w:r>
        <w:t xml:space="preserve">Nhu tình trong mắt Mộng Hi đã nói cho Tiểu Thiên tất cả. Lúc này Tiểu Thiên không còn hoảng loạn như vừa rồi, hắn bỗng nhiên nghĩ đến, cho dù một khắc sau chính là tử vong cũng đủ rồi, chí ít với hắn mà nói vậy là đủ rồi. Cuộc đời này của hắn không thể truyền kỳ như Âu Dương, nhưng bản thân hắn vẫn cảm thấy tràn ngập thỏa mãn với cuộc đời này!</w:t>
      </w:r>
    </w:p>
    <w:p>
      <w:pPr>
        <w:pStyle w:val="BodyText"/>
      </w:pPr>
      <w:r>
        <w:t xml:space="preserve">Tất cả mọi người đang suy đoán Ngụy gia gặp rủi ro, nhưng Ngụy gia lại gió êm sóng lặng, chí ít biểu hiện từ bên ngoài Ngụy gia là như vậy. Trên thực tế thì không phải. Đệ tử Ngụy gia còn xa mới bình tĩnh bằng Tiểu Thiên và Mộng Hi, bọn họ đã bắt đầu sợ hãi, đã bắt đầu lo nghĩ. Ngụy Trung Hưng ngồi trên chiếc ghế đá trong luyện võ trường, trong mắt hắn mang theo mấy phần lo nghĩ nồng đậm. Mấy ngày nay hắn đã nhiều lần cầu kiến gia gia, nhưng gia gia vẫn né tránh không gặp, chỉ nói với hắn một câu: Những gì nên đến cuối cùng sẽ đến, lo lắng và sợ hãi chỉ có thể bộc phát sự thiếu tự tin và không ổn định của chúng ta.</w:t>
      </w:r>
    </w:p>
    <w:p>
      <w:pPr>
        <w:pStyle w:val="BodyText"/>
      </w:pPr>
      <w:r>
        <w:t xml:space="preserve">Những lời này Ngụy Trung Hưng không rõ có ý tứ gì, lúc đầu Ngụy Trung Hưng nghĩ Ngụy gia còn có thủ đoạn gì, nhưng sau khi tự hỏi hồi lâu, Ngụy Trung Hưng buông tha suy nghĩ này, ngay cả Thần Tiễn Âu Dương cũng bị truy đuổi chạy trốn khắp nơi, Ngụy gia bọn họ còn có chỗ dựa nào mạnh hơn Thần Tiễn Âu Dương sao? Chuyện này hiển nhiên không có khả năng. . .</w:t>
      </w:r>
    </w:p>
    <w:p>
      <w:pPr>
        <w:pStyle w:val="BodyText"/>
      </w:pPr>
      <w:r>
        <w:t xml:space="preserve">- Ca ca, chúng ta sẽ chết sao?</w:t>
      </w:r>
    </w:p>
    <w:p>
      <w:pPr>
        <w:pStyle w:val="BodyText"/>
      </w:pPr>
      <w:r>
        <w:t xml:space="preserve">Muội muội của Ngụy Trung Hưng, Ngụy Linh nhìn ca ca của mình, so với ca ca nàng ngược lại trầm ổn hơn một ít.</w:t>
      </w:r>
    </w:p>
    <w:p>
      <w:pPr>
        <w:pStyle w:val="BodyText"/>
      </w:pPr>
      <w:r>
        <w:t xml:space="preserve">- Chết? Ha ha, sinh tử của chúng ta không phải nắm giữ trong tay chúng ta, trong đại thời đại này, sinh tử của chúng ta nắm giữ trong tay các cường giả.</w:t>
      </w:r>
    </w:p>
    <w:p>
      <w:pPr>
        <w:pStyle w:val="BodyText"/>
      </w:pPr>
      <w:r>
        <w:t xml:space="preserve">Ngụy Trung Hưng nói không sai. Vào thời kì hòa bình, thực lực của Ngụy gia tuyệt đối rất mạnh, cho dù là tứ đại tông phái trước đây có thể cũng không thể đối địch với Ngụy gia.</w:t>
      </w:r>
    </w:p>
    <w:p>
      <w:pPr>
        <w:pStyle w:val="BodyText"/>
      </w:pPr>
      <w:r>
        <w:t xml:space="preserve">Nhưng lúc này không phải thời kì hòa bình, đây là thời đại Tiên Tôn khắp nơi, Tiên Đế nhiều như cẩu, trong thời đại này này Ngụy gia quá yếu!</w:t>
      </w:r>
    </w:p>
    <w:p>
      <w:pPr>
        <w:pStyle w:val="BodyText"/>
      </w:pPr>
      <w:r>
        <w:t xml:space="preserve">Nghe ca ca nói, Ngụy Linh lẳng lặng cúi đầu, trong mắt nàng phảng phất có cái gì luyến tiếc, nhưng nàng cũng không nói ra, cho nên cũng không có ai minh bạch. Trong một tiểu viện rất sạch sẽ bên cạnh Ngụy gia, Hồng Doanh toàn thân hồng y đang quét dọn trong sân, đừng thấy Hồng Doanh nhìn qua da thịt mịn màng, giống như người quen nuông chiều từ bé, nhưng tất cả công việc lặt vặt ở đây đều một tay nàng đảm nhiệm. Hồng Doanh cũng không oán giận cái gì, Âu Dương chẳng khác nào ban tặng cho nàng một cuộc sống mới, đối với một nữ hài mà nói, cho dù chết cũng tuyệt đối hạnh phúc hơn lưu lạc làm kỹ nữ rất nhiều.</w:t>
      </w:r>
    </w:p>
    <w:p>
      <w:pPr>
        <w:pStyle w:val="BodyText"/>
      </w:pPr>
      <w:r>
        <w:t xml:space="preserve">Hồng Doanh rất thích cuộc sống hiện tại, mặc dù cuộc sống này không thể so sánh với cuộc sống của vị tiểu thư được nuông chiều từ bé trước khi gia tộc bị tiêu diệt, nhưng nàng vẫn cảm thấy rất thỏa mãn.</w:t>
      </w:r>
    </w:p>
    <w:p>
      <w:pPr>
        <w:pStyle w:val="BodyText"/>
      </w:pPr>
      <w:r>
        <w:t xml:space="preserve">- Ca ca!</w:t>
      </w:r>
    </w:p>
    <w:p>
      <w:pPr>
        <w:pStyle w:val="BodyText"/>
      </w:pPr>
      <w:r>
        <w:t xml:space="preserve">Hồng Doanh thấy Âu Dương đi tới, buông chiếc chổi trong tay, kêu một tiếng ca ca, còn Âu Dương quay lại nhìn Hồng Doanh mỉm cười.</w:t>
      </w:r>
    </w:p>
    <w:p>
      <w:pPr>
        <w:pStyle w:val="BodyText"/>
      </w:pPr>
      <w:r>
        <w:t xml:space="preserve">Nhưng lúc này, một cái bóng từ ngoài cửa lóe vào, người này chính là Ma Vương Ngụy Bỉnh Dập, Ngụy Bỉnh Dập nhíu mày nói:</w:t>
      </w:r>
    </w:p>
    <w:p>
      <w:pPr>
        <w:pStyle w:val="BodyText"/>
      </w:pPr>
      <w:r>
        <w:t xml:space="preserve">- Âu Dương, thiên đình thật sự âm độc!</w:t>
      </w:r>
    </w:p>
    <w:p>
      <w:pPr>
        <w:pStyle w:val="BodyText"/>
      </w:pPr>
      <w:r>
        <w:t xml:space="preserve">- Có phải bọn họ bắt đầu bắt người quen của ta ở Thiên Nam không?</w:t>
      </w:r>
    </w:p>
    <w:p>
      <w:pPr>
        <w:pStyle w:val="BodyText"/>
      </w:pPr>
      <w:r>
        <w:t xml:space="preserve">Âu Dương kỳ thực sớm đã dự đoán tới chuyện này, cho nên hắn cũng không giật mình, việc bọn họ vẫn ở đây không đi kỳ thực còn có một nguyên nhân, chính là Âu Dương không yên lòng về Ngụy gia!</w:t>
      </w:r>
    </w:p>
    <w:p>
      <w:pPr>
        <w:pStyle w:val="BodyText"/>
      </w:pPr>
      <w:r>
        <w:t xml:space="preserve">- Lão đệ, ngươi cũng biết rõ, nếu như hiện tại không đi, chúng ta có thể sẽ bị làm vằn thắn !</w:t>
      </w:r>
    </w:p>
    <w:p>
      <w:pPr>
        <w:pStyle w:val="BodyText"/>
      </w:pPr>
      <w:r>
        <w:t xml:space="preserve">Ngụy Bỉnh Dập nhắc nhở, mặc dù nói Ngụy gia đối với hắn cũng rất quan trọng, nhưng Ngụy Bỉnh Dập tuyệt đối không thể vì một Ngụy gia mà ở lại nơi này.</w:t>
      </w:r>
    </w:p>
    <w:p>
      <w:pPr>
        <w:pStyle w:val="BodyText"/>
      </w:pPr>
      <w:r>
        <w:t xml:space="preserve">Đây chính là chỗ khác biệt giữa hắn và Âu Dương, bằng hữu chết đi của Âu Dương đã quá nhiều, Âu Dương không muốn nhìn thấy bằng hữu của mình chết đi nữa, cho nên hắn nhìn Ngụy Bỉnh Dập nói:</w:t>
      </w:r>
    </w:p>
    <w:p>
      <w:pPr>
        <w:pStyle w:val="BodyText"/>
      </w:pPr>
      <w:r>
        <w:t xml:space="preserve">- Hiện giờ cách thời hạn hẹn ước còn có ba ngày, ngươi đi đi, ta sẽ ở lại chỗ này, ngươi tới phương bắc chờ ta, sau khi ta khôi phục lực lượng sẽ trở về!</w:t>
      </w:r>
    </w:p>
    <w:p>
      <w:pPr>
        <w:pStyle w:val="BodyText"/>
      </w:pPr>
      <w:r>
        <w:t xml:space="preserve">- Ngươi nói đùa gì vậy! Lão tử cùng đi với ngươi, bây giờ ngươi lại kêu lão tử bỏ ngươi lại, chạy một mình! Ngươi xem lão tử là cái gì!</w:t>
      </w:r>
    </w:p>
    <w:p>
      <w:pPr>
        <w:pStyle w:val="BodyText"/>
      </w:pPr>
      <w:r>
        <w:t xml:space="preserve">Ngụy Bỉnh Dập cũng nổi giận, không sai, hắn đôi khi có sợ hãi, nhưng Ngụy Bỉnh Dập cũng không phải một tiểu nhân sợ chết. Hắn đã đồng hành với Âu Dương thời gian dài như vậy, hiện giờ cũng đã trở thành giao tình sống chết với Âu Dương. Bây giờ kêu hắn bỏ Âu Dương lại, một mình đào tẩu, hắn tuyệt đối không làm như vậy!</w:t>
      </w:r>
    </w:p>
    <w:p>
      <w:pPr>
        <w:pStyle w:val="BodyText"/>
      </w:pPr>
      <w:r>
        <w:t xml:space="preserve">- Ha ha. . .</w:t>
      </w:r>
    </w:p>
    <w:p>
      <w:pPr>
        <w:pStyle w:val="BodyText"/>
      </w:pPr>
      <w:r>
        <w:t xml:space="preserve">Âu Dương mỉm cười nhìn Ngụy Bỉnh Dập, kỳ thực bản tính của Ngụy Bỉnh Dập rất xấu, bằng không hắn cũng không thể trở thành Ma Vương, thế nhưng Ma Vương có xấu đến đâu, cũng không phải không có nhân tính.</w:t>
      </w:r>
    </w:p>
    <w:p>
      <w:pPr>
        <w:pStyle w:val="BodyText"/>
      </w:pPr>
      <w:r>
        <w:t xml:space="preserve">Hắn không có một bằng hữu, bởi vì trong mắt hắn, trong thiên hạ không ai có thể có tư cách làm bằng hữu của hắn, nhiều năm qua hắn cùng Âu Dương trải qua mấy lần sinh tử biến thiên, hắn phát hiện Âu Dương đã bất giác trở thành người bằng hữu đầu tiên của hắn, là loại bằng hữu thật tình tương đãi.</w:t>
      </w:r>
    </w:p>
    <w:p>
      <w:pPr>
        <w:pStyle w:val="BodyText"/>
      </w:pPr>
      <w:r>
        <w:t xml:space="preserve">Ngụy Bỉnh Dập là như thế, nếu như hắn không xem ngươi là bằng hữu, đâm dao sau lưng, phóng ám tiễn gì đó đều là chuyện vô cùng dễ dàng. Nhưng một khi hắn nhận định ngươi trở thành bằng hữu của hắn, đó chính là sóng vai chiến đấu, cho dù chết cũng phải chết trước!</w:t>
      </w:r>
    </w:p>
    <w:p>
      <w:pPr>
        <w:pStyle w:val="BodyText"/>
      </w:pPr>
      <w:r>
        <w:t xml:space="preserve">Không hề nghi ngờ, hiện tại Âu Dương chính là bằng hữu của Ngụy Bỉnh Dập, bằng hữu duy nhất! Lúc này kêu Ngụy Bỉnh Dập bỏ lại bằng hữu một mình rời đi, Ngụy Bỉnh Dập thà rằng sát lên thiên đình, quyết một trận tử chiến với thiên đình cho thống khoái!</w:t>
      </w:r>
    </w:p>
    <w:p>
      <w:pPr>
        <w:pStyle w:val="BodyText"/>
      </w:pPr>
      <w:r>
        <w:t xml:space="preserve">- Lão Ngụy, chúng ta quen biết đã bao nhiêu năm rồi?</w:t>
      </w:r>
    </w:p>
    <w:p>
      <w:pPr>
        <w:pStyle w:val="BodyText"/>
      </w:pPr>
      <w:r>
        <w:t xml:space="preserve">Âu Dương nhìn Ngụy Bỉnh Dập, lúc đầu khi bọn họ quen biết cũng tính toán lẫn nhau, Âu Dương còn muốn kéo Ngụy Bỉnh Dập ngã ngực, nhưng cuối cùng cũng không thành công.</w:t>
      </w:r>
    </w:p>
    <w:p>
      <w:pPr>
        <w:pStyle w:val="BodyText"/>
      </w:pPr>
      <w:r>
        <w:t xml:space="preserve">- Mấy nghìn năm rồi!</w:t>
      </w:r>
    </w:p>
    <w:p>
      <w:pPr>
        <w:pStyle w:val="BodyText"/>
      </w:pPr>
      <w:r>
        <w:t xml:space="preserve">Ngụy Bỉnh Dập suy nghĩ một chút, không sai, trong thời gian biểu của hắn đã mấy nghìn năm, mặc dù thời gian ở bên nhau không nhiều lắm, nhưng hắn xác thực đã quen biết Âu Dương mấy nghìn năm.</w:t>
      </w:r>
    </w:p>
    <w:p>
      <w:pPr>
        <w:pStyle w:val="BodyText"/>
      </w:pPr>
      <w:r>
        <w:t xml:space="preserve">- Lão Ngụy, năm đó ngươi giết ta, bây giờ trả lại ta một cái mạng, thế nào hả!</w:t>
      </w:r>
    </w:p>
    <w:p>
      <w:pPr>
        <w:pStyle w:val="BodyText"/>
      </w:pPr>
      <w:r>
        <w:t xml:space="preserve">Âu Dương nhìn Ngụy Bỉnh Dập hỏi!</w:t>
      </w:r>
    </w:p>
    <w:p>
      <w:pPr>
        <w:pStyle w:val="BodyText"/>
      </w:pPr>
      <w:r>
        <w:t xml:space="preserve">- Ha ha ha ha! Lão Ngụy ta sợ cái gì! Không phải chỉ là một cái mạng sao! Trả lại ngươi là được chứ gì!</w:t>
      </w:r>
    </w:p>
    <w:p>
      <w:pPr>
        <w:pStyle w:val="BodyText"/>
      </w:pPr>
      <w:r>
        <w:t xml:space="preserve">Ngụy Bỉnh Dập đương nhiên minh bạch ý tứ của Âu Dương, Âu Dương muốn nói với hắn là, bất luận như thế nào, sóng vai chiến đấu với ta, tin tưởng ta!</w:t>
      </w:r>
    </w:p>
    <w:p>
      <w:pPr>
        <w:pStyle w:val="BodyText"/>
      </w:pPr>
      <w:r>
        <w:t xml:space="preserve">Lần đầu tiên Âu Dương nói với người khác là hãy tin tưởng ta chính là trong tứ quốc hội võ. Lần đó hắn đã khiến mọi người thất vọng, những người cùng tiến vào với hắn đều chết hết, nhưng lần này khi Âu Dương lần thứ hai nói ra, hắn thề, lần này tuyệt đối sẽ không có bi kịch gì nữa!</w:t>
      </w:r>
    </w:p>
    <w:p>
      <w:pPr>
        <w:pStyle w:val="BodyText"/>
      </w:pPr>
      <w:r>
        <w:t xml:space="preserve">- Được! Hai chúng ta liên thủ, trong thiên hạ ai có thể phá!</w:t>
      </w:r>
    </w:p>
    <w:p>
      <w:pPr>
        <w:pStyle w:val="BodyText"/>
      </w:pPr>
      <w:r>
        <w:t xml:space="preserve">Âu Dương hào khí vạn trượng nhìn kiến trúc cao to của Ngụy gia bên cạnh nói:</w:t>
      </w:r>
    </w:p>
    <w:p>
      <w:pPr>
        <w:pStyle w:val="BodyText"/>
      </w:pPr>
      <w:r>
        <w:t xml:space="preserve">- Ba ngày sau ở đây chính là chiến trường của chúng ta! Đến lúc đó chúng ta sẽ ở đây thử tay với đám người Khâu Vân Bình!</w:t>
      </w:r>
    </w:p>
    <w:p>
      <w:pPr>
        <w:pStyle w:val="BodyText"/>
      </w:pPr>
      <w:r>
        <w:t xml:space="preserve">- Ngươi cứ nói thẳng chúng ta lôi kéo bọn họ chạy đi, còn thử tay cái gì. . .</w:t>
      </w:r>
    </w:p>
    <w:p>
      <w:pPr>
        <w:pStyle w:val="BodyText"/>
      </w:pPr>
      <w:r>
        <w:t xml:space="preserve">Ngụy Bỉnh Dập nghe ra, Âu Dương cũng có chút lo lắng, nếu như hắn thật sự tự tin, nhất định sẽ không nói những lời như vậy. Nếu như hắn có lòng tin tuyệt đối, nhất định sẽ nói chém giết Khâu Vân Bình, hiện tại thử tay, phỏng chừng là Âu Dương đã chuẩn bị bỏ chạy.</w:t>
      </w:r>
    </w:p>
    <w:p>
      <w:pPr>
        <w:pStyle w:val="BodyText"/>
      </w:pPr>
      <w:r>
        <w:t xml:space="preserve">- Nếu đánh, hiện tại hai người chúng ta liên thủ cũng chưa chắc làm gì được người của Khâu Vân Bình người, nhưng nói đến chạy lão tử chắc chắn không sợ ai!</w:t>
      </w:r>
    </w:p>
    <w:p>
      <w:pPr>
        <w:pStyle w:val="BodyText"/>
      </w:pPr>
      <w:r>
        <w:t xml:space="preserve">Âu Dương vỗ tay, những lời này quá ngưu bức, nói đến chạy lão tử chắc chắn không sợ ai!</w:t>
      </w:r>
    </w:p>
    <w:p>
      <w:pPr>
        <w:pStyle w:val="BodyText"/>
      </w:pPr>
      <w:r>
        <w:t xml:space="preserve">Âu Dương còn nhớ rõ, khi mình ở trong tiểu sơn thôn, Lý Vĩ ngây ngốc hỏi mình ý nghĩa cao nhất của tiễn thuật là gì, mình đã trả lời hắn một đáp án kinh điển!</w:t>
      </w:r>
    </w:p>
    <w:p>
      <w:pPr>
        <w:pStyle w:val="BodyText"/>
      </w:pPr>
      <w:r>
        <w:t xml:space="preserve">- Âu Dương! Cái gì là ý nghĩa tối cao của tiễn thuật?</w:t>
      </w:r>
    </w:p>
    <w:p>
      <w:pPr>
        <w:pStyle w:val="BodyText"/>
      </w:pPr>
      <w:r>
        <w:t xml:space="preserve">- Ý nghĩa tối cao?</w:t>
      </w:r>
    </w:p>
    <w:p>
      <w:pPr>
        <w:pStyle w:val="BodyText"/>
      </w:pPr>
      <w:r>
        <w:t xml:space="preserve">Âu Dương nhìn Lý Vĩ thần bí nói:</w:t>
      </w:r>
    </w:p>
    <w:p>
      <w:pPr>
        <w:pStyle w:val="BodyText"/>
      </w:pPr>
      <w:r>
        <w:t xml:space="preserve">- Đương nhiên là sợ chết. . .</w:t>
      </w:r>
    </w:p>
    <w:p>
      <w:pPr>
        <w:pStyle w:val="BodyText"/>
      </w:pPr>
      <w:r>
        <w:t xml:space="preserve">Sợ chết! Hai chữ này kinh điển cỡ nào, nhưng giải thích này xác thực rất thú vị. Tầm bắn thần kỳ của cung tiễn thủ rất cao, cho nên trên chiến trường, chỉ cần quân đội phía trước không tan vỡ, cung tiễn thủ thông thường sẽ không chết, đặc biệt là Thần Xạ Thủ. Thần Xạ Thủ thông thường sẽ có bảo hộ rất tốt, cho nên cho dù chiến tranh thảm liệt thế nào, cuối cùng tuyệt đại đa số Thần Xạ Thủ đều sẽ đào tẩu, cho nên hai chữ sợ chết đối với Thần Xạ Thủ thật ra chỉ là cách nói trước kia.</w:t>
      </w:r>
    </w:p>
    <w:p>
      <w:pPr>
        <w:pStyle w:val="BodyText"/>
      </w:pPr>
      <w:r>
        <w:t xml:space="preserve">- Chúng ta chạy đi đâu?</w:t>
      </w:r>
    </w:p>
    <w:p>
      <w:pPr>
        <w:pStyle w:val="BodyText"/>
      </w:pPr>
      <w:r>
        <w:t xml:space="preserve">Ngụy Bỉnh Dập kỳ thực không có nghiên cứu với chạy trốn, cho nên áp lực của hắn vẫn rất lớn.</w:t>
      </w:r>
    </w:p>
    <w:p>
      <w:pPr>
        <w:pStyle w:val="BodyText"/>
      </w:pPr>
      <w:r>
        <w:t xml:space="preserve">- Chúng ta tách nhau ra, ngươi chạy về phương bắc, trên đường đi tuyệt đối đừng ngừng lại. Bọn họ có lẽ sẽ không quá liều mạng đuổi theo ngươi, mục tiêu chủ yếu của bọn họ là ta, cho nên ngươi có thể yên tâm rời đi. Ta hoài nghi bốn người của thiên đình, chí ít có ba người sẽ liều mạng đuổi theo ta! Nếu ta đoán không sai, đến lúc đó bọn họ hoặc là bốn người liều mạng truy đuổi ta, hoặc là ba người. Nếu là ba người, vậy ngươi sẽ trở nên rất quan trọng!</w:t>
      </w:r>
    </w:p>
    <w:p>
      <w:pPr>
        <w:pStyle w:val="BodyText"/>
      </w:pPr>
      <w:r>
        <w:t xml:space="preserve">Âu Dương bắt đầu nói ra kế hoạch của mình.</w:t>
      </w:r>
    </w:p>
    <w:p>
      <w:pPr>
        <w:pStyle w:val="BodyText"/>
      </w:pPr>
      <w:r>
        <w:t xml:space="preserve">- Như vậy là sao?</w:t>
      </w:r>
    </w:p>
    <w:p>
      <w:pPr>
        <w:pStyle w:val="BodyText"/>
      </w:pPr>
      <w:r>
        <w:t xml:space="preserve">Ngụy Bỉnh Dập có chút không rõ.</w:t>
      </w:r>
    </w:p>
    <w:p>
      <w:pPr>
        <w:pStyle w:val="BodyText"/>
      </w:pPr>
      <w:r>
        <w:t xml:space="preserve">- Nếu có người đuổi theo ngươi, ngươi chạy về phương bắc, thì ngươi cần phải một lần phản sát! Phản sát, ngươi có hiểu không?</w:t>
      </w:r>
    </w:p>
    <w:p>
      <w:pPr>
        <w:pStyle w:val="BodyText"/>
      </w:pPr>
      <w:r>
        <w:t xml:space="preserve">Âu Dương nhìn Ngụy Bỉnh Dập.</w:t>
      </w:r>
    </w:p>
    <w:p>
      <w:pPr>
        <w:pStyle w:val="BodyText"/>
      </w:pPr>
      <w:r>
        <w:t xml:space="preserve">- Hiện tại lực lượng của ta trên cơ bản đã hoàn toàn khôi phục, ba ngày sau ta khẳng định có thể khôi phục, nếu là một đối một, ta có thể liều mạng với bất cứ người nào, ngoại trừ Khâu Vân Bình!</w:t>
      </w:r>
    </w:p>
    <w:p>
      <w:pPr>
        <w:pStyle w:val="BodyText"/>
      </w:pPr>
      <w:r>
        <w:t xml:space="preserve">Ngụy Bỉnh Dập vẫn tự tin.</w:t>
      </w:r>
    </w:p>
    <w:p>
      <w:pPr>
        <w:pStyle w:val="BodyText"/>
      </w:pPr>
      <w:r>
        <w:t xml:space="preserve">- Vậy thì tốt rồi, ngươi chỉ cần có thể giúp ta liều mạng giết chết một người, như vậy ta có thể lợi dụng lúc bọn hắn đang sững sờ đào tẩu!</w:t>
      </w:r>
    </w:p>
    <w:p>
      <w:pPr>
        <w:pStyle w:val="BodyText"/>
      </w:pPr>
      <w:r>
        <w:t xml:space="preserve">Âu Dương cười hắc hắc.</w:t>
      </w:r>
    </w:p>
    <w:p>
      <w:pPr>
        <w:pStyle w:val="BodyText"/>
      </w:pPr>
      <w:r>
        <w:t xml:space="preserve">- Ngươi sẽ đi như thế nào?</w:t>
      </w:r>
    </w:p>
    <w:p>
      <w:pPr>
        <w:pStyle w:val="BodyText"/>
      </w:pPr>
      <w:r>
        <w:t xml:space="preserve">Ngụy Bỉnh Dập đến bây giờ cũng không rõ Âu Dương rốt cuộc làm thế nào thoát khỏi tay ba cường giả tuyệt thế!</w:t>
      </w:r>
    </w:p>
    <w:p>
      <w:pPr>
        <w:pStyle w:val="BodyText"/>
      </w:pPr>
      <w:r>
        <w:t xml:space="preserve">- Liều mạng đến cùng!</w:t>
      </w:r>
    </w:p>
    <w:p>
      <w:pPr>
        <w:pStyle w:val="BodyText"/>
      </w:pPr>
      <w:r>
        <w:t xml:space="preserve">Âu Dương mỉm cười, mặc dù nhìn qua hắn có vẻ rất bình tĩnh, nhưng Ngụy Bỉnh Dập có thể nhận ra trình độ hung hiểm lần này từ trong ngôn ngữ của hắn.</w:t>
      </w:r>
    </w:p>
    <w:p>
      <w:pPr>
        <w:pStyle w:val="BodyText"/>
      </w:pPr>
      <w:r>
        <w:t xml:space="preserve">Ngụy Bỉnh Dập gật đầu nói:</w:t>
      </w:r>
    </w:p>
    <w:p>
      <w:pPr>
        <w:pStyle w:val="BodyText"/>
      </w:pPr>
      <w:r>
        <w:t xml:space="preserve">- Được, ta mặc kệ ngươi chạy thế nào, nhưng ta tin tưởng tiểu tử ngươi sẽ không chết dễ dàng.</w:t>
      </w:r>
    </w:p>
    <w:p>
      <w:pPr>
        <w:pStyle w:val="BodyText"/>
      </w:pPr>
      <w:r>
        <w:t xml:space="preserve">Đối với chuyện này Ngụy Bỉnh Dập vẫn rất có nắm chắc, trước kia khi mình đoạt lưỡng hồn lục phách của Âu Dương, tên gia hỏa này vẫn có thể hồi sinh, hiện giờ trong thiên hạ còn có người có thể giết chết hắn sao?</w:t>
      </w:r>
    </w:p>
    <w:p>
      <w:pPr>
        <w:pStyle w:val="BodyText"/>
      </w:pPr>
      <w:r>
        <w:t xml:space="preserve">- Ca ca, còn ta thì sao...</w:t>
      </w:r>
    </w:p>
    <w:p>
      <w:pPr>
        <w:pStyle w:val="BodyText"/>
      </w:pPr>
      <w:r>
        <w:t xml:space="preserve">Hồng Doanh nhìn Âu Dương.</w:t>
      </w:r>
    </w:p>
    <w:p>
      <w:pPr>
        <w:pStyle w:val="BodyText"/>
      </w:pPr>
      <w:r>
        <w:t xml:space="preserve">- Ngươi tới Ngụy gia, giúp ta chuyển lời cho Tiểu Thiên, kêu hắn không cần lo lắng!</w:t>
      </w:r>
    </w:p>
    <w:p>
      <w:pPr>
        <w:pStyle w:val="BodyText"/>
      </w:pPr>
      <w:r>
        <w:t xml:space="preserve">Âu Dương nhìn Hồng Doanh, hắn khẳng định không thể vứt Hồng Doanh ở đây mặc kệ. Hắn kêu Hồng Doanh tới Ngụy gia cũng là an toàn nhất, dù sao một khi mình và Ngụy Bỉnh Dập hiện thân, bảo đảm không ai còn hứng thú với Ngụy gia, đến lúc đó thiên đình sẽ trực tiếp biến thân tại chỗ, trở thành một dã cẩu cởi dây cương, điên cuồng truy sát mình, khi đó còn có ai quan tâm đến Ngụy gia và Hồng Doanh.</w:t>
      </w:r>
    </w:p>
    <w:p>
      <w:pPr>
        <w:pStyle w:val="BodyText"/>
      </w:pPr>
      <w:r>
        <w:t xml:space="preserve">Dù sao đi nữa Khâu Vân Bình đã ước chiến, bất luận như thế nào mình cũng phải đứng ra. Nếu đã xuất hiện thì phải chơi một trận lớn, không nháo long trời lở đất tuyệt đối không thu trường!</w:t>
      </w:r>
    </w:p>
    <w:p>
      <w:pPr>
        <w:pStyle w:val="BodyText"/>
      </w:pPr>
      <w:r>
        <w:t xml:space="preserve">- Bây giờ sao?</w:t>
      </w:r>
    </w:p>
    <w:p>
      <w:pPr>
        <w:pStyle w:val="BodyText"/>
      </w:pPr>
      <w:r>
        <w:t xml:space="preserve">Hồng Doanh nhìn Âu Dương!</w:t>
      </w:r>
    </w:p>
    <w:p>
      <w:pPr>
        <w:pStyle w:val="BodyText"/>
      </w:pPr>
      <w:r>
        <w:t xml:space="preserve">- Không sai, đi nhanh đi! Ngươi ở lại Ngụy gia là tốt rồi, không có bất cứ vấn đề gì!</w:t>
      </w:r>
    </w:p>
    <w:p>
      <w:pPr>
        <w:pStyle w:val="BodyText"/>
      </w:pPr>
      <w:r>
        <w:t xml:space="preserve">Âu Dương vỗ vai Hồng Doanh, trao cho Hồng Doanh một ánh mắt kiên định!</w:t>
      </w:r>
    </w:p>
    <w:p>
      <w:pPr>
        <w:pStyle w:val="BodyText"/>
      </w:pPr>
      <w:r>
        <w:t xml:space="preserve">- Ta tin tưởng ca ca!</w:t>
      </w:r>
    </w:p>
    <w:p>
      <w:pPr>
        <w:pStyle w:val="BodyText"/>
      </w:pPr>
      <w:r>
        <w:t xml:space="preserve">Hồng Doanh gật đầu, lấy từ trong phòng ra cây tỳ bà của mình, sau đó xoay người rời đi...</w:t>
      </w:r>
    </w:p>
    <w:p>
      <w:pPr>
        <w:pStyle w:val="BodyText"/>
      </w:pPr>
      <w:r>
        <w:t xml:space="preserve">Âu Dương cố ý bày mưu đặt kế, Hồng Doanh không nên bại lộ vị trí của bọn họ, Hồng Doanh cũng biết. Nếu như Âu Dương và Ngụy Bỉnh Dập muốn chạy, cho dù đám người Khâu Vân Bình lật tung toàn bộ Minh Khê, cũng không thể bắt được Âu Dương.</w:t>
      </w:r>
    </w:p>
    <w:p>
      <w:pPr>
        <w:pStyle w:val="BodyText"/>
      </w:pPr>
      <w:r>
        <w:t xml:space="preserve">Phía trước phủ đệ Ngụy gia, sự xuất hiện của Hồng Doanh nhất thời khiến hai đứa bé giữ cửa nhìn ngây dại, nhưng bọn chúng cũng là người từng thấy đại tràng diện, cho nên cũng không thất lễ.</w:t>
      </w:r>
    </w:p>
    <w:p>
      <w:pPr>
        <w:pStyle w:val="BodyText"/>
      </w:pPr>
      <w:r>
        <w:t xml:space="preserve">Hồng Doanh vốn xuất thân tiểu thư khuê các, hơn nữa lại được huấn luyện lâu ngày trong Dục Tiên lâu, có thể nói mỗi tiếng nói cử động của Hồng Doanh nhìn qua đều giống như một tiểu thư quý tộc.</w:t>
      </w:r>
    </w:p>
    <w:p>
      <w:pPr>
        <w:pStyle w:val="BodyText"/>
      </w:pPr>
      <w:r>
        <w:t xml:space="preserve">- Không biết tiểu thư người tìm ai?</w:t>
      </w:r>
    </w:p>
    <w:p>
      <w:pPr>
        <w:pStyle w:val="BodyText"/>
      </w:pPr>
      <w:r>
        <w:t xml:space="preserve">Đứa bé giữ cửa hoàn toàn không dám chậm trễ, mặc dù gần đây Ngụy gia nhân tâm hoảng sợ, nhưng cũng không đóng cửa không tiếp khách, hiện tại có người tới cửa đương nhiên phải hỏi thăm cẩn thận.</w:t>
      </w:r>
    </w:p>
    <w:p>
      <w:pPr>
        <w:pStyle w:val="BodyText"/>
      </w:pPr>
      <w:r>
        <w:t xml:space="preserve">- Ta được một người ủy thác tới gặp gia chủ các ngươi!</w:t>
      </w:r>
    </w:p>
    <w:p>
      <w:pPr>
        <w:pStyle w:val="BodyText"/>
      </w:pPr>
      <w:r>
        <w:t xml:space="preserve">Hồng Doanh mở miệng nói thẳng vào chủ đề, nàng cũng không vì mấy câu ca ngợi mà quên mình tới đây làm gì.</w:t>
      </w:r>
    </w:p>
    <w:p>
      <w:pPr>
        <w:pStyle w:val="BodyText"/>
      </w:pPr>
      <w:r>
        <w:t xml:space="preserve">- Gia chủ mấy ngày gần đây đều chạy đến cửa hàng, lúc này không có ở nhà!</w:t>
      </w:r>
    </w:p>
    <w:p>
      <w:pPr>
        <w:pStyle w:val="BodyText"/>
      </w:pPr>
      <w:r>
        <w:t xml:space="preserve">Đứa bé giữ cửa nhìn thoáng qua Hồng Doanh nói tiếp:</w:t>
      </w:r>
    </w:p>
    <w:p>
      <w:pPr>
        <w:pStyle w:val="BodyText"/>
      </w:pPr>
      <w:r>
        <w:t xml:space="preserve">- Nếu không mời tiểu thư vào phòng khách ngồi chờ?</w:t>
      </w:r>
    </w:p>
    <w:p>
      <w:pPr>
        <w:pStyle w:val="BodyText"/>
      </w:pPr>
      <w:r>
        <w:t xml:space="preserve">- Gia chủ nhà các ngươi ngày nào cũng chạy đến cửa hàng sao?</w:t>
      </w:r>
    </w:p>
    <w:p>
      <w:pPr>
        <w:pStyle w:val="BodyText"/>
      </w:pPr>
      <w:r>
        <w:t xml:space="preserve">Hồng Doanh cũng sửng sốt, nàng nghe Âu Dương và Ngụy Bỉnh Dập nói, Tiểu Thiên và Mộng Hi bình thường sẽ không xuất môn, càng rất ít tiếp khách, nhưng hiện tại đứa bé giữ cửa lại nói với nàng, gia chủ Ngụy gia ngày nào cũng chạy đến cửa hàng, đây rõ ràng là lừa dối nàng!</w:t>
      </w:r>
    </w:p>
    <w:p>
      <w:pPr>
        <w:pStyle w:val="BodyText"/>
      </w:pPr>
      <w:r>
        <w:t xml:space="preserve">Kỳ thực đứa bé giữ cửa không lừa dối nàng, Tiểu Thiên thật sự là lão tổ Ngụy gia, nhưng Tiểu Thiên lại không tính là gia chủ Ngụy gia. Hiện tại gia chủ Ngụy gia chính là trưởng tử của Tiểu Thiên Ngụy Tấn Đình. Đứa bé giữ cửa chỉ nghe Hồng Doanh nói tìm gia chủ, tưởng tìm Ngụy Tấn Đình, căn bản không nghĩ có người tìm lão tổ.</w:t>
      </w:r>
    </w:p>
    <w:p>
      <w:pPr>
        <w:pStyle w:val="Compact"/>
      </w:pPr>
      <w:r>
        <w:br w:type="textWrapping"/>
      </w:r>
      <w:r>
        <w:br w:type="textWrapping"/>
      </w:r>
    </w:p>
    <w:p>
      <w:pPr>
        <w:pStyle w:val="Heading2"/>
      </w:pPr>
      <w:bookmarkStart w:id="1038" w:name="chương-1073-thần-tiễn-biến-thành-nữ"/>
      <w:bookmarkEnd w:id="1038"/>
      <w:r>
        <w:t xml:space="preserve">1016. Chương 1073: Thần Tiễn Biến Thành Nữ</w:t>
      </w:r>
    </w:p>
    <w:p>
      <w:pPr>
        <w:pStyle w:val="Compact"/>
      </w:pPr>
      <w:r>
        <w:br w:type="textWrapping"/>
      </w:r>
      <w:r>
        <w:br w:type="textWrapping"/>
      </w:r>
      <w:r>
        <w:t xml:space="preserve">- Gia chủ các ngươi không ở nhà, vậy để ta gặp gia mẫu nhà các ngươi cũng được!</w:t>
      </w:r>
    </w:p>
    <w:p>
      <w:pPr>
        <w:pStyle w:val="BodyText"/>
      </w:pPr>
      <w:r>
        <w:t xml:space="preserve">Trong mắt Hồng Doanh mang theo vài phần nghi hoặc, nàng có chút không rõ, vì sao đứa bé giữ cửa lại lừa dối nàng như vậy!</w:t>
      </w:r>
    </w:p>
    <w:p>
      <w:pPr>
        <w:pStyle w:val="BodyText"/>
      </w:pPr>
      <w:r>
        <w:t xml:space="preserve">Nhưng nàng vừa mới nói ra những lời này, sắc mặt của đứa bé giữ cửa lại thay đổi, hắn nói:</w:t>
      </w:r>
    </w:p>
    <w:p>
      <w:pPr>
        <w:pStyle w:val="BodyText"/>
      </w:pPr>
      <w:r>
        <w:t xml:space="preserve">- Tiểu thư lại nói đùa rồi! Gia mẫu nhà ta mất đã lâu, chuyện này toàn bộ Minh Khê thành đều biết, tiểu thư rốt cuộc muốn gặp ai?</w:t>
      </w:r>
    </w:p>
    <w:p>
      <w:pPr>
        <w:pStyle w:val="BodyText"/>
      </w:pPr>
      <w:r>
        <w:t xml:space="preserve">Đứa bé giữ cửa cũng có chút không rõ Hồng Doanh rốt cuộc muốn làm cái gì.</w:t>
      </w:r>
    </w:p>
    <w:p>
      <w:pPr>
        <w:pStyle w:val="BodyText"/>
      </w:pPr>
      <w:r>
        <w:t xml:space="preserve">Nhưng đứa bé giữ cửa vừa nói xong, Hồng Doanh nhất thời minh bạch điều gì đó. Trên mặt nàng mang theo một vẻ áy náy nói:</w:t>
      </w:r>
    </w:p>
    <w:p>
      <w:pPr>
        <w:pStyle w:val="BodyText"/>
      </w:pPr>
      <w:r>
        <w:t xml:space="preserve">- Ta nghĩ có lẽ ngươi hiểu sai ý tứ của ta rồi, người ta muốn tìm chính là gia chủ đời thứ nhất của Ngụy gia các ngươi!</w:t>
      </w:r>
    </w:p>
    <w:p>
      <w:pPr>
        <w:pStyle w:val="BodyText"/>
      </w:pPr>
      <w:r>
        <w:t xml:space="preserve">Quả nhiên, Hồng Doanh vừa nói vậy, sắc mặt của đứa bé dễ chịu hơn một chút, nhưng vẻ cảnh giác trong mắt hắn lại hoàn toàn không biến mất, hiện nay Ngụy gia đang ở thời khắc sinh tử. Lúc này bỗng nhiên có một nữ tử chạy đến nói muốn gặp lão tổ, chuyện này xác thực có chút không thể tưởng tượng.</w:t>
      </w:r>
    </w:p>
    <w:p>
      <w:pPr>
        <w:pStyle w:val="BodyText"/>
      </w:pPr>
      <w:r>
        <w:t xml:space="preserve">- Ngươi đi bẩm báo với lão tổ của các ngươi, nói ta chuyển lời của đại ca hắn cho hắn!</w:t>
      </w:r>
    </w:p>
    <w:p>
      <w:pPr>
        <w:pStyle w:val="BodyText"/>
      </w:pPr>
      <w:r>
        <w:t xml:space="preserve">Hồng Doanh đương nhiên minh bạch đứa bé giữ cửa vì sao cảnh giác như vậy. Nếu như mình đối mặt với hoàn cảnh như vậy, đồng dạng cũng sẽ vô cùng cẩn thận.</w:t>
      </w:r>
    </w:p>
    <w:p>
      <w:pPr>
        <w:pStyle w:val="BodyText"/>
      </w:pPr>
      <w:r>
        <w:t xml:space="preserve">Đứa bé giữ cửa vẫn có chút không tin tưởng, nhưng Hồng Doanh từ khi xuất hiện đến bây giờ vẫn không biểu hiện ra địch ý gì. Hắn cũng không tiện nói gì, quay sang ra hiệu cho đứa trẻ giữ cửa bên cạnh, sau đó bước nhanh chạy vào Ngụy gia.</w:t>
      </w:r>
    </w:p>
    <w:p>
      <w:pPr>
        <w:pStyle w:val="BodyText"/>
      </w:pPr>
      <w:r>
        <w:t xml:space="preserve">Hai ngày nay Tiểu Thiên và Mộng Hi đều không ra khỏi cửa, bọn họ chỉ đi dạo ở hậu hoa viên, cùng nhau thưởng thức cảnh sắc, trò chuyện vui vẻ. Nếu là người không biết chuyện, thậm chí sẽ hoài nghi đôi nam nữ này có phải là một đôi đang yêu nhau cuồng nhiệt.</w:t>
      </w:r>
    </w:p>
    <w:p>
      <w:pPr>
        <w:pStyle w:val="BodyText"/>
      </w:pPr>
      <w:r>
        <w:t xml:space="preserve">Tu vi của Tiểu Thiên và Mộng Hi đều cực cao, dung mạo của hai người cũng sớm được duy trì, chỉ cần bọn họ không muốn thay đổi, như vậy năm tháng cơ bản không thể lưu lại bất cứ vết tích nào trên mặt bọn họ.</w:t>
      </w:r>
    </w:p>
    <w:p>
      <w:pPr>
        <w:pStyle w:val="BodyText"/>
      </w:pPr>
      <w:r>
        <w:t xml:space="preserve">- Mộng Hi. Nàng nói thiên đình còn có thể tiêu dao bao lâu nữa?</w:t>
      </w:r>
    </w:p>
    <w:p>
      <w:pPr>
        <w:pStyle w:val="BodyText"/>
      </w:pPr>
      <w:r>
        <w:t xml:space="preserve">Tiểu Thiên hái một đóa hoa hồng sắc, cầm trong tay nhìn Mộng Hi cười hỏi.</w:t>
      </w:r>
    </w:p>
    <w:p>
      <w:pPr>
        <w:pStyle w:val="BodyText"/>
      </w:pPr>
      <w:r>
        <w:t xml:space="preserve">Mộng Hi lắc đầu nói:</w:t>
      </w:r>
    </w:p>
    <w:p>
      <w:pPr>
        <w:pStyle w:val="BodyText"/>
      </w:pPr>
      <w:r>
        <w:t xml:space="preserve">- Kỳ thực thiên đình căn bản không đáng sợ, nếu như Âu Dương nguyện ý, bất cứ lúc nào cũng có thể tiêu diệt thiên đình. Mặc dù ta không rõ vì sao Âu Dương không xuất thủ, nhưng ta lại biết, thiên đình không thể xem là địch nhân của Âu Dương!</w:t>
      </w:r>
    </w:p>
    <w:p>
      <w:pPr>
        <w:pStyle w:val="BodyText"/>
      </w:pPr>
      <w:r>
        <w:t xml:space="preserve">- Vậy bọn họ là thế nào?</w:t>
      </w:r>
    </w:p>
    <w:p>
      <w:pPr>
        <w:pStyle w:val="BodyText"/>
      </w:pPr>
      <w:r>
        <w:t xml:space="preserve">- Bọn họ nhiều nhất chỉ có thể là chó săn, chó săn của Thiên Vương. Thiên Vương mới là vương giả nắm trong tay tất cả, hiện nay Thiên Vương ngủ say, lực lượng của thiên đình căn bản không thể đối kháng với Âu Dương. Ta tin tưởng Âu Dương sẽ rất nhanh lấy khí thế sấm sét quét ngang toàn bộ thiên đình, sau đó tiến vào thời gian yên tĩnh tu dưỡng, cuối cùng đối mặt với trận quyết đấu cuối cùng cùng Thiên Vương!</w:t>
      </w:r>
    </w:p>
    <w:p>
      <w:pPr>
        <w:pStyle w:val="BodyText"/>
      </w:pPr>
      <w:r>
        <w:t xml:space="preserve">Mộng Hi đã suy đoán ra tất cả.</w:t>
      </w:r>
    </w:p>
    <w:p>
      <w:pPr>
        <w:pStyle w:val="BodyText"/>
      </w:pPr>
      <w:r>
        <w:t xml:space="preserve">- Quyết đấu cuối cùng giữa hai cường giả siêu cấp, nàng nghĩ Âu Dương có thể thắng không?</w:t>
      </w:r>
    </w:p>
    <w:p>
      <w:pPr>
        <w:pStyle w:val="BodyText"/>
      </w:pPr>
      <w:r>
        <w:t xml:space="preserve">Tiểu Thiên kỳ thực cũng nghĩ tới một vài thứ, trong lòng hắn đại ca kỳ thực chính là tồn tại vô địch. Hiện giờ Ngụy Bỉnh Dập lại trở thành bằng hữu với đại ca, Thiên Vương tuyệt đối không có khả năng thắng được đại ca!</w:t>
      </w:r>
    </w:p>
    <w:p>
      <w:pPr>
        <w:pStyle w:val="BodyText"/>
      </w:pPr>
      <w:r>
        <w:t xml:space="preserve">- Không!</w:t>
      </w:r>
    </w:p>
    <w:p>
      <w:pPr>
        <w:pStyle w:val="BodyText"/>
      </w:pPr>
      <w:r>
        <w:t xml:space="preserve">Những lời này của Mộng Hi nói như đinh đóng cột, nghe thấy lời nói của Mộng Hi, Tiểu Thiên khẽ nhíu mày hỏi:</w:t>
      </w:r>
    </w:p>
    <w:p>
      <w:pPr>
        <w:pStyle w:val="BodyText"/>
      </w:pPr>
      <w:r>
        <w:t xml:space="preserve">- Vì sao?</w:t>
      </w:r>
    </w:p>
    <w:p>
      <w:pPr>
        <w:pStyle w:val="BodyText"/>
      </w:pPr>
      <w:r>
        <w:t xml:space="preserve">- Thiên Vương ném thiên đình ra, với trí thông minh của hắn lẽ nào không nghĩ ra Âu Dương có thể tiêu diệt thiên đình? Nếu như Âu Dương không tiêu diệt được thiên đình, vậy cũng không có tư cách làm đối thủ của Thiên Vương hắn. Vì sao Thiên Vương muốn làm như vậy? Mặc dù hắn rất cường đại, nhưng thiên đình với hắn mà nói cũng rất trọng yếu, dù sao thiên đình cũng là một tay hắn phát triển lên. Hắn làm như thế, mục đích cuối cùng có thể có liên quan đến tu luyện của hắn!</w:t>
      </w:r>
    </w:p>
    <w:p>
      <w:pPr>
        <w:pStyle w:val="BodyText"/>
      </w:pPr>
      <w:r>
        <w:t xml:space="preserve">Mộng Hi nói ra phán đoán của mình!</w:t>
      </w:r>
    </w:p>
    <w:p>
      <w:pPr>
        <w:pStyle w:val="BodyText"/>
      </w:pPr>
      <w:r>
        <w:t xml:space="preserve">- Có liên quan đến tu luyện của hắn?</w:t>
      </w:r>
    </w:p>
    <w:p>
      <w:pPr>
        <w:pStyle w:val="BodyText"/>
      </w:pPr>
      <w:r>
        <w:t xml:space="preserve">Tiểu Thiên không rõ suy nghĩ của Mộng Hi, cho nên hắn chỉ có thể đợi Mộng Hi đưa ra đáp án.</w:t>
      </w:r>
    </w:p>
    <w:p>
      <w:pPr>
        <w:pStyle w:val="BodyText"/>
      </w:pPr>
      <w:r>
        <w:t xml:space="preserve">- Thiên Vương sở dĩ vứt bỏ tất cả, chính là vì hắn muốn cuối cùng trở thành kẻ vô tình! Lấy thân hóa đạo! Đây là truy cầu của hắn. So với một Thiên Vương tuyệt tình, Âu Dương lại có rất nhiều vướng mắc, thân nhân, bằng hữu, thê tử. Mỗi một vướng mắc đều khiến Âu Dương không thể từ bỏ tất cả, đây là nguyên nhân vì sao ta nói Âu Dương sẽ thất bại!</w:t>
      </w:r>
    </w:p>
    <w:p>
      <w:pPr>
        <w:pStyle w:val="BodyText"/>
      </w:pPr>
      <w:r>
        <w:t xml:space="preserve">Trong mắt Mộng Hi cũng có chút bi thương, kỳ thực Mộng Hi minh bạch, với sự thông minh của Âu Dương sợ rằng đã sớm minh bạch kết quả này.</w:t>
      </w:r>
    </w:p>
    <w:p>
      <w:pPr>
        <w:pStyle w:val="BodyText"/>
      </w:pPr>
      <w:r>
        <w:t xml:space="preserve">Nhưng mình chỉ có thể đứng một bên nhìn mọi chuyện phát sinh, còn nam nhân đó tương lai lại phải chân chính đối mặt với tất cả! Hắn rốt cuộc phải làm như thế nào để sống lại trong tuyệt cảnh?</w:t>
      </w:r>
    </w:p>
    <w:p>
      <w:pPr>
        <w:pStyle w:val="BodyText"/>
      </w:pPr>
      <w:r>
        <w:t xml:space="preserve">- Báo!</w:t>
      </w:r>
    </w:p>
    <w:p>
      <w:pPr>
        <w:pStyle w:val="BodyText"/>
      </w:pPr>
      <w:r>
        <w:t xml:space="preserve">Bỗng nhiên, bên ngoài hoa viên, một thanh âm truyền đến, một gã nhìn qua như quản gia từ ngoài cửa đi đến, tới trước mặt Mộng Hi và Tiểu Thiên cung kính nói:</w:t>
      </w:r>
    </w:p>
    <w:p>
      <w:pPr>
        <w:pStyle w:val="BodyText"/>
      </w:pPr>
      <w:r>
        <w:t xml:space="preserve">- Lão tổ, tổ mẫu! Bên ngoài có người muốn gặp!</w:t>
      </w:r>
    </w:p>
    <w:p>
      <w:pPr>
        <w:pStyle w:val="BodyText"/>
      </w:pPr>
      <w:r>
        <w:t xml:space="preserve">- Gặp chúng ta? Người nào?</w:t>
      </w:r>
    </w:p>
    <w:p>
      <w:pPr>
        <w:pStyle w:val="BodyText"/>
      </w:pPr>
      <w:r>
        <w:t xml:space="preserve">Mộng Hi nhìn quản gia, lúc này, toàn bộ Minh Khê thành chỉ hận không thể giới hạn khoảng cách với Ngụy gia, những người vốn có quan hệ đặc biệt tốt với Ngụy gia đều ẩn núp, lúc này ai lại chạy tới Ngụy gia gặp bọn họ?</w:t>
      </w:r>
    </w:p>
    <w:p>
      <w:pPr>
        <w:pStyle w:val="BodyText"/>
      </w:pPr>
      <w:r>
        <w:t xml:space="preserve">- Là một cô nương!</w:t>
      </w:r>
    </w:p>
    <w:p>
      <w:pPr>
        <w:pStyle w:val="BodyText"/>
      </w:pPr>
      <w:r>
        <w:t xml:space="preserve">Quản gia nhìn Mộng Hi nói:</w:t>
      </w:r>
    </w:p>
    <w:p>
      <w:pPr>
        <w:pStyle w:val="BodyText"/>
      </w:pPr>
      <w:r>
        <w:t xml:space="preserve">- Cô nương ấy nói, nàng muốn..</w:t>
      </w:r>
    </w:p>
    <w:p>
      <w:pPr>
        <w:pStyle w:val="BodyText"/>
      </w:pPr>
      <w:r>
        <w:t xml:space="preserve">- Nói nhanh lên!</w:t>
      </w:r>
    </w:p>
    <w:p>
      <w:pPr>
        <w:pStyle w:val="BodyText"/>
      </w:pPr>
      <w:r>
        <w:t xml:space="preserve">Tiểu Thiên là một người nôn nóng, hắn không cho phép người khác dài dòng trước mặt hắn.</w:t>
      </w:r>
    </w:p>
    <w:p>
      <w:pPr>
        <w:pStyle w:val="BodyText"/>
      </w:pPr>
      <w:r>
        <w:t xml:space="preserve">- Cô nương ấy nói muốn chuyển lời của đại ca lão tổ!</w:t>
      </w:r>
    </w:p>
    <w:p>
      <w:pPr>
        <w:pStyle w:val="BodyText"/>
      </w:pPr>
      <w:r>
        <w:t xml:space="preserve">Quản gia kỳ thực có chút không tin, đại ca của lão tổ? Người dám xưng là đại ca lão tổ của Ngụy gia bọn họ, theo bọn họ biết chỉ có một người, chính là Thần Tiễn Âu Dương, hiện nay Âu Dương bị thiên đình truy sát khắp nơi, làm sao có thể xuất hiện ở Thiên Nam, xuất hiện trong hang ổ của thiên đình?</w:t>
      </w:r>
    </w:p>
    <w:p>
      <w:pPr>
        <w:pStyle w:val="BodyText"/>
      </w:pPr>
      <w:r>
        <w:t xml:space="preserve">- Thật sao!</w:t>
      </w:r>
    </w:p>
    <w:p>
      <w:pPr>
        <w:pStyle w:val="BodyText"/>
      </w:pPr>
      <w:r>
        <w:t xml:space="preserve">Nghe thấy quản gia nói, vẻ mặt Mộng Hi đầy kinh hỉ. Lúc này trên mặt nàng bỗng nhiên xuất hiện tiếu ý, sau đó nhìn Tiểu Thiên nói:</w:t>
      </w:r>
    </w:p>
    <w:p>
      <w:pPr>
        <w:pStyle w:val="BodyText"/>
      </w:pPr>
      <w:r>
        <w:t xml:space="preserve">- Xem ra chúng ta cũng tuyệt xử phùng sinh!</w:t>
      </w:r>
    </w:p>
    <w:p>
      <w:pPr>
        <w:pStyle w:val="BodyText"/>
      </w:pPr>
      <w:r>
        <w:t xml:space="preserve">- Nàng là nói. . .</w:t>
      </w:r>
    </w:p>
    <w:p>
      <w:pPr>
        <w:pStyle w:val="BodyText"/>
      </w:pPr>
      <w:r>
        <w:t xml:space="preserve">Tiểu Thiên nghe thấy câu nói của Mộng Hi, cũng minh bạch vài phần ý tứ bên trong.</w:t>
      </w:r>
    </w:p>
    <w:p>
      <w:pPr>
        <w:pStyle w:val="BodyText"/>
      </w:pPr>
      <w:r>
        <w:t xml:space="preserve">- Không sai, lúc này ngoại trừ Âu Dương, tuyệt đối không có ai dám đối kháng với thiên đình. Ta tin tưởng nếu Âu Dương có thể cho người chuyển lời cho chúng ta, như vậy hắn khẳng định đang ở gần đây!</w:t>
      </w:r>
    </w:p>
    <w:p>
      <w:pPr>
        <w:pStyle w:val="BodyText"/>
      </w:pPr>
      <w:r>
        <w:t xml:space="preserve">Trong lòng Mộng Hi thật sự vô cùng vui mừng. Bọn họ vốn đã chuẩn bị tâm lý toàn gia bị diệt, nhưng đột nhiên nghe được tin tức của Âu Dương, chuyện này tuyệt đối là tin tức tốt nhất.</w:t>
      </w:r>
    </w:p>
    <w:p>
      <w:pPr>
        <w:pStyle w:val="BodyText"/>
      </w:pPr>
      <w:r>
        <w:t xml:space="preserve">- Mau mời vào! Được rồi! Để chúng ta tự đi mời!</w:t>
      </w:r>
    </w:p>
    <w:p>
      <w:pPr>
        <w:pStyle w:val="BodyText"/>
      </w:pPr>
      <w:r>
        <w:t xml:space="preserve">Mộng Hi biết, người có thể được Âu Dương gọi tới truyền lời tuyệt đối không phải người bình thường, bởi vì người bình thường hoặc là không tin tưởng Âu Dương và Ngụy Bỉnh Dập, hoặc là không quan tâm!</w:t>
      </w:r>
    </w:p>
    <w:p>
      <w:pPr>
        <w:pStyle w:val="BodyText"/>
      </w:pPr>
      <w:r>
        <w:t xml:space="preserve">Khi Mộng Hi và Tiểu Thiên đích thân đi ra nghênh tiếp Hồng Doanh, Ngụy gia thật sự nhốn nháo! Rất nhiều đệ tử Ngụy gia đều đang suy đoán, rốt cuộc là ai có thể khiến lão tổ của bọn họ tự mình ra nghênh tiếp?</w:t>
      </w:r>
    </w:p>
    <w:p>
      <w:pPr>
        <w:pStyle w:val="BodyText"/>
      </w:pPr>
      <w:r>
        <w:t xml:space="preserve">Đừng nói là khách nhân, cho dù là đệ tử đời thứ ba thứ tư của Ngụy gia, một năm cũng rất khó mấy lần nhìn thấy mặt lão tổ. Nhưng lúc này cô nương trước cửa lại có thể khiến lão tổ và tổ mẫu tự mình ra nghênh tiếp, chỉ riêng điểm này đã biết thân phận của cô nương này tuyệt đối không bình thường!</w:t>
      </w:r>
    </w:p>
    <w:p>
      <w:pPr>
        <w:pStyle w:val="BodyText"/>
      </w:pPr>
      <w:r>
        <w:t xml:space="preserve">- Không phải là Thần Tiễn Âu Dương chứ!</w:t>
      </w:r>
    </w:p>
    <w:p>
      <w:pPr>
        <w:pStyle w:val="BodyText"/>
      </w:pPr>
      <w:r>
        <w:t xml:space="preserve">Có một tên rõ ràng tương đối não tàn, nhỏ giọng nói thầm, nhưng lời nói thầm của hắn vẫn bị người khác nghe được!</w:t>
      </w:r>
    </w:p>
    <w:p>
      <w:pPr>
        <w:pStyle w:val="BodyText"/>
      </w:pPr>
      <w:r>
        <w:t xml:space="preserve">- Ngươi đúng là kẻ ngu si! Thần Tiễn Âu Dương là nam, người trước cửa rõ ràng là một cô nương!</w:t>
      </w:r>
    </w:p>
    <w:p>
      <w:pPr>
        <w:pStyle w:val="Compact"/>
      </w:pPr>
      <w:r>
        <w:br w:type="textWrapping"/>
      </w:r>
      <w:r>
        <w:br w:type="textWrapping"/>
      </w:r>
    </w:p>
    <w:p>
      <w:pPr>
        <w:pStyle w:val="Heading2"/>
      </w:pPr>
      <w:bookmarkStart w:id="1039" w:name="chương-1074---1075-đại-quân-tiếp-cận"/>
      <w:bookmarkEnd w:id="1039"/>
      <w:r>
        <w:t xml:space="preserve">1017. Chương 1074 - 1075: Đại Quân Tiếp Cận</w:t>
      </w:r>
    </w:p>
    <w:p>
      <w:pPr>
        <w:pStyle w:val="Compact"/>
      </w:pPr>
      <w:r>
        <w:br w:type="textWrapping"/>
      </w:r>
      <w:r>
        <w:br w:type="textWrapping"/>
      </w:r>
      <w:r>
        <w:t xml:space="preserve">Có người khinh thường nhìn tên não tàn, ngay cả Thần Tiễn là nam hay nữ cũng không biết, tên này tối qua có phải uống rượu nhiều đến mức còn chưa tỉnh không?</w:t>
      </w:r>
    </w:p>
    <w:p>
      <w:pPr>
        <w:pStyle w:val="BodyText"/>
      </w:pPr>
      <w:r>
        <w:t xml:space="preserve">- Chuyện đó cũng chưa chắc, Thần Tiễn thần thông quảng đại, nói không chừng sẽ biến thành một nữ nhân đến đây.</w:t>
      </w:r>
    </w:p>
    <w:p>
      <w:pPr>
        <w:pStyle w:val="BodyText"/>
      </w:pPr>
      <w:r>
        <w:t xml:space="preserve">Người này còn chẳng biết xấu hổ phản bác, hắn không phát hiện, khi hắn nói ra những lời này, toàn bộ đệ tử Ngụy gia đều khinh bỉ liếc nhìn.</w:t>
      </w:r>
    </w:p>
    <w:p>
      <w:pPr>
        <w:pStyle w:val="BodyText"/>
      </w:pPr>
      <w:r>
        <w:t xml:space="preserve">Thần Tiễn biến thành nữ nhân? Loại chuyện này có thể phát sinh sao? Thử hỏi những người ở đây, nếu như bất cứ người nào trong bọn họ đạt được cao độ đó, bọn họ sẽ vì chạy trốn mà thay đổi giới tính biến thành nữ sao? Chuyện này khẳng định không có khả năng.</w:t>
      </w:r>
    </w:p>
    <w:p>
      <w:pPr>
        <w:pStyle w:val="BodyText"/>
      </w:pPr>
      <w:r>
        <w:t xml:space="preserve">Cường giả cũng sẽ không làm chuyện tự hạ thấp thân phận của mình, Âu Dương là cường giả trong cường giả, hắn có thể chết, có thể chết trong vây công của cường giả thiên đình, nhưng hắn tuyệt đối sẽ không thay đổi thành một nữ nhân chạy trốn, bởi vì nếu như chuyện đó phát sinh, cho dù da mặt Âu Dương có dày thế nào đi nữa cũng không thể tiếp tục lăn lộn.</w:t>
      </w:r>
    </w:p>
    <w:p>
      <w:pPr>
        <w:pStyle w:val="BodyText"/>
      </w:pPr>
      <w:r>
        <w:t xml:space="preserve">Vì mạng sống ngay cả giới tính cũng có thể thay đổi, như vậy còn có thể xem là một cường giả được sao?</w:t>
      </w:r>
    </w:p>
    <w:p>
      <w:pPr>
        <w:pStyle w:val="BodyText"/>
      </w:pPr>
      <w:r>
        <w:t xml:space="preserve">- Ngu ngốc!</w:t>
      </w:r>
    </w:p>
    <w:p>
      <w:pPr>
        <w:pStyle w:val="BodyText"/>
      </w:pPr>
      <w:r>
        <w:t xml:space="preserve">Rốt cuộc có người không nhịn được mắng chửi, còn tên gia hỏa nói Thần Tiễn biến thành nữ nhân từ lúc này bắt đầu trở thành kẻ ngu si. Mặc dù người này có dáng vóc rất tuấn tú, nhưng phỏng chừng vì chuyện này tuyệt đối không có cô nương nào để ý đến hắn . . .</w:t>
      </w:r>
    </w:p>
    <w:p>
      <w:pPr>
        <w:pStyle w:val="BodyText"/>
      </w:pPr>
      <w:r>
        <w:t xml:space="preserve">Khi Tiểu Thiên và Mộng Hi đi tới trước cửa, nhìn thấy Hồng Doanh, hai người bọn họ liếc mắt đã nhìn ra, đây là một Linh Tiên, chỉ là một Linh Tiên mà thôi!</w:t>
      </w:r>
    </w:p>
    <w:p>
      <w:pPr>
        <w:pStyle w:val="BodyText"/>
      </w:pPr>
      <w:r>
        <w:t xml:space="preserve">Tiểu Thiên và Mộng Hi hầu như cùng nhíu mày, dù sao theo hai người bọn họ thấy, nhân vật khiến Âu Dương và Ngụy Bỉnh Dập để mắt chí ít cũng là cấp Tiên Tôn, vì sao hiện tại lại xuất hiện một Linh Tiên?</w:t>
      </w:r>
    </w:p>
    <w:p>
      <w:pPr>
        <w:pStyle w:val="BodyText"/>
      </w:pPr>
      <w:r>
        <w:t xml:space="preserve">- Vị cô nương này! Tại hạ Mộng Hi, không biết cô nương đến tìm chúng ta có chuyện gì?</w:t>
      </w:r>
    </w:p>
    <w:p>
      <w:pPr>
        <w:pStyle w:val="BodyText"/>
      </w:pPr>
      <w:r>
        <w:t xml:space="preserve">Mặc dù có chút mê hoặc, nhưng Mộng Hi vẫn không thất lễ, nàng tiến lên một bước cạnh Hồng Doanh, sau đó quay sang Hồng Doanh, hơi hạ thấp người hành lễ!</w:t>
      </w:r>
    </w:p>
    <w:p>
      <w:pPr>
        <w:pStyle w:val="BodyText"/>
      </w:pPr>
      <w:r>
        <w:t xml:space="preserve">- Ngươi chính là Mộng Hi tỷ tỷ, ca ca thường nhắc đến ngươi với ta!</w:t>
      </w:r>
    </w:p>
    <w:p>
      <w:pPr>
        <w:pStyle w:val="BodyText"/>
      </w:pPr>
      <w:r>
        <w:t xml:space="preserve">Hồng Doanh nghe thấy Mộng Hi nói, nàng vui vẻ kéo tay Mộng Hi.</w:t>
      </w:r>
    </w:p>
    <w:p>
      <w:pPr>
        <w:pStyle w:val="BodyText"/>
      </w:pPr>
      <w:r>
        <w:t xml:space="preserve">Động tác của Hồng Doanh càng khiến Mộng Hi sửng sốt, thế nhưng nghe thấy hai chữ ca ca trong miệng Hồng Doanh, Mộng Hi vẫn không hề động, mà chỉ nhẹ giọng nói:</w:t>
      </w:r>
    </w:p>
    <w:p>
      <w:pPr>
        <w:pStyle w:val="BodyText"/>
      </w:pPr>
      <w:r>
        <w:t xml:space="preserve">- Là. . .</w:t>
      </w:r>
    </w:p>
    <w:p>
      <w:pPr>
        <w:pStyle w:val="BodyText"/>
      </w:pPr>
      <w:r>
        <w:t xml:space="preserve">- Là Âu Dương!</w:t>
      </w:r>
    </w:p>
    <w:p>
      <w:pPr>
        <w:pStyle w:val="BodyText"/>
      </w:pPr>
      <w:r>
        <w:t xml:space="preserve">Hồng Doanh nhìn Mộng Hi trả lời. Câu trả lời này của Hồng Doanh nhất thời khiến toàn thân Mộng Hi trấn định.</w:t>
      </w:r>
    </w:p>
    <w:p>
      <w:pPr>
        <w:pStyle w:val="BodyText"/>
      </w:pPr>
      <w:r>
        <w:t xml:space="preserve">- Ca ca kêu ta nhắn cho các ngươi, nói không cần sợ, ổn định là tốt rồi! Tất cả đã có hắn!</w:t>
      </w:r>
    </w:p>
    <w:p>
      <w:pPr>
        <w:pStyle w:val="BodyText"/>
      </w:pPr>
      <w:r>
        <w:t xml:space="preserve">Những lời này Hồng Doanh truyền âm chi Mộng Hi, hiện giờ xung quanh có nhiều người như vậy, nàng đương nhiên không dám lớn tiếng nói ra.</w:t>
      </w:r>
    </w:p>
    <w:p>
      <w:pPr>
        <w:pStyle w:val="BodyText"/>
      </w:pPr>
      <w:r>
        <w:t xml:space="preserve">Nghe được Hồng Doanh truyền âm, toàn thân Mộng Hi như chấn động, nàng nhìn Tiểu Thiên gật đầu nói:</w:t>
      </w:r>
    </w:p>
    <w:p>
      <w:pPr>
        <w:pStyle w:val="BodyText"/>
      </w:pPr>
      <w:r>
        <w:t xml:space="preserve">- Còn không mau dẫn Hồng Doanh muội muội vào trò chuyện. . .</w:t>
      </w:r>
    </w:p>
    <w:p>
      <w:pPr>
        <w:pStyle w:val="BodyText"/>
      </w:pPr>
      <w:r>
        <w:t xml:space="preserve">Từ khi Hồng Doanh tiến vào Ngụy gia, có thể nói sợ hãi của Ngụy gia đối với thiên đình đã giảm bớt rất nhiều, dù sao lúc đó ở trước cửa Hồng Doanh đã chính miệng nhắc đến Âu Dương, rất nhiều người đều nghe thấy rõ ràng.</w:t>
      </w:r>
    </w:p>
    <w:p>
      <w:pPr>
        <w:pStyle w:val="BodyText"/>
      </w:pPr>
      <w:r>
        <w:t xml:space="preserve">Cho nên toàn bộ Ngụy gia đều đang suy đoán, có phải Thần Tiễn đã tới!</w:t>
      </w:r>
    </w:p>
    <w:p>
      <w:pPr>
        <w:pStyle w:val="BodyText"/>
      </w:pPr>
      <w:r>
        <w:t xml:space="preserve">Trong tiểu viện.</w:t>
      </w:r>
    </w:p>
    <w:p>
      <w:pPr>
        <w:pStyle w:val="BodyText"/>
      </w:pPr>
      <w:r>
        <w:t xml:space="preserve">Trước người Âu Dương là một bình chè xanh, lúc này là sáng sớm, cho dù hắn không sử dụng bất cứ lực lượng gì, cũng có thể nghe được bên kia tường ngăn truyền đến tiếng luyện võ của đệ tử Ngụy gia.</w:t>
      </w:r>
    </w:p>
    <w:p>
      <w:pPr>
        <w:pStyle w:val="BodyText"/>
      </w:pPr>
      <w:r>
        <w:t xml:space="preserve">- Nếu khi ta còn bé cũng có thể là một đệ tử thế gia, ngươi nói ta có thể trở thành Thần Tiễn không?</w:t>
      </w:r>
    </w:p>
    <w:p>
      <w:pPr>
        <w:pStyle w:val="BodyText"/>
      </w:pPr>
      <w:r>
        <w:t xml:space="preserve">Âu Dương nhìn Ngụy Bỉnh Dập ở bên cạnh nhẹ giọng hỏi.</w:t>
      </w:r>
    </w:p>
    <w:p>
      <w:pPr>
        <w:pStyle w:val="BodyText"/>
      </w:pPr>
      <w:r>
        <w:t xml:space="preserve">- Đừng nói lời vô dụng, ngươi trời sinh đã có không có số mệnh đó!</w:t>
      </w:r>
    </w:p>
    <w:p>
      <w:pPr>
        <w:pStyle w:val="BodyText"/>
      </w:pPr>
      <w:r>
        <w:t xml:space="preserve">Ngụy Bỉnh Dập khinh thường nhìn Âu Dương, trời sinh làm đệ tử thế gia? Loại chuyện này người bình thường có thể làm được sao? Muốn làm loại thế gia đệ tử, phỏng chừng đời trước phải tích đức mới có thể làm được, nhìn Âu Dương và Ngụy Bỉnh Dập làm sao giống loại người tích đức?</w:t>
      </w:r>
    </w:p>
    <w:p>
      <w:pPr>
        <w:pStyle w:val="BodyText"/>
      </w:pPr>
      <w:r>
        <w:t xml:space="preserve">Danh hào Ma Vương Ngụy Bỉnh Dập có ai không biết? Trong mắt người thường, người nhìn thấy Ngụy Bỉnh Dập trên cơ bản đều sẽ chết, còn danh hào sát thần Âu Dương cũng không phải giả. Từ tiểu thế giới đến Chân Linh giới lại đến Tiên giới, Âu Dương đã giết bao nhiêu người, phỏng chừng chính hắn cũng không nhớ rõ.</w:t>
      </w:r>
    </w:p>
    <w:p>
      <w:pPr>
        <w:pStyle w:val="BodyText"/>
      </w:pPr>
      <w:r>
        <w:t xml:space="preserve">- Cái gì là trời sinh không có số mệnh đó, ngươi đừng quên bình thường ta vẫn nói, ta không tin trời cũng không tin số mệnh, ta tin tưởng chính ta!</w:t>
      </w:r>
    </w:p>
    <w:p>
      <w:pPr>
        <w:pStyle w:val="BodyText"/>
      </w:pPr>
      <w:r>
        <w:t xml:space="preserve">Khi Âu Dương nói những lời này, cười hắc hắc nói:</w:t>
      </w:r>
    </w:p>
    <w:p>
      <w:pPr>
        <w:pStyle w:val="BodyText"/>
      </w:pPr>
      <w:r>
        <w:t xml:space="preserve">- Thế nào? Đã hoàn toàn khôi phục ?</w:t>
      </w:r>
    </w:p>
    <w:p>
      <w:pPr>
        <w:pStyle w:val="BodyText"/>
      </w:pPr>
      <w:r>
        <w:t xml:space="preserve">- Không sai biệt lắm, hiện tại ngoại trừ Khâu Vân Bình, những người khác gặp phải ta chắn chắn đều sẽ chết.</w:t>
      </w:r>
    </w:p>
    <w:p>
      <w:pPr>
        <w:pStyle w:val="BodyText"/>
      </w:pPr>
      <w:r>
        <w:t xml:space="preserve">Ngụy Bỉnh Dập đã suy nghĩ hai ngày nay, nhưng bất luận hắn nghĩ như thế nào cũng không rõ Âu Dương rốt cuộc làm thế nào đào tẩu khỏi ba, thậm chí là bốn cường giả tổ cấp?</w:t>
      </w:r>
    </w:p>
    <w:p>
      <w:pPr>
        <w:pStyle w:val="BodyText"/>
      </w:pPr>
      <w:r>
        <w:t xml:space="preserve">- Âu Dương, kỳ thực ta nghĩ, kế hoạch của ngươi chính là muốn quăng ta đi!</w:t>
      </w:r>
    </w:p>
    <w:p>
      <w:pPr>
        <w:pStyle w:val="BodyText"/>
      </w:pPr>
      <w:r>
        <w:t xml:space="preserve">Ngụy Bỉnh Dập không phải kẻ ngu si, hắn kỳ thực đã sớm suy nghĩ cẩn thận.</w:t>
      </w:r>
    </w:p>
    <w:p>
      <w:pPr>
        <w:pStyle w:val="BodyText"/>
      </w:pPr>
      <w:r>
        <w:t xml:space="preserve">Âu Dương nói Ngụy Bỉnh Dập một đường trốn về phương bắc, còn nói có thể sẽ một người truy sát mình, hơn nữa khẳng định không phải là Khâu Vân Bình, nói Khâu Vân Bình sẽ truy sát hắn! Chuyện này có thể sao?</w:t>
      </w:r>
    </w:p>
    <w:p>
      <w:pPr>
        <w:pStyle w:val="BodyText"/>
      </w:pPr>
      <w:r>
        <w:t xml:space="preserve">Khâu Vân Bình là kẻ ngu si? Hay những người khác của thiên đình là kẻ ngu si? Dưới tình huống độc đấu chỉ có Khâu Vân Bình có thể giết chết mình, nếu mình một lòng chạy trốn, cho dù là Khâu Vân Bình tuyệt đối cũng không thể giết chết mình!</w:t>
      </w:r>
    </w:p>
    <w:p>
      <w:pPr>
        <w:pStyle w:val="BodyText"/>
      </w:pPr>
      <w:r>
        <w:t xml:space="preserve">Cho nên khả năng cuối cùng chính là bốn người đồng thời truy sát Âu Dương, không ai đuổi theo mình!</w:t>
      </w:r>
    </w:p>
    <w:p>
      <w:pPr>
        <w:pStyle w:val="BodyText"/>
      </w:pPr>
      <w:r>
        <w:t xml:space="preserve">- Ha ha, lão Ngụy ngươi phản ứng không chậm!</w:t>
      </w:r>
    </w:p>
    <w:p>
      <w:pPr>
        <w:pStyle w:val="BodyText"/>
      </w:pPr>
      <w:r>
        <w:t xml:space="preserve">Âu Dương uống một ngụm trà, cười hắc hắc nói:</w:t>
      </w:r>
    </w:p>
    <w:p>
      <w:pPr>
        <w:pStyle w:val="BodyText"/>
      </w:pPr>
      <w:r>
        <w:t xml:space="preserve">- Không sai, việc ngươi phải làm là mang theo tất cả mọi người của Ngụy gia đến phương bắc, bốn người kia giao cho ta giải quyết!</w:t>
      </w:r>
    </w:p>
    <w:p>
      <w:pPr>
        <w:pStyle w:val="BodyText"/>
      </w:pPr>
      <w:r>
        <w:t xml:space="preserve">Âu Dương vỗ ngực nói.</w:t>
      </w:r>
    </w:p>
    <w:p>
      <w:pPr>
        <w:pStyle w:val="BodyText"/>
      </w:pPr>
      <w:r>
        <w:t xml:space="preserve">Nếu là Âu Dương ở toàn thịnh thời kì, lấy một địch bốn hầu như là đường chết, nhưng hiện tại thực lực của Âu Dương chỉ có phân nửa, Âu Dương lại dám lấy một địch bốn? Như vậy chẳng khác nào chịu chết?</w:t>
      </w:r>
    </w:p>
    <w:p>
      <w:pPr>
        <w:pStyle w:val="BodyText"/>
      </w:pPr>
      <w:r>
        <w:t xml:space="preserve">- Ngươi vờ ngớ ngẩn sao? Tiểu Thiên và Mộng Hi đúng là hảo bằng hữu của ngươi, nhưng ngươi có từng nghĩ, nếu như ngươi chết, vậy bọn họ cuối cùng cũng xong đời!</w:t>
      </w:r>
    </w:p>
    <w:p>
      <w:pPr>
        <w:pStyle w:val="BodyText"/>
      </w:pPr>
      <w:r>
        <w:t xml:space="preserve">Ngụy Bỉnh Dập nắm lấy cổ áo Âu Dương mắng!</w:t>
      </w:r>
    </w:p>
    <w:p>
      <w:pPr>
        <w:pStyle w:val="BodyText"/>
      </w:pPr>
      <w:r>
        <w:t xml:space="preserve">- Ta đương nhiên không thể chịu chết, ngươi quên câu chuyện ta đã kể với ngươi sao? Trong sơn thôn nhỏ, Lý Vĩ hỏi ta ý nghĩa tối cao của cung tiễn thủ là gì, ta trả lời hắn chính là sợ chết, không sai, ta là một người rất sợ chết!</w:t>
      </w:r>
    </w:p>
    <w:p>
      <w:pPr>
        <w:pStyle w:val="BodyText"/>
      </w:pPr>
      <w:r>
        <w:t xml:space="preserve">Âu Dương mỉm cười, vuốt ve tay Ngụy Bỉnh Dập nói:</w:t>
      </w:r>
    </w:p>
    <w:p>
      <w:pPr>
        <w:pStyle w:val="BodyText"/>
      </w:pPr>
      <w:r>
        <w:t xml:space="preserve">- Mặc dù lần này kế hoạch của ta có chút điên cuồng, nhưng ta thề, ta tuyệt đối sẽ còn sống, trở lại trận doanh liên quân. Hơn nữa xin ngươi hãy tin tưởng, Âu Dương ta cả đời gần như vô địch! Địch nhân lớn nhất của ta chính là Thiên Vương! Trong thiên hạ người có thể giết Âu Dương ta chỉ có một mình Thiên Vương!</w:t>
      </w:r>
    </w:p>
    <w:p>
      <w:pPr>
        <w:pStyle w:val="BodyText"/>
      </w:pPr>
      <w:r>
        <w:t xml:space="preserve">- Phụt!</w:t>
      </w:r>
    </w:p>
    <w:p>
      <w:pPr>
        <w:pStyle w:val="BodyText"/>
      </w:pPr>
      <w:r>
        <w:t xml:space="preserve">Ngụy Bỉnh Dập trực tiếp nhổ một ngụm nước bọt lên mặt đất nói:</w:t>
      </w:r>
    </w:p>
    <w:p>
      <w:pPr>
        <w:pStyle w:val="BodyText"/>
      </w:pPr>
      <w:r>
        <w:t xml:space="preserve">- Thật không biết xấu hổ, cả đời gần như vô địch, không biết người nào đó đã từng bị ta giết chết.</w:t>
      </w:r>
    </w:p>
    <w:p>
      <w:pPr>
        <w:pStyle w:val="BodyText"/>
      </w:pPr>
      <w:r>
        <w:t xml:space="preserve">- Ngươi từng giết chết ta sao!</w:t>
      </w:r>
    </w:p>
    <w:p>
      <w:pPr>
        <w:pStyle w:val="BodyText"/>
      </w:pPr>
      <w:r>
        <w:t xml:space="preserve">Âu Dương không phục nhìn Ngụy Bỉnh Dập.</w:t>
      </w:r>
    </w:p>
    <w:p>
      <w:pPr>
        <w:pStyle w:val="BodyText"/>
      </w:pPr>
      <w:r>
        <w:t xml:space="preserve">Ngụy Bỉnh Dập cũng tỏ vẻ khinh thường nói:</w:t>
      </w:r>
    </w:p>
    <w:p>
      <w:pPr>
        <w:pStyle w:val="BodyText"/>
      </w:pPr>
      <w:r>
        <w:t xml:space="preserve">- Ta thật không biết Thần Tiễn ngươi có phải vì da mặt dày quá mới lăn lộn được đến giờ hay không . . .</w:t>
      </w:r>
    </w:p>
    <w:p>
      <w:pPr>
        <w:pStyle w:val="BodyText"/>
      </w:pPr>
      <w:r>
        <w:t xml:space="preserve">- Ta không quan tâm da mặt ta dày hay không dày, ngươi cứ tin tưởng ta sẽ không chết là được rồi!</w:t>
      </w:r>
    </w:p>
    <w:p>
      <w:pPr>
        <w:pStyle w:val="BodyText"/>
      </w:pPr>
      <w:r>
        <w:t xml:space="preserve">Ngụy Bỉnh Dập nhìn dáng vẻ tràn ngập tự tin của Âu Dương, hắn không muốn tin cũng không được. Dù sao Âu Dương không thể đi chịu chết một cách vô ích, Âu Dương không phải kẻ ngu si. Nếu như không có lòng tin tuyệt đối, cho dù ngươi nói thế nào, hắn tuyệt đối cũng không để mình mạo hiểm! Tên gia hỏa đó nhất định sẽ nghĩ ra cách gì chạy trốn.</w:t>
      </w:r>
    </w:p>
    <w:p>
      <w:pPr>
        <w:pStyle w:val="BodyText"/>
      </w:pPr>
      <w:r>
        <w:t xml:space="preserve">- Ngươi cách thời gian hoàn toàn khôi phục chí ít còn một tuần nữa, thời gian một tuần này ngươi làm sao kéo dài?</w:t>
      </w:r>
    </w:p>
    <w:p>
      <w:pPr>
        <w:pStyle w:val="BodyText"/>
      </w:pPr>
      <w:r>
        <w:t xml:space="preserve">Ngụy Bỉnh Dập nhắc nhở Âu Dương, hắn không phải chỉ đào tẩu là xong, hắn không chỉ phải chạy trốn, còn cần kéo dài thời gian mới có thể!</w:t>
      </w:r>
    </w:p>
    <w:p>
      <w:pPr>
        <w:pStyle w:val="BodyText"/>
      </w:pPr>
      <w:r>
        <w:t xml:space="preserve">- Đương nhiên, ta chưa bao giờ đánh nếu không nắm chắc, cho nên tất cả chuyện này ta đều tính toán kỹ lưỡng. Lúc đầu ta nói với ngươi, sẽ có người đuổi theo ngươi, thật sự là lừa gạt ngươi, bởi vì ta đã tính rõ ràng, đến lúc đó tuyệt đối không có người truy đuổi ngươi, bốn người bọn họ nhất định sẽ giống như chó điên truy sát ta! Đây chính là chỗ quan trọng then chốt nhất trong toàn bộ kế hoạch của ta, chỉ cần bốn người bọn họ toàn bộ đuổi theo ta, ta sẽ để bọn họ biến mất một tuần khó hiểu! Hắc hắc hắc hắc.</w:t>
      </w:r>
    </w:p>
    <w:p>
      <w:pPr>
        <w:pStyle w:val="BodyText"/>
      </w:pPr>
      <w:r>
        <w:t xml:space="preserve">Âu Dương cười rất âm hiểm, phảng phất như tất cả đều nằm trong tính toán của hắn.</w:t>
      </w:r>
    </w:p>
    <w:p>
      <w:pPr>
        <w:pStyle w:val="BodyText"/>
      </w:pPr>
      <w:r>
        <w:t xml:space="preserve">- Chơi với ta! Ngoại trừ Thiên Vương, chỉ số thông minh của Khâu Vân Bình cũng không xứng chơi với ta!</w:t>
      </w:r>
    </w:p>
    <w:p>
      <w:pPr>
        <w:pStyle w:val="BodyText"/>
      </w:pPr>
      <w:r>
        <w:t xml:space="preserve">Âu Dương nắm tay, dáng vẻ như lão tử chấp chưởng Càn Khôn. . .</w:t>
      </w:r>
    </w:p>
    <w:p>
      <w:pPr>
        <w:pStyle w:val="BodyText"/>
      </w:pPr>
      <w:r>
        <w:t xml:space="preserve">- Được! Ta sẽ tin ngươi một lần nữa, ngươi yên tâm, ta sẽ mang mọi người về phương bắc an toàn, chúng ta sẽ ở trận doanh liên quân phương bắc chờ Thần Tiễn đại nhân người trở về!</w:t>
      </w:r>
    </w:p>
    <w:p>
      <w:pPr>
        <w:pStyle w:val="BodyText"/>
      </w:pPr>
      <w:r>
        <w:t xml:space="preserve">Ngụy Bỉnh Dập nói đùa với Âu Dương, sau đó con mắt của hắn bỗng nhiên nhìn về phía bắc, trong mắt lửa ma chợt lóe!</w:t>
      </w:r>
    </w:p>
    <w:p>
      <w:pPr>
        <w:pStyle w:val="BodyText"/>
      </w:pPr>
      <w:r>
        <w:t xml:space="preserve">- Ngươi thấy được?</w:t>
      </w:r>
    </w:p>
    <w:p>
      <w:pPr>
        <w:pStyle w:val="BodyText"/>
      </w:pPr>
      <w:r>
        <w:t xml:space="preserve">Âu Dương kỳ thực sớm cũng đã thấy được tất cả, hiện tại ngay cả Ngụy Bỉnh Dập cũng có thể phát hiện, chứng tỏ một vấn đề, chính là bọn người kia đã tới. . .</w:t>
      </w:r>
    </w:p>
    <w:p>
      <w:pPr>
        <w:pStyle w:val="BodyText"/>
      </w:pPr>
      <w:r>
        <w:t xml:space="preserve">- Thật là xem trọng chúng ta, trên vạn Tiên Tôn cấu thành đại trận mà đến, còn có bốn lão gia hỏa bọn họ, xem ra bọn họ thật sự không muốn lưu lại đường sống cho chúng ta.</w:t>
      </w:r>
    </w:p>
    <w:p>
      <w:pPr>
        <w:pStyle w:val="BodyText"/>
      </w:pPr>
      <w:r>
        <w:t xml:space="preserve">Trong mắt Ngụy Bỉnh Dập lộ hung quang!</w:t>
      </w:r>
    </w:p>
    <w:p>
      <w:pPr>
        <w:pStyle w:val="BodyText"/>
      </w:pPr>
      <w:r>
        <w:t xml:space="preserve">- Những Tiên Tôn này giao cho ngươi, ta chỉ cần kéo bốn tên đầu lĩnh đi, ngươi đừng nói với ta, ngươi không làm được!</w:t>
      </w:r>
    </w:p>
    <w:p>
      <w:pPr>
        <w:pStyle w:val="BodyText"/>
      </w:pPr>
      <w:r>
        <w:t xml:space="preserve">Âu Dương chỉ vào Ngụy Bỉnh Dập, lúc này hai người bọn họ giống như hai đứa trẻ, hoàn toàn không đặt cường giả thiên đình trong mắt, hay nói cách khác, hai người bọn họ căn bản không hề sợ hãi. . .</w:t>
      </w:r>
    </w:p>
    <w:p>
      <w:pPr>
        <w:pStyle w:val="BodyText"/>
      </w:pPr>
      <w:r>
        <w:t xml:space="preserve">Trận trận uy áp khiến tất cả cường giả trong Minh Khê thành đều quỳ xuống mặt đất, bất luận là Tiểu Thiên hay là Mộng Hi, đều bị đoàn đội siêu cấp do vạn Tiên Tôn và tứ đại cường giả thiên đình cấu thành ép tới, chỉ có thể quỳ rạp xuống mặt đất!</w:t>
      </w:r>
    </w:p>
    <w:p>
      <w:pPr>
        <w:pStyle w:val="BodyText"/>
      </w:pPr>
      <w:r>
        <w:t xml:space="preserve">Trong Minh Khê thành chỉ còn hai người có thể đứng, chính là Âu Dương và Ngụy Bỉnh Dập. Tứ đại cường giả? Năm đó tứ đại cường giả hải ngoại trảm Chiến Vương cũng không hù dọa được hai người này, huống chi là bốn người của thiên đình hiện nay!</w:t>
      </w:r>
    </w:p>
    <w:p>
      <w:pPr>
        <w:pStyle w:val="BodyText"/>
      </w:pPr>
      <w:r>
        <w:t xml:space="preserve">- Lão gia hỏa này thật biết giả thần giả quỷ, nhưng ta thật sự muốn nhìn xem hắn còn có thể sống bao lâu!</w:t>
      </w:r>
    </w:p>
    <w:p>
      <w:pPr>
        <w:pStyle w:val="BodyText"/>
      </w:pPr>
      <w:r>
        <w:t xml:space="preserve">Ngụy Bỉnh Dập nói đến đây, đã muốn lao ra chém người, nhưng lại bị Âu Dương kéo lại:</w:t>
      </w:r>
    </w:p>
    <w:p>
      <w:pPr>
        <w:pStyle w:val="BodyText"/>
      </w:pPr>
      <w:r>
        <w:t xml:space="preserve">- Đừng gấp, hắn còn không biết chúng ta đang ở đâu, hù doạ hắn trước đã!</w:t>
      </w:r>
    </w:p>
    <w:p>
      <w:pPr>
        <w:pStyle w:val="BodyText"/>
      </w:pPr>
      <w:r>
        <w:t xml:space="preserve">- Doạ?</w:t>
      </w:r>
    </w:p>
    <w:p>
      <w:pPr>
        <w:pStyle w:val="BodyText"/>
      </w:pPr>
      <w:r>
        <w:t xml:space="preserve">Ngụy Bỉnh Dập nghe đến đó cũng lãnh tĩnh lại!</w:t>
      </w:r>
    </w:p>
    <w:p>
      <w:pPr>
        <w:pStyle w:val="BodyText"/>
      </w:pPr>
      <w:r>
        <w:t xml:space="preserve">Từ xa, bầu trời đã bị đội ngũ cường giả mênh mông cuồn cuộn che khuất. Trong ngàn dặm bên trong Minh Khê thành, chỉ cần là người sống đều bị ép phải quỳ rạp xuống đất, bọn họ đều sợ hãi nhìn tổ hợp cường giả như muốn hủy diệt thế giới này!</w:t>
      </w:r>
    </w:p>
    <w:p>
      <w:pPr>
        <w:pStyle w:val="BodyText"/>
      </w:pPr>
      <w:r>
        <w:t xml:space="preserve">- Ta có thể cảm thụ được khí tức của hắn, nhưng ta không rõ vì sao hắn không đào tẩu đây? Với Quan Tâm Chiến Ý của hắn, ngoài trăm vạn dặm đã có thể thấy chúng ta, không có lý do gì không chạy trốn!</w:t>
      </w:r>
    </w:p>
    <w:p>
      <w:pPr>
        <w:pStyle w:val="BodyText"/>
      </w:pPr>
      <w:r>
        <w:t xml:space="preserve">Khâu Vân Bình đứng trong không trung, trong mắt hắn có một ít nghi hoặc, hắn không rõ vì sao Âu Dương có thể sớm phát hiện ra bọn hắn nhưng vẫn không đi!</w:t>
      </w:r>
    </w:p>
    <w:p>
      <w:pPr>
        <w:pStyle w:val="BodyText"/>
      </w:pPr>
      <w:r>
        <w:t xml:space="preserve">- Đại ca, sợ cái gì! Người này cố làm ra vẻ huyền bí không phải một hai lần, hiện nay chúng ta cường giả tề tụ, chẳng lẽ còn không giết chết hắn!</w:t>
      </w:r>
    </w:p>
    <w:p>
      <w:pPr>
        <w:pStyle w:val="BodyText"/>
      </w:pPr>
      <w:r>
        <w:t xml:space="preserve">Hiện giờ trong tay Lý Thu Linh, chiến chùy đã đổi thành chiến búa, chiến búa không lớn bằng chiến chùy, nhưng một cô nương nắm một đồ chơi như vậy, xác thực cũng rất tràn ngập màu sắc huyền huyễn.</w:t>
      </w:r>
    </w:p>
    <w:p>
      <w:pPr>
        <w:pStyle w:val="BodyText"/>
      </w:pPr>
      <w:r>
        <w:t xml:space="preserve">- Đúng vậy, đại ca, lẽ nào chúng ta còn có thể bị hắn hù dọa! Nếu hắn đã hai lần tiến nhập Minh Khê thành, chứng tỏ hắn có quan hệ không bình thường với Ngụy gia, chúng ta tiêu diệt Ngụy gia trước, xem hắn còn có thể trốn tới khi nào!</w:t>
      </w:r>
    </w:p>
    <w:p>
      <w:pPr>
        <w:pStyle w:val="BodyText"/>
      </w:pPr>
      <w:r>
        <w:t xml:space="preserve">Chuông vàng của Kim Chung Đồng Tử đã được chữa trị như lúc ban đầu, nhưng mỗi lần nghĩ đến chuông vàng của mình bị nặn như bột mì trước mũi tên kinh thế của Âu Dương, hắn vẫn cảm thấy vô cùng uất nghẹn!</w:t>
      </w:r>
    </w:p>
    <w:p>
      <w:pPr>
        <w:pStyle w:val="BodyText"/>
      </w:pPr>
      <w:r>
        <w:t xml:space="preserve">Đội ngũ trùng trùng điệp điệp kéo thẳng đến Ngụy gia, đám người của Ngụy gia nhìn các cường giả không ngừng chớp động các loại quang mang trên không trung, trên mặt đều lộ ra thần sắc tuyệt vọng!</w:t>
      </w:r>
    </w:p>
    <w:p>
      <w:pPr>
        <w:pStyle w:val="BodyText"/>
      </w:pPr>
      <w:r>
        <w:t xml:space="preserve">Lúc này đừng nói là đệ tử bình thường của Ngụy gia, cho dù là Tiểu Thiên và Mộng Hi cũng có chút hoài nghi, đối mặt với đông đảo cường giả như vậy, Âu Dương và Ngụy Bỉnh Dập có thể thắng sao?</w:t>
      </w:r>
    </w:p>
    <w:p>
      <w:pPr>
        <w:pStyle w:val="BodyText"/>
      </w:pPr>
      <w:r>
        <w:t xml:space="preserve">- Không cần lo lắng, ca ca nhất định sẽ đến !</w:t>
      </w:r>
    </w:p>
    <w:p>
      <w:pPr>
        <w:pStyle w:val="BodyText"/>
      </w:pPr>
      <w:r>
        <w:t xml:space="preserve">Hồng Doanh đứng bên cạnh Mộng Hi, đừng thấy Hồng Doanh đang an ủi người khác, kỳ thực trong lòng nàng cũng đang bồn chồn, đông đảo Tiên Tôn và cường giả như vậy, trình độ chấn động tuyệt đối vượt xa lần đó ở ngoài biển.</w:t>
      </w:r>
    </w:p>
    <w:p>
      <w:pPr>
        <w:pStyle w:val="BodyText"/>
      </w:pPr>
      <w:r>
        <w:t xml:space="preserve">Lần đó ở ngoài biển, kỳ thực số lượng vây công vượt xa số lượng lần này. Bất luận là số lượng Tiên Đế hay Tiên Tôn đều tuyệt đối vượt qua hiện tại, thế nhưng lần đó bị vây công chỉ có Âu Dương và Ngụy Bỉnh Dập. Hai người bọn họ từ khi bắt đầu căn bản không để mắt đến đám Tiên Đế Tiên Tôn, mà tập trung tất cả ánh mắt vào mấy cường giả đầu lĩnh của thiên đình.</w:t>
      </w:r>
    </w:p>
    <w:p>
      <w:pPr>
        <w:pStyle w:val="BodyText"/>
      </w:pPr>
      <w:r>
        <w:t xml:space="preserve">Nhưng hiện tại thì khác, hiện tại trên vạn Tiên Tôn đã hợp thành một đại trận siêu cấp, bọn họ có thể đồng thời phát lực một kích, có thể tưởng tượng, trên vạn Tiên Tôn cấu thành đại trận liên thủ một kích, uy lực cường đại tuyệt đối không giống bình thường!</w:t>
      </w:r>
    </w:p>
    <w:p>
      <w:pPr>
        <w:pStyle w:val="BodyText"/>
      </w:pPr>
      <w:r>
        <w:t xml:space="preserve">- Âu Dương! Ta xem trọng ngươi là Thần Tiễn! Ngươi có dám ra đây đấu một trận!</w:t>
      </w:r>
    </w:p>
    <w:p>
      <w:pPr>
        <w:pStyle w:val="BodyText"/>
      </w:pPr>
      <w:r>
        <w:t xml:space="preserve">Khâu Vân Bình ở trên trời la lớn, lúc này toàn bộ Minh Khê thành đã hoàn toàn vắng vẻ, ngay cả đệ tử Ngụy gia cũng chỉ có thể nghe thấy tiếng hít thở và tiếng tim đập của người khác.</w:t>
      </w:r>
    </w:p>
    <w:p>
      <w:pPr>
        <w:pStyle w:val="BodyText"/>
      </w:pPr>
      <w:r>
        <w:t xml:space="preserve">Đông đảo cường giả như vậy lại chỉ để giết một mình Âu Dương, trong lòng rất nhiều người cảm thấy, nếu có thể chết dưới trận thế như vậy, bọn họ cũng là may mắn .</w:t>
      </w:r>
    </w:p>
    <w:p>
      <w:pPr>
        <w:pStyle w:val="BodyText"/>
      </w:pPr>
      <w:r>
        <w:t xml:space="preserve">Có thể khiến toàn bộ thiên đình vì một người mà xuất hết cao thủ, như vậy có gì mà tiếc nuối?</w:t>
      </w:r>
    </w:p>
    <w:p>
      <w:pPr>
        <w:pStyle w:val="BodyText"/>
      </w:pPr>
      <w:r>
        <w:t xml:space="preserve">- Âu Dương! Ta xem trọng ngươi là Thần Tiễn! Ngươi có dám ra đây đấu một trận!</w:t>
      </w:r>
    </w:p>
    <w:p>
      <w:pPr>
        <w:pStyle w:val="BodyText"/>
      </w:pPr>
      <w:r>
        <w:t xml:space="preserve">Khâu Vân Bình lần thứ hai la lên, thanh âm giống như cửu thiên thần lôi bạo tạc. Lúc này trong Minh Khê thành có rất nhiều người trực tiếp bị thanh âm của Khâu Vân Bình chấn động, phun máu sau đó ngất đi.</w:t>
      </w:r>
    </w:p>
    <w:p>
      <w:pPr>
        <w:pStyle w:val="Compact"/>
      </w:pPr>
      <w:r>
        <w:br w:type="textWrapping"/>
      </w:r>
      <w:r>
        <w:br w:type="textWrapping"/>
      </w:r>
    </w:p>
    <w:p>
      <w:pPr>
        <w:pStyle w:val="Heading2"/>
      </w:pPr>
      <w:bookmarkStart w:id="1040" w:name="chương-1076-lấy-thân-ngăn-kiếm"/>
      <w:bookmarkEnd w:id="1040"/>
      <w:r>
        <w:t xml:space="preserve">1018. Chương 1076: Lấy Thân Ngăn Kiếm</w:t>
      </w:r>
    </w:p>
    <w:p>
      <w:pPr>
        <w:pStyle w:val="Compact"/>
      </w:pPr>
      <w:r>
        <w:br w:type="textWrapping"/>
      </w:r>
      <w:r>
        <w:br w:type="textWrapping"/>
      </w:r>
      <w:r>
        <w:t xml:space="preserve">- Được! Ngươi không dám ra đúng không! Xuất thủ, diệt Ngụy gia cho ta!</w:t>
      </w:r>
    </w:p>
    <w:p>
      <w:pPr>
        <w:pStyle w:val="BodyText"/>
      </w:pPr>
      <w:r>
        <w:t xml:space="preserve">Khâu Vân Bình cũng không rõ Âu Dương rốt cuộc muốn làm cái gì, lúc này hắn cũng không thể trực tiếp xác định vị trí của Âu Dương, cho nên lựa chọn duy nhất của hắn chính là giết gà dọa khỉ. Nếu Âu Dương vì bảo hộ Ngụy gia mà ở lại nơi này, như vậy hắn nhất định không thể mở mắt nhìn mình hủy diệt Ngụy gia!</w:t>
      </w:r>
    </w:p>
    <w:p>
      <w:pPr>
        <w:pStyle w:val="BodyText"/>
      </w:pPr>
      <w:r>
        <w:t xml:space="preserve">- Tru Thần trận! Khởi động!</w:t>
      </w:r>
    </w:p>
    <w:p>
      <w:pPr>
        <w:pStyle w:val="BodyText"/>
      </w:pPr>
      <w:r>
        <w:t xml:space="preserve">Khâu Vân Bình hét lớn một tiếng, sau đó trên vạn Tiên Tôn phía sau hắn đồng thời tụ lực. Trong nháy mắt một quầng sáng bảy màu cực lớn nhiên xuất hiện phía sau Khâu Vân Bình, lúc này Khâu Vân Bình nhìn qua không khác gì một vị thần chân chính, trên người hắn thần quang hiện lên, thần quang đương nhiên không phải của hắn, nếu như hắn sở hữu chiến lực như vậy, vậy hiện tại Âu Dương tuyệt đối phải xoay người rời đi...</w:t>
      </w:r>
    </w:p>
    <w:p>
      <w:pPr>
        <w:pStyle w:val="BodyText"/>
      </w:pPr>
      <w:r>
        <w:t xml:space="preserve">Lúc này Khâu Vân Bình chính là mượn lực lượng của trên vạn Tiên Tôn, tụ tập tất cả lực lượng này trên người mình, để mình vô hạn tiếp cận chí cao vô thượng chân chính. Nhưng dù sao lực lượng này không phải lực lượng chân chính của hắn, cho nên hắn chỉ có thể khống chế một phần mà thôi.</w:t>
      </w:r>
    </w:p>
    <w:p>
      <w:pPr>
        <w:pStyle w:val="BodyText"/>
      </w:pPr>
      <w:r>
        <w:t xml:space="preserve">Nhưng một phần này cũng đủ khiến một cường giả tổ cấp trong nháy mắt bị thương, nếu một kích này đánh xuống, đừng nói là Ngụy gia, phỏng chừng toàn bộ Minh Khê thành có thể còn lại một phần ba đã là cảm tạ trời đất!</w:t>
      </w:r>
    </w:p>
    <w:p>
      <w:pPr>
        <w:pStyle w:val="BodyText"/>
      </w:pPr>
      <w:r>
        <w:t xml:space="preserve">- Huyền Minh chưởng!</w:t>
      </w:r>
    </w:p>
    <w:p>
      <w:pPr>
        <w:pStyle w:val="BodyText"/>
      </w:pPr>
      <w:r>
        <w:t xml:space="preserve">Tay phải Khâu Vân Bình biến thành màu đen, một chưởng ảnh cực lớn từ trong tay hắn hiện lên, sau đó từ trên trời giáng xuống, mang theo tất cả lực lượng hủy diệt lao về phía vị trí của Ngụy gia.</w:t>
      </w:r>
    </w:p>
    <w:p>
      <w:pPr>
        <w:pStyle w:val="BodyText"/>
      </w:pPr>
      <w:r>
        <w:t xml:space="preserve">Lực lượng khủng khiếp phảng phất như muốn đè nát mặt đất khiến vô số người đều mọc lên cảm giác tuyệt vọng.</w:t>
      </w:r>
    </w:p>
    <w:p>
      <w:pPr>
        <w:pStyle w:val="BodyText"/>
      </w:pPr>
      <w:r>
        <w:t xml:space="preserve">- Lão đầu ngươi ảnh hưởng đến giấc ngủ của ta!</w:t>
      </w:r>
    </w:p>
    <w:p>
      <w:pPr>
        <w:pStyle w:val="BodyText"/>
      </w:pPr>
      <w:r>
        <w:t xml:space="preserve">Một thanh âm bỗng nhiên xuất hiện trong phủ đệ Ngụy gia. Một nam tử toàn thân là hỏa diễm thiêu đốt hừng hực đứng chính giữa Ngụy gia, bên cạnh hắn là một nam tử tóc đen bay lượn giống như yêu ma, trong tay nam tử cầm một thanh trường kiếm!</w:t>
      </w:r>
    </w:p>
    <w:p>
      <w:pPr>
        <w:pStyle w:val="BodyText"/>
      </w:pPr>
      <w:r>
        <w:t xml:space="preserve">- Khâu lão đầu, chiến nhận của Ma Vương ta từng nhuộm máu của Tiên Vương, nhuộm máu của Vu Tổ, không biết hôm nay có thể nhuộm máu của ngươi hay không!</w:t>
      </w:r>
    </w:p>
    <w:p>
      <w:pPr>
        <w:pStyle w:val="BodyText"/>
      </w:pPr>
      <w:r>
        <w:t xml:space="preserve">Đây là Ngụy Bỉnh Dập, đối mặt với chưởng ảnh từ trên trời giáng xuống, Ngụy Bỉnh Dập hoàn toàn không sợ hãi, hiện giờ hắn đã hoàn toàn khôi phục, công kích như vậy mặc dù hắn cũng sẽ thụ thương nho nhỏ, nhưng đón đỡ vẫn không có vấn đề.</w:t>
      </w:r>
    </w:p>
    <w:p>
      <w:pPr>
        <w:pStyle w:val="BodyText"/>
      </w:pPr>
      <w:r>
        <w:t xml:space="preserve">- Thứ này thực buồn nôn!</w:t>
      </w:r>
    </w:p>
    <w:p>
      <w:pPr>
        <w:pStyle w:val="BodyText"/>
      </w:pPr>
      <w:r>
        <w:t xml:space="preserve">Ngụy Bỉnh Dập không để Âu Dương xuất thủ, ma khí khắp người hắn bừng bừng phấn chấn, một ma ảnh cực lớn hiện ra trước người hắn, trong tay ma ảnh cầm một thanh chiến nhận cực lớn, ma ảnh đạp hư không phi hành, chiến nhận trong tay bổ tới chưởng ảnh của thiên đình!</w:t>
      </w:r>
    </w:p>
    <w:p>
      <w:pPr>
        <w:pStyle w:val="BodyText"/>
      </w:pPr>
      <w:r>
        <w:t xml:space="preserve">- Áp!</w:t>
      </w:r>
    </w:p>
    <w:p>
      <w:pPr>
        <w:pStyle w:val="BodyText"/>
      </w:pPr>
      <w:r>
        <w:t xml:space="preserve">Khâu Vân Bình thấy nhân vật chính xuất hiện cũng không còn quan tâm đến Ngụy gia gì nữa, Ngụy gia có quan trọng, theo hắn thấy cũng chỉ là một nước cờ nhỏ mà thôi, giết Âu Dương chẳng khác nào bọn họ hoàn toàn thắng lợi !</w:t>
      </w:r>
    </w:p>
    <w:p>
      <w:pPr>
        <w:pStyle w:val="BodyText"/>
      </w:pPr>
      <w:r>
        <w:t xml:space="preserve">- Trảm!</w:t>
      </w:r>
    </w:p>
    <w:p>
      <w:pPr>
        <w:pStyle w:val="BodyText"/>
      </w:pPr>
      <w:r>
        <w:t xml:space="preserve">Ngụy Bỉnh Dập khí phách lộ ra ngoài, lúc này toàn thân hắn mang theo một luồng khí phách đặc biệt của Ma Vương, trên người hắn có một loại hào khí bất bại!</w:t>
      </w:r>
    </w:p>
    <w:p>
      <w:pPr>
        <w:pStyle w:val="BodyText"/>
      </w:pPr>
      <w:r>
        <w:t xml:space="preserve">Ma ảnh đón nhận chưởng ảnh, chiến nhận bổ vào chưởng ảnh, chưởng ảnh vặn vẹo một trận, nhưng đồng dạng nổ trên người ma ảnh. Ma ảnh hoàn toàn không sợ, hắc khí trên người phun trào, toàn bộ ma ảnh ầm ầm bạo tạc trên bầu trời. Bạo tạc cực lớn này trực tiếp mở ra một thông đạo thông đến ngoại vực!</w:t>
      </w:r>
    </w:p>
    <w:p>
      <w:pPr>
        <w:pStyle w:val="BodyText"/>
      </w:pPr>
      <w:r>
        <w:t xml:space="preserve">Trong lúc nhất thời ma ảnh và chưởng ảnh đồng thời tiến vào ngoại vực, biến mất trong bầu trời!</w:t>
      </w:r>
    </w:p>
    <w:p>
      <w:pPr>
        <w:pStyle w:val="BodyText"/>
      </w:pPr>
      <w:r>
        <w:t xml:space="preserve">- Ha ha ha! Ngươi tụ tập vạn người có thể làm khó dễ được ta sao!</w:t>
      </w:r>
    </w:p>
    <w:p>
      <w:pPr>
        <w:pStyle w:val="BodyText"/>
      </w:pPr>
      <w:r>
        <w:t xml:space="preserve">Lúc này Ngụy Bỉnh Dập kỳ thực là đầu cơ trục lợi, nếu như hắn không phải trực tiếp nổ tung thông đạo thông đến ngoại vực, ma ảnh của hắn tuyệt đối không thể bạo tạc chưởng ảnh kia, cuối cùng chưởng ảnh vẫn sẽ đánh nát ma ảnh, sau đó từ trên bầu trời đánh xuống, như vậy chẳng khác nào trận mở màn của hắn đã thua một bậc.</w:t>
      </w:r>
    </w:p>
    <w:p>
      <w:pPr>
        <w:pStyle w:val="BodyText"/>
      </w:pPr>
      <w:r>
        <w:t xml:space="preserve">Nhưng phương pháp xử lý đầu cơ trục lợi của hắn lại trực tiếp khiến chưởng ảnh theo ma ảnh biến mất!</w:t>
      </w:r>
    </w:p>
    <w:p>
      <w:pPr>
        <w:pStyle w:val="BodyText"/>
      </w:pPr>
      <w:r>
        <w:t xml:space="preserve">Trông sân của Ngụy gia, vô số người lần đầu tiên nhìn thấy cường giả cấp bậc như vậy đối kháng! Trong mắt bọn họ, Tiên Tôn chính là tồn tại không gì không làm được, cường giả tổ cấp chỉ có thể xuất hiện trong truyền thuyết, bọn họ thỉnh thoảng cũng chỉ có thể nghe được trận chiến hủy thiên diệt địa của cường giả tổ cấp.</w:t>
      </w:r>
    </w:p>
    <w:p>
      <w:pPr>
        <w:pStyle w:val="BodyText"/>
      </w:pPr>
      <w:r>
        <w:t xml:space="preserve">Nhưng hôm nay bọn họ lại tận mắt nhìn thấy! Trên vạn Tiên Tôn liên thủ truyền lực lượng lại cho một người. Người này ngưng tụ ra ra một kích va chạm với ma ảnh của Ngụy Bỉnh Dập trên không trung vỡ nát, khiến thế giới gần như tan vỡ! Đây mới là lực lượng đỉnh phong nhất, đồng dạng, đây là lực lượng tựa hồ không thể nào đạt được!</w:t>
      </w:r>
    </w:p>
    <w:p>
      <w:pPr>
        <w:pStyle w:val="BodyText"/>
      </w:pPr>
      <w:r>
        <w:t xml:space="preserve">Trong lúc nhất thời rất nhiều người lại nghĩ tới một vấn đề, Ngụy Bỉnh Dập đã cường đại như vậy rồi! Vậy trước kia Âu Dương một ngày một đêm liên tục giết chết ba cường giả tổ cấp là làm thế nào?</w:t>
      </w:r>
    </w:p>
    <w:p>
      <w:pPr>
        <w:pStyle w:val="BodyText"/>
      </w:pPr>
      <w:r>
        <w:t xml:space="preserve">Mọi người đưa mắt nhìn về phía Âu Dương, nhìn nam tử tay cầm trường cung huyết sắc kiêu không ngừng bay lên, trên người nam tử này không cảm giác bất cứ đợt sóng lực lượng nào, bởi vì khắp người hắn đều bị linh hồn hỏa diễm bao vây, linh hồn hỏa diễm chính là chiến giáp của hắn!</w:t>
      </w:r>
    </w:p>
    <w:p>
      <w:pPr>
        <w:pStyle w:val="BodyText"/>
      </w:pPr>
      <w:r>
        <w:t xml:space="preserve">- Tiếp thêm một kiếm của ta!</w:t>
      </w:r>
    </w:p>
    <w:p>
      <w:pPr>
        <w:pStyle w:val="BodyText"/>
      </w:pPr>
      <w:r>
        <w:t xml:space="preserve">Khâu Vân Bình cũng cảm thấy mất mặt, mặc dù Ngụy Bỉnh Dập là đầu cơ trục lợi, nhưng hắn đồng dạng cũng tụ tập lực lượng của vạn người. Hắn biết, Ngụy Bỉnh Dập có thể đầu cơ trục lợi hoàn toàn là vì chưởng ảnh vừa rồi quá lớn. Nếu như hắn tụ tập toàn bộ lực lượng tại một điểm, như vậy đủ trong nháy mắt đánh nát ma ảnh đồng thời đả thương Ma Vương!</w:t>
      </w:r>
    </w:p>
    <w:p>
      <w:pPr>
        <w:pStyle w:val="BodyText"/>
      </w:pPr>
      <w:r>
        <w:t xml:space="preserve">- Ngươi có phiền không! Ta đến đây!</w:t>
      </w:r>
    </w:p>
    <w:p>
      <w:pPr>
        <w:pStyle w:val="BodyText"/>
      </w:pPr>
      <w:r>
        <w:t xml:space="preserve">Khi Âu Dương nghe thấy một kiếm, hắn biết để cho Ngụy Bỉnh Dập xuất thủ sẽ rất dễ bị thương, cho nên hắn trực tiếp đứng trước người Ngụy Bỉnh Dập!</w:t>
      </w:r>
    </w:p>
    <w:p>
      <w:pPr>
        <w:pStyle w:val="BodyText"/>
      </w:pPr>
      <w:r>
        <w:t xml:space="preserve">Cùng với sự xuất hiện của Âu Dương, trên bầu trời Khâu Vân Bình vận chỉ như kiếm, sau đó quang hoàn khởi sắc sau người hắn trực tiếp ngưng tụ trên tay hắn, đây mới là một kích đỉnh phong nhất!</w:t>
      </w:r>
    </w:p>
    <w:p>
      <w:pPr>
        <w:pStyle w:val="BodyText"/>
      </w:pPr>
      <w:r>
        <w:t xml:space="preserve">Một đạo trọng kiếm quang hoa thất sắc từ trên trời giáng xuống, trọng kiếm này chỉ lớn bằng một người, nhưng lực lượng bao hàm bên trong tuyệt đối vượt qua chưởng ảnh vừa rồi!</w:t>
      </w:r>
    </w:p>
    <w:p>
      <w:pPr>
        <w:pStyle w:val="BodyText"/>
      </w:pPr>
      <w:r>
        <w:t xml:space="preserve">Khi trọng kiếm từ bầu trời phi xuống, rất nhiều người đều hít một ngụm lãnh khí, bởi vì bọn họ biết, tiếp theo bọn họ có thể nhìn thấy tiễn thuật của Thần Tiễn! Bọn họ muốn nhìn Thần Tiễn làm thế nào phá giải một kiếm gần như tuyệt sát này!</w:t>
      </w:r>
    </w:p>
    <w:p>
      <w:pPr>
        <w:pStyle w:val="BodyText"/>
      </w:pPr>
      <w:r>
        <w:t xml:space="preserve">- Quá yếu!</w:t>
      </w:r>
    </w:p>
    <w:p>
      <w:pPr>
        <w:pStyle w:val="BodyText"/>
      </w:pPr>
      <w:r>
        <w:t xml:space="preserve">Âu Dương khinh thường nói ra hai chữ, sau đó toàn thân hắn giống như mọc cánh thành tiên. Khắp người nổi lên một đạo quang trụ cực lớn, một tầng hỏa diễm bao trùm toàn thân hắn. Lúc này Âu Dương giống như một thần linh hỏa diễm, hắn bay lên nghênh đón trọng kiếm bảy màu!</w:t>
      </w:r>
    </w:p>
    <w:p>
      <w:pPr>
        <w:pStyle w:val="BodyText"/>
      </w:pPr>
      <w:r>
        <w:t xml:space="preserve">Không ai biết Âu Dương muốn làm cái gì, Âu Dương mạnh nhất là tiễn thuật, nhưng tại sao lúc này hắn không dùng mũi tên của mình chống đỡ, mà lại đích thân bay lên nghênh đón? Lẽ nào hắn nghĩ thân thể của hắn có thể chống đỡ công kích cường đại này hay sao?</w:t>
      </w:r>
    </w:p>
    <w:p>
      <w:pPr>
        <w:pStyle w:val="BodyText"/>
      </w:pPr>
      <w:r>
        <w:t xml:space="preserve">Đừng nói là người của Ngụy gia, cho dù là Khâu Vân Bình cũng sửng sốt, linh hồn hỏa diễm của Âu Dương rất mạnh, không chỉ có lực công kích cường đại mà lực phòng ngự đồng dạng cũng cường đại, nhưng lực phòng ngự này chỉ có hiệu quả với cường giả dưới tổ cấp mà thôi.</w:t>
      </w:r>
    </w:p>
    <w:p>
      <w:pPr>
        <w:pStyle w:val="Compact"/>
      </w:pPr>
      <w:r>
        <w:br w:type="textWrapping"/>
      </w:r>
      <w:r>
        <w:br w:type="textWrapping"/>
      </w:r>
    </w:p>
    <w:p>
      <w:pPr>
        <w:pStyle w:val="Heading2"/>
      </w:pPr>
      <w:bookmarkStart w:id="1041" w:name="chương-1077---1078-tàn-sát-hàng-loạt-dân-trong-thành"/>
      <w:bookmarkEnd w:id="1041"/>
      <w:r>
        <w:t xml:space="preserve">1019. Chương 1077 - 1078: Tàn Sát Hàng Loạt Dân Trong Thành</w:t>
      </w:r>
    </w:p>
    <w:p>
      <w:pPr>
        <w:pStyle w:val="Compact"/>
      </w:pPr>
      <w:r>
        <w:br w:type="textWrapping"/>
      </w:r>
      <w:r>
        <w:br w:type="textWrapping"/>
      </w:r>
      <w:r>
        <w:t xml:space="preserve">Cái này giống như Khâu Vân Bình cũng có thiên cương khí, nhưng khi thiên cương khí của hắn trải rộng toàn thân, bất kể có bao nhiêu Tiên Tôn cũng đừng mơ tưởng thương tổn hắn, nhưng nếu Bạch Tinh đứng ra, cầm Yêu Thần Thương tuyệt đối có thể khiến cho Khâu Vân Bình ớn lạnh!</w:t>
      </w:r>
    </w:p>
    <w:p>
      <w:pPr>
        <w:pStyle w:val="BodyText"/>
      </w:pPr>
      <w:r>
        <w:t xml:space="preserve">Tổ cấp cường giả đều có thủ đoạn phòng ngự và công kích của mình, Khâu Vân Bình có thiên cương khí phòng thủ, Bạch Tinh đồng dạng có yêu tổ chiến khí tấn công. Bất cứ lúc nào phòng thủ cũng không thể vượt lên trước lực lượng tấn công, điểm này hoàn toàn không cần nghi ngờ.</w:t>
      </w:r>
    </w:p>
    <w:p>
      <w:pPr>
        <w:pStyle w:val="BodyText"/>
      </w:pPr>
      <w:r>
        <w:t xml:space="preserve">Hiện tại Âu Dương muốn đánh phá quy tắc này sao? Hắn muốn chứng minh phòng ngự của hắn đã vô địch? Hắn muốn nói cho mọi người, phòng ngự của hắn cho dù là tổ cấp cường giả cũng không thể nào công phá sao? Nếu như hắn thực sự cường đại đến trình độ này, như vậy hắn hà tất phải đào tẩu? Chỉ dựa vào thủ đoạn phòng ngự này hoàn toàn có năng lực một mình quét ngang toàn bộ thiên đình.</w:t>
      </w:r>
    </w:p>
    <w:p>
      <w:pPr>
        <w:pStyle w:val="BodyText"/>
      </w:pPr>
      <w:r>
        <w:t xml:space="preserve">Phòng ngự của Âu Dương mạnh sao? Phòng ngự duy nhất của Âu Dương chính là linh hồn hỏa diễm, linh hồn hỏa diễm nhìn qua rất mạnh, trên thực tế lực phòng ngự thậm chí còn không bằng thiên cương khí, dù sao năng lực lớn nhất của nó vẫn là công kích chứ không phải phòng ngự. . .</w:t>
      </w:r>
    </w:p>
    <w:p>
      <w:pPr>
        <w:pStyle w:val="BodyText"/>
      </w:pPr>
      <w:r>
        <w:t xml:space="preserve">Nhưng lúc này vì sao Âu Dương dám xông lên, dùng thân thể đón đỡ? Âu Dương chính là bằng bất cứ giá nào! Bởi vì hắn còn có Thứ Kiêu Cung giáp hóa! Thứ Kiêu Cung giáp hóa không tính là năng lực phòng thủ quan trọng, bởi vì Thứ Kiêu Cung giáp hóa cần rất lâu mới có thể sử dụng một lần, nhưng không hề nghi ngờ, mỗi lần Thứ Kiêu Cung giáp hóa xuất hiện, đó là phòng ngự tuyệt đối, cho dù Thiên Vương ở ngoại vực toàn lực xuất thủ cũng không thể một kích phá vỡ Thứ Kiêu Cung giáp hóa!</w:t>
      </w:r>
    </w:p>
    <w:p>
      <w:pPr>
        <w:pStyle w:val="BodyText"/>
      </w:pPr>
      <w:r>
        <w:t xml:space="preserve">Cũng Âu Dương chỉ có thể chống đỡ một kích này, hiện tại Âu Dương cần phải biểu hiện ra cường thế của mình, chỉ có dùng cường thế tuyệt đối áp chết những người này, kế hoạch tiếp theo của hắn mới có thể tiến hành thuận lợi...</w:t>
      </w:r>
    </w:p>
    <w:p>
      <w:pPr>
        <w:pStyle w:val="BodyText"/>
      </w:pPr>
      <w:r>
        <w:t xml:space="preserve">Trọng kiếm do Khâu Vân Bình ngưng tụ như muốn phá vỡ trời cao, từ trên trời giáng xuống, toàn thân Âu Dương thiêu đốt hỏa diễm bừng bừng xông đến.</w:t>
      </w:r>
    </w:p>
    <w:p>
      <w:pPr>
        <w:pStyle w:val="BodyText"/>
      </w:pPr>
      <w:r>
        <w:t xml:space="preserve">- Quả thực là muốn chết!</w:t>
      </w:r>
    </w:p>
    <w:p>
      <w:pPr>
        <w:pStyle w:val="BodyText"/>
      </w:pPr>
      <w:r>
        <w:t xml:space="preserve">Khâu Vân Bình đương nhiên biết một kích này mạnh như thế nào, cho dù không có lực lượng của trên vạn Tên Tôn cho mình muợn, chỉ dựa vào một kích của mình, cho dù thân thể của tổ cấp cường giả có mạnh thế nào đi nữa cũng bị thương nặng. Mà Âu Dương vốn nổi tiếng khắp tiên giới là người là phòng ngự thấp.</w:t>
      </w:r>
    </w:p>
    <w:p>
      <w:pPr>
        <w:pStyle w:val="BodyText"/>
      </w:pPr>
      <w:r>
        <w:t xml:space="preserve">Âu Dương là người am hiểu công kích từ xa nhất trong thiên hạ, nhưng khuyết điểm của Âu Dương vĩnh viễn vẫn tồn tại, đó chính là một khi bị cường giả đồng cấp áp sát, Âu Dương vẫn tương đối bị động. Nhưng hiện giờ một người yếu phòng ngự lại tự mình đi va chạm với công kích của người khác? Hắn điên rồi sao?</w:t>
      </w:r>
    </w:p>
    <w:p>
      <w:pPr>
        <w:pStyle w:val="BodyText"/>
      </w:pPr>
      <w:r>
        <w:t xml:space="preserve">- Cố làm ra vẻ huyền bí, ta không tin phòng ngự của ngươi có thể chống đỡ một kích khuynh thế của ta!</w:t>
      </w:r>
    </w:p>
    <w:p>
      <w:pPr>
        <w:pStyle w:val="BodyText"/>
      </w:pPr>
      <w:r>
        <w:t xml:space="preserve">Khâu Vân Bình đương nhiên không cho rằng có người có thể chỉ dùng thân thể đã chống đỡ được một kích của mình!</w:t>
      </w:r>
    </w:p>
    <w:p>
      <w:pPr>
        <w:pStyle w:val="BodyText"/>
      </w:pPr>
      <w:r>
        <w:t xml:space="preserve">- Ầm!</w:t>
      </w:r>
    </w:p>
    <w:p>
      <w:pPr>
        <w:pStyle w:val="BodyText"/>
      </w:pPr>
      <w:r>
        <w:t xml:space="preserve">Trên bầu trời, kiếm quang bảy màu đánh vào hỏa quang do Âu Dương biến thành, nhất thời giữa không trung một hóa hai, hai hóa ba, ba hóa vô cùng! Toàn bộ bầu trời đều trở thành thế giới của kiếm quang, kiếm quang vô tận trên trời hợp thành một thế giới kiếm hải mênh mông vô tận, kiếm hải trong cơn vận động nghiền nát ngôi sao thời không.</w:t>
      </w:r>
    </w:p>
    <w:p>
      <w:pPr>
        <w:pStyle w:val="BodyText"/>
      </w:pPr>
      <w:r>
        <w:t xml:space="preserve">- Một kích thật đáng sợ!</w:t>
      </w:r>
    </w:p>
    <w:p>
      <w:pPr>
        <w:pStyle w:val="BodyText"/>
      </w:pPr>
      <w:r>
        <w:t xml:space="preserve">Lúc này cho dù là Ngụy Bỉnh Dập cũng giật mình không thôi, một kiếm này ẩn chứa kiếm ý vô tận. Trong nháy mắt kiếm ý va chạm vào Âu Dương đã cấu thành một kiếm trận cực kỳ lớn, kỳ thực một kiếm này đã vượt qua sức chịu đựng của tiên giới, chỉ có điều thủ đoạn của Khâu Vân Bình rất cao minh.</w:t>
      </w:r>
    </w:p>
    <w:p>
      <w:pPr>
        <w:pStyle w:val="BodyText"/>
      </w:pPr>
      <w:r>
        <w:t xml:space="preserve">Trước tiên hắn giấu tất cả kiếm ý trong trọng kiếm bảy màu, khi trọng kiếm bảy màu bạo phát, hắn để phòng lực lượng nghiền nát hư không tiến vào ngoại vực, trực tiếp để trọng kiếm bạo khai biến thành kiếm hải. Còn kiếm hải sau một khắc đem lực lượng đồng thời truyền đến một điểm, nghiền nát điểm này. Điểm này đương nhiên chính là hỏa quang ở trung tâm, cũng chính là Âu Dương !</w:t>
      </w:r>
    </w:p>
    <w:p>
      <w:pPr>
        <w:pStyle w:val="BodyText"/>
      </w:pPr>
      <w:r>
        <w:t xml:space="preserve">- Lực lượng thật cường đại!</w:t>
      </w:r>
    </w:p>
    <w:p>
      <w:pPr>
        <w:pStyle w:val="BodyText"/>
      </w:pPr>
      <w:r>
        <w:t xml:space="preserve">Hôm nay đệ tử Ngụy gia rốt cuộc cũng minh bạch cái gì là cường giả, trước đây nhìn thấy một số người có thể chém vỡ thời không đã cho rằng là siêu cấp cường giả, đến bây giờ bọn họ mới chính thức minh bạch. Siêu cấp cường giả không phải chém vỡ thời không, mà là làm thế nào không chém vỡ thời không. . .</w:t>
      </w:r>
    </w:p>
    <w:p>
      <w:pPr>
        <w:pStyle w:val="BodyText"/>
      </w:pPr>
      <w:r>
        <w:t xml:space="preserve">Tiên Tôn bình thường không có năng lực chém nát thời không, cường giả trong Tiên Tôn có thể lấy đại lực chém vỡ thời không. Nhưng đạt đến cấp bậc như Âu Dương, trong nháy mắt cần phải rất cẩn thận, bởi vì chỉ cần ngươi không cẩn thận, lực lượng bạo phát, thời không của tiên giới sẽ nghiền nát, cho nên việc cường giả đạt được cấp bậc này phải làm không phải làm sao bổ nát thời không, mà là làm thế nào để lực lượng của mình không bay vào ngoại vực. . .</w:t>
      </w:r>
    </w:p>
    <w:p>
      <w:pPr>
        <w:pStyle w:val="BodyText"/>
      </w:pPr>
      <w:r>
        <w:t xml:space="preserve">- Đây chính là chiến đấu của tổ cấp cường giả sao?</w:t>
      </w:r>
    </w:p>
    <w:p>
      <w:pPr>
        <w:pStyle w:val="BodyText"/>
      </w:pPr>
      <w:r>
        <w:t xml:space="preserve">Ngụy Trung Hưng cũng là lần đầu tiên nhìn thấy chiến đấu của cấp bậc như vậy, hắn nhìn kiếm quang bay lượn khắp bầu trời, bất cứ một đạo nào trong những kiếm quang này bay ra cũng đủ san bằng Ngụy gia bọn họ trong nháy mắt.</w:t>
      </w:r>
    </w:p>
    <w:p>
      <w:pPr>
        <w:pStyle w:val="BodyText"/>
      </w:pPr>
      <w:r>
        <w:t xml:space="preserve">Một người lại có thể phát ra nhiều kiếm quang như vậy trong nháy mắt, đáng sợ hơn là trong kiếm quang vô tận còn có một người đang chịu đựng lực lượng của tất cả kiếm quang!</w:t>
      </w:r>
    </w:p>
    <w:p>
      <w:pPr>
        <w:pStyle w:val="BodyText"/>
      </w:pPr>
      <w:r>
        <w:t xml:space="preserve">Đây là lực lượng con người có thể đạt được hay sao? Nếu có người từng nói với Ngụy Trung Hưng, Ngụy Trung Hưng nhất định sẽ cảm thấy không thể, nhưng hiện nay tận mắt nhìn thấy cho dù hắn không muốn tin cũng không có khả năng.</w:t>
      </w:r>
    </w:p>
    <w:p>
      <w:pPr>
        <w:pStyle w:val="BodyText"/>
      </w:pPr>
      <w:r>
        <w:t xml:space="preserve">- Khâu Vân Bình quả nhiên không hổ là cường giả mạnh nhất dưới Thiên Vương, kiếm ý của chiêu này quá bá đạo !</w:t>
      </w:r>
    </w:p>
    <w:p>
      <w:pPr>
        <w:pStyle w:val="BodyText"/>
      </w:pPr>
      <w:r>
        <w:t xml:space="preserve">Tiểu Thiên cũng là cường giả Tôn cấp, hắn đương nhiên cũng nhìn ra môn đạo.</w:t>
      </w:r>
    </w:p>
    <w:p>
      <w:pPr>
        <w:pStyle w:val="BodyText"/>
      </w:pPr>
      <w:r>
        <w:t xml:space="preserve">- Đúng vậy, cường giả cấp bậc của bọn họ căn bản không dám toàn lực xuất thủ, nhưng một kích này của Khâu Vân Bình vận dụng quá xảo diệu, với lực lượng của bản thân hắn, cộng thêm lực lượng của trên vạn Tiên Tôn bộc phát ra lại không cắt vỡ hư không, lực khống chế như vậy, trong thiên hạ sợ rằng không quá ba người có thể làm được.</w:t>
      </w:r>
    </w:p>
    <w:p>
      <w:pPr>
        <w:pStyle w:val="BodyText"/>
      </w:pPr>
      <w:r>
        <w:t xml:space="preserve">Ngụy Bỉnh Dập ở một bên mở miệng, Ngụy Bỉnh Dập không phải nói đùa. Dù sao một chiêu này hắn cũng không vận dụng được, và hắn biết Bạch Tinh khẳng định cũng không thể sử dụng.</w:t>
      </w:r>
    </w:p>
    <w:p>
      <w:pPr>
        <w:pStyle w:val="BodyText"/>
      </w:pPr>
      <w:r>
        <w:t xml:space="preserve">Trên thiên đình, những người dưới Khâu Vân Bình phỏng chừng cũng không thể sử dụng. Ba người Ngụy Bỉnh Dập ám chỉ, nói trắng ra chính là nhân vật như Âu Dương và Thiên Vương mới có thể xuất thủ. Âu Dương đương nhiên có thể làm được, bởi vì Ngụy Bỉnh Dập từng nhìn thấy một kích đoạt phách của Âu Dương!</w:t>
      </w:r>
    </w:p>
    <w:p>
      <w:pPr>
        <w:pStyle w:val="BodyText"/>
      </w:pPr>
      <w:r>
        <w:t xml:space="preserve">- Về!</w:t>
      </w:r>
    </w:p>
    <w:p>
      <w:pPr>
        <w:pStyle w:val="BodyText"/>
      </w:pPr>
      <w:r>
        <w:t xml:space="preserve">Khâu Vân Bình hét lớn một tiếng, kiếm quang bỗng nhiên tụ tập đến một điểm, trong nháy mắt kiếm quang trực tiếp nổ nát, mang theo hỏa quang ở giữa nhảy vào ngoại vực!</w:t>
      </w:r>
    </w:p>
    <w:p>
      <w:pPr>
        <w:pStyle w:val="BodyText"/>
      </w:pPr>
      <w:r>
        <w:t xml:space="preserve">- A. . .</w:t>
      </w:r>
    </w:p>
    <w:p>
      <w:pPr>
        <w:pStyle w:val="BodyText"/>
      </w:pPr>
      <w:r>
        <w:t xml:space="preserve">Rất nhiều người nhìn thấy màn này đều la hét, chiêu này quá xảo diệu, mặc dù cuối cùng vẫn nghiền nát hư không, nhưng lại đồng dạng để Âu Dương hoàn toàn gánh chịu một kích này.</w:t>
      </w:r>
    </w:p>
    <w:p>
      <w:pPr>
        <w:pStyle w:val="BodyText"/>
      </w:pPr>
      <w:r>
        <w:t xml:space="preserve">- Muốn giết Âu Dương, lão già ngươi còn chưa đủ tư cách!</w:t>
      </w:r>
    </w:p>
    <w:p>
      <w:pPr>
        <w:pStyle w:val="BodyText"/>
      </w:pPr>
      <w:r>
        <w:t xml:space="preserve">Lúc này lời nói của Ngụy Bỉnh Dập cũng có chút run rẩy, kỳ thực hiện tại hắn cũng có chút không xác định Âu Dương rốt cuộc như thế nào!</w:t>
      </w:r>
    </w:p>
    <w:p>
      <w:pPr>
        <w:pStyle w:val="BodyText"/>
      </w:pPr>
      <w:r>
        <w:t xml:space="preserve">- Ha ha ha!</w:t>
      </w:r>
    </w:p>
    <w:p>
      <w:pPr>
        <w:pStyle w:val="BodyText"/>
      </w:pPr>
      <w:r>
        <w:t xml:space="preserve">Khâu Vân Bình cười ha ha. Theo hắn thấy, trong thiên địa cho dù là Thiên Vương cũng không có tư cách dùng thân thể chịu đựng một kích này!</w:t>
      </w:r>
    </w:p>
    <w:p>
      <w:pPr>
        <w:pStyle w:val="BodyText"/>
      </w:pPr>
      <w:r>
        <w:t xml:space="preserve">- Lão già kia, ngươi cười cái gì?</w:t>
      </w:r>
    </w:p>
    <w:p>
      <w:pPr>
        <w:pStyle w:val="BodyText"/>
      </w:pPr>
      <w:r>
        <w:t xml:space="preserve">Bỗng nhiên! Bầu trời lần thứ hai bị xé rách, một cái bóng từ ngoại vực chậm rãi đi ra! Khi nhìn thấy cái bóng này, cho dù là Khâu Vân Bình cũng ngây người!</w:t>
      </w:r>
    </w:p>
    <w:p>
      <w:pPr>
        <w:pStyle w:val="BodyText"/>
      </w:pPr>
      <w:r>
        <w:t xml:space="preserve">- Chuyện này sao có thể!</w:t>
      </w:r>
    </w:p>
    <w:p>
      <w:pPr>
        <w:pStyle w:val="BodyText"/>
      </w:pPr>
      <w:r>
        <w:t xml:space="preserve">Khâu Vân Bình chỉ vào Âu Dương trên bầu trời, hắn có chút khó có thể tiếp thu, nhưng điều này cũng không trách được hắn, ai từng nhìn thấy có người dùng thân thể đối kháng một kích cuối cùng của cường giả tổ cấp mà y phục vẫn không bị phá chưa? Chuyện này cũng hơi quá mức!</w:t>
      </w:r>
    </w:p>
    <w:p>
      <w:pPr>
        <w:pStyle w:val="BodyText"/>
      </w:pPr>
      <w:r>
        <w:t xml:space="preserve">- Lão già kia, ngươi quá yếu!</w:t>
      </w:r>
    </w:p>
    <w:p>
      <w:pPr>
        <w:pStyle w:val="BodyText"/>
      </w:pPr>
      <w:r>
        <w:t xml:space="preserve">Âu Dương lại lặp lại, nếu như nói vừa rồi câu nói của Âu Dương có thể xem là bơm hơi cho mình, thì hiện tại câu nói này theo mọi người thấy chính là trắng trợn vũ nhục Khâu Vân Bình!</w:t>
      </w:r>
    </w:p>
    <w:p>
      <w:pPr>
        <w:pStyle w:val="BodyText"/>
      </w:pPr>
      <w:r>
        <w:t xml:space="preserve">- Ha ha ha! Lão già kia thật ngu ngốc!</w:t>
      </w:r>
    </w:p>
    <w:p>
      <w:pPr>
        <w:pStyle w:val="BodyText"/>
      </w:pPr>
      <w:r>
        <w:t xml:space="preserve">Ngụy Bỉnh Dập cũng phá lên cười, lúc này người có thể minh bạch rốt cuộc xảy ra chuyện gì cũng chỉ có Ngụy Bỉnh Dập, bởi vì Ngụy Bỉnh Dập biết năng lực hóa giáp của Thứ Kiêu Cung mạnh như thế nào, đó chính là phòng ngự tuyệt đối trong nháy mắt chân chính.</w:t>
      </w:r>
    </w:p>
    <w:p>
      <w:pPr>
        <w:pStyle w:val="BodyText"/>
      </w:pPr>
      <w:r>
        <w:t xml:space="preserve">Trước kia Ngụy Bỉnh Dập chính là dựa vào một chiêu này trực tiếp tiêu diệt Trịnh Tú Nhi. Dưới lực phòng ngự tuyệt đối của Thứ Kiêu Cung giáp hóa, Âu Dương chính là tồn tại bất bại!</w:t>
      </w:r>
    </w:p>
    <w:p>
      <w:pPr>
        <w:pStyle w:val="BodyText"/>
      </w:pPr>
      <w:r>
        <w:t xml:space="preserve">- Không thể nào! Điều này không có khả năng!</w:t>
      </w:r>
    </w:p>
    <w:p>
      <w:pPr>
        <w:pStyle w:val="BodyText"/>
      </w:pPr>
      <w:r>
        <w:t xml:space="preserve">Khâu Vân Bình ngây ngốc nhìn Âu Dương, lúc này hắn bỗng nhiên có chút khiếp đảm! Nhưng cũng không trách được hắn, nếu như Âu Dương thực sự mạnh như vậy, làm sao hắn có thể bỏ qua cho bọn họ?</w:t>
      </w:r>
    </w:p>
    <w:p>
      <w:pPr>
        <w:pStyle w:val="BodyText"/>
      </w:pPr>
      <w:r>
        <w:t xml:space="preserve">- Lão Ngụy, ngươi về phương bắc chuẩn bị trước, ta thu thập xong đám kẻ xấu này sẽ về hội hợp với các ngươi!</w:t>
      </w:r>
    </w:p>
    <w:p>
      <w:pPr>
        <w:pStyle w:val="BodyText"/>
      </w:pPr>
      <w:r>
        <w:t xml:space="preserve">Âu Dương đưa mắt ra hiệu cho Ngụy Bỉnh Dập, Ngụy Bỉnh Dập nghe thấy câu này cũng biết Âu Dương sắp sửa chạy trốn . . .</w:t>
      </w:r>
    </w:p>
    <w:p>
      <w:pPr>
        <w:pStyle w:val="BodyText"/>
      </w:pPr>
      <w:r>
        <w:t xml:space="preserve">- Được!</w:t>
      </w:r>
    </w:p>
    <w:p>
      <w:pPr>
        <w:pStyle w:val="BodyText"/>
      </w:pPr>
      <w:r>
        <w:t xml:space="preserve">Ngụy Bỉnh Dập nhìn thoáng qua Tiểu Thiên, truyền âm nói:</w:t>
      </w:r>
    </w:p>
    <w:p>
      <w:pPr>
        <w:pStyle w:val="BodyText"/>
      </w:pPr>
      <w:r>
        <w:t xml:space="preserve">- Một lát nữa ta sẽ dẫn các ngươi đi!</w:t>
      </w:r>
    </w:p>
    <w:p>
      <w:pPr>
        <w:pStyle w:val="BodyText"/>
      </w:pPr>
      <w:r>
        <w:t xml:space="preserve">Nói xong Ngụy Bỉnh Dập vù một tiếng, bỏ chạy về phương bắc.</w:t>
      </w:r>
    </w:p>
    <w:p>
      <w:pPr>
        <w:pStyle w:val="BodyText"/>
      </w:pPr>
      <w:r>
        <w:t xml:space="preserve">Khi Ngụy Bỉnh Dập rời khỏi, cũng không có người đuổi theo hắn, bởi vì lúc này ánh mắt của mọi người đều đặt trên người Âu Dương. Cho đến giờ, bọn họ cũng không thể nào minh bạch Âu Dương rốt cuộc đã dùng phương thức gì để tiếp nhận một kích vừa rồi của Khâu Vân Bình, nhưng không hề nghi ngờ, mở màn lần này của Âu Dương tuyệt đối đã chấn động toàn trường, cho nên hiện tại hắn kêu Ngụy Bỉnh Dập rời khỏi, tất cả mọi người đều có chút không kịp phản ứng.</w:t>
      </w:r>
    </w:p>
    <w:p>
      <w:pPr>
        <w:pStyle w:val="BodyText"/>
      </w:pPr>
      <w:r>
        <w:t xml:space="preserve">- Các vị, ân oán của chúng ta cũng không phải ngày một ngày hai, các ngươi không phải muốn lấy mạng Âu Dương ta sao?</w:t>
      </w:r>
    </w:p>
    <w:p>
      <w:pPr>
        <w:pStyle w:val="BodyText"/>
      </w:pPr>
      <w:r>
        <w:t xml:space="preserve">Âu Dương chỉ tay về phía đông nói:</w:t>
      </w:r>
    </w:p>
    <w:p>
      <w:pPr>
        <w:pStyle w:val="BodyText"/>
      </w:pPr>
      <w:r>
        <w:t xml:space="preserve">- Âu Dương ở Phật sơn chờ chư vị, không gặp không về!</w:t>
      </w:r>
    </w:p>
    <w:p>
      <w:pPr>
        <w:pStyle w:val="BodyText"/>
      </w:pPr>
      <w:r>
        <w:t xml:space="preserve">Nói xong Âu Dương hóa thành một đạo mũi tên bay về phía đông!</w:t>
      </w:r>
    </w:p>
    <w:p>
      <w:pPr>
        <w:pStyle w:val="BodyText"/>
      </w:pPr>
      <w:r>
        <w:t xml:space="preserve">- Đuổi theo!</w:t>
      </w:r>
    </w:p>
    <w:p>
      <w:pPr>
        <w:pStyle w:val="BodyText"/>
      </w:pPr>
      <w:r>
        <w:t xml:space="preserve">Mặc dù mọi người choáng váng, nhưng thấy Âu Dương đột nhiên bay về phía đông, cho dù bọn họ có ngốc cũng biết hiện tại nên đuổi theo.</w:t>
      </w:r>
    </w:p>
    <w:p>
      <w:pPr>
        <w:pStyle w:val="BodyText"/>
      </w:pPr>
      <w:r>
        <w:t xml:space="preserve">- Các ngươi lưu lại, tiêu diệt Ngụy gia cho ta! Chúng ta đuổi theo!</w:t>
      </w:r>
    </w:p>
    <w:p>
      <w:pPr>
        <w:pStyle w:val="BodyText"/>
      </w:pPr>
      <w:r>
        <w:t xml:space="preserve">Khâu Vân Bình chỉ tay về phía hơn vạn Tiên Tôn phía sau, hôm nay hắn đã hạ quyết tâm. Nếu không thể giết chết Âu Dương, chí ít cũng phải tiêu diệt Ngụy gia để Âu Dương khó chịu một thời gian!</w:t>
      </w:r>
    </w:p>
    <w:p>
      <w:pPr>
        <w:pStyle w:val="BodyText"/>
      </w:pPr>
      <w:r>
        <w:t xml:space="preserve">Tứ đạo nhân ảnh phóng lên cao, theo sau Âu Dương biến mất ở chân trời phía đông. Trong nháy mắt người của Ngụy gia cũng sửng sốt! Cho dù là Tiểu Thiên và Mộng Hi đều có chút giật mình nhìn bầu trời, bọn họ ai thật sự không ngờ Âu Dương xuất hiện ngưu bức như vậy, cuối cùng lại xoay người bỏ đi, bỏ lại Ngụy gia ở lại!</w:t>
      </w:r>
    </w:p>
    <w:p>
      <w:pPr>
        <w:pStyle w:val="BodyText"/>
      </w:pPr>
      <w:r>
        <w:t xml:space="preserve">- Chuyện này. . .</w:t>
      </w:r>
    </w:p>
    <w:p>
      <w:pPr>
        <w:pStyle w:val="BodyText"/>
      </w:pPr>
      <w:r>
        <w:t xml:space="preserve">Tiểu Thiên thoáng chốc ngồi xuống mặt đất, hắn biết hôm nay Ngụy gia chắc chắn sẽ xong đời, nhiều Tiên Tôn như vậy, mỗi người tùy tiện đập một chưởng, đừng nói là Ngụy gia, phỏng chừng toàn bộ Minh Khê thành đều không còn sót lại chút gì!</w:t>
      </w:r>
    </w:p>
    <w:p>
      <w:pPr>
        <w:pStyle w:val="BodyText"/>
      </w:pPr>
      <w:r>
        <w:t xml:space="preserve">Những Tiên Tôn này cũng không năng lực tụ tập tất cả lực lượng lại một điểm, sau đó tiến hành một kích tuyệt mệnh như Khâu Vân Bình.</w:t>
      </w:r>
    </w:p>
    <w:p>
      <w:pPr>
        <w:pStyle w:val="BodyText"/>
      </w:pPr>
      <w:r>
        <w:t xml:space="preserve">Lúc này không riêng gì Ngụy gia, ngay cả những cường giả khác trong Minh Khê thành cũng sợ hãi, trên vạn Tiên Tôn đồng thời xuất thủ, hậu quả sẽ như thế nào, bất cứ tu luyện giả nào trong Minh Khê thành đều có thể minh bạch.</w:t>
      </w:r>
    </w:p>
    <w:p>
      <w:pPr>
        <w:pStyle w:val="BodyText"/>
      </w:pPr>
      <w:r>
        <w:t xml:space="preserve">- Trời diệt Ngụy gia ta rồi. . .</w:t>
      </w:r>
    </w:p>
    <w:p>
      <w:pPr>
        <w:pStyle w:val="BodyText"/>
      </w:pPr>
      <w:r>
        <w:t xml:space="preserve">Mộng Hi cũng buồn bã lắc đầu, nhưng lúc này nàng không hận Âu Dương, Âu Dương một mình giúp bọn họ lôi đi tứ đại cường giả mạnh nhất của thiên đình, nàng biết Âu Dương đã tận lực.</w:t>
      </w:r>
    </w:p>
    <w:p>
      <w:pPr>
        <w:pStyle w:val="BodyText"/>
      </w:pPr>
      <w:r>
        <w:t xml:space="preserve">Đừng thấy Âu Dương biểu hiện cường thế như vậy, lấy một địch bốn sợ rằng Âu Dương vẫn không phải là đối thủ. Hắn vì Ngụy gia lưu lại chỗ này, đồng thời mạo hiểm như vậy đã xem như hết lòng quan tâm giúp đỡ.</w:t>
      </w:r>
    </w:p>
    <w:p>
      <w:pPr>
        <w:pStyle w:val="BodyText"/>
      </w:pPr>
      <w:r>
        <w:t xml:space="preserve">Dù sao, với Quan Tâm Chiến Ý của Âu Dương, nếu như hắn muốn trốn, sợ rằng trong thiên hạ thực sự không ai có thể bắt được hắn. Dù sao ai có thể có tầm nhìn tuyệt đối trong trăm vạn dặm?</w:t>
      </w:r>
    </w:p>
    <w:p>
      <w:pPr>
        <w:pStyle w:val="BodyText"/>
      </w:pPr>
      <w:r>
        <w:t xml:space="preserve">Cho dù là nhận biết của cường giả tổ cấp nhiều nhất cũng chỉ hơn mười vạn dặm mà thôi, còn Âu Dương lại có thể phát hiện ra tồn tại của đối phương, đồng thời chạy trốn ngoài phạm vi nhận biết của cường giả tổ cấp. Nói cách khác Âu Dương chỉ cần duy trì phạm vi trên trăm vạn dặm với những người của thiên đình, cho dù người của thiên đình muốn truy sát hắn cũng chỉ uổng phí sức lực.</w:t>
      </w:r>
    </w:p>
    <w:p>
      <w:pPr>
        <w:pStyle w:val="BodyText"/>
      </w:pPr>
      <w:r>
        <w:t xml:space="preserve">Cũng chính vì điểm này mới khiến Âu Dương có dự định, sau khi giết chết Nghi Quân sẽ tiếp nhận truy sát của thiên đình. Biết rõ mình không thể bị giết chết, vậy còn cái gì đáng sợ?</w:t>
      </w:r>
    </w:p>
    <w:p>
      <w:pPr>
        <w:pStyle w:val="BodyText"/>
      </w:pPr>
      <w:r>
        <w:t xml:space="preserve">Nhưng hiện tại, Âu Dương vì Ngụy gia bọn họ, không tránh né mà đứng ra, chỉ dựa vào điểm này, Ngụy gia còn có cái gì oán hận? Bị tứ đại cường giả thiên đình truy sát, sợ rằng không ai có thể bình an vô sự?</w:t>
      </w:r>
    </w:p>
    <w:p>
      <w:pPr>
        <w:pStyle w:val="BodyText"/>
      </w:pPr>
      <w:r>
        <w:t xml:space="preserve">- Tàn sát hàng loạt dân trong thành!</w:t>
      </w:r>
    </w:p>
    <w:p>
      <w:pPr>
        <w:pStyle w:val="BodyText"/>
      </w:pPr>
      <w:r>
        <w:t xml:space="preserve">Từ trên bầu trời, bỗng nhiên một thanh âm nổi lên, sau đó nghe thấy từng đợt thanh âm lãnh khốc từ trên bầu trời truyền đến. Câu nói "Tàn sát hàng loạt dân trong thành" trực tiếp chấn động tâm linh của toàn bộ Minh Khê thành!</w:t>
      </w:r>
    </w:p>
    <w:p>
      <w:pPr>
        <w:pStyle w:val="BodyText"/>
      </w:pPr>
      <w:r>
        <w:t xml:space="preserve">- Tàn sát hàng loạt dân trong thành? Ngụy gia chúng ta tự làm tự chịu! Hà tất liên lụy đến những người vô tội khác! Cùng là nhân tộc tội gì tự giết lẫn nhau?</w:t>
      </w:r>
    </w:p>
    <w:p>
      <w:pPr>
        <w:pStyle w:val="BodyText"/>
      </w:pPr>
      <w:r>
        <w:t xml:space="preserve">Lúc này Tiểu Thiên vẫn hi vọng dùng nhân tộc kêu gọi lương tri của những người này, đáng tiếc hắn quá xem trọng lương tri của bọn họ....</w:t>
      </w:r>
    </w:p>
    <w:p>
      <w:pPr>
        <w:pStyle w:val="BodyText"/>
      </w:pPr>
      <w:r>
        <w:t xml:space="preserve">Từng đợt quang mang hủy diệt chớp động trên bầu trời, người trong Minh Khê thành bắt đầu khủng hoảng, lúc này rốt cuộc bọn họ đã hoàn toàn thấy rõ diện mạo người của thiên đình.</w:t>
      </w:r>
    </w:p>
    <w:p>
      <w:pPr>
        <w:pStyle w:val="BodyText"/>
      </w:pPr>
      <w:r>
        <w:t xml:space="preserve">Bọn người kia căn bản không để ý có cùng tộc hay không, trong mắt bọn họ chỉ có bản thân mình. Trong mắt bọn họ, những người này chỉ là con kiến hôi, là hạt bụi của thế giới này, căn bản không cần tồn tại!</w:t>
      </w:r>
    </w:p>
    <w:p>
      <w:pPr>
        <w:pStyle w:val="BodyText"/>
      </w:pPr>
      <w:r>
        <w:t xml:space="preserve">Vô số người oán độc nhìn những Tiên Tôn trên bầu trời, nhưng bọn họ không có năng lực phản kháng, ngay cả một tia năng lực phản kháng cũng không có!</w:t>
      </w:r>
    </w:p>
    <w:p>
      <w:pPr>
        <w:pStyle w:val="BodyText"/>
      </w:pPr>
      <w:r>
        <w:t xml:space="preserve">- Ầm!</w:t>
      </w:r>
    </w:p>
    <w:p>
      <w:pPr>
        <w:pStyle w:val="BodyText"/>
      </w:pPr>
      <w:r>
        <w:t xml:space="preserve">Bỗng nhiên, thời không bị người ta đánh ra một lỗ thủng cực lớn. Từ ngoại vực, một bóng người màu đen bước ra, người này chính là Ngụy Bỉnh Dập. Lúc này Ngụy Bỉnh Dập mỉm cười nhìn đám Tiên Tôn trên bầu trời, mở miệng nói:</w:t>
      </w:r>
    </w:p>
    <w:p>
      <w:pPr>
        <w:pStyle w:val="BodyText"/>
      </w:pPr>
      <w:r>
        <w:t xml:space="preserve">- Rất có phong phạm của lão tử, tàn sát hàng loạt dân trong thành! Ha ha ha, được, lão tử thỏa mãn các ngươi, các ngươi đừng mơ có ai thoát!</w:t>
      </w:r>
    </w:p>
    <w:p>
      <w:pPr>
        <w:pStyle w:val="Compact"/>
      </w:pPr>
      <w:r>
        <w:br w:type="textWrapping"/>
      </w:r>
      <w:r>
        <w:br w:type="textWrapping"/>
      </w:r>
    </w:p>
    <w:p>
      <w:pPr>
        <w:pStyle w:val="Heading2"/>
      </w:pPr>
      <w:bookmarkStart w:id="1042" w:name="chương-1079---1080-bị-lừa-rồi"/>
      <w:bookmarkEnd w:id="1042"/>
      <w:r>
        <w:t xml:space="preserve">1020. Chương 1079 - 1080: Bị Lừa Rồi</w:t>
      </w:r>
    </w:p>
    <w:p>
      <w:pPr>
        <w:pStyle w:val="Compact"/>
      </w:pPr>
      <w:r>
        <w:br w:type="textWrapping"/>
      </w:r>
      <w:r>
        <w:br w:type="textWrapping"/>
      </w:r>
      <w:r>
        <w:t xml:space="preserve">Ngụy Bỉnh Dập nói xong những lời này, thiên không bỗng nhiên bị bao phủ trong một màn sáng cực lớn! Lần này đổi thành các Tiên Tôn khủng hoảng!</w:t>
      </w:r>
    </w:p>
    <w:p>
      <w:pPr>
        <w:pStyle w:val="BodyText"/>
      </w:pPr>
      <w:r>
        <w:t xml:space="preserve">Trước mặt lực lượng tuyệt đối, số lượng chỉ có thể là phù vân, điểm này bọn họ đều biết, chỉ sợ hiện tại tất cả bọn họ hợp lại, tuyệt đối cũng không làm gì được Ngụy Bỉnh Dập.</w:t>
      </w:r>
    </w:p>
    <w:p>
      <w:pPr>
        <w:pStyle w:val="BodyText"/>
      </w:pPr>
      <w:r>
        <w:t xml:space="preserve">Nhưng tất cả đã quá muộn, bởi vì lúc này bọn họ đã bị bao phủ trong quang huy. Trừ phi bọn họ có năng lực đánh vỡ quang huy ác ma của Ngụy Bỉnh Dập, nếu không chỉ có thể ở bên trong, bị Ngụy Bỉnh Dập tàn sát!</w:t>
      </w:r>
    </w:p>
    <w:p>
      <w:pPr>
        <w:pStyle w:val="BodyText"/>
      </w:pPr>
      <w:r>
        <w:t xml:space="preserve">- Giết đám người này! Giết sạch bọn họ, bọn họ căn bản không phải nhân tộc, bọn họ đều là lũ khốn khiếp!</w:t>
      </w:r>
    </w:p>
    <w:p>
      <w:pPr>
        <w:pStyle w:val="BodyText"/>
      </w:pPr>
      <w:r>
        <w:t xml:space="preserve">Trong Minh Khê thành bắt đầu truyền ra tiếng mắng chửi.</w:t>
      </w:r>
    </w:p>
    <w:p>
      <w:pPr>
        <w:pStyle w:val="BodyText"/>
      </w:pPr>
      <w:r>
        <w:t xml:space="preserve">- Bọn họ đã hoàn toàn trở thành chó săn của thiên đình, giết sạch bọn họ!</w:t>
      </w:r>
    </w:p>
    <w:p>
      <w:pPr>
        <w:pStyle w:val="BodyText"/>
      </w:pPr>
      <w:r>
        <w:t xml:space="preserve">Lúc này rất nhiều người rốt cuộc cũng minh bạch, cái gọi là đồng tộc hoàn toàn không có ý nghĩa. Đồng tộc muốn giết bọn họ, còn người có thể cứu bọn họ lại là người được gọi là Ma Vương Ngụy Bỉnh Dập, chuyện này thực sự là một loại châm chọc.</w:t>
      </w:r>
    </w:p>
    <w:p>
      <w:pPr>
        <w:pStyle w:val="BodyText"/>
      </w:pPr>
      <w:r>
        <w:t xml:space="preserve">- Thấy rõ bộ mặt của thiên đình chưa? Nhân tộc các ngươi là chủng tộc không đoàn kết nhất. Các ngươi ngu ngốc cho rằng, bất luận thiên đình làm điều ác như thế nào, cũng là vì nhất tộc các ngươi. Nhưng các ngươi có biết? Người ta căn bản không đặt các ngươi trong mắt, trong mắt thiên đình các ngươi chỉ là con kiến hôi? Giúp đỡ thiên đình tấn công tiên giới liên quân! Ha ha ha! Thực sự là buồn cười, các ngươi biết, một khi phương bắc ngã xuống, một khi Thần Tiễn ngã xuống, hậu quả sẽ như thế nào không!</w:t>
      </w:r>
    </w:p>
    <w:p>
      <w:pPr>
        <w:pStyle w:val="BodyText"/>
      </w:pPr>
      <w:r>
        <w:t xml:space="preserve">Ngụy Bỉnh Dập đứng trong quang huy ác ma, nhìn bao quát tất cả sinh linh dưới đất. Lời nói của hắn khiến mọi người đều cúi đầu.</w:t>
      </w:r>
    </w:p>
    <w:p>
      <w:pPr>
        <w:pStyle w:val="BodyText"/>
      </w:pPr>
      <w:r>
        <w:t xml:space="preserve">- Là hủy diệt! Là triệt để hủy diệt! Thiên Vương muốn thành lập thế giới thuộc về hắn, mà phương bắc và Thần Tiễn chính là trở ngại cuối cùng của hắn. Một khi phương bắc bị chôn vùi, một khi Thần Tiễn ngã xuống, hậu quả là đám kiến hôi các ngươi đều sẽ tiêu diệt sạch sẽ! Sau đó trở thành bước đệm cho kỷ nguyên tiếp theo! Các ngươi cam tâm sao!</w:t>
      </w:r>
    </w:p>
    <w:p>
      <w:pPr>
        <w:pStyle w:val="BodyText"/>
      </w:pPr>
      <w:r>
        <w:t xml:space="preserve">Ngụy Bỉnh Dập lớn tiếng gầm rú. Nếu là trước kia, khi hắn nói vậy, người trong Minh Khê thành khẳng định sẽ không tin tưởng hắn. Dù sao trong mắt nhân loại, quan niệm người khác tộc ắt có dị tâm đã thâm nhập nhân tâm, nhưng sự thực xảy ra trước mắt, cho dù bọn họ không muốn tin tưởng cũng không được.</w:t>
      </w:r>
    </w:p>
    <w:p>
      <w:pPr>
        <w:pStyle w:val="BodyText"/>
      </w:pPr>
      <w:r>
        <w:t xml:space="preserve">- Chủng tộc gì chứ! Chúng ta muốn sinh tồn!</w:t>
      </w:r>
    </w:p>
    <w:p>
      <w:pPr>
        <w:pStyle w:val="BodyText"/>
      </w:pPr>
      <w:r>
        <w:t xml:space="preserve">Bỗng nhiên trong Minh Khê thành có người kêu lên, hắn nhìn Ngụy Bỉnh Dập nói:</w:t>
      </w:r>
    </w:p>
    <w:p>
      <w:pPr>
        <w:pStyle w:val="BodyText"/>
      </w:pPr>
      <w:r>
        <w:t xml:space="preserve">- Nếu hôm nay ta không chết, ta nguyện đi khắp tiên giới công bố tội trạng của thiên đình, kêu nhân loại gia nhập phương bắc!</w:t>
      </w:r>
    </w:p>
    <w:p>
      <w:pPr>
        <w:pStyle w:val="BodyText"/>
      </w:pPr>
      <w:r>
        <w:t xml:space="preserve">- Ta cũng nguyện ý!</w:t>
      </w:r>
    </w:p>
    <w:p>
      <w:pPr>
        <w:pStyle w:val="BodyText"/>
      </w:pPr>
      <w:r>
        <w:t xml:space="preserve">- Còn có ta! Ta cũng nhất định làm như vậy, ta muốn triệt để lột bỏ bộ mặt của đám người khốn khiếp này. Đồng tộc gì đó đều là vứt đi.</w:t>
      </w:r>
    </w:p>
    <w:p>
      <w:pPr>
        <w:pStyle w:val="BodyText"/>
      </w:pPr>
      <w:r>
        <w:t xml:space="preserve">Sau khi trải qua sinh tử, rất nhiều người rốt cuộc minh bạch, thiên đình không phải chỗ dựa lớn nhất của nhân loại, ngược lại nó là một quả bom cực lớn. Nó cũng không phải muốn hủy diệt dị tộc, cái nó muốn làm chính là hủy diệt tất cả, ngoại trừ bản thân nó.</w:t>
      </w:r>
    </w:p>
    <w:p>
      <w:pPr>
        <w:pStyle w:val="BodyText"/>
      </w:pPr>
      <w:r>
        <w:t xml:space="preserve">- Được! Ta nhớ lời các ngươi nói, đừng để ta thất vọng! Hôm nay ta phải dùng máu cả hơn vạn Tiên Tôn này giật lại trận chiến phản kích của tiên giới!</w:t>
      </w:r>
    </w:p>
    <w:p>
      <w:pPr>
        <w:pStyle w:val="BodyText"/>
      </w:pPr>
      <w:r>
        <w:t xml:space="preserve">Ngụy Bỉnh Dập hét lớn một tiếng, trong quang huy ác ma, Ngụy Bỉnh Dập phân hoá thành ngàn vạn Ngụy Bỉnh Dập. Mỗi một Ngụy Bỉnh Dập đều cường đại không thể tưởng tượng, trên vạn Ngụy Bỉnh Dập xung phong liều chết tiến vào trận doanh Tiên Tôn, triển khai tàn sát trắng trợn. Những Tiên Tôn chỉ cần phất tay có thể hủy diệt một ngọn núi nhỏ, lúc này đối mặt với chiến nhận của Ma Vương Ngụy Bỉnh Dập, không mạnh hơn một đứa trẻ bao nhiêu. Bọn họ hoàn toàn không có bất cứ năng lực phản kháng gì, kiếm quang của Ngụy Bỉnh Dập đi qua nơi nào, nơi đó máu tươi nhuộm đỏ bầu trời.</w:t>
      </w:r>
    </w:p>
    <w:p>
      <w:pPr>
        <w:pStyle w:val="BodyText"/>
      </w:pPr>
      <w:r>
        <w:t xml:space="preserve">Nhìn thấy màn này, người trong Minh Khê thành không cảm thấy cái gì! Dù sao bọn họ đều minh bạch, nếu như những Tiên Tôn này không chết, như vậy lúc này người bị diệt vong chính là bọn họ.</w:t>
      </w:r>
    </w:p>
    <w:p>
      <w:pPr>
        <w:pStyle w:val="BodyText"/>
      </w:pPr>
      <w:r>
        <w:t xml:space="preserve">Người không vì mình trời tru đất diệt. Câu nói này hoàn toàn không sai, vì tiếp tục sinh tồn, con người có thể vứt bỏ tất cả. Đồng tộc gì đó đều là chó má, vì sinh tồn mọi luân lý thông thường đều có thể bị đánh vỡ! Ngụy Bỉnh Dập biết mục đích của mình đã đạt được. Tại sao nhân tộc ngưu bức? Bởi vì số lượng nhân tộc quá lớn, mặc dù tiên giới liên quân cường đại, nhưng trước mặt số lượng tuyệt đối, bọn họ cũng rất khó hoàn toàn tiến lên, cho dù một đường sát tới, số lượng nhân loại cực lớn cũng đủ khiến bọn họ tan vỡ!</w:t>
      </w:r>
    </w:p>
    <w:p>
      <w:pPr>
        <w:pStyle w:val="BodyText"/>
      </w:pPr>
      <w:r>
        <w:t xml:space="preserve">Muốn làm tan rã tất cả những chuyện này, biện pháp tốt nhất chính là khiến nội bộ của bọn họ tan rã, để cho bọn họ thấy rõ bộ mặt của thiên đình, để bọn họ đứng lên phản kháng thiên đình, để bọn họ biết, phản kháng có thể sẽ chết! Nhưng không phản kháng nhất định sẽ chết!</w:t>
      </w:r>
    </w:p>
    <w:p>
      <w:pPr>
        <w:pStyle w:val="BodyText"/>
      </w:pPr>
      <w:r>
        <w:t xml:space="preserve">Trước mặt nhất định chết và có thể chết, chỉ cần không phải kẻ ngu si nhất định sẽ lựa chọn cái sau. Đây chính là chuyện Ngụy Bỉnh Dập muốn làm. Ngụy Bỉnh Dập tin tưởng không đến mấy ngày, toàn bộ nhân tộc sẽ hỗn loạn. Đến lúc đó bất luận thiên đình nói cái gì cũng vô ích, dù sao lần này người làm tan rã bọn họ không phải ngoại tộc mà chính là bản thân bọn họ.</w:t>
      </w:r>
    </w:p>
    <w:p>
      <w:pPr>
        <w:pStyle w:val="BodyText"/>
      </w:pPr>
      <w:r>
        <w:t xml:space="preserve">- Sát!</w:t>
      </w:r>
    </w:p>
    <w:p>
      <w:pPr>
        <w:pStyle w:val="BodyText"/>
      </w:pPr>
      <w:r>
        <w:t xml:space="preserve">Lúc này trên mặt Ngụy Bỉnh Dập đã nhuộm đầy máu đỏ, thời không bắt đầu bay đầu mưa máu. Những mưa máu này đều là máu của các Tiên Tôn, hiện giờ đã bắt đầu mùa đông, máu rơi trên mặt đất từ từ kết băng!</w:t>
      </w:r>
    </w:p>
    <w:p>
      <w:pPr>
        <w:pStyle w:val="BodyText"/>
      </w:pPr>
      <w:r>
        <w:t xml:space="preserve">Ngụy Bỉnh Dập đứng trên khong trung, hắn nhìn huyết vũ kết băng phía dưới, lớn tiếng nói:</w:t>
      </w:r>
    </w:p>
    <w:p>
      <w:pPr>
        <w:pStyle w:val="BodyText"/>
      </w:pPr>
      <w:r>
        <w:t xml:space="preserve">- Không lâu nữa, trận tuyết đầu tiên của tiên giới sẽ đến, trận tuyết đó sẽ có màu huyết hồng.</w:t>
      </w:r>
    </w:p>
    <w:p>
      <w:pPr>
        <w:pStyle w:val="BodyText"/>
      </w:pPr>
      <w:r>
        <w:t xml:space="preserve">Đây là lời Âu Dương từng nói, khi trận tuyết đầu tiên của tiên giới đổ xuống sẽ là ngày đồ tẫn nhân tộc của thiên đình! Không hề nghi ngờ, nếu như Âu Dương thực sự làm như vậy, trận tuyết đầu tiên của tiên giới tuyệt đối sẽ trở thành màu huyết hồng.</w:t>
      </w:r>
    </w:p>
    <w:p>
      <w:pPr>
        <w:pStyle w:val="BodyText"/>
      </w:pPr>
      <w:r>
        <w:t xml:space="preserve">Từ xa, tốc độ của Âu Dương cũng không nhanh, đây không phải tốc độ cực hạn của Âu Dương, cho nên bốn người Khâu Vân Bình vẫn đuổi theo được.</w:t>
      </w:r>
    </w:p>
    <w:p>
      <w:pPr>
        <w:pStyle w:val="BodyText"/>
      </w:pPr>
      <w:r>
        <w:t xml:space="preserve">Tiễn quang chợt lóe, rơi xuống Phật sơn. Âu Dương đứng trên Phật sơn, nhìn tứ đạo nhân ảnh từ trên trời giáng xuống, trong mắt mang theo vài phần châm chọc!</w:t>
      </w:r>
    </w:p>
    <w:p>
      <w:pPr>
        <w:pStyle w:val="BodyText"/>
      </w:pPr>
      <w:r>
        <w:t xml:space="preserve">- Đừng giả bộ, cho dù ngươi có dị bảo có thể chống đỡ một kích của ta, ngươi cũng không thể đồng thời chiến thắng bốn người chúng ta, chỉ cần ngươi chết, tất cả sẽ kết thúc!</w:t>
      </w:r>
    </w:p>
    <w:p>
      <w:pPr>
        <w:pStyle w:val="BodyText"/>
      </w:pPr>
      <w:r>
        <w:t xml:space="preserve">Khâu Vân Bình nhìn Âu Dương, hắn đã chuẩn bị giết chết Âu Dương!</w:t>
      </w:r>
    </w:p>
    <w:p>
      <w:pPr>
        <w:pStyle w:val="BodyText"/>
      </w:pPr>
      <w:r>
        <w:t xml:space="preserve">- Người muốn giết ta rất nhiều, hiện tại tất cả bọn họ đều chết không có chỗ chôn!</w:t>
      </w:r>
    </w:p>
    <w:p>
      <w:pPr>
        <w:pStyle w:val="BodyText"/>
      </w:pPr>
      <w:r>
        <w:t xml:space="preserve">Âu Dương cầm Thứ Kiêu Cung trong tay, khí phách tự nhiên sinh ra. Nhưng Âu Dương cũng không ngốc, lúc này một đối một hắn chắc chắn sẽ thất bại, một chọi bốn chắc chắn là muốn chết, cho nên Âu Dương quay về phía sau chém một kích, toàn thân trốn vào trong hư không!</w:t>
      </w:r>
    </w:p>
    <w:p>
      <w:pPr>
        <w:pStyle w:val="BodyText"/>
      </w:pPr>
      <w:r>
        <w:t xml:space="preserve">- Còn muốn chạy!</w:t>
      </w:r>
    </w:p>
    <w:p>
      <w:pPr>
        <w:pStyle w:val="BodyText"/>
      </w:pPr>
      <w:r>
        <w:t xml:space="preserve">Bốn người Khâu Vân Bình đuổi theo phía sau Âu Dương, tiến nhập vào trong hư không, nhưng trong nháy mắt tiến vào, bọn họ phát hiện cái khe hư không phía sau trực tiếp biến mất! Lúc này bốn người đều phát mộng!</w:t>
      </w:r>
    </w:p>
    <w:p>
      <w:pPr>
        <w:pStyle w:val="BodyText"/>
      </w:pPr>
      <w:r>
        <w:t xml:space="preserve">Thì ra không phải thân thể của bốn người tiến vào, mà là linh hồn. Linh hồn của bốn người bọn họ đi theo Âu Dương, tiến nhập vào trong thế giới vô cùng vặn vẹo!</w:t>
      </w:r>
    </w:p>
    <w:p>
      <w:pPr>
        <w:pStyle w:val="BodyText"/>
      </w:pPr>
      <w:r>
        <w:t xml:space="preserve">- Ha ha ha! Cho dù lão tử phải chết cũng phải kéo theo bốn người các ngươi chết cùng.</w:t>
      </w:r>
    </w:p>
    <w:p>
      <w:pPr>
        <w:pStyle w:val="BodyText"/>
      </w:pPr>
      <w:r>
        <w:t xml:space="preserve">Thanh âm của Âu Dương truyền đến, hắn đứng ở vị trí cách bốn người không xa. Thế giới xung quanh không ngừng vặn vẹo, thân thể Âu Dương đã vỡ vụn thành từng mảnh. Mặc dù thân thể hắn có linh hồn hỏa diễm bao vây, tuyệt đối cũng không thể dừng lại trong thế giới này, bởi vì hắn không có cách nào khống chế được thế giới này!</w:t>
      </w:r>
    </w:p>
    <w:p>
      <w:pPr>
        <w:pStyle w:val="BodyText"/>
      </w:pPr>
      <w:r>
        <w:t xml:space="preserve">Thế giới này có một cái tên khiến mọi người sợ hãi chính là luân hồi!</w:t>
      </w:r>
    </w:p>
    <w:p>
      <w:pPr>
        <w:pStyle w:val="BodyText"/>
      </w:pPr>
      <w:r>
        <w:t xml:space="preserve">Không sai, người giúp đỡ Âu Dương chính là Minh Hậu, nhưng Minh Hậu chỉ mở ra luân hồi cho Âu Dương, không có nghĩa Minh Hậu có năng lực khống chế luân hồi.</w:t>
      </w:r>
    </w:p>
    <w:p>
      <w:pPr>
        <w:pStyle w:val="BodyText"/>
      </w:pPr>
      <w:r>
        <w:t xml:space="preserve">Người có thể không chế luân hồi chỉ có chí cao vô thượng chân chính, còn Minh Hậu vẫn chưa đạt đến trình độ đó. Nhưng Minh Hậu có thể thông qua địa ngục, trong nháy mắt mở ra luân hồi, để người tiến vào bên trong, nhưng muốn đi ra chỉ có thể dựa vào bản thân mình.</w:t>
      </w:r>
    </w:p>
    <w:p>
      <w:pPr>
        <w:pStyle w:val="BodyText"/>
      </w:pPr>
      <w:r>
        <w:t xml:space="preserve">Người đạt được cấp bậc như Âu Dương và Khâu Vân Bình, cho dù là luân hồi cũng thể lấy mạng của bọn hắn, nhưng bọn họ muốn từ trong đi ra, chỉ có hai phương pháp. Thứ nhất là chuyển thế luân hồi sống lại. Thứ hai chính là đợi đến ngày thứ bảy, trong nháy mắt thân thể của mình hô hoán linh hồn của mình, mạnh mẽ xé mở thông đạo luân hồi, sau đó rời đi!</w:t>
      </w:r>
    </w:p>
    <w:p>
      <w:pPr>
        <w:pStyle w:val="BodyText"/>
      </w:pPr>
      <w:r>
        <w:t xml:space="preserve">Nhưng bất luận là cách nào, đối với Âu Dương mà nói, mục đích đều đạt được, cái Âu Dương muốn chính là bảy ngày cuối cùng này!</w:t>
      </w:r>
    </w:p>
    <w:p>
      <w:pPr>
        <w:pStyle w:val="BodyText"/>
      </w:pPr>
      <w:r>
        <w:t xml:space="preserve">- Các vị, các ngươi chờ thân thể thức tỉnh linh hồn đi, ta đi trước!</w:t>
      </w:r>
    </w:p>
    <w:p>
      <w:pPr>
        <w:pStyle w:val="BodyText"/>
      </w:pPr>
      <w:r>
        <w:t xml:space="preserve">Âu Dương cười ha ha. Toàn thân chui vào trong thông đạo chuyển thế luân hồi!</w:t>
      </w:r>
    </w:p>
    <w:p>
      <w:pPr>
        <w:pStyle w:val="BodyText"/>
      </w:pPr>
      <w:r>
        <w:t xml:space="preserve">Bốn người Khâu Vân Bình trợn tròn mắt! Bọn họ không ngờ kết quả cuối cùng lại như vậy! Tất cả bọn họ chỉ biết cắn răng! Tiến vào luân hồi, muốn đi ra ngoài xác thực chỉ có hai phương pháp, nhưng bọn họ hiển nhiên không có linh hồn cường đại như Âu Dương.</w:t>
      </w:r>
    </w:p>
    <w:p>
      <w:pPr>
        <w:pStyle w:val="BodyText"/>
      </w:pPr>
      <w:r>
        <w:t xml:space="preserve">Linh hồn của Âu Dương đã cường đại đến mức, cho dù sống lại cũng có thể khôi phục trong nháy mắt, cho nên đối với Âu Dương mà nói, bản thân một lần nữa chuyển thế chỉ là bảy ngày suy yếu mà thôi. Sau khi thời gian suy yếu qua đi, hắn lập tức có thể biến thành Thần Tiễn, nhưng nếu bọn họ luân hồi, khả năng phải rất lâu mới có thể. Cho nên mặc dù nhìn qua đồng dạng là bảy ngày, nhưng lựa chọn duy nhất của bọn họ chính là đợi thân thể thức tỉnh linh hồn!</w:t>
      </w:r>
    </w:p>
    <w:p>
      <w:pPr>
        <w:pStyle w:val="BodyText"/>
      </w:pPr>
      <w:r>
        <w:t xml:space="preserve">- Làm sao hắn có thể mở luân hồi!</w:t>
      </w:r>
    </w:p>
    <w:p>
      <w:pPr>
        <w:pStyle w:val="BodyText"/>
      </w:pPr>
      <w:r>
        <w:t xml:space="preserve">Lý Thu Linh nhìn thời không vặn vẹo xung quanh, trên mặt nàng tràn ngập mê man!</w:t>
      </w:r>
    </w:p>
    <w:p>
      <w:pPr>
        <w:pStyle w:val="BodyText"/>
      </w:pPr>
      <w:r>
        <w:t xml:space="preserve">- Tên gia hỏa này vĩnh viễn không thể phán đoán theo lẽ thường, nhưng chúng ta đều quá coi thường hắn, sợ rằng từ khi hắn hiện thân đã chuẩn bị tất cả. Hắn chính là muốn lôi kéo chúng ta tiến vào trong luân hồi, sau đó vây khốn chúng ta bảy ngày!</w:t>
      </w:r>
    </w:p>
    <w:p>
      <w:pPr>
        <w:pStyle w:val="BodyText"/>
      </w:pPr>
      <w:r>
        <w:t xml:space="preserve">Khâu Vân Bình bất đắc dĩ nói.</w:t>
      </w:r>
    </w:p>
    <w:p>
      <w:pPr>
        <w:pStyle w:val="BodyText"/>
      </w:pPr>
      <w:r>
        <w:t xml:space="preserve">- Vậy đối với hắn có chỗ tốt gì, cho dù linh hồn của hắn cường đại đến mức có thể xuyên qua luân hồi sống lại, hắn cũng sẽ có bảy ngày suy yếu!</w:t>
      </w:r>
    </w:p>
    <w:p>
      <w:pPr>
        <w:pStyle w:val="BodyText"/>
      </w:pPr>
      <w:r>
        <w:t xml:space="preserve">Phiến công tử có vẻ không rõ.</w:t>
      </w:r>
    </w:p>
    <w:p>
      <w:pPr>
        <w:pStyle w:val="BodyText"/>
      </w:pPr>
      <w:r>
        <w:t xml:space="preserve">- Chúng ta đều bị lừa, vừa rồi Âu Dương rất yếu. Lần trước ở hải ngoại, có lẽ hắn đã sử dụng một loại bí pháp chiến đấu, thời gian đó chính là thời kỳ suy yếu của hắn. Hiện giờ hắn chỉ cần vượt qua bảy ngày suy yếu này, chúng ta sẽ không còn cơ hội giết hắn nữa....</w:t>
      </w:r>
    </w:p>
    <w:p>
      <w:pPr>
        <w:pStyle w:val="BodyText"/>
      </w:pPr>
      <w:r>
        <w:t xml:space="preserve">Một đạo quang mang xé nát hư không xuất hiện trong một tiểu thế giới. Đây chính là tiểu thế giới Đa Văn mà Âu Dương xuyên qua lần đầu tiên. Đạo quang mang này chính là Âu Dương từ thông đạo luân hồi bay ra, lần này hắn đã chơi bốn người Khâu Vân Bình thành công.</w:t>
      </w:r>
    </w:p>
    <w:p>
      <w:pPr>
        <w:pStyle w:val="BodyText"/>
      </w:pPr>
      <w:r>
        <w:t xml:space="preserve">Hắn có thể mang theo ký ức sống lại, chỉ cần chờ bảy ngày sau, hắn lập tức có thể trở thành Thần Tiễn, sau đó trở về tiên giới, trở lại phương bắc.</w:t>
      </w:r>
    </w:p>
    <w:p>
      <w:pPr>
        <w:pStyle w:val="BodyText"/>
      </w:pPr>
      <w:r>
        <w:t xml:space="preserve">Âu Dương tính toán một chút, bảy ngày sau, không sai biệt lắm cũng là lúc trận đại tuyết đầu tiên của tiên giới phủ xuống, khi đó cũng là lúc Âu Dương triệt để hủy diệt thiên đình.</w:t>
      </w:r>
    </w:p>
    <w:p>
      <w:pPr>
        <w:pStyle w:val="BodyText"/>
      </w:pPr>
      <w:r>
        <w:t xml:space="preserve">- Lão gia! Thiếu gia bị một đạo huyết quang đập hôn mê rồi!</w:t>
      </w:r>
    </w:p>
    <w:p>
      <w:pPr>
        <w:pStyle w:val="BodyText"/>
      </w:pPr>
      <w:r>
        <w:t xml:space="preserve">Bỗng nhiên, một quản gia chạy tới nơi ở của đại nguyên soái Bì Khánh Phong của Đại Vận quốc hốt hoảng nói!</w:t>
      </w:r>
    </w:p>
    <w:p>
      <w:pPr>
        <w:pStyle w:val="BodyText"/>
      </w:pPr>
      <w:r>
        <w:t xml:space="preserve">- Tên nghịch tử đó bị đập chết càng tốt!</w:t>
      </w:r>
    </w:p>
    <w:p>
      <w:pPr>
        <w:pStyle w:val="BodyText"/>
      </w:pPr>
      <w:r>
        <w:t xml:space="preserve">Bì Khánh Phong nhớ tới nhi tử của mình lại vô cùng tức giận. Nhi tử của hắn thật quá bi kịch, bản thân hắn cũng không biết kiếp trước mình đã tạo ra nghiệp chướng gì, mà nhi tử của mình văn không giỏi võ không thông, nói trắng ra là một phế vật, một phế vật hoàn toàn, còn là một kẻ ăn chơi chân chính. Cả ngày ỷ vào thế lực của mình đi gây chuyện thị phi khắp nơi, nếu không phải mình ra sức chống đỡ, phỏng chừng hôn ước mà bệ hạ ưng thuận đã bị hủy bỏ rồi. . .</w:t>
      </w:r>
    </w:p>
    <w:p>
      <w:pPr>
        <w:pStyle w:val="BodyText"/>
      </w:pPr>
      <w:r>
        <w:t xml:space="preserve">Kỳ thực Bì Khánh Phong không biết chính là, nhi tử Bì Vân Liệt của hắn không phải bị huyết quang đập choáng váng, mà là gia hỏa này từ trên giả sơn ngã xuống chết trước, sau đó Âu Dương vừa vặn bay qua nơi này, tạm thời chiếm lấy khối thân thể của hắn.</w:t>
      </w:r>
    </w:p>
    <w:p>
      <w:pPr>
        <w:pStyle w:val="BodyText"/>
      </w:pPr>
      <w:r>
        <w:t xml:space="preserve">Âu Dương đương nhiên không thể dùng khối thân thể của con người. Đối với hắn mà nói, thân thể của con người quá yếu. Bảy ngày sau, Âu Dương sẽ rời khỏi khối thân thể này, thuận tiện giúp linh hồn của gia hỏa này sống lại, xem như trả cho hắn một đại lễ.</w:t>
      </w:r>
    </w:p>
    <w:p>
      <w:pPr>
        <w:pStyle w:val="BodyText"/>
      </w:pPr>
      <w:r>
        <w:t xml:space="preserve">Đến lúc đó Âu Dương sẽ trực tiếp lựa chọn trọng tố chân thân sống lại, dù sao phương pháp thánh chiến của Âu Dương không phải nói đùa, một khi lực lượng khôi phục, trọng tố chân thân căn bản không có áp lực.</w:t>
      </w:r>
    </w:p>
    <w:p>
      <w:pPr>
        <w:pStyle w:val="BodyText"/>
      </w:pPr>
      <w:r>
        <w:t xml:space="preserve">- Chuyện này. . .</w:t>
      </w:r>
    </w:p>
    <w:p>
      <w:pPr>
        <w:pStyle w:val="BodyText"/>
      </w:pPr>
      <w:r>
        <w:t xml:space="preserve">Lão quản gia cũng không biết nói gì cho phải, nhưng thiếu gia thật sự có chút quá mức, chuyện này cũng không trách được lão gia. Nhưng quản gia biết, trên thực tế lão gia vẫn rất thương yêu thiếu gia.</w:t>
      </w:r>
    </w:p>
    <w:p>
      <w:pPr>
        <w:pStyle w:val="BodyText"/>
      </w:pPr>
      <w:r>
        <w:t xml:space="preserve">- Bì gia ta rốt cuộc đã tạo ra oan nghiệt gì! Nhớ năm đó, tổ tiên chính là nhân vật từng chiến đấu với Thần Tiễn, nhưng đời đời truyền thừa, tại sao đến hôm nay lại đổi tới một nghiệt súc như vậy!</w:t>
      </w:r>
    </w:p>
    <w:p>
      <w:pPr>
        <w:pStyle w:val="BodyText"/>
      </w:pPr>
      <w:r>
        <w:t xml:space="preserve">Bì Khánh Phong lắc đầu thở dài.</w:t>
      </w:r>
    </w:p>
    <w:p>
      <w:pPr>
        <w:pStyle w:val="BodyText"/>
      </w:pPr>
      <w:r>
        <w:t xml:space="preserve">- Đi xem tên nghịch tử đó chết chưa, nếu không chết, ngày mai nhị công chúa tới cũng phải gặp!</w:t>
      </w:r>
    </w:p>
    <w:p>
      <w:pPr>
        <w:pStyle w:val="BodyText"/>
      </w:pPr>
      <w:r>
        <w:t xml:space="preserve">Bì Khánh Phong nói xong, lại thở dài một hơi, xoay người rời khỏi.</w:t>
      </w:r>
    </w:p>
    <w:p>
      <w:pPr>
        <w:pStyle w:val="BodyText"/>
      </w:pPr>
      <w:r>
        <w:t xml:space="preserve">Lão quản gia cũng lắc đầu, hắn biết, công tử Bì Vân Liệt thật sự rất không có năng lực, nhưng bất luận như thế nào hắn cũng là người kế thừa tương lai của Bì gia. Bì gia thế lực cực lớn, cho dù công tử là một người ngu ngốc, cũng đủ an phận sống cả đời. Hiện tại trong lòng lão gia chỉ có một suy nghĩ, đó chính là nhanh chóng để công tử có người nối dõi tông đường, đời này không được thì nhanh chóng vứt bỏ, xem đời sau thế nào....</w:t>
      </w:r>
    </w:p>
    <w:p>
      <w:pPr>
        <w:pStyle w:val="BodyText"/>
      </w:pPr>
      <w:r>
        <w:t xml:space="preserve">Trên giường, Âu Dương đang rầm rì kêu la. . .</w:t>
      </w:r>
    </w:p>
    <w:p>
      <w:pPr>
        <w:pStyle w:val="BodyText"/>
      </w:pPr>
      <w:r>
        <w:t xml:space="preserve">- Khốn khiếp. . . Đây là thân thể của con người hay sao? Con người sao có thể yếu như vậy?</w:t>
      </w:r>
    </w:p>
    <w:p>
      <w:pPr>
        <w:pStyle w:val="BodyText"/>
      </w:pPr>
      <w:r>
        <w:t xml:space="preserve">Âu Dương bất đắc dĩ vỗ lên bộ ngực có thể nhìn thấy cả xương sườn, Âu Dương hoài nghi, chỉ cần mình tùy tiện lắc lư mấy cái, khối thân thể này sẽ tan vỡ.</w:t>
      </w:r>
    </w:p>
    <w:p>
      <w:pPr>
        <w:pStyle w:val="BodyText"/>
      </w:pPr>
      <w:r>
        <w:t xml:space="preserve">- Cũng may không phải cả đời phải ở trong khối thân thể này, nhiều nhất chỉ dùng bảy ngày mà thôi!</w:t>
      </w:r>
    </w:p>
    <w:p>
      <w:pPr>
        <w:pStyle w:val="BodyText"/>
      </w:pPr>
      <w:r>
        <w:t xml:space="preserve">Âu Dương rất khó lý giải, một thân thể thê thảm như vậy làm sao có thể sống sót.</w:t>
      </w:r>
    </w:p>
    <w:p>
      <w:pPr>
        <w:pStyle w:val="BodyText"/>
      </w:pPr>
      <w:r>
        <w:t xml:space="preserve">- Thân thể này đừng nói là tu luyện, cho dù là luyện võ cũng không được! Được rồi, bảy ngày sau, ta sẽ tặng ngươi một đại lễ!</w:t>
      </w:r>
    </w:p>
    <w:p>
      <w:pPr>
        <w:pStyle w:val="BodyText"/>
      </w:pPr>
      <w:r>
        <w:t xml:space="preserve">Âu Dương biết, mình không thể mượn không thân thể của người ta bảy ngày, dù sao trước đây thuê một chiếc xe đạp, ngươi cũng phải trả tiền, chứ đừng nói là dùng thân thể của người ta bảy ngày! Dùng thân thể bảy ngày . . Âu Dương thừa nhận mình có chút thất bại. . .</w:t>
      </w:r>
    </w:p>
    <w:p>
      <w:pPr>
        <w:pStyle w:val="Compact"/>
      </w:pPr>
      <w:r>
        <w:br w:type="textWrapping"/>
      </w:r>
      <w:r>
        <w:br w:type="textWrapping"/>
      </w:r>
    </w:p>
    <w:p>
      <w:pPr>
        <w:pStyle w:val="Heading2"/>
      </w:pPr>
      <w:bookmarkStart w:id="1043" w:name="chương-1081-7-ngày-trọng-tố-kim-thân"/>
      <w:bookmarkEnd w:id="1043"/>
      <w:r>
        <w:t xml:space="preserve">1021. Chương 1081: 7 Ngày Trọng Tố Kim Thân</w:t>
      </w:r>
    </w:p>
    <w:p>
      <w:pPr>
        <w:pStyle w:val="Compact"/>
      </w:pPr>
      <w:r>
        <w:br w:type="textWrapping"/>
      </w:r>
      <w:r>
        <w:br w:type="textWrapping"/>
      </w:r>
      <w:r>
        <w:t xml:space="preserve">- Hiện tại bốn tên gia hỏa kia ở trong luân hồi nhất định rất sảng khoái!</w:t>
      </w:r>
    </w:p>
    <w:p>
      <w:pPr>
        <w:pStyle w:val="BodyText"/>
      </w:pPr>
      <w:r>
        <w:t xml:space="preserve">Trên mặt Âu Dương mang theo nụ cười quỷ dị, một lần tính toán tứ đại cường giả thiên đình, kéo bốn người vào trong luân hồi, sau đó một mình chạy thoát, ngay cả năng lực đuổi theo Âu Dương, bọn họ cũng không có.</w:t>
      </w:r>
    </w:p>
    <w:p>
      <w:pPr>
        <w:pStyle w:val="BodyText"/>
      </w:pPr>
      <w:r>
        <w:t xml:space="preserve">Từ trên giường ngồi dậy, Âu Dương cảm thấy mình như muốn rời ra từng mảnh, cú ngã này hiển nhiên tạo thành thương tổn rất lớn cho khối thân thể vô cùng yếu ớt này.</w:t>
      </w:r>
    </w:p>
    <w:p>
      <w:pPr>
        <w:pStyle w:val="BodyText"/>
      </w:pPr>
      <w:r>
        <w:t xml:space="preserve">- Thiếu gia, sao ngươi lại ngồi dậy!</w:t>
      </w:r>
    </w:p>
    <w:p>
      <w:pPr>
        <w:pStyle w:val="BodyText"/>
      </w:pPr>
      <w:r>
        <w:t xml:space="preserve">Bỗng nhiên, cửa phòng mở ra, một lão đầu từ ngoài cửa đi vào. Âu Dương thề, khi linh hồn của hắn phủ xuống, linh hồn của chủ nhân khối thân thể này xác thực không tản mất, bởi vì Âu Dương muốn cảm tạ hắn đã cho mình mượn thân thể này, cho nên tạm thời phong ấn linh hồn của hắn lại, như vậy chẳng khác nào sau này sẽ cho tên gia hỏa này cơ hội sống lại.</w:t>
      </w:r>
    </w:p>
    <w:p>
      <w:pPr>
        <w:pStyle w:val="BodyText"/>
      </w:pPr>
      <w:r>
        <w:t xml:space="preserve">Nhưng làm như vậy cũng có một vấn đề, chính là Âu Dương căn bản không tiếp xúc với linh hồn của thân thể này, cho nên hắn không biết bất cứ chuyện gì của hắn!</w:t>
      </w:r>
    </w:p>
    <w:p>
      <w:pPr>
        <w:pStyle w:val="BodyText"/>
      </w:pPr>
      <w:r>
        <w:t xml:space="preserve">- Ta không phải thiếu gia của các ngươi!</w:t>
      </w:r>
    </w:p>
    <w:p>
      <w:pPr>
        <w:pStyle w:val="BodyText"/>
      </w:pPr>
      <w:r>
        <w:t xml:space="preserve">Âu Dương không định giả vờ mất trí, bởi vì như vậy quá mất mặt. Thần Tiễn Âu Dương làm sao có thể ngày ngày giả bộ như một đứa trẻ, gọi người này là bá bá, kêu người kia là thúc thúc, mỗi buổi sáng còn phải đi thỉnh an các loại gì đấy.</w:t>
      </w:r>
    </w:p>
    <w:p>
      <w:pPr>
        <w:pStyle w:val="BodyText"/>
      </w:pPr>
      <w:r>
        <w:t xml:space="preserve">Cường giả có tôn nghiêm của cường giả, cho dù hiện tại Âu Dương bị Thiên Vương bắt được, Thiên Vương tuyệt đối cũng sẽ không vũ nhục Âu Dương, cũng sẽ cho Âu Dương một cái chết tôn nghiêm.</w:t>
      </w:r>
    </w:p>
    <w:p>
      <w:pPr>
        <w:pStyle w:val="BodyText"/>
      </w:pPr>
      <w:r>
        <w:t xml:space="preserve">- Thiếu gia. . .</w:t>
      </w:r>
    </w:p>
    <w:p>
      <w:pPr>
        <w:pStyle w:val="BodyText"/>
      </w:pPr>
      <w:r>
        <w:t xml:space="preserve">Lão quản gia nghe thấy lời nói của Âu Dương liền sợ hãi, phản ứng đầu tiên của hắn chính là đầu óc của thiếu gia có vấn đề, nhưng cũng không biến thành ngu ngốc.</w:t>
      </w:r>
    </w:p>
    <w:p>
      <w:pPr>
        <w:pStyle w:val="BodyText"/>
      </w:pPr>
      <w:r>
        <w:t xml:space="preserve">- Chuyện tốt. . . Đây là chuyện tốt. . .</w:t>
      </w:r>
    </w:p>
    <w:p>
      <w:pPr>
        <w:pStyle w:val="BodyText"/>
      </w:pPr>
      <w:r>
        <w:t xml:space="preserve">Lão quản gia đột nhiên nhảy lên, nếu như thiếu gia thực sự quên tất cả những chuyện trước kia. Như vậy đối với Bì gia mà nói chính là chuyện tốt không có gì bằng, cho dù thiếu gia lại trở thành hạng công tử ăn chơi cũng không sao, lẽ nào còn có thể quần là áo lượt hơn Bì Vân Liệt của Bì gia trước kia?</w:t>
      </w:r>
    </w:p>
    <w:p>
      <w:pPr>
        <w:pStyle w:val="BodyText"/>
      </w:pPr>
      <w:r>
        <w:t xml:space="preserve">Âu Dương thấy lão nhân này bỗng nhiên biến hóa như vậy cũng có chút phát mộng...Tên thiếu gia này rút cuộc phải làm chuyện thiếu đạo đức thế nào mới có thể khiến người ta sau khi phát hiện hắn mất trí, vui mừng như vậy.</w:t>
      </w:r>
    </w:p>
    <w:p>
      <w:pPr>
        <w:pStyle w:val="BodyText"/>
      </w:pPr>
      <w:r>
        <w:t xml:space="preserve">- Nếu lão gia biết thiếu gia mất trí nhớ nhất định sẽ rất hài lòng, ta phải đi thông báo cho lão gia!</w:t>
      </w:r>
    </w:p>
    <w:p>
      <w:pPr>
        <w:pStyle w:val="BodyText"/>
      </w:pPr>
      <w:r>
        <w:t xml:space="preserve">Lão quản gia vui mừng chạy đi, có thể nhìn ra, cả đời hắn phỏng chừng ngoại trừ ngày cưới vợ, hôm nay chính là ngày vui mừng nhất!</w:t>
      </w:r>
    </w:p>
    <w:p>
      <w:pPr>
        <w:pStyle w:val="BodyText"/>
      </w:pPr>
      <w:r>
        <w:t xml:space="preserve">Âu Dương hoàn toàn phát mộng, tên thiếu gia này rốt cuộc đã làm bao nhiêu chuyện xấu, đã thất bại cỡ nào mới có thể đạt được cảnh giới này! Âu Dương đột nhiên có chút bội phục chủ nhân của khối thân thể này. Tên gia hỏa này cũng là một kẻ thành công, có lẽ hắn rất phù hợp với tính cách của Ngụy Bỉnh Dập . . .</w:t>
      </w:r>
    </w:p>
    <w:p>
      <w:pPr>
        <w:pStyle w:val="BodyText"/>
      </w:pPr>
      <w:r>
        <w:t xml:space="preserve">Nhìn lão quản gia sôi nổi rời đi, Âu Dương ngồi trên giường thật sự muốn phun máu, một lát nữa liệu có thể có một tên bưu hãn xông tới, ôm lấy mình, sau đó kêu to nhi tử . .</w:t>
      </w:r>
    </w:p>
    <w:p>
      <w:pPr>
        <w:pStyle w:val="BodyText"/>
      </w:pPr>
      <w:r>
        <w:t xml:space="preserve">Nhưng lần này Âu Dương đã đoán sai, bởi vì kế tiếp không có màn trình diễn phụ tử gặp nhau như hắn tưởng tượng, mà cánh cửa Âu Dương đang ở đột nhiên bị đá văng! Đối mặt với cảnh tượng bất ngờ này, đầu óc Âu Dương thậm chí không kịp hồi tỉnh, mặc dù Âu Dương không có lực lượng, nhưng linh hồn của hắn vẫn đang còn, vẫn có thể nhận biết biến hóa xung quanh.</w:t>
      </w:r>
    </w:p>
    <w:p>
      <w:pPr>
        <w:pStyle w:val="BodyText"/>
      </w:pPr>
      <w:r>
        <w:t xml:space="preserve">Khi cánh cửa bị đá văng, Âu Dương cảm nhận được, người tới chỉ là một tiểu gia hỏa cửu giai mà thôi, người như vậy cho dù mình chết đi, phỏng chừng ngay cả cơ hội quất thi hắn cũng không có.</w:t>
      </w:r>
    </w:p>
    <w:p>
      <w:pPr>
        <w:pStyle w:val="BodyText"/>
      </w:pPr>
      <w:r>
        <w:t xml:space="preserve">Nhưng Âu Dương đã quên, hiện tại mình không phải là Thần Tiễn, hiện tại mình chỉ là một kẻ đáng thương!</w:t>
      </w:r>
    </w:p>
    <w:p>
      <w:pPr>
        <w:pStyle w:val="BodyText"/>
      </w:pPr>
      <w:r>
        <w:t xml:space="preserve">- Hừ! Tiểu súc sinh, ngươi lại giở trò gì vậy, có tin lão tử sẽ hủy xương cốt của ngươi hay không!</w:t>
      </w:r>
    </w:p>
    <w:p>
      <w:pPr>
        <w:pStyle w:val="BodyText"/>
      </w:pPr>
      <w:r>
        <w:t xml:space="preserve">Lúc này Bì Khánh Phong rất tức giận, dù sao theo hắn thấy, nhi tử hắn có ý đồ xấu, hiện tại chơi trò mất trí nhớ với lão tử, đây đều là những trò năm đó lão tử từng chơi.</w:t>
      </w:r>
    </w:p>
    <w:p>
      <w:pPr>
        <w:pStyle w:val="BodyText"/>
      </w:pPr>
      <w:r>
        <w:t xml:space="preserve">- Ngươi mắng ai!</w:t>
      </w:r>
    </w:p>
    <w:p>
      <w:pPr>
        <w:pStyle w:val="BodyText"/>
      </w:pPr>
      <w:r>
        <w:t xml:space="preserve">Âu Dương bỗng nhiên quay đầu nhìn Bì Khánh Phong, nhãn thần này thoáng chốc khiến Bì Khánh Phong sững sờ đứng lại, trong ánh mắt đó tràn ngập khí phách và sát ý!</w:t>
      </w:r>
    </w:p>
    <w:p>
      <w:pPr>
        <w:pStyle w:val="BodyText"/>
      </w:pPr>
      <w:r>
        <w:t xml:space="preserve">Chỉ một ánh mắt đã khiến Bì Khánh Phong có một loại cảm giác mình thậm chí không có cơ hội đào tẩu! Đây là một loại khí thế trên người cường giả! Bất kể Âu Dương yếu như thế nào, khí thế trên người hắn cùng với linh hồn của hắn cùng đến khối thân thể này, cho nên chỉ một ánh mắt cũng khiến Bì Khánh Phong minh bạch, người ngồi kia tuyệt đối không thể là nhi tử Bì Vân Liệt! Bởi vì nhi tử phế vật của hắn tuyệt đối không thể có nhãn thần như vậy!</w:t>
      </w:r>
    </w:p>
    <w:p>
      <w:pPr>
        <w:pStyle w:val="BodyText"/>
      </w:pPr>
      <w:r>
        <w:t xml:space="preserve">- Ngươi. . . Ngươi là ai. . .</w:t>
      </w:r>
    </w:p>
    <w:p>
      <w:pPr>
        <w:pStyle w:val="BodyText"/>
      </w:pPr>
      <w:r>
        <w:t xml:space="preserve">Bì Khánh Phong nhìn người có thân hình giống nhi tử mình như đúc, trên mặt có vài phần khiếp hãi, có thể khiến một cường giả cửu giai của tiểu thế giới khiếp hãi tuyệt đối không phải chuyện đơn giản.</w:t>
      </w:r>
    </w:p>
    <w:p>
      <w:pPr>
        <w:pStyle w:val="BodyText"/>
      </w:pPr>
      <w:r>
        <w:t xml:space="preserve">- Ta là ai ngươi không cần biết, thân thể này ta chỉ dùng bảy ngày, bảy ngày sau linh hồn nhi tử ngươi sẽ trở về, còn ta cũng sẽ trọng tố kim thân rời đi!</w:t>
      </w:r>
    </w:p>
    <w:p>
      <w:pPr>
        <w:pStyle w:val="BodyText"/>
      </w:pPr>
      <w:r>
        <w:t xml:space="preserve">Âu Dương không có bất cứ giấu diếm gì, lúc này ở tiểu thế giới không ai có thể giết chết được linh hồn của hắn, thậm chí cho dù ở tiên giới Âu Dương cũng không sợ!</w:t>
      </w:r>
    </w:p>
    <w:p>
      <w:pPr>
        <w:pStyle w:val="BodyText"/>
      </w:pPr>
      <w:r>
        <w:t xml:space="preserve">Ngoại trừ bốn người kia, không ai có thể giết chết linh hồn của Âu Dương. Đây là chênh lệch của đẳng cấp tuyệt đối, cho dù hiện tại Bì Khánh Phong có quỷ kế gì, Âu Dương hoàn toàn có thể để linh hồn bỏ chạy, để khối thân thể này biến thành một khối thi thể chân chính!</w:t>
      </w:r>
    </w:p>
    <w:p>
      <w:pPr>
        <w:pStyle w:val="BodyText"/>
      </w:pPr>
      <w:r>
        <w:t xml:space="preserve">- Bảy ngày? Trọng tố kim thân?</w:t>
      </w:r>
    </w:p>
    <w:p>
      <w:pPr>
        <w:pStyle w:val="BodyText"/>
      </w:pPr>
      <w:r>
        <w:t xml:space="preserve">Đây là lần đầu tiên Bì Khánh Phong nghe thấy những lời này, nhưng không hề nghi ngờ, bốn chữ "trọng tố kim thân" tuyệt đối không phải đơn giản như vậy .</w:t>
      </w:r>
    </w:p>
    <w:p>
      <w:pPr>
        <w:pStyle w:val="BodyText"/>
      </w:pPr>
      <w:r>
        <w:t xml:space="preserve">- Ta không thuộc về thế giới này, bảy ngày sau ta sẽ đi. Trong bảy ngày này ngươi không cần quan tâm đến ta, ta cũng sẽ không mang đến cho ngươi bất cứ phiền phức gì, bảy ngày sau chủ nhân của thân thể này vẫn là nhi tử của ngươi, giữa chúng ta không có bất cứ liên quan gì!</w:t>
      </w:r>
    </w:p>
    <w:p>
      <w:pPr>
        <w:pStyle w:val="BodyText"/>
      </w:pPr>
      <w:r>
        <w:t xml:space="preserve">Trong lời nói của Âu Dương tràn đầy lãnh khốc.</w:t>
      </w:r>
    </w:p>
    <w:p>
      <w:pPr>
        <w:pStyle w:val="BodyText"/>
      </w:pPr>
      <w:r>
        <w:t xml:space="preserve">Dù sao với thân phận cao quý của Âu Dương, hắn tuyệt đối không thể để mình ăn nói khép nép, giả bộ mất trí nhớ như một đứa trẻ, đây không phải chuyện thân phận của hắn có thể làm.</w:t>
      </w:r>
    </w:p>
    <w:p>
      <w:pPr>
        <w:pStyle w:val="BodyText"/>
      </w:pPr>
      <w:r>
        <w:t xml:space="preserve">Nhưng lời nói của Âu Dương trong tai Bì Khánh Phong lại có vẻ có chút không thể tưởng tượng, mượn dùng thân thể của nhi tử mình bảy ngày, bảy ngày sau sẽ rời khỏi, chuyện này quá huyền bí, khiến hắn không cách nào tiếp thu.</w:t>
      </w:r>
    </w:p>
    <w:p>
      <w:pPr>
        <w:pStyle w:val="BodyText"/>
      </w:pPr>
      <w:r>
        <w:t xml:space="preserve">- Ta đã phong ấn linh hồn của nhi tử ngươi ở một chỗ, yên tâm đi, chỉ cần ta không để linh hồn của hắn bị chôn vùi, trên thế giới này không ai có cướp hắn trên tay ta!</w:t>
      </w:r>
    </w:p>
    <w:p>
      <w:pPr>
        <w:pStyle w:val="BodyText"/>
      </w:pPr>
      <w:r>
        <w:t xml:space="preserve">Âu Dương nói rất tự tin, hắn vừa nói vừa khoát tay áo nói với Bì Khánh Phong:</w:t>
      </w:r>
    </w:p>
    <w:p>
      <w:pPr>
        <w:pStyle w:val="BodyText"/>
      </w:pPr>
      <w:r>
        <w:t xml:space="preserve">- Mấy ngày tiếp theo, ngươi cứ đúng giờ mang thức ăn đến cho ta là được. Ta không muốn tìm phiền toái, các ngươi cũng đừng tìm phiền toái cho ta! Bảy ngày sau ta tự nhiên rời khỏi, chúng ta không hề liên quan!</w:t>
      </w:r>
    </w:p>
    <w:p>
      <w:pPr>
        <w:pStyle w:val="Compact"/>
      </w:pPr>
      <w:r>
        <w:br w:type="textWrapping"/>
      </w:r>
      <w:r>
        <w:br w:type="textWrapping"/>
      </w:r>
    </w:p>
    <w:p>
      <w:pPr>
        <w:pStyle w:val="Heading2"/>
      </w:pPr>
      <w:bookmarkStart w:id="1044" w:name="chương-1082-cái-này-gọi-là-ăn-chơi-trác-táng"/>
      <w:bookmarkEnd w:id="1044"/>
      <w:r>
        <w:t xml:space="preserve">1022. Chương 1082: Cái Này Gọi Là Ăn Chơi Trác Táng</w:t>
      </w:r>
    </w:p>
    <w:p>
      <w:pPr>
        <w:pStyle w:val="Compact"/>
      </w:pPr>
      <w:r>
        <w:br w:type="textWrapping"/>
      </w:r>
      <w:r>
        <w:br w:type="textWrapping"/>
      </w:r>
      <w:r>
        <w:t xml:space="preserve">Trở lại thư phòng, Bì Khánh Phong vẫn hồi tưởng lại nhãn thần của người chiếm cứ thân thể của nhi tử mình vừa rồi. Một cường giả cửu giai lại có thể bị người ta dùng nhãn thần doạ thành như vậy. Nếu là trước kia nói với Bì Khánh Phong, Bì Khánh Phong nhất định sẽ mỉm cười khinh thường.</w:t>
      </w:r>
    </w:p>
    <w:p>
      <w:pPr>
        <w:pStyle w:val="BodyText"/>
      </w:pPr>
      <w:r>
        <w:t xml:space="preserve">- Đi mời quốc sư!</w:t>
      </w:r>
    </w:p>
    <w:p>
      <w:pPr>
        <w:pStyle w:val="BodyText"/>
      </w:pPr>
      <w:r>
        <w:t xml:space="preserve">Bì Khánh Phong quay sang phân phó quản gia, quản gia xoay người rời đi! Bì Khánh Phong ngồi trên ghế bành, hắn không biết mình chiếm cứ thân thể của nhi tử mình rốt cuộc là ai, nhưng hắn căn bản không tin người đó nói bảy ngày sau sẽ rời đi.</w:t>
      </w:r>
    </w:p>
    <w:p>
      <w:pPr>
        <w:pStyle w:val="BodyText"/>
      </w:pPr>
      <w:r>
        <w:t xml:space="preserve">Lúc này Bì Khánh Phong bỗng nhiên nghĩ tới thứ đó! Thứ này chính là một món bảo vật năm đó Thần Tiễn Âu Dương muốn hồi báo tổ tiên của Bì gia bọn họ nên đã lưu lại Bì gia, bảo vật này từ khi lưu lại đến bây giờ tổng cộng chỉ dùng hai lần.</w:t>
      </w:r>
    </w:p>
    <w:p>
      <w:pPr>
        <w:pStyle w:val="BodyText"/>
      </w:pPr>
      <w:r>
        <w:t xml:space="preserve">Lần đầu tiên là cường giả của hai nước láng giềng Đại Vận bỗng nhiên đánh bất ngờ Đại Vận đô thành, đêm hôm đó Đại Vận đô thành hầu như bị nhuộm thành huyết sắc. Cuối cùng những cường giả này giết đến hoàng cung, trong thời khắc cuối cùng, tổ tiên của Bì gia đã lấy quả chuông mà Thần Tiễn Âu Dương lưu lại!</w:t>
      </w:r>
    </w:p>
    <w:p>
      <w:pPr>
        <w:pStyle w:val="BodyText"/>
      </w:pPr>
      <w:r>
        <w:t xml:space="preserve">Trong nháy mắt quả chuông xuất hiện, đêm tối biến thành ban ngày, khắp bầu trời quang mang chớp động, tất cả cường giả đều bị hỏa diễm thôn phệ. Từ đầu đến cuối chỉ hơn mười giây, nhưng lại khiến hơn trăm cường giả trên thất giai hóa thành tro tàn, trận chiến ấy cũng triệt để nâng cao địa vị của Bì gia lên một bước.</w:t>
      </w:r>
    </w:p>
    <w:p>
      <w:pPr>
        <w:pStyle w:val="BodyText"/>
      </w:pPr>
      <w:r>
        <w:t xml:space="preserve">Có thể nói, chỉ cần quả chuông không bị diệt, trong toàn bộ tiểu thế giới chắc chắn không ai có thể lay động vị trí của Bì gia, bởi vì trong tiểu thế giới, quả chuông Âu Dương lưu lại chính là quả chuông vô địch, chuông vừa ra chính là đánh đâu thắng đó; không gì cản nổi.</w:t>
      </w:r>
    </w:p>
    <w:p>
      <w:pPr>
        <w:pStyle w:val="BodyText"/>
      </w:pPr>
      <w:r>
        <w:t xml:space="preserve">Lúc này Bì Khánh Phong lại nghĩ tới quả chuông, hắn đang suy nghĩ có phải nên mời quả chuông ra tiêu diệt tên kia. . . Nhưng sau khi suy nghĩ hồi lâu, Bì Khánh Phong lại từ bỏ suy nghĩ này, chưa nói những cái khác, quả chuông tổ tông lưu lại có uy lực không gì sánh được, làm sao có thể vì nghịch tử của mình mà lấy ra?</w:t>
      </w:r>
    </w:p>
    <w:p>
      <w:pPr>
        <w:pStyle w:val="BodyText"/>
      </w:pPr>
      <w:r>
        <w:t xml:space="preserve">- Được rồi, sinh tử có mệnh, phú quý tại thiên, hắn có thể tiếp tục sống hay không vẫn phải xem chính hắn!</w:t>
      </w:r>
    </w:p>
    <w:p>
      <w:pPr>
        <w:pStyle w:val="BodyText"/>
      </w:pPr>
      <w:r>
        <w:t xml:space="preserve">Bì Khánh Phong không phải một người không hiểu cái gì gọi là đại nghĩa. Quả chuông rất cường đại, nhưng chuông chỉ có thể sử dụng ba lần, lần đầu tiên là bảo vệ toàn bộ Đại Vận quốc, lần thứ hai chính là hơn hai trăm năm trước, lúc đó Đại Vận nghênh đón một hoàng đế ngu ngốc vô đạo, muốn tiêu diệt Bì gia, để cướp quả chuông từ trong tay Bì gia.</w:t>
      </w:r>
    </w:p>
    <w:p>
      <w:pPr>
        <w:pStyle w:val="BodyText"/>
      </w:pPr>
      <w:r>
        <w:t xml:space="preserve">Lúc đó Bì gia thiếu chút nữa bị diệt tộc, tổ tiên Bì gia lại một lần nữa mở chuông, quang huy lần thứ hai soi sáng toàn bộ Đại Vận đô thành, đế vương ngu ngốc và tất cả tay sai trong chớp mắt toàn bộ bị diệt sát. Trận chiến ấy có thể nói là đã cứu Bì gia, đồng dạng cũng cứu vớt Đại Vận quốc.</w:t>
      </w:r>
    </w:p>
    <w:p>
      <w:pPr>
        <w:pStyle w:val="BodyText"/>
      </w:pPr>
      <w:r>
        <w:t xml:space="preserve">Ở Đại Vận quốc trước kia, Lăng gia chính là gia tộc thủ hộ, nhưng mấy nghìn năm qua, Lăng gia chung quy không có truyền thừa, hiện nay Bì gia trở thành thần thủ hộ của Đại Vận.</w:t>
      </w:r>
    </w:p>
    <w:p>
      <w:pPr>
        <w:pStyle w:val="BodyText"/>
      </w:pPr>
      <w:r>
        <w:t xml:space="preserve">Đại Vận vô cùng yên tâm với Bì gia, bởi vì tất cả mọi người biết, quả chuông của Bì gia sẽ chỉ có tác dụng khi Bì gia sắp diệt vong, hoặc Đại Vận sắp diệt vong. Kết hợp hai điểm này, Bì gia sẽ không phản bội Đại Vận, mà Đại Vận cũng sẽ vĩnh viễn để Bì gia làm thần thủ hộ.</w:t>
      </w:r>
    </w:p>
    <w:p>
      <w:pPr>
        <w:pStyle w:val="BodyText"/>
      </w:pPr>
      <w:r>
        <w:t xml:space="preserve">Toàn bộ tiểu thế giới đều biết Đại Vận quốc sở dĩ có thể hưng thịnh như vậy chính là nhờ quả chuông mà Thần Tiễn lưu lại, tất cả mọi người cũng biết quả chuông này chỉ có thể dùng hai lần.</w:t>
      </w:r>
    </w:p>
    <w:p>
      <w:pPr>
        <w:pStyle w:val="BodyText"/>
      </w:pPr>
      <w:r>
        <w:t xml:space="preserve">Hiện tại đã dùng hai lần, còn lần hóa giải nguy cơ cuối cùng, nhưng ai nguyện ý làm quỷ không may cuối cùng đây? Cho nên chỉ cần Đại Vận không áp bách các quốc gia khác quá mức, không ai nguyện ý đi làm kẻ chịu chết cuối cùng.</w:t>
      </w:r>
    </w:p>
    <w:p>
      <w:pPr>
        <w:pStyle w:val="BodyText"/>
      </w:pPr>
      <w:r>
        <w:t xml:space="preserve">- Quốc sư đến. . .</w:t>
      </w:r>
    </w:p>
    <w:p>
      <w:pPr>
        <w:pStyle w:val="BodyText"/>
      </w:pPr>
      <w:r>
        <w:t xml:space="preserve">Thanh âm của quản gia từ ngoài cửa truyền đến cắt đứt dòng suy nghĩ của Bì Khánh Phong. Bì Khánh Phong đứng dậy nhìn một lão giả từ ngoài cửa đi vào.</w:t>
      </w:r>
    </w:p>
    <w:p>
      <w:pPr>
        <w:pStyle w:val="BodyText"/>
      </w:pPr>
      <w:r>
        <w:t xml:space="preserve">Đây là một lão giả nhìn qua khoảng hơn sáu mươi tuổi, trong tay cầm một cây quyền trượng đại diện cho thân phận quốc sư. Trên mặt khẽ mỉm cười, lão giả này tên là Uân Thanh, chính là quốc sư Đại Vận hiện nay, đồng thời cũng là người mạnh nhất trong Đại Vận.</w:t>
      </w:r>
    </w:p>
    <w:p>
      <w:pPr>
        <w:pStyle w:val="BodyText"/>
      </w:pPr>
      <w:r>
        <w:t xml:space="preserve">- Bì nguyên soái tìm lão phu tới đây không biết có chuyện gì!</w:t>
      </w:r>
    </w:p>
    <w:p>
      <w:pPr>
        <w:pStyle w:val="BodyText"/>
      </w:pPr>
      <w:r>
        <w:t xml:space="preserve">Uân Thanh hoàn toàn không câu nệ từ ngoài cửa đi vào. Cá nhân hắn cũng là hảo bằng hữu của Bì Khánh Phong, cho nên ở Bì gia, Uân Thanh hoàn toàn không có câu nệ gì.</w:t>
      </w:r>
    </w:p>
    <w:p>
      <w:pPr>
        <w:pStyle w:val="BodyText"/>
      </w:pPr>
      <w:r>
        <w:t xml:space="preserve">- Đại sự!</w:t>
      </w:r>
    </w:p>
    <w:p>
      <w:pPr>
        <w:pStyle w:val="BodyText"/>
      </w:pPr>
      <w:r>
        <w:t xml:space="preserve">Bì Khánh Phong kêu quản gia lo pha trà cho Uân Thanh, sau đó mời Uân Thanh ngồi xuống. Quản gia vô cùng thức thời, nhanh chóng rời khỏi thư phòng.</w:t>
      </w:r>
    </w:p>
    <w:p>
      <w:pPr>
        <w:pStyle w:val="BodyText"/>
      </w:pPr>
      <w:r>
        <w:t xml:space="preserve">Thư phòng của Bì Khánh Phong thông thường không chiêu đãi khách nhân, trong toàn bộ Đại Vận quốc, chỉ có hai người có thể nói chuyện trong thư phòng của Bì Khánh Phong, một đương nhiên là Đại Vận đế vương, hai chính là Uân Thanh.</w:t>
      </w:r>
    </w:p>
    <w:p>
      <w:pPr>
        <w:pStyle w:val="BodyText"/>
      </w:pPr>
      <w:r>
        <w:t xml:space="preserve">Một khi Bì Khánh Phong mời người đến phòng khách nói chuyện, thông thường đều có chuyện trọng yếu đặc biệt. Chuyện này Uân Thanh đương nhiên cũng biết, cho nên cũng không tiếp tục nói đùa với Bì Khánh Phong.</w:t>
      </w:r>
    </w:p>
    <w:p>
      <w:pPr>
        <w:pStyle w:val="BodyText"/>
      </w:pPr>
      <w:r>
        <w:t xml:space="preserve">- Nhi tử của ta đã xảy ra chuyện!</w:t>
      </w:r>
    </w:p>
    <w:p>
      <w:pPr>
        <w:pStyle w:val="BodyText"/>
      </w:pPr>
      <w:r>
        <w:t xml:space="preserve">Bì Khánh Phong lắc đầu cười khổ, nhưng hắn rõ ràng phát hiện, khi quốc sư Uân Thanh nghe nói nhi tử của hắn đã xảy ra chuyện không có bất cứ biểu tình gì.</w:t>
      </w:r>
    </w:p>
    <w:p>
      <w:pPr>
        <w:pStyle w:val="BodyText"/>
      </w:pPr>
      <w:r>
        <w:t xml:space="preserve">- Bì nguyên soái, chúng ta cũng không phải bằng hữu mới một hai ngày, ta cũng là một phụ thân, ta có thể minh bạch cảm giác yêu con của ngươi như thế nào, nhưng ta phải khuyên ngươi một câu. . .</w:t>
      </w:r>
    </w:p>
    <w:p>
      <w:pPr>
        <w:pStyle w:val="BodyText"/>
      </w:pPr>
      <w:r>
        <w:t xml:space="preserve">Uân Thanh còn chưa nói xong, Bì Khánh Phong đã cười khổ. Nhi tử hắn là một kẻ ăn chơi nổi tiếng trong đô thành, nếu không phải vì quan hệ của mình, phỏng chừng đã sớm bị người ta đánh chết bao nhiêu lần.</w:t>
      </w:r>
    </w:p>
    <w:p>
      <w:pPr>
        <w:pStyle w:val="BodyText"/>
      </w:pPr>
      <w:r>
        <w:t xml:space="preserve">- Ta biết những chuyện này, nhưng Bì gia ta truyền đến đời ta chỉ còn lại nhất mạch này, ta không thể nhìn Bì gia vô hậu . .</w:t>
      </w:r>
    </w:p>
    <w:p>
      <w:pPr>
        <w:pStyle w:val="BodyText"/>
      </w:pPr>
      <w:r>
        <w:t xml:space="preserve">Bì Khánh Phong bất đắc dĩ, Bì gia đã từng được xem là hưng thịnh, nhưng tại sao đến đời mình lại trở thành như vậy?</w:t>
      </w:r>
    </w:p>
    <w:p>
      <w:pPr>
        <w:pStyle w:val="BodyText"/>
      </w:pPr>
      <w:r>
        <w:t xml:space="preserve">- Kỳ thực Bì nguyên soái đôi khi quá mức câu nệ một vài thứ, Bì phu nhân qua đời sớm, tất cả mọi người đều biết Bì nguyên soái vì phu nhân mà không tái giá, nhưng Bì nguyên soái, ngươi cẩn thận suy nghĩ xem, Vân Liệt thực sự có thể tiếp nhận Bì gia sao? Được rồi, cho dù Vân Liệt có thể tiếp nhận, mấy chục năm sau Bì gia sẽ có dáng dấp như thế nào? Lúc đó Bì gia vẫn là thần thủ hộ của Đại Vận? Hay lúc đó Bì gia sẽ trở thành ác mộng của Đại Vận . . .</w:t>
      </w:r>
    </w:p>
    <w:p>
      <w:pPr>
        <w:pStyle w:val="BodyText"/>
      </w:pPr>
      <w:r>
        <w:t xml:space="preserve">Uân Thanh nói xác thực rất khó nghe, nhưng Bì Khánh Phong hoàn toàn không có lời nào phản bác.</w:t>
      </w:r>
    </w:p>
    <w:p>
      <w:pPr>
        <w:pStyle w:val="BodyText"/>
      </w:pPr>
      <w:r>
        <w:t xml:space="preserve">Chính hắn cũng biết, một khi Bì Vân Liệt nắm giữ Bì gia, như vậy Bì gia tuyệt đối sẽ trở thành mối họa của Đại Vận chứ không phải thần thủ hộ của Đại Vận.</w:t>
      </w:r>
    </w:p>
    <w:p>
      <w:pPr>
        <w:pStyle w:val="BodyText"/>
      </w:pPr>
      <w:r>
        <w:t xml:space="preserve">- Ài. . .</w:t>
      </w:r>
    </w:p>
    <w:p>
      <w:pPr>
        <w:pStyle w:val="BodyText"/>
      </w:pPr>
      <w:r>
        <w:t xml:space="preserve">Bì Khánh Phong thở dài một hơi nói:</w:t>
      </w:r>
    </w:p>
    <w:p>
      <w:pPr>
        <w:pStyle w:val="BodyText"/>
      </w:pPr>
      <w:r>
        <w:t xml:space="preserve">- Những lời quốc sư đại nhân nói ta sẽ suy nghĩ, nhưng lần này không phải vì Vân Liệt gặp rắc rối, mà là vì. . .</w:t>
      </w:r>
    </w:p>
    <w:p>
      <w:pPr>
        <w:pStyle w:val="BodyText"/>
      </w:pPr>
      <w:r>
        <w:t xml:space="preserve">- Là chuyện công chúa hối hôn sao? Lão đệ, kỳ thực ngươi có thể yên tâm, bệ hạ khôn khéo hơn bất cứ kẻ nào. Cho dù Vân Sinh công chúa gây chuyện bát nháo thế nào đi nữa, cuối cùng nàng vẫn phải gả đến Bì gia, điểm này lão ca có thể bảo chứng cho ngươi!</w:t>
      </w:r>
    </w:p>
    <w:p>
      <w:pPr>
        <w:pStyle w:val="Compact"/>
      </w:pPr>
      <w:r>
        <w:br w:type="textWrapping"/>
      </w:r>
      <w:r>
        <w:br w:type="textWrapping"/>
      </w:r>
    </w:p>
    <w:p>
      <w:pPr>
        <w:pStyle w:val="Heading2"/>
      </w:pPr>
      <w:bookmarkStart w:id="1045" w:name="chương-1083---1084-ngươi-họ-bì-sao"/>
      <w:bookmarkEnd w:id="1045"/>
      <w:r>
        <w:t xml:space="preserve">1023. Chương 1083 - 1084: Ngươi Họ Bì Sao</w:t>
      </w:r>
    </w:p>
    <w:p>
      <w:pPr>
        <w:pStyle w:val="Compact"/>
      </w:pPr>
      <w:r>
        <w:br w:type="textWrapping"/>
      </w:r>
      <w:r>
        <w:br w:type="textWrapping"/>
      </w:r>
      <w:r>
        <w:t xml:space="preserve">Vân Sinh công chúa chính là đệ nhất mỹ nhân Đại Vận, từ nhỏ đã được hứa hôn làm thê tử của Bì Vân Liệt. Nếu như bình thường, Vân Sinh công chúa đã sớm lấy chồng, nhưng đến bây giờ nàng vẫn không chịu xuất giá, nguyên nhân chính vì sự ăn chơi và vô năng của Bì Vân Liệt.</w:t>
      </w:r>
    </w:p>
    <w:p>
      <w:pPr>
        <w:pStyle w:val="BodyText"/>
      </w:pPr>
      <w:r>
        <w:t xml:space="preserve">Nhưng bất luận Vân Sinh công chúa gây chuyện thế nào đi nữa, chuyện Đại Vận quốc chủ đã quyết định, cũng không thể thay đổi, cho dù đây là nữ nhi mà hắn thương yêu nhất.</w:t>
      </w:r>
    </w:p>
    <w:p>
      <w:pPr>
        <w:pStyle w:val="BodyText"/>
      </w:pPr>
      <w:r>
        <w:t xml:space="preserve">- Điểm này ta cũng biết. . .</w:t>
      </w:r>
    </w:p>
    <w:p>
      <w:pPr>
        <w:pStyle w:val="BodyText"/>
      </w:pPr>
      <w:r>
        <w:t xml:space="preserve">- Vậy là?</w:t>
      </w:r>
    </w:p>
    <w:p>
      <w:pPr>
        <w:pStyle w:val="BodyText"/>
      </w:pPr>
      <w:r>
        <w:t xml:space="preserve">Uân Thanh không rõ, nếu Bì Khánh Phong đã biết, tại sao còn mặt ủ mày chau như vậy?</w:t>
      </w:r>
    </w:p>
    <w:p>
      <w:pPr>
        <w:pStyle w:val="BodyText"/>
      </w:pPr>
      <w:r>
        <w:t xml:space="preserve">- Bởi vì. . . Bởi vì nghịch tử của ta bị người khác chiếm thân thể!</w:t>
      </w:r>
    </w:p>
    <w:p>
      <w:pPr>
        <w:pStyle w:val="BodyText"/>
      </w:pPr>
      <w:r>
        <w:t xml:space="preserve">Bì Khánh Phong cuối cùng nói ra tình hình thực tế, khi hắn nói ra những lời này, Uân Thanh đang uống trà trực tiếp phun ra! Chuyện này không phải chuyện nhỏ, Bì gia chính là thần thủ hộ của Đại Vận, nếu người truyền thừa tương lai của Bì gia bị người khác chiếm thân thể, vậy thì lớn chuyện rồi.</w:t>
      </w:r>
    </w:p>
    <w:p>
      <w:pPr>
        <w:pStyle w:val="BodyText"/>
      </w:pPr>
      <w:r>
        <w:t xml:space="preserve">- Là ai? Người của Ô quốc làm sao?</w:t>
      </w:r>
    </w:p>
    <w:p>
      <w:pPr>
        <w:pStyle w:val="BodyText"/>
      </w:pPr>
      <w:r>
        <w:t xml:space="preserve">Uân Thanh nghĩ đến Ô quốc đầu tiên, bởi vì theo Uân Thanh nghĩ, trong cường giả thiên hạ, người am hiểu chiếm thân thể người khác có lẽ chỉ có Ô quốc!</w:t>
      </w:r>
    </w:p>
    <w:p>
      <w:pPr>
        <w:pStyle w:val="BodyText"/>
      </w:pPr>
      <w:r>
        <w:t xml:space="preserve">- Không biết. . .</w:t>
      </w:r>
    </w:p>
    <w:p>
      <w:pPr>
        <w:pStyle w:val="BodyText"/>
      </w:pPr>
      <w:r>
        <w:t xml:space="preserve">Bì Khánh Phong thở dài, lúc này hắn xác thực không biết có phải là người của Ô quốc hay không. Nhưng Bì Khánh Phong cảm thấy người này có lẽ không phải người của Ô quốc, nếu như Ô quốc mưu đồ hãm hại Đại Vận bọn họ, như vậy người chiếm thân thể của Bì Vân Liệt tuyệt đối sẽ không nói mình không phải Bì Vân Liệt.</w:t>
      </w:r>
    </w:p>
    <w:p>
      <w:pPr>
        <w:pStyle w:val="BodyText"/>
      </w:pPr>
      <w:r>
        <w:t xml:space="preserve">Dù sao có bị đập choáng váng thế nào, người đó hoàn toàn có thể giả bộ mất trí nhớ, như vậy mình cũng sẽ không hoài nghi cái gì. Nhưng hiện tại người đó lại trực tiếp thừa nhận mình chiếm thân thể, đồng thời nói ra chuyện bảy ngày sau sẽ rời khỏi, chuyện này còn có chút bất minh.</w:t>
      </w:r>
    </w:p>
    <w:p>
      <w:pPr>
        <w:pStyle w:val="BodyText"/>
      </w:pPr>
      <w:r>
        <w:t xml:space="preserve">- Để ta đi xem, nếu thật sự là bọn chúng, ta giúp ngươi tiêu diệt hắn!</w:t>
      </w:r>
    </w:p>
    <w:p>
      <w:pPr>
        <w:pStyle w:val="BodyText"/>
      </w:pPr>
      <w:r>
        <w:t xml:space="preserve">Uân Thanh đứng dậy, Bì Khánh Phong chính là Yêu Chiến Sĩ, không am hiểu linh hồn lắm. Nhưng Uân Thanh là một gã Huyễn Thuật Sư, nghiên cứu với linh hồn của hắn có thể nói rất lợi hại.</w:t>
      </w:r>
    </w:p>
    <w:p>
      <w:pPr>
        <w:pStyle w:val="BodyText"/>
      </w:pPr>
      <w:r>
        <w:t xml:space="preserve">Nếu là bọn đạo chích bình thường, như vậy Uân Thanh xuất thủ nhất định có thể dễ như trở bàn tay . Nhưng khi Bì Khánh Phong nhớ tới nhãn thần của người chiếm cứ thân thể nhi tử mình, hắn hoài nghi . . . Đó có thể là một tiểu nhân vật hay không? Người đó nói mình không thuộc về thế giới này? Đây là ý tứ gì?</w:t>
      </w:r>
    </w:p>
    <w:p>
      <w:pPr>
        <w:pStyle w:val="BodyText"/>
      </w:pPr>
      <w:r>
        <w:t xml:space="preserve">- Được rồi!</w:t>
      </w:r>
    </w:p>
    <w:p>
      <w:pPr>
        <w:pStyle w:val="BodyText"/>
      </w:pPr>
      <w:r>
        <w:t xml:space="preserve">Bì Khánh Phong biết, lúc này cũng chỉ có thể liều mạng, Bì Khánh Phong đứng dậy dẫn theo Uân Thanh đi đến nơi ở của nhi tử mình.</w:t>
      </w:r>
    </w:p>
    <w:p>
      <w:pPr>
        <w:pStyle w:val="BodyText"/>
      </w:pPr>
      <w:r>
        <w:t xml:space="preserve">Trên đường đi Bì Khánh Phong phát hiện, Uân Thanh cũng không có khẩn trương như tưởng tượng, ngược lại hắn có một loại cảm giác bày mưu nghĩ kế, điều này khiến Bì Khánh Phong có chút lòng tin. Bì Khánh Phong cũng hi vọng quốc sư Uân Thanh có thể đối phó với người chiếm cứ thân thể của nhi tử mình. Cho dù nhi tử là kẻ ăn chơi thế nào, hắn cũng là nhất mạch truyền thừa duy nhất của Bì gia....</w:t>
      </w:r>
    </w:p>
    <w:p>
      <w:pPr>
        <w:pStyle w:val="BodyText"/>
      </w:pPr>
      <w:r>
        <w:t xml:space="preserve">Từ trong miệng Âu Dương phun ra một ngụm trọc khí, sau đó trên mặt mang theo vẻ không vui lẩm bẩm:</w:t>
      </w:r>
    </w:p>
    <w:p>
      <w:pPr>
        <w:pStyle w:val="BodyText"/>
      </w:pPr>
      <w:r>
        <w:t xml:space="preserve">- Thân thể này làm sao có thể yếu như vậy! Trước kia khi ta xuyên đến tiểu sơn thôn, khối thân thể dù gầy yếu vẫn tốt hơn khối thân thể hiện tại rất nhiều.</w:t>
      </w:r>
    </w:p>
    <w:p>
      <w:pPr>
        <w:pStyle w:val="BodyText"/>
      </w:pPr>
      <w:r>
        <w:t xml:space="preserve">Âu Dương đương nhiên không thể minh bạch, khối thân thể hắn chiếm cứ ban đầu, mặc dù gầy yếu, nhưng nguyên khí vẫn đang còn, còn Bì đại công tử chính là một kẻ ăn chơi có tiếng. Hàng ngày không nằm sấp trên người nữ nhân thì là chuyện có lỗi với tổ tông. Chính vì nguyên nhân này đã tổn thương rất lớn đến nguyên khí của Bì đại công tử, cho nên mặc dù Bì đại công tử mỗi ngày đều mặc cẩm y ăn ngọc thực, cái gì cũng dùng thứ tốt nhất, nhưng thân thể thậm chí không bằng mạnh bằng khối thân thể Âu Dương chiếm cứ trước kia!</w:t>
      </w:r>
    </w:p>
    <w:p>
      <w:pPr>
        <w:pStyle w:val="BodyText"/>
      </w:pPr>
      <w:r>
        <w:t xml:space="preserve">- Nếu là bản tôn của ta, hiện tại có lẽ đã khôi phục một thành thực lực, nếu là thân thể trước kia, hiện tại có lẽ cũng có thể xưng là tiên, nhưng khối thân thể hư thân này lại chỉ để ta đạt được Thánh Thể, quá kém quá kém!</w:t>
      </w:r>
    </w:p>
    <w:p>
      <w:pPr>
        <w:pStyle w:val="BodyText"/>
      </w:pPr>
      <w:r>
        <w:t xml:space="preserve">Âu Dương lắc đầu, kỳ thực bảy ngày này cũng không phải nói Âu Dương chỉ là một người bình thường.</w:t>
      </w:r>
    </w:p>
    <w:p>
      <w:pPr>
        <w:pStyle w:val="BodyText"/>
      </w:pPr>
      <w:r>
        <w:t xml:space="preserve">Bảy ngày này chính là thời kỳ dưỡng bệnh, Âu Dương sẽ liên tục khôi phục. Mặc dù từ khi tiến vào thân thể của Bì Vân Liệt đến bây giờ mới nửa ngày, nhưng Âu Dương cũng đã vận dụng khối thân thể này đạt được Thánh Thể.</w:t>
      </w:r>
    </w:p>
    <w:p>
      <w:pPr>
        <w:pStyle w:val="BodyText"/>
      </w:pPr>
      <w:r>
        <w:t xml:space="preserve">Chuyện này nghe ra có chút rợn cả người, trên thực tế nó giống như một cao thủ võ lâm đánh quyền, không ngừng đánh ra, sau khi dùng hết toàn bộ khí lực trên người, nằm trên mặt đất nghỉ ngơi một thời gian, thể lực sẽ dần dần khôi phục đến trạng thái đỉnh phong.</w:t>
      </w:r>
    </w:p>
    <w:p>
      <w:pPr>
        <w:pStyle w:val="BodyText"/>
      </w:pPr>
      <w:r>
        <w:t xml:space="preserve">Âu Dương chính là dùng loại phương thức tự mình khôi phục, nhưng Âu Dương chỉ ở trạng thái linh hồn đương nhiên không thể khôi phục, cho nên hắn bất đắc dĩ chiếm lấy thân thể này, đợi sau khi triệt để khôi phục lực lượng sẽ hút linh hồn của mình ra, sau đó trọng tố thân thể.</w:t>
      </w:r>
    </w:p>
    <w:p>
      <w:pPr>
        <w:pStyle w:val="BodyText"/>
      </w:pPr>
      <w:r>
        <w:t xml:space="preserve">- Ồ!</w:t>
      </w:r>
    </w:p>
    <w:p>
      <w:pPr>
        <w:pStyle w:val="BodyText"/>
      </w:pPr>
      <w:r>
        <w:t xml:space="preserve">Âu Dương nhướng mày nhìn bên ngoài, mặc dù hắn chỉ khôi phục đến Thánh Thể, nhưng linh hồn vẫn là của mình, cho nên nhận biết đối với ngoại giới vẫn rất mạnh.</w:t>
      </w:r>
    </w:p>
    <w:p>
      <w:pPr>
        <w:pStyle w:val="BodyText"/>
      </w:pPr>
      <w:r>
        <w:t xml:space="preserve">- Kẽo kẹt. . .</w:t>
      </w:r>
    </w:p>
    <w:p>
      <w:pPr>
        <w:pStyle w:val="BodyText"/>
      </w:pPr>
      <w:r>
        <w:t xml:space="preserve">Cửa phòng Âu Dương bỗng nhiên bị đẩy ra, trong nháy mắt cửa phòng bị đẩy ra, trên mặt Âu Dương có một tia mất hứng, mình đã cảnh cáo những người này, nhưng bọn hắn vẫn chạy đến tìm phiền toái, như vậy cũng không trách được mình xuất thủ!</w:t>
      </w:r>
    </w:p>
    <w:p>
      <w:pPr>
        <w:pStyle w:val="BodyText"/>
      </w:pPr>
      <w:r>
        <w:t xml:space="preserve">Âu Dương nhíu mày, trong nháy mắt không khí ngưng kết, một thanh trường đao từ trong hư không bay ra. Lực lượng của một đao này cũng không mạnh, cũng chỉ là một Thánh Thể bình thường phát ra mà thôi, nhưng công kích như vậy tại tiểu thế giới hầu như là cấp hủy diệt!</w:t>
      </w:r>
    </w:p>
    <w:p>
      <w:pPr>
        <w:pStyle w:val="BodyText"/>
      </w:pPr>
      <w:r>
        <w:t xml:space="preserve">Khi Bì Khánh Phong và Uân Thanh mở cửa phòng, trường đao trực tiếp nổ nát cửa phòng, đánh bay bọn họ ra ngoài!</w:t>
      </w:r>
    </w:p>
    <w:p>
      <w:pPr>
        <w:pStyle w:val="BodyText"/>
      </w:pPr>
      <w:r>
        <w:t xml:space="preserve">- Ầm!</w:t>
      </w:r>
    </w:p>
    <w:p>
      <w:pPr>
        <w:pStyle w:val="BodyText"/>
      </w:pPr>
      <w:r>
        <w:t xml:space="preserve">Tiếng nổ truyền khắp toàn bộ Bì phủ, nhưng Bì Khánh Phong đã kêu người không được tới gần, cho nên mặc dù lúc này phát sinh bạo tạc lớn như vậy, người của Bì gia cũng chỉ dám ở ngoài suy đoán chứ không ai dám chạy vào!</w:t>
      </w:r>
    </w:p>
    <w:p>
      <w:pPr>
        <w:pStyle w:val="BodyText"/>
      </w:pPr>
      <w:r>
        <w:t xml:space="preserve">- Ta đã nói, đừng gây phiền toái cho ta!</w:t>
      </w:r>
    </w:p>
    <w:p>
      <w:pPr>
        <w:pStyle w:val="BodyText"/>
      </w:pPr>
      <w:r>
        <w:t xml:space="preserve">Âu Dương bay ra, cả người hắn lơ lửng trên không trung, lúc này ngoài cửa Bì Khánh Phong và Uân Thanh đã triệt để phát mộng!</w:t>
      </w:r>
    </w:p>
    <w:p>
      <w:pPr>
        <w:pStyle w:val="BodyText"/>
      </w:pPr>
      <w:r>
        <w:t xml:space="preserve">Thân thể này thật sự là của Bì Vân Liệt, nhưng Bì Vân Liệt đương nhiên không thể có lực lượng mạnh như vậy, tên gia hỏa đó thậm chí còn không đạt được nhất giai. Nhưng hiện giờ một chiêu của Bì Vân Liệt lại trực tiếp đánh lui hai cửu giai bọn họ, thậm chí ngay cả một tia năng lực phản kháng bọn họ cũng không có.</w:t>
      </w:r>
    </w:p>
    <w:p>
      <w:pPr>
        <w:pStyle w:val="BodyText"/>
      </w:pPr>
      <w:r>
        <w:t xml:space="preserve">Bây giờ Bì Vân Liệt còn lơ lửng bay lượn, chuyện này đã vượt quá tưởng tượng của bọn họ.</w:t>
      </w:r>
    </w:p>
    <w:p>
      <w:pPr>
        <w:pStyle w:val="BodyText"/>
      </w:pPr>
      <w:r>
        <w:t xml:space="preserve">- Các ngươi tốt nhất không nên ép ta, hiện nay lực lượng của ta chỉ là Thánh Thể, thế giới này còn có thể đủ chịu đựng lực lượng của ta. Nếu như các ngươi ép ta xuất thủ, như vậy ta thề, lần sau ta có thể không khống chế được lực lượng này, nói không chừng ngôi nhà này, thậm chí thành thị này, thậm chí quốc gia này sẽ bị hủy diệt trong chốc lát!</w:t>
      </w:r>
    </w:p>
    <w:p>
      <w:pPr>
        <w:pStyle w:val="BodyText"/>
      </w:pPr>
      <w:r>
        <w:t xml:space="preserve">Âu Dương cũng không hù dọa những người này.</w:t>
      </w:r>
    </w:p>
    <w:p>
      <w:pPr>
        <w:pStyle w:val="BodyText"/>
      </w:pPr>
      <w:r>
        <w:t xml:space="preserve">Nếu là Âu Dương ở thời kì toàn thịnh, trình diễn đại chiến kinh thiên trên tiểu thế giới này đương nhiên không có gì, bởi vì phương pháp thánh chiến của Âu Dương hoàn toàn có thể khống chế bản thân vượt qua tất cả quy tắc của thế giới này.</w:t>
      </w:r>
    </w:p>
    <w:p>
      <w:pPr>
        <w:pStyle w:val="BodyText"/>
      </w:pPr>
      <w:r>
        <w:t xml:space="preserve">Nhưng hiện tại Âu Dương không phải ở thời kì toàn thịnh, chuẩn xác mà nói hắn không khống chế được mình, hiện tại Thánh Thể còn tốt, Thánh Thể còn không đến mức vượt qua quy tắc của thế giới này. Nếu đạt được cấp Đại Đế, xuất thủ ở đây, phỏng chừng toàn bộ thành thị sẽ bị hủy diệt trong nháy mắt. Nếu đạt được cấp Tiên Nhân, chỉ cần Âu Dương thực sự đánh ra một chưởng, đừng nói thành thị này, cả quốc gia này phỏng chừng đều sẽ biến mất.</w:t>
      </w:r>
    </w:p>
    <w:p>
      <w:pPr>
        <w:pStyle w:val="BodyText"/>
      </w:pPr>
      <w:r>
        <w:t xml:space="preserve">Nếu cường thịnh hơn nữa, đạt được cấp Tiên Tôn, nếu xuất thủ có thể sẽ hủy diệt toàn bộ tiểu thế giới này! Một tiểu thế giới nhìn qua rất lớn, nhưng tiểu thế giới này cấu tạo quá yếu đuối, căn bản không thể chịu đựng công kích của Tiên Tôn.</w:t>
      </w:r>
    </w:p>
    <w:p>
      <w:pPr>
        <w:pStyle w:val="BodyText"/>
      </w:pPr>
      <w:r>
        <w:t xml:space="preserve">- Ngài. . . Ngài đến từ phía trên?</w:t>
      </w:r>
    </w:p>
    <w:p>
      <w:pPr>
        <w:pStyle w:val="BodyText"/>
      </w:pPr>
      <w:r>
        <w:t xml:space="preserve">Lúc này Uân Thanh cũng minh bạch, chỉ sợ bọn họ đều hiểu lầm, người này căn bản không phải bọn đạo chích bình thường, hắn chính là một thần linh!</w:t>
      </w:r>
    </w:p>
    <w:p>
      <w:pPr>
        <w:pStyle w:val="BodyText"/>
      </w:pPr>
      <w:r>
        <w:t xml:space="preserve">- Ta đến từ đâu ngươi không cần biết, ngươi chỉ cần biết chớ chọc vào ta, bằng không ta tức giận, các ngươi cũng không chịu nổi! Cút đi!</w:t>
      </w:r>
    </w:p>
    <w:p>
      <w:pPr>
        <w:pStyle w:val="BodyText"/>
      </w:pPr>
      <w:r>
        <w:t xml:space="preserve">Âu Dương liếc mắt nhìn hai người, tâm tình của hắn vốn đã không tốt, bị người ta truy đuổi lâu như vậy, cuối cùng tiến vào luân hồi, linh hồn bỏ chạy, còn chui vào một khối thân thể phế vật đến cực điểm. Âu Dương dựa theo tiêu chuẩn thấp nhất tính toán, bảy ngày sau khẳng định có thể khôi phục, nhưng hiện tại khối thân thể này còn thấp hơn tiêu chuẩn thấp nhất, Âu Dương thực sự hoài nghi bảy ngày sau mình có thể hoàn toàn khôi phục hay không.</w:t>
      </w:r>
    </w:p>
    <w:p>
      <w:pPr>
        <w:pStyle w:val="BodyText"/>
      </w:pPr>
      <w:r>
        <w:t xml:space="preserve">Bì Khánh Phong và Uân Thanh liếc mắt nhìn nhau, sau đó vội vàng bò lên, xoay người bỏ chạy ra ngoài. . .</w:t>
      </w:r>
    </w:p>
    <w:p>
      <w:pPr>
        <w:pStyle w:val="BodyText"/>
      </w:pPr>
      <w:r>
        <w:t xml:space="preserve">Sau khi chạy khỏi đó, trong mắt Uân Thanh còn lộ vẻ khó tin, ai có thể ngờ được, người chiếm thân thể Bì công tử của Bì gia không phải một tên đạo chích bình thường, mà là một vị thần!</w:t>
      </w:r>
    </w:p>
    <w:p>
      <w:pPr>
        <w:pStyle w:val="BodyText"/>
      </w:pPr>
      <w:r>
        <w:t xml:space="preserve">Một vị thần chân chính, một kích vừa rồi tuyệt đối vượt quá bất cứ cửu giai nào. Uân Thanh biết, đây tuyệt đối là lực lượng thuộc về thượng giới. Từ trong lời nói của người đó có thể nhận ra, lúc này có lẽ hắn đang rất suy yếu. Như vậy bọn họ càng chấn kinh, trạng thái suy yếu vẫn có thể bộc phát ra lực lượng thượng giới, lẽ nào đây là một Đại Đế đỉnh phong của Chân Linh Giới?</w:t>
      </w:r>
    </w:p>
    <w:p>
      <w:pPr>
        <w:pStyle w:val="BodyText"/>
      </w:pPr>
      <w:r>
        <w:t xml:space="preserve">Trong mắt người của tiểu thế giới, Đại Đế chính là thành tựu tối cao, về phần tứ đại ý chí trên Đại Đế, thậm chí cảnh giới Tiên Nhân phía sau, bọn hắn đều không dám tưởng tượng.</w:t>
      </w:r>
    </w:p>
    <w:p>
      <w:pPr>
        <w:pStyle w:val="BodyText"/>
      </w:pPr>
      <w:r>
        <w:t xml:space="preserve">Nhưng bọn họ vẫn quá coi thường Âu Dương, phỏng chừng đến ngày mai Âu Dương không sai biệt lắm sẽ là Đại Đế. Nếu như không có gì bất ngờ xảy ra, ba ngày sau Âu Dương sẽ biến thành một Nhân Tiên, khoảng bốn ngày sau chính là Tiên Tôn, sau bảy ngày không sai biệt lắm hoàn toàn khôi phục, đến lúc đó hắn sẽ là Thần Tiễn Âu Dương!</w:t>
      </w:r>
    </w:p>
    <w:p>
      <w:pPr>
        <w:pStyle w:val="BodyText"/>
      </w:pPr>
      <w:r>
        <w:t xml:space="preserve">- Lão đệ, đây không phải nhân vật chúng ta có thể đối phó, ta cảm thấy chúng ta vẫn nên yên lặng quan sát xem sao. . .</w:t>
      </w:r>
    </w:p>
    <w:p>
      <w:pPr>
        <w:pStyle w:val="BodyText"/>
      </w:pPr>
      <w:r>
        <w:t xml:space="preserve">Uân Thanh không phải kẻ ngu si, một kích vừa rồi của người ta có thể nhìn ra, chỉ dựa vào một tay của hắn cũng đủ quét ngang thiên hạ!</w:t>
      </w:r>
    </w:p>
    <w:p>
      <w:pPr>
        <w:pStyle w:val="BodyText"/>
      </w:pPr>
      <w:r>
        <w:t xml:space="preserve">- Ha ha. . .</w:t>
      </w:r>
    </w:p>
    <w:p>
      <w:pPr>
        <w:pStyle w:val="BodyText"/>
      </w:pPr>
      <w:r>
        <w:t xml:space="preserve">Bì Khánh Phong cũng chỉ biết cười khổ, xác thực, ai có thể nghĩ đến người chiếm thân thể nhi tử của hắn lại là một đại ma thần như vậy!</w:t>
      </w:r>
    </w:p>
    <w:p>
      <w:pPr>
        <w:pStyle w:val="BodyText"/>
      </w:pPr>
      <w:r>
        <w:t xml:space="preserve">- Chuyện này đừng nhắc đến nữa, đây là siêu cấp cường giả thượng, nếu hắn nói bảy ngày sau sẽ rời đi đương nhiên sẽ không lừa gạt chúng ta. Cường giả thượng giới còn không đến mức lừa gạt những tiểu nhân vật như chúng ta!</w:t>
      </w:r>
    </w:p>
    <w:p>
      <w:pPr>
        <w:pStyle w:val="BodyText"/>
      </w:pPr>
      <w:r>
        <w:t xml:space="preserve">Uân Thanh cũng có chút bất đắc dĩ, hắn đường đường là quốc sư Đại Vận, hầu như là người mạnh nhất của tiểu thế giới Đa Văn, nhưng trước mặt người ta, hắn thậm chí không có cơ hội xuất thủ, đã bị một tát của người ta đánh bay!</w:t>
      </w:r>
    </w:p>
    <w:p>
      <w:pPr>
        <w:pStyle w:val="BodyText"/>
      </w:pPr>
      <w:r>
        <w:t xml:space="preserve">- Nếu như bảy ngày sau hắn không rời khỏi thì sao?</w:t>
      </w:r>
    </w:p>
    <w:p>
      <w:pPr>
        <w:pStyle w:val="BodyText"/>
      </w:pPr>
      <w:r>
        <w:t xml:space="preserve">Lo lắng của Bì Khánh Phong kỳ thực rất thừa thãi, hắn cũng không nghĩ xem, chưa nói Âu Dương là Thần Tiễn. Cho dù Âu Dương chỉ là một Đại Đế, hắn cũng không thể ở trong tiểu thế giới này! Ở đây làm gì? Âu Dương cảm thấy mình còn chưa có loại nhàn hạ rảnh rỗi này.</w:t>
      </w:r>
    </w:p>
    <w:p>
      <w:pPr>
        <w:pStyle w:val="BodyText"/>
      </w:pPr>
      <w:r>
        <w:t xml:space="preserve">Những điều này đương nhiên đám người của tiểu thế giới không thể lý giải. Bọn họ căn bản không thể minh bạch, kỳ thực Âu Dương còn sốt ruột hơn bọn họ, nếu như Âu Dương có thể trở về sớm một ngày, như vậy hoàn toàn có thể chạy đến nơi bị truy đuổi trước đó, đợi đám người Khâu Vân Bình xông ra tiêu diệt.</w:t>
      </w:r>
    </w:p>
    <w:p>
      <w:pPr>
        <w:pStyle w:val="BodyText"/>
      </w:pPr>
      <w:r>
        <w:t xml:space="preserve">Đừng nói Âu Dương tiếp tục chờ ở đây, lúc này cho dù ở đây tốt thế nào đi nữa, Âu Dương cũng không thể ở lại thêm một giây phút nào.</w:t>
      </w:r>
    </w:p>
    <w:p>
      <w:pPr>
        <w:pStyle w:val="BodyText"/>
      </w:pPr>
      <w:r>
        <w:t xml:space="preserve">- Nếu như hắn thực sự không đi, vậy ta cũng chỉ có thể sử dụng cái này!</w:t>
      </w:r>
    </w:p>
    <w:p>
      <w:pPr>
        <w:pStyle w:val="BodyText"/>
      </w:pPr>
      <w:r>
        <w:t xml:space="preserve">Bì Khánh Phong vung tay lên, trong hư không một trận ba động, một quả chuông được bao trùm trong tiểu hỏa diễm hồng sắc nhẹ nhàng lay động trong hư không.</w:t>
      </w:r>
    </w:p>
    <w:p>
      <w:pPr>
        <w:pStyle w:val="BodyText"/>
      </w:pPr>
      <w:r>
        <w:t xml:space="preserve">Khi nhìn thấy quả chuông này, cho dù là Uân Thanh cũng nở nụ cười. Dù sao theo hắn thấy, quả chuông này chính là bảo vật vô địch, đây là bảo vật năm đó Thần Tiễn lưu lại. Trong mắt bọn họ, trong thiên địa tuyệt đối không ai có thể chiến thắng quả chuông này.</w:t>
      </w:r>
    </w:p>
    <w:p>
      <w:pPr>
        <w:pStyle w:val="BodyText"/>
      </w:pPr>
      <w:r>
        <w:t xml:space="preserve">Đối với Âu Dương, bọn họ đã gần như sùng bái, cho dù cường giả cường thịnh hơn nữa xuất hiện, bọn họ cũng không cho rằng có thể chiến thắng quả chuông này.</w:t>
      </w:r>
    </w:p>
    <w:p>
      <w:pPr>
        <w:pStyle w:val="BodyText"/>
      </w:pPr>
      <w:r>
        <w:t xml:space="preserve">Kỳ thực này quả chuông cũng không cường đại như bọn họ tưởng tượng, mặc dù trước kia kia Âu Dương sắp mọc cánh thành tiên ngưng tụ ra, nhưng quả chuông này cũng chỉ có thể chống đỡ Đại Đế bình thường mà thôi, hơn nữa quả chuông dù sao cũng là vật chết, nếu như thực sự đối chọi với Đại Đế, quả chuông này vẫn sẽ triệt để hủy diệt.</w:t>
      </w:r>
    </w:p>
    <w:p>
      <w:pPr>
        <w:pStyle w:val="BodyText"/>
      </w:pPr>
      <w:r>
        <w:t xml:space="preserve">Trong nháy mắt quả chuông từ trong hư không bay ra, Âu Dương ở trong phòng bỗng nhiên sáng bừng hai mắt, sau đó thấy Âu Dương quay ra ngoài cửa vung tay lên, tiếp theo Bì Khánh Phong phát hiện mình không thể khống chế quả chuông, quả chuông bay thẳng đến gian phòng Âu Dương đang ở.</w:t>
      </w:r>
    </w:p>
    <w:p>
      <w:pPr>
        <w:pStyle w:val="BodyText"/>
      </w:pPr>
      <w:r>
        <w:t xml:space="preserve">Bì Khánh Phong và Uân Thanh đều quá sợ hãi, khi bọn họ muốn xông lên bắt lấy quả chuông, cửa phòng Âu Dương lần thứ hai mở ra, lúc này quả chuông đã bay tới trong tay Âu Dương, Âu Dương nhẹ nhàng nắm này quả chuông. Lúc này ánh mắt hắn nhìn hai người bên ngoài cũng có chút thay đổi.</w:t>
      </w:r>
    </w:p>
    <w:p>
      <w:pPr>
        <w:pStyle w:val="BodyText"/>
      </w:pPr>
      <w:r>
        <w:t xml:space="preserve">Người có thể cầm quả chuông này, chứng tỏ đây là Bì gia, bởi vì quả chuông này chính là bảo vật truyền thừa Âu Dương lưu lại cho Bì gia, hiện tại quả chuông đã được dùng hai lần, còn có một lần lực lượng, Âu Dương biết, đây chính là hậu nhân Bì gia!</w:t>
      </w:r>
    </w:p>
    <w:p>
      <w:pPr>
        <w:pStyle w:val="BodyText"/>
      </w:pPr>
      <w:r>
        <w:t xml:space="preserve">Nhìn Bì Khánh Phong, Âu Dương có thể cảm thụ được, quả chuông này có chút liên hệ với Bì Khánh Phong, cho nên hắn mở miệng hỏi:</w:t>
      </w:r>
    </w:p>
    <w:p>
      <w:pPr>
        <w:pStyle w:val="BodyText"/>
      </w:pPr>
      <w:r>
        <w:t xml:space="preserve">- Ngươi họ Bì sao!</w:t>
      </w:r>
    </w:p>
    <w:p>
      <w:pPr>
        <w:pStyle w:val="BodyText"/>
      </w:pPr>
      <w:r>
        <w:t xml:space="preserve">Bì Khánh Phong sửng sốt, lúc này ánh mắt hắn đều tập trung trên quả chuông, hắn thực sự không rõ, vì sao quả chuông này lại bay đến trong tay người đó? Hơn nữa lúc này quả chuông hoàn toàn không khống chế được, bất luận mình triệu hoán như thế nào đều không thể triệu hoán quả chuông trở về!</w:t>
      </w:r>
    </w:p>
    <w:p>
      <w:pPr>
        <w:pStyle w:val="BodyText"/>
      </w:pPr>
      <w:r>
        <w:t xml:space="preserve">- Đúng vậy!</w:t>
      </w:r>
    </w:p>
    <w:p>
      <w:pPr>
        <w:pStyle w:val="BodyText"/>
      </w:pPr>
      <w:r>
        <w:t xml:space="preserve">Uân Thanh thấy Bì Khánh Phong không mở miệng, hắn vội vã mở miệng nói:</w:t>
      </w:r>
    </w:p>
    <w:p>
      <w:pPr>
        <w:pStyle w:val="BodyText"/>
      </w:pPr>
      <w:r>
        <w:t xml:space="preserve">- Đây chính là người thừa kế của Bì gia, Bì Khánh Phong nguyên soái!</w:t>
      </w:r>
    </w:p>
    <w:p>
      <w:pPr>
        <w:pStyle w:val="BodyText"/>
      </w:pPr>
      <w:r>
        <w:t xml:space="preserve">Sở dĩ Uân Thanh dám nói như thế, nguyên nhân rất đơn giản, bởi vì hắn phát hiện khi Ma Vương nhìn thấy quả chuông, ánh mắt nhìn bọn hắn đã không còn đằng đằng sát khí như trước, mà mang theo một vẻ ôn hòa, loại cảm giác này thật giống như. . . Thật giống như cảm giác trưởng bối nhìn vãn bối.</w:t>
      </w:r>
    </w:p>
    <w:p>
      <w:pPr>
        <w:pStyle w:val="Compact"/>
      </w:pPr>
      <w:r>
        <w:br w:type="textWrapping"/>
      </w:r>
      <w:r>
        <w:br w:type="textWrapping"/>
      </w:r>
    </w:p>
    <w:p>
      <w:pPr>
        <w:pStyle w:val="Heading2"/>
      </w:pPr>
      <w:bookmarkStart w:id="1046" w:name="chương-1085-vân-sinh-công-chúa"/>
      <w:bookmarkEnd w:id="1046"/>
      <w:r>
        <w:t xml:space="preserve">1024. Chương 1085: Vân Sinh Công Chúa</w:t>
      </w:r>
    </w:p>
    <w:p>
      <w:pPr>
        <w:pStyle w:val="Compact"/>
      </w:pPr>
      <w:r>
        <w:br w:type="textWrapping"/>
      </w:r>
      <w:r>
        <w:br w:type="textWrapping"/>
      </w:r>
      <w:r>
        <w:t xml:space="preserve">- Thì ra là hậu nhân của cố nhân. . .</w:t>
      </w:r>
    </w:p>
    <w:p>
      <w:pPr>
        <w:pStyle w:val="BodyText"/>
      </w:pPr>
      <w:r>
        <w:t xml:space="preserve">Âu Dương nhìn thoáng qua quả chuông, cho dù tới lúc này Âu Dương vẫn nhớ Bì Ba, nhớ đến những lời tướng quân nói với mình trước kia.</w:t>
      </w:r>
    </w:p>
    <w:p>
      <w:pPr>
        <w:pStyle w:val="BodyText"/>
      </w:pPr>
      <w:r>
        <w:t xml:space="preserve">Nếu như không có Bì Ba, có thể cũng không có Âu Dương sau này, mà Âu Dương là người rất ghi nhớ lòng tốt của người. Cho nên lúc này ánh mắt Âu Dương nhìn Bì Khánh Phong đã không có sát khí.</w:t>
      </w:r>
    </w:p>
    <w:p>
      <w:pPr>
        <w:pStyle w:val="BodyText"/>
      </w:pPr>
      <w:r>
        <w:t xml:space="preserve">- Hậu nhân của cố nhân...</w:t>
      </w:r>
    </w:p>
    <w:p>
      <w:pPr>
        <w:pStyle w:val="BodyText"/>
      </w:pPr>
      <w:r>
        <w:t xml:space="preserve">Nghe thấy câu này Uân Thanh thoáng cái sửng sốt, rất hiển nhiên người này có lẽ biết lai lịch của quả chuông này, cũng có thể có một ít quan hệ với tổ tiên Bì gia, bằng không hắn tuyệt đối sẽ không nói ra những lời như vậy.</w:t>
      </w:r>
    </w:p>
    <w:p>
      <w:pPr>
        <w:pStyle w:val="BodyText"/>
      </w:pPr>
      <w:r>
        <w:t xml:space="preserve">- Quả chuông này có ba lần công hiệu, hiện nay đã dùng hai lần, lần cuối cùng nhất định phải dùng cẩn thận!</w:t>
      </w:r>
    </w:p>
    <w:p>
      <w:pPr>
        <w:pStyle w:val="BodyText"/>
      </w:pPr>
      <w:r>
        <w:t xml:space="preserve">Âu Dương phất tay, quả chuông lại một lần nữa bay đến tay Bì Khánh Phong, sau đó Âu Dương quay trở về trong phòng, ném hai người ra ngoài.</w:t>
      </w:r>
    </w:p>
    <w:p>
      <w:pPr>
        <w:pStyle w:val="BodyText"/>
      </w:pPr>
      <w:r>
        <w:t xml:space="preserve">Bì Khánh Phong nhìn quả chuông, sau đó nhìn cửa phòng đã nghiền nát và gian nhà trống trơn, trong mắt hắn không còn vẻ khẩn trương như ban đầu.</w:t>
      </w:r>
    </w:p>
    <w:p>
      <w:pPr>
        <w:pStyle w:val="BodyText"/>
      </w:pPr>
      <w:r>
        <w:t xml:space="preserve">Cố nhân của tổ tiên Bì gia? Nếu như vậy, vậy mình còn lo lắng cái gì? Nếu đối phương tự xưng là tiền bối, đương nhiên không thể làm khó hậu bối sau này!</w:t>
      </w:r>
    </w:p>
    <w:p>
      <w:pPr>
        <w:pStyle w:val="BodyText"/>
      </w:pPr>
      <w:r>
        <w:t xml:space="preserve">- Chúng ta tới thư phòng!</w:t>
      </w:r>
    </w:p>
    <w:p>
      <w:pPr>
        <w:pStyle w:val="BodyText"/>
      </w:pPr>
      <w:r>
        <w:t xml:space="preserve">Bì Khánh Phong quay sang nói với Uân Thanh, sau đó kéo Uân Thanh đi về phía thư phòng.</w:t>
      </w:r>
    </w:p>
    <w:p>
      <w:pPr>
        <w:pStyle w:val="BodyText"/>
      </w:pPr>
      <w:r>
        <w:t xml:space="preserve">Sau khi hai người bọn họ rời khỏi, Âu Dương lẳng lặng ngồi trong gian phòng hồi tưởng lại tất cả . . . Đảo mắt đã qua mấy nghìn năm, cảnh còn người mất. Đại Vận quốc mặc dù vẫn gọi là Đại Vận quốc, nhưng nơi này đã không còn kỵ sĩ đoàn mũi nhọn vô địch trước kia, cũng không còn trung đội thứ bảy quét ngang chiến trường.</w:t>
      </w:r>
    </w:p>
    <w:p>
      <w:pPr>
        <w:pStyle w:val="BodyText"/>
      </w:pPr>
      <w:r>
        <w:t xml:space="preserve">- Triệu Cương, ngươi còn có kiếp sau không? Các huynh đệ của trung đội thứ bảy, kiếp sau của các ngươi ở đâu? Quốc sư, ngươi cũng sẽ sống lại chứ? Sư phụ, ngươi còn nhớ chữa trị thuật truyền cho đồ nhi không?</w:t>
      </w:r>
    </w:p>
    <w:p>
      <w:pPr>
        <w:pStyle w:val="BodyText"/>
      </w:pPr>
      <w:r>
        <w:t xml:space="preserve">Trong tay Âu Dương thải quang chớp động, đây là quang mang của chữa trị thuật, chữa trị thuật còn đây, nhưng Trịnh Ngoại đã vô tư truyền chữa trị thuật cho mình, lại tặng cho mình hi vọng đã không còn nữa!</w:t>
      </w:r>
    </w:p>
    <w:p>
      <w:pPr>
        <w:pStyle w:val="BodyText"/>
      </w:pPr>
      <w:r>
        <w:t xml:space="preserve">- Các huynh đệ! Sư phụ! Một ngày kia Âu Dương ta nhất định để mọi người một lần nữa đoàn tụ!</w:t>
      </w:r>
    </w:p>
    <w:p>
      <w:pPr>
        <w:pStyle w:val="BodyText"/>
      </w:pPr>
      <w:r>
        <w:t xml:space="preserve">Trong thư phòng của Bì Khánh Phong, Bì Khánh Phong ngồi trước bàn, nhìn Uân Thanh hỏi:</w:t>
      </w:r>
    </w:p>
    <w:p>
      <w:pPr>
        <w:pStyle w:val="BodyText"/>
      </w:pPr>
      <w:r>
        <w:t xml:space="preserve">- Quốc sư nghĩ đây là ai?</w:t>
      </w:r>
    </w:p>
    <w:p>
      <w:pPr>
        <w:pStyle w:val="BodyText"/>
      </w:pPr>
      <w:r>
        <w:t xml:space="preserve">- Không dễ nói, mặc dù cường giả có quan hệ với Bì gia cũng không nhiều, nhưng cũng không ít, hơn nữa những người này đều tiến nhập Chân Linh Giới, sau đó chúng ta cũng không có tin tức gì, cho nên nhất thời ta suy đoán không ra.</w:t>
      </w:r>
    </w:p>
    <w:p>
      <w:pPr>
        <w:pStyle w:val="BodyText"/>
      </w:pPr>
      <w:r>
        <w:t xml:space="preserve">Uân Thanh kỳ thực cũng đang suy nghĩ đây rút cuộc là ai.</w:t>
      </w:r>
    </w:p>
    <w:p>
      <w:pPr>
        <w:pStyle w:val="BodyText"/>
      </w:pPr>
      <w:r>
        <w:t xml:space="preserve">- Quốc sư, lẽ nào ngươi không phát hiện một chuyện quái lạ sao?</w:t>
      </w:r>
    </w:p>
    <w:p>
      <w:pPr>
        <w:pStyle w:val="BodyText"/>
      </w:pPr>
      <w:r>
        <w:t xml:space="preserve">Bì Khánh Phong không phải người không có đầu óc, hắn suy nghĩ hồi lâu chuyện kỳ quái nhất từ khi hắn nhìn thấy Âu Dương đến bây giờ!</w:t>
      </w:r>
    </w:p>
    <w:p>
      <w:pPr>
        <w:pStyle w:val="BodyText"/>
      </w:pPr>
      <w:r>
        <w:t xml:space="preserve">- Chuyện gì?</w:t>
      </w:r>
    </w:p>
    <w:p>
      <w:pPr>
        <w:pStyle w:val="BodyText"/>
      </w:pPr>
      <w:r>
        <w:t xml:space="preserve">Uân Thanh không rõ chuyện kỳ quái mà Bì Khánh Phong nói rốt cuộc là cái gì!</w:t>
      </w:r>
    </w:p>
    <w:p>
      <w:pPr>
        <w:pStyle w:val="BodyText"/>
      </w:pPr>
      <w:r>
        <w:t xml:space="preserve">- Bì gia ta đặc biệt coi trọng quả chuông này, bởi vì quả chuông huyết diễm này chính là Thần Tiễn Âu Dương trước kia truyền lại cho chúng ta, cho nên trong lịch đại của Bì gia, bất luận là người có quan hệ rất tốt cũng tuyệt đối không được đụng đến quả chuông này, nhưng vừa rồi...</w:t>
      </w:r>
    </w:p>
    <w:p>
      <w:pPr>
        <w:pStyle w:val="BodyText"/>
      </w:pPr>
      <w:r>
        <w:t xml:space="preserve">Trên mặt Bì Khánh Phong mang theo một luồng hưng phấn!</w:t>
      </w:r>
    </w:p>
    <w:p>
      <w:pPr>
        <w:pStyle w:val="BodyText"/>
      </w:pPr>
      <w:r>
        <w:t xml:space="preserve">- Không thể nào!</w:t>
      </w:r>
    </w:p>
    <w:p>
      <w:pPr>
        <w:pStyle w:val="BodyText"/>
      </w:pPr>
      <w:r>
        <w:t xml:space="preserve">Uân Thanh đương nhiên minh bạch Bì Khánh Phong đang nghĩ đến cái gì, nhưng theo hắn thấy điều đó không có khả năng. Người Bì Khánh Phong nghĩ đến không phải một người bình thường, đó là một vị thần! Một vị thần chân chính! Thần linh như vậy làm sao có thể trở lại tiểu thế giới này?</w:t>
      </w:r>
    </w:p>
    <w:p>
      <w:pPr>
        <w:pStyle w:val="BodyText"/>
      </w:pPr>
      <w:r>
        <w:t xml:space="preserve">- Nhưng làm sao hắn có thể triệu hoán quả chuông? Quả chuông này là huyết mạch tương liên với ta, trừ phi hắn là. . .</w:t>
      </w:r>
    </w:p>
    <w:p>
      <w:pPr>
        <w:pStyle w:val="BodyText"/>
      </w:pPr>
      <w:r>
        <w:t xml:space="preserve">Bì Khánh Phong kỳ thực cũng không dám xác định, dù sao người bọn họ suy đoán có địa vị thật sự quá lớn, chỉ riêng nhắc đến tên cũng đủ dẫn động thiên địa!</w:t>
      </w:r>
    </w:p>
    <w:p>
      <w:pPr>
        <w:pStyle w:val="BodyText"/>
      </w:pPr>
      <w:r>
        <w:t xml:space="preserve">- Có lẽ bởi vì hắn rất cường đại!</w:t>
      </w:r>
    </w:p>
    <w:p>
      <w:pPr>
        <w:pStyle w:val="BodyText"/>
      </w:pPr>
      <w:r>
        <w:t xml:space="preserve">Uân Thanh kỳ thực cảm cảm thấy giải thích này có chút ngu ngốc, nguyên nhân rất cường đại sao? Dù mạnh nhưng có thể mạnh hơn Thần Tiễn sao? Nhưng bất luận giải thích này ngu ngốc cỡ nào, chí ít cũng hợp lý hơn nhiều suy đoán của bọn họ. Dù sao trong mắt bọn họ người đó là một vị thần chân chính, làm sao có thể xuất hiện?</w:t>
      </w:r>
    </w:p>
    <w:p>
      <w:pPr>
        <w:pStyle w:val="BodyText"/>
      </w:pPr>
      <w:r>
        <w:t xml:space="preserve">- Đừng nói những chuyện này nữa, chờ bảy ngày sau tiền bối tự nhiên sẽ rời đi, nếu có cơ hội, đến lúc đó chúng ta sẽ mở miệng hỏi!</w:t>
      </w:r>
    </w:p>
    <w:p>
      <w:pPr>
        <w:pStyle w:val="BodyText"/>
      </w:pPr>
      <w:r>
        <w:t xml:space="preserve">Uân Thanh suy nghĩ một hồi, nhưng bất luận nghĩ như thế nào cũng không có đáp án thỏa mãn, cho nên cũng chỉ có thể chờ đợi.</w:t>
      </w:r>
    </w:p>
    <w:p>
      <w:pPr>
        <w:pStyle w:val="BodyText"/>
      </w:pPr>
      <w:r>
        <w:t xml:space="preserve">- Được! Bảy ngày này ta sẽ không đi trêu chọc tiền bối, ta sẽ cho người hầu hạ chu đáo!</w:t>
      </w:r>
    </w:p>
    <w:p>
      <w:pPr>
        <w:pStyle w:val="BodyText"/>
      </w:pPr>
      <w:r>
        <w:t xml:space="preserve">Bì Khánh Phong cũng minh bạch, lúc này tuyệt đối không thể trêu chọc vào tiền bối này, lúc này hắn nên tận tâm hầu hạ mới đúng.</w:t>
      </w:r>
    </w:p>
    <w:p>
      <w:pPr>
        <w:pStyle w:val="BodyText"/>
      </w:pPr>
      <w:r>
        <w:t xml:space="preserve">Sau khi đàm luận với Bì Khánh Phong một lúc, Uân Thanh thấy sắc trời đã tối, cự tuyệt ý tốt của Bì Khánh Phong muốn lưu hắn lại, quay trở về phủ quốc sư.</w:t>
      </w:r>
    </w:p>
    <w:p>
      <w:pPr>
        <w:pStyle w:val="BodyText"/>
      </w:pPr>
      <w:r>
        <w:t xml:space="preserve">Trên đường trở về, Bì Khánh Phong một mình suy nghĩ hồi lâu, cuối cùng cũng không nghĩ ra nguyên cớ gì, cũng chỉ có thể nghỉ ngơi, đợi bảy ngày sau . . .</w:t>
      </w:r>
    </w:p>
    <w:p>
      <w:pPr>
        <w:pStyle w:val="BodyText"/>
      </w:pPr>
      <w:r>
        <w:t xml:space="preserve">Sáng sớm hôm sau, Bì Khánh Phong đã ngồi xe ngựa đến hoàng cung tham gia buổi triều hàng ngày. Mặc dù hiện nay biên quan đã không còn chiến sự, nhưng Đại Vận đế vương cũng là một vị minh quân, cũng không gián đoạn buổi triều hàng ngày. Hành động như vậy cũng khiến rất nhiều đại thần cảm thấy bệ hạ anh minh, cho nên mặc dù không có chiến sự, hàng ngày Bì Khánh Phong vẫn vào triều tham gia triều sớm!</w:t>
      </w:r>
    </w:p>
    <w:p>
      <w:pPr>
        <w:pStyle w:val="BodyText"/>
      </w:pPr>
      <w:r>
        <w:t xml:space="preserve">Hoàng cung, Linh Lan Uyển chính là nơi ở của đệ nhất mỹ nữ Đại Vận quốc hiện nay, cũng chính là Vân Sinh công chúa! Lúc này Vân Sinh công chúa đang ngồi trong hoa viên rầu rĩ không vui, hôm qua phụ hoàng đã báo cho nàng biết, tháng sáu sang năm sẽ gả nàng cho tên ăn chơi trác táng Bì Vân Liệt!</w:t>
      </w:r>
    </w:p>
    <w:p>
      <w:pPr>
        <w:pStyle w:val="BodyText"/>
      </w:pPr>
      <w:r>
        <w:t xml:space="preserve">Khắp đế đô đều biết tài ăn chơi của Bì Vân Liệt, trong Đại Vận quốc, hầu như nữ nhân nào nghe nói tới Bì Vân Liệt đều biến sắc, nhưng phụ hoàng lại đẩy mình vào hố lửa, điều này làm cho Vân Sinh công chúa rất khó hiểu!</w:t>
      </w:r>
    </w:p>
    <w:p>
      <w:pPr>
        <w:pStyle w:val="BodyText"/>
      </w:pPr>
      <w:r>
        <w:t xml:space="preserve">- Công chúa, nghe nói tên gia hỏa đó bị đập hôn mê bây giờ còn ở nhà nghỉ ngơi, cho nên hai ngày nay bên ngoài yên ổn không ít!</w:t>
      </w:r>
    </w:p>
    <w:p>
      <w:pPr>
        <w:pStyle w:val="BodyText"/>
      </w:pPr>
      <w:r>
        <w:t xml:space="preserve">Một tiểu nha đầu cũng không tính là tuyệt sắc, nhưng nhìn qua rất đáng yêu đứng bên cạnh Vân Sinh công chúa nói.</w:t>
      </w:r>
    </w:p>
    <w:p>
      <w:pPr>
        <w:pStyle w:val="BodyText"/>
      </w:pPr>
      <w:r>
        <w:t xml:space="preserve">- Không đập chết sao?</w:t>
      </w:r>
    </w:p>
    <w:p>
      <w:pPr>
        <w:pStyle w:val="BodyText"/>
      </w:pPr>
      <w:r>
        <w:t xml:space="preserve">Vân Sinh công chúa có chút tiếc nuối, nàng hiện tại hi vọng ông trời có thể đánh xuống một viên vẩn thạch, đập chết tên gia hỏa kia, như vậy không chỉ vì dân trừ hại, đồng dạng cũng là cứu nàng khỏi nước lửa!</w:t>
      </w:r>
    </w:p>
    <w:p>
      <w:pPr>
        <w:pStyle w:val="BodyText"/>
      </w:pPr>
      <w:r>
        <w:t xml:space="preserve">- Công chúa, mặc dù Bì Vân Liệt là một công tử ăn chơi, nhưng bệ hạ không phải nói rồi sao. Bì Vân Liệt còn nhỏ tuổi, thời gian tới hắn có thể thay đổi cũng không chừng! Hơn nữa, tương lai hắn sẽ là người kế thừa Bì gia!</w:t>
      </w:r>
    </w:p>
    <w:p>
      <w:pPr>
        <w:pStyle w:val="BodyText"/>
      </w:pPr>
      <w:r>
        <w:t xml:space="preserve">Tiểu nha đầu vốn không hiểu rõ thế giới này, nàng căn bản không hiểu con người Bì Vân Liệt, căn bản sẽ không biết sâu mọt này buồn nôn như thế nào.</w:t>
      </w:r>
    </w:p>
    <w:p>
      <w:pPr>
        <w:pStyle w:val="BodyText"/>
      </w:pPr>
      <w:r>
        <w:t xml:space="preserve">Khi Âu Dương lần đầu tiên phủ xuống trên người hắn, cho dù không biết sự tích quang huy của Bì Vân Liệt cũng có thể minh bạch người kia không phải thứ gì tốt đẹp, bằng không thân thể của hắn làm sao có thể yếu ớt đến trình độ như vậy...</w:t>
      </w:r>
    </w:p>
    <w:p>
      <w:pPr>
        <w:pStyle w:val="Compact"/>
      </w:pPr>
      <w:r>
        <w:br w:type="textWrapping"/>
      </w:r>
      <w:r>
        <w:br w:type="textWrapping"/>
      </w:r>
    </w:p>
    <w:p>
      <w:pPr>
        <w:pStyle w:val="Heading2"/>
      </w:pPr>
      <w:bookmarkStart w:id="1047" w:name="chương-1086---1087-lần-đầu-tiên-ám-sát"/>
      <w:bookmarkEnd w:id="1047"/>
      <w:r>
        <w:t xml:space="preserve">1025. Chương 1086 - 1087: Lần Đầu Tiên Ám Sát</w:t>
      </w:r>
    </w:p>
    <w:p>
      <w:pPr>
        <w:pStyle w:val="Compact"/>
      </w:pPr>
      <w:r>
        <w:br w:type="textWrapping"/>
      </w:r>
      <w:r>
        <w:br w:type="textWrapping"/>
      </w:r>
      <w:r>
        <w:t xml:space="preserve">- Ngươi không hiểu, ngươi chưa từng gặp hắn, ngươi căn bản không biết, tên gia hỏa đó là một lưu manh thuần túy, trong mắt hắn chỉ có nữ nhân và tiền tài, hắn không có truy cầu khác, thực sự không ngờ Bì gia lại có một truyền thừa như vậy...</w:t>
      </w:r>
    </w:p>
    <w:p>
      <w:pPr>
        <w:pStyle w:val="BodyText"/>
      </w:pPr>
      <w:r>
        <w:t xml:space="preserve">Trong mắt Vân Sinh công chúa đều là vẻ bất đắc dĩ.</w:t>
      </w:r>
    </w:p>
    <w:p>
      <w:pPr>
        <w:pStyle w:val="BodyText"/>
      </w:pPr>
      <w:r>
        <w:t xml:space="preserve">- Công chúa, người thực sự không muốn lấy chồng sao?</w:t>
      </w:r>
    </w:p>
    <w:p>
      <w:pPr>
        <w:pStyle w:val="BodyText"/>
      </w:pPr>
      <w:r>
        <w:t xml:space="preserve">Tiểu nha đầu nhìn công chúa, trong mắt mang theo một chuỗi câu hỏi.</w:t>
      </w:r>
    </w:p>
    <w:p>
      <w:pPr>
        <w:pStyle w:val="BodyText"/>
      </w:pPr>
      <w:r>
        <w:t xml:space="preserve">- Ta... Đương nhiên không muốn, nhưng ta có thể làm thế nào? Ta sinh ra trong đế vương gia, ta không thể làm chủ cuộc đời mình, cho nên bất luận ta muốn hay không muốn, kết quả cuối cùng đều như nhau!</w:t>
      </w:r>
    </w:p>
    <w:p>
      <w:pPr>
        <w:pStyle w:val="BodyText"/>
      </w:pPr>
      <w:r>
        <w:t xml:space="preserve">Vân Sinh công chúa nhìn dung mạo khuynh nước khuynh thành của mình trong hồ! Nếu như lúc này Âu Dương đứng ở đây, khi hắn thấy Vân Sinh công chúa nhất định sẽ điên cuồng!</w:t>
      </w:r>
    </w:p>
    <w:p>
      <w:pPr>
        <w:pStyle w:val="BodyText"/>
      </w:pPr>
      <w:r>
        <w:t xml:space="preserve">- Vậy công chúa ta cho ngươi một chủ ý! Không bằng hiện tại ngươi chạy đến Bì gia, đánh cho tên gia hỏa kia một trận, khiến hắn sợ hãi ngươi, sau đó không dám lấy ngươi, để hắn hối hôn!</w:t>
      </w:r>
    </w:p>
    <w:p>
      <w:pPr>
        <w:pStyle w:val="BodyText"/>
      </w:pPr>
      <w:r>
        <w:t xml:space="preserve">Đầu óc của tiểu nha đầu rõ ràng quá nơn nớt, nhưng Vân Sinh công chúa cũng bị ma quỷ ám ảnh, khi nghe tiểu nha đầu nói như vậy, nhãn tình của nàng bỗng nhiên sáng lên nói:</w:t>
      </w:r>
    </w:p>
    <w:p>
      <w:pPr>
        <w:pStyle w:val="BodyText"/>
      </w:pPr>
      <w:r>
        <w:t xml:space="preserve">- Biện pháp của ngươi không tồi, nhưng có lẽ giết hắn sẽ tốt hơn!</w:t>
      </w:r>
    </w:p>
    <w:p>
      <w:pPr>
        <w:pStyle w:val="BodyText"/>
      </w:pPr>
      <w:r>
        <w:t xml:space="preserve">Chiêu này của Vân Sinh công chúa quá độc ác.</w:t>
      </w:r>
    </w:p>
    <w:p>
      <w:pPr>
        <w:pStyle w:val="BodyText"/>
      </w:pPr>
      <w:r>
        <w:t xml:space="preserve">Tiểu nha đầu nhiều nhất chỉ muốn đánh cho Bì Vân Liệt một trận để hắn sợ hãi, cho dù chuyện này có bị Bì Khánh Phong biết được cũng sẽ không nói gì, dù sao nhi tử của hắn là người thế nào, hắn cũng rõ ràng nhất, cho dù bị người ta đánh, cũng chỉ có thể chấp nhận.</w:t>
      </w:r>
    </w:p>
    <w:p>
      <w:pPr>
        <w:pStyle w:val="BodyText"/>
      </w:pPr>
      <w:r>
        <w:t xml:space="preserve">Nhưng nếu Vân Sinh công chúa giết Bì Vân Liệt, chuyện này sẽ rắc rối, phải biết rằng, Bì Khánh Phong là trung thần của quốc gia, nhưng nếu nhi tử của hắn bị người ta làm thịt, ngươi kêu hắn làm sao trung thành với quốc gia?</w:t>
      </w:r>
    </w:p>
    <w:p>
      <w:pPr>
        <w:pStyle w:val="BodyText"/>
      </w:pPr>
      <w:r>
        <w:t xml:space="preserve">Thế nhưng Vân Sinh công chúa chỉ suy nghĩ đến bản thân mình, căn bản không nghĩ tới hậu quả phát sinh!</w:t>
      </w:r>
    </w:p>
    <w:p>
      <w:pPr>
        <w:pStyle w:val="BodyText"/>
      </w:pPr>
      <w:r>
        <w:t xml:space="preserve">Vân Sinh công chúa nghĩ đến liền làm, nàng quay sang nói với tiểu nha đầu:</w:t>
      </w:r>
    </w:p>
    <w:p>
      <w:pPr>
        <w:pStyle w:val="BodyText"/>
      </w:pPr>
      <w:r>
        <w:t xml:space="preserve">- Nếu có người hỏi ta đi đâu, ngươi nói ta đi bái tế mẫu hậu !</w:t>
      </w:r>
    </w:p>
    <w:p>
      <w:pPr>
        <w:pStyle w:val="BodyText"/>
      </w:pPr>
      <w:r>
        <w:t xml:space="preserve">Nói xong Vân Sinh công chúa cũng không chờ tiểu nha đầu nói gì, trực tiếp độn địa mà đi...</w:t>
      </w:r>
    </w:p>
    <w:p>
      <w:pPr>
        <w:pStyle w:val="BodyText"/>
      </w:pPr>
      <w:r>
        <w:t xml:space="preserve">Vân Sinh công chúa không phải một nữ nhân yếu đuối, nàng chính là một Yêu Chiến Sĩ lục giai, một công chúa, một nữ hài tử lại có tu vi khi còn trẻ như vậy, thiên phú của Vân Sinh công chúa tuyệt đối không thua kém Trịnh Tú Nhi. . . !</w:t>
      </w:r>
    </w:p>
    <w:p>
      <w:pPr>
        <w:pStyle w:val="BodyText"/>
      </w:pPr>
      <w:r>
        <w:t xml:space="preserve">Âu Dương ngồi trong phòng, trải qua một đêm hắn đã khôi phục tới cấp Đại Đế, loại tốc độ khôi phục này cho dù không thể khiến Âu Dương hoàn toàn thoả mãn, thế nhưng cũng xem như thông qua.</w:t>
      </w:r>
    </w:p>
    <w:p>
      <w:pPr>
        <w:pStyle w:val="BodyText"/>
      </w:pPr>
      <w:r>
        <w:t xml:space="preserve">Dựa theo tốc độ này, khoảng chừng năm ngày sau ta có thể trọng tố kim thân, dùng thân thể của chính mình!</w:t>
      </w:r>
    </w:p>
    <w:p>
      <w:pPr>
        <w:pStyle w:val="BodyText"/>
      </w:pPr>
      <w:r>
        <w:t xml:space="preserve">Âu Dương kỳ thực vốn định sau khi hoàn toàn khôi phục mới trọng tố chân thân, như vậy bảy ngày là có thể giải quyết, hơn nữa tiết kiệm thời gian và sức lực. Nhưng thân thể của Bì Vân Liệt thực sự quá kém, Âu Dương cảm thấy trong bảy ngày khẳng định không thể khôi phục đến đỉnh phong.</w:t>
      </w:r>
    </w:p>
    <w:p>
      <w:pPr>
        <w:pStyle w:val="BodyText"/>
      </w:pPr>
      <w:r>
        <w:t xml:space="preserve">Cho nên chỉ có thể khôi phục trong năm ngày, sau đó hai ngày cuối cùng trọng tố thân thể của mình. Dù sao thân thể Âu Dương trọng tố ra khẳng định cường đại hơn thân thể của Bì Vân Liệt trăm vạn lần, đến lúc đó cách mục tiêu khôi phục trong bảy ngày cũng không xa.</w:t>
      </w:r>
    </w:p>
    <w:p>
      <w:pPr>
        <w:pStyle w:val="BodyText"/>
      </w:pPr>
      <w:r>
        <w:t xml:space="preserve">Âu Dương không thể kéo dài, dù sao lúc đó hắn trốn vào luân hồi cũng không phải không có vết tích.</w:t>
      </w:r>
    </w:p>
    <w:p>
      <w:pPr>
        <w:pStyle w:val="BodyText"/>
      </w:pPr>
      <w:r>
        <w:t xml:space="preserve">Cho nên hắn tuyệt đối không thể chậm hơn người của thiên đình, cho dù chậm hơn một ngày cũng không được.</w:t>
      </w:r>
    </w:p>
    <w:p>
      <w:pPr>
        <w:pStyle w:val="BodyText"/>
      </w:pPr>
      <w:r>
        <w:t xml:space="preserve">Thời gian một ngày này đủ để phát sinh rất nhiều chuyện, không từ mà biệt, Âu Dương cảm thấy một ngày này đủ để người của thiên đình đến tiểu thế giới làm thịt mình.</w:t>
      </w:r>
    </w:p>
    <w:p>
      <w:pPr>
        <w:pStyle w:val="BodyText"/>
      </w:pPr>
      <w:r>
        <w:t xml:space="preserve">Bị bốn người truy sát vẫn có thể bỏ trốn thành công, nếu như cuối cùng chết ở đây sẽ là chuyện phiền muộn cỡ nào. Nhẹ nhàng từ trên giường bay lên, Âu Dương thầm tính toán, nếu như ngày thứ năm trọng tố kim thân, khoảng chừng cần thời gian nửa ngày mình mới có thể trọng tố ra thân thể. Âu Dương tỉ mỉ suy nghĩ, với tốc độ tu luyện của bản tôn mình vẫn còn lại một ngày rưỡi, hoàn toàn khôi phục vẫn không có bất cứ vấn đề gì.</w:t>
      </w:r>
    </w:p>
    <w:p>
      <w:pPr>
        <w:pStyle w:val="BodyText"/>
      </w:pPr>
      <w:r>
        <w:t xml:space="preserve">- Không được! Ta chỉ đại khái phán đoán bốn người của thiên đình bảy ngày sau sẽ được thức tỉnh linh hồn.</w:t>
      </w:r>
    </w:p>
    <w:p>
      <w:pPr>
        <w:pStyle w:val="BodyText"/>
      </w:pPr>
      <w:r>
        <w:t xml:space="preserve">Nhưng đây cũng là lần đầu tiên của ta, không có kinh nghiệm gì, ta cũng không biết rốt cuộc sẽ như thế nào!</w:t>
      </w:r>
    </w:p>
    <w:p>
      <w:pPr>
        <w:pStyle w:val="BodyText"/>
      </w:pPr>
      <w:r>
        <w:t xml:space="preserve">Âu Dương nghĩ tới đây, hắn quyết định, mình không thể lười biếng, ngày thứ tư mình đã phải trọng tố ra thân thể. Như vậy dùng bản tôn phong luyện, có thể hơn sáu ngày là có thể khôi phục đến đỉnh phong.</w:t>
      </w:r>
    </w:p>
    <w:p>
      <w:pPr>
        <w:pStyle w:val="BodyText"/>
      </w:pPr>
      <w:r>
        <w:t xml:space="preserve">- Đây là chuyện liên quan đến tính mệnh của mình, không thể qua loa!</w:t>
      </w:r>
    </w:p>
    <w:p>
      <w:pPr>
        <w:pStyle w:val="BodyText"/>
      </w:pPr>
      <w:r>
        <w:t xml:space="preserve">Âu Dương cũng không muốn bị bốn người kia ngăn chặn, sau đó mới phát hiện tất cả đều vì mình quá lười.</w:t>
      </w:r>
    </w:p>
    <w:p>
      <w:pPr>
        <w:pStyle w:val="BodyText"/>
      </w:pPr>
      <w:r>
        <w:t xml:space="preserve">Âu Dương xác thực rất lười, dù sao khi thực lực của hắn càng thấp, tốc độ trọng tố kim thân cũng càng chậm.</w:t>
      </w:r>
    </w:p>
    <w:p>
      <w:pPr>
        <w:pStyle w:val="BodyText"/>
      </w:pPr>
      <w:r>
        <w:t xml:space="preserve">Mà trọng tố chân thân cũng không phải dễ dàng, cần phải mở ra thông đạo thông tới tiên giới, sau đó từ tiên giới hấp thu khí tức tiên linh, từng chút đắp nặn thân thể của mình.</w:t>
      </w:r>
    </w:p>
    <w:p>
      <w:pPr>
        <w:pStyle w:val="BodyText"/>
      </w:pPr>
      <w:r>
        <w:t xml:space="preserve">Thân thể của tiên nhân, một khi đạt được Linh Tiên, trên thân thể cơ bản sẽ xảy ra thay đổi bản chất. Khí tức tiên linh trong cơ thể sẽ ngưng tụ thành thực thể, cho nên trước khi tiên nhân không đạt được Linh Tiên, không thể hoàn toàn phát huy lực lượng của mình. Chỉ sau khi khí tức tiên linh trong cơ thể ngưng tụ thành thực thể, tiên nhân mới có thể triệt để hòa hợp thành một thể tiên giới, như vậy mới có thể phát huy ra toàn bộ lực lượng của bản thân.</w:t>
      </w:r>
    </w:p>
    <w:p>
      <w:pPr>
        <w:pStyle w:val="BodyText"/>
      </w:pPr>
      <w:r>
        <w:t xml:space="preserve">Khi Âu Dương đang suy nghĩ, hắn bỗng nhiên nhíu mày, sau đó dùng con mắt nhìn dưới mặt đất phía xa, linh thức của hắn rõ ràng cảm nhận được, từ xa có một người đang độn địa về phía mình.</w:t>
      </w:r>
    </w:p>
    <w:p>
      <w:pPr>
        <w:pStyle w:val="BodyText"/>
      </w:pPr>
      <w:r>
        <w:t xml:space="preserve">- Tình huống gì vậy?</w:t>
      </w:r>
    </w:p>
    <w:p>
      <w:pPr>
        <w:pStyle w:val="BodyText"/>
      </w:pPr>
      <w:r>
        <w:t xml:space="preserve">Âu Dương phát giác, đây là một Yêu Chiến Sĩ giai rất thấp, người này rõ ràng đang chạy về phía mình.</w:t>
      </w:r>
    </w:p>
    <w:p>
      <w:pPr>
        <w:pStyle w:val="BodyText"/>
      </w:pPr>
      <w:r>
        <w:t xml:space="preserve">- Chẳng lẽ đến ám sát ta?</w:t>
      </w:r>
    </w:p>
    <w:p>
      <w:pPr>
        <w:pStyle w:val="BodyText"/>
      </w:pPr>
      <w:r>
        <w:t xml:space="preserve">Âu Dương buồn bực, một Yêu Chiến Sĩ lục giai đến ám sát mình? Chuyện này cũng quá buồn nôn? Mặc dù hiện tại mình chỉ có cấp Đại Đế, nhưng cho dù như vậy kêu một Yêu Chiến Sĩ lục giai tùy tiện đến ám sát mình cũng khó hơn lên trời.</w:t>
      </w:r>
    </w:p>
    <w:p>
      <w:pPr>
        <w:pStyle w:val="BodyText"/>
      </w:pPr>
      <w:r>
        <w:t xml:space="preserve">- Không đúng, đây không phải ám sát ta! Lại là một nữ nhân, thú vị thật!</w:t>
      </w:r>
    </w:p>
    <w:p>
      <w:pPr>
        <w:pStyle w:val="BodyText"/>
      </w:pPr>
      <w:r>
        <w:t xml:space="preserve">Âu Dương phát giác người tới lại là một nữ hài càng thêm giật mình. Hắn chưa từng nghe nói có người phái Yêu Chiến Sĩ lục giai đến sát Đại Đế! Càng buồn cười hơn còn phái đến một nữ nhân.</w:t>
      </w:r>
    </w:p>
    <w:p>
      <w:pPr>
        <w:pStyle w:val="BodyText"/>
      </w:pPr>
      <w:r>
        <w:t xml:space="preserve">Âu Dương không phải khinh thường nữ nhân, then chốt là có một số lúc nữ nhân không xuất thủ hung ác bằng nam nhân, cho nên ám sát như vậy bình thường đều giao cho nam nhân đến đối phó.</w:t>
      </w:r>
    </w:p>
    <w:p>
      <w:pPr>
        <w:pStyle w:val="BodyText"/>
      </w:pPr>
      <w:r>
        <w:t xml:space="preserve">Âu Dương vô cùng hứng thú nhìn thích khách đã chui tới rồi vị trí cách mình hơn mười thước, sau đó dừng lại cẩn thận quan sát.</w:t>
      </w:r>
    </w:p>
    <w:p>
      <w:pPr>
        <w:pStyle w:val="BodyText"/>
      </w:pPr>
      <w:r>
        <w:t xml:space="preserve">Lúc này Âu Dương rốt cuộc minh bạch, đây tuyệt đối là một người nửa vời. Dù sao dựa theo tình huống bình thường mà nói, khi thích khách giết người đều là tới trước người đối phương trong nháy mắt, sau đó tiến hành một kích truy hồn. Nhưng lúc này nữ thích khách còn dừng lại quan sát mình. . . Chuyện này cũng quá buồn cười.</w:t>
      </w:r>
    </w:p>
    <w:p>
      <w:pPr>
        <w:pStyle w:val="BodyText"/>
      </w:pPr>
      <w:r>
        <w:t xml:space="preserve">Khi Âu Dương đang suy nghĩ những chuyện này, Vân Sinh công chúa ở dưới mặt đất lại không ngừng quan sát Bì Vân Liệt, thế nhưng không biết vì sao, lúc này Vân Sinh công chúa lại phát giác Bì Vân Liệt này hình như không giống với trước kia.</w:t>
      </w:r>
    </w:p>
    <w:p>
      <w:pPr>
        <w:pStyle w:val="BodyText"/>
      </w:pPr>
      <w:r>
        <w:t xml:space="preserve">Nàng cũng không phải chưa từng gặp Bì Vân Liệt trước kia, đó căn bản là một kẻ lưu manh, tuyệt đối không thể thành thật ngồi ở đó giống Âu Dương. Lúc này Vân Sinh công chúa nhìn thấy Bì Vân Liệt như vậy liền sản sinh một loại cảm giác giống như không quen biết.</w:t>
      </w:r>
    </w:p>
    <w:p>
      <w:pPr>
        <w:pStyle w:val="BodyText"/>
      </w:pPr>
      <w:r>
        <w:t xml:space="preserve">- Ta không nhận nhầm người đấy chứ?</w:t>
      </w:r>
    </w:p>
    <w:p>
      <w:pPr>
        <w:pStyle w:val="BodyText"/>
      </w:pPr>
      <w:r>
        <w:t xml:space="preserve">Trong lòng Vân Sinh công chúa có một nghi vấn như vậy, nhưng nàng rất nhanh xác định mình khẳng định không nhận nhầm người, bởi vì lúc này, Bì Vân Liệt lại ngồi trên giường cười dâm đãng với nàng, sau đó còn không biết xấu hổ ngoắc ngoắc ngón tay với nàng!</w:t>
      </w:r>
    </w:p>
    <w:p>
      <w:pPr>
        <w:pStyle w:val="BodyText"/>
      </w:pPr>
      <w:r>
        <w:t xml:space="preserve">Nếu như thật sự là một người ám sát thông minh, lúc này khẳng định sẽ minh bạch, đối phương đã phát hiện ra mình, có lẽ nên bỏ chạy mới đúng, nhưng Vân Sinh công chúa căn bản không nghĩ nhiều như vậy. Hành động này của Âu Dương không chỉ có không hù dọa được nàng, còn khiến nàng càng thêm tức giận.</w:t>
      </w:r>
    </w:p>
    <w:p>
      <w:pPr>
        <w:pStyle w:val="BodyText"/>
      </w:pPr>
      <w:r>
        <w:t xml:space="preserve">Thậm chí khiến nàng nhớ tới tràng cảnh lần đầu tiên nhìn thấy đồ lưu manh này, đồ lưu manh chẳng biết xấu hổ ôm lấy mình, nói mình chính là thê tử tương lai của hắn.</w:t>
      </w:r>
    </w:p>
    <w:p>
      <w:pPr>
        <w:pStyle w:val="BodyText"/>
      </w:pPr>
      <w:r>
        <w:t xml:space="preserve">- Ta làm thịt ngươi!</w:t>
      </w:r>
    </w:p>
    <w:p>
      <w:pPr>
        <w:pStyle w:val="BodyText"/>
      </w:pPr>
      <w:r>
        <w:t xml:space="preserve">Vân Sinh công chúa tức giận, nàng chui từ dưới đất ra ngoài.</w:t>
      </w:r>
    </w:p>
    <w:p>
      <w:pPr>
        <w:pStyle w:val="BodyText"/>
      </w:pPr>
      <w:r>
        <w:t xml:space="preserve">Trong tay cầm một cây đoản đao lục sắc, đâm về phía đồ lưu manh.</w:t>
      </w:r>
    </w:p>
    <w:p>
      <w:pPr>
        <w:pStyle w:val="BodyText"/>
      </w:pPr>
      <w:r>
        <w:t xml:space="preserve">Âu Dương cũng buồn cười, hắn thoáng cái đã bị người ám sát này chọc cười, người này không chỉ là kẻ nửa vời, đầu óc của nàng cũng có vấn đề, đã bị người ta phát hiện ra tồn tại của mình, còn mặt dày mày dạn từ dưới đất chui lên tấn công? Đây quả thực là muốn chết . . .</w:t>
      </w:r>
    </w:p>
    <w:p>
      <w:pPr>
        <w:pStyle w:val="BodyText"/>
      </w:pPr>
      <w:r>
        <w:t xml:space="preserve">Nhưng khi Vân Sinh công chúa từ dưới đất chui lên, khi Âu Dương nhìn thấy dung mạo của Vân Sinh công chúa, trong nháy mắt toàn thân hắn ngây dại, thậm chí đối mặt với một đao đâm tới của Vân Sinh công chúa, hắn cũng không né tránh!</w:t>
      </w:r>
    </w:p>
    <w:p>
      <w:pPr>
        <w:pStyle w:val="BodyText"/>
      </w:pPr>
      <w:r>
        <w:t xml:space="preserve">Vân Sinh công chúa cũng mặc kệ Âu Dương có ngây người hay không, nàng biết, Bì Vân Liệt chính là một phế vật thuần túy. Lúc này hắn khẳng định đã bị mình doạ cho choáng váng, sau khi mình giết hắn, lập tức rời đi tuyệt đối không có người phát hiện ra tồn tại của mình.</w:t>
      </w:r>
    </w:p>
    <w:p>
      <w:pPr>
        <w:pStyle w:val="BodyText"/>
      </w:pPr>
      <w:r>
        <w:t xml:space="preserve">Nhưng Vân Sinh công chúa từ đầu tới cuối căn bản không nghĩ xem, tại sao ở đây lại không có cao thủ thủ hộ? Phải biết rằng, Bì gia là gia tộc thủ hộ của Đại Vận quốc, nếu như người của Bì gia dễ giết như vậy, vậy Bì gia phỏng chừng đã sớm xong đời!</w:t>
      </w:r>
    </w:p>
    <w:p>
      <w:pPr>
        <w:pStyle w:val="BodyText"/>
      </w:pPr>
      <w:r>
        <w:t xml:space="preserve">Nếu như chính xác, bên người Bì Vân Liệt chí ít sẽ có một cao thủ hóa giai theo bảo hộ. Gần đây, sau khi Âu Dương chiếm lấy thân thể của tên công tử ăn chơi này, cường giả thất giai cũng biến mất.</w:t>
      </w:r>
    </w:p>
    <w:p>
      <w:pPr>
        <w:pStyle w:val="BodyText"/>
      </w:pPr>
      <w:r>
        <w:t xml:space="preserve">Có thể không biến mất sao. . . Mỗi ngày Âu Dương đều nhìn cường giả thất giai giống như đang chăm chú cái gì ẩn giấu trong bóng tối, cho dù thần kinh của hắn có vững chắc thế nào cũng biết mình không thể bị người ta nhìn chằm chằm như vậy. Cho dù hắn có da mặt dày thế nào cũng tuyệt đối không làm được trình độ của Vân Sinh công chúa, biết rõ bị người ta phát hiện còn tiếp tục xông lên.</w:t>
      </w:r>
    </w:p>
    <w:p>
      <w:pPr>
        <w:pStyle w:val="BodyText"/>
      </w:pPr>
      <w:r>
        <w:t xml:space="preserve">Mà Vân Sinh công chúa còn bỏ qua một điểm, người này ở bên ngoài mười thước đã có thể dễ dàng phát hiện ra nàng.</w:t>
      </w:r>
    </w:p>
    <w:p>
      <w:pPr>
        <w:pStyle w:val="BodyText"/>
      </w:pPr>
      <w:r>
        <w:t xml:space="preserve">Đồng thời còn có thể dâm đãng mỉm cười với nàng, sau đó ngoắc ngoắc ngón tay với nàng, tên gia hỏa đó làm sao có thể bị hù dọa khi thấy nàng xông ra?</w:t>
      </w:r>
    </w:p>
    <w:p>
      <w:pPr>
        <w:pStyle w:val="BodyText"/>
      </w:pPr>
      <w:r>
        <w:t xml:space="preserve">Dù sao Vân Sinh công chúa cũng là công chúa, bất luận thiên phú của nàng tốt như thế nào, tuyệt đối cũng không có khả năng đối chiến với người khác trên sa trường như Trịnh Tú Nhi trước kia, cho nên Vân Sinh công chúa có thực lực, nhưng kinh nghiệm đối địch lại vô cùng kém.</w:t>
      </w:r>
    </w:p>
    <w:p>
      <w:pPr>
        <w:pStyle w:val="BodyText"/>
      </w:pPr>
      <w:r>
        <w:t xml:space="preserve">Nói không khoa trương, lúc này nếu có một gã lưu manh ngũ giai, tuyệt đối có thể đánh ngã Vân Sinh công chúa! Cho nên có câu nói rất hay, trừ phi là thực lực của ngươi có thể cao hơn đối phương vô số lần, bằng không, kinh nghiệm và hung ác cũng cực kỳ trọng yếu.</w:t>
      </w:r>
    </w:p>
    <w:p>
      <w:pPr>
        <w:pStyle w:val="BodyText"/>
      </w:pPr>
      <w:r>
        <w:t xml:space="preserve">Âu Dương trước kia ở trên chiến trường chính là dựa vào kinh nghiệm và hung ác của mình mới có thể từng bước xông pha. Nếu như ngươi ném Vân Sinh công chúa ra chiến trường, phỏng chừng kết quả chỉ có một, đó chính là cô nương này sẽ bị bắt làm tù binh. . . Còn là bị gia hỏa có đẳng giai thấp hơn nàng bắt làm tù binh. . . Đây là một kết quả đáng thương đến cỡ nào!</w:t>
      </w:r>
    </w:p>
    <w:p>
      <w:pPr>
        <w:pStyle w:val="BodyText"/>
      </w:pPr>
      <w:r>
        <w:t xml:space="preserve">- Xem đao. . .</w:t>
      </w:r>
    </w:p>
    <w:p>
      <w:pPr>
        <w:pStyle w:val="BodyText"/>
      </w:pPr>
      <w:r>
        <w:t xml:space="preserve">Vân Sinh công chúa quá xuất lực, khi ám sát người ta còn không quên dùng tiếng hét chín mươi đê-xi-ben kêu lên một tiếng "Xem đạo"! Cũng may, cũng chính vì Âu Dương phân phó, xung quanh không có ai, bằng không một tiếng này của Vân Sinh công chúa cho dù ở bên ngoài một dặm cũng có thể nghe thấy rõ ràng, người ám sát như vậy tuyệt đối là lần đầu tiên xuất hiện.</w:t>
      </w:r>
    </w:p>
    <w:p>
      <w:pPr>
        <w:pStyle w:val="BodyText"/>
      </w:pPr>
      <w:r>
        <w:t xml:space="preserve">Khi người ta ám sát đều rất sợ bị phát hiện, có ai từng nhìn thấy thích khách từ dưới đất chui lên, không trực tiếp giết chết người mà còn kêu to "Xem đao"....</w:t>
      </w:r>
    </w:p>
    <w:p>
      <w:pPr>
        <w:pStyle w:val="BodyText"/>
      </w:pPr>
      <w:r>
        <w:t xml:space="preserve">Trong nháy mắt bích lục đoản đao đã tới cổ Âu Dương, lúc này Âu Dương nhìn qua giống như đang há miệng vì quá choáng vang, nhưng trên thực tế Âu Dương cũng không phải thực sự bị doạ choáng váng, mà bởi vì hắn thấy được hình ảnh có thể khiến người ngây người.</w:t>
      </w:r>
    </w:p>
    <w:p>
      <w:pPr>
        <w:pStyle w:val="BodyText"/>
      </w:pPr>
      <w:r>
        <w:t xml:space="preserve">Lúc này lại có một người thực sự bị doạ choáng váng. . . Đó chính là người ám sát Vân Sinh công chúa đáng yêu của chúng ta. Khi Vân Sinh công chúa nhìn thấy đoản đao của mình sắp sửa đâm trúng cổ tên lưu manh Bì Vân Liệt, khiến máu tươi chảy ra, nàng bỗng nhiên sợ hãi, thậm chí nàng có một loại suy nghĩ có phải ta nên thu đao, sau đó xoay người chạy trốn?</w:t>
      </w:r>
    </w:p>
    <w:p>
      <w:pPr>
        <w:pStyle w:val="BodyText"/>
      </w:pPr>
      <w:r>
        <w:t xml:space="preserve">Quả nhiên là một lần ám sát kinh điển, người ám sát kinh điển, thủ đoạn ám sát kinh điển, phương thức xuất hiện kinh điển, cùng với người bị ám sát kinh điển . . . Đây tuyệt đối là một lần ám sát độc nhất vô nhị trong lịch sử. . .</w:t>
      </w:r>
    </w:p>
    <w:p>
      <w:pPr>
        <w:pStyle w:val="BodyText"/>
      </w:pPr>
      <w:r>
        <w:t xml:space="preserve">Vân Sinh công chúa từ nhỏ đã quen nuông chiều, đừng nói là giết người, cho dù là một con chó phỏng chừng cũng chưa từng giết qua, lúc này chân chính đối mặt với hình ảnh máu tươi sắp sửa xuất hiện, Vân Sinh công chúa lại sợ hãi.</w:t>
      </w:r>
    </w:p>
    <w:p>
      <w:pPr>
        <w:pStyle w:val="BodyText"/>
      </w:pPr>
      <w:r>
        <w:t xml:space="preserve">Nhưng nàng sợ hãi cũng đã muộn, vì lúc này bất luận như thế nào cũng không thể thu đao, nàng chỉ là lục giai, tuyệt đối không làm được loại cảm giác thu phát do tâm....</w:t>
      </w:r>
    </w:p>
    <w:p>
      <w:pPr>
        <w:pStyle w:val="BodyText"/>
      </w:pPr>
      <w:r>
        <w:t xml:space="preserve">Trong nháy mắt bích lục đao mang chớp động đã cắm vào cổ Âu Dương, nhưng khi đao mang va chạm vào cổ Âu Dương, trên người Âu Dương lại chớp động một đạo huyết quang, huyết quang hóa thành một đoàn hỏa diễm nho nhỏ, trực tiếp thôn phệ đao mang, thậm chí toàn bộ bích lục đoản đao trong tay Vân Sinh công chúa triệt để bị khí hoá . . .</w:t>
      </w:r>
    </w:p>
    <w:p>
      <w:pPr>
        <w:pStyle w:val="BodyText"/>
      </w:pPr>
      <w:r>
        <w:t xml:space="preserve">Vân Sinh công chúa thoáng chốc ngây người, thanh đoản đao trong tay nàng cũng có thể xem là một món bảo vật, nhưng một bảo vật như vậy lại trực tiếp bị khí hoá, làm sao Vân Sinh công chúa có thể không ngây người?</w:t>
      </w:r>
    </w:p>
    <w:p>
      <w:pPr>
        <w:pStyle w:val="BodyText"/>
      </w:pPr>
      <w:r>
        <w:t xml:space="preserve">Cho nên trong nháy mắt chúng ta có thể thấy được một hình ảnh vô cùng quỷ dị! Đó chính là một mỹ nữ tuyệt thế cầm một cây lục sắc đao chỉ vào một nam nhân, nhưng hai người đều ngơ ngác nhìn đối phương, nếu cắt bỏ thanh đao trong tay mỹ nữ tuyệt thế, đây căn bản chính là một hình ảnh tình nhân gặp mặt!</w:t>
      </w:r>
    </w:p>
    <w:p>
      <w:pPr>
        <w:pStyle w:val="BodyText"/>
      </w:pPr>
      <w:r>
        <w:t xml:space="preserve">Vân Sinh công chúa có chút không kịp phản ứng, nàng thực sự không rõ, vì sao thanh đao của mình lại bị hòa tan? Tại sao ngay cả tên phế vật này mình cũng không thể giết chết?</w:t>
      </w:r>
    </w:p>
    <w:p>
      <w:pPr>
        <w:pStyle w:val="Compact"/>
      </w:pPr>
      <w:r>
        <w:br w:type="textWrapping"/>
      </w:r>
      <w:r>
        <w:br w:type="textWrapping"/>
      </w:r>
    </w:p>
    <w:p>
      <w:pPr>
        <w:pStyle w:val="Heading2"/>
      </w:pPr>
      <w:bookmarkStart w:id="1048" w:name="chương-1088-yên-nhiên-ta-rất-nhớ-nàng"/>
      <w:bookmarkEnd w:id="1048"/>
      <w:r>
        <w:t xml:space="preserve">1026. Chương 1088: Yên Nhiên, Ta Rất Nhớ Nàng</w:t>
      </w:r>
    </w:p>
    <w:p>
      <w:pPr>
        <w:pStyle w:val="Compact"/>
      </w:pPr>
      <w:r>
        <w:br w:type="textWrapping"/>
      </w:r>
      <w:r>
        <w:br w:type="textWrapping"/>
      </w:r>
      <w:r>
        <w:t xml:space="preserve">Nhưng nàng thậm chí còn chưa kịp phản ứng, Bì Vân Liệt đã tiến lên một bước, ôm nàng vào trong lòng. . .</w:t>
      </w:r>
    </w:p>
    <w:p>
      <w:pPr>
        <w:pStyle w:val="BodyText"/>
      </w:pPr>
      <w:r>
        <w:t xml:space="preserve">Trong nháy mắt Vân Sinh công chúa ngây người, nàng lớn như vậy, ngoại trừ phụ hoàng, đây tuyệt đối là người khác phái đầu tiên ôm nàng vào lòng, cảm thụ được khí tức khác phái cùng với cánh tay hữu lực kia, trong lúc nhất thời nàng quên luôn phản kháng!</w:t>
      </w:r>
    </w:p>
    <w:p>
      <w:pPr>
        <w:pStyle w:val="BodyText"/>
      </w:pPr>
      <w:r>
        <w:t xml:space="preserve">Thế nhưng không duy trì lâu, Vân Sinh công chúa liền tỉnh ngộ! Mình đường đường là trưởng công chúa của Đại Vận lại bị một nam nhân ôm ở chỗ này! Cho nên tiếp theo chính là một tiếng hét chói tai vượt qua một trăm hai mươi đê-xi-ben!</w:t>
      </w:r>
    </w:p>
    <w:p>
      <w:pPr>
        <w:pStyle w:val="BodyText"/>
      </w:pPr>
      <w:r>
        <w:t xml:space="preserve">Nhưng bất luận nàng thét chói tai như thế nào, nam nhân vẫn không buông cánh tay ôm nàng ra, Vân Sinh công chúa chợt nghe thấy bên tai truyền đến một thanh âm vô cùng ôn nhu:</w:t>
      </w:r>
    </w:p>
    <w:p>
      <w:pPr>
        <w:pStyle w:val="BodyText"/>
      </w:pPr>
      <w:r>
        <w:t xml:space="preserve">- Thì ra thực sự có chuyển thế. . .</w:t>
      </w:r>
    </w:p>
    <w:p>
      <w:pPr>
        <w:pStyle w:val="BodyText"/>
      </w:pPr>
      <w:r>
        <w:t xml:space="preserve">- Chuyển thế?</w:t>
      </w:r>
    </w:p>
    <w:p>
      <w:pPr>
        <w:pStyle w:val="BodyText"/>
      </w:pPr>
      <w:r>
        <w:t xml:space="preserve">Vân Sinh công chúa thật sự có chút mê man, nàng tuyệt đối không phải loại người kém cơ trí, nhưng nàng là một nữ nhân mỹ lệ đáng yêu, hoàn toàn không giống với người mà Âu Dương quen biết.</w:t>
      </w:r>
    </w:p>
    <w:p>
      <w:pPr>
        <w:pStyle w:val="BodyText"/>
      </w:pPr>
      <w:r>
        <w:t xml:space="preserve">Âu Dương ôm Vân Sinh công chúa trong lòng, lúc này hắn có thể xác định, người này người chính là người mình đã từng ôm. Loại cảm ứng đến từ sâu thẳm linh hồn, hắn vẫn có thể tìm thấy được...</w:t>
      </w:r>
    </w:p>
    <w:p>
      <w:pPr>
        <w:pStyle w:val="BodyText"/>
      </w:pPr>
      <w:r>
        <w:t xml:space="preserve">- Yên Nhiên, nàng có biết ta nhớ nàng thế nào không . . .</w:t>
      </w:r>
    </w:p>
    <w:p>
      <w:pPr>
        <w:pStyle w:val="BodyText"/>
      </w:pPr>
      <w:r>
        <w:t xml:space="preserve">Đây là lời nói của Âu Dương, không sai, Vân Sinh công chúa có khuôn mặt giống Sở Yên Nhiên như đúc. Nếu như chỉ dựa vào khuôn mặt, Âu Dương đương nhiên sẽ không cho rằng đây là Sở Yên Nhiên trước kia, nhưng khi hắn cảm thụ được linh hồn ba động của Vân Sinh công chúa, hắn minh bạch, đây chính là Sở Yên Nhiên, là Sở Yên Nhiên chuyển thế luân hồi.</w:t>
      </w:r>
    </w:p>
    <w:p>
      <w:pPr>
        <w:pStyle w:val="BodyText"/>
      </w:pPr>
      <w:r>
        <w:t xml:space="preserve">Cho nên lúc này Âu Dương cũng không khống chế được cảm xúc của mình, vội vàng ôm nữ nhân đã từng ngọt ngào gọi mình là phu quân vào lòng.</w:t>
      </w:r>
    </w:p>
    <w:p>
      <w:pPr>
        <w:pStyle w:val="BodyText"/>
      </w:pPr>
      <w:r>
        <w:t xml:space="preserve">- Phu quân, lẽ nào Yên Nhiên không phải nữ nhân xinh đẹp nhất thế giới này sao?</w:t>
      </w:r>
    </w:p>
    <w:p>
      <w:pPr>
        <w:pStyle w:val="BodyText"/>
      </w:pPr>
      <w:r>
        <w:t xml:space="preserve">- Phu quân, lúc nào ngươi mới lấy Yên Nhiên?</w:t>
      </w:r>
    </w:p>
    <w:p>
      <w:pPr>
        <w:pStyle w:val="BodyText"/>
      </w:pPr>
      <w:r>
        <w:t xml:space="preserve">- Phu quân, hôm nay đích thân nếm thử món ăn Yên Nhiên làm đi!</w:t>
      </w:r>
    </w:p>
    <w:p>
      <w:pPr>
        <w:pStyle w:val="BodyText"/>
      </w:pPr>
      <w:r>
        <w:t xml:space="preserve">- Phu quân, món ăn cuối cùng này tên là Không oán Không hận. . .</w:t>
      </w:r>
    </w:p>
    <w:p>
      <w:pPr>
        <w:pStyle w:val="BodyText"/>
      </w:pPr>
      <w:r>
        <w:t xml:space="preserve">Âu Dương vẫn nhớ rõ dáng vẻ của Sở Yên Nhiên khi nàng nấu bữa cơm cuối cùng cho mình. Lúc đó Sở Yên Nhiên mỹ lệ như vậy, ban đầu là nàng hạ con sâu tình cho mình, dùng loại phương pháp này hi vọng mình giúp đỡ yêu nữ của nàng, cuối cùng từng bước tiến vào trái tim Âu Dương. Âu Dương còn nhớ rõ, sau khi mình nhìn thấy trên ngực Sở Yên Nhiên cắm một cây chủy thủ, nàng đã nói với mình không oán không hận.</w:t>
      </w:r>
    </w:p>
    <w:p>
      <w:pPr>
        <w:pStyle w:val="BodyText"/>
      </w:pPr>
      <w:r>
        <w:t xml:space="preserve">Âu Dương thực sự không ngờ lúc này hắn có thể gặp lại Sở Yên Nhiên! Mặc dù đã luân hồi chuyển thế vô số lần, nhưng Sở Yên Nhiên vẫn là Sở Yên Nhiên trước kia. Trong lòng Âu Dương, Sở Yên Nhiên vẫn là Sở Yên Nhiên luôn ngọt ngào gọi mình là phu quân, vẫn là Sở Yên Nhiên không oán không hận.</w:t>
      </w:r>
    </w:p>
    <w:p>
      <w:pPr>
        <w:pStyle w:val="BodyText"/>
      </w:pPr>
      <w:r>
        <w:t xml:space="preserve">Nếu như nói Âu Dương hổ thẹn, như vậy hoàn toàn không khoa trương, ngoại trừ Lý Uyển Như, Âu Dương cảm thấy người thua thiệt nhất tuyệt đối là Sở Yên Nhiên. Nữ tử này vẫn theo mình, nhưng từ đầu đến cuối mình vẫn cho rằng nàng chẳng qua vì muốn mình giúp nàng làm việc mà thôi, nhưng cho đến khi mình chân chính giúp Sở Yên Nhiên hoàn thành tất cả, Sở Yên Nhiên lại dùng tính mạng của mình giải khai cấm chú của sâu tình. Lúc đó Âu Dương mới minh bạch, kỳ thực nữ nhân này không phải vì mục đích gì mới tiếp cận với hắn. Câu "không oán không hận" đã nói lên tất cả.</w:t>
      </w:r>
    </w:p>
    <w:p>
      <w:pPr>
        <w:pStyle w:val="BodyText"/>
      </w:pPr>
      <w:r>
        <w:t xml:space="preserve">Cái chết của Sở Yên Nhiên đã khiến Âu Dương vô cùng hổ thẹn, trong mắt Âu Dương, Sở Yên Nhiên là một nữ hài tốt, nàng nên có một kết cục tốt hơn, chứ không phải một câu "không oán không hối hận", mang theo tiếc nuối rời khỏi thế giới này! Nhưng lúc đó Âu Dương không cho nàng được kết cục tốt, không cho nàng được thứ nàng muốn, lúc đó Âu Dương chỉ có thể trốn tránh.</w:t>
      </w:r>
    </w:p>
    <w:p>
      <w:pPr>
        <w:pStyle w:val="BodyText"/>
      </w:pPr>
      <w:r>
        <w:t xml:space="preserve">Hiện giờ phát hiện chuyển thế của Sở Yên Nhiên, Âu Dương thề nhất định phải để Sở Yên Nhiên hạnh phúc. Mình cho thể mang đến hạnh phúc cho Sở Yên Nhiên, cũng sẽ giúp nàng tìm kiếm, tìm cho nàng một người có thể quan tâm nàng, yêu thương nàng, để nàng biết được cảm giác của hạnh phúc.</w:t>
      </w:r>
    </w:p>
    <w:p>
      <w:pPr>
        <w:pStyle w:val="BodyText"/>
      </w:pPr>
      <w:r>
        <w:t xml:space="preserve">Ôm khuôn mặt Sở Yên Nhiên trong tay mình, Âu Dương mỉm cười. Hắn biết, lúc này Sở Yên Nhiên nhất định không nhớ ra hắn, nhưng Âu Dương cũng không muốn cho Sở Yên Nhiên nhớ lại mình. Theo Âu Dương thấy, chuyện đã qua cứ cho nó qua đi, hà tất phải kéo lại làm gì? Hơn nữa cho dù để Sở Yên Nhiên nhớ lại cũng có chỗ tốt gì, để Sở Yên Nhiên nhớ lại mình trước kia, để nàng một lần nữa nhớ tới tiếc nuối đã qua sao?</w:t>
      </w:r>
    </w:p>
    <w:p>
      <w:pPr>
        <w:pStyle w:val="BodyText"/>
      </w:pPr>
      <w:r>
        <w:t xml:space="preserve">- Ngươi. . . Ngươi muốn làm gì. . .?</w:t>
      </w:r>
    </w:p>
    <w:p>
      <w:pPr>
        <w:pStyle w:val="BodyText"/>
      </w:pPr>
      <w:r>
        <w:t xml:space="preserve">Vân Sinh công chúa thực sự sợ hãi, nàng thề, nếu như biết là kết quả này, hôm nay nàng tuyệt đối không chạy đến đây.</w:t>
      </w:r>
    </w:p>
    <w:p>
      <w:pPr>
        <w:pStyle w:val="BodyText"/>
      </w:pPr>
      <w:r>
        <w:t xml:space="preserve">Mình chạy đến đây là vì muốn ám sát người khác, nhưng mình lại bị đồ lưu manh này ôm vào trong ngực, kêu mình sau này làm sao ngẩng mặt nhìn người khác?</w:t>
      </w:r>
    </w:p>
    <w:p>
      <w:pPr>
        <w:pStyle w:val="BodyText"/>
      </w:pPr>
      <w:r>
        <w:t xml:space="preserve">Nhưng hình như người này chính là vị hôn phu tương lai của mình. . . Nếu như không có gì bất ngờ xảy ra, sang năm mình sẽ được gả cho người này, nghĩ tới đây, Vân Sinh công chúa thực sự phiền muộn, lấy một phế vật như vậy, tuyệt đối không phải hi vọng của nàng.</w:t>
      </w:r>
    </w:p>
    <w:p>
      <w:pPr>
        <w:pStyle w:val="BodyText"/>
      </w:pPr>
      <w:r>
        <w:t xml:space="preserve">Từ nhỏ nàng đã mộng tưởng mình có thể lấy một đại anh hùng, lấy một nam nhân mình yêu, lấy một người có thể bảo vệ mình suốt đời. Nhưng nàng sinh ra trong đế vương gia, nàng không có quyền lợi lựa chọn số phận của mình, cũng không có quyền lựa chọn hôn nhân của mình. . .</w:t>
      </w:r>
    </w:p>
    <w:p>
      <w:pPr>
        <w:pStyle w:val="BodyText"/>
      </w:pPr>
      <w:r>
        <w:t xml:space="preserve">Nghĩ tới đây, trong mắt Vân Sinh công chúa hiện lên một tia bi thương. Tia bi thương này vừa vặn bị Âu Dương nhìn thấy. Lúc này Âu Dương phảng phất lại nhìn thấy lúc Sở Yên Nhiên tan biến trước kia. Lúc đó Sở Yên Nhiên cũng dùng loại nhãn thần này nhìn mình, cũng chính lúc đó, Sở Yên Nhiên nói ra câu "không oán không hận"!</w:t>
      </w:r>
    </w:p>
    <w:p>
      <w:pPr>
        <w:pStyle w:val="BodyText"/>
      </w:pPr>
      <w:r>
        <w:t xml:space="preserve">- Không! Cuộc đời này ta sẽ không để nàng có bất cứ tiếc nuối gì!</w:t>
      </w:r>
    </w:p>
    <w:p>
      <w:pPr>
        <w:pStyle w:val="BodyText"/>
      </w:pPr>
      <w:r>
        <w:t xml:space="preserve">Âu Dương tự nói thầm với mình mình, hắn không thể mang hạnh phúc đến cho Sở Yên Nhiên, nhưng hắn tuyệt đối không cho phép Sở Yên Nhiên một lần nữa bị thương tổn, hắn sẽ bảo vệ nữ tử này, để nữ tử này có được hạnh phúc, để nàng có thể vĩnh viễn mỉm cười, chứ không phải vẻ bi thương trong mắt như vậy.</w:t>
      </w:r>
    </w:p>
    <w:p>
      <w:pPr>
        <w:pStyle w:val="BodyText"/>
      </w:pPr>
      <w:r>
        <w:t xml:space="preserve">- Ngươi có phải không muốn lấy Bì Vân Liệt?</w:t>
      </w:r>
    </w:p>
    <w:p>
      <w:pPr>
        <w:pStyle w:val="BodyText"/>
      </w:pPr>
      <w:r>
        <w:t xml:space="preserve">Âu Dương nhìn Vân Sinh công chúa, mở miệng hỏi, nói thật những lời này của hắn khiến Vân Sinh công chúa nhất thời không minh bạch!</w:t>
      </w:r>
    </w:p>
    <w:p>
      <w:pPr>
        <w:pStyle w:val="BodyText"/>
      </w:pPr>
      <w:r>
        <w:t xml:space="preserve">Có người nói như vậy sao? Bì Vân Liệt hỏi mình có phải không muốn lấy Bì Văn Liệt? Vân Sinh công chúa có thông minh thế nào cũng không thể hiểu chuyện gì đang xảy ra. . .</w:t>
      </w:r>
    </w:p>
    <w:p>
      <w:pPr>
        <w:pStyle w:val="BodyText"/>
      </w:pPr>
      <w:r>
        <w:t xml:space="preserve">- Có phải ngươi không muốn lấy ta?</w:t>
      </w:r>
    </w:p>
    <w:p>
      <w:pPr>
        <w:pStyle w:val="BodyText"/>
      </w:pPr>
      <w:r>
        <w:t xml:space="preserve">Âu Dương phảng phất cũng phát hiện sơ suất của mình, hắn vội vàng thay đổi phương thức, nhưng những lời này cũng rất cổ quái. Hỏi vị hôn thê của mình có phải không muốn lấy mình, chuyện này đúng là kỳ lạ....</w:t>
      </w:r>
    </w:p>
    <w:p>
      <w:pPr>
        <w:pStyle w:val="BodyText"/>
      </w:pPr>
      <w:r>
        <w:t xml:space="preserve">- Được rồi. . . Có phải ngươi không đồng ý hôn sự này. . .</w:t>
      </w:r>
    </w:p>
    <w:p>
      <w:pPr>
        <w:pStyle w:val="BodyText"/>
      </w:pPr>
      <w:r>
        <w:t xml:space="preserve">Âu Dương lại thay đổi phương thức, nhưng nói xong câu đó Âu Dương lại cảm thấy mình ngu ngốc.... Có người nào đồng ý vị hôn phu tương lai của mình, mà còn cầm đao vọt tới đòi giết hắn không?</w:t>
      </w:r>
    </w:p>
    <w:p>
      <w:pPr>
        <w:pStyle w:val="BodyText"/>
      </w:pPr>
      <w:r>
        <w:t xml:space="preserve">- Được rồi. . .</w:t>
      </w:r>
    </w:p>
    <w:p>
      <w:pPr>
        <w:pStyle w:val="BodyText"/>
      </w:pPr>
      <w:r>
        <w:t xml:space="preserve">Âu Dương không biết nên nói như thế nào, nói thật khi hắn nhìn thấy chuyển thế của Sở Yên Nhiên, hắn thực sự kích động. Sở Yên Nhiên còn sống, vậy có phải nói Lý Uyển Như còn sống? Có phải nói Trịnh Tú Nhi còn sống? Thậm chí những chiến hữu từng kề vai chiến đấu với mình cũng đều luân hồi chuyển thế?</w:t>
      </w:r>
    </w:p>
    <w:p>
      <w:pPr>
        <w:pStyle w:val="Compact"/>
      </w:pPr>
      <w:r>
        <w:br w:type="textWrapping"/>
      </w:r>
      <w:r>
        <w:br w:type="textWrapping"/>
      </w:r>
    </w:p>
    <w:p>
      <w:pPr>
        <w:pStyle w:val="Heading2"/>
      </w:pPr>
      <w:bookmarkStart w:id="1049" w:name="chương-1089---1090-bì-vân-liệt"/>
      <w:bookmarkEnd w:id="1049"/>
      <w:r>
        <w:t xml:space="preserve">1027. Chương 1089 - 1090 : Bì Vân Liệt</w:t>
      </w:r>
    </w:p>
    <w:p>
      <w:pPr>
        <w:pStyle w:val="Compact"/>
      </w:pPr>
      <w:r>
        <w:br w:type="textWrapping"/>
      </w:r>
      <w:r>
        <w:br w:type="textWrapping"/>
      </w:r>
      <w:r>
        <w:t xml:space="preserve">- Nếu như ngươi không đồng ý hôn sự này, vậy hôn sự này sẽ hủy bỏ, đồng thời ta sẽ kêu phụ thân ngươi không thúc ép ngươi, để ngươi có thể tìm cho mình một cuộc hôn nhân ngươi cảm thấy hạnh phúc nhất!</w:t>
      </w:r>
    </w:p>
    <w:p>
      <w:pPr>
        <w:pStyle w:val="BodyText"/>
      </w:pPr>
      <w:r>
        <w:t xml:space="preserve">Âu Dương nhìn Vân Sinh công chúa, trong mắt hắn tràn đầy nhu tình, hắn nói rất chắc chắn, lúc này chỉ cần Vân Sinh công chúa đáp ứng, hắn tuyệt đối không nói nhiều đi làm chuyện này!</w:t>
      </w:r>
    </w:p>
    <w:p>
      <w:pPr>
        <w:pStyle w:val="BodyText"/>
      </w:pPr>
      <w:r>
        <w:t xml:space="preserve">Vân Sinh công chúa phảng phất có chút mê man, nghe một loạt những lời nói của Âu Dương, nàng chỉ có thể sững sờ gật đầu, nhưng nàng thực sự không rõ, tại sao tên gia hỏa luôn thèm nhỏ dãi vẻ đẹp của nàng lại đột nhiên từ bỏ? Lẽ nào hắn bị thứ gì đập cho choáng váng rồi?</w:t>
      </w:r>
    </w:p>
    <w:p>
      <w:pPr>
        <w:pStyle w:val="BodyText"/>
      </w:pPr>
      <w:r>
        <w:t xml:space="preserve">Không đúng, mình xinh đẹp như vậy, cho dù là kẻ ngu si cũng có thể minh bạch xấu đẹp, cho dù là kẻ ngu si cũng có thể phân biệt tốt xấu. Dù sao Vân Sinh công chúa cảm thấy, nếu như mình là nam nhân, cho dù mình là kẻ ngu si, có thê tử xinh đẹp như vậy, mình cũng không thể vứt bỏ.</w:t>
      </w:r>
    </w:p>
    <w:p>
      <w:pPr>
        <w:pStyle w:val="BodyText"/>
      </w:pPr>
      <w:r>
        <w:t xml:space="preserve">Cũng may Vân Sinh công chúa cũng hiểu, con người ai cũng có bí mật, cho nên nàng không tiếp tục hỏi cái gì, mà lấy tay đẩy Âu Dương ra, dùng nhãn thần cảnh giác nhìn Âu Dương nói:</w:t>
      </w:r>
    </w:p>
    <w:p>
      <w:pPr>
        <w:pStyle w:val="BodyText"/>
      </w:pPr>
      <w:r>
        <w:t xml:space="preserve">- Ta cảnh cáo ngươi, nếu như ngươi còn dám ôm ta, ta sẽ kêu lên . . .</w:t>
      </w:r>
    </w:p>
    <w:p>
      <w:pPr>
        <w:pStyle w:val="BodyText"/>
      </w:pPr>
      <w:r>
        <w:t xml:space="preserve">Câu nói này vô lực thế nào.....Vừa rồi khi nàng bị Âu Dương ôm lấy cũng kêu lên, nhưng dùng một câu đặc biệt kinh điển chính là, ngươi cứ kêu đi, cho dù ngươi kêu rách cổ họng cũng không ai nghe thấy.</w:t>
      </w:r>
    </w:p>
    <w:p>
      <w:pPr>
        <w:pStyle w:val="BodyText"/>
      </w:pPr>
      <w:r>
        <w:t xml:space="preserve">- Ngày mai ta sẽ đi từ hôn, hơn nữa lời ta hứa, ta tuyệt đối sẽ hoàn thành, yên tâm đi!</w:t>
      </w:r>
    </w:p>
    <w:p>
      <w:pPr>
        <w:pStyle w:val="BodyText"/>
      </w:pPr>
      <w:r>
        <w:t xml:space="preserve">Âu Dương nhìn Vân Sinh công chúa, trên mặt hắn thầm mỉm cười, hắn thật không ngờ, bảy ngày luân hồi lần này lại có thể gặp được Sở Yên Nhiên, chuyện này đối với Âu Dương mà nói tuyệt đối là thu hoạch lớn nhất lần này. Thu hoạch này thậm chí còn khiến Âu Dương hài lòng hơn là giết chết tứ đại cường giả. . .</w:t>
      </w:r>
    </w:p>
    <w:p>
      <w:pPr>
        <w:pStyle w:val="BodyText"/>
      </w:pPr>
      <w:r>
        <w:t xml:space="preserve">Vân Sinh công chúa cảnh giác nhìn Bì Vân Liệt. Trong mắt nàng hắn không chỉ là kẻ ngu si bị đập choáng váng, ngay cả xấu đẹp cũng không thể minh bạch, nói thật lúc này nàng thật sự có chút thương cảm kẻ ngu si này.</w:t>
      </w:r>
    </w:p>
    <w:p>
      <w:pPr>
        <w:pStyle w:val="BodyText"/>
      </w:pPr>
      <w:r>
        <w:t xml:space="preserve">Nhưng Vân Sinh công chúa còn không đến mức thấy người ta trở thành ngu si mà nhảy ra chiếu cố hắn, lúc này nàng đích thân nghe thấy Bì Vân Liệt khẳng định sẽ từ hôn, Vân Sinh công chúa cảm thấy bầu trời bỗng nhiên sáng sủa, cảm giác như có một vầng thái dương nhô lên cao, mỉm cười với nàng . . .</w:t>
      </w:r>
    </w:p>
    <w:p>
      <w:pPr>
        <w:pStyle w:val="BodyText"/>
      </w:pPr>
      <w:r>
        <w:t xml:space="preserve">- Ngươi xác định ngươi không nói đùa với ta chứ?</w:t>
      </w:r>
    </w:p>
    <w:p>
      <w:pPr>
        <w:pStyle w:val="BodyText"/>
      </w:pPr>
      <w:r>
        <w:t xml:space="preserve">Vân Sinh công chúa vẫn duy trì khoảng cách với Âu Dương, nàng thề, chỉ cần người đối diện có hành vi gây rối gì, nàng lập tức độn địa rời đi.</w:t>
      </w:r>
    </w:p>
    <w:p>
      <w:pPr>
        <w:pStyle w:val="BodyText"/>
      </w:pPr>
      <w:r>
        <w:t xml:space="preserve">Kỳ thực nàng cũng không ngẫm lại, vừa rồi người ta ôm nàng vào lòng như thế nào. Với cường thế của Âu Dương, đừng nói là một Yêu Chiến Sĩ lục giai, cho dù là một nữ Chiến thần mười sáu giai tuyệt đối cũng có thể dễ dàng đẩy ngã.</w:t>
      </w:r>
    </w:p>
    <w:p>
      <w:pPr>
        <w:pStyle w:val="BodyText"/>
      </w:pPr>
      <w:r>
        <w:t xml:space="preserve">Nếu như Âu Dương muốn làm gì nàng, nàng căn bản không có bất cứ năng lực phản kháng, điểm này sợ rằng người hơi chút thông minh cũng có thể thấy rõ, đáng tiếc Vân Sinh công chúa không có trong số này!</w:t>
      </w:r>
    </w:p>
    <w:p>
      <w:pPr>
        <w:pStyle w:val="BodyText"/>
      </w:pPr>
      <w:r>
        <w:t xml:space="preserve">- Ta có phải nói giỡn hay không, ngày mai ngươi tự nhiên sẽ biết!</w:t>
      </w:r>
    </w:p>
    <w:p>
      <w:pPr>
        <w:pStyle w:val="BodyText"/>
      </w:pPr>
      <w:r>
        <w:t xml:space="preserve">Âu Dương mỉm cười nhìn Vân Sinh công chúa.</w:t>
      </w:r>
    </w:p>
    <w:p>
      <w:pPr>
        <w:pStyle w:val="BodyText"/>
      </w:pPr>
      <w:r>
        <w:t xml:space="preserve">- Ngươi có phải sợ ta giết ngươi, sau đó dùng phương pháp này. . .</w:t>
      </w:r>
    </w:p>
    <w:p>
      <w:pPr>
        <w:pStyle w:val="BodyText"/>
      </w:pPr>
      <w:r>
        <w:t xml:space="preserve">Vân Sinh công chúa vốn cho rằng đối phương đặc biệt sợ hãi, vì vậy mới dùng loại phương thức tham sống sợ chết này lừa dối mình, nhưng nói đến phân nửa nàng mới nghĩ ra, từ đầu đến cuối nàng chỉ là một người yếu thế. Từ khi nàng kêu lên "Xem đao", nàng đã rơi vào trong ma trảo của Âu Dương. . .</w:t>
      </w:r>
    </w:p>
    <w:p>
      <w:pPr>
        <w:pStyle w:val="BodyText"/>
      </w:pPr>
      <w:r>
        <w:t xml:space="preserve">- Ha ha, sau này hoan nghênh ngươi lại tới giết ta!</w:t>
      </w:r>
    </w:p>
    <w:p>
      <w:pPr>
        <w:pStyle w:val="BodyText"/>
      </w:pPr>
      <w:r>
        <w:t xml:space="preserve">Âu Dương cười ha ha, nhìn thấy một Sở Yên Nhiên đáng yêu như vậy, Âu Dương rất hài lòng, hắn không hy vọng Sở Yên Nhiên lại trở thành nhân vật vô địch như thánh nữ yêu tộc gì đó, hắn chỉ hy vọng Sở Yên Nhiên có thể vui vẻ hưởng thụ cuộc sống.</w:t>
      </w:r>
    </w:p>
    <w:p>
      <w:pPr>
        <w:pStyle w:val="BodyText"/>
      </w:pPr>
      <w:r>
        <w:t xml:space="preserve">Âu Dương trước kia cũng không ngừng truy cầu cường đại, nhưng tới cuối cùng, hắn lại phát hiện càng cường đại lại càng cô đơn, cho nên hiện tại hắn không hy vọng những người khác bước vào con đường cũ của hắn, chỉ hy vọng bằng hữu của mình có thể vui vẻ sống.</w:t>
      </w:r>
    </w:p>
    <w:p>
      <w:pPr>
        <w:pStyle w:val="BodyText"/>
      </w:pPr>
      <w:r>
        <w:t xml:space="preserve">- Nếu như ngươi dám gạt ta, ta nhất định trở lại giết ngươi. . .</w:t>
      </w:r>
    </w:p>
    <w:p>
      <w:pPr>
        <w:pStyle w:val="BodyText"/>
      </w:pPr>
      <w:r>
        <w:t xml:space="preserve">Vân Sinh công chúa nói xong câu đó, cho dù thần kinh của nàng có vững vàng thế nào cũng không khỏi đỏ mặt. Kỳ thực nàng cũng phát hiện, trong tay người kia, nàng tựa như một con gà con, căn bản không có lực phản kháng. Nhưng lần này Vân Sinh công chúa không rõ, vì sao đối phương lại đột nhiên từ một phế vật lớn nhất trong thiên hạ trở thành cao thủ vô địch?</w:t>
      </w:r>
    </w:p>
    <w:p>
      <w:pPr>
        <w:pStyle w:val="BodyText"/>
      </w:pPr>
      <w:r>
        <w:t xml:space="preserve">Lẽ nào người này có thuật dịch dung? Không sai, trong lòng Vân Sinh công chúa nghĩ như vậy, nhưng nàng suy nghĩ một hồi lại cảm thấy không có khả năng. Mình là Yêu Chiến Sĩ lục giai có thể không nhìn ra cái gì, nhưng Bì Khánh Phong nguyên soái chính là cường giả cửu giai, hắn cũng không thể không nhìn ra cái gì. . .</w:t>
      </w:r>
    </w:p>
    <w:p>
      <w:pPr>
        <w:pStyle w:val="BodyText"/>
      </w:pPr>
      <w:r>
        <w:t xml:space="preserve">- Tại sao ngươi lại đột nhiên trở nên mạnh như vậy?</w:t>
      </w:r>
    </w:p>
    <w:p>
      <w:pPr>
        <w:pStyle w:val="BodyText"/>
      </w:pPr>
      <w:r>
        <w:t xml:space="preserve">Vân Sinh công chúa cuối cùng không nhịn được hỏi ra nghi vấn trong lòng mình, Vân Sinh công chúa chính là một người đặc biệt đơn giản. Nàng không có tính tình công chúa, nàng chính là điển hình của người nghĩ đến cái gì thì hỏi cái đó, dùng một câu tương đối kinh điển hình dung, nàng chính là điển hình của ngốc tự nhiên. . .</w:t>
      </w:r>
    </w:p>
    <w:p>
      <w:pPr>
        <w:pStyle w:val="BodyText"/>
      </w:pPr>
      <w:r>
        <w:t xml:space="preserve">- Bởi vì Bì Vân Liệt mà ngươi thấy không phải Bì Vân Liệt thật sự, ta nói cho ngươi một bí mật nhỏ!</w:t>
      </w:r>
    </w:p>
    <w:p>
      <w:pPr>
        <w:pStyle w:val="BodyText"/>
      </w:pPr>
      <w:r>
        <w:t xml:space="preserve">Âu Dương lắc mình đã đi tới bên người Vân Sinh công chúa, sau đó nhẹ nhàng ghé sát bên tai nàng nói nhỏ:</w:t>
      </w:r>
    </w:p>
    <w:p>
      <w:pPr>
        <w:pStyle w:val="BodyText"/>
      </w:pPr>
      <w:r>
        <w:t xml:space="preserve">- Kỳ thực ta chính là Thần Tiễn Âu Dương!</w:t>
      </w:r>
    </w:p>
    <w:p>
      <w:pPr>
        <w:pStyle w:val="BodyText"/>
      </w:pPr>
      <w:r>
        <w:t xml:space="preserve">Khi Âu Dương nói ra những lời này, Vân Sinh công chúa trực tiếp hừ mũi với hắn. Âu Dương thề, từ khi hắn trở thành Thần Tiễn tới nay, Vân Sinh công chúa tuyệt đối là người đầu tiên có thể hừ mũi với hắn ở cự ly gần như vậy. . .</w:t>
      </w:r>
    </w:p>
    <w:p>
      <w:pPr>
        <w:pStyle w:val="BodyText"/>
      </w:pPr>
      <w:r>
        <w:t xml:space="preserve">Âu Dương cũng không tức giận, vì trong mắt hắn Sở Yên Nhiên chính là bằng hữu tốt nhất của hắn, giữa hảo bằng hữu không có bất cứ ngăn cách gì, nếu như ngươi kêu Sở Yên Nhiên hàng ngày nhìn thấy Âu Dương lại kêu một tiếng Thần Tiễn đại nhân, như vậy Âu Dương mới thực sự không chịu nổi.</w:t>
      </w:r>
    </w:p>
    <w:p>
      <w:pPr>
        <w:pStyle w:val="BodyText"/>
      </w:pPr>
      <w:r>
        <w:t xml:space="preserve">- Ta còn là Thiên Vương đây!</w:t>
      </w:r>
    </w:p>
    <w:p>
      <w:pPr>
        <w:pStyle w:val="BodyText"/>
      </w:pPr>
      <w:r>
        <w:t xml:space="preserve">- Hừ. . .</w:t>
      </w:r>
    </w:p>
    <w:p>
      <w:pPr>
        <w:pStyle w:val="BodyText"/>
      </w:pPr>
      <w:r>
        <w:t xml:space="preserve">Vân Sinh công chúa lại một lần nữa hừ mũi, nha đầu chuyển thế có chỉ số thông minh giảm xuống mấy lần, nhưng tính tình lại khác trước kia rất nhiều. Bằng không làm sao có thể đơn thương độc mã ám sát vị hôn phu của mình?</w:t>
      </w:r>
    </w:p>
    <w:p>
      <w:pPr>
        <w:pStyle w:val="BodyText"/>
      </w:pPr>
      <w:r>
        <w:t xml:space="preserve">- Ngươi nhất định không phải Bì Vân Liệt, tên gia hoả đó là một phế vật, còn là loại phế vật không thể nào thay đổi.</w:t>
      </w:r>
    </w:p>
    <w:p>
      <w:pPr>
        <w:pStyle w:val="BodyText"/>
      </w:pPr>
      <w:r>
        <w:t xml:space="preserve">Vân Sinh công chúa đã sớm rút ra định nghĩa về Bì Vân Liệt, trong mắt nàng, Bì Vân Liệt chính là một phế vật không thể cứu vãn.</w:t>
      </w:r>
    </w:p>
    <w:p>
      <w:pPr>
        <w:pStyle w:val="BodyText"/>
      </w:pPr>
      <w:r>
        <w:t xml:space="preserve">Vân Sinh công chúa liếc mắt nhìn Âu Dương, lúc này nàng ngược lại không bài xích Âu Dương. Trước đây nàng ghét Bì Vân Liệt bởi vì mỗi lần Bì Vân Liệt nhìn nàng đều dùng nhãn thần vô cùng liêm sỉ. Hiện tại ánh mắt Âu Dương nhìn nàng mặc dù cũng mang theo cái gì đó, nhưng Vân Sinh công chúa có thể minh bạch, nhãn thần đó tuyệt đối không phải loại nhãn thần hiếu sắc.</w:t>
      </w:r>
    </w:p>
    <w:p>
      <w:pPr>
        <w:pStyle w:val="BodyText"/>
      </w:pPr>
      <w:r>
        <w:t xml:space="preserve">- Chuyện này cũng không chừng, hiện tại Thiên Vương đang ẩn núp, hắn cũng có thể trốn trong thân thể của ngươi!</w:t>
      </w:r>
    </w:p>
    <w:p>
      <w:pPr>
        <w:pStyle w:val="BodyText"/>
      </w:pPr>
      <w:r>
        <w:t xml:space="preserve">Âu Dương cười ha ha, kỳ thực đây là hắn thuần túy nói giỡn, Thiên Vương có là đồ ngốc cũng tuyệt đối không thể trốn vào thân thể của một con người. Hiện tại hắn rất yếu đuối, nhưng lúc này tiên giới hỗn loạn như vậy, quỷ biết một khắc sau hắn có thể bị người ta làm thịt hay không? Một khi hắn lựa chọn thể ký sinh, như vậy khi thể ký sinh bị chết, hắn cũng chết theo. . .</w:t>
      </w:r>
    </w:p>
    <w:p>
      <w:pPr>
        <w:pStyle w:val="BodyText"/>
      </w:pPr>
      <w:r>
        <w:t xml:space="preserve">- Đừng nói như vậy, cũng có ngày ta sẽ rời khỏi, Bì Vân Liệt là nam, ngươi là nữ, mặc dù hôm nay từ hôn, nhưng không chừng ngày nào đó ngươi sẽ thích Bì Vân Liệt cũng không chừng!</w:t>
      </w:r>
    </w:p>
    <w:p>
      <w:pPr>
        <w:pStyle w:val="BodyText"/>
      </w:pPr>
      <w:r>
        <w:t xml:space="preserve">Những lời này của Âu Dương không phải nói đùa. Sau khi Bì Vân Liệt chết đi, linh hồn bị Âu Dương phong ấn trong địa ngục, một khi một người chết đi sống lại, thông thường hắn đều có thay đổi.</w:t>
      </w:r>
    </w:p>
    <w:p>
      <w:pPr>
        <w:pStyle w:val="BodyText"/>
      </w:pPr>
      <w:r>
        <w:t xml:space="preserve">Âu Dương tin tưởng, khi Bì Vân Liệt sống lại, có thể hắn sẽ không còn ăn chơi trác táng như trước kia! Đôi khi nếu như con người không đi đến sơn cùng thủy tận, ngươi căn bản không biết bản thân ngươi rút cuộc xấu ra như thế nào.</w:t>
      </w:r>
    </w:p>
    <w:p>
      <w:pPr>
        <w:pStyle w:val="BodyText"/>
      </w:pPr>
      <w:r>
        <w:t xml:space="preserve">- Thiếu niên, ngươi lại nói đùa rồi!</w:t>
      </w:r>
    </w:p>
    <w:p>
      <w:pPr>
        <w:pStyle w:val="BodyText"/>
      </w:pPr>
      <w:r>
        <w:t xml:space="preserve">Vân Sinh công chúa phảng phất cũng không muốn thảo luận chuyện này với Âu Dương, hơn nữa mặc dù nàng rất có hứng thú với Âu Dương, nhưng cũng không muốn lưu lại nơi này quá lâu, nàng nhìn Âu Dương nói:</w:t>
      </w:r>
    </w:p>
    <w:p>
      <w:pPr>
        <w:pStyle w:val="BodyText"/>
      </w:pPr>
      <w:r>
        <w:t xml:space="preserve">- Ta cảnh cáo ngươi, giúp ta chuyển lời cho Bì Vân Liệt, cho dù bản công chúa có lấy trư và cẩu cũng không lấy hắn!</w:t>
      </w:r>
    </w:p>
    <w:p>
      <w:pPr>
        <w:pStyle w:val="BodyText"/>
      </w:pPr>
      <w:r>
        <w:t xml:space="preserve">Nhìn Vân Sinh công chúa độn địa rời đi, Âu Dương không biết làm gì ngoài cười khổ. Bì Vân Liệt rút cuộc là kẻ ti tiện thế nào. . . Một thê tử tương lai xinh đẹp như vậy lại không muốn, hàng ngày ngược lại đi trêu hoa ghẹo nguyệt, hắn quả thực là điển hình của tự ngược đãi mình . .</w:t>
      </w:r>
    </w:p>
    <w:p>
      <w:pPr>
        <w:pStyle w:val="BodyText"/>
      </w:pPr>
      <w:r>
        <w:t xml:space="preserve">Ngồi trên giường, Âu Dương dùng linh hồn mở ra đường hầm thời không cô tịch phong ấn Bì Vân Liệt trước mặt mình. Từ trong đường hầm này, Âu Dương có thể thấy linh hồn của Bì Vân Liệt đang lẳng lặng ngồi một chỗ, mấy ngày nay Âu Dương đã quan sát hắn rất nhiều lần.</w:t>
      </w:r>
    </w:p>
    <w:p>
      <w:pPr>
        <w:pStyle w:val="BodyText"/>
      </w:pPr>
      <w:r>
        <w:t xml:space="preserve">Khi tên công tử ăn chơi trác táng lần đầu tiến vào đây, cả ngày chỉ biết kêu gào, la hét. Nhưng trải qua một thời gian dài như vậy, hắn ngược lại trở nên yên tĩnh, hắn hiểu mình phải suy nghĩ, hắn phảng phất như minh bạch cái gì.</w:t>
      </w:r>
    </w:p>
    <w:p>
      <w:pPr>
        <w:pStyle w:val="BodyText"/>
      </w:pPr>
      <w:r>
        <w:t xml:space="preserve">- Bì Vân Liệt, ngươi sinh ra như một chiếc chìa khóa vàng, ngươi sở hữu ưu thế người khác không thể so sánh, nhưng ngươi lại dùng ưu thế đó vào cuộc sống phóng túng. Trong lòng ngươi vĩnh viễn chỉ suy nghĩ cho bản thân mình, từ trước đến giờ ngươi chưa bao giờ suy nghĩ cho người khác. Ngươi là một người thất bại, còn thời gian ba ngày nữa, hãy suy nghĩ cho kỹ. Ba ngày sau ta sẽ cho ngươi sống lại, đến lúc đó ngươi muốn tiếp tục làm kẻ bất lực hay muốn thay đổi mình thì phải xem bản thân ngươi. Mặt khác nói cho ngươi biết, hôn sự của ngươi ta đã giúp ngươi hủy bỏ, ngươi không xứng với nàng!</w:t>
      </w:r>
    </w:p>
    <w:p>
      <w:pPr>
        <w:pStyle w:val="BodyText"/>
      </w:pPr>
      <w:r>
        <w:t xml:space="preserve">Những lời này của Âu Dương là nói cho Bì Vân Liệt nghe thấy, nhưng lúc này Bì Vân Liệt bất ngờ cũng không có hành vi gì quá khích.</w:t>
      </w:r>
    </w:p>
    <w:p>
      <w:pPr>
        <w:pStyle w:val="BodyText"/>
      </w:pPr>
      <w:r>
        <w:t xml:space="preserve">Hắn lẳng lặng nhìn bóng đêm xung quanh, nghe thấy thanh âm này, trên mặt hắn lộ vẻ mê man, hắn phảng phất minh bạch cái gì, nhưng hắn lại không tìm được gốc rễ ở đâu!</w:t>
      </w:r>
    </w:p>
    <w:p>
      <w:pPr>
        <w:pStyle w:val="BodyText"/>
      </w:pPr>
      <w:r>
        <w:t xml:space="preserve">- Cảm tạ ngươi. . .</w:t>
      </w:r>
    </w:p>
    <w:p>
      <w:pPr>
        <w:pStyle w:val="BodyText"/>
      </w:pPr>
      <w:r>
        <w:t xml:space="preserve">Bì Vân Liệt mở miệng, nếu như để Bì Khánh Phong nghe thấy ba chữ này, phỏng chừng Bì Khánh Phong sẽ hoài nghi gia hỏa này rốt cuộc có phải nhi tử mình hay không. Tên nhi tử kiêu ngạo ương ngạnh, ăn chơi trác táng không gì sánh được từ lúc nào lại biết nói lời cảm tạ?</w:t>
      </w:r>
    </w:p>
    <w:p>
      <w:pPr>
        <w:pStyle w:val="BodyText"/>
      </w:pPr>
      <w:r>
        <w:t xml:space="preserve">- Ta có thể chiếm thân thể của ngươi cũng nói rõ chúng ta có duyên phận, nhưng ta sẽ không giúp ngươi cái gì, thân thể suy yếu của ngươi vẫn là của ngươi. Những lỗi lầm mà ngươi gây ra thì ngươi phải tự gánh chịu, không ai có thể giúp ngươi! Ngươi không phải một đứa trẻ, hi vọng ngươi có thể minh bạch. . .</w:t>
      </w:r>
    </w:p>
    <w:p>
      <w:pPr>
        <w:pStyle w:val="BodyText"/>
      </w:pPr>
      <w:r>
        <w:t xml:space="preserve">Nói xong những lời này, Âu Dương trực tiếp đóng đường hầm, có vài thứ không cần nói quá minh bạch, hắn tin tưởng nếu như Bì Vân Liệt thực sự có thể hiểu, vậy hắn tự nhiên có thể hiểu, nếu như không thể, cho dù mình nói ba ngày ba đêm cũng phí lời mà thôi.</w:t>
      </w:r>
    </w:p>
    <w:p>
      <w:pPr>
        <w:pStyle w:val="BodyText"/>
      </w:pPr>
      <w:r>
        <w:t xml:space="preserve">Trong bóng tối vô tận, linh hồn của Bì Vân Liệt bỗng nhiên rơi lệ, không sai, chính là câu nói kia, nếu như ngươi không chết một lần, căn bản sẽ không biết mình xấu xa thế nào! Hai ngày vừa qua, Bì Vân Liệt tỉ mỉ tự hỏi, cuộc đời mình rốt cuộc đã làm cái gì, hình như từ lúc còn nhỏ mình đã bắt đầu làm chuyện xấu, liên tục tìm phiền toái cho mình, mình chưa bao giờ làm chuyện gì cho bản thân, mọi người sợ hãi hắn, không phải vì Bì Vân Liệt hắn lợi hại, mà vì phụ thân Bì Khánh Phong của hắn....</w:t>
      </w:r>
    </w:p>
    <w:p>
      <w:pPr>
        <w:pStyle w:val="BodyText"/>
      </w:pPr>
      <w:r>
        <w:t xml:space="preserve">Mẫu thân của Bì Vân Liệt sớm qua đời, cho nên từ nhỏ Bì Vân Liệt cũng rất cố chấp, dẫn đến cuối cùng hắn bước lên con đường công tử ăn chơi trác táng như vậy. Từ nhỏ đến lớn, Bì Khánh Phong cũng không bao giờ trao đổi với nhi tử của mình, trong mắt hắn Bì Vân Liệt chính là một phế vật, một phế vật chỉ biết sống phóng túng, chưa bao giờ nghĩ tới, không ai trời sinh là phế vật!</w:t>
      </w:r>
    </w:p>
    <w:p>
      <w:pPr>
        <w:pStyle w:val="BodyText"/>
      </w:pPr>
      <w:r>
        <w:t xml:space="preserve">Trước kia Âu Dương cũng bị người ta nghĩ hắn là phế vật, nghĩ hắn không có khả năng tu luyện, nhưng sau vô số năm, cái tên Thần Tiễn đã truyền khắp thiên địa. Đây là vì Âu Dương chưa từng từ bỏ bản thân, Âu Dương tin tưởng mình có thể làm được!</w:t>
      </w:r>
    </w:p>
    <w:p>
      <w:pPr>
        <w:pStyle w:val="BodyText"/>
      </w:pPr>
      <w:r>
        <w:t xml:space="preserve">Còn Bì Vân Liệt thì không, hắn trời sinh đã là kẻ phản nghịch, người khác càng muốn hắn tốt, hắn càng đi vào con đường tà đạo. Hiện giờ Âu Dương chiếm cứ thân thể của hắn, ngược lại cho hắn một cơ hội suy nghĩ những sai lầm mình đã phạm phải.</w:t>
      </w:r>
    </w:p>
    <w:p>
      <w:pPr>
        <w:pStyle w:val="BodyText"/>
      </w:pPr>
      <w:r>
        <w:t xml:space="preserve">- Ta không phải phế vật. . . Ta sẽ sống tốt, ta sẽ làm người tốt. . .</w:t>
      </w:r>
    </w:p>
    <w:p>
      <w:pPr>
        <w:pStyle w:val="BodyText"/>
      </w:pPr>
      <w:r>
        <w:t xml:space="preserve">Trong lòng Bì Vân Liệt tự nói với mình.</w:t>
      </w:r>
    </w:p>
    <w:p>
      <w:pPr>
        <w:pStyle w:val="BodyText"/>
      </w:pPr>
      <w:r>
        <w:t xml:space="preserve">Mở cánh cửa phòng vừa được trang bị cách đây không lâu, Âu Dương nhìn ra bên ngoài. Trải qua lần ám sát kinh điển nhất đến bây giờ, thời gian không sai biệt lắm cũng sắp tan buổi triều sớm. Bình thường lúc này Bì Khánh Phong cũng đã trở về! Âu Dương suy đoán không sai, lúc này Bì Khánh Phong vừa mới tan triều, đang cùng đi với quốc sư Uân Thanh. Đương nhiên, lúc này không chỉ có hai người, hai người bọn họ tuyệt đối được cho là hai người có quyền thế nhất của Đại Vận, cho nên lúc này bọn họ đi trong đám người giống như ánh trăng mọc giữa các ngôi sao.</w:t>
      </w:r>
    </w:p>
    <w:p>
      <w:pPr>
        <w:pStyle w:val="BodyText"/>
      </w:pPr>
      <w:r>
        <w:t xml:space="preserve">- Phương án tu kiến công trình thuỷ lợi của Lưu đại nhân hôm nay xác thực không tồi, mặc dù bệ hạ không lập tức đáp ứng, nguyên nhân cũng cũng không phải vì không tốt, mà vì kế hoạch của Lưu đại nhân không đủ chi tiết, hơn nữa toàn bộ công trình thuỷ lợi hao tổn của cải rất lớn. Cho dù bệ hạ có lòng, nhất định cũng phải bàn bạc với Vương đại nhân với tài lực của Đại Vận ta trong năm năm trong có năng lực hoàn thành hay không!</w:t>
      </w:r>
    </w:p>
    <w:p>
      <w:pPr>
        <w:pStyle w:val="BodyText"/>
      </w:pPr>
      <w:r>
        <w:t xml:space="preserve">Uân Thanh nói với một người trung niên khoảng chừng bốn mươi tuổi bên cạnh.</w:t>
      </w:r>
    </w:p>
    <w:p>
      <w:pPr>
        <w:pStyle w:val="BodyText"/>
      </w:pPr>
      <w:r>
        <w:t xml:space="preserve">- Quốc sư đại nhân nói không sai, bệ hạ thật sự rất tâm động với phương án công trình thuỷ lợi của Lưu đại nhân, hôm qua bệ hạ cũng phái người thông báo cho lão hủ, ba ngày sau lão hủ có lẽ sẽ một mình gặp bệ hạ một lần!</w:t>
      </w:r>
    </w:p>
    <w:p>
      <w:pPr>
        <w:pStyle w:val="BodyText"/>
      </w:pPr>
      <w:r>
        <w:t xml:space="preserve">Lão giả được gọi là Vương đại nhân mở miệng. Vương đại nhân vừa mở miệng, mọi người xung quanh cũng lần lượt gật đầu.</w:t>
      </w:r>
    </w:p>
    <w:p>
      <w:pPr>
        <w:pStyle w:val="Compact"/>
      </w:pPr>
      <w:r>
        <w:br w:type="textWrapping"/>
      </w:r>
      <w:r>
        <w:br w:type="textWrapping"/>
      </w:r>
    </w:p>
    <w:p>
      <w:pPr>
        <w:pStyle w:val="Heading2"/>
      </w:pPr>
      <w:bookmarkStart w:id="1050" w:name="chương-1091---1092-tặng-ngươi-một-kênh-đào"/>
      <w:bookmarkEnd w:id="1050"/>
      <w:r>
        <w:t xml:space="preserve">1028. Chương 1091 - 1092: Tặng Ngươi Một Kênh Đào</w:t>
      </w:r>
    </w:p>
    <w:p>
      <w:pPr>
        <w:pStyle w:val="Compact"/>
      </w:pPr>
      <w:r>
        <w:br w:type="textWrapping"/>
      </w:r>
      <w:r>
        <w:br w:type="textWrapping"/>
      </w:r>
      <w:r>
        <w:t xml:space="preserve">- Công trình thuỷ lợi thật sự là hành động lợi nước lợi dân, mặc dù hiện nay Đại Vận ta quốc thái dân an, nhưng không ai biết lúc nào sẽ hưng binh. Nếu Đại Vận ta có thể hoàn thành công trình thuỷ lợi này, sau này quân ta đối mặt với tuyến tiếp viện cua hai đại quốc phía dưới sẽ dễ dàng vô cùng, hơn nữa công trình thuỷ lợi này còn có thể được xem là vận binh của Đại Vận ta!</w:t>
      </w:r>
    </w:p>
    <w:p>
      <w:pPr>
        <w:pStyle w:val="BodyText"/>
      </w:pPr>
      <w:r>
        <w:t xml:space="preserve">Bì Khánh Phong cũng mở miệng theo, hắn là võ tướng, mặc dù thời kì thái bình võ tướng rất nhàn rỗi, nhưng Bì Khánh Phong lại là một người văn võ song toàn, bằng không hàng ngày cũng sẽ không kêu hắn tham gia buổi triều sớm.</w:t>
      </w:r>
    </w:p>
    <w:p>
      <w:pPr>
        <w:pStyle w:val="BodyText"/>
      </w:pPr>
      <w:r>
        <w:t xml:space="preserve">- Nguyên soái nói không sai, một khi công trình này hoàn thành, Đại Vận bất luận là hưng binh hay tiếp tế tiếp viện đều nhanh hơn hai đại cường quốc phía dưới gấp trăm lần. Phía nam thừa thải gạo cá, một khi công trình này hoàn thành, gạo cá phía nam có thể được vận chuyển tới các nơi trong cả nước với chi phí ít tốn kém nhất, công trình thuỷ lợi này tuyệt đối chỉ có lợi chứ không có hại!</w:t>
      </w:r>
    </w:p>
    <w:p>
      <w:pPr>
        <w:pStyle w:val="BodyText"/>
      </w:pPr>
      <w:r>
        <w:t xml:space="preserve">Lưu đại nhân, cũng chính là người đưa ra phương án, nghe thấy nhiều người tán thành như vậy cũng rất cao hứng.</w:t>
      </w:r>
    </w:p>
    <w:p>
      <w:pPr>
        <w:pStyle w:val="BodyText"/>
      </w:pPr>
      <w:r>
        <w:t xml:space="preserve">- Cũng không thể nói như thế!</w:t>
      </w:r>
    </w:p>
    <w:p>
      <w:pPr>
        <w:pStyle w:val="BodyText"/>
      </w:pPr>
      <w:r>
        <w:t xml:space="preserve">Hắn vừa nói đến đây Vương đại nhân liền tiếp lời, Vương đại nhân nói:</w:t>
      </w:r>
    </w:p>
    <w:p>
      <w:pPr>
        <w:pStyle w:val="BodyText"/>
      </w:pPr>
      <w:r>
        <w:t xml:space="preserve">- Công trình thuỷ lợi thật sự là hành động lợi nước lợi dân, một khi hoàn thành, bất luận là binh lực hay của cải của Đại Vận ta đều sẽ trèo lên một đỉnh phong mới trong mười năm tiếp theo, nhưng chư vị đại nhân quên mất một việc!</w:t>
      </w:r>
    </w:p>
    <w:p>
      <w:pPr>
        <w:pStyle w:val="BodyText"/>
      </w:pPr>
      <w:r>
        <w:t xml:space="preserve">- Vương đại nhân muốn nói đến phí tổn sao!</w:t>
      </w:r>
    </w:p>
    <w:p>
      <w:pPr>
        <w:pStyle w:val="BodyText"/>
      </w:pPr>
      <w:r>
        <w:t xml:space="preserve">Uân Thanh cũng biết rất rõ, công trình lớn như vậy, muốn hoàn thành sẽ phải tiêu tốn phí tổn rất lớn, nhưng mặc dù mấy năm nay Đại Vận thái bình giàu có, nhưng rút cuộc có thể hoàn thành công trình thủy lợi này hay không, không ai rõ bằng Vương đại nhân.</w:t>
      </w:r>
    </w:p>
    <w:p>
      <w:pPr>
        <w:pStyle w:val="BodyText"/>
      </w:pPr>
      <w:r>
        <w:t xml:space="preserve">- Đúng vậy, Đại Vận ta mấy năm nay thật sự không thiếu tiền, bằng không cho dù bệ hạ tâm động cũng sẽ không tìm lão phu nói chuyện. Nhưng Lưu đại nhân có từng nghĩ tới, thời gian công trình thuỷ lợi này kiến tạo đến hoàn thành sử dụng cần Đại Vận ta liên tục tiêu tiền, đây không phải thời gian ngắn. Quá trình này chí ít cần năm năm, như vậy cho dù Đại Vận ta dùng hết số tiền trong quốc khố cũng không đủ!</w:t>
      </w:r>
    </w:p>
    <w:p>
      <w:pPr>
        <w:pStyle w:val="BodyText"/>
      </w:pPr>
      <w:r>
        <w:t xml:space="preserve">Vương đại nhân trực tiếp chỉ ra điểm quan trọng nhất.</w:t>
      </w:r>
    </w:p>
    <w:p>
      <w:pPr>
        <w:pStyle w:val="BodyText"/>
      </w:pPr>
      <w:r>
        <w:t xml:space="preserve">- Vương đại nhân, vì công trình thủy lợi này, Lưu Nhất Châu ta nguyện lấy ra tất cả gia sản!</w:t>
      </w:r>
    </w:p>
    <w:p>
      <w:pPr>
        <w:pStyle w:val="BodyText"/>
      </w:pPr>
      <w:r>
        <w:t xml:space="preserve">Lưu đại nhân liều mạng, một khi công trình thuỷ lợi này hoàn thành, Lưu Nhất Châu hắn tất nhiên có thể trở thành nhân vật được lưu danh sử sách, vì có thể lưu danh sử sách Lưu Nhất Châu hắn thật sự không tiếc bất cứ giá naafo.</w:t>
      </w:r>
    </w:p>
    <w:p>
      <w:pPr>
        <w:pStyle w:val="BodyText"/>
      </w:pPr>
      <w:r>
        <w:t xml:space="preserve">- Lưu đại nhân không nên kích động, việc này bệ hạ và Vương đại nhân tất nhiên sẽ nghĩ ra một kế sách vạn toàn.</w:t>
      </w:r>
    </w:p>
    <w:p>
      <w:pPr>
        <w:pStyle w:val="BodyText"/>
      </w:pPr>
      <w:r>
        <w:t xml:space="preserve">Mọi người cũng đều có thể minh bạch Lưu Nhất Châu làm vậy vì cái gì, nhưng nếu đổi thành bọn họ, bọn họ chỉ sợ cũng sẽ làm như vậy.</w:t>
      </w:r>
    </w:p>
    <w:p>
      <w:pPr>
        <w:pStyle w:val="BodyText"/>
      </w:pPr>
      <w:r>
        <w:t xml:space="preserve">- Lưu đại nhân, ngươi chỉ mới suy nghĩ đến chữ lợi của công trình thuỷ lợi này, ngươi có nghĩ đến chữ hại chưa?</w:t>
      </w:r>
    </w:p>
    <w:p>
      <w:pPr>
        <w:pStyle w:val="BodyText"/>
      </w:pPr>
      <w:r>
        <w:t xml:space="preserve">Vương đại nhân thở dài một hơi. Hắn biết Lưu Nhất Châu không quản lý tài vụ, đương nhiên sẽ không nghĩ đến những thứ mình nghĩ.</w:t>
      </w:r>
    </w:p>
    <w:p>
      <w:pPr>
        <w:pStyle w:val="BodyText"/>
      </w:pPr>
      <w:r>
        <w:t xml:space="preserve">- Hại? Cái gì hại?</w:t>
      </w:r>
    </w:p>
    <w:p>
      <w:pPr>
        <w:pStyle w:val="BodyText"/>
      </w:pPr>
      <w:r>
        <w:t xml:space="preserve">Lưu Nhất Châu có chút sửng sốt, cùng với hắn cũng có rất nhiều đại nhân sửng sốt. Công trình thuỷ lợi này còn có hại sao?</w:t>
      </w:r>
    </w:p>
    <w:p>
      <w:pPr>
        <w:pStyle w:val="BodyText"/>
      </w:pPr>
      <w:r>
        <w:t xml:space="preserve">- Lưu đại nhân, thử hỏi toàn bộ công trình từ khi kiến tạo đến sử dụng, chưa nói đến cần bao nhiêu tiền bạc, chỉ nói về thế gian, Lưu đại nhân cho rằng cần bao lâu?</w:t>
      </w:r>
    </w:p>
    <w:p>
      <w:pPr>
        <w:pStyle w:val="BodyText"/>
      </w:pPr>
      <w:r>
        <w:t xml:space="preserve">Vương đại nhân bắt đầu dẫn đạo.</w:t>
      </w:r>
    </w:p>
    <w:p>
      <w:pPr>
        <w:pStyle w:val="BodyText"/>
      </w:pPr>
      <w:r>
        <w:t xml:space="preserve">- Năm năm, nếu có ta đốc thúc, có thể thời gian này còn được rút ngắn.</w:t>
      </w:r>
    </w:p>
    <w:p>
      <w:pPr>
        <w:pStyle w:val="BodyText"/>
      </w:pPr>
      <w:r>
        <w:t xml:space="preserve">Lưu Nhất Châu nói rất tự tin.</w:t>
      </w:r>
    </w:p>
    <w:p>
      <w:pPr>
        <w:pStyle w:val="BodyText"/>
      </w:pPr>
      <w:r>
        <w:t xml:space="preserve">- Được! Thời gian năm năm, nói cách khác vì công trình thuỷ lợi này, Đại Vận ta chí ít cần thời gian năm năm nằm ở tình trạng quốc khố trống không, dưới tình hình quốc khố trống không, nguyên soái cho rằng sẽ có chỗ hại gì?</w:t>
      </w:r>
    </w:p>
    <w:p>
      <w:pPr>
        <w:pStyle w:val="BodyText"/>
      </w:pPr>
      <w:r>
        <w:t xml:space="preserve">Vương đại nhân biết, phương diện này Đại nguyên soái Bì Khánh Phong tuyệt đối có quyền lên tiếng hơn mình.</w:t>
      </w:r>
    </w:p>
    <w:p>
      <w:pPr>
        <w:pStyle w:val="BodyText"/>
      </w:pPr>
      <w:r>
        <w:t xml:space="preserve">- Nếu là một hai năm thiếu hụt đương nhiên không có ảnh hưởng gì, nhưng nếu liên tục ba năm quốc khố thiếu hụt, Đại Vận ta tất phải rút nhỏ chi tiêu, đồng thời quân đội cũng phải giảm bớt quân số!</w:t>
      </w:r>
    </w:p>
    <w:p>
      <w:pPr>
        <w:pStyle w:val="BodyText"/>
      </w:pPr>
      <w:r>
        <w:t xml:space="preserve">Bì Khánh Phong nói ra.</w:t>
      </w:r>
    </w:p>
    <w:p>
      <w:pPr>
        <w:pStyle w:val="BodyText"/>
      </w:pPr>
      <w:r>
        <w:t xml:space="preserve">- Được, vậy ta hỏi chư vị đại nhân một câu. Cho dù sau năm, Đại Vận ta muốn khôi phục đến trình độ bây giờ, các vị đại nhân, cho dù có công trình thuỷ lợi này bang trợ cần bao lâu?</w:t>
      </w:r>
    </w:p>
    <w:p>
      <w:pPr>
        <w:pStyle w:val="BodyText"/>
      </w:pPr>
      <w:r>
        <w:t xml:space="preserve">Vương đại nhân nhìn qua tất cả mọi người, kỳ thực trong những người ở đây, có rất nhiều người có địa vị cao hơn hắn. Nếu là tình huống bình thường, hắn là tuyệt đối không dám dùng loại khẩu khí và nhãn thần này, thế nhưng hiện tại thảo luận quốc gia đại sự, địa vị gì đó đều có thể vứt bỏ, cái gì có lợi nhất mới là then chốt.</w:t>
      </w:r>
    </w:p>
    <w:p>
      <w:pPr>
        <w:pStyle w:val="BodyText"/>
      </w:pPr>
      <w:r>
        <w:t xml:space="preserve">Một người mập mạp mở miệng nói:</w:t>
      </w:r>
    </w:p>
    <w:p>
      <w:pPr>
        <w:pStyle w:val="BodyText"/>
      </w:pPr>
      <w:r>
        <w:t xml:space="preserve">- Thời gian năm năm chỉ là kiến tạo, sau khi công trình hoàn thành, Đại Vận còn cần một năm tạo thuyền và rất nhiều sự vụ khác. Mấy thứ này tiêu hao tài chính không hề kém so với công trình thuỷ lợi, thậm chí còn tiêu tốn hơn, cho nên năm năm này trên thực tế chí ít phải cộng thêm hai năm! Có lẽ là bảy năm!</w:t>
      </w:r>
    </w:p>
    <w:p>
      <w:pPr>
        <w:pStyle w:val="BodyText"/>
      </w:pPr>
      <w:r>
        <w:t xml:space="preserve">Tên gia hỏa này cũng không phải phàm nhân, câu đầu tiên đã chỉ trúng điểm yếu hại.</w:t>
      </w:r>
    </w:p>
    <w:p>
      <w:pPr>
        <w:pStyle w:val="BodyText"/>
      </w:pPr>
      <w:r>
        <w:t xml:space="preserve">- Còn nữa, muốn tạo thuỷ lợi cần rất nhiều nông dân từ bỏ nhà cửa, cứ như vậy, trong tương lai năm năm lương thực của Đại Vận ta sợ rằng phải giảm sản lượng một phần năm!</w:t>
      </w:r>
    </w:p>
    <w:p>
      <w:pPr>
        <w:pStyle w:val="BodyText"/>
      </w:pPr>
      <w:r>
        <w:t xml:space="preserve">Tên gia hỏa mập mạp lại mở miệng, lúc này Lưu Nhất Châu đã biến sắc, vừa rồi hắn mới nói công trình này chỉ có lợi không có hại.</w:t>
      </w:r>
    </w:p>
    <w:p>
      <w:pPr>
        <w:pStyle w:val="BodyText"/>
      </w:pPr>
      <w:r>
        <w:t xml:space="preserve">Nhưng hiện tại những thứ mọi người đề xuất đều đúng, những thứ này chẳng khác nào cho hắn một cái tát ngay tại chỗ.</w:t>
      </w:r>
    </w:p>
    <w:p>
      <w:pPr>
        <w:pStyle w:val="BodyText"/>
      </w:pPr>
      <w:r>
        <w:t xml:space="preserve">- Cho nên toàn bộ quá trình thiếu hụt tuyệt đối không phải năm năm bảy năm, mà chí ít là mười năm! Chư vị, mười năm này chỉ là thời gian Đại Vận ta từ thiếu hụt đến thoát khỏi thiếu hụt, chứ không phải nói khôi phục cho tới hưng thịnh bây giờ. Muốn khôi phục cho tới bây giờ, cho dù có công trình thuỷ lợi, toàn bộ quá trình chí ít cũng cần ba năm, cũng chính là nói vì công trình thuỷ lợi này, Đại Vận ta cần mạnh mẽ đè ép quốc thế xuống mười ba năm!</w:t>
      </w:r>
    </w:p>
    <w:p>
      <w:pPr>
        <w:pStyle w:val="BodyText"/>
      </w:pPr>
      <w:r>
        <w:t xml:space="preserve">Vương đại nhân nhìn mọi người đưa ra tổng kết cuối cùng.</w:t>
      </w:r>
    </w:p>
    <w:p>
      <w:pPr>
        <w:pStyle w:val="BodyText"/>
      </w:pPr>
      <w:r>
        <w:t xml:space="preserve">- Mười ba năm nhược thế sẽ dẫn phát cái gì, ta nghĩ các vị ở đây cũng không ai không biết!</w:t>
      </w:r>
    </w:p>
    <w:p>
      <w:pPr>
        <w:pStyle w:val="BodyText"/>
      </w:pPr>
      <w:r>
        <w:t xml:space="preserve">Khi mọi người nói đến đây, một đám thị vệ trong hoàng cung đã từ xa chuyển đến một đống ghế.</w:t>
      </w:r>
    </w:p>
    <w:p>
      <w:pPr>
        <w:pStyle w:val="BodyText"/>
      </w:pPr>
      <w:r>
        <w:t xml:space="preserve">Rất hiển nhiên việc đàm luận ở cửa cung đã giằng co một hồi, hơn nữa nhìn tình huống này có lẽ còn lâu mới kết thúc. Cho nên bọn thị vệ vội vàng mang ghế tới cho các vị đại nhân.</w:t>
      </w:r>
    </w:p>
    <w:p>
      <w:pPr>
        <w:pStyle w:val="BodyText"/>
      </w:pPr>
      <w:r>
        <w:t xml:space="preserve">Mọi người liền ngồi xuống cửa cung đàm luận tiếp.</w:t>
      </w:r>
    </w:p>
    <w:p>
      <w:pPr>
        <w:pStyle w:val="BodyText"/>
      </w:pPr>
      <w:r>
        <w:t xml:space="preserve">- Lưu đại nhân, không thể không nói, nếu công trình thuỷ lợi này kiến thành, Đại Vận ta tuyệt đối sẽ tiến vào một giai đoạn mới, nhưng hiện nay xem ra, mười ba năm này hầu như là một cửa ải khó khăn không thể khắc chế!</w:t>
      </w:r>
    </w:p>
    <w:p>
      <w:pPr>
        <w:pStyle w:val="BodyText"/>
      </w:pPr>
      <w:r>
        <w:t xml:space="preserve">Vương đại nhân lắc đầu thở dài tiếp tục nói:</w:t>
      </w:r>
    </w:p>
    <w:p>
      <w:pPr>
        <w:pStyle w:val="BodyText"/>
      </w:pPr>
      <w:r>
        <w:t xml:space="preserve">- Nếu đẩy lùi kiến tạo công trình này thêm mười năm, có lẽ sẽ hiện thực hơn....</w:t>
      </w:r>
    </w:p>
    <w:p>
      <w:pPr>
        <w:pStyle w:val="BodyText"/>
      </w:pPr>
      <w:r>
        <w:t xml:space="preserve">- Mười năm. . .</w:t>
      </w:r>
    </w:p>
    <w:p>
      <w:pPr>
        <w:pStyle w:val="BodyText"/>
      </w:pPr>
      <w:r>
        <w:t xml:space="preserve">Lưu Nhất Châu vừa nghe nói mười năm, trong mắt liền hiện lên vẻ không cam lòng. Dù sao hắn biết, thế giới này đã yên bình rất lâu, không ai biết mười năm nữa có bạo phát chiến tranh hay không.</w:t>
      </w:r>
    </w:p>
    <w:p>
      <w:pPr>
        <w:pStyle w:val="BodyText"/>
      </w:pPr>
      <w:r>
        <w:t xml:space="preserve">Nếu một khi bạo phát chiến tranh, như vậy thời hạn mười năm này sẽ kéo dài vô hạn, phỏng chừng trước khi hắn chết già cũng không có khả năng nhìn thấy công trình thuỷ lợi này hoàn thành.</w:t>
      </w:r>
    </w:p>
    <w:p>
      <w:pPr>
        <w:pStyle w:val="BodyText"/>
      </w:pPr>
      <w:r>
        <w:t xml:space="preserve">Hơn nữa hiện nay quân chủ tài đức sáng suốt nguyện ý suy nghĩ, ai biết thời gian tới quân chủ có đồng dạng tài đức sáng suốt hay không, có đồng ý tiêu tốn số lượng lớn tài lực để khởi công xây dựng công trình thuỷ lợi này hay khong?</w:t>
      </w:r>
    </w:p>
    <w:p>
      <w:pPr>
        <w:pStyle w:val="BodyText"/>
      </w:pPr>
      <w:r>
        <w:t xml:space="preserve">- Kế hoạch này không tồi!</w:t>
      </w:r>
    </w:p>
    <w:p>
      <w:pPr>
        <w:pStyle w:val="BodyText"/>
      </w:pPr>
      <w:r>
        <w:t xml:space="preserve">Ngay khi mọi người đều cúi đầu trầm tư, một người phảng phất như quỷ ảnh từ bên cạnh đi ra, hắn giống như chui ra từ trong thời không, thoáng cái khiến một đám đại nhân giật mình.</w:t>
      </w:r>
    </w:p>
    <w:p>
      <w:pPr>
        <w:pStyle w:val="BodyText"/>
      </w:pPr>
      <w:r>
        <w:t xml:space="preserve">Khi mọi người thấy người này, trong ánh mắt một số người lộ ra vẻ khinh thường, một số người hiện ra thần sắc không thể tưởng tượng.</w:t>
      </w:r>
    </w:p>
    <w:p>
      <w:pPr>
        <w:pStyle w:val="BodyText"/>
      </w:pPr>
      <w:r>
        <w:t xml:space="preserve">Không sai, người xuất hiện chính là Âu Dương, hoặc nói đúng hơn là Âu Dương trong cơ thể Bì Vân Liệt. Kỳ thực Âu Dương đã tới một hồi, nhưng Âu Dương vẫn không hiện thân, chính là để nghe những người này thảo luận chuyện công trình thuỷ lợi.</w:t>
      </w:r>
    </w:p>
    <w:p>
      <w:pPr>
        <w:pStyle w:val="BodyText"/>
      </w:pPr>
      <w:r>
        <w:t xml:space="preserve">Không thể không nói, lúc này Đại Vận quốc quân tuyệt đối là một minh quân, bằng không thủ hạ của hắn kiên quyết không thể có nhiều đại thần tài đức như vậy. Mỗi quan điểm mà những đại nhân này thảo luận đều xuất phát từ thực tế, hoàn toàn đều vì suy nghĩ cho dân chúng.</w:t>
      </w:r>
    </w:p>
    <w:p>
      <w:pPr>
        <w:pStyle w:val="BodyText"/>
      </w:pPr>
      <w:r>
        <w:t xml:space="preserve">Thấy Bì Vân Liệt bỗng nhiên xuất hiện, quốc sư Uân Thanh và Bì Khánh Phong đều thần sắc đại biến.</w:t>
      </w:r>
    </w:p>
    <w:p>
      <w:pPr>
        <w:pStyle w:val="BodyText"/>
      </w:pPr>
      <w:r>
        <w:t xml:space="preserve">Người khác không biết biến hóa xảy ra gần đây, nhưng hai người Uân Thanh và Bì Khánh Phong lại rất rõ ràng. Hiện nay Bì Vân Liệt căn bản không phải Bì Vân Liệt, đây là một cường giả siêu cấp khoác da Bì Vân Liệt, một siêu cấp cường giả khiến hai người liên thủ cũng không thể làm gì. Chuẩn xác mà nói, có lẽ người này không thuộc về thế giới này, hơn nữa hắn còn có chút giao tình với tiền bối của Bì gia.</w:t>
      </w:r>
    </w:p>
    <w:p>
      <w:pPr>
        <w:pStyle w:val="BodyText"/>
      </w:pPr>
      <w:r>
        <w:t xml:space="preserve">Thấy Bì Vân Liệt xuất hiện, một đám đại nhân cũng ngẩn người, sau đó lời nói tiếp theo của Bì Vân Liệt càng khiến bọn họ như phát mộng.</w:t>
      </w:r>
    </w:p>
    <w:p>
      <w:pPr>
        <w:pStyle w:val="BodyText"/>
      </w:pPr>
      <w:r>
        <w:t xml:space="preserve">- Nguyên soái giúp ta làm một việc, sau khi chuyện này thành, ta sẽ tặng cho Đại Vận một kênh đào?</w:t>
      </w:r>
    </w:p>
    <w:p>
      <w:pPr>
        <w:pStyle w:val="BodyText"/>
      </w:pPr>
      <w:r>
        <w:t xml:space="preserve">Những lời này của Âu Dương là phát ra từ nội tâm, chờ hắn hồi phục thực lực, chém ra một kênh đào là chuyện vô cùng dễ dàng...</w:t>
      </w:r>
    </w:p>
    <w:p>
      <w:pPr>
        <w:pStyle w:val="BodyText"/>
      </w:pPr>
      <w:r>
        <w:t xml:space="preserve">Nhưng lời này trong mắt rất nhiều đại thần lại trở thành một loại thần thoại, một loại cảm giác thổi phồng không thể tưởng tượng. Vô số đại nhân vật thảo luận thời gian dài như vậy, cho ra kết luận đều là chí ít cần mười ba năm mới có thể giải quyết, vậy mà một tiểu gia hỏa vắt mũi chưa sạch lại nói ta sẽ tặng ngươi một kênh đào gì đấy? Hắn cho rằng xây kênh đào giống như đào nhà xí sao? Giống như hắn có thể tùy tiện xúc mấy xẻng là có thể hoàn thành một kênh đào vậy.</w:t>
      </w:r>
    </w:p>
    <w:p>
      <w:pPr>
        <w:pStyle w:val="BodyText"/>
      </w:pPr>
      <w:r>
        <w:t xml:space="preserve">Kênh đào này sẽ đi xuyên qua toàn bộ Đại Vận, lượng công trình cũng chưa từng có trong lịch sử, một khi kênh đào hoàn thành sẽ là một hành động vĩ đại trước nay chưa từng có.</w:t>
      </w:r>
    </w:p>
    <w:p>
      <w:pPr>
        <w:pStyle w:val="BodyText"/>
      </w:pPr>
      <w:r>
        <w:t xml:space="preserve">- Nguyên soái đại nhân, nơi này chính là hoàng cung, công tử tùy ý làm bậy như vậy....</w:t>
      </w:r>
    </w:p>
    <w:p>
      <w:pPr>
        <w:pStyle w:val="BodyText"/>
      </w:pPr>
      <w:r>
        <w:t xml:space="preserve">Vương đại nhân vừa mới mở miệng đã bị Uân Thanh cắt đứt, người khác không biết chuyện của Bì Vân Liệt, nhưng Uân Thanh quốc sư lại biết.</w:t>
      </w:r>
    </w:p>
    <w:p>
      <w:pPr>
        <w:pStyle w:val="BodyText"/>
      </w:pPr>
      <w:r>
        <w:t xml:space="preserve">- Vương đại nhân, hôm nay chư vị đại nhân cũng đều mệt mỏi rồi, vẫn nên quay về phủ nghỉ ngơi đi!</w:t>
      </w:r>
    </w:p>
    <w:p>
      <w:pPr>
        <w:pStyle w:val="BodyText"/>
      </w:pPr>
      <w:r>
        <w:t xml:space="preserve">Lời nói vô cùng đúng lúc của Uân Thanh cắt đứt lời Vương đại nhân, cũng tránh cho Vương đại nhân nói ra những lời khó nghe.</w:t>
      </w:r>
    </w:p>
    <w:p>
      <w:pPr>
        <w:pStyle w:val="BodyText"/>
      </w:pPr>
      <w:r>
        <w:t xml:space="preserve">Vương đại nhân liếc nhìn Bì Khánh Phong, hắn phát hiện sắc mặt Bì Khánh Phong có chút khó xử, hắn cũng cảm thấy những lời của mình có vẻ quá đáng, vội vàng chắp tay nói với Bì Khánh Phong:</w:t>
      </w:r>
    </w:p>
    <w:p>
      <w:pPr>
        <w:pStyle w:val="BodyText"/>
      </w:pPr>
      <w:r>
        <w:t xml:space="preserve">- Nguyên soái, Vương Thanh lắm miệng, xin lỗi nguyên soái, mong rằng nguyên soái không lưu tâm.</w:t>
      </w:r>
    </w:p>
    <w:p>
      <w:pPr>
        <w:pStyle w:val="BodyText"/>
      </w:pPr>
      <w:r>
        <w:t xml:space="preserve">Cách làm của Vương đại nhân cũng xem như thích hợp.</w:t>
      </w:r>
    </w:p>
    <w:p>
      <w:pPr>
        <w:pStyle w:val="BodyText"/>
      </w:pPr>
      <w:r>
        <w:t xml:space="preserve">Dù sao toàn bộ Đại Vận ai không biết Bì Vân Liệt chính là một công tử ăn chơi trác táng siêu cấp, tên gia hỏa này không ngày nào không có người nhục mạ khắp nơi, hiện tại Vương đại nhân có thể hạ mặt xin lỗi Bì Khánh Phong đã là cực hạn rồi .</w:t>
      </w:r>
    </w:p>
    <w:p>
      <w:pPr>
        <w:pStyle w:val="BodyText"/>
      </w:pPr>
      <w:r>
        <w:t xml:space="preserve">- Vương đại nhân yên tâm, Bì mỗ cũng không phải người chấp nhặt, Vương đại nhân mời. . .</w:t>
      </w:r>
    </w:p>
    <w:p>
      <w:pPr>
        <w:pStyle w:val="BodyText"/>
      </w:pPr>
      <w:r>
        <w:t xml:space="preserve">Bì Khánh Phong vừa rồi đang suy nghĩ, một hồi bị Vương đại nhân nói như vậy cũng xem như tỉnh lại, hắn kỳ thực cũng biết quá khứ ăn chơi của nhi tử mình, cho nên cũng không cách nào trách tội người khác.</w:t>
      </w:r>
    </w:p>
    <w:p>
      <w:pPr>
        <w:pStyle w:val="BodyText"/>
      </w:pPr>
      <w:r>
        <w:t xml:space="preserve">- Được, vậy chư vị Vương mỗ xin đi trước một bước!</w:t>
      </w:r>
    </w:p>
    <w:p>
      <w:pPr>
        <w:pStyle w:val="BodyText"/>
      </w:pPr>
      <w:r>
        <w:t xml:space="preserve">Vương Thanh thấy Bì Khánh Phong không có gì trách tội cũng không dự định lưu lại, hắn quay sang mọi người hành lễ sau đó rời đi.</w:t>
      </w:r>
    </w:p>
    <w:p>
      <w:pPr>
        <w:pStyle w:val="BodyText"/>
      </w:pPr>
      <w:r>
        <w:t xml:space="preserve">Mọi người xung quanh, ngoại trừ Uân Thanh, những người khác cũng không có hứng thú tiếp tục đàm luận, cũng đều cáo từ rời đi.</w:t>
      </w:r>
    </w:p>
    <w:p>
      <w:pPr>
        <w:pStyle w:val="BodyText"/>
      </w:pPr>
      <w:r>
        <w:t xml:space="preserve">Đợi sau khi mọi người tản đi, Âu Dương tìm một cái ghế ngồi xuống. Hắn nhìn Bì Khánh Phong và Uân Thanh đứng đó hoàn toàn không cảm thấy có gì không thích hợp. Phải biết rằng, nếu tính về bối phận của Âu Dương, Âu Dương có lẽ là siêu cấp trưởng bối của hai người bọn họ.</w:t>
      </w:r>
    </w:p>
    <w:p>
      <w:pPr>
        <w:pStyle w:val="BodyText"/>
      </w:pPr>
      <w:r>
        <w:t xml:space="preserve">- Vừa rồi ta không nói đùa với chư vị, mặc dù ta chỉ dừng lại đây vài ngày, nhưng gần đây tâm tình của ta tương đối tốt, nếu chuyện tiếp theo các ngươi làm tốt, vậy ta tặng các ngươi một kênh đào cũng không có gì!</w:t>
      </w:r>
    </w:p>
    <w:p>
      <w:pPr>
        <w:pStyle w:val="BodyText"/>
      </w:pPr>
      <w:r>
        <w:t xml:space="preserve">Âu Dương vẫn rất bình tĩnh nói.</w:t>
      </w:r>
    </w:p>
    <w:p>
      <w:pPr>
        <w:pStyle w:val="BodyText"/>
      </w:pPr>
      <w:r>
        <w:t xml:space="preserve">Nhưng bọn họ không phát hiện, lúc này rất nhiều hộ vệ trong hoàng cung đều nhìn sang bên này với nhãn thần khó tin.</w:t>
      </w:r>
    </w:p>
    <w:p>
      <w:pPr>
        <w:pStyle w:val="BodyText"/>
      </w:pPr>
      <w:r>
        <w:t xml:space="preserve">Vừa rồi chư vị đại thần đang nghị sự, cho nên cũng không phân biệt quan chức cao thấp, chỉ cần người có bản lĩnh đều ngồi ở đây đàm luận.</w:t>
      </w:r>
    </w:p>
    <w:p>
      <w:pPr>
        <w:pStyle w:val="BodyText"/>
      </w:pPr>
      <w:r>
        <w:t xml:space="preserve">Nhưng lúc này thì sao? Tên công tử ăn chơi trác táng Bì Vân Liệt tuyệt đối là kẻ nổi danh khắp Đại Vận, cho nên hộ vệ đương nhiên nhận ra. Điều khiến cho người ta không thể tưởng tượng chính là, lúc này Bì Vân Liệt ngồi ở chỗ kia, còn nguyên soái Bì Khánh Phong, phụ thân của Bì Vân Liệt lại đứng ở đó, quỷ dị nhất chính là quốc sư Uân Thanh cũng đứng ở đó. Tràng diện này thực sự có chút không thể tưởng tượng. . .Tình huống gì mà cha đứng, con ngồi? Lẽ nào hiện tại tình huống Đại Vận đã thay đổi, hiện tại đã thành thời đại lão tử nghe nhi tử phát biểu?</w:t>
      </w:r>
    </w:p>
    <w:p>
      <w:pPr>
        <w:pStyle w:val="BodyText"/>
      </w:pPr>
      <w:r>
        <w:t xml:space="preserve">Trong lòng rất nhiều thị vệ nghĩ như vậy, nhưng điều này cũng không có căn cứ, chưa từng nghe nói nhi tử phát biểu lão tử nghe.</w:t>
      </w:r>
    </w:p>
    <w:p>
      <w:pPr>
        <w:pStyle w:val="BodyText"/>
      </w:pPr>
      <w:r>
        <w:t xml:space="preserve">Loại sự tình này phỏng chừng nhiều nhất cũng chỉ có thể phát sinh trong quân doanh. Dưới tình huống nhi tử là nguyên soái, lão tử là tướng quân mới có thể là lão tử nghe nhi tử, nhưng như vậy nhi tử bình thường đều là nhân vật siêu cấp lưu danh sử sách, còn Bì Vân Liệt thì sao?</w:t>
      </w:r>
    </w:p>
    <w:p>
      <w:pPr>
        <w:pStyle w:val="BodyText"/>
      </w:pPr>
      <w:r>
        <w:t xml:space="preserve">Bì Vân Liệt tuyệt đối cũng có tư cách lưu danh sử sách, bởi vì trong lịch sử thật sự không có kẻ nào ăn chơi trác táng như hắn....</w:t>
      </w:r>
    </w:p>
    <w:p>
      <w:pPr>
        <w:pStyle w:val="BodyText"/>
      </w:pPr>
      <w:r>
        <w:t xml:space="preserve">- Tiền bối không nói đùa chứ?</w:t>
      </w:r>
    </w:p>
    <w:p>
      <w:pPr>
        <w:pStyle w:val="BodyText"/>
      </w:pPr>
      <w:r>
        <w:t xml:space="preserve">Bì Khánh Phong không biết làm sao trả lời, mà Uân Thanh cũng mặc kệ những chuyện này. Nếu vị tiền bối trước mặt thực sự có thể tặng cho bọn họ một kênh đào, đừng nói là hoàn thành một việc, chính là mười việc cũng có thể!</w:t>
      </w:r>
    </w:p>
    <w:p>
      <w:pPr>
        <w:pStyle w:val="BodyText"/>
      </w:pPr>
      <w:r>
        <w:t xml:space="preserve">- Ta nói gần đây tâm tình của ta rất tốt, cho nên cái này tựa hồ xem như lễ vật miễn phí tặng cho các ngươi!</w:t>
      </w:r>
    </w:p>
    <w:p>
      <w:pPr>
        <w:pStyle w:val="BodyText"/>
      </w:pPr>
      <w:r>
        <w:t xml:space="preserve">Âu Dương cười ha ha, đương nhiên, hiện tại hắn không dám làm chuyện tặng kênh đào này. Lúc này hắn đã đạt được cấp Đại Đế, mặc dù cấp bậc này không đến mức phá hủy tiểu thế giới, nhưng tùy tiện xuất thủ ở tiểu thế giới vẫn rất dễ chém vỡ thời không của tiểu thế giới, muốn tặng kênh đào sợ rằng phải chờ tới lúc Âu Dương rời khỏi, cũng chính là lúc Âu Dương khôi phục thời kì đỉnh phong.</w:t>
      </w:r>
    </w:p>
    <w:p>
      <w:pPr>
        <w:pStyle w:val="Compact"/>
      </w:pPr>
      <w:r>
        <w:br w:type="textWrapping"/>
      </w:r>
      <w:r>
        <w:br w:type="textWrapping"/>
      </w:r>
    </w:p>
    <w:p>
      <w:pPr>
        <w:pStyle w:val="Heading2"/>
      </w:pPr>
      <w:bookmarkStart w:id="1051" w:name="chương-1093-tác-dụng-của-công-chúa"/>
      <w:bookmarkEnd w:id="1051"/>
      <w:r>
        <w:t xml:space="preserve">1029. Chương 1093: Tác Dụng Của Công Chúa</w:t>
      </w:r>
    </w:p>
    <w:p>
      <w:pPr>
        <w:pStyle w:val="Compact"/>
      </w:pPr>
      <w:r>
        <w:br w:type="textWrapping"/>
      </w:r>
      <w:r>
        <w:br w:type="textWrapping"/>
      </w:r>
      <w:r>
        <w:t xml:space="preserve">Chỉ có lúc đó Âu Dương mới có thể hoàn toàn khống chế lực lượng của mình, đạt được tình trạng tâm ý khống chế, chỉ có lúc đó Âu Dương mới có thể không cần tốn nhiều sức lực vẫn có thể tặng một kênh đào cho Đại Vận.</w:t>
      </w:r>
    </w:p>
    <w:p>
      <w:pPr>
        <w:pStyle w:val="BodyText"/>
      </w:pPr>
      <w:r>
        <w:t xml:space="preserve">Lúc này, cho dù là Bì Khánh Phong cũng không khống chế được tình tự của mình. Phải biết rằng, một khi kênh đào thực sự xuất hiện, như vậy tác dụng đối với Đại Vận không chỉ là giàu có, đồng thời binh lực Đại Vận cũng sẽ dễ dàng phân phối.</w:t>
      </w:r>
    </w:p>
    <w:p>
      <w:pPr>
        <w:pStyle w:val="BodyText"/>
      </w:pPr>
      <w:r>
        <w:t xml:space="preserve">Sau khi có kênh đào, trọng binh đóng quân phía nam có thể điều ra một phần ba lực lượng đến phương bắc, như vậy toàn bộ phương bắc sẽ yên ổn.</w:t>
      </w:r>
    </w:p>
    <w:p>
      <w:pPr>
        <w:pStyle w:val="BodyText"/>
      </w:pPr>
      <w:r>
        <w:t xml:space="preserve">Có kênh đào, cho dù phía nam đến xâm phạm, Đại Vận cũng có thể phát binh đến phía nam trong mấy ngày. Mặc dù rút ra một phần ba binh lực phía nam Đại Vận sẽ không vững chắc bằng hiện tại, nhưng tuyệt đối cũng có thể chống chọi với bất cứ đại quân nào trong mấy ngày, chỉ cần có thể chống chọi, như vậy phía nam chẳng khác nào không gì phá nổi.</w:t>
      </w:r>
    </w:p>
    <w:p>
      <w:pPr>
        <w:pStyle w:val="BodyText"/>
      </w:pPr>
      <w:r>
        <w:t xml:space="preserve">Về phần phương bắc, hiện tại phương bắc nhìn như bình tĩnh, trên thực tế phương bắc vẫn thỉnh thoảng có chiến sự, nếu như có thể điều một phần ba binh lực phía nam đóng quân đến phương bắc, vậy phương bắc sẽ không cần lo lắng.</w:t>
      </w:r>
    </w:p>
    <w:p>
      <w:pPr>
        <w:pStyle w:val="BodyText"/>
      </w:pPr>
      <w:r>
        <w:t xml:space="preserve">Vì sao? Bởi vì phía nam có sáu mươi vạn trọng binh, dù sao phía nam Đại Vận là hai đại quốc gia, sáu mươi vạn quân đóng quân phía nam cũng là vì triệt để phong tỏa phía nam, mà từ phía nam điều một phần ba cũng chính là hai mươi vạn. Binh lực của toàn bộ phương bắc chỉ có hai mươi vạn, điều chuyển thêm hai mươi vạn tới, toàn bộ phương bắc sẽ trực tiếp trở thành tường đồng vách sắt. Đám quân lính tản mạn phương bắc đối mặt với bốn mươi vạn chiến sĩ Đại Vận như lang như hổ, việc duy nhất có thể làm chính là thành thật cút về với ông bà, bằng không chọc giận Đại Vận, bốn mươi vạn đại quân tuyệt đối có thể quét ngang phương bắc!</w:t>
      </w:r>
    </w:p>
    <w:p>
      <w:pPr>
        <w:pStyle w:val="BodyText"/>
      </w:pPr>
      <w:r>
        <w:t xml:space="preserve">Cho nên nếu có kênh đào này, không chỉ khiến Đại Vận càng thêm giàu có, đồng thời cũng khiến Đại Vận có thêm năng lực tấn công và phòng thủ.</w:t>
      </w:r>
    </w:p>
    <w:p>
      <w:pPr>
        <w:pStyle w:val="BodyText"/>
      </w:pPr>
      <w:r>
        <w:t xml:space="preserve">Từ phía nam đến phương bắc, nếu như đi đường bộ, quân lớn như vậy chí ít cần một tháng mới có thể đến nơi, cho dù là kỵ binh chí ít cũng cần bốn ngày! Nhưng nếu có kênh đào, như vậy từ phía nam đến phương bắc, hai mươi vạn đại quân cũng chỉ cần thời gian năm ngày! Đây là khái niệm gì chứ, như vậy chẳng khác nào lắp thêm cho hai mươi vạn bộ binh đôi cánh để bọn họ phi hành, năm ngày điều động từ bắc đến nam tuyệt đối sẽ tạo ra cảm giác như thần binh giáng xuống.</w:t>
      </w:r>
    </w:p>
    <w:p>
      <w:pPr>
        <w:pStyle w:val="BodyText"/>
      </w:pPr>
      <w:r>
        <w:t xml:space="preserve">- Nếu tiền bối, . . .</w:t>
      </w:r>
    </w:p>
    <w:p>
      <w:pPr>
        <w:pStyle w:val="BodyText"/>
      </w:pPr>
      <w:r>
        <w:t xml:space="preserve">Bì Khánh Phong đối mặt với Âu Dương khoác trên thân thể của Bì Vân Liệt có chút không được tự nhiên, mặc dù biết rõ người này không phải nhi tử của mình, nhưng dáng dấp vẫn là nhi tử của mình. Trước đây mình không ít lần đánh chửi nhi tử, hiện tại đối mặt lại phải gọi là tiền bối, quả thật có chút kỳ lạ.</w:t>
      </w:r>
    </w:p>
    <w:p>
      <w:pPr>
        <w:pStyle w:val="BodyText"/>
      </w:pPr>
      <w:r>
        <w:t xml:space="preserve">Uân Thanh phảng phất cũng nhìn ra Bì Khánh Phong xấu hổ, cho nên hắn rất hợp thời tiếp nhận trọng tâm câu chuyện:</w:t>
      </w:r>
    </w:p>
    <w:p>
      <w:pPr>
        <w:pStyle w:val="BodyText"/>
      </w:pPr>
      <w:r>
        <w:t xml:space="preserve">- Nếu tiền bối thực sự có thể làm được, vậy Đại Vận ta có thể đáp ứng tiền bối, chỉ cần không tổn thương đến quốc uy Đại Vận, tất cả đều có thể thương lượng!</w:t>
      </w:r>
    </w:p>
    <w:p>
      <w:pPr>
        <w:pStyle w:val="BodyText"/>
      </w:pPr>
      <w:r>
        <w:t xml:space="preserve">Kỳ thực những lời này của Uân Thanh chỉ vô ích, lẽ nào Đại Vận còn có thể có cái gì khiến một người có thể tống xuất ra một kênh đào có thể động tâm hay sao?</w:t>
      </w:r>
    </w:p>
    <w:p>
      <w:pPr>
        <w:pStyle w:val="BodyText"/>
      </w:pPr>
      <w:r>
        <w:t xml:space="preserve">- Ta cũng muốn quốc uy Đại Vận, ta chỉ muốn một người!</w:t>
      </w:r>
    </w:p>
    <w:p>
      <w:pPr>
        <w:pStyle w:val="BodyText"/>
      </w:pPr>
      <w:r>
        <w:t xml:space="preserve">Khi Âu Dương nói ra những lời này, rõ ràng thấy Uân Thanh và Bì Khánh Phong thở dài một hơi! Muốn một người, muốn một người còn không đơn giản. Ở Đại Vận, chỉ cần Âu Dương không phải muốn tính mệnh của hoàng đế, cho dù hắn để mắt đến hoàng hậu, phỏng chừng vì kênh đào này, bệ hạ cũng có thể tống xuất!</w:t>
      </w:r>
    </w:p>
    <w:p>
      <w:pPr>
        <w:pStyle w:val="BodyText"/>
      </w:pPr>
      <w:r>
        <w:t xml:space="preserve">Nữ nhân rất trọng yếu, nhưng trong mắt quân vương, nữ nhân vĩnh viễn không thể so sánh với giang sơn của mình. Có câu nói không phải rất hay, giang sơn mỹ nhân chỉ có thể có một! Hiện nay Đại Vận quân chủ chính là một quân chủ có thể vì giang sơn từ bỏ mỹ nhân, cũng chính vì hắn như vậy mới có thể khiến Đại Vận phát triển thần tốc mấy năm qua.</w:t>
      </w:r>
    </w:p>
    <w:p>
      <w:pPr>
        <w:pStyle w:val="BodyText"/>
      </w:pPr>
      <w:r>
        <w:t xml:space="preserve">Âu Dương nhìn phương hướng hoàng cung nói:</w:t>
      </w:r>
    </w:p>
    <w:p>
      <w:pPr>
        <w:pStyle w:val="BodyText"/>
      </w:pPr>
      <w:r>
        <w:t xml:space="preserve">- Nguyên soái, ta nghe nói nhi tử Bì Vân Liệt của ngươi và Vân Sinh công chúa có hôn ước, đúng không?</w:t>
      </w:r>
    </w:p>
    <w:p>
      <w:pPr>
        <w:pStyle w:val="BodyText"/>
      </w:pPr>
      <w:r>
        <w:t xml:space="preserve">Khi Âu Dương nói ra những lời này, Uân Thanh và Bì Khánh Phong đều sửng sốt, nhưng sau đó trên mặt hai lão gia hỏa này đều xuất hiện một biểu tình hèn mọn . . .</w:t>
      </w:r>
    </w:p>
    <w:p>
      <w:pPr>
        <w:pStyle w:val="BodyText"/>
      </w:pPr>
      <w:r>
        <w:t xml:space="preserve">- Không thành vấn đề, nếu tiền bối cảm thấy Vân Sinh công chúa có thiên tư nguyện ý thu nhận, lão phu có thể làm chủ!</w:t>
      </w:r>
    </w:p>
    <w:p>
      <w:pPr>
        <w:pStyle w:val="BodyText"/>
      </w:pPr>
      <w:r>
        <w:t xml:space="preserve">Uân Thanh quá vô sỉ, dựa theo bình thường mà nói, Bì Khánh Phong có thể xem là bố chồng tương lai của Vân Sinh công chúa, nhưng hiện tại bố chồng người ta còn chưa mở miệng, còn có hoàng đế cũng chưa mở miệng, hắn đã trực tiếp mở miệng đáp ứng rồi. . .</w:t>
      </w:r>
    </w:p>
    <w:p>
      <w:pPr>
        <w:pStyle w:val="BodyText"/>
      </w:pPr>
      <w:r>
        <w:t xml:space="preserve">Nhưng Uân Thanh căn bản không suy nghĩ nhiều như vậy, một công chúa đổi lấy một kênh đào, còn có buôn bán nào thích hợp hơn nữa? Uân Thanh thề, nếu có cuộc buôn bán này, bệ hạ tuyệt đối sẽ không để ý, dùng tất cả công chúa của hắn ra buôn bán....</w:t>
      </w:r>
    </w:p>
    <w:p>
      <w:pPr>
        <w:pStyle w:val="BodyText"/>
      </w:pPr>
      <w:r>
        <w:t xml:space="preserve">Tác dụng đầu tiên của công chúa chính là hấp dẫn dũng sĩ đi đấu ác long, tác dụng thứ hai chính là tặng người. Bình thường trong tiểu thuyết không phải đều viết như vậy sao? Một công chúa hấp dẫn một dũng sĩ bần cùng, dũng sĩ vì lấy công chúa, cuối cùng đánh bại ác long, công thành danh toại.</w:t>
      </w:r>
    </w:p>
    <w:p>
      <w:pPr>
        <w:pStyle w:val="BodyText"/>
      </w:pPr>
      <w:r>
        <w:t xml:space="preserve">Hoặc là vị công chúa nào đó vì đại nghĩa quốc gia bị gả đến nơi xa xôi hẻo lánh, cuối cùng hồng nhan bạc mệnh.....</w:t>
      </w:r>
    </w:p>
    <w:p>
      <w:pPr>
        <w:pStyle w:val="BodyText"/>
      </w:pPr>
      <w:r>
        <w:t xml:space="preserve">Nghe thấy lời nói của Uân Thanh, Âu Dương sờ lên mặt khối thân thể hiện tại của mình. Kỳ thực mặc dù Bì Vân Liệt ăn chơi trác táng, thân thể suy nhược, nhưng vẫn miễn cưỡng được xem là anh tuấn.</w:t>
      </w:r>
    </w:p>
    <w:p>
      <w:pPr>
        <w:pStyle w:val="BodyText"/>
      </w:pPr>
      <w:r>
        <w:t xml:space="preserve">Nhưng Âu Dương nghĩ không rõ, lẽ nào bất cứ cái gì dính dáng đến Bì Vân Liệt đều bị người ta xem là lưu manh hay sao? Xác thực, Vân Sinh công chúa, cũng chính là dung mạo của Sở Yên Nhiên có thể khiến cho rất nhiều nam nhân điên cuồng. Nếu như không có Vệ Thi trước đây, Âu Dương hoài nghi khi hai người ở trên tiên thuyền ngoài biển, hắn đã bị Sở Yên Nhiên đẩy ngã. . .</w:t>
      </w:r>
    </w:p>
    <w:p>
      <w:pPr>
        <w:pStyle w:val="BodyText"/>
      </w:pPr>
      <w:r>
        <w:t xml:space="preserve">Nhưng Âu Dương thề, hiện tại tình cảm của hắn đối với Sở Yên Nhiên tuyệt đối là loại hữu nghị tốt nhất giữa bằng hữu, hai người căn bản không có gian tình gì, nhưng Sở Yên Nhiên chuyển thế lại xem mình là một lão dâm côn, chuyện này có chút không thuần khiết . . .</w:t>
      </w:r>
    </w:p>
    <w:p>
      <w:pPr>
        <w:pStyle w:val="BodyText"/>
      </w:pPr>
      <w:r>
        <w:t xml:space="preserve">- Quốc sư đại nhân nói không sai, nếu tiền bối thực sự làm được, Bì mỗ cũng nguyện ý làm chủ!</w:t>
      </w:r>
    </w:p>
    <w:p>
      <w:pPr>
        <w:pStyle w:val="BodyText"/>
      </w:pPr>
      <w:r>
        <w:t xml:space="preserve">Bì Khánh Phong cũng biết, so với con dâu, kênh đào tuyệt đối quan trọng hơn.</w:t>
      </w:r>
    </w:p>
    <w:p>
      <w:pPr>
        <w:pStyle w:val="BodyText"/>
      </w:pPr>
      <w:r>
        <w:t xml:space="preserve">Bình thường bên trong tiểu thuyết viết cái gì bởi vì thể diện gì đó, trên cơ bản đều là nói khoác! Nói thế nào chứ, một trung thần tuyệt đối, trước mặt đại nghĩa quốc gia, cho dù là tính mạng của mình cũng có thể không cần chứ nói gì đến thể diện?</w:t>
      </w:r>
    </w:p>
    <w:p>
      <w:pPr>
        <w:pStyle w:val="BodyText"/>
      </w:pPr>
      <w:r>
        <w:t xml:space="preserve">Hoàng Cái có thể khiến Chu Du ẩu đả, tất cả đều là vì thành công, chỉ cần thành công, như vậy tuyệt đối không ai nói Bì Khánh Phong là người mất mặt. Ngược lại, nếu Bì Khánh Phon làm như vậy, cuối cùng mọi người còn có thể tán thưởng Bì Khánh Phong đại nghĩa, tán thưởng Bì Khánh Phong vì quốc gia có thể hi sinh cái tôi! Đây căn bản chính là đắp nặn một anh hùng chứ không phải đắp nặn một kẻ xui xẻo!</w:t>
      </w:r>
    </w:p>
    <w:p>
      <w:pPr>
        <w:pStyle w:val="Compact"/>
      </w:pPr>
      <w:r>
        <w:br w:type="textWrapping"/>
      </w:r>
      <w:r>
        <w:br w:type="textWrapping"/>
      </w:r>
    </w:p>
    <w:p>
      <w:pPr>
        <w:pStyle w:val="Heading2"/>
      </w:pPr>
      <w:bookmarkStart w:id="1052" w:name="chương-1094-ca-ca-chính-là-một-truyền-thuyết"/>
      <w:bookmarkEnd w:id="1052"/>
      <w:r>
        <w:t xml:space="preserve">1030. Chương 1094: Ca Ca Chính Là Một Truyền Thuyết</w:t>
      </w:r>
    </w:p>
    <w:p>
      <w:pPr>
        <w:pStyle w:val="Compact"/>
      </w:pPr>
      <w:r>
        <w:br w:type="textWrapping"/>
      </w:r>
      <w:r>
        <w:br w:type="textWrapping"/>
      </w:r>
      <w:r>
        <w:t xml:space="preserve">Nhưng lúc này Âu Dương lại phiền muộn, thông thường loại nhớ thương con dâu người ta đều là nhân vật phản diện.</w:t>
      </w:r>
    </w:p>
    <w:p>
      <w:pPr>
        <w:pStyle w:val="BodyText"/>
      </w:pPr>
      <w:r>
        <w:t xml:space="preserve">Mình rõ ràng không phải nhân vật phản diện, hay lời nói vừa rồi của mình có ý nghĩa ám chỉ quá mạnh? Khiến hai vị này nghĩ mình chính là một sắc quỷ thuần túy? Còn cái gì là coi trọng thiên tư của Vân Sinh công chúa, ta thèm! Cứ nói thẳng là coi trọng thân thể của Vân Sinh công chúa đi. . .</w:t>
      </w:r>
    </w:p>
    <w:p>
      <w:pPr>
        <w:pStyle w:val="BodyText"/>
      </w:pPr>
      <w:r>
        <w:t xml:space="preserve">- Hai vị chắc đã hiểu lầm !</w:t>
      </w:r>
    </w:p>
    <w:p>
      <w:pPr>
        <w:pStyle w:val="BodyText"/>
      </w:pPr>
      <w:r>
        <w:t xml:space="preserve">Mặc dù trong lòng Âu Dương suy nghĩ rất nhiều, nhưng trên mặt hắn vẫn rất bình tĩnh không, chỉ thấy Âu Dương nhìn hai người nói:</w:t>
      </w:r>
    </w:p>
    <w:p>
      <w:pPr>
        <w:pStyle w:val="BodyText"/>
      </w:pPr>
      <w:r>
        <w:t xml:space="preserve">- Kỳ thực ta không phải muốn Vân Sinh công chúa, mà là hi vọng Bì gia hủy bỏ hôn ước với Vân Sinh công chúa, đồng thời để Đại Vận quân chủ đáp ứng ta, từ nay về sau tất cả mọi chuyện của Vân Sinh công chúa đều do chính nàng làm chủ, hoàng gia không được can thiệp!</w:t>
      </w:r>
    </w:p>
    <w:p>
      <w:pPr>
        <w:pStyle w:val="BodyText"/>
      </w:pPr>
      <w:r>
        <w:t xml:space="preserve">Âu Dương giải thích như vậy, hai gia hỏa hiển nhiên không đủ thuần khiết cũng minh bạch trong nháy mắt.</w:t>
      </w:r>
    </w:p>
    <w:p>
      <w:pPr>
        <w:pStyle w:val="BodyText"/>
      </w:pPr>
      <w:r>
        <w:t xml:space="preserve">Nhưng bọn hắn vừa minh bạch vừa không minh bạch, Âu Dương làm như vậy là có ý tứ gì? Hắn muốn làm cái gì? Nếu như nói hắn coi trọng Vân Sinh công chúa, trực tiếp lấy người mang đi là được rồi, nhưng hiện tại rốt cuộc là có ý tứ gì?</w:t>
      </w:r>
    </w:p>
    <w:p>
      <w:pPr>
        <w:pStyle w:val="BodyText"/>
      </w:pPr>
      <w:r>
        <w:t xml:space="preserve">Mặc dù hai người nghĩ không rõ, nhưng bọn họ đồng dạng cũng không hỏi cái gì, Uân Thanh mở miệng nói:</w:t>
      </w:r>
    </w:p>
    <w:p>
      <w:pPr>
        <w:pStyle w:val="BodyText"/>
      </w:pPr>
      <w:r>
        <w:t xml:space="preserve">- Tiền bối yên tâm, một lát nữa ta sẽ đi gặp bệ hạ, chuyện này ta có thể bảo đảm!</w:t>
      </w:r>
    </w:p>
    <w:p>
      <w:pPr>
        <w:pStyle w:val="BodyText"/>
      </w:pPr>
      <w:r>
        <w:t xml:space="preserve">Uân Thanh vẫn có chút tự tin.</w:t>
      </w:r>
    </w:p>
    <w:p>
      <w:pPr>
        <w:pStyle w:val="BodyText"/>
      </w:pPr>
      <w:r>
        <w:t xml:space="preserve">- Ta và quốc sư đại nhân sẽ cùng đi gặp bệ hạ!</w:t>
      </w:r>
    </w:p>
    <w:p>
      <w:pPr>
        <w:pStyle w:val="BodyText"/>
      </w:pPr>
      <w:r>
        <w:t xml:space="preserve">Lúc này Bì Khánh Phong cũng bất chấp xấu hổ, nếu như để Uân Thanh đi một mình, vậy tuyệt đối càng thêm xấu hổ, cùng làm như vậy chẳng bằng cho mình một quang côn.</w:t>
      </w:r>
    </w:p>
    <w:p>
      <w:pPr>
        <w:pStyle w:val="BodyText"/>
      </w:pPr>
      <w:r>
        <w:t xml:space="preserve">Không phải chỉ là một nữ nhân sao? Mặc dù Vân Sinh công chúa được xưng là đệ nhất mỹ nhân Đại Vận, nhưng trong mắt Bì Khánh Phong, đệ nhất mỹ nhân tuyệt đối không quan trọng bằng kênh đào, hơn nữa Vân Sinh công chúa vốn đã không để ý nhi tử của mình. Như vậy chi bằng hủy bỏ hôn sự này, lẽ nào nói ngoài Vân Sinh công chúa, nhi tử của Bì Khánh Phong hắn không thể tìm được thê tử khác sao?</w:t>
      </w:r>
    </w:p>
    <w:p>
      <w:pPr>
        <w:pStyle w:val="BodyText"/>
      </w:pPr>
      <w:r>
        <w:t xml:space="preserve">Bì gia cũng không phải một tiểu gia tộc, vì muốn lôi kéo quan hệ họ hàng với hoàng đế mới mặt dày mày dạn đòi lấy công chúa. Nói thật, Bì gia không thiếu cái gì, căn bản không cần đến quan hệ thân thích kia, với thực lực và địa vị của Bì gia hiện tại, căn bản không cần nhìn sắc mặt của bất cứ người nào.</w:t>
      </w:r>
    </w:p>
    <w:p>
      <w:pPr>
        <w:pStyle w:val="BodyText"/>
      </w:pPr>
      <w:r>
        <w:t xml:space="preserve">Trăm vạn đại quân Đại Vận đều nằm trong tay một mình Bì Khánh Phong, nếu Bì Khánh Phong thực sự có lòng dạ phản trắc, vậy Đại Vận không nói xong đời, chí ít đương kim hoàng thượng cũng chết chắc rồi. . .</w:t>
      </w:r>
    </w:p>
    <w:p>
      <w:pPr>
        <w:pStyle w:val="BodyText"/>
      </w:pPr>
      <w:r>
        <w:t xml:space="preserve">Nhiều năm qua, Bì gia đời này nối tiếp đời kia, không có đời nào xuất hiện bất cứ phản bội nào, đây cũng là nguyên nhân Bì gia có thể mãi mãi hưng thịnh ở Đại Vận.</w:t>
      </w:r>
    </w:p>
    <w:p>
      <w:pPr>
        <w:pStyle w:val="BodyText"/>
      </w:pPr>
      <w:r>
        <w:t xml:space="preserve">Trước kia Lăng gia cũng như vậy, nhưng Lăng gia cuối cùng vì xuất hiện một người có lòng dạ phản trắc, kết quả gia hoả đó đã khiến mấy nghìn năm phát triển của Lăng gia sụp đổ, cuối cùng toàn bộ Lăng gia bị tịch thu tài sản. Có Lăng gia làm ví dụ trước mặt, chỉ cần Bì Khánh Phong không phải kẻ ngu si, khẳng định sẽ không đi làm loại chuyện này .</w:t>
      </w:r>
    </w:p>
    <w:p>
      <w:pPr>
        <w:pStyle w:val="BodyText"/>
      </w:pPr>
      <w:r>
        <w:t xml:space="preserve">- Vậy làm phiền hai vị!</w:t>
      </w:r>
    </w:p>
    <w:p>
      <w:pPr>
        <w:pStyle w:val="BodyText"/>
      </w:pPr>
      <w:r>
        <w:t xml:space="preserve">Âu Dương cũng không nói nhiều lời vô ích, nói xong hắn trực tiếp đứng lên, trong nháy mắt Âu Dương đứng lên, trước mặt hắn xuất hiện một hắc động, Âu Dương mỉm cười, sau đó biến mất trong hắc động!</w:t>
      </w:r>
    </w:p>
    <w:p>
      <w:pPr>
        <w:pStyle w:val="BodyText"/>
      </w:pPr>
      <w:r>
        <w:t xml:space="preserve">Quốc sư Uân Thanh nhìn chiêu thức ấy, toàn thân đều ngây dại! Vừa rồi khi Âu Dương xuất hiện, hắn chỉ nghĩ Âu Dương dùng phương pháp ẩn nấp thân hình gì đó, nhưng hiện tại xem ra, người ta căn bản không phải ẩn nấp thân hình, mà là trực tiếp không đếm xỉa đến cách trở của thời không.</w:t>
      </w:r>
    </w:p>
    <w:p>
      <w:pPr>
        <w:pStyle w:val="BodyText"/>
      </w:pPr>
      <w:r>
        <w:t xml:space="preserve">- Quốc sư đại nhân, cái này. . .</w:t>
      </w:r>
    </w:p>
    <w:p>
      <w:pPr>
        <w:pStyle w:val="BodyText"/>
      </w:pPr>
      <w:r>
        <w:t xml:space="preserve">Bì Khánh Phong là Yêu Chiến Sĩ, hiểu biết đối với phá vỡ hư không hiển nhiên không bằng Uân Thanh.</w:t>
      </w:r>
    </w:p>
    <w:p>
      <w:pPr>
        <w:pStyle w:val="BodyText"/>
      </w:pPr>
      <w:r>
        <w:t xml:space="preserve">- Đây không phải năng lực có thể xuất hiện ở tiểu thế giới, ngay cả ở Chân Linh Giới cũng chỉ có rất ít người có thể làm được, cho dù ở Chân Linh Giới, tiền bối này tuyệt đối cũng là một đại nhân vật!</w:t>
      </w:r>
    </w:p>
    <w:p>
      <w:pPr>
        <w:pStyle w:val="BodyText"/>
      </w:pPr>
      <w:r>
        <w:t xml:space="preserve">Lúc này Uân Thanh tin, một người có thể không nhìn hư không mà đi, người như vậy theo Uân Thanh thấy dù thế nào cũng nên là cấp Pháp Thân! Thậm chí có thể là một Đại Đế. Trong mắt người của tiểu thế giới, Đại Đế cũng đã là cực hạn của tu luyện, về phần tứ đại ý chí phía trên đều là truyền thuyết, còn mọc cánh thành tiên ở trên nữa căn bản ngay cả trong truyền thuyết cũng chưa từng xuất hiện, chứ đừng nói là tận mắt nhìn thấy.</w:t>
      </w:r>
    </w:p>
    <w:p>
      <w:pPr>
        <w:pStyle w:val="BodyText"/>
      </w:pPr>
      <w:r>
        <w:t xml:space="preserve">Cho nên Uân Thanh và Bì Khánh Phong căn bản không nghĩ ra, Âu Dương trước mặt bọn họ chính là một tiên nhân, còn là một tiên nhân đứng đầu, một cường giả có thể giết chết Tiên Vương tổ cấp, một cường giả siêu cấp có thể náo loạn toàn bộ tiên giới.</w:t>
      </w:r>
    </w:p>
    <w:p>
      <w:pPr>
        <w:pStyle w:val="BodyText"/>
      </w:pPr>
      <w:r>
        <w:t xml:space="preserve">Những thứ vượt quá tưởng tượng của bọn họ, Âu Dương không muốn đi nói, hơn nữa cũng không cảm thấy chuyện đó đáng khoe khoang. Nếu như ngươi vốn là một cây cỏ, mạ vàng cho ngươi, ngươi có thể đi chiếu rọi những cây cỏ khác, bởi vì ngươi mạnh hơn cây cỏ, thế nhưng trên thực tế ngươi vẫn là cây cỏ mà thôi.</w:t>
      </w:r>
    </w:p>
    <w:p>
      <w:pPr>
        <w:pStyle w:val="BodyText"/>
      </w:pPr>
      <w:r>
        <w:t xml:space="preserve">Cái này giống như Âu Dương trước qua, lúc nào cũng thích khoe khoang với người khác về bản thân, bởi vì hắn là từ tầng thấp nhất trèo lên, hi vọng có được cảm giác thành tựu. Nhưng hiện giờ thì sao? Thần Tiễn hiện nay đã được người ta xem là thần thoại, hiện nay hắn không cần đi khoe khoang cái gì, vì khắp nơi đều là truyền thuyết của hắn.</w:t>
      </w:r>
    </w:p>
    <w:p>
      <w:pPr>
        <w:pStyle w:val="BodyText"/>
      </w:pPr>
      <w:r>
        <w:t xml:space="preserve">Dùng một câu ngưu bức chính là, ca ca kỳ thực chính là một truyền thuyết. . .</w:t>
      </w:r>
    </w:p>
    <w:p>
      <w:pPr>
        <w:pStyle w:val="BodyText"/>
      </w:pPr>
      <w:r>
        <w:t xml:space="preserve">Uân Thanh và Bì Khánh Phong liếc nhìn nhau, dù sao tu vi của Âu Dương tạm thời vẫn là thứ bọn họ không thể chạm đến, so với ở đây lãng phí đầu óc, chi bằng nhanh chóng đi tìm bệ hạ nói chuyện!</w:t>
      </w:r>
    </w:p>
    <w:p>
      <w:pPr>
        <w:pStyle w:val="BodyText"/>
      </w:pPr>
      <w:r>
        <w:t xml:space="preserve">- Quốc sư, chuyện này vẫn là ngươi nói đi, tài ăn nói của ngươi tốt hơn ta, chuyện này ngươi cũng biết . . .</w:t>
      </w:r>
    </w:p>
    <w:p>
      <w:pPr>
        <w:pStyle w:val="BodyText"/>
      </w:pPr>
      <w:r>
        <w:t xml:space="preserve">Bì Khánh Phong kỳ thực còn có chút xấu hổ, dù sao đây là con dâu của mình, từ nhỏ đã đính hôn với nhi tử của mình, nhi tử ăn chơi trác táng như vậy, người ta cũng không nói muốn từ hôn. Hiện tại nếu kêu hắn đi mở miệng nói từ hôn xác thực có chút không thích hợp.</w:t>
      </w:r>
    </w:p>
    <w:p>
      <w:pPr>
        <w:pStyle w:val="BodyText"/>
      </w:pPr>
      <w:r>
        <w:t xml:space="preserve">- Nguyên soái yên tâm, với thông tuệ của bệ hạ làm sao có thể không biết nguyên soái làm như vậy chính là đại nghĩa!</w:t>
      </w:r>
    </w:p>
    <w:p>
      <w:pPr>
        <w:pStyle w:val="BodyText"/>
      </w:pPr>
      <w:r>
        <w:t xml:space="preserve">Uân Thanh tâng bốc Bì Khánh Phong, coi như cho Bì Khánh Phong một bậc thang đi xuống. Đồng thời Uân Thanh mở miệng nói:</w:t>
      </w:r>
    </w:p>
    <w:p>
      <w:pPr>
        <w:pStyle w:val="BodyText"/>
      </w:pPr>
      <w:r>
        <w:t xml:space="preserve">- Một hồi Bì nguyên soái cứ ở một bên phụ họa là được, những cái khác cứ để lão phu nói!</w:t>
      </w:r>
    </w:p>
    <w:p>
      <w:pPr>
        <w:pStyle w:val="BodyText"/>
      </w:pPr>
      <w:r>
        <w:t xml:space="preserve">- Được! Có lão ca hỗ trợ ta cũng an tâm!</w:t>
      </w:r>
    </w:p>
    <w:p>
      <w:pPr>
        <w:pStyle w:val="BodyText"/>
      </w:pPr>
      <w:r>
        <w:t xml:space="preserve">Bì Khánh Phong thở dài một hơi. Hắn suốt đời rong ruổi sa trường, cũng xem như danh hào trung liệt, nếu như trực tiếp từ hôn đương nhiên có một ít không vui, nhưng hiện tại Uân Thanh tâng bốc hắn, nói chuyện từ hôn này có liên quan đến đại nghĩa, mặc dù hắn có chút không vui nhưng cũng đã biến mất.</w:t>
      </w:r>
    </w:p>
    <w:p>
      <w:pPr>
        <w:pStyle w:val="BodyText"/>
      </w:pPr>
      <w:r>
        <w:t xml:space="preserve">- Đi thôi! Lúc này có lẽ bệ hạ còn đang ở thư phòng phê duyệt tấu chương!</w:t>
      </w:r>
    </w:p>
    <w:p>
      <w:pPr>
        <w:pStyle w:val="BodyText"/>
      </w:pPr>
      <w:r>
        <w:t xml:space="preserve">Uân Thanh kéo Bì Khánh Phong, hai người đi thẳng đến thư phòng của Đại Vận đế vương. Dọc theo đường đi đương nhiên cũng không ai ngăn cản, với địa vị và quyền lực của Uân Thanh và Bì Khánh Phong, ra vào hoàng cung đều không cần thông báo, trên cơ bản chỉ cần không xông vào khi bệ hạ đang sinh hoạt vợ chồng, cho dù bệ hạ đang ngủ, hai người đụng tới đại sự cũng dám xông vào!</w:t>
      </w:r>
    </w:p>
    <w:p>
      <w:pPr>
        <w:pStyle w:val="Compact"/>
      </w:pPr>
      <w:r>
        <w:br w:type="textWrapping"/>
      </w:r>
      <w:r>
        <w:br w:type="textWrapping"/>
      </w:r>
    </w:p>
    <w:p>
      <w:pPr>
        <w:pStyle w:val="Heading2"/>
      </w:pPr>
      <w:bookmarkStart w:id="1053" w:name="chương-1095---1096-thiên-hạ-vô-địch"/>
      <w:bookmarkEnd w:id="1053"/>
      <w:r>
        <w:t xml:space="preserve">1031. Chương 1095 - 1096: Thiên Hạ Vô Địch</w:t>
      </w:r>
    </w:p>
    <w:p>
      <w:pPr>
        <w:pStyle w:val="Compact"/>
      </w:pPr>
      <w:r>
        <w:br w:type="textWrapping"/>
      </w:r>
      <w:r>
        <w:br w:type="textWrapping"/>
      </w:r>
      <w:r>
        <w:t xml:space="preserve">Trong hậu hoa viên, Vân Sinh công chúa người đầy bụi đất từ dưới đất chui ra. Tiểu nha đầu thấy công chúa an toàn trở về cũng thở dài một hơi, phải biết rằng, công chúa lén lút chui ra ngoài mặc dù không phải một hai lần, có thể xem là việc rất quen thuộc, nhưng trước đây nhiều nhất chỉ là chạy đi mua mứt quả hoặc là xem chuyện kỳ quái gì đó, hoàn toàn không giống như lần này. . .</w:t>
      </w:r>
    </w:p>
    <w:p>
      <w:pPr>
        <w:pStyle w:val="BodyText"/>
      </w:pPr>
      <w:r>
        <w:t xml:space="preserve">Cho nên tiểu nha đầu vẫn rất lo lắng, thế nhưng lo lắng thì lo lắng, tiểu nha đầu cũng không sợ công chúa gặp chuyện gì nguy hiểm đến tính mệnh. Cho dù nàng xông vào Bì gia, bị hộ vệ Bì gia bắt được, cuối cùng cũng phải cung kính đuổi về, chưa nói đến thân phận của công chúa, dù sao tương lai Vân Sinh công chúa cũng là chủ mẫu của bọn họ!</w:t>
      </w:r>
    </w:p>
    <w:p>
      <w:pPr>
        <w:pStyle w:val="BodyText"/>
      </w:pPr>
      <w:r>
        <w:t xml:space="preserve">Bì gia truyền đến đời Bì Khánh Phong là dòng độc đinh, cho nên mặc dù Bì Vân Liệt ăn chơi trác táng, cuối cùng vẫn kế thừa gia nghiệp Bì gia. Công chúa lấy Bì Vân Liệt, sau này chờ Bì Vân Liệt tiếp nhận đại kỳ của Bì gia, lúc đó Vân Sinh công chúa chính là chủ mẫu của Bì gia, cho nên ai dám đắc tội với Vân Sinh công chúa chính là không có trách nhiệm với tương lai của mình.</w:t>
      </w:r>
    </w:p>
    <w:p>
      <w:pPr>
        <w:pStyle w:val="BodyText"/>
      </w:pPr>
      <w:r>
        <w:t xml:space="preserve">- Công chúa, ngươi rốt cuộc đã trở về!</w:t>
      </w:r>
    </w:p>
    <w:p>
      <w:pPr>
        <w:pStyle w:val="BodyText"/>
      </w:pPr>
      <w:r>
        <w:t xml:space="preserve">Tiểu nha đầu vội vã chạy tới bên cạnh Vân Sinh công chúa, sau đó chăm chú quan sát khắp người, không biết còn tưởng rằng nàng lo lắng cho công chúa bị thương gì đấy, nhưng câu nói tiếp theo của tiểu nha đầu lại khiến Vân Sinh công chúa cảm thấy một trận ác hàn.</w:t>
      </w:r>
    </w:p>
    <w:p>
      <w:pPr>
        <w:pStyle w:val="BodyText"/>
      </w:pPr>
      <w:r>
        <w:t xml:space="preserve">- Công chúa, vì sao trên người ngươi không có vết máu, lẽ nào công chúa đã đạt được trình độ giết người không thấy máu? Công chúa thật sự là thần nhân. . .</w:t>
      </w:r>
    </w:p>
    <w:p>
      <w:pPr>
        <w:pStyle w:val="BodyText"/>
      </w:pPr>
      <w:r>
        <w:t xml:space="preserve">Đây là lời nói của tiểu nha đầu, đừng thấy nha đầu này còn nhỏ, nhưng nghe câu nói này, sau này lớn lên phỏng chừng cũng là một nha đầu bạo lực. . .</w:t>
      </w:r>
    </w:p>
    <w:p>
      <w:pPr>
        <w:pStyle w:val="BodyText"/>
      </w:pPr>
      <w:r>
        <w:t xml:space="preserve">Vân Sinh công chúa nghe thấy câu này thật sự không biết nói gì. Chút năng lực của mình có thể giết người không thấy máu sao? Muốn nói giết người không thấy máu chính là Bì Vân Liệt tự xưng mình là Âu Dương kia. . . Cho đến lúc này, Vân Sinh công chúa còn đang tự hỏi, tại sao tên ăn chơi trác táng lại trở nên cường đại như vậy? Lẽ nào hắn đã ăn thuốc tăng lực trong truyền thuyết mà mình đã nghe nói trên chợ mấy ngày trước?</w:t>
      </w:r>
    </w:p>
    <w:p>
      <w:pPr>
        <w:pStyle w:val="BodyText"/>
      </w:pPr>
      <w:r>
        <w:t xml:space="preserve">Nghe thấy những lời này của tiểu nha đầu, Vân Sinh công chúa cũng cảm thấy không có mặt mũi. Một người đường đường là đại cao thủ lục giai chạy đi đánh lén một tên phế vật có tiếng trong lịch sử, lại bị người ta hòa tan đoản đao của mình, sau đó toàn thân đầy bụi đất chạy về. Nếu như tin tức này truyền ra ngoài, sau này Vân Sinh công chúa làm sao còn có thể lăn lộn trong đám hộ vệ.....</w:t>
      </w:r>
    </w:p>
    <w:p>
      <w:pPr>
        <w:pStyle w:val="BodyText"/>
      </w:pPr>
      <w:r>
        <w:t xml:space="preserve">Không sai, Vân Sinh công chúa của chúng ta bình thường không có việc gì sẽ tìm một số hộ vệ khiêu chiến. Những hộ vệ này tuyệt đại đa số đều là lục giai, thỉnh thoảng có thất giai, Vân Sinh công chúa cũng hoàn toàn không sợ, vượt cấp chiến đấu ngược lại sẽ làm nàng cảm thấy càng có cảm giác.</w:t>
      </w:r>
    </w:p>
    <w:p>
      <w:pPr>
        <w:pStyle w:val="BodyText"/>
      </w:pPr>
      <w:r>
        <w:t xml:space="preserve">Hơn nữa từ nhỏ đến lớn, Vân Sinh công chúa là loại người không bao giờ chịu thất bại. Nàng chỉ còn thiếu hô to độc cô cầu bại trong hoàng cung . . .</w:t>
      </w:r>
    </w:p>
    <w:p>
      <w:pPr>
        <w:pStyle w:val="BodyText"/>
      </w:pPr>
      <w:r>
        <w:t xml:space="preserve">Đối với điểm này các hộ vệ đương nhiên cũng có ý nhường nhịn, hơn nữa không nhường nhịn, các hộ vệ sợ Vân Sinh công chúa thực sự chạy ra ngoài khiêu chiến với người ta, cho nên lúc nào cũng nói với Vân Sinh công chúa, nàng hầu như đã thiên hạ vô địch, đừng tùy tiện khinh dễ người yếu. . .</w:t>
      </w:r>
    </w:p>
    <w:p>
      <w:pPr>
        <w:pStyle w:val="BodyText"/>
      </w:pPr>
      <w:r>
        <w:t xml:space="preserve">Nhưng hôm nay thiên hạ vô địch Vân Sinh công chúa lại thất bại, điều này làm sao có thể chấp nhận được.</w:t>
      </w:r>
    </w:p>
    <w:p>
      <w:pPr>
        <w:pStyle w:val="BodyText"/>
      </w:pPr>
      <w:r>
        <w:t xml:space="preserve">Trong thư phòng của Đại Vận quốc chủ, Bì Khánh Phong và Uân Thanh đang kể lại đầu đuôi câu chuyện vừa rồi cho quốc chủ Tôn Hàng Quyền.</w:t>
      </w:r>
    </w:p>
    <w:p>
      <w:pPr>
        <w:pStyle w:val="BodyText"/>
      </w:pPr>
      <w:r>
        <w:t xml:space="preserve">Đại Vận quốc nhiều năm qua, mặc dù quốc hiệu vẫn không có gì thay đổi, nhưng quốc chủ lại thay đổi vô số nhà. Dù sao đối với Bì gia mà nói, cái bọn họ ủng hộ không phải một nhà nào đó, mà là toàn bộ Đại Vận, ai có thể khiến Đại Vận hưng thịnh, ai mới là chủ nhân của Đại Vận.</w:t>
      </w:r>
    </w:p>
    <w:p>
      <w:pPr>
        <w:pStyle w:val="BodyText"/>
      </w:pPr>
      <w:r>
        <w:t xml:space="preserve">Tôn Hàng Quyền nghe xong câu chuyện của Bì Khánh Phong và Uân Thanh liền rơi vào trầm tư, sau đó hắn hỏi một vấn đề khiến người ta cảm thấy một quân chủ tài đức sáng suốt như hắn cũng có lúc hồ đồ:</w:t>
      </w:r>
    </w:p>
    <w:p>
      <w:pPr>
        <w:pStyle w:val="BodyText"/>
      </w:pPr>
      <w:r>
        <w:t xml:space="preserve">- Nguyên soái, người này có thể mời chào hay không?</w:t>
      </w:r>
    </w:p>
    <w:p>
      <w:pPr>
        <w:pStyle w:val="BodyText"/>
      </w:pPr>
      <w:r>
        <w:t xml:space="preserve">Nghe thử xem, vấn đề này vô lý thế nào, người này có thể mời chào hay không. Một cường giả có thể tùy ý tặng cho ngươi một kênh đào, ngươi còn muốn mời chào. . . Hắn cũng không dùng đầu óc ngẫm lại, cường giả tùy tiện phất tay có thể bổ ra một kênh đào như vậy, nếu như muốn xuất thủ đối phó Đại Vận, không cần người khác, chỉ một mình hắn chém một đường từ nam xuống bắc, toàn bộ Đại Vận đều sẽ biến thành sông Đại Vận...</w:t>
      </w:r>
    </w:p>
    <w:p>
      <w:pPr>
        <w:pStyle w:val="BodyText"/>
      </w:pPr>
      <w:r>
        <w:t xml:space="preserve">Nhìn thấy ánh mắt hơi có chút châm chọc của Bì Khánh Phong và Uân Thanh, Tôn Hàng Quyền cũng phát giác vấn đề của hắn vô lý thế nào. Nhưng chuỵen này cũng không thể trách hắn, mặc dù bản thân hắn cũng là một tu giả, thế nhưng thật sự quá kém, thậm chí còn không bằng nữ nhi Vân Sinh công chúa của hắn, như vậy làm sao hắn có thể lý giải Âu Dương cường đại như thế nào.</w:t>
      </w:r>
    </w:p>
    <w:p>
      <w:pPr>
        <w:pStyle w:val="BodyText"/>
      </w:pPr>
      <w:r>
        <w:t xml:space="preserve">- Hai vị khanh gia cảm thấy chuyện này...</w:t>
      </w:r>
    </w:p>
    <w:p>
      <w:pPr>
        <w:pStyle w:val="BodyText"/>
      </w:pPr>
      <w:r>
        <w:t xml:space="preserve">Tôn Hàng Quyền vội vàng nói sang chuyện khác, nếu biết mình đã sai lầm, vậy nhanh chóng nói sang chuyện khác mới là vương đạo.</w:t>
      </w:r>
    </w:p>
    <w:p>
      <w:pPr>
        <w:pStyle w:val="BodyText"/>
      </w:pPr>
      <w:r>
        <w:t xml:space="preserve">- Vị tiền bối đó không nói đùa với chúng ta, hơn nữa bệ hạ cũng nhìn thấy, chuyện này hoàn toàn không có chút tổn thất với Đại Vận chúng ta, cho dù vị tiền bối kia lừa dối chúng ta, chúng ta cũng không có tổn thất nào!</w:t>
      </w:r>
    </w:p>
    <w:p>
      <w:pPr>
        <w:pStyle w:val="BodyText"/>
      </w:pPr>
      <w:r>
        <w:t xml:space="preserve">Khi Uân Thanh nói những lời này, có chút mất tự nhiên nhìn Bì Khánh Phong. Không sai, Đại Vận không tổn thất, nhưng Bì Khánh Phong lại tổn thất một nàng dâu nghiêng nước nghiêng thành.</w:t>
      </w:r>
    </w:p>
    <w:p>
      <w:pPr>
        <w:pStyle w:val="BodyText"/>
      </w:pPr>
      <w:r>
        <w:t xml:space="preserve">- Bì nguyên soái nghĩ thế nào?</w:t>
      </w:r>
    </w:p>
    <w:p>
      <w:pPr>
        <w:pStyle w:val="BodyText"/>
      </w:pPr>
      <w:r>
        <w:t xml:space="preserve">Dù sao Bì Khánh Phong mới là diễn viên chính, nhi tử của hắn mới là người tổn thất lớn nhất trong toàn bộ quá trình, cho nên lúc này bất luận như thế nào vẫn cần Bì Khánh Phong gật đầu. Đây cũng coi như một loại biểu hiện tôn trọng của Tôn Hàng Quyền đối với Bì Khánh Phong.</w:t>
      </w:r>
    </w:p>
    <w:p>
      <w:pPr>
        <w:pStyle w:val="BodyText"/>
      </w:pPr>
      <w:r>
        <w:t xml:space="preserve">- Bệ hạ, tất cả phải lấy lợi ích của Đại Vận là việc chính!</w:t>
      </w:r>
    </w:p>
    <w:p>
      <w:pPr>
        <w:pStyle w:val="BodyText"/>
      </w:pPr>
      <w:r>
        <w:t xml:space="preserve">Bì Khánh Phong cũng không phải kẻ ngu si, đã đến đây đã chứng tỏ thái độ của hắn. Kỳ thực so với một con dâu dung mạo đẹp như hoa, Bì Khánh Phong càng hi vọng có một kênh đào vận binh. Dù sao Bì gia chính là gia tộc chưởng binh, mặc dù nhi tử của mình kém cỏi, nhưng thân thể của mình vẫn tốt, đợi sau khi Âu Dương rời khỏi, để nhi tử thành hôn, sau đó nhanh chóng sinh cho mình một đứa cháu, mình nuôi dưỡng nhi tử không được, lẽ nào nuôi dạy tôn tử cũng không được?</w:t>
      </w:r>
    </w:p>
    <w:p>
      <w:pPr>
        <w:pStyle w:val="BodyText"/>
      </w:pPr>
      <w:r>
        <w:t xml:space="preserve">Cho nên Bì Khánh Phong đã quyết định trực tiếp truyền cơ nghiệp Bì gia cho tôn tử. Theo Bì Khánh Phong thấy, với tu vi của mình chống đỡ hai ba mươi năm cũng không hề có áp lực.</w:t>
      </w:r>
    </w:p>
    <w:p>
      <w:pPr>
        <w:pStyle w:val="BodyText"/>
      </w:pPr>
      <w:r>
        <w:t xml:space="preserve">- Được, Bì nguyên soái quả nhiên là đại nghĩa!</w:t>
      </w:r>
    </w:p>
    <w:p>
      <w:pPr>
        <w:pStyle w:val="BodyText"/>
      </w:pPr>
      <w:r>
        <w:t xml:space="preserve">Tôn Hàng Quyền nói ra những lời này cũng khiến Bì Khánh Phong sảng khoái hơn không ít.</w:t>
      </w:r>
    </w:p>
    <w:p>
      <w:pPr>
        <w:pStyle w:val="BodyText"/>
      </w:pPr>
      <w:r>
        <w:t xml:space="preserve">Trong ngự hoa viên, Vân Sinh công chúa bị Liên nhi hỏi có chút phiền muộn. Nàng vốn định trở về sẽ nói khoác với Liên nhi mình đã hung hăng giáo huấn tên ăn chơi trác táng đó một trận. Tên gia hỏa đó khóc cầu mình thả cho hắn một con đường sống, mình từ bi dụng tâm tha cho hắn, nhưng đối với tiểu nha đầu tinh quái như Liên nhi, tất cả đều trở thành phù vân.</w:t>
      </w:r>
    </w:p>
    <w:p>
      <w:pPr>
        <w:pStyle w:val="BodyText"/>
      </w:pPr>
      <w:r>
        <w:t xml:space="preserve">Liên nhi chỉ cần nói mấy câu đã khiến Vân Sinh công chúa lộ ra tất cả, điều này làm cho Vân Sinh công chúa cảm thấy vô cùng phiền muộn, nàng thậm chí có chút hoài nghi mình có phải nên đổi nha hoàn khác hay không . . .</w:t>
      </w:r>
    </w:p>
    <w:p>
      <w:pPr>
        <w:pStyle w:val="BodyText"/>
      </w:pPr>
      <w:r>
        <w:t xml:space="preserve">- Ngươi biết cái gì! Cao thủ so chiêu quan trọng là giành được cơ hội ra tay trước, lúc đó chỉ vì ta mất cơ hội ra tay, nếu không một chiêu của ta đủ để. . .</w:t>
      </w:r>
    </w:p>
    <w:p>
      <w:pPr>
        <w:pStyle w:val="BodyText"/>
      </w:pPr>
      <w:r>
        <w:t xml:space="preserve">Vân Sinh công chúa còn muốn nói cái gì, nhưng Liên nhi lại ở bên cạnh ôm mặt nói:</w:t>
      </w:r>
    </w:p>
    <w:p>
      <w:pPr>
        <w:pStyle w:val="BodyText"/>
      </w:pPr>
      <w:r>
        <w:t xml:space="preserve">- Công chúa, hình như vừa rồi ngươi nói ngươi từ dưới đất chui lên, sau dó nhân lúc hắn không đề phòng đâm ra một đao....</w:t>
      </w:r>
    </w:p>
    <w:p>
      <w:pPr>
        <w:pStyle w:val="BodyText"/>
      </w:pPr>
      <w:r>
        <w:t xml:space="preserve">- Có sao?</w:t>
      </w:r>
    </w:p>
    <w:p>
      <w:pPr>
        <w:pStyle w:val="BodyText"/>
      </w:pPr>
      <w:r>
        <w:t xml:space="preserve">Vân Sinh công chúa cũng ý thức được mình xác thực có chút xu thế nói bậy. Vân Sinh công chúa rất ngây thơ, nhưng ngây thơ không phải là ngu ngốc. Nàng đương nhiên cũng biết chênh lệch giữa nàng và gia hoả đó căn bản không thể so sánh, nhưng kêu người từ nhỏ đã được mệnh danh là "Thiên hạ vô địch" như nàng chấp nhận thất bại, áp lực vẫn rất lớn .</w:t>
      </w:r>
    </w:p>
    <w:p>
      <w:pPr>
        <w:pStyle w:val="BodyText"/>
      </w:pPr>
      <w:r>
        <w:t xml:space="preserve">- A. . . Ta nhớ ra rồi!</w:t>
      </w:r>
    </w:p>
    <w:p>
      <w:pPr>
        <w:pStyle w:val="BodyText"/>
      </w:pPr>
      <w:r>
        <w:t xml:space="preserve">Vân Sinh công chúa phảng phất như bắt được phao cứu mạng, vô cùng ngưng trọng nhìn Liên nhi nói:</w:t>
      </w:r>
    </w:p>
    <w:p>
      <w:pPr>
        <w:pStyle w:val="BodyText"/>
      </w:pPr>
      <w:r>
        <w:t xml:space="preserve">- Lúc đó sau khi ta và giao thủ hơn một trăm nhiều chiêu...</w:t>
      </w:r>
    </w:p>
    <w:p>
      <w:pPr>
        <w:pStyle w:val="BodyText"/>
      </w:pPr>
      <w:r>
        <w:t xml:space="preserve">Khi Vân Sinh công chúa nói đến đây, Liên nhi lại đưa tay ôm mặt, điều này khiến cho nàng có chút ngại ngần.</w:t>
      </w:r>
    </w:p>
    <w:p>
      <w:pPr>
        <w:pStyle w:val="BodyText"/>
      </w:pPr>
      <w:r>
        <w:t xml:space="preserve">- Bất kể bao nhiêu chiêu, tình huống lúc đó của chúng ta tựa hồ là thế lực ngang nhau, sau đó hắn nói cho ta biết một bí mật kinh thiên động địa!</w:t>
      </w:r>
    </w:p>
    <w:p>
      <w:pPr>
        <w:pStyle w:val="BodyText"/>
      </w:pPr>
      <w:r>
        <w:t xml:space="preserve">Vân Sinh công chúa biểu hiện ra dáng vẻ bí hiểm, dáng dấp đó bất luận nhìn thế nào cũng có một loại cảm giác ta rất cô đơn, nhưng cầu một thất bại.</w:t>
      </w:r>
    </w:p>
    <w:p>
      <w:pPr>
        <w:pStyle w:val="BodyText"/>
      </w:pPr>
      <w:r>
        <w:t xml:space="preserve">- Bí mật gì?</w:t>
      </w:r>
    </w:p>
    <w:p>
      <w:pPr>
        <w:pStyle w:val="BodyText"/>
      </w:pPr>
      <w:r>
        <w:t xml:space="preserve">Liên nhi hiển nhiên cũng bất kể trước đó có phải là nói khoác hay không, nàng chỉ muốn biết bí mật này có đáng tin.</w:t>
      </w:r>
    </w:p>
    <w:p>
      <w:pPr>
        <w:pStyle w:val="BodyText"/>
      </w:pPr>
      <w:r>
        <w:t xml:space="preserve">- Hắn tên là Âu Dương!</w:t>
      </w:r>
    </w:p>
    <w:p>
      <w:pPr>
        <w:pStyle w:val="BodyText"/>
      </w:pPr>
      <w:r>
        <w:t xml:space="preserve">Trên mặt Vân Sinh công chúa mang theo vẻ kiêng kỵ sâu sắc. Nếu không phải biết nàng có mấy phân lượng, người ta thậm chí còn tưởng rằng nàng là Trịnh Tú Nhi, giống như Âu Dương thật sự đối kháng với nàng.</w:t>
      </w:r>
    </w:p>
    <w:p>
      <w:pPr>
        <w:pStyle w:val="BodyText"/>
      </w:pPr>
      <w:r>
        <w:t xml:space="preserve">- Cái gì?</w:t>
      </w:r>
    </w:p>
    <w:p>
      <w:pPr>
        <w:pStyle w:val="BodyText"/>
      </w:pPr>
      <w:r>
        <w:t xml:space="preserve">Liên nhi vốn tưởng rằng đó là bí mật kinh thiên động địa cỡ nào, thì ra chỉ là một tên. Liên nhi phiền muộn, nhưng sau khi Liên nhi nhắc lại cái tên này, bỗng nhiên nghĩ tới một người, nhưng đó là hiện thực sao? Cái tên đó đã bị thần hóa, trong toàn bộ tiểu thế giới, cái tên đó giống như thần linh, thậm chí trong Chân Linh Giới ở trên, cái tên đó là đại diện của bất bại, của vô địch, của truyền kỳ.</w:t>
      </w:r>
    </w:p>
    <w:p>
      <w:pPr>
        <w:pStyle w:val="BodyText"/>
      </w:pPr>
      <w:r>
        <w:t xml:space="preserve">- Cái này còn chưa đủ đáng sợ sao! Đối thủ của ta chính là Thần Tiễn! Thần Tiễn Âu Dương! Ngươi hiểu chưa!</w:t>
      </w:r>
    </w:p>
    <w:p>
      <w:pPr>
        <w:pStyle w:val="BodyText"/>
      </w:pPr>
      <w:r>
        <w:t xml:space="preserve">Vân Sinh công chúa khẩn trương nhìn Liên nhi, nếu như không phải biết lúc đó xảy ra chuyện gì, phỏng chừng tuyệt đại đa số mọi người sẽ xem Vân Sinh công chúa là đối thủ của Âu Dương.</w:t>
      </w:r>
    </w:p>
    <w:p>
      <w:pPr>
        <w:pStyle w:val="BodyText"/>
      </w:pPr>
      <w:r>
        <w:t xml:space="preserve">Nhưng ngẫm lại lúc đó, nha đầu này từ đầu đến cuối bị người ta xoay như chong chóng, từ lúc nàng kêu lên "xem đao" đến cuối cùng Âu Dương thả nàng đi, nàng có chỗ nào là đối thủ của Âu Dương không? Nói cách khác nàng có chỗ nào biểu hiện giống như đối thủ của Âu Dương?</w:t>
      </w:r>
    </w:p>
    <w:p>
      <w:pPr>
        <w:pStyle w:val="BodyText"/>
      </w:pPr>
      <w:r>
        <w:t xml:space="preserve">- Được rồi!</w:t>
      </w:r>
    </w:p>
    <w:p>
      <w:pPr>
        <w:pStyle w:val="BodyText"/>
      </w:pPr>
      <w:r>
        <w:t xml:space="preserve">Vân Sinh công chúa cũng đã nhìn ra, không riêng nàng không tin đối phương là Âu Dương, ngay cả tiểu nha đầu Liên nhi căn bản cũng không tin, cho nên nàng phiền muộn lắc đầu nói:</w:t>
      </w:r>
    </w:p>
    <w:p>
      <w:pPr>
        <w:pStyle w:val="BodyText"/>
      </w:pPr>
      <w:r>
        <w:t xml:space="preserve">- Nhưng hắn đã đồng ý từ hôn với ta, cho nên ta coi như giải thoát rồi.</w:t>
      </w:r>
    </w:p>
    <w:p>
      <w:pPr>
        <w:pStyle w:val="BodyText"/>
      </w:pPr>
      <w:r>
        <w:t xml:space="preserve">Khi Vân Sinh công chúa vừa mới dứt lời, Liên nhi lại một lần nữa ôm mặt. Lần này trực tiếp làm cho Vân Sinh công chúa vô cùng xấu hổ.</w:t>
      </w:r>
    </w:p>
    <w:p>
      <w:pPr>
        <w:pStyle w:val="BodyText"/>
      </w:pPr>
      <w:r>
        <w:t xml:space="preserve">- Công chúa... Ngươi thật ngây thơ...</w:t>
      </w:r>
    </w:p>
    <w:p>
      <w:pPr>
        <w:pStyle w:val="BodyText"/>
      </w:pPr>
      <w:r>
        <w:t xml:space="preserve">Đây là suy nghĩ trong lòng Liên nhi lúc này. Liên nhi nhìn Vân Sinh công chúa nói:</w:t>
      </w:r>
    </w:p>
    <w:p>
      <w:pPr>
        <w:pStyle w:val="BodyText"/>
      </w:pPr>
      <w:r>
        <w:t xml:space="preserve">- Công chúa, nếu lời nói của gia hỏa đó có thể tin tưởng, vậy dứt khoát lấy hắn đi...</w:t>
      </w:r>
    </w:p>
    <w:p>
      <w:pPr>
        <w:pStyle w:val="BodyText"/>
      </w:pPr>
      <w:r>
        <w:t xml:space="preserve">Phun máu, tuyệt đối là một câu nói làm cho phun máu, nhưng nếu những lời này đặt vào tình huống trước đây vẫn không thể chấp nhận. Bì Vân Liệt trước đây là kẻ có tư chất thấp kém thế nào, nhân phẩm xấu xa thế nào. Hắn tuyệt đối là nhân vật hèn hẹ, bỉ ổi nhất trong lịch sử. Người như vậy mà Vân Sinh công chúa cũng có thể tin tưởng, vậy nàng thật sự quá ngây thơ.</w:t>
      </w:r>
    </w:p>
    <w:p>
      <w:pPr>
        <w:pStyle w:val="BodyText"/>
      </w:pPr>
      <w:r>
        <w:t xml:space="preserve">- Hoàng thượng giá lâm...</w:t>
      </w:r>
    </w:p>
    <w:p>
      <w:pPr>
        <w:pStyle w:val="BodyText"/>
      </w:pPr>
      <w:r>
        <w:t xml:space="preserve">Ngay khi Vân Sinh công chúa còn muốn giải thích, hoàng thượng giá lâm đã cắt đứt lời của nàng. Vân Sinh công chúa đưa mắt nhìn lại, bên ngoài hoa viên, một đội nhân mã đông đúc từ bên ngoài đi đến. Lúc này Tôn Hàng Quyền ngồi trên bảo tọa, đang dùng một loại ánh mắt vô cùng thần kỳ nhìn nàng.</w:t>
      </w:r>
    </w:p>
    <w:p>
      <w:pPr>
        <w:pStyle w:val="BodyText"/>
      </w:pPr>
      <w:r>
        <w:t xml:space="preserve">Vân Sinh công chúa nhìn y phục dạ hành trên người mình, sau đó lại sờ khuôn mặt dính đầy bụi đất của mình, thoáng chốc đã minh bạch lát nữa sẽ xảy ra chuyện gì.</w:t>
      </w:r>
    </w:p>
    <w:p>
      <w:pPr>
        <w:pStyle w:val="BodyText"/>
      </w:pPr>
      <w:r>
        <w:t xml:space="preserve">Một công chúa, ăn mặc y phục dạ hành đi dạo ở đây sao? Hơn nữa y phục dạ hành cũng không thể mặc vào lúc này? Có người nào từng thấy có người giữa ban ngày đi ám sát mà lại mặc y phục dạ hành chưa? Ban ngày lại mặc y phục ban đêm, cái này ngoại trừ làm cho người khác cảm thấy chói mắt, còn có tác dụng khác sao?</w:t>
      </w:r>
    </w:p>
    <w:p>
      <w:pPr>
        <w:pStyle w:val="BodyText"/>
      </w:pPr>
      <w:r>
        <w:t xml:space="preserve">Tôn Hàng Quyền cũng biết chuyện nữ nhi của hắn, nữ nhi của hắn cả ngày ở trong hoàng cung khiêu chiến các loại hộ vệ, đồng thời tự xưng là "Thiên hạ vô địch", hắn cũng biết, nhưng hắn cũng không làm gì, thậm chí ngay cả chuyện nữ nhi của hắn thường xuyên lén lút chuồn ra ngoài cung hắn cũng không tính toán.</w:t>
      </w:r>
    </w:p>
    <w:p>
      <w:pPr>
        <w:pStyle w:val="BodyText"/>
      </w:pPr>
      <w:r>
        <w:t xml:space="preserve">Dù sao đây là Đại Vận đô thành, Vân Sinh công chúa bất luận nói như thế nào cũng là một Yêu Chiến Sĩ lục giai, mặc dù lục giai này có chút thấp kém, nhưng trong đô thành với thân thủ như vậy, cũng không phải bất cứ người nào có thể bắt được, cho nên nàng vẫn rất an toàn.</w:t>
      </w:r>
    </w:p>
    <w:p>
      <w:pPr>
        <w:pStyle w:val="BodyText"/>
      </w:pPr>
      <w:r>
        <w:t xml:space="preserve">- Hồ đồ!</w:t>
      </w:r>
    </w:p>
    <w:p>
      <w:pPr>
        <w:pStyle w:val="BodyText"/>
      </w:pPr>
      <w:r>
        <w:t xml:space="preserve">Tôn Hàng Quyền đi tới bên cạnh Vân Sinh công chúa, nhìn trang phục và dáng vẻ dính đầy bụi đất của Vân Sinh công chúa, hắn biết nữ nhi của mình nhất định lại vừa làm chuyện gì.</w:t>
      </w:r>
    </w:p>
    <w:p>
      <w:pPr>
        <w:pStyle w:val="BodyText"/>
      </w:pPr>
      <w:r>
        <w:t xml:space="preserve">Hắn đương nhiên không nghĩ đến, nữ nhi của hắn lại chạy đến phủ đại nguyên soái, ám sát nhi tử của đại nguyên soái, cũng may nhờ Âu Dương chiếm thân thể của Bì Vân Liệt, bằng không lúc này phỏng chừng Vân Sinh công chúa đã bị người ta bắt về chứ không phải tự mình độn địa trở về. . . !</w:t>
      </w:r>
    </w:p>
    <w:p>
      <w:pPr>
        <w:pStyle w:val="BodyText"/>
      </w:pPr>
      <w:r>
        <w:t xml:space="preserve">- Phụ hoàng.</w:t>
      </w:r>
    </w:p>
    <w:p>
      <w:pPr>
        <w:pStyle w:val="BodyText"/>
      </w:pPr>
      <w:r>
        <w:t xml:space="preserve">Vân Sinh công chúa mặc dù nghịch ngợm, nhưng trước mặt phụ hoàng nàng vẫn rất thành thật, mặc dù nàng biết mình là "Thiên hạ vô địch".</w:t>
      </w:r>
    </w:p>
    <w:p>
      <w:pPr>
        <w:pStyle w:val="BodyText"/>
      </w:pPr>
      <w:r>
        <w:t xml:space="preserve">Nhưng phụ hoàng chính là vua của một nước, trong mắt nàng, mặc dù là cao thủ "Thiên hạ vô địch" cũng phải nể mặt vua của một nước. Được rồi, cho dù cao thủ "Thiên hạ vô địch" không cần nể mặt vua của một nước, nhưng người ta vẫn là cha nàng.....</w:t>
      </w:r>
    </w:p>
    <w:p>
      <w:pPr>
        <w:pStyle w:val="BodyText"/>
      </w:pPr>
      <w:r>
        <w:t xml:space="preserve">- Ngươi còn biết có phụ hoàng ta! Hừ!</w:t>
      </w:r>
    </w:p>
    <w:p>
      <w:pPr>
        <w:pStyle w:val="BodyText"/>
      </w:pPr>
      <w:r>
        <w:t xml:space="preserve">Tôn Hành Quyền giả bộ tức giận, nếu là lúc khác, Tôn Hành Quyền giả bộ tức giận như vậy đương nhiên là không hù dọa được Vân Sinh công chúa, nhưng hôm nay Vân Sinh công chúa không giống với thường ngày, nói trắng ra là nàng có tật giật mình, cho nên nàng vội vàng cúi đầu cười nói:</w:t>
      </w:r>
    </w:p>
    <w:p>
      <w:pPr>
        <w:pStyle w:val="BodyText"/>
      </w:pPr>
      <w:r>
        <w:t xml:space="preserve">- Ta không giết chết hắn.</w:t>
      </w:r>
    </w:p>
    <w:p>
      <w:pPr>
        <w:pStyle w:val="BodyText"/>
      </w:pPr>
      <w:r>
        <w:t xml:space="preserve">- Cái gì. . .</w:t>
      </w:r>
    </w:p>
    <w:p>
      <w:pPr>
        <w:pStyle w:val="BodyText"/>
      </w:pPr>
      <w:r>
        <w:t xml:space="preserve">Lần này đến phiên Tôn Hành Quyền phát mộng, hắn vốn tưởng rằng nữ nhi của mình lại chuồn đi làm chuyện gì "Hành hiệp trượng nghĩa", nhưng nhìn tình huống hiện tại, rõ ràng không phải như vậy.</w:t>
      </w:r>
    </w:p>
    <w:p>
      <w:pPr>
        <w:pStyle w:val="BodyText"/>
      </w:pPr>
      <w:r>
        <w:t xml:space="preserve">- Hừ! Mau kể lại mọi chuyện cho ta nghe!</w:t>
      </w:r>
    </w:p>
    <w:p>
      <w:pPr>
        <w:pStyle w:val="BodyText"/>
      </w:pPr>
      <w:r>
        <w:t xml:space="preserve">Tôn Hành Quyền biết, đối với nữ nhi, nếu nói ngon ngọt, trong nháy mắt nàng tuyệt đối có thể thêu dệt cho ngươi mấy trăm lý do không quan trọng, cho nên chỉ có thể cưỡng ép, hù dọa nàng mới có thể khiến nàng sợ hãi nói ra tình huống thật sự.</w:t>
      </w:r>
    </w:p>
    <w:p>
      <w:pPr>
        <w:pStyle w:val="Compact"/>
      </w:pPr>
      <w:r>
        <w:br w:type="textWrapping"/>
      </w:r>
      <w:r>
        <w:br w:type="textWrapping"/>
      </w:r>
    </w:p>
    <w:p>
      <w:pPr>
        <w:pStyle w:val="Heading2"/>
      </w:pPr>
      <w:bookmarkStart w:id="1054" w:name="chương-1097-đến-đây-đi-vứt-bỏ-ta-đi"/>
      <w:bookmarkEnd w:id="1054"/>
      <w:r>
        <w:t xml:space="preserve">1032. Chương 1097: Đến Đây Đi, Vứt Bỏ Ta Đi</w:t>
      </w:r>
    </w:p>
    <w:p>
      <w:pPr>
        <w:pStyle w:val="Compact"/>
      </w:pPr>
      <w:r>
        <w:br w:type="textWrapping"/>
      </w:r>
      <w:r>
        <w:br w:type="textWrapping"/>
      </w:r>
      <w:r>
        <w:t xml:space="preserve">- Kỳ thực cũng không có gì, con chẳng qua không thích Bì Vân Liệt. Phụ hoàng ngươi cũng biết, con thân là một cường giả "thiên hạ vô địch", làm sao có thể lấy một phế vật như vậy, cho nên con mới cố ý thay đổi y phục dạ hành, giữa ban ngày tới thám thính phủ nguyên soái.</w:t>
      </w:r>
    </w:p>
    <w:p>
      <w:pPr>
        <w:pStyle w:val="BodyText"/>
      </w:pPr>
      <w:r>
        <w:t xml:space="preserve">Vân Sinh công chúa nói rất là vui vẻ, hoàn toàn không phát hiện sắc mặt Tôn Hành Quyền đã biến thành tử sắc.</w:t>
      </w:r>
    </w:p>
    <w:p>
      <w:pPr>
        <w:pStyle w:val="BodyText"/>
      </w:pPr>
      <w:r>
        <w:t xml:space="preserve">- Con đi giết Bì Vân Liệt ?</w:t>
      </w:r>
    </w:p>
    <w:p>
      <w:pPr>
        <w:pStyle w:val="BodyText"/>
      </w:pPr>
      <w:r>
        <w:t xml:space="preserve">Sắc mặt Tôn Hành Quyền rất khó nhìn, kỳ thực hiện tại hắn thật ra không lo lắng cho an toàn của Bì Vân Liệt. Dựa theo lời nói vừa rồi của quốc sư và nguyên soái Bì Khánh Phong, lúc này Bì Vân Liệt cường đại đến mức không thể tưởng tượng, căn bản không thể lấy tiêu chuẩn của người bình thường ra so sánh.</w:t>
      </w:r>
    </w:p>
    <w:p>
      <w:pPr>
        <w:pStyle w:val="BodyText"/>
      </w:pPr>
      <w:r>
        <w:t xml:space="preserve">Bọn họ là hai cửu giai, ngay cả cửa nhà người ta còn chưa tiến vào đã bị một chưởng đánh bay ra ngoài. Một chiêu này đã chứng tỏ rõ ràng chênh lệch giữa bọn họ lớn như thế nào.</w:t>
      </w:r>
    </w:p>
    <w:p>
      <w:pPr>
        <w:pStyle w:val="BodyText"/>
      </w:pPr>
      <w:r>
        <w:t xml:space="preserve">Hơn nữa hôm nay Bì Vân Liệt nghiền nát hư không mà đến, càng khiến hai người minh bạch, hôm qua người ta đã nể mặt bọn họ. Hai người bọn họ tuyệt đối không cho rằng thân thể của mình có thể cứng cỏi hơn hư không. Người có thể phá nát hư không, căn bản là không phải người bọn họ có thể đối kháng, cường giả như vậy chỉ có thể xuất hiện trên tiên giới, hơn nữa cho dù ở trên tiên giới cũng là nhân vật cực kỳ cường đại.</w:t>
      </w:r>
    </w:p>
    <w:p>
      <w:pPr>
        <w:pStyle w:val="BodyText"/>
      </w:pPr>
      <w:r>
        <w:t xml:space="preserve">Nhưng nữ nhi của hắn, mặc dù vẫn tự cho là "thiên hạ vô địch". Trên thực tế Tôn Hành Quyền biết, đây căn bản là một hư danh. Một "Thiên hạ vô địch" hư danh đi ám sát thiên hạ vô địch chân chính không phải là muốn chết sao? Cũng may nữ nhi của mình không thiếu tay thiếu chân trở lại, cũng được cho là chuyện may mắn rồi.</w:t>
      </w:r>
    </w:p>
    <w:p>
      <w:pPr>
        <w:pStyle w:val="BodyText"/>
      </w:pPr>
      <w:r>
        <w:t xml:space="preserve">Vân Sinh công chúa đương nhiên không biết phụ hoàng mình đang lo lắng cái gì, theo nàng thấy, có lẽ phụ hoàng đang lo lắng mình làm thịt Bì Vân Liệt! Trong lòng Vân Sinh công chúa xác định là như vậy.</w:t>
      </w:r>
    </w:p>
    <w:p>
      <w:pPr>
        <w:pStyle w:val="BodyText"/>
      </w:pPr>
      <w:r>
        <w:t xml:space="preserve">- Được rồi, con có thể an toàn trở về đã là chuyện vô cùng may mắn!</w:t>
      </w:r>
    </w:p>
    <w:p>
      <w:pPr>
        <w:pStyle w:val="BodyText"/>
      </w:pPr>
      <w:r>
        <w:t xml:space="preserve">Tôn Hành Quyền nhìn dáng vẻ dương dương tự đắc của nữ nhi, làm sao không biết nàng đang nghĩ cái gì. Không ai hiểu con bằng cha, mặc dù Tôn Hành Quyền có rất nhiều con gái, nhưng không hề nghi ngờ, người được hắn sủng ái nhất chính là Vân Sinh công chúa.</w:t>
      </w:r>
    </w:p>
    <w:p>
      <w:pPr>
        <w:pStyle w:val="BodyText"/>
      </w:pPr>
      <w:r>
        <w:t xml:space="preserve">Cho dù là tam hoàng tử đã được lập thành thái tử cũng không được cũng thương yêu nhiều như công chúa. Từ nhỏ đến lớn, những công chúa hoặc hoàng tử khác phạm sai lầm, Tôn Hành Quyền đều nghiêm phạt, duy độc có Vân Sinh công chúa chỉ cần không phạm phải sai lầm gì lớn, Tôn Hành Quyền đều sẽ không nghiêm phạt. Cũng chính vì điểm này khiến cho Vân Sinh công chúa bị các huynh đệ tỷ muội khác xa lánh.</w:t>
      </w:r>
    </w:p>
    <w:p>
      <w:pPr>
        <w:pStyle w:val="BodyText"/>
      </w:pPr>
      <w:r>
        <w:t xml:space="preserve">Nhưng Vân Sinh công chúa cũng không cảm thấy có cái gì, người khác không chơi với nàng, nàng tự chơi một mình. Hơn nữa Vân Sinh công chúa còn có một bằng hữu tốt là Liên nhi.</w:t>
      </w:r>
    </w:p>
    <w:p>
      <w:pPr>
        <w:pStyle w:val="BodyText"/>
      </w:pPr>
      <w:r>
        <w:t xml:space="preserve">- Vân Sinh, hôm nay phụ hoàng tới là muốn nói cho con biết Bì Vân Liệt đã từ hôn!</w:t>
      </w:r>
    </w:p>
    <w:p>
      <w:pPr>
        <w:pStyle w:val="BodyText"/>
      </w:pPr>
      <w:r>
        <w:t xml:space="preserve">Tôn Hành Quyền nhìn nữ nhi của mình, hắn nghĩ nếu nữ nhi nghe được tin tức này có lẽ sẽ rất vui vẻ.</w:t>
      </w:r>
    </w:p>
    <w:p>
      <w:pPr>
        <w:pStyle w:val="BodyText"/>
      </w:pPr>
      <w:r>
        <w:t xml:space="preserve">Nhưng hắn sai rồi, hắn đánh giá quá thấp nữ nhi của hắn. Khi nghe được tin tức này Vân Sinh công chúa cũng không biểu hiện ra cảm giác mừng rỡ như điên, mà là vẻ mặt giật mình không gì sánh được.</w:t>
      </w:r>
    </w:p>
    <w:p>
      <w:pPr>
        <w:pStyle w:val="BodyText"/>
      </w:pPr>
      <w:r>
        <w:t xml:space="preserve">- Cái gì? Hắn cũng dám từ hôn? Hắn còn không vừa mắt ta?</w:t>
      </w:r>
    </w:p>
    <w:p>
      <w:pPr>
        <w:pStyle w:val="BodyText"/>
      </w:pPr>
      <w:r>
        <w:t xml:space="preserve">Những lời này của Vân Sinh công chúa thiếu chút nữa khiến Tôn Hành Quyền phun máu. Nữ nhi của mình đang nghĩ cái gì vậy? Suốt ngày khóc lóc kêu gào đòi hủy hôn, bây giờ hủy hôn nàng lại không hài lòng, nàng muốn đùa chết mình sao?</w:t>
      </w:r>
    </w:p>
    <w:p>
      <w:pPr>
        <w:pStyle w:val="BodyText"/>
      </w:pPr>
      <w:r>
        <w:t xml:space="preserve">Tôn Hành Quyền bất đắc dĩ, nhưng hắn cũng biết, có thể chính vì tính cách này của Vân Sinh công chúa, hắn mới có thể càng thêm sủng ái nữ nhi này. Trong mắt Tôn Hành Quyền, những người thân khác của mình đều quá mức quy củ, ở cùng với bọn họ căn bản không thể cảm thụ được bất cứ cảm giác phụ thân và nữ nhi, giống như mình và các thần tử.</w:t>
      </w:r>
    </w:p>
    <w:p>
      <w:pPr>
        <w:pStyle w:val="BodyText"/>
      </w:pPr>
      <w:r>
        <w:t xml:space="preserve">Kỳ thực chuyện này cũng không trách được bọn họ, chỉ có thể nói bọn họ sinh ra trong đế vương gia, từ khi sinh ra đã có rất nhiều người chăm chú vào ngôi vị hoàng đế, hàng ngày đều sống rất cẩn thận, rất sợ mình có chút sai lầm để phụ hoàng nhìn mình mất hứng, ngôi vị hoàng đế xem như bay mất.</w:t>
      </w:r>
    </w:p>
    <w:p>
      <w:pPr>
        <w:pStyle w:val="BodyText"/>
      </w:pPr>
      <w:r>
        <w:t xml:space="preserve">Nhưng bọn họ cũng không ngẫm lại, hoàng đế cũng là người, hoàng đế cũng có thân tình, chỉ có điều trước mặt quốc gia đại nghĩa, hoàng đế tận lực làm nhạt thân tình đi mà thôi. Chỉ có lúc ở cùng Vân Sinh công chúa, Tôn Hành Quyền mới có thể thấy một nữ nhi hoàn toàn không đặt uy nghiêm hoàng đế của mình trong mắt. Hắn cảm thấy đây mới là nữ nhi của mình, đây mới là một nữ nhi trong mắt phụ thân, chứ không phải một thần tử trong mắt hoàng đế.</w:t>
      </w:r>
    </w:p>
    <w:p>
      <w:pPr>
        <w:pStyle w:val="BodyText"/>
      </w:pPr>
      <w:r>
        <w:t xml:space="preserve">- Con không hài lòng?</w:t>
      </w:r>
    </w:p>
    <w:p>
      <w:pPr>
        <w:pStyle w:val="BodyText"/>
      </w:pPr>
      <w:r>
        <w:t xml:space="preserve">Tôn Hành Quyền phát hiện, khi mình ở cùng Vân Sinh công chúa, uy nghiêm hoàng đế hoàn toàn không sót lại chút gì, bởi vì nữ nhi của hắn căn bản không để ý. Ai có từng thấy có nữ nhi nào của hoàng đế thường xuyên chạy đến kéo râu phụ hoàng kêu khóc đòi cái này cái kia, không có chuyện gì thì nói với phụ hoàng, kỳ thực nàng mới là "Thiên hạ đệ nhất".</w:t>
      </w:r>
    </w:p>
    <w:p>
      <w:pPr>
        <w:pStyle w:val="BodyText"/>
      </w:pPr>
      <w:r>
        <w:t xml:space="preserve">- Đương nhiên không hài lòng, sắc đẹp của ta khuynh nước khuynh thành, bế nguyệt tu hoa, chim sa cá lặn. Hắn cũng dám từ hôn! Phụ hoàng, ngươi đi nói cho hắn, chỉ cho phép ta từ hôn hắn, không cho phép hắn từ hôn ta!</w:t>
      </w:r>
    </w:p>
    <w:p>
      <w:pPr>
        <w:pStyle w:val="BodyText"/>
      </w:pPr>
      <w:r>
        <w:t xml:space="preserve">Vân Sinh công chúa đã chạy tới bên cạnh Tôn Hành Quyền, ôm phụ hoàng của mình, bắt đầu dùng các loại phương thức nhõng nhẽo đòi hỏi.</w:t>
      </w:r>
    </w:p>
    <w:p>
      <w:pPr>
        <w:pStyle w:val="BodyText"/>
      </w:pPr>
      <w:r>
        <w:t xml:space="preserve">- Chú ý! Ngươi là thiên hạ vô địch, đại cao thủ!</w:t>
      </w:r>
    </w:p>
    <w:p>
      <w:pPr>
        <w:pStyle w:val="BodyText"/>
      </w:pPr>
      <w:r>
        <w:t xml:space="preserve">Tôn Hành Quyền ho khan hai tiếng, ngay khi Tôn Hành Quyền vừa dứt lời, trước người hắn khoảng chừng mười thước một trận ba quang chớp động, không gian nhộn nhạo giống như mặt hồ bị ném một hòn đó, sau đó thời không nhộn nhạo bị mở ra một lỗ hổng, một bóng người từ bên kia thời không bước ra!</w:t>
      </w:r>
    </w:p>
    <w:p>
      <w:pPr>
        <w:pStyle w:val="BodyText"/>
      </w:pPr>
      <w:r>
        <w:t xml:space="preserve">- Đại sắc lang!</w:t>
      </w:r>
    </w:p>
    <w:p>
      <w:pPr>
        <w:pStyle w:val="BodyText"/>
      </w:pPr>
      <w:r>
        <w:t xml:space="preserve">Khi nhìn thấy người đến là ai, Vân Sinh công chúa trực tiếp kêu lên, một câu "đại sắc lang" này cũng trực tiếp khiến Tôn Hành Quyền và Âu Dương thiếu chút nữa đồng thời phun máu! Nha đầu này còn là công chúa sao?</w:t>
      </w:r>
    </w:p>
    <w:p>
      <w:pPr>
        <w:pStyle w:val="BodyText"/>
      </w:pPr>
      <w:r>
        <w:t xml:space="preserve">- Khụ khụ.</w:t>
      </w:r>
    </w:p>
    <w:p>
      <w:pPr>
        <w:pStyle w:val="BodyText"/>
      </w:pPr>
      <w:r>
        <w:t xml:space="preserve">Âu Dương có chút xấu hổ ho khan hai tiếng, lời nói vừa rồi của Vân Sinh công chúa hắn cũng nghe được, hắn sở dĩ hiện thân chính là chuẩn bị đòi ủy khuất cho mình, để Vân Sinh công chúa nhanh chóng phát cho mình một tấm thẻ người tốt. Sau đó để nàng cho mình lui, để nàng không có tiếc nuối gì nữa, nhưng ai ngờ mình vừa xuất hiện đã bị người ta ném cho danh xưng "Đại sắc lang".</w:t>
      </w:r>
    </w:p>
    <w:p>
      <w:pPr>
        <w:pStyle w:val="BodyText"/>
      </w:pPr>
      <w:r>
        <w:t xml:space="preserve">Âu Dương cũng không nhìn Vân Sinh công chúa, mà ôm quyền với một nam tử đứng bên cạnh công chúa nói:</w:t>
      </w:r>
    </w:p>
    <w:p>
      <w:pPr>
        <w:pStyle w:val="BodyText"/>
      </w:pPr>
      <w:r>
        <w:t xml:space="preserve">- Các hạ là Tôn Hành Quyền sao!</w:t>
      </w:r>
    </w:p>
    <w:p>
      <w:pPr>
        <w:pStyle w:val="BodyText"/>
      </w:pPr>
      <w:r>
        <w:t xml:space="preserve">Những lời này nếu Bì Vân Liệt nói ra vào lúc khác, tuyệt đối là đại nghịch bất đạo. Thân là con dân Đại Vận, cho dù là cường giả như quốc sư Uân Thanh cũng phải hô một tiếng bệ hạ, nhưng tên ăn chơi trác táng Bì Vân Liệt lại gọi thẳng tên, cái này tuyệt đối là đại nghịch bất đạo, nhưng Tôn Hành Quyền cũng đã sớm biết chuyện xảy ra trên người Bì Vân Liệt. Hắn biết, tiền bối trước mặt này căn bản không phải Bì Vân Liệt, mà là tạm thời chiếm thân thể Bì Vân Liệt mà thôi, hơn nữa tiền bối này còn đáp ứng cho hắn một kênh đào, bất luận như thế nào hắn cũng không dám đắc tội.</w:t>
      </w:r>
    </w:p>
    <w:p>
      <w:pPr>
        <w:pStyle w:val="Compact"/>
      </w:pPr>
      <w:r>
        <w:br w:type="textWrapping"/>
      </w:r>
      <w:r>
        <w:br w:type="textWrapping"/>
      </w:r>
    </w:p>
    <w:p>
      <w:pPr>
        <w:pStyle w:val="Heading2"/>
      </w:pPr>
      <w:bookmarkStart w:id="1055" w:name="chương-1099---1099-thiếu-niên-không-biết-u-sầu"/>
      <w:bookmarkEnd w:id="1055"/>
      <w:r>
        <w:t xml:space="preserve">1033. Chương 1099 - 1099: Thiếu Niên Không Biết U Sầu</w:t>
      </w:r>
    </w:p>
    <w:p>
      <w:pPr>
        <w:pStyle w:val="Compact"/>
      </w:pPr>
      <w:r>
        <w:br w:type="textWrapping"/>
      </w:r>
      <w:r>
        <w:br w:type="textWrapping"/>
      </w:r>
      <w:r>
        <w:t xml:space="preserve">- Đúng vậy!</w:t>
      </w:r>
    </w:p>
    <w:p>
      <w:pPr>
        <w:pStyle w:val="BodyText"/>
      </w:pPr>
      <w:r>
        <w:t xml:space="preserve">Tôn Hành Quyền cũng là một người thông minh, hắn không bày ra vị thế đế vương gì cả, ngược lại hơi khiêm tốn quay sang hành lễ với Âu Dương. Cũng chính vì phần lễ tiết này của hắn khiến Âu Dương hơi gật đầu, hắn rốt cuộc cũng minh bạch vì sao rất nhiều người nói Tôn Hành Quyền là một minh chủ, không cần nói nhiều, chỉ nhìn phần nhãn lực như vậy là đủ rồi.</w:t>
      </w:r>
    </w:p>
    <w:p>
      <w:pPr>
        <w:pStyle w:val="BodyText"/>
      </w:pPr>
      <w:r>
        <w:t xml:space="preserve">Âu Dương nói xong câu đó cũng không để ý tới Tôn Hành Quyền nữa, mà nhìn Vân Sinh công chúa mỉm cười nói:</w:t>
      </w:r>
    </w:p>
    <w:p>
      <w:pPr>
        <w:pStyle w:val="BodyText"/>
      </w:pPr>
      <w:r>
        <w:t xml:space="preserve">- Ngươi không phải mới nói chỉ cho phép ngươi từ hôn ta sao. Được rồi, hiện tại ta đã tới, ngươi có thể nói !</w:t>
      </w:r>
    </w:p>
    <w:p>
      <w:pPr>
        <w:pStyle w:val="BodyText"/>
      </w:pPr>
      <w:r>
        <w:t xml:space="preserve">- Hừ! Bì Vân Liệt, ta nói cho ngươi biết, chuyện của chúng ta coi như xong rồi!</w:t>
      </w:r>
    </w:p>
    <w:p>
      <w:pPr>
        <w:pStyle w:val="BodyText"/>
      </w:pPr>
      <w:r>
        <w:t xml:space="preserve">Vân Sinh công chúa phảng phất như tìm được nơi trút giận, bước tới trước mặt Âu Dương, chỉ tay vào mũi Âu Dương.</w:t>
      </w:r>
    </w:p>
    <w:p>
      <w:pPr>
        <w:pStyle w:val="BodyText"/>
      </w:pPr>
      <w:r>
        <w:t xml:space="preserve">Chỉ tay vào mũi Âu Dương, toàn bộ tiên giới, cho dù là Thiên Vương cũng tuyệt đối không làm được, sợ rằng chỉ có Vân Sinh công chúa cũng chính là Sở Yên Nhiên chuyển thế mới dám làm. Bởi vì đối với Sở Yên Nhiên chuyển thế này, Âu Dương không có bất cứ yêu cầu nào, trong lòng hắn chỉ có một hi vọng, đó chính là sau này hồng nhan tri kỷ của mình có thể có một cuộc sống hạnh phúc, như vậy là đủ rồi.</w:t>
      </w:r>
    </w:p>
    <w:p>
      <w:pPr>
        <w:pStyle w:val="BodyText"/>
      </w:pPr>
      <w:r>
        <w:t xml:space="preserve">- Đa tạ công chúa!</w:t>
      </w:r>
    </w:p>
    <w:p>
      <w:pPr>
        <w:pStyle w:val="BodyText"/>
      </w:pPr>
      <w:r>
        <w:t xml:space="preserve">Âu Dương ôm quyền nói với Vân Sinh công chúa, sau đó nhìn thoáng qua Tôn Hành Quyền nói:</w:t>
      </w:r>
    </w:p>
    <w:p>
      <w:pPr>
        <w:pStyle w:val="BodyText"/>
      </w:pPr>
      <w:r>
        <w:t xml:space="preserve">- Chuyện ta đã hứa vài ngày sau sẽ hoàn thành, đồng thời ta hi vọng chuyện các ngươi hứa với ta cũng hoàn thành.</w:t>
      </w:r>
    </w:p>
    <w:p>
      <w:pPr>
        <w:pStyle w:val="BodyText"/>
      </w:pPr>
      <w:r>
        <w:t xml:space="preserve">- Tiền bối yên tâm! Ta thân là vua của một nước, đương nhiên nhất ngôn cửu đỉnh.</w:t>
      </w:r>
    </w:p>
    <w:p>
      <w:pPr>
        <w:pStyle w:val="BodyText"/>
      </w:pPr>
      <w:r>
        <w:t xml:space="preserve">Tôn Hành Quyền giống như Uân Thanh, gọi Âu Dương một tiếng tiền bối.</w:t>
      </w:r>
    </w:p>
    <w:p>
      <w:pPr>
        <w:pStyle w:val="BodyText"/>
      </w:pPr>
      <w:r>
        <w:t xml:space="preserve">- Kiếp trước của nàng chính là một bằng hữu của ta, chỉ cần người bằng hữu này của ta không bị ủy khuất, ta sẽ vĩnh viễn bảo vệ giang sơn Đại Vận!</w:t>
      </w:r>
    </w:p>
    <w:p>
      <w:pPr>
        <w:pStyle w:val="BodyText"/>
      </w:pPr>
      <w:r>
        <w:t xml:space="preserve">Âu Dương nhìn Tôn Hành Quyền nói, đương nhiên, những lời này đối với Tôn Hành Quyền mà nói rất động tình, nhưng đối với Vân Sinh công chúa lại không là gì. Vân Sinh công chúa biểu thị nàng miễn dịch.</w:t>
      </w:r>
    </w:p>
    <w:p>
      <w:pPr>
        <w:pStyle w:val="BodyText"/>
      </w:pPr>
      <w:r>
        <w:t xml:space="preserve">- Này. . . Ngươi nói rõ đã! Ngươi đừng đi!</w:t>
      </w:r>
    </w:p>
    <w:p>
      <w:pPr>
        <w:pStyle w:val="BodyText"/>
      </w:pPr>
      <w:r>
        <w:t xml:space="preserve">Thấy Âu Dương lần thứ hai xé mở hư không chuẩn bị rời khỏi, Vân Sinh công chúa còn muốn hỏi vấn đề còn chưa kịp hỏi.</w:t>
      </w:r>
    </w:p>
    <w:p>
      <w:pPr>
        <w:pStyle w:val="BodyText"/>
      </w:pPr>
      <w:r>
        <w:t xml:space="preserve">- Này....Bì Vân Liệt gì đó! Đúng, chính là ngươi! Này, này....! Âu Dương! Âu Dương!</w:t>
      </w:r>
    </w:p>
    <w:p>
      <w:pPr>
        <w:pStyle w:val="BodyText"/>
      </w:pPr>
      <w:r>
        <w:t xml:space="preserve">Vân Sinh công chúa la lên, trong lúc đó Âu Dương đã bước vào đường hầm thời không biến mất. Tôn Hành Quyền đứng bên cạnh, sau khi nghe thấy lời nói của Vân Sinh công chúa, sắc mặt đại biến nhìn Vân Sinh công chúa hỏi:</w:t>
      </w:r>
    </w:p>
    <w:p>
      <w:pPr>
        <w:pStyle w:val="BodyText"/>
      </w:pPr>
      <w:r>
        <w:t xml:space="preserve">- Con vừa gọi hắn là gì?</w:t>
      </w:r>
    </w:p>
    <w:p>
      <w:pPr>
        <w:pStyle w:val="BodyText"/>
      </w:pPr>
      <w:r>
        <w:t xml:space="preserve">- Bì Vân Liệt! Làm sao vậy?</w:t>
      </w:r>
    </w:p>
    <w:p>
      <w:pPr>
        <w:pStyle w:val="BodyText"/>
      </w:pPr>
      <w:r>
        <w:t xml:space="preserve">Vân Sinh công chúa hoàn toàn không ý thức được nàng vừa nói cái gì.</w:t>
      </w:r>
    </w:p>
    <w:p>
      <w:pPr>
        <w:pStyle w:val="BodyText"/>
      </w:pPr>
      <w:r>
        <w:t xml:space="preserve">- Không phải câu này, là câu phía sau kia!</w:t>
      </w:r>
    </w:p>
    <w:p>
      <w:pPr>
        <w:pStyle w:val="BodyText"/>
      </w:pPr>
      <w:r>
        <w:t xml:space="preserve">Tôn Hành Quyền vừa rồi chính tai nghe được Vân Sinh công chúa gọi hai chữ Âu Dương. Trước đó Uân Thanh và Bì Khánh Phong cũng đem chuyện mấy ngày qua đàm luận với hắn một phen. Dùng cách nói của hai người, tiền bối chiếm thân thể Bì Vân Liệt có lẽ có quan hệ rất lớn với Bì gia, hơn nữa tiền bối này còn có thể khống chế quả chuông Thần Tiễn lưu lại năm đó, chỉ có điều hai người đều không suy đoán ra người này là ai.</w:t>
      </w:r>
    </w:p>
    <w:p>
      <w:pPr>
        <w:pStyle w:val="BodyText"/>
      </w:pPr>
      <w:r>
        <w:t xml:space="preserve">Hiện tại Âu Dương nói nữ nhi Vân Sinh công chúa của mình kiếp trước là bằng hữu của hắn. Còn nữ nhi mình lại gọi hắn là Âu Dương, chuyện này nói rõ cái gì? Trong nháy mắt một sự thật kinh thiên động địa xuất hiện trong lòng Tôn Hành Quyền.</w:t>
      </w:r>
    </w:p>
    <w:p>
      <w:pPr>
        <w:pStyle w:val="BodyText"/>
      </w:pPr>
      <w:r>
        <w:t xml:space="preserve">- Phụ hoàng là nói Âu Dương?</w:t>
      </w:r>
    </w:p>
    <w:p>
      <w:pPr>
        <w:pStyle w:val="BodyText"/>
      </w:pPr>
      <w:r>
        <w:t xml:space="preserve">Vân Sinh công chúa có thần kinh khá vững chắc, hơn nữa nàng cũng không biết Âu Dương mạnh như thế nào, cho nên căn bản không liên hệ Âu Dương và Thần Tiễn lại với nhau. Theo nàng thấy, người kia căn bản là lừa gạt mình.</w:t>
      </w:r>
    </w:p>
    <w:p>
      <w:pPr>
        <w:pStyle w:val="BodyText"/>
      </w:pPr>
      <w:r>
        <w:t xml:space="preserve">- Vì sao con lại gọi hắn là Âu Dương? Con có biết Âu Dương là ai không?</w:t>
      </w:r>
    </w:p>
    <w:p>
      <w:pPr>
        <w:pStyle w:val="BodyText"/>
      </w:pPr>
      <w:r>
        <w:t xml:space="preserve">Tôn Hành Quyền nhìn nữ nhi dò hỏi. Theo hắn thấy nữ nhi của mình nhất định là biết gì đó.</w:t>
      </w:r>
    </w:p>
    <w:p>
      <w:pPr>
        <w:pStyle w:val="BodyText"/>
      </w:pPr>
      <w:r>
        <w:t xml:space="preserve">- Là tên gia hỏa đó nói, lúc đó con đi ám sát hắn. . . Kết quả chúng ta đánh một trận ngang sức ngang tài. . .</w:t>
      </w:r>
    </w:p>
    <w:p>
      <w:pPr>
        <w:pStyle w:val="BodyText"/>
      </w:pPr>
      <w:r>
        <w:t xml:space="preserve">Khi Vân Sinh công chúa nói đến đây, Liên nhi đứng bên cạnh nãy giờ vẫn không mở miệng lại ôm mặt. . .</w:t>
      </w:r>
    </w:p>
    <w:p>
      <w:pPr>
        <w:pStyle w:val="BodyText"/>
      </w:pPr>
      <w:r>
        <w:t xml:space="preserve">Cho dù là Tôn Hành Quyền cũng trợn mắt nhìn, Tôn Hành Quyền đương nhiên biết nữ nhi mình có trình độ như thế nào. Vị tiền bối vừa rời đi, cho dù hai đại cường giả đỉnh phong cửu giai Uân Thanh và Bì Khánh Phong cũng không thể tiếp được một chiêu, mặc dù nữ nhi của mình được xưng là "Thiên hạ vô địch" cũng chỉ là danh hão, thế nhưng hiện tại nữ nhi chẳng biết xấu hổ lại nói đánh ngang sức ngang tài với hắn. . .</w:t>
      </w:r>
    </w:p>
    <w:p>
      <w:pPr>
        <w:pStyle w:val="BodyText"/>
      </w:pPr>
      <w:r>
        <w:t xml:space="preserve">- Sau đó hình như hắn cảm thấy mất mặt mới nói với con, hắn kỳ thực là Âu Dương!</w:t>
      </w:r>
    </w:p>
    <w:p>
      <w:pPr>
        <w:pStyle w:val="BodyText"/>
      </w:pPr>
      <w:r>
        <w:t xml:space="preserve">Vân Sinh công chúa không nói chuyện Âu Dương ôm mình ra, kỳ thực nàng không biết, nếu như nàng nói ra, sợ rằng lực chấn động sẽ càng lớn.</w:t>
      </w:r>
    </w:p>
    <w:p>
      <w:pPr>
        <w:pStyle w:val="BodyText"/>
      </w:pPr>
      <w:r>
        <w:t xml:space="preserve">- Quả nhiên là thế. . .</w:t>
      </w:r>
    </w:p>
    <w:p>
      <w:pPr>
        <w:pStyle w:val="BodyText"/>
      </w:pPr>
      <w:r>
        <w:t xml:space="preserve">Tôn Hành Quyền nhìn hư không đã khôi phục yên lặng, lúc này hắn đã xác định, đây chính là Thần Tiễn trong truyền thuyết, chỉ là không rõ Thần Tiễn tựa hồ thiên hạ vô địch tại sao lại xuất hiện trong tiểu thế giới này?</w:t>
      </w:r>
    </w:p>
    <w:p>
      <w:pPr>
        <w:pStyle w:val="BodyText"/>
      </w:pPr>
      <w:r>
        <w:t xml:space="preserve">Hắn đương nhiên không biết, ai có thể tưởng tượng Âu Dương bị bốn người truy sát, sau đó trốn vào trong luân hồi, đợi bảy ngày sau luân hồi?</w:t>
      </w:r>
    </w:p>
    <w:p>
      <w:pPr>
        <w:pStyle w:val="BodyText"/>
      </w:pPr>
      <w:r>
        <w:t xml:space="preserve">- Làm sao vậy phụ hoàng? Lẽ nào hắn là nhân vật rất lợi hại?</w:t>
      </w:r>
    </w:p>
    <w:p>
      <w:pPr>
        <w:pStyle w:val="BodyText"/>
      </w:pPr>
      <w:r>
        <w:t xml:space="preserve">Vân Sinh công chúa nhìn thần sắc giật mình trên mặt phụ hoàng, nhưng nàng căn bản không liên hệ Âu Dương và Thần Tiễn với nhau, cho nên vẫn không hiểu chuyện gì xảy ra.</w:t>
      </w:r>
    </w:p>
    <w:p>
      <w:pPr>
        <w:pStyle w:val="BodyText"/>
      </w:pPr>
      <w:r>
        <w:t xml:space="preserve">Tôn Hành Quyền nhìn nữ nhi của mình, lúc này hắn bỗng nhiên cảm thấy thế giới vô biên thật sự là vô cùng thần kỳ, nữ nhi của mình lại là bằng hữu của Thần Tiễn chuyển thế, câu nói vừa rồi của Âu Dương phảng phất giống như chân lý của thế giới này.</w:t>
      </w:r>
    </w:p>
    <w:p>
      <w:pPr>
        <w:pStyle w:val="BodyText"/>
      </w:pPr>
      <w:r>
        <w:t xml:space="preserve">- Chỉ cần vị bằng hữu này của ta không bị ủy khuất, ta sẽ bảo vệ Đại Vận vĩnh viễn hưng thịnh!</w:t>
      </w:r>
    </w:p>
    <w:p>
      <w:pPr>
        <w:pStyle w:val="BodyText"/>
      </w:pPr>
      <w:r>
        <w:t xml:space="preserve">Những lời này quá chấn động, năm đó Âu Dương lưu lại cho Bì gia một quả chuông có thể khiến Đại Vận mấy nghìn năm bấp bênh vẫn sừng sững không ngã, hiện nay Âu Dương lần thứ hai phóng xuất lời nói như vậy, vậy chẳng phải là nói, sau này cho dù Đại Vận khó khăn thế nào cũng sẽ không. . .</w:t>
      </w:r>
    </w:p>
    <w:p>
      <w:pPr>
        <w:pStyle w:val="BodyText"/>
      </w:pPr>
      <w:r>
        <w:t xml:space="preserve">- Được rồi, phụ hoàng có chút mệt mỏi, chuyện hôm nay tuyệt đối không được nói với người ngoài, biết rồi chứ?</w:t>
      </w:r>
    </w:p>
    <w:p>
      <w:pPr>
        <w:pStyle w:val="BodyText"/>
      </w:pPr>
      <w:r>
        <w:t xml:space="preserve">Tôn Hành Quyền biết, việc này vô cùng quan trọng, cho nên không nói ra bên ngoài vẫn tốt hơn.</w:t>
      </w:r>
    </w:p>
    <w:p>
      <w:pPr>
        <w:pStyle w:val="BodyText"/>
      </w:pPr>
      <w:r>
        <w:t xml:space="preserve">Mặc dù Vân Sinh công chúa rất bướng bỉnh, nhưng những lời Tôn Hành Quyền dặn dò nàng vẫn lắng nghe, giống như hiện tại Tôn Hành Quyền nghiêm túc nói với nàng như vậy, nàng càng nhớ kỹ. Nhưng Vân Sinh công chúa tuyệt đối không ngốc, thông qua biểu tình của phụ hoàng và những lời khó hiểu của Âu Dương, nàng phảng phất minh bạch cái gì, cho nên nàng đã quyết định, sẽ tới phủ nguyên soái thăm dò xem tên gia hỏa đột nhiên xuất hiện và đột nhiên biến mất kia rốt cuộc là ai. . .</w:t>
      </w:r>
    </w:p>
    <w:p>
      <w:pPr>
        <w:pStyle w:val="BodyText"/>
      </w:pPr>
      <w:r>
        <w:t xml:space="preserve">Đêm tối yên tĩnh, mặt trăng lơ lửng trên cao, chiếu ánh sáng dìu dịu xuống mặt đất. Những đám mây bị gió thổi tới cũng không thể nào che khuất được ánh sáng của mặt trăng.</w:t>
      </w:r>
    </w:p>
    <w:p>
      <w:pPr>
        <w:pStyle w:val="BodyText"/>
      </w:pPr>
      <w:r>
        <w:t xml:space="preserve">Trên bầu trời điểm xuyết những vì sao lấp lánh như một bàn cờ lơ lửng giữa không trung.</w:t>
      </w:r>
    </w:p>
    <w:p>
      <w:pPr>
        <w:pStyle w:val="BodyText"/>
      </w:pPr>
      <w:r>
        <w:t xml:space="preserve">Nhìn bầu trời mênh mông vô tận, Âu Dương biết, kỳ thực lúc này có rất nhiều người đang ngưỡng vọng bầu trời đêm giống như hắn. Chỉ có điều tâm tình của hắn không giống với bọn họ mà thôi.</w:t>
      </w:r>
    </w:p>
    <w:p>
      <w:pPr>
        <w:pStyle w:val="BodyText"/>
      </w:pPr>
      <w:r>
        <w:t xml:space="preserve">- Thiếu niên không biết ưu sầu, năm đó khi ta nằm trên bãi cỏ ngắm bầu trời thật vô tư lự biết bao.</w:t>
      </w:r>
    </w:p>
    <w:p>
      <w:pPr>
        <w:pStyle w:val="BodyText"/>
      </w:pPr>
      <w:r>
        <w:t xml:space="preserve">Lúc này Âu Dương lẳng lặng nằm trên nóc nhà, nhìn bầu trời đầy sao và trăng sáng nhô lên cao, trong lòng vô cùng bình lặng. Đã ba ngày trôi qua, thời gian ba ngày này Âu Dương coi như đã bước vào Tiên cấp, hiện giờ Âu Dương không dám tùy tiện xuất thủ, sau khi đạt được Tiên cấp, lực lượng của hắn đã bắt đầu có chút không thể khống chế, nếu như xuất thủ rất có thể sẽ phá hủy tiểu thế giới này.</w:t>
      </w:r>
    </w:p>
    <w:p>
      <w:pPr>
        <w:pStyle w:val="BodyText"/>
      </w:pPr>
      <w:r>
        <w:t xml:space="preserve">- Thú vị thật....!</w:t>
      </w:r>
    </w:p>
    <w:p>
      <w:pPr>
        <w:pStyle w:val="BodyText"/>
      </w:pPr>
      <w:r>
        <w:t xml:space="preserve">Nhận biết của Âu Dương rậm rạp xung quanh, trong nháy mắt Âu Dương phát hiện một cái bóng nhỏ từ dưới mặt đất từ từ lẩn đến bên này, cái bóng này đương nhiên chính là hồng nhan tri kỷ Sở Yên Nhiên trước kia của hắn, cũng chính là Vân Sinh công chúa tinh quái hiện nay.</w:t>
      </w:r>
    </w:p>
    <w:p>
      <w:pPr>
        <w:pStyle w:val="BodyText"/>
      </w:pPr>
      <w:r>
        <w:t xml:space="preserve">Âu Dương chậm rãi ngồi dậy, quay xuống phía dưới nói:</w:t>
      </w:r>
    </w:p>
    <w:p>
      <w:pPr>
        <w:pStyle w:val="BodyText"/>
      </w:pPr>
      <w:r>
        <w:t xml:space="preserve">- Đã tới rồi còn trốn làm gì, không có việc gì lên đây cùng ta ngắm sao!</w:t>
      </w:r>
    </w:p>
    <w:p>
      <w:pPr>
        <w:pStyle w:val="BodyText"/>
      </w:pPr>
      <w:r>
        <w:t xml:space="preserve">Khi Âu Dương nói những lời này, Vân Sinh công chúa đang trốn dưới đất thoáng ngây người. .</w:t>
      </w:r>
    </w:p>
    <w:p>
      <w:pPr>
        <w:pStyle w:val="BodyText"/>
      </w:pPr>
      <w:r>
        <w:t xml:space="preserve">- Chuyện này là thế nào? Tại sao lần nào ta cũng bị người kia phát hiện? Lẽ nào hắn là một Huyễn Thuật Sư, bố trí huyễn trận mấy trăm vạn dặm, chỉ cần mình vừa tiến vào sẽ bị phát hiện?</w:t>
      </w:r>
    </w:p>
    <w:p>
      <w:pPr>
        <w:pStyle w:val="BodyText"/>
      </w:pPr>
      <w:r>
        <w:t xml:space="preserve">Vân Sinh công chúa nghĩ như vậy, nhưng nàng cũng quang côn, không nói nhiều, vù một tiếng từ dưới đất chui ra, sau đó thân thể chợt lóe đã nhảy lên nóc nhà, cách chỗ Âu Dương không xa.</w:t>
      </w:r>
    </w:p>
    <w:p>
      <w:pPr>
        <w:pStyle w:val="BodyText"/>
      </w:pPr>
      <w:r>
        <w:t xml:space="preserve">- Nghĩ thế nào mà lại chạy đến chỗ ta?</w:t>
      </w:r>
    </w:p>
    <w:p>
      <w:pPr>
        <w:pStyle w:val="BodyText"/>
      </w:pPr>
      <w:r>
        <w:t xml:space="preserve">Âu Dương ngồi trên nóc nhà, vô cùng hứng thú nhìn Vân Sinh công chúa. Kỳ thực hắn phát hiện, khi Vân Sinh công chúa yên tĩnh, hắn như thấy được Sở Yên Nhiên trước kia. Rất nhiều lúc Sở Yên Nhiên cũng yên lặng đứng bên cạnh mình, sau đó dùng ánh mắt như vậy nhìn mình.</w:t>
      </w:r>
    </w:p>
    <w:p>
      <w:pPr>
        <w:pStyle w:val="BodyText"/>
      </w:pPr>
      <w:r>
        <w:t xml:space="preserve">Âu Dương thật sự đã suy nghĩ rất nhiều, hắn không rõ, dựa theo bình thường mà nói, sau khi Sở Yên Nhiên dùng thanh chủy thủ giết chết chính mình, lẽ ra linh hồn của nàng đã bị nghiền nát, nhưng vì sao nàng vẫn có thể luân hồi chuyển thế đến thế giới này?</w:t>
      </w:r>
    </w:p>
    <w:p>
      <w:pPr>
        <w:pStyle w:val="BodyText"/>
      </w:pPr>
      <w:r>
        <w:t xml:space="preserve">Âu Dương bắt đầu cho rằng Vân Sinh công chúa chỉ có hình dáng giống Sở Yên Nhiên mà thôi, thế nhưng năng lực nhận biết của Âu Dương rất mạnh, hắn thông qua nhận biết hoàn toàn có thể nắm bắt được đặc điểm linh hồn của một người. Hắn có thể minh bạch Vân Sinh công chúa trước mặt tuyệt đối chính là Sở Yên Nhiên chuyển thế, mặc dù linh hồn của nàng không cường đại như Sở Yên Nhiên trước kia, nhưng về bản chất vẫn có điểm chung.</w:t>
      </w:r>
    </w:p>
    <w:p>
      <w:pPr>
        <w:pStyle w:val="BodyText"/>
      </w:pPr>
      <w:r>
        <w:t xml:space="preserve">Cũng chính là thông qua lý luận này, Âu Dương hoài nghi, những người thân bằng hữu đã chết của mình có phải cũng sống lại? Tỷ như Lý Uyển Như! Hiện nay Sở Yên Nhiên biến thành Vân Sinh công chúa, vậy Lý Uyển Như thì sao? Lý Uyển Như sẽ trở thành một tiểu thư nhà giàu sống yên ổn, hay trở thành một tiểu hành khất đáng thương?</w:t>
      </w:r>
    </w:p>
    <w:p>
      <w:pPr>
        <w:pStyle w:val="BodyText"/>
      </w:pPr>
      <w:r>
        <w:t xml:space="preserve">Luân hồi kỳ thực rất thần kỳ, cố định luân hồi như Âu Dương thật ra rất ít, Âu Dương kỳ thực nói trắng ra không phải luân hồi, nhưng hắn dựa vào sự cường đại của linh hồn, mạnh mẽ xuyên qua luân hồi để linh hồn của mình trong nháy mắt từ tiên giới đến thế giới này, sau đó sống lại mà thôi.</w:t>
      </w:r>
    </w:p>
    <w:p>
      <w:pPr>
        <w:pStyle w:val="BodyText"/>
      </w:pPr>
      <w:r>
        <w:t xml:space="preserve">Luân hồi bình thường một khi tiến vào trong đường hầm luân hồi sẽ bị dòng xoáy luân hồi triệt để đánh nát ký ức trước kia, chỉ bảo tồn bản chất linh hồn, sau đó xuất hiện trong thế giới tùy ý, về phần sẽ xuất hiện trong thế giới nào thì không ai có thể xác định, trở thành thân phận như thế nào cũng hoàn toàn là tùy cơ, căn bản không có vết tích có thể truy tìm.</w:t>
      </w:r>
    </w:p>
    <w:p>
      <w:pPr>
        <w:pStyle w:val="BodyText"/>
      </w:pPr>
      <w:r>
        <w:t xml:space="preserve">Cho nên Âu Dương từ bỏ ý định đi tìm Lý Uyển Như, phải biết rằng, thế giới vô biên rộng lớn đến thế nào. Cho dù nhận biết khi Âu Dương đỉnh phong có thể lục soát thế giới trong nháy mắt. Nhưng nhiều thế giới như vậy, không mất một hai năm cũng đừng mơ tưởng hoàn thành. Hiện tại hắn không có thời gian, sau bảy ngày này, bất luận hắn có tiếc nuối gì đều phải lập tức tiến vào tiên giới, sau đó dẫn theo tiên giới liên quân, đánh đòn phản kích cuối cùng, triệt để hủy diệt thiên đình.</w:t>
      </w:r>
    </w:p>
    <w:p>
      <w:pPr>
        <w:pStyle w:val="BodyText"/>
      </w:pPr>
      <w:r>
        <w:t xml:space="preserve">Thời gian của hắn không nhiều lắm, bởi vì Thiên Vương đã ngủ say rất lâu, Âu Dương có một loại cảm giác, Thiên Vương sắp sống lại, một khi Thiên Vương sống lại sẽ phát sinh cái gì, căn bản không cần suy nghĩ.</w:t>
      </w:r>
    </w:p>
    <w:p>
      <w:pPr>
        <w:pStyle w:val="BodyText"/>
      </w:pPr>
      <w:r>
        <w:t xml:space="preserve">Thiên Vương sống lại sẽ là chí cao vô thượng đệ nhất trong thiên địa này, một cường giả hầu như vô địch. Đồng thời cũng là cường giả cuối cùng Âu Dương phải đối mặt. Nếu ngay cả Thiên Vương, hắn cũng có thể đánh bại, như vậy Âu Dương thực sự sẽ tiến vào một đỉnh phong chân chính, một đỉnh phong không ai có thể vượt qua.</w:t>
      </w:r>
    </w:p>
    <w:p>
      <w:pPr>
        <w:pStyle w:val="BodyText"/>
      </w:pPr>
      <w:r>
        <w:t xml:space="preserve">- Nếu có thể đánh bại Thiên Vương, có thể ta chính là trời . .</w:t>
      </w:r>
    </w:p>
    <w:p>
      <w:pPr>
        <w:pStyle w:val="BodyText"/>
      </w:pPr>
      <w:r>
        <w:t xml:space="preserve">Nếu như hắn thực sự có thể làm được tất cả những điều này, như vậy hắn chính là quy tắc, hắn chính là trời, hắn chính là tất cả. Đây là một khai sáng chưa bao giờ có, hắn như vậy chẳng khác nào kết thúc một thời đại, đồng thời cũng sáng tạo ra một thời đại.</w:t>
      </w:r>
    </w:p>
    <w:p>
      <w:pPr>
        <w:pStyle w:val="BodyText"/>
      </w:pPr>
      <w:r>
        <w:t xml:space="preserve">- Này! Ngươi nghĩ cái gì vậy?</w:t>
      </w:r>
    </w:p>
    <w:p>
      <w:pPr>
        <w:pStyle w:val="BodyText"/>
      </w:pPr>
      <w:r>
        <w:t xml:space="preserve">Vân Sinh công chúa nhìn Âu Dương hỏi.</w:t>
      </w:r>
    </w:p>
    <w:p>
      <w:pPr>
        <w:pStyle w:val="BodyText"/>
      </w:pPr>
      <w:r>
        <w:t xml:space="preserve">- Ta nhớ lại lão bằng hữu trước đây. .</w:t>
      </w:r>
    </w:p>
    <w:p>
      <w:pPr>
        <w:pStyle w:val="BodyText"/>
      </w:pPr>
      <w:r>
        <w:t xml:space="preserve">Âu Dương không che giấu, sau đó cười nói:</w:t>
      </w:r>
    </w:p>
    <w:p>
      <w:pPr>
        <w:pStyle w:val="BodyText"/>
      </w:pPr>
      <w:r>
        <w:t xml:space="preserve">- Ngồi xuống, ta sẽ kể cho ngươi câu chuyện của bằng hữu ta.</w:t>
      </w:r>
    </w:p>
    <w:p>
      <w:pPr>
        <w:pStyle w:val="BodyText"/>
      </w:pPr>
      <w:r>
        <w:t xml:space="preserve">Vân Sinh công chúa ngồi trên nóc nhà, trong lòng Âu Dương rất bình tĩnh, hắn phảng phất như nhớ lại những ngày tháng trước kia. Những ngày tháng đó mặc dù tràn ngập quỷ dị, nhưng lúc nào cũng có Sở Yên Nhiên ở bên cạnh luôn miệng gọi hắn là phu quân, Âu Dương cũng cảm thấy rất kích thích.</w:t>
      </w:r>
    </w:p>
    <w:p>
      <w:pPr>
        <w:pStyle w:val="BodyText"/>
      </w:pPr>
      <w:r>
        <w:t xml:space="preserve">Một mỹ nhân khuynh thành, không có việc gì cũng chạy đến gọi ngươi là phu quân. Nếu như nói Âu Dương không động tâm đó là chuyện không có khả năng.</w:t>
      </w:r>
    </w:p>
    <w:p>
      <w:pPr>
        <w:pStyle w:val="BodyText"/>
      </w:pPr>
      <w:r>
        <w:t xml:space="preserve">- Vị bằng hữu của ta có địa vị rất lớn, năm đó nàng chính là thánh nữ yêu tộc, lần đầu tiên ta gặp nàng là trng một tòa cổ mộ, hơn nữa còn là gặp mặt với phương thức đối địch.</w:t>
      </w:r>
    </w:p>
    <w:p>
      <w:pPr>
        <w:pStyle w:val="BodyText"/>
      </w:pPr>
      <w:r>
        <w:t xml:space="preserve">Âu Dương khẽ mỉm cười.</w:t>
      </w:r>
    </w:p>
    <w:p>
      <w:pPr>
        <w:pStyle w:val="BodyText"/>
      </w:pPr>
      <w:r>
        <w:t xml:space="preserve">- Ngươi thích nữ nhân đó?</w:t>
      </w:r>
    </w:p>
    <w:p>
      <w:pPr>
        <w:pStyle w:val="BodyText"/>
      </w:pPr>
      <w:r>
        <w:t xml:space="preserve">Vân Sinh công chúa thật sự ngốc tự nhiên, nhưng mặc dù ngốc tự nhiên cũng có thể nghe ra vị bằng hữu trong miệng Âu Dương rất không bình thường.</w:t>
      </w:r>
    </w:p>
    <w:p>
      <w:pPr>
        <w:pStyle w:val="BodyText"/>
      </w:pPr>
      <w:r>
        <w:t xml:space="preserve">Âu Dương đầu tiên gật đầu, sau đó lại lắc đầu, Âu Dương rất thích Sở Yên Nhiên, thế nhưng tình cảm của hắn không phải là loại tình cảm giữa nam nữ, mà gần như một loại tri kỷ.</w:t>
      </w:r>
    </w:p>
    <w:p>
      <w:pPr>
        <w:pStyle w:val="BodyText"/>
      </w:pPr>
      <w:r>
        <w:t xml:space="preserve">- Gật đầu? Lắc đầu? Rốt cuộc có phải hay không? Ngươi không phải loại bội tình bạc nghĩa chứ. . .</w:t>
      </w:r>
    </w:p>
    <w:p>
      <w:pPr>
        <w:pStyle w:val="BodyText"/>
      </w:pPr>
      <w:r>
        <w:t xml:space="preserve">Vân Sinh công chúa khinh bỉ nhìn Âu Dương, hơn nữa lúc này Âu Dương khoác lên mình thân thể của Bì Vân Liệt, Vân Sinh công chúa liên tưởng như vậy cũng không có gì không thích hợp.</w:t>
      </w:r>
    </w:p>
    <w:p>
      <w:pPr>
        <w:pStyle w:val="BodyText"/>
      </w:pPr>
      <w:r>
        <w:t xml:space="preserve">- Cái gì là bội tình bạc nghĩa . . .</w:t>
      </w:r>
    </w:p>
    <w:p>
      <w:pPr>
        <w:pStyle w:val="BodyText"/>
      </w:pPr>
      <w:r>
        <w:t xml:space="preserve">Âu Dương cau mày. Mình và Sở Yên Nhiên căn bản không làm chuyện gì quá mức. Bất luận giữa hai người như thế nào, Âu Dương cũng không làm gì nàng, nhiều nhất chỉ là nhìn thấy những thứ không nên nhìn mà thôi, nhưng xét đến cùng, đó cũng không phải Âu Dương cố ý, hoàn toàn là Sở Yên Nhiên tự nguyện. Nếu như đổi thành nam nhân khác, phỏng chừng đã hóa thân thành cầm thú ngay tại chỗ, nhưng lúc đó Âu Dương lại làm ra một chuyện không bằng cầm thú.</w:t>
      </w:r>
    </w:p>
    <w:p>
      <w:pPr>
        <w:pStyle w:val="BodyText"/>
      </w:pPr>
      <w:r>
        <w:t xml:space="preserve">- Không phải bội tình bạc nghĩa, vậy tại sao lắc đầu lại gật đầu, rốt cuộc ngươi thích hay không thích?</w:t>
      </w:r>
    </w:p>
    <w:p>
      <w:pPr>
        <w:pStyle w:val="BodyText"/>
      </w:pPr>
      <w:r>
        <w:t xml:space="preserve">Vân Sinh công chúa ôm đầu hỏi Âu Dương. Nhưng lời này từ trong miệng nàng nói ra khiến Âu Dương luôn cảm thấy kỳ lạ.</w:t>
      </w:r>
    </w:p>
    <w:p>
      <w:pPr>
        <w:pStyle w:val="Compact"/>
      </w:pPr>
      <w:r>
        <w:br w:type="textWrapping"/>
      </w:r>
      <w:r>
        <w:br w:type="textWrapping"/>
      </w:r>
    </w:p>
    <w:p>
      <w:pPr>
        <w:pStyle w:val="Heading2"/>
      </w:pPr>
      <w:bookmarkStart w:id="1056" w:name="chương-1100-âu-dương-bội-tình-bạc-nghĩa"/>
      <w:bookmarkEnd w:id="1056"/>
      <w:r>
        <w:t xml:space="preserve">1034. Chương 1100: Âu Dương Bội Tình Bạc Nghĩa</w:t>
      </w:r>
    </w:p>
    <w:p>
      <w:pPr>
        <w:pStyle w:val="Compact"/>
      </w:pPr>
      <w:r>
        <w:br w:type="textWrapping"/>
      </w:r>
      <w:r>
        <w:br w:type="textWrapping"/>
      </w:r>
      <w:r>
        <w:t xml:space="preserve">Mặc dù Yên Nhiên đã chuyển thế, nhưng về bản chất, nàng vẫn là nàng. Hiện tại Âu Dương đang kể lại câu chuyện của Sở Yên Nhiên, nhưng Sở Yên Nhiên sau khi chuyển thế lại lấy một thân phận khác hỏi hắn rốt cuộc có thích hay không. . . Chuyện này thật sự quá rối loạn . .</w:t>
      </w:r>
    </w:p>
    <w:p>
      <w:pPr>
        <w:pStyle w:val="BodyText"/>
      </w:pPr>
      <w:r>
        <w:t xml:space="preserve">Âu Dương điều chỉnh tâm tình, nói tiếp:</w:t>
      </w:r>
    </w:p>
    <w:p>
      <w:pPr>
        <w:pStyle w:val="BodyText"/>
      </w:pPr>
      <w:r>
        <w:t xml:space="preserve">- Ta và nàng giống như tri kỷ hơn?</w:t>
      </w:r>
    </w:p>
    <w:p>
      <w:pPr>
        <w:pStyle w:val="BodyText"/>
      </w:pPr>
      <w:r>
        <w:t xml:space="preserve">- Hừ. . .</w:t>
      </w:r>
    </w:p>
    <w:p>
      <w:pPr>
        <w:pStyle w:val="BodyText"/>
      </w:pPr>
      <w:r>
        <w:t xml:space="preserve">Vân Sinh công chúa khinh thường nhìn Âu Dương, sau đó nghiêm trang nói:</w:t>
      </w:r>
    </w:p>
    <w:p>
      <w:pPr>
        <w:pStyle w:val="BodyText"/>
      </w:pPr>
      <w:r>
        <w:t xml:space="preserve">- Tại sao nam nhân đều như vậy, lúc thích thì chỉ hận không thể dính vào, không thích thì nói là tri kỷ, ngươi như vậy khiến ta rất khinh bỉ ngươi!</w:t>
      </w:r>
    </w:p>
    <w:p>
      <w:pPr>
        <w:pStyle w:val="BodyText"/>
      </w:pPr>
      <w:r>
        <w:t xml:space="preserve">Trên đầu Âu Dương đã toát mồ hôi, nói chuyện với một mỹ nữ ngốc tự nhiên như vậy, Âu Dương lại có thể thấy mồ hôi, đây chính là chuyện rất không dễ dàng. Đương nhiên tất cả chuyện này đều là vì thân phận của Vân Sinh công chúa. Thân phận này đương nhiên không phải thân phận công chúa, mà là thân phận Sở Yên Nhiên chuyển thế.</w:t>
      </w:r>
    </w:p>
    <w:p>
      <w:pPr>
        <w:pStyle w:val="BodyText"/>
      </w:pPr>
      <w:r>
        <w:t xml:space="preserve">- Ngươi sai rồi, ta chưa bao giờ phủ nhận mình thích nàng, nhưng tình cảm này không phải thứ tình cảm giữa nam nữ, ngươi hiểu chứ?</w:t>
      </w:r>
    </w:p>
    <w:p>
      <w:pPr>
        <w:pStyle w:val="BodyText"/>
      </w:pPr>
      <w:r>
        <w:t xml:space="preserve">Khi Âu Dương nói ra những lời này hắn liền hối hận, hắn phát hiện mình chẳng khác nào tự rước lấy nhục, bởi vì Vân Sinh công chúa vừa lắc đầu nhìn hắn, đồng thời trên mặt lộ vẻ khinh bỉ.</w:t>
      </w:r>
    </w:p>
    <w:p>
      <w:pPr>
        <w:pStyle w:val="BodyText"/>
      </w:pPr>
      <w:r>
        <w:t xml:space="preserve">- Giữa nam nữ có tình cảm thuần khiết sao?</w:t>
      </w:r>
    </w:p>
    <w:p>
      <w:pPr>
        <w:pStyle w:val="BodyText"/>
      </w:pPr>
      <w:r>
        <w:t xml:space="preserve">Vân Sinh công chúa ngơ ngác nhìn Âu Dương, những lời này lại khiến Âu Dương không biết làm sao giải thích. Dù sao thời đại sinh hoạt khác nhau, mặc dù Âu Dương đã xuyên qua vô số năm, cộng thêm vô số lần, nhưng hình thức tư duy vẫn là hình thức hiện đại, điểm này chưa bao giờ thay đổi.</w:t>
      </w:r>
    </w:p>
    <w:p>
      <w:pPr>
        <w:pStyle w:val="BodyText"/>
      </w:pPr>
      <w:r>
        <w:t xml:space="preserve">Ở thời đại của Âu Dương, nam nữ trở thành tri kỷ, trở thành hảo bằng hữu là chuyện rất bình thường, nhưng đừng quên, thế giới này gần với thế giới cổ đại. Ở đây mặc dù nữ nhân không có tam tòng tứ đức gì, nhưng tuyệt đối cũng không cởi mở như thế giới trước kia của Âu Dương.</w:t>
      </w:r>
    </w:p>
    <w:p>
      <w:pPr>
        <w:pStyle w:val="BodyText"/>
      </w:pPr>
      <w:r>
        <w:t xml:space="preserve">- Được rồi, ta công nhận ta giải thích không rõ ràng.</w:t>
      </w:r>
    </w:p>
    <w:p>
      <w:pPr>
        <w:pStyle w:val="BodyText"/>
      </w:pPr>
      <w:r>
        <w:t xml:space="preserve">Âu Dương nhún vai, nhưng lúc này hắn rốt cuộc cũng minh bạch vì sao cuối cùng Sở Yên Nhiên lại lựa chọn phương thức cực đoan như vậy. Không riêng Sở Yên Nhiên, còn cả Lý Uyển Như cũng lựa chọn phương thức như vậy, tình cảm không phải vì cái khác, mà là trong lòng hai người, mình có thể xem là loại bội tình bạc nghĩa.</w:t>
      </w:r>
    </w:p>
    <w:p>
      <w:pPr>
        <w:pStyle w:val="BodyText"/>
      </w:pPr>
      <w:r>
        <w:t xml:space="preserve">- Trước đây ta cứ nghĩ mình không có gì sai, thì ra người sai nhiều nhất chính là ta!</w:t>
      </w:r>
    </w:p>
    <w:p>
      <w:pPr>
        <w:pStyle w:val="BodyText"/>
      </w:pPr>
      <w:r>
        <w:t xml:space="preserve">Âu Dương cười khổ, nhưng ánh mắt nhìn Vân Sinh công chúa lại có thêm vài phần hổ thẹn.</w:t>
      </w:r>
    </w:p>
    <w:p>
      <w:pPr>
        <w:pStyle w:val="BodyText"/>
      </w:pPr>
      <w:r>
        <w:t xml:space="preserve">- Nữ nhân đó cuối cùng như thế nào?</w:t>
      </w:r>
    </w:p>
    <w:p>
      <w:pPr>
        <w:pStyle w:val="BodyText"/>
      </w:pPr>
      <w:r>
        <w:t xml:space="preserve">Vân Sinh công chúa nhìn Âu Dương hỏi.</w:t>
      </w:r>
    </w:p>
    <w:p>
      <w:pPr>
        <w:pStyle w:val="BodyText"/>
      </w:pPr>
      <w:r>
        <w:t xml:space="preserve">- Nàng đã chết!</w:t>
      </w:r>
    </w:p>
    <w:p>
      <w:pPr>
        <w:pStyle w:val="BodyText"/>
      </w:pPr>
      <w:r>
        <w:t xml:space="preserve">Mỗi lần Âu Dương nói đến lúc này, trên mặt cũng không dễ chịu, bởi vì Âu Dương luôn nhớ đến bốn chữ "không oán không hận" trước khi Yên Nhiên nhắm mắt.</w:t>
      </w:r>
    </w:p>
    <w:p>
      <w:pPr>
        <w:pStyle w:val="BodyText"/>
      </w:pPr>
      <w:r>
        <w:t xml:space="preserve">Khi Sở Yên Nhiên chết nói với hắn không oán không hận, khi Lý Uyển Như chết cũng nói với hắn không oán không hận, nhưng xét đến cùng mình vẫn là người sai nhiều nhất, là mình không nói rõ với các nàng trước khi mọi chuyện xảy ra.</w:t>
      </w:r>
    </w:p>
    <w:p>
      <w:pPr>
        <w:pStyle w:val="BodyText"/>
      </w:pPr>
      <w:r>
        <w:t xml:space="preserve">Đối với Sở Yên Nhiên, kỳ thực từ lúc ban đầu Âu Dương vẫn duy trì một phần cảnh giác, Âu Dương luôn nghĩ mình rất thông minh, hắn luôn nghĩ Sở Yên Nhiên có thể sẽ là một quân cờ, nhưng cuối cùng hắn đã biết, Sở Yên Nhiên thật sự là một quân cờ, nhưng người hạ cờ lại là hắn, hắn đã từng bước hủy diệt quân cờ này.</w:t>
      </w:r>
    </w:p>
    <w:p>
      <w:pPr>
        <w:pStyle w:val="BodyText"/>
      </w:pPr>
      <w:r>
        <w:t xml:space="preserve">Còn Lý Uyển Như thì sao? Không sai, ban đầu Lý Uyển Như xác thực cảm động Âu Dương, nhưng Âu Dương lại sai hoàn toàn, Âu Dương bỏ qua một điểm, cảm tình không phải cảm động, chỉ khác nhau một chữ lại cách biệt lớn như vậy.</w:t>
      </w:r>
    </w:p>
    <w:p>
      <w:pPr>
        <w:pStyle w:val="BodyText"/>
      </w:pPr>
      <w:r>
        <w:t xml:space="preserve">Cuộc đời hắn có ba nữ nhân gắn bó với mình, người đầu tiên chính là Vệ Thi. Ban đầu Âu Dương cũng không để ý đến nữ vương hồn tộc, nhưng cuối cùng Âu Dương lại phát hiện, thì ra Vệ Thi đã len lỏi vào trái tim của hắn từ lúc nào, khiến hắn muốn bỏ cũng không bỏ được.</w:t>
      </w:r>
    </w:p>
    <w:p>
      <w:pPr>
        <w:pStyle w:val="BodyText"/>
      </w:pPr>
      <w:r>
        <w:t xml:space="preserve">Sau này khi hắn gặp Lý Uyển Như, vì truy tìm cước bộ của mình tiến vào tiên giới, sau này khi mình nghèo túng nhất, dứt khoát từ bỏ tất cả gắn kết với mình. Tình cảm này thật sự cảm động Âu Dương, nhưng Âu Dương chỉ độc có chuyện tình cảm là thiếu quyết đoán. Nếu hắn có thể quyết đoán nói cho Lý Uyển Như cảm giác của hắn, như vậy hắn có thể làm tổn thương Lý Uyển Như rất sâu sắc, nhưng sẽ không từng bước đi đến tình cảnh cuối cùng đó.</w:t>
      </w:r>
    </w:p>
    <w:p>
      <w:pPr>
        <w:pStyle w:val="BodyText"/>
      </w:pPr>
      <w:r>
        <w:t xml:space="preserve">- Đã chết. . .</w:t>
      </w:r>
    </w:p>
    <w:p>
      <w:pPr>
        <w:pStyle w:val="BodyText"/>
      </w:pPr>
      <w:r>
        <w:t xml:space="preserve">Vân Sinh công chúa nhìn Âu Dương, nàng có thể nghe ra, khi nam nhân này nói hai chữ "Đã chết", trong lòng hắn có cảm giác hổ thẹn! Không sai, chỉ là hổ thẹn mà thôi. Sự hổ thẹn này phảng phất khiến Vân Sinh công chúa minh bạch cái gì đó, nàng nhìn Âu Dương nói:</w:t>
      </w:r>
    </w:p>
    <w:p>
      <w:pPr>
        <w:pStyle w:val="BodyText"/>
      </w:pPr>
      <w:r>
        <w:t xml:space="preserve">- Ta có chút lý giải ý tứ của ngươi. Nàng đối với ngươi có lẽ rất quan trọng, xem như là người thân của ngươi, nhưng lại không phải nữ nhân của ngươi, đúng không!</w:t>
      </w:r>
    </w:p>
    <w:p>
      <w:pPr>
        <w:pStyle w:val="BodyText"/>
      </w:pPr>
      <w:r>
        <w:t xml:space="preserve">- Không sai! Chính là như vậy!</w:t>
      </w:r>
    </w:p>
    <w:p>
      <w:pPr>
        <w:pStyle w:val="BodyText"/>
      </w:pPr>
      <w:r>
        <w:t xml:space="preserve">Lời nói của Vân Sinh công chúa khiến ánh mắt Âu Dương sáng ngời, sau đó hắn nhìn Vân Sinh công chúa nói:</w:t>
      </w:r>
    </w:p>
    <w:p>
      <w:pPr>
        <w:pStyle w:val="BodyText"/>
      </w:pPr>
      <w:r>
        <w:t xml:space="preserve">- Tâm nguyện lớn nhất của ta chính là để nàng có thể có hạnh phúc của mình!</w:t>
      </w:r>
    </w:p>
    <w:p>
      <w:pPr>
        <w:pStyle w:val="BodyText"/>
      </w:pPr>
      <w:r>
        <w:t xml:space="preserve">- Kỳ thực nàng đã rất hạnh phúc!</w:t>
      </w:r>
    </w:p>
    <w:p>
      <w:pPr>
        <w:pStyle w:val="BodyText"/>
      </w:pPr>
      <w:r>
        <w:t xml:space="preserve">Khi Vân Sinh công chúa nói những lời này, trên mặt mang theo vẻ xinh đẹp. Nếu như không phải xác định Vân Sinh công chúa không khôi phục ký ức, lúc này Âu Dương thậm chí tưởng nàng là Sở Yên Nhiên. Bởi vì cảm giác xinh đẹp vừa rồi chính là dáng dấp của Sở Yên Nhiên trước kia.</w:t>
      </w:r>
    </w:p>
    <w:p>
      <w:pPr>
        <w:pStyle w:val="BodyText"/>
      </w:pPr>
      <w:r>
        <w:t xml:space="preserve">- Vì sao nói như vậy?</w:t>
      </w:r>
    </w:p>
    <w:p>
      <w:pPr>
        <w:pStyle w:val="BodyText"/>
      </w:pPr>
      <w:r>
        <w:t xml:space="preserve">Trong lòng Âu Dương có chút chấn động nhìn Vân Sinh công chúa, lúc này Vân Sinh công chúa phảng phất như biến thành Sở Yên Nhiên, ngồi bên cạnh hắn. Loại nhãn thần này cũng không phải loại nhãn thần ngốc tự nhiên của công chúa, mà là một loại cảm giác có trí sâu sắc, loại cảm giác này khiến Âu Dương cảm thấy có chút nguy hiểm và sợ hãi.</w:t>
      </w:r>
    </w:p>
    <w:p>
      <w:pPr>
        <w:pStyle w:val="BodyText"/>
      </w:pPr>
      <w:r>
        <w:t xml:space="preserve">Nguy hiểm là cái gì, Âu Dương không biết, nhưng Âu Dương biết mình sợ hãi cái gì. Âu Dương sợ hãi Vân Sinh công chúa cũng chính là Sở Yên Nhiên nhớ lại những chuyện phải trái kiếp trước của mình. Âu Dương không biết khi đối mặt với Sở Yên Nhiên mình nên nói cái gì. Đối mặt với Vân Sinh công chúa mình có nghĩ cái gì nói cái đó, nhưng đối mặt với Sở Yên Nhiên hắn lại không làm được.</w:t>
      </w:r>
    </w:p>
    <w:p>
      <w:pPr>
        <w:pStyle w:val="BodyText"/>
      </w:pPr>
      <w:r>
        <w:t xml:space="preserve">- Hạnh phúc của một người cũng không nhất định là những thứ ngươi tưởng tượng, có thể có một người thật tâm yêu nàng chính là hạnh phúc lớn nhất. Nhưng xem ra ngươi thật tâm yêu nàng, đúng không. Chỉ có điều tình yêu này không phải loại tình cảm nam nữ, mà là một loại giống như tình thân, kỳ thực như vậy cũng là đủ rồi, cho nên ta mới nói, nàng là một người hạnh phúc!</w:t>
      </w:r>
    </w:p>
    <w:p>
      <w:pPr>
        <w:pStyle w:val="BodyText"/>
      </w:pPr>
      <w:r>
        <w:t xml:space="preserve">Vân Sinh công chúa nhìn thẳng Âu Dương, ngược lại khiến Âu Dương có chút ngại ngần.</w:t>
      </w:r>
    </w:p>
    <w:p>
      <w:pPr>
        <w:pStyle w:val="BodyText"/>
      </w:pPr>
      <w:r>
        <w:t xml:space="preserve">- Không sai biệt lắm, đại khái chính như ngươi nói!</w:t>
      </w:r>
    </w:p>
    <w:p>
      <w:pPr>
        <w:pStyle w:val="BodyText"/>
      </w:pPr>
      <w:r>
        <w:t xml:space="preserve">Âu Dương mỉm cười, ngẩng đầu nhìn bầu trời đầy sao, Vân Sinh công chúa ngồi bên cạnh lại lặng lẽ huých cánh tay Âu Dương nói:</w:t>
      </w:r>
    </w:p>
    <w:p>
      <w:pPr>
        <w:pStyle w:val="BodyText"/>
      </w:pPr>
      <w:r>
        <w:t xml:space="preserve">- Thần Tiễn đại nhân, ta lén chạy ra khỏi cung, bây giờ ta phải nhanh chóng trở về, bằng không phụ hoàng biết được, không biết sẽ như thế nào.</w:t>
      </w:r>
    </w:p>
    <w:p>
      <w:pPr>
        <w:pStyle w:val="BodyText"/>
      </w:pPr>
      <w:r>
        <w:t xml:space="preserve">- Được, ta đưa ngươi về!</w:t>
      </w:r>
    </w:p>
    <w:p>
      <w:pPr>
        <w:pStyle w:val="BodyText"/>
      </w:pPr>
      <w:r>
        <w:t xml:space="preserve">Âu Dương đứng dậy, trực tiếp bổ ra một thông đạo thông đến hoàng cung, nhưng Vân Sinh công chúa lại lắc đầu mỉm cười với Âu Dương, sau đó một mình chui xuống dưới đất biến mất.</w:t>
      </w:r>
    </w:p>
    <w:p>
      <w:pPr>
        <w:pStyle w:val="BodyText"/>
      </w:pPr>
      <w:r>
        <w:t xml:space="preserve">- Thực sự là một nha đầu tinh quái....</w:t>
      </w:r>
    </w:p>
    <w:p>
      <w:pPr>
        <w:pStyle w:val="BodyText"/>
      </w:pPr>
      <w:r>
        <w:t xml:space="preserve">Âu Dương nhìn tàn ảnh của Vân Sinh công chúa biến mất trên mặt đất, mỉm cười nằm xuống nóc nhà ngắm trời sao.</w:t>
      </w:r>
    </w:p>
    <w:p>
      <w:pPr>
        <w:pStyle w:val="Compact"/>
      </w:pPr>
      <w:r>
        <w:br w:type="textWrapping"/>
      </w:r>
      <w:r>
        <w:br w:type="textWrapping"/>
      </w:r>
    </w:p>
    <w:p>
      <w:pPr>
        <w:pStyle w:val="Heading2"/>
      </w:pPr>
      <w:bookmarkStart w:id="1057" w:name="chương-1101---1102-giơ-tay-xé-trời"/>
      <w:bookmarkEnd w:id="1057"/>
      <w:r>
        <w:t xml:space="preserve">1035. Chương 1101 - 1102: Giơ Tay Xé Trời</w:t>
      </w:r>
    </w:p>
    <w:p>
      <w:pPr>
        <w:pStyle w:val="Compact"/>
      </w:pPr>
      <w:r>
        <w:br w:type="textWrapping"/>
      </w:r>
      <w:r>
        <w:br w:type="textWrapping"/>
      </w:r>
      <w:r>
        <w:t xml:space="preserve">Nhưng Âu Dương không biết là, trong nháy mắt chui xuống dưới đất, trên mặt Vân Sinh công chúa lại rơi một giọt nước mắt.</w:t>
      </w:r>
    </w:p>
    <w:p>
      <w:pPr>
        <w:pStyle w:val="BodyText"/>
      </w:pPr>
      <w:r>
        <w:t xml:space="preserve">- Kỳ thực ngươi không sai, người sai chính là ta. . .</w:t>
      </w:r>
    </w:p>
    <w:p>
      <w:pPr>
        <w:pStyle w:val="BodyText"/>
      </w:pPr>
      <w:r>
        <w:t xml:space="preserve">Đây là suy nghĩ lúc này trong lòng Vân Sinh công chúa, nhưng những lời này nàng không nói cho Âu Dương biết, mà lựa chọn rời khỏi.</w:t>
      </w:r>
    </w:p>
    <w:p>
      <w:pPr>
        <w:pStyle w:val="BodyText"/>
      </w:pPr>
      <w:r>
        <w:t xml:space="preserve">Hai ngày tiếp theo rất bình tĩnh, sáng sớm hôm nay, Âu Dương đã bố trí tầng tầng cấm chế xung quanh phòng mình. Mặc dù hiện tại hắn không sợ bất cứ kẻ nào thương tổn mình, nhưng đây là một loại thói quen, phòng hoạn chưa xảy ra. Dù sao tiếp theo hắn sẽ kéo linh hồn của mình từ trong cơ thể của Bì Vân Liệt ra ngoài, sau đó trọng tố kim thân cho mình. Mặc dù thời gian này không quá dài, nhưng cũng cần nửa ngày mới có thể thành công.</w:t>
      </w:r>
    </w:p>
    <w:p>
      <w:pPr>
        <w:pStyle w:val="BodyText"/>
      </w:pPr>
      <w:r>
        <w:t xml:space="preserve">- Bì Vân Liệt, bây giờ ta sẽ trả lại thân thể cho ngươi. Thời gian năm ngày qua đối với ngươi mà nói cũng giống như một lần đầu thai chuyển thế.</w:t>
      </w:r>
    </w:p>
    <w:p>
      <w:pPr>
        <w:pStyle w:val="BodyText"/>
      </w:pPr>
      <w:r>
        <w:t xml:space="preserve">Âu Dương nhớ tới Bì Vân Liệt đang bị mình nhốt trong thế giới hắc ám. Hai ngày qua, mình cũng lén lút quan sát hắn. Bì Vân Liệt vẫn giống như một pho tượng ngồi yên bất động. Nhưng Âu Dương biết, trong lòng hắn có lẽ đang không ngừng suy nghĩ cái gì đó.</w:t>
      </w:r>
    </w:p>
    <w:p>
      <w:pPr>
        <w:pStyle w:val="BodyText"/>
      </w:pPr>
      <w:r>
        <w:t xml:space="preserve">Trọng tố kim thân, loại chuyện này ở tiên giới đương nhiên không coi là gì, nhưng bình thường mà nói, người muốn trọng tố kim thân phải có bằng hữu của mình hỗ trợ, còn hoàn toàn dựa vào linh hồn tiến hành trọng tố kim thân giống như Âu Dương tuyệt đối là lần đầu tiên.</w:t>
      </w:r>
    </w:p>
    <w:p>
      <w:pPr>
        <w:pStyle w:val="BodyText"/>
      </w:pPr>
      <w:r>
        <w:t xml:space="preserve">Hơn nữa yêu cầu của Âu Dương còn rất cao, hắn muốn hoàn toàn dùng phương pháp thánh chiến làm đường dẫn trọng tố ra thực thân hoàn toàn là thực thể lực lượng. Thực thân như vậy không phải dễ dàng, đầu tiên phải mở thông đạo khai thông đến tiên giới, sau đó không ngừng kéo lực lượng từ tiên giới.</w:t>
      </w:r>
    </w:p>
    <w:p>
      <w:pPr>
        <w:pStyle w:val="BodyText"/>
      </w:pPr>
      <w:r>
        <w:t xml:space="preserve">Chuyện này nghe ra có vẻ không khó khăn, dù sao với tu vi của Âu Dương, mở thông đạo thông tới tiên giới, lực lượng hấp dẫn không coi là gì. Nhưng đừng quên nơi này là tiểu thế giới, cho dù là Chân Linh Giới cũng không chống đỡ được trùng kích của linh khí tiên giới, chỉ là một tiểu thế giới, một khi khống chế không tốt, cho dù linh khí có chút tiết ra cũng có thể khiến tiểu thế giới này rơi vào tình trạng vạn kiếp bất phục.</w:t>
      </w:r>
    </w:p>
    <w:p>
      <w:pPr>
        <w:pStyle w:val="BodyText"/>
      </w:pPr>
      <w:r>
        <w:t xml:space="preserve">Âu Dương cần phải khống chế tất cả khí tức linh khí bị tiếp dẫn lưu chuyển bên người mình, không cho phép tiết ra, như vậy mới có thể khiến hắn bảo đảm tuyệt đối không có gì sơ hở.</w:t>
      </w:r>
    </w:p>
    <w:p>
      <w:pPr>
        <w:pStyle w:val="BodyText"/>
      </w:pPr>
      <w:r>
        <w:t xml:space="preserve">- Nếu ở tiên giới, ta trọng tố kim thân cho mình sẽ trở nên dễ dàng hơn!</w:t>
      </w:r>
    </w:p>
    <w:p>
      <w:pPr>
        <w:pStyle w:val="BodyText"/>
      </w:pPr>
      <w:r>
        <w:t xml:space="preserve">Âu Dương lặng lẽ nghĩ.</w:t>
      </w:r>
    </w:p>
    <w:p>
      <w:pPr>
        <w:pStyle w:val="BodyText"/>
      </w:pPr>
      <w:r>
        <w:t xml:space="preserve">- Hơn nữa ở tiên giới kỳ thực cũng không cần lãng phí thời gian trọng tố kim thân, tùy tiện chiếm một thân thể Tiên Tôn cũng được rồi!</w:t>
      </w:r>
    </w:p>
    <w:p>
      <w:pPr>
        <w:pStyle w:val="BodyText"/>
      </w:pPr>
      <w:r>
        <w:t xml:space="preserve">Âu Dương bất đắc dĩ lắc đầu. Không sai, đoạt xá tuyệt đối là phương thức đơn giản nhất, chỉ cần sau khi đoạt xá, với trình độ linh hồn cường đại của Âu Dương, hoàn toàn có thể biến thân thể này thành của mình trong nháy mắt, nhưng nơi này không phải tiên giới.</w:t>
      </w:r>
    </w:p>
    <w:p>
      <w:pPr>
        <w:pStyle w:val="BodyText"/>
      </w:pPr>
      <w:r>
        <w:t xml:space="preserve">Âu Dương cũng không có cách nào tới tiên giới! Vì sao? Bởi vì Âu Dương hiện tại đang ở trạng thái linh hồn, trạng thái này căn bản không thể xuyên qua ngân hà bay đến tiên giới. Thiên địa vốn có pháp tắc, linh hồn nhiều nhất chỉ có thẻ tồn tại trong thế giới bảy ngày sau đó sẽ bị đưa về hư vô. Cho dù ngươi có linh hồn cường thịnh hơn nữa, chỉ cần ngươi không chân chính đạt được chí cao vô thượng của chưởng cuồng thiên địa, như vậy ngươi sẽ không thể vi phạm quy tắc của thiên địa.</w:t>
      </w:r>
    </w:p>
    <w:p>
      <w:pPr>
        <w:pStyle w:val="BodyText"/>
      </w:pPr>
      <w:r>
        <w:t xml:space="preserve">Âu Dương đương nhiên cũng không thể, cho nên hắn chỉ có từ trong luân hồi đến tiểu thế giới, sau đó nhanh chóng tiến hành đoạt xá, bằng không với linh hồn của hắn căn bản không chống đỡ được bảy ngày.</w:t>
      </w:r>
    </w:p>
    <w:p>
      <w:pPr>
        <w:pStyle w:val="BodyText"/>
      </w:pPr>
      <w:r>
        <w:t xml:space="preserve">- Không nghĩ đến những thứ vô dụng này nữa, hiện tại bắt đầu thôi!</w:t>
      </w:r>
    </w:p>
    <w:p>
      <w:pPr>
        <w:pStyle w:val="BodyText"/>
      </w:pPr>
      <w:r>
        <w:t xml:space="preserve">Linh hồn của Âu Dương từ trong thân thể Bì Vân Liệt bay lượn ra, lúc này trạng thái linh hồn đã gần như thực thể, nhưng trong thiên địa người có thể tồn tại ở trạng thái linh hồn chỉ sợ cũng chỉ có một mình Vệ Thi.</w:t>
      </w:r>
    </w:p>
    <w:p>
      <w:pPr>
        <w:pStyle w:val="BodyText"/>
      </w:pPr>
      <w:r>
        <w:t xml:space="preserve">- Mở cho ta!</w:t>
      </w:r>
    </w:p>
    <w:p>
      <w:pPr>
        <w:pStyle w:val="BodyText"/>
      </w:pPr>
      <w:r>
        <w:t xml:space="preserve">Âu Dương chém vào hư không, hư không trực tiếp bị vỡ nát, một thông đạo tử sắc thông đến Chân Linh Giới xuất hiện trước mặt Âu Dương. Sau khi thông đạo tử sắc này xuất hiện, một luồng lực hút cường đại giống như muốn kéo Âu Dương vào bên trong, nhưng Âu Dương cường đại thế nào. Thần quang tiếp dẫn cửu giai làm sao có thể kéo động một cường giả Tiên Tôn hiện tại như hắn.</w:t>
      </w:r>
    </w:p>
    <w:p>
      <w:pPr>
        <w:pStyle w:val="BodyText"/>
      </w:pPr>
      <w:r>
        <w:t xml:space="preserve">- Định!</w:t>
      </w:r>
    </w:p>
    <w:p>
      <w:pPr>
        <w:pStyle w:val="BodyText"/>
      </w:pPr>
      <w:r>
        <w:t xml:space="preserve">Âu Dương chỉ tay vào hư không, hư không vốn không bình ổn bị Âu Dương chỉ tay, giống như ngừng lại. Ở đó biến thành một đường thông đạo vô cùng an toàn. Thông đạo lúc này đừng nói là cửu giai, cho dù là con người cũng có thể dễ dàng hành tẩu trong đó, đương nhiên, con người vĩnh viễn không có khả năng đi tới Chân Linh Giới.</w:t>
      </w:r>
    </w:p>
    <w:p>
      <w:pPr>
        <w:pStyle w:val="BodyText"/>
      </w:pPr>
      <w:r>
        <w:t xml:space="preserve">Dù sao khoảng cách giữa Chân Linh Giới và tiểu thế giới thực sự quá mức khoa trương, nếu như không có tiếp dẫn thần quang dừng thời không lại, chỉ dựa vào phi hành, trừ phi ngươi có thể cường đại như Âu Dương, bằng không phàm nhân tiến vào đó đến chết cũng không thể đi hết.</w:t>
      </w:r>
    </w:p>
    <w:p>
      <w:pPr>
        <w:pStyle w:val="BodyText"/>
      </w:pPr>
      <w:r>
        <w:t xml:space="preserve">Khi Âu Dương mở thông đạo thông đến Chân Linh Giới, Tiếp Dẫn thành nằm ở Chân Linh Giới thoáng chốc lại điên cuồng. Đây căn bản không phải lúc tiếp dẫn thần quang xuất hiện, nhưng lại có người mạnh mẽ nghịch thiên mà đi, mở ra một thông đạo trong quy tắc thiên địa, điều này sao có thể không khiến người ta giật mình!</w:t>
      </w:r>
    </w:p>
    <w:p>
      <w:pPr>
        <w:pStyle w:val="BodyText"/>
      </w:pPr>
      <w:r>
        <w:t xml:space="preserve">- Sư muội! Ngươi xem thông đạo phía trên là thông đạo tiếp dẫn sao?</w:t>
      </w:r>
    </w:p>
    <w:p>
      <w:pPr>
        <w:pStyle w:val="BodyText"/>
      </w:pPr>
      <w:r>
        <w:t xml:space="preserve">Một nam tử khoảng chừng ba mươi tuổi nhìn nữ nhân tuyệt mỹ bên cạnh hỏi.</w:t>
      </w:r>
    </w:p>
    <w:p>
      <w:pPr>
        <w:pStyle w:val="BodyText"/>
      </w:pPr>
      <w:r>
        <w:t xml:space="preserve">- Sư huynh, ta cũng không biết, lẽ ra tiếp dẫn thông đạo phải hơn hai mươi năm nữa mới xuất hiện chứ.</w:t>
      </w:r>
    </w:p>
    <w:p>
      <w:pPr>
        <w:pStyle w:val="BodyText"/>
      </w:pPr>
      <w:r>
        <w:t xml:space="preserve">Nữ nhân tuyệt mỹ hiển nhiên cũng không rõ vì sao gặp phải tràng diện như vậy. Cho nên nàng quả đoán lắc đầu. Đừng nói hai tiểu bối đệ tử này, lúc này cho dù là cường giả lánh đời của Chân Linh Giới cũng bị chấn kinh.</w:t>
      </w:r>
    </w:p>
    <w:p>
      <w:pPr>
        <w:pStyle w:val="BodyText"/>
      </w:pPr>
      <w:r>
        <w:t xml:space="preserve">Từ xa, một nam tử toàn thân đan xen khí tức kinh khủng, mỗi lần phi hành đều quấy động hư không chợt lóe đã đến bầu trời của Tiếp Dẫn thành. Người này nhìn thông đạo thần quang đột nhiên xuất hiện, trong mắt lộ vẻ không dám tin tưởng.</w:t>
      </w:r>
    </w:p>
    <w:p>
      <w:pPr>
        <w:pStyle w:val="BodyText"/>
      </w:pPr>
      <w:r>
        <w:t xml:space="preserve">- Làm sao có thể! Đây là thông đạo do người ở tiểu thế giới đả thông, thông đạo này hoàn toàn không kém thông đạo do quy tắc thiên địa mở ra!</w:t>
      </w:r>
    </w:p>
    <w:p>
      <w:pPr>
        <w:pStyle w:val="BodyText"/>
      </w:pPr>
      <w:r>
        <w:t xml:space="preserve">Nam tử triệt để chấn kinh. Không sai, lúc này Âu Dương chính là chủ nhân của thông đạo, chí ít trong thông đạo này hắn chính là thần. Hắn có thể tùy ý khống chế dòng chảy thời gian trong thông đạo, nếu như không làm được điểm này, hắn đương nhiên không dám tùy tiện mở ra thông đạo như vậy. Hơn nữa, đây chỉ là một thông đạo thông đến Chân Linh Giới mà thôi, không có gì là thần kỳ, bởi vì kế tiếp Âu Dương còn thông qua thông đạo này đả thông thông đạo mọc cánh phi tiên. Sau đó nối hai thông đạo này lại một chỗ.</w:t>
      </w:r>
    </w:p>
    <w:p>
      <w:pPr>
        <w:pStyle w:val="BodyText"/>
      </w:pPr>
      <w:r>
        <w:t xml:space="preserve">- Sư muội mau nhìn, đó là một tiền bối sở hữu tam phương ý chí!</w:t>
      </w:r>
    </w:p>
    <w:p>
      <w:pPr>
        <w:pStyle w:val="BodyText"/>
      </w:pPr>
      <w:r>
        <w:t xml:space="preserve">Nam tử vẻ mặt khiếp sợ nhìn nam tử được bao phủ bởi tam sắc thần quang trên bầu trời.</w:t>
      </w:r>
    </w:p>
    <w:p>
      <w:pPr>
        <w:pStyle w:val="BodyText"/>
      </w:pPr>
      <w:r>
        <w:t xml:space="preserve">Còn không chờ sư muội hắn trả lời, trên bầu trời lại lục tục bay tới vài người nữa. Trên người những người này chí ít có nhị sắc thần quang. Điều này nói rõ cái gì? Nói rõ người tới chí ít đều là cường giả sở hữu nhị phương ý chí.</w:t>
      </w:r>
    </w:p>
    <w:p>
      <w:pPr>
        <w:pStyle w:val="BodyText"/>
      </w:pPr>
      <w:r>
        <w:t xml:space="preserve">Tại Chân Linh Giới, cũng chính là trong thế giới cỡ trung, cường giả có thể sở hữu nhị phương ý chí hoặc là tam phương ý chí tuyệt đối là cường giả đỉnh phong. Dù sao một khi sở hữu tứ phương ý chí, thời gian tiếp theo sẽ đem lực lượng ý chí chuyển hóa thành khí của linh tiên, sau đó không lâu sau sẽ mọc cánh thành tiên</w:t>
      </w:r>
    </w:p>
    <w:p>
      <w:pPr>
        <w:pStyle w:val="BodyText"/>
      </w:pPr>
      <w:r>
        <w:t xml:space="preserve">Nhớ lại Chân Linh Giới trước kia rất thảm, lúc đó vì có yêu tháp của Triệu Cương phong tỏa tất cả, cho nên Đại Đế trong Chân Linh Giới chính là siêu cấp cường giả. Sở hữu một phương ý chí chính là đỉnh phong, khó khăn lắm mới xuất ra một Vệ Thi còn bị phong tỏa trong thiên ngoại thiên. Nếu không phải Âu Dương xông vào, phỏng chừng Vệ Thi đến bây giờ cũng không ra được.</w:t>
      </w:r>
    </w:p>
    <w:p>
      <w:pPr>
        <w:pStyle w:val="BodyText"/>
      </w:pPr>
      <w:r>
        <w:t xml:space="preserve">- Ầm!</w:t>
      </w:r>
    </w:p>
    <w:p>
      <w:pPr>
        <w:pStyle w:val="BodyText"/>
      </w:pPr>
      <w:r>
        <w:t xml:space="preserve">Ngay khi tất cả mọi người đang nhìn thông đạo bất minh này, thông đạo bỗng nhiên run rẩy. Trong thông đạo một bàn tay bay ra, sau đó bầu trời của Chân Linh Giới bỗng nhiên bị xé rách, một thông đạo lấp lánh quang huy bốn màu hình thành trước mặt tất cả cường giả!</w:t>
      </w:r>
    </w:p>
    <w:p>
      <w:pPr>
        <w:pStyle w:val="BodyText"/>
      </w:pPr>
      <w:r>
        <w:t xml:space="preserve">- Điều này không có khả năng!</w:t>
      </w:r>
    </w:p>
    <w:p>
      <w:pPr>
        <w:pStyle w:val="BodyText"/>
      </w:pPr>
      <w:r>
        <w:t xml:space="preserve">Trong nháy mắt bất luận là cường giả ý chí hay tiểu nhân vật bình thường đều hô to! Từ trong thông đạo được mở ra từ tiểu thế giới bay ra một luồng lực lượng xé rách thiên địa, mạnh mẽ phá vỡ thông đạo thông tới tiên giới, hơn nữa còn là loại thông đạo mọc cánh phi tiên thuộc về khống chế quy tắc thiên địa.</w:t>
      </w:r>
    </w:p>
    <w:p>
      <w:pPr>
        <w:pStyle w:val="BodyText"/>
      </w:pPr>
      <w:r>
        <w:t xml:space="preserve">- Lẽ nào trong tiểu thế giới có một cường giả mọc cánh phi tiên?</w:t>
      </w:r>
    </w:p>
    <w:p>
      <w:pPr>
        <w:pStyle w:val="BodyText"/>
      </w:pPr>
      <w:r>
        <w:t xml:space="preserve">Có một người thốt lên, nhưng khi hắn vừa nói ra câu này đã biết mình sai lầm. Nhìn những cường giả bên cạnh, ai cũng nhìn hắn như kẻ khờ dại.</w:t>
      </w:r>
    </w:p>
    <w:p>
      <w:pPr>
        <w:pStyle w:val="BodyText"/>
      </w:pPr>
      <w:r>
        <w:t xml:space="preserve">Cường giả cấp mọc cánh phi tiên hiện nay cho dù toàn bộ Chân Linh Giới cũng phải ngàn năm mới có thể xuất ra một cường giả có thể mọc cánh phi tiên. Cho nên cường giả như vậy là cực kỳ khó gặp, nhưng hiện tại tên ngốc này lại nói cường giả mọc cánh phi tiên ở tiểu thế giới, chuyện này không phải quá khôi hài hay sao!</w:t>
      </w:r>
    </w:p>
    <w:p>
      <w:pPr>
        <w:pStyle w:val="BodyText"/>
      </w:pPr>
      <w:r>
        <w:t xml:space="preserve">Được rồi! Cho dù có thật đi nữa, cho dù loại không thể này biến thành có thể, nhưng vừa rồi căn bản không phải thần quang tiếp dẫn trời giáng, mà là mạnh mẽ lấy lực lượng mở ra thông đạo thông tới tiên giới. Ý nghĩa của xé mở và bị tiếp dẫn hoàn toàn khác nhau.</w:t>
      </w:r>
    </w:p>
    <w:p>
      <w:pPr>
        <w:pStyle w:val="BodyText"/>
      </w:pPr>
      <w:r>
        <w:t xml:space="preserve">Bị tiếp dẫn giống như bị động, ngươi không phản kháng được, ngươi chỉ có thể chấp nhận! Nó thuộc về người bị hại. Còn xé mở thì khác, mặc dù cũng là bị động, nhưng đã từ người bị hại biến thành tội phạm ! Đừng thấy đồng dạng là một việc, nhưng bản chất lại khác nhau....</w:t>
      </w:r>
    </w:p>
    <w:p>
      <w:pPr>
        <w:pStyle w:val="BodyText"/>
      </w:pPr>
      <w:r>
        <w:t xml:space="preserve">Những người ở đây cũng không phải kẻ ngu si, cho nên bọn họ đương nhiên có thể minh bạch chuyện xé mở thông đạo thông tới tiên giới là chuyện khó khăn như thế nào, chuyện này tuyệt đối khó khăn hơn một tên tội phạm đi cưỡng bức một nữ minh tinh xinh đẹp.</w:t>
      </w:r>
    </w:p>
    <w:p>
      <w:pPr>
        <w:pStyle w:val="BodyText"/>
      </w:pPr>
      <w:r>
        <w:t xml:space="preserve">- Ầm!</w:t>
      </w:r>
    </w:p>
    <w:p>
      <w:pPr>
        <w:pStyle w:val="BodyText"/>
      </w:pPr>
      <w:r>
        <w:t xml:space="preserve">Lại thêm một tiếng vang chấn động thiên địa, tiếp theo nhìn thấy một đạo thần quang từ trên trời giáng xuống. Đạo thần quang này phảng phất như muốn giữ gìn uy nghiêm thiên địa, muốn phong tỏa thông đạo bị xé mở, thế nhưng thần quang này thậm chí còn chưa kịp va chạm đến thông đạo, đã bị một mũi tên huyết sắc đánh thành mảnh nhỏ!</w:t>
      </w:r>
    </w:p>
    <w:p>
      <w:pPr>
        <w:pStyle w:val="BodyText"/>
      </w:pPr>
      <w:r>
        <w:t xml:space="preserve">- Muốn ngăn trở ta, ngươi còn quá non nớt!</w:t>
      </w:r>
    </w:p>
    <w:p>
      <w:pPr>
        <w:pStyle w:val="BodyText"/>
      </w:pPr>
      <w:r>
        <w:t xml:space="preserve">Một thanh âm từ trong thông đạo tiểu thế giới bay ra, thanh âm này mang theo cao ngạo nồng đậm và một loại tự tin sâu sắc, loại tự tin này khiến đám cường giả của Chân Linh Giới bắt đầu hoài nghi có phải mình vừa nghe thấy thanh âm của trời hay không.</w:t>
      </w:r>
    </w:p>
    <w:p>
      <w:pPr>
        <w:pStyle w:val="BodyText"/>
      </w:pPr>
      <w:r>
        <w:t xml:space="preserve">- Ô. . .</w:t>
      </w:r>
    </w:p>
    <w:p>
      <w:pPr>
        <w:pStyle w:val="BodyText"/>
      </w:pPr>
      <w:r>
        <w:t xml:space="preserve">Một trận minh hưởng xuất hiện, sau đó nhìn thấy thông đạo bị đánh thông đến tiên giới chuyển động trên trời, tiếp theo mạnh mẽ tương liên với thông đạo của tiểu thế giới.</w:t>
      </w:r>
    </w:p>
    <w:p>
      <w:pPr>
        <w:pStyle w:val="BodyText"/>
      </w:pPr>
      <w:r>
        <w:t xml:space="preserve">Quá quỷ dị ! Quá quỷ dị ! Lúc này tất cả mọi người đều nghĩ như vậy. Dùng lực lượng chém ra thông đạo thông đến tiểu thế giới, những người ở đây có thể làm được, dù sao chuyện này cũng không phải chuyện khó khăn, chư vị ở đây cũng xem là bá chủ một phương.</w:t>
      </w:r>
    </w:p>
    <w:p>
      <w:pPr>
        <w:pStyle w:val="BodyText"/>
      </w:pPr>
      <w:r>
        <w:t xml:space="preserve">Nhưng xé mở thông đạo thông đến tiên giới, những người ở đây đều có thể chắc chắn mình không làm được. Bởi vì bọn họ đều minh bạch, muốn làm được chuyện này ngươi chí ít phải là tiên! Hơn nữa không thể là phi tiên cấp ban đầu, chí ít phải là cường giả tuyệt đối trong tiên. Vị thần có thể vung tay từ tiên giới đánh vỡ cánh cửa tiến vào thế giới khác tuyệt đối đều là cường giả tọa trấn một phương.</w:t>
      </w:r>
    </w:p>
    <w:p>
      <w:pPr>
        <w:pStyle w:val="BodyText"/>
      </w:pPr>
      <w:r>
        <w:t xml:space="preserve">Cho nên mọi người ở đây đều phát mộng, bọn họ thực sự không rõ, vì sao trong tiểu thế giới lại có một cường giả như vậy.</w:t>
      </w:r>
    </w:p>
    <w:p>
      <w:pPr>
        <w:pStyle w:val="BodyText"/>
      </w:pPr>
      <w:r>
        <w:t xml:space="preserve">- Các ngươi đều sai rồi, người này cường đại vượt xa tưởng tượng của chúng ta! Các ngươi mau nhìn!</w:t>
      </w:r>
    </w:p>
    <w:p>
      <w:pPr>
        <w:pStyle w:val="BodyText"/>
      </w:pPr>
      <w:r>
        <w:t xml:space="preserve">Có người chỉ vào thông đạo đang dần dần nối lại với nhau, nghe thấy câu nói của hắn, mọi người cũng minh bạch hắn có ý tứ gì.</w:t>
      </w:r>
    </w:p>
    <w:p>
      <w:pPr>
        <w:pStyle w:val="BodyText"/>
      </w:pPr>
      <w:r>
        <w:t xml:space="preserve">Xé mở thông đạo là chuyện rất đáng sợ, nhưng Tiên Tôn vẫn có thể làm được, nhưng xé mở thông đạo đồng thời còn muốn để thông đạo dựa theo quỷ kế của mình liên kết lại một chỗ, cái này thật là đáng sợ!</w:t>
      </w:r>
    </w:p>
    <w:p>
      <w:pPr>
        <w:pStyle w:val="BodyText"/>
      </w:pPr>
      <w:r>
        <w:t xml:space="preserve">- Định!</w:t>
      </w:r>
    </w:p>
    <w:p>
      <w:pPr>
        <w:pStyle w:val="BodyText"/>
      </w:pPr>
      <w:r>
        <w:t xml:space="preserve">Lại là một chữ định xuất hiện trong miệng Âu Dương, Âu Dương lại một lần nữa cố định thông đạo thông đến tiên giới, chỉ có điều lần này so với lần trước Âu Dương phải khó khăn hơn không ít, cũng không thể làm tùy ý.</w:t>
      </w:r>
    </w:p>
    <w:p>
      <w:pPr>
        <w:pStyle w:val="BodyText"/>
      </w:pPr>
      <w:r>
        <w:t xml:space="preserve">Nhưng trong nháy mắt thông đạo bị dừng lại, đám cường giả Chân Linh Giới lại phát điên! Dùng lực lượng của mình dừng thông đạo mọc cánh phi tiên, chuyện này cần lực lượng như thế nào?</w:t>
      </w:r>
    </w:p>
    <w:p>
      <w:pPr>
        <w:pStyle w:val="BodyText"/>
      </w:pPr>
      <w:r>
        <w:t xml:space="preserve">Khi mọi người đang ngây dại, rốt cuộc có một người khôn khéo đưa ra một đề nghị khiến mọi người cảm thấy hắn rất thông minh!</w:t>
      </w:r>
    </w:p>
    <w:p>
      <w:pPr>
        <w:pStyle w:val="BodyText"/>
      </w:pPr>
      <w:r>
        <w:t xml:space="preserve">- Chư vị, thông đạo này có lẽ thông đến tiểu thế giới Đa Văn, tại sao chúng ta không đi xem.</w:t>
      </w:r>
    </w:p>
    <w:p>
      <w:pPr>
        <w:pStyle w:val="BodyText"/>
      </w:pPr>
      <w:r>
        <w:t xml:space="preserve">Người này vừa đề xuất quan điểm, nhất thời khiến mọi người tán thành!</w:t>
      </w:r>
    </w:p>
    <w:p>
      <w:pPr>
        <w:pStyle w:val="BodyText"/>
      </w:pPr>
      <w:r>
        <w:t xml:space="preserve">- Không sai, đây tuyệt đối là vị tiền bối nào đó của tiên giới, nếu có thể có được chỉ điểm của tiền bối, cũng cho chúng ta hưởng thụ vô cùng!</w:t>
      </w:r>
    </w:p>
    <w:p>
      <w:pPr>
        <w:pStyle w:val="BodyText"/>
      </w:pPr>
      <w:r>
        <w:t xml:space="preserve">Đừng thấy đám người này bình thường ngưu bức, trên thực tế bọn họ đều biết chuyện của tiên giới. Bọn họ rất minh bạch, với chút năng lực của bọn họ cũng chỉ có thể kiêu ngạo ngưu bức trong thế giới trung đẳng này.</w:t>
      </w:r>
    </w:p>
    <w:p>
      <w:pPr>
        <w:pStyle w:val="BodyText"/>
      </w:pPr>
      <w:r>
        <w:t xml:space="preserve">Năm đó Thần Tiễn Âu Dương ngưu bức như thế nào, quét ngang Chân Linh Giới, không người nào có thể kháng cự.</w:t>
      </w:r>
    </w:p>
    <w:p>
      <w:pPr>
        <w:pStyle w:val="BodyText"/>
      </w:pPr>
      <w:r>
        <w:t xml:space="preserve">Khi tới tiên giới để đệ tử chấp pháp tiêu diệt, kết quả còn chôn sống dưới đất mấy chục năm. Chuyện này lan truyền rất lớn, lúc đó thậm chí rất nhiều người cho rằng Âu Dương đã chết. Nếu không phải sau này Âu Dương lần thứ hai xuất hiện, đồng thời rất nhanh quật khởi thì người nào cũng cho rằng như vậy.</w:t>
      </w:r>
    </w:p>
    <w:p>
      <w:pPr>
        <w:pStyle w:val="BodyText"/>
      </w:pPr>
      <w:r>
        <w:t xml:space="preserve">Cho nên có vết xe đổ này, những người ở đây cũng không dám khoác lác ngưu bức nữa, bọn họ đều rất rõ ràng, hiện nay tiên giới còn khoa trương, hỗn loạn hơn nhiều so với khi Thần Tiễn Âu Dương phi thăng năm đó. Cho nên mặc dù những người này đều cảm thấy mình có thiên phú dị bẩm, nhưng bọn họ cũng không dám so sánh với Thần Tiễn.</w:t>
      </w:r>
    </w:p>
    <w:p>
      <w:pPr>
        <w:pStyle w:val="BodyText"/>
      </w:pPr>
      <w:r>
        <w:t xml:space="preserve">- Được, đề nghị của Mộc huynh rất hay, chúng ta cùng đến tiểu thế giới Đa Văn xem xem!</w:t>
      </w:r>
    </w:p>
    <w:p>
      <w:pPr>
        <w:pStyle w:val="BodyText"/>
      </w:pPr>
      <w:r>
        <w:t xml:space="preserve">Lại một tên gia hỏa khác rõ ràng dính số kiếp vai phụ lớn tiếng phụ họa, hi vọng dùng phương thức này cởi bỏ vị trí diễn viên phụ của mình, nhưng lúc này hắn hiển nhiên chỉ là phù vân. Vì mọi người căn bản không để ý đến hắn, sự chú ý của mọi người đều là cường giả trong tiểu thế giới kia rút cuộc như thế nào?</w:t>
      </w:r>
    </w:p>
    <w:p>
      <w:pPr>
        <w:pStyle w:val="Compact"/>
      </w:pPr>
      <w:r>
        <w:br w:type="textWrapping"/>
      </w:r>
      <w:r>
        <w:br w:type="textWrapping"/>
      </w:r>
    </w:p>
    <w:p>
      <w:pPr>
        <w:pStyle w:val="Heading2"/>
      </w:pPr>
      <w:bookmarkStart w:id="1058" w:name="chương-1103-các-cường-giả-chân-linh-giới"/>
      <w:bookmarkEnd w:id="1058"/>
      <w:r>
        <w:t xml:space="preserve">1036. Chương 1103: Các Cường Giả Chân Linh Giới</w:t>
      </w:r>
    </w:p>
    <w:p>
      <w:pPr>
        <w:pStyle w:val="Compact"/>
      </w:pPr>
      <w:r>
        <w:br w:type="textWrapping"/>
      </w:r>
      <w:r>
        <w:br w:type="textWrapping"/>
      </w:r>
      <w:r>
        <w:t xml:space="preserve">- Mọi người đều quên mất tiền bối cường đại, nếu như ở Chân Linh Giới mở thông đạo thông đến tiên giới đương nhiên không có gì, nhưng đây là tiểu thế giới....</w:t>
      </w:r>
    </w:p>
    <w:p>
      <w:pPr>
        <w:pStyle w:val="BodyText"/>
      </w:pPr>
      <w:r>
        <w:t xml:space="preserve">Mộc huynh một lần nữa mở miệng, nghe thấy câu nói của hắn, mọi người đều hít một ngụm lãnh khí.</w:t>
      </w:r>
    </w:p>
    <w:p>
      <w:pPr>
        <w:pStyle w:val="BodyText"/>
      </w:pPr>
      <w:r>
        <w:t xml:space="preserve">Bọn họ đương nhiên biết thời không của tiểu thế giới yếu ớt thế nào. Ở đó một Thánh Thể cũng có thể dễ dàng chém vỡ hư không, muốn mở ra thông đạo thông đến tiên giới, cần lực lượng Thánh Thể không thể so sánh. Cho dù ở Chân Linh Giới, xé mở không gian như vậy cũng có thể khiến cả Chân Linh Giới bị nghiền nát, chừ đừng nói là ở tiểu thế giới.</w:t>
      </w:r>
    </w:p>
    <w:p>
      <w:pPr>
        <w:pStyle w:val="BodyText"/>
      </w:pPr>
      <w:r>
        <w:t xml:space="preserve">- Bất luận như thế nào cũng phải đi xem!</w:t>
      </w:r>
    </w:p>
    <w:p>
      <w:pPr>
        <w:pStyle w:val="BodyText"/>
      </w:pPr>
      <w:r>
        <w:t xml:space="preserve">Trong lòng rất nhiều người nghĩ như vậy, sau đó có một người mở ra thông đạo thông đến tiểu thế giới Đa Văn. Sau khi thông đạo xuất hiện, các cường giả cấp ý chí kết bè kết đội hóa thành từng đạo lưu quang chui vào trong thông đạo.</w:t>
      </w:r>
    </w:p>
    <w:p>
      <w:pPr>
        <w:pStyle w:val="BodyText"/>
      </w:pPr>
      <w:r>
        <w:t xml:space="preserve">Nhìn qua đám người này giống như một đoàn người đến vườn bách thú xem gấu trúc mới tới vào cuối tuần. Âu Dương thân là gấu trúc đương nhiên cũng phát hiện chuyện này, nhưng hắn cũng không thèm để ý. Trong thế giới trung đẳng, những cường giả cấp ý chí rất cường đại, nhưng hiện tại lực lượng linh hồn của Âu Dương tuyệt đối là tổ cấp. Với cấp bậc này Âu Dương căn bản không để ý đến cường giả cấp ý chí, bởi vì cường giả như vậy đối với hắn mà nói chính là phù vân.</w:t>
      </w:r>
    </w:p>
    <w:p>
      <w:pPr>
        <w:pStyle w:val="BodyText"/>
      </w:pPr>
      <w:r>
        <w:t xml:space="preserve">Một thông đạo xé nát hư không của tiểu thế giới Đa Văn xuất hiện trên bầu trời Đại Vận đô thành. Bì Khánh Phong và Uân Thanh từ trong phòng bay ra, hai người nhìn thông đạo bỗng nhiên xuất hiện trên bầu trời đều phát mộng.</w:t>
      </w:r>
    </w:p>
    <w:p>
      <w:pPr>
        <w:pStyle w:val="BodyText"/>
      </w:pPr>
      <w:r>
        <w:t xml:space="preserve">Bọn họ nhìn thấy có người xé mở thông đạo của tiểu thế giới cũng giống như người của Chân Linh Giới nhìn thấy Âu Dương mở cánh cửa thông đến tiên giới, đều là chuyện không dám tưởng tượng.</w:t>
      </w:r>
    </w:p>
    <w:p>
      <w:pPr>
        <w:pStyle w:val="BodyText"/>
      </w:pPr>
      <w:r>
        <w:t xml:space="preserve">- Là tiền bối sao?</w:t>
      </w:r>
    </w:p>
    <w:p>
      <w:pPr>
        <w:pStyle w:val="BodyText"/>
      </w:pPr>
      <w:r>
        <w:t xml:space="preserve">Lúc này trong lòng Uân Thanh thầm nghĩ, nhưng hắn vừa mới nghĩ tới đây đã thấy trong thông đạo bay ra một đám người toàn thân bọc đủ loại màu sắc. Những nhân ảnh này xuất hiện trực tiếp đánh vỡ ý nghĩ trong lòng Uân Thanh!</w:t>
      </w:r>
    </w:p>
    <w:p>
      <w:pPr>
        <w:pStyle w:val="BodyText"/>
      </w:pPr>
      <w:r>
        <w:t xml:space="preserve">- Cường giả! Là cường giả đến từ Chân Linh Giới! Có thể đánh vỡ không gian, chí ít là cấp Đạo nhất!</w:t>
      </w:r>
    </w:p>
    <w:p>
      <w:pPr>
        <w:pStyle w:val="BodyText"/>
      </w:pPr>
      <w:r>
        <w:t xml:space="preserve">Uân Thanh khiếp sợ nhìn bầu trời, hắn bỗng nhiên nghĩ thế giới này hỗn loạn rồi, tiểu thế giới Đa Văn rút cuộc đã xảy ra chuyện gì vậy? Tại sao thoáng cái lại bay ra nhiều cường giả siêu cấp như vậy?</w:t>
      </w:r>
    </w:p>
    <w:p>
      <w:pPr>
        <w:pStyle w:val="BodyText"/>
      </w:pPr>
      <w:r>
        <w:t xml:space="preserve">Cấp Đạo nhất cũng chính là Đại Đế trong Chân Linh Giới. Nhìn những người trên bầu trời, không có năm mươi cũng có ba mươi, mấy chục cường giả cấp Đại Đế, thậm chí là trên Đại Đế bỗng nhiên phủ xuống tiểu thế giới như vậy, lẽ nào bọn họ muốn phá hủy tiểu thế giới này sao?</w:t>
      </w:r>
    </w:p>
    <w:p>
      <w:pPr>
        <w:pStyle w:val="BodyText"/>
      </w:pPr>
      <w:r>
        <w:t xml:space="preserve">Uân Thanh bỗng nhiên bỏ đi suy nghĩ này, bởi vì hắn cảm thấy suy nghĩ này quá ngây thơ, phá hủy một tiểu thế giới cần nhiều Đại Đế như vậy sao? Tùy tiện phái đến một Pháp Thân, sau khi đến đây Pháp Thân vừa hiện đã có thể đủ giết chết bất cứ cường giả nào ở đây rồi.</w:t>
      </w:r>
    </w:p>
    <w:p>
      <w:pPr>
        <w:pStyle w:val="BodyText"/>
      </w:pPr>
      <w:r>
        <w:t xml:space="preserve">Khi Uân Thanh còn chưa suy nghĩ rõ ràng, nhìn thấy quang điểm bầu trời bay về phía phủ nguyên soái, những cường giả này giống như diều hâu nhìn thấy thịt thối vù một tiếng, bay đi toàn bộ.</w:t>
      </w:r>
    </w:p>
    <w:p>
      <w:pPr>
        <w:pStyle w:val="BodyText"/>
      </w:pPr>
      <w:r>
        <w:t xml:space="preserve">Chuyện này đối với Uân Thanh không xem là gì, nhưng đối với Bì Khánh Phong mà nói lại có chút không chịu nổi, nhiều cường giả như vậy trong nháy mắt toàn bộ bay tới phủ nguyên soái của hắn, kêu hắn phải nói thế nào? Lẽ nào những người này tới trả thù ? Chuyện này cũng quá buồn cười! Bì gia bọn họ cũng có không ít cường giả tiến vào Chân Linh Giới, nhưng Bì Khánh Phong thề, cường giả của Bì gia bọn họ ở Chân Linh Giới tuyệt đối không phải loại người đào mộ tổ tiên, tuyệt đối không thể có nhiều cừu gia như vậy!</w:t>
      </w:r>
    </w:p>
    <w:p>
      <w:pPr>
        <w:pStyle w:val="BodyText"/>
      </w:pPr>
      <w:r>
        <w:t xml:space="preserve">- Phía dưới là hậu bối Bì gia!</w:t>
      </w:r>
    </w:p>
    <w:p>
      <w:pPr>
        <w:pStyle w:val="BodyText"/>
      </w:pPr>
      <w:r>
        <w:t xml:space="preserve">Bỗng nhiên, từ trên bầu trời một thanh âm vô cùng uy nghiêm truyền âm tiến nhập vào trong tai Bì Khánh Phong. Bì Khánh Phong ngẩng đầu lên nhìn, vừa nhìn thấy người đó hai chân hắn đã run rẩy quỳ xuống mặt đất.</w:t>
      </w:r>
    </w:p>
    <w:p>
      <w:pPr>
        <w:pStyle w:val="BodyText"/>
      </w:pPr>
      <w:r>
        <w:t xml:space="preserve">Không sai, người này chính là người được xưng có thiên phú biến thái nhất, tốc độ tu luyện quỷ dị nhất từ khi Bì gia thành lập tới nay, Bì Tu Văn ! Bì Tu Văn là một nhân vật truyền kỳ, từ mười hai tuổi bắt đầu tu luyện, đến ba mươi tư tuổi đã là cửu giai đỉnh phong, tiến vào Chân Linh Giới. Sau khi từ tiến vào Chân Linh Giới đến bây giờ đã ngàn năm, dĩ nhiên đã đạt được tam phương ý chí, cách mọc cánh phi tiên chỉ còn một bước. Bì Tu Văn vẫn được xem là đại thần cung phụng của Bì gia.</w:t>
      </w:r>
    </w:p>
    <w:p>
      <w:pPr>
        <w:pStyle w:val="BodyText"/>
      </w:pPr>
      <w:r>
        <w:t xml:space="preserve">Mặc dù Bì Khánh Phong chưa từng nhìn thấy chân thân của Bì Tu Văn, nhưng hắn đã trăm nghìn lần nhìn thấy bức họa của Bì Tu Văn. Hiện tại nhìn thấy lão tổ tông còn sống đột nhiên hiện thân ở đây, Bì Khánh Phong làm sao không kích động?</w:t>
      </w:r>
    </w:p>
    <w:p>
      <w:pPr>
        <w:pStyle w:val="BodyText"/>
      </w:pPr>
      <w:r>
        <w:t xml:space="preserve">- Đệ tử Bì gia.....</w:t>
      </w:r>
    </w:p>
    <w:p>
      <w:pPr>
        <w:pStyle w:val="BodyText"/>
      </w:pPr>
      <w:r>
        <w:t xml:space="preserve">Bì Khánh Phong vừa định nói bối phận của mình, lại trực tiếp bị Bì Tu Văn cắt lời, Bì Tu Văn nói:</w:t>
      </w:r>
    </w:p>
    <w:p>
      <w:pPr>
        <w:pStyle w:val="BodyText"/>
      </w:pPr>
      <w:r>
        <w:t xml:space="preserve">- Bớt nhiều lời đi, nói ngươi tên gì!</w:t>
      </w:r>
    </w:p>
    <w:p>
      <w:pPr>
        <w:pStyle w:val="BodyText"/>
      </w:pPr>
      <w:r>
        <w:t xml:space="preserve">- Hậu bối Bì Khánh Phong ra mắt lão tổ!</w:t>
      </w:r>
    </w:p>
    <w:p>
      <w:pPr>
        <w:pStyle w:val="BodyText"/>
      </w:pPr>
      <w:r>
        <w:t xml:space="preserve">Lần này Bì Khánh Phong không dám rườm rà giới thiệu như vậy nữa, trực tiếp mở miệng nói tên mình!</w:t>
      </w:r>
    </w:p>
    <w:p>
      <w:pPr>
        <w:pStyle w:val="BodyText"/>
      </w:pPr>
      <w:r>
        <w:t xml:space="preserve">- Được! Ngươi có biết kia hiện tại người trong phủ là ai không!</w:t>
      </w:r>
    </w:p>
    <w:p>
      <w:pPr>
        <w:pStyle w:val="BodyText"/>
      </w:pPr>
      <w:r>
        <w:t xml:space="preserve">Bì Tu Văn nhìn Bì Khánh Phong hỏi. Khi Bì Khánh Phong nghe thấy câu này đã biết người mà Bì Tu Văn lão tổ muốn hỏi là ai. Người đó khẳng định chính là vị tiền bối chiếm cứ thân thể của nhi tử mình.</w:t>
      </w:r>
    </w:p>
    <w:p>
      <w:pPr>
        <w:pStyle w:val="BodyText"/>
      </w:pPr>
      <w:r>
        <w:t xml:space="preserve">- Hậu bối không biết. . .</w:t>
      </w:r>
    </w:p>
    <w:p>
      <w:pPr>
        <w:pStyle w:val="BodyText"/>
      </w:pPr>
      <w:r>
        <w:t xml:space="preserve">Bì Khánh Phong đỏ mặt, nhưng Bì Khánh Phong vừa dứt lời, từ trong phủ nguyên soái truyền đến một thanh âm.</w:t>
      </w:r>
    </w:p>
    <w:p>
      <w:pPr>
        <w:pStyle w:val="BodyText"/>
      </w:pPr>
      <w:r>
        <w:t xml:space="preserve">- Ta thấy ngươi tu luyện chính là ngạo kiếm quyết của Vạn Tiên Sơn ta, ngươi là đệ tử Vạn Tiên Sơn?</w:t>
      </w:r>
    </w:p>
    <w:p>
      <w:pPr>
        <w:pStyle w:val="BodyText"/>
      </w:pPr>
      <w:r>
        <w:t xml:space="preserve">Thanh âm này đương nhiên là của Âu Dương, người mà Âu Dương nói đương nhiên chính là Bì Tu Văn. Tu vi của Bì Tu Văn thực sự không thấp, cho dù trong đám cường giả vừa tới tuyệt đối cũng là số một số hai.</w:t>
      </w:r>
    </w:p>
    <w:p>
      <w:pPr>
        <w:pStyle w:val="BodyText"/>
      </w:pPr>
      <w:r>
        <w:t xml:space="preserve">Nghe thấy thanh âm của Âu Dương, Bì Tu Văn thoáng chốc ngây người. Đúng ra hiện tại ba loại ý chí của mình đang bao vây toàn thân, không thể bị người khác nhìn thấy bản chất mới đúng, nhưng nghĩ đến năng lực của người vừa lên tiếng, Bì Tu Văn cũng bình thường trở lại. Một người có thể xé mở thông đạo thông đến tiên giới, làm sao có thể không nhìn thấu chút thủ đoạn nhỏ của hắn.</w:t>
      </w:r>
    </w:p>
    <w:p>
      <w:pPr>
        <w:pStyle w:val="BodyText"/>
      </w:pPr>
      <w:r>
        <w:t xml:space="preserve">- Đúng vậy, tại hạ chính là Thái thượng trưởng lão của Vạn Tiên Sơn, không biết tiền bối....</w:t>
      </w:r>
    </w:p>
    <w:p>
      <w:pPr>
        <w:pStyle w:val="BodyText"/>
      </w:pPr>
      <w:r>
        <w:t xml:space="preserve">Kỳ thực Bì Tu Văn gọi một câu tiền bối vẫn cảm thấy có chút kỳ quái.</w:t>
      </w:r>
    </w:p>
    <w:p>
      <w:pPr>
        <w:pStyle w:val="BodyText"/>
      </w:pPr>
      <w:r>
        <w:t xml:space="preserve">- Ha ha ha! Nhiều năm như vậy, không ngờ Vạn Tiên Sơn ta chưa đoạn tuyệt!</w:t>
      </w:r>
    </w:p>
    <w:p>
      <w:pPr>
        <w:pStyle w:val="BodyText"/>
      </w:pPr>
      <w:r>
        <w:t xml:space="preserve">Âu Dương nghe nói Bì Tu Văn là Thái thượng của Vạn Tiên Sơn, hơn nữa còn là một Thái thượng cường đại như vậy, đoán chừng Vạn Tiên Sơn hiện nay có lẽ có địa vị không tồi ở Chân Linh Giới.</w:t>
      </w:r>
    </w:p>
    <w:p>
      <w:pPr>
        <w:pStyle w:val="BodyText"/>
      </w:pPr>
      <w:r>
        <w:t xml:space="preserve">Trước kia khi đám hảo hữu của Âu Dương tiến vào tiên giới, Âu Dương vốn cho rằng Vạn Tiên Sơn cuối cùng sẽ đoạn tuyệt. Không ngờ từng bước truyền thừa tới hiện tại, cho nên Âu Dương rất vui mừng. Dù sao bản thân Âu Dương cũng xuất thân từ Vạn Tiên Sơn, nếu như không có Vạn Tiên Sơn bồi dưỡng, Âu Dương căn bản không thể bước đến bây giờ.</w:t>
      </w:r>
    </w:p>
    <w:p>
      <w:pPr>
        <w:pStyle w:val="BodyText"/>
      </w:pPr>
      <w:r>
        <w:t xml:space="preserve">Cái này gọi là thiên lý mã dễ tìm, Bá Nhạc khó tìm. Âu Dương là thiên lý mã, nhưng Bá Nhạc như Bạch Hủ Minh có thể có mấy người? Trước kia Âu Dương vốn không được mọi người xem trọng được Bạch Hủ Minh thu làm đệ tử, sau đó để Âu Dương từng bước rèn luyện, sau đó lại chỉ dạy cho Âu Dương học tập dự phán thuật vô cùng quan trọng đối với hắn.</w:t>
      </w:r>
    </w:p>
    <w:p>
      <w:pPr>
        <w:pStyle w:val="Compact"/>
      </w:pPr>
      <w:r>
        <w:br w:type="textWrapping"/>
      </w:r>
      <w:r>
        <w:br w:type="textWrapping"/>
      </w:r>
    </w:p>
    <w:p>
      <w:pPr>
        <w:pStyle w:val="Heading2"/>
      </w:pPr>
      <w:bookmarkStart w:id="1059" w:name="chương-1104---1105-đây-mới-là-truyền-kỳ"/>
      <w:bookmarkEnd w:id="1059"/>
      <w:r>
        <w:t xml:space="preserve">1037. Chương 1104 - 1105: Đây Mới Là Truyền Kỳ</w:t>
      </w:r>
    </w:p>
    <w:p>
      <w:pPr>
        <w:pStyle w:val="Compact"/>
      </w:pPr>
      <w:r>
        <w:br w:type="textWrapping"/>
      </w:r>
      <w:r>
        <w:br w:type="textWrapping"/>
      </w:r>
      <w:r>
        <w:t xml:space="preserve">Đến cuối cùng Âu Dương có được tứ phương chiến kỳ, Bạch Hủ Minh vì giúp Âu Dương bảo vệ bí mật,</w:t>
      </w:r>
    </w:p>
    <w:p>
      <w:pPr>
        <w:pStyle w:val="BodyText"/>
      </w:pPr>
      <w:r>
        <w:t xml:space="preserve">không ngừng phất tay gạt bỏ nhiều đệ tử Vạn Tiên Sơn như vậy, chỉ điểm này Âu Dương vĩnh viễn vẫn</w:t>
      </w:r>
    </w:p>
    <w:p>
      <w:pPr>
        <w:pStyle w:val="BodyText"/>
      </w:pPr>
      <w:r>
        <w:t xml:space="preserve">không rõ.</w:t>
      </w:r>
    </w:p>
    <w:p>
      <w:pPr>
        <w:pStyle w:val="BodyText"/>
      </w:pPr>
      <w:r>
        <w:t xml:space="preserve">Hơn nữa sau này khi mình bị Đạm Thai Khước Tà đuổi như cẩu, hầu như phải táng thân nơi rừng trúc, Lỗ</w:t>
      </w:r>
    </w:p>
    <w:p>
      <w:pPr>
        <w:pStyle w:val="BodyText"/>
      </w:pPr>
      <w:r>
        <w:t xml:space="preserve">Tu lại hiện thân cứu viện. Ân cứu mạng này quan trọng hơn bất cứ cái gì, cho nên không có nơi nào khiến</w:t>
      </w:r>
    </w:p>
    <w:p>
      <w:pPr>
        <w:pStyle w:val="BodyText"/>
      </w:pPr>
      <w:r>
        <w:t xml:space="preserve">Âu Dương có cảm giác là nhà như Vạn Tiên Sơn.</w:t>
      </w:r>
    </w:p>
    <w:p>
      <w:pPr>
        <w:pStyle w:val="BodyText"/>
      </w:pPr>
      <w:r>
        <w:t xml:space="preserve">- Tiền bối chẳng lẽ. . .</w:t>
      </w:r>
    </w:p>
    <w:p>
      <w:pPr>
        <w:pStyle w:val="BodyText"/>
      </w:pPr>
      <w:r>
        <w:t xml:space="preserve">Bì Tu Văn là người rất thông minh. Khi hắn nghe thấy lời nói của Âu Dương liền nghĩ người này có lẽ là vị</w:t>
      </w:r>
    </w:p>
    <w:p>
      <w:pPr>
        <w:pStyle w:val="BodyText"/>
      </w:pPr>
      <w:r>
        <w:t xml:space="preserve">tiền bối nào đó của Vạn Tiên Sơn, trong nháy mắt Bì Tu Văn nhớ tới mũi tên huyết sắc đánh vỡ thần</w:t>
      </w:r>
    </w:p>
    <w:p>
      <w:pPr>
        <w:pStyle w:val="BodyText"/>
      </w:pPr>
      <w:r>
        <w:t xml:space="preserve">quang ở Chân Linh Giới, trong lòng hắn liên tưởng đến một cái tên mà hắn xem là thần linh!</w:t>
      </w:r>
    </w:p>
    <w:p>
      <w:pPr>
        <w:pStyle w:val="BodyText"/>
      </w:pPr>
      <w:r>
        <w:t xml:space="preserve">- Tiền bối chẳng lẽ Thần Tiễn!</w:t>
      </w:r>
    </w:p>
    <w:p>
      <w:pPr>
        <w:pStyle w:val="BodyText"/>
      </w:pPr>
      <w:r>
        <w:t xml:space="preserve">Những lời này của Bì Tu Văn trực tiếp khiến tất cả cường giả bên cạnh hắn đều phát điên! Thần Tiễn!</w:t>
      </w:r>
    </w:p>
    <w:p>
      <w:pPr>
        <w:pStyle w:val="BodyText"/>
      </w:pPr>
      <w:r>
        <w:t xml:space="preserve">Người được xưng tụng là Chiến Thần, Hỏa Thần trong thiên địa. Trong tiểu thế giới không thể tìm ra</w:t>
      </w:r>
    </w:p>
    <w:p>
      <w:pPr>
        <w:pStyle w:val="BodyText"/>
      </w:pPr>
      <w:r>
        <w:t xml:space="preserve">người nào có danh hào như vậy. Trong thiên địa chỉ có một người có thể được xưng là Thần Tiễn, đó là</w:t>
      </w:r>
    </w:p>
    <w:p>
      <w:pPr>
        <w:pStyle w:val="BodyText"/>
      </w:pPr>
      <w:r>
        <w:t xml:space="preserve">Âu Dương!</w:t>
      </w:r>
    </w:p>
    <w:p>
      <w:pPr>
        <w:pStyle w:val="BodyText"/>
      </w:pPr>
      <w:r>
        <w:t xml:space="preserve">Thần Tiễn Âu Dương, siêu cấp cường giả cầm trong tay Thứ Kiêu Cung, trên người có linh hồn hỏa diễm,</w:t>
      </w:r>
    </w:p>
    <w:p>
      <w:pPr>
        <w:pStyle w:val="BodyText"/>
      </w:pPr>
      <w:r>
        <w:t xml:space="preserve">chân đạp đất, tay chỉ trời, được xưng là sát thần bất bại, là truyền kỳ....</w:t>
      </w:r>
    </w:p>
    <w:p>
      <w:pPr>
        <w:pStyle w:val="BodyText"/>
      </w:pPr>
      <w:r>
        <w:t xml:space="preserve">Phải biết rằng, Âu Dương chính là truyền thuyết của Chân Linh Giới, là một quái thai, từ khi tiến vào Chân</w:t>
      </w:r>
    </w:p>
    <w:p>
      <w:pPr>
        <w:pStyle w:val="BodyText"/>
      </w:pPr>
      <w:r>
        <w:t xml:space="preserve">Linh Giới, một đường không ngừng đánh vỡ các loại quy tắc.</w:t>
      </w:r>
    </w:p>
    <w:p>
      <w:pPr>
        <w:pStyle w:val="BodyText"/>
      </w:pPr>
      <w:r>
        <w:t xml:space="preserve">Bất luận nói như thế nào, truyền thuyết liên quan đến Âu Dương đều khiến tất cả hậu bối ghi khắc trong</w:t>
      </w:r>
    </w:p>
    <w:p>
      <w:pPr>
        <w:pStyle w:val="BodyText"/>
      </w:pPr>
      <w:r>
        <w:t xml:space="preserve">tâm khảm. Nhưng truyền thuyết vĩnh viễn là truyền thuyết, mấy nghìn năm qua vẫn chưa thể sinh ra một</w:t>
      </w:r>
    </w:p>
    <w:p>
      <w:pPr>
        <w:pStyle w:val="BodyText"/>
      </w:pPr>
      <w:r>
        <w:t xml:space="preserve">quỷ tài giống như Âu Dương.</w:t>
      </w:r>
    </w:p>
    <w:p>
      <w:pPr>
        <w:pStyle w:val="BodyText"/>
      </w:pPr>
      <w:r>
        <w:t xml:space="preserve">Thiên tài rất nhiều, bất luận là tiểu thế giới hay Chân Linh Giới năm nào mà không có mấy thiên tài, cho dù</w:t>
      </w:r>
    </w:p>
    <w:p>
      <w:pPr>
        <w:pStyle w:val="BodyText"/>
      </w:pPr>
      <w:r>
        <w:t xml:space="preserve">là những thiên tài được xưng là trăm năm mới xuất hiện, thậm chí là ngàn năm vạn năm mới xuất hiện,</w:t>
      </w:r>
    </w:p>
    <w:p>
      <w:pPr>
        <w:pStyle w:val="BodyText"/>
      </w:pPr>
      <w:r>
        <w:t xml:space="preserve">nhưng đến nay vẫn không có người nào có thể so sánh với Âu Dương.</w:t>
      </w:r>
    </w:p>
    <w:p>
      <w:pPr>
        <w:pStyle w:val="BodyText"/>
      </w:pPr>
      <w:r>
        <w:t xml:space="preserve">Mọi người đều biết con đường nhấp nhô của Âu Dương ở Chân Linh Giới. Hơn nữa đáng sợ nhất chính</w:t>
      </w:r>
    </w:p>
    <w:p>
      <w:pPr>
        <w:pStyle w:val="BodyText"/>
      </w:pPr>
      <w:r>
        <w:t xml:space="preserve">là, người này lại sinh ra ở tiểu thế giới, ban đầu hắn chỉ là một Thần Xạ Thủ trên chiến trường. Thần Xạ</w:t>
      </w:r>
    </w:p>
    <w:p>
      <w:pPr>
        <w:pStyle w:val="BodyText"/>
      </w:pPr>
      <w:r>
        <w:t xml:space="preserve">Thủ này dưới sự cười nhạo của vô số người đã lựa chọn yêu hóa cây Thứ Kiêu Cung trong tay, để cây</w:t>
      </w:r>
    </w:p>
    <w:p>
      <w:pPr>
        <w:pStyle w:val="BodyText"/>
      </w:pPr>
      <w:r>
        <w:t xml:space="preserve">chiến cung này trưởng thành cùng hắn, trở thành một thánh binh!</w:t>
      </w:r>
    </w:p>
    <w:p>
      <w:pPr>
        <w:pStyle w:val="BodyText"/>
      </w:pPr>
      <w:r>
        <w:t xml:space="preserve">Thánh binh Thứ Kiêu, thánh binh thông linh có thể biến hóa bất cứ lúc nào. Chuyện trước kia Thứ Kiêu</w:t>
      </w:r>
    </w:p>
    <w:p>
      <w:pPr>
        <w:pStyle w:val="BodyText"/>
      </w:pPr>
      <w:r>
        <w:t xml:space="preserve">Cung từ Thiên Nam một đường bay đến tây bắc tìm chủ được truyền lưu rất rộng rãi, cây thánh binh mang</w:t>
      </w:r>
    </w:p>
    <w:p>
      <w:pPr>
        <w:pStyle w:val="BodyText"/>
      </w:pPr>
      <w:r>
        <w:t xml:space="preserve">theo linh hồn hỏa diễm này có thể nói là siêu cấp lợi khí trong lòng vô số người.</w:t>
      </w:r>
    </w:p>
    <w:p>
      <w:pPr>
        <w:pStyle w:val="BodyText"/>
      </w:pPr>
      <w:r>
        <w:t xml:space="preserve">Mặc dù nói Thứ Kiêu Cung là cung, nhưng tất cả mọi người đều biết, bởi vì trên thân cung có vết xước</w:t>
      </w:r>
    </w:p>
    <w:p>
      <w:pPr>
        <w:pStyle w:val="BodyText"/>
      </w:pPr>
      <w:r>
        <w:t xml:space="preserve">mang rô, vì vậy Thứ Kiêu Cung cũng có thể sử dụng như một cây đao, phối hợp với linh hồn hỏa diễm,</w:t>
      </w:r>
    </w:p>
    <w:p>
      <w:pPr>
        <w:pStyle w:val="BodyText"/>
      </w:pPr>
      <w:r>
        <w:t xml:space="preserve">cây thánh binh này hầu như là lực lượng vô địch, Thứ Kiêu Cung chính là hung khí nhân gian chân chính!</w:t>
      </w:r>
    </w:p>
    <w:p>
      <w:pPr>
        <w:pStyle w:val="BodyText"/>
      </w:pPr>
      <w:r>
        <w:t xml:space="preserve">Âu Dương không trả lời, nhưng khi Bì Tu Văn vừa dứt lời, Âu Dương lại từ trong phòng đi ra. Khi Âu</w:t>
      </w:r>
    </w:p>
    <w:p>
      <w:pPr>
        <w:pStyle w:val="BodyText"/>
      </w:pPr>
      <w:r>
        <w:t xml:space="preserve">Dương xuất hiện lại dẫn tới một trận tiếng hít khí không ngừng.</w:t>
      </w:r>
    </w:p>
    <w:p>
      <w:pPr>
        <w:pStyle w:val="BodyText"/>
      </w:pPr>
      <w:r>
        <w:t xml:space="preserve">Linh hồn của Âu Dương là màu hỏa hồng, bởi vì linh hồn của hắn hoàn toàn đều do linh hồn hỏa diễm</w:t>
      </w:r>
    </w:p>
    <w:p>
      <w:pPr>
        <w:pStyle w:val="BodyText"/>
      </w:pPr>
      <w:r>
        <w:t xml:space="preserve">cấu thành, lúc này toàn thân Âu Dương hầu như đều là linh hồn hỏa diễm hình thành thực thể.</w:t>
      </w:r>
    </w:p>
    <w:p>
      <w:pPr>
        <w:pStyle w:val="BodyText"/>
      </w:pPr>
      <w:r>
        <w:t xml:space="preserve">Nhưng cho dù Âu Dương hoàn toàn thực thể hóa linh hồn của mình, hắn cũng không cách nào chống lại</w:t>
      </w:r>
    </w:p>
    <w:p>
      <w:pPr>
        <w:pStyle w:val="BodyText"/>
      </w:pPr>
      <w:r>
        <w:t xml:space="preserve">quy tắc thiên địa như hồn tộc. Dù sao bản thân hắn cũng không phải hồn tộc mà là một nhân loại thật sự.</w:t>
      </w:r>
    </w:p>
    <w:p>
      <w:pPr>
        <w:pStyle w:val="BodyText"/>
      </w:pPr>
      <w:r>
        <w:t xml:space="preserve">Sau khi thân thể một nhân loại biến mất, trừ phi hắn tu thành chí cao vô thường, bằng không tất nhiên sẽ</w:t>
      </w:r>
    </w:p>
    <w:p>
      <w:pPr>
        <w:pStyle w:val="BodyText"/>
      </w:pPr>
      <w:r>
        <w:t xml:space="preserve">bị pháp tắc thiên địa ràng buộc.</w:t>
      </w:r>
    </w:p>
    <w:p>
      <w:pPr>
        <w:pStyle w:val="BodyText"/>
      </w:pPr>
      <w:r>
        <w:t xml:space="preserve">- Linh hồn thể!</w:t>
      </w:r>
    </w:p>
    <w:p>
      <w:pPr>
        <w:pStyle w:val="BodyText"/>
      </w:pPr>
      <w:r>
        <w:t xml:space="preserve">Nhìn thấy màn này, cho dù là Bì Tu Văn cũng phát mộng. Nếu như nói vừa rồi biết được người này là Âu</w:t>
      </w:r>
    </w:p>
    <w:p>
      <w:pPr>
        <w:pStyle w:val="BodyText"/>
      </w:pPr>
      <w:r>
        <w:t xml:space="preserve">Dương, như vậy thấy Âu Dương mở thông đạo tiên giới, bọn họ cũng không cảm thấy có gì cổ quái.</w:t>
      </w:r>
    </w:p>
    <w:p>
      <w:pPr>
        <w:pStyle w:val="BodyText"/>
      </w:pPr>
      <w:r>
        <w:t xml:space="preserve">Nhưng hiện tại nhìn thấy Âu Dương ở trạng thái linh hồn, bọn họ biết, bọn họ đã quá xem thường Âu</w:t>
      </w:r>
    </w:p>
    <w:p>
      <w:pPr>
        <w:pStyle w:val="BodyText"/>
      </w:pPr>
      <w:r>
        <w:t xml:space="preserve">Dương, bọn họ đã hoàn toàn không thể lý giải cảnh giới của Thần Tiễn.</w:t>
      </w:r>
    </w:p>
    <w:p>
      <w:pPr>
        <w:pStyle w:val="BodyText"/>
      </w:pPr>
      <w:r>
        <w:t xml:space="preserve">Phải biết rằng, tu luyện giả, ngoại trừ hồn tộc, những chủng tộc khác muốn phát huy lực lượng, đều phải</w:t>
      </w:r>
    </w:p>
    <w:p>
      <w:pPr>
        <w:pStyle w:val="BodyText"/>
      </w:pPr>
      <w:r>
        <w:t xml:space="preserve">lấy thân thể của chính mình làm môi giới. Nếu như mất đi thân thể, mặc dù vẫn có thể phát huy lực lượng,</w:t>
      </w:r>
    </w:p>
    <w:p>
      <w:pPr>
        <w:pStyle w:val="BodyText"/>
      </w:pPr>
      <w:r>
        <w:t xml:space="preserve">nhưng chỉ có thể là tam tứ thành mà thôi.</w:t>
      </w:r>
    </w:p>
    <w:p>
      <w:pPr>
        <w:pStyle w:val="BodyText"/>
      </w:pPr>
      <w:r>
        <w:t xml:space="preserve">Lấy tam tứ thành lực lượng có thể trực tiếp xé mở thông đạo thông tới tiên giới sao? Hơn nữa nhìn tình</w:t>
      </w:r>
    </w:p>
    <w:p>
      <w:pPr>
        <w:pStyle w:val="BodyText"/>
      </w:pPr>
      <w:r>
        <w:t xml:space="preserve">huống hiện nay, Âu Dương cũng không phải muốn quay về tiên giới, hắn muốn gì đây? Lúc này mọi</w:t>
      </w:r>
    </w:p>
    <w:p>
      <w:pPr>
        <w:pStyle w:val="BodyText"/>
      </w:pPr>
      <w:r>
        <w:t xml:space="preserve">người đều đang suy đoán.</w:t>
      </w:r>
    </w:p>
    <w:p>
      <w:pPr>
        <w:pStyle w:val="BodyText"/>
      </w:pPr>
      <w:r>
        <w:t xml:space="preserve">Âu Dương liếc nhìn những người đứng giữa không trung, đối với chuyện của Chân Linh Giới, Âu Dương</w:t>
      </w:r>
    </w:p>
    <w:p>
      <w:pPr>
        <w:pStyle w:val="BodyText"/>
      </w:pPr>
      <w:r>
        <w:t xml:space="preserve">không muốn can thiệp cũng không muốn quan tâm. Hắn không có nhiều tinh lực như vậy, một Thiên</w:t>
      </w:r>
    </w:p>
    <w:p>
      <w:pPr>
        <w:pStyle w:val="BodyText"/>
      </w:pPr>
      <w:r>
        <w:t xml:space="preserve">Vương đã đủ khiến hắn sứt đầu mẻ trán rồi, hơn nữa hắn còn đang so tốc độ với bốn con chó điên của</w:t>
      </w:r>
    </w:p>
    <w:p>
      <w:pPr>
        <w:pStyle w:val="BodyText"/>
      </w:pPr>
      <w:r>
        <w:t xml:space="preserve">thiên đình!</w:t>
      </w:r>
    </w:p>
    <w:p>
      <w:pPr>
        <w:pStyle w:val="BodyText"/>
      </w:pPr>
      <w:r>
        <w:t xml:space="preserve">- Các ngươi đi đi, ta muốn kéo tiên linh khí từ tiên giới là vì trọng tố chân thân, hiện nay lực lượng của ta</w:t>
      </w:r>
    </w:p>
    <w:p>
      <w:pPr>
        <w:pStyle w:val="BodyText"/>
      </w:pPr>
      <w:r>
        <w:t xml:space="preserve">còn chưa hồi phục, trạng thái linh hồn chỉ có thể phát huy ra tam tứ thành lực lượng, nếu khống chế</w:t>
      </w:r>
    </w:p>
    <w:p>
      <w:pPr>
        <w:pStyle w:val="BodyText"/>
      </w:pPr>
      <w:r>
        <w:t xml:space="preserve">không tốt có thể sẽ hủy diệt tiểu thế giới này!</w:t>
      </w:r>
    </w:p>
    <w:p>
      <w:pPr>
        <w:pStyle w:val="BodyText"/>
      </w:pPr>
      <w:r>
        <w:t xml:space="preserve">Âu Dương nói rất bình thản, nhưng tất cả người nghe lại như phát điên.</w:t>
      </w:r>
    </w:p>
    <w:p>
      <w:pPr>
        <w:pStyle w:val="BodyText"/>
      </w:pPr>
      <w:r>
        <w:t xml:space="preserve">Mọi người không để ý đến chuyện Âu Dương hủy diệt tiểu thế giới, thứ bọn họ quan tâm chính là Âu</w:t>
      </w:r>
    </w:p>
    <w:p>
      <w:pPr>
        <w:pStyle w:val="BodyText"/>
      </w:pPr>
      <w:r>
        <w:t xml:space="preserve">Dương muốn tiếp dẫn tiên linh khí từ tiên giới tiến vào tiểu thế giới để trọng tố chân thân cho mình.</w:t>
      </w:r>
    </w:p>
    <w:p>
      <w:pPr>
        <w:pStyle w:val="BodyText"/>
      </w:pPr>
      <w:r>
        <w:t xml:space="preserve">Đây là khái niệm gì chứ? Lấy linh hồn thể trọng tố chân thân cho mình. Nếu là cường giả bình thường,</w:t>
      </w:r>
    </w:p>
    <w:p>
      <w:pPr>
        <w:pStyle w:val="BodyText"/>
      </w:pPr>
      <w:r>
        <w:t xml:space="preserve">cho dù có giúp đỡ cũng chỉ có bảy thành xác suất thành công, hiện tại Âu Dương không cần bất cứ giúp</w:t>
      </w:r>
    </w:p>
    <w:p>
      <w:pPr>
        <w:pStyle w:val="BodyText"/>
      </w:pPr>
      <w:r>
        <w:t xml:space="preserve">đỡ gì, còn muốn vừa tiếp dẫn lực lượng từ tiên giới vừa trọng tố chân thân cho mình. Bọn họ hoàn toàn</w:t>
      </w:r>
    </w:p>
    <w:p>
      <w:pPr>
        <w:pStyle w:val="BodyText"/>
      </w:pPr>
      <w:r>
        <w:t xml:space="preserve">không thể tưởng tượng chuyện này cần lực khống chế như thế nào.</w:t>
      </w:r>
    </w:p>
    <w:p>
      <w:pPr>
        <w:pStyle w:val="BodyText"/>
      </w:pPr>
      <w:r>
        <w:t xml:space="preserve">Tiếp dẫn tiên linh khí, nghe ra chỉ là một câu nói, nhưng mọi người ở đây đều minh bạch phi tiên có ý tứ</w:t>
      </w:r>
    </w:p>
    <w:p>
      <w:pPr>
        <w:pStyle w:val="BodyText"/>
      </w:pPr>
      <w:r>
        <w:t xml:space="preserve">gì. Đồng dạng bọn họ cũng biết, mỗi khi có người mọc cánh phi tiên, thông đạo của tiên giới mới có thể</w:t>
      </w:r>
    </w:p>
    <w:p>
      <w:pPr>
        <w:pStyle w:val="BodyText"/>
      </w:pPr>
      <w:r>
        <w:t xml:space="preserve">mở. Khi thông đạo mở ra sẽ có thần quang phủ xuống, thần quang sẽ bảo hộ Chân Linh Giới, không cho</w:t>
      </w:r>
    </w:p>
    <w:p>
      <w:pPr>
        <w:pStyle w:val="BodyText"/>
      </w:pPr>
      <w:r>
        <w:t xml:space="preserve">tiên linh khí cuồng bạo phá hủy thế giới này, còn hiện tại thì sao? Âu Dương trực tiếp đánh nát thần</w:t>
      </w:r>
    </w:p>
    <w:p>
      <w:pPr>
        <w:pStyle w:val="BodyText"/>
      </w:pPr>
      <w:r>
        <w:t xml:space="preserve">quang, tiếp dẫn tiên linh khí tiến vào tiểu thế giới còn yếu đuối Chân Linh Giới gấp trăm lần, đây là</w:t>
      </w:r>
    </w:p>
    <w:p>
      <w:pPr>
        <w:pStyle w:val="BodyText"/>
      </w:pPr>
      <w:r>
        <w:t xml:space="preserve">chuyện con người có thể làm được sao?</w:t>
      </w:r>
    </w:p>
    <w:p>
      <w:pPr>
        <w:pStyle w:val="BodyText"/>
      </w:pPr>
      <w:r>
        <w:t xml:space="preserve">Một đám người ngơ ngẩn đứng trên không trung, bọn họ cảm thấy bản thân thật sự yếu ớt. Trước đây</w:t>
      </w:r>
    </w:p>
    <w:p>
      <w:pPr>
        <w:pStyle w:val="BodyText"/>
      </w:pPr>
      <w:r>
        <w:t xml:space="preserve">người nào cũng nghĩ mình rất lợi hại, thậm chí trong đoàn người có một ít thiên tài được xưng ngàn năm</w:t>
      </w:r>
    </w:p>
    <w:p>
      <w:pPr>
        <w:pStyle w:val="BodyText"/>
      </w:pPr>
      <w:r>
        <w:t xml:space="preserve">vạn năm mới xuất hiện, đã từng huyễn tưởng một ngày kia mình có thể vượt qua truyền thuyết Âu Dương.</w:t>
      </w:r>
    </w:p>
    <w:p>
      <w:pPr>
        <w:pStyle w:val="BodyText"/>
      </w:pPr>
      <w:r>
        <w:t xml:space="preserve">Nhưng lúc này, khi bọn hắn chân chính tận mắt nhìn thấy truyền thuyết, bọn họ mới hiểu được, truyền</w:t>
      </w:r>
    </w:p>
    <w:p>
      <w:pPr>
        <w:pStyle w:val="BodyText"/>
      </w:pPr>
      <w:r>
        <w:t xml:space="preserve">thuyết chính là truyền thuyết. Chỉ có thể là tương truyền trong miệng mọi người, phảng phất là tồn tại</w:t>
      </w:r>
    </w:p>
    <w:p>
      <w:pPr>
        <w:pStyle w:val="BodyText"/>
      </w:pPr>
      <w:r>
        <w:t xml:space="preserve">không chân thực, muốn bản thân vượt qua tựa hồ là chuyện không có khả năng.</w:t>
      </w:r>
    </w:p>
    <w:p>
      <w:pPr>
        <w:pStyle w:val="BodyText"/>
      </w:pPr>
      <w:r>
        <w:t xml:space="preserve">- Lấy linh hồn đả thông tiên giới, chuyện này cần lực lượng cường đại như thế nào?</w:t>
      </w:r>
    </w:p>
    <w:p>
      <w:pPr>
        <w:pStyle w:val="BodyText"/>
      </w:pPr>
      <w:r>
        <w:t xml:space="preserve">Một cường giả nhìn qua còn rất trẻ nhưng lại sở hữu tam phương ý chí ngơ ngác lẩm bẩm.</w:t>
      </w:r>
    </w:p>
    <w:p>
      <w:pPr>
        <w:pStyle w:val="BodyText"/>
      </w:pPr>
      <w:r>
        <w:t xml:space="preserve">- Quan Mạc Ly, bây giờ ngươi còn kiên trì suy nghĩ trước đây không?</w:t>
      </w:r>
    </w:p>
    <w:p>
      <w:pPr>
        <w:pStyle w:val="BodyText"/>
      </w:pPr>
      <w:r>
        <w:t xml:space="preserve">Bì Tu Văn nhìn nam tử vừa nói. Hắn biết, Quan Mạc Ly kỳ thực là một siêu cấp thiên tài, từ khi tu luyện</w:t>
      </w:r>
    </w:p>
    <w:p>
      <w:pPr>
        <w:pStyle w:val="BodyText"/>
      </w:pPr>
      <w:r>
        <w:t xml:space="preserve">cho tới bây giờ mới bốn năm trăm năm hắn đã đạt được tam phương ý chí, nếu như không có gì bất ngờ</w:t>
      </w:r>
    </w:p>
    <w:p>
      <w:pPr>
        <w:pStyle w:val="BodyText"/>
      </w:pPr>
      <w:r>
        <w:t xml:space="preserve">xảy ra, trong vòng trăm năm hắn liền có thể mọc cánh phi tiên.</w:t>
      </w:r>
    </w:p>
    <w:p>
      <w:pPr>
        <w:pStyle w:val="BodyText"/>
      </w:pPr>
      <w:r>
        <w:t xml:space="preserve">Cho nên từ trước tới nay Quan Mạc Ly đều công bố tương lai hắn sẽ vượt qua Âu Dương. Nhưng hiện tại</w:t>
      </w:r>
    </w:p>
    <w:p>
      <w:pPr>
        <w:pStyle w:val="BodyText"/>
      </w:pPr>
      <w:r>
        <w:t xml:space="preserve">chân chính thấy được Âu Dương hiện thân, hắn mới minh bạch, thiên tài như hắn so với Âu Dương thực</w:t>
      </w:r>
    </w:p>
    <w:p>
      <w:pPr>
        <w:pStyle w:val="BodyText"/>
      </w:pPr>
      <w:r>
        <w:t xml:space="preserve">sự không coi là gì.</w:t>
      </w:r>
    </w:p>
    <w:p>
      <w:pPr>
        <w:pStyle w:val="BodyText"/>
      </w:pPr>
      <w:r>
        <w:t xml:space="preserve">Âu Dương không phải thiên tài, từ lúc ban đầu Âu Dương chỉ biết. Thiên phú của hắn giống như Lăng</w:t>
      </w:r>
    </w:p>
    <w:p>
      <w:pPr>
        <w:pStyle w:val="BodyText"/>
      </w:pPr>
      <w:r>
        <w:t xml:space="preserve">Trung Thiên đã đánh giá, chỉ tốt hơn những người không thể tu luyện một chút.</w:t>
      </w:r>
    </w:p>
    <w:p>
      <w:pPr>
        <w:pStyle w:val="BodyText"/>
      </w:pPr>
      <w:r>
        <w:t xml:space="preserve">Nhưng Âu Dương luôn tin tưởng, thiên phú không thể quyết định tất cả, nếu như mỗi người từ khi sinh ra</w:t>
      </w:r>
    </w:p>
    <w:p>
      <w:pPr>
        <w:pStyle w:val="BodyText"/>
      </w:pPr>
      <w:r>
        <w:t xml:space="preserve">đã quyết định cao độ thành tựu tương lai của hắn, vậy thế giới này còn cần nỗ lực làm cái gì? Cho nên Âu</w:t>
      </w:r>
    </w:p>
    <w:p>
      <w:pPr>
        <w:pStyle w:val="BodyText"/>
      </w:pPr>
      <w:r>
        <w:t xml:space="preserve">Dương luôn cố gắng, vẫn không ngừng tiến bộ, mới khiến hắn có thành tựu hôm nay.</w:t>
      </w:r>
    </w:p>
    <w:p>
      <w:pPr>
        <w:pStyle w:val="BodyText"/>
      </w:pPr>
      <w:r>
        <w:t xml:space="preserve">Âu Dương đã bước trên con đường của bản thân hắn, hình thức tu luyện của hắn không giống với người</w:t>
      </w:r>
    </w:p>
    <w:p>
      <w:pPr>
        <w:pStyle w:val="BodyText"/>
      </w:pPr>
      <w:r>
        <w:t xml:space="preserve">thường. Ngay từ khi bắt đầu tu luyện, hắn đã trọng chữ "sát", lấy giết chết địch nhân đổi lấy sự trưởng</w:t>
      </w:r>
    </w:p>
    <w:p>
      <w:pPr>
        <w:pStyle w:val="BodyText"/>
      </w:pPr>
      <w:r>
        <w:t xml:space="preserve">thành của mình, việc Âu Dương cần phải làm là mỗi một lần đều sống sót, sau đó bảo trì bản tâm của</w:t>
      </w:r>
    </w:p>
    <w:p>
      <w:pPr>
        <w:pStyle w:val="BodyText"/>
      </w:pPr>
      <w:r>
        <w:t xml:space="preserve">mình, không cho sát ý khống chế trái tim mình.</w:t>
      </w:r>
    </w:p>
    <w:p>
      <w:pPr>
        <w:pStyle w:val="BodyText"/>
      </w:pPr>
      <w:r>
        <w:t xml:space="preserve">Hắn đã thành công, dựa vào năng lực này hắn một đường giết tới tiên giới. Sau đó tình thế nghịch</w:t>
      </w:r>
    </w:p>
    <w:p>
      <w:pPr>
        <w:pStyle w:val="BodyText"/>
      </w:pPr>
      <w:r>
        <w:t xml:space="preserve">chuyển, trong tuyệt cảnh, Âu Dương lấy phương pháp thánh chiến nhập đạo. Nếu như người bình</w:t>
      </w:r>
    </w:p>
    <w:p>
      <w:pPr>
        <w:pStyle w:val="BodyText"/>
      </w:pPr>
      <w:r>
        <w:t xml:space="preserve">thường có được phương pháp thánh chiến, căn bản không có khả năng tu luyện, nhiều nhất chỉ xem như</w:t>
      </w:r>
    </w:p>
    <w:p>
      <w:pPr>
        <w:pStyle w:val="BodyText"/>
      </w:pPr>
      <w:r>
        <w:t xml:space="preserve">bắt được một bảo bối mà thôi. Nhưng Âu Dương thì khác, trái tim của Âu Dương vô cùng chân thực, hắn</w:t>
      </w:r>
    </w:p>
    <w:p>
      <w:pPr>
        <w:pStyle w:val="BodyText"/>
      </w:pPr>
      <w:r>
        <w:t xml:space="preserve">chính là dựa vào tâm cảnh này mới luyện thành phương pháp thánh chiến với một loại tốc độ tựa hồ</w:t>
      </w:r>
    </w:p>
    <w:p>
      <w:pPr>
        <w:pStyle w:val="BodyText"/>
      </w:pPr>
      <w:r>
        <w:t xml:space="preserve">không thể tưởng tượng, sau đó từng bước đề cao tâm cảnh để mình đạt được cao độ như vậy.</w:t>
      </w:r>
    </w:p>
    <w:p>
      <w:pPr>
        <w:pStyle w:val="BodyText"/>
      </w:pPr>
      <w:r>
        <w:t xml:space="preserve">- Mặc dù ta tu tâm, nhưng trên thế giới này lại không có phương pháp tu tâm!</w:t>
      </w:r>
    </w:p>
    <w:p>
      <w:pPr>
        <w:pStyle w:val="BodyText"/>
      </w:pPr>
      <w:r>
        <w:t xml:space="preserve">Âu Dương thường cảm thán nói như vậy, nếu như không phải hắn tu luyện phương pháp thánh chiến, mà</w:t>
      </w:r>
    </w:p>
    <w:p>
      <w:pPr>
        <w:pStyle w:val="BodyText"/>
      </w:pPr>
      <w:r>
        <w:t xml:space="preserve">là một loại công pháp hoàn toàn dùng tâm cảnh chiến đấu, như vậy thành tựu của hắn tuyệt đối vượt qua</w:t>
      </w:r>
    </w:p>
    <w:p>
      <w:pPr>
        <w:pStyle w:val="BodyText"/>
      </w:pPr>
      <w:r>
        <w:t xml:space="preserve">hiện tại.</w:t>
      </w:r>
    </w:p>
    <w:p>
      <w:pPr>
        <w:pStyle w:val="BodyText"/>
      </w:pPr>
      <w:r>
        <w:t xml:space="preserve">- Là Quan mỗ khẩu xuất cuồng ngôn !</w:t>
      </w:r>
    </w:p>
    <w:p>
      <w:pPr>
        <w:pStyle w:val="BodyText"/>
      </w:pPr>
      <w:r>
        <w:t xml:space="preserve">Trong mắt Quan Mạc Ly có sự thất lạc sâu sắc. Từ khi hắn bước vào thế giới của tu luyện giả, từ ngày</w:t>
      </w:r>
    </w:p>
    <w:p>
      <w:pPr>
        <w:pStyle w:val="BodyText"/>
      </w:pPr>
      <w:r>
        <w:t xml:space="preserve">hắn biết được truyền thuyết của Thần Tiễn, Thần Tiễn chính là mục tiêu suốt đời của hắn, là cước bộ hắn</w:t>
      </w:r>
    </w:p>
    <w:p>
      <w:pPr>
        <w:pStyle w:val="BodyText"/>
      </w:pPr>
      <w:r>
        <w:t xml:space="preserve">truy tìm, hơn nữa hắn có thiên phú như vậy, hầu như học cái gì cũng thành, vì vậy mới khiến hắn dưỡng</w:t>
      </w:r>
    </w:p>
    <w:p>
      <w:pPr>
        <w:pStyle w:val="BodyText"/>
      </w:pPr>
      <w:r>
        <w:t xml:space="preserve">thành một tia ngạo khí.</w:t>
      </w:r>
    </w:p>
    <w:p>
      <w:pPr>
        <w:pStyle w:val="BodyText"/>
      </w:pPr>
      <w:r>
        <w:t xml:space="preserve">Nhưng hôm nay thì sao? Ngày hôm nay thấy được sự cường đại của Âu Dương, hắn mới minh bạch, hắn</w:t>
      </w:r>
    </w:p>
    <w:p>
      <w:pPr>
        <w:pStyle w:val="BodyText"/>
      </w:pPr>
      <w:r>
        <w:t xml:space="preserve">căn bản không xứng so sánh với nhân vật truyền kỳ này. Bốn năm trăm năm tu luyện đến tam phương ý</w:t>
      </w:r>
    </w:p>
    <w:p>
      <w:pPr>
        <w:pStyle w:val="BodyText"/>
      </w:pPr>
      <w:r>
        <w:t xml:space="preserve">chí. . . Lúc này Quan Mạc Ly kiêu ngạo trước đây hoàn toàn bị đánh nát, hắn biết, sợ rằng cuộc đời này</w:t>
      </w:r>
    </w:p>
    <w:p>
      <w:pPr>
        <w:pStyle w:val="BodyText"/>
      </w:pPr>
      <w:r>
        <w:t xml:space="preserve">của mình cũng không có khả năng vượt qua Âu Dương.</w:t>
      </w:r>
    </w:p>
    <w:p>
      <w:pPr>
        <w:pStyle w:val="BodyText"/>
      </w:pPr>
      <w:r>
        <w:t xml:space="preserve">Âu Dương đương nhiên không biết tất cả những chuyện xảy ra ở đây, hơn nữa cho dù biết hắn cũng</w:t>
      </w:r>
    </w:p>
    <w:p>
      <w:pPr>
        <w:pStyle w:val="BodyText"/>
      </w:pPr>
      <w:r>
        <w:t xml:space="preserve">không quan tâm làm gì. Âu Dương chưa bao giờ sợ có người vượt qua mình.</w:t>
      </w:r>
    </w:p>
    <w:p>
      <w:pPr>
        <w:pStyle w:val="BodyText"/>
      </w:pPr>
      <w:r>
        <w:t xml:space="preserve">Đương nhiên, cho dù bản thân Âu Dương cũng không gạt bỏ tất cả gốc rễ của mình, còn cả cố gắng của</w:t>
      </w:r>
    </w:p>
    <w:p>
      <w:pPr>
        <w:pStyle w:val="BodyText"/>
      </w:pPr>
      <w:r>
        <w:t xml:space="preserve">mình, nếu không có cố gắng, vậy thì tất cả sợ rằng đều là vô nghĩa.</w:t>
      </w:r>
    </w:p>
    <w:p>
      <w:pPr>
        <w:pStyle w:val="BodyText"/>
      </w:pPr>
      <w:r>
        <w:t xml:space="preserve">Âu Dương cảm thụ được sự khiếp sợ của đoàn người này, hắn chỉ có thể bất đắc dĩ nói thầm trong lòng:</w:t>
      </w:r>
    </w:p>
    <w:p>
      <w:pPr>
        <w:pStyle w:val="BodyText"/>
      </w:pPr>
      <w:r>
        <w:t xml:space="preserve">- Không phải các ngươi không đủ thiên tài, mà là ta quá khác người . . .</w:t>
      </w:r>
    </w:p>
    <w:p>
      <w:pPr>
        <w:pStyle w:val="BodyText"/>
      </w:pPr>
      <w:r>
        <w:t xml:space="preserve">Sau khi Âu Dương đưa mắt nhìn mọi người, cũng không nói thêm gì nữa, mà xoay người trở về trong</w:t>
      </w:r>
    </w:p>
    <w:p>
      <w:pPr>
        <w:pStyle w:val="BodyText"/>
      </w:pPr>
      <w:r>
        <w:t xml:space="preserve">phòng. Trong nháy mắt Âu Dương trở lại gian phòng, trên bầu trời bỗng nhiên thiểm điện vang lên, sau</w:t>
      </w:r>
    </w:p>
    <w:p>
      <w:pPr>
        <w:pStyle w:val="BodyText"/>
      </w:pPr>
      <w:r>
        <w:t xml:space="preserve">đó nhìn thấy một thông đạo bị xé nát từ trên trời giáng xuống, tiếp theo lực lượng vô cùng to lớn dùng</w:t>
      </w:r>
    </w:p>
    <w:p>
      <w:pPr>
        <w:pStyle w:val="BodyText"/>
      </w:pPr>
      <w:r>
        <w:t xml:space="preserve">một loại phương thức không thể tưởng tượng từ trên trời đánh xuống khu vực Âu Dương đang ở.</w:t>
      </w:r>
    </w:p>
    <w:p>
      <w:pPr>
        <w:pStyle w:val="BodyText"/>
      </w:pPr>
      <w:r>
        <w:t xml:space="preserve">Khi những người ở đây nhìn thấy lực lượng này xuất hiện, hoàn toàn không hoài nghi trình độ cường đại</w:t>
      </w:r>
    </w:p>
    <w:p>
      <w:pPr>
        <w:pStyle w:val="BodyText"/>
      </w:pPr>
      <w:r>
        <w:t xml:space="preserve">của lực lượng này. Theo bọn họ thấy, nếu như lúc này bọn họ ở đó, sợ rằng một giây sau lực lượng này</w:t>
      </w:r>
    </w:p>
    <w:p>
      <w:pPr>
        <w:pStyle w:val="BodyText"/>
      </w:pPr>
      <w:r>
        <w:t xml:space="preserve">sẽ giết chết tất cả cường giả ở đây.</w:t>
      </w:r>
    </w:p>
    <w:p>
      <w:pPr>
        <w:pStyle w:val="BodyText"/>
      </w:pPr>
      <w:r>
        <w:t xml:space="preserve">Chẳng trách Âu Dương nói, chỉ cần mình không cẩn thận sẽ phá hủy thế giới này, xem ra những lời này</w:t>
      </w:r>
    </w:p>
    <w:p>
      <w:pPr>
        <w:pStyle w:val="BodyText"/>
      </w:pPr>
      <w:r>
        <w:t xml:space="preserve">hoàn toàn chân thật.</w:t>
      </w:r>
    </w:p>
    <w:p>
      <w:pPr>
        <w:pStyle w:val="BodyText"/>
      </w:pPr>
      <w:r>
        <w:t xml:space="preserve">Cảm thụ được lực lượng từ trên trời giáng xuống, rất nhiều người đều có một loại cảm giác phải nhanh</w:t>
      </w:r>
    </w:p>
    <w:p>
      <w:pPr>
        <w:pStyle w:val="BodyText"/>
      </w:pPr>
      <w:r>
        <w:t xml:space="preserve">chóng rời khỏi, nhưng đồng thời bọn họ cũng hiếu kỳ, bọn họ hiếu kỳ Âu Dương sẽ dùng phương thức gì</w:t>
      </w:r>
    </w:p>
    <w:p>
      <w:pPr>
        <w:pStyle w:val="BodyText"/>
      </w:pPr>
      <w:r>
        <w:t xml:space="preserve">đối kháng với loại lực lượng này? Loại lực lượng này rất mạnh, cường đại đến mức có thể phá hủy một thế</w:t>
      </w:r>
    </w:p>
    <w:p>
      <w:pPr>
        <w:pStyle w:val="BodyText"/>
      </w:pPr>
      <w:r>
        <w:t xml:space="preserve">giới trong nháy mắt, nếu như Âu Dương cậy mạnh đối kháng, kết quả cuối cùng chỉ sợ là thế giới này sẽ</w:t>
      </w:r>
    </w:p>
    <w:p>
      <w:pPr>
        <w:pStyle w:val="BodyText"/>
      </w:pPr>
      <w:r>
        <w:t xml:space="preserve">bị phá hủy!</w:t>
      </w:r>
    </w:p>
    <w:p>
      <w:pPr>
        <w:pStyle w:val="BodyText"/>
      </w:pPr>
      <w:r>
        <w:t xml:space="preserve">Khi tất cả đều đang hiếu kỳ, bọn họ nhìn thấy một tràng diện tựa hồ không thể xảy ra. . .</w:t>
      </w:r>
    </w:p>
    <w:p>
      <w:pPr>
        <w:pStyle w:val="BodyText"/>
      </w:pPr>
      <w:r>
        <w:t xml:space="preserve">Mọi người giật mình nhìn màn phát sinh trước mắt mình, bọn họ đều có một loại ảo giác, có lẽ mình đang</w:t>
      </w:r>
    </w:p>
    <w:p>
      <w:pPr>
        <w:pStyle w:val="BodyText"/>
      </w:pPr>
      <w:r>
        <w:t xml:space="preserve">nằm mơ...Nhưng khi ảo giác này xuất hiện, mọi người đều muốn cho mình một cái tát, ảo giác? Có ảo giác</w:t>
      </w:r>
    </w:p>
    <w:p>
      <w:pPr>
        <w:pStyle w:val="BodyText"/>
      </w:pPr>
      <w:r>
        <w:t xml:space="preserve">không tuân theo chuẩn mực như vậy sao?</w:t>
      </w:r>
    </w:p>
    <w:p>
      <w:pPr>
        <w:pStyle w:val="BodyText"/>
      </w:pPr>
      <w:r>
        <w:t xml:space="preserve">Khi tất cả ngơ ngác nhìn lực lượng cuồng bạo từ trên trời giáng xuống, trực tiếp đánh lên bầu trời trên đầu</w:t>
      </w:r>
    </w:p>
    <w:p>
      <w:pPr>
        <w:pStyle w:val="BodyText"/>
      </w:pPr>
      <w:r>
        <w:t xml:space="preserve">Âu Dương, bọn họ đều nghĩ Âu Dương có thể bị giết chết, Âu Dương lại hơi ngẩng đầu, sau đó thấy hắn</w:t>
      </w:r>
    </w:p>
    <w:p>
      <w:pPr>
        <w:pStyle w:val="BodyText"/>
      </w:pPr>
      <w:r>
        <w:t xml:space="preserve">nhắm mắt lại, giống như hít sâu, nhẹ nhàng hút khí. Tiếp theo lực lượng cuồng bạo không gì sánh được</w:t>
      </w:r>
    </w:p>
    <w:p>
      <w:pPr>
        <w:pStyle w:val="BodyText"/>
      </w:pPr>
      <w:r>
        <w:t xml:space="preserve">trực tiếp biến thành một tia khí lưu chui vào trong thân thể Âu Dương!</w:t>
      </w:r>
    </w:p>
    <w:p>
      <w:pPr>
        <w:pStyle w:val="BodyText"/>
      </w:pPr>
      <w:r>
        <w:t xml:space="preserve">- Đây là chuyện nhân loại có thể làm được sao?</w:t>
      </w:r>
    </w:p>
    <w:p>
      <w:pPr>
        <w:pStyle w:val="BodyText"/>
      </w:pPr>
      <w:r>
        <w:t xml:space="preserve">Trong lòng Bì Tu Văn tự hỏi. Cuối cùng hắn tìm ra một đáp án, hiển nhiên nhân loại không thể ngăn cản</w:t>
      </w:r>
    </w:p>
    <w:p>
      <w:pPr>
        <w:pStyle w:val="BodyText"/>
      </w:pPr>
      <w:r>
        <w:t xml:space="preserve">Âu Dương, bởi vì hắn đã vượt qua phạm trù nhân loại.</w:t>
      </w:r>
    </w:p>
    <w:p>
      <w:pPr>
        <w:pStyle w:val="BodyText"/>
      </w:pPr>
      <w:r>
        <w:t xml:space="preserve">- Không có khả năng. . .</w:t>
      </w:r>
    </w:p>
    <w:p>
      <w:pPr>
        <w:pStyle w:val="BodyText"/>
      </w:pPr>
      <w:r>
        <w:t xml:space="preserve">Trong mắt Quan Mạc Ly lộ vẻ khó tin. Khi hắn biết Âu Dương xé mở tiên giới, hắn còn miễn cưỡng chấp</w:t>
      </w:r>
    </w:p>
    <w:p>
      <w:pPr>
        <w:pStyle w:val="BodyText"/>
      </w:pPr>
      <w:r>
        <w:t xml:space="preserve">nhận chênh lệch về lực lượng giữa hắn và Âu Dương, nhưng hiện tại hắn hoàn toàn không có cách nào</w:t>
      </w:r>
    </w:p>
    <w:p>
      <w:pPr>
        <w:pStyle w:val="BodyText"/>
      </w:pPr>
      <w:r>
        <w:t xml:space="preserve">tiếp nhận.</w:t>
      </w:r>
    </w:p>
    <w:p>
      <w:pPr>
        <w:pStyle w:val="BodyText"/>
      </w:pPr>
      <w:r>
        <w:t xml:space="preserve">Thủ đoạn vừa rồi của Âu Dương đã thể hiện năng lực khống chế của hắn tuyệt diệu đến cực điểm. Đây là</w:t>
      </w:r>
    </w:p>
    <w:p>
      <w:pPr>
        <w:pStyle w:val="BodyText"/>
      </w:pPr>
      <w:r>
        <w:t xml:space="preserve">trực tiếp chuyển hóa lực lượng vô cùng cuồng bạo thành khí tức, sau đó hút vào trong thân thể. Chiêu</w:t>
      </w:r>
    </w:p>
    <w:p>
      <w:pPr>
        <w:pStyle w:val="BodyText"/>
      </w:pPr>
      <w:r>
        <w:t xml:space="preserve">thức này trong tất cả những người ở đây, không ai có thể làm được.</w:t>
      </w:r>
    </w:p>
    <w:p>
      <w:pPr>
        <w:pStyle w:val="BodyText"/>
      </w:pPr>
      <w:r>
        <w:t xml:space="preserve">- Xem ra ta căn bản không chỉ kém một chút. . .</w:t>
      </w:r>
    </w:p>
    <w:p>
      <w:pPr>
        <w:pStyle w:val="BodyText"/>
      </w:pPr>
      <w:r>
        <w:t xml:space="preserve">Quan Mạc Ly hiển nhiên minh bạch, chênh lệch giữa hắn và Âu Dương như hào rộng, cả đời này cũng</w:t>
      </w:r>
    </w:p>
    <w:p>
      <w:pPr>
        <w:pStyle w:val="BodyText"/>
      </w:pPr>
      <w:r>
        <w:t xml:space="preserve">đừng mơ tưởng vượt qua.</w:t>
      </w:r>
    </w:p>
    <w:p>
      <w:pPr>
        <w:pStyle w:val="BodyText"/>
      </w:pPr>
      <w:r>
        <w:t xml:space="preserve">Ở tiên giới Âu Dương là đỉnh phong, còn ở Chân Linh Giới Quan Mạc Ly chính là đỉnh phong. Bình</w:t>
      </w:r>
    </w:p>
    <w:p>
      <w:pPr>
        <w:pStyle w:val="BodyText"/>
      </w:pPr>
      <w:r>
        <w:t xml:space="preserve">thường mà nói, Âu Dương ở tiểu thế giới trực tiếp hấp thu lực lượng cuồng bạo của tiên giới. Nếu như đổi</w:t>
      </w:r>
    </w:p>
    <w:p>
      <w:pPr>
        <w:pStyle w:val="BodyText"/>
      </w:pPr>
      <w:r>
        <w:t xml:space="preserve">thành Quan Mạc Ly, Quan Mạc Ly có lẽ cũng có thể xé mở thông đạo thông đến Chân Linh Giới, sau đó</w:t>
      </w:r>
    </w:p>
    <w:p>
      <w:pPr>
        <w:pStyle w:val="BodyText"/>
      </w:pPr>
      <w:r>
        <w:t xml:space="preserve">lấy linh hồn thể hấp thu lực lượng của Chân Linh Giới. Nhưng Quan Mạc Ly nghĩ, nếu như đổi là mình, có</w:t>
      </w:r>
    </w:p>
    <w:p>
      <w:pPr>
        <w:pStyle w:val="BodyText"/>
      </w:pPr>
      <w:r>
        <w:t xml:space="preserve">thể tiểu thế giới này đã tan vỡ . . .</w:t>
      </w:r>
    </w:p>
    <w:p>
      <w:pPr>
        <w:pStyle w:val="BodyText"/>
      </w:pPr>
      <w:r>
        <w:t xml:space="preserve">Đây là cảm giác chênh lệch trong lòng Quan Mạc Ly, trên thực tế Quan Mạc Ly xác thực không thể mô</w:t>
      </w:r>
    </w:p>
    <w:p>
      <w:pPr>
        <w:pStyle w:val="BodyText"/>
      </w:pPr>
      <w:r>
        <w:t xml:space="preserve">phỏng chiêu thức vừa rồi của Âu Dương. Nhưng chênh lệnh tuyệt đối giữa hắn và Âu Dương lại không</w:t>
      </w:r>
    </w:p>
    <w:p>
      <w:pPr>
        <w:pStyle w:val="BodyText"/>
      </w:pPr>
      <w:r>
        <w:t xml:space="preserve">phải như hắn nghĩ.</w:t>
      </w:r>
    </w:p>
    <w:p>
      <w:pPr>
        <w:pStyle w:val="Compact"/>
      </w:pPr>
      <w:r>
        <w:br w:type="textWrapping"/>
      </w:r>
      <w:r>
        <w:br w:type="textWrapping"/>
      </w:r>
    </w:p>
    <w:p>
      <w:pPr>
        <w:pStyle w:val="Heading2"/>
      </w:pPr>
      <w:bookmarkStart w:id="1060" w:name="chương-1106-âu-a-ngưu"/>
      <w:bookmarkEnd w:id="1060"/>
      <w:r>
        <w:t xml:space="preserve">1038. Chương 1106: Âu A Ngưu</w:t>
      </w:r>
    </w:p>
    <w:p>
      <w:pPr>
        <w:pStyle w:val="Compact"/>
      </w:pPr>
      <w:r>
        <w:br w:type="textWrapping"/>
      </w:r>
      <w:r>
        <w:br w:type="textWrapping"/>
      </w:r>
      <w:r>
        <w:t xml:space="preserve">Âu Dương có tu vi gì, hắn có tu vi gì? Nếu luận về năng lực khống chế, cho dù Âu Dương yếu đi mấy lần, hắn cũng chỉ có thể là phù vân.</w:t>
      </w:r>
    </w:p>
    <w:p>
      <w:pPr>
        <w:pStyle w:val="BodyText"/>
      </w:pPr>
      <w:r>
        <w:t xml:space="preserve">- Phù.</w:t>
      </w:r>
    </w:p>
    <w:p>
      <w:pPr>
        <w:pStyle w:val="BodyText"/>
      </w:pPr>
      <w:r>
        <w:t xml:space="preserve">Âu Dương thở ra một ngụm trọc khí, lúc này toàn thân hắn giống như một chiếc bóng đèn hồng quang cực lớn. Đây là vì linh hồn hỏa diễm đã ngưng tụ thành thực thể, xem như tạm thời thay thế thân thể của Âu Dương!</w:t>
      </w:r>
    </w:p>
    <w:p>
      <w:pPr>
        <w:pStyle w:val="BodyText"/>
      </w:pPr>
      <w:r>
        <w:t xml:space="preserve">- Ầm!</w:t>
      </w:r>
    </w:p>
    <w:p>
      <w:pPr>
        <w:pStyle w:val="BodyText"/>
      </w:pPr>
      <w:r>
        <w:t xml:space="preserve">Trong thông đạo, lần thứ hai xuất hiện một luồng lực lượng cường đại không thể tưởng tượng. Khi lực lượng này xuất hiện, lại nhìn thấy Âu Dương hít một hơi, luồng lực lượng mạnh mẽ lại một lần nữa bị Âu Dương hút vào trong thân thể của mình. Cùng lúc đó, hồng quang trên người Âu Dương bắt đầu trở nên nhỏ yếu, đồng thời hai chiếc sừng của Âu Dương bắt đầu toả ra kim quang, khi kim quang chậm rãi tiêu tán, một đôi chân bằng xác thịt xuất hiện.</w:t>
      </w:r>
    </w:p>
    <w:p>
      <w:pPr>
        <w:pStyle w:val="BodyText"/>
      </w:pPr>
      <w:r>
        <w:t xml:space="preserve">- Chuyện này có thể xảy ra sao?</w:t>
      </w:r>
    </w:p>
    <w:p>
      <w:pPr>
        <w:pStyle w:val="BodyText"/>
      </w:pPr>
      <w:r>
        <w:t xml:space="preserve">Nhìn thấy màn này, một số người biết rõ làm thế nào trọng tố chân thân lại điên cuồng, thông thường mọi người trọng tố chân thân đều cần bắt đầu từ đầu, nhưng Âu Dương lại bắt đầu từ chân, điều này hoàn toàn đánh vỡ nhận thức của mọi người.</w:t>
      </w:r>
    </w:p>
    <w:p>
      <w:pPr>
        <w:pStyle w:val="BodyText"/>
      </w:pPr>
      <w:r>
        <w:t xml:space="preserve">Nhưng bọn họ không rõ chính là, lúc này người khổ sở nhất chính là Âu Dương. Âu Dương đương nhiên biết trọng tố chân thân nên ngưng luyện nội tạng của mình trước. Nhưng sự thực căn bản không giống như hắn tưởng tượng, đừng thấy hắn lúc này nhìn có vẻ rất thoải mái, trên thực tế bản thân Âu Dương biết rõ, hắn căn bản không thể hoàn toàn khống chế lực lượng hấp thu này, chỉ có thể mặc cho lực lượng muốn làm gì thì làm. Việc duy nhất hắn có thể làm chính là khống chế lực lượng không ra khỏi thân thể của mình, sau đó tùy ý đắp nặn thân thể.</w:t>
      </w:r>
    </w:p>
    <w:p>
      <w:pPr>
        <w:pStyle w:val="BodyText"/>
      </w:pPr>
      <w:r>
        <w:t xml:space="preserve">- Mẹ nó! Sẽ không biến thành quái vật chứ?</w:t>
      </w:r>
    </w:p>
    <w:p>
      <w:pPr>
        <w:pStyle w:val="BodyText"/>
      </w:pPr>
      <w:r>
        <w:t xml:space="preserve">Âu Dương có chút hoài nghi, nếu cứ tiếp tục như vậy, một lát nữa lực lượng không nghe lời mình, làm ra mấy cái chân hoặc mấy cái đầu thì mình biết tìm ai nói lý lẽ. Hơn nữa nhiều người vây xem như vậy, một khi mình chơi quá tay, vậy sau này mình cũng không còn mặt mũi nhìn người khác.</w:t>
      </w:r>
    </w:p>
    <w:p>
      <w:pPr>
        <w:pStyle w:val="BodyText"/>
      </w:pPr>
      <w:r>
        <w:t xml:space="preserve">Không thể không nói tư duy của Âu Dương rất cường đại, nhưng lúc này hắn lại không ý thức được, nếu như hắn trọng tố chân thân thất bại, hắn sẽ phải mất bảy ngày làm lại, đến lúc đó có thể sẽ bị tứ đại cường giả thiên đình bắt được làm thịt, cái hắn nghĩ đến lại là làm thế nào không bị mất mặt.</w:t>
      </w:r>
    </w:p>
    <w:p>
      <w:pPr>
        <w:pStyle w:val="BodyText"/>
      </w:pPr>
      <w:r>
        <w:t xml:space="preserve">- Ông bạn già, giúp ta một tay!</w:t>
      </w:r>
    </w:p>
    <w:p>
      <w:pPr>
        <w:pStyle w:val="BodyText"/>
      </w:pPr>
      <w:r>
        <w:t xml:space="preserve">Âu Dương biết, lúc này người có thể giúp hắn chỉ có Thứ Kiêu Cung. Âu Dương thấp giọng hô hoán, Thứ Kiêu Cung vù một tiếng, từ trong linh hồn của hắn bay ra. Thân cung hồng sắc mang theo hỏa diễm ngút trời nhuộm toàn bộ bầu trời Đại Vận đế đô thành màu hỏa hồng.</w:t>
      </w:r>
    </w:p>
    <w:p>
      <w:pPr>
        <w:pStyle w:val="BodyText"/>
      </w:pPr>
      <w:r>
        <w:t xml:space="preserve">Trong giây phút Thứ Kiêu Cung xuất hiện, tất cả cường giả Chân Linh Giới còn ngơ ngác đứng trên không trung đều trực tiếp bị đánh xuống. Có một số người tương đối thông minh, tỷ như Bì Tu Văn, khi hắn thấy bầu trời hỏa diễm, việc làm đầu tiên chính là từ trên bầu trời bay xuống phía dưới. Người khác không biết bầu trời hỏa diễm kia là cái gì, nhưng Bì Tu Văn hắn lại biết, đó chính là linh hồn hỏa diễm trong truyền thuyết.</w:t>
      </w:r>
    </w:p>
    <w:p>
      <w:pPr>
        <w:pStyle w:val="BodyText"/>
      </w:pPr>
      <w:r>
        <w:t xml:space="preserve">Bị món đồ chơi đó đụng tới, cái mạng nhỏ này của hắn sẽ nổ tung giống như pháo hoa hoa lệ. Bì Tu Văn cũng không muốn làm pháo hoa, cho nên hắn lựa chọn nhanh chóng bay xuống đất.</w:t>
      </w:r>
    </w:p>
    <w:p>
      <w:pPr>
        <w:pStyle w:val="BodyText"/>
      </w:pPr>
      <w:r>
        <w:t xml:space="preserve">Cũng may lúc này Thứ Kiêu Cung cũng không muốn lấy mạng bọn họ, cũng lưu lại thể diện cực lớn cho bọn họ, chỉ ép bọn họ từ trên trời hạ xuống, cũng không dùng hỏa diễm thiêu người, bằng không sau hôm nay Chân Linh Giới sẽ trở lại thời đại Thần Tiễn mấy nghìn năm trước. Phỏng chừng sẽ rất khó tìm ra cường giả cấp ý chí, bởi vì hôm nay tất cả cường giả ý chí của Chân Linh Giới tựa hồ đều tụ tập đến đây quan khán Âu Dương biểu diễn nghịch thiên.</w:t>
      </w:r>
    </w:p>
    <w:p>
      <w:pPr>
        <w:pStyle w:val="BodyText"/>
      </w:pPr>
      <w:r>
        <w:t xml:space="preserve">Thứ Kiêu Cung ở trên trời triển khai cánh, giữa lúc vẫy cánh, hỏa diễm hừng hực thiêu đốt. Khi hỏa diễm bốc cháy, mọi người quỷ dị phát hiện, linh hồn hỏa diễm cường đại như vậy lại không thiêu đốt thời không.</w:t>
      </w:r>
    </w:p>
    <w:p>
      <w:pPr>
        <w:pStyle w:val="BodyText"/>
      </w:pPr>
      <w:r>
        <w:t xml:space="preserve">Chuyện này kỳ thực rất bình thường, mặc dù dưới sự phát triển của Âu Dương, linh hồn hỏa diễm đã biến thành hỏa diễm mạnh nhất thiên địa, nhưng linh hồn hỏa diễm chỉ nghe tên là biết, thứ này chỉ có uy lực cực lớn với thứ có linh hồn. Trước kia khi linh hồn hỏa diễm còn chưa thành hàng, Âu Dương có thể giết chết bất cứ Huyễn Thuật Sư nào, nói trắng ra là, chỗ đáng sợ của linh hồn hỏa diễm chính là linh hồn của ngươi càng cường đại ngươi càng chết nhanh.</w:t>
      </w:r>
    </w:p>
    <w:p>
      <w:pPr>
        <w:pStyle w:val="BodyText"/>
      </w:pPr>
      <w:r>
        <w:t xml:space="preserve">Món đồ chơi này cũng mặc kệ ngươi có phải tu luyện cao hay không, một khi nó tiến vào thân thể của ngươi, đụng phải linh hồn của ngươi, trừ phi ngươi có thể đạt được cường giả cấp dập lửa như Thiên Vương, bằng không trên cơ bản ngươi chính là đường chết.</w:t>
      </w:r>
    </w:p>
    <w:p>
      <w:pPr>
        <w:pStyle w:val="BodyText"/>
      </w:pPr>
      <w:r>
        <w:t xml:space="preserve">Bình thường khi linh hồn hỏa diễm thiêu đốt, lực phá hoại rất kinh người, nhưng trên thực tế nhiệt độ lại không khoa trương như vậy. Lúc này nếu như đưa tới một Kỳ lân vương, kỳ lân chí dương hỏa vừa mở ra, tuyệt đối sẽ thiêu đốt thế giới này biến thành thế giới hỏa diễm, nhưng hiện giờ nhiều linh hồn hỏa diễm như vậy lại không đốt cháy được thời không, đây chính là khác biệt bản chất của hai loại hỏa diễm.</w:t>
      </w:r>
    </w:p>
    <w:p>
      <w:pPr>
        <w:pStyle w:val="BodyText"/>
      </w:pPr>
      <w:r>
        <w:t xml:space="preserve">Linh hồn hỏa diễm tuyệt đối là hỏa diễm có lực phá hoại cường đại nhất, nhưng nó cũng không phải hỏa diễm bá đạo nhất. Nếu chỉ nói về bá đạo, trước kia Minh phượng chi hỏa và Kỳ lân chí dương hỏa đều tuyệt đối vượt qua linh hồn hỏa diễm của Âu Dương, nhưng thực tế thì sao? Trên thực tế hai loại hỏa diễm này đều chỉ có thể xếp phía sau linh hồn hỏa diễm, điểm này không hề nghi ngờ.</w:t>
      </w:r>
    </w:p>
    <w:p>
      <w:pPr>
        <w:pStyle w:val="BodyText"/>
      </w:pPr>
      <w:r>
        <w:t xml:space="preserve">- Ầm!</w:t>
      </w:r>
    </w:p>
    <w:p>
      <w:pPr>
        <w:pStyle w:val="BodyText"/>
      </w:pPr>
      <w:r>
        <w:t xml:space="preserve">Một đạo lực lượng còn cường đại hơn vừa rồi từ trong thông đạo tiên giới điên cuồng tuôn ra, lần này linh hồn của Âu Dương lại lơ lửng ở đó, hắn cũng không hấp thu lực lượng này, nhìn qua giống như hoàn toàn không để ý, mà như cao tăng nhập định.</w:t>
      </w:r>
    </w:p>
    <w:p>
      <w:pPr>
        <w:pStyle w:val="BodyText"/>
      </w:pPr>
      <w:r>
        <w:t xml:space="preserve">Thứ Kiêu Cung và chủ nhân thông linh, khi Âu Dương làm ra động tác này, nó giương cánh đi tới trung tâm lực lượng, sau đó nhìn thấy trên người Thứ Kiêu Cung bay ra một đoàn hỏa diễm, hỏa diễm trực tiếp biến thành một bàn tay cực lớn, bàn tay trực tiếp chộp hỏa diễm vào bên trong, sau đó từ tiên giới bay ra lực lượng sợ rằng đủ sáng tạo ra một phi tiên trong nháy mắt, bị yên ổn bao trùm ở bên trong.</w:t>
      </w:r>
    </w:p>
    <w:p>
      <w:pPr>
        <w:pStyle w:val="BodyText"/>
      </w:pPr>
      <w:r>
        <w:t xml:space="preserve">- Vù. . .</w:t>
      </w:r>
    </w:p>
    <w:p>
      <w:pPr>
        <w:pStyle w:val="BodyText"/>
      </w:pPr>
      <w:r>
        <w:t xml:space="preserve">Một thanh âm vang lên cắt bầu trời, lực lượng bị linh hồn hỏa diễm bao vây, từ trên trời lao về phía phủ nguyên soái. Khi mọi người nhìn viên tiểu hoàn hồng sắc giống như một viên linh đan đều lộ ra các loại thần sắc khác nhau!</w:t>
      </w:r>
    </w:p>
    <w:p>
      <w:pPr>
        <w:pStyle w:val="BodyText"/>
      </w:pPr>
      <w:r>
        <w:t xml:space="preserve">Bì Tu Văn nhìn viên tiểu hoàn hồng sắc, hắn hoàn toàn không chút nghi ngờ trong viên tiểu hoàn hồng sắc này chứa lực lượng có thể đẩy hắn lên trình độ Phi Tiên trong nháy mắt, khiến hắn hoàn thành quá trình mọc cánh phi tiên.</w:t>
      </w:r>
    </w:p>
    <w:p>
      <w:pPr>
        <w:pStyle w:val="BodyText"/>
      </w:pPr>
      <w:r>
        <w:t xml:space="preserve">Nhưng hắn đồng dạng cũng biết, linh hồn hỏa diễm bao trùm bên ngoài lực lượng như vậy, đừng nói là hắn, lúc này cho dù là một Tiên Tôn cũng chỉ có thể trừng mắt nhìn giống như hắn.</w:t>
      </w:r>
    </w:p>
    <w:p>
      <w:pPr>
        <w:pStyle w:val="BodyText"/>
      </w:pPr>
      <w:r>
        <w:t xml:space="preserve">Mấy nghìn năm trước Thứ Kiêu Cung đã từng giết qua Tiên Tôn, mấy nghìn năm sau quỷ mới biết thánh khí này rốt cuộc cường hãn tới trình độ nào. Nếu như chọc giận Thứ Kiêu Cung, gia hỏa này phỏng chừng có thể đốt sạch cả nhà ngươi.</w:t>
      </w:r>
    </w:p>
    <w:p>
      <w:pPr>
        <w:pStyle w:val="Compact"/>
      </w:pPr>
      <w:r>
        <w:br w:type="textWrapping"/>
      </w:r>
      <w:r>
        <w:br w:type="textWrapping"/>
      </w:r>
    </w:p>
    <w:p>
      <w:pPr>
        <w:pStyle w:val="Heading2"/>
      </w:pPr>
      <w:bookmarkStart w:id="1061" w:name="chương-1107---1108-trọng-tố-chân-nhân"/>
      <w:bookmarkEnd w:id="1061"/>
      <w:r>
        <w:t xml:space="preserve">1039. Chương 1107 - 1108 : Trọng Tố Chân Nhân</w:t>
      </w:r>
    </w:p>
    <w:p>
      <w:pPr>
        <w:pStyle w:val="Compact"/>
      </w:pPr>
      <w:r>
        <w:br w:type="textWrapping"/>
      </w:r>
      <w:r>
        <w:br w:type="textWrapping"/>
      </w:r>
      <w:r>
        <w:t xml:space="preserve">Quan Mạc Ly nhìn lực lượng chậm rãi bay vào trong linh hồn thể của Âu Dương, sau đó bắt đầu đắp nặn cái đầu của cho Âu Dương, hắn biết, lực lượng kia là lực lượng bản chất nhất đến từ tiên giới, đó là thứ hắn chưa từng tiếp xúc.</w:t>
      </w:r>
    </w:p>
    <w:p>
      <w:pPr>
        <w:pStyle w:val="BodyText"/>
      </w:pPr>
      <w:r>
        <w:t xml:space="preserve">- Mạc Ly lão đệ, nhìn thấy rồi chứ! Đây mới là siêu cấp cường giả!</w:t>
      </w:r>
    </w:p>
    <w:p>
      <w:pPr>
        <w:pStyle w:val="BodyText"/>
      </w:pPr>
      <w:r>
        <w:t xml:space="preserve">Một vị bằng hữu của Quan Mạc Ly đi đến bên cạnh hắn, kỳ thực vừa rồi hắn đã nhìn ra, đồng dạng hắn cũng biết, đả kích Âu Dương mang đến cho Quan Mạc Ly là rất lớn.</w:t>
      </w:r>
    </w:p>
    <w:p>
      <w:pPr>
        <w:pStyle w:val="BodyText"/>
      </w:pPr>
      <w:r>
        <w:t xml:space="preserve">Trước kia vị lão hữu của mình cái gì cũng không để ý, cảm thấy cái gì bày ra trước mặt hắn đã là siêu việt rồi, nhưng hiện giờ nhìn thấy tất cả mọi chuyện phát sinh trên người Âu Dương, sợ rằng khiến lão hữu của hắn minh bạch cái gì mới là cường giả chân chính. Nhưng hắn cũng không cảm thấy chuyện này có gì không tốt. Người ta có thể định ra mục tiêu cao hơn cho mình, nhưng nếu mục tiêu đó cao đến mức ngươi không thể nhìn thấy, kêu ngươi làm sao tiếp xúc?</w:t>
      </w:r>
    </w:p>
    <w:p>
      <w:pPr>
        <w:pStyle w:val="BodyText"/>
      </w:pPr>
      <w:r>
        <w:t xml:space="preserve">Nếu như ban đầu Âu Dương vừa xuyên qua đã biết có chí cao vô thượng, định ra cho mình mục tiêu chí cao vô thượng, vậy hiện tại Âu Dương không chừng đã luân hồi chuyển thế mấy trăm lần, đổi tên là Âu A Ngưu gì đó, ở nơi nào đó trồng trọt....</w:t>
      </w:r>
    </w:p>
    <w:p>
      <w:pPr>
        <w:pStyle w:val="BodyText"/>
      </w:pPr>
      <w:r>
        <w:t xml:space="preserve">Cho nên có câu nói rất hay, không nên ngay từ đầu định ra cho mình loại cao độ ngay cả nhìn, thậm chí là nghĩ cũng khó tưởng tượng, như vậy sẽ chỉ khiến mình cảm thấy phiền muộn.</w:t>
      </w:r>
    </w:p>
    <w:p>
      <w:pPr>
        <w:pStyle w:val="BodyText"/>
      </w:pPr>
      <w:r>
        <w:t xml:space="preserve">Quan Mạc Ly không sai biệt lắm chính là như vậy, hắn định ra cho mình loại cao độ ngay cả nghĩ cũng không thể tưởng tượng. Câu nói này hoàn toàn không sai, cao độ của Âu Dương hắn có thể tưởng tượng được sao? Đương nhiên không thể, vậy mà hắn lúc nào cũng muốn vượt qua Âu Dương, chỉ điểm này đã nói lên hắn chỉ có thể là một vai phụ, chứ không phải diễn viên chính.</w:t>
      </w:r>
    </w:p>
    <w:p>
      <w:pPr>
        <w:pStyle w:val="BodyText"/>
      </w:pPr>
      <w:r>
        <w:t xml:space="preserve">Lực lượng càng ngày càng cường đại từ trong thông đạo tiên giới đánh xuống, nhưng bất luận lực lượng này hoàn thành gia tốc cường đại trong thông đạo như thế nào, trở nên cuồng bạo như thế nào, khi tới trước mặt linh hồn hỏa diễm của Thứ Kiêu Cung đều biến thành con mèo nhỏ ngoan ngoãn, sau đó bị linh hồn hỏa diễm bao vây, đưa vào trong thân thể Âu Dương.</w:t>
      </w:r>
    </w:p>
    <w:p>
      <w:pPr>
        <w:pStyle w:val="BodyText"/>
      </w:pPr>
      <w:r>
        <w:t xml:space="preserve">Âu Dương không cần tìm lão bằng hữu nào hỗ trợ thủ hộ mình, bởi vì Thứ Kiêu Cung còn đáng tin hơn bất cứ lão bằng hữu nào. Lão bằng hữu ngươi còn lo lắng có thể đâm một đao sau lưng, còn Thứ Kiêu Cung thì không cần lo lắng chuyện này.</w:t>
      </w:r>
    </w:p>
    <w:p>
      <w:pPr>
        <w:pStyle w:val="BodyText"/>
      </w:pPr>
      <w:r>
        <w:t xml:space="preserve">Chỉ trong nháy mắt, Âu Dương đã lơ lửng giữa không trung, trong thân thể hoàn toàn dùng hỏa diễm cấu thành đã xuất hiện huyết nhục, chỉ có điều lúc này huyết nhục nhìn qua giống như loại cuồng nhân tách rời trong phim kinh dị.</w:t>
      </w:r>
    </w:p>
    <w:p>
      <w:pPr>
        <w:pStyle w:val="BodyText"/>
      </w:pPr>
      <w:r>
        <w:t xml:space="preserve">Hiện tại người đứng từ xa có thể thấy rõ các loại tim gan phổi của Âu Dương, hơn nữa còn có từng đường huyết quản không ngừng đắp nặn ra. Tràng diện như vậy, phỏng chừng sau khi người bình thường nhìn thấy cũng không dám ăn cơm nữa.</w:t>
      </w:r>
    </w:p>
    <w:p>
      <w:pPr>
        <w:pStyle w:val="BodyText"/>
      </w:pPr>
      <w:r>
        <w:t xml:space="preserve">Cũng may hiện tại ở đây căn bản không có người bình thường. Nhiều cường giả như vậy xuất hiện ở đây, Đại Vận sớm đã hoàn toàn bao vây phủ nguyên soái, đương nhiên, cũng chỉ dám bao vây, bọn họ không dám xông vào, nơi này tùy tiện lôi ra một người, phỏng chừng chỉ cần phất tay cũng đủ biến Đại Vận thành phế tích.</w:t>
      </w:r>
    </w:p>
    <w:p>
      <w:pPr>
        <w:pStyle w:val="BodyText"/>
      </w:pPr>
      <w:r>
        <w:t xml:space="preserve">Bách tính bình thường ở xa chỉ có thể nhìn thấy huyết sắc kiêu bay lượn khắp bầu trời và các cường giả Chân Linh Giới rất phong tao mở ra các loại quang hoàn bị huyết sắc kiêu từ trên trời ép xống đất.</w:t>
      </w:r>
    </w:p>
    <w:p>
      <w:pPr>
        <w:pStyle w:val="BodyText"/>
      </w:pPr>
      <w:r>
        <w:t xml:space="preserve">Đây cũng không phải dân chúng có thiên lý nhãn, chủ yếu là vì đám người nào quá phong tao, quang hoa trên người bọn họ biến thành đủ loại hư ảnh. Hư ảnh này chỉ cần không phải người mù, ở ngoài mười dặm đều có thể thấy rõ, cho dù bách tính bị ngăn cản bên ngoài cũng có thể nhìn thấy rõ ràng. Ngược lại lúc này Âu Dương đang ở trung tâm, trên người hắn không có quang hoàn phong cách như vậy, cho nên trở thành đối tượng bị lãng quên.</w:t>
      </w:r>
    </w:p>
    <w:p>
      <w:pPr>
        <w:pStyle w:val="BodyText"/>
      </w:pPr>
      <w:r>
        <w:t xml:space="preserve">- Lấy tiên linh lực hoàn thành trọng tố thân thể cần sức mạnh như thế nào?</w:t>
      </w:r>
    </w:p>
    <w:p>
      <w:pPr>
        <w:pStyle w:val="BodyText"/>
      </w:pPr>
      <w:r>
        <w:t xml:space="preserve">Quan Mạc Ly thầm nghĩ, hắn biết. Phi Tiên phải chuyển hoán ý chí lực trong thân thể thành tiên linh lực, nhưng bất luận chuyển hoán như thế nào tuyệt đối cũng không có khả năng hoàn toàn dùng lực lượng để ngưng tụ ra thân thể của mình như Âu Dương.</w:t>
      </w:r>
    </w:p>
    <w:p>
      <w:pPr>
        <w:pStyle w:val="BodyText"/>
      </w:pPr>
      <w:r>
        <w:t xml:space="preserve">Chiêu thức ấy của Âu Dương hầu như là hóa mục náy thành thần kỳ, hắn hoàn toàn chuyển hóa thiên địa lực, từ hư vô chuyển thành thực thể, sau đó thực thể này lại từ hình thái lực lượng chuyển hoán thành hình thái sinh vật, một loạt chuyển biến này không chỉ thể hiện cường đại của Âu Dương, đồng thời cũng nói lên sự tinh diệu của linh hồn hỏa diễm.</w:t>
      </w:r>
    </w:p>
    <w:p>
      <w:pPr>
        <w:pStyle w:val="BodyText"/>
      </w:pPr>
      <w:r>
        <w:t xml:space="preserve">Nếu như không có linh hồn hỏa diễm, Âu Dương tuyệt đối không thể làm được điểm này. Trọng tố chân thân bình thường đương nhiên không phải như Âu Dương. Cường giả bình thường trọng tố chân thân đều cần một vật dẫn, ví dụ như củ sen, khúc gỗ nào đấy làm vật dẫn thân thể của mình, sau đó cho linh hồn bám vào phía trên, lấy linh khí kích hoạt những vật dẫn này trở thành thân thể của mình.</w:t>
      </w:r>
    </w:p>
    <w:p>
      <w:pPr>
        <w:pStyle w:val="BodyText"/>
      </w:pPr>
      <w:r>
        <w:t xml:space="preserve">Trên thực tế Âu Dương cũng xem như dùng vật dẫn, chỉ có điều vật dẫn này của hắn có chút biến thái, hắn lấy linh hồn hỏa diễm trong thân thể mình làm vật dẫn, hoàn toàn kích hoạt linh hồn hỏa diễm để linh hồn hỏa diễm trở thành thân thể của mình.</w:t>
      </w:r>
    </w:p>
    <w:p>
      <w:pPr>
        <w:pStyle w:val="BodyText"/>
      </w:pPr>
      <w:r>
        <w:t xml:space="preserve">- Ta làm như vậy có phải quá biến thái không?</w:t>
      </w:r>
    </w:p>
    <w:p>
      <w:pPr>
        <w:pStyle w:val="BodyText"/>
      </w:pPr>
      <w:r>
        <w:t xml:space="preserve">Âu Dương thầm nghĩ trong lòng. Hắn biết, một khi thân thể của hắn hoàn thành, như vậy hắn hầu như biến thành biến thái của phượng hoàng nhất tộc. Hắn sở hữu hỏa diễm vật dẫn, chỉ cần hỏa diễm không tắt, hắn sẽ sống lại vô hạn như phượng hoàng. Thậm chí linh hồn của Âu Dương còn đáng sợ hơn phượng hoàng.</w:t>
      </w:r>
    </w:p>
    <w:p>
      <w:pPr>
        <w:pStyle w:val="BodyText"/>
      </w:pPr>
      <w:r>
        <w:t xml:space="preserve">Phỏng chừng cho dù là linh hồn của Minh Phượng địa ngục trước kia tuyệt đối cũng không cường đại bằng linh hồn của Âu Dương, linh hồn cường đại phối hợp với thân thể bất diệt do linh hồn hỏa diễm cấu thành, chẳng khác nào đã tiếp cận vô địch.</w:t>
      </w:r>
    </w:p>
    <w:p>
      <w:pPr>
        <w:pStyle w:val="BodyText"/>
      </w:pPr>
      <w:r>
        <w:t xml:space="preserve">Đương nhiên vẫn còn khoảng cách so với vô địch chân chính. Chí ít Âu Dương không cho rằng sau khi mình đại thành có thể đánh thắng Thiên Vương.</w:t>
      </w:r>
    </w:p>
    <w:p>
      <w:pPr>
        <w:pStyle w:val="BodyText"/>
      </w:pPr>
      <w:r>
        <w:t xml:space="preserve">Nếu nói Âu Dương không có tự tin về cái gì, chủ yếu là về cảnh giới. Nói trắng ra tất cả vẫn là chênh lệch cảnh giới. Thiên Vương lần này ngủ say, sau khi hắn tỉnh dậy chắc chắn là chí cao vô thượng trong truyền thuyết. Cho dù Âu Dương sở hữu linh hồn bất diệt thể nhưng cuối cùng vẫn yếu hơn Thiên Vương một bậc về cảnh giới. Chính sự chênh lệch này trong đối kháng chân chính sẽ trở thành mấu chốt bại trận cuối cùng của Âu Dương.</w:t>
      </w:r>
    </w:p>
    <w:p>
      <w:pPr>
        <w:pStyle w:val="BodyText"/>
      </w:pPr>
      <w:r>
        <w:t xml:space="preserve">- Ta cách chí cao vô thượng chỉ còn một bước, nhưng ta theo đuổi nhiều năm như vậy, cuối cùng vẫn không biết cái gì mới là chí cao vô thượng, thực sự là buồn cười!</w:t>
      </w:r>
    </w:p>
    <w:p>
      <w:pPr>
        <w:pStyle w:val="BodyText"/>
      </w:pPr>
      <w:r>
        <w:t xml:space="preserve">Tận đáy lòng Âu Dương tự cười nhạo mình.</w:t>
      </w:r>
    </w:p>
    <w:p>
      <w:pPr>
        <w:pStyle w:val="BodyText"/>
      </w:pPr>
      <w:r>
        <w:t xml:space="preserve">Kỳ thực hắn cũng không biết, Thiên Vương chí cao vô thượng không dài bằng thời gian hắn truy tìm? Nếu lấy thân hóa đạo thật sự đơn giản như vậy, vậy trên tiên giới không phải còn xuất ra các loại thế giới XX gì đó? Sau khi ngủ một giấc chí cao vô thượng, mọi người phân ra phân quản thiên địa, ngươi phân quản phía nam, ta phân quản phía bắc, đến cuối cùng người nào cũng là lãnh chúa.</w:t>
      </w:r>
    </w:p>
    <w:p>
      <w:pPr>
        <w:pStyle w:val="BodyText"/>
      </w:pPr>
      <w:r>
        <w:t xml:space="preserve">Nếu thật sự như vậy, vậy Âu Dương cũng không cần làm chí cao vô thượng gì đó nữa, ở hạ giới người có thể ngưu bức cướp giật trên đường phố lại làm một trưởng trấn, chuyện này thật sự không chịu nổi.</w:t>
      </w:r>
    </w:p>
    <w:p>
      <w:pPr>
        <w:pStyle w:val="BodyText"/>
      </w:pPr>
      <w:r>
        <w:t xml:space="preserve">Cho nên chí cao vô thượng từ trình độ nào đó có lẽ là độc nhất vô nhị, cái này cũng giống như thiên địa trong tiểu thuyết hồng hoang đã nói, đó mới là chí cao vô thượng. Nhưng vấn đề lại xuất hiện, tình huống hiện tại chính là Thiên Vương tỉnh lại chính là chí cao vô thượng, còn Âu Dương tiếp tục truy tìm, cuối cùng có thể cũng là chí cao vô thượng, hai chí cao vô thượng này làm sao lấy thân hóa đạo?</w:t>
      </w:r>
    </w:p>
    <w:p>
      <w:pPr>
        <w:pStyle w:val="BodyText"/>
      </w:pPr>
      <w:r>
        <w:t xml:space="preserve">Âu Dương suy đoán, phỏng chừng hai bọn họ đến cuối cùng vẫn phải đánh một trận tử chiến, sau đó người thắng mới có thể tôn hóa . . . Không phải tiểu thuyết đều viết như vậy sao. . .</w:t>
      </w:r>
    </w:p>
    <w:p>
      <w:pPr>
        <w:pStyle w:val="BodyText"/>
      </w:pPr>
      <w:r>
        <w:t xml:space="preserve">Âu Dương thừa nhận suy nghĩ của mình có chút rối loạn, trên thực tế hắn cũng chưa từng nghĩ đến lấy thân hóa đạo gì đó, thiên đạo làm cái gì cũng không được thì có gì hay?</w:t>
      </w:r>
    </w:p>
    <w:p>
      <w:pPr>
        <w:pStyle w:val="BodyText"/>
      </w:pPr>
      <w:r>
        <w:t xml:space="preserve">So với làm cái đó, Âu Dương rất hi vọng Thiên Vương trùng kích thất bại, sau đó chết một cách khó hiểu, như vậy ngay cả thiên đình mình cũng không cần đánh, phỏng chừng Khâu Vân Bình nhất thời sẽ giống như một con rùa lẩn ra ngoài biển. Ngươi chỉ cần chỉ lên bầu trời hải ngoại mắng mẹ hắn không biết quản lý hắn. Sở dĩ đám người Khâu Vân Bình dám hống hách như vậy, không phải vì có Thiên Vương làm chỗ dựa phía sau? Nói trắng ra bọn họ chính là ông chủ nhỏ, Thiên Vương mới là ông chủ lớn, mới là ông chủ thật sự của bọn họ. Chỉ cần ông chủ lớn không chết, ông chủ nhỏ có chết bao nhiêu cũng không có gì.</w:t>
      </w:r>
    </w:p>
    <w:p>
      <w:pPr>
        <w:pStyle w:val="BodyText"/>
      </w:pPr>
      <w:r>
        <w:t xml:space="preserve">Nếu Thiên Vương có thể có thành tựu chí cao vô thượng. Đến lúc đó không phải chỉ vung tay có thể khiến bọn họ sống lại. Có lẽ chính vì nguyên nhân này mới khiến thiên đình biết rõ không làm gì được Âu Dương vẫn tiếp tục truy đuổi Âu Dương đến cùng.</w:t>
      </w:r>
    </w:p>
    <w:p>
      <w:pPr>
        <w:pStyle w:val="BodyText"/>
      </w:pPr>
      <w:r>
        <w:t xml:space="preserve">Nói trắng ra là bọn người kia đã bị Thiên Vương hoàn toàn lừa dối, đây là bọn họ muốn biểu thị lòng trung thành với Thiên Vương, trước khi Thiên Vương sống lại. Lúc này ai biểu thị tốt, đến lúc đó càng thêm ngưu bức.</w:t>
      </w:r>
    </w:p>
    <w:p>
      <w:pPr>
        <w:pStyle w:val="BodyText"/>
      </w:pPr>
      <w:r>
        <w:t xml:space="preserve">Đây hiển nhiên là lót đường cho tương lai.</w:t>
      </w:r>
    </w:p>
    <w:p>
      <w:pPr>
        <w:pStyle w:val="BodyText"/>
      </w:pPr>
      <w:r>
        <w:t xml:space="preserve">Cùng với lực lượng không ngừng bay vào trong thân thể, lúc này tất cả nội tạng của Âu Dương đã hoàn toàn hoàn thành đắp nặn, hiện giờ nhìn Âu Dương vô cùng cổ quái. Đầu hắn đã hoàn thành đắp nặn, đầu và hai chân đã là thân thể huyết nhục.</w:t>
      </w:r>
    </w:p>
    <w:p>
      <w:pPr>
        <w:pStyle w:val="BodyText"/>
      </w:pPr>
      <w:r>
        <w:t xml:space="preserve">Còn nội tạng cũng là huyết nhục cấu thành, hiện tại nhìn qua chính là một cảnh tượng kỳ quái. Đầu và hai chân hắn đã tồn tại, nhưng tất cả huyết quản và nội tạng đều đang được bao trùm trong một quầng sáng hồng sắc. Điều khiến người ta không giải thích được chính là cùng với từng đạo quang mang bay vào bên trong, thân thể nửa người này không ngừng sinh trưởng các loại huyết nhục.</w:t>
      </w:r>
    </w:p>
    <w:p>
      <w:pPr>
        <w:pStyle w:val="BodyText"/>
      </w:pPr>
      <w:r>
        <w:t xml:space="preserve">- Kiềm chế một chút, đừng để ta biến thành Áo Đặc Man. . .</w:t>
      </w:r>
    </w:p>
    <w:p>
      <w:pPr>
        <w:pStyle w:val="BodyText"/>
      </w:pPr>
      <w:r>
        <w:t xml:space="preserve">Âu Dương thầm nói với huyết sắc kiêu, gia hỏa này hiển nhiên chơi rất vui vẻ, nhưng ngươi chơi gì thì chơi, cũng đừng chơi thêm thứ gì lên người ta, nếu không đến lúc đó ta biết tìm ai khóc than.</w:t>
      </w:r>
    </w:p>
    <w:p>
      <w:pPr>
        <w:pStyle w:val="BodyText"/>
      </w:pPr>
      <w:r>
        <w:t xml:space="preserve">Cũng may huyết sắc kiêu cũng không biết Áo Đặc Man là cái gì, cho nên khi nó bang trợ Âu Dương trọng tố thân thể hoàn toàn là dựa theo trạng thái vốn có của Âu Dương, cùng với các loại lực lượng của tiên giới không ngừng tiến vào trong thân thể Âu Dương, chỉ chốc lát thân thể Âu Dương đã gần như hoàn thiện.</w:t>
      </w:r>
    </w:p>
    <w:p>
      <w:pPr>
        <w:pStyle w:val="BodyText"/>
      </w:pPr>
      <w:r>
        <w:t xml:space="preserve">- Trọng tố thân thể như vậy quả thật là lần đầu tiên nhìn thấy!</w:t>
      </w:r>
    </w:p>
    <w:p>
      <w:pPr>
        <w:pStyle w:val="BodyText"/>
      </w:pPr>
      <w:r>
        <w:t xml:space="preserve">Bì Tu Văn nhìn Âu Dương trọng tố thân thể, hắn thậm chí đang suy nghĩ, nếu như dùng phương pháp như vậy trọng tố thân thể của mình, vậy mình có thể trực tiếp mọc cánh phi tiên hay không?</w:t>
      </w:r>
    </w:p>
    <w:p>
      <w:pPr>
        <w:pStyle w:val="BodyText"/>
      </w:pPr>
      <w:r>
        <w:t xml:space="preserve">Bì Tu Văn suy nghĩ quá nhiều, sợ rằng thân thể này chỉ có một mình Âu Dương mới có thể chân chính làm ra. Vì sao? Thứ nhất, chính là linh hồn hỏa diễm làm vật dẫn thân thể, trừ phi ngươi có thể hoàn mỹ khống chế linh hồn hỏa diễm, bằng không, linh hồn còn chưa bay vào thân thể đã bị đốt thành tro tàn.</w:t>
      </w:r>
    </w:p>
    <w:p>
      <w:pPr>
        <w:pStyle w:val="BodyText"/>
      </w:pPr>
      <w:r>
        <w:t xml:space="preserve">Bì Tu Văn còn bỏ qua một điểm, chính là mỗi đạo lực lượng Thứ Kiêu Cung khống chế đều sở hữu trình độ có thể trực tiếp đề cao một người đến Phi Tiên, lực lượng khủng khiếp như vậy, hắn không cần toàn bộ, chỉ cần một đạo, hiện tại đã có thể cho ngươi trình diễn màn mọc cánh phi tiên rồi.</w:t>
      </w:r>
    </w:p>
    <w:p>
      <w:pPr>
        <w:pStyle w:val="BodyText"/>
      </w:pPr>
      <w:r>
        <w:t xml:space="preserve">Bì Tu Văn quá coi thường trình độ đáng sợ của thân thể Âu Dương hiện tại, hiện giờ thân thể của Âu Dương trên cơ bản đã dung hợp với thiên địa, thân thể như vậy làm sao có thể để một người chỉ sở hữu tam phương ý chí như Bì Tu Văn thúc đẩy?</w:t>
      </w:r>
    </w:p>
    <w:p>
      <w:pPr>
        <w:pStyle w:val="BodyText"/>
      </w:pPr>
      <w:r>
        <w:t xml:space="preserve">Người thế nào dùng thân thể thế ấy, điểm này Bì Tu Văn hiển nhiên bỏ qua. Nhưng hắn có bỏ qua hay không cũng không có vấn đề, bởi vì không có mấy người dám ném mình vào trong luân hồi, sau đó một lần nữa đắp nặn thân thể tan vỡ như Âu Dương. Cũng chính vì Âu Dương biết mình sở hữu linh hồn hỏa diễm mới dám làm như vậy, đổi thành linh hồn của những người khác có thể bay ra khỏi luân hồi hay không cũng không ai biết. . .</w:t>
      </w:r>
    </w:p>
    <w:p>
      <w:pPr>
        <w:pStyle w:val="BodyText"/>
      </w:pPr>
      <w:r>
        <w:t xml:space="preserve">Bì Tu Văn bất luận ước ao cỡ nào, bởi vì vấn đề tu vi, cả đời này của hắn cũng không thể sở hữu thân thể như Âu Dương, cho nên hắn nhiều nhất cũng chỉ có ước ao mà thôi.</w:t>
      </w:r>
    </w:p>
    <w:p>
      <w:pPr>
        <w:pStyle w:val="BodyText"/>
      </w:pPr>
      <w:r>
        <w:t xml:space="preserve">- Như vậy đánh vỡ thân thể của chính mình, sau đó trọng tố thân thể có thể khiến linh hồn hỏa diễm của ta trở nên mạnh hơn! Nếu trong thiên địa có một loại công pháp từ khi bắt đầu tu luyện sẽ không ngừng phá hủy thân thể của mình, sau đó trọng tố thân thể cho mình thì sẽ mạnh như thế nào.</w:t>
      </w:r>
    </w:p>
    <w:p>
      <w:pPr>
        <w:pStyle w:val="BodyText"/>
      </w:pPr>
      <w:r>
        <w:t xml:space="preserve">Âu Dương rất vô sỉ nghĩ, nhưng hắn cũng không tỉ mỉ ngẫm lại, trọng tố thân thể đơn giản như vậy sao? Hắn có thể trọng tố thân thể là bởi vì hắn sở hữu Thứ Kiêu Cung và linh hồn hỏa diễm bảo hộ, muốn dựa theo suy nghĩ giống như Âu Dương tu luyện, trừ phi người này sở hữu ánh sáng rực rỡ hơn Âu Dương.</w:t>
      </w:r>
    </w:p>
    <w:p>
      <w:pPr>
        <w:pStyle w:val="BodyText"/>
      </w:pPr>
      <w:r>
        <w:t xml:space="preserve">Chân thân không ngừng ngưng thực, chỉ trong chốc lát, thân thể Âu Dương hầu như đã toàn bộ ngưng thực. Lúc này Âu Dương cảm giác mình giống như hồ lô từ trong bình hồ lô nhảy ra, toàn thân tràn đầy các loại lực lượng, nếu không phải vì hiện tại hắn không mặc quần áo, Âu Dương thậm chí có dự định bày ra mấy tư thế tạo hình.</w:t>
      </w:r>
    </w:p>
    <w:p>
      <w:pPr>
        <w:pStyle w:val="BodyText"/>
      </w:pPr>
      <w:r>
        <w:t xml:space="preserve">- Phụt!</w:t>
      </w:r>
    </w:p>
    <w:p>
      <w:pPr>
        <w:pStyle w:val="BodyText"/>
      </w:pPr>
      <w:r>
        <w:t xml:space="preserve">Một ngụm trọc khí từ trong miệng Âu Dương phun ra, sau đó nguyệt sắc trường bào bỗng nhiên xuất hiện trên người Âu Dương, che đậy thân hình trần truồng của hắn. Âu Dương nắm chặt hai tay, hắn minh bạch, tiến bộ lần này của mình sợ là đã đạt được trình độ cách chí cao vô thượng một bước chân, hoặc là nói hiện tại mình kỳ thực đã bước vào chí cao vô thượng. Thân thể cấp chí cao vô thượng, nhưng lại chưa có lực lượng của chí cao vô thượng.</w:t>
      </w:r>
    </w:p>
    <w:p>
      <w:pPr>
        <w:pStyle w:val="BodyText"/>
      </w:pPr>
      <w:r>
        <w:t xml:space="preserve">- Bế!</w:t>
      </w:r>
    </w:p>
    <w:p>
      <w:pPr>
        <w:pStyle w:val="BodyText"/>
      </w:pPr>
      <w:r>
        <w:t xml:space="preserve">Âu Dương chỉ tay lên bầu trời, thông đạo trên bầu trời trực tiếp bị khép kín. Âu Dương nhìn thông đạo tiên giới đóng lại, hắn mỉm cười, lúc này hắn gần như có lực lượng của Tiên Đế, cách trạng thái đỉnh phong của mình không còn xa. Mặc dù thân thể cường đại đến cực hạn, nhưng mình không phải loại nhân vật dựa vào thân thể chiến đấu.</w:t>
      </w:r>
    </w:p>
    <w:p>
      <w:pPr>
        <w:pStyle w:val="BodyText"/>
      </w:pPr>
      <w:r>
        <w:t xml:space="preserve">Thứ cường đại nhất của mình chính là cây cung của mình, mình không phải kẻ ngu si bất cứ lúc nào cũng xông lên ngươi một quyền ta một kiếm đối chọi. Theo Âu Dương thấy, loại chuyện đối chọi này chỉ diễn ra trong trò chơi điện tử. Cường giả chân chính chiến đấu không dám dễ dàng chiến đấu sát người, dù sao công kích của mọi người cũng quá mạnh mẽ, hậu quả sau khi ngươi trúng một quyền của ta sợ rằng chính là bỏ mạng.</w:t>
      </w:r>
    </w:p>
    <w:p>
      <w:pPr>
        <w:pStyle w:val="Compact"/>
      </w:pPr>
      <w:r>
        <w:br w:type="textWrapping"/>
      </w:r>
      <w:r>
        <w:br w:type="textWrapping"/>
      </w:r>
    </w:p>
    <w:p>
      <w:pPr>
        <w:pStyle w:val="Heading2"/>
      </w:pPr>
      <w:bookmarkStart w:id="1062" w:name="chương-1109-bánh-răng-thời-đại"/>
      <w:bookmarkEnd w:id="1062"/>
      <w:r>
        <w:t xml:space="preserve">1040. Chương 1109: Bánh Răng Thời Đại</w:t>
      </w:r>
    </w:p>
    <w:p>
      <w:pPr>
        <w:pStyle w:val="Compact"/>
      </w:pPr>
      <w:r>
        <w:br w:type="textWrapping"/>
      </w:r>
      <w:r>
        <w:br w:type="textWrapping"/>
      </w:r>
      <w:r>
        <w:t xml:space="preserve">- Chư vị nhìn đủ rồi chứ!</w:t>
      </w:r>
    </w:p>
    <w:p>
      <w:pPr>
        <w:pStyle w:val="BodyText"/>
      </w:pPr>
      <w:r>
        <w:t xml:space="preserve">Âu Dương mỉm cười nhìn những cường giả cấp ý chí. Cách đây không lâu cường giả như vậy chỉ là có thể là tồn tại mình mình ngưỡng vọng, nhưng hiện giờ ngay cả tư cách ngưỡng vọng mình, bọn họ cũng không có.</w:t>
      </w:r>
    </w:p>
    <w:p>
      <w:pPr>
        <w:pStyle w:val="BodyText"/>
      </w:pPr>
      <w:r>
        <w:t xml:space="preserve">Nghe thấy lời nói của Âu Dương, mọi người ở đây hiển nhiên đều sửng sốt. Khi người khác trọng tố chân thân nghe nói đều tìm một chỗ vắng vẻ, lén lút tiến hành, nhưng người quang minh chính đại tiến hành dưới sự vây xem của vô số cường giả như Âu Dương tuyệt đối là người thứ nhất.</w:t>
      </w:r>
    </w:p>
    <w:p>
      <w:pPr>
        <w:pStyle w:val="BodyText"/>
      </w:pPr>
      <w:r>
        <w:t xml:space="preserve">Mặc dù Âu Dương căn bản không sợ những người này, nhưng bị người ta xem là gấu trúc trong vườn bách thú cũng không có tốt đẹp gì.</w:t>
      </w:r>
    </w:p>
    <w:p>
      <w:pPr>
        <w:pStyle w:val="BodyText"/>
      </w:pPr>
      <w:r>
        <w:t xml:space="preserve">Bị người khác quan sát lâu như vậy, Âu Dương rất không sảng khoái, hắn lại vốn không có tính tình dễ chịu. Nếu như ở nơi khác khác, hiện tại hắn đã sớm làm thịt đám người này rồi, chỉ vì những người này đều đến từ nhà cũ của mình, nếu không hiện tại cũng không có mấy người sống sót.</w:t>
      </w:r>
    </w:p>
    <w:p>
      <w:pPr>
        <w:pStyle w:val="BodyText"/>
      </w:pPr>
      <w:r>
        <w:t xml:space="preserve">Đám người này cũng nghĩ tới, nhìn người ta trọng tố chân thân như vậy là một chuyện không hay. Lúc này bọn họ cũng ý thức được Âu Dương không làm thịt bọn họ đã là nể mặt bọn họ lắm rồi.</w:t>
      </w:r>
    </w:p>
    <w:p>
      <w:pPr>
        <w:pStyle w:val="BodyText"/>
      </w:pPr>
      <w:r>
        <w:t xml:space="preserve">Lúc này ngoại trừ Bì Tu Văn có quan hệ cùng nhất mạch với Âu Dương, những người khác đều quay đầu lẩn vào trong Chân Linh Giới biến mất.</w:t>
      </w:r>
    </w:p>
    <w:p>
      <w:pPr>
        <w:pStyle w:val="BodyText"/>
      </w:pPr>
      <w:r>
        <w:t xml:space="preserve">Bì Tu Văn không đi, bởi vì Âu Dương trên cơ bản được xem là lão tổ của hắn, hắn đương nhiên không sợ Âu Dương giết mình, nguyên nhân hắn không đi cũng là muốn xem xem có thể có được chỗ tốt gì từ trên người lão tổ Âu Dương hay không.</w:t>
      </w:r>
    </w:p>
    <w:p>
      <w:pPr>
        <w:pStyle w:val="BodyText"/>
      </w:pPr>
      <w:r>
        <w:t xml:space="preserve">Lão tổ của mình được xem là vô địch thiên hạ trong truyền thuyết, hiện nay thật vất vả mới đụng phải, làm sao có thể không kiếm được thứ gì tốt. Như vậy thật không phù hợp với quy tắc bình thường.</w:t>
      </w:r>
    </w:p>
    <w:p>
      <w:pPr>
        <w:pStyle w:val="BodyText"/>
      </w:pPr>
      <w:r>
        <w:t xml:space="preserve">- Tu Văn đúng không.</w:t>
      </w:r>
    </w:p>
    <w:p>
      <w:pPr>
        <w:pStyle w:val="BodyText"/>
      </w:pPr>
      <w:r>
        <w:t xml:space="preserve">Âu Dương nhìn hậu bối của Bì gia, tên gia hỏa này tuyệt đối được xem là hậu bối của mình. Thời điểm mình và Bì Ba giết địch trên chiến trường sợ rằng cách thời đại bọn họ sinh ra đã mấy nghìn năm.</w:t>
      </w:r>
    </w:p>
    <w:p>
      <w:pPr>
        <w:pStyle w:val="BodyText"/>
      </w:pPr>
      <w:r>
        <w:t xml:space="preserve">- Lão tổ!</w:t>
      </w:r>
    </w:p>
    <w:p>
      <w:pPr>
        <w:pStyle w:val="BodyText"/>
      </w:pPr>
      <w:r>
        <w:t xml:space="preserve">Lúc này Bì Tu Văn cũng không dám lấy tiền bối gì đó xưng hô với Âu Dương, bất luận là quan hệ của Âu Dương với Bì gia, hay thân phận của Âu Dương ở Vạn Tiên Sơn, hắn gọi một tiếng "Lão tổ" hoàn toàn không thua thiệt.</w:t>
      </w:r>
    </w:p>
    <w:p>
      <w:pPr>
        <w:pStyle w:val="BodyText"/>
      </w:pPr>
      <w:r>
        <w:t xml:space="preserve">Âu Dương khẽ gật đầu, sau đó nhìn Bì Tu Văn nói:</w:t>
      </w:r>
    </w:p>
    <w:p>
      <w:pPr>
        <w:pStyle w:val="BodyText"/>
      </w:pPr>
      <w:r>
        <w:t xml:space="preserve">- Ta vốn tưởng rằng mấy nghìn năm nay Vạn Tiên Sơn nhân tài suy tài, hiện tại xem ra địa vị của Vạn Tiên Sơn tại Chân Linh Giới cũng không kém.</w:t>
      </w:r>
    </w:p>
    <w:p>
      <w:pPr>
        <w:pStyle w:val="BodyText"/>
      </w:pPr>
      <w:r>
        <w:t xml:space="preserve">Âu Dương nói không sai, Bì Tu Văn đã sở hữu tam phương ý chí, cách mọc cánh phi tiên không còn xa. Nếu có một cường giả như vậy tọa trấn Vạn Tiên Sơn, người bình thường muốn động đến Vạn Tiên Sơn tuyệt đối không có khả năng.</w:t>
      </w:r>
    </w:p>
    <w:p>
      <w:pPr>
        <w:pStyle w:val="BodyText"/>
      </w:pPr>
      <w:r>
        <w:t xml:space="preserve">- Lão tổ nói phải, nhưng....</w:t>
      </w:r>
    </w:p>
    <w:p>
      <w:pPr>
        <w:pStyle w:val="BodyText"/>
      </w:pPr>
      <w:r>
        <w:t xml:space="preserve">Bì Tu Văn nghe thấy câu nói của Âu Dương gật gật đầu, sau đó mặt lộ khổ sắc nói:</w:t>
      </w:r>
    </w:p>
    <w:p>
      <w:pPr>
        <w:pStyle w:val="BodyText"/>
      </w:pPr>
      <w:r>
        <w:t xml:space="preserve">- Đáng tiếc Vạn Tiên Sơn ta gần nghìn năm không xuất ra cường giả, mà đệ tử. . .</w:t>
      </w:r>
    </w:p>
    <w:p>
      <w:pPr>
        <w:pStyle w:val="BodyText"/>
      </w:pPr>
      <w:r>
        <w:t xml:space="preserve">Bì Tu Văn còn chưa nói xong Âu Dương cũng đã minh bạch ý tứ của Bì Tu Văn.</w:t>
      </w:r>
    </w:p>
    <w:p>
      <w:pPr>
        <w:pStyle w:val="BodyText"/>
      </w:pPr>
      <w:r>
        <w:t xml:space="preserve">Ý tứ của Bì Tu Văn chính là muốn nói với Âu Dương, hiện nay Vạn Tiên Sơn có thể nói là nhân tài tàn lụi, một khi hắn mọc cánh phi tiên, như vậy Vạn Tiên Sơn sợ là sẽ phiền phức.</w:t>
      </w:r>
    </w:p>
    <w:p>
      <w:pPr>
        <w:pStyle w:val="BodyText"/>
      </w:pPr>
      <w:r>
        <w:t xml:space="preserve">Nếu như đặt ở trước đây, Âu Dương nhất định sẽ tìm cách bang trợ Vạn Tiên Sơn vượt qua cửa ải khó khăn này, nhưng hiện nay thời gian quá ít, Âu Dương từ lâu đã không còn là Âu Dương trước đây. Hiện giờ Âu Dương đã nhìn tất cả với ánh mắt phai nhạt. Âu Dương biết, nếu Vạn Tiên Sơn đến cuối cùng thực sự suy tàn, vậy bất luận hắn nỗ lực như thế nào cũng vô dụng. Hắn không có thể mãi mãi bảo vệ Vạn Tiên Sơn, nếu như để Vạn Tiên Sơn biết phía sau bọn họ có một lão tổ không gì không làm được như vậy, như vậy sau này bọn họ còn có thể xuất hiện người cường đại hay sao?</w:t>
      </w:r>
    </w:p>
    <w:p>
      <w:pPr>
        <w:pStyle w:val="BodyText"/>
      </w:pPr>
      <w:r>
        <w:t xml:space="preserve">- Thời đại không ngừng luân chuyển, không ai có thể chống cự luân chuyển của thời gian, ta cũng vậy.</w:t>
      </w:r>
    </w:p>
    <w:p>
      <w:pPr>
        <w:pStyle w:val="BodyText"/>
      </w:pPr>
      <w:r>
        <w:t xml:space="preserve">Âu Dương lắc đầu tiếp tục nói:</w:t>
      </w:r>
    </w:p>
    <w:p>
      <w:pPr>
        <w:pStyle w:val="BodyText"/>
      </w:pPr>
      <w:r>
        <w:t xml:space="preserve">- Nhưng ta khuyên ngươi hiện tại đừng suy nghĩ đến chuyện mọc cánh phi tiên, lúc này tiên giới còn hỗn loạn hơn Chân Linh Giới, đại chiến hết sức căng thẳng. Cho dù là Tiên Đế, Tiên Tôn mỗi ngày cũng tử thương vô số, nơi đó đã không còn là thế giới bình yên, nó đã biến thành địa ngục.</w:t>
      </w:r>
    </w:p>
    <w:p>
      <w:pPr>
        <w:pStyle w:val="BodyText"/>
      </w:pPr>
      <w:r>
        <w:t xml:space="preserve">Âu Dương nói không sai, ngay khi Thiên Vương xuất hiện, không biết nơi đó cuối cùng sẽ bị đánh thành thế nào.</w:t>
      </w:r>
    </w:p>
    <w:p>
      <w:pPr>
        <w:pStyle w:val="BodyText"/>
      </w:pPr>
      <w:r>
        <w:t xml:space="preserve">- Lão tổ nói phải!</w:t>
      </w:r>
    </w:p>
    <w:p>
      <w:pPr>
        <w:pStyle w:val="BodyText"/>
      </w:pPr>
      <w:r>
        <w:t xml:space="preserve">Bì Tu Văn cung kính nói. Hắn minh bạch Âu Dương không thể lấy lý do này lừa gạt hắn, cho nên hắn ghi nhớ lời nói của Âu Dương. Nhưng bọn họ lại bỏ qua một việc, ngay cả Âu Dương cũng quên.</w:t>
      </w:r>
    </w:p>
    <w:p>
      <w:pPr>
        <w:pStyle w:val="BodyText"/>
      </w:pPr>
      <w:r>
        <w:t xml:space="preserve">Đó chính là Bì Tu Văn muốn mọc cánh phi tiên cũng không phải chuyện một sớm một chiều. Trong mắt Âu Dương từ tam phương ý chí đến tứ phương ý chí, sau đó lại mọc cánh phi tiên cần lực lượng rất ít, hắn tiện tay có thể làm được, nhưng đối với Bì Tu Văn mà nói, sợ là cần mấy chục năm.</w:t>
      </w:r>
    </w:p>
    <w:p>
      <w:pPr>
        <w:pStyle w:val="BodyText"/>
      </w:pPr>
      <w:r>
        <w:t xml:space="preserve">Mấu chục năm, lúc này sợ rằng Thiên Vương sớm đã đi ra, mà thắng bại giữa Âu Dương và Thiên Vương cũng đã được phân định, đến lúc đó hoặc là Thiên Vương đánh tiên giới sụp đổ tan rã, cuối cùng ngay cả tiểu thế giới, trung đẳng thế giới đều tan vỡ, sau đó để Thiên Vương một lần nữa khai thiên tích địa, trọng tố một vũ trụ mới.</w:t>
      </w:r>
    </w:p>
    <w:p>
      <w:pPr>
        <w:pStyle w:val="BodyText"/>
      </w:pPr>
      <w:r>
        <w:t xml:space="preserve">Hoặc là mũi tên của Âu Dương tiêu diệt Thiên Vương, sau đó dựa theo những lời đã nói với Minh Hậu trước kia, để Thiên Vương một lần nữa chuyển thế luân hồi. Chỉ có hai loại khả năng này, tuyệt đối không tồn tại biện pháp trung lập.</w:t>
      </w:r>
    </w:p>
    <w:p>
      <w:pPr>
        <w:pStyle w:val="BodyText"/>
      </w:pPr>
      <w:r>
        <w:t xml:space="preserve">Tín niệm khác nhau, chuẩn xác mà nói tín niệm của Âu Dương và Thiên Vương khác nhau. Thiên Vương chính là phái tân thời, hắn muốn thành lập một thời đại mới, còn Âu Dương chính là phái bảo thủ, Âu Dương cảm thấy thời đại này đã rất tân thời, không cần đổi mới nữa....</w:t>
      </w:r>
    </w:p>
    <w:p>
      <w:pPr>
        <w:pStyle w:val="BodyText"/>
      </w:pPr>
      <w:r>
        <w:t xml:space="preserve">Hai tín niệm vô cùng vô vị. Nếu để người khác biết tín niệm của hai người, không biết hai người này còn có thể tiếp tục liều mạng chiến đấu nữa không.</w:t>
      </w:r>
    </w:p>
    <w:p>
      <w:pPr>
        <w:pStyle w:val="BodyText"/>
      </w:pPr>
      <w:r>
        <w:t xml:space="preserve">Bọn họ đánh lâu như vậy cuối cùng đều là vì có nên thành lập một thế giới đổi mới hơn không thôi....</w:t>
      </w:r>
    </w:p>
    <w:p>
      <w:pPr>
        <w:pStyle w:val="BodyText"/>
      </w:pPr>
      <w:r>
        <w:t xml:space="preserve">- Yên tâm đi, cho dù sau này ta ngã xuống, với thể diện của ta vẫn có thể bảo vệ Vạn Tiên Sơn và sinh tồn của các ngươi với Thiên Vương.</w:t>
      </w:r>
    </w:p>
    <w:p>
      <w:pPr>
        <w:pStyle w:val="BodyText"/>
      </w:pPr>
      <w:r>
        <w:t xml:space="preserve">Trên mặt Âu Dương mang theo vẻ tươi cười chỉ có hắn mới hiểu được.</w:t>
      </w:r>
    </w:p>
    <w:p>
      <w:pPr>
        <w:pStyle w:val="BodyText"/>
      </w:pPr>
      <w:r>
        <w:t xml:space="preserve">Âu Dương kỳ thực đã suy nghĩ tới một loại dự định xấu nhất, đó chính là mình chết trong tay Thiên Vương, nhưng cho dù thất bại, Âu Dương tin tưởng Thiên Vương cũng sẽ để mình thất bại có tôn nghiêm. Dù sao trong mắt Thiên Vương, Âu Dương là đối thủ duy nhất của hắn.</w:t>
      </w:r>
    </w:p>
    <w:p>
      <w:pPr>
        <w:pStyle w:val="BodyText"/>
      </w:pPr>
      <w:r>
        <w:t xml:space="preserve">- Nếu ta thất bại, có lẽ bảo vệ tính mệnh của thân nhân bằng hữu với Thiên Vương không khó!</w:t>
      </w:r>
    </w:p>
    <w:p>
      <w:pPr>
        <w:pStyle w:val="BodyText"/>
      </w:pPr>
      <w:r>
        <w:t xml:space="preserve">Âu Dương nghĩ như vậy, nếu như Thiên Vương nói với mình bảo vệ thiên đình, Âu Dương cũng sẽ đáp ứng, đây cũng xem như một loại tôn trọng của mình với đối thủ. Tôn trọng đối thủ của mình chẳng khác nào tôn trọng mình, điểm này cường giả như bọn họ đều biết.</w:t>
      </w:r>
    </w:p>
    <w:p>
      <w:pPr>
        <w:pStyle w:val="BodyText"/>
      </w:pPr>
      <w:r>
        <w:t xml:space="preserve">Đạt được cấp bậc như bọn họ, không ai biết mình có thể thắng hay không. Cho dù là Thiên Vương sống lại, hắn cũng không dám nói mình trăm phần trăm có thể tiêu diệt Âu Dương.</w:t>
      </w:r>
    </w:p>
    <w:p>
      <w:pPr>
        <w:pStyle w:val="BodyText"/>
      </w:pPr>
      <w:r>
        <w:t xml:space="preserve">- Ta gánh vác quá nhiều trách nhiệm, đây có thể chính là chỗ khác biệt giữa ta và Thiên Vương...</w:t>
      </w:r>
    </w:p>
    <w:p>
      <w:pPr>
        <w:pStyle w:val="Compact"/>
      </w:pPr>
      <w:r>
        <w:br w:type="textWrapping"/>
      </w:r>
      <w:r>
        <w:br w:type="textWrapping"/>
      </w:r>
    </w:p>
    <w:p>
      <w:pPr>
        <w:pStyle w:val="Heading2"/>
      </w:pPr>
      <w:bookmarkStart w:id="1063" w:name="chương-1110-phụ-tử-thất-bại"/>
      <w:bookmarkEnd w:id="1063"/>
      <w:r>
        <w:t xml:space="preserve">1041. Chương 1110: Phụ Tử Thất Bại</w:t>
      </w:r>
    </w:p>
    <w:p>
      <w:pPr>
        <w:pStyle w:val="Compact"/>
      </w:pPr>
      <w:r>
        <w:br w:type="textWrapping"/>
      </w:r>
      <w:r>
        <w:br w:type="textWrapping"/>
      </w:r>
      <w:r>
        <w:t xml:space="preserve">Âu Dương biết, từ một phương diện nào đó mà nói mình không thể thua, bởi vì một khi hắn thua, như vậy cuối cùng sẽ có kết cục như thế nào cũng không ai biết.</w:t>
      </w:r>
    </w:p>
    <w:p>
      <w:pPr>
        <w:pStyle w:val="BodyText"/>
      </w:pPr>
      <w:r>
        <w:t xml:space="preserve">- Ở đây quá rối loạn, Tu Văn, ngươi ở đây khôi phục một chút, hiện nay lực lượng của ta còn chưa đạt đến đỉnh phong, nếu tùy tiện sử dụng sẽ phá hủy thế giới này!</w:t>
      </w:r>
    </w:p>
    <w:p>
      <w:pPr>
        <w:pStyle w:val="BodyText"/>
      </w:pPr>
      <w:r>
        <w:t xml:space="preserve">Âu Dương nhìn phủ nguyên soái đã bị linh hồn hỏa diễm của mình thiêu cháy, quay sang nói với Bì Tu Văn.</w:t>
      </w:r>
    </w:p>
    <w:p>
      <w:pPr>
        <w:pStyle w:val="BodyText"/>
      </w:pPr>
      <w:r>
        <w:t xml:space="preserve">Âu Dương thật không ngờ, khi hắn nói ra những lời này Bì Tu Văn đã toát mồ hôi lạnh. Đây không phải trạng thái mạnh nhất sao? Thế này còn chưa hồi phục trạng thái đỉnh phong? Bì Tu Văn biểu thị mình có chút khó lý giải.</w:t>
      </w:r>
    </w:p>
    <w:p>
      <w:pPr>
        <w:pStyle w:val="BodyText"/>
      </w:pPr>
      <w:r>
        <w:t xml:space="preserve">Nhưng Bì Tu Văn cũng không nói gì thêm, bắt đầu vận dụng lực lượng của mình khống chế đại địa bắt đầu biến hóa, chỉ trong chốc lát, phủ nguyên soái bị phá hủy khôi phục nguyên dạng.</w:t>
      </w:r>
    </w:p>
    <w:p>
      <w:pPr>
        <w:pStyle w:val="BodyText"/>
      </w:pPr>
      <w:r>
        <w:t xml:space="preserve">Kiến tạo một phủ nguyên soái một lần nữa, đối với bách tính bình thường mà nói tuyệt đối rất tốn thời gian và công phu, nhưng đối với cường giả sở hữu tam phương ý chí như Bì Tu Văn này lại chỉ cần khẽ động tay mà thôi.</w:t>
      </w:r>
    </w:p>
    <w:p>
      <w:pPr>
        <w:pStyle w:val="BodyText"/>
      </w:pPr>
      <w:r>
        <w:t xml:space="preserve">Bì Khánh Phong bên cạnh, nhìn Âu Dương lúc này đã khôi phục chân thân, trong mắt hắn mang theo vẻ sùng bái nồng đậm. Hắn đương nhiên biết thân phận của Âu Dương, chỉ có điều trước đây chỉ là suy đoán, còn hiện tại đã thật sự tin.</w:t>
      </w:r>
    </w:p>
    <w:p>
      <w:pPr>
        <w:pStyle w:val="BodyText"/>
      </w:pPr>
      <w:r>
        <w:t xml:space="preserve">Cường giả giống như thần linh này lại lần thứ hai trở về tiểu thế giới, còn ở trong Bì gia bọn họ một thời gian dài như vậy, làm sao có thể không khiến hắn kích động.</w:t>
      </w:r>
    </w:p>
    <w:p>
      <w:pPr>
        <w:pStyle w:val="BodyText"/>
      </w:pPr>
      <w:r>
        <w:t xml:space="preserve">Âu Dương chỉ gian phòng phía sau mình nói:</w:t>
      </w:r>
    </w:p>
    <w:p>
      <w:pPr>
        <w:pStyle w:val="BodyText"/>
      </w:pPr>
      <w:r>
        <w:t xml:space="preserve">- Bì Vân Liệt, ta biết ngươi đã tỉnh, ra đi!</w:t>
      </w:r>
    </w:p>
    <w:p>
      <w:pPr>
        <w:pStyle w:val="BodyText"/>
      </w:pPr>
      <w:r>
        <w:t xml:space="preserve">Khi Âu Dương vừa dứt lời, sắc mặt Bì Khánh Phong có chút xấu xí.</w:t>
      </w:r>
    </w:p>
    <w:p>
      <w:pPr>
        <w:pStyle w:val="BodyText"/>
      </w:pPr>
      <w:r>
        <w:t xml:space="preserve">Lúc này lão tổ Bì gia Bì Tu Văn đang ở chỗ này, nếu như để Bì Tu Văn biết mình nuôi dưỡng ra một nhi tử ăn chơi trách táng như vậy, Bì Tu Văn có thể không giận dữ trực tiếp đập chết nhi tử của mình sao? Bì Khánh Phong hoàn toàn không chút nghi ngờ khả năng phát sinh chuyện này. Đừng thấy ở trước mặt Âu Dương, Bì Tu Văn nhu thuận như một con mèo nhỏ, trên thực tế tính cách ngoan độc của Bì Tu Văn được ghi chép rất rõ ràng. Bì Tu Văn hoàn toàn không nương tay với những ác nhân bên ngoài, nếu như biết nhà mình có một kẻ như vậy, Bì Vân Liệt còn có thể sống được sao?</w:t>
      </w:r>
    </w:p>
    <w:p>
      <w:pPr>
        <w:pStyle w:val="BodyText"/>
      </w:pPr>
      <w:r>
        <w:t xml:space="preserve">- Kẽo kẹt. . .</w:t>
      </w:r>
    </w:p>
    <w:p>
      <w:pPr>
        <w:pStyle w:val="BodyText"/>
      </w:pPr>
      <w:r>
        <w:t xml:space="preserve">Tiếng cửa phòng vang lên, Bì Vân Liệt từ trong phòng đi ra. Lúc này Bì Khánh Phong thân là phụ thân của Bì Vân Liệt liếc mắt đã nhận ra, đây tuyệt đối là nhi tử của mình. Con hắn hắn đương nhiên lý giải, trước kia khi Âu Dương đang chiếm cứ thân thể của Bì Vân Liệt, Bì Khánh Phong có thể nhìn ra sự khác nhau từ ánh mắt.</w:t>
      </w:r>
    </w:p>
    <w:p>
      <w:pPr>
        <w:pStyle w:val="BodyText"/>
      </w:pPr>
      <w:r>
        <w:t xml:space="preserve">Hiện tại nhi tử trở về, hắn đương nhiên cũng có thể nhìn ra. Nhãn thần của Âu Dương chính là loại nhãn thần cao cao tại thượng của thần linh, còn nhãn thần của Bì Vân Liệt lại mang theo một loại cảm giác uể oải. Đây mới là nhi tử của Bì Khánh Phong hắn, đây mới là nhãn thần của Bì Vân Liệt thật sự.</w:t>
      </w:r>
    </w:p>
    <w:p>
      <w:pPr>
        <w:pStyle w:val="BodyText"/>
      </w:pPr>
      <w:r>
        <w:t xml:space="preserve">- Tiền bối. . .</w:t>
      </w:r>
    </w:p>
    <w:p>
      <w:pPr>
        <w:pStyle w:val="BodyText"/>
      </w:pPr>
      <w:r>
        <w:t xml:space="preserve">Bì Vân Liệt quay sang vấn an Âu Dương, Bì Khánh Phong đứng bên cạnh nhìn thấy dáng dấp nfy của nhi tử cũng sửng sốt, hắn nhìn ra, nhi tử của hắn đã vẻ thay đổi.</w:t>
      </w:r>
    </w:p>
    <w:p>
      <w:pPr>
        <w:pStyle w:val="BodyText"/>
      </w:pPr>
      <w:r>
        <w:t xml:space="preserve">- Chuyện của ngươi để buổi tối hãy nói.</w:t>
      </w:r>
    </w:p>
    <w:p>
      <w:pPr>
        <w:pStyle w:val="BodyText"/>
      </w:pPr>
      <w:r>
        <w:t xml:space="preserve">Âu Dương phất phất tay với Bì Vân Liệt, sau đó nhìn thoáng qua Bì Khánh phong. Dù sao hắn cũng từng chiếm cứ thân thể của Bì Vân Liệt, đối với chuyện của Bì Vân Liệt hắn cũng biết bảy tám phần. Hắn cũng minh bạch, nguyên nhân Bì Vân Liệt trở thành như vậy phần lớn là do bản thân gia hỏa này, nhưng cũng không thể loại bỏ loại phương thức giáo dục bỏ mặc của phụ thân Bì Vân Liệt là Bì Khánh Phong.</w:t>
      </w:r>
    </w:p>
    <w:p>
      <w:pPr>
        <w:pStyle w:val="BodyText"/>
      </w:pPr>
      <w:r>
        <w:t xml:space="preserve">Từ nhỏ đến lớn, Bì Vân Liệt muốn cái gì, Bì Khánh Phong đều sẽ lựa chọn cho hắn cái đó. Chuyện này cũng đơn giản. Bì Khánh Phong chỉ có một đứa con này, mà mẫu thân hài tử lại qua đời sớm, Bì Khánh Phong đương nhiên rất thương yêu. Nhưng hắn lại bỏ qua một điểm, thỏa mãn quá nhiều như vậy chỉ có thể khiến nhi tử càng thêm rơi xuống.</w:t>
      </w:r>
    </w:p>
    <w:p>
      <w:pPr>
        <w:pStyle w:val="BodyText"/>
      </w:pPr>
      <w:r>
        <w:t xml:space="preserve">Hơn nữa Bì Khánh Phong cũng không xứng là phụ thân, từ nhỏ đến lớn cách giáo dục của hắn đối với Bì Vân Liệt nhiều nhất là đánh chửi. Trong mắt hắn đây là phương thức giáo dục tốt nhất, nhi tử không nên thân đánh chửi đến khi hắn thành người hữu dụng. Không biết cách làm như vậy lại khiến Bì Vân Liệt từ nhỏ đã thiếu thốn tình thương của mẹ càng thêm phản nghịch, càng muốn làm trái lại suy nghĩ của phụ thân. Dưới hoàn cảnh quỷ dị như vậy, Bì Vân Liệt có dáng dấp như hiện nay cũng là chuyện dễ hiểu.</w:t>
      </w:r>
    </w:p>
    <w:p>
      <w:pPr>
        <w:pStyle w:val="BodyText"/>
      </w:pPr>
      <w:r>
        <w:t xml:space="preserve">Âu Dương chiếm cứ thân thể của Bì Vân Liệt năm ngày, năm ngày đó Bì Vân Liệt bị nhốt trong thế giới bóng tối. Ban đầu hắn tưởng mình đã chết, bắt đầu sám hối những chuyện mình đã làm, sau dó Âu Dương xuất hiện, hắn mới minh bạch, mình không phải chết thật, còn có cơ hội sống lại. Điều này khiến hắn mừng rỡ như điên.</w:t>
      </w:r>
    </w:p>
    <w:p>
      <w:pPr>
        <w:pStyle w:val="BodyText"/>
      </w:pPr>
      <w:r>
        <w:t xml:space="preserve">Nhưng Bì Vân Liệt cũng xem như đã chết một lần, trong thời gian qua hắn đã suy nghĩ rất nhiều, bao gồm cả chuyện mình làm người thất bại thế nào, bao gồm cả những chuyện hắn đã từng phạm lỗi, hắn đều nghĩ đến.</w:t>
      </w:r>
    </w:p>
    <w:p>
      <w:pPr>
        <w:pStyle w:val="BodyText"/>
      </w:pPr>
      <w:r>
        <w:t xml:space="preserve">- Vâng!</w:t>
      </w:r>
    </w:p>
    <w:p>
      <w:pPr>
        <w:pStyle w:val="BodyText"/>
      </w:pPr>
      <w:r>
        <w:t xml:space="preserve">Nghe thấy lời nói của Âu Dương, Bì Vân Liệt cũng không phản kháng mà chỉ im lặng cúi đầu. Con người chính là xấu xa như vậy, nếu như ngươi không chết một lần, ngươi sẽ không biết trước kia mình đã sống xấu xa thế nào.</w:t>
      </w:r>
    </w:p>
    <w:p>
      <w:pPr>
        <w:pStyle w:val="BodyText"/>
      </w:pPr>
      <w:r>
        <w:t xml:space="preserve">Bì Vân Liệt hiển nhiên thuộc về loại này, chuyện lần này đối với Bì Vân Liệt mà nói tuyệt đối là một chuyện tốt, chí ít lúc này Bì Vân Liệt có thể minh bạch cái gì là đúng cái gì là sai.</w:t>
      </w:r>
    </w:p>
    <w:p>
      <w:pPr>
        <w:pStyle w:val="BodyText"/>
      </w:pPr>
      <w:r>
        <w:t xml:space="preserve">Bì Tu Văn nhìn Bì Vân Liệt, hắn có thể xem như nhân vật cấp lão tổ tông của Bì Vân Liệt. Khi hắn nhìn thấy thân thể yếu ớt của Bì Vân Liệt, trong lòng bỗng nhiên bốc cháy tà hỏa đồng thời nhìn Bì Khánh Phong nói:</w:t>
      </w:r>
    </w:p>
    <w:p>
      <w:pPr>
        <w:pStyle w:val="BodyText"/>
      </w:pPr>
      <w:r>
        <w:t xml:space="preserve">- Những đệ tử Bì gia khác đâu? Gọi ra đây!</w:t>
      </w:r>
    </w:p>
    <w:p>
      <w:pPr>
        <w:pStyle w:val="BodyText"/>
      </w:pPr>
      <w:r>
        <w:t xml:space="preserve">- Chuyện này . .</w:t>
      </w:r>
    </w:p>
    <w:p>
      <w:pPr>
        <w:pStyle w:val="BodyText"/>
      </w:pPr>
      <w:r>
        <w:t xml:space="preserve">Bì Khánh Phong nhắc tới chuyện này lại có chút phiền muộn, nói thật Bì gia truyền đến đời hắn chỉ còn lại nhất mạch Bì Vân Liệt, nếu như không phải như vậy, làm sao ngày nào hắn cũng khổ sở suy nghĩ chuyện của Bì Vân Liệt.</w:t>
      </w:r>
    </w:p>
    <w:p>
      <w:pPr>
        <w:pStyle w:val="BodyText"/>
      </w:pPr>
      <w:r>
        <w:t xml:space="preserve">- Chuyện này cái gì!</w:t>
      </w:r>
    </w:p>
    <w:p>
      <w:pPr>
        <w:pStyle w:val="BodyText"/>
      </w:pPr>
      <w:r>
        <w:t xml:space="preserve">Bì Tu Văn nhìn diện mạo chỉ hơn hai mươi tuổi, nhưng hắn xác thực chính là lão tổ Bì gia, lúc này quát hỏi Bì Khánh Phong đương nhiên hoàn toàn không có áp lực.</w:t>
      </w:r>
    </w:p>
    <w:p>
      <w:pPr>
        <w:pStyle w:val="BodyText"/>
      </w:pPr>
      <w:r>
        <w:t xml:space="preserve">- Bì gia đến đời này chỉ còn lại một nhất mạch này . . .</w:t>
      </w:r>
    </w:p>
    <w:p>
      <w:pPr>
        <w:pStyle w:val="BodyText"/>
      </w:pPr>
      <w:r>
        <w:t xml:space="preserve">Bì Khánh Phong biết, khi hắn nói ra những lời này khẳng định sẽ bị ăn mắng. Sự chung tình của Bì Khánh Phong có thể khiến rất nhiều người bội phục gọi hắn một tiếng đàn ông. Nhưng đây cũng là sai lầm lớn nhất đời hắn.</w:t>
      </w:r>
    </w:p>
    <w:p>
      <w:pPr>
        <w:pStyle w:val="BodyText"/>
      </w:pPr>
      <w:r>
        <w:t xml:space="preserve">Hắn không giống với Âu Dương , Âu Dương dù thế nào cũng chỉ đơn độc một mình, cũng không có gia tộc gì, không cần truyền thừa gì, hơn nữa trọng yếu nhất là Âu Dương là tồn tại bất tử, hắn nghĩ thế nào thì là thế ấy. Nhưng Bì Khánh Phong thì sao? Bì Khánh Phong chính là gia chủ Bì gia, an cư truyền thừa đều dựa vào hắn, nhưng hắn lại không biết liêm sỉ kêu cái gì là, lão tử cự tuyệt làm loại ngựa đực đó.</w:t>
      </w:r>
    </w:p>
    <w:p>
      <w:pPr>
        <w:pStyle w:val="BodyText"/>
      </w:pPr>
      <w:r>
        <w:t xml:space="preserve">Hắn cũng quá không giác ngộ, chẳng lẽ hắn không biết thân là một gia chủ, chuyện hắn phải làm không phải là cùng vợ thề non hẹn biển, mà là làm sao mở rộng nhất mạch?</w:t>
      </w:r>
    </w:p>
    <w:p>
      <w:pPr>
        <w:pStyle w:val="Compact"/>
      </w:pPr>
      <w:r>
        <w:br w:type="textWrapping"/>
      </w:r>
      <w:r>
        <w:br w:type="textWrapping"/>
      </w:r>
    </w:p>
    <w:p>
      <w:pPr>
        <w:pStyle w:val="Heading2"/>
      </w:pPr>
      <w:bookmarkStart w:id="1064" w:name="chương-1111-1112-ngựa-đực-mới-là-vương-đạo"/>
      <w:bookmarkEnd w:id="1064"/>
      <w:r>
        <w:t xml:space="preserve">1042. Chương 1111 + 1112: Ngựa Đực Mới Là Vương Đạo</w:t>
      </w:r>
    </w:p>
    <w:p>
      <w:pPr>
        <w:pStyle w:val="Compact"/>
      </w:pPr>
      <w:r>
        <w:br w:type="textWrapping"/>
      </w:r>
      <w:r>
        <w:br w:type="textWrapping"/>
      </w:r>
      <w:r>
        <w:t xml:space="preserve">Chuyện như vậy xảy ra trên người Bì Khánh Phong cũng đủ quỷ dị. Nói một cách khác, nếu như là một hoàng đế nào đó, cho dù hắn có yêu một nữ tử như thế nào đi nữa, cuối cùng hắn cũng phải kết hôn với rất nhiều phi tần.</w:t>
      </w:r>
    </w:p>
    <w:p>
      <w:pPr>
        <w:pStyle w:val="BodyText"/>
      </w:pPr>
      <w:r>
        <w:t xml:space="preserve">Đây không phải chuyện hắn muốn làm, nhưng hắn phải làm như vậy, bởi vì hắn nên vì truyền thừa của hoàng gia mà nỗ lực làm ngựa đực. Chúng ta chỉ cần nhìn thấy các ngựa đực trở thành hoàng đế vui vẻ hưởng lạc là có thể biết hoàng đế luôn kêu gào mình rất chung tình đó kỳ thực chính là chủ nhân của mấy nghìn hậu cung.</w:t>
      </w:r>
    </w:p>
    <w:p>
      <w:pPr>
        <w:pStyle w:val="BodyText"/>
      </w:pPr>
      <w:r>
        <w:t xml:space="preserve">Còn Bì Khánh Phong thì sao? Gia hỏa này cũng kêu gào mình rất chung tình, hắn cũng làm như vậy. Cũng rất đàn ông, nhưng chính vì như vậy lại khiến Bì gia bọn họ hầu như bước lên con đường vạn kiếp bất phục. Nếu như không có sự xuất hiện của Âu Dương, có thể lúc này Bì Vân Liệt đã chết, truyền thừa của Bì gia bọn họ đến lúc này cũng cơ bản kết thúc. Một gia tộc lớn như vậy cuối cùng không phải vì bị người ta lật đổ, mà vì gia tộc không sinh ra được truyền thừa mà biến mất. . . Loại chuyện này phỏng chừng để Bì Tu Văn biết, có thể trực tiếp đập chết Bì Khánh Phong . . .</w:t>
      </w:r>
    </w:p>
    <w:p>
      <w:pPr>
        <w:pStyle w:val="BodyText"/>
      </w:pPr>
      <w:r>
        <w:t xml:space="preserve">Được rồi, cho dù chúng ta giả thiết Bì Vân Liệt không chết, nhưng ngươi có nghĩ, ai biết Bì Vân Liệt có thể mắc chứng bệnh vô sinh hay không. Đây không phải thời đại tiên tiến, vô sinh chính là bi kịch cực điểm. Dưới tình huống như vậy, chúng ta đưa ra kết luận chính là, thân là người thừa kế của một gia tộc, ngươi tuyệt đối không thể chung tình, ngươi tuyệt đối phải làm ngựa đực! Ngựa đực mới là vương đạo. . . .Lúc này nhãn thần của Bì Tu Văn đã có thể giết người, nếu như không phải có Âu Dương ở đây hắn không tiện xuất thủ, lúc này phỏng chừng Bì Khánh Phong đã bị đập thành trái cà.</w:t>
      </w:r>
    </w:p>
    <w:p>
      <w:pPr>
        <w:pStyle w:val="BodyText"/>
      </w:pPr>
      <w:r>
        <w:t xml:space="preserve">- Chuyện này để sau hãy nói, Tu Văn ngươi hãy kể cho ta biến hóa của Vạn Tiên Sơn những năm qua trước.</w:t>
      </w:r>
    </w:p>
    <w:p>
      <w:pPr>
        <w:pStyle w:val="BodyText"/>
      </w:pPr>
      <w:r>
        <w:t xml:space="preserve">Đây cũng là Âu Dương cho Bì Khánh Phong một lối thoát, mặc dù hắn không cổ vũ cho loại ngựa đực gì đó, thế nhưng tốt xấu cũng để lại Bì Vân Liệt, chỉ cần chúng ta để Bì Vân Liệt trở thành ngựa đực thì tất cả không còn là vấn đề.</w:t>
      </w:r>
    </w:p>
    <w:p>
      <w:pPr>
        <w:pStyle w:val="BodyText"/>
      </w:pPr>
      <w:r>
        <w:t xml:space="preserve">- Vâng! Lão tổ!</w:t>
      </w:r>
    </w:p>
    <w:p>
      <w:pPr>
        <w:pStyle w:val="BodyText"/>
      </w:pPr>
      <w:r>
        <w:t xml:space="preserve">Bì Tu Văn liếc mắt nhìn Bì Khánh Phong, ý tứ kêu tiểu tử Bì Khánh Phong ngươi cứ đấy chờ, một lát nữa lão tử còn phải thu thập ngươi, sau đó đi theo Âu Dương tiến vào trong phòng.</w:t>
      </w:r>
    </w:p>
    <w:p>
      <w:pPr>
        <w:pStyle w:val="BodyText"/>
      </w:pPr>
      <w:r>
        <w:t xml:space="preserve">Nhìn Bì Tu Văn rời đi, hai phụ tử rốt cuộc mới thở dài một hơi. Nhưng bọn họ đều minh bạch, chuyện này sợ rằng sẽ không dễ dàng trôi qua, Bì Tu Văn tuyệt đối sẽ tức giận, đây là điều không hề nghi ngờ, cũng may hiện tại có Âu Dương giúp bọn hắn, khiến Bì Tu Văn tạm thời bỏ qua.</w:t>
      </w:r>
    </w:p>
    <w:p>
      <w:pPr>
        <w:pStyle w:val="BodyText"/>
      </w:pPr>
      <w:r>
        <w:t xml:space="preserve">- Phụ thân. . .</w:t>
      </w:r>
    </w:p>
    <w:p>
      <w:pPr>
        <w:pStyle w:val="BodyText"/>
      </w:pPr>
      <w:r>
        <w:t xml:space="preserve">Bì Vân Liệt nhìn phụ thân mình, trải qua năm ngày suy nghĩ, hắn mới dần dần minh bạch mình đã sai lầm như thế nào.</w:t>
      </w:r>
    </w:p>
    <w:p>
      <w:pPr>
        <w:pStyle w:val="BodyText"/>
      </w:pPr>
      <w:r>
        <w:t xml:space="preserve">- Đừng nói nữa, con đường của ngươi do ngươi lựa chọn, đi như thế nào cũng là ngươi quyết định. Ta không can thiệp.</w:t>
      </w:r>
    </w:p>
    <w:p>
      <w:pPr>
        <w:pStyle w:val="BodyText"/>
      </w:pPr>
      <w:r>
        <w:t xml:space="preserve">Bì Khánh Phong liếc mắt nhìn nhi tử, hắn có thể nhìn ra chuyển biến trên người nhi tử, nhưng khoảng cách giữa hai cha con nhiều năm qua không thể dễ dàng tiêu tán, Bì Khánh Phong có thể nói như vậy đã là rất nể tình rồi.</w:t>
      </w:r>
    </w:p>
    <w:p>
      <w:pPr>
        <w:pStyle w:val="BodyText"/>
      </w:pPr>
      <w:r>
        <w:t xml:space="preserve">Bì Khánh Phong xoay người rời đi, Bì Vân Liệt ngơ ngác đứng trên mặt đất, sau đó thở dài một hơi. Cho đến giờ phút này hắn mới hiểu được mình rốt cuộc thất bại nhiều thế nào, trong mắt phụ thân, hắn mãi mãi không thể xem là một hài tử tốt.</w:t>
      </w:r>
    </w:p>
    <w:p>
      <w:pPr>
        <w:pStyle w:val="BodyText"/>
      </w:pPr>
      <w:r>
        <w:t xml:space="preserve">- Đa tạ tiền bối!</w:t>
      </w:r>
    </w:p>
    <w:p>
      <w:pPr>
        <w:pStyle w:val="BodyText"/>
      </w:pPr>
      <w:r>
        <w:t xml:space="preserve">Bì Vân Liệt quay lại cửa phòng đóng cửa thi lễ. Lần này Âu Dương không chỉ cứu tính mạng của hắn, còn cho hắn một cơ hội làm lại cuộc đời, đây mới là nguyên nhân Bì Vân Liệt cảm tạ Âu Dương .</w:t>
      </w:r>
    </w:p>
    <w:p>
      <w:pPr>
        <w:pStyle w:val="BodyText"/>
      </w:pPr>
      <w:r>
        <w:t xml:space="preserve">Làm xong động tác này, Bì Vân Liệt nhìn về phương hướng hoàng cung, phảng phất như nhớ tới cái gì, cuối cùng hắn thở dài một hơi, lắc đầu đi ra bên ngoài. Lúc này Âu Dương đã chiếm phòng hắn, hắn chỉ có thể tìm một nơi khác ở tạm, chờ Âu Dương rời đi sau đó trở về .</w:t>
      </w:r>
    </w:p>
    <w:p>
      <w:pPr>
        <w:pStyle w:val="BodyText"/>
      </w:pPr>
      <w:r>
        <w:t xml:space="preserve">Trong phòng, Bì Tu Văn chậm rãi kể lại tất cả mọi chuyện phát sinh những năm gần đây của Vạn Tiên Sơn cho Âu Dương. Thì ra, sau khi Âu Dương mọc cánh phi tiên, lúc đầu còn có đám bằng hữu của Âu Dương tọa trấn Vạn Tiên Sơn, Vạn Tiên Sơn đương nhiên không có bất cứ vấn đề gì, nhưng cùng với linh khí của Chân Linh Giới càng lúc càng dồi dào, cuối cùng đám bằng hữu của Âu Dương đều hoàn thành mọc cánh phi tiên, tiến nhập tiên giới.</w:t>
      </w:r>
    </w:p>
    <w:p>
      <w:pPr>
        <w:pStyle w:val="BodyText"/>
      </w:pPr>
      <w:r>
        <w:t xml:space="preserve">Nhưng cũng may truyền thuyết của Thần Tiễn được đời đời truyền lại, hơn nữa tại Chân Linh Giới thỉnh thoảng còn có thể nghe được một số tin đồn của Âu Dương tại tiên giới, điều này cũng khiến truyền thừa của Vạn Tiên Sơn có chiếu cố rất lớn.</w:t>
      </w:r>
    </w:p>
    <w:p>
      <w:pPr>
        <w:pStyle w:val="BodyText"/>
      </w:pPr>
      <w:r>
        <w:t xml:space="preserve">Sau đó khi tiên giới truyền ra Âu Dương Thần Tiễn đã tuổi xế chiều, Vạn Tiên Sơn thực sự rối loạn một trận, thậm chí có không ít người đều cho rằng, mất đi Thần Tiễn, sau này Vạn Tiên Sơn sẽ triệt để xong đời.</w:t>
      </w:r>
    </w:p>
    <w:p>
      <w:pPr>
        <w:pStyle w:val="BodyText"/>
      </w:pPr>
      <w:r>
        <w:t xml:space="preserve">Thời gian đó cũng là thời gian u ám nhất của Vạn Tiên Sơn ở Chân Linh Giới, xói mòn rất nhiều đệ tử, đệ tử bình thường không muốn bái nhập Vạn Tiên Sơn. Rất nhiều thế lực tiến hành một loạt đả kích với Vạn Tiên Sơn, thậm chí khi Vạn Tiên Sơn thê thảm nhất chỉ có không đến vạn người.</w:t>
      </w:r>
    </w:p>
    <w:p>
      <w:pPr>
        <w:pStyle w:val="BodyText"/>
      </w:pPr>
      <w:r>
        <w:t xml:space="preserve">Phải biết rằng, cho dù trước kia Vạn Tiên Sơn linh khí thiếu thốn, số lượng đại đệ tử cũng hơn mười vạn thậm chí trên trăm vạn, vậy mà lúc đó chỉ có không đến vạn người.</w:t>
      </w:r>
    </w:p>
    <w:p>
      <w:pPr>
        <w:pStyle w:val="BodyText"/>
      </w:pPr>
      <w:r>
        <w:t xml:space="preserve">- Sau đó làm sao phát triển?</w:t>
      </w:r>
    </w:p>
    <w:p>
      <w:pPr>
        <w:pStyle w:val="BodyText"/>
      </w:pPr>
      <w:r>
        <w:t xml:space="preserve">Âu Dương biết, bình thường trong thời khắc nguy nan như vậy sẽ xuất hiện một nhân vật chính ngăn cơn sóng dữ, kéo tất cả trở về bình thường.</w:t>
      </w:r>
    </w:p>
    <w:p>
      <w:pPr>
        <w:pStyle w:val="BodyText"/>
      </w:pPr>
      <w:r>
        <w:t xml:space="preserve">Lần này Âu Dương cũng không đoán sai. Lúc đó, Vạn Tiên Sơn xuất hiện nữ tông chủ thứ hai sau Mục Uyển, nàng tên là Quách Đình. Quách Đình trời sinh chính là một thiên tài tu luyện, từ sau khi tiến vào Vạn Tiên Sơn, một đường tu luyện rất thuận lợi, dùng một loại tốc độ gần như không thể tưởng tượng trở thành cường giả cấp ý chí, từ đó mới một lần nữa lấy lại địa vị của Vạn Tiên Sơn.</w:t>
      </w:r>
    </w:p>
    <w:p>
      <w:pPr>
        <w:pStyle w:val="BodyText"/>
      </w:pPr>
      <w:r>
        <w:t xml:space="preserve">Một tông phái, nếu như không có một cường giả cấp ý chí tọa trấn, như vậy sẽ rất dễ trầm luân giống như Vạn Tiên Sơn. Sau khi Quách Đình xuất hiện, cục diện Vạn Tiên Sơn cũng dần dần trở nên tốt đẹp. Đáng tiếc nữ tử tên Quách Đình này cuối cùng không thể hoàn thành mọc cánh phi tiên, mà trong một lần Vạn Tiên Sơn chiến đấu sinh tử với người khác đã bất hạnh bỏ mình.</w:t>
      </w:r>
    </w:p>
    <w:p>
      <w:pPr>
        <w:pStyle w:val="BodyText"/>
      </w:pPr>
      <w:r>
        <w:t xml:space="preserve">Sau khi có Quách Đình làm bước nệm, Vạn Tiên Sơn cũng dần dần khởi sắc, tới thời đại của Bì Tu Văn, mặc dù Vạn Tiên Sơn không dám so sánh với thời kì đỉnh phong của Âu Dương, nhưng cũng được xem là thế lực lớn ở Chân Linh Giới.</w:t>
      </w:r>
    </w:p>
    <w:p>
      <w:pPr>
        <w:pStyle w:val="BodyText"/>
      </w:pPr>
      <w:r>
        <w:t xml:space="preserve">Đương nhiên, cũng không phải nói Vạn Tiên Sơn rơi xuống, thật sự khi Âu Dương còn ở Vạn Tiên Sơn, lúc đó Vạn Tiên Sơn quá ngưu bức.</w:t>
      </w:r>
    </w:p>
    <w:p>
      <w:pPr>
        <w:pStyle w:val="BodyText"/>
      </w:pPr>
      <w:r>
        <w:t xml:space="preserve">Lúc đó Âu Dương ở Chân Linh Giới chính là thần. Tông phái của hắn chỉ có thể là thánh địa được mọi người chiêm ngưỡng, căn bản không có người nào dám vượt qua.</w:t>
      </w:r>
    </w:p>
    <w:p>
      <w:pPr>
        <w:pStyle w:val="BodyText"/>
      </w:pPr>
      <w:r>
        <w:t xml:space="preserve">- Có thể truyền thừa tới bây giờ đã là không tồi!</w:t>
      </w:r>
    </w:p>
    <w:p>
      <w:pPr>
        <w:pStyle w:val="BodyText"/>
      </w:pPr>
      <w:r>
        <w:t xml:space="preserve">Âu Dương cũng gật đầu. Hắn không phải loại người muốn cái gì cũng vĩnh viễn bất suy, Âu Dương cũng không cho rằng Vạn Tiên Sơn có thể vĩnh viễn truyền thừa. Đó là chuyện không hiện thực. Âu Dương đã từng nói, thế gian này chính là một quyển sách, mình không có khả năng viết hết quyển sách, mình có thể viết một trang nào đó trong quyển sách đã là đủ rồi.</w:t>
      </w:r>
    </w:p>
    <w:p>
      <w:pPr>
        <w:pStyle w:val="BodyText"/>
      </w:pPr>
      <w:r>
        <w:t xml:space="preserve">Truyền thừa của Vạn Tiên Sơn cũng như vậy, cho dù vô số năm sau truyền thừa của Vạn Tiên Sơn đoạn tuyệt, chí ít người của tiên giới cũng sẽ vẫn truyền lưu cái tên Vạn Tiên Sơn.</w:t>
      </w:r>
    </w:p>
    <w:p>
      <w:pPr>
        <w:pStyle w:val="BodyText"/>
      </w:pPr>
      <w:r>
        <w:t xml:space="preserve">- Lão tổ, ngươi....ngươi không trở lại xem sao?</w:t>
      </w:r>
    </w:p>
    <w:p>
      <w:pPr>
        <w:pStyle w:val="BodyText"/>
      </w:pPr>
      <w:r>
        <w:t xml:space="preserve">Bì Tu Văn đương nhiên rất muốn để Âu Dương quay về một chuyến. Nếu như nói Thần Tiễn phủ xuống Vạn Tiên Sơn, bất luận là khích lệ đối với Vạn Tiên Sơn hay kinh sợ với bọn đạo chích đều khủng khiếp không gì sánh kịp. Cho nên Bì Tu Văn rất hi vọng Âu Dương có thể trở về một chuyến.</w:t>
      </w:r>
    </w:p>
    <w:p>
      <w:pPr>
        <w:pStyle w:val="BodyText"/>
      </w:pPr>
      <w:r>
        <w:t xml:space="preserve">Nhưng Âu Dương lại lắc đầu nói:</w:t>
      </w:r>
    </w:p>
    <w:p>
      <w:pPr>
        <w:pStyle w:val="BodyText"/>
      </w:pPr>
      <w:r>
        <w:t xml:space="preserve">- Hiện tại ta đang phân thân vô thuật, hiện giờ tiên giới đã rất hỗn loạn, hai ngày nữa sau khi ta hồi phục đỉnh phong nhất định phải quay về tiên giới.</w:t>
      </w:r>
    </w:p>
    <w:p>
      <w:pPr>
        <w:pStyle w:val="BodyText"/>
      </w:pPr>
      <w:r>
        <w:t xml:space="preserve">Âu Dương kỳ thực làm sao không muốn quay về thăm Vạn Tiên Sơn. Nhưng muốn không có nghĩa nhất định làm được.</w:t>
      </w:r>
    </w:p>
    <w:p>
      <w:pPr>
        <w:pStyle w:val="BodyText"/>
      </w:pPr>
      <w:r>
        <w:t xml:space="preserve">- Lão tổ, đệ tử nghe nói tiên giới có Thiên Vương gì đó. . .</w:t>
      </w:r>
    </w:p>
    <w:p>
      <w:pPr>
        <w:pStyle w:val="BodyText"/>
      </w:pPr>
      <w:r>
        <w:t xml:space="preserve">Mặc dù Bì Tu Văn ở Chân Linh Giới, nhưng hắn vẫn có thể nghe nói một số tin tức về tiên giới.</w:t>
      </w:r>
    </w:p>
    <w:p>
      <w:pPr>
        <w:pStyle w:val="BodyText"/>
      </w:pPr>
      <w:r>
        <w:t xml:space="preserve">- Không sai, nhưng bây giờ hắn còn chưa sống lại, mặc dù thiên đình gây loạn tiên giới rất lợi hại, nhưng vẫn không thể uy hiếp ta, lần này trở về ta sẽ triệt để tiêu diệt thiên đình, nhưng Thiên Vương. .</w:t>
      </w:r>
    </w:p>
    <w:p>
      <w:pPr>
        <w:pStyle w:val="BodyText"/>
      </w:pPr>
      <w:r>
        <w:t xml:space="preserve">Âu Dương ngẩng đầu nhìn nóc nhà, ngay cả bản thân hắn cũng không biết mình có thể xông qua cánh cửa này hay không.</w:t>
      </w:r>
    </w:p>
    <w:p>
      <w:pPr>
        <w:pStyle w:val="BodyText"/>
      </w:pPr>
      <w:r>
        <w:t xml:space="preserve">- Lão tổ tất nhiên có thể thắng Thiên Vương!</w:t>
      </w:r>
    </w:p>
    <w:p>
      <w:pPr>
        <w:pStyle w:val="BodyText"/>
      </w:pPr>
      <w:r>
        <w:t xml:space="preserve">Bì Tu Văn đương nhiên minh bạch Âu Dương đang nghĩ cái gì, vội vã ở một bên mở miệng nói. Nhưng hắn vừa dứt lời, trên mặt Âu Dương cũng một trận cười khổ. Rất hiển nhiên, hiện nay chỉ sợ ở tiên giới cũng có vô số người có cùng suy nghĩ như Bì Tu Văn, cho rằng chỉ cần mình xuất thủ nhất định có thể sáng tạo kỳ tích, thu thập Thiên Vương.</w:t>
      </w:r>
    </w:p>
    <w:p>
      <w:pPr>
        <w:pStyle w:val="BodyText"/>
      </w:pPr>
      <w:r>
        <w:t xml:space="preserve">Nhưng thực tế thì sao? Trong lòng Âu Dương biết rõ nhất, trên thực tế mặc dù hiện tại Âu Dương ở trình độ đỉnh phong nhất, tuyệt đối cũng không phải đối thủ của Thiên Vương.</w:t>
      </w:r>
    </w:p>
    <w:p>
      <w:pPr>
        <w:pStyle w:val="BodyText"/>
      </w:pPr>
      <w:r>
        <w:t xml:space="preserve">- Việc này tạm thời không nói nữa.</w:t>
      </w:r>
    </w:p>
    <w:p>
      <w:pPr>
        <w:pStyle w:val="BodyText"/>
      </w:pPr>
      <w:r>
        <w:t xml:space="preserve">Âu Dương lắc đầu nhìn Bì Tu Văn nói:</w:t>
      </w:r>
    </w:p>
    <w:p>
      <w:pPr>
        <w:pStyle w:val="BodyText"/>
      </w:pPr>
      <w:r>
        <w:t xml:space="preserve">- Kỳ thực các ngươi không cần lo lắng, cho dù cuối cùng ta không địch lại Thiên Vương, nhưng vẫn có thể bảo vệ thế giới của các ngươi.</w:t>
      </w:r>
    </w:p>
    <w:p>
      <w:pPr>
        <w:pStyle w:val="BodyText"/>
      </w:pPr>
      <w:r>
        <w:t xml:space="preserve">Âu Dương mỉm cười, nhưng người nào cũng có thể nhìn ra, nụ cười của hắn rất mất tự nhiên. Vất vả tu luyện nhiều năm như vậy, cuối cùng lại bị đẩy đến nơi đầu sóng ngọn gió, Âu Dương đã còn là tiểu tử cứng đầu cứng cổ trước kia, Âu Dương cũng không cho rằng mình là vô địch thiên hạ.</w:t>
      </w:r>
    </w:p>
    <w:p>
      <w:pPr>
        <w:pStyle w:val="BodyText"/>
      </w:pPr>
      <w:r>
        <w:t xml:space="preserve">- Được rồi, những chuyện này ta đều đã biết, ta cũng không lưu lại thế giới này quá lâu, ngươi cũng trở về đi!</w:t>
      </w:r>
    </w:p>
    <w:p>
      <w:pPr>
        <w:pStyle w:val="BodyText"/>
      </w:pPr>
      <w:r>
        <w:t xml:space="preserve">Âu Dương cự tuyệt ý định của Bì Tu Văn muốn lưu lại hầu hạ mình.</w:t>
      </w:r>
    </w:p>
    <w:p>
      <w:pPr>
        <w:pStyle w:val="BodyText"/>
      </w:pPr>
      <w:r>
        <w:t xml:space="preserve">Dù sao để một đại nam nhân lưu lại hầu hạ mình, nghe ra cũng thật kỳ quái, Âu Dương đương nhiên cũng không chịu nổi.</w:t>
      </w:r>
    </w:p>
    <w:p>
      <w:pPr>
        <w:pStyle w:val="BodyText"/>
      </w:pPr>
      <w:r>
        <w:t xml:space="preserve">Bì Tu Văn rời đi, nhưng trước khi đi Bì Tu Văn đã dùng các loại gia pháp, tiến hành một loại tra tấn và dằn vặt đối với Bì Khánh Phong. Khiến cho vị đại nguyên soái của Bì gia bất luận là tâm hồn hay thân thể đều có vết thương khó có thể phai mờ, khiến hắn mất hết thể diện.</w:t>
      </w:r>
    </w:p>
    <w:p>
      <w:pPr>
        <w:pStyle w:val="BodyText"/>
      </w:pPr>
      <w:r>
        <w:t xml:space="preserve">Nhưng Bì Khánh Phong chỉ có thể chấp nhận chuyện này. Bì Tu Văn chính là lão tổ của hắn, mà bản thân hắn xác thực cũng có sai lầm. Thân là gia chủ siêu cấp hắn nên trở thành ngựa đực, nhưng hắn lại từ bỏ sự nghiệp ngực đực vô cùng có tiền đồ này, bị đánh như vậy đã là nhẹ. Cho nên sau chuyện này, khi Bì Khánh Phong nhìn thấy Bì Vân Liệt không có yêu cầu gì khác, chỉ có một yêu cầu, đó chính là tiểu tử ngươi phải trở thành ngựa đực cho lão tử! Ngựa đực! Ngựa đực biết chưa? Ta mặc kệ ngươi muốn tìm bao nhiêu, cũng bất kể là người hay không phải người. Dù sao chỉ cần đụng tới ngươi thì thu thập hết cho lão tử, để các nàng sinh con cho Bì gia, không sinh mười mấy nhi tử cho Bì gia thì xem như ngươi có lỗi với liệt tổ liệt tông của Bì gia. . .</w:t>
      </w:r>
    </w:p>
    <w:p>
      <w:pPr>
        <w:pStyle w:val="BodyText"/>
      </w:pPr>
      <w:r>
        <w:t xml:space="preserve">Nhưng chuyện đáng buồn cũng đồng thời xuất hiện, Bì Vân Liệt không học được cái gì, duy độc có chuyện này là hắn kế thừa truyền thống tốt đẹp của cha mình. Khi Bì Vân Liệt chưa thành thân làm càn làm bậy gì đó cũng không có vấn đề, nhưng một khi thành hôn cả đời chỉ chung tình với một người.</w:t>
      </w:r>
    </w:p>
    <w:p>
      <w:pPr>
        <w:pStyle w:val="BodyText"/>
      </w:pPr>
      <w:r>
        <w:t xml:space="preserve">Vi chuyện này Bì Khánh Phong không ít lần đánh nhi tử của mình, nhưng mỗi lần nghe nhi tử nói đây là hắn học tập mình cũng không biết làm gì ngoài cười khổ. . . Bì Khánh Phong cũng chỉ có thể thầm nghĩ đến một câu, cha thế nào con thế ấy.</w:t>
      </w:r>
    </w:p>
    <w:p>
      <w:pPr>
        <w:pStyle w:val="BodyText"/>
      </w:pPr>
      <w:r>
        <w:t xml:space="preserve">Bóng tối dần dần địa chiếm cứ cả bầu trời, lúc này bầu trời đầy u ám, ngay cả ánh trăng cũng không cách nào xuyên qua đám mây dày đặc chiếu xuống mặt đất. Lúc này đã là mùa đông, nếu không có gì bất ngờ xảy ra, trận tuyết đầu tiên của năm nay có lẽ sẽ rơi xuống trong hai ngày tới.</w:t>
      </w:r>
    </w:p>
    <w:p>
      <w:pPr>
        <w:pStyle w:val="BodyText"/>
      </w:pPr>
      <w:r>
        <w:t xml:space="preserve">Âu Dương ngồi trướ chiếc bàn gỗ, dáng vẻ ung dung nhàn nhã, nhìn thế nào cũng không giống một người sắp sửa phải về tiên giới tiến hành một loạt tử chiến.</w:t>
      </w:r>
    </w:p>
    <w:p>
      <w:pPr>
        <w:pStyle w:val="BodyText"/>
      </w:pPr>
      <w:r>
        <w:t xml:space="preserve">Hiện tại bên cạnh hắn còn có một thanh niên mặc áo lông dày cộm, chính là Bì Vân Liệt. Sáng sớm ngày mai, sau hừng đông Âu Dương sẽ theo hứa hẹn của mình tặng cho Đại Vận một kênh đào, sau đó hắn sẽ bổ ra thời không thông đến tiên giới, quay về tiên giới. Trước khi đi Âu Dương vẫn quyết định sẽ nói chuyện với công tử ca ca Bì Vân Liệt.</w:t>
      </w:r>
    </w:p>
    <w:p>
      <w:pPr>
        <w:pStyle w:val="BodyText"/>
      </w:pPr>
      <w:r>
        <w:t xml:space="preserve">- Thế nào, cảm giác sống lại thoải mái chứ?</w:t>
      </w:r>
    </w:p>
    <w:p>
      <w:pPr>
        <w:pStyle w:val="BodyText"/>
      </w:pPr>
      <w:r>
        <w:t xml:space="preserve">Âu Dương cũng từng là người phải chờ đợi trong bóng tối, hắn biết nơi đó không có gì dễ chịu.</w:t>
      </w:r>
    </w:p>
    <w:p>
      <w:pPr>
        <w:pStyle w:val="BodyText"/>
      </w:pPr>
      <w:r>
        <w:t xml:space="preserve">- Không vui!</w:t>
      </w:r>
    </w:p>
    <w:p>
      <w:pPr>
        <w:pStyle w:val="BodyText"/>
      </w:pPr>
      <w:r>
        <w:t xml:space="preserve">Bì Vân Liệt cười khổ nhìn Âu Dương nói:</w:t>
      </w:r>
    </w:p>
    <w:p>
      <w:pPr>
        <w:pStyle w:val="BodyText"/>
      </w:pPr>
      <w:r>
        <w:t xml:space="preserve">- Tiền bối, kỳ thực đến bây giờ ta còn đang suy nghĩ, nếu trước đó tiền bối không xuất hiện thì tốt hơn.</w:t>
      </w:r>
    </w:p>
    <w:p>
      <w:pPr>
        <w:pStyle w:val="BodyText"/>
      </w:pPr>
      <w:r>
        <w:t xml:space="preserve">- Ta minh bạch ý tứ của ngươi.</w:t>
      </w:r>
    </w:p>
    <w:p>
      <w:pPr>
        <w:pStyle w:val="BodyText"/>
      </w:pPr>
      <w:r>
        <w:t xml:space="preserve">Âu Dương đương nhiên có thể minh bạch ý tứ trong lời nói của Bì Vân Liệt. Trước kia hắn là một công tử ăn chơi trác táng thuần túy, chỗ tốt là Bì Vân Liệt căn bản không cho rằng mình là kẻ ăn chơi, hắn cũng không cho rằng những chuyện mình làm có gì sai trái. Cho nên hắn có thể vui vẻ làm những chuyện đó mỗi ngày.</w:t>
      </w:r>
    </w:p>
    <w:p>
      <w:pPr>
        <w:pStyle w:val="BodyText"/>
      </w:pPr>
      <w:r>
        <w:t xml:space="preserve">Nhưng bây giờ thì sao? Hiện tại Âu Dương xuất hiện, nhốt hắn vào trong phòng tối. Sau khi tiến hành một loạt giáo dục cực kỳ tàn ác, Bì Vân Liệt cũng coi như không uổng phí tâm tư của Âu Dương, cuối cùng cũng minh bạch cái gì là đúng cái gì là sai.</w:t>
      </w:r>
    </w:p>
    <w:p>
      <w:pPr>
        <w:pStyle w:val="BodyText"/>
      </w:pPr>
      <w:r>
        <w:t xml:space="preserve">Nhưng chuyện này cũng khiến Bì Vân Liệt không biết tiếp theo mình nên làm như thế nào. Tu luyện? Nói đùa, tố chất thân thể của Bì Vân Liệt cực kém, sợ rằng tu đến ba mươi tuổi có thể trở thành tu luyện giả nhất giai hay không cũng là vấn đề.</w:t>
      </w:r>
    </w:p>
    <w:p>
      <w:pPr>
        <w:pStyle w:val="BodyText"/>
      </w:pPr>
      <w:r>
        <w:t xml:space="preserve">Không tu luyện đây? Để Bì công tử tiếp tục làm một kẻ ăn chơi trác táng? Chuyện này càng không thể. Nếu ngươi không cho rằng chuyện này là sai, ngươi có thể làm rất vui vẻ. Nhưng khi chính ngươi cũng minh bạch làm như vậy là sai, ngươi còn có thể tiếp tục làm sao? Bì Vân Liệt chỉ là một đứa trẻ hư từ nhỏ được nuông chiều, hơn nữa rất phản nghịch, hắn không phải là người xấu. Những chuyện hắn làm trước đây hoàn toàn là một loại biểu hiện tùy theo lòng mình mà thôi.</w:t>
      </w:r>
    </w:p>
    <w:p>
      <w:pPr>
        <w:pStyle w:val="BodyText"/>
      </w:pPr>
      <w:r>
        <w:t xml:space="preserve">Nhưng hiện nay biết những chuyện này là không thích hợp, cho dù Bì Vân Liệt nghĩ thế nào cũng không thể tiếp tục làm, lần này thật sự khiến cho Bì Vân Liệt không biết mục tiêu cuộc sống sau này của mình là gì.</w:t>
      </w:r>
    </w:p>
    <w:p>
      <w:pPr>
        <w:pStyle w:val="Compact"/>
      </w:pPr>
      <w:r>
        <w:br w:type="textWrapping"/>
      </w:r>
      <w:r>
        <w:br w:type="textWrapping"/>
      </w:r>
    </w:p>
    <w:p>
      <w:pPr>
        <w:pStyle w:val="Heading2"/>
      </w:pPr>
      <w:bookmarkStart w:id="1065" w:name="chương-1113-1114-khúc-nhạc-dạo-giết-chóc"/>
      <w:bookmarkEnd w:id="1065"/>
      <w:r>
        <w:t xml:space="preserve">1043. Chương 1113 + 1114: Khúc Nhạc Dạo Giết Chóc</w:t>
      </w:r>
    </w:p>
    <w:p>
      <w:pPr>
        <w:pStyle w:val="Compact"/>
      </w:pPr>
      <w:r>
        <w:br w:type="textWrapping"/>
      </w:r>
      <w:r>
        <w:br w:type="textWrapping"/>
      </w:r>
      <w:r>
        <w:t xml:space="preserve">- Tiền bối, từ trước đến nay ta không biết mình sống đến hiện tại có ý nghĩa gì, cũng không biết sau này ta nên tiếp tục sống như thế nào.</w:t>
      </w:r>
    </w:p>
    <w:p>
      <w:pPr>
        <w:pStyle w:val="BodyText"/>
      </w:pPr>
      <w:r>
        <w:t xml:space="preserve">Bì Vân Liệt rất thẳng thắn thành khẩn, thậm chí có thể nghe ra trong lời nói của hắn có mấy phần oán giận.</w:t>
      </w:r>
    </w:p>
    <w:p>
      <w:pPr>
        <w:pStyle w:val="BodyText"/>
      </w:pPr>
      <w:r>
        <w:t xml:space="preserve">Âu Dương không trách Bì Vân Liệt oán giận, hắn có thể minh bạch ý tứ của Bì Vân Liệt. Kỳ thực trên thế giới này kẻ ăn chơi trác táng đâu chỉ có nghìn vạn. Chuyện công tử thế gia dựa vào cha mẹ ăn chơi phá phách mỗi ngày đâu chỉ xảy ra vài trăm lần, chỉ có điều một số nơi sẽ tiến hành đưa ra ánh sáng, một số nơi lại lặng lẽ bỏ qua mà thôi.</w:t>
      </w:r>
    </w:p>
    <w:p>
      <w:pPr>
        <w:pStyle w:val="BodyText"/>
      </w:pPr>
      <w:r>
        <w:t xml:space="preserve">Một thế giới vốn có đủ loại nhân vật mới là thế giới hoàn mỹ, ngươi vĩnh viễn không nên tưởng tượng một thế giới chỉ có người tốt, bởi vì đó là chuyện căn bản không có khả năng. Không phải có một câu ngạn ngữ rất hay sao, chỉ cần là nơi có ánh sáng, khẳng định sẽ có hắc ám tồn tại.</w:t>
      </w:r>
    </w:p>
    <w:p>
      <w:pPr>
        <w:pStyle w:val="BodyText"/>
      </w:pPr>
      <w:r>
        <w:t xml:space="preserve">Đây là trật tự thế giới, và Âu Dương cũng chưa từng có dự định thay đổi trật tự thế giới. Cho nên không nói Bì Vân Liệt, cho dù là hắn cũng không biết mục tiêu cuộc sống sau này của Bì Vân Liệt là cái gì .</w:t>
      </w:r>
    </w:p>
    <w:p>
      <w:pPr>
        <w:pStyle w:val="BodyText"/>
      </w:pPr>
      <w:r>
        <w:t xml:space="preserve">- Tiếp tục làm một công tử ăn chơi cũng rất tốt. Ngươi phải biết rằng, công tử ăn chơi là một chức nghiệp rất có tiền đồ, chức nghiệp này yêu cầu tố chất bản thân không cao, nhưng yêu cầu đối với vị trí của bản thân lại rất cao. Trước kia mục tiêu lớn nhất của ta chính là làm một công tử ăn chơi!</w:t>
      </w:r>
    </w:p>
    <w:p>
      <w:pPr>
        <w:pStyle w:val="BodyText"/>
      </w:pPr>
      <w:r>
        <w:t xml:space="preserve">Âu Dương nói không sai, trước kia khi hắn còn là một cô nhi đáng thương, còn là một đứa trẻ kêu trời trời không biết kêu đất đất chẳng hay, hắn thậm chí nghĩ nửa đêm có một người mặc tây trang chạy đến trước mặt mình, sau đó cầm tay mình chẳng biết xấu hổ nói:</w:t>
      </w:r>
    </w:p>
    <w:p>
      <w:pPr>
        <w:pStyle w:val="BodyText"/>
      </w:pPr>
      <w:r>
        <w:t xml:space="preserve">- Thiếu gia! Ta là Lý quản gia, kỳ thực mấy năm qua ta chính là quản lý tài sản cho thiếu gia, chỉ cần thiếu gia ký tên, những thứ này đều là của ngươi . . .</w:t>
      </w:r>
    </w:p>
    <w:p>
      <w:pPr>
        <w:pStyle w:val="BodyText"/>
      </w:pPr>
      <w:r>
        <w:t xml:space="preserve">Đương nhiên, bản thân Âu Dương cũng biết huyễn tưởng này căn bản không thế là hiện thực. Nhưng sợ rằng rất nhiều người bình thường sẽ có một mộng tưởng không tầm thường. Nhưng Bì Vân Liệt của chúng ta lại không có giác ngộ này, bản thân hắn là một người không tầm thường, dĩ nhiên không có giác ngộ không tầm thường, thân là một công tử ăn chơi trác táng nổi tiếng, hắn lại có dự định vứt bỏ, chứ không phải rất ngưu bức đứng ở đó nói cho người ta biết cha hắn là Bì Khánh Phong . . .</w:t>
      </w:r>
    </w:p>
    <w:p>
      <w:pPr>
        <w:pStyle w:val="BodyText"/>
      </w:pPr>
      <w:r>
        <w:t xml:space="preserve">- Tiền bối, nếu như ta muốn tu luyện. . .</w:t>
      </w:r>
    </w:p>
    <w:p>
      <w:pPr>
        <w:pStyle w:val="BodyText"/>
      </w:pPr>
      <w:r>
        <w:t xml:space="preserve">Bì Vân Liệt mới nói được phân nửa Âu Dương đã trực tiếp kêu lên:</w:t>
      </w:r>
    </w:p>
    <w:p>
      <w:pPr>
        <w:pStyle w:val="BodyText"/>
      </w:pPr>
      <w:r>
        <w:t xml:space="preserve">- Đình chỉ! Đình chỉ! Bản thân ngươi không biết thân thể của mình yếu ớt như thế nào sao? Hiện tại thân thể của ngươi đừng nói là tu luyện, cho dù chỉ đánh một quyền đơn giản nhất cũng khó khăn. . .</w:t>
      </w:r>
    </w:p>
    <w:p>
      <w:pPr>
        <w:pStyle w:val="BodyText"/>
      </w:pPr>
      <w:r>
        <w:t xml:space="preserve">- Lẽ nào tiền bối không có gì biện pháp gì sao?</w:t>
      </w:r>
    </w:p>
    <w:p>
      <w:pPr>
        <w:pStyle w:val="BodyText"/>
      </w:pPr>
      <w:r>
        <w:t xml:space="preserve">Bì Vân Liệt nhìn Âu Dương, trong mắt hắn mang theo kỳ vọng nồng đậm, hắn biết Âu Dương có lẽ có một số biện pháp có thể đề cao tố chất thân thể của hắn, khiến hắn đạt được tiêu chuẩn có thể tu luyện .</w:t>
      </w:r>
    </w:p>
    <w:p>
      <w:pPr>
        <w:pStyle w:val="BodyText"/>
      </w:pPr>
      <w:r>
        <w:t xml:space="preserve">Nhưng Âu Dương lại lắc đầu nói:</w:t>
      </w:r>
    </w:p>
    <w:p>
      <w:pPr>
        <w:pStyle w:val="BodyText"/>
      </w:pPr>
      <w:r>
        <w:t xml:space="preserve">- Ta xác thực có rất nhiều cách, thậm chí ta có thể không cần tốn nhiều sức cho ngươi đạt được trình độ của phụ thân ngươi, thậm chí còn có thể cao hơn, nhưng ta hỏi ngươi, ngươi thực sự muốn như vậy sao?</w:t>
      </w:r>
    </w:p>
    <w:p>
      <w:pPr>
        <w:pStyle w:val="BodyText"/>
      </w:pPr>
      <w:r>
        <w:t xml:space="preserve">Nghe thấy nửa câu đầu của Âu Dương, Bì Vân Liệt rất kích động, nhưng câu nói phía sau lại khiến hắn rơi vào trầm tư. Hắn không còn là thanh niên nông nổi như trước, không phải nghe thấy ở đâu có cô nương xinh đẹp lại vội vàng chạy tới làm hại người ta. Sau khi trải qua rất nhiều chuyện, Bì Vân Liệt cũng biết suy nghĩ.</w:t>
      </w:r>
    </w:p>
    <w:p>
      <w:pPr>
        <w:pStyle w:val="BodyText"/>
      </w:pPr>
      <w:r>
        <w:t xml:space="preserve">- Có lẽ không phải. . .</w:t>
      </w:r>
    </w:p>
    <w:p>
      <w:pPr>
        <w:pStyle w:val="BodyText"/>
      </w:pPr>
      <w:r>
        <w:t xml:space="preserve">Bì Vân Liệt không nói dối, hắn không giống như Âu Dương truy cầu lực lượng đỉnh phong, từng bước trèo lên, Bì Vân Liệt biểu thị đó không phải truy cầu của mình.</w:t>
      </w:r>
    </w:p>
    <w:p>
      <w:pPr>
        <w:pStyle w:val="BodyText"/>
      </w:pPr>
      <w:r>
        <w:t xml:space="preserve">- Vậy mục tiêu sống của ta là cái gì?</w:t>
      </w:r>
    </w:p>
    <w:p>
      <w:pPr>
        <w:pStyle w:val="BodyText"/>
      </w:pPr>
      <w:r>
        <w:t xml:space="preserve">Bì Vân Liệt nhìn Âu Dương, nếu hắn thật sự không nghĩ ra cách thì phỏng chừng hắn cũng không hỏi người khác vấn đề như vậy.</w:t>
      </w:r>
    </w:p>
    <w:p>
      <w:pPr>
        <w:pStyle w:val="BodyText"/>
      </w:pPr>
      <w:r>
        <w:t xml:space="preserve">- Mục tiêu sống của ngươi kỳ thực chính là tương lai của ngươi, nhưng ta khuyên ngươi là, nếu ngươi đã bước ra khỏi cuộc sống u ám trước đây, vậy thì cũng đừng bước chân lại vào!</w:t>
      </w:r>
    </w:p>
    <w:p>
      <w:pPr>
        <w:pStyle w:val="BodyText"/>
      </w:pPr>
      <w:r>
        <w:t xml:space="preserve">Âu Dương nói rất có đạo lý, bất kể công tử ăn chơi là chức nghiệp rất có tiền đồ, nhưng chức nghiệp này bình thường đều là chức nghiệp vạn người thóa mạ, cho nên tính nguy hiểm vẫn rất cao. Hiện tại Bì Vân Liệt đang có cha hắn che chở, chờ cha hắn tiến vào Chân Linh Giới, hắn rất dễ bị người ta làm thịt!</w:t>
      </w:r>
    </w:p>
    <w:p>
      <w:pPr>
        <w:pStyle w:val="BodyText"/>
      </w:pPr>
      <w:r>
        <w:t xml:space="preserve">Bì Vân Liệt cúi đầu trầm tư hồi lâu, trên mặt hắn mang theo vẻ tiếc nuối nồng đậm, sau đó đột nhiên ngẩng đầu nhìn Âu Dương nói:</w:t>
      </w:r>
    </w:p>
    <w:p>
      <w:pPr>
        <w:pStyle w:val="BodyText"/>
      </w:pPr>
      <w:r>
        <w:t xml:space="preserve">- Tiền bối có biết tiếc nuối lớn nhất cuộc đời ta là gì không?</w:t>
      </w:r>
    </w:p>
    <w:p>
      <w:pPr>
        <w:pStyle w:val="BodyText"/>
      </w:pPr>
      <w:r>
        <w:t xml:space="preserve">- Là gì?</w:t>
      </w:r>
    </w:p>
    <w:p>
      <w:pPr>
        <w:pStyle w:val="BodyText"/>
      </w:pPr>
      <w:r>
        <w:t xml:space="preserve">Âu Dương thấy Bì Vân Liệt coi trọng lời nói ra như vậy, cũng biết hài tử này có lẽ vẫn còn mộng tưởng, chỉ cần có mộng tưởng chính là hài tử tốt.</w:t>
      </w:r>
    </w:p>
    <w:p>
      <w:pPr>
        <w:pStyle w:val="BodyText"/>
      </w:pPr>
      <w:r>
        <w:t xml:space="preserve">- Tiếc nuối lớn nhất của ta chính là không được Vân Sinh công chúa.</w:t>
      </w:r>
    </w:p>
    <w:p>
      <w:pPr>
        <w:pStyle w:val="BodyText"/>
      </w:pPr>
      <w:r>
        <w:t xml:space="preserve">Những lời này của Bì Vân Liệt khiến Âu Dương suýt nữa từ trên ghế ngã xuống. Những lời này quá chấn động. Thân là tri kỷ kiếp trước của Vân Sinh công chúa, hắn phiền muộn phát hiện, tri kỷ của mình đã rơi vào vũng bùn đáng buồn, một tên công tử ăn chơi như vậy....không....nên nói là một gia hỏa từng là công tử ăn chơi trác táng coi trọng Vân Sinh công chúa như vậy, rút cuộc là phúc hay là họa đây?</w:t>
      </w:r>
    </w:p>
    <w:p>
      <w:pPr>
        <w:pStyle w:val="BodyText"/>
      </w:pPr>
      <w:r>
        <w:t xml:space="preserve">- Ngươi nghĩ. . .</w:t>
      </w:r>
    </w:p>
    <w:p>
      <w:pPr>
        <w:pStyle w:val="BodyText"/>
      </w:pPr>
      <w:r>
        <w:t xml:space="preserve">- Không sai, ta muốn thay đổi thành một con người mới, ta muốn để Vân Sinh công chúa cam tâm tình nguyện lấy ta!</w:t>
      </w:r>
    </w:p>
    <w:p>
      <w:pPr>
        <w:pStyle w:val="BodyText"/>
      </w:pPr>
      <w:r>
        <w:t xml:space="preserve">Khi Bì Vân Liệt nói ra những lời này, cho dù là Âu Dương cũng phải tán thưởng hắn. Không vì thứ gì khác, đơn giản là Âu Dương cảm thấy Bì Vân Liệt thật sự rất đàn ông. Không nói những cái khác, chỉ nói đến suy nghĩ của Vân Sinh công chúa đối với Bì Vân Liệt cũng biết Bì Vân Liệt muốn theo đuổi được Vân Sinh công chúa tuyệt đối là khó khăn hơn Âu Dương chiến thắng Thiên Vương rất nhiều.</w:t>
      </w:r>
    </w:p>
    <w:p>
      <w:pPr>
        <w:pStyle w:val="BodyText"/>
      </w:pPr>
      <w:r>
        <w:t xml:space="preserve">Đối chọi với Thiên Vương chỉ cần liều mạng là được, mặc dù hai người có chênh lệch, nhưng dù sao hiện giờ còn chưa mặt đối mặt, Âu Dương cũng không biết chênh lệch này có phải là chênh lệch không thể đảo ngược hay không. Còn Bì Vân Liệt và Vân Sinh công chúa tuyệt đối là tồn tại không thể đảo nghịch, Âu Dương nghĩ, cho dù Bì Vân Liệt là tình thánh, muốn có được Vân Sinh công chúa cũng phải phun máu.</w:t>
      </w:r>
    </w:p>
    <w:p>
      <w:pPr>
        <w:pStyle w:val="BodyText"/>
      </w:pPr>
      <w:r>
        <w:t xml:space="preserve">- Mục tiêu cuộc sống rất tốt, sợ rằng ngươi phải theo đuổi mục tiêu này suốt đời.</w:t>
      </w:r>
    </w:p>
    <w:p>
      <w:pPr>
        <w:pStyle w:val="BodyText"/>
      </w:pPr>
      <w:r>
        <w:t xml:space="preserve">Âu Dương gật đầu, hắn cũng không phản đối Bì Vân Liệt theo đuổi Vân Sinh công chúa, nhưng hắn chỉ có một yêu cầu, cho nên hắn mở miệng nói:</w:t>
      </w:r>
    </w:p>
    <w:p>
      <w:pPr>
        <w:pStyle w:val="BodyText"/>
      </w:pPr>
      <w:r>
        <w:t xml:space="preserve">- Ta nói thật cho ngươi biết, kiếp trước của Vân Sinh công chúa chính là bằng hữu tốt nhất của ta, cho nên ta tuyệt đối không cho phép người tổn thương nàng, cho nên ngươi hiểu rõ, nếu như ngươi ôm tâm tính bỡn cợt....</w:t>
      </w:r>
    </w:p>
    <w:p>
      <w:pPr>
        <w:pStyle w:val="BodyText"/>
      </w:pPr>
      <w:r>
        <w:t xml:space="preserve">- Tiền bối suy nghĩ nhiều rồi, Bì Vân Liệt ta trước đây là kẻ không ra gì, nhưng ta thề ta thật sự rất thích Vân Sinh công chúa.</w:t>
      </w:r>
    </w:p>
    <w:p>
      <w:pPr>
        <w:pStyle w:val="BodyText"/>
      </w:pPr>
      <w:r>
        <w:t xml:space="preserve">Những lời này Bì Vân Liệt nói rất nghiêm túc, ngươi tin hay không Âu Dương không biết, dù sao Âu Dương cũng tin.</w:t>
      </w:r>
    </w:p>
    <w:p>
      <w:pPr>
        <w:pStyle w:val="BodyText"/>
      </w:pPr>
      <w:r>
        <w:t xml:space="preserve">- Hy vọng lớn nhất của ta chính là nàng có thể được hạnh phúc, bất luận là nàng lấy một hoàng đế hay một tên ăn mày, chỉ cần nàng vui vẻ, hạnh phúc là ta thoả mãn rồi.</w:t>
      </w:r>
    </w:p>
    <w:p>
      <w:pPr>
        <w:pStyle w:val="BodyText"/>
      </w:pPr>
      <w:r>
        <w:t xml:space="preserve">Âu Dương cũng không phải loại gia chủ gia tộc gì đó, kêu gào cái gì là môn đăng hộ đối, hắn không có yêu cầu gì với tương lai của Sở Yên Nhiên, hi vọng duy nhất của hắn chính là Sở Yên Nhiên có thể sống hạnh phúc.</w:t>
      </w:r>
    </w:p>
    <w:p>
      <w:pPr>
        <w:pStyle w:val="BodyText"/>
      </w:pPr>
      <w:r>
        <w:t xml:space="preserve">- Ta sẽ cố gắng mang hạnh phúc đến cho nàng!</w:t>
      </w:r>
    </w:p>
    <w:p>
      <w:pPr>
        <w:pStyle w:val="BodyText"/>
      </w:pPr>
      <w:r>
        <w:t xml:space="preserve">Khi Bì Vân Liệt nói những lời này, trong mắt hắn mang theo tự tin nồng đậm, nhưng Âu Dương có chút bi kịch nghĩ đến, nếu sau này gia hỏa này trở thành ngựa đực...vậy....</w:t>
      </w:r>
    </w:p>
    <w:p>
      <w:pPr>
        <w:pStyle w:val="BodyText"/>
      </w:pPr>
      <w:r>
        <w:t xml:space="preserve">Được rồi, tất cả chuyện này còn chưa xảy ra, cho nên Âu Dương cũng không dự định suy nghĩ mấy thứ này, hơn nữa dựa theo cái nhìn của Vân Sinh công chúa đối với Bì Vân Liệt hiện tại, Âu Dương cũng không cho rằng Bì Vân Liệt có thể theo đuổi được Vân Sinh công chúa.</w:t>
      </w:r>
    </w:p>
    <w:p>
      <w:pPr>
        <w:pStyle w:val="BodyText"/>
      </w:pPr>
      <w:r>
        <w:t xml:space="preserve">- Tuyết rơi rồi!</w:t>
      </w:r>
    </w:p>
    <w:p>
      <w:pPr>
        <w:pStyle w:val="BodyText"/>
      </w:pPr>
      <w:r>
        <w:t xml:space="preserve">Một mảnh hoa tuyết từ trên trời rơi xuống mặt Âu Dương, khiến Âu Dương cảm thụ cảm giác lạnh lẽo đầu tiên của mùa đông đã xuất hiện.</w:t>
      </w:r>
    </w:p>
    <w:p>
      <w:pPr>
        <w:pStyle w:val="BodyText"/>
      </w:pPr>
      <w:r>
        <w:t xml:space="preserve">- Ngày mai tiền bối sẽ rời đi sao?</w:t>
      </w:r>
    </w:p>
    <w:p>
      <w:pPr>
        <w:pStyle w:val="BodyText"/>
      </w:pPr>
      <w:r>
        <w:t xml:space="preserve">Sau khi Bì Vân Liệt tìm được mục tiêu nhân sinh mới của mình, hắn cũng thư thái hơn không ít, hắn nhìn Âu Dương hỏi.</w:t>
      </w:r>
    </w:p>
    <w:p>
      <w:pPr>
        <w:pStyle w:val="BodyText"/>
      </w:pPr>
      <w:r>
        <w:t xml:space="preserve">- Đúng, ta còn có rất nhiều chuyện phải xử lý, tiên giới cũng có rất nhiều người đang chờ ta.</w:t>
      </w:r>
    </w:p>
    <w:p>
      <w:pPr>
        <w:pStyle w:val="BodyText"/>
      </w:pPr>
      <w:r>
        <w:t xml:space="preserve">Âu Dương nhìn bầu trời, lúc này trên bầu trời đã bắt đầu bay xuống tảng lớn hoa tuyết lả tả, nhìn hoa tuyết Âu Dương cảm thán nói:</w:t>
      </w:r>
    </w:p>
    <w:p>
      <w:pPr>
        <w:pStyle w:val="BodyText"/>
      </w:pPr>
      <w:r>
        <w:t xml:space="preserve">- Trận tuyết đầu tiên của tiên giới có lẽ cũng đã tới, ta đã hứa với những người đó sẽ biến trận tuyết đầu mùa thành hồng sắc.</w:t>
      </w:r>
    </w:p>
    <w:p>
      <w:pPr>
        <w:pStyle w:val="BodyText"/>
      </w:pPr>
      <w:r>
        <w:t xml:space="preserve">- Hồng sắc ?</w:t>
      </w:r>
    </w:p>
    <w:p>
      <w:pPr>
        <w:pStyle w:val="BodyText"/>
      </w:pPr>
      <w:r>
        <w:t xml:space="preserve">Bì Vân Liệt nhìn Âu Dương, trong mắt có vài phần khó hiểu, còn Âu Dương lại mỉm cười nói:</w:t>
      </w:r>
    </w:p>
    <w:p>
      <w:pPr>
        <w:pStyle w:val="BodyText"/>
      </w:pPr>
      <w:r>
        <w:t xml:space="preserve">- Có máu tươi của vô số cường giả nhuộm hồng hoa tuyết từ trên trời giáng xuống, để thiên địa tấu lên khúc bi ca cho những cường giả này!</w:t>
      </w:r>
    </w:p>
    <w:p>
      <w:pPr>
        <w:pStyle w:val="BodyText"/>
      </w:pPr>
      <w:r>
        <w:t xml:space="preserve">Đây là kêu gào thuộc về cường giả, khi kêu gào này xuất hiện, Bì Vân Liệt cảm thấy một luồng sát khí từ trên người Âu Dương bạo phát. Cho tới nay Bì Vân Liệt đều cho rằng Âu Dương là một người nói chuyện rất hay, nhưng hiện tại hắn phát hiện hắn sai rồi, sát thần truyền kỳ nhất lịch sử tuyệt đối không phải hư danh.</w:t>
      </w:r>
    </w:p>
    <w:p>
      <w:pPr>
        <w:pStyle w:val="BodyText"/>
      </w:pPr>
      <w:r>
        <w:t xml:space="preserve">Trước kia trên chiến trường dựa vào một cây chiến cung sát nhập địch quốc thiên lý, một mình ở dưới thành lấy chiến cung ép toàn bộ thành trì không người nào dám ra ngoài chính là những chuyện Bì Vân Liệt nghe kể hàng trăm lần. Lịch sử trưởng thành của Âu Dương tựa hồ là một bộ sử trưởng thành huyết sắc, đây là một cường giả đạp lên máu tươi của vô số cường giả bước đi.</w:t>
      </w:r>
    </w:p>
    <w:p>
      <w:pPr>
        <w:pStyle w:val="BodyText"/>
      </w:pPr>
      <w:r>
        <w:t xml:space="preserve">Không biết từ khi nào, Âu Dương đã rời khỏi gian phòng, một mình bay lên không trung, đứng trong phong tuyết khắp trời lẳng lặng suy tư cái gì. Còn Bì Vân Liệt cũng cúi đầu nhìn hoa tuyết dần dần phủ kín sân, tất cả đều có vẻ an tĩnh và tự nhiên.</w:t>
      </w:r>
    </w:p>
    <w:p>
      <w:pPr>
        <w:pStyle w:val="BodyText"/>
      </w:pPr>
      <w:r>
        <w:t xml:space="preserve">Sáng hôm sau, khắp nơi đã phủ kín tuyết rơi dày đặc, một số đứa trẻ vừa nghịch tuyết vừa kêu la.</w:t>
      </w:r>
    </w:p>
    <w:p>
      <w:pPr>
        <w:pStyle w:val="BodyText"/>
      </w:pPr>
      <w:r>
        <w:t xml:space="preserve">Âu Dương đứng trên mặt tuyết trước phủ nguyên soái, hai chân hắn giống như đạp trên đất bằng, dĩ nhiên không lưu lại bất cứ vết tích nào trên tuyết.</w:t>
      </w:r>
    </w:p>
    <w:p>
      <w:pPr>
        <w:pStyle w:val="BodyText"/>
      </w:pPr>
      <w:r>
        <w:t xml:space="preserve">Nhìn những đứa trẻ chạy nhảy vui đùa, Âu Dương lại nhớ đến bản thân trước đây. Lúc đó, khi hắn còn ở trong cô nhi viện, mỗi lần tuyết rơi cũng cùng những đứa trẻ rủ nhau ném tuyết, cùng nhau quét tuyết, cùng nhau chạy nhảy, kêu gào trong phong tuyết! Nhưng chớp mắt bao nhiêu năm đã trôi qua. Hắn đã không còn là một đứa trẻ vô tư, trên người hắn gánh vác rất nhiều trách nhiệm.</w:t>
      </w:r>
    </w:p>
    <w:p>
      <w:pPr>
        <w:pStyle w:val="BodyText"/>
      </w:pPr>
      <w:r>
        <w:t xml:space="preserve">- Tuyết! Trong mắt các ngươi rất tinh thuần, nhưng trong mắt ta lại là khúc nhạc dạo giết chóc.</w:t>
      </w:r>
    </w:p>
    <w:p>
      <w:pPr>
        <w:pStyle w:val="BodyText"/>
      </w:pPr>
      <w:r>
        <w:t xml:space="preserve">Âu Dương mỉm cười, hắn biết, mình cần phải đi, bởi vì tiên giới còn có "Tuyết đọng" chờ mình quét tước, chờ mình thanh lý. Thân là người quét dọn "tuyết đọng" lớn nhất của tiên giới, hắn có trách nhiệm và nghĩa vụ này.</w:t>
      </w:r>
    </w:p>
    <w:p>
      <w:pPr>
        <w:pStyle w:val="BodyText"/>
      </w:pPr>
      <w:r>
        <w:t xml:space="preserve">Tuyết vẫn không ngừng từ bầu trời bay xuống, trận bạo tuyết này cuốn động toàn bộ Đại Vận, trong khoảng thời gian ngắn có lẽ sẽ không dừng lại. Có thể tưởng tượng, sau khi trận tuyết này qua đi, khẳng định sẽ có rất nhiều người nghèo khó chết lạnh hoặc chết đói, nhưng đây là số mệnh, bọn họ không thể thay đổi, chỉ có thể chấp nhận.</w:t>
      </w:r>
    </w:p>
    <w:p>
      <w:pPr>
        <w:pStyle w:val="BodyText"/>
      </w:pPr>
      <w:r>
        <w:t xml:space="preserve">Âu Dương đạp tuyết đi tới, hắn không vận công để mình bước đi trên tuyết. Dù sao làm như vậy có vẻ quá mức kinh thế hãi tục, Âu Dương sợ lũ trẻ con sẽ sợ hãi, cho nên hắn cứ từng bước bước đi trong tuyết dày.</w:t>
      </w:r>
    </w:p>
    <w:p>
      <w:pPr>
        <w:pStyle w:val="BodyText"/>
      </w:pPr>
      <w:r>
        <w:t xml:space="preserve">Trước cửa hoàng cung có mấy hộ vệ nhìn giống như người tuyết. Âu Dương rất không hiểu, rõ ràng có cửa thành có thể tránh né, vì sao những người này lại đứng trong tuyết? Lẽ nào chỉ có như vậy mới thể biểu hiện bọn họ tận tụy với công việc?</w:t>
      </w:r>
    </w:p>
    <w:p>
      <w:pPr>
        <w:pStyle w:val="BodyText"/>
      </w:pPr>
      <w:r>
        <w:t xml:space="preserve">- Ngươi là ai?</w:t>
      </w:r>
    </w:p>
    <w:p>
      <w:pPr>
        <w:pStyle w:val="BodyText"/>
      </w:pPr>
      <w:r>
        <w:t xml:space="preserve">Nhìn thấy Âu Dương đi về phía bên này, mấy tên hộ vệ phủi tuyết đọng trên người, sau đó dùng trường thương chỉ vào Âu Dương. Nhưng nhìn ra được, bọn họ bị đông lạnh không nhẹ, lúc này đừng nói là Âu Dương, cho dù là một người bán thuốc tăng lực phỏng chừng cũng có thể thu thập những hộ vệ này.</w:t>
      </w:r>
    </w:p>
    <w:p>
      <w:pPr>
        <w:pStyle w:val="BodyText"/>
      </w:pPr>
      <w:r>
        <w:t xml:space="preserve">Thế nào? Ngươi không tin? Nếu ngươi không tin ngươi cứ thử đứng trong phong tuyết mấy giờ xem, hơn nữa trong tay còn phải cầm một cây trường thương hoàn toàn được chế tạo từ thép lạnh thấu xương, cộng thêm cảm giác băng tuyết bao trùm. Dưới một loạt trùng kích này, những người này phỏng chừng ngay cả bước đi cũng khó khăn . . .</w:t>
      </w:r>
    </w:p>
    <w:p>
      <w:pPr>
        <w:pStyle w:val="BodyText"/>
      </w:pPr>
      <w:r>
        <w:t xml:space="preserve">Cho nên Âu Dương căn bản không để ý đến đám người này, trực tiếp đi qua bọn họ. Khi Âu Dương bước qua bọn họ, bọn họ vẫn không ngừng la hét người đến là ai? Dám tùy tiện xông vào hoàng cung chịu chết, mau dừng lại gì đó.</w:t>
      </w:r>
    </w:p>
    <w:p>
      <w:pPr>
        <w:pStyle w:val="BodyText"/>
      </w:pPr>
      <w:r>
        <w:t xml:space="preserve">Nhưng lúc này bọn họ cũng chỉ có thể la hét, bởi vì bọn họ căn bản không thể động đậy, cho nên chỉ có thể nhìn Âu Dương trong mắt hơi khinh bỉ đi qua người bọn họ, sau đó nghênh ngang xuyên qua đại môn hoàng thành tiến vào hoàng cung.....</w:t>
      </w:r>
    </w:p>
    <w:p>
      <w:pPr>
        <w:pStyle w:val="BodyText"/>
      </w:pPr>
      <w:r>
        <w:t xml:space="preserve">- Bọn đạo chích cũng dám xông vào hoàng cung!</w:t>
      </w:r>
    </w:p>
    <w:p>
      <w:pPr>
        <w:pStyle w:val="BodyText"/>
      </w:pPr>
      <w:r>
        <w:t xml:space="preserve">- Dừng lại! Bằng không chớ trách trường thương trong tay ta không có mắt. . .</w:t>
      </w:r>
    </w:p>
    <w:p>
      <w:pPr>
        <w:pStyle w:val="BodyText"/>
      </w:pPr>
      <w:r>
        <w:t xml:space="preserve">Khi Âu Dương đi được bốn năm trăm thước còn có thể nghe thấy những gia hỏa ngoài cửa la hét, rất hiển nhiên hai chân bọn họ đã đông cứng, ngoại trừ đứng ở đó la hét cũng không thể làm gì được nữa.</w:t>
      </w:r>
    </w:p>
    <w:p>
      <w:pPr>
        <w:pStyle w:val="BodyText"/>
      </w:pPr>
      <w:r>
        <w:t xml:space="preserve">Một đường xuyên qua mấy cánh cửa phía trước hoàng thành, Âu Dương lại đụng phải mấy người tuyết chỉ biết la hét không. Đối với đám người tuyết này, Âu Dương hoàn toàn xem thường, nhưng Âu Dương tin tưởng, trải qua chuyện này, bảo an hoàng cung sẽ tiến hành thay đổi.</w:t>
      </w:r>
    </w:p>
    <w:p>
      <w:pPr>
        <w:pStyle w:val="BodyText"/>
      </w:pPr>
      <w:r>
        <w:t xml:space="preserve">Chỉ qua một trận tuyết, thủ hộ của mấy cửa phía trước đều biến thành "người tuyết", hoàn toàn biến thành vật trang trí. . . Như vậy thì làm sao bảo vệ! Trước đây không phát sinh những chuyện này, bởi vì bình thường tiến vào hoàng cung đều là nhân vật có thân phận đặc biệt, khi tiến vào đều mang theo các loại lệnh bài, bọn họ chỉ cần hô lớn đại nhân bên trong mời là có thể tiến vào. Hoặc là mấy tên trộm cắp nhỏ đến rình mò, kết quả bị hộ vệ quát một tiếng, những người này lập tức xoay người chuồn đi.</w:t>
      </w:r>
    </w:p>
    <w:p>
      <w:pPr>
        <w:pStyle w:val="BodyText"/>
      </w:pPr>
      <w:r>
        <w:t xml:space="preserve">Làm gì xuất hiện người nào khác loại như Âu Dương, không nói hai lời trực tiếp tiến vào, để lại sau lưng những tiếng kêu gào. . .</w:t>
      </w:r>
    </w:p>
    <w:p>
      <w:pPr>
        <w:pStyle w:val="BodyText"/>
      </w:pPr>
      <w:r>
        <w:t xml:space="preserve">Sau khi liên tiếp đi qua bốn cửa cung, Âu Dương rốt cuộc mới đụng phải mấy người có thể cử động. Nhưng mấy hộ vệ này cũng chỉ biết cử động, muốn công kích trên cơ bản là khó khăn.</w:t>
      </w:r>
    </w:p>
    <w:p>
      <w:pPr>
        <w:pStyle w:val="BodyText"/>
      </w:pPr>
      <w:r>
        <w:t xml:space="preserve">Âu Dương nhìn thấy một hộ vệ cầm trường thương lao về phía mình, hắn khẽ lách người đi qua cửa cung thứ năm, để lại một đống hộ vệ muốn tiếp tục đuổi theo lại phát hiện tốc độ của mình chỉ nhanh hơn bò một chút.</w:t>
      </w:r>
    </w:p>
    <w:p>
      <w:pPr>
        <w:pStyle w:val="Compact"/>
      </w:pPr>
      <w:r>
        <w:br w:type="textWrapping"/>
      </w:r>
      <w:r>
        <w:br w:type="textWrapping"/>
      </w:r>
    </w:p>
    <w:p>
      <w:pPr>
        <w:pStyle w:val="Heading2"/>
      </w:pPr>
      <w:bookmarkStart w:id="1066" w:name="chương-1115-gà-bay-chó-sủa-ngoài-ý-muốn"/>
      <w:bookmarkEnd w:id="1066"/>
      <w:r>
        <w:t xml:space="preserve">1044. Chương 1115: Gà Bay Chó Sủa Ngoài Ý Muốn</w:t>
      </w:r>
    </w:p>
    <w:p>
      <w:pPr>
        <w:pStyle w:val="Compact"/>
      </w:pPr>
      <w:r>
        <w:br w:type="textWrapping"/>
      </w:r>
      <w:r>
        <w:br w:type="textWrapping"/>
      </w:r>
      <w:r>
        <w:t xml:space="preserve">Một người thanh niên đạp tuyết mà đến, một đường vượt qua năm cửa cung, chuyện này nhanh chóng lan truyền trong hoàng cung. Người trong hoàng cung đương nhiên không cho rằng hộ vệ của bọn họ kém tới trình độ này, bọn họ chỉ có thể lý giải vì tu vi của Âu Dương rất cao!</w:t>
      </w:r>
    </w:p>
    <w:p>
      <w:pPr>
        <w:pStyle w:val="BodyText"/>
      </w:pPr>
      <w:r>
        <w:t xml:space="preserve">Khi Âu Dương đi qua cửa cung thứ sáu, rốt cuộc cũng xuất hiện một người sống.</w:t>
      </w:r>
    </w:p>
    <w:p>
      <w:pPr>
        <w:pStyle w:val="BodyText"/>
      </w:pPr>
      <w:r>
        <w:t xml:space="preserve">Người đó đứng trên tuyết, dáng vẻ như lão tử rất sâu hiểm khó dò.</w:t>
      </w:r>
    </w:p>
    <w:p>
      <w:pPr>
        <w:pStyle w:val="BodyText"/>
      </w:pPr>
      <w:r>
        <w:t xml:space="preserve">Trên thực tế Âu Dương nhìn ra, hắn chính là một cường giả lục giai. Người ở cấp bậc này cũng chưa đạt đến trình độ không sợ giá lạnh, gia hỏa này mặc một chiếc áo mỏng đi ra, kết quả là bờ môi hắn tím tái...</w:t>
      </w:r>
    </w:p>
    <w:p>
      <w:pPr>
        <w:pStyle w:val="BodyText"/>
      </w:pPr>
      <w:r>
        <w:t xml:space="preserve">- Ca ca, nếu ta đến muộn nửa tiếng nữa, có phải ngươi sẽ chết lạnh hay không....</w:t>
      </w:r>
    </w:p>
    <w:p>
      <w:pPr>
        <w:pStyle w:val="BodyText"/>
      </w:pPr>
      <w:r>
        <w:t xml:space="preserve">Âu Dương nhìn gia hỏa bờ môi tím tái, mở miệng trêu tức hỏi.</w:t>
      </w:r>
    </w:p>
    <w:p>
      <w:pPr>
        <w:pStyle w:val="BodyText"/>
      </w:pPr>
      <w:r>
        <w:t xml:space="preserve">- Bọn đạo chích cũng dám xông vào hoàng cung, ngươi có biết đây là tội chết!</w:t>
      </w:r>
    </w:p>
    <w:p>
      <w:pPr>
        <w:pStyle w:val="BodyText"/>
      </w:pPr>
      <w:r>
        <w:t xml:space="preserve">Người này hét lớn một tiếng, thật ra có vài phần khí thế. Đương nhiên cũng chỉ tương đối. Bởi vì khi hắn la hét rõ ràng bờ môi run rẩy, cho nên thanh âm cũng không rất chuẩn xác, nghe ra còn có chút khẩu âm Đường Sơn.</w:t>
      </w:r>
    </w:p>
    <w:p>
      <w:pPr>
        <w:pStyle w:val="BodyText"/>
      </w:pPr>
      <w:r>
        <w:t xml:space="preserve">- Ngươi chỉ là lục giai, lại không đạt được trình độ không sợ giá lạnh của bát giai, bây giờ ngươi còn có sức chiến đấu sao?</w:t>
      </w:r>
    </w:p>
    <w:p>
      <w:pPr>
        <w:pStyle w:val="BodyText"/>
      </w:pPr>
      <w:r>
        <w:t xml:space="preserve">Âu Dương khẽ bay tới bên cạnh người này. Hắn phát hiện, trên thực tế gia hỏa này cũng rất kém cỏi! Âu Dương chỉ dùng một quyền lực lượng như lục giai cũng có thể đánh gia hỏa đó bay ra hai mấy thước, sau đó hắn đập vào cửa phòng, ngã xuống bên cạnh bếp lò mê man bất tỉnh!</w:t>
      </w:r>
    </w:p>
    <w:p>
      <w:pPr>
        <w:pStyle w:val="BodyText"/>
      </w:pPr>
      <w:r>
        <w:t xml:space="preserve">Nhìn thấy một quyền của Âu Dương có thể đánh bay một gã cường giả lục giai, mấy tên thái giám la to chạy vào trong hoàng cung, Âu Dương mơ hồ còn nghe được cái gì:</w:t>
      </w:r>
    </w:p>
    <w:p>
      <w:pPr>
        <w:pStyle w:val="BodyText"/>
      </w:pPr>
      <w:r>
        <w:t xml:space="preserve">- Nhân loại đã không thể ngăn cản hắn. . .</w:t>
      </w:r>
    </w:p>
    <w:p>
      <w:pPr>
        <w:pStyle w:val="BodyText"/>
      </w:pPr>
      <w:r>
        <w:t xml:space="preserve">Âu Dương nhất thời toát mồ hôi lạnh. . . Chuyện này là thế nào! Mình căn bản không biểu hiện ra sức chiến đấu rất mạnh! Bọn người kia trên cơ bản đều là ngã vào trong phong tuyết, có quan hệ gì đến mình?</w:t>
      </w:r>
    </w:p>
    <w:p>
      <w:pPr>
        <w:pStyle w:val="BodyText"/>
      </w:pPr>
      <w:r>
        <w:t xml:space="preserve">Trong ngự thư phòng phía sau hoàng cung, Tôn Hành Quyền đứng bên cạnh bếp lò, hắn đã nghe nói có một "Siêu cấp cường giả" tùy tiện xông vào hoàng cung nên vẫn ở đây chờ tin tức, nhưng rất nhanh có mấy thái giám hoảng hốt lo sợ từ bên ngoài chạy vào.</w:t>
      </w:r>
    </w:p>
    <w:p>
      <w:pPr>
        <w:pStyle w:val="BodyText"/>
      </w:pPr>
      <w:r>
        <w:t xml:space="preserve">- Hoang mang rối loạn còn ra thể thống gì! Trong hoàng cung của ta cường giả đông đảo, lẽ nào không ngăn được một tên đạo chích sao!</w:t>
      </w:r>
    </w:p>
    <w:p>
      <w:pPr>
        <w:pStyle w:val="BodyText"/>
      </w:pPr>
      <w:r>
        <w:t xml:space="preserve">Tôn Hành Quyền hoàn toàn bị chọc tức. Những cao thủ trong hoàng cung ngày nào cũng nói khoác với mình lực lượng thủ vệ hoàng cung biến thái như thế nào, chính là có mấy cửu giai tới đây cũng phải ngã xuống, nhưng hiện tại có người một đường xông qua sáu cửa cung lại không thể làm gì.</w:t>
      </w:r>
    </w:p>
    <w:p>
      <w:pPr>
        <w:pStyle w:val="BodyText"/>
      </w:pPr>
      <w:r>
        <w:t xml:space="preserve">- Hoàng thượng! Thích khách đó là vô địch thiên hạ! Nhân loại đã không thể ngăn cản hắn !</w:t>
      </w:r>
    </w:p>
    <w:p>
      <w:pPr>
        <w:pStyle w:val="BodyText"/>
      </w:pPr>
      <w:r>
        <w:t xml:space="preserve">Một lão quỷ có vẻ là đứng đầu thái giám quỳ rạp xuống đất kêu khóc. . .</w:t>
      </w:r>
    </w:p>
    <w:p>
      <w:pPr>
        <w:pStyle w:val="BodyText"/>
      </w:pPr>
      <w:r>
        <w:t xml:space="preserve">Nhân loại đã không thể ngăn cản hắn . . . Đó là lời nói ngưu bức thế nào chứ! Nếu thật sự tính ra, tu vi của Âu Dương xác thực đạt được trình độ nhân loại không thể ngăn cản, nhưng từ khi Âu Dương vào cửa đến bây giờ hắn chỉ biểu thị tu vi lục giai. Từ lúc nào tiểu thế giới đã kém cỏi đến mức ngay cả cường giả lục giai cũng là tồn tại nhân loại không thể ngăn cản?</w:t>
      </w:r>
    </w:p>
    <w:p>
      <w:pPr>
        <w:pStyle w:val="BodyText"/>
      </w:pPr>
      <w:r>
        <w:t xml:space="preserve">- Nói bậy! Quốc sư đâu!</w:t>
      </w:r>
    </w:p>
    <w:p>
      <w:pPr>
        <w:pStyle w:val="BodyText"/>
      </w:pPr>
      <w:r>
        <w:t xml:space="preserve">Ngay khi Tôn Hành Quyền hỏi những lời này, lại có mấy thái giám từ ngoài cửa vọt vào, quỳ rạp xuống đất nói:</w:t>
      </w:r>
    </w:p>
    <w:p>
      <w:pPr>
        <w:pStyle w:val="BodyText"/>
      </w:pPr>
      <w:r>
        <w:t xml:space="preserve">- Hoàng thượng, nhân loại thực sự đã không thể ngăn cản hắn ! Vừa rồi Chu thống lĩnh mang theo hai mươi người của Thiểm Đao Doanh tiến lên, không có ai thắng được một hiệp trong tay hắn.</w:t>
      </w:r>
    </w:p>
    <w:p>
      <w:pPr>
        <w:pStyle w:val="BodyText"/>
      </w:pPr>
      <w:r>
        <w:t xml:space="preserve">- Cái gì!</w:t>
      </w:r>
    </w:p>
    <w:p>
      <w:pPr>
        <w:pStyle w:val="BodyText"/>
      </w:pPr>
      <w:r>
        <w:t xml:space="preserve">Nghe nói như thế Tôn Hành Quyền thật sự chấn kinh, Thiểm Đao Doanh chính là lực lượng chuyên môn phụ trách bảo vệ hoàng cung, trong đó người yếu nhất cũng là ngũ giai, Chu thống lĩnh mạnh nhất chính là thất giai cường giả.</w:t>
      </w:r>
    </w:p>
    <w:p>
      <w:pPr>
        <w:pStyle w:val="BodyText"/>
      </w:pPr>
      <w:r>
        <w:t xml:space="preserve">Nhưng ai có thể nghĩ đến, tối hôm qua đại tuyết, Chu thống lĩnh vốn tưởng rằng hôm nay không xảy ra bất cứ chuyện gì, cho nên cùng mấy bằng hữu đi tắm sau đó lại tìm mấy cô nương tới phục vụ. Chu thống lĩnh của chúng ta long tinh hổ mãnh như vậy đương nhiên phải tới tam phi tứ phi gì đấy.</w:t>
      </w:r>
    </w:p>
    <w:p>
      <w:pPr>
        <w:pStyle w:val="BodyText"/>
      </w:pPr>
      <w:r>
        <w:t xml:space="preserve">Cho nên sáng hôm nay căn bản không vào hoàng cung, khi tổ đội thủ hạ Thiểm Đao Doanh tới gọi Chu thống lĩnh, Chu thống lĩnh biểu thị chân mình có hơi yếu. Lại bởi vì ra đi tương đối vội vàng, cho nên chỉ mặc một chiếc áo đơn hơi mỏng, một đường chạy hơn mười dặm tới hoàng cung, Chu thống lĩnh dưới sự đả kích nặng nề của giá lạnh và suy yếu, chỉ hô mấy câu khẩu hiệu đã bị Âu Dương tát một cái ngã xuống đất bất tỉnh.</w:t>
      </w:r>
    </w:p>
    <w:p>
      <w:pPr>
        <w:pStyle w:val="BodyText"/>
      </w:pPr>
      <w:r>
        <w:t xml:space="preserve">Về phần mười người của Thiểm Đao Doanh chạy đi tìm Chu thống lĩnh, sau khi chạy ba mươi mấy dặm cả đi lẫn về trong giá lạnh, cho dù bọn họ là ngũ giai thậm chí lục giai cũng không chịu nổi, cho nên này mười người này trên cơ bản chỉ có thể theo Chu thống lĩnh cùng nhau ngã xuống.</w:t>
      </w:r>
    </w:p>
    <w:p>
      <w:pPr>
        <w:pStyle w:val="BodyText"/>
      </w:pPr>
      <w:r>
        <w:t xml:space="preserve">Còn mười người còn lạ! Mười người này áp lực lớn hơn, để biểu thị bọn họ rất mạnh, cho dù bây giờ là mùa đông bọn họ cũng chỉ mặc áo đơn. Những người khác đi gọi Chu thống lĩnh, từ lúc chạy đi đến khi trở về cũng mất nửa giờ, đứng ở nơi gió lạnh căm căm nửa giờ, bọn họ cũng bị đông cứng không kém đám người kia bao nhiêu, cho nên toàn bộ Thiểm Đao Doanh bọn họ ngay cả nửa thành chiến đấu cũng không phát huy ra được, trực tiếp ngã xuống toàn bộ. . .</w:t>
      </w:r>
    </w:p>
    <w:p>
      <w:pPr>
        <w:pStyle w:val="BodyText"/>
      </w:pPr>
      <w:r>
        <w:t xml:space="preserve">Âu Dương đứng trong bạo tuyết, vẻ mặt bất đắc dĩ, đám thủ vệ này rút cuộc là thế nào vậy! Nếu như thực sự có thích khách, phỏng chừng lúc này hoàng đế đã chết mấy trăm vạn lần rồi.</w:t>
      </w:r>
    </w:p>
    <w:p>
      <w:pPr>
        <w:pStyle w:val="BodyText"/>
      </w:pPr>
      <w:r>
        <w:t xml:space="preserve">Trên thực tế Âu Dương thật ra đã đoán sai. Nếu như địch quốc phái cường giả bát giai thậm chí trên bát giai đến đánh lén, khẳng định không gặp phải tình huống hiện nay.</w:t>
      </w:r>
    </w:p>
    <w:p>
      <w:pPr>
        <w:pStyle w:val="BodyText"/>
      </w:pPr>
      <w:r>
        <w:t xml:space="preserve">Quốc sư phủ ở trong hoàng thành, một khi có khí tức của cường giả trên bát giai xuất hiện ở đây, Uân Thanh khẳng định sẽ phát hiện trước tiên, sau đó xuất thủ.</w:t>
      </w:r>
    </w:p>
    <w:p>
      <w:pPr>
        <w:pStyle w:val="BodyText"/>
      </w:pPr>
      <w:r>
        <w:t xml:space="preserve">Nhưng Âu Dương không phải bát giai cường giả, trên người hắn căn bản không có bất cứ khí tức gì, cho nên cho dù là Uân Thanh lúc này cũng đang rúc mình trong chăn ngủ, làm gì có công phu đi quản những người này!</w:t>
      </w:r>
    </w:p>
    <w:p>
      <w:pPr>
        <w:pStyle w:val="BodyText"/>
      </w:pPr>
      <w:r>
        <w:t xml:space="preserve">Còn địch quốc khẳng định không có khả năng phái ra một số cường giả lục thất giai đến đây đánh lén, dù sao đây là đô thành của người ta, đây là đánh lén hoàng đế của người ta. Nếu như người tới là cao thủ lục thất giai, cho dù Uân Thanh không kịp phản ứng, trong hoàng cung chỉ dùng chiến thuật biển người cũng đủ để đè chết bất cứ cường giả lục thất giai nào!</w:t>
      </w:r>
    </w:p>
    <w:p>
      <w:pPr>
        <w:pStyle w:val="BodyText"/>
      </w:pPr>
      <w:r>
        <w:t xml:space="preserve">Cho nên tất cả những chuyện này chỉ có thể là một chuyện ngoài ý muốn, một chuyện ngoài ý muốn khiến cả hoàng cung thậm chí toàn bộ Đại Vận đều có chút bất đắc dĩ.</w:t>
      </w:r>
    </w:p>
    <w:p>
      <w:pPr>
        <w:pStyle w:val="BodyText"/>
      </w:pPr>
      <w:r>
        <w:t xml:space="preserve">Ai có thể nghĩ đến dưới đại tuyết như vậy lại có người dùng phương thức đó đi đến đây, cho nên câu nhân loại đã không thể ngăn cản hắn cũng hoàn toàn không sai.....</w:t>
      </w:r>
    </w:p>
    <w:p>
      <w:pPr>
        <w:pStyle w:val="BodyText"/>
      </w:pPr>
      <w:r>
        <w:t xml:space="preserve">Nhân loại thực sự đã không thể ngăn cản hắn! Không sai, hiện tại khắp nơi trong Đại Vận hoàng thành đều nghe đồn, nói trong hoàng cung có một cường giả nhân loại tuyệt đối không thể ngăn cản muốn xông vào tiến hành một loạt giết chóc cực kỳ tàn ác.</w:t>
      </w:r>
    </w:p>
    <w:p>
      <w:pPr>
        <w:pStyle w:val="BodyText"/>
      </w:pPr>
      <w:r>
        <w:t xml:space="preserve">Tin tức này truyền đặc biệt nhanh, cho dù là quân vương Tôn Hành Quyền cũng có chút phát mộng. Chuyện này là thế nào, làm sao nhân loại lại không thể ngăn cản hắn? Đây là một cường giả quá biến thái sao!</w:t>
      </w:r>
    </w:p>
    <w:p>
      <w:pPr>
        <w:pStyle w:val="Compact"/>
      </w:pPr>
      <w:r>
        <w:br w:type="textWrapping"/>
      </w:r>
      <w:r>
        <w:br w:type="textWrapping"/>
      </w:r>
    </w:p>
    <w:p>
      <w:pPr>
        <w:pStyle w:val="Heading2"/>
      </w:pPr>
      <w:bookmarkStart w:id="1067" w:name="chương-1116-nhân-loại-đã-không-thể-ngăn-cản-hắn"/>
      <w:bookmarkEnd w:id="1067"/>
      <w:r>
        <w:t xml:space="preserve">1045. Chương 1116: Nhân Loại Đã Không Thể Ngăn Cản Hắn</w:t>
      </w:r>
    </w:p>
    <w:p>
      <w:pPr>
        <w:pStyle w:val="Compact"/>
      </w:pPr>
      <w:r>
        <w:br w:type="textWrapping"/>
      </w:r>
      <w:r>
        <w:br w:type="textWrapping"/>
      </w:r>
      <w:r>
        <w:t xml:space="preserve">- Dẫn đường cho ta, ta phải đích thân đi xem xem rút cuộc là người như thế nào!</w:t>
      </w:r>
    </w:p>
    <w:p>
      <w:pPr>
        <w:pStyle w:val="BodyText"/>
      </w:pPr>
      <w:r>
        <w:t xml:space="preserve">Tôn Hành Quyền quay sang nói với một gã thái giám, nhưng tên thái giám lập tức ngăn cản!</w:t>
      </w:r>
    </w:p>
    <w:p>
      <w:pPr>
        <w:pStyle w:val="BodyText"/>
      </w:pPr>
      <w:r>
        <w:t xml:space="preserve">- Không được bệ hạ, quá nguy hiểm. Lão nô tuyệt đối không cho phép bệ hạ đi vào.</w:t>
      </w:r>
    </w:p>
    <w:p>
      <w:pPr>
        <w:pStyle w:val="BodyText"/>
      </w:pPr>
      <w:r>
        <w:t xml:space="preserve">Lúc này lão thái giám thật sự biến thành một người đàn ông, có can đảm kháng chỉ, còn có thể nói những lời đại nghĩa như vậy, hắn tuyệt đối là người đầu tiên.</w:t>
      </w:r>
    </w:p>
    <w:p>
      <w:pPr>
        <w:pStyle w:val="BodyText"/>
      </w:pPr>
      <w:r>
        <w:t xml:space="preserve">Trong ngự hoa viên, Vân Sinh công chúa vốn đang thưởng tuyết cũng nhíu mày. Khi nghe thấy có cường giả nhân loại không thể ngăn cản xông tới, nàng biết chuyện này không đáng tin. Nếu thực sự có cường giả như vậy còn cần xông vào hoàng cung? Sợ rằng chỉ cần một kích cũng đủ đánh nát toàn bộ tiểu thế giới này. Vân Sinh công chúa không cho rằng cường giả như vậy lại buồn chán xông vào Đại Vận hoàng thành của bọn họ, chuyện này cũng quá vô vị.</w:t>
      </w:r>
    </w:p>
    <w:p>
      <w:pPr>
        <w:pStyle w:val="BodyText"/>
      </w:pPr>
      <w:r>
        <w:t xml:space="preserve">Lúc này, Âu Dương đã bị vô số người bao vây. Hắn nhìn đám binh sĩ bày trận địa sẵn sàng đón quân địch, hắn biết, lúc này phần lớn bọn họ cũng không phải muốn bảo trì động tác này, mà là bọn họ đã bị đông cứng</w:t>
      </w:r>
    </w:p>
    <w:p>
      <w:pPr>
        <w:pStyle w:val="BodyText"/>
      </w:pPr>
      <w:r>
        <w:t xml:space="preserve">- Kêu Tôn Hành Quyền tới gặp ta</w:t>
      </w:r>
    </w:p>
    <w:p>
      <w:pPr>
        <w:pStyle w:val="BodyText"/>
      </w:pPr>
      <w:r>
        <w:t xml:space="preserve">Âu Dương rất kiêu ngạo kêu lên. Nhưng những lời này của hắn vừa mới xuất khẩu, nhất thời có một đám binh sĩ thở phù phù ngã xuống mặt đất! Cảnh tượng này thật sự rất chấn động. Rất nhiều người nhìn thấy màn này đều sợ hãi, trong mắt bọn họ, cường giả mà mình vây bắt có lẽ là một sát nhân siêu cấp có thể dùng thanh âm giết người!</w:t>
      </w:r>
    </w:p>
    <w:p>
      <w:pPr>
        <w:pStyle w:val="BodyText"/>
      </w:pPr>
      <w:r>
        <w:t xml:space="preserve">Nhưng trên thực tế Âu Dương lại biết, mấy người kia không phải bị thanh âm của mình đánh ngã, bọn họ ngã xuống căn bản vì khí trời quá lạnh, dẫn tới bọn họ bị đông cứng, hai chân mềm nhũn mới ngã xuống mặt đất. . .</w:t>
      </w:r>
    </w:p>
    <w:p>
      <w:pPr>
        <w:pStyle w:val="BodyText"/>
      </w:pPr>
      <w:r>
        <w:t xml:space="preserve">- Bệ hạ đã rời đi rồi, cho dù ngươi giết sạch chúng ta, chúng ta cũng thề sống chết không bỏ!</w:t>
      </w:r>
    </w:p>
    <w:p>
      <w:pPr>
        <w:pStyle w:val="BodyText"/>
      </w:pPr>
      <w:r>
        <w:t xml:space="preserve">Một gã nhìn qua rất đàn ông lớn tiếng la hét, nhưng hắn nói tương đối mờ ám. Cái gì là thề sống chết không bỏ? Các ngươi đều là đại lão gia, nói thề sống chết không bỏ với ta không phải quá khôi hài hay sao.</w:t>
      </w:r>
    </w:p>
    <w:p>
      <w:pPr>
        <w:pStyle w:val="BodyText"/>
      </w:pPr>
      <w:r>
        <w:t xml:space="preserve">- Hơn nữa ta cảnh cáo ngươi, ngươi đừng quá kiêu ngạo, quốc sư của chúng ta đã nhận được tin tức, sợ rằng không lâu nữa sẽ đến đây, đến lúc đó cho dù ngươi muốn chạy cũng không đi được, cho nên ta cho ngươi một cơ hội, hiện tại chúng ta tránh đường cho ngươi, cho ngươi đi, chúng ta có thể xem như chưa có chuyện gì xảy ra. . .</w:t>
      </w:r>
    </w:p>
    <w:p>
      <w:pPr>
        <w:pStyle w:val="BodyText"/>
      </w:pPr>
      <w:r>
        <w:t xml:space="preserve">Khi nghe thấy những lời này, Âu Dương hoàn toàn choáng váng. Đây là hộ vệ gì chứ, bị người ta đánh tới cửa, kết quả lại chỉ nói với người ta, chỉ cần không gây sự, chúng ta có thể tránh đường cho ngươi đi!</w:t>
      </w:r>
    </w:p>
    <w:p>
      <w:pPr>
        <w:pStyle w:val="BodyText"/>
      </w:pPr>
      <w:r>
        <w:t xml:space="preserve">Hộ vệ này thật sự là quá tận trung với công việc. Âu Dương nhất thời cũng có hứng thú chơi đùa, hắn nhìn đám binh sĩ vây bắt dày đặc xung quanh, mở miệng nói:</w:t>
      </w:r>
    </w:p>
    <w:p>
      <w:pPr>
        <w:pStyle w:val="BodyText"/>
      </w:pPr>
      <w:r>
        <w:t xml:space="preserve">- Các ngươi tránh đường cho ta đi! Chỉ cần các ngươi tránh đường ta sẽ đi!</w:t>
      </w:r>
    </w:p>
    <w:p>
      <w:pPr>
        <w:pStyle w:val="BodyText"/>
      </w:pPr>
      <w:r>
        <w:t xml:space="preserve">Vắng vẻ! Trong nháy mắt xung quanh rơi vào vắng vẻ, chỉ có những bông hoa tuyết từ trên cao rơi xuống phía dưới, phát ra một số thanh âm yếu ớt. Khi Âu Dương vừa dứt lời lại không có bất cứ người nào tránh đường cho hắn, cảnh tượng này thật sự rất quỷ dị!</w:t>
      </w:r>
    </w:p>
    <w:p>
      <w:pPr>
        <w:pStyle w:val="BodyText"/>
      </w:pPr>
      <w:r>
        <w:t xml:space="preserve">Bọn họ rõ ràng kêu lên muốn nhường đường cho Âu Dương, để Âu Dương rời khỏi. Hiện tại cường giả này nói muốn rời khỏi, nhưng tất cả bọn họ lại đứng ngây ra tại chỗ....</w:t>
      </w:r>
    </w:p>
    <w:p>
      <w:pPr>
        <w:pStyle w:val="BodyText"/>
      </w:pPr>
      <w:r>
        <w:t xml:space="preserve">Không sai, mặc dù những binh sĩ này rất tinh nhuệ, nhưng đứng ở đây hồi lâu đã tê cứng, hiện tại thân thể còn tốt hơn mấy người vừa ngã xuống, vẫn có thể đứng được, nhưng tuyệt đối không thể cử động.</w:t>
      </w:r>
    </w:p>
    <w:p>
      <w:pPr>
        <w:pStyle w:val="BodyText"/>
      </w:pPr>
      <w:r>
        <w:t xml:space="preserve">Cho nên trên thực tế, trong đám người vây bắt Âu Dương, người chân chính có sức chiến đấu cơ bản là không có.</w:t>
      </w:r>
    </w:p>
    <w:p>
      <w:pPr>
        <w:pStyle w:val="BodyText"/>
      </w:pPr>
      <w:r>
        <w:t xml:space="preserve">Lúc này, trong phủ quốc sư, một người mặc phục sức thống lĩnh, hiển nhiên cũng thuộc về Thiểm Đao Doanh, giống như một con dã cẩu thoát cương điên cuồng nhảy vào trong phủ quốc sư phủ, vừa xông vào vừa gào khóc kêu lên:</w:t>
      </w:r>
    </w:p>
    <w:p>
      <w:pPr>
        <w:pStyle w:val="BodyText"/>
      </w:pPr>
      <w:r>
        <w:t xml:space="preserve">- Quốc sư đại nhân! Mau tiến cung bảo vệ bệ hạ! Quốc sư đại nhân! Xảy ra chuyện lớn rồi.</w:t>
      </w:r>
    </w:p>
    <w:p>
      <w:pPr>
        <w:pStyle w:val="BodyText"/>
      </w:pPr>
      <w:r>
        <w:t xml:space="preserve">Thống lĩnh Thiểm Đao Doanh biểu hiện không giống như đến cầu viện, mà giống như chuẩn bị về chịu tang . . .</w:t>
      </w:r>
    </w:p>
    <w:p>
      <w:pPr>
        <w:pStyle w:val="BodyText"/>
      </w:pPr>
      <w:r>
        <w:t xml:space="preserve">Khi thanh âm này truyền đến tai Uân Thanh, Uân Thanh biết rằng áp lực của mình rất lớn. Hắn thề, hắn tuyệt đối không cảm thụ được khí tức của cường giả trên thất giai tiến vào hoàng cung. Hơn nữa cường giả này muốn đi vào hoàng thành, bất luận là bay trên trời hay độn địa đều không thể không va chạm vào huyễn thuật của mình, chỉ cần va chạm vào huyễn thuật của mình, mình hoàn toàn không có lý do gì không phát hiện.</w:t>
      </w:r>
    </w:p>
    <w:p>
      <w:pPr>
        <w:pStyle w:val="BodyText"/>
      </w:pPr>
      <w:r>
        <w:t xml:space="preserve">Nhưng nghe thấy tiếng kêu gào thê thảm của tên thống lĩnh, Uân Thanh đương nhiên không cho rằng hắn lừa dối mình. Dù sao chuyện này cũng quá hệ trọng.</w:t>
      </w:r>
    </w:p>
    <w:p>
      <w:pPr>
        <w:pStyle w:val="BodyText"/>
      </w:pPr>
      <w:r>
        <w:t xml:space="preserve">Uân Thanh vội vã ngồi dậy, khi thấy dáng dấp chật vật của tên thống lĩnh, Uân Thanh mới minh bạch, sợ rằng thực sự có cường giả tiến vào hoàng cung.</w:t>
      </w:r>
    </w:p>
    <w:p>
      <w:pPr>
        <w:pStyle w:val="BodyText"/>
      </w:pPr>
      <w:r>
        <w:t xml:space="preserve">- Người tới là ai!</w:t>
      </w:r>
    </w:p>
    <w:p>
      <w:pPr>
        <w:pStyle w:val="BodyText"/>
      </w:pPr>
      <w:r>
        <w:t xml:space="preserve">Uân Thanh nhìn tên thống lĩnh lớn tiếng quát hỏi. Tên thống lĩnh vẻ mặt uể oải nói:</w:t>
      </w:r>
    </w:p>
    <w:p>
      <w:pPr>
        <w:pStyle w:val="BodyText"/>
      </w:pPr>
      <w:r>
        <w:t xml:space="preserve">- Bẩm báo quốc sư đại nhân, chúng tôi cũng không biết, nhưng người này cực kỳ cường đại, toàn bộ Thiểm Đao Doanh đã bị diệt!</w:t>
      </w:r>
    </w:p>
    <w:p>
      <w:pPr>
        <w:pStyle w:val="BodyText"/>
      </w:pPr>
      <w:r>
        <w:t xml:space="preserve">Tên thống lĩnh nói không sai, Thiểm Đao Doanh đã toàn quân bị diệt, nhưng chuyện này có quan hệ gì đến Âu Dương? Bọn họ phân nửa là tự mình đông cứng ngã xuống, một bộ phận khác là chạy Ma ra tông siêu cấp, cộng thêm tối hôm trước vui vẻ với nữ nhân tạo thành, căn bản không có liên quan đến Âu Dương, ngươi nói như vậy thật sự quá oan ức cho Âu Dương.</w:t>
      </w:r>
    </w:p>
    <w:p>
      <w:pPr>
        <w:pStyle w:val="BodyText"/>
      </w:pPr>
      <w:r>
        <w:t xml:space="preserve">- Cái gì! Thiểm Đao Doanh toàn quân bị diệt!</w:t>
      </w:r>
    </w:p>
    <w:p>
      <w:pPr>
        <w:pStyle w:val="BodyText"/>
      </w:pPr>
      <w:r>
        <w:t xml:space="preserve">Uân Thanh hít một ngụm lãnh khí, hắn biết rõ thực lực của Thiểm Đao Doanh hơn bất cứ người nào, cho dù là hắn hoặc là cường giả cấp bậc như Bì Khánh Phong xuất thủ đối phó Thiểm Đao Doanh cũng không thể tiêu diệt trong nhất thời. Thiểm Đao Doanh không chỉ là đánh độc lập, sở trường mạnh nhất của bọn họ chính là một bộ trận pháp cùng tấn công, trận pháp này chính là trận pháp siêu cấp không có đối thủ dưới cửu giai đỉnh phong.</w:t>
      </w:r>
    </w:p>
    <w:p>
      <w:pPr>
        <w:pStyle w:val="BodyText"/>
      </w:pPr>
      <w:r>
        <w:t xml:space="preserve">Nhưng hiện tại lại có người nói với Uân Thanh, có người trong nháy mắt tiêu diệt toàn bộ Thiểm Đao Doanh, cảm giác đầu tiên của Uân Thanh chính đây là một trò bịp!</w:t>
      </w:r>
    </w:p>
    <w:p>
      <w:pPr>
        <w:pStyle w:val="BodyText"/>
      </w:pPr>
      <w:r>
        <w:t xml:space="preserve">- Quốc sư đại nhân, lúc này trong hoàng cung đều đang nói, nhân loại đã không thể ngăn cản bước chân của hắn, xin quốc sư đại nhân ra tay!</w:t>
      </w:r>
    </w:p>
    <w:p>
      <w:pPr>
        <w:pStyle w:val="BodyText"/>
      </w:pPr>
      <w:r>
        <w:t xml:space="preserve">Uân Thanh suy nghĩ người này có thể là địch quốc hay không? Nhưng hắn vừa nghĩ cũng minh bạch, nếu địch quốc có cường giả cường đại như vậy, không nên xông vào hoàng cung, mà nên ám sát hắn hoặc là ám sát Bì Khánh phong.</w:t>
      </w:r>
    </w:p>
    <w:p>
      <w:pPr>
        <w:pStyle w:val="BodyText"/>
      </w:pPr>
      <w:r>
        <w:t xml:space="preserve">Sau khi giết chết Uân Thanh, toàn bộ Đại Vận tất nhiên sẽ xuất hiện náo động, dù sao quốc sư cũng là người mạnh nhất của quốc gia, đây là chuyện không cần nghi ngờ. Còn giết Bì Khánh Phong càng lợi hại hơn, Bì Khánh Phong nắm trong tay hai phần ba binh mã toàn bộ Đại Vận, một khi Bì Khánh Phong chết, như vậy toàn bộ quân đội Đại Vận sẽ náo động, hậu quả này Đại Vận không thể gánh chịu.</w:t>
      </w:r>
    </w:p>
    <w:p>
      <w:pPr>
        <w:pStyle w:val="BodyText"/>
      </w:pPr>
      <w:r>
        <w:t xml:space="preserve">Cho nên Uân Thanh suy nghĩ hồi lâu phát hiện, đây tuyệt đối không thể là cường giả địch quốc, hơn nữa địch quốc cũng tuyệt đối không thể xuất hiện cường giả như vậy. Uân Thanh thoáng suy tư một hồi, cuối cùng trên mặt xuất hiện vẻ khổ sở:</w:t>
      </w:r>
    </w:p>
    <w:p>
      <w:pPr>
        <w:pStyle w:val="BodyText"/>
      </w:pPr>
      <w:r>
        <w:t xml:space="preserve">- Ngươi nói không sai, nếu như hắn thực sự muốn xông vào nơi này, sợ rằng nhân loại thực sự đã không thể ngăn cản hắn.</w:t>
      </w:r>
    </w:p>
    <w:p>
      <w:pPr>
        <w:pStyle w:val="Compact"/>
      </w:pPr>
      <w:r>
        <w:br w:type="textWrapping"/>
      </w:r>
      <w:r>
        <w:br w:type="textWrapping"/>
      </w:r>
    </w:p>
    <w:p>
      <w:pPr>
        <w:pStyle w:val="Heading2"/>
      </w:pPr>
      <w:bookmarkStart w:id="1068" w:name="chương-1117-1118-trung-đội-thứ-bảy-truyền-thuyết-bất-bại"/>
      <w:bookmarkEnd w:id="1068"/>
      <w:r>
        <w:t xml:space="preserve">1046. Chương 1117 + 1118: Trung Đội Thứ Bảy, Truyền Thuyết Bất Bại</w:t>
      </w:r>
    </w:p>
    <w:p>
      <w:pPr>
        <w:pStyle w:val="Compact"/>
      </w:pPr>
      <w:r>
        <w:br w:type="textWrapping"/>
      </w:r>
      <w:r>
        <w:br w:type="textWrapping"/>
      </w:r>
      <w:r>
        <w:t xml:space="preserve">Uân Thanh đã biết người này là ai, căn cứ thời gian suy tính, hôm nay có lẽ là ngày thứ bảy, còn người này chắc chắn là Âu Dương đang chuẩn bị rời khỏi.</w:t>
      </w:r>
    </w:p>
    <w:p>
      <w:pPr>
        <w:pStyle w:val="BodyText"/>
      </w:pPr>
      <w:r>
        <w:t xml:space="preserve">Âu Dương sở dĩ tiến vào hoàng cung có lẽ vì có một chuyện chưa làm, đó chính là đồng ý tặng cho Đại Vận một kênh đào.</w:t>
      </w:r>
    </w:p>
    <w:p>
      <w:pPr>
        <w:pStyle w:val="BodyText"/>
      </w:pPr>
      <w:r>
        <w:t xml:space="preserve">Nếu như nói trước đó Uân Thanh còn hoài nghi Âu Dương có phải thuận miệng hứa hẹn, vậy thì hiện tại hắn tuyệt đối không còn hoài nghi. Một siêu cấp cường giả chỉ cần giơ tay có thể mở ra một thông đạo thông tới tiên giới, mở một kênh đào ở Đại Vận có gì khó khăn? Hiển nhiên là không có . . .</w:t>
      </w:r>
    </w:p>
    <w:p>
      <w:pPr>
        <w:pStyle w:val="BodyText"/>
      </w:pPr>
      <w:r>
        <w:t xml:space="preserve">- Theo ta tiến cung!</w:t>
      </w:r>
    </w:p>
    <w:p>
      <w:pPr>
        <w:pStyle w:val="BodyText"/>
      </w:pPr>
      <w:r>
        <w:t xml:space="preserve">Uân Thanh nói xong, nhanh chóng sải bước về phía cửa trong hoàng cung, hắn cũng không sốt ruột, bởi vì hắn biết, Âu Dương có lẽ khinh thường đối phó với những người này. Nếu như Âu Dương thật sự tới giết người, Uân Thanh bảo đảm hiện tại toàn bộ Đại Vận tuyệt đối không tìm ra sinh linh nào còn sống.</w:t>
      </w:r>
    </w:p>
    <w:p>
      <w:pPr>
        <w:pStyle w:val="BodyText"/>
      </w:pPr>
      <w:r>
        <w:t xml:space="preserve">Trong hoàng cung, Âu Dương nhìn đám hộ vệ thỉnh thoảng ngã xuống, trên mặt hắn đã xuất hiện mồ hôi lạnh. Lúc này Âu Dương bắt đầu hoài nghi có phải ánh sáng nhân vật chính của mình bắt đầu bạo phát rồi không, sau đó trên người có khí bá vương gì đó, chỉ cần khí bá vương này vừa lóe có thể giết chết một đám người?</w:t>
      </w:r>
    </w:p>
    <w:p>
      <w:pPr>
        <w:pStyle w:val="BodyText"/>
      </w:pPr>
      <w:r>
        <w:t xml:space="preserve">Suy nghĩ một hồi, Âu Dương loại bỏ suy nghĩ thiếu thực tế này ra khỏi đầu, khí bá vương gì chứ, những người này căn bản là bị đông cứng ngã xuống đất, hoàn toàn không có liên quan đến khí bá vương của hắn.</w:t>
      </w:r>
    </w:p>
    <w:p>
      <w:pPr>
        <w:pStyle w:val="BodyText"/>
      </w:pPr>
      <w:r>
        <w:t xml:space="preserve">- Ta không muốn tiếp tục dây dưa với các ngươi, nhanh kêu Tôn Hành Quyền tới gặp ta, thời gian của ta rất quý giá!</w:t>
      </w:r>
    </w:p>
    <w:p>
      <w:pPr>
        <w:pStyle w:val="BodyText"/>
      </w:pPr>
      <w:r>
        <w:t xml:space="preserve">Lúc này trên mặt Âu Dương đã xuất hiện hắc tuyến. Đây là ngày kinh diễm thế nào chứ, từ khi mình tiến vào hoàng thành, một đường tràn ngập quỷ dị. Lúc này Âu Dương cũng biết mình đã tiếp cận vô địch, bằng không Âu Dương nhất định hoài nghi có phải vì mình xuyên giới cho nên có thêm dị năng gì không.</w:t>
      </w:r>
    </w:p>
    <w:p>
      <w:pPr>
        <w:pStyle w:val="BodyText"/>
      </w:pPr>
      <w:r>
        <w:t xml:space="preserve">- Muốn giết bệ hạ của chúng ta, trừ phi bước qua xác chúng ta.</w:t>
      </w:r>
    </w:p>
    <w:p>
      <w:pPr>
        <w:pStyle w:val="BodyText"/>
      </w:pPr>
      <w:r>
        <w:t xml:space="preserve">Đây là lời nói của một người đàn ông chân chính, chỉ có điều người đàn ông chân chính vừa nói xong câu này liền ngã xuống, hai chân hắn cũng không còn nghe sai khiến. .</w:t>
      </w:r>
    </w:p>
    <w:p>
      <w:pPr>
        <w:pStyle w:val="BodyText"/>
      </w:pPr>
      <w:r>
        <w:t xml:space="preserve">Nhìn thấy màn này, mọi người xung quanh đều lạnh run. Theo bọn họ thấy, đây là vị cường giả thực sự đã nổi giận, cho nên trực tiếp giết chết gia hỏa vừa mới mở miệng. Xung quanh nhất thời trở nên vô cùng yên lặng.</w:t>
      </w:r>
    </w:p>
    <w:p>
      <w:pPr>
        <w:pStyle w:val="BodyText"/>
      </w:pPr>
      <w:r>
        <w:t xml:space="preserve">Không ai dám mở miệng, bởi vì bọn họ rất sợ mình vừa mở miệng sẽ có kết cục giống như người vừa rồi. Kỳ thực bọn họ thực sự đã sai lầm, bất luận bọn họ mở miệng hay không mở miệng, chỉ cần bọn họ tiếp tục đứng ở đây, không bao lâu phỏng chừng sẽ là toàn quân bị diệt.</w:t>
      </w:r>
    </w:p>
    <w:p>
      <w:pPr>
        <w:pStyle w:val="BodyText"/>
      </w:pPr>
      <w:r>
        <w:t xml:space="preserve">Khi Uân Thanh đi tới cửa cung thứ nhất, mấy gia hỏa trước đó kêu gào vẫn còn đứng ở đó, nhưng bọn họ đã gần như đông cứng, cho nên khi Uân Thanh đi qua người bọn họ, bọn họ chỉ có thể mở miệng kêu một câu quốc sư.</w:t>
      </w:r>
    </w:p>
    <w:p>
      <w:pPr>
        <w:pStyle w:val="BodyText"/>
      </w:pPr>
      <w:r>
        <w:t xml:space="preserve">Nhìn thấy màn này, Uân Thanh thầm nhíu mày, hắn đã minh bạch vì sao gặp phải chuyện như vậy . Cho nên sau khi đi qua mấy cửa cung, nhìn thấy tình huống giống như vậy, Uân Thanh quay sang nói với tên thống lĩnh Thiểm Đao Doanh phía sau mình:</w:t>
      </w:r>
    </w:p>
    <w:p>
      <w:pPr>
        <w:pStyle w:val="BodyText"/>
      </w:pPr>
      <w:r>
        <w:t xml:space="preserve">- Sau đó chọn lựa thị vệ trong cung phải chọn người có đầu óc một chút.....</w:t>
      </w:r>
    </w:p>
    <w:p>
      <w:pPr>
        <w:pStyle w:val="BodyText"/>
      </w:pPr>
      <w:r>
        <w:t xml:space="preserve">Tên thống lĩnh không minh bạch ý tứ của Uân Thanh, nhưng hắn cũng không phải kẻ ngu si. Sau một hồi hắn cũng phát hiện, thì ra hộ vệ trước cửa cung căn bản không phải bị khí bá vương giết chết, mà là trực tiếp đông cứng.</w:t>
      </w:r>
    </w:p>
    <w:p>
      <w:pPr>
        <w:pStyle w:val="BodyText"/>
      </w:pPr>
      <w:r>
        <w:t xml:space="preserve">Phải nói đám hộ vệ này xác thực không có đầu óc. Phía dưới cửa cung có chỗ che mưa tránh gió lớn như vậy, tại sao phải đứng ở bên ngoài để phong tuyết làm mình đông cứng như người tuyết mới vừa lòng?</w:t>
      </w:r>
    </w:p>
    <w:p>
      <w:pPr>
        <w:pStyle w:val="BodyText"/>
      </w:pPr>
      <w:r>
        <w:t xml:space="preserve">Lẽ nào chỉ có như vậy mới có thể biểu hiện bọn họ tận trung với công việc? Chẳng trách Uân Thanh nói sau này phải chọn lựa những kẻ có đầu óc. . .</w:t>
      </w:r>
    </w:p>
    <w:p>
      <w:pPr>
        <w:pStyle w:val="BodyText"/>
      </w:pPr>
      <w:r>
        <w:t xml:space="preserve">Khi tên thống lĩnh suy nghĩ những chuyện này, hắn bỗng nhiên phát hiện, thì ra kẻ không có đầu óc không phải chỉ có những thị vệ này, có vẻ những người của Thiểm Đao Doanh bọn họ cũng bị đông cứng như vậy, cho nên nhất thời trên mặt hắn hiện lên vẻ xấu hổ.</w:t>
      </w:r>
    </w:p>
    <w:p>
      <w:pPr>
        <w:pStyle w:val="BodyText"/>
      </w:pPr>
      <w:r>
        <w:t xml:space="preserve">- Ài. . .</w:t>
      </w:r>
    </w:p>
    <w:p>
      <w:pPr>
        <w:pStyle w:val="BodyText"/>
      </w:pPr>
      <w:r>
        <w:t xml:space="preserve">Uân Thanh thở dài một hơi, việc này không thể truyền ra ngoài, bằng không tất cả thể diện của Đại Vận sẽ mất hết. Ngày đại tuyết, thị vệ của sáu cửa cung toàn bộ bị đông cứng, sau đó nhìn người ta nghênh ngang tiến vào hoàng thành, ngoại trừ kêu gào chửi bới đều không làm được gì. Nếu như việc này truyền ra ngoài, toàn bộ Đại Vận sẽ trở thành đối tượng trào phúng của các quốc gia trong trăm năm tới.</w:t>
      </w:r>
    </w:p>
    <w:p>
      <w:pPr>
        <w:pStyle w:val="BodyText"/>
      </w:pPr>
      <w:r>
        <w:t xml:space="preserve">- Cũng may không phải phương bắc...</w:t>
      </w:r>
    </w:p>
    <w:p>
      <w:pPr>
        <w:pStyle w:val="BodyText"/>
      </w:pPr>
      <w:r>
        <w:t xml:space="preserve">Uân Thanh cảm thấy rất may mắn vì nơi này không giống phương bắc, nếu như ở hoàn cảnh quanh năm băng tuyết như phương bắc, phỏng chừng hiện tại thị vệ đã sớm đông chết bao nhiêu lần rồi.</w:t>
      </w:r>
    </w:p>
    <w:p>
      <w:pPr>
        <w:pStyle w:val="BodyText"/>
      </w:pPr>
      <w:r>
        <w:t xml:space="preserve">Khi Uân Thanh và tên thống lĩnh đi tới hoàng thành, Âu Dương còn đứng ở đó. Nhưng lúc này đám người bao vây Âu Dương mấy vòng không sai biệt lắm đều đã ngã xuống mặt đất.</w:t>
      </w:r>
    </w:p>
    <w:p>
      <w:pPr>
        <w:pStyle w:val="BodyText"/>
      </w:pPr>
      <w:r>
        <w:t xml:space="preserve">Âu Dương đặc biệt có hứng thú nhìn những người còn đứng, phảng phất như tính toán xem bọn người kia rốt cuộc lúc nào mới có thể ngã xuống đất!</w:t>
      </w:r>
    </w:p>
    <w:p>
      <w:pPr>
        <w:pStyle w:val="BodyText"/>
      </w:pPr>
      <w:r>
        <w:t xml:space="preserve">- Hừ!</w:t>
      </w:r>
    </w:p>
    <w:p>
      <w:pPr>
        <w:pStyle w:val="BodyText"/>
      </w:pPr>
      <w:r>
        <w:t xml:space="preserve">Khi nhìn thấy màn nàn, việc đầu tiên Uân Thanh làm không phải là đi tới chào hỏi Âu Dương, mà là bị màn này chọc tức suýt nữa phun máu. Những hộ vệ này cũng đều được xưng là tinh nhuệ trong tinh nhuệ, nhưng bọn họ lại đều bị đông cứng. . .</w:t>
      </w:r>
    </w:p>
    <w:p>
      <w:pPr>
        <w:pStyle w:val="BodyText"/>
      </w:pPr>
      <w:r>
        <w:t xml:space="preserve">- Quốc sư đại nhân, hộ vệ Đại Vận hiện nay không thể so sánh với trung đội thứ bảy của ta năm đó.</w:t>
      </w:r>
    </w:p>
    <w:p>
      <w:pPr>
        <w:pStyle w:val="BodyText"/>
      </w:pPr>
      <w:r>
        <w:t xml:space="preserve">Âu Dương nhìn những hộ vệ vừa kém thân thủ vừa kém đầu óc này, hắn cảm thấy có chút bi ai. Chuyện trung đội thứ bảy tấn công chớp nhoáng nghìn dặm sau lưng địch đến bây giờ vẫn được xem là giảng thuật chiến dịch kinh điển trong các học viện quân sự.</w:t>
      </w:r>
    </w:p>
    <w:p>
      <w:pPr>
        <w:pStyle w:val="BodyText"/>
      </w:pPr>
      <w:r>
        <w:t xml:space="preserve">Ba mươi tám người tấn công hậu phương lớn địch quốc, thế như chẻ tre đánh đâu thắng đó, không gì cản nổi, lần nào cũng lấy ít thắng nhiều. Đốt kho lúa giết bộ binh, dưới thành một mình Thần Tiễn uy áp toàn bộ cung tiến thủ thành trì, mỗi một bước hầu như đều là giành thắng lợi trong nguy hiểm. Vì thắng lợi, vì sinh tồn, trung đội thứ bảy chính là truyền kỳ bất bại.</w:t>
      </w:r>
    </w:p>
    <w:p>
      <w:pPr>
        <w:pStyle w:val="BodyText"/>
      </w:pPr>
      <w:r>
        <w:t xml:space="preserve">Truyền kỳ này truyền thừa tới hôm nay, lại trở thành truyền thuyết không thể nào phục chế.</w:t>
      </w:r>
    </w:p>
    <w:p>
      <w:pPr>
        <w:pStyle w:val="BodyText"/>
      </w:pPr>
      <w:r>
        <w:t xml:space="preserve">Nhiều năm trôi qua như vậy, đương nhiên cũng có người muốn phục chế truyền kỳ của trung đội thứ bảy, cho nên mỗi lần đại chiến hầu như đều có ba mươi tám, ba mươi chín kỵ binh chạy vào hậu phương của địch, kết quả là sau đó đám người này cũng không trở về. Chuyện này không phải nói bọn họ thiếu can đảm, mà bởi vì trong số bọn họ không có Thần Tiễn Âu Dương, cũng không có thống lĩnh toàn cục Lăng Túc. Trung đội thứ bảy có thể được phục chế, nhưng Lăng Túc và Âu Dương lại không thể được phục chế.</w:t>
      </w:r>
    </w:p>
    <w:p>
      <w:pPr>
        <w:pStyle w:val="BodyText"/>
      </w:pPr>
      <w:r>
        <w:t xml:space="preserve">Thiếu khuyết hai nhân vật siêu cấp này, trung đội thứ bảy mất đi linh khí vốn có của nó, cho nên bất luận là đội ngũ phối trí hoàn mỹ cỡ nào, bất luận là kỵ binh hung ác cỡ nào, sau khi tiến vào hậu phương địch nhân nhiều nhất cũng chỉ có thể phá hoại một chút, muốn sáng tạo truyền kỳ bất bại của trung đội thứ bảy căn bản là không có khả năng.</w:t>
      </w:r>
    </w:p>
    <w:p>
      <w:pPr>
        <w:pStyle w:val="BodyText"/>
      </w:pPr>
      <w:r>
        <w:t xml:space="preserve">Ba mươi tám người thâm nhập hậu phương địch, chém giết ngàn người, thiêu kho lúa, hù dọa đại quân Tây Kỳ, trở thành truyền thuyết trong truyền thuyết.</w:t>
      </w:r>
    </w:p>
    <w:p>
      <w:pPr>
        <w:pStyle w:val="BodyText"/>
      </w:pPr>
      <w:r>
        <w:t xml:space="preserve">Sau này vô số người muốn phục chế trung đội thứ bảy, nhưng bọn họ lại phát hiện bất luận bọn họ làm tốt thế nào cũng không thể nào phục chế được chiến tích của trung đội thứ bảy, vì vậy rất nhiều người thậm chí hoài nghi trung đội thứ bảy có thật sự tồn tại hay không.</w:t>
      </w:r>
    </w:p>
    <w:p>
      <w:pPr>
        <w:pStyle w:val="BodyText"/>
      </w:pPr>
      <w:r>
        <w:t xml:space="preserve">Trung đội thứ bảy có thực sự tồn tại hay không, vấn đề này Bì Khánh Phong thân là người thừa kế Bì gia có thể vỗ bàn nói cho ngươi biết, tuyệt đối có! Bởi vì lão tổ tông Bì Ba của bọn họ đã từng nhìn thấy đoàn đội không gì cản nổi này, cũng từng nhìn thấy những binh sĩ trong đoàn đội này.</w:t>
      </w:r>
    </w:p>
    <w:p>
      <w:pPr>
        <w:pStyle w:val="BodyText"/>
      </w:pPr>
      <w:r>
        <w:t xml:space="preserve">Bọn họ tuyệt đại đa số đều là binh sĩ bình thường, nhưng sau khi sở hữu linh hồn tuyệt đối bọn họ không còn bình thường nữa. Có Lăng Túc thống lĩnh toàn cục, hơn nữa lại có tiễn thuật thần kỳ của Âu Dương, mới biến tất cả những điều không thể thành có thể.</w:t>
      </w:r>
    </w:p>
    <w:p>
      <w:pPr>
        <w:pStyle w:val="BodyText"/>
      </w:pPr>
      <w:r>
        <w:t xml:space="preserve">Nhiều năm như vậy, Đại Vận tiến nhập một thời đại hòa bình mới, binh sĩ trong thời đại hòa bình này còn xa mới tinh nhuệ bằng thời đại chiến loạn lúc đó, lúc này mới xuất hiện tình huống binh sĩ bị đông cứng ngã xuống.</w:t>
      </w:r>
    </w:p>
    <w:p>
      <w:pPr>
        <w:pStyle w:val="BodyText"/>
      </w:pPr>
      <w:r>
        <w:t xml:space="preserve">- Tiền bối. . .</w:t>
      </w:r>
    </w:p>
    <w:p>
      <w:pPr>
        <w:pStyle w:val="BodyText"/>
      </w:pPr>
      <w:r>
        <w:t xml:space="preserve">Uân Thanh đi tới trước người Âu Dương, quy củ hành đại lễ. Sự xuất hiện của hắn cũng khiến những binh sĩ đã sớm bị đông cứng triệt để giải thoát.</w:t>
      </w:r>
    </w:p>
    <w:p>
      <w:pPr>
        <w:pStyle w:val="BodyText"/>
      </w:pPr>
      <w:r>
        <w:t xml:space="preserve">- Đây là binh sĩ tinh nhuệ nhất của Đại Vận sao?</w:t>
      </w:r>
    </w:p>
    <w:p>
      <w:pPr>
        <w:pStyle w:val="BodyText"/>
      </w:pPr>
      <w:r>
        <w:t xml:space="preserve">Âu Dương đảo mắt nhìn qua đám binh sĩ phảng phất như được giải thoát, người nằm người ngồi, trong mắt hắn có một ít thất vọng.</w:t>
      </w:r>
    </w:p>
    <w:p>
      <w:pPr>
        <w:pStyle w:val="BodyText"/>
      </w:pPr>
      <w:r>
        <w:t xml:space="preserve">- Tiền bối. . .</w:t>
      </w:r>
    </w:p>
    <w:p>
      <w:pPr>
        <w:pStyle w:val="BodyText"/>
      </w:pPr>
      <w:r>
        <w:t xml:space="preserve">Uân Thanh rất xấu hổ, lúc này làm thế nào trả lời Âu Dương? Nếu như không có câu chuyện của trung đội thứ bảy, như vậy Uân Thanh hoàn toàn có thể nghĩ Âu Dương quá coi thường binh sĩ Đại Vận, dù sao trong mắt Uân Thanh, Âu Dương hầu như là thần linh vô địch. Nhưng khi nhớ tới truyền kỳ của trung đội thứ bảy, hắn mới ý thức được, lúc đó thực lực của trung đội thứ bảy kém Thiểm Đao Doanh vô số lần.</w:t>
      </w:r>
    </w:p>
    <w:p>
      <w:pPr>
        <w:pStyle w:val="BodyText"/>
      </w:pPr>
      <w:r>
        <w:t xml:space="preserve">Những binh sĩ của Thiểm Đao Doanh đều là Yêu Chiến Sĩ! Nhưng trung đội thứ bảy trước kia thì sao? Người mạnh nhất của trung đội thứ bảy là Lăng Túc, nhưng Lăng Túc cũng chưa tiến vào nhất giai, chỉ là người bình thường sở hữu mấy mã lực mà thôi, nhưng đội ngũ mà người bình thường đó tổ thành lại sáng tạo ra kỳ tích như vậy.</w:t>
      </w:r>
    </w:p>
    <w:p>
      <w:pPr>
        <w:pStyle w:val="BodyText"/>
      </w:pPr>
      <w:r>
        <w:t xml:space="preserve">Uân Thanh hoàn toàn không nghi ngờ, hiện tại cho dù kêu toàn bộ Thiểm Đạo Doanh đánh vào hậu phương quân địch, phỏng chừng cũng khó có thể đi ra.</w:t>
      </w:r>
    </w:p>
    <w:p>
      <w:pPr>
        <w:pStyle w:val="BodyText"/>
      </w:pPr>
      <w:r>
        <w:t xml:space="preserve">- Xem ra hòa bình quá lâu sẽ làm con người trở nên lười biếng!</w:t>
      </w:r>
    </w:p>
    <w:p>
      <w:pPr>
        <w:pStyle w:val="BodyText"/>
      </w:pPr>
      <w:r>
        <w:t xml:space="preserve">Những lời này của Âu Dương hoàn toàn không sai. Trước kia chiến loạn, mọi người đều sợ hãi, nhưng đồng thời cũng tìm cách để mình trở nên mạnh mẽ hơn, để mình có thể thoát khỏi loạn thế. Còn hiện nay thì sao? Hiện nay chỉ cần ngươi có chút khí lực đều không sợ chết đói.</w:t>
      </w:r>
    </w:p>
    <w:p>
      <w:pPr>
        <w:pStyle w:val="BodyText"/>
      </w:pPr>
      <w:r>
        <w:t xml:space="preserve">Lần đầu tiên Âu Dương ra chiến trường cũng nôn ói. Có thể rất nhiều người không hiểu, một người có thể ra tay giết người làm sao có thể nôn? Chuyện này kỳ thực rất bình thường, chiến trường rất nhiều người tưởng tượng ra căn bản không phải chiến trường, trên chiến trường chân chính tuyệt đối là tràng diện thi chất khắp nơi.</w:t>
      </w:r>
    </w:p>
    <w:p>
      <w:pPr>
        <w:pStyle w:val="BodyText"/>
      </w:pPr>
      <w:r>
        <w:t xml:space="preserve">Dưới tình huống như vậy, Âu Dương chỉ nôn chứ không bị hù chết, đã nói rõ Âu Dương rất có dũng khí rồi. Cũng chính trên chiến trường hung hãn như vậy mới khiến Âu Dương một đường đi tới đều giống như sát thần giết người.</w:t>
      </w:r>
    </w:p>
    <w:p>
      <w:pPr>
        <w:pStyle w:val="BodyText"/>
      </w:pPr>
      <w:r>
        <w:t xml:space="preserve">- Ta phải đi, ta tới để hoàn thành hứa hẹn cuối cùng của ta.</w:t>
      </w:r>
    </w:p>
    <w:p>
      <w:pPr>
        <w:pStyle w:val="BodyText"/>
      </w:pPr>
      <w:r>
        <w:t xml:space="preserve">Âu Dương là một người rất trọng lời hứa, hắn đã hứa cho người ta một kênh đào, vậy nhất định phải nói được làm được, theo Âu Dương thấy đây là việc nam nhân nên làm.</w:t>
      </w:r>
    </w:p>
    <w:p>
      <w:pPr>
        <w:pStyle w:val="BodyText"/>
      </w:pPr>
      <w:r>
        <w:t xml:space="preserve">Nghe thấy Âu Dương nói, cho dù Uân Thanh đã sớm biết kết quả cũng có chút mừng rỡ như điên. Đại Vận rất cần kênh đào này, mà tu kiến kênh đào bất luận là nhân lực hay vật lực đều khiến Đại Vận rơi vào một thời kỳ suy yếu rất dài.</w:t>
      </w:r>
    </w:p>
    <w:p>
      <w:pPr>
        <w:pStyle w:val="BodyText"/>
      </w:pPr>
      <w:r>
        <w:t xml:space="preserve">Nhưng hiện nay có Âu Dương xuất thủ, tất cả cũng không còn là việc khó, tất cả đều trở nên dễ dàng.</w:t>
      </w:r>
    </w:p>
    <w:p>
      <w:pPr>
        <w:pStyle w:val="BodyText"/>
      </w:pPr>
      <w:r>
        <w:t xml:space="preserve">- Ta đi bẩm báo bệ hạ!</w:t>
      </w:r>
    </w:p>
    <w:p>
      <w:pPr>
        <w:pStyle w:val="BodyText"/>
      </w:pPr>
      <w:r>
        <w:t xml:space="preserve">Uân Thanh nói xong chuẩn bị chạy đi, nhưng lại bị Âu Dương kéo lại. Âu Dương cũng không muốn nhiều chuyện, cho nên hắn mở miệng nói:</w:t>
      </w:r>
    </w:p>
    <w:p>
      <w:pPr>
        <w:pStyle w:val="BodyText"/>
      </w:pPr>
      <w:r>
        <w:t xml:space="preserve">- Không cần, đưa bản vẽ kênh đào cho ta, ta sẽ dựa theo lộ tuyến trên đó giúp Đại Vận đả thông một kênh đào!</w:t>
      </w:r>
    </w:p>
    <w:p>
      <w:pPr>
        <w:pStyle w:val="BodyText"/>
      </w:pPr>
      <w:r>
        <w:t xml:space="preserve">- A! Được!</w:t>
      </w:r>
    </w:p>
    <w:p>
      <w:pPr>
        <w:pStyle w:val="BodyText"/>
      </w:pPr>
      <w:r>
        <w:t xml:space="preserve">Uân Thanh vội vã giao bản vẽ cho Âu Dương. Âu Dương tiếp nhận bản vẽ, nhìn qua vài lần, trong lòng đã có một lộ tuyến đại khái, hắn gật đầu nói:</w:t>
      </w:r>
    </w:p>
    <w:p>
      <w:pPr>
        <w:pStyle w:val="BodyText"/>
      </w:pPr>
      <w:r>
        <w:t xml:space="preserve">- Vậy ta cáo từ, sau này có thể ta sẽ không xuất hiện ở đây nữa, tự giải quyết cho tốt đi!</w:t>
      </w:r>
    </w:p>
    <w:p>
      <w:pPr>
        <w:pStyle w:val="BodyText"/>
      </w:pPr>
      <w:r>
        <w:t xml:space="preserve">Âu Dương nói xong, chuẩn bị đứng dậy rời đi, nhưng hắn suy nghĩ một chút lại nhìn đám binh sĩ thở hổn hển trên mặt đất, lắc đầu nói:</w:t>
      </w:r>
    </w:p>
    <w:p>
      <w:pPr>
        <w:pStyle w:val="BodyText"/>
      </w:pPr>
      <w:r>
        <w:t xml:space="preserve">- Các ngươi không bằng tiền bối của các ngươi, truyền kỳ mà trung đội thứ bảy đã từng sáng tạo cũng không phải không thể phục chế, chỉ có điều các ngươi chỉ nghĩ làm thế nào mô phỏng chứ không phải vượt qua. Rất nhiều người trong các ngươi hoài nghi trung đội thứ bảy có tồn tại hay không? Hiện tại ta nói cho các ngươi biết, cho dù bọn họ mất đi mấy nghìn năm, chiến hồn của bọn họ vẫn kề vai chiến đấu với ta!</w:t>
      </w:r>
    </w:p>
    <w:p>
      <w:pPr>
        <w:pStyle w:val="BodyText"/>
      </w:pPr>
      <w:r>
        <w:t xml:space="preserve">Khi Âu Dương nói những lời này, hắn phảng phất như nhớ lại nhiệt huyết thời đại khi sóng vai chiến đấu với trung đội thứ bảy. Hắn khẽ giơ tay lên, toàn bộ mặt đất hoàng cung bắt đầu điên cuồng hoảng động.</w:t>
      </w:r>
    </w:p>
    <w:p>
      <w:pPr>
        <w:pStyle w:val="BodyText"/>
      </w:pPr>
      <w:r>
        <w:t xml:space="preserve">Lúc này rất nhiều người thậm chí hoài nghi nơi này có phải đang có địa chấn hay không. Cùng với suy đoán của bọn họ, những gò đất bỗng nhiên nổi lên!</w:t>
      </w:r>
    </w:p>
    <w:p>
      <w:pPr>
        <w:pStyle w:val="BodyText"/>
      </w:pPr>
      <w:r>
        <w:t xml:space="preserve">Ba mươi tám gò đất, khi ba mươi tám gò đất này hiện ra, đại địa lay động càng thêm kịch liệt .</w:t>
      </w:r>
    </w:p>
    <w:p>
      <w:pPr>
        <w:pStyle w:val="BodyText"/>
      </w:pPr>
      <w:r>
        <w:t xml:space="preserve">Khi ba mươi tám gò đất hoàn thành lay động, nó mới hiện ra dáng dấp nên có của mình.</w:t>
      </w:r>
    </w:p>
    <w:p>
      <w:pPr>
        <w:pStyle w:val="BodyText"/>
      </w:pPr>
      <w:r>
        <w:t xml:space="preserve">Đây là ba mươi tám pho tượng cực lớn, chúng cũng không đẹp như những pho tượng được các đại sư điêu khắc, nhưng trên người mỗi pho tượng đều mang theo một luồng khí thế liếc nhìn thiên hạ.</w:t>
      </w:r>
    </w:p>
    <w:p>
      <w:pPr>
        <w:pStyle w:val="BodyText"/>
      </w:pPr>
      <w:r>
        <w:t xml:space="preserve">Khi ba mươi tám pho tượng hiện lên trước mặt mọi người, những binh sĩ này cũng minh bạch ý tứ trong lời nói của Âu Dương là cái gì! Không sai, đây chính là trung đội thứ bảy hoành hành Tây Kỳ, không ai có thể ngăn cản trong truyền thuyết.</w:t>
      </w:r>
    </w:p>
    <w:p>
      <w:pPr>
        <w:pStyle w:val="BodyText"/>
      </w:pPr>
      <w:r>
        <w:t xml:space="preserve">- Các huynh đệ! Bất cứ lúc nào chúng ta cũng sóng vai chiến đấu!</w:t>
      </w:r>
    </w:p>
    <w:p>
      <w:pPr>
        <w:pStyle w:val="BodyText"/>
      </w:pPr>
      <w:r>
        <w:t xml:space="preserve">Âu Dương nói những lời này rất thành khẩn, phảng phất như trước mặt hắn không phải là ba mươi tám pho tượng mà giống như người sống thật sự.</w:t>
      </w:r>
    </w:p>
    <w:p>
      <w:pPr>
        <w:pStyle w:val="BodyText"/>
      </w:pPr>
      <w:r>
        <w:t xml:space="preserve">- Đây không phải ba mươi tám pho tượng! Đây là ba mươi tám tôn thần!</w:t>
      </w:r>
    </w:p>
    <w:p>
      <w:pPr>
        <w:pStyle w:val="BodyText"/>
      </w:pPr>
      <w:r>
        <w:t xml:space="preserve">Lúc này cho dù là Uân Thanh cũng chấn kinh, hắn phát hiện, ba mươi tám pho tượng này như người sống! Bọn họ không phải vật chết, bọn họ như ẩn chứa linh hồn, bọn họ dùng hình thái của mình nói ra linh hồn của bọn họ, miêu tả khí thế đánh đâu thắng đó, không gì cản nổi của bọn họ trên chiến trường!</w:t>
      </w:r>
    </w:p>
    <w:p>
      <w:pPr>
        <w:pStyle w:val="BodyText"/>
      </w:pPr>
      <w:r>
        <w:t xml:space="preserve">- Đây là trung đội thứ bảy trước kia sao!</w:t>
      </w:r>
    </w:p>
    <w:p>
      <w:pPr>
        <w:pStyle w:val="BodyText"/>
      </w:pPr>
      <w:r>
        <w:t xml:space="preserve">Uân Thanh cũng có chút khó khống chế cảm giác của mình. Hắn rất khó tưởng tượng, rốt cuộc phải trải qua chiến tranh như thế nào mới khiến ba mươi tám người này cấu thành đội ngũ, hình thành sức chiến đấu như vậy, rốt cuộc phải là chiến hữu như thế nào mới có thể khiến Âu Dương nhớ kỹ từng tiếng nói cử động, thần sắc của bọn họ?</w:t>
      </w:r>
    </w:p>
    <w:p>
      <w:pPr>
        <w:pStyle w:val="BodyText"/>
      </w:pPr>
      <w:r>
        <w:t xml:space="preserve">- Chẳng trách không thể phục chế trung đội thứ bảy, thứ chúng ta thiếu khuyết không phải là lực lượng, mà là khí thế của bọn họ!</w:t>
      </w:r>
    </w:p>
    <w:p>
      <w:pPr>
        <w:pStyle w:val="BodyText"/>
      </w:pPr>
      <w:r>
        <w:t xml:space="preserve">Uân Thanh minh bạch, vì sao nhiều năm như vậy, người ta vẫn không thể phục chế trung đội thứ bảy, chuyện này cũng không phải nói sau này bọn họ tu luyện không bằng trung đội thứ bảy, mà là bọn họ thiếu khuyết tinh thần vĩnh viễn tin tưởng mình có thể chiến thắng!</w:t>
      </w:r>
    </w:p>
    <w:p>
      <w:pPr>
        <w:pStyle w:val="Compact"/>
      </w:pPr>
      <w:r>
        <w:br w:type="textWrapping"/>
      </w:r>
      <w:r>
        <w:br w:type="textWrapping"/>
      </w:r>
    </w:p>
    <w:p>
      <w:pPr>
        <w:pStyle w:val="Heading2"/>
      </w:pPr>
      <w:bookmarkStart w:id="1069" w:name="chương-1119-1120-đường-tinh-không"/>
      <w:bookmarkEnd w:id="1069"/>
      <w:r>
        <w:t xml:space="preserve">1047. Chương 1119 + 1120: Đường Tinh Không</w:t>
      </w:r>
    </w:p>
    <w:p>
      <w:pPr>
        <w:pStyle w:val="Compact"/>
      </w:pPr>
      <w:r>
        <w:br w:type="textWrapping"/>
      </w:r>
      <w:r>
        <w:br w:type="textWrapping"/>
      </w:r>
      <w:r>
        <w:t xml:space="preserve">Bọn họ căn bản không phải một đoàn đội! Linh hồn của ba mươi tám cá nhân đã sớm dung hợp lại cùng nhau, bọn họ là một chỉnh thể, bọn họ là một cây chiến đao vô địch.</w:t>
      </w:r>
    </w:p>
    <w:p>
      <w:pPr>
        <w:pStyle w:val="BodyText"/>
      </w:pPr>
      <w:r>
        <w:t xml:space="preserve">- Cảm tạ tiền bối!</w:t>
      </w:r>
    </w:p>
    <w:p>
      <w:pPr>
        <w:pStyle w:val="BodyText"/>
      </w:pPr>
      <w:r>
        <w:t xml:space="preserve">Lúc này Uân Thanh cũng hiểu rõ, ý nghĩa của ba mươi tám pho tượng này sợ rằng còn quan trọng hơn toàn bộ kênh đào. Kênh đào xác thực có thể khiến Đại Vận càng thêm phồn vinh, nhưng bất luận một quốc gia phồn vinh như thế nào, nhưng binh sĩ quốc gia kém cỏi cũng rất dễ bị khi dễ.</w:t>
      </w:r>
    </w:p>
    <w:p>
      <w:pPr>
        <w:pStyle w:val="BodyText"/>
      </w:pPr>
      <w:r>
        <w:t xml:space="preserve">Nhìn ba mươi tám pho tượng này, Âu Dương phảng phất như quay về chiến trường trước kia, sơn thôn trước kia, phảng phất như lần đầu tiên sải bước chiến mã, phảng phất lại thấy được Lăng Túc cầm Thứ Kiêu Cung giao cho hắn!</w:t>
      </w:r>
    </w:p>
    <w:p>
      <w:pPr>
        <w:pStyle w:val="BodyText"/>
      </w:pPr>
      <w:r>
        <w:t xml:space="preserve">- Các huynh đệ, tin tưởng ta, một ngày kia chúng ta còn có thể gặp lại!</w:t>
      </w:r>
    </w:p>
    <w:p>
      <w:pPr>
        <w:pStyle w:val="BodyText"/>
      </w:pPr>
      <w:r>
        <w:t xml:space="preserve">Âu Dương nói xong câu đó, toàn thân hắn hóa thành một đạo thiểm điện hắc sắc bay về phương bắc.</w:t>
      </w:r>
    </w:p>
    <w:p>
      <w:pPr>
        <w:pStyle w:val="BodyText"/>
      </w:pPr>
      <w:r>
        <w:t xml:space="preserve">Trên bầu trời, hoa tuyết vẫn lả tả bay xuống.</w:t>
      </w:r>
    </w:p>
    <w:p>
      <w:pPr>
        <w:pStyle w:val="BodyText"/>
      </w:pPr>
      <w:r>
        <w:t xml:space="preserve">Lúc này, Tôn Hành Quyền cũng nhận được tin tức tới đây, nhưng hắn không nhìn thấy Âu Dương, mà chỉ thấy ba mươi tám pho tượng đang sừng sững trong hoàng cung.</w:t>
      </w:r>
    </w:p>
    <w:p>
      <w:pPr>
        <w:pStyle w:val="BodyText"/>
      </w:pPr>
      <w:r>
        <w:t xml:space="preserve">Trong nháy mắt nhìn thấy ba mươi tám pho tượng này, Tôn Hành Quyền cũng đoán được lai lịch của nó. Sát khí nồng nặc, nhãn thần sắc bén, hơn nữa số lượng cũng vừa khớp, ba mươi tám pho tượng này chỉ có thể là trung đội thứ bảy được xưng là truyền thuyết bất bại.</w:t>
      </w:r>
    </w:p>
    <w:p>
      <w:pPr>
        <w:pStyle w:val="BodyText"/>
      </w:pPr>
      <w:r>
        <w:t xml:space="preserve">Một cái bóng lướt qua bầu trời Đại Vận, bay về phía bắc, thân ảnh của hắn giống như một đạo thiểm điện, cho dù là người mạnh nhất của thế giới này cũng đừng mơ tưởng nhìn thấy thiểm điện này.</w:t>
      </w:r>
    </w:p>
    <w:p>
      <w:pPr>
        <w:pStyle w:val="BodyText"/>
      </w:pPr>
      <w:r>
        <w:t xml:space="preserve">- Chính là ở đây.</w:t>
      </w:r>
    </w:p>
    <w:p>
      <w:pPr>
        <w:pStyle w:val="BodyText"/>
      </w:pPr>
      <w:r>
        <w:t xml:space="preserve">Âu Dương nhìn dưới chân, lúc này cơ bản đã tới cực bắc của Đại Vận, nhưng lại cách phương bắc hai trăm dặm. Đây là suy nghĩ của Âu Dương, hắn sẽ không trực tiếp mở kênh đào đến biên cảnh, bởi vì như vậy cũng không có chỗ tốt gì. Một khi phương bắc thất thủ, kênh đào sẽ bị phá hư, như vậy toàn bộ phương bắc sẽ rơi vào trong đình trệ, cho nên lưu lại một giải đất giảm xóc vẫn rất cần thiết.</w:t>
      </w:r>
    </w:p>
    <w:p>
      <w:pPr>
        <w:pStyle w:val="BodyText"/>
      </w:pPr>
      <w:r>
        <w:t xml:space="preserve">- Mở!</w:t>
      </w:r>
    </w:p>
    <w:p>
      <w:pPr>
        <w:pStyle w:val="BodyText"/>
      </w:pPr>
      <w:r>
        <w:t xml:space="preserve">Hai tay Âu Dương xé rách đại địa, trong nháy mắt, bất cứ nơi nào của tiểu thế giới cũng có thể cảm thụ được nhịp đập đến từ đại địa.</w:t>
      </w:r>
    </w:p>
    <w:p>
      <w:pPr>
        <w:pStyle w:val="BodyText"/>
      </w:pPr>
      <w:r>
        <w:t xml:space="preserve">Đại Vận nằm ở phía đông của tiểu thế giới, mặc dù nói ở đây là phía đông, nhưng trên thực tế nơi này cũng đồng dạng được xem là khu vực tương đối gần kề trung tâm thế giới. Lúc này Âu Dương lợi dụng lực lượng của mình muốn mạnh mẽ xé mở toàn bộ Đại Vận, sau đó xây dựng một kênh đào cực lớn rộng trăm thước, điều này có thể không khiến người khác kinh hãi sao.</w:t>
      </w:r>
    </w:p>
    <w:p>
      <w:pPr>
        <w:pStyle w:val="BodyText"/>
      </w:pPr>
      <w:r>
        <w:t xml:space="preserve">Cũng may vài ngày trước, khi biết được Âu Dương muốn tặng kênh đào cho Đại Vận, Lưu đại nhân đã phái người sơ tán toàn bộ hộ gia đình ven đường, bằng không, không biết lần này sẽ có bao nhiêu hộ gia đình ven đường phải bỏ mạng.</w:t>
      </w:r>
    </w:p>
    <w:p>
      <w:pPr>
        <w:pStyle w:val="BodyText"/>
      </w:pPr>
      <w:r>
        <w:t xml:space="preserve">Đại địa chậm rãi mở ra, theo đại địa rạn nứt, toàn bộ con đường Đại Vận bị chia làm hai khối, một cái hào rộng xuất hiện trước mặt Âu Dương.</w:t>
      </w:r>
    </w:p>
    <w:p>
      <w:pPr>
        <w:pStyle w:val="BodyText"/>
      </w:pPr>
      <w:r>
        <w:t xml:space="preserve">- Nước đâu! Đến đây!</w:t>
      </w:r>
    </w:p>
    <w:p>
      <w:pPr>
        <w:pStyle w:val="BodyText"/>
      </w:pPr>
      <w:r>
        <w:t xml:space="preserve">Ngón tay Âu Dương vẽ lên thiên không, nhìn thấy nơi khởi nguyên của kênh đào phía bắc, trong hào rộng khô cạn bắt đầu điên cuồng tuôn ra dòng nước. Lúc đầu tốc độ của dòng nước rất chậm, nhưng theo sự khống chế của Âu Dương, tốc độ dòng nước càng lúc càng nhanh, sau đó hình thành làn sóng cực lớn giống như sóng triều bắt đầu đấu đá lung tung trong hào rộng.</w:t>
      </w:r>
    </w:p>
    <w:p>
      <w:pPr>
        <w:pStyle w:val="BodyText"/>
      </w:pPr>
      <w:r>
        <w:t xml:space="preserve">Dòng nước này đương nhiên không thể tự nhiên sinh ra, chỉ có điều không ai nhìn thấy Âu Dương đã xây dựng một trận pháp nho nhỏ dưới đất, dẫn nước biển của đại hải phía đông vào trong kênh đào, khiến sau này kênh đào sẽ không bao giờ khô cạn. Chiêu thức này cũng chỉ có Âu Dương mới có thể làm được, nếu là người bình thường của tiểu thế giới tiến hành sửa chữa, sợ rằng chỉ riêng vấn đề dòng nước cũng cần giải quyết rất lâu mới có thể nghĩ ra biện pháp thích hợp.</w:t>
      </w:r>
    </w:p>
    <w:p>
      <w:pPr>
        <w:pStyle w:val="BodyText"/>
      </w:pPr>
      <w:r>
        <w:t xml:space="preserve">Nhưng Âu Dương căn bản không cần phiền phức như vậy, một trận pháp nhỏ có thể giải quyết tất cả vấn đề. Dẫn nước biển đổ vào kênh đào, sau đó lại để nước biển chảy về biển. Như vậy chẳng khác nào một dòng sông vĩnh viễn không bao giờ đứt đoạn, cho dù thời tiết phương bắc Đại Vận vô cùng lạnh lẽo, tuyệt đối cũng không thể đông lạnh kênh đào Âu Dương tạo ra.</w:t>
      </w:r>
    </w:p>
    <w:p>
      <w:pPr>
        <w:pStyle w:val="BodyText"/>
      </w:pPr>
      <w:r>
        <w:t xml:space="preserve">Như vậy kênh đào này sẽ mãi mãi không bao giờ khô cạn, chỉ riêng điểm này đã vượt xa kênh đào Đại Vận phải hao tổn bao nhiêu nhân lực vật lực kiến tạo ra.</w:t>
      </w:r>
    </w:p>
    <w:p>
      <w:pPr>
        <w:pStyle w:val="BodyText"/>
      </w:pPr>
      <w:r>
        <w:t xml:space="preserve">Nhìn kênh đào mình mở ra, Âu Dương biết, đây có lẽ là tiếp xúc cuối cùng của mình với vương triều Đại Vận, cũng là lần cuối cùng giúp đỡ vương triều này. Về phần sau này vương triều vì kênh đào mà càng thêm hưng thịnh, hay vì kênh đào mà suy sụp hiển nhiên không phải chuyện Âu Dương phải suy nghĩ.</w:t>
      </w:r>
    </w:p>
    <w:p>
      <w:pPr>
        <w:pStyle w:val="BodyText"/>
      </w:pPr>
      <w:r>
        <w:t xml:space="preserve">- Kênh đào này chính là một cây kiếm hai lưỡi, nếu như Đại Vận sử dụng phòng thủ và phát triển, như vậy nó sẽ là tấm chắn vĩnh viễn của Đại Vận. Nếu như Đại Vận sử dụng nó xâm lấn người khác, nó đồng dạng cũng sẽ trở thành con quỷ hút máu tát cạn huyết dịch Đại Vận!</w:t>
      </w:r>
    </w:p>
    <w:p>
      <w:pPr>
        <w:pStyle w:val="BodyText"/>
      </w:pPr>
      <w:r>
        <w:t xml:space="preserve">Âu Dương nghĩ rất rõ ràng, sau khi có kênh đào này, lực lượng phòng thủ của Đại Vận chẳng khác nào tăng hơn gấp bội, nhưng sau khi có kênh đào, một ngày nào đó Đại Vận sẽ bởi vì phồn vinh quá độ mà muốn mưu đồ thiên hạ.</w:t>
      </w:r>
    </w:p>
    <w:p>
      <w:pPr>
        <w:pStyle w:val="BodyText"/>
      </w:pPr>
      <w:r>
        <w:t xml:space="preserve">Cái này gọi là "thịnh cực thì suy", một khi Đại Vận chỉ đầu mâu vào thiên hạ, như vậy cho dù Đại Vận có thể dựa vào quốc lực cực mạnh thống trị thế giới này, cuối cùng sẽ có một ngày Đại Vận sẽ tan vỡ.</w:t>
      </w:r>
    </w:p>
    <w:p>
      <w:pPr>
        <w:pStyle w:val="BodyText"/>
      </w:pPr>
      <w:r>
        <w:t xml:space="preserve">- Bất luận như thế nào đây cũng là nơi bắt đầu giấc mộng của ta, cuối cùng ta tặng cho các ngươi một đạo bùa hộ mệnh!</w:t>
      </w:r>
    </w:p>
    <w:p>
      <w:pPr>
        <w:pStyle w:val="BodyText"/>
      </w:pPr>
      <w:r>
        <w:t xml:space="preserve">Âu Dương điểm ngón tay, nhìn thấy một đạo huyết quang từ bầu trời bay thẳng đến Đại Vận đô thành, sau đó bay vào trong Đại Vận hoàng thành, cuối cùng huyết quang này rơi vào trong ba mươi tám pho tượng biến mất không thấy.</w:t>
      </w:r>
    </w:p>
    <w:p>
      <w:pPr>
        <w:pStyle w:val="BodyText"/>
      </w:pPr>
      <w:r>
        <w:t xml:space="preserve">- Cái này coi như thần thủ hộ cuối cùng ta tặng cho Đại Vận, hi vọng bọn họ vĩnh viễn không sống lại. . .</w:t>
      </w:r>
    </w:p>
    <w:p>
      <w:pPr>
        <w:pStyle w:val="BodyText"/>
      </w:pPr>
      <w:r>
        <w:t xml:space="preserve">Âu Dương nhìn thoáng qua tiểu thế giới này, nơi này chính là nơi bắt đầu giấc mộng của hắn, nhưng sau hôm nay, sợ rằng hắn và quốc gia này cũng không còn quan hệ gì nữa, hắn phải đi rồi!</w:t>
      </w:r>
    </w:p>
    <w:p>
      <w:pPr>
        <w:pStyle w:val="BodyText"/>
      </w:pPr>
      <w:r>
        <w:t xml:space="preserve">Nhẹ nhàng buông lỏng khống chế với thân thể của mình, Âu Dương thuận gió bay lơ lửng trên không trung. Sau khi Âu Dương hoàn toàn buông tha khống chế của mình, trên người hắn phát ra lực lượng, mở ra cánh cửa thông đến Chân Linh Giới, sau đó cánh cửa này lại truyền ra một luồng lực lượng mở rộng cánh cửa thông đến tiên giới.</w:t>
      </w:r>
    </w:p>
    <w:p>
      <w:pPr>
        <w:pStyle w:val="BodyText"/>
      </w:pPr>
      <w:r>
        <w:t xml:space="preserve">Thần quang tiếp dẫn đủ loại màu sắc bao phủ trên người Âu Dương, lúc này vô số người trong tiểu thế giới nhìn thấy người trực tiếp từ tiểu thế giới hoàn thành mọc cánh phi tiên. Đương nhiên, mọc cánh phi tiên này chỉ là bọn họ nghĩ mà thôi, trên thực tế Âu Dương căn bản không tính là mọc cánh phi tiên, nhiều nhất hắn chỉ khiến quy tắc thiên địa phát hiện hắn không nên tồn tại trong thế giới này, sau đó mạnh mẽ ném hắn ra khỏi thế giới này đến tiên giới mà thôi.</w:t>
      </w:r>
    </w:p>
    <w:p>
      <w:pPr>
        <w:pStyle w:val="BodyText"/>
      </w:pPr>
      <w:r>
        <w:t xml:space="preserve">- Sau khi lực lượng đạt đến đỉnh phong, thế giới này sẽ không lưu ta lại, sẽ ném ta vào một thế giới khác. Trong Chân Linh Giới cũng như vậy, lẽ nào nói sau này tiên giới cũng sẽ như vậy?</w:t>
      </w:r>
    </w:p>
    <w:p>
      <w:pPr>
        <w:pStyle w:val="BodyText"/>
      </w:pPr>
      <w:r>
        <w:t xml:space="preserve">Âu Dương cũng không phải chưa từng nghĩ đến vấn đề này, nhưng Âu Dương không biết đáp án là cái gì, hắn chỉ biết cực hạn chịu đựng của tiên giới có lẽ là chí cao vô thượng.</w:t>
      </w:r>
    </w:p>
    <w:p>
      <w:pPr>
        <w:pStyle w:val="BodyText"/>
      </w:pPr>
      <w:r>
        <w:t xml:space="preserve">Nhưng chí cao vô thượng đã là trình độ lấy thân hóa đạo. Hoặc là nói sau chí cao vô thượng còn có cái gì? Bản thân Âu Dương không biết có phải còn có không, nhưng hắn đã mệt mỏi, hắn đã không còn hứng thú điên cuồng truy tìm đỉnh phong như trước kia. Hắn chỉ muốn yên ổn cùng thê tử và bằng hữu tiêu dao trong thiên địa mà thôi.</w:t>
      </w:r>
    </w:p>
    <w:p>
      <w:pPr>
        <w:pStyle w:val="BodyText"/>
      </w:pPr>
      <w:r>
        <w:t xml:space="preserve">- Đi thôi! Cái gì phải đối mặt cuối cùng cũng phải đối mặt!</w:t>
      </w:r>
    </w:p>
    <w:p>
      <w:pPr>
        <w:pStyle w:val="BodyText"/>
      </w:pPr>
      <w:r>
        <w:t xml:space="preserve">Thân thể Âu Dương bắt đầu từ từ bay vào trong thông đạo tử sắc xuất hiện trên thiên không. Đây chính là thông đạo thông đến Chân Linh Giới mà Âu Dương từng đi qua. Âu Dương còn nhớ rõ, khi lần đầu tiên hắn cùng đám người Lam Thông tiến vào Chân Linh Giới, lúc đó tất cả mọi người phảng phất như bị thời gian dừng lại, duy chỉ có mình hắn có thể dựa vào thể chất quỷ dị và con mắt nhìn thấy từng điểm trong đường hầm này.</w:t>
      </w:r>
    </w:p>
    <w:p>
      <w:pPr>
        <w:pStyle w:val="BodyText"/>
      </w:pPr>
      <w:r>
        <w:t xml:space="preserve">Lúc này sự cường đại của Âu Dương đương nhiên không thể nghi ngờ. Cho nên khi hắn một lần nữa xuyên qua thông đạo thông đến Chân Linh Giới, rõ ràng có thể thấy rõ tất cả mọi thứ trong thông đạo.</w:t>
      </w:r>
    </w:p>
    <w:p>
      <w:pPr>
        <w:pStyle w:val="BodyText"/>
      </w:pPr>
      <w:r>
        <w:t xml:space="preserve">- Đây là một đường tinh không! Đây là một bộ phận của thiên địa pháp tắc!</w:t>
      </w:r>
    </w:p>
    <w:p>
      <w:pPr>
        <w:pStyle w:val="BodyText"/>
      </w:pPr>
      <w:r>
        <w:t xml:space="preserve">Âu Dương nhìn thân thể của mình không ngừng phiêu đãng trong biển tinh hải, con mắt hắn không ngừng quan sát từng tinh cầu trôi nổi trong vũ trụ vô cùng yên tĩnh. Con mắt của hắn có thể dễ dàng nhìn thấy trong những tinh cầu đó có rất nhiều nhân loại giống như hắn. Những người này có cường giả, có người yếu, có ức hiếp có phản kháng, phảng phất như vô số tiểu thế giới cấu thành.</w:t>
      </w:r>
    </w:p>
    <w:p>
      <w:pPr>
        <w:pStyle w:val="BodyText"/>
      </w:pPr>
      <w:r>
        <w:t xml:space="preserve">Cùng với Âu Dương không ngừng tiếp cận Chân Linh Giới, Âu Dương phát hiện, Chân Linh Giới chính là trung tâm của vô số thế giới. Nói một cách khác, bất luận là tiên giới, Chân Linh Giới, thậm chí là vô số tiểu thế giới, kỳ thực đều là một bộ phận trong vũ trụ vô cùng vô tận.</w:t>
      </w:r>
    </w:p>
    <w:p>
      <w:pPr>
        <w:pStyle w:val="BodyText"/>
      </w:pPr>
      <w:r>
        <w:t xml:space="preserve">Tiểu thế giới phảng phất như một những hành tinh nhỏ bé, còn Chân Linh Giới giống như một tinh cầu trung tâm của tinh hệ nào đó, có những tiếp nối căn bản với những tiểu thế giới này. Khi lực lượng của cường giả trong tiểu thế giới đạt được đỉnh phong sẽ bị thiên địa pháp tắc đưa vào trung tâm tinh hệ, cũng chính là Chân Linh Giới.</w:t>
      </w:r>
    </w:p>
    <w:p>
      <w:pPr>
        <w:pStyle w:val="BodyText"/>
      </w:pPr>
      <w:r>
        <w:t xml:space="preserve">Nhưng tinh cầu khổng lồ trung tâm tinh hệ Chân Linh Giới so với toàn bộ vũ trụ có vẻ rất bé nhỏ. Bởi vì trong vũ trụ đồng dạng sở hữu tinh hệ vô tận, trong từng tinh hệ này đều có một Chân Linh Giới, trung tâm của tất cả "Chân Linh Giới" chính là tiên giới, cũng chính là nơi Âu Dương muốn đến.</w:t>
      </w:r>
    </w:p>
    <w:p>
      <w:pPr>
        <w:pStyle w:val="BodyText"/>
      </w:pPr>
      <w:r>
        <w:t xml:space="preserve">- Đây mới là cái khung của toàn bộ thế giới!</w:t>
      </w:r>
    </w:p>
    <w:p>
      <w:pPr>
        <w:pStyle w:val="BodyText"/>
      </w:pPr>
      <w:r>
        <w:t xml:space="preserve">Kỳ thực Âu Dương đã có suy đoán về chuyện này rất lâu trước đâu, nhưng hắn vẫn không nghiên cứu mà thôi. Hiện nay một lần nữa tiến vào tinh không mênh mông, hắn mới xem như hoàn toàn thấu hiểu những chuyện này.</w:t>
      </w:r>
    </w:p>
    <w:p>
      <w:pPr>
        <w:pStyle w:val="BodyText"/>
      </w:pPr>
      <w:r>
        <w:t xml:space="preserve">Lẳng lặng đứng trong tinh không, lúc này với tu vi của Âu Dương hoàn toàn có thể khống chế tốc độ của thông đạo, cho dù Âu Dương rời khỏi thông đạo cũng không có gì, hắn hoàn toàn có thể dựa vào lực lượng của chính mình mở ra một thông đạo, để mình quay về thế giới mình muốn đến.</w:t>
      </w:r>
    </w:p>
    <w:p>
      <w:pPr>
        <w:pStyle w:val="BodyText"/>
      </w:pPr>
      <w:r>
        <w:t xml:space="preserve">Nhưng đây cũng chỉ là mở ra thông đạo của thế giới, chứ không phải dùng năng lực của mình bay qua. Âu Dương rất mạnh, nhưng so với vũ trụ vô cùng vô tận có vẻ vẫn rất nhỏ bé.</w:t>
      </w:r>
    </w:p>
    <w:p>
      <w:pPr>
        <w:pStyle w:val="BodyText"/>
      </w:pPr>
      <w:r>
        <w:t xml:space="preserve">Âu Dương dám nói, nếu như để mình từ trong tinh không phi hành một đường bay đến tiên giới, phỏng chừng mình sẽ chết già . . .</w:t>
      </w:r>
    </w:p>
    <w:p>
      <w:pPr>
        <w:pStyle w:val="BodyText"/>
      </w:pPr>
      <w:r>
        <w:t xml:space="preserve">Cái gì? Âu Dương bất tử . . Cho dù bất tử tuyệt đối cũng không có khả năng nhảy vọt qua vũ trụ, chí ít hiện tại Âu Dương vẫn chưa làm được chuyện này, về phần sau khi trở thành chí cao vô thượng trong truyền thuyết có thể làm được hay không cũng không biết. . .</w:t>
      </w:r>
    </w:p>
    <w:p>
      <w:pPr>
        <w:pStyle w:val="BodyText"/>
      </w:pPr>
      <w:r>
        <w:t xml:space="preserve">- Vù!</w:t>
      </w:r>
    </w:p>
    <w:p>
      <w:pPr>
        <w:pStyle w:val="BodyText"/>
      </w:pPr>
      <w:r>
        <w:t xml:space="preserve">Hóa thành một cái bóng, trong nháy mắt xuyên qua đường tinh không, tiến nhập vào trong Chân Linh Giới, lúc này trong Tiếp Dẫn thành của Chân Linh Giới vẫn tụ tập một số đệ tử các phái trông coi ở đây như trước kia. Khi Âu Dương xuất hiện ở chỗ này, ánh mắt mọi người nhìn hắn như người ngoài hành tinh!</w:t>
      </w:r>
    </w:p>
    <w:p>
      <w:pPr>
        <w:pStyle w:val="BodyText"/>
      </w:pPr>
      <w:r>
        <w:t xml:space="preserve">- Sư huynh! Đây có phải là loại cường giả đến đỉnh cực hạn đỉnh phong của tiểu thế giới, tự mình nghiền nát hư không mà đến như sư phụ đã nói hay không?</w:t>
      </w:r>
    </w:p>
    <w:p>
      <w:pPr>
        <w:pStyle w:val="BodyText"/>
      </w:pPr>
      <w:r>
        <w:t xml:space="preserve">Một nữ tử xinh đẹp nhìn sư huynh bên cạnh hỏi.</w:t>
      </w:r>
    </w:p>
    <w:p>
      <w:pPr>
        <w:pStyle w:val="BodyText"/>
      </w:pPr>
      <w:r>
        <w:t xml:space="preserve">- Có lẽ là như vậy!</w:t>
      </w:r>
    </w:p>
    <w:p>
      <w:pPr>
        <w:pStyle w:val="BodyText"/>
      </w:pPr>
      <w:r>
        <w:t xml:space="preserve">Vị sư huynh này cũng có chỗ không rõ, bởi vì hắn phát hiện cho dù với lực lượng Thánh Thể cực hạn của mình cũng không thể nào hoàn toàn không có lực lượng như người đang lơ lửng trên không trung. Trong mắt hắn người này giống như một người bình thường, khiến hắn không thể lý giải.</w:t>
      </w:r>
    </w:p>
    <w:p>
      <w:pPr>
        <w:pStyle w:val="BodyText"/>
      </w:pPr>
      <w:r>
        <w:t xml:space="preserve">- Sư huynh, chúng ta mau tới đó xem, hạt mầm tốt như vậy Huyễn Thực tông chúng ta nhất định phải bắt được!</w:t>
      </w:r>
    </w:p>
    <w:p>
      <w:pPr>
        <w:pStyle w:val="BodyText"/>
      </w:pPr>
      <w:r>
        <w:t xml:space="preserve">Tu vi của nữ tử này yếu hơn nam tử một chút, nhưng bởi vì tu tập huyễn thuật, cho nên nhìn qua khí chất của nữ tử vẫn cao quý hơn nhiều.</w:t>
      </w:r>
    </w:p>
    <w:p>
      <w:pPr>
        <w:pStyle w:val="BodyText"/>
      </w:pPr>
      <w:r>
        <w:t xml:space="preserve">- Được! Chúng ta mau đi!</w:t>
      </w:r>
    </w:p>
    <w:p>
      <w:pPr>
        <w:pStyle w:val="BodyText"/>
      </w:pPr>
      <w:r>
        <w:t xml:space="preserve">Nam tử cũng gật đầu đáp ứng, sau đó hắn thay đổi biểu tình, Theo hắn thấy, cho dù người này là đỉnh phong trong tiểu thế giới, đến Chân Linh Giới cũng chỉ bình thường.</w:t>
      </w:r>
    </w:p>
    <w:p>
      <w:pPr>
        <w:pStyle w:val="BodyText"/>
      </w:pPr>
      <w:r>
        <w:t xml:space="preserve">Ngươi ở trong tiểu thế giới có mạnh hơn nữa cũng chỉ là cửu giai, nơi đó có hạn chế, cho dù thiên phú có tốt tuyệt đối cũng không có khả năng đạt được Thánh Thể.</w:t>
      </w:r>
    </w:p>
    <w:p>
      <w:pPr>
        <w:pStyle w:val="BodyText"/>
      </w:pPr>
      <w:r>
        <w:t xml:space="preserve">Đối với người tiến vào Chân Linh Giới như vậy, thông thường các cường giả của Chân Linh Giới đều sẽ lựa chọn ra oai phủ đầu, để cho bọn họ biết, trong tiểu thế giới bọn họ ưu tú không có nghĩa là bọn họ tiến nhập Chân Linh Giới còn có thể ngưu bức.</w:t>
      </w:r>
    </w:p>
    <w:p>
      <w:pPr>
        <w:pStyle w:val="BodyText"/>
      </w:pPr>
      <w:r>
        <w:t xml:space="preserve">Lúc này Thẩm Đông Bình chính là nghĩ như vậy, hắn chính là muốn áp đảo tinh thần người này. Thế nhưng khi Thẩm Đông Bình phi hành đến gần Âu Dương, hắn lại phát hiện mình có một loại cảm giác rất nguy hiểm. Loại cảm giác này Thẩm Đông Bình vô cùng vững tin, phảng phất như người trước mặt chỉ cần liếc mắt là có thể khiến hắn tiến vào trong luân hồi.</w:t>
      </w:r>
    </w:p>
    <w:p>
      <w:pPr>
        <w:pStyle w:val="BodyText"/>
      </w:pPr>
      <w:r>
        <w:t xml:space="preserve">- Hắn rốt cuộc là quái vật gì chứ!</w:t>
      </w:r>
    </w:p>
    <w:p>
      <w:pPr>
        <w:pStyle w:val="BodyText"/>
      </w:pPr>
      <w:r>
        <w:t xml:space="preserve">Trong lòng Thẩm Đông Bình cũng có chút hoài nghi, nhưng theo hắn thấy Âu Dương vẫn còn quá trẻ, hơn nữa ăn mặc cũng rất bình thường, hoàn toàn không có khí tức cường giả.</w:t>
      </w:r>
    </w:p>
    <w:p>
      <w:pPr>
        <w:pStyle w:val="BodyText"/>
      </w:pPr>
      <w:r>
        <w:t xml:space="preserve">- Sư huynh, ta cảm thấy người này rất nguy hiểm!</w:t>
      </w:r>
    </w:p>
    <w:p>
      <w:pPr>
        <w:pStyle w:val="BodyText"/>
      </w:pPr>
      <w:r>
        <w:t xml:space="preserve">Sư muội xinh đẹp của Thẩm Đông Bình cũng mở miệng nói. Những lời này lại khiến Thẩm Đông Bình nhíu mày. Thẩm Đông Bình vốn còn tưởng rằng tối qua mình cùng sư muội lén lút "chơi" quá muộn mới khiến hôm nay mình xuất hiện ảo giác nghi thần nghi quỷ, thế nhưng hiện tại ngay cả sư muội cũng nói như vậy, chuyện này có chút quá mức kỳ quái.</w:t>
      </w:r>
    </w:p>
    <w:p>
      <w:pPr>
        <w:pStyle w:val="BodyText"/>
      </w:pPr>
      <w:r>
        <w:t xml:space="preserve">Còn không chờ Thẩm Đông Bình đi tới sủa bậy với Âu Dương, nhìn thấy trên người Âu Dương chớp động nổi lên một trận kim quang, kim quang khiến Âu Dương như mặt trời chói chang trên chín tầng trời, loá mắt không gì sánh được, thoáng chốc trực tiếp bắn ngược Thẩm Đông Bình và sư muội xinh đẹp của hắn đang bay lên thiên không xuống dưới đất.</w:t>
      </w:r>
    </w:p>
    <w:p>
      <w:pPr>
        <w:pStyle w:val="BodyText"/>
      </w:pPr>
      <w:r>
        <w:t xml:space="preserve">Sau khi Thẩm Đông Bình rơi xuống mặt đất, nhìn quang mang lóa mắt trên trời, trong mắt lộ vẻ khiếp sợ! Mấy trăm năm trước hắn đã từng nhìn thấy tràng cảnh một lão tổ của Huyễn Thực tông mọc cánh phi tiên, hiện tại kim quang này có chút tương tự như lão tổ mọc cánh phi tiên trước kia!</w:t>
      </w:r>
    </w:p>
    <w:p>
      <w:pPr>
        <w:pStyle w:val="Compact"/>
      </w:pPr>
      <w:r>
        <w:br w:type="textWrapping"/>
      </w:r>
      <w:r>
        <w:br w:type="textWrapping"/>
      </w:r>
    </w:p>
    <w:p>
      <w:pPr>
        <w:pStyle w:val="Heading2"/>
      </w:pPr>
      <w:bookmarkStart w:id="1070" w:name="chương-1121-nhạc-dạc-tuyết-sắc"/>
      <w:bookmarkEnd w:id="1070"/>
      <w:r>
        <w:t xml:space="preserve">1048. Chương 1121: Nhạc Dạc Tuyết Sắc</w:t>
      </w:r>
    </w:p>
    <w:p>
      <w:pPr>
        <w:pStyle w:val="Compact"/>
      </w:pPr>
      <w:r>
        <w:br w:type="textWrapping"/>
      </w:r>
      <w:r>
        <w:br w:type="textWrapping"/>
      </w:r>
      <w:r>
        <w:t xml:space="preserve">Nhưng Thẩm Đông Bình làm thế nào cũng không cảm thấy có một người từ tiểu thế giới tiến vào Chân Linh Giới, sau đó lập tức mọc cánh phi tiên. Theo Thẩm Đông Bình thấy trừ phi hắn là quái vật . . . .</w:t>
      </w:r>
    </w:p>
    <w:p>
      <w:pPr>
        <w:pStyle w:val="BodyText"/>
      </w:pPr>
      <w:r>
        <w:t xml:space="preserve">- Sư. . . Sư huynh. . . Hắn không phải muốn mọc cánh phi tiên chứ?</w:t>
      </w:r>
    </w:p>
    <w:p>
      <w:pPr>
        <w:pStyle w:val="BodyText"/>
      </w:pPr>
      <w:r>
        <w:t xml:space="preserve">Sư muội xinh đẹp nhìn Âu Dương trên bầu trời, trong mắt nàng cũng lộ vẻ không dám tin tưởng.</w:t>
      </w:r>
    </w:p>
    <w:p>
      <w:pPr>
        <w:pStyle w:val="BodyText"/>
      </w:pPr>
      <w:r>
        <w:t xml:space="preserve">- Không biết! Chúng ta cứ chờ xem.</w:t>
      </w:r>
    </w:p>
    <w:p>
      <w:pPr>
        <w:pStyle w:val="BodyText"/>
      </w:pPr>
      <w:r>
        <w:t xml:space="preserve">Thẩm Đông Bình nhẹ nhàng ôm lấy sư muội, sau đó nhìn Âu Dương. Chỉ thấy lúc này toàn thân Âu Dương sặc sỡ loá mắt, Âu Dương nhìn quầng sáng xung quanh, lộ ra một nụ cười khổ, sau đó thản nhiên nói:</w:t>
      </w:r>
    </w:p>
    <w:p>
      <w:pPr>
        <w:pStyle w:val="BodyText"/>
      </w:pPr>
      <w:r>
        <w:t xml:space="preserve">- Lực lượng cảm ứng của thế giới này thật sự lợi hại, ta vừa mới tiến vào đã khiến ta mọc cánh phi tiên . . .</w:t>
      </w:r>
    </w:p>
    <w:p>
      <w:pPr>
        <w:pStyle w:val="BodyText"/>
      </w:pPr>
      <w:r>
        <w:t xml:space="preserve">Âu Dương cũng không nói nhỏ, cũng chính vì như vậy, hầu như tất cả mọi người của Tiếp Dẫn thành đều nghe thấy rõ ràng, cho nên trong nháy mắt hầu như tất cả mọi người đều sửng sốt. Từ tiểu thế giới tiến vào Chân Linh Giới đồng thời trực tiếp tiến vào tiên giới của vĩnh sinh bất tử?</w:t>
      </w:r>
    </w:p>
    <w:p>
      <w:pPr>
        <w:pStyle w:val="BodyText"/>
      </w:pPr>
      <w:r>
        <w:t xml:space="preserve">Có thể nói, lúc này trên mặt vô số người đều là biểu tình ước ao đố kị. Âu Dương nhìn thấy biểu tình của những người này cũng rất bất đắc dĩ. Không sai, trong mắt người bình thường, tiên giới chính là một thế giới vô cùng ôn hòa, ở đó tiên thú đi lại khắp nơi, tiên nhân nhàn nhã vui sương. Nhưng thực tế thì sao? Trên thực tế tiên giới hiện tại hỗn loạn hơn bất cứ thế giới nào.</w:t>
      </w:r>
    </w:p>
    <w:p>
      <w:pPr>
        <w:pStyle w:val="BodyText"/>
      </w:pPr>
      <w:r>
        <w:t xml:space="preserve">So với đại chiến của tiên giới, chiến tranh của tiểu thế giới hoặc là đại tặc của Chân Linh Giới đều chỉ là tồn tại giống như phù vân.</w:t>
      </w:r>
    </w:p>
    <w:p>
      <w:pPr>
        <w:pStyle w:val="BodyText"/>
      </w:pPr>
      <w:r>
        <w:t xml:space="preserve">Trong thế giới nhỏ bé, lật đổ trời cũng chỉ khiến thế giới này rung động một trận mà thôi. Nhưng cường giả trong tiên giới lại trực tiếp mở ra ngoại vực, tiến vào sống mái với nhau, đây là vì sao? Còn không phải vì sự cường đại của bọn họ đã khiến tiên giới có chút không thể chịu đựng, bọn họ sợ quá nhiều cường giả sống mái với nhau trực tiếp sẽ biến tiên giới thành đất hoang.</w:t>
      </w:r>
    </w:p>
    <w:p>
      <w:pPr>
        <w:pStyle w:val="BodyText"/>
      </w:pPr>
      <w:r>
        <w:t xml:space="preserve">Thần quang từ trên trời giáng xuống chiếu xạ trên thân thể Âu Dương, Âu Dương nhuộm đẫm ngũ quang thập sắc, phảng phất giống như thần linh. Âu Dương nhìn thoáng qua Tiếp Dẫn thành phía dưới Chân Linh Giới, hắn biết mình không thể lưu lại nơi này, cho dù là một giây, cho nên hắn cũng không ràng buộc lực lượng của mình, mà triệt để buông lỏng lực lượng. Trong nháy mắt lực lượng của Âu Dương hoàn toàn được buông lỏng, lực lượng của hắn trực tiếp đánh vỡ đường hầm thông đến tiên giới, sau đó toàn thân bay vào trong đường hầm tiên giới kim sắc biến mất.</w:t>
      </w:r>
    </w:p>
    <w:p>
      <w:pPr>
        <w:pStyle w:val="BodyText"/>
      </w:pPr>
      <w:r>
        <w:t xml:space="preserve">Sự xuất hiện và biến mất ngắn ngủi như vậy lại thu hút vô số cường giả của Chân Linh Giới, nhưng những cường giả này đều đã nghĩ tới người này là ai, cho nên bọn họ đều rất ăn ý lựa chọn trầm mặc.</w:t>
      </w:r>
    </w:p>
    <w:p>
      <w:pPr>
        <w:pStyle w:val="BodyText"/>
      </w:pPr>
      <w:r>
        <w:t xml:space="preserve">Đi qua đường hầm thời không ngũ sắc chói lọi, bay lượn trong tinh hải mênh mông Âu Dương biết. Hắn sắp sửa trở về tiên giới.</w:t>
      </w:r>
    </w:p>
    <w:p>
      <w:pPr>
        <w:pStyle w:val="BodyText"/>
      </w:pPr>
      <w:r>
        <w:t xml:space="preserve">Tiên giới, trong một tòa thành trì cực lớn lơ lửng trong hư không, mọi người tốp năm tốp ba ngồi đàm luận những chuyện bát quái gần đây. Những chuyện này không ngoài chuyện bảy ngày trước Thần Tiễn hiện thân trong Minh Khê thành, liên thủ với Ngụy Bỉnh Dập. Ngụy Bỉnh Dập tru sát ngàn vạn Tiên Tôn Tiên Đế, sau đó Âu Dương một mình lôi kéo tứ đại cường giả thiên đình đến nay không về.</w:t>
      </w:r>
    </w:p>
    <w:p>
      <w:pPr>
        <w:pStyle w:val="BodyText"/>
      </w:pPr>
      <w:r>
        <w:t xml:space="preserve">- Ồ! Tuyết rơi rồi!</w:t>
      </w:r>
    </w:p>
    <w:p>
      <w:pPr>
        <w:pStyle w:val="BodyText"/>
      </w:pPr>
      <w:r>
        <w:t xml:space="preserve">Bỗng nhiên, một lão nhân cảm thụ được trên mặt mát lạnh, sau đó vươn tay thấy được hoa tuyết lả tả từ trên trời bay xuống. Lúc này dựa theo thời tiết của tiên giới cũng đến lúc tuyết rơi . Nhưng khi mọi người nhìn thấy màu sắc của hoa tuyết từ trên trời rơi xuống, sắc mặt đều đại biến!</w:t>
      </w:r>
    </w:p>
    <w:p>
      <w:pPr>
        <w:pStyle w:val="BodyText"/>
      </w:pPr>
      <w:r>
        <w:t xml:space="preserve">- Là hoa tuyết hồng sắc!</w:t>
      </w:r>
    </w:p>
    <w:p>
      <w:pPr>
        <w:pStyle w:val="BodyText"/>
      </w:pPr>
      <w:r>
        <w:t xml:space="preserve">Một tiểu tử trẻ tuổi chỉ vào hoa tuyết đã bắt đầu rơi xuống kêu lên. Hoa tuyết hồng sắc, cho dù ở tiên giới chuyện này cũng chưa bao giờ xuất hiện.</w:t>
      </w:r>
    </w:p>
    <w:p>
      <w:pPr>
        <w:pStyle w:val="BodyText"/>
      </w:pPr>
      <w:r>
        <w:t xml:space="preserve">- Không phải hồng sắc, đây chỉ là bắt đầu, các ngươi nhìn xem, tuyết trên trời chính là huyết sắc!</w:t>
      </w:r>
    </w:p>
    <w:p>
      <w:pPr>
        <w:pStyle w:val="BodyText"/>
      </w:pPr>
      <w:r>
        <w:t xml:space="preserve">Có người chỉ lên trời lớn tiếng la hét. Không sai, theo hoa tuyết bay xuống, toàn bộ bầu trời đều biến thành huyết sắc, trận đại tuyết huyết sắc bắt đầu phủ xuống mọi góc của tiên giới.</w:t>
      </w:r>
    </w:p>
    <w:p>
      <w:pPr>
        <w:pStyle w:val="BodyText"/>
      </w:pPr>
      <w:r>
        <w:t xml:space="preserve">Toàn bộ tiên giới đều rơi vào chấn động, đồng thời trong đầu bọn họ cũng nhớ đến một câu nói: Lần này tiên giới sẽ có hoa tuyết huyết sắc, ta sẽ khiến huyết dịch của cường giả nhuộm hồng hoa tuyết này!</w:t>
      </w:r>
    </w:p>
    <w:p>
      <w:pPr>
        <w:pStyle w:val="BodyText"/>
      </w:pPr>
      <w:r>
        <w:t xml:space="preserve">Đây là câu nói của Âu Dương, lúc đầu mặc dù mọi người có thể cảm thụ được loại sát khí trong đó, nhưng tuyệt đối không chấn động bằng khi tận mắt nhìn thấy hoa tuyết huyết sắc!</w:t>
      </w:r>
    </w:p>
    <w:p>
      <w:pPr>
        <w:pStyle w:val="BodyText"/>
      </w:pPr>
      <w:r>
        <w:t xml:space="preserve">Quá chấn động, hoa tuyết huyết sắc bay xuống mọi góc của tiên giới, phảng phất như ứng nghiệm với câu nói của người kia, dùng huyết dịch của cường giả nhuộm hồng đại tuyết lần này!</w:t>
      </w:r>
    </w:p>
    <w:p>
      <w:pPr>
        <w:pStyle w:val="BodyText"/>
      </w:pPr>
      <w:r>
        <w:t xml:space="preserve">Vô số người nhìn thấy màn chấn động này đều minh bạch, trận đại tuyết này phảng phất như đang dự báo cái gì đó.</w:t>
      </w:r>
    </w:p>
    <w:p>
      <w:pPr>
        <w:pStyle w:val="BodyText"/>
      </w:pPr>
      <w:r>
        <w:t xml:space="preserve">Nhưng lúc này, bầu trời bỗng nhiên ba động, kim quang xé nát bầu trời, một bóng người mang theo hỏa diễm vô tận xuất hiện trên bầu trời, hắn phảng phất như thần linh của thế giới này, đứng trên cao bao quát đại địa, bao quát núi sông!</w:t>
      </w:r>
    </w:p>
    <w:p>
      <w:pPr>
        <w:pStyle w:val="BodyText"/>
      </w:pPr>
      <w:r>
        <w:t xml:space="preserve">- Thứ Kiêu Cung! Là Thần Tiễn Âu Dương!</w:t>
      </w:r>
    </w:p>
    <w:p>
      <w:pPr>
        <w:pStyle w:val="BodyText"/>
      </w:pPr>
      <w:r>
        <w:t xml:space="preserve">Khi nhìn thấy linh hồn hỏa diễm kia, mọi người liền nghĩ tới Thứ Kiêu Cung, khi Thứ Kiêu Cung xuất hiện, một cái tên tựa như ma chú tiến nhập vào trong đầu mọi người.</w:t>
      </w:r>
    </w:p>
    <w:p>
      <w:pPr>
        <w:pStyle w:val="BodyText"/>
      </w:pPr>
      <w:r>
        <w:t xml:space="preserve">Không sai, người xuất hiện trên trời chính là Âu Dương vừa từ Chân Linh Giới trở về tiên giới. Ngay khi hắn vừa xuất hiện cũng nhìn thấy hoa tuyết huyết sắc lả tả từ trên trời rơi xuống! Nhìn thấy màn này, cho dù là Âu Dương cũng ngây ngẩn cả người! Chuyện này cũng quá chấn động! Lẽ nào trình độ của mình đã đáng sợ đến mức ngay cả trời cũng muốn đứng cùng trận doanh với mình?</w:t>
      </w:r>
    </w:p>
    <w:p>
      <w:pPr>
        <w:pStyle w:val="BodyText"/>
      </w:pPr>
      <w:r>
        <w:t xml:space="preserve">- Hoa tuyết huyết sắc! Trời đã ứng nghiệm lời nó của tai!</w:t>
      </w:r>
    </w:p>
    <w:p>
      <w:pPr>
        <w:pStyle w:val="BodyText"/>
      </w:pPr>
      <w:r>
        <w:t xml:space="preserve">Âu Dương vươn tay nhìn hoa tuyết hóa thành máu loãng rơi xuống tay mình, trên đầu hắn xuất hiện mồ hôi lạnh, lúc này Âu Dương có chút miên man suy nghĩ .</w:t>
      </w:r>
    </w:p>
    <w:p>
      <w:pPr>
        <w:pStyle w:val="BodyText"/>
      </w:pPr>
      <w:r>
        <w:t xml:space="preserve">Hắn dĩ nhiên đang suy nghĩ, nếu như trận đại tuyết này đủ lớn, hòa tan tất cả tiên giới, liệu có thể khiến thế giới này trở nên huyết sắc giống như địa ngục hay không?</w:t>
      </w:r>
    </w:p>
    <w:p>
      <w:pPr>
        <w:pStyle w:val="BodyText"/>
      </w:pPr>
      <w:r>
        <w:t xml:space="preserve">Vấn đề này chỉ quanh quẩn một lát trong đầu Âu Dương, sau đó biến mất. Âu Dương nhìn thoáng qua tiên giới. Sau khi xác định phương bắc ở nơi nào, trực tiếp bổ ra hư không, bước vào trong đó, hướng về phương bắc xa xôi.</w:t>
      </w:r>
    </w:p>
    <w:p>
      <w:pPr>
        <w:pStyle w:val="BodyText"/>
      </w:pPr>
      <w:r>
        <w:t xml:space="preserve">Lúc này, toàn bộ phương bắc đã bị hoa tuyết huyết sắc bao trùm, hoa tuyết huyết sắc phủ xuống toàn bộ tiên giới, phảng phất như ông trời cũng thừa nhận vị trí của Âu Dương, phảng phất như ông trời cũng cho rằng Âu Dương nên đồ sát toàn bộ thiên đình. Hiện giờ toàn bộ tiên giới liên quân cũng biết, Âu Dương có lẽ sắp quay về, một kích cuối cùng bọn họ giành cho thiên đình cũng sắp bắt đầu rồi.</w:t>
      </w:r>
    </w:p>
    <w:p>
      <w:pPr>
        <w:pStyle w:val="BodyText"/>
      </w:pPr>
      <w:r>
        <w:t xml:space="preserve">Cùng lúc đó, linh hồn của tứ đại cường giả thiên đình cũng đã trở về, bọn họ cũng về tới thiên đình, nhìn hoa tuyết huyết sắc bay lả tả khắp nơi và sắc mặt của những người thiên đình, bọn họ biết, trận chiến này còn chưa bắt đầu, bọn họ đã thua phân nửa.</w:t>
      </w:r>
    </w:p>
    <w:p>
      <w:pPr>
        <w:pStyle w:val="BodyText"/>
      </w:pPr>
      <w:r>
        <w:t xml:space="preserve">- Vì sao đều ủ rũ ? Chúng ta không phải quả hồng dễ bóp, cho dù Âu Dương thống lĩnh toàn bộ phương bắc, muốn từ phương bắc một đường đánh tới đây cũng phải mất mấy tháng, mấy tháng sau sẽ như thế nào các ngươi còn không biết sao?</w:t>
      </w:r>
    </w:p>
    <w:p>
      <w:pPr>
        <w:pStyle w:val="BodyText"/>
      </w:pPr>
      <w:r>
        <w:t xml:space="preserve">Khâu Vân Bình cũng biết, thiên đình đánh tới lúc này đã thua, bọn họ không phải thua ở số lượng hoặc là thực lực, bọn họ chỉ thua bởi một người.</w:t>
      </w:r>
    </w:p>
    <w:p>
      <w:pPr>
        <w:pStyle w:val="Compact"/>
      </w:pPr>
      <w:r>
        <w:br w:type="textWrapping"/>
      </w:r>
      <w:r>
        <w:br w:type="textWrapping"/>
      </w:r>
    </w:p>
    <w:p>
      <w:pPr>
        <w:pStyle w:val="Heading2"/>
      </w:pPr>
      <w:bookmarkStart w:id="1071" w:name="chương-1122-1123-hành-động-trảm-thủ"/>
      <w:bookmarkEnd w:id="1071"/>
      <w:r>
        <w:t xml:space="preserve">1049. Chương 1122 + 1123: Hành Động Trảm Thủ</w:t>
      </w:r>
    </w:p>
    <w:p>
      <w:pPr>
        <w:pStyle w:val="Compact"/>
      </w:pPr>
      <w:r>
        <w:br w:type="textWrapping"/>
      </w:r>
      <w:r>
        <w:br w:type="textWrapping"/>
      </w:r>
      <w:r>
        <w:t xml:space="preserve">Từ lần đầu tiên gia hỏa đó quay về tiên giới, thiên đình đã xuất hiện tràng cảnh hầu như muốn tan vỡ. Chỉ trong một ngày một đêm liên tục ngã xuống ba cường giả. Sau đó hai đại cường giả Nghi Quân, Trịnh Tú Nhi cũng lần lượt ngã xuống, kể từ khi gia hỏa đó xuất hiện tới nay đã tru sát quá nhiều cường giả tổ cấp, rốt cuộc hắn còn muốn giết bao nhiêu người?</w:t>
      </w:r>
    </w:p>
    <w:p>
      <w:pPr>
        <w:pStyle w:val="BodyText"/>
      </w:pPr>
      <w:r>
        <w:t xml:space="preserve">Trịnh Tú Nhi, Nghi Quân, tam đại cường giả thiên đình, Trầm Linh! Tính ra bắt đầu từ đại thời đại đến bây giờ, Âu Dương đã một đường chém giết sáu gã cường giả tổ cấp. Trước đây đó là con số mọi người không dám tưởng tượng, cho dù là đại thời đại trước đây cũng chưa từng xuất hiện nhân vật điên cuồng như vậy.</w:t>
      </w:r>
    </w:p>
    <w:p>
      <w:pPr>
        <w:pStyle w:val="BodyText"/>
      </w:pPr>
      <w:r>
        <w:t xml:space="preserve">Giống như hiện tại, hoa tuyết huyết sắc bay lả tả khắp bầu trời cũng là chuyện trước đó chưa từng có, tất cả điều này đều nói lên tru sát thiên đình đã bắt đầu.</w:t>
      </w:r>
    </w:p>
    <w:p>
      <w:pPr>
        <w:pStyle w:val="BodyText"/>
      </w:pPr>
      <w:r>
        <w:t xml:space="preserve">- Đây là nhạc dạo huyết sắc!</w:t>
      </w:r>
    </w:p>
    <w:p>
      <w:pPr>
        <w:pStyle w:val="BodyText"/>
      </w:pPr>
      <w:r>
        <w:t xml:space="preserve">Âu Dương đứng từ xa nhìn phương bắc bị nhuộm thành huyết sắc, lúc này trên mặt hắn có một chút hưng phấn, một chút hưng phấn đã lâu không thấy . . .</w:t>
      </w:r>
    </w:p>
    <w:p>
      <w:pPr>
        <w:pStyle w:val="BodyText"/>
      </w:pPr>
      <w:r>
        <w:t xml:space="preserve">Nhạc dạo huyết sắc mở ra, lúc này hầu như tất cả mọi người của tiên giới đều đang bàn luận chuyện này. Tiên giới liên quân cũng vì trận đại tuyết huyết sắc này mà sĩ khí đại chấn, tất cả hầu như đều có xung động muốn tiến vào thiên đình.</w:t>
      </w:r>
    </w:p>
    <w:p>
      <w:pPr>
        <w:pStyle w:val="BodyText"/>
      </w:pPr>
      <w:r>
        <w:t xml:space="preserve">Nhưng Bạch Tinh và Ngụy Bỉnh Dập lại không bị sĩ khí này làm cho u mê đầu óc. Đúng! Hiện tại nếu như Âu Dương trở về, ba người bọn họ thu thập tứ đại cường giả thiên đình tuyệt đối là không có áp lực, nhưng lẽ nào thiên đình là quả hồng mềm dễ nắn?</w:t>
      </w:r>
    </w:p>
    <w:p>
      <w:pPr>
        <w:pStyle w:val="BodyText"/>
      </w:pPr>
      <w:r>
        <w:t xml:space="preserve">Trước kia khi thiên đình binh hùng tướng mạnh cũng sát không tới tuyết sơn, còn hiện tại dưới tình huống chỉnh thể thực lực của bọn họ ngang ngửa với thiên đình, muốn dễ dàng sát nhập thiên đình căn bản là vọng tưởng và nằm mơ.</w:t>
      </w:r>
    </w:p>
    <w:p>
      <w:pPr>
        <w:pStyle w:val="BodyText"/>
      </w:pPr>
      <w:r>
        <w:t xml:space="preserve">- Nếu có người nói cho ta biết, thiên đình không thi thố bất cứ phòng hộ nào, ta nhất định sẽ đánh hắn một trận!</w:t>
      </w:r>
    </w:p>
    <w:p>
      <w:pPr>
        <w:pStyle w:val="BodyText"/>
      </w:pPr>
      <w:r>
        <w:t xml:space="preserve">Đây là lời nói của Bạch Tinh. Bạch Tinh từ trước đến nay không phải là một người tự đại, bằng không trước kia ở yêu tổ mộ hắn tuyệt đối không có khả năng ẩn giấu tốt như vậy, ngay cả Âu Dương cũng hoàn toàn không hoài nghi đến hắn.</w:t>
      </w:r>
    </w:p>
    <w:p>
      <w:pPr>
        <w:pStyle w:val="BodyText"/>
      </w:pPr>
      <w:r>
        <w:t xml:space="preserve">- Bạch Tinh nói không sai, trước đây trên thần điện của chúng đã có đại trận hộ sơn tồn tại, sợ rằng hiện tại thiên đình càng hung hiểm không gì sánh được.</w:t>
      </w:r>
    </w:p>
    <w:p>
      <w:pPr>
        <w:pStyle w:val="BodyText"/>
      </w:pPr>
      <w:r>
        <w:t xml:space="preserve">Bạch Hủ Minh rất tán thành gật đầu. Trong những người ở đây, lúc này có thể chen vào nói cũng chỉ có Bạch Hủ Minh. Chuyện này đương nhiên không phải vì Bạch Hủ Minh cũng họ Bạch.</w:t>
      </w:r>
    </w:p>
    <w:p>
      <w:pPr>
        <w:pStyle w:val="BodyText"/>
      </w:pPr>
      <w:r>
        <w:t xml:space="preserve">Tất cả đều là vì thân phận của Bạch Hủ Minh. Trong mắt Bạch Tinh những người khác đều là người yếu, cho dù bình thường ở cùng nhau, Bạch Tinh cũng không cho rằng bọn họ là nhân vật cùng cấp bậc với mình. Nhưng chỉ có Bạch Hủ Minh là khác, mặc dù tu vi của Bạch Hủ Minh cũng không cao lắm, nhưng hắn lại là sư phụ của Thần Tiễn.</w:t>
      </w:r>
    </w:p>
    <w:p>
      <w:pPr>
        <w:pStyle w:val="BodyText"/>
      </w:pPr>
      <w:r>
        <w:t xml:space="preserve">Cũng chính vì thân phận này khiến Bạch Hủ Minh có thể hoành hành không cố kỵ. Cho dù là Bạch Tinh yêu tổ hay Ma Vương Ngụy Bỉnh Dập, trước mặt Bạch Hủ Minh cũng chỉ có thể biểu thị tán đồng. Dù sao đắc tội với Bạch Hủ Minh không sợ, đáng sợ chính là phía sau Bạch Hủ Minh có một sát thần Âu Dương.</w:t>
      </w:r>
    </w:p>
    <w:p>
      <w:pPr>
        <w:pStyle w:val="BodyText"/>
      </w:pPr>
      <w:r>
        <w:t xml:space="preserve">Sát Thần, đây là danh hào người của tiên giới tặng cho Âu Dương gần đây. Danh xưng này cũng rất phù hợp với Âu Dương. Âu Dương một đường trưởng thành tới nay, hắn đã giết bao nhiêu người bản thân hắn có thể cũng không nhớ được. Hiện giờ hắn lại tuyên bố muốn đồ tẫn thiên đình, có bao nhiêu giết bấy nhiêu. Muốn để huyết dịch của cường giả nhuộm đỏ đại tuyết năm nay. Ngay cả ông trời cũng tán đồng khí phách hào hùng của hắn, để bầu trời đột nhiên rơi xuống trận đại tuyết huyết sắc này. Như vậy càng khiến cái tên Sát Thần Âu Dương được chứng thực. . .</w:t>
      </w:r>
    </w:p>
    <w:p>
      <w:pPr>
        <w:pStyle w:val="BodyText"/>
      </w:pPr>
      <w:r>
        <w:t xml:space="preserve">- Chúng ta có vài lựa chọn, hiện nay thiên đình hoàn toàn lùi bước tới phía nam, nội bộ bọn họ cũng bắt đầu xuất hiện bất ổn. Nếu chúng ta toàn lực công kích, đây là lựa chọn thứ nhất, chỉ có điều mặc dù lựa chọn này có khí thế, nhưng tuyệt đối thương vong thảm trọng.</w:t>
      </w:r>
    </w:p>
    <w:p>
      <w:pPr>
        <w:pStyle w:val="BodyText"/>
      </w:pPr>
      <w:r>
        <w:t xml:space="preserve">Bạch Hủ Minh nhìn thoáng qua mọi người, sau khi phát hiện mọi người rất có ăn ý cúi đầu thừa nhận cách nói này của hắn, mới tiếp tục nói:</w:t>
      </w:r>
    </w:p>
    <w:p>
      <w:pPr>
        <w:pStyle w:val="BodyText"/>
      </w:pPr>
      <w:r>
        <w:t xml:space="preserve">- Như vậy chúng ta chỉ có lựa chọn thứ hai.</w:t>
      </w:r>
    </w:p>
    <w:p>
      <w:pPr>
        <w:pStyle w:val="BodyText"/>
      </w:pPr>
      <w:r>
        <w:t xml:space="preserve">- Ngươi nói chính là trảm thủ?</w:t>
      </w:r>
    </w:p>
    <w:p>
      <w:pPr>
        <w:pStyle w:val="BodyText"/>
      </w:pPr>
      <w:r>
        <w:t xml:space="preserve">Ngụy Bỉnh Dập cũng nghe ra ý tứ của Bạch Hủ Minh. Không sai, thiên đình sở dĩ có thể duy trì như vậy, đương nhiên bởi vì có bốn người của Khâu Vân Bình tọa trấn, nếu có người ra tay hoàn thành trảm thủ, như vậy thiên đình tự nhiên không tấn công mà tự tan vỡ.</w:t>
      </w:r>
    </w:p>
    <w:p>
      <w:pPr>
        <w:pStyle w:val="BodyText"/>
      </w:pPr>
      <w:r>
        <w:t xml:space="preserve">- Đúng! Chính là trảm thủ, thoạt nhìn như vậy rất nguy hiểm, nhưng tuyệt đối an toàn hơn nhiều toàn thể xuất kích. Thiên đình là nơi vô cùng nguy hiểm, nhưng nếu hai người các ngươi cùng Âu Dương liên hợp lại sát nhập thiên đình, cho dù Khâu Vân Bình thủ đoạn thông thiên cũng chỉ có thể bị động phòng thủ, muốn giết chết bất cứ ai trong ba người các ngươi cũng không có khả năng.</w:t>
      </w:r>
    </w:p>
    <w:p>
      <w:pPr>
        <w:pStyle w:val="BodyText"/>
      </w:pPr>
      <w:r>
        <w:t xml:space="preserve">Bạch Hủ Minh nhìn Bạch Tinh và Ngụy Bỉnh Dập, hai người này rất tán đồng gật đầu.</w:t>
      </w:r>
    </w:p>
    <w:p>
      <w:pPr>
        <w:pStyle w:val="BodyText"/>
      </w:pPr>
      <w:r>
        <w:t xml:space="preserve">Nếu như toàn quân xuất động, rất dễ bị hộ sơn đại trận của người ta tiến hành rất nhiều sát thương. Nhưng nếu trảm thủ, để ba siêu cấp cường giả bọn họ tiến vào thiên đình, cho dù là hộ sơn đại trận cũng đừng mơ tưởng lưu lại ba người bọn họ.</w:t>
      </w:r>
    </w:p>
    <w:p>
      <w:pPr>
        <w:pStyle w:val="BodyText"/>
      </w:pPr>
      <w:r>
        <w:t xml:space="preserve">Nếu có thể hoàn thành trảm thủ đương nhiên là hay nhất, nếu không thể chí ít cũng có thể toàn thân trở ra, đồng thời còn có thể thăm dò được hư thực. Đây tuyệt đối là mưu kế hoàn mỹ nhất trong giai đoạn hiện nay.</w:t>
      </w:r>
    </w:p>
    <w:p>
      <w:pPr>
        <w:pStyle w:val="BodyText"/>
      </w:pPr>
      <w:r>
        <w:t xml:space="preserve">Ba người xuất thủ, cho dù thiên đình chuẩn bị âm mưu lớn thế nào, trước mặt thực lực tuyệt đối cũng sẽ bị ba người liên thủ đánh bại, cho dù không thể bị đánh bại, toàn thân trở ra vẫn hoàn toàn không có vấn đề.</w:t>
      </w:r>
    </w:p>
    <w:p>
      <w:pPr>
        <w:pStyle w:val="BodyText"/>
      </w:pPr>
      <w:r>
        <w:t xml:space="preserve">- Ta tán thành phương pháp này!</w:t>
      </w:r>
    </w:p>
    <w:p>
      <w:pPr>
        <w:pStyle w:val="BodyText"/>
      </w:pPr>
      <w:r>
        <w:t xml:space="preserve">Bạch Tinh là người đầu tiên giơ tay tán thành, người khác không biết Âu Dương mạnh thế nào, nhưng hắn lại biết. Trước kia khi hắn bị hai đại cường giả vây công, Âu Dương bất ngờ sát ra, một mũi tên miểu sát người thứ nhất, sau đó làm thịt người thứ hai, truy sát người thứ ba tới cửa thiên đình. Không chỉ lừa gạt Vệ Thi, còn dễ dàng hoàn thành sát nhân chạy trốn, một loạt biểu hiện này đều thần hóa Âu Dương.</w:t>
      </w:r>
    </w:p>
    <w:p>
      <w:pPr>
        <w:pStyle w:val="BodyText"/>
      </w:pPr>
      <w:r>
        <w:t xml:space="preserve">- Ta cũng không có vấn đề.</w:t>
      </w:r>
    </w:p>
    <w:p>
      <w:pPr>
        <w:pStyle w:val="BodyText"/>
      </w:pPr>
      <w:r>
        <w:t xml:space="preserve">Ngụy Bỉnh Dập cũng biểu thị đồng ý. Nếu như nói trong những người ở đây, ai cùng Âu Dương trải qua đại chiến nhiều nhất, vậy khẳng định chính là Ngụy Bỉnh Dập. Mấy tháng truy sát hoặc chạy trốn khiến hai người bọn họ đã phối hợp rất hoàn mỹ. Ngụy Bỉnh Dập biết, bất luận là chiến lực hay tâm trí của Âu Dương đều khiến Ngụy Bỉnh Dập vô cùng bội phục. Cùng với một người sở trường đánh cờ, đồng thời chiến lực cực cao như vậy tiến hành hành động trảm thủ, hắn còn có gì không hài lòng.</w:t>
      </w:r>
    </w:p>
    <w:p>
      <w:pPr>
        <w:pStyle w:val="BodyText"/>
      </w:pPr>
      <w:r>
        <w:t xml:space="preserve">- Như vậy rất tốt, ta tin tưởng Âu Dương cũng sẽ rất nhanh xuất hiện!</w:t>
      </w:r>
    </w:p>
    <w:p>
      <w:pPr>
        <w:pStyle w:val="BodyText"/>
      </w:pPr>
      <w:r>
        <w:t xml:space="preserve">Bạch Hủ Minh mỉm cười, ngay khi hắn vừa mới nói xong câu đó, nhìn thấy hư không vặn vẹo, sau đó nhìn thấy một bóng người vô cùng quen thuộc xuất hiện trước mặt mọi người.</w:t>
      </w:r>
    </w:p>
    <w:p>
      <w:pPr>
        <w:pStyle w:val="BodyText"/>
      </w:pPr>
      <w:r>
        <w:t xml:space="preserve">- Sư phụ thật sự rất hiểu ta!</w:t>
      </w:r>
    </w:p>
    <w:p>
      <w:pPr>
        <w:pStyle w:val="BodyText"/>
      </w:pPr>
      <w:r>
        <w:t xml:space="preserve">Âu Dương đi tới trước người Bạch Hủ Minh, hành lễ đệ tử. Bất cứ lúc nào, tư tưởng tôn sư trọng đạo của Âu Dương vẫn tồn tại. Đại ân đại đức mà Bạch Hủ Minh dành cho hắn thật sự là suốt đời khó quên.</w:t>
      </w:r>
    </w:p>
    <w:p>
      <w:pPr>
        <w:pStyle w:val="BodyText"/>
      </w:pPr>
      <w:r>
        <w:t xml:space="preserve">- Tiểu tử thối!</w:t>
      </w:r>
    </w:p>
    <w:p>
      <w:pPr>
        <w:pStyle w:val="BodyText"/>
      </w:pPr>
      <w:r>
        <w:t xml:space="preserve">Mặc dù lúc này Âu Dương đã trở thành truyền kỳ, nhưng khi Bạch Hủ Minh nhìn tên đệ tử này vẫn không khác với trước kia. Trong mắt Bạch Hủ Minh, bất cứ lúc nào Âu Dương vẫn là Âu Dương, vẫn là tiểu gia hỏa chạy đến Âm Vân phong kêu to mình không tiến vào quỷ phong.</w:t>
      </w:r>
    </w:p>
    <w:p>
      <w:pPr>
        <w:pStyle w:val="BodyText"/>
      </w:pPr>
      <w:r>
        <w:t xml:space="preserve">Nhớ lại lần đầu tiên nhìn thấy Bạch Hủ Minh, Âu Dương thật sự tưởng rằng mình nhìn thấy quỷ, còn nghĩ mình bị hãm hại, ném vào một nơi xui xẻo như vậy. Nhưng ai có thể nghĩ đến, nơi đó chính là khởi điểm huy hoàng của Âu Dương, khiến Âu Dương khi còn chưa đủ cường đại có được một ô dù như vậy, để hắn có thể thoải mái trưởng thành.</w:t>
      </w:r>
    </w:p>
    <w:p>
      <w:pPr>
        <w:pStyle w:val="BodyText"/>
      </w:pPr>
      <w:r>
        <w:t xml:space="preserve">- Sư phụ, toàn quân tấn công, hiện tại sĩ khí của chúng ta đã đủ rồi, nhưng thực lực của chúng ta vẫn còn khiếm khuyết, kế hoạch trảm thủ tuyệt đối là phương thức hoàn mỹ nhất trong giai đoạn này.</w:t>
      </w:r>
    </w:p>
    <w:p>
      <w:pPr>
        <w:pStyle w:val="BodyText"/>
      </w:pPr>
      <w:r>
        <w:t xml:space="preserve">Âu Dương cũng vô cùng tán thành đề nghị của Bạch Hủ Minh.</w:t>
      </w:r>
    </w:p>
    <w:p>
      <w:pPr>
        <w:pStyle w:val="BodyText"/>
      </w:pPr>
      <w:r>
        <w:t xml:space="preserve">- Tiểu tử ngươi gần đây chạy đi đâu vậy!</w:t>
      </w:r>
    </w:p>
    <w:p>
      <w:pPr>
        <w:pStyle w:val="BodyText"/>
      </w:pPr>
      <w:r>
        <w:t xml:space="preserve">Ngụy Bỉnh Dập cũng không có tiếp tục thảo luận với Âu Dương hành động trảm thủ hay không trảm thủ gì đó, hắn kéo Âu Dương lại, quan sát trên dưới, sau đó nói:</w:t>
      </w:r>
    </w:p>
    <w:p>
      <w:pPr>
        <w:pStyle w:val="BodyText"/>
      </w:pPr>
      <w:r>
        <w:t xml:space="preserve">- Tại sao ta cảm giác ngươi mạnh hơn trước đây?</w:t>
      </w:r>
    </w:p>
    <w:p>
      <w:pPr>
        <w:pStyle w:val="BodyText"/>
      </w:pPr>
      <w:r>
        <w:t xml:space="preserve">- Hắn chính là biến thái, sau mỗi lần biến mất đều trở nên mạnh hơn trước đó, cái này còn cần giải thích sao!</w:t>
      </w:r>
    </w:p>
    <w:p>
      <w:pPr>
        <w:pStyle w:val="BodyText"/>
      </w:pPr>
      <w:r>
        <w:t xml:space="preserve">Lăng Túc ở bên cạnh nhìn Âu Dương, tên gia hỏa ở trong tiểu sơn thôn bất ngờ bị hắn dẫn đi không ngờ lại biến thái như vậy, chỉ sợ bản thân Lăng Túc cũng không ngờ đến điều này.</w:t>
      </w:r>
    </w:p>
    <w:p>
      <w:pPr>
        <w:pStyle w:val="BodyText"/>
      </w:pPr>
      <w:r>
        <w:t xml:space="preserve">- Thân thể của ngươi còn biến thái hơn ta!</w:t>
      </w:r>
    </w:p>
    <w:p>
      <w:pPr>
        <w:pStyle w:val="BodyText"/>
      </w:pPr>
      <w:r>
        <w:t xml:space="preserve">Tiểu Nhạc chạy đến cạnh Âu Dương, sau đó nắm bóp cánh tay và hai chân Âu Dương, cười lớn chỉ vào Vệ Thi nói:</w:t>
      </w:r>
    </w:p>
    <w:p>
      <w:pPr>
        <w:pStyle w:val="BodyText"/>
      </w:pPr>
      <w:r>
        <w:t xml:space="preserve">- Các ngươi thật không hổ là một đôi, ngay cả thân thể cũng giống nhau!</w:t>
      </w:r>
    </w:p>
    <w:p>
      <w:pPr>
        <w:pStyle w:val="BodyText"/>
      </w:pPr>
      <w:r>
        <w:t xml:space="preserve">Những lời này vừa ra, cho dù là Vệ Thi cũng đỏ mặt. Mặc dù quan hệ giữa nàng và Âu Dương đã không cần công khai gì nữa, nhưng dù sao hai người còn chưa thành thân, hiện tại bị Tiểu Nhạc kêu lên như vậy, nàng vẫn cảm thấy ngại ngần.</w:t>
      </w:r>
    </w:p>
    <w:p>
      <w:pPr>
        <w:pStyle w:val="BodyText"/>
      </w:pPr>
      <w:r>
        <w:t xml:space="preserve">- Cái miệng chó của ngươi lúc nào cũng nôn ra những lời không giống ai! Ta thực sự là mắt mù!</w:t>
      </w:r>
    </w:p>
    <w:p>
      <w:pPr>
        <w:pStyle w:val="BodyText"/>
      </w:pPr>
      <w:r>
        <w:t xml:space="preserve">Mục Uyển cũng không biết nói gì, mặc dù dáng dấp của Tiểu Nhạc nhìn qua đã là một người bình thường, nhưng bất luận là lời nói hay việc làm của hắn đều giống như một đứa trẻ trước kia.</w:t>
      </w:r>
    </w:p>
    <w:p>
      <w:pPr>
        <w:pStyle w:val="BodyText"/>
      </w:pPr>
      <w:r>
        <w:t xml:space="preserve">Âu Dương còn nhớ, lần đầu tiên nhìn thấy tiểu gia hỏa này, hắn còn rất kiêu ngạo nói với mình: Bạch Hủ Minh, Lỗ Tu cái gì, năm đó lão tử còn không phải đánh cho bọn họ đái ra quần....Chính vì câu nói này, Âu Dương mới biết, Tiểu Nhạc chính là một kẻ đặc biệt không bình thường.</w:t>
      </w:r>
    </w:p>
    <w:p>
      <w:pPr>
        <w:pStyle w:val="BodyText"/>
      </w:pPr>
      <w:r>
        <w:t xml:space="preserve">- Hắn biến thái đã không thể nghi ngờ. Trước đây khi ở tiểu thế giới, ta được đánh giá làm Trận Đồ Sư cho rằng có thể vượt qua hắn, kết quả. . . Ài. . . Thương tâm a thương tâm. . .</w:t>
      </w:r>
    </w:p>
    <w:p>
      <w:pPr>
        <w:pStyle w:val="BodyText"/>
      </w:pPr>
      <w:r>
        <w:t xml:space="preserve">Lý Vĩ làm bộ tại sao ta lại không may mắn như vậy nhìn Âu Dương, Lý Vĩ hiện nay so với trước kia, mặc dù còn rất thật thà chất phác, nhưng cũng không còn ngốc như trước, dù sao trải qua nhiều chuyện như vậy, hắn cũng trưởng thành hơn nhiều.</w:t>
      </w:r>
    </w:p>
    <w:p>
      <w:pPr>
        <w:pStyle w:val="BodyText"/>
      </w:pPr>
      <w:r>
        <w:t xml:space="preserve">Yên Hồng nghe mọi người trò chuyện rôm rả như vậy, ở bên cạnh có chút đau lòng, nàng thích Âu Dương từ rất lâu rồi, nhưng nàng nhìn ra được, Âu Dương căn bản không có tình cảm với nàng. Hơn nữa Yên Hồng nghĩ tới ma chú trong tin đồn, áp lực vẫn rất lớn.</w:t>
      </w:r>
    </w:p>
    <w:p>
      <w:pPr>
        <w:pStyle w:val="BodyText"/>
      </w:pPr>
      <w:r>
        <w:t xml:space="preserve">Ma chú này chính là bất cứ người nào thích Âu Dương cuối cùng đều không thể chết tử tế. Lý Uyển Như thích Âu Dương, cuối cùng tự sát.</w:t>
      </w:r>
    </w:p>
    <w:p>
      <w:pPr>
        <w:pStyle w:val="BodyText"/>
      </w:pPr>
      <w:r>
        <w:t xml:space="preserve">Sở Yên Nhiên cũng thích Âu Dương, cuối cùng cũng trốn không thoát con đường tự sát. Cũng may Vệ Thi tới bây giờ cũng không nói gì, cho nên nàng có thể là người duy nhất có thể chạy trốn ma chú này. Mình cũng thích Âu Dương, nhưng Yên Hồng biết đây chỉ có thể là hy vọng xa vời, hơn nữa nàng cũng không định vì hy vọng xa vời này mà chết đi. . .</w:t>
      </w:r>
    </w:p>
    <w:p>
      <w:pPr>
        <w:pStyle w:val="BodyText"/>
      </w:pPr>
      <w:r>
        <w:t xml:space="preserve">- Sư phụ, chừng nào ngươi mới dạy ta tiễn thuật, đại sư huynh của ta đều đã là Tiên Tôn, nhưng ta vẫn là một phàm nhân!</w:t>
      </w:r>
    </w:p>
    <w:p>
      <w:pPr>
        <w:pStyle w:val="BodyText"/>
      </w:pPr>
      <w:r>
        <w:t xml:space="preserve">Một thanh âm giòn vang từ bên cạnh truyền đến, thanh âm này mang theo một tia bất mãn, đây chính là Thanh nhi.</w:t>
      </w:r>
    </w:p>
    <w:p>
      <w:pPr>
        <w:pStyle w:val="BodyText"/>
      </w:pPr>
      <w:r>
        <w:t xml:space="preserve">Âu Dương quay đầu nhìn Thanh nhi đeo sau lưng một cây tiểu chiến cung màu xanh, nhiều năm qua, Thanh nhi vẫn chờ đợi ở phương bắc, nàng sắp kìm nén không nổi rồi. Trước đây khi ở trong làng Thanh nhi chính là một viên minh châu, hơn nữa tiễn thuật của Thanh nhi cũng rất mạnh, có thể xem như một cường giả. Nhưng sau khi đến đây, tùy tiện lôi ra một người quét rác cũng là cấp Tiên Đế, điều này sao có thể khiến Thanh nhi thoải mái. Cho nên những ngày qua nàng liên tục quấn quít lấy Dạ Thiên, muốn Dạ Thiên chỉ điểm cái gì đó cho nàng. Nhưng Dạ Thiên cũng không dám xằng bậy, hắn biết Âu Dương không thể vô duyên vô cớ thu nhận một phàm nhân làm đồ đệ, cho nên hắn chỉ có thể chịu đựng sự quấy nhiễu hàng ngày của Thanh nhi, sau đó không ngừng nói cho Thanh nhi, sư phụ dạy dỗ mỗi người đều là tùy theo tài năng tới đâu mà dạy. Thứ hắn học chính là Hóa Yêu Quyết của sư phụ, còn tương lai nàng học tập cái gì phỏng chừng sư phụ cũng đã thiết kế cho nàng.</w:t>
      </w:r>
    </w:p>
    <w:p>
      <w:pPr>
        <w:pStyle w:val="BodyText"/>
      </w:pPr>
      <w:r>
        <w:t xml:space="preserve">Cũng may tử thần Trát Khắc đi xa rèn luyện đến bây giờ vẫn chưa trở về, bằng không phỏng chừng Trát Khắc cũng sẽ trở thành đối tượng để tiểu sư muội này dây dưa.</w:t>
      </w:r>
    </w:p>
    <w:p>
      <w:pPr>
        <w:pStyle w:val="BodyText"/>
      </w:pPr>
      <w:r>
        <w:t xml:space="preserve">- Dạy ngươi! Ha ha, trước tiên cứ học kéo cung bắn tên cơ bản nhất đi đã, lúc nào ngươi có thể nhắm mắt lại, dựa vào cảm giác của mình cũng có thể tìm được quỹ tích di động của địch nhân, ta sẽ dạy cho ngươi cái khác.</w:t>
      </w:r>
    </w:p>
    <w:p>
      <w:pPr>
        <w:pStyle w:val="BodyText"/>
      </w:pPr>
      <w:r>
        <w:t xml:space="preserve">Âu Dương cười ha ha, hắn cũng không nói rõ, kỳ thực đây mới là vương bài của hắn.</w:t>
      </w:r>
    </w:p>
    <w:p>
      <w:pPr>
        <w:pStyle w:val="BodyText"/>
      </w:pPr>
      <w:r>
        <w:t xml:space="preserve">Cũng chính là dự phán thuật trước kia Bạch Hủ Minh giúp hắn đại phát dương quang.</w:t>
      </w:r>
    </w:p>
    <w:p>
      <w:pPr>
        <w:pStyle w:val="BodyText"/>
      </w:pPr>
      <w:r>
        <w:t xml:space="preserve">Cung tiễn không giống với những vũ khí khác. Những vũ khí khác như thương, như kiếm, chỉ cần ngươi đủ điên, xông lên đánh một trận là đủ. Nhưng cung tiễn thì khác, nếu như ngươi không có kỹ thuật xuất sắc, ngươi căn bản đừng nghĩ đến bắn người khác. . .</w:t>
      </w:r>
    </w:p>
    <w:p>
      <w:pPr>
        <w:pStyle w:val="BodyText"/>
      </w:pPr>
      <w:r>
        <w:t xml:space="preserve">Đương nhiên, nếu như ngươi đủ buồn chán, có thể giống như Yên Hồng, làm một cây Tu La tiễn, sau đó nhìn thấy người trực tiếp dùng tiễn đâm người . . .</w:t>
      </w:r>
    </w:p>
    <w:p>
      <w:pPr>
        <w:pStyle w:val="BodyText"/>
      </w:pPr>
      <w:r>
        <w:t xml:space="preserve">Thứ Âu Dương muốn dạy Thanh nhi đương nhiên không thể chỉ dùng tiễn đi đâm người. Từ trình độ nào đó mà nói, kỳ thực Thanh nhi mới rốt cuộc là y bát truyền nhân chân chính của hắn, tiễn thuật của hắn cuối cùng khẳng định đều có thể lấy ra cho đồ đệ này.</w:t>
      </w:r>
    </w:p>
    <w:p>
      <w:pPr>
        <w:pStyle w:val="BodyText"/>
      </w:pPr>
      <w:r>
        <w:t xml:space="preserve">Dạ Thiên rất cố gắng, cũng không chịu thua kém, mấy năm nay tu luyện cũng đủ khắc khổ, hắn cũng xem như là một sử trưởng thành căn bản. Đáng tiếc chính là Dạ Thiên không đuổi kịp, nếu như ở thời đại khác, Dạ Thiên hiện nay có thể xem là cường giả một phương. Nhưng không may hắn lại sinh ra trong thời đại này, mặc dù Dạ Thiên rất mạnh, nhưng đại thời đại là thời đại Tiên Đế nhiều như cẩu, Tiên Tôn đi đầy đường. Ở thời đại này, trừ phi Dạ Thiên có thể giống như chó điên khoác lên mình ánh sáng của nhân vật chính, sau đó đụng phải mấy lão gia gia ngưu bức tới cực điểm, đưa cho hắn mấy loại trái cây cũng ngưu bức tới cực điểm, bằng không hắn không có khả năng bước vào tổ cấp.</w:t>
      </w:r>
    </w:p>
    <w:p>
      <w:pPr>
        <w:pStyle w:val="BodyText"/>
      </w:pPr>
      <w:r>
        <w:t xml:space="preserve">Trát Khắc thì sao? Mặc dù thứ Trát Khắc học chính là phương pháp thánh chiến rất cường đại, thế nhưng Âu Dương cũng hiểu được, phương pháp thánh chiến đối với Trát Khắc mà nói quá khó khăn, Trát Khắc chính là liều mạng cũng chỉ đạt được tiêu chuẩn của Dạ Thiên, muốn đạt được trình độ giống như mình là hoàn toàn không có khả năng.</w:t>
      </w:r>
    </w:p>
    <w:p>
      <w:pPr>
        <w:pStyle w:val="Compact"/>
      </w:pPr>
      <w:r>
        <w:br w:type="textWrapping"/>
      </w:r>
      <w:r>
        <w:br w:type="textWrapping"/>
      </w:r>
    </w:p>
    <w:p>
      <w:pPr>
        <w:pStyle w:val="Heading2"/>
      </w:pPr>
      <w:bookmarkStart w:id="1072" w:name="chương-1124-ngươi-chính-là-chuyên-gây-rắc-rối"/>
      <w:bookmarkEnd w:id="1072"/>
      <w:r>
        <w:t xml:space="preserve">1050. Chương 1124: Ngươi Chính Là Chuyên Gây Rắc Rối</w:t>
      </w:r>
    </w:p>
    <w:p>
      <w:pPr>
        <w:pStyle w:val="Compact"/>
      </w:pPr>
      <w:r>
        <w:br w:type="textWrapping"/>
      </w:r>
      <w:r>
        <w:br w:type="textWrapping"/>
      </w:r>
      <w:r>
        <w:t xml:space="preserve">Duy độc có Thanh nhi, tư chất của Thanh nhi không xem là tốt, nhưng nàng lại sở hữu một đôi mắt giống như Âu Dương, đây chính là thứ chú định thành tựu tiễn thuật tương lai của nàng sẽ không hề thấp.</w:t>
      </w:r>
    </w:p>
    <w:p>
      <w:pPr>
        <w:pStyle w:val="BodyText"/>
      </w:pPr>
      <w:r>
        <w:t xml:space="preserve">- Ta có phải nên để Thanh nhi phát triển phái hèn mọn tới cực điểm không?</w:t>
      </w:r>
    </w:p>
    <w:p>
      <w:pPr>
        <w:pStyle w:val="BodyText"/>
      </w:pPr>
      <w:r>
        <w:t xml:space="preserve">Âu Dương tự hỏi trong lòng, suy nghĩ bắn trộm người từ xa của mình thật sự là rất hèn mọn, nhưng Âu Dương cũng không cho rằng mình là kẻ hèn mọn nhất, hắn biết có một loại năng lực còn hèn mọn hơn khai cung bắn tên từ xa của mình, về phần loại năng lực đó là cái gì, Âu Dương vẫn chưa chuẩn bị nói ra.</w:t>
      </w:r>
    </w:p>
    <w:p>
      <w:pPr>
        <w:pStyle w:val="BodyText"/>
      </w:pPr>
      <w:r>
        <w:t xml:space="preserve">Một tiểu mỹ nữ thanh thuần đáng yêu, trong tay cầm một cây chiến cung, trốn trong cây ngô nào đó, lén lút bắn người....Âu Dương mới nghĩ đã cảm thấy kích động, trước kia mình lựa chọn yêu hóa chiến cung, bên ngoài nói là mình thích, nhưng sợ là cũng có loại thành phần này bên trong, phát huy đến mức tận cùng, đây là truy cầu của Âu Dương trước kia.</w:t>
      </w:r>
    </w:p>
    <w:p>
      <w:pPr>
        <w:pStyle w:val="BodyText"/>
      </w:pPr>
      <w:r>
        <w:t xml:space="preserve">Bất luận là trên chiến trường hay ở trong đoàn đội bất bại của Vạn Tiên Sơn đều như vậy, cho tới bây giờ Âu Dương cũng không chính diện chiến đấu với người ta, trốn ở phía xa thình lình phóng ám tiễn, đây chính là đạo của Âu Dương. . . Đương nhiên, cho dù hiện tại có người biết trình độ vô sỉ của Âu Dương trước kia cũng không biết nói gì, dù sao hiện tại hắn là Thần Tiễn. Được làm vua thua làm giặc, những lời này không phải nói giỡn, chỉ cần tương lai ngươi thành công, trước đó ngươi đã từng làm gì cũng không có người để ý.</w:t>
      </w:r>
    </w:p>
    <w:p>
      <w:pPr>
        <w:pStyle w:val="BodyText"/>
      </w:pPr>
      <w:r>
        <w:t xml:space="preserve">- Còn luyện tên! Hiện tại tiễn thuật của ta sợ rằng ngoại trừ sư phụ đã vô địch thiên hạ!</w:t>
      </w:r>
    </w:p>
    <w:p>
      <w:pPr>
        <w:pStyle w:val="BodyText"/>
      </w:pPr>
      <w:r>
        <w:t xml:space="preserve">Dáng vẻ của Thanh nhi rất ngưu bức, Âu Dương rất thưởng thức dáng vẻ này của nàng. Thứ Âu Dương muốn chính là loại cảm giác này, thân là một nhân vật thình lình phóng ám tiễn, bất cứ lúc nào ngươi cũng phải tin tưởng vững chắc mũi tên của mình khẳng định có thể giết người. Đây là một loại tâm tính, cũng là then chốt trong môn tiễn thuật của Âu Dương.</w:t>
      </w:r>
    </w:p>
    <w:p>
      <w:pPr>
        <w:pStyle w:val="BodyText"/>
      </w:pPr>
      <w:r>
        <w:t xml:space="preserve">Khi đối chọi với người khác, nếu như ngay cả lòng tin tất thắng ngươi cũng không có, vậy thì cũng không cần đánh. Âu Dương không thích tự đại, đó là vì khi quang minh chính đại tử chiến với người khác, hậu quả của tự đại chính là đường chết. Nhưng thủ đoạn lén lút phóng ám tiễn mang tính nghệ thuật này cần chính là cảm giác này.</w:t>
      </w:r>
    </w:p>
    <w:p>
      <w:pPr>
        <w:pStyle w:val="BodyText"/>
      </w:pPr>
      <w:r>
        <w:t xml:space="preserve">- Cảm giác của ngươi rất khá, nhưng tiễn thuật của ngươi vẫn còn rất kém, muốn học công phu của ta, trước tiên ngươi phải luyện được dự phán thuật đã!</w:t>
      </w:r>
    </w:p>
    <w:p>
      <w:pPr>
        <w:pStyle w:val="BodyText"/>
      </w:pPr>
      <w:r>
        <w:t xml:space="preserve">Âu Dương nói xong nhìn thoáng qua Bạch Hủ Minh nói:</w:t>
      </w:r>
    </w:p>
    <w:p>
      <w:pPr>
        <w:pStyle w:val="BodyText"/>
      </w:pPr>
      <w:r>
        <w:t xml:space="preserve">- Sư phụ, tiểu nha đầu này sợ rằng còn cần người dạy dỗ!</w:t>
      </w:r>
    </w:p>
    <w:p>
      <w:pPr>
        <w:pStyle w:val="BodyText"/>
      </w:pPr>
      <w:r>
        <w:t xml:space="preserve">- Ha ha, tiểu nha đầu này cũng rất không bình thường, còn tuổi nhỏ như vậy cũng đã sở hữu tiễn thuật không thua của ngươi trước kia, hơn nữa nàng so với ngươi năm đó, ha ha, . . .</w:t>
      </w:r>
    </w:p>
    <w:p>
      <w:pPr>
        <w:pStyle w:val="BodyText"/>
      </w:pPr>
      <w:r>
        <w:t xml:space="preserve">Mặc dù Bạch Hủ rất mịt mờ, nhưng Âu Dương còn có chút xấu hổ. Đồ đệ của mình chỉ có chút tự đại, còn mình năm đó thì sao? Năm đó mình chính là một người chuyên gây rắc rối, chuyện gì mình không dám làm? Vừa đến Vạn Tiên Sơn đã dám làm thịt cháu trai của Tuần Sát sử Vạn Tiên Sơn, loại chuyện này phỏng chừng đệ tử khác nghĩ cũng không dám nghĩ, nhưng mình lại dám làm, hơn nữa ghê tởm chính là mỗi một lần đều là sư phụ đi chùi đít cho mình!</w:t>
      </w:r>
    </w:p>
    <w:p>
      <w:pPr>
        <w:pStyle w:val="BodyText"/>
      </w:pPr>
      <w:r>
        <w:t xml:space="preserve">- Nhớ năm đó Âu Dương ngươi. . .</w:t>
      </w:r>
    </w:p>
    <w:p>
      <w:pPr>
        <w:pStyle w:val="BodyText"/>
      </w:pPr>
      <w:r>
        <w:t xml:space="preserve">Bạch Hủ Minh còn muốn mở miệng kể lại câu chuyện của Âu Dương, nhưng Lăng Túc và Lý Vĩ ở bên cạnh lại bật cười, Vệ Thi càng vô cùng có hứng thú đi tới bên cạnh Bạch Hủ Minh như muốn chọc chết gia hỏa kia, không cho hắn cơ hội đứng lên..</w:t>
      </w:r>
    </w:p>
    <w:p>
      <w:pPr>
        <w:pStyle w:val="BodyText"/>
      </w:pPr>
      <w:r>
        <w:t xml:space="preserve">- Thanh nhi rất tự đại, nhưng nói về liều lĩnh sợ rằng vẫn là Âu Dương lợi hại.</w:t>
      </w:r>
    </w:p>
    <w:p>
      <w:pPr>
        <w:pStyle w:val="BodyText"/>
      </w:pPr>
      <w:r>
        <w:t xml:space="preserve">Vệ Thi cười khẽ nhìn Âu Dương, những lời này của nàng khiến Âu Dương không biết nên trả lời như thế nào. Muốn nói mình hồi sự Vệ Thi khẳng định cũng là biết đến.</w:t>
      </w:r>
    </w:p>
    <w:p>
      <w:pPr>
        <w:pStyle w:val="BodyText"/>
      </w:pPr>
      <w:r>
        <w:t xml:space="preserve">Trước kia tiến vào thiên ngoại thiên đụng phải Vệ Thi, nhưng mình lại giống như một Ma Vương một đường sát tới, hơn nữa khi tu vi không bằng Vệ Thi cũng dám ôm Vệ Thi ở dưới đất hút mấy năm.</w:t>
      </w:r>
    </w:p>
    <w:p>
      <w:pPr>
        <w:pStyle w:val="BodyText"/>
      </w:pPr>
      <w:r>
        <w:t xml:space="preserve">Chỉ riêng điểm này Âu Dương cảm thấy nếu không cưới Vệ Thi sẽ vô cùng có lỗi với nàng.</w:t>
      </w:r>
    </w:p>
    <w:p>
      <w:pPr>
        <w:pStyle w:val="BodyText"/>
      </w:pPr>
      <w:r>
        <w:t xml:space="preserve">- Chuyện này chúng ta có thể trở về phòng nói chuyện khi không có ai không. . .</w:t>
      </w:r>
    </w:p>
    <w:p>
      <w:pPr>
        <w:pStyle w:val="BodyText"/>
      </w:pPr>
      <w:r>
        <w:t xml:space="preserve">Trên mặt Âu Dương đều là hắc tuyến, khi hắn nói ra những lời này, Vệ Thi trực tiếp hừ Âu Dương một cái, cũng không để ý tới người kia kia. Từ lần đầu tiên nhìn thấy hắn, hắn đã nghĩ cách chiếm tiện nghi, Vệ Thi hoài nghi có phải là từ lần đầu tiên nhìn thấy mình hắn đã như vậy không! Đừng thấy Âu Dương bình thường trước mặt người khác rất đàng hoàng, sau lưng hắn như thế nào Vệ Thi là người biết rõ hơn ai hết, Âu Dương ở sau căn bản là một tên lưu manh . . .</w:t>
      </w:r>
    </w:p>
    <w:p>
      <w:pPr>
        <w:pStyle w:val="BodyText"/>
      </w:pPr>
      <w:r>
        <w:t xml:space="preserve">- Bản lĩnh khác của Âu Dương chúng ta không nói, nếu nói về chữ cuồng, trong số chúng ta ở đây không ai có thể so sánh!</w:t>
      </w:r>
    </w:p>
    <w:p>
      <w:pPr>
        <w:pStyle w:val="BodyText"/>
      </w:pPr>
      <w:r>
        <w:t xml:space="preserve">Ngụy Bỉnh Dập cũng cười, những cái khác hắn thật sự không biết, nếu nói về cuồng ngạo hắn nhớ lần đầu tiên gia hỏa đó chạy đến thế giới của mình, không nói nhiều trực tiếp tìm một khu đất nói thuộc vè hắn. Kết quả lần đó Âu Dương giả bộ ngưu bức thất bại, bị người ta trực tiếp tước thành tên ăn mày ném vào trong tiên giới sầu não mà chết.</w:t>
      </w:r>
    </w:p>
    <w:p>
      <w:pPr>
        <w:pStyle w:val="BodyText"/>
      </w:pPr>
      <w:r>
        <w:t xml:space="preserve">- Ngươi bớt nói một chút đi, ngươi còn thiếu ta một cái mạng đấy!</w:t>
      </w:r>
    </w:p>
    <w:p>
      <w:pPr>
        <w:pStyle w:val="BodyText"/>
      </w:pPr>
      <w:r>
        <w:t xml:space="preserve">Âu Dương trừng mắt nhìn Ngụy Bỉnh Dập.</w:t>
      </w:r>
    </w:p>
    <w:p>
      <w:pPr>
        <w:pStyle w:val="BodyText"/>
      </w:pPr>
      <w:r>
        <w:t xml:space="preserve">Mỗi lần nhớ đến Âu Dương đều cảm thấy đặc biệt nghẹn khuất, trước kia mình thực sự là sống không bằng cẩu, mỗi ngày phải sống như một tên ăn mày xó chợ.</w:t>
      </w:r>
    </w:p>
    <w:p>
      <w:pPr>
        <w:pStyle w:val="BodyText"/>
      </w:pPr>
      <w:r>
        <w:t xml:space="preserve">- Không chỉ có hắn thiếu ngươi một cái mạng, ta cũng thiếu ngươi!</w:t>
      </w:r>
    </w:p>
    <w:p>
      <w:pPr>
        <w:pStyle w:val="BodyText"/>
      </w:pPr>
      <w:r>
        <w:t xml:space="preserve">Bạch Tinh cũng theo đó phụ họa.</w:t>
      </w:r>
    </w:p>
    <w:p>
      <w:pPr>
        <w:pStyle w:val="BodyText"/>
      </w:pPr>
      <w:r>
        <w:t xml:space="preserve">Nhưng hắn cũng không nói láo, hắn xác thực cũng thiếu Âu Dương một cái mạng, hơn nữa không chỉ có như vậy, cá nhân Bạch Tinh thiếu Âu Dương một cái mạng, còn toàn bộ yêu tộc thiếu Âu Dương một lời hứa hẹn, nhưng chuyện cho tới bây giờ, Âu Dương cũng không quá để ý đến hứa hẹn này nữa. Mọi người đã cùng ngồi trên một con thuyền, có thể nói là có họa cùng chia, có lợi cùng hưởng.</w:t>
      </w:r>
    </w:p>
    <w:p>
      <w:pPr>
        <w:pStyle w:val="BodyText"/>
      </w:pPr>
      <w:r>
        <w:t xml:space="preserve">- Người này không chỉ cuồng, hơn nữa đặc biệt không nói nghĩa khí!</w:t>
      </w:r>
    </w:p>
    <w:p>
      <w:pPr>
        <w:pStyle w:val="BodyText"/>
      </w:pPr>
      <w:r>
        <w:t xml:space="preserve">Bỗng nhiên, một thanh âm đặc biệt không hài hòa thu hút ánh mắt của tất cả mọi người vang lên. Người này chính là Tiểu Nhạc, chỉ thấy lúc này Tiểu Nhạc ngồi một bên, cũng không quan tâm mọi người dùng nhãn thần gì nhìn hắn, tự nói:</w:t>
      </w:r>
    </w:p>
    <w:p>
      <w:pPr>
        <w:pStyle w:val="BodyText"/>
      </w:pPr>
      <w:r>
        <w:t xml:space="preserve">- Nhớ lại lúc đó ở Chân Linh Giới, khi chúng ta cùng ở Bách Tôn Đảo, sau khi gia hỏa này gặp rắc rối liền quay đầu bỏ chạy, hoàn toàn không để ý đến sống chết của mọi người, Mục Uyển, ngươi nói có phải không!</w:t>
      </w:r>
    </w:p>
    <w:p>
      <w:pPr>
        <w:pStyle w:val="BodyText"/>
      </w:pPr>
      <w:r>
        <w:t xml:space="preserve">Tiểu Nhạc vừa nói vừa không quên lôi kéo Mục Uyển, nhắc tới màn này Mục Uyển cũng là một nhân chứng.</w:t>
      </w:r>
    </w:p>
    <w:p>
      <w:pPr>
        <w:pStyle w:val="BodyText"/>
      </w:pPr>
      <w:r>
        <w:t xml:space="preserve">Vợ chồng vẫn là vợ chồng, khi tổn hại người khác hai người lại cùng đứng trên một mặt trận, Mục Uyển cũng theo sát gật đầu nói:</w:t>
      </w:r>
    </w:p>
    <w:p>
      <w:pPr>
        <w:pStyle w:val="BodyText"/>
      </w:pPr>
      <w:r>
        <w:t xml:space="preserve">- Không sai, lúc đó chọc Đạm Thai gia, các ngươi không biết hắn chạy nhanh thế nào đó, lúc đó tu vi của Bạch trưởng lão nổi tiếng toàn bộ Chân Linh Giới.</w:t>
      </w:r>
    </w:p>
    <w:p>
      <w:pPr>
        <w:pStyle w:val="BodyText"/>
      </w:pPr>
      <w:r>
        <w:t xml:space="preserve">Nhưng bản lĩnh ẩn thân của sư phụ ngươi quả thực không gì sánh kịp, ngàn vạn cường giả ở trên biển tìm tòi thời gian dài như vậy cũng không tìm được cái bóng của sư phụ ngươi!</w:t>
      </w:r>
    </w:p>
    <w:p>
      <w:pPr>
        <w:pStyle w:val="BodyText"/>
      </w:pPr>
      <w:r>
        <w:t xml:space="preserve">- Lúc đó thật ra ta không đi đâu hết, ta chính là ẩn mình dưới đáy biển . . .</w:t>
      </w:r>
    </w:p>
    <w:p>
      <w:pPr>
        <w:pStyle w:val="BodyText"/>
      </w:pPr>
      <w:r>
        <w:t xml:space="preserve">Lúc này sắc mặt Âu Dương đã khó coi. Chuyện này là thé nào, nói thế nào lại thành đại hội lên án công khai mình, lẽ nào những người này muốn nói hết chuyện xấu của mình ra sao.</w:t>
      </w:r>
    </w:p>
    <w:p>
      <w:pPr>
        <w:pStyle w:val="Compact"/>
      </w:pPr>
      <w:r>
        <w:br w:type="textWrapping"/>
      </w:r>
      <w:r>
        <w:br w:type="textWrapping"/>
      </w:r>
    </w:p>
    <w:p>
      <w:pPr>
        <w:pStyle w:val="Heading2"/>
      </w:pPr>
      <w:bookmarkStart w:id="1073" w:name="chương-1125-ai-cũng-có-lần-đầu-tiên"/>
      <w:bookmarkEnd w:id="1073"/>
      <w:r>
        <w:t xml:space="preserve">1051. Chương 1125: Ai Cũng Có Lần Đầu Tiên</w:t>
      </w:r>
    </w:p>
    <w:p>
      <w:pPr>
        <w:pStyle w:val="Compact"/>
      </w:pPr>
      <w:r>
        <w:br w:type="textWrapping"/>
      </w:r>
      <w:r>
        <w:br w:type="textWrapping"/>
      </w:r>
      <w:r>
        <w:t xml:space="preserve">Âu Dương liếc mắt nhìn mọi người, phát hiện trên mặt những người này không có chỗ nào không phải là vẻ mặt bi phẫn, cho dù ngay cả Vệ Thi cũng như vậy. Nhìn thấy màn này, trên mặt Âu Dương xuất hiện một nụ cười xấu xa, hắn nhìn Vệ Thi nói:</w:t>
      </w:r>
    </w:p>
    <w:p>
      <w:pPr>
        <w:pStyle w:val="BodyText"/>
      </w:pPr>
      <w:r>
        <w:t xml:space="preserve">- Thi Thi à, lẽ nào nàng cũng muốn kể lại chuyện tình của chúng ta năm đó?</w:t>
      </w:r>
    </w:p>
    <w:p>
      <w:pPr>
        <w:pStyle w:val="BodyText"/>
      </w:pPr>
      <w:r>
        <w:t xml:space="preserve">Sát kỹ! Đây tuyệt đối là sát kỹ của Âu Dương với Vệ Thi. Nghe thấy câu này, cho dù Vệ Thi như thế nào cũng không chịu nổi, những người khác nói Âu Dương cái gì còn chưa tính, nhưng hiện tại nàng nói thế nào? Lẽ nào nói nữ vương hồn tộc sở hữu tam phương ý chí trước kia bị một tên lưu manh, còn là một tên lưu mạnh yếu hơn nàng vô số lần bắt xuống mặt đất để.....</w:t>
      </w:r>
    </w:p>
    <w:p>
      <w:pPr>
        <w:pStyle w:val="BodyText"/>
      </w:pPr>
      <w:r>
        <w:t xml:space="preserve">Vệ Thi biểu thị mình không vô sỉ như Âu Dương, loại chuyện này nàng đương nhiên nói không nên lời, cho nên nàng chỉ có thể hừ một tiếng, quay đầu đi không phản ứng với người kia.</w:t>
      </w:r>
    </w:p>
    <w:p>
      <w:pPr>
        <w:pStyle w:val="BodyText"/>
      </w:pPr>
      <w:r>
        <w:t xml:space="preserve">- Hắc hắc, có gian tình!</w:t>
      </w:r>
    </w:p>
    <w:p>
      <w:pPr>
        <w:pStyle w:val="BodyText"/>
      </w:pPr>
      <w:r>
        <w:t xml:space="preserve">Lăng Túc cũng đứng ra, vừa có hứng thú nhìn Vệ Thi vừa liếc mắt nhìn Âu Dương nói:</w:t>
      </w:r>
    </w:p>
    <w:p>
      <w:pPr>
        <w:pStyle w:val="BodyText"/>
      </w:pPr>
      <w:r>
        <w:t xml:space="preserve">- Nếu tất cả mọi người đã nói ra câu chuyện của Âu Dương, ta cũng nói một chút!</w:t>
      </w:r>
    </w:p>
    <w:p>
      <w:pPr>
        <w:pStyle w:val="BodyText"/>
      </w:pPr>
      <w:r>
        <w:t xml:space="preserve">Âu Dương lập tức biến sắc, mình làm sao vậy. Không phải chỉ muốn trêu đùa thê tử tương lai một câu sau, kết quả lại dẫn ra ông chủ lớn này! Mà tình báo ông chủ lớn này nắm giữ tuyệt đối nhiều hơn rất nhiều những người khác.</w:t>
      </w:r>
    </w:p>
    <w:p>
      <w:pPr>
        <w:pStyle w:val="BodyText"/>
      </w:pPr>
      <w:r>
        <w:t xml:space="preserve">- Ta muốn hỏi Ma Vương đại nhân, xin hỏi lần đầu tiên ngươi giết người có cảm giác gì?</w:t>
      </w:r>
    </w:p>
    <w:p>
      <w:pPr>
        <w:pStyle w:val="BodyText"/>
      </w:pPr>
      <w:r>
        <w:t xml:space="preserve">Lăng Túc nhìn Ngụy Bỉnh Dập hỏi.</w:t>
      </w:r>
    </w:p>
    <w:p>
      <w:pPr>
        <w:pStyle w:val="BodyText"/>
      </w:pPr>
      <w:r>
        <w:t xml:space="preserve">- Rất sảng khoái! Một cảm giác chưa bao giờ trải qua, chỉ một lần nhưng ta đã biết ta đã không thể rời bỏ nó!</w:t>
      </w:r>
    </w:p>
    <w:p>
      <w:pPr>
        <w:pStyle w:val="BodyText"/>
      </w:pPr>
      <w:r>
        <w:t xml:space="preserve">Ngụy Bỉnh Dập rõ ràng thuộc về nhân vật của tràng cảnh phạm sai lầm, hắn nên xuất hiện trong bộ phim điện ảnh giết người nào đó. Hắn căn bản không phải một người bình thường, một người bình thường sau khi giết người lại nói hắn yêu thích cảm giác này . . . Cái này còn có thiên lý sao?</w:t>
      </w:r>
    </w:p>
    <w:p>
      <w:pPr>
        <w:pStyle w:val="BodyText"/>
      </w:pPr>
      <w:r>
        <w:t xml:space="preserve">- Tốt, yêu tổ đại nhân người thì sao?</w:t>
      </w:r>
    </w:p>
    <w:p>
      <w:pPr>
        <w:pStyle w:val="BodyText"/>
      </w:pPr>
      <w:r>
        <w:t xml:space="preserve">Lăng Túc lại nhìn về phía Bạch Tinh hỏi.</w:t>
      </w:r>
    </w:p>
    <w:p>
      <w:pPr>
        <w:pStyle w:val="BodyText"/>
      </w:pPr>
      <w:r>
        <w:t xml:space="preserve">- Lần đầu tiên sát nhân? Hình như lần đầu tiên ta giết người trong một người ngôi làng, lúc đó trên người đều là máu tươi, giặt rất lâu mới rửa sạch, cho nên từ đó về sau ta sát nhân đặc biệt ghét máu tươi, bởi vì rất khó tẩy!</w:t>
      </w:r>
    </w:p>
    <w:p>
      <w:pPr>
        <w:pStyle w:val="BodyText"/>
      </w:pPr>
      <w:r>
        <w:t xml:space="preserve">Bạch Tinh trả lời tuyệt đối bưu hãn hơn Ngụy Bỉnh Dập, một người sát nhân không muốn thấy máu, nguyên nhân là rất khó tẩy rửa.</w:t>
      </w:r>
    </w:p>
    <w:p>
      <w:pPr>
        <w:pStyle w:val="BodyText"/>
      </w:pPr>
      <w:r>
        <w:t xml:space="preserve">- Còn các vị thì sao?</w:t>
      </w:r>
    </w:p>
    <w:p>
      <w:pPr>
        <w:pStyle w:val="BodyText"/>
      </w:pPr>
      <w:r>
        <w:t xml:space="preserve">Lăng Túc nhìn mọi người hỏi. Lúc này Âu Dương biểu thị mình cúi đầu. Còn Lý Vĩ cũng ở một bên bắt đầu vẽ vời.</w:t>
      </w:r>
    </w:p>
    <w:p>
      <w:pPr>
        <w:pStyle w:val="BodyText"/>
      </w:pPr>
      <w:r>
        <w:t xml:space="preserve">- Lần đầu tiên ta dùng viên gạch đập chết một người, gia hoả đó trực tiếp bị ta đập thành thịt vụn, ta thề, cho dù là mẹ hắn cũng tuyệt đối không nhận ra là hắn !</w:t>
      </w:r>
    </w:p>
    <w:p>
      <w:pPr>
        <w:pStyle w:val="BodyText"/>
      </w:pPr>
      <w:r>
        <w:t xml:space="preserve">Đây là câu trả lời của Tiểu Nhạc, rất cường hãn rất ngưu bức.</w:t>
      </w:r>
    </w:p>
    <w:p>
      <w:pPr>
        <w:pStyle w:val="BodyText"/>
      </w:pPr>
      <w:r>
        <w:t xml:space="preserve">- Ta không có ngoan độc như vậy, ta chỉ tách rời tứ chi của hắn, thế nhưng ta tuyệt đối không giống người nào đó dùng hỏa thiêu linh hồn người ta!</w:t>
      </w:r>
    </w:p>
    <w:p>
      <w:pPr>
        <w:pStyle w:val="BodyText"/>
      </w:pPr>
      <w:r>
        <w:t xml:space="preserve">Bạch Hủ Minh đáp lời! Gia hỏa này cũng đủ bưu hãn.</w:t>
      </w:r>
    </w:p>
    <w:p>
      <w:pPr>
        <w:pStyle w:val="BodyText"/>
      </w:pPr>
      <w:r>
        <w:t xml:space="preserve">- Lần đầu tiên ta sát nhân là hàng xóm sát vách nhà ta, từ nhỏ hắn đã thích khi dễ ta, lần đó hắn muốn lấy ta, ta tức giận đâm hắn hơn mười đao, sau đó thừa dịp hắn còn chưa chết chôn sống hắn!</w:t>
      </w:r>
    </w:p>
    <w:p>
      <w:pPr>
        <w:pStyle w:val="BodyText"/>
      </w:pPr>
      <w:r>
        <w:t xml:space="preserve">Đây là Mục Uyển nói, sau khi nàng vừa xuất khẩu Tiểu Nhạc biểu thị áp lực rất lớn. Người ta chẳng qua chỉ muốn lấy ngươi, cũng không phải giết toàn gia ngươi, vậy mà ngươi đâm người ta hơn mười đao sau đó thừa dịp chưa chết chôn sống sao?</w:t>
      </w:r>
    </w:p>
    <w:p>
      <w:pPr>
        <w:pStyle w:val="BodyText"/>
      </w:pPr>
      <w:r>
        <w:t xml:space="preserve">- Lần đầu tiên ta sát nhân là đụng phải mấy tên đạo tặc, sau đó ta tiện tay chém chúng thành từng mảnh!</w:t>
      </w:r>
    </w:p>
    <w:p>
      <w:pPr>
        <w:pStyle w:val="BodyText"/>
      </w:pPr>
      <w:r>
        <w:t xml:space="preserve">Lăng Túc cũng nói ra lần đầu tiên của mình.</w:t>
      </w:r>
    </w:p>
    <w:p>
      <w:pPr>
        <w:pStyle w:val="BodyText"/>
      </w:pPr>
      <w:r>
        <w:t xml:space="preserve">- Lần đầu tiên ta sát nhân hình như là trong chợ, lần đó ta trúng huyễn thuật của một Huyễn Thuật Sư, truy sát hắn ba ngày ba đêm, cuối cùng hắn giấu mình trong chợ, ta rất tức giận nên đã giết toàn bộ khu chợ đó, các ngươi không biết, lúc đó máu tươi nhiễm đỏ toàn bộ chợ, nghe nói phải rất lâu mới biến mất.</w:t>
      </w:r>
    </w:p>
    <w:p>
      <w:pPr>
        <w:pStyle w:val="BodyText"/>
      </w:pPr>
      <w:r>
        <w:t xml:space="preserve">Đây là câu trả lời của Lam Thông, Lam Thông cũng đủ ngoan độc, bởi vì một người giết cả một khu chợ, người này có phải là người bình thường nữa không?</w:t>
      </w:r>
    </w:p>
    <w:p>
      <w:pPr>
        <w:pStyle w:val="BodyText"/>
      </w:pPr>
      <w:r>
        <w:t xml:space="preserve">- Ta không ngoan độc như các ngươi, ta là đụng phải một yêu hồ, yêu hồ này bị ta đuổi vài ngày, sau đó bị ta giết, sau khi ta giết cũng vừa lúc đói bụng, nên lột da ăn.</w:t>
      </w:r>
    </w:p>
    <w:p>
      <w:pPr>
        <w:pStyle w:val="BodyText"/>
      </w:pPr>
      <w:r>
        <w:t xml:space="preserve">Đây là Lỗ Tu trả lời. Khi hắn vừa nói xong, mọi người đều giơ ngón tay cái về phía hắn, ngay cả Bạch Hủ Minh cũng không biết lần đầu tiên của sư đệ lại bưu hãn như vậy.</w:t>
      </w:r>
    </w:p>
    <w:p>
      <w:pPr>
        <w:pStyle w:val="BodyText"/>
      </w:pPr>
      <w:r>
        <w:t xml:space="preserve">- Lý Vĩ, còn ngươi...</w:t>
      </w:r>
    </w:p>
    <w:p>
      <w:pPr>
        <w:pStyle w:val="BodyText"/>
      </w:pPr>
      <w:r>
        <w:t xml:space="preserve">Vệ Thi nhìn Lý Vĩ sau đó kể lại lần đầu tiên của mình:</w:t>
      </w:r>
    </w:p>
    <w:p>
      <w:pPr>
        <w:pStyle w:val="BodyText"/>
      </w:pPr>
      <w:r>
        <w:t xml:space="preserve">- Lần đầu tiên ta sát nhân kỳ thực không thấy máu, lúc đó là sau lúc ta lên làm nữ vương không lâu, hồn tộc có một tập tục, chính là nữ vương phải tru sát một nghìn hồn tộc ác nhân. Ta nhớ lúc đó ta đã giết hơn một nghìn hồn giả.</w:t>
      </w:r>
    </w:p>
    <w:p>
      <w:pPr>
        <w:pStyle w:val="BodyText"/>
      </w:pPr>
      <w:r>
        <w:t xml:space="preserve">Vệ Thi vừa dứt lời, Âu Dương đã toát mồ hôi lạnh. Trong mắt Âu Dương, Vệ Thi vẫn là một cô nương vô cùng tao nhã, nhưng sau khi nghe được lịch sử Vệ Thi trảm hơn ngàn người, hắn biểu thị mình thật sự yếu ớt.</w:t>
      </w:r>
    </w:p>
    <w:p>
      <w:pPr>
        <w:pStyle w:val="BodyText"/>
      </w:pPr>
      <w:r>
        <w:t xml:space="preserve">- Vệ Thi tỷ tỷ quả nhiên là hảo thủ đoạn, ta lại không được. Lúc đó sư phụ để ta hạ sơn, ta vừa mới ra ngoài không lâu đã đụng phải mấy người bại hoại, lúc đó ta rất sợ hãi, sau đó để bọn họ. . .</w:t>
      </w:r>
    </w:p>
    <w:p>
      <w:pPr>
        <w:pStyle w:val="BodyText"/>
      </w:pPr>
      <w:r>
        <w:t xml:space="preserve">Yên Hồng có chút xấu hổ!</w:t>
      </w:r>
    </w:p>
    <w:p>
      <w:pPr>
        <w:pStyle w:val="BodyText"/>
      </w:pPr>
      <w:r>
        <w:t xml:space="preserve">- Để bọn họ làm sao?</w:t>
      </w:r>
    </w:p>
    <w:p>
      <w:pPr>
        <w:pStyle w:val="BodyText"/>
      </w:pPr>
      <w:r>
        <w:t xml:space="preserve">Âu Dương rất muốn nghe được Yên Hồng nói: Lúc đó lão nương hưng phấn quá, hành hạ mấy người đó! Sau đó lão nương cuồng tiếu rời đi . .</w:t>
      </w:r>
    </w:p>
    <w:p>
      <w:pPr>
        <w:pStyle w:val="BodyText"/>
      </w:pPr>
      <w:r>
        <w:t xml:space="preserve">Nhưng câu nói tiếp theo của Yên Hồng lại trực tiếp giết chết suy nghĩ này của Âu Dương, Yên Hồng nói:</w:t>
      </w:r>
    </w:p>
    <w:p>
      <w:pPr>
        <w:pStyle w:val="BodyText"/>
      </w:pPr>
      <w:r>
        <w:t xml:space="preserve">- Lúc đó ta cực kỳ sợ hãi, nhưng ta nghĩ nếu như ta không ra tay, bọn họ còn có thể hãm hại người khác. Cho nên ta đã thiến tất cả bọn họ, sau đó nhìn bọn họ chảy hết máu tươi mà chết.</w:t>
      </w:r>
    </w:p>
    <w:p>
      <w:pPr>
        <w:pStyle w:val="BodyText"/>
      </w:pPr>
      <w:r>
        <w:t xml:space="preserve">Bưu hãn! Nhân sinh bưu hãn không cần lý do, Yên Hồng chính là như vậy.</w:t>
      </w:r>
    </w:p>
    <w:p>
      <w:pPr>
        <w:pStyle w:val="BodyText"/>
      </w:pPr>
      <w:r>
        <w:t xml:space="preserve">Mặc dù cách làm của Yên Hồng không bằng lão nương lúc đó hưng phấn hành hạ chết bọn họ, nhưng phương pháp này người bình thường tuyệt đối không làm được. Không nói những người khác, chỉ nhìn hiện tại, sau khi nghe thấy câu trả lời của Yên Hồng, tất cả nam nhân ở đây, dù già hay trẻ đều vô thức kẹp chặt chân mình là có thể đủ minh bạch.</w:t>
      </w:r>
    </w:p>
    <w:p>
      <w:pPr>
        <w:pStyle w:val="BodyText"/>
      </w:pPr>
      <w:r>
        <w:t xml:space="preserve">Đợi cho tất cả mọi người kể xong lần đầu tiên của mình, Âu Dương cũng đứng ra nói:</w:t>
      </w:r>
    </w:p>
    <w:p>
      <w:pPr>
        <w:pStyle w:val="BodyText"/>
      </w:pPr>
      <w:r>
        <w:t xml:space="preserve">- Lần đầu tiên của ta chính là trong khu rừng phía sau sơn thôn, dựa vào thủ đoạn tiễn thuật giết chết năm tên thám báo đứng đầu của Tây Kỳ, có vấn đề gì sao?</w:t>
      </w:r>
    </w:p>
    <w:p>
      <w:pPr>
        <w:pStyle w:val="BodyText"/>
      </w:pPr>
      <w:r>
        <w:t xml:space="preserve">Lời nói của Âu Dương nghe ra cũng không có gì, nhưng câu nói tiếp theo của Lăng Túc lại khiến Âu Dương triệt để phát hỏa, Lăng Túc nói:</w:t>
      </w:r>
    </w:p>
    <w:p>
      <w:pPr>
        <w:pStyle w:val="BodyText"/>
      </w:pPr>
      <w:r>
        <w:t xml:space="preserve">- Ta nhớ người nào đó đã nôn ói trên chiến trường!</w:t>
      </w:r>
    </w:p>
    <w:p>
      <w:pPr>
        <w:pStyle w:val="BodyText"/>
      </w:pPr>
      <w:r>
        <w:t xml:space="preserve">Quả nhiên, Lăng Túc vừa nói xong, mọi người đều biến sắc. Sát Thần Âu Dương, đồng học Âu Dương được xưng là Sát Thần khi giết người lại nôn ói. Câu này nghe ra có hai loại phương thức có thể lý giải, phương thức lý giải thứ nhất là áp lực giết người của Âu Dương quá lớn, sau khi giết xong thì buồn nôn. Loại thứ hai chính là...</w:t>
      </w:r>
    </w:p>
    <w:p>
      <w:pPr>
        <w:pStyle w:val="BodyText"/>
      </w:pPr>
      <w:r>
        <w:t xml:space="preserve">Ở đây có rất nhiều người lý giải là loại thứ nhất, nhưng nhìn nụ cười hèn mọn của Lăng Túc, chỉ cần không phải kẻ ngốc khẳng định đều minh bạch tuyệt đối là loại thứ hai.</w:t>
      </w:r>
    </w:p>
    <w:p>
      <w:pPr>
        <w:pStyle w:val="Compact"/>
      </w:pPr>
      <w:r>
        <w:br w:type="textWrapping"/>
      </w:r>
      <w:r>
        <w:br w:type="textWrapping"/>
      </w:r>
    </w:p>
    <w:p>
      <w:pPr>
        <w:pStyle w:val="Heading2"/>
      </w:pPr>
      <w:bookmarkStart w:id="1074" w:name="chương-1126-1127-thần-tiễn-bảo-đảm-ngươi-có-đến-mà-không-có-về"/>
      <w:bookmarkEnd w:id="1074"/>
      <w:r>
        <w:t xml:space="preserve">1052. Chương 1126 + 1127: Thần Tiễn, Bảo Đảm Ngươi Có Đến Mà Không Có Về</w:t>
      </w:r>
    </w:p>
    <w:p>
      <w:pPr>
        <w:pStyle w:val="Compact"/>
      </w:pPr>
      <w:r>
        <w:br w:type="textWrapping"/>
      </w:r>
      <w:r>
        <w:br w:type="textWrapping"/>
      </w:r>
      <w:r>
        <w:t xml:space="preserve">- Lợi hại!</w:t>
      </w:r>
    </w:p>
    <w:p>
      <w:pPr>
        <w:pStyle w:val="BodyText"/>
      </w:pPr>
      <w:r>
        <w:t xml:space="preserve">Mọi người đều giơ ngón tay cái về phía Âu Dương. Nhưng Âu Dương hi vọng hiện tại bọn họ giơ ngón giữa với mình hơn, chí ít như vậy trong lòng mình còn có thể thoải mái hơn một chút.</w:t>
      </w:r>
    </w:p>
    <w:p>
      <w:pPr>
        <w:pStyle w:val="BodyText"/>
      </w:pPr>
      <w:r>
        <w:t xml:space="preserve">- Ta là loại hình quật khởi, khác với các ngươi!</w:t>
      </w:r>
    </w:p>
    <w:p>
      <w:pPr>
        <w:pStyle w:val="BodyText"/>
      </w:pPr>
      <w:r>
        <w:t xml:space="preserve">Âu Dương còn muốn biện giải một chút, nhưng Âu Dương phát hiện những người ở đây căn bản không cho hắn cơ hội, chỉ có Vệ Thi đi tới bên cạnh hắn sau đó cầm tay hắn an ủi nói:</w:t>
      </w:r>
    </w:p>
    <w:p>
      <w:pPr>
        <w:pStyle w:val="BodyText"/>
      </w:pPr>
      <w:r>
        <w:t xml:space="preserve">- Không cần ngại ngần, người nào cũng có một số quá khứ không hoàn mỹ, việc này cũng không mất mặt, chúng ta sẽ không để cả tiên giới biết chuyện.</w:t>
      </w:r>
    </w:p>
    <w:p>
      <w:pPr>
        <w:pStyle w:val="BodyText"/>
      </w:pPr>
      <w:r>
        <w:t xml:space="preserve">Cái này cũng xem là an ủi sao….Mình nhiều người quen như vậy, kết quả những người này đều đã biết. Lúc này Âu Dương thật sự hối hận, hắn hối hận vì sao khi đắp nặn pho tượng Lăng Túc ở Đại Vận lại làm phong độ như vậy, nếu như sớm biết có kết quả này, Âu Dương thề, hắn nhất định đắp nặn một đội trưởng Lăng Túc siêu cấp hèn mọn cho mọi người xem, để mọi người biết đây là một người chuyên đâm dao sau lưng huynh đệ.</w:t>
      </w:r>
    </w:p>
    <w:p>
      <w:pPr>
        <w:pStyle w:val="BodyText"/>
      </w:pPr>
      <w:r>
        <w:t xml:space="preserve">Sau một phen vui cười, mọi người cũng kể cho nhau nghe những chuyện thú vị của mình, nhưng sau đó Âu Dương cũng không mở miệng, hắn có quá nhiều nhược điểm trong tay đàn cầm thú này, hắn rất sợ lại bị người ta lôi ra làm trò cười.</w:t>
      </w:r>
    </w:p>
    <w:p>
      <w:pPr>
        <w:pStyle w:val="BodyText"/>
      </w:pPr>
      <w:r>
        <w:t xml:space="preserve">Thời gian vui vẻ qua đi rất nhanh, chớp mắt, bên ngoài đã hoàn toàn bị đại tuyết huyết sắc bao trùm, toàn bộ phương bắc đã biến thành một mảnh hồng sắc quỷ dị. Không, không riêng gì phương bắc, lúc này toàn bộ tiên giới đều đã là một mảnh huyết hồng. Huyết hồng này khiến một số người vô cùng hưng phấn, nhưng đối với một số người khác, đại tuyết hồng sắc này lại giống như một loại ma chú đòi mạng, khiến cho bọn họ cảm giác số mệnh của mình sắp đi đến thời khắc cuối cùng.</w:t>
      </w:r>
    </w:p>
    <w:p>
      <w:pPr>
        <w:pStyle w:val="BodyText"/>
      </w:pPr>
      <w:r>
        <w:t xml:space="preserve">Buổi tối, Âu Dương và Vệ Thi ngồi trong tầng mây. Âu Dương rất ít khi có được thời gian yên ổn như vậy, cho nên lén lút kéo thê tử tương lai của mình chạy đến tầng mây nói chuyện lãng mạn, mặc dù Âu Dương cũng không cho rằng mình là một người lãng mạn.</w:t>
      </w:r>
    </w:p>
    <w:p>
      <w:pPr>
        <w:pStyle w:val="BodyText"/>
      </w:pPr>
      <w:r>
        <w:t xml:space="preserve">- Ngày mai phải đi sao?</w:t>
      </w:r>
    </w:p>
    <w:p>
      <w:pPr>
        <w:pStyle w:val="BodyText"/>
      </w:pPr>
      <w:r>
        <w:t xml:space="preserve">Vệ Thi nhìn Âu Dương, trong mắt nàng không có nhiều lo lắng, bởi vì nàng rất lý giải nam nhân trước mắt này, nam nhân này từ trước đến nay cũng không phải là người vì ngăn cản của ai mà từ bỏ. Nàng cũng biết rất rõ thực lực của nam nhân này, nàng tin tưởng, chỉ cần nam nhân này không muốn chết, cho dù toàn bộ tiên giới vây quét hắn, hắn cũng có thể dễ dàng rời khỏi.</w:t>
      </w:r>
    </w:p>
    <w:p>
      <w:pPr>
        <w:pStyle w:val="BodyText"/>
      </w:pPr>
      <w:r>
        <w:t xml:space="preserve">- Đúng, loại chuyện này cần tốc chiến tốc thắng là tốt nhất. Ta rõ ràng có một loại cảm giác, Thiên Vương phảng phất sắp xuất hiện.</w:t>
      </w:r>
    </w:p>
    <w:p>
      <w:pPr>
        <w:pStyle w:val="BodyText"/>
      </w:pPr>
      <w:r>
        <w:t xml:space="preserve">Âu Dương nhìn ánh trăng trên tầng mây, lúc này phía dưới tầng mây là tuyết bay, phía trên tầng mây là ánh trăng sáng tỏ, có vẻ rất quỷ dị.</w:t>
      </w:r>
    </w:p>
    <w:p>
      <w:pPr>
        <w:pStyle w:val="BodyText"/>
      </w:pPr>
      <w:r>
        <w:t xml:space="preserve">- Thật không rõ vì sao hắn lại khư khư cố chấp như vậy!</w:t>
      </w:r>
    </w:p>
    <w:p>
      <w:pPr>
        <w:pStyle w:val="BodyText"/>
      </w:pPr>
      <w:r>
        <w:t xml:space="preserve">Vệ Thi lắc đầu thở dài, nàng không rõ Thiên Vương rốt cuộc phát bệnh điên gì, vì sao cứ muốn triệt để hủy diệt thế giới này?</w:t>
      </w:r>
    </w:p>
    <w:p>
      <w:pPr>
        <w:pStyle w:val="BodyText"/>
      </w:pPr>
      <w:r>
        <w:t xml:space="preserve">- Kỳ thực lý do rất đơn giản!</w:t>
      </w:r>
    </w:p>
    <w:p>
      <w:pPr>
        <w:pStyle w:val="BodyText"/>
      </w:pPr>
      <w:r>
        <w:t xml:space="preserve">Âu Dương nhẹ nhàng ôm Vệ Thi vào trong lòng nói:</w:t>
      </w:r>
    </w:p>
    <w:p>
      <w:pPr>
        <w:pStyle w:val="BodyText"/>
      </w:pPr>
      <w:r>
        <w:t xml:space="preserve">- Nói trắng ra là hai chữ, buồn chán! Từ khi ta bắt đầu ở tiểu thế giới cho tới bây giờ, tính ra đã vạn năm, cuối cùng cũng vượt qua quá trình không ngừng phấn đấu, cho nên ta cũng không cảm thấy có gì dài dằng dặc, nhưng Thiên Vương đã sống bao nhiêu năm? Cho dù thế giới này tuyệt đẹp như thế nào, sợ là hắn cũng đã chán ghét, cho nên hắn muốn nhanh chóng sáng tạo ra một thế giới mới mẻ hơn, để mình thoát khỏi cảm giác buồn chán này.</w:t>
      </w:r>
    </w:p>
    <w:p>
      <w:pPr>
        <w:pStyle w:val="BodyText"/>
      </w:pPr>
      <w:r>
        <w:t xml:space="preserve">- Chính là như vậy sao?</w:t>
      </w:r>
    </w:p>
    <w:p>
      <w:pPr>
        <w:pStyle w:val="BodyText"/>
      </w:pPr>
      <w:r>
        <w:t xml:space="preserve">Vệ Thi nghe thấy lời nói của Âu Dương càng thêm không rõ.</w:t>
      </w:r>
    </w:p>
    <w:p>
      <w:pPr>
        <w:pStyle w:val="BodyText"/>
      </w:pPr>
      <w:r>
        <w:t xml:space="preserve">- Chẳng lẽ còn thiếu sao?</w:t>
      </w:r>
    </w:p>
    <w:p>
      <w:pPr>
        <w:pStyle w:val="BodyText"/>
      </w:pPr>
      <w:r>
        <w:t xml:space="preserve">Âu Dương bất đắc dĩ nhún vai, nhưng Âu Dương suy đoán thật sự không sai, Thiên Vương quả thật có chút buồn chán.</w:t>
      </w:r>
    </w:p>
    <w:p>
      <w:pPr>
        <w:pStyle w:val="BodyText"/>
      </w:pPr>
      <w:r>
        <w:t xml:space="preserve">- Nếu như ngươi thắng, sau này ngươi có trở thành Thiên Vương thứ hai hay không?</w:t>
      </w:r>
    </w:p>
    <w:p>
      <w:pPr>
        <w:pStyle w:val="BodyText"/>
      </w:pPr>
      <w:r>
        <w:t xml:space="preserve">Vệ Thi nhìn Âu Dương, lời nói của nàng rất khéo léo, ẩn chứa cả hàm nghĩ bên trong.</w:t>
      </w:r>
    </w:p>
    <w:p>
      <w:pPr>
        <w:pStyle w:val="BodyText"/>
      </w:pPr>
      <w:r>
        <w:t xml:space="preserve">- Ta? Ha ha, nếu ta buồn chán, ta sẽ kéo nàng xóa sạch ký ức tiến vào luân hồi, sau đó không ngừng sắm đủ loại vai, lại một lần nữa chạm mặt, quen biết, hiểu nhau, yêu nhau trong các loại thế giới, sau đó già đi lại tiến vào luân hồi.</w:t>
      </w:r>
    </w:p>
    <w:p>
      <w:pPr>
        <w:pStyle w:val="BodyText"/>
      </w:pPr>
      <w:r>
        <w:t xml:space="preserve">Ba cái bóng nhỏ phá trời cao bay về phía Thiên Nam, ba cái bóng này mang theo giấc mộng của rất nhiều người. Bọn họ chính là ba người mạnh nhất trong tiên giới liên quân, cũng chính là đám người Âu Dương.</w:t>
      </w:r>
    </w:p>
    <w:p>
      <w:pPr>
        <w:pStyle w:val="BodyText"/>
      </w:pPr>
      <w:r>
        <w:t xml:space="preserve">- Rốt cuộc cũng xuất phát rồi! Ha ha ha!</w:t>
      </w:r>
    </w:p>
    <w:p>
      <w:pPr>
        <w:pStyle w:val="BodyText"/>
      </w:pPr>
      <w:r>
        <w:t xml:space="preserve">Một thanh âm càn quấy cuồng tiếu trên bầu trời , thanh âm này đương nhiên chính là Bạch Tinh. Lần trước sau khi Bạch Tinh nghe thấy tất cả trải qua của Âu Dương và Ngụy Bỉnh Dập cũng vô cùng chờ mong, đáng tiếc hắn không có cách nào rời khỏi, hắn phải tọa trấn toàn bộ phương bắc. Nhưng hiện nay, trận đại tuyết huyết sắc đã trực tiếp hù dọa toàn bộ thiên đình, khiến bọn họ kinh hãi trốn ở phía nam không dám ra ngoài, hắn cũng có cơ hội ra ngoài.</w:t>
      </w:r>
    </w:p>
    <w:p>
      <w:pPr>
        <w:pStyle w:val="BodyText"/>
      </w:pPr>
      <w:r>
        <w:t xml:space="preserve">- Ngươi cao hứng như vậy sao? Nói cho ngươi biết, đi cùng gia hỏa đó sẽ là tranh đấu kinh tâm động phách, trái tim không tốt tuyệt đối không chịu nổi!</w:t>
      </w:r>
    </w:p>
    <w:p>
      <w:pPr>
        <w:pStyle w:val="BodyText"/>
      </w:pPr>
      <w:r>
        <w:t xml:space="preserve">Khi Ma Vương Ngụy Bỉnh Dập nói những lời này cũng cảm thấy có chút xấu hổ. Hắn thân là Ma Vương tự nhận không sợ trời không sợ đất, nhưng hai lần đi cùng Âu Dương lại sợ hãi, chuyện này thật sự rất mất mặt.</w:t>
      </w:r>
    </w:p>
    <w:p>
      <w:pPr>
        <w:pStyle w:val="BodyText"/>
      </w:pPr>
      <w:r>
        <w:t xml:space="preserve">- Sinh mệnh của ta chính là tràn ngập kinh tâm động phách!</w:t>
      </w:r>
    </w:p>
    <w:p>
      <w:pPr>
        <w:pStyle w:val="BodyText"/>
      </w:pPr>
      <w:r>
        <w:t xml:space="preserve">Bạch Tinh hiển nhiên cũng là người không chịu ngồi yên. Hắn nhìn Âu Dương nói:</w:t>
      </w:r>
    </w:p>
    <w:p>
      <w:pPr>
        <w:pStyle w:val="BodyText"/>
      </w:pPr>
      <w:r>
        <w:t xml:space="preserve">- Lần này kích thích nhất định phải kích thích lớn một chút, nếu không ta sẽ rất hối tiếc.</w:t>
      </w:r>
    </w:p>
    <w:p>
      <w:pPr>
        <w:pStyle w:val="BodyText"/>
      </w:pPr>
      <w:r>
        <w:t xml:space="preserve">Âu Dương nghe thấy câu này, hắn bỗng nhiên nhớ tới ba chữ "Thích ngược đãi"! Không sai, dáng vẻ này của Bạch Tinh chính là một người thích ngược đãi, khi hắn đi ra trong lòng chỉ nghĩ lần này có thể thuận lợi hay không. Nhưng Bạch Tinh lại la lên phải kinh tâm động phách, lẽ nào hắn cho rằng kinh tâm động phách là một chuyện rất tốt hay sao?</w:t>
      </w:r>
    </w:p>
    <w:p>
      <w:pPr>
        <w:pStyle w:val="BodyText"/>
      </w:pPr>
      <w:r>
        <w:t xml:space="preserve">- Yên tâm đi, chúng ta sẽ phải đối mặt với toàn bộ thiên đình, cho dù ngươi không muốn kinh tâm động phách cũng khó.</w:t>
      </w:r>
    </w:p>
    <w:p>
      <w:pPr>
        <w:pStyle w:val="BodyText"/>
      </w:pPr>
      <w:r>
        <w:t xml:space="preserve">Âu Dương có chút bất đắc dĩ, đi cùng một kẻ dở hơi như vậy không hề dễ dàng. Tại sao khi mình ở trong yêu tổ mộ lại không nhìn ra tên yêu tổ tương lai này lại là một kẻ dở hơi? Ngụy Bỉnh Dập cũng cười nói ha ha:</w:t>
      </w:r>
    </w:p>
    <w:p>
      <w:pPr>
        <w:pStyle w:val="BodyText"/>
      </w:pPr>
      <w:r>
        <w:t xml:space="preserve">- Tiểu tử, tốt nhất hãy thông minh một chút, đi cùng Âu Dương, bản lĩnh khác có thể không có, nhưng ngươi phải chạy thật nhanh, bằng không tuyệt đối là đường chết.</w:t>
      </w:r>
    </w:p>
    <w:p>
      <w:pPr>
        <w:pStyle w:val="BodyText"/>
      </w:pPr>
      <w:r>
        <w:t xml:space="preserve">- Nói bậy! Lần trước các ngươi đi một chuyến đã làm thịt Nghi Quân và Trịnh Tú Nhi, lần này tại sao chúng ta không lấy được mạng của bốn gia hỏa thiên đình!</w:t>
      </w:r>
    </w:p>
    <w:p>
      <w:pPr>
        <w:pStyle w:val="BodyText"/>
      </w:pPr>
      <w:r>
        <w:t xml:space="preserve">Bạch Tinh nói, nhưng hắn lại phát hiện khi Âu Dương và Ngụy Bỉnh Dập nghe thấy tên hai người kia, nhãn thần lại có chút buồn bã.</w:t>
      </w:r>
    </w:p>
    <w:p>
      <w:pPr>
        <w:pStyle w:val="BodyText"/>
      </w:pPr>
      <w:r>
        <w:t xml:space="preserve">Bạch Tinh chỉ biết hai người kia đã giết chết Nghi Quân, sau đó lại giết Trịnh Tú Nhi, nhưng lại hoàn toàn không biết tình huống lúc sắp chết của hai người kia. Nếu như hắn cũng ở đó, có thể hắn cũng sẽ không hận hai người kia nữa.</w:t>
      </w:r>
    </w:p>
    <w:p>
      <w:pPr>
        <w:pStyle w:val="BodyText"/>
      </w:pPr>
      <w:r>
        <w:t xml:space="preserve">Trước khi sắp chết có thể giác ngộ được chân lý nhân sinh, hai người đó cũng coi như chết có ý nghĩa. Dùng lời nói của Âu Dương, bọn họ không nên mang theo cừu hận chết đi, bọn họ đều là cường giả tuyệt đối thiên địa một phương, cho dù bọn họ mất đi, cũng sẽ lưu lại truyền kỳ trong lịch sử, được hậu nhân bình luận.</w:t>
      </w:r>
    </w:p>
    <w:p>
      <w:pPr>
        <w:pStyle w:val="BodyText"/>
      </w:pPr>
      <w:r>
        <w:t xml:space="preserve">Âu Dương biết, hai người này khẳng định sẽ tiếp thu lời bình của hậu nhân, những đánh giá này có tốt khẳng định cũng có xấu. Nhưng chuyện này đối với hai người mà nói cũng không trọng yếu. Đừng nói là hai người này, Âu Dương nghĩ, cho dù là mình một ngày kia ngã xuống, đánh giá của hậu nhân đối với mình chỉ sợ cũng xấu nhiều hơn tốt. Nói tóm lại chính là bốn chữ, được làm vua thua làm giặc.</w:t>
      </w:r>
    </w:p>
    <w:p>
      <w:pPr>
        <w:pStyle w:val="BodyText"/>
      </w:pPr>
      <w:r>
        <w:t xml:space="preserve">Ngươi thành công, mọi người đều sẽ tán thưởng ngươi, tựa như Âu Dương hiện tại, Thần Tiễn, Sát Thần, truyền kỳ gì đó. Tất cả đều là tán thưởng Âu Dương. Nhưng nếu Âu Dương chết đi, những người có cừu oán với Âu Dương sẽ nhảy ra nói Âu Dương kỳ thực là một ác nhân hai tay nhuộm đầy máu tươi mà thôi.</w:t>
      </w:r>
    </w:p>
    <w:p>
      <w:pPr>
        <w:pStyle w:val="BodyText"/>
      </w:pPr>
      <w:r>
        <w:t xml:space="preserve">- Con người, tại sao lại dối trá như vậy?</w:t>
      </w:r>
    </w:p>
    <w:p>
      <w:pPr>
        <w:pStyle w:val="BodyText"/>
      </w:pPr>
      <w:r>
        <w:t xml:space="preserve">Âu Dương tự hỏi mình.</w:t>
      </w:r>
    </w:p>
    <w:p>
      <w:pPr>
        <w:pStyle w:val="BodyText"/>
      </w:pPr>
      <w:r>
        <w:t xml:space="preserve">Kỳ thực không riêng gì người khác, ngay cả chính hắn cũng không làm sao giải thích. Nếu như để Âu Dương lựa chọn, hắn cũng không muốn làm thần tiên được mọi người tán thưởng, hắn muốn làm một ma quỷ tiêu diêu tự tại!</w:t>
      </w:r>
    </w:p>
    <w:p>
      <w:pPr>
        <w:pStyle w:val="BodyText"/>
      </w:pPr>
      <w:r>
        <w:t xml:space="preserve">- Thần ma chỉ là một ý niệm mà thôi.</w:t>
      </w:r>
    </w:p>
    <w:p>
      <w:pPr>
        <w:pStyle w:val="BodyText"/>
      </w:pPr>
      <w:r>
        <w:t xml:space="preserve">Âu Dương bỗng nhiên nói ra những lời này, Bạch Tinh và Ngụy Bỉnh Dập ở bên cạnh nghe được những lời này của hắn đều gật đầu. Đạt đến cao độ như bọn họ có cái gì không nhìn thấu? Đạo lý được làm vua thua làm giặc bọn họ làm sao không rõ.</w:t>
      </w:r>
    </w:p>
    <w:p>
      <w:pPr>
        <w:pStyle w:val="BodyText"/>
      </w:pPr>
      <w:r>
        <w:t xml:space="preserve">- Bất luận ngươi giết nhiều người hơn nữa, làm nhiều chuyện ác hơn nữa, chỉ cần ngươi có thể đè áp những người khác, như vậy ngươi chính là thần. Nếu như ngươi thất bại, ngươi chính là ma. Hiện tại trong mắt người của tiên giới, ngươi là thần, Thiên Vương là ma. Bởi vì ngươi đang bảo hộ bọn họ, còn Thiên Vương muốn hủy diệt bọn họ. Nếu là có một ngày ngươi mất đi, chỉ còn lại Thiên Vương, bọn họ có thể sẽ vì sống sót tán thưởng Thiên Vương là thần, quên đi tất cả của ngươi, chỉ nhớ rõ ngươi là ma!</w:t>
      </w:r>
    </w:p>
    <w:p>
      <w:pPr>
        <w:pStyle w:val="BodyText"/>
      </w:pPr>
      <w:r>
        <w:t xml:space="preserve">Ngụy Bỉnh Dập nhìn Âu Dương, thân là Ma Vương hắn đương nhiên biết rõ tất cả chuyện này.</w:t>
      </w:r>
    </w:p>
    <w:p>
      <w:pPr>
        <w:pStyle w:val="BodyText"/>
      </w:pPr>
      <w:r>
        <w:t xml:space="preserve">- Ta đương nhiên biết những điều này.</w:t>
      </w:r>
    </w:p>
    <w:p>
      <w:pPr>
        <w:pStyle w:val="BodyText"/>
      </w:pPr>
      <w:r>
        <w:t xml:space="preserve">Âu Dương khẽ gật đầu, hắn ngẩng đầu nhìn tinh không, hắn minh bạch, thế giới mà mình đang ở chính là thế giới như vậy, hắn không thể nào thay đổi thế giới này. Mọi người chỉ có thể không ngừng khiến mình mạnh hơn, khiến mình không đến mức lưu lạc làm ác ma trong miệng người khác.</w:t>
      </w:r>
    </w:p>
    <w:p>
      <w:pPr>
        <w:pStyle w:val="BodyText"/>
      </w:pPr>
      <w:r>
        <w:t xml:space="preserve">- Hi vọng ta có thể sống ở một thế giới không có nhiều đạo lý như vậy, mọi người trong thế giới đó đều vì sống sót mà chiến đấu!</w:t>
      </w:r>
    </w:p>
    <w:p>
      <w:pPr>
        <w:pStyle w:val="BodyText"/>
      </w:pPr>
      <w:r>
        <w:t xml:space="preserve">Bạch Tinh cũng nhìn tinh không, trong mắt hắn cũng có vài phần chờ mong.</w:t>
      </w:r>
    </w:p>
    <w:p>
      <w:pPr>
        <w:pStyle w:val="BodyText"/>
      </w:pPr>
      <w:r>
        <w:t xml:space="preserve">- Nếu thật sự có thế giới như vậy, có lẽ chúng ta đều không thể sống sót.</w:t>
      </w:r>
    </w:p>
    <w:p>
      <w:pPr>
        <w:pStyle w:val="BodyText"/>
      </w:pPr>
      <w:r>
        <w:t xml:space="preserve">Ngụy Bỉnh Dập cười ha ha, sau đó không nói nữa, mà chỉ về phía trước nói!</w:t>
      </w:r>
    </w:p>
    <w:p>
      <w:pPr>
        <w:pStyle w:val="BodyText"/>
      </w:pPr>
      <w:r>
        <w:t xml:space="preserve">- Đi thôi, chúng ta cách Thiên Nam còn rất xa, tiếp tục chạy đi!</w:t>
      </w:r>
    </w:p>
    <w:p>
      <w:pPr>
        <w:pStyle w:val="BodyText"/>
      </w:pPr>
      <w:r>
        <w:t xml:space="preserve">- Đi!</w:t>
      </w:r>
    </w:p>
    <w:p>
      <w:pPr>
        <w:pStyle w:val="BodyText"/>
      </w:pPr>
      <w:r>
        <w:t xml:space="preserve">Ba người hét lớn một tiếng, hóa thành ba đạo lưu quang lao về phía Thiên Nam. Dọc theo đường đi, bọn người Âu Dương phát hiện, toàn bộ tiên giới đều đang có hoa tuyết huyết sắc bay lả tả, tất cả mọi người đều đang bàn luận chuyện Thần Tiễn trở về sẽ phát động công kích với thiên đình.</w:t>
      </w:r>
    </w:p>
    <w:p>
      <w:pPr>
        <w:pStyle w:val="BodyText"/>
      </w:pPr>
      <w:r>
        <w:t xml:space="preserve">- Ta đoán tiên giới liên quân của phương bắc nhất định sẽ lấy khí thế sấm sét quét ngang toàn bộ thiên đình!</w:t>
      </w:r>
    </w:p>
    <w:p>
      <w:pPr>
        <w:pStyle w:val="BodyText"/>
      </w:pPr>
      <w:r>
        <w:t xml:space="preserve">Một lão giả gầy gò phát biểu quan điểm của mình. Theo hắn thấy, hiện nay dưới chiều hướng phát triển của tiên giới liên quân, nhất định sẽ lấy thế sấm sét trực tiếp diệt thiên đình.</w:t>
      </w:r>
    </w:p>
    <w:p>
      <w:pPr>
        <w:pStyle w:val="BodyText"/>
      </w:pPr>
      <w:r>
        <w:t xml:space="preserve">- Cũng chưa chắc, thiên đình cũng không phải quả hồng mềm dễ bóp, nếu như thiên đình thực sự không được, như vậy ngươi cho rằng thiên đình còn có thể ở chỗ này sao? Cho nên ta nghĩ cho dù là Thần Tiễn muốn xuất thủ cũng phải rất cẩn thận.</w:t>
      </w:r>
    </w:p>
    <w:p>
      <w:pPr>
        <w:pStyle w:val="BodyText"/>
      </w:pPr>
      <w:r>
        <w:t xml:space="preserve">Một người khác cũng phát biểu ý kiến của mình.</w:t>
      </w:r>
    </w:p>
    <w:p>
      <w:pPr>
        <w:pStyle w:val="BodyText"/>
      </w:pPr>
      <w:r>
        <w:t xml:space="preserve">Người còn lại lắc đầu nói:</w:t>
      </w:r>
    </w:p>
    <w:p>
      <w:pPr>
        <w:pStyle w:val="BodyText"/>
      </w:pPr>
      <w:r>
        <w:t xml:space="preserve">- Kỳ thực thiên đình hiện tại cũng là người người cảm thấy bất an, ta hoài nghi nếu như hiện tại liên quân phương bắc quy mô tiếp cận, toàn bộ thiên đình sẽ tan rã.</w:t>
      </w:r>
    </w:p>
    <w:p>
      <w:pPr>
        <w:pStyle w:val="BodyText"/>
      </w:pPr>
      <w:r>
        <w:t xml:space="preserve">- Tuyệt đối không có khả năng, thiên đình không yếu như vậy, Thần Tiễn rất mạnh, nhưng thiên đình có tứ đại cường giả, dưới tình huống như vậy, nếu như thực sự chiến đấu, Thần Tiễn cũng rất vướng tay chân, nếu như ta là Thần Tiễn ta có thể. . .</w:t>
      </w:r>
    </w:p>
    <w:p>
      <w:pPr>
        <w:pStyle w:val="BodyText"/>
      </w:pPr>
      <w:r>
        <w:t xml:space="preserve">Một người mập mạp cười xấu xa nói.</w:t>
      </w:r>
    </w:p>
    <w:p>
      <w:pPr>
        <w:pStyle w:val="BodyText"/>
      </w:pPr>
      <w:r>
        <w:t xml:space="preserve">- Làm sao ngươi biết?</w:t>
      </w:r>
    </w:p>
    <w:p>
      <w:pPr>
        <w:pStyle w:val="BodyText"/>
      </w:pPr>
      <w:r>
        <w:t xml:space="preserve">Một đám người vây quanh người mập mạp, hiển nhiên bọn họ đều muốn biết tại sao hắn lại nói như vậy.</w:t>
      </w:r>
    </w:p>
    <w:p>
      <w:pPr>
        <w:pStyle w:val="BodyText"/>
      </w:pPr>
      <w:r>
        <w:t xml:space="preserve">- Các ngươi mời ta uống rượu, ta sẽ nói cho các ngươi biết!</w:t>
      </w:r>
    </w:p>
    <w:p>
      <w:pPr>
        <w:pStyle w:val="BodyText"/>
      </w:pPr>
      <w:r>
        <w:t xml:space="preserve">Tên mập mạp rất vô sỉ, chỉ chỉ vào chén rượu đã uống cạn trước mặt mình, ý tứ nói, rót đầy cho ta, ca ca sẽ nói cho các ngươi cái gì mới là vương đạo chân chính.</w:t>
      </w:r>
    </w:p>
    <w:p>
      <w:pPr>
        <w:pStyle w:val="BodyText"/>
      </w:pPr>
      <w:r>
        <w:t xml:space="preserve">- Hừ. . .</w:t>
      </w:r>
    </w:p>
    <w:p>
      <w:pPr>
        <w:pStyle w:val="BodyText"/>
      </w:pPr>
      <w:r>
        <w:t xml:space="preserve">Một đám người khinh bỉ nhìn thoáng qua tên mập mạp, sau đó chuẩn bị xoay người rời đi.</w:t>
      </w:r>
    </w:p>
    <w:p>
      <w:pPr>
        <w:pStyle w:val="BodyText"/>
      </w:pPr>
      <w:r>
        <w:t xml:space="preserve">Nhưng khi bọn họ chuẩn bị muốn rời khỏi, lại có một thanh âm xuất hiện. Chợt nghe thanh âm này nói:</w:t>
      </w:r>
    </w:p>
    <w:p>
      <w:pPr>
        <w:pStyle w:val="BodyText"/>
      </w:pPr>
      <w:r>
        <w:t xml:space="preserve">- Tiểu nhị, lấy cho vị bằng hữu này một bình rượu ngon, tính tiền cho ta.</w:t>
      </w:r>
    </w:p>
    <w:p>
      <w:pPr>
        <w:pStyle w:val="BodyText"/>
      </w:pPr>
      <w:r>
        <w:t xml:space="preserve">Mọi người nhìn về phía thanh âm phát ra, đây là một thanh niên dáng vẻ thư sinh, trên bàn hắn đặt một cây trường thương không ngừng tản mát ra tinh quang, hắn lẳng lặng ngồi ở chỗ kia, bên cạnh còn có một người thanh niên và một người trung niên.</w:t>
      </w:r>
    </w:p>
    <w:p>
      <w:pPr>
        <w:pStyle w:val="BodyText"/>
      </w:pPr>
      <w:r>
        <w:t xml:space="preserve">Không sai, ba người này chính là đám người Âu Dương đang trên đường đến Thiên Nam. Ba người bọn họ cũng không phải đồ ngốc trực tiếp sát lên thiên đình, bọn họ cũng không cho rằng thiên đình ngốc đến mức không nghĩ ra bọn họ sẽ thực thi trảm thủ. Cho nên bọn họ dừng lại trong Nam Tiên thành gần thiên đình nhất, cũng là nơi được xưng tụng là phồn hoa nhất thiên đình, tạm thời nghỉ ngơi một thời gian, sau đó tìm hiểu thiên đình rốt cuộc có chỗ dựa gì, cầu một kích tất sát.</w:t>
      </w:r>
    </w:p>
    <w:p>
      <w:pPr>
        <w:pStyle w:val="BodyText"/>
      </w:pPr>
      <w:r>
        <w:t xml:space="preserve">Tên mập mạp nghe thấy có người thực sự mời hắn uống rượu cũng cười ha ha, sau đó ra lệnh cho tiểu nhị rót rượu cho mình. Nhưng tất cả mọi người phát hiện nhãn thần của tiểu nhị cũng không thành thật, từ nhãn thần của hắn mọi người phát giác, hắn hình như đang nhìn một tên lừa đảo và mấy đứa trẻ bị lừa đáng thương.</w:t>
      </w:r>
    </w:p>
    <w:p>
      <w:pPr>
        <w:pStyle w:val="BodyText"/>
      </w:pPr>
      <w:r>
        <w:t xml:space="preserve">- Thái độ của ngươi như vậy là sao, nói cho ngươi biết, đại ca của lão tử chính là cường giả thiên đình!</w:t>
      </w:r>
    </w:p>
    <w:p>
      <w:pPr>
        <w:pStyle w:val="BodyText"/>
      </w:pPr>
      <w:r>
        <w:t xml:space="preserve">Tên mập mạp cũng nhìn ra khinh bỉ của mọi người, hơn nữa hắn cũng biết, toàn bộ Nam Tiên thành đều biết hắn là kẻ lừa đảo, nếu không phải vì đại ca hắn, phỏng chừng hắn đã sớm bị người ta cắt chân vô số lần, thậm chí đã bị phân thây.</w:t>
      </w:r>
    </w:p>
    <w:p>
      <w:pPr>
        <w:pStyle w:val="BodyText"/>
      </w:pPr>
      <w:r>
        <w:t xml:space="preserve">- Tiểu tử ngươi cuồng cái gì, hiện nay tự thân thiên đình cũng khó bảo toàn!</w:t>
      </w:r>
    </w:p>
    <w:p>
      <w:pPr>
        <w:pStyle w:val="BodyText"/>
      </w:pPr>
      <w:r>
        <w:t xml:space="preserve">Một lão đầu ở bên cạnh mở miệng khinh thường, trong mắt hắn mang theo ý tứ trào phúng nồng đậm. Đương nhiên, nếu là trước đây, hắn khẳng định không dám nói như vậy, bởi vì hắn rất có thể vì câu nói này mà mất mạng, thế nhưng lúc này thiên đình thật sự đã khó bảo toàn, thiên đình căn bản là vô lực đi đối phó với những người không phục. Hiện giờ bọn họ đang toàn lực phòng bị phương bắc.</w:t>
      </w:r>
    </w:p>
    <w:p>
      <w:pPr>
        <w:pStyle w:val="BodyText"/>
      </w:pPr>
      <w:r>
        <w:t xml:space="preserve">- Hừ!</w:t>
      </w:r>
    </w:p>
    <w:p>
      <w:pPr>
        <w:pStyle w:val="BodyText"/>
      </w:pPr>
      <w:r>
        <w:t xml:space="preserve">Tên mập mạp cũng minh bạch lúc này mình xác thực đã không còn phong cảnh như trước, trước đây mình ở chỗ này uống rượu còn cần người ta mời khách sao? Mình chỉ cần ngồi ở chỗ này, ông chủ của tửu quản đã phải cung kính đến hầu hạ mình, làm sao có thể xuất hiện tình huống tiểu nhị khinh thường mình như vừa rồi chứ.</w:t>
      </w:r>
    </w:p>
    <w:p>
      <w:pPr>
        <w:pStyle w:val="BodyText"/>
      </w:pPr>
      <w:r>
        <w:t xml:space="preserve">- Vị huynh đệ này, vừa rồi ngươi còn chưa nói hết, chúng ta thật sự rất muốn biết! Hơn nữa rượu của chúng ta, ngươi cũng uống rồi. Nếu không thể cho chúng ta một đáp án vừa ý, ta sẽ có cách khiến ngươi nôn ra hết số rượu ngươi vừa uống vào!</w:t>
      </w:r>
    </w:p>
    <w:p>
      <w:pPr>
        <w:pStyle w:val="Compact"/>
      </w:pPr>
      <w:r>
        <w:br w:type="textWrapping"/>
      </w:r>
      <w:r>
        <w:br w:type="textWrapping"/>
      </w:r>
    </w:p>
    <w:p>
      <w:pPr>
        <w:pStyle w:val="Heading2"/>
      </w:pPr>
      <w:bookmarkStart w:id="1075" w:name="chương-1128-1129-tử-chiến-đến-cùng"/>
      <w:bookmarkEnd w:id="1075"/>
      <w:r>
        <w:t xml:space="preserve">1053. Chương 1128 + 1129: Tử Chiến Đến Cùng</w:t>
      </w:r>
    </w:p>
    <w:p>
      <w:pPr>
        <w:pStyle w:val="Compact"/>
      </w:pPr>
      <w:r>
        <w:br w:type="textWrapping"/>
      </w:r>
      <w:r>
        <w:br w:type="textWrapping"/>
      </w:r>
      <w:r>
        <w:t xml:space="preserve">Bạch Tinh mỉm cười, nhìn qua hắn không khác gì một thư sinh, nhưng vóc người của hắn vẫn rất bưu hãn, hơn nữa hắn dùng phương thức mỉm cười nói ra những lời này, hiển nhiên có lực uy hiếp hơn là tàn bạo đi hù dọa người.</w:t>
      </w:r>
    </w:p>
    <w:p>
      <w:pPr>
        <w:pStyle w:val="BodyText"/>
      </w:pPr>
      <w:r>
        <w:t xml:space="preserve">- Hừ!</w:t>
      </w:r>
    </w:p>
    <w:p>
      <w:pPr>
        <w:pStyle w:val="BodyText"/>
      </w:pPr>
      <w:r>
        <w:t xml:space="preserve">Tên mập mạp cũng biết hiện tại mình cũng sắp rơi vào tình trạng chuột chạy qua đường, cho nên hắn cũng lười nói thêm gì nữa, mà trực tiếp khinh thường liếc nhìn người khác nói:</w:t>
      </w:r>
    </w:p>
    <w:p>
      <w:pPr>
        <w:pStyle w:val="BodyText"/>
      </w:pPr>
      <w:r>
        <w:t xml:space="preserve">- Các ngươi kêu cái gì, ta nói cho các ngươi biết, tên Thần Tiễn đó tốt nhất đừng đến, nếu như hắn đến, tuyệt đối có đến mà không có về!</w:t>
      </w:r>
    </w:p>
    <w:p>
      <w:pPr>
        <w:pStyle w:val="BodyText"/>
      </w:pPr>
      <w:r>
        <w:t xml:space="preserve">Khi hắn vừa nói ra những lời này, trong tửu điếm trực tiếp vang lên một tràng cười. Lúc này, ngay cả ông trời cũng bang trợ Thần Tiễn, Thần Tiễn hầu như đã là khí thế bao trùm. Rất nhiều người thậm chí hoài nghi, nếu như lúc này Thần Tiễn xuất hiện trước cửa thiên đình, hét lớn một tiếng cũng có thể khiến thiên đình phân băng tan rã.</w:t>
      </w:r>
    </w:p>
    <w:p>
      <w:pPr>
        <w:pStyle w:val="BodyText"/>
      </w:pPr>
      <w:r>
        <w:t xml:space="preserve">Nhưng hiện giờ tiểu tử này lại nói với bọn họ, cái gì là Thần Tiễn tốt nhất đừng đến, bằng không có đến chứ không có về, điều này sao có thể không khiến mọi người bật cười.</w:t>
      </w:r>
    </w:p>
    <w:p>
      <w:pPr>
        <w:pStyle w:val="BodyText"/>
      </w:pPr>
      <w:r>
        <w:t xml:space="preserve">- Tiểu tử, ngươi uống rượu nhiều hay là đầu kẹp vào cửa rồi!</w:t>
      </w:r>
    </w:p>
    <w:p>
      <w:pPr>
        <w:pStyle w:val="BodyText"/>
      </w:pPr>
      <w:r>
        <w:t xml:space="preserve">Lời nói của Ngụy Bỉnh Dập cũng chính là lời rất nhiều người muốn nói. Sau khi Ngụy Bỉnh Dập nói ra những lời này, khắp nơi trong tửu điếm đều vang lên những câu như loại đầu óc ngấm nước, đầu kẹp vào cửa. . . Những lời này đương nhiên khiến sắc mặt của tên mập mạp trở nên rất khó coi.</w:t>
      </w:r>
    </w:p>
    <w:p>
      <w:pPr>
        <w:pStyle w:val="BodyText"/>
      </w:pPr>
      <w:r>
        <w:t xml:space="preserve">- Các ngươi kêu cái gì! Ta nói cho các ngươi biết, các ngươi thực sự cho rằng Thần Tiễn sẽ thắng sao? Vậy ta nói thật, hiện tại chỉ cần Thần Tiễn dám tiến vào thiên đình, nếu như hắn có thể còn sống đi ra, lão tử sẽ tự sát!</w:t>
      </w:r>
    </w:p>
    <w:p>
      <w:pPr>
        <w:pStyle w:val="BodyText"/>
      </w:pPr>
      <w:r>
        <w:t xml:space="preserve">Tên mập mạp vỗ bàn, trên mặt hắn lộ vẻ không phục, những chuyện này đều là hắn nghe được từ ca ca của hắn, vốn không thể nói, chỉ có điều hắn vốn là kẻ không có đầu óc, lại uống rượu, đặc biệt lại bị mọi người vũ nhục một trận, như vậy kêu hắn làm sao có thể nín nhịn, cho nên trực tiếp rống lên.</w:t>
      </w:r>
    </w:p>
    <w:p>
      <w:pPr>
        <w:pStyle w:val="BodyText"/>
      </w:pPr>
      <w:r>
        <w:t xml:space="preserve">- Các ngươi biết cái rắm gì! Trong mắt các ngươi chỉ có Thần Tiễn, ta nói cho các ngươi biết, Thiên Vương đã sống lại! Trước mặt Thiên Vương, Thần Tiễn chính là cái rắm! Các ngươi tin hay không, cho dù hiện tại Thần Tiễn đã tới cửa thiên đình, nếu như nghe được Thiên Vương sống lại, hắn sẽ sợ đến mức chạy trốn vào tiểu thế giới!</w:t>
      </w:r>
    </w:p>
    <w:p>
      <w:pPr>
        <w:pStyle w:val="BodyText"/>
      </w:pPr>
      <w:r>
        <w:t xml:space="preserve">Tên mập mạp đưa mắt đảo khắp toàn trường, trong nháy mắt toàn bộ tửu điếm đều rơi vào trạng thái im lặng.</w:t>
      </w:r>
    </w:p>
    <w:p>
      <w:pPr>
        <w:pStyle w:val="BodyText"/>
      </w:pPr>
      <w:r>
        <w:t xml:space="preserve">Còn tên mập mạp rất có một loại cảm giác hãnh diện, lúc này hắn lại nghĩ chính khí thế của hắn đã ngăn chặn toàn trường.</w:t>
      </w:r>
    </w:p>
    <w:p>
      <w:pPr>
        <w:pStyle w:val="BodyText"/>
      </w:pPr>
      <w:r>
        <w:t xml:space="preserve">Đứa trẻ đáng thương hoàn toàn không biết, không phải khí thế của hắn ngăn chặn toàn trường, mà là hai chữ Thiên Vương đã khiến toàn trường phát mộng.</w:t>
      </w:r>
    </w:p>
    <w:p>
      <w:pPr>
        <w:pStyle w:val="BodyText"/>
      </w:pPr>
      <w:r>
        <w:t xml:space="preserve">Đúng vậy, lâu lắm rồi. Mọi người hầu như đã quên cái tên này. Cái tên này còn truyền kỳ hơn Âu Dương. Ngay từ ban đầu hắn chính là người điều khiển bàn cờ, ngay từ ban đầu hắn đã không ngờ dựa theo suy nghĩ của mình từng bước tạo dựng lên ván cờ đáng sợ nhất.</w:t>
      </w:r>
    </w:p>
    <w:p>
      <w:pPr>
        <w:pStyle w:val="BodyText"/>
      </w:pPr>
      <w:r>
        <w:t xml:space="preserve">Nếu như nói Thiên Vương thực sự đã sống lại, như vậy mọi người hoàn toàn không nghi ngờ tên mập mạp đang nói giỡn. Lúc này đừng nói là những người bình thường, cho dù là Âu Dương, sắc mặt cũng rất khó coi. Nếu như Thiên Vương thực sự sống lại, như vậy không hề nghi ngờ, hành động trảm thủ lần này không cần tiếp tục. Bởi vì Âu Dương biết chắc chắn, với tâm tư kín đáo của Thiên Vương sẽ không đoán được bọn họ đã xuất hiện ở đây.</w:t>
      </w:r>
    </w:p>
    <w:p>
      <w:pPr>
        <w:pStyle w:val="BodyText"/>
      </w:pPr>
      <w:r>
        <w:t xml:space="preserve">- Nếu như Thiên Vương thật sự sống lại, có lẽ chúng ta đã bị bao vây rồi!</w:t>
      </w:r>
    </w:p>
    <w:p>
      <w:pPr>
        <w:pStyle w:val="BodyText"/>
      </w:pPr>
      <w:r>
        <w:t xml:space="preserve">Âu Dương thầm nghĩ, nhưng hắn cũng không dám phóng xuất nhận biết của mình, bởi vì hắn minh bạch, nếu như lúc này mình phóng xuất nhận biết, một khi va chạm vào nhận biết của Thiên Vương, hắn sẽ lập tức bị Thiên Vương thực thi một kích sấm sét.</w:t>
      </w:r>
    </w:p>
    <w:p>
      <w:pPr>
        <w:pStyle w:val="BodyText"/>
      </w:pPr>
      <w:r>
        <w:t xml:space="preserve">- Một đám mắt cẩu không có tầm nhìn, ta nói cho các ngươi biết, các ngươi cứ cuồng đi! Các ngươi cũng không còn cuồng ngạo được mấy ngày đâu. Các ngươi thực sự cho rằng Thần Tiễn sẽ nắm chắc thắng lợi sao? Ta nói cho các ngươi, Thiên Vương mới là thần linh chân chính, hắn là chí cao vô thượng, hắn chính là đạo giữa thiên địa! Hắn đã lấy thân hóa đạo!</w:t>
      </w:r>
    </w:p>
    <w:p>
      <w:pPr>
        <w:pStyle w:val="BodyText"/>
      </w:pPr>
      <w:r>
        <w:t xml:space="preserve">Tên mập mạp còn đang kêu gào, thế nhưng lúc này mọi người lại biểu hiện ra vẻ dối trá. Bọn họ cũng không dám nói những lời khinh thường như trước. Dù sao không ai muốn chết, cũng không ai muốn đắc tội với tên cáo mượn oai hùm này.</w:t>
      </w:r>
    </w:p>
    <w:p>
      <w:pPr>
        <w:pStyle w:val="BodyText"/>
      </w:pPr>
      <w:r>
        <w:t xml:space="preserve">- Ba tiểu tử bên kia, cảm tạ bầu rượu này của các ngươi, nói cho các ngươi biết, bầu rượu này nói không chừng sẽ cứu mạng các ngươi! Sau này bị người của thiên đình bắt được, cứ báo tên Lục Nhân Đinh của ta ra....</w:t>
      </w:r>
    </w:p>
    <w:p>
      <w:pPr>
        <w:pStyle w:val="BodyText"/>
      </w:pPr>
      <w:r>
        <w:t xml:space="preserve">- Đa tạ!</w:t>
      </w:r>
    </w:p>
    <w:p>
      <w:pPr>
        <w:pStyle w:val="BodyText"/>
      </w:pPr>
      <w:r>
        <w:t xml:space="preserve">Bạch Tinh gật đầu, sau đó liền xoay người lại tiếp tục ăn uống.</w:t>
      </w:r>
    </w:p>
    <w:p>
      <w:pPr>
        <w:pStyle w:val="BodyText"/>
      </w:pPr>
      <w:r>
        <w:t xml:space="preserve">- Làm sao đây?</w:t>
      </w:r>
    </w:p>
    <w:p>
      <w:pPr>
        <w:pStyle w:val="BodyText"/>
      </w:pPr>
      <w:r>
        <w:t xml:space="preserve">Ngụy Bỉnh Dập truyền âm cho Âu Dương và Bạch Tinh hỏi ý kiến.</w:t>
      </w:r>
    </w:p>
    <w:p>
      <w:pPr>
        <w:pStyle w:val="BodyText"/>
      </w:pPr>
      <w:r>
        <w:t xml:space="preserve">- Nếu như Thiên Vương thực sự đã sống lại, như vậy chúng ta đến đó hoàn toàn là chịu chết. Có lẽ chỉ có chủ nhân của tử kim hồ lô mới có thể cứu vớt thế giới này!</w:t>
      </w:r>
    </w:p>
    <w:p>
      <w:pPr>
        <w:pStyle w:val="BodyText"/>
      </w:pPr>
      <w:r>
        <w:t xml:space="preserve">Bạch Tinh lại một lần nữa nhắc tới chủ nhân của tử kim hồ lô.</w:t>
      </w:r>
    </w:p>
    <w:p>
      <w:pPr>
        <w:pStyle w:val="BodyText"/>
      </w:pPr>
      <w:r>
        <w:t xml:space="preserve">- Hắn sẽ không cứu vớt thế giới này, nếu như hắn nguyện ý, trước kia hắn đã có thể dùng một kích giết chết Thiên Vương, nhưng hắn không làm như vậy, chứng tỏ hắn sẽ không can thiệp vào chuyện này. Ta có một loại cảm giác, có lẽ người đó mới là chí cao vô thượng chân chính!</w:t>
      </w:r>
    </w:p>
    <w:p>
      <w:pPr>
        <w:pStyle w:val="BodyText"/>
      </w:pPr>
      <w:r>
        <w:t xml:space="preserve">Ngụy Bỉnh Dập đương nhiên cũng biết chủ nhân của tử kim hồ lô trong miệng Bạch Tinh rốt cuộc là ai.</w:t>
      </w:r>
    </w:p>
    <w:p>
      <w:pPr>
        <w:pStyle w:val="BodyText"/>
      </w:pPr>
      <w:r>
        <w:t xml:space="preserve">- Tử kim hồ lô!</w:t>
      </w:r>
    </w:p>
    <w:p>
      <w:pPr>
        <w:pStyle w:val="BodyText"/>
      </w:pPr>
      <w:r>
        <w:t xml:space="preserve">Nghe thấy bốn chữ này, Âu Dương phảng phất lại nhớ đến chuyện mình ném hồ lô ra khỏi loạn thạch cốc ở Viên gia thôn.</w:t>
      </w:r>
    </w:p>
    <w:p>
      <w:pPr>
        <w:pStyle w:val="BodyText"/>
      </w:pPr>
      <w:r>
        <w:t xml:space="preserve">Bóng người sâu sắc khó lường đó nói với mình cái gì là nhân quả, là tuần hoàn, sau đó cảm tạ mình để hắn có thể tiếp tục sống sót trong thế giới tàn khốc này.</w:t>
      </w:r>
    </w:p>
    <w:p>
      <w:pPr>
        <w:pStyle w:val="BodyText"/>
      </w:pPr>
      <w:r>
        <w:t xml:space="preserve">Người khác không biết chủ nhân của tử kim hồ lô rốt cuộc là ai, nhưng Âu Dương lại biết, siêu cấp cường giả đến từ thế giới khác, sự cường đại của hắn đã vượt quá tưởng tượng của mình, nhưng Âu Dương chưa bao giờ nghĩ tới chuyện kêu hắn giúp đỡ mình.</w:t>
      </w:r>
    </w:p>
    <w:p>
      <w:pPr>
        <w:pStyle w:val="BodyText"/>
      </w:pPr>
      <w:r>
        <w:t xml:space="preserve">Cho dù có nhân quả gì đó, hắn cũng đã hoàn lại, hiện tại nghĩ đến những chuyện này, chi bằng nghĩ cho mình.</w:t>
      </w:r>
    </w:p>
    <w:p>
      <w:pPr>
        <w:pStyle w:val="BodyText"/>
      </w:pPr>
      <w:r>
        <w:t xml:space="preserve">- Lẽ nào chúng ta bị cái tên Thiên Vương này hù dọa lùi bước?</w:t>
      </w:r>
    </w:p>
    <w:p>
      <w:pPr>
        <w:pStyle w:val="BodyText"/>
      </w:pPr>
      <w:r>
        <w:t xml:space="preserve">Âu Dương nhìn hai người đã mất đi lòng tin nghiêm trọng hỏi. Hắn biết rõ hơn bất cứ ai khác, nếu như Thiên Vương thực sự sống lại, như vậy bất luận bọn họ trốn như thế nào cũng không thoát.</w:t>
      </w:r>
    </w:p>
    <w:p>
      <w:pPr>
        <w:pStyle w:val="BodyText"/>
      </w:pPr>
      <w:r>
        <w:t xml:space="preserve">Trừ phi Âu Dương hủy bỏ tu vi và tất cả ký ức của mình, để mình chân chính biến thành một người bình thường, thông qua luân hồi sau đó vĩnh viễn mất đi, bằng không, hắn vĩnh viễn không có khả năng thoát khỏi âm ảnh của Thiên Vương.</w:t>
      </w:r>
    </w:p>
    <w:p>
      <w:pPr>
        <w:pStyle w:val="BodyText"/>
      </w:pPr>
      <w:r>
        <w:t xml:space="preserve">Nghe thấy những lời này của Âu Dương, Ngụy Bỉnh Dập và Bạch Tinh đều ngây ngẩn cả người. Không sai, trong nháy mắt vừa rồi bọn họ xác thực bị cái tên Thiên Vương hù dọa. Lúc này cho dù bị ngàn vạn cường giả vây quanh, bọn họ cũng dám đánh một trận, nhưng duy độc đối mặt với Thiên Vương bọn họ lại mất đi dũng khí. Dù sao Thiên Vương quá mức thần bí, thậm chí cho tới hôm nay bọn họ cũng không có người nào chân chính nhìn thấy Thiên Vương xuất thủ, Thiên Vương giống như là một người chơi cờ, còn bọn họ đều là quân cờ trong tay Thiên Vương.</w:t>
      </w:r>
    </w:p>
    <w:p>
      <w:pPr>
        <w:pStyle w:val="BodyText"/>
      </w:pPr>
      <w:r>
        <w:t xml:space="preserve">- Không có người nào không thể bị đánh bại, ngươi ta như vậy, hắn cũng như vậy!</w:t>
      </w:r>
    </w:p>
    <w:p>
      <w:pPr>
        <w:pStyle w:val="BodyText"/>
      </w:pPr>
      <w:r>
        <w:t xml:space="preserve">Âu Dương nhìn hai đồng bạn của mình, hắn biết sự sợ hãi mà Thiên Vương lưu lại cho bọn hắn quá sâu sắc, từ ngày Thiên Vương xuất hiện, bọn họ đã bị Thiên Vương đùa bỡn trong lòng bàn tay, thậm chí ngay cả một cơ hội hoàn thủ cũng không có. Người duy nhất thắng Thiên Vương một lần chỉ có Âu Dương, lúc đó Âu Dương dùng đại thế áp chết Thiên Vương, nhưng lần đó chẳng qua là vì Thiên Vương sơ sẩy mà thôi.</w:t>
      </w:r>
    </w:p>
    <w:p>
      <w:pPr>
        <w:pStyle w:val="BodyText"/>
      </w:pPr>
      <w:r>
        <w:t xml:space="preserve">- Hắn kỳ thực là một vương giả.</w:t>
      </w:r>
    </w:p>
    <w:p>
      <w:pPr>
        <w:pStyle w:val="BodyText"/>
      </w:pPr>
      <w:r>
        <w:t xml:space="preserve">Bạch Tinh rất ít khi bội phục người khác, nhưng đối với Thiên Vương, hắn cũng phát ra sự bội phục từ tận đáy lòng. Thiên Vương hàng ngày cười nói như một công tử nhà giàu bình thường là một trong những người hắn thật sự bội phục, đó là cường giả phảng phất như chỉ mỉm cười cũng có thể hủy diệt tất cả. . .</w:t>
      </w:r>
    </w:p>
    <w:p>
      <w:pPr>
        <w:pStyle w:val="BodyText"/>
      </w:pPr>
      <w:r>
        <w:t xml:space="preserve">- Không sai, hắn đồng dạng cũng là người ta tôn trọng nhất!</w:t>
      </w:r>
    </w:p>
    <w:p>
      <w:pPr>
        <w:pStyle w:val="BodyText"/>
      </w:pPr>
      <w:r>
        <w:t xml:space="preserve">Âu Dương cũng không phủ nhận, mặc dù hắn và Thiên Vương là địch nhân, nhưng hắn chưa bao giờ phủ nhận hắn rất tôn trọng Thiên Vương.</w:t>
      </w:r>
    </w:p>
    <w:p>
      <w:pPr>
        <w:pStyle w:val="BodyText"/>
      </w:pPr>
      <w:r>
        <w:t xml:space="preserve">- Vậy hiện tại chúng ta bỏ chạy?</w:t>
      </w:r>
    </w:p>
    <w:p>
      <w:pPr>
        <w:pStyle w:val="BodyText"/>
      </w:pPr>
      <w:r>
        <w:t xml:space="preserve">Ngụy Bỉnh Dập nhìn hai vị này, người không biết còn tưởng rằng hai người bọn họ đang biểu thị sự trung thành với Thiên Vương. Nhưng Ngụy Bỉnh Dập biết hai người này sẽ không như vậy, cho dù chết bọn họ nhất định cũng không sợ hãi, cho nên đương nhiên sẽ không thỏa hiệp với người đối địch.</w:t>
      </w:r>
    </w:p>
    <w:p>
      <w:pPr>
        <w:pStyle w:val="BodyText"/>
      </w:pPr>
      <w:r>
        <w:t xml:space="preserve">- Bỏ chạy? Nếu như Thiên Vương thực sự sống lại, chúng ta còn có cơ hội sao? So với rút đi, ta tình nguyện tử chiến đến cùng!</w:t>
      </w:r>
    </w:p>
    <w:p>
      <w:pPr>
        <w:pStyle w:val="BodyText"/>
      </w:pPr>
      <w:r>
        <w:t xml:space="preserve">Trong mắt Âu Dương tản ra chiến ý nồng đậm, hiện tại hắn mạnh như thế nào bản thân hắn là người rõ ràng nhất, hắn chỉ còn cách chí cao vô thượng một bước cuối cùng, điều này khiến hắn minh bạch chấn động của thiên địa đại đạo. Khi chấn động này xuất hiện, Âu Dương sẽ giống như trước kia, tề tụ lực lượng của tứ phương ý chí, chuyển hóa mọc cánh phi tiên, đạt đến cao độ hầu như không thể tưởng tượng.</w:t>
      </w:r>
    </w:p>
    <w:p>
      <w:pPr>
        <w:pStyle w:val="BodyText"/>
      </w:pPr>
      <w:r>
        <w:t xml:space="preserve">- Tử chiến đến cùng! Ha ha, không sai, Bạch Tinh ta đã tới đây thì không định rút đi. Lão tử đã đứng trên đỉnh cao nhất của thế giới này, có thể chết ở đây lão tử cũng không có gì ủy khuất. Hơn nữa lão tử tin tưởng, cho dù Thiên Vương bắt đuộc lão tử, cũng sẽ cho lão tử một cái chết có tôn nghiêm!</w:t>
      </w:r>
    </w:p>
    <w:p>
      <w:pPr>
        <w:pStyle w:val="BodyText"/>
      </w:pPr>
      <w:r>
        <w:t xml:space="preserve">Bạch Tinh nói không sai, với cường giả cấp bậc như bọn họ, cho dù chết cũng phải chết có tôn nghiêm.</w:t>
      </w:r>
    </w:p>
    <w:p>
      <w:pPr>
        <w:pStyle w:val="BodyText"/>
      </w:pPr>
      <w:r>
        <w:t xml:space="preserve">Cường giả cấp bậc như bọn họ sẽ không lựa chọn chạy trốn, bởi vì trái tim bọn họ không cho phép bọn họ làm như thế. Cái chết đối với người bình thường rất đáng sợ, đó là vì người bình thường chết là hết, không có ý nghĩa gì. Còn bọn họ lại khác, cho dù bọn họ chết đi, cũng sẽ chết rất có tôn nghiêm. Đây có lẽ là kết cục tốt nhất của cường giả</w:t>
      </w:r>
    </w:p>
    <w:p>
      <w:pPr>
        <w:pStyle w:val="BodyText"/>
      </w:pPr>
      <w:r>
        <w:t xml:space="preserve">- Đừng nói giống như chịu chết như vậy, Thiên Vương chưa chắc có thể thắng ta!</w:t>
      </w:r>
    </w:p>
    <w:p>
      <w:pPr>
        <w:pStyle w:val="BodyText"/>
      </w:pPr>
      <w:r>
        <w:t xml:space="preserve">Âu Dương bỗng nhiên nói ra như vậy, Bạch Tinh và Ngụy Bỉnh Dập cũng hơi sửng sốt. Hai người bọn họ nhìn Âu Dương, lần trước Âu Dương trở về bọn họ chỉ biết Âu Dương lại trở nên mạnh hơn, chỉ có điều Âu Dương vẫn không xuất thủ, cho nên bọn họ cũng không biết Âu Dương rút cuộc cường đại đến trình độ nào, hiện tại Âu Dương lại nói ra những lời như vậy, lẽ nào hắn đã cường đại đến trình độ chí cao vô thượng của Thiên Vương?</w:t>
      </w:r>
    </w:p>
    <w:p>
      <w:pPr>
        <w:pStyle w:val="BodyText"/>
      </w:pPr>
      <w:r>
        <w:t xml:space="preserve">- Ta còn chưa đạt được chí cao vô thượng, nhưng ta lại biết, chỉ có tiến lên mới có kỳ tích, trốn tránh vĩnh viễn không có kỳ tích sinh ra, đây là đạo lý ta minh bạch được từ tiểu thế giới!</w:t>
      </w:r>
    </w:p>
    <w:p>
      <w:pPr>
        <w:pStyle w:val="BodyText"/>
      </w:pPr>
      <w:r>
        <w:t xml:space="preserve">Âu Dương liếc nhìn hai người, đối mặt với ánh mắt của Âu Dương, hai người đều cúi đầu.</w:t>
      </w:r>
    </w:p>
    <w:p>
      <w:pPr>
        <w:pStyle w:val="BodyText"/>
      </w:pPr>
      <w:r>
        <w:t xml:space="preserve">Chỉ có tiến lên mới có kỳ tích sinh ra, nếu những người khác nói ra lời này thực chất chỉ là giả bộ ngưu bức, chỉ có Âu Dương nói ra mới là chân chính ngưu bức. Ngay từ ban đầu Âu Dương đã dùng hành động thực tế của mình không ngừng chứng minh câu nói trên, hắn lần lượt sáng tạo ra kỳ tích gần như không thể tưởng tượng!</w:t>
      </w:r>
    </w:p>
    <w:p>
      <w:pPr>
        <w:pStyle w:val="BodyText"/>
      </w:pPr>
      <w:r>
        <w:t xml:space="preserve">Rất nhiều người có thể nói được câu nói này, nhưng khi hướng đi tuyệt vọng, càng có nhiều người thỏa hiệp và uể oải, những người có thể chân chính tiếp tục tiến lên, tin tưởng kỳ tích sẽ sinh ra trong tay mình rất ít.</w:t>
      </w:r>
    </w:p>
    <w:p>
      <w:pPr>
        <w:pStyle w:val="BodyText"/>
      </w:pPr>
      <w:r>
        <w:t xml:space="preserve">Chủ nhân Mã Thanh Hà của Thiên Trụ Sơn trước kia chính là một ví dụ, hắn chính là một người tin tưởng kỳ tích sẽ sinh ra trên tay mình, nhưng cuối cùng hắn lựa chọn ngã xuống. Trước mặt một cao độ mới, việc đầu tiên hắn nghĩ đến không phải kiên trì sáng tạo kỳ tích trong tay mình, mà là tìm cách chèn ép người khác, cho nên cuối cùng hắn chỉ có thể trở thành một hạt bụi của thế giới này.</w:t>
      </w:r>
    </w:p>
    <w:p>
      <w:pPr>
        <w:pStyle w:val="BodyText"/>
      </w:pPr>
      <w:r>
        <w:t xml:space="preserve">Nhưng Âu Dương không giống với Mã Thanh Hà. Âu Dương chưa bao giờ oán giận ông trời bất công với hắn, từ lúc ban đầu chính là như vậy. Nếu như Âu Dương oán giận, vậy thì hắn cũng không thể trở thành bán yêu giả, nếu Âu Dương oán giận ông trời bất công, như vậy hắn cũng sẽ không đánh vỡ ma chú của bán yêu giả.</w:t>
      </w:r>
    </w:p>
    <w:p>
      <w:pPr>
        <w:pStyle w:val="BodyText"/>
      </w:pPr>
      <w:r>
        <w:t xml:space="preserve">Từ trước đến nay ông trời cũng không quyết định số phận của bất cứ người nào, chẳng qua hắn cho mỗi người một bắt đầu khác nhau, để mỗi người bước đi con đường của mình. Mặc dù có khởi điểm khác nhau, nhưng người nào cũng có thể đi tới cuối cùng, trở thành chí cao vô thượng đánh vỡ tất cả. Nhưng rất nhiều người đối mặt với điều kiện tiên thiên của mình lại lựa chọn từ bỏ, chỉ có rất ít bộ phận có thể kiên trì đi tới bước cuối cùng.</w:t>
      </w:r>
    </w:p>
    <w:p>
      <w:pPr>
        <w:pStyle w:val="BodyText"/>
      </w:pPr>
      <w:r>
        <w:t xml:space="preserve">Âu Dương chính là một người trong số đó, Bạch Tinh và Ngụy Bỉnh Dập cũng như vậy. Nhưng cho đến hôm nay bọn họ lại bắt đầu hoài nghi.</w:t>
      </w:r>
    </w:p>
    <w:p>
      <w:pPr>
        <w:pStyle w:val="BodyText"/>
      </w:pPr>
      <w:r>
        <w:t xml:space="preserve">Bạch Tinh rốt cuộc thuộc về loại hình một bước lên trời, ông trời đã đắp nặn cho hắn một khởi điểm một bước lên trời, để hắn vượt qua mọi người, cho nên hắn có thể trực tiếp có được yêu tổ truyền thừa, trở thành cường giả tổ cấp tranh nhau phát sáng với thiên địa.</w:t>
      </w:r>
    </w:p>
    <w:p>
      <w:pPr>
        <w:pStyle w:val="BodyText"/>
      </w:pPr>
      <w:r>
        <w:t xml:space="preserve">Ngụy Bỉnh Dập cũng như vậy, Ngụy Bỉnh Dập từ thời khắc sinh ra đã định trước số phận cường giả của hắn, lực lượng của hắn gần như trời sinh, sau này hắn nỗ lực trở thành Ma Vương, đồng dạng sở hữu năng lực tranh nhau phát sáng với thiên địa, có thể xếp hàng trong đội ngũ cường giả thiên địa.</w:t>
      </w:r>
    </w:p>
    <w:p>
      <w:pPr>
        <w:pStyle w:val="BodyText"/>
      </w:pPr>
      <w:r>
        <w:t xml:space="preserve">Còn Âu Dương thì sao? Âu Dương không có khởi điểm tốt như bọn họ, thậm chí Âu Dương còn có chút không bằng so với những người khác. Chính như Âu Dương đã nói, ta chưa bao giờ được xem là thiên tài, ta cũng chưa bao giờ cho rằng ta là thiên tài, cái ta muốn làm chỉ có một, đó chính là không ngừng dẫm lên thiên tài trèo lên phía trên, rống giận với toàn bộ thế giới, nói cho toàn bộ thế giới biết, ta mới là vương giả, khởi điểm của ta không bằng các ngươi, nhưng ta lại dẫm nát bọn họ dưới chân, ta mới là chủ nhân của thế giới này!</w:t>
      </w:r>
    </w:p>
    <w:p>
      <w:pPr>
        <w:pStyle w:val="BodyText"/>
      </w:pPr>
      <w:r>
        <w:t xml:space="preserve">Chính nhờ dựa vào điểm này Âu Dương mới từng bước trèo lên cao độ như hiện tại. Cho đến hôm nay Âu Dương cũng không buông tha tín niệm này, cho dù hai chữ Thiên Vương phảng phất như một tòa núi lớn đặt trên người hắn, hắn cũng không buông tha, vẫn muốn dùng mình hai tay của mình đi sáng tạo một kỳ tích mới.</w:t>
      </w:r>
    </w:p>
    <w:p>
      <w:pPr>
        <w:pStyle w:val="BodyText"/>
      </w:pPr>
      <w:r>
        <w:t xml:space="preserve">- Ta đã từng có một danh hào là người sáng tạo ra kỳ tích, các ngươi có biết không?</w:t>
      </w:r>
    </w:p>
    <w:p>
      <w:pPr>
        <w:pStyle w:val="BodyText"/>
      </w:pPr>
      <w:r>
        <w:t xml:space="preserve">Âu Dương nhìn hai người, nhãn thần của hắn rất bình tĩnh, bình tĩnh đến mức phảng phất như không để ý đến tất cả bất công.</w:t>
      </w:r>
    </w:p>
    <w:p>
      <w:pPr>
        <w:pStyle w:val="Compact"/>
      </w:pPr>
      <w:r>
        <w:br w:type="textWrapping"/>
      </w:r>
      <w:r>
        <w:br w:type="textWrapping"/>
      </w:r>
    </w:p>
    <w:p>
      <w:pPr>
        <w:pStyle w:val="Heading2"/>
      </w:pPr>
      <w:bookmarkStart w:id="1076" w:name="chương-1130-cố-ý-lừa-bịp"/>
      <w:bookmarkEnd w:id="1076"/>
      <w:r>
        <w:t xml:space="preserve">1054. Chương 1130: Cố Ý Lừa Bịp</w:t>
      </w:r>
    </w:p>
    <w:p>
      <w:pPr>
        <w:pStyle w:val="Compact"/>
      </w:pPr>
      <w:r>
        <w:br w:type="textWrapping"/>
      </w:r>
      <w:r>
        <w:br w:type="textWrapping"/>
      </w:r>
      <w:r>
        <w:t xml:space="preserve">- Chúng ta biết!</w:t>
      </w:r>
    </w:p>
    <w:p>
      <w:pPr>
        <w:pStyle w:val="BodyText"/>
      </w:pPr>
      <w:r>
        <w:t xml:space="preserve">Hai người đồng thời gật đầu, nhưng lúc này ánh mắt bọn họ nhìn Âu Dương đã có chút biến hóa, điều này có thể là vì hai người bọn họ đều minh bạch, nếu như bọn họ là Âu Dương, sợ rằng tuyệt đối không có khả năng sở hữu kết cục huy hoàng như Âu Dương.</w:t>
      </w:r>
    </w:p>
    <w:p>
      <w:pPr>
        <w:pStyle w:val="BodyText"/>
      </w:pPr>
      <w:r>
        <w:t xml:space="preserve">- Ta không tin số phận, ta cũng không tin thất bại!</w:t>
      </w:r>
    </w:p>
    <w:p>
      <w:pPr>
        <w:pStyle w:val="BodyText"/>
      </w:pPr>
      <w:r>
        <w:t xml:space="preserve">Âu Dương nhẹ nhàng uống một ngụm rượu hoa quế trước mặt, sau đó mỉm cười nói:</w:t>
      </w:r>
    </w:p>
    <w:p>
      <w:pPr>
        <w:pStyle w:val="BodyText"/>
      </w:pPr>
      <w:r>
        <w:t xml:space="preserve">- Đối với tuyệt đại đa số mọi người mà nói, Thiên Vương là tồn tại không thể chiến thắng, điều này giống như trước kia rất nhiều người nói với ta, ngươi vĩnh viễn không thể trở thành một tu luyện giả. Trong mắt rất nhiều người, chuyện ta trở thành tu luyện giả, cho dù là tu luyện giả nhất giai của tiểu thế giới là hy vọng xa vời! Nhưng kết cục thế nào? Trên thực tế ta muốn nói cho bọn họ, các ngươi đã nhìn lầm Âu Dương ta, ta mới là người sáng tạo ra kỳ tích!</w:t>
      </w:r>
    </w:p>
    <w:p>
      <w:pPr>
        <w:pStyle w:val="BodyText"/>
      </w:pPr>
      <w:r>
        <w:t xml:space="preserve">- So với từ bỏ, không bằng trực diện chiến đấu với tất cả!</w:t>
      </w:r>
    </w:p>
    <w:p>
      <w:pPr>
        <w:pStyle w:val="BodyText"/>
      </w:pPr>
      <w:r>
        <w:t xml:space="preserve">Âu Dương khẽ mỉm cười, trên mặt hắn có vẻ bình thản không nói nên lời, lúc này hắn lại một lần nữa tìm được cảm giác phấn chấn trước kia, loại cảm giác hắn đã mất đi rất lâu. Bắt đầu từ thời khắc hắn trở thành cường giả tranh nhau phát sáng với thiên địa, Âu Dương đã thoáng có chút lười biếng, thế nhưng hiện tại hắn lại một lần nữa tìm được cảm giác này, loại cảm giác kích động không chịu thua, dũng cảm đối mặt với khó khăn tiến lên phía trước.</w:t>
      </w:r>
    </w:p>
    <w:p>
      <w:pPr>
        <w:pStyle w:val="BodyText"/>
      </w:pPr>
      <w:r>
        <w:t xml:space="preserve">- Ta đã từng nói với đội viên của ta, tin tưởng ta, ta sẽ dẫn các ngươi rời khỏi đây! Lần đó ta đã thất tín, lần đó tất cả đội viên của ta đều chết ở một nơi kinh khủng. Sau này ta lại nói với sư phụ có ơn cứu mạng với ta, sư phụ tin tưởng ta, một ngày kia ta sẽ dẫn ngươi rời khỏi đây! Lần đó ta lại thất tín, ta không mang hắn đi, ta mở mắt trừng trừng nhìn hắn hao hết sinh mệnh ngã xuống trước mặt ta. Lúc đó ta cũng từng hoài nghi bản thân, hoài nghi mình có phải thực sự có năng lực. Sau đó ta đi tới thế giới này, ta nhận thức được sự tàn khốc của thế giới này. Một người được xưng tụng là Thần Tiễn như ta trước mặt một tiên nhân bình thường tựa hồ lại đánh mất sinh mệnh, nhưng những chuyện này cũng không thể khiến ta ngã gục. Sau khi trải qua tất cả, ta hiểu được, trên thế giới này đã không còn cái gì có thể khiến ta ngã xuống! Nếu như có, vậy chỉ có mình ta!</w:t>
      </w:r>
    </w:p>
    <w:p>
      <w:pPr>
        <w:pStyle w:val="BodyText"/>
      </w:pPr>
      <w:r>
        <w:t xml:space="preserve">Âu Dương nắm tay, ánh mắt hắn nhìn về hướng thiên đình ở phía xa, lúc này hắn không hề e ngại Thiên Vương gì đó, hắn có can đảm trực diện tất cả.</w:t>
      </w:r>
    </w:p>
    <w:p>
      <w:pPr>
        <w:pStyle w:val="BodyText"/>
      </w:pPr>
      <w:r>
        <w:t xml:space="preserve">Nhưng khi ánh mắt của Âu Dương tản phát ra, trên mặt hắn lại xuất hiện một nụ cười, sau đó hắn nhìn Lục Nhân Đinh còn đang ở bên kia uống rượu, nói với hai bằng hữu:</w:t>
      </w:r>
    </w:p>
    <w:p>
      <w:pPr>
        <w:pStyle w:val="BodyText"/>
      </w:pPr>
      <w:r>
        <w:t xml:space="preserve">- Chúng ta bị lừa rồi!</w:t>
      </w:r>
    </w:p>
    <w:p>
      <w:pPr>
        <w:pStyle w:val="BodyText"/>
      </w:pPr>
      <w:r>
        <w:t xml:space="preserve">- Như vậy là sao?</w:t>
      </w:r>
    </w:p>
    <w:p>
      <w:pPr>
        <w:pStyle w:val="BodyText"/>
      </w:pPr>
      <w:r>
        <w:t xml:space="preserve">Hai người không rõ tại sao Âu Dương lại bỗng nhiên thay đổi nhanh như vậy, một khắc trước còn đang chống lại số phận, một khắc sau lại nói mình bị lừa.</w:t>
      </w:r>
    </w:p>
    <w:p>
      <w:pPr>
        <w:pStyle w:val="BodyText"/>
      </w:pPr>
      <w:r>
        <w:t xml:space="preserve">- Thiên Vương chưa sống lại, chỉ có điều thiên đình đã dùng phương thức chúng ta từng sử dụng đả kích lòng tin tất thắng của chúng ta.</w:t>
      </w:r>
    </w:p>
    <w:p>
      <w:pPr>
        <w:pStyle w:val="BodyText"/>
      </w:pPr>
      <w:r>
        <w:t xml:space="preserve">Âu Dương lại khôi phục khẩu khí bình thản, loại cảm giác này nhìn qua khác biệt rất lớn với một khắc trước đó, thế nhưng bản thân Âu Dương minh bạch, hắn kỳ thực đã tìm được cảm giác vô địch trước kia.</w:t>
      </w:r>
    </w:p>
    <w:p>
      <w:pPr>
        <w:pStyle w:val="BodyText"/>
      </w:pPr>
      <w:r>
        <w:t xml:space="preserve">- Ngươi nói thiên đình cố ý lừa bịp?</w:t>
      </w:r>
    </w:p>
    <w:p>
      <w:pPr>
        <w:pStyle w:val="BodyText"/>
      </w:pPr>
      <w:r>
        <w:t xml:space="preserve">Ngụy Bỉnh Dập đương nhiên biết ý tứ Âu Dương muốn nói, hắn nhìn thoáng qua Âu Dương, từ biểu tình trên mặt Âu Dương, hắn nhìn ra Âu Dương không phải đang nói giỡn.</w:t>
      </w:r>
    </w:p>
    <w:p>
      <w:pPr>
        <w:pStyle w:val="BodyText"/>
      </w:pPr>
      <w:r>
        <w:t xml:space="preserve">- Hừ hừ, thú vị thật, Khâu Vân Bình, hắn có thể đã tính đến chúng ta sẽ tới nơi này, cho nên dùng một số người thường truyền miệng ra tin tức như vậy. So với thiên đình tự mình mở miệng nói ra, cách này có giá trị hơn, đáng tiếc hắn quá coi thường chúng ta!</w:t>
      </w:r>
    </w:p>
    <w:p>
      <w:pPr>
        <w:pStyle w:val="BodyText"/>
      </w:pPr>
      <w:r>
        <w:t xml:space="preserve">Âu Dương loại uống một ngụm rượu. Nếu như vừa rồi hắn thực sự tin tưởng hoặc là thực sự sợ hãi, như vậy ba người bọn họ có thể đã len lén bỏ chạy, sau đó thiên đình chỉ cần làm ra một động tĩnh nho nhỏ là có thể triệt để hù dọa bọn họ, để cho bọn họ không dám hành động thiếu suy nghĩ, như vậy cũng làm cho thiên đình tranh thủ được thời gian, đợi Thiên Vương thực sự sống lại.</w:t>
      </w:r>
    </w:p>
    <w:p>
      <w:pPr>
        <w:pStyle w:val="BodyText"/>
      </w:pPr>
      <w:r>
        <w:t xml:space="preserve">Nhưng bọn hắn căn bản không ngờ, đối mặt với áp lực cực lớn là Thiên Vương, Âu Dương lại một lần nữa hoàn thành lột xác, chống chọi với áp lực cực lớn, trực tiếp dùng Quan Tâm Chiến Ý của mình quan sát thiên đình. Vừa nhìn Âu Dương đã xác định, Thiên Vương căn bản không ở trong thiên đình. Nếu như Thiên Vương thực sự ở nơi đó, như vậy nhận biết của Âu Dương sẽ bị bắt được, có lẽ lúc này toàn bộ Nam Tiên thành phỏng chừng đã hoàn toàn bị lực lượng của Thiên Vương triệt để hủy diệt. Lúc này phỏng chừng đã trình diễn tràng diện tam đại cường giả tiên giới đối kháng với Thiên Vương.</w:t>
      </w:r>
    </w:p>
    <w:p>
      <w:pPr>
        <w:pStyle w:val="BodyText"/>
      </w:pPr>
      <w:r>
        <w:t xml:space="preserve">Nhưng nhận biết của Âu Dương lại không thu hút Thiên Vương, điều này đã nói rõ tất cả. Thiên Vương căn bản không phải thực sự sống lại, nhưng thiên đình dùng một số thủ đoạn lừa bịp, cố ý kéo dài thời gian đợi Thiên Vương sống lại mà thôi.</w:t>
      </w:r>
    </w:p>
    <w:p>
      <w:pPr>
        <w:pStyle w:val="BodyText"/>
      </w:pPr>
      <w:r>
        <w:t xml:space="preserve">- Cẩu tặc Khâu Vân Bình muốn hù chết lão tử!</w:t>
      </w:r>
    </w:p>
    <w:p>
      <w:pPr>
        <w:pStyle w:val="BodyText"/>
      </w:pPr>
      <w:r>
        <w:t xml:space="preserve">Ngụy Bỉnh Dập hiển nhiên cũng thở dài một hơi, nhưng hắn có chút cảm giác tự lừa dối mình. Dù sao cho dù hiện tại Thiên Vương chưa sống lại cũng không có ý nghĩa gì, bởi vì một ngày nào đó hắn đi ra, trận đánh giữa Thiên Vương và tiên giới khẳng định cũng sẽ bạo phát. Cho nên bất luận như thế nào, một ngày nào đó Âu Dương cũng phải đối mặt với địch nhân cuối cùng này.</w:t>
      </w:r>
    </w:p>
    <w:p>
      <w:pPr>
        <w:pStyle w:val="BodyText"/>
      </w:pPr>
      <w:r>
        <w:t xml:space="preserve">- Chúng ta có thể hù dọa thiên đình sợ tè ra quần, người ta đương nhiên cũng có thể làm như vậy.</w:t>
      </w:r>
    </w:p>
    <w:p>
      <w:pPr>
        <w:pStyle w:val="BodyText"/>
      </w:pPr>
      <w:r>
        <w:t xml:space="preserve">Âu Dương thật ra không mắng chửi cái gì, dù sao uy hiếp lần này lại có công hiệu rất tốt với hắn, Âu Dương có một loại cảm giác, chờ sau khi hủy diệt thiên đình, mình nên rời xa trần thế. Trước khi Thiên Vương sống lại tìm kiếm xúc cảm cuối cùng thuộc về mình, để mình bước vào một bước cuối cùng.</w:t>
      </w:r>
    </w:p>
    <w:p>
      <w:pPr>
        <w:pStyle w:val="BodyText"/>
      </w:pPr>
      <w:r>
        <w:t xml:space="preserve">Loại cảm giác này kỳ thực hiện tại đã xuất hiện trên người Âu Dương, Âu Dương hiện nay đã đạt được giai đoạn cực thịnh. Trước kia Âu Dương vẫn không rõ phải làm thế nào từ cực thịnh hoàn thành biểu hiện hóa đạo cuối cùng, hôm nay hắn đã minh bạch, đó chính là biểu hiện từ thần đến người.</w:t>
      </w:r>
    </w:p>
    <w:p>
      <w:pPr>
        <w:pStyle w:val="BodyText"/>
      </w:pPr>
      <w:r>
        <w:t xml:space="preserve">Lấy thân hóa đạo, nghe ra có vẻ rất huyền bí, nhưng trên thực tế thì sao? Trên thực tế lại không kỳ bí như vậy. Tổng hợp lại những ngày Thiên Vương biến mất, Âu Dương cũng minh bạch, hắn minh bạch con đường cuối cùng Thiên Vương bước đi rút cuộc là con đường gì!</w:t>
      </w:r>
    </w:p>
    <w:p>
      <w:pPr>
        <w:pStyle w:val="BodyText"/>
      </w:pPr>
      <w:r>
        <w:t xml:space="preserve">- Chờ giải quyết xong thiên đình ta sẽ rời khỏi!</w:t>
      </w:r>
    </w:p>
    <w:p>
      <w:pPr>
        <w:pStyle w:val="BodyText"/>
      </w:pPr>
      <w:r>
        <w:t xml:space="preserve">Âu Dương nhìn hai gã đồng bọn bên cạnh, lời nói của hắn khiến hai người vừa sợ hãi Thiên Vương lại thêm một trận kinh hãi!</w:t>
      </w:r>
    </w:p>
    <w:p>
      <w:pPr>
        <w:pStyle w:val="BodyText"/>
      </w:pPr>
      <w:r>
        <w:t xml:space="preserve">- Rời khỏi? Bế quan sao?</w:t>
      </w:r>
    </w:p>
    <w:p>
      <w:pPr>
        <w:pStyle w:val="BodyText"/>
      </w:pPr>
      <w:r>
        <w:t xml:space="preserve">Bạch Tinh nhìn Âu Dương hỏi.</w:t>
      </w:r>
    </w:p>
    <w:p>
      <w:pPr>
        <w:pStyle w:val="BodyText"/>
      </w:pPr>
      <w:r>
        <w:t xml:space="preserve">- Không! Vừa rồi trong nháy mắt ta đã tìm được con đường thông đến chí cao vô thượng!</w:t>
      </w:r>
    </w:p>
    <w:p>
      <w:pPr>
        <w:pStyle w:val="BodyText"/>
      </w:pPr>
      <w:r>
        <w:t xml:space="preserve">Khi Âu Dương nói ra những lời này, Ngụy Bỉnh Dập và Bạch Tinh đều chấn kinh! Con đường thông đến chí cao vô thượng, đã bao nhiêu năm, bao nhiêu người tìm kiếm con đường này, lại đều ngã xuống trước mặt con đường này, hiện giờ Âu Dương lại nói với bọn họ hắn đã tìm được con đường thông đến chí cao vô thượng?</w:t>
      </w:r>
    </w:p>
    <w:p>
      <w:pPr>
        <w:pStyle w:val="BodyText"/>
      </w:pPr>
      <w:r>
        <w:t xml:space="preserve">- Con đường đó là cái gì?</w:t>
      </w:r>
    </w:p>
    <w:p>
      <w:pPr>
        <w:pStyle w:val="Compact"/>
      </w:pPr>
      <w:r>
        <w:br w:type="textWrapping"/>
      </w:r>
      <w:r>
        <w:br w:type="textWrapping"/>
      </w:r>
    </w:p>
    <w:p>
      <w:pPr>
        <w:pStyle w:val="Heading2"/>
      </w:pPr>
      <w:bookmarkStart w:id="1077" w:name="chương-1131-có-được-tất-có-mất"/>
      <w:bookmarkEnd w:id="1077"/>
      <w:r>
        <w:t xml:space="preserve">1055. Chương 1131: Có Được Tất Có Mất</w:t>
      </w:r>
    </w:p>
    <w:p>
      <w:pPr>
        <w:pStyle w:val="Compact"/>
      </w:pPr>
      <w:r>
        <w:br w:type="textWrapping"/>
      </w:r>
      <w:r>
        <w:br w:type="textWrapping"/>
      </w:r>
      <w:r>
        <w:t xml:space="preserve">Lúc này Ngụy Bỉnh Dập cũng bất kể đó có phải là bí mật hay không, hắn vẫn mở miệng hỏi, nhưng hắn biết, cho dù Âu Dương không nói cho hắn, hắn cũng không thể nói gì, vì cái này vốn là cảm ngộ của bản than Âu Dương, người ta không cần phải nói cho hắn.</w:t>
      </w:r>
    </w:p>
    <w:p>
      <w:pPr>
        <w:pStyle w:val="BodyText"/>
      </w:pPr>
      <w:r>
        <w:t xml:space="preserve">- Chính là cái này!</w:t>
      </w:r>
    </w:p>
    <w:p>
      <w:pPr>
        <w:pStyle w:val="BodyText"/>
      </w:pPr>
      <w:r>
        <w:t xml:space="preserve">Âu Dương chỉ vào trái tim mình nói:</w:t>
      </w:r>
    </w:p>
    <w:p>
      <w:pPr>
        <w:pStyle w:val="BodyText"/>
      </w:pPr>
      <w:r>
        <w:t xml:space="preserve">- Lấy thân hóa đạo, trong lòng ngươi có đạo, chính là thiên đạo đó! Đợi sau khi hủy diệt thiên đình, tiên giới sẽ tiến vào những ngày yên ổn, còn ta cũng sẽ tan hết lực lượng toàn thân, triệt để xóa bỏ ký ức của mình, sau đó tiến vào trong luân hồi, đi tìm con đường của chí cao vô thượng!</w:t>
      </w:r>
    </w:p>
    <w:p>
      <w:pPr>
        <w:pStyle w:val="BodyText"/>
      </w:pPr>
      <w:r>
        <w:t xml:space="preserve">Âu Dương biết đây là lựa chọn cuối cùng của hắn, cũng chỉ có con đường này mới có thể khiến hắn tìm được chiếc cầu thông đến bờ bên kia!</w:t>
      </w:r>
    </w:p>
    <w:p>
      <w:pPr>
        <w:pStyle w:val="BodyText"/>
      </w:pPr>
      <w:r>
        <w:t xml:space="preserve">- Ngươi. . . . . .</w:t>
      </w:r>
    </w:p>
    <w:p>
      <w:pPr>
        <w:pStyle w:val="BodyText"/>
      </w:pPr>
      <w:r>
        <w:t xml:space="preserve">Hai người đều không biết nói gì, bọn họ biết đây không phải chuyện bọn họ có thể ngăn cản, đồng dạng bọn họ cũng có thể minh bạch, đạt được giai đoạn của Âu Dương, để có thể bước ra một bước này rốt cuộc khó khăn như thế nào....</w:t>
      </w:r>
    </w:p>
    <w:p>
      <w:pPr>
        <w:pStyle w:val="BodyText"/>
      </w:pPr>
      <w:r>
        <w:t xml:space="preserve">Chí cao vô thượng, từ ngày tiến vào tiên giới đến nay Âu Dương chưa bao giờ buông tha. Cảnh giới được xem là chưa bao giờ có người tiếp xúc cũng là mục tiêu cuối cùng của Âu Dương, hắn biết, nếu như không thể chạm vào chí cao vô thượng, lòng hắn khó yên.</w:t>
      </w:r>
    </w:p>
    <w:p>
      <w:pPr>
        <w:pStyle w:val="BodyText"/>
      </w:pPr>
      <w:r>
        <w:t xml:space="preserve">Nhưng một đường đi đến bây giờ, Âu Dương biết, chỉ dựa vào đề cao lực lượng căn bản không có khả năng để hắn xuất hiện biến chất. Hiện nay hắn giống như một cái bình, hắn đã giả bộ đầy lực lượng, cho dù mở rộng dung lượng của cái bình đến vô hạn, đến cuối cùng vẫn là lượng biến, ngươi vĩnh viễn không thể biến cái bình thành bầu trời mưa.</w:t>
      </w:r>
    </w:p>
    <w:p>
      <w:pPr>
        <w:pStyle w:val="BodyText"/>
      </w:pPr>
      <w:r>
        <w:t xml:space="preserve">Biến chất và lượng biến nhìn qua có thể không sai biệt lắm, trên thực tế chênh lệch lại cực lớn. Âu Dương có thể xóa bỏ tất cả, lựa chọn sống lại. Đây tựa hồ là một cách làm đặt mình vào tử địa, về phần có thể sống lại hay không, ngay cả chính hắn cũng không biết.</w:t>
      </w:r>
    </w:p>
    <w:p>
      <w:pPr>
        <w:pStyle w:val="BodyText"/>
      </w:pPr>
      <w:r>
        <w:t xml:space="preserve">- Âu Dương, phương pháp đạt được chí cao vô thượng từ trước đến giờ chưa có ai từng đối diện, ngươi suy nghĩ kỹ càng chưa? Nếu như ngươi... Ta là nói nếu như ngươi thất bại thì sao?</w:t>
      </w:r>
    </w:p>
    <w:p>
      <w:pPr>
        <w:pStyle w:val="BodyText"/>
      </w:pPr>
      <w:r>
        <w:t xml:space="preserve">Bạch Tinh cũng biết, lúc này nói chuyện thất bại với Âu Dương xác thực có chút mất hứng, nhưng thân là đồng bọn, hắn cho rằng mình vẫn cần nhắc nhở Âu Dương một chút.</w:t>
      </w:r>
    </w:p>
    <w:p>
      <w:pPr>
        <w:pStyle w:val="BodyText"/>
      </w:pPr>
      <w:r>
        <w:t xml:space="preserve">- Ta cũng cho rằng ngươi có chút quá mức, chi bằng đem lực lượng tạm thời gửi gắm ở nơi nào đó, nếu thực sự thất bại, còn có thể lấy lại lực lượng!</w:t>
      </w:r>
    </w:p>
    <w:p>
      <w:pPr>
        <w:pStyle w:val="BodyText"/>
      </w:pPr>
      <w:r>
        <w:t xml:space="preserve">Ngụy Bỉnh Dập cũng cho rằng Âu Dương có chút quá mạo hiểm.</w:t>
      </w:r>
    </w:p>
    <w:p>
      <w:pPr>
        <w:pStyle w:val="BodyText"/>
      </w:pPr>
      <w:r>
        <w:t xml:space="preserve">Nhưng lúc này, Âu Dương vẫn mỉm cười. Âu Dương nhìn hai người nói:</w:t>
      </w:r>
    </w:p>
    <w:p>
      <w:pPr>
        <w:pStyle w:val="BodyText"/>
      </w:pPr>
      <w:r>
        <w:t xml:space="preserve">- Các ngươi có biết tại sao trước kia không có ai trùng kích được chí cao vô thượng? Vì sao Thiên Vương có thể trùng kích chí cao vô thượng mà chúng ta lại không thể?</w:t>
      </w:r>
    </w:p>
    <w:p>
      <w:pPr>
        <w:pStyle w:val="BodyText"/>
      </w:pPr>
      <w:r>
        <w:t xml:space="preserve">- Vì sao?</w:t>
      </w:r>
    </w:p>
    <w:p>
      <w:pPr>
        <w:pStyle w:val="BodyText"/>
      </w:pPr>
      <w:r>
        <w:t xml:space="preserve">Rất hiển nhiên, vấn đề này rất nhiều người đều quan tâm. Dù sao bốn chữ chí cao vô thượng cũng sở hữu ma lực quá cường đại, cường đại đến mức rất nhiều người si mê truy đuổi. Có thể nói bất luận một người nào đạt được tổ cấp cường giả, trong mắt bọn họ đều chỉ còn lại một truy cầu cuối cùng, đó là chí cao vô thượng.</w:t>
      </w:r>
    </w:p>
    <w:p>
      <w:pPr>
        <w:pStyle w:val="BodyText"/>
      </w:pPr>
      <w:r>
        <w:t xml:space="preserve">Đạt được trình độ như bọn họ, cho dù đại thời đại cũng không có khả năng diệt bọn họ. Cho dù Thiên Vương muốn diệt thế, bọn họ chỉ cần tùy tiện tìm một chỗ trốn đi, cho dù Thiên Vương hủy diệt thế giới, bọn họ vẫn có thể tiếp tục trường tồn. Cho nên bọn họ hầu như đã là tồn tại bất tử bất diệt. Dưới loại tình huống này, truy cầu chí cao vô thượng còn lại của bọn họ sợ rằng có thể mãi mãi không cách nào đạt được.</w:t>
      </w:r>
    </w:p>
    <w:p>
      <w:pPr>
        <w:pStyle w:val="BodyText"/>
      </w:pPr>
      <w:r>
        <w:t xml:space="preserve">- Bởi vì chúng ta có quá nhiều thứ không thể vứt bỏ, còn Thiên Vương lại có thể vứt bỏ tất cả.</w:t>
      </w:r>
    </w:p>
    <w:p>
      <w:pPr>
        <w:pStyle w:val="BodyText"/>
      </w:pPr>
      <w:r>
        <w:t xml:space="preserve">Sau khi Âu Dương nói xong những lời này, trên mặt hắn mang theo một nụ cười khổ, lúc này hắn rốt cuộc minh bạch. Thì ra Minh Hậu sai rồi. Trong mắt Minh Hậu, Thiên Vương đã không còn để ý đến nàng, ném nàng vào trong địa ngục, để mặc nàng tự sinh tự diệt.</w:t>
      </w:r>
    </w:p>
    <w:p>
      <w:pPr>
        <w:pStyle w:val="BodyText"/>
      </w:pPr>
      <w:r>
        <w:t xml:space="preserve">Nhưng nếu như đổi một suy nghĩ khác, có lẽ Minh Hậu có thể minh bạch, Thiên Vương chưa bao giờ vứt bỏ nàng. Nếu như Thiên Vương thực sự hoàn toàn không quan tâm đến nàng, vậy thì hắn tuyệt đối sẽ không lựa chọn hoàn thành vứt bỏ cuối cùng của mình trước cửa địa ngục. Bởi vì chỉ có ở nơi đó, hắn mới có thể buông tha tất cả, hắn mới có thể không chút lo lắng. Bởi vì Thiên Vương biết, toàn bộ thế giới nếu như còn một người có thể bảo vệ hắn thì chắc chắn chỉ còn Minh Hậu.</w:t>
      </w:r>
    </w:p>
    <w:p>
      <w:pPr>
        <w:pStyle w:val="BodyText"/>
      </w:pPr>
      <w:r>
        <w:t xml:space="preserve">Khi Thiên Vương lựa chọn buông tha tất cả, hắn từ bỏ thiên đình, hắn từ bỏ tất cả, hắn không giải thích với bất cứ người nào của thiên đình, bởi vì hắn biết, cho dù hắn không tồn tại, thiên đình cũng sẽ không có người đau lòng vì hắn. Nhưng đến cuối cùng hắn lại ép buộc mình triệt để tổn thương Minh Hậu, chuyện này nhìn qua có chút không thể lý giải, kỳ thực nếu thay đổi suy nghĩ, tất cả lại trở nên rất dễ hiểu.</w:t>
      </w:r>
    </w:p>
    <w:p>
      <w:pPr>
        <w:pStyle w:val="BodyText"/>
      </w:pPr>
      <w:r>
        <w:t xml:space="preserve">Khi hắn còn sống, thương tổn một người khác, cho dù hắn rời khỏi, thương tổn này cũng không nhạt bớt. Nhưng nếu như Thiên Vương không làm như vậy, vạn nhất hắn thất bại, như vậy Minh Hậu có thể cùng rời đi với hắn.</w:t>
      </w:r>
    </w:p>
    <w:p>
      <w:pPr>
        <w:pStyle w:val="BodyText"/>
      </w:pPr>
      <w:r>
        <w:t xml:space="preserve">Thiên Vương cũng không phải không để ý Minh Hậu, nếu như hắn không để ý, dựa theo cường đại của hắn, hắn có thể nói đi là đi, căn bản không cần làm những chuyện thương tổn người khác.</w:t>
      </w:r>
    </w:p>
    <w:p>
      <w:pPr>
        <w:pStyle w:val="BodyText"/>
      </w:pPr>
      <w:r>
        <w:t xml:space="preserve">- Có mất mới có được.</w:t>
      </w:r>
    </w:p>
    <w:p>
      <w:pPr>
        <w:pStyle w:val="BodyText"/>
      </w:pPr>
      <w:r>
        <w:t xml:space="preserve">Trong lòng Âu Dương tự nói với mình. Lúc này hắn đã hạ quyết tâm, bất luận như thế nào hắn cũng phải bước lên con đường này, nhất định phải đi tới cuối cùng.</w:t>
      </w:r>
    </w:p>
    <w:p>
      <w:pPr>
        <w:pStyle w:val="BodyText"/>
      </w:pPr>
      <w:r>
        <w:t xml:space="preserve">- Ngươi vứt bỏ bọn họ, nhưng ngươi có từng nghĩ, bọn họ có thể vứt bỏ ngươi không?</w:t>
      </w:r>
    </w:p>
    <w:p>
      <w:pPr>
        <w:pStyle w:val="BodyText"/>
      </w:pPr>
      <w:r>
        <w:t xml:space="preserve">Bạch Tinh nhìn ra được Âu Dương khẳng định đã hạ quyết tâm. Thế nhưng hắn vẫn cảm thấy Âu Dương làm như vậy quả thực chính là thương tổn những người quan tâm đến hắn.</w:t>
      </w:r>
    </w:p>
    <w:p>
      <w:pPr>
        <w:pStyle w:val="BodyText"/>
      </w:pPr>
      <w:r>
        <w:t xml:space="preserve">- Đừng nói với bọn họ, cũng đừng nói cho bọn họ ta rời đi. Dù sao ta cũng thường xuyên biến mất, cho dù biến mất mấy trăm năm cũng không có người biết.</w:t>
      </w:r>
    </w:p>
    <w:p>
      <w:pPr>
        <w:pStyle w:val="BodyText"/>
      </w:pPr>
      <w:r>
        <w:t xml:space="preserve">Âu Dương mỉm cười nhìn về phía xa, sau đó hắn đứng dậy, ném một ít tiền thưởng lên mặt bàn nói:</w:t>
      </w:r>
    </w:p>
    <w:p>
      <w:pPr>
        <w:pStyle w:val="BodyText"/>
      </w:pPr>
      <w:r>
        <w:t xml:space="preserve">- Đừng lo lắng, bằng hữu thiên đình đã chuẩn bị cho chúng ta nhiều lễ vật như vậy, chúng ta không có lý do không đi lấy!</w:t>
      </w:r>
    </w:p>
    <w:p>
      <w:pPr>
        <w:pStyle w:val="BodyText"/>
      </w:pPr>
      <w:r>
        <w:t xml:space="preserve">Âu Dương nói như vậy cũng có chủ ý muốn chuyển sang chuyện khác. Bạch Tinh và Ngụy Bỉnh Dập là người thông minh thế nào, từ trong mỗi tiếng nói cử động của Âu Dương, bọn họ có thể nhìn ra, Âu Dương khẳng định đã hạ quyết tâm, chỉ sợ cho dù hai người bọn họ có khuyên bảo thế nào đi nữa, tuyệt đối cũng không thể để Âu Dương thay đổi suy nghĩ của mình.</w:t>
      </w:r>
    </w:p>
    <w:p>
      <w:pPr>
        <w:pStyle w:val="BodyText"/>
      </w:pPr>
      <w:r>
        <w:t xml:space="preserve">- Chúng ta sẽ giúp ngươi giữ kín bí mật này.</w:t>
      </w:r>
    </w:p>
    <w:p>
      <w:pPr>
        <w:pStyle w:val="BodyText"/>
      </w:pPr>
      <w:r>
        <w:t xml:space="preserve">Bạch Tinh cầm Yêu Thần Thương lấp lóe tinh quang của mình. Hắn biết, lúc này không ai giúp được Âu Dương, người có thể giúp được Âu Dương chỉ có bản thân hắn. Còn bọn họ thân là bằng hữu của Âu Dương, việc duy nhất có thể làm chính là giúp hắn giữ kín bí mật này, để Âu Dương không có bất cứ gánh nặng nào.</w:t>
      </w:r>
    </w:p>
    <w:p>
      <w:pPr>
        <w:pStyle w:val="BodyText"/>
      </w:pPr>
      <w:r>
        <w:t xml:space="preserve">- Trước kia tiến vào luân hồi đều là mang theo hi vọng tiến vào, lần này ta vứt bỏ tất cả, không mang theo bất cứ hi vọng gì, ta còn có thể giác ngộ không?</w:t>
      </w:r>
    </w:p>
    <w:p>
      <w:pPr>
        <w:pStyle w:val="BodyText"/>
      </w:pPr>
      <w:r>
        <w:t xml:space="preserve">Âu Dương nhìn bầu trời, kỳ thực lúc này ngay cả bản thân hắn cũng không biết lựa chọn của hắn rốt cuộc là đúng hay sai, nhưng hắn biết, đây là cơ hội duy nhất của mình.</w:t>
      </w:r>
    </w:p>
    <w:p>
      <w:pPr>
        <w:pStyle w:val="Compact"/>
      </w:pPr>
      <w:r>
        <w:br w:type="textWrapping"/>
      </w:r>
      <w:r>
        <w:br w:type="textWrapping"/>
      </w:r>
    </w:p>
    <w:p>
      <w:pPr>
        <w:pStyle w:val="Heading2"/>
      </w:pPr>
      <w:bookmarkStart w:id="1078" w:name="chương-1132-1133-đại-chiêu-ném-vào-mặt"/>
      <w:bookmarkEnd w:id="1078"/>
      <w:r>
        <w:t xml:space="preserve">1056. Chương 1132 + 1133: Đại Chiêu Ném Vào Mặt</w:t>
      </w:r>
    </w:p>
    <w:p>
      <w:pPr>
        <w:pStyle w:val="Compact"/>
      </w:pPr>
      <w:r>
        <w:br w:type="textWrapping"/>
      </w:r>
      <w:r>
        <w:br w:type="textWrapping"/>
      </w:r>
      <w:r>
        <w:t xml:space="preserve">Hoa tuyết huyết sắc còn đang bay lả tả, cho dù là đại địa phía nam cũng phủ thêm một tầng huyết sắc, mang tới cho thế giới này một vẻ quỷ dị. Ba nhân ảnh đi ra ngoài thành Nam Tiên thành, ba người cũng không lựa chọn phi hành, mà cứ bộ hành tiến về phương hướng thiên đình.</w:t>
      </w:r>
    </w:p>
    <w:p>
      <w:pPr>
        <w:pStyle w:val="BodyText"/>
      </w:pPr>
      <w:r>
        <w:t xml:space="preserve">Lúc này thiên đình kỳ thực đã hiện ra trong mắt bọn họ. Đó là một tòa cung điện cực lớn lơ lửng trên chín tầng trời, từng mảnh tường vân như tôn lên vẻ đẹp xa hoa lộng lẫy của Thiên Cung này.</w:t>
      </w:r>
    </w:p>
    <w:p>
      <w:pPr>
        <w:pStyle w:val="BodyText"/>
      </w:pPr>
      <w:r>
        <w:t xml:space="preserve">Chỉ có điều lúc này tiên cung đã không phải là ngọc sắc như vốn có, mà là một mảnh huyết hồng, điều này khiến tiên cung có vẻ càng thêm thần bí quỷ dị.</w:t>
      </w:r>
    </w:p>
    <w:p>
      <w:pPr>
        <w:pStyle w:val="BodyText"/>
      </w:pPr>
      <w:r>
        <w:t xml:space="preserve">- Các ngươi nói thiên đình đã chuẩn bị lễ vật gì cho chúng ta?</w:t>
      </w:r>
    </w:p>
    <w:p>
      <w:pPr>
        <w:pStyle w:val="BodyText"/>
      </w:pPr>
      <w:r>
        <w:t xml:space="preserve">Lúc này Bạch Tinh lưng đeo Yêu Thần Thương, trên người hắn mặc y phục như thợ săn, hai tay và da dẻ dưới đầu gối đều lộ ra trong gió lạnh, nhưng y phục như vậy lại càng tôn thêm vóc người hoàn mỹ của hắn, phối hợp với cây trường thương không ngừng lóe ra điểm điểm tinh quang sau lưng, có vẻ càng thêm thần bí khó lường.</w:t>
      </w:r>
    </w:p>
    <w:p>
      <w:pPr>
        <w:pStyle w:val="BodyText"/>
      </w:pPr>
      <w:r>
        <w:t xml:space="preserve">Trong tay Ngụy Bỉnh Dập cầm một thanh chiến nhận, đó là Ma Vương chiến nhận của hắn. Xung quanh chiến nhận có đoàn đoàn vân khí huyết sắc bao vây lấy thân kiếm. Chiến nhận này không có vỏ kiếm, chữ khắc của Ma tộc trên thân kiếm có vẻ rất mỹ lệ, nhưng người quen biết với Ma Vương đều biết, mỗi chữ khắc trên thân kiếm này đều vô cùng hung tàn, bất luận một chữ khắc nào nếu điêu khắc trên một cây trường kiếm bình thường, lực lượng kích hoạt cũng đủ khiến trường kiếm bình thường này biến thành một cây thần binh lợi khí.</w:t>
      </w:r>
    </w:p>
    <w:p>
      <w:pPr>
        <w:pStyle w:val="BodyText"/>
      </w:pPr>
      <w:r>
        <w:t xml:space="preserve">Trên Ma Vương chiến nhận lại có trăm vạn chữ khắc, có thể tưởng tượng nếu một cây chiến nhận như vậy toàn lực huy vũ, đó chính là một siêu cấp sát khí. Cho dù tùy tiện tìm một kẻ ngu ngốc cầm cây chiến nhận này cũng có thể trở thành một siêu cấp đồ tể, chứ đừng nói một chủ nhân như Ma Vương.</w:t>
      </w:r>
    </w:p>
    <w:p>
      <w:pPr>
        <w:pStyle w:val="BodyText"/>
      </w:pPr>
      <w:r>
        <w:t xml:space="preserve">Trên người Âu Dương vẫn là nguyệt sắc trường bào và áo choàng lông chuột màu đen phảng phất như không bao giờ thay đổi. Tóc hắn được bó gọn ném ra sau người, lúc này trong gió lạnh, mái tóc dài của Âu Dương thoáng tung bay. Khi phong tuyết đi tới bên cạnh Ngụy Bỉnh Dập và Bạch Tinh đều bị lực lượng trên vũ khí của hai người tự động loại bỏ, duy độc có Âu Dương vẫn ở trong gió lạnh như một người bình thường.</w:t>
      </w:r>
    </w:p>
    <w:p>
      <w:pPr>
        <w:pStyle w:val="BodyText"/>
      </w:pPr>
      <w:r>
        <w:t xml:space="preserve">Nhưng nếu ngươi nhìn kỹ sẽ phát hiện, khi mỗi phiến phong tuyết rơi xuống trên người Âu Dương đều giống như bị một hắc động hấp thu, đưa về trong hư vô. Bản thân phảng phất như một hắc động không ngừng nuốt chửng tất cả.</w:t>
      </w:r>
    </w:p>
    <w:p>
      <w:pPr>
        <w:pStyle w:val="BodyText"/>
      </w:pPr>
      <w:r>
        <w:t xml:space="preserve">B người từng bước dẫm lên tuyết địa, cước bộ của bọn họ cũng không phải rất nhẹ nhàng, nhưng tâm tình của bọn họ lại rất nhẹ nhàng. Ngay cả lực lượng cũng không sử dụng, cứ như vậy bước đi trong gió lạnh.</w:t>
      </w:r>
    </w:p>
    <w:p>
      <w:pPr>
        <w:pStyle w:val="BodyText"/>
      </w:pPr>
      <w:r>
        <w:t xml:space="preserve">Nếu như không có quang huy thần bí biểu hiện ra trên vũ khí của Ngụy Bỉnh Dập và Bạch Tinh, có lẽ người khác nhìn thấy ba người đều nghĩ họ là người bình thường. Ở nơi như tiên giới, người có chút tu vi đều sẽ lựa chọn ngự phong bay lượn, đặc biệt là trong khí trời như vậy, người lựa chọn đi trong tuyết thật sự không nhiều.</w:t>
      </w:r>
    </w:p>
    <w:p>
      <w:pPr>
        <w:pStyle w:val="BodyText"/>
      </w:pPr>
      <w:r>
        <w:t xml:space="preserve">- Cuộc đời ta đã nhìn thấy hai Thiên Cung, tính ra thiên đình là cái thứ ba ta đụng phải. Hai cái trước đều sụp đổ trong tay ta!</w:t>
      </w:r>
    </w:p>
    <w:p>
      <w:pPr>
        <w:pStyle w:val="BodyText"/>
      </w:pPr>
      <w:r>
        <w:t xml:space="preserve">Âu Dương kỳ thực rất muốn nói, làm thiên cung lơ lửng trên không trung là đứa trẻ giả bộ ngưu bức. Tiêu hao lực lượng cực lớn làm cung điện lơ lửng trên bầu trời, chỉ cần một cường giả tùy tiện đánh ra một kích hủy diệt trận pháp lơ lửng kia, như vậy toàn bộ cung điện không phải sẽ rơi xuống trong nháy mắt sao?</w:t>
      </w:r>
    </w:p>
    <w:p>
      <w:pPr>
        <w:pStyle w:val="BodyText"/>
      </w:pPr>
      <w:r>
        <w:t xml:space="preserve">Âu Dương bảo đảm, nếu rơi xuống từ độ cao như vậy, tuyệt đối là tan tành nát vụn. Đương nhiên trong thiên đình đều là cường giả, Âu Dương cũng không hy vọng xa vời bọn họ sẽ cùng rơi tự do, nhưng vừa đấu võ đã mất nhà cũng có nhiều áp lực.</w:t>
      </w:r>
    </w:p>
    <w:p>
      <w:pPr>
        <w:pStyle w:val="BodyText"/>
      </w:pPr>
      <w:r>
        <w:t xml:space="preserve">- Nếu như không có gì bất ngờ xảy ra, ta nghĩ ngươi nên dỡ bỏ đệ tòa Thiên Cung thứ ba này!</w:t>
      </w:r>
    </w:p>
    <w:p>
      <w:pPr>
        <w:pStyle w:val="BodyText"/>
      </w:pPr>
      <w:r>
        <w:t xml:space="preserve">Bạch Tinh hắc hắc cười xấu xa. Đừng thấy tiểu tử này bình thường hào hoa phong nhã, nhưng người quen biết hắn đều biết, hắn là ma sát nhân. Chỉ có điều thời gian hắn trở thành yêu tổ cũng chưa nhiều, còn chưa có cơ hội đại khai sát giới như Âu Dương hoặc Ngụy Bỉnh Dập.</w:t>
      </w:r>
    </w:p>
    <w:p>
      <w:pPr>
        <w:pStyle w:val="BodyText"/>
      </w:pPr>
      <w:r>
        <w:t xml:space="preserve">Nhưng nếu vì như vậy ngươi cho rằng Bạch Tinh là một người tốt, vậy ngươi hoàn toàn sai lầm. Dùng một câu nói của Ngụy Bỉnh Dập, trưởng thành đến giai đoạn của chúng ta, trong tay người nào mà không phải máu chảy thành sông, những kẻ suốt ngày kêu la đại nghĩa sát nhân đều là ngụy quân tử. Còn Ngụy Bỉnh Dập hắn chính là tiểu nhân, muốn tàn sát thì tàn sát, từ trước đến giờ chưa bao giờ để ý đến những thứ gọi là lời ra tiếng vào.</w:t>
      </w:r>
    </w:p>
    <w:p>
      <w:pPr>
        <w:pStyle w:val="BodyText"/>
      </w:pPr>
      <w:r>
        <w:t xml:space="preserve">- Hôm nay cho ngươi một cơ hội tàn sát tất cả, thời khắc thiên đình phá vỡ, chính là lúc ngươi tàn sát.</w:t>
      </w:r>
    </w:p>
    <w:p>
      <w:pPr>
        <w:pStyle w:val="BodyText"/>
      </w:pPr>
      <w:r>
        <w:t xml:space="preserve">Âu Dương cũng không phải người tốt gì, chí ít bản thân Âu Dương chưa bao giờ nói nói mình là người tốt, dù sao theo Âu Dương thấy làm như vậy rất dối trá.</w:t>
      </w:r>
    </w:p>
    <w:p>
      <w:pPr>
        <w:pStyle w:val="BodyText"/>
      </w:pPr>
      <w:r>
        <w:t xml:space="preserve">Dùng câu nói của Ngụy Bỉnh Dập, mình trưởng thành đến trình độ này, cũng đã sớm dính đầy máu tươi trên tay. Cường giả, chính là khiến hai tay mình nhuộm đầy máu tươi địch nhân, nếu hôm nay bọn họ đã tới đây, như vậy cũng đã sớm dự định triệt để phá vỡ thiên đình, đã có dự định này, đương nhiên chưa từng nghĩ đến sẽ bỏ qua cho bất cứ người nào.</w:t>
      </w:r>
    </w:p>
    <w:p>
      <w:pPr>
        <w:pStyle w:val="BodyText"/>
      </w:pPr>
      <w:r>
        <w:t xml:space="preserve">- Đừng gấp, trước tiên ta sẽ cắm tứ phương trận cho bọn hắn! Hắc hắc!</w:t>
      </w:r>
    </w:p>
    <w:p>
      <w:pPr>
        <w:pStyle w:val="BodyText"/>
      </w:pPr>
      <w:r>
        <w:t xml:space="preserve">Bạch Tinh cười xấu xa. Xem ra hắn mới là kẻ xấu nhất, lúc này cắm tứ phương trận, hiển nhiên hắn cũng không dự định để bất cứ người nào chạy thoát.</w:t>
      </w:r>
    </w:p>
    <w:p>
      <w:pPr>
        <w:pStyle w:val="BodyText"/>
      </w:pPr>
      <w:r>
        <w:t xml:space="preserve">- Ngươi đừng nói cho ta trận kỳ của ngươi là vật tùy thân mang theo?</w:t>
      </w:r>
    </w:p>
    <w:p>
      <w:pPr>
        <w:pStyle w:val="BodyText"/>
      </w:pPr>
      <w:r>
        <w:t xml:space="preserve">Ngụy Bỉnh Dập toát mồ hôi, gia hỏa này không phải đặc biệt sở trường diệt cả nhà người ta sao? Bằng không tại sao lại mang theo vật tùy thân là loại trận kỳ độc ác tứ phương trận?</w:t>
      </w:r>
    </w:p>
    <w:p>
      <w:pPr>
        <w:pStyle w:val="BodyText"/>
      </w:pPr>
      <w:r>
        <w:t xml:space="preserve">- Không phải, ta chỉ cố ý mang theo lần này. Phải biết rằng, Âu Dương của chúng ta đã hô lên đồ tẫn thiên đình, nếu như chúng ta không để đại địa ngàn dặm xung quanh đây nhuộm thành hồng sắc, vậy không làm mọi người thất vọng hay sao?</w:t>
      </w:r>
    </w:p>
    <w:p>
      <w:pPr>
        <w:pStyle w:val="BodyText"/>
      </w:pPr>
      <w:r>
        <w:t xml:space="preserve">Bạch Tinh mỉm cười, bắt đầu cắm đạo trận kỳ thứ nhất, còn Âu Dương và Ngụy Bỉnh Dập chỉ còn biết rùng mình.</w:t>
      </w:r>
    </w:p>
    <w:p>
      <w:pPr>
        <w:pStyle w:val="BodyText"/>
      </w:pPr>
      <w:r>
        <w:t xml:space="preserve">Biến đại địa ngàn dặm xung quanh thành huyết sắc, có thể tưởng tượng chuyện này cần máu tươi của bao nhiêu người, mà máu tươi này còn là máu tươi của cường giả.</w:t>
      </w:r>
    </w:p>
    <w:p>
      <w:pPr>
        <w:pStyle w:val="BodyText"/>
      </w:pPr>
      <w:r>
        <w:t xml:space="preserve">- Sau trận chiến này, thiên đình sẽ không còn tồn tại nữa.</w:t>
      </w:r>
    </w:p>
    <w:p>
      <w:pPr>
        <w:pStyle w:val="BodyText"/>
      </w:pPr>
      <w:r>
        <w:t xml:space="preserve">Ngụy Bỉnh Dập cũng không phản đối, tàn sát là chuyện Ngụy Bỉnh Dập thích nhất. Gia hỏa này hiển nhiên chính là một kẻ cuồng tàn sát. Âu Dương thậm chí hoài nghi, nếu như để hắn đến một thế giới hiện đại nào đó, hắn có thể trở thành một tướng quân bị nguyền rủa vì tàn sát hay không.</w:t>
      </w:r>
    </w:p>
    <w:p>
      <w:pPr>
        <w:pStyle w:val="BodyText"/>
      </w:pPr>
      <w:r>
        <w:t xml:space="preserve">- Lại có thêm nhiều sinh mệnh!</w:t>
      </w:r>
    </w:p>
    <w:p>
      <w:pPr>
        <w:pStyle w:val="BodyText"/>
      </w:pPr>
      <w:r>
        <w:t xml:space="preserve">Âu Dương cảm thán một tiếng, sau đó phía sau hắn xuất hiện một đoàn hỏa diễm nho nhỏ, hỏa diễm từ từ phóng đại, sau đó Thứ Kiêu Cung từ trong hỏa diễm bay ra, hoàn thành chuyển biến yêu hóa của Thứ Kiêu Cung.</w:t>
      </w:r>
    </w:p>
    <w:p>
      <w:pPr>
        <w:pStyle w:val="BodyText"/>
      </w:pPr>
      <w:r>
        <w:t xml:space="preserve">Nhìn Thứ Kiêu Cung mỗi lần xuất trận đều phải hoàn thành yêu hóa, Ngụy Bỉnh Dập cười hắc hắc nói:</w:t>
      </w:r>
    </w:p>
    <w:p>
      <w:pPr>
        <w:pStyle w:val="BodyText"/>
      </w:pPr>
      <w:r>
        <w:t xml:space="preserve">- Âu Dương, kỳ thực ngươi có biết, ngươi mới là kẻ hiếm thấy nhất trên thế gian này!</w:t>
      </w:r>
    </w:p>
    <w:p>
      <w:pPr>
        <w:pStyle w:val="BodyText"/>
      </w:pPr>
      <w:r>
        <w:t xml:space="preserve">- Bình thường bất luận là Yêu Chiến Sĩ, Huyễn Thuật Sư, Lục Tiên cũng vậy, sau khi tới cấp Tiên Nhân đều sẽ vứt bỏ mọi thứ trước đây đạt đến một loại trình độ lực lượng tinh khiết, duy độc có Yêu Cung Thủ như ngươi, đạt đến giai đoạn này vẫn sử dụng yêu binh trước đây của mình! A không! Phải gọi là thánh binh!</w:t>
      </w:r>
    </w:p>
    <w:p>
      <w:pPr>
        <w:pStyle w:val="BodyText"/>
      </w:pPr>
      <w:r>
        <w:t xml:space="preserve">Ngụy Bỉnh Dập nhớ tới trình độ biến thái của Thứ Kiêu Cung, hắn vội vã đổi giọng.</w:t>
      </w:r>
    </w:p>
    <w:p>
      <w:pPr>
        <w:pStyle w:val="BodyText"/>
      </w:pPr>
      <w:r>
        <w:t xml:space="preserve">Trong mắt Ngụy Bỉnh Dập món đồ chơi này tuyệt đối là biến thái không gì sánh được, chưa nói đến những thứ khác, chỉ nói đến lực lượng phòng ngự tuyệt đối của cây thánh binh này, chỉ sợ tất cả cường giả của tiên giới liên thủ một kích cũng không thể giết chết Âu Dương.</w:t>
      </w:r>
    </w:p>
    <w:p>
      <w:pPr>
        <w:pStyle w:val="BodyText"/>
      </w:pPr>
      <w:r>
        <w:t xml:space="preserve">Thánh binh, đây là thánh binh. Tiên giới chỉ độc có một cây thánh binh này mà thôi.</w:t>
      </w:r>
    </w:p>
    <w:p>
      <w:pPr>
        <w:pStyle w:val="BodyText"/>
      </w:pPr>
      <w:r>
        <w:t xml:space="preserve">- Kỳ thực tính cả Thứ Kiêu Cung, ta đã từng nhìn thấy ba món thánh binh!</w:t>
      </w:r>
    </w:p>
    <w:p>
      <w:pPr>
        <w:pStyle w:val="BodyText"/>
      </w:pPr>
      <w:r>
        <w:t xml:space="preserve">Âu Dương nhớ lại tình huống trong Loạn Thạch cốc trước kia, lần đó trong Loạn Thạch cốc Âu Dương đã nhìn thấy hai món thánh binh khác.</w:t>
      </w:r>
    </w:p>
    <w:p>
      <w:pPr>
        <w:pStyle w:val="BodyText"/>
      </w:pPr>
      <w:r>
        <w:t xml:space="preserve">- Không thể nào!</w:t>
      </w:r>
    </w:p>
    <w:p>
      <w:pPr>
        <w:pStyle w:val="BodyText"/>
      </w:pPr>
      <w:r>
        <w:t xml:space="preserve">Nghe thấy lời nói của Âu Dương, Ngụy Bỉnh Dập cũng mở to hai mắt nhìn hắn, người khác nghe nói có thánh binh xuất hiện cũng đã muốn phun máu, vậy mà hắn lại nói hắn từng nhìn thấy ba món, lẽ nào nói Âu Dương còn có con bài chưa lật? Lẽ nào nói ba món thánh binh đó đều ở trên người Âu Dương? Người này là hộ chuyên nghiệp thánh binh sao?</w:t>
      </w:r>
    </w:p>
    <w:p>
      <w:pPr>
        <w:pStyle w:val="BodyText"/>
      </w:pPr>
      <w:r>
        <w:t xml:space="preserve">Rất hiển nhiên đây là chuyện không có khả năng, Âu Dương đương nhiên không thể là hộ chuyên nghiệp thánh binh. Âu Dương nói:</w:t>
      </w:r>
    </w:p>
    <w:p>
      <w:pPr>
        <w:pStyle w:val="BodyText"/>
      </w:pPr>
      <w:r>
        <w:t xml:space="preserve">- Trước kia khi ta ở trong một sơn thôn giống như thế ngoại đào nguyên của thế giới đã đụng phải chủ nhân của Tử Kim hồ lô. Tử Kim hồ lô trong tay hắn chính là một thánh binh, nhưng Tử Kim hồ lô khác với Thứ Kiêu Cung, Thứ Kiêu Cung là không ngừng lớn lên, cuối cùng đạt được thánh binh, còn Tử Kim hồ lô trời sinh chính là thánh binh, hơn nữa ta thậm chí cảm giác nó sở hữu uy lực vượt qua Thứ Kiêu Cung.</w:t>
      </w:r>
    </w:p>
    <w:p>
      <w:pPr>
        <w:pStyle w:val="BodyText"/>
      </w:pPr>
      <w:r>
        <w:t xml:space="preserve">- Ngươi nói cái gì?</w:t>
      </w:r>
    </w:p>
    <w:p>
      <w:pPr>
        <w:pStyle w:val="BodyText"/>
      </w:pPr>
      <w:r>
        <w:t xml:space="preserve">Ngụy Bỉnh Dập nhìn Âu Dương, hắn cảm thấy có chút khó hiểu. Âu Dương đã từng nhìn thấy Tử Kim hồ lô? Chuyện này sao có thể?</w:t>
      </w:r>
    </w:p>
    <w:p>
      <w:pPr>
        <w:pStyle w:val="BodyText"/>
      </w:pPr>
      <w:r>
        <w:t xml:space="preserve">- Làm sao không thể, kỳ thực ta mới là chủ nhân đầu tiên của Tử Kim hồ lô, chỉ có điều ta biết hồ lô đó không thích hợp với ta, ta tiện tay ném đi, hồ lô đó lại trực tiếp đập nát tấm chắn của thế giới bay đến tay ai cũng không biết, như vậy mới có chủ nhân của Tử Kim hồ lô sau này.</w:t>
      </w:r>
    </w:p>
    <w:p>
      <w:pPr>
        <w:pStyle w:val="BodyText"/>
      </w:pPr>
      <w:r>
        <w:t xml:space="preserve">- Ta có một loại dự cảm, có lẽ có một ngày ta sẽ gặp lại hắn!</w:t>
      </w:r>
    </w:p>
    <w:p>
      <w:pPr>
        <w:pStyle w:val="BodyText"/>
      </w:pPr>
      <w:r>
        <w:t xml:space="preserve">Âu Dương cười ha ha, nếu nói Âu Dương hoàn toàn không hối hận đó là giả. Một thánh binh tùy tiện ném đi có thể phá vỡ tấm chắn của thế giới, như vậy nó sở hữu lực lượng cường đại như thế nào! Một thánh binh như vậy mà mình lại trực tiếp ném đi. Âu Dương thề, nếu như cho hắn thêm một cơ hội, hắn nhất định sẽ lập tức làm chuyện lấy máu nhận chủ.</w:t>
      </w:r>
    </w:p>
    <w:p>
      <w:pPr>
        <w:pStyle w:val="BodyText"/>
      </w:pPr>
      <w:r>
        <w:t xml:space="preserve">Nhưng Âu Dương biết những chuyện này cũng đều là phù vân, tất cả đều phảng phất như được thiết kế, nếu Aau Dương lưu lại Tử Kim hồ lô, như vậy chủ nhân của Tử Kim hồ lô cũng sẽ không bang trợ hắn, cũng sẽ không có câu chuyện của chủ nhân Tử Kim hồ lô, cho nên tất cả đều chỉ có thể khiến Âu Dương bất đắc dĩ.</w:t>
      </w:r>
    </w:p>
    <w:p>
      <w:pPr>
        <w:pStyle w:val="BodyText"/>
      </w:pPr>
      <w:r>
        <w:t xml:space="preserve">- Vậy thứ còn lại là cái gì?</w:t>
      </w:r>
    </w:p>
    <w:p>
      <w:pPr>
        <w:pStyle w:val="BodyText"/>
      </w:pPr>
      <w:r>
        <w:t xml:space="preserve">Ngụy Bỉnh Dập dùng một loại nhãn thần như nhìn thấy biến thái nhìn Âu Dương, người khác thấy thánh binh còn kích động hơn nhìn thấy cha ruột, nhưng người này lại nói cái gì tiện tay ném đi, hắn còn là người hay sao? Đương nhiên, Ngụy Bỉnh Dập không biết Âu Dương hối hận hơn bất cứ người nào, chỉ có điều Âu Dương giả bộ ngưu bức vẫn rất tài tình, chí ít Âu Dương không nói cho mọi người hắn rất hối hận.</w:t>
      </w:r>
    </w:p>
    <w:p>
      <w:pPr>
        <w:pStyle w:val="BodyText"/>
      </w:pPr>
      <w:r>
        <w:t xml:space="preserve">- Thứ còn lại hình như là một tấm gương, nhưng đã không biết tung tích, ngay cả ta cũng không tìm được tấm gương đó ở đâu!</w:t>
      </w:r>
    </w:p>
    <w:p>
      <w:pPr>
        <w:pStyle w:val="BodyText"/>
      </w:pPr>
      <w:r>
        <w:t xml:space="preserve">Âu Dương cười ha ha, Tử Kim hồ lô còn xuất ra một chủ nhân báo ân cho mình, nhưng tấm gương kia rút cuộc ở chỗ nào?</w:t>
      </w:r>
    </w:p>
    <w:p>
      <w:pPr>
        <w:pStyle w:val="BodyText"/>
      </w:pPr>
      <w:r>
        <w:t xml:space="preserve">Đây là một điều bí ẩn, một bí ẩn mà Âu Dương có thể vĩnh viễn không thể biết được, Âu Dương cũng không muốn đi phá giải bí ẩn này. Dù sao trên thế giới này có quá nhiều những điều bí ẩn, cùng với tu vi ngươi tiếp xúc ngày càng cao, ngươi cũng phát hiện bí ẩn ngày càng nhiều.</w:t>
      </w:r>
    </w:p>
    <w:p>
      <w:pPr>
        <w:pStyle w:val="BodyText"/>
      </w:pPr>
      <w:r>
        <w:t xml:space="preserve">Ba món thánh binh, Thứ Kiêu Cung trong tay Âu Dương, chủ nhân thần bí của Tử Kim hồ lô, cường giả sở hữu năng lực vượt qua tấm chắn thế giới nhiều lần bang trợ Âu Dương, để trả lại ân tình trước kia cho Âu Dương. Còn tấm gương không biết tung tích.</w:t>
      </w:r>
    </w:p>
    <w:p>
      <w:pPr>
        <w:pStyle w:val="BodyText"/>
      </w:pPr>
      <w:r>
        <w:t xml:space="preserve">- Nếu như trước kia ta đều ba món thánh binh trong tay, đối phó với Thiên Vương căn bản là không cần chí cao vô thượng gì đó, trực tiếp cầm Tử Kim hồ lô đập xuống Thiên Vương, Thiên Vương có thể bị trực tiếp đập xuyên qua, còn là loại xuyên qua vĩnh viễn không bao giờ quay lại...</w:t>
      </w:r>
    </w:p>
    <w:p>
      <w:pPr>
        <w:pStyle w:val="BodyText"/>
      </w:pPr>
      <w:r>
        <w:t xml:space="preserve">Âu Dương xấu xa nghĩ.</w:t>
      </w:r>
    </w:p>
    <w:p>
      <w:pPr>
        <w:pStyle w:val="BodyText"/>
      </w:pPr>
      <w:r>
        <w:t xml:space="preserve">Hai người trao đổi một hồi, Bạch Tinh cũng cười âm hiểm từ phía xa trở về, làm một thủ thế OK với hai người. Rất rõ ràng, chiêu thức này của hắn là học được từ đệ tử tử thần của mình. Âu Dương không cho rằng trên thế giới này có người hiểu OK là cái gì.</w:t>
      </w:r>
    </w:p>
    <w:p>
      <w:pPr>
        <w:pStyle w:val="BodyText"/>
      </w:pPr>
      <w:r>
        <w:t xml:space="preserve">- Xin mời, bảo đảm không có kẻ nào chạy thoát!</w:t>
      </w:r>
    </w:p>
    <w:p>
      <w:pPr>
        <w:pStyle w:val="BodyText"/>
      </w:pPr>
      <w:r>
        <w:t xml:space="preserve">Ngụy Bỉnh Dập cười nói:</w:t>
      </w:r>
    </w:p>
    <w:p>
      <w:pPr>
        <w:pStyle w:val="BodyText"/>
      </w:pPr>
      <w:r>
        <w:t xml:space="preserve">- Chúng ta chuẩn bị cho người ta nhiều lễ vật như vậy, nói không chừng người ta cũng chuẩn bị lễ vật cho chúng ta, các ngươi xem!</w:t>
      </w:r>
    </w:p>
    <w:p>
      <w:pPr>
        <w:pStyle w:val="BodyText"/>
      </w:pPr>
      <w:r>
        <w:t xml:space="preserve">Ngụy Bỉnh Dập nói xong, chỉ tay về phía trước, nhìn thấy trên Thiên Cung, từng pho tượng phảng phất như Ma Thần lúc ẩn lúc hiện trong tầng mây, mỗi một pho tượng giống Ma Thần này đều sở hữu lực lượng hủy thiên diệt địa, nhưng lực lượng này hình như chỉ có một kích, nhưng một kích này tuyệt đối cũng không thể coi thường, bởi vì số lượng của nó thực sự rất nhiều, hôm nay thiên đình tựa hồ đã trở thành một khu rừng đá do pho tượng cấu thành.</w:t>
      </w:r>
    </w:p>
    <w:p>
      <w:pPr>
        <w:pStyle w:val="BodyText"/>
      </w:pPr>
      <w:r>
        <w:t xml:space="preserve">- Khốn khiếp! Nếu nhiều pho tượng như vậy tập trung nã pháo, còn không lấy mạng của chúng ta!</w:t>
      </w:r>
    </w:p>
    <w:p>
      <w:pPr>
        <w:pStyle w:val="BodyText"/>
      </w:pPr>
      <w:r>
        <w:t xml:space="preserve">Bạch Tinh cũng rụt đầu. Rất rõ ràng, những pho tượng này khẳng định không bằng một kích liều mạng của cường giả tổ cấp, nhưng bất cứ một công kích nào những pho tượng này cũng mạnh hơn một kích tiện tay của cường giả tổ cấp.</w:t>
      </w:r>
    </w:p>
    <w:p>
      <w:pPr>
        <w:pStyle w:val="BodyText"/>
      </w:pPr>
      <w:r>
        <w:t xml:space="preserve">Nếu chỉ có mấy chục pho tượng thậm chí là trên trăm pho tượng, ba người cũng có thể biểu thị không áp lực. Nhưng bọn chúng lại quá nhiều! Âu Dương hoàn toàn không nghi ngờ, các pho tượng ở đây phải lên tới hàng nghìn, có thể bắn liên tục một ngày một đêm...Tồn tại của trăm vạn pho tượng biến nơi này thành lôi trì, khiến ba người có một loại cảm giác vượt qua lôi trì.</w:t>
      </w:r>
    </w:p>
    <w:p>
      <w:pPr>
        <w:pStyle w:val="BodyText"/>
      </w:pPr>
      <w:r>
        <w:t xml:space="preserve">- Quá âm hiểm!</w:t>
      </w:r>
    </w:p>
    <w:p>
      <w:pPr>
        <w:pStyle w:val="BodyText"/>
      </w:pPr>
      <w:r>
        <w:t xml:space="preserve">Ngụy Bỉnh Dập phiền muộn, thiên đình còn chơi được như vậy sao? Rất hiển nhiên những pho tượng này không phải được chuẩn bị một hai ngày, phía trên có lẽ đã được khắc trận pháp, sau đó để đám người Khâu Vân Bình chuyển những pho tượng này xông lên, chỉ cần có người dám đi tới, cho dù Âu Dương mở phòng ngự tuyệt đối cũng vô dụng.</w:t>
      </w:r>
    </w:p>
    <w:p>
      <w:pPr>
        <w:pStyle w:val="BodyText"/>
      </w:pPr>
      <w:r>
        <w:t xml:space="preserve">Bởi vì phòng ngự tuyệt đối chỉ có thể chống đỡ trong nháy mắt, còn những pho tượng này có thể đánh liên tục đánh một ngày một đêm, hoàn toàn không cần hoài nghi, sau một ngày một đêm này, toàn bộ Thiên Nam đều có thể hóa thành hư không.</w:t>
      </w:r>
    </w:p>
    <w:p>
      <w:pPr>
        <w:pStyle w:val="BodyText"/>
      </w:pPr>
      <w:r>
        <w:t xml:space="preserve">- Đây quả thực là làm càn quá mức!</w:t>
      </w:r>
    </w:p>
    <w:p>
      <w:pPr>
        <w:pStyle w:val="BodyText"/>
      </w:pPr>
      <w:r>
        <w:t xml:space="preserve">Bạch Tinh cũng nổi giận, hắn khổ sở bố trí tứ phương trận muốn tiêu diệt toàn bộ thiên đình, hiện tại xem ra tứ phương trận cũng vô dụng rồi. Bọn họ có lễ vật, người ta cũng có lễ vật, lúc này xông lên, công kích sẽ lập tức triển khai.</w:t>
      </w:r>
    </w:p>
    <w:p>
      <w:pPr>
        <w:pStyle w:val="Compact"/>
      </w:pPr>
      <w:r>
        <w:br w:type="textWrapping"/>
      </w:r>
      <w:r>
        <w:br w:type="textWrapping"/>
      </w:r>
    </w:p>
    <w:p>
      <w:pPr>
        <w:pStyle w:val="Heading2"/>
      </w:pPr>
      <w:bookmarkStart w:id="1079" w:name="chương-1134-1135-một-phần-ba"/>
      <w:bookmarkEnd w:id="1079"/>
      <w:r>
        <w:t xml:space="preserve">1057. Chương 1134 + 1135: Một Phần Ba</w:t>
      </w:r>
    </w:p>
    <w:p>
      <w:pPr>
        <w:pStyle w:val="Compact"/>
      </w:pPr>
      <w:r>
        <w:br w:type="textWrapping"/>
      </w:r>
      <w:r>
        <w:br w:type="textWrapping"/>
      </w:r>
      <w:r>
        <w:t xml:space="preserve">- Ta thề, chỉ cần chúng ta đi tới, sợ rằng chúng ta còn chưa kịp kêu tên Khâu Vân Bình đã bị đánh vỡ rồi! Các ngươi có thể kháng cự bao lâu?</w:t>
      </w:r>
    </w:p>
    <w:p>
      <w:pPr>
        <w:pStyle w:val="BodyText"/>
      </w:pPr>
      <w:r>
        <w:t xml:space="preserve">Âu Dương nhìn Bạch Tinh và Ngụy Bỉnh Dập đã toát mồ hôi lạnh, từ bộ dạng của hai người bọn họ là có minh bạch, cho dù bọn họ có thể kháng cự được một ngày một đêm, nhưng sau đó tuyệt đối không còn bất cứ lực tái chiến nào.</w:t>
      </w:r>
    </w:p>
    <w:p>
      <w:pPr>
        <w:pStyle w:val="BodyText"/>
      </w:pPr>
      <w:r>
        <w:t xml:space="preserve">- Như vậy làm sao đánh? Đây căn bản là phòng ngự vô địch! Nếu không Âu Dương ngươi xông lên trước mở phòng ngự tuyệt đối đi? Chúng ta đi sau nhặt xác cho ngươi?</w:t>
      </w:r>
    </w:p>
    <w:p>
      <w:pPr>
        <w:pStyle w:val="BodyText"/>
      </w:pPr>
      <w:r>
        <w:t xml:space="preserve">Ngụy Bỉnh Dập cũng xấu xa, lúc này đột nhiên nói ra những lời không biết xấu hổ như vậy.</w:t>
      </w:r>
    </w:p>
    <w:p>
      <w:pPr>
        <w:pStyle w:val="BodyText"/>
      </w:pPr>
      <w:r>
        <w:t xml:space="preserve">- Đại ca, ta đi kháng cự một ngày một đêm phỏng chừng cũng không chết được, nhưng ngươi nghĩ Khâu Vân Bình là kẻ ngu si sao?</w:t>
      </w:r>
    </w:p>
    <w:p>
      <w:pPr>
        <w:pStyle w:val="BodyText"/>
      </w:pPr>
      <w:r>
        <w:t xml:space="preserve">Âu Dương liếc mắt nhìn Ngụy Bỉnh Dập.</w:t>
      </w:r>
    </w:p>
    <w:p>
      <w:pPr>
        <w:pStyle w:val="BodyText"/>
      </w:pPr>
      <w:r>
        <w:t xml:space="preserve">Mình tới đây là tàn sát! Không sai, là trắng trợn tàn sát, chỉ có điều lúc này đối tượng bị tàn sát lại biến thành mình mà thôi. Hơn nữa cho dù mình dựa vào linh hồn hỏa diễm có thể kháng cự một ngày một đêm, nhưng Khâu Vân Bình không phải kẻ ngu si. Âu Dương dám thề, chỉ cần hắn xông lên, bốn người của thiên đình sẽ vô liêm sỉ vừa đánh vừa dùng các loại đại chiêu ném vào mặt mình....</w:t>
      </w:r>
    </w:p>
    <w:p>
      <w:pPr>
        <w:pStyle w:val="BodyText"/>
      </w:pPr>
      <w:r>
        <w:t xml:space="preserve">Đúng! Đôi khi Âu Dương nguyện ý mạo hiểm. Âu Dương cũng xác thực từng nói kỳ tích chỉ có làm mới có thể sản sinh. Nhưng Âu Dương tuyệt đối không hy vọng có người dùng đại chiêu ném vào mặt mình. Loại cách làm ngu ngốc này Âu Dương tuyệt đối sẽ không làm.</w:t>
      </w:r>
    </w:p>
    <w:p>
      <w:pPr>
        <w:pStyle w:val="BodyText"/>
      </w:pPr>
      <w:r>
        <w:t xml:space="preserve">- Làm sao đây?</w:t>
      </w:r>
    </w:p>
    <w:p>
      <w:pPr>
        <w:pStyle w:val="BodyText"/>
      </w:pPr>
      <w:r>
        <w:t xml:space="preserve">Ngụy Bỉnh Dập có chút bối rối, lúc này bất luận là ba người thay phiên hay xông lên tập thể, hậu quả đều chỉ có một, đó chính là người ta không nói nhiều, dùng các loại đại chiêu ném lên mặt bọn họ.</w:t>
      </w:r>
    </w:p>
    <w:p>
      <w:pPr>
        <w:pStyle w:val="BodyText"/>
      </w:pPr>
      <w:r>
        <w:t xml:space="preserve">- Rút lui!</w:t>
      </w:r>
    </w:p>
    <w:p>
      <w:pPr>
        <w:pStyle w:val="BodyText"/>
      </w:pPr>
      <w:r>
        <w:t xml:space="preserve">Câu nói của Âu Dương khiến hai người đều phát mộng, đây là lời Âu Dương có thể nói sao? Đã tới đây rồi còn nói rút lui? Người này có phải là Âu Dương không? Nhưng hai người bọn họ cũng không ngẫm lại, hiện tại không rút lui cũng không còn cách nào....</w:t>
      </w:r>
    </w:p>
    <w:p>
      <w:pPr>
        <w:pStyle w:val="BodyText"/>
      </w:pPr>
      <w:r>
        <w:t xml:space="preserve">- Cũng đúng, chúng ta rút lui trước, ta không tin những pho tượng này có thể duy trì quá lâu, chúng ta chờ hơn một nghìn năm rồi trở lại!</w:t>
      </w:r>
    </w:p>
    <w:p>
      <w:pPr>
        <w:pStyle w:val="BodyText"/>
      </w:pPr>
      <w:r>
        <w:t xml:space="preserve">Bạch Tinh chẳng biết xấu hổ nói ra những lời vô nghĩa, bị Âu Dương và Ngụy Bỉnh Dập liếc mắt khinh bỉ.</w:t>
      </w:r>
    </w:p>
    <w:p>
      <w:pPr>
        <w:pStyle w:val="BodyText"/>
      </w:pPr>
      <w:r>
        <w:t xml:space="preserve">- Đại ca, ngươi có thể chờ được một nghìn năm, nhưng chúng ta không chờ được.</w:t>
      </w:r>
    </w:p>
    <w:p>
      <w:pPr>
        <w:pStyle w:val="BodyText"/>
      </w:pPr>
      <w:r>
        <w:t xml:space="preserve">Âu Dương toát mồ hôi, dù sao bất cứ lúc nào Thiên Vương cũng có thể sống lại. Một khi Thiên Vương sống lại, đến lúc đó chính Thiên Vương sẽ vọt tới nhà bọn họ ném đại chiêu vào mặt bọn họ, cho nên nhìn tình huống hiện tại, bọn họ hình như không có cách nào chạy trốn được khả năng bị đại chiêu ném vào mặt.</w:t>
      </w:r>
    </w:p>
    <w:p>
      <w:pPr>
        <w:pStyle w:val="BodyText"/>
      </w:pPr>
      <w:r>
        <w:t xml:space="preserve">- Chúng ta trở về Nam Tiên thành trước, hiện tại cường công căn bản không có khả năng.</w:t>
      </w:r>
    </w:p>
    <w:p>
      <w:pPr>
        <w:pStyle w:val="BodyText"/>
      </w:pPr>
      <w:r>
        <w:t xml:space="preserve">Âu Dương không sợ chết, nhưng Âu Dương không muốn chết, tạm thời hòa hoãn mới là vương đạo..</w:t>
      </w:r>
    </w:p>
    <w:p>
      <w:pPr>
        <w:pStyle w:val="BodyText"/>
      </w:pPr>
      <w:r>
        <w:t xml:space="preserve">Trên thiên đình, Khâu Vân Bình ngồi trên chiếc ghế đã từng thuộc về Thiên Vương, trên mặt hắn mang theo nụ cười âm hiểm nói:</w:t>
      </w:r>
    </w:p>
    <w:p>
      <w:pPr>
        <w:pStyle w:val="BodyText"/>
      </w:pPr>
      <w:r>
        <w:t xml:space="preserve">- Bày ra tứ phương trận là muốn tàn sát tất cả chúng ta sao! Nhưng bọn họ có dám đến?</w:t>
      </w:r>
    </w:p>
    <w:p>
      <w:pPr>
        <w:pStyle w:val="BodyText"/>
      </w:pPr>
      <w:r>
        <w:t xml:space="preserve">- Đại ca thực sự là hảo thủ đoạn!</w:t>
      </w:r>
    </w:p>
    <w:p>
      <w:pPr>
        <w:pStyle w:val="BodyText"/>
      </w:pPr>
      <w:r>
        <w:t xml:space="preserve">Lý Thu Linh giơ ngón tay cái về phía Khâu Vân Bình. Chiêu thức ấy của Khâu Vân Bình quá độc ác, chí ít theo hắn thấy đây là cục diện khó giải.</w:t>
      </w:r>
    </w:p>
    <w:p>
      <w:pPr>
        <w:pStyle w:val="BodyText"/>
      </w:pPr>
      <w:r>
        <w:t xml:space="preserve">Trăm vạn pho tượng, mỗi một pho tượng đều sở hữu lực lượng một kích tiện tay của cường giả tổ cấp! Đúng! Những pho tượng này không chống đỡ được bao lâu, nhưng chống đỡ một một năm rưỡi vẫn không có áp lực. Lúc đó Thiên Vương đã trở về, đến lúc đó đại cục của bọn họ đã định, thiên đình cũng có thể thuận lợi bảo trì.</w:t>
      </w:r>
    </w:p>
    <w:p>
      <w:pPr>
        <w:pStyle w:val="BodyText"/>
      </w:pPr>
      <w:r>
        <w:t xml:space="preserve">- Cách làm này của đại ca quả thực là tất sát, cho dù lực lượng của Âu Dương thông thiên cũng đừng hòng giữ mạng!</w:t>
      </w:r>
    </w:p>
    <w:p>
      <w:pPr>
        <w:pStyle w:val="BodyText"/>
      </w:pPr>
      <w:r>
        <w:t xml:space="preserve">Trên mặt Phiến công tử cũng mang theo nụ cười xấu xa. Chẳng phải có câu nói, chủ sao tớ vậy, có một đại ca hèn mọn, tất nhiên bọn họ cũng hèn mọn theo.</w:t>
      </w:r>
    </w:p>
    <w:p>
      <w:pPr>
        <w:pStyle w:val="BodyText"/>
      </w:pPr>
      <w:r>
        <w:t xml:space="preserve">- Đại ca, ta cảm thấy cách làm này có chút đê tiện!</w:t>
      </w:r>
    </w:p>
    <w:p>
      <w:pPr>
        <w:pStyle w:val="BodyText"/>
      </w:pPr>
      <w:r>
        <w:t xml:space="preserve">Đừng thấy Kim Chung Đồng Tử còn nhỏ, trên thực tế hắn là một người đàn ông thuần túy, là người duy nhất không tán thành cách làm này trong những người ở đây. Nhưng thật đáng tiếc, mọi người trực tiếp xem thường tồn tại của hắn, xem những lời hắn nói như vô nghĩa.</w:t>
      </w:r>
    </w:p>
    <w:p>
      <w:pPr>
        <w:pStyle w:val="BodyText"/>
      </w:pPr>
      <w:r>
        <w:t xml:space="preserve">Kim Chung Đồng Tử cũng biết, mặc dù cách làm này có chút đê tiện, nhưng cũng không có cách nào hay hơn, hắn chẳng qua là muốn phát phong tao. Nếu như lúc này kêu hắn một mình đi đối đầu với Âu Dương, hắn nhất định không đi, bởi vì hắn không phải kẻ ngu si.</w:t>
      </w:r>
    </w:p>
    <w:p>
      <w:pPr>
        <w:pStyle w:val="BodyText"/>
      </w:pPr>
      <w:r>
        <w:t xml:space="preserve">- Chúng ta đã bày trận, hiện tại xem Âu Dương làm sao phá trận. Muốn bắt được thiên đình ta, hắn còn quá non nớt, hiện tại hắn đã tới Thiên Nam, sợ rằng hôm nay đã biết. Nếu như hắn không thể giết chết chúng ta trước khi trận đại tuyết huyết sắc này dừng lại, như vậy khi trận đại tuyết này kết thúc, chúng ta có thể la lên ông trời đã vứt bỏ hắn, đến lúc đó chúng ta có đại thế nơi tay, còn cái gì đáng sợ!</w:t>
      </w:r>
    </w:p>
    <w:p>
      <w:pPr>
        <w:pStyle w:val="BodyText"/>
      </w:pPr>
      <w:r>
        <w:t xml:space="preserve">Khâu Vân Bình suy nghĩ thật sự chu đáo. Nếu như trước khi trận đại tuyết huyết sắc này dừng lại, Âu Dương không thể công phá thiên đình, như vậy thiên đình thực sự có thể dùng loại mượn cớ này nắm lại đại thế trong tay.</w:t>
      </w:r>
    </w:p>
    <w:p>
      <w:pPr>
        <w:pStyle w:val="BodyText"/>
      </w:pPr>
      <w:r>
        <w:t xml:space="preserve">Thiên Nam, lúc này trong Nam Tiên thành đều đang lan truyền tin tức Âu Dương đã tới Thiên Nam, hơn nữa rất có thể đang ở trong Nam Tiên thành bọn họ.</w:t>
      </w:r>
    </w:p>
    <w:p>
      <w:pPr>
        <w:pStyle w:val="BodyText"/>
      </w:pPr>
      <w:r>
        <w:t xml:space="preserve">Thiên đình cũng phái người phóng xuất tin tức, nói Âu Dương đã bày ra tứ phương trận ở thiên đình, nhưng cuối cùng lại lựa chọn bỏ chạy, cái này cũng coi như là biến pháp đả kích Âu Dương.</w:t>
      </w:r>
    </w:p>
    <w:p>
      <w:pPr>
        <w:pStyle w:val="BodyText"/>
      </w:pPr>
      <w:r>
        <w:t xml:space="preserve">- Cha, bên ngoài nói Thần Tiễn đã tới thiên đình, nhưng không tấn công mà rút lui!</w:t>
      </w:r>
    </w:p>
    <w:p>
      <w:pPr>
        <w:pStyle w:val="BodyText"/>
      </w:pPr>
      <w:r>
        <w:t xml:space="preserve">Một hán tử trông thật thà chất phát kéo chiếc rèm cửa bằng da lên, sau đó mang theo phong tuyết từ ngoài cửa đi vào. Hắn nhìn thoáng qua phụ thân và ba người xa lạ ngồi cạnh bếp lò, trên mặt mang theo vẻ khó hiểu.</w:t>
      </w:r>
    </w:p>
    <w:p>
      <w:pPr>
        <w:pStyle w:val="BodyText"/>
      </w:pPr>
      <w:r>
        <w:t xml:space="preserve">- Hằng nhi, mau đến đây ra mắt ba vị khách nhân!</w:t>
      </w:r>
    </w:p>
    <w:p>
      <w:pPr>
        <w:pStyle w:val="BodyText"/>
      </w:pPr>
      <w:r>
        <w:t xml:space="preserve">Phụ thân Lý Hằng là Lý Long Nhi đứng dậy giới thiệu ba vị khách nhân cho nhi tử. Ba vị khách nhân này đương nhiên chính là bọn người Âu Dương, chỉ có điều lúc này ba người đều đã đổi tên.</w:t>
      </w:r>
    </w:p>
    <w:p>
      <w:pPr>
        <w:pStyle w:val="BodyText"/>
      </w:pPr>
      <w:r>
        <w:t xml:space="preserve">Nếu như bản thân Âu Dương hoặc bất cứ người nào trong ba người không đổi tên cũng được, nhưng hiện nay toàn bộ Nam Tiên thành đều đang nói Thần Tiễn đã đến Nam Tiên thành, bên cạnh hắn còn có hai đồng bọn khác. Nếu giới thiệu với người khác hắn là Âu Dương hay Ngụy Bỉnh Dập, Bạch Tinh, chỉ cần là người có chút thông minh cũng có thể minh bạch.</w:t>
      </w:r>
    </w:p>
    <w:p>
      <w:pPr>
        <w:pStyle w:val="BodyText"/>
      </w:pPr>
      <w:r>
        <w:t xml:space="preserve">- Tại hạ Thiệu Phong!</w:t>
      </w:r>
    </w:p>
    <w:p>
      <w:pPr>
        <w:pStyle w:val="BodyText"/>
      </w:pPr>
      <w:r>
        <w:t xml:space="preserve">Âu Dương rất vô sỉ đạo văn tên của Thiệu Phong.</w:t>
      </w:r>
    </w:p>
    <w:p>
      <w:pPr>
        <w:pStyle w:val="BodyText"/>
      </w:pPr>
      <w:r>
        <w:t xml:space="preserve">- Trát Khắc!</w:t>
      </w:r>
    </w:p>
    <w:p>
      <w:pPr>
        <w:pStyle w:val="BodyText"/>
      </w:pPr>
      <w:r>
        <w:t xml:space="preserve">Ngụy Bỉnh Dập cũng vô sỉ, trực tiếp đạo văn tên Trát Khắc, nhưng mỗi lần nói đến cái tên này Âu Dương đều muốn bật cười, bởi vì Ngụy Bỉnh Dập không có suy nghĩ sao? Hắn làm như vậy chẳng khác nào gián tiếp hạ bối phận của mình xuống.</w:t>
      </w:r>
    </w:p>
    <w:p>
      <w:pPr>
        <w:pStyle w:val="BodyText"/>
      </w:pPr>
      <w:r>
        <w:t xml:space="preserve">- Gia Cát Minh!</w:t>
      </w:r>
    </w:p>
    <w:p>
      <w:pPr>
        <w:pStyle w:val="BodyText"/>
      </w:pPr>
      <w:r>
        <w:t xml:space="preserve">Đây là tên Bạch Tinh chọn cho mình, Âu Dương rất vui mừng vì hắn không chọn tên Gia Cát Khổng Minh. Sau lại Âu Dương mới biết được, thì ra Trát Khắc đã kể cho Bạch Tinh câu chuyện Tam quốc, ngay từ đầu gia hỏa này đã muốn lấy tên là Gia Cát Khổng Minh, nhưng sau đó linh cơ của hắn khẽ động lại biến thành Gia Cát Minh.</w:t>
      </w:r>
    </w:p>
    <w:p>
      <w:pPr>
        <w:pStyle w:val="BodyText"/>
      </w:pPr>
      <w:r>
        <w:t xml:space="preserve">- Chào ba vị!</w:t>
      </w:r>
    </w:p>
    <w:p>
      <w:pPr>
        <w:pStyle w:val="BodyText"/>
      </w:pPr>
      <w:r>
        <w:t xml:space="preserve">Lý Hằng nhìn ba người này, trên mặt Âu Dương mang theo tiếu ý, vừa nhìn đã biết hàng lương dân. Trang phục của Bạch Tinh giống như một người săn bắn. Lúc này ba người đều đã cất vũ khí của mình, trên người cũng không có bất cứ ba động lực lượng nào, nhìn qua thực sự như ba người bình thường.</w:t>
      </w:r>
    </w:p>
    <w:p>
      <w:pPr>
        <w:pStyle w:val="BodyText"/>
      </w:pPr>
      <w:r>
        <w:t xml:space="preserve">Nếu như nói có người không bình thường chỉ sợ cũng chỉ có Ngụy Bỉnh Dập, trên người hắn vẫn phát ra khí phách cao quý. Nhưng điều này cũng không trách được Ngụy Bỉnh Dập, dù sao trong mắt Ngụy Bỉnh Dập, những con người này chính là kiến hôi. Kiến hôi có thể nói mấy câu với hắn đã xem là cực hạn, muốn kêu hắn biểu hiện giống như Âu Dương hoặc Bạch Tinh, hiển nhiên là chuyện không hiện thực. Cho nên Âu Dương và Bạch Tinh cũng không quá mức đi tính toán, dù sao để Ngụy Bỉnh Dập giả bộ làm lương dân ngược lại càng dễ lộ ra thân phận của hắn.</w:t>
      </w:r>
    </w:p>
    <w:p>
      <w:pPr>
        <w:pStyle w:val="BodyText"/>
      </w:pPr>
      <w:r>
        <w:t xml:space="preserve">- Cha, con vừa ra ngoài, bên ngoài đang bàn tán, nói Thần Tiễn Âu Dương đã đến thiên đình, nhưng không tấn công mà rút lui. Thiên đình đã phóng xuất tin tức nói trước khi đại tuyết dừng lại, bọn họ không thể công phá thiên đình!</w:t>
      </w:r>
    </w:p>
    <w:p>
      <w:pPr>
        <w:pStyle w:val="BodyText"/>
      </w:pPr>
      <w:r>
        <w:t xml:space="preserve">Lý Hằng nói cho phụ thân Lý Long Hưng chuyện hắn thăm dò được.</w:t>
      </w:r>
    </w:p>
    <w:p>
      <w:pPr>
        <w:pStyle w:val="BodyText"/>
      </w:pPr>
      <w:r>
        <w:t xml:space="preserve">- Ngươi cả ngày nhàn rỗi đi nghe ngóng những chuyện này làm gì, việc này không phải việc con người chúng ta có thể để ý, hơn nữa mấy năm nay thiên đình cũng không làm chuyện gì tốt, cuối cùng ai thắng ai thua cũng không có quan hệ gì đến con người chúng ta.</w:t>
      </w:r>
    </w:p>
    <w:p>
      <w:pPr>
        <w:pStyle w:val="BodyText"/>
      </w:pPr>
      <w:r>
        <w:t xml:space="preserve">Những lời này của Lý Long Nhi thật ra không sai, đại chiến giữa thiên đình và tiên giới liên quân căn bản không quan hệ đến con người. Con người vĩnh viễn là những người thuận theo thiên mệnh mà sống, kêu bọn họ nghịch thiên mà đi bọn họ vẫn không làm được.</w:t>
      </w:r>
    </w:p>
    <w:p>
      <w:pPr>
        <w:pStyle w:val="BodyText"/>
      </w:pPr>
      <w:r>
        <w:t xml:space="preserve">Đứng ở vị trí gì thì làm chuyện ở vị trí đó, đây là chuyện rất thường tình. Ngươi vĩnh viễn không thể hy vọng một phàm nhân đi cứu vớt thế giới, bởi vì chuyện đó tuyệt đối không hiện thực.</w:t>
      </w:r>
    </w:p>
    <w:p>
      <w:pPr>
        <w:pStyle w:val="BodyText"/>
      </w:pPr>
      <w:r>
        <w:t xml:space="preserve">Âu Dương cũng đã từng là một người đặc biệt bình thường, cho dù có thiên phú tiễn thuật không tồi, nhưng ở thời hiện đại Âu Dương căn bản là một người bình thường không thể bình thường hơn, nếu như không có huấn luyện viên Lưu Khải Hàng phát hiện ra thiên phú của hắn, sau đó phá lệ để hắn nhập học, cuối cùng hắn cũng chỉ có thể là một tên côn đồ trong xã hội mà thôi.</w:t>
      </w:r>
    </w:p>
    <w:p>
      <w:pPr>
        <w:pStyle w:val="BodyText"/>
      </w:pPr>
      <w:r>
        <w:t xml:space="preserve">- Cha, không phải con hỏi thăm, khắp nơi bên ngoài đều đồn đại, con chỉ nghe thấy rồi về nói với cha thôi.</w:t>
      </w:r>
    </w:p>
    <w:p>
      <w:pPr>
        <w:pStyle w:val="BodyText"/>
      </w:pPr>
      <w:r>
        <w:t xml:space="preserve">Lý Hằng cũng biết phụ thân nói không sai, những chuyện này xác thực không phải chuyện một người bình thường như hắn có thể quản, việc hắn cần quan tâm là làm thế nào để lấp đầy bụng mới là vương đạo.</w:t>
      </w:r>
    </w:p>
    <w:p>
      <w:pPr>
        <w:pStyle w:val="BodyText"/>
      </w:pPr>
      <w:r>
        <w:t xml:space="preserve">- Được rồi, đừng nói những chuyện này nữa, đi nói với mẫu thân, làm thịt con heo ở hậu viện để chiêu đãi khác nhân.</w:t>
      </w:r>
    </w:p>
    <w:p>
      <w:pPr>
        <w:pStyle w:val="BodyText"/>
      </w:pPr>
      <w:r>
        <w:t xml:space="preserve">Lý Long Nhi quay sang phân phó nhi tử, sau đó cũng không để ý đến nhi tử có chút mất hứng, tiếp tục quay sang trò chuyện với đám người Âu Dương.</w:t>
      </w:r>
    </w:p>
    <w:p>
      <w:pPr>
        <w:pStyle w:val="BodyText"/>
      </w:pPr>
      <w:r>
        <w:t xml:space="preserve">- Tiểu tử này cả ngày không làm gì, chỉ muốn trở thành tiên nhân đi tới đi lui, ta cũng từng dẫn hắn tới một số môn phái, nhưng tiểu tử này hoàn toàn không có thiên tư, cuối cùng chỉ có thể làm một người bình thường mà thôi.</w:t>
      </w:r>
    </w:p>
    <w:p>
      <w:pPr>
        <w:pStyle w:val="BodyText"/>
      </w:pPr>
      <w:r>
        <w:t xml:space="preserve">Lý Long Nhi làm sao không muốn để nhi tử mình ngưu bức một chút, thế nhưng người muốn ngưu bức có rất nhiều, nhưng người thật sự làm được lại không nhiều.</w:t>
      </w:r>
    </w:p>
    <w:p>
      <w:pPr>
        <w:pStyle w:val="BodyText"/>
      </w:pPr>
      <w:r>
        <w:t xml:space="preserve">- Lão ca, ta nghe người ta nói thiên đình bố trí rất nhiều pho tượng, cho dù là Thần Tiễn cũng không thể làm gì những pho tượng này.</w:t>
      </w:r>
    </w:p>
    <w:p>
      <w:pPr>
        <w:pStyle w:val="BodyText"/>
      </w:pPr>
      <w:r>
        <w:t xml:space="preserve">Những lời này của Bạch Tinh thật ra có vài phần muốn lấy lại thanh danh cho Âu Dương, nhưng hắn vừa xuất khẩu lại nghe Lý Long Nhi nói:</w:t>
      </w:r>
    </w:p>
    <w:p>
      <w:pPr>
        <w:pStyle w:val="BodyText"/>
      </w:pPr>
      <w:r>
        <w:t xml:space="preserve">- Không phải chỉ là mấy tôn pho tượng thôi sao! Đánh nát là được!</w:t>
      </w:r>
    </w:p>
    <w:p>
      <w:pPr>
        <w:pStyle w:val="BodyText"/>
      </w:pPr>
      <w:r>
        <w:t xml:space="preserve">- Đánh nát!</w:t>
      </w:r>
    </w:p>
    <w:p>
      <w:pPr>
        <w:pStyle w:val="BodyText"/>
      </w:pPr>
      <w:r>
        <w:t xml:space="preserve">Nghe thấy câu này, trong mắt ba người Âu Dương đều sáng ngời, nhưng sau đó quang mang này lại trở nên lờ mờ! Nếu như chỉ có một hai pho tượng, ba người có thể dùng một loại phương thức cấp tốc xông lên, triệt để hủy hoại trước khi pho tượng mở ra, nhưng số lượng pho tượng rất nhiều, cho dù tốc độ của bọn họ cực nhanh, nhiều nhất cũng chỉ có cơ hội mỗi người một kích, nhiều nhất cũng chỉ hủy hoại được một phần ba pho tượng, số pho tượng còn lại vẫn có thể đánh bọn họ nát như cám!</w:t>
      </w:r>
    </w:p>
    <w:p>
      <w:pPr>
        <w:pStyle w:val="BodyText"/>
      </w:pPr>
      <w:r>
        <w:t xml:space="preserve">- Lão ca không biết, số lượng pho tượng này rất nhiều, hơn nữa phòng vệ của thiên đình không cần phải nói, cho dù là mũi tên của Thần Tiễn cũng đừng mơ tưởng phá vỡ phòng vệ của thiên đình, chỉ có cận chiến mới có thể xuất thủ, mà dưới tình huống cận chiến cho dù là Thần Tiễn nhiều nhất cũng chỉ có thể hủy hoại một phần ba pho tượng mà thôi, cho nên chuyện này hầu như là một cục diện khó giải!</w:t>
      </w:r>
    </w:p>
    <w:p>
      <w:pPr>
        <w:pStyle w:val="BodyText"/>
      </w:pPr>
      <w:r>
        <w:t xml:space="preserve">Bạch Tinh bất đắc dĩ thở dài một hơi.</w:t>
      </w:r>
    </w:p>
    <w:p>
      <w:pPr>
        <w:pStyle w:val="BodyText"/>
      </w:pPr>
      <w:r>
        <w:t xml:space="preserve">- Làm sao chỉ có thể đánh nát một phần ba? Không phải nói mũi tên của Thần Tiễn có thể hủy diệt một phương thế giới sao?</w:t>
      </w:r>
    </w:p>
    <w:p>
      <w:pPr>
        <w:pStyle w:val="BodyText"/>
      </w:pPr>
      <w:r>
        <w:t xml:space="preserve">Lý Long Nhi hiển nhiên không minh bạch cái gì là thế giới cực hạn. Lực lượng của Âu Dương quả thật rất mạnh, nhưng tiên giới cũng có lực lượng cực hạn, khi lực lượng phát ra đạt đến cực hạn của thế giới, sẽ trực tiếp bị đưa vào trong ngoại vực, cho nên lực lượng bọn họ có thể phát huy ra chỉ có thể hủy hoại một phần ba pho tượng mà thôi...</w:t>
      </w:r>
    </w:p>
    <w:p>
      <w:pPr>
        <w:pStyle w:val="BodyText"/>
      </w:pPr>
      <w:r>
        <w:t xml:space="preserve">Làm sao chỉ có thể đánh nát một phần ba! Những lời này của Lý Long Nhi thực sự rất thích hợp.</w:t>
      </w:r>
    </w:p>
    <w:p>
      <w:pPr>
        <w:pStyle w:val="BodyText"/>
      </w:pPr>
      <w:r>
        <w:t xml:space="preserve">Nếu như là một tu luyện giả nhất định sẽ không nói như vậy, dù sao thế giới cực hạn có ý tứ gì, tất cả tu luyện giả đương nhiên đều biết, duy độc có phàm nhân là không thể minh bạch thế giới cực hạn có ý tứ gì.</w:t>
      </w:r>
    </w:p>
    <w:p>
      <w:pPr>
        <w:pStyle w:val="BodyText"/>
      </w:pPr>
      <w:r>
        <w:t xml:space="preserve">Nhưng cũng chính vì như vậy, Âu Dương mới có thể lấp lánh ánh mắt, cũng chính vì câu nói này của Lý Long Nhi, trong lòng hắn bỗng nhiên xuất hiện một kế hoạch hoàn toàn mới.</w:t>
      </w:r>
    </w:p>
    <w:p>
      <w:pPr>
        <w:pStyle w:val="BodyText"/>
      </w:pPr>
      <w:r>
        <w:t xml:space="preserve">- Hắc hắc! Khâu Vân Bình, bất luận ngươi vô sỉ như thế nào, ngươi rút cuộc vẫn là một tu luyện giả, vẫn bị thế giới cực hạn lừa gạt!</w:t>
      </w:r>
    </w:p>
    <w:p>
      <w:pPr>
        <w:pStyle w:val="BodyText"/>
      </w:pPr>
      <w:r>
        <w:t xml:space="preserve">Âu Dương thầm cười ha ha. Không sai, nếu như không phải vô tình trò chuyện với Lý Long Nhi, có thể Âu Dương vĩnh viễn cũng sẽ không nghĩ đến đạo lý đơn giản như vậy.</w:t>
      </w:r>
    </w:p>
    <w:p>
      <w:pPr>
        <w:pStyle w:val="BodyText"/>
      </w:pPr>
      <w:r>
        <w:t xml:space="preserve">Ngụy Bỉnh Dập và Bạch Tinh nhìn bộ dạng như có tính toán của Âu Dương cũng có chút không rõ. Hai người bọn họ hiển nhiên không nghĩ như Âu Dương, khi bọn họ nghe thấy câu nói của Lý Long Nhi, suy nghĩ đầu tiên chính là Lý Long Nhi quá vô tri.</w:t>
      </w:r>
    </w:p>
    <w:p>
      <w:pPr>
        <w:pStyle w:val="BodyText"/>
      </w:pPr>
      <w:r>
        <w:t xml:space="preserve">Trong mắt Bạch Tinh và Ngụy Bỉnh Dập, con người chính là kiến hôi, hai người đương nhiên sẽ không đi suy nghĩ câu nói của kiến hôi. Cho nên bọn họ cũng không rõ rốt cuộc Âu Dương đã nghĩ ra cái gì.</w:t>
      </w:r>
    </w:p>
    <w:p>
      <w:pPr>
        <w:pStyle w:val="BodyText"/>
      </w:pPr>
      <w:r>
        <w:t xml:space="preserve">Tiếp theo Âu Dương cũng không quan tâm đến dáng vẻ lo lắng của hai người kia, vui vẻ nói chuyện phiếm với Lý Long Nhi. Không lâu sau, nhi tử Lý Hằng của Lý Long Nhi bưng tới một tô thịt heo thơm ngon. Khi nhìn thấy tô thịt này, Âu Dương có thể nói là vô cùng đói bụng. Nếu nói về nấu ăn ngon vẫn phải nói con người, dù sao ở tiên giới, tuyệt đại đa số tiên nhân bình thường đều không cần ăn gì, nhiều nhất chỉ là buồn chán uống chút rượu mà thôi, cho nên ở phương diện nấu ăn, tiên nhân vĩnh viễn không thể nào so sánh với con người.</w:t>
      </w:r>
    </w:p>
    <w:p>
      <w:pPr>
        <w:pStyle w:val="BodyText"/>
      </w:pPr>
      <w:r>
        <w:t xml:space="preserve">Âu Dương cầm lấy bộ đồ ăn bên cạnh bắt đầu ăn ngấu nghiến. Còn Bạch Tinh và Ngụy Bỉnh Dập chỉ ăn một ít. Hai người bọn họ vốn là dân bản địa ở tiên giới, rất hiển nhiên không quen ăn thứ này, vì vậy hai người ăn rất ít.</w:t>
      </w:r>
    </w:p>
    <w:p>
      <w:pPr>
        <w:pStyle w:val="Compact"/>
      </w:pPr>
      <w:r>
        <w:br w:type="textWrapping"/>
      </w:r>
      <w:r>
        <w:br w:type="textWrapping"/>
      </w:r>
    </w:p>
    <w:p>
      <w:pPr>
        <w:pStyle w:val="Heading2"/>
      </w:pPr>
      <w:bookmarkStart w:id="1080" w:name="chương-1136-ngươi-tới-thu-hút-hỏa-lực"/>
      <w:bookmarkEnd w:id="1080"/>
      <w:r>
        <w:t xml:space="preserve">1058. Chương 1136: Ngươi Tới Thu Hút Hỏa Lực</w:t>
      </w:r>
    </w:p>
    <w:p>
      <w:pPr>
        <w:pStyle w:val="Compact"/>
      </w:pPr>
      <w:r>
        <w:br w:type="textWrapping"/>
      </w:r>
      <w:r>
        <w:br w:type="textWrapping"/>
      </w:r>
      <w:r>
        <w:t xml:space="preserve">Sau khi ăn xong, Âu Dương lại nói chuyện với Lý Long Nhi một lát, sau đó ở lại Lý gia. Hai người Bạch Tinh và Ngụy Bỉnh Dập đương nhiên không còn kiên nhẫn, vội vàng kéo Âu Dương vào trong phòng, tiếp theo dùng thuật cách âm ngăn cách toàn bộ căn phòng.</w:t>
      </w:r>
    </w:p>
    <w:p>
      <w:pPr>
        <w:pStyle w:val="BodyText"/>
      </w:pPr>
      <w:r>
        <w:t xml:space="preserve">Bọn họ nhìn Âu Dương giống như thẩm vấn phạm nhân nói:</w:t>
      </w:r>
    </w:p>
    <w:p>
      <w:pPr>
        <w:pStyle w:val="BodyText"/>
      </w:pPr>
      <w:r>
        <w:t xml:space="preserve">- Tiểu tử, nói đi, rốt cuộc có âm mưu gì?</w:t>
      </w:r>
    </w:p>
    <w:p>
      <w:pPr>
        <w:pStyle w:val="BodyText"/>
      </w:pPr>
      <w:r>
        <w:t xml:space="preserve">- Âm mưu...</w:t>
      </w:r>
    </w:p>
    <w:p>
      <w:pPr>
        <w:pStyle w:val="BodyText"/>
      </w:pPr>
      <w:r>
        <w:t xml:space="preserve">Âu Dương thật sự không biết nói gì, mình có âm mưu gì, mình chỉ là nghĩ ra phương thức làm thế nào vứt đại chiêu vào mặt thiên đình mà thôi.</w:t>
      </w:r>
    </w:p>
    <w:p>
      <w:pPr>
        <w:pStyle w:val="BodyText"/>
      </w:pPr>
      <w:r>
        <w:t xml:space="preserve">- Tiểu tử ngươi hàn huyên với tên Lý gì đó lâu như vậy, đừng nói với ta ngươi không nghĩ ra cái gì.</w:t>
      </w:r>
    </w:p>
    <w:p>
      <w:pPr>
        <w:pStyle w:val="BodyText"/>
      </w:pPr>
      <w:r>
        <w:t xml:space="preserve">Bạch Tinh chỉ vào mũi Âu Dương, cảm giác như nếu ngươi không nói ta sẽ làm thịt ngươi.</w:t>
      </w:r>
    </w:p>
    <w:p>
      <w:pPr>
        <w:pStyle w:val="BodyText"/>
      </w:pPr>
      <w:r>
        <w:t xml:space="preserve">- Ha ha...</w:t>
      </w:r>
    </w:p>
    <w:p>
      <w:pPr>
        <w:pStyle w:val="BodyText"/>
      </w:pPr>
      <w:r>
        <w:t xml:space="preserve">Âu Dương cười nói:</w:t>
      </w:r>
    </w:p>
    <w:p>
      <w:pPr>
        <w:pStyle w:val="BodyText"/>
      </w:pPr>
      <w:r>
        <w:t xml:space="preserve">- Không có gì, chỉ là minh bạch phương thức làm thế nào tiêu diệt thiên đình mà thôi!</w:t>
      </w:r>
    </w:p>
    <w:p>
      <w:pPr>
        <w:pStyle w:val="BodyText"/>
      </w:pPr>
      <w:r>
        <w:t xml:space="preserve">Vẻ tươi cười trên mặt Âu Dương vẫn bí hiểm, nhưng lúc này hai người kia cũng không có tâm tư quan tâm vẻ tươi cười của Âu Dương rốt cuộc là bí hiểm hay không, cái bọn họ muốn biết là rốt cuộc là phương pháp gì!</w:t>
      </w:r>
    </w:p>
    <w:p>
      <w:pPr>
        <w:pStyle w:val="BodyText"/>
      </w:pPr>
      <w:r>
        <w:t xml:space="preserve">Âu Dương cũng nhìn ra dáng vẻ cấp thiết của hai người, hắn khẽ vuốt chòm râu... Đúng rồi, Âu Dương không có chòm râu, cho nên hắn chỉ làm bộ, sau đó nói:</w:t>
      </w:r>
    </w:p>
    <w:p>
      <w:pPr>
        <w:pStyle w:val="BodyText"/>
      </w:pPr>
      <w:r>
        <w:t xml:space="preserve">- Hai người các ngươi có một lỗ hổng rất lớn, chính là các ngươi không xem con người là người. Ta có thể rất có trách nhiệm nói cho các ngươi, chính vì điểm này các ngươi vĩnh viễn không có khả năng trở thành chí cao vô thượng!</w:t>
      </w:r>
    </w:p>
    <w:p>
      <w:pPr>
        <w:pStyle w:val="BodyText"/>
      </w:pPr>
      <w:r>
        <w:t xml:space="preserve">- Tại sao?</w:t>
      </w:r>
    </w:p>
    <w:p>
      <w:pPr>
        <w:pStyle w:val="BodyText"/>
      </w:pPr>
      <w:r>
        <w:t xml:space="preserve">Nghe thấy bốn chữ "chí cao vô thượng", hai người tạm thời bị Âu Dương dời đi lực chú ý, dù sao so với thiên đình, chí cao vô thượng hiển nhiên càng có lực hấp dẫn hơn.</w:t>
      </w:r>
    </w:p>
    <w:p>
      <w:pPr>
        <w:pStyle w:val="BodyText"/>
      </w:pPr>
      <w:r>
        <w:t xml:space="preserve">- Chí cao vô thượng đó là lấy thân hóa đạo, có câu nói rất hay, đó chính là tồn tại chính là đạo lý. Nếu con người tồn tại, chứng tỏ bọn họ là một phần của đạo. Nhưng trong mắt các ngươi từ trước đến nay không có con người, các ngươi luôn cho rằng mình là thần tiên ở trên cao. Các ngươi nói cho ta biết, đạo tâm của các ngươi bất toàn, còn nói cái gì là lấy thân hóa đạo với ta?</w:t>
      </w:r>
    </w:p>
    <w:p>
      <w:pPr>
        <w:pStyle w:val="BodyText"/>
      </w:pPr>
      <w:r>
        <w:t xml:space="preserve">Trong mắt Âu Dương mang theo vài phần trịnh trọng. Kỳ thực Âu Dương vốn không muốn nói cho bọn họ, dù sao có vài thứ cần mình tự giác ngộ, nhưng từ trạng thái của hai vị này nhìn ra, nếu như không có ai ai nói cho bọn họ, như vậy có thể cả đời này bọn họ cũng không giác ngộ!</w:t>
      </w:r>
    </w:p>
    <w:p>
      <w:pPr>
        <w:pStyle w:val="BodyText"/>
      </w:pPr>
      <w:r>
        <w:t xml:space="preserve">- Nhưng có nói cũng rất hay, vật họp theo loài, chúng ta ở trên cao là bởi vì chúng ta nỗ lực đạt được!</w:t>
      </w:r>
    </w:p>
    <w:p>
      <w:pPr>
        <w:pStyle w:val="BodyText"/>
      </w:pPr>
      <w:r>
        <w:t xml:space="preserve">Bạch Tinh nhìn Âu Dương, kỳ thực hắn cũng không phải chưa từng nghĩ đến những chuyện này, nhưng hắn nghĩ không rõ.</w:t>
      </w:r>
    </w:p>
    <w:p>
      <w:pPr>
        <w:pStyle w:val="BodyText"/>
      </w:pPr>
      <w:r>
        <w:t xml:space="preserve">- Con đường là do các ngươi tự mình đi, ta không thể lựa chọn cho các ngươi, ta chỉ đứng trên cương vị bằng hữu nhắc nhở các ngươi một chút mà thôi. Được rồi, chúng ta không nói vấn đề này nữa, trước tiên nói về làm thế nào tiêu diệt thiên đình đã!</w:t>
      </w:r>
    </w:p>
    <w:p>
      <w:pPr>
        <w:pStyle w:val="BodyText"/>
      </w:pPr>
      <w:r>
        <w:t xml:space="preserve">Âu Dương cười ha ha nói:</w:t>
      </w:r>
    </w:p>
    <w:p>
      <w:pPr>
        <w:pStyle w:val="BodyText"/>
      </w:pPr>
      <w:r>
        <w:t xml:space="preserve">- Các ngươi cũng không nghe được Lý Long Nhi nói cái gì, bởi vì trong mắt các ngươi con kiến hôi làm sao có thể có bất cứ bang trợ nào với các ngươi. Hôm nay ta lần đầu tiên đánh vỡ suy nghĩ của các ngươi, nói cho các ngươi, phương pháp con kiến hôi trong mắt các ngươi nghĩ đến, các ngươi vĩnh viễn không nghĩ được!</w:t>
      </w:r>
    </w:p>
    <w:p>
      <w:pPr>
        <w:pStyle w:val="BodyText"/>
      </w:pPr>
      <w:r>
        <w:t xml:space="preserve">- Điều này không có khả năng!</w:t>
      </w:r>
    </w:p>
    <w:p>
      <w:pPr>
        <w:pStyle w:val="BodyText"/>
      </w:pPr>
      <w:r>
        <w:t xml:space="preserve">Bạch Tinh hiển nhiên không tin chuyện này. Theo hắn thấy, chỉ có hắn làm việc con kiến hôi làm không được, con kiến hôi làm sao có thể làm được chuyện hắn không làm được?</w:t>
      </w:r>
    </w:p>
    <w:p>
      <w:pPr>
        <w:pStyle w:val="BodyText"/>
      </w:pPr>
      <w:r>
        <w:t xml:space="preserve">- Có khả năng hay không không phải ngươi định đoạt!</w:t>
      </w:r>
    </w:p>
    <w:p>
      <w:pPr>
        <w:pStyle w:val="BodyText"/>
      </w:pPr>
      <w:r>
        <w:t xml:space="preserve">Âu Dương cũng không có khách khí nói:</w:t>
      </w:r>
    </w:p>
    <w:p>
      <w:pPr>
        <w:pStyle w:val="BodyText"/>
      </w:pPr>
      <w:r>
        <w:t xml:space="preserve">- Hai người các ngươi nói cho ta biết cái gì là thế giới cực hạn?</w:t>
      </w:r>
    </w:p>
    <w:p>
      <w:pPr>
        <w:pStyle w:val="BodyText"/>
      </w:pPr>
      <w:r>
        <w:t xml:space="preserve">- Ngươi có thể không hỏi mấy chuyện vô nghĩa này được không? Ngươi tùy tiện múa quyền phát sinh ba phần điểm một lực lượng là có thể trực tiếp mở ra cánh cửa thông đến ngoại vực, còn lực lượng cũng sẽ trực tiếp...</w:t>
      </w:r>
    </w:p>
    <w:p>
      <w:pPr>
        <w:pStyle w:val="BodyText"/>
      </w:pPr>
      <w:r>
        <w:t xml:space="preserve">Ngụy Bỉnh Dập vốn đang muốn châm chọc Âu Dương, nhưng hắn bỗng nhiên nghĩ tới câu nói làm sao chỉ có thể tiêu diệt một phần ba của Lý Long Nhi? Lúc này hắn đã minh bạch ý tứ trong lời nói của Âu Dương!</w:t>
      </w:r>
    </w:p>
    <w:p>
      <w:pPr>
        <w:pStyle w:val="BodyText"/>
      </w:pPr>
      <w:r>
        <w:t xml:space="preserve">Thì ra là thế, nếu như không phải Lý Long Nhi nói, cho dù kêu bọn họ nghĩ một trăm năm tuyệt đối cũng không nghĩ ra phương thức vô sỉ như vậy! Kỳ thực phương pháp này rất đơn giản. Thiên đình tiên cung thật sự rất lớn, nhưng nếu như ba người Âu Dương liên hợp xuất thủ, một kích trực tiếp phá hủy thiên đình cũng không phải không có khả năng.</w:t>
      </w:r>
    </w:p>
    <w:p>
      <w:pPr>
        <w:pStyle w:val="BodyText"/>
      </w:pPr>
      <w:r>
        <w:t xml:space="preserve">Nhưng vấn đề xuất hiện, tiên giới căn bản không thể chịu đựng lực lượng cực lớn như vậy, cho nên khi bọn người Âu Dương suy nghĩ căn bản là quên mất vấn đề này, mà trực tiếp nghĩ đến làm thế nào đánh tan thiên đình.</w:t>
      </w:r>
    </w:p>
    <w:p>
      <w:pPr>
        <w:pStyle w:val="BodyText"/>
      </w:pPr>
      <w:r>
        <w:t xml:space="preserve">- Thì ra là thế!</w:t>
      </w:r>
    </w:p>
    <w:p>
      <w:pPr>
        <w:pStyle w:val="BodyText"/>
      </w:pPr>
      <w:r>
        <w:t xml:space="preserve">Lúc này Bạch Tinh cũng minh bạch, hắn vui mừng nói:</w:t>
      </w:r>
    </w:p>
    <w:p>
      <w:pPr>
        <w:pStyle w:val="BodyText"/>
      </w:pPr>
      <w:r>
        <w:t xml:space="preserve">- Thì ra phương pháp này đơn giản như vậy, vậy mà ba người chúng ta lại giống như kẻ ngu si...</w:t>
      </w:r>
    </w:p>
    <w:p>
      <w:pPr>
        <w:pStyle w:val="BodyText"/>
      </w:pPr>
      <w:r>
        <w:t xml:space="preserve">- Không phải ba người chúng ta, là chính ngươi! Đừng lôi kéo chúng ta vào!</w:t>
      </w:r>
    </w:p>
    <w:p>
      <w:pPr>
        <w:pStyle w:val="BodyText"/>
      </w:pPr>
      <w:r>
        <w:t xml:space="preserve">Âu Dương vội vã tách bạch quan hệ với Bạch Tinh, nếu không, hắn sẽ trực tiếp định nghĩa mình là kẻ ngu si giống như hắn.</w:t>
      </w:r>
    </w:p>
    <w:p>
      <w:pPr>
        <w:pStyle w:val="BodyText"/>
      </w:pPr>
      <w:r>
        <w:t xml:space="preserve">- Ngay cả ông trời cũng giúp chúng ta, chúng ta còn chờ cái gì, trực tiếp đi tiêu diệt bọn hắn thôi!</w:t>
      </w:r>
    </w:p>
    <w:p>
      <w:pPr>
        <w:pStyle w:val="BodyText"/>
      </w:pPr>
      <w:r>
        <w:t xml:space="preserve">Bạch Tinh lại một lần nữa kích động, nhưng hắn vừa xuất khẩu, lại bị Âu Dương và Ngụy Bỉnh Dập trợn mắt liếc nhìn. Không sai bọn họ thật sự đã tìm được phương thức hủy diệt pho tượng, nhưng thiên đình cũng không phải kẻ ngu si.</w:t>
      </w:r>
    </w:p>
    <w:p>
      <w:pPr>
        <w:pStyle w:val="BodyText"/>
      </w:pPr>
      <w:r>
        <w:t xml:space="preserve">Đám người Khâu Vân Bình cũng không phải nói giỡn, một khi bọn họ bắt đầu kế hoạch, như vậy chính là chiến đấu sinh tử đến cùng, nếu như không thể giết chết toàn bộ đối phương, như vậy bọn họ chính là thất bại ! Đây là trận chiến quá then chốt, cho nên Âu Dương thấy cần có một kế hoạch rất tốt.</w:t>
      </w:r>
    </w:p>
    <w:p>
      <w:pPr>
        <w:pStyle w:val="BodyText"/>
      </w:pPr>
      <w:r>
        <w:t xml:space="preserve">- Chúng ta muốn đẩy thiên đình vào ngoại vực cũng không phải dễ dàng, cần có một người thu hút tất cả hỏa lực của pho tượng trong nháy mắt, sau đó hai người khác một người mở ngoại vực, một người trực tiếp đẩy thiên đình, sau đó ba người chúng ta nên lập tức xuất thủ trực tiếp hủy diệt toàn bộ tiên cung, để thiên đình cuối cùng hoàn toàn tan vỡ!</w:t>
      </w:r>
    </w:p>
    <w:p>
      <w:pPr>
        <w:pStyle w:val="BodyText"/>
      </w:pPr>
      <w:r>
        <w:t xml:space="preserve">Âu Dương nói ra suy nghĩ của mình, lại phát hiện Ngụy Bỉnh Dập và Bạch Tinh đều chỉ tay về phía mình, rất hiển nhiên ý tứ của hai người bọn họ là muốn mình đi thu hút hỏa lực...</w:t>
      </w:r>
    </w:p>
    <w:p>
      <w:pPr>
        <w:pStyle w:val="BodyText"/>
      </w:pPr>
      <w:r>
        <w:t xml:space="preserve">- Các ngươi cũng quá vô sỉ! Ta là Yêu Cung Thủ chiến đấu từ xa, làm sao có thể đi thu hút hỏa lực chứ!</w:t>
      </w:r>
    </w:p>
    <w:p>
      <w:pPr>
        <w:pStyle w:val="BodyText"/>
      </w:pPr>
      <w:r>
        <w:t xml:space="preserve">Âu Dương nói rất hùng hồn, nhưng đổi lấy là ánh mắt khinh bỉ của hai đồng bọn.</w:t>
      </w:r>
    </w:p>
    <w:p>
      <w:pPr>
        <w:pStyle w:val="BodyText"/>
      </w:pPr>
      <w:r>
        <w:t xml:space="preserve">- Đừng để ta vạch trần gốc gác của ngươi chứ!</w:t>
      </w:r>
    </w:p>
    <w:p>
      <w:pPr>
        <w:pStyle w:val="BodyText"/>
      </w:pPr>
      <w:r>
        <w:t xml:space="preserve">Ngụy Bỉnh Dập vỗ vai Âu Dương, mang theo vài phần an ủi nói:</w:t>
      </w:r>
    </w:p>
    <w:p>
      <w:pPr>
        <w:pStyle w:val="BodyText"/>
      </w:pPr>
      <w:r>
        <w:t xml:space="preserve">- Trong hai chúng ta bất luận là ai đi, khẳng định đều sẽ có thương tổn nhất định, duy độc có tên biến thái như ngươi là không!</w:t>
      </w:r>
    </w:p>
    <w:p>
      <w:pPr>
        <w:pStyle w:val="BodyText"/>
      </w:pPr>
      <w:r>
        <w:t xml:space="preserve">Khi Ngụy Bỉnh Dập nói đến biến thái có cố tình nhấn mạnh, kỳ thực biến thái trong miệng hắn cũng không phải chỉ có Âu Dương, mà còn có Thứ Kiêu Cung.</w:t>
      </w:r>
    </w:p>
    <w:p>
      <w:pPr>
        <w:pStyle w:val="BodyText"/>
      </w:pPr>
      <w:r>
        <w:t xml:space="preserve">Không sai, năng lực phòng ngự của Âu Dương xác thực kém hơn Ngụy Bỉnh Dập và Bạch Tinh một bậc, thế nhưng một khi để Thứ Kiêu Cung hoàn thành hình thái chuyển hoán, sau đó giao cho Âu Dương phòng ngự tuyệt đối trong khoảng thời gian ngắn, chính là pho tượng công kích hung tàn thế nào đi nữa, tuyệt đối cũng không thể xúc phạm tới Âu Dương.</w:t>
      </w:r>
    </w:p>
    <w:p>
      <w:pPr>
        <w:pStyle w:val="Compact"/>
      </w:pPr>
      <w:r>
        <w:br w:type="textWrapping"/>
      </w:r>
      <w:r>
        <w:br w:type="textWrapping"/>
      </w:r>
    </w:p>
    <w:p>
      <w:pPr>
        <w:pStyle w:val="Heading2"/>
      </w:pPr>
      <w:bookmarkStart w:id="1081" w:name="chương-1137---1138-đẩy-vào-ngoại-vực"/>
      <w:bookmarkEnd w:id="1081"/>
      <w:r>
        <w:t xml:space="preserve">1059. Chương 1137 - 1138: Đẩy Vào Ngoại Vực</w:t>
      </w:r>
    </w:p>
    <w:p>
      <w:pPr>
        <w:pStyle w:val="Compact"/>
      </w:pPr>
      <w:r>
        <w:br w:type="textWrapping"/>
      </w:r>
      <w:r>
        <w:br w:type="textWrapping"/>
      </w:r>
      <w:r>
        <w:t xml:space="preserve">- Được! Ta thu hút hỏa lực, lão Ngụy ngươi phụ trách chém ra ngoại vực, tốc độ của Bạch Tinh nhanh hơn ngươi, hắn thích hợp đẩy thiên đình hơn!</w:t>
      </w:r>
    </w:p>
    <w:p>
      <w:pPr>
        <w:pStyle w:val="BodyText"/>
      </w:pPr>
      <w:r>
        <w:t xml:space="preserve">Âu Dương nhìn hai kẻ thoái thác trách nhiệm, cuối cùng quyết định mình sẽ là người đi thu hút hỏa lực. Hơn nữa cho dù Âu Dương tự mình quyết định, cuối cùng chỉ sợ cũng chỉ có một kết quả như vậy, dù sao Âu Dương biết, làm như vậy bọn họ không những bảo tồn được sinh lực lớn nhất, cũng chỉ có như vậy bọn họ mới có thể phát huy tốt hơn khi đối mặt với tứ đại cường giả thiên đình.</w:t>
      </w:r>
    </w:p>
    <w:p>
      <w:pPr>
        <w:pStyle w:val="BodyText"/>
      </w:pPr>
      <w:r>
        <w:t xml:space="preserve">Bốn vị cường giả thiên đình cũng không phải quả hồng mềm, nếu như một người trong số ba người bọn họ bị thương nặng, rất có thể sẽ bị vây công trong đại chiến tiếp theo.</w:t>
      </w:r>
    </w:p>
    <w:p>
      <w:pPr>
        <w:pStyle w:val="BodyText"/>
      </w:pPr>
      <w:r>
        <w:t xml:space="preserve">Theo Âu Dương thấy, phương thức tốt nhất là mình trực tiếp đối đầu với Khâu Vân Bình và Lý Thu Linh, để Bạch Tinh và Ngụy Bỉnh Dập đối kháng Phiến Công Tử và Kim Chung Đồng Tử, chỉ cần mình có thể dây dưa với hai người kia thành công, Bạch Tinh và Ngụy Bỉnh Dập khẳng định có năng lực đánh chết một người trong số đó. Chỉ cần bất cứ người nào trong bốn người chết đi, đừng nói là chết, chỉ cần là bị thương nặng cũng có thể khiến bọn họ triệt để tan vỡ.</w:t>
      </w:r>
    </w:p>
    <w:p>
      <w:pPr>
        <w:pStyle w:val="BodyText"/>
      </w:pPr>
      <w:r>
        <w:t xml:space="preserve">Một đấu một, Âu Dương đấu với ai người đó chết. Một đấu hai, Âu Dương muốn giải quyết bất cứ người nào trong thời gian ngắn cũng không có khả năng, chỉ có thể tiêu hao, tiêu hao đến cuối cùng vẫn là không có vấn đề gì. Còn một đấu ba, trên cơ bản Âu Dương chỉ có thể chạy....</w:t>
      </w:r>
    </w:p>
    <w:p>
      <w:pPr>
        <w:pStyle w:val="BodyText"/>
      </w:pPr>
      <w:r>
        <w:t xml:space="preserve">Trước kia một ngày một đêm liên tục giết chết ba gã tổ cấp cường giả hoàn toàn là nhờ vận may. Người thứ nhất Hàn Sa trực tiếp bị giết chết, hơn nữa lúc đó Hàn Sa đại chiến với Bạch Tinh lâu như vậy, lực lượng thặng dư không đủ tam thành, giết hắn đương nhiên không có vấn đề.</w:t>
      </w:r>
    </w:p>
    <w:p>
      <w:pPr>
        <w:pStyle w:val="BodyText"/>
      </w:pPr>
      <w:r>
        <w:t xml:space="preserve">Hai người còn lại hoàn toàn là vì bị hù dọa đến vỡ mật, nếu như hai người bọn họ có thể liên hợp thành một khối ngay từ đầu, Âu Dương nhiều nhất chỉ có thể phóng ra vài câu ngoan độc để bọn họ rời khỏi mà thôi, dù sao lúc đó hình thái vô địch của Thứ Kiêu Cung còn chưa xuất hiện.</w:t>
      </w:r>
    </w:p>
    <w:p>
      <w:pPr>
        <w:pStyle w:val="BodyText"/>
      </w:pPr>
      <w:r>
        <w:t xml:space="preserve">Ba người thảo luận chi tiết, một đêm nhanh chóng trôi qua. Sáng sớm hôm qua, phong tuyết vốn đã nhỏ dần lại một lần nữa điên cuồng tàn phá. Hơn nữa lần này phong tuyết trở nên lớn hơn, ở Thiên Nam rất hiếm khi gặp phải bạo tuyết phủ xuống như vậy.</w:t>
      </w:r>
    </w:p>
    <w:p>
      <w:pPr>
        <w:pStyle w:val="BodyText"/>
      </w:pPr>
      <w:r>
        <w:t xml:space="preserve">Ba người Âu Dương bước đi trong hoa tuyết mềm mại, bọn họ từng bước tiến về phía Thiên Nam. Lúc này trong Nam Tiên thành ngoại trừ một số người đi chơi đêm về nhà, hầu như không còn ai khác.</w:t>
      </w:r>
    </w:p>
    <w:p>
      <w:pPr>
        <w:pStyle w:val="BodyText"/>
      </w:pPr>
      <w:r>
        <w:t xml:space="preserve">Thiên đình vẫn lơ lửng giữa không trung, tứ phương trận kỳ mà Bạch Tinh bố trí đã bị phá. Thế nhưng lúc này không ai quản tứ phương chiến trận có bị phá hay không, bởi vì lần này đại chiến của bọn họ căn bản không tiến hành ở Thiên Nam, mà trực tiếp chuyển ra ngoại vực tiến hành.</w:t>
      </w:r>
    </w:p>
    <w:p>
      <w:pPr>
        <w:pStyle w:val="BodyText"/>
      </w:pPr>
      <w:r>
        <w:t xml:space="preserve">Nói đến đây, Âu Dương bỗng nhiên phát hiện một vấn đề, đó chính là bách tính Nam Tiên thành thật sự rất bình tĩnh. Biết rõ siêu cấp cường giả trong tiên giới liên quân sắp sửa chiến đấu sinh tử với bốn vị cường giả thiên đình, nhưng bọn họ không định rời khỏi Thiên Nam! Lẽ nào bọn họ đều không rõ? Một khi đấu võ, phỏng chừng một nửa Thiên Nam sẽ bị những gi hỏa điên cuồng này đánh không ra hình dạng gì nữa.</w:t>
      </w:r>
    </w:p>
    <w:p>
      <w:pPr>
        <w:pStyle w:val="BodyText"/>
      </w:pPr>
      <w:r>
        <w:t xml:space="preserve">Kỳ thực suy nghĩ này của Âu Dương cũng có rất nhiều người suy nghĩ, nhưng Âu Dương bỏ qua một vấn đề, đó là ở Nam Tiên thành cường giả hầu như đều đã gia nhập thiên đình, còn lại một ít đồng học cấp tàn phế cũng không ai có năng lực chạy ra khỏi Thiên Nam trong thời gian ngắn.</w:t>
      </w:r>
    </w:p>
    <w:p>
      <w:pPr>
        <w:pStyle w:val="BodyText"/>
      </w:pPr>
      <w:r>
        <w:t xml:space="preserve">Đối với cường giả như Âu Dương mà nói, một đường nghiền nát hư không mà đi, từ Thiên Nam đến phương bắc chỉ cần nửa ngày là đủ rồi. Nhưng đổi thành những người khác, cho dù là Tiên Tôn muốn từ Thiên Nam đến phương bắc, không mất một tháng cũng đừng mơ tưởng đến được. Ở Thiên Nam, cường giả cấp Tiên Tôn đều thuộc về thiên đình, bọn họ trốn không thoát. Còn lại Tiên Đế gì đó có lòng muốn đào tẩu cũng thật sự vô lực!</w:t>
      </w:r>
    </w:p>
    <w:p>
      <w:pPr>
        <w:pStyle w:val="BodyText"/>
      </w:pPr>
      <w:r>
        <w:t xml:space="preserve">Từ Thiên Nam chạy trốn tới phương bắc, đối với bọn họ mà nói chính là tính toán bằng năm, nếu như hai bên thực sự muốn liều mạng va chạm, phỏng chừng bọn họ còn chưa kịp đào tẩu, va chạm cũng đã sản sinh, Thiên Nam gần như bị hủy, cho nên bất luận bọn họ liều mạng trốn như thế nào, cuối cùng trên cơ bản cũng khó thoát khỏi cái chết.</w:t>
      </w:r>
    </w:p>
    <w:p>
      <w:pPr>
        <w:pStyle w:val="BodyText"/>
      </w:pPr>
      <w:r>
        <w:t xml:space="preserve">- Thiên đình cũng thật tự tin!</w:t>
      </w:r>
    </w:p>
    <w:p>
      <w:pPr>
        <w:pStyle w:val="BodyText"/>
      </w:pPr>
      <w:r>
        <w:t xml:space="preserve">Âu Dương nhìn thoáng qua, tư thái cõng rắn cắn gà nhà này rõ ràng chính là đang chờ bọn họ tới cửa.</w:t>
      </w:r>
    </w:p>
    <w:p>
      <w:pPr>
        <w:pStyle w:val="BodyText"/>
      </w:pPr>
      <w:r>
        <w:t xml:space="preserve">- Một lát nữa ta sẽ đánh cho mẹ bọn chúng cũng không nhận ra bọn chúng!</w:t>
      </w:r>
    </w:p>
    <w:p>
      <w:pPr>
        <w:pStyle w:val="BodyText"/>
      </w:pPr>
      <w:r>
        <w:t xml:space="preserve">Ngụy Bỉnh Dập cũng có chút tức giận, không phải chỉ là một đống pho tượng sao? Hù dọa ai chứ, chẳng qua nơi này là tiên giới, nếu như ở ngoại vực, không cần ba người bọn họ liên thủ, bất luận một người nào toàn lực một kích, nếu như người còn có thể tìm được tồn tại của thiên đình, vậy xem như phế bỏ cường giả tổ cấp này đi!</w:t>
      </w:r>
    </w:p>
    <w:p>
      <w:pPr>
        <w:pStyle w:val="BodyText"/>
      </w:pPr>
      <w:r>
        <w:t xml:space="preserve">Tiên giới dù sao cũng là một thế giới, ở đây có thế giới cực hạn, nhưng ở ngoại vực hầu như không cần lo lắng vấn đề này. Ở ngoại vực, một quyền của cường giả tổ cấp đánh vỡ một hành tinh cũng là chuyện dễ như trở bàn tay.</w:t>
      </w:r>
    </w:p>
    <w:p>
      <w:pPr>
        <w:pStyle w:val="BodyText"/>
      </w:pPr>
      <w:r>
        <w:t xml:space="preserve">- Ta lên đây, chúc ta may mắn đi!</w:t>
      </w:r>
    </w:p>
    <w:p>
      <w:pPr>
        <w:pStyle w:val="BodyText"/>
      </w:pPr>
      <w:r>
        <w:t xml:space="preserve">Âu Dương giơ ngón tay cái, sau đó nhìn thấy trên người hắn hỏa diễm ngút trời, hỏa diễm này phảng phất giống như một cái máy đẩy của Âu Dương, trực tiếp đẩu hắn bay về phương hướng thiên đình.</w:t>
      </w:r>
    </w:p>
    <w:p>
      <w:pPr>
        <w:pStyle w:val="BodyText"/>
      </w:pPr>
      <w:r>
        <w:t xml:space="preserve">Lúc này trên thiên đình, khi Âu Dương bay tới, hầu như tất cả cường giả đều cảm thụ được lực lượng sản sinh có thể trấn áp thiên thể. Rất nhiều người sắc mặt âm trầm, cho dù thiên đình có nhiều pho tượng như vậy tồn tại, nhưng hung danh của Âu Dương thực sự quá thịnh, hơn nữa trên người Âu Dương phát sinh quá nhiều chuyện không thể tưởng tượng, muốn nói người thiên đình không sợ hãi là chuyện không có khả năng.</w:t>
      </w:r>
    </w:p>
    <w:p>
      <w:pPr>
        <w:pStyle w:val="BodyText"/>
      </w:pPr>
      <w:r>
        <w:t xml:space="preserve">- Hừ! Âu Dương, ngươi vẫn chạy tới tìm cái chết!</w:t>
      </w:r>
    </w:p>
    <w:p>
      <w:pPr>
        <w:pStyle w:val="BodyText"/>
      </w:pPr>
      <w:r>
        <w:t xml:space="preserve">Bỗng nhiên, một thanh âm từ thiên đình truyền đến, sau đó thấy thiên đình ầm ầm bạo mở ngũ sắc thần quang. Trong nháy mắt thần quang này bạo phát ra, cho dù ở ngoài thiên lý cũng có thể dễ dàng nhìn thấy.</w:t>
      </w:r>
    </w:p>
    <w:p>
      <w:pPr>
        <w:pStyle w:val="BodyText"/>
      </w:pPr>
      <w:r>
        <w:t xml:space="preserve">Lúc này toàn bộ Nam Tiên thành đều bị quang mang thiên đình bạo vọng chấn kinh rồi. Mọi người biết, đại chiến giữa thiên đình và Âu Dương đã bạo phát.</w:t>
      </w:r>
    </w:p>
    <w:p>
      <w:pPr>
        <w:pStyle w:val="BodyText"/>
      </w:pPr>
      <w:r>
        <w:t xml:space="preserve">Trong ngũ sắc thần quang, hỏa diễm phảng phất như một bàn tay khổng lồ trực tiếp bắt về phía ngũ sắc thần quang. Hỏa diễm vừa xuất hiện không lâu, liền nhìn thấy trong thiên đình từng đạo ánh sáng phảng phất như từ ngoài trời kéo đến. Mỗi một đạo ánh sáng đều khiến thế giới run rẩy, trong lúc nhất thời ngàn vạn đạo ánh sáng giống như độc xà muốn thôn phệ thế giới quấn về phía Âu Dương đang lao tới.</w:t>
      </w:r>
    </w:p>
    <w:p>
      <w:pPr>
        <w:pStyle w:val="BodyText"/>
      </w:pPr>
      <w:r>
        <w:t xml:space="preserve">Hỏa quang và ánh sáng ngũ sắc va chạm, vô số người trong Nam Tiên thành đều đang cầu khẩn, bọn họ đều minh bạch, một khi trận chiến này xảy ra, sợ rằng toàn bộ Nam Tiên thành trực tiếp sẽ hóa thành tro tàn, hôm nay sợ rằng cũng chính là ngày diệt vong của bọn họ!</w:t>
      </w:r>
    </w:p>
    <w:p>
      <w:pPr>
        <w:pStyle w:val="BodyText"/>
      </w:pPr>
      <w:r>
        <w:t xml:space="preserve">- Phá!</w:t>
      </w:r>
    </w:p>
    <w:p>
      <w:pPr>
        <w:pStyle w:val="BodyText"/>
      </w:pPr>
      <w:r>
        <w:t xml:space="preserve">Một tiếng nổ truyền đến, sau đó toàn bộ chân trời bắt đầu rung động, đại địa bắt đầu điên cuồng vỡ ra. Hỏa diễm của Âu Dương lần đầu tiên bị đánh tan, nhưng điều này cũng không phải nói linh hồn hỏa diễm yếu, cho dù linh hồn hỏa diễm cường thịnh hơn nữa cũng chỉ là lực lượng tổ cấp mà thôi.</w:t>
      </w:r>
    </w:p>
    <w:p>
      <w:pPr>
        <w:pStyle w:val="BodyText"/>
      </w:pPr>
      <w:r>
        <w:t xml:space="preserve">Nhưng trong nháy mắt vừa rồi chí ít có trên vạn đạo ánh sáng đánh lên linh hồn hỏa diễm, mà mỗi đạo ánh sáng lại đại diện cho lực lượng của một cường giả tổ cấp, cho dù Âu Dương cho rằng mình có thể đối địch với vạn người, hắn cũng không cho rằng mình có thể đồng thời liều mạng với vạn cường giả tổ cấp!</w:t>
      </w:r>
    </w:p>
    <w:p>
      <w:pPr>
        <w:pStyle w:val="BodyText"/>
      </w:pPr>
      <w:r>
        <w:t xml:space="preserve">Ở trên trời, cho dù Âu Dương có phòng ngự tuyệt đối của Thứ Kiêu Cung cũng trực tiếp bị một kích này xoay quanh. Lực lượng này khiến Âu Dương cảm thấy thiên địa như mất đi màu sắc, cũng may có phòng ngự tuyệt đối của Thứ Kiêu Cung chống đỡ, bằng không cho dù một kích vừa rồi không đánh chết hắn, hắn cũng phải mất đi hơn phân nửa sức chiến đấu!</w:t>
      </w:r>
    </w:p>
    <w:p>
      <w:pPr>
        <w:pStyle w:val="BodyText"/>
      </w:pPr>
      <w:r>
        <w:t xml:space="preserve">- Ta quá xem thường thiên đình, pho tượng này cũng cường đại hơn chúng ta tưởng tượng nhiều!</w:t>
      </w:r>
    </w:p>
    <w:p>
      <w:pPr>
        <w:pStyle w:val="BodyText"/>
      </w:pPr>
      <w:r>
        <w:t xml:space="preserve">Âu Dương phiền muộn, theo hắn thấy, kích thứ nhất của thiên đình nhiều nhất là có mấy trăm đạo đồng thời oanh kích hắn mà thôi, hắn còn muốn phong cách một chút, lấy một địch trăm, sau đó nửa bước không lùi! Kết quả vừa tiếp xúc hắn đã trực tiếp bị đánh bay đi mấy trăm dặm, đập vỡ mười mấy ngọn núi, cuối cùng phá vỡ mặt hồ nước đóng băng, trực tiếp rơi xuống đáy hồ.</w:t>
      </w:r>
    </w:p>
    <w:p>
      <w:pPr>
        <w:pStyle w:val="BodyText"/>
      </w:pPr>
      <w:r>
        <w:t xml:space="preserve">Cũng may vì có Thứ Kiêu Cung phòng thủ, cho nên Âu Dương chỉ choáng váng đầu óc chứ không đến mức bị thụ thương. Nhưng Âu Dương cũng không chuẩn bị dừng lại, toàn thân hắn lại vù một tiếng bay lên trên cao, trong nháy mắt lần thứ hai xuất hiện trên thiên đình.</w:t>
      </w:r>
    </w:p>
    <w:p>
      <w:pPr>
        <w:pStyle w:val="BodyText"/>
      </w:pPr>
      <w:r>
        <w:t xml:space="preserve">- Ầm...</w:t>
      </w:r>
    </w:p>
    <w:p>
      <w:pPr>
        <w:pStyle w:val="BodyText"/>
      </w:pPr>
      <w:r>
        <w:t xml:space="preserve">Lại thêm vạn đạo ánh sáng bắn tới, lần này số lượng sợ rằng còn nhiều hơn lần trước mấy phần, trong lòng Âu Dương cũng khóc thầm! Cho dù có Thứ Kiêu Cung bảo hộ, Âu Dương cũng không muốn bị người ta xem là quả bóng chày, tùy tiện đánh đi.</w:t>
      </w:r>
    </w:p>
    <w:p>
      <w:pPr>
        <w:pStyle w:val="BodyText"/>
      </w:pPr>
      <w:r>
        <w:t xml:space="preserve">- Ầm!</w:t>
      </w:r>
    </w:p>
    <w:p>
      <w:pPr>
        <w:pStyle w:val="BodyText"/>
      </w:pPr>
      <w:r>
        <w:t xml:space="preserve">Khi mọi người đều đang tập trung quan sát bị vạn đạo ánh sáng Âu Dương đánh bay, nhìn thấy phía sau thiên đình bỗng nhiên xuất hiện một bàn tay cực lớn, bàn tay mạnh mẽ đánh vào hư không, trong nháy mắt hư không biến thành một hắc động, sau đó trực tiếp nuốt chửng bàn tay không còn một mảnh.</w:t>
      </w:r>
    </w:p>
    <w:p>
      <w:pPr>
        <w:pStyle w:val="BodyText"/>
      </w:pPr>
      <w:r>
        <w:t xml:space="preserve">Khi bàn tay biến mất, cánh cửa thông đến ngoại vực cũng được mở ra! Trong chớp mắt, cửu thiên phảng phất như bị xé ra một lỗ hổng cực lớn, lỗ hổng này giống như muốn thôn phệ tất cả, chính là một luồng lực lôi kéo cực lớn đối với thiên đình đang lơ lửng trên không trung!</w:t>
      </w:r>
    </w:p>
    <w:p>
      <w:pPr>
        <w:pStyle w:val="BodyText"/>
      </w:pPr>
      <w:r>
        <w:t xml:space="preserve">Nhưng thiên đình không phải là loại kiến trúc lơ lửng như ở hạ giới, bản thân thiên đình chính là một tòa pháp bảo khổng lồ, cho dù là lực của ngoại vực cũng đừng mơ tưởng dễ dàng nuốt chửng thiên đình.</w:t>
      </w:r>
    </w:p>
    <w:p>
      <w:pPr>
        <w:pStyle w:val="BodyText"/>
      </w:pPr>
      <w:r>
        <w:t xml:space="preserve">Nhưng nếu như phía sau đột nhiên xuất hiện một cường giả tổ cấp đẩy nó thì sao? Chỉ thấy lúc này Bạch Tinh đã biến thành một pho tượng Ma Thần cực lớn, Ma Thần này cao lớn chừng trăm trượng, trong tay nắm Yêu Thần Thương phảng phất như cột chống trời. Dưới chuyển động của Yêu Thần Thương, bàn tay Bạch Tinh phảng phất như nắm lấy toàn bộ thiên không, điểm điểm tinh quang bắn ra bốn phương tám hướng!</w:t>
      </w:r>
    </w:p>
    <w:p>
      <w:pPr>
        <w:pStyle w:val="BodyText"/>
      </w:pPr>
      <w:r>
        <w:t xml:space="preserve">Bạch Tinh cũng không tiếp tục đùa giỡn suất, hai tay hắn bỗng nhiên cầm Yêu Thần Thương chọc vào bệ đỡ của thiên đình! Chỉ nghe một tiếng ầm ầm, Yêu Thần Thương trực tiếp cắm vào trong thiên đình, sau đó mọi người chợt nghe thấy Bạch Tinh gầm lên giận dữ, trong nháy mắt hắn lại bạo vọng lực lượng đẩy thiên đình bay vào trong ngoại vực!</w:t>
      </w:r>
    </w:p>
    <w:p>
      <w:pPr>
        <w:pStyle w:val="BodyText"/>
      </w:pPr>
      <w:r>
        <w:t xml:space="preserve">- Không! Ngăn bọn họ lại!</w:t>
      </w:r>
    </w:p>
    <w:p>
      <w:pPr>
        <w:pStyle w:val="BodyText"/>
      </w:pPr>
      <w:r>
        <w:t xml:space="preserve">Vừa rồi Khâu Vân Bình xác thực phát mộng, nhưng lúc này hắn cũng không choáng váng, hắn phảng phất như minh bạch cái gì, hét lớn:</w:t>
      </w:r>
    </w:p>
    <w:p>
      <w:pPr>
        <w:pStyle w:val="BodyText"/>
      </w:pPr>
      <w:r>
        <w:t xml:space="preserve">- Ngăn bọn họ lại, một khi tiến vào ngoại vực chúng ta sẽ xong đời!</w:t>
      </w:r>
    </w:p>
    <w:p>
      <w:pPr>
        <w:pStyle w:val="BodyText"/>
      </w:pPr>
      <w:r>
        <w:t xml:space="preserve">Đáng tiếc Khâu Vân Bình thức tỉnh đã quá muộn, dưới lực đẩy cực mạnh của Bạch Tinh, phân nửa thiên đình đã bay vào trong ngoạc vực. Lần thứ hai bị đánh bay, thủ hộ của Thứ Kiêu Cung trên người Âu Dương cũng đã biến mất, nhìn thấy Bạch Tinh đẩy thiên đình tiến vào ngoại vực, Âu Dương từ xa kéo mũi tên trong tay nói:</w:t>
      </w:r>
    </w:p>
    <w:p>
      <w:pPr>
        <w:pStyle w:val="BodyText"/>
      </w:pPr>
      <w:r>
        <w:t xml:space="preserve">- Ta giúp ngươi một tay!</w:t>
      </w:r>
    </w:p>
    <w:p>
      <w:pPr>
        <w:pStyle w:val="BodyText"/>
      </w:pPr>
      <w:r>
        <w:t xml:space="preserve">- Vù!</w:t>
      </w:r>
    </w:p>
    <w:p>
      <w:pPr>
        <w:pStyle w:val="BodyText"/>
      </w:pPr>
      <w:r>
        <w:t xml:space="preserve">Một đạo hỏa quang cực lớn từ trên trời bay ra, hỏa quang này cũng không có lực xuyên thấu mạnh, nhưng lại có lực đẩy và lực va đập cường đại. Hỏa quang chỉ vừa lóe lên đã đánh vào tầng phòng hộ bên ngoài thiên đình, cùng với tầng phòng hộ chớp tắt, toàn bộ thiên đình giống như bay trực tiếp tiến vào ngoại vực!</w:t>
      </w:r>
    </w:p>
    <w:p>
      <w:pPr>
        <w:pStyle w:val="BodyText"/>
      </w:pPr>
      <w:r>
        <w:t xml:space="preserve">- Sát!</w:t>
      </w:r>
    </w:p>
    <w:p>
      <w:pPr>
        <w:pStyle w:val="BodyText"/>
      </w:pPr>
      <w:r>
        <w:t xml:space="preserve">Âu Dương hét lớn một tiếng, trực tiếp phất tay bổ ra một thông đạo thông đến ngoại vực, toàn thân chui vào trong ngoại vực.</w:t>
      </w:r>
    </w:p>
    <w:p>
      <w:pPr>
        <w:pStyle w:val="BodyText"/>
      </w:pPr>
      <w:r>
        <w:t xml:space="preserve">Sau đó Bạch Tinh, Ngụy Bỉnh Dập cũng theo sát phía sau tiến vào ngoại vực! Chỉ để lại toàn bộ Nam Tiên thành đờ người nhìn thiên không trống rỗng ở phía xa!</w:t>
      </w:r>
    </w:p>
    <w:p>
      <w:pPr>
        <w:pStyle w:val="BodyText"/>
      </w:pPr>
      <w:r>
        <w:t xml:space="preserve">Bọn họ quả thực không thể tin mình vừa nhìn thấy cái gì! Âu Dương và Yêu Tổ cùng với Ma Vương, ba người thực sự sát đến trước cửa thiên đình, hơn nữa trực tiếp kéo thiên đình vào ngoại vực. Nhìn dáng vẻ có vẻ như bọn họ không định để cho bất cứ người nào bỏ chạy!</w:t>
      </w:r>
    </w:p>
    <w:p>
      <w:pPr>
        <w:pStyle w:val="BodyText"/>
      </w:pPr>
      <w:r>
        <w:t xml:space="preserve">- Chiến trường ngoại vực! Chúng ta đi xem xem!</w:t>
      </w:r>
    </w:p>
    <w:p>
      <w:pPr>
        <w:pStyle w:val="BodyText"/>
      </w:pPr>
      <w:r>
        <w:t xml:space="preserve">Có một số người nhìn thấy chiến trường ngoại vực còn chưa đóng cửa, hiếu kỳ đưa ra đề xuất.</w:t>
      </w:r>
    </w:p>
    <w:p>
      <w:pPr>
        <w:pStyle w:val="BodyText"/>
      </w:pPr>
      <w:r>
        <w:t xml:space="preserve">- Ngươi muốn chết sao, tiến vào nơi đó cả đời ngươi cũng không ra được!</w:t>
      </w:r>
    </w:p>
    <w:p>
      <w:pPr>
        <w:pStyle w:val="BodyText"/>
      </w:pPr>
      <w:r>
        <w:t xml:space="preserve">Rất hiển nhiên, mọi người đều biết ngoại vực nguy hiểm thế nào, nhưng hiện tại nguy hiểm nhất cũng không phải ngoại vực, mà là song phong đang đối chọi ở ngoại vực. Một khi hai bên này liều chết, có thể đánh một phần thời không của ngoại vực sụp đổ. Ở đây cường giả mạnh nhất của bọn họ chỉ là Tiên Đế, sau khi tiến vào tuyệt đối là đường chết.</w:t>
      </w:r>
    </w:p>
    <w:p>
      <w:pPr>
        <w:pStyle w:val="BodyText"/>
      </w:pPr>
      <w:r>
        <w:t xml:space="preserve">- Mẹ nó! Chết cũng đáng, dù chết lão tử cũng phải nhìn thấy trận đánh đỉnh phong này!</w:t>
      </w:r>
    </w:p>
    <w:p>
      <w:pPr>
        <w:pStyle w:val="BodyText"/>
      </w:pPr>
      <w:r>
        <w:t xml:space="preserve">Một người đầu trọc bỗng nhiên nhảy vào trong thông đạo thông đến ngoại vực mà Âu Dương bổ ra, sau đó lại có một nhóm người không sợ chết nhảy vào trong đó.</w:t>
      </w:r>
    </w:p>
    <w:p>
      <w:pPr>
        <w:pStyle w:val="BodyText"/>
      </w:pPr>
      <w:r>
        <w:t xml:space="preserve">Vô số người nhảy theo vào trong, kỳ thực cũng không phải bọn họ không sợ chết, mà là bọn hắn thực sự quá hiếu kỳ. Bảy cường giả tổ cấp liều chết ở ngoại vực, đó là cảnh tượng như thế nào, bọn họ rất hoài nghi, nếu như bỏ qua đại chiến lần nầy, phỏng chừng cả đời này sẽ tràn ngập tiếc nuối.</w:t>
      </w:r>
    </w:p>
    <w:p>
      <w:pPr>
        <w:pStyle w:val="BodyText"/>
      </w:pPr>
      <w:r>
        <w:t xml:space="preserve">Hơn nữa cho dù bọn họ tiến vào trong đó, tinh không ngoại vực trống trải như vậy, bọn họ tìm một hành tinh lớn một chút trốn vào cũng chưa chắc sẽ chết.</w:t>
      </w:r>
    </w:p>
    <w:p>
      <w:pPr>
        <w:pStyle w:val="BodyText"/>
      </w:pPr>
      <w:r>
        <w:t xml:space="preserve">Lúc này, trong cung điện khổng lồ của thiên đình trên chiến trường ngoại vực có vô số cường giả từ bên trong bay ra. Nhưng bọn hắn bay ra không bao lâu đã thấy một cây trường thương cực lớn ầm ầm bổ xuống thiên đình. Trường thương này mang theo một loại lực lượng phá hủy thiên địa, nếu như ở tiên giới, lực lượng của một kích tuyệt đối sẽ không đánh tới người, mà trực tiếp bổ ra cánh cửa cửa ngoại vực, hút trường thương này vào ngoại vực.</w:t>
      </w:r>
    </w:p>
    <w:p>
      <w:pPr>
        <w:pStyle w:val="BodyText"/>
      </w:pPr>
      <w:r>
        <w:t xml:space="preserve">Nhưng ở đây đã là ngoại vực, ở đây không có bất cứ hạn chế gì, cho dù cây trường thương này chém thời không ngoại vực sụp đổ, thì nó cũng có thể phát huy ra toàn bộ lực lượng chém lên phía trên Thiên Cung của thiên đình! Tầng phòng hộ là lực lượng phòng ngự tiên giới, tới ngoại vực, món đồ chơi này còn mỏng manh hơn màng trinh của nữ nhân. Trường thương của Bạch Tinh trực tiếp bổ nát phòng hộ, rơi xuống tiên cung của thiên đình!</w:t>
      </w:r>
    </w:p>
    <w:p>
      <w:pPr>
        <w:pStyle w:val="BodyText"/>
      </w:pPr>
      <w:r>
        <w:t xml:space="preserve">- Ầm!</w:t>
      </w:r>
    </w:p>
    <w:p>
      <w:pPr>
        <w:pStyle w:val="BodyText"/>
      </w:pPr>
      <w:r>
        <w:t xml:space="preserve">Không hề ngoài ý muốn, đối mặt với lực lượng của một kích phá hủy hành tinh như vậy, tiên cung trực tiếp biến thành hư vô, lúc này trăm vạn pho tượng gì đó đều biến thành phù vân.</w:t>
      </w:r>
    </w:p>
    <w:p>
      <w:pPr>
        <w:pStyle w:val="Compact"/>
      </w:pPr>
      <w:r>
        <w:br w:type="textWrapping"/>
      </w:r>
      <w:r>
        <w:br w:type="textWrapping"/>
      </w:r>
    </w:p>
    <w:p>
      <w:pPr>
        <w:pStyle w:val="Heading2"/>
      </w:pPr>
      <w:bookmarkStart w:id="1082" w:name="chương-1139-giết-chóc-hàng-vạn"/>
      <w:bookmarkEnd w:id="1082"/>
      <w:r>
        <w:t xml:space="preserve">1060. Chương 1139: Giết Chóc Hàng Vạn</w:t>
      </w:r>
    </w:p>
    <w:p>
      <w:pPr>
        <w:pStyle w:val="Compact"/>
      </w:pPr>
      <w:r>
        <w:br w:type="textWrapping"/>
      </w:r>
      <w:r>
        <w:br w:type="textWrapping"/>
      </w:r>
      <w:r>
        <w:t xml:space="preserve">Không chỉ phá hủy trăm vạn pho tượng, một kích này chí ít giết chết hơn phân nửa cường giả thiên đình. Đây mới là khí phách mà cường giả tổ cấp nên có.</w:t>
      </w:r>
    </w:p>
    <w:p>
      <w:pPr>
        <w:pStyle w:val="BodyText"/>
      </w:pPr>
      <w:r>
        <w:t xml:space="preserve">Chỉ có ở ngoại vực, cường giả tổ cấp mới có thể hoàn toàn biểu hiện ra lực sát thương vượt qua tất cả! Lúc này rất nhiều Tiên Tôn khóc hô muốn đào tẩu, nhưng bọn hắn đã hoàn toàn bị khí phách của Bạch Tinh khống chế, hiện giờ Bạch Tinh đã khôi phục dáng người bình thường, quả đấm của hắn mang theo trường thương hét lớn một tiếng:</w:t>
      </w:r>
    </w:p>
    <w:p>
      <w:pPr>
        <w:pStyle w:val="BodyText"/>
      </w:pPr>
      <w:r>
        <w:t xml:space="preserve">- Tuyệt sát!</w:t>
      </w:r>
    </w:p>
    <w:p>
      <w:pPr>
        <w:pStyle w:val="BodyText"/>
      </w:pPr>
      <w:r>
        <w:t xml:space="preserve">Đúng vậy, hôm nay bọn họ chính là muốn tuyệt sát những người này, tuyệt sát là không buông tha cho bất cứ người nào, câu nói của Bạch Tinh cũng nói ra mục đích những ngày gần đây của bọn họ!</w:t>
      </w:r>
    </w:p>
    <w:p>
      <w:pPr>
        <w:pStyle w:val="BodyText"/>
      </w:pPr>
      <w:r>
        <w:t xml:space="preserve">- Quá khí phách, đây là Yêu Tổ sao!</w:t>
      </w:r>
    </w:p>
    <w:p>
      <w:pPr>
        <w:pStyle w:val="BodyText"/>
      </w:pPr>
      <w:r>
        <w:t xml:space="preserve">Một số cường giả trốn ngoài vạn dặm nhìn thấy màn này, đây là lần đầu tiên bọn họ nhìn thấy lực lượng như vậy.</w:t>
      </w:r>
    </w:p>
    <w:p>
      <w:pPr>
        <w:pStyle w:val="BodyText"/>
      </w:pPr>
      <w:r>
        <w:t xml:space="preserve">Cường giả tổ cấp kỳ thực đã đạt được một loại cực hạn của tiên giới, ở tiên giới hoàn toàn không thể phát huy ra chiến lực triệt để, cho nên cảm giác trên tiên giới mặc dù cường giả tổ cấp cũng có thể dùng một kích giết chết Tiên Tôn. Nhưng nếu muốn như ngoại vực, một thương hầu như hủy diệt một thế giới đó là chuyện tuyệt đối không có khả năng làm được.</w:t>
      </w:r>
    </w:p>
    <w:p>
      <w:pPr>
        <w:pStyle w:val="BodyText"/>
      </w:pPr>
      <w:r>
        <w:t xml:space="preserve">- Lão thất phu, ra đây nhận cái chết!</w:t>
      </w:r>
    </w:p>
    <w:p>
      <w:pPr>
        <w:pStyle w:val="BodyText"/>
      </w:pPr>
      <w:r>
        <w:t xml:space="preserve">Âu Dương cầm Thứ Kiêu Cung trong tay, toàn thân hỏa diễm thiêu cháy, trong tinh không vô tận, hai mắt hắn vẫn không rời khỏi bốn người của thiên đình.</w:t>
      </w:r>
    </w:p>
    <w:p>
      <w:pPr>
        <w:pStyle w:val="BodyText"/>
      </w:pPr>
      <w:r>
        <w:t xml:space="preserve">- Trốn đi đâu!</w:t>
      </w:r>
    </w:p>
    <w:p>
      <w:pPr>
        <w:pStyle w:val="BodyText"/>
      </w:pPr>
      <w:r>
        <w:t xml:space="preserve">Âu Dương thấy Khâu Vân Bình mưu toan dùng lực lượng của mình xé mở cánh cửa ngoại vực, rời khỏi nơi này đến thế giới khác, toàn thân hóa thành một đạo lưu quang trực tiếp đuổi theo.</w:t>
      </w:r>
    </w:p>
    <w:p>
      <w:pPr>
        <w:pStyle w:val="BodyText"/>
      </w:pPr>
      <w:r>
        <w:t xml:space="preserve">Bốn người thiên đình đồng thời phát lực mở ra cánh cửa thông đến thế giới, sau đó cũng không quản đây là thế giới gì, trực tiếp chui vào! Nhìn thấy màn này rất nhiều cường giả thiên đình đều phát mộng, bọn họ biết Âu Dương rất ngưu bức, nhưng không ai ngờ Khâu Vân Bình lại suy yếu như vậy!</w:t>
      </w:r>
    </w:p>
    <w:p>
      <w:pPr>
        <w:pStyle w:val="BodyText"/>
      </w:pPr>
      <w:r>
        <w:t xml:space="preserve">- Các ngươi thoát được sao!</w:t>
      </w:r>
    </w:p>
    <w:p>
      <w:pPr>
        <w:pStyle w:val="BodyText"/>
      </w:pPr>
      <w:r>
        <w:t xml:space="preserve">Âu Dương khai cung, một đạo mũi tên huyết sắc trực tiếp bắn vào trong hư không phía sau bốn người vừa lẩn vào. Sau đó nghe thấy một thanh âm phảng phất như khí cầu vỡ tan truyền đến, tiếp theo bốn người vừa chui qua cánh cửa lại một lần nữa xuất hiện ở ngoại vực!</w:t>
      </w:r>
    </w:p>
    <w:p>
      <w:pPr>
        <w:pStyle w:val="BodyText"/>
      </w:pPr>
      <w:r>
        <w:t xml:space="preserve">- Ngươi!</w:t>
      </w:r>
    </w:p>
    <w:p>
      <w:pPr>
        <w:pStyle w:val="BodyText"/>
      </w:pPr>
      <w:r>
        <w:t xml:space="preserve">Khâu Vân Bình chỉ vào Âu Dương, lúc này hắn minh bạch, Âu Dương thật sự không tiếc bất cứ giá nào, ngay cả chuyện này cũng dám làm.</w:t>
      </w:r>
    </w:p>
    <w:p>
      <w:pPr>
        <w:pStyle w:val="BodyText"/>
      </w:pPr>
      <w:r>
        <w:t xml:space="preserve">Những người vây xem xung quanh, bao gồm cả Ngụy Bỉnh Dập đều có vẻ chấn kinh! Không sai, ở ngoại vực ngươi bổ ra hư không, dưới tình huống bình thường nơi thông đến chưa chắc là tiên giới. sau khi đạt được cường giả tổ cấp bổ ra hư không, có thể ở trong thế giới vô tận tìm được tiên giới, sau đó tiến vào trong tiên giới, nhưng chuyện này cần có thời gian. Tuy nhiên hiện giờ bọn người Khâu Vân Bình lại thiếu thời gian, bọn họ căn bản không có thời gian chọn lựa, chỉ có thể tùy cơ, tới được nơi nào thì tới. Nhưng Âu Dương ác hơn, Âu Dương căn bản không cho bọn hắn bất cứ cơ hội gì, trực tiếp dùng một mũi tên tiến vào phía sau bọn họ. Đây là mũi tên Âu Dương toàn lực bắn ra, lực lượng cường đại như vậy, sau khi tiến vào thế giới đó chắc chắn sẽ trực tiếp tiêu diệt thế giới kia!</w:t>
      </w:r>
    </w:p>
    <w:p>
      <w:pPr>
        <w:pStyle w:val="BodyText"/>
      </w:pPr>
      <w:r>
        <w:t xml:space="preserve">Một mũi tên hủy diệt một thế giới, chỉ vì muốn ép buộc bốn người này trở về ngoại vực. Sau khi thế giới không tồn tại, nó sẽ trở về hư không, trở thành một phần của ngoại vực.</w:t>
      </w:r>
    </w:p>
    <w:p>
      <w:pPr>
        <w:pStyle w:val="BodyText"/>
      </w:pPr>
      <w:r>
        <w:t xml:space="preserve">- Ngươi giết đi ! Ta xem ngươi có thể giết đến khi nào ?</w:t>
      </w:r>
    </w:p>
    <w:p>
      <w:pPr>
        <w:pStyle w:val="BodyText"/>
      </w:pPr>
      <w:r>
        <w:t xml:space="preserve">Khâu Vân Bình cũng bất chấp những điều này, hắn lại một lần nữa xé mở hư không, mang theo ba người tiến vào bên trong. Nhưng hắn quá xem thường quyết tâm giết hắn của Âu Dương, lại là một đạo tiễn quang huyết sắc bay ra, lại là một thế giới chưa biết bị hủy diệt ! Cảnh tượng này khiến tất cả những người ở ngoại vực đều cảm thấy tâm linh của mình run rẩy không ngừng.</w:t>
      </w:r>
    </w:p>
    <w:p>
      <w:pPr>
        <w:pStyle w:val="BodyText"/>
      </w:pPr>
      <w:r>
        <w:t xml:space="preserve">Ngay cả Ngụy Bỉnh Dập lúc này cũng có chút hoài nghi. Ai mới là Ma Vương ? Vì giết bốn người này mà bất chấp tất cả, Âu Dương hiện tại chính là các ngươi tiến vào thế giới nào, lão tử hủy diệt thế giới đó.</w:t>
      </w:r>
    </w:p>
    <w:p>
      <w:pPr>
        <w:pStyle w:val="BodyText"/>
      </w:pPr>
      <w:r>
        <w:t xml:space="preserve">- Ngươi...ngươi điên rồi.</w:t>
      </w:r>
    </w:p>
    <w:p>
      <w:pPr>
        <w:pStyle w:val="BodyText"/>
      </w:pPr>
      <w:r>
        <w:t xml:space="preserve">Lúc này Khâu Vân Bình mới minh bạch, tại sao trước kia Thiên Vương lại nói với hắn, đừng cho Âu Dương bất cứ cơ hội nào. Một khi Âu Dương có cơ hội, vậy thì bọn họ sẽ không còn bất cứ cơ hội nào nữa. Hiện tại bọn họ đã biết, Âu Dương căn bản không phải hạng thiện lương gì, hắn chính là một con sói gian ác giữa bầy cừu, hung tính trời sinh của hắn lúc này đã hoàn toàn bộc phát.</w:t>
      </w:r>
    </w:p>
    <w:p>
      <w:pPr>
        <w:pStyle w:val="BodyText"/>
      </w:pPr>
      <w:r>
        <w:t xml:space="preserve">- Chạy ! Hôm nay Âu Dương ta thà trở thành tội nhân của thế gian, thà giết chết hàng tỉ người cũng phải giết chết bốn người các ngươi.</w:t>
      </w:r>
    </w:p>
    <w:p>
      <w:pPr>
        <w:pStyle w:val="BodyText"/>
      </w:pPr>
      <w:r>
        <w:t xml:space="preserve">Thanh âm của Âu Dương như vang vọng khắp vũ trụ, vô số tiểu thế giới mơ hồ cũng nghe thấy thanh âm này.</w:t>
      </w:r>
    </w:p>
    <w:p>
      <w:pPr>
        <w:pStyle w:val="BodyText"/>
      </w:pPr>
      <w:r>
        <w:t xml:space="preserve">Lúc này những cường giả ở ngoại vực đều cảm thấy trong lòng mình phát lạnh. Đây mới là Sát Thần, Sát Thần điên rồi, hắn thà giết hàng tỉ người ! Đây là kẻ điên đến thế nào chứ. Nhưng không ai cảm thấy Âu Dương đang nói đùa, vừa rồi hai thế giới bị hắn bắn, cho dù là tiểu thế giới cũng có hơn mấy chục vạn người bị hai mũi tên của Âu Dương giết chết.</w:t>
      </w:r>
    </w:p>
    <w:p>
      <w:pPr>
        <w:pStyle w:val="BodyText"/>
      </w:pPr>
      <w:r>
        <w:t xml:space="preserve">Hai mũi tên giết chết mấy chục vạn người, đây là khái niệm gì chứ ? Lúc này mọi người chỉ có thể nói, Âu Dương điên rồi, hắn bất chấp tất cả để giết bốn cường giả của thiên đình.</w:t>
      </w:r>
    </w:p>
    <w:p>
      <w:pPr>
        <w:pStyle w:val="BodyText"/>
      </w:pPr>
      <w:r>
        <w:t xml:space="preserve">- Ngươi tiếp tục giết đi, ta xem ngươi có thể giết đến trình độ nào.</w:t>
      </w:r>
    </w:p>
    <w:p>
      <w:pPr>
        <w:pStyle w:val="BodyText"/>
      </w:pPr>
      <w:r>
        <w:t xml:space="preserve">Khâu Vân Bình cũng bất kể những điều này, hắn điên cuồng mở ra các thế giới, sau đó tiến vào bên trong. Theo hắn thấy, cho dù Âu Dương điên cuồng thế nào, lực lượng của hắn cũng phải tiêu hao, đợi khi lực lượng của hắn tiêu hao hết, mình có thể chạy trốn.</w:t>
      </w:r>
    </w:p>
    <w:p>
      <w:pPr>
        <w:pStyle w:val="BodyText"/>
      </w:pPr>
      <w:r>
        <w:t xml:space="preserve">Nhưng hắn đã nhầm, khi hắn lần thứ chín tiến vào tiểu thế giới bị mũi tên của Âu Dương ép trở lại ngoại vực, hắn phát hiện, toàn bộ ngoại vực đã là hồng quang ngút trời. Hồng quang này cũng không phải màu sắc hỏa diễm của Âu Dương, mà là huyết lực của những người bị Âu Dương tru sát.</w:t>
      </w:r>
    </w:p>
    <w:p>
      <w:pPr>
        <w:pStyle w:val="BodyText"/>
      </w:pPr>
      <w:r>
        <w:t xml:space="preserve">Không sai, bản thân Âu Dương cũng không biết bao lâu rồi mình không hấp thu huyết lực. Lúc này huyết lực như nhuộm ngoại vực thành một vùng huyết sắc, vô số huyết quang điên cuồng tiến vào trong cơ thể Âu Dương.</w:t>
      </w:r>
    </w:p>
    <w:p>
      <w:pPr>
        <w:pStyle w:val="BodyText"/>
      </w:pPr>
      <w:r>
        <w:t xml:space="preserve">- Đây...đây là cái gì ?</w:t>
      </w:r>
    </w:p>
    <w:p>
      <w:pPr>
        <w:pStyle w:val="BodyText"/>
      </w:pPr>
      <w:r>
        <w:t xml:space="preserve">Bạch Tinh chấn kinh, nhìn tràng cảnh trước mặt.</w:t>
      </w:r>
    </w:p>
    <w:p>
      <w:pPr>
        <w:pStyle w:val="BodyText"/>
      </w:pPr>
      <w:r>
        <w:t xml:space="preserve">- Là huyết lực, nghe nói năm đó Âu Dương không ngừng trưởng thành chính là nhờ không ngừng giết người, không ngừng hấp thu lực lượng của người khác mới có được trình độ này. Loại năng lực này của hắn hình như đã biến mất rất lâu rồi, không ngờ hôm nay lại trở lại.</w:t>
      </w:r>
    </w:p>
    <w:p>
      <w:pPr>
        <w:pStyle w:val="BodyText"/>
      </w:pPr>
      <w:r>
        <w:t xml:space="preserve">Lúc này linh hồn hỏa diễm của Âu Dương điên cuồng thiêu đốt, huyết lực khổng lồ như vậy tại sao lại xuất hiện vào lúc này ? Ngay cả bản thân Âu Dương cũng không rõ.</w:t>
      </w:r>
    </w:p>
    <w:p>
      <w:pPr>
        <w:pStyle w:val="BodyText"/>
      </w:pPr>
      <w:r>
        <w:t xml:space="preserve">Cảm nhận được rất nhiều huyết lực tuôn trào vào trong thân thể, Âu Dương cảm thấy vô cùng sảng khoái. Lúc này trên mặt hắn hiện ra một loại khoái cảm vĩ đại, nhưng biểu tình này trong mắt những người khác lại không tránh khỏi có chút....Giết chết nhiều người như vậy, vậy mà hiện tại hắn lại có thể sảng khoái hưởng thụ lực lượng huyết sắc mà bọn họ mang lại.</w:t>
      </w:r>
    </w:p>
    <w:p>
      <w:pPr>
        <w:pStyle w:val="BodyText"/>
      </w:pPr>
      <w:r>
        <w:t xml:space="preserve">Hắn trời sinh chính là một Sát Thần, từ khi hắn xuất hiện phảng phất là vì đồ sát tất cả mà tồn tại.</w:t>
      </w:r>
    </w:p>
    <w:p>
      <w:pPr>
        <w:pStyle w:val="BodyText"/>
      </w:pPr>
      <w:r>
        <w:t xml:space="preserve">- Lâu rồi không có loại cảm giác này....</w:t>
      </w:r>
    </w:p>
    <w:p>
      <w:pPr>
        <w:pStyle w:val="BodyText"/>
      </w:pPr>
      <w:r>
        <w:t xml:space="preserve">Hắn khẽ nhắm mắt, nhưng bất cứ động tác nào của bốn cường giả thiên đình đều không giấu được hắn, vì hiện tại toàn bộ ngoại vực đã bị huyết lực bao trùm. Nơi nào có huyết lực nơi đó chính là thế giới của Âu Dương.</w:t>
      </w:r>
    </w:p>
    <w:p>
      <w:pPr>
        <w:pStyle w:val="Compact"/>
      </w:pPr>
      <w:r>
        <w:br w:type="textWrapping"/>
      </w:r>
      <w:r>
        <w:br w:type="textWrapping"/>
      </w:r>
    </w:p>
    <w:p>
      <w:pPr>
        <w:pStyle w:val="Heading2"/>
      </w:pPr>
      <w:bookmarkStart w:id="1083" w:name="chương-1140-linh-hồn-hỏa-diễm-lột-xác-cuối-cùng"/>
      <w:bookmarkEnd w:id="1083"/>
      <w:r>
        <w:t xml:space="preserve">1061. Chương 1140: Linh Hồn Hỏa Diễm Lột Xác Cuối Cùng</w:t>
      </w:r>
    </w:p>
    <w:p>
      <w:pPr>
        <w:pStyle w:val="Compact"/>
      </w:pPr>
      <w:r>
        <w:br w:type="textWrapping"/>
      </w:r>
      <w:r>
        <w:br w:type="textWrapping"/>
      </w:r>
      <w:r>
        <w:t xml:space="preserve">Huyết lực bay lượn khắp bầu trời, Âu Dương đắm chìm trong nồng nặc huyết lực. Hắn cảm thụ được từ trong huyết lực truyền đến từng đợt cảm giác quen thuộc, tựa hồ không nhịn được muốn hét lên.</w:t>
      </w:r>
    </w:p>
    <w:p>
      <w:pPr>
        <w:pStyle w:val="BodyText"/>
      </w:pPr>
      <w:r>
        <w:t xml:space="preserve">- Trước kia ta chỉ hấp thu một chút huyết lực là có thể cảm thấy toàn thân thư thái, hiện tại hấp thu như vậy thực sự rất thoải mái!</w:t>
      </w:r>
    </w:p>
    <w:p>
      <w:pPr>
        <w:pStyle w:val="BodyText"/>
      </w:pPr>
      <w:r>
        <w:t xml:space="preserve">Âu Dương thầm nghĩ, nhưng hắn cũng không mất tập trung, hắn vẫn chăm chú khóa định bốn người của thiên đình.</w:t>
      </w:r>
    </w:p>
    <w:p>
      <w:pPr>
        <w:pStyle w:val="BodyText"/>
      </w:pPr>
      <w:r>
        <w:t xml:space="preserve">Lúc này, Âu Dương biết, hải dương huyết lực cấu thành bên người mình tựa hồ khiến mình có lực lượng vô tận.</w:t>
      </w:r>
    </w:p>
    <w:p>
      <w:pPr>
        <w:pStyle w:val="BodyText"/>
      </w:pPr>
      <w:r>
        <w:t xml:space="preserve">- Không thích hợp!</w:t>
      </w:r>
    </w:p>
    <w:p>
      <w:pPr>
        <w:pStyle w:val="BodyText"/>
      </w:pPr>
      <w:r>
        <w:t xml:space="preserve">Khi Âu Dương lập tức muốn xuất thủ bắt người, bỗng nhiên phát hiện linh hồn hỏa diễm trong thân thể mình lần đầu tiên không nghe mình sai sử, mà đang tự mình vận chuyển !</w:t>
      </w:r>
    </w:p>
    <w:p>
      <w:pPr>
        <w:pStyle w:val="BodyText"/>
      </w:pPr>
      <w:r>
        <w:t xml:space="preserve">- Chuyện gì xảy ra? Tại sao linh hồn hỏa diễm của ta không nghe sai sử?</w:t>
      </w:r>
    </w:p>
    <w:p>
      <w:pPr>
        <w:pStyle w:val="BodyText"/>
      </w:pPr>
      <w:r>
        <w:t xml:space="preserve">Âu Dương không rõ vì sao linh hồn hỏa diễm không nghe mình sai sử. Nhưng Âu Dương cũng không biểu hiện bối rối.</w:t>
      </w:r>
    </w:p>
    <w:p>
      <w:pPr>
        <w:pStyle w:val="BodyText"/>
      </w:pPr>
      <w:r>
        <w:t xml:space="preserve">Linh hồn hỏa diễm chính là một con át bài chưa lật của mình, nếu như lúc này bị người ta biết linh hồn hỏa diễm của hắn không nghe sai sử, như vậy đối phương tuyệt đối sẽ điên cuồng vồ đến.</w:t>
      </w:r>
    </w:p>
    <w:p>
      <w:pPr>
        <w:pStyle w:val="BodyText"/>
      </w:pPr>
      <w:r>
        <w:t xml:space="preserve">Âu Dương hít sâu một hơi, sau đó bắt đầu quan sát nguyên nhân linh hồn hỏa diễm trong cơ thể mình không nghe sai sử! Vừa nhìn Âu Dương mới rốt cuộc minh bạch.</w:t>
      </w:r>
    </w:p>
    <w:p>
      <w:pPr>
        <w:pStyle w:val="BodyText"/>
      </w:pPr>
      <w:r>
        <w:t xml:space="preserve">Âu Dương nhìn thấy những huyết lực bay vào thân thể mình, sau khi va chạm vào linh hồn hỏa diễm có phân nửa hóa thành lực lượng dung nhập vào trong thân thể Âu Dương, phần còn lại bị linh hồn hỏa diễm hòa tan biến mất.</w:t>
      </w:r>
    </w:p>
    <w:p>
      <w:pPr>
        <w:pStyle w:val="BodyText"/>
      </w:pPr>
      <w:r>
        <w:t xml:space="preserve">Thân thể Âu Dương sớm đã đến cực hạn hấp thu, hiện tại hấp thu bao nhiêu huyết lực đều vô ích, cho nên Âu Dương phát hiện, huyết lực trong thân thể mình căn bản không thể hấp thu, mà là một lần nữa từ trong thân thể bài trừ ra, sau đó dung nhập vào trung tâm linh hồn hỏa diễm.</w:t>
      </w:r>
    </w:p>
    <w:p>
      <w:pPr>
        <w:pStyle w:val="BodyText"/>
      </w:pPr>
      <w:r>
        <w:t xml:space="preserve">Lúc này linh hồn hỏa diễm trong thân thể Âu Dương giống như một lò luyện cực lớn, không ngừng luyện hóa huyết lực điên cuồng tiến vào trong thân thể, vì vậy mới khiến Âu Dương có cảm giác không thể khống chế linh hồn hỏa diễm. Kỳ thực không phải Âu Dương không khống chế được, mà là hiện tại tất cả lực lượng của linh hồn hỏa diễm đều dùng để hấp thu huyết lực, căn bản không có năng lực đốt người.</w:t>
      </w:r>
    </w:p>
    <w:p>
      <w:pPr>
        <w:pStyle w:val="BodyText"/>
      </w:pPr>
      <w:r>
        <w:t xml:space="preserve">Đương nhiên chuyện này chỉ có một mình Âu Dương mới có thể biết, còn người ngoài thấy hiện tại bên ngoài cơ thể Âu Dương vẫn có một tầng hơi mỏng linh hồn hỏa diễm thiêu đốt, không có gì khác biệt.</w:t>
      </w:r>
    </w:p>
    <w:p>
      <w:pPr>
        <w:pStyle w:val="BodyText"/>
      </w:pPr>
      <w:r>
        <w:t xml:space="preserve">Âu Dương biết hiện tại mình căn bản không thể khống chế linh hồn hỏa diễm, so với mạnh mẽ hành động, chi bằng đi ổn định bốn người của thiên đình trước.</w:t>
      </w:r>
    </w:p>
    <w:p>
      <w:pPr>
        <w:pStyle w:val="BodyText"/>
      </w:pPr>
      <w:r>
        <w:t xml:space="preserve">Đây là lần đầu tiên Âu Dương nhìn thấy nhiều huyết lực như vậy, nhưng lần này cũng xem như giải đáp được nghi vấn lớn nhất trong lòng Âu Dương.</w:t>
      </w:r>
    </w:p>
    <w:p>
      <w:pPr>
        <w:pStyle w:val="BodyText"/>
      </w:pPr>
      <w:r>
        <w:t xml:space="preserve">Vì sao trước kia mình có thể hấp thu huyết lực? Vấn đề này lúc nào cũng quanh quẩn trong lòng Âu Dương, nhưng lúc này hắn rốt cuộc minh bạch. Thì ra thứ hấp thu huyết lực không phải thân thể của hắn, mà là linh hồn hỏa diễm.</w:t>
      </w:r>
    </w:p>
    <w:p>
      <w:pPr>
        <w:pStyle w:val="BodyText"/>
      </w:pPr>
      <w:r>
        <w:t xml:space="preserve">Nói cách khác, linh hồn hỏa diễm chính là trạm trung chuyển, chuyển hoán huyết lực bên ngoài thành lực lượng của mình, đồng thời linh hồn hỏa diễm còn hấp thu một phần, cùng với không ngừng hấp thu của linh hồn hỏa diễm, lẽ nào nó còn có thể tiến hóa?</w:t>
      </w:r>
    </w:p>
    <w:p>
      <w:pPr>
        <w:pStyle w:val="BodyText"/>
      </w:pPr>
      <w:r>
        <w:t xml:space="preserve">- Linh hồn hỏa diễm chẳng lẽ muốn tiến hóa?</w:t>
      </w:r>
    </w:p>
    <w:p>
      <w:pPr>
        <w:pStyle w:val="BodyText"/>
      </w:pPr>
      <w:r>
        <w:t xml:space="preserve">Bản thân Âu Dương cũng không biết hình thái tiếp theo của linh hồn hỏa diễm là như thế nào. Trước kia khi so sánh linh hồn hỏa diễm với kỳ lân chí dương hỏa, Kỳ lân vương từng nói hai loại hỏa diễm này còn có một hình thái cuối cùng. Lúc đó không ai để ý, nhưng lúc này Âu Dương không thể không hoài nghi.</w:t>
      </w:r>
    </w:p>
    <w:p>
      <w:pPr>
        <w:pStyle w:val="BodyText"/>
      </w:pPr>
      <w:r>
        <w:t xml:space="preserve">- Không thể nào! Lẽ nào trong lúc vô tình ta đã mở ra hình thái cuối cùng của linh hồn hỏa diễm?</w:t>
      </w:r>
    </w:p>
    <w:p>
      <w:pPr>
        <w:pStyle w:val="BodyText"/>
      </w:pPr>
      <w:r>
        <w:t xml:space="preserve">Âu Dương thầm nghĩ, kỳ thực Âu Dương cũng chỉ có thể ngẫm lại, bởi vì hắn biết, mình căn bản không thể ngăn cản huyết lực. Mình giống như một khối nam châm cực lớn, còn huyết lực phảng phất là từng chiếc đinh sắt, chỉ cần linh hồn hỏa diễm còn trên người mình, huyết lực sẽ vẫn điên cuồng chạy vào thân thể mình.</w:t>
      </w:r>
    </w:p>
    <w:p>
      <w:pPr>
        <w:pStyle w:val="BodyText"/>
      </w:pPr>
      <w:r>
        <w:t xml:space="preserve">Cũng may hiện tại tu vi của Âu Dương tựa hồ đã tới cực hạn, cho dù có nhiều lực lượng hơn nữa cũng không tồn tại khả năng bạo phát hắn, bằng không nếu ở tiểu thế giới hoặc là Chân Linh Giới trước kia, phỏng chừng sớm đã bạo nổ...</w:t>
      </w:r>
    </w:p>
    <w:p>
      <w:pPr>
        <w:pStyle w:val="BodyText"/>
      </w:pPr>
      <w:r>
        <w:t xml:space="preserve">Huyết quang khắp trời sớm đã chấn động tâm linh mọi người, lúc này cho dù là đám người Khâu Vân Bình cũng tạm thời buông tha dự định chạy trốn, mà đứng trong hư không nhìn Âu Dương rốt cuộc gặp phải biến hóa như thế nào. Lúc này Âu Dương giống như một chiếc bóng đèn, ở trong thời không ngoại vực không ngừng tản mát ra hồng quang, huyết lực bay lượn khắp trời giống như quang huy mà hắn tản phát ra.</w:t>
      </w:r>
    </w:p>
    <w:p>
      <w:pPr>
        <w:pStyle w:val="BodyText"/>
      </w:pPr>
      <w:r>
        <w:t xml:space="preserve">- Gia hỏa này cũng thật đáng sợ, rốt cuộc hắn đã giết chết bao nhiêu người...</w:t>
      </w:r>
    </w:p>
    <w:p>
      <w:pPr>
        <w:pStyle w:val="BodyText"/>
      </w:pPr>
      <w:r>
        <w:t xml:space="preserve">Ngụy Bỉnh Dập thật sự không biết nói gì, hắn thề, số người mà Ma Vương hắn giết suốt đời tuyệt đối không thể nhiều bằng số sinh mệnh Âu Dương vừa giết trong nháy mắt vừa rồi.</w:t>
      </w:r>
    </w:p>
    <w:p>
      <w:pPr>
        <w:pStyle w:val="BodyText"/>
      </w:pPr>
      <w:r>
        <w:t xml:space="preserve">Khai cung chín lần, tiêu diệt chín thế giới, cho dù một thế giới chỉ có năm sáu vạn người, như vậy cũng gần năm mươi vạn người.</w:t>
      </w:r>
    </w:p>
    <w:p>
      <w:pPr>
        <w:pStyle w:val="BodyText"/>
      </w:pPr>
      <w:r>
        <w:t xml:space="preserve">Chỉ trong nháy mắt, sinh mệnh của năm mươi vạn người đã tiêu tán, đây là lực lượng của cường giả tổ cấp. Đối với rất nhiều thế giới mà nói, cường giả tổ cấp kỳ thực đã là thần linh, là thần linh có thể sáng tạo tất cả.</w:t>
      </w:r>
    </w:p>
    <w:p>
      <w:pPr>
        <w:pStyle w:val="BodyText"/>
      </w:pPr>
      <w:r>
        <w:t xml:space="preserve">- Tiểu tử này còn là người hay không? Giết chết nhiều sinh linh như vậy, hiện tại xem ra còn muốn nuốt linh hồn của những sinh linh này!</w:t>
      </w:r>
    </w:p>
    <w:p>
      <w:pPr>
        <w:pStyle w:val="BodyText"/>
      </w:pPr>
      <w:r>
        <w:t xml:space="preserve">Bạch Tinh cũng chấn kinh, hắn rốt cuộc minh bạch vì sao mình không bằng Âu Dương.</w:t>
      </w:r>
    </w:p>
    <w:p>
      <w:pPr>
        <w:pStyle w:val="BodyText"/>
      </w:pPr>
      <w:r>
        <w:t xml:space="preserve">Rất hiển nhiên mình vẫn không ngoan độc bằng Âu Dương! Ngoan độc này cũng không phải nói bình thường giả bộ ngưu bức, mà là thời khắc mấu chốt.</w:t>
      </w:r>
    </w:p>
    <w:p>
      <w:pPr>
        <w:pStyle w:val="BodyText"/>
      </w:pPr>
      <w:r>
        <w:t xml:space="preserve">Nếu như vừa rồi mình nhìn thấy Khâu Vân Bình trốn vào thế giới khác, mình có thể sẽ đuổi theo, thế nhưng tuyệt đối không thể như Âu Dương dùng một mũi tên, trực tiếp phá vỡ thế giới kia, lôi Khâu Vân Bình từ bên trong ra ngoài. Như vậy thật ra cũng bớt việc, cho dù ngươi muốn trốn ta cũng không quản, dù sao ngươi cũng trốn không thoát.</w:t>
      </w:r>
    </w:p>
    <w:p>
      <w:pPr>
        <w:pStyle w:val="BodyText"/>
      </w:pPr>
      <w:r>
        <w:t xml:space="preserve">Ngươi chạy đến đâu ta phá hủy đến đó! Khí phách này, kiêu ngạo này sợ rằng cũng chỉ có Âu Dương mới có thể biểu hiện, cho dù là Ma Vương Ngụy Bỉnh Dập được xưng là giết người không chớp mắt lúc này cũng biểu thị chịu thua Âu Dương.</w:t>
      </w:r>
    </w:p>
    <w:p>
      <w:pPr>
        <w:pStyle w:val="BodyText"/>
      </w:pPr>
      <w:r>
        <w:t xml:space="preserve">Ngụy Bỉnh Dập nói:</w:t>
      </w:r>
    </w:p>
    <w:p>
      <w:pPr>
        <w:pStyle w:val="BodyText"/>
      </w:pPr>
      <w:r>
        <w:t xml:space="preserve">- Sau trận chiến hôm nay, sợ rằng cái tên Sát Thần sẽ bám chặt trên người Âu Dương!</w:t>
      </w:r>
    </w:p>
    <w:p>
      <w:pPr>
        <w:pStyle w:val="BodyText"/>
      </w:pPr>
      <w:r>
        <w:t xml:space="preserve">- Phải, hôm nay chí ít có trăm vạn sinh linh chôn vùi trong tay hắn, cái tên Sát Thần này cũng không phải hư danh.</w:t>
      </w:r>
    </w:p>
    <w:p>
      <w:pPr>
        <w:pStyle w:val="BodyText"/>
      </w:pPr>
      <w:r>
        <w:t xml:space="preserve">Bạch Tinh cũng vô cùng tán thành gật đầu.</w:t>
      </w:r>
    </w:p>
    <w:p>
      <w:pPr>
        <w:pStyle w:val="BodyText"/>
      </w:pPr>
      <w:r>
        <w:t xml:space="preserve">Lúc này Âu Dương cũng không có lòng đi quản mình có trở thành Sát Thần gì đó hay không, lúc này hắn đang quan sát dòng xoáy cực lớn do linh hồn hỏa diễm cấu thành trong cơ thể mình. Dòng xoáy đó giống như lhắc động ngoại vực, phảng phất như nối kết với một thế giới khác.</w:t>
      </w:r>
    </w:p>
    <w:p>
      <w:pPr>
        <w:pStyle w:val="BodyText"/>
      </w:pPr>
      <w:r>
        <w:t xml:space="preserve">Âu Dương lẳng lặng nhìn dòng xoáy này, lúc này hắn cũng minh bạch, sợ rằng linh hồn hỏa diễm của mình thực sự muốn hoàn thành tiến hóa cuối cùng.</w:t>
      </w:r>
    </w:p>
    <w:p>
      <w:pPr>
        <w:pStyle w:val="BodyText"/>
      </w:pPr>
      <w:r>
        <w:t xml:space="preserve">- Linh hồn hỏa diễm đã đáng sợ như vậy, nếu nó tiến hóa sẽ biến thành dáng dấp như thế nào đây?</w:t>
      </w:r>
    </w:p>
    <w:p>
      <w:pPr>
        <w:pStyle w:val="BodyText"/>
      </w:pPr>
      <w:r>
        <w:t xml:space="preserve">Khi Âu Dương đang nghĩ ngợi, chợt nhìn thấy dòng xoáy kia bắt đầu chậm rãi khép kín, sau đó toàn bộ linh hồn hỏa diễm trong thân thể mình bắt đầu tụ tập.</w:t>
      </w:r>
    </w:p>
    <w:p>
      <w:pPr>
        <w:pStyle w:val="Compact"/>
      </w:pPr>
      <w:r>
        <w:br w:type="textWrapping"/>
      </w:r>
      <w:r>
        <w:br w:type="textWrapping"/>
      </w:r>
    </w:p>
    <w:p>
      <w:pPr>
        <w:pStyle w:val="Heading2"/>
      </w:pPr>
      <w:bookmarkStart w:id="1084" w:name="chương-1141-1142-âu-dương-đột-nhiên-biến-mất"/>
      <w:bookmarkEnd w:id="1084"/>
      <w:r>
        <w:t xml:space="preserve">1062. Chương 1141 + 1142: Âu Dương Đột Nhiên Biến Mất</w:t>
      </w:r>
    </w:p>
    <w:p>
      <w:pPr>
        <w:pStyle w:val="Compact"/>
      </w:pPr>
      <w:r>
        <w:br w:type="textWrapping"/>
      </w:r>
      <w:r>
        <w:br w:type="textWrapping"/>
      </w:r>
      <w:r>
        <w:t xml:space="preserve">Hỏa diễm thực thể hóa! Không sai, đây là hỏa diễm thực thể hóa, trước đây Âu Dương cũng có thể biến hỏa diễm thành thực thể, nhưng loại thực thể do hỏa diễm cấu thành này tuyệt đối không ổn định, chỉ có thể chịu đựng một phần đả kích, giống như trước kia đối kháng với kim giáp võ thần của Trịnh Tú Nhi, Âu Dương cũng dùng linh hồn hỏa diễm thực thể hóa, nhưng cuối cùng cũng bị kim giáp võ thần một đao bổ ra.</w:t>
      </w:r>
    </w:p>
    <w:p>
      <w:pPr>
        <w:pStyle w:val="BodyText"/>
      </w:pPr>
      <w:r>
        <w:t xml:space="preserve">- Linh hồn hỏa diễm thực thể hóa trước đây thực sự không đáng tin! Lần này tiến hóa chẳng lẽ là muốn hoàn toàn thực thể hóa hỏa diễm của ta? Để linh hồn hỏa diễm của ta biến thành chiến giáp hoặc là vũ khí?</w:t>
      </w:r>
    </w:p>
    <w:p>
      <w:pPr>
        <w:pStyle w:val="BodyText"/>
      </w:pPr>
      <w:r>
        <w:t xml:space="preserve">Âu Dương xác thực nghĩ như vậy, nếu như hỏi Âu Dương muốn có được thứ gì nhất, vậy thì Âu Dương thề nhất định là xác rùa đánh không chết.</w:t>
      </w:r>
    </w:p>
    <w:p>
      <w:pPr>
        <w:pStyle w:val="BodyText"/>
      </w:pPr>
      <w:r>
        <w:t xml:space="preserve">Công kích vô địch gì đó đều là phù vân, năng lực cường đại nhất của cường giả chân chính chính là đánh không chết! Năng lực chạy thoát mạnh! Chỉ cần có hai loại năng lực vô địch này, mọi chuyện không phải dễ như trở bàn tay.</w:t>
      </w:r>
    </w:p>
    <w:p>
      <w:pPr>
        <w:pStyle w:val="BodyText"/>
      </w:pPr>
      <w:r>
        <w:t xml:space="preserve">Hiện tại linh hồn hỏa diễm có xu thế thực thể hóa khiến Âu Dương thấy được hi vọng, khiến Âu Dương có một loại cảm giác thân thể vô địch!</w:t>
      </w:r>
    </w:p>
    <w:p>
      <w:pPr>
        <w:pStyle w:val="BodyText"/>
      </w:pPr>
      <w:r>
        <w:t xml:space="preserve">- Lẽ nào ngay cả ông trời cũng thấy ánh sáng của ta thiếu ngưu bức, muốn ban tặng ta thêm năng lực vô địch?</w:t>
      </w:r>
    </w:p>
    <w:p>
      <w:pPr>
        <w:pStyle w:val="BodyText"/>
      </w:pPr>
      <w:r>
        <w:t xml:space="preserve">Âu Dương vô sỉ nghĩ, hắn rất hi vọng linh hồn hỏa diễm của mình có thể hoàn thành biến hóa siêu cấp, Âu Dương cũng không cầu thứ gì khác, chỉ cần có thể khiến phòng ngự của linh hồn hỏa diễm giống như tuyệt đối phòng ngự của Thứ Kiêu Cung là Âu Dương thoả mãn rồi!</w:t>
      </w:r>
    </w:p>
    <w:p>
      <w:pPr>
        <w:pStyle w:val="BodyText"/>
      </w:pPr>
      <w:r>
        <w:t xml:space="preserve">Hô hoán trong lòng Âu Dương đương nhiên chỉ có mình hắn biết, loại chuyện này cho dù da mặt Âu Dương dày thế nào tuyệt đối cũng không thể nói ra, bởi vì Âu Dương cũng biết, nếu nói ra nhất định sẽ bị người khác khinh bỉ.</w:t>
      </w:r>
    </w:p>
    <w:p>
      <w:pPr>
        <w:pStyle w:val="BodyText"/>
      </w:pPr>
      <w:r>
        <w:t xml:space="preserve">Linh hồn hỏa diễm trong thân thể Âu Dương biến hóa hình thái cực nhanh, ban đầu hỏa diễm thực thể hóa, sau đó hỏa diễm bắt đầu không ngừng bốc lên, bắt đầu biến ảo ra đủ loại hình thái, mỗi một loại hình thái đều dừng lại một lát trong thân thể Âu Dương, cuối cùng đều tan vỡ.</w:t>
      </w:r>
    </w:p>
    <w:p>
      <w:pPr>
        <w:pStyle w:val="BodyText"/>
      </w:pPr>
      <w:r>
        <w:t xml:space="preserve">- Biến thành một mũi tên đi, ban tặng ta một mũi tên vô địch ta cũng đồng ý!</w:t>
      </w:r>
    </w:p>
    <w:p>
      <w:pPr>
        <w:pStyle w:val="BodyText"/>
      </w:pPr>
      <w:r>
        <w:t xml:space="preserve">Âu Dương lại nghĩ. Phảng phất như đối ứng với suy nghĩ của Âu Dương, linh hồn hỏa diễm thực thể hóa thực sự chuyển biến thành một mũi tên. Phía trước mũi tên chính là một cái đầu Ma Thần, phía sau mũi tên là chữ khắc vô cùng hoa lệ, các loại hình vẽ lúc ẩn lúc hiện phía sau cùng của mũi tên, vừa nhìn đã biết mũi tên này là một bảo vật hiếm thấy trong thế gian.</w:t>
      </w:r>
    </w:p>
    <w:p>
      <w:pPr>
        <w:pStyle w:val="BodyText"/>
      </w:pPr>
      <w:r>
        <w:t xml:space="preserve">Khi Âu Dương đang vô cùng kích động, muốn triệu hoán mũi tên này ra khỏi cơ thể mình, hắn lại bi ai phát hiện, hình thái của mũi tên lại một lần nữa xảy ra chuyển biến.</w:t>
      </w:r>
    </w:p>
    <w:p>
      <w:pPr>
        <w:pStyle w:val="BodyText"/>
      </w:pPr>
      <w:r>
        <w:t xml:space="preserve">Mũi tên hoa lệ không gì sánh được chậm rãi biến thành một quả cầu, một quả cầu không có cái gì, sau đó lại bắt đầu biến ảo thành đủ loại hình thức.</w:t>
      </w:r>
    </w:p>
    <w:p>
      <w:pPr>
        <w:pStyle w:val="BodyText"/>
      </w:pPr>
      <w:r>
        <w:t xml:space="preserve">Lần này Âu Dương cũng phát mộng, quả cầu này rốt cuộc có ích lợi gì? Hoặc là nói cuối cùng nó muốn mô phỏng ra thứ gì? Hình thái cuối cùng của linh hồn hỏa diễm là cái gì?</w:t>
      </w:r>
    </w:p>
    <w:p>
      <w:pPr>
        <w:pStyle w:val="BodyText"/>
      </w:pPr>
      <w:r>
        <w:t xml:space="preserve">Sau khi hỏa diễm thực thể hóa biến chuyển trăm lần, rốt cuộc cũng dừng lại,biến thành một quả cầu! Đối mặt với quả cầu này Âu Dương cũng đau đầu, bởi vì Âu Dương căn bản không rõ quả cầu này rốt cuộc có thể làm gì!</w:t>
      </w:r>
    </w:p>
    <w:p>
      <w:pPr>
        <w:pStyle w:val="BodyText"/>
      </w:pPr>
      <w:r>
        <w:t xml:space="preserve">Trước đây mặc dù linh hồn hỏa diễm ở trạng thái hư vô, nhưng loại hỏa diễm này đối với Âu Dương mà nói giống như một loại hình thái tồn tại của lực lượng, để Âu Dương có thể khống chế loại lực lượng này bất cứ lúc nào. Còn hiện tại linh hồn hỏa diễm xảy ra lột xác trong cơ thể Âu Dương, khiến hắn cảm thấy mình và nó mất đi liên hệ, phảng phất như mình chưa từng sở hữu nó!</w:t>
      </w:r>
    </w:p>
    <w:p>
      <w:pPr>
        <w:pStyle w:val="BodyText"/>
      </w:pPr>
      <w:r>
        <w:t xml:space="preserve">- Chuyện này là thế nào!</w:t>
      </w:r>
    </w:p>
    <w:p>
      <w:pPr>
        <w:pStyle w:val="BodyText"/>
      </w:pPr>
      <w:r>
        <w:t xml:space="preserve">Trong lòng Âu Dương cũng tràn ngập nghi hoặc, nhưng nghi hoặc vẫn là nghi hoặc. Âu Dương vẫn thử dùng linh hồn của mình khẽ va chạm với hỏa diễm sau khi thực thể hóa! Va chạm vừa phát sinh đã bị phá hủy, Âu Dương cảm giác linh hồn của mình trực tiếp bị quả cầu kia hấp thu vào bên trong.</w:t>
      </w:r>
    </w:p>
    <w:p>
      <w:pPr>
        <w:pStyle w:val="BodyText"/>
      </w:pPr>
      <w:r>
        <w:t xml:space="preserve">Trong nháy mắt, Âu Dương phát hiện mình xuất hiện trong thế giới hoàn toàn do hỏa diễm cấu thành!</w:t>
      </w:r>
    </w:p>
    <w:p>
      <w:pPr>
        <w:pStyle w:val="BodyText"/>
      </w:pPr>
      <w:r>
        <w:t xml:space="preserve">Lúc này ở ngoại vực, Khâu Vân Bình giống như một con chó điên, trong nháy mắt đã sát đến trước người Âu Dương, sau đó phất trần trong tay còn hung hãn hơn đại pháo đánh vỡ ngôi sao, trực tiếp đánh tới người Âu Dương.</w:t>
      </w:r>
    </w:p>
    <w:p>
      <w:pPr>
        <w:pStyle w:val="BodyText"/>
      </w:pPr>
      <w:r>
        <w:t xml:space="preserve">Lần này tốc độ của hắn cũng không tính là nhanh, nếu là lúc bình thường Âu Dương đương nhiên có thể né tránh. Hơn nữa nếu là bình thường, cho dù cho Khâu Vân Bình thêm một lá gan, việc hắn muốn làm chính là đào tẩu chứ không phải liều mạng đánh một trận!</w:t>
      </w:r>
    </w:p>
    <w:p>
      <w:pPr>
        <w:pStyle w:val="BodyText"/>
      </w:pPr>
      <w:r>
        <w:t xml:space="preserve">- Xảy ra chuyện gì!</w:t>
      </w:r>
    </w:p>
    <w:p>
      <w:pPr>
        <w:pStyle w:val="BodyText"/>
      </w:pPr>
      <w:r>
        <w:t xml:space="preserve">Vô số người nhìn thấy Khâu Vân Bình xông tới đánh lén Âu Dương, nhưng không ai cho rằng Khâu lão đầu có thể làm gì Thần Tiễn Âu Dương, chính vì suy nghĩ này khiến không ai ở đây giúp Âu Dương một tay. Vì vậy khi phất trần của Khâu Vân Bình triệt để chém lên thân thể của Âu Dương, mọi người mới hiểu được, có lẽ Âu Dương thực sự gặp phiền phức rồi....</w:t>
      </w:r>
    </w:p>
    <w:p>
      <w:pPr>
        <w:pStyle w:val="BodyText"/>
      </w:pPr>
      <w:r>
        <w:t xml:space="preserve">- Chuyện này là thế nào!</w:t>
      </w:r>
    </w:p>
    <w:p>
      <w:pPr>
        <w:pStyle w:val="BodyText"/>
      </w:pPr>
      <w:r>
        <w:t xml:space="preserve">Vấn đề này đồng dạng xuất hiện trong lòng lão đầu Khâu Vân Bình, hắn vốn tưởng rằng một chiêu này của mình nhiều nhất có thể đả thương Âu Dương, nhưng không thể khiến Âu Dương bị thương nặng. Hơn nữa dưới tình huống bình thường Khâu lão đầu đả thương Âu Dương, chỉ sợ kết quả của hắn chính là bỏ mạng.</w:t>
      </w:r>
    </w:p>
    <w:p>
      <w:pPr>
        <w:pStyle w:val="BodyText"/>
      </w:pPr>
      <w:r>
        <w:t xml:space="preserve">Nhưng ai có thể nghĩ đến lúc này công kích của Khâu Vân Bình lại trực tiếp đánh vỡ thân thể của Âu Dương!</w:t>
      </w:r>
    </w:p>
    <w:p>
      <w:pPr>
        <w:pStyle w:val="BodyText"/>
      </w:pPr>
      <w:r>
        <w:t xml:space="preserve">- Điều này không có khả năng!</w:t>
      </w:r>
    </w:p>
    <w:p>
      <w:pPr>
        <w:pStyle w:val="BodyText"/>
      </w:pPr>
      <w:r>
        <w:t xml:space="preserve">Bạch Tinh nhìn thấy màn này cũng sửng sốt, vừa rồi Âu Dương còn vô cùng cường thế lại hoàn toàn không có năng lực phản kháng, bị người ta làm thịt? Chuyện này cũng quá khôi hài!</w:t>
      </w:r>
    </w:p>
    <w:p>
      <w:pPr>
        <w:pStyle w:val="BodyText"/>
      </w:pPr>
      <w:r>
        <w:t xml:space="preserve">- Không đúng! Ngươi xem, linh hồn của Âu Dương biến mất rồi!</w:t>
      </w:r>
    </w:p>
    <w:p>
      <w:pPr>
        <w:pStyle w:val="BodyText"/>
      </w:pPr>
      <w:r>
        <w:t xml:space="preserve">Ngụy Bỉnh Dập đứng bên cạnh Bạch Tinh, mặc dù hắn cũng giật mình, nhưng Ngụy Bỉnh Dập quan sát cũng rất cẩn thận. Hắn phát hiện ra một chỗ quỷ dị, chính là sau khi Khâu Vân Bình phất trần, Âu Dương phảng phất tan vỡ như không khí, điều này không phù hợp với đặc điểm tan vỡ của thân thể.</w:t>
      </w:r>
    </w:p>
    <w:p>
      <w:pPr>
        <w:pStyle w:val="BodyText"/>
      </w:pPr>
      <w:r>
        <w:t xml:space="preserve">Nếu là người bình thường tan vỡ thân thể, trong mắt cường giả cấp bậc như bọn họ đương nhiên có thể nhìn thấy quá trình nghiền nát, đồng thời cũng có thể nhìn thấy linh hồn bay lượn ra. Cho dù linh hồn có suy yếu cũng sẽ có một quá trình tan rã mới đúng. Nhưng trong nháy mắt vừa rồi không ai nhìn thấy linh hồn của Âu Dương xuất hiện, cũng không ai nhìn thấy quá trình linh hồn thậm chí là thân thể tan rã.</w:t>
      </w:r>
    </w:p>
    <w:p>
      <w:pPr>
        <w:pStyle w:val="BodyText"/>
      </w:pPr>
      <w:r>
        <w:t xml:space="preserve">- Cho dù lực lượng của Khâu lão đầu có cường đại thế nào đi nữa, tuyệt đối cũng không thể một chiêu trực tiếp nghiền nát linh hồn của Âu Dương, chuyện này căn bản không có khả năng!</w:t>
      </w:r>
    </w:p>
    <w:p>
      <w:pPr>
        <w:pStyle w:val="BodyText"/>
      </w:pPr>
      <w:r>
        <w:t xml:space="preserve">Bạch Tinh thầm nghĩ, hắn cũng nhận định kết luận này. Cho dù Khâu lão đầu cường thịnh hơn nữa, Âu Dương muốn đối kháng cũng hoàn toàn không có vấn đề gì.</w:t>
      </w:r>
    </w:p>
    <w:p>
      <w:pPr>
        <w:pStyle w:val="BodyText"/>
      </w:pPr>
      <w:r>
        <w:t xml:space="preserve">- Tình huống gì vậy? Lẽ nào Thần Tiễn bị giết ?</w:t>
      </w:r>
    </w:p>
    <w:p>
      <w:pPr>
        <w:pStyle w:val="BodyText"/>
      </w:pPr>
      <w:r>
        <w:t xml:space="preserve">Một người lén lút quan sát từ xa kêu lên. Khi hắn vừa nói xong đã bị người khác khinh bỉ.</w:t>
      </w:r>
    </w:p>
    <w:p>
      <w:pPr>
        <w:pStyle w:val="BodyText"/>
      </w:pPr>
      <w:r>
        <w:t xml:space="preserve">- Ngươi là kẻ ngu si sao! Thần Tiễn vừa rồi căn bản không xuất hiện quá trình thân thể hoặc linh hồn tan vỡ, hơn nữa cho dù Khâu Vân Bình cường thịnh hơn nữa, tuyệt đối cũng không có khả năng một kích giết chết Thần Tiễn.</w:t>
      </w:r>
    </w:p>
    <w:p>
      <w:pPr>
        <w:pStyle w:val="BodyText"/>
      </w:pPr>
      <w:r>
        <w:t xml:space="preserve">Một nữ tử cường điệu nói.</w:t>
      </w:r>
    </w:p>
    <w:p>
      <w:pPr>
        <w:pStyle w:val="BodyText"/>
      </w:pPr>
      <w:r>
        <w:t xml:space="preserve">- Hơn nữa.....</w:t>
      </w:r>
    </w:p>
    <w:p>
      <w:pPr>
        <w:pStyle w:val="BodyText"/>
      </w:pPr>
      <w:r>
        <w:t xml:space="preserve">Một nam tử đứng dậy tiếp tục nói:</w:t>
      </w:r>
    </w:p>
    <w:p>
      <w:pPr>
        <w:pStyle w:val="BodyText"/>
      </w:pPr>
      <w:r>
        <w:t xml:space="preserve">- Hơn nữa cho dù một kích của Khâu Vân Bình thực sự có thể đánh nát linh hồn của Thần Tiễn, nhưng một kích này của hắn tuyệt đối không thể đánh nát cả Thứ Kiêu Cung!</w:t>
      </w:r>
    </w:p>
    <w:p>
      <w:pPr>
        <w:pStyle w:val="BodyText"/>
      </w:pPr>
      <w:r>
        <w:t xml:space="preserve">Không sai, những lời này mới là then chốt, bởi vì lúc này Thứ Kiêu Cung cũng biến mất không thấy.</w:t>
      </w:r>
    </w:p>
    <w:p>
      <w:pPr>
        <w:pStyle w:val="BodyText"/>
      </w:pPr>
      <w:r>
        <w:t xml:space="preserve">Những lời này Ngụy Bỉnh Dập và Bạch Tinh đều nghe được, nếu có người có thể một kích đánh nát linh hồn và thân thể của Âu Dương thì hắn cũng không thể đánh nát cả thánh binh?</w:t>
      </w:r>
    </w:p>
    <w:p>
      <w:pPr>
        <w:pStyle w:val="BodyText"/>
      </w:pPr>
      <w:r>
        <w:t xml:space="preserve">Thánh binh là cái gì? Đó là siêu cấp vũ khí cùng tồn tại với thiên địa, từ xưa đến nay chỉ nghe nói thánh binh tự mình tiêu tán, còn chưa bao giờ nghe nói thánh binh bị người ta đánh nát.</w:t>
      </w:r>
    </w:p>
    <w:p>
      <w:pPr>
        <w:pStyle w:val="BodyText"/>
      </w:pPr>
      <w:r>
        <w:t xml:space="preserve">Điểm này cho dù là Khâu Vân Bình cũng nghĩ tới, cho nên lúc này hắn cũng không dám thư giãn nhìn xung quanh, thế nhưng bất luận hắn quan khán như thế nào, xung quanh ngoại trừ huyết lực bay lượn khắp bầu trời, cũng không nhìn thấy bất cứ tồn tại nào có liên hệ đến Âu Dương!</w:t>
      </w:r>
    </w:p>
    <w:p>
      <w:pPr>
        <w:pStyle w:val="BodyText"/>
      </w:pPr>
      <w:r>
        <w:t xml:space="preserve">- Đại ca mặc kệ, trước hết giết hai người bọn họ trước đã!</w:t>
      </w:r>
    </w:p>
    <w:p>
      <w:pPr>
        <w:pStyle w:val="BodyText"/>
      </w:pPr>
      <w:r>
        <w:t xml:space="preserve">Lý Thu Linh cũng từ phía xa bay đến. Nàng cũng biết Âu Dương có lẽ gặp phải vấn đề gì, tạm thời biến mất. Nhưng lúc này vừa vặn là cơ hội bọn họ xuất thủ đánh chết Ngụy Bỉnh Dập và Bạch Tinh, bốn đánh hai, không hề nghi ngờ Bạch Tinh và Ngụy Bỉnh Dập chắc chắn nằm trong thế bất lợi, cho dù hai người liều mạng đánh một trận, kết quả cuối cùng cũng chỉ có thể là quỷ...</w:t>
      </w:r>
    </w:p>
    <w:p>
      <w:pPr>
        <w:pStyle w:val="BodyText"/>
      </w:pPr>
      <w:r>
        <w:t xml:space="preserve">- Không phải như vậy chứ.</w:t>
      </w:r>
    </w:p>
    <w:p>
      <w:pPr>
        <w:pStyle w:val="BodyText"/>
      </w:pPr>
      <w:r>
        <w:t xml:space="preserve">Ngụy Bỉnh Dập có chút không biết nói gì, chuyện này là thế nào. Một khắc trước bốn người này còn bị một mình Âu Dương truy đuổi như Vương bát đản không có đường để đi, sau một khắc Âu Dương sụp đổ, mình và Vương bát đản lại hoán đổi vị trí, mình từ người đuổi Vương bát đản biến thành người bị Vương bát đản đuổi....</w:t>
      </w:r>
    </w:p>
    <w:p>
      <w:pPr>
        <w:pStyle w:val="BodyText"/>
      </w:pPr>
      <w:r>
        <w:t xml:space="preserve">Dù sao bất kể nói như thế nào, bọn người Khâu Vân Bình không chạy trốn khỏi số phận Vương bát đản.</w:t>
      </w:r>
    </w:p>
    <w:p>
      <w:pPr>
        <w:pStyle w:val="BodyText"/>
      </w:pPr>
      <w:r>
        <w:t xml:space="preserve">Thế nhưng cho dù lúc này ngươi mắng Khâu Vân Bình thế nào, Khâu Vân Bình tuyệt đối cũng sẽ không nói nhiều với ngươi, bởi vì mục đích của bọn họ chính là tiêu diệt hai người này trước khi Âu Dương trở về, đến lúc đó bốn đánh một, cho dù Âu Dương có thể địch vạn người cũng phải nuốt hận!</w:t>
      </w:r>
    </w:p>
    <w:p>
      <w:pPr>
        <w:pStyle w:val="BodyText"/>
      </w:pPr>
      <w:r>
        <w:t xml:space="preserve">- Lên!</w:t>
      </w:r>
    </w:p>
    <w:p>
      <w:pPr>
        <w:pStyle w:val="BodyText"/>
      </w:pPr>
      <w:r>
        <w:t xml:space="preserve">Khâu Vân Bình vung phất trần, thời không xung quanh triệt để bị trói buộc. Lúc này, bất luận là ai cũng đừng mơ tưởng thoát khỏi thời không này, muốn rời khỏi trừ phi là giết chết Khâu Vân Bình, bằng không bản thân Khâu Vân Bình cũng không thể rời khỏi!</w:t>
      </w:r>
    </w:p>
    <w:p>
      <w:pPr>
        <w:pStyle w:val="BodyText"/>
      </w:pPr>
      <w:r>
        <w:t xml:space="preserve">- Lão gia hỏa này chính là muốn chiến đấu đến cùng!</w:t>
      </w:r>
    </w:p>
    <w:p>
      <w:pPr>
        <w:pStyle w:val="BodyText"/>
      </w:pPr>
      <w:r>
        <w:t xml:space="preserve">Trường thương trong tay Bạch Tinh xoay chuyển điểm điểm tinh quang phảng phất như đại diện cho tiểu tiểu thế giới ngoại vực, tay hắn kẹp trường thương của mình. Trong chuyển động của trường thương, tinh quang hóa thành từng đạo lưu tinh đánh về phía hai gã cường giả đang lao về phía hắn.</w:t>
      </w:r>
    </w:p>
    <w:p>
      <w:pPr>
        <w:pStyle w:val="BodyText"/>
      </w:pPr>
      <w:r>
        <w:t xml:space="preserve">Ngụy Bỉnh Dập cũng biết, hôm nay muốn chạy trốn là không có khả năng, bọn họ chỉ có thể lựa chọn đánh một trận! Cho nên Ngụy Bỉnh Dập cũng không quản những chuyện này, Ma Vương chân thân hiển hiện ra, chiến nhận bị hắn nắm trong tay, huyết quang trên chiến nhận dung hợp thành một thể với huyết lực xung quanh.</w:t>
      </w:r>
    </w:p>
    <w:p>
      <w:pPr>
        <w:pStyle w:val="BodyText"/>
      </w:pPr>
      <w:r>
        <w:t xml:space="preserve">Bốn đánh hai, chiến đấu như vậy nhìn qua hầu như không có bất cứ lo lắng gì, nhưng dù sao cũng là tổ cấp cường giả. Trong bốn người phía bên Khâu Vân Bình, ngoại trừ Khâu Vân Bình mạnh hơn Bạch Tinh và Ngụy Bỉnh Dập, những người khác đều yếu hơn hai người bọn họ.</w:t>
      </w:r>
    </w:p>
    <w:p>
      <w:pPr>
        <w:pStyle w:val="BodyText"/>
      </w:pPr>
      <w:r>
        <w:t xml:space="preserve">Tốc độ của Bạch Tinh rất nhanh, Yêu Thần Thương trong tay hắn vừa đâm ra đã tiếp được Khâu Vân Bình và Kim Chung Đồng Tử. Khâu Vân Bình là người mạnh nhất, còn Kim Chung Đồng Tử là người yếu nhất trong số những người này. Bạch Tinh tuyệt đối không ngốc, nếu như để Khâu Vân Bình và Phiến công tử hợp lực vây công bất cứ người nào trong bọn họ, trên cơ bản đều là tử lộ.</w:t>
      </w:r>
    </w:p>
    <w:p>
      <w:pPr>
        <w:pStyle w:val="BodyText"/>
      </w:pPr>
      <w:r>
        <w:t xml:space="preserve">Hiện tại, sau khi hắn tiếp được Khâu Vân Bình và Kim Chung Đồng Tử, hoàn toàn có thể điên cuồng công kích Kim Chung Đồng Tử để Khâu Vân Bình có điều cố kỵ, như vậy thời gian chống đỡ có thể sẽ dài hơn một chút. Về phần Ngụy Bỉnh Dập, một mình đối mặt với Lý Thu Linh và Phiến công tử, áp lực tuyệt đối không nhỏ hơn Bạch Tinh.</w:t>
      </w:r>
    </w:p>
    <w:p>
      <w:pPr>
        <w:pStyle w:val="BodyText"/>
      </w:pPr>
      <w:r>
        <w:t xml:space="preserve">- Phá cho ta!</w:t>
      </w:r>
    </w:p>
    <w:p>
      <w:pPr>
        <w:pStyle w:val="BodyText"/>
      </w:pPr>
      <w:r>
        <w:t xml:space="preserve">Trong trường thương huy vũ của Bạch Tinh, từng đường tinh quang đã vận chuyển tuần hoàn chu thiên. Lúc này Khâu Vân Bình đã khai hỏa toàn bộ hỏa lực, dưới phất trần của hắn, từng phiến tinh quang bị nghiền nát, Khâu Vân Bình bước đi trong tinh quang, thật sự có một loại cảm giác rất an nhàn.</w:t>
      </w:r>
    </w:p>
    <w:p>
      <w:pPr>
        <w:pStyle w:val="BodyText"/>
      </w:pPr>
      <w:r>
        <w:t xml:space="preserve">- Lão già kia, muốn giết ta ngươi còn non lắm!</w:t>
      </w:r>
    </w:p>
    <w:p>
      <w:pPr>
        <w:pStyle w:val="BodyText"/>
      </w:pPr>
      <w:r>
        <w:t xml:space="preserve">Bạch Tinh cũng không phải người yếu, hắn rất minh bạch. Mình tuyệt đối không thể bị Khâu Vân Bình dính lại, một khi bị Khâu Vân Bình túm được, như vậy muốn lật ngược thế cờ là chuyện rất khó khăn. Hiện tại là hai đấu bốn, đây hầu như là một cục diện tất bại, lúc này trừ phi là Âu Dương xuất hiện, hoặc là hắn liều chết trước, nếu hai đấu ba có lẽ còn có lực liều mạng.</w:t>
      </w:r>
    </w:p>
    <w:p>
      <w:pPr>
        <w:pStyle w:val="BodyText"/>
      </w:pPr>
      <w:r>
        <w:t xml:space="preserve">Trái lại phía bên Ngụy Bỉnh Dập, chiến nhận trong tay Ngụy Bỉnh Dập bay lượn, ma khí toàn thân hắn quét ngang. Mỗi một đạo ma khí đều là một cây lợi khí, nơi nào ma khí đi qua, một số ngôi sao trực tiếp bị cắt thành mảnh nhỏ. Nhưng Lý Thu Linh lại hoàn toàn không thèm để ý đến những ma khí này, quanh thân nàng từng đạo kim quang chớp động hợp thành tấm chắn hình người, khi tất cả ma khí bay lượn tới gần người nàng đều sẽ bị tấm chắn do kim quang cấu thành tinh lọc không còn một mảnh. Khi mỗi đạo ma khí bị tinh lọc, cây búa lớn trong tay Lý Thu Linh càng trở nên điên cuồng.</w:t>
      </w:r>
    </w:p>
    <w:p>
      <w:pPr>
        <w:pStyle w:val="BodyText"/>
      </w:pPr>
      <w:r>
        <w:t xml:space="preserve">- Chơi số lượng với ta! Ta sẽ cho các ngươi xem cái gì gọi là số lượng!</w:t>
      </w:r>
    </w:p>
    <w:p>
      <w:pPr>
        <w:pStyle w:val="BodyText"/>
      </w:pPr>
      <w:r>
        <w:t xml:space="preserve">Ngụy Bỉnh Dập chính là nhân vật cấp giáo chủ phái quần ẩu, chỉ nghe hắn rống to một tiếng, sau đó Ma Vương chân thân một phân thành hai, sau đó lại phân hoá thành bốn người, bốn người biến thành tám, cuối cùng tám Ma Thần chân thân đồng thời bắt đầu vây công Phiến công tử và Lý Thu Linh.</w:t>
      </w:r>
    </w:p>
    <w:p>
      <w:pPr>
        <w:pStyle w:val="BodyText"/>
      </w:pPr>
      <w:r>
        <w:t xml:space="preserve">Lần này tình huống phảng phất như trái ngược, Phiến công tử và Lý Thu Linh vốn đang vây công Ngụy Bỉnh Dập, nhưng dưới chiêu thức phân quang hóa ảnh của Ngụy Bỉnh Dập tình thế lại nghịch chuyển, ngược lại biến thành người bị vây công.</w:t>
      </w:r>
    </w:p>
    <w:p>
      <w:pPr>
        <w:pStyle w:val="BodyText"/>
      </w:pPr>
      <w:r>
        <w:t xml:space="preserve">Thế nhưng ai cũng biết, loại tình huống này cực kỳ tiêu hao lực lượng, cho dù là Ma Vương Ngụy Bỉnh Dập tuyệt đối cũng kiên trì không được bao lâu sẽ triệt để tan vỡ. Lúc này Ngụy Bỉnh Dập cũng suy nghĩ giống như Bạch Tinh:</w:t>
      </w:r>
    </w:p>
    <w:p>
      <w:pPr>
        <w:pStyle w:val="BodyText"/>
      </w:pPr>
      <w:r>
        <w:t xml:space="preserve">- Có thể giết bất cứ ai ta còn có lực liều mạng!</w:t>
      </w:r>
    </w:p>
    <w:p>
      <w:pPr>
        <w:pStyle w:val="BodyText"/>
      </w:pPr>
      <w:r>
        <w:t xml:space="preserve">Đồng thời với sự biến mất của Âu Dương, một trận đại chiến cũng được trình diễn trên ngoại vực, sóng âm lực lượng bay lượn ngút trời đủ đến mấy vạn dặm, một số người quan khán cách đó tương đối gần thậm chí không có cơ hội chạy trốn, trực tiếp bị ma khí của Ngụy Bỉnh Dập hoặc là tinh quang do Bạch Tinh phát ra chấn thành mảnh nhỏ!</w:t>
      </w:r>
    </w:p>
    <w:p>
      <w:pPr>
        <w:pStyle w:val="BodyText"/>
      </w:pPr>
      <w:r>
        <w:t xml:space="preserve">- Đinh!</w:t>
      </w:r>
    </w:p>
    <w:p>
      <w:pPr>
        <w:pStyle w:val="BodyText"/>
      </w:pPr>
      <w:r>
        <w:t xml:space="preserve">Chuông vàng của Kim Chung Đồng Tử rung động, nơi nào âm ba đi qua, bất luận là Tiên Đế Tiên Tôn hay tinh vực đều bị chấn thành tro tàn. Âm ba thoáng hiện ra quang huy kim sắc, rõ ràng đã hoàn thành âm ba thực thể hóa.</w:t>
      </w:r>
    </w:p>
    <w:p>
      <w:pPr>
        <w:pStyle w:val="BodyText"/>
      </w:pPr>
      <w:r>
        <w:t xml:space="preserve">- Ngươi cho rằng lão tử là quả hồng mềm sao?</w:t>
      </w:r>
    </w:p>
    <w:p>
      <w:pPr>
        <w:pStyle w:val="BodyText"/>
      </w:pPr>
      <w:r>
        <w:t xml:space="preserve">Kim Chung Đồng Tử giận dữ, xác thực trong bốn người hắn là người yếu nhất, nhưng cái này cũng chỉ là so sánh. Trên thực tế Kim Chung Đồng Tử tuyệt đối không tính là yếu, hiện tại hắn tức giận, chuông vàng trong tay vang vọng khắp ngoại vực.</w:t>
      </w:r>
    </w:p>
    <w:p>
      <w:pPr>
        <w:pStyle w:val="Compact"/>
      </w:pPr>
      <w:r>
        <w:br w:type="textWrapping"/>
      </w:r>
      <w:r>
        <w:br w:type="textWrapping"/>
      </w:r>
    </w:p>
    <w:p>
      <w:pPr>
        <w:pStyle w:val="Heading2"/>
      </w:pPr>
      <w:bookmarkStart w:id="1085" w:name="chương-1143-1144-linh-hồn-hỏa-diễm-biến-hóa"/>
      <w:bookmarkEnd w:id="1085"/>
      <w:r>
        <w:t xml:space="preserve">1063. Chương 1143 + 1144: Linh Hồn Hỏa Diễm Biến Hóa</w:t>
      </w:r>
    </w:p>
    <w:p>
      <w:pPr>
        <w:pStyle w:val="Compact"/>
      </w:pPr>
      <w:r>
        <w:br w:type="textWrapping"/>
      </w:r>
      <w:r>
        <w:br w:type="textWrapping"/>
      </w:r>
      <w:r>
        <w:t xml:space="preserve">Chuông vàng vang lên, ma khí quanh người Ngụy Bỉnh Dập toả ra, chỉ cần bay ra phạm vi trăm mét sẽ bị chấn thành mảnh nhỏ. Nhưng Ngụy Bỉnh Dập căn bản không quan tâm đến những ma khí này, hiện tại hắn phân ra làm hai phân thân dính lấy Phiến công tử, sáu thân thể còn lại liều mạng dùng các loại đại chiêu, muốn trong khoảng thời gian ngắn giết chết Lý Thu Linh, cho dù không giết chết, có thể khiến Lý Thu Linh mất đi sức chiến đấu cũng tốt.</w:t>
      </w:r>
    </w:p>
    <w:p>
      <w:pPr>
        <w:pStyle w:val="BodyText"/>
      </w:pPr>
      <w:r>
        <w:t xml:space="preserve">Phía bên Bạch Tinh rõ ràng không tự tại bằng Ngụy Bỉnh Dập, bí pháp của Ngụy Bỉnh Dập có thể khiến hắn trong nháy mắt nhiều nhất hóa thành tám cái bóng, mỗi cái bóng đều sở hữu lực lượng phá hủy tất cả, hoặc là nói tám cái bóng này đều là thực thân của Ngụy Bỉnh Dập.</w:t>
      </w:r>
    </w:p>
    <w:p>
      <w:pPr>
        <w:pStyle w:val="BodyText"/>
      </w:pPr>
      <w:r>
        <w:t xml:space="preserve">- Sát!</w:t>
      </w:r>
    </w:p>
    <w:p>
      <w:pPr>
        <w:pStyle w:val="BodyText"/>
      </w:pPr>
      <w:r>
        <w:t xml:space="preserve">Ngụy Bỉnh Dập hét lớn một tiếng, sáu cái bóng khiến Lý Thu Linh liên tiếp bại lui, cho dù Lý Thu Linh hung hãn thế nào đi nữa, dưới tình huống một người đánh sáu nàng cũng chỉ có thể hoàn toàn phòng thủ. Lúc này cây búa khổng lồ giống như hung khí Ma Thần lại biến thành tấm chắn cho nàng.</w:t>
      </w:r>
    </w:p>
    <w:p>
      <w:pPr>
        <w:pStyle w:val="BodyText"/>
      </w:pPr>
      <w:r>
        <w:t xml:space="preserve">Nhưng Ngụy Bỉnh Dập rõ ràng cũng sử dụng toàn lực, mỗi khi chiến nhận của Ngụy Bỉnh Dập chém vào cây búa đều để lại vết thương cực lớn trên cây búa.</w:t>
      </w:r>
    </w:p>
    <w:p>
      <w:pPr>
        <w:pStyle w:val="BodyText"/>
      </w:pPr>
      <w:r>
        <w:t xml:space="preserve">- Băng!</w:t>
      </w:r>
    </w:p>
    <w:p>
      <w:pPr>
        <w:pStyle w:val="BodyText"/>
      </w:pPr>
      <w:r>
        <w:t xml:space="preserve">Bỗng nhiên một thanh âm binh khí đứt đoạn truyền đến, Lý Thu Linh rốt cuộc không chịu được đả kích như mưa rền gió dữ, cây búa trong tay bị Ma Vương chiến nhận chém làm đôi! Cây búa của Lý Thu Linh rất mạnh, nhưng cây búa này so với chiến chùy khổng lồ trước kia của nàng vẫn có vài phần chênh lệch. Sau khi chiến chùy bị Âu Dương tổn hại, nàng cũng chỉ có thể tạm thời tìm kiếm một cây búa lớn làm vũ khí cho mình, nhưng thời khắc mấu chốt đã nhìn ra, thần binh bản mạng vĩnh viễn cường đại hơn nhiều những hàng sơn trại!</w:t>
      </w:r>
    </w:p>
    <w:p>
      <w:pPr>
        <w:pStyle w:val="BodyText"/>
      </w:pPr>
      <w:r>
        <w:t xml:space="preserve">- Chết đi!</w:t>
      </w:r>
    </w:p>
    <w:p>
      <w:pPr>
        <w:pStyle w:val="BodyText"/>
      </w:pPr>
      <w:r>
        <w:t xml:space="preserve">Ngụy Bỉnh Dập hung ác độc địa không gì sánh được, sáu cái bóng vây chết Lý Thu Linh, sáu cây Ma Vương chiến nhận mang theo sát khí hung ác độc địa từ trên trời giáng xuống, nhìn như muốn một kích chém Lý Thu Linh thành mảnh nhỏ.</w:t>
      </w:r>
    </w:p>
    <w:p>
      <w:pPr>
        <w:pStyle w:val="BodyText"/>
      </w:pPr>
      <w:r>
        <w:t xml:space="preserve">- Thần độn!</w:t>
      </w:r>
    </w:p>
    <w:p>
      <w:pPr>
        <w:pStyle w:val="BodyText"/>
      </w:pPr>
      <w:r>
        <w:t xml:space="preserve">Ngay khi chiến nhận của Ngụy Bỉnh Dập gần như chém tới Lý Thu Linh, Phiến công tử từ chỗ bị vây công chui ra, sau đó thủ đoạn nắm tay Lý Thu Linh chui ra khỏi sáu thân ảnh Ma Thần đang vây công Lý Thu Linh.</w:t>
      </w:r>
    </w:p>
    <w:p>
      <w:pPr>
        <w:pStyle w:val="BodyText"/>
      </w:pPr>
      <w:r>
        <w:t xml:space="preserve">Cùng lúc đó tám cái bóng của Ngụy Bỉnh Dập cũng theo sát phía sau, trong nháy mắt lại một lần nữa bao vây Phiến công tử và Lý Thu Linh ở giữa, mặc dù mất đi vũ khí, thế nhưng sức chiến đấu của Lý Thu Linh hoàn toàn không giảm bớt. Lúc này nàng giống như một nữ chiến thần, mỗi lần cánh tay rung động đều dẫn tới thời không ngoại vực rung động, thời không rung động chồng thêm từng tầng lực lượng đáng sợ, khi những lực lượng này chồng đến trăm vạn tầng, lực sát thương đã đủ để đồ thần diệt ma!</w:t>
      </w:r>
    </w:p>
    <w:p>
      <w:pPr>
        <w:pStyle w:val="BodyText"/>
      </w:pPr>
      <w:r>
        <w:t xml:space="preserve">- Ầm!</w:t>
      </w:r>
    </w:p>
    <w:p>
      <w:pPr>
        <w:pStyle w:val="BodyText"/>
      </w:pPr>
      <w:r>
        <w:t xml:space="preserve">Chồng lực lượng cực lớn rốt cuộc đánh lên một phân thân của Ngụy Bỉnh Dập.</w:t>
      </w:r>
    </w:p>
    <w:p>
      <w:pPr>
        <w:pStyle w:val="BodyText"/>
      </w:pPr>
      <w:r>
        <w:t xml:space="preserve">Mặc dù lực công kích của phân thân rất cường đại, nhưng lực phòng ngự lại vô cùng nhỏ yếu. Chính vì một chia làm tám, có thể công kích không giảm đã là bí pháp , muốn phòng ngự không yếu bớt, vậy hoàn toàn là trò cười.</w:t>
      </w:r>
    </w:p>
    <w:p>
      <w:pPr>
        <w:pStyle w:val="BodyText"/>
      </w:pPr>
      <w:r>
        <w:t xml:space="preserve">Tan vỡ một phân thân nhìn qua không tính là gì, nhưng đả kích đối với Ngụy Bỉnh Dập vẫn cực lớn, bởi vì trên thực tế bất luận một phân thân nào tan biến đều là tiêu diệt một phần tám lực lượng của Ngụy Bỉnh Dập, cho nên lúc này mỗi cái bóng trong bảy cái bóng phân thân còn lại của Ngụy Bỉnh Dập còn đều bị lột bỏ một phần tám lực lượng vốn có, biến hóa này cũng khiến Lý Thu Linh và Phiến công tử tạm thời được thở dốc.</w:t>
      </w:r>
    </w:p>
    <w:p>
      <w:pPr>
        <w:pStyle w:val="BodyText"/>
      </w:pPr>
      <w:r>
        <w:t xml:space="preserve">Nhìn phía bên Bạch Tinh, Bạch Tinh so với Ngụy Bỉnh Dập, mặc dù sức chiến đấu không kém hơn bao nhiêu nhưng không có loại bí pháp phân thân chiến đấu của Ngụy Bỉnh Dập, cho nên từ khi bắt đầu đến bây giờ hắn hoàn toàn liên tục điên cuồng tấn công Kim Chung Đồng Tử, đôi khi thậm chí không tiếc sử xuất đấu pháp lấy mạng.</w:t>
      </w:r>
    </w:p>
    <w:p>
      <w:pPr>
        <w:pStyle w:val="BodyText"/>
      </w:pPr>
      <w:r>
        <w:t xml:space="preserve">Khâu Vân Bình ngươi muốn giết ta, ta cho ngươi giết! Nhưng ngươi giết ta đồng thời ta cũng lôi kéo Kim Chung Đồng Tử chôn cùng! Cũng chính nhờ đấu pháp hung hãn như vậy mới khiến Bạch Tinh có thể tiếp tục kiên trì, để Khâu Vân Bình có chút sợ ném chuột vỡ đồ, không dám hạ sát thủ, chỉ có thể không ngừng tìm kiếm cơ hội.</w:t>
      </w:r>
    </w:p>
    <w:p>
      <w:pPr>
        <w:pStyle w:val="BodyText"/>
      </w:pPr>
      <w:r>
        <w:t xml:space="preserve">Nhưng Bạch Tinh mặc kệ có cơ hội hay không có cơ hội, các loại đại chiêu một đường tung ra. Dù sao có cái gì tung cái đó, chỉ cần làm Kim Chung Đồng Tử thương tổn. . .</w:t>
      </w:r>
    </w:p>
    <w:p>
      <w:pPr>
        <w:pStyle w:val="BodyText"/>
      </w:pPr>
      <w:r>
        <w:t xml:space="preserve">Lúc này người phiền muộn nhất tuyệt đối chính là Kim Chung Đồng Tử. Cái này thực sự là sai một ly đi một dặm! Chênh lệch giữa hắn và những người này thật ra cực nhỏ, nhưng một khi liều mạng, chênh lệch của hắn lại triệt để lộ ra, lúc này hắn hầu như đã buông tha tất cả công kích, hoàn toàn sử dụng phòng ngự, chính là sợ mình không cẩn thận bị Yêu Tổ Bạch Tinh nắm được, sau đó sử xuất một thương cắm xuyên qua tim mình.</w:t>
      </w:r>
    </w:p>
    <w:p>
      <w:pPr>
        <w:pStyle w:val="BodyText"/>
      </w:pPr>
      <w:r>
        <w:t xml:space="preserve">Yêu Thần Thương không phải như những phàm binh, cho dù phàm binh đâm xuyên tim Kim Chung Đồng Tử, Kim Chung Đồng Tử cũng hoàn toàn có thể biểu thị không áp lực. Nhưng Yêu Thần Thương chính là hung binh mang theo lực tinh thần tuyệt thế, mình chỉ cần không cẩn thận sẽ bị thương nặng.</w:t>
      </w:r>
    </w:p>
    <w:p>
      <w:pPr>
        <w:pStyle w:val="BodyText"/>
      </w:pPr>
      <w:r>
        <w:t xml:space="preserve">Đại chiến trình diễn, vô số cường giả trốn ở phía xa quan khán đại chiến ngoại vực lần này. Hầu như mỗi một kích đều đủ hủy thiên diệt địa, ở một nơi hoàn toàn không có giới hạn như ngoại vực, lực lượng một kích của bọn họ hầu như có thể đánh xuyên qua tinh hệ, vô số tinh cầu đã phân băng tan rã trong chiến đấu của mấy vị này.</w:t>
      </w:r>
    </w:p>
    <w:p>
      <w:pPr>
        <w:pStyle w:val="BodyText"/>
      </w:pPr>
      <w:r>
        <w:t xml:space="preserve">Cùng như đồng thời, trong một thế giới hoàn toàn do hỏa diễm cấu thành, Âu Dương ngây người nhìn "người" trước mặt mình! Không sai, nếu như nhìn từ hình dạng, đây hoàn toàn là một người giống mình như đúc, chỉ có điều người này có vẻ ngây ngô, ánh mắt nhìn mình như nhìn thấy cha mẹ. . .</w:t>
      </w:r>
    </w:p>
    <w:p>
      <w:pPr>
        <w:pStyle w:val="BodyText"/>
      </w:pPr>
      <w:r>
        <w:t xml:space="preserve">- Ngươi là ai. . .</w:t>
      </w:r>
    </w:p>
    <w:p>
      <w:pPr>
        <w:pStyle w:val="BodyText"/>
      </w:pPr>
      <w:r>
        <w:t xml:space="preserve">Âu Dương tự hỏi hồi lâu, cuối cùng hỏi ra một câu mà hắn cảm thấy có chút ngu si.</w:t>
      </w:r>
    </w:p>
    <w:p>
      <w:pPr>
        <w:pStyle w:val="BodyText"/>
      </w:pPr>
      <w:r>
        <w:t xml:space="preserve">- Ngươi là ai. . .</w:t>
      </w:r>
    </w:p>
    <w:p>
      <w:pPr>
        <w:pStyle w:val="BodyText"/>
      </w:pPr>
      <w:r>
        <w:t xml:space="preserve">Gia hỏa có dáng người giống Âu Dương như đúc căn bản không trả lời câu hỏi của hắn, mà cắn cắn ngón tay lặp lại lời nói của Âu Dương. . .</w:t>
      </w:r>
    </w:p>
    <w:p>
      <w:pPr>
        <w:pStyle w:val="BodyText"/>
      </w:pPr>
      <w:r>
        <w:t xml:space="preserve">Âu Dương hoàn toàn không biết nói gì, chuyện này là thế nào, mình trực tiếp bị kéo đến thế giới này, sau đó đụng phải một kẻ ngu ngốc không ngừng lặp lại lời nói của mình? Hắn đang đùa với mình sao? Hay là mình làm bậy quá nhiều, giết người quá nhiều nên khiến mình xuyên việt?</w:t>
      </w:r>
    </w:p>
    <w:p>
      <w:pPr>
        <w:pStyle w:val="BodyText"/>
      </w:pPr>
      <w:r>
        <w:t xml:space="preserve">- Ngươi rốt cuộc là ai!</w:t>
      </w:r>
    </w:p>
    <w:p>
      <w:pPr>
        <w:pStyle w:val="BodyText"/>
      </w:pPr>
      <w:r>
        <w:t xml:space="preserve">Âu Dương có chút căm tức nhìn người trước mặt.</w:t>
      </w:r>
    </w:p>
    <w:p>
      <w:pPr>
        <w:pStyle w:val="BodyText"/>
      </w:pPr>
      <w:r>
        <w:t xml:space="preserve">- Ngươi rốt cuộc là ai!</w:t>
      </w:r>
    </w:p>
    <w:p>
      <w:pPr>
        <w:pStyle w:val="BodyText"/>
      </w:pPr>
      <w:r>
        <w:t xml:space="preserve">Âu Dương triệt để hết chỗ nói, đối mặt với một người như vậy, cho dù tính tình của hắn có tốt thế nào khẳng định cũng tức giận tan vỡ. Dù sao người kia căn bản không nói thêm cái gì với gì, hắn hoàn toàn lặp lại lời nối của mình, đã có ai từng gặp tên cổ quái như vậy chưa.</w:t>
      </w:r>
    </w:p>
    <w:p>
      <w:pPr>
        <w:pStyle w:val="BodyText"/>
      </w:pPr>
      <w:r>
        <w:t xml:space="preserve">Âu Dương lẳng lặng nhìn người kia, trong mắt hắn mang theo vài phần khó hiểu, nhưng hắn lại mơ hồ có một loại cảm giác cổ quái, đó chính là người kia là nhất thể của mình, hơn nữa hắn rất cường đại, cực kỳ cường đại!</w:t>
      </w:r>
    </w:p>
    <w:p>
      <w:pPr>
        <w:pStyle w:val="BodyText"/>
      </w:pPr>
      <w:r>
        <w:t xml:space="preserve">- Lẽ nào ngươi là sinh linh do linh hồn hỏa diễm thực thể hóa hóa ra?</w:t>
      </w:r>
    </w:p>
    <w:p>
      <w:pPr>
        <w:pStyle w:val="BodyText"/>
      </w:pPr>
      <w:r>
        <w:t xml:space="preserve">Âu Dương phát mộng, nhưng hắn còn nhớ, một khắc trước khi mình tiến vào đây, linh hồn hỏa diễm rốt cuộc hoàn thành một bước thực thể hóa cuối cùng, sau đó biến thành một quả cầu, tiếp theo mình tiến vào nơi này, nhìn thấy một quái thai giống mình như đúc.</w:t>
      </w:r>
    </w:p>
    <w:p>
      <w:pPr>
        <w:pStyle w:val="BodyText"/>
      </w:pPr>
      <w:r>
        <w:t xml:space="preserve">Khi Âu Dương nói ra những lời này, người kia lần đầu tiên không bắt chước lời nói của Âu Dương, mà ngây ngô gật đầu.</w:t>
      </w:r>
    </w:p>
    <w:p>
      <w:pPr>
        <w:pStyle w:val="BodyText"/>
      </w:pPr>
      <w:r>
        <w:t xml:space="preserve">Cảm giác này thật giống như một đứa trẻ cho ngươi mấy vấn đề, sau khi ngươi trả lời được, hắn có vẻ rất giật mình.</w:t>
      </w:r>
    </w:p>
    <w:p>
      <w:pPr>
        <w:pStyle w:val="BodyText"/>
      </w:pPr>
      <w:r>
        <w:t xml:space="preserve">- Hỏa diễm hóa!</w:t>
      </w:r>
    </w:p>
    <w:p>
      <w:pPr>
        <w:pStyle w:val="BodyText"/>
      </w:pPr>
      <w:r>
        <w:t xml:space="preserve">Âu Dương cũng không định nói thêm cái gì với gia hỏa này, trong lòng hắn đang nghĩ đến làm thế nào khống chế gia hỏa trước mặt, nhưng suy nghĩ của hắn vừa mới xuất hiện liền nhìn thấy trước mặt ầm một tiếng, hóa thành hỏa diễm, sau đó quay xung quanh thân thể Âu Dương, bắt đầu biến thành linh hồn hỏa diễm!</w:t>
      </w:r>
    </w:p>
    <w:p>
      <w:pPr>
        <w:pStyle w:val="BodyText"/>
      </w:pPr>
      <w:r>
        <w:t xml:space="preserve">Cùng lúc đó tất cả hỏa diễm xung quanh đều bắt đầu lấy một loại phương thức không thể tưởng tượng tiến vào trong thân thể của mình.</w:t>
      </w:r>
    </w:p>
    <w:p>
      <w:pPr>
        <w:pStyle w:val="BodyText"/>
      </w:pPr>
      <w:r>
        <w:t xml:space="preserve">Âu Dương cũng không biết là, khi hắn đang hấp thu hỏa diễm, chiến đấu bên ngoài sớm đã long trời lở đất. Tám phân thân của Ngụy Bỉnh Dập bị diệt ba, Lý Thu Linh và Phiến công tử bị thương, cây búa của Lý Thu Linh đã sớm không biết tung tích, tranh vẽ sơn hà xã tắc mà Phiến công tử kia mang theo cũng sớm đã tan biến. Khi chiến đấu vừa rồi, Phiến công tử đã liều chết chuyển sơn hà xã tắc từ trong cây quạt ra ngoài đập người.</w:t>
      </w:r>
    </w:p>
    <w:p>
      <w:pPr>
        <w:pStyle w:val="BodyText"/>
      </w:pPr>
      <w:r>
        <w:t xml:space="preserve">Trên đầu cây trường thương của Bạch Tinh cũng đã dính vết máu, vết máu chính là của Kim Chung Đồng Tử. Lúc này chuông vàng của Kim Chung Đồng Tử cũng không phát ra âm nữa, bởi vì một thương vừa rồi của Bạch Tinh đã trực tiếp xuyên thấu qua cả Kim Chung Đồng Tử, nhưng cũng không cắm vào yếu hại, bằng không, Kim Chung Đồng Tử đã phát lạnh giống như chuông vàng của hắn.</w:t>
      </w:r>
    </w:p>
    <w:p>
      <w:pPr>
        <w:pStyle w:val="BodyText"/>
      </w:pPr>
      <w:r>
        <w:t xml:space="preserve">Tranh đấu như vậy khiến mọi người đều đỏ mắt, không ai phát hiện, khi tranh đấu đang diễn ra, một động khẩu hồng sắc nhỏ bé xuất hiện trong ngoại vực, sau đó rất nhiều huyết lực giống như điên lao vào trong động khẩu này.</w:t>
      </w:r>
    </w:p>
    <w:p>
      <w:pPr>
        <w:pStyle w:val="BodyText"/>
      </w:pPr>
      <w:r>
        <w:t xml:space="preserve">Âu Dương đứng ở đó, lúc này hắn đã hoàn tất hấp thu hỏa diễm, tên ngây ngô cũng đứng ở đó, hắn chỉ điểm mở ra thông đạo của ngoại vực, sau đó nhìn thấy rất nhiều huyết lực ngưng tụ thành thực thể, tiến nhập vào trong thân thể của hỏa diễm thực thể, bắt đầu cường hóa khối thân thể này!</w:t>
      </w:r>
    </w:p>
    <w:p>
      <w:pPr>
        <w:pStyle w:val="BodyText"/>
      </w:pPr>
      <w:r>
        <w:t xml:space="preserve">- Đây mới là biến thái! Ngay cả ta cũng không biến thái như vậy!</w:t>
      </w:r>
    </w:p>
    <w:p>
      <w:pPr>
        <w:pStyle w:val="BodyText"/>
      </w:pPr>
      <w:r>
        <w:t xml:space="preserve">Âu Dương nhìn thân thể điên cuồng cường hóa, hắn rất hoài nghi, người này có phải sẽ trực tiếp bị đẩy thành một chí cao vô thượng không?</w:t>
      </w:r>
    </w:p>
    <w:p>
      <w:pPr>
        <w:pStyle w:val="BodyText"/>
      </w:pPr>
      <w:r>
        <w:t xml:space="preserve">Khi Âu Dương đang suy nghĩ những chuyện này, hắn phát hiện một luồng lực đẩy cực lớn, bất kể hắn nghĩ như thế nào trực tiếp quăng hắn ra bên ngoài! Âu Dương rất muốn kêu to "Không"! Nhưng hắn không có cách nào, trong nháy mắt hắn sắp rời đi rõ ràng nhìn thấy tên ngây ngô mỉm cười với mình, trong nụ cười còn có mấy phần luyến tiếc....</w:t>
      </w:r>
    </w:p>
    <w:p>
      <w:pPr>
        <w:pStyle w:val="BodyText"/>
      </w:pPr>
      <w:r>
        <w:t xml:space="preserve">Âu Dương cách tên ngây ngô càng lúc càng xa, lúc này trong lòng Âu Dương sinh ra một cảm giác, giống như một phần linh hồn của mình rời khỏi mình, cảm giác trống rổng của linh hồn khiến Âu Dương không nhịn được muốn dừng lại nắm lấy hắn.</w:t>
      </w:r>
    </w:p>
    <w:p>
      <w:pPr>
        <w:pStyle w:val="BodyText"/>
      </w:pPr>
      <w:r>
        <w:t xml:space="preserve">Nhưng bất luận Âu Dương nỗ lực như thế nào, cuối cùng vẫn không thể dừng lại, hắn chỉ có thể dùng mắt nhìn, dùng trái tim cảm thụ, cảm nhận cảm giác trống rỗng trong thân thể.</w:t>
      </w:r>
    </w:p>
    <w:p>
      <w:pPr>
        <w:pStyle w:val="BodyText"/>
      </w:pPr>
      <w:r>
        <w:t xml:space="preserve">Không sai, linh hồn hỏa diễm không biết vì sao rời khỏi Âu Dương, lần đầu tiên Âu Dương cảm thụ được bị ruồng bỏ, hơn nữa còn là ruồng bỏ như vậy, nhưng lúc này Âu Dương lại sinh ra cảm giác phẫn nộ. Dù sao bất luận nói như thế nào linh hồn hỏa diễm cũng là một phần của hắn, ở cùng hắn một thời gian dài như vậy, kỳ thực sớm cũng đã dung hợp với linh hồn của Âu Dương.</w:t>
      </w:r>
    </w:p>
    <w:p>
      <w:pPr>
        <w:pStyle w:val="BodyText"/>
      </w:pPr>
      <w:r>
        <w:t xml:space="preserve">- Ầm!</w:t>
      </w:r>
    </w:p>
    <w:p>
      <w:pPr>
        <w:pStyle w:val="BodyText"/>
      </w:pPr>
      <w:r>
        <w:t xml:space="preserve">Âu Dương cảm giác không gian xung quanh sụp đổ, sau đó mình bị một luồng lực lượng cực lớn xé rách ném đi. Trong nháy mắt Âu Dương đi ra phát hiện các loại đại chiêu bay lượn xung quanh, trong tinh không ngoại vực đã sụp đổ rất nhiều nơi, bởi vậy có thể tưởng tượng chiến đấu vừa rồi kịch liệt và hung tàn cỡ nào.</w:t>
      </w:r>
    </w:p>
    <w:p>
      <w:pPr>
        <w:pStyle w:val="BodyText"/>
      </w:pPr>
      <w:r>
        <w:t xml:space="preserve">- Ầm!</w:t>
      </w:r>
    </w:p>
    <w:p>
      <w:pPr>
        <w:pStyle w:val="BodyText"/>
      </w:pPr>
      <w:r>
        <w:t xml:space="preserve">Âu Dương cảm giác bên tai mình bỗng nhiên vang lên một tiếng sấm, sau đó cảm giác một trận ba động cực lớn đánh về phía mình. Không thể không nói, lúc này Âu Dương xác thực còn chưa hồi tỉnh sau khi linh hồn hỏa diễm rời khỏi thân thể mình, cho nên một kích này trực tiếp đánh lên thân thể Âu Dương.</w:t>
      </w:r>
    </w:p>
    <w:p>
      <w:pPr>
        <w:pStyle w:val="BodyText"/>
      </w:pPr>
      <w:r>
        <w:t xml:space="preserve">Mặc dù linh hồn hỏa diễm biến mất, nhưng cũng không có nghĩa Âu Dương là quả hồng mềm. Mặc dù công kích lần này rất cường đại, nhưng đánh lên người Âu Dương còn chưa đến mức làm Âu Dương bị thương, dù sao đây chỉ là dư ba mà thôi.</w:t>
      </w:r>
    </w:p>
    <w:p>
      <w:pPr>
        <w:pStyle w:val="BodyText"/>
      </w:pPr>
      <w:r>
        <w:t xml:space="preserve">Nhưng thoáng chốc lại khiến Âu Dương từ trong kinh ngạc tỉnh lại, Âu Dương nhìn biển tinh không thầm nói:</w:t>
      </w:r>
    </w:p>
    <w:p>
      <w:pPr>
        <w:pStyle w:val="BodyText"/>
      </w:pPr>
      <w:r>
        <w:t xml:space="preserve">- Linh hồn hỏa diễm đối với ta thật sự rất trọng yếu, nhưng cũng không có nghĩa thiếu nó ta sẽ chết. Với ta mà nói, linh hồn hỏa diễm chỉ là một loại năng lực biến năng lượng của ta trở nên mạnh nhất mà thôi, cho dù thiếu khuyết, ta cũng vẫn là Thần Tiễn!</w:t>
      </w:r>
    </w:p>
    <w:p>
      <w:pPr>
        <w:pStyle w:val="BodyText"/>
      </w:pPr>
      <w:r>
        <w:t xml:space="preserve">Sau khi nghĩ thông suốt những điều này, hai mắt Âu Dương bỗng nhiên phóng xuất một đạo quang mang, chỉ có điều lúc này trên người Âu Dương không còn huyết quang đại biểu cho thân phận của hắn.</w:t>
      </w:r>
    </w:p>
    <w:p>
      <w:pPr>
        <w:pStyle w:val="BodyText"/>
      </w:pPr>
      <w:r>
        <w:t xml:space="preserve">Trước đây Âu Dương khẽ động, trong thiên địa đều là huyết sắc bay múa, nhưng hiện tại Âu Dương gần như một người bình thường, bất luận hắn di động như thế nào, lực lượng của hắn đều vô sắc, căn bản không thể bị người ta nhìn thấy.</w:t>
      </w:r>
    </w:p>
    <w:p>
      <w:pPr>
        <w:pStyle w:val="BodyText"/>
      </w:pPr>
      <w:r>
        <w:t xml:space="preserve">Chuyện này cũng có chút quan hệ đến công pháp tu luyện của Âu Dương, phương pháp thánh chiến mà Âu Dương tu luyện rất khác với những công pháp khác, tính ẩn giấu của phương pháp thánh chiến mạnh hơn một ít!</w:t>
      </w:r>
    </w:p>
    <w:p>
      <w:pPr>
        <w:pStyle w:val="BodyText"/>
      </w:pPr>
      <w:r>
        <w:t xml:space="preserve">- Ầm!</w:t>
      </w:r>
    </w:p>
    <w:p>
      <w:pPr>
        <w:pStyle w:val="BodyText"/>
      </w:pPr>
      <w:r>
        <w:t xml:space="preserve">Ngoại vực lần thứ hai rung động, nhìn thấy từ xa một thương của Bạch Tinh đánh bay chuông vàng của Kim Chung Đồng Tử, khiến chuông vàng trực tiếp vỡ vụn biến thành mảnh nhỏ, đồng thời phất trần của Khâu Vân Bình cũng như vạn đạo cương châm oanh kích lên ngực Bạch Tinh. Ngực Bạch Tinh trực tiếp bị mở ra một động lớn. Đồng thời thân thể của Bạch Tinh cũng nghiền nát, chỉ để lại linh hồn phi độn ra, bọc kim quang chạy về phía xa!</w:t>
      </w:r>
    </w:p>
    <w:p>
      <w:pPr>
        <w:pStyle w:val="BodyText"/>
      </w:pPr>
      <w:r>
        <w:t xml:space="preserve">- Trốn đi đâu!</w:t>
      </w:r>
    </w:p>
    <w:p>
      <w:pPr>
        <w:pStyle w:val="BodyText"/>
      </w:pPr>
      <w:r>
        <w:t xml:space="preserve">Khâu Vân Bình biết, phải giết Bạch Tinh ngay trong lúc này, nếu như hiện tại không giết chết được hắn, như vậy sau khi linh hồn của hắn đào tẩu, hắn vẫn có thể trọng tố thân thể.</w:t>
      </w:r>
    </w:p>
    <w:p>
      <w:pPr>
        <w:pStyle w:val="BodyText"/>
      </w:pPr>
      <w:r>
        <w:t xml:space="preserve">- Bạch Tinh!</w:t>
      </w:r>
    </w:p>
    <w:p>
      <w:pPr>
        <w:pStyle w:val="BodyText"/>
      </w:pPr>
      <w:r>
        <w:t xml:space="preserve">Bên kia phân thân của Ngụy Bỉnh Dập chỉ còn lại năm, lúc này năm phân thân vẫn có thể áp chế Lý Thu Linh và Phiến công tử. Cây quạt trong tay Phiến công tử chỉ còn lại mặt quạt trống không, sơn hà xã tắc ở trên mặt quạt sớm đã bay ra toàn bộ. Nếu như không phải sơn hà xã tắc này trấn áp, phỏng chừng phân thân của Ngụy Bỉnh Dập vần còn bảy.</w:t>
      </w:r>
    </w:p>
    <w:p>
      <w:pPr>
        <w:pStyle w:val="BodyText"/>
      </w:pPr>
      <w:r>
        <w:t xml:space="preserve">Bảy đánh một, Ngụy Bỉnh Dập kiên trì không được bao lâu, nhưng thời gian ngắn ngủi cũng chỉ là tương đối. Dưới tình huống bình thường, nếu hỏa lực của Ngụy Bỉnh Dập toàn bộ khai hỏa, chí ít cũng có thể duy trì chiến đấu liên tục hơn hai ngày, dù sao đây là tổ cấp cường giả, lực lượng cơ thể vô biên.</w:t>
      </w:r>
    </w:p>
    <w:p>
      <w:pPr>
        <w:pStyle w:val="BodyText"/>
      </w:pPr>
      <w:r>
        <w:t xml:space="preserve">- Muốn đuổi giết hắn! Phải qua cửa của ta trước!</w:t>
      </w:r>
    </w:p>
    <w:p>
      <w:pPr>
        <w:pStyle w:val="BodyText"/>
      </w:pPr>
      <w:r>
        <w:t xml:space="preserve">Một cái bóng chợt lóe đã chắn phía sau linh hồn của Bạch Tinh đang chạy trốn, nhìn thấy Âu Dương đột nhiên bắt lấy linh hồn của Bạch Tinh, linh hồn Bạch Tinh vù một tiếng đã bị Âu Dương nắm trong tay.</w:t>
      </w:r>
    </w:p>
    <w:p>
      <w:pPr>
        <w:pStyle w:val="BodyText"/>
      </w:pPr>
      <w:r>
        <w:t xml:space="preserve">Lần này khiến Bạch Tinh thật sự sợ hãi, Bạch Tinh còn tưởng rằng Khâu Vân Bình đột nhiên xuất thủ bắt được linh hồn của mình, nếu như vậy, hôm nay phỏng chừng chính là ngày Yêu Tổ hắn ngã xuống. Khi Bạch Tinh nhìn thấy người đó không phải Khâu Vân Bình mà là Âu Dương, hắn thở dài một hơi.</w:t>
      </w:r>
    </w:p>
    <w:p>
      <w:pPr>
        <w:pStyle w:val="Compact"/>
      </w:pPr>
      <w:r>
        <w:br w:type="textWrapping"/>
      </w:r>
      <w:r>
        <w:br w:type="textWrapping"/>
      </w:r>
    </w:p>
    <w:p>
      <w:pPr>
        <w:pStyle w:val="Heading2"/>
      </w:pPr>
      <w:bookmarkStart w:id="1086" w:name="chương-1145-tru-sát-cuối-cùng"/>
      <w:bookmarkEnd w:id="1086"/>
      <w:r>
        <w:t xml:space="preserve">1064. Chương 1145: Tru Sát Cuối Cùng</w:t>
      </w:r>
    </w:p>
    <w:p>
      <w:pPr>
        <w:pStyle w:val="Compact"/>
      </w:pPr>
      <w:r>
        <w:br w:type="textWrapping"/>
      </w:r>
      <w:r>
        <w:br w:type="textWrapping"/>
      </w:r>
      <w:r>
        <w:t xml:space="preserve">Mặc dù hắn thất bại, nhưng đồng dạng sức chiến đấu còn lại của Kim Chung Đồng Tử cũng chỉ còn tam thành, Kim Chung Đồng Tử còn lại tam thành, cộng thêm Khâu Vân Bình bị Âu Dương đánh lên, tuyệt đối là tử lộ. Về phần Ngụy Bỉnh Dập, tạm thời Ngụy Bỉnh Dập vẫn có thể chống đỡ, chỉ cần Âu Dương có thể đánh chết bất cứ người nào trong số hai người kia, như vậy đại cục đã định.</w:t>
      </w:r>
    </w:p>
    <w:p>
      <w:pPr>
        <w:pStyle w:val="BodyText"/>
      </w:pPr>
      <w:r>
        <w:t xml:space="preserve">- Âu Dương!</w:t>
      </w:r>
    </w:p>
    <w:p>
      <w:pPr>
        <w:pStyle w:val="BodyText"/>
      </w:pPr>
      <w:r>
        <w:t xml:space="preserve">Nhìn thấy Âu Dương đột nhiên xuất hiện ở ngoại vực, Khâu Vân Bình hiển nhiên lại càng hoảng sợ, Âu Dương căn bản không cho Khâu Vân Bình cơ hội suy nghĩ, trong tay hắn đã cầm lấy Thứ Kiêu Cung, sau đó dây cung chậm rãi kéo ra, Âu Dương mỉm cười nhìn về phía Kim Chung Đồng Tử ở xa.</w:t>
      </w:r>
    </w:p>
    <w:p>
      <w:pPr>
        <w:pStyle w:val="BodyText"/>
      </w:pPr>
      <w:r>
        <w:t xml:space="preserve">Lúc này Kim Chung Đồng Tử cảm thấy mình phảng phất như bị ác ma bắt được, hắn điên cuồng muốn đào tẩu, thế nhưng hắn chỉ kịp xoay người, một mũi tên từ xa đã mang theo một loạt hư ảnh xuất hiện phía sau Kim Chung Đồng Tử, trực tiếp xuyên thấu thân thể của hắn dừng lại trong hư không!</w:t>
      </w:r>
    </w:p>
    <w:p>
      <w:pPr>
        <w:pStyle w:val="BodyText"/>
      </w:pPr>
      <w:r>
        <w:t xml:space="preserve">Mất đi linh hồn hỏa diễm, Thứ Kiêu Cung của Âu Dương cũng không còn khí phách không gì sánh được, lúc này Thứ Kiêu Cung giống như Thứ Kiêu Cung năm đó khi Âu Dương vừa mới yêu hóa, không có huyết quang phóng ra, cũng không cách nào bắn ra mũi tên quang huy huyết sắc, nhưng cái này cũng không phải nói Thứ Kiêu Cung bị hư. Linh hồn hỏa diễm đối với mũi tên của Âu Dương chỉ mang tác dụng phụ trợ, trên thực tế tác dụng lớn nhất chân chính vẫn là lực lượng chấn động của bản thân mũi tên của Âu Dương. Với lực lượng hiện tại của Âu Dương mà nói, mặc dù không thể một tiễn xuyên thấu thân thể, đồng thời để linh hồn hỏa diễm trên mũi tên triệt để thiêu chết người như trước kia, nhưng chỉ dựa vào lực lượng chấn động tuyệt đối cũng khiến người bình thường không chịu nổi.</w:t>
      </w:r>
    </w:p>
    <w:p>
      <w:pPr>
        <w:pStyle w:val="BodyText"/>
      </w:pPr>
      <w:r>
        <w:t xml:space="preserve">Kim Chung Đồng Tử chính là ví dụ tốt nhất, một tiễn này xuyên thấu qua thân thể Kim Chung Đồng Tử, đồng thời sóng động điên cuồng rung động, trực tiếp chấn thân thể tổ cấp cường giả của Kim Chung Đồng Tử thành nát bấy, lúc này khối linh hồn của Kim Chung Đồng Tử cũng giống như Bạch Tinh từ trong thân thể bay ra.</w:t>
      </w:r>
    </w:p>
    <w:p>
      <w:pPr>
        <w:pStyle w:val="BodyText"/>
      </w:pPr>
      <w:r>
        <w:t xml:space="preserve">Nhìn thấy màn này, Âu Dương thở dài một hơi thầm nghĩ:</w:t>
      </w:r>
    </w:p>
    <w:p>
      <w:pPr>
        <w:pStyle w:val="BodyText"/>
      </w:pPr>
      <w:r>
        <w:t xml:space="preserve">- Nếu như linh hồn hỏa diễm còn trên người lão tử, mũi tên này tuyệt đối bắn ngươi đến mức mẹ ngươi cũng không nhận ra ngươi ! Còn chơi trò linh hồn phi thông với ta!</w:t>
      </w:r>
    </w:p>
    <w:p>
      <w:pPr>
        <w:pStyle w:val="BodyText"/>
      </w:pPr>
      <w:r>
        <w:t xml:space="preserve">Không sai, trước đây Âu Dương động thủ, chỉ cần trúng tên căn bản không tồn tại khả năng linh hồn đào tẩu, đó đều là tác dụng của linh hồn hỏa diễm, nhưng hiện tại đã không còn linh hồn hỏa diễm, Âu Dương chỉ có thể dùng mũi tên thức hai triệt để đánh nát linh hồn của người khác.</w:t>
      </w:r>
    </w:p>
    <w:p>
      <w:pPr>
        <w:pStyle w:val="BodyText"/>
      </w:pPr>
      <w:r>
        <w:t xml:space="preserve">Linh hồn của Kim Chung Đồng Tử phi độn ra, thế nhưng trong nháy mắt linh hồn của hắn bay ra, lại có một mũi tên mang theo tàn ảnh xuyên qua linh hồn của hắn, mũi tên này mang theo lực lượng vô cùng chấn động. Linh hồn của Kim Chung Đồng Tử tiếp xúc với mũi tên bắt đầu bị nghiền nát, khi mũi tên hoàn toàn đi xuyên qua, linh hồn của Kim Chung Đồng Tử dĩ nhiên biến mất trong ngoại vực...</w:t>
      </w:r>
    </w:p>
    <w:p>
      <w:pPr>
        <w:pStyle w:val="BodyText"/>
      </w:pPr>
      <w:r>
        <w:t xml:space="preserve">Thật là đáng sợ! Bạch Tinh trốn trên người Âu Dương nhìn thấy màn này, hắn biết lần này Kim Chung Đồng Tử tuyệt đối là chết hoàn toàn, linh hồn đã bị chấn thành tro tàn, nếu hắn còn sống thì mới là kỳ lạ!</w:t>
      </w:r>
    </w:p>
    <w:p>
      <w:pPr>
        <w:pStyle w:val="BodyText"/>
      </w:pPr>
      <w:r>
        <w:t xml:space="preserve">- Linh hồn hỏa diễm của ngươi đâu!</w:t>
      </w:r>
    </w:p>
    <w:p>
      <w:pPr>
        <w:pStyle w:val="BodyText"/>
      </w:pPr>
      <w:r>
        <w:t xml:space="preserve">Bạch Tinh vẫn ở trên người Âu Dương, không dám ló đầu ra, dù sao lúc này Khâu Vân Bình vẫn đang sung sức, nếu ló đầu ra, mình rất dễ bị Khâu Vân Bình bắt được tiêu diệt.</w:t>
      </w:r>
    </w:p>
    <w:p>
      <w:pPr>
        <w:pStyle w:val="BodyText"/>
      </w:pPr>
      <w:r>
        <w:t xml:space="preserve">- Không có!</w:t>
      </w:r>
    </w:p>
    <w:p>
      <w:pPr>
        <w:pStyle w:val="BodyText"/>
      </w:pPr>
      <w:r>
        <w:t xml:space="preserve">Âu Dương cũng không nói thêm cái gì, thân thể giống như một đạo thiểm điện bay về phía bên trái ngàn dặm. Ngay khi thân thể Âu Dương vừa bay đi, hư không hắn vừa ở bỗng nhiên bạo toái, từng đóa hoa sen từ trong hư không bay ra. Những hoa sen này cấp tốc xoay tròn, sở hữu lực cắt cực kỳ cường đại, nơi nào nó đi qua, cho dù là hư không ngoại vực đều bị cắt thành từng mảnh.</w:t>
      </w:r>
    </w:p>
    <w:p>
      <w:pPr>
        <w:pStyle w:val="BodyText"/>
      </w:pPr>
      <w:r>
        <w:t xml:space="preserve">Số lượng hoa sen này rất nhiều, ngàn vạn đóa hoa như có sinh mệnh, hợp thành một đội hoa sen cảm tử phần phật bay về phía Âu Dương.</w:t>
      </w:r>
    </w:p>
    <w:p>
      <w:pPr>
        <w:pStyle w:val="BodyText"/>
      </w:pPr>
      <w:r>
        <w:t xml:space="preserve">Lần này Âu Dương cũng là có chút đau đầu, hoa sen này có lẽ chính là bí kỹ của Khâu Vân Bình, nhưng bất cứ đóa hoa nào cũng không dễ phá, nếu như mình bị hoa sen đụng tới, cho dù là thân thể vô cùng cường đại nhất định cũng sẽ rơi vào hạ tràng tan thành khói bụi, mình cũng không muốn linh hồn phi độn giống như Bạch Tinh.</w:t>
      </w:r>
    </w:p>
    <w:p>
      <w:pPr>
        <w:pStyle w:val="BodyText"/>
      </w:pPr>
      <w:r>
        <w:t xml:space="preserve">- Xem ta !</w:t>
      </w:r>
    </w:p>
    <w:p>
      <w:pPr>
        <w:pStyle w:val="BodyText"/>
      </w:pPr>
      <w:r>
        <w:t xml:space="preserve">Bỗng nhiên, Bạch Tinh từ trên người Âu Dương bay ra, nhưng khi Bạch Tinh bay ra, hắn đã không còn là hình người, mà biến thành một con quái thú có cái miệng cực lớn. Trên đầu con quái thú này có hai cái sừng, cái miệng cực kỳ lớn, tám chân, mũi dài, thật sự có chút tương tự như loài thú ăn kiến.</w:t>
      </w:r>
    </w:p>
    <w:p>
      <w:pPr>
        <w:pStyle w:val="BodyText"/>
      </w:pPr>
      <w:r>
        <w:t xml:space="preserve">Con quái thú này chính là một loại quái thú do linh hồn của Bạch Tinh huyễn hóa ra, người này chính là đại yêu của yêu tộc đã bị diệt sạch, cũng chỉ có yêu tổ Bạch Tinh mới có thể mô phỏng ra loại yêu thú này trong thời gian ngắn như vậy!</w:t>
      </w:r>
    </w:p>
    <w:p>
      <w:pPr>
        <w:pStyle w:val="BodyText"/>
      </w:pPr>
      <w:r>
        <w:t xml:space="preserve">Yêu thú này tên là Khiếu Thiên Hống! Lực chiến đấu lớn nhất của nó không phải là tám cái chân cường đại mà là cái miệng của nó. Cái miệng của nó không giống với yêu thú bình thường, yêu thú bình thường đều có một đặc điểm, đó chính là có hàm răng, còn Khiếu Thiên Hống lại không có hàm răng.</w:t>
      </w:r>
    </w:p>
    <w:p>
      <w:pPr>
        <w:pStyle w:val="BodyText"/>
      </w:pPr>
      <w:r>
        <w:t xml:space="preserve">Khi Khiếu Thiên Hống xuất hiện, sắc mặt Khâu Vân Bình liền kinh hãi, hắn phảng phất như nhìn thấy cái gì đáng sợ. Thân thể vừa chuyển trực tiếp xé rách cánh cửa của một thế giới nào đó, chui vào bên trong.</w:t>
      </w:r>
    </w:p>
    <w:p>
      <w:pPr>
        <w:pStyle w:val="BodyText"/>
      </w:pPr>
      <w:r>
        <w:t xml:space="preserve">- Trốn đi đâu!</w:t>
      </w:r>
    </w:p>
    <w:p>
      <w:pPr>
        <w:pStyle w:val="BodyText"/>
      </w:pPr>
      <w:r>
        <w:t xml:space="preserve">Những lời này hiện tại đổi thành lời nói của Bạch Tinh! Khi Bạch Tinh hô lên những lời này, Khiếu Thiên Hống mà hắn huyễn hóa ra bỗng nhiên ngửa mặt lên trời huýt sáo dài, âm ba cuốn động như dời non lấp biển trong hư không vô tận của ngoại vực, khiến thế giới bắt đầu vặn vẹn, đập tất cả hoa sen đang bay về bên này thành tro tàn.</w:t>
      </w:r>
    </w:p>
    <w:p>
      <w:pPr>
        <w:pStyle w:val="BodyText"/>
      </w:pPr>
      <w:r>
        <w:t xml:space="preserve">- Rống!</w:t>
      </w:r>
    </w:p>
    <w:p>
      <w:pPr>
        <w:pStyle w:val="BodyText"/>
      </w:pPr>
      <w:r>
        <w:t xml:space="preserve">Tiếng hô cực lớn hợp thành một cây trường thương, trường thương trực tiếp đánh vào thời không Khâu Vân Bình vừa tiến vào, đánh nát thế giới đó, mạnh mẽ đánh bay Khâu Vân Bình từ trong hư không ra ngoài...</w:t>
      </w:r>
    </w:p>
    <w:p>
      <w:pPr>
        <w:pStyle w:val="BodyText"/>
      </w:pPr>
      <w:r>
        <w:t xml:space="preserve">Quá bá đạo, công kích âm ba của Khiếu Thiên Hống quá bá đạo, Âu Dương tự nhận mình cũng có thể sử xuất âm ba công kích, nhưng một kích chấn vỡ thời không ngoại vực, trực tiếp nổ nát một thế giới , đánh cho một tổ cấp cường choáng váng đầu óc là chuyện tuyệt đối hắn không làm được.</w:t>
      </w:r>
    </w:p>
    <w:p>
      <w:pPr>
        <w:pStyle w:val="BodyText"/>
      </w:pPr>
      <w:r>
        <w:t xml:space="preserve">Sau khi Bạch Tinh rống xong lại rơi bịch xuống như một trái cà, sau đó lại chạy lên người Âu Dương ẩn náu. Nhìn ra âm ba của Khiếu Thiên Hống rất biến thái, nhưng còn chưa biến thái đến mức có thể tung ra các loại.</w:t>
      </w:r>
    </w:p>
    <w:p>
      <w:pPr>
        <w:pStyle w:val="BodyText"/>
      </w:pPr>
      <w:r>
        <w:t xml:space="preserve">Thứ quỷ dị này chỉ lực một kích. Nhưng Âu Dương cũng không cho rằng một kích này còn kém. Thử nghĩ nếu như vào thời kì thượng cổ xa xôi, tổ chức ngàn vạn Khiếu Thiên Hống xếp thành từng tiểu phương trận bắt đầu các loại gầm rú, sợ rằng lực sát thương còn lớn hơn rất nhiều so với thần khúc trên internet.</w:t>
      </w:r>
    </w:p>
    <w:p>
      <w:pPr>
        <w:pStyle w:val="BodyText"/>
      </w:pPr>
      <w:r>
        <w:t xml:space="preserve">Đương nhiên, chuyện này cũng chỉ là suy nghĩ của Âu Dương, tiếng kêu của Khiếu Thiên Hống chính là thiên phú thần thông của bọn chúng, bình thường không phải thời khắc nguy cấp đến tính mạng, tuyệt đối không tùy tiện sử dụng.</w:t>
      </w:r>
    </w:p>
    <w:p>
      <w:pPr>
        <w:pStyle w:val="Compact"/>
      </w:pPr>
      <w:r>
        <w:br w:type="textWrapping"/>
      </w:r>
      <w:r>
        <w:br w:type="textWrapping"/>
      </w:r>
    </w:p>
    <w:p>
      <w:pPr>
        <w:pStyle w:val="Heading2"/>
      </w:pPr>
      <w:bookmarkStart w:id="1087" w:name="chương-1146-vạn-kiêu-tề-phi-chân-chính"/>
      <w:bookmarkEnd w:id="1087"/>
      <w:r>
        <w:t xml:space="preserve">1065. Chương 1146: Vạn Kiêu Tề Phi Chân Chính</w:t>
      </w:r>
    </w:p>
    <w:p>
      <w:pPr>
        <w:pStyle w:val="Compact"/>
      </w:pPr>
      <w:r>
        <w:br w:type="textWrapping"/>
      </w:r>
      <w:r>
        <w:br w:type="textWrapping"/>
      </w:r>
      <w:r>
        <w:t xml:space="preserve">Cho nên tiểu đội thần khúc mà Âu Dương suy nghĩ không thể xuất hiện. Hơn nữa, thời gian phồn thịnh nhất của Khiếu Thiên Hống cũng chỉ hơn mười phút mà thôi, muốn cấu thành phương trận ngàn vạn Khiếu Thiên Hống, trừ phi là dùng khắc long thuật... Nhưng không biết khắc long thuật có thể khắc long đại yêu hay không...</w:t>
      </w:r>
    </w:p>
    <w:p>
      <w:pPr>
        <w:pStyle w:val="BodyText"/>
      </w:pPr>
      <w:r>
        <w:t xml:space="preserve">Sau khi trúng một kích của Khiếu Thiên Hống do Bạch Tinh huyễn hóa ra, là Khâu Vân Bình cũng cảm thấy mình bị tổn thương không nhẹ. Hiện tại hắn thấy linh hồn của mình thậm chí có một loại cảm giác muốn chạy ra khỏi thân thể.</w:t>
      </w:r>
    </w:p>
    <w:p>
      <w:pPr>
        <w:pStyle w:val="BodyText"/>
      </w:pPr>
      <w:r>
        <w:t xml:space="preserve">- Mẹ nó! Cũng may lão tử là tổ cấp cường giả, nếu như là Tiên Tôn, trúng một rống này đã chết từ lâu rồi.</w:t>
      </w:r>
    </w:p>
    <w:p>
      <w:pPr>
        <w:pStyle w:val="BodyText"/>
      </w:pPr>
      <w:r>
        <w:t xml:space="preserve">Khâu Vân Bình cảm thấy áp lực của mình rất lớn. Nhưng hắn cũng không quá lo lắng, mặc dù thân thể Bạch Tinh bị hủy, mặc dù chỉ còn lại linh hồn, nhưng loại công kích huyễn hóa vừa rồi chính là công kích linh hồn, loại công kích này bỏ qua thân thể, chỉ có thể dùng đối kháng với linh hồn.</w:t>
      </w:r>
    </w:p>
    <w:p>
      <w:pPr>
        <w:pStyle w:val="BodyText"/>
      </w:pPr>
      <w:r>
        <w:t xml:space="preserve">Trừ phi ngươi có thể có linh hồn hỏa diễm giống như Âu Dương trước kia, bằng không cho dù là tổ cấp cường giả trải qua một rống này cũng sẽ xuất hiện tổn thương linh hồn ở trình độ nhỏ.</w:t>
      </w:r>
    </w:p>
    <w:p>
      <w:pPr>
        <w:pStyle w:val="BodyText"/>
      </w:pPr>
      <w:r>
        <w:t xml:space="preserve">- Bạn thân, ta đã dốc hết toàn lực rồi, kế tiếp giao cho ngươi, thân thể của ca ca đã bị diệt, nếu ngươi không giết toàn gia hắn, xem như ngươi có lỗi với ta.</w:t>
      </w:r>
    </w:p>
    <w:p>
      <w:pPr>
        <w:pStyle w:val="BodyText"/>
      </w:pPr>
      <w:r>
        <w:t xml:space="preserve">Sau một rống này, Bạch Tinh không sai biệt lắm cũng dốc hết lực lượng của mình. Lúc này hắn căn bản đã không có năng lực công kích một lần nữa, thậm chí ngay cả năng lực phòng thủ cũng mất đi.</w:t>
      </w:r>
    </w:p>
    <w:p>
      <w:pPr>
        <w:pStyle w:val="BodyText"/>
      </w:pPr>
      <w:r>
        <w:t xml:space="preserve">Nhưng Bạch Tinh vẫn lựa chọn làm như vậy cũng không phải không có nguyên nhân, bởi vì hắn rất tin tưởng Âu Dương, hắn tin tưởng dưới sự bang trợ của mình Âu Dương tuyệt đối có thể bắt được Khâu Vân Bình!</w:t>
      </w:r>
    </w:p>
    <w:p>
      <w:pPr>
        <w:pStyle w:val="BodyText"/>
      </w:pPr>
      <w:r>
        <w:t xml:space="preserve">- Yên tâm đi, nếu hôm nay ta để lão quỷ này chạy mất, suốt đời này ta sẽ không ra khỏi ngoại vực!</w:t>
      </w:r>
    </w:p>
    <w:p>
      <w:pPr>
        <w:pStyle w:val="BodyText"/>
      </w:pPr>
      <w:r>
        <w:t xml:space="preserve">Âu Dương mở miệng thề, khi hắn vừa dứt lời không gian xung quanh liền hoàn toàn bị phong kín.</w:t>
      </w:r>
    </w:p>
    <w:p>
      <w:pPr>
        <w:pStyle w:val="BodyText"/>
      </w:pPr>
      <w:r>
        <w:t xml:space="preserve">Đây là lời thề của tổ cấp cường giả, lời thế này cũng không có thể dễ dàng phá bỏ, cho nên khi lời thề này xuất hiện, thời không ngoại vực lập tức bị phong tỏa, lúc này trừ phi là Âu Dương giết chết Khâu Vân Bình, hoặc là bị Khâu Vân Bình giết chết, bằng không không ai có thể ra ngoài.</w:t>
      </w:r>
    </w:p>
    <w:p>
      <w:pPr>
        <w:pStyle w:val="BodyText"/>
      </w:pPr>
      <w:r>
        <w:t xml:space="preserve">- Âu Dương! Hà tất phải bức người quá mức như vậy!</w:t>
      </w:r>
    </w:p>
    <w:p>
      <w:pPr>
        <w:pStyle w:val="BodyText"/>
      </w:pPr>
      <w:r>
        <w:t xml:space="preserve">Khâu Vân Bình đã biến sắc, lúc này hắn minh bạch, hôm nay tuyệt đối là cục diện tử chiến đến cùng, từ khi lời thề của Âu Dương xuất hiện, hắn đã minh bạch điểm này.</w:t>
      </w:r>
    </w:p>
    <w:p>
      <w:pPr>
        <w:pStyle w:val="BodyText"/>
      </w:pPr>
      <w:r>
        <w:t xml:space="preserve">- Bớt sàm ngôn đi, nếu năm đó các ngươi cũng có thể lựa chọn lưu lại một con đường, Âu Dương tuyệt đối cũng sẽ không liều mạng đến thế này.</w:t>
      </w:r>
    </w:p>
    <w:p>
      <w:pPr>
        <w:pStyle w:val="BodyText"/>
      </w:pPr>
      <w:r>
        <w:t xml:space="preserve">Âu Dương nhìn Khâu Vân Bình. Từ khi thiên đình chết tiệt đi ra mình đã bắt đầu xui xẻo, nhưng hôm nay mình rốt cuộc cũng có cơ hội tiêu diệt bọn người kia, hiện tại kêu Âu Dương buông tha Âu Dương khẳng định sẽ không đồng ý.</w:t>
      </w:r>
    </w:p>
    <w:p>
      <w:pPr>
        <w:pStyle w:val="BodyText"/>
      </w:pPr>
      <w:r>
        <w:t xml:space="preserve">- Ha ha ha! Ngươi thực sự tưởng rằng Thần Tiễn ngươi vô địch sao? Muốn giết ta, ngươi cũng phải trả giá rất nhiều.</w:t>
      </w:r>
    </w:p>
    <w:p>
      <w:pPr>
        <w:pStyle w:val="BodyText"/>
      </w:pPr>
      <w:r>
        <w:t xml:space="preserve">Mái tóc dài trên đầu Khâu Vân Bình tản ra, lúc này mái tóc hoa râm của Khâu Vân Bình bay lượn như một pho tượng Ma Thần, phất trần trong tay hắn đã bị hắn ném sang một bên, đồng thời một cây lang nha bổng xuất hiện trong tay Khâu Vân Bình.</w:t>
      </w:r>
    </w:p>
    <w:p>
      <w:pPr>
        <w:pStyle w:val="BodyText"/>
      </w:pPr>
      <w:r>
        <w:t xml:space="preserve">Người của thiên đình hình như đều quen sử dụng binh khí hung mãnh. Lý Thu Linh sử dụng chiến chuy, Kim Chung Đồng Tử sử dụng chuông vàng, hiện tại Khâu Vân Bình sử xuất lang nha bổng, còn uy mãnh hơn chiến chuy của Lý Thu Linh trước kia. Có thể tưởng tượng, nếu bị lang nha bổng này đập trúng, cho dù là thân thể của tổ cấp cường giả tuyệt đối cũng sẽ thương nặng!</w:t>
      </w:r>
    </w:p>
    <w:p>
      <w:pPr>
        <w:pStyle w:val="BodyText"/>
      </w:pPr>
      <w:r>
        <w:t xml:space="preserve">- Rống rống rống rống....</w:t>
      </w:r>
    </w:p>
    <w:p>
      <w:pPr>
        <w:pStyle w:val="BodyText"/>
      </w:pPr>
      <w:r>
        <w:t xml:space="preserve">Khi lang nha bổng xuất hiện, phía trên lang nha bổng phảng phất như mang theo vô số oan hồn, không ngừng phát sinh từng đợt tiếng gào có thể ảnh hưởng đến linh hồn, khi tiếng gào này chuyển động, lang nha bổng lại hiện ra dáng vẻ của vô số Ma Thần!</w:t>
      </w:r>
    </w:p>
    <w:p>
      <w:pPr>
        <w:pStyle w:val="BodyText"/>
      </w:pPr>
      <w:r>
        <w:t xml:space="preserve">- Sát!</w:t>
      </w:r>
    </w:p>
    <w:p>
      <w:pPr>
        <w:pStyle w:val="BodyText"/>
      </w:pPr>
      <w:r>
        <w:t xml:space="preserve">Khâu Vân Bình hét lớn một tiếng, hắn cước đạp hư không, một thái cực đồ cực lớn thành hình dưới chân hắn. Còn lang nha bổng lại trực tiếp biến thành một tinh vân cực lớn. Lúc này Khâu Vân Bình cước đạp Càn Khôn, tay cầm tinh vân, giống như một thần linh sáng tạo ra thế giới. Dưới tinh vân quyển động, tinh quang vô tận mang theo ánh sáng hủy diệt đánh về phía Âu Dương.</w:t>
      </w:r>
    </w:p>
    <w:p>
      <w:pPr>
        <w:pStyle w:val="BodyText"/>
      </w:pPr>
      <w:r>
        <w:t xml:space="preserve">Thân thể Âu Dương chợt lóe đã ở ngoài vạn dặm, Thứ Kiêu Cung trong tay bỗng nhiên kéo căng, một mũi tên cắt bầu trời ngoại vực bay thẳng về phía Khâu Vân Bình ở ngoài vạn dặm!</w:t>
      </w:r>
    </w:p>
    <w:p>
      <w:pPr>
        <w:pStyle w:val="BodyText"/>
      </w:pPr>
      <w:r>
        <w:t xml:space="preserve">- Phá!</w:t>
      </w:r>
    </w:p>
    <w:p>
      <w:pPr>
        <w:pStyle w:val="BodyText"/>
      </w:pPr>
      <w:r>
        <w:t xml:space="preserve">Lang nha bổng trong tay Khâu Vân Bình chuyển động, sau đó bỗng nhiên đập xuống, trực tiếp đập vỡ mũi tên của Âu Dương. Quá mạnh mẽ, Khâu Vân Bình trong nháy mắt đã từ một lão nhân biến thành một siêu cấp mãnh nam.</w:t>
      </w:r>
    </w:p>
    <w:p>
      <w:pPr>
        <w:pStyle w:val="BodyText"/>
      </w:pPr>
      <w:r>
        <w:t xml:space="preserve">- Ta xem ngươi có thể chống đỡ bao lâu!</w:t>
      </w:r>
    </w:p>
    <w:p>
      <w:pPr>
        <w:pStyle w:val="BodyText"/>
      </w:pPr>
      <w:r>
        <w:t xml:space="preserve">Âu Dương ở ngoài vạn dặm, trong mắt kim quang lóe ra, hai tay của hắn lôi ra từng đạo huyễn ảnh, dây cung Thứ Kiêu Cung iên cuồng bị kéo căng. Trong một giây có mấy trăm, thậm chí hơn một nghìn mũi tên liều chết bắn về phía xa, những tiễn quang bay ra giống như mưa sao sa, từ bên ngoài vạn dặm điên cuồng oanh kích!</w:t>
      </w:r>
    </w:p>
    <w:p>
      <w:pPr>
        <w:pStyle w:val="BodyText"/>
      </w:pPr>
      <w:r>
        <w:t xml:space="preserve">- Vô dụng, tinh vân của ta chính là thế giới! Mất đi linh hồn hỏa diễm ngươi chính là một phế vật!</w:t>
      </w:r>
    </w:p>
    <w:p>
      <w:pPr>
        <w:pStyle w:val="BodyText"/>
      </w:pPr>
      <w:r>
        <w:t xml:space="preserve">Khâu Vân Bình cuồng tiếu ha ha, lúc này bất luận có nhiều mũi tên như thế nào cũng không thể đánh vỡ tinh vân của Khâu Vân Bình, chỉ có thể quang quẩn bên cạnh tinh vân hoặc là bị tinh vân do lang nha bổng cấu thành đánh thành mảnh nhỏ!</w:t>
      </w:r>
    </w:p>
    <w:p>
      <w:pPr>
        <w:pStyle w:val="BodyText"/>
      </w:pPr>
      <w:r>
        <w:t xml:space="preserve">- Linh hồn hỏa diễm...</w:t>
      </w:r>
    </w:p>
    <w:p>
      <w:pPr>
        <w:pStyle w:val="BodyText"/>
      </w:pPr>
      <w:r>
        <w:t xml:space="preserve">Âu Dương cũng có chút bất đắc dĩ, mình cũng quá không may, hủy diệt mấy thế giới, lẽ nào đây chính là báo ứng? Khiến mình mất đi linh hồn hỏa diễm chính là báo ứng?</w:t>
      </w:r>
    </w:p>
    <w:p>
      <w:pPr>
        <w:pStyle w:val="BodyText"/>
      </w:pPr>
      <w:r>
        <w:t xml:space="preserve">- Không!</w:t>
      </w:r>
    </w:p>
    <w:p>
      <w:pPr>
        <w:pStyle w:val="BodyText"/>
      </w:pPr>
      <w:r>
        <w:t xml:space="preserve">Trong lòng Âu Dương rống lớn một tiếng, sau đó trên mặt hắn xuất hiện một nụ cười âm hiểm. Không sai, lâu lắm rồi hắn đã không sử dụng chiêu này, hoặc là nói từ khi hắn chân chính bước vào tổ cấp cường giả tựa hồ đã không còn sử dụng chiêu này!</w:t>
      </w:r>
    </w:p>
    <w:p>
      <w:pPr>
        <w:pStyle w:val="BodyText"/>
      </w:pPr>
      <w:r>
        <w:t xml:space="preserve">Âu Dương tạm dừng những mũi tên bay ra, thân thể hắn đứng trong hư không, hít sâu một hơi, từng luồng linh khí bay vào trong hơi thở của hắn, sau đó trên Thứ Kiêu Cung, hai huyết sắc kiêu đột nhiên bay lượn rơi xuống cung tên của Âu Dương.</w:t>
      </w:r>
    </w:p>
    <w:p>
      <w:pPr>
        <w:pStyle w:val="BodyText"/>
      </w:pPr>
      <w:r>
        <w:t xml:space="preserve">Âu Dương kéo dây cung của Thứ Kiêu Cung, hai huyết sắc kiêu phân biệt đứng hai bên trái phải của dây cung. Lúc này hỏa diễm trên Thứ Kiêu Cung lại một lần nữa bốc cháy, nhưng hỏa diễm này không phải linh hồn hỏa diễm, mà giống như ba động năng lượng do lực lượng của Âu Dương kích phát ra!</w:t>
      </w:r>
    </w:p>
    <w:p>
      <w:pPr>
        <w:pStyle w:val="BodyText"/>
      </w:pPr>
      <w:r>
        <w:t xml:space="preserve">- Linh hồn chi tiễn!</w:t>
      </w:r>
    </w:p>
    <w:p>
      <w:pPr>
        <w:pStyle w:val="BodyText"/>
      </w:pPr>
      <w:r>
        <w:t xml:space="preserve">Một tiếng linh hồn chi tiễn vừa xuất khẩu, ngón tay Âu Dương buông lỏng dây cung, khi dây cung rung động, con huyết sắc kiêu đầu tiên đột nhiên bay lượn ra.</w:t>
      </w:r>
    </w:p>
    <w:p>
      <w:pPr>
        <w:pStyle w:val="BodyText"/>
      </w:pPr>
      <w:r>
        <w:t xml:space="preserve">- Cô!</w:t>
      </w:r>
    </w:p>
    <w:p>
      <w:pPr>
        <w:pStyle w:val="BodyText"/>
      </w:pPr>
      <w:r>
        <w:t xml:space="preserve">Con huyết sắc kiêu thứ nhất kêu lên một tiếng dài, sau đó huyết sắc kiêu vô tận phảng phất như không muốn sống từ trên Thứ Kiêu Cung của Âu Dương điên cuồng vọt ra!</w:t>
      </w:r>
    </w:p>
    <w:p>
      <w:pPr>
        <w:pStyle w:val="BodyText"/>
      </w:pPr>
      <w:r>
        <w:t xml:space="preserve">Huyết sắc kiêu vô tận! Không sai, đây mới là vạn kiêu tề phi chân chính! Lúc này, huyết sắc kiêu vô tận lại một lần nữa nhuộm bầu trời ngoại vực thành huyết sắc, đây không phải lực lượng của linh hồn hỏa diễm, thế nhưng vạn kiêu tề phi còn cường đại hơn công kích của linh hồn hỏa diễm.</w:t>
      </w:r>
    </w:p>
    <w:p>
      <w:pPr>
        <w:pStyle w:val="Compact"/>
      </w:pPr>
      <w:r>
        <w:br w:type="textWrapping"/>
      </w:r>
      <w:r>
        <w:br w:type="textWrapping"/>
      </w:r>
    </w:p>
    <w:p>
      <w:pPr>
        <w:pStyle w:val="Heading2"/>
      </w:pPr>
      <w:bookmarkStart w:id="1088" w:name="chương-1147-1148-tự-sát"/>
      <w:bookmarkEnd w:id="1088"/>
      <w:r>
        <w:t xml:space="preserve">1066. Chương 1147 + 1148: Tự Sát</w:t>
      </w:r>
    </w:p>
    <w:p>
      <w:pPr>
        <w:pStyle w:val="Compact"/>
      </w:pPr>
      <w:r>
        <w:br w:type="textWrapping"/>
      </w:r>
      <w:r>
        <w:br w:type="textWrapping"/>
      </w:r>
      <w:r>
        <w:t xml:space="preserve">Rất lâu trước đây, Âu Dương luôn dựa vào linh hồn hỏa diễm, hắn hầu như đã quên mình đã từng có thời gian không có linh hồn hỏa diễm, dựa vào cung tiễn trong tay vẫn có thể chiến thắng địch nhân!</w:t>
      </w:r>
    </w:p>
    <w:p>
      <w:pPr>
        <w:pStyle w:val="BodyText"/>
      </w:pPr>
      <w:r>
        <w:t xml:space="preserve">- Ha ha ha ha! Là ta sai rồi! Mất đi linh hồn hỏa diễm ta mới chính là ta!</w:t>
      </w:r>
    </w:p>
    <w:p>
      <w:pPr>
        <w:pStyle w:val="BodyText"/>
      </w:pPr>
      <w:r>
        <w:t xml:space="preserve">Âu Dương ngửa mặt lên trời huýt sáo dài. Khi vạn kiêu tề phi hiện ra, Âu Dương phảng phất như nhớ lại mộng tưởng trước kia. Lúc đó trong Đại Vận đô thành, song kiêu tề phi của mình tựa hồ có thể giết chết Lục Tiên có tu vi cao hơn mình, lúc đó Âu Dương có một mộng tưởng, một ngày kia mình có thể một lần khai cung, trên vạn con huyết sắc kiêu bay ra nhuộm huyết sắc cả bầu trời?</w:t>
      </w:r>
    </w:p>
    <w:p>
      <w:pPr>
        <w:pStyle w:val="BodyText"/>
      </w:pPr>
      <w:r>
        <w:t xml:space="preserve">Nhưng sau khi có được Thứ Kiêu Cung mình lại quên mất điều này, hiện tại mất đi linh hồn hỏa diễm, mặc dù nhìn qua mình có yếu hơn một chút, nhưng lại hoàn thành được mộng tưởng trước kia, đồng thời cũng khiến mình lần đầu tiên chân chính mở ra cảm giác vạn kiêu tề phi!</w:t>
      </w:r>
    </w:p>
    <w:p>
      <w:pPr>
        <w:pStyle w:val="BodyText"/>
      </w:pPr>
      <w:r>
        <w:t xml:space="preserve">Vạn kiêu tề phi, chữ "vạn" này không phải nói chỉ có một vạn con huyết sắc kiêu. Ý tứ của "vạn" là nói rất nhiều! Âu Dương nhìn ra, số lượng huyết sắc kiêu bay ra sợ rằng hơn trăm vạn con.</w:t>
      </w:r>
    </w:p>
    <w:p>
      <w:pPr>
        <w:pStyle w:val="BodyText"/>
      </w:pPr>
      <w:r>
        <w:t xml:space="preserve">Mỗi một con huyết sắc kiêu đều mang lực lượng linh hồn đủ để một chiêu giết chết một Tiên Tôn!</w:t>
      </w:r>
    </w:p>
    <w:p>
      <w:pPr>
        <w:pStyle w:val="BodyText"/>
      </w:pPr>
      <w:r>
        <w:t xml:space="preserve">Huyết sắc kiêu vô tận hợp thành một bức tường huyết sắc kiêu khổng lồ đánh lên người Khâu Vân Bình đang cuồng tiếu. Tinh vân của Khâu Vân Bình thậm chí không thể ngăn cản một con huyết sắc kiêu.</w:t>
      </w:r>
    </w:p>
    <w:p>
      <w:pPr>
        <w:pStyle w:val="BodyText"/>
      </w:pPr>
      <w:r>
        <w:t xml:space="preserve">- Cô!</w:t>
      </w:r>
    </w:p>
    <w:p>
      <w:pPr>
        <w:pStyle w:val="BodyText"/>
      </w:pPr>
      <w:r>
        <w:t xml:space="preserve">Huyết sắc kiêu vô tận trực tiếp đánh lên người Khâu Vân Bình, thân thể Khâu Vân Bình vẫn không chịu bất cứ tổn thương nào, nhưng linh hồn của hắn lại trực tiếp bị huyết sắc kiêu của Âu Dương lôi ra khỏi thân thể! Khi linh hồn của Khâu Vân Bình bay ra, tất cả cũng đã định trước. Trước mặt mũi tên linh hồn mà Thứ Kiêu Cung bắn ra, cho dù Thiên Vương sống lại, dưới tình huống chỉ còn lại linh hồn sợ rằng tuyệt đối cũng chỉ có đường chết, bởi vì đây là khắc chế tuyệt đối.</w:t>
      </w:r>
    </w:p>
    <w:p>
      <w:pPr>
        <w:pStyle w:val="BodyText"/>
      </w:pPr>
      <w:r>
        <w:t xml:space="preserve">Huyết quang vô tận triệt để bao phủ linh hồn Khâu Vân Bình, Âu Dương thậm chí không thèm liếc mắt nhìn Khâu Vân Bình, bởi vì hắn biết tuyệt đối không có linh hồn nào có thể còn sống dưới mũi tên linh hồn của hắn.</w:t>
      </w:r>
    </w:p>
    <w:p>
      <w:pPr>
        <w:pStyle w:val="BodyText"/>
      </w:pPr>
      <w:r>
        <w:t xml:space="preserve">Mũi tên linh hồn chính là chiêu thức mạnh nhất, chiến đấu vượt giai của Âu Dương trước kia, bản thân Khâu Vân Bình lại yếu hơn Âu Dương một chút, lúc này khi linh hồn bị xé rách, con đường duy nhất chính là đường chết.</w:t>
      </w:r>
    </w:p>
    <w:p>
      <w:pPr>
        <w:pStyle w:val="BodyText"/>
      </w:pPr>
      <w:r>
        <w:t xml:space="preserve">Âu Dương xoay người nhìn về phía Ngụy Bỉnh Dập chỉ còn lại bốn phân thân, hắn biết, trận chiến này đã thắng. Âu Dương hét lớn một tiếng, thân thể hóa thành một đạo lưu quang, chợt lóe đã đi tới trước mặt Phiến công tử, Thứ Kiêu Cung chuyển động trực tiếp đẩy ra hai đạo phân thân của Ngụy Bỉnh Dập, tiếp đón Phiến công tử!</w:t>
      </w:r>
    </w:p>
    <w:p>
      <w:pPr>
        <w:pStyle w:val="BodyText"/>
      </w:pPr>
      <w:r>
        <w:t xml:space="preserve">- Mỗi người một người, xem ai nhanh hơn!</w:t>
      </w:r>
    </w:p>
    <w:p>
      <w:pPr>
        <w:pStyle w:val="BodyText"/>
      </w:pPr>
      <w:r>
        <w:t xml:space="preserve">Ngụy Bỉnh Dập thấy Âu Dương xông đến, hắn cười ha ha, bốn cái bóng bỗng nhiên xác nhập thành một, sau đó Ngụy Bỉnh Dập cầm Ma Vương chiến nhận trong tay, giống như một pho tượng sát thần, mang theo khí thế hung ác vô tận sát về phía Lý Thu Linh.</w:t>
      </w:r>
    </w:p>
    <w:p>
      <w:pPr>
        <w:pStyle w:val="BodyText"/>
      </w:pPr>
      <w:r>
        <w:t xml:space="preserve">Phiến công tử luống cuống, Lý Thu Linh cũng luống cuống. Lúc này bất luận là ai đối mặt với hai Sát Thần này khẳng định đều luống cuống. Hai mũi tên giết chết Kim Chung Đồng Tử, vạn kiêu tề phi giết chết Khâu Vân Bình. Chuyện này trong mắt Lý Thu Linh và Phiến công tử hầu như không thể tưởng tượng.</w:t>
      </w:r>
    </w:p>
    <w:p>
      <w:pPr>
        <w:pStyle w:val="BodyText"/>
      </w:pPr>
      <w:r>
        <w:t xml:space="preserve">Hai người bọn họ thậm chí còn chưa thấy rõ rốt cuộc xảy ra chuyện gì, Khâu Vân Bình đã bỏ mạng!</w:t>
      </w:r>
    </w:p>
    <w:p>
      <w:pPr>
        <w:pStyle w:val="BodyText"/>
      </w:pPr>
      <w:r>
        <w:t xml:space="preserve">- Trốn!</w:t>
      </w:r>
    </w:p>
    <w:p>
      <w:pPr>
        <w:pStyle w:val="BodyText"/>
      </w:pPr>
      <w:r>
        <w:t xml:space="preserve">Nhất thời trong lòng hai người đều xuất hiện suy nghĩ này, nhưng càng có suy nghĩ này sẽ chết càng nhanh. Lý Thu Linh trực tiếp vạch tìm cửa vào của thế giới, thân thể vù một tiếng, tiến nhập vào cửa vào thế giới biến mất.</w:t>
      </w:r>
    </w:p>
    <w:p>
      <w:pPr>
        <w:pStyle w:val="BodyText"/>
      </w:pPr>
      <w:r>
        <w:t xml:space="preserve">Phiến công tử cũng theo sát phía sau, tiến nhập vào trong, nhưng Phiến công tử còn thông minh hơn Lý Thu Linh. Trong nháy mắt hắn tiến vào thế giới này, trực tiếp giấu thân thể vào chiếc quát, mà còn chiếc quạt trực tiếp hóa thành một hạt bụi rơi xuống trên đất bồi.</w:t>
      </w:r>
    </w:p>
    <w:p>
      <w:pPr>
        <w:pStyle w:val="BodyText"/>
      </w:pPr>
      <w:r>
        <w:t xml:space="preserve">- Diệt thế!</w:t>
      </w:r>
    </w:p>
    <w:p>
      <w:pPr>
        <w:pStyle w:val="BodyText"/>
      </w:pPr>
      <w:r>
        <w:t xml:space="preserve">Âu Dương và Ngụy Bỉnh Dập theo sát sau đó, khi xông vào thế giới này, Ngụy Bỉnh Dập hét lớn một tiếng, ma khí bay lượn phá hủy thế giới trung tầng gần với tiên giới!</w:t>
      </w:r>
    </w:p>
    <w:p>
      <w:pPr>
        <w:pStyle w:val="BodyText"/>
      </w:pPr>
      <w:r>
        <w:t xml:space="preserve">Lúc này, trong thế giới này đang diễn ra một trận đại chiến cường giả. Nơi này có đủ loại chém giết của cường giả cấp ý chí. Khi bọn họ đang chém giết nhìn thấy bầu trời bỗng nhiên bị xé rách, đầu tiên là một nữ nhân chạy trốn tiến vào, sau đó biến mất không thấy, tiếp theo là hai nam nhân, trong đó một nam nhân hét lớn một tiếng diệt thế!</w:t>
      </w:r>
    </w:p>
    <w:p>
      <w:pPr>
        <w:pStyle w:val="BodyText"/>
      </w:pPr>
      <w:r>
        <w:t xml:space="preserve">Lời nói này theo những cường giả cấp ý chí này thấy tựa hồ là biểu hiện của kẻ ngốc. Hai nam nhân này là kẻ ngu si sao? Diệt thế? Lúc này ở đây chí ít có trên trăm gã cường giả ý chí, chỉ cần tùy tiện một người nhảy ra cũng đủ giết chết hai người này!</w:t>
      </w:r>
    </w:p>
    <w:p>
      <w:pPr>
        <w:pStyle w:val="BodyText"/>
      </w:pPr>
      <w:r>
        <w:t xml:space="preserve">- Lăn ra đây!</w:t>
      </w:r>
    </w:p>
    <w:p>
      <w:pPr>
        <w:pStyle w:val="BodyText"/>
      </w:pPr>
      <w:r>
        <w:t xml:space="preserve">Nhưng Âu Dương và Ngụy Bỉnh Dập hoàn toàn không quan tâm những người này nghĩ như thế nào. Khi bọn họ tiến vào thế giới này cũng đã đã định trước bi kịch của thế giới này. Trừ phi lúc này có người lập tức mọc cánh phi tiên, mở ra cánh cửa thông đến tiên giới, giống như chó điên lủi vào bên trong, bằng không, cho dù bọn họ có cường đại hơn nữa, khi thế giới này tan vỡ bọn họ cũng chỉ có thể chết đi.</w:t>
      </w:r>
    </w:p>
    <w:p>
      <w:pPr>
        <w:pStyle w:val="BodyText"/>
      </w:pPr>
      <w:r>
        <w:t xml:space="preserve">Âu Dương rống to một tiếng, trực tiếp làm vỡ nát thời không vô tận. Không gian giống như một mặt gương bị tiếng hô của Âu Dương chấn động vỡ tan. Phía sau thời không vỡ vụn, song quyền của Lý Thu Linh mang theo lực chồng lên vạn tầng oanh kích về phía Âu Dương, lực lượng vạn tầng ba động giống như đại sát khí có thể hủy diệt tất cả, trực tiếp hủy diệt phiến đất bồi này.</w:t>
      </w:r>
    </w:p>
    <w:p>
      <w:pPr>
        <w:pStyle w:val="BodyText"/>
      </w:pPr>
      <w:r>
        <w:t xml:space="preserve">Lúc này tất cả cường giả ý chí đều như phát mộng, bọn họ mắt mở trừng trừng nhìn chỗ đất bồi bị mấy người này đánh thành mảnh nhỏ, thân thể bọn họ lắc lư bất định trong hư không. Nhưng bọn hắn đều minh bạch một việc, đó chính là hai người vừa xông vào đây tuyệt đối là siêu cấp cường giả, siêu cấp cường giả cường đại đến mức khiến bọn họ kinh hãi.</w:t>
      </w:r>
    </w:p>
    <w:p>
      <w:pPr>
        <w:pStyle w:val="BodyText"/>
      </w:pPr>
      <w:r>
        <w:t xml:space="preserve">Vô số cường giả bị ném vào trong hư không, bọn họ còn chưa chết, vì vậy thế giới này còn chưa hoàn toàn tan vỡ, nhưng bọn họ tuyệt đối cũng không sống được, nhìn tình huống hiện tại, mấy người này căn bản không có dự định rời khỏi, hơn nữa bọn hắn cũng không có bất cứ cố kỵ gì, tới nơi nào phá hủy nơi đó!</w:t>
      </w:r>
    </w:p>
    <w:p>
      <w:pPr>
        <w:pStyle w:val="BodyText"/>
      </w:pPr>
      <w:r>
        <w:t xml:space="preserve">- Tiểu nương tử, ngươi trốn đi đâu!</w:t>
      </w:r>
    </w:p>
    <w:p>
      <w:pPr>
        <w:pStyle w:val="BodyText"/>
      </w:pPr>
      <w:r>
        <w:t xml:space="preserve">Ngụy Bỉnh Dập mở miệng đùa giỡn, sau đó, Ma Vương chiến nhận của hắn bôt tới quyền kình vạn tầng của Lý Thu Linh, quyền kình chấn vỡ thời không trước mặt Ma Vương chiến nhận cũng không chống đỡ được lâu, trực tiếp bị một kiếm của Ngụy Bỉnh Dập chém thành mảnh nhỏ. Sau đó kiếm khí do chiến nhận cấu thành hoàn toàn không dừng lại, mà mang theo một luồng kình khí đinh ốc vù một tiếng đi tới trước mặt Lý Thu Linh, trực tiếp đánh lên người Lý Thu Linh.</w:t>
      </w:r>
    </w:p>
    <w:p>
      <w:pPr>
        <w:pStyle w:val="BodyText"/>
      </w:pPr>
      <w:r>
        <w:t xml:space="preserve">Cùng lúc đó, thời không nghiền nát, một góc của thế giới này bị mở ra, Lý Thu Linh lại một lần nữa đánh ra ngoại vực, nhưng lần này lại đồng dạng mang theo một bộ phận cường giả cấp ý chí. Những cường giả này nhìn màn tựa hồ không thể tưởng tượng, tất cả bọn họ đều sửng sốt, còn không chờ bọn hắn minh bạch chuyện gì xảy ra, bọn họ đã bị ném ra ngoài ngoại vực.</w:t>
      </w:r>
    </w:p>
    <w:p>
      <w:pPr>
        <w:pStyle w:val="BodyText"/>
      </w:pPr>
      <w:r>
        <w:t xml:space="preserve">Ở ngoại vực, trừ phi là trên Tiên Đế, bằng không không thể tồn tại. Những cường giả ý chí vừa đến nơi này đã cảm giác được áp bách cực lớn, hầu như muốn hoàn toàn đập vụn bọn họ. Tất cả bọn họ đều minh bạch, bọn họ lập tức sẽ chết. Nhưng trước khi chết bọn họ vẫn thấy được tràng cảnh không thể tưởng tượng.</w:t>
      </w:r>
    </w:p>
    <w:p>
      <w:pPr>
        <w:pStyle w:val="BodyText"/>
      </w:pPr>
      <w:r>
        <w:t xml:space="preserve">Từ xa trên hằng tinh tản phát ra liệt diễm, vô số cường giả đứng ở đó quan khán trận chiến đấu này, bất cứ người nào trong số những người kia đều có thể giết chết tất cả bọn họ trong nháy mắt.</w:t>
      </w:r>
    </w:p>
    <w:p>
      <w:pPr>
        <w:pStyle w:val="BodyText"/>
      </w:pPr>
      <w:r>
        <w:t xml:space="preserve">Chỗ hằng tinh mà những cường giả này đứng, chỉ bị kình khí của nam nhân và nữ nhân vừa rồi sát qua một bên đã trực tiếp vỡ vụn. Những cường giả đứng quanh hằng tinh giống như bù nhìn, toàn bộ thân thể vỡ thành mảnh nhỏ.</w:t>
      </w:r>
    </w:p>
    <w:p>
      <w:pPr>
        <w:pStyle w:val="BodyText"/>
      </w:pPr>
      <w:r>
        <w:t xml:space="preserve">Thật là đáng sợ! Thật là đáng sợ! Đây là suy nghĩ cuối cùng của bọn họ trước khi chết đi. Nhưng cái này cũng coi như đáng giá, để cho bọn họ trước khi chết có thể nhìn thấy đối kháng đỉnh phong nhất, xem như cũng không uổng phí cuộc đời này của bọn họ.</w:t>
      </w:r>
    </w:p>
    <w:p>
      <w:pPr>
        <w:pStyle w:val="BodyText"/>
      </w:pPr>
      <w:r>
        <w:t xml:space="preserve">Trong thế giới trước đó, đất bồi đã hoàn toàn nghiền nát. Âu Dương đứng trong hư không, mũi tên của hắn từ từ kéo căng, chỉ về phía xa, một mũi tên vù một tiếng bay ra. Nơi nào mũi tên bay qua, thời không trực tiếp như bị cái gì đánh nát, lúc này mũi tên giống như cái kéo cực lớn, trực tiếp bổ vào thế giới này, chém thành hai nửa!</w:t>
      </w:r>
    </w:p>
    <w:p>
      <w:pPr>
        <w:pStyle w:val="BodyText"/>
      </w:pPr>
      <w:r>
        <w:t xml:space="preserve">Một hạt bụi ở điểm cuối cùng của thế giới này chính là mục tiêu của Âu Dương, mũi tên đánh lên hạt bụi, toàn bộ thế giới đều theo đó tan vỡ thành hư vô. Lúc này bất luận là cường giả hay một người bình dân cũng khó chạy trốn, toàn bộ đều chết trong tay sát thần Âu Dương.</w:t>
      </w:r>
    </w:p>
    <w:p>
      <w:pPr>
        <w:pStyle w:val="BodyText"/>
      </w:pPr>
      <w:r>
        <w:t xml:space="preserve">Đồng thời với thế giới bị hủy diệt, hạt bụi kia cũng trực tiếp tan vỡ, một bóng người toàn thân tuyết trắng từ đó chạy trốn ra, sắc mặt đầy sợ hãi muốn đào tẩu. Nhưng quá muộn, đồng thời vận khí của hắn cũng không tốt ! Khi hắn lần thứ hai xuất hiện ở ngoại vực, vừa vặn đụng phải một quyền Lý Thu Linh đánh ra. Vị trí của Phiến công tử phảng phất như được xếp đặt từ trước, một quyền của Lý Thu Linh trực tiếp đánh lên thân thể của Phiến công tử.</w:t>
      </w:r>
    </w:p>
    <w:p>
      <w:pPr>
        <w:pStyle w:val="BodyText"/>
      </w:pPr>
      <w:r>
        <w:t xml:space="preserve">Phiến công tử mở to hai mắt nhìn màn không thể tưởng tượng này. Nhưng khi hắn còn chưa kịp phản ứng, một thanh chiến nhận trực tiếp xuyên thấu trái tim hắn, chiến nhận này chính là Ma Vương chiến nhận của Ngụy Bỉnh Dập!</w:t>
      </w:r>
    </w:p>
    <w:p>
      <w:pPr>
        <w:pStyle w:val="BodyText"/>
      </w:pPr>
      <w:r>
        <w:t xml:space="preserve">Ngụy Bỉnh Dập đứng phía sau Phiến công tử, nhìn linh hồn và thân thể Phiến công tử từng chút nghiền nát, hắn biết, người kia chết chắc rồi. Không ai còn có thể bảo trì linh hồn hoặc thân thể bất diệt dưới Ma Vương chiến nhận, cái chết của Nghi Quân chính là chứng minh rõ nhất.</w:t>
      </w:r>
    </w:p>
    <w:p>
      <w:pPr>
        <w:pStyle w:val="BodyText"/>
      </w:pPr>
      <w:r>
        <w:t xml:space="preserve">- Ngươi...</w:t>
      </w:r>
    </w:p>
    <w:p>
      <w:pPr>
        <w:pStyle w:val="BodyText"/>
      </w:pPr>
      <w:r>
        <w:t xml:space="preserve">Phiến công tử có lẽ là người chết không nhắm mắt nhất, nếu như không phải trúng một quyền của Lý Thu Linh, cho dù Ngụy Bỉnh Dập muốn giết hắn tuyệt đối cũng phải tiêu hao một phen, nhưng một quyền kia đã triệt để lấy mạng của hắn!</w:t>
      </w:r>
    </w:p>
    <w:p>
      <w:pPr>
        <w:pStyle w:val="BodyText"/>
      </w:pPr>
      <w:r>
        <w:t xml:space="preserve">- Cắn nát linh hồn hắn, ta muốn chiếm thân thể của hắn!</w:t>
      </w:r>
    </w:p>
    <w:p>
      <w:pPr>
        <w:pStyle w:val="BodyText"/>
      </w:pPr>
      <w:r>
        <w:t xml:space="preserve">Bạch Tinh bỗng nhiên từ trong thân thể Âu Dương chạy ra, hắn bay lượn bên người Âu Dương, nhìn Phiến công tử bị xuyên thấu trái tim từ xa.</w:t>
      </w:r>
    </w:p>
    <w:p>
      <w:pPr>
        <w:pStyle w:val="BodyText"/>
      </w:pPr>
      <w:r>
        <w:t xml:space="preserve">Phiến công tử chắc chắn sẽ chết, mà dựa theo cách làm của Ngụy Bỉnh Dập, thông thường hắn đều trực tiếp phá hủy cả thân thể và linh hồn của người khác. Nhưng lúc này Bạch Tinh đã không còn thân thể, đương nhiên không thể nhìn Ngụy Bỉnh Dập lãng phí như vậy.</w:t>
      </w:r>
    </w:p>
    <w:p>
      <w:pPr>
        <w:pStyle w:val="BodyText"/>
      </w:pPr>
      <w:r>
        <w:t xml:space="preserve">- Hảo!</w:t>
      </w:r>
    </w:p>
    <w:p>
      <w:pPr>
        <w:pStyle w:val="BodyText"/>
      </w:pPr>
      <w:r>
        <w:t xml:space="preserve">Ngụy Bỉnh Dập kỳ thực cũng rất muốn dùng kiếm phong trực tiếp hủy diệt Phiến công tử, nhưng nếu Bạch Tinh đã xuất khẩu hắn cũng không tiện nói gì, chỉ thấy ma ảnh trùng điệp trong kiếm phong của hắn, mỗi một ma ảnh tiến vào trong thân thể của hắn đều khiến linh hồn của hắn bị nghiền nát!</w:t>
      </w:r>
    </w:p>
    <w:p>
      <w:pPr>
        <w:pStyle w:val="BodyText"/>
      </w:pPr>
      <w:r>
        <w:t xml:space="preserve">- Muốn thân thể của ta, đừng hòng!</w:t>
      </w:r>
    </w:p>
    <w:p>
      <w:pPr>
        <w:pStyle w:val="BodyText"/>
      </w:pPr>
      <w:r>
        <w:t xml:space="preserve">Phiến công tử rống giận muốn phá hủy thân thể của mình, hắn tuyệt đối là người chết nghẹn khuất nhất trong tất cả cường giả tổ cấp, bị người một nhà ngộ thương, sau đó bị một kiếm của người ta đâm chết, áp lực này rất lớn. Hiện tại càng nghẹn khuất hơn là, người khác còn muốn chiếm lấy thân thể của hắn, điều này kêu hắn làm sao tiếp nhận. Cho nên hắn thà rằng làm nổ linh hồn và thân thể của mình tuyệt đối cũng không để cho người khác cơ hội!</w:t>
      </w:r>
    </w:p>
    <w:p>
      <w:pPr>
        <w:pStyle w:val="BodyText"/>
      </w:pPr>
      <w:r>
        <w:t xml:space="preserve">- Ha ha ha, các ngươi không chiếm được đâu!</w:t>
      </w:r>
    </w:p>
    <w:p>
      <w:pPr>
        <w:pStyle w:val="BodyText"/>
      </w:pPr>
      <w:r>
        <w:t xml:space="preserve">Phiến công tử cuồng tiếu, nhưng khi hắn sắp sửa thiêu cháy hoàn toàn thân thể của mình, hắn chợt nghe thấy một tiếng kiêu minh!</w:t>
      </w:r>
    </w:p>
    <w:p>
      <w:pPr>
        <w:pStyle w:val="BodyText"/>
      </w:pPr>
      <w:r>
        <w:t xml:space="preserve">- Cô!</w:t>
      </w:r>
    </w:p>
    <w:p>
      <w:pPr>
        <w:pStyle w:val="BodyText"/>
      </w:pPr>
      <w:r>
        <w:t xml:space="preserve">Lại là linh hồn chi tiễn, linh hồn chi tiễn trực tiếp lủi vào trong thân thể của Phiến công tử, sau đó huyết sắc kiêu trực tiếp xé rách linh hồn của Phiến công tử còn đang chuẩn bị thiêu cháy thân thể, sau đó từ trong thân thể bay ra!</w:t>
      </w:r>
    </w:p>
    <w:p>
      <w:pPr>
        <w:pStyle w:val="BodyText"/>
      </w:pPr>
      <w:r>
        <w:t xml:space="preserve">Phiền muộn! Không sai, lúc này Phiến công tử ngoại trừ phiền muộn chỉ còn có điên cuồng gào thét! Hắn rất nghẹn khuất, hắn chết vô cùng nghẹn khuất, linh hồn của hắn tràn đầy lửa giận! Nhưng vô ích, linh hồn của hắn cuối cùng nhìn thấy Bạch Tinh hoan hỉ vui mừng tiến nhập vào trong thân thể của hắn, sau đó chiếm lấy thân thể hắn, tiếp theo hắn thấy kiếm quang chợt lóe, linh hồn của hắn bị kiếm quang của Ngụy Bỉnh Dập chém thành tro tàn, nghiền nát trong ngoại vực!</w:t>
      </w:r>
    </w:p>
    <w:p>
      <w:pPr>
        <w:pStyle w:val="BodyText"/>
      </w:pPr>
      <w:r>
        <w:t xml:space="preserve">Tổ cấp cường giả thứ ba ngã xuống, trong một ngày tứ đại tổ cấp cường giả thiên đình đã chết mất ba người, còn lại Lý Thu Linh cũng là dầu hết đèn tắt, không ai tin tưởng Lý Thu Linh còn có thể sống sót.</w:t>
      </w:r>
    </w:p>
    <w:p>
      <w:pPr>
        <w:pStyle w:val="BodyText"/>
      </w:pPr>
      <w:r>
        <w:t xml:space="preserve">- Cô nàng cuối cùng này giao cho ta!</w:t>
      </w:r>
    </w:p>
    <w:p>
      <w:pPr>
        <w:pStyle w:val="BodyText"/>
      </w:pPr>
      <w:r>
        <w:t xml:space="preserve">Vừa mới chiếm thân thể người khác, Bạch Tinh vui vẻ phá hủy, mặc dù lúc này lực lượng của hắn còn không bằng phân nửa thời kì toàn thịnh, nhưng Lý Thu Linh còn thảm hại hơn. Dưới đả kích liên tiếp, lực lượng của nàng chỉ còn lại phân nửa, hơn nữa trong sự sợ hãi của cái bóng tử vong, sợ rằng ngay cả phân nửa còn lại nàng cũng không phát huy được!</w:t>
      </w:r>
    </w:p>
    <w:p>
      <w:pPr>
        <w:pStyle w:val="BodyText"/>
      </w:pPr>
      <w:r>
        <w:t xml:space="preserve">- Chiến thần phụ thể!</w:t>
      </w:r>
    </w:p>
    <w:p>
      <w:pPr>
        <w:pStyle w:val="BodyText"/>
      </w:pPr>
      <w:r>
        <w:t xml:space="preserve">Lý Thu Linh hét lớn một tiếng, toàn thân nàng phủ thêm vạn đạo ánh sáng, trên người nàng như phủ thêm một tầng áo giáp. Lúc này nàng lựa chọn đánh một trận cuối cùng, lựa chọn tử chiến. Khi chiến thần phụ thể, nàng đã định trước tử vong. Chiến thần này chính là thần của nàng, nàng nhen nhóm tất cả lực lượng của mình khiến trong nháy mắt lực lượng bạo tăng mấy lần.</w:t>
      </w:r>
    </w:p>
    <w:p>
      <w:pPr>
        <w:pStyle w:val="BodyText"/>
      </w:pPr>
      <w:r>
        <w:t xml:space="preserve">Đáng tiếc quá muộn, nếu như ngay từ đầu Lý Thu Linh chịu hi sinh bản thân tiến hành chiến thần phụ thể, cấp tốc giết chết Bạch Tinh hoặc là Ngụy Bỉnh Dập, như vậy cho dù Âu Dương đi ra cũng không cứu được.</w:t>
      </w:r>
    </w:p>
    <w:p>
      <w:pPr>
        <w:pStyle w:val="BodyText"/>
      </w:pPr>
      <w:r>
        <w:t xml:space="preserve">Nhưng không ai nguyện ý hi sinh bản thân mình, đặc biệt sau khi đạt được tổ cấp. Mọi người đều muốn sống sót.</w:t>
      </w:r>
    </w:p>
    <w:p>
      <w:pPr>
        <w:pStyle w:val="BodyText"/>
      </w:pPr>
      <w:r>
        <w:t xml:space="preserve">Hiện tại mặc dù Lý Thu Linh đã nhen nhóm thần của mình, để mình đề cao mấy lần trong khoảng thời gian ngắn, cũng đã định trước kết thúc của nàng!</w:t>
      </w:r>
    </w:p>
    <w:p>
      <w:pPr>
        <w:pStyle w:val="BodyText"/>
      </w:pPr>
      <w:r>
        <w:t xml:space="preserve">- Ngươi tự sát đi, cái này xem như cho cường giả như ngươi tôn nghiêm cuối cùng!</w:t>
      </w:r>
    </w:p>
    <w:p>
      <w:pPr>
        <w:pStyle w:val="BodyText"/>
      </w:pPr>
      <w:r>
        <w:t xml:space="preserve">Âu Dương nhìn Lý Thu Linh kim quang lóng lánh, mặc dù hiện tại Lý Thu Linh nhìn qua giống như một chiến thần bất bại, thế nhưng dưới vây công của tam đại cường giả, nàng chỉ còn đường chết.</w:t>
      </w:r>
    </w:p>
    <w:p>
      <w:pPr>
        <w:pStyle w:val="BodyText"/>
      </w:pPr>
      <w:r>
        <w:t xml:space="preserve">- Tự sát... Ha ha ha ha. Không ngờ, đường đường bảy đại tổ cấp cường giả thiên đình cuối cùng lại thua trong tay một người! Lẽ nào đây là thiên mệnh? Ai có thể nói cho ta biết...</w:t>
      </w:r>
    </w:p>
    <w:p>
      <w:pPr>
        <w:pStyle w:val="BodyText"/>
      </w:pPr>
      <w:r>
        <w:t xml:space="preserve">Lúc này Lý Thu Linh xác thực như một pho tượng nữ chiến thần. Nàng uy vũ hơn Trịnh Tú Nhi trước đó rất nhiều. Bởi vì chiến lực mạnh nhất của Trịnh Tú Nhi vốn là cấm chú, còn Lý Thu Linh nổi tiếng là tổ cấp cường giả chiến đấu hung hãn.</w:t>
      </w:r>
    </w:p>
    <w:p>
      <w:pPr>
        <w:pStyle w:val="Compact"/>
      </w:pPr>
      <w:r>
        <w:br w:type="textWrapping"/>
      </w:r>
      <w:r>
        <w:br w:type="textWrapping"/>
      </w:r>
    </w:p>
    <w:p>
      <w:pPr>
        <w:pStyle w:val="Heading2"/>
      </w:pPr>
      <w:bookmarkStart w:id="1089" w:name="chương-1149-1150-kết-thúc-đại-thời-đại"/>
      <w:bookmarkEnd w:id="1089"/>
      <w:r>
        <w:t xml:space="preserve">1067. Chương 1149 + 1150: Kết Thúc Đại Thời Đại</w:t>
      </w:r>
    </w:p>
    <w:p>
      <w:pPr>
        <w:pStyle w:val="Compact"/>
      </w:pPr>
      <w:r>
        <w:br w:type="textWrapping"/>
      </w:r>
      <w:r>
        <w:br w:type="textWrapping"/>
      </w:r>
      <w:r>
        <w:t xml:space="preserve">- Ngươi tự sát đi, cái này xem như cho cường giả như ngươi tôn nghiêm cuối cùng!</w:t>
      </w:r>
    </w:p>
    <w:p>
      <w:pPr>
        <w:pStyle w:val="BodyText"/>
      </w:pPr>
      <w:r>
        <w:t xml:space="preserve">Âu Dương nhìn Lý Thu Linh nói như thế. Lúc này người nào cũng minh bạch, Lý Thu Linh căn bản không thể đào tẩu.</w:t>
      </w:r>
    </w:p>
    <w:p>
      <w:pPr>
        <w:pStyle w:val="BodyText"/>
      </w:pPr>
      <w:r>
        <w:t xml:space="preserve">Lời nói của Âu Dương nghe ra có vẻ rất dối trá, thế nhưng bản thân Âu Dương lại không cảm thấy dối trá. Trong lòng Âu Dương biết rất rõ, nếu như Lý Thu Linh tự sát, như vậy nàng còn có thể rơi vào hạ tràng toàn thi, nếu như đám người Âu Dương xuất thủ, nàng chỉ có thể có kết cục giống như mấy vị đồng bạn trước đó của nàng.</w:t>
      </w:r>
    </w:p>
    <w:p>
      <w:pPr>
        <w:pStyle w:val="BodyText"/>
      </w:pPr>
      <w:r>
        <w:t xml:space="preserve">- Âu Dương, cuộc đời này của Lý Thu Linh ta bội phục rất ít người, cho dù là Thiên Vương cũng không đáng cho ta bội phục, thế nhưng hôm nay ta bội phục ngươi!</w:t>
      </w:r>
    </w:p>
    <w:p>
      <w:pPr>
        <w:pStyle w:val="BodyText"/>
      </w:pPr>
      <w:r>
        <w:t xml:space="preserve">Lý Thu Linh nhìn Âu Dương, mặc dù sức chiến đấu kim quang lóng lánh trên người nàng trong nháy mắt hoàn thành tăng gấp bội, thế nhưng Lý Thu Linh đã bị thương nặng, cho dù chiến lực tăng gấp bội cũng là chết chắc.</w:t>
      </w:r>
    </w:p>
    <w:p>
      <w:pPr>
        <w:pStyle w:val="BodyText"/>
      </w:pPr>
      <w:r>
        <w:t xml:space="preserve">- Cảm tạ!</w:t>
      </w:r>
    </w:p>
    <w:p>
      <w:pPr>
        <w:pStyle w:val="BodyText"/>
      </w:pPr>
      <w:r>
        <w:t xml:space="preserve">Âu Dương cũng không muốn nói thêm cái gì với Lý Thu Linh, hắn và nữ nhân này không có nhiều tiếp xúc, cũng không biết nữ nhân này rốt cuộc là người như thế nào.</w:t>
      </w:r>
    </w:p>
    <w:p>
      <w:pPr>
        <w:pStyle w:val="BodyText"/>
      </w:pPr>
      <w:r>
        <w:t xml:space="preserve">- Ta nghe nói khi ngươi giết Nghi Quân đã để Nghi Quân cảm ngộ cuộc đời này. Khi giết Trịnh Tú Nhi để Trịnh Tú Nhi vứt bỏ cừu hận. Hiện tại bảy đại cường giả thiên đình, hơn một nửa là chết trong tay ngươi, hiện tại ngươi muốn dùng loại thái độ này để ta mang theo cảm tạ chết đi sao? Ta nói cho ngươi! Không thể! Căn bản không có khả năng!</w:t>
      </w:r>
    </w:p>
    <w:p>
      <w:pPr>
        <w:pStyle w:val="BodyText"/>
      </w:pPr>
      <w:r>
        <w:t xml:space="preserve">Lý Thu Linh vẫn đang gào thét, nhưng nàng cũng không xuất thủ phản kháng, hiển nhiên nàng tuyệt đối không ngốc, nàng biết rõ mình chắc chắn sẽ chết.</w:t>
      </w:r>
    </w:p>
    <w:p>
      <w:pPr>
        <w:pStyle w:val="BodyText"/>
      </w:pPr>
      <w:r>
        <w:t xml:space="preserve">- Hà tất phải như vậy...</w:t>
      </w:r>
    </w:p>
    <w:p>
      <w:pPr>
        <w:pStyle w:val="BodyText"/>
      </w:pPr>
      <w:r>
        <w:t xml:space="preserve">Ngụy Bỉnh Dập nhìn thoáng qua Lý Thu Linh. Nữ nhân này rất đẹp, vẻ đẹp của nàng đủ để lay động bất cứ linh hồn nào. Nhưng khi đã đạt được cấp bậc như bọn họ, cơ bản đã miễn dịch với cái đẹp. Trước mặt lực lượng, nếu biến hóa đẹp hơn cũng vô lực.</w:t>
      </w:r>
    </w:p>
    <w:p>
      <w:pPr>
        <w:pStyle w:val="BodyText"/>
      </w:pPr>
      <w:r>
        <w:t xml:space="preserve">- Hà tất phải như vậy? Ha ha ha ha, để bà cô sắp chết còn cảm tạ các ngươi, cảm tạ đại ân đại đức của các ngươi, cảm tạ các ngươi tiêu diệt thiên đình, cảm tạ các ngươi để bà cô ta chết sao?</w:t>
      </w:r>
    </w:p>
    <w:p>
      <w:pPr>
        <w:pStyle w:val="BodyText"/>
      </w:pPr>
      <w:r>
        <w:t xml:space="preserve">Trong mắt Lý Thu Linh mang theo mấy phần điên cuồng.</w:t>
      </w:r>
    </w:p>
    <w:p>
      <w:pPr>
        <w:pStyle w:val="BodyText"/>
      </w:pPr>
      <w:r>
        <w:t xml:space="preserve">- Lý Thu Linh, ngươi còn không rõ sao? Hiện nay ngươi đã chạy tới bước đường cùng. Ngươi không phải tin thiên mệnh sao? Các ngươi không phải xem Thiên Vương là đứa con của trời sao, xem những gì các ngươi làm là thuộc về thiên mệnh sao? Vậy hiện tại ngươi nói cho ta biết, vì sao thiên mệnh thuộc về các ngươi, mà các ngươi lại thua trong tay ta!</w:t>
      </w:r>
    </w:p>
    <w:p>
      <w:pPr>
        <w:pStyle w:val="BodyText"/>
      </w:pPr>
      <w:r>
        <w:t xml:space="preserve">Âu Dương thủ đoạn chỉ vào Lý Thu Linh, thanh âm của hắn mang theo loại âm rung đủ để chấn vỡ linh hồn, cho dù Lý Thu Linh u mê không tỉnh, lúc này trên mặt cũng mang theo vẻ mê man.</w:t>
      </w:r>
    </w:p>
    <w:p>
      <w:pPr>
        <w:pStyle w:val="BodyText"/>
      </w:pPr>
      <w:r>
        <w:t xml:space="preserve">- Thiên mệnh! Các ngươi luôn mồm nói mình thuộc về thiên mệnh, trong mắt các ngươi ta chính là nghịch thiên, hiện tại ngươi nói cho ta biết, hiện tại thiên mệnh của các ngươi ở đâu?</w:t>
      </w:r>
    </w:p>
    <w:p>
      <w:pPr>
        <w:pStyle w:val="BodyText"/>
      </w:pPr>
      <w:r>
        <w:t xml:space="preserve">Âu Dương nhìn chằm chằm Lý Thu Linh, không sai, vấn đề này của hắn Lý Thu Linh không thể trả lời. Tin thiên mệnh có thể xem như một loại tín ngưỡng của Lý Thu Linh, hiện nay tín ngưỡng bị đánh vỡ, chuyện này kêu nàng làm sao tiếp thu?</w:t>
      </w:r>
    </w:p>
    <w:p>
      <w:pPr>
        <w:pStyle w:val="BodyText"/>
      </w:pPr>
      <w:r>
        <w:t xml:space="preserve">- Thiên mệnh... Đúng vậy, thiên mệnh thuộc về chúng ta, tại sao chúng ta lại thất bại?</w:t>
      </w:r>
    </w:p>
    <w:p>
      <w:pPr>
        <w:pStyle w:val="BodyText"/>
      </w:pPr>
      <w:r>
        <w:t xml:space="preserve">Lý Thu Linh ngơ ngác nhìn Âu Dương, kỳ thực vấn đề này bọn họ nên nghĩ tới từ rất lâu, từ lúc ban đầu Âu Dương giết ba người, Lý Thu Linh nên nghĩ đến, thế nhưng không ai suy nghĩ vấn đề này, thế nên hôm nay bọn họ thất bại mà vẫn không rõ vì sao mình thất bại.</w:t>
      </w:r>
    </w:p>
    <w:p>
      <w:pPr>
        <w:pStyle w:val="BodyText"/>
      </w:pPr>
      <w:r>
        <w:t xml:space="preserve">- Thiên mệnh! Ha ha ha! Thiên mệnh chó má! Ngươi luôn mồm nói ngươi mang theo thiên mệnh, nhưng trước mặt ta cuối cùng ngươi chỉ có thể ngã xuống, ngươi cam tâm cũng được, không cam lòng cũng được, vận mệnh của ngươi căn bản không phải do trời định trước, mà là nắm trong tay ta!</w:t>
      </w:r>
    </w:p>
    <w:p>
      <w:pPr>
        <w:pStyle w:val="BodyText"/>
      </w:pPr>
      <w:r>
        <w:t xml:space="preserve">Những lời này của Âu Dương quá khí phách. Vận mệnh của ngươi không phải do trời định trước, mà là nắm trong tay ta. Những lời này cho dù là Bạch Tinh và Ngụy Bỉnh Dập nghe thấy cũng hơi sửng sốt. Như vậy chẳng khác nào nói hắn chính là trời.</w:t>
      </w:r>
    </w:p>
    <w:p>
      <w:pPr>
        <w:pStyle w:val="BodyText"/>
      </w:pPr>
      <w:r>
        <w:t xml:space="preserve">- Ngươi có phải nghĩ sau này đứa con của thiên mệnh là Thiên Vương có thể nghịch chuyển tất cả? Ta nói cho các ngươi, không có khả năng!</w:t>
      </w:r>
    </w:p>
    <w:p>
      <w:pPr>
        <w:pStyle w:val="BodyText"/>
      </w:pPr>
      <w:r>
        <w:t xml:space="preserve">Âu Dương nhìn Lý Thu Linh nói:</w:t>
      </w:r>
    </w:p>
    <w:p>
      <w:pPr>
        <w:pStyle w:val="BodyText"/>
      </w:pPr>
      <w:r>
        <w:t xml:space="preserve">- Ban đầu khi ta mới là một Tiên Tôn, thiên đình các ngươi bắt đầu áp bách ta, hiện nay các ngươi thua rồi. Không sai, hiện tại ta xác thực không phải đối thủ của Thiên Vương, nhưng cuối cùng người thất bại vẫn sẽ là Thiên Vương!</w:t>
      </w:r>
    </w:p>
    <w:p>
      <w:pPr>
        <w:pStyle w:val="BodyText"/>
      </w:pPr>
      <w:r>
        <w:t xml:space="preserve">Trong mắt Âu Dương mang theo vẻ tự tin nồng đậm, mặc dù phải đối mặt với siêu cấp cường giả Thiên Vương, bản thân Âu Dương cũng có tự tin đánh một trận, chỉ có điều không phải hiện tại.</w:t>
      </w:r>
    </w:p>
    <w:p>
      <w:pPr>
        <w:pStyle w:val="BodyText"/>
      </w:pPr>
      <w:r>
        <w:t xml:space="preserve">Mỗi lời nói của Âu Dương đều khắc sâu vào linh hồn Lý Thu Linh, khiến linh hồn của Lý Thu Linh run rẩy theo từng lời nói của hắn. Ngay cả bản thân nàng cũng bỗng nhiên mất đi lòng tin với thiên mệnh.</w:t>
      </w:r>
    </w:p>
    <w:p>
      <w:pPr>
        <w:pStyle w:val="BodyText"/>
      </w:pPr>
      <w:r>
        <w:t xml:space="preserve">- Ta lười nhiều lời với ngươi, tự sát đi!</w:t>
      </w:r>
    </w:p>
    <w:p>
      <w:pPr>
        <w:pStyle w:val="BodyText"/>
      </w:pPr>
      <w:r>
        <w:t xml:space="preserve">Thứ Kiêu Cung trong tay Âu Dương vừa chuyển đã bay vào trong thân thể Âu Dương. Âu Dương tay không nhìn Lý Thu Linh, câu tự sát đi phảng phất như quyết định số phận của một người, cho dù Lý Thu Linh muốn phản kháng cũng không có khả năng.</w:t>
      </w:r>
    </w:p>
    <w:p>
      <w:pPr>
        <w:pStyle w:val="BodyText"/>
      </w:pPr>
      <w:r>
        <w:t xml:space="preserve">- Ta bội phục ngươi, lúc này ta thực sự bội phục ngươi Âu Dương. Ta thực sự rất muốn nhìn thấy trận đánh cuối cùng giữa ngươi và Thiên Vương, xem rốt cuộc là ai có thể tháng. Nhưng ta không có cơ hội này. Thế nhưng ngươi vĩnh viễn cũng đừng muốn ta giống như hai kẻ ngu xuẩn kia, mang theo giác ngộ rời khỏi thế giới này, chúng ta truy cầu khác nhau, bất luận ngươi nói thế nào đi nữa, ta vẫn tin tưởng thiên mệnh...</w:t>
      </w:r>
    </w:p>
    <w:p>
      <w:pPr>
        <w:pStyle w:val="BodyText"/>
      </w:pPr>
      <w:r>
        <w:t xml:space="preserve">Lý Thu Linh nói xong, trên cánh tay của nàng bắt đầu chớp động quang mang đủ màu, giữa lúc quang mang chớp động, thân thể của Lý Thu Linh bắt đầu phân giải thành năng lượng tinh khiết.</w:t>
      </w:r>
    </w:p>
    <w:p>
      <w:pPr>
        <w:pStyle w:val="BodyText"/>
      </w:pPr>
      <w:r>
        <w:t xml:space="preserve">Lực lượng này có lực lượng linh hồn cũng có lực lượng thân thể của Lý Thu Linh, cùng với lực lượng tán loạn, Lý Thu Linh cũng đưa về trong hư vô.</w:t>
      </w:r>
    </w:p>
    <w:p>
      <w:pPr>
        <w:pStyle w:val="BodyText"/>
      </w:pPr>
      <w:r>
        <w:t xml:space="preserve">- Đây chính là biểu hiện của tản phát lực lượng bản thân sao?</w:t>
      </w:r>
    </w:p>
    <w:p>
      <w:pPr>
        <w:pStyle w:val="BodyText"/>
      </w:pPr>
      <w:r>
        <w:t xml:space="preserve">Âu Dương nhìn cảnh tượng phát sinh trước mắt, trong mắt hắn mang theo một tia hiếu kỳ, Âu Dương minh bạch, bản thân mình chỉ sợ cũng sẽ đi lên con đường này, đi lên con đường từ cực thịnh đến cực suy, sau đó lại từ cực suy đạt được chuyển hoán cuối cùng của cao độ mới.</w:t>
      </w:r>
    </w:p>
    <w:p>
      <w:pPr>
        <w:pStyle w:val="BodyText"/>
      </w:pPr>
      <w:r>
        <w:t xml:space="preserve">- Tạm biệt, nếu như cuối cùng ngươi không thể đánh bại Thiên Vương, như vậy ta còn có thể sống lại!</w:t>
      </w:r>
    </w:p>
    <w:p>
      <w:pPr>
        <w:pStyle w:val="BodyText"/>
      </w:pPr>
      <w:r>
        <w:t xml:space="preserve">Lý Thu Linh mang theo nụ cười biến mất, nàng không giống với Trịnh Tú Nhi và Nghi Quân. Hai người kia là mang theo giải thoát rời khỏi, còn Lý Thu Linh lại mang theo một tia nghi hoặc rời khỏi, như vậy cho dù Lý Thu Linh chuyển thế cũng sẽ không hạnh phúc.</w:t>
      </w:r>
    </w:p>
    <w:p>
      <w:pPr>
        <w:pStyle w:val="BodyText"/>
      </w:pPr>
      <w:r>
        <w:t xml:space="preserve">- Hà tất tự làm khổ mình!</w:t>
      </w:r>
    </w:p>
    <w:p>
      <w:pPr>
        <w:pStyle w:val="BodyText"/>
      </w:pPr>
      <w:r>
        <w:t xml:space="preserve">Âu Dương lắc đầu thở dài một hơi. Lý Thu Linh thật sự là chấp mê không tỉnh, nếu như là mình đi tới tình trạng này của nàng, sợ là sẽ vứt bỏ tất cả, sau đó chuyển thế luân hồi...</w:t>
      </w:r>
    </w:p>
    <w:p>
      <w:pPr>
        <w:pStyle w:val="BodyText"/>
      </w:pPr>
      <w:r>
        <w:t xml:space="preserve">- Đi thôi, trận chiến này chết quá nhiều người rồi, tiên giới cũng có thể tạm thời trở về yên ổn!</w:t>
      </w:r>
    </w:p>
    <w:p>
      <w:pPr>
        <w:pStyle w:val="BodyText"/>
      </w:pPr>
      <w:r>
        <w:t xml:space="preserve">Âu Dương nhìn thoáng qua Bạch Tinh và Ngụy Bỉnh Dập ở phía sau, ba người xé mở hư không ngoại vực, tiến nhập vào trong tiên giới.</w:t>
      </w:r>
    </w:p>
    <w:p>
      <w:pPr>
        <w:pStyle w:val="BodyText"/>
      </w:pPr>
      <w:r>
        <w:t xml:space="preserve">Tiên giới lúc này, cùng với sự hủy diệt của thiên đình, âm vân bao trùm trên bầu trời tiên giới cũng bắt đầu tiên tán. Hoa tuyết vẫn bay lả tả, nhưng trên hoa tuyết đã có điểm điểm nhật quang vây quanh những đám mây.</w:t>
      </w:r>
    </w:p>
    <w:p>
      <w:pPr>
        <w:pStyle w:val="BodyText"/>
      </w:pPr>
      <w:r>
        <w:t xml:space="preserve">Nếu là trước đây cảnh tượng này hầu như hàng năm đều có thể thấy, thế nhưng hiện tại tiên giới nhìn thấy cảnh tượng này lại có vẻ vô cùng đáng quý.</w:t>
      </w:r>
    </w:p>
    <w:p>
      <w:pPr>
        <w:pStyle w:val="BodyText"/>
      </w:pPr>
      <w:r>
        <w:t xml:space="preserve">Rất nhiều phàm nhân của tiên giới đã quỳ xuống mặt đất bắt đầu khẩn cầu, bọn họ khẩn cầu phúc thọ an khang, khẩn cầu bình an. Sau khi trải qua hạo kiếp lớn như vậy, tiên giới đã bước sang một trang sử mới!</w:t>
      </w:r>
    </w:p>
    <w:p>
      <w:pPr>
        <w:pStyle w:val="BodyText"/>
      </w:pPr>
      <w:r>
        <w:t xml:space="preserve">- Chiến tộc của ta ngủ say rồi!</w:t>
      </w:r>
    </w:p>
    <w:p>
      <w:pPr>
        <w:pStyle w:val="BodyText"/>
      </w:pPr>
      <w:r>
        <w:t xml:space="preserve">Âu Dương bỗng nhiên phát hiện, liên hệ của mình và trăm vạn Chiến tộc phảng phất như bị cái gì chặt đứt, trăm vạn Chiến tộc phảng phất như bỗng nhiên biến mất, điều này khiến Âu Dương có chút không rõ.</w:t>
      </w:r>
    </w:p>
    <w:p>
      <w:pPr>
        <w:pStyle w:val="BodyText"/>
      </w:pPr>
      <w:r>
        <w:t xml:space="preserve">- Yêu tộc cũng vậy, rất nhiều đại yêu phảng phất như bị lực lượng gì đó khống chế quay về ngoại hải! Các ngươi nhìn ngoại hải!</w:t>
      </w:r>
    </w:p>
    <w:p>
      <w:pPr>
        <w:pStyle w:val="BodyText"/>
      </w:pPr>
      <w:r>
        <w:t xml:space="preserve">Bạch Tinh chỉ vào ngoại hải, lúc này vị trí bọn họ xuất hiện vừa vặn chính là vị trí của thiên đảo ngoại hải, ngoại hải vốn đã bị phá hư sạch sẽ, nhưng lúc này thiên đảo ngoại hải lại bắt đầu đoàn tụ, chỉ trong chốc lát, thiên đảo ngoại hải mỹ lệ không gì sánh được lại một lần nữa xuất hiện trước mặt mọi người.</w:t>
      </w:r>
    </w:p>
    <w:p>
      <w:pPr>
        <w:pStyle w:val="BodyText"/>
      </w:pPr>
      <w:r>
        <w:t xml:space="preserve">- Ma giới của ta cũng trở về bình tĩnh, rất nhiều ma tướng không nên xuất thế cũng đã ngủ say!</w:t>
      </w:r>
    </w:p>
    <w:p>
      <w:pPr>
        <w:pStyle w:val="BodyText"/>
      </w:pPr>
      <w:r>
        <w:t xml:space="preserve">Ngụy Bỉnh Dập cũng mở to hai mắt nhìn, trong một khắc thiên đình tiêu tán lại phát sinh chuyện như vậy, đây là chuyện hắn không dám tưởng tượng.</w:t>
      </w:r>
    </w:p>
    <w:p>
      <w:pPr>
        <w:pStyle w:val="BodyText"/>
      </w:pPr>
      <w:r>
        <w:t xml:space="preserve">- Đại thời đại trôi qua rồi! Ha ha ha ha! Đại thời đại rốt cuộc cũng trôi qua rồi!</w:t>
      </w:r>
    </w:p>
    <w:p>
      <w:pPr>
        <w:pStyle w:val="BodyText"/>
      </w:pPr>
      <w:r>
        <w:t xml:space="preserve">Vô số người của tiên giới đều bộc phát ra tiếng hoan hô. Cái này đại diện cho đại thời đại giết chóc và hủy diệt đã kết thúc! Thế giới này lại một lần nữa khôi phục lại thế giới vốn có của bọn họ, không còn là thời đại tràn ngập giết chóc và hủy diệt khắp nơi.</w:t>
      </w:r>
    </w:p>
    <w:p>
      <w:pPr>
        <w:pStyle w:val="BodyText"/>
      </w:pPr>
      <w:r>
        <w:t xml:space="preserve">- Đại thời đại kết thúc rồi! Cường giả vốn không nên xuất hiện lại một lần nữa ngủ say! Tiên giới cũng bắt đầu được thiên địa chữa trị, lại một lần nữa khôi phục thành dáng vẻ vốn có của tiên giới!</w:t>
      </w:r>
    </w:p>
    <w:p>
      <w:pPr>
        <w:pStyle w:val="BodyText"/>
      </w:pPr>
      <w:r>
        <w:t xml:space="preserve">Bạch Tinh nhìn tất cả phát sinh trước mặt, trên mặt hắn mang theo mấy phần phiền muộn.</w:t>
      </w:r>
    </w:p>
    <w:p>
      <w:pPr>
        <w:pStyle w:val="BodyText"/>
      </w:pPr>
      <w:r>
        <w:t xml:space="preserve">- Ngươi làm sao vậy?</w:t>
      </w:r>
    </w:p>
    <w:p>
      <w:pPr>
        <w:pStyle w:val="BodyText"/>
      </w:pPr>
      <w:r>
        <w:t xml:space="preserve">Ngụy Bỉnh Dập không rõ, vì sao đại thời đại kết thúc, Bạch Tinh lại phiền muộn như vậy, lẽ ra không nên, lẽ nào nói tiểu tử này thích cuộc sống như vậy.</w:t>
      </w:r>
    </w:p>
    <w:p>
      <w:pPr>
        <w:pStyle w:val="BodyText"/>
      </w:pPr>
      <w:r>
        <w:t xml:space="preserve">- Ta không sao, nhưng sợ rằng ta cũng phải ngủ say!</w:t>
      </w:r>
    </w:p>
    <w:p>
      <w:pPr>
        <w:pStyle w:val="BodyText"/>
      </w:pPr>
      <w:r>
        <w:t xml:space="preserve">Trên mặt Bạch Tinh mang theo mấy phần bình yên, khi hắn vừa xuất khẩu, Ngụy Bỉnh Dập và Âu Dương đều biến sắc! Đúng vậy, nếu như dựa theo tình huống đại thời đại trước đây, bọn họ có lẽ cũng sẽ rơi vào trong giấc ngủ say. Dù sao thế giới này không thể dung nạp tồn tại của bọn họ.</w:t>
      </w:r>
    </w:p>
    <w:p>
      <w:pPr>
        <w:pStyle w:val="BodyText"/>
      </w:pPr>
      <w:r>
        <w:t xml:space="preserve">- Lẽ nào lão tử cũng phải ngủ say?</w:t>
      </w:r>
    </w:p>
    <w:p>
      <w:pPr>
        <w:pStyle w:val="BodyText"/>
      </w:pPr>
      <w:r>
        <w:t xml:space="preserve">Ngụy Bỉnh Dập cũng có chút buồn bực, nếu như nói mình phải ngủ say, vậy mình khổ sở kết thúc đại thời đại làm cái gì? Để tìm một chỗ có thể ngủ thoải mái sao?</w:t>
      </w:r>
    </w:p>
    <w:p>
      <w:pPr>
        <w:pStyle w:val="BodyText"/>
      </w:pPr>
      <w:r>
        <w:t xml:space="preserve">- Không đúng, chúng ta sẽ không ngủ say!</w:t>
      </w:r>
    </w:p>
    <w:p>
      <w:pPr>
        <w:pStyle w:val="BodyText"/>
      </w:pPr>
      <w:r>
        <w:t xml:space="preserve">Âu Dương bỗng nhiên mở miệng. Hắn chỉ vào mình nói:</w:t>
      </w:r>
    </w:p>
    <w:p>
      <w:pPr>
        <w:pStyle w:val="BodyText"/>
      </w:pPr>
      <w:r>
        <w:t xml:space="preserve">- Những tổ cấp cường giả trước đây, bọn họ đều là lực lượng truyền thừa đời đời. Nói cách khác bọn họ căn bản không thuộc về thế giới này, cho nên cuối cùng bọn họ cần rơi vào giấc ngủ say. Nhưng chúng ta thì khác.</w:t>
      </w:r>
    </w:p>
    <w:p>
      <w:pPr>
        <w:pStyle w:val="BodyText"/>
      </w:pPr>
      <w:r>
        <w:t xml:space="preserve">- Chúng ta khác thế nào?</w:t>
      </w:r>
    </w:p>
    <w:p>
      <w:pPr>
        <w:pStyle w:val="BodyText"/>
      </w:pPr>
      <w:r>
        <w:t xml:space="preserve">Ngụy Bỉnh Dập có chút không rõ ý tứ của Âu Dương, nhưng hiện tại hắn rất muốn biết, hiển nhiên hắn cũng không muốn rơi vào giấc ngủ say, dù sao không ai muốn sau khi đại thắng lại lập tức đi ngủ cả.</w:t>
      </w:r>
    </w:p>
    <w:p>
      <w:pPr>
        <w:pStyle w:val="BodyText"/>
      </w:pPr>
      <w:r>
        <w:t xml:space="preserve">- Chúng ta vốn thuộc về thế giới này, cho dù lực lượng của chúng ta vượt qua cực hạn của thế giới này, chúng ta cũng sẽ không ngủ say!</w:t>
      </w:r>
    </w:p>
    <w:p>
      <w:pPr>
        <w:pStyle w:val="BodyText"/>
      </w:pPr>
      <w:r>
        <w:t xml:space="preserve">Bạch Tinh hình như minh bạch ý tứ của Âu Dương, trên mặt hắn mang theo mấy phần kinh hỉ nói.</w:t>
      </w:r>
    </w:p>
    <w:p>
      <w:pPr>
        <w:pStyle w:val="BodyText"/>
      </w:pPr>
      <w:r>
        <w:t xml:space="preserve">- Chúng ta vốn thuộc về thế giới này! Âu Dương thuộc về thế giới này. Tất cả mọi thứ của hắn đều là tự mình tu luyện. Còn ta mặc dù được truyền thừa, nhưng ta cũng không phải Yêu Tổ, ta còn là Bạch Tinh. Ngụy Bỉnh Dập ngươi cũng như vậy, ngươi cũng là từng chút một tu luyện đến tổ cấp, ông trời không có tư cách lấy đi lực lượng của chúng ta.</w:t>
      </w:r>
    </w:p>
    <w:p>
      <w:pPr>
        <w:pStyle w:val="BodyText"/>
      </w:pPr>
      <w:r>
        <w:t xml:space="preserve">Bạch Tinh rất chắc chắn nói.</w:t>
      </w:r>
    </w:p>
    <w:p>
      <w:pPr>
        <w:pStyle w:val="BodyText"/>
      </w:pPr>
      <w:r>
        <w:t xml:space="preserve">Suy đoán của Bạch Tinh kỳ thực cũng gần như sự thực. Tổ cấp cường giả trước kia, trên cơ bản khi gặp đại thời đại sẽ sống lại, nhưng đại thời đại qua đi bọn họ vẫn sẽ quay lại giấc ngủ say. Chuyện này chủ yếu là vì bọn họ căn bản không thuộc về thời đại này, bọn họ chỉ có thể tái hiện trong mảnh tường ghép của thời đại nào đó.</w:t>
      </w:r>
    </w:p>
    <w:p>
      <w:pPr>
        <w:pStyle w:val="BodyText"/>
      </w:pPr>
      <w:r>
        <w:t xml:space="preserve">- Ta có thể giải thích đơn giản hơn một chút!</w:t>
      </w:r>
    </w:p>
    <w:p>
      <w:pPr>
        <w:pStyle w:val="BodyText"/>
      </w:pPr>
      <w:r>
        <w:t xml:space="preserve">Âu Dương cuối cùng dùng phương thức đơn giản nhất tiến hành giải thích.</w:t>
      </w:r>
    </w:p>
    <w:p>
      <w:pPr>
        <w:pStyle w:val="BodyText"/>
      </w:pPr>
      <w:r>
        <w:t xml:space="preserve">- Chúng ta có thể cắt thời đại thành hai chỉnh thể. Thời đại là giao nhau tiến hành. Nói như thế, ví dụ như tiểu thời đại mà chúng ta đang ở là một chỉnh thể, sau khi tiểu thời đại này tồn tại trăm vạn năm, dưới nhân tố được chế định đặc biệt nào đó sẽ chuyển thành hình thức đại thời đại. Khi hình thức này mở ra, cường giả thuộc về hình thức đại thời đại cũng sẽ sống lại. Nhưng thời gian của đại thời đại rất ngắn, sau khi thời gian ngắn ngủi này trôi qua, chúng ta sẽ một lần nữa tiến vào tiểu thời đại. Như vậy hai thế giới giao nhau tiến hành. Tỷ như nói chiến tộc của ta, bất luận chiến tộc cường đại cỡ nào, bọn họ đều chỉ có thể tồn tại trong đại thời đại, khi đại thời đại qua đi bọn họ sẽ rơi vào giấc ngủ say, bởi vì đây là pháp tắc. Nhưng chúng ta thì khác.</w:t>
      </w:r>
    </w:p>
    <w:p>
      <w:pPr>
        <w:pStyle w:val="BodyText"/>
      </w:pPr>
      <w:r>
        <w:t xml:space="preserve">Khi Âu Dương nói đến đây, chỉ cần không phải kẻ ngu si trên cơ bản cũng đều có thể minh bạch ý tứ của hắn.</w:t>
      </w:r>
    </w:p>
    <w:p>
      <w:pPr>
        <w:pStyle w:val="BodyText"/>
      </w:pPr>
      <w:r>
        <w:t xml:space="preserve">- Ý của ngươi là nói chúng ta vốn thuộc về tiểu thời đại, mặc dù ở đại thời đại chúng ta cũng tranh đấu một phen, nhưng cuối cùng chúng ta vẫn thuộc về tiểu thời đại?</w:t>
      </w:r>
    </w:p>
    <w:p>
      <w:pPr>
        <w:pStyle w:val="BodyText"/>
      </w:pPr>
      <w:r>
        <w:t xml:space="preserve">Ngụy Bỉnh Dập cũng minh bạch.</w:t>
      </w:r>
    </w:p>
    <w:p>
      <w:pPr>
        <w:pStyle w:val="BodyText"/>
      </w:pPr>
      <w:r>
        <w:t xml:space="preserve">- Chính là ý tứ như vậy, nói cách khác, chúng ta sẽ không ngủ say!</w:t>
      </w:r>
    </w:p>
    <w:p>
      <w:pPr>
        <w:pStyle w:val="BodyText"/>
      </w:pPr>
      <w:r>
        <w:t xml:space="preserve">Dù sao không ai muốn sau một giấc ngủ say một trăm vạn năm, một lần nữa được phóng xuất, sau khi làm ầm ĩ một phen lại một lần nữa ngủ say.</w:t>
      </w:r>
    </w:p>
    <w:p>
      <w:pPr>
        <w:pStyle w:val="BodyText"/>
      </w:pPr>
      <w:r>
        <w:t xml:space="preserve">Như vậy có khác gì lao ngục, bình thường đều là giam giữ, tới thời gian hóng gió thì tập thể ra ngoài phá hư một phen, thế nhưng đến cuối cùng vẫn bị giam giữ. Vậy ngươi không phải giống như người bình thường!</w:t>
      </w:r>
    </w:p>
    <w:p>
      <w:pPr>
        <w:pStyle w:val="BodyText"/>
      </w:pPr>
      <w:r>
        <w:t xml:space="preserve">- Ha ha ha ha! Lão tử chỉ biết lão tử sẽ không ngủ say!</w:t>
      </w:r>
    </w:p>
    <w:p>
      <w:pPr>
        <w:pStyle w:val="BodyText"/>
      </w:pPr>
      <w:r>
        <w:t xml:space="preserve">Ngụy Bỉnh Dập cũng vui vẻ. Đại thời đại qua đi, thời đại thuộc về bọn họ phủ xuống.</w:t>
      </w:r>
    </w:p>
    <w:p>
      <w:pPr>
        <w:pStyle w:val="BodyText"/>
      </w:pPr>
      <w:r>
        <w:t xml:space="preserve">- Vậy có phải Thiên Vương cũng sẽ ngủ say?</w:t>
      </w:r>
    </w:p>
    <w:p>
      <w:pPr>
        <w:pStyle w:val="BodyText"/>
      </w:pPr>
      <w:r>
        <w:t xml:space="preserve">Bạch Tinh bỗng nhiên phát hiện một trọng điểm. Thiên Vương cũng thuộc về đại thời đại. Hiện tại đại thời đại kết thúc, một lần nữa tiến vào tiểu thời đại của bọn họ, vậy ý tứ có phải là Thiên Vương cũng sẽ ngủ say, bọn họ cũng có thể không cần lo lắng !</w:t>
      </w:r>
    </w:p>
    <w:p>
      <w:pPr>
        <w:pStyle w:val="BodyText"/>
      </w:pPr>
      <w:r>
        <w:t xml:space="preserve">- Nói như vậy chẳng phải Âu Dương không cần tự hại mình?</w:t>
      </w:r>
    </w:p>
    <w:p>
      <w:pPr>
        <w:pStyle w:val="BodyText"/>
      </w:pPr>
      <w:r>
        <w:t xml:space="preserve">Câu nói của Bạch Tinh khiến trên đầu Âu Dương xuất hiện hắc tuyến... Cái gì là tự mình hại mình, mình chẳng qua là đi một con đường phức tạp hóa mà thôi, sao lại tự hại mình.</w:t>
      </w:r>
    </w:p>
    <w:p>
      <w:pPr>
        <w:pStyle w:val="BodyText"/>
      </w:pPr>
      <w:r>
        <w:t xml:space="preserve">- Chúc mừng ngươi, bạn thân, rốt cuộc ngươi không cần tự hại mình.</w:t>
      </w:r>
    </w:p>
    <w:p>
      <w:pPr>
        <w:pStyle w:val="BodyText"/>
      </w:pPr>
      <w:r>
        <w:t xml:space="preserve">Ngụy Bỉnh Dập còn biểu thị hữu hảo chạy tới nắm tay Âu Dương, hiện tại tâm tình của hắn đặc biệt tốt. Sau trận đánh vừa rồi mặc dù ba người bọn họ đều bị tổn thương, nhưng đối với bọn họ mà nói cái này cũng không tính là cái gì.</w:t>
      </w:r>
    </w:p>
    <w:p>
      <w:pPr>
        <w:pStyle w:val="Compact"/>
      </w:pPr>
      <w:r>
        <w:br w:type="textWrapping"/>
      </w:r>
      <w:r>
        <w:br w:type="textWrapping"/>
      </w:r>
    </w:p>
    <w:p>
      <w:pPr>
        <w:pStyle w:val="Heading2"/>
      </w:pPr>
      <w:bookmarkStart w:id="1090" w:name="chương-1151-đừng-để-mình-tiếc-nuối"/>
      <w:bookmarkEnd w:id="1090"/>
      <w:r>
        <w:t xml:space="preserve">1068. Chương 1151: Đừng Để Mình Tiếc Nuối</w:t>
      </w:r>
    </w:p>
    <w:p>
      <w:pPr>
        <w:pStyle w:val="Compact"/>
      </w:pPr>
      <w:r>
        <w:br w:type="textWrapping"/>
      </w:r>
      <w:r>
        <w:br w:type="textWrapping"/>
      </w:r>
      <w:r>
        <w:t xml:space="preserve">Sau khi thiên đình biến mất, đại thời đại cũng kết thúc, dựa theo quy tắc bình thường, Thiên Vương vốn là cường giả thuộc về đại thời đại cũng không có khả năng sống lại.</w:t>
      </w:r>
    </w:p>
    <w:p>
      <w:pPr>
        <w:pStyle w:val="BodyText"/>
      </w:pPr>
      <w:r>
        <w:t xml:space="preserve">- Các ngươi vui vẻ quá sớm...</w:t>
      </w:r>
    </w:p>
    <w:p>
      <w:pPr>
        <w:pStyle w:val="BodyText"/>
      </w:pPr>
      <w:r>
        <w:t xml:space="preserve">Âu Dương nhìn hai gia hỏa chúc mừng lẫn nhau nói:</w:t>
      </w:r>
    </w:p>
    <w:p>
      <w:pPr>
        <w:pStyle w:val="BodyText"/>
      </w:pPr>
      <w:r>
        <w:t xml:space="preserve">- Ta hỏi các ngươi! Thiên địa pháp tắc là ai chế định?</w:t>
      </w:r>
    </w:p>
    <w:p>
      <w:pPr>
        <w:pStyle w:val="BodyText"/>
      </w:pPr>
      <w:r>
        <w:t xml:space="preserve">- Đương nhiên là trời chế định!</w:t>
      </w:r>
    </w:p>
    <w:p>
      <w:pPr>
        <w:pStyle w:val="BodyText"/>
      </w:pPr>
      <w:r>
        <w:t xml:space="preserve">Hai người mở miệng đồng thanh trả lời, theo bọn họ thấy trời chính là một thứ hư vô chết tiệt gì đó, thứ đồ chơi này ngoại trừ chế định một số thiên địa pháp tắc ít thực tế nhưng quá nhiều ý nghĩa ra, cơ bản chính là một thứ không tồn tại. Ngươi có ca ngợi hắn, hắn cũng sẽ không bang trợ ngươi, thiên đình chính là như vậy. Mỗi một cường giả thiên đình đều thờ phụng thiên mệnh, kết quả cuối cùng còn không phải bị Âu Dương đánh như Vương bát đản.</w:t>
      </w:r>
    </w:p>
    <w:p>
      <w:pPr>
        <w:pStyle w:val="BodyText"/>
      </w:pPr>
      <w:r>
        <w:t xml:space="preserve">Ngươi nhục mạ nó, nó cũng sẽ không nghiêm phạt ngươi, Âu Dương chính là ví dụ tốt nhất. Âu Dương mỗi ngày hô to ta không tin thiên mệnh, thiên mệnh đối với ta giống như phù vân, nhưng ông trời cũng không nghiêm phạt hắn.</w:t>
      </w:r>
    </w:p>
    <w:p>
      <w:pPr>
        <w:pStyle w:val="BodyText"/>
      </w:pPr>
      <w:r>
        <w:t xml:space="preserve">- Trời rút cuộc là cái gì?</w:t>
      </w:r>
    </w:p>
    <w:p>
      <w:pPr>
        <w:pStyle w:val="BodyText"/>
      </w:pPr>
      <w:r>
        <w:t xml:space="preserve">Âu Dương tiếp tục vấn đề, nhưng hai người ở đây lại có chút không biết trả lời vấn đề này như thế nào. Trời là cái gì? Trời đối với đại đa số mọi người mà nói, chẳng qua là một khái niệm rất mơ hồ, kêu ai đó trả lời trời là cái gì xác thực rất khó khăn.</w:t>
      </w:r>
    </w:p>
    <w:p>
      <w:pPr>
        <w:pStyle w:val="BodyText"/>
      </w:pPr>
      <w:r>
        <w:t xml:space="preserve">- Trời là cái gì...</w:t>
      </w:r>
    </w:p>
    <w:p>
      <w:pPr>
        <w:pStyle w:val="BodyText"/>
      </w:pPr>
      <w:r>
        <w:t xml:space="preserve">Ngụy Bỉnh Dập cúi đầu trầm tư, Bạch Tinh cũng cúi đầu trầm tư. Đừng thấy bọn hắn giống như trầm tư, kỳ thực trong lòng hai người làm sao không có một đáp án giống nhau, chỉ có điều đáp án này có chút mâu thuẫn trước sau mà thôi.</w:t>
      </w:r>
    </w:p>
    <w:p>
      <w:pPr>
        <w:pStyle w:val="BodyText"/>
      </w:pPr>
      <w:r>
        <w:t xml:space="preserve">- Trời kỳ thực chính là chí cao vô thượng!</w:t>
      </w:r>
    </w:p>
    <w:p>
      <w:pPr>
        <w:pStyle w:val="BodyText"/>
      </w:pPr>
      <w:r>
        <w:t xml:space="preserve">Âu Dương nhìn bộ dạng sầu não của hai người, cuối cùng nói ra đáp án giống như trong lòng bọn họ.</w:t>
      </w:r>
    </w:p>
    <w:p>
      <w:pPr>
        <w:pStyle w:val="BodyText"/>
      </w:pPr>
      <w:r>
        <w:t xml:space="preserve">- Vậy ý tứ chính là nói, Thiên Vương...</w:t>
      </w:r>
    </w:p>
    <w:p>
      <w:pPr>
        <w:pStyle w:val="BodyText"/>
      </w:pPr>
      <w:r>
        <w:t xml:space="preserve">Bạch Tinh cau mày. Như vậy, Thiên Vương vẫn sẽ sống lại, cho dù đại thời đại trôi qua cũng vô dụng sao?</w:t>
      </w:r>
    </w:p>
    <w:p>
      <w:pPr>
        <w:pStyle w:val="BodyText"/>
      </w:pPr>
      <w:r>
        <w:t xml:space="preserve">- Ta không biết! Không ai biết, nhưng con đường đó ta vẫn phải đi. Ta chỉ còn cách đỉnh cao nhất một bước. Từ trước đây rất lâu ta đã muốn chân chính đặt chân lên đỉnh cao nhất, hiện tại ta chỉ còn một bước cuối cùng, bất luận có Thiên Vương hay không ta cũng phải trèo lên một lần.</w:t>
      </w:r>
    </w:p>
    <w:p>
      <w:pPr>
        <w:pStyle w:val="BodyText"/>
      </w:pPr>
      <w:r>
        <w:t xml:space="preserve">Âu Dương thoáng mỉm cười, từ khi hắn bắt đầu vào tiên giới hắn đã có dự định trùng kích chí cao vô thượng, hiện tại thực sự chỉ còn cách chí cao vô thượng một bước, làm sao hắn có thể không trùng kích một lần?</w:t>
      </w:r>
    </w:p>
    <w:p>
      <w:pPr>
        <w:pStyle w:val="BodyText"/>
      </w:pPr>
      <w:r>
        <w:t xml:space="preserve">- Âu Dương, ngươi có từng nghĩ đến...</w:t>
      </w:r>
    </w:p>
    <w:p>
      <w:pPr>
        <w:pStyle w:val="BodyText"/>
      </w:pPr>
      <w:r>
        <w:t xml:space="preserve">Bạch Tinh cũng biết lời nói của mình có chút điềm xấu, thế nhưng lời nói của hắn cũng là tình hình thực tế. Nếu như Âu Dương thành công, vậy đương nhiên tất cả đề vui mừng. Âu Dương lấy thân hóa đạo, thành chí cao vô thượng, Thiên Vương Địa Vương gì đó, sau khi đi ra cũng không phải chỉ có tử lộ. Nhưng nếu Âu Dương thất bại thì sao?</w:t>
      </w:r>
    </w:p>
    <w:p>
      <w:pPr>
        <w:pStyle w:val="BodyText"/>
      </w:pPr>
      <w:r>
        <w:t xml:space="preserve">- Nếu như hắn thất bại, như vậy hắn sẽ vĩnh viễn mất phương hướng trong luân hồi, trong lòng vĩnh viễn có một tín niệm truy cầu chí cao vô thượng, tín niệm này sẽ khiến hắn không bao giờ giải thoát!</w:t>
      </w:r>
    </w:p>
    <w:p>
      <w:pPr>
        <w:pStyle w:val="BodyText"/>
      </w:pPr>
      <w:r>
        <w:t xml:space="preserve">Bỗng nhiên, một giọng nữ thanh thúy xuất hiện, sau đó mặt đất một trận vặn vẹo, trong một đạo quang trụ, thân hình của Minh Hậu xuất hiện!</w:t>
      </w:r>
    </w:p>
    <w:p>
      <w:pPr>
        <w:pStyle w:val="BodyText"/>
      </w:pPr>
      <w:r>
        <w:t xml:space="preserve">Trong nháy mắt Minh Hậu xuất hiện, Ngụy Bỉnh Dập cảm giác như không tin vào mắt mình. Hắn đã tận mắt nhìn thấy Minh Hậu chết đi, tại sao hiện tại Minh Hậu lại xuất hiện ?</w:t>
      </w:r>
    </w:p>
    <w:p>
      <w:pPr>
        <w:pStyle w:val="BodyText"/>
      </w:pPr>
      <w:r>
        <w:t xml:space="preserve">- Ngươi... Ngươi là... Minh Hậu!</w:t>
      </w:r>
    </w:p>
    <w:p>
      <w:pPr>
        <w:pStyle w:val="BodyText"/>
      </w:pPr>
      <w:r>
        <w:t xml:space="preserve">Ngụy Bỉnh Dập không thể khống chế thân thể của mình ngừng run rẩy. Đây chính là siêu cấp cường giả chỉ đứng sau Thiên Vương trong tất cả cường giả.</w:t>
      </w:r>
    </w:p>
    <w:p>
      <w:pPr>
        <w:pStyle w:val="BodyText"/>
      </w:pPr>
      <w:r>
        <w:t xml:space="preserve">- Có phải rất giật mình vì sao ta không chết? Còn giật mình vì sao ta không ngủ say sau khi đại thời đại trôi qua?</w:t>
      </w:r>
    </w:p>
    <w:p>
      <w:pPr>
        <w:pStyle w:val="BodyText"/>
      </w:pPr>
      <w:r>
        <w:t xml:space="preserve">Minh Hậu cười ha ha, nụ cười của nàng xán lạn như trăm hoa nở rộ, khiến Ngụy Bỉnh Dập có chút hoài nghi, người này rốt cuộc có phải là Minh Hậu đằng đằng sát khí trước kia không.</w:t>
      </w:r>
    </w:p>
    <w:p>
      <w:pPr>
        <w:pStyle w:val="BodyText"/>
      </w:pPr>
      <w:r>
        <w:t xml:space="preserve">- Nàng chính là Minh Hậu?</w:t>
      </w:r>
    </w:p>
    <w:p>
      <w:pPr>
        <w:pStyle w:val="BodyText"/>
      </w:pPr>
      <w:r>
        <w:t xml:space="preserve">Đây là lần đầu tiên Bạch Tinh nhìn thấy Minh Hậu, mặc dù hắn chưa bao giờ nhìn thấy nữ nhân này, nhưng cũng nghe qua Ngụy Bỉnh Dập nói đến trận chiến lúc đó. Trận chiến đó có thể xem là trận chiến gian nan nhất của Âu Dương. Nhưng Ngụy Bỉnh Dập nói Minh Hậu đã chết rồi! Cho nên Bạch Tinh cau mày nhìn về phía Ngụy Bỉnh Dập, hắn đương nhiên sẽ không nghĩ Ngụy Bỉnh Dập nói dối mình, thế nhưng hiện tại Minh Hậu rõ ràng xuất hiện trước mặt hắn, chuyện này làm sao giải thích?</w:t>
      </w:r>
    </w:p>
    <w:p>
      <w:pPr>
        <w:pStyle w:val="BodyText"/>
      </w:pPr>
      <w:r>
        <w:t xml:space="preserve">Trong ba người duy độc có Âu Dương tuyệt đối không giật mình. Bởi vì hắn là người lý giải mọi thứ của Minh Hậu nhất, trước kia cũng chính là Minh Hậu giúp hắn tranh thủ thời gian bảy ngày, bằng không lần đó hắn cũng đã chết trong tay tứ đại cường giả.</w:t>
      </w:r>
    </w:p>
    <w:p>
      <w:pPr>
        <w:pStyle w:val="BodyText"/>
      </w:pPr>
      <w:r>
        <w:t xml:space="preserve">- Âu Dương! Chuyện này là thế nào?</w:t>
      </w:r>
    </w:p>
    <w:p>
      <w:pPr>
        <w:pStyle w:val="BodyText"/>
      </w:pPr>
      <w:r>
        <w:t xml:space="preserve">Hai người nhìn Âu Dương, từ dáng dấp thong dong bình tĩnh của Âu Dương, hai người minh bạch Âu Dương có lẽ biết một số thứ gì đó.</w:t>
      </w:r>
    </w:p>
    <w:p>
      <w:pPr>
        <w:pStyle w:val="BodyText"/>
      </w:pPr>
      <w:r>
        <w:t xml:space="preserve">- Không có gì, đây cũng coi như một người bằng hữu của ta, con đường niết bàn sau này ta cũng cần vị bằng hữu này giúp đỡ!</w:t>
      </w:r>
    </w:p>
    <w:p>
      <w:pPr>
        <w:pStyle w:val="BodyText"/>
      </w:pPr>
      <w:r>
        <w:t xml:space="preserve">Âu Dương không muốn giải thích quá nhiều, bởi vì những chuyện của Thiên Vương và Minh Hậu, Âu Dương cũng không muốn nhúng tay vào, hắn hi vọng hai người bọn họ tự mình giải quyết. Dù sao hắn đã hứa với Minh Hậu, nhất định lưu lại cho Thiên Vương một con đường sống để Thiên Vương trở về.</w:t>
      </w:r>
    </w:p>
    <w:p>
      <w:pPr>
        <w:pStyle w:val="BodyText"/>
      </w:pPr>
      <w:r>
        <w:t xml:space="preserve">Minh Hậu nhìn Âu Dương nói:</w:t>
      </w:r>
    </w:p>
    <w:p>
      <w:pPr>
        <w:pStyle w:val="BodyText"/>
      </w:pPr>
      <w:r>
        <w:t xml:space="preserve">- Nghĩ kỹ rồi chứ?</w:t>
      </w:r>
    </w:p>
    <w:p>
      <w:pPr>
        <w:pStyle w:val="BodyText"/>
      </w:pPr>
      <w:r>
        <w:t xml:space="preserve">- Cách đây rất lâu ta đã quyết định rồi, cần gì phải nghĩ kỹ hay không.</w:t>
      </w:r>
    </w:p>
    <w:p>
      <w:pPr>
        <w:pStyle w:val="BodyText"/>
      </w:pPr>
      <w:r>
        <w:t xml:space="preserve">Âu Dương thật ra rất đàn ông, hắn biết, mình không được lựa chọn, bất luận là mình hay Thiên Vương tồn tại đều đã định trước con đường mà hắn phải đi.</w:t>
      </w:r>
    </w:p>
    <w:p>
      <w:pPr>
        <w:pStyle w:val="BodyText"/>
      </w:pPr>
      <w:r>
        <w:t xml:space="preserve">- Muốn đi bây giờ sao?</w:t>
      </w:r>
    </w:p>
    <w:p>
      <w:pPr>
        <w:pStyle w:val="BodyText"/>
      </w:pPr>
      <w:r>
        <w:t xml:space="preserve">Minh Hậu xuất hiện cũng là muốn giúp Âu Dương đi con đường niết bàn cuối cùng này.</w:t>
      </w:r>
    </w:p>
    <w:p>
      <w:pPr>
        <w:pStyle w:val="BodyText"/>
      </w:pPr>
      <w:r>
        <w:t xml:space="preserve">Âu Dương nhìn thoáng qua Ngụy Bỉnh Dập và Bạch Tinh, cuối cùng gật đầu nói:</w:t>
      </w:r>
    </w:p>
    <w:p>
      <w:pPr>
        <w:pStyle w:val="BodyText"/>
      </w:pPr>
      <w:r>
        <w:t xml:space="preserve">- Sớm đi thì tốt hơn, dù sao lúc này rời khỏi, có lẽ mấy tháng nữa ta có thể hoàn thành niết bàn.</w:t>
      </w:r>
    </w:p>
    <w:p>
      <w:pPr>
        <w:pStyle w:val="BodyText"/>
      </w:pPr>
      <w:r>
        <w:t xml:space="preserve">Âu Dương thật ra rất tự tin.</w:t>
      </w:r>
    </w:p>
    <w:p>
      <w:pPr>
        <w:pStyle w:val="BodyText"/>
      </w:pPr>
      <w:r>
        <w:t xml:space="preserve">- Nhưng nếu như chậm thì sao? Nếu như chậm ngươi có thể lạc đường mấy trăm năm trong luân hồi, thậm chí là vĩnh viễn!</w:t>
      </w:r>
    </w:p>
    <w:p>
      <w:pPr>
        <w:pStyle w:val="BodyText"/>
      </w:pPr>
      <w:r>
        <w:t xml:space="preserve">Minh Hậu nhìn Âu Dương tiếp tục nói:</w:t>
      </w:r>
    </w:p>
    <w:p>
      <w:pPr>
        <w:pStyle w:val="BodyText"/>
      </w:pPr>
      <w:r>
        <w:t xml:space="preserve">- Tạm biệt bằng hữu người thân của ngươi đi, đừng giống như gia hỏa đó!</w:t>
      </w:r>
    </w:p>
    <w:p>
      <w:pPr>
        <w:pStyle w:val="BodyText"/>
      </w:pPr>
      <w:r>
        <w:t xml:space="preserve">- Ngươi... Ngươi biết...</w:t>
      </w:r>
    </w:p>
    <w:p>
      <w:pPr>
        <w:pStyle w:val="BodyText"/>
      </w:pPr>
      <w:r>
        <w:t xml:space="preserve">Nghe thấy lời nói của Minh Hậu, Âu Dương giật mình nhìn Minh Hậu, từ trong lời nói của Minh Hậu, Âu Dương biết Minh Hậu muốn chỉ Thiên Vương, nàng nói như vậy đương nhiên là đã minh bạch một số nguyên nhân hậu quả.</w:t>
      </w:r>
    </w:p>
    <w:p>
      <w:pPr>
        <w:pStyle w:val="BodyText"/>
      </w:pPr>
      <w:r>
        <w:t xml:space="preserve">- Trên thế giới này, cho dù bản thân hắn cũng không biết ta hiểu hắn, thời gian chúng ta sống bên nhau quá dài, cho nên ta vô thức bỏ quên một số thứ. Lần trước ngươi đã dạy ta rất nhiều thứ, quay về ta đã suy nghĩ kỹ càng, cũng minh bạch được một số thứ. Cho nên ta mới có thể khuyên ngươi!</w:t>
      </w:r>
    </w:p>
    <w:p>
      <w:pPr>
        <w:pStyle w:val="BodyText"/>
      </w:pPr>
      <w:r>
        <w:t xml:space="preserve">Trong mắt Minh Hậu mang theo vài vẻ trêu chọc, điều này khiến cho nàng nhìn giống một người sống hơn, chứ không phải một vật chết.</w:t>
      </w:r>
    </w:p>
    <w:p>
      <w:pPr>
        <w:pStyle w:val="BodyText"/>
      </w:pPr>
      <w:r>
        <w:t xml:space="preserve">Âu Dương không trả lời Minh Hậu, mà cúi đầu trầm tư một hồi. Kỳ thực hiện tại hắn thật ra có vài phần hiểu được Thiên Vương. Lời tạm biết thật sự không phải người bình thường có thể làm được. Làm thế nào tạm biệt? Chạy đến nói với bằng hữu và người thân của mình, nói chuyến này mình đi có thể chết sao? Hay là mình cứ đi như vậy thôi?</w:t>
      </w:r>
    </w:p>
    <w:p>
      <w:pPr>
        <w:pStyle w:val="BodyText"/>
      </w:pPr>
      <w:r>
        <w:t xml:space="preserve">Trực tiếp lừa dối bọn họ, không nói tạm biệt có gì khác nhau? Cho nên trong nháy mắt Âu Dương có chút không biết làm sao lựa chọn.</w:t>
      </w:r>
    </w:p>
    <w:p>
      <w:pPr>
        <w:pStyle w:val="BodyText"/>
      </w:pPr>
      <w:r>
        <w:t xml:space="preserve">- Đi đi, ta ở đây chờ ngươi bảy ngày, bảy ngày sau tới đây ta sẽ đưa ngươi rời khỏi.</w:t>
      </w:r>
    </w:p>
    <w:p>
      <w:pPr>
        <w:pStyle w:val="BodyText"/>
      </w:pPr>
      <w:r>
        <w:t xml:space="preserve">Minh Hậu mỉm cười nhìn Âu Dương tiếp tục nói:</w:t>
      </w:r>
    </w:p>
    <w:p>
      <w:pPr>
        <w:pStyle w:val="BodyText"/>
      </w:pPr>
      <w:r>
        <w:t xml:space="preserve">- Đừng để mình tiếc nuối, cũng đừng để cho người khác tiếc nuối...</w:t>
      </w:r>
    </w:p>
    <w:p>
      <w:pPr>
        <w:pStyle w:val="Compact"/>
      </w:pPr>
      <w:r>
        <w:br w:type="textWrapping"/>
      </w:r>
      <w:r>
        <w:br w:type="textWrapping"/>
      </w:r>
    </w:p>
    <w:p>
      <w:pPr>
        <w:pStyle w:val="Heading2"/>
      </w:pPr>
      <w:bookmarkStart w:id="1091" w:name="chương-1152-thứ-kiêu-trấn-thánh-sơn"/>
      <w:bookmarkEnd w:id="1091"/>
      <w:r>
        <w:t xml:space="preserve">1069. Chương 1152: Thứ Kiêu Trấn Thánh Sơn</w:t>
      </w:r>
    </w:p>
    <w:p>
      <w:pPr>
        <w:pStyle w:val="Compact"/>
      </w:pPr>
      <w:r>
        <w:br w:type="textWrapping"/>
      </w:r>
      <w:r>
        <w:br w:type="textWrapping"/>
      </w:r>
      <w:r>
        <w:t xml:space="preserve">Âu Dương suy nghĩ hồi lâu, cuối cùng gật đầu nói:</w:t>
      </w:r>
    </w:p>
    <w:p>
      <w:pPr>
        <w:pStyle w:val="BodyText"/>
      </w:pPr>
      <w:r>
        <w:t xml:space="preserve">- Được rồi, bảy ngày sau ta sẽ trở lại.</w:t>
      </w:r>
    </w:p>
    <w:p>
      <w:pPr>
        <w:pStyle w:val="BodyText"/>
      </w:pPr>
      <w:r>
        <w:t xml:space="preserve">- Vậy ta chờ ngươi trở về!</w:t>
      </w:r>
    </w:p>
    <w:p>
      <w:pPr>
        <w:pStyle w:val="BodyText"/>
      </w:pPr>
      <w:r>
        <w:t xml:space="preserve">Minh Hậu cười ha ha, sau đó lại một lần nữa biến mất không thấy.</w:t>
      </w:r>
    </w:p>
    <w:p>
      <w:pPr>
        <w:pStyle w:val="BodyText"/>
      </w:pPr>
      <w:r>
        <w:t xml:space="preserve">Bạch Tinh và Ngụy Bỉnh Dập ở bên cạnh không nói gì, hai người bọn họ từng có suy nghĩ sẽ ngăn cản Âu Dương, nhưng loại sự tình này không phải người nào cũng có thể ngăn cản. Âu Dương cũng không phải loại người vì mấy câu của người khác mà thay đổi suy nghĩ của mình.</w:t>
      </w:r>
    </w:p>
    <w:p>
      <w:pPr>
        <w:pStyle w:val="BodyText"/>
      </w:pPr>
      <w:r>
        <w:t xml:space="preserve">- Chúng ta đi thôi!</w:t>
      </w:r>
    </w:p>
    <w:p>
      <w:pPr>
        <w:pStyle w:val="BodyText"/>
      </w:pPr>
      <w:r>
        <w:t xml:space="preserve">Âu Dương mỉm cười nhìn thoáng qua bầu trời, sau đó bổ ra một thông đạo thông đến phương bắc. Ba người cũng không giao lưu gì nữa, mà trực tiếp bước vào trong đó, bắt đầu quay về phương bắc.</w:t>
      </w:r>
    </w:p>
    <w:p>
      <w:pPr>
        <w:pStyle w:val="BodyText"/>
      </w:pPr>
      <w:r>
        <w:t xml:space="preserve">Đại thời đại trôi qua, lúc này toàn bộ tiên giới đều tràn ngập trong vui mừng. Huyết sắc đại tuyết chứng thực lời nói của Âu Dương, trước khi trận đại tuyết này, Âu Dương và Ngụy Bỉnh Dập cùng với Bạch Tinh, dựa vào lực ba người quét ngang toàn bộ thiên đình, tứ đại cường giả cuối cùng của thiên đình hoàn toàn hủy diệt, ngay cả tiên cung của thiên đình cũng đều bị hủy hoại trong chốc lát.</w:t>
      </w:r>
    </w:p>
    <w:p>
      <w:pPr>
        <w:pStyle w:val="BodyText"/>
      </w:pPr>
      <w:r>
        <w:t xml:space="preserve">- Các ngươi không biết đại chiến lúc đó hung tàn cỡ nào, ta trốn ngoài mấy trăm vạn dặm cũng có thể cảm thụ được không gian rung động, các ngươi thấy vết thương trên người ta không? Ta nói cho các ngươi, lúc đó ta ở ngoài mấy trăm vạn dặm cũng có thể bị thương, những người khác trên cơ bản chỉ cần ở trong vạn dặm là chỉ còn đường chết!</w:t>
      </w:r>
    </w:p>
    <w:p>
      <w:pPr>
        <w:pStyle w:val="BodyText"/>
      </w:pPr>
      <w:r>
        <w:t xml:space="preserve">Một cường giả chứng kiến loạn chiến trước đó kể lại trận chiến hung tàn.</w:t>
      </w:r>
    </w:p>
    <w:p>
      <w:pPr>
        <w:pStyle w:val="BodyText"/>
      </w:pPr>
      <w:r>
        <w:t xml:space="preserve">- Ta nghe người ta nói Thần Tiễn dùng chín mũi tên hủy diệt trăm vạn sinh linh của chín thế giới có đúng không?</w:t>
      </w:r>
    </w:p>
    <w:p>
      <w:pPr>
        <w:pStyle w:val="BodyText"/>
      </w:pPr>
      <w:r>
        <w:t xml:space="preserve">Một người thanh niên mang theo sùng bái nhìn Tiên Tôn đang kể lại.</w:t>
      </w:r>
    </w:p>
    <w:p>
      <w:pPr>
        <w:pStyle w:val="BodyText"/>
      </w:pPr>
      <w:r>
        <w:t xml:space="preserve">- Không sai, lúc đó Khâu Vân Bình mang theo người muốn chạy trốn, nhưng bất luận hắn chạy trốn tới thế giới nào, Thần Tiễn đều dùng một mũi tên diệt sát thế giới đó. Các ngươi không thấy, lúc đó toàn bộ ngoại vực đều là huyết quang bay lượn, phảng phất như thiên địa cũng bị Thần Tiễn hung tàn kinh sợ.</w:t>
      </w:r>
    </w:p>
    <w:p>
      <w:pPr>
        <w:pStyle w:val="BodyText"/>
      </w:pPr>
      <w:r>
        <w:t xml:space="preserve">Tiên Tôn nhớ tới lúc đó Âu Dương bắn tên, điên cuồng phá hủy chín thế giới, trong lòng cũng không nhịn được một trận rung động.</w:t>
      </w:r>
    </w:p>
    <w:p>
      <w:pPr>
        <w:pStyle w:val="BodyText"/>
      </w:pPr>
      <w:r>
        <w:t xml:space="preserve">- Loại lực lượng phất tay là có thể bổ ra hư không ngoại vực, rung động thân thể đủ để nghiền nát tinh thần mới là lực lượng của tổ cấp cường giả. Lúc đó nghĩ mình thật giống như một con kiến hôi, chỉ cần thoáng tới gần một chút sẽ bị dư ba giết chết! Lúc đó cường giả tiến vào ngoại vực đâu chỉ trăm vạn, nhưng đi ra còn không đến một phần vạn.</w:t>
      </w:r>
    </w:p>
    <w:p>
      <w:pPr>
        <w:pStyle w:val="BodyText"/>
      </w:pPr>
      <w:r>
        <w:t xml:space="preserve">Hiện tại Tiên Tôn nhớ lại, trong lòng vẫn còn sợ hãi.</w:t>
      </w:r>
    </w:p>
    <w:p>
      <w:pPr>
        <w:pStyle w:val="BodyText"/>
      </w:pPr>
      <w:r>
        <w:t xml:space="preserve">Hắn tương đối thông minh, cũng không tham lam. Những người khác đều trốn ở phía sau những ngôi sao cực lớn để có thể may mắn tránh khỏi tai họa. Nhưng bọn hắn đều sai lầm, khi cường giả cấp bậc này đối chọi, ngay cả hư không ngoại vực cũng có thể chém vỡ, ngôi sao gì đó tuyệt đối không thể ngăn cản lực lượng trùng kích của bọn họ.</w:t>
      </w:r>
    </w:p>
    <w:p>
      <w:pPr>
        <w:pStyle w:val="BodyText"/>
      </w:pPr>
      <w:r>
        <w:t xml:space="preserve">Cho nên chỉ có rất ít cường giả ban đầu trốn ở ngoài trăm vạn dặm mới may mắn còn sống, những người khác trên cơ bản đều là chết oan uổng. Nhưng không ai nói đám người Âu Dương hung tàn, bởi vì Âu Dương là người thắng. Cho nên những lời sỉ nhục đều đeo lên lưng kẻ thất bại. Cái người thắng cần làm là hưởng thụ hoan hô của mọi người mà thôi.</w:t>
      </w:r>
    </w:p>
    <w:p>
      <w:pPr>
        <w:pStyle w:val="BodyText"/>
      </w:pPr>
      <w:r>
        <w:t xml:space="preserve">Tàn sát trăm vạn sinh linh, nếu như vào lúc khác mọi người nhất định sẽ thóa mạ Âu Dương hung tàn. Nhưng lúc này mọi người lại không làm như vậy, bởi vì dùng cái chết của trăm vạn sinh linh này đổi lấy kết thúc đại thời đại, chẳng khác nào cứu được nhiều sinh linh hơn. Nếu như đại thời đại tiếp tục, không ai biết đánh tới cuối cùng, đến thời kỳ đại loạn chiến sẽ còn chết bao nhiêu sinh linh.</w:t>
      </w:r>
    </w:p>
    <w:p>
      <w:pPr>
        <w:pStyle w:val="BodyText"/>
      </w:pPr>
      <w:r>
        <w:t xml:space="preserve">Phương bắc, lúc này toàn bộ phương bắc thật ra có vẻ hoang vắng, bởi vì rất nhiều chủng tộc cường đại đều vì không thuộc về đại thời đại mà ngủ say, lúc này cường giả chân chính lưu lại phương bắc còn xa mới bằng lúc trước.</w:t>
      </w:r>
    </w:p>
    <w:p>
      <w:pPr>
        <w:pStyle w:val="BodyText"/>
      </w:pPr>
      <w:r>
        <w:t xml:space="preserve">Thời kì đại thời đại là thời kì Tiên Đế nhiều như cẩu, Tiên Tôn đầy đường. Nhưng sau khi đại thời đại kết thúc, Tiên Tôn ở phương bắc chỉ còn lại dân bản địa của tiên giới, một số cường giả thuận lợi dựa vào đại thời đại trèo lên Tiên Tôn. Nhưng số lượng này so với cường giả ngủ say quả thực chênh lệch giữa trời và đất.</w:t>
      </w:r>
    </w:p>
    <w:p>
      <w:pPr>
        <w:pStyle w:val="BodyText"/>
      </w:pPr>
      <w:r>
        <w:t xml:space="preserve">Không nói những chủng tộc khác, chỉ nói trăm vạn chiến tộc, tất cả đều là cường giả Tiên Tôn Tiên Đế. Nhưng hiện tại Tiên Đế phương bắc cộng lại phỏng chừng cũng vừa hơn vạn, còn Tiên Tôn chỉ sợ chỉ còn lại mấy trăm mà thôi.</w:t>
      </w:r>
    </w:p>
    <w:p>
      <w:pPr>
        <w:pStyle w:val="BodyText"/>
      </w:pPr>
      <w:r>
        <w:t xml:space="preserve">Sau khi đại thời đại trôi qua, tình hình dần dần yên ổn, rất nhiều Tiên Tôn cũng sẽ lựa chọn ẩn giấu.</w:t>
      </w:r>
    </w:p>
    <w:p>
      <w:pPr>
        <w:pStyle w:val="BodyText"/>
      </w:pPr>
      <w:r>
        <w:t xml:space="preserve">Tiên giới không bao lâu nữa sẽ biến thành tiên giới trước kia, lúc đó Tiên Tôn sẽ thuộc về truyền thuyết. Mà thế giới này kéo dài cũng khoảng chừng mười vạn năm.</w:t>
      </w:r>
    </w:p>
    <w:p>
      <w:pPr>
        <w:pStyle w:val="BodyText"/>
      </w:pPr>
      <w:r>
        <w:t xml:space="preserve">Toàn bộ phương bắc đã hoàn toàn là huyết sắc. Tuyết hoa còn đang tung bay, trận đại tuyết này đến nay vẫn chưa kết thúc, nó phảng phất như nhạc dạo giết chóc, lại phảng phất như đang kể cái gì đó.</w:t>
      </w:r>
    </w:p>
    <w:p>
      <w:pPr>
        <w:pStyle w:val="BodyText"/>
      </w:pPr>
      <w:r>
        <w:t xml:space="preserve">- Trận đại tuyết này có phải tống biệt ta không?</w:t>
      </w:r>
    </w:p>
    <w:p>
      <w:pPr>
        <w:pStyle w:val="BodyText"/>
      </w:pPr>
      <w:r>
        <w:t xml:space="preserve">Âu Dương nhìn đại tuyết huyết sắc mỉm cười nói:</w:t>
      </w:r>
    </w:p>
    <w:p>
      <w:pPr>
        <w:pStyle w:val="BodyText"/>
      </w:pPr>
      <w:r>
        <w:t xml:space="preserve">- Ta có một loại cảm giác, có lẽ khi ta rời khỏi, tuyết hoa cũng sẽ biến mất.</w:t>
      </w:r>
    </w:p>
    <w:p>
      <w:pPr>
        <w:pStyle w:val="BodyText"/>
      </w:pPr>
      <w:r>
        <w:t xml:space="preserve">- Có lẽ như vậy!</w:t>
      </w:r>
    </w:p>
    <w:p>
      <w:pPr>
        <w:pStyle w:val="BodyText"/>
      </w:pPr>
      <w:r>
        <w:t xml:space="preserve">Bạch Tinh cũng gật đầu. Hoa tuyết huyết sắc thật sự là lần đầu tiên nhìn thấy.</w:t>
      </w:r>
    </w:p>
    <w:p>
      <w:pPr>
        <w:pStyle w:val="BodyText"/>
      </w:pPr>
      <w:r>
        <w:t xml:space="preserve">- Nhưng hoa tuyết như vậy thật ra rất đẹp!</w:t>
      </w:r>
    </w:p>
    <w:p>
      <w:pPr>
        <w:pStyle w:val="BodyText"/>
      </w:pPr>
      <w:r>
        <w:t xml:space="preserve">Ngụy Bỉnh Dập cũng giả bộ một cây phong nhã.</w:t>
      </w:r>
    </w:p>
    <w:p>
      <w:pPr>
        <w:pStyle w:val="BodyText"/>
      </w:pPr>
      <w:r>
        <w:t xml:space="preserve">Chỉ có điều này phong nhã này so với danh hào Ma Vương của hắn cũng không có vẻ phong nhã.</w:t>
      </w:r>
    </w:p>
    <w:p>
      <w:pPr>
        <w:pStyle w:val="BodyText"/>
      </w:pPr>
      <w:r>
        <w:t xml:space="preserve">- Nếu như ta có thể thành chí cao vô thượng, ngươi có muốn nhìn thấy hoa tuyết bảy màu, ta cũng sẽ làm cho ngươi!</w:t>
      </w:r>
    </w:p>
    <w:p>
      <w:pPr>
        <w:pStyle w:val="BodyText"/>
      </w:pPr>
      <w:r>
        <w:t xml:space="preserve">Âu Dương cười ha ha.</w:t>
      </w:r>
    </w:p>
    <w:p>
      <w:pPr>
        <w:pStyle w:val="BodyText"/>
      </w:pPr>
      <w:r>
        <w:t xml:space="preserve">- Đây là ngươi tự nói, vậy ta sẽ đợi nhìn thấy hoa tuyết bảy màu.</w:t>
      </w:r>
    </w:p>
    <w:p>
      <w:pPr>
        <w:pStyle w:val="BodyText"/>
      </w:pPr>
      <w:r>
        <w:t xml:space="preserve">Ngụy Bỉnh Dập chỉ vào Âu Dương, nhưng thật ra không giống như đang nói giỡn. Hắn phảng phất thực sự tin tưởng khi Âu Dương trở về sẽ mang đến cho đại địa một trận hoa tuyết bảy màu phủ xuống.</w:t>
      </w:r>
    </w:p>
    <w:p>
      <w:pPr>
        <w:pStyle w:val="BodyText"/>
      </w:pPr>
      <w:r>
        <w:t xml:space="preserve">- Không thành vấn đề, kihi ta trở về ta sẽ tặng cho ngươi một trận hoa tuyết bảy màu, nói được thì làm được.</w:t>
      </w:r>
    </w:p>
    <w:p>
      <w:pPr>
        <w:pStyle w:val="BodyText"/>
      </w:pPr>
      <w:r>
        <w:t xml:space="preserve">Âu Dương vỗ ngực bảo chứng. Nhưng chủ đề vui vẻ như vậy làm sao lại có chút thương cảm.</w:t>
      </w:r>
    </w:p>
    <w:p>
      <w:pPr>
        <w:pStyle w:val="BodyText"/>
      </w:pPr>
      <w:r>
        <w:t xml:space="preserve">- Chuyện đó là chúng ta giúp ngươi nói đúng không?</w:t>
      </w:r>
    </w:p>
    <w:p>
      <w:pPr>
        <w:pStyle w:val="BodyText"/>
      </w:pPr>
      <w:r>
        <w:t xml:space="preserve">Ngụy Bỉnh Dập biết, chuyện như vậy để Âu Dương đi nói xác thực có chút khó có thể mở miệng, cho nên hắn muốn giúp Âu Dương nói ra.</w:t>
      </w:r>
    </w:p>
    <w:p>
      <w:pPr>
        <w:pStyle w:val="BodyText"/>
      </w:pPr>
      <w:r>
        <w:t xml:space="preserve">- Để ta tự nói, Minh Hậu nói không sai, có lẽ ta sẽ không quay về được. Dù thế nào cũng phải cho bọn họ một nhắn nhủ!</w:t>
      </w:r>
    </w:p>
    <w:p>
      <w:pPr>
        <w:pStyle w:val="BodyText"/>
      </w:pPr>
      <w:r>
        <w:t xml:space="preserve">Kỳ thực lần này rời khỏi, cho dù là bản thân Âu Dương cũng không có tự tin tuyệt đối.</w:t>
      </w:r>
    </w:p>
    <w:p>
      <w:pPr>
        <w:pStyle w:val="BodyText"/>
      </w:pPr>
      <w:r>
        <w:t xml:space="preserve">Loại cách làm tiêu tán hết lực lượng và ký ức để mình triệt để côi cút một mình, chỉ mang theo tín niệm chí cao vô thượng tiến vào luân hồi chuyển thế sống lại, cũng không ai biết sẽ có kết quả như thế nào.</w:t>
      </w:r>
    </w:p>
    <w:p>
      <w:pPr>
        <w:pStyle w:val="BodyText"/>
      </w:pPr>
      <w:r>
        <w:t xml:space="preserve">Có lẽ đến lúc đó Âu Dương sẽ giác ngộ được chí cao vô thượng cuối cùng, cũng có thể đến lúc đó Âu Dương sẽ giống như lời Minh Hậu nói, vĩnh viễn lạc đường trong luân hồi, không biết mình là ai, không còn bản tâm Thần Tiễn gì nữa.</w:t>
      </w:r>
    </w:p>
    <w:p>
      <w:pPr>
        <w:pStyle w:val="BodyText"/>
      </w:pPr>
      <w:r>
        <w:t xml:space="preserve">- Ông bạn già! Lần này ngay cả ngươi cũng không thể đi cùng ta!</w:t>
      </w:r>
    </w:p>
    <w:p>
      <w:pPr>
        <w:pStyle w:val="BodyText"/>
      </w:pPr>
      <w:r>
        <w:t xml:space="preserve">Phía sau Âu Dương một đạo hồng quang thoáng hiện, lúc này Thứ Kiêu Cung đã khôi phục dáng vẻ trước kia, cũng không phải dáng dấp vừa xuất hiện huyết quang khắp trời. Âu Dương nhìn Thứ Kiêu Cung nói:</w:t>
      </w:r>
    </w:p>
    <w:p>
      <w:pPr>
        <w:pStyle w:val="BodyText"/>
      </w:pPr>
      <w:r>
        <w:t xml:space="preserve">- Ông bạn già, khi ta không có ở đây, ngươi hãy giúp ta trấn thủ gia viên!</w:t>
      </w:r>
    </w:p>
    <w:p>
      <w:pPr>
        <w:pStyle w:val="BodyText"/>
      </w:pPr>
      <w:r>
        <w:t xml:space="preserve">Cánh tay Âu Dương vừa mở ra, Thứ Kiêu Cung lăng không bay về phía thánh địa cuối cùng mà tiên giới liên quân từng trấn thủ trước đây, cũng được mọi người gọi là đỉnh núi thánh sơn của tiên giới.</w:t>
      </w:r>
    </w:p>
    <w:p>
      <w:pPr>
        <w:pStyle w:val="BodyText"/>
      </w:pPr>
      <w:r>
        <w:t xml:space="preserve">- Ầm!</w:t>
      </w:r>
    </w:p>
    <w:p>
      <w:pPr>
        <w:pStyle w:val="BodyText"/>
      </w:pPr>
      <w:r>
        <w:t xml:space="preserve">Sau một tiếng nổ, Thứ Kiêu Cung vững vàng cắm trên đỉnh núi, Thứ Kiêu Cung phát ra lực lượng khiến tất cả cường giả ở phương bắc đều có thể cảm thụ được. Lúc này hư ảnh của Thứ Kiêu Cung bao phủ toàn bộ thánh sơn, khiến ngọn núi trở nên vô cùng thần bí và thiêng liêng!</w:t>
      </w:r>
    </w:p>
    <w:p>
      <w:pPr>
        <w:pStyle w:val="Compact"/>
      </w:pPr>
      <w:r>
        <w:br w:type="textWrapping"/>
      </w:r>
      <w:r>
        <w:br w:type="textWrapping"/>
      </w:r>
    </w:p>
    <w:p>
      <w:pPr>
        <w:pStyle w:val="Heading2"/>
      </w:pPr>
      <w:bookmarkStart w:id="1092" w:name="chương-1153-1154-thần-tiễn-người-kết-thúc-đại-thời-đại"/>
      <w:bookmarkEnd w:id="1092"/>
      <w:r>
        <w:t xml:space="preserve">1070. Chương 1153 + 1154: Thần Tiễn, Người Kết Thúc Đại Thời Đại</w:t>
      </w:r>
    </w:p>
    <w:p>
      <w:pPr>
        <w:pStyle w:val="Compact"/>
      </w:pPr>
      <w:r>
        <w:br w:type="textWrapping"/>
      </w:r>
      <w:r>
        <w:br w:type="textWrapping"/>
      </w:r>
      <w:r>
        <w:t xml:space="preserve">- Thứ Kiêu Cung đã trở về! Âu Dương cũng đã trở về!</w:t>
      </w:r>
    </w:p>
    <w:p>
      <w:pPr>
        <w:pStyle w:val="BodyText"/>
      </w:pPr>
      <w:r>
        <w:t xml:space="preserve">Lúc này, trên thánh sơn, các bằng hữu của Âu Dương đã sớm ở đây chờ đợi. Khi thấy Thứ Kiêu Cung bỗng nhiên rơi lên thánh sơn, tuyệt đại đa số mọi người đều lộ ra sắc mặt vui mừng. Đại thời đại trôi qua, theo bọn họ thấy, tất cả đều đã kết thúc, bọn họ rốt cuộc có thể có được cuộc sống vô cùng yên bình!</w:t>
      </w:r>
    </w:p>
    <w:p>
      <w:pPr>
        <w:pStyle w:val="BodyText"/>
      </w:pPr>
      <w:r>
        <w:t xml:space="preserve">- Lão tử muốn sinh thêm mấy trăm đứa con, phát triển gia tộc!</w:t>
      </w:r>
    </w:p>
    <w:p>
      <w:pPr>
        <w:pStyle w:val="BodyText"/>
      </w:pPr>
      <w:r>
        <w:t xml:space="preserve">Tiểu Nhạc cười ha ha, Mục Uyển đứng bên cạnh hắn trợn mắt nhìn, nhưng không thể nào ngăn cản.</w:t>
      </w:r>
    </w:p>
    <w:p>
      <w:pPr>
        <w:pStyle w:val="BodyText"/>
      </w:pPr>
      <w:r>
        <w:t xml:space="preserve">- Ta muốn đi du lịch các thế giới, nhìn phong cảnh các thế giới!</w:t>
      </w:r>
    </w:p>
    <w:p>
      <w:pPr>
        <w:pStyle w:val="BodyText"/>
      </w:pPr>
      <w:r>
        <w:t xml:space="preserve">Lăng Túc cũng có chút mệt mỏi, hắn cũng muốn dừng lại nghỉ ngơi một chút.</w:t>
      </w:r>
    </w:p>
    <w:p>
      <w:pPr>
        <w:pStyle w:val="BodyText"/>
      </w:pPr>
      <w:r>
        <w:t xml:space="preserve">- Đội trưởng, ta đi cùng ngươi!</w:t>
      </w:r>
    </w:p>
    <w:p>
      <w:pPr>
        <w:pStyle w:val="BodyText"/>
      </w:pPr>
      <w:r>
        <w:t xml:space="preserve">Lý Vĩ ở phía sau Lăng Túc, vỗ vai hắn.</w:t>
      </w:r>
    </w:p>
    <w:p>
      <w:pPr>
        <w:pStyle w:val="BodyText"/>
      </w:pPr>
      <w:r>
        <w:t xml:space="preserve">Kỳ thực hai người này đều đã từng thành gia, nhưng trong đại thời đại nhà của bọn họ đã mất, người nhà bọn họ cũng không còn, chỉ để lại một mình bọn họ.</w:t>
      </w:r>
    </w:p>
    <w:p>
      <w:pPr>
        <w:pStyle w:val="BodyText"/>
      </w:pPr>
      <w:r>
        <w:t xml:space="preserve">- Dẫn ta đi cùng đi!</w:t>
      </w:r>
    </w:p>
    <w:p>
      <w:pPr>
        <w:pStyle w:val="BodyText"/>
      </w:pPr>
      <w:r>
        <w:t xml:space="preserve">Yên Hồng ở phía sau cũng tiến lên.</w:t>
      </w:r>
    </w:p>
    <w:p>
      <w:pPr>
        <w:pStyle w:val="BodyText"/>
      </w:pPr>
      <w:r>
        <w:t xml:space="preserve">- Các ngươi có thể đi, nhưng các ngươi cũng không thể lôi kéo sư phụ ta, ta còn cần sư phụ dạy ta một số thức. Tất cả các ngươi đều là đại cường giả, một mình ta là phàm nhân, nếu như ta không thể thành tiên, vậy sau này ta sẽ già chết!</w:t>
      </w:r>
    </w:p>
    <w:p>
      <w:pPr>
        <w:pStyle w:val="BodyText"/>
      </w:pPr>
      <w:r>
        <w:t xml:space="preserve">Thanh nhi nhìn mọi người, lời nói của nàng đều khiến mọi người bật cười.</w:t>
      </w:r>
    </w:p>
    <w:p>
      <w:pPr>
        <w:pStyle w:val="BodyText"/>
      </w:pPr>
      <w:r>
        <w:t xml:space="preserve">Nha đầu kia tu luyện chỉ là thứ nhì, sợ rằng thứ nàng quan tâm hơn là vấn đề già chết...</w:t>
      </w:r>
    </w:p>
    <w:p>
      <w:pPr>
        <w:pStyle w:val="BodyText"/>
      </w:pPr>
      <w:r>
        <w:t xml:space="preserve">- Sư muội, kỳ thực tâm tính của của ngươi cũng không thích hợp làm một siêu cấp cường giả. Lần này sư phụ có thể đã nhìn nhầm!</w:t>
      </w:r>
    </w:p>
    <w:p>
      <w:pPr>
        <w:pStyle w:val="BodyText"/>
      </w:pPr>
      <w:r>
        <w:t xml:space="preserve">Dạ Thiên ở phía sau Thanh nhi cười ha ha. Trát Khắc cũng đã về tới thánh sơn phương bắc, Trát Khắc vừa nghe Dạ Thiên nói liền mở miệng hỏi:</w:t>
      </w:r>
    </w:p>
    <w:p>
      <w:pPr>
        <w:pStyle w:val="BodyText"/>
      </w:pPr>
      <w:r>
        <w:t xml:space="preserve">- Đại sư huynh, còn ta thì sao?</w:t>
      </w:r>
    </w:p>
    <w:p>
      <w:pPr>
        <w:pStyle w:val="BodyText"/>
      </w:pPr>
      <w:r>
        <w:t xml:space="preserve">- Ngươi.... Ngươi còn được....</w:t>
      </w:r>
    </w:p>
    <w:p>
      <w:pPr>
        <w:pStyle w:val="BodyText"/>
      </w:pPr>
      <w:r>
        <w:t xml:space="preserve">Dạ Thiên cũng không biết nên đánh giá Trát Khắc như thế nào, Trát Khắc rất nỗ lực, thiên phú cũng không tồi, nhưng không biết tại sao, mấy năm nay tốc độ tu luyện của Trát Khắc vẫn không đề cao, phảng phất như trong xương cốt thiếu một vật gì vậy.</w:t>
      </w:r>
    </w:p>
    <w:p>
      <w:pPr>
        <w:pStyle w:val="BodyText"/>
      </w:pPr>
      <w:r>
        <w:t xml:space="preserve">- Đại ca là một người thích tùy theo tài năng tới đâu mà dạy người, ngươi có thể đạt được bao nhiêu thành tựu, đại ca sẽ truyền thụ cho ngươi bấy nhiêu thứ. Điểm này không ai thay đổi được. Các ngươi nhìn xem, đệ đệ ta đến bây giờ cũng không học được phương pháp thánh chiến. Đại ca nói ta căn bản không thể học được phương pháp thánh chiến! Ta không rõ, ngay cả học cũng không để ta học, tại sao lại nói ta không học được...</w:t>
      </w:r>
    </w:p>
    <w:p>
      <w:pPr>
        <w:pStyle w:val="BodyText"/>
      </w:pPr>
      <w:r>
        <w:t xml:space="preserve">Âu Minh cũng càu nhàu. Trong số những người này người cả ngày càu nhàu chính là hắn, hắn vẫn muốn học phương pháp thánh chiến của Âu Dương, nhưng Âu Dương luôn nói sẽ không dạy cho hắn, Âu Dương cho rằng cho dù dạy cho hắn, hắn cũng không thể học được.</w:t>
      </w:r>
    </w:p>
    <w:p>
      <w:pPr>
        <w:pStyle w:val="BodyText"/>
      </w:pPr>
      <w:r>
        <w:t xml:space="preserve">- Sau này sẽ không như vậy! Cầm lấy!</w:t>
      </w:r>
    </w:p>
    <w:p>
      <w:pPr>
        <w:pStyle w:val="BodyText"/>
      </w:pPr>
      <w:r>
        <w:t xml:space="preserve">Bỗng nhiên, trên bầu trời một đạo quang mang hiện lên, toàn bộ bản công pháp của phương pháp thánh chiến trực tiếp bay đến tay Âu Minh. Âu Dương đứng trên bầu trời mỉm cười nhìn đệ đệ của mình.</w:t>
      </w:r>
    </w:p>
    <w:p>
      <w:pPr>
        <w:pStyle w:val="BodyText"/>
      </w:pPr>
      <w:r>
        <w:t xml:space="preserve">Tất cả nhìn qua đều vui vẻ, duy độc có Vệ Thi lại cúi đầu. Bởi vì lúc này trong lòng nàng có một loại dự cảm bất hảo, phảng phất như cảm giác vui vẻ này chỉ là nhất thời...</w:t>
      </w:r>
    </w:p>
    <w:p>
      <w:pPr>
        <w:pStyle w:val="BodyText"/>
      </w:pPr>
      <w:r>
        <w:t xml:space="preserve">Cầm phương pháp thánh chiến từ trên trời giáng xuống, Âu Minh thật ra có chút sửng sốt. Trước đây bất luận mình đòi đại ca như thế nào, đại ca cũng không cho mình. Hơn nữa lúc nào cũng nói với mình, mình căn bản không thích hợp tu luyện phương pháp thánh chiến. Cho dù tu luyện cũng kiên quyết không có thành tựu. Còn nói phương pháp thánh chiến là một loại công pháp cổ quái không gì sánh được.</w:t>
      </w:r>
    </w:p>
    <w:p>
      <w:pPr>
        <w:pStyle w:val="BodyText"/>
      </w:pPr>
      <w:r>
        <w:t xml:space="preserve">- Đại ca, cái này....</w:t>
      </w:r>
    </w:p>
    <w:p>
      <w:pPr>
        <w:pStyle w:val="BodyText"/>
      </w:pPr>
      <w:r>
        <w:t xml:space="preserve">Âu Minh nhìn Âu Dương, Âu Dương làm như vậy, Âu Minh ngược lại càng không dám cầm.</w:t>
      </w:r>
    </w:p>
    <w:p>
      <w:pPr>
        <w:pStyle w:val="BodyText"/>
      </w:pPr>
      <w:r>
        <w:t xml:space="preserve">- Sao vậy? Không phải muốn có phương pháp thánh chiến sao, muốn tu luyện đến cường đại như đại ca sao? Trước đây vì một số nguyên nhân đặc thù nên không thể, hiện tại rốt cuộc có thể rồi. Cầm lấy đi!</w:t>
      </w:r>
    </w:p>
    <w:p>
      <w:pPr>
        <w:pStyle w:val="BodyText"/>
      </w:pPr>
      <w:r>
        <w:t xml:space="preserve">Âu Dương mỉm cười ha ha. Nhưng ai có thể biết, hiện tại trong lòng Âu Dương nghĩ đến: Trước đây đệ đệ không thể tu luyện phương pháp thánh chiến là vì có tu luyện giả như mình tồn tại. Phương pháp thánh chiến rất cổ quái, bởi vì Chiến Vương vĩnh viễn chỉ có một người, trừ phi Chiến Vương phía trước mất đi, bằng không vĩnh viễn không thể có người tu luyện thành phương pháp thánh chiến mới.</w:t>
      </w:r>
    </w:p>
    <w:p>
      <w:pPr>
        <w:pStyle w:val="BodyText"/>
      </w:pPr>
      <w:r>
        <w:t xml:space="preserve">- Ta sắp sửa tiêu tán tất cả lực lượng, phương pháp thánh chiến này lưu lại cho đệ đệ Âu Minh, nói không chừng Âu Minh có thể sáng tạo ra kỳ tích gì đó!</w:t>
      </w:r>
    </w:p>
    <w:p>
      <w:pPr>
        <w:pStyle w:val="BodyText"/>
      </w:pPr>
      <w:r>
        <w:t xml:space="preserve">Đây mới là ý nghĩ trong lòng Âu Dương. Con người ai cũng có si tâm, Âu Dương cũng có, cho nên trước khi hắn rời đi mới giao phương pháp thánh chiến trọng yếu nhất cho đệ đệ.</w:t>
      </w:r>
    </w:p>
    <w:p>
      <w:pPr>
        <w:pStyle w:val="BodyText"/>
      </w:pPr>
      <w:r>
        <w:t xml:space="preserve">- Thực sao?</w:t>
      </w:r>
    </w:p>
    <w:p>
      <w:pPr>
        <w:pStyle w:val="BodyText"/>
      </w:pPr>
      <w:r>
        <w:t xml:space="preserve">Âu Minh hiển nhiên cũng không biết trong lòng đại ca nghĩ như vậy, cho nên hắn hoan vui mừng tiếp nhận thánh chiến phương pháp cất đi, nhìn dáng vẻ có lẽ đã hạ quyết tâm tu luyện.</w:t>
      </w:r>
    </w:p>
    <w:p>
      <w:pPr>
        <w:pStyle w:val="BodyText"/>
      </w:pPr>
      <w:r>
        <w:t xml:space="preserve">- Âu Minh thiên phú tốt, chỉ có điều tiểu tử này quá lười biếng!</w:t>
      </w:r>
    </w:p>
    <w:p>
      <w:pPr>
        <w:pStyle w:val="BodyText"/>
      </w:pPr>
      <w:r>
        <w:t xml:space="preserve">Âu Dương thầm nói trong lòng, sau đó nhìn về phía Vệ Thi trong đoàn người. Vệ Thi nhẹ nhàng cúi đầu, ánh mắt của nàng cũng không nhìn mình, thế nhưng trên người nàng lại bao phủ một luồng cảm giác không nói nên lời, loại cảm giác này Âu Dương minh bạch tuyệt đối không phải cảm giác vui vẻ.</w:t>
      </w:r>
    </w:p>
    <w:p>
      <w:pPr>
        <w:pStyle w:val="BodyText"/>
      </w:pPr>
      <w:r>
        <w:t xml:space="preserve">- Xem ra Vệ Thi đã đọc được cái gì!</w:t>
      </w:r>
    </w:p>
    <w:p>
      <w:pPr>
        <w:pStyle w:val="BodyText"/>
      </w:pPr>
      <w:r>
        <w:t xml:space="preserve">Âu Dương biết, Vệ Thi rất hiểu mình, mặc dù nàng không dám nói như Minh Hậu với Thiên Vương. Nhưng dùng một câu thông tục chính là mình muốn làm cái gì, Vệ Thi vẫn có thể đoán ra.</w:t>
      </w:r>
    </w:p>
    <w:p>
      <w:pPr>
        <w:pStyle w:val="BodyText"/>
      </w:pPr>
      <w:r>
        <w:t xml:space="preserve">- Đại thời đại rốt cuộc đã kết thúc, cuối cùng cũng có thể thở phào nhẹ nhõm!</w:t>
      </w:r>
    </w:p>
    <w:p>
      <w:pPr>
        <w:pStyle w:val="BodyText"/>
      </w:pPr>
      <w:r>
        <w:t xml:space="preserve">Bạch Hủ Minh ở một bên phát sinh cảm thán sau đó nói:</w:t>
      </w:r>
    </w:p>
    <w:p>
      <w:pPr>
        <w:pStyle w:val="BodyText"/>
      </w:pPr>
      <w:r>
        <w:t xml:space="preserve">- Phải trở lại Vạn Tiên Sơn xem xem, cũng không biết đám nhãi con đó có còn duy trì Vạn Tiên Sơn không.</w:t>
      </w:r>
    </w:p>
    <w:p>
      <w:pPr>
        <w:pStyle w:val="BodyText"/>
      </w:pPr>
      <w:r>
        <w:t xml:space="preserve">- Vạn Tiên Sơn vẫn tồn tại, mấy ngày trước ta còn gặp được Thái thượng đời này của Vạn Tiên Sơn!</w:t>
      </w:r>
    </w:p>
    <w:p>
      <w:pPr>
        <w:pStyle w:val="BodyText"/>
      </w:pPr>
      <w:r>
        <w:t xml:space="preserve">Âu Dương quay sang Bạch Hủ Minh gật đầu nói:</w:t>
      </w:r>
    </w:p>
    <w:p>
      <w:pPr>
        <w:pStyle w:val="BodyText"/>
      </w:pPr>
      <w:r>
        <w:t xml:space="preserve">- Nhưng sư phụ đã có tâm, dứt khoát đến Chân Linh Giới xem đi. Với tu vi hiện tại của sư phụ, muốn hạ giới dễ như trở bàn tay.</w:t>
      </w:r>
    </w:p>
    <w:p>
      <w:pPr>
        <w:pStyle w:val="BodyText"/>
      </w:pPr>
      <w:r>
        <w:t xml:space="preserve">- Đúng vậy! Ha ha năm đó nằm mơ cũng mơ mọc cánh thành tiên, chớp mắt đã sắp vạn năm!</w:t>
      </w:r>
    </w:p>
    <w:p>
      <w:pPr>
        <w:pStyle w:val="BodyText"/>
      </w:pPr>
      <w:r>
        <w:t xml:space="preserve">Bạch Hủ Minh nhìn về phía cố nhân bên cạnh. Một đám người cũng gật đầu nói:</w:t>
      </w:r>
    </w:p>
    <w:p>
      <w:pPr>
        <w:pStyle w:val="BodyText"/>
      </w:pPr>
      <w:r>
        <w:t xml:space="preserve">- Âu Dương mọc cánh phi tiên sớm nhất, sau đó chúng ta mọc cánh phi tiên, thời gian cách nhau trước sau cũng không nhiều. Mặc dù chúng ta tới tiên giới chưa được vạn năm, nhưng cũng được bảy tám ngàn năm rồi.</w:t>
      </w:r>
    </w:p>
    <w:p>
      <w:pPr>
        <w:pStyle w:val="BodyText"/>
      </w:pPr>
      <w:r>
        <w:t xml:space="preserve">Đây là lời nói của Lam Thông.</w:t>
      </w:r>
    </w:p>
    <w:p>
      <w:pPr>
        <w:pStyle w:val="BodyText"/>
      </w:pPr>
      <w:r>
        <w:t xml:space="preserve">- Đảo mắt đã bảy tám ngàn năm, mọi người đều nói tu luyện không có cảm giác năm tháng, vừa bế quan gì đó đã là mấy nghìn năm mấy vạn năm, trước đây còn chưa tin, hiện tại đã tới tiên giới. Ngay cả tu luyện cũng không có, bảy tám ngàn năm đã trôi qua, cũng không biết Vạn Tiên Sơn bây giờ còn nhớ lão đầu tử này không.</w:t>
      </w:r>
    </w:p>
    <w:p>
      <w:pPr>
        <w:pStyle w:val="BodyText"/>
      </w:pPr>
      <w:r>
        <w:t xml:space="preserve">Bạch Hủ Minh cảm thán. Nhưng vấn đề này của hắn kỳ thực là dư thừa. Từ sau khi Âu Dương mọc cánh phi tiên, các cường giả đời sau của Vạn Tiên Sơn phi tiên đều được ghi chép lại. Mặc dù không tràn đầy màu sắc truyền kỳ như Âu Dương, nhưng ở Vạn Tiên Sơn thậm chí toàn bộ Chân Linh Giới, bất luận cường giả nào mọc cánh phi tiên cũng được ghi chép lại.</w:t>
      </w:r>
    </w:p>
    <w:p>
      <w:pPr>
        <w:pStyle w:val="BodyText"/>
      </w:pPr>
      <w:r>
        <w:t xml:space="preserve">- Sư huynh, ta đi cùng ngươi, xem xem sơn phong bị ngươi san bằng trước kia khôi phục hay chưa!</w:t>
      </w:r>
    </w:p>
    <w:p>
      <w:pPr>
        <w:pStyle w:val="BodyText"/>
      </w:pPr>
      <w:r>
        <w:t xml:space="preserve">Lỗ Tu nghe thấy lời nói của sư huynh Bạch Hủ Minh còn chạy đến trêu ghẹo Bạch Hủ Minh. Bạch Hủ Minh nghe thấy câu này liếc mắt nhìn Âu Dương nói:</w:t>
      </w:r>
    </w:p>
    <w:p>
      <w:pPr>
        <w:pStyle w:val="BodyText"/>
      </w:pPr>
      <w:r>
        <w:t xml:space="preserve">- Chuyện này ngươi cũng không trách được ta, ngươi có trách thì trách tiểu tử này. Lúc đó tiểu tử này sở hữu tứ phương chiến kỳ, thật sự khiến người khác quá chú ý, nếu như ta không ẩn giấu bí mật đó, như vậy ngươi nghĩ Vạn Tiên Sơn chúng ta có thể ngăn cản toàn bộ Chân Linh Giới đến cướp giật tứ phương chiến kỳ sao...</w:t>
      </w:r>
    </w:p>
    <w:p>
      <w:pPr>
        <w:pStyle w:val="BodyText"/>
      </w:pPr>
      <w:r>
        <w:t xml:space="preserve">- Đương nhiên không thể. Nhưng quyết đoán của sư huynh là đúng, nếu như thực sự để tứ phương chiến kỳ chia năm xẻ bảy, như vậy hiện tại sợ rằng Chân Linh Giới cũng không ai có thể đánh vỡ tỏa yêu tháp, sợ rằng đến bây giờ chúng ta còn bị vây ở Chân Linh Giới.</w:t>
      </w:r>
    </w:p>
    <w:p>
      <w:pPr>
        <w:pStyle w:val="BodyText"/>
      </w:pPr>
      <w:r>
        <w:t xml:space="preserve">Lỗ Tu suy nghĩ một lát nói tiếp:</w:t>
      </w:r>
    </w:p>
    <w:p>
      <w:pPr>
        <w:pStyle w:val="BodyText"/>
      </w:pPr>
      <w:r>
        <w:t xml:space="preserve">- Chúng ta không có thọ mệnh dài như vậy, cho nên chúng ta...</w:t>
      </w:r>
    </w:p>
    <w:p>
      <w:pPr>
        <w:pStyle w:val="BodyText"/>
      </w:pPr>
      <w:r>
        <w:t xml:space="preserve">Không sai, tiên nhân của tiên giới thật sự là thọ nguyên vô tận, nhưng Chân Linh Giới lại không có thọ nguyên vô tận. Bất luận là Lỗ Tu hay Bạch Hủ Minh hơn vạn năm tuổi sợ rằng cũng chỉ có thể xuất hiện ở tiên giới. Nếu đổi đến Chân Linh Giới, có lẽ trong những người ở đây, ngoại trừ Tiểu Nhạc thực sự không chết, những người khác cơ bản đều sẽ chết.</w:t>
      </w:r>
    </w:p>
    <w:p>
      <w:pPr>
        <w:pStyle w:val="BodyText"/>
      </w:pPr>
      <w:r>
        <w:t xml:space="preserve">- Sư phụ mới thông thiên triệt địa, ban đầu khi sư phụ mọc cánh phi tiên đã từng nói sẽ vô địch thiên hạ Chân Linh Giới, tiên giới cũng có thể. Hiện tại sư phụ đã làm được!</w:t>
      </w:r>
    </w:p>
    <w:p>
      <w:pPr>
        <w:pStyle w:val="BodyText"/>
      </w:pPr>
      <w:r>
        <w:t xml:space="preserve">Dạ Thiên cũng không phải tại khen tặng Âu Dương, điều hắn nói chính là tình hình thực tế. Trước kia ở Chân Linh Giới, sức của một mình Âu Dương đủ kéo toàn bộ Vạn Tiên Sơn, khiến tất cả mọi người của Chân Linh Giới đều cúi đầu trước một pho tượng Vạn Tiên Sơn, có thể hù dọa toàn bộ Chân Linh Giới không dám làm cái gì.</w:t>
      </w:r>
    </w:p>
    <w:p>
      <w:pPr>
        <w:pStyle w:val="BodyText"/>
      </w:pPr>
      <w:r>
        <w:t xml:space="preserve">Hiện giờ ở tiên giới Âu Dương cũng như vậy. Mặc dù hiện tại Âu Dương đã leo lên tuyệt đỉnh ngửa mặt lên trời huýt sáo dài, nhưng "cầu một lần bại", phỏng chừng cũng không có ai có thể nhảy ra khiêu chiến hắn.</w:t>
      </w:r>
    </w:p>
    <w:p>
      <w:pPr>
        <w:pStyle w:val="BodyText"/>
      </w:pPr>
      <w:r>
        <w:t xml:space="preserve">Một người có thể chém giết nhiều tổ cấp cường giả như vậy, đương nhiên không ai có thể đối kháng. Đại thời đại trước kia cuối cùng đều là tổ cấp cường giả sống mái với nhau một thời gian dài, sau đó có một kẻ không may ngã xuống, kẻ không may này lại được người ta gọi là chí cao vô thượng gì đó, sau đó những người khác bởi vì đại thời đại kết thúc mà ngủ say. Đây vốn là thiên địa pháp tắc bình thường, nhưng lại bị người ta cho rằng sau khi chí cao vô thượng sinh ra ức chế tất cả mọi người, cũng rất khôi hài.</w:t>
      </w:r>
    </w:p>
    <w:p>
      <w:pPr>
        <w:pStyle w:val="BodyText"/>
      </w:pPr>
      <w:r>
        <w:t xml:space="preserve">- Âu Dương, tiếp theo có tính toán gì không?</w:t>
      </w:r>
    </w:p>
    <w:p>
      <w:pPr>
        <w:pStyle w:val="BodyText"/>
      </w:pPr>
      <w:r>
        <w:t xml:space="preserve">Bạch Hủ Minh nhìn đệ tử của mình, Bạch Hủ Minh đặc biệt tự hào. Chuyện khiến hắn kiêu ngạo nhất, chính là năm đó để Lỗ Tu dẫn Âu Dương đến Âm Vân Phong, đồng thời sau khi biết được Âu Dương có được tứ phương chiến kỳ cũng không có hãm hại Âu Dương, một đường bảo hộ Âu Dương trưởng thành. Hiện nay thành tựu mà đệ tử có được, cho dù mình là sư phụ cũng cảm thấy khó có thể ngưỡng vọng. Nhưng bất cứ lúc nào, người ta nói đến Âu Dương, người ta vẫn nhớ đến mình là sư phụ của Âu Dương, điểm này hoàn toàn không cần nghi ngờ, như vậy đối với Bạch Hủ Minh là đủ rồi.</w:t>
      </w:r>
    </w:p>
    <w:p>
      <w:pPr>
        <w:pStyle w:val="BodyText"/>
      </w:pPr>
      <w:r>
        <w:t xml:space="preserve">- Ta có thể có tính toán cái gì, muốn đi đâu thì đâu.</w:t>
      </w:r>
    </w:p>
    <w:p>
      <w:pPr>
        <w:pStyle w:val="BodyText"/>
      </w:pPr>
      <w:r>
        <w:t xml:space="preserve">Âu Dương cười ha ha, không trả lời chính diện câu hỏi của Bạch Hủ Minh. Nhưng Âu Dương rất rõ ràng, lúc này sẽ không có người hoài nghi điều này.</w:t>
      </w:r>
    </w:p>
    <w:p>
      <w:pPr>
        <w:pStyle w:val="BodyText"/>
      </w:pPr>
      <w:r>
        <w:t xml:space="preserve">Nhưng hắn sai rồi, lần này không riêng gì Vệ Thi ngẩng đầu, dùng một loại nhãn thần quỷ dị nhìn hắn, cho dù là nhãn thần Yên Hồng nhìn hắn cũng có chút thay đổi.</w:t>
      </w:r>
    </w:p>
    <w:p>
      <w:pPr>
        <w:pStyle w:val="BodyText"/>
      </w:pPr>
      <w:r>
        <w:t xml:space="preserve">- Hôn lễ kinh thế thì sao? Hôn lễ ngươi đồng ý với bằng hữu tốt nhất của ngươi thì sao?</w:t>
      </w:r>
    </w:p>
    <w:p>
      <w:pPr>
        <w:pStyle w:val="BodyText"/>
      </w:pPr>
      <w:r>
        <w:t xml:space="preserve">Yên Hồng bỗng nhiên mở miệng, nhưng lúc này nàng cũng không phải mở miệng trước mặt người khác, mà là dùng một loại phương thức truyền âm hỏi Âu Dương. Nàng biết Âu Dương tuyệt đối không phải người vong ân bội nghĩa, nếu như dưới tình huống bình thường, Âu Dương nhất định sẽ hoàn thành tất cả hứa hẹn của mình trước đó, nhưng hắn lại không làm. Yên Hồng đương nhiên minh bạch bên trong có một số bí mật.</w:t>
      </w:r>
    </w:p>
    <w:p>
      <w:pPr>
        <w:pStyle w:val="BodyText"/>
      </w:pPr>
      <w:r>
        <w:t xml:space="preserve">- Hôn lễ... Hôn lễ để sau này đi, nếu như ta còn sống...</w:t>
      </w:r>
    </w:p>
    <w:p>
      <w:pPr>
        <w:pStyle w:val="BodyText"/>
      </w:pPr>
      <w:r>
        <w:t xml:space="preserve">Âu Dương nhìn thoáng qua Yên Hồng, tiếp tục nói:</w:t>
      </w:r>
    </w:p>
    <w:p>
      <w:pPr>
        <w:pStyle w:val="BodyText"/>
      </w:pPr>
      <w:r>
        <w:t xml:space="preserve">- Giúp ta giữ kín bí mật này, để những thân nhân bằng hữu của ta có thể an tâm đi làm chuyện của bọn họ, cho dù tương lai có là tai họa, cũng để bọn họ thả lỏng một thời gian?</w:t>
      </w:r>
    </w:p>
    <w:p>
      <w:pPr>
        <w:pStyle w:val="BodyText"/>
      </w:pPr>
      <w:r>
        <w:t xml:space="preserve">Đây là thỉnh cầu của Âu Dương, cũng là hô hoán chân chính của Âu Dương. Âu Dương không biết kết cục cuối cùng của mọi người sẽ là cái gì, điều duy nhất hắn có thể làm chính là tận lực để mọi người vui vẻ một chút.</w:t>
      </w:r>
    </w:p>
    <w:p>
      <w:pPr>
        <w:pStyle w:val="BodyText"/>
      </w:pPr>
      <w:r>
        <w:t xml:space="preserve">- Được...</w:t>
      </w:r>
    </w:p>
    <w:p>
      <w:pPr>
        <w:pStyle w:val="BodyText"/>
      </w:pPr>
      <w:r>
        <w:t xml:space="preserve">Yên Hồng cũng không hỏi nhiều, bởi vì Yên Hồng biết, nếu Âu Dương muốn nói mấy vấn đề này, nhất định hắn sẽ nói cho mình, nếu như hắn không muốn nói, như vậy cũng không ai biết được bí mật bên trong.</w:t>
      </w:r>
    </w:p>
    <w:p>
      <w:pPr>
        <w:pStyle w:val="BodyText"/>
      </w:pPr>
      <w:r>
        <w:t xml:space="preserve">Sau một phen tâm tình, rất nhiều người đều lựa chọn đi du lịch các nơi ở tiên giới. Đừng thấy đám người này tới tiên giới vạn năm, nhưng tiên giới vô cùng rộng lớn tựa hồ không thể lý giải. Hơn nữa trong thời gian mấy nghìn năm khắp nơi đều là chinh chiến, hầu như không có cách nào dừng lại ngắm cảnh sắc ở đây, cho nên suy nghĩ đầu tiên của rất nhiều người chính là dạo chơi tiên giới, dù sao theo bọn họ thấy, bọn họ có sinh mệnh vĩnh hằng, cũng không nóng lòng nghỉ ngơi.</w:t>
      </w:r>
    </w:p>
    <w:p>
      <w:pPr>
        <w:pStyle w:val="BodyText"/>
      </w:pPr>
      <w:r>
        <w:t xml:space="preserve">- Các ngươi đi đi, ta ở chỗ này nghỉ ngơi vài ngày, sau đó cũng đi du lịch các nơi!</w:t>
      </w:r>
    </w:p>
    <w:p>
      <w:pPr>
        <w:pStyle w:val="BodyText"/>
      </w:pPr>
      <w:r>
        <w:t xml:space="preserve">Âu Dương nói xong, kéo tay Vệ Thi vù một tiếng biến mất trước mặt mọi người.</w:t>
      </w:r>
    </w:p>
    <w:p>
      <w:pPr>
        <w:pStyle w:val="BodyText"/>
      </w:pPr>
      <w:r>
        <w:t xml:space="preserve">- Tiểu tử thối, mang cô nương người ta đi như vậy. Hiện tại Vệ Thi là hỗn tộc độc nhất vô nhị trong thiên địa. Cho dù sau này lại có hỗn tộc tiến vào tiên giới cũng phải tôn xưng Vệ Thi một tiếng hỗn tổ, tiểu tử này cũng không cho người ta một nhắn nhủ!</w:t>
      </w:r>
    </w:p>
    <w:p>
      <w:pPr>
        <w:pStyle w:val="BodyText"/>
      </w:pPr>
      <w:r>
        <w:t xml:space="preserve">Bạch Hủ Minh cười mắng một câu, sau đó cùng với sư đệ Lỗ Tu cũng rời khỏi thánh sơn phương bắc.</w:t>
      </w:r>
    </w:p>
    <w:p>
      <w:pPr>
        <w:pStyle w:val="BodyText"/>
      </w:pPr>
      <w:r>
        <w:t xml:space="preserve">Toàn bộ tiên giới sau khi đại thời đại chấm dứt xảy ra biến hóa nghiêng trời lệch đất. Tất cả nhữn nơi bị phá hủy đều được khôi phục thành nguyên dạng. Ngoại trừ thánh sơn vẫn bảo trì vết tích chiến đấu trước đó, phảng phất như nhắc nhở mọi người. Những nơi khác đều đã khôi phục thành dáng vẻ mỹ lệ vốn có.</w:t>
      </w:r>
    </w:p>
    <w:p>
      <w:pPr>
        <w:pStyle w:val="BodyText"/>
      </w:pPr>
      <w:r>
        <w:t xml:space="preserve">Rất nhiều người ngửa mặt lên trời cầu xin, cầu xin vĩnh viễn đừng xuất hiện đại thời đại nữa, mãi mãi đừng để xảy ra bi kịch như vậy nữa.</w:t>
      </w:r>
    </w:p>
    <w:p>
      <w:pPr>
        <w:pStyle w:val="BodyText"/>
      </w:pPr>
      <w:r>
        <w:t xml:space="preserve">Sau khi đại thời đại chấm dứt, bi thảm nhất đương nhiên chính là nhân tộc vốn nằm trong tay tiên giới.</w:t>
      </w:r>
    </w:p>
    <w:p>
      <w:pPr>
        <w:pStyle w:val="BodyText"/>
      </w:pPr>
      <w:r>
        <w:t xml:space="preserve">Sau trận chiến này, tất cả cường giả gia nhập thiên đình hầu như đã chết hết. Nhân khẩu tiên giới cũng vì đại thời đại lần này trực tiếp giảm phân nửa quân số. Tứ đại tông phái toàn bộ biến mất không thấy.</w:t>
      </w:r>
    </w:p>
    <w:p>
      <w:pPr>
        <w:pStyle w:val="BodyText"/>
      </w:pPr>
      <w:r>
        <w:t xml:space="preserve">Tất cả đều cần một lần nữa khởi công xây dựng. Theo mọi người thấy, bọn họ chí ít có trăm vạn năm yên ổn. Trăm vạn năm đã là những ngày rất dài, tất cả đều có thể được khôi phục.</w:t>
      </w:r>
    </w:p>
    <w:p>
      <w:pPr>
        <w:pStyle w:val="BodyText"/>
      </w:pPr>
      <w:r>
        <w:t xml:space="preserve">- Cho dù lại có đại thời đại cũng không sợ. Với sự cường đại của Thần Tiễn, trăm vạn năm sau cho dù lại có đại thời đại, Thần Tiễn đại nhân cũng có thể lấy dùng lực lượng của mình kết thúc.</w:t>
      </w:r>
    </w:p>
    <w:p>
      <w:pPr>
        <w:pStyle w:val="Compact"/>
      </w:pPr>
      <w:r>
        <w:br w:type="textWrapping"/>
      </w:r>
      <w:r>
        <w:br w:type="textWrapping"/>
      </w:r>
    </w:p>
    <w:p>
      <w:pPr>
        <w:pStyle w:val="Heading2"/>
      </w:pPr>
      <w:bookmarkStart w:id="1093" w:name="chương-1155-trọng-lâm-thiên-đảo"/>
      <w:bookmarkEnd w:id="1093"/>
      <w:r>
        <w:t xml:space="preserve">1071. Chương 1155: Trọng Lâm Thiên Đảo</w:t>
      </w:r>
    </w:p>
    <w:p>
      <w:pPr>
        <w:pStyle w:val="Compact"/>
      </w:pPr>
      <w:r>
        <w:br w:type="textWrapping"/>
      </w:r>
      <w:r>
        <w:br w:type="textWrapping"/>
      </w:r>
      <w:r>
        <w:t xml:space="preserve">Trong lòng rất nhiều người suy nghĩ như vậy. Không sai, bọn họ suy nghĩ hoàn toàn không sai. Nếu trăm vạn năm sau một lần nữa xuất hiện đại thời đại, Âu Dương dám cam đoan mình tuyệt đối có thể một lần nữa thu thập tất cả bọn họ. Nhưng hắn không có thời gian trăm vạn năm, hắn chỉ có thời gian mấy chục năm mà thôi...</w:t>
      </w:r>
    </w:p>
    <w:p>
      <w:pPr>
        <w:pStyle w:val="BodyText"/>
      </w:pPr>
      <w:r>
        <w:t xml:space="preserve">Một tòa cung điện to lớn không gì sánh được sừng sững trên đỉnh cao nhất của thánh sơn. Đây vốn là thánh điện được chiến tộc xây dựng cho Âu Dương, bình thường xung quanh thánh điện sẽ có vô số chiến tộc thủ vệ. Nhưng hiện nay chiến tộc đã lâm vào giấc ngủ say, thánh điện cũng có vẻ trống rỗng, không có một tia nhân khí.</w:t>
      </w:r>
    </w:p>
    <w:p>
      <w:pPr>
        <w:pStyle w:val="BodyText"/>
      </w:pPr>
      <w:r>
        <w:t xml:space="preserve">Âu Dương nắm tay Vệ Thi, hai người đều có vẻ rất trầm mặc, cuối cùng Vệ Thi mở miệng nói:</w:t>
      </w:r>
    </w:p>
    <w:p>
      <w:pPr>
        <w:pStyle w:val="BodyText"/>
      </w:pPr>
      <w:r>
        <w:t xml:space="preserve">- Ngươi muốn đi đâu?</w:t>
      </w:r>
    </w:p>
    <w:p>
      <w:pPr>
        <w:pStyle w:val="BodyText"/>
      </w:pPr>
      <w:r>
        <w:t xml:space="preserve">- Đi đâu? Ta...</w:t>
      </w:r>
    </w:p>
    <w:p>
      <w:pPr>
        <w:pStyle w:val="BodyText"/>
      </w:pPr>
      <w:r>
        <w:t xml:space="preserve">Âu Dương không biết nên trả lời như thế nào. Kỳ thực dựa theo suy nghĩ của hắn, có lẽ lần này mình rời khỏi chỉ cần mấy năm, thậm chí mấy chục năm mà thôi. Nhưng hắn lại không biết nói với người khác như thế nào. Thời gian mình rời khỏi nhìn qua cũng không lâu lắm, nhưng phải biết rằng, chuyện này là dưới tình huống tất cả thuận lợi, nếu như không đủ thuận lợi, mình có thể vĩnh viễn trầm mê trong luân hồi, không cách nào trở về.</w:t>
      </w:r>
    </w:p>
    <w:p>
      <w:pPr>
        <w:pStyle w:val="BodyText"/>
      </w:pPr>
      <w:r>
        <w:t xml:space="preserve">- Ngươi nghĩ ta không nhìn ra sao? Có phải liên quan đến Thiên Vương?</w:t>
      </w:r>
    </w:p>
    <w:p>
      <w:pPr>
        <w:pStyle w:val="BodyText"/>
      </w:pPr>
      <w:r>
        <w:t xml:space="preserve">Vệ Thi nhẹ nhàng nâng tay Âu Dương nói:</w:t>
      </w:r>
    </w:p>
    <w:p>
      <w:pPr>
        <w:pStyle w:val="BodyText"/>
      </w:pPr>
      <w:r>
        <w:t xml:space="preserve">- Có phải là Thiên Vương không biến mất?</w:t>
      </w:r>
    </w:p>
    <w:p>
      <w:pPr>
        <w:pStyle w:val="BodyText"/>
      </w:pPr>
      <w:r>
        <w:t xml:space="preserve">- Đúng vậy, trong mắt người thường đại thời đại đã kết thúc, nhưng ta có một loại cảm giác, nếu như ta thực sự ngu ngốc tưởng rằng đại thời đại đã kết thúc, như vậy tương lai ta sẽ hối hận.</w:t>
      </w:r>
    </w:p>
    <w:p>
      <w:pPr>
        <w:pStyle w:val="BodyText"/>
      </w:pPr>
      <w:r>
        <w:t xml:space="preserve">- Cho nên ngươi lựa chọn rời khỏi?</w:t>
      </w:r>
    </w:p>
    <w:p>
      <w:pPr>
        <w:pStyle w:val="BodyText"/>
      </w:pPr>
      <w:r>
        <w:t xml:space="preserve">Vệ Thi nhìn Âu Dương, thật ra nàng có vẻ rất bình tĩnh, cũng không xuất hiện vẻ kích động như Âu Dương suy nghĩ.</w:t>
      </w:r>
    </w:p>
    <w:p>
      <w:pPr>
        <w:pStyle w:val="BodyText"/>
      </w:pPr>
      <w:r>
        <w:t xml:space="preserve">- Đúng vậy!</w:t>
      </w:r>
    </w:p>
    <w:p>
      <w:pPr>
        <w:pStyle w:val="BodyText"/>
      </w:pPr>
      <w:r>
        <w:t xml:space="preserve">Âu Dương không phủ nhận, mà ngẩng đầu ưỡn ngực thừa nhận, lúc này so với lừa dối chi bằng trực tiếp thừa nhận tất cả thì tốt hơn.</w:t>
      </w:r>
    </w:p>
    <w:p>
      <w:pPr>
        <w:pStyle w:val="BodyText"/>
      </w:pPr>
      <w:r>
        <w:t xml:space="preserve">- Ta chờ ngươi!</w:t>
      </w:r>
    </w:p>
    <w:p>
      <w:pPr>
        <w:pStyle w:val="BodyText"/>
      </w:pPr>
      <w:r>
        <w:t xml:space="preserve">Âu Dương căn bản cũng không ngờ, thứ mình có được lại không phải oán giận, mà là ba chữ đơn giản này. Ta chờ ngươi, ba chữ đơn giản này kỳ thực đã nói ra tất cả. Đây là những gì Vệ Thi làm từ trước tới nay, nàng không biểu đạt giống như những người khác, cũng không nói cái gì, mà chỉ lẳng lặng chờ đợi, chờ đợi thời khắc Âu Dương quay về.</w:t>
      </w:r>
    </w:p>
    <w:p>
      <w:pPr>
        <w:pStyle w:val="BodyText"/>
      </w:pPr>
      <w:r>
        <w:t xml:space="preserve">- Có lẽ ta sẽ không quay về được nữa!</w:t>
      </w:r>
    </w:p>
    <w:p>
      <w:pPr>
        <w:pStyle w:val="BodyText"/>
      </w:pPr>
      <w:r>
        <w:t xml:space="preserve">Nhưng ba chữ này lại có lực sát thương rất lớn với Âu Dương. Ba chữ này quá trầm trọng, trầm trọng đến mức khiến Âu Dương cảm giác được một loại trách nhiệm, một loại áp lực.</w:t>
      </w:r>
    </w:p>
    <w:p>
      <w:pPr>
        <w:pStyle w:val="BodyText"/>
      </w:pPr>
      <w:r>
        <w:t xml:space="preserve">- Vậy ta đi cùng ngươi!</w:t>
      </w:r>
    </w:p>
    <w:p>
      <w:pPr>
        <w:pStyle w:val="BodyText"/>
      </w:pPr>
      <w:r>
        <w:t xml:space="preserve">Vệ Thi nhẹ nhàng ôm lấy khuôn mặt Âu Dương, trong mắt tràn đầy nhu tình nói:</w:t>
      </w:r>
    </w:p>
    <w:p>
      <w:pPr>
        <w:pStyle w:val="BodyText"/>
      </w:pPr>
      <w:r>
        <w:t xml:space="preserve">- Nếu như ngươi trở về, ta sẽ chờ ngươi, nếu như ngươi không trở về, vậy ta sẽ đi cùng ngươi, giống như ngươi nói, chúng ta có thể gặp lại nhau trong luân hồi.</w:t>
      </w:r>
    </w:p>
    <w:p>
      <w:pPr>
        <w:pStyle w:val="BodyText"/>
      </w:pPr>
      <w:r>
        <w:t xml:space="preserve">Khi Vệ Thi nói ra những lời này, Âu Dương ngây ngẩn cả người, Âu Dương không biết nên nói tiếp như thế nào.</w:t>
      </w:r>
    </w:p>
    <w:p>
      <w:pPr>
        <w:pStyle w:val="BodyText"/>
      </w:pPr>
      <w:r>
        <w:t xml:space="preserve">Nhẹ nhàng nắm hai tay Vệ Thi, Âu Dương mỉm cười nhìn Vệ Thi nói:</w:t>
      </w:r>
    </w:p>
    <w:p>
      <w:pPr>
        <w:pStyle w:val="BodyText"/>
      </w:pPr>
      <w:r>
        <w:t xml:space="preserve">- Ta sẽ trở về, ta nhất định sẽ trở về.</w:t>
      </w:r>
    </w:p>
    <w:p>
      <w:pPr>
        <w:pStyle w:val="BodyText"/>
      </w:pPr>
      <w:r>
        <w:t xml:space="preserve">Nói xong câu đó Âu Dương phảng phất như đang trốn tránh cái gì, vù một tiếng thoát ra khỏi thần điện. Hắn vốn muốn ở lại nơi này bảy ngày, nhưng hiện tại xem ra hắn vẫn không làm được.</w:t>
      </w:r>
    </w:p>
    <w:p>
      <w:pPr>
        <w:pStyle w:val="BodyText"/>
      </w:pPr>
      <w:r>
        <w:t xml:space="preserve">Một đạo lưu quang từ đỉnh thánh sơn lao ra, như một đạo thiểm điện bổ ra hư không, tiến vào đường hầm thời không biến mất. Trong thánh điện, một nữ tử có đôi mắt xa vời như tinh không, hai mắt nàng nhìn đường hầm thời không dần dần biến mất, nhẹ giọng nói:</w:t>
      </w:r>
    </w:p>
    <w:p>
      <w:pPr>
        <w:pStyle w:val="BodyText"/>
      </w:pPr>
      <w:r>
        <w:t xml:space="preserve">- Bất cứ lúc nào ta cũng không phải là gánh nặng của ngươi!</w:t>
      </w:r>
    </w:p>
    <w:p>
      <w:pPr>
        <w:pStyle w:val="BodyText"/>
      </w:pPr>
      <w:r>
        <w:t xml:space="preserve">Hải ngoại, thời không bị xé rách, một bóng người từ trong đường hầm thời không xuất hiện. Nơi này lại một lần nữa xuất hiện tiên vụ, rất nhiều tiên nhân đến đây thưởng thức mỹ cảnh đang đàm luận biến hóa của tiên giới gần đây.</w:t>
      </w:r>
    </w:p>
    <w:p>
      <w:pPr>
        <w:pStyle w:val="BodyText"/>
      </w:pPr>
      <w:r>
        <w:t xml:space="preserve">- Tất cả đều thay đổi, hải ngoại này cũng đã trở nên mỹ lệ như vốn có, chúng ta nhanh chóng tiến vào chiếm lĩnh một tòa tiên đảo!</w:t>
      </w:r>
    </w:p>
    <w:p>
      <w:pPr>
        <w:pStyle w:val="BodyText"/>
      </w:pPr>
      <w:r>
        <w:t xml:space="preserve">Một số người có thực lực khai tông lập phái hô to.</w:t>
      </w:r>
    </w:p>
    <w:p>
      <w:pPr>
        <w:pStyle w:val="BodyText"/>
      </w:pPr>
      <w:r>
        <w:t xml:space="preserve">Tiên đảo hải ngoại trước kia sớm đã bị người ta chiếm cứ, sau đại thời đại, tất cả thánh địa hầu như đều biến thành nơi vô chủ, hiện tại người có năng lực đều có thể sở hữu, cho nên rất nhiều người chờ ở hải ngoạ, chuẩn bị cưỡi tiên thuyền tiến vào hải ngoại chiếm lĩnh một tòa tiên đảo.</w:t>
      </w:r>
    </w:p>
    <w:p>
      <w:pPr>
        <w:pStyle w:val="BodyText"/>
      </w:pPr>
      <w:r>
        <w:t xml:space="preserve">- Tiên thuyền này vì sao lại chậm như vậy! Còn nữa tiên vụ của hải ngoại từ lúc nào lại lợi hại như vậy. Tiên Tôn cũng bay không vào, lẽ nào nói chỉ có tổ cấp cường giả mới có thể tiến vào nơi này?</w:t>
      </w:r>
    </w:p>
    <w:p>
      <w:pPr>
        <w:pStyle w:val="BodyText"/>
      </w:pPr>
      <w:r>
        <w:t xml:space="preserve">Rất nhiều người oán giận. Dù sao mặc dù tiên vụ trước kia có thể mê hoặc người, nhưng Tiên Tôn vẫn có thể miễn cưỡng thông qua, chứ không phải giống như hiện tại, Tiên Tôn tiến vào cũng vô ích, cuối cùng vẫn bị ném ra.</w:t>
      </w:r>
    </w:p>
    <w:p>
      <w:pPr>
        <w:pStyle w:val="BodyText"/>
      </w:pPr>
      <w:r>
        <w:t xml:space="preserve">- Trước đây Tiên Tôn có thể tiến vào là bởi vì ngoại hải có tiên đảo, bọn họ có thể dựa vào tọa độ mông lung, sau đó tiến vào bên trong, hiện tại không có tiên đảo, căn bản không cảm ứng được loại tọa độ này, làm sao có thể tiến vào đây!</w:t>
      </w:r>
    </w:p>
    <w:p>
      <w:pPr>
        <w:pStyle w:val="BodyText"/>
      </w:pPr>
      <w:r>
        <w:t xml:space="preserve">Có người nói ra nguyên nhân bên trong, kỳ thực cũng không phải tiên vụ trở nên lợi hại, mà bởi vì đã không có loại tọa độ mông lung này cho nên dẫn đến Tiên Tôn cũng không có cách nào xuyên qua tiên vụ của hải ngoại.</w:t>
      </w:r>
    </w:p>
    <w:p>
      <w:pPr>
        <w:pStyle w:val="BodyText"/>
      </w:pPr>
      <w:r>
        <w:t xml:space="preserve">- Con người rất đông, nhưng lần này nhân tộc tổn thất cũng thê thảm, các ngươi nhìn xem, Tiên Tôn tới đây sợ rằng cũng mấy trăm người, lần này sợ rằng Tiên Đế tương đối cường đại cũng có thể cướp đoạt một tòa tiên đảo!</w:t>
      </w:r>
    </w:p>
    <w:p>
      <w:pPr>
        <w:pStyle w:val="BodyText"/>
      </w:pPr>
      <w:r>
        <w:t xml:space="preserve">Rất nhiều người cảm thán.</w:t>
      </w:r>
    </w:p>
    <w:p>
      <w:pPr>
        <w:pStyle w:val="BodyText"/>
      </w:pPr>
      <w:r>
        <w:t xml:space="preserve">- Kỳ thực Tiên Tôn của nhân tộc còn lại không ít, nhưng phần lớn bọn họ đều cướp giật những nơi tốt hơn. Nhưng lần này đại thời đại quả thực là tai nạn của nhân tộc chúng ta. Hiện giờ đại thời đại qua đi, nhân tộc trực tiếp suy giảm phân nửa. Cường giả cũng tổn thất hơn hai phần ba, rất nhiều người cảm thán. Chuyện này cũng không trách được Thần Tiễn, chỉ có thể trách những người đó đứng sai đội ngũ. Nhiều đại thời đại như vậy, đứng chung một chỗ với viễn cổ thần linh làm gì có mấy kết cục tốt. Cho nên lựa chọn tốt nhất chính là khi đại thời đại phủ xuống lựa chọn trung lập!</w:t>
      </w:r>
    </w:p>
    <w:p>
      <w:pPr>
        <w:pStyle w:val="BodyText"/>
      </w:pPr>
      <w:r>
        <w:t xml:space="preserve">Một số cường giả có cái nhìn tương đối rõ ràng phát biểu suy nghĩ của mình.</w:t>
      </w:r>
    </w:p>
    <w:p>
      <w:pPr>
        <w:pStyle w:val="BodyText"/>
      </w:pPr>
      <w:r>
        <w:t xml:space="preserve">- Cũng không thể nói như vậy, dù sao thiên đình trước kia xác thực quá mức cường thế, đừng nói là những người đã chết đi, cho dù là hai huynh đệ chúng ta cũng đã từng muốn gia nhập thiên đình. Cũng may chúng ta có bản tâm, bằng không...</w:t>
      </w:r>
    </w:p>
    <w:p>
      <w:pPr>
        <w:pStyle w:val="BodyText"/>
      </w:pPr>
      <w:r>
        <w:t xml:space="preserve">Một người có dáng vẻ cổ quái tự đề cao bản thân nói.</w:t>
      </w:r>
    </w:p>
    <w:p>
      <w:pPr>
        <w:pStyle w:val="BodyText"/>
      </w:pPr>
      <w:r>
        <w:t xml:space="preserve">- Tất cả đều muốn dựa vào thiên đình, ai có thể nghĩ đến dưới tình huống như vậy Thần Tiễn còn có thể xoay chuyển tình thế...</w:t>
      </w:r>
    </w:p>
    <w:p>
      <w:pPr>
        <w:pStyle w:val="BodyText"/>
      </w:pPr>
      <w:r>
        <w:t xml:space="preserve">Một số người cảm thán. Nhưng nói như thế nào bọn họ cũng còn sống, rời xa đại thời đại chết tiệt này.</w:t>
      </w:r>
    </w:p>
    <w:p>
      <w:pPr>
        <w:pStyle w:val="BodyText"/>
      </w:pPr>
      <w:r>
        <w:t xml:space="preserve">- Có người mở đường hầm thời không ở đây, lẽ nào hắn không sợ vĩnh viễn lạc đường trong tiên vụ sao! Quả thực chính là muốn chết!</w:t>
      </w:r>
    </w:p>
    <w:p>
      <w:pPr>
        <w:pStyle w:val="BodyText"/>
      </w:pPr>
      <w:r>
        <w:t xml:space="preserve">Có người phát hiện thời không bỗng nhiên mở ra, bọn họ đương nhiên minh bạch vừa có cường giả xé mở thời không, từ phía xa trực tiếp tiến vào thế giới thiên đảo ngoại hải.</w:t>
      </w:r>
    </w:p>
    <w:p>
      <w:pPr>
        <w:pStyle w:val="BodyText"/>
      </w:pPr>
      <w:r>
        <w:t xml:space="preserve">Nếu là trước đây, có tọa độ thời không tương đối mông lung, như vậy xé mở thời không đương nhiên không có gì, nhưng hiện tại thiên đảo ngoại hải vẫn vô chủ, dưới tình huống không có tọa độ xé mở thời không, không cẩn thận sẽ vĩnh viễn lạc đường trong tiên vụ không ra được.</w:t>
      </w:r>
    </w:p>
    <w:p>
      <w:pPr>
        <w:pStyle w:val="Compact"/>
      </w:pPr>
      <w:r>
        <w:br w:type="textWrapping"/>
      </w:r>
      <w:r>
        <w:br w:type="textWrapping"/>
      </w:r>
    </w:p>
    <w:p>
      <w:pPr>
        <w:pStyle w:val="Heading2"/>
      </w:pPr>
      <w:bookmarkStart w:id="1094" w:name="chương-1156-1157-lôi-điện-bi-ca-xưa-nay-chưa-từng-có"/>
      <w:bookmarkEnd w:id="1094"/>
      <w:r>
        <w:t xml:space="preserve">1072. Chương 1156 + 1157: Lôi Điện Bi Ca Xưa Nay Chưa Từng Có</w:t>
      </w:r>
    </w:p>
    <w:p>
      <w:pPr>
        <w:pStyle w:val="Compact"/>
      </w:pPr>
      <w:r>
        <w:br w:type="textWrapping"/>
      </w:r>
      <w:r>
        <w:br w:type="textWrapping"/>
      </w:r>
      <w:r>
        <w:t xml:space="preserve">Cho nên rất nhiều người ôm dự định chế giễu nhìn đường hầm thời không xuất hiện trên bầu trời.</w:t>
      </w:r>
    </w:p>
    <w:p>
      <w:pPr>
        <w:pStyle w:val="BodyText"/>
      </w:pPr>
      <w:r>
        <w:t xml:space="preserve">Đường hầm chậm rãi mở rộng, một người thanh niên từ trong đường hầm đi ra. Người thanh niên liếc nhìn phía dưới, phát hiện phía dưới có vô số cường giả, hắn vừa nghĩ cũng minh bạch, hải ngoại thiên đảo một lần nữa được bị chữa trị, khẳng định có người muốn tới cướp giật.</w:t>
      </w:r>
    </w:p>
    <w:p>
      <w:pPr>
        <w:pStyle w:val="BodyText"/>
      </w:pPr>
      <w:r>
        <w:t xml:space="preserve">Về phần bản thân hắn, đương nhiên là hoàn toàn không có hứng thú. Âu Dương nhìn sương mù dày đặc bên người mình, sương mù này cũng chỉ có thể lừa dối cường giả cấp Tiên Tôn, muốn ngăn cản hắn căn bản là không có khả năng. Nói khó nghe, hiện tại Âu Dương chỉ cần thổi một hơi là có thể thôi tan tiên vụ. Đây là biểu hiện khi lực lượng đạt được một đỉnh phong nào đó.</w:t>
      </w:r>
    </w:p>
    <w:p>
      <w:pPr>
        <w:pStyle w:val="BodyText"/>
      </w:pPr>
      <w:r>
        <w:t xml:space="preserve">- Mở!</w:t>
      </w:r>
    </w:p>
    <w:p>
      <w:pPr>
        <w:pStyle w:val="BodyText"/>
      </w:pPr>
      <w:r>
        <w:t xml:space="preserve">Âu Dương nhẹ nhàng phun ra một chữ "mở", tiên vụ khắp bầu trời trực tiếp nứt ra một lỗ hổng lớn, sau đó Âu Dương phảng phất như nhàn nhã dạo chơi bước vào tiên vụ biến mất.</w:t>
      </w:r>
    </w:p>
    <w:p>
      <w:pPr>
        <w:pStyle w:val="BodyText"/>
      </w:pPr>
      <w:r>
        <w:t xml:space="preserve">Nhưng hắn hoàn toàn không biết, chiêu thức ấy của hắn đối với những người phía dưới chấn động như thế nào. Vốn tất cả mọi người đang chờ nhìn một người sợ hãi lạc đường trong tiên vụ. Nhưng người sợ hãi trực tiếp biến thành ngưu bức, sau đó một tay trực tiếp bổ ra tiên vụ tiến nhập vào bên trong, nhìn dáng vẻ còn dễ dàng hơn về nhà mình, điều này sao có thể không làm cho bọn họ kinh ngạc.</w:t>
      </w:r>
    </w:p>
    <w:p>
      <w:pPr>
        <w:pStyle w:val="BodyText"/>
      </w:pPr>
      <w:r>
        <w:t xml:space="preserve">- Điều này sao có thể! Người này làm như thế nào!</w:t>
      </w:r>
    </w:p>
    <w:p>
      <w:pPr>
        <w:pStyle w:val="BodyText"/>
      </w:pPr>
      <w:r>
        <w:t xml:space="preserve">Rất nhiều người đều đưa ra nghi vấn này. Nói thật bọn họ thực sự không nhận ra Âu Dương. Người nhìn thấy dung mạo của Âu Dương ở tiên giới cũng không nhiều. Nhưng phương thức xuất hiện của hắn mọi người đều biết. Đó chính là linh hỗn hỏa diễm hoặc là Thứ Kiêu Cung.</w:t>
      </w:r>
    </w:p>
    <w:p>
      <w:pPr>
        <w:pStyle w:val="BodyText"/>
      </w:pPr>
      <w:r>
        <w:t xml:space="preserve">Thế nhưng hiện tại Âu Dương sớm đã mất đi linh hỗn hỏa diễm, dưới tình huống không chiến đấu Thứ Kiêu Cung cũng không tùy tiện lấy ra, cho nên người phía dưới nhận ra Âu Dương rất ít.</w:t>
      </w:r>
    </w:p>
    <w:p>
      <w:pPr>
        <w:pStyle w:val="BodyText"/>
      </w:pPr>
      <w:r>
        <w:t xml:space="preserve">- Là Thần Tiễn!</w:t>
      </w:r>
    </w:p>
    <w:p>
      <w:pPr>
        <w:pStyle w:val="BodyText"/>
      </w:pPr>
      <w:r>
        <w:t xml:space="preserve">Rốt cuộc, vẫn có người nhận ra Âu Dương, đây là một lão giả nhìn qua khoảng năm sáu mươi tuổi, hắn chính là một Tiên Tôn, trước kia đã từng nhìn thấy Âu Dương một lần, hiện tại mặc dù trên người Âu Dương đã không có linh hỗn hỏa diễm, nhưng thông qua cách ăn mặc và dung mạo hắn vẫn nhận ra Âu Dương.</w:t>
      </w:r>
    </w:p>
    <w:p>
      <w:pPr>
        <w:pStyle w:val="BodyText"/>
      </w:pPr>
      <w:r>
        <w:t xml:space="preserve">- Thật sự là Thần Tiễn!</w:t>
      </w:r>
    </w:p>
    <w:p>
      <w:pPr>
        <w:pStyle w:val="BodyText"/>
      </w:pPr>
      <w:r>
        <w:t xml:space="preserve">Không ít người từng nghe nói về Âu Dương cũng la lên. Sau khi xác định người tiến vào chính là Thần Tiễn, mọi người cũng không cảm thấy không có khả năng nữa. Dù sao trong mắt mọi người, Âu Dương chính là tồn tại không gì không làm được, đừng nói là bổ ra tiên vụ, cho dù hắn muốn một lần nữa phân chia tiên giới, phỏng chừng cũng không khó khăn.</w:t>
      </w:r>
    </w:p>
    <w:p>
      <w:pPr>
        <w:pStyle w:val="BodyText"/>
      </w:pPr>
      <w:r>
        <w:t xml:space="preserve">Đây là thực lực, đây là thực lực tuyệt đối.</w:t>
      </w:r>
    </w:p>
    <w:p>
      <w:pPr>
        <w:pStyle w:val="BodyText"/>
      </w:pPr>
      <w:r>
        <w:t xml:space="preserve">Khi thực lực của ngươi đã đạt được một loại đỉnh phong, ngươi sẽ phát hiện, thế giới này sớm đã phủ phục dưới chân ngươi, đợi ngươi chăm sóc dạy bảo!</w:t>
      </w:r>
    </w:p>
    <w:p>
      <w:pPr>
        <w:pStyle w:val="BodyText"/>
      </w:pPr>
      <w:r>
        <w:t xml:space="preserve">Khi mọi người đang kinh hô Âu Dương Thần Tiễn, thời không lại bị đánh vỡ, điểm điểm tinh quang từ trong thời không nghiền nát xuất hiện, đây là một cây trường thương. Trường thương giống như siêu cấp thần khí không gì cản nổi, trực tiếp đánh vỡ tiên vụ, mở ra một thông đạo, sau đó một người thanh niên theo trường thương tiến vào trong tiên vụ biến mất!</w:t>
      </w:r>
    </w:p>
    <w:p>
      <w:pPr>
        <w:pStyle w:val="BodyText"/>
      </w:pPr>
      <w:r>
        <w:t xml:space="preserve">- Yêu tổ Bạch Tinh! Đó là Yêu Thần Thương!</w:t>
      </w:r>
    </w:p>
    <w:p>
      <w:pPr>
        <w:pStyle w:val="BodyText"/>
      </w:pPr>
      <w:r>
        <w:t xml:space="preserve">Lại có người phát hiện ra thân phận của thân ảnh, tinh quang này chính là Yêu Thần Thương phát ra.</w:t>
      </w:r>
    </w:p>
    <w:p>
      <w:pPr>
        <w:pStyle w:val="BodyText"/>
      </w:pPr>
      <w:r>
        <w:t xml:space="preserve">- Hôm nay làm sao vậy! Vì sao tổ cấp cường giả đều đến đây, tiếp theo không phải Ma Vương cũng xuất hiện chứ?</w:t>
      </w:r>
    </w:p>
    <w:p>
      <w:pPr>
        <w:pStyle w:val="BodyText"/>
      </w:pPr>
      <w:r>
        <w:t xml:space="preserve">Người dự đoán vừa dứt lời, cái tên hắn dự đoán cũng xuất hiện.</w:t>
      </w:r>
    </w:p>
    <w:p>
      <w:pPr>
        <w:pStyle w:val="BodyText"/>
      </w:pPr>
      <w:r>
        <w:t xml:space="preserve">- Ầm...</w:t>
      </w:r>
    </w:p>
    <w:p>
      <w:pPr>
        <w:pStyle w:val="BodyText"/>
      </w:pPr>
      <w:r>
        <w:t xml:space="preserve">Không gian lần thứ hai bị bổ ra, một thân ảnh màu đen mang theo ma khí ngập trời xuất hiện trong tiên vụ, khi tất cả tiên vụ va chạm vào ma khí đều bị xé thành mảnh nhỏ...</w:t>
      </w:r>
    </w:p>
    <w:p>
      <w:pPr>
        <w:pStyle w:val="BodyText"/>
      </w:pPr>
      <w:r>
        <w:t xml:space="preserve">Đạo thân ảnh thứ ba chính là Ngụy Bỉnh Dập. Mặc dù Ngụy Bỉnh Dập cũng không sử dụng Ma Vương chiến nhận của hắn, mà chỉ dựa vào ma khí trên người cũng đủ để gạt bỏ tiên vụ xung quanh. Kỳ thực đạt được cấp bậc như bọn họ, nếu như không phải vì có chút phiền phức, cho dù nhắm mắt cũng có thể trực tiếp bay qua, bổ ra tiên vụ hoàn toàn là vì muốn giảm bớt phiền phức mà thôi.</w:t>
      </w:r>
    </w:p>
    <w:p>
      <w:pPr>
        <w:pStyle w:val="BodyText"/>
      </w:pPr>
      <w:r>
        <w:t xml:space="preserve">Ba cái bóng tiến vào trong tiên vụ đương nhiên là tiến nhập vào hải ngoại thiên đảo. Một đám Tiên Tôn đang đợi tiên thuyền cũng có chút phát mộng, chuyện này là thế nào? Lẽ nào nói ba vị này để mắt đến hải ngoại thiên đảo? Nếu như ba vị này coi trọng hải ngoại thiên đảo, vậy những người ở đây tuyệt đối nên xoay người rời đi, không có kẻ nào ngu ngốc đi tranh đoạt với ba vị đó, cho dù tự sát cũng phải chọn phương thức thoải mái một chút.</w:t>
      </w:r>
    </w:p>
    <w:p>
      <w:pPr>
        <w:pStyle w:val="BodyText"/>
      </w:pPr>
      <w:r>
        <w:t xml:space="preserve">- Không thể nào, ba vị này là thân phận gì, làm sao có thể đi cướp giật hải ngoại thiên đảo nhỏ bé này với chúng ta! Ma Vương đại nhân sở hữu toàn bộ Ma giới, Yêu Tổ Bạch Tinh sỡ hữu toàn bộ tây nam tiên giới, còn Thần Tiễn đại nhân chưa bao giờ chiếm lĩnh nơi nào, hơn nữa cho dù chiếm lĩnh, hắn cũng nên lấy thánh sơn phương bắc mới đúng chứ!</w:t>
      </w:r>
    </w:p>
    <w:p>
      <w:pPr>
        <w:pStyle w:val="BodyText"/>
      </w:pPr>
      <w:r>
        <w:t xml:space="preserve">Có người đưa ra suy nghĩ của mình, nhưng suy nghĩ này thật sự rất đúng, không ai cho rằng ba người này sẽ thực sự cướp giật hải ngoại thiên đảo.</w:t>
      </w:r>
    </w:p>
    <w:p>
      <w:pPr>
        <w:pStyle w:val="BodyText"/>
      </w:pPr>
      <w:r>
        <w:t xml:space="preserve">Bình thường cường giả chiếm lĩnh những nơi này đều là vì khai tông lập phái, phúc địa động thiên như vậy đối với cường giả cấp bậc như Âu Dương vốn không có tác dụng gì, nhưng đối với người bình thường lại có thể đề cao tốc độ tu luyện. Thế nhưng đạt được cấp bậc như Âu Dương, đề cao tốc độ tu luyện làm gì? Nói thật Âu Dương đã đạt tới đỉnh phong, hiện tại hắn đã không cần biến hóa về lượng, cái hắn cần chính là biến chất, nói chính xác, hiện tại lực lượng của hắn sẽ không xuất hiện biến hóa nữa, hắn chỉ có thể cầu trong lòng xuất hiện biến hóa để mình xuất hiện đề cao.</w:t>
      </w:r>
    </w:p>
    <w:p>
      <w:pPr>
        <w:pStyle w:val="BodyText"/>
      </w:pPr>
      <w:r>
        <w:t xml:space="preserve">- Đúng, không sai, ba người này là thân phận gì, làm sao có thể đi tranh đoạt với chúng ta, có lẽ bọn họ có bảo vật gì đánh rơi ở đây!</w:t>
      </w:r>
    </w:p>
    <w:p>
      <w:pPr>
        <w:pStyle w:val="BodyText"/>
      </w:pPr>
      <w:r>
        <w:t xml:space="preserve">Người này thật sự có ý nghĩ kỳ lạ, đánh rơi bảo vật ở đây?</w:t>
      </w:r>
    </w:p>
    <w:p>
      <w:pPr>
        <w:pStyle w:val="BodyText"/>
      </w:pPr>
      <w:r>
        <w:t xml:space="preserve">Không sai trước kia Chiến Vương là ngã xuống ở hải ngoại, cho nên rất nhiều người đều nghĩ tới có phải Chiến Vương đánh rơi rất nhiều bảo vật ở đây. Hiện tại đại thời đại qua đi nên ba người đến đây thu hồi bảo vật?</w:t>
      </w:r>
    </w:p>
    <w:p>
      <w:pPr>
        <w:pStyle w:val="BodyText"/>
      </w:pPr>
      <w:r>
        <w:t xml:space="preserve">Nghĩ tới đây rất nhiều người đều biểu thị kích động. Phải biết rằng nếu như thật sự có bảo vật, cho dù là ba người này cũng không thể lấy đi tất cả. Chiến Vương là tổ cấp cường giả, bảo vật đánh rơi cho dù là kém cỏi nhất chỉ sợ cũng tuyệt đối là siêu cấp chí bảo, những người này đều rơi vào trong huyễn tưởng, có phải sau này có cơ hội có thể có được một thứ trong số đó, vậy quả thực chính là lợi khí để mình quật khởi.</w:t>
      </w:r>
    </w:p>
    <w:p>
      <w:pPr>
        <w:pStyle w:val="BodyText"/>
      </w:pPr>
      <w:r>
        <w:t xml:space="preserve">Trên thánh sơn phương bắc Yên Hồng nhìn Thứ Kiêu Cung biến thành như đá khắc, sừng sững đứng ở đó, không ngừng tản mát ra quang huy thủ hộ thánh sơn, nàng biết mình suy đoán không sai. Âu Dương nhất định đã đụng phải đại sự gì, khiến hắn bỏ lại cả Thứ Kiêu Cung.</w:t>
      </w:r>
    </w:p>
    <w:p>
      <w:pPr>
        <w:pStyle w:val="BodyText"/>
      </w:pPr>
      <w:r>
        <w:t xml:space="preserve">- Thứ Kiêu, chủ nhân của ngươi còn có thể trở về không?</w:t>
      </w:r>
    </w:p>
    <w:p>
      <w:pPr>
        <w:pStyle w:val="BodyText"/>
      </w:pPr>
      <w:r>
        <w:t xml:space="preserve">Yên Hồng nhìn Thứ Kiêu Cung ngơ ngác hỏi.</w:t>
      </w:r>
    </w:p>
    <w:p>
      <w:pPr>
        <w:pStyle w:val="BodyText"/>
      </w:pPr>
      <w:r>
        <w:t xml:space="preserve">Kỳ thực nàng biết rất rõ, Thứ Kiêu Cung tuyệt đối sẽ không trả lời nàng. Đừng thấy Thứ Kiêu Cung sở hữu uy năng rất lớn, nhưng bản thân Thứ Kiêu Cung lại không có linh hồn, tất cả đều cần Âu Dương thao túng, cho nên muốn Thứ Kiêu Cung trả lời là không có khả năng.</w:t>
      </w:r>
    </w:p>
    <w:p>
      <w:pPr>
        <w:pStyle w:val="BodyText"/>
      </w:pPr>
      <w:r>
        <w:t xml:space="preserve">- Nhất định sẽ trở về chứ?</w:t>
      </w:r>
    </w:p>
    <w:p>
      <w:pPr>
        <w:pStyle w:val="BodyText"/>
      </w:pPr>
      <w:r>
        <w:t xml:space="preserve">Yên Hồng tự nói với bản thân, lúc này ngoại trừ thanh âm tuyết rơi, thiên địa xung quanh đều rơi vào trong vắng vẻ, không cũng có cảm giác lúc nào cũng ầm ĩ như đại thời đại.</w:t>
      </w:r>
    </w:p>
    <w:p>
      <w:pPr>
        <w:pStyle w:val="BodyText"/>
      </w:pPr>
      <w:r>
        <w:t xml:space="preserve">Hải ngoại thiên đảo, chính giữa một tiểu đảo vô cùng mỹ lệ, Âu Dương ngồi trên một gốc cây cổ thụ cực lớn, hắn nhìn hai đạo quang thải chạy như bay từ xa đến, hắn đương nhiên biết đó là ai.</w:t>
      </w:r>
    </w:p>
    <w:p>
      <w:pPr>
        <w:pStyle w:val="BodyText"/>
      </w:pPr>
      <w:r>
        <w:t xml:space="preserve">- Sao vậy! Các ngươi cũng đến tiễn ta?</w:t>
      </w:r>
    </w:p>
    <w:p>
      <w:pPr>
        <w:pStyle w:val="BodyText"/>
      </w:pPr>
      <w:r>
        <w:t xml:space="preserve">Âu Dương cười ha ha, hoàn toàn không giống như một người muốn xóa bỏ tất cả lực lượng và ký ức.</w:t>
      </w:r>
    </w:p>
    <w:p>
      <w:pPr>
        <w:pStyle w:val="BodyText"/>
      </w:pPr>
      <w:r>
        <w:t xml:space="preserve">- Ầm!</w:t>
      </w:r>
    </w:p>
    <w:p>
      <w:pPr>
        <w:pStyle w:val="BodyText"/>
      </w:pPr>
      <w:r>
        <w:t xml:space="preserve">Mặt đất một trận rung động, hai đạo nhân ảnh đã rơi xuống mặt đất. Sau lưng Bạch Tinh vẫn là Yêu Thần Thương, điểm điểm tinh quang từ phía sau hắn phát ra, có vẻ thần bí và không thể đẽo gọt. Ma khí trên người Ngụy Bỉnh Dập cũng đã thu hồi, hiện tại thật ra Ngụy Bỉnh Dập giống một người bình thường hơn là một Ma Vương giết người vô số.</w:t>
      </w:r>
    </w:p>
    <w:p>
      <w:pPr>
        <w:pStyle w:val="BodyText"/>
      </w:pPr>
      <w:r>
        <w:t xml:space="preserve">- Làm bằng hữu thời gian dài như vậy, đương nhiên phải tới đưa tiễn... Hắc hắc...</w:t>
      </w:r>
    </w:p>
    <w:p>
      <w:pPr>
        <w:pStyle w:val="BodyText"/>
      </w:pPr>
      <w:r>
        <w:t xml:space="preserve">Hai người cười rất hèn mọn.</w:t>
      </w:r>
    </w:p>
    <w:p>
      <w:pPr>
        <w:pStyle w:val="BodyText"/>
      </w:pPr>
      <w:r>
        <w:t xml:space="preserve">- Ta biết các ngươi không tốt như vậy!</w:t>
      </w:r>
    </w:p>
    <w:p>
      <w:pPr>
        <w:pStyle w:val="BodyText"/>
      </w:pPr>
      <w:r>
        <w:t xml:space="preserve">Âu Dương liếc mắt nhìn hai người, sau đó vòng tay không gian từ trên cánh tay hắn bay ra, đến trước mặt hai người nói:</w:t>
      </w:r>
    </w:p>
    <w:p>
      <w:pPr>
        <w:pStyle w:val="BodyText"/>
      </w:pPr>
      <w:r>
        <w:t xml:space="preserve">- Toàn bộ gia sản của ta đều ở bên trong, kỳ thực cũng không có gì đáng giá, phỏng chừng tùy tiện tìm một Tiên Tôn có chút kỳ ngộ đặc biệt còn có nhiều thứ tốt hơn ta. Ta không giống với đa số người, ngoại trừ Thứ Kiêu Cung hầu như không có gì cả!</w:t>
      </w:r>
    </w:p>
    <w:p>
      <w:pPr>
        <w:pStyle w:val="BodyText"/>
      </w:pPr>
      <w:r>
        <w:t xml:space="preserve">- Thật ra chúng ta muốn có được Thứ Kiêu Cung, nhưng thánh binh đã tự động chọn chủ, chúng ta không có năng lực lấy đi!</w:t>
      </w:r>
    </w:p>
    <w:p>
      <w:pPr>
        <w:pStyle w:val="BodyText"/>
      </w:pPr>
      <w:r>
        <w:t xml:space="preserve">Bạch Tinh than thở, buông tay bất đắc dĩ lắc đầu.</w:t>
      </w:r>
    </w:p>
    <w:p>
      <w:pPr>
        <w:pStyle w:val="BodyText"/>
      </w:pPr>
      <w:r>
        <w:t xml:space="preserve">- Ngoại vật vĩnh viễn là ngoại vật, đừng quá để ý.</w:t>
      </w:r>
    </w:p>
    <w:p>
      <w:pPr>
        <w:pStyle w:val="BodyText"/>
      </w:pPr>
      <w:r>
        <w:t xml:space="preserve">Âu Dương cười cười nói:</w:t>
      </w:r>
    </w:p>
    <w:p>
      <w:pPr>
        <w:pStyle w:val="BodyText"/>
      </w:pPr>
      <w:r>
        <w:t xml:space="preserve">- Hơn nữa với tu vi của hai người các ngươi, cho dù là Thiên Vương sống lại, các ngươi muốn bỏ chạy, hắn cũng không có cách nào bắt được các ngươi!</w:t>
      </w:r>
    </w:p>
    <w:p>
      <w:pPr>
        <w:pStyle w:val="BodyText"/>
      </w:pPr>
      <w:r>
        <w:t xml:space="preserve">Những lời này của Âu Dương thật ra không sai, đạt đến tổ cấp, trừ phi là khi chính diện chiến đấu bị đối phương trực tiếp phong tỏa không gian, bằng không tổ cấp cường giả muốn đào tẩu, trên cơ bản là rất khó bị giết chết.</w:t>
      </w:r>
    </w:p>
    <w:p>
      <w:pPr>
        <w:pStyle w:val="BodyText"/>
      </w:pPr>
      <w:r>
        <w:t xml:space="preserve">Đương nhiên, cường giả đạt được cấp bậc này bình thường đều là tôn nghiêm mạnh hơn sinh mệnh, rất khó xuất hiện khả năng đào tẩu. Cho nên những lời này của Âu Dương cũng chỉ là nói mà thôi.</w:t>
      </w:r>
    </w:p>
    <w:p>
      <w:pPr>
        <w:pStyle w:val="BodyText"/>
      </w:pPr>
      <w:r>
        <w:t xml:space="preserve">- Đừng lo cho chúng ta, cho dù chúng ta đụng phải Thiên Vương cũng có thể chạy, nhưng ngươi muốn chạy cũng không chạy được, hơn nữa ta tin tưởng chỉ cần Thiên Vương sống lại, ngươi tuyệt đối là mục tiêu số một, ha ha...</w:t>
      </w:r>
    </w:p>
    <w:p>
      <w:pPr>
        <w:pStyle w:val="BodyText"/>
      </w:pPr>
      <w:r>
        <w:t xml:space="preserve">Ngụy Bỉnh Dập cũng đủ xấu xa, hắn nói thẳng như vậy, Âu Dương cũng không biết nên nói tiếp như thế nào.</w:t>
      </w:r>
    </w:p>
    <w:p>
      <w:pPr>
        <w:pStyle w:val="BodyText"/>
      </w:pPr>
      <w:r>
        <w:t xml:space="preserve">- Các ngươi có thể đừng nguyền rủa ta như vậy hay không! Cẩn thận sau này ta trở lại thu thập các ngươi!</w:t>
      </w:r>
    </w:p>
    <w:p>
      <w:pPr>
        <w:pStyle w:val="BodyText"/>
      </w:pPr>
      <w:r>
        <w:t xml:space="preserve">Âu Dương liếc mắt nhìn hai người, hai vị này trước mặt người khác biểu hiện có vẻ bí hiểm như siêu cấp cao thủ, nhưng khi nói chuyện với mình, quả thực chính là hai tên lưu manh côn đồ xảo trá!</w:t>
      </w:r>
    </w:p>
    <w:p>
      <w:pPr>
        <w:pStyle w:val="BodyText"/>
      </w:pPr>
      <w:r>
        <w:t xml:space="preserve">- Âu Dương ngươi cũng quá bần cùng!</w:t>
      </w:r>
    </w:p>
    <w:p>
      <w:pPr>
        <w:pStyle w:val="BodyText"/>
      </w:pPr>
      <w:r>
        <w:t xml:space="preserve">Bạch Tinh vừa liếc nhìn vòng tay không gian của Âu Dương vừa khinh bỉ nhìn hắn nói:</w:t>
      </w:r>
    </w:p>
    <w:p>
      <w:pPr>
        <w:pStyle w:val="BodyText"/>
      </w:pPr>
      <w:r>
        <w:t xml:space="preserve">- Ngươi quá đề cao mình, còn so với Tiên Tôn, ta nghĩ chính là một Tiên Đế cũng giàu có hơn ngươi!</w:t>
      </w:r>
    </w:p>
    <w:p>
      <w:pPr>
        <w:pStyle w:val="BodyText"/>
      </w:pPr>
      <w:r>
        <w:t xml:space="preserve">- Ngươi nói cái gì... A đúng rồi rồi, bình ngọc kia trả lại cho ta!</w:t>
      </w:r>
    </w:p>
    <w:p>
      <w:pPr>
        <w:pStyle w:val="BodyText"/>
      </w:pPr>
      <w:r>
        <w:t xml:space="preserve">Âu Dương chỉ bình ngọc Bạch Tinh vừa lấy ra, nghe thấy lời nói của Âu Dương, Bạch Tinh vội vã nắm bình ngọc trong tay, khẩn trương nói:</w:t>
      </w:r>
    </w:p>
    <w:p>
      <w:pPr>
        <w:pStyle w:val="BodyText"/>
      </w:pPr>
      <w:r>
        <w:t xml:space="preserve">- Đây là thứ tốt!</w:t>
      </w:r>
    </w:p>
    <w:p>
      <w:pPr>
        <w:pStyle w:val="BodyText"/>
      </w:pPr>
      <w:r>
        <w:t xml:space="preserve">- Cái này cũng không phải bảo vật gì, chỉ là linh hồn của cố nhân mà thôi, hiện nay đại thời đại kết thúc, cũng nên đưa bọn họ đi chuyển thế luân hồi!</w:t>
      </w:r>
    </w:p>
    <w:p>
      <w:pPr>
        <w:pStyle w:val="BodyText"/>
      </w:pPr>
      <w:r>
        <w:t xml:space="preserve">Âu Dương lấy bình ngọc từ trong tay Bạch Tinh, sau đó nhẹ nhàng mở bình ngọc, từng đạo khí tức linh hồn từ trong bình ngọc bay ra, sau đó bay vào trong hư không biến mất không thấy...</w:t>
      </w:r>
    </w:p>
    <w:p>
      <w:pPr>
        <w:pStyle w:val="BodyText"/>
      </w:pPr>
      <w:r>
        <w:t xml:space="preserve">Âu Dương quỳ rạp xuống đất, cúi lạy vài cái với những linh hồn vừa biến mất nói:</w:t>
      </w:r>
    </w:p>
    <w:p>
      <w:pPr>
        <w:pStyle w:val="BodyText"/>
      </w:pPr>
      <w:r>
        <w:t xml:space="preserve">- Nếu một ngày kia ta còn có thể trở về, chúng ta nhất định sẽ gặp lại! Minh Hậu!</w:t>
      </w:r>
    </w:p>
    <w:p>
      <w:pPr>
        <w:pStyle w:val="BodyText"/>
      </w:pPr>
      <w:r>
        <w:t xml:space="preserve">Âu Dương vừa dứt lời, Minh Hậu cũng xuất hiện, đồng thời một vết cái khe cực lớn hé mở.</w:t>
      </w:r>
    </w:p>
    <w:p>
      <w:pPr>
        <w:pStyle w:val="BodyText"/>
      </w:pPr>
      <w:r>
        <w:t xml:space="preserve">Cái khe không ngừng mở rộng, sau đó một hình vẽ giống như hình vẽ âm dương xuất hiện ở trung tâm cái khe.</w:t>
      </w:r>
    </w:p>
    <w:p>
      <w:pPr>
        <w:pStyle w:val="BodyText"/>
      </w:pPr>
      <w:r>
        <w:t xml:space="preserve">Đây chính là cửa vào hành lang luân hồn của thiên địa luân hồi.</w:t>
      </w:r>
    </w:p>
    <w:p>
      <w:pPr>
        <w:pStyle w:val="BodyText"/>
      </w:pPr>
      <w:r>
        <w:t xml:space="preserve">Đừng thấy Minh Hậu nói là chưởng quản, trên thực tế Minh Hậu căn bản không thể khống chế hàng lang luân hồi này, việc nàng có thể làm là mở ra mà thôi.</w:t>
      </w:r>
    </w:p>
    <w:p>
      <w:pPr>
        <w:pStyle w:val="BodyText"/>
      </w:pPr>
      <w:r>
        <w:t xml:space="preserve">- Nghĩ kỹ rồi chứ?</w:t>
      </w:r>
    </w:p>
    <w:p>
      <w:pPr>
        <w:pStyle w:val="BodyText"/>
      </w:pPr>
      <w:r>
        <w:t xml:space="preserve">Minh Hậu mỉm cười nhìn Âu Dương hỏi. Nàng biết rất rõ, kêu một người đưa ra quyết định như vậy là chuyện khó khăn cỡ nào!</w:t>
      </w:r>
    </w:p>
    <w:p>
      <w:pPr>
        <w:pStyle w:val="BodyText"/>
      </w:pPr>
      <w:r>
        <w:t xml:space="preserve">- Nghĩ kĩ cái gì, ta được lựa chọn sao?</w:t>
      </w:r>
    </w:p>
    <w:p>
      <w:pPr>
        <w:pStyle w:val="BodyText"/>
      </w:pPr>
      <w:r>
        <w:t xml:space="preserve">Âu Dương mang theo nụ cười khổ sở.</w:t>
      </w:r>
    </w:p>
    <w:p>
      <w:pPr>
        <w:pStyle w:val="BodyText"/>
      </w:pPr>
      <w:r>
        <w:t xml:space="preserve">- Được rồi, không nói nữa, có chuyện gì đợi sau này ta trở về rồi nói.</w:t>
      </w:r>
    </w:p>
    <w:p>
      <w:pPr>
        <w:pStyle w:val="BodyText"/>
      </w:pPr>
      <w:r>
        <w:t xml:space="preserve">Âu Dương nói xong, thân thể hắn bắt đầu từng chút phân giải, cùng lúc đó mây đen trên trời bắt đầu che đậy toàn bộ tiên giới.</w:t>
      </w:r>
    </w:p>
    <w:p>
      <w:pPr>
        <w:pStyle w:val="BodyText"/>
      </w:pPr>
      <w:r>
        <w:t xml:space="preserve">Chỉ trong nháy mắt, hoa tuyết huyết sắc trên trời liền ngừng phiêu động, tiếng sấm vang vọng toàn bộ tiên giới. Đây là lôi điện bi ca, đây là lôi điện bi ca tấu lên khi cường giả ngã xuống.</w:t>
      </w:r>
    </w:p>
    <w:p>
      <w:pPr>
        <w:pStyle w:val="BodyText"/>
      </w:pPr>
      <w:r>
        <w:t xml:space="preserve">Lúc này Âu Dương cũng không khác gì ngã xuống, tan hết tất cả lực lượng hắn sẽ lập tức chết đi, chỉ có điều linh hồn của hắn cũng đủ cường đại, lại có Minh Hậu tiếp dẫn, có thể khiến linh hồn mang theo tín niệm nào đó tiến vào trong luân hồi. Nhưng mặc dù luân hồi như vậy mang theo một tia cơ hội, cũng không biết đến lúc nào mới có thể thức tỉnh.</w:t>
      </w:r>
    </w:p>
    <w:p>
      <w:pPr>
        <w:pStyle w:val="BodyText"/>
      </w:pPr>
      <w:r>
        <w:t xml:space="preserve">Cho dù thức tỉnh đối với Âu Dương mà nói cũng không có bất cứ ý nghĩa gì, bởi vì cho dù thức tỉnh hắn cũng chỉ biết hắn bởi vì truy cầu chí cao vô thượng mà đến, lại không nhớ tất cả quá khứ của mình. Chỉ có một tín niệm chí cao vô thượng, thậm chí ngay cả làm sao để mình cuối cùng thức tỉnh Âu Dương cũng không nghĩ tới. Đây là một cuộc đánh cược kinh thiên, đây là một trận lôi điện bi ca kinh thiên xưa nay chưa từng có. Khi đại thời đại, lôi điện bi ca trình diễn vô số lần, mỗi một lần đều nói ra có cường giả ngã xuống, nhưng sau đại thời đại, lôi điện bi ca vang vọng toàn bộ tiên giới lại có chút khoa trương!</w:t>
      </w:r>
    </w:p>
    <w:p>
      <w:pPr>
        <w:pStyle w:val="BodyText"/>
      </w:pPr>
      <w:r>
        <w:t xml:space="preserve">Vô số người đứng ở các nơi trong tiên giới nhìn bầu trời, tiếng oanh minh lôi điện như tống biệt ai đó, nhưng không ai biết rốt cuộc là ai. Nhưng trong lòng mọi người lại có một phán đoán đại khái, hiện giờ có thể dẫn động lôi điện bi ca sợ rằng chỉ có ba người.</w:t>
      </w:r>
    </w:p>
    <w:p>
      <w:pPr>
        <w:pStyle w:val="BodyText"/>
      </w:pPr>
      <w:r>
        <w:t xml:space="preserve">- Ầm ầm!</w:t>
      </w:r>
    </w:p>
    <w:p>
      <w:pPr>
        <w:pStyle w:val="BodyText"/>
      </w:pPr>
      <w:r>
        <w:t xml:space="preserve">Lần này lôi điện bi ca còn đáng sợ hơn trước đó, không riêng gì tiên giới, ngay cả thế giới trung đẳng và tiểu thế giới cũng tấu lên lôi điện bi ca.</w:t>
      </w:r>
    </w:p>
    <w:p>
      <w:pPr>
        <w:pStyle w:val="BodyText"/>
      </w:pPr>
      <w:r>
        <w:t xml:space="preserve">Đây là lôi điện bi ca xưa nay chưa từng có. Trên tất cả tinh cầu có sinh vật trong vũ trụ đều là sấm vang chớp giật, khiến mọi người hoài nghi có phải ngày tận thế đã tới.</w:t>
      </w:r>
    </w:p>
    <w:p>
      <w:pPr>
        <w:pStyle w:val="BodyText"/>
      </w:pPr>
      <w:r>
        <w:t xml:space="preserve">- Cuối cùng ngươi đã lựa chọn con đường này!</w:t>
      </w:r>
    </w:p>
    <w:p>
      <w:pPr>
        <w:pStyle w:val="BodyText"/>
      </w:pPr>
      <w:r>
        <w:t xml:space="preserve">Một thanh âm thần bí khó lường phảng phất như từ viễn cổ , nhưng người nghe thấy thanh âm này lại chỉ có một mình Âu Dương.</w:t>
      </w:r>
    </w:p>
    <w:p>
      <w:pPr>
        <w:pStyle w:val="BodyText"/>
      </w:pPr>
      <w:r>
        <w:t xml:space="preserve">Thân thể Âu Dương đã hoàn toàn tan vỡ, linh hồn của hắn cũng bắt đầu suy nhược, nhưng khi suy nhược hắn vẫn nghe thấy thanh âm này, Âu Dương nhìn về phía xa, trong lòng nói:</w:t>
      </w:r>
    </w:p>
    <w:p>
      <w:pPr>
        <w:pStyle w:val="BodyText"/>
      </w:pPr>
      <w:r>
        <w:t xml:space="preserve">- Ta sẽ trở về, Thiên Vương, khi ta trở về, ta nhất định sẽ thắng ngươi, ta nhất định sẽ hoàn thành tất cả hứa hẹn!</w:t>
      </w:r>
    </w:p>
    <w:p>
      <w:pPr>
        <w:pStyle w:val="Compact"/>
      </w:pPr>
      <w:r>
        <w:br w:type="textWrapping"/>
      </w:r>
      <w:r>
        <w:br w:type="textWrapping"/>
      </w:r>
    </w:p>
    <w:p>
      <w:pPr>
        <w:pStyle w:val="Heading2"/>
      </w:pPr>
      <w:bookmarkStart w:id="1095" w:name="chương-1158-1159-đứa-trẻ-tàn-phế"/>
      <w:bookmarkEnd w:id="1095"/>
      <w:r>
        <w:t xml:space="preserve">1073. Chương 1158 + 1159: Đứa Trẻ Tàn Phế</w:t>
      </w:r>
    </w:p>
    <w:p>
      <w:pPr>
        <w:pStyle w:val="Compact"/>
      </w:pPr>
      <w:r>
        <w:br w:type="textWrapping"/>
      </w:r>
      <w:r>
        <w:br w:type="textWrapping"/>
      </w:r>
      <w:r>
        <w:t xml:space="preserve">Nói xong câu này, linh hồn của Âu Dương hoàn toàn tan vỡ, sau đó một điểm huyết sắc nhỏ dưới sự khống chế của Minh Hậu bay vào trong luân hồi, lay động trong hành lang luân hồi mênh mông, bắt đầu tùy cơ lựa chọn thế giới hắn muốn sinh ra....</w:t>
      </w:r>
    </w:p>
    <w:p>
      <w:pPr>
        <w:pStyle w:val="BodyText"/>
      </w:pPr>
      <w:r>
        <w:t xml:space="preserve">Linh hồn tan vỡ, ký ức linh hồn bắt đầu từng mảnh bay ra. Lúc này Âu Dương cảm thấy mình giống như một chiếc máy chiếu phim điện ảnh, còn cuộc đời của mình là một cuốn phim nhựa, tất cả đều phảng phất được chiếu lại, vui vẻ, thống khổ, bi thảm, vui mừng. Tất cả giống như được màn ảnh này phát ra.</w:t>
      </w:r>
    </w:p>
    <w:p>
      <w:pPr>
        <w:pStyle w:val="BodyText"/>
      </w:pPr>
      <w:r>
        <w:t xml:space="preserve">Âu Dương chậm rãi bước vào trong hàng lang luân hồi, mỗi bước Âu Dương bước đi, ký ức của hắn sẽ mất đi rất nhiều. Đây là một con đường vĩnh viễn không thể quay đầu lại, bắt đầu bước lên con đường này, Âu Dương chỉ có thể thành công. Thành công đó là chí cao vô thượng, thất bại đó là vĩnh viễn lạc đường trong luân hồi, luân chuyển không biết bao nhiêu năm tháng, cũng không biết mình là ai.</w:t>
      </w:r>
    </w:p>
    <w:p>
      <w:pPr>
        <w:pStyle w:val="BodyText"/>
      </w:pPr>
      <w:r>
        <w:t xml:space="preserve">Bước ra một bước cuối cùng, Âu Dương hoàn toàn biến mất trong hành lang luân hồi, tất cả ký ức của hắn cũng theo đó tan biến.</w:t>
      </w:r>
    </w:p>
    <w:p>
      <w:pPr>
        <w:pStyle w:val="BodyText"/>
      </w:pPr>
      <w:r>
        <w:t xml:space="preserve">Tất cả lực lượng của Âu Dương cũng quay về trong thiên địa, hắn chỉ mang theo một trái tim truy tầm chí cao vô thượng rời khỏi.</w:t>
      </w:r>
    </w:p>
    <w:p>
      <w:pPr>
        <w:pStyle w:val="BodyText"/>
      </w:pPr>
      <w:r>
        <w:t xml:space="preserve">- Ngươi nghĩ bao lâu nữa hắn có thể trở về?</w:t>
      </w:r>
    </w:p>
    <w:p>
      <w:pPr>
        <w:pStyle w:val="BodyText"/>
      </w:pPr>
      <w:r>
        <w:t xml:space="preserve">Ngụy Bỉnh Dập nhìn Minh Hậu hỏi.</w:t>
      </w:r>
    </w:p>
    <w:p>
      <w:pPr>
        <w:pStyle w:val="BodyText"/>
      </w:pPr>
      <w:r>
        <w:t xml:space="preserve">- Từ xưa đến nay, chưa từng có người lựa chọn con đường cực đoan này, cho nên theo ý ta, khả năng thành công của hắn có thể không đến một phần nghìn.</w:t>
      </w:r>
    </w:p>
    <w:p>
      <w:pPr>
        <w:pStyle w:val="BodyText"/>
      </w:pPr>
      <w:r>
        <w:t xml:space="preserve">Trong mắt Minh Hậu mang theo vẻ lo nghĩ, chưa từng có người nào đi qua con đường tự trảm này, có thể thành công hay không kỳ thực bản thân Minh Hậu cũng không biết.</w:t>
      </w:r>
    </w:p>
    <w:p>
      <w:pPr>
        <w:pStyle w:val="BodyText"/>
      </w:pPr>
      <w:r>
        <w:t xml:space="preserve">Nhưng Minh Hậu tin tưởng, không có gì là tuyệt lộ, bất luận lúc nào cũng có khả năng tìm ra lối thoát, chỉ là không biết Âu Dương có thể tìm ra lối thoát đó hay không.</w:t>
      </w:r>
    </w:p>
    <w:p>
      <w:pPr>
        <w:pStyle w:val="BodyText"/>
      </w:pPr>
      <w:r>
        <w:t xml:space="preserve">- Thiên Vương sắp tới rồi, các ngươi cũng mau tránh đi!</w:t>
      </w:r>
    </w:p>
    <w:p>
      <w:pPr>
        <w:pStyle w:val="BodyText"/>
      </w:pPr>
      <w:r>
        <w:t xml:space="preserve">Minh Hậu nhìn Bạch Tinh và Ngụy Bỉnh Dập, nàng minh bạch vì sao Âu Dương cấp thiết muốn bước vào luân hồi, bởi vì Âu Dương biết rất rõ, hắn căn bản không phải đối thủ của Thiên Vương. So với cục diện đối mặt chắc chắn sẽ chết, chi bằng đánh cược một trận kinh thiên cuối cùng, đổi mạng.</w:t>
      </w:r>
    </w:p>
    <w:p>
      <w:pPr>
        <w:pStyle w:val="BodyText"/>
      </w:pPr>
      <w:r>
        <w:t xml:space="preserve">- Trốn... Chạy đi đâu?</w:t>
      </w:r>
    </w:p>
    <w:p>
      <w:pPr>
        <w:pStyle w:val="BodyText"/>
      </w:pPr>
      <w:r>
        <w:t xml:space="preserve">Trên mặt Bạch Tinh cũng mang theo vẻ bất đắc dĩ, dù sao, nếu như Thiên Vương thật sự là chí cao vô thượng, vậy căn bản không có khả năng trốn thoát.</w:t>
      </w:r>
    </w:p>
    <w:p>
      <w:pPr>
        <w:pStyle w:val="BodyText"/>
      </w:pPr>
      <w:r>
        <w:t xml:space="preserve">- Cho dù hắn sống lại cũng sẽ không là chí cao vô thượng, bởi vì Âu Dương chính là tâm ma của hắn</w:t>
      </w:r>
    </w:p>
    <w:p>
      <w:pPr>
        <w:pStyle w:val="BodyText"/>
      </w:pPr>
      <w:r>
        <w:t xml:space="preserve">Trên mặt Minh Hậu mang theo tiếu ý nói:</w:t>
      </w:r>
    </w:p>
    <w:p>
      <w:pPr>
        <w:pStyle w:val="BodyText"/>
      </w:pPr>
      <w:r>
        <w:t xml:space="preserve">- Trước khi hắn ngủ say đã từng thất bại bởi Âu Dương, nói cách khác cả đời hắn chỉ thua một lần này, hắn là một người chưa bao giờ chịu thua. Từ phương diện nào đó mà nói Âu Dương tựa hồ chính là tâm ma của hắn, nếu như không thể chém giết Âu Dương, như vậy hắn chính là ma, chỉ khi nào Âu Dương chết đi, như vậy hắn sẽ chân chính hoàn thành hóa đạo cuối cùng.</w:t>
      </w:r>
    </w:p>
    <w:p>
      <w:pPr>
        <w:pStyle w:val="BodyText"/>
      </w:pPr>
      <w:r>
        <w:t xml:space="preserve">- Thì ra là như vậy.</w:t>
      </w:r>
    </w:p>
    <w:p>
      <w:pPr>
        <w:pStyle w:val="BodyText"/>
      </w:pPr>
      <w:r>
        <w:t xml:space="preserve">Bạch Tinh gật đầu, nếu Thiên Vương là chí cao vô thượng, nắm trong tay thiên địa, như vậy bọn họ kiên quyết không có một tia khả năng đào tẩu, nhưng cho dù Thiên Vương cách chí cao vô thượng chỉ còn một bước, bọn họ vẫn sẽ có khả năng chạy trốn.</w:t>
      </w:r>
    </w:p>
    <w:p>
      <w:pPr>
        <w:pStyle w:val="BodyText"/>
      </w:pPr>
      <w:r>
        <w:t xml:space="preserve">- Được rồi, không nói nữa, xem xem Âu Dương dấn thân vào thế giới nào....</w:t>
      </w:r>
    </w:p>
    <w:p>
      <w:pPr>
        <w:pStyle w:val="BodyText"/>
      </w:pPr>
      <w:r>
        <w:t xml:space="preserve">Minh Hậu vốn dùng linh thức của mình theo sát Âu Dương, nhưng khi nàng một lần nữa tìm kiếm lại phát hiện linh hồn của Âu Dương đã biến mất, ngay cả linh thức của nàng cũng không thể tìm được tồn tại của Âu Dương, chuyện này thực sự có chút quái dị.</w:t>
      </w:r>
    </w:p>
    <w:p>
      <w:pPr>
        <w:pStyle w:val="BodyText"/>
      </w:pPr>
      <w:r>
        <w:t xml:space="preserve">- Mất rồi?</w:t>
      </w:r>
    </w:p>
    <w:p>
      <w:pPr>
        <w:pStyle w:val="BodyText"/>
      </w:pPr>
      <w:r>
        <w:t xml:space="preserve">Minh Hậu phiền muộn, đây là lần đầu tiên nàng đi theo linh hồn của một người trong hành lang luân hồi nhưng lại không cách nào phát hiện người đó đi đâu....</w:t>
      </w:r>
    </w:p>
    <w:p>
      <w:pPr>
        <w:pStyle w:val="BodyText"/>
      </w:pPr>
      <w:r>
        <w:t xml:space="preserve">Lôi điện bi ca vẫn tiếp tục, toàn bộ tiên giới đã đại loạn, mọi người vốn tưởng đại thời đại qua đi, tất cả đều kết thúc, nhưng sau đại thời đại lại xuất hiện lôi điện bi ca khủng khiếp như vậy, rốt cuộc là ai đã ngã xuống?</w:t>
      </w:r>
    </w:p>
    <w:p>
      <w:pPr>
        <w:pStyle w:val="BodyText"/>
      </w:pPr>
      <w:r>
        <w:t xml:space="preserve">- Là Âu Dương! Âu Dương đã ngã xuống!</w:t>
      </w:r>
    </w:p>
    <w:p>
      <w:pPr>
        <w:pStyle w:val="BodyText"/>
      </w:pPr>
      <w:r>
        <w:t xml:space="preserve">Trên thánh sơn, Bạch Hủ Minh và Lỗ Tu nhìn Thứ Kiêu Cung đã biến thành trạng thái vô chủ, trên mặt hai người đều có một vẻ không thể tin tưởng.</w:t>
      </w:r>
    </w:p>
    <w:p>
      <w:pPr>
        <w:pStyle w:val="BodyText"/>
      </w:pPr>
      <w:r>
        <w:t xml:space="preserve">Lúc này Thứ Kiêu Cung đã biến thành một khối đá chân chính, Thứ Kiêu Cung đã không hề tản mát ra bất cứ quang huy gì, nó phảng phất như bị vứt bỏ, lẳng lặng đứng ở đỉnh núi, nhưng bất cứ người nào cũng có thể phát hiện, Thứ Kiêu Cung đã không còn uy năng trước kia.</w:t>
      </w:r>
    </w:p>
    <w:p>
      <w:pPr>
        <w:pStyle w:val="BodyText"/>
      </w:pPr>
      <w:r>
        <w:t xml:space="preserve">Thứ Kiêu Cung đã không thể thủ hộ toàn bộ thánh sơn như lúc đầu, khi Âu Dương triệt để từ bỏ tất cả, nó cũng chân chính biến thành vật vô chủ, thậm chí Thứ Kiêu Cung còn không phải là thánh binh.</w:t>
      </w:r>
    </w:p>
    <w:p>
      <w:pPr>
        <w:pStyle w:val="BodyText"/>
      </w:pPr>
      <w:r>
        <w:t xml:space="preserve">Thứ Kiêu Cung sở dĩ được xưng là thánh binh, cũng không phải vì bản thân Thứ Kiêu Cung là thánh binh, mà bởi vì khi Thứ Kiêu Cung ở cùng Âu Dương, nó mới có lực lượng của thánh binh. Một khi Âu Dương thực sự tan vỡ, như vậy vật vô chủ Thứ Kiêu Cung sẽ biến thành một cây phàm binh.</w:t>
      </w:r>
    </w:p>
    <w:p>
      <w:pPr>
        <w:pStyle w:val="BodyText"/>
      </w:pPr>
      <w:r>
        <w:t xml:space="preserve">- Mặc dù không biết chủ nhân của ngươi xảy ra chuyện gì, nhưng truyền thuyết nói thánh binh và chủ nhân sinh tử gắn bó, nếu như chủ nhân triệt để chết đi, như vậy thánh binh cũng sẽ phân băng tan rã, nhưng ngươi vẫn tồn tại, điều này có phải nói Âu Dương còn một tia sinh cơ tồn tại?</w:t>
      </w:r>
    </w:p>
    <w:p>
      <w:pPr>
        <w:pStyle w:val="BodyText"/>
      </w:pPr>
      <w:r>
        <w:t xml:space="preserve">Bạch Hủ Minh cầm Thứ Kiêu Cung đã biến thành chiến cung bình thường lên.</w:t>
      </w:r>
    </w:p>
    <w:p>
      <w:pPr>
        <w:pStyle w:val="BodyText"/>
      </w:pPr>
      <w:r>
        <w:t xml:space="preserve">Thứ Kiêu Cung cũng không có bất cứ phản kháng gì, cũng không có bất cứ biểu thị gì, nhìn dáng dấp hiện tại của Thứ Kiêu Cung, sợ rằng vỗ nhẹ một cái cũng biến nó thành đá vụn. Nhưng lúc này ai dám đi vỗ Thứ Kiêu Cung chứ?</w:t>
      </w:r>
    </w:p>
    <w:p>
      <w:pPr>
        <w:pStyle w:val="BodyText"/>
      </w:pPr>
      <w:r>
        <w:t xml:space="preserve">- Sư huynh, ngươi kỳ thực đã đoán được có phải không?</w:t>
      </w:r>
    </w:p>
    <w:p>
      <w:pPr>
        <w:pStyle w:val="BodyText"/>
      </w:pPr>
      <w:r>
        <w:t xml:space="preserve">Lỗ Tu nhìn Bạch Hủ Minh. Dù sao Âu Dương cũng là đệ tử của sư huynh Bạch Hủ Minh. Nếu như nói có người hiểu Âu Dương, sư huynh Bạch Hủ Minh tất nhiên là một người trong số đó. Mấy ngày này mặc dù Bạch Hủ Minh nói là muốn đi vân du tứ phương, nhưng hôm nay lại đột nhiên tới đây. Khi tới đây bầu trời bỗng nhiên tấu lên lôi điện bi ca, tiếp theo Thứ Kiêu Cung biến thành vật vô chủ, tất cả chuyện này phảng phất như muốn nói gì đó.</w:t>
      </w:r>
    </w:p>
    <w:p>
      <w:pPr>
        <w:pStyle w:val="BodyText"/>
      </w:pPr>
      <w:r>
        <w:t xml:space="preserve">- Ta không biết, nhưng ta có cảm giác, ta theo cảm giác này mà đến, không ngờ cuối cùng lại có kết quả như vậy.</w:t>
      </w:r>
    </w:p>
    <w:p>
      <w:pPr>
        <w:pStyle w:val="BodyText"/>
      </w:pPr>
      <w:r>
        <w:t xml:space="preserve">- Sư phụ, để Thứ Kiêu Cung cho ta đi!</w:t>
      </w:r>
    </w:p>
    <w:p>
      <w:pPr>
        <w:pStyle w:val="BodyText"/>
      </w:pPr>
      <w:r>
        <w:t xml:space="preserve">Bỗng nhiên, một thanh âm xuất hiện phía sau Bạch Hủ Minh.</w:t>
      </w:r>
    </w:p>
    <w:p>
      <w:pPr>
        <w:pStyle w:val="BodyText"/>
      </w:pPr>
      <w:r>
        <w:t xml:space="preserve">Người có thể gọi Bạch Hủ Minh là sư phụ, sợ rằng ngoại trừ Âu Dương chỉ còn lại Vệ Thi.</w:t>
      </w:r>
    </w:p>
    <w:p>
      <w:pPr>
        <w:pStyle w:val="BodyText"/>
      </w:pPr>
      <w:r>
        <w:t xml:space="preserve">Trước đây Vệ Thi vẫn gọi Bạch Hủ Minh là tiền bối, sau đó bởi vì phiền phức, Bạch Hủ Minh thẳng thắn kêu Vệ Thi gọi mình là sư phụ giống như Âu Dương, dù sao đều là người một nhà, gọi như vậy cũng không có gì quá phận.</w:t>
      </w:r>
    </w:p>
    <w:p>
      <w:pPr>
        <w:pStyle w:val="BodyText"/>
      </w:pPr>
      <w:r>
        <w:t xml:space="preserve">Bạch Hủ Minh xoay người nhìn Vệ Thi, sau đó lại nhìn Thứ Kiêu Cung trong tay hỏi:</w:t>
      </w:r>
    </w:p>
    <w:p>
      <w:pPr>
        <w:pStyle w:val="BodyText"/>
      </w:pPr>
      <w:r>
        <w:t xml:space="preserve">- Khi nào hắn trở về?</w:t>
      </w:r>
    </w:p>
    <w:p>
      <w:pPr>
        <w:pStyle w:val="BodyText"/>
      </w:pPr>
      <w:r>
        <w:t xml:space="preserve">- Không biết!</w:t>
      </w:r>
    </w:p>
    <w:p>
      <w:pPr>
        <w:pStyle w:val="BodyText"/>
      </w:pPr>
      <w:r>
        <w:t xml:space="preserve">Vệ Thi hơi cúi đầu, sau đó đi tới trước người Bạch Hủ Minh, tiếp nhận cây chiến cung tràn ngập màu sắc truyền kỳ trong tay Bạch Hủ Minh. Mặc dù cây chiến cung này đã biến thành tảng đá, nhưng vẫn không thể che giấu quang huy của chiến cung.</w:t>
      </w:r>
    </w:p>
    <w:p>
      <w:pPr>
        <w:pStyle w:val="BodyText"/>
      </w:pPr>
      <w:r>
        <w:t xml:space="preserve">- Ngay cả ngươi cũng không biết sao? Vậy ngươi nói cho ta biết, hắn còn có thể trở về không?</w:t>
      </w:r>
    </w:p>
    <w:p>
      <w:pPr>
        <w:pStyle w:val="BodyText"/>
      </w:pPr>
      <w:r>
        <w:t xml:space="preserve">Bạch Hủ Minh nhìn Vệ Thi. Âu Dương biến mất nhiều lần như vậy, duy độc có lần này khiến Bạch Hủ Minh có cảm giác sợ rằng cả đời này sẽ không còn gặp tên đệ tử này của mình nữa.</w:t>
      </w:r>
    </w:p>
    <w:p>
      <w:pPr>
        <w:pStyle w:val="BodyText"/>
      </w:pPr>
      <w:r>
        <w:t xml:space="preserve">- Có! Nhất định hắn sẽ trở về! Hắn là Thần Tiễn, hắn là Thần Tiễn bất bại, hắn sẽ trở về, hắn nhất định sẽ trở về.</w:t>
      </w:r>
    </w:p>
    <w:p>
      <w:pPr>
        <w:pStyle w:val="BodyText"/>
      </w:pPr>
      <w:r>
        <w:t xml:space="preserve">Vệ Thi rất kiên định nói, nhưng loại kiên định này gần như là tín niệm của nàng, chứ không phải cảm giác của nàng...</w:t>
      </w:r>
    </w:p>
    <w:p>
      <w:pPr>
        <w:pStyle w:val="BodyText"/>
      </w:pPr>
      <w:r>
        <w:t xml:space="preserve">thành tất cả hứa hẹn!</w:t>
      </w:r>
    </w:p>
    <w:p>
      <w:pPr>
        <w:pStyle w:val="BodyText"/>
      </w:pPr>
      <w:r>
        <w:t xml:space="preserve">Trong một ngôi nhà vô cùng rộng lớn, một tiếng khóc nỉ non của trẻ con thanh thúy cắt ngang tiếng sấm chớp vang lên bên ngoài, khi tiếng khóc vừa vang lên, sấm sét ầm ầm trên không trung bỗng nhiên dừng lại.</w:t>
      </w:r>
    </w:p>
    <w:p>
      <w:pPr>
        <w:pStyle w:val="BodyText"/>
      </w:pPr>
      <w:r>
        <w:t xml:space="preserve">Một lão nhân toàn thân khoác trường bào nhìn đứa trẻ non nớt trước mặt, trên mặt hắn mang theo vẻ vui sướng nhàn nhạt. Bên cạnh lão nhân là một người trung niên khoảng bốn mươi tuổi, cũng là vẻ mặt chờ đợi nhìn đứa trẻ, xem dáng vẻ hắn hiển nhiên rất muôn ôm lấy đứa bé này.</w:t>
      </w:r>
    </w:p>
    <w:p>
      <w:pPr>
        <w:pStyle w:val="BodyText"/>
      </w:pPr>
      <w:r>
        <w:t xml:space="preserve">- Cha! Cho con ôm một cái!</w:t>
      </w:r>
    </w:p>
    <w:p>
      <w:pPr>
        <w:pStyle w:val="BodyText"/>
      </w:pPr>
      <w:r>
        <w:t xml:space="preserve">Người trung niên nhân kéo kéo lão nhân, dáng vẻ thật sự có vài phần cảm giác không chờ đợi được.</w:t>
      </w:r>
    </w:p>
    <w:p>
      <w:pPr>
        <w:pStyle w:val="BodyText"/>
      </w:pPr>
      <w:r>
        <w:t xml:space="preserve">Lão nhân cũng không giao đứa trẻ cho người trung niên, mà nhìn hài tử hơi nhíu mày, trên mặt hắn mang theo vài tia không dám tin tưởng, sau đó phảng phất vô cùng thất vọng giao đứa trẻ cho người trung niên nói:</w:t>
      </w:r>
    </w:p>
    <w:p>
      <w:pPr>
        <w:pStyle w:val="BodyText"/>
      </w:pPr>
      <w:r>
        <w:t xml:space="preserve">- Hài tử này trời sinh tàn tật, không riêng thân thể tàn tật, ngay cả tu luyện...</w:t>
      </w:r>
    </w:p>
    <w:p>
      <w:pPr>
        <w:pStyle w:val="BodyText"/>
      </w:pPr>
      <w:r>
        <w:t xml:space="preserve">- Cái gì!</w:t>
      </w:r>
    </w:p>
    <w:p>
      <w:pPr>
        <w:pStyle w:val="BodyText"/>
      </w:pPr>
      <w:r>
        <w:t xml:space="preserve">Nghe nói như thế, trên mặt người trung niên xuất hiện vẻ không dám tin tưởng. Hắn đương nhiên biết thực lực của phụ thân. Trong Chân Linh Giới nhị phương ý chí của phụ thân tuyệt đối có thể được xem là cường giả quyết định. Cho nên lời phụ thân nói khẳng định không sai.</w:t>
      </w:r>
    </w:p>
    <w:p>
      <w:pPr>
        <w:pStyle w:val="BodyText"/>
      </w:pPr>
      <w:r>
        <w:t xml:space="preserve">- Làm sao có thể...</w:t>
      </w:r>
    </w:p>
    <w:p>
      <w:pPr>
        <w:pStyle w:val="BodyText"/>
      </w:pPr>
      <w:r>
        <w:t xml:space="preserve">Người trung niên nhìn đứa trẻ trong tay, trên mặt hắn cũng lộ ra vẻ thất vọng. Rất hiển nhiên hắn cũng thấy được, hai tay của đứa trẻ này có chút vặn vẹo, hơn nữa cũng có chút không tương xứng với thân thể, thông qua điểm này có thể minh bạch hai tay của đứa trẻ này, cho dù lớn lên chỉ sợ cũng sẽ tàn phế.</w:t>
      </w:r>
    </w:p>
    <w:p>
      <w:pPr>
        <w:pStyle w:val="BodyText"/>
      </w:pPr>
      <w:r>
        <w:t xml:space="preserve">Cái này còn chưa hết, thân thể của đứa trẻ còn cực kỳ suy yếu, lục phủ ngũ tạng của nó phảng phất như bị thương, phát triển không hoàn chỉnh. Không! Không chỉ như vậy, hai chân của đứa trẻ này cũng có vấn đề.</w:t>
      </w:r>
    </w:p>
    <w:p>
      <w:pPr>
        <w:pStyle w:val="BodyText"/>
      </w:pPr>
      <w:r>
        <w:t xml:space="preserve">Như vậy xem ra, đây căn bản là một đứa trẻ trời sinh ốm yếu, lại thêm tàn phế! Nhìn thấy màn này, người trung niên thậm chí có một cảm giác từ trên trời ngã xuống, nhi tử của Âu Minh Tín hắn lại là một đứa trẻ tàn phế bẩm thân.</w:t>
      </w:r>
    </w:p>
    <w:p>
      <w:pPr>
        <w:pStyle w:val="BodyText"/>
      </w:pPr>
      <w:r>
        <w:t xml:space="preserve">- Phụ thân, mặc dù thân thể đứa trẻ này có bệnh tật, nhưng cũng không nhất định nói nó không thể tu luyện! Nếu nó có thể tu luyện, tương lai tu thành, công pháp của Âu gia chúng ta thoát thai đổi cốt một chút vấn đề cũng không sao.</w:t>
      </w:r>
    </w:p>
    <w:p>
      <w:pPr>
        <w:pStyle w:val="BodyText"/>
      </w:pPr>
      <w:r>
        <w:t xml:space="preserve">Âu Minh Tín nhìn phụ thân Âu Ý Quyền biện luận nói.</w:t>
      </w:r>
    </w:p>
    <w:p>
      <w:pPr>
        <w:pStyle w:val="BodyText"/>
      </w:pPr>
      <w:r>
        <w:t xml:space="preserve">- Không, ngươi sai rồi, linh hồn của đứa trẻ này cũng không hoàn chỉnh.</w:t>
      </w:r>
    </w:p>
    <w:p>
      <w:pPr>
        <w:pStyle w:val="BodyText"/>
      </w:pPr>
      <w:r>
        <w:t xml:space="preserve">Trong mắt Âu Ý Quyền hiện lên vẻ bất đắc dĩ. Lần đầu tiên hắn nhìn thấy một đứa trẻ trời sinh không trọn vẹn như vậy. Với tu vi của Âu Ý Quyền hắn, cho dù ngươi là một phế vật, đẩy ngươi lên Thánh Thể cũng không phải không có khả năng, nhưng duy độc có linh hồn không hoàn chỉnh là không có cách nào.</w:t>
      </w:r>
    </w:p>
    <w:p>
      <w:pPr>
        <w:pStyle w:val="BodyText"/>
      </w:pPr>
      <w:r>
        <w:t xml:space="preserve">Bất luận tu luyện công pháp gì ngươi cũng cần linh hồn hoàn chỉnh mới có thể tu luyện, nhưng linh hồn ở trạng thái không trọn vẹn làm sao tu luyện? Nói cách khác trời sinh ngươi đã là một người không hoàn chỉnh.</w:t>
      </w:r>
    </w:p>
    <w:p>
      <w:pPr>
        <w:pStyle w:val="BodyText"/>
      </w:pPr>
      <w:r>
        <w:t xml:space="preserve">Không sai, đứa trẻ không may mắn này chính là Âu Dương chuyển thế. Linh hồn không trọn vẹn xác thực là Âu Dương mang đến, nhưng trên thực tế cũng không phải linh hồn thật sự không trọn vẹn, chỉ có điều bởi vì Âu Dương mặc dù tán công hoàn tất, nhưng vẫn mang theo một phần tín niệm của cường giả, tín niệm này đến từ phương pháp thánh chiến, khiến hắn không thể tu luyện bất cứ công pháp nào khác ngoài phương pháp thánh chiến.</w:t>
      </w:r>
    </w:p>
    <w:p>
      <w:pPr>
        <w:pStyle w:val="BodyText"/>
      </w:pPr>
      <w:r>
        <w:t xml:space="preserve">Thân thể không trọn vẹn chỉ có thể nói bản thân Âu Dương không may, cũng may Âu Dương được sinh ra trong một đại gia tộc, cho dù tàn phế sợ rằng tương lai cũng có thể sống yên ổn một đời....</w:t>
      </w:r>
    </w:p>
    <w:p>
      <w:pPr>
        <w:pStyle w:val="BodyText"/>
      </w:pPr>
      <w:r>
        <w:t xml:space="preserve">- Vẫn xin phụ thân ban tên cho đứa trẻ này!</w:t>
      </w:r>
    </w:p>
    <w:p>
      <w:pPr>
        <w:pStyle w:val="BodyText"/>
      </w:pPr>
      <w:r>
        <w:t xml:space="preserve">Âu Minh Tín nhìn phụ thân của mình, kỳ thực dựa theo tình huống bình thường, chỉ có đứa trẻ tương đối có thiên phú mới có thể được phụ thân ban tên, nhưng lúc này hắn vẫn mở miệng yêu cầu.</w:t>
      </w:r>
    </w:p>
    <w:p>
      <w:pPr>
        <w:pStyle w:val="BodyText"/>
      </w:pPr>
      <w:r>
        <w:t xml:space="preserve">- Hài tử này thân thể tàn tật, linh hồn không trọn vẹn, hơn nữa trời sinh cũng thiếu khuyết dương khí!</w:t>
      </w:r>
    </w:p>
    <w:p>
      <w:pPr>
        <w:pStyle w:val="BodyText"/>
      </w:pPr>
      <w:r>
        <w:t xml:space="preserve">Âu Ý Quyền suy nghĩ một hồi nói:</w:t>
      </w:r>
    </w:p>
    <w:p>
      <w:pPr>
        <w:pStyle w:val="BodyText"/>
      </w:pPr>
      <w:r>
        <w:t xml:space="preserve">- Đặt cho hắn một cái tên đại khí một chút, có lẽ cái tên này có thể giúp hắn xông xáo, khiến tương lai hắn có thể biến cái không thể thành có thể như người đó! Gọi là Âu Dương đi!</w:t>
      </w:r>
    </w:p>
    <w:p>
      <w:pPr>
        <w:pStyle w:val="BodyText"/>
      </w:pPr>
      <w:r>
        <w:t xml:space="preserve">Trong mắt Âu Ý Quyền chớp động quang huy.</w:t>
      </w:r>
    </w:p>
    <w:p>
      <w:pPr>
        <w:pStyle w:val="BodyText"/>
      </w:pPr>
      <w:r>
        <w:t xml:space="preserve">- Âu Dương.</w:t>
      </w:r>
    </w:p>
    <w:p>
      <w:pPr>
        <w:pStyle w:val="BodyText"/>
      </w:pPr>
      <w:r>
        <w:t xml:space="preserve">Âu Minh Tín nghe thấy cái tên này, hắn đương nhiên biết cái tên này đại biểu cho cái gì. Nó đại diện cho một pho tượng thần linh bất bại, là người sáng tạo ra kỳ tích, là Thần Tiễn trước đây.</w:t>
      </w:r>
    </w:p>
    <w:p>
      <w:pPr>
        <w:pStyle w:val="BodyText"/>
      </w:pPr>
      <w:r>
        <w:t xml:space="preserve">Âu Minh Tín còn nhớ, trước kia Thần Tiễn cũng bị người ta mắng là phế vật, được đánh giá là cả đời này cũng không có khả năng trở thành tu luyện giả, nhưng Thần Tiễn quyết không chịu thua, từng bước tiến lên đỉnh phong. Hiện giờ con của hắn còn thảm hơn Thần Tiễn lúc trước, đồng dạng cũng là cái tên này, chỉ sợ ít nhiều cũng chịu một số kỳ vọng của người đi trước.</w:t>
      </w:r>
    </w:p>
    <w:p>
      <w:pPr>
        <w:pStyle w:val="BodyText"/>
      </w:pPr>
      <w:r>
        <w:t xml:space="preserve">- Được rồi, bất luận sau này hắn là phế nhân cũng được, là cường giả cũng được, hắn vẫn là hài tử của Âu gia chúng ta, chúng ta vẫn có thể nuôi hắn cả đời ...</w:t>
      </w:r>
    </w:p>
    <w:p>
      <w:pPr>
        <w:pStyle w:val="BodyText"/>
      </w:pPr>
      <w:r>
        <w:t xml:space="preserve">Âu Ý Quyền nói xong, liếc mắt nhìn nhi tử có tiền đồ nhất của mình nói:</w:t>
      </w:r>
    </w:p>
    <w:p>
      <w:pPr>
        <w:pStyle w:val="BodyText"/>
      </w:pPr>
      <w:r>
        <w:t xml:space="preserve">- Có cơ hội hãy sinh thêm một đứa con nữa đi.</w:t>
      </w:r>
    </w:p>
    <w:p>
      <w:pPr>
        <w:pStyle w:val="BodyText"/>
      </w:pPr>
      <w:r>
        <w:t xml:space="preserve">Sau đó xoay người rời khỏi.</w:t>
      </w:r>
    </w:p>
    <w:p>
      <w:pPr>
        <w:pStyle w:val="BodyText"/>
      </w:pPr>
      <w:r>
        <w:t xml:space="preserve">Âu Minh Tín ôm tiểu Âu Dương trong tay, trên mặt hắn lộ vẻ khổ sắc. Mình là nhân vật mũi nhọn nhất của Âu gia đời này. Đến bây giờ mình mói tu luyện ba ngàn năm cũng đã bước vào cấp ý chí, loại thiên phú này đã định trước tương lai mình có cơ hội trùng kích mọc cánh phi tiên, nhưng ai có thể ngờ cuối cùng mình lại có một nhi tử như vậy.</w:t>
      </w:r>
    </w:p>
    <w:p>
      <w:pPr>
        <w:pStyle w:val="BodyText"/>
      </w:pPr>
      <w:r>
        <w:t xml:space="preserve">Nhìn hài tử còn đang ngủ say trong tay, Âu Minh Tín vỗ nhẹ lên khuôn mặt nhỏ nhắn của hắn, sau đó mỉm cười nói:</w:t>
      </w:r>
    </w:p>
    <w:p>
      <w:pPr>
        <w:pStyle w:val="BodyText"/>
      </w:pPr>
      <w:r>
        <w:t xml:space="preserve">- Hài tử, con đường tương lai của con đã định trước sẽ vô cùng nhấp nhô, nhưng bất luận con là tốt hay xấu, con vẫn là hài tử của ta...</w:t>
      </w:r>
    </w:p>
    <w:p>
      <w:pPr>
        <w:pStyle w:val="BodyText"/>
      </w:pPr>
      <w:r>
        <w:t xml:space="preserve">Thời gian như thoi đưa, đảo mắt đã mười năm vội vã trôi qua. Mười năm qua cũng vô cùng bình ổn, Thiên Vương không xuất hiện như mọi người tưởng tượng. Toàn bộ tiên giới ngoại trừ thỉnh thoảng nghị luận chuyện lôi điện bi ca đột nhiên xuất hiện mười năm trước, hầu như đã khôi phục dáng dấp năm đó, vô số tông phái tranh nhau phát sáng trên đại địa.</w:t>
      </w:r>
    </w:p>
    <w:p>
      <w:pPr>
        <w:pStyle w:val="BodyText"/>
      </w:pPr>
      <w:r>
        <w:t xml:space="preserve">Trong một tiểu viện hẻo lánh ở Chân Linh Giới, một đứa trẻ nhìn qua chỉ bảy tám tuổi đang được mấy người hầu tắm rửa. Đó chính là Tiểu Âu Dương được sinh ra mười năm trước, nhưng mười năm trôi qua, thân thể Âu Dương vẫn không có chút chuyển biến, ngược lại còn kém hơn trước rất nhiều. Nếu như không phải Âu gia xác thực bất phàm, sợ rằng Tiểu Âu Dương sớm đã thành thiên cổ.</w:t>
      </w:r>
    </w:p>
    <w:p>
      <w:pPr>
        <w:pStyle w:val="BodyText"/>
      </w:pPr>
      <w:r>
        <w:t xml:space="preserve">Tiểu Âu Dương xác thực giống như Âu Ý Quyền phán đoán trước kia, trời sinh không thể tu luyện bất cứ công pháp gì, hơn nữa tứ chi đều là trạng thái nửa tàn phế, kinh mạch cơ thể trời sinh triệt để thác loạn, khiến hắn không chỉ không thể tu luyện, cho dù muốn làm một người bình thường cũng có chút khó khăn.</w:t>
      </w:r>
    </w:p>
    <w:p>
      <w:pPr>
        <w:pStyle w:val="BodyText"/>
      </w:pPr>
      <w:r>
        <w:t xml:space="preserve">Tiểu Âu Dương gầy yếu hơn một đứa trẻ mười tuổi bình thường rất nhiều, cho nên hiện giờ hắn nhìn qua vừa đen lại vừa nhỏ. Trong một gia tộc quang huy, một đứa trẻ như vậy sớm đã bị người ta lãng quên, ngoại trừ vào lúc họp mặt hàng năm là hắn có thể nhìn thấy những đứa trẻ cùng trang lứa với mình, Âu Dương hầu như chỉ có thể ở trong tiểu viện không thấy ánh sáng mặt trời này.</w:t>
      </w:r>
    </w:p>
    <w:p>
      <w:pPr>
        <w:pStyle w:val="Compact"/>
      </w:pPr>
      <w:r>
        <w:br w:type="textWrapping"/>
      </w:r>
      <w:r>
        <w:br w:type="textWrapping"/>
      </w:r>
    </w:p>
    <w:p>
      <w:pPr>
        <w:pStyle w:val="Heading2"/>
      </w:pPr>
      <w:bookmarkStart w:id="1096" w:name="chương-1160-thủ-tiết"/>
      <w:bookmarkEnd w:id="1096"/>
      <w:r>
        <w:t xml:space="preserve">1074. Chương 1160: Thủ Tiết</w:t>
      </w:r>
    </w:p>
    <w:p>
      <w:pPr>
        <w:pStyle w:val="Compact"/>
      </w:pPr>
      <w:r>
        <w:br w:type="textWrapping"/>
      </w:r>
      <w:r>
        <w:br w:type="textWrapping"/>
      </w:r>
      <w:r>
        <w:t xml:space="preserve">- Âu Dương thiếu gia thật đáng thương!</w:t>
      </w:r>
    </w:p>
    <w:p>
      <w:pPr>
        <w:pStyle w:val="BodyText"/>
      </w:pPr>
      <w:r>
        <w:t xml:space="preserve">Trên mặt nhũ mẫu tắm rửa thân thể cho Tiểu Âu Dương hiện lên một vẻ không đành lòng, nàng từ nhỏ đã chăm sóc Tiểu Âu Dương, nhưng thân thể của Tiểu Âu Dương thật sự là quá kém, đến mức chỉ cần gió to một chút cũng có thể hoàn toàn thổi bay hắn.</w:t>
      </w:r>
    </w:p>
    <w:p>
      <w:pPr>
        <w:pStyle w:val="BodyText"/>
      </w:pPr>
      <w:r>
        <w:t xml:space="preserve">- Âu Dương thiếu gia buổi trưa muốn ăn cái gì?</w:t>
      </w:r>
    </w:p>
    <w:p>
      <w:pPr>
        <w:pStyle w:val="BodyText"/>
      </w:pPr>
      <w:r>
        <w:t xml:space="preserve">Nhũ mẫu đương nhiên không thể nói Âu Dương đáng thương trước mặt hắn, bởi vì nàng biết, mặc dù thân thể thiếu gia không được tốt, nhưng thiếu gia lại có một trái tim bao dung thiên địa!</w:t>
      </w:r>
    </w:p>
    <w:p>
      <w:pPr>
        <w:pStyle w:val="BodyText"/>
      </w:pPr>
      <w:r>
        <w:t xml:space="preserve">- Gì cũng được, chỉ cần có thể ngon hơn thuốc ta uống là được rồi.</w:t>
      </w:r>
    </w:p>
    <w:p>
      <w:pPr>
        <w:pStyle w:val="BodyText"/>
      </w:pPr>
      <w:r>
        <w:t xml:space="preserve">Sắc mặt Âu Dương hiện rõ vẻ bệnh tật, từ nhỏ đến lớn trên người hắn hầu như chưa bao giờ hết bệnh. Nếu như nói một đứa trẻ bình thường mắc phong hàn ba bốn năm cũng khỏi hẳn, tu luyện giả còn không thể mắc.</w:t>
      </w:r>
    </w:p>
    <w:p>
      <w:pPr>
        <w:pStyle w:val="BodyText"/>
      </w:pPr>
      <w:r>
        <w:t xml:space="preserve">Nhưng sau khi Âu Dương bị phong hàn, chí ít cũng bị dằn vặt mấy tháng. Sau mấy tháng đó còn có thể dẫn phát liên tiếp biến chứng khiến hắn cảm giác như muốn tan vỡ.</w:t>
      </w:r>
    </w:p>
    <w:p>
      <w:pPr>
        <w:pStyle w:val="BodyText"/>
      </w:pPr>
      <w:r>
        <w:t xml:space="preserve">Thân thể như vậy khiến rất nhiều người suy đoán đứa trẻ có cái tên giống như Thần Tiễn sẽ sớm thành người thiên cổ, nhưng Âu Dương vẫn kiên cường tiếp tục sống. Mặc dù hiện giờ hắn đã mười tuổi, nhưng trong gia tộc suy đoán hắn sẽ chết lúc nào phảng phất đã trở thành một loại lạc thú.</w:t>
      </w:r>
    </w:p>
    <w:p>
      <w:pPr>
        <w:pStyle w:val="BodyText"/>
      </w:pPr>
      <w:r>
        <w:t xml:space="preserve">- Ta sẽ không để các ngươi thấy ta chết! Ta sẽ tiếp tục sống thật tốt!</w:t>
      </w:r>
    </w:p>
    <w:p>
      <w:pPr>
        <w:pStyle w:val="BodyText"/>
      </w:pPr>
      <w:r>
        <w:t xml:space="preserve">Âu Dương đương nhiên biết bình luận của bên ngoài đối với hắn, nhưng hắn vô lực phản kháng, hắn chỉ có thể chịu đựng.</w:t>
      </w:r>
    </w:p>
    <w:p>
      <w:pPr>
        <w:pStyle w:val="BodyText"/>
      </w:pPr>
      <w:r>
        <w:t xml:space="preserve">- Mấy năm nay các ngươi tu luyện, nhưng ta lại hoàn toàn lý giải thế giới này. Đây là thế giới coi trọng cường giả, ta vô lực phản kháng, ta chỉ có thể chịu đựng! Thần Tiễn! Ta có cái tên giống như Thần Tiễn nhưng số phận của ta lại nhấp nhô hơn Thần Tiễn!</w:t>
      </w:r>
    </w:p>
    <w:p>
      <w:pPr>
        <w:pStyle w:val="BodyText"/>
      </w:pPr>
      <w:r>
        <w:t xml:space="preserve">Trong mắt Âu Dương hiện lên vài phần bi phẫn, đôi khi hắn thậm chí xuất hiện hận ý, hắn hận ông trời, tại sao ông trời lại cho hắn một thân thể bệnh tật như vậy để hắn phải chịu đựng châm chọc khiêu khích của người khác?</w:t>
      </w:r>
    </w:p>
    <w:p>
      <w:pPr>
        <w:pStyle w:val="BodyText"/>
      </w:pPr>
      <w:r>
        <w:t xml:space="preserve">- Ta thật sự muốn sáng tạo ra kỳ tích nhất phi trùng thiên giống như Thần Tiễn Âu Dương!</w:t>
      </w:r>
    </w:p>
    <w:p>
      <w:pPr>
        <w:pStyle w:val="BodyText"/>
      </w:pPr>
      <w:r>
        <w:t xml:space="preserve">Tiểu Âu Dương thầm nghĩ, nhưng hắn biết điều này chỉ có thể suy nghĩ trong lòng, bằng không nếu truyền ra sẽ lại thành một trận chê cười thiên đại.</w:t>
      </w:r>
    </w:p>
    <w:p>
      <w:pPr>
        <w:pStyle w:val="BodyText"/>
      </w:pPr>
      <w:r>
        <w:t xml:space="preserve">- Thiếu gia, hai ngày nữa chính là họp mặt hằng năm, người có tham gia không?</w:t>
      </w:r>
    </w:p>
    <w:p>
      <w:pPr>
        <w:pStyle w:val="BodyText"/>
      </w:pPr>
      <w:r>
        <w:t xml:space="preserve">Nhũ mẫu nhìn Tiểu Âu Dương hỏi.</w:t>
      </w:r>
    </w:p>
    <w:p>
      <w:pPr>
        <w:pStyle w:val="BodyText"/>
      </w:pPr>
      <w:r>
        <w:t xml:space="preserve">- Không đi, ta không làm chuyện tự rước lấy nhục, ta sẽ ở đây.</w:t>
      </w:r>
    </w:p>
    <w:p>
      <w:pPr>
        <w:pStyle w:val="BodyText"/>
      </w:pPr>
      <w:r>
        <w:t xml:space="preserve">Trong mắt Tiểu Âu Dương hiện lên vài phần bất đắc dĩ. Hắn đã đọc qua rất nhiều tư liệu liên quan đến Thần Tiễn. Trên đó nhắc đến một chuyện, chính là Thần Tiễn có thiên phú cực kém, nhưng hắn vẫn không ngừng nỗ lực tiến lên cao độ ngay cả người khác muốn ngưỡng vọng cũng khó khăn.</w:t>
      </w:r>
    </w:p>
    <w:p>
      <w:pPr>
        <w:pStyle w:val="BodyText"/>
      </w:pPr>
      <w:r>
        <w:t xml:space="preserve">Nhưng đọc đến đây Âu Dương lại muốn chửi! Chó má, thiên phú kém hoàn toàn không giống với thân thể tàn tật bẩm sinh! Mặc dù Thần Tiễn thiên phú kém, nhưng chí ít Thần Tiễn vẫn là một người bình thường. Nhưng mình ngay cả làm một người bình thường cũng không làm được, làm sao đấu với trời? Sợ rằng ngoại trừ lựa chọn khuất phục mình cũng không còn lựa chọn nào khác.</w:t>
      </w:r>
    </w:p>
    <w:p>
      <w:pPr>
        <w:pStyle w:val="BodyText"/>
      </w:pPr>
      <w:r>
        <w:t xml:space="preserve">- Thiếu gia, không cần quá uể oải, không thể tập võ cũng tốt, an phận cả đời không tốt sao?</w:t>
      </w:r>
    </w:p>
    <w:p>
      <w:pPr>
        <w:pStyle w:val="BodyText"/>
      </w:pPr>
      <w:r>
        <w:t xml:space="preserve">Nhũ mẫu đương nhiên biết khổ sở trong lòng Âu Dương, dù sao từ nhỏ nàng đã nhìn thấy đứa trẻ này lớn lên.</w:t>
      </w:r>
    </w:p>
    <w:p>
      <w:pPr>
        <w:pStyle w:val="BodyText"/>
      </w:pPr>
      <w:r>
        <w:t xml:space="preserve">Âu Dương gật đầu, hắn có chút chấp nhận số mệnh nói:</w:t>
      </w:r>
    </w:p>
    <w:p>
      <w:pPr>
        <w:pStyle w:val="BodyText"/>
      </w:pPr>
      <w:r>
        <w:t xml:space="preserve">- Khi còn bé ta cũng muốn học tập Thần Tiễn chiến đấu với trời, nhưng hiện tại xem ra chuyện này chỉ có thể là truyện cười. Nhưng ta còn sống, chỉ cần ta còn sống như vậy kỳ tích có thể sinh ra, đúng không?</w:t>
      </w:r>
    </w:p>
    <w:p>
      <w:pPr>
        <w:pStyle w:val="BodyText"/>
      </w:pPr>
      <w:r>
        <w:t xml:space="preserve">Âu Dương mỉm cười. Nói thật, Âu Dương đời này có thể xem là một mỹ nam tử tiêu chuẩn, cho dù hiện tại nhìn qua rất nhỏ, nhưng vẫn rất đẹp, tựa hồ giống như một nữ hài tử.</w:t>
      </w:r>
    </w:p>
    <w:p>
      <w:pPr>
        <w:pStyle w:val="BodyText"/>
      </w:pPr>
      <w:r>
        <w:t xml:space="preserve">Khi Âu Dương mỉm cười, lúc nào cũng có vẻ dương quang như vậy, khiến cho người ta có thể minh bạch, bất luận thân thể hay linh hỗn hắn không trọn vẹn, hắn vẫn là một đứa trẻ có ánh dương quang không gì sánh được, một thiếu niên lạc quan hướng về phía trước.</w:t>
      </w:r>
    </w:p>
    <w:p>
      <w:pPr>
        <w:pStyle w:val="BodyText"/>
      </w:pPr>
      <w:r>
        <w:t xml:space="preserve">- Kỳ thực nếu kêu nhũ mẫu nói, so với đi tranh cái này tranh cái kia, còn không bằng sống thật tốt, chờ Tiểu Âu Dương lớn lên, nhũ mẫu sẽ tìm cho Tiểu Âu Dương một nàng dâu xinh đẹp, sau đó để nàng dâu của ngươi sinh cho ngươi một nhi tử thiên tài. Như vậy cũng tốt!</w:t>
      </w:r>
    </w:p>
    <w:p>
      <w:pPr>
        <w:pStyle w:val="BodyText"/>
      </w:pPr>
      <w:r>
        <w:t xml:space="preserve">Nhũ mẫu bế Tiểu Âu Dương từ trong chậu tắm ra, sau đó dùng khăn mặt lau khô lau thể cho Tiểu Âu Dương cười ha ha nói.</w:t>
      </w:r>
    </w:p>
    <w:p>
      <w:pPr>
        <w:pStyle w:val="BodyText"/>
      </w:pPr>
      <w:r>
        <w:t xml:space="preserve">- Cưới vợ chứ?</w:t>
      </w:r>
    </w:p>
    <w:p>
      <w:pPr>
        <w:pStyle w:val="BodyText"/>
      </w:pPr>
      <w:r>
        <w:t xml:space="preserve">Kỳ thực Âu Dương cũng không có khái niệm gì với chuyện này, nhưng Tiểu Âu Dương thật ra nhớ kỹ mình hình như còn có một người vợ hứa hôn gì đấy.</w:t>
      </w:r>
    </w:p>
    <w:p>
      <w:pPr>
        <w:pStyle w:val="BodyText"/>
      </w:pPr>
      <w:r>
        <w:t xml:space="preserve">Đối với chuyện này Âu Dương cũng không phải không minh bạch. Dù sao từ nhỏ tiếp xúc với nhiều nhân tình ấm lạnh như vậy, cho nên từ nhỏ hắn đã biết rất nhiều đạo lý.</w:t>
      </w:r>
    </w:p>
    <w:p>
      <w:pPr>
        <w:pStyle w:val="BodyText"/>
      </w:pPr>
      <w:r>
        <w:t xml:space="preserve">Ông trời khiến hắn mất đi một số thứ cũng lựa chọn bồi thường một số thứ cho hắn. Chí ít hắn không đụng phải mấy chuyện từ hôn gì đấy, vị hôn thê tương lai của hắn mặc dù không phải khuynh quốc khuynh thành, nhưng vẫn tuân thủ ước định, mặc dù biết hắn là một phế vật nhưng vẫn không hối hôn.</w:t>
      </w:r>
    </w:p>
    <w:p>
      <w:pPr>
        <w:pStyle w:val="BodyText"/>
      </w:pPr>
      <w:r>
        <w:t xml:space="preserve">Vị hôn thê của Tiểu Âu Dương lớn hơn Tiểu Âu Dương ba tuổi, hiện giờ đã trở thành một tiểu cô nương xinh đẹp. Hơn nữa trước đây tiểu cô nương vẫn thường xuyên đến thăm phu quân tương lai của mình, cho dù biết hiện trạng của Âu Dương, nhưng tiểu cô nương này vẫn không ghét bỏ Âu Dương, chuyện này có thể xem là chuyện đáng ăn mừng duy nhất của Âu Dương.</w:t>
      </w:r>
    </w:p>
    <w:p>
      <w:pPr>
        <w:pStyle w:val="BodyText"/>
      </w:pPr>
      <w:r>
        <w:t xml:space="preserve">Đương nhiên, bên ngoài cũng không cho rằng như vậy, bên ngoài luôn cho rằng hiện tại tiểu cô nương kia còn nhỏ, cũng chưa hiểu chuyện, đợi khi hài tử dần dần lớn lên, tới tuổi cập kê mới minh bạch chuyện này, cuối cùng Cầm gia có thể vẫn muốn hối hôn.</w:t>
      </w:r>
    </w:p>
    <w:p>
      <w:pPr>
        <w:pStyle w:val="BodyText"/>
      </w:pPr>
      <w:r>
        <w:t xml:space="preserve">Đối với chuyện này không ai cảm thấy có cái gì không tốt. Cầm Linh Linh không xem là thiên tài gì đó, nhưng tuyệt đối cũng không phải người tài trí bình thường. Một hài tử như vậy lại được gả cho một gã hoàn toàn phế vật, như vậy chẳng phải quá bất công. Hơn nữa mặc dù thế lực Cầm gia kém hơn Âu gia một chút, nhưng Cầm gia cũng có quan hệ thân thiết với Vạn Tiên Sơn đang vô cùng hưng thịnh ở Chân Linh Giới hiện nay, cho nên mọi người hoàn toàn không nghi ngờ thời gian tới Cầm gia sẽ hối hôn, đến lúc đó cho dù là Âu gia cũng chỉ có thể chấp nhận số mệnh.</w:t>
      </w:r>
    </w:p>
    <w:p>
      <w:pPr>
        <w:pStyle w:val="BodyText"/>
      </w:pPr>
      <w:r>
        <w:t xml:space="preserve">- Tại sao gần đây Linh Linh không đến thăm ta, nàng đi đâu ?</w:t>
      </w:r>
    </w:p>
    <w:p>
      <w:pPr>
        <w:pStyle w:val="BodyText"/>
      </w:pPr>
      <w:r>
        <w:t xml:space="preserve">Âu Dương biết, Cầm Linh Linh tu luyện tương đối nhanh, mặc dù mới mười ba tuổi, nhưng lần trước gặp nàng nàng đã là bát giai đỉnh phong.</w:t>
      </w:r>
    </w:p>
    <w:p>
      <w:pPr>
        <w:pStyle w:val="BodyText"/>
      </w:pPr>
      <w:r>
        <w:t xml:space="preserve">- Linh Linh đã đạt được cửu giai đỉnh phong, nghe nói phải bế quan gì đó để trùng kích Thánh Thể ! Sợ rằng hai năm tới ngươi sẽ không gặp được nàng!</w:t>
      </w:r>
    </w:p>
    <w:p>
      <w:pPr>
        <w:pStyle w:val="BodyText"/>
      </w:pPr>
      <w:r>
        <w:t xml:space="preserve">Nhũ mẫu nghe Âu Dương hỏi lắc đầu.</w:t>
      </w:r>
    </w:p>
    <w:p>
      <w:pPr>
        <w:pStyle w:val="BodyText"/>
      </w:pPr>
      <w:r>
        <w:t xml:space="preserve">Một khi đột phá tới Thánh Thể, sinh mệnh sẽ đề cao trên diện rộng, thọ mệnh ngàn năm trên cơ bản đã tới tay. Nếu Âu Dương không có gì bất ngờ xảy ra, có thể sống quá bảy mươi tuổi tuyệt đối là tạo hóa thiên địa. Thông qua chuyện này xem ra Cầm gia hối hôn cũng không tính là gì, dù sao Cầm gia người ta cũng không cần bắt hài tử của gia tộc mình thủ tiết....</w:t>
      </w:r>
    </w:p>
    <w:p>
      <w:pPr>
        <w:pStyle w:val="BodyText"/>
      </w:pPr>
      <w:r>
        <w:t xml:space="preserve">Hơn nữa loại thủ tiết này biết rõ mà vẫn phải đi làm....</w:t>
      </w:r>
    </w:p>
    <w:p>
      <w:pPr>
        <w:pStyle w:val="Compact"/>
      </w:pPr>
      <w:r>
        <w:br w:type="textWrapping"/>
      </w:r>
      <w:r>
        <w:br w:type="textWrapping"/>
      </w:r>
    </w:p>
    <w:p>
      <w:pPr>
        <w:pStyle w:val="Heading2"/>
      </w:pPr>
      <w:bookmarkStart w:id="1097" w:name="chương-1161-năng-lực-đặc-thù"/>
      <w:bookmarkEnd w:id="1097"/>
      <w:r>
        <w:t xml:space="preserve">1075. Chương 1161: Năng Lực Đặc Thù</w:t>
      </w:r>
    </w:p>
    <w:p>
      <w:pPr>
        <w:pStyle w:val="Compact"/>
      </w:pPr>
      <w:r>
        <w:br w:type="textWrapping"/>
      </w:r>
      <w:r>
        <w:br w:type="textWrapping"/>
      </w:r>
      <w:r>
        <w:t xml:space="preserve">Vật chuyển sao dời, thời gian như bay vội vàng trôi qua, chớp mắt lại thêm năm năm nữa vội vã trôi qua. Tiểu Âu Dương hiện nay đã mười lăm tuổi. Nhưng năm năm này đối với Tiểu Âu Dương mà nói vẫn ở trong nhà, không thể đi ra ngoài.</w:t>
      </w:r>
    </w:p>
    <w:p>
      <w:pPr>
        <w:pStyle w:val="BodyText"/>
      </w:pPr>
      <w:r>
        <w:t xml:space="preserve">Ngồi dưới tàng cây của một cây ngô đồng, Âu Dương thỉnh thoảng ho khan một tiếng. Nhưng Âu Dương cũng không lộ vẻ thống khổ như những bệnh nhân bình thường khác, bởi vì Âu Dương sớm đã quen với cuộc sống như vậy. Nhưng mấy năm nay cuộc sống cuiar Âu Dương cũng không quá khó khăn. Dù sao trong đại gia tộc như vậy, mình không thể tu luyện, đương nhiên cũng không thể tranh đoạt tài nguyên gì. Cho nên trong mắt tuyệt đại đa số người nhà Âu gia, đứa trẻ có cái tên giống như Thần Tiễn vĩnh viễn không tạo thành uy hiếp gì với bọn họ, cho nên trên thực tế người của Âu gia đối xử với Âu Dương vẫn tốt.</w:t>
      </w:r>
    </w:p>
    <w:p>
      <w:pPr>
        <w:pStyle w:val="BodyText"/>
      </w:pPr>
      <w:r>
        <w:t xml:space="preserve">- Cả đời này phải làm ma ốm sao?</w:t>
      </w:r>
    </w:p>
    <w:p>
      <w:pPr>
        <w:pStyle w:val="BodyText"/>
      </w:pPr>
      <w:r>
        <w:t xml:space="preserve">Âu Dương nhẹ nhàng vuốt ve thân cây ngô đồng, trên mặt mang theo vẻ bất đắc dĩ. Hắn cũng từng muốn thay đổi số phận của mình, nhưng bất luận hắn nỗ lực như thế nào, cuối cùng kết quả vẫn chỉ phí công mà thôi.</w:t>
      </w:r>
    </w:p>
    <w:p>
      <w:pPr>
        <w:pStyle w:val="BodyText"/>
      </w:pPr>
      <w:r>
        <w:t xml:space="preserve">- Âu Dương...</w:t>
      </w:r>
    </w:p>
    <w:p>
      <w:pPr>
        <w:pStyle w:val="BodyText"/>
      </w:pPr>
      <w:r>
        <w:t xml:space="preserve">Khi Âu Dương mặt đang thống khổ, từ xa có một nữ tử mặc y phục màu vàng chậm rãi đi tới. Nữ tử này không phải đại mỹ nữ khiến người ta nghẹn thở, nhưng lại thuộc về loại nữ tử rất duyên dáng, nàng chính là nữ hài đã được đính ước với Âu Dương từ nhỏ Cầm Linh Linh.</w:t>
      </w:r>
    </w:p>
    <w:p>
      <w:pPr>
        <w:pStyle w:val="BodyText"/>
      </w:pPr>
      <w:r>
        <w:t xml:space="preserve">Từ nhỏ đến lớn, Cầm Linh Linh chỉ biết Âu Dương là một con ma ốm, nhưng nàng không lựa chọn ghét bỏ vị phu quân tương lai như người khác, ngược lại từ nhỏ nàng đã có quan hệ đặc biệt tốt với Âu Dương, nhưng một năm gần đây Âu Dương cũng đã nhìn ra, Cầm Linh Linh ngày càng lớn lên, nàng đã hiểu được rất nhiều thứ.</w:t>
      </w:r>
    </w:p>
    <w:p>
      <w:pPr>
        <w:pStyle w:val="BodyText"/>
      </w:pPr>
      <w:r>
        <w:t xml:space="preserve">- Linh Linh tỷ.</w:t>
      </w:r>
    </w:p>
    <w:p>
      <w:pPr>
        <w:pStyle w:val="BodyText"/>
      </w:pPr>
      <w:r>
        <w:t xml:space="preserve">Âu Dương ngẩng đầu bắt chuyện với Cầm Linh Linh, Linh Linh tỷ là xưng hô Âu Dương mới đổi gần đây, trước đây Âu Dương đều trực tiếp gọi nàng là Linh Linh.</w:t>
      </w:r>
    </w:p>
    <w:p>
      <w:pPr>
        <w:pStyle w:val="BodyText"/>
      </w:pPr>
      <w:r>
        <w:t xml:space="preserve">Mặc dù thân thể Âu Dương có tàn tật, nhưng đầu óc hắn tuyệt đối không tàn, Âu Dương có thể nhìn ra Cầm Linh Linh sợ rằng không thể trở thành thê tử của mình, cho nên Âu Dương thay đổi cách gọi. Từ Linh Linh biến thành Linh Linh tỷ.</w:t>
      </w:r>
    </w:p>
    <w:p>
      <w:pPr>
        <w:pStyle w:val="BodyText"/>
      </w:pPr>
      <w:r>
        <w:t xml:space="preserve">Nghe thấy tiếng gọi của Âu Dương, Cầm Linh Linh ít nhiều có chút xấu hổ.</w:t>
      </w:r>
    </w:p>
    <w:p>
      <w:pPr>
        <w:pStyle w:val="BodyText"/>
      </w:pPr>
      <w:r>
        <w:t xml:space="preserve">Cầm Linh Linh cũng minh bạch, mặc dù nàng nguyện ý lấy Âu Dương, nhưng gia tộc của nàng kiên quyết không thể đồng ý, cho nên thời gian tới nàng và Âu Dương vẫn phải xa nhau. So với gây chuyện khó coi, Cầm Linh Linh tình nguyện nói cho Âu Dương biết, như vậy cho dù hai người chia tay, tình cảm thanh mai trúc mã của bọn họ cũng không biến thành cái khác.</w:t>
      </w:r>
    </w:p>
    <w:p>
      <w:pPr>
        <w:pStyle w:val="BodyText"/>
      </w:pPr>
      <w:r>
        <w:t xml:space="preserve">- Âu Dương, kỳ thực ngươi biết...</w:t>
      </w:r>
    </w:p>
    <w:p>
      <w:pPr>
        <w:pStyle w:val="BodyText"/>
      </w:pPr>
      <w:r>
        <w:t xml:space="preserve">Cầm Linh Linh nhìn Âu Dương nói:</w:t>
      </w:r>
    </w:p>
    <w:p>
      <w:pPr>
        <w:pStyle w:val="BodyText"/>
      </w:pPr>
      <w:r>
        <w:t xml:space="preserve">- Ngươi cũng biết, đệ tử gia tộc như chúng ta, có rất nhiều chuyện chúng ta không thể làm chủ, nhưng,...</w:t>
      </w:r>
    </w:p>
    <w:p>
      <w:pPr>
        <w:pStyle w:val="BodyText"/>
      </w:pPr>
      <w:r>
        <w:t xml:space="preserve">- Nhưng đời này chúng ta vẫn là hảo tỷ đệ đúng không?</w:t>
      </w:r>
    </w:p>
    <w:p>
      <w:pPr>
        <w:pStyle w:val="BodyText"/>
      </w:pPr>
      <w:r>
        <w:t xml:space="preserve">Âu Dương tiếp nhận trọng tâm câu chuyện, mỉm cười sau đó quay sang Cầm Linh Linh phất phất tay nói:</w:t>
      </w:r>
    </w:p>
    <w:p>
      <w:pPr>
        <w:pStyle w:val="BodyText"/>
      </w:pPr>
      <w:r>
        <w:t xml:space="preserve">- Được rồi Linh Linh tỷ, ta sinh ra ở Âu gia, ta đương nhiên biết một vài thứ, cho nên ta cũng không bao giờ cầu thứ gì xa xôi. Ta chỉ muốn bình thản sống hết cuộc đời này mà thôi, cho nên thời gian tới chúng ta vẫn là bằng hữu tốt nhất, trở thành tri kỷ đúng không?</w:t>
      </w:r>
    </w:p>
    <w:p>
      <w:pPr>
        <w:pStyle w:val="BodyText"/>
      </w:pPr>
      <w:r>
        <w:t xml:space="preserve">Âu Dương nhìn Cầm Linh Linh nói.</w:t>
      </w:r>
    </w:p>
    <w:p>
      <w:pPr>
        <w:pStyle w:val="BodyText"/>
      </w:pPr>
      <w:r>
        <w:t xml:space="preserve">- Đúng vậy, bất cứ lúc nào chúng ta cũng là tri kỷ không có gì giấu nhau, cùng nhau nằm dưới bầu trời đêm ngắm sao, cùng đi đến sau núi bắt ve. Nếu ngươi nguyện ý, ta còn có thể mang theo ngươi đến nơi ngươi thích, cùng ngắm phong cảnh với ngươi.</w:t>
      </w:r>
    </w:p>
    <w:p>
      <w:pPr>
        <w:pStyle w:val="BodyText"/>
      </w:pPr>
      <w:r>
        <w:t xml:space="preserve">Cầm Linh Linh gật đầu, kỳ thực khi nàng nói ra những lời này trong lòng cũng không phải dễ chịu.</w:t>
      </w:r>
    </w:p>
    <w:p>
      <w:pPr>
        <w:pStyle w:val="BodyText"/>
      </w:pPr>
      <w:r>
        <w:t xml:space="preserve">- Cảm tạ Linh Linh tỷ, ngươi có thể được xem là một trong những bằng hữu hiếm hoi của ta, được rồi, ta mệt rồi, lúc rảnh rỗi chúng ta lại trò chuyện.</w:t>
      </w:r>
    </w:p>
    <w:p>
      <w:pPr>
        <w:pStyle w:val="BodyText"/>
      </w:pPr>
      <w:r>
        <w:t xml:space="preserve">Âu Dương nói đến đây, hai tay run rẩy đẩy chiếc xe lăn của mình từ dưới tàng cây ngô đồng chậm rãi đi vào trong phòng.</w:t>
      </w:r>
    </w:p>
    <w:p>
      <w:pPr>
        <w:pStyle w:val="BodyText"/>
      </w:pPr>
      <w:r>
        <w:t xml:space="preserve">Cầm Linh Linh không đi tới bang trợ Âu Dương, mà đứng đó nhìn người thiếu niên ốm yếu này. Nàng rất không rõ, vì sao ông trời lại không công bằng với hắn như vậy, dành cho hắn ý chí kiên cường nhưng không cho hắn thiên phú tu luyện xứng đôi với ý chí này.</w:t>
      </w:r>
    </w:p>
    <w:p>
      <w:pPr>
        <w:pStyle w:val="BodyText"/>
      </w:pPr>
      <w:r>
        <w:t xml:space="preserve">Không! Kỳ thực Cầm Linh Linh đã suy nghĩ sai lầm, thiên phú của Âu Dương đời này tuyệt đối không có vấn đề nhưng phương pháp thánh chiến tồn tại đã cắt đứt tất cả khả năng tu luyện, trừ phi có một loại công pháp có thể vượt qua phương pháp thánh chiến, có thể cho Âu Dương phá tan cách trở của phương pháp thánh chiến, bằng không bất luận thiên phú của hắn tốt cỡ nào, hắn cũng chỉ có thể là một người tàn phế.</w:t>
      </w:r>
    </w:p>
    <w:p>
      <w:pPr>
        <w:pStyle w:val="BodyText"/>
      </w:pPr>
      <w:r>
        <w:t xml:space="preserve">Chậm rãi ngồi trên xe đẩy tiến vào trong gian phòng, trên mặt Âu Dương mang theo mấy phần giải thoát. Những năm gần đây chuyện giữa hắn và Cầm Linh Linh truyền lưu bên ngoài rất nhiều. Tất cả bàn tán hầu như đều tán thưởng Cầm gia đại nghĩa, tán thưởng Cầm Linh Linh hiểu chuyện, còn Âu Dương sắm vai con cóc đòi ăn thịt thiên nga.</w:t>
      </w:r>
    </w:p>
    <w:p>
      <w:pPr>
        <w:pStyle w:val="BodyText"/>
      </w:pPr>
      <w:r>
        <w:t xml:space="preserve">- Ông!</w:t>
      </w:r>
    </w:p>
    <w:p>
      <w:pPr>
        <w:pStyle w:val="BodyText"/>
      </w:pPr>
      <w:r>
        <w:t xml:space="preserve">Ngay khi Âu Dương vừa bước vào trong phòng, cửa phòng phảng phất như bị lực lượng gì thôi động đóng lại. May là màn này không ai nhìn thấy, bằng không nhất định sẽ giật mình không gì sánh được. Bởi vì vừa rồi trong nháy mắt căn bản không có bất cứ lực lượng ba động nào xuất hiện, nhưng hai cánh cửa phòng vẫn bị đóng lại, loại lực lượng quỷ dị này cũng chưa từng xuất hiện, đừng nói là Chân Linh Giới, cho dù ở tiên giới cũng kiên quyết không thể làm được.</w:t>
      </w:r>
    </w:p>
    <w:p>
      <w:pPr>
        <w:pStyle w:val="BodyText"/>
      </w:pPr>
      <w:r>
        <w:t xml:space="preserve">Âu Dương trước kia rất cường đại, phất tay bổ ra thời không, một mũi tên hủy diệt một thế giới, đó là một loại đỉnh phong. Sau khi chuyển thế Âu Dương lại lạc vào một thân thể tàn tật, cộng thêm phương pháp thánh chiến chế ước, cuộc đời này của hắn cũng không có cách nào tu luyện công pháp.</w:t>
      </w:r>
    </w:p>
    <w:p>
      <w:pPr>
        <w:pStyle w:val="BodyText"/>
      </w:pPr>
      <w:r>
        <w:t xml:space="preserve">Nhưng mấy năm nay Âu Dương cũng không phải không có chút thu hoạch. Trong một lần đặc biệt tình cờ, Âu Dương phát hiện, vào một số lúc, những sự vật mình tưởng tượng lại biến thành sự thật, chuyện này Âu Dương chưa bao giờ nghĩ đến.</w:t>
      </w:r>
    </w:p>
    <w:p>
      <w:pPr>
        <w:pStyle w:val="BodyText"/>
      </w:pPr>
      <w:r>
        <w:t xml:space="preserve">Giống như đóng cửa phòng vừa rồi, trên thực tế chính là Âu Dương thôi động, nhưng loại lực lượng này rốt cuộc đến từ nơi nào bản thân Âu Dương lại không biết.</w:t>
      </w:r>
    </w:p>
    <w:p>
      <w:pPr>
        <w:pStyle w:val="BodyText"/>
      </w:pPr>
      <w:r>
        <w:t xml:space="preserve">Trên thực tế đây là đặc điểm của phương pháp thánh chiến, Âu Dương xóa bỏ hết lực lượng. Nhưng phương pháp thánh chiến sớm đã ấn vào trong linh hồn Âu Dương, cho nên vào lúc nào đó Âu Dương vẫn có thể xuất ra năng lực của phương pháp thánh chiến.</w:t>
      </w:r>
    </w:p>
    <w:p>
      <w:pPr>
        <w:pStyle w:val="BodyText"/>
      </w:pPr>
      <w:r>
        <w:t xml:space="preserve">Loại năng lực này cũng không phải một loại biểu hiện của lực lượng, loại năng lực này trên thực tế chính là lực lượng cuối cùng Âu Dương truy cầu, cũng chính là biểu hiện của chí cao vô thượng - Ngôn xuất pháp tùy!</w:t>
      </w:r>
    </w:p>
    <w:p>
      <w:pPr>
        <w:pStyle w:val="BodyText"/>
      </w:pPr>
      <w:r>
        <w:t xml:space="preserve">Không sai, trước khi Âu Dương chuyển thế đã minh bạch, biểu hiện cuối cùng của lực lượng cũng không phải nói một mũi tên bắn vỡ một tinh cầu hay một quyền đập nát một thế giới, mà là ngôn xuất pháp tùy. Trong lòng nghĩ đến cái gì chính là quy tắc, bất luận quy tắc gì cũng do ta chế định. Đây là chí cao vô thượng, đây là biểu hiện của lấy thân hóa đạo.</w:t>
      </w:r>
    </w:p>
    <w:p>
      <w:pPr>
        <w:pStyle w:val="BodyText"/>
      </w:pPr>
      <w:r>
        <w:t xml:space="preserve">Loại ngôn xuất pháp tùy này ở tiên giới Âu Dương không thể truy tìm, bởi vì lúc đó phương pháp thánh chiến của Âu Dương đã đạt đến cực đoan. Khi trong lòng hắn suy nghĩ, lực lượng của phương pháp thánh chiến sẽ bang trợ hắn hoàn thành, cuối cùng mới khiến hắn không thể không đi lên con đường truy cầu cuối cùng.</w:t>
      </w:r>
    </w:p>
    <w:p>
      <w:pPr>
        <w:pStyle w:val="Compact"/>
      </w:pPr>
      <w:r>
        <w:br w:type="textWrapping"/>
      </w:r>
      <w:r>
        <w:br w:type="textWrapping"/>
      </w:r>
    </w:p>
    <w:p>
      <w:pPr>
        <w:pStyle w:val="Heading2"/>
      </w:pPr>
      <w:bookmarkStart w:id="1098" w:name="chương-1162-1163-tình-nghĩa-của-đại-ca"/>
      <w:bookmarkEnd w:id="1098"/>
      <w:r>
        <w:t xml:space="preserve">1076. Chương 1162-1163: Tình Nghĩa Của Đại Ca</w:t>
      </w:r>
    </w:p>
    <w:p>
      <w:pPr>
        <w:pStyle w:val="Compact"/>
      </w:pPr>
      <w:r>
        <w:br w:type="textWrapping"/>
      </w:r>
      <w:r>
        <w:br w:type="textWrapping"/>
      </w:r>
      <w:r>
        <w:t xml:space="preserve">- Loại năng lực này chỉ có tác dụng với một số người khác, đối với ta hầu như không có bất cứ bang trợ gì, cho dù ta muốn đứng dậy bước đi cũng không làm được...</w:t>
      </w:r>
    </w:p>
    <w:p>
      <w:pPr>
        <w:pStyle w:val="BodyText"/>
      </w:pPr>
      <w:r>
        <w:t xml:space="preserve">Lúc này loại năng lực của Âu Dương cũng không phải siêu năng lực gì, cũng cũng không phải xuất ngôn pháp tùy cuối cùng, nếu như thực sự đạt được xuất ngôn pháp tùy, như vậy Âu Dương nói trời màu đen, trời cũng sẽ biến thành màu đen.</w:t>
      </w:r>
    </w:p>
    <w:p>
      <w:pPr>
        <w:pStyle w:val="BodyText"/>
      </w:pPr>
      <w:r>
        <w:t xml:space="preserve">Nếu như Âu Dương nói thái dương chỉ lãnh, như vậy mọi người sẽ cảm thấy ánh nắng trên thực tế rất lạnh. Loại xuất ngôn pháp tùy này mới là pháp tắc chưởng khống và lấy thân hóa đạo chân chính. Hiện tại tiểu năng lực như vậy vẫn còn thiếu, cách cảnh giới cuối cùng thật sự là quá lớn.</w:t>
      </w:r>
    </w:p>
    <w:p>
      <w:pPr>
        <w:pStyle w:val="BodyText"/>
      </w:pPr>
      <w:r>
        <w:t xml:space="preserve">- Thiếu gia...</w:t>
      </w:r>
    </w:p>
    <w:p>
      <w:pPr>
        <w:pStyle w:val="BodyText"/>
      </w:pPr>
      <w:r>
        <w:t xml:space="preserve">Cửa phòng bị nhẹ nhàng đẩy ra, nhũ mẫu so với năm năm trước lộ vẻ già nua hơn vài phần, nhưng vẻ yêu thương trong mắt khi nàng nhìn Âu Dương vẫn chưa bao giờ thay đổi.</w:t>
      </w:r>
    </w:p>
    <w:p>
      <w:pPr>
        <w:pStyle w:val="BodyText"/>
      </w:pPr>
      <w:r>
        <w:t xml:space="preserve">Thời gian mười lăm năm, Âu Dương rốt cuộc minh bạch cái gì là tình người ấm lạnh, mặc dù phụ thân của Âu Dương cuối cùng vẫn lựa chọn sinh thêm một đứa con nữa, cũng chính là đệ đệ của Âu Dương, Âu Hồng. Đệ đệ này của Âu Dương hiển nhiên là kế thừa gien tốt đẹp nhất của phụ mẫu, mặc dù chỉ mới mười hai tuổi đã là siêu cấp thiên tài của Âu gia, đã bắt đầu bế quan trùng kích Thánh Thể.</w:t>
      </w:r>
    </w:p>
    <w:p>
      <w:pPr>
        <w:pStyle w:val="BodyText"/>
      </w:pPr>
      <w:r>
        <w:t xml:space="preserve">- Nhị thiếu gia đến thăm người.</w:t>
      </w:r>
    </w:p>
    <w:p>
      <w:pPr>
        <w:pStyle w:val="BodyText"/>
      </w:pPr>
      <w:r>
        <w:t xml:space="preserve">Câu nói của nhũ mẫu khiến trên mặt Âu Dương lộ ra vài phần tiếu ý. Nhị thiếu gia mà nhũ mẫu nói đương nhiên chính là nhị đệ Âu Hồng của Âu Dương. Quan hệ giữa Âu Dương và đệ đệ này cũng không phải như nước với lửa, ngược lại đôi huynh đệ này ở chung cực kỳ hòa hợp.</w:t>
      </w:r>
    </w:p>
    <w:p>
      <w:pPr>
        <w:pStyle w:val="BodyText"/>
      </w:pPr>
      <w:r>
        <w:t xml:space="preserve">Đây có thể xem như một loại hồi báo của ông trời đối với Âu Dương, chí ít không để Âu Dương một lần nữa liên tiếp gặp nạn. Dù sao hắn đã thê thảm như vậy, nếu như lại nhảy ra mấy người cả ngày tìm phiền toái, vậy thì thật sự không chịu nổi.</w:t>
      </w:r>
    </w:p>
    <w:p>
      <w:pPr>
        <w:pStyle w:val="BodyText"/>
      </w:pPr>
      <w:r>
        <w:t xml:space="preserve">- Đại ca!</w:t>
      </w:r>
    </w:p>
    <w:p>
      <w:pPr>
        <w:pStyle w:val="BodyText"/>
      </w:pPr>
      <w:r>
        <w:t xml:space="preserve">Bên ngoài một thanh âm tinh tế truyền đến, sau đó nhìn thấy một đứa bé trai chạy về phía này.</w:t>
      </w:r>
    </w:p>
    <w:p>
      <w:pPr>
        <w:pStyle w:val="BodyText"/>
      </w:pPr>
      <w:r>
        <w:t xml:space="preserve">- Ha ha, Âu Hồng xem ra ngươi đã đột phá.</w:t>
      </w:r>
    </w:p>
    <w:p>
      <w:pPr>
        <w:pStyle w:val="BodyText"/>
      </w:pPr>
      <w:r>
        <w:t xml:space="preserve">Âu Dương mỉm cười nhìn đệ đệ của mình. Đệ đệ của hắn mới là thiên tài chân chính, mười hai tuổi là Thánh Thể, hơn nữa lại thuộc về loại siêu cấp thiên tài một đường tu luyện không gặp bất cứ trở ngại nào. Càng khó hơn là, từ nhỏ Âu Hồng đã ở cùng Âu Dương, học được từ chỗ Âu Dương cái gì là khiêm tốn, điều này làm cho hắn có thể không kiêu ngạo, cũng không cho rằng mình là lợi hại nhất.</w:t>
      </w:r>
    </w:p>
    <w:p>
      <w:pPr>
        <w:pStyle w:val="BodyText"/>
      </w:pPr>
      <w:r>
        <w:t xml:space="preserve">- Đại ca, lần trước ngươi kể cho ta Thần Tiễn kết thúc đại thời đại ở tiên giới, để ánh dương quang một lần nữa chiếu xuống đại địa này, sau đó thì sao....</w:t>
      </w:r>
    </w:p>
    <w:p>
      <w:pPr>
        <w:pStyle w:val="BodyText"/>
      </w:pPr>
      <w:r>
        <w:t xml:space="preserve">Âu Hồng chờ mong nhìn vị đại ca có cùng tên với Thần Tiễn. Mặc dù đại ca không thể tu luyện, nhưng đại ca đọc rất nhiều kinh thi, hiểu biết về chuyện của các giới cũng rất nhiều, cho nên Âu Hồng thường xuyên đến tìm đại ca, để đại ca kể chuyện cho hắn nghe. Chuyện Âu Hồng nghe được nhiều nhất đương nhiên chính là chuyện về Thần Tiễn, bởi vì bản thân Âu Dương cũng là người hâm mộ Thần Tiễn.</w:t>
      </w:r>
    </w:p>
    <w:p>
      <w:pPr>
        <w:pStyle w:val="BodyText"/>
      </w:pPr>
      <w:r>
        <w:t xml:space="preserve">- Không có...</w:t>
      </w:r>
    </w:p>
    <w:p>
      <w:pPr>
        <w:pStyle w:val="BodyText"/>
      </w:pPr>
      <w:r>
        <w:t xml:space="preserve">Âu Dương bất đắc dĩ nhún vai nói:</w:t>
      </w:r>
    </w:p>
    <w:p>
      <w:pPr>
        <w:pStyle w:val="BodyText"/>
      </w:pPr>
      <w:r>
        <w:t xml:space="preserve">- Từ sau khi Thần Tiễn kết thúc đại thời đại, phảng phất biến mất như hư không, mấy năm gần đây đã không có tin tức về Thần Tiễn, nhưng tiên nhân tiên giới đều là cường giả vĩnh sinh bất diệt. Bọn họ có thể một giấc trăm năm, ngàn năm. Chỉ là...</w:t>
      </w:r>
    </w:p>
    <w:p>
      <w:pPr>
        <w:pStyle w:val="BodyText"/>
      </w:pPr>
      <w:r>
        <w:t xml:space="preserve">Nói đến đây Âu Dương cười khổ lắc đầu nói:</w:t>
      </w:r>
    </w:p>
    <w:p>
      <w:pPr>
        <w:pStyle w:val="BodyText"/>
      </w:pPr>
      <w:r>
        <w:t xml:space="preserve">- Chỉ là ta sợ rằng đời này không đợi được Thần Tiễn tỉnh lại.</w:t>
      </w:r>
    </w:p>
    <w:p>
      <w:pPr>
        <w:pStyle w:val="BodyText"/>
      </w:pPr>
      <w:r>
        <w:t xml:space="preserve">- Đại ca, ngươi nói ta một ngày kia có thể trở thành cường giả giống như Thần Tiễn không?</w:t>
      </w:r>
    </w:p>
    <w:p>
      <w:pPr>
        <w:pStyle w:val="BodyText"/>
      </w:pPr>
      <w:r>
        <w:t xml:space="preserve">Âu Hồng nhìn đại ca, mặc dù Âu Hồng đã bước vào Thánh Thể, nhưng về bản chất vẫn là một thiếu niên mười hai tuổi.</w:t>
      </w:r>
    </w:p>
    <w:p>
      <w:pPr>
        <w:pStyle w:val="BodyText"/>
      </w:pPr>
      <w:r>
        <w:t xml:space="preserve">- Không...</w:t>
      </w:r>
    </w:p>
    <w:p>
      <w:pPr>
        <w:pStyle w:val="BodyText"/>
      </w:pPr>
      <w:r>
        <w:t xml:space="preserve">Âu Dương nhìn Âu Hồng lắc đầu...</w:t>
      </w:r>
    </w:p>
    <w:p>
      <w:pPr>
        <w:pStyle w:val="BodyText"/>
      </w:pPr>
      <w:r>
        <w:t xml:space="preserve">- Không.</w:t>
      </w:r>
    </w:p>
    <w:p>
      <w:pPr>
        <w:pStyle w:val="BodyText"/>
      </w:pPr>
      <w:r>
        <w:t xml:space="preserve">Âu Hồng nhìn đại ca của mình, đại ca luôn cổ vũ mình, khiến mình tin tưởng mình là người mạnh nhất. Vì sao lúc này đại ca lại nói là không?</w:t>
      </w:r>
    </w:p>
    <w:p>
      <w:pPr>
        <w:pStyle w:val="BodyText"/>
      </w:pPr>
      <w:r>
        <w:t xml:space="preserve">- Nhị đệ, ngươi nghe xong nhiều câu chuyện về Thần Tiễn như vậy, ngươi thực sự cho rằng có người có thể vượt qua hắn sao?</w:t>
      </w:r>
    </w:p>
    <w:p>
      <w:pPr>
        <w:pStyle w:val="BodyText"/>
      </w:pPr>
      <w:r>
        <w:t xml:space="preserve">Âu Dương nhìn chằm chằm đệ đệ Âu Hồng của mình, trong mắt không có chút hoài nghi.</w:t>
      </w:r>
    </w:p>
    <w:p>
      <w:pPr>
        <w:pStyle w:val="BodyText"/>
      </w:pPr>
      <w:r>
        <w:t xml:space="preserve">- Có lẽ không có...</w:t>
      </w:r>
    </w:p>
    <w:p>
      <w:pPr>
        <w:pStyle w:val="BodyText"/>
      </w:pPr>
      <w:r>
        <w:t xml:space="preserve">Âu Hồng cuối cùng gật đầu. Ngay cả Âu Hồng không muốn thừa nhận cỡ nào, hắn vẫn phải thừa nhận, Thần Tiễn thật sự là một truyền kỳ, hắn đối với những người như bọn họ mà nói, vĩnh viễn chỉ có thể là nhân vật trong câu chuyện, muốn vượt qua gần như không có khả năng.</w:t>
      </w:r>
    </w:p>
    <w:p>
      <w:pPr>
        <w:pStyle w:val="BodyText"/>
      </w:pPr>
      <w:r>
        <w:t xml:space="preserve">- Từ khi Thần Tiễn là một thiếu niên trong sơn thôn trở thành cường giả mạnh nhất rong ruổi trong thiên địa, trước sau không vượt quá vạn năm, lúc này nghe nói rất nhiều Phi Tiên còn chưa kịp trở thành Kim Tiên. Hơn nữa nhị đệ ngươi đã quên, Thần Tiễn có thiên phú rất kém cỏi, khởi điểm của ngươi đã định trước ngươi vĩnh viễn không thể vượt qua hắn!</w:t>
      </w:r>
    </w:p>
    <w:p>
      <w:pPr>
        <w:pStyle w:val="BodyText"/>
      </w:pPr>
      <w:r>
        <w:t xml:space="preserve">Âu Dương vỗ nhẹ vai đệ đệ nói:</w:t>
      </w:r>
    </w:p>
    <w:p>
      <w:pPr>
        <w:pStyle w:val="BodyText"/>
      </w:pPr>
      <w:r>
        <w:t xml:space="preserve">- Khi hơn mười tuổi vẫn là một đứa trẻ chưa hiểu chuyện, ở trong sơn thôn luyện tập bắn tên, sau này mặc dù bạo phát dùng một loại tốc độ gần như không thể tưởng tượng trưởng thành, nhưng đệ đệ ngươi bỏ qua một việc!</w:t>
      </w:r>
    </w:p>
    <w:p>
      <w:pPr>
        <w:pStyle w:val="BodyText"/>
      </w:pPr>
      <w:r>
        <w:t xml:space="preserve">- Chuyện gì?</w:t>
      </w:r>
    </w:p>
    <w:p>
      <w:pPr>
        <w:pStyle w:val="BodyText"/>
      </w:pPr>
      <w:r>
        <w:t xml:space="preserve">Âu Hồng nhìn đại ca của mình, hắn vẫn rất quan tâm đến lời nói của đại ca. Mặc dù rất nhiều người nói đại ca là phế nhân, nhưng Âu Hồng vẫn rất nguyện ý ở cùng với đại ca.</w:t>
      </w:r>
    </w:p>
    <w:p>
      <w:pPr>
        <w:pStyle w:val="BodyText"/>
      </w:pPr>
      <w:r>
        <w:t xml:space="preserve">- Mười hai tuổi ngươi có thể có thành tựu như vậy là bởi vì gia tộc cho ngươi công pháp tốt nhất, cho ngươi chỉ đạo tốt nhất, cho ngươi tài nguyên tốt nhất. Nhưng Thần Tiễn thì sao?</w:t>
      </w:r>
    </w:p>
    <w:p>
      <w:pPr>
        <w:pStyle w:val="BodyText"/>
      </w:pPr>
      <w:r>
        <w:t xml:space="preserve">Câu nói này của Âu Dương đã đả kích nặng nề vào tâm linh non nớt của Âu Hồng.</w:t>
      </w:r>
    </w:p>
    <w:p>
      <w:pPr>
        <w:pStyle w:val="BodyText"/>
      </w:pPr>
      <w:r>
        <w:t xml:space="preserve">Không sai, Âu Dương trước kia dựa vào một yêu bí quyết nhặt được trên chiến trường, từng bước thành vô thượng thiên uy. Không có cường giả chỉ đạo, không có đan dược bổ dưỡng, không có công pháp tuyệt hảo phụ trợ, dưới tình huống này có thể thành công, người bình thường có thể so sánh?</w:t>
      </w:r>
    </w:p>
    <w:p>
      <w:pPr>
        <w:pStyle w:val="BodyText"/>
      </w:pPr>
      <w:r>
        <w:t xml:space="preserve">- Đúng vậy, ta dùng đan dược tốt nhất của gia tộc, học công pháp tốt nhất của gia tộc, có chỉ đạo tốt nhất, nhưng...</w:t>
      </w:r>
    </w:p>
    <w:p>
      <w:pPr>
        <w:pStyle w:val="BodyText"/>
      </w:pPr>
      <w:r>
        <w:t xml:space="preserve">Âu Hồng nhớ trước kia ca ca từng nói với mình, từ khi Thần Tiễn ở tiểu thế giới đến được Chân Linh Giới, thời gian trước sau hình như cũng không vượt quá mười năm. Dùng công pháp kém cỏi nhất, không có bất cứ tài nguyên và chỉ đạo gì, chỉ dựa vào nỗ lực của bản thân, không đến mười năm từ tiểu thế giới bước vào Chân Linh Giới, điều này đã phản ánh tất cả.</w:t>
      </w:r>
    </w:p>
    <w:p>
      <w:pPr>
        <w:pStyle w:val="BodyText"/>
      </w:pPr>
      <w:r>
        <w:t xml:space="preserve">- Hơn nữa ta còn quên độ dày linh khí của Chân Linh Giới gấp mười mấy lần tiểu thế giới...</w:t>
      </w:r>
    </w:p>
    <w:p>
      <w:pPr>
        <w:pStyle w:val="BodyText"/>
      </w:pPr>
      <w:r>
        <w:t xml:space="preserve">Lần này Âu Hồng xem như bị đả kích. Âu Dương ở bên cạnh cũng có thể nhìn ra đệ đệ của mình bị đả kích. Thế nhưng Âu Dương cũng không nghĩ chuyện này có cái gì không thích hợp. Con đường cường giả, nếu chỉ vì tạm thời không bằng người khác nổi giận thất bại, vậy cả đời ngươi cũng không có khả năng bước lên đỉnh phong.</w:t>
      </w:r>
    </w:p>
    <w:p>
      <w:pPr>
        <w:pStyle w:val="BodyText"/>
      </w:pPr>
      <w:r>
        <w:t xml:space="preserve">- Đại ca, cảm tạ......</w:t>
      </w:r>
    </w:p>
    <w:p>
      <w:pPr>
        <w:pStyle w:val="BodyText"/>
      </w:pPr>
      <w:r>
        <w:t xml:space="preserve">Âu Hồng nhìn Âu Dương nói ra hai chữ này. Thiếu niên mười hai tuổi này không giống với những thiên tài khác của Âu gia, hắn không có ngang ngược, hắn cũng không có kiêu ngạo, bởi vì bình thường hắn đều đến chỗ Âu Dương, lần nào Âu Dương cũng có thể dùng đủ các loại phương thức đả kích hắn một chút, để hắn minh bạch hắn không phải thiên tài, thiên tài chân chính rất nhiều.</w:t>
      </w:r>
    </w:p>
    <w:p>
      <w:pPr>
        <w:pStyle w:val="BodyText"/>
      </w:pPr>
      <w:r>
        <w:t xml:space="preserve">Câu chuyện của Âu Dương, thậm chí là câu chuyện của Lý Vĩ, câu chuyện của Lăng Túc, những người này nói ra đều vượt qua Âu Hồng rất nhiều. Có câu nói, không nên xem thường bất cứ người nào từ tiểu thế giới tiến vào Chân Linh Giới, bởi vì bọn họ không có tài nguyên tốt như ở Chân Linh Giới vẫn có thể bước lên Chân Linh Giới, hoặc là bọn họ phải nỗ lực gấp trăm lần, hoặc là tuyệt thế thiên tài chân chính.</w:t>
      </w:r>
    </w:p>
    <w:p>
      <w:pPr>
        <w:pStyle w:val="BodyText"/>
      </w:pPr>
      <w:r>
        <w:t xml:space="preserve">- Được rồi đại ca, chúng ta không nói những chuyện này nữa, họp mặt năm nay ngươi vẫn không tham gia sao?</w:t>
      </w:r>
    </w:p>
    <w:p>
      <w:pPr>
        <w:pStyle w:val="BodyText"/>
      </w:pPr>
      <w:r>
        <w:t xml:space="preserve">Âu Hồng nhìn đại ca, ba ngày nữa chính là thời gian họp hằng năm. Đã năm năm, năm năm nay đại ca không tham gia lễ mừng năm mới, nguyên nhân kỳ thực rất đơn giản, chính là những người này sẽ tiến hành châm chọc khiêu khích đại ca, để đại ca sĩ không thể ngẩng đầu lên.</w:t>
      </w:r>
    </w:p>
    <w:p>
      <w:pPr>
        <w:pStyle w:val="BodyText"/>
      </w:pPr>
      <w:r>
        <w:t xml:space="preserve">- Đại ca ngươi yên tâm, lần này nếu như ai dám nói nhảm gì với ngươi, ta sẽ xé nát cái miệng của hắn ra!</w:t>
      </w:r>
    </w:p>
    <w:p>
      <w:pPr>
        <w:pStyle w:val="BodyText"/>
      </w:pPr>
      <w:r>
        <w:t xml:space="preserve">Âu Hồng nắm bàn tay nhỏ nhắn của mình, trên nắm tay hiện lên một đạo hồng quang, khiến người ta hoàn toàn không nghi ngờ, nắm tay này sở hữu lực lượng một quyền phá hủy một khối cự thạch.</w:t>
      </w:r>
    </w:p>
    <w:p>
      <w:pPr>
        <w:pStyle w:val="BodyText"/>
      </w:pPr>
      <w:r>
        <w:t xml:space="preserve">- Ba ngày sau ta sẽ về tham gia.</w:t>
      </w:r>
    </w:p>
    <w:p>
      <w:pPr>
        <w:pStyle w:val="BodyText"/>
      </w:pPr>
      <w:r>
        <w:t xml:space="preserve">Âu Dương vỗ vai Âu Hồng tiếp tục nói:</w:t>
      </w:r>
    </w:p>
    <w:p>
      <w:pPr>
        <w:pStyle w:val="BodyText"/>
      </w:pPr>
      <w:r>
        <w:t xml:space="preserve">- Đừng có cái gì cũng sử dụng nắm đấm giải quyết, xác thực có nhiều lúc người cần sử dụng cái quan trọng hơn nắm đấm là cái này!</w:t>
      </w:r>
    </w:p>
    <w:p>
      <w:pPr>
        <w:pStyle w:val="BodyText"/>
      </w:pPr>
      <w:r>
        <w:t xml:space="preserve">Âu Dương chỉ chỉ vào đầu.</w:t>
      </w:r>
    </w:p>
    <w:p>
      <w:pPr>
        <w:pStyle w:val="BodyText"/>
      </w:pPr>
      <w:r>
        <w:t xml:space="preserve">- Ta biết rồi đại ca, nhưng nếu như có ai dám bất kính với ngươi, ta thực sự sẽ xé nát cái miệng của hắn ra!</w:t>
      </w:r>
    </w:p>
    <w:p>
      <w:pPr>
        <w:pStyle w:val="BodyText"/>
      </w:pPr>
      <w:r>
        <w:t xml:space="preserve">Âu Hồng nói xong câu đó, cũng không quản Âu Dương ngăn cản, trực tiếp xoay người đi ra ngoài.</w:t>
      </w:r>
    </w:p>
    <w:p>
      <w:pPr>
        <w:pStyle w:val="BodyText"/>
      </w:pPr>
      <w:r>
        <w:t xml:space="preserve">Âu Dương nhìn đệ đệ của mình bất đắc dĩ lắc đầu. Đừng thấy hắn kỳ thực mới mười lăm tuổi, nhưng mười lăm năm này đối với Âu Dương mà nói lại dài dằng dặc như vô tận.</w:t>
      </w:r>
    </w:p>
    <w:p>
      <w:pPr>
        <w:pStyle w:val="BodyText"/>
      </w:pPr>
      <w:r>
        <w:t xml:space="preserve">- Khụ khụ khụ...</w:t>
      </w:r>
    </w:p>
    <w:p>
      <w:pPr>
        <w:pStyle w:val="BodyText"/>
      </w:pPr>
      <w:r>
        <w:t xml:space="preserve">Âu Dương bỗng nhiên ho khan một trận, sau đó một vết máu từ trong miệng hắn chảy ra. Nhẹ nhàng dùng khăn tay lau sạch vết máu trên miệng, trên mặt Âu Dương mang theo mấy phần bất đắc dĩ.</w:t>
      </w:r>
    </w:p>
    <w:p>
      <w:pPr>
        <w:pStyle w:val="BodyText"/>
      </w:pPr>
      <w:r>
        <w:t xml:space="preserve">- Xem ra ông trời vẫn không chịu buông tha cho ta, với thân thể hiện tại của ta, trừ phi trong gia tộc chịu cho ta một ít linh đan diệu dược điều dưỡng, bằng không thân thể sẽ càng ngày càng kém, sợ là nhiều nhất năm sáu năm nữa ta sẽ...</w:t>
      </w:r>
    </w:p>
    <w:p>
      <w:pPr>
        <w:pStyle w:val="BodyText"/>
      </w:pPr>
      <w:r>
        <w:t xml:space="preserve">Âu Dương lắc đầu, sau đó trên mặt hắn lại mỉm cười lẩm bẩm:...</w:t>
      </w:r>
    </w:p>
    <w:p>
      <w:pPr>
        <w:pStyle w:val="BodyText"/>
      </w:pPr>
      <w:r>
        <w:t xml:space="preserve">- Linh Linh, ta không mang được hạnh phúc đến cho ngươi, cho nên tốt nhất là giải thoát cho hai chúng ta.</w:t>
      </w:r>
    </w:p>
    <w:p>
      <w:pPr>
        <w:pStyle w:val="BodyText"/>
      </w:pPr>
      <w:r>
        <w:t xml:space="preserve">Không sai, lần này Âu Dương tham gia họp hằng năm cũng không phải để tự rước lấy nhục, hắn muốn đi là vì muốn đề xuất với trưởng bối về chuyện từ hôn. Hắn biết thân thể của mình, hắn không thể liên lụy đến người khác.</w:t>
      </w:r>
    </w:p>
    <w:p>
      <w:pPr>
        <w:pStyle w:val="BodyText"/>
      </w:pPr>
      <w:r>
        <w:t xml:space="preserve">- Kiếp trước ta rốt cuộc đã tạo nên nghiệp chướng gì mà kiếp này ngươi muốn nghiêm phạt ta như vậy?</w:t>
      </w:r>
    </w:p>
    <w:p>
      <w:pPr>
        <w:pStyle w:val="BodyText"/>
      </w:pPr>
      <w:r>
        <w:t xml:space="preserve">Âu Dương đứng trước cửa sổ, nhìn bầu trời xanh thẳm, trong mắt mang theo mấy phần không giải thích được. Nhưng vấn đề này sợ rằng ông trời cũng không thể trả lời hắn, bởi vì hắn đã sớm nhìn thấy kiếp trước của mình trong sách.</w:t>
      </w:r>
    </w:p>
    <w:p>
      <w:pPr>
        <w:pStyle w:val="BodyText"/>
      </w:pPr>
      <w:r>
        <w:t xml:space="preserve">Thời gian ba ngày vội vã trôi qua. Hôm nay là ngày họp mặt hàng năm của Âu gia, kỳ thực cái gọi là họp hàng năm này cũng không phải tụ hội gì, mà là một loại hình thức Âu gia khảo nghiệm một năm tu hành của đệ tử trong gia tộc mình, đồng thời cũng xem xem một năm qua có thiên tài nào đột phá, như vậy có thể tạo thêm cho đệ tử thiên tài phía trên một chút áp lực, đồng dạng cũng có thể khích lệ đệ tử phía dưới càng thêm tức giận phấn đấu.</w:t>
      </w:r>
    </w:p>
    <w:p>
      <w:pPr>
        <w:pStyle w:val="BodyText"/>
      </w:pPr>
      <w:r>
        <w:t xml:space="preserve">Nói ra, họp hàng năm sẽ không có bất cứ quan hệ gì với Âu Dương, dù sao bản thân Âu Dương chính là một người không thể tu luyện, điểm này tất cả trưởng lão trong gia tộc đều đã xác nhận không thể nghi ngờ, ngay cả lão tổ tông nhị phương ý chí cũng không có cách nào đổi tên của mình. Dùng cách nói của người trong người gia tộc, trừ phi có thể xuất hiện một Tu Phục Thần Sư nghịch thiên sửa mệnh cho Âu Dương, bằng không cả đời này của Âu Dương chỉ có thể trầm luân.</w:t>
      </w:r>
    </w:p>
    <w:p>
      <w:pPr>
        <w:pStyle w:val="BodyText"/>
      </w:pPr>
      <w:r>
        <w:t xml:space="preserve">Kỳ thực bọn họ đã sai rồi, cho dù tìm được Tu Phục Thần Sư cũng không có cách nào. Trước kia bản thân Âu Dương chính là Tu Phục Thần Sư, ngay cả bệnh tật trong thân thể của mình Tu Phục Thần Sư này cũng không thể chữa trị, chứ đừng nói hiện tại thân thể của Âu Dương gần như hủy diệt.</w:t>
      </w:r>
    </w:p>
    <w:p>
      <w:pPr>
        <w:pStyle w:val="BodyText"/>
      </w:pPr>
      <w:r>
        <w:t xml:space="preserve">Thân thể như vậy rất dễ nhìn thấy trên người bình thường, nhưng trong thế gia rất ít xuất hiện.</w:t>
      </w:r>
    </w:p>
    <w:p>
      <w:pPr>
        <w:pStyle w:val="BodyText"/>
      </w:pPr>
      <w:r>
        <w:t xml:space="preserve">Từ sáng sớm, Âu Dương đã chuẩn bị y phục sạch sẽ cho mình, hắn không giống những đệ tử khác của gia tộc có những y phục rất đẹp. Cuộc sống của Âu Dương rất mộc mạc, toàn bộ tủ quần áo chỉ có ba bốn bộ mà thôi mà thôi.</w:t>
      </w:r>
    </w:p>
    <w:p>
      <w:pPr>
        <w:pStyle w:val="BodyText"/>
      </w:pPr>
      <w:r>
        <w:t xml:space="preserve">Được nhũ mẫu đẩy xe, Âu Dương vẫn đi tới hội võ trường của cuộc họp hàng năm. Dựa theo quy củ trước đây, tình hình bình thường hội võ sẽ bắt đầu từ sáng sớm, duy trì liên tục đến buổi tối, nhưng bất cứ đệ tử nào cũng cần xuất hiện ở đây.</w:t>
      </w:r>
    </w:p>
    <w:p>
      <w:pPr>
        <w:pStyle w:val="BodyText"/>
      </w:pPr>
      <w:r>
        <w:t xml:space="preserve">- Đại ca!</w:t>
      </w:r>
    </w:p>
    <w:p>
      <w:pPr>
        <w:pStyle w:val="BodyText"/>
      </w:pPr>
      <w:r>
        <w:t xml:space="preserve">Từ xa, Âu Hồng đã thấy được đại ca của mình, tiếng la hét của hắn càng khến rất nhiều người đưa ánh mắt nhìn về phía bên này, khi thấy Âu Dương xuất hiện ở đây, rất nhiều đệ tử Âu đều giật mình, đương nhiên cũng có một bộ phận là trào phúng. Nhưng ánh mắt như vậy cũng không nhiều.</w:t>
      </w:r>
    </w:p>
    <w:p>
      <w:pPr>
        <w:pStyle w:val="BodyText"/>
      </w:pPr>
      <w:r>
        <w:t xml:space="preserve">Đệ tử thế gia không phải chịu sự khinh bỉ và trào phúng khắp nơi như tin đồn. Dù sao Âu Dương chỉ là một phế nhân, trong gia tộc sẽ không tạo thành áp bách gì cho bọn họ. Nếu bọn họ còn khinh bỉ và trào phúng Âu Dương, kết quả chỉ có thể là bị người trong gia tộc bài xích.</w:t>
      </w:r>
    </w:p>
    <w:p>
      <w:pPr>
        <w:pStyle w:val="BodyText"/>
      </w:pPr>
      <w:r>
        <w:t xml:space="preserve">- Cửu đệ, vì sao ngươi cũng tới.</w:t>
      </w:r>
    </w:p>
    <w:p>
      <w:pPr>
        <w:pStyle w:val="BodyText"/>
      </w:pPr>
      <w:r>
        <w:t xml:space="preserve">Một người thanh niên lực lưỡng có mái tóc dài, khi thấy Âu Dương, hắn vội vàng chạy tới, sau đó tiếp nhận chiếc xe đẩy của Âu Dương từ trong tay nhũ mẫu, tự mình đẩy xe cho Âu Dương.</w:t>
      </w:r>
    </w:p>
    <w:p>
      <w:pPr>
        <w:pStyle w:val="BodyText"/>
      </w:pPr>
      <w:r>
        <w:t xml:space="preserve">Người này chính là trưởng công tử đời này của Âu gia, cũng chính là trưởng tôn Âu Bằng. Âu Bằng chính là người lớn tuổi nhất trong đời này, hiện nay hắn đã hơn ba trăm tuổi, gấp mười mấy lần người nhỏ tuổi nhất Âu Hồng. Nhưng trong gia tộc danh tiếng của Âu Bằng vô cùng tốt, đồng thời hắn cũng rất nỗ lực, đối với đệ tử trong gia tộc từ trước đến nay luôn đối xử bình đẳng, càng không vô duyên vô cớ khi dễ nhỏ yếu, cho nên tính ra hắn là người Âu Dương tương đối kính trọng trong nhà.</w:t>
      </w:r>
    </w:p>
    <w:p>
      <w:pPr>
        <w:pStyle w:val="BodyText"/>
      </w:pPr>
      <w:r>
        <w:t xml:space="preserve">- Đại ca!</w:t>
      </w:r>
    </w:p>
    <w:p>
      <w:pPr>
        <w:pStyle w:val="BodyText"/>
      </w:pPr>
      <w:r>
        <w:t xml:space="preserve">Âu Dương quay sang Âu Bằng hành lễ, Âu Bằng cũng không phải đại ca ruột của Âu Dương, hắn là con trưởng của đại bá Âu Minh Phong, cũng là người có tu vi cao nhất trong đệ tử đời này. Nghe nói Âu Bằng đã đạt được cấp Pháp Thân, chỉ có điều Âu Dương rất ít khi tiếp xúc với người trong nhà, cho nên cũng chưa từng thấy pháp thân của Âu Bằng là cái gì.</w:t>
      </w:r>
    </w:p>
    <w:p>
      <w:pPr>
        <w:pStyle w:val="BodyText"/>
      </w:pPr>
      <w:r>
        <w:t xml:space="preserve">- Không cần đa lễ, thân thể ngươi vốn yếu ớt, tại sao không nghỉ ngơi cho tốt lại chạy tới đây. Đúng rồi, hai ngày trước đại ca có được một cây linh chi, nghe nói có thể kéo dài tuổi thọ, đang định phái người mang đến cho ngươi, hiện tại ngươi đã tới rồi, cũng đỡ cho đại ca phái người mang đi.</w:t>
      </w:r>
    </w:p>
    <w:p>
      <w:pPr>
        <w:pStyle w:val="BodyText"/>
      </w:pPr>
      <w:r>
        <w:t xml:space="preserve">Âu Bằng nói xong, lấy từ trong vòng tay không gian một cây linh chi xanh biếc, khi cây linh chi được lấy ra, rất nhiều đệ tử đều phát ra tiếng kêu kinh hãi.</w:t>
      </w:r>
    </w:p>
    <w:p>
      <w:pPr>
        <w:pStyle w:val="Compact"/>
      </w:pPr>
      <w:r>
        <w:br w:type="textWrapping"/>
      </w:r>
      <w:r>
        <w:br w:type="textWrapping"/>
      </w:r>
    </w:p>
    <w:p>
      <w:pPr>
        <w:pStyle w:val="Heading2"/>
      </w:pPr>
      <w:bookmarkStart w:id="1099" w:name="chương-1164-1165-kéo-dài-tuổi-thọ"/>
      <w:bookmarkEnd w:id="1099"/>
      <w:r>
        <w:t xml:space="preserve">1077. Chương 1164-1165: Kéo Dài Tuổi Thọ</w:t>
      </w:r>
    </w:p>
    <w:p>
      <w:pPr>
        <w:pStyle w:val="Compact"/>
      </w:pPr>
      <w:r>
        <w:br w:type="textWrapping"/>
      </w:r>
      <w:r>
        <w:br w:type="textWrapping"/>
      </w:r>
      <w:r>
        <w:t xml:space="preserve">Rất hiển nhiên cây linh chi này không bình thường, theo bọn họ thấy, nếu như để cây linh chi này cho bọn họ dùng, cho dù không thể tạo nên tác dụng đột phá gì, cũng đủ khiến cho tu vi của bọn họ có được đề cao không nhỏ, nhưng cho một phế nhân như Âu Dương, chẳng khác nào phí công, hoàn toàn không có bất cứ tác dụng gì.</w:t>
      </w:r>
    </w:p>
    <w:p>
      <w:pPr>
        <w:pStyle w:val="BodyText"/>
      </w:pPr>
      <w:r>
        <w:t xml:space="preserve">- Đại ca, cái này quá trân quý...</w:t>
      </w:r>
    </w:p>
    <w:p>
      <w:pPr>
        <w:pStyle w:val="BodyText"/>
      </w:pPr>
      <w:r>
        <w:t xml:space="preserve">Âu Dương thấy được ánh mắt của những người khác, tự nhiên có thể minh bạch cây linh chi này quan trọng như thế nào.</w:t>
      </w:r>
    </w:p>
    <w:p>
      <w:pPr>
        <w:pStyle w:val="BodyText"/>
      </w:pPr>
      <w:r>
        <w:t xml:space="preserve">- Có trân quý hơn nữa cũng không thể trân quý bằng tính mệnh của huynh đệ ta, Âu Dương, mấy năm nay đại ca thăm viếng rất nhiều nơi, hỏi rất nhiều người, thân thể này của ngươi cũng không phải không có cách nào trị liệu, cho nên ngươi phải có lòng tin với bản thân mình, biết không?</w:t>
      </w:r>
    </w:p>
    <w:p>
      <w:pPr>
        <w:pStyle w:val="BodyText"/>
      </w:pPr>
      <w:r>
        <w:t xml:space="preserve">Âu Bằng cầm cây linh chi trong tay nhét vào lòng Âu Dương, sau đó vỗ vai Âu Dương nói...</w:t>
      </w:r>
    </w:p>
    <w:p>
      <w:pPr>
        <w:pStyle w:val="BodyText"/>
      </w:pPr>
      <w:r>
        <w:t xml:space="preserve">Nói thật, lúc này Âu Dương có thể nhìn thấy trong mắt đại ca Âu Bằng hiện lên vẻ chân thành, từ nhỏ đến lớn, Âu Bằng rất hay đưa cho hắn các loại tài liệu, mặc dù Âu Dương phần lớn đều đưa lại cho đệ đệ Âu Hồng, thế nhưng hắn đã sớm mắc nợ Âu Bằng phần ân tình này.</w:t>
      </w:r>
    </w:p>
    <w:p>
      <w:pPr>
        <w:pStyle w:val="BodyText"/>
      </w:pPr>
      <w:r>
        <w:t xml:space="preserve">- Đại ca, kiếp này của tiểu đệ không cách nào báo đáp, kiếp sau...</w:t>
      </w:r>
    </w:p>
    <w:p>
      <w:pPr>
        <w:pStyle w:val="BodyText"/>
      </w:pPr>
      <w:r>
        <w:t xml:space="preserve">Vành mắt Âu Dương đỏ mọng, muốn nói cái gì lại bị Âu Bằng cắt đứt, nhìn thấy Âu Bằng sắc mặt xấu xí nói:</w:t>
      </w:r>
    </w:p>
    <w:p>
      <w:pPr>
        <w:pStyle w:val="BodyText"/>
      </w:pPr>
      <w:r>
        <w:t xml:space="preserve">- Nói mê sảng gì vậy, cái gì mà kiếp sau, đệ đệ của Âu Bằng làm sao có thể chết yểu được, yên tâm đi, đại ca nhất định có thể nghĩ cách giúp ngươi, cho dù không có thứ như vậy, ta cũng có thể tìm được linh dược kéo dài tuổi thọ cho ngươi, cho đến ngày đại ca tìm được phương pháp trị liệu!</w:t>
      </w:r>
    </w:p>
    <w:p>
      <w:pPr>
        <w:pStyle w:val="BodyText"/>
      </w:pPr>
      <w:r>
        <w:t xml:space="preserve">Những lời này của Âu Bằng thật sự cảm động, cho dù là Âu Dương cũng không thể không nói, đại ca thực sự rất tốt với mình.</w:t>
      </w:r>
    </w:p>
    <w:p>
      <w:pPr>
        <w:pStyle w:val="BodyText"/>
      </w:pPr>
      <w:r>
        <w:t xml:space="preserve">- Được rồi, đừng lề mề nữa. Nào, đến đây ngồi cùng đại ca, xem xem năm nay có thể xuất hiện thiên tài mới hay không.</w:t>
      </w:r>
    </w:p>
    <w:p>
      <w:pPr>
        <w:pStyle w:val="BodyText"/>
      </w:pPr>
      <w:r>
        <w:t xml:space="preserve">Âu Bằng đẩy chiếc xe lăn của Âu Dương đi tới ngồi xuống bên cạnh một đám trưởng lão. Đây là lần đầu tiên Âu Dương ngồi ở chỗ này, cho nên trên người hơi có chút khó chịu.</w:t>
      </w:r>
    </w:p>
    <w:p>
      <w:pPr>
        <w:pStyle w:val="BodyText"/>
      </w:pPr>
      <w:r>
        <w:t xml:space="preserve">Hắn là một phế nhân, điểm này chính hắn cũng biết, nếu như không phải có đại ca như vậy chiếu cố, chỉ sợ hắn phấn đấu cả đời cũng tuyệt đối không có khả năng ngồi ở bất cứ vị trí nào.</w:t>
      </w:r>
    </w:p>
    <w:p>
      <w:pPr>
        <w:pStyle w:val="BodyText"/>
      </w:pPr>
      <w:r>
        <w:t xml:space="preserve">Trong tay đang cầm một cây linh chi mang theo hàn khí, nhưng trong lòng Âu Dương lại thấy ấm áp dễ chịu.</w:t>
      </w:r>
    </w:p>
    <w:p>
      <w:pPr>
        <w:pStyle w:val="BodyText"/>
      </w:pPr>
      <w:r>
        <w:t xml:space="preserve">Ở Âu gia, hắn không xuất sắc, thậm chí hắn chính là phế vật, nhưng Âu gia vẫn rất có tình người, cũng không tràn ngập bài xích và đố kỵ với hắn như trong sách.</w:t>
      </w:r>
    </w:p>
    <w:p>
      <w:pPr>
        <w:pStyle w:val="BodyText"/>
      </w:pPr>
      <w:r>
        <w:t xml:space="preserve">- Đệ đệ của ngươi là thiên tài ngàn năm mới xuất hiện, mười hai tuổi đạt được Thánh Thể, thành tựu tương lai của tiểu tử này nhất định không bình thường!</w:t>
      </w:r>
    </w:p>
    <w:p>
      <w:pPr>
        <w:pStyle w:val="BodyText"/>
      </w:pPr>
      <w:r>
        <w:t xml:space="preserve">Lúc này Âu Hồng đang đối kháng với một đệ tử cấp Thánh Thể, sau mấy phút bởi vì lực lượng của Âu Hồng chống đỡ hết nổi nên thua cuộc, nhưng đừng quên năm nay Âu Hồng mới chỉ mười hai tuổi mà thôi. Thành tựu như vậy cho dù ở Âu gia cũng chỉ có lão tổ Âu Ý Quyền đã từng làm được.</w:t>
      </w:r>
    </w:p>
    <w:p>
      <w:pPr>
        <w:pStyle w:val="BodyText"/>
      </w:pPr>
      <w:r>
        <w:t xml:space="preserve">- Tu vi của Tiểu Hồng như thế nào ta không rõ ràng lắm, nhưng điều ta có thể dạy cho hắn chính là làm người như thế nào.</w:t>
      </w:r>
    </w:p>
    <w:p>
      <w:pPr>
        <w:pStyle w:val="BodyText"/>
      </w:pPr>
      <w:r>
        <w:t xml:space="preserve">Âu Dương nhìn đệ đệ của mình, trong mắt cũng có vài phần tự hào.</w:t>
      </w:r>
    </w:p>
    <w:p>
      <w:pPr>
        <w:pStyle w:val="BodyText"/>
      </w:pPr>
      <w:r>
        <w:t xml:space="preserve">- Không sai, trong số đệ tử đời nay, nếu như nói về làm người, sợ là ngay cả đại ca cũng không bằng Tiểu Hồng. Tiểu Hồng tính cách ngay thẳng, làm việc cũng không dài dòng dây dưa, tính cách như vậy thật ra rất thích hợp đi lên con đường cường giả. Khó nhất chính là, Tiểu Hồng cũng không phải một đứa trẻ kiêu ngạo ương ngạnh, cũng chưa bao giờ cho mình là mạnh nhất, điểm này cho dù là gia gia cũng rất thưởng thức. Cái này đều do ngươi dạy bảo.</w:t>
      </w:r>
    </w:p>
    <w:p>
      <w:pPr>
        <w:pStyle w:val="BodyText"/>
      </w:pPr>
      <w:r>
        <w:t xml:space="preserve">Âu Bằng nhìn cửu đệ bên cạnh mình, kỳ thực trong lòng hắn có tiếc nuối rất lớn.</w:t>
      </w:r>
    </w:p>
    <w:p>
      <w:pPr>
        <w:pStyle w:val="BodyText"/>
      </w:pPr>
      <w:r>
        <w:t xml:space="preserve">Âu Hồng chỉ theo Âu Dương học tập đã có thể khiêm tốn hòa nhã như vậy, bản thân cửu đệ càng là nhân vật tiêu biểu cho hòa nhã và không kiêu ngạo. Âu Bằng rất muốn biết, tại sao ông trời lại nghiêm phạt người như vậy, nếu như Âu Dương thực sự có thể tu luyện, cho dù đường đi gian nan, sợ rằng cuối cùng hắn cũng có thể trèo lên đỉnh phong.</w:t>
      </w:r>
    </w:p>
    <w:p>
      <w:pPr>
        <w:pStyle w:val="BodyText"/>
      </w:pPr>
      <w:r>
        <w:t xml:space="preserve">- Nếu như cửu đệ ngươi có thể tu luyện, có thể tương lai của ngươi sẽ quang minh không gì sánh được.</w:t>
      </w:r>
    </w:p>
    <w:p>
      <w:pPr>
        <w:pStyle w:val="BodyText"/>
      </w:pPr>
      <w:r>
        <w:t xml:space="preserve">Âu Bằng vỗ vai Âu Dương, trong mắt có vài phần tiếc nuối.</w:t>
      </w:r>
    </w:p>
    <w:p>
      <w:pPr>
        <w:pStyle w:val="BodyText"/>
      </w:pPr>
      <w:r>
        <w:t xml:space="preserve">- Ta tu luyện? Ha ha gia gia không phải nói rồi sao, cơ thể của ta trời sinh không trọn vẹn, linh hồn cũng không trọn vẹn, muốn tu luyện căn bản không có khả năng, trừ phi là Thần Tiễn đích thân tới chữa trị cho ta, còn không có khả năng khác.</w:t>
      </w:r>
    </w:p>
    <w:p>
      <w:pPr>
        <w:pStyle w:val="BodyText"/>
      </w:pPr>
      <w:r>
        <w:t xml:space="preserve">Bản thân Âu Dương từ lâu đã minh bạch điều này. Âu Dương cũng không hy vọng xa vời có kỳ tích gì sinh ra, dù sao thời gian mười lăm năm đối với một đứa trẻ tàn tật mà nói là quá dài.</w:t>
      </w:r>
    </w:p>
    <w:p>
      <w:pPr>
        <w:pStyle w:val="BodyText"/>
      </w:pPr>
      <w:r>
        <w:t xml:space="preserve">Nghe Âu Dương nói Âu Bằng cuối cùng cũng lắc đầu, kỳ thực hắn làm sao không biết những lời Âu Dương nói là sự thực.</w:t>
      </w:r>
    </w:p>
    <w:p>
      <w:pPr>
        <w:pStyle w:val="BodyText"/>
      </w:pPr>
      <w:r>
        <w:t xml:space="preserve">Nhật nguyệt chuyển hoán, chỉ chớp mắt đã đến đêm muộn, bóng đêm phủ xuống đại địa. Trận thi đấu cuối cùng của hội võ trường cũng đã kết thúc, một đám hài tử Âu gia cũng đã quyết ra thắng bại, Âu Hồng không hề bất ngờ được đánh giá là đứa trẻ có thiên phú nhất năm nay. Gia tộc cũng vì vậy phát cho hắn không ít tài nguyên, khiến Âu Hồng vui tươi hớn hở chạy đến bên cạnh đại ca khoe khoang một trận. Cho dù trầm ổn, mười hai tuổi cũng chỉ là một đứa trẻ mà thôi.</w:t>
      </w:r>
    </w:p>
    <w:p>
      <w:pPr>
        <w:pStyle w:val="BodyText"/>
      </w:pPr>
      <w:r>
        <w:t xml:space="preserve">Sau khi hội võ chấm dứt, các trưởng lão của gia tộc tổng kết một số chuyện phát sinh của Âu gia năm nay, nhưng bởi vì năm nay không phải năm đặc biệt gì, cho nên gia gia và phụ thân cùng với bọn người đại bá của Âu Dương đều không xuất hiện, chỉ có mấy trưởng lão tiến hành tổng kết.</w:t>
      </w:r>
    </w:p>
    <w:p>
      <w:pPr>
        <w:pStyle w:val="BodyText"/>
      </w:pPr>
      <w:r>
        <w:t xml:space="preserve">Khi trưởng lão vừa nói xong, Âu Dương lôi kéo Âu Bằng nói:</w:t>
      </w:r>
    </w:p>
    <w:p>
      <w:pPr>
        <w:pStyle w:val="BodyText"/>
      </w:pPr>
      <w:r>
        <w:t xml:space="preserve">- Đại ca, ngươi giúp ta một việc đi!</w:t>
      </w:r>
    </w:p>
    <w:p>
      <w:pPr>
        <w:pStyle w:val="BodyText"/>
      </w:pPr>
      <w:r>
        <w:t xml:space="preserve">- Giúp cái gì, nói ra, chỉ cần đại ca có thể làm, tuyệt đối không thành vấn đề.</w:t>
      </w:r>
    </w:p>
    <w:p>
      <w:pPr>
        <w:pStyle w:val="BodyText"/>
      </w:pPr>
      <w:r>
        <w:t xml:space="preserve">Âu Bằng thật sự hiếu kỳ vỗ ngực đáp ứng.</w:t>
      </w:r>
    </w:p>
    <w:p>
      <w:pPr>
        <w:pStyle w:val="BodyText"/>
      </w:pPr>
      <w:r>
        <w:t xml:space="preserve">- Ta muốn từ hôn...</w:t>
      </w:r>
    </w:p>
    <w:p>
      <w:pPr>
        <w:pStyle w:val="BodyText"/>
      </w:pPr>
      <w:r>
        <w:t xml:space="preserve">Trên mặt Âu Dương mang theo mấy phần bất đắc dĩ, những lời này của hắn cũng khiến Âu Bằng sửng sốt, sau đó Âu Bằng phảng phất cũng minh bạch cái gì, đầu tiên là lắc đầu, sau đó thở dài gật đầu nói:</w:t>
      </w:r>
    </w:p>
    <w:p>
      <w:pPr>
        <w:pStyle w:val="BodyText"/>
      </w:pPr>
      <w:r>
        <w:t xml:space="preserve">- Ngươi suy nghĩ kỹ chưa? Nếu như Âu gia chúng ta không nói, cho dù Cầm gia không muốn cũng tuyệt đối không có cách nào.</w:t>
      </w:r>
    </w:p>
    <w:p>
      <w:pPr>
        <w:pStyle w:val="BodyText"/>
      </w:pPr>
      <w:r>
        <w:t xml:space="preserve">- Mặc dù con người ai cũng có tư tâm, nhưng Linh Linh với ta mà nói là người bằng hữu tốt nhất, nếu như ta không phải có thân thể thế này, cho dù thiên phú của ta có kém, chỉ cần ta có thể là một người bình thường, ta vẫn có lòng tin lấy Linh Linh. Ta cũng có lòng tin một ngày kia mọc cánh phi tiên, nhưng...</w:t>
      </w:r>
    </w:p>
    <w:p>
      <w:pPr>
        <w:pStyle w:val="BodyText"/>
      </w:pPr>
      <w:r>
        <w:t xml:space="preserve">Âu Dương nói không sai, tâm trí của hắn kiên định hơn bất cứ kẻ nào.</w:t>
      </w:r>
    </w:p>
    <w:p>
      <w:pPr>
        <w:pStyle w:val="BodyText"/>
      </w:pPr>
      <w:r>
        <w:t xml:space="preserve">Phải biết rằng, cho dù Âu Dương chuyển thế luân hồi, nhưng linh hồn của hắn vẫn là linh hồn của Thần Tiễn trước kia, cho dù đã xóa đi tất cả ký ức cũng không thể thay đổi chuyện này. Đừng thấy hiện tại dáng vẻ Âu Dương nửa chết nửa sống, nếu một ngày kia Âu Dương có thể nhớ lại tất cả ký ức, như vậy phương pháp thánh chiến trong linh hồn của hắn sẽ được kích hoạt trong nháy mắt.</w:t>
      </w:r>
    </w:p>
    <w:p>
      <w:pPr>
        <w:pStyle w:val="BodyText"/>
      </w:pPr>
      <w:r>
        <w:t xml:space="preserve">Với lực lượng sinh sôi không ngừng của phương pháp thánh chiến, nhiều nhất là bảy ngày, hắn lại sẽ trở thành Thần Tiễn mới.</w:t>
      </w:r>
    </w:p>
    <w:p>
      <w:pPr>
        <w:pStyle w:val="BodyText"/>
      </w:pPr>
      <w:r>
        <w:t xml:space="preserve">Chỉ có điều linh hồn của Âu Dương sớm đã quay về trong thiên địa, cho dù là cường giả như Ngụy Bỉnh Dập cũng đừng mơ tưởng tìm được chỗ linh hồn của Âu Dương.</w:t>
      </w:r>
    </w:p>
    <w:p>
      <w:pPr>
        <w:pStyle w:val="BodyText"/>
      </w:pPr>
      <w:r>
        <w:t xml:space="preserve">- Được rồi, chuyện này đại ca sẽ giúp ngươi, nhưng không phải lúc này.</w:t>
      </w:r>
    </w:p>
    <w:p>
      <w:pPr>
        <w:pStyle w:val="BodyText"/>
      </w:pPr>
      <w:r>
        <w:t xml:space="preserve">Âu Bằng suy nghĩ rất chu toàn, chuyện này làm riêng là được cần, không cần nói ra trong cuộc họp hằng năm. Dù sao Âu Dương cũng là một nam nhân, mặc dù mới mười lăm tuổi, nhưng Âu Bằng vẫn suy nghĩ tới tôn nghiêm của cửu đệ, vẫn chuẩn bị lưu lại cho cửu đệ một chút tôn nghiêm.</w:t>
      </w:r>
    </w:p>
    <w:p>
      <w:pPr>
        <w:pStyle w:val="BodyText"/>
      </w:pPr>
      <w:r>
        <w:t xml:space="preserve">- Cảm tạ đại ca...</w:t>
      </w:r>
    </w:p>
    <w:p>
      <w:pPr>
        <w:pStyle w:val="BodyText"/>
      </w:pPr>
      <w:r>
        <w:t xml:space="preserve">Âu Dương đương nhiên minh bạch ý tứ của đại ca Âu Bằng, trong mắt hắn mang theo mấy phần cảm kích.</w:t>
      </w:r>
    </w:p>
    <w:p>
      <w:pPr>
        <w:pStyle w:val="BodyText"/>
      </w:pPr>
      <w:r>
        <w:t xml:space="preserve">Cuộc họp hằng năm kết thúc, một năm vừa rồi không có gì đặc biệt. Nếu như đặc biệt, chỉ có thể là chuyện sau khi Âu Dương xuất hiện, Âu Bằng đã tặng cho Âu Dương một cây linh chi rất tốt. Đương nhiên, mặc dù mọi người đều biết nhưng cũng không có đệ tử nào cướp đoạt. Mặc dù Âu Dương là phế vật, nhưng trong Âu gia hắn vẫn là đệ tử bản tông của Âu gia, bất luận người nào có can đảm cướp giật đồ của đệ tử bản tông cũng không có kết cục tốt, cho dù ngươi có thiên phú tốt thế nào, xuất thân cao quý tới đâu đều chỉ có đường chết.</w:t>
      </w:r>
    </w:p>
    <w:p>
      <w:pPr>
        <w:pStyle w:val="BodyText"/>
      </w:pPr>
      <w:r>
        <w:t xml:space="preserve">Sau khi chấm dứt cuộc họp hàng năm chấm dứt, Âu Dương muốn đưa cây linh chi cho Âu Hồng, nhưng tiểu tử kia không tiếp nhận, kỳ thực Âu Hồng cũng không phải kẻ ngu si, hắn biết rõ, đại ca mình cần cây linh chi này để kéo dài tuổi thọ. Nếu như mình lấy đi, vậy đại ca phải làm thế nào?</w:t>
      </w:r>
    </w:p>
    <w:p>
      <w:pPr>
        <w:pStyle w:val="BodyText"/>
      </w:pPr>
      <w:r>
        <w:t xml:space="preserve">Chuyện Âu Dương không tuyên bố với bên ngoài, cho dù ngay cả bản thân Âu Dương cũng từ miệng Cầm Linh Linh mới biết được đại ca đã giúp mình làm chuyện này.</w:t>
      </w:r>
    </w:p>
    <w:p>
      <w:pPr>
        <w:pStyle w:val="BodyText"/>
      </w:pPr>
      <w:r>
        <w:t xml:space="preserve">Cầm Linh Linh vẫn chạy tới tìm Âu Dương chơi như trước, vẫn cẩn thận quan tâm đến hắn, cũng không vì chuyện hai người từ hôn mà trở nên quan hệ bất hòa, nhưng chuyện này cũng không có gì bất ngờ, Âu Dương sớm biết Linh Linh là người như vậy. Nếu như Cầm Linh Linh thật sự là loại người trước sau bất nhất, như vậy Âu Dương tuyệt đối sẽ không suy nghĩ cho nàng.</w:t>
      </w:r>
    </w:p>
    <w:p>
      <w:pPr>
        <w:pStyle w:val="BodyText"/>
      </w:pPr>
      <w:r>
        <w:t xml:space="preserve">- Âu Dương, cây linh chi này tuyệt đối là thứ tốt, cho dù là Thánh Thể như ta sử dụng cũng có thể có chút đề cao, còn người bình thường sử dụng, đủ để kéo dài mấy chục năm thọ mệnh, đại ca ngươi thật sự rất tốt với ngươi.</w:t>
      </w:r>
    </w:p>
    <w:p>
      <w:pPr>
        <w:pStyle w:val="BodyText"/>
      </w:pPr>
      <w:r>
        <w:t xml:space="preserve">Cầm Linh Linh có chút ước ao nói.</w:t>
      </w:r>
    </w:p>
    <w:p>
      <w:pPr>
        <w:pStyle w:val="BodyText"/>
      </w:pPr>
      <w:r>
        <w:t xml:space="preserve">- Ngươi thích ta tặng cho ngươi!</w:t>
      </w:r>
    </w:p>
    <w:p>
      <w:pPr>
        <w:pStyle w:val="BodyText"/>
      </w:pPr>
      <w:r>
        <w:t xml:space="preserve">Âu Dương nhìn Cầm Linh Linh, những lời này của hắn cũng không phải nói giỡn. Theo Âu Dương thấy, mình là một phế vật, sống thêm mấy chục năm cũng có thể làm gì? So với sống như vậy, kỳ thực Âu Dương cảm thấy chết tự nhiên xem như là một loại hoàn toàn giải thoát.</w:t>
      </w:r>
    </w:p>
    <w:p>
      <w:pPr>
        <w:pStyle w:val="BodyText"/>
      </w:pPr>
      <w:r>
        <w:t xml:space="preserve">- Ta không dám cầm!</w:t>
      </w:r>
    </w:p>
    <w:p>
      <w:pPr>
        <w:pStyle w:val="BodyText"/>
      </w:pPr>
      <w:r>
        <w:t xml:space="preserve">Cầm Linh Linh biết Âu Dương không phải đang nói giỡn, nếu như mình thực sự muốn, Âu Dương khẳng định sẽ không nói nhiều trao cho mình. Cầm Linh Linh không dám muốn cũng không thể muốn, bởi vì nàng biết cây linh chi này quan trọng với Âu Dương như thế nào. Cần lực lượng mình từ từ tu luyện là được, không cần cây linh chi này, dù sao mình còn nhỏ.</w:t>
      </w:r>
    </w:p>
    <w:p>
      <w:pPr>
        <w:pStyle w:val="BodyText"/>
      </w:pPr>
      <w:r>
        <w:t xml:space="preserve">Nhưng nếu như Âu Dương mất đi cây linh chi này, như vậy mạng của hắn có thể sẽ kết thúc.</w:t>
      </w:r>
    </w:p>
    <w:p>
      <w:pPr>
        <w:pStyle w:val="BodyText"/>
      </w:pPr>
      <w:r>
        <w:t xml:space="preserve">- Ha ha, dùng thuốc kéo dài sinh mệnh của ta, kỳ thực cuộc sống như vậy đối với ta mà nói cũng là một loại gánh nặng. Đôi khi ta có suy nghĩ, nếu như ngày nào đó nhắm mắt ngủ một giấc không bao giờ tỉnh lại thì tốt hơn.</w:t>
      </w:r>
    </w:p>
    <w:p>
      <w:pPr>
        <w:pStyle w:val="BodyText"/>
      </w:pPr>
      <w:r>
        <w:t xml:space="preserve">Trong mắt Âu Dương mang theo mấy phần chờ đợi, không sai, thật sự là chờ đợi, có lẽ suy nghĩ này đã sớm xuất hiện trong lòng hắn.</w:t>
      </w:r>
    </w:p>
    <w:p>
      <w:pPr>
        <w:pStyle w:val="BodyText"/>
      </w:pPr>
      <w:r>
        <w:t xml:space="preserve">- Làm sao ngươi có thể nói như vậy, ngươi như vậy chẳng phải là làm phụ mẫu thất vọng... làm ca ca thương yêu của ngươi thất vọng, làm ta thất vọng sao?</w:t>
      </w:r>
    </w:p>
    <w:p>
      <w:pPr>
        <w:pStyle w:val="BodyText"/>
      </w:pPr>
      <w:r>
        <w:t xml:space="preserve">Cầm Linh Linh nắm tay Âu Dương nói:</w:t>
      </w:r>
    </w:p>
    <w:p>
      <w:pPr>
        <w:pStyle w:val="BodyText"/>
      </w:pPr>
      <w:r>
        <w:t xml:space="preserve">- Ngươi đã đọc thuộc câu chuyện về Thần Tiễn, ngươi còn nhớ không? Thần Tiễn từng nói một câu, nếu như ngươi không đi làm, như vậy ngươi sẽ không thể nhìn thấy kỳ tích, cuộc đời của Thần Tiễn đều là người sáng tạo ra kỳ tích, vì sao ngươi không thể chứ?</w:t>
      </w:r>
    </w:p>
    <w:p>
      <w:pPr>
        <w:pStyle w:val="BodyText"/>
      </w:pPr>
      <w:r>
        <w:t xml:space="preserve">- Kỳ tích, kỳ tích thực sự sẽ phát sinh trên người ta sao?</w:t>
      </w:r>
    </w:p>
    <w:p>
      <w:pPr>
        <w:pStyle w:val="BodyText"/>
      </w:pPr>
      <w:r>
        <w:t xml:space="preserve">Âu Dương để tay lên ngực tự vấn, chính hắn cũng không biết, đáp án của vấn đề này chính là không có đáp án...</w:t>
      </w:r>
    </w:p>
    <w:p>
      <w:pPr>
        <w:pStyle w:val="BodyText"/>
      </w:pPr>
      <w:r>
        <w:t xml:space="preserve">Thời gian cứ thế trôi đi không trở lại, năm năm nữa lại vội vã trôi qua. Đây là trận tuyết đầu tiên của năm nay. Đại tuyết trắng xoá phủ kín toàn bộ nơi ở của Âu gia, Âu Dương ở trong ngôi đình của nhà mình, hắn khoác một chiếc áo choàng lông chuột, sắc mặt lộ vẻ tái nhợt, cánh tay có chút run rẩy, nhìn qua như bị đông lạnh. Nhưng mọi người đều biết, cái này cũng không phải đông lạnh, đây là bởi vì cánh tay Âu Dương trời sinh đã như vậy.</w:t>
      </w:r>
    </w:p>
    <w:p>
      <w:pPr>
        <w:pStyle w:val="BodyText"/>
      </w:pPr>
      <w:r>
        <w:t xml:space="preserve">Hắn không thể cầm vật gì quá nặng, bởi vì hắn kinh mạch rất nhỏ nhỏ, bất luận cầm làm việc quá sức cũng có thể khiến kinh mạch trong nháy mắt tan vỡ, cho nên từ nhỏ đến lớn Âu Dương hầu như đều chỉ ngồi trên xe đẩy mà thôi. Nhiều năm trôi qua, Âu Dương vẫn không thể thoát khỏi sự chăm sóc của người khác, hắn vẫn là một phế nhân.</w:t>
      </w:r>
    </w:p>
    <w:p>
      <w:pPr>
        <w:pStyle w:val="BodyText"/>
      </w:pPr>
      <w:r>
        <w:t xml:space="preserve">Nếu như nói trong năm năm qua Âu Dương có thu hoạch gì, có thể chính là loại năng lực huyền bí, hiện nay cho dù ở trong băng thiên tuyết địa, Âu Dương cũng có thể làm cho hoa tuyết vĩnh viễn không bay xuống trên người mình.</w:t>
      </w:r>
    </w:p>
    <w:p>
      <w:pPr>
        <w:pStyle w:val="BodyText"/>
      </w:pPr>
      <w:r>
        <w:t xml:space="preserve">Loại năng lực này Âu Dương cũng chưa từng sử dụng qua trước mặt bất cứ người nào, nhưng nếu như thực sự có tổ cấp cường giả ở đây nhất định sẽ giật mình hô to, đây là nửa bước chí cao vô thượng!</w:t>
      </w:r>
    </w:p>
    <w:p>
      <w:pPr>
        <w:pStyle w:val="BodyText"/>
      </w:pPr>
      <w:r>
        <w:t xml:space="preserve">Không sai, lúc này Âu Dương đã nửa bước tiến vào chí cao vô thượng. Thời gian hai mươi năm, từ tán hết mọi thứ đến nửa bước tiến vào chí cao vô thượng Âu Dương chỉ dùng hai mươi năm.</w:t>
      </w:r>
    </w:p>
    <w:p>
      <w:pPr>
        <w:pStyle w:val="BodyText"/>
      </w:pPr>
      <w:r>
        <w:t xml:space="preserve">Công phu làm cho phong tuyết vĩnh viễn không tới gần mình, tùy tiện tìm một cường giả cửu giai cũng có thể dễ dàng làm được. Nhưng nếu không sử dụng bất cứ lực lượng gì thì sao? Dưới tình huống không sử dụng bất cứ lực lượng gì không ai có thể làm được.</w:t>
      </w:r>
    </w:p>
    <w:p>
      <w:pPr>
        <w:pStyle w:val="BodyText"/>
      </w:pPr>
      <w:r>
        <w:t xml:space="preserve">Cho dù kéo đám người Minh Hậu, Ngụy Bỉnh Dập đến cũng tuyệt đối không làm được loại trình độ hiện tại của Âu Dương. Đây đã không phải lực lượng tổ cấp cường giả có thể lý giải. Đây là một loại lực lượng bước đầu thay đổi thế giới pháp tắc.</w:t>
      </w:r>
    </w:p>
    <w:p>
      <w:pPr>
        <w:pStyle w:val="BodyText"/>
      </w:pPr>
      <w:r>
        <w:t xml:space="preserve">Thay đổi thế giới pháp tắc, đó là biểu hiện sơ bộ của chí cao vô thượng, cho nên nói bản thân Âu Dương cũng không biết, hiện tại hắn đã nửa bước tiến vào chí cao vô thượng. Hiện tại hắn đã có thể ảnh hưởng đến thiên địa pháp tắc, nếu như có thể tiến thêm một bước vậy chính là lấy thân hóa đạo của pháp tắc.</w:t>
      </w:r>
    </w:p>
    <w:p>
      <w:pPr>
        <w:pStyle w:val="BodyText"/>
      </w:pPr>
      <w:r>
        <w:t xml:space="preserve">Trong tiểu đình, Cầm Linh Linh ngồi ở phía đối diện, trên mặt mang theo một vẻ tiêu sầu, kỳ thực nàng không biết hôm nay nên làm sao đối mặt với Âu Dương.</w:t>
      </w:r>
    </w:p>
    <w:p>
      <w:pPr>
        <w:pStyle w:val="BodyText"/>
      </w:pPr>
      <w:r>
        <w:t xml:space="preserve">- Sao vậy, lập gia đình không phải rất đáng vui mừng sao? Tại sao lại sầu khổ như vậy?</w:t>
      </w:r>
    </w:p>
    <w:p>
      <w:pPr>
        <w:pStyle w:val="BodyText"/>
      </w:pPr>
      <w:r>
        <w:t xml:space="preserve">Âu Dương vỗ nhẹ lên bàn tay nhỏ bé như ngọc của Cầm Linh Linh. Thời gian năm năm Cầm Linh Linh đã hai mươi ba tuổi, từ năm năm trước sau khi Cầm Linh Linh và Âu Dương từ hôn, nàng được hứa hôn cho một thiên tài của Vạn Tiên Sơn, năm nay đã đến hạn cuối, Cầm Linh Linh cũng sắp xuất giá.</w:t>
      </w:r>
    </w:p>
    <w:p>
      <w:pPr>
        <w:pStyle w:val="Compact"/>
      </w:pPr>
      <w:r>
        <w:br w:type="textWrapping"/>
      </w:r>
      <w:r>
        <w:br w:type="textWrapping"/>
      </w:r>
    </w:p>
    <w:p>
      <w:pPr>
        <w:pStyle w:val="Heading2"/>
      </w:pPr>
      <w:bookmarkStart w:id="1100" w:name="chương-1166-linh-hồn-vô-địch-thiên-hạ"/>
      <w:bookmarkEnd w:id="1100"/>
      <w:r>
        <w:t xml:space="preserve">1078. Chương 1166: Linh Hồn Vô Địch Thiên Hạ</w:t>
      </w:r>
    </w:p>
    <w:p>
      <w:pPr>
        <w:pStyle w:val="Compact"/>
      </w:pPr>
      <w:r>
        <w:br w:type="textWrapping"/>
      </w:r>
      <w:r>
        <w:br w:type="textWrapping"/>
      </w:r>
      <w:r>
        <w:t xml:space="preserve">- Âu Dương ngươi có trách ta không?</w:t>
      </w:r>
    </w:p>
    <w:p>
      <w:pPr>
        <w:pStyle w:val="BodyText"/>
      </w:pPr>
      <w:r>
        <w:t xml:space="preserve">Kỳ thực trước đây rất lâu Cầm Linh Linh đã muốn hỏi vấn đề này, hôm nay nàng rốt cuộc cũng cố lấy dũng khí hỏi vấn đề này.</w:t>
      </w:r>
    </w:p>
    <w:p>
      <w:pPr>
        <w:pStyle w:val="BodyText"/>
      </w:pPr>
      <w:r>
        <w:t xml:space="preserve">- Đồ ngốc, vì sao ta lại trách ngươi đây, từ ba năm trước ta đã không còn trách bất cứ người nào. Ta sinh ra như vậy không trách được bất cứ người nào, ta cũng không tranh đoạt quyền lợi gì, ta chỉ muốn sống yên ổn, không để những người quan tâm ta đau lòng, đơn giản như vậy thôi.</w:t>
      </w:r>
    </w:p>
    <w:p>
      <w:pPr>
        <w:pStyle w:val="BodyText"/>
      </w:pPr>
      <w:r>
        <w:t xml:space="preserve">Những lời này của Âu Dương là phát ra từ nội tâm, hắn không có truy cầu quá cao, hắn chỉ muốn sống yên ổn. Có thể chính vì điều này là khác biệt lớn nhất với kiếp trước của hắn, cũng chính vì như vậy cho nên tại sao sau khi hắn vứt bỏ tất cả lại có thể nửa bước tiến vào chí cao vô thượng.</w:t>
      </w:r>
    </w:p>
    <w:p>
      <w:pPr>
        <w:pStyle w:val="BodyText"/>
      </w:pPr>
      <w:r>
        <w:t xml:space="preserve">- Âu Dương, nếu như bây giờ ta vẫn nguyện ý lấy ngươi, ngươi có muốn lấy ta không?</w:t>
      </w:r>
    </w:p>
    <w:p>
      <w:pPr>
        <w:pStyle w:val="BodyText"/>
      </w:pPr>
      <w:r>
        <w:t xml:space="preserve">Cầm Linh Linh nhìn Âu Dương, bàn tay nhỏ bé của nàng nắm hai bàn tay lạnh lẽo và run rẩy của Âu Dương hỏi.</w:t>
      </w:r>
    </w:p>
    <w:p>
      <w:pPr>
        <w:pStyle w:val="BodyText"/>
      </w:pPr>
      <w:r>
        <w:t xml:space="preserve">Rất hiển nhiên Cầm Linh Linh không phải đang nói đùa, trong mắt nàng mang theo vẻ chân thành.</w:t>
      </w:r>
    </w:p>
    <w:p>
      <w:pPr>
        <w:pStyle w:val="BodyText"/>
      </w:pPr>
      <w:r>
        <w:t xml:space="preserve">- Linh Linh, chúng ta mãi mãi là bằng hữu tốt nhất không phải sao?</w:t>
      </w:r>
    </w:p>
    <w:p>
      <w:pPr>
        <w:pStyle w:val="BodyText"/>
      </w:pPr>
      <w:r>
        <w:t xml:space="preserve">Lần đầu tiên Âu Dương lựa chọn né tránh ánh mắt của Cầm Linh Linh, đúng vậy, lần này hắn không tiếp nhận ánh mắt yêu thương của tri kỷ cùng lớn lên với mình.</w:t>
      </w:r>
    </w:p>
    <w:p>
      <w:pPr>
        <w:pStyle w:val="BodyText"/>
      </w:pPr>
      <w:r>
        <w:t xml:space="preserve">- Đôi khi, khi ngươi mất đi một vài thứ sẽ không cảm nhận có cái gì, nhưng sau khi chân chính mất đi ngươi mới có thể phát hiện nó quan trọng hơn ngươi nghĩ rất nhiều. Đáng tiếc ta minh bạch quá muộn.</w:t>
      </w:r>
    </w:p>
    <w:p>
      <w:pPr>
        <w:pStyle w:val="BodyText"/>
      </w:pPr>
      <w:r>
        <w:t xml:space="preserve">Trong mắt Cầm Linh Linh mang theo vài phần tự trách mình. Không sai, năm đó từ hôn nàng cũng không phản đối, nhưng năm năm qua tiếp xúc với Âu Dương khiến nàng minh bạch, trong mắt nàng Âu Dương không phải một phế vật, mà là một thiên tài chân chính, một thiên tài chưa bao giờ có. Lý giải của hắn đối với thế giới vượt qua bất cứ người nào, phong thái tao nhã của hắn có thể hấp dẫn bất cứ nữ nhân nào.</w:t>
      </w:r>
    </w:p>
    <w:p>
      <w:pPr>
        <w:pStyle w:val="BodyText"/>
      </w:pPr>
      <w:r>
        <w:t xml:space="preserve">Thế nhưng tất cả đều đã quá muộn, năm nay nàng phải lập gia đình, Âu Dương cũng không thể nghịch thiên cứu nàng thoát khỏi ma trảo giống như vương tử trong câu chuyện đồng thoại.</w:t>
      </w:r>
    </w:p>
    <w:p>
      <w:pPr>
        <w:pStyle w:val="BodyText"/>
      </w:pPr>
      <w:r>
        <w:t xml:space="preserve">- Kỳ thực Hoàng Phổ Trình rất tốt.</w:t>
      </w:r>
    </w:p>
    <w:p>
      <w:pPr>
        <w:pStyle w:val="BodyText"/>
      </w:pPr>
      <w:r>
        <w:t xml:space="preserve">Âu Dương vội vã chuyển dời trọng tâm câu chuyện.</w:t>
      </w:r>
    </w:p>
    <w:p>
      <w:pPr>
        <w:pStyle w:val="BodyText"/>
      </w:pPr>
      <w:r>
        <w:t xml:space="preserve">- Đúng vậy, hắn rất tốt nhưng chẳng lẽ ngươi không biết ngươi cũng rất ưu tú sao?</w:t>
      </w:r>
    </w:p>
    <w:p>
      <w:pPr>
        <w:pStyle w:val="BodyText"/>
      </w:pPr>
      <w:r>
        <w:t xml:space="preserve">Cầm Linh Linh vẫn tha thiết nhìn Âu Dương, còn ánh mắt Âu Dương vẫn cố tình trốn tránh, không dám đối diện với ánh mắt của tri kỷ thanh mai trúc mã này. Hắn cũng không phải một khối gỗ vô tri, hắn sợ khi mình thật sự đối diện với Cầm Linh Linh, không nhịn được nói ra ba chữ "Ta thích nàng".</w:t>
      </w:r>
    </w:p>
    <w:p>
      <w:pPr>
        <w:pStyle w:val="BodyText"/>
      </w:pPr>
      <w:r>
        <w:t xml:space="preserve">- Ta ưu tú... Ha ha, ta ưu tú gì chứ? Bộ dạng nửa chết nửa sống này mà ưu tú sao?</w:t>
      </w:r>
    </w:p>
    <w:p>
      <w:pPr>
        <w:pStyle w:val="BodyText"/>
      </w:pPr>
      <w:r>
        <w:t xml:space="preserve">Âu Dương có chút tự giễu cười, tay hắn vươn ra ngoài tiểu đình, một mảnh hoa tuyết trong suốt như ngọc rơi xuống tay Âu Dương, sau đó mảnh thứ hai thứ ba tiếp tục rơi xuống, bàn tay Âu Dương tựa hồ như bị hoa tuyết phủ kín.</w:t>
      </w:r>
    </w:p>
    <w:p>
      <w:pPr>
        <w:pStyle w:val="BodyText"/>
      </w:pPr>
      <w:r>
        <w:t xml:space="preserve">Thần kỳ chính là, nhiều hoa tuyết rơi xuống như vậy nhưng lại không hề hòa tan trên tay Âu Dương.</w:t>
      </w:r>
    </w:p>
    <w:p>
      <w:pPr>
        <w:pStyle w:val="BodyText"/>
      </w:pPr>
      <w:r>
        <w:t xml:space="preserve">Đây tựa hồ là chuyện không thể tưởng tượng. Phải biết rằng, đừng nói là rơi trên tay người, cho dù hoa tuyết rơi trên mặt đất cũng sẽ hòa tan một phần. Chuyện giống như Âu Dương chỉ có một khả năng, đó chính là Âu Dương vận dụng năng lực đặc thù của hắn, nghịch chuyển thiên địa pháp tắc!</w:t>
      </w:r>
    </w:p>
    <w:p>
      <w:pPr>
        <w:pStyle w:val="BodyText"/>
      </w:pPr>
      <w:r>
        <w:t xml:space="preserve">Ngôn xuất pháp tùy! Không sai, đây là ngôn xuất pháp tùy, trong lòng Âu Dương muốn hoa tuyết không bị hòa tan, trong nháy mắt thiên địa pháp tắc bị thay đổi, cho nên hoa tuyết rơi xuống tay hắn sẽ không bị hòa tan, đây là chí cao vô thượng.</w:t>
      </w:r>
    </w:p>
    <w:p>
      <w:pPr>
        <w:pStyle w:val="BodyText"/>
      </w:pPr>
      <w:r>
        <w:t xml:space="preserve">Âu Dương nhẹ nhàng rung động cánh tay mình, hoa tuyết từ trên bàn tay Âu Dương bay lả tả xuống mặt đất. Còn bàn tay Âu Dương vẫn sạch sẽ như trước, nếu như hiện tại nắm tay Âu Dương, ngươi thậm chí sẽ không cảm giác được thay đổi nhiệt độ trên tay hắn.</w:t>
      </w:r>
    </w:p>
    <w:p>
      <w:pPr>
        <w:pStyle w:val="BodyText"/>
      </w:pPr>
      <w:r>
        <w:t xml:space="preserve">- Hôm đó ngươi sẽ đưa ta đi chứ?</w:t>
      </w:r>
    </w:p>
    <w:p>
      <w:pPr>
        <w:pStyle w:val="BodyText"/>
      </w:pPr>
      <w:r>
        <w:t xml:space="preserve">Cầm Linh Linh cũng không chú ý tới loại năng lực thay đổi pháp tắc thiên địa này của Âu Dương, bởi vì tu vi còn của nàng còn chưa đạt được, nàng còn chưa thể lý giải loại năng lực cường hãn này.</w:t>
      </w:r>
    </w:p>
    <w:p>
      <w:pPr>
        <w:pStyle w:val="BodyText"/>
      </w:pPr>
      <w:r>
        <w:t xml:space="preserve">- Đương nhiên sẽ đi, nhưng ta không thể đưa ngươi tới Vạn Tiên Sơn, ngươi cũng biết cơ thể của ta ha ha ha...</w:t>
      </w:r>
    </w:p>
    <w:p>
      <w:pPr>
        <w:pStyle w:val="BodyText"/>
      </w:pPr>
      <w:r>
        <w:t xml:space="preserve">Âu Dương mỉm cười nhẹ nhàng, nhưng nụ cười của hắn lại khắc sâu trong tâm linh Cầm Linh Linh, khiến cuộc đời này của Cầm Linh Linh sợ là không thể quên được nụ cười này.</w:t>
      </w:r>
    </w:p>
    <w:p>
      <w:pPr>
        <w:pStyle w:val="BodyText"/>
      </w:pPr>
      <w:r>
        <w:t xml:space="preserve">- Đội ngũ đón dâu của Vạn Tiên Sơn nửa tháng nữa sẽ đến, nha đầu ngươi còn không mau trở về chuẩn bị, ngày nào cũng chạy đến đây, không sợ người ta lời ra tiếng vào sao.</w:t>
      </w:r>
    </w:p>
    <w:p>
      <w:pPr>
        <w:pStyle w:val="BodyText"/>
      </w:pPr>
      <w:r>
        <w:t xml:space="preserve">Âu Dương nhìn Cầm Linh Linh, nhưng hắn cũng không biết là, kỳ thực bên ngoài sớm đã đồn đãi, lời ra tiếng vào liên quan đến hai người bọn họ sớm đã truyền khắp nơi.</w:t>
      </w:r>
    </w:p>
    <w:p>
      <w:pPr>
        <w:pStyle w:val="BodyText"/>
      </w:pPr>
      <w:r>
        <w:t xml:space="preserve">- Quan tâm đến bọn họ làm gì, chúng ta cảm thấy vui vẻ còn chưa đủ sao!</w:t>
      </w:r>
    </w:p>
    <w:p>
      <w:pPr>
        <w:pStyle w:val="BodyText"/>
      </w:pPr>
      <w:r>
        <w:t xml:space="preserve">Cầm Linh Linh thật ra cũng rất hào hiệp, nàng rất thích Âu Dương, nếu như không phải thực sự rất thích, nàng tuyệt đối sẽ không nói những lời vừa rồi với Âu Dương. Chuyện Âu Dương cự tuyệt nàng, nàng đồng dạng cũng có thể minh bạch, kỳ thực cũng không phải Âu Dương không thích nàng, chỉ bởi vì Âu Dương suy nghĩ cho nàng, hắn không hy vọng nàng lấy một kẻ suốt ngày bệnh tật như hắn.</w:t>
      </w:r>
    </w:p>
    <w:p>
      <w:pPr>
        <w:pStyle w:val="BodyText"/>
      </w:pPr>
      <w:r>
        <w:t xml:space="preserve">- Linh Linh, ta phát hiện năm năm qua ngươi vẫn không hề thay đổi, vẫn giống như trước kia.</w:t>
      </w:r>
    </w:p>
    <w:p>
      <w:pPr>
        <w:pStyle w:val="BodyText"/>
      </w:pPr>
      <w:r>
        <w:t xml:space="preserve">Âu Dương túm chặt chiếc áo choàng ôm kín lấy người.</w:t>
      </w:r>
    </w:p>
    <w:p>
      <w:pPr>
        <w:pStyle w:val="BodyText"/>
      </w:pPr>
      <w:r>
        <w:t xml:space="preserve">- Ngươi hi vọng ta trở nên đặc biệt lạnh lùng hay trở nên vô cùng khôn khéo sao?</w:t>
      </w:r>
    </w:p>
    <w:p>
      <w:pPr>
        <w:pStyle w:val="BodyText"/>
      </w:pPr>
      <w:r>
        <w:t xml:space="preserve">Thái độ của Cầm Linh Linh đối với Âu Dương chính xác không có gì thay đổi, chí ít về tính cách không có bất cứ biến hóa nào. Về phần thực lực Cầm Linh Linh mấy năm nay cũng có đề cao không nhỏ. Nhưng Pháp Thân và Thánh Thể có sự chênh lệch rất lớn, muốn vượt qua khoảng cách này, cho dù là Âu Dương trước kia cũng không dễ dàng.</w:t>
      </w:r>
    </w:p>
    <w:p>
      <w:pPr>
        <w:pStyle w:val="BodyText"/>
      </w:pPr>
      <w:r>
        <w:t xml:space="preserve">Trước kia Âu Dương là dựa vào vận may bước qua, còn người bình thường không có thời gian mấy trăm năm cũng đừng mơ tưởng vượt qua khoảng cách này.</w:t>
      </w:r>
    </w:p>
    <w:p>
      <w:pPr>
        <w:pStyle w:val="BodyText"/>
      </w:pPr>
      <w:r>
        <w:t xml:space="preserve">- Không phải ta hi vọng ngươi trở nên lạnh lùng, nhưng trong thế hệ trẻ tuổi ngươi cũng xem như có chút danh tiếng, trầm ổn một chút, nếu không sau này để mất danh tiếng như ta cũng không tốt.</w:t>
      </w:r>
    </w:p>
    <w:p>
      <w:pPr>
        <w:pStyle w:val="BodyText"/>
      </w:pPr>
      <w:r>
        <w:t xml:space="preserve">Âu Dương vui vẻ trêu đùa Cầm Linh Linh.</w:t>
      </w:r>
    </w:p>
    <w:p>
      <w:pPr>
        <w:pStyle w:val="BodyText"/>
      </w:pPr>
      <w:r>
        <w:t xml:space="preserve">- Được rồi, không nói đùa nữa, vị Chu thần y đại ca ngươi tìm cho ngươi lần trước nói như thế nào?</w:t>
      </w:r>
    </w:p>
    <w:p>
      <w:pPr>
        <w:pStyle w:val="BodyText"/>
      </w:pPr>
      <w:r>
        <w:t xml:space="preserve">Cầm Linh Linh biết, mấy năm nay Âu Bằng vẫn đi tìm kiếm danh y thiên hạ cho Âu Dương, nhưng...</w:t>
      </w:r>
    </w:p>
    <w:p>
      <w:pPr>
        <w:pStyle w:val="BodyText"/>
      </w:pPr>
      <w:r>
        <w:t xml:space="preserve">- Cũng không phải như nhau, không phải là thay đổi một tên sau đó đâm ta mấy châm mà thôi.</w:t>
      </w:r>
    </w:p>
    <w:p>
      <w:pPr>
        <w:pStyle w:val="BodyText"/>
      </w:pPr>
      <w:r>
        <w:t xml:space="preserve">Âu Dương mỉm cười, thân thể của mình không phải là ốm đau, thân thể của mình căn bản là kinh mạch quá nhỏ, đây là chứng bệnh trời sinh. Giống như gia gia nói, trừ phi là tìm được một siêu cấp cường giả lấy linh hồn của mình ra, sau đó trọng tố thân thể cho mình, bằng không, thân thể của mình vẫn khó giải.</w:t>
      </w:r>
    </w:p>
    <w:p>
      <w:pPr>
        <w:pStyle w:val="BodyText"/>
      </w:pPr>
      <w:r>
        <w:t xml:space="preserve">Gia gia cũng không phải chưa từng lấy linh hồn của mình ra, đáng tiếc gia gia lại nói linh hồn của mình rất cổ quái, căn bản không thể rời thể. Một khi linh hồn của mình rời khỏi thân thể, cho dù là hắn cũng không cách nào khống chế, có thể chỉ có tìm được tiên nhân mới có thể làm được.</w:t>
      </w:r>
    </w:p>
    <w:p>
      <w:pPr>
        <w:pStyle w:val="BodyText"/>
      </w:pPr>
      <w:r>
        <w:t xml:space="preserve">Trên thực tế tất cả mọi người đều xem thường Âu Dương, đừng nói là tiên nhân, muốn mạnh mẽ lấy linh hồn của Âu Dương ra, trong thiên địa sợ rằng chỉ có một người, đó là Thiên Vương.</w:t>
      </w:r>
    </w:p>
    <w:p>
      <w:pPr>
        <w:pStyle w:val="BodyText"/>
      </w:pPr>
      <w:r>
        <w:t xml:space="preserve">Duy độc có Thiên Vương mới có thể mạnh mẽ thu lấy linh hồn của Âu Dương, bởi vì năm đó linh hồn của Âu Dương đã vô hạn tiếp cận chí cao vô thượng, hiện nay còn nửa bước tiến vào chí cao vô thượng, cho dù là tổ cấp cường giả cũng không thể làm gì được.</w:t>
      </w:r>
    </w:p>
    <w:p>
      <w:pPr>
        <w:pStyle w:val="BodyText"/>
      </w:pPr>
      <w:r>
        <w:t xml:space="preserve">Năm đó Minh Hậu có thể tiến vào thân thể Âu Dương, liều mạng với Âu Dương, nếu là hiện tại, Minh Hậu tiến vào thân thể của Âu Dương, đừng nói là liều mạng với Âu Dương, tuyệt đối là bị giết chết trong nháy mắt.</w:t>
      </w:r>
    </w:p>
    <w:p>
      <w:pPr>
        <w:pStyle w:val="BodyText"/>
      </w:pPr>
      <w:r>
        <w:t xml:space="preserve">Cho nên hiện tại Âu Dương cũng rất xấu hổ, sở hữu linh hồn vô địch thiên hạ, nhưng không có một cơ thể xứng đôi, tất cả chuyện này đều là hậu di chứng của luân hồi, nhưng không quan hệ gì, vì Âu Dương chỉ còn cách chí cao vô thượng nửa bước cuối cùng, sau khi tiến hắn hắn có thể giải thoát tất cả, lấy thân hóa đạo.</w:t>
      </w:r>
    </w:p>
    <w:p>
      <w:pPr>
        <w:pStyle w:val="BodyText"/>
      </w:pPr>
      <w:r>
        <w:t xml:space="preserve">Trong phong tuyết vô tận, đội ngũ đón dâu của Vạn Tiên Sơn bắt đầu xuất phát. Toàn bộ đội ngũ đều ăn mặc y phục hồng sắc của lễ xuất giá. Người đi đầu chính là một người thanh niên khoảng chừng hai mươi tuổi, hắn mặc y bào hồng sắc, đứng ngạo nghễ trong phong tuyết, đôi lông mày chữ mác càng tăng thêm mấy phần khí tức trang nghiêm. Hắn chính là nhân vật thiên tài đời này của Vạn Tiên Sơn, Hoàng Phổ Trình. Lần này hắn chính là từ Trung Châu đến đông phương để lấy thiếu nữ thiên tài của Cầm gia, Cầm Linh Linh.</w:t>
      </w:r>
    </w:p>
    <w:p>
      <w:pPr>
        <w:pStyle w:val="BodyText"/>
      </w:pPr>
      <w:r>
        <w:t xml:space="preserve">- Thật không rõ tại sao sư phụ cứ muốn ta lấy Cầm Linh Linh, còn nói hắn dùng thuật tính toán tính ra cơ duyên thiên đại, cơ duyên này rốt cuộc là cái gì?</w:t>
      </w:r>
    </w:p>
    <w:p>
      <w:pPr>
        <w:pStyle w:val="BodyText"/>
      </w:pPr>
      <w:r>
        <w:t xml:space="preserve">Mặc dù nhìn qua Hoàng Phổ Trình còn hàn lạnh hơn phong tuyết, nhưng trên thực tế Hoàng Phổ Trình vẫn được xem là một người bình thường, chí ít trong Vạn Tiên Sơn cũng không ai nói Hoàng Phổ Trình là người kiêu ngạo ương ngạnh gì đó.</w:t>
      </w:r>
    </w:p>
    <w:p>
      <w:pPr>
        <w:pStyle w:val="BodyText"/>
      </w:pPr>
      <w:r>
        <w:t xml:space="preserve">- Trình nhi, ba trăm dặm nữa chính là Lâm Hải Cảnh đông phương, trước kia tổ sư đã từng đánh một trận dương oai ở đây.</w:t>
      </w:r>
    </w:p>
    <w:p>
      <w:pPr>
        <w:pStyle w:val="BodyText"/>
      </w:pPr>
      <w:r>
        <w:t xml:space="preserve">Phía sau Hoàng Phổ Trình, một nam tử nhìn qua lộ vẻ già nua, trên mặt mang theo vài phần thành thực, tổ sư trong miệng hắn đương nhiên chính là Thần Tiễn Âu Dương trước kia.</w:t>
      </w:r>
    </w:p>
    <w:p>
      <w:pPr>
        <w:pStyle w:val="BodyText"/>
      </w:pPr>
      <w:r>
        <w:t xml:space="preserve">- Đại trưởng lão, vì sao sư phụ cứ bắt ta phải lấy Cầm Linh Linh?</w:t>
      </w:r>
    </w:p>
    <w:p>
      <w:pPr>
        <w:pStyle w:val="BodyText"/>
      </w:pPr>
      <w:r>
        <w:t xml:space="preserve">Hoàng Phổ Trình kỳ thực vẫn muốn hỏi vấn đề này, hiện tại vất vả lắm mới nắm được cơ hội hỏi đại trưởng lão.</w:t>
      </w:r>
    </w:p>
    <w:p>
      <w:pPr>
        <w:pStyle w:val="BodyText"/>
      </w:pPr>
      <w:r>
        <w:t xml:space="preserve">- Chuyện này ta cũng không rõ lắm, sư phụ ngươi thông hiểu thiên cơ thuật, lần này hình như hắn tính được ngươi và Cầm Linh Linh có cơ duyên thiên đại, tin tưởng sư phụ ngươi sẽ không tính sai.</w:t>
      </w:r>
    </w:p>
    <w:p>
      <w:pPr>
        <w:pStyle w:val="BodyText"/>
      </w:pPr>
      <w:r>
        <w:t xml:space="preserve">Đại trưởng lão Đặng Phi cũng không giải thích quá nhiều, bởi vì trên thực tế hắn cũng không biết rõ chuyện này lắm. Sư phụ của Hoàng Phổ Trình được xem là một người tương đối thần bí ở Vạn Tiên Sơn, bình thường những chuyện hắn tính ra đều không sai.</w:t>
      </w:r>
    </w:p>
    <w:p>
      <w:pPr>
        <w:pStyle w:val="BodyText"/>
      </w:pPr>
      <w:r>
        <w:t xml:space="preserve">- Ngươi chỉ cần biết sư phụ ngươi sẽ không hại ngươi là được rồi, tương lai của ngươi vô cùng tươi sáng, tông chủ cách mọc cánh phi tiên không còn xa, thời gian tới Vạn Tiên Sơn còn cần ngươi gánh vác!</w:t>
      </w:r>
    </w:p>
    <w:p>
      <w:pPr>
        <w:pStyle w:val="BodyText"/>
      </w:pPr>
      <w:r>
        <w:t xml:space="preserve">Đặng Phi vỗ vai Hoàng Phổ Trình, ý tứ sâu xa nói.</w:t>
      </w:r>
    </w:p>
    <w:p>
      <w:pPr>
        <w:pStyle w:val="BodyText"/>
      </w:pPr>
      <w:r>
        <w:t xml:space="preserve">- Đa tạ đại trưởng lão, Trình nhi sẽ không phụ bồi dưỡng của Vạn Tiên Sơn, còn nhớ năm đó Trình nhi đã hạ chí nguyện? Một ngày kia Trình nhi nhất định có thể mọc cánh phi tiên, tới tiên giới thăm tổ sư Âu Dương huy hoàng nhất của Vạn Tiên Sơn chúng ta!</w:t>
      </w:r>
    </w:p>
    <w:p>
      <w:pPr>
        <w:pStyle w:val="BodyText"/>
      </w:pPr>
      <w:r>
        <w:t xml:space="preserve">Cả đời này của Hoàng Phổ Trình sùng bái nhất chính là người được xưng là Thần Tiễn Âu Dương.</w:t>
      </w:r>
    </w:p>
    <w:p>
      <w:pPr>
        <w:pStyle w:val="BodyText"/>
      </w:pPr>
      <w:r>
        <w:t xml:space="preserve">- Có phần chí nguyện này rất tốt, Trình nhi, ngươi không giống với thiên tài bình thường. Thiên tài bình thường đều có ngạo khí, còn ngạo khí của ngươi lại dành cho phương diện tu luyện. Phần tâm tính này chính là chỗ dựa lớn nhất để ngươi vượt qua thiên tài bình thường, cho nên đại trưởng lão vẫn muốn nói với ngươi một câu, bảo trì bản tâm của ngươi, bất cứ lúc nào cũng không được thay đổi. Ngay cả toàn bộ thế giới đều cho rằng ngươi sai rồi cũng không quan hệ, bởi vì trái tim của ngươi vẫn có thể chỉ dẫn cho ngươi thuận lợi tiến về phía trước. Trước kia khi tổ sư ở trên Mê Hồn Hải, cũng có rất nhiều người cho rằng hắn quá kiêu ngạo, cho rằng hắn sai rồi, nhưng tổ sư vẫn dựa vào bản tâm của mình tiến lên phía trước, cuối cùng đi tới đỉnh phong.</w:t>
      </w:r>
    </w:p>
    <w:p>
      <w:pPr>
        <w:pStyle w:val="BodyText"/>
      </w:pPr>
      <w:r>
        <w:t xml:space="preserve">Đặng Phi nhìn về phía Lâm Hải Cảnh xa xa, mặc dù hắn không thể chứng kiến Âu Dương của thời đại năm đó, nhưng hắn lại có thể cảm thụ được Âu Dương trước kia khí phách cỡ nào.</w:t>
      </w:r>
    </w:p>
    <w:p>
      <w:pPr>
        <w:pStyle w:val="BodyText"/>
      </w:pPr>
      <w:r>
        <w:t xml:space="preserve">- Cảm tạ đại trưởng lão...</w:t>
      </w:r>
    </w:p>
    <w:p>
      <w:pPr>
        <w:pStyle w:val="BodyText"/>
      </w:pPr>
      <w:r>
        <w:t xml:space="preserve">Hoàng Phổ Trình lại một lần nữa cảm tạ Đặng Phi, trong mắt hắn cũng lộ vẻ kiên nghị.</w:t>
      </w:r>
    </w:p>
    <w:p>
      <w:pPr>
        <w:pStyle w:val="BodyText"/>
      </w:pPr>
      <w:r>
        <w:t xml:space="preserve">Cầm gia, Cầm Linh Linh đã thay đổi y phục tân nương vô cùng xinh đẹp, không ít nha hoàn ở bên đều đang bận rộn chuẩn bị đồ dùng xuất giá. Duy độc có Cầm Linh Linh vẫn yên lặng ngồi cạnh mẫu thân, lúc này trên mặt Cầm Linh Linh cũng không có vẻ hân hoan của tân nương sắp xuất giá, rất hiển nhiên nàng cũng không quá hài lòng về vị hôn phu tương lai chưa từng gặp mặt này.</w:t>
      </w:r>
    </w:p>
    <w:p>
      <w:pPr>
        <w:pStyle w:val="BodyText"/>
      </w:pPr>
      <w:r>
        <w:t xml:space="preserve">Kỳ thực Hoàng Phổ Trình rất ưu tú, chí ít trong số đệ tử đời này, người có thể so sánh với Hoàng Phổ Trình rất ít. Cho nên trong mắt rất nhiều người, chuyện hôn sự này có lẽ là Cầm gia chiếm tiện nghi, nhưng trên thực tế thì sao. Trên thực tế Cầm Linh Linh cũng không phải một nữ tử truy cầu chí cường, nàng chỉ hi vọng lấy được người mình thích mà thôi.</w:t>
      </w:r>
    </w:p>
    <w:p>
      <w:pPr>
        <w:pStyle w:val="BodyText"/>
      </w:pPr>
      <w:r>
        <w:t xml:space="preserve">Nhưng Cầm Linh Linh chưa bao giờ nói cho bất cứ ai suy nghĩ này, bởi vì nàng sinh ra trong Cầm gia, thời khắc nàng sinh ra nàng chính là người của Cầm gia, chú định nàng phải bôn ba cả đời vì tương lai của Cầm gia. Đây chính là khác biệt lớn nhất của người trong gia tộc và những người tự do, mặc dù bọn họ không có tài nguyên dồi dào, nhưng lại có tự do mà người của thế gia không bao giờ có được.</w:t>
      </w:r>
    </w:p>
    <w:p>
      <w:pPr>
        <w:pStyle w:val="BodyText"/>
      </w:pPr>
      <w:r>
        <w:t xml:space="preserve">- Linh Linh, còn đang nhớ đến hắn sao?</w:t>
      </w:r>
    </w:p>
    <w:p>
      <w:pPr>
        <w:pStyle w:val="BodyText"/>
      </w:pPr>
      <w:r>
        <w:t xml:space="preserve">Vẫn là mẫu thân hiểu lòng nữ nhi nhất, mẫu thân của Cầm Linh Linh là Hồ Lan nhìn biểu tình của nữ nhi, làm sao nàng không biết trong lòng nữ nhi đang suy nghĩ cái gì.</w:t>
      </w:r>
    </w:p>
    <w:p>
      <w:pPr>
        <w:pStyle w:val="BodyText"/>
      </w:pPr>
      <w:r>
        <w:t xml:space="preserve">- Mẫu thân, hắn thật sự là thiên tài, chỉ có điều ông trời quá mức bất công, cho hắn một thân thể như vậy, cho dù chỉ cho hắn một thân thể không thiên phú, có lẽ hắn cũng sẽ trưởng thành đến cao độ của Thần Tiễn.</w:t>
      </w:r>
    </w:p>
    <w:p>
      <w:pPr>
        <w:pStyle w:val="BodyText"/>
      </w:pPr>
      <w:r>
        <w:t xml:space="preserve">Dù sao Cầm Linh Linh đã ở cùng Âu Dương một thời gian dài như vậy, rất nhiều người không nhìn thấy bản chất của Âu Dương, nhưng nàng vẫn có thể nhìn thấy.</w:t>
      </w:r>
    </w:p>
    <w:p>
      <w:pPr>
        <w:pStyle w:val="BodyText"/>
      </w:pPr>
      <w:r>
        <w:t xml:space="preserve">- Vậy thì thế nào?</w:t>
      </w:r>
    </w:p>
    <w:p>
      <w:pPr>
        <w:pStyle w:val="BodyText"/>
      </w:pPr>
      <w:r>
        <w:t xml:space="preserve">Hồ Lan nhìn nữ nhi, câu hỏi này của nàng rất hay. Vậy thì thế nào? Tất cả đều đã là cục diện đã định trước, trên thế giới này nếu không có gì đáng nói như vậy, vậy cũng vĩnh viễn không có khả năng.</w:t>
      </w:r>
    </w:p>
    <w:p>
      <w:pPr>
        <w:pStyle w:val="BodyText"/>
      </w:pPr>
      <w:r>
        <w:t xml:space="preserve">- Linh Linh, có lẽ con cũng minh bạch, chuyện từ hôn này cũng không phải Cầm gia chúng ta đưa ra, nếu như Âu gia kiên trì, cho dù Cầm gia không muốn cũng không thể mặt dày đi từ hôn. Thế diện và vinh dự của thế gia như chúng ta là cao hơn tất cả, nếu như Cầm gia bởi vì chuyện đính hôn có biến cố mà đi từ hôn thì người ngoài còn xem Cầm gia chúng ta ra gì nữa? Đây là Âu gia chủ động đưa ra từ hôn.</w:t>
      </w:r>
    </w:p>
    <w:p>
      <w:pPr>
        <w:pStyle w:val="Compact"/>
      </w:pPr>
      <w:r>
        <w:br w:type="textWrapping"/>
      </w:r>
      <w:r>
        <w:br w:type="textWrapping"/>
      </w:r>
    </w:p>
    <w:p>
      <w:pPr>
        <w:pStyle w:val="Heading2"/>
      </w:pPr>
      <w:bookmarkStart w:id="1101" w:name="chương-1167---1168-cầm-linh-linh-xuất-giá"/>
      <w:bookmarkEnd w:id="1101"/>
      <w:r>
        <w:t xml:space="preserve">1079. Chương 1167 - 1168: Cầm Linh Linh Xuất Giá</w:t>
      </w:r>
    </w:p>
    <w:p>
      <w:pPr>
        <w:pStyle w:val="Compact"/>
      </w:pPr>
      <w:r>
        <w:br w:type="textWrapping"/>
      </w:r>
      <w:r>
        <w:br w:type="textWrapping"/>
      </w:r>
      <w:r>
        <w:t xml:space="preserve">Trên thực tế tất cả mọi người đều xem thường Âu Dương, đừng nói là tiên nhân, muốn mạnh mẽ lấy linh hồn của Âu Dương ra, trong thiên địa sợ rằng chỉ có một người, đó là Thiên Vương.</w:t>
      </w:r>
    </w:p>
    <w:p>
      <w:pPr>
        <w:pStyle w:val="BodyText"/>
      </w:pPr>
      <w:r>
        <w:t xml:space="preserve">Duy độc có Thiên Vương mới có thể mạnh mẽ thu lấy linh hồn của Âu Dương, bởi vì năm đó linh hồn của Âu Dương đã vô hạn tiếp cận chí cao vô thượng, hiện nay còn nửa bước tiến vào chí cao vô thượng, cho dù là tổ cấp cường giả cũng không thể làm gì được.</w:t>
      </w:r>
    </w:p>
    <w:p>
      <w:pPr>
        <w:pStyle w:val="BodyText"/>
      </w:pPr>
      <w:r>
        <w:t xml:space="preserve">Năm đó Minh Hậu có thể tiến vào thân thể Âu Dương, liều mạng với Âu Dương, nếu là hiện tại, Minh Hậu tiến vào thân thể của Âu Dương, đừng nói là liều mạng với Âu Dương, tuyệt đối là bị giết chết trong nháy mắt.</w:t>
      </w:r>
    </w:p>
    <w:p>
      <w:pPr>
        <w:pStyle w:val="BodyText"/>
      </w:pPr>
      <w:r>
        <w:t xml:space="preserve">Cho nên hiện tại Âu Dương cũng rất xấu hổ, sở hữu linh hồn vô địch thiên hạ, nhưng không có một cơ thể xứng đôi, tất cả chuyện này đều là hậu di chứng của luân hồi, nhưng không quan hệ gì, vì Âu Dương chỉ còn cách chí cao vô thượng nửa bước cuối cùng, sau khi tiến hắn hắn có thể giải thoát tất cả, lấy thân hóa đạo.</w:t>
      </w:r>
    </w:p>
    <w:p>
      <w:pPr>
        <w:pStyle w:val="BodyText"/>
      </w:pPr>
      <w:r>
        <w:t xml:space="preserve">Trong phong tuyết vô tận, đội ngũ đón dâu của Vạn Tiên Sơn bắt đầu xuất phát. Toàn bộ đội ngũ đều ăn mặc y phục hồng sắc của lễ xuất giá. Người đi đầu chính là một người thanh niên khoảng chừng hai mươi tuổi, hắn mặc y bào hồng sắc, đứng ngạo nghễ trong phong tuyết, đôi lông mày chữ mác càng tăng thêm mấy phần khí tức trang nghiêm. Hắn chính là nhân vật thiên tài đời này của Vạn Tiên Sơn, Hoàng Phổ Trình. Lần này hắn chính là từ Trung Châu đến đông phương để lấy thiếu nữ thiên tài của Cầm gia, Cầm Linh Linh.</w:t>
      </w:r>
    </w:p>
    <w:p>
      <w:pPr>
        <w:pStyle w:val="BodyText"/>
      </w:pPr>
      <w:r>
        <w:t xml:space="preserve">- Thật không rõ tại sao sư phụ cứ muốn ta lấy Cầm Linh Linh, còn nói hắn dùng thuật tính toán tính ra cơ duyên thiên đại, cơ duyên này rốt cuộc là cái gì?</w:t>
      </w:r>
    </w:p>
    <w:p>
      <w:pPr>
        <w:pStyle w:val="BodyText"/>
      </w:pPr>
      <w:r>
        <w:t xml:space="preserve">Mặc dù nhìn qua Hoàng Phổ Trình còn hàn lạnh hơn phong tuyết, nhưng trên thực tế Hoàng Phổ Trình vẫn được xem là một người bình thường, chí ít trong Vạn Tiên Sơn cũng không ai nói Hoàng Phổ Trình là người kiêu ngạo ương ngạnh gì đó.</w:t>
      </w:r>
    </w:p>
    <w:p>
      <w:pPr>
        <w:pStyle w:val="BodyText"/>
      </w:pPr>
      <w:r>
        <w:t xml:space="preserve">- Trình nhi, ba trăm dặm nữa chính là Lâm Hải Cảnh đông phương, trước kia tổ sư đã từng đánh một trận dương oai ở đây.</w:t>
      </w:r>
    </w:p>
    <w:p>
      <w:pPr>
        <w:pStyle w:val="BodyText"/>
      </w:pPr>
      <w:r>
        <w:t xml:space="preserve">Phía sau Hoàng Phổ Trình, một nam tử nhìn qua lộ vẻ già nua, trên mặt mang theo vài phần thành thực, tổ sư trong miệng hắn đương nhiên chính là Thần Tiễn Âu Dương trước kia.</w:t>
      </w:r>
    </w:p>
    <w:p>
      <w:pPr>
        <w:pStyle w:val="BodyText"/>
      </w:pPr>
      <w:r>
        <w:t xml:space="preserve">- Đại trưởng lão, vì sao sư phụ cứ bắt ta phải lấy Cầm Linh Linh?</w:t>
      </w:r>
    </w:p>
    <w:p>
      <w:pPr>
        <w:pStyle w:val="BodyText"/>
      </w:pPr>
      <w:r>
        <w:t xml:space="preserve">Hoàng Phổ Trình kỳ thực vẫn muốn hỏi vấn đề này, hiện tại vất vả lắm mới nắm được cơ hội hỏi đại trưởng lão.</w:t>
      </w:r>
    </w:p>
    <w:p>
      <w:pPr>
        <w:pStyle w:val="BodyText"/>
      </w:pPr>
      <w:r>
        <w:t xml:space="preserve">- Chuyện này ta cũng không rõ lắm, sư phụ ngươi thông hiểu thiên cơ thuật, lần này hình như hắn tính được ngươi và Cầm Linh Linh có cơ duyên thiên đại, tin tưởng sư phụ ngươi sẽ không tính sai.</w:t>
      </w:r>
    </w:p>
    <w:p>
      <w:pPr>
        <w:pStyle w:val="BodyText"/>
      </w:pPr>
      <w:r>
        <w:t xml:space="preserve">Đại trưởng lão Đặng Phi cũng không giải thích quá nhiều, bởi vì trên thực tế hắn cũng không biết rõ chuyện này lắm. Sư phụ của Hoàng Phổ Trình được xem là một người tương đối thần bí ở Vạn Tiên Sơn, bình thường những chuyện hắn tính ra đều không sai.</w:t>
      </w:r>
    </w:p>
    <w:p>
      <w:pPr>
        <w:pStyle w:val="BodyText"/>
      </w:pPr>
      <w:r>
        <w:t xml:space="preserve">- Ngươi chỉ cần biết sư phụ ngươi sẽ không hại ngươi là được rồi, tương lai của ngươi vô cùng tươi sáng, tông chủ cách mọc cánh phi tiên không còn xa, thời gian tới Vạn Tiên Sơn còn cần ngươi gánh vác!</w:t>
      </w:r>
    </w:p>
    <w:p>
      <w:pPr>
        <w:pStyle w:val="BodyText"/>
      </w:pPr>
      <w:r>
        <w:t xml:space="preserve">Đặng Phi vỗ vai Hoàng Phổ Trình, ý tứ sâu xa nói.</w:t>
      </w:r>
    </w:p>
    <w:p>
      <w:pPr>
        <w:pStyle w:val="BodyText"/>
      </w:pPr>
      <w:r>
        <w:t xml:space="preserve">- Đa tạ đại trưởng lão, Trình nhi sẽ không phụ bồi dưỡng của Vạn Tiên Sơn, còn nhớ năm đó Trình nhi đã hạ chí nguyện? Một ngày kia Trình nhi nhất định có thể mọc cánh phi tiên, tới tiên giới thăm tổ sư Âu Dương huy hoàng nhất của Vạn Tiên Sơn chúng ta!</w:t>
      </w:r>
    </w:p>
    <w:p>
      <w:pPr>
        <w:pStyle w:val="BodyText"/>
      </w:pPr>
      <w:r>
        <w:t xml:space="preserve">Cả đời này của Hoàng Phổ Trình sùng bái nhất chính là người được xưng là Thần Tiễn Âu Dương.</w:t>
      </w:r>
    </w:p>
    <w:p>
      <w:pPr>
        <w:pStyle w:val="BodyText"/>
      </w:pPr>
      <w:r>
        <w:t xml:space="preserve">- Có phần chí nguyện này rất tốt, Trình nhi, ngươi không giống với thiên tài bình thường. Thiên tài bình thường đều có ngạo khí, còn ngạo khí của ngươi lại dành cho phương diện tu luyện. Phần tâm tính này chính là chỗ dựa lớn nhất để ngươi vượt qua thiên tài bình thường, cho nên đại trưởng lão vẫn muốn nói với ngươi một câu, bảo trì bản tâm của ngươi, bất cứ lúc nào cũng không được thay đổi. Ngay cả toàn bộ thế giới đều cho rằng ngươi sai rồi cũng không quan hệ, bởi vì trái tim của ngươi vẫn có thể chỉ dẫn cho ngươi thuận lợi tiến về phía trước. Trước kia khi tổ sư ở trên Mê Hồn Hải, cũng có rất nhiều người cho rằng hắn quá kiêu ngạo, cho rằng hắn sai rồi, nhưng tổ sư vẫn dựa vào bản tâm của mình tiến lên phía trước, cuối cùng đi tới đỉnh phong.</w:t>
      </w:r>
    </w:p>
    <w:p>
      <w:pPr>
        <w:pStyle w:val="BodyText"/>
      </w:pPr>
      <w:r>
        <w:t xml:space="preserve">Đặng Phi nhìn về phía Lâm Hải Cảnh xa xa, mặc dù hắn không thể chứng kiến Âu Dương của thời đại năm đó, nhưng hắn lại có thể cảm thụ được Âu Dương trước kia khí phách cỡ nào.</w:t>
      </w:r>
    </w:p>
    <w:p>
      <w:pPr>
        <w:pStyle w:val="BodyText"/>
      </w:pPr>
      <w:r>
        <w:t xml:space="preserve">- Cảm tạ đại trưởng lão...</w:t>
      </w:r>
    </w:p>
    <w:p>
      <w:pPr>
        <w:pStyle w:val="BodyText"/>
      </w:pPr>
      <w:r>
        <w:t xml:space="preserve">Hoàng Phổ Trình lại một lần nữa cảm tạ Đặng Phi, trong mắt hắn cũng lộ vẻ kiên nghị.</w:t>
      </w:r>
    </w:p>
    <w:p>
      <w:pPr>
        <w:pStyle w:val="BodyText"/>
      </w:pPr>
      <w:r>
        <w:t xml:space="preserve">Cầm gia, Cầm Linh Linh đã thay đổi y phục tân nương vô cùng xinh đẹp, không ít nha hoàn ở bên đều đang bận rộn chuẩn bị đồ dùng xuất giá. Duy độc có Cầm Linh Linh vẫn yên lặng ngồi cạnh mẫu thân, lúc này trên mặt Cầm Linh Linh cũng không có vẻ hân hoan của tân nương sắp xuất giá, rất hiển nhiên nàng cũng không quá hài lòng về vị hôn phu tương lai chưa từng gặp mặt này.</w:t>
      </w:r>
    </w:p>
    <w:p>
      <w:pPr>
        <w:pStyle w:val="BodyText"/>
      </w:pPr>
      <w:r>
        <w:t xml:space="preserve">Kỳ thực Hoàng Phổ Trình rất ưu tú, chí ít trong số đệ tử đời này, người có thể so sánh với Hoàng Phổ Trình rất ít. Cho nên trong mắt rất nhiều người, chuyện hôn sự này có lẽ là Cầm gia chiếm tiện nghi, nhưng trên thực tế thì sao. Trên thực tế Cầm Linh Linh cũng không phải một nữ tử truy cầu chí cường, nàng chỉ hi vọng lấy được người mình thích mà thôi.</w:t>
      </w:r>
    </w:p>
    <w:p>
      <w:pPr>
        <w:pStyle w:val="BodyText"/>
      </w:pPr>
      <w:r>
        <w:t xml:space="preserve">Nhưng Cầm Linh Linh chưa bao giờ nói cho bất cứ ai suy nghĩ này, bởi vì nàng sinh ra trong Cầm gia, thời khắc nàng sinh ra nàng chính là người của Cầm gia, chú định nàng phải bôn ba cả đời vì tương lai của Cầm gia. Đây chính là khác biệt lớn nhất của người trong gia tộc và những người tự do, mặc dù bọn họ không có tài nguyên dồi dào, nhưng lại có tự do mà người của thế gia không bao giờ có được.</w:t>
      </w:r>
    </w:p>
    <w:p>
      <w:pPr>
        <w:pStyle w:val="BodyText"/>
      </w:pPr>
      <w:r>
        <w:t xml:space="preserve">- Linh Linh, còn đang nhớ đến hắn sao?</w:t>
      </w:r>
    </w:p>
    <w:p>
      <w:pPr>
        <w:pStyle w:val="BodyText"/>
      </w:pPr>
      <w:r>
        <w:t xml:space="preserve">Vẫn là mẫu thân hiểu lòng nữ nhi nhất, mẫu thân của Cầm Linh Linh là Hồ Lan nhìn biểu tình của nữ nhi, làm sao nàng không biết trong lòng nữ nhi đang suy nghĩ cái gì.</w:t>
      </w:r>
    </w:p>
    <w:p>
      <w:pPr>
        <w:pStyle w:val="BodyText"/>
      </w:pPr>
      <w:r>
        <w:t xml:space="preserve">- Mẫu thân, hắn thật sự là thiên tài, chỉ có điều ông trời quá mức bất công, cho hắn một thân thể như vậy, cho dù chỉ cho hắn một thân thể không thiên phú, có lẽ hắn cũng sẽ trưởng thành đến cao độ của Thần Tiễn.</w:t>
      </w:r>
    </w:p>
    <w:p>
      <w:pPr>
        <w:pStyle w:val="BodyText"/>
      </w:pPr>
      <w:r>
        <w:t xml:space="preserve">Dù sao Cầm Linh Linh đã ở cùng Âu Dương một thời gian dài như vậy, rất nhiều người không nhìn thấy bản chất của Âu Dương, nhưng nàng vẫn có thể nhìn thấy.</w:t>
      </w:r>
    </w:p>
    <w:p>
      <w:pPr>
        <w:pStyle w:val="BodyText"/>
      </w:pPr>
      <w:r>
        <w:t xml:space="preserve">- Vậy thì thế nào?</w:t>
      </w:r>
    </w:p>
    <w:p>
      <w:pPr>
        <w:pStyle w:val="BodyText"/>
      </w:pPr>
      <w:r>
        <w:t xml:space="preserve">Hồ Lan nhìn nữ nhi, câu hỏi này của nàng rất hay. Vậy thì thế nào? Tất cả đều đã là cục diện đã định trước, trên thế giới này nếu không có gì đáng nói như vậy, vậy cũng vĩnh viễn không có khả năng.</w:t>
      </w:r>
    </w:p>
    <w:p>
      <w:pPr>
        <w:pStyle w:val="BodyText"/>
      </w:pPr>
      <w:r>
        <w:t xml:space="preserve">- Linh Linh, có lẽ con cũng minh bạch, chuyện từ hôn này cũng không phải Cầm gia chúng ta đưa ra, nếu như Âu gia kiên trì, cho dù Cầm gia không muốn cũng không thể mặt dày đi từ hôn. Thế diện và vinh dự của thế gia như chúng ta là cao hơn tất cả, nếu như Cầm gia bởi vì chuyện đính hôn có biến cố mà đi từ hôn thì người ngoài còn xem Cầm gia chúng ta ra gì nữa? Đây là Âu gia chủ động đưa ra từ hôn.</w:t>
      </w:r>
    </w:p>
    <w:p>
      <w:pPr>
        <w:pStyle w:val="BodyText"/>
      </w:pPr>
      <w:r>
        <w:t xml:space="preserve">Sau khi chuyện xảy ra, ta cũng có dò hỏi, tất cả đều là hắn tự đưa ra ý kiến. Đứa trẻ này là một đứa trẻ tốt. Hắn không muốn làm lỡ cuộc sống của con, cho nên trong gia tộc mới không can thiệp để các con tiếp tục gặp gỡ.</w:t>
      </w:r>
    </w:p>
    <w:p>
      <w:pPr>
        <w:pStyle w:val="BodyText"/>
      </w:pPr>
      <w:r>
        <w:t xml:space="preserve">Sự thực cũng chứng minh, chúng ta không nhìn lầm hài tử này, bất cứ lúc nào hắn cũng lựa chọn duy trì khoảng cách nhất định với con, chưa bao giờ vượt qua ranh giới này.</w:t>
      </w:r>
    </w:p>
    <w:p>
      <w:pPr>
        <w:pStyle w:val="BodyText"/>
      </w:pPr>
      <w:r>
        <w:t xml:space="preserve">Hồ Lan nghĩ tới Âu Dương, vẻ mặt cũng lộ vẻ tán thưởng.</w:t>
      </w:r>
    </w:p>
    <w:p>
      <w:pPr>
        <w:pStyle w:val="BodyText"/>
      </w:pPr>
      <w:r>
        <w:t xml:space="preserve">Đệ tử phế vật thế gia không phải không có, bất cứ trong thế gia nào cũng có thể tìm ra một số kẻ phế vật, người thê thảm hơn Âu Dương cũng không phải chưa từng xuất hiện. Nhưng người không bao giờ cừu hận bất cứ ai, vẫn có thể tiếp tục sống sót, vẫn có thể suy nghĩ cho người khác như Âu Dương thì thật sự chưa bao giờ xuất hiện, chí ít trước đây chưa bao giờ xuất hiện.</w:t>
      </w:r>
    </w:p>
    <w:p>
      <w:pPr>
        <w:pStyle w:val="BodyText"/>
      </w:pPr>
      <w:r>
        <w:t xml:space="preserve">- Linh Linh, thân phận của Âu Dương rất mẫn cảm, không phải gia tộc không tin các con, mà là thế lực của Vạn Tiên Sơn quá lớn, nếu như lần này thực sự để Âu Dương đưa con đi xuất giá, vậy con có từng nghĩ phu quân tương lai của con sẽ nghĩ như thế nào không?</w:t>
      </w:r>
    </w:p>
    <w:p>
      <w:pPr>
        <w:pStyle w:val="BodyText"/>
      </w:pPr>
      <w:r>
        <w:t xml:space="preserve">Hồ Lan rốt cuộc nói ra nguyên nhân Cầm Linh Linh mất hứng.</w:t>
      </w:r>
    </w:p>
    <w:p>
      <w:pPr>
        <w:pStyle w:val="BodyText"/>
      </w:pPr>
      <w:r>
        <w:t xml:space="preserve">- Còn nữa, Linh Linh, con thực sự nghĩ Âu Dương là một khối gỗ vô tri sao? Hắn có thích con hay không, lẽ nào người từng trải như mẫu thân còn không nhìn ra? Biết con xuất giá và đích thân đến tiễn con, nhìn con trong vòng tay của nam nhân khác là hai chuyện rất khác nhau. Con có từng nghĩ đến suy nghĩ của Âu Dương chưa?</w:t>
      </w:r>
    </w:p>
    <w:p>
      <w:pPr>
        <w:pStyle w:val="BodyText"/>
      </w:pPr>
      <w:r>
        <w:t xml:space="preserve">Hồ Lan vuốt ve mái tóc dài của nữ nhi, trong mắt hiện lên vẻ yêu thương.</w:t>
      </w:r>
    </w:p>
    <w:p>
      <w:pPr>
        <w:pStyle w:val="BodyText"/>
      </w:pPr>
      <w:r>
        <w:t xml:space="preserve">- Con hiểu rồi... Thì ra con chưa bao giờ nghĩ đến cảm nhận của hắn.</w:t>
      </w:r>
    </w:p>
    <w:p>
      <w:pPr>
        <w:pStyle w:val="BodyText"/>
      </w:pPr>
      <w:r>
        <w:t xml:space="preserve">Lần này Cầm Linh Linh cũng coi như minh bạch, thì ra Cầm gia cũng không phải không thông tình đạt lý, phụ mẫu nàng cũng không phải chưa từng suy nghĩ, phụ mẫu nàng cũng không phải muốn trở ngại cái gì, mà là cảm thấy để Âu Dương tiễn nàng xuất giá có vẻ không thích hợp, mới đưa ra lựa chọn như vậy.</w:t>
      </w:r>
    </w:p>
    <w:p>
      <w:pPr>
        <w:pStyle w:val="BodyText"/>
      </w:pPr>
      <w:r>
        <w:t xml:space="preserve">Thì ra ba ngày trước Âu Dương đã tới Cầm gia, muốn dựa theo yêu cầu của Cầm Linh Linh, tiễn nàng xuất giá, nhưng Cầm gia cuối cùng không đồng ý, mà để Âu Dương rời khỏi.</w:t>
      </w:r>
    </w:p>
    <w:p>
      <w:pPr>
        <w:pStyle w:val="BodyText"/>
      </w:pPr>
      <w:r>
        <w:t xml:space="preserve">Trên một con đường buôn bán sầm uất cách Cầm gia không xa, có một tráng hán đẩy một chiếc xe chở một nam tử tuấn mỹ, trên mặt nam tử luôn có vẻ tươi cười, nhưng hắn không ngừng ho khan cũng dẫn tới rất nhiều người trên đường ghé mắt quan khán. Nhưng khi nhìn thấy người này là một người tàn phế, hơn nữa trên người không có bất cứ lực lượng ba động nào, mọi người ngoài vứt cho hắn mấy ánh mắt thương cảm đều xoay đầu rời đi.</w:t>
      </w:r>
    </w:p>
    <w:p>
      <w:pPr>
        <w:pStyle w:val="BodyText"/>
      </w:pPr>
      <w:r>
        <w:t xml:space="preserve">- Âu Dương, đừng đau lòng, nữ nhân trên đời này trăm nghìn vạn, hà tất phải để ý đến một người, đại ca đã tìm được một thần y tên là Thu Vân Thủy, có lẽ hắn sẽ có cách trị khỏi cho ngươi cũng không chừng.</w:t>
      </w:r>
    </w:p>
    <w:p>
      <w:pPr>
        <w:pStyle w:val="BodyText"/>
      </w:pPr>
      <w:r>
        <w:t xml:space="preserve">Âu Bằng nhìn Âu Dương ngồi trên chiếc xe đẩy, từ khi Âu Dương bắt đầu hiểu chuyện, hài tử này chưa bao giờ rời khỏi chiếc xe đẩy, một hài tử suốt đời không thể bước đi thì bi ai đến cỡ nào.</w:t>
      </w:r>
    </w:p>
    <w:p>
      <w:pPr>
        <w:pStyle w:val="BodyText"/>
      </w:pPr>
      <w:r>
        <w:t xml:space="preserve">- Đại ca, không cần uổng phí khí lực nữa, căn bệnh của ta thế nào, làm sao ta lại không biết. Nếu như không phải gia tộc tìm kiếm cho ta nhiều danh y và thần dược như vậy, có lẽ ta đã sớm chết nhiều năm trước rồi, sống đến lúc này ta đã thấy rất đủ rồi.</w:t>
      </w:r>
    </w:p>
    <w:p>
      <w:pPr>
        <w:pStyle w:val="BodyText"/>
      </w:pPr>
      <w:r>
        <w:t xml:space="preserve">Âu Dương minh bạch thân thể mình hơn bất cứ người nào. Âu Dương biết, thân thể của mình căn bản không thể cứu, trừ phi có tiên nhân xuất thủ, bằng không không ai có thể giúp mình. Đây là gia gia chính mồm nói như vậy.</w:t>
      </w:r>
    </w:p>
    <w:p>
      <w:pPr>
        <w:pStyle w:val="BodyText"/>
      </w:pPr>
      <w:r>
        <w:t xml:space="preserve">- Âu Dương, trên con đường cuộc sống của cường giả nào cũng có nhấp nhô vô tận, lẽ nào chút ngăn trở ấy có thể khiến ngươi ngã xuống sao?</w:t>
      </w:r>
    </w:p>
    <w:p>
      <w:pPr>
        <w:pStyle w:val="BodyText"/>
      </w:pPr>
      <w:r>
        <w:t xml:space="preserve">Kỳ thực Âu Bằng thường xuyên dùng lời nói như vậy an ủi Âu Dương.</w:t>
      </w:r>
    </w:p>
    <w:p>
      <w:pPr>
        <w:pStyle w:val="BodyText"/>
      </w:pPr>
      <w:r>
        <w:t xml:space="preserve">- Cảm tạ đại ca, ta hiểu!</w:t>
      </w:r>
    </w:p>
    <w:p>
      <w:pPr>
        <w:pStyle w:val="BodyText"/>
      </w:pPr>
      <w:r>
        <w:t xml:space="preserve">Âu Dương cũng không phản bác lời đại ca, bởi vì bản thân Âu Dương cũng biết đại ca chỉ muốn tốt cho mình. Những người đối tốt với ngươi, ngươi nên chân thành tương đãi, chứ không phải tức giận với bọn họ, cho dù bản thân ngươi có khổ sở thế nào đi nữa, những người quan tâm đến ngươi vẫn sẽ ở bên cạnh ngươi, đạo lý này Âu Dương đã có thể hiểu được từ cách đây rất lâu.</w:t>
      </w:r>
    </w:p>
    <w:p>
      <w:pPr>
        <w:pStyle w:val="BodyText"/>
      </w:pPr>
      <w:r>
        <w:t xml:space="preserve">- Chúng ta trở về hay...</w:t>
      </w:r>
    </w:p>
    <w:p>
      <w:pPr>
        <w:pStyle w:val="BodyText"/>
      </w:pPr>
      <w:r>
        <w:t xml:space="preserve">Âu Bằng nhìn Âu Dương hỏi, kỳ thực lần này đến Cầm gia, Âu Bằng vốn rất phản đối, hiện tại rơi vào kết quả như vậy Âu Bằng đương nhiên muốn để Âu Dương sớm trở về.</w:t>
      </w:r>
    </w:p>
    <w:p>
      <w:pPr>
        <w:pStyle w:val="BodyText"/>
      </w:pPr>
      <w:r>
        <w:t xml:space="preserve">- Không, ta đã hứa với Linh Linh sẽ tiễn nàng, đương nhiên phải tuân thủ lời hứa này.</w:t>
      </w:r>
    </w:p>
    <w:p>
      <w:pPr>
        <w:pStyle w:val="BodyText"/>
      </w:pPr>
      <w:r>
        <w:t xml:space="preserve">Âu Dương vẫn rất quật cường, hắn thoáng nhìn xa xa nói:</w:t>
      </w:r>
    </w:p>
    <w:p>
      <w:pPr>
        <w:pStyle w:val="BodyText"/>
      </w:pPr>
      <w:r>
        <w:t xml:space="preserve">- Chúng ta tạm thời ở lại đây.</w:t>
      </w:r>
    </w:p>
    <w:p>
      <w:pPr>
        <w:pStyle w:val="BodyText"/>
      </w:pPr>
      <w:r>
        <w:t xml:space="preserve">Âu Dương vừa dứt lời, bỗng thấy toàn bộ bầu trời bỗng nhiên mây bay gió thổi, tiếp theo trong nháy mắt bóng tối như bao trùm cả thiên địa. Lúc này toàn bộ thiên địa thay đổi bất ngờ, một luồng lực lượng cực lớn có thể áp chết bất cứ tồn tại nào bỗng nhiên xuất hiện trên chín tầng trời, Âu Bằng đang đẩy xe cho Âu Dương phù phù một tiếng quỳ rạp xuống đất. Dưới áp lực như vậy đừng nói là Âu Bằng, tất cả những người còn tỉnh táo trong Chân Linh Giới đều quỳ rạp xuống mặt đất, cảm giác này giống như đang nghênh tiếp thần linh sáng tạo ra thế giới....</w:t>
      </w:r>
    </w:p>
    <w:p>
      <w:pPr>
        <w:pStyle w:val="BodyText"/>
      </w:pPr>
      <w:r>
        <w:t xml:space="preserve">Không riêng gì Chân Linh Giới, lúc này cho dù là bất cứ thế giới nào, từ tiểu thế giới, trung đẳng thế giới thậm chí là tiên giới đều cảm thụ được uy áp đến từ chỗ sâu nhất trong tâm linh. Trong thời khắc uy áp này xuất hiện, cho dù là cường giả mạnh như Ngụy Bỉnh Dập và Bạch Tinh cũng có một cảm giác không chịu đựng được, muốn quỳ rạp xuống đất.</w:t>
      </w:r>
    </w:p>
    <w:p>
      <w:pPr>
        <w:pStyle w:val="BodyText"/>
      </w:pPr>
      <w:r>
        <w:t xml:space="preserve">Thiên Vương!</w:t>
      </w:r>
    </w:p>
    <w:p>
      <w:pPr>
        <w:pStyle w:val="BodyText"/>
      </w:pPr>
      <w:r>
        <w:t xml:space="preserve">Trên thánh sơn, Ngụy Bỉnh Dập nhìn một đạo quang huy phá tan bầu trời hắc ám.</w:t>
      </w:r>
    </w:p>
    <w:p>
      <w:pPr>
        <w:pStyle w:val="BodyText"/>
      </w:pPr>
      <w:r>
        <w:t xml:space="preserve">Đó là một bóng người, mặc dù bóng người đó cách bọn họ vô cùng xa, nhưng lúc này bất luận ngươi đang ở nơi nào của tiên giới đều có thể thấy rõ một bóng người đứng trên chín tầng trời bao quát đại địa.</w:t>
      </w:r>
    </w:p>
    <w:p>
      <w:pPr>
        <w:pStyle w:val="BodyText"/>
      </w:pPr>
      <w:r>
        <w:t xml:space="preserve">- Thần Tiễn! Ta chờ ngươi!</w:t>
      </w:r>
    </w:p>
    <w:p>
      <w:pPr>
        <w:pStyle w:val="BodyText"/>
      </w:pPr>
      <w:r>
        <w:t xml:space="preserve">Sáu chữ đơn giản phảng phất như ẩn chứa thiên đạo, vang vọng tất cả thế giới, vang vọng trong tâm linh mỗi người.</w:t>
      </w:r>
    </w:p>
    <w:p>
      <w:pPr>
        <w:pStyle w:val="BodyText"/>
      </w:pPr>
      <w:r>
        <w:t xml:space="preserve">Âu Bằng vừa quỳ rạp xuống đất, ngạc nhiên nhìn bầu trời đang từ từ khôi phục bình tĩnh.</w:t>
      </w:r>
    </w:p>
    <w:p>
      <w:pPr>
        <w:pStyle w:val="BodyText"/>
      </w:pPr>
      <w:r>
        <w:t xml:space="preserve">Hắn không rõ vừa rồi mới xảy ra chuyện gì, rốt cuộc là người nào sở hữu lực lượng như vậy, lại dám trực tiếp khiêu khích Thần Tiễn!</w:t>
      </w:r>
    </w:p>
    <w:p>
      <w:pPr>
        <w:pStyle w:val="BodyText"/>
      </w:pPr>
      <w:r>
        <w:t xml:space="preserve">Âu Dương ngồi trên xe đẩy vẫn bình tĩnh không gì sánh được, nếu như nói vừa rồi có người nào không chịu uy áp, có lẽ cũng chỉ có một mình hắn.</w:t>
      </w:r>
    </w:p>
    <w:p>
      <w:pPr>
        <w:pStyle w:val="BodyText"/>
      </w:pPr>
      <w:r>
        <w:t xml:space="preserve">Bán bộ chí cao vô thượng, trong nháy mắt khi uy áp này xuất hiện, trong sâu thẳm tâm linh Âu Dương hầu như bất giác cải biến pháp tắc thiên địa xung quanh. Lúc này ở nơi Âu Dương đang ở, hắn chính là thần, hắn chính là thiên địa, bất luận là uy áp của Thiên Vương có cường đại đến thế nào cũng đừng mơ tưởng ảnh hưởng đến hắn.</w:t>
      </w:r>
    </w:p>
    <w:p>
      <w:pPr>
        <w:pStyle w:val="BodyText"/>
      </w:pPr>
      <w:r>
        <w:t xml:space="preserve">Sáu chữ cuối cùng mà Thiên Vương hô lên, hắn cũng rõ ràng nghe thấy. Nếu lúc này hắn thực sự là Thần Tiễn Âu Dương, có thể Âu Dương sẽ nhổ tên bắn thủng hư vô đối kháng với Thiên Vương. Nhưng tất cả ký ức của Âu Dương đều đã mất đi, đều đã phân tán trong thiên địa, hắn căn bản không biết Thiên Vương là ai.</w:t>
      </w:r>
    </w:p>
    <w:p>
      <w:pPr>
        <w:pStyle w:val="BodyText"/>
      </w:pPr>
      <w:r>
        <w:t xml:space="preserve">Cũng không biết mình đã từng là ai.</w:t>
      </w:r>
    </w:p>
    <w:p>
      <w:pPr>
        <w:pStyle w:val="Compact"/>
      </w:pPr>
      <w:r>
        <w:br w:type="textWrapping"/>
      </w:r>
      <w:r>
        <w:br w:type="textWrapping"/>
      </w:r>
    </w:p>
    <w:p>
      <w:pPr>
        <w:pStyle w:val="Heading2"/>
      </w:pPr>
      <w:bookmarkStart w:id="1102" w:name="chương-1169-thiên-vương-ngôn-xuất-pháp-tùy"/>
      <w:bookmarkEnd w:id="1102"/>
      <w:r>
        <w:t xml:space="preserve">1080. Chương 1169: Thiên Vương, Ngôn Xuất Pháp Tùy</w:t>
      </w:r>
    </w:p>
    <w:p>
      <w:pPr>
        <w:pStyle w:val="Compact"/>
      </w:pPr>
      <w:r>
        <w:br w:type="textWrapping"/>
      </w:r>
      <w:r>
        <w:br w:type="textWrapping"/>
      </w:r>
      <w:r>
        <w:t xml:space="preserve">Tiên giới, toàn bộ tiên giới triệt để náo động. Lực lượng của một người áp bách toàn bộ thiên địa, khiến chư thiên đều sụp đổ, lực lượng của một người khống chế linh khí cửu thiên, khiến thế giới này gần như tan vỡ, đây là một loại lực lượng người thường không thể lý giải.</w:t>
      </w:r>
    </w:p>
    <w:p>
      <w:pPr>
        <w:pStyle w:val="BodyText"/>
      </w:pPr>
      <w:r>
        <w:t xml:space="preserve">Một bóng người đi về phía cánh đồng hoa tuyết huyết sắc của phương bắc, trên mặt hắn mang theo một nụ cười lúc ẩn lúc hiện. Mỗi bước đi của hắn đều phảng phất có một thế giới sụp đổ, mỗi một bước đều khiến cả tiên giới run rẩy.</w:t>
      </w:r>
    </w:p>
    <w:p>
      <w:pPr>
        <w:pStyle w:val="BodyText"/>
      </w:pPr>
      <w:r>
        <w:t xml:space="preserve">- Chư vị, không nhận ra ta sao?</w:t>
      </w:r>
    </w:p>
    <w:p>
      <w:pPr>
        <w:pStyle w:val="BodyText"/>
      </w:pPr>
      <w:r>
        <w:t xml:space="preserve">Thiên Vương nhìn thánh sơn, tay hắn vươn ra, muốn túm lấy tất cả mọi người của thánh sơn, kéo đến bên cạnh hắn. Nhưng khi lực lượng của hắn vừa phát ra, một tiếng kiêu minh vang vọng toàn bộ thánh sơn.</w:t>
      </w:r>
    </w:p>
    <w:p>
      <w:pPr>
        <w:pStyle w:val="BodyText"/>
      </w:pPr>
      <w:r>
        <w:t xml:space="preserve">- Cô!</w:t>
      </w:r>
    </w:p>
    <w:p>
      <w:pPr>
        <w:pStyle w:val="BodyText"/>
      </w:pPr>
      <w:r>
        <w:t xml:space="preserve">Lúc này Thứ Kiêu Cung sớm đã thành thạch hóa bất giác tỉnh lại, nó hóa thành một con huyết sè kiêu cực lớn, mặc dù đã không có linh hồn hỏa diễm phụ trợ, đã không còn vẻ uy vũ bất phàm như trước đây, nhưng lúc này có can đảm chính diện đối đầu với Thiên Vương, trong thiên hạ sợ rằng chỉ có Thứ Kiêu Cung của Âu Dương.</w:t>
      </w:r>
    </w:p>
    <w:p>
      <w:pPr>
        <w:pStyle w:val="BodyText"/>
      </w:pPr>
      <w:r>
        <w:t xml:space="preserve">- Thánh binh thứ kiêu, vật vô chủ?</w:t>
      </w:r>
    </w:p>
    <w:p>
      <w:pPr>
        <w:pStyle w:val="BodyText"/>
      </w:pPr>
      <w:r>
        <w:t xml:space="preserve">Nhìn thấy Thứ Kiêu Cung biến thành cự kiêu giương cánh bay lượn, trên mặt Thiên Vương có vẻ có chút quái dị. Hắn đương nhiên biết quan hệ giữa thánh binh Thứ Kiêu Cung và Âu Dương, hiện nay Thứ Kiêu Cung biến thành vật vô chủ, lẽ nào nói Âu Dương đã chết?</w:t>
      </w:r>
    </w:p>
    <w:p>
      <w:pPr>
        <w:pStyle w:val="BodyText"/>
      </w:pPr>
      <w:r>
        <w:t xml:space="preserve">Chuyện này hiển nhiên không có khả năng, Thiên Vương biết rất rõ, Âu Dương là tồn tại như thế nào. Mặc dù thiên đình nhỏ bé sẽ làm hắn đau đầu một thời gian, nhưng người duy nhất thắng hắn từ khi hắn xuất thế tuyệt đối không thể bại trước mặt thiên đình.</w:t>
      </w:r>
    </w:p>
    <w:p>
      <w:pPr>
        <w:pStyle w:val="BodyText"/>
      </w:pPr>
      <w:r>
        <w:t xml:space="preserve">Thiên Vương là một người cực kỳ tự ngạo, hắn khác với Âu Dương. Âu Dương là người chỉ cần ta biết ta mạnh hơn ngươi, ta sẽ không tiếc tất cả giá phải trả giết ngươi từ trong nôi, vĩnh viễn không để cho ngươi có cơ hội chiến thắng ta. Còn Thiên Vương thì vừa vặn ngược lại, Thiên Vương hi vọng tìm được khiêu chiến, hi vọng tìm được đối thủ.</w:t>
      </w:r>
    </w:p>
    <w:p>
      <w:pPr>
        <w:pStyle w:val="BodyText"/>
      </w:pPr>
      <w:r>
        <w:t xml:space="preserve">Bởi vì những ngày tháng trước đây hắn quá mức cô độc, hắn muốn thắng lợi, nhưng cũng không phải loại thắng lợi dễ dàng.</w:t>
      </w:r>
    </w:p>
    <w:p>
      <w:pPr>
        <w:pStyle w:val="BodyText"/>
      </w:pPr>
      <w:r>
        <w:t xml:space="preserve">- Muốn chết!</w:t>
      </w:r>
    </w:p>
    <w:p>
      <w:pPr>
        <w:pStyle w:val="BodyText"/>
      </w:pPr>
      <w:r>
        <w:t xml:space="preserve">Nhìn thấy Thứ Kiêu Cung vọt về phía mình, Thiên Vương có chút phẫn nộ, một cây thánh binh cũng dám khiêu khích uy nghiêm của chí cao vô thượng hắn, mặc dù lúc này mình còn chưa lấy thân hóa đạo, nhưng mình chính là đại diện cho trời, mỗi một câu nói của mình đều là thánh chỉ, mỗi một câu nói của mình đều đại diện cho đạo lý vô thượng.</w:t>
      </w:r>
    </w:p>
    <w:p>
      <w:pPr>
        <w:pStyle w:val="BodyText"/>
      </w:pPr>
      <w:r>
        <w:t xml:space="preserve">- Ta sẽ đoạt lực lượng của thánh binh ngươi, đưa ngươi về hư vô!</w:t>
      </w:r>
    </w:p>
    <w:p>
      <w:pPr>
        <w:pStyle w:val="BodyText"/>
      </w:pPr>
      <w:r>
        <w:t xml:space="preserve">Nhìn thánh binh thứ kiêu, Thiên Vương bình thản nói, khi những lời này xuất khẩu, Thứ Kiêu Cung đang giương cánh bay lượn trực tiếp biến thành tượng đá, sau đó vỡ vụn thành từng mảnh, cuối cùng thực sự đưa về trong hư vô, biến mất không thấy!</w:t>
      </w:r>
    </w:p>
    <w:p>
      <w:pPr>
        <w:pStyle w:val="BodyText"/>
      </w:pPr>
      <w:r>
        <w:t xml:space="preserve">Quá chấn động ! Ngôn xuất pháp tùy ! Đó là ngôn xuất pháp tùy chân chính, chỉ cần trong lòng nghĩ đến có thể trở thành hiện thực, ngay cả thánh binh cũng bị cướp đoạt lực lượng, trở về hư vô trong nháy mắt. Trong thiên địa còn có người có thể đối kháng với tồn tại như vậy sao? Bạch Tinh đứng trên thánh sơn, lúc này hắn rốt cuộc minh bạch vì sao Âu Dương lại lựa chọn như vậy, vẫn là Âu Dương đã sớm tính tới tất cả, sớm đã minh bạch cái gì là chí cao vô thượng, hắn không lựa chọn liều mạng đối kháng, mà là dùng một loại phương thức lùi mà tiến đối mặt với tất cả.</w:t>
      </w:r>
    </w:p>
    <w:p>
      <w:pPr>
        <w:pStyle w:val="BodyText"/>
      </w:pPr>
      <w:r>
        <w:t xml:space="preserve">- Chúng ta còn cần phản kháng sao?</w:t>
      </w:r>
    </w:p>
    <w:p>
      <w:pPr>
        <w:pStyle w:val="BodyText"/>
      </w:pPr>
      <w:r>
        <w:t xml:space="preserve">Bạch Hủ Minh nhìn những người xung quanh, bất cứ người nào trong bọn họ đều có thể minh bạch, đối mặt với Thiên Vương, bọn họ không cần bất luận phản kháng gì, bởi vì trước mặt cường giả như vậy, bất cứ phản kháng gì đều là vô dụng.</w:t>
      </w:r>
    </w:p>
    <w:p>
      <w:pPr>
        <w:pStyle w:val="BodyText"/>
      </w:pPr>
      <w:r>
        <w:t xml:space="preserve">- Đến đây!</w:t>
      </w:r>
    </w:p>
    <w:p>
      <w:pPr>
        <w:pStyle w:val="BodyText"/>
      </w:pPr>
      <w:r>
        <w:t xml:space="preserve">Thiên Vương vừa xuất khẩu, toàn bộ thánh sơn đều biến mất không thấy, một đám bằng hữu của Âu Dương đều xuất hiện trước mặt Thiên Vương. Thiên Vương mỉm cười nhìn những người này, phảng phất như bất cứ lúc nào hắn cũng nho nhã như vậy. Nếu không phải người biết bộ mặt thật của Thiên Vương. thậm chí sẽ hoài nghi đây là một người hiền lành.</w:t>
      </w:r>
    </w:p>
    <w:p>
      <w:pPr>
        <w:pStyle w:val="BodyText"/>
      </w:pPr>
      <w:r>
        <w:t xml:space="preserve">Mọi người nhìn Thiên Vương, bọn họ đương nhiên sẽ không cho rằng ác ma trước mặt mình là một người hiền lành, bọn họ đều biết rõ đây là một tồn tại như thế nào. Lúc này sợ rằng bất cứ ai trong bọn họ cũng không thể đào tẩu, trừ phi lúc này Âu Dương cũng có thể đạt được chí cao vô thượng xuất hiện ở đây, bằng không không ai có thể cứu được bọn họ.</w:t>
      </w:r>
    </w:p>
    <w:p>
      <w:pPr>
        <w:pStyle w:val="BodyText"/>
      </w:pPr>
      <w:r>
        <w:t xml:space="preserve">- Đáng tiếc, ta tích thế lâu như vậy, trong thiên địa vẫn một mình độc tôn.</w:t>
      </w:r>
    </w:p>
    <w:p>
      <w:pPr>
        <w:pStyle w:val="BodyText"/>
      </w:pPr>
      <w:r>
        <w:t xml:space="preserve">Trên mặt Thiên Vương có vài phần tiếc nuối. Dù sao trước kia hắn đã từng cho rằng Âu Dương sẽ là đối thủ của hắn, ai có thể nghĩ đến sau khi hắn kết thúc lột xác trở về, Âu Dương cũng đã không còn.</w:t>
      </w:r>
    </w:p>
    <w:p>
      <w:pPr>
        <w:pStyle w:val="BodyText"/>
      </w:pPr>
      <w:r>
        <w:t xml:space="preserve">- Thiên Vương, muốn một mình độc tôn, chí ít ngươi phải đánh bại Âu Dương trước đã.</w:t>
      </w:r>
    </w:p>
    <w:p>
      <w:pPr>
        <w:pStyle w:val="BodyText"/>
      </w:pPr>
      <w:r>
        <w:t xml:space="preserve">Ngụy Bỉnh Dập coi như kiên cường, lúc này đối mặt với cục diện phải chết, hắn không còn sợ hãi như trước đây, mà giống như một cường giả chân chính đối mặt với địch nhân không có khả năng chiến thắng này.</w:t>
      </w:r>
    </w:p>
    <w:p>
      <w:pPr>
        <w:pStyle w:val="BodyText"/>
      </w:pPr>
      <w:r>
        <w:t xml:space="preserve">- Ha ha ha, tổ cấp, ta bước vào tổ cấp không biết bao nhiêu năm, ta đã sống qua vô số đại thời đại, ta hi vọng có một cường giả có thể đối kháng với ta, để ta có một tia kích thích, đến kiếp này ta mới phát hiện ra hắn, đáng tiếc hắn khiến ta thất vọng.</w:t>
      </w:r>
    </w:p>
    <w:p>
      <w:pPr>
        <w:pStyle w:val="BodyText"/>
      </w:pPr>
      <w:r>
        <w:t xml:space="preserve">Trên mặt Thiên Vương mang theo vẻ tiếc nuối.</w:t>
      </w:r>
    </w:p>
    <w:p>
      <w:pPr>
        <w:pStyle w:val="BodyText"/>
      </w:pPr>
      <w:r>
        <w:t xml:space="preserve">- Thiên Vương, ngươi đừng kiêu ngạo, Âu Dương chưa bao giờ thất bại, lần này hắn cũng sẽ không thất bại!</w:t>
      </w:r>
    </w:p>
    <w:p>
      <w:pPr>
        <w:pStyle w:val="BodyText"/>
      </w:pPr>
      <w:r>
        <w:t xml:space="preserve">Vệ Thi bình thản nói, cho dù đối mặt với cường giả cường đại như Thiên Vương, nàng cũng vẫn tin tưởng Âu Dương có thể thắng lợi.</w:t>
      </w:r>
    </w:p>
    <w:p>
      <w:pPr>
        <w:pStyle w:val="BodyText"/>
      </w:pPr>
      <w:r>
        <w:t xml:space="preserve">- Hắn có thất bại hay không, các ngươi không nhìn thấy được! Bởi vì ta sẽ cướp đoạt sinh mệnh của các ngươi, đưa về hư vô!</w:t>
      </w:r>
    </w:p>
    <w:p>
      <w:pPr>
        <w:pStyle w:val="BodyText"/>
      </w:pPr>
      <w:r>
        <w:t xml:space="preserve">Trong mắt Thiên Vương, những người trước mặt đều là kiến hôi, hắn không muốn nói thêm cái gì với đám kiến hôi này, bởi vì hắn còn muốn hủy diệt thế giới này, sau đó hoàn thành một vòng trọng tố mới.</w:t>
      </w:r>
    </w:p>
    <w:p>
      <w:pPr>
        <w:pStyle w:val="BodyText"/>
      </w:pPr>
      <w:r>
        <w:t xml:space="preserve">Thiên Vương vừa dứt lời, những người trước mặt hắn đều biến thành pho tượng, sau đó vỡ vụn, đưa về hư vô giống như Thứ Kiêu Cung.</w:t>
      </w:r>
    </w:p>
    <w:p>
      <w:pPr>
        <w:pStyle w:val="BodyText"/>
      </w:pPr>
      <w:r>
        <w:t xml:space="preserve">Ngôn xuất pháp tùy, khi lực lượng này xuất hiện, trừ phi có một chí cao vô thượng khác xuất hiện, bằng không không ai có thể đối kháng với Thiên Vương.</w:t>
      </w:r>
    </w:p>
    <w:p>
      <w:pPr>
        <w:pStyle w:val="BodyText"/>
      </w:pPr>
      <w:r>
        <w:t xml:space="preserve">- Ài... thế giới buồn chán, khiến ta mất đi kích thích, cuộc đời này của ta đã định trước cô độc. Vô địch thực sự quá cô độc...</w:t>
      </w:r>
    </w:p>
    <w:p>
      <w:pPr>
        <w:pStyle w:val="BodyText"/>
      </w:pPr>
      <w:r>
        <w:t xml:space="preserve">Sau khi Thiên Vương giết nhiều người như vậy, phảng phất như mất đi cảm giác với thế giới này, hắn giơ tay lên, tiên giới bắt đầu tan vỡ từng mảnh. Vô số người không kịp phản ứng đã biến thành tượng đá, sau đó đưa về trong hư vô, thế giới này bắt đầu biến mất, lấy thế giới tiên giới làm trung tâm điểm bắt đầu lan tràn ra bên ngoài.</w:t>
      </w:r>
    </w:p>
    <w:p>
      <w:pPr>
        <w:pStyle w:val="BodyText"/>
      </w:pPr>
      <w:r>
        <w:t xml:space="preserve">Chỉ trong chốc lát, một phần ba tiên giới đã biến mất không thấy. Thiên Vương lạnh lùng nhìn thế giới này, lạnh lùng nhìn những cường giả đã từng cung phụng hắn như thần linh, trong mắt hắn sớm đã trở nên tĩnh lặng, không có bất cứ ba động nào. Lúc này hắn phảng phất như biến thành nhất thể với thiên địa, Thiên Vương chính là thiên địa.</w:t>
      </w:r>
    </w:p>
    <w:p>
      <w:pPr>
        <w:pStyle w:val="BodyText"/>
      </w:pPr>
      <w:r>
        <w:t xml:space="preserve">Ngay khi thân thể Thiên Vương bắt đầu nhàn nhạt tiêu tán, muốn hợp đạo với thiên địa, muốn lấy thân thể hóa thành thiên địa, một thanh âm vô cùng lạnh lùng vang lên bên người hắn.</w:t>
      </w:r>
    </w:p>
    <w:p>
      <w:pPr>
        <w:pStyle w:val="Compact"/>
      </w:pPr>
      <w:r>
        <w:br w:type="textWrapping"/>
      </w:r>
      <w:r>
        <w:br w:type="textWrapping"/>
      </w:r>
    </w:p>
    <w:p>
      <w:pPr>
        <w:pStyle w:val="Heading2"/>
      </w:pPr>
      <w:bookmarkStart w:id="1103" w:name="chương-1170-dự-cảm-1"/>
      <w:bookmarkEnd w:id="1103"/>
      <w:r>
        <w:t xml:space="preserve">1081. Chương 1170: Dự Cảm (1)</w:t>
      </w:r>
    </w:p>
    <w:p>
      <w:pPr>
        <w:pStyle w:val="Compact"/>
      </w:pPr>
      <w:r>
        <w:br w:type="textWrapping"/>
      </w:r>
      <w:r>
        <w:br w:type="textWrapping"/>
      </w:r>
      <w:r>
        <w:t xml:space="preserve">- Ngươi lúc nào cũng tự đại như vậy, ngươi thực sự nghĩ rằng ngươi là vô địch sao? Ngươi dám chờ mười năm khong? Trong vòng mười năm ngươi nhất định sẽ nếm mùi vị thất bại!</w:t>
      </w:r>
    </w:p>
    <w:p>
      <w:pPr>
        <w:pStyle w:val="BodyText"/>
      </w:pPr>
      <w:r>
        <w:t xml:space="preserve">Thanh âm đó là một giọng nữ, đây là Minh Hậu, cũng đã từng là nữ nhân Thiên Vương yêu thương nhất, lúc này cũng chỉ có nàng mới có thể thức tỉnh linh hồn của Thiên Vương.</w:t>
      </w:r>
    </w:p>
    <w:p>
      <w:pPr>
        <w:pStyle w:val="BodyText"/>
      </w:pPr>
      <w:r>
        <w:t xml:space="preserve">Quả nhiên, khi thanh âm này vang lên, Thiên Vương đình chỉ thân thể, tiên giới cuối cùng cũng bảo lưu lại một phần ba. Tiên nhân tiên giới sợ hãi nhìn thiên địa, bọn họ rốt cuộc minh bạch cái gì là ngày diệt vong thật sự. Đại thời đại vừa mới kết thúc, mọi người đều cho rằng đã tới thời gian an cư lạc nghiệp, đột nhiên xuất hiện một pho tượng thần, một pho tượng thần linh chân chính.</w:t>
      </w:r>
    </w:p>
    <w:p>
      <w:pPr>
        <w:pStyle w:val="BodyText"/>
      </w:pPr>
      <w:r>
        <w:t xml:space="preserve">- Hinh Nhi, ta từng thất bại sao?</w:t>
      </w:r>
    </w:p>
    <w:p>
      <w:pPr>
        <w:pStyle w:val="BodyText"/>
      </w:pPr>
      <w:r>
        <w:t xml:space="preserve">Thiên Vương lẳng lặng nhìn Minh Hậu, Hinh Nhi, sợ rằng không có nhiều người nhớ đến cái tên này, Thiên Vương chính là một trong số đó.</w:t>
      </w:r>
    </w:p>
    <w:p>
      <w:pPr>
        <w:pStyle w:val="BodyText"/>
      </w:pPr>
      <w:r>
        <w:t xml:space="preserve">- Có! Chí ít trong lòng ta ngươi chính là một kẻ thất bại, một kẻ vĩnh viễn thất bại.</w:t>
      </w:r>
    </w:p>
    <w:p>
      <w:pPr>
        <w:pStyle w:val="BodyText"/>
      </w:pPr>
      <w:r>
        <w:t xml:space="preserve">Minh Hậu Dư Hinh Nhi nhìn Thiên Vương, trong mắt chớp động ba quang.</w:t>
      </w:r>
    </w:p>
    <w:p>
      <w:pPr>
        <w:pStyle w:val="BodyText"/>
      </w:pPr>
      <w:r>
        <w:t xml:space="preserve">- Con đường cường giả vô cùng nhấp nhô, ta không cần bất cứ ai lý giải, nhưng ta thật sự rất có hứng thú với mười năm ngươi nói, ngươi muốn nói với ta Âu Dương còn có thể trở về sao? Được, ta đợi thêm mười năm, nhưng mười năm này ta sẽ không tùy tiện đợi, ta sẽ đi khắp đại thế giới tru sát từng người có quan hệ với Âu Dương... Ha ha ha ha ...</w:t>
      </w:r>
    </w:p>
    <w:p>
      <w:pPr>
        <w:pStyle w:val="BodyText"/>
      </w:pPr>
      <w:r>
        <w:t xml:space="preserve">Thiên Vương cuồng tiếu, xoay người rời đi, trên mặt hắn lộ vẻ cuồng ngạo và điên cuồng.</w:t>
      </w:r>
    </w:p>
    <w:p>
      <w:pPr>
        <w:pStyle w:val="BodyText"/>
      </w:pPr>
      <w:r>
        <w:t xml:space="preserve">Dư Hinh Nhi nhìn Thiên Vương biến mất, trên mặt nàng hiện lên vẻ bi thương nồng đậm.</w:t>
      </w:r>
    </w:p>
    <w:p>
      <w:pPr>
        <w:pStyle w:val="BodyText"/>
      </w:pPr>
      <w:r>
        <w:t xml:space="preserve">- Âu Dương, ta không ngăn cản được hắn, ta chỉ có thể tranh thủ cho ngươi thêm mười năm, ta dùng toàn bộ thế giới này làm tiền đặt cược với ngươi, nếu như ngươi thắng, như vậy thế giới này thắng, nếu như ngươi thua, như vậy tất cả cũng không còn...</w:t>
      </w:r>
    </w:p>
    <w:p>
      <w:pPr>
        <w:pStyle w:val="BodyText"/>
      </w:pPr>
      <w:r>
        <w:t xml:space="preserve">Thiên Vương xuất hiện tại tiên giới, trong nháy mắt hai phần ba tiên giới bị hủy hoại. Toàn bộ tiên giới lâm vào khủng hoảng cực lớn. Mười năm, chỉ có mười năm cuối cùng, nếu như sau mười năm không ai có thể đánh bại Thiên Vương chí cao vô thượng, như vậy toàn bộ thế giới đều sẽ bị trọng tố, như vậy tất cả cũng biến thành hư vô, đều không còn tồn tại.</w:t>
      </w:r>
    </w:p>
    <w:p>
      <w:pPr>
        <w:pStyle w:val="BodyText"/>
      </w:pPr>
      <w:r>
        <w:t xml:space="preserve">Khi nhận được tin tức này rất nhiều người đều sợ hãi phát khóc. Mọi người chưa bao giờ biết, thì ra tử vong lại cách mình gần như vậy, còn mình vốn vô lực như vậy.</w:t>
      </w:r>
    </w:p>
    <w:p>
      <w:pPr>
        <w:pStyle w:val="BodyText"/>
      </w:pPr>
      <w:r>
        <w:t xml:space="preserve">Lúc này, cường giả gì đó liên hợp gì đó đều biến thành vô lực. Đối mặt với thiên đình, mọi người có thể tổ chức đứng lên đối kháng, bởi vì mặc dù thiên đình cường thế nhưng không phải vô địch. Nhưng đối mặt với Thiên Vương làm sao đấu?</w:t>
      </w:r>
    </w:p>
    <w:p>
      <w:pPr>
        <w:pStyle w:val="BodyText"/>
      </w:pPr>
      <w:r>
        <w:t xml:space="preserve">Thiên Vương chính là đại biểu của thiên địa, đại biểu cho pháp tắc thiên đạo, chỉ cần ngươi còn đang ở thế giới này, ngươi sẽ phải tuân theo pháp tắc của hắn để tồn tại, ngươi sinh ra trong ý niệm của hắn, ngươi chết đi cũng trong ý niệm của hắn, đây mới là nhất niệm hưng vong chân chính.</w:t>
      </w:r>
    </w:p>
    <w:p>
      <w:pPr>
        <w:pStyle w:val="BodyText"/>
      </w:pPr>
      <w:r>
        <w:t xml:space="preserve">Vô số người không biết ý nghĩa của tồn tại rốt cuộc là cái gì, toàn bộ tiên giới gần như điên cuồng, tàn sát, hủy diệt, tất cả đều đang trình diễn. Khi đối mặt với tử vong, tất cả bản chất xấu xa của con người đều lộ ra. Tham lam, sợ hãi, tất cả gốc rễ của cái ác cũng theo đó lộ ra.</w:t>
      </w:r>
    </w:p>
    <w:p>
      <w:pPr>
        <w:pStyle w:val="BodyText"/>
      </w:pPr>
      <w:r>
        <w:t xml:space="preserve">Thiên Vương lạnh lùng nhìn thế giới này, trong mắt hắn mang theo vài phần chán ghét. Thiên Vương chưa nói tới chính tà, bởi vì khi hắn thành chí cao vô thượng, hắn chính là trời, trong mắt hắn chỉ có vận chuyển của pháp tắc. Hắn có thể thấy ác niệm trong lòng mỗi người, hắn có thể nhận biết kết cục cuối cùng của mỗi người, đối mặt với một thế giới xấu xí như vậy, hắn muốn hủy diệt, hắn muốn sáng tạo một thời đại hài hòa tốt đẹp, đó mới là suy nghĩ của hắn.</w:t>
      </w:r>
    </w:p>
    <w:p>
      <w:pPr>
        <w:pStyle w:val="BodyText"/>
      </w:pPr>
      <w:r>
        <w:t xml:space="preserve">- Trong mắt người đời ta chính là ác ma.</w:t>
      </w:r>
    </w:p>
    <w:p>
      <w:pPr>
        <w:pStyle w:val="BodyText"/>
      </w:pPr>
      <w:r>
        <w:t xml:space="preserve">Thiên Vương ngồi xếp bằng trong thiên cung được áng mây trên trời hình thành, con mắt hắn xuyên thấu thời gian và không gian, nhìn quá khứ và tương lai. Tay hắn hơi run run, phảng phất như dung hợp thành nhất thể với thiên địa pháp tắc xung quanh.</w:t>
      </w:r>
    </w:p>
    <w:p>
      <w:pPr>
        <w:pStyle w:val="BodyText"/>
      </w:pPr>
      <w:r>
        <w:t xml:space="preserve">Đây là chí cao chí cường, đây là chí cao vô thượng. Nhất cử nhất động đều ẩn chứa thiên địa pháp tắc, nhất cử nhất động đều có thể hủy diệt hoặc là tân sinh.</w:t>
      </w:r>
    </w:p>
    <w:p>
      <w:pPr>
        <w:pStyle w:val="BodyText"/>
      </w:pPr>
      <w:r>
        <w:t xml:space="preserve">- Thế giới xấu xí như vậy, tại sao còn có nhiều người luyến tiếc?</w:t>
      </w:r>
    </w:p>
    <w:p>
      <w:pPr>
        <w:pStyle w:val="BodyText"/>
      </w:pPr>
      <w:r>
        <w:t xml:space="preserve">Thiên Vương nhìn Dư Hinh Nhi đứng ở sát bên của thiên cung, có thể đây là người duy nhất hắn không thể xuống tay, mặc dù hắn chưa từng nói ra.</w:t>
      </w:r>
    </w:p>
    <w:p>
      <w:pPr>
        <w:pStyle w:val="BodyText"/>
      </w:pPr>
      <w:r>
        <w:t xml:space="preserve">- Bởi vì trong lòng bọn họ đều có tình cảm, còn ngươi không có.</w:t>
      </w:r>
    </w:p>
    <w:p>
      <w:pPr>
        <w:pStyle w:val="BodyText"/>
      </w:pPr>
      <w:r>
        <w:t xml:space="preserve">Dư Hinh Nhi biết, khi Thiên Vương thành chí cao vô thượng, tình cảm của hắn đã bị xóa bỏ. Ánh mắt hắn nhìn thế giới đã không còn là ánh mắt của một thể sinh mệnh nên có, mà là ánh mắt của thiên địa pháp tắc, dưới loại tình huống này hắn chỉ phân biệt đẹp xấu, không để ý đến tình cảm.</w:t>
      </w:r>
    </w:p>
    <w:p>
      <w:pPr>
        <w:pStyle w:val="BodyText"/>
      </w:pPr>
      <w:r>
        <w:t xml:space="preserve">Nói một cách khác, tỷ như nói một nữ tử đặc biệt mỹ lệ lấy một nam tử xấu xí, giữa hai người có thể là tình yêu thật sự. Mặc dù sẽ có người không hiểu, nhưng ít ra hai người này biết, tương lai có lẽ sẽ được mọi người tán thưởng.</w:t>
      </w:r>
    </w:p>
    <w:p>
      <w:pPr>
        <w:pStyle w:val="BodyText"/>
      </w:pPr>
      <w:r>
        <w:t xml:space="preserve">Nhưng tất cả chuyện này tới mắt Thiên Vương lại khác, bởi vì Thiên Vương căn bản không hề minh bạch cái gì là tình yêu thật sự, cho nên trong mắt hắn đây vốn là thứ không nên tồn tại, đây là thứ đi ngược lại pháp tắc thế giới.</w:t>
      </w:r>
    </w:p>
    <w:p>
      <w:pPr>
        <w:pStyle w:val="BodyText"/>
      </w:pPr>
      <w:r>
        <w:t xml:space="preserve">Trong mắt hắn, cường giả nên ở cùng cường giả, sự vật xinh đẹp nên ở cùng sự vật xinh đẹp. Xấu xí vĩnh viễn đều là xấu xí, nên bị hủy diệt. Đây kỳ thực là một loại chí cao vô thượng gần như dị dạng, chuyện này có thể có quan hệ nhất định với tính cách của bản thân Thiên Vương.</w:t>
      </w:r>
    </w:p>
    <w:p>
      <w:pPr>
        <w:pStyle w:val="BodyText"/>
      </w:pPr>
      <w:r>
        <w:t xml:space="preserve">Khi Thiên Vương vẫn là một thể sinh mệnh, hắn chính là tồn tại cao ngạo nhất, khi người khác khát cầu thắng lợi thì hắn lại khát cầu thất bại. Nhưng cuộc đời này của hắn chỉ thua trong tay một người, đó chính là Âu Dương.</w:t>
      </w:r>
    </w:p>
    <w:p>
      <w:pPr>
        <w:pStyle w:val="BodyText"/>
      </w:pPr>
      <w:r>
        <w:t xml:space="preserve">Hiện giờ sau khi hắn chân chính đạt được chí cao vô thượng, đã mất đi năng lực tự hỏi những chuyện này, hắn chỉ có thể nhận thức mình cho rằng đúng, và mình cho rằng sai, căn bản không minh bạch, có đôi khi chuyện sai dưới tình huống hợp tình hợp lý cũng sẽ biến thành chuyện đúng. Còn đôi khi chuyện đúng, nếu không hợp tình hợp lý cũng sẽ biến thành chuyện sai.</w:t>
      </w:r>
    </w:p>
    <w:p>
      <w:pPr>
        <w:pStyle w:val="BodyText"/>
      </w:pPr>
      <w:r>
        <w:t xml:space="preserve">Kỳ thực điều này cũng không trách được Thiên Vương, dù sao đạo lý như vây, cho dù là người bình thường cũng không thể minh bạch toàn bộ, huống chi là tên cao ngạo này.</w:t>
      </w:r>
    </w:p>
    <w:p>
      <w:pPr>
        <w:pStyle w:val="BodyText"/>
      </w:pPr>
      <w:r>
        <w:t xml:space="preserve">- Ta không cần tình cảm, ta chỉ cần duy trì thế giới trong lòng ta, bởi vì thế giới vốn vận chuyển theo suy nghĩ trong lòng ta, ta nghĩ đúng chính là đúng, ta nghĩ sai chính là sai. Hiện tại ngươi có thể nói như vậy, nhưng trăm vạn năm sau tất cả đều trở nên không giống.</w:t>
      </w:r>
    </w:p>
    <w:p>
      <w:pPr>
        <w:pStyle w:val="BodyText"/>
      </w:pPr>
      <w:r>
        <w:t xml:space="preserve">Thiên Vương vẫn giữ thanh âm cao ngạo.</w:t>
      </w:r>
    </w:p>
    <w:p>
      <w:pPr>
        <w:pStyle w:val="BodyText"/>
      </w:pPr>
      <w:r>
        <w:t xml:space="preserve">- Ngươi không cứu được rồi, có lẽ đối với ngươi hủy diệt mới là tốt nhất! Có lẽ ta sai rồi!</w:t>
      </w:r>
    </w:p>
    <w:p>
      <w:pPr>
        <w:pStyle w:val="BodyText"/>
      </w:pPr>
      <w:r>
        <w:t xml:space="preserve">Minh Hậu Dư Hinh Nhi bỗng nhiên cảm thấy mình không hiểu được nam nhân đã ở cùng mình bao nhiêu năm qua! Không, hiện tại có lẽ không nên gọi hắn là nam nhân, bởi vì hắn đã không được xem là con người.</w:t>
      </w:r>
    </w:p>
    <w:p>
      <w:pPr>
        <w:pStyle w:val="BodyText"/>
      </w:pPr>
      <w:r>
        <w:t xml:space="preserve">- Ta không cần bất cứ kẻ nào cứu, bởi vì ta chính là thiên địa, ngươi chỉ có thể nghe được tiếng người yếu kêu cứu, cường giả có thể cũng sẽ kêu cứu, nhưng trời chưa bao giờ kêu cứu, bởi vì trời vốn bất bại, bất luận quy tắc gì đều phải lấy ta làm trung tâm vận chuyển!</w:t>
      </w:r>
    </w:p>
    <w:p>
      <w:pPr>
        <w:pStyle w:val="Compact"/>
      </w:pPr>
      <w:r>
        <w:br w:type="textWrapping"/>
      </w:r>
      <w:r>
        <w:br w:type="textWrapping"/>
      </w:r>
    </w:p>
    <w:p>
      <w:pPr>
        <w:pStyle w:val="Heading2"/>
      </w:pPr>
      <w:bookmarkStart w:id="1104" w:name="chương-1171-dự-cảm-2"/>
      <w:bookmarkEnd w:id="1104"/>
      <w:r>
        <w:t xml:space="preserve">1082. Chương 1171: Dự Cảm (2)</w:t>
      </w:r>
    </w:p>
    <w:p>
      <w:pPr>
        <w:pStyle w:val="Compact"/>
      </w:pPr>
      <w:r>
        <w:br w:type="textWrapping"/>
      </w:r>
      <w:r>
        <w:br w:type="textWrapping"/>
      </w:r>
      <w:r>
        <w:t xml:space="preserve">Thiên Vương nói xong, thân hình lại một lần nữa biến mất, lúc này hắn sẽ xuất hiện ở nơi nào, không ai biết, nhưng không hề nghi ngờ nơi hắn xuất hiện đã định trước chính là một trận tai nạn sinh ra.</w:t>
      </w:r>
    </w:p>
    <w:p>
      <w:pPr>
        <w:pStyle w:val="BodyText"/>
      </w:pPr>
      <w:r>
        <w:t xml:space="preserve"> Những ngày này Thiên Vương xuất hiện trong rất nhiều thế giới, rất nhiều thế giới đều bởi vậy mà hủy diệt, điểm này Minh Hậu vô cùng rõ ràng. Nàng chỉ có thể yên lặng cầu mong Âu Dương vận khí tốt một chút, đừng để Thiên Vương phát hiện ra mục tiêu, bằng không, có lẽ Âu Dương còn chưa tỉnh lại đã bị Thiên Vương tiêu diệt.</w:t>
      </w:r>
    </w:p>
    <w:p>
      <w:pPr>
        <w:pStyle w:val="BodyText"/>
      </w:pPr>
      <w:r>
        <w:t xml:space="preserve"> - Ta nhìn lầm rồi, ta thực sự nhìn lầm rồi, vẫn là trước kia không nên để Âu Dương tha cho hắn, hiện tại hắn không phải một con người, hắn căn bản đã không còn bất cứ tình cảm gì, chỉ sợ ngay cả ta hắn cũng sẽ...</w:t>
      </w:r>
    </w:p>
    <w:p>
      <w:pPr>
        <w:pStyle w:val="BodyText"/>
      </w:pPr>
      <w:r>
        <w:t xml:space="preserve"> Trong mắt Minh Hậu lộ vẻ bi ai, ai có thể nghĩ đến khi Thiên Vương thực sự bước vào chí cao vô thượng lại biến thành một con quái vật không có tình cảm, chỉ có đúng sai như vậy?</w:t>
      </w:r>
    </w:p>
    <w:p>
      <w:pPr>
        <w:pStyle w:val="BodyText"/>
      </w:pPr>
      <w:r>
        <w:t xml:space="preserve"> - Hi vọng tương lai ngươi sẽ không trở thành như vậy, nếu như ngươi cũng biến thành như vậy, vậy...</w:t>
      </w:r>
    </w:p>
    <w:p>
      <w:pPr>
        <w:pStyle w:val="BodyText"/>
      </w:pPr>
      <w:r>
        <w:t xml:space="preserve"> Minh Hậu đương nhiên đang muốn nói tới Âu Dương, hiện tại nàng thực sự không dám xác định tương lai Âu Dương có phải cũng sẽ biến thành quái vật chỉ biết đúng sai như Thiên Vương hay không, nếu như vậy, thật sự là một siêu cấp bi kịch.</w:t>
      </w:r>
    </w:p>
    <w:p>
      <w:pPr>
        <w:pStyle w:val="BodyText"/>
      </w:pPr>
      <w:r>
        <w:t xml:space="preserve"> Biến hóa của tiên giới, Chân Linh Giới đương nhiên không biết, cho nên mặc dù mọi người trong Chân Linh Giới cũng đều đang suy đoán, thiên uy xuất hiện kia rốt cuộc là cái gì, nhưng dù sao cũng không liên quan đến bọn họ, cho nên mọi người thảo luận thì thảo luận, cuối cùng vẫn bỏ qua Thiên Vương đáng sợ này.</w:t>
      </w:r>
    </w:p>
    <w:p>
      <w:pPr>
        <w:pStyle w:val="BodyText"/>
      </w:pPr>
      <w:r>
        <w:t xml:space="preserve"> Tiếng chiêng trống đã vang vọng toàn bộ đại viện Cầm gia, lúc này đội ngũ đón dâu của Vạn Tiên Sơn đã xuất hiện ngoài cửa Cầm gia, chờ rước Cầm Linh Linh.</w:t>
      </w:r>
    </w:p>
    <w:p>
      <w:pPr>
        <w:pStyle w:val="BodyText"/>
      </w:pPr>
      <w:r>
        <w:t xml:space="preserve"> Cầm Linh Linh toàn thân phượng y, phối hợp với dung mạo vốn xinh đẹp của nàng, lại khiến nàng vô cùng chói mắt. Trong Chân Linh Giới cũng không có tục choàng khăn voan, cho nên khi Cầm Linh Linh từ trong đại viện Cầm gia bước ra, rất nhiều người đều bộc phát ra từng đợt tiếng hoan hô.</w:t>
      </w:r>
    </w:p>
    <w:p>
      <w:pPr>
        <w:pStyle w:val="BodyText"/>
      </w:pPr>
      <w:r>
        <w:t xml:space="preserve"> Đặc biệt là Hoàng Phổ Trình, khi Hoàng Phổ Trình nhìn thấy thê tử của mình mỹ lệ động nhân như vậy cũng khẽ giật mình, sau đó sắc mặt cũng thoải mái hơn một chút.</w:t>
      </w:r>
    </w:p>
    <w:p>
      <w:pPr>
        <w:pStyle w:val="BodyText"/>
      </w:pPr>
      <w:r>
        <w:t xml:space="preserve"> Dù sao cũng chưa từng gặp mặt, mặc dù nghe nói Cầm Linh Linh rất xinh đẹp, nhưng Hoàng Phổ Trình vẫn có chút lo lắng. Cầm Linh Linh cũng giống như hắn, sau khi thấy Hoàng Phổ Trình vô cùng bất phàm, Cầm Linh Linh cũng thở dài một hơi.</w:t>
      </w:r>
    </w:p>
    <w:p>
      <w:pPr>
        <w:pStyle w:val="BodyText"/>
      </w:pPr>
      <w:r>
        <w:t xml:space="preserve"> Âu Dương ngồi dưới một gốc cây hòe lẳng lặng nhìn Cầm Linh Linh xuất giá, nếu nói trong lòng hắn không có một chút khổ sáp, vậy hắn sẽ không phải một nam nhân. Nhưng Âu Dương tin tưởng lựa chọn của mình là chính xác, chí ít sau khi Cầm Linh Linh lấy Hoàng Phổ Trình, sau này còn có thể có một nam nhân quan tâm đến nàng, nếu nàng lấy mình chỉ thêm phiền não mà thôi.</w:t>
      </w:r>
    </w:p>
    <w:p>
      <w:pPr>
        <w:pStyle w:val="BodyText"/>
      </w:pPr>
      <w:r>
        <w:t xml:space="preserve"> - Có phải rất buồn không, Âu Dương!</w:t>
      </w:r>
    </w:p>
    <w:p>
      <w:pPr>
        <w:pStyle w:val="BodyText"/>
      </w:pPr>
      <w:r>
        <w:t xml:space="preserve"> Âu Bằng nhìn cửu đệ vẫn giữ sắc mặt vô cùng bình tĩnh, Âu Bằng rất muốn biết, rốt cuộc có chuyện gì có thể khiến cửu đệ của hắn biến sắc?</w:t>
      </w:r>
    </w:p>
    <w:p>
      <w:pPr>
        <w:pStyle w:val="BodyText"/>
      </w:pPr>
      <w:r>
        <w:t xml:space="preserve"> Hai ngày trước khi đột nhiên xuất hiện uy áp khiến toàn bộ mọi người của thế giới quỳ xuống đất phủ phục, thần sắc của cửu đệ vẫn bình tĩnh, phảng phất như uy áp đó không thể ảnh hưởng đến hắn, lẽ nào nói tâm tính tu vi của cửu đệ đã cường đại đến trình độ này?</w:t>
      </w:r>
    </w:p>
    <w:p>
      <w:pPr>
        <w:pStyle w:val="BodyText"/>
      </w:pPr>
      <w:r>
        <w:t xml:space="preserve"> - Cũng không biét, mặc dù ta và Linh Linh từ nhỏ lớn lên bên nhau, nhưng tình bạn của chúng ta vượt qua những cái khác. Hiện giờ có thể thấy nàng có một kết cục tốt như vậy, cũng xem như một an ủi với ta.</w:t>
      </w:r>
    </w:p>
    <w:p>
      <w:pPr>
        <w:pStyle w:val="BodyText"/>
      </w:pPr>
      <w:r>
        <w:t xml:space="preserve"> Âu Dương nói không sai, có thể thấy Cầm Linh Linh có một kết cục tốt, Âu Dương cũng rất hài lòng.</w:t>
      </w:r>
    </w:p>
    <w:p>
      <w:pPr>
        <w:pStyle w:val="BodyText"/>
      </w:pPr>
      <w:r>
        <w:t xml:space="preserve"> - Ài...</w:t>
      </w:r>
    </w:p>
    <w:p>
      <w:pPr>
        <w:pStyle w:val="BodyText"/>
      </w:pPr>
      <w:r>
        <w:t xml:space="preserve"> Âu Bằng thở dài một hơi, lộ vẻ bất đắc dĩ nói:</w:t>
      </w:r>
    </w:p>
    <w:p>
      <w:pPr>
        <w:pStyle w:val="BodyText"/>
      </w:pPr>
      <w:r>
        <w:t xml:space="preserve"> - Cửu đệ, ta rất muốn biết, với tâm tính của ngươi, nếu có thể tu luyện, ngươi có thể trở thành Thần Tiễn thứ hai hay không?</w:t>
      </w:r>
    </w:p>
    <w:p>
      <w:pPr>
        <w:pStyle w:val="BodyText"/>
      </w:pPr>
      <w:r>
        <w:t xml:space="preserve"> - Có lẽ....</w:t>
      </w:r>
    </w:p>
    <w:p>
      <w:pPr>
        <w:pStyle w:val="BodyText"/>
      </w:pPr>
      <w:r>
        <w:t xml:space="preserve"> Những lời này của Âu Dương mang theo vài phần vui đùa, nhưng chân chính có phải vui đùa hay không, sợ rằng bản thân Âu Dương mới biết rõ nhất.</w:t>
      </w:r>
    </w:p>
    <w:p>
      <w:pPr>
        <w:pStyle w:val="BodyText"/>
      </w:pPr>
      <w:r>
        <w:t xml:space="preserve"> Linh hồn vô địch phối hợp với một thân thể suy nhược đỉnh phong, không có chút ký ức, không thể kích hoạt lực lượng của phương pháp thánh chiến, pháp tắc của bán bộ chí cao vô thượng nắm trong tay. Tất cả những điều này đều là bí mật của Âu Dương, thậm chí ngay cả chính hắn cũng không biết bí mật này.</w:t>
      </w:r>
    </w:p>
    <w:p>
      <w:pPr>
        <w:pStyle w:val="BodyText"/>
      </w:pPr>
      <w:r>
        <w:t xml:space="preserve"> - Còn nhìn cái gì, người ta đã đi xa rồi, sau này sợ là cũng không còn cơ hội gặp lại nàng!</w:t>
      </w:r>
    </w:p>
    <w:p>
      <w:pPr>
        <w:pStyle w:val="BodyText"/>
      </w:pPr>
      <w:r>
        <w:t xml:space="preserve"> Âu Bằng bất đắc dĩ thở dài một hơi. Không sai, Cầm Linh Linh được gả đến Vạn Tiên Sơn, sợ rằng sau này Âu Dương thực sự cũng khó có thể gặp được nàng. Dù sao với thể chất của Âu Dương, cả đời này cũng đừng mơ tưởng ra khỏi đông phương Lâm Hải Cảnh. Có lẽ là mười năm thậm chí là năm năm sau, nếu như không có kỳ tích phát sinh, thậm chí cửu đệ có thể biến mất trong thiên địa.</w:t>
      </w:r>
    </w:p>
    <w:p>
      <w:pPr>
        <w:pStyle w:val="BodyText"/>
      </w:pPr>
      <w:r>
        <w:t xml:space="preserve"> Kết quả như vậy đương nhiên không phải thứ hắn muốn nhìn thấy, nhưng nhiều năm qua hỏi thăm rất nhiều danh y, hắn làm sao có thể không rõ bệnh tình của Âu Dương vốn không thể chữa trị? Mặc dù hắn chưa từng buông tha tìm kiếm, nhưng...</w:t>
      </w:r>
    </w:p>
    <w:p>
      <w:pPr>
        <w:pStyle w:val="BodyText"/>
      </w:pPr>
      <w:r>
        <w:t xml:space="preserve"> - Chúng ta cũng trở về thôi.</w:t>
      </w:r>
    </w:p>
    <w:p>
      <w:pPr>
        <w:pStyle w:val="BodyText"/>
      </w:pPr>
      <w:r>
        <w:t xml:space="preserve"> Âu Bằng vỗ vai Âu Dương, sau đó đẩy xe, định chuẩn bị quay về An Lai Cư thu dọn đồ đạc rời đi.</w:t>
      </w:r>
    </w:p>
    <w:p>
      <w:pPr>
        <w:pStyle w:val="BodyText"/>
      </w:pPr>
      <w:r>
        <w:t xml:space="preserve"> - Đại ca, ta có một loại cảm giác, chúng ta ở lại đây thêm hai ngày nữa đi?</w:t>
      </w:r>
    </w:p>
    <w:p>
      <w:pPr>
        <w:pStyle w:val="BodyText"/>
      </w:pPr>
      <w:r>
        <w:t xml:space="preserve"> Âu Dương cũng không biết vì sao luôn cảm thấy có chuyện gì đó phát sinh, từ sau khi uy áp xuất hiện Âu Dương luôn có dự cảm bất hảo.</w:t>
      </w:r>
    </w:p>
    <w:p>
      <w:pPr>
        <w:pStyle w:val="BodyText"/>
      </w:pPr>
      <w:r>
        <w:t xml:space="preserve"> - Được rồi, coi như cho ngươi giải sầu.</w:t>
      </w:r>
    </w:p>
    <w:p>
      <w:pPr>
        <w:pStyle w:val="BodyText"/>
      </w:pPr>
      <w:r>
        <w:t xml:space="preserve"> Âu Bằng cũng không cự tuyệt, dù sao hắn biết, một khi cửu đệ trở về có thể cả đời này cũng không thể ra khỏi tiểu viện đó nữa...</w:t>
      </w:r>
    </w:p>
    <w:p>
      <w:pPr>
        <w:pStyle w:val="BodyText"/>
      </w:pPr>
      <w:r>
        <w:t xml:space="preserve"> Một hài tử có số phận trớ trêu như vậy, hiện tại chỉ yêu cầu hắn ở lại thêm hai ngày, có gì mà không thể.</w:t>
      </w:r>
    </w:p>
    <w:p>
      <w:pPr>
        <w:pStyle w:val="BodyText"/>
      </w:pPr>
      <w:r>
        <w:t xml:space="preserve"> Cho dù hiện tại Âu Dương nói với đại ca, hắn muốn ở bên ngoài năm năm, lãng phí thời gian năm năm tu luyện của Âu Bằng, Âu Bằng có thể cũng sẽ đồng ý. Dù sao cũng là huynh đệ, Âu Bằng không thể để Âu Dương bước ra khỏi số phận bi thảm, chút việc nhỏ như vậy hắn đương nhiên có thể làm được.</w:t>
      </w:r>
    </w:p>
    <w:p>
      <w:pPr>
        <w:pStyle w:val="BodyText"/>
      </w:pPr>
      <w:r>
        <w:t xml:space="preserve"> Nhưng lần này Âu Bằng lại đoán sai, bởi vì loại dự cảm bất hảo này của Âu Dương thật sự tồn tại. Lúc này có một người thanh niên vô cùng tuấn mỹ đang đứng trước sơn môn Vạn Tiên Sơn, nhìn năm chữ "Thiên hạ đệ nhất tông" rất lớn mà Âu Dương lưu lại trước đây khẽ mỉm cười.</w:t>
      </w:r>
    </w:p>
    <w:p>
      <w:pPr>
        <w:pStyle w:val="BodyText"/>
      </w:pPr>
      <w:r>
        <w:t xml:space="preserve"> - Thiên hạ đệ nhất tông, ha ha, nơi này vì có ngươi mà huy hoàng, lại bởi vì ngươi mà mai một, không biết ngươi sẽ cảm giác như thế nào?</w:t>
      </w:r>
    </w:p>
    <w:p>
      <w:pPr>
        <w:pStyle w:val="BodyText"/>
      </w:pPr>
      <w:r>
        <w:t xml:space="preserve"> Trên mặt nam tử tuấn mỹ vẫn mang theo nụ cười nhàn nhạt, phảng phất như có thể biến mất bất cứ lúc nào.</w:t>
      </w:r>
    </w:p>
    <w:p>
      <w:pPr>
        <w:pStyle w:val="BodyText"/>
      </w:pPr>
      <w:r>
        <w:t xml:space="preserve"> - Người tới là ai?</w:t>
      </w:r>
    </w:p>
    <w:p>
      <w:pPr>
        <w:pStyle w:val="BodyText"/>
      </w:pPr>
      <w:r>
        <w:t xml:space="preserve"> Đệ tử trước sơn môn Vạn Tiên Sơn đương nhiên thấy được người tới. Hai gã đệ tử Vạn Tiên Sơn đi tới trước mặt Thiên Vương, nhưng bọn hắn còn chưa kịp nói ra câu tiếp theo đã biến thành tượng đá, sau đó đưa về trong hư vô biến mất không thấy.</w:t>
      </w:r>
    </w:p>
    <w:p>
      <w:pPr>
        <w:pStyle w:val="BodyText"/>
      </w:pPr>
      <w:r>
        <w:t xml:space="preserve"> Thiên Vương chưa bao giờ là người nhiều lời với loại kiến hôi, chỉ cần là người bị hắn cho là kiến hôi, hắn sẽ không thèm giao lưu với bọn họ, trực tiếp gạt bỏ.</w:t>
      </w:r>
    </w:p>
    <w:p>
      <w:pPr>
        <w:pStyle w:val="BodyText"/>
      </w:pPr>
      <w:r>
        <w:t xml:space="preserve"> Bước vào sơn đạo Vạn Tiên Sơn, Thiên Vương vừa đi vừa thưởng thức cảnh sắc Vạn Tiên Sơn, Thông Linh hải hùng tráng, vạn tòa tiên sơn to lớn. Các loại quang huy tràn đầy màu sắc lấp lánh. Pho tượng Thần Tiễn Âu Dương cực lớn, tất cả đều không có nhiều biến hóa so với trước kia, mọi thứ phảng phất như trong kỷ niệm.</w:t>
      </w:r>
    </w:p>
    <w:p>
      <w:pPr>
        <w:pStyle w:val="Compact"/>
      </w:pPr>
      <w:r>
        <w:t xml:space="preserve"> </w:t>
      </w:r>
      <w:r>
        <w:br w:type="textWrapping"/>
      </w:r>
      <w:r>
        <w:br w:type="textWrapping"/>
      </w:r>
    </w:p>
    <w:p>
      <w:pPr>
        <w:pStyle w:val="Heading2"/>
      </w:pPr>
      <w:bookmarkStart w:id="1105" w:name="chương-1172-ta-cướp-đoạt-sinh-mệnh-của-các-ngươi"/>
      <w:bookmarkEnd w:id="1105"/>
      <w:r>
        <w:t xml:space="preserve">1083. Chương 1172: Ta Cướp Đoạt Sinh Mệnh Của Các Ngươi</w:t>
      </w:r>
    </w:p>
    <w:p>
      <w:pPr>
        <w:pStyle w:val="Compact"/>
      </w:pPr>
      <w:r>
        <w:br w:type="textWrapping"/>
      </w:r>
      <w:r>
        <w:br w:type="textWrapping"/>
      </w:r>
      <w:r>
        <w:t xml:space="preserve">- Bước đi con đường ngươi từng đi, ta phảng phất minh bạch vì sao ngươi có thể trở thành Thần Tiễn cường đại.</w:t>
      </w:r>
    </w:p>
    <w:p>
      <w:pPr>
        <w:pStyle w:val="BodyText"/>
      </w:pPr>
      <w:r>
        <w:t xml:space="preserve"> Không thể không nói, cho dù Thiên Vương đứng ở đây cũng bị cảnh sắc nơi này lây nhiễm. Đây là một loại khí thế, đây là nơi Âu Dương đã từng tích lũy khí thế, loại thế này đã kết hợp với thiên địa. Mặc dù Thiên Vương đại biểu cho thiên đạo, nhưng hắn vẫn chưa lấy thân hóa đạo, không tính là thiên đạo chân chính.</w:t>
      </w:r>
    </w:p>
    <w:p>
      <w:pPr>
        <w:pStyle w:val="BodyText"/>
      </w:pPr>
      <w:r>
        <w:t xml:space="preserve"> Nếu như Thiên Vương thực sự hoàn thành lấy thân hóa đạo, như vậy trong nháy mắt thế giới này sẽ mai một biến thành hư vô. Bởi vì thế giới trong lòng thiên đạo mới là thế giới nên tồn tại, khi thiên đạo chán ghét thì thế giới này nên chôn vùi, tồn tại của thế giới này chính là đơn giản như vậy.</w:t>
      </w:r>
    </w:p>
    <w:p>
      <w:pPr>
        <w:pStyle w:val="BodyText"/>
      </w:pPr>
      <w:r>
        <w:t xml:space="preserve"> - Tiểu thế giới đột nhiên quật khởi, truyền thuyết Vạn Tiên Sơn Chân Linh Giới. Thần Tiễn gần như vô địch tiên giới, mỗi bước đi của ngươi đều tràn ngập truyền kỳ, quả nhiên không hổ là người từng thắng ta.</w:t>
      </w:r>
    </w:p>
    <w:p>
      <w:pPr>
        <w:pStyle w:val="BodyText"/>
      </w:pPr>
      <w:r>
        <w:t xml:space="preserve"> Thiên Vương vừa nói vừa đi về phía trước, sau mỗi bước đi của hắn, bậc thang phía sau hắn đều đưa về trong hư vô.</w:t>
      </w:r>
    </w:p>
    <w:p>
      <w:pPr>
        <w:pStyle w:val="BodyText"/>
      </w:pPr>
      <w:r>
        <w:t xml:space="preserve"> Thiên hạ đệ nhất tông, tất cả sơn môn sau mỗi bước chân của Thiên Vương đều biến mất không thấy. Sơn môn Vạn Tiên Sơn vô cùng hùng vĩ trước mặt Thiên Vương có vẻ yếu đuối và không chịu nổi một kích.</w:t>
      </w:r>
    </w:p>
    <w:p>
      <w:pPr>
        <w:pStyle w:val="BodyText"/>
      </w:pPr>
      <w:r>
        <w:t xml:space="preserve"> Trên Thông Thiên Phong, một lão giả mở mắt, phảng phất như xuyên thấu hư thực của thế giới, hắn bấm ngón tay, cuối cùng lắc đầu nói với người trung niên bên cạnh:</w:t>
      </w:r>
    </w:p>
    <w:p>
      <w:pPr>
        <w:pStyle w:val="BodyText"/>
      </w:pPr>
      <w:r>
        <w:t xml:space="preserve"> - Khí số của Vạn Tiên Sơn đã hết!</w:t>
      </w:r>
    </w:p>
    <w:p>
      <w:pPr>
        <w:pStyle w:val="BodyText"/>
      </w:pPr>
      <w:r>
        <w:t xml:space="preserve"> - Thái thượng đại trưởng lão!</w:t>
      </w:r>
    </w:p>
    <w:p>
      <w:pPr>
        <w:pStyle w:val="BodyText"/>
      </w:pPr>
      <w:r>
        <w:t xml:space="preserve"> Nghe thấy lão nhân nói, trên mặt Bì Tu Văn lộ ra thần sắc không dám tin tưởng. Vạn Tiên Sơn khí số đã hết? Nói gì vậy? Nếu như là những người khác nói ra như vậy, Vạn Tiên Sơn nhất định sẽ tiêu diệt hắn. Nhưng lời này lại được Thái thượng đại trưởng lão được xưng là thần tiên Vạn Tiên Sơn nói ra.</w:t>
      </w:r>
    </w:p>
    <w:p>
      <w:pPr>
        <w:pStyle w:val="BodyText"/>
      </w:pPr>
      <w:r>
        <w:t xml:space="preserve"> Cả đời đại trưởng lão cũng không tu luyện bất cứ loại công pháp chiến đấu nào, thứ hắn tu luyện chính một bộ thiên cơ thuật, thiên cơ thuật được xưng là có thể thông suốt một phần thiên cơ, cho nên cả đời này đại trưởng lão dự đoán hầu như chưa bao giờ sai. Nhưng vì sao hiện tại đại trưởng lão lại nói như vậy?</w:t>
      </w:r>
    </w:p>
    <w:p>
      <w:pPr>
        <w:pStyle w:val="BodyText"/>
      </w:pPr>
      <w:r>
        <w:t xml:space="preserve"> - Kỳ thực nghìn năm trước ta đã có thể mọc cánh phi tiên, nhưng ta không làm như vậy, bởi vì nghìn năm trước ta phát hiện có thứ ta tính không ra, hôm nay ta rốt cuộc minh bạch, thì ra thứ ta tính không ra chính là số mệnh của mình và số mệnh của Vạn Tiên Sơn ...</w:t>
      </w:r>
    </w:p>
    <w:p>
      <w:pPr>
        <w:pStyle w:val="BodyText"/>
      </w:pPr>
      <w:r>
        <w:t xml:space="preserve"> Trong mắt đại trưởng lão có vài phần tiếc nuối, nhưng trên mặt hắn vẫn mang theo một nụ cười.</w:t>
      </w:r>
    </w:p>
    <w:p>
      <w:pPr>
        <w:pStyle w:val="BodyText"/>
      </w:pPr>
      <w:r>
        <w:t xml:space="preserve"> - Cũng may trời không tuyệt Vạn Tiên Sơn ta, để ta trong nháy mắt bắt được một tia sinh cơ, để Trình nhi sớm rời khỏi Vạn Tiên Sơn, có lẽ Trình nhi sẽ phát hiện sinh cơ của Vạn Tiên Sơn cũng không chừng...</w:t>
      </w:r>
    </w:p>
    <w:p>
      <w:pPr>
        <w:pStyle w:val="BodyText"/>
      </w:pPr>
      <w:r>
        <w:t xml:space="preserve"> Đại trưởng lão nói đến đây, đứng dậy đi ra khỏi cửa phòng. Bì Tu Văn đã không nhớ rốt cuộc đại trưởng lão đã bao lâu rồi không bước ra khỏi cung phụng đường.</w:t>
      </w:r>
    </w:p>
    <w:p>
      <w:pPr>
        <w:pStyle w:val="BodyText"/>
      </w:pPr>
      <w:r>
        <w:t xml:space="preserve"> Nhẹ nhàng đẩy cửa phòng, đại trưởng lão đứng trước cửa phòng, hít sâu một ngụm không khí Vạn Tiên Sơn vô cùng tươi mát, sau đó ngồi trên mặt đất, trong một khắc hắn ngồi xuống, hắn đã tọa hóa...</w:t>
      </w:r>
    </w:p>
    <w:p>
      <w:pPr>
        <w:pStyle w:val="BodyText"/>
      </w:pPr>
      <w:r>
        <w:t xml:space="preserve"> Lúc này trên mặt Bì Tu Văn lộ vẻ không dám tin tưởng. Đại trưởng lão được xưng là bất cứ lúc nào cũng có thể mọc cánh phi tiên, lúc này lại đột nhiên tọa hóa chứ không phải mọc cánh phi tiên? Lẽ nào nói có thứ gì cường đại đến mức khiến cho hắn mọc cánh phi tiên cũng không thể trốn tránh?</w:t>
      </w:r>
    </w:p>
    <w:p>
      <w:pPr>
        <w:pStyle w:val="BodyText"/>
      </w:pPr>
      <w:r>
        <w:t xml:space="preserve"> Đúng vậy, hắn đã đoán đúng, đừng nói là mọc cánh phi tiên, cho dù lúc này tổ cấp cường giả tới đây cũng tuyệt đối phí công. Tổ cấp cường giả như Ngụy Bỉnh Dập và Bạch Tinh ở trước mặt Thiên Vương, ngay cả một tia năng lực phản kháng cũng không có, đã bị tước đoạt sinh mệnh, đưa về hư không. Một thông đạo mọc cánh phi tiên nhỏ bé sợ rằng trước mặt Thiên Vương chỉ cần một tâm niệm cũng đủ để tan vỡ trong nháy mắt.</w:t>
      </w:r>
    </w:p>
    <w:p>
      <w:pPr>
        <w:pStyle w:val="BodyText"/>
      </w:pPr>
      <w:r>
        <w:t xml:space="preserve"> Một bóng người chậm rãi đi lên sơn lộ của Vạn Tiên Sơn, phía sau hắn phảng phất là quá khứ, hắn phảng phất đại diện cho hiện tại, trước người hắn chính là tương lai. Ba loại lực lượng quá khứ, hiện tại, tương lai xuất hiện trên người hắn. Đây là Thiên Vương.</w:t>
      </w:r>
    </w:p>
    <w:p>
      <w:pPr>
        <w:pStyle w:val="BodyText"/>
      </w:pPr>
      <w:r>
        <w:t xml:space="preserve"> Nơi nào hắn bước qua đều biến thành quá khứ, vị trí hắn đang ở chính là hiện tại, trước mắt hắn chính là tương lai. Quá khứ đã hoàn toàn bị chôn vùi, hiện tại vẫn ở dưới chân, tương lai sắp sửa mai một, đây là đạo hủy diệt của Thiên Vương.</w:t>
      </w:r>
    </w:p>
    <w:p>
      <w:pPr>
        <w:pStyle w:val="BodyText"/>
      </w:pPr>
      <w:r>
        <w:t xml:space="preserve"> - Thế giới mỹ lệ cỡ nào, sinh ra trong một thế giới mỹ lệ như vậy, mỗi người lại đều có linh hồn dơ bẩn, thật là vũ nhục thế giới này. Nếu như không phải hẹn ước mười năm, hiện tại ta nhất định tước đoạt linh hồn của đám người bi ai các ngươi, đưa thế giới này về hư vô.</w:t>
      </w:r>
    </w:p>
    <w:p>
      <w:pPr>
        <w:pStyle w:val="BodyText"/>
      </w:pPr>
      <w:r>
        <w:t xml:space="preserve"> Thiên Vương cũng có thể xem là người tương đối giữ chữ tín, nếu hắn đã đồng ý hẹn ước mười năm, trong vòng mười năm hắn sẽ không sẽ hủy diệt thế giới, sẽ không sáng tạo thế giới.</w:t>
      </w:r>
    </w:p>
    <w:p>
      <w:pPr>
        <w:pStyle w:val="BodyText"/>
      </w:pPr>
      <w:r>
        <w:t xml:space="preserve"> - Người nào!</w:t>
      </w:r>
    </w:p>
    <w:p>
      <w:pPr>
        <w:pStyle w:val="BodyText"/>
      </w:pPr>
      <w:r>
        <w:t xml:space="preserve"> Đám cường giả của Vạn Tiên Sơn rốt cuộc cũng phát hiện ra tồn tại của Thiên Vương. Ở Chân Linh Giới căn bản không có người nào dám đến khiêu khích Vạn Tiên Sơn, đột nhiên xuất hiện một người người xa lạ đến Vạn Tiên Sơn đương nhiên là có chút hiếu kỳ.</w:t>
      </w:r>
    </w:p>
    <w:p>
      <w:pPr>
        <w:pStyle w:val="BodyText"/>
      </w:pPr>
      <w:r>
        <w:t xml:space="preserve"> Nhưng khi bọn hắn nhìn thấy phía sau Thiên Vương dần dần bị chôn vùi, đưa về thế giới hư vô, tất cả bọn hắn đều phát mộng. Đây là lực lượng gì? Đây là trình độ con người có thể làm được sao?</w:t>
      </w:r>
    </w:p>
    <w:p>
      <w:pPr>
        <w:pStyle w:val="BodyText"/>
      </w:pPr>
      <w:r>
        <w:t xml:space="preserve"> Trình độ này đương nhiên không phải nhân lực có thể đạt được, cho dù là Âu Dương trước kia cũng không thể làm được trình độ như vậy. Âu Dương có thể dùng cung tiễn hủy diệt một thế giới, nhưng tuyệt đối không thể chỉ dựa vào tâm niệm khiến một bộ phần nào đó của thế giới tiến vào hư vô.</w:t>
      </w:r>
    </w:p>
    <w:p>
      <w:pPr>
        <w:pStyle w:val="BodyText"/>
      </w:pPr>
      <w:r>
        <w:t xml:space="preserve"> - Kẻ đáng thương, ta cướp đoạt sinh mệnh của các ngươi, ban tặng cho các ngươi quay về hư vô!</w:t>
      </w:r>
    </w:p>
    <w:p>
      <w:pPr>
        <w:pStyle w:val="BodyText"/>
      </w:pPr>
      <w:r>
        <w:t xml:space="preserve"> Những người bị Thiên Vương nhìn thấy đều biến thành pho tượng, sau đó đưa về trong hư vô biến mất không thấy.</w:t>
      </w:r>
    </w:p>
    <w:p>
      <w:pPr>
        <w:pStyle w:val="BodyText"/>
      </w:pPr>
      <w:r>
        <w:t xml:space="preserve"> Sinh mệnh của mọi người bị đưa về hư vô, cộng thêm biến động của Vạn Tiên Sơn đương nhiên khiến đám cường giả của Vạn Tiên Sơn đều cảm ứng được. Bì Tu Văn đứng trên Thông Thiên Phong, ánh mắt hắn nhìn Thiên Vương một đường đưa tất cả về hư vô, cuối cùng hắn cũng minh bạch ý tứ trong lời nói của đại trưởng lão.</w:t>
      </w:r>
    </w:p>
    <w:p>
      <w:pPr>
        <w:pStyle w:val="BodyText"/>
      </w:pPr>
      <w:r>
        <w:t xml:space="preserve"> Khí số của Vạn Tiên Sơn đã hết. Không sai, khi Thiên Vương xuất hiện, khí số của Vạn Tiên Sơn đã hết. Đây là chuyện không hề nghi ngờ, chuyện này kỳ thực là Thiên Vương đã nể tình, nếu như Thiên Vương ngoan độc hơn một chút, căn bản không cần đi lên, nhẹ nhàng huy động cánh tay cũng đủ khiến tất cả biến mất không thấy.</w:t>
      </w:r>
    </w:p>
    <w:p>
      <w:pPr>
        <w:pStyle w:val="BodyText"/>
      </w:pPr>
      <w:r>
        <w:t xml:space="preserve"> - Người này rốt cuộc là ai?</w:t>
      </w:r>
    </w:p>
    <w:p>
      <w:pPr>
        <w:pStyle w:val="BodyText"/>
      </w:pPr>
      <w:r>
        <w:t xml:space="preserve"> Bì Tu Văn rất muốn biết, người này rút cuộc là tồn tại như thế nào, nhưng hắn biết đây tuyệt đối không phải chuyện mình có thể biết, nếu không có gì bất ngờ xảy ra, hắn cũng sẽ bị đưa về hư vô, bước trên con đường của các đệ tử Vạn Tiên Sơn khác.</w:t>
      </w:r>
    </w:p>
    <w:p>
      <w:pPr>
        <w:pStyle w:val="BodyText"/>
      </w:pPr>
      <w:r>
        <w:t xml:space="preserve"> - Trời muốn diệt Vạn Tiên Sơn ta, ha ha ha ha...</w:t>
      </w:r>
    </w:p>
    <w:p>
      <w:pPr>
        <w:pStyle w:val="BodyText"/>
      </w:pPr>
      <w:r>
        <w:t xml:space="preserve"> Bì Tu Văn giống như phát điên, đứng trên Thông Thiên Phong cười ha ha. Thiên Vương đã đi tới phía dưới Thông Linh hải, lúc này vạn tòa tiên sơn của Vạn Tiên Sơn sớm đã biến mất, đưa về hư vô. Hiện tại nếu có một cường giả đến đến đây nhất định sẽ giật mình phát hiện, trong chớp mắt toàn bộ Vạn Tiên Sơn đã biến mất, thứ còn lại duy nhất chính là Thông Thiên Phong và Thông Linh hải chảy dưới chân Thông Thiên Phong!</w:t>
      </w:r>
    </w:p>
    <w:p>
      <w:pPr>
        <w:pStyle w:val="Compact"/>
      </w:pPr>
      <w:r>
        <w:t xml:space="preserve"> </w:t>
      </w:r>
      <w:r>
        <w:br w:type="textWrapping"/>
      </w:r>
      <w:r>
        <w:br w:type="textWrapping"/>
      </w:r>
    </w:p>
    <w:p>
      <w:pPr>
        <w:pStyle w:val="Heading2"/>
      </w:pPr>
      <w:bookmarkStart w:id="1106" w:name="chương-1173---1174-vương-đối-vương"/>
      <w:bookmarkEnd w:id="1106"/>
      <w:r>
        <w:t xml:space="preserve">1084. Chương 1173 - 1174: Vương Đối Vương</w:t>
      </w:r>
    </w:p>
    <w:p>
      <w:pPr>
        <w:pStyle w:val="Compact"/>
      </w:pPr>
      <w:r>
        <w:br w:type="textWrapping"/>
      </w:r>
      <w:r>
        <w:br w:type="textWrapping"/>
      </w:r>
      <w:r>
        <w:t xml:space="preserve">Đứng trước Thông Linh hải, Thiên Vương không nóng lòng tiêu diệt toàn bộ Vạn Tiên Sơn, hắn thích nhìn thấy những linh hồn dơ bẩn sợ hãi, hắn thích nhìn người khác biểu hiện ra gốc rễ xấu xa trước khi chết. Chuyện này làm cho hắn càng có cảm giác thành tựu, tương lai sáng tạo ra thế giới càng có thể khiến hắn cảm thấy thoả mãn.</w:t>
      </w:r>
    </w:p>
    <w:p>
      <w:pPr>
        <w:pStyle w:val="BodyText"/>
      </w:pPr>
      <w:r>
        <w:t xml:space="preserve"> - Nước ở đây thật đẹp.</w:t>
      </w:r>
    </w:p>
    <w:p>
      <w:pPr>
        <w:pStyle w:val="BodyText"/>
      </w:pPr>
      <w:r>
        <w:t xml:space="preserve"> Thiên Vương nói đến đây, chiếc giày dưới chân hắn đã biến mất không thấy, Thiên Vương phảng phất giống như một nam tử vô tư lự, ngồi bên bờ Thông Linh hải, chân hắn khuấy nước Thông Linh hải, cảm giác mát lạnh, trên mặt vẫn giữ nụ cười cổ quái.</w:t>
      </w:r>
    </w:p>
    <w:p>
      <w:pPr>
        <w:pStyle w:val="BodyText"/>
      </w:pPr>
      <w:r>
        <w:t xml:space="preserve"> - Đáng tiếc, cho dù thứ này có đẹp thế nào đi nữa, khi quay đầu lại cũng chỉ có thể biến thành quá khứ, đáng tiếc ta không nắm giữ được quá khứ, thực sự là đáng tiếc!</w:t>
      </w:r>
    </w:p>
    <w:p>
      <w:pPr>
        <w:pStyle w:val="BodyText"/>
      </w:pPr>
      <w:r>
        <w:t xml:space="preserve"> Thiên Vương bất đắc dĩ thở dài, sau đó Thông Linh hải dưới chân hắn bắt đầu từng thước biến mất, dòng nước ngân sắc bắt đầu đưa về hư vô, toàn bộ Thông Linh hải chậm rãi biến mất.</w:t>
      </w:r>
    </w:p>
    <w:p>
      <w:pPr>
        <w:pStyle w:val="BodyText"/>
      </w:pPr>
      <w:r>
        <w:t xml:space="preserve"> Đệ tử trên Thông Thiên Phong nhìn thấy màn này đều sản sinh tuyệt vọng, bọn họ khó có thể lý giải cường giả này rốt cuộc như thế nào mà có thể làm được như vậy.</w:t>
      </w:r>
    </w:p>
    <w:p>
      <w:pPr>
        <w:pStyle w:val="BodyText"/>
      </w:pPr>
      <w:r>
        <w:t xml:space="preserve"> - Con kiến hôi hèn mọn, trước khi chết có thể nhìn thấy thiên nhan cũng coi như vận may của các ngươi!</w:t>
      </w:r>
    </w:p>
    <w:p>
      <w:pPr>
        <w:pStyle w:val="BodyText"/>
      </w:pPr>
      <w:r>
        <w:t xml:space="preserve"> Thiên Vương nói xong, Thông Thiên Phong bắt đầu biến mất, nhưng khi toàn bộ Vạn Tiên Sơn hoàn toàn biến mất, Thiên Vương lại phát hiện một màn kinh người...</w:t>
      </w:r>
    </w:p>
    <w:p>
      <w:pPr>
        <w:pStyle w:val="BodyText"/>
      </w:pPr>
      <w:r>
        <w:t xml:space="preserve"> Thiên Vương hơi giật mình nhìn phía sau mình. Không sai, Vạn Tiên Sơn gần như hoàn toàn mai một, ngay cả Thông Linh hải và Thông Thiên Phong đều đã biến mất, trăm vạn đệ tử Vạn Tiên Sơn cũng bị đưa về trong hư vô, tất cả quá trình này chỉ trong một ý niệm của Thiên Vương mà thôi.</w:t>
      </w:r>
    </w:p>
    <w:p>
      <w:pPr>
        <w:pStyle w:val="BodyText"/>
      </w:pPr>
      <w:r>
        <w:t xml:space="preserve"> Một ý niệm mang đi sinh mệnh của trăm vạn sinh linh, nhưng lại không cách nào mang đi một pho tượng! Pho tượng này chính là pho tượng của Âu Dương, hiện giờ mặc dù pho tượng đã không có thần quang tồn tại, nhưng pho tượng vẫn sừng sững đứng ở đó, phảng phất như một Chiến thần không chịu khuất phục, ngay cả thiên uy cũng không thể phá hủy.</w:t>
      </w:r>
    </w:p>
    <w:p>
      <w:pPr>
        <w:pStyle w:val="BodyText"/>
      </w:pPr>
      <w:r>
        <w:t xml:space="preserve"> - Ý niệm thật cường đại, lấy niệm đối kháng thiên địa lực, quả nhiên bất phàm. Ta thật sự có chút chờ mong ngươi mười năm sau!</w:t>
      </w:r>
    </w:p>
    <w:p>
      <w:pPr>
        <w:pStyle w:val="BodyText"/>
      </w:pPr>
      <w:r>
        <w:t xml:space="preserve"> Thiên Vương bước ra một bước, một bước này phảng phất như bước qua một thế kỷ. Sau một bước này Thiên Vương đã xuất hiện trước mặt pho tượng, tay hắn chỉ nhẹ nhàng đụng vào pho tượng, sau đó toàn bộ pho tượng đều bắt đầu phân băng tan rã, biến thành từng khối đá vụn từ trên trời giáng xuống.</w:t>
      </w:r>
    </w:p>
    <w:p>
      <w:pPr>
        <w:pStyle w:val="BodyText"/>
      </w:pPr>
      <w:r>
        <w:t xml:space="preserve"> Thiên Vương đứng phía dưới pho tượng như vậy, nhưng không có bất cứ khối đá nào, thậm chí là bụi bặm va chạm vào hắn, hắn giống như một thực thần đã thoát khỏi ô nhiễm phàm trần từ lâu, trên mặt lộ ra tiếu ý không bao giờ thay đổi.</w:t>
      </w:r>
    </w:p>
    <w:p>
      <w:pPr>
        <w:pStyle w:val="BodyText"/>
      </w:pPr>
      <w:r>
        <w:t xml:space="preserve"> - Ý niệm cường thịnh thì có tác dụng gì, cuối cùng không phải cũng như khói mây mà thôi. Ngoại trừ ta, không ai mãi mãi trường tồn.</w:t>
      </w:r>
    </w:p>
    <w:p>
      <w:pPr>
        <w:pStyle w:val="BodyText"/>
      </w:pPr>
      <w:r>
        <w:t xml:space="preserve"> Thiên Vương nói xong, lần thứ hai bước ra, sau một bước này hắn đã biến mất ở Chân Linh Giới.</w:t>
      </w:r>
    </w:p>
    <w:p>
      <w:pPr>
        <w:pStyle w:val="BodyText"/>
      </w:pPr>
      <w:r>
        <w:t xml:space="preserve"> Từ khi Thiên Vương xuất hiện đến khi Thiên Vương biến mất chỉ trong một phút, nhưng một phút này lại chôn vùi thiên hạ đệ nhất tông Vạn Tiên Sơn. Vạn Tiên Sơn đã từng xuất ra Thần Tiễn, trước mặt Thiên Vương thậm chí còn không bằng một đứ atrẻ.</w:t>
      </w:r>
    </w:p>
    <w:p>
      <w:pPr>
        <w:pStyle w:val="BodyText"/>
      </w:pPr>
      <w:r>
        <w:t xml:space="preserve"> Dùng cách nói của Thiên Vương, đây là con kiến hôi. Trong thiên địa đều là con kiến hôi, vừa rồi hắn chỉ là bóp chết một con kiến hôi mà thôi.</w:t>
      </w:r>
    </w:p>
    <w:p>
      <w:pPr>
        <w:pStyle w:val="BodyText"/>
      </w:pPr>
      <w:r>
        <w:t xml:space="preserve"> Có người cảm thụ được biến hóa của Vạn Tiên Sơn chạy về phía này, sau khi bọn họ tới nơi mới phát hiện, Vạn Tiên Sơn đã từng được xưng là phúc địa động thiên đã hoàn toàn biến mất, lúc này nơi vốn là vị trí của Vạn Tiên Sơn đã sớm biến thành một vùng hoang vu.</w:t>
      </w:r>
    </w:p>
    <w:p>
      <w:pPr>
        <w:pStyle w:val="BodyText"/>
      </w:pPr>
      <w:r>
        <w:t xml:space="preserve"> Cái gì là vạn sơn tề tụ, cái gì là linh vận Thông Linh hải, lúc này tất cả đều đã biến mất. Nhìn thấy màn này mọi người đã quên khiếp sợ, đã quên suy xét. Bởi vì bọn họ thực sự không thể suy xét rút cuộc là lực lượng khổng lồ như thế nào, có thể hủy hoại Vạn Tiên Sơn khổng lồ chỉ trong chốc lát...</w:t>
      </w:r>
    </w:p>
    <w:p>
      <w:pPr>
        <w:pStyle w:val="BodyText"/>
      </w:pPr>
      <w:r>
        <w:t xml:space="preserve"> Thiên phạt! Không sai, đây là suy nghĩ đầu tiên mọi người nghĩ đến, cũng là giải thích mọi người cảm thấy hợp tình hợp lý nhất. Ngoại trừ thiên phạt, còn có lực lượng gì có thể trong một cái chớp mắt hủy diệt toàn bộ Vạn Tiên Sơn? Chuyện này hiển nhiên là không có khả năng.</w:t>
      </w:r>
    </w:p>
    <w:p>
      <w:pPr>
        <w:pStyle w:val="BodyText"/>
      </w:pPr>
      <w:r>
        <w:t xml:space="preserve"> Trong vài ngày ngắn ngủi chuyện Vạn Tiên Sơn bị thiên phạt hủy diệt biến mất đã truyền khắp toàn bộ Chân Linh Giới. Ở Vân Lai Cư, Âu Bằng có chút không dám tin tưởng nhìn cửu đệ của mình. Nhưng hắn thoáng suy nghĩ một chút, cuối cùng cảm thấy chuyện này có thể là trùng hợp, Âu Bằng cũng không cho rằng Âu Dương đã sớm biết chuyện Vạn Tiên Sơn sẽ chôn vùi. Nếu nói như vậy, Âu Dương chẳng phải còn lợi hại hơn vị Thái thượng đại trưởng lão được xưng là biết được quá khứ, tương lai của Vạn Tiên Sơn sao?</w:t>
      </w:r>
    </w:p>
    <w:p>
      <w:pPr>
        <w:pStyle w:val="BodyText"/>
      </w:pPr>
      <w:r>
        <w:t xml:space="preserve"> - Vì sao thiên phạt lại rơi xuống đầu Vạn Tiên Sơn, danh tiếng của Vạn Tiên Sơn ở Chân Linh Giới cũng không tồi. Nhưng lần này Cầm gia thật ra không may, vừa mới để cô nương xuất giá, cô gia đã không có nhà để về. Ài......</w:t>
      </w:r>
    </w:p>
    <w:p>
      <w:pPr>
        <w:pStyle w:val="BodyText"/>
      </w:pPr>
      <w:r>
        <w:t xml:space="preserve"> Âu Bằng ở một bên cảm thán. Còn Âu Dương lại lắc đầu nói:</w:t>
      </w:r>
    </w:p>
    <w:p>
      <w:pPr>
        <w:pStyle w:val="BodyText"/>
      </w:pPr>
      <w:r>
        <w:t xml:space="preserve"> - Làm gì có thiên phạt, Thần Tiễn đã từng trong một ngày sát sinh trăm vạn sinh linh cũng không có thiên phạt xuất hiện, chuyện này có lẽ là có người làm.</w:t>
      </w:r>
    </w:p>
    <w:p>
      <w:pPr>
        <w:pStyle w:val="BodyText"/>
      </w:pPr>
      <w:r>
        <w:t xml:space="preserve"> - Làm sao có thể, Vạn Tiên Sơn mênh mông như vậy, còn có pho tượng Thần Tiễn thủ hộ, cường giả vô số, làm sao có thể bị phá hủy trong chốc lát. Nghe Mã chân nhân kể lại, từ khi hắn ở Huyễn Thực tông chạy tới Vạn Tiên Sơn, trước sau không quá nửa canh giờ, khi hắn tới nơi Vạn Tiên Sơn đã biến mất, lẽ nào nói có người có thể hủy diệt Vạn Tiên Sơn trong nửa canh giờ? Trừ phi đây là thần tiên chân chính!</w:t>
      </w:r>
    </w:p>
    <w:p>
      <w:pPr>
        <w:pStyle w:val="BodyText"/>
      </w:pPr>
      <w:r>
        <w:t xml:space="preserve"> Khi nói đến đây Âu Bằng cũng ý thức được vì sao Âu Dương lại nói như vậy.</w:t>
      </w:r>
    </w:p>
    <w:p>
      <w:pPr>
        <w:pStyle w:val="BodyText"/>
      </w:pPr>
      <w:r>
        <w:t xml:space="preserve"> Không sai, nếu như thực sự có cường giả cấp Tiên Đế xuất hiện tại Chân Linh Giới, chỉ trong chốc lát gạt bỏ Vạn Tiên Sơn tuyệt đối là không có gì khó khăn. Nhưng lý do này lại có chút không hợp lý, dù sao Vạn Tiên Sơn có quan hệ vô cùng thân thiết với Thần Tiễn Âu Dương, hiện nay tại tiên giới Âu Dương được xưng là tồn tại vô địch. Ai có thể dám mạo hiểm đi khiêu chiến với Thần Tiễn chứ.</w:t>
      </w:r>
    </w:p>
    <w:p>
      <w:pPr>
        <w:pStyle w:val="BodyText"/>
      </w:pPr>
      <w:r>
        <w:t xml:space="preserve"> - Đại ca có phải cảm thấy không có ai dám đối đầu với Thần Tiễn không?</w:t>
      </w:r>
    </w:p>
    <w:p>
      <w:pPr>
        <w:pStyle w:val="BodyText"/>
      </w:pPr>
      <w:r>
        <w:t xml:space="preserve"> Âu Dương nhìn Âu Bằng, từ trong ánh mắt của Âu Bằng hắn có thể đọc ra tâm tư của đại ca.</w:t>
      </w:r>
    </w:p>
    <w:p>
      <w:pPr>
        <w:pStyle w:val="BodyText"/>
      </w:pPr>
      <w:r>
        <w:t xml:space="preserve"> - Không sai, Thần Tiễn hiện nay đã là một truyền thuyết ở tiên giới, đã là tồn tại vô địch, lẽ nào có người không muốn sống liều mạng với hắn hay sao, cho nên ta tin tưởng đây là thiên phạt. Dù sao có nhiều đại tông phái, ở bên ngoài biểu hiện làm một số chuyện nhân nghĩa, nhưng phía sau chuyện dơ bẩn gì cũng dám làm.</w:t>
      </w:r>
    </w:p>
    <w:p>
      <w:pPr>
        <w:pStyle w:val="BodyText"/>
      </w:pPr>
      <w:r>
        <w:t xml:space="preserve"> Âu Bằng thân là gia trưởng Âu gia, rất lý giải những chuyện này, đừng nói là đại tông phái, cho dù là Âu gia bọn họ cũng có rất nhiều thứ xấu xa.</w:t>
      </w:r>
    </w:p>
    <w:p>
      <w:pPr>
        <w:pStyle w:val="BodyText"/>
      </w:pPr>
      <w:r>
        <w:t xml:space="preserve"> Đây là hiện thực, từ cách đây rất lâu Âu Bằng cũng từng bài xích, thế nhưng sau khi dần dần lý giải thế giới này, hắn cũng minh bạch, nếu vô lực thay đổi một thế giới thì chỉ có thể thuận theo.</w:t>
      </w:r>
    </w:p>
    <w:p>
      <w:pPr>
        <w:pStyle w:val="BodyText"/>
      </w:pPr>
      <w:r>
        <w:t xml:space="preserve"> - Tại tiên giới Thần Tiễn là truyền thuyết, nhưng Thiên Vương thì sao. Ta đã đọc qua truyện ký, tất cả các nơi đều nhắc tới Thiên Vương. Nhưng sau khi đại thời đại kết thúc, Thiên Vương phảng phất giống như bốc hơi giữa nhân gian. Hiện giờ nhiều năm trôi qua, có lẽ hắn cũng sống lại rồi.</w:t>
      </w:r>
    </w:p>
    <w:p>
      <w:pPr>
        <w:pStyle w:val="BodyText"/>
      </w:pPr>
      <w:r>
        <w:t xml:space="preserve"> Âu Dương phảng phất như có cảm ứng tâm linh gì đó, ánh mắt hắn nhìn lên bầu trời xanh thẳm, trong lòng không biết suy nghĩ cái gì.</w:t>
      </w:r>
    </w:p>
    <w:p>
      <w:pPr>
        <w:pStyle w:val="BodyText"/>
      </w:pPr>
      <w:r>
        <w:t xml:space="preserve"> - Vậy cũng không phải chuyện của chúng ta, chiến đấu giữa Thiên Vương và Thần Tiễn cũng không phải chuyện chúng ta có thể quản.</w:t>
      </w:r>
    </w:p>
    <w:p>
      <w:pPr>
        <w:pStyle w:val="BodyText"/>
      </w:pPr>
      <w:r>
        <w:t xml:space="preserve"> Âu Bằng thật ra rất minh bạch điểm này, hắn biết rõ đại chiến của cường giả cấp bậc này há có thể là chuyện mà tiểu nhân vật như bọn họ có thể quản.</w:t>
      </w:r>
    </w:p>
    <w:p>
      <w:pPr>
        <w:pStyle w:val="BodyText"/>
      </w:pPr>
      <w:r>
        <w:t xml:space="preserve"> - Đúng vậy, chuyện này có quan hệ gì đến chúng ta......</w:t>
      </w:r>
    </w:p>
    <w:p>
      <w:pPr>
        <w:pStyle w:val="BodyText"/>
      </w:pPr>
      <w:r>
        <w:t xml:space="preserve"> Âu Dương lắc đầu, hắn cũng không cho rằng mình có cái tên giống Thần Tiễn thì cũng có lực lượng như Thần Tiễn.</w:t>
      </w:r>
    </w:p>
    <w:p>
      <w:pPr>
        <w:pStyle w:val="BodyText"/>
      </w:pPr>
      <w:r>
        <w:t xml:space="preserve"> Không đến hai ngày, đội ngũ đón dâu của Vạn Tiên Sơn lại một lần nữa quay trở về đông phương Lâm Hải Cảnh. Chỉ có điều lúc này đội ngũ của Vạn Tiên Sơn đã từ cảm giác vui sướng biến thành vẻ mặt u ám.</w:t>
      </w:r>
    </w:p>
    <w:p>
      <w:pPr>
        <w:pStyle w:val="BodyText"/>
      </w:pPr>
      <w:r>
        <w:t xml:space="preserve"> Ai có thể nghĩ đến sẽ gặp phải tình huống như vậy? Bước đi đón dâu, khi trở về Vạn Tiên Sơn đã không còn. Lúc này bản chất xấu xa của người ta cuối cùng cũng lộ ra, cái gì là giậu đổ bìm leo? Những người có quan hệ tương đối tốt với Vạn Tiên Sơn trước kia hiện tại đều e sợ thiên phạt gì đó sẽ phủ xuống đầu mình nên né tránh thật xa, chỉ còn thiếu không thể công khai tuyên bố mình và Vạn Tiên Sơn có cừu oán.</w:t>
      </w:r>
    </w:p>
    <w:p>
      <w:pPr>
        <w:pStyle w:val="BodyText"/>
      </w:pPr>
      <w:r>
        <w:t xml:space="preserve"> Một nam tử mặc y phục tuyết trắng đi phía sau đội ngũ cuối cùng của Vạn Tiên Sơn, vẻ tươi cười trên mặt hắn cũng phân định giới hạn giữa hắn và những người khác, làm cho người ta liếc mắt là có thể nhìn ra hắn không phải người của Vạn Tiên Sơn. Bởi vì trong mắt hắn không có vẻ chán nản như trong tưởng tượng mà mang theo một vẻ khinh thường tất cả, khinh thường thế giới.</w:t>
      </w:r>
    </w:p>
    <w:p>
      <w:pPr>
        <w:pStyle w:val="BodyText"/>
      </w:pPr>
      <w:r>
        <w:t xml:space="preserve"> - Xem đi, ta nói rồi, linh hồn của mọi người trên thế giới này đều dơ bẩn, không ai giúp đỡ ngươi khi gặp khó khăn, bọn họ chỉ biết giậu đổ bìm leo. Ngươi cũng thấy đấy, sau khi Vạn Tiên Sơn hủy diệt, suy nghĩ của mọi người đều không phải đi tìm hung thủ, mà là đi xem Vạn Tiên Sơn các ngươi có phải còn để lại bảo vật gì không, thực sự là bi ai.</w:t>
      </w:r>
    </w:p>
    <w:p>
      <w:pPr>
        <w:pStyle w:val="BodyText"/>
      </w:pPr>
      <w:r>
        <w:t xml:space="preserve"> Nam tử bạch y quay sang nói với Hoàng Phổ Trình, trong mắt Hoàng Phổ Trình lộ vẻ bi thương, phảng phất như không nghe thấy những lời này.</w:t>
      </w:r>
    </w:p>
    <w:p>
      <w:pPr>
        <w:pStyle w:val="BodyText"/>
      </w:pPr>
      <w:r>
        <w:t xml:space="preserve"> - Không đâu, từ nhỏ sư phụ đã nói cho ta biết, để ta tin tưởng, thế giới này rất tươi đẹp, để ta minh bạch thế giới này vẫn còn có tình yêu. Người khác như thế nào ta không biết, ta chỉ biết là sư phụ ta đối với ta rất tốt.</w:t>
      </w:r>
    </w:p>
    <w:p>
      <w:pPr>
        <w:pStyle w:val="BodyText"/>
      </w:pPr>
      <w:r>
        <w:t xml:space="preserve"> Hoàng Phổ Trình hiển nhiên sẽ không dễ dàng bị người khác lừa dối như vậy, trong ánh mắt của hắn mặc dù có bi thương, nhưng đồng dạng cũng có vẻ kiên định.</w:t>
      </w:r>
    </w:p>
    <w:p>
      <w:pPr>
        <w:pStyle w:val="BodyText"/>
      </w:pPr>
      <w:r>
        <w:t xml:space="preserve"> - Tâm tính của ngươi rất tốt, nhưng ngươi lại không nhìn thấu mặt dơ bẩn của nhân tính.</w:t>
      </w:r>
    </w:p>
    <w:p>
      <w:pPr>
        <w:pStyle w:val="BodyText"/>
      </w:pPr>
      <w:r>
        <w:t xml:space="preserve"> Trong mắt Thiên Vương mang theo một tia cười nhạo.</w:t>
      </w:r>
    </w:p>
    <w:p>
      <w:pPr>
        <w:pStyle w:val="BodyText"/>
      </w:pPr>
      <w:r>
        <w:t xml:space="preserve"> - Không phải người nào cũng dơ bẩn như ngươi nghĩ! Cũng không phải tông phái nào cũng chỉ biết giậu đổ bìm leo!</w:t>
      </w:r>
    </w:p>
    <w:p>
      <w:pPr>
        <w:pStyle w:val="BodyText"/>
      </w:pPr>
      <w:r>
        <w:t xml:space="preserve"> Cầm Linh Linh đứng bên cạnh Hoàng Phổ Trình, lúc này nghe được lời nói của Thiên Vương, nàng rốt cuộc không nhịn được mở miệng.</w:t>
      </w:r>
    </w:p>
    <w:p>
      <w:pPr>
        <w:pStyle w:val="BodyText"/>
      </w:pPr>
      <w:r>
        <w:t xml:space="preserve"> - Tiểu nha đầu, ngươi biết cái gì, ta hiểu thế giới này hơn bất cứ người nào, ta minh bạch cái gì là thiện cái gì là ác hơn bất cứ người nào!</w:t>
      </w:r>
    </w:p>
    <w:p>
      <w:pPr>
        <w:pStyle w:val="BodyText"/>
      </w:pPr>
      <w:r>
        <w:t xml:space="preserve"> Thiên Vương cũng không tức giận, bởi vì trong mắt hắn, những người này đều là con kiến hôi, hắn không thể vì một số cử động của kiến hôi mà tức giận, bởi vì chuyện đó không phù hợp với thân phận của hắn.</w:t>
      </w:r>
    </w:p>
    <w:p>
      <w:pPr>
        <w:pStyle w:val="BodyText"/>
      </w:pPr>
      <w:r>
        <w:t xml:space="preserve"> - Sư phụ nói Linh Linh và ta có đại cơ duyên, hiện tại ta đã hiểu, thì ra cơ duyên này khiến ta thoát khỏi tai họa lần này. Mặc dù Vạn Tiên Sơn bị hủy, nhưng ta còn sống, chỉ cần ta còn sống, ta có thể trùng kiến Vạn Tiên Sơn!</w:t>
      </w:r>
    </w:p>
    <w:p>
      <w:pPr>
        <w:pStyle w:val="BodyText"/>
      </w:pPr>
      <w:r>
        <w:t xml:space="preserve"> Hoàng Phổ Trình từ nhỏ đã mất đi phụ mẫu, lớn lên ở Vạn Tiên Sơn, Vạn Tiên Sơn chính là nhà của hắn. Hiện giờ nhà bị hủy, suy nghĩ đầu tiên của Hoàng Phổ Trình chính là mình phải vững vàng, mình phải trùng kiến gia viên.</w:t>
      </w:r>
    </w:p>
    <w:p>
      <w:pPr>
        <w:pStyle w:val="BodyText"/>
      </w:pPr>
      <w:r>
        <w:t xml:space="preserve"> - Tiểu tử vô dụng, đừng nói là ngươi, cho dù là Âu Dương một lần nữa phủ xuống Chân Linh Giới, chờ đợi hắn cũng chỉ có thể là thiên phạt. Ha ha ha ...</w:t>
      </w:r>
    </w:p>
    <w:p>
      <w:pPr>
        <w:pStyle w:val="BodyText"/>
      </w:pPr>
      <w:r>
        <w:t xml:space="preserve"> Thiên Vương nói đến đây, bước về phía trước, nhưng hắn vừa mới đi được ba bước liền ngừng lại, vẻ mặt khiếp sợ nhìn hai người xuất hiện phía trước.</w:t>
      </w:r>
    </w:p>
    <w:p>
      <w:pPr>
        <w:pStyle w:val="BodyText"/>
      </w:pPr>
      <w:r>
        <w:t xml:space="preserve"> Lúc này chính là trước cửa Lâm Hải Thành, trước cửa Lâm Hải Thành, Âu Bằng đang đẩy xe cho Âu Dương đứng ở cửa đợi Hoàng Phổ Trình và Cầm Linh Linh trở về.</w:t>
      </w:r>
    </w:p>
    <w:p>
      <w:pPr>
        <w:pStyle w:val="BodyText"/>
      </w:pPr>
      <w:r>
        <w:t xml:space="preserve"> Vừa rồi Thiên Vương vừa vặn nhìn thấy Âu Dương, trong ánh mắt hắn lần đầu tiên lộ ra thần sắc khiếp sợ. Không sai, hắn xác thực không biết được Âu Dương chuyển thế tới nơi nào, nhưng khi bọn hắn mặt đối mặt đứng chung một chỗ, nếu Thiên Vương không thể phát hiện ra Âu Dương, vậy Thiên Vương cũng quá kém cỏi.</w:t>
      </w:r>
    </w:p>
    <w:p>
      <w:pPr>
        <w:pStyle w:val="BodyText"/>
      </w:pPr>
      <w:r>
        <w:t xml:space="preserve"> - Ha ha ha ha...Thì ra ngươi ở đây!</w:t>
      </w:r>
    </w:p>
    <w:p>
      <w:pPr>
        <w:pStyle w:val="BodyText"/>
      </w:pPr>
      <w:r>
        <w:t xml:space="preserve"> Thiên Vương đứng xa xa nhìn Âu Dương, còn ánh mắt Âu Dương lúc này cũng chăm chú nhìn về phía nam tử bạch y. Cũng không biết vì sao, lúc này Âu Dương có một loại cảm giác, người này rất cường đại, cường đại đến mức đủ diệt sát bất cứ kẻ nào, đủ khiến cho thiên địa chuyển màu, có lẽ hắn chỉ cần tùy tiện huy động cánh tay cũng đủ khiến thiên địa thất sắc, khiến thế giới này tan vỡ. Loại cảm giác này đến từ linh hồn, Âu Dương rất tin tưởng loại cảm giác này.</w:t>
      </w:r>
    </w:p>
    <w:p>
      <w:pPr>
        <w:pStyle w:val="BodyText"/>
      </w:pPr>
      <w:r>
        <w:t xml:space="preserve"> - Ngươi biết hắn?</w:t>
      </w:r>
    </w:p>
    <w:p>
      <w:pPr>
        <w:pStyle w:val="BodyText"/>
      </w:pPr>
      <w:r>
        <w:t xml:space="preserve"> Âu Bằng ở phía sau đương nhiên cũng thấy được Thiên Vương cuồng tiếu, hắn đương nhiên không thể biết Thiên Vương, nhưng khi hắn nhìn thấy cửu đệ chăm chú nhìn chằm chằm người này, cảm giác đầu tiên của hắn chính là lẽ nào hai người này quen biết?</w:t>
      </w:r>
    </w:p>
    <w:p>
      <w:pPr>
        <w:pStyle w:val="BodyText"/>
      </w:pPr>
      <w:r>
        <w:t xml:space="preserve"> - Ngươi quen hắn? Âu Bằng mở miệng hỏi cửu đệ của mình, nhưng Âu Dương hồi lâu vẫn không trả lời hắn, mà chỉ chằm chằm nhìn Thiên Vương.</w:t>
      </w:r>
    </w:p>
    <w:p>
      <w:pPr>
        <w:pStyle w:val="BodyText"/>
      </w:pPr>
      <w:r>
        <w:t xml:space="preserve"> - Hắn rất mạnh!</w:t>
      </w:r>
    </w:p>
    <w:p>
      <w:pPr>
        <w:pStyle w:val="BodyText"/>
      </w:pPr>
      <w:r>
        <w:t xml:space="preserve"> Đây là điều duy nhất Âu Dương có thể nói ra.</w:t>
      </w:r>
    </w:p>
    <w:p>
      <w:pPr>
        <w:pStyle w:val="BodyText"/>
      </w:pPr>
      <w:r>
        <w:t xml:space="preserve"> - Mạnh? Không đâu, đại ca nghĩ hắn cũng chỉ là cấp Thánh Thể mà thôi!</w:t>
      </w:r>
    </w:p>
    <w:p>
      <w:pPr>
        <w:pStyle w:val="BodyText"/>
      </w:pPr>
      <w:r>
        <w:t xml:space="preserve"> Âu Bằng đương nhiên không nhìn ra hư thực của Thiên Vương, nhân vật đại biểu cho thiên đạo này sớm đã không thể dùng mắt thường quan sát, không đạt được tổ cấp, ngươi vĩnh viễn không có khả năng phát hiện Thiên Vương mạnh như thế nào. Đó là một loại áp bách, một loại áp bách đến từ chỗ sâu nhất trong linh hồn, càng là cường đại loại cảm giác áp bách này cũng càng mạnh. Loại nhân vật nhỏ yếu như Âu Bằng đương nhiên không thể nhận biết được loại thiên uy dung hợp với thiên địa từ trên người Thiên Vương phát ra.</w:t>
      </w:r>
    </w:p>
    <w:p>
      <w:pPr>
        <w:pStyle w:val="BodyText"/>
      </w:pPr>
      <w:r>
        <w:t xml:space="preserve"> - Không! Hắn tuyệt đối không phải Thánh Thể!</w:t>
      </w:r>
    </w:p>
    <w:p>
      <w:pPr>
        <w:pStyle w:val="BodyText"/>
      </w:pPr>
      <w:r>
        <w:t xml:space="preserve"> Âu Dương cũng không biết vì sao, một hơi đã chắc chắn suy nghĩ này. Âu Bằng cũng không phản bác cửu đệ của mình, dù sao trong mắt hắn cửu đệ là một phàm nhân, còn Thánh Thể xác thực là một cường giả.</w:t>
      </w:r>
    </w:p>
    <w:p>
      <w:pPr>
        <w:pStyle w:val="BodyText"/>
      </w:pPr>
      <w:r>
        <w:t xml:space="preserve"> Bạch y nhân từng bước đi về phía bên này. Đến lúc này Âu Bằng rốt cuộc minh bạch vì sao cửu đệ lại nói người này rất mạnh. Đúng vậy, đúng như lời Âu Dương đã nói.</w:t>
      </w:r>
    </w:p>
    <w:p>
      <w:pPr>
        <w:pStyle w:val="BodyText"/>
      </w:pPr>
      <w:r>
        <w:t xml:space="preserve"> Người này tuyệt đối không phải là Thánh Thể, bởi vì mỗi bước đi của hắn đều phảng phất khiến cho thế giới này tan vỡ, khi đứng mặt đối mặt với hắn, mình có một loại cảm giác muốn quỳ xuống.</w:t>
      </w:r>
    </w:p>
    <w:p>
      <w:pPr>
        <w:pStyle w:val="BodyText"/>
      </w:pPr>
      <w:r>
        <w:t xml:space="preserve"> Thiên Vương đã đi tới trước mặt Âu Dương, hắn lẳng lặng nhìn Âu Dương, kỳ thực với thủ đoạn hiện tại của hắn, tuyệt đối có thể dùng một kích triệt để diệt sát Âu Dương, nhưng sự kiêu ngạo của Thiên Vương khiến hắn không thể ra tay. Hắn đã đáp ứng cho Âu Dương thời gian mười năm, hắn sẽ làm được.</w:t>
      </w:r>
    </w:p>
    <w:p>
      <w:pPr>
        <w:pStyle w:val="Compact"/>
      </w:pPr>
      <w:r>
        <w:t xml:space="preserve"> </w:t>
      </w:r>
      <w:r>
        <w:br w:type="textWrapping"/>
      </w:r>
      <w:r>
        <w:br w:type="textWrapping"/>
      </w:r>
    </w:p>
    <w:p>
      <w:pPr>
        <w:pStyle w:val="Heading2"/>
      </w:pPr>
      <w:bookmarkStart w:id="1107" w:name="chương-1175-lần-đầu-tiên-đối-kháng-pháp-tắc"/>
      <w:bookmarkEnd w:id="1107"/>
      <w:r>
        <w:t xml:space="preserve">1085. Chương 1175: Lần Đầu Tiên Đối Kháng Pháp Tắc</w:t>
      </w:r>
    </w:p>
    <w:p>
      <w:pPr>
        <w:pStyle w:val="Compact"/>
      </w:pPr>
      <w:r>
        <w:br w:type="textWrapping"/>
      </w:r>
      <w:r>
        <w:br w:type="textWrapping"/>
      </w:r>
      <w:r>
        <w:t xml:space="preserve">- Đừng để ta thất vọng, ta chờ ngươi mười năm, mười năm sau nếu ngươi vẫn không thể thắng ta, vậy ta sẽ hủy diệt tất cả. Nhưng ta chưa bao giờ là người thích làm theo lệ cũ, trong thời gian mười năm này, tất cả thân nhân bằng hữu của ngươi sẽ bị ta giết chết, đây chính là bắt đầu trò chơi giữa chúng ta.</w:t>
      </w:r>
    </w:p>
    <w:p>
      <w:pPr>
        <w:pStyle w:val="BodyText"/>
      </w:pPr>
      <w:r>
        <w:t xml:space="preserve"> Thiên Vương nói rất âm lãnh, khi hắn nói ra những lời này, Âu Bằng thật sự nổi giận.</w:t>
      </w:r>
    </w:p>
    <w:p>
      <w:pPr>
        <w:pStyle w:val="BodyText"/>
      </w:pPr>
      <w:r>
        <w:t xml:space="preserve"> Thiên Vương có ý tứ gì, muốn giết chết thân nhân bằng hữu? Mình không phải là thân nhân của Âu Dương sao, lẽ nào hắn cũng muốn giết mình? Tên này quả thực cuồng vọng đến cực điểm.</w:t>
      </w:r>
    </w:p>
    <w:p>
      <w:pPr>
        <w:pStyle w:val="BodyText"/>
      </w:pPr>
      <w:r>
        <w:t xml:space="preserve"> - Hừ.</w:t>
      </w:r>
    </w:p>
    <w:p>
      <w:pPr>
        <w:pStyle w:val="BodyText"/>
      </w:pPr>
      <w:r>
        <w:t xml:space="preserve"> Âu Bằng nghĩ đến đây, tay hắn đã chém ra, khi cánh tay hắn huy động, Âu Dương đã kêu lên:</w:t>
      </w:r>
    </w:p>
    <w:p>
      <w:pPr>
        <w:pStyle w:val="BodyText"/>
      </w:pPr>
      <w:r>
        <w:t xml:space="preserve"> - Đừng!</w:t>
      </w:r>
    </w:p>
    <w:p>
      <w:pPr>
        <w:pStyle w:val="BodyText"/>
      </w:pPr>
      <w:r>
        <w:t xml:space="preserve"> - Ầm!</w:t>
      </w:r>
    </w:p>
    <w:p>
      <w:pPr>
        <w:pStyle w:val="BodyText"/>
      </w:pPr>
      <w:r>
        <w:t xml:space="preserve"> Đáng tiếc quá muộn, Âu Dương không kịp ngăn cản Âu Bằng, Thiên Vương vẫn đánh ra một kích. Khi một kích này của hắn đánh ra, Âu Bằng cảm thấy thế giới xung quanh đều sụp đổ, trong thiên địa, một đạo thiểm điện từ trên trời giáng xuống bổ thẳng xuống người hắn!</w:t>
      </w:r>
    </w:p>
    <w:p>
      <w:pPr>
        <w:pStyle w:val="BodyText"/>
      </w:pPr>
      <w:r>
        <w:t xml:space="preserve"> Không sai, đây là thiên phạt. Mặc dù Thiên Vương còn chưa lấy thân hóa đạo, nhưng Thiên Vương vẫn là đại biểu của thiên đạo. Bất luận kẻ nào có can đảm khiêu chiến uy nghiêm của thiên đạo đều sẽ bị thiên phạt đánh gục. Lúc này thiên phạt vẫn phủ xuống, lôi điện mang theo lực lượng đủ để hủy diệt nửa thế giới chém về phía Âu Bằng.</w:t>
      </w:r>
    </w:p>
    <w:p>
      <w:pPr>
        <w:pStyle w:val="BodyText"/>
      </w:pPr>
      <w:r>
        <w:t xml:space="preserve"> Trong mắt Âu Bằng mang theo vẻ sợ hãi nồng đậm, hắn chưa bao giờ biết được thì ra tử vong có thể cách mình gần như vậy. Vừa rồi mình chẳng qua chỉ có một suy nghĩ tru sát bạch y nhân trước mắt, nhưng chỉ là một suy nghĩ lại có thể dẫn động lực lượng cực lớn như vậy... Âu Bằng biết mình chết chắc rồi, thân pháp khổng lồ như vậy đủ để hủy diệt toàn bộ Lâm Hải Thành, lúc này cho dù gia gia ở đây tuyệt đối cũng chỉ có thể né tránh phong mang.</w:t>
      </w:r>
    </w:p>
    <w:p>
      <w:pPr>
        <w:pStyle w:val="BodyText"/>
      </w:pPr>
      <w:r>
        <w:t xml:space="preserve"> - Ầm...</w:t>
      </w:r>
    </w:p>
    <w:p>
      <w:pPr>
        <w:pStyle w:val="BodyText"/>
      </w:pPr>
      <w:r>
        <w:t xml:space="preserve"> Lôi điện từ trên trời giáng xuống đánh lên đầu Âu Dương và Âu Bằng, nhưng một màn quỷ dị xuất hiện, khi lôi điện đáng sợ như vậy bổ tới hai người lại không khiến hai người xuất hiện bất cứ một tia thương tổn nào. Bởi vì khi lôi điện bổ tới, một luồng huyết quang nhàn nhạt bỗng nhiên xuất hiện, trong nháy mắt huyết quang này thay đổi thiên địa pháp tắc xung quanh, dùng pháp tắc lực mạnh mẽ xoay chuyển Càn Khôn khiến thiên cơ phát sinh biến hóa!</w:t>
      </w:r>
    </w:p>
    <w:p>
      <w:pPr>
        <w:pStyle w:val="BodyText"/>
      </w:pPr>
      <w:r>
        <w:t xml:space="preserve"> Nhìn thấy cảnh tượng này, Âu Bằng sửng sốt, hắn nhìn bạch y nhân trước mặt, trong mắt lộ vẻ sợ hãi.</w:t>
      </w:r>
    </w:p>
    <w:p>
      <w:pPr>
        <w:pStyle w:val="BodyText"/>
      </w:pPr>
      <w:r>
        <w:t xml:space="preserve"> Lúc này hắn tin, vì sao cửu đệ lại cường điệu người này rất mạnh.</w:t>
      </w:r>
    </w:p>
    <w:p>
      <w:pPr>
        <w:pStyle w:val="BodyText"/>
      </w:pPr>
      <w:r>
        <w:t xml:space="preserve"> Sức mạnh này không phải thứ hắn có thể lý giải. Sức mạnh này quả thực là biến thái. Liên tiếp công kích hắn dẫn tới thiên phạt xuất hiện, đây còn là người sao? Lẽ nào hắn chính là thần linh?</w:t>
      </w:r>
    </w:p>
    <w:p>
      <w:pPr>
        <w:pStyle w:val="BodyText"/>
      </w:pPr>
      <w:r>
        <w:t xml:space="preserve"> - Tiểu tử kia, đừng mưu toan khiêu chiến thiên uy, bởi vì trong mắt ta ngươi chỉ là con kiến hôi.</w:t>
      </w:r>
    </w:p>
    <w:p>
      <w:pPr>
        <w:pStyle w:val="BodyText"/>
      </w:pPr>
      <w:r>
        <w:t xml:space="preserve"> Thiên Vương lắc lắc ngón tay về phía Âu Bằng, lúc này hắn cũng không ra tay, mà quay đầu nhìn về phía Âu Dương nói:</w:t>
      </w:r>
    </w:p>
    <w:p>
      <w:pPr>
        <w:pStyle w:val="BodyText"/>
      </w:pPr>
      <w:r>
        <w:t xml:space="preserve"> - Thần Tiễn, không ngờ ngươi còn mạnh hơn năm đó, bán bộ chí cao vô thượng. Nếu như lại có mười mấy lần luân hồi có thể ngươi thực sự bước ra con đường chí cao vô thượng không giống với ta, nhưng hiện tại...Ha ha, mười năm, chỉ có mười năm, ngươi có thể làm được gì, ta chờ ngươi a...</w:t>
      </w:r>
    </w:p>
    <w:p>
      <w:pPr>
        <w:pStyle w:val="BodyText"/>
      </w:pPr>
      <w:r>
        <w:t xml:space="preserve"> Thiên Vương nói xong tiến về phía trước một bước, sau đó thời không xung quanh nghịch chuyển tất cả đều quay về trong bình tĩnh.</w:t>
      </w:r>
    </w:p>
    <w:p>
      <w:pPr>
        <w:pStyle w:val="BodyText"/>
      </w:pPr>
      <w:r>
        <w:t xml:space="preserve"> Không ai phát hiện ra đối thoại vừa rồi của Thiên Vương và Âu Dương, thời không xung quanh đứng lại, ngoại trừ Âu Dương và Âu Bằng có thể di động, toàn bộ thiên địa đều bị Thiên Vương dừng lại, khi Thiên Vương biến mất, thời gian mới một lần nữa khôi phục bình thường.</w:t>
      </w:r>
    </w:p>
    <w:p>
      <w:pPr>
        <w:pStyle w:val="BodyText"/>
      </w:pPr>
      <w:r>
        <w:t xml:space="preserve"> Nhưng lúc này Âu Bằng ngạc nhiên nhìn cửu đệ trước mặt mình. Hắn đương nhiên có thể minh bạch người vừa rồi mạnh như thế nào. Nhưng người đó lại gọi cửu đệ mình là Thần Tiễn, chuyện gì? Lẽ nào nói cửu đệ chính là Thần Tiễn chuyển thế?</w:t>
      </w:r>
    </w:p>
    <w:p>
      <w:pPr>
        <w:pStyle w:val="BodyText"/>
      </w:pPr>
      <w:r>
        <w:t xml:space="preserve"> Suy nghĩ này xác thực rất hoang đường, hoang đường đến mức Âu Bằng không thể tin. Dù sao trong mắt đa số mọi người, Thần Tiễn chính là một truyền thuyết, làm sao truyền thuyết có thể xuất hiện trên người thân của mình.</w:t>
      </w:r>
    </w:p>
    <w:p>
      <w:pPr>
        <w:pStyle w:val="BodyText"/>
      </w:pPr>
      <w:r>
        <w:t xml:space="preserve"> - Cửu đệ... Hắn là ai vậy?</w:t>
      </w:r>
    </w:p>
    <w:p>
      <w:pPr>
        <w:pStyle w:val="BodyText"/>
      </w:pPr>
      <w:r>
        <w:t xml:space="preserve"> Âu Bằng cuối cùng quyết định hỏi cửu đệ của mình, nhưng hắn lại phát hiện Âu Dương ngồi trên xe đẩy lắc đầu nói:</w:t>
      </w:r>
    </w:p>
    <w:p>
      <w:pPr>
        <w:pStyle w:val="BodyText"/>
      </w:pPr>
      <w:r>
        <w:t xml:space="preserve"> - Ta không nhớ, nhưng ta biết hắn rất mạnh, sức mạnh của hắn đủ hủy diệt tất cả, đại ca, ngươi nhớ kỹ, vĩnh viễn không nên trêu chọc hắn!</w:t>
      </w:r>
    </w:p>
    <w:p>
      <w:pPr>
        <w:pStyle w:val="BodyText"/>
      </w:pPr>
      <w:r>
        <w:t xml:space="preserve"> Từ khi Thiên Vương xuất hiện đến khi rời khỏi chỉ có Âu Dương và Âu Bằng nhìn thấy, bởi vì lúc đó Thiên Vương đã dùng lực lượng pháp tắc đóng băng thời không, duy độc có pháp tắc trong khoảng cách nhỏ xung quanh Âu Dương bị hắn thay đổi cho nên Âu Dương mới có thể cử động.</w:t>
      </w:r>
    </w:p>
    <w:p>
      <w:pPr>
        <w:pStyle w:val="BodyText"/>
      </w:pPr>
      <w:r>
        <w:t xml:space="preserve"> - Bán bộ chí cao vô thượng... Bán bộ chí cao vô thượng là cái gì?</w:t>
      </w:r>
    </w:p>
    <w:p>
      <w:pPr>
        <w:pStyle w:val="BodyText"/>
      </w:pPr>
      <w:r>
        <w:t xml:space="preserve"> Trong lòng Âu Dương một mực suy nghĩ, nhưng chính hắn cũng không biết đáp án này.</w:t>
      </w:r>
    </w:p>
    <w:p>
      <w:pPr>
        <w:pStyle w:val="BodyText"/>
      </w:pPr>
      <w:r>
        <w:t xml:space="preserve"> - Âu Dương...</w:t>
      </w:r>
    </w:p>
    <w:p>
      <w:pPr>
        <w:pStyle w:val="BodyText"/>
      </w:pPr>
      <w:r>
        <w:t xml:space="preserve"> Khi Âu Dương đang suy nghĩ, Cầm Linh Linh đã chạy tới phía nàng, trong mắt nàng mang theo một loại ưu thương. Dù sao chân trước nàng mới tiến vào Vạn Tiên Sơn, phía sau Vạn Tiên Sơn đã bị diệt, bản thân nàng cảm thấy mình là một người không may mắn.</w:t>
      </w:r>
    </w:p>
    <w:p>
      <w:pPr>
        <w:pStyle w:val="BodyText"/>
      </w:pPr>
      <w:r>
        <w:t xml:space="preserve"> Kỳ thực lúc này Cầm Linh Linh có chút quá đề cao mình. Cho dù nàng là người bất hạnh tuyệt đối cũng không có khả năng ảnh hưởng đến toàn bộ Vạn Tiên Sơn, lẽ nào nói Vạn Tiên Sơn bởi vì cưới một nàng dâu mà bị hủy diệt ?</w:t>
      </w:r>
    </w:p>
    <w:p>
      <w:pPr>
        <w:pStyle w:val="BodyText"/>
      </w:pPr>
      <w:r>
        <w:t xml:space="preserve"> Như vậy người không may mắn này cũng quá bất hạnh.</w:t>
      </w:r>
    </w:p>
    <w:p>
      <w:pPr>
        <w:pStyle w:val="BodyText"/>
      </w:pPr>
      <w:r>
        <w:t xml:space="preserve"> Hoàng Phổ Trình đứng phía sau Cầm Linh Linh, lúc này trên người hắn đã không còn bất cứ ngạo khí nào nữa. Hắn vỗ nhẹ lên vai Cầm Linh Linh nói:</w:t>
      </w:r>
    </w:p>
    <w:p>
      <w:pPr>
        <w:pStyle w:val="BodyText"/>
      </w:pPr>
      <w:r>
        <w:t xml:space="preserve"> - Linh Linh, chúng ta chưa cử hành bất cứ hôn lễ gì, ta nghĩ có lẽ hôn ước của chúng ta nên xóa bỏ.</w:t>
      </w:r>
    </w:p>
    <w:p>
      <w:pPr>
        <w:pStyle w:val="BodyText"/>
      </w:pPr>
      <w:r>
        <w:t xml:space="preserve"> Không sai, Hoàng Phổ Trình quay lại Lâm Hải Thành cũng không phải muốn tìm Cầm gia dựa vào, mà là muốn tới từ hôn.</w:t>
      </w:r>
    </w:p>
    <w:p>
      <w:pPr>
        <w:pStyle w:val="BodyText"/>
      </w:pPr>
      <w:r>
        <w:t xml:space="preserve"> Trước kia hắn muốn lấy Cầm Linh Linh là bởi vì hắn là thiên tài của Vạn Tiên Sơn, Cầm Linh Linh lấy hắn, bất luận là bản thân Cầm Linh Linh hay Cầm gia đều có thể có một kết cục tốt. Nhưng hiện nay hắn chỉ giống như một con chó nhà có tang mà thôi, hắn như vậy làm sao còn có thể tiếp tục lấy thiên kim Cầm gia người ta? Cho dù Hoàng Phổ Trình cũng biết mặc dù Cầm gia không vui nhưng tuyệt đối sẽ không đổi ý, nhưng Hoàng Phổ Trình là một người không chịu thua kém, hắn không cần người khác thương hại và đồng tình, hắn muốn dùng bàn tay của mình trùng kiến Vạn Tiên Sơn.</w:t>
      </w:r>
    </w:p>
    <w:p>
      <w:pPr>
        <w:pStyle w:val="BodyText"/>
      </w:pPr>
      <w:r>
        <w:t xml:space="preserve"> - Hoàng Phổ Trình, ngươi làm như vậy không phải vô trách nhiệm sao?</w:t>
      </w:r>
    </w:p>
    <w:p>
      <w:pPr>
        <w:pStyle w:val="BodyText"/>
      </w:pPr>
      <w:r>
        <w:t xml:space="preserve"> Cầm Linh Linh còn chưa kịp mở miệng Âu Dương đã giành mở miệng trước. Vừa rồi Thiên Vương xuất hiện nói chuyện với hắn chỉ là một tiết mục xen giữa nho nhỏ mà thôi. Dù sao bản thân Âu Dương cho rằng mình là một phế nhân, cái gì là hẹn ước mười năm, mình có thể sống qua mười năm hay không còn chưa biết.</w:t>
      </w:r>
    </w:p>
    <w:p>
      <w:pPr>
        <w:pStyle w:val="BodyText"/>
      </w:pPr>
      <w:r>
        <w:t xml:space="preserve"> - Vị này chính là Âu Dương huynh đệ sao.</w:t>
      </w:r>
    </w:p>
    <w:p>
      <w:pPr>
        <w:pStyle w:val="BodyText"/>
      </w:pPr>
      <w:r>
        <w:t xml:space="preserve"> Hoàng Phổ Trình nhìn thoáng qua Cầm Linh Linh, kỳ thực trước khi đến đây hắn cũng đã hỏi thăm quan hệ của Âu Dương, không hề nghi ngờ hai người coi như là tình địch. Thế nhưng câu nói vừa rồi của Âu Dương lại khiến hắn thay đổi cái nhìn với vị tình địch trước mặt.</w:t>
      </w:r>
    </w:p>
    <w:p>
      <w:pPr>
        <w:pStyle w:val="BodyText"/>
      </w:pPr>
      <w:r>
        <w:t xml:space="preserve"> - Không sai, Hoàng Phổ Trình, Linh Linh là một nữ hài tốt, hơn nữa ta tin tưởng Linh Linh lấy ngươi tuyệt đối không phải vì địa vị của Vạn Tiên Sơn.</w:t>
      </w:r>
    </w:p>
    <w:p>
      <w:pPr>
        <w:pStyle w:val="Compact"/>
      </w:pPr>
      <w:r>
        <w:t xml:space="preserve"> </w:t>
      </w:r>
      <w:r>
        <w:br w:type="textWrapping"/>
      </w:r>
      <w:r>
        <w:br w:type="textWrapping"/>
      </w:r>
    </w:p>
    <w:p>
      <w:pPr>
        <w:pStyle w:val="Heading2"/>
      </w:pPr>
      <w:bookmarkStart w:id="1108" w:name="chương-1176---1177-thiên-cơ-động"/>
      <w:bookmarkEnd w:id="1108"/>
      <w:r>
        <w:t xml:space="preserve">1086. Chương 1176 - 1177: Thiên Cơ Động</w:t>
      </w:r>
    </w:p>
    <w:p>
      <w:pPr>
        <w:pStyle w:val="Compact"/>
      </w:pPr>
      <w:r>
        <w:br w:type="textWrapping"/>
      </w:r>
      <w:r>
        <w:br w:type="textWrapping"/>
      </w:r>
      <w:r>
        <w:t xml:space="preserve">Âu Dương nhìn Hoàng Phổ Trình, kỳ thực hiện tại hắn cũng có chút xấu hổ, dù sao mình và Cầm Linh Linh từng có đính ước, sau đó mình không lấy Cầm Linh Linh, Cầm Linh Linh mới lấy vị nam nhân trước mặt này. Nhưng sự tình lại uốn éo, phảng phất như Cầm Linh Linh trời sinh là một người bị người khác vứt bỏ, Hoàng Phổ Trình cũng muốn từ hôn, chuyện này Âu Dương làm sao có thể đồng ý!</w:t>
      </w:r>
    </w:p>
    <w:p>
      <w:pPr>
        <w:pStyle w:val="BodyText"/>
      </w:pPr>
      <w:r>
        <w:t xml:space="preserve"> Nếu như lúc này Cầm Linh Linh lại bị từ hôn, vậy sau này còn ai dám lấy Cầm Linh Linh?</w:t>
      </w:r>
    </w:p>
    <w:p>
      <w:pPr>
        <w:pStyle w:val="BodyText"/>
      </w:pPr>
      <w:r>
        <w:t xml:space="preserve"> Nghe Âu Dương nói, ánh mắt Hoàng Phổ Trình nhìn Cầm Linh Linh mang theo vài phần khổ sáp:</w:t>
      </w:r>
    </w:p>
    <w:p>
      <w:pPr>
        <w:pStyle w:val="BodyText"/>
      </w:pPr>
      <w:r>
        <w:t xml:space="preserve"> - Linh Linh, từ khi Vạn Tiên Sơn bị hủy diệt, trên lưng ta đã đeo trách nhiệm phục hưng Vạn Tiên Sơn và báo thù, trước khi hoàn thành hai chuyện này, ta kiên quyết không thể lấy vợ.</w:t>
      </w:r>
    </w:p>
    <w:p>
      <w:pPr>
        <w:pStyle w:val="BodyText"/>
      </w:pPr>
      <w:r>
        <w:t xml:space="preserve"> - Báo thù? Ha ha... Ngươi cũng xứng!</w:t>
      </w:r>
    </w:p>
    <w:p>
      <w:pPr>
        <w:pStyle w:val="BodyText"/>
      </w:pPr>
      <w:r>
        <w:t xml:space="preserve"> Bỗng nhiên, Âu Dương mở miệng, nhưng lúc này ngữ khí của Âu Dương rất không khách khí, trong mắt hắn mang theo vẻ trào phúng nồng đậm nói:</w:t>
      </w:r>
    </w:p>
    <w:p>
      <w:pPr>
        <w:pStyle w:val="BodyText"/>
      </w:pPr>
      <w:r>
        <w:t xml:space="preserve"> - Ngươi lẽ nào cũng óc heo, cho rằng thật sự là thiên phạt hoặc là một Tiên Đế Tiên Tôn nào đó tiêu diệt Vạn Tiên Sơn hay sao? Quan hệ giữa Thần Tiễn và Vạn Tiên Sơn có ai không biết, người trước mặt quan hệ này mà vẫn có can đảm tiêu diệt Vạn Tiên Sơn, ngươi biết là ai không?</w:t>
      </w:r>
    </w:p>
    <w:p>
      <w:pPr>
        <w:pStyle w:val="BodyText"/>
      </w:pPr>
      <w:r>
        <w:t xml:space="preserve"> - Ai...</w:t>
      </w:r>
    </w:p>
    <w:p>
      <w:pPr>
        <w:pStyle w:val="BodyText"/>
      </w:pPr>
      <w:r>
        <w:t xml:space="preserve"> Hoàng Phổ Trình thực sự có chút suy nghĩ không ra.</w:t>
      </w:r>
    </w:p>
    <w:p>
      <w:pPr>
        <w:pStyle w:val="BodyText"/>
      </w:pPr>
      <w:r>
        <w:t xml:space="preserve"> - Thiên Vương! Chỉ có người này mới có tư cách làm như vậy!</w:t>
      </w:r>
    </w:p>
    <w:p>
      <w:pPr>
        <w:pStyle w:val="BodyText"/>
      </w:pPr>
      <w:r>
        <w:t xml:space="preserve"> Âu Dương nói xong, nhìn thoáng qua Âu Bằng ở phía sau. Lúc này Âu Bằng giống như đang suy nghĩ chuyện gì.</w:t>
      </w:r>
    </w:p>
    <w:p>
      <w:pPr>
        <w:pStyle w:val="BodyText"/>
      </w:pPr>
      <w:r>
        <w:t xml:space="preserve"> - Thiên Vương... Cho dù là Thiên Vương thì thế nào, có một ngày ta sẽ trưởng thành, ta cũng có thể báo thù.</w:t>
      </w:r>
    </w:p>
    <w:p>
      <w:pPr>
        <w:pStyle w:val="BodyText"/>
      </w:pPr>
      <w:r>
        <w:t xml:space="preserve"> Hoàng Phổ Trình có thể chịu đả kích quá lớn vì Vạn Tiên Sơn bị hủy diệt, lúc này bắt đầu nói mê sảng.</w:t>
      </w:r>
    </w:p>
    <w:p>
      <w:pPr>
        <w:pStyle w:val="BodyText"/>
      </w:pPr>
      <w:r>
        <w:t xml:space="preserve"> - Đi thôi Linh Linh, đây là một kẻ ngu ngốc, ngươi lấy một kẻ ngu ngốc như vậy thực sự là không đáng!</w:t>
      </w:r>
    </w:p>
    <w:p>
      <w:pPr>
        <w:pStyle w:val="BodyText"/>
      </w:pPr>
      <w:r>
        <w:t xml:space="preserve"> Âu Dương kéo tay Cầm Linh Linh, sau đó quay ra phía sau nói với đại ca:</w:t>
      </w:r>
    </w:p>
    <w:p>
      <w:pPr>
        <w:pStyle w:val="BodyText"/>
      </w:pPr>
      <w:r>
        <w:t xml:space="preserve"> - Đi thôi đại ca, nhiều lời với tên ngu ngốc này chỉ vô ích, hắn như vậy còn muốn báo thù, chẳng qua là khiến nhất mạch cuối cùng của Vạn Tiên Sơn hoàn toàn bị hủy diệt mà thôi.</w:t>
      </w:r>
    </w:p>
    <w:p>
      <w:pPr>
        <w:pStyle w:val="BodyText"/>
      </w:pPr>
      <w:r>
        <w:t xml:space="preserve"> Nhìn đám người Âu Dương sắp sửa rời khỏi, Hoàng Phổ Trình cũng nổi giận, cho dù tính tình của hắn có tốt như thế nào cũng tuyệt đối không chịu nổi năm lần bảy lượt bị Âu Dương vũ nhục, hiện giờ Âu Dương lại lấy Vạn Tiên Sơn ra vũ nhục hắn, hắn càng không chịu nổi.</w:t>
      </w:r>
    </w:p>
    <w:p>
      <w:pPr>
        <w:pStyle w:val="BodyText"/>
      </w:pPr>
      <w:r>
        <w:t xml:space="preserve"> - Mặc dù Vạn Tiên Sơn ta bị tiêu diệt, nhưng Vạn Tiên Sơn ta vẫn còn cứng cỏi, Âu gia ngươi quả thật rất mạnh. Nhưng năm lần bảy lượt vũ nhục ta, nếu không cho ta một câu trả lời thuyết phục thì đừng mơ tưởng rời khỏi!</w:t>
      </w:r>
    </w:p>
    <w:p>
      <w:pPr>
        <w:pStyle w:val="BodyText"/>
      </w:pPr>
      <w:r>
        <w:t xml:space="preserve"> Một lão đầu phía sau Hoàng Phổ Trình mở miệng, người này tựa hồ có thể xem là người mạnh nhất của Vạn Tiên Sơn hiện nay, một gã trưởng lão cấp Đại Đế.</w:t>
      </w:r>
    </w:p>
    <w:p>
      <w:pPr>
        <w:pStyle w:val="BodyText"/>
      </w:pPr>
      <w:r>
        <w:t xml:space="preserve"> - Tự rước lấy nhục mà thôi!</w:t>
      </w:r>
    </w:p>
    <w:p>
      <w:pPr>
        <w:pStyle w:val="BodyText"/>
      </w:pPr>
      <w:r>
        <w:t xml:space="preserve"> Âu Dương cũng không bị uy thế của tên Đại Đế này hù dọa, hắn ngồi trên xe đẩy, lẳng lặng nhìn lão nhân nói:</w:t>
      </w:r>
    </w:p>
    <w:p>
      <w:pPr>
        <w:pStyle w:val="BodyText"/>
      </w:pPr>
      <w:r>
        <w:t xml:space="preserve"> - Ta có cảm giác, không đến năm ngày, các ngươi sẽ biết ai là hung thủ tiêu diệt Vạn Tiên Sơn các ngươi, ta chỉ hy vọng đến lúc đó các ngươi đừng sợ đến mức ngay cả trùng kiến Vạn Tiên Sơn cũng không dám làm.</w:t>
      </w:r>
    </w:p>
    <w:p>
      <w:pPr>
        <w:pStyle w:val="BodyText"/>
      </w:pPr>
      <w:r>
        <w:t xml:space="preserve"> Sau khi Âu Dương nói xong, quay sang lắc tay đại ca. Âu Bằng đẩy chiếc xe, mang theo Âu Dương và Cầm Linh Linh rời khỏi.</w:t>
      </w:r>
    </w:p>
    <w:p>
      <w:pPr>
        <w:pStyle w:val="BodyText"/>
      </w:pPr>
      <w:r>
        <w:t xml:space="preserve"> Đại trưởng lão Đặng Phi của Vạn Tiên Sơn cũng không xuất thủ, bởi vì hắn là một người thông minh, thực lực của Âu gia trước kia quả thật không tồi, nhưng so với Vạn Tiên Sơn vẫn chưa là gì. Nhưng hiện nay Vạn Tiên Sơn gần như hoàn toàn bị diệt sạch, nếu hắn lại đắc tội với Âu gia, Âu gia căn bản sẽ không có bất cứ cố kỵ gì.</w:t>
      </w:r>
    </w:p>
    <w:p>
      <w:pPr>
        <w:pStyle w:val="BodyText"/>
      </w:pPr>
      <w:r>
        <w:t xml:space="preserve"> Thời gian ba ngày đảo mắt trôi qua, tất cả phảng phất như đối ứng với lời nói của Âu Dương. Một tin tức chấn động nhân tâm truyền tới Chân Linh Giới.</w:t>
      </w:r>
    </w:p>
    <w:p>
      <w:pPr>
        <w:pStyle w:val="BodyText"/>
      </w:pPr>
      <w:r>
        <w:t xml:space="preserve"> Thiên Vương xuất thế, tiên giới gần như bị hủy diệt toàn bộ, tất cả thân hữu của Thần Tiễn đều bị tru sát. Thiên Vương còn phóng xuất hào ngôn mười năm, công bố trong vòng mười năm nếu Thần Tiễn không thể đánh bại hắn, hắn sẽ diệt thế. Thiên Vương đã liên tục hủy diệt ba bốn thế lực có quan hệ với Âu Dương. Khi tin tức này truyền tới Chân Linh Giới, Hoàng Phổ Trình thật sự chấn động, hắn rốt cuộc minh bạch vì sao Âu Dương lại mắng hắn như vậy, không sai, không phải người ta vũ nhục hắn mà là hắn tự rước lấy nhục.</w:t>
      </w:r>
    </w:p>
    <w:p>
      <w:pPr>
        <w:pStyle w:val="BodyText"/>
      </w:pPr>
      <w:r>
        <w:t xml:space="preserve"> Báo thù? Trùng kiến Vạn Tiên Sơn? Tất cả đều là phù vân, ngay cả tổ cấp cường giả Thiên Vương cũng làm thịt.</w:t>
      </w:r>
    </w:p>
    <w:p>
      <w:pPr>
        <w:pStyle w:val="BodyText"/>
      </w:pPr>
      <w:r>
        <w:t xml:space="preserve"> Ngay cả Thần Tiễn cũng không dám xuất hiện, một tiểu thiên tài ở Chân Linh Giới như hắn cũng dám đứng ra kêu gào, phỏng chừng Thiên Vương còn không có suy nghĩ hủy diệt một con kiến hôi như vậy, như vậy chỉ khiến Thiên Vương tự hạ thấp thân phận của mình mà thôi.</w:t>
      </w:r>
    </w:p>
    <w:p>
      <w:pPr>
        <w:pStyle w:val="BodyText"/>
      </w:pPr>
      <w:r>
        <w:t xml:space="preserve"> Vậy làm sao báo thù? Nếu như ngươi biết cừu nhân của ngươi là tiên, ngươi có thể phóng xuất hào ngôn chí chí, có một ngày lão tử cũng sẽ mọc cánh phi tiên, đến tiên giới tìm ngươi quyết một cao thấp. Nhưng khi cừu nhân của ngươi lại là trời, ngươi làm sao dám phóng xuất hào ngôn chí khí?</w:t>
      </w:r>
    </w:p>
    <w:p>
      <w:pPr>
        <w:pStyle w:val="BodyText"/>
      </w:pPr>
      <w:r>
        <w:t xml:space="preserve"> Thiên địa đều trong tay Thiên Vương, toàn bộ tiên giới gần như hủy diệt, tổ cấp cường giả không chịu nổi một kích. Đây đều là lực lượng của trời, đây chính là chí cao vô thượng chưa bao giờ xuất hiện. Đối mặt với chí cao vô thượng, người bình thường thực sự rất vô lực, cho dù trước đây mọi người cảm thấy Thần Tiễn sẽ là cứu tinh cứu vớt thế giới, nhưng hiện tại suy nghĩ này cũng hơi bị dao động.</w:t>
      </w:r>
    </w:p>
    <w:p>
      <w:pPr>
        <w:pStyle w:val="BodyText"/>
      </w:pPr>
      <w:r>
        <w:t xml:space="preserve"> Cầm gia, Cầm Linh Linh đẩy Âu Dương vào trong tiểu đình, một chút hoa tuyết từ trên bầu trời bay xuống. Trên mặt Cầm Linh Linh mang theo mấy phần ai oán, nàng đang cảm thán, cảm thán ông trời tại sao lại bất công với nàng như vậy, để cuộc đời này của nàng hai lần bị người ta từ hôn.</w:t>
      </w:r>
    </w:p>
    <w:p>
      <w:pPr>
        <w:pStyle w:val="BodyText"/>
      </w:pPr>
      <w:r>
        <w:t xml:space="preserve"> Chuyện này cũng không phải nói nàng không ưu tú, thật sự tất cả đều nằm ngoài dự đoán của mọi người. Đính ước với Âu Dương vốn rất tốt, ai có thể nghĩ đến Âu Dương trời sinh tàn phế, có thể sống qua ba mươi tuổi hay không cũng là một vấn đề.</w:t>
      </w:r>
    </w:p>
    <w:p>
      <w:pPr>
        <w:pStyle w:val="BodyText"/>
      </w:pPr>
      <w:r>
        <w:t xml:space="preserve"> Lần đầu tiên từ hôn, Cầm Linh Linh còn có thể miễn cưỡng tiếp thu, dù sao đây là Âu Dương muốn tốt cho nàng, để nàng có thể có một kết cục tốt đẹp. Nhưng lần thứ hai lại có vẻ thái quá, nàng đã được đội ngũ đón dâu đón đi, cuối cùng lại vẫn bị đưa trở về.</w:t>
      </w:r>
    </w:p>
    <w:p>
      <w:pPr>
        <w:pStyle w:val="BodyText"/>
      </w:pPr>
      <w:r>
        <w:t xml:space="preserve"> - Âu Dương, ngươi nói đời này của ta có phải không thể lấy chồng không?</w:t>
      </w:r>
    </w:p>
    <w:p>
      <w:pPr>
        <w:pStyle w:val="BodyText"/>
      </w:pPr>
      <w:r>
        <w:t xml:space="preserve"> Cầm Linh Linh nhìn Âu Dương hỏi.</w:t>
      </w:r>
    </w:p>
    <w:p>
      <w:pPr>
        <w:pStyle w:val="BodyText"/>
      </w:pPr>
      <w:r>
        <w:t xml:space="preserve"> - Làm sao có thể, tàn phế như ta còn có thể có người thích, huống chi là người xuất sắc như ngươi!</w:t>
      </w:r>
    </w:p>
    <w:p>
      <w:pPr>
        <w:pStyle w:val="BodyText"/>
      </w:pPr>
      <w:r>
        <w:t xml:space="preserve"> Âu Dương an ủi Cầm Linh Linh. Hiện giờ Hoàng Phổ Trình đã từ hôn với Cầm Linh Linh.</w:t>
      </w:r>
    </w:p>
    <w:p>
      <w:pPr>
        <w:pStyle w:val="BodyText"/>
      </w:pPr>
      <w:r>
        <w:t xml:space="preserve"> Cho nên Âu Dương xuất hiện ở đây, cũng sẽ không bị người ta lời ra tiếng vào.</w:t>
      </w:r>
    </w:p>
    <w:p>
      <w:pPr>
        <w:pStyle w:val="BodyText"/>
      </w:pPr>
      <w:r>
        <w:t xml:space="preserve"> - Nhưng vì sao ta liên tục gặp bất hạnh như vậy? Hai lần từ hôn liên tục, ông trời cũng quá bất công với ta..</w:t>
      </w:r>
    </w:p>
    <w:p>
      <w:pPr>
        <w:pStyle w:val="BodyText"/>
      </w:pPr>
      <w:r>
        <w:t xml:space="preserve"> Cầm Linh Linh vừa mới nói đến đây vội vàng im lặng, bởi vì khi nàng cảm thán ông trời bất công lại nghĩ tới nam nhân trước mắt này, nếu như thực sự nói ông trời bất công, vậy thì nam nhân trước mặt này mới thật sự là bất công.</w:t>
      </w:r>
    </w:p>
    <w:p>
      <w:pPr>
        <w:pStyle w:val="BodyText"/>
      </w:pPr>
      <w:r>
        <w:t xml:space="preserve"> - Không sao.</w:t>
      </w:r>
    </w:p>
    <w:p>
      <w:pPr>
        <w:pStyle w:val="BodyText"/>
      </w:pPr>
      <w:r>
        <w:t xml:space="preserve"> Âu Dương đương nhiên biết suy nghĩ của Cầm Linh Linh, hắn hoàn toàn không tức giận, dù sao mấy năm nay hắn bị người ta mắng là phế vật cũng nhiều rồi, Âu Dương hầu như đã hoàn toàn miễn dịch.</w:t>
      </w:r>
    </w:p>
    <w:p>
      <w:pPr>
        <w:pStyle w:val="BodyText"/>
      </w:pPr>
      <w:r>
        <w:t xml:space="preserve"> - Âu Dương, nói thật đi ngươi có từng hận ông trời không?</w:t>
      </w:r>
    </w:p>
    <w:p>
      <w:pPr>
        <w:pStyle w:val="BodyText"/>
      </w:pPr>
      <w:r>
        <w:t xml:space="preserve"> Cầm Linh Linh chăm chú nhìn Âu Dương. Trước đây Âu Dương rất thảm, hiện tại nàng cũng được coi là một người vô cùng thê thảm, cho nên nàng và Âu Dương có thể được xem là cùng số phận.</w:t>
      </w:r>
    </w:p>
    <w:p>
      <w:pPr>
        <w:pStyle w:val="BodyText"/>
      </w:pPr>
      <w:r>
        <w:t xml:space="preserve"> - Vì sao phải hận ông trời? Hơn nữa ngươi hận hắn, hắn sẽ ở hồ sao?</w:t>
      </w:r>
    </w:p>
    <w:p>
      <w:pPr>
        <w:pStyle w:val="BodyText"/>
      </w:pPr>
      <w:r>
        <w:t xml:space="preserve"> Âu Dương mỉm cười nhìn Cầm Linh Linh. Cầm Linh Linh suy nghĩ cũng thú vị, hận ông trời. . .</w:t>
      </w:r>
    </w:p>
    <w:p>
      <w:pPr>
        <w:pStyle w:val="BodyText"/>
      </w:pPr>
      <w:r>
        <w:t xml:space="preserve"> - Nếu lúc nào đó ta có giác ngộ như ngươi thì tốt rồi.</w:t>
      </w:r>
    </w:p>
    <w:p>
      <w:pPr>
        <w:pStyle w:val="BodyText"/>
      </w:pPr>
      <w:r>
        <w:t xml:space="preserve"> Cầm Linh Linh bất đắc dĩ lắc đầu, rất hiển nhiên nàng không có giác ngộ cao như Âu Dương.</w:t>
      </w:r>
    </w:p>
    <w:p>
      <w:pPr>
        <w:pStyle w:val="BodyText"/>
      </w:pPr>
      <w:r>
        <w:t xml:space="preserve"> - Âu Dương!</w:t>
      </w:r>
    </w:p>
    <w:p>
      <w:pPr>
        <w:pStyle w:val="BodyText"/>
      </w:pPr>
      <w:r>
        <w:t xml:space="preserve"> Một thanh âm hàm hậu xuất hiện, người này chính là đại ca Âu Bằng. Âu Bằng từ phía xa đạp hoa tuyết đi tới tiểu đình nói:</w:t>
      </w:r>
    </w:p>
    <w:p>
      <w:pPr>
        <w:pStyle w:val="BodyText"/>
      </w:pPr>
      <w:r>
        <w:t xml:space="preserve"> - Âu Dương, thời gian chúng ta rời đi cũng không ngắn, có lẽ cũng cần trở về rồi.</w:t>
      </w:r>
    </w:p>
    <w:p>
      <w:pPr>
        <w:pStyle w:val="BodyText"/>
      </w:pPr>
      <w:r>
        <w:t xml:space="preserve"> - Đúng! Chúng ta cũng đi lâu rồi, cần phải trở về.</w:t>
      </w:r>
    </w:p>
    <w:p>
      <w:pPr>
        <w:pStyle w:val="BodyText"/>
      </w:pPr>
      <w:r>
        <w:t xml:space="preserve"> Âu Dương cũng gật đầu, nhưng Âu Bằng và Cầm Linh Linh đều có thể nhìn thấy được sự bình yên trong mắt hắn. Lần này trở về, có thể cho đến lúc chết Âu Dương cũng không bước ra khỏi tiểu viện đó, Cầm Linh Linh cũng vì chuyện hai lần bị từ hôn mà nổi tiếng, tuyệt đối không thể tùy tiện chạy ra ngoài như trước nữa.</w:t>
      </w:r>
    </w:p>
    <w:p>
      <w:pPr>
        <w:pStyle w:val="BodyText"/>
      </w:pPr>
      <w:r>
        <w:t xml:space="preserve"> Dù sao nhân ngôn thật sự đáng sợ, Hoàng Phổ Trình từ hôn là bởi vì Vạn Tiên Sơn bị tiêu diệt, sau đó hắn tức giận muốn phấn đấu mới từ hôn. Nhưng không biết tại sao người ta lại liên tưởng đến trước khi Cầm Linh Linh xuất giá, Âu Dương còn đến Cầm gia nói cái gì đó, Hoàng Phổ Trình phát hiện mình bị cắm sừng mới từ hôn. Tin đồn như vậy không chỉ hủy hoại danh tiếng của Cầm Linh Linh, mà còn hủy hoại cả danh tiếng của Âu Dương.</w:t>
      </w:r>
    </w:p>
    <w:p>
      <w:pPr>
        <w:pStyle w:val="BodyText"/>
      </w:pPr>
      <w:r>
        <w:t xml:space="preserve"> Âu gia đương nhiên cũng nghe được tin đồn như vậy, nhưng bọn họ không cho rằng Âu Dương thật sự là người như vậy, tuy nhiên vì danh dự của Âu gia, Âu gia vẫn cần kêu Âu Dương trở về, lần này rời đi có lẽ sau này hai người không còn cơ hội gặp mặt nữa.</w:t>
      </w:r>
    </w:p>
    <w:p>
      <w:pPr>
        <w:pStyle w:val="BodyText"/>
      </w:pPr>
      <w:r>
        <w:t xml:space="preserve"> - Cửu đệ, nếu như ngươi thực sự không muốn quay về, vậy đại ca sẽ trở về một mình, tin tưởng có đại ca ở đây, cho dù gia tộc muốn làm khó dễ ngươi cũng không có khả năng</w:t>
      </w:r>
    </w:p>
    <w:p>
      <w:pPr>
        <w:pStyle w:val="BodyText"/>
      </w:pPr>
      <w:r>
        <w:t xml:space="preserve"> Âu Bằng đương nhiên biết sau khi Âu Dương trở về sẽ cô độc đến thế nào. Không ai muốn cuộc sống cô độc như vậy cả.</w:t>
      </w:r>
    </w:p>
    <w:p>
      <w:pPr>
        <w:pStyle w:val="BodyText"/>
      </w:pPr>
      <w:r>
        <w:t xml:space="preserve"> - Cảm tạ đại ca, nhưng dù sao đó cũng là nhà của ta, cuối cùng ta vẫn phải trở về. Hơn nữa cơ thể của ta ngươi cũng biết, có lẽ chỉ còn mười năm...</w:t>
      </w:r>
    </w:p>
    <w:p>
      <w:pPr>
        <w:pStyle w:val="BodyText"/>
      </w:pPr>
      <w:r>
        <w:t xml:space="preserve"> Trong lời nói của Âu Dương tràn ngập khổ sáp.</w:t>
      </w:r>
    </w:p>
    <w:p>
      <w:pPr>
        <w:pStyle w:val="BodyText"/>
      </w:pPr>
      <w:r>
        <w:t xml:space="preserve"> Nghe thấy những lời này, Cầm Linh Linh ở bên cạnh cũng có một loại cảm giác muốn rơi lệ.</w:t>
      </w:r>
    </w:p>
    <w:p>
      <w:pPr>
        <w:pStyle w:val="BodyText"/>
      </w:pPr>
      <w:r>
        <w:t xml:space="preserve"> Sinh ra trong một đại gia tộc như vậy, người khác dùng linh dược đề cao tu vi, đệ tử khác thiên phú tốt đều tranh đoạt tài nguyên gia tộc, thiên phú kém cũng liều mạng tu luyện, duy độc có hắn là khác loại, riêng việc bước đi bằng hai chân cũng chỉ là hy vọng xa vời, cuộc sống u tối như vậy thật sự là sống không bằng chết.</w:t>
      </w:r>
    </w:p>
    <w:p>
      <w:pPr>
        <w:pStyle w:val="BodyText"/>
      </w:pPr>
      <w:r>
        <w:t xml:space="preserve"> Nhưng Âu Dương vẫn rất lạc quan, chí ít trong mắt đám người Âu Bằng hắn vẫn rất lạc quan.</w:t>
      </w:r>
    </w:p>
    <w:p>
      <w:pPr>
        <w:pStyle w:val="BodyText"/>
      </w:pPr>
      <w:r>
        <w:t xml:space="preserve"> Hắn vẫn nỗ lực sống, bất luận kẻ nào muốn giao lưu với hắn, hắn đều nguyện ý giao lưu với người đó.</w:t>
      </w:r>
    </w:p>
    <w:p>
      <w:pPr>
        <w:pStyle w:val="BodyText"/>
      </w:pPr>
      <w:r>
        <w:t xml:space="preserve"> - Cửu đệ, ngươi đừng suy nghĩ linh tinh, lần này gia gia đã tranh giành với người ta được một danh ngạch Thiên Cơ động, vốn là muốn cấp cho đại ca, nhưng đại ca suy nghĩ rất lâu vẫn quyết định chuyển giao danh ngạch này cho ngươi. Có lẽ ở trong Thiên Cơ động ngươi có thể giác ngộ được thiên cơ, nghịch chuyển được thiên mệnh cũng không chừng.</w:t>
      </w:r>
    </w:p>
    <w:p>
      <w:pPr>
        <w:pStyle w:val="BodyText"/>
      </w:pPr>
      <w:r>
        <w:t xml:space="preserve"> Khi Âu Bằng nói ra câu này, bất luận là Âu Dương hay là Cầm Linh Linh đều ngây người.</w:t>
      </w:r>
    </w:p>
    <w:p>
      <w:pPr>
        <w:pStyle w:val="BodyText"/>
      </w:pPr>
      <w:r>
        <w:t xml:space="preserve"> Thiên Cơ động.</w:t>
      </w:r>
    </w:p>
    <w:p>
      <w:pPr>
        <w:pStyle w:val="BodyText"/>
      </w:pPr>
      <w:r>
        <w:t xml:space="preserve"> Thiên Cơ động vạn năm mới mở ra một lần, trước kia Thần Tiễn cũng không có cơ hội tiến vào Thiên Cơ động. Hiện giờ Thiên Cơ động mở ra, mà Âu gia chỉ có một danh ngạch. Nghe nói tiến vào Thiên Cơ động, đi ra có thể tiến giai. Nhưng hiện tại Âu Bằng lại nói sẽ tặng danh ngạch tiến vào Thiên Cơ động cho Âu Dương. Điều này sao có thể không khiến Âu Dương không cảm động?</w:t>
      </w:r>
    </w:p>
    <w:p>
      <w:pPr>
        <w:pStyle w:val="BodyText"/>
      </w:pPr>
      <w:r>
        <w:t xml:space="preserve"> - Đại ca, không cần uổng phí khí lực, ngươi là hi vọng tương lai của Âu gia chúng ta. Sau khi ngươi tiến vào Thiên Cơ động, trở ra sợ rằng đã là Pháp Thân đỉnh phong, tiếp cận Đại Đế, còn ta tiến vào chỉ lãng phí danh ngạch đó mà thôi.</w:t>
      </w:r>
    </w:p>
    <w:p>
      <w:pPr>
        <w:pStyle w:val="BodyText"/>
      </w:pPr>
      <w:r>
        <w:t xml:space="preserve"> Âu Dương cũng không phải người tham lam, hắn đương nhiên biết với tình huống của mình tiến vào Thiên Cơ động chính là uổng phí khí lực.</w:t>
      </w:r>
    </w:p>
    <w:p>
      <w:pPr>
        <w:pStyle w:val="BodyText"/>
      </w:pPr>
      <w:r>
        <w:t xml:space="preserve"> - Nói bậy bạ gì đó! Trước kia Thần Tiễn không tiến vào Thiên Cơ động vẫn có thể trở thành vương giả. Đại ca không kém hơn bất cứ người nào, không cần tiến vào Thiên Cơ động, chuyện này ta đã nói với gia gia, gia gia cũng đang suy nghĩ.</w:t>
      </w:r>
    </w:p>
    <w:p>
      <w:pPr>
        <w:pStyle w:val="BodyText"/>
      </w:pPr>
      <w:r>
        <w:t xml:space="preserve"> Âu Bằng vỗ vai Âu Dương tiếp tục nói:</w:t>
      </w:r>
    </w:p>
    <w:p>
      <w:pPr>
        <w:pStyle w:val="BodyText"/>
      </w:pPr>
      <w:r>
        <w:t xml:space="preserve"> - Cửu đệ. Trong gia tộc xác thực có rất nhiều người khinh thường ngươi, ngươi quả thật trời sinh không thể tu luyện, nhưng người có nhân tâm đều có thể nhìn ra, nếu chỉ nói về tâm tính, cho dù là gia gia có thể cũng không bằng ngươi. Cho nên nếu Thiên Cơ động có thể giúp ngươi nghịch thiên sửa mệnh, vậy ngươi chính là hi vọng tương lai của Âu gia chúng ta, còn nhớ vì sao gia gia đặt tên cho ngươi là Âu Dương không?</w:t>
      </w:r>
    </w:p>
    <w:p>
      <w:pPr>
        <w:pStyle w:val="BodyText"/>
      </w:pPr>
      <w:r>
        <w:t xml:space="preserve"> - Bởi vì gia gia muốn sau này ta có thể sáng tạo ra kỳ tích giống như Thần Tiễn.</w:t>
      </w:r>
    </w:p>
    <w:p>
      <w:pPr>
        <w:pStyle w:val="BodyText"/>
      </w:pPr>
      <w:r>
        <w:t xml:space="preserve"> Âu Dương đương nhiên biết, khi mình sinh ra gia gia ở bên cạnh, gia gia biết mình không thể tu luyện, nhưng gia gia cũng không vứt bỏ mình, mà đặt cho mình cái tên Âu Dương, hi vọng mình có thể như Thần Tiễn, đánh vỡ ma chú, đạt được thành tựu vô thượng.</w:t>
      </w:r>
    </w:p>
    <w:p>
      <w:pPr>
        <w:pStyle w:val="BodyText"/>
      </w:pPr>
      <w:r>
        <w:t xml:space="preserve"> Hi vọng này hai mươi năm qua cơ bản đã bị mai một không còn, hiện tại lại đột nhiên biết được Thiên Cơ động sắp mở ra, chuyện này phảng phất lại cho Âu Dương một hi vọng mới.</w:t>
      </w:r>
    </w:p>
    <w:p>
      <w:pPr>
        <w:pStyle w:val="BodyText"/>
      </w:pPr>
      <w:r>
        <w:t xml:space="preserve"> - Lần này bất luận trưởng lão gia tộc phản đối như thế nào, ta cũng sẽ giúp ngươi tiến vào Thiên Cơ động. Nếu ở trong đó ngươi có thể đạt được nghịch thiên sửa mệnh là tốt nhất, cho dù không thể ngươi cũng không cần cảm thấy có trách nhiệm, cái này xem như là lễ vật đại ca tặng cho ngươi!</w:t>
      </w:r>
    </w:p>
    <w:p>
      <w:pPr>
        <w:pStyle w:val="BodyText"/>
      </w:pPr>
      <w:r>
        <w:t xml:space="preserve"> Âu Dương quả thật không uổng phí khi gọi một tiếng đại ca, một đại ca như vậy, Âu Dương cảm thấy rất đáng giá.</w:t>
      </w:r>
    </w:p>
    <w:p>
      <w:pPr>
        <w:pStyle w:val="BodyText"/>
      </w:pPr>
      <w:r>
        <w:t xml:space="preserve"> Cho dù sau này hắn không thể tiến vào Thiên Cơ động, chỉ cần đại ca có phần tâm tư như vậy là đủ rồi, cũng đủ khiến Âu Dương suốt đời này ghi khắc công ơn.</w:t>
      </w:r>
    </w:p>
    <w:p>
      <w:pPr>
        <w:pStyle w:val="BodyText"/>
      </w:pPr>
      <w:r>
        <w:t xml:space="preserve"> Sau khi cáo biệt người của Cầm gia, Âu Dương cùng Âu Bằng trở về Âu gia, Âu gia cách Cầm gia cũng không quá xa, Âu Bằng mang theo Âu Dương phi hành, chưa đến nửa ngày đã đến.</w:t>
      </w:r>
    </w:p>
    <w:p>
      <w:pPr>
        <w:pStyle w:val="BodyText"/>
      </w:pPr>
      <w:r>
        <w:t xml:space="preserve"> Phi hành trên trời, Âu Bằng khởi động một đạo quang mạc giúp Âu Dương bay lên, mỗi lần Âu Bằng mang theo Âu Dương phi hành, Âu Dương đều có vẻ vô cùng thích thú.</w:t>
      </w:r>
    </w:p>
    <w:p>
      <w:pPr>
        <w:pStyle w:val="BodyText"/>
      </w:pPr>
      <w:r>
        <w:t xml:space="preserve"> - Cửu đệ, tin tưởng đại ca, có một ngày ngươi khẳng định cũng có thể bay như đại ca.</w:t>
      </w:r>
    </w:p>
    <w:p>
      <w:pPr>
        <w:pStyle w:val="BodyText"/>
      </w:pPr>
      <w:r>
        <w:t xml:space="preserve"> Âu Bằng an ủi Âu Dương, những lời an ủi như vậy từ nhỏ đến lớn không biết đại ca đã nói với hắn bao nhiêu lần. Đáng tiếc chính là hơn hai mươi năm qua Âu Dương đừng nói là bay, cho dù là dùng hai chân bước đi trên đất cũng khó khăn.</w:t>
      </w:r>
    </w:p>
    <w:p>
      <w:pPr>
        <w:pStyle w:val="BodyText"/>
      </w:pPr>
      <w:r>
        <w:t xml:space="preserve"> Không ai muốn cả đời ngồi trên xe đẩy, không ai muốn cả đời làm người tàn phế! Âu Dương cũng không muốn, mỗi khi đêm khuya vắng lặng, Âu Dương cũng sẽ đau lòng, cũng sẽ khóc. Chỉ có điều trước mặt người khác Âu Dương không biểu hiện ra vẻ yếu đuối của mình, hắn muốn cho người ta nhìn thấy vẻ lạc quan của hắn, cho dù sau này hắn có mất đi, hắn cũng muốn cho mọi người nhớ đến khuôn mặt mỉm cười của hắn chứ không phải ánh mắt cừu hận.</w:t>
      </w:r>
    </w:p>
    <w:p>
      <w:pPr>
        <w:pStyle w:val="Compact"/>
      </w:pPr>
      <w:r>
        <w:t xml:space="preserve"> </w:t>
      </w:r>
      <w:r>
        <w:br w:type="textWrapping"/>
      </w:r>
      <w:r>
        <w:br w:type="textWrapping"/>
      </w:r>
    </w:p>
    <w:p>
      <w:pPr>
        <w:pStyle w:val="Heading2"/>
      </w:pPr>
      <w:bookmarkStart w:id="1109" w:name="chương-1178---1179-nghịch-thiên-sửa-mệnh"/>
      <w:bookmarkEnd w:id="1109"/>
      <w:r>
        <w:t xml:space="preserve">1087. Chương 1178 - 1179: Nghịch Thiên Sửa Mệnh</w:t>
      </w:r>
    </w:p>
    <w:p>
      <w:pPr>
        <w:pStyle w:val="Compact"/>
      </w:pPr>
      <w:r>
        <w:br w:type="textWrapping"/>
      </w:r>
      <w:r>
        <w:br w:type="textWrapping"/>
      </w:r>
      <w:r>
        <w:t xml:space="preserve">Chuyện này nghe ra có vẻ rất hay, nhưng bản thân Âu Dương biết rõ, để làm được điều này bản thân mình phải trả giá rất nhiều. Một người tàn phế, khi người khác chỉ trỏ ngươi vĩnh viễn chỉ có thể là trò cười cho người khác. Nếu là một người bình thường mỉm cười có thể xem như một loại ẩn nhẫn, có thể đợi sau này lấy lại tất cả, nhưng mình thì sao? Mình có cơ hội này sao?</w:t>
      </w:r>
    </w:p>
    <w:p>
      <w:pPr>
        <w:pStyle w:val="BodyText"/>
      </w:pPr>
      <w:r>
        <w:t xml:space="preserve"> Thiên Cơ động được xưng là có thể nghịch chuyển thiên mệnh thực sự có thể giúp mình tân sinh sao?</w:t>
      </w:r>
    </w:p>
    <w:p>
      <w:pPr>
        <w:pStyle w:val="BodyText"/>
      </w:pPr>
      <w:r>
        <w:t xml:space="preserve"> Âu Dương không biết, nhưng nếu có hi vọng hắn vẫn hi vọng mình có thể tiến vào. Kỳ thực mấy năm trước Âu Dương đã hoàn toàn tuyệt vọng, bằng không hắn cũng sẽ không đưa nhiều linh dược như vậy cho đệ đệ của mình, một mình đối mặt với tử vong.</w:t>
      </w:r>
    </w:p>
    <w:p>
      <w:pPr>
        <w:pStyle w:val="BodyText"/>
      </w:pPr>
      <w:r>
        <w:t xml:space="preserve"> Khi đó Âu Hồng còn nhỏ, cho nên luôn muốn đoạt cái này cái kia với Âu Dương, hiện tại Âu Hồng đã trưởng thành, đã biết mọi chuyện của ca ca, cho dù hắn có khổ sở thế nào tuyệt đối cũng sẽ không đòi những linh dược bảo mệnh này của ca ca.</w:t>
      </w:r>
    </w:p>
    <w:p>
      <w:pPr>
        <w:pStyle w:val="BodyText"/>
      </w:pPr>
      <w:r>
        <w:t xml:space="preserve"> Âu Hồng không có những linh dược này, nhiều nhất là tu luyện nhiều hơn một chút, so với những đứa trẻ có thiên phú tốt, tu luyện chậm hơn một chút mà thôi, còn nếu Âu Dương không có linh dược này, như vậy đợi hắn chính là tử vong.</w:t>
      </w:r>
    </w:p>
    <w:p>
      <w:pPr>
        <w:pStyle w:val="BodyText"/>
      </w:pPr>
      <w:r>
        <w:t xml:space="preserve"> - Cửu đệ, lần này chuyện của Thiên Cơ động, trong gia tộc nhất định sẽ có rất nhiều người phản đối, nhưng gia gia đã đồng ý, có gia gia chống đỡ, ngươi nhất định có thể tiến vào.</w:t>
      </w:r>
    </w:p>
    <w:p>
      <w:pPr>
        <w:pStyle w:val="BodyText"/>
      </w:pPr>
      <w:r>
        <w:t xml:space="preserve"> Âu Bằng vỗ vai Âu Dương, trên mặt mỉm cười.</w:t>
      </w:r>
    </w:p>
    <w:p>
      <w:pPr>
        <w:pStyle w:val="BodyText"/>
      </w:pPr>
      <w:r>
        <w:t xml:space="preserve"> - Còn nữa cửu đệ, ngươi có thể nói cho ta biết, hôm đó ở trước cửa thành, người chúng ta nhìn thấy rốt cuộc là thực hay hư huyễn?</w:t>
      </w:r>
    </w:p>
    <w:p>
      <w:pPr>
        <w:pStyle w:val="BodyText"/>
      </w:pPr>
      <w:r>
        <w:t xml:space="preserve"> Âu Bằng kỳ thực vẫn muốn biết người nhìn thấy hôm đó và thiểm điện xuất hiện có phải là hư huyễn. Tên tới khiêu khích đó nói với cửu đệ những lời kỳ lạ, khi đó mình tức giận xuất thủ, kết quả lực lượng vừa mới ngưng tụ đã đưa tới thiên phạt.</w:t>
      </w:r>
    </w:p>
    <w:p>
      <w:pPr>
        <w:pStyle w:val="BodyText"/>
      </w:pPr>
      <w:r>
        <w:t xml:space="preserve"> Sau đó thiên phạt giống như bị một trận ba động phát ra trên người cửu đệ mạnh mẽ làm cho biến mất, cho tới bây giờ Âu Bằng vẫn không rõ đó rốt cuộc là thật hay giả.</w:t>
      </w:r>
    </w:p>
    <w:p>
      <w:pPr>
        <w:pStyle w:val="BodyText"/>
      </w:pPr>
      <w:r>
        <w:t xml:space="preserve"> - Ta cũng không biết, nhưng mặc kệ hắn. Nếu là thật, cường giả như vậy cũng không phải tồn tại chúng ta có thể tiếp xúc, nếu là giả, có thể là một Huyễn Thuật Sư cường đại nào đó đùa giỡn với chúng ta.</w:t>
      </w:r>
    </w:p>
    <w:p>
      <w:pPr>
        <w:pStyle w:val="BodyText"/>
      </w:pPr>
      <w:r>
        <w:t xml:space="preserve"> Âu Dương thật ra rất lạc quan, kỳ thực đừng nói là Âu Bằng, cho dù là chính hắn cũng không biết là thật hay giả.</w:t>
      </w:r>
    </w:p>
    <w:p>
      <w:pPr>
        <w:pStyle w:val="BodyText"/>
      </w:pPr>
      <w:r>
        <w:t xml:space="preserve"> - Ta nghĩ là huyễn thuật.</w:t>
      </w:r>
    </w:p>
    <w:p>
      <w:pPr>
        <w:pStyle w:val="BodyText"/>
      </w:pPr>
      <w:r>
        <w:t xml:space="preserve"> Âu Bằng gật đầu, lực lượng thiên phạt mạnh như vậy, làm sao có thể xuất hiện trên thế giới này! Còn cửu đệ ngay cả đứng cũng không đứng được, làm sao có thể chống đỡ một lực lượng cường đại như vậy, cho nên Âu Bằng nhận định đó là một cường giả tinh thông huyễn thuật nào đó đến trêu chọc bọn họ.</w:t>
      </w:r>
    </w:p>
    <w:p>
      <w:pPr>
        <w:pStyle w:val="BodyText"/>
      </w:pPr>
      <w:r>
        <w:t xml:space="preserve"> Vì chuyện này Âu Bằng còn cố ý hỏi qua Cầm Linh Linh, Cầm Linh Linh biểu thị lúc đó nàng không nhìn thấy cái gì. Sau khi nàng nhìn thấy Âu Dương và Âu Bằng đứng ở đó, nàng liền chạy qua, chỉ đơn giản như vậy, ở giữa có thiên phạt gì đó, bạch y nhân gì đó nàng đều không nhớ.</w:t>
      </w:r>
    </w:p>
    <w:p>
      <w:pPr>
        <w:pStyle w:val="BodyText"/>
      </w:pPr>
      <w:r>
        <w:t xml:space="preserve"> Kỳ thực đừng nói là Cầm Linh Linh, cho dù là Hoàng Phổ Trình sợ rằng cũng không nhớ rõ Thiên Vương đã từng xuất hiện, bởi vì một phần ký ức của bọn họ đã bị lực lượng pháp tắc xóa đi, đây là lực lượng của thiên đạo.</w:t>
      </w:r>
    </w:p>
    <w:p>
      <w:pPr>
        <w:pStyle w:val="BodyText"/>
      </w:pPr>
      <w:r>
        <w:t xml:space="preserve"> Thiên Vương cũng từng nỗ lực xóa đi ký ức của Âu Bằng, nhưng lúc đó Âu Bằng đang ở trong thế giới pháp tắc của Âu Dương, cho dù là Thiên Vương cũng không thể tùy ý xóa bỏ ký ức của Âu Bằng, cũng chỉ có thể để mặc Âu Bằng.</w:t>
      </w:r>
    </w:p>
    <w:p>
      <w:pPr>
        <w:pStyle w:val="BodyText"/>
      </w:pPr>
      <w:r>
        <w:t xml:space="preserve"> Mặc dù Âu Dương chỉ có bán bộ chí cao vô thượng, nhưng ở một nơi nhỏ bé như vậy, hắn tuyệt đối không hề kém hơn Thiên Vương. Thiên Vương muốn giết Âu Dương, tuyệt đối cũng không dễ dàng như giết chết người khác chỉ trong một ý niệm.</w:t>
      </w:r>
    </w:p>
    <w:p>
      <w:pPr>
        <w:pStyle w:val="BodyText"/>
      </w:pPr>
      <w:r>
        <w:t xml:space="preserve"> Đồng dạng nắm giữ pháp tắc, chỉ có điều Âu Dương nắm giữ quá ít, nhưng mặc dù ít, pháp tắc vẫn là pháp tắc, muốn đánh vỡ cũng không phải chuyện người bình thường có thể làm được.</w:t>
      </w:r>
    </w:p>
    <w:p>
      <w:pPr>
        <w:pStyle w:val="BodyText"/>
      </w:pPr>
      <w:r>
        <w:t xml:space="preserve"> Đáng tiếc là, bản thân Âu Dương cũng không biết bán bộ chí cao vô thượng cường đại như thế nào, hắn cũng chưa từng cố hết sức sử dụng lực lượng của pháp tắc, bằng không hắn hà cớ phải để ý có thể tu luyện hay không? Chỉ riêng lực lượng pháp tắc đã có thể phá hủy tất cả.</w:t>
      </w:r>
    </w:p>
    <w:p>
      <w:pPr>
        <w:pStyle w:val="BodyText"/>
      </w:pPr>
      <w:r>
        <w:t xml:space="preserve"> Nói không chút khoa trương, hiện tại Âu Dương có thể dùng một ý niệm trong đầu phá hủy một thành thị!</w:t>
      </w:r>
    </w:p>
    <w:p>
      <w:pPr>
        <w:pStyle w:val="BodyText"/>
      </w:pPr>
      <w:r>
        <w:t xml:space="preserve"> Sau người Thiên Vương là quá khứ, bản thân là hiện tại, trước người là tương lai. Trong ba loại quá khứ hiện tại tương lai, Thiên Vương chiếm cứ pháp tắc hiện tại. Hắn không nắm được quá khứ, cũng không có cách nào nắm được tương lai. Còn Âu Dương yếu hơn hắn rất nhiều, Thiên Vương là xóa bỏ tất cả tình niệm để bản thân có được một loại vô dục vô cầu, còn Âu Dương chỉ dựa vào tâm cảnh của bản thân, truy cầu đạo thực thành tâm thành, đây là hai con đường hoàn toàn khác nhau.</w:t>
      </w:r>
    </w:p>
    <w:p>
      <w:pPr>
        <w:pStyle w:val="BodyText"/>
      </w:pPr>
      <w:r>
        <w:t xml:space="preserve"> - Mỗi lần Thiên Cơ động mở ra đều có vạn người tiến vào, có người nói trong Thiên Cơ động thiên cơ vô cùng, chỉ cần có thể giác ngộ thiên cơ liền có thể được tiên linh nghịch thiên sửa mệnh. Cái này đối với cửu đệ mà nói tuyệt đối là một cơ hội.</w:t>
      </w:r>
    </w:p>
    <w:p>
      <w:pPr>
        <w:pStyle w:val="BodyText"/>
      </w:pPr>
      <w:r>
        <w:t xml:space="preserve"> Những lời này của Âu Bằng cũng không phải không có căn cứ. Trong Thiên Cơ động, tu vi không trọng yếu, quan trọng là tâm tính, chỉ cần tâm tính đủ cường đại, liền có thể có được một phen cơ duyên cực lớn, đây cũng là nguyên nhân vì sao Âu Ý Quyền muốn cho Âu Dương tiến vào.</w:t>
      </w:r>
    </w:p>
    <w:p>
      <w:pPr>
        <w:pStyle w:val="BodyText"/>
      </w:pPr>
      <w:r>
        <w:t xml:space="preserve"> Nếu như nói trong đệ tử Âu gia, người có tu vi cao nhất đương nhiên là Âu Bằng, Âu Bằng được xem là hi vọng tương lai của gia tộc, là cường giả có cơ hội mọc cánh phi tiên. Đây còn là trong tình huống không có Thiên Cơ động.</w:t>
      </w:r>
    </w:p>
    <w:p>
      <w:pPr>
        <w:pStyle w:val="BodyText"/>
      </w:pPr>
      <w:r>
        <w:t xml:space="preserve"> Nhưng tâm tính của Âu Bằng lại kém hơn Âu Dương một bậc.</w:t>
      </w:r>
    </w:p>
    <w:p>
      <w:pPr>
        <w:pStyle w:val="BodyText"/>
      </w:pPr>
      <w:r>
        <w:t xml:space="preserve"> Chưa nói đến những cái khác, chỉ nói trong tình huống như Âu Dương, có mấy người có thể thong dong đối mặt giống như hắn?</w:t>
      </w:r>
    </w:p>
    <w:p>
      <w:pPr>
        <w:pStyle w:val="BodyText"/>
      </w:pPr>
      <w:r>
        <w:t xml:space="preserve"> Âu Ý Quyền từng nói, cho dù là hắn đối mặt với tình huống của Âu Dương chỉ sợ cũng khó có thể sống đến hai mươi tuổi... ...</w:t>
      </w:r>
    </w:p>
    <w:p>
      <w:pPr>
        <w:pStyle w:val="BodyText"/>
      </w:pPr>
      <w:r>
        <w:t xml:space="preserve"> Một đường quay về Âu gia, lúc này trên dưới Âu gia đều đang bàn luận về chuyện Thiên Cơ động. Cường giả cấp ý chí Âu Ý Quyền đã tranh thủ được một danh ngạch tiến vào Thiên Cơ động cho Âu gia. Vốn mọi người không cần suy nghĩ, tất nhiên là để Âu Bằng tiến vào trong đó, chuyện này chắc chắn không cần nghi ngờ. Nhưng gần đây có tin tức truyền ra, nói là muốn để Âu Dương tiến vào, vì vậy mới dấy lên một trận tranh cãi kịch liệt trong Âu gia.</w:t>
      </w:r>
    </w:p>
    <w:p>
      <w:pPr>
        <w:pStyle w:val="BodyText"/>
      </w:pPr>
      <w:r>
        <w:t xml:space="preserve"> - Để phế vật đó tiến vào, còn không bằng để ta tiến vào, mặc dù thiên phú của ta không biến thái bằng Âu Bằng và Âu Hồng, nhưng tốt xấu gì cũng là một Thánh Thể, sau khi ta tiến vào, đi ra cũng là cấp Pháp Thân!</w:t>
      </w:r>
    </w:p>
    <w:p>
      <w:pPr>
        <w:pStyle w:val="BodyText"/>
      </w:pPr>
      <w:r>
        <w:t xml:space="preserve"> Đây là một số người nào đó khinh thường Âu Dương kêu gào, nhưng bọn họ cũng không dám trắng trợn kêu gào, dù sao quyền quyết định cuối cùng vẫn nằm trong tay Âu Ý Quyền.</w:t>
      </w:r>
    </w:p>
    <w:p>
      <w:pPr>
        <w:pStyle w:val="BodyText"/>
      </w:pPr>
      <w:r>
        <w:t xml:space="preserve"> - Tâm tính của Âu Dương vượt qua rất nhiều người, nếu như để Âu Dương tiến vào, có thể không tạo ra hiệu quả nhanh chóng, cũng chỉ cần có thể nghịch chuyển số phận của Âu Dương, để Âu Dương có thể tu luyện, sợ rằng trăm năm sau Âu gia sẽ xuất hiện một thiên tài mới!</w:t>
      </w:r>
    </w:p>
    <w:p>
      <w:pPr>
        <w:pStyle w:val="BodyText"/>
      </w:pPr>
      <w:r>
        <w:t xml:space="preserve"> Đây là lời nói của những người có quan hệ tốt với Âu Dương, trong đó bao gồm cả Âu Hồng.</w:t>
      </w:r>
    </w:p>
    <w:p>
      <w:pPr>
        <w:pStyle w:val="BodyText"/>
      </w:pPr>
      <w:r>
        <w:t xml:space="preserve"> Gần đây bởi vì chuyện này mà trong Âu gia xuất hiện một số nội đấu, Âu Hồng cũng vì những nội đấu này mà bị cấm đoán hai lần. Nhưng chuyện này hoàn toàn không thể ảnh hưởng đến tấm lòng bảo vệ ca ca của Âu Hồng, bất luận kẻ nào có can đảm nói ca ca Âu Dương là phế vật, Âu Hồng đều sẽ dùng chân đạp vào mặt hắn, nói cho hắn biết, ngươi còn phế vật hơn ca ca ta!</w:t>
      </w:r>
    </w:p>
    <w:p>
      <w:pPr>
        <w:pStyle w:val="BodyText"/>
      </w:pPr>
      <w:r>
        <w:t xml:space="preserve"> Không sai, hai chữ phế vật này chủ yếu chỉ là tương đối, kỳ thực mặc dù thân thể Âu Dương rất yếu ớt, nếu trong mắt người bình thường, hắn chẳng qua là một người tàn tật bình thường mà thôi, chủ yếu vì Âu Dương sinh ra trong một gia đình như vậy, mới khiến hắn biến thành như thế.</w:t>
      </w:r>
    </w:p>
    <w:p>
      <w:pPr>
        <w:pStyle w:val="BodyText"/>
      </w:pPr>
      <w:r>
        <w:t xml:space="preserve"> Những kẻ kêu gào Âu Dương là phế vật, trong mắt thiên tài Âu Hồng cũng thành phế vật, đây là chuyện không hề nghi ngờ.</w:t>
      </w:r>
    </w:p>
    <w:p>
      <w:pPr>
        <w:pStyle w:val="BodyText"/>
      </w:pPr>
      <w:r>
        <w:t xml:space="preserve"> Âu Dương không tham gia bất cứ cuộc tranh luận nào, cũng không biểu hiện ra suy nghĩ bản thân rất muốn tiến vào Thiên Cơ động. Từ khi quay về Âu gia, Âu Dương lại trở về trong tiểu viện của mình, không ra ngoài. Hàng ngày lại sống cuộc sống bình yên như trước. Có thời gian thì nghiên cứu năng lực kỳ quái trên người mình.</w:t>
      </w:r>
    </w:p>
    <w:p>
      <w:pPr>
        <w:pStyle w:val="BodyText"/>
      </w:pPr>
      <w:r>
        <w:t xml:space="preserve"> Mặc dù Âu Dương nói với Âu Bằng, người kia có thể là ảo giác, nhưng bản thân Âu Dương lại biết rõ, hắn tuyệt đối không phải ảo giác. Khi thiên phạt trùng kích xuống, trong nháy mắt mình đã mở ra một thứ giống như khu vực, sau đó thiên phạt bổ vào khu vực đó lại trực tiếp biến mất. Nhưng khi thiên phạt biến mất Âu Dương rõ ràng cảm giác được đó là tồn tại thật sự.</w:t>
      </w:r>
    </w:p>
    <w:p>
      <w:pPr>
        <w:pStyle w:val="BodyText"/>
      </w:pPr>
      <w:r>
        <w:t xml:space="preserve"> Những lời sau đó của bạch y nhân cũng khiến Âu Dương phảng phất ngửi được cái gì. Chỉ có điều Âu Dương không nói ra chuyện này mà thôi.</w:t>
      </w:r>
    </w:p>
    <w:p>
      <w:pPr>
        <w:pStyle w:val="BodyText"/>
      </w:pPr>
      <w:r>
        <w:t xml:space="preserve"> - Đại ca! Ngươi cũng là...!</w:t>
      </w:r>
    </w:p>
    <w:p>
      <w:pPr>
        <w:pStyle w:val="BodyText"/>
      </w:pPr>
      <w:r>
        <w:t xml:space="preserve"> Âu Hồng từ bên ngoài chạy vào, nhìn thấy dáng vẻ nhàn nhã ung dung thưởng tuyết của đại ca, vẻ mặt mất hứng nói:</w:t>
      </w:r>
    </w:p>
    <w:p>
      <w:pPr>
        <w:pStyle w:val="BodyText"/>
      </w:pPr>
      <w:r>
        <w:t xml:space="preserve"> - Hiện tại toàn bộ gia tộc đều đang hỗn loạn, ngươi lại ở đây ung dung thưởng tuyết, đại ca ngươi có biết Thiên Cơ động lần này đối với ngươi mà nói chỉ sợ là hi vọng duy nhất.</w:t>
      </w:r>
    </w:p>
    <w:p>
      <w:pPr>
        <w:pStyle w:val="BodyText"/>
      </w:pPr>
      <w:r>
        <w:t xml:space="preserve"> - Tiểu đệ, ta đã dạy ngươi bao nhiêu lần, bất cứ lúc nào, bất luận là đối mặt với hi vọng hay tuyệt vọng, đều phải bảo trì một trái tim bình tĩnh, lòng ngươi lại rối loạn!</w:t>
      </w:r>
    </w:p>
    <w:p>
      <w:pPr>
        <w:pStyle w:val="BodyText"/>
      </w:pPr>
      <w:r>
        <w:t xml:space="preserve"> Âu Dương nhìn thoáng qua đệ đệ của mình, sợ rằng lúc này người trầm tĩnh nhất Âu gia chính là Âu Dương. Cái này cũng không phải nói Âu Dương không để ý, chủ yếu là vì Âu Dương thấy rõ hơn những người khác. Âu Dương biết loại sự tình này không phải hắn có thể quyết định, cho dù hiện tại hắn chạy đi tìm gia gia, nói hắn rất muốn tiến vào Thiên Cơ động, cuối cùng cũng chưa chắc có thể đi.</w:t>
      </w:r>
    </w:p>
    <w:p>
      <w:pPr>
        <w:pStyle w:val="BodyText"/>
      </w:pPr>
      <w:r>
        <w:t xml:space="preserve"> Âu Dương tin tưởng trong lòng gia gia sẽ có một phán đoán, điều mình có thể làm chính là yên tĩnh chờ đợi kết quả.</w:t>
      </w:r>
    </w:p>
    <w:p>
      <w:pPr>
        <w:pStyle w:val="BodyText"/>
      </w:pPr>
      <w:r>
        <w:t xml:space="preserve"> - Hừ! Hiện tại bên ngoài toàn là thanh âm phản đối, đại ca không sợ thanh âm này sẽ ảnh hưởng đến phán đoán cuối cùng của gia gia sao!</w:t>
      </w:r>
    </w:p>
    <w:p>
      <w:pPr>
        <w:pStyle w:val="BodyText"/>
      </w:pPr>
      <w:r>
        <w:t xml:space="preserve"> Âu Hồng giản thuật lại tình huống bên ngoài cho Âu Dương.</w:t>
      </w:r>
    </w:p>
    <w:p>
      <w:pPr>
        <w:pStyle w:val="BodyText"/>
      </w:pPr>
      <w:r>
        <w:t xml:space="preserve"> - Thiên Cơ động chẳng qua là có chút cơ hội, cũng chưa chắc có thể nghịch thiên sửa mệnh cho ta. Nếu gia gia để ta đi, vậy đó là tạo hóa của ta, nếu không cho ta đi, đó chính là ta không có tạo hóa này, chỉ đơn giản như vậy!</w:t>
      </w:r>
    </w:p>
    <w:p>
      <w:pPr>
        <w:pStyle w:val="BodyText"/>
      </w:pPr>
      <w:r>
        <w:t xml:space="preserve"> Âu Dương ngẩng đầu nhìn sắc trời đang dần dần tối đen, quay sang nói với đệ đệ:</w:t>
      </w:r>
    </w:p>
    <w:p>
      <w:pPr>
        <w:pStyle w:val="BodyText"/>
      </w:pPr>
      <w:r>
        <w:t xml:space="preserve"> - Buổi tối ở lại đây ăn cơm với đại ca đi.</w:t>
      </w:r>
    </w:p>
    <w:p>
      <w:pPr>
        <w:pStyle w:val="BodyText"/>
      </w:pPr>
      <w:r>
        <w:t xml:space="preserve"> Cơm tối của Âu Dương rất đơn giản, thậm chí có thể xem là có chút keo kiệt. Nhưng đối với chuyện này, Âu Dương cũng chưa từng yêu cầu, dù sao bản thân Âu Dương cũng biết rõ, từ nhỏ mình đã luôn sử dụng tài nguyên của gia tộc, nhưng lại chưa bao giờ hồi báo cái gì cho gia tộc, cho nên Âu Dương cũng không yêu cầu cái gì, tất cả đều thuận theo tự nhiên.</w:t>
      </w:r>
    </w:p>
    <w:p>
      <w:pPr>
        <w:pStyle w:val="BodyText"/>
      </w:pPr>
      <w:r>
        <w:t xml:space="preserve"> Âu Hồng đương nhiên biết tính cách của ca ca, cho nên ở chỗ ca ca hắn cũng không chưa bao giờ kêu ca cái gì. Hắn sợ khiến ca ca đau lòng.</w:t>
      </w:r>
    </w:p>
    <w:p>
      <w:pPr>
        <w:pStyle w:val="BodyText"/>
      </w:pPr>
      <w:r>
        <w:t xml:space="preserve"> - Hồng nhi, ca ca có một loại dự cảm, có lẽ ta tiến vào Thiên Cơ Động cũng không sống quá mười năm.</w:t>
      </w:r>
    </w:p>
    <w:p>
      <w:pPr>
        <w:pStyle w:val="BodyText"/>
      </w:pPr>
      <w:r>
        <w:t xml:space="preserve"> Trong đầu Âu Dương lại một lần nữa xuất hiện khuôn mặt của bạch y nhân.</w:t>
      </w:r>
    </w:p>
    <w:p>
      <w:pPr>
        <w:pStyle w:val="BodyText"/>
      </w:pPr>
      <w:r>
        <w:t xml:space="preserve"> Cuộc đời này của Âu Dương đã thất vọng quá nhiều lần, thế nhưng trái tim Âu Dương chưa từng tuyệt vọng. Nhưng khi đối mặt với nam nhân kia, Âu Dương tuyệt vọng, đúng vậy, đó là tuyệt vọng phát ra từ nội tâm.</w:t>
      </w:r>
    </w:p>
    <w:p>
      <w:pPr>
        <w:pStyle w:val="BodyText"/>
      </w:pPr>
      <w:r>
        <w:t xml:space="preserve"> Loại cường giả đó thật sự có thể vượt qua sao? Ta là hiện tại! Loại cảnh giới đó nên phá vỡ như thế nào?</w:t>
      </w:r>
    </w:p>
    <w:p>
      <w:pPr>
        <w:pStyle w:val="BodyText"/>
      </w:pPr>
      <w:r>
        <w:t xml:space="preserve"> Âu Dương không biết, trái tim hắn đã mê man.</w:t>
      </w:r>
    </w:p>
    <w:p>
      <w:pPr>
        <w:pStyle w:val="BodyText"/>
      </w:pPr>
      <w:r>
        <w:t xml:space="preserve"> - Đại ca, ngươi nói bậy bạ gì đó, Thiên Cơ Động nhất định sẽ nghịch thiên sửa mệnh cho đại ca, để đại ca trở thành một tu luyện giả, nhất định.</w:t>
      </w:r>
    </w:p>
    <w:p>
      <w:pPr>
        <w:pStyle w:val="BodyText"/>
      </w:pPr>
      <w:r>
        <w:t xml:space="preserve"> Hai mắt Âu Hồng nhìn chằm chằm đại ca, trong mắt mang theo vẻ kiên định.</w:t>
      </w:r>
    </w:p>
    <w:p>
      <w:pPr>
        <w:pStyle w:val="BodyText"/>
      </w:pPr>
      <w:r>
        <w:t xml:space="preserve"> - Nghịch thiên sửa mệnh. . . Có lẽ. . . Có lẽ cho dù nghịch thiên sửa mệnh, ta cũng khó sống qua mười năm. . .</w:t>
      </w:r>
    </w:p>
    <w:p>
      <w:pPr>
        <w:pStyle w:val="BodyText"/>
      </w:pPr>
      <w:r>
        <w:t xml:space="preserve"> Trong mắt Âu Dương mang theo mấy phần mê man, đây có thể là lần đầu tiên hắn cảm thấy mê man mất phương hướng như vậy.</w:t>
      </w:r>
    </w:p>
    <w:p>
      <w:pPr>
        <w:pStyle w:val="BodyText"/>
      </w:pPr>
      <w:r>
        <w:t xml:space="preserve"> - Âu Dương, đây là lần đầu tiên ta thấy ngươi mất tự tin trong hai mươi năm qua, nói cho ta biết, rốt cuộc là cái gì khiến cho ngươi mất đi dũng khí và tự tin như vậy?</w:t>
      </w:r>
    </w:p>
    <w:p>
      <w:pPr>
        <w:pStyle w:val="BodyText"/>
      </w:pPr>
      <w:r>
        <w:t xml:space="preserve"> Một thanh âm phảng phất như từ bên kia bầu trời truyền đến, sau đó một thân ảnh phá vỡ bóng đêm đi tới.</w:t>
      </w:r>
    </w:p>
    <w:p>
      <w:pPr>
        <w:pStyle w:val="BodyText"/>
      </w:pPr>
      <w:r>
        <w:t xml:space="preserve"> Khi nhìn thấy thân ảnh này, Âu Hồng vội vã đứng lên hành lễ, còn Âu Dương nhìn thấy lão nhân này, trong mắt cũng có vài phần cảm động. Không ai biết rõ hơn hắn, hai mươi năm qua lúc nào lão nhân này cũng để mắt đến hắn, có lẽ lão nhân này đã nhìn thấy cái gì.</w:t>
      </w:r>
    </w:p>
    <w:p>
      <w:pPr>
        <w:pStyle w:val="BodyText"/>
      </w:pPr>
      <w:r>
        <w:t xml:space="preserve"> - Hồng nhi, ngươi về trước đi, ta có chút chuyện muốn nói với Âu Dương!</w:t>
      </w:r>
    </w:p>
    <w:p>
      <w:pPr>
        <w:pStyle w:val="BodyText"/>
      </w:pPr>
      <w:r>
        <w:t xml:space="preserve"> Từ khi Âu Dương sinh ra đến giờ, đây là lần đầu tiên Âu Ý Quyền quang minh chính đại bước vào tiểu viện này. Hai mươi năm qua, hắn chưa từng gặp Âu Dương.</w:t>
      </w:r>
    </w:p>
    <w:p>
      <w:pPr>
        <w:pStyle w:val="BodyText"/>
      </w:pPr>
      <w:r>
        <w:t xml:space="preserve"> - Gia gia, cầu xin người hãy ban danh ngạch Thiên Cơ Động cho ca ca!</w:t>
      </w:r>
    </w:p>
    <w:p>
      <w:pPr>
        <w:pStyle w:val="BodyText"/>
      </w:pPr>
      <w:r>
        <w:t xml:space="preserve"> Âu Hồng không rời khỏi, mà quỳ rạp xuống đất nhìn Âu Ý Quyền, hi vọng Âu Ý Quyền có thể dành cho Âu Dương cơ hội nghịch thiên sửa mệnh này.</w:t>
      </w:r>
    </w:p>
    <w:p>
      <w:pPr>
        <w:pStyle w:val="BodyText"/>
      </w:pPr>
      <w:r>
        <w:t xml:space="preserve"> - Ta tự có định đoạt, ngươi về đi.</w:t>
      </w:r>
    </w:p>
    <w:p>
      <w:pPr>
        <w:pStyle w:val="BodyText"/>
      </w:pPr>
      <w:r>
        <w:t xml:space="preserve"> Âu Ý Quyền liếc nhìn tôn tử của hắn, cũng không nói có hay không, mà kêu Âu Hồng rời khỏi.</w:t>
      </w:r>
    </w:p>
    <w:p>
      <w:pPr>
        <w:pStyle w:val="BodyText"/>
      </w:pPr>
      <w:r>
        <w:t xml:space="preserve"> Âu Hồng quỳ trên mặt đất, nhìn dáng vẻ như nếu Âu Ý Quyền không đáp ứng hắn, hắn sẽ không đứng lên. Từ khi hắn hiểu chuyện đến giờ, đây là lần đầu tiên hắn dám ngỗ nghịch với nhân vật đứng đầu gia tộc như vậy.</w:t>
      </w:r>
    </w:p>
    <w:p>
      <w:pPr>
        <w:pStyle w:val="BodyText"/>
      </w:pPr>
      <w:r>
        <w:t xml:space="preserve"> - Hồng nhi, trở về đi, Thiên Cơ động không phải chuyện ngươi có thể làm chủ, trong lòng gia gia đương nhiên đã có định đoạt!</w:t>
      </w:r>
    </w:p>
    <w:p>
      <w:pPr>
        <w:pStyle w:val="BodyText"/>
      </w:pPr>
      <w:r>
        <w:t xml:space="preserve"> Âu Dương quay sang Âu Hồng phất phất tay, Âu Hồng bất đắc dĩ đứng dậy, sau khi trao cho Âu Dương một ánh mắt hắn có thể hiểu, liền rời khỏi tiểu viện.</w:t>
      </w:r>
    </w:p>
    <w:p>
      <w:pPr>
        <w:pStyle w:val="BodyText"/>
      </w:pPr>
      <w:r>
        <w:t xml:space="preserve"> Trong lúc nhất thời, tiểu viện bỗng chốc yên ắng, ngoại trừ tiếng tuyết rơi trên mặt đất, cả hai người đều không ai mở miệng nói.</w:t>
      </w:r>
    </w:p>
    <w:p>
      <w:pPr>
        <w:pStyle w:val="BodyText"/>
      </w:pPr>
      <w:r>
        <w:t xml:space="preserve"> - Ngươi rất ưu tú, chí ít ngươi là hài tử ưu tú nhất trong số những hài tử ta từng biết.</w:t>
      </w:r>
    </w:p>
    <w:p>
      <w:pPr>
        <w:pStyle w:val="BodyText"/>
      </w:pPr>
      <w:r>
        <w:t xml:space="preserve"> Đến cuối cùng Âu Ý Quyền mở miệng trước. Kỳ thực khi Âu Ý Quyền ở cùng Âu Dương, lại quỷ dị phát hiện loại uy áp có thể khiến Đại Đế không thở nổi của mình hoàn toàn không có tác dụng gì. Ngược lại hắn thậm chí phát hiện, trên người Âu Dương có một loại áp bách đến từ chỗ sâu trong linh hồn, loại áp bách này khiến hắn không thể không mở miệng để phá vỡ yên lặng.</w:t>
      </w:r>
    </w:p>
    <w:p>
      <w:pPr>
        <w:pStyle w:val="Compact"/>
      </w:pPr>
      <w:r>
        <w:t xml:space="preserve"> </w:t>
      </w:r>
      <w:r>
        <w:br w:type="textWrapping"/>
      </w:r>
      <w:r>
        <w:br w:type="textWrapping"/>
      </w:r>
    </w:p>
    <w:p>
      <w:pPr>
        <w:pStyle w:val="Heading2"/>
      </w:pPr>
      <w:bookmarkStart w:id="1110" w:name="chương-1180-thiên-ngoại-thiên"/>
      <w:bookmarkEnd w:id="1110"/>
      <w:r>
        <w:t xml:space="preserve">1088. Chương 1180: Thiên Ngoại Thiên</w:t>
      </w:r>
    </w:p>
    <w:p>
      <w:pPr>
        <w:pStyle w:val="Compact"/>
      </w:pPr>
      <w:r>
        <w:br w:type="textWrapping"/>
      </w:r>
      <w:r>
        <w:br w:type="textWrapping"/>
      </w:r>
      <w:r>
        <w:t xml:space="preserve">- Gia gia nói đùa, ta chỉ là một phế vật.</w:t>
      </w:r>
    </w:p>
    <w:p>
      <w:pPr>
        <w:pStyle w:val="BodyText"/>
      </w:pPr>
      <w:r>
        <w:t xml:space="preserve"> Những lời này của Âu Dương rất nhẹ nhàng, cũng không có bất cứ cảm giác cam chịu gì xuất hiện.</w:t>
      </w:r>
    </w:p>
    <w:p>
      <w:pPr>
        <w:pStyle w:val="BodyText"/>
      </w:pPr>
      <w:r>
        <w:t xml:space="preserve"> - Ngươi biết vì sao gia gia lại đến chỗ ngươi không?</w:t>
      </w:r>
    </w:p>
    <w:p>
      <w:pPr>
        <w:pStyle w:val="BodyText"/>
      </w:pPr>
      <w:r>
        <w:t xml:space="preserve"> Âu Ý Quyền nhìn ra được, tôn tử từ nhỏ đã khác loại này hoàn toàn không giống với những tôn tử khác của hắn. Mặc dù không thể tu luyện, nhưng Âu Ý Quyền lại rõ ràng có một loại cảm giác, tôn tử này có lẽ không đơn giản như mình tưởng tượng.</w:t>
      </w:r>
    </w:p>
    <w:p>
      <w:pPr>
        <w:pStyle w:val="BodyText"/>
      </w:pPr>
      <w:r>
        <w:t xml:space="preserve"> Âu Ý Quyền nói đến đây, lấy từ trong lòng mình ra một túi gấm kim hoàng sắc. Trên túi gấm tản ra một loại quang huy nhàn nhạt, vừa nhìn đã biết không phải vật bình thường.</w:t>
      </w:r>
    </w:p>
    <w:p>
      <w:pPr>
        <w:pStyle w:val="BodyText"/>
      </w:pPr>
      <w:r>
        <w:t xml:space="preserve"> - Năm đó khi ngươi sinh ra, tất cả thế giới đều vang lên lôi điện bi ca, đây là dấu hiệu một cường giả vi tôn trên đời ngã xuống. Hôm ngươi chào đời, ta lại phát hiện linh hồn của ngươi rất kỳ quái lạ, còn thân thể càng tàn phế tới cực điểm. Trong mắt rất nhiều ngươi, ngươi chính là một phế vật, nhưng ta không cho rằng như vậy. Bởi vì gia gia phát hiện với tu vi linh hồn của mình cũng không cách nào nhìn thấu bản chất linh hồn của ngươi, ngươi biết cái này đại biểu cho cái gì không?</w:t>
      </w:r>
    </w:p>
    <w:p>
      <w:pPr>
        <w:pStyle w:val="BodyText"/>
      </w:pPr>
      <w:r>
        <w:t xml:space="preserve"> Âu Ý Quyền nhìn Âu Dương tiếp tục nói:</w:t>
      </w:r>
    </w:p>
    <w:p>
      <w:pPr>
        <w:pStyle w:val="BodyText"/>
      </w:pPr>
      <w:r>
        <w:t xml:space="preserve"> - Cái này đại biểu cường độ linh hồn của ngươi vượt qua gia gia.</w:t>
      </w:r>
    </w:p>
    <w:p>
      <w:pPr>
        <w:pStyle w:val="BodyText"/>
      </w:pPr>
      <w:r>
        <w:t xml:space="preserve"> - Gia gia nói đùa sao.</w:t>
      </w:r>
    </w:p>
    <w:p>
      <w:pPr>
        <w:pStyle w:val="BodyText"/>
      </w:pPr>
      <w:r>
        <w:t xml:space="preserve"> Âu Dương hiển nhiên cũng không rõ lắm chuyện linh hồn của mình. Dù sao Âu Dương còn không bằng một phàm nhân bình thường nhất, làm sao có thể hiểu được thứ như linh hồn.</w:t>
      </w:r>
    </w:p>
    <w:p>
      <w:pPr>
        <w:pStyle w:val="BodyText"/>
      </w:pPr>
      <w:r>
        <w:t xml:space="preserve"> - Ta không nói đùa, vì chuyện này ta đã tự mình trèo lên Vạn Tiên Sơn, tìm kiếm Thái thượng đại trưởng lão của Vạn Tiên Sơn, dùng một nhân tình kêu hắn bốc một quẻ cho ngươi, nhưng kết quả này lại khiến ta hai mươi năm qua không dám nói ra.</w:t>
      </w:r>
    </w:p>
    <w:p>
      <w:pPr>
        <w:pStyle w:val="BodyText"/>
      </w:pPr>
      <w:r>
        <w:t xml:space="preserve"> Âu Ý Quyền nhìn thoáng qua túi gấm kim hoàng sắc trong tay mình, rất hiển nhiên. Trong túi gấm kim hoàng sắc có lẽ chính là kết quả được bốc ra trước kia.</w:t>
      </w:r>
    </w:p>
    <w:p>
      <w:pPr>
        <w:pStyle w:val="BodyText"/>
      </w:pPr>
      <w:r>
        <w:t xml:space="preserve"> - Ngươi muốn biết không?</w:t>
      </w:r>
    </w:p>
    <w:p>
      <w:pPr>
        <w:pStyle w:val="BodyText"/>
      </w:pPr>
      <w:r>
        <w:t xml:space="preserve"> Âu Ý Quyền nhìn tôn tử của mình, sau đó đẩy chiếc túi gấm đến trước mặt Âu Dương. Âu Dương hiếu kỳ nhận lấy túi gấm, sau đó chậm rãi mở túi gấm, lấy từ bên trong ra một tờ giấy màu vàng.</w:t>
      </w:r>
    </w:p>
    <w:p>
      <w:pPr>
        <w:pStyle w:val="BodyText"/>
      </w:pPr>
      <w:r>
        <w:t xml:space="preserve"> Khi Âu Dương mở tờ giấy ra, hắn có chút ngơ ngác nhìn tờ giấy trước mặt mình. Trên tờ giấy này không có bí mật kinh thế gì, đây căn bản là một tờ giấy không có chữ.</w:t>
      </w:r>
    </w:p>
    <w:p>
      <w:pPr>
        <w:pStyle w:val="BodyText"/>
      </w:pPr>
      <w:r>
        <w:t xml:space="preserve"> Tờ giấy không có chữ này chính là thứ Thái thượng đại trưởng lão Vạn Tiên Sơn thôi diễn ra trước kia sao? Nếu nói như vậy, Thái thượng đại trưởng lão này cũng quá bất tài.</w:t>
      </w:r>
    </w:p>
    <w:p>
      <w:pPr>
        <w:pStyle w:val="BodyText"/>
      </w:pPr>
      <w:r>
        <w:t xml:space="preserve"> - Ngươi không nhìn lầm, chính là không có cái gì.</w:t>
      </w:r>
    </w:p>
    <w:p>
      <w:pPr>
        <w:pStyle w:val="BodyText"/>
      </w:pPr>
      <w:r>
        <w:t xml:space="preserve"> Âu Ý Quyền đương nhiên nhìn ra vẻ giật mình trên mặt Âu Dương, hắn cũng khẽ gật đầu nói tiếp:</w:t>
      </w:r>
    </w:p>
    <w:p>
      <w:pPr>
        <w:pStyle w:val="BodyText"/>
      </w:pPr>
      <w:r>
        <w:t xml:space="preserve"> - Thái thượng đại trưởng lão Vạn Tiên Sơn tu tập thiên cơ thuật, được xưng là có thể diễn hóa thiên địa, nhưng lần này hắn thất thủ . Hắn nói cho ta biết, hắn đã từng tính qua, cả đời hắn sẽ có hai lần thất thủ, lần thất thủ đầu tiên là sinh, còn lần thất thủ thứ hai chính là diệt.</w:t>
      </w:r>
    </w:p>
    <w:p>
      <w:pPr>
        <w:pStyle w:val="BodyText"/>
      </w:pPr>
      <w:r>
        <w:t xml:space="preserve"> - Sinh. . . Diệt.</w:t>
      </w:r>
    </w:p>
    <w:p>
      <w:pPr>
        <w:pStyle w:val="BodyText"/>
      </w:pPr>
      <w:r>
        <w:t xml:space="preserve"> Khi Âu Dương nghe thấy hai chữ này, trong mắt mang theo vẻ mê man.</w:t>
      </w:r>
    </w:p>
    <w:p>
      <w:pPr>
        <w:pStyle w:val="BodyText"/>
      </w:pPr>
      <w:r>
        <w:t xml:space="preserve"> - Hắn đã chết, lần thứ hai hắn thất thủ, toàn bộ Vạn Tiên Sơn cũng thất thủ theo hắn, tiêu tán trong thiên địa.</w:t>
      </w:r>
    </w:p>
    <w:p>
      <w:pPr>
        <w:pStyle w:val="BodyText"/>
      </w:pPr>
      <w:r>
        <w:t xml:space="preserve"> Trong mắt Âu Ý Quyền mang theo mấy phần trào phúng. Hắn và Thái thượng đại trưởng lão Vạn Tiên Sơn cũng là bạn tri kỉ, bằng không cũng không thể kêu hắn tính số phận của tôn tử mình. Nhưng Âu Ý Quyền đồng dạng cũng trào phúng lão hữu của hắn. Tính hết thiên hạ, cuối cùng lại chỉ có thể rơi vào một hạ tràng như vậy, cái này chẳng lẽ còn thiếu bi kịch sao?</w:t>
      </w:r>
    </w:p>
    <w:p>
      <w:pPr>
        <w:pStyle w:val="BodyText"/>
      </w:pPr>
      <w:r>
        <w:t xml:space="preserve"> - Gia gia muốn nói cái gì với ta đây? Ta rất bất phàm? Ta là chuyển thế của một đại nhân vật nào đó? Có phải như vậy không?</w:t>
      </w:r>
    </w:p>
    <w:p>
      <w:pPr>
        <w:pStyle w:val="BodyText"/>
      </w:pPr>
      <w:r>
        <w:t xml:space="preserve"> Âu Dương là người thông minh như thế nào, đương nhiên nghe ra ý tứ trong ngôn ngữ của gia gia, nhưng Âu Dương cũng không quá lưu ý. Cho dù kiếp trước hắn có là Thần Tiễn thì làm sao, hiện giờ hắn là một phế vật, một phế vật muốn dựa vào hai chân bước đi cũng khó khăn, phế vật như vậy có thể làm cái gì?</w:t>
      </w:r>
    </w:p>
    <w:p>
      <w:pPr>
        <w:pStyle w:val="BodyText"/>
      </w:pPr>
      <w:r>
        <w:t xml:space="preserve"> Cứu vớt thế giới sao? Phế vật như mình, tùy tiện tìm một tu luyện giả nhất giai cũng có thể dễ dàng lấy mạng mình, còn nói chuyện đại nhân vật gì đó? Đây quả thực là châm chọc trắng trợn mà thôi.</w:t>
      </w:r>
    </w:p>
    <w:p>
      <w:pPr>
        <w:pStyle w:val="BodyText"/>
      </w:pPr>
      <w:r>
        <w:t xml:space="preserve"> - Ha ha ha ha. . .</w:t>
      </w:r>
    </w:p>
    <w:p>
      <w:pPr>
        <w:pStyle w:val="BodyText"/>
      </w:pPr>
      <w:r>
        <w:t xml:space="preserve"> Nghe thấy câu nói của Âu Dương, Âu Ý Quyền dĩ nhiên nở nụ cười, lần này nụ cười của hắn rất vui vẻ. Dù sao những lời hắn nói vừa rồi, nếu là một tiểu thanh niên nhiệt huyết bình thường nhất định sẽ cảm thấy mình là chuyển thế của đại nhân vật nào đó, tương lai phải cứu vớt thế giới, sau đó trong lòng vô thiên vô địa. Nhưng tiểu tử này của hắn lại không như vậy, vừa liếc mắt đã nhìn ra tất cả. Giống như Âu Dương nói, cho dù mình là đại nhân vật chuyển thế thì thế nào, tất cả chỉ là phù vân, bởi vì hiện tại hắn chỉ là một phế vật.</w:t>
      </w:r>
    </w:p>
    <w:p>
      <w:pPr>
        <w:pStyle w:val="BodyText"/>
      </w:pPr>
      <w:r>
        <w:t xml:space="preserve"> - Âu Dương, ta hỏi ngươi, ngươi có muốn tiến vào Thiên Cơ Động đánh cược tính mệnh không?</w:t>
      </w:r>
    </w:p>
    <w:p>
      <w:pPr>
        <w:pStyle w:val="BodyText"/>
      </w:pPr>
      <w:r>
        <w:t xml:space="preserve"> Âu Ý Quyền nhìn Âu Dương, rốt cuộc hỏi ra mục đích chuyến đi này của hắn, bản thân Âu Ý Quyền cũng biết, tôn tử này sợ rằng cũng đã suy nghĩ cẩn thận tất cả.</w:t>
      </w:r>
    </w:p>
    <w:p>
      <w:pPr>
        <w:pStyle w:val="BodyText"/>
      </w:pPr>
      <w:r>
        <w:t xml:space="preserve"> - Cơ hội bày ra trước mặt mình, không ai muốn từ bỏ, ta cũng sẽ không từ bỏ.</w:t>
      </w:r>
    </w:p>
    <w:p>
      <w:pPr>
        <w:pStyle w:val="BodyText"/>
      </w:pPr>
      <w:r>
        <w:t xml:space="preserve"> Trong mắt Âu Dương mang theo mấy phần hi vọng, nhưng ánh sáng hi vọng chỉ lóe lên rất nhanh rồi biến mất.</w:t>
      </w:r>
    </w:p>
    <w:p>
      <w:pPr>
        <w:pStyle w:val="BodyText"/>
      </w:pPr>
      <w:r>
        <w:t xml:space="preserve"> - Ba ngày sau ta sẽ kêu đại ca ngươi đưa ngươi đến Thiên Cơ Động, thành và bại đều chỉ trong một ý niệm của ngươi.</w:t>
      </w:r>
    </w:p>
    <w:p>
      <w:pPr>
        <w:pStyle w:val="BodyText"/>
      </w:pPr>
      <w:r>
        <w:t xml:space="preserve"> Âu Ý Quyền nói xong câu đó cũng không ở lại, xoay người biến mất trong bóng đêm.</w:t>
      </w:r>
    </w:p>
    <w:p>
      <w:pPr>
        <w:pStyle w:val="BodyText"/>
      </w:pPr>
      <w:r>
        <w:t xml:space="preserve"> Âu Dương cầm chén trà trên bàn nhấp một ngụm. Tay hắn vẫn đang run rẩy, không biết là bản thân hắn run rẩy, hay bởi vì chuyện vừa rồi quá kích động.</w:t>
      </w:r>
    </w:p>
    <w:p>
      <w:pPr>
        <w:pStyle w:val="BodyText"/>
      </w:pPr>
      <w:r>
        <w:t xml:space="preserve"> - Thiên Cơ Động, ngươi thực sự ẩn chứa thiên cơ sao?</w:t>
      </w:r>
    </w:p>
    <w:p>
      <w:pPr>
        <w:pStyle w:val="BodyText"/>
      </w:pPr>
      <w:r>
        <w:t xml:space="preserve"> Trong lòng Âu Dương có một tia chờ mong với Thiên Cơ Động, Âu Dương biết đây là một cơ hội để mình lột xác, bất luận thành bại mình đều phải liều mạng một lần.</w:t>
      </w:r>
    </w:p>
    <w:p>
      <w:pPr>
        <w:pStyle w:val="BodyText"/>
      </w:pPr>
      <w:r>
        <w:t xml:space="preserve"> Ba ngày tiếp theo, Âu gia tiếp tục thảo luận về chuyện danh ngạch của Thiên Cơ Động. Đến ngày thứ ba, Âu Ý Quyền cường thế tuyên bố, lần này người tiến vào Thiên Cơ Động chính là người bọn họ đều cho là phế vật, Âu Dương.</w:t>
      </w:r>
    </w:p>
    <w:p>
      <w:pPr>
        <w:pStyle w:val="BodyText"/>
      </w:pPr>
      <w:r>
        <w:t xml:space="preserve"> Kết quả này đương nhiên khiến một số người khó có thể tiếp thu. Nhưng tại Âu gia, Âu Ý Quyền chính là trời, trời đã nói ai có dũng khí phản đối, nhiều nhất chỉ có thể bàn luận riêng tư, hoàn toàn là lãng phí một danh ngạch mà thôi. Chính bởi vì thanh âm thảo luận này, Âu gia còn chia làm phái bảo vệ và phái phản đối.</w:t>
      </w:r>
    </w:p>
    <w:p>
      <w:pPr>
        <w:pStyle w:val="BodyText"/>
      </w:pPr>
      <w:r>
        <w:t xml:space="preserve"> Nhưng những người này nói như thế nào cũng không có vấn đề gì với Âu Dương, bởi vì hắn đang được Âu Bằng mang đến con đường tiến vào Thiên Cơ động.</w:t>
      </w:r>
    </w:p>
    <w:p>
      <w:pPr>
        <w:pStyle w:val="BodyText"/>
      </w:pPr>
      <w:r>
        <w:t xml:space="preserve"> Không ai biết hành trình Thiên Cơ động lần này sẽ mang đến cho Âu Dương thu hoạch như thế nào. Cho dù là bản thân Âu Dương cũng không thể nào biết được con đường phía trước của mình rốt cuộc là cái gì.</w:t>
      </w:r>
    </w:p>
    <w:p>
      <w:pPr>
        <w:pStyle w:val="BodyText"/>
      </w:pPr>
      <w:r>
        <w:t xml:space="preserve"> Động phủ ẩn chứa thiên cơ, chưa từng có người biết Thiên Cơ Động này là ai mở ra, cũng không có người chân chính lý giải bí mật của Thiên Cơ Động, mọi người chỉ biết là, Thiên Cơ động này hình như có chút liên quan đến thiên ngoại thiên.....</w:t>
      </w:r>
    </w:p>
    <w:p>
      <w:pPr>
        <w:pStyle w:val="BodyText"/>
      </w:pPr>
      <w:r>
        <w:t xml:space="preserve"> Thiên Cơ Động ở trên Mê Hồn Hải, trước đây phương pháp tiến vào Thiên Cơ Động duy nhất của mọi người chính là cưỡi Xuyên Vân Thuyền, phá vỡ sương mù dày đặc tiến vào bên trong. Hiện giờ phong ấn của Mê Hồn Hải đã bị Âu Dương phá vỡ, mọi người rốt cuộc có thể không kiêng nể phi hành trên bầu trời Mê Hồn Hải.</w:t>
      </w:r>
    </w:p>
    <w:p>
      <w:pPr>
        <w:pStyle w:val="Compact"/>
      </w:pPr>
      <w:r>
        <w:t xml:space="preserve"> </w:t>
      </w:r>
      <w:r>
        <w:br w:type="textWrapping"/>
      </w:r>
      <w:r>
        <w:br w:type="textWrapping"/>
      </w:r>
    </w:p>
    <w:p>
      <w:pPr>
        <w:pStyle w:val="Heading2"/>
      </w:pPr>
      <w:bookmarkStart w:id="1111" w:name="chương-1181-lại-nghe-về-hoắc-khải-phong"/>
      <w:bookmarkEnd w:id="1111"/>
      <w:r>
        <w:t xml:space="preserve">1089. Chương 1181: Lại Nghe Về Hoắc Khải Phong</w:t>
      </w:r>
    </w:p>
    <w:p>
      <w:pPr>
        <w:pStyle w:val="Compact"/>
      </w:pPr>
      <w:r>
        <w:br w:type="textWrapping"/>
      </w:r>
      <w:r>
        <w:br w:type="textWrapping"/>
      </w:r>
      <w:r>
        <w:t xml:space="preserve">Âu Bằng mang theo Âu Dương phi hành trên biển Mê Hồn, kể lại cho Âu Dương nghe câu chuyện trước đây của Thần Tiễn. Làm thế nào giương cung phá trời cao, liên tiếp giết chết hai gã Đại Đế của Đạm Thai gia, làm thế nào chạy thoát khỏi vây bắt dày đặc của Đạm Thai gia, làm thế nào phát hiện ra Thiên Không Chi Thành mà Hoắc Khải Phong lưu lại dưới đáy biển.</w:t>
      </w:r>
    </w:p>
    <w:p>
      <w:pPr>
        <w:pStyle w:val="BodyText"/>
      </w:pPr>
      <w:r>
        <w:t xml:space="preserve"> - Có người nói năm đó khi Thần Tiễn mọc cánh phi tiên, đã từng nhắc đến Hoắc Khải Phong. Chỉ có điều sau đó quang huy của Thần Tiễn quá nồng đậm, mọi người đã quên mất siêu cấp cường giả này.</w:t>
      </w:r>
    </w:p>
    <w:p>
      <w:pPr>
        <w:pStyle w:val="BodyText"/>
      </w:pPr>
      <w:r>
        <w:t xml:space="preserve"> Âu Dương đã đọc qua rất nhiều truyền kỳ của Thần Tiễn, đối với tồn tại của Hoắc Khải Phong, Âu Dương vẫn nhớ rất kỹ.</w:t>
      </w:r>
    </w:p>
    <w:p>
      <w:pPr>
        <w:pStyle w:val="BodyText"/>
      </w:pPr>
      <w:r>
        <w:t xml:space="preserve"> - Đúng vậy, Hoắc Khải Phong thật sự là một siêu cấp cường giả, nhưng đối với Chân Linh Giới mà nói hắn cũng là tai nạn.</w:t>
      </w:r>
    </w:p>
    <w:p>
      <w:pPr>
        <w:pStyle w:val="BodyText"/>
      </w:pPr>
      <w:r>
        <w:t xml:space="preserve"> Âu Bằng cũng biết chuyện của Hoắc Khải Phong. Nhưng đối với người của Chân Linh Giới mà nói, người chân chính bội phục Hoắc Khải Phong không có mấy người. Đồ tẫn cường giả thiên hạ, phong ấn một giới, kiến tạo tỏa yêu tháp, những chuyện cường giả này làm thật ra không sai, bởi vì chí ít đứng ở góc độ của hắn mà nói, hắn không sai.</w:t>
      </w:r>
    </w:p>
    <w:p>
      <w:pPr>
        <w:pStyle w:val="BodyText"/>
      </w:pPr>
      <w:r>
        <w:t xml:space="preserve"> - Hoắc Khải Phong cũng là một người thiện lương, nhưng hắn quá chấp mê một vài thứ, nếu như trước kia hắn có thể buông bỏ, trong đại thời đại sau này nhất định cũng có một chỗ của hắn.</w:t>
      </w:r>
    </w:p>
    <w:p>
      <w:pPr>
        <w:pStyle w:val="BodyText"/>
      </w:pPr>
      <w:r>
        <w:t xml:space="preserve"> Âu Dương từng tỉ mỉ nghiên cứu qua về Hoắc Khải Phong. Thiên phú của Hoắc Khải Phong vốn rất lạ thường, năm đó ở tiên giới lấy trình độ của Tiên Đế khiêu chiến Tiên Tôn, được xưng là cường giả có cơ hội đặt chân vào chí cao vô thượng nhất.</w:t>
      </w:r>
    </w:p>
    <w:p>
      <w:pPr>
        <w:pStyle w:val="BodyText"/>
      </w:pPr>
      <w:r>
        <w:t xml:space="preserve"> Nếu như Hoắc Khải Phong không ngã xuống, nếu như Hoắc Khải Phong có thể buông bỏ một vài thứ, có lẽ sau này sẽ không có Âu Dương huy hoàng. Con đường của cường giả chính là như vậy, vĩnh viễn chỉ có thể có một diễn viên chính, những người khác mãi mãi chỉ có thể là viên đá đặt chân của diễn viên chính, Hoắc Khải Phong cũng là như vậy, trước mặt quang huy của Thần Tiễn, ánh sáng của hắn trở nên lu mờ.</w:t>
      </w:r>
    </w:p>
    <w:p>
      <w:pPr>
        <w:pStyle w:val="BodyText"/>
      </w:pPr>
      <w:r>
        <w:t xml:space="preserve"> - Nghe nói Thiên Cơ Động có quan hệ đến Hoắc Khải Phong, có người nói nếu như có thể chân chính hiểu thông bí mật của Thiên Cơ Động, là có thể có được truyền thừa của Hoắc Khải Phong, cửu đệ ngươi phải nỗ lực.</w:t>
      </w:r>
    </w:p>
    <w:p>
      <w:pPr>
        <w:pStyle w:val="BodyText"/>
      </w:pPr>
      <w:r>
        <w:t xml:space="preserve"> Âu Bằng cũng không vì chuyện bản thân mất đi cơ hội tiến vào Thiên Cơ Động mà oán hận Âu Dương, ngược lại hắn càng xem trọng Âu Dương có thể có được một phen cơ duyên cực lớn trong Thiên Cơ Động.</w:t>
      </w:r>
    </w:p>
    <w:p>
      <w:pPr>
        <w:pStyle w:val="BodyText"/>
      </w:pPr>
      <w:r>
        <w:t xml:space="preserve"> </w:t>
      </w:r>
    </w:p>
    <w:p>
      <w:pPr>
        <w:pStyle w:val="BodyText"/>
      </w:pPr>
      <w:r>
        <w:t xml:space="preserve"> - Đại ca yên tâm, lần này không chỉ có hi vọng của mọi người, mà cũng là hi vọng của mình ta, bất luận như thế nào ta cũng sẽ liều mạng, dốc hết toàn lực.</w:t>
      </w:r>
    </w:p>
    <w:p>
      <w:pPr>
        <w:pStyle w:val="BodyText"/>
      </w:pPr>
      <w:r>
        <w:t xml:space="preserve"> Âu Dương nắm chặt tay, trong mắt mang theo vẻ kiên định.</w:t>
      </w:r>
    </w:p>
    <w:p>
      <w:pPr>
        <w:pStyle w:val="BodyText"/>
      </w:pPr>
      <w:r>
        <w:t xml:space="preserve"> Sau hai ngày hai đêm phi hành, dưới sự trợ giúp của Âu Bằng, Âu Dương đã tới được một hải đảo không lớn lắm, thậm chí có chút hoang vu. Khi nhìn thấy hải đảo này, Âu Dương cũng không biết, kỳ thực trước kia hắn đã từng tới đây.</w:t>
      </w:r>
    </w:p>
    <w:p>
      <w:pPr>
        <w:pStyle w:val="BodyText"/>
      </w:pPr>
      <w:r>
        <w:t xml:space="preserve"> Đó là lộ tuyến mà Xuyên Vân Thuyền phải đi qua. Trước kia khi Âu Dương cưỡi Xuyên Vân Thuyền đã từng dùng chân thực chi nhãn nhìn thấy hải đảo này. Nhưng lúc đó, trong mắt hắn tiểu đảo này chỉ là một hòn đảo đơn độc trên biển mà thôi, không có bất cứ chỗ nào thần bí.</w:t>
      </w:r>
    </w:p>
    <w:p>
      <w:pPr>
        <w:pStyle w:val="BodyText"/>
      </w:pPr>
      <w:r>
        <w:t xml:space="preserve"> Hiện tại lại nhìn hải đảo này, mặc dù vẫn hoang vắng nhưng lại có từng đợt quang huy thỉnh thoảng từ trên hải đảo bay ra. Những quang huy này phảng phất như chịu sự điều khiến của thứ gì thần bí bay thẳng lên bầu trời, xua tan mây đen trên bầu trời, để ánh mặt trời chiếu xuống trên hải đảo.</w:t>
      </w:r>
    </w:p>
    <w:p>
      <w:pPr>
        <w:pStyle w:val="BodyText"/>
      </w:pPr>
      <w:r>
        <w:t xml:space="preserve"> - Hòn đảo này tên là Thiên Cơ đảo, khi phong ấn trên Mê Hồn hải chưa được giải trừ, mọi người rất ít có cơ hội tìm được tồn tại của Thiên Cơ đảo, chỉ có thể miễn cưỡng thông qua Xuyên Vân Thuyền đến đây. Lúc đó người có thể tiến vào Thiên Cơ đảo rất ít, hiện giờ phong ấn trên Mê Hồn hải đã bị phá vỡ, chỉ cần là người là có thể tiến vào Thiên Cơ đảo.</w:t>
      </w:r>
    </w:p>
    <w:p>
      <w:pPr>
        <w:pStyle w:val="BodyText"/>
      </w:pPr>
      <w:r>
        <w:t xml:space="preserve"> Âu Bằng giải thích với Âu Dương.</w:t>
      </w:r>
    </w:p>
    <w:p>
      <w:pPr>
        <w:pStyle w:val="BodyText"/>
      </w:pPr>
      <w:r>
        <w:t xml:space="preserve"> - Vậy tại sao chỉ có danh ngạch một vạn người?</w:t>
      </w:r>
    </w:p>
    <w:p>
      <w:pPr>
        <w:pStyle w:val="BodyText"/>
      </w:pPr>
      <w:r>
        <w:t xml:space="preserve"> Trong mắt Âu Dương mang theo vài phần khó hiểu.</w:t>
      </w:r>
    </w:p>
    <w:p>
      <w:pPr>
        <w:pStyle w:val="BodyText"/>
      </w:pPr>
      <w:r>
        <w:t xml:space="preserve"> - Rất đơn giản, bởi vì Thiên Cơ Động nhiều nhất chỉ có thể tiến vào một vạn người, mà danh ngạch vạn người này lại chia cắt cho khắp thiên hạ, tán tu bình thường mặc dù có thể tới Thiên Cơ đảo, nhưng khi Thiên Cơ Động mở ra lại tuyệt đối không có cơ hội tiến vào, nói cách khác là không có tư cách.</w:t>
      </w:r>
    </w:p>
    <w:p>
      <w:pPr>
        <w:pStyle w:val="BodyText"/>
      </w:pPr>
      <w:r>
        <w:t xml:space="preserve"> Trong mắt Âu Bằng mang theo vài phần tự hào. Hiện nay cường giả thiên hạ rất nhiều, nhưng Âu gia bọn họ vẫn có thể chiếm được một vị trí, chuyện này xác thực không tồi.</w:t>
      </w:r>
    </w:p>
    <w:p>
      <w:pPr>
        <w:pStyle w:val="BodyText"/>
      </w:pPr>
      <w:r>
        <w:t xml:space="preserve"> Nhưng Âu Bằng vẫn suy nghĩ quá nhiều, khi Thiên Cơ đảo mở ra có một vạn vị trí, các đại tông phái có thể lấy được trên trăm danh ngạch, có thể khiến trên một trăm đệ tử đồng thời cùng tiến vào bên trong. Mặc dù Âu gia bọn họ có cường giả cấp ý chí như Âu Ý Quyền, nhưng nội tình của Âu gia vẫn quá kém, Âu Ý Quyền một cây chẳng chống vững nhà.</w:t>
      </w:r>
    </w:p>
    <w:p>
      <w:pPr>
        <w:pStyle w:val="BodyText"/>
      </w:pPr>
      <w:r>
        <w:t xml:space="preserve"> - Cửu đệ, ngươi phải biết rằng, sau khi tiến vào Thiên Cơ Động cũng không có cái gì gian nan hiểm trở ngăn cản, mà tất cả đều nằm ở chữ "ngộ", người có thể hiểu thông tất cả đương nhiên có thể đi tới. Nếu như không thể hiểu thông tất cả, cho dù ở lại bên trong trăm năm cũng không có bất cứ tác dụng gì. Nhưng trên thực tế cũng không thể nói như vậy.</w:t>
      </w:r>
    </w:p>
    <w:p>
      <w:pPr>
        <w:pStyle w:val="BodyText"/>
      </w:pPr>
      <w:r>
        <w:t xml:space="preserve"> Âu Bằng thấy Âu Dương rất muốn biết tiếp liền chậm rãi nói:</w:t>
      </w:r>
    </w:p>
    <w:p>
      <w:pPr>
        <w:pStyle w:val="BodyText"/>
      </w:pPr>
      <w:r>
        <w:t xml:space="preserve"> - Thời gian ở trong Thiên Cơ Động đương nhiên càng dài càng tốt, bởi vì bên trong Thiên Cơ Động có năng lực nghịch thiên sửa mệnh cho người khác, thế giới bên trong càng dài, cho dù không thể ngộ được thiên cơ, cũng có thể có được chỗ tốt không thể tưởng tưởng.</w:t>
      </w:r>
    </w:p>
    <w:p>
      <w:pPr>
        <w:pStyle w:val="BodyText"/>
      </w:pPr>
      <w:r>
        <w:t xml:space="preserve"> - Thì ra là thế, vậy đại ca, thời gian ở bên trong bao lâu là tương đối bình thường?</w:t>
      </w:r>
    </w:p>
    <w:p>
      <w:pPr>
        <w:pStyle w:val="BodyText"/>
      </w:pPr>
      <w:r>
        <w:t xml:space="preserve"> Âu Dương ngẩng đầu nhìn Âu Bằng hỏi.</w:t>
      </w:r>
    </w:p>
    <w:p>
      <w:pPr>
        <w:pStyle w:val="BodyText"/>
      </w:pPr>
      <w:r>
        <w:t xml:space="preserve"> - Trong lịch sử tiến nhập Thiên Cơ Động, người ở trong thời gian dài nhất chính là một gã đệ tử của Huyễn Thực tông. Hắn ở trong đó một tháng, cải tạo của một tháng này đối với hắn cũng là không thể tưởng tượng. Vốn hắn không phải là đệ tử ưu tú nhất của Huyễn Thực tông, nhưng một tháng này lại khiến hắn bước qua vô số thiên tài, đạt được cao độ không ai có thể tưởng tưởng.</w:t>
      </w:r>
    </w:p>
    <w:p>
      <w:pPr>
        <w:pStyle w:val="BodyText"/>
      </w:pPr>
      <w:r>
        <w:t xml:space="preserve"> Âu Bằng nhớ lại nói.</w:t>
      </w:r>
    </w:p>
    <w:p>
      <w:pPr>
        <w:pStyle w:val="BodyText"/>
      </w:pPr>
      <w:r>
        <w:t xml:space="preserve"> - Trong lịch sử người thê thảm nhất chính là người ở bên trong có bốn ngày là đi ra. Sau đó mọi người dần dần minh bạch, Thiên Cơ Động không chú trọng tu vi của ngươi, thứ nó chú trọng chính là tâm tính của ngươi. Người có tâm tính càng mạnh, thời gian ở bên trong cũng càng dài, nếu như thiếu tâm tính, bước vào trong đó sẽ cảm thấy đần độn, còn chưa rõ chuyện gì xảy ra đã bị tống xuất ra ngoài.</w:t>
      </w:r>
    </w:p>
    <w:p>
      <w:pPr>
        <w:pStyle w:val="BodyText"/>
      </w:pPr>
      <w:r>
        <w:t xml:space="preserve"> Khi Âu Bằng đang nói chuyện, hai người đã hạ xuống Thiên Cơ đảo.</w:t>
      </w:r>
    </w:p>
    <w:p>
      <w:pPr>
        <w:pStyle w:val="BodyText"/>
      </w:pPr>
      <w:r>
        <w:t xml:space="preserve"> Khi hai người hạ xuống, Âu Bằng lấy ra tấm thẻ bài ba nghìn sáu trăm mà Âu gia đoạt được đến Thiên Cơ Động, thông qua kiểm tra bên ngoài, sau đó bước vào bên trong của Thiên Cơ đảo.</w:t>
      </w:r>
    </w:p>
    <w:p>
      <w:pPr>
        <w:pStyle w:val="BodyText"/>
      </w:pPr>
      <w:r>
        <w:t xml:space="preserve"> Lúc này khắp nơi trên Thiên Cơ đảo đều là người, những người chân chính hạ xuống trên Thiên Cơ đảo có thể cảm thụ được Thiên Cơ Động thỉnh thoảng phát ra lực lượng chấn động nhân tâm.</w:t>
      </w:r>
    </w:p>
    <w:p>
      <w:pPr>
        <w:pStyle w:val="BodyText"/>
      </w:pPr>
      <w:r>
        <w:t xml:space="preserve"> Nhưng lực lượng này lại hoàn toàn không thể ảnh hưởng đến Âu Dương. Loại lực lượng này đủ để ảnh hưởng đến Tiên Đế, thậm chí là Tiên Tôn, nhưng linh hồn Âu Dương quá mạnh mẽ.</w:t>
      </w:r>
    </w:p>
    <w:p>
      <w:pPr>
        <w:pStyle w:val="Compact"/>
      </w:pPr>
      <w:r>
        <w:t xml:space="preserve"> </w:t>
      </w:r>
      <w:r>
        <w:br w:type="textWrapping"/>
      </w:r>
      <w:r>
        <w:br w:type="textWrapping"/>
      </w:r>
    </w:p>
    <w:p>
      <w:pPr>
        <w:pStyle w:val="Heading2"/>
      </w:pPr>
      <w:bookmarkStart w:id="1112" w:name="chương-1182-nói-đùa-sao"/>
      <w:bookmarkEnd w:id="1112"/>
      <w:r>
        <w:t xml:space="preserve">1090. Chương 1182: Nói Đùa Sao?</w:t>
      </w:r>
    </w:p>
    <w:p>
      <w:pPr>
        <w:pStyle w:val="Compact"/>
      </w:pPr>
      <w:r>
        <w:br w:type="textWrapping"/>
      </w:r>
      <w:r>
        <w:br w:type="textWrapping"/>
      </w:r>
      <w:r>
        <w:t xml:space="preserve">Nửa bước chí cao vô thượng, trong thiên địa này người có thể áp bách Âu Dương chỉ có duy nhất Thiên Vương đại biểu cho thiên đạo. Những người khác cho dù muốn ảnh hưởng đến Âu Dương cũng không có thực lực đó.</w:t>
      </w:r>
    </w:p>
    <w:p>
      <w:pPr>
        <w:pStyle w:val="BodyText"/>
      </w:pPr>
      <w:r>
        <w:t xml:space="preserve"> - Âu Bằng, lần này ngươi tới muộn quá. Các ca ca đã đợi ngươi mấy ngày rồi!</w:t>
      </w:r>
    </w:p>
    <w:p>
      <w:pPr>
        <w:pStyle w:val="BodyText"/>
      </w:pPr>
      <w:r>
        <w:t xml:space="preserve"> Hai người vừa mới tiến vào trung tâm Thiên Cơ đảo đã có mấy giọng nói vang lên chào hỏi Âu Bằng.</w:t>
      </w:r>
    </w:p>
    <w:p>
      <w:pPr>
        <w:pStyle w:val="BodyText"/>
      </w:pPr>
      <w:r>
        <w:t xml:space="preserve"> Âu Bằng được gọi là thiên tài hi vọng tương lai của Âu gia, có hi vọng bước vào cường giả ý chí. Đương nhiên hắn cũng là nhân vật rất nổi danh. Cho nên Âu Bằng vừa xuất hiện ở chỗ này đã có rất nhiều người quen biết đến chào hỏi.</w:t>
      </w:r>
    </w:p>
    <w:p>
      <w:pPr>
        <w:pStyle w:val="BodyText"/>
      </w:pPr>
      <w:r>
        <w:t xml:space="preserve"> Sau khi mọi người chào hỏi xong mới phát hiện Âu Dương đang ngồi trong chiếc xe đẩy. Trong nháy mắt Âu Dương trở thành trung tâm chú ý của mọi người. Từ trước đến nay người tiến vào Thiên Cơ đảo đều không phải là thiên tài sao. Danh tiếng Âu Dương của Âu gia cũng rất lớn. Đương nhiên danh tiếng này cũng không phải là danh tiếng tốt lành gì.</w:t>
      </w:r>
    </w:p>
    <w:p>
      <w:pPr>
        <w:pStyle w:val="BodyText"/>
      </w:pPr>
      <w:r>
        <w:t xml:space="preserve"> Sinh ra trong lôi điện bi ca, nhưng lại kế thừa một chữ "bi". Trời sinh không thể tu luyện. Kinh mạch yếu ớt không gì sánh được. Căn bản hắn hoàn toàn là một phế vật. Nhưng Cửu công tử của Âu gia lại được đặt cái tên giống như Thần Tiễn. Khi mọi người nghe thấy chuyện này đều cảm thấy Âu Dương đã làm nhục cái tên của Thần Tiễn.</w:t>
      </w:r>
    </w:p>
    <w:p>
      <w:pPr>
        <w:pStyle w:val="BodyText"/>
      </w:pPr>
      <w:r>
        <w:t xml:space="preserve"> - Ồ, đây không phải là phế. . .</w:t>
      </w:r>
    </w:p>
    <w:p>
      <w:pPr>
        <w:pStyle w:val="BodyText"/>
      </w:pPr>
      <w:r>
        <w:t xml:space="preserve"> Một thanh niên mặc bạch y mới nói được chữ "phế" liền nhớ ra Âu Bằng vẫn đang đứng bên cạnh. Hắn vội vàng sửa lời nói:</w:t>
      </w:r>
    </w:p>
    <w:p>
      <w:pPr>
        <w:pStyle w:val="BodyText"/>
      </w:pPr>
      <w:r>
        <w:t xml:space="preserve"> - Đây không phải là cửu công tử Âu Dương của Âu gia sao. . .</w:t>
      </w:r>
    </w:p>
    <w:p>
      <w:pPr>
        <w:pStyle w:val="BodyText"/>
      </w:pPr>
      <w:r>
        <w:t xml:space="preserve"> Khi nói đến hai chữ Âu Dương hắn còn cố ý nhấn mạnh. Điều này lập tức dẫn đến một tràng cười của những người xung quanh.</w:t>
      </w:r>
    </w:p>
    <w:p>
      <w:pPr>
        <w:pStyle w:val="BodyText"/>
      </w:pPr>
      <w:r>
        <w:t xml:space="preserve"> Âu Bằng nghe thấy lời nói khiêu khích của hắn, sắc mặt đương nhiên rất khó coi. Theo Âu Bằng thấy chuyện này căn bản chính là trắng trợn sỉ nhục cửu đệ của mình. Nhưng Âu Bằng cũng không nói thêm lời nào. Mặc dù hắn rất bảo vệ Âu Dương, nhưng hắn cũng không phải là kẻ ngu ngốc. Những người có thể bước lên Thiên Cơ đảo này, hầu hết đều là nhân vật có bối cảnh rất lớn.</w:t>
      </w:r>
    </w:p>
    <w:p>
      <w:pPr>
        <w:pStyle w:val="BodyText"/>
      </w:pPr>
      <w:r>
        <w:t xml:space="preserve"> - Chính là tại hạ. Không biết vị huynh đài này có gì chỉ giáo?</w:t>
      </w:r>
    </w:p>
    <w:p>
      <w:pPr>
        <w:pStyle w:val="BodyText"/>
      </w:pPr>
      <w:r>
        <w:t xml:space="preserve"> Âu Dương ngược lại có vẻ rất bình tĩnh. Dù sao hai chữ "phế vật" kia hắn đã nghe nhiều lần, cũng đã hình thành sự miễn dịch .</w:t>
      </w:r>
    </w:p>
    <w:p>
      <w:pPr>
        <w:pStyle w:val="BodyText"/>
      </w:pPr>
      <w:r>
        <w:t xml:space="preserve"> - Không dám chỉ giáo. . .</w:t>
      </w:r>
    </w:p>
    <w:p>
      <w:pPr>
        <w:pStyle w:val="BodyText"/>
      </w:pPr>
      <w:r>
        <w:t xml:space="preserve"> Người thanh niên mặc áo tắng kia có chút kỳ thị nhìn thoáng qua Âu Dương. Sau đó hắn cũng không để ý tới Âu Dương nữa mà tiếp tục trò chuyện với những người khác.</w:t>
      </w:r>
    </w:p>
    <w:p>
      <w:pPr>
        <w:pStyle w:val="BodyText"/>
      </w:pPr>
      <w:r>
        <w:t xml:space="preserve"> - Âu Bằng huynh, lần này ngươi là một hạt giống tuyển thủ. Sợ rằng người có thể tranh cao thấp với ngươi cũng chỉ có Hoàng Phổ Trình.</w:t>
      </w:r>
    </w:p>
    <w:p>
      <w:pPr>
        <w:pStyle w:val="BodyText"/>
      </w:pPr>
      <w:r>
        <w:t xml:space="preserve"> Một cô nương mặc y phục màu hồng lên tiếng.</w:t>
      </w:r>
    </w:p>
    <w:p>
      <w:pPr>
        <w:pStyle w:val="BodyText"/>
      </w:pPr>
      <w:r>
        <w:t xml:space="preserve"> - Ài. . . Hoàng Phổ Trình cũng không may. Nhưng các tông phái cũng rất coi trọng hắn. Mặc dù Vạn Tiên Sơn bị tiêu diệt, nhưng tốt xấu gì cũng cho hắn một vị trí trong danh sách.</w:t>
      </w:r>
    </w:p>
    <w:p>
      <w:pPr>
        <w:pStyle w:val="BodyText"/>
      </w:pPr>
      <w:r>
        <w:t xml:space="preserve"> Một người khác lại tiếp lời. Nghe thấy lời nói của bọn họ, trong lòng Âu Dương cũng khinh thường hừ một tiếng.</w:t>
      </w:r>
    </w:p>
    <w:p>
      <w:pPr>
        <w:pStyle w:val="BodyText"/>
      </w:pPr>
      <w:r>
        <w:t xml:space="preserve"> Rõ ràng là các tông phái cướp giật danh ngạch của Vạn Tiên Sơn người ta. Kết quả bây giờ bọn họ còn giả vờ nói rất hay, giống như bọn họ ban ơn cho Vạn Tiên Sơn. Năm đó khi Vạn Tiên Sơn được xưng là thiên hạ đệ nhất tông, tại sao bọn họ không dám đứng ra nói như vậy đi.</w:t>
      </w:r>
    </w:p>
    <w:p>
      <w:pPr>
        <w:pStyle w:val="BodyText"/>
      </w:pPr>
      <w:r>
        <w:t xml:space="preserve"> - Các vị, lần này người tiến vào Thiên Cơ Động không phải là tại hạ.</w:t>
      </w:r>
    </w:p>
    <w:p>
      <w:pPr>
        <w:pStyle w:val="BodyText"/>
      </w:pPr>
      <w:r>
        <w:t xml:space="preserve"> Âu Bằng khinh thường nhìn mọi người. Hiển nhiên hắn cũng có suy nghĩ giống như Âu Dương. Thế nhưng Âu Bằng và Âu Dương lại không nói thêm gì. Đây vốn là thế giới kẻ mạnh thắng kẻ yếu. Thực lực của ngươi không bằng người khác, nói nhiều nữa cũng vô dụng. Nếu Hoàng Phổ Trình muốn lấy lại tất cả, biện pháp duy nhất chính là lại thành lập Vạn Tiên Sơn. . . Nhưng mục tiêu này có vẻ. . .</w:t>
      </w:r>
    </w:p>
    <w:p>
      <w:pPr>
        <w:pStyle w:val="BodyText"/>
      </w:pPr>
      <w:r>
        <w:t xml:space="preserve"> - Các vị, lần này mọi người đã nhầm. Lần này tiến vào người Thiên Cơ Động không phải là tại hạ.</w:t>
      </w:r>
    </w:p>
    <w:p>
      <w:pPr>
        <w:pStyle w:val="BodyText"/>
      </w:pPr>
      <w:r>
        <w:t xml:space="preserve"> Âu Bằng nhìn thấy mọi người giật mình, lại lặp lại câu nói này.</w:t>
      </w:r>
    </w:p>
    <w:p>
      <w:pPr>
        <w:pStyle w:val="BodyText"/>
      </w:pPr>
      <w:r>
        <w:t xml:space="preserve"> - Không phải Âu Bằng huynh chẳng lẽ lại là Cửu đệ sao?</w:t>
      </w:r>
    </w:p>
    <w:p>
      <w:pPr>
        <w:pStyle w:val="BodyText"/>
      </w:pPr>
      <w:r>
        <w:t xml:space="preserve"> Cô gái áo đỏ kia mở miệng trêu ghẹo một tiếng. Câu nói này của nàng tất nhiên lại tạo ra vô số những tiếng cười vang.</w:t>
      </w:r>
    </w:p>
    <w:p>
      <w:pPr>
        <w:pStyle w:val="BodyText"/>
      </w:pPr>
      <w:r>
        <w:t xml:space="preserve"> - Hồng La Sát nàng nói đúng không sai. Chính là Cửu đệ tiến vào bên trong!</w:t>
      </w:r>
    </w:p>
    <w:p>
      <w:pPr>
        <w:pStyle w:val="BodyText"/>
      </w:pPr>
      <w:r>
        <w:t xml:space="preserve"> Âu Bằng ngẩng đầu rất thong thả nói. Câu nói này của hắn tất nhiên đã khiến một nhóm người đều sững sờ.</w:t>
      </w:r>
    </w:p>
    <w:p>
      <w:pPr>
        <w:pStyle w:val="BodyText"/>
      </w:pPr>
      <w:r>
        <w:t xml:space="preserve"> Hiện tại, trong Âu gia chỉ có hai người là thiên tài nhất. Một người chính là Âu Bằng, thực lực đã là Pháp Thân.</w:t>
      </w:r>
    </w:p>
    <w:p>
      <w:pPr>
        <w:pStyle w:val="BodyText"/>
      </w:pPr>
      <w:r>
        <w:t xml:space="preserve"> Trong thế hệ tuổi trẻ tất nhiên hắn được xem như một nhân vật cấp kiệt xuất. Một người khác chính là Âu Hồng. Tuy rằng tu vi của Âu Hồng không cao bằng Âu Bằng, nhưng thiên phú vẫn rất đáng sợ. Hơn nữa hắn vẫn còn rất trẻ, tất nhiên thu hút được sự chú ý của rất nhiều người. Cho nên theo mọi người thấy, lần này cơ hội tiến vào Thiên Cơ Động hẳn là Âu Bằng và Âu Hồng mỗi người có một nửa. Nhưng bây giờ không ngờ Âu Bằng nói người tiến vào Thiên Cơ Động chính là Âu Dương nhân vật được gọi là đệ nhất phế vật trong lịch sử của Âu gia? Điều này thực sự quá vô căn cứ.</w:t>
      </w:r>
    </w:p>
    <w:p>
      <w:pPr>
        <w:pStyle w:val="BodyText"/>
      </w:pPr>
      <w:r>
        <w:t xml:space="preserve"> - Âu Bằng huynh nói đùa sao?</w:t>
      </w:r>
    </w:p>
    <w:p>
      <w:pPr>
        <w:pStyle w:val="BodyText"/>
      </w:pPr>
      <w:r>
        <w:t xml:space="preserve"> Rõ ràng Hồng La Sát không thể tiếp được nhận kết quả này. Dù sao chuyện này đối với mọi người có lực trùng kích quálớn.</w:t>
      </w:r>
    </w:p>
    <w:p>
      <w:pPr>
        <w:pStyle w:val="BodyText"/>
      </w:pPr>
      <w:r>
        <w:t xml:space="preserve"> - Âu gia không phải là giống Huyễn Chân Tông chúng ta có danh sách hơn ba trăm người sao? Lẽ nào Âu gia muốn uổng phí hết cơ hội lần này sao?</w:t>
      </w:r>
    </w:p>
    <w:p>
      <w:pPr>
        <w:pStyle w:val="BodyText"/>
      </w:pPr>
      <w:r>
        <w:t xml:space="preserve"> Bạch y nhân kia lại mở miệng. Hắn chính là cường giả trẻ tuổi của Huyễn Chân Tông. Ban đầu Vạn Tiên Sơn đè ép Huyễn Chân Tông một đầu. Nhưng hôm nay sau khi Vạn Tiên Sơn bị tiêu diệt, Huyễn Chân Tông trở thành người thắng lớn nhất cũng là tông phái mạnh nhất Chân Linh Giới.</w:t>
      </w:r>
    </w:p>
    <w:p>
      <w:pPr>
        <w:pStyle w:val="BodyText"/>
      </w:pPr>
      <w:r>
        <w:t xml:space="preserve"> - Gia gia làm như thế tất nhiên có dụng ý. Vũ Phong huynh quá lo lắng rồi.</w:t>
      </w:r>
    </w:p>
    <w:p>
      <w:pPr>
        <w:pStyle w:val="BodyText"/>
      </w:pPr>
      <w:r>
        <w:t xml:space="preserve"> Rõ ràng Âu Bằng đối với Bạch y nhân này không hợp mắt lắm. Cho nên hai người vừa gặp mặt đã bắt đầu mỉa mai nhau.</w:t>
      </w:r>
    </w:p>
    <w:p>
      <w:pPr>
        <w:pStyle w:val="BodyText"/>
      </w:pPr>
      <w:r>
        <w:t xml:space="preserve"> - Hừ, lòng tốt lại bị coi như lòng lang dạ thú. Trong danh sách hơn ba trăm người của Huyễn Chân Tông chúng ta cũng không dám để một tên phế vật vào. Âu gia đúng là điên rồi!</w:t>
      </w:r>
    </w:p>
    <w:p>
      <w:pPr>
        <w:pStyle w:val="BodyText"/>
      </w:pPr>
      <w:r>
        <w:t xml:space="preserve"> Bạch y nhân Vũ Phong nhỏ giọng nói. Nhưng cho dù hắn nhỏ giọng nói như vậy, mọi người ở chỗ này đều có thể nghe thấy rõ ràng.</w:t>
      </w:r>
    </w:p>
    <w:p>
      <w:pPr>
        <w:pStyle w:val="BodyText"/>
      </w:pPr>
      <w:r>
        <w:t xml:space="preserve"> - Huyễn Chân Tông? Lúc trước thời điểm Vạn Tiên Sơn còn tồn tại, sao không thấy Huyễn Chân Tông kêu gào? Số người của Huyễn Chân Tông chết dưới mũi tên của Tiễn Thần còn ít sao?</w:t>
      </w:r>
    </w:p>
    <w:p>
      <w:pPr>
        <w:pStyle w:val="BodyText"/>
      </w:pPr>
      <w:r>
        <w:t xml:space="preserve"> Âu Dương bỗng nhiên mở miệng nói. Hắn đã sớm khó chịu khi nhìn thấy Vũ Phong. Gia hoả này lại hết lần này tới lần khác khiêu khích như vậy là có ý gì?</w:t>
      </w:r>
    </w:p>
    <w:p>
      <w:pPr>
        <w:pStyle w:val="BodyText"/>
      </w:pPr>
      <w:r>
        <w:t xml:space="preserve"> - Tiểu tử! Ngươi nói cái gì?</w:t>
      </w:r>
    </w:p>
    <w:p>
      <w:pPr>
        <w:pStyle w:val="BodyText"/>
      </w:pPr>
      <w:r>
        <w:t xml:space="preserve"> Còn không chờ Vũ Phong mở miệng, mấy sư huynh đệ bên cạnh Vũ Phong đã mở miệng. Câu nói này của Âu Dương chẳng khác gì trực tiếp sỉ nhục Huyễn Chân Tông bọn họ. Tuy rằng Âu Dương nói không sai, nhưng bất kỳ ai cũng không muốn hắn trắng trợn nói ra những lời như thế.</w:t>
      </w:r>
    </w:p>
    <w:p>
      <w:pPr>
        <w:pStyle w:val="BodyText"/>
      </w:pPr>
      <w:r>
        <w:t xml:space="preserve"> - Âu Dương huynh nói vậy có gì sai sao?</w:t>
      </w:r>
    </w:p>
    <w:p>
      <w:pPr>
        <w:pStyle w:val="BodyText"/>
      </w:pPr>
      <w:r>
        <w:t xml:space="preserve"> Một giọng nói từ bên cạnh truyền đến. Sau đó liền nhìn thấy Hoàng Phổ Trình từ bên cạnh đi tới thi lễ với Âu Dương một cái nói:</w:t>
      </w:r>
    </w:p>
    <w:p>
      <w:pPr>
        <w:pStyle w:val="BodyText"/>
      </w:pPr>
      <w:r>
        <w:t xml:space="preserve"> - Tổ sư Vạn Tiên Sơn ta giết chết bao nhiêu người Huyễn Chân Tông, căn bản chính các ngươi còn không nhớ rõ! Bây giờ tuy rằng Vạn Tiên Sơn gặp đại nạn, nhưng Tiễn Thần vẫn còn tồn tại. Sẽ có một ngày tổ sư bất ngờ tàn sát đẫm máu những đám đạo chích kia, khiến Vạn Tiên Sơn lại được vang danh!</w:t>
      </w:r>
    </w:p>
    <w:p>
      <w:pPr>
        <w:pStyle w:val="Compact"/>
      </w:pPr>
      <w:r>
        <w:t xml:space="preserve"> </w:t>
      </w:r>
      <w:r>
        <w:br w:type="textWrapping"/>
      </w:r>
      <w:r>
        <w:br w:type="textWrapping"/>
      </w:r>
    </w:p>
    <w:p>
      <w:pPr>
        <w:pStyle w:val="Heading2"/>
      </w:pPr>
      <w:bookmarkStart w:id="1113" w:name="chương-1183-ngươi-đang-phỉ-báng-tiễn-thần-sao"/>
      <w:bookmarkEnd w:id="1113"/>
      <w:r>
        <w:t xml:space="preserve">1091. Chương 1183: Ngươi Đang Phỉ Báng Tiễn Thần Sao?</w:t>
      </w:r>
    </w:p>
    <w:p>
      <w:pPr>
        <w:pStyle w:val="Compact"/>
      </w:pPr>
      <w:r>
        <w:br w:type="textWrapping"/>
      </w:r>
      <w:r>
        <w:br w:type="textWrapping"/>
      </w:r>
      <w:r>
        <w:t xml:space="preserve">Hoàng Phổ Trình tới liền trực tiếp lấy Tiễn Thần ra ép người.</w:t>
      </w:r>
    </w:p>
    <w:p>
      <w:pPr>
        <w:pStyle w:val="BodyText"/>
      </w:pPr>
      <w:r>
        <w:t xml:space="preserve"> Quả nhiên, hắn vừa nói câu này ra khỏi miệng, một đám đệ tử Huyễn Chân Tông đều không dám nói gì nữa. Tuy rằng Vạn Tiên Sơn bị diệt, nhưng đến bây giờ Tiễn Thần Âu Dương vẫn chưa từng xuất hiện.</w:t>
      </w:r>
    </w:p>
    <w:p>
      <w:pPr>
        <w:pStyle w:val="BodyText"/>
      </w:pPr>
      <w:r>
        <w:t xml:space="preserve"> Mãi đến tận bây giờ mọi người đều hiểu rõ thói quen của Tiễn Thần. Mỗi lần hắn biến mất, không hiểu ra sao mỗi lần xuất hiện lại đều cũng có thể ngăn cơn sóng dữ kéo tất cả trở về. Cũng không ai biết tương lai vị tổ sư của Vạn Tiên Sơn này có thể lại tới Chân Linh Giới hay không.</w:t>
      </w:r>
    </w:p>
    <w:p>
      <w:pPr>
        <w:pStyle w:val="BodyText"/>
      </w:pPr>
      <w:r>
        <w:t xml:space="preserve"> Một khi Âu Dương xuất hiện tại Chân Linh Giới, vậy chuyện tiêu diệt Huyễn Chân Tông bọn họ thật sự đơn giản giống như làm thịt con gà con chó vậy. Danh tiếng Tiễn Thần đủ khiến thiên hạ phải kinh sợ. Không ai có thể hung hăng càn quấy trước hai chữ này.</w:t>
      </w:r>
    </w:p>
    <w:p>
      <w:pPr>
        <w:pStyle w:val="BodyText"/>
      </w:pPr>
      <w:r>
        <w:t xml:space="preserve"> - Tiên giới bị diệt hơn nửa. Cho tới bây giờ Tiễn Thần vẫn chưa xuất hiện!</w:t>
      </w:r>
    </w:p>
    <w:p>
      <w:pPr>
        <w:pStyle w:val="BodyText"/>
      </w:pPr>
      <w:r>
        <w:t xml:space="preserve"> Có người đưa ra nghi vấn.</w:t>
      </w:r>
    </w:p>
    <w:p>
      <w:pPr>
        <w:pStyle w:val="BodyText"/>
      </w:pPr>
      <w:r>
        <w:t xml:space="preserve"> Tuy nhiên nghi vấn này cũng không phải là không có căn cứ. Tiên giới bị tiêu diệt hơn nửa. Ngay cả người thân bằng hữu của Âu Dương cũng bị chết oan chết uổng. Nhưng đến tận giờ phút này Âu Dương vẫn chưa hiện thân. Điều này không thể không khiến người ta nghi ngờ liệu Âu Dương có thể xuất hiện nữa hay không.</w:t>
      </w:r>
    </w:p>
    <w:p>
      <w:pPr>
        <w:pStyle w:val="BodyText"/>
      </w:pPr>
      <w:r>
        <w:t xml:space="preserve"> - Sao có thể ngươi có thể suy đoán và phỉ báng Tiễn Thần được!</w:t>
      </w:r>
    </w:p>
    <w:p>
      <w:pPr>
        <w:pStyle w:val="BodyText"/>
      </w:pPr>
      <w:r>
        <w:t xml:space="preserve"> Hoàng Phổ Trình nói xong, ầm một tiếng, trên người hắn liền phát ra một uy thế. Bộ dáng kia khiến người ta có cảm giác dường như hắn muốn ra tay giết người vậy.</w:t>
      </w:r>
    </w:p>
    <w:p>
      <w:pPr>
        <w:pStyle w:val="BodyText"/>
      </w:pPr>
      <w:r>
        <w:t xml:space="preserve"> Người này cũng phát hiện mình đã nói sai. Nếu như bởi vì điều này mà hắn bị giết, ngay cả khi truyền khắp Chân Linh Giới hắn cũng tuyệt đối không có đuọc một chữ lý.</w:t>
      </w:r>
    </w:p>
    <w:p>
      <w:pPr>
        <w:pStyle w:val="BodyText"/>
      </w:pPr>
      <w:r>
        <w:t xml:space="preserve"> Cống hiến của Tiễn Thần đối với tất cả Chân Linh Giới quá lớn. Không một ai dám suy đoán và phỉ báng hắn. Một khi xuất hiện người như vậy, để giữ gìn danh tiếng cho Tiễn Thần, không riêng gì một mạch của Vạn Tiên Sơn, chỉ sợ sư môn của hắn cũng sẽ bởi vì điều này mà trục xuất hắn ra khỏi tông môn. Sư môn sẽ không bởi vì điều này mà hủy hoại uy nghiêm của sư môn.</w:t>
      </w:r>
    </w:p>
    <w:p>
      <w:pPr>
        <w:pStyle w:val="BodyText"/>
      </w:pPr>
      <w:r>
        <w:t xml:space="preserve"> - Tại hạ. . . Tại hạ cũng không phải là phỉ bang. Chỉ là. . .</w:t>
      </w:r>
    </w:p>
    <w:p>
      <w:pPr>
        <w:pStyle w:val="BodyText"/>
      </w:pPr>
      <w:r>
        <w:t xml:space="preserve"> Trong lúc nhất thời, người này không biết phải nói cái gì. Một người thanh niên cường tráng đứng bên cạnh hắn vội vàng tiến lên hai bước nói:</w:t>
      </w:r>
    </w:p>
    <w:p>
      <w:pPr>
        <w:pStyle w:val="BodyText"/>
      </w:pPr>
      <w:r>
        <w:t xml:space="preserve"> - Tiểu sư đệ này của ta còn nhỏ, nói nhầm mong rằng các vị thông cảm bỏ quá cho.</w:t>
      </w:r>
    </w:p>
    <w:p>
      <w:pPr>
        <w:pStyle w:val="BodyText"/>
      </w:pPr>
      <w:r>
        <w:t xml:space="preserve"> - Hừ! Tuổi nhỏ thì bớt nói đi. Nếu chẳng may nói nhầm bị người trong thiên hạ đánh giết cũng chỉ có thể chết vô ích mà thôi.</w:t>
      </w:r>
    </w:p>
    <w:p>
      <w:pPr>
        <w:pStyle w:val="BodyText"/>
      </w:pPr>
      <w:r>
        <w:t xml:space="preserve"> Sau khi Hoàng Phổ Trình nắm được một chữ lý, cái gì cũng không sợ. Lúc này hắn lấy danh nghĩa Tiễn Thần làm bia đỡ đạn. Bất kỳ người nào đi ra phản đối hắn đều giống như phản đối Tiễn Thần. Tiễn Thần cứu vớt tất cả Chân Linh Giới, khai sáng thời đại vũ hóa phi tiên, ban tặng cho mọi người cơ hội vĩnh sinh. Ân đức như vậy thực sự không ai có thể quên được. Dưới đại nghĩa này, bất cứ người nào cũng phải cúi đầu. Vào lúc này đừng nói là một đệ tử hậu bối, ngay cả là thái thượng của một tông phái nghe Hoàng Phổ Trình lời như vậy cũng phải nhẫn nhịn. Bằng không mặc dù hắn có thể giết chết Hoàng Phổ Trình, cũng chắc chắn sẽ trở thành kẻ địch của cả thế gian này.</w:t>
      </w:r>
    </w:p>
    <w:p>
      <w:pPr>
        <w:pStyle w:val="BodyText"/>
      </w:pPr>
      <w:r>
        <w:t xml:space="preserve"> Không có mấy người có thể giống như Âu Dương, là kẻ địch của tất cả thế gian vẫn có thể không ngừng sáng tạo kỳ tích. Ở thời đại không có quá nhiều kỳ tích này, một khi là kẻ địch của cả thế gian, trên căn bản chính là một chữ "chết".</w:t>
      </w:r>
    </w:p>
    <w:p>
      <w:pPr>
        <w:pStyle w:val="BodyText"/>
      </w:pPr>
      <w:r>
        <w:t xml:space="preserve"> - Người trẻ tuổi tốt nhất là bớt nói đi. Bằng không ngày nào đó bởi vì nói nhầm chết cũng không rõ mình vì sao phải chết.</w:t>
      </w:r>
    </w:p>
    <w:p>
      <w:pPr>
        <w:pStyle w:val="BodyText"/>
      </w:pPr>
      <w:r>
        <w:t xml:space="preserve"> Âu Bằng cũng nắm lấy cơ hội chế giễu vài câu. Dù sao người trẻ tuổi kia chính là Huyễn Chân Tông.</w:t>
      </w:r>
    </w:p>
    <w:p>
      <w:pPr>
        <w:pStyle w:val="BodyText"/>
      </w:pPr>
      <w:r>
        <w:t xml:space="preserve"> Hắn cũng có chút xem thường Huyễn Chân Tông.</w:t>
      </w:r>
    </w:p>
    <w:p>
      <w:pPr>
        <w:pStyle w:val="BodyText"/>
      </w:pPr>
      <w:r>
        <w:t xml:space="preserve"> Bạch y nhân Vũ Phong lấy lại một chút mặt mũi, muốn phản bác điều gì, nhưng cũng không dám mở miệng. Dù sao một khi liên lụy đến Tiễn Thần sẽ rất phiền toái. Tiễn Thần tại Chân Linh Giới là nhân vật được cả thế gian tôn kính. Mặc dù không phải là Vạn Tiên Sơn, những tông phái khác cũng đều xây dựng một tượng thần để thờ cúng hắn, tưởng nhớ tới hành động vĩ đại khai sáng thời đại ban tặng cho mọi người cơ hội vĩnh sinh. Cho nên tại Chân Linh Giới, một khi bị người khác bắt gặp ngươi coi thường Tiễn Thần, vậy ngươi đã cách cái chết không xa.</w:t>
      </w:r>
    </w:p>
    <w:p>
      <w:pPr>
        <w:pStyle w:val="BodyText"/>
      </w:pPr>
      <w:r>
        <w:t xml:space="preserve"> Đệ tử Huyễn Chân Tông vừa nãy nói nhầm, sắc mặt liền ửng đỏ. Tuy nhiên một mình hắn tất nhiên cũng không dám nhiều lời. Vừa nãy nếu không phải nhờ có sư huynh giải vây, lần này hắn đã phiền toái lớn.</w:t>
      </w:r>
    </w:p>
    <w:p>
      <w:pPr>
        <w:pStyle w:val="BodyText"/>
      </w:pPr>
      <w:r>
        <w:t xml:space="preserve"> Tối thiểu một câu nói kia sẽ hủy bỏ tư cách vào Thiên Cơ Động của hắn. Vậy là đủ rồi. Hủy bỏ tư cách này đối với hắn mà nói cũng chẳng khác nào là cái chết. Hắn đã chờ đợi nhiều năm như vậy, tranh đấu lâu như vậy thật vất vả mới nhận được một vị trí trong danh sách. Nếu như bị hủy bỏ, hắn thật sự có thể chết.</w:t>
      </w:r>
    </w:p>
    <w:p>
      <w:pPr>
        <w:pStyle w:val="BodyText"/>
      </w:pPr>
      <w:r>
        <w:t xml:space="preserve"> - Các ngươi còn muốn ầm ĩ tới khi nào nữa. Người nào có can đảm phỉ báng Tiễn Thần, sẽ hủy bỏ tư cách!</w:t>
      </w:r>
    </w:p>
    <w:p>
      <w:pPr>
        <w:pStyle w:val="BodyText"/>
      </w:pPr>
      <w:r>
        <w:t xml:space="preserve"> Ngay khi tất cả mọi người cảm thấy trò khôi hài lần này sắp qua, bỗng nhiên có một lão giả xuất hiện ở chỗ này. Lão giả này nhìn mọi người ở đây một lượt. Sau đó hắn trừng mắt một cái với gia hỏa Huyễn Chân Tông kia. Cuối cùng không ngờ hắn lại nói ra lời như vậy.</w:t>
      </w:r>
    </w:p>
    <w:p>
      <w:pPr>
        <w:pStyle w:val="BodyText"/>
      </w:pPr>
      <w:r>
        <w:t xml:space="preserve"> - Thủy trưởng lão! Sư đệ này của ta thật sự tuổi nhỏ, không. . .</w:t>
      </w:r>
    </w:p>
    <w:p>
      <w:pPr>
        <w:pStyle w:val="BodyText"/>
      </w:pPr>
      <w:r>
        <w:t xml:space="preserve"> Người vừa nãy đứng ra giải vây nói gia hỏa kia nói nhầm gia lại muốn đi ra nói điều gì.</w:t>
      </w:r>
    </w:p>
    <w:p>
      <w:pPr>
        <w:pStyle w:val="BodyText"/>
      </w:pPr>
      <w:r>
        <w:t xml:space="preserve"> - Hừ! Đừng nhiều lời vô ích. Nếu ngươi còn nói thêm nữa tất cả Huyễn Chân Tông đều mất tư cách!</w:t>
      </w:r>
    </w:p>
    <w:p>
      <w:pPr>
        <w:pStyle w:val="BodyText"/>
      </w:pPr>
      <w:r>
        <w:t xml:space="preserve"> Lão già trừng mắt với người tuổi trẻ này một cái, sau đó nói như chặt đinh chém sắt. Câu nói này của hắn không biết có bao nhiêu tức hận, khiến rất nhiều người không chịu nổi đệ tử của Huyễn Chân Tông sắc mặt muốn cười lại không dám cười.</w:t>
      </w:r>
    </w:p>
    <w:p>
      <w:pPr>
        <w:pStyle w:val="BodyText"/>
      </w:pPr>
      <w:r>
        <w:t xml:space="preserve"> - Vâng. . . đa tạ thủy trưởng lão khai ân!</w:t>
      </w:r>
    </w:p>
    <w:p>
      <w:pPr>
        <w:pStyle w:val="BodyText"/>
      </w:pPr>
      <w:r>
        <w:t xml:space="preserve"> Vũ Phong thấy đám đệ tử môn hạ của mình còn muốn nói điều gì, vội vàng nói ra một câu xem như đã tiếp nhận kết quả này.</w:t>
      </w:r>
    </w:p>
    <w:p>
      <w:pPr>
        <w:pStyle w:val="BodyText"/>
      </w:pPr>
      <w:r>
        <w:t xml:space="preserve"> Dù sao hủy bỏ tư cách của một người cũng tốt hơn so với hủy bỏ tư cách của tất cả mọi người. Thủy trưởng lão này chính là một vị giám sát sứ. Hắn không thuộc về bất kỳ tông phái nào, nhưng có được ba ý chí. Tại toàn Chân Linh Giới cũng chỉ có được vài cường giả như vậy. Chính bởi vì hắn không môn không phái mới được các tông phái đề cử làm giám sát sứ, phụ trách giám sát thành tựu đệ tử của các tông.</w:t>
      </w:r>
    </w:p>
    <w:p>
      <w:pPr>
        <w:pStyle w:val="BodyText"/>
      </w:pPr>
      <w:r>
        <w:t xml:space="preserve"> Một cường giả siêu cấp không có bất kỳ lo lắng như thế, cho dù là Huyễn Chân Tông bây giờ là đệ nhất đại tông cũng kiên quyết không dám đắc tội. Đắc tội một cường giả ba loại ý chí, nếu như người ta nổi giận, thường xuyên chạy đến đánh lén nhà ngươi, đến ngươi cũng không chịu nổi.</w:t>
      </w:r>
    </w:p>
    <w:p>
      <w:pPr>
        <w:pStyle w:val="BodyText"/>
      </w:pPr>
      <w:r>
        <w:t xml:space="preserve"> Lúc trước tại sao Âu Dươnglại khiến người ta cảm thấy sợ hãi. Chủ yếu bởi vì công phu đánh lén của hưans gần như vô địch. Còn không nhìn thấy người đã bị một mũi tên xuyên tim. Cho nên thà rằng đắc tội một tông phái cũng kiên quyết không nên đắc tội một cường giả lạc đàn. Một cường giả mạnh như vậy không lo không nghĩ căn bản cái gì cũng không e ngại. Nếu ngươi muốn theo ta chết bóc, ta sẽ đánh ngươi chết dập đầu.</w:t>
      </w:r>
    </w:p>
    <w:p>
      <w:pPr>
        <w:pStyle w:val="Compact"/>
      </w:pPr>
      <w:r>
        <w:t xml:space="preserve"> </w:t>
      </w:r>
      <w:r>
        <w:br w:type="textWrapping"/>
      </w:r>
      <w:r>
        <w:br w:type="textWrapping"/>
      </w:r>
    </w:p>
    <w:p>
      <w:pPr>
        <w:pStyle w:val="Heading2"/>
      </w:pPr>
      <w:bookmarkStart w:id="1114" w:name="chương-1184-hoắc-khải-phong"/>
      <w:bookmarkEnd w:id="1114"/>
      <w:r>
        <w:t xml:space="preserve">1092. Chương 1184: Hoắc Khải Phong!</w:t>
      </w:r>
    </w:p>
    <w:p>
      <w:pPr>
        <w:pStyle w:val="Compact"/>
      </w:pPr>
      <w:r>
        <w:br w:type="textWrapping"/>
      </w:r>
      <w:r>
        <w:br w:type="textWrapping"/>
      </w:r>
      <w:r>
        <w:t xml:space="preserve">- Đừng nói nhảm. Cầm lấy thẻ bài của các ngươi chuẩn bị tiến vào bên trong đi. Mọi người nghe theo thiên mệnh.</w:t>
      </w:r>
    </w:p>
    <w:p>
      <w:pPr>
        <w:pStyle w:val="BodyText"/>
      </w:pPr>
      <w:r>
        <w:t xml:space="preserve"> Thủy trưởng lão rõ ràng chẳng thèm liếc mắt nhìn Vũ Phong một cái. Trong mắt hắn người tuổi trẻ này đúng là càng ngày càng không có quy củ. Bọn họ dám lấy tên gọi của Tiễn Thần ra để phỉ báng, không lo tới cục diện, chỉ biết đánh đánh giết giết lấy mặt mũi cho tông phái.</w:t>
      </w:r>
    </w:p>
    <w:p>
      <w:pPr>
        <w:pStyle w:val="BodyText"/>
      </w:pPr>
      <w:r>
        <w:t xml:space="preserve"> - Sau này ta còn nghe thấy bất cứ người nào có can đảm phỉ báng uy phong của Tiễn Thần, ta sẽ đánh chết, không có bất luận cái gì là nói chuyện tình cảm hết!</w:t>
      </w:r>
    </w:p>
    <w:p>
      <w:pPr>
        <w:pStyle w:val="BodyText"/>
      </w:pPr>
      <w:r>
        <w:t xml:space="preserve"> Thủy trưởng lão nói xong câu đó liền xoay người rời đi. Mà phần kiêu ngạo này khiến cho không người nào dám chống đối.</w:t>
      </w:r>
    </w:p>
    <w:p>
      <w:pPr>
        <w:pStyle w:val="BodyText"/>
      </w:pPr>
      <w:r>
        <w:t xml:space="preserve"> - Quá lãnh khốc!</w:t>
      </w:r>
    </w:p>
    <w:p>
      <w:pPr>
        <w:pStyle w:val="BodyText"/>
      </w:pPr>
      <w:r>
        <w:t xml:space="preserve"> Âu Bằng ở bên cạnh nhẹ giọng nói. Hoàng Phổ Trình cũng gật đầu nói:</w:t>
      </w:r>
    </w:p>
    <w:p>
      <w:pPr>
        <w:pStyle w:val="BodyText"/>
      </w:pPr>
      <w:r>
        <w:t xml:space="preserve"> - Từ trước đến nay giám sát sứ Thủy trưởng lão đều công chính vô tư. Bất cứ lúc nào cũng sẽ không thiên vị. Sau đó nếu như những người khác còn dám cảm giác mình là thiên hạ vô địch nói lung tung một vài lời vô nghĩa, tin tưởng Thủy trưởng lão tất nhiên sẽ giết chết kẻ đó.</w:t>
      </w:r>
    </w:p>
    <w:p>
      <w:pPr>
        <w:pStyle w:val="BodyText"/>
      </w:pPr>
      <w:r>
        <w:t xml:space="preserve"> Rõ ràng lời nói của Hoàng Phổ Trình nhằm vào Huyễn Chân Tông. Nhưng vào lúc này Huyễn Chân Tông chỉ có thể nhẫn nhịn, không dám có bất kỳ lời phản kích nào. Dù sao Hoàng Phổ Trình cũng đã chiếm lấy chữ lý.</w:t>
      </w:r>
    </w:p>
    <w:p>
      <w:pPr>
        <w:pStyle w:val="BodyText"/>
      </w:pPr>
      <w:r>
        <w:t xml:space="preserve"> - Đi thôi Cửu đệ, đại ca yêu quý đệ, tin tưởng đệ nhất định có thể có được cơ duyên lớn. Đừng khiến cho mọi người trong nhà thất vọng, cũng đừng khiến cho bản thân mình thất vọng.</w:t>
      </w:r>
    </w:p>
    <w:p>
      <w:pPr>
        <w:pStyle w:val="BodyText"/>
      </w:pPr>
      <w:r>
        <w:t xml:space="preserve"> Âu Bằng vỗ vỗ vào vai Âu Dương, sau đó liền nhìn Cửu đệ của mình chậm rãi dùng cánh tay run rẩy chậm rãi khởi động xe đẩy vòng lăn tiến vào trong Thiên Cơ Động. Trong mắt Âu Bằng đầy vẻ chờ mong. Hắn biết thành bại đều trong một lần này.</w:t>
      </w:r>
    </w:p>
    <w:p>
      <w:pPr>
        <w:pStyle w:val="BodyText"/>
      </w:pPr>
      <w:r>
        <w:t xml:space="preserve"> Vận mệnh của mỗi người đều do bản thân mình nắm trong tay. Có người đối mặt với vận mệnh nhấp nhô lựa chọn ngã xuống đất không dậy nổi. Có người đối mặt vận mệnh chông gai nhưng lựa chọn dũng cảm tiến vào.</w:t>
      </w:r>
    </w:p>
    <w:p>
      <w:pPr>
        <w:pStyle w:val="BodyText"/>
      </w:pPr>
      <w:r>
        <w:t xml:space="preserve"> Tiễn Thần chính là đại biểu cho người luôn dũng cảm tiến tới. Thời điểm vô số người xem thường hắn, hắn không giận chính mình mà vẫn dũng cảm tiến tới. . .</w:t>
      </w:r>
    </w:p>
    <w:p>
      <w:pPr>
        <w:pStyle w:val="BodyText"/>
      </w:pPr>
      <w:r>
        <w:t xml:space="preserve"> Âu Dương nhớ kỹ câu nói này. Đây là đánh giá của hậu thế đối với Tiễn Thần, đồng thời cũng động viên rất nhiều người đi tới. Tiễn Thần khiến mọi người hiểu được cái gì gọi là thiên phú không thể quyết định tất cả. Trước mặt thiên phú, nỗ lực có lẽ là có thể bù đắp được.</w:t>
      </w:r>
    </w:p>
    <w:p>
      <w:pPr>
        <w:pStyle w:val="BodyText"/>
      </w:pPr>
      <w:r>
        <w:t xml:space="preserve"> Ngồi trên xe nhỏ, mặc dù trong vô số trời người, Âu Dương vẫn có vẻ dễ nhận thấy. Dù sao nơi này yếu nhất cũng là cấp Thánh Thể. Hắn là một người thậm chí ngay cả một mã lực như người bình thường cũng không có lại có thể tiến vào nơi này. Tư cách của hắn đúng là một sự châm chọc.</w:t>
      </w:r>
    </w:p>
    <w:p>
      <w:pPr>
        <w:pStyle w:val="BodyText"/>
      </w:pPr>
      <w:r>
        <w:t xml:space="preserve"> Những người phía trước tiến vào rất nhanh. Chẳng mấy chốc đã tới lượt Âu Dương. Nhìn thấy Âu Dương đẩy xe lăn chậm rì rì tiến vào, rất nhiều người đều lộ vẻ không kiên nhẫn. Tuy nhiên Thủy trưởng lão lại nhìn đứa trẻ này trong mắt có mấy phần ý vị thâm trường.</w:t>
      </w:r>
    </w:p>
    <w:p>
      <w:pPr>
        <w:pStyle w:val="BodyText"/>
      </w:pPr>
      <w:r>
        <w:t xml:space="preserve"> - Hài tử, Thiên Cơ Động được gọi là nơi nghịch thiên cải mệnh. Có lẽ ngươi sẽ có một cơ duyên lớn thì sao.</w:t>
      </w:r>
    </w:p>
    <w:p>
      <w:pPr>
        <w:pStyle w:val="BodyText"/>
      </w:pPr>
      <w:r>
        <w:t xml:space="preserve"> Đây là câu của Thủy trưởng lão nói khi Âu Dương tiến vào Thiên Cơ Động.</w:t>
      </w:r>
    </w:p>
    <w:p>
      <w:pPr>
        <w:pStyle w:val="BodyText"/>
      </w:pPr>
      <w:r>
        <w:t xml:space="preserve"> Thiên Cơ Động nói là động, trên thực tế Thiên Cơ Động lại không phải là một sơn động thật sự. Đây là một thời không gần như Tỏa Yêu Tháp. Mỗi người tiến vào bên trong đều bị hạn chế lực lượng biến thành dáng dấp của một người bình thường. Một vài linh hồn tương đối kém khi tiến vào bên trong sẽ trực tiếp trở nên đần độn bị động tiếp nhận sự cải tạo.</w:t>
      </w:r>
    </w:p>
    <w:p>
      <w:pPr>
        <w:pStyle w:val="BodyText"/>
      </w:pPr>
      <w:r>
        <w:t xml:space="preserve"> Âu Dương xếp số thứ tự là 3600. Đó là một vị trí ở giữa. Thời điểm khi Âu Dương bước vào trong đó, hắn phát hiện trừ hắn ra, không ngờ hầu như tất cả mọi người đều trở nên ngây dại giống như từng thi thể đã mất đi linh hồn, bước đi cực kỳ chậm chạp trong tinh không.</w:t>
      </w:r>
    </w:p>
    <w:p>
      <w:pPr>
        <w:pStyle w:val="BodyText"/>
      </w:pPr>
      <w:r>
        <w:t xml:space="preserve"> - Bên trong có càn khôn! Không ngờ nơi này lại là một thế giới thu nhỏ. Thậm chí nơi này còn đáng sợ hơn cả Tỏa Yêu Tháp!</w:t>
      </w:r>
    </w:p>
    <w:p>
      <w:pPr>
        <w:pStyle w:val="BodyText"/>
      </w:pPr>
      <w:r>
        <w:t xml:space="preserve"> Nhìn thấy tình cảnh ở đây, Âu Dương thực sự giật mình. Bởi vì hắn phát hiện trong chốc lát, nơi này trừ hắn ra, mỗi người không ngờ đều đần độn tìm một địa điểm bắt đầu ngồi xếp bằng tu luyện. Mỗi người giống như thi thể mất đi linh hồn, trên người không có chút khí tức nào.</w:t>
      </w:r>
    </w:p>
    <w:p>
      <w:pPr>
        <w:pStyle w:val="BodyText"/>
      </w:pPr>
      <w:r>
        <w:t xml:space="preserve"> - Lực lượng nơi này thực sự quá cường đại. Thậm chí ngay cả kẻ vô dụng như ta cũng có thể cảm nhận được linh khí. Chẳng lẽ nói ở nơi này ta cũng có thể tu luyện sao?</w:t>
      </w:r>
    </w:p>
    <w:p>
      <w:pPr>
        <w:pStyle w:val="BodyText"/>
      </w:pPr>
      <w:r>
        <w:t xml:space="preserve"> Âu Dương nhìn xung quanh. Hiện tại hắn cảm giác dường như mình đang ở ngoại vực của thế giới. Xung quanh có vô số những vì sao. Những vì sao chớp động. Thậm chí hắn có thể nhìn thấy rõ ràng sự vận chuyển của mỗi tinh cầu.</w:t>
      </w:r>
    </w:p>
    <w:p>
      <w:pPr>
        <w:pStyle w:val="BodyText"/>
      </w:pPr>
      <w:r>
        <w:t xml:space="preserve"> Thời điểm Âu Dương nhìn thấy những điều này hắn còn phát hiện, có một vòng hào quang nhạt nhàn bao vây xung quanh mình, khiến mình giống như thoát khỏi sự khống chế của nơi này, có thể tự do tự tại ngao du trong thế giới này.</w:t>
      </w:r>
    </w:p>
    <w:p>
      <w:pPr>
        <w:pStyle w:val="BodyText"/>
      </w:pPr>
      <w:r>
        <w:t xml:space="preserve"> Cảm thụ được điều thần kỳ này, Âu Dương thử từ trên xe lăn đứng lên. Lần này Âu Dương thật sự xúc động. Hắn đã thành công! Hắn lớn như vậy, đây là lần thứ nhất đứng lên, đứng lên dựa vào hai chân của mình. Điều này đối với người bình thường có thể tính là một việc rất đơn giản. Nhưng trong mắt hắn lại là chuyện khó có thể tin nổi. Điều này khiến Âu Dương xúc động gần như muốn gào khóc.</w:t>
      </w:r>
    </w:p>
    <w:p>
      <w:pPr>
        <w:pStyle w:val="BodyText"/>
      </w:pPr>
      <w:r>
        <w:t xml:space="preserve"> - Lẽ nào ông trời mở mắt, muốn ta biến thành một người bình thường sao?</w:t>
      </w:r>
    </w:p>
    <w:p>
      <w:pPr>
        <w:pStyle w:val="BodyText"/>
      </w:pPr>
      <w:r>
        <w:t xml:space="preserve"> Thời điểm Âu Dương đang cảm thán, chợt hắn lại phát hiện có chỗ không ổn. Bởi vì khi hắn đứng lên, hằng tinh phía xa đang không ngừng phát ra hào quang bất ngờ chậm rãi bay về phía hắn.</w:t>
      </w:r>
    </w:p>
    <w:p>
      <w:pPr>
        <w:pStyle w:val="BodyText"/>
      </w:pPr>
      <w:r>
        <w:t xml:space="preserve"> Thời điểm hằng tinh này bay đến trước mặt Âu Dương, nó dần dần thu nhỏ lại. Cuối cùng không ngờ nó biến thành một hình người cao chừng trăm trượng. Trong mắt của hình người này mang theo mấy phần hứng thú nhìn Âu Dương.</w:t>
      </w:r>
    </w:p>
    <w:p>
      <w:pPr>
        <w:pStyle w:val="BodyText"/>
      </w:pPr>
      <w:r>
        <w:t xml:space="preserve"> - Thiếu nửa bước là đạt tới chí cao vô thượng. . . Không ngờ cõi đời này thật sự có chí cao vô thượng?</w:t>
      </w:r>
    </w:p>
    <w:p>
      <w:pPr>
        <w:pStyle w:val="BodyText"/>
      </w:pPr>
      <w:r>
        <w:t xml:space="preserve"> Trong ánh mắt hình người kia nhìn Âu Dương có vẻ chấn động vượt qua tất cả. Dường như hắn phát hiện ra một chuyện không thể nào tin nổi vậy. Nếu như Âu Dương bây giờ còn là Tiễn Thần trước kia, nói không chừng sẽ nhận ra được, đây chính là Hoắc Khải Phong năm đó. Tuy nhiên Hoắc Khải Phong đã phóng to vô số lần. Hoắc Khải Phong này còn cường đại hơn cả Hoắc Khải Phong trong Tỏa Yêu Tháp năm đó ngàn vạn lần. Đây là một tổ cấp! Một tổ cấp thật sự! Thiên Cơ Động này căn bản không phải của thế giới này. Đây căn bản là một thông đạo đi tới ngoại vực.</w:t>
      </w:r>
    </w:p>
    <w:p>
      <w:pPr>
        <w:pStyle w:val="BodyText"/>
      </w:pPr>
      <w:r>
        <w:t xml:space="preserve"> Nơi này căn bản là ngoại vực. Đây chính là ngoại vực nơi Âu Dương trước kia đã cùng Thiên Đình đánh tới trời long đất lở. Ai có thể nghĩ ra được thậm chí ngoại vực cũng có một vị thần linh như vậy?</w:t>
      </w:r>
    </w:p>
    <w:p>
      <w:pPr>
        <w:pStyle w:val="BodyText"/>
      </w:pPr>
      <w:r>
        <w:t xml:space="preserve"> Tuy nhiên nếu như ký ức trước kia của Âu Dương vẫn còn chỉ sợ hắn sẽ phát hiện ra, Hoắc Khải Phong này có chút cổ quái. Đây không phải là h Hoắc Khải Phong oàn chỉnh. Đây hẳn là một ký ức của Hoắc Khải Phong mà Âu Dương đã chém xuống.</w:t>
      </w:r>
    </w:p>
    <w:p>
      <w:pPr>
        <w:pStyle w:val="BodyText"/>
      </w:pPr>
      <w:r>
        <w:t xml:space="preserve"> Hoắc Khải Phong này cả đời cũng không thể bước ra khỏi ngoại vực. Bởi vì thời điểm hắn bước ra khỏi ngoại vực, trí nhớ của hắn sẽ trở lại với thân thể của hắn. Sau đó hắn sẽ lập tức sụp đổ.</w:t>
      </w:r>
    </w:p>
    <w:p>
      <w:pPr>
        <w:pStyle w:val="Compact"/>
      </w:pPr>
      <w:r>
        <w:t xml:space="preserve"> </w:t>
      </w:r>
      <w:r>
        <w:br w:type="textWrapping"/>
      </w:r>
      <w:r>
        <w:br w:type="textWrapping"/>
      </w:r>
    </w:p>
    <w:p>
      <w:pPr>
        <w:pStyle w:val="Heading2"/>
      </w:pPr>
      <w:bookmarkStart w:id="1115" w:name="chương-1185-mở-mắt-luân-hồi"/>
      <w:bookmarkEnd w:id="1115"/>
      <w:r>
        <w:t xml:space="preserve">1093. Chương 1185: Mở Mắt Luân Hồi</w:t>
      </w:r>
    </w:p>
    <w:p>
      <w:pPr>
        <w:pStyle w:val="Compact"/>
      </w:pPr>
      <w:r>
        <w:br w:type="textWrapping"/>
      </w:r>
      <w:r>
        <w:br w:type="textWrapping"/>
      </w:r>
      <w:r>
        <w:t xml:space="preserve">- Không thể nào! Tại sao chí cao vô thượng lại không có bất kỳ lực lượng nào! Là khống chế! Ta hiểu rồi. Hóa ra con đường chí cao vô thượng không phải là theo đuổi lực lượng đỉnh phong. . . Ha ha ha ha. . . Uổng công từ ngày đầu tiên ta tự nhận thức thế gian đã ở chỗ này khổ sở suy tư mấy vạn năm. Vậy mà ngay cả bản chất cũng không nắm bắt được. . .</w:t>
      </w:r>
    </w:p>
    <w:p>
      <w:pPr>
        <w:pStyle w:val="BodyText"/>
      </w:pPr>
      <w:r>
        <w:t xml:space="preserve"> Trong mắt Hoắc Khải Phong mang theo vài phần cuồng dại. Đây là một tia chấp niệm của Hoắc Khải Phong. Lúc trước Hoắc Khải Phong chia ra làm hai, một người là bản thể của hắn, là cường giả thích chém hết thiên hạ, thế giới, tàn sát hết cường giả.</w:t>
      </w:r>
    </w:p>
    <w:p>
      <w:pPr>
        <w:pStyle w:val="BodyText"/>
      </w:pPr>
      <w:r>
        <w:t xml:space="preserve"> Một người khác lại tu luyện chấp niệm, bất cứ lúc nào cũng không nản chí tu luyện. Người này tự nhốt mình tại ngoại vực này khổ tu mấy vạn năm, cuối cùng vẫn không nhìn thấy cánh cửa của chí cao vô thượng.</w:t>
      </w:r>
    </w:p>
    <w:p>
      <w:pPr>
        <w:pStyle w:val="BodyText"/>
      </w:pPr>
      <w:r>
        <w:t xml:space="preserve"> Người khổng lồ nhìn Âu Dương, trong mắt có niềm vui bất ngờ cũng có sự sùng bái, còn có mấy phần ghen tị. Cuối cùng hắn mở miệng:</w:t>
      </w:r>
    </w:p>
    <w:p>
      <w:pPr>
        <w:pStyle w:val="BodyText"/>
      </w:pPr>
      <w:r>
        <w:t xml:space="preserve"> - Ngươi rõ ràng đã gần thiên đạo chí cao vô thượng như vậy, tại sao còn có thể xuất hiện ở ngoại vực này?</w:t>
      </w:r>
    </w:p>
    <w:p>
      <w:pPr>
        <w:pStyle w:val="BodyText"/>
      </w:pPr>
      <w:r>
        <w:t xml:space="preserve"> - Gần với thiên đạo? Chí cao vô thượng?</w:t>
      </w:r>
    </w:p>
    <w:p>
      <w:pPr>
        <w:pStyle w:val="BodyText"/>
      </w:pPr>
      <w:r>
        <w:t xml:space="preserve"> Nghe thấy những lời này, Âu Dương cảm thấy có chút không hiểu. Hắn nhớ đây đã là lần thứ hai hắn nghe thấy mấy điều này. Lần thứ nhất chính là nửa bước chí cao vô thượng trong miệng của Bạch y nhân. Mà bây giờ hắn lại nghe thấy người khổng lồ này nhắc đến chí cao vô thượng.</w:t>
      </w:r>
    </w:p>
    <w:p>
      <w:pPr>
        <w:pStyle w:val="BodyText"/>
      </w:pPr>
      <w:r>
        <w:t xml:space="preserve"> Âu Dương không phải là kẻ ngốc. Chỉ nghe thấy bốn chữ chí cao vô thượng, hắn liền hiểu rõ đây có lẽ là thành tựu vô cùng cao. Nhưng tại sao đã là chí cao vô thượng, phía trước còn thêm vào hai chữ nửa bước đây.</w:t>
      </w:r>
    </w:p>
    <w:p>
      <w:pPr>
        <w:pStyle w:val="BodyText"/>
      </w:pPr>
      <w:r>
        <w:t xml:space="preserve"> - Linh hồn thật cường đại. Hẳn ngươi là chuyển thế thân.</w:t>
      </w:r>
    </w:p>
    <w:p>
      <w:pPr>
        <w:pStyle w:val="BodyText"/>
      </w:pPr>
      <w:r>
        <w:t xml:space="preserve"> Một tia chấp niệm của Hoắc Khải Phong nhìn Âu Dương một cái đã xác định nói.</w:t>
      </w:r>
    </w:p>
    <w:p>
      <w:pPr>
        <w:pStyle w:val="BodyText"/>
      </w:pPr>
      <w:r>
        <w:t xml:space="preserve"> Người bình thường tuyệt đối không thể nào có được linh hồn cường đại như Âu Dương vậy. Bản thân linh hồn như vậy đã tiếp cận với tồn tại cường đại nhất. Có linh hồn có như vậy có thể nửa bước tiến vào chí cao vô thượng cũng không có gì kỳ quái.</w:t>
      </w:r>
    </w:p>
    <w:p>
      <w:pPr>
        <w:pStyle w:val="BodyText"/>
      </w:pPr>
      <w:r>
        <w:t xml:space="preserve"> - Tiền bối là Hoắc Khải Phong sao?</w:t>
      </w:r>
    </w:p>
    <w:p>
      <w:pPr>
        <w:pStyle w:val="BodyText"/>
      </w:pPr>
      <w:r>
        <w:t xml:space="preserve"> Âu Dương mất đi ký ức cũng không biết mình với Hoắc Khải Phong có quan hệ gì. Hoắc Khải Phong đã không có cách nào nhận ra Âu Dương được.</w:t>
      </w:r>
    </w:p>
    <w:p>
      <w:pPr>
        <w:pStyle w:val="BodyText"/>
      </w:pPr>
      <w:r>
        <w:t xml:space="preserve"> - Hoắc Khải Phong? Không! Tên của ta là Triệu Cương!</w:t>
      </w:r>
    </w:p>
    <w:p>
      <w:pPr>
        <w:pStyle w:val="BodyText"/>
      </w:pPr>
      <w:r>
        <w:t xml:space="preserve"> Hoắc Khải Phong phủ định cái tên này. Tuy nhiên Âu Dương xem qua một vài chuyện liên quan với Hoắc Khải Phong, tất nhiên biết Hoắc Khải Phong còn có một cái tên nữa chính là Triệu Cương.</w:t>
      </w:r>
    </w:p>
    <w:p>
      <w:pPr>
        <w:pStyle w:val="BodyText"/>
      </w:pPr>
      <w:r>
        <w:t xml:space="preserve"> - Hai chữ tiền bối này ta không dám nhận. Ngươi có thể chém hết tất cả tâm niệm chuyển thế luân hồi bước vào nửa bước chí cao vô thượng, ta gọi ngươi là tiền bối xem như không quá phận.</w:t>
      </w:r>
    </w:p>
    <w:p>
      <w:pPr>
        <w:pStyle w:val="BodyText"/>
      </w:pPr>
      <w:r>
        <w:t xml:space="preserve"> Hoắc Khải Phong ngược lại không hề tỏ ra bất cẩn. Dù sao hiện tại nhìn qua bất kỳ ai cũng có thể bóp chết Âu Dương. Nhưng ai biết vào lúc nào gia hoả này sẽ đột nhiên bước qua nửa bước kia, đạt tới thành tựu chí cao vô thượng đây?</w:t>
      </w:r>
    </w:p>
    <w:p>
      <w:pPr>
        <w:pStyle w:val="BodyText"/>
      </w:pPr>
      <w:r>
        <w:t xml:space="preserve"> - Tiền bối có khả năng giúp ta nghịch thiên cải mệnh thay đổi thân thể suy nhược này không?</w:t>
      </w:r>
    </w:p>
    <w:p>
      <w:pPr>
        <w:pStyle w:val="BodyText"/>
      </w:pPr>
      <w:r>
        <w:t xml:space="preserve"> Âu Dương nhìn Hoắc Khải Phong trong mắt có mấy phần chờ mong. Dù sao nửa bước chí cao vô thượng gì đó ngay cả nghe hắn cũng chưa từng nghe qua. Bây giờ hắn căn bản không muốn chí cao vô thượng gì đó. Hắn chỉ muốn có thể tu luyện, có thể như tu luyện giống như một người bình thường như, chứ không phải là kỳ hoa như thế.</w:t>
      </w:r>
    </w:p>
    <w:p>
      <w:pPr>
        <w:pStyle w:val="BodyText"/>
      </w:pPr>
      <w:r>
        <w:t xml:space="preserve"> - Thay đổi thân thể? Linh hồn của ngươi đã đạt được nửa bước chí cao vô thượng. Nếu tiến thêm một bước nữa chính là thật sự lấy thân hóa đạo. Đó chính là chí cao vô thượng. Thân thể này có suy nhược hay không đối với ngươi thật sự còn có quan hệ gì chứ?</w:t>
      </w:r>
    </w:p>
    <w:p>
      <w:pPr>
        <w:pStyle w:val="BodyText"/>
      </w:pPr>
      <w:r>
        <w:t xml:space="preserve"> Rất rõ ràng Hoắc Khải Phong căn bản không thể lý giải được tại sao Âu Dương lại coi trọng thân thể như thế.</w:t>
      </w:r>
    </w:p>
    <w:p>
      <w:pPr>
        <w:pStyle w:val="BodyText"/>
      </w:pPr>
      <w:r>
        <w:t xml:space="preserve"> Thật ra bản thân Âu Dương cũng không biết, hiện tại lực chiến đấu của hắn mạnh tới mức nào! Pháp tắc thiên địa lực đều ở trong thân hắn. Hắn có thể trong nháy mắt khiến pháp tắc thiên địa vận chuyển trong phạm vi nhất định dựa theo niềm tin của chính mình. Cho dù không có cách nào mở miệng thành phép thuật như Thiên Vương, nhưng trong không khoảng thiên địa nhỏ, hắn vẫn đủ khả năng thay đổi tất cả.</w:t>
      </w:r>
    </w:p>
    <w:p>
      <w:pPr>
        <w:pStyle w:val="BodyText"/>
      </w:pPr>
      <w:r>
        <w:t xml:space="preserve"> Âu Dương căn bản chưa từng thử. Ví dụ như hiện tại hắn đối mặt Hoắc Khải Phong, trong mắt của hắn chỉ có thể nhìn thấy sự cường đại của Hoắc Khải Phong, nhưng không để mắt chú ý tới tất cả lượng lượng xung quanh mình. Nếu như hiện tại trong lòng hắn nghĩ tới, hắn cũng nguyện ý khống chế mảng pháp tắc thiên địa nhỏ này. Hoắc Khải Phong sẽ giống như Ngụy Bỉnh Dập và Bạch Tinh lúc trước trực tiếp biến thành pho tượng sau đó trở về trong hư vô.</w:t>
      </w:r>
    </w:p>
    <w:p>
      <w:pPr>
        <w:pStyle w:val="BodyText"/>
      </w:pPr>
      <w:r>
        <w:t xml:space="preserve"> Đây cũng không phải là biểu hiện của lực lượng, đây là biểu hiện của pháp tắc. Loại pháp tắc lực này không phải nói ngươi có lực lượng liền có thể đối kháng. Cho dù lực lượng của ngươi đủ để một quyền đánh nổ tất cả ngoại vực cũng vô ích. Trước mặt pháp tắc, chỉ cần trong lòng cường giả pháp tắc cho rằng ngươi không có bất kỳ lực lượng nào, như vậy ngươi sẽ không có bất luận lực lượng nào nữa.</w:t>
      </w:r>
    </w:p>
    <w:p>
      <w:pPr>
        <w:pStyle w:val="BodyText"/>
      </w:pPr>
      <w:r>
        <w:t xml:space="preserve"> - Nhưng ta không muốn chí cao vô thượng gì đó, ta chỉ muốn trở thành một người bình thường!</w:t>
      </w:r>
    </w:p>
    <w:p>
      <w:pPr>
        <w:pStyle w:val="BodyText"/>
      </w:pPr>
      <w:r>
        <w:t xml:space="preserve"> Trong mắt Âu Dương có mấy phần thất lạc.</w:t>
      </w:r>
    </w:p>
    <w:p>
      <w:pPr>
        <w:pStyle w:val="BodyText"/>
      </w:pPr>
      <w:r>
        <w:t xml:space="preserve"> - Ngươi đang nói đùa với ta sao? Ngươi có thể có được linh hồn cường đại tới mức này, một nhân vật khủng bố rung chuyển đất trời. Nhân vật như vậy cho dù ta gọi ngươi một tiếng tiền bối cũng không thể coi là cái gì. Ngươi. . . Ngươi đã chém hết ký ức!</w:t>
      </w:r>
    </w:p>
    <w:p>
      <w:pPr>
        <w:pStyle w:val="BodyText"/>
      </w:pPr>
      <w:r>
        <w:t xml:space="preserve"> Hoắc Khải Phong dường như phát hiện chuyện khó tin nổi, hắn cảm thấy rất bất đắc dĩ.</w:t>
      </w:r>
    </w:p>
    <w:p>
      <w:pPr>
        <w:pStyle w:val="BodyText"/>
      </w:pPr>
      <w:r>
        <w:t xml:space="preserve"> Ban đầu hắn cho rằng Âu Dương đang nói đùa với hắn. Dưới cái nhìn của hắn Âu Dương hẳn là chém lực lượng cường giả tuyệt thế, sau đó mang theo ký ức luân hồi chuyển thế.</w:t>
      </w:r>
    </w:p>
    <w:p>
      <w:pPr>
        <w:pStyle w:val="BodyText"/>
      </w:pPr>
      <w:r>
        <w:t xml:space="preserve"> Nhưng bây giờ xem ra Âu Dương không chỉ chém lực lượng, hình như ngay cả ký ức cũng chém xuống. Ngay cả ký ức cũng chém xuống, sau đó luân hồi chuyển thế còn có thể có được thành tựu chí cao vô thượng? Điều này còn có thiên lý nữa không?</w:t>
      </w:r>
    </w:p>
    <w:p>
      <w:pPr>
        <w:pStyle w:val="BodyText"/>
      </w:pPr>
      <w:r>
        <w:t xml:space="preserve"> - Chém ký ức còn có thể thành tựu chí cao vô thượng. Đợi ta mở mắt luân hồi xem thử đời trước của ngươi rốt cuộc cường đại đến mức nào!</w:t>
      </w:r>
    </w:p>
    <w:p>
      <w:pPr>
        <w:pStyle w:val="BodyText"/>
      </w:pPr>
      <w:r>
        <w:t xml:space="preserve"> Đây vẫn là lần đầu tiên Hoắc Khải Phong cảm thấy hiếu kỳ đối với một người như thế. Ngay sau đó liền nhìn thấy con ngươi trong đôi mắt của Hoắc Khải Phong bỗng nhiên xuất hiện màu vàng kim. Khi con ngươi này mở ra, không ngờ hành lang luân hồi cũng bị mở ra. Rất rõ ràng Hoắc Khải Phong cường đại hơn hẳn Minh Hậu. Bằng không hắn không thể nào cứng rắn dùng mắt luân hồi thấy đời trước của Âu Dương!</w:t>
      </w:r>
    </w:p>
    <w:p>
      <w:pPr>
        <w:pStyle w:val="BodyText"/>
      </w:pPr>
      <w:r>
        <w:t xml:space="preserve"> Mà khi luân hồi này được mở ra, Hoắc Khải Phong giống như phát điên, nhìn hình ảnh hiện ra trước. Không riêng gì hắn, ngay cả bản thân Âu Dương đều ngây ngẩn cả người. Hắn đã từng suy đoán. Nhưng khi tất cả thật sự bày ra trước mặt mình, hắn vẫn cảm thấy có chút khó tiếp nhận nổi. . .</w:t>
      </w:r>
    </w:p>
    <w:p>
      <w:pPr>
        <w:pStyle w:val="BodyText"/>
      </w:pPr>
      <w:r>
        <w:t xml:space="preserve"> Đó là những cảnh tượng quen thuộc tới mức nào. Đó là những cảnh tượng khiến người ta chấn động tới mức nào. Trong luân hồi, Âu Dương trước kia đã từng giơ tay nhấc chân hủy thiên diệt địa. Âu Dương trước kia đã từng dùng mũi tên phá thế giới. Hắn cũng đã dùng cung chém cường giả. Từng cảnh tượng giống như được chèn chiếu lên màn ảnh phát ra từng đoạn một trong luân hồi.</w:t>
      </w:r>
    </w:p>
    <w:p>
      <w:pPr>
        <w:pStyle w:val="Compact"/>
      </w:pPr>
      <w:r>
        <w:t xml:space="preserve"> </w:t>
      </w:r>
      <w:r>
        <w:br w:type="textWrapping"/>
      </w:r>
      <w:r>
        <w:br w:type="textWrapping"/>
      </w:r>
    </w:p>
    <w:p>
      <w:pPr>
        <w:pStyle w:val="Heading2"/>
      </w:pPr>
      <w:bookmarkStart w:id="1116" w:name="chương-1186-1187-pháp-tắc-và-lực-lượng"/>
      <w:bookmarkEnd w:id="1116"/>
      <w:r>
        <w:t xml:space="preserve">1094. Chương 1186 + 1187: Pháp Tắc Và Lực Lượng</w:t>
      </w:r>
    </w:p>
    <w:p>
      <w:pPr>
        <w:pStyle w:val="Compact"/>
      </w:pPr>
      <w:r>
        <w:br w:type="textWrapping"/>
      </w:r>
      <w:r>
        <w:br w:type="textWrapping"/>
      </w:r>
      <w:r>
        <w:t xml:space="preserve">Cảnh tượng này không chỉ chấn động Hoắc Khải Phong, đồng dạng cũng chấn động trái tim Âu Dương. Mặc dù ký ức đã bị xóa bỏ, nhưng xâu chuỗi trong linh hồn vẫn có thể khiến cho Âu Dương minh bạch đó là mình trước kia.</w:t>
      </w:r>
    </w:p>
    <w:p>
      <w:pPr>
        <w:pStyle w:val="BodyText"/>
      </w:pPr>
      <w:r>
        <w:t xml:space="preserve"> - Âu Dương!</w:t>
      </w:r>
    </w:p>
    <w:p>
      <w:pPr>
        <w:pStyle w:val="BodyText"/>
      </w:pPr>
      <w:r>
        <w:t xml:space="preserve"> Nhìn nhân ảnh này, Hoắc Khải Phong đương nhiên có thể nhận ra, đó chính là đối thủ lớn nhất suốt đời mình, cũng là bằng hữu tốt nhất Âu Dương. Đó là Âu Dương trước kia mình tặng tín niệm chí cường giả.</w:t>
      </w:r>
    </w:p>
    <w:p>
      <w:pPr>
        <w:pStyle w:val="BodyText"/>
      </w:pPr>
      <w:r>
        <w:t xml:space="preserve"> - Thì ra tất cả đều là sự thực.</w:t>
      </w:r>
    </w:p>
    <w:p>
      <w:pPr>
        <w:pStyle w:val="BodyText"/>
      </w:pPr>
      <w:r>
        <w:t xml:space="preserve"> Âu Dương nhìn hàng lang luân hồi dần dần khép lại, Âu Dương đã minh bạch thân phận của mình. Nhưng trong mắt hắn vẫn giữ vẻ bình tĩnh như trước, phảng phất như tất cả chuyện này sớm đã không có quan hệ đến hắn.</w:t>
      </w:r>
    </w:p>
    <w:p>
      <w:pPr>
        <w:pStyle w:val="BodyText"/>
      </w:pPr>
      <w:r>
        <w:t xml:space="preserve"> Người to lớn Hoắc Khải Phong đã biến thành bình thường, lúc này Hoắc Khải Phong đứng đối diện với Âu Dương, Hoắc Khải Phong biết Âu Dương đã không thể nhớ ra mình, cho nên hắn cũng không nhắc tới bất cứ chuyện của địa cầu trước kia, mà chỉ lẳng lặng nhìn Âu Dương nói:</w:t>
      </w:r>
    </w:p>
    <w:p>
      <w:pPr>
        <w:pStyle w:val="BodyText"/>
      </w:pPr>
      <w:r>
        <w:t xml:space="preserve"> - Thì ra ngươi chính là Thần Tiễn Âu Dương.</w:t>
      </w:r>
    </w:p>
    <w:p>
      <w:pPr>
        <w:pStyle w:val="BodyText"/>
      </w:pPr>
      <w:r>
        <w:t xml:space="preserve"> - Ta rất hi vọng ta không phải...</w:t>
      </w:r>
    </w:p>
    <w:p>
      <w:pPr>
        <w:pStyle w:val="BodyText"/>
      </w:pPr>
      <w:r>
        <w:t xml:space="preserve"> Âu Dương bất đắc dĩ lắc đầu nói:</w:t>
      </w:r>
    </w:p>
    <w:p>
      <w:pPr>
        <w:pStyle w:val="BodyText"/>
      </w:pPr>
      <w:r>
        <w:t xml:space="preserve"> - Ta không có nhiều truy cầu như vậy, ta chỉ muốn làm một tu luyện giả mà thôi, nhưng hiện tại ta phải dùng một khối thân thể tàn phế gánh vác một trách nhiệm thiên đại, đây không phải ước nguyện ban đầu khi ta tiến vào Thiên Cơ Động.</w:t>
      </w:r>
    </w:p>
    <w:p>
      <w:pPr>
        <w:pStyle w:val="BodyText"/>
      </w:pPr>
      <w:r>
        <w:t xml:space="preserve"> Nói xong Âu Dương xoay người đi về phía bên ngoài Thiên Cơ Động.</w:t>
      </w:r>
    </w:p>
    <w:p>
      <w:pPr>
        <w:pStyle w:val="BodyText"/>
      </w:pPr>
      <w:r>
        <w:t xml:space="preserve"> Dựa theo tình huống bình thường, cảm ngộ trong Thiên Cơ Động, chỉ khi Hoắc Khải Phong cho phép mới có thể đi ra, bằng không căn bản không có khả năng ra ngoài. Thế nhưng Âu Dương thì khác, sau khi Âu Dương khống chế một vùng nhỏ pháp tắc xung quanh, hắn chính là chủ nhân, không có lực lượng gì có thể áp bách được pháp tắc.</w:t>
      </w:r>
    </w:p>
    <w:p>
      <w:pPr>
        <w:pStyle w:val="BodyText"/>
      </w:pPr>
      <w:r>
        <w:t xml:space="preserve"> - Trong mắt ta Âu Dương chính là một cường giả không bao giờ chịu khuất phục, cũng là người bội phục cả đời ta bội phục, đừng để ta thất vọng!</w:t>
      </w:r>
    </w:p>
    <w:p>
      <w:pPr>
        <w:pStyle w:val="BodyText"/>
      </w:pPr>
      <w:r>
        <w:t xml:space="preserve"> Đây là thanh âm truyền đến phía sau Âu Dương, thanh âm này cũng không thể khiến Âu Dương đình chỉ cước bộ, Âu Dương đã bước ra khỏi Thiên Cơ Động.</w:t>
      </w:r>
    </w:p>
    <w:p>
      <w:pPr>
        <w:pStyle w:val="BodyText"/>
      </w:pPr>
      <w:r>
        <w:t xml:space="preserve"> Lúc này bên ngoài Thiên Cơ Động mọi người đang kiên trì chờ đợi, đồng thời bọn họ cũng đang suy đoán lần này ai ở bên trong thời gian dài nhất, ai ở bên trong thời gian ngắn nhất.</w:t>
      </w:r>
    </w:p>
    <w:p>
      <w:pPr>
        <w:pStyle w:val="BodyText"/>
      </w:pPr>
      <w:r>
        <w:t xml:space="preserve"> Khi bọn họ đang thảo luận thì có một bóng người! Chính xác mà nói là một nhân ảnh ngồi trên xe đẩy dần dần từ trong Thiên Cơ Động đi ra.</w:t>
      </w:r>
    </w:p>
    <w:p>
      <w:pPr>
        <w:pStyle w:val="BodyText"/>
      </w:pPr>
      <w:r>
        <w:t xml:space="preserve"> Khi thấy này nhân ảnh này, rất nhiều người đều kinh hô. Bọn họ tiến vào Thiên Cơ Động mới được mấy canh giờ? Hài tử này bất hạnh lắm mới bị ném ra ngoài trong thời gian ngắn ngủi như vậy.</w:t>
      </w:r>
    </w:p>
    <w:p>
      <w:pPr>
        <w:pStyle w:val="BodyText"/>
      </w:pPr>
      <w:r>
        <w:t xml:space="preserve"> Mọi người thầm nghĩ, nhưng lại bỏ qua một vấn đề, đó chính là khi Âu Dương đi ra ngoài là tự mình đẩy xe ra, cũng không phải bị lực lượng gì tống xuất.</w:t>
      </w:r>
    </w:p>
    <w:p>
      <w:pPr>
        <w:pStyle w:val="BodyText"/>
      </w:pPr>
      <w:r>
        <w:t xml:space="preserve"> Âu Bằng lẳng lặng nhìn Âu Dương đi ra, trong mắt hắn cũng có mấy phần thất vọng, hắn từng nghĩ tới Âu Dương sẽ làm thiên hạ khiếp sợ, ở bên trong khoảng một tháng, sau đó ra ngoài hoàn thành lột xác hoa lệ, đáng tiếc từ khi Âu Dương tiến vào Thiên Cơ Động đến bây giờ còn chưa đến nửa ngày đã ra ngoài, làm sao có thể hoàn thành lột xác.</w:t>
      </w:r>
    </w:p>
    <w:p>
      <w:pPr>
        <w:pStyle w:val="BodyText"/>
      </w:pPr>
      <w:r>
        <w:t xml:space="preserve"> Trên thực tế Âu Bằng đã sai, Âu Dương đã hoàn thành lột xác. Chỉ có điều lột xác này không phải là thứ người bên ngoài có thể nhận ra. Sự lột xác này chính là sự lột xác lớn nhất giữa Âu Dương tàn phế và Thần Tiễn Âu Dương. Lúc này Âu Dương đã minh bạch một ít, mặc dù ký ức không trở về, nhưng Âu Dương cũng đã nghĩ tới bạch y nhân kia rốt cuộc là ai.</w:t>
      </w:r>
    </w:p>
    <w:p>
      <w:pPr>
        <w:pStyle w:val="BodyText"/>
      </w:pPr>
      <w:r>
        <w:t xml:space="preserve"> Không hề nghi ngờ, bạch y nhân kia chính là Thiên Vương trong truyền thuyết. Nếu như không có gì bất ngờ xảy ra, thân hữu của mình đều đã chết trong tay Thiên Vương.</w:t>
      </w:r>
    </w:p>
    <w:p>
      <w:pPr>
        <w:pStyle w:val="BodyText"/>
      </w:pPr>
      <w:r>
        <w:t xml:space="preserve"> Nghĩ tới đây, trái tim Âu Dương không kìm được một trận co quắp, mặc dù ký ức đã tiêu tán, nhưng mỗi một lần Âu Dương đọc truyện ký của Thần Tiễn đều tưởng tượng mình chính là Thần Tiễn không gì không làm được, hiện giờ mộng tưởng của mình coi như đã trở thành sự thật, nhưng giấc mộng này cũng không phải mộng đẹp mà là một ác mộng.</w:t>
      </w:r>
    </w:p>
    <w:p>
      <w:pPr>
        <w:pStyle w:val="BodyText"/>
      </w:pPr>
      <w:r>
        <w:t xml:space="preserve"> - Cửu đệ, không cần đau lòng, có lẽ cơ duyên của ngươi không phải ở đây.</w:t>
      </w:r>
    </w:p>
    <w:p>
      <w:pPr>
        <w:pStyle w:val="BodyText"/>
      </w:pPr>
      <w:r>
        <w:t xml:space="preserve"> Âu Bằng vỗ vai Âu Dương an ủi. Âu Bằng có thể nhìn ra được thần sắc của Âu Dương rất phức tạp.</w:t>
      </w:r>
    </w:p>
    <w:p>
      <w:pPr>
        <w:pStyle w:val="BodyText"/>
      </w:pPr>
      <w:r>
        <w:t xml:space="preserve"> - Đi thôi đại ca, về nhà, thời gian của ta không còn nhiều.</w:t>
      </w:r>
    </w:p>
    <w:p>
      <w:pPr>
        <w:pStyle w:val="BodyText"/>
      </w:pPr>
      <w:r>
        <w:t xml:space="preserve"> Âu Dương ngẩng đầu nhìn Âu Bằng. Hắn không nói cho ai biết trong lòng mình đang suy nghĩ cái gì. Khi mọi người đều dùng ánh mắt khinh bỉ nhìn hắn, hắn hoàn toàn không lưu ý, hiện tại điều hắn quan tâm nhất chính là tại sao mình lại xóa bỏ ký ức chuyển thế?</w:t>
      </w:r>
    </w:p>
    <w:p>
      <w:pPr>
        <w:pStyle w:val="BodyText"/>
      </w:pPr>
      <w:r>
        <w:t xml:space="preserve"> Nếu như không thể biết được đáp án này, như vậy tất cả đều là nói suông, cho nên suy nghĩ duy nhất của Âu Dương chính là có thể tìm được một người nói cho hắn biết, nói cho hắn vì sao hắn lại xóa bỏ tất cả luân hồi chuyển thế, hắn rốt cuộc truy tìm cái gì.</w:t>
      </w:r>
    </w:p>
    <w:p>
      <w:pPr>
        <w:pStyle w:val="BodyText"/>
      </w:pPr>
      <w:r>
        <w:t xml:space="preserve"> - Được...</w:t>
      </w:r>
    </w:p>
    <w:p>
      <w:pPr>
        <w:pStyle w:val="BodyText"/>
      </w:pPr>
      <w:r>
        <w:t xml:space="preserve"> Âu Bằng bất đắc dĩ nâng xe đẩy của Âu Dương lên, sau đó thở dài một hơi, cũng không quan tâm đến chuyện chào hỏi người quen, mang theo Âu Dương rời khỏi Thiên Cơ đảo. Nhưng khi bọn họ vừa rời khỏi lại khiến rất nhiều người đều không nhịn được, cười phá lên.</w:t>
      </w:r>
    </w:p>
    <w:p>
      <w:pPr>
        <w:pStyle w:val="BodyText"/>
      </w:pPr>
      <w:r>
        <w:t xml:space="preserve"> - Thứ gì vậy, phế vật chính là phế vật, vĩnh viễn cũng không có khả năng thay đổi số phận.</w:t>
      </w:r>
    </w:p>
    <w:p>
      <w:pPr>
        <w:pStyle w:val="BodyText"/>
      </w:pPr>
      <w:r>
        <w:t xml:space="preserve"> - Ta đã nói Âu gia là tự làm tự chịu, nếu như để Âu Bằng tiến vào, cho dù Âu Bằng kém thế nào, ở bên trong mấy ngày có lẽ không thành vấn đề, nhưng phế vật này tiến vào trong đó chưa đến nửa ngày đã bị tống xuất, chuyện này cũng quá mất mặt.</w:t>
      </w:r>
    </w:p>
    <w:p>
      <w:pPr>
        <w:pStyle w:val="BodyText"/>
      </w:pPr>
      <w:r>
        <w:t xml:space="preserve"> Đủ loại trào phúng đổ lên người Âu Dương.</w:t>
      </w:r>
    </w:p>
    <w:p>
      <w:pPr>
        <w:pStyle w:val="BodyText"/>
      </w:pPr>
      <w:r>
        <w:t xml:space="preserve"> - Trước khi cười nhạo người khác hãy hỏi hai mắt mình nhìn thấy cái gì.</w:t>
      </w:r>
    </w:p>
    <w:p>
      <w:pPr>
        <w:pStyle w:val="BodyText"/>
      </w:pPr>
      <w:r>
        <w:t xml:space="preserve"> Thủy trưởng lão bỗng nhiên mở miệng, hắn ngẩng đầu nhìn thân ảnh Âu Dương dần dần đi xa, nhẹ giọng nói:</w:t>
      </w:r>
    </w:p>
    <w:p>
      <w:pPr>
        <w:pStyle w:val="BodyText"/>
      </w:pPr>
      <w:r>
        <w:t xml:space="preserve"> - Con mắt của các ngươi đều bị che lấp rồi, lẽ nào các ngươi không nhìn thấy? Hắn không phải bị thế giới kia bài xích ra, mà là tự mình di ra.</w:t>
      </w:r>
    </w:p>
    <w:p>
      <w:pPr>
        <w:pStyle w:val="BodyText"/>
      </w:pPr>
      <w:r>
        <w:t xml:space="preserve"> - Cái gì?</w:t>
      </w:r>
    </w:p>
    <w:p>
      <w:pPr>
        <w:pStyle w:val="BodyText"/>
      </w:pPr>
      <w:r>
        <w:t xml:space="preserve"> Nghe thấy lời nói của Thủy trưởng lão, rất nhiều người cũng nghĩ tới tình huống lúc đó. Xác thực, Âu Dương cũng không phải bị ném ra như những kẻ thiếu tư chất, mà là tự mình đẩy xa đi ra. Tình huống như vậy bọn họ thật sự là lần đầu tiên nhìn thấy.</w:t>
      </w:r>
    </w:p>
    <w:p>
      <w:pPr>
        <w:pStyle w:val="BodyText"/>
      </w:pPr>
      <w:r>
        <w:t xml:space="preserve"> - Lẽ nào nói tiểu tử kia thậm chí không tiến vào bên trong Thiên Cơ Động, trực tiếp đi ra?</w:t>
      </w:r>
    </w:p>
    <w:p>
      <w:pPr>
        <w:pStyle w:val="BodyText"/>
      </w:pPr>
      <w:r>
        <w:t xml:space="preserve"> Đương nhiên không có ai cho rằng Âu Dương chỉ mới tiến vào chốc lát đã gặp được Hoắc Khải Phong, đã minh bạch Thiên Cơ Động hoàn toàn không có một chút ý nghĩa với hắn.</w:t>
      </w:r>
    </w:p>
    <w:p>
      <w:pPr>
        <w:pStyle w:val="BodyText"/>
      </w:pPr>
      <w:r>
        <w:t xml:space="preserve"> Thiên Cơ Động xác thực rất thần bí, cho dù tiên nhân tiến vào cũng có công dụng. Dù sao ngoại vực đối với cường giả mà nói là tuyệt thế chiến trường, nhưng đối với người yếu mà nói lại là một nơi ngộ đạo và tu luyện rất tốt.</w:t>
      </w:r>
    </w:p>
    <w:p>
      <w:pPr>
        <w:pStyle w:val="BodyText"/>
      </w:pPr>
      <w:r>
        <w:t xml:space="preserve"> Nhưng con đường Âu Dương bước đi không giống những người khác, người khác là tu luyện lực lượng, còn hắn tu luyện pháp tắc. Lực lượng pháp tắc không cố định, vĩnh viễn rất khó nắm bắt, cho dù là Âu Dương cũng không biết cái gì mới là pháp tắc lực chân chính.</w:t>
      </w:r>
    </w:p>
    <w:p>
      <w:pPr>
        <w:pStyle w:val="BodyText"/>
      </w:pPr>
      <w:r>
        <w:t xml:space="preserve"> Ngươi ăn, ngươi uống nước, thậm chí ngươi đi vệ sinh, trên thực tế đều là một phần của pháp tắc. Mỗi thói quen của con người đều có thể xem là pháp tắc. Nhưng chính vì tồn tại đơn giản như vậy lại rất khó nắm bắt.</w:t>
      </w:r>
    </w:p>
    <w:p>
      <w:pPr>
        <w:pStyle w:val="BodyText"/>
      </w:pPr>
      <w:r>
        <w:t xml:space="preserve"> - Cửu đệ, đừng đau lòng, có lẽ cơ duyên của ngươi không phải ở đây.</w:t>
      </w:r>
    </w:p>
    <w:p>
      <w:pPr>
        <w:pStyle w:val="BodyText"/>
      </w:pPr>
      <w:r>
        <w:t xml:space="preserve"> Âu Bằng vẫn đang an ủi Âu Dương, nhưng Âu Bằng cũng hiểu được, lần này thất bại, có lẽ suốt cuộc đời này của cửu đệ cũng không còn cơ hội xoay chuyển.</w:t>
      </w:r>
    </w:p>
    <w:p>
      <w:pPr>
        <w:pStyle w:val="BodyText"/>
      </w:pPr>
      <w:r>
        <w:t xml:space="preserve"> - Cơ duyên của ta, ta đã tìm được rồi, nhưng ta không cách nào nắm chặt mà thôi.</w:t>
      </w:r>
    </w:p>
    <w:p>
      <w:pPr>
        <w:pStyle w:val="BodyText"/>
      </w:pPr>
      <w:r>
        <w:t xml:space="preserve"> Âu Dương khổ sở mỉm cười, sau đó trong tay hắn hiện lên một đạo quang huy không ai nhìn thấy, đó là lực lượng pháp tắc. Từ khi Âu Dương đi ra đến giờ luôn suy nghĩ vì sao mình đường đường là Thần Tiễn lại muốn xóa bỏ tất cả, hoàn thành lần chuyển thế này?</w:t>
      </w:r>
    </w:p>
    <w:p>
      <w:pPr>
        <w:pStyle w:val="BodyText"/>
      </w:pPr>
      <w:r>
        <w:t xml:space="preserve"> Âu Dương đương nhiên không cho rằng mình là kẻ não tàn. Như vậy không phù hợp với phong cách của Thần Tiễn, mình nhất định đang truy tìm vật gì đó. Nếu không có gì bất ngờ xảy ra, thứ mình truy tìm có lẽ chính là con đường chí cao vô thượng. Chí cao vô thượng này có lẽ là thiên địa pháp tắc mà mình đang nắm giữ trong tay.</w:t>
      </w:r>
    </w:p>
    <w:p>
      <w:pPr>
        <w:pStyle w:val="BodyText"/>
      </w:pPr>
      <w:r>
        <w:t xml:space="preserve"> - Bán bộ chí cao vô thượng, nửa bước cuối cùng này có lẽ cả đời này của ta cũng không thể vượt qua.</w:t>
      </w:r>
    </w:p>
    <w:p>
      <w:pPr>
        <w:pStyle w:val="BodyText"/>
      </w:pPr>
      <w:r>
        <w:t xml:space="preserve"> Trong lòng Âu Dương bỗng nhiên lộ vẻ tiếc nuối, nhưng chính loại tiếc nuối này lại một lần nữa nhen nhóm chí chiến đấu trong lòng hắn.</w:t>
      </w:r>
    </w:p>
    <w:p>
      <w:pPr>
        <w:pStyle w:val="BodyText"/>
      </w:pPr>
      <w:r>
        <w:t xml:space="preserve"> Âu Bằng mang theo phi hành trên bầu trời Âu Dương, bỗng nhiên phát hiện bất luận mình phi hành như thế nào, phảng phất như tiến nhập vào trong một huyễn trận nào đó không thể hành động. Âu Bằng không dám tin tưởng nhìn xung quanh, sau đó hắn nhìn thấy một màn gần như không thể tưởng tượng.</w:t>
      </w:r>
    </w:p>
    <w:p>
      <w:pPr>
        <w:pStyle w:val="BodyText"/>
      </w:pPr>
      <w:r>
        <w:t xml:space="preserve"> Cửu đệ từ nhỏ được gọi là phế nhân từ từ đứng dậy, hai mắt hắn sâu xa như ngôi sao, trên người hắn mang theo một loại khí thể đủ để ngạo nghễ thiên hạ. Loại khí thế này cũng không phải nhằm vào hắn, bằng không chỉ riêng khí thế này chỉ sợ cũng đủ đè chết hắn.</w:t>
      </w:r>
    </w:p>
    <w:p>
      <w:pPr>
        <w:pStyle w:val="BodyText"/>
      </w:pPr>
      <w:r>
        <w:t xml:space="preserve"> - Pháp tắc lực, bán bộ chí cao vô thượng làm sao có thể là một phế nhân chứ? Ta không làm được ngôn xuất pháp tùy, nhưng ta lại có thể thay đổi tất cả theo suy nghĩ của ta!</w:t>
      </w:r>
    </w:p>
    <w:p>
      <w:pPr>
        <w:pStyle w:val="BodyText"/>
      </w:pPr>
      <w:r>
        <w:t xml:space="preserve"> Âu Dương lần đầu tiên đứng lên! Không sai, đây là lực lượng pháp tắc, Âu Dương lần đầu tiên dùng pháp tắc thay đổi số phận của mình, dùng pháp tắc đóng băng thời không xung quanh, dùng pháp tắc khiến tiểu thế giới nghịch chuyển, dùng pháp tắc để thời gian đứng lại!</w:t>
      </w:r>
    </w:p>
    <w:p>
      <w:pPr>
        <w:pStyle w:val="BodyText"/>
      </w:pPr>
      <w:r>
        <w:t xml:space="preserve"> Nếu như chỉ nói chiến đấu, lực lượng pháp tắc Âu Dương nắm giữ lúc này tuyệt đối không kém hơn diệt thánh sơn của Thiên Vương trước kia. Nếu Âu Dương nguyện ý, pháp tắc lực hoàn toàn có thể chôn vùi Chân Linh Giới trong nháy mắt.</w:t>
      </w:r>
    </w:p>
    <w:p>
      <w:pPr>
        <w:pStyle w:val="BodyText"/>
      </w:pPr>
      <w:r>
        <w:t xml:space="preserve"> - Ta quá câu nệ lực lượng ! Lực lượng trước mặt pháp tắc thì có ích lợi gì?</w:t>
      </w:r>
    </w:p>
    <w:p>
      <w:pPr>
        <w:pStyle w:val="BodyText"/>
      </w:pPr>
      <w:r>
        <w:t xml:space="preserve"> Âu Dương nhìn Âu Bằng đang ngây dại phía sau, hắn biết trạng thái hiện tại của mình vẫn chưa thể nói cho bất cứ người nào, cho nên một ngón tay Âu Dương điểm ra, thời gian bắt đầu đảo lưu trong một khoảng thời không nhỏ, một lát sau thời gian lại khôi phục tới thời khắc Âu Dương đang ngồi trên xe đẩy, còn Âu Bằng phảng phất như không nhìn thấy cái gì, đang an ủi Âu Dương, vẫn mang theo Âu Dương phi hành về phương hướng của Âu gia.</w:t>
      </w:r>
    </w:p>
    <w:p>
      <w:pPr>
        <w:pStyle w:val="BodyText"/>
      </w:pPr>
      <w:r>
        <w:t xml:space="preserve"> - Đại ca, ta không muốn về nhà</w:t>
      </w:r>
    </w:p>
    <w:p>
      <w:pPr>
        <w:pStyle w:val="BodyText"/>
      </w:pPr>
      <w:r>
        <w:t xml:space="preserve"> Âu Dương nhìn thoáng qua Âu Bằng bỗng nhiên nói.</w:t>
      </w:r>
    </w:p>
    <w:p>
      <w:pPr>
        <w:pStyle w:val="BodyText"/>
      </w:pPr>
      <w:r>
        <w:t xml:space="preserve"> - Cửu đệ, không cần sợ, gia gia sẽ không trách ngươi, người trong nhà cũng sẽ không trách ngươi, Thiên Cơ Động vốn là nơi gặp vận khí, cho dù đại ca tiến vào cũng có thể không bằng ngươi!</w:t>
      </w:r>
    </w:p>
    <w:p>
      <w:pPr>
        <w:pStyle w:val="BodyText"/>
      </w:pPr>
      <w:r>
        <w:t xml:space="preserve"> Âu Bằng không minh bạch ý tứ của Âu Dương.</w:t>
      </w:r>
    </w:p>
    <w:p>
      <w:pPr>
        <w:pStyle w:val="BodyText"/>
      </w:pPr>
      <w:r>
        <w:t xml:space="preserve"> - Đại ca, ta muốn đi du lịch thế giới, đi cảm ngộ thế giới này.</w:t>
      </w:r>
    </w:p>
    <w:p>
      <w:pPr>
        <w:pStyle w:val="BodyText"/>
      </w:pPr>
      <w:r>
        <w:t xml:space="preserve"> Âu Dương vội vã nói ra suy nghĩ trong lòng mình, nhưng trong mắt Âu Bằng những lời hắn nói giống như nói giỡn, bản thân Âu Dương chính là tàn tật, muốn du lịch thiên hạ căn bản là chuyện không hiện thực.</w:t>
      </w:r>
    </w:p>
    <w:p>
      <w:pPr>
        <w:pStyle w:val="BodyText"/>
      </w:pPr>
      <w:r>
        <w:t xml:space="preserve"> - Đại ca, không cần phải nói, có một số việc ngươi sẽ không hiểu, ta chỉ muốn hỏi đại ca một câu, đại ca tin tưởng cửu đệ chứ?</w:t>
      </w:r>
    </w:p>
    <w:p>
      <w:pPr>
        <w:pStyle w:val="BodyText"/>
      </w:pPr>
      <w:r>
        <w:t xml:space="preserve"> Âu Dương nhìn Âu Bằng, trong mắt lộ vẻ thành khẩn.</w:t>
      </w:r>
    </w:p>
    <w:p>
      <w:pPr>
        <w:pStyle w:val="BodyText"/>
      </w:pPr>
      <w:r>
        <w:t xml:space="preserve"> - Được, đại ca đáp ứng ngươi, nhưng dù sao chuyện này chúng ta cũng nên về nhà hỏi gia gia trước đã, ta tin tưởng gia gia sẽ không ngăn cản ngươi.</w:t>
      </w:r>
    </w:p>
    <w:p>
      <w:pPr>
        <w:pStyle w:val="BodyText"/>
      </w:pPr>
      <w:r>
        <w:t xml:space="preserve"> Âu Bằng hiển nhiên vẫn muốn hỏi ý kiến Âu Ý Quyền</w:t>
      </w:r>
    </w:p>
    <w:p>
      <w:pPr>
        <w:pStyle w:val="BodyText"/>
      </w:pPr>
      <w:r>
        <w:t xml:space="preserve"> - Không cần, ngươi giúp ta đưa tờ giấy này cho gia gia.</w:t>
      </w:r>
    </w:p>
    <w:p>
      <w:pPr>
        <w:pStyle w:val="BodyText"/>
      </w:pPr>
      <w:r>
        <w:t xml:space="preserve"> Âu Dương nói xong, lấy từ bên cạnh chiếc xe ra một tờ giấy trắng, sau đó run rẩy viết lên giấy mấy chữ thật to.</w:t>
      </w:r>
    </w:p>
    <w:p>
      <w:pPr>
        <w:pStyle w:val="BodyText"/>
      </w:pPr>
      <w:r>
        <w:t xml:space="preserve"> Chữ viết cong vẹo, dù sao tay Âu Dương vốn đã run rẩy như vậy, muốn viết ra những chữ thẳng hàng thẳng lối hiển nhiên là không có khả năng, nhưng những chữ Âu Dương viết ra vẫn có thể đọc được. Âu Dương tin tưởng với sự thông minh của gia gia, khi nhìn thấy những chữ này, lại liên tưởng đến suy tính của Thái thượng đại trưởng lão Vạn Tiên Sơn trước kia, có thể minh bạch rất nhiều thứ.</w:t>
      </w:r>
    </w:p>
    <w:p>
      <w:pPr>
        <w:pStyle w:val="BodyText"/>
      </w:pPr>
      <w:r>
        <w:t xml:space="preserve"> - Nói với gia gia, có lẽ suốt đời này ta sẽ không trở lại Âu gia nữa.</w:t>
      </w:r>
    </w:p>
    <w:p>
      <w:pPr>
        <w:pStyle w:val="BodyText"/>
      </w:pPr>
      <w:r>
        <w:t xml:space="preserve"> Trong ánh mắt Âu Dương hiện lên vẻ buồn bã, bất luận ngôi nhà đó tốt hay xấu, Âu Dương cũng đã sống ở đó hơn hai mươi năm, hôm nay rốt cuộc vẫn phải rời khỏi.</w:t>
      </w:r>
    </w:p>
    <w:p>
      <w:pPr>
        <w:pStyle w:val="BodyText"/>
      </w:pPr>
      <w:r>
        <w:t xml:space="preserve"> - Cửu đệ. . .</w:t>
      </w:r>
    </w:p>
    <w:p>
      <w:pPr>
        <w:pStyle w:val="BodyText"/>
      </w:pPr>
      <w:r>
        <w:t xml:space="preserve"> Âu Bằng còn muốn nói gì nữa, nhưng nghĩ đến đệ đệ của mình từ nhỏ đã gặp nhiều bất hạnh, hắn thực sự không có cách nào đi trách tội, hắn thử hỏi nếu như mình cũng giống như cửu đệ, liệu mình có thể lạc quan như hắn không?</w:t>
      </w:r>
    </w:p>
    <w:p>
      <w:pPr>
        <w:pStyle w:val="BodyText"/>
      </w:pPr>
      <w:r>
        <w:t xml:space="preserve"> - Cảm tạ đại ca, đại ca thật sự rất tốt với tiểu đệ, suốt đời này tiểu đệ ghi nhớ trong lòng.</w:t>
      </w:r>
    </w:p>
    <w:p>
      <w:pPr>
        <w:pStyle w:val="BodyText"/>
      </w:pPr>
      <w:r>
        <w:t xml:space="preserve"> Âu Dương nói xong, chỉ tay về phía Lâm Hải Thành ở dưới nói:</w:t>
      </w:r>
    </w:p>
    <w:p>
      <w:pPr>
        <w:pStyle w:val="BodyText"/>
      </w:pPr>
      <w:r>
        <w:t xml:space="preserve"> - Đại ca, đưa ta đến Cầm gia là được rồi, sau đó ngươi đem tờ giấy này cho gia gia, hắn tự nhiên sẽ minh bạch tất cả.</w:t>
      </w:r>
    </w:p>
    <w:p>
      <w:pPr>
        <w:pStyle w:val="BodyText"/>
      </w:pPr>
      <w:r>
        <w:t xml:space="preserve"> Âu Bằng nhìn thoáng qua Lâm Hải Thành phía dưới, cuối cùng quyết định buông thả cửu đệ một lần, hắn không hỏi thêm cái gì, mang theo Âu Dương trực tiếp bay đến Cầm gia. Sau khi giao cửu đệ cho Cầm Linh Linh liền xoay người rời đi. Trong mắt hắn hiện lên vẻ luyến tiếc, bởi vì hắn biết con người ai cũng có quyền chọn lựa con đường đi của mình. Cho dù cửu đệ trở về nhà, những đệ tử trong nhà cũng chỉ dành cho hắn những ánh mắt ghẻ lạnh. Trong mắt Âu Bằng, đây có thể chính là nguyên nhân cửu đệ trốn tránh.</w:t>
      </w:r>
    </w:p>
    <w:p>
      <w:pPr>
        <w:pStyle w:val="BodyText"/>
      </w:pPr>
      <w:r>
        <w:t xml:space="preserve"> Âu Bằng suy nghĩ quá đơn giản, Âu Dương thực sự quan tâm đến loại ánh mắt ghẻ lạnh này sao? Không, thân là Thần Tiễn, có thể vứt bỏ tất cả, lựa chọn con đường đi cuối cùng này, Âu Dương còn có cái gì không bỏ xuống được, thân phận gì đó, uy nghiêm gì đó, tất cả không phải đều là phù vân. Thứ Âu Dương truy cầu chính là con đường cường giả, chính là chân lý của vĩnh hằng bất diệt.</w:t>
      </w:r>
    </w:p>
    <w:p>
      <w:pPr>
        <w:pStyle w:val="BodyText"/>
      </w:pPr>
      <w:r>
        <w:t xml:space="preserve"> Cầm gia, trong tiểu viện của Cầm Linh Linh, Cầm Linh Linh nhìn bằng hữu thanh mai trúc mã trước mặt mình, nàng có chút không rõ vì sao Âu Dương lại lựa chọn đến tìm nàng, rất hiển nhiên Âu Dương tìm đến nàng cũng không phải vì chuyện tình cảm nam nữ.</w:t>
      </w:r>
    </w:p>
    <w:p>
      <w:pPr>
        <w:pStyle w:val="BodyText"/>
      </w:pPr>
      <w:r>
        <w:t xml:space="preserve"> - Đừng nghĩ nữa, thời gian của ta không còn nhiều, còn có mười năm cuối cùng, theo ta mười năm, ta sẽ cho ngươi bất tử, thế nào hả.</w:t>
      </w:r>
    </w:p>
    <w:p>
      <w:pPr>
        <w:pStyle w:val="BodyText"/>
      </w:pPr>
      <w:r>
        <w:t xml:space="preserve"> Âu Dương quay sang mỉm cười với Cầm Linh Linh, cũng không nói ra chuyện của Thiên Vương.</w:t>
      </w:r>
    </w:p>
    <w:p>
      <w:pPr>
        <w:pStyle w:val="BodyText"/>
      </w:pPr>
      <w:r>
        <w:t xml:space="preserve"> - Mười năm? Bất tử? Ngươi phát sốt rồi sao.</w:t>
      </w:r>
    </w:p>
    <w:p>
      <w:pPr>
        <w:pStyle w:val="BodyText"/>
      </w:pPr>
      <w:r>
        <w:t xml:space="preserve"> Cầm Linh Linh sờ lên trán Âu Dương, dáng vẻ như ngươi bệnh không nhẹ.</w:t>
      </w:r>
    </w:p>
    <w:p>
      <w:pPr>
        <w:pStyle w:val="BodyText"/>
      </w:pPr>
      <w:r>
        <w:t xml:space="preserve"> - Ngươi có tin ta không.</w:t>
      </w:r>
    </w:p>
    <w:p>
      <w:pPr>
        <w:pStyle w:val="BodyText"/>
      </w:pPr>
      <w:r>
        <w:t xml:space="preserve"> Âu Dương cũng không lựa chọn giải thích nhiều, dù sao ở Chân Linh Giới bất tử vẫn là một loại truyền thuyết, phương pháp bất tử duy nhất chính là mọc cánh phi tiên, đạt được tiên đạo.</w:t>
      </w:r>
    </w:p>
    <w:p>
      <w:pPr>
        <w:pStyle w:val="Compact"/>
      </w:pPr>
      <w:r>
        <w:t xml:space="preserve"> </w:t>
      </w:r>
      <w:r>
        <w:br w:type="textWrapping"/>
      </w:r>
      <w:r>
        <w:br w:type="textWrapping"/>
      </w:r>
    </w:p>
    <w:p>
      <w:pPr>
        <w:pStyle w:val="Heading2"/>
      </w:pPr>
      <w:bookmarkStart w:id="1117" w:name="chương-1188-lần-đầu-tiên-và-lần-thứ-hai"/>
      <w:bookmarkEnd w:id="1117"/>
      <w:r>
        <w:t xml:space="preserve">1095. Chương 1188: Lần Đầu Tiên Và Lần Thứ Hai</w:t>
      </w:r>
    </w:p>
    <w:p>
      <w:pPr>
        <w:pStyle w:val="Compact"/>
      </w:pPr>
      <w:r>
        <w:br w:type="textWrapping"/>
      </w:r>
      <w:r>
        <w:br w:type="textWrapping"/>
      </w:r>
      <w:r>
        <w:t xml:space="preserve">Con đường tiên đạo từ xưa đến nay bao nhiêu người truy tìm, nhưng người chân chính có thể hoàn thành lại vô cùng ít.</w:t>
      </w:r>
    </w:p>
    <w:p>
      <w:pPr>
        <w:pStyle w:val="BodyText"/>
      </w:pPr>
      <w:r>
        <w:t xml:space="preserve"> - Được, ta tin ngươi, nếu như ngươi làm trái hứa hẹn này, ta sẽ bám theo ngươi suốt đời.</w:t>
      </w:r>
    </w:p>
    <w:p>
      <w:pPr>
        <w:pStyle w:val="BodyText"/>
      </w:pPr>
      <w:r>
        <w:t xml:space="preserve"> Cầm Linh Linh cũng không hỏi nhiều nữa, Âu Dương chính là bằng hữu tốt nhất của nàng, nàng hoàn toàn không có lý do gì không tin tưởng người bằng hữu này.</w:t>
      </w:r>
    </w:p>
    <w:p>
      <w:pPr>
        <w:pStyle w:val="BodyText"/>
      </w:pPr>
      <w:r>
        <w:t xml:space="preserve"> Ba ngày sau, Cầm Linh Linh và Âu Dương bỗng nhiên biến mất ở Cầm gia, người của Cầm gia trực tiếp đến tìm Âu gia, cho rằng là người của Âu gia lừa gạt thiên tài nhà mình.</w:t>
      </w:r>
    </w:p>
    <w:p>
      <w:pPr>
        <w:pStyle w:val="BodyText"/>
      </w:pPr>
      <w:r>
        <w:t xml:space="preserve"> Khi lão tổ của Cầm gia là Cầm Phi Hồng nhìn thấy Âu Ý Quyền, Âu Ý Quyền còn dùng một loại nhãn thần nha đầu nhà ngươi chiếm đại tiện nghi nhìn Cầm Phi Hồng khiến Cầm Phi Hồng có chút cảm giác khó có thể tiếp thu.</w:t>
      </w:r>
    </w:p>
    <w:p>
      <w:pPr>
        <w:pStyle w:val="BodyText"/>
      </w:pPr>
      <w:r>
        <w:t xml:space="preserve"> - Lão Cầm à, chúng ta cũng là lão hữu nhiều năm, nếu như ngươi xem Âu Ý Quyền ta là bằng hữu, hãy nghe ta nói một câu.</w:t>
      </w:r>
    </w:p>
    <w:p>
      <w:pPr>
        <w:pStyle w:val="BodyText"/>
      </w:pPr>
      <w:r>
        <w:t xml:space="preserve"> Âu Ý Quyền kêu hạ nhân rót chén trà nóng cho Cầm Phi Hồng, sau đó bình thản nói.</w:t>
      </w:r>
    </w:p>
    <w:p>
      <w:pPr>
        <w:pStyle w:val="BodyText"/>
      </w:pPr>
      <w:r>
        <w:t xml:space="preserve"> - Lão Âu, ngươi đừng nhiều lời với ta, cửu tiểu tử nhà các ngươi hại Linh Linh nhà chúng ta còn chưa đủ sao, bây giờ còn muốn tổn hại nó.</w:t>
      </w:r>
    </w:p>
    <w:p>
      <w:pPr>
        <w:pStyle w:val="BodyText"/>
      </w:pPr>
      <w:r>
        <w:t xml:space="preserve"> Cầm Phi Hồng cũng là một người tính tình nóng nảy.</w:t>
      </w:r>
    </w:p>
    <w:p>
      <w:pPr>
        <w:pStyle w:val="BodyText"/>
      </w:pPr>
      <w:r>
        <w:t xml:space="preserve"> - Lão Âu, ta nói cho ngươi, Âu Dương mang Cầm Linh Linh đi đó là cơ duyên thiên đại của Cầm Linh Linh nhà các ngươi, ngươi xem cái này đi.</w:t>
      </w:r>
    </w:p>
    <w:p>
      <w:pPr>
        <w:pStyle w:val="BodyText"/>
      </w:pPr>
      <w:r>
        <w:t xml:space="preserve"> Âu Ý Quyền cầm túi gấm tản ra kim quang đưa cho Cầm Phi Hồng.</w:t>
      </w:r>
    </w:p>
    <w:p>
      <w:pPr>
        <w:pStyle w:val="BodyText"/>
      </w:pPr>
      <w:r>
        <w:t xml:space="preserve"> Cầm Phi Hồng vừa thấy túi gấm này liền sửng sốt, hắn đương nhiên biết túi gấm này là cái gì, đây chính là túi gấm đoán mệnh của Thái thượng đại trưởng lão Vạn Tiên Sơn đã ngã xuống, người có thể khiến lão gia hỏa này đoán mệnh là rất ít.</w:t>
      </w:r>
    </w:p>
    <w:p>
      <w:pPr>
        <w:pStyle w:val="BodyText"/>
      </w:pPr>
      <w:r>
        <w:t xml:space="preserve"> - Đây là ai?</w:t>
      </w:r>
    </w:p>
    <w:p>
      <w:pPr>
        <w:pStyle w:val="BodyText"/>
      </w:pPr>
      <w:r>
        <w:t xml:space="preserve"> Khi Cầm Phi Hồng nhìn thấy túi gấm này, trong mắt thoáng hòa hoãn vài phần, nhưng khi hắn mở túi gấm ra, trong mắt lại tràn đầy chấn động</w:t>
      </w:r>
    </w:p>
    <w:p>
      <w:pPr>
        <w:pStyle w:val="BodyText"/>
      </w:pPr>
      <w:r>
        <w:t xml:space="preserve"> - Không sai, đây vẫn là một tờ giấy không có chữ viết, đây chính là số phận mà Thái thượng đại trưởng lão Vạn Tiên Sơn tính ra cho Âu Dương trước kia. Đây là lần đầu tiên.</w:t>
      </w:r>
    </w:p>
    <w:p>
      <w:pPr>
        <w:pStyle w:val="BodyText"/>
      </w:pPr>
      <w:r>
        <w:t xml:space="preserve"> Âu Ý Quyền phảng phất còn cảm thấy thiếu chấn động tiếp tục nói:</w:t>
      </w:r>
    </w:p>
    <w:p>
      <w:pPr>
        <w:pStyle w:val="BodyText"/>
      </w:pPr>
      <w:r>
        <w:t xml:space="preserve"> - Đây là Âu Dương.</w:t>
      </w:r>
    </w:p>
    <w:p>
      <w:pPr>
        <w:pStyle w:val="BodyText"/>
      </w:pPr>
      <w:r>
        <w:t xml:space="preserve"> - Cái gì.</w:t>
      </w:r>
    </w:p>
    <w:p>
      <w:pPr>
        <w:pStyle w:val="BodyText"/>
      </w:pPr>
      <w:r>
        <w:t xml:space="preserve"> Trên mặt Cầm Phi Hồng tràn ngập chấn động, hắn và Thái thượng đại trưởng lão Vạn Tiên Sơn cũng là bằng hữu nhiều năm, đương nhiên cũng biết lần thứ nhất và lần thứ hai đại diện cho cái gì.</w:t>
      </w:r>
    </w:p>
    <w:p>
      <w:pPr>
        <w:pStyle w:val="BodyText"/>
      </w:pPr>
      <w:r>
        <w:t xml:space="preserve"> - Ngươi lại nhìn vào bên trong đi.</w:t>
      </w:r>
    </w:p>
    <w:p>
      <w:pPr>
        <w:pStyle w:val="BodyText"/>
      </w:pPr>
      <w:r>
        <w:t xml:space="preserve"> Âu Ý Quyền chỉ chỉ túi gấm, sau đó Cầm Phi Hồng mở túi gấm ra, khi hắn nhìn thấy chữ viết xiên vẹo bên trong, hắn thiếu chút nữa té ngã trên mặt đất.</w:t>
      </w:r>
    </w:p>
    <w:p>
      <w:pPr>
        <w:pStyle w:val="BodyText"/>
      </w:pPr>
      <w:r>
        <w:t xml:space="preserve"> - Đây. . . Đây là sự thực?</w:t>
      </w:r>
    </w:p>
    <w:p>
      <w:pPr>
        <w:pStyle w:val="BodyText"/>
      </w:pPr>
      <w:r>
        <w:t xml:space="preserve"> Cầm Phi Hồng đương nhiên biết những chữ này có nghĩa là gì, nhưng lúc này chấn động quá lớn khiến hắn cảm thấy có vài phần cảm giác khó có thể tiếp nhận.</w:t>
      </w:r>
    </w:p>
    <w:p>
      <w:pPr>
        <w:pStyle w:val="BodyText"/>
      </w:pPr>
      <w:r>
        <w:t xml:space="preserve"> - Lão Cầm, giao tình của chúng ta cũng không phải mới ngày một ngày hai, ngươi nghĩ Âu Ý Quyền ta lại đi làm chuyện này sao? Ta có thể minh xác nói cho ngươi biết, tất cả chuyện này đều là sự thực, nha đầu nhà ngươi có cơ duyên thiên đại.</w:t>
      </w:r>
    </w:p>
    <w:p>
      <w:pPr>
        <w:pStyle w:val="BodyText"/>
      </w:pPr>
      <w:r>
        <w:t xml:space="preserve"> Âu Ý Quyền lại nói ra cơ duyên thiên đại, lúc này Cầm Phi Hồng cũng không còn nghi ngờ gì nữa, trên mặt hắn hiện lên nụ cười hèn mọn, xem dáng vẻ giống như hận không thể nhanh chóng xem Âu Dương đã làm gì tôn nữ của mình....</w:t>
      </w:r>
    </w:p>
    <w:p>
      <w:pPr>
        <w:pStyle w:val="BodyText"/>
      </w:pPr>
      <w:r>
        <w:t xml:space="preserve"> Phong tuyết mùa đông đã trôi qua, mùa xuân lại tới trên thế giới này, khiến vạn vật xung quanh đều bừng bừng sức sống, nước sông đóng băng bắt đầu hòa tan, từng tảng băng di động giữa sông, những mầm non cũng bắt đầu hé nụ trên đại địa tuyết tan.</w:t>
      </w:r>
    </w:p>
    <w:p>
      <w:pPr>
        <w:pStyle w:val="BodyText"/>
      </w:pPr>
      <w:r>
        <w:t xml:space="preserve"> Một số động vật sau kỳ ngủ đông cũng bắt đầu chui ra kiếm ăn. Toàn bộ thiên địa đều tràn ngập khí tức mùa xuân.</w:t>
      </w:r>
    </w:p>
    <w:p>
      <w:pPr>
        <w:pStyle w:val="BodyText"/>
      </w:pPr>
      <w:r>
        <w:t xml:space="preserve"> Ngồi trên một khối đá, Âu Dương đưa mắt nhìn tất cả cảnh vật xung quanh, hắn đang cảm ngộ sinh cơ nồng đậm ở đây, lý giải ý nghĩa của thiên địa, suy nghĩ ảo diệu của luân hồi.</w:t>
      </w:r>
    </w:p>
    <w:p>
      <w:pPr>
        <w:pStyle w:val="BodyText"/>
      </w:pPr>
      <w:r>
        <w:t xml:space="preserve"> - Thế giới này vốn là một luân hồi cực lớn, vạn vật đều đang luân hồi, luân hồi ban ngày ban đêm, luân hồi bốn mùa biến thiên, hành lang luân hồi chân chính từ sinh đến tử kỳ thực chính là toàn bộ thế giới này.</w:t>
      </w:r>
    </w:p>
    <w:p>
      <w:pPr>
        <w:pStyle w:val="BodyText"/>
      </w:pPr>
      <w:r>
        <w:t xml:space="preserve"> Âu Dương phảng phất như minh bạch cái gì, còn Cầm Linh Linh ở bên cạnh lại giữ vẻ mặt không hiểu nhìn nam tử này.</w:t>
      </w:r>
    </w:p>
    <w:p>
      <w:pPr>
        <w:pStyle w:val="BodyText"/>
      </w:pPr>
      <w:r>
        <w:t xml:space="preserve"> - Đi, chúng ta đến tiểu thế giới đi dạo, trong thời gian bốn năm chúng ta tựa hồ đã đi khắp Chân Linh Giới, bây giờ cũng nên đến tiểu thế giới xem xem. Con người luôn quên lúc ban đầu, nhưng lại không biết lúc ban đầu đôi khi mới là đẹp nhất.</w:t>
      </w:r>
    </w:p>
    <w:p>
      <w:pPr>
        <w:pStyle w:val="BodyText"/>
      </w:pPr>
      <w:r>
        <w:t xml:space="preserve"> Sau khi Âu Dương nói xong câu đó, Cầm Linh Linh trợn to mắt nhìn Âu Dương nói:</w:t>
      </w:r>
    </w:p>
    <w:p>
      <w:pPr>
        <w:pStyle w:val="BodyText"/>
      </w:pPr>
      <w:r>
        <w:t xml:space="preserve"> - Muốn đến tiểu thế giới chúng ta phải quay về nhà trước, nhờ gia gia hỗ trợ mở thông đạo thông đến tiểu thế giới. . .</w:t>
      </w:r>
    </w:p>
    <w:p>
      <w:pPr>
        <w:pStyle w:val="BodyText"/>
      </w:pPr>
      <w:r>
        <w:t xml:space="preserve"> Khi Cầm Linh Linh vừa nói đến đây liền lấy tay bịt miệng, bởi vì nàng nhìn thấy Âu Dương đã phất tay bổ ra một đường hầm thông đến tiểu thế giới.</w:t>
      </w:r>
    </w:p>
    <w:p>
      <w:pPr>
        <w:pStyle w:val="BodyText"/>
      </w:pPr>
      <w:r>
        <w:t xml:space="preserve"> - Đại Đế?</w:t>
      </w:r>
    </w:p>
    <w:p>
      <w:pPr>
        <w:pStyle w:val="BodyText"/>
      </w:pPr>
      <w:r>
        <w:t xml:space="preserve"> Khi nhìn thấy màn này, cho dù thần kinh của Cầm Linh Linh có vững chắc đến đâu cũng có chút không chịu nổi, mình và Âu Dương chơi với nhau từ nhỏ đến lớn, cho tới bây giờ cũng không biết Âu Dương là một Đại Đế</w:t>
      </w:r>
    </w:p>
    <w:p>
      <w:pPr>
        <w:pStyle w:val="BodyText"/>
      </w:pPr>
      <w:r>
        <w:t xml:space="preserve"> Bổ ra thông đạo thông đêns tiểu thế giới chỉ có Đại Đế mới có thể làm được, đây là điều mà ai cũng biết. Nhưng một thanh niên yếu ớt như Âu Dương chỉ cần phất tay là bổ ra thông đạo thông đến tiểu thế giới? Một Đại Đế hai mươi tư tuổi? Tồn tại còn biến thái hơn Thần Tiễn Âu Dương thực sự xuất hiện trước mặt mình?</w:t>
      </w:r>
    </w:p>
    <w:p>
      <w:pPr>
        <w:pStyle w:val="BodyText"/>
      </w:pPr>
      <w:r>
        <w:t xml:space="preserve"> - Ta không phải Đại Đế, ta là chí cao vô thượng.</w:t>
      </w:r>
    </w:p>
    <w:p>
      <w:pPr>
        <w:pStyle w:val="BodyText"/>
      </w:pPr>
      <w:r>
        <w:t xml:space="preserve"> Âu Dương cười ha ha , hắn xác thực không phải là Đại Đế, vừa rồi bổ ra thông đạo thông đến tiểu thế giới cũng không phải lực lượng cường đại gì, mà là Âu Dương xé mở pháp tắc mà thôi.</w:t>
      </w:r>
    </w:p>
    <w:p>
      <w:pPr>
        <w:pStyle w:val="BodyText"/>
      </w:pPr>
      <w:r>
        <w:t xml:space="preserve"> Từ tiểu thế giới đến Chân Linh Giới đó là pháp tắc tự nhiên, từ Chân Linh Giới đến tiểu thế giới cũng là pháp tắc tự nhiên, chỉ cần nắm trong tay pháp tắc, như vậy không có gì có thể ngăn trở Âu Dương. Nếu Âu Dương nguyện ý, cho dù muốn đến tiên giới cũng chỉ là ý niệm khẽ động mà thôi.</w:t>
      </w:r>
    </w:p>
    <w:p>
      <w:pPr>
        <w:pStyle w:val="BodyText"/>
      </w:pPr>
      <w:r>
        <w:t xml:space="preserve"> - Cái này thông đến đâu?</w:t>
      </w:r>
    </w:p>
    <w:p>
      <w:pPr>
        <w:pStyle w:val="BodyText"/>
      </w:pPr>
      <w:r>
        <w:t xml:space="preserve"> Cầm Linh Linh vô cùng kích động, ánh mắt nàng nhìn Âu Dương đầy hiếu kỳ, hiện tại nàng rất muốn hỏi Âu Dương rốt cuộc hắn trở thành Đại Đế từ lúc nào, vì sao mình không biết.</w:t>
      </w:r>
    </w:p>
    <w:p>
      <w:pPr>
        <w:pStyle w:val="BodyText"/>
      </w:pPr>
      <w:r>
        <w:t xml:space="preserve"> - Thông đến ngôi nhà trước đây của ta, nhưng nếu ta đoán không nhầm, ngôi nhà của ta đã bị hủy diệt.</w:t>
      </w:r>
    </w:p>
    <w:p>
      <w:pPr>
        <w:pStyle w:val="BodyText"/>
      </w:pPr>
      <w:r>
        <w:t xml:space="preserve"> Trong mắt Âu Dương mang theo vài phần bất đắc dĩ, nhưng Âu Dương vẫn chậm rãi đẩy chiếc xe đẩy đi vào trong đường hầm.</w:t>
      </w:r>
    </w:p>
    <w:p>
      <w:pPr>
        <w:pStyle w:val="BodyText"/>
      </w:pPr>
      <w:r>
        <w:t xml:space="preserve"> Cầm Linh Linh theo sát phái sau, trong ngân hà hai người chậm rãi hành tẩu trên con đừng tinh không. Biển tinh không mênh mông khiến bất cứ người nào dưới Đại Đế đều sẽ lạc đường ở đây, nhưng có pháp tắc lực của Âu Dương ở đây, bất luận lực lượng gì cũng đừng mơ tưởng ngăn cản hắn đi tới.</w:t>
      </w:r>
    </w:p>
    <w:p>
      <w:pPr>
        <w:pStyle w:val="BodyText"/>
      </w:pPr>
      <w:r>
        <w:t xml:space="preserve"> Điểm cuối của thông đạo này lại không có gì, đó là một thế giới hoàn toàn hư vô....</w:t>
      </w:r>
    </w:p>
    <w:p>
      <w:pPr>
        <w:pStyle w:val="BodyText"/>
      </w:pPr>
      <w:r>
        <w:t xml:space="preserve"> Đây là thế giới hư vô chân chính, nơi này đã từng là Địa Cầu, nhưng Địa Cầu lại sớm hoàn toàn chôn vùi, bất luận là sinh linh hay thế giới ban đầu đều đã bị đưa về hư vô, biến mất không thấy.</w:t>
      </w:r>
    </w:p>
    <w:p>
      <w:pPr>
        <w:pStyle w:val="BodyText"/>
      </w:pPr>
      <w:r>
        <w:t xml:space="preserve"> - Thiên Vương, ngươi thực ngoan độc, cũng may ta đã xóa bỏ ký ức, nếu không lần này cũng đủ khiến ta liều mạng với ngươi.</w:t>
      </w:r>
    </w:p>
    <w:p>
      <w:pPr>
        <w:pStyle w:val="Compact"/>
      </w:pPr>
      <w:r>
        <w:t xml:space="preserve"> </w:t>
      </w:r>
      <w:r>
        <w:br w:type="textWrapping"/>
      </w:r>
      <w:r>
        <w:br w:type="textWrapping"/>
      </w:r>
    </w:p>
    <w:p>
      <w:pPr>
        <w:pStyle w:val="Heading2"/>
      </w:pPr>
      <w:bookmarkStart w:id="1118" w:name="chương-1189-1190-tên-hèn-mọn-này-chính-là-thần-tiễn"/>
      <w:bookmarkEnd w:id="1118"/>
      <w:r>
        <w:t xml:space="preserve">1096. Chương 1189 + 1190: Tên Hèn Mọn Này Chính Là Thần Tiễn</w:t>
      </w:r>
    </w:p>
    <w:p>
      <w:pPr>
        <w:pStyle w:val="Compact"/>
      </w:pPr>
      <w:r>
        <w:br w:type="textWrapping"/>
      </w:r>
      <w:r>
        <w:br w:type="textWrapping"/>
      </w:r>
      <w:r>
        <w:t xml:space="preserve">Âu Dương nhìn cảnh tượng hư vô trước mắt, trong mắt hắn vẫn rất bình tĩnh. Nếu như ngươi biết rõ thân nhân của mình bị giết đương nhiên là vô cùng thống khổ, nhưng nếu như ngươi không nhớ rõ mình có thân nhân, mà chỉ là nghe nói có thân nhân, sau đó phát hiện hắn bị diệt, vậy thì cũng sẽ không thống khổ như vậy.</w:t>
      </w:r>
    </w:p>
    <w:p>
      <w:pPr>
        <w:pStyle w:val="BodyText"/>
      </w:pPr>
      <w:r>
        <w:t xml:space="preserve"> - Ngươi biết hủy diệt, lẽ nào ta không biết phục hồi như cũ sao... Ha ha...</w:t>
      </w:r>
    </w:p>
    <w:p>
      <w:pPr>
        <w:pStyle w:val="BodyText"/>
      </w:pPr>
      <w:r>
        <w:t xml:space="preserve"> Trên mặt Âu Dương hiện lên nụ cười nhàn nhạt, sau đó một tia kim quang từ trên người Âu Dương bay ra, kim quang này phảng phất như một chiếc chìa khóa mở ra một chiếc cửa trong bóng tối.</w:t>
      </w:r>
    </w:p>
    <w:p>
      <w:pPr>
        <w:pStyle w:val="BodyText"/>
      </w:pPr>
      <w:r>
        <w:t xml:space="preserve"> Thời gian trong cánh cửa bắt đầu đảo lưu, lúc này tất cả sự vật đều bắt đầu đảo ngược. Cùng với cánh cửa không ngừng lưu động, vô số sự vật từ trong cánh cửa bay ra.</w:t>
      </w:r>
    </w:p>
    <w:p>
      <w:pPr>
        <w:pStyle w:val="BodyText"/>
      </w:pPr>
      <w:r>
        <w:t xml:space="preserve"> Biển tinh cầu, thế giới phá hủy, sinh linh chôn vùi...Lúc này toàn bộ đều từ trong cánh cửa thế giới bay ra. Đây là sự khác nhau giữa lực lượng và pháp tắc. Lực lượng vĩnh viễn chỉ có thể dùng để hủy diệt, trước kia Âu Dương còn không mạnh? Nhưng đối mặt với cái chết của Lý Uyển Như cũng chỉ có thể bất đắc dĩ tiếp thu.</w:t>
      </w:r>
    </w:p>
    <w:p>
      <w:pPr>
        <w:pStyle w:val="BodyText"/>
      </w:pPr>
      <w:r>
        <w:t xml:space="preserve"> Nhưng hiện tại thì khác, chỉ cần pháp tắc trong người, Âu Dương có thể đảo lưu thời gian xung quanh, để thời không nghịch chuyển, nghịch chuyển đến trình độ nhất định liền có thể thay đổi sự vật vốn nên sinh ra, khiến tất cả đều phục sinh, đây cũng chính là nguyên nhân vì sao Âu Dương nghe được thân hữu tiên giới bị tiêu diệt vẫn rất bình tĩnh.</w:t>
      </w:r>
    </w:p>
    <w:p>
      <w:pPr>
        <w:pStyle w:val="BodyText"/>
      </w:pPr>
      <w:r>
        <w:t xml:space="preserve"> Lúc này người khiếp sợ nhất tuyệt đối là Cầm Linh Linh, Cầm Linh Linh quả thực không thể lý giải tồn tại này rốt cuộc là như thế nào, khiến một thế giới bị chôn vùi một lần nữa khôi phục. Đây là lực lượng con người có thể đạt được sao? Lúc này nàng bỗng nhiên phát hiện mình có chút không nhận ra Âu Dương, nàng không biết lúc này Âu Dương còn có phải là Âu Dương thanh mai trúc mã cùng lớn lên với nàng hay không.</w:t>
      </w:r>
    </w:p>
    <w:p>
      <w:pPr>
        <w:pStyle w:val="BodyText"/>
      </w:pPr>
      <w:r>
        <w:t xml:space="preserve"> - Nhìn ta làm cái gì, ta không biết bay.</w:t>
      </w:r>
    </w:p>
    <w:p>
      <w:pPr>
        <w:pStyle w:val="BodyText"/>
      </w:pPr>
      <w:r>
        <w:t xml:space="preserve"> Âu Dương cười cười, sau đó vuốt ve mái tóc của Cầm Linh Linh nói:</w:t>
      </w:r>
    </w:p>
    <w:p>
      <w:pPr>
        <w:pStyle w:val="BodyText"/>
      </w:pPr>
      <w:r>
        <w:t xml:space="preserve"> - Nhìn thế giới này đi, đây là thế giới trước kia của ta, cũng chính là nơi đầu tiên Thần Tiễn sinh ra!</w:t>
      </w:r>
    </w:p>
    <w:p>
      <w:pPr>
        <w:pStyle w:val="BodyText"/>
      </w:pPr>
      <w:r>
        <w:t xml:space="preserve"> - Ngươi... Ngươi là Thần Tiễn?</w:t>
      </w:r>
    </w:p>
    <w:p>
      <w:pPr>
        <w:pStyle w:val="BodyText"/>
      </w:pPr>
      <w:r>
        <w:t xml:space="preserve"> Cầm Linh Linh phát mộng, cho dù là ai lúc này cũng phải phát mộng. Tên phế vật thanh mai trúc mã, cùng lớn lên với mình lại chính là Thần Tiễn trong truyền thuyết? Chuyện này cũng quá khoa trương.</w:t>
      </w:r>
    </w:p>
    <w:p>
      <w:pPr>
        <w:pStyle w:val="BodyText"/>
      </w:pPr>
      <w:r>
        <w:t xml:space="preserve"> - Không! Thần Tiễn chỉ là ta trước kia, hiện tại ta là Âu Dương.</w:t>
      </w:r>
    </w:p>
    <w:p>
      <w:pPr>
        <w:pStyle w:val="BodyText"/>
      </w:pPr>
      <w:r>
        <w:t xml:space="preserve"> Âu Dương biết, cho dù hiện tại Thứ Kiêu Cung nằm trong tay hắn, hắn tuyệt đối cũng không bắn ra được loại mũi tên hư vô năm đó.</w:t>
      </w:r>
    </w:p>
    <w:p>
      <w:pPr>
        <w:pStyle w:val="BodyText"/>
      </w:pPr>
      <w:r>
        <w:t xml:space="preserve"> Đây là vì, về bản chất mặc dù hắn vẫn là Thần Tiễn, nhưng ký ức của hắn đã biến mất, đã không thể nào nắm bắt được cây chiến cung tràn đầy hồi ức đó.</w:t>
      </w:r>
    </w:p>
    <w:p>
      <w:pPr>
        <w:pStyle w:val="BodyText"/>
      </w:pPr>
      <w:r>
        <w:t xml:space="preserve"> - Ngươi...</w:t>
      </w:r>
    </w:p>
    <w:p>
      <w:pPr>
        <w:pStyle w:val="BodyText"/>
      </w:pPr>
      <w:r>
        <w:t xml:space="preserve"> Cầm Linh Linh không biết nên nói như thế nào, tất cả chuyển biến quá nhanh, Âu Dương đi một chuyến đến Thiên Cơ Động, sau khi trở về lại thay đổi khủng khiếp như vậy, điều này sao có thể không khiến nàng kinh hãi?</w:t>
      </w:r>
    </w:p>
    <w:p>
      <w:pPr>
        <w:pStyle w:val="BodyText"/>
      </w:pPr>
      <w:r>
        <w:t xml:space="preserve"> - Đừng hỏi nhiều như vậy, ta dẫn ngươi đi xem thế giới khoa học kỹ thuật này, ở đây không có tu luyện giả, nhưng giống như bất cứ thế giới nào khác, ở đây đồng dạng cũng không có công bằng, ở đây cũng là thế giới kẻ mạnh thắng kẻ yếu, năm chữ "kẻ mạnh thắng kẻ yếu" này bất cứ ở thế giới nào cũng như vậy.</w:t>
      </w:r>
    </w:p>
    <w:p>
      <w:pPr>
        <w:pStyle w:val="BodyText"/>
      </w:pPr>
      <w:r>
        <w:t xml:space="preserve"> Âu Dương kéo tay Cầm Linh Linh hạ xuống Địa Cầu.</w:t>
      </w:r>
    </w:p>
    <w:p>
      <w:pPr>
        <w:pStyle w:val="BodyText"/>
      </w:pPr>
      <w:r>
        <w:t xml:space="preserve"> Địa Cầu một lần nữa được khôi phục đã trở về thời đại sau khi Âu Dương đáp ứng Tỉnh tỷ rời khỏi, lúc này không ai biết kỳ thực bọn họ đều đã chết một lần, không ai biết thế giới của bọn họ đã từng bị chôn vùi.</w:t>
      </w:r>
    </w:p>
    <w:p>
      <w:pPr>
        <w:pStyle w:val="BodyText"/>
      </w:pPr>
      <w:r>
        <w:t xml:space="preserve"> - Ở đây căn bản không có thiên địa nguyên khí!</w:t>
      </w:r>
    </w:p>
    <w:p>
      <w:pPr>
        <w:pStyle w:val="BodyText"/>
      </w:pPr>
      <w:r>
        <w:t xml:space="preserve"> Sau khi Cầm Linh Linh quan sát Địa Cầu, nhíu mày nói:</w:t>
      </w:r>
    </w:p>
    <w:p>
      <w:pPr>
        <w:pStyle w:val="BodyText"/>
      </w:pPr>
      <w:r>
        <w:t xml:space="preserve"> - Nơi này có lẽ cũng thuộc về một tiểu thế giới nào đó, nhưng ở đây hoàn toàn không có một tia linh khí, làm sao có thể tiến vào thế giới trung đẳng đây?</w:t>
      </w:r>
    </w:p>
    <w:p>
      <w:pPr>
        <w:pStyle w:val="BodyText"/>
      </w:pPr>
      <w:r>
        <w:t xml:space="preserve"> - Cái này ta quên nói với ngươi, trong truyện ký của Thần Tiễn nói, đệ tử tử thần Trát Khắc của Thần Tiễn chính là cường giả của thế giới này. Nhưng phương thức tu luyện của thế giới này thật ra không khác biệt lắm với Ma giới, đều là chú định tất cả do trời sinh. Nói cách khác, ở đây cường giả sinh ra chính là cường giả, người yếu bất luận tu luyện như thế nào cũng chỉ có thể là người yếu.</w:t>
      </w:r>
    </w:p>
    <w:p>
      <w:pPr>
        <w:pStyle w:val="BodyText"/>
      </w:pPr>
      <w:r>
        <w:t xml:space="preserve"> Khi Âu Dương nói đến đây, ngược lại có chút bất đắc dĩ.</w:t>
      </w:r>
    </w:p>
    <w:p>
      <w:pPr>
        <w:pStyle w:val="BodyText"/>
      </w:pPr>
      <w:r>
        <w:t xml:space="preserve"> - A... Như vậy thật không công bằng!</w:t>
      </w:r>
    </w:p>
    <w:p>
      <w:pPr>
        <w:pStyle w:val="BodyText"/>
      </w:pPr>
      <w:r>
        <w:t xml:space="preserve"> Cầm Linh Linh sinh ra trong Chân Linh Giới, đương nhiên không thể lý giải một pháp tắc thế giới như vậy.</w:t>
      </w:r>
    </w:p>
    <w:p>
      <w:pPr>
        <w:pStyle w:val="BodyText"/>
      </w:pPr>
      <w:r>
        <w:t xml:space="preserve"> - Đây là pháp tắc của thế giới này, trừ phi là chí cao vô thượng thay đổi pháp tắc ở đây, bằng không tất cả thời đại ở đây đều phải tuân theo pháp tắc này.</w:t>
      </w:r>
    </w:p>
    <w:p>
      <w:pPr>
        <w:pStyle w:val="BodyText"/>
      </w:pPr>
      <w:r>
        <w:t xml:space="preserve"> Âu Dương đương nhiên không định thay đổi pháp tắc của thế giới này, bởi vì hắn vẫn chưa làm được. Hắn có thể hủy diệt một thế giới bị chôn vùi, nhưng không thể thay đổi pháp tắc của thế giới.</w:t>
      </w:r>
    </w:p>
    <w:p>
      <w:pPr>
        <w:pStyle w:val="BodyText"/>
      </w:pPr>
      <w:r>
        <w:t xml:space="preserve"> Bởi vì Âu Dương chỉ là bán bộ chí cao vô thượng, không phải chí cao vô thượng chân chính, hắn chỉ có thể thay đổi pháp tắc trong phạm vi nhất định của mình, một khi Âu Dương rời khỏi, pháp tắc vẫn có thể khôi phục bình thường.</w:t>
      </w:r>
    </w:p>
    <w:p>
      <w:pPr>
        <w:pStyle w:val="BodyText"/>
      </w:pPr>
      <w:r>
        <w:t xml:space="preserve"> Đây là khác biệt lớn nhất giữa Âu Dương và Thiên Vương. Thiên Vương có thể chôn vùi thế giới này, có thể khiến pháp tắc của thế giới này biến mất, có thể khiến tất cả đều thành vĩnh hằng.</w:t>
      </w:r>
    </w:p>
    <w:p>
      <w:pPr>
        <w:pStyle w:val="BodyText"/>
      </w:pPr>
      <w:r>
        <w:t xml:space="preserve"> Còn Âu Dương mặc dù có thể đánh vỡ chôn vùi, để tất cả một lần nữa trở về, nhưng lại không thể thay đổi pháp tắc của thế giới này. Cho dù hiện tại Âu Dương để Địa Cầu tràn ngập linh khí như tiên giới, sau khi hắn rời khỏi, nơi này sẽ khôi phục hình dạng vốn có, tất cả chẳng qua là phí công mà thôi, Âu Dương minh bạch đạo lý này nên cũng không dự định uổng phí khí lực.</w:t>
      </w:r>
    </w:p>
    <w:p>
      <w:pPr>
        <w:pStyle w:val="BodyText"/>
      </w:pPr>
      <w:r>
        <w:t xml:space="preserve"> - Phụt... Phụt...</w:t>
      </w:r>
    </w:p>
    <w:p>
      <w:pPr>
        <w:pStyle w:val="BodyText"/>
      </w:pPr>
      <w:r>
        <w:t xml:space="preserve"> Từng đợt tiếng vang xuất hiện trên bầu trời, từng đợt pháo hoa lấp lánh giữa bầu trời đêm. Một năm mới nữa lại đến, lại là những ngày gia đình đoàn viên.</w:t>
      </w:r>
    </w:p>
    <w:p>
      <w:pPr>
        <w:pStyle w:val="BodyText"/>
      </w:pPr>
      <w:r>
        <w:t xml:space="preserve"> Âu Dương mang theo Cầm Linh Linh đi tới một cao lầu, nhìn vạn gia đèn đuốc sáng trưng, nhìn phóa hoa tung bay khắp bầu trời, trong lòng lại cảm ngộ vài phần.</w:t>
      </w:r>
    </w:p>
    <w:p>
      <w:pPr>
        <w:pStyle w:val="BodyText"/>
      </w:pPr>
      <w:r>
        <w:t xml:space="preserve"> - Vù...</w:t>
      </w:r>
    </w:p>
    <w:p>
      <w:pPr>
        <w:pStyle w:val="BodyText"/>
      </w:pPr>
      <w:r>
        <w:t xml:space="preserve"> Phía xa, một đạo quang mang ánh sáng lấp lánh như biến bầu trời đêm thành kim sắc, quang huy của pháo hoa đều bị quang mang kim sắc này chiếu xạ có vẻ có chút lờ mờ. Quang mang kim sắc này cuối cùng bay đến trên đầu Âu Dương, sau đó biến mất không thấy.</w:t>
      </w:r>
    </w:p>
    <w:p>
      <w:pPr>
        <w:pStyle w:val="BodyText"/>
      </w:pPr>
      <w:r>
        <w:t xml:space="preserve"> Khi quang mang biến mất, con mắt của Âu Dương cũng dần dần mở ra, chỉ có điều khi Âu Dương mở mắt ra, trong lòng hắn lại có thêm rất nhiều thứ. Đây là một phần ký ức trong thế giới trước đây của hắn, hiện giờ hắn đã triệu hồi được một phần trong vô số ký ức bị vỡ vụn.</w:t>
      </w:r>
    </w:p>
    <w:p>
      <w:pPr>
        <w:pStyle w:val="BodyText"/>
      </w:pPr>
      <w:r>
        <w:t xml:space="preserve"> - Thì ra trước đây ta chính là như vậy.</w:t>
      </w:r>
    </w:p>
    <w:p>
      <w:pPr>
        <w:pStyle w:val="BodyText"/>
      </w:pPr>
      <w:r>
        <w:t xml:space="preserve"> Âu Dương đã minh bạch một vài thứ trong thế giới này, nhưng cái này cũng chỉ là một phần nghìn trong toàn bộ ký ức của hắn mà thôi, hắn còn cần tìm rất nhiều, rất nhiều.</w:t>
      </w:r>
    </w:p>
    <w:p>
      <w:pPr>
        <w:pStyle w:val="BodyText"/>
      </w:pPr>
      <w:r>
        <w:t xml:space="preserve"> Tiếng chuông giao thừa vang lên, tiếng pháo lại vọng toàn bộ đại địa, năm mới đã tới. Vô số người đều đang chúc mừng một năm mới tốt lành.</w:t>
      </w:r>
    </w:p>
    <w:p>
      <w:pPr>
        <w:pStyle w:val="BodyText"/>
      </w:pPr>
      <w:r>
        <w:t xml:space="preserve"> Âu Dương tìm tòi ký ức của mình, trong thế giới này mình cũng từng có thời thơ ấu, cũng từng ngóng trông tết âm lịch, ngóng trông năm mới, bởi vì như vậy có thể không phải đi học, có thể ăn rất nhiều món bình thường không được ăn, có thể mặc quần áo mới.</w:t>
      </w:r>
    </w:p>
    <w:p>
      <w:pPr>
        <w:pStyle w:val="BodyText"/>
      </w:pPr>
      <w:r>
        <w:t xml:space="preserve"> Nghĩ đến những điều này Âu Dương cảm thấy đặc biệt ấm áp, nhưng Âu Dương biết, mình không thể dừng lại thế giới này quá lâu, mình không có nhiều thời giờ như vậy, lữ trình mười năm của mình đã dùng hết bốn năm, sáu năm còn lại mình phải bước đi trên con đường của Thần Tiễn trước kia, một mặt tìm kiếm ký ức của Thần Tiễn, một mặt cảm ngộ những thứ đã từng quên, đây là con đường chí cao vô thượng của mình.</w:t>
      </w:r>
    </w:p>
    <w:p>
      <w:pPr>
        <w:pStyle w:val="BodyText"/>
      </w:pPr>
      <w:r>
        <w:t xml:space="preserve"> - Đi thôi! Chúng ta nên đến thế giới tiếp theo...</w:t>
      </w:r>
    </w:p>
    <w:p>
      <w:pPr>
        <w:pStyle w:val="BodyText"/>
      </w:pPr>
      <w:r>
        <w:t xml:space="preserve"> Âu Dương luyến tiếc nhìn thế giới này, sau đó chém vỡ thời không, mang theo Cầm Linh Linh biến mất trong bầu trời đêm của ngày vạn gia đang vui mừng.</w:t>
      </w:r>
    </w:p>
    <w:p>
      <w:pPr>
        <w:pStyle w:val="BodyText"/>
      </w:pPr>
      <w:r>
        <w:t xml:space="preserve"> Thời không lưu chuyển, vẫn là một thế giới hư vô. Nơi này chính là tiểu thế giới Đa Văn, ở đây Âu Dương có vô số hồi ức, nhưng lúc này Âu Dương lại không nhớ được. Hắn chỉ có thể mang máng nhớ lại mình đã từng xuyên tới nơi này, sau đó ở lại nơi này sáng tạo ra vô số kỳ tích.</w:t>
      </w:r>
    </w:p>
    <w:p>
      <w:pPr>
        <w:pStyle w:val="BodyText"/>
      </w:pPr>
      <w:r>
        <w:t xml:space="preserve"> - Đây là đâu?</w:t>
      </w:r>
    </w:p>
    <w:p>
      <w:pPr>
        <w:pStyle w:val="BodyText"/>
      </w:pPr>
      <w:r>
        <w:t xml:space="preserve"> Cầm Linh Linh cảm thấy chuyến đi này của mình hoàn toàn không tệ, không ngừng xuyên qua các thế giới, không ngừng hành tẩu trên con đường tinh không, nếu như không đi theo Âu Dương, sợ rằng cả đời này của nàng cũng không nhận thức được nhiều thế giới như vậy.</w:t>
      </w:r>
    </w:p>
    <w:p>
      <w:pPr>
        <w:pStyle w:val="BodyText"/>
      </w:pPr>
      <w:r>
        <w:t xml:space="preserve"> - Đây là thế giới Đa Văn, thế giới sau này Thần Tiễn xuyên qua. Đây cũng nơi Thần Tiễn từ một tiểu nhân vật không có tiếng tăm gì từng bước trở thành một cường giả bất khuất, ngươi xem...</w:t>
      </w:r>
    </w:p>
    <w:p>
      <w:pPr>
        <w:pStyle w:val="BodyText"/>
      </w:pPr>
      <w:r>
        <w:t xml:space="preserve"> Âu Dương nói đến đây, chìa khóa kim sắc lại một lần nữa mở cánh cửa thế giới, thế giới chôn vùi lại một lần nữa lưu chuyển, thế giới lại bắt đầu khôi phục. Lúc này thế giới được khôi phục cũng không phải sau khi Âu Dương rời khỏi, mà là lần đầu tiên Âu Dương xuyên đến nơi này.</w:t>
      </w:r>
    </w:p>
    <w:p>
      <w:pPr>
        <w:pStyle w:val="BodyText"/>
      </w:pPr>
      <w:r>
        <w:t xml:space="preserve"> Âu Dương và Cầm Linh Linh phảng phất như không khí, hai người bọn họ xuất hiện trong sơn thôn gần đó, nhìn Thần Tiễn Âu Dương mỗi buổi sáng lại hô lão tử đến muộn, trong mắt mang theo vẻ không thể tưởng tượng.</w:t>
      </w:r>
    </w:p>
    <w:p>
      <w:pPr>
        <w:pStyle w:val="BodyText"/>
      </w:pPr>
      <w:r>
        <w:t xml:space="preserve"> - Ai vậy? Tại sao ta cảm thấy hắn có quan hệ với ngươi?</w:t>
      </w:r>
    </w:p>
    <w:p>
      <w:pPr>
        <w:pStyle w:val="BodyText"/>
      </w:pPr>
      <w:r>
        <w:t xml:space="preserve"> Nhận biết của Cầm Linh Linh rất nhạy cảm, nàng dĩ nhiên có thể phát hiện người thiếu niên đang chửi bới có quan hệ với Âu Dương.</w:t>
      </w:r>
    </w:p>
    <w:p>
      <w:pPr>
        <w:pStyle w:val="BodyText"/>
      </w:pPr>
      <w:r>
        <w:t xml:space="preserve"> - Đây cũng là ta! Chỉ có điều hắn có tên là Thần Tiễn!</w:t>
      </w:r>
    </w:p>
    <w:p>
      <w:pPr>
        <w:pStyle w:val="BodyText"/>
      </w:pPr>
      <w:r>
        <w:t xml:space="preserve"> Âu Dương nhìn bản thân mình trước kia, hắn biết thời gian tiếp theo mình sẽ nhìn thấy thiếu niên này từng bước trưởng thành. Sau khi tất cả mọi chuyện của thiếu niên này ở thế giới Đa Văn chấm dứt, tất cả sẽ hóa thành ký ức kim sắc trở lại trong đầu mình.</w:t>
      </w:r>
    </w:p>
    <w:p>
      <w:pPr>
        <w:pStyle w:val="BodyText"/>
      </w:pPr>
      <w:r>
        <w:t xml:space="preserve"> - Nếu có vạn năm, vậy ta có thể đi hết con đường nghịch thiên này, có thể thành tựu chí cao vô thượng, nhưng ta chỉ có sáu năm ...</w:t>
      </w:r>
    </w:p>
    <w:p>
      <w:pPr>
        <w:pStyle w:val="BodyText"/>
      </w:pPr>
      <w:r>
        <w:t xml:space="preserve"> Âu Dương bất đắc dĩ lắc đầu, nhưng hắn cũng không nói lo lắng trong lòng ra, mà cùng Cầm Linh Linh giống như hai người ngoài cuộc quan sát thiếu niên trong sơn thôn luyện tập cung tiễn, mỗi ngày trêu đùa Lý Vĩ. Ở trong tiểu sơn thôn giảng thuật cho tên đại ngốc Lý Vĩ về cung tiễn thủ, kỳ thực chính là một gia hỏa sợ chết nhất, trên chiến trường nhất định phải chạy thật xa, vì mục tiêu này ngươi nhất định phải bắn xa...</w:t>
      </w:r>
    </w:p>
    <w:p>
      <w:pPr>
        <w:pStyle w:val="BodyText"/>
      </w:pPr>
      <w:r>
        <w:t xml:space="preserve"> - Đây là Thần Tiễn trước kia sao?</w:t>
      </w:r>
    </w:p>
    <w:p>
      <w:pPr>
        <w:pStyle w:val="BodyText"/>
      </w:pPr>
      <w:r>
        <w:t xml:space="preserve"> Cầm Linh Linh có chút không thể tin được nhìn tên hèn mọn này, một người như vậy mà cũng có quan hệ với Thần Tiễn.....</w:t>
      </w:r>
    </w:p>
    <w:p>
      <w:pPr>
        <w:pStyle w:val="BodyText"/>
      </w:pPr>
      <w:r>
        <w:t xml:space="preserve"> - Có lẽ vậy. . .</w:t>
      </w:r>
    </w:p>
    <w:p>
      <w:pPr>
        <w:pStyle w:val="BodyText"/>
      </w:pPr>
      <w:r>
        <w:t xml:space="preserve"> Bản thân Âu Dương cũng biểu thị áp lực rất lớn, bởi vì mặc dù là bản thân hắn cũng cảm thấy mình trước kia xác thực quá hèn mọn.</w:t>
      </w:r>
    </w:p>
    <w:p>
      <w:pPr>
        <w:pStyle w:val="BodyText"/>
      </w:pPr>
      <w:r>
        <w:t xml:space="preserve"> - Đánh lén! Cung tiễn thủ chúng ta chính là vì đánh lén mà tồn tại, ngươi không cần quan tâm làm thế nào giết chết địch nhân, ngươi chỉ cần làm thịt hắn, cho dù cắt đầu hắn cũng không ai nói ngươi. . .</w:t>
      </w:r>
    </w:p>
    <w:p>
      <w:pPr>
        <w:pStyle w:val="BodyText"/>
      </w:pPr>
      <w:r>
        <w:t xml:space="preserve"> Đây là câu nói Thần Tiễn Âu Dương thường xuyên nói với Lý Vĩ, còn tên đại ngốc Lý Vĩ cũng ngây ngốc đi nghe, còn ghi tạc trong lòng. . .</w:t>
      </w:r>
    </w:p>
    <w:p>
      <w:pPr>
        <w:pStyle w:val="BodyText"/>
      </w:pPr>
      <w:r>
        <w:t xml:space="preserve"> Thời gian lại chuyển dời, sự xuất hiện của Lăng Túc thu hút ánh mắt của Cầm Linh Linh, Cầm Linh Linh vừa nhìn đã bị tên đội trưởng mặc chiến giáp màu đen này hấp dẫn.</w:t>
      </w:r>
    </w:p>
    <w:p>
      <w:pPr>
        <w:pStyle w:val="BodyText"/>
      </w:pPr>
      <w:r>
        <w:t xml:space="preserve"> Không thể không nói trước kia Lăng Túc rất tàn khốc, nhưng trước kia hơn ba mươi người đều là nam nhân, cho nên loại tàn khốc này trong mắt mọi người chỉ là biểu hiện của đồ ngốc. Ngoài thời gian chiến đấu, Lăng Túc cũng chưa bao giờ lấy thân phận đi đè áp người khác, cho nên mọi người thường xuyên nói đùa với Lăng Túc, Lăng Túc cũng không để ý, cái này có thể chính là chỗ thành công nhất của Lăng Túc.</w:t>
      </w:r>
    </w:p>
    <w:p>
      <w:pPr>
        <w:pStyle w:val="BodyText"/>
      </w:pPr>
      <w:r>
        <w:t xml:space="preserve"> - Đây là đội ngũ của Thần Tiễn trước kia sao? Có lẽ chỉ có quan khán gần gũi như vậy mới có thể minh bạch trước kia Thần Tiễn khó khăn thế nào!</w:t>
      </w:r>
    </w:p>
    <w:p>
      <w:pPr>
        <w:pStyle w:val="BodyText"/>
      </w:pPr>
      <w:r>
        <w:t xml:space="preserve"> Cầm Linh Linh đứng bên cạnh Âu Dương, nhìn Âu Dương trưởng thành, từ lúc là một bán yêu giả bị vô số người đả kích, đến lần đầu tiên hắn cảm thấy thế giới này công bằng với Thần Tiễn hắn. Hắn có thể có thành tựu như vậy, không phải là ngẫu nhiên mà là từng bước nỗ lực.</w:t>
      </w:r>
    </w:p>
    <w:p>
      <w:pPr>
        <w:pStyle w:val="BodyText"/>
      </w:pPr>
      <w:r>
        <w:t xml:space="preserve"> Nhìn tất cả chuyện này, Cầm Linh Linh rất kích động, nhưng Âu Dương đứng bên cạnh lại có vẻ rất bình thản. Tất cả chuyện này trong mắt người khác chính là đích thân trải qua từng cảnh tượng của Thần Tiễn, nhưng đối Âu Dương mà nói, nó chẳng qua là sống lại một lần nữa, dùng một góc độ khác nhìn bản thân mình trưởng thành mà thôi.</w:t>
      </w:r>
    </w:p>
    <w:p>
      <w:pPr>
        <w:pStyle w:val="BodyText"/>
      </w:pPr>
      <w:r>
        <w:t xml:space="preserve"> - Những người này rốt cuộc nghĩ như thế nào, Âu Dương cũng không phải thần tại sao không thể thất bại, những người khác thất bại là lẽ đương nhiên, còn Âu Dương thất bại chính là thân bại danh liệt!</w:t>
      </w:r>
    </w:p>
    <w:p>
      <w:pPr>
        <w:pStyle w:val="BodyText"/>
      </w:pPr>
      <w:r>
        <w:t xml:space="preserve"> Khi Âu Dương lần đầu tiên thất bại tiến vào tỏa yêu tháp sinh tử cảnh, Cầm Linh Linh cảm thán.</w:t>
      </w:r>
    </w:p>
    <w:p>
      <w:pPr>
        <w:pStyle w:val="BodyText"/>
      </w:pPr>
      <w:r>
        <w:t xml:space="preserve"> Từ trung đội thứ bảy đến sinh tử cảnh, cho đến tiêu diệt Trịnh gia, tất cả nhìn như chân thực, trên thực tế chỉ có bản thân Âu Dương biết, tất cả đều là ký ức của mình được trình diễn lại một lần nữa mà thôi.</w:t>
      </w:r>
    </w:p>
    <w:p>
      <w:pPr>
        <w:pStyle w:val="BodyText"/>
      </w:pPr>
      <w:r>
        <w:t xml:space="preserve"> - Thế giới này kết thúc, kế tiếp chính là Chân Linh Giới.</w:t>
      </w:r>
    </w:p>
    <w:p>
      <w:pPr>
        <w:pStyle w:val="BodyText"/>
      </w:pPr>
      <w:r>
        <w:t xml:space="preserve"> Âu Dương nhìn thế giới này nghiền nát thành từng mảnh, cuối cùng hóa thành một đạo kim quang chảy vào trong đầu hắn, mỗi đoạn ký ức trước kia lại một lần nữa được khắc sâu trong biển ý thức của Âu Dương.</w:t>
      </w:r>
    </w:p>
    <w:p>
      <w:pPr>
        <w:pStyle w:val="BodyText"/>
      </w:pPr>
      <w:r>
        <w:t xml:space="preserve"> Đường hầm thời không lại một lần nữa mở ra, hai người tiếp tục bước vào Chân Linh Giới, nhưng Chân Linh Giới này không phải là Chân Linh Giới thật sự, mà là Chân Linh Giới trong ký ức của Âu Dương. Tiếp Dẫn thành, Vạn Tiên Sơn, Mai Cốt Chi Địa, tứ phương chiến kỳ, từng mảnh ký ức giống như đang trình diễn một câu chuyện, còn Âu Dương và Cầm Linh Linh cũng không ngừng hành tẩu theo câu chuyện này.</w:t>
      </w:r>
    </w:p>
    <w:p>
      <w:pPr>
        <w:pStyle w:val="BodyText"/>
      </w:pPr>
      <w:r>
        <w:t xml:space="preserve"> - Cuối cùng có phải chúng ta sẽ lên tiên giới?</w:t>
      </w:r>
    </w:p>
    <w:p>
      <w:pPr>
        <w:pStyle w:val="BodyText"/>
      </w:pPr>
      <w:r>
        <w:t xml:space="preserve"> Cầm Linh Linh hỏi Âu Dương.</w:t>
      </w:r>
    </w:p>
    <w:p>
      <w:pPr>
        <w:pStyle w:val="BodyText"/>
      </w:pPr>
      <w:r>
        <w:t xml:space="preserve"> - Ký ức mới đi là một đoạn rất ít, những thứ phía sau có lẽ chúng ta không có. . .</w:t>
      </w:r>
    </w:p>
    <w:p>
      <w:pPr>
        <w:pStyle w:val="BodyText"/>
      </w:pPr>
      <w:r>
        <w:t xml:space="preserve"> Không ai chú ý thời gian kỳ thực cũng đang trôi qua. Khi hai người phảng phất đang ở trong mộng cảnh vượt qua tất cả chuyện này, trên thực tế thời gian đã trôi qua ba năm, ba năm còn lại sợ rằng đã không đủ để Âu Dương khôi phục tất cả ký ức của mình.</w:t>
      </w:r>
    </w:p>
    <w:p>
      <w:pPr>
        <w:pStyle w:val="BodyText"/>
      </w:pPr>
      <w:r>
        <w:t xml:space="preserve"> - Nữ nhân kia là ai?</w:t>
      </w:r>
    </w:p>
    <w:p>
      <w:pPr>
        <w:pStyle w:val="BodyText"/>
      </w:pPr>
      <w:r>
        <w:t xml:space="preserve"> Cầm Linh Linh nhìn Âu Dương ôm Vệ Thi trong hồn giới dò hỏi.</w:t>
      </w:r>
    </w:p>
    <w:p>
      <w:pPr>
        <w:pStyle w:val="BodyText"/>
      </w:pPr>
      <w:r>
        <w:t xml:space="preserve"> - Thê tử của ta.</w:t>
      </w:r>
    </w:p>
    <w:p>
      <w:pPr>
        <w:pStyle w:val="BodyText"/>
      </w:pPr>
      <w:r>
        <w:t xml:space="preserve"> Lần này Âu Dương thừa nhận rất thống khoái. Kỳ thực nhìn từ một góc độ nào đó mà nói, Vệ Thi sớm đã được xem là thê tử của Âu Dương, chỉ là Âu Dương vẫn còn thiếu Vệ Thi một hôn lễ và chúc phúc của thân hữu mà thôi.</w:t>
      </w:r>
    </w:p>
    <w:p>
      <w:pPr>
        <w:pStyle w:val="Compact"/>
      </w:pPr>
      <w:r>
        <w:t xml:space="preserve"> </w:t>
      </w:r>
      <w:r>
        <w:br w:type="textWrapping"/>
      </w:r>
      <w:r>
        <w:br w:type="textWrapping"/>
      </w:r>
    </w:p>
    <w:p>
      <w:pPr>
        <w:pStyle w:val="Heading2"/>
      </w:pPr>
      <w:bookmarkStart w:id="1119" w:name="chương-1191-ta-là-nàng-sao"/>
      <w:bookmarkEnd w:id="1119"/>
      <w:r>
        <w:t xml:space="preserve">1097. Chương 1191: Ta Là Nàng Sao?</w:t>
      </w:r>
    </w:p>
    <w:p>
      <w:pPr>
        <w:pStyle w:val="Compact"/>
      </w:pPr>
      <w:r>
        <w:br w:type="textWrapping"/>
      </w:r>
      <w:r>
        <w:br w:type="textWrapping"/>
      </w:r>
      <w:r>
        <w:t xml:space="preserve">- Ồ. . .</w:t>
      </w:r>
    </w:p>
    <w:p>
      <w:pPr>
        <w:pStyle w:val="BodyText"/>
      </w:pPr>
      <w:r>
        <w:t xml:space="preserve"> Bỗng nhiên, khi hình ảnh lưu chuyển tới lúc hồn tộc tổn hại Chân Linh Giới, bất luận là Âu Dương hay Cầm Linh Linh đều ngơ ngác nhìn một nữ tử phàm nhân. Nữ tử này chính là Lý Uyển Như, khi hình ảnh của Lý Uyển Như xuất hiện, bất luận là Âu Dương hay Cầm Linh Linh đều tràn ngập khiếp sợ nhìn nữ tử này.</w:t>
      </w:r>
    </w:p>
    <w:p>
      <w:pPr>
        <w:pStyle w:val="BodyText"/>
      </w:pPr>
      <w:r>
        <w:t xml:space="preserve"> - Làm sao có thể! Tại sao có thể như vậy?</w:t>
      </w:r>
    </w:p>
    <w:p>
      <w:pPr>
        <w:pStyle w:val="BodyText"/>
      </w:pPr>
      <w:r>
        <w:t xml:space="preserve"> Những lời này đồng thời xuất hiện trong lòng hai người. Dù sao cảnh tượng này thật sự quá chấn động. Kỳ thực chuyện này cũng trách Âu Dương đã xóa bỏ ký ức của mình, bằng không trước đây rất lâu hắn đã phát hiện ra bí mật này. Hiện tại khi ký ức một lần nữa được trình diễn, hắn lại cùng Cầm Linh Linh nhìn thấy tất cả, cho nên mới có cảm giác vừa xấu hổ vừa không biết nên làm thế nào.</w:t>
      </w:r>
    </w:p>
    <w:p>
      <w:pPr>
        <w:pStyle w:val="BodyText"/>
      </w:pPr>
      <w:r>
        <w:t xml:space="preserve"> - Vì sao chúng ta lại giống nhau như đúc?</w:t>
      </w:r>
    </w:p>
    <w:p>
      <w:pPr>
        <w:pStyle w:val="BodyText"/>
      </w:pPr>
      <w:r>
        <w:t xml:space="preserve"> Cầm Linh Linh nhìn Âu Dương, nàng có thể nhận biết được một cảm giác vô cùng quen thuộc trên người nữ tử kia, phảng phất giống như ảnh ngược của nàng, giống như có thể dung hợp với linh hồn của nàng.</w:t>
      </w:r>
    </w:p>
    <w:p>
      <w:pPr>
        <w:pStyle w:val="BodyText"/>
      </w:pPr>
      <w:r>
        <w:t xml:space="preserve"> - Không ngờ, ngươi ở bên cạnh ta lâu như vậy. . . Mà ta cũng không phát hiện ra tồn tại của ngươi.</w:t>
      </w:r>
    </w:p>
    <w:p>
      <w:pPr>
        <w:pStyle w:val="BodyText"/>
      </w:pPr>
      <w:r>
        <w:t xml:space="preserve"> Âu Dương khổ sáp mỉm cười nhìn Cầm Linh Linh đứng bên cạnh. Không sai, nàng chính là Lý Uyển Như, nói đúng hơn là Cầm Linh Linh chính là Lý Uyển Như chuyển thế, chỉ có điều Âu Dương đã mất đi ký ức cũng không thể sớm nhận ra tất cả, bằng không có thể hắn cũng không mang theo Cầm Linh Linh đến xem chuyện này. Bởi vì hắn biết không lâu sau hai người đều sẽ cảm thấy xấu hổ.</w:t>
      </w:r>
    </w:p>
    <w:p>
      <w:pPr>
        <w:pStyle w:val="BodyText"/>
      </w:pPr>
      <w:r>
        <w:t xml:space="preserve"> - Ngươi xác định đó là ta?</w:t>
      </w:r>
    </w:p>
    <w:p>
      <w:pPr>
        <w:pStyle w:val="BodyText"/>
      </w:pPr>
      <w:r>
        <w:t xml:space="preserve"> Cầm Linh Linh hiển nhiên có chút không thể tiếp thu kết quả này, dù sao mình bỗng nhiên từ một Cầm Linh Linh bình thường trở thành một nữ tử truyền kỳ, chuyện này vẫn khiến nàng có chút không thể tiếp thu.</w:t>
      </w:r>
    </w:p>
    <w:p>
      <w:pPr>
        <w:pStyle w:val="BodyText"/>
      </w:pPr>
      <w:r>
        <w:t xml:space="preserve"> - Có phải ngươi hay không, sợ rằng trên đời này chỉ có ngươi là biết rõ nhất.</w:t>
      </w:r>
    </w:p>
    <w:p>
      <w:pPr>
        <w:pStyle w:val="BodyText"/>
      </w:pPr>
      <w:r>
        <w:t xml:space="preserve"> Âu Dương cũng không trốn tránh cái gì, dù sao loại sự tình này cũng không trốn tránh được, chỉ có thể lựa chọn đối mặt. Ngay cả Thiên Vương, Âu Dương cũng có can đảm đối mặt, huống chi là Lý Uyển Như.</w:t>
      </w:r>
    </w:p>
    <w:p>
      <w:pPr>
        <w:pStyle w:val="BodyText"/>
      </w:pPr>
      <w:r>
        <w:t xml:space="preserve"> Cầm Linh Linh hiển nhiên trong khoảng thời gian ngắn còn có chút không thể tiếp thu kết quả này, chuyện về Lý Uyển Như, kỳ thực Cầm Linh Linh cũng biết. Hơn nữa nàng còn rất thích nữ tử si tình này, chỉ có điều kết cục của nữ tử này quá mức đau thương. Cầm Linh Linh nằm mơ cũng chưa bao giờ nghĩ tới mình chính là Lý Uyển Như.</w:t>
      </w:r>
    </w:p>
    <w:p>
      <w:pPr>
        <w:pStyle w:val="BodyText"/>
      </w:pPr>
      <w:r>
        <w:t xml:space="preserve"> - Âu Dương, nếu cho ngươi thêm một cơ hội lựa chọn, ngươi còn có thể cự tuyệt Lý Uyển Như không?</w:t>
      </w:r>
    </w:p>
    <w:p>
      <w:pPr>
        <w:pStyle w:val="BodyText"/>
      </w:pPr>
      <w:r>
        <w:t xml:space="preserve"> Cầm Linh Linh bỗng nhiên ngẩng đầu nhìn Âu Dương hỏi. Cầm Linh Linh rất thông minh, nàng cũng không nói cự tuyệt ta, mà là lấy thân phận của Cầm Linh Linh hỏi Âu Dương, như vậy có thể có được một đáp án chân thực hơn.</w:t>
      </w:r>
    </w:p>
    <w:p>
      <w:pPr>
        <w:pStyle w:val="BodyText"/>
      </w:pPr>
      <w:r>
        <w:t xml:space="preserve"> - Ta không biết. . .</w:t>
      </w:r>
    </w:p>
    <w:p>
      <w:pPr>
        <w:pStyle w:val="BodyText"/>
      </w:pPr>
      <w:r>
        <w:t xml:space="preserve"> Âu Dương không nói sai, mặc dù phần ký ức này còn chưa xuất hiện trong đầu hắn, thế nhưng đối với Lý Uyển Như, hắn cũng từng đặt mình vào hoàn cảnh của Thần Tiễn suy nghĩ, nếu như mình là Thần Tiễn, mình có thể đồng thời tiếp thu tồn tại của Lý Uyển Như và Vệ Thi không?</w:t>
      </w:r>
    </w:p>
    <w:p>
      <w:pPr>
        <w:pStyle w:val="BodyText"/>
      </w:pPr>
      <w:r>
        <w:t xml:space="preserve"> - Cái gì mà không biết, ngươi là không dám trả lời!</w:t>
      </w:r>
    </w:p>
    <w:p>
      <w:pPr>
        <w:pStyle w:val="BodyText"/>
      </w:pPr>
      <w:r>
        <w:t xml:space="preserve"> Cầm Linh Linh cũng cảm giác được bầu không khí có chút ảo diệu, cho nên thay đổi khẩu khí.</w:t>
      </w:r>
    </w:p>
    <w:p>
      <w:pPr>
        <w:pStyle w:val="BodyText"/>
      </w:pPr>
      <w:r>
        <w:t xml:space="preserve"> - Linh Linh, nếu như ngươi là Lý Uyển Như, ngươi có lựa chọn số phận giống như vậy không?</w:t>
      </w:r>
    </w:p>
    <w:p>
      <w:pPr>
        <w:pStyle w:val="BodyText"/>
      </w:pPr>
      <w:r>
        <w:t xml:space="preserve"> Âu Dương từ người trả lời biến thành ngươi nêu vấn đề, nhìn Cầm Linh Linh hỏi.</w:t>
      </w:r>
    </w:p>
    <w:p>
      <w:pPr>
        <w:pStyle w:val="BodyText"/>
      </w:pPr>
      <w:r>
        <w:t xml:space="preserve"> - Ta.....</w:t>
      </w:r>
    </w:p>
    <w:p>
      <w:pPr>
        <w:pStyle w:val="BodyText"/>
      </w:pPr>
      <w:r>
        <w:t xml:space="preserve"> Cầm Linh Linh cũng không biết nên trả lời vấn đề này như thế nào. Câu chuyện giữa Âu Dương và Lý Uyển Như chỉ có chính bọn họ là minh bạch nhất. Tình cảm đó người khác không thể minh bạch, chỉ có hai người này mới có thể giải thích.</w:t>
      </w:r>
    </w:p>
    <w:p>
      <w:pPr>
        <w:pStyle w:val="BodyText"/>
      </w:pPr>
      <w:r>
        <w:t xml:space="preserve"> - Lẽ nào ở chung hơn bốn mươi năm cũng không thể khiến ngươi tiếp nhận nữ tử đó sao?</w:t>
      </w:r>
    </w:p>
    <w:p>
      <w:pPr>
        <w:pStyle w:val="BodyText"/>
      </w:pPr>
      <w:r>
        <w:t xml:space="preserve"> Cầm Linh Linh hiển nhiên không cam lòng, còn muốn tiếp tục hỏi ra đáp án khiến nàng thỏa mãn.</w:t>
      </w:r>
    </w:p>
    <w:p>
      <w:pPr>
        <w:pStyle w:val="BodyText"/>
      </w:pPr>
      <w:r>
        <w:t xml:space="preserve"> - Vệ Thi chưa bao giờ hỏi Âu Dương như vậy.</w:t>
      </w:r>
    </w:p>
    <w:p>
      <w:pPr>
        <w:pStyle w:val="BodyText"/>
      </w:pPr>
      <w:r>
        <w:t xml:space="preserve"> Âu Dương bỗng nhiên mở miệng, lúc này hắn đứng ở vị trí của người thứ ba trả lời, chứ không phải xem mình là Thần Tiễn.</w:t>
      </w:r>
    </w:p>
    <w:p>
      <w:pPr>
        <w:pStyle w:val="BodyText"/>
      </w:pPr>
      <w:r>
        <w:t xml:space="preserve"> Quả nhiên, những lời này của Âu Dương vừa xuất khẩu, Cầm Linh Linh liền trầm mặc . Lý Uyển Như và Vệ Thi là hai nhân vật cực đoan. Vệ Thi vĩnh viễn chỉ chờ đợi, chỉ yên lặng tiếp nhận tất cả. Còn Lý Uyển Như lại chủ động xuất kích, chủ động tiếp nhận tất cả.</w:t>
      </w:r>
    </w:p>
    <w:p>
      <w:pPr>
        <w:pStyle w:val="BodyText"/>
      </w:pPr>
      <w:r>
        <w:t xml:space="preserve"> - Linh Linh, ngươi nghĩ một vài thứ quá đơn giản, có lẽ ngươi nghĩ nếu như Thần Tiễn chịu mở miệng, Lý Uyển Như và Vệ Thi đều sẽ ở bên cạnh hắn, thế nhưng như vậy có công bằng không? Đối với Vệ Thi có công bằng không không? Đối với Lý Uyển Như có công bằng không? Thậm chí đối với Thần Tiễn Âu Dương có công bằng không? Còn cả Sở Yên Nhiên đây? Như vậy có công bằng với Sở Yên Nhiên không? Một bước đi nhầm chính là sai lầm toàn bộ. Cho nên hiện tại ta đứng ở góc độ của một người đứng xem, ta thấy Âu Dương lựa chọn không sai lầm.</w:t>
      </w:r>
    </w:p>
    <w:p>
      <w:pPr>
        <w:pStyle w:val="BodyText"/>
      </w:pPr>
      <w:r>
        <w:t xml:space="preserve"> Sau khi Âu Dương nói ra những lời này, Cầm Linh Linh liền cúi đầu. Xác thực, nếu như năm đó Thần Tiễn thực sự mở miệng nói, có thể hai nữ tử đó đều sẽ ở bên cạnh hắn, thế nhưng như vậy đối với bất cứ người nào cũng không công bằng, đặc biệt là Sở Yên Nhiên đã chết đi, có thể có người nghĩ nữ tử si tình như Lý Uyển Như không nên có số phận bi thảm như vậy.</w:t>
      </w:r>
    </w:p>
    <w:p>
      <w:pPr>
        <w:pStyle w:val="BodyText"/>
      </w:pPr>
      <w:r>
        <w:t xml:space="preserve"> Nhưng Vệ Thi thì sao? Nếu như tiếp nhận Lý Uyển Như, Vệ Thi sẽ nghĩ như thế nào? Được rồi, cho dù đả thông được cánh cửa Vệ Thi, vậy Sở Yên Nhiên thì sao? Ba nữ tử này đều đặc biệt ưu tú, bất cứ người nào trong các nàng cũng nên có số mệnh hoàn mỹ, chứ không phải cuối cùng giống như pháo hoa bắn lên trời cao, rồi biến mất trong bóng đêm.</w:t>
      </w:r>
    </w:p>
    <w:p>
      <w:pPr>
        <w:pStyle w:val="BodyText"/>
      </w:pPr>
      <w:r>
        <w:t xml:space="preserve"> - Linh Linh, Lý Uyển Như có lẽ nên có một kết cục tốt đẹp hơn, mà kết cục này khẳng định không phải là Thần Tiễn.</w:t>
      </w:r>
    </w:p>
    <w:p>
      <w:pPr>
        <w:pStyle w:val="BodyText"/>
      </w:pPr>
      <w:r>
        <w:t xml:space="preserve"> Âu Dương nắm tay Cầm Linh Linh, trong mắt mang theo tình cảm nồng đậm nói:</w:t>
      </w:r>
    </w:p>
    <w:p>
      <w:pPr>
        <w:pStyle w:val="BodyText"/>
      </w:pPr>
      <w:r>
        <w:t xml:space="preserve"> - Kỳ thực ngươi chính là tiếp diễn của Lý Uyển Như, còn ta chính là tiếp diễn của Thần Tiễn, tất cả đều đã qua đi. Con người không thể sống mãi trong quá khứ, mà nên truy cầu tương lai. Ngươi nghĩ xem, nếu đứng trên phương diện của Lý Uyển Như, ngươi sẽ cảm thấy đau lòng cho nàng. Nhưng nếu đứng trên góc độ của Cầm Linh Linh, việc ngươi nên làm chính là để mình yêu và được yêu, chứ không phải tiếp tục chấp nhất một phần tình cảm mãi mãi không thể có kết quả.</w:t>
      </w:r>
    </w:p>
    <w:p>
      <w:pPr>
        <w:pStyle w:val="BodyText"/>
      </w:pPr>
      <w:r>
        <w:t xml:space="preserve"> Âu Dương nói đặc biệt thành khẩn.</w:t>
      </w:r>
    </w:p>
    <w:p>
      <w:pPr>
        <w:pStyle w:val="BodyText"/>
      </w:pPr>
      <w:r>
        <w:t xml:space="preserve"> Cầm Linh Linh cuối cùng cũng ngẩng đầu lên nói:</w:t>
      </w:r>
    </w:p>
    <w:p>
      <w:pPr>
        <w:pStyle w:val="BodyText"/>
      </w:pPr>
      <w:r>
        <w:t xml:space="preserve"> - Có lẽ ngươi nói đúng, nhưng ta vẫn cảm thấy trước kia ngươi quá mức tuyệt tình, một câu "không oán không hận", ngươi có thể minh bạch các nàng đau lòng bao nhiêu không?</w:t>
      </w:r>
    </w:p>
    <w:p>
      <w:pPr>
        <w:pStyle w:val="BodyText"/>
      </w:pPr>
      <w:r>
        <w:t xml:space="preserve"> Âu Dương trầm mặc, cứ như vậy, hai người hồi lâu không nói gì, chỉ lẳng lặng nhìn tất cả mọi chuyện diễn ra trong Chân Linh Giới, cho đến khi Âu Dương bắt đầu mọc cánh phi tiên, tiến vào trong tiên giới.</w:t>
      </w:r>
    </w:p>
    <w:p>
      <w:pPr>
        <w:pStyle w:val="BodyText"/>
      </w:pPr>
      <w:r>
        <w:t xml:space="preserve"> Khi Âu Dương biến mất trong thông đạo phi tiên, thế giới lại một lần nữa nghiền nát, biến thành một đạo kim quang, nhưng khi đạo kim quang này bay đến trước mặt hai người, lại bỗng nhiên phân thành hai nửa. Một nửa tiến nhập trong đầu Âu Dương, phân nửa còn lại thuộc về ký ức của Lý Uyển Như lại tiến nhập trong đầu Cầm Linh Linh.</w:t>
      </w:r>
    </w:p>
    <w:p>
      <w:pPr>
        <w:pStyle w:val="BodyText"/>
      </w:pPr>
      <w:r>
        <w:t xml:space="preserve"> Kim quang này đã chứng minh suy đoán của hai người không sai, Cầm Linh Linh chính là Lý Uyển Như chuyển thế. Trong một đoạn lữ trình ngắn ngủi này, Âu Dương đã tìm được hai nữ tử đã từng thương tổn. Từ đáy lòng Âu Dương hi vọng hai nữ tử này có thể có được hạnh phúc của các nàng, chứ không phải vĩnh viễn sống trong thế giới của quá khứ. . .</w:t>
      </w:r>
    </w:p>
    <w:p>
      <w:pPr>
        <w:pStyle w:val="Compact"/>
      </w:pPr>
      <w:r>
        <w:t xml:space="preserve"> </w:t>
      </w:r>
      <w:r>
        <w:br w:type="textWrapping"/>
      </w:r>
      <w:r>
        <w:br w:type="textWrapping"/>
      </w:r>
    </w:p>
    <w:p>
      <w:pPr>
        <w:pStyle w:val="Heading2"/>
      </w:pPr>
      <w:bookmarkStart w:id="1120" w:name="chương-1192-1193-tiểu-cung-năm-màu"/>
      <w:bookmarkEnd w:id="1120"/>
      <w:r>
        <w:t xml:space="preserve">1098. Chương 1192 + 1193: Tiểu Cung Năm Màu</w:t>
      </w:r>
    </w:p>
    <w:p>
      <w:pPr>
        <w:pStyle w:val="Compact"/>
      </w:pPr>
      <w:r>
        <w:br w:type="textWrapping"/>
      </w:r>
      <w:r>
        <w:br w:type="textWrapping"/>
      </w:r>
      <w:r>
        <w:t xml:space="preserve">Tiên giới, trong cung điện hư huyễn do đám mây tạo thành, Minh Hậu tính toán thời gian. Thời hạn mười năm đã sắp sửa kết thúc, Thiên Vương cũng đã từ giấc ngủ say tỉnh dậy, trận chiến đỉnh phong cuối cùng sắp sửa trình diễn, nhưng Âu Dương vẫn chưa thể bước ra chí cao vô thượng của hắn. . .</w:t>
      </w:r>
    </w:p>
    <w:p>
      <w:pPr>
        <w:pStyle w:val="BodyText"/>
      </w:pPr>
      <w:r>
        <w:t xml:space="preserve"> Nam tử bạch y đứng trên cửu thiên, ngạo nghễ nhìn khắp thiên hạ. Hư huyễn tiên cung ở phía sau lúc ẩn lúc hiện. Lúc này hắn giống như một pho tượng vương giả bất bại, mỉm cười bình thản như ngạo thị chúng sinh. Thiên địa pháp tắc, đám mây, không khí, tất cả đều nằm trong tay ta. Tất cả những cái này đủ khiến Thiên Vương khinh thường tất cả. Thiên Vương nhẩm tính, hẹn ước mười năm cũng đã sắp hết.</w:t>
      </w:r>
    </w:p>
    <w:p>
      <w:pPr>
        <w:pStyle w:val="BodyText"/>
      </w:pPr>
      <w:r>
        <w:t xml:space="preserve"> - Hinh Nhi, cuối cùng ngươi vẫn thua!</w:t>
      </w:r>
    </w:p>
    <w:p>
      <w:pPr>
        <w:pStyle w:val="BodyText"/>
      </w:pPr>
      <w:r>
        <w:t xml:space="preserve"> Thiên Vương không quay đầu lại, thậm chí cũng không đi dò xét Âu Dương rốt cuộc ở nơi nào, hắn đã nhận định Minh Hậu đã thua.</w:t>
      </w:r>
    </w:p>
    <w:p>
      <w:pPr>
        <w:pStyle w:val="BodyText"/>
      </w:pPr>
      <w:r>
        <w:t xml:space="preserve"> Nguyên nhân rất đơn giản, bởi vì Thiên Vương sắp sửa hóa đạo, nếu có người có thể đạt được chí cao vô thượng, Thiên Vương đương nhiên có thể cảm thụ được tất cả biến hóa này.</w:t>
      </w:r>
    </w:p>
    <w:p>
      <w:pPr>
        <w:pStyle w:val="BodyText"/>
      </w:pPr>
      <w:r>
        <w:t xml:space="preserve"> - Chưa đến thời khắc cuối cùng, làm sao ngươi có thể biết được ta nhất định sẽ thua. Ngươi là một thiên tài, con đường của ngươi thuận buồm xuôi gió xuôi dòng, thậm chí thất bại đối với ngươi là một chữ không hiện thực. Trong cuộc đời của ngươi chưa bao giờ cho rằng mình sẽ thất bại, cho dù Âu Dương đã từng thắng ngươi, ngươi cũng không quan tâm. Nhưng hắn không giống với ngươi, hắn tựa như phượng hoàng trước kia của ta, chỉ có trong niết bàn hắn mới có thể tìm được hồi sinh.</w:t>
      </w:r>
    </w:p>
    <w:p>
      <w:pPr>
        <w:pStyle w:val="BodyText"/>
      </w:pPr>
      <w:r>
        <w:t xml:space="preserve"> Kỳ thực khi Minh Hậu nói ra những lời này, trong lòng cũng cảm thấy lo lắng.</w:t>
      </w:r>
    </w:p>
    <w:p>
      <w:pPr>
        <w:pStyle w:val="BodyText"/>
      </w:pPr>
      <w:r>
        <w:t xml:space="preserve"> - Hồi sinh trong niết bàn. Ha ha, trong mắt chúng ta hắn chẳng qua là một tiểu tử, Hinh Nhi ngươi còn nhớ lần đầu tiên ta nói cho ngươi, ta muốn bước vào chí cao vô thượng là lúc nào không?</w:t>
      </w:r>
    </w:p>
    <w:p>
      <w:pPr>
        <w:pStyle w:val="BodyText"/>
      </w:pPr>
      <w:r>
        <w:t xml:space="preserve"> Trong mắt Thiên Vương mang theo một tia hoài niệm, có lẽ đây là lúc nhìn hắn còn hơi giống con người.</w:t>
      </w:r>
    </w:p>
    <w:p>
      <w:pPr>
        <w:pStyle w:val="BodyText"/>
      </w:pPr>
      <w:r>
        <w:t xml:space="preserve"> - Nội tình, hắn khiếm khuyết chính là nội tình. Hắn vẫn còn quá trẻ, không có luân hồi muôn đời làm sao có thể nhìn thấu đại thế giới này? Vì chí cao vô thượng này, ta đâu chỉ luân hồi hơn trăm kiếp? Bước chân của ta tựa hồ đã in dấu khắp thế giới này, ta mang theo vô số nhận thức mới đi tới một bước ngày hôm nay!</w:t>
      </w:r>
    </w:p>
    <w:p>
      <w:pPr>
        <w:pStyle w:val="BodyText"/>
      </w:pPr>
      <w:r>
        <w:t xml:space="preserve"> Trong mắt Thiên Vương lộ vẻ kiêu ngạo.</w:t>
      </w:r>
    </w:p>
    <w:p>
      <w:pPr>
        <w:pStyle w:val="BodyText"/>
      </w:pPr>
      <w:r>
        <w:t xml:space="preserve"> - Đúng vậy, ngươi đã nhìn hết đại thế giới, cuối cùng thành tựu chí cao vô thượng, nhưng chí cao vô thượng của ngươi chỉ là màu tro tàn.</w:t>
      </w:r>
    </w:p>
    <w:p>
      <w:pPr>
        <w:pStyle w:val="BodyText"/>
      </w:pPr>
      <w:r>
        <w:t xml:space="preserve"> Minh Hậu dùng ánh mắt bi ai nhìn Thiên Vương tiếp tục nói:</w:t>
      </w:r>
    </w:p>
    <w:p>
      <w:pPr>
        <w:pStyle w:val="BodyText"/>
      </w:pPr>
      <w:r>
        <w:t xml:space="preserve"> - Luân hồi qua trăm nghìn thế đã khiến ngươi quên, ngươi đã từng là một con người, đã khiến ngươi quên ngươi cũng từng có sai lầm. Trong mắt ngươi tất cả những gì ngươi làm đều đúng, ngươi lúc nào cũng nghĩ rằng ngươi cho rằng đúng chính là đúng, ngươi học được cách đem sai lầm của mình đổ lên đầu người khác!</w:t>
      </w:r>
    </w:p>
    <w:p>
      <w:pPr>
        <w:pStyle w:val="BodyText"/>
      </w:pPr>
      <w:r>
        <w:t xml:space="preserve"> - Hinh Nhi ngươi quá u mê không tỉnh. Kỳ thực đúng và sai cho tới bây giờ cũng không có định luận, giống như hiện tại bầu trời đêm mọi người nói là màu đen. Nếu như ta khai sáng một kỷ nguyên mới, khi đó mọi người cho rằng bầu trời đêm là màu trắng, như vậy nó chính là màu trắng. Có lẽ hiện tại ngươi cảm thấy tất cả chuyện này đều là lệch lạc, nhưng lúc đó thì sao? Các ngươi không nhìn thấu bách thái của thế gian này, ngươi luôn nói trong mắt ta đúng sai là tương phản, nhưng ngươi không biết trong mắt ta, đúng sai của ngươi cũng là tương phản.</w:t>
      </w:r>
    </w:p>
    <w:p>
      <w:pPr>
        <w:pStyle w:val="BodyText"/>
      </w:pPr>
      <w:r>
        <w:t xml:space="preserve"> Những lời này của Thiên Vương thật sự khiến Minh Hậu ngây ngẩn cả người.</w:t>
      </w:r>
    </w:p>
    <w:p>
      <w:pPr>
        <w:pStyle w:val="BodyText"/>
      </w:pPr>
      <w:r>
        <w:t xml:space="preserve"> Không sai, nếu như nói nhìn bản chất của thế giới này, Thiên Vương tuyệt đối nhìn thấu triệt hơn nàng rất nhiều, nói như thế nào đây.</w:t>
      </w:r>
    </w:p>
    <w:p>
      <w:pPr>
        <w:pStyle w:val="BodyText"/>
      </w:pPr>
      <w:r>
        <w:t xml:space="preserve"> Có một câu nói rất hay, kỳ thực trên đời này chưa bao giờ có đúng và sai thật sự, nếu có chỉ là ngươi đứng ở góc độ nào thì nhìn thế giới với góc độ đó mà thôi.</w:t>
      </w:r>
    </w:p>
    <w:p>
      <w:pPr>
        <w:pStyle w:val="BodyText"/>
      </w:pPr>
      <w:r>
        <w:t xml:space="preserve"> Thế sự vô tuyệt đối, lý luận của Thiên Vương nghe ra có vài phần tà thuyết xằng bậy, trên thực tế Thiên Vương thật ra đã đạt được một loại cảnh giới nhìn núi không phải núi, nhìn nước không phải nước.</w:t>
      </w:r>
    </w:p>
    <w:p>
      <w:pPr>
        <w:pStyle w:val="BodyText"/>
      </w:pPr>
      <w:r>
        <w:t xml:space="preserve"> - Có lẽ ngươi nói không sai, nhưng Thiên Vương, ngươi vẫn sai rồi!</w:t>
      </w:r>
    </w:p>
    <w:p>
      <w:pPr>
        <w:pStyle w:val="BodyText"/>
      </w:pPr>
      <w:r>
        <w:t xml:space="preserve"> Minh Hậu vẫn kiên trì ý kiến của mình.</w:t>
      </w:r>
    </w:p>
    <w:p>
      <w:pPr>
        <w:pStyle w:val="BodyText"/>
      </w:pPr>
      <w:r>
        <w:t xml:space="preserve"> - Ta vẫn sai? Nói nhiều như vậy ngươi còn cho rằng ta sai sao? Vậy ngươi nói cho ta biết, ta rốt cuộc sai ở chỗ nào!</w:t>
      </w:r>
    </w:p>
    <w:p>
      <w:pPr>
        <w:pStyle w:val="BodyText"/>
      </w:pPr>
      <w:r>
        <w:t xml:space="preserve"> Thiên Vương có chút bất đắc dĩ cười nói:</w:t>
      </w:r>
    </w:p>
    <w:p>
      <w:pPr>
        <w:pStyle w:val="BodyText"/>
      </w:pPr>
      <w:r>
        <w:t xml:space="preserve"> - Ta chẳng qua là muốn một số thứ xấu xa biến mất, ta chẳng qua là muốn một thế giới tràn ngập tình yêu mà thôi. Lẽ nào như vậy cũng coi là sai? Những năm qua ngươi nhìn xem tiên giới đã sinh ra cái gì?</w:t>
      </w:r>
    </w:p>
    <w:p>
      <w:pPr>
        <w:pStyle w:val="BodyText"/>
      </w:pPr>
      <w:r>
        <w:t xml:space="preserve"> - Cướp giật, tàn sát, sợ hãi, tuyệt vọng. Con người chính là như vậy, bình thường thì người nào cũng la to dũng khí, đến cuối cùng chân chính có mấy người có dũng khí, có lẽ Âu Dương cũng xem là một trong số những người đó cho nên hắn mới có tư cách trở thành đối thủ cuối cùng của ta.....</w:t>
      </w:r>
    </w:p>
    <w:p>
      <w:pPr>
        <w:pStyle w:val="BodyText"/>
      </w:pPr>
      <w:r>
        <w:t xml:space="preserve"> Trong mắt Thiên Vương mang theo vẻ khinh thường nồng đậm.</w:t>
      </w:r>
    </w:p>
    <w:p>
      <w:pPr>
        <w:pStyle w:val="BodyText"/>
      </w:pPr>
      <w:r>
        <w:t xml:space="preserve"> Hiển nhiên là khinh thường đối với con người. Nhưng hắn tựa hồ cũng quên mất một chuyện quan trọng, hắn cũng từng là một con người.</w:t>
      </w:r>
    </w:p>
    <w:p>
      <w:pPr>
        <w:pStyle w:val="BodyText"/>
      </w:pPr>
      <w:r>
        <w:t xml:space="preserve"> - Còn có nửa năm cuối cùng, ta tin tưởng hắn sẽ sáng tạo ra kỳ tích.</w:t>
      </w:r>
    </w:p>
    <w:p>
      <w:pPr>
        <w:pStyle w:val="BodyText"/>
      </w:pPr>
      <w:r>
        <w:t xml:space="preserve"> Minh Hậu không muốn nói thêm cái gì với Thiên Vương, bởi vì suy nghĩ của bọn họ đã hoàn toàn khác nhau. Thiên Vương từ lâu đã không còn là người ôm nàng vào lòng, nhẹ nhàng nói lời yêu thương như trước kia. Thiên Vương hiện tại là chí cao vô thượng, là thiên đạo mà nàng không thể nào ôm lấy.</w:t>
      </w:r>
    </w:p>
    <w:p>
      <w:pPr>
        <w:pStyle w:val="BodyText"/>
      </w:pPr>
      <w:r>
        <w:t xml:space="preserve"> - Kỳ thực so với thành công, ta càng khát vọng thất bại!</w:t>
      </w:r>
    </w:p>
    <w:p>
      <w:pPr>
        <w:pStyle w:val="BodyText"/>
      </w:pPr>
      <w:r>
        <w:t xml:space="preserve"> Thiên Vương nói xong câu đó, cười lớn biến mất trước mặt Minh Hậu.</w:t>
      </w:r>
    </w:p>
    <w:p>
      <w:pPr>
        <w:pStyle w:val="BodyText"/>
      </w:pPr>
      <w:r>
        <w:t xml:space="preserve"> Lúc này Âu Dương và Cầm Linh Linh đã bước vào trong tiên giới. Tiên giới không phải tiên giới hiện tại, mà là tiên giới khi Âu Dương vừa mới bước vào.</w:t>
      </w:r>
    </w:p>
    <w:p>
      <w:pPr>
        <w:pStyle w:val="BodyText"/>
      </w:pPr>
      <w:r>
        <w:t xml:space="preserve"> - Ta nên gọi ngươi là Uyên Như hay Linh Linh?</w:t>
      </w:r>
    </w:p>
    <w:p>
      <w:pPr>
        <w:pStyle w:val="BodyText"/>
      </w:pPr>
      <w:r>
        <w:t xml:space="preserve"> Âu Dương nhìn Cầm Linh Linh, ký ức do thế giới vừa nghiền nát huyễn hóa ra không chỉ nhen nhóm ký ức của hắn trong Chân Linh Giới trước kia, đồng dạng cũng nhen nhóm phần ký ức thuộc về Lý Uyển Như. Chỉ có điều ký ức này cũng không trọn vẹn, cũng không có phần ký ức thuộc về tiên giới.</w:t>
      </w:r>
    </w:p>
    <w:p>
      <w:pPr>
        <w:pStyle w:val="BodyText"/>
      </w:pPr>
      <w:r>
        <w:t xml:space="preserve"> - Đúng như ngươi nói, quá khứ đã là quá khứ rồi, hà tất phải quá chấp nhất.</w:t>
      </w:r>
    </w:p>
    <w:p>
      <w:pPr>
        <w:pStyle w:val="BodyText"/>
      </w:pPr>
      <w:r>
        <w:t xml:space="preserve"> Cầm Linh Linh cũng minh bạch, có vài thứ khi ngươi không thể truy tìm, phương pháp tốt nhất chính là triệt để buông tay, như vậy mới có thể khiến hai người càng thêm thản nhiên đối mặt với tất cả những cái nên đối mặt, chứ không phải trước mỗi lần chạm mặt đều ngại ngần xấu hổ.</w:t>
      </w:r>
    </w:p>
    <w:p>
      <w:pPr>
        <w:pStyle w:val="BodyText"/>
      </w:pPr>
      <w:r>
        <w:t xml:space="preserve"> - Tại tiên giới ta đã trải qua rất nhiều cực khổ, cũng thấy được vô số sự vật huyền bí, nếu như có thêm trăm năm nữa, có lẽ ta có thể thực sự đạp phá tất cả, thực sự đạt được chí cao vô thượng, đáng tiếc ta không có thời gian.</w:t>
      </w:r>
    </w:p>
    <w:p>
      <w:pPr>
        <w:pStyle w:val="BodyText"/>
      </w:pPr>
      <w:r>
        <w:t xml:space="preserve"> Âu Dương nói đến đây, hình ảnh trước mặt bắt đầu nghiền nát, từng chút nghiền nát.</w:t>
      </w:r>
    </w:p>
    <w:p>
      <w:pPr>
        <w:pStyle w:val="BodyText"/>
      </w:pPr>
      <w:r>
        <w:t xml:space="preserve"> Không sai, Âu Dương vẫn thất bại, cái này cũng không thể trách hắn ngộ tính không đủ, muốn trách cũng chỉ có thể trách ông trời không cho hắn đủ thời gian để hắn bước vào cảnh giới chí cao vô thượng.</w:t>
      </w:r>
    </w:p>
    <w:p>
      <w:pPr>
        <w:pStyle w:val="BodyText"/>
      </w:pPr>
      <w:r>
        <w:t xml:space="preserve"> - Từ tiểu thế giới ta đã bắt đầu truy tìm vô thượng thiên đạo, mộng tưởng của ta chính là đứng trên đỉnh của thế giới này. Trước kia bởi vì thiên phú của ta không đủ, cho nên ta thề phải khiến tất cả những kẻ khinh thường ta phải hiểu rằng, bọn họ đã sai lầm. Nhưng hiện giờ cách đỉnh phong chỉ còn một bước cuối cùng, ta lại không thể nắm bắt được.</w:t>
      </w:r>
    </w:p>
    <w:p>
      <w:pPr>
        <w:pStyle w:val="BodyText"/>
      </w:pPr>
      <w:r>
        <w:t xml:space="preserve"> Âu Dương ít nhiều có chút cảm thán.</w:t>
      </w:r>
    </w:p>
    <w:p>
      <w:pPr>
        <w:pStyle w:val="BodyText"/>
      </w:pPr>
      <w:r>
        <w:t xml:space="preserve"> - Thì ra ngươi cũng có lúc buông thả.</w:t>
      </w:r>
    </w:p>
    <w:p>
      <w:pPr>
        <w:pStyle w:val="BodyText"/>
      </w:pPr>
      <w:r>
        <w:t xml:space="preserve"> Cầm Linh Linh nhìn thế giới bắt đầu nghiền nát, thật ra đây là lần đầu tiên nàng nhìn thấy trên mặt Âu Dương có biểu tình thất vọng, cái này không giống như Âu Dương khi đối mặt với bất cứ khó khăn gì đều dũng cảm tiến tới.</w:t>
      </w:r>
    </w:p>
    <w:p>
      <w:pPr>
        <w:pStyle w:val="BodyText"/>
      </w:pPr>
      <w:r>
        <w:t xml:space="preserve"> - Không phải ta muổn buông thả, kỳ thực với pháp tắc ta nắm giữ hiện tại, cho dù Thiên Vương muốn giết ta cũng không có khả năng, hiện tại pháp tắc của ta bao trùm toàn thân, trừ phi Thiên Vương lấy thân hóa đạo, bằng không căn bản không tìm được tồn tại của ta. Nhưng một khi hắn trở thành thiên đạo cũng không có cách nào nghiêm phạt ta, chỉ có thể bài trừ ta khỏi thế giới này.</w:t>
      </w:r>
    </w:p>
    <w:p>
      <w:pPr>
        <w:pStyle w:val="BodyText"/>
      </w:pPr>
      <w:r>
        <w:t xml:space="preserve"> Sau khi Âu Dương đạt được cao độ này cũng lý giải rất nhiều thứ.</w:t>
      </w:r>
    </w:p>
    <w:p>
      <w:pPr>
        <w:pStyle w:val="BodyText"/>
      </w:pPr>
      <w:r>
        <w:t xml:space="preserve"> - Có ý tứ gì?</w:t>
      </w:r>
    </w:p>
    <w:p>
      <w:pPr>
        <w:pStyle w:val="BodyText"/>
      </w:pPr>
      <w:r>
        <w:t xml:space="preserve"> Cầm Linh Linh rất hiển nhiên không rõ đây là ý tứ gì.</w:t>
      </w:r>
    </w:p>
    <w:p>
      <w:pPr>
        <w:pStyle w:val="BodyText"/>
      </w:pPr>
      <w:r>
        <w:t xml:space="preserve"> - Nói đơn giản, hiện nay trời là vô chủ, tất cả đều là thuận theo tự nhiên mà phát triển. Hiện tại Thiên Vương có thể diệt thế cũng bởi vì hắn chưa lấy thân hóa đạo, chờ khi hắn lấy thân hóa đạo, hắn sẽ biến thành thiên đạo chân chính.</w:t>
      </w:r>
    </w:p>
    <w:p>
      <w:pPr>
        <w:pStyle w:val="BodyText"/>
      </w:pPr>
      <w:r>
        <w:t xml:space="preserve"> - Nhưng thiên đạo không phải người, thiên đạo cũng không có nhiều tình cảm như con ngươi, lúc đó cho dù hắn còn nhớ ta, nhưng trong mắt hắn ta không phải là một đối thủ, nhiều nhất chỉ có thể xem là một cường giả mà thôi. Thế giới của hắn không cho phép ta tồn tại, đến lúc đó ta sẽ bị bài xích khỏi thế giới này, tiến vào hư vô vĩnh hằng, suốt đời này cũng khó có cơ hội trở lại thế giới này.</w:t>
      </w:r>
    </w:p>
    <w:p>
      <w:pPr>
        <w:pStyle w:val="BodyText"/>
      </w:pPr>
      <w:r>
        <w:t xml:space="preserve"> Âu Dương giải thích đơn giản một chút, nhưng lý luận vẫn chỉ có thể là lý luận, dù sao từ xưa đến nay chưa từng có người nào chứng thực tất cả chuyện này.</w:t>
      </w:r>
    </w:p>
    <w:p>
      <w:pPr>
        <w:pStyle w:val="BodyText"/>
      </w:pPr>
      <w:r>
        <w:t xml:space="preserve"> - Tiếp theo ngươi định làm thế nào?</w:t>
      </w:r>
    </w:p>
    <w:p>
      <w:pPr>
        <w:pStyle w:val="BodyText"/>
      </w:pPr>
      <w:r>
        <w:t xml:space="preserve"> Cầm Linh Linh đại khái cũng minh bạch, rất hiển nhiên Âu Dương thực sự đã đi tới bước cuối cùng, kế tiếp chọn lựa như thế nào vẫn là hắn tự quyết định.</w:t>
      </w:r>
    </w:p>
    <w:p>
      <w:pPr>
        <w:pStyle w:val="BodyText"/>
      </w:pPr>
      <w:r>
        <w:t xml:space="preserve"> - Làm thế nào! Ha ha, trong mắt ta cho tới bây giờ chưa có lúc nào buông thả, cho dù là lúc này cũng như vậy!</w:t>
      </w:r>
    </w:p>
    <w:p>
      <w:pPr>
        <w:pStyle w:val="BodyText"/>
      </w:pPr>
      <w:r>
        <w:t xml:space="preserve"> Âu Dương nắm tay, ký ức hai thế dung hợp hơn nửa, Âu Dương đã một lần nữa biến thành Thần Tiễn không gì không làm được, trong mắt hắn có kiên định, có ý chí chiến đấu bất khuất.</w:t>
      </w:r>
    </w:p>
    <w:p>
      <w:pPr>
        <w:pStyle w:val="BodyText"/>
      </w:pPr>
      <w:r>
        <w:t xml:space="preserve"> - Ngươi vẫn muốn chính diện đấu với Thiên Vương?</w:t>
      </w:r>
    </w:p>
    <w:p>
      <w:pPr>
        <w:pStyle w:val="BodyText"/>
      </w:pPr>
      <w:r>
        <w:t xml:space="preserve"> Từ trong mắt Âu Dương, Cầm Linh Linh có thể nhìn ra chiến ý, cuối cùng nam nhân này vẫn không lựa chọn sinh ra hi vọng mà lựa chọn đánh một trận với đối thủ tựa hồ không thể chiến thắng.</w:t>
      </w:r>
    </w:p>
    <w:p>
      <w:pPr>
        <w:pStyle w:val="BodyText"/>
      </w:pPr>
      <w:r>
        <w:t xml:space="preserve"> Âu Dương không trả lời, ánh mắt hắn nhìn ra phía xa, từng đạo quang thải kim sắc từ trên người Âu Dương bay ra, mỗi một hình ảnh đều hóa thành một chiếc chìa kim sắc, chìa khóa phảng phất như mở ra từng chiếc gông xiềng, thế giới từng bị Thiên Vương hủy diệt trước mặt chìa khóa lại được mở ra một lần nữa.</w:t>
      </w:r>
    </w:p>
    <w:p>
      <w:pPr>
        <w:pStyle w:val="BodyText"/>
      </w:pPr>
      <w:r>
        <w:t xml:space="preserve"> Quang thải trên dưới tung bay, thời gian phảng phất bắt đầu đảo lưu, tất cả sự vật đều bắt đầu lấy một loại tư thái rút lui bay về phía sau. Thời gian bắt đầu chuyển dời về sau, mỗi một thế giới đều giống như chịu ảnh hưởng.</w:t>
      </w:r>
    </w:p>
    <w:p>
      <w:pPr>
        <w:pStyle w:val="BodyText"/>
      </w:pPr>
      <w:r>
        <w:t xml:space="preserve"> Tiên giới mất đi từng chút được tu bổ, thế giới hủy diệt bắt đầu xuất hiện tân sinh, linh hồn từng bị chôn vùi cũng bắt đầu một lần nữa dựng dậy.</w:t>
      </w:r>
    </w:p>
    <w:p>
      <w:pPr>
        <w:pStyle w:val="BodyText"/>
      </w:pPr>
      <w:r>
        <w:t xml:space="preserve"> Từng sinh mệnh xuất hiện trong thế giới, thế giới phảng phất như một lần nữa được kéo đến niên đại huy hoàng nhất trước đây.</w:t>
      </w:r>
    </w:p>
    <w:p>
      <w:pPr>
        <w:pStyle w:val="BodyText"/>
      </w:pPr>
      <w:r>
        <w:t xml:space="preserve"> Phảng phất lại một lần nữa quay về hình dạng khi đại thời đại kết thúc.</w:t>
      </w:r>
    </w:p>
    <w:p>
      <w:pPr>
        <w:pStyle w:val="BodyText"/>
      </w:pPr>
      <w:r>
        <w:t xml:space="preserve"> Lúc này cách hẹn ước mười năm của Thiên Vương và Âu Dương chỉ còn thời gian nửa năm cuối cùng, trong nửa năm này Âu Dương muốn làm cái gì, Thiên Vương sẽ không ngăn cản, nhưng sau nửa năm chính là lúc săn bắn cuối cùng bắt đầu.</w:t>
      </w:r>
    </w:p>
    <w:p>
      <w:pPr>
        <w:pStyle w:val="BodyText"/>
      </w:pPr>
      <w:r>
        <w:t xml:space="preserve"> Chỉ có điều Âu Dương lần đầu tiên từ người săn bắn biến thành một con mồi đợi người ta tiêu diệt.</w:t>
      </w:r>
    </w:p>
    <w:p>
      <w:pPr>
        <w:pStyle w:val="BodyText"/>
      </w:pPr>
      <w:r>
        <w:t xml:space="preserve"> - Còn có nửa năm, kỳ thực ngươi có thể khiến cho thời gian của tiên giới nhanh hơn, cuối cùng trùng kích!</w:t>
      </w:r>
    </w:p>
    <w:p>
      <w:pPr>
        <w:pStyle w:val="BodyText"/>
      </w:pPr>
      <w:r>
        <w:t xml:space="preserve"> Cầm Linh Linh cũng đã nhìn ra, Âu Dương có lẽ không muốn tiếp tục tìm kiếm ký ức trước kia.</w:t>
      </w:r>
    </w:p>
    <w:p>
      <w:pPr>
        <w:pStyle w:val="BodyText"/>
      </w:pPr>
      <w:r>
        <w:t xml:space="preserve"> - Ký ức vĩnh viễn sẽ không tiêu tán, nhưng con đường chí cao vô thượng này lại cần cơ hội thiên đại, có lẽ trận chiến này ta sẽ thất bại, nhưng ta chưa bao giờ hối hận! Ta cũng xem như một cường giả gần như vô địch, cho dù ngã xuống ta cũng nên có một kết quả khiến thế giới này tôn trọng, cầm lấy nó!</w:t>
      </w:r>
    </w:p>
    <w:p>
      <w:pPr>
        <w:pStyle w:val="BodyText"/>
      </w:pPr>
      <w:r>
        <w:t xml:space="preserve"> Âu Dương nói đến đây, cầm trong tay một tiểu cung năm màu được chạm khắc từ đá giao cho Cầm Linh Linh.</w:t>
      </w:r>
    </w:p>
    <w:p>
      <w:pPr>
        <w:pStyle w:val="BodyText"/>
      </w:pPr>
      <w:r>
        <w:t xml:space="preserve"> - Cho dù ta thất bại, cầm tín vật này các ngươi cũng có thể sống sót trong thế giới tương lai, cái này xem như lễ vật cuối cùng ta tặng cho các ngươi.</w:t>
      </w:r>
    </w:p>
    <w:p>
      <w:pPr>
        <w:pStyle w:val="BodyText"/>
      </w:pPr>
      <w:r>
        <w:t xml:space="preserve"> Nói xong câu đó, Âu Dương biến mất trong tầm mắt Cầm Linh Linh, khi Cầm Linh Linh mở mắt ra, nàng đã về tới Cầm gia. Tất cả chuyện này giống như một giấc mơ, nếu như không phải trong tay đang cầm tiểu cung năm màu chứng thực tất cả đều là sự thật, có thể Cầm Linh Linh sẽ hoài nghi tất cả chuyện này đều là giả.</w:t>
      </w:r>
    </w:p>
    <w:p>
      <w:pPr>
        <w:pStyle w:val="BodyText"/>
      </w:pPr>
      <w:r>
        <w:t xml:space="preserve"> Tiên giới, tiên giới hủy diệt hơn phân nửa một lần nữa khôi phục, vô số người đều giật mình nhìn tất cả hồi sinh, thân hữu của mọi người đều phục sinh. Loại chuyện quỷ dị này từ xưa đến nay chưa bao giờ xảy ra. Đây là biến hóa từ trước đến nay chưa từng có, đây là sáng tạo, đây là lực lượng thuộc về thiên đạo.</w:t>
      </w:r>
    </w:p>
    <w:p>
      <w:pPr>
        <w:pStyle w:val="BodyText"/>
      </w:pPr>
      <w:r>
        <w:t xml:space="preserve"> - Âu Dương đã thành công sao?</w:t>
      </w:r>
    </w:p>
    <w:p>
      <w:pPr>
        <w:pStyle w:val="BodyText"/>
      </w:pPr>
      <w:r>
        <w:t xml:space="preserve"> Trên thánh sơn, thánh sơn đã từng mai một, hiện nay cũng đã khôi phục nguyên dạng, những người đã từng bị Thiên Vương đưa về hư vô cũng một lần nữa đứng trên thánh sơn.</w:t>
      </w:r>
    </w:p>
    <w:p>
      <w:pPr>
        <w:pStyle w:val="BodyText"/>
      </w:pPr>
      <w:r>
        <w:t xml:space="preserve"> - Có lẽ không phải, nếu như Âu Dương thành công, tại sao có thể không đến gặp chúng ta!</w:t>
      </w:r>
    </w:p>
    <w:p>
      <w:pPr>
        <w:pStyle w:val="BodyText"/>
      </w:pPr>
      <w:r>
        <w:t xml:space="preserve"> Bạch Hủ Minh nhìn bầu trời sáng sủa, trong mắt mang theo mấy phần lo lắng.</w:t>
      </w:r>
    </w:p>
    <w:p>
      <w:pPr>
        <w:pStyle w:val="BodyText"/>
      </w:pPr>
      <w:r>
        <w:t xml:space="preserve"> - Nếu như hắn không thành công, làm sao linh hồn của chúng ta có thể được hắn lôi ra từ trong hư vô?</w:t>
      </w:r>
    </w:p>
    <w:p>
      <w:pPr>
        <w:pStyle w:val="BodyText"/>
      </w:pPr>
      <w:r>
        <w:t xml:space="preserve"> Tiểu Nhạc không giải thích được nói.</w:t>
      </w:r>
    </w:p>
    <w:p>
      <w:pPr>
        <w:pStyle w:val="BodyText"/>
      </w:pPr>
      <w:r>
        <w:t xml:space="preserve"> Vệ Thi cắn cắn tóc nói:</w:t>
      </w:r>
    </w:p>
    <w:p>
      <w:pPr>
        <w:pStyle w:val="BodyText"/>
      </w:pPr>
      <w:r>
        <w:t xml:space="preserve"> - Bán bộ chí cao vô thượng, có lẽ hắn đã có thể khống chế một phần nào đó của thiên đạo, nhưng hắn vẫn không phải thiên đạo cuối cùng. Hiện nay tiên giới đều đang đồn đại hẹn ước mười năm, lúc này cách hẹn ước mười năm đó hình như chỉ còn nửa năm cuối cùng, không biết cuộc đời này chúng ta còn có cơ hội gặp lại hắn hay không.</w:t>
      </w:r>
    </w:p>
    <w:p>
      <w:pPr>
        <w:pStyle w:val="BodyText"/>
      </w:pPr>
      <w:r>
        <w:t xml:space="preserve"> Âu Dương không lựa chọn đi gặp mặt những bằng hữu, bởi vì hắn không biết nên nói cái gì, hắn lại càng không muốn làm những bằng hữu này lo lắng, thứ duy nhất hắn có thể làm chính là làm cho những bằng hữu này bất tử.</w:t>
      </w:r>
    </w:p>
    <w:p>
      <w:pPr>
        <w:pStyle w:val="BodyText"/>
      </w:pPr>
      <w:r>
        <w:t xml:space="preserve"> Thiên ngoại, một đạo quang huy vô sắc từ trên trời giáng xuống, quang huy này mang theo hỏa diễm nồng đậm, hỏa quang như đốt cháy tất cả, một bóng người huyết sắc xé nát thời không ngoại vực, quyển động hỏa diễm khắp bầu trời xuất hiện trên thánh sơn.</w:t>
      </w:r>
    </w:p>
    <w:p>
      <w:pPr>
        <w:pStyle w:val="BodyText"/>
      </w:pPr>
      <w:r>
        <w:t xml:space="preserve"> Đây là Âu Dương! Không, chuẩn xác mà nói đây không thể xem là chân thân của Âu Dương, đây có lẽ là phân thân của Âu Dương, cũng chính là phân thân do linh hồn hỏa diễm huyễn hóa ra tiêu tán trước đây.</w:t>
      </w:r>
    </w:p>
    <w:p>
      <w:pPr>
        <w:pStyle w:val="BodyText"/>
      </w:pPr>
      <w:r>
        <w:t xml:space="preserve"> Phân thân này gánh vác quá nhiều thứ, một khắc trước Âu Dương đã thức tỉnh phân thân này, kêu phân thân này đến thủ vệ thánh sơn, cho dù trận chiến cuối cùng của hắn thất bại, Thiên Vương cũng sẽ vì tôn trọng với đối thủ duy nhất mà buông tha mọi người trên thánh sơn.</w:t>
      </w:r>
    </w:p>
    <w:p>
      <w:pPr>
        <w:pStyle w:val="BodyText"/>
      </w:pPr>
      <w:r>
        <w:t xml:space="preserve"> - Âu Dương</w:t>
      </w:r>
    </w:p>
    <w:p>
      <w:pPr>
        <w:pStyle w:val="BodyText"/>
      </w:pPr>
      <w:r>
        <w:t xml:space="preserve"> Khi nhìn thấy bóng người này xuất hiện, rất nhiều người kinh hãi kêu lên, nhưng rất nhanh bọn họ biết mình đã nhầm. Mặc dù phân thân do linh hồn hỏa diễm ngưng tụ nhìn qua rất giống Âu Dương thật sự, đặc biệt hỏa diễm ngút trời kia có vẻ chân thực không gì sánh được. Nhưng trên thực tế phân thân linh hồn hỏa diễm lại vĩnh viễn chỉ là phân thân, nó không có linh hồn, nó giống như một bảo vật, nó chỉ có thể dựa theo ý chí chủ nhân đi làm một số việc mà thôi.</w:t>
      </w:r>
    </w:p>
    <w:p>
      <w:pPr>
        <w:pStyle w:val="Compact"/>
      </w:pPr>
      <w:r>
        <w:t xml:space="preserve"> </w:t>
      </w:r>
      <w:r>
        <w:br w:type="textWrapping"/>
      </w:r>
      <w:r>
        <w:br w:type="textWrapping"/>
      </w:r>
    </w:p>
    <w:p>
      <w:pPr>
        <w:pStyle w:val="Heading2"/>
      </w:pPr>
      <w:bookmarkStart w:id="1121" w:name="chương-1194-thiên-vương-ngươi-thật-sự-rất-ti-tiện"/>
      <w:bookmarkEnd w:id="1121"/>
      <w:r>
        <w:t xml:space="preserve">1099. Chương 1194: Thiên Vương, Ngươi Thật Sự Rất Ti Tiện</w:t>
      </w:r>
    </w:p>
    <w:p>
      <w:pPr>
        <w:pStyle w:val="Compact"/>
      </w:pPr>
      <w:r>
        <w:br w:type="textWrapping"/>
      </w:r>
      <w:r>
        <w:br w:type="textWrapping"/>
      </w:r>
      <w:r>
        <w:t xml:space="preserve">- Đó không phải Âu Dương, đó là hình thái cuối cùng của linh hồn hỏa diễm, nó đã vô hạn tiếp cận chí cao vô thượng. Nhưng nó không có linh hồn, cho nên dưới thiên đạo nó là vô địch, bất cứ cường giả nào tiếp xúc đều có thể trong nháy mắt bị nó chôn vùi.</w:t>
      </w:r>
    </w:p>
    <w:p>
      <w:pPr>
        <w:pStyle w:val="BodyText"/>
      </w:pPr>
      <w:r>
        <w:t xml:space="preserve"> Ngụy Bỉnh Dập nhìn rất rõ ràng, Ngụy Bỉnh Dập cũng xem như cường giả cách chí cao vô thượng một bước xa , nhưng một bước này sợ rằng cả đời hắn cũng không có khả năng bước qua, cho dù hắn sở hữu sinh mệnh vô tận cũng uổng phí.</w:t>
      </w:r>
    </w:p>
    <w:p>
      <w:pPr>
        <w:pStyle w:val="BodyText"/>
      </w:pPr>
      <w:r>
        <w:t xml:space="preserve"> - Vì sao Âu Dương không đến? Lẽ nào hắn không muốn gặp mặt chúng ta lần cuối?</w:t>
      </w:r>
    </w:p>
    <w:p>
      <w:pPr>
        <w:pStyle w:val="BodyText"/>
      </w:pPr>
      <w:r>
        <w:t xml:space="preserve"> Lý Vĩ nhìn phân thân linh hồn hỏa diễm bên cạnh, trong mắt hắn lộ vẻ cảm thán.</w:t>
      </w:r>
    </w:p>
    <w:p>
      <w:pPr>
        <w:pStyle w:val="BodyText"/>
      </w:pPr>
      <w:r>
        <w:t xml:space="preserve"> Thiếu niên sơn thôn hàng ngày đều giảng thuật cho hắn việc đầu tiên cung tiễn thủ phải làm chính là chạy thật xa, bắn thật xa. Thiếu niên sơn thôn đó hiện giờ đã sở hữu cơ hội đứng trên thiên đạo, điều này sao có thể không khiến hắn cảm thán.</w:t>
      </w:r>
    </w:p>
    <w:p>
      <w:pPr>
        <w:pStyle w:val="BodyText"/>
      </w:pPr>
      <w:r>
        <w:t xml:space="preserve"> - Không, các ngươi đều sai rồi. Hắn chính vì quá nhớ chúng ta, cho nên mới kêu phân thân này lén đến thăm chúng ta, kỳ thực hắn có thể thông qua phân thân này nhìn thấy chúng ta, nhưng hắn lại không nói chuyện với chúng ta. Nửa năm cuối cùng này hắn chỉ sợ thực sự phải từ bỏ tất cả để đánh cược cơ hội cuối cùng này.</w:t>
      </w:r>
    </w:p>
    <w:p>
      <w:pPr>
        <w:pStyle w:val="BodyText"/>
      </w:pPr>
      <w:r>
        <w:t xml:space="preserve"> Vệ Thi quá lý giải Âu Dương, cho nên khi nàng nhìn phân thân linh hồn hỏa diễm trước mặt mình, phân thân linh hồn hỏa diễm cúi đầu, quang thải trong mắt chợt lóe rồi biến mất.</w:t>
      </w:r>
    </w:p>
    <w:p>
      <w:pPr>
        <w:pStyle w:val="BodyText"/>
      </w:pPr>
      <w:r>
        <w:t xml:space="preserve"> Nhìn thần quang trong mắt phân thân linh hồn hỏa diễm biến mất, mọi người đều nở nụ cười, thì ra vừa rồi Âu Dương chỉ dùng phân thân này lén lút quan sát bọn họ, nhưng sau khi bị Vệ Thi vạch trần liền xấu hổ bỏ chạy. . .</w:t>
      </w:r>
    </w:p>
    <w:p>
      <w:pPr>
        <w:pStyle w:val="BodyText"/>
      </w:pPr>
      <w:r>
        <w:t xml:space="preserve"> Không sai, hiện tại Âu Dương đang ở trong một khu rừng vô cùng rộng lớn của tiên giới, một con rùa đen khổng lồ đang chở hắn đi dọc theo con sông trong khu rừng.</w:t>
      </w:r>
    </w:p>
    <w:p>
      <w:pPr>
        <w:pStyle w:val="BodyText"/>
      </w:pPr>
      <w:r>
        <w:t xml:space="preserve"> Lúc này Âu Dương mở mắt lắc lắc đầu, hình như bất cứ lúc nào Vệ Thi cũng có thể minh bạch suy nghĩ trong lòng mình, nhưng lần này nàng làm mình quá mất mặt, mình lén lút đi quan sát người ta còn bị người vạch trần tại chỗ.</w:t>
      </w:r>
    </w:p>
    <w:p>
      <w:pPr>
        <w:pStyle w:val="BodyText"/>
      </w:pPr>
      <w:r>
        <w:t xml:space="preserve"> - Rùa đen, cảm tạ ngươi đã chở ta hai ngày qua, nhưng ta phải đi.</w:t>
      </w:r>
    </w:p>
    <w:p>
      <w:pPr>
        <w:pStyle w:val="BodyText"/>
      </w:pPr>
      <w:r>
        <w:t xml:space="preserve"> Âu Dương nói xong, thân thể hắn đã nổi lên. Rùa đen nhô đầu nhìn hắn, kêu lên hai tiếng "ô ô", nhưng Âu Dương đã sớm đi xa.</w:t>
      </w:r>
    </w:p>
    <w:p>
      <w:pPr>
        <w:pStyle w:val="BodyText"/>
      </w:pPr>
      <w:r>
        <w:t xml:space="preserve"> Khủng hoảng vẫn đang truyền lưu trong tiên giới, mặc dù tiên giới bị phá hủy đã khôi phục, nhưng cung điện do đám mây tạo thành trên bầu trời vẫn chưa chưa từng biến mất. Từ trong cung điện thường xuyên truyền ra thiên uy, như muốn nói với mọi người Thiên Vương còn vẫn đang ở đây.</w:t>
      </w:r>
    </w:p>
    <w:p>
      <w:pPr>
        <w:pStyle w:val="BodyText"/>
      </w:pPr>
      <w:r>
        <w:t xml:space="preserve"> - Hẹn ước mười năm, còn có mấy tháng cuối cùng, mấy tháng này đối với con người mà nói cũng không xem là ngắn.</w:t>
      </w:r>
    </w:p>
    <w:p>
      <w:pPr>
        <w:pStyle w:val="BodyText"/>
      </w:pPr>
      <w:r>
        <w:t xml:space="preserve"> Âu Dương vẫn ngồi trên xe đẩy, dáng vẻ vẫn bệnh tật như trước kia, nhưng lúc này Âu Dương nắm giữ pháp tắc lại cường đại hơn bất cứ lúc nào.</w:t>
      </w:r>
    </w:p>
    <w:p>
      <w:pPr>
        <w:pStyle w:val="BodyText"/>
      </w:pPr>
      <w:r>
        <w:t xml:space="preserve"> - Nếu như lần này Thần Tiễn thất bại, chúng ta có phải sẽ thật sự bị tiêu diệt hay không?</w:t>
      </w:r>
    </w:p>
    <w:p>
      <w:pPr>
        <w:pStyle w:val="BodyText"/>
      </w:pPr>
      <w:r>
        <w:t xml:space="preserve"> Đây là chủ đề thảo luận của người trong tiên giới, nhưng không ai có thể trả lời được đáp án này.</w:t>
      </w:r>
    </w:p>
    <w:p>
      <w:pPr>
        <w:pStyle w:val="BodyText"/>
      </w:pPr>
      <w:r>
        <w:t xml:space="preserve"> Thần Tiễn gánh vác hi vọng của quá nhiều người, trên lưng hắn có quá nhiều gánh nặng. Hoặc là nói Âu Dương đã mệt mỏi, quá mệt mỏi.</w:t>
      </w:r>
    </w:p>
    <w:p>
      <w:pPr>
        <w:pStyle w:val="BodyText"/>
      </w:pPr>
      <w:r>
        <w:t xml:space="preserve"> Trước đây mình đã từng chiến đấu, nhưng tại sao hiện giờ vẫn phải chiến đấu nhiều như vậy.</w:t>
      </w:r>
    </w:p>
    <w:p>
      <w:pPr>
        <w:pStyle w:val="BodyText"/>
      </w:pPr>
      <w:r>
        <w:t xml:space="preserve"> - Phụ thân, con sẽ chết sao?</w:t>
      </w:r>
    </w:p>
    <w:p>
      <w:pPr>
        <w:pStyle w:val="BodyText"/>
      </w:pPr>
      <w:r>
        <w:t xml:space="preserve"> Một tiểu tử mặc y phục thuộc da nhìn phụ thân thợ săn mở miệng hỏi.</w:t>
      </w:r>
    </w:p>
    <w:p>
      <w:pPr>
        <w:pStyle w:val="BodyText"/>
      </w:pPr>
      <w:r>
        <w:t xml:space="preserve"> - Không đâu, chúng ta phải tin tưởng Thần Tiễn, Thần Tiễn chưa bao giờ để chúng ta thất vọng.</w:t>
      </w:r>
    </w:p>
    <w:p>
      <w:pPr>
        <w:pStyle w:val="BodyText"/>
      </w:pPr>
      <w:r>
        <w:t xml:space="preserve"> Trong mắt người thợ săn hiện lên vài phần yêu thương và lo lắng, rất hiển nhiên những lời này của hắn chỉ là lừa gạt hài nhi.</w:t>
      </w:r>
    </w:p>
    <w:p>
      <w:pPr>
        <w:pStyle w:val="BodyText"/>
      </w:pPr>
      <w:r>
        <w:t xml:space="preserve"> - Mẫu thân, vì sao Nhị Ngưu luôn nói chúng ta không có cơ hội cưới vợ? Có phải là Nhị Nha không thích ta ?</w:t>
      </w:r>
    </w:p>
    <w:p>
      <w:pPr>
        <w:pStyle w:val="BodyText"/>
      </w:pPr>
      <w:r>
        <w:t xml:space="preserve"> Một hài tử thật thà chất phác nhìn mẫu thân hỏi.</w:t>
      </w:r>
    </w:p>
    <w:p>
      <w:pPr>
        <w:pStyle w:val="BodyText"/>
      </w:pPr>
      <w:r>
        <w:t xml:space="preserve"> - Hài nhi, không đâu, Nhị Nha làm sao không thích con chứ, tương lai con nhất định có cơ hội lấy Nhị Nha làm vợ.</w:t>
      </w:r>
    </w:p>
    <w:p>
      <w:pPr>
        <w:pStyle w:val="BodyText"/>
      </w:pPr>
      <w:r>
        <w:t xml:space="preserve"> Mẫu thân trả lời hài nhi của mình, nhưng nàng biết rõ, không ai biết hài nhi của mình có cơ hội trưởng thành hay không, vì bọn họ không có thời gian.</w:t>
      </w:r>
    </w:p>
    <w:p>
      <w:pPr>
        <w:pStyle w:val="BodyText"/>
      </w:pPr>
      <w:r>
        <w:t xml:space="preserve"> Đẩy chiếc xe đẩy của mình, Âu Dương đi trong tinh không, hắn phảng phất nghe được đối thoại của vô số người, phảng phất như thấy được hỉ nộ ái ố của mọi người. Có người mắng hắn, có người tán dương hắn, có người nghĩ hắn không có khả năng là đối thủ của Thiên Vương, cũng có người cảm thấy hắn nhất định có thể thắng lợi, nhưng đối với tất cả những lời này Âu Dương hoàn toàn không để ý, hắn chỉ xem mình như một người ngoài cuộc đứng nhìn.</w:t>
      </w:r>
    </w:p>
    <w:p>
      <w:pPr>
        <w:pStyle w:val="BodyText"/>
      </w:pPr>
      <w:r>
        <w:t xml:space="preserve"> Ngừng cước bộ, Âu Dương đứng dậy, chiếc xe đẩy bị nghiền nát đưa về hư không. Âu Dương nhắm mắt lại, phảng phất như dung hợp với thời không, biến thành một pho tượng, một pho tượng đứng sừng sững trong tinh không.</w:t>
      </w:r>
    </w:p>
    <w:p>
      <w:pPr>
        <w:pStyle w:val="BodyText"/>
      </w:pPr>
      <w:r>
        <w:t xml:space="preserve"> Âu Dương giống như đang chờ đợi cái gì đó, cùng với thời gian chuyển dời, một ngày lại một ngày trôi qua, cho đến ngày thứ bảy, trong tinh không truyền đến một trận chuyển động, một bạch y nhân xuất hiện trước người Âu Dương.</w:t>
      </w:r>
    </w:p>
    <w:p>
      <w:pPr>
        <w:pStyle w:val="BodyText"/>
      </w:pPr>
      <w:r>
        <w:t xml:space="preserve"> - Xem ra ngươi đã thất bại . . .</w:t>
      </w:r>
    </w:p>
    <w:p>
      <w:pPr>
        <w:pStyle w:val="BodyText"/>
      </w:pPr>
      <w:r>
        <w:t xml:space="preserve"> Bạch y nhân mỉm cười nhìn Âu Dương, nếu như không phải Âu Dương biết người trước mặt mình là ai, có thể sẽ cho rằng đây là một lão bằng hữu thất lạc đã nhiều năm, bởi vì nụ cười trên mặt hắn thật sự quá hài hòa.</w:t>
      </w:r>
    </w:p>
    <w:p>
      <w:pPr>
        <w:pStyle w:val="BodyText"/>
      </w:pPr>
      <w:r>
        <w:t xml:space="preserve"> - Ta thất bại hay không, không phải do ngươi kết luận.</w:t>
      </w:r>
    </w:p>
    <w:p>
      <w:pPr>
        <w:pStyle w:val="BodyText"/>
      </w:pPr>
      <w:r>
        <w:t xml:space="preserve"> Âu Dương cũng không khách khí, dù sao tương lai hắn sẽ là đối thủ của mình, mình không cần phải nói những lời dễ nghe với hắn.</w:t>
      </w:r>
    </w:p>
    <w:p>
      <w:pPr>
        <w:pStyle w:val="BodyText"/>
      </w:pPr>
      <w:r>
        <w:t xml:space="preserve"> - Vậy sao, ta đang chờ mong một trận thất bại, Ta thỉnh cầu ngươi khiến ta thất bại, nhưng hiện tại ngươi hiển nhiên còn kém quá xa, hiện tại trong tay ta ngươi căn bản không có bất cứ cơ hội gì, ngươi hiểu chứ?</w:t>
      </w:r>
    </w:p>
    <w:p>
      <w:pPr>
        <w:pStyle w:val="BodyText"/>
      </w:pPr>
      <w:r>
        <w:t xml:space="preserve"> Trên mặt Thiên Vương mang theo nụ cười ngạo nghễ.</w:t>
      </w:r>
    </w:p>
    <w:p>
      <w:pPr>
        <w:pStyle w:val="BodyText"/>
      </w:pPr>
      <w:r>
        <w:t xml:space="preserve"> - Từ lúc nào ngươi lại trở nên tự tin như vậy?</w:t>
      </w:r>
    </w:p>
    <w:p>
      <w:pPr>
        <w:pStyle w:val="BodyText"/>
      </w:pPr>
      <w:r>
        <w:t xml:space="preserve"> Âu Dương nhìn thấy bộ dạng ngạo thị của Thiên Vương cũng rất khó chịu. Tên gia hỏa này đúng là thiếu đánh, hơn nữa lúc này còn dùng một loại nhãn thần tất thắng nhìn Âu Dương càng khiến hắn không vui, nhưng Âu Dương cũng rất khó phản bác hắn, bởi vì bản thân Âu Dương biết rõ hơn ai khác. Nếu thực sự chiến đấu, có lẽ sẽ đúng như lời Thiên Vương nói, mình sẽ không chịu nổi một kích.</w:t>
      </w:r>
    </w:p>
    <w:p>
      <w:pPr>
        <w:pStyle w:val="BodyText"/>
      </w:pPr>
      <w:r>
        <w:t xml:space="preserve"> Đừng thấy chỉ có nửa bước chênh lệch, nửa bước này chính là khoảng cách gần nhau trong ganh tấc mà biển trời cách mặt. Từ xưa đến nay bao nhiêu người đạt được tổ cấp, nhưng chân chính bước vào bán bộ chí cao vô thượng chỉ có một mình Âu Dương, mà chân chính đạt được chí cao vô thượng chỉ có một mình Thiên Vương, đó chính là khoảng cách.</w:t>
      </w:r>
    </w:p>
    <w:p>
      <w:pPr>
        <w:pStyle w:val="BodyText"/>
      </w:pPr>
      <w:r>
        <w:t xml:space="preserve"> - Ta tự tin hay không không quan trọng, quan trọng là ngươi khiến ta thất vọng. . .</w:t>
      </w:r>
    </w:p>
    <w:p>
      <w:pPr>
        <w:pStyle w:val="BodyText"/>
      </w:pPr>
      <w:r>
        <w:t xml:space="preserve"> Thiên Vương cũng biết. Lúc này không nên tiếp tục nói thêm cái gì với Âu Dương, hắn lắc lắc ngón trỏ, sau đó thân hình dần dần vỡ nát, biến thành hư vô, biến mất trước mặt Âu Dương.</w:t>
      </w:r>
    </w:p>
    <w:p>
      <w:pPr>
        <w:pStyle w:val="BodyText"/>
      </w:pPr>
      <w:r>
        <w:t xml:space="preserve"> - Thiên Vương, dáng vẻ của ngươi thật sự rất ti tiện!</w:t>
      </w:r>
    </w:p>
    <w:p>
      <w:pPr>
        <w:pStyle w:val="BodyText"/>
      </w:pPr>
      <w:r>
        <w:t xml:space="preserve"> Đây là lời nói cuối cùng Âu Dương dành cho Thiên Vương, mà khắp thiên hạ chỉ sợ cũng duy độc có Âu Dương mới dám nói Thiên Vương như thế.</w:t>
      </w:r>
    </w:p>
    <w:p>
      <w:pPr>
        <w:pStyle w:val="BodyText"/>
      </w:pPr>
      <w:r>
        <w:t xml:space="preserve"> Cùng lúc đó, toàn bộ tiên giới đã phát sinh biến hóa ngút trời. Trên thánh sơn tất cả thân hữu của Âu Dương đều đã từ trên thánh sơn đi xuống.</w:t>
      </w:r>
    </w:p>
    <w:p>
      <w:pPr>
        <w:pStyle w:val="Compact"/>
      </w:pPr>
      <w:r>
        <w:t xml:space="preserve"> </w:t>
      </w:r>
      <w:r>
        <w:br w:type="textWrapping"/>
      </w:r>
      <w:r>
        <w:br w:type="textWrapping"/>
      </w:r>
    </w:p>
    <w:p>
      <w:pPr>
        <w:pStyle w:val="Heading2"/>
      </w:pPr>
      <w:bookmarkStart w:id="1122" w:name="chương-1195-1196-đại-đạo-chí-giản"/>
      <w:bookmarkEnd w:id="1122"/>
      <w:r>
        <w:t xml:space="preserve">1100. Chương 1195 + 1196: Đại Đạo Chí Giản</w:t>
      </w:r>
    </w:p>
    <w:p>
      <w:pPr>
        <w:pStyle w:val="Compact"/>
      </w:pPr>
      <w:r>
        <w:br w:type="textWrapping"/>
      </w:r>
      <w:r>
        <w:br w:type="textWrapping"/>
      </w:r>
      <w:r>
        <w:t xml:space="preserve">Bọn họ đương nhiên không phải hạ sơn du ngoạn, bọn họ từ trên thánh sơn đi xuống chính là vì muốn kéo một tia tín niệm cuối cùng cho Âu Dương. Phương pháp này chính là Bạch Tinh nói ra.</w:t>
      </w:r>
    </w:p>
    <w:p>
      <w:pPr>
        <w:pStyle w:val="BodyText"/>
      </w:pPr>
      <w:r>
        <w:t xml:space="preserve"> Bạch Tinh nói Âu Dương cách chí cao vô thượng có lẽ không xa, nhưng hiện tại có lẽ hắn vẫn không biết làm thế nào bước vào giai đoạn đó, lúc này cũng không ai giúp được hắn, việc mọi người có thể làm chính là giúp Âu Dương kéo tín niệm, để tín niệm của tất cả mọi người trong thế giới liên kết với nhau, để loại tín niệm này trở thành vũ khí chiến đấu cuối cùng của Âu Dương . . .</w:t>
      </w:r>
    </w:p>
    <w:p>
      <w:pPr>
        <w:pStyle w:val="BodyText"/>
      </w:pPr>
      <w:r>
        <w:t xml:space="preserve"> Lôi kéo tín niệm! Lấy tín niệm làm chiến ý vô biên, gánh vác vô số lực lượng trong thiên địa phá kén hóa bướm. Suy nghĩ này rất hay, nhưng khi chân chính thực thi, cho dù là thân hữu của Âu Dương cũng bắt đầu hoài nghi suy nghĩ của Thiên Vương có đúng hay không.</w:t>
      </w:r>
    </w:p>
    <w:p>
      <w:pPr>
        <w:pStyle w:val="BodyText"/>
      </w:pPr>
      <w:r>
        <w:t xml:space="preserve"> Cho đến giờ phút này, trong những người đang sống vẫn còn hơn phân nửa tín ngưỡng Thiên Vương! Chuyện này thật là đáng sợ. Vì mạng sống mà mọi người thật sự dám làm bất cứ chuyện gì. Buông bỏ tất cả chỉ vì sinh tồn, đây có thể chính là gốc rễ xấu xa trong miệng Thiên Vương.</w:t>
      </w:r>
    </w:p>
    <w:p>
      <w:pPr>
        <w:pStyle w:val="BodyText"/>
      </w:pPr>
      <w:r>
        <w:t xml:space="preserve"> - Thần Tiễn căn bản không thể thắng, nếu như chúng ta tín ngưỡng Thiên Vương, có lẽ còn có cơ hội sống sót, nếu như nghe theo các ngươi, ngay cả cơ hội sống sót chúng ta cũng không có!</w:t>
      </w:r>
    </w:p>
    <w:p>
      <w:pPr>
        <w:pStyle w:val="BodyText"/>
      </w:pPr>
      <w:r>
        <w:t xml:space="preserve"> Đây là lời nói của rất nhiều người tín ngưỡng Thiên Vương.</w:t>
      </w:r>
    </w:p>
    <w:p>
      <w:pPr>
        <w:pStyle w:val="BodyText"/>
      </w:pPr>
      <w:r>
        <w:t xml:space="preserve"> Khi tất cả đang yên lặng diễn ra, Thiên Vương cũng đang chăm chú quan sát. Trên mặt hắn mang theo tiếu ý nhàn nhạt. Chuyện này xác thực rất khôi hài, những con người hèn mọn này lại cho rằng mình sẽ đại từ đại bi buông tha cho đám cỏ dại bọn họ hay sao? Đây quả thực là một loại châm chọc.</w:t>
      </w:r>
    </w:p>
    <w:p>
      <w:pPr>
        <w:pStyle w:val="BodyText"/>
      </w:pPr>
      <w:r>
        <w:t xml:space="preserve"> Thời gian chuyển dời, ngày nối ngày, tháng nối tháng, cuối cùng hẹn ước mười năm cũng hết. Trong tinh không Âu Dương cũng mở mắt, khi hắn mở mắt ra, Âu Dương phảng phất như thần linh nhìn thấu hư không, trong quang mang lóe ra thân thể của hắn đã đi tới Thiên Cung do đám mây cấu thành.</w:t>
      </w:r>
    </w:p>
    <w:p>
      <w:pPr>
        <w:pStyle w:val="BodyText"/>
      </w:pPr>
      <w:r>
        <w:t xml:space="preserve"> Toàn thân mặc chiến giáp tuyết trắng, Thiên Vương ngồi trên bảo tọa đám mây, giống như một vương giả chí cao vô thượng đang bao quát toàn bộ sinh linh trên đại địa. Trong mắt hắn không có bất cứ màu sắc gì, giống như thế giới này với hắn mà nói có cũng được không có cũng được. Hôm nay, hầu như tất cả cường giả của tiên giới đều đứng trước gia môn nhìn lên bầu trời, nhìn lên Thiên Cung trên đám mây, cùng đợi kết quả của trận đánh cuối cùng.</w:t>
      </w:r>
    </w:p>
    <w:p>
      <w:pPr>
        <w:pStyle w:val="BodyText"/>
      </w:pPr>
      <w:r>
        <w:t xml:space="preserve"> - Ngươi không nên tới !</w:t>
      </w:r>
    </w:p>
    <w:p>
      <w:pPr>
        <w:pStyle w:val="BodyText"/>
      </w:pPr>
      <w:r>
        <w:t xml:space="preserve"> Thiên Vương lẳng lặng ngẩng đầu nhìn Âu Dương nói:</w:t>
      </w:r>
    </w:p>
    <w:p>
      <w:pPr>
        <w:pStyle w:val="BodyText"/>
      </w:pPr>
      <w:r>
        <w:t xml:space="preserve"> - Nếu như ngươi đào tẩu. Cho dù là ta cũng không có cách nào tìm được cái bóng của ngươi, tại sao phải buông tha hi vọng sống sót đi tìm cái chết!</w:t>
      </w:r>
    </w:p>
    <w:p>
      <w:pPr>
        <w:pStyle w:val="BodyText"/>
      </w:pPr>
      <w:r>
        <w:t xml:space="preserve"> - Đã chết nhiều lần như vậy, đối với cái chết, từ lâu ta đã không còn sợ hãi, hơn nữa Thiên Vương ngươi quá tự tin, cho dù ta thua ngươi, ngươi có thể giết chết được ta sao!</w:t>
      </w:r>
    </w:p>
    <w:p>
      <w:pPr>
        <w:pStyle w:val="BodyText"/>
      </w:pPr>
      <w:r>
        <w:t xml:space="preserve"> Trên mặt Âu Dương cũng mang theo nụ cười bình thản. Không sai, chính là những lời này, cho dù ta thua, ngươi có năng lực giết chết ta sao?</w:t>
      </w:r>
    </w:p>
    <w:p>
      <w:pPr>
        <w:pStyle w:val="BodyText"/>
      </w:pPr>
      <w:r>
        <w:t xml:space="preserve"> Bán bộ chí cao vô thượng cũng là chí cao vô thượng, cũng là cường giả nắm giữ vận chuyển của thiên địa pháp tắc. Cường giả như vậy sớm đã là tồn tại bất diệt, cho dù là Thiên Vương nhiều nhất chỉ có thể vĩnh hằng trấn áp Âu Dương, chứ không thể giết chết Âu Dương!</w:t>
      </w:r>
    </w:p>
    <w:p>
      <w:pPr>
        <w:pStyle w:val="BodyText"/>
      </w:pPr>
      <w:r>
        <w:t xml:space="preserve"> - Ngươi nhìn đi!</w:t>
      </w:r>
    </w:p>
    <w:p>
      <w:pPr>
        <w:pStyle w:val="BodyText"/>
      </w:pPr>
      <w:r>
        <w:t xml:space="preserve"> Thiên Vương vung tay, một huyền đăng kim sắc từ trên trời bay tới. Huyền đăng này vô cùng lớn, giống như một ngôi sao. Hiện giờ huyền đăng còn chưa có bấc đèn, cũng chưa được nhen nhóm. Nhưng khi huyền đăng xuất hiện, ngoại trừ Âu Dương, bất luận là phàm nhân hay là tổ cấp cường giả đều quỳ xuống mặt đất, bị thiên uy do huyền đăng này phát ra áp bách không thể nào nhúc nhích.</w:t>
      </w:r>
    </w:p>
    <w:p>
      <w:pPr>
        <w:pStyle w:val="BodyText"/>
      </w:pPr>
      <w:r>
        <w:t xml:space="preserve"> - Đây chính là đèn ngôi sao mà ta chuẩn bị cho ngươi, ta sẽ không giết ngươi, ta sẽ cho ngươi biến thành bấc đèn của đèn ngôi sao, vĩnh viễn trấn áp ngươi!</w:t>
      </w:r>
    </w:p>
    <w:p>
      <w:pPr>
        <w:pStyle w:val="BodyText"/>
      </w:pPr>
      <w:r>
        <w:t xml:space="preserve"> Thiên Vương cười ha ha, huyền đăng cũng theo tiếng cười của Thiên Vương bắt đầu run rẩy.</w:t>
      </w:r>
    </w:p>
    <w:p>
      <w:pPr>
        <w:pStyle w:val="BodyText"/>
      </w:pPr>
      <w:r>
        <w:t xml:space="preserve"> Lúc này hắc ám vô tận phủ xuống trên đại địa, ngoại trừ phạm vi trăm trượng xung quanh Âu Dương vẫn là quang minh vô hạn, tất cả khu vực khác đều biến thành hắc ám. Đây là thiên đạo lực, đây là áp bách của thiên đạo!</w:t>
      </w:r>
    </w:p>
    <w:p>
      <w:pPr>
        <w:pStyle w:val="BodyText"/>
      </w:pPr>
      <w:r>
        <w:t xml:space="preserve"> Mọi người ngẩng đầu nhìn Âu Dương giống như ngôi sao trên bầu trời, khi thiên đạo lực phủ xuống, cho dù là thân hữu của Âu Dương đều biết Âu Dương thất bại rồi.</w:t>
      </w:r>
    </w:p>
    <w:p>
      <w:pPr>
        <w:pStyle w:val="BodyText"/>
      </w:pPr>
      <w:r>
        <w:t xml:space="preserve"> Đối lập thiên đạo như vậy đã nói lên tất cả, Thiên Vương là ngôn xuất pháp tùy, hắn sớm đã khống chế toàn bộ thiên đạo thế giới. Cho dù Âu Dương có thể sinh tồn trong kẽ hở, mãi mãi cũng không có khả năng khiêu chiến uy nghiêm của thiên đạo.</w:t>
      </w:r>
    </w:p>
    <w:p>
      <w:pPr>
        <w:pStyle w:val="BodyText"/>
      </w:pPr>
      <w:r>
        <w:t xml:space="preserve"> - Ngươi vẫn không phải thiên đạo! Muốn lấy thiên đạo áp chết ta, trừ phi ngươi lấy thân hóa đạo, bằng không đừng mơ tưởng áp chết ta!</w:t>
      </w:r>
    </w:p>
    <w:p>
      <w:pPr>
        <w:pStyle w:val="BodyText"/>
      </w:pPr>
      <w:r>
        <w:t xml:space="preserve"> Âu Dương nổi giận gầm lên một tiếng, quang huy vô tận tản ra phá tan bầu trời hắc ám, sau đó Âu Dương giống như một con mãnh hổ, chợt lóe cũng đã đi tới trước người Thiên Vương.</w:t>
      </w:r>
    </w:p>
    <w:p>
      <w:pPr>
        <w:pStyle w:val="BodyText"/>
      </w:pPr>
      <w:r>
        <w:t xml:space="preserve"> Quyền cước đơn giản, va chạm tự nhiên. Đây là va chạm của hai đại cường giả mạnh nhất trong thiên địa. Không ai có thể tưởng tượng, loại lực lượng hủy thiên diệt địa, thậm chí ngay cả một ánh sáng chói chang cũng không phát ra.</w:t>
      </w:r>
    </w:p>
    <w:p>
      <w:pPr>
        <w:pStyle w:val="BodyText"/>
      </w:pPr>
      <w:r>
        <w:t xml:space="preserve"> Giao chiến giữa Âu Dương và Thiên Vương thật giống như ẩu đả của hai người bình thường nhất, ngươi một quyền ta một cước va chạm với nhau.</w:t>
      </w:r>
    </w:p>
    <w:p>
      <w:pPr>
        <w:pStyle w:val="BodyText"/>
      </w:pPr>
      <w:r>
        <w:t xml:space="preserve"> Nhưng ai cũng có thể minh bạch, mỗi một lần va chạm của hai người đều ẩn chứa thiên địa pháp tắc. Cũng chính là hai người này mới có thể làm như vậy, nếu đổi thành bất cứ người nào khác, đừng nói là đối kháng, cho dù là mới tiến vào bên trong đã bị thiên địa pháp tắc vô tận áp bách biến thành tro tàn.</w:t>
      </w:r>
    </w:p>
    <w:p>
      <w:pPr>
        <w:pStyle w:val="BodyText"/>
      </w:pPr>
      <w:r>
        <w:t xml:space="preserve"> Nhìn cảnh tượng trên bầu trời, rất nhiều người có vẻ hơi thất vọng, bởi vì bọn họ không nhìn thấy thiên địa pháp tắc va chạm, cảm giác thật giống như hai con người bình thường đối kháng với nhau.</w:t>
      </w:r>
    </w:p>
    <w:p>
      <w:pPr>
        <w:pStyle w:val="BodyText"/>
      </w:pPr>
      <w:r>
        <w:t xml:space="preserve"> - Bạch Tinh ngươi nhìn thấy cái gì?</w:t>
      </w:r>
    </w:p>
    <w:p>
      <w:pPr>
        <w:pStyle w:val="BodyText"/>
      </w:pPr>
      <w:r>
        <w:t xml:space="preserve"> Ngụy Bỉnh Dập nhìn Bạch Tinh hỏi.</w:t>
      </w:r>
    </w:p>
    <w:p>
      <w:pPr>
        <w:pStyle w:val="BodyText"/>
      </w:pPr>
      <w:r>
        <w:t xml:space="preserve"> - Ta thấy được va chạm giữa trời và trời!</w:t>
      </w:r>
    </w:p>
    <w:p>
      <w:pPr>
        <w:pStyle w:val="BodyText"/>
      </w:pPr>
      <w:r>
        <w:t xml:space="preserve"> Không sai, trong mắt cường giả có cấp bậc khác nhau, cảm giác của trận chiến này cũng hoàn toàn khác nhau. Trong mắt cường giả bình thường đây chẳng qua là va chạm của hai người bình thường, nhưng trong mắt cường giả tổ cấp đây là va chạm giữa thế giới với thế giới, đây mới là va chạm đỉnh phong nhất.</w:t>
      </w:r>
    </w:p>
    <w:p>
      <w:pPr>
        <w:pStyle w:val="BodyText"/>
      </w:pPr>
      <w:r>
        <w:t xml:space="preserve"> Va chạm giữa hắc ám và quang minh, cùng với tiếp xúc của hai người càng ngày càng nhiều, mọi người cũng phát hiện ra ảo diệu bên trong. Phía sau Thiên Vương mang theo hắc ám vô tận, mỗi động tác của hắn đều có thể kéo động hắc ám, để hắc ám chuyển động theo lực lượng của hắn, để hắc ám áp bách quang minh.</w:t>
      </w:r>
    </w:p>
    <w:p>
      <w:pPr>
        <w:pStyle w:val="BodyText"/>
      </w:pPr>
      <w:r>
        <w:t xml:space="preserve"> Thân thể của Âu Dương thì phảng phất hoàn toàn do quang minh biến ảo thành, mỗi lần hắc ám có ý đồ tiếp cận đều sẽ bị lực lượng quang minh của Âu Dương xua tan, khiến nó biến thành vô dụng.</w:t>
      </w:r>
    </w:p>
    <w:p>
      <w:pPr>
        <w:pStyle w:val="BodyText"/>
      </w:pPr>
      <w:r>
        <w:t xml:space="preserve"> Biến hóa liên tục xuất hiện, hắc ám và quang minh cũng chuyển hoán cho nhau. Rất nhanh mọi người phát hiện bầu trời đang sáng dần lên, bởi vì lúc này quang minh do Thiên Vương nắm giữ, hơn phân nửa bầu trời đều chuyển hoán thành quang minh, ngược lại Âu Dương chỉ có thể chiếm cứ hắc ám đối kháng với quang minh.</w:t>
      </w:r>
    </w:p>
    <w:p>
      <w:pPr>
        <w:pStyle w:val="BodyText"/>
      </w:pPr>
      <w:r>
        <w:t xml:space="preserve"> - Vô ích, cho dù ngươi nỗ lực thế nào đi nữa, chênh lệch thiên đạo cũng không thể bù đắp, chênh lệch giữa chúng ta quá lớn.</w:t>
      </w:r>
    </w:p>
    <w:p>
      <w:pPr>
        <w:pStyle w:val="BodyText"/>
      </w:pPr>
      <w:r>
        <w:t xml:space="preserve"> Thiên Vương bỗng nhiên dừng quyền cước của mình, tay hắn chỉ vào huyền đăng trên bầu trời.</w:t>
      </w:r>
    </w:p>
    <w:p>
      <w:pPr>
        <w:pStyle w:val="BodyText"/>
      </w:pPr>
      <w:r>
        <w:t xml:space="preserve"> Toàn bộ huyền đăng ngôi sao theo chuyển động ngón tay của Thiên Vương bắt đầu sáng dần lên, khi huyền đăng sáng lên, cảm giác áp bách thiên địa cũng biến mất, mọi người đều thở dài một hơi.</w:t>
      </w:r>
    </w:p>
    <w:p>
      <w:pPr>
        <w:pStyle w:val="BodyText"/>
      </w:pPr>
      <w:r>
        <w:t xml:space="preserve"> Nhưng khi bọn họ đang thở phào nhẹ nhõm, tất cả áp bách lại tập trung trên người Âu Dương. Điểm điểm quang huy của huyền đăng bắt đầu bao phủ Âu Dương, khiến toàn thân Âu Dương đều phát ra một loại quang huy giống như sinh mệnh.</w:t>
      </w:r>
    </w:p>
    <w:p>
      <w:pPr>
        <w:pStyle w:val="BodyText"/>
      </w:pPr>
      <w:r>
        <w:t xml:space="preserve"> - Rút cuộc vẫn thua...</w:t>
      </w:r>
    </w:p>
    <w:p>
      <w:pPr>
        <w:pStyle w:val="BodyText"/>
      </w:pPr>
      <w:r>
        <w:t xml:space="preserve"> Trong một khắc bị huyền đăng bao phủ Âu Dương biết mình đã thất bại, quang huy của huyền đăng chính là pháp tắc lực của Thiên Vương. Huyền đăng này chính là bảo vật trấn áp mà mười năm trước Thiên Vương dùng oán khí vô tận và gốc rễ xấu xa của mọi người luyện chế thành.</w:t>
      </w:r>
    </w:p>
    <w:p>
      <w:pPr>
        <w:pStyle w:val="BodyText"/>
      </w:pPr>
      <w:r>
        <w:t xml:space="preserve"> Bảo vật này đủ để trấn áp thiên đạo, muốn trấn áp Âu Dương đương nhiên không có vấn đề, trừ phi Âu Dương có thể đánh vỡ, tự thân nhảy vào chí cao vô thượng, đánh vỡ vô tận thiên đạo, từ trong huyền đăng bước ra, bằng không suốt đời này cũng không có bất cứ cơ hội nào phản kháng.</w:t>
      </w:r>
    </w:p>
    <w:p>
      <w:pPr>
        <w:pStyle w:val="BodyText"/>
      </w:pPr>
      <w:r>
        <w:t xml:space="preserve"> - Ngươi vẫn thất bại..</w:t>
      </w:r>
    </w:p>
    <w:p>
      <w:pPr>
        <w:pStyle w:val="BodyText"/>
      </w:pPr>
      <w:r>
        <w:t xml:space="preserve"> Minh Hậu đứng trong Thiên Cung đám mây, trong mắt mang theo vẻ mê man, nàng đã hi vọng Âu Dương có thể đánh bại Thiên Vương, có thể khiến Thiên Vương mất đi thiên đạo lực, để Thiên Vương biến thành nam nhân hàng ngày mỉm cười ôm lấy nàng trước kia.</w:t>
      </w:r>
    </w:p>
    <w:p>
      <w:pPr>
        <w:pStyle w:val="BodyText"/>
      </w:pPr>
      <w:r>
        <w:t xml:space="preserve"> - Con người hèn mọn!</w:t>
      </w:r>
    </w:p>
    <w:p>
      <w:pPr>
        <w:pStyle w:val="BodyText"/>
      </w:pPr>
      <w:r>
        <w:t xml:space="preserve"> Khi Thiên Vương chụp huyền đăng lên trên người Âu Dương, hắn dùng ánh mắt khinh thường nhìn tất cả cường giả trên đại địa, thanh âm của hắn phá tan vũ trụ, khiến bất cứ người nào trên thế giới cũng nghe thấy rất rõ ràng.</w:t>
      </w:r>
    </w:p>
    <w:p>
      <w:pPr>
        <w:pStyle w:val="BodyText"/>
      </w:pPr>
      <w:r>
        <w:t xml:space="preserve"> - Các ngươi cho rằng mình là tiên sao? Các ngươi cho rằng mình cao cao tại thượng sao? Hôm nay ta sẽ nói cho các ngươi biết, các ngươi đều là một đám kiến hôi!</w:t>
      </w:r>
    </w:p>
    <w:p>
      <w:pPr>
        <w:pStyle w:val="BodyText"/>
      </w:pPr>
      <w:r>
        <w:t xml:space="preserve"> Thanh âm của Thiên Vương phảng phất mang theo duyên pháp vô tận, khiến tất cả những người nghe thấy đều không cách nào dấy lên một ý tứ phản kháng.</w:t>
      </w:r>
    </w:p>
    <w:p>
      <w:pPr>
        <w:pStyle w:val="BodyText"/>
      </w:pPr>
      <w:r>
        <w:t xml:space="preserve"> - Tiểu thế giới, thế giới trung đẳng, tiên giới! Thế giới này cao đẳng hơn thế giới kia. Thế giới này vốn không công bằng. Cường giả có thiên phú có thể biến thành cường giả vô địch, người yếu thì chỉ có thể vĩnh viễn bị người khác cho là con kiến hôi. Ức hiếp, phản bội, đây chính là thế giới hèn mọn. Các ngươi nói cho ta biết thế giới như vậy có nên tồn tại hay không?</w:t>
      </w:r>
    </w:p>
    <w:p>
      <w:pPr>
        <w:pStyle w:val="BodyText"/>
      </w:pPr>
      <w:r>
        <w:t xml:space="preserve"> Thiên Vương nhìn những người cúi đầu, lúc này hắn áp bách thiên địa, khiến tất cả mọi người đều phải cúi đầu.</w:t>
      </w:r>
    </w:p>
    <w:p>
      <w:pPr>
        <w:pStyle w:val="BodyText"/>
      </w:pPr>
      <w:r>
        <w:t xml:space="preserve"> - Các ngươi không cho rằng các ngươi chính là cường giả chứ?</w:t>
      </w:r>
    </w:p>
    <w:p>
      <w:pPr>
        <w:pStyle w:val="BodyText"/>
      </w:pPr>
      <w:r>
        <w:t xml:space="preserve"> Thiên Vương nhìn những người này, trong mắt mang theo trào phúng nồng đậm nói:</w:t>
      </w:r>
    </w:p>
    <w:p>
      <w:pPr>
        <w:pStyle w:val="BodyText"/>
      </w:pPr>
      <w:r>
        <w:t xml:space="preserve"> - Ha ha, từ ngày các ngươi xem người khác là kiến hôi, các ngươi cũng nên có giác ngộ mình cũng chính là kiến hôi. Nếu thế giới này đều là kiến hôi, vậy thì cần gì phải tồn tại?</w:t>
      </w:r>
    </w:p>
    <w:p>
      <w:pPr>
        <w:pStyle w:val="BodyText"/>
      </w:pPr>
      <w:r>
        <w:t xml:space="preserve"> Thiên Vương giống như đang tự vấn tự đáp, lúc này sợ rằng ngoại trừ Âu Dương, thật sự không có ai dám mở miệng nói với hắn, nhưng Âu Dương đang bị huyền đăng trấn áp, đang nỗ lực giãy thoát khỏi trấn áp của huyền đăng lao tới.</w:t>
      </w:r>
    </w:p>
    <w:p>
      <w:pPr>
        <w:pStyle w:val="BodyText"/>
      </w:pPr>
      <w:r>
        <w:t xml:space="preserve"> - Nhìn thế giới dơ bẩn này đi, trong mắt các ngươi ta là người điên, nhưng trong mắt ta các ngươi lại dơ bẩn không gì sánh được.</w:t>
      </w:r>
    </w:p>
    <w:p>
      <w:pPr>
        <w:pStyle w:val="BodyText"/>
      </w:pPr>
      <w:r>
        <w:t xml:space="preserve"> Thiên Vương châm chọc nói.</w:t>
      </w:r>
    </w:p>
    <w:p>
      <w:pPr>
        <w:pStyle w:val="BodyText"/>
      </w:pPr>
      <w:r>
        <w:t xml:space="preserve"> - Cho dù chúng ta dơ bẩn chúng ta cũng là con người, còn ngươi thì sao!</w:t>
      </w:r>
    </w:p>
    <w:p>
      <w:pPr>
        <w:pStyle w:val="BodyText"/>
      </w:pPr>
      <w:r>
        <w:t xml:space="preserve"> Bỗng nhiên, một thanh âm từ dưới đại địa truyền đến, thanh âm này đến từ Vệ Thi. Vệ Thi ngẩng đầu nhìn Thiên Vương lẳng lặng nói:</w:t>
      </w:r>
    </w:p>
    <w:p>
      <w:pPr>
        <w:pStyle w:val="BodyText"/>
      </w:pPr>
      <w:r>
        <w:t xml:space="preserve"> - Chúng ta dơ bẩn, nhưng dơ bẩn của chúng ta chỉ xuất hiên khi đối đãi với địch nhân. Ngươi nghĩ ngươi không dơ bẩn sao? Ngươi cho Âu Dương thời gian mười năm, ngươi nghĩ ngươi vĩ đại lắm sao? Trên thực tế theo ý ta, ngươi cũng rất dơ bẩn, nếu như ngươi thực sự vĩ đại như ngươi nói, công bằng như ngươi nói, tại sao ngươi không đợi Âu Dương đạt được chí cao vô thượng hãy chiến đấu?</w:t>
      </w:r>
    </w:p>
    <w:p>
      <w:pPr>
        <w:pStyle w:val="BodyText"/>
      </w:pPr>
      <w:r>
        <w:t xml:space="preserve"> - Nói ra ngươi căn bản không có trái tim, ngươi thậm chí quên mình là một con người, trong mắt ngươi chỉ có người khác dơ bẩn, kỳ thực ngươi còn dơ bẩn hơn bất cứ người nào khác. Hủy diệt thế giới này? Để thế giới tiếp theo tràn ngập hài hòa và tình yêu? Ha ha ha, một người dơ bẩn như ngươi có thể sáng lập ra thế giới hoàn mỹ gì chứ? Có người tin tưởng sao? Bản thân ngươi tin tưởng sao!</w:t>
      </w:r>
    </w:p>
    <w:p>
      <w:pPr>
        <w:pStyle w:val="BodyText"/>
      </w:pPr>
      <w:r>
        <w:t xml:space="preserve"> Ngôn từ của Vệ Thi rất sắc bén, ngay cả Âu Dương nghe thấy cũng hơi sửng sốt.</w:t>
      </w:r>
    </w:p>
    <w:p>
      <w:pPr>
        <w:pStyle w:val="BodyText"/>
      </w:pPr>
      <w:r>
        <w:t xml:space="preserve"> Âu Dương có chút giật mình nhìn Vệ Thi, khi hắn nhìn thấy trên người Vệ Thi phát ra từng tia huyết quang, hắn mới minh bạch. Đây là có phân thân của mình hỗ trợ, mặc dù phân thân của mình yếu ớt hơn bản tôn rất nhiều, thế nhưng vẫn ẩn chứa một tia pháp tắc thiên địa. Vệ Thi cũng chính là dựa vào pháp tắc thiên địa này mới có thể hoàn thành đối thoại như vậy ... Bằng không chỉ dựa vào áp bách của Thiên Vương cũng đủ khiến Vệ Thi tan vỡ, căn bản không có khả năng mở miệng nói.</w:t>
      </w:r>
    </w:p>
    <w:p>
      <w:pPr>
        <w:pStyle w:val="BodyText"/>
      </w:pPr>
      <w:r>
        <w:t xml:space="preserve"> Lời nói của Vệ Thi cũng không khiến Thiên Vương tức giận, mà chỉ khiến Thiên Vương khẽ mỉm cười:</w:t>
      </w:r>
    </w:p>
    <w:p>
      <w:pPr>
        <w:pStyle w:val="BodyText"/>
      </w:pPr>
      <w:r>
        <w:t xml:space="preserve"> - Ngươi nói không sai, ta sớm đã quên mình là một con người, ta cũng rất dơ bẩn, nhưng vậy thì sao, tất cả đều đã kết thúc, hi vọng của các ngươi đã hoàn toàn tan biến. Trăm vạn năm sau khi kỷ nguyên mới mở ra, còn ai nhớ đến quá khứ chứ?</w:t>
      </w:r>
    </w:p>
    <w:p>
      <w:pPr>
        <w:pStyle w:val="BodyText"/>
      </w:pPr>
      <w:r>
        <w:t xml:space="preserve"> Quang huy của huyền đăng đã triệt để thôn phệ Âu Dương, Âu Dương mang theo ánh mắt không cam tâm tiến vào trong hắc ám. Suốt đời gần như đánh đâu thắng đó, không gì cản nổi, đến cuối cùng lại đi tới nông nỗi như vậy ...</w:t>
      </w:r>
    </w:p>
    <w:p>
      <w:pPr>
        <w:pStyle w:val="BodyText"/>
      </w:pPr>
      <w:r>
        <w:t xml:space="preserve"> - Ta muốn một lần nữa cầm lấy chiến cung, phá tan trở ngại thiên mệnh...</w:t>
      </w:r>
    </w:p>
    <w:p>
      <w:pPr>
        <w:pStyle w:val="BodyText"/>
      </w:pPr>
      <w:r>
        <w:t xml:space="preserve"> Âu Dương phảng phất lại thấy được dáng vẻ của mình cầm chiến cung trong tay vượt qua cửa ải khó khăn, nhưng trong nháy mắt cảnh tượng này đã sụp đổ, biến thành hư vô.</w:t>
      </w:r>
    </w:p>
    <w:p>
      <w:pPr>
        <w:pStyle w:val="BodyText"/>
      </w:pPr>
      <w:r>
        <w:t xml:space="preserve"> - Ta muốn trở lại biển vô tận, để Xuyên Vân Thuyền phá tan mây mù, để ánh dương chiếu sáng mặt biển...</w:t>
      </w:r>
    </w:p>
    <w:p>
      <w:pPr>
        <w:pStyle w:val="BodyText"/>
      </w:pPr>
      <w:r>
        <w:t xml:space="preserve"> Thời gian lưu chuyển, Âu Dương lại một lần nữa nhớ tới lúc tuyệt vọng nhất trước đây. Năm mươi năm thọ mệnh, mang theo Vệ Thi cưỡi Xuyên Vân Thuyền hành tẩu trên biển vô tận, gánh vác hi vọng, gánh vác tín niệm bất bại.</w:t>
      </w:r>
    </w:p>
    <w:p>
      <w:pPr>
        <w:pStyle w:val="BodyText"/>
      </w:pPr>
      <w:r>
        <w:t xml:space="preserve"> - Ta muốn một lần nữa tắm mình trong cơn mưa của tiên giới, để mặc cho mình gào thét ...</w:t>
      </w:r>
    </w:p>
    <w:p>
      <w:pPr>
        <w:pStyle w:val="BodyText"/>
      </w:pPr>
      <w:r>
        <w:t xml:space="preserve"> Quang huy của tiên giới dần dần lờ mờ trước mắt Âu Dương, tất cả đều trở thành quá khứ, tất cả đều biến mất, số mệnh cuối cùng của mình vẫn là bị trấn áp dưới huyền đăng này, trải qua những ngày tháng vô tận.....</w:t>
      </w:r>
    </w:p>
    <w:p>
      <w:pPr>
        <w:pStyle w:val="BodyText"/>
      </w:pPr>
      <w:r>
        <w:t xml:space="preserve"> - Nếu ông trời lại cho ta thêm một cơ hội, ta muốn trở lại tinh hải vô tận, nhìn muôn vàn huyền cơ....</w:t>
      </w:r>
    </w:p>
    <w:p>
      <w:pPr>
        <w:pStyle w:val="BodyText"/>
      </w:pPr>
      <w:r>
        <w:t xml:space="preserve"> Âu Dương thầm nghĩ, nhưng quá muộn, tất cả đều quá muộn.</w:t>
      </w:r>
    </w:p>
    <w:p>
      <w:pPr>
        <w:pStyle w:val="BodyText"/>
      </w:pPr>
      <w:r>
        <w:t xml:space="preserve"> Huyền đăng soi sáng, quang huy dần dần lờ mờ, thân ảnh bị quang huy bao phủ lúc này cuối cùng bị bắt vào trong huyền đăng. Thiếu niên cả đời đối kháng với trời, cuối cùng vẫn không thể thắng được trời....</w:t>
      </w:r>
    </w:p>
    <w:p>
      <w:pPr>
        <w:pStyle w:val="BodyText"/>
      </w:pPr>
      <w:r>
        <w:t xml:space="preserve"> - Thất bại, đúng là vẫn thất bại..</w:t>
      </w:r>
    </w:p>
    <w:p>
      <w:pPr>
        <w:pStyle w:val="BodyText"/>
      </w:pPr>
      <w:r>
        <w:t xml:space="preserve"> Ánh mắt của mọi người đều trở nên lờ mờ, cúi đầu.</w:t>
      </w:r>
    </w:p>
    <w:p>
      <w:pPr>
        <w:pStyle w:val="BodyText"/>
      </w:pPr>
      <w:r>
        <w:t xml:space="preserve"> - Cuối cùng lại là kết cục như vậy sao?</w:t>
      </w:r>
    </w:p>
    <w:p>
      <w:pPr>
        <w:pStyle w:val="BodyText"/>
      </w:pPr>
      <w:r>
        <w:t xml:space="preserve"> Vệ Thi hỏi mình, hỏi thiên địa, nhưng không ai có thể trả lời vấn đề này của nàng, bởi vì mọi người đều đang chìm đắm trong tuyệt vọng, trên bầu trời chỉ có thể nghe được tiếng cười ngạo nghễ của Thiên Vương.</w:t>
      </w:r>
    </w:p>
    <w:p>
      <w:pPr>
        <w:pStyle w:val="BodyText"/>
      </w:pPr>
      <w:r>
        <w:t xml:space="preserve"> - Ta chính là thiên đạo...</w:t>
      </w:r>
    </w:p>
    <w:p>
      <w:pPr>
        <w:pStyle w:val="BodyText"/>
      </w:pPr>
      <w:r>
        <w:t xml:space="preserve"> Thanh âm của Thiên Vương vang vọng khắp nơi, thân thể của Thiên Vương dần dần bắt đầu lờ mờ, hắn muốn lấy thân hóa đạo.</w:t>
      </w:r>
    </w:p>
    <w:p>
      <w:pPr>
        <w:pStyle w:val="Compact"/>
      </w:pPr>
      <w:r>
        <w:t xml:space="preserve"> </w:t>
      </w:r>
      <w:r>
        <w:br w:type="textWrapping"/>
      </w:r>
      <w:r>
        <w:br w:type="textWrapping"/>
      </w:r>
    </w:p>
    <w:p>
      <w:pPr>
        <w:pStyle w:val="Heading2"/>
      </w:pPr>
      <w:bookmarkStart w:id="1123" w:name="chương-1197-thứ-kiêu-cây-cung-tương-lai"/>
      <w:bookmarkEnd w:id="1123"/>
      <w:r>
        <w:t xml:space="preserve">1101. Chương 1197: Thứ Kiêu, Cây Cung Tương Lai</w:t>
      </w:r>
    </w:p>
    <w:p>
      <w:pPr>
        <w:pStyle w:val="Compact"/>
      </w:pPr>
      <w:r>
        <w:br w:type="textWrapping"/>
      </w:r>
      <w:r>
        <w:br w:type="textWrapping"/>
      </w:r>
      <w:r>
        <w:t xml:space="preserve">Sau khi hắn lấy thân hóa đạo, hắn chính là thiên đạo vô địch, hắn chính là thiên đạo quyết định số phận của mỗi người.</w:t>
      </w:r>
    </w:p>
    <w:p>
      <w:pPr>
        <w:pStyle w:val="BodyText"/>
      </w:pPr>
      <w:r>
        <w:t xml:space="preserve"> Mọi người đều chảy nước mắt, mọi người đều đang chờ đợi hủy diệt, không ai khẩn cầu, không ai còn hi vọng. Khi đối mặt với thiên đạo, đúng như Thiên Vương nói, bọn họ đều là những con người hèn mọn.</w:t>
      </w:r>
    </w:p>
    <w:p>
      <w:pPr>
        <w:pStyle w:val="BodyText"/>
      </w:pPr>
      <w:r>
        <w:t xml:space="preserve"> Trong huyền đăng, trong bóng tối vô tận, một nhân ảnh biến thành bấc đèn, nhen nhóm huyền đăng không bao giờ tắt, trận trận liệt diễm thiêu đốt nội tâm của nhân ảnh này. Từng trận uể oải thôi động trái tim Âu Dương, muốn để Âu Dương vĩnh viễn ngủ say.</w:t>
      </w:r>
    </w:p>
    <w:p>
      <w:pPr>
        <w:pStyle w:val="BodyText"/>
      </w:pPr>
      <w:r>
        <w:t xml:space="preserve"> - Kết thúc rồi sao? Ta sẽ mãi mãi ngủ say đến vĩnh hằng, chứng kiến từng thế giới hủy diệt trọng tổ sao? Không! Không thể!</w:t>
      </w:r>
    </w:p>
    <w:p>
      <w:pPr>
        <w:pStyle w:val="BodyText"/>
      </w:pPr>
      <w:r>
        <w:t xml:space="preserve"> Trong lòng Âu Dương hò hét, hắn vận dụng tất cả lực lượng chống lại áp bách của thiên địa pháp tắc trong huyền đăng, không cam lòng. Âu Dương không cam lòng, mình không thể có số phận như vậy!</w:t>
      </w:r>
    </w:p>
    <w:p>
      <w:pPr>
        <w:pStyle w:val="BodyText"/>
      </w:pPr>
      <w:r>
        <w:t xml:space="preserve"> - Ầm!</w:t>
      </w:r>
    </w:p>
    <w:p>
      <w:pPr>
        <w:pStyle w:val="BodyText"/>
      </w:pPr>
      <w:r>
        <w:t xml:space="preserve"> Trên chín tầng trời, vô tận tiếng sấm chớp động vang lên, lần này không phải lôi điện bi ca, đây là thiên đạo biến hóa. Lúc này hàng lang luân hồi mở ra, khi hàng lang luân hồi hoàn toàn mở ra sẽ thôn phệ tất cả thiên địa, sau đó dựa theo suy nghĩ của Thiên Vương trọng tố ra một thế giới khiến hắn thỏa mãn.</w:t>
      </w:r>
    </w:p>
    <w:p>
      <w:pPr>
        <w:pStyle w:val="BodyText"/>
      </w:pPr>
      <w:r>
        <w:t xml:space="preserve"> - Ta muốn thế giới không có dơ bẩn, ta muốn thế giới tràn ngập tình yêu!</w:t>
      </w:r>
    </w:p>
    <w:p>
      <w:pPr>
        <w:pStyle w:val="BodyText"/>
      </w:pPr>
      <w:r>
        <w:t xml:space="preserve"> Thiên Vương điên cuồng kêu lên, trong thiên địa chỉ còn lại thanh âm, uy nghiêm, khí phách và ý chí của hắn.</w:t>
      </w:r>
    </w:p>
    <w:p>
      <w:pPr>
        <w:pStyle w:val="BodyText"/>
      </w:pPr>
      <w:r>
        <w:t xml:space="preserve"> Toàn bộ thiên địa đều phải chuyển động theo ý chí của một người. Không hề nghi ngờ cuối cùng hắn vẫn là người thành công, trước mặt hắn, bất cứ cái gì bất bại đều không tồn tại.</w:t>
      </w:r>
    </w:p>
    <w:p>
      <w:pPr>
        <w:pStyle w:val="BodyText"/>
      </w:pPr>
      <w:r>
        <w:t xml:space="preserve"> - Ông...</w:t>
      </w:r>
    </w:p>
    <w:p>
      <w:pPr>
        <w:pStyle w:val="BodyText"/>
      </w:pPr>
      <w:r>
        <w:t xml:space="preserve"> Bỗng nhiên, huyền đăng một trận run rẩy, huyền đăng được thắp sáng bỗng nhiên dập tắt! Hành lang luân hồi vốn đã xuất hiện phảng phất như bị lực lượng gì đó thôi động, quay trở về hư vô, biến mất không thấy.</w:t>
      </w:r>
    </w:p>
    <w:p>
      <w:pPr>
        <w:pStyle w:val="BodyText"/>
      </w:pPr>
      <w:r>
        <w:t xml:space="preserve"> Mọi người ngẩng đầu nhìn tất cả những gì xảy ra trên bầu trời, trong mắt bọn họ lộ vẻ không dám tin tưởng. Một nam tử đứng trên chín tầng trời, hắn nhắm mắt lại phảng phất như thần linh vĩ đại nhất cửu thiên.</w:t>
      </w:r>
    </w:p>
    <w:p>
      <w:pPr>
        <w:pStyle w:val="BodyText"/>
      </w:pPr>
      <w:r>
        <w:t xml:space="preserve"> - Làm sao có thể!</w:t>
      </w:r>
    </w:p>
    <w:p>
      <w:pPr>
        <w:pStyle w:val="BodyText"/>
      </w:pPr>
      <w:r>
        <w:t xml:space="preserve"> Thiên Vương đột nhiên đình chỉ lấy thân hóa đạo, nhìn cái bóng xuất hiện trên bầu trời, đó là Âu Dương! Đó là Âu Dương vốn đã bị trấn áp vĩnh hằng trong huyền đăng.</w:t>
      </w:r>
    </w:p>
    <w:p>
      <w:pPr>
        <w:pStyle w:val="BodyText"/>
      </w:pPr>
      <w:r>
        <w:t xml:space="preserve"> Không ai có thể ngờ, Âu Dương bị bắt vào trong huyền đăng lại có thể chống lại lực lượng của huyền đăng, đồng thời cuối cùng dập tắt huyền đăng, từ trong huyền đăng thoát ra bên ngoài.</w:t>
      </w:r>
    </w:p>
    <w:p>
      <w:pPr>
        <w:pStyle w:val="BodyText"/>
      </w:pPr>
      <w:r>
        <w:t xml:space="preserve"> Không sai, vừa rồi khi luân hồi vừa mới mở ra, Âu Dương rốt cuộc tìm về tất cả ký ức, rốt cuộc cũng thấy được tất cả bản chất của thế giới này, để hắn minh bạch rất nhiều thứ.</w:t>
      </w:r>
    </w:p>
    <w:p>
      <w:pPr>
        <w:pStyle w:val="BodyText"/>
      </w:pPr>
      <w:r>
        <w:t xml:space="preserve"> - Thì ra là như vậy... Ha ha ha ha...</w:t>
      </w:r>
    </w:p>
    <w:p>
      <w:pPr>
        <w:pStyle w:val="BodyText"/>
      </w:pPr>
      <w:r>
        <w:t xml:space="preserve"> Âu Dương chậm rãi mở mắt, không có quang mang sắc bén, cũng không có uy áp thiên đạo, tất cả đều có vẻ giống như một người bình thường.</w:t>
      </w:r>
    </w:p>
    <w:p>
      <w:pPr>
        <w:pStyle w:val="BodyText"/>
      </w:pPr>
      <w:r>
        <w:t xml:space="preserve"> - Lấy thân hóa đạo, si tâm vọng tưởng! Thiên địa vốn chính là đạo, thiên đạo vốn đã tồn tại, ngươi làm sao có thể hóa đạo?</w:t>
      </w:r>
    </w:p>
    <w:p>
      <w:pPr>
        <w:pStyle w:val="BodyText"/>
      </w:pPr>
      <w:r>
        <w:t xml:space="preserve"> Âu Dương nhìn thân thể của Thiên Vương đã dần dần hư huyễn, cánh tay hắn từ từ giơ lên, lúc này thời không rốt cuộc đình trệ, tất cả lực lượng đều biến mất không thấy.</w:t>
      </w:r>
    </w:p>
    <w:p>
      <w:pPr>
        <w:pStyle w:val="BodyText"/>
      </w:pPr>
      <w:r>
        <w:t xml:space="preserve"> Âu Dương nhìn về phía xa, một đạo huyết quang từ phía xa bay tới bên này. Đó là một cây chiến cung, một cây chiến cung tràn ngập yêu khí, Thứ Kiêu Cung của Âu Dương. Lúc này Âu Dương rốt cuộc cầm lấy nó, cùng với cây chiến cung sóng vai chiến đấu.</w:t>
      </w:r>
    </w:p>
    <w:p>
      <w:pPr>
        <w:pStyle w:val="BodyText"/>
      </w:pPr>
      <w:r>
        <w:t xml:space="preserve"> - Ông bạn già, từ ngày có được ngươi, ta chưa bao giờ thất bại, hiện tại ta lại cầm lấy ngươi, ngươi nói cho ta biết, chúng ta vẫn sẽ không thất bại đúng không.</w:t>
      </w:r>
    </w:p>
    <w:p>
      <w:pPr>
        <w:pStyle w:val="BodyText"/>
      </w:pPr>
      <w:r>
        <w:t xml:space="preserve"> Âu Dương nhìn chằm chằm Thứ Kiêu Cung trong tay mình. Điểm điểm tinh quang đè ép huyết quang vốn có của Thứ Kiêu Cung, cây thánh binh này đã bắt đầu diễn hóa cuối cùng.</w:t>
      </w:r>
    </w:p>
    <w:p>
      <w:pPr>
        <w:pStyle w:val="BodyText"/>
      </w:pPr>
      <w:r>
        <w:t xml:space="preserve"> Thân cung mấp mô bắt đầu trở nên trơn nhẵn, từng đạo ký hiệu huyền ảo không gì sánh được giống như bị lực lượng gì đó dẫn dắt, rơi xuống thân cung Thứ Kiêu Cung, khiến thân cung trở nên vô cùng huyền ảo.</w:t>
      </w:r>
    </w:p>
    <w:p>
      <w:pPr>
        <w:pStyle w:val="BodyText"/>
      </w:pPr>
      <w:r>
        <w:t xml:space="preserve"> - Tương lai, thì ra đây mới là cái tên của ngươi.</w:t>
      </w:r>
    </w:p>
    <w:p>
      <w:pPr>
        <w:pStyle w:val="BodyText"/>
      </w:pPr>
      <w:r>
        <w:t xml:space="preserve"> Âu Dương nhìn Thứ Kiêu Cung trong tay kia đã hoàn thành biến ảo cuối cùng, hai chữ "tương lai" được điêu khắc trên thân cung có vẻ mê ly và biến hóa nghìn vạn.</w:t>
      </w:r>
    </w:p>
    <w:p>
      <w:pPr>
        <w:pStyle w:val="BodyText"/>
      </w:pPr>
      <w:r>
        <w:t xml:space="preserve"> Đây là một cây chiến cung viết đầy tương lai, nó đến từ tương lai, nó đại diện cho tương lai, nó gánh vác hi vọng của tương lai. Nó mới là tồn tại bất diệt chân chính, từ ngày đầu tiên Âu Dương cầm nó trong tay đã không rời, từ lần đầu tiên nó xuất hiện trong tay Âu Dương cũng đã định trước tất cả. Nếu Âu Dương bị diệt, như vậy tương lai sẽ như thế nào?</w:t>
      </w:r>
    </w:p>
    <w:p>
      <w:pPr>
        <w:pStyle w:val="BodyText"/>
      </w:pPr>
      <w:r>
        <w:t xml:space="preserve"> - Vô dụng, ta đã lấy thân hóa đạo, ta chính là thiên đạo, tương lai chính là trước mắt ta. Cho dù lúc này ngươi có thể đánh vỡ gông xiềng cuối cùng, thành tựu chí cao vô thượng thì thế nào, ta bất tử bất diệt!</w:t>
      </w:r>
    </w:p>
    <w:p>
      <w:pPr>
        <w:pStyle w:val="BodyText"/>
      </w:pPr>
      <w:r>
        <w:t xml:space="preserve"> Thiên Vương đã biến mất, từng đợt thanh âm từ trên chín tầng trời truyền đến, thanh âm sâu hiểm khó dò.</w:t>
      </w:r>
    </w:p>
    <w:p>
      <w:pPr>
        <w:pStyle w:val="BodyText"/>
      </w:pPr>
      <w:r>
        <w:t xml:space="preserve"> - Lấy thân hóa đạo! Thiên Vương thực sự lấy thân hóa đạo ! Thực sự biến thành thiên đạo!</w:t>
      </w:r>
    </w:p>
    <w:p>
      <w:pPr>
        <w:pStyle w:val="BodyText"/>
      </w:pPr>
      <w:r>
        <w:t xml:space="preserve"> Mọi người kêu lên. Bọn họ đều minh bạch đạo lý này, đó chính là Thiên Vương thực sự hoàn thành lấy thân hóa đạo trước nay chưa ai hoàn thành.</w:t>
      </w:r>
    </w:p>
    <w:p>
      <w:pPr>
        <w:pStyle w:val="BodyText"/>
      </w:pPr>
      <w:r>
        <w:t xml:space="preserve"> - Thiên đạo vốn vô tình, nhưng thiên đạo cũng có tình, ngươi chỉ làm được thiên đạo vô tình, ngươi vĩnh viễn không bao giờ hiểu được thiên đạo hữu tình, ngươi là chí cao vô thượng gì chứ, ngươi là thiên đạo gì chứ! Xuống đây cho ta!</w:t>
      </w:r>
    </w:p>
    <w:p>
      <w:pPr>
        <w:pStyle w:val="BodyText"/>
      </w:pPr>
      <w:r>
        <w:t xml:space="preserve"> Âu Dương lại một lần nữa kéo căng Thứ Kiêu Cung, lúc này Thứ Kiêu Cung không hề bắn ra mũi tên huyết sắc, điểm điểm tinh quang hội tụ trong Thứ Kiêu Cung, phảng phất như diễn hóa tương lai, quang huy thời gian xoay tròn trên Thứ Kiêu Cung, một thế giới tương lai phóng ra từ trên Thứ Kiêu Cung.</w:t>
      </w:r>
    </w:p>
    <w:p>
      <w:pPr>
        <w:pStyle w:val="BodyText"/>
      </w:pPr>
      <w:r>
        <w:t xml:space="preserve"> Đây là một mũi tên gánh vác tương lai và hiện tại. Mũi tên này mang theo tinh quang vô tận trực tiếp đánh lên bầu trời, sau đó tiến vào thiên không. Sau khi mũi tên này biến mất, bầu trời bắt đầu điên cuồng tan vỡ, một bóng người mạnh mẽ từ trong thiên không đẩy ra.</w:t>
      </w:r>
    </w:p>
    <w:p>
      <w:pPr>
        <w:pStyle w:val="BodyText"/>
      </w:pPr>
      <w:r>
        <w:t xml:space="preserve"> Sau đó nhìn thấy mũi tên đã đâm trúng đầu người này, mũi tên này cũng không phải trực tiếp xuyên qua đầu hắn, mà là bay vào trong đầu hắn biến mất không thấy.</w:t>
      </w:r>
    </w:p>
    <w:p>
      <w:pPr>
        <w:pStyle w:val="BodyText"/>
      </w:pPr>
      <w:r>
        <w:t xml:space="preserve"> Một đứa trẻ mang theo ráng mây khắp trời sinh ra, hắn khóc oa oa từ trên trời giáng xuống, hắn giống như đứa con của thiên địa. Hắn có thiên phú khiến người khác vĩnh viễn không cách nào vượt qua.</w:t>
      </w:r>
    </w:p>
    <w:p>
      <w:pPr>
        <w:pStyle w:val="BodyText"/>
      </w:pPr>
      <w:r>
        <w:t xml:space="preserve"> Hắn chính là Thiên Vương. Từ thời khắc hắn sinh ra đã định trước cuộc đời huy hoàng của hắn. Những thứ người khác dùng mười năm, trăm năm tu luyện, trong một sớm một chiều hắn có thể hiểu rõ? Khi Thiên Vương xuất hiện, bất cứ người nào cũng không được xem là thiên tài.</w:t>
      </w:r>
    </w:p>
    <w:p>
      <w:pPr>
        <w:pStyle w:val="BodyText"/>
      </w:pPr>
      <w:r>
        <w:t xml:space="preserve"> - Ta không cha không mẹ, ta là thiên địa sinh ra, tương lai ta phải thành tựu vô thượng vương giả, tên ta chính là Thiên Vương!</w:t>
      </w:r>
    </w:p>
    <w:p>
      <w:pPr>
        <w:pStyle w:val="BodyText"/>
      </w:pPr>
      <w:r>
        <w:t xml:space="preserve"> Màn này xuất hiện trong mắt mọi người, đây cũng là ký ức ẩn giấu trong năm tháng vô tận trong lòng Thiên Vương.</w:t>
      </w:r>
    </w:p>
    <w:p>
      <w:pPr>
        <w:pStyle w:val="BodyText"/>
      </w:pPr>
      <w:r>
        <w:t xml:space="preserve"> - Ta đấu với trời, ta đấu với đất, ta chưa bao giờ thất bại, nhưng ai biết trong lòng ta cô độc như thế nào?</w:t>
      </w:r>
    </w:p>
    <w:p>
      <w:pPr>
        <w:pStyle w:val="BodyText"/>
      </w:pPr>
      <w:r>
        <w:t xml:space="preserve"> Thiên Vương lại dần dần lớn lên thành một thiếu niên mười bảy mười tám tuổu. Lúc này lực lượng của hắn đã đạt được tổ cấp, đây là một tốc độ gần như không thể tưởng tượng. Âu Dương đã đủ kỳ lạ, nhưng so với Thiên Vương, hắn thật sự không tính là kỳ lạ gì nữa.</w:t>
      </w:r>
    </w:p>
    <w:p>
      <w:pPr>
        <w:pStyle w:val="Compact"/>
      </w:pPr>
      <w:r>
        <w:t xml:space="preserve"> </w:t>
      </w:r>
      <w:r>
        <w:br w:type="textWrapping"/>
      </w:r>
      <w:r>
        <w:br w:type="textWrapping"/>
      </w:r>
    </w:p>
    <w:p>
      <w:pPr>
        <w:pStyle w:val="Heading2"/>
      </w:pPr>
      <w:bookmarkStart w:id="1124" w:name="chương-1198-lấy-thế-giới-làm-tiền-đặt-cược"/>
      <w:bookmarkEnd w:id="1124"/>
      <w:r>
        <w:t xml:space="preserve">1102. Chương 1198: Lấy Thế Giới Làm Tiền Đặt Cược</w:t>
      </w:r>
    </w:p>
    <w:p>
      <w:pPr>
        <w:pStyle w:val="Compact"/>
      </w:pPr>
      <w:r>
        <w:br w:type="textWrapping"/>
      </w:r>
      <w:r>
        <w:br w:type="textWrapping"/>
      </w:r>
      <w:r>
        <w:t xml:space="preserve">- Ngươi chính là Thiên Vương sao? Ngươi cũng không có phụ mẫu sao?</w:t>
      </w:r>
    </w:p>
    <w:p>
      <w:pPr>
        <w:pStyle w:val="BodyText"/>
      </w:pPr>
      <w:r>
        <w:t xml:space="preserve"> Một tiểu cô nương xuất hiện trên bầu trời, tất cả chuyện này đều đang được trình diễn trong một bức tranh khổng lồ.</w:t>
      </w:r>
    </w:p>
    <w:p>
      <w:pPr>
        <w:pStyle w:val="BodyText"/>
      </w:pPr>
      <w:r>
        <w:t xml:space="preserve"> Từ khi tiểu cô nương xuất hiện tới nay, Thiên Vương phảng phất rời xa cô độc, hắn mang theo tiểu cô nương này xông pha vào từng thế giới, hắn không biểu hiện ra loại lực lượng đánh đâu thắng đó, không gì cản nổi. Hắn rất khiêm tốn, bất cứ ở đâu hắn cũng giúp đỡ tiểu cô nương, rất nhiều lúc còn cố ý giả bộ ngộc nghếch để tiểu cô nương vui vẻ.</w:t>
      </w:r>
    </w:p>
    <w:p>
      <w:pPr>
        <w:pStyle w:val="BodyText"/>
      </w:pPr>
      <w:r>
        <w:t xml:space="preserve"> Một Thiên Vương như vậy khiến mọi người khó có thể tưởng tượng. Nhìn thấy màn này nước mắt của Minh Hậu cũng không kìm được chảy xuống. Đây thật sự mới là trái tim của Thiên Vương, Âu Dương dùng mũi tên tương lai kích hoạt ký ức sâu thẳm nhất của Thiên Vương, để hắn nhìn lại cuộc đời của mình, để chính hắn phán đoán, rốt cuộc là thiên đạo của chí cao vô thượng quan trọng hay là nàng quan trọng hơn.</w:t>
      </w:r>
    </w:p>
    <w:p>
      <w:pPr>
        <w:pStyle w:val="BodyText"/>
      </w:pPr>
      <w:r>
        <w:t xml:space="preserve"> - Ta là thiên địa sinh ra, ta gánh vác mộng tưởng chí cao vô thượng, làm sao ta lại u mê ở chỗ này?</w:t>
      </w:r>
    </w:p>
    <w:p>
      <w:pPr>
        <w:pStyle w:val="BodyText"/>
      </w:pPr>
      <w:r>
        <w:t xml:space="preserve"> Nam hài yên lặng hỏi mình, bắt đầu từ hôm đó, nam hài bắt đầu rời xa nữ hài, bắt đầu truy tìm đạo của mình, bắt đầu đi trên con đường của Thiên Vương...</w:t>
      </w:r>
    </w:p>
    <w:p>
      <w:pPr>
        <w:pStyle w:val="BodyText"/>
      </w:pPr>
      <w:r>
        <w:t xml:space="preserve"> Từ hôm đó, nam hài bắt đầu con đường Thiên Vương của hắn. Nữ hài vô số lần đứng trước mặt nam hài nói với hắn cái gì, hi vọng hắn có thể thay đổi.</w:t>
      </w:r>
    </w:p>
    <w:p>
      <w:pPr>
        <w:pStyle w:val="BodyText"/>
      </w:pPr>
      <w:r>
        <w:t xml:space="preserve"> - Ta muốn chinh phục toàn bộ thế giới, ta muốn toàn bộ thế giới đều phủ phục dưới chân ta.</w:t>
      </w:r>
    </w:p>
    <w:p>
      <w:pPr>
        <w:pStyle w:val="BodyText"/>
      </w:pPr>
      <w:r>
        <w:t xml:space="preserve"> Đây là mục tiêu nam hài tự định ra cho hắn, cuộc đời sau này của hắn cũng đều là xoay quanh mục tiêu này.</w:t>
      </w:r>
    </w:p>
    <w:p>
      <w:pPr>
        <w:pStyle w:val="BodyText"/>
      </w:pPr>
      <w:r>
        <w:t xml:space="preserve"> Mọi người nhìn hình ảnh xuất hiện trên bầu trời, lúc này người nào cũng cảm thấy bi ai cho Thiên Vương, hắn vốn có thể có một cuộc sống vô cùng hạnh phúc, nhưng hắn lại vứt bỏ hạnh phúc vốn thuộc về hắn, mà truy tìm cái gọi là thiên đạo, là vô địch.</w:t>
      </w:r>
    </w:p>
    <w:p>
      <w:pPr>
        <w:pStyle w:val="BodyText"/>
      </w:pPr>
      <w:r>
        <w:t xml:space="preserve"> Nữ hài sau nhiều lần khuyên giải không được, một mình bước vào trong địa ngục, đồng thời nói với nam hài:</w:t>
      </w:r>
    </w:p>
    <w:p>
      <w:pPr>
        <w:pStyle w:val="BodyText"/>
      </w:pPr>
      <w:r>
        <w:t xml:space="preserve"> - Có một ngày ngươi sẽ hối hận, ngươi nhất định sẽ hối hận!</w:t>
      </w:r>
    </w:p>
    <w:p>
      <w:pPr>
        <w:pStyle w:val="BodyText"/>
      </w:pPr>
      <w:r>
        <w:t xml:space="preserve"> Nam hài cũng từng do dự, cũng từng trăm nghìn lần đứng trước cửa địa ngục, nhưng cuối cùng nam hài vẫn không bước vào địa ngục, bởi vì nam hài tin tưởng, khi mình hóa thân thành thiên đạo, thế giới này sẽ minh bạch tất cả hành vi của mình.</w:t>
      </w:r>
    </w:p>
    <w:p>
      <w:pPr>
        <w:pStyle w:val="BodyText"/>
      </w:pPr>
      <w:r>
        <w:t xml:space="preserve"> Sau đó các đại thời đại bắt đầu diễn ra, nam hài hóa thân thành từng nhân vật xuất hiện trong đại thời đại. Khi thì tự mình chiến đấu, khi thì chỉ dẫn cường giả trong đại thời đại chiến đấu. Hắn phảng phất như một vương giả nắm giữ thế giới, từng bước đắm chìm, từng bước nhìn thế giới biến hóa theo suy nghĩ của mình.</w:t>
      </w:r>
    </w:p>
    <w:p>
      <w:pPr>
        <w:pStyle w:val="BodyText"/>
      </w:pPr>
      <w:r>
        <w:t xml:space="preserve"> - Ta là Thiên Vương, là vương giả trong thiên địa.</w:t>
      </w:r>
    </w:p>
    <w:p>
      <w:pPr>
        <w:pStyle w:val="BodyText"/>
      </w:pPr>
      <w:r>
        <w:t xml:space="preserve"> Nam hài càng lúc càng điên cuồng, có thể trong lòng hắn đã dần dần quên lãng đã từng có một nữ hài bước vào trong trái tim của hắn, bởi vì lúc này hắn chỉ còn lại điên cuồng chọn lựa.</w:t>
      </w:r>
    </w:p>
    <w:p>
      <w:pPr>
        <w:pStyle w:val="BodyText"/>
      </w:pPr>
      <w:r>
        <w:t xml:space="preserve"> Thế giới sẽ thay đổi một người. Những lời này hoàn toàn không sai, nam hài không ngừng phiêu bạt trên thế giới này, vô số lần luân hồi chuyển thế, khi thì là một thiên tài ưu tú không gì sánh được, khi thì là một người khắc khổ phấn đấu, có khi lại là một người có cuộc đời bi thảm. Luân hồi khiến nam hài dần dần quên mất trước kia mình cũng từng có trái tim.</w:t>
      </w:r>
    </w:p>
    <w:p>
      <w:pPr>
        <w:pStyle w:val="BodyText"/>
      </w:pPr>
      <w:r>
        <w:t xml:space="preserve"> Âu Dương đứng trên chín tầng trời nhìn nội tâm của Thiên Vương bị mũi tên tương lai mở ra. Lúc này Âu Dương cảm thấy Thiên Vương rất bi ai. Đúng, Thiên Vương rất cường đại, nhưng cường đại của hắn cũng dùng vô số bi kịch đổi lấy.</w:t>
      </w:r>
    </w:p>
    <w:p>
      <w:pPr>
        <w:pStyle w:val="BodyText"/>
      </w:pPr>
      <w:r>
        <w:t xml:space="preserve"> Thiên Vương không giống với mình, khi mình bị huyền đăng thu vào, dựa vào một luồng ý niệm đột phá ra, nhưng Âu Dương cũng không phải chí cao vô thượng thực sự.</w:t>
      </w:r>
    </w:p>
    <w:p>
      <w:pPr>
        <w:pStyle w:val="BodyText"/>
      </w:pPr>
      <w:r>
        <w:t xml:space="preserve"> Quang thải không ngừng luân chuyển, cuộc đời của Thiên Vương không ngừng hiện ra trước mặt mọi người.</w:t>
      </w:r>
    </w:p>
    <w:p>
      <w:pPr>
        <w:pStyle w:val="BodyText"/>
      </w:pPr>
      <w:r>
        <w:t xml:space="preserve"> Bỗng nhiên, toàn bộ thế giới phảng phất như bị xé rách, một luồng lực lượng cực lớn phá tan lực lượng của mũi tên thời gian, Thiên Vương phảng phất như thiên thần đứng trong hư không ngưỡng vọng trời xanh.</w:t>
      </w:r>
    </w:p>
    <w:p>
      <w:pPr>
        <w:pStyle w:val="BodyText"/>
      </w:pPr>
      <w:r>
        <w:t xml:space="preserve"> Không sai, mũi tên tương lai không chỉ khiến người khác nhìn thấy cuộc đời của hắn, đồng thời cũng khiến hắn nhìn lại cuộc đời của mình. Lúc này trong lòng Thiên Vương lại có một tia hoài nghi, hoài nghi chính mình.</w:t>
      </w:r>
    </w:p>
    <w:p>
      <w:pPr>
        <w:pStyle w:val="BodyText"/>
      </w:pPr>
      <w:r>
        <w:t xml:space="preserve"> - Thứ ta truy tìm thật sự là đúng sao?</w:t>
      </w:r>
    </w:p>
    <w:p>
      <w:pPr>
        <w:pStyle w:val="BodyText"/>
      </w:pPr>
      <w:r>
        <w:t xml:space="preserve"> Thiên Vương hỏi mình, nhưng cho dù là Thiên Vương cũng không biết đáp án này, Thiên Vương chỉ biết mình cách thành công cuối cùng chỉ còn một bước. . .</w:t>
      </w:r>
    </w:p>
    <w:p>
      <w:pPr>
        <w:pStyle w:val="BodyText"/>
      </w:pPr>
      <w:r>
        <w:t xml:space="preserve"> - Cảm tạ ngươi...</w:t>
      </w:r>
    </w:p>
    <w:p>
      <w:pPr>
        <w:pStyle w:val="BodyText"/>
      </w:pPr>
      <w:r>
        <w:t xml:space="preserve"> Thiên Vương bỗng nhiên ngẩng đầu, hai mắt hắn phảng phất mang theo thần quang chư thiên, phá tan trời cao, hung hăng kéo Âu Dương từ trên chín tầng trời lôi xuống.</w:t>
      </w:r>
    </w:p>
    <w:p>
      <w:pPr>
        <w:pStyle w:val="BodyText"/>
      </w:pPr>
      <w:r>
        <w:t xml:space="preserve"> Âu Dương hoàn toàn không phản kháng, bởi vì Âu Dương biết, hiện tại mình cũng không phải đối thủ của Thiên Vương, vừa rồi là mình dựa vào Thứ Kiêu Cung bắn ra mũi tên tương lai, tạm thời khiến Thiên Vương tiến nhập vào trong huyễn cảnh do chính hắn bày ra. Nếu là đối kháng thật sự, pháp tắc của mình kiên quyết không phải đối thủ của Thiên Vương.</w:t>
      </w:r>
    </w:p>
    <w:p>
      <w:pPr>
        <w:pStyle w:val="BodyText"/>
      </w:pPr>
      <w:r>
        <w:t xml:space="preserve"> - Ngươi cũng biết tạ ơn địch nhân của ngươi sao?</w:t>
      </w:r>
    </w:p>
    <w:p>
      <w:pPr>
        <w:pStyle w:val="BodyText"/>
      </w:pPr>
      <w:r>
        <w:t xml:space="preserve"> Âu Dương bình thản mỉm cười. Kỳ thực Âu Dương biết, lúc này Thiên Vương thực sự đã đạt đến đỉnh phong, nếu như Thiên Vương muốn giết mình, mình thậm chí không có một cơ hội chạy trốn. Nhưng Âu Dương không muốn chết, cho nên hắn muốn cuối cùng tranh thủ một chút.</w:t>
      </w:r>
    </w:p>
    <w:p>
      <w:pPr>
        <w:pStyle w:val="BodyText"/>
      </w:pPr>
      <w:r>
        <w:t xml:space="preserve"> - Ta có thể đọc hiểu trái tim của mọi người, nhưng ta lại không hiểu được trái tim của mình. Không phải ta không muốn hóa thân thiên đạo, mà là trong lòng luon có một hào rộng tồn tại, khiến ta không thể vượt qua, hào rộng này chính là ngươi!</w:t>
      </w:r>
    </w:p>
    <w:p>
      <w:pPr>
        <w:pStyle w:val="BodyText"/>
      </w:pPr>
      <w:r>
        <w:t xml:space="preserve"> Thiên Vương chỉ tay vào Âu Dương nói:</w:t>
      </w:r>
    </w:p>
    <w:p>
      <w:pPr>
        <w:pStyle w:val="BodyText"/>
      </w:pPr>
      <w:r>
        <w:t xml:space="preserve"> - Ta không giết ngươi, ta cho ngươi thời gian một tháng cuối cùng, ta sẽ ở đây chờ ngươi một tháng, có thể từ trong huyền đăng đi ra, nói rõ ngươi đã thực sự bắt đầu bước vào chí cao vô thượng, thời gian một tháng cũng đủ cho ngươi triệt để bước vào đỉnh phong. Một tháng sau, vẫn ở đây, chúng ta sẽ lấy toàn bộ thế giới làm tiền đặt cược, ngươi thua thì sẽ thua toàn bộ thế giới!</w:t>
      </w:r>
    </w:p>
    <w:p>
      <w:pPr>
        <w:pStyle w:val="BodyText"/>
      </w:pPr>
      <w:r>
        <w:t xml:space="preserve"> Đánh cược kinh thiên, đây tuyệt đối là một trận đánh cược kinh thiên, lấy toàn bộ thế giới làm tiền đặt cược. Có lẽ chỉ có cường giả chí cao vô thượng mới có tư cách này. Nếu như những người khác nói ra như vậy, sợ rằng sớm đã bị vô số người chửi mắng, mắng người này giả bộ ngưu bức gì chứ. Nhưng lúc này Thiên Vương nói ra như vậy lại không có bất cứ kẻ nào dám nói thêm cái gì, bởi vì tất cả mọi người đều biết Thiên Vương có lực lượng dễ dàng hủy diệt thế giới này.</w:t>
      </w:r>
    </w:p>
    <w:p>
      <w:pPr>
        <w:pStyle w:val="BodyText"/>
      </w:pPr>
      <w:r>
        <w:t xml:space="preserve"> - Ta chưa bao giờ lấy sinh tử của người khác làm tiền đặt cược.</w:t>
      </w:r>
    </w:p>
    <w:p>
      <w:pPr>
        <w:pStyle w:val="BodyText"/>
      </w:pPr>
      <w:r>
        <w:t xml:space="preserve"> Âu Dương bỗng nhiên mở miệng, nhưng những lời này của hắn lại khiến mọi người nhíu mày. Âu Dương làm sao vậy? Âu Dương luôn dũng cảm tiến tới lúc này lại sợ sao?</w:t>
      </w:r>
    </w:p>
    <w:p>
      <w:pPr>
        <w:pStyle w:val="BodyText"/>
      </w:pPr>
      <w:r>
        <w:t xml:space="preserve"> Đương nhiên không phải, bởi vì Âu Dương và Thiên Vương đi con đường khác nhau. Con đường Thiên Vương bước đi là tất cả đều hóa vô, sau đó lại từ trong hư vô sinh ra. Còn Âu Dương thì sao, Âu Dương chỉ dùng cái tình trong lòng mình làm cái vốn mở ra tất cả, đây là sự khác nhau giữa hai người.</w:t>
      </w:r>
    </w:p>
    <w:p>
      <w:pPr>
        <w:pStyle w:val="BodyText"/>
      </w:pPr>
      <w:r>
        <w:t xml:space="preserve"> Thế gian này vốn không có đạo, nhưng khắp nơi trên thế gian này đều là đạo. Lấy sát chứng đạo, lấy hủy diệt chứng đạo, lấy tình nghĩa trong lòng chứng đạo. Chỉ cần trong lòng ngươi có đạo, vậy thì sẽ có cơ hội hóa đạo.</w:t>
      </w:r>
    </w:p>
    <w:p>
      <w:pPr>
        <w:pStyle w:val="Compact"/>
      </w:pPr>
      <w:r>
        <w:t xml:space="preserve"> </w:t>
      </w:r>
      <w:r>
        <w:br w:type="textWrapping"/>
      </w:r>
      <w:r>
        <w:br w:type="textWrapping"/>
      </w:r>
    </w:p>
    <w:p>
      <w:pPr>
        <w:pStyle w:val="Heading2"/>
      </w:pPr>
      <w:bookmarkStart w:id="1125" w:name="chương-1199-1200-xé-rách-mặt-nạ-dối-trá"/>
      <w:bookmarkEnd w:id="1125"/>
      <w:r>
        <w:t xml:space="preserve">1103. Chương 1199 + 1200: Xé Rách Mặt Nạ Dối Trá</w:t>
      </w:r>
    </w:p>
    <w:p>
      <w:pPr>
        <w:pStyle w:val="Compact"/>
      </w:pPr>
      <w:r>
        <w:br w:type="textWrapping"/>
      </w:r>
      <w:r>
        <w:br w:type="textWrapping"/>
      </w:r>
      <w:r>
        <w:t xml:space="preserve">Từ cổ chí kim cường giả nghìn vạn, nhưng lại không có ai vượt qua con đường chứng đạo này, không phải vì bọn hắn kém cỏi, mà là bọn hắn không tin. Trong lòng bọn họ vốn có một loại hoài nghi bản chất của chí cao vô thượng, chính loại hoài nghi này khiến cho bọn họ vĩnh viễn không thể thấy tồn tại của chí cao vô thượng.</w:t>
      </w:r>
    </w:p>
    <w:p>
      <w:pPr>
        <w:pStyle w:val="BodyText"/>
      </w:pPr>
      <w:r>
        <w:t xml:space="preserve"> Nhưng hiện giờ Thiên Vương và Âu Dương lại chưa từng hoài nghi chí cao vô thượng có thực sự tồn tại hay không. Thiên Vương từ khi lập chí đã truy tìm chí cao vô thượng mãi mãi trường tồn. Mặc dù Âu Dương chậm hơn rất nhiều, nhưng con đường chứng đạo này không có trước sau. Hiện nay hai người hầu như cùng đến trước một cánh cửa, nhưng cánh cửa này chỉ có thể để một người đi qua, người còn lại phải vĩnh viễn ngã xuống bên ngoài cánh cửa, đây chính là tàn khốc của đạo.</w:t>
      </w:r>
    </w:p>
    <w:p>
      <w:pPr>
        <w:pStyle w:val="BodyText"/>
      </w:pPr>
      <w:r>
        <w:t xml:space="preserve"> - Ngươi sợ hãi sao? Không! Có thể đi tới bước này, ngươi sẽ không sợ hãi!</w:t>
      </w:r>
    </w:p>
    <w:p>
      <w:pPr>
        <w:pStyle w:val="BodyText"/>
      </w:pPr>
      <w:r>
        <w:t xml:space="preserve"> Thiên Vương đương nhiên không giống những người khác cho rằng Âu Dương thực sự sợ hãi. Thiên Vương khát cầu một trận chiến đấu, thậm chí có thể nói Thiên Vương khát cầu một thất bại. Người đáng thương nhất không phải vô số lần ngã xuống, mà là suốt đời này chưa bao giờ thất bại.</w:t>
      </w:r>
    </w:p>
    <w:p>
      <w:pPr>
        <w:pStyle w:val="BodyText"/>
      </w:pPr>
      <w:r>
        <w:t xml:space="preserve"> Mặc dù Âu Dương được xưng là bất bại, nhưng cuộc đời của Âu Dương cũng có vô số lần thất bại. Chỉ có điều quang mang rực rỡ của Âu Dương đã che mờ thất bại, khiến người khác bỏ quên điểm thất bại của hắn mà thôi.</w:t>
      </w:r>
    </w:p>
    <w:p>
      <w:pPr>
        <w:pStyle w:val="BodyText"/>
      </w:pPr>
      <w:r>
        <w:t xml:space="preserve"> - Thiên Vương, một tháng sau ta sẽ tới đây, bất luận là sinh tử ta cũng sẽ tới đây. Có lẽ lúc đó ta sẽ dùng sinh mệnh của mình nói cho ngươi biết, cuộc đời tựa hồ bất bại của ngươi kỳ thực chính là thất bại lớn nhất trong cuộc đời ngươi.....</w:t>
      </w:r>
    </w:p>
    <w:p>
      <w:pPr>
        <w:pStyle w:val="BodyText"/>
      </w:pPr>
      <w:r>
        <w:t xml:space="preserve"> Âu Dương nói xong câu đó, xoay người xé rách hư không biến mất trong thiên địa.</w:t>
      </w:r>
    </w:p>
    <w:p>
      <w:pPr>
        <w:pStyle w:val="BodyText"/>
      </w:pPr>
      <w:r>
        <w:t xml:space="preserve"> Không ai biết Âu Dương đi đâu, nhưng mọi người tin tưởng, một tháng sau ở đây nhất định sẽ trình diễn một trận chiến hóa đạo!</w:t>
      </w:r>
    </w:p>
    <w:p>
      <w:pPr>
        <w:pStyle w:val="BodyText"/>
      </w:pPr>
      <w:r>
        <w:t xml:space="preserve"> - Ta đợi ngươi! Đừng để ta thất vọng, ta ở đây chờ ngươi đưa cho ta thất bại, hi vọng ngươi đừng để ta thất vọng, đừng cho ta vĩnh viễn cô độc.</w:t>
      </w:r>
    </w:p>
    <w:p>
      <w:pPr>
        <w:pStyle w:val="BodyText"/>
      </w:pPr>
      <w:r>
        <w:t xml:space="preserve"> Thiên Vương nói xong, đám mây cung điện lại một lần nữa hình thành trên bầu trời, Thiên Vương phảng phất như quên tất cả cùng đám mây hòa hợp một thể.</w:t>
      </w:r>
    </w:p>
    <w:p>
      <w:pPr>
        <w:pStyle w:val="BodyText"/>
      </w:pPr>
      <w:r>
        <w:t xml:space="preserve"> Trên đại địa, vô số người ngẩng đầu ngưỡng vọng bầu trời, khi Âu Dương bắn ra mũi tên tương lai, tất cả mọi người đều mừng rỡ tưởng rằng Âu Dương sẽ chiến thắng. Nhưng mọi người đều quá coi thường Thiên Vương. Một người cả đời bất bại, làm sao có thể dễ dàng ngã xuống như vậy được.</w:t>
      </w:r>
    </w:p>
    <w:p>
      <w:pPr>
        <w:pStyle w:val="BodyText"/>
      </w:pPr>
      <w:r>
        <w:t xml:space="preserve"> - Âu Dương, ta tin tưởng ngươi!</w:t>
      </w:r>
    </w:p>
    <w:p>
      <w:pPr>
        <w:pStyle w:val="BodyText"/>
      </w:pPr>
      <w:r>
        <w:t xml:space="preserve"> Vệ Thi nắm tay, trong mắt nàng mang theo vẻ chờ mong nồng đậm.</w:t>
      </w:r>
    </w:p>
    <w:p>
      <w:pPr>
        <w:pStyle w:val="BodyText"/>
      </w:pPr>
      <w:r>
        <w:t xml:space="preserve"> Không ai muốn chết, nhưng lần đầu tiên mọi người phát hiện mình cách tử vong lại gần như vậy. Thời gian một tháng, nếu như trước đây, có ai để ý đến một tháng này? Đừng nói là những tiên nhân sở hữu vĩnh sinh, ngay cả phàm nhân cũng không quá quan tâm đến thời gian một tháng này. Dù sao trong mắt người bình thường, thời gian một tháng thậm chí là một năm cũng chỉ chớp mắt trôi qua mà thôi. Nhưng hiện nay một tháng lại có vẻ trân quý như vậy. Bởi vì tất cả mọi người đều biết, sau một tháng này, nếu Âu Dương thất bại, vậy đại biểu thế giới này cũng thất bại, lực lượng của toàn bộ thế giới sẽ buộc trên người một người, đây đã không phải là lực lượng, đây là một loại áp bách.</w:t>
      </w:r>
    </w:p>
    <w:p>
      <w:pPr>
        <w:pStyle w:val="BodyText"/>
      </w:pPr>
      <w:r>
        <w:t xml:space="preserve"> Âu Dương minh bạch tất cả những chuyện này lại lựa chọn trốn đi, trốn đến một nơi sơn thủy hữu tình, cứ như vậy lẳng lặng cầm một chiếc cần câu ngồi trên một tảng đá câu cá, cách ly với toàn bộ thế giới. Lúc này toàn bộ thế giới giống như chỉ có một mình hắn, hắn chính là đại biểu cho toàn bộ thế giới.</w:t>
      </w:r>
    </w:p>
    <w:p>
      <w:pPr>
        <w:pStyle w:val="BodyText"/>
      </w:pPr>
      <w:r>
        <w:t xml:space="preserve"> - Từ lúc thiếu niên ta đã xuyên thế, từ một nam hài bình thường một đường trưởng thành đến chí cao vô thượng hiện giờ. Nhưng ta có được cái gì?</w:t>
      </w:r>
    </w:p>
    <w:p>
      <w:pPr>
        <w:pStyle w:val="BodyText"/>
      </w:pPr>
      <w:r>
        <w:t xml:space="preserve"> Âu Dương nhìn chiếc phao không ngừng dập dềnh trên mặt nước thầm hỏi.</w:t>
      </w:r>
    </w:p>
    <w:p>
      <w:pPr>
        <w:pStyle w:val="BodyText"/>
      </w:pPr>
      <w:r>
        <w:t xml:space="preserve"> - Thân nhân, bằng hữu, lực lượng, danh tiếng, quyền lợi, tiền tài. Ta còn thiếu khuyết cái gì?</w:t>
      </w:r>
    </w:p>
    <w:p>
      <w:pPr>
        <w:pStyle w:val="BodyText"/>
      </w:pPr>
      <w:r>
        <w:t xml:space="preserve"> Âu Dương để tay lên ngực tự vấn, trong những thứ mà bản thân trải qua còn thiếu khuyết cái gì? Mình từng nghèo túng, cảm thụ được châm chọc khiêu khích của người, mình cũng từng huy hoàng, nhận được triều bái khắp thiên hạ. Nhưng đi đến cuối cùng Âu Dương lại mê man, mê man không biết mình rút cuộc đang truy tìm cái gì.</w:t>
      </w:r>
    </w:p>
    <w:p>
      <w:pPr>
        <w:pStyle w:val="BodyText"/>
      </w:pPr>
      <w:r>
        <w:t xml:space="preserve"> - Cá ở trong nước, cả đời chỉ có thể nhìn thấy tất cả sự vật trong nước. Khi nó bị người ta câu lên chính là kết thúc sinh mệnh. Cây cối sinh trưởng ở đây, suốt đời cũng rất khó nhìn thấy một người sống, nhưng ý nghĩa tồn tại của chúng là cái gì?</w:t>
      </w:r>
    </w:p>
    <w:p>
      <w:pPr>
        <w:pStyle w:val="BodyText"/>
      </w:pPr>
      <w:r>
        <w:t xml:space="preserve"> Âu Dương nhìn con cá trong nước, nhìn hoa cỏ cây cối bên cạnh, yên lặng hỏi mình.</w:t>
      </w:r>
    </w:p>
    <w:p>
      <w:pPr>
        <w:pStyle w:val="BodyText"/>
      </w:pPr>
      <w:r>
        <w:t xml:space="preserve"> - Ta không biết, các ngươi có thể nói cho ta biết không?</w:t>
      </w:r>
    </w:p>
    <w:p>
      <w:pPr>
        <w:pStyle w:val="BodyText"/>
      </w:pPr>
      <w:r>
        <w:t xml:space="preserve"> Âu Dương nói xong, thiên địa pháp tắc xung quanh vô hạn vận chuyển. Lúc này Âu Dương phảng phất như dung hợp thành một thể với thế giới, mình có thể cảm thụ được buồn vui của con cá, có thể cảm thụ được ưu thương của cây cối, lúc này Âu Dương mới là chí cao vô thượng chân chính, tuyệt đối không kém hơn chí cao vô thượng của Thiên Vương.</w:t>
      </w:r>
    </w:p>
    <w:p>
      <w:pPr>
        <w:pStyle w:val="BodyText"/>
      </w:pPr>
      <w:r>
        <w:t xml:space="preserve"> - Nói cho ta biết, ý nghĩa tồn tại của các ngươi là cái gì?</w:t>
      </w:r>
    </w:p>
    <w:p>
      <w:pPr>
        <w:pStyle w:val="BodyText"/>
      </w:pPr>
      <w:r>
        <w:t xml:space="preserve"> Âu Dương chỉ vào cây cối trước người... Lúc này một màn thần kỳ xuất hiện, ai có thể nghĩ đến đại thụ sẽ mở miệng nói chuyện? Nhưng lúc này đại thụ thực sự mở miệng.</w:t>
      </w:r>
    </w:p>
    <w:p>
      <w:pPr>
        <w:pStyle w:val="BodyText"/>
      </w:pPr>
      <w:r>
        <w:t xml:space="preserve"> - Ta cũng không biết ý nghĩa tồn tại của ta là cái gì, nhưng bản thân ta chính là thế giới này. Trong lòng ta hình như có một sứ mệnh, đó chính là kéo dài sinh mệnh của mình, truyền thừa xuống dưới!</w:t>
      </w:r>
    </w:p>
    <w:p>
      <w:pPr>
        <w:pStyle w:val="BodyText"/>
      </w:pPr>
      <w:r>
        <w:t xml:space="preserve"> Đại thụ đón gió đong đưa, bên cạnh nó một gốc cây nhỏ cũng theo gió đong đưa!</w:t>
      </w:r>
    </w:p>
    <w:p>
      <w:pPr>
        <w:pStyle w:val="BodyText"/>
      </w:pPr>
      <w:r>
        <w:t xml:space="preserve"> - Kéo dài! Kéo dài sinh mệnh!</w:t>
      </w:r>
    </w:p>
    <w:p>
      <w:pPr>
        <w:pStyle w:val="BodyText"/>
      </w:pPr>
      <w:r>
        <w:t xml:space="preserve"> Lúc này Âu Dương phảng phất như minh bạch cái gì nhưng lại không nắm bắt được loại cảm giác này.</w:t>
      </w:r>
    </w:p>
    <w:p>
      <w:pPr>
        <w:pStyle w:val="BodyText"/>
      </w:pPr>
      <w:r>
        <w:t xml:space="preserve"> - Ngươi không phải sinh mệnh vô hạn, ngươi có cảm thấy bi ai khi thấy mình già nua chết đi không?</w:t>
      </w:r>
    </w:p>
    <w:p>
      <w:pPr>
        <w:pStyle w:val="BodyText"/>
      </w:pPr>
      <w:r>
        <w:t xml:space="preserve"> Âu Dương lại mở miệng hỏi đại thụ.</w:t>
      </w:r>
    </w:p>
    <w:p>
      <w:pPr>
        <w:pStyle w:val="BodyText"/>
      </w:pPr>
      <w:r>
        <w:t xml:space="preserve"> - Bi ai? Vì sao phải bi ai, thiên địa có pháp tắc của thiên địa, ta cũng có pháp tắc của mình. Từ khi ta xuất hiện, đón gió đong đưa, chậm rãi sinh trưởng, nhìn như đều là tuần hoàn pháp tắc thiên địa, nhưng tại sao không phải pháp tắc của bản thân ta?</w:t>
      </w:r>
    </w:p>
    <w:p>
      <w:pPr>
        <w:pStyle w:val="BodyText"/>
      </w:pPr>
      <w:r>
        <w:t xml:space="preserve"> Đại thụ rầu rĩ nói, những lời này nếu như là người bình thường nghe được, khẳng định không thể minh bạch ý tứ bên trong. Nhưng Âu Dương có thể minh bạch.</w:t>
      </w:r>
    </w:p>
    <w:p>
      <w:pPr>
        <w:pStyle w:val="BodyText"/>
      </w:pPr>
      <w:r>
        <w:t xml:space="preserve"> - Đúng vậy! Vạn vật sinh trưởng, thiên địa biến hóa. Tất cả những cái này nhìn như đều là pháp tắc của thế giới, nhưng tại sao không phải pháp tắc của bản thân vạn vật ? Trong lòng suy nghĩ, trong miệng nói, trong mắt nhìn, tất cả đều là pháp tắc... Ha ha ha ha...Thì ra là thế, thì ra là thế...</w:t>
      </w:r>
    </w:p>
    <w:p>
      <w:pPr>
        <w:pStyle w:val="BodyText"/>
      </w:pPr>
      <w:r>
        <w:t xml:space="preserve"> Lúc này Âu Dương mới hiểu được, vốn thế nhân chính là bi ai như vậy. Chí cao vô thượng, trong mắt thế nhân, chí cao vô thượng kỳ thực là lực lượng chí cao vô thượng, nhưng trên thực tế lại không phải như vậy. Nếu như mình không có lần luân hồi chuyển thế cuối cùng, có lẽ suốt đời này mình cũng không thể minh bạch cái gì mới là chí cao vô thượng.</w:t>
      </w:r>
    </w:p>
    <w:p>
      <w:pPr>
        <w:pStyle w:val="BodyText"/>
      </w:pPr>
      <w:r>
        <w:t xml:space="preserve"> - Kỳ thực... Trên đời này chưa bao giờ có chí cao vô thượng...</w:t>
      </w:r>
    </w:p>
    <w:p>
      <w:pPr>
        <w:pStyle w:val="BodyText"/>
      </w:pPr>
      <w:r>
        <w:t xml:space="preserve"> Trong lòng Âu Dương có chút buồn bã, hắn buồn bã cho mình, buồn bã cho thế nhân. Thứ mà vô số người truy tìm thì ra chưa bao giờ tồn tại.</w:t>
      </w:r>
    </w:p>
    <w:p>
      <w:pPr>
        <w:pStyle w:val="BodyText"/>
      </w:pPr>
      <w:r>
        <w:t xml:space="preserve"> - Bởi vì... mỗi người đều là chí cao vô thượng, mỗi người đều nắm giữ pháp tắc của mình. Nhưng không ai biết điều này....</w:t>
      </w:r>
    </w:p>
    <w:p>
      <w:pPr>
        <w:pStyle w:val="BodyText"/>
      </w:pPr>
      <w:r>
        <w:t xml:space="preserve"> Âu Dương minh bạch, cho dù là cường đại như Thiên Vương có thể cũng không rõ, kỳ thực mỗi người từ khi sinh ra đến khi cất tiếng khóc nỉ non chính là thuộc về pháp tắc của mình. Mọi người đều không ngừng lớn lên, pháp tắc cũng không ngừng lớn lên. Con người như vậy, yêu cũng như vậy, vạn vật đều như vậy, ngay cả hòn đá dưới chân mình cũng như vậy, tồn tại của nó cũng là pháp tắc của nó.</w:t>
      </w:r>
    </w:p>
    <w:p>
      <w:pPr>
        <w:pStyle w:val="BodyText"/>
      </w:pPr>
      <w:r>
        <w:t xml:space="preserve"> Nó cũng là tồn tại chí cao vô thượng.</w:t>
      </w:r>
    </w:p>
    <w:p>
      <w:pPr>
        <w:pStyle w:val="BodyText"/>
      </w:pPr>
      <w:r>
        <w:t xml:space="preserve"> - Tay cầm chí cao vô thượng nhưng lại không bao giờ biết mình là chí cao vô thượng, lại quên đi pháp tắc của bản thân mà truy tìm lực lượng cực hạn gì đó, theo đuổi trường sinh gì đó. Pháp tắc không để ý lâu dài, mà để ý tâm tính.</w:t>
      </w:r>
    </w:p>
    <w:p>
      <w:pPr>
        <w:pStyle w:val="BodyText"/>
      </w:pPr>
      <w:r>
        <w:t xml:space="preserve"> Âu Dương giống như dung hợp với toàn bộ thế giới. Lúc này trong mắt Âu Dương không có sự vật gì là bình thường, lúc này trong mắt Âu Dương bất cứ sự vật gì đều là chí cao vô thượng. Mình không cao đẳng hơn bất cứ sự vật gì. Cho dù là tảng đá dưới chân cũng là tồn tại giống như mình.</w:t>
      </w:r>
    </w:p>
    <w:p>
      <w:pPr>
        <w:pStyle w:val="BodyText"/>
      </w:pPr>
      <w:r>
        <w:t xml:space="preserve"> Khi Âu Dương nghĩ thông suốt, Âu Dương bỗng nhiên phát hiện, lần đầu tiên mình không khống chế linh hồn của mình, lúc này linh hồn của mình bắt đầu kéo dài vô hạn, cùng với nhãn thần của linh hồn, thế giới trong mắt mình, thiên địa trong mắt mình, tất cả sự vật, tất cả buồn vui đều nằm trong mắt mình.</w:t>
      </w:r>
    </w:p>
    <w:p>
      <w:pPr>
        <w:pStyle w:val="BodyText"/>
      </w:pPr>
      <w:r>
        <w:t xml:space="preserve"> Hôm nay hài tử Trương gia sinh ra, ngày mai lão nhân Lý gia qua đời. Tiếng khóc của trẻ mới sinh, tiếng khóc của hài tử không nỡ xa lão nhân. Cưới vợ vui cười, tang thân bi thống. Tất cả tất cả đều hiện ra trong mắt Âu Dương.</w:t>
      </w:r>
    </w:p>
    <w:p>
      <w:pPr>
        <w:pStyle w:val="BodyText"/>
      </w:pPr>
      <w:r>
        <w:t xml:space="preserve"> Sợ hãi, vui sướng, bi thương, những tâm tình trên người mỗi người lại cấu thành thiên địa thuộc về chính hắn, cấu thành một thế giới tuần hoàn.</w:t>
      </w:r>
    </w:p>
    <w:p>
      <w:pPr>
        <w:pStyle w:val="BodyText"/>
      </w:pPr>
      <w:r>
        <w:t xml:space="preserve"> Từ sinh đến tử, từ có đến vô. Cuối cùng từng tiểu luân hồi dung nhập vào trong đại luân hồi, dung hợp cùng một chỗ với thiên địa, sau đó từ trong thế giới tách ra, hoàn thành luân hồi của mình, một lần nữa bắt đầu sinh mệnh của mình. Đây là pháp tắc của thiên địa. Con người có pháp tắc của con người, thiên địa cũng có pháp tắc của thiên địa. Pháp tắc của con người chính là trái tim, còn pháp tắc của thiên địa là cái gì?</w:t>
      </w:r>
    </w:p>
    <w:p>
      <w:pPr>
        <w:pStyle w:val="BodyText"/>
      </w:pPr>
      <w:r>
        <w:t xml:space="preserve"> Trong lòng Âu Dương tự hỏi mình, nhưng đáp án này hắn không thể có được từ chỗ nào khác, chỉ có thể tự mình lĩnh ngộ.</w:t>
      </w:r>
    </w:p>
    <w:p>
      <w:pPr>
        <w:pStyle w:val="BodyText"/>
      </w:pPr>
      <w:r>
        <w:t xml:space="preserve"> Một tháng sinh mệnh, khi mọi người biết mình có thể chỉ còn sống một tháng. Thân nhân có thể biến thành cừu nhân, còn cừu nhân thì càng lập tức múa đao chém tới. Lúc này mặt xấu xa nhất trong lòng mọi người cũng đều bại lộ.</w:t>
      </w:r>
    </w:p>
    <w:p>
      <w:pPr>
        <w:pStyle w:val="BodyText"/>
      </w:pPr>
      <w:r>
        <w:t xml:space="preserve"> - Ha ha ha ha! Lão tử đã sớm muốn chơi ngươi, trước khi chết có thể chơi ngươi một lần lão tử thấy cũng đáng.</w:t>
      </w:r>
    </w:p>
    <w:p>
      <w:pPr>
        <w:pStyle w:val="BodyText"/>
      </w:pPr>
      <w:r>
        <w:t xml:space="preserve"> Lúc này một người luôn biểu hiện mình là thánh nhân đang đè lên một nữ hài nhà lương thiện, nếu là lúc khác, ai có thể nghĩ đến, một người luôn được mọi người ca tụng lại làm như vậy?</w:t>
      </w:r>
    </w:p>
    <w:p>
      <w:pPr>
        <w:pStyle w:val="BodyText"/>
      </w:pPr>
      <w:r>
        <w:t xml:space="preserve"> - Trước kia ta giết chín mạng nhà ngươi, hiện nay ta không có cái gì khác, chỉ có thể dùng sinh mệnh hèn mọn này của ta hoàn lại!</w:t>
      </w:r>
    </w:p>
    <w:p>
      <w:pPr>
        <w:pStyle w:val="BodyText"/>
      </w:pPr>
      <w:r>
        <w:t xml:space="preserve"> Một ác hán đã từng giết chín mạng nhà người ta, lúc này lại nhìn thấu tất cả, lựa chọn đến cửa tạ tội. Cướp giật, tranh chấp, tàn sát.....tất cả đều đang yên lặng trình diễn. Thế giới này đã bị thời hạn một tháng của Thiên Vương làm cho suy sụp. Lòng người rối loạn, làm ra một loạt hành động vi phạm bản tâm gì đó, hoặc là nói lúc này bản tâm của con người mới bại lộ?</w:t>
      </w:r>
    </w:p>
    <w:p>
      <w:pPr>
        <w:pStyle w:val="BodyText"/>
      </w:pPr>
      <w:r>
        <w:t xml:space="preserve"> - Nhìn đi, sau khi mặt nạ bị xé rách, ngươi mới có thể nhìn thấy bộ mặt thật sự phía sau mỗi người. Khi tử thần chém đao múa tới muốn giết ngươi, ngươi mới có thể minh bạch mình rốt cuộc là người như thế nào, mới có thể đủ liều lĩnh làm chuyện trong lòng mình muốn làm nhất, hi vọng xóa tan tiếc nuối. Nhưng sau khi làm tất cả những chuyện này, không phải sẽ lưu lại tiếc nuối mới sao?</w:t>
      </w:r>
    </w:p>
    <w:p>
      <w:pPr>
        <w:pStyle w:val="BodyText"/>
      </w:pPr>
      <w:r>
        <w:t xml:space="preserve"> Bạch Hủ Minh đứng trước một tòa thành trì, nhìn máu tươi từ cửa thành chậm rãi chảy ra, nhìn mọi người đang tàn sát lẫn nhau, nhìn mọi người hoặc là tuyệt vọng hoặc là bi thương.</w:t>
      </w:r>
    </w:p>
    <w:p>
      <w:pPr>
        <w:pStyle w:val="BodyText"/>
      </w:pPr>
      <w:r>
        <w:t xml:space="preserve"> - Lẽ nào bọn họ không có lòng tin vào Âu Dương?</w:t>
      </w:r>
    </w:p>
    <w:p>
      <w:pPr>
        <w:pStyle w:val="BodyText"/>
      </w:pPr>
      <w:r>
        <w:t xml:space="preserve"> Trong mắt Vệ Thi mang theo một tia phẫn hận.</w:t>
      </w:r>
    </w:p>
    <w:p>
      <w:pPr>
        <w:pStyle w:val="BodyText"/>
      </w:pPr>
      <w:r>
        <w:t xml:space="preserve"> -Bọn họ không phải Âu Dương làm sao có thể minh bạch trái tim của Âu Dương! Hơn nữa cho dù bọn họ có lòng tin với Âu Dương cũng vô dụng. Khi tất cả mọi người làm chuyện này, cho dù ngươi còn lòng tin, còn hi vọng cũng vẫn sẽ vô thức đi làm. Ta nhớ Âu Dương từng kể cho ta nghe một câu chuyện.</w:t>
      </w:r>
    </w:p>
    <w:p>
      <w:pPr>
        <w:pStyle w:val="BodyText"/>
      </w:pPr>
      <w:r>
        <w:t xml:space="preserve"> Bạch Hủ Minh hồi ức một phen nói:</w:t>
      </w:r>
    </w:p>
    <w:p>
      <w:pPr>
        <w:pStyle w:val="BodyText"/>
      </w:pPr>
      <w:r>
        <w:t xml:space="preserve"> - Nếu như trên đường rớt rất nhiều bảo bối, nếu có một số người nhặt lên sau đó đợi người mất của, như vậy những người khác sẽ đều tán thưởng, bất luận bọn họ có thật tâm hay không, chí ít lúc đó bọn họ cũng sẽ tán thưởng, sẽ cảm thấy mình làm như vậy là đúng, sẽ có một loại cảm giác thành tựu. Nhưng nếu nhóm đầu tiên xông lên cướp giật, như vậy mọi người đều sẽ xé bỏ mặt nạ dối trá của mình, bắt đầu tranh đoạt, cuối cùng diễn biến thành một loại điên cuồng! Hiện tại những người này chính là như thế.</w:t>
      </w:r>
    </w:p>
    <w:p>
      <w:pPr>
        <w:pStyle w:val="BodyText"/>
      </w:pPr>
      <w:r>
        <w:t xml:space="preserve"> Bạch Hủ Minh nói xong, Vệ Thi lâm vào trong trầm tư. Kỳ thực Bạch Hủ Minh nói không sai, nếu như trên đường cái có rất nhiều tiền, nhóm người thứ nhất xông lên hỗ trợ nhặt lên, đợi người mất của, như vậy mặc dù trong lòng những người khác thầm mắng những người này là ngu ngốc, cũng sẽ không bại lộ bộ mặt thật của mình, sẽ giả mù sa mưa cùng nhau đợi tán thưởng.</w:t>
      </w:r>
    </w:p>
    <w:p>
      <w:pPr>
        <w:pStyle w:val="BodyText"/>
      </w:pPr>
      <w:r>
        <w:t xml:space="preserve"> Bất luận lúc đó trong lòng hắn có giả bộ hay không, chí ít lúc này chuyện hắn làm cũng là đúng. Nếu nhóm người thứ nhất xông lên cướp đoạt, như vậy tất cả đều sẽ trái lại.</w:t>
      </w:r>
    </w:p>
    <w:p>
      <w:pPr>
        <w:pStyle w:val="BodyText"/>
      </w:pPr>
      <w:r>
        <w:t xml:space="preserve"> Hiện tại chính là như vậy, có người tin tưởng Âu Dương có thể cứu vãn thế giới, nhưng không phải tất cả mọi người đều tin tưởng. Những người tin tưởng sẽ an tâm chờ đợi, còn những người không tin tưởng sẽ bạo phát ham muốn cuối cùng củ mình. Khi loại ham muốn đó bạo phát, cho dù là những người tin tưởng, cũng sẽ thay đổi suy nghĩ của mình cùng rơi vào trong điên cuồng.</w:t>
      </w:r>
    </w:p>
    <w:p>
      <w:pPr>
        <w:pStyle w:val="BodyText"/>
      </w:pPr>
      <w:r>
        <w:t xml:space="preserve"> - Ngươi có phải muốn ngăn cản bọn họ? Ha ha, không cần, lúc này bọn họ đã điên cuồng, có lẽ đây là chuyện Thiên Vương muốn nhìn thấy, hắn muốn để chúng ta thấy thế giới này dơ bẩn, muốn cho chúng ta tán đồng. Có lẽ lúc này ta cũng có chút tán đồng với hắn...</w:t>
      </w:r>
    </w:p>
    <w:p>
      <w:pPr>
        <w:pStyle w:val="BodyText"/>
      </w:pPr>
      <w:r>
        <w:t xml:space="preserve"> Bạch Hủ Minh nói xong, lắc đầu thở dài, sau đó mang theo Vệ Thi bắt đầu quay về thánh sơn...</w:t>
      </w:r>
    </w:p>
    <w:p>
      <w:pPr>
        <w:pStyle w:val="BodyText"/>
      </w:pPr>
      <w:r>
        <w:t xml:space="preserve"> Giết chóc, tội ác tiếp tục trình diễn, mọi người phảng phất như muốn phóng đại tội ác vô hạn trong một tháng cuối cùng này. Đương nhiên không phải tất cả mọi người đều như vậy, vẫn có một số người tỉnh táo. Những người này vẫn tin tưởng Thần Tiễn có thể thắng trận chiến này.</w:t>
      </w:r>
    </w:p>
    <w:p>
      <w:pPr>
        <w:pStyle w:val="BodyText"/>
      </w:pPr>
      <w:r>
        <w:t xml:space="preserve"> - Dựa theo tình huống của mọi người hiện tại, có lẽ cho dù Thần Tiễn chiến thắng, thế giới này cũng sẽ hủy diệt.</w:t>
      </w:r>
    </w:p>
    <w:p>
      <w:pPr>
        <w:pStyle w:val="BodyText"/>
      </w:pPr>
      <w:r>
        <w:t xml:space="preserve"> Người tỉnh táo lắc đầu thở dài. Dù sao một thế giới tội ác như vậy, đã không riêng gì Thiên Vương cảm thấy dơ bẩn, có thể ngay cả Âu Dương cũng cảm thấy dơ bẩn.</w:t>
      </w:r>
    </w:p>
    <w:p>
      <w:pPr>
        <w:pStyle w:val="BodyText"/>
      </w:pPr>
      <w:r>
        <w:t xml:space="preserve"> - Con người bình thường đều nói mình kỳ thực là hảo hán tử không sợ chết, trên thực tế khi thực sự biết mình sắp đi tới con đường cuối cùng thì không ai không sợ chết</w:t>
      </w:r>
    </w:p>
    <w:p>
      <w:pPr>
        <w:pStyle w:val="Compact"/>
      </w:pPr>
      <w:r>
        <w:t xml:space="preserve"> </w:t>
      </w:r>
      <w:r>
        <w:br w:type="textWrapping"/>
      </w:r>
      <w:r>
        <w:br w:type="textWrapping"/>
      </w:r>
    </w:p>
    <w:p>
      <w:pPr>
        <w:pStyle w:val="Heading2"/>
      </w:pPr>
      <w:bookmarkStart w:id="1126" w:name="chương-1201-1202-hạnh-phúc-của-mỗi-người"/>
      <w:bookmarkEnd w:id="1126"/>
      <w:r>
        <w:t xml:space="preserve">1104. Chương 1201 + 1202: Hạnh Phúc Của Mỗi Người</w:t>
      </w:r>
    </w:p>
    <w:p>
      <w:pPr>
        <w:pStyle w:val="Compact"/>
      </w:pPr>
      <w:r>
        <w:br w:type="textWrapping"/>
      </w:r>
      <w:r>
        <w:br w:type="textWrapping"/>
      </w:r>
      <w:r>
        <w:t xml:space="preserve">Những lời này hoàn toàn không sai, ai không sợ chết? Tin tưởng không ai là không sợ chết. Chỉ có điều khi còn sống người sẽ không đi nghĩ đến chuyện sau khi ngươi chết, đặc biệt là trong tiên giới. Người trong tiên giới đều là vĩnh sinh bất tử, không giống với phàm nhân luôn tìm cách kéo dài sự sống.</w:t>
      </w:r>
    </w:p>
    <w:p>
      <w:pPr>
        <w:pStyle w:val="BodyText"/>
      </w:pPr>
      <w:r>
        <w:t xml:space="preserve"> Kêu một lão nhân bảy mươi tuổi chết đi, hắn có thể sẽ thản nhiên tiếp nhận, dù sao thế giới sinh lão bệnh tử trong mắt hắn chính là thiên địa, cũng chỉ là một vòng tuần hoàn bình thường, nhưng kêu một Tiên Tôn sống mấy vạn năm chết đi, hắn khẳng định không cam lòng.</w:t>
      </w:r>
    </w:p>
    <w:p>
      <w:pPr>
        <w:pStyle w:val="BodyText"/>
      </w:pPr>
      <w:r>
        <w:t xml:space="preserve"> Người càng cường đại càng sở hữu càng nhiều thứ, càng không muốn chết đi, điểm này kỳ thực Âu Dương đã minh bạch từ trước đây rất lâu.</w:t>
      </w:r>
    </w:p>
    <w:p>
      <w:pPr>
        <w:pStyle w:val="BodyText"/>
      </w:pPr>
      <w:r>
        <w:t xml:space="preserve"> Ngồi trong sơn lâm, Âu Dương như quên đi thời gian lưu chuyển, quên đi sinh mệnh luân hồi, quên đi dung hợp giữa con người và thế giới. Lúc này Âu Dương giống như một thanh niên bình thường không thể bình thường hơn, hàng ngày ngồi câu cá, hoặc là nấu cơm dã ngoại, mặc dù chỉ có một mình nhưng lại có vẻ vô cùng thoải mái.</w:t>
      </w:r>
    </w:p>
    <w:p>
      <w:pPr>
        <w:pStyle w:val="BodyText"/>
      </w:pPr>
      <w:r>
        <w:t xml:space="preserve"> - Đã bao lâu rồi?</w:t>
      </w:r>
    </w:p>
    <w:p>
      <w:pPr>
        <w:pStyle w:val="BodyText"/>
      </w:pPr>
      <w:r>
        <w:t xml:space="preserve"> Âu Dương tự hỏi mình, trong mắt người bình thường có thể mới qua vài ngày, nhưng trong mắt Âu Dương lại phảng phất đã trải qua vài luân hồi.</w:t>
      </w:r>
    </w:p>
    <w:p>
      <w:pPr>
        <w:pStyle w:val="BodyText"/>
      </w:pPr>
      <w:r>
        <w:t xml:space="preserve"> - Đi tới bước này của chúng ta, hóa thân thành thiên đạo thực sự quan trọng như vậy sao?</w:t>
      </w:r>
    </w:p>
    <w:p>
      <w:pPr>
        <w:pStyle w:val="BodyText"/>
      </w:pPr>
      <w:r>
        <w:t xml:space="preserve"> Những lời này của Âu Dương phảng phất như nói với Thiên Vương, cũng phảng phất như nói với chính mình.</w:t>
      </w:r>
    </w:p>
    <w:p>
      <w:pPr>
        <w:pStyle w:val="BodyText"/>
      </w:pPr>
      <w:r>
        <w:t xml:space="preserve"> Hóa thân thiên đạo, bất luận là Âu Dương hay Thiên Vương, đều đã định trước một kết quả, khi hoàn thành hóa đạo, chân thân sẽ đưa về trong hư vô, từ nay về sau chính là từ bỏ tất cả hóa thành thiên đạo đại chúng nhất vô tư nắm giữ thế giới.</w:t>
      </w:r>
    </w:p>
    <w:p>
      <w:pPr>
        <w:pStyle w:val="BodyText"/>
      </w:pPr>
      <w:r>
        <w:t xml:space="preserve"> Thân tình gì đó, tình cảm gì đó đều hóa thành hư vô. Lúc này Âu Dương đã chạy tới sát biên giới của hóa đạo, trên mặt Âu Dương mang theo vẻ tươi cười nói:</w:t>
      </w:r>
    </w:p>
    <w:p>
      <w:pPr>
        <w:pStyle w:val="BodyText"/>
      </w:pPr>
      <w:r>
        <w:t xml:space="preserve"> - Thì ra ngươi cũng không phải không thể hóa đạo, mà là trong lòng ngươi cũng có luyến tiếc. Đi tới bước này ta đã có thể bảo vệ bất cứ người nào ta muốn bảo vệ, ta cũng không phải kẻ ngu si, chuyện lấy thân hóa đạo này cứ để Thiên Vương làm đi!</w:t>
      </w:r>
    </w:p>
    <w:p>
      <w:pPr>
        <w:pStyle w:val="BodyText"/>
      </w:pPr>
      <w:r>
        <w:t xml:space="preserve"> Âu Dương cười ha ha, đối với những người khác mà nói hóa đạo là cường đại nhất, nhưng đối với Âu Dương nó lại là thứ không hiện thực nhất.</w:t>
      </w:r>
    </w:p>
    <w:p>
      <w:pPr>
        <w:pStyle w:val="BodyText"/>
      </w:pPr>
      <w:r>
        <w:t xml:space="preserve"> - Nhưng trận chiến cuối cùng này vẫn phải đánh, đối chọi pháp tắc, rút cuộc sẽ như thế nào đây?</w:t>
      </w:r>
    </w:p>
    <w:p>
      <w:pPr>
        <w:pStyle w:val="BodyText"/>
      </w:pPr>
      <w:r>
        <w:t xml:space="preserve"> Âu Dương đã chiến đấu một đời, đối với pháp tắc cũng tràn ngập chờ mong.</w:t>
      </w:r>
    </w:p>
    <w:p>
      <w:pPr>
        <w:pStyle w:val="BodyText"/>
      </w:pPr>
      <w:r>
        <w:t xml:space="preserve"> - Trận quyết chiến cuối cùng hãy đặt trong biển ngân hà đi.</w:t>
      </w:r>
    </w:p>
    <w:p>
      <w:pPr>
        <w:pStyle w:val="BodyText"/>
      </w:pPr>
      <w:r>
        <w:t xml:space="preserve"> Âu Dương nhìn thoáng qua bầu trời mênh mông, nếu trận chiến giữa mình và Thiên Vương xảy ra trên tiên giới, sợ rằng sau trận chiến này tiên giới bị sẽ hủy diệt.</w:t>
      </w:r>
    </w:p>
    <w:p>
      <w:pPr>
        <w:pStyle w:val="BodyText"/>
      </w:pPr>
      <w:r>
        <w:t xml:space="preserve"> Chiến đấu của tổ cấp cường giả có thể khiến một phương bị hủy hoại trong chốc lát, khi lực lượng hoàn toàn hiện ra trước mặt mọi người, đó sẽ là va chạm đỉnh phong nhất, bất cứ lực lượng gì cũng không thể so sánh.</w:t>
      </w:r>
    </w:p>
    <w:p>
      <w:pPr>
        <w:pStyle w:val="BodyText"/>
      </w:pPr>
      <w:r>
        <w:t xml:space="preserve"> Cho dù là biển tinh không, sau trận đánh của hai người sợ rằng mấy trăm triệu năm ánh sáng cũng khó có được một tinh hệ hoàn chỉnh, thậm chí sẽ đánh tinh không một phương thành hắc động.</w:t>
      </w:r>
    </w:p>
    <w:p>
      <w:pPr>
        <w:pStyle w:val="BodyText"/>
      </w:pPr>
      <w:r>
        <w:t xml:space="preserve"> Trên thánh sơn, một thân ảnh đang vượt qua phong tuyết tiến nhập vào thánh sơn. Hiện giờ thánh sơn đã không còn nghiêm mật phòng thủ, vì lúc này chiến sự của tiên giới đã sớm kết thúc, chỉ còn lại trận chiến quyết định số mệnh cuối cùng.</w:t>
      </w:r>
    </w:p>
    <w:p>
      <w:pPr>
        <w:pStyle w:val="BodyText"/>
      </w:pPr>
      <w:r>
        <w:t xml:space="preserve"> - Người tới từ phương nào!</w:t>
      </w:r>
    </w:p>
    <w:p>
      <w:pPr>
        <w:pStyle w:val="BodyText"/>
      </w:pPr>
      <w:r>
        <w:t xml:space="preserve"> Một thanh âm lộ vẻ dâm đãng vang lên trên thánh sơn, sau đó nhìn thấy Tiểu Nhạc cầm khối gạch từ trên trời giáng xuống.</w:t>
      </w:r>
    </w:p>
    <w:p>
      <w:pPr>
        <w:pStyle w:val="BodyText"/>
      </w:pPr>
      <w:r>
        <w:t xml:space="preserve"> - Ngươi là Tiểu Nhạc?</w:t>
      </w:r>
    </w:p>
    <w:p>
      <w:pPr>
        <w:pStyle w:val="BodyText"/>
      </w:pPr>
      <w:r>
        <w:t xml:space="preserve"> Bóng người nhìn thoáng qua Tiểu Nhạc, dụng tâm suy nghĩ một hồi chỉ vào Tiểu Nhạc nói.</w:t>
      </w:r>
    </w:p>
    <w:p>
      <w:pPr>
        <w:pStyle w:val="BodyText"/>
      </w:pPr>
      <w:r>
        <w:t xml:space="preserve"> - Lẽ nào đại danh của ca ca lại có người không biết?</w:t>
      </w:r>
    </w:p>
    <w:p>
      <w:pPr>
        <w:pStyle w:val="BodyText"/>
      </w:pPr>
      <w:r>
        <w:t xml:space="preserve"> Tiểu Nhạc quả nhiên là nhân vật ti tiện đỉnh phong, lúc này hắn lại không biết xấu hổ cho rằng tất cả mọi người đều biết đại danh của hắn, chỉ riêng điểm này trong thiên hạ đã không ai có thể địch lại.</w:t>
      </w:r>
    </w:p>
    <w:p>
      <w:pPr>
        <w:pStyle w:val="BodyText"/>
      </w:pPr>
      <w:r>
        <w:t xml:space="preserve"> Vân Sinh công chúa có chút không biết nói gì nhìn Tiểu Nhạc, kỳ thực đây là lần đầu tiên nàng nhìn thấy Tiểu Nhạc, nhưng nàng đã nghe từ miệng Âu Dương rất nhiều chuyện liên quan đến Tiểu Nhạc, cho nên nàng vẫn biết gia hỏa này.</w:t>
      </w:r>
    </w:p>
    <w:p>
      <w:pPr>
        <w:pStyle w:val="BodyText"/>
      </w:pPr>
      <w:r>
        <w:t xml:space="preserve"> Nhưng nghe tiếng không bằng gặp mặt, trước đây khi chuyển thế thành Vân Sinh công chúa, Sở Yên Nhiên luôn nghe nói Tiểu Nhạc vô sỉ cỡ nào, còn tưởng rằng Âu Dương trêu đùa bằng hữu, hiện giờ thực sự nhìn thấy Tiểu Nhạc, Sở Yên Nhiên mới biết được, thì ra Âu Dương đang còn lưu lại thể diện cho Tiểu Nhạc rất nhiều.</w:t>
      </w:r>
    </w:p>
    <w:p>
      <w:pPr>
        <w:pStyle w:val="BodyText"/>
      </w:pPr>
      <w:r>
        <w:t xml:space="preserve"> - Ngươi là ai? Mặc dù ngươi rất đẹp, nhưng ngươi phải biết rằng, ta là người đã có thê tử, cho nên ta không thể tiếp thu ái mộ của ngươi.</w:t>
      </w:r>
    </w:p>
    <w:p>
      <w:pPr>
        <w:pStyle w:val="BodyText"/>
      </w:pPr>
      <w:r>
        <w:t xml:space="preserve"> Tiểu Nhạc vô sỉ nói, Sở Yên Nhiên lần đầu tiên biểu thị áp lực của mình rất lớn.</w:t>
      </w:r>
    </w:p>
    <w:p>
      <w:pPr>
        <w:pStyle w:val="BodyText"/>
      </w:pPr>
      <w:r>
        <w:t xml:space="preserve"> - Trời ạ, này trên đời này thực sự có người vô sỉ như vậy sao?</w:t>
      </w:r>
    </w:p>
    <w:p>
      <w:pPr>
        <w:pStyle w:val="BodyText"/>
      </w:pPr>
      <w:r>
        <w:t xml:space="preserve"> Sở Yên Nhiên thầm nghĩ, nhưng vẫn mỉm cười nói với Tiểu Nhạc:</w:t>
      </w:r>
    </w:p>
    <w:p>
      <w:pPr>
        <w:pStyle w:val="BodyText"/>
      </w:pPr>
      <w:r>
        <w:t xml:space="preserve"> - Ta là Sở Yên Nhiên, ngươi có từng nghe qua chưa?</w:t>
      </w:r>
    </w:p>
    <w:p>
      <w:pPr>
        <w:pStyle w:val="BodyText"/>
      </w:pPr>
      <w:r>
        <w:t xml:space="preserve"> - Phụt...</w:t>
      </w:r>
    </w:p>
    <w:p>
      <w:pPr>
        <w:pStyle w:val="BodyText"/>
      </w:pPr>
      <w:r>
        <w:t xml:space="preserve"> Lần này đến phiên Tiểu Nhạc phát mộng, cái tên Sở Yên Nhiên này trong thiên hạ sợ là không ai không biết. Trước kia Thần Tiễn tinh thần sa sút chính là vì Sở Yên Nhiên. Nhưng người trong thiên hạ đều biết Sở Yên Nhiên sớm đã tự sát mà chết, nhưng hiện tại Sở Yên Nhiên lại đang đứng ở đây?</w:t>
      </w:r>
    </w:p>
    <w:p>
      <w:pPr>
        <w:pStyle w:val="BodyText"/>
      </w:pPr>
      <w:r>
        <w:t xml:space="preserve"> - Không đúng! Sở Yên Nhiên không yếu như vậy!</w:t>
      </w:r>
    </w:p>
    <w:p>
      <w:pPr>
        <w:pStyle w:val="BodyText"/>
      </w:pPr>
      <w:r>
        <w:t xml:space="preserve"> Tiểu Nhạc thoáng cái minh bạch, nói thế nào Sở Yên Nhiên trước kia cũng là thánh nữ yêu tộc, cũng đã là thực lực cấp Tiên Tôn. Nhưng vì sao hiện tại Sở Yên Nhiên chỉ có thực lực Phi Tiên?</w:t>
      </w:r>
    </w:p>
    <w:p>
      <w:pPr>
        <w:pStyle w:val="BodyText"/>
      </w:pPr>
      <w:r>
        <w:t xml:space="preserve"> Tiểu Nhạc cũng không biết nhiều về chuyện của thế giới Đa Văn. Kỳ thực nếu như không phải Âu Dương xuất hiện, có thể cuộc đời này của Sở Yên Nhiên cứ thế mờ nhạt trôi qua. Nhưng sự xuất hiện của Âu Dương đã kích phát suy nghĩ trong lòng Sở Yên Nhiên, để nữ tử này khôi phục ký ức và một phần thực lực của mình, như vậy mới có năng lực từ tiểu thế giới đến tiên giới.</w:t>
      </w:r>
    </w:p>
    <w:p>
      <w:pPr>
        <w:pStyle w:val="BodyText"/>
      </w:pPr>
      <w:r>
        <w:t xml:space="preserve"> Sở Yên Nhiên nhìn thấy được nghi hoặc từ trong mắt Tiểu Nhạc, nàng ha ha cười nói:</w:t>
      </w:r>
    </w:p>
    <w:p>
      <w:pPr>
        <w:pStyle w:val="BodyText"/>
      </w:pPr>
      <w:r>
        <w:t xml:space="preserve"> - Ta đã chết, chỉ có điều ta đã chuyển thế sống lại mà thôi, mặc dù nhớ lại ký ức, nhưng phần lớn lực lượng đã biến mất, có thể khôi phục đến Phi Tiên đã là rất tốt rồi.</w:t>
      </w:r>
    </w:p>
    <w:p>
      <w:pPr>
        <w:pStyle w:val="BodyText"/>
      </w:pPr>
      <w:r>
        <w:t xml:space="preserve"> Sở Yên Nhiên giải thích như vậy cũng không sai biệt lắm.</w:t>
      </w:r>
    </w:p>
    <w:p>
      <w:pPr>
        <w:pStyle w:val="BodyText"/>
      </w:pPr>
      <w:r>
        <w:t xml:space="preserve"> - Ngươi... vì sao ngươi lại đến thánh sơn ?</w:t>
      </w:r>
    </w:p>
    <w:p>
      <w:pPr>
        <w:pStyle w:val="BodyText"/>
      </w:pPr>
      <w:r>
        <w:t xml:space="preserve"> Tiểu Nhạc nhìn Sở Yên Nhiên, quan hệ giữa nữ nhân này và Âu Dương vốn không minh bạch, nếu hiện tại chạm mặt Vệ Thi thì...</w:t>
      </w:r>
    </w:p>
    <w:p>
      <w:pPr>
        <w:pStyle w:val="BodyText"/>
      </w:pPr>
      <w:r>
        <w:t xml:space="preserve"> - Không chỉ có nàng, ta cũng tới...</w:t>
      </w:r>
    </w:p>
    <w:p>
      <w:pPr>
        <w:pStyle w:val="BodyText"/>
      </w:pPr>
      <w:r>
        <w:t xml:space="preserve"> Lại một thanh âm từ phía xa bay tới, một bóng người vọt tới phía này.</w:t>
      </w:r>
    </w:p>
    <w:p>
      <w:pPr>
        <w:pStyle w:val="BodyText"/>
      </w:pPr>
      <w:r>
        <w:t xml:space="preserve"> Sau khi thanh âm này xuất hiện, Tiểu Nhạc liền xoay người nhìn lại. Khi nhìn thấy người vừa tới hắn suýt nữa phun máu. Tiểu Nhạc chưa từng gặp Sở Yên Nhiên cho nên không nhận ra, nhưng người vừa tới này Tiểu Nhạc lại biết.</w:t>
      </w:r>
    </w:p>
    <w:p>
      <w:pPr>
        <w:pStyle w:val="BodyText"/>
      </w:pPr>
      <w:r>
        <w:t xml:space="preserve"> - Lý Uyển Như!</w:t>
      </w:r>
    </w:p>
    <w:p>
      <w:pPr>
        <w:pStyle w:val="BodyText"/>
      </w:pPr>
      <w:r>
        <w:t xml:space="preserve"> Tiểu Nhạc kinh khủng gọi ra cái tên này. Chuyện này là thế nào? Trận đại chiến cuối cùng sắp trước mắt, tại sao lại có nhiều người có quan hệ với Âu Dương xuất hiện như vậy?</w:t>
      </w:r>
    </w:p>
    <w:p>
      <w:pPr>
        <w:pStyle w:val="BodyText"/>
      </w:pPr>
      <w:r>
        <w:t xml:space="preserve"> Một Sở Yên Nhiên cũng đã khiến Tiểu Nhạc nhức đầu, bây giờ lại thêm Lý Uyển Như, có thể tưởng tượng thánh sơn sắp loạn thành cái gì. Vệ Thi khó khăn lắm mới vứt bỏ được quá khứ, nhưng bây giờ còn chưa có kết quả tốt đẹp, lại đụng phải hai nữ nhân này.</w:t>
      </w:r>
    </w:p>
    <w:p>
      <w:pPr>
        <w:pStyle w:val="BodyText"/>
      </w:pPr>
      <w:r>
        <w:t xml:space="preserve"> Nếu ba nữ nhân này ở cùng một chỗ, trời biết sẽ phát sinh huyết án kinh thiên gì.</w:t>
      </w:r>
    </w:p>
    <w:p>
      <w:pPr>
        <w:pStyle w:val="BodyText"/>
      </w:pPr>
      <w:r>
        <w:t xml:space="preserve"> - Ngươi... Các ngươi...</w:t>
      </w:r>
    </w:p>
    <w:p>
      <w:pPr>
        <w:pStyle w:val="BodyText"/>
      </w:pPr>
      <w:r>
        <w:t xml:space="preserve"> Tiểu Nhạc thực sự không biết nên làm thế nào.</w:t>
      </w:r>
    </w:p>
    <w:p>
      <w:pPr>
        <w:pStyle w:val="BodyText"/>
      </w:pPr>
      <w:r>
        <w:t xml:space="preserve"> - Âu Dương à... Ngươi đã tạo nên nghiệp chướng gì vậy....</w:t>
      </w:r>
    </w:p>
    <w:p>
      <w:pPr>
        <w:pStyle w:val="BodyText"/>
      </w:pPr>
      <w:r>
        <w:t xml:space="preserve"> Tiểu Nhạc thầm cảm thán, nhưng cũng không thể để hai cô nương này đứng đợi mãi ở đây, cuối cùng vẫn phải tiến lên đối mặt với tất cả.</w:t>
      </w:r>
    </w:p>
    <w:p>
      <w:pPr>
        <w:pStyle w:val="BodyText"/>
      </w:pPr>
      <w:r>
        <w:t xml:space="preserve"> - Hai vị... Có lẽ ta nên lên trên thông báo trước một tiếng?</w:t>
      </w:r>
    </w:p>
    <w:p>
      <w:pPr>
        <w:pStyle w:val="BodyText"/>
      </w:pPr>
      <w:r>
        <w:t xml:space="preserve"> Tiểu Nhạc linh cơ khẽ động, lúc này tốt nhất là tìm được Bạch Hủ Minh. Cho dù tu vi của Bạch Hủ Minh không phải cao nhất, nhưng nếu nói trên đời này Âu Dương còn có thể nghe lời ai đó, sợ rằng chỉ có một mình Bạch Hủ Minh.</w:t>
      </w:r>
    </w:p>
    <w:p>
      <w:pPr>
        <w:pStyle w:val="BodyText"/>
      </w:pPr>
      <w:r>
        <w:t xml:space="preserve"> Đối với sư phụ Bạch Hủ Minh, Âu Dương bất luận cường đại cỡ nào, cũng chưa bao giờ quên ơn sư phụ.</w:t>
      </w:r>
    </w:p>
    <w:p>
      <w:pPr>
        <w:pStyle w:val="BodyText"/>
      </w:pPr>
      <w:r>
        <w:t xml:space="preserve"> - Chúng ta biết rồi, ngươi đi đi!</w:t>
      </w:r>
    </w:p>
    <w:p>
      <w:pPr>
        <w:pStyle w:val="BodyText"/>
      </w:pPr>
      <w:r>
        <w:t xml:space="preserve"> Lý Uyển Như và Sở Yên Nhiên nhìn thoáng qua đều có thể minh bạch ý tứ trong lời nói của Tiểu Nhạc. Dù sao thân phận của các nàng cũng quá mức mẫn cảm. Đừng nói là Tiểu Nhạc, cho dù là chính các nàng, lúc này đều đang suy nghĩ nên đối mặt với những người trên núi như thế nào.</w:t>
      </w:r>
    </w:p>
    <w:p>
      <w:pPr>
        <w:pStyle w:val="BodyText"/>
      </w:pPr>
      <w:r>
        <w:t xml:space="preserve"> Tiểu Nhạc liếc nhìn hai nữ tử, thở dài một hơi thả người bay vọt tiến nhập vào trong thánh sơn, để lại Sở Yên Nhiên và Lý Uyển Như.</w:t>
      </w:r>
    </w:p>
    <w:p>
      <w:pPr>
        <w:pStyle w:val="BodyText"/>
      </w:pPr>
      <w:r>
        <w:t xml:space="preserve"> - Ta biết ngươi, ngươi chính là Lý Uyển Như!</w:t>
      </w:r>
    </w:p>
    <w:p>
      <w:pPr>
        <w:pStyle w:val="BodyText"/>
      </w:pPr>
      <w:r>
        <w:t xml:space="preserve"> Sở Yên Nhiên mở miệng trước.</w:t>
      </w:r>
    </w:p>
    <w:p>
      <w:pPr>
        <w:pStyle w:val="BodyText"/>
      </w:pPr>
      <w:r>
        <w:t xml:space="preserve"> - Ha ha, Yên Nhiên tỷ tỷ, ngươi cũng không bỏ xuống được sao?</w:t>
      </w:r>
    </w:p>
    <w:p>
      <w:pPr>
        <w:pStyle w:val="BodyText"/>
      </w:pPr>
      <w:r>
        <w:t xml:space="preserve"> Lý Uyển Như nhìn Sở Yên Nhiên hỏi.</w:t>
      </w:r>
    </w:p>
    <w:p>
      <w:pPr>
        <w:pStyle w:val="BodyText"/>
      </w:pPr>
      <w:r>
        <w:t xml:space="preserve"> - Ta? Kỳ thực chúng ta không phải giống nhau sao?</w:t>
      </w:r>
    </w:p>
    <w:p>
      <w:pPr>
        <w:pStyle w:val="BodyText"/>
      </w:pPr>
      <w:r>
        <w:t xml:space="preserve"> Sở Yên Nhiên trả lời cũng rất mơ hồ, giống nhau? Cái gì giống nhau ?</w:t>
      </w:r>
    </w:p>
    <w:p>
      <w:pPr>
        <w:pStyle w:val="BodyText"/>
      </w:pPr>
      <w:r>
        <w:t xml:space="preserve"> - Yên Nhiên tỷ tỷ, kỳ thực mặc dù trong lòng chúng ta đều không bỏ được, nhưng chúng ta lại đều minh bạch, hắn không thuộc về chúng ta, chúng ta cũng không nên ràng buộc hắn. Lần này ta đến thánh sơn là muốn nói với hắn, ta phải lập gia đình.</w:t>
      </w:r>
    </w:p>
    <w:p>
      <w:pPr>
        <w:pStyle w:val="BodyText"/>
      </w:pPr>
      <w:r>
        <w:t xml:space="preserve"> Những lời này của Lý Uyển Như khiến Sở Yên Nhiên sửng sốt, sau đó hai nữ nhân thông minh đồng thời lộ ra vẻ tươi cười.</w:t>
      </w:r>
    </w:p>
    <w:p>
      <w:pPr>
        <w:pStyle w:val="BodyText"/>
      </w:pPr>
      <w:r>
        <w:t xml:space="preserve"> - Ta cũng vậy...</w:t>
      </w:r>
    </w:p>
    <w:p>
      <w:pPr>
        <w:pStyle w:val="BodyText"/>
      </w:pPr>
      <w:r>
        <w:t xml:space="preserve"> Trên mặt Sở Yên Nhiên mang theo vẻ hạnh phúc. Mặc dù nam nhân mình lấy không có khí thế ngạo nghễ thiên hạ như Âu Dương, cũng không có truyền kỳ như Âu Dương, nhưng lúc này Sở Yên Nhiên rất thỏa mãn, chí ít nàng có thể minh bạch, mình đã tìm được nam nhân chân chính thương yêu mình, có thể giao phó cuộc đời mình cho hắn.</w:t>
      </w:r>
    </w:p>
    <w:p>
      <w:pPr>
        <w:pStyle w:val="BodyText"/>
      </w:pPr>
      <w:r>
        <w:t xml:space="preserve"> Hai thế luân hồi đã khiến Sở Yên Nhiên thấy rõ tất cả. Sở Yên Nhiên cũng minh bạch, trong lòng Âu Dương suốt đời chỉ xem nàng như một hồng nhan tri kỷ, chứ không phải thê tử trong lòng. Trong mắt người khác sự khác biệt này có lẽ không lớn, nhưng các nàng đều hiểu rõ Âu Dương, các nàng đều biết, hồng nhan tri kỷ và thê tử vĩnh viễn không bao giờ thay đổi, chí ít trong lòng Âu Dương cũng không bao giờ có thể thay đổi.</w:t>
      </w:r>
    </w:p>
    <w:p>
      <w:pPr>
        <w:pStyle w:val="BodyText"/>
      </w:pPr>
      <w:r>
        <w:t xml:space="preserve"> - Trong lòng Âu Dương mãi mãi chỉ có một người. Mà người đó chưa bao giờ là chúng ta, đúng không Uyên Như!</w:t>
      </w:r>
    </w:p>
    <w:p>
      <w:pPr>
        <w:pStyle w:val="BodyText"/>
      </w:pPr>
      <w:r>
        <w:t xml:space="preserve"> - Đúng vậy, kỳ thực làm tri kỷ suốt đời của Âu Dương còn tốt hơn làm thê tử của hắn. Làm thê tử của hắn phải cùng hắn gánh vác rất nhiều thứ. Quá mệt mỏi, hiện tại cuộc sống của ta đang rất bình yên, hạnh phúc. Nhưng Âu Dương còn thiếu ta một hôn lễ, cho nên lần này ta tới là muốn đòi một hôn lễ của hắn!</w:t>
      </w:r>
    </w:p>
    <w:p>
      <w:pPr>
        <w:pStyle w:val="BodyText"/>
      </w:pPr>
      <w:r>
        <w:t xml:space="preserve"> Sở Yên Nhiên lộ ra nụ cười hạnh phúc, rất hiển nhiên nữ nhân này tin tưởng Âu Dương nhất định có thể thắng, nhất định có thể hoàn thành hứa hẹn.</w:t>
      </w:r>
    </w:p>
    <w:p>
      <w:pPr>
        <w:pStyle w:val="BodyText"/>
      </w:pPr>
      <w:r>
        <w:t xml:space="preserve"> - Ha ha, còn ta nữa, hôn lễ này không thể chỉ có một mình Yên Nhiên tỷ tỷ, nếu làm phải làm một hôn lễ tập thể của tất cả chúng ta.</w:t>
      </w:r>
    </w:p>
    <w:p>
      <w:pPr>
        <w:pStyle w:val="BodyText"/>
      </w:pPr>
      <w:r>
        <w:t xml:space="preserve"> Lý Uyển Như cũng mang theo nụ cười hạnh phúc.</w:t>
      </w:r>
    </w:p>
    <w:p>
      <w:pPr>
        <w:pStyle w:val="BodyText"/>
      </w:pPr>
      <w:r>
        <w:t xml:space="preserve"> - Vệ Thi tỷ tỷ theo Âu Dương lâu như vậy, nhưng Âu Dương ngay cả một hôn lễ cũng không làm được cho người ta. Vệ Thi tỷ tỷ tính tình tốt đẹp không nói cái gì, nhưng chúng ta cũng không thể không nói.</w:t>
      </w:r>
    </w:p>
    <w:p>
      <w:pPr>
        <w:pStyle w:val="BodyText"/>
      </w:pPr>
      <w:r>
        <w:t xml:space="preserve"> Lúc này hai nữ nhân lại cùng đứng trên một trận doanh.</w:t>
      </w:r>
    </w:p>
    <w:p>
      <w:pPr>
        <w:pStyle w:val="BodyText"/>
      </w:pPr>
      <w:r>
        <w:t xml:space="preserve"> Trên tuyết sơn, một cái bóng mang theo một chút phong tuyết, bay về phái này. Đây là một nữ tử, một nữ tử ưu nhã không gì sánh được. Khi nàng bay trên trời phảng phất như dung hợp với thiên địa, khiến cho người ta cảm giác này không hề tồn tại, phảng phất như thân thể của nàng đều là hư vô.</w:t>
      </w:r>
    </w:p>
    <w:p>
      <w:pPr>
        <w:pStyle w:val="BodyText"/>
      </w:pPr>
      <w:r>
        <w:t xml:space="preserve"> Người này đương nhiên chính là Vệ Thi, tu vi của Vệ Thi không thấp, sau khi trải qua nhiều gập ghềnh Vệ Thi đã vô hạn tiếp cận tổ cấp cường giả. Nếu có thể tiến thêm một bước, Vệ Thi sẽ là hồn giả duy nhất trong thiên địa có thể trở thành hồn giả tổ cấp đầu tiên, có lẽ phải gọi là hồn tổ.</w:t>
      </w:r>
    </w:p>
    <w:p>
      <w:pPr>
        <w:pStyle w:val="BodyText"/>
      </w:pPr>
      <w:r>
        <w:t xml:space="preserve"> Nhìn thấy bóng người từ trên trời giáng xuống, Sở Yên Nhiên và Lý Uyển Như đều có chút khẩn trương. Bất kể nói như thế nào, hai người đã từng là kẻ thứ ba, hiện nay đối mặt với chính thê chân chính của Âu Dương, hai người vẫn có chút khẩn trương.</w:t>
      </w:r>
    </w:p>
    <w:p>
      <w:pPr>
        <w:pStyle w:val="BodyText"/>
      </w:pPr>
      <w:r>
        <w:t xml:space="preserve"> - Các ngươi là Lý Uyển Như và Sở Yên Nhiên sao!</w:t>
      </w:r>
    </w:p>
    <w:p>
      <w:pPr>
        <w:pStyle w:val="BodyText"/>
      </w:pPr>
      <w:r>
        <w:t xml:space="preserve"> Vệ Thi cũng không mắt lạnh nhìn các nàng như trong tưởng tượng của Lý Uyển Như và Sở Yên Nhiên, ngược lại mang theo nụ cười hòa nhã. Nụ cười này cũng không phải tận lực giả vờ, mà là phát ra từ nội tâm.</w:t>
      </w:r>
    </w:p>
    <w:p>
      <w:pPr>
        <w:pStyle w:val="BodyText"/>
      </w:pPr>
      <w:r>
        <w:t xml:space="preserve"> - Ngươi...</w:t>
      </w:r>
    </w:p>
    <w:p>
      <w:pPr>
        <w:pStyle w:val="BodyText"/>
      </w:pPr>
      <w:r>
        <w:t xml:space="preserve"> Rất hiển nhiên, Lý Uyển Như và Sở Yên Nhiên đều bị nụ cười của Vệ Thi làm cho phát mộng.</w:t>
      </w:r>
    </w:p>
    <w:p>
      <w:pPr>
        <w:pStyle w:val="BodyText"/>
      </w:pPr>
      <w:r>
        <w:t xml:space="preserve"> - Ta hiểu rồi...</w:t>
      </w:r>
    </w:p>
    <w:p>
      <w:pPr>
        <w:pStyle w:val="BodyText"/>
      </w:pPr>
      <w:r>
        <w:t xml:space="preserve"> Bỗng nhiên, Sở Yên Nhiên thông minh tuyệt luân mở miệng, Sở Yên Nhiên mỉm cười đi tới trước người Vệ Thi, cầm tay Vệ Thi nói:</w:t>
      </w:r>
    </w:p>
    <w:p>
      <w:pPr>
        <w:pStyle w:val="BodyText"/>
      </w:pPr>
      <w:r>
        <w:t xml:space="preserve"> - Vệ Thi tỷ tỷ, chúng ta rốt cuộc minh bạch vì sao chúng ta nỗ lực như vậy cuối cùng Âu Dương vẫn có thể đứng cạnh tỷ không rời.</w:t>
      </w:r>
    </w:p>
    <w:p>
      <w:pPr>
        <w:pStyle w:val="BodyText"/>
      </w:pPr>
      <w:r>
        <w:t xml:space="preserve"> - Đúng vậy, ta cũng minh bạch ...</w:t>
      </w:r>
    </w:p>
    <w:p>
      <w:pPr>
        <w:pStyle w:val="BodyText"/>
      </w:pPr>
      <w:r>
        <w:t xml:space="preserve"> Lý Uyển Như cũng là người thông minh, khi thấy nụ cười phát ra từ nội tâm của Vệ Thi, hai người đều minh bạch một đạo lý.</w:t>
      </w:r>
    </w:p>
    <w:p>
      <w:pPr>
        <w:pStyle w:val="BodyText"/>
      </w:pPr>
      <w:r>
        <w:t xml:space="preserve"> - Kỳ thực các ngươi đều không hiểu Âu Dương.</w:t>
      </w:r>
    </w:p>
    <w:p>
      <w:pPr>
        <w:pStyle w:val="BodyText"/>
      </w:pPr>
      <w:r>
        <w:t xml:space="preserve"> Vệ Thi vỗ vai Lý Uyển Như, kéo hai nàng đến ngồi trên mặt đất nói:</w:t>
      </w:r>
    </w:p>
    <w:p>
      <w:pPr>
        <w:pStyle w:val="BodyText"/>
      </w:pPr>
      <w:r>
        <w:t xml:space="preserve"> - Âu Dương nhìn như rất quả đoán, trên thực tế trong lòng Âu Dương cũng là một người có chút không quả quyết. Âu Dương không phải một người kiêu hùng, một người kiêu hùng có thể chặt đứt tất cả tình cảm. Nhưng hắn lại không làm được, khi đối mặt với chữ "tình", hắn có thể buông bỏ sát niệm vô biên, hắn có thể từ bỏ con đường thành thần. Âu Dương kỳ thực vẫn là một người nhát gan!</w:t>
      </w:r>
    </w:p>
    <w:p>
      <w:pPr>
        <w:pStyle w:val="BodyText"/>
      </w:pPr>
      <w:r>
        <w:t xml:space="preserve"> Vệ Thi nói đến đây, phảng phất như thấy được Âu Dương đang mỉm cười đứng bên cạnh mình.</w:t>
      </w:r>
    </w:p>
    <w:p>
      <w:pPr>
        <w:pStyle w:val="BodyText"/>
      </w:pPr>
      <w:r>
        <w:t xml:space="preserve"> Về phần Lý Uyển Như và Sở Yên Nhiên đều có vẻ mặt không giải thích được, không sai những lời Vệ Thi vừa nói, kỳ thực các nàng đều không biết. Âu Dương là một người không quả quyết? Là một người nhát gan? Chuyện này có thể sao? Một trận tru sát ngoại vực có thể giết chết trăm triệu sinh linh, người như vậy không quả quyết sao? Người như vậy lẽ ra phải không tiếc vứt bỏ tất cả quyết định thật nhanh mới đúng chứ, nhưng lúc này Vệ Thi lại nói như vậy?</w:t>
      </w:r>
    </w:p>
    <w:p>
      <w:pPr>
        <w:pStyle w:val="BodyText"/>
      </w:pPr>
      <w:r>
        <w:t xml:space="preserve"> Hai người không phản bác, mà lẳng lặng nhìn Vệ Thi, hi vọng Vệ Thi cho mình một đáp án.</w:t>
      </w:r>
    </w:p>
    <w:p>
      <w:pPr>
        <w:pStyle w:val="BodyText"/>
      </w:pPr>
      <w:r>
        <w:t xml:space="preserve"> - Âu Dương là một người nhát gan, nhưng hắn lại không sợ chết. Tất cả mọi người đều biết, với tu vi hiện tại của hắn, nếu như không đối nghịch với Thiên Vương, cho dù Thiên Vương muốn giết hắn cũng không có bất cứ cơ hội gì. Nhưng lúc này hắn tình nguyện buông tha tất cả, đứng ra đối mặt với Thiên Vương cũng đã biểu hiện khí phách của hắn. Nhưng đồng thời cũng bại lộ sự nhát gan và nhu nhược của hắn!</w:t>
      </w:r>
    </w:p>
    <w:p>
      <w:pPr>
        <w:pStyle w:val="BodyText"/>
      </w:pPr>
      <w:r>
        <w:t xml:space="preserve"> Vệ Thi ngẩng đầu nhìn trời, trong mắt mang theo mấy phần suy nghĩ sâu xa.</w:t>
      </w:r>
    </w:p>
    <w:p>
      <w:pPr>
        <w:pStyle w:val="BodyText"/>
      </w:pPr>
      <w:r>
        <w:t xml:space="preserve"> - Hắn có thể chạy trốn, nhưng chúng ta không thể chạy trốn, nếu Thiên Vương thực sự lấy thân hóa đạo, như vậy hắn chính là luân hồi, hắn chính là thiên địa, Âu Dương có thể đối kháng thiên địa, có thể khiến thiên địa không ràng buộc hắn, nhưng hắn lại không thể nào bảo vệ chúng ta an toàn, không thể để chúng ta tiếp tục sống sót như bây giờ, cho nên ta mới nói hắn không phải một người kiêu hùng, không vứt bỏ được tình cảm của mình....</w:t>
      </w:r>
    </w:p>
    <w:p>
      <w:pPr>
        <w:pStyle w:val="Compact"/>
      </w:pPr>
      <w:r>
        <w:t xml:space="preserve"> </w:t>
      </w:r>
      <w:r>
        <w:br w:type="textWrapping"/>
      </w:r>
      <w:r>
        <w:br w:type="textWrapping"/>
      </w:r>
    </w:p>
    <w:p>
      <w:pPr>
        <w:pStyle w:val="Heading2"/>
      </w:pPr>
      <w:bookmarkStart w:id="1127" w:name="chương-1203-1204-cái-gương-tội-ác"/>
      <w:bookmarkEnd w:id="1127"/>
      <w:r>
        <w:t xml:space="preserve">1105. Chương 1203 + 1204: Cái Gương Tội Ác</w:t>
      </w:r>
    </w:p>
    <w:p>
      <w:pPr>
        <w:pStyle w:val="Compact"/>
      </w:pPr>
      <w:r>
        <w:br w:type="textWrapping"/>
      </w:r>
      <w:r>
        <w:br w:type="textWrapping"/>
      </w:r>
      <w:r>
        <w:t xml:space="preserve">- Thì ra là thế...</w:t>
      </w:r>
    </w:p>
    <w:p>
      <w:pPr>
        <w:pStyle w:val="BodyText"/>
      </w:pPr>
      <w:r>
        <w:t xml:space="preserve"> Hai nàng đồng thời gật đầu, lúc này hai người minh bạch, các nàng thua tuyệt không oan uổng, trong mắt hai người bọn họ, Âu Dương là tồn tại không gì không làm được, nhưng quan niệm này cũng khiến Âu Dương phải gánh vác quá nhiều trách nhiệm.</w:t>
      </w:r>
    </w:p>
    <w:p>
      <w:pPr>
        <w:pStyle w:val="BodyText"/>
      </w:pPr>
      <w:r>
        <w:t xml:space="preserve"> - Âu Dương không nên gánh vác thêm cái gì, Vệ Thi tỷ tỷ làm rất tốt, không từng yêu cầu cái gì, cũng không từng biểu đạt cái gì, không giúp được Âu Dương, nhưng cũng không khiến Âu Dương tăng thêm gánh vác, như vậy kỳ thực đã là giúp hắn, còn chúng ta lại vĩnh viễn tin tưởng Âu Dương, không biết tin tưởng này lại tạo thành gánh nặng cho Âu Dương.</w:t>
      </w:r>
    </w:p>
    <w:p>
      <w:pPr>
        <w:pStyle w:val="BodyText"/>
      </w:pPr>
      <w:r>
        <w:t xml:space="preserve"> - Từ vẻ mặt của các ngươi, ta có thể thấy hạnh phúc mỉm cười, nói thật đi, các ngươi không phải đã...</w:t>
      </w:r>
    </w:p>
    <w:p>
      <w:pPr>
        <w:pStyle w:val="BodyText"/>
      </w:pPr>
      <w:r>
        <w:t xml:space="preserve"> Vệ Thi tuyệt đối không ngốc, từ trên mặt hai nữ nhân này nàng có thể đọc được một vài thứ.</w:t>
      </w:r>
    </w:p>
    <w:p>
      <w:pPr>
        <w:pStyle w:val="BodyText"/>
      </w:pPr>
      <w:r>
        <w:t xml:space="preserve"> - Đúng vậy, chúng ta đến đây chính là muốn cổ vũ cho Âu Dương, nhưng lần này chúng ta vẫn phải khiến hắn gánh vác trách nhiệm, vì thứ hắn thiếu chúng ta nhất định vẫn phải trả cho chúng ta, hôn lễ đó chúng ta đã đợi bao nhiêu năm rồi...</w:t>
      </w:r>
    </w:p>
    <w:p>
      <w:pPr>
        <w:pStyle w:val="BodyText"/>
      </w:pPr>
      <w:r>
        <w:t xml:space="preserve"> - Ha ha ha ha... Ta đại diện Âu Dương đáp ứng các ngươi!</w:t>
      </w:r>
    </w:p>
    <w:p>
      <w:pPr>
        <w:pStyle w:val="BodyText"/>
      </w:pPr>
      <w:r>
        <w:t xml:space="preserve"> Một tiếng cười sang sảng từ trên tuyết sơn truyền đến, một bạch y nhân từ trên trời giáng xuống, người này chính là sư phụ Bạch Hủ Minh của Âu Dương. Bạch Hủ Minh nhìn thấy ba nữ nhân này rút cuộc đã giải trừ khúc mắc trong lòng, trong mắt hiện lên vẻ vui mừng.</w:t>
      </w:r>
    </w:p>
    <w:p>
      <w:pPr>
        <w:pStyle w:val="BodyText"/>
      </w:pPr>
      <w:r>
        <w:t xml:space="preserve"> - Sư phụ!</w:t>
      </w:r>
    </w:p>
    <w:p>
      <w:pPr>
        <w:pStyle w:val="BodyText"/>
      </w:pPr>
      <w:r>
        <w:t xml:space="preserve"> Thấy Bạch Hủ Minh xuất hiện, Vệ Thi đứng dậy hô một câu sư phụ, còn Sở Yên Nhiên và Lý Uyển Như lại chỉ có thể kêu tiền bối.</w:t>
      </w:r>
    </w:p>
    <w:p>
      <w:pPr>
        <w:pStyle w:val="BodyText"/>
      </w:pPr>
      <w:r>
        <w:t xml:space="preserve"> Dù sao thân phận bày ra ở đây, nếu nói ra, trên thực tế ngay cả tuổi của Vệ Thi cũng vượt qua Bạch Hủ Minh, nhưng Bạch Hủ Minh là sư phụ của Thần Tiễn, trong thế giới tu luyện giả không có chia tuổi tác bối phận, tu vi mới là đạo lý quyết định tất cả.</w:t>
      </w:r>
    </w:p>
    <w:p>
      <w:pPr>
        <w:pStyle w:val="BodyText"/>
      </w:pPr>
      <w:r>
        <w:t xml:space="preserve"> - Tiểu tử Âu Dương này, cả đời chưa từng làm chuyện tốt gì, lần nào cũng bày ra một đống cục diện rối rắm, bắt sư phụ thu dọn. Lần này sư phụ cũng giúp hắn thu dọn.</w:t>
      </w:r>
    </w:p>
    <w:p>
      <w:pPr>
        <w:pStyle w:val="BodyText"/>
      </w:pPr>
      <w:r>
        <w:t xml:space="preserve"> Bạch Hủ Minh thật ra rất hào sảng, lúc này Tiểu Nhạc cũng từ phía xa bay tới bên này.</w:t>
      </w:r>
    </w:p>
    <w:p>
      <w:pPr>
        <w:pStyle w:val="BodyText"/>
      </w:pPr>
      <w:r>
        <w:t xml:space="preserve"> - Cục diện rối rắm ngươi thu thập hết sao?</w:t>
      </w:r>
    </w:p>
    <w:p>
      <w:pPr>
        <w:pStyle w:val="BodyText"/>
      </w:pPr>
      <w:r>
        <w:t xml:space="preserve"> Một thanh âm có chút quỷ khí từ phía xa truyền đến, mọi người ngẩng đầu nhìn lên. Khi nhìn thấy một bóng đen từ đám mây bay lượn xuống, trên mặt Vệ Thi mang theo vẻ kinh hãi.</w:t>
      </w:r>
    </w:p>
    <w:p>
      <w:pPr>
        <w:pStyle w:val="BodyText"/>
      </w:pPr>
      <w:r>
        <w:t xml:space="preserve"> - Linh hồn thể!</w:t>
      </w:r>
    </w:p>
    <w:p>
      <w:pPr>
        <w:pStyle w:val="BodyText"/>
      </w:pPr>
      <w:r>
        <w:t xml:space="preserve"> Nhìn thấy linh hồn thể từ trên trời giáng xuống, Vệ Thi có chút giật mình, nhưng sau đó Vệ Thi cũng minh bạch, đây không phải một hồn giả, chuẩn xác mà nói, đây là một linh hồn chân chính.</w:t>
      </w:r>
    </w:p>
    <w:p>
      <w:pPr>
        <w:pStyle w:val="BodyText"/>
      </w:pPr>
      <w:r>
        <w:t xml:space="preserve"> - Quốc sư!</w:t>
      </w:r>
    </w:p>
    <w:p>
      <w:pPr>
        <w:pStyle w:val="BodyText"/>
      </w:pPr>
      <w:r>
        <w:t xml:space="preserve"> Bỗng nhiên, một thanh âm vang lên tiết lộ thân phận của linh hồn này, chỉ thấy Lăng Túc nhìn lên bầu trời, vẻ mặt không thể tin tưởng.</w:t>
      </w:r>
    </w:p>
    <w:p>
      <w:pPr>
        <w:pStyle w:val="BodyText"/>
      </w:pPr>
      <w:r>
        <w:t xml:space="preserve"> - Sở Tương Hợp!</w:t>
      </w:r>
    </w:p>
    <w:p>
      <w:pPr>
        <w:pStyle w:val="BodyText"/>
      </w:pPr>
      <w:r>
        <w:t xml:space="preserve"> Lam Thông cũng xuất hiện, nhìn Sở Tương Hợp đột nhiên xuất hiện trên bầu trời, cho dù Sở Tương Hợp chỉ còn lại linh hồn, hơn nữa linh hồn này nhìn qua còn sứt mẻ không tốt, nhưng lúc này có một Vệ Thi tiếp cận hồn tổ tồn tại, chỉ cần ngươi còn một tia linh hồn, như vậy Vệ Thi có thể giúp ngươi biến thành một hồn giả, đây chính là năng lực của Vệ Thi.</w:t>
      </w:r>
    </w:p>
    <w:p>
      <w:pPr>
        <w:pStyle w:val="BodyText"/>
      </w:pPr>
      <w:r>
        <w:t xml:space="preserve"> - Thật sự là quốc sư!</w:t>
      </w:r>
    </w:p>
    <w:p>
      <w:pPr>
        <w:pStyle w:val="BodyText"/>
      </w:pPr>
      <w:r>
        <w:t xml:space="preserve"> Lăng Túc có chút khó có thể khống chế tình tự của mình. Hắn thật sự không ngờ, cuộc đời này còn cơ hội gặp lại Sở Tương Hợp .</w:t>
      </w:r>
    </w:p>
    <w:p>
      <w:pPr>
        <w:pStyle w:val="BodyText"/>
      </w:pPr>
      <w:r>
        <w:t xml:space="preserve"> - Tiểu tử thối, chỉ thấy được quốc sư không thấy cha ngươi sao!</w:t>
      </w:r>
    </w:p>
    <w:p>
      <w:pPr>
        <w:pStyle w:val="BodyText"/>
      </w:pPr>
      <w:r>
        <w:t xml:space="preserve"> Trên bầu trời, lại một thanh âm từ trên trời giáng xuống, Lăng Túc vội vã ngẩng đầu, vừa nhìn thấy người này Lăng Túc chỉ kịp kêu lên một tiếng rồi quỳ xuống trên mặt đất.</w:t>
      </w:r>
    </w:p>
    <w:p>
      <w:pPr>
        <w:pStyle w:val="BodyText"/>
      </w:pPr>
      <w:r>
        <w:t xml:space="preserve"> - Cha!</w:t>
      </w:r>
    </w:p>
    <w:p>
      <w:pPr>
        <w:pStyle w:val="BodyText"/>
      </w:pPr>
      <w:r>
        <w:t xml:space="preserve"> Trong mắt Lăng Túc đã xuất hiện nước mắt vui mừng. Thật sự là phụ thân Lăng Trung Thiên, trước kia từ Chân Linh Giới mọc cánh phi tiên cũng không còn gặp lại phụ thân, sau này nhận được tin tức phụ thân đã chết, hiện tại có thể gặp được Lăng Trung Thiên ở tiên giới, đây là tạo hóa lớn thế nào chứ!</w:t>
      </w:r>
    </w:p>
    <w:p>
      <w:pPr>
        <w:pStyle w:val="BodyText"/>
      </w:pPr>
      <w:r>
        <w:t xml:space="preserve"> Lăng Túc cũng không khống chế được mình, phi thân lên cao, trực tiếp lao lên bầu trời, muốn ôm phụ thân vào trong lòng, nhưng lại ôm phải khoảng không. Bởi vì lúc này Lăng Trung Thiên chính là linh hồn thể thuần khiết, căn bản không có bất cứ thân thể gì, Lăng Túc Làm sao có thể trực tiếp dùng thân thể ôm lấy linh hồn? Trừ phi Lăng Túc sử dụng lực lượng, nhưng hiện tại linh hồn của Lăng Trung Thiên hoàn toàn không có một chút lực lượng, nếu như Lăng Túc dùng lực lượng, rất có thể sẽ đánh tan linh hồn của phụ thân.</w:t>
      </w:r>
    </w:p>
    <w:p>
      <w:pPr>
        <w:pStyle w:val="BodyText"/>
      </w:pPr>
      <w:r>
        <w:t xml:space="preserve"> Lăng Túc cũng không dám xằng bậy, cuộc đời này có thể gặp lại phụ thân, đã là phúc thọ vô cương, nếu không cẩn thận đánh tan linh hồn phụ thân, sợ rằng Lăng Túc chỉ có thể tự sát tạ tội.</w:t>
      </w:r>
    </w:p>
    <w:p>
      <w:pPr>
        <w:pStyle w:val="BodyText"/>
      </w:pPr>
      <w:r>
        <w:t xml:space="preserve"> - Vệ Thi! Mau! Mau giúp phụ thân ta đắp nặn thân thể!</w:t>
      </w:r>
    </w:p>
    <w:p>
      <w:pPr>
        <w:pStyle w:val="BodyText"/>
      </w:pPr>
      <w:r>
        <w:t xml:space="preserve"> Lăng Túc nhìn về phía Vệ Thi la hét, nhưng Vệ Thi lại không động đậy, mà nhìn về phía bầu trời xuất hiện càng ngày càng nhiều linh hồn.</w:t>
      </w:r>
    </w:p>
    <w:p>
      <w:pPr>
        <w:pStyle w:val="BodyText"/>
      </w:pPr>
      <w:r>
        <w:t xml:space="preserve"> - Đội trưởng!</w:t>
      </w:r>
    </w:p>
    <w:p>
      <w:pPr>
        <w:pStyle w:val="BodyText"/>
      </w:pPr>
      <w:r>
        <w:t xml:space="preserve"> Trên bầu trời bỗng nhiên xuất hiện một trận la hét, Lăng Túc ngẩng đầu nhìn lên, thấy được vô số thân ảnh vô cùng quen thuộc. Tất cả những huynh đệ này phảng phất như mới đứng cạnh hắn ngày hôm qua.</w:t>
      </w:r>
    </w:p>
    <w:p>
      <w:pPr>
        <w:pStyle w:val="BodyText"/>
      </w:pPr>
      <w:r>
        <w:t xml:space="preserve"> - Vương Môn, Hác Trì! Các ngươi... Các ngươi đều...</w:t>
      </w:r>
    </w:p>
    <w:p>
      <w:pPr>
        <w:pStyle w:val="BodyText"/>
      </w:pPr>
      <w:r>
        <w:t xml:space="preserve"> Lăng Túc thề, cả đời này không có lúc nào vui như lúc này, thấy được phụ thân còn tồn tại linh hồn, thấy được linh hồn của các huynh đệ trong trung đội thứ bảy trước đây.</w:t>
      </w:r>
    </w:p>
    <w:p>
      <w:pPr>
        <w:pStyle w:val="BodyText"/>
      </w:pPr>
      <w:r>
        <w:t xml:space="preserve"> Cùng với biến hóa không ngừng trên bầu trời, càng ngày càng có nhiều linh hồn xuất hiện, những linh hồn này có người Lăng Túc nhận ra, cũng có người Lăng Túc không nhận ra, nhưng tất cả những linh hồn xuất hiện ở đây Âu Dương tuyệt đối đều biết, bởi vì bọn họ hoặc nhiều hoặc ít đều có quan hệ với Âu Dương.</w:t>
      </w:r>
    </w:p>
    <w:p>
      <w:pPr>
        <w:pStyle w:val="BodyText"/>
      </w:pPr>
      <w:r>
        <w:t xml:space="preserve"> Hoắc Khải Phong... Trung đội thứ bảy... thành viên tiểu đội vô địch ở nơi chôn xương... Tất cả những người đã chết đều xuất hiện trên bầu trời, bọn họ có người vui cười, có người lại mê man nhìn đại địa không biết xảy ra chuyện gì.</w:t>
      </w:r>
    </w:p>
    <w:p>
      <w:pPr>
        <w:pStyle w:val="BodyText"/>
      </w:pPr>
      <w:r>
        <w:t xml:space="preserve"> - Chuyện... Chuyện này rốt cuộc là thế nào...</w:t>
      </w:r>
    </w:p>
    <w:p>
      <w:pPr>
        <w:pStyle w:val="BodyText"/>
      </w:pPr>
      <w:r>
        <w:t xml:space="preserve"> Nhìn bầu trời xuất hiện màn này, rất nhiều người đều cảm thấy đầu óc mình có chút choáng váng? Vì sao những chiến hữu thân nhân đã mất đi nhiều năm lại một lần nữa xuất hiện trên bầu trời.</w:t>
      </w:r>
    </w:p>
    <w:p>
      <w:pPr>
        <w:pStyle w:val="BodyText"/>
      </w:pPr>
      <w:r>
        <w:t xml:space="preserve"> - Ta... Ta vì sao ta lại ở đây? Đội trưởng trước kia từng hứa sẽ dẫn chúng ta ra khỏi sinh tử cảnh, lẽ nào chúng ta đã bước ra rồi sao? Tại sao ta cảm thấy mình như một cơn gió?</w:t>
      </w:r>
    </w:p>
    <w:p>
      <w:pPr>
        <w:pStyle w:val="BodyText"/>
      </w:pPr>
      <w:r>
        <w:t xml:space="preserve"> Tất cả những người từng theo Âu Dương bước vào sinh tử cảnh, chết trong sinh tử cảnh đều nhìn xung quanh với vẻ mặt mê man.</w:t>
      </w:r>
    </w:p>
    <w:p>
      <w:pPr>
        <w:pStyle w:val="BodyText"/>
      </w:pPr>
      <w:r>
        <w:t xml:space="preserve"> - Vì sao? Vì sao? Ta không phải bị tử quang giết chết rồi sao? Vì sao còn ở chỗ này? Lẽ nào ta đang nằm mơ? Không! Ta đã chết làm sao có thể nằm mơ được?</w:t>
      </w:r>
    </w:p>
    <w:p>
      <w:pPr>
        <w:pStyle w:val="BodyText"/>
      </w:pPr>
      <w:r>
        <w:t xml:space="preserve"> Trong mắt mọi người đều hiện lên vẻ khó hiểu.</w:t>
      </w:r>
    </w:p>
    <w:p>
      <w:pPr>
        <w:pStyle w:val="BodyText"/>
      </w:pPr>
      <w:r>
        <w:t xml:space="preserve"> Lúc này Vệ Thi lại nhìn sau lưng tất cả bọn họ, sau lưng mỗi người đều có một sợi tơ người khác không nhìn thấy, liên kết bọn họ lại một chỗ, rất hiển nhiên, tất cả chuyện này cũng không phải ngẫu nhiên, tất cả đều có người tận lực thao túng.</w:t>
      </w:r>
    </w:p>
    <w:p>
      <w:pPr>
        <w:pStyle w:val="BodyText"/>
      </w:pPr>
      <w:r>
        <w:t xml:space="preserve"> Bước vào hàng lang luân hồi, kéo những người vốn đã chết đi từ trong hành lang luân hồi ra ngoài, hiện giờ chỉ có hai người có thể làm được, một người là Âu Dương, người còn lại đương nhiên chính là Thiên Vương.</w:t>
      </w:r>
    </w:p>
    <w:p>
      <w:pPr>
        <w:pStyle w:val="BodyText"/>
      </w:pPr>
      <w:r>
        <w:t xml:space="preserve"> Âu Dương khẳng định không thể để những linh hồn sứt mẻ này xuất hiện ở đây, nếu như là Âu Dương xuất thủ, nhất định sẽ đưa những người này đi luân hồi, sau đó mang theo thân thể chuyển thế sống lại của bọn họ trở lại đây, nhưng hiện tại, những người này đều là linh hồn sứt mẻ, điều này nói rõ người thao túng tất cả nhất định không phải Âu Dương!</w:t>
      </w:r>
    </w:p>
    <w:p>
      <w:pPr>
        <w:pStyle w:val="BodyText"/>
      </w:pPr>
      <w:r>
        <w:t xml:space="preserve"> - Thiên Vương, ngươi muốn làm cái gì!</w:t>
      </w:r>
    </w:p>
    <w:p>
      <w:pPr>
        <w:pStyle w:val="BodyText"/>
      </w:pPr>
      <w:r>
        <w:t xml:space="preserve"> Bạch Tinh cũng mơ hồ thấy được sợi tơ kia, không đạt được cấp bậc của bọn họ không thể thấy được sợi tơ phía sau linh hồn.</w:t>
      </w:r>
    </w:p>
    <w:p>
      <w:pPr>
        <w:pStyle w:val="BodyText"/>
      </w:pPr>
      <w:r>
        <w:t xml:space="preserve"> - Ha ha ha ha! Ta đã lục tìm toàn bộ luân hồi, cuối cùng tìm những người này về!</w:t>
      </w:r>
    </w:p>
    <w:p>
      <w:pPr>
        <w:pStyle w:val="BodyText"/>
      </w:pPr>
      <w:r>
        <w:t xml:space="preserve"> Một thanh âm từ trên chín tầng trời truyền đến, thanh âm này rất bình thản, nhưng lại phảng phất bao hàm uy áp thiên địa. Sau khi thanh âm xuất hiện, mọi người dĩ nhiên phát hiện mình không thể ngẩng đầu nhìn bầu trời.</w:t>
      </w:r>
    </w:p>
    <w:p>
      <w:pPr>
        <w:pStyle w:val="BodyText"/>
      </w:pPr>
      <w:r>
        <w:t xml:space="preserve"> Một nam tử mặc bạch y từ bầu trời phảng phất đạp cầu thang vô hình từng bước đi xuống, trên mặt hắn mang theo nụ cười không bao giờ thay đổi. Nếu là người không biết thân phận của hắn, có thể lần đầu tiên nhìn thấy người này sợ rằng sẽ xem hắn là bằng hữu chứ không phải địch nhân. Nhưng hắn có một cái tên khiến tất cả mọi người nghe xong đã sợ mất mật-- Thiên Vương!</w:t>
      </w:r>
    </w:p>
    <w:p>
      <w:pPr>
        <w:pStyle w:val="BodyText"/>
      </w:pPr>
      <w:r>
        <w:t xml:space="preserve"> - Thiên Vương! Kỳ hạn một tháng còn chưa tới, ngươi muốn vi phạm lời hứa sao?</w:t>
      </w:r>
    </w:p>
    <w:p>
      <w:pPr>
        <w:pStyle w:val="BodyText"/>
      </w:pPr>
      <w:r>
        <w:t xml:space="preserve"> Bạch Tinh cố gắng để mình nhìn thẳng vào Thiên Vương, nhưng hắn phát hiện mình không làm được, lúc này Thiên Vương giống như toàn bộ thế giới, không ai có thể dùng hai mắt của mình nhìn rõ toàn bộ thế giới.</w:t>
      </w:r>
    </w:p>
    <w:p>
      <w:pPr>
        <w:pStyle w:val="BodyText"/>
      </w:pPr>
      <w:r>
        <w:t xml:space="preserve"> - Không! Ta chưa bao giờ quan tâm đến những âm mưu quỷ kế, trong thế giới của ta chỉ có cường giả và kẻ yếu. Cường giả vĩnh viễn là cường giả, còn kẻ yếu chỉ có thể bị cường giả chi phối, các ngươi phục cũng được, không phục cũng được, chí ít lúc này các ngươi đều bị ta chi phối.</w:t>
      </w:r>
    </w:p>
    <w:p>
      <w:pPr>
        <w:pStyle w:val="BodyText"/>
      </w:pPr>
      <w:r>
        <w:t xml:space="preserve"> Thiên Vương hiển nhiên không phải tới giết người, bằng không với thân phận của hắn làm sao có thể nói nhiều với đám kiến hôi trong mắt mình như vậy?</w:t>
      </w:r>
    </w:p>
    <w:p>
      <w:pPr>
        <w:pStyle w:val="BodyText"/>
      </w:pPr>
      <w:r>
        <w:t xml:space="preserve"> - Ngươi rốt cuộc muốn làm gì!</w:t>
      </w:r>
    </w:p>
    <w:p>
      <w:pPr>
        <w:pStyle w:val="BodyText"/>
      </w:pPr>
      <w:r>
        <w:t xml:space="preserve"> Nếu Thiên Vương nói mình không vi phạm lời hứa, những người ở đây đương nhiên cũng tin, mặc dù là địch nhân, nhưng Thiên Vương tuyệt đối là một địch nhân đáng tôn kính hơn bất cứ kẻ nào.</w:t>
      </w:r>
    </w:p>
    <w:p>
      <w:pPr>
        <w:pStyle w:val="BodyText"/>
      </w:pPr>
      <w:r>
        <w:t xml:space="preserve"> - Hừ hừ, dùng toàn bộ thế giới làm tiền đặt cược là sai lầm của ta, Âu Dương chưa bao giờ cho rằng mình là cứu thế chủ, hắn làm sao có thể quan tâm thế giới này có dơ bẩn hay không? Các ngươi nhìn đi!</w:t>
      </w:r>
    </w:p>
    <w:p>
      <w:pPr>
        <w:pStyle w:val="BodyText"/>
      </w:pPr>
      <w:r>
        <w:t xml:space="preserve"> Ngón tay Thiên Vương điểm ra, một cái gương cực lớn hiện lên trước mặt mọi người.</w:t>
      </w:r>
    </w:p>
    <w:p>
      <w:pPr>
        <w:pStyle w:val="BodyText"/>
      </w:pPr>
      <w:r>
        <w:t xml:space="preserve"> Giết chóc, cướp giật, hủy diệt. Từng hình ảnh đang chiếu lại tràng cảnh trong mỗi thế giới, lúc này con người đã sớm mất đi nhân tính, khi bóng ma tử vong bao phủ tất cả, trong lòng mọi người chỉ còn lại dục vọng trần trụi. Lúc này dục vọng đã thay thế nhân tính, tất cả những gì đáng ghê tởm đều được thả ra. Đạo đức gì đó đều đã không còn, tất cả đều đã bị dục vọng triệt để phá vỡ.</w:t>
      </w:r>
    </w:p>
    <w:p>
      <w:pPr>
        <w:pStyle w:val="BodyText"/>
      </w:pPr>
      <w:r>
        <w:t xml:space="preserve"> Cái gương không ngừng trình diễn từng thảm kịch nhân gian, người ăn thịt người, người cướp giật người, người sát nhân, bất cứ những gì ngươi không dự đoán được đều liên tục trình diễn trên cái gương, thế giới này sớm đã lâm vào hỗn loạn, nhìn thế giới tàn bạo hiện ra trong cái gương, rất nhiều người đều không nhịn được cúi đầu.</w:t>
      </w:r>
    </w:p>
    <w:p>
      <w:pPr>
        <w:pStyle w:val="BodyText"/>
      </w:pPr>
      <w:r>
        <w:t xml:space="preserve"> - Nhìn thấy rồi chứ? Đây là thế giới các ngươi giữ gìn, Âu Dương không ở đây, nhưng ta vẫn hỏi các ngươi một câu, nếu như Âu Dương thực sự thắng ta, các ngươi làm sao đối mặt với thế giới này? Những người sống sót làm sao đối mặt với máu tươi và tội nghiệt mà họ đã tạo ra?</w:t>
      </w:r>
    </w:p>
    <w:p>
      <w:pPr>
        <w:pStyle w:val="BodyText"/>
      </w:pPr>
      <w:r>
        <w:t xml:space="preserve"> Lời nói của Thiên Vương giống như một thanh búa tạ hung hăng oanh kích vào trong lòng mọi người.</w:t>
      </w:r>
    </w:p>
    <w:p>
      <w:pPr>
        <w:pStyle w:val="BodyText"/>
      </w:pPr>
      <w:r>
        <w:t xml:space="preserve"> Lúc này không ai có thể trả lời Thiên Vương. Thật giống như Thiên Vương đã nói, khi đạo đức của mọi người không còn, kỳ thực Thiên Vương đã đứng ở bên bất bại bao quát tất cả sinh linh, bất luận là Âu Dương thắng hay bại, Thiên Vương cũng không hề thất bại.</w:t>
      </w:r>
    </w:p>
    <w:p>
      <w:pPr>
        <w:pStyle w:val="BodyText"/>
      </w:pPr>
      <w:r>
        <w:t xml:space="preserve"> - Cho nên ta nghĩ, lấy một thế giới dơ bẩn như vậy làm tiền đặt cược, không thể khiến Âu Dương toàn lực đánh một trận, cho nên ta mang những người này đến, trong đầu mỗi người bọn họ đều có ấn ký của Âu Dương, bất luận bọn họ đã từng là địch nhân hay bằng hữu của Âu Dương, bọn họ đều là ký ức trong lòng Âu Dương, cho nên dùng những người này làm tiền đặt cược cuối cùng đi....</w:t>
      </w:r>
    </w:p>
    <w:p>
      <w:pPr>
        <w:pStyle w:val="BodyText"/>
      </w:pPr>
      <w:r>
        <w:t xml:space="preserve"> Thiên Vương nhìn tất cả xuất hiện trên bầu trời, rất hiển nhiên, lúc này những linh hồn này đều nằm trong khống chế của hắn, nếu hắn thích, có thể khiến những linh hồn này mai một bất cứ lúc nào.</w:t>
      </w:r>
    </w:p>
    <w:p>
      <w:pPr>
        <w:pStyle w:val="BodyText"/>
      </w:pPr>
      <w:r>
        <w:t xml:space="preserve"> Thiên Vương không cần tìm chỗ của Âu Dương, chỉ cần hôm nay để những người ở đây biết được chuyện này, đến lúc đó sẽ chuyển lời cho Âu Dương, tránh cho Âu Dương không xuất toàn lực.</w:t>
      </w:r>
    </w:p>
    <w:p>
      <w:pPr>
        <w:pStyle w:val="BodyText"/>
      </w:pPr>
      <w:r>
        <w:t xml:space="preserve"> - Những người này để lại cho các ngươi, nhưng giúp ta chuyển lời cho Âu Dương, hắn nghìn vạn lần không thể bại, bằng không, những người này sẽ vĩnh viễn lạc đường trong luân hồi, không ra được nữa...</w:t>
      </w:r>
    </w:p>
    <w:p>
      <w:pPr>
        <w:pStyle w:val="BodyText"/>
      </w:pPr>
      <w:r>
        <w:t xml:space="preserve"> Thiên Vương cười xấu xa, thân thể nhẹ nhàng chuyển động, toàn thân biến thành một cơn gió bay mất.</w:t>
      </w:r>
    </w:p>
    <w:p>
      <w:pPr>
        <w:pStyle w:val="BodyText"/>
      </w:pPr>
      <w:r>
        <w:t xml:space="preserve"> Nhìn Thiên Vương phiêu tán bay đi, tất cả sợi tơ phía sau linh hồn đều bị chặt đứt, lúc này bọn họ rốt cuộc cũng có được tự do của mình. Thiên Vương quả thật là khinh thường trò xiếc này, hắn căn bản không sợ những người này chạy trốn.</w:t>
      </w:r>
    </w:p>
    <w:p>
      <w:pPr>
        <w:pStyle w:val="BodyText"/>
      </w:pPr>
      <w:r>
        <w:t xml:space="preserve"> - Tại sao tất cả đều có vẻ mặt ũ rủ như vậy? Cho dù Thiên Vương không đưa mọi người ra, cuối cùng cũng có một ngày mọi người được Âu Dương hồi sinh!</w:t>
      </w:r>
    </w:p>
    <w:p>
      <w:pPr>
        <w:pStyle w:val="BodyText"/>
      </w:pPr>
      <w:r>
        <w:t xml:space="preserve"> Bạch Hủ Minh nhìn một số lão bằng hữu trước kia ở Chân Linh Giới mất đi vui vẻ, cũng nhảy lên bầu trời nói chuyện với bọn họ về những chuyện xảy ra trong những năm qua.</w:t>
      </w:r>
    </w:p>
    <w:p>
      <w:pPr>
        <w:pStyle w:val="BodyText"/>
      </w:pPr>
      <w:r>
        <w:t xml:space="preserve"> - Đến đây, tiểu tử, gọi một tiếng sư nương đi...</w:t>
      </w:r>
    </w:p>
    <w:p>
      <w:pPr>
        <w:pStyle w:val="BodyText"/>
      </w:pPr>
      <w:r>
        <w:t xml:space="preserve"> Một thanh âm rất vô sỉ từ phía xa truyền đến, sau đó nhìn thấy Lưu Tĩnh ôm lấy hàm tử thần Trát Khắc vô sỉ nói:</w:t>
      </w:r>
    </w:p>
    <w:p>
      <w:pPr>
        <w:pStyle w:val="BodyText"/>
      </w:pPr>
      <w:r>
        <w:t xml:space="preserve"> - Sư nương phải là vợ của sư phụ ta mới đúng, ngươi không phải.....</w:t>
      </w:r>
    </w:p>
    <w:p>
      <w:pPr>
        <w:pStyle w:val="BodyText"/>
      </w:pPr>
      <w:r>
        <w:t xml:space="preserve"> Tử thần cũng phiền muộn không gì sánh được, hiện tại nếu tính bối phận tiểu nha đầu này thật sự cao hơn mình một chút. Nhưng như vậy chưa tính là gì, vô sỉ nhất chính là tên Thiệu Phong đứng bên cạnh nàng, lúc nào cũng dùng vẻ mặt ngạo khí nhìn mình.</w:t>
      </w:r>
    </w:p>
    <w:p>
      <w:pPr>
        <w:pStyle w:val="BodyText"/>
      </w:pPr>
      <w:r>
        <w:t xml:space="preserve"> - Ta và Âu Dương là ai với ai, ta nói là sư nương chính là sư nương! Mau!</w:t>
      </w:r>
    </w:p>
    <w:p>
      <w:pPr>
        <w:pStyle w:val="BodyText"/>
      </w:pPr>
      <w:r>
        <w:t xml:space="preserve"> Lưu Tĩnh chưa bao giờ là nhân vật dựa theo lẽ thường, lúc này nàng đã thành công miểu sát tử thần.</w:t>
      </w:r>
    </w:p>
    <w:p>
      <w:pPr>
        <w:pStyle w:val="BodyText"/>
      </w:pPr>
      <w:r>
        <w:t xml:space="preserve"> - Đây có phải là tiên giới mà Âu Dương nói không? Nơi này thật là thần kỳ....</w:t>
      </w:r>
    </w:p>
    <w:p>
      <w:pPr>
        <w:pStyle w:val="BodyText"/>
      </w:pPr>
      <w:r>
        <w:t xml:space="preserve"> Lôi Minh cũng được sống lại, lúc này Lôi Minh đứng phía sau Thiệu Phong nhìn tiên giới, kỳ thực hắn rất muốn đưa tay tiếp xúc với tiên giới, rất muốn hít thở trong thế giới này.</w:t>
      </w:r>
    </w:p>
    <w:p>
      <w:pPr>
        <w:pStyle w:val="BodyText"/>
      </w:pPr>
      <w:r>
        <w:t xml:space="preserve"> Nhưng hắn biết chuyện này hiển nhiên không có khả năng, dù sao hiện tại hắn chỉ là một linh hồn, một linh hồn không có bất cứ năng lực gì, có lẽ một khắc sau hắn sẽ biến mất không thấy.</w:t>
      </w:r>
    </w:p>
    <w:p>
      <w:pPr>
        <w:pStyle w:val="BodyText"/>
      </w:pPr>
      <w:r>
        <w:t xml:space="preserve"> Giữa lúc Lôi Minh đang nghĩ như vậy, từng đạo quang huy sáng lên trên bầu trời, một cái đầu lâu cực lớn mang theo nụ cười dữ tợn bắt đầu thôn phệ linh hồn ở đây.</w:t>
      </w:r>
    </w:p>
    <w:p>
      <w:pPr>
        <w:pStyle w:val="BodyText"/>
      </w:pPr>
      <w:r>
        <w:t xml:space="preserve"> - Kia là cái gì!</w:t>
      </w:r>
    </w:p>
    <w:p>
      <w:pPr>
        <w:pStyle w:val="BodyText"/>
      </w:pPr>
      <w:r>
        <w:t xml:space="preserve"> Lôi Minh nhìn cái đầu lâu khổng lồ, cả người rợn tóc gáy. Trước đây hắn chỉ biết Âu Dương rất mạnh, nhưng thực sự đi tới tiên giới mới có thể minh bạch Âu Dương mạnh như thế nào.</w:t>
      </w:r>
    </w:p>
    <w:p>
      <w:pPr>
        <w:pStyle w:val="BodyText"/>
      </w:pPr>
      <w:r>
        <w:t xml:space="preserve"> - Đừng sợ, đó là lực lượng của Vệ Thi tỷ tỷ, nàng có thể giúp các ngươi đắp nặn thân thể, cho các ngươi sở hữu thọ mệnh trăm năm, đợi sau khi Âu Dương thắng Thiên Vương chết tiệt kia, lại để lực lượng của Âu Dương giúp các ngươi đề thăng tới cấp Phi Tiên.</w:t>
      </w:r>
    </w:p>
    <w:p>
      <w:pPr>
        <w:pStyle w:val="BodyText"/>
      </w:pPr>
      <w:r>
        <w:t xml:space="preserve"> Yên Hồng biết đám người Thiệu Phong, thấy bọn họ có chút sợ hãi liền chạy đến an ủi.</w:t>
      </w:r>
    </w:p>
    <w:p>
      <w:pPr>
        <w:pStyle w:val="Compact"/>
      </w:pPr>
      <w:r>
        <w:t xml:space="preserve"> </w:t>
      </w:r>
      <w:r>
        <w:br w:type="textWrapping"/>
      </w:r>
      <w:r>
        <w:br w:type="textWrapping"/>
      </w:r>
    </w:p>
    <w:p>
      <w:pPr>
        <w:pStyle w:val="Heading2"/>
      </w:pPr>
      <w:bookmarkStart w:id="1128" w:name="chương-1205-1206-đấu-pháp-đỉnh-phong-nhất"/>
      <w:bookmarkEnd w:id="1128"/>
      <w:r>
        <w:t xml:space="preserve">1106. Chương 1205 + 1206: Đấu Pháp Đỉnh Phong Nhất</w:t>
      </w:r>
    </w:p>
    <w:p>
      <w:pPr>
        <w:pStyle w:val="Compact"/>
      </w:pPr>
      <w:r>
        <w:br w:type="textWrapping"/>
      </w:r>
      <w:r>
        <w:br w:type="textWrapping"/>
      </w:r>
      <w:r>
        <w:t xml:space="preserve">Từng đạo linh hồn từ bốn phương tám hướng nhảy vào chiếc đầu lâu, chiếc đầu lâu không ngừng hấp thu những linh hồn thể này, sau một lát, tất cả linh hồn trên bầu trời đều đã bị bắt vào trong đầu lâu.</w:t>
      </w:r>
    </w:p>
    <w:p>
      <w:pPr>
        <w:pStyle w:val="BodyText"/>
      </w:pPr>
      <w:r>
        <w:t xml:space="preserve"> Vệ Thi ngồi dưới đất, trước người nàng từng đạo quang mang hôi sắc chớp động, cuối cùng hình thành những thứ giống như sợi tơ buộc chặt Vệ Thi và cái đầu lâu khổng lồ kia lại.</w:t>
      </w:r>
    </w:p>
    <w:p>
      <w:pPr>
        <w:pStyle w:val="BodyText"/>
      </w:pPr>
      <w:r>
        <w:t xml:space="preserve"> Một lát sau, Vệ Thi đã cùng cái đầu lâu trên chín tầng trời liên kết thành một chỉnh thể.</w:t>
      </w:r>
    </w:p>
    <w:p>
      <w:pPr>
        <w:pStyle w:val="BodyText"/>
      </w:pPr>
      <w:r>
        <w:t xml:space="preserve"> Lúc này Vệ Thi có lẽ muốn mượn dùng nguyên khí trong thiên địa đắp nặn thân thể cho những người này. Nếu như là đắp nặn một khối thân thể có lực lượng, đó chính là mệt chết. Vệ Thi cũng không có khả năng, nhưng nếu kêu Vệ Thi chỉ cần tạo ra những thân thể của phàm nhân, vậy thì thực sự không có gì.</w:t>
      </w:r>
    </w:p>
    <w:p>
      <w:pPr>
        <w:pStyle w:val="BodyText"/>
      </w:pPr>
      <w:r>
        <w:t xml:space="preserve"> - Không đúng, nếu như bình thường, Vệ Thi có thể rất nhẹ nhàng làm ra thân thể cho bọn họ. Vì sao nàng phải thu tất cả mọi người lại?</w:t>
      </w:r>
    </w:p>
    <w:p>
      <w:pPr>
        <w:pStyle w:val="BodyText"/>
      </w:pPr>
      <w:r>
        <w:t xml:space="preserve"> Bạch Tinh nhìn Vệ Thi và cái đầu lâu liên kết thành một chỉnh thể, vẻ mặt không giải thích được.</w:t>
      </w:r>
    </w:p>
    <w:p>
      <w:pPr>
        <w:pStyle w:val="BodyText"/>
      </w:pPr>
      <w:r>
        <w:t xml:space="preserve"> - Ồ... Được rồi, lực lượng khổng lồ!</w:t>
      </w:r>
    </w:p>
    <w:p>
      <w:pPr>
        <w:pStyle w:val="BodyText"/>
      </w:pPr>
      <w:r>
        <w:t xml:space="preserve"> Ngụy Bỉnh Dập bỗng nhiên cảm thụ được từ trên người Vệ Thi truyền ra một loại lực lượng đủ để áp bách thiên địa . Đây là một loại uy áp của thiên địa pháp tắc.</w:t>
      </w:r>
    </w:p>
    <w:p>
      <w:pPr>
        <w:pStyle w:val="BodyText"/>
      </w:pPr>
      <w:r>
        <w:t xml:space="preserve"> - Không... Không phải chứ! Lẽ nào Vệ Thi muốn biến thành cường giả pháp tắc?</w:t>
      </w:r>
    </w:p>
    <w:p>
      <w:pPr>
        <w:pStyle w:val="BodyText"/>
      </w:pPr>
      <w:r>
        <w:t xml:space="preserve"> Trong lúc nhất thời những người còn tỉnh táo đều trợn mắt nhìn từ trên người Vệ Thi không ngừng bay ra thiên địa pháp tắc.</w:t>
      </w:r>
    </w:p>
    <w:p>
      <w:pPr>
        <w:pStyle w:val="BodyText"/>
      </w:pPr>
      <w:r>
        <w:t xml:space="preserve"> - Không! Cái này không phải thiên địa pháp tắc của Vệ Thi, các ngươi không cảm thấy cảm giác rất quen thuộc sao?</w:t>
      </w:r>
    </w:p>
    <w:p>
      <w:pPr>
        <w:pStyle w:val="BodyText"/>
      </w:pPr>
      <w:r>
        <w:t xml:space="preserve"> Bạch Hủ Minh khẩn trương nhìn hồi lâu, sau đó minh bạch gì đó.</w:t>
      </w:r>
    </w:p>
    <w:p>
      <w:pPr>
        <w:pStyle w:val="BodyText"/>
      </w:pPr>
      <w:r>
        <w:t xml:space="preserve"> Quả nhiên, mọi người tỉ mỉ hồi tưởng một hồi, loại uy áp thiên địa rất giống khí tức trên người Âu Dương. Nhưng vì sao trên người Vệ Thi lại bộc phát ra thiên địa pháp tắc thuộc về Âu Dương? Thiên địa pháp tắc là thứ không giống với lực lượng. Trên ti vi ngươi từng thấy một cường giả nào đó đưa tay dán vào một người yếu, sau đó người yếu chỉ cần một cái tát có thể tát chết cường giả. Loại chuyển giao lực lượng đó nhìn qua rất giả, nhưng thực tế trên tiên giới, mượn dùng lực lượng trong thời gian ngắn vẫn tồn tại, nó gần giống như đại trận Âu Dương đụng phải trước kia.</w:t>
      </w:r>
    </w:p>
    <w:p>
      <w:pPr>
        <w:pStyle w:val="BodyText"/>
      </w:pPr>
      <w:r>
        <w:t xml:space="preserve"> Nhưng đó chỉ là mượn lực lượng, còn chưa từng nghe nói thiên địa pháp tắc cũng có thể mượn dùng. Thiên địa pháp tắc vốn hư vô, thiên địa pháp tắc vĩnh viễn tồn tại, nhưng chính vì hư vô nên không cách nào bị người bình thường nắm bắt.</w:t>
      </w:r>
    </w:p>
    <w:p>
      <w:pPr>
        <w:pStyle w:val="BodyText"/>
      </w:pPr>
      <w:r>
        <w:t xml:space="preserve"> - Vệ Thi đã lấy những khắc ấn của Âu Dương trên người những người này!</w:t>
      </w:r>
    </w:p>
    <w:p>
      <w:pPr>
        <w:pStyle w:val="BodyText"/>
      </w:pPr>
      <w:r>
        <w:t xml:space="preserve"> Bỗng nhiên, Bạch Tinh phảng phất như nhìn thấy cái gì, con mắt hắn chớp động quang mang các màu, có thể thấy từ trong đầu lâu không ngừng bay ra đủ loại hình ảnh, những hình ảnh này hợp thành một quyển trục bức họa cực lớn trên bầu trời.</w:t>
      </w:r>
    </w:p>
    <w:p>
      <w:pPr>
        <w:pStyle w:val="BodyText"/>
      </w:pPr>
      <w:r>
        <w:t xml:space="preserve"> Lúc này quyển trục đang đóng chặt, nhưng theo rất nhiều hình ảnh xuất hiện, quyển trục rốt cuộc mở ra chuyển động thuộc về nó trên đám mây, cùng với chuyển động của quyển trục, một đứa bé cũng bắt đầu số phận cuộc đời của nó.</w:t>
      </w:r>
    </w:p>
    <w:p>
      <w:pPr>
        <w:pStyle w:val="BodyText"/>
      </w:pPr>
      <w:r>
        <w:t xml:space="preserve"> Đứa bé sinh ra, sau đó không ngừng lớn lên, sau đó xuyên qua đến tiểu thế giới, từ tiểu thế giới phấn đấu, lại đến Chân Linh Giới tàn khốc, cuối cùng tiên giới bất công. Khi quyển trục hoàn toàn mở ra cũng chính là nói cuộc đời của Âu Dương đã hoàn toàn hiện ra trước mặt Vệ Thi.</w:t>
      </w:r>
    </w:p>
    <w:p>
      <w:pPr>
        <w:pStyle w:val="BodyText"/>
      </w:pPr>
      <w:r>
        <w:t xml:space="preserve"> Phương thức Vệ Thi sử dụng có bản chất khác với mũi tên tương lai mà Âu Dương kích phát từ trong trái tim Thiên Vương. Âu Dương vận dụng chính là lực lượng tương lai, mà Vệ Thi lại sử dụng những bức tranh quá khứ ghép lại.</w:t>
      </w:r>
    </w:p>
    <w:p>
      <w:pPr>
        <w:pStyle w:val="BodyText"/>
      </w:pPr>
      <w:r>
        <w:t xml:space="preserve"> Tranh cuộn chuyển động, khi tranh cuộn hoàn toàn bày ra, một bóng người từ trong tranh cuộn đi ra! Hắn chính là Âu Dương.</w:t>
      </w:r>
    </w:p>
    <w:p>
      <w:pPr>
        <w:pStyle w:val="BodyText"/>
      </w:pPr>
      <w:r>
        <w:t xml:space="preserve"> Lúc này tất cả mọi người minh bạch, thiên địa pháp tắc cũng không phải từ trên người Vệ Thi phát ra, mà là từ trên người Âu Dương phát ra.</w:t>
      </w:r>
    </w:p>
    <w:p>
      <w:pPr>
        <w:pStyle w:val="BodyText"/>
      </w:pPr>
      <w:r>
        <w:t xml:space="preserve"> Mặc dù Âu Dương đã hoàn thành lột xác chí cao vô thượng cuối cùng, nhưng hắn vẫn không tìm được một phần ký ức. Khi Vệ Thi triển khai bức tranh cuộc này, nàng đã dùng hô hoán của mình gọi Âu Dương từ xa trở về, dùng ký ức của những người này hoàn chỉnh ký ức của Âu Dương.</w:t>
      </w:r>
    </w:p>
    <w:p>
      <w:pPr>
        <w:pStyle w:val="BodyText"/>
      </w:pPr>
      <w:r>
        <w:t xml:space="preserve"> - Đừng phục sinh bất cứ người nào, chờ ta, chờ ta trở về đưa bọn họ tiến vào luân hồi, mở ra số phận thuộc về bọn họ.</w:t>
      </w:r>
    </w:p>
    <w:p>
      <w:pPr>
        <w:pStyle w:val="BodyText"/>
      </w:pPr>
      <w:r>
        <w:t xml:space="preserve"> Âu Dương nhìn Vệ Thi, nếu như hiện tại Vệ Thi trọng tố thân thể cho bọn họ, như vậy số phận của những người này sẽ phát sinh thay đổi, có thể là thay đổi tốt, cũng có thể là biểu hiện xấu, cho nên Âu Dương vẫn quyết định lựa chọn phương thức thỏa đáng nhất.</w:t>
      </w:r>
    </w:p>
    <w:p>
      <w:pPr>
        <w:pStyle w:val="BodyText"/>
      </w:pPr>
      <w:r>
        <w:t xml:space="preserve"> Mang từng người tiến vào luân hồi, để bọn họ bước vào số phận của mình, sau đó lại thôi động thời gian, đưa bọn họ ra.</w:t>
      </w:r>
    </w:p>
    <w:p>
      <w:pPr>
        <w:pStyle w:val="BodyText"/>
      </w:pPr>
      <w:r>
        <w:t xml:space="preserve"> - Ngươi phải đi sao?</w:t>
      </w:r>
    </w:p>
    <w:p>
      <w:pPr>
        <w:pStyle w:val="BodyText"/>
      </w:pPr>
      <w:r>
        <w:t xml:space="preserve"> Vệ Thi nhìn Âu Dương trên bầu tời, lúc này Âu Dương đang cầm Thứ Kiêu Cung trong tay. Ngón tay điểm ra phía xa, một đạo hỏa diễm cực lớn như thiêu đốt bầu trời rơi xuống phía sau Âu Dương.</w:t>
      </w:r>
    </w:p>
    <w:p>
      <w:pPr>
        <w:pStyle w:val="BodyText"/>
      </w:pPr>
      <w:r>
        <w:t xml:space="preserve"> - Linh hồn hỏa diễm!</w:t>
      </w:r>
    </w:p>
    <w:p>
      <w:pPr>
        <w:pStyle w:val="BodyText"/>
      </w:pPr>
      <w:r>
        <w:t xml:space="preserve"> Nhìn thấy màn này, mọi người minh bạch, Âu Dương đã trở về. Âu Dương thật sự đã trở về.</w:t>
      </w:r>
    </w:p>
    <w:p>
      <w:pPr>
        <w:pStyle w:val="BodyText"/>
      </w:pPr>
      <w:r>
        <w:t xml:space="preserve"> Theo linh hồn hỏa diễm dung nhập vào thân thể Âu Dương, toàn thân Âu Dương đều bị thiêu đốt, Thứ Kiêu Cung cũng bắt đầu bốc cháy liệt diễm hừng hực. Lúc này Âu Dương mới là Âu Dương chân chính, Sát Thần thao túng hỏa diễm và chiến cung đánh đâu thắng đó, không gì cản nổi đã trở về.</w:t>
      </w:r>
    </w:p>
    <w:p>
      <w:pPr>
        <w:pStyle w:val="BodyText"/>
      </w:pPr>
      <w:r>
        <w:t xml:space="preserve"> - Thiên Vương, kỳ hạn một tháng đã không còn xa, thời gian còn lại chúng ta không cần đợi nữa, ta và ngươi ra ngoại vực dạo chơi!</w:t>
      </w:r>
    </w:p>
    <w:p>
      <w:pPr>
        <w:pStyle w:val="BodyText"/>
      </w:pPr>
      <w:r>
        <w:t xml:space="preserve"> Câu nói này của Âu Dương rất nhẹ nhàng, nhưng khi thiên địa pháp tắc chấn động, nó lại khiến tất cả mọi người đều có thể nghe rõ.</w:t>
      </w:r>
    </w:p>
    <w:p>
      <w:pPr>
        <w:pStyle w:val="BodyText"/>
      </w:pPr>
      <w:r>
        <w:t xml:space="preserve"> Hỏa diễm trên người Âu Dương hợp thành một cây diễm đao cực lớn, đao rung động mở ra thông đạo của thời không, con đường thông đến ngoại vực đã hiện ra trước mặt mọi người.</w:t>
      </w:r>
    </w:p>
    <w:p>
      <w:pPr>
        <w:pStyle w:val="BodyText"/>
      </w:pPr>
      <w:r>
        <w:t xml:space="preserve"> Nhưng lúc này tuyệt đối không ai dám tiến vào, khi hai siêu cấp cường giả đại chiến, bất cứ người nào tiến vào, sợ rằng còn chưa kịp nhìn thấy cái gì phát sinh đã bị giết chết.</w:t>
      </w:r>
    </w:p>
    <w:p>
      <w:pPr>
        <w:pStyle w:val="BodyText"/>
      </w:pPr>
      <w:r>
        <w:t xml:space="preserve"> Âu Dương bước vào bên trong, trong nháy mắt Âu Dương bước vào, một luồng gió nhẹ cũng xuyên qua đường hầm thời không tiến vào ngoại vực, cùng lúc đó thông đạo ngoại vực cũng bị đóng lại.</w:t>
      </w:r>
    </w:p>
    <w:p>
      <w:pPr>
        <w:pStyle w:val="BodyText"/>
      </w:pPr>
      <w:r>
        <w:t xml:space="preserve"> - Mẹ nó, cho dù chết, cũng phải nhìn thấy chiến đấu của chí cao vô thượng!</w:t>
      </w:r>
    </w:p>
    <w:p>
      <w:pPr>
        <w:pStyle w:val="BodyText"/>
      </w:pPr>
      <w:r>
        <w:t xml:space="preserve"> Ngụy Bỉnh Dập tràn đầy chờ mong, hắn đưa tay muốn xé mở thời không ngoại vực, nhưng lúc này hắn giật mình, bởi vì hắn phát hiện lực lượng của mình hoàn toàn không thể xé mở con đường thông đến ngoại vực...</w:t>
      </w:r>
    </w:p>
    <w:p>
      <w:pPr>
        <w:pStyle w:val="BodyText"/>
      </w:pPr>
      <w:r>
        <w:t xml:space="preserve"> - Chuyện này là thế nào!</w:t>
      </w:r>
    </w:p>
    <w:p>
      <w:pPr>
        <w:pStyle w:val="BodyText"/>
      </w:pPr>
      <w:r>
        <w:t xml:space="preserve"> Ngụy Bỉnh Dập sửng sốt, tiếp theo màn kinh khủng hơn cũng xuất hiện. Lúc này tất cả linh khí của thế giới đều biến mất không thấy, bất luận ngươi là con người Phi Tiên hay là tổ cấp cường giả đều bị cướp đoạt lực lượng, biến thành một người bình thường.</w:t>
      </w:r>
    </w:p>
    <w:p>
      <w:pPr>
        <w:pStyle w:val="BodyText"/>
      </w:pPr>
      <w:r>
        <w:t xml:space="preserve"> Mọi người sợ hãi nhìn bầu trời, hai cường giả này đối kháng không hy vọng bất cứ kẻ nào quan khán, cho nên bọn họ mới cướp đoạt lực lượng của mọi người, chỉ khi hai người phân ra thắng bại, mọi người mới có thể khôi phục lực lượng.</w:t>
      </w:r>
    </w:p>
    <w:p>
      <w:pPr>
        <w:pStyle w:val="BodyText"/>
      </w:pPr>
      <w:r>
        <w:t xml:space="preserve"> Lúc này ở ngoại vực, nếu như nói có khán giả khả năng thực sự chỉ có một, đó chính là Hoắc Khải Phong chưa bao giờ rời khỏi ngoại vực. Lúc này Hoắc Khải Phong đạp lên hai tinh cầu đứng từ xa nhìn hai người không ngừng phiêu động trong tinh không hỗn loạn.</w:t>
      </w:r>
    </w:p>
    <w:p>
      <w:pPr>
        <w:pStyle w:val="BodyText"/>
      </w:pPr>
      <w:r>
        <w:t xml:space="preserve"> Âu Dương và Thiên Vương cũng không giương cung bạt kiếm mặt đối mặt, lúc này hai người giống như hai hảo bằng hữu, cùng ngồi trên một tiểu hành tinh không ngừng chuyển động.</w:t>
      </w:r>
    </w:p>
    <w:p>
      <w:pPr>
        <w:pStyle w:val="BodyText"/>
      </w:pPr>
      <w:r>
        <w:t xml:space="preserve"> - Ta chịu thua được chưa, ngươi hóa đạo, ngươi muốn hủy diệt thế giới thì cứ hủy diệt thế giới, ta tuân thủ trật tự thế giới của ngươi, ta chỉ mang thân nhân và bằng hữu của ta đi.</w:t>
      </w:r>
    </w:p>
    <w:p>
      <w:pPr>
        <w:pStyle w:val="BodyText"/>
      </w:pPr>
      <w:r>
        <w:t xml:space="preserve"> Thiên Vương mỉm cười, nhìn tinh không phía trước nói:</w:t>
      </w:r>
    </w:p>
    <w:p>
      <w:pPr>
        <w:pStyle w:val="BodyText"/>
      </w:pPr>
      <w:r>
        <w:t xml:space="preserve"> - So với thế giới này, ta hi vọng đánh với ngươi một trận hơn!</w:t>
      </w:r>
    </w:p>
    <w:p>
      <w:pPr>
        <w:pStyle w:val="BodyText"/>
      </w:pPr>
      <w:r>
        <w:t xml:space="preserve"> - Ha ha, Thiên Vương, rốt cuộc ngươi muốn cái gì? Ngươi có lẽ cũng minh bạch, bất luận là ngươi hay ta, cũng không có khả năng giết chết đối phương.</w:t>
      </w:r>
    </w:p>
    <w:p>
      <w:pPr>
        <w:pStyle w:val="BodyText"/>
      </w:pPr>
      <w:r>
        <w:t xml:space="preserve"> Âu Dương rất rõ ràng, đạt được cấp bậc của bọn họ, căn bản là tồn tại vĩnh sinh bất tử, không có khả năng bị đối phương giết chết, nhiều nhất là bị trục xuất ra khỏi thế giới này mà thôi.</w:t>
      </w:r>
    </w:p>
    <w:p>
      <w:pPr>
        <w:pStyle w:val="BodyText"/>
      </w:pPr>
      <w:r>
        <w:t xml:space="preserve"> - Ta muốn cái gì? Nói thật từ cách đây rất lâu, ta đã nghĩ ta muốn cái gì, nhưng ta không biết, nhưng ta cũng không muốn biết. . .</w:t>
      </w:r>
    </w:p>
    <w:p>
      <w:pPr>
        <w:pStyle w:val="BodyText"/>
      </w:pPr>
      <w:r>
        <w:t xml:space="preserve"> Thiên Vương rốt cuộc nói thật.</w:t>
      </w:r>
    </w:p>
    <w:p>
      <w:pPr>
        <w:pStyle w:val="BodyText"/>
      </w:pPr>
      <w:r>
        <w:t xml:space="preserve"> - Vậy ngươi bị bệnh tâm thần sao? Ngươi chỉ muốn đánh một trận với ta sao?</w:t>
      </w:r>
    </w:p>
    <w:p>
      <w:pPr>
        <w:pStyle w:val="BodyText"/>
      </w:pPr>
      <w:r>
        <w:t xml:space="preserve"> Âu Dương hết chỗ nói rồi, địch nhân hí kịch hóa như vậy, căn bản khiến hắn không thể tiếp thu.</w:t>
      </w:r>
    </w:p>
    <w:p>
      <w:pPr>
        <w:pStyle w:val="BodyText"/>
      </w:pPr>
      <w:r>
        <w:t xml:space="preserve"> - Ta muốn quá khứ, ngươi có thể cho ta sao?</w:t>
      </w:r>
    </w:p>
    <w:p>
      <w:pPr>
        <w:pStyle w:val="BodyText"/>
      </w:pPr>
      <w:r>
        <w:t xml:space="preserve"> Thiên Vương nhìn chằm chằm Âu Dương, sau đó chậm rãi đứng dậy, thân thể từ từ tung bay.</w:t>
      </w:r>
    </w:p>
    <w:p>
      <w:pPr>
        <w:pStyle w:val="BodyText"/>
      </w:pPr>
      <w:r>
        <w:t xml:space="preserve"> - Âu Dương, không cần nói nhiều như vậy, ta dùng thân hữu của ngươi làm tiền đặt cược, thắng ta, ngươi thắng tất cả, nếu ngươi thua, vậy tất cả đều không tồn tại!</w:t>
      </w:r>
    </w:p>
    <w:p>
      <w:pPr>
        <w:pStyle w:val="BodyText"/>
      </w:pPr>
      <w:r>
        <w:t xml:space="preserve"> Lúc này Thiên Vương lại biến thành tên lãnh khốc vô tình, thân thể chớp động hắn, ngôi sao khắp bầu trời bắt đầu vỡ nát, vô số lực lượng ngôi sao hội tụ trong tay hắn, cuối cùng trong tay hắn hình thành một thanh trường đao.</w:t>
      </w:r>
    </w:p>
    <w:p>
      <w:pPr>
        <w:pStyle w:val="BodyText"/>
      </w:pPr>
      <w:r>
        <w:t xml:space="preserve"> - Thứ Kiêu Cung của ngươi có thể bắn ra mũi tên đại diện tương lai, không biết hôm nay nó có thể bắn ra tương lai theo chỉ dẫn của ngươi hay không?</w:t>
      </w:r>
    </w:p>
    <w:p>
      <w:pPr>
        <w:pStyle w:val="BodyText"/>
      </w:pPr>
      <w:r>
        <w:t xml:space="preserve"> Tay Thiên Vương chuyển động trường đao, quang vựng lưu chuyển, biến hóa thành chiến đao Thương Long!</w:t>
      </w:r>
    </w:p>
    <w:p>
      <w:pPr>
        <w:pStyle w:val="BodyText"/>
      </w:pPr>
      <w:r>
        <w:t xml:space="preserve"> - Âu Dương, ta không muốn hóa đạo, ngươi cũng không muốn hóa đạo, ta luôn cho rằng ngoài hóa đạo còn có một con đường hoàn toàn mới, trận chiến này sẽ mở ra cho chúng ta con đường đó!</w:t>
      </w:r>
    </w:p>
    <w:p>
      <w:pPr>
        <w:pStyle w:val="BodyText"/>
      </w:pPr>
      <w:r>
        <w:t xml:space="preserve"> Thiên Vương nói xong, chiến đao Thương Long mang theo vô số thương long rít gào từ phía xa chuyển động tới.</w:t>
      </w:r>
    </w:p>
    <w:p>
      <w:pPr>
        <w:pStyle w:val="BodyText"/>
      </w:pPr>
      <w:r>
        <w:t xml:space="preserve"> - Đi...</w:t>
      </w:r>
    </w:p>
    <w:p>
      <w:pPr>
        <w:pStyle w:val="BodyText"/>
      </w:pPr>
      <w:r>
        <w:t xml:space="preserve"> Mũi tên huyết sắc lại xuất hiện, hỏa diễm hoa lệ kéo tất cả lưu chuyển. Mỗi khi thương long va chạm vào hỏa diễm đều hóa thành tro tàn. Khi tất cả thương long đều biến mất, biển tinh hải dĩ nhiên biến thành một mảnh màu trắng.</w:t>
      </w:r>
    </w:p>
    <w:p>
      <w:pPr>
        <w:pStyle w:val="BodyText"/>
      </w:pPr>
      <w:r>
        <w:t xml:space="preserve"> Đó là sóng lớn do hỏa diễm màu trắng cấu thành, sóng lớn phát động, biển lửa thiêu đốt toàn bộ tinh hải, xung quanh mấy trăm triệu năm ánh sáng đều đưa về hư vô, trong đó bao gồm cả phân thân của Hoắc Khải Phong. Trước mặt kỳ lân chí dương hỏa do Thiên Vương huyễn hóa ra, không có gì có thể chịu đựng một kích.</w:t>
      </w:r>
    </w:p>
    <w:p>
      <w:pPr>
        <w:pStyle w:val="BodyText"/>
      </w:pPr>
      <w:r>
        <w:t xml:space="preserve"> Rống!</w:t>
      </w:r>
    </w:p>
    <w:p>
      <w:pPr>
        <w:pStyle w:val="BodyText"/>
      </w:pPr>
      <w:r>
        <w:t xml:space="preserve"> Kỳ lân rít gào kéo theo ngôi sao lưu chuyển, lúc này biển tinh hải đã biến mất. Ở đây đã biến thành một màn trời màu đen vắng vẻ. Trên màn trời, liệt diễm huyết sắc huyễn hóa ra Thứ kiêu cực lớn giương cánh bay lượn, kiêu minh rung trời. Trên bạch sắc hỏa diễm, kỳ lân đạp lên một đóa liên hoa do hỏa diễm cấu thành, đứng trên biển lửa như thiên thần thú.</w:t>
      </w:r>
    </w:p>
    <w:p>
      <w:pPr>
        <w:pStyle w:val="BodyText"/>
      </w:pPr>
      <w:r>
        <w:t xml:space="preserve"> Đây mới là trạng thái mạnh nhất của kỳ lân, bộ tộc kỳ lân vĩnh sinh đều không thể đạt được trạng thái này, nhưng trước mặt Thiên Vương lại dễ dàng. Đây chính là cái gọi là đạo lý, sau khi đại đạo đạt đến cực hạn đạo thù đồng quy.</w:t>
      </w:r>
    </w:p>
    <w:p>
      <w:pPr>
        <w:pStyle w:val="BodyText"/>
      </w:pPr>
      <w:r>
        <w:t xml:space="preserve"> - Cô...</w:t>
      </w:r>
    </w:p>
    <w:p>
      <w:pPr>
        <w:pStyle w:val="BodyText"/>
      </w:pPr>
      <w:r>
        <w:t xml:space="preserve"> Lợi trảo của huyết sắc kiêu xé rách biển lửa bạch sắc, liên hoa trên biển lửa cũng theo đó nghiền nát. Thân thể của kỳ lân hóa thành một đạo gió xoáy, chuyển động, một con phượng hoàng cực lớn dục hỏa trùng sinh. Đó chính là Địa Ngục Minh Phượng trước kia từng bị Âu Dương giết chết. Nhưng lúc này trên người hỏa diễm trên người Địa Ngục Minh Phượng lại là màu đen, loại hỏa diễm này phảng phất như khiến Địa Ngục Minh Phượng dung nhập vào hắc ám vô tận xung quanh.</w:t>
      </w:r>
    </w:p>
    <w:p>
      <w:pPr>
        <w:pStyle w:val="BodyText"/>
      </w:pPr>
      <w:r>
        <w:t xml:space="preserve"> - Ngươi không phải Địa Ngục Minh Phượng chân chính, một con phượng hoàng thì có tác dụng gì!</w:t>
      </w:r>
    </w:p>
    <w:p>
      <w:pPr>
        <w:pStyle w:val="BodyText"/>
      </w:pPr>
      <w:r>
        <w:t xml:space="preserve"> Chiến cung kéo căng, hai mắt Âu Dương nhìn phía xa, Địa Ngục Minh Phượng hoàn toàn dung nhập vào trong hắc giống như ẩn thân, thế nhưng bất luận nó ẩn thân như thế nào, mắt Âu Dương vẫn có thể nhìn thấy rõ ràng.</w:t>
      </w:r>
    </w:p>
    <w:p>
      <w:pPr>
        <w:pStyle w:val="BodyText"/>
      </w:pPr>
      <w:r>
        <w:t xml:space="preserve"> - Đi..</w:t>
      </w:r>
    </w:p>
    <w:p>
      <w:pPr>
        <w:pStyle w:val="BodyText"/>
      </w:pPr>
      <w:r>
        <w:t xml:space="preserve"> Mũi tên mang theo tiếng xé gió lao thẳng vào ngực phượng hoàng, khiến phượng hoàng màu đen hòa tan biến mất không thấy. Đây là mũi tên pháp tắc, lấy lực lượng kéo pháp tắc, bất luận Minh Phượng cường đại cỡ nào cũng không thể chống đỡ.</w:t>
      </w:r>
    </w:p>
    <w:p>
      <w:pPr>
        <w:pStyle w:val="BodyText"/>
      </w:pPr>
      <w:r>
        <w:t xml:space="preserve"> Khi minh phượng màu đen bị nghiền nát, khắp bầu trời hợp thành từng bộ xương khô cực lớn, bộ xương khô phân liệt thành ngàn vạn linh hồn. Những linh hồn này đều sở hữu lực lượng đỉnh phong nhất của tổ cấp cường giả. Thiên Vương đứng từ xa nhìn lực lượng từ trên người mình phân hóa ra, không ngừng biến hóa, trong mắt mang theo vẻ kiêu ngạo.</w:t>
      </w:r>
    </w:p>
    <w:p>
      <w:pPr>
        <w:pStyle w:val="BodyText"/>
      </w:pPr>
      <w:r>
        <w:t xml:space="preserve"> - Âu Dương, ta lấy lực lượng đối kháng pháp tắc của ngươi, ngươi để ta có chút thất vọng rồi... Được rồi, ta quên ngươi đã mất đi lực lượng, ta cho ngươi mượn...</w:t>
      </w:r>
    </w:p>
    <w:p>
      <w:pPr>
        <w:pStyle w:val="BodyText"/>
      </w:pPr>
      <w:r>
        <w:t xml:space="preserve"> Thiên Vương bỗng nhiên nghĩ tới, Âu Dương đã mất đi tất cả lực lượng, nhìn thấy cánh tay Thiên Vương vung lên, một đạo quang thải thổi qua trời cao bay vào thân thể Âu Dương, Thiên Vương đã đem tất cả lực lượng bị phong ấn của toàn bộ thế giới giao cho Âu Dương, để tạo va chạm lực lượng mạnh nhất...</w:t>
      </w:r>
    </w:p>
    <w:p>
      <w:pPr>
        <w:pStyle w:val="BodyText"/>
      </w:pPr>
      <w:r>
        <w:t xml:space="preserve"> Ngươi không có lực lượng? Được, ta cho ngươi mượn lực lượng? Nếu như ngươi hỏi tổ cấp cường giả như vậy, hắn có thể nói có thể. Nhưng loại mượn này là giả, giống như Khâu Vân Bình trước kia, tạm thời mượn dùng một phần lực lượng của của người khác dẫn đến sản sinh bạo phát.</w:t>
      </w:r>
    </w:p>
    <w:p>
      <w:pPr>
        <w:pStyle w:val="BodyText"/>
      </w:pPr>
      <w:r>
        <w:t xml:space="preserve"> Nhưng Thiên Vương hoàn toàn khác, Thiên Vương không phải cho mượn một phần, mà đem lực lượng của toàn bộ thiên địa trực tiếp ném cho Âu Dương.</w:t>
      </w:r>
    </w:p>
    <w:p>
      <w:pPr>
        <w:pStyle w:val="BodyText"/>
      </w:pPr>
      <w:r>
        <w:t xml:space="preserve"> - Vậy đa tạ!</w:t>
      </w:r>
    </w:p>
    <w:p>
      <w:pPr>
        <w:pStyle w:val="BodyText"/>
      </w:pPr>
      <w:r>
        <w:t xml:space="preserve"> Âu Dương cũng không cự tuyệt, vươn tay bắt lấy quả cầu năng lượng Thiên Vương ném tới. Lực lượng khổng lồ như vậy đủ trong nháy mắt chống đỡ bất cứ tổ cấp cường giả nào, nhưng Âu Dương lại phảng phất như hoàn toàn không có việc gì, trực tiếp đặt quả cầu lực lượng lên ngực mình.</w:t>
      </w:r>
    </w:p>
    <w:p>
      <w:pPr>
        <w:pStyle w:val="BodyText"/>
      </w:pPr>
      <w:r>
        <w:t xml:space="preserve"> Cảm thụ được trên người dâng trào lực lượng, Âu Dương cũng chưa bao giờ kích động như vậy. Bất luận lực lượng cường đại cỡ nào đều phải vận hành dưới pháp tắc, cho nên chỉ có chân chính chạm tới pháp tắc cường đại mới có thể minh bạch lực lượng nhỏ bé như thế nào.</w:t>
      </w:r>
    </w:p>
    <w:p>
      <w:pPr>
        <w:pStyle w:val="BodyText"/>
      </w:pPr>
      <w:r>
        <w:t xml:space="preserve"> - Đây là thứ vô số người truy cầu suốt đời đó sao?</w:t>
      </w:r>
    </w:p>
    <w:p>
      <w:pPr>
        <w:pStyle w:val="BodyText"/>
      </w:pPr>
      <w:r>
        <w:t xml:space="preserve"> Lời nói của Âu Dương có ý tứ trào phúng. Hai chữ lực lượng, từ xưa đến nay có bao nhiêu người bỏ mạng vì nó? Nhưng người ngu muội lại không biết, trên thực tế từ khi mình sinh ra, mình đã sống dưới pháp tắc, mình cũng là một phần của pháp tắc, nếu như có thể nhìn thấu những thứ này, có thể không cần lực lượng gì, trực tiếp có thể nắm pháp tắc trong tay.</w:t>
      </w:r>
    </w:p>
    <w:p>
      <w:pPr>
        <w:pStyle w:val="BodyText"/>
      </w:pPr>
      <w:r>
        <w:t xml:space="preserve"> - Đến đây đi!</w:t>
      </w:r>
    </w:p>
    <w:p>
      <w:pPr>
        <w:pStyle w:val="BodyText"/>
      </w:pPr>
      <w:r>
        <w:t xml:space="preserve"> Âu Dương lại kéo Thứ Kiêu Cung, hỏa diễm đốt cháy chân trời, vô số huyết sắc kiêu mở cánh bay lượn, tinh hải xung quanh sớm đã vỡ vụn, biến thành vô số hạt nhỏ như đầu người phiêu bạt trong vũ trụ.</w:t>
      </w:r>
    </w:p>
    <w:p>
      <w:pPr>
        <w:pStyle w:val="BodyText"/>
      </w:pPr>
      <w:r>
        <w:t xml:space="preserve"> Thiên Vương cười ha ha, toàn thân lại biến hóa, trong nháy mắt Thiên Vương biến thành một thanh trường kiếm trong suốt, trường kiếm này phá trời cao mang theo uy áp quân lâm thiên hạ, một đường đâm phá vô số huyết sắc kiêu từ trên trời giáng xuống.</w:t>
      </w:r>
    </w:p>
    <w:p>
      <w:pPr>
        <w:pStyle w:val="Compact"/>
      </w:pPr>
      <w:r>
        <w:t xml:space="preserve"> </w:t>
      </w:r>
      <w:r>
        <w:br w:type="textWrapping"/>
      </w:r>
      <w:r>
        <w:br w:type="textWrapping"/>
      </w:r>
    </w:p>
    <w:p>
      <w:pPr>
        <w:pStyle w:val="Heading2"/>
      </w:pPr>
      <w:bookmarkStart w:id="1129" w:name="chương-1207-giết-chết-ngươi-từ-trong-nội-tâm"/>
      <w:bookmarkEnd w:id="1129"/>
      <w:r>
        <w:t xml:space="preserve">1107. Chương 1207: Giết Chết Ngươi Từ Trong Nội Tâm</w:t>
      </w:r>
    </w:p>
    <w:p>
      <w:pPr>
        <w:pStyle w:val="Compact"/>
      </w:pPr>
      <w:r>
        <w:br w:type="textWrapping"/>
      </w:r>
      <w:r>
        <w:br w:type="textWrapping"/>
      </w:r>
      <w:r>
        <w:t xml:space="preserve">- Ngươi có từng thấy Nghi Quân ra tay chưa, đây là Thiên Quân chi kiếm của Nghi Quân!</w:t>
      </w:r>
    </w:p>
    <w:p>
      <w:pPr>
        <w:pStyle w:val="BodyText"/>
      </w:pPr>
      <w:r>
        <w:t xml:space="preserve"> Thanh âm của Thiên Vương phát sinh, vô số mảnh nhỏ ngôi sao chậm rãi ngưng tụ trên tám màn đen, cuối cùng hợp thành một Nghi Quân khổng lồ, còn Thiên Quân chi kiếm do Thiên Vương biến thành lại nằm trong tay Nghi Quân.</w:t>
      </w:r>
    </w:p>
    <w:p>
      <w:pPr>
        <w:pStyle w:val="BodyText"/>
      </w:pPr>
      <w:r>
        <w:t xml:space="preserve"> Một ẩn đạo bị xé mở, một linh hồn vô cùng mờ mịt từ trong ẩn đạo đi ra, sau đó tiến vào thân thể Nghi Quân do mảnh vỡ ngôi sao tạo thành.</w:t>
      </w:r>
    </w:p>
    <w:p>
      <w:pPr>
        <w:pStyle w:val="BodyText"/>
      </w:pPr>
      <w:r>
        <w:t xml:space="preserve"> Theo linh hồn bước vào, Thiên Vương bứt ra, con người kia cũng mở mắt. Lúc này hắn giống như là huyết nhục, giống như một con người thật sự, tay cầm Thiên Quân chi kiếm nhìn Âu Dương.</w:t>
      </w:r>
    </w:p>
    <w:p>
      <w:pPr>
        <w:pStyle w:val="BodyText"/>
      </w:pPr>
      <w:r>
        <w:t xml:space="preserve"> - Nghi Quân...</w:t>
      </w:r>
    </w:p>
    <w:p>
      <w:pPr>
        <w:pStyle w:val="BodyText"/>
      </w:pPr>
      <w:r>
        <w:t xml:space="preserve"> Nhìn thấy màn này Âu Dương ít nhiều có chút rợn tóc gáy, dù sao Nghi Quân cũng chết đã lâu, lúc này Thiên Vương lại dùng phương thức như vậy hồi sinh Nghi Quân, khoa trương nhất chính là, Nghi Quân cũng không chỉ là một linh hồn khôi lỗi, mà là Nghi Quân chân chính, nói cách khác lúc này hắn chính là một phân thân của Thiên Vương. Một phân thân sở hữu tư duy tự chủ.</w:t>
      </w:r>
    </w:p>
    <w:p>
      <w:pPr>
        <w:pStyle w:val="BodyText"/>
      </w:pPr>
      <w:r>
        <w:t xml:space="preserve"> - Còn nữa!</w:t>
      </w:r>
    </w:p>
    <w:p>
      <w:pPr>
        <w:pStyle w:val="BodyText"/>
      </w:pPr>
      <w:r>
        <w:t xml:space="preserve"> Thiên Vương phảng phất còn cảm thấy chưa đã nghiền, thân thể hắn lại biến hóa, lại có thêm vô số mảnh vỡ ngôi sao bắt đầu tổ hợp, một bóng người lại xuất hiện trên trời cao.</w:t>
      </w:r>
    </w:p>
    <w:p>
      <w:pPr>
        <w:pStyle w:val="BodyText"/>
      </w:pPr>
      <w:r>
        <w:t xml:space="preserve"> Mây đen bỗng nhiên dựng lên, trong mây đen, một đạo linh hồn được sinh ra, đạo linh hồn này tay cầm một viên minh châu màu vàng, minh châu phảng phất như thái dương soi sáng thế giới.</w:t>
      </w:r>
    </w:p>
    <w:p>
      <w:pPr>
        <w:pStyle w:val="BodyText"/>
      </w:pPr>
      <w:r>
        <w:t xml:space="preserve"> Cùng với quang huy của minh châu chớp động, linh hồn và thân thể ngôi sao hoàn thành liên kết, một bóng người mà Âu Dương vô cùng quen thuộc lại một lần nữa xuất hiện trước mặt Âu Dương, Trịnh Tú Nhi! Vu Tổ Trịnh Tú Nhi. . .</w:t>
      </w:r>
    </w:p>
    <w:p>
      <w:pPr>
        <w:pStyle w:val="BodyText"/>
      </w:pPr>
      <w:r>
        <w:t xml:space="preserve"> - Rất hoài niệm cảm giác này đúng không! Ngươi xem...</w:t>
      </w:r>
    </w:p>
    <w:p>
      <w:pPr>
        <w:pStyle w:val="BodyText"/>
      </w:pPr>
      <w:r>
        <w:t xml:space="preserve"> Ngón tay Thiên Vương lại tiếp tục điểm ra, vô số linh hồn từ trong thời không bay ra, những linh hồn này đều là những người Âu Dương quen biết, nói đúng hơn là những người đã chết trong tay Âu Dương.</w:t>
      </w:r>
    </w:p>
    <w:p>
      <w:pPr>
        <w:pStyle w:val="BodyText"/>
      </w:pPr>
      <w:r>
        <w:t xml:space="preserve"> - Ngươi cho rằng ta là tà ác sao? Nhìn đi! Nhìn xem rốt cuộc ngươi đã giết bao nhiêu người, nhìn xem đã có bao nhiêu chết trong tay ngươi....</w:t>
      </w:r>
    </w:p>
    <w:p>
      <w:pPr>
        <w:pStyle w:val="BodyText"/>
      </w:pPr>
      <w:r>
        <w:t xml:space="preserve"> Mảnh vỡ ngôi sao vô tận hợp thành mấy trăm, mấy nghìn, mấy vạn một thậm chí hơn một trăm triệu...</w:t>
      </w:r>
    </w:p>
    <w:p>
      <w:pPr>
        <w:pStyle w:val="BodyText"/>
      </w:pPr>
      <w:r>
        <w:t xml:space="preserve"> Âu Dương run rẩy nhìn những thân ảnh xuất hiện ngày càng nhiều. Hàng nghìn vạn cốt khô, con đường mình đi đến bây giờ đã bước qua hàng nghìn vạn cốt khô này sao? Bản thân Âu Dương không biết đáp án nay, nhưng hôm nay Thiên Vương đã dùng phương thức chủ quan nhất hiện ra đáp án này trước mặt mình, để mình nhìn thấy hai tay mình đã nhuộm đầy máu tươi.</w:t>
      </w:r>
    </w:p>
    <w:p>
      <w:pPr>
        <w:pStyle w:val="BodyText"/>
      </w:pPr>
      <w:r>
        <w:t xml:space="preserve"> - Ha ha ha... Sát thần, Âu Dương hoàn toàn xứng đáng với hai chữ sát thần, ta là chủ đạo của rất nhiều bi kịch, nhưng tính ra máu tươi trên tay ta còn không nhiều bằng ngươi...</w:t>
      </w:r>
    </w:p>
    <w:p>
      <w:pPr>
        <w:pStyle w:val="BodyText"/>
      </w:pPr>
      <w:r>
        <w:t xml:space="preserve"> Thiên Vương nói xong, toàn thân bắt đầu biến thành một cái bóng cực lớn. Cùng với sự biến hóa của Thiên Vương, tất cả linh hồn đều biến mất, tất cả ngôi sao cũng nghiền nát, biến thành một trận mưa ngôi sao lao về phía Âu Dương.</w:t>
      </w:r>
    </w:p>
    <w:p>
      <w:pPr>
        <w:pStyle w:val="BodyText"/>
      </w:pPr>
      <w:r>
        <w:t xml:space="preserve"> Mỗi một ngôi sao đều sở hữu lực lượng đánh nát thiên địa, khi cơn mưa ngôi sao vô tận đánh lên người Âu Dương, trong nháy mắt Âu Dương cảm giác như có vô số viên đạn xuyên thủng thân thể mình, trên thực tế đây là một loại ảo giác, bởi vì mỗi ngôi sao đều có chứa lực lượng linh hồn.</w:t>
      </w:r>
    </w:p>
    <w:p>
      <w:pPr>
        <w:pStyle w:val="BodyText"/>
      </w:pPr>
      <w:r>
        <w:t xml:space="preserve"> Dùng tinh thần đương nhiên không thể giết chết Âu Dương, nhưng những linh hồn này đều mang theo oán niệm của những người đã chết trong tay Âu Dương, chỉ một lát sau, Âu Dương đã bị oán niệm bám chặt, hắn phát giác mình đang bị đưa vào hàng lang luân hồi, xung quanh đều là linh hồn muốn lấy mạng mình.</w:t>
      </w:r>
    </w:p>
    <w:p>
      <w:pPr>
        <w:pStyle w:val="BodyText"/>
      </w:pPr>
      <w:r>
        <w:t xml:space="preserve"> - Cút!</w:t>
      </w:r>
    </w:p>
    <w:p>
      <w:pPr>
        <w:pStyle w:val="BodyText"/>
      </w:pPr>
      <w:r>
        <w:t xml:space="preserve"> Âu Dương căm tức, linh hồn hỏa diễm điên cuồng thôi động, tất cả linh hồn bị đốt thành tro tàn biến mất không thấy.</w:t>
      </w:r>
    </w:p>
    <w:p>
      <w:pPr>
        <w:pStyle w:val="BodyText"/>
      </w:pPr>
      <w:r>
        <w:t xml:space="preserve"> - Hừ! Muốn dùng loại ảo cảnh này mê hoặc ta sao? Thiên Vương, chút thủ đoạn này của ngươi còn chưa đủ...</w:t>
      </w:r>
    </w:p>
    <w:p>
      <w:pPr>
        <w:pStyle w:val="BodyText"/>
      </w:pPr>
      <w:r>
        <w:t xml:space="preserve"> Linh hồn hỏa diễm trên người Âu Dương đã biến thành một dòng xoáy cực lớn, dòng xoáy phảng phất như muốn thôn phệ thiên địa, dòng xoáy không ngừng mở rộng, đã từ dòng xoáy linh hồn biến thành biển linh hồn.</w:t>
      </w:r>
    </w:p>
    <w:p>
      <w:pPr>
        <w:pStyle w:val="BodyText"/>
      </w:pPr>
      <w:r>
        <w:t xml:space="preserve"> Nhưng Âu Dương phát hiện một vấn đề cổ quái, đó chính là bất luận mình mở rộng linh hồn hỏa diễm như thế nào, thế giới này đều phảng phất như vô biên vô hạn, những oán niệm bị linh hồn hỏa diễm của mình thiêu cháy lại có thể một lần nữa sống lại. Cái này giống như luân hồi vĩnh hằng, mình có thể giết chết bọn họ, nhưng bọn họ cũng có thể sống lại vô hạn!</w:t>
      </w:r>
    </w:p>
    <w:p>
      <w:pPr>
        <w:pStyle w:val="BodyText"/>
      </w:pPr>
      <w:r>
        <w:t xml:space="preserve"> - Ha ha ha ha! Ảo cảnh? Ha ha.... Âu Dương, đạt đến cảnh giới như chúng ta, còn có ảo cảnh sao? Ta sớm đã ngôn xuất pháp tùy, cái này không phải ảo cảnh, cái này vốn là sợ hãi trong trái tim ngươi! Không ngờ ngươi cũng biết sợ hãi. Con đường của ngươi sai rồi. Chí cao vô thượng là phải chặt đứt tất cả tình cảm, chặt đứt tất cả nghiệt duyên. Đây mới là chí cao vô thượng! Con đường của ngươi đã sai rồi.</w:t>
      </w:r>
    </w:p>
    <w:p>
      <w:pPr>
        <w:pStyle w:val="BodyText"/>
      </w:pPr>
      <w:r>
        <w:t xml:space="preserve"> Thiên Vương đứng giữa linh hồn hỏa diễm, lúc này Thiên Vương chỉ cách Âu Dương một thước, Âu Dương tiến lên một bước là có thể dễ dàng bắt được Thiên Vương. Thế nhưng Âu Dương không làm như vậy, bởi vì chiến đấu giữa cấp bậc cường giả như bọn họ đã không phải là ta dùng đao chém chết ngươi, ngươi dùng đao chém chết ta.</w:t>
      </w:r>
    </w:p>
    <w:p>
      <w:pPr>
        <w:pStyle w:val="BodyText"/>
      </w:pPr>
      <w:r>
        <w:t xml:space="preserve"> Chỉ cần thiên địa còn chưa bị hủy diệt, Thiên Vương có thể vô hạn sống lại, bản thân Âu Dương cũng như vậy.</w:t>
      </w:r>
    </w:p>
    <w:p>
      <w:pPr>
        <w:pStyle w:val="BodyText"/>
      </w:pPr>
      <w:r>
        <w:t xml:space="preserve"> Thiên Vương đủ ác độc, phương thức này tuyệt đối mạnh hơn bất cứ phương thức dùng lực lượng nào khác.</w:t>
      </w:r>
    </w:p>
    <w:p>
      <w:pPr>
        <w:pStyle w:val="BodyText"/>
      </w:pPr>
      <w:r>
        <w:t xml:space="preserve"> - Âu Dương! Đền mạng cho ta...</w:t>
      </w:r>
    </w:p>
    <w:p>
      <w:pPr>
        <w:pStyle w:val="BodyText"/>
      </w:pPr>
      <w:r>
        <w:t xml:space="preserve"> Một linh hồn sứt mẻ phá tan linh hồn hỏa diễm đánh lên người Âu Dương, khi linh hồn đánh đến Âu Dương, trên Thứ Kiêu Cung, một mũi tên huyết sắc bay ra, tru sát linh hồn này.</w:t>
      </w:r>
    </w:p>
    <w:p>
      <w:pPr>
        <w:pStyle w:val="BodyText"/>
      </w:pPr>
      <w:r>
        <w:t xml:space="preserve"> Nhưng Âu Dương vẫn không động đậy. Đây là một kiếp, đây là kiếp nạn lớn nhất Thiên Vương đưa cho Âu Dương, loại tất sát từ trong nội tâm này thật sự rất khó phá giải.</w:t>
      </w:r>
    </w:p>
    <w:p>
      <w:pPr>
        <w:pStyle w:val="BodyText"/>
      </w:pPr>
      <w:r>
        <w:t xml:space="preserve"> Thiên Vương đã rời xa Âu Dương, ngồi sát biên giới hành lang luân hồi, nhìn Âu Dương ở trong luân hồi, Thiên Vương thản nhiên nói:</w:t>
      </w:r>
    </w:p>
    <w:p>
      <w:pPr>
        <w:pStyle w:val="BodyText"/>
      </w:pPr>
      <w:r>
        <w:t xml:space="preserve"> - Ta lấy sinh chứng đạo, bước lên chí cao vô thượng. Ngươi lại lấy sát và tử để chứng đạo, ngươi làm sao so sánh được với ta. Ngươi làm sao đánh bại ta? Nhân sinh quả nhiên là cô độc không gì sánh được, cả đời này muốn cầu một lần thất bại cũng khó khăn...</w:t>
      </w:r>
    </w:p>
    <w:p>
      <w:pPr>
        <w:pStyle w:val="BodyText"/>
      </w:pPr>
      <w:r>
        <w:t xml:space="preserve"> Nếu như những người khác nói những lời này, có thể là tự kỷ tới cực điểm. Nhưng Thiên Vương có tư cách này, trong thiên hạ người chưa bao giờ thất bại có lẽ chỉ có một mình Thiên Vương, từ khi hắn sinh ra cho tới bây giờ, bất cứ lúc nào Thiên Vương cũng chưa ngã xuống chưa từng thất bại...</w:t>
      </w:r>
    </w:p>
    <w:p>
      <w:pPr>
        <w:pStyle w:val="BodyText"/>
      </w:pPr>
      <w:r>
        <w:t xml:space="preserve"> Linh hồn hỏa diễm cũng bắt đầu dần dần vô lực, dưới trùng kích của vô số linh hồn, linh hồn hỏa diễm được xưng là hủy diệt tất cả cũng lần đầu tiên thất bại! Hỏa diễm bắt đầu dần dần yếu bớt. Phạm vi biển linh hồn không ngừng thu nhỏ, Âu Dương phảng phất như một kẻ mất trí, trong mắt mang theo vài phần mờ mịt và không biết làm sao. Lúc này trong lòng Âu Dương chỉ có một vấn đề, một đường giết nhiều người như vậy rốt cuộc là vì cái gì?</w:t>
      </w:r>
    </w:p>
    <w:p>
      <w:pPr>
        <w:pStyle w:val="BodyText"/>
      </w:pPr>
      <w:r>
        <w:t xml:space="preserve"> Đây là tín niệm đổ nát. Tín niệm của Âu Dương không hề yếu, nhưng khi tín niệm của ngươi đối mặt với vô số oán niệm, chỉ cần một khe hở là có thể tan vỡ.</w:t>
      </w:r>
    </w:p>
    <w:p>
      <w:pPr>
        <w:pStyle w:val="BodyText"/>
      </w:pPr>
      <w:r>
        <w:t xml:space="preserve"> Âu Dương chính là như thế, nếu như không có nhiều lần luân hồi chuyển thế như vậy, mà bảo trì trái tim giết chóc trước kia, như vậy hiện tại những linh hồn này tuyệt đối không có khả năng tạo thành bất cứ uy hiếp gì với hắn. Nhưng xui xẻo là mỗi lần luân hồi, Âu Dương lại đổi một tâm cảnh khác nhau, thậm chí tâm cảnh hiện tại cũng không cách nào đối mặt với mình trước kia.</w:t>
      </w:r>
    </w:p>
    <w:p>
      <w:pPr>
        <w:pStyle w:val="Compact"/>
      </w:pPr>
      <w:r>
        <w:t xml:space="preserve"> </w:t>
      </w:r>
      <w:r>
        <w:br w:type="textWrapping"/>
      </w:r>
      <w:r>
        <w:br w:type="textWrapping"/>
      </w:r>
    </w:p>
    <w:p>
      <w:pPr>
        <w:pStyle w:val="Heading2"/>
      </w:pPr>
      <w:bookmarkStart w:id="1130" w:name="chương-1208-pháp-tắc-thời-gian"/>
      <w:bookmarkEnd w:id="1130"/>
      <w:r>
        <w:t xml:space="preserve">1108. Chương 1208: Pháp Tắc Thời Gian</w:t>
      </w:r>
    </w:p>
    <w:p>
      <w:pPr>
        <w:pStyle w:val="Compact"/>
      </w:pPr>
      <w:r>
        <w:br w:type="textWrapping"/>
      </w:r>
      <w:r>
        <w:br w:type="textWrapping"/>
      </w:r>
      <w:r>
        <w:t xml:space="preserve">- Ông...</w:t>
      </w:r>
    </w:p>
    <w:p>
      <w:pPr>
        <w:pStyle w:val="BodyText"/>
      </w:pPr>
      <w:r>
        <w:t xml:space="preserve"> Thứ Kiêu Cung phát ra một trận nổ vang, sau đó hỏa diễm bám trên thân cung bắt đầu tắt, Thứ Kiêu Cung lần đầu tiên lờ mờ.</w:t>
      </w:r>
    </w:p>
    <w:p>
      <w:pPr>
        <w:pStyle w:val="BodyText"/>
      </w:pPr>
      <w:r>
        <w:t xml:space="preserve"> - Ông bạn già, ngươi cũng từ bỏ ta sao?</w:t>
      </w:r>
    </w:p>
    <w:p>
      <w:pPr>
        <w:pStyle w:val="BodyText"/>
      </w:pPr>
      <w:r>
        <w:t xml:space="preserve"> Âu Dương cầm Thứ Kiêu Cung ra trước mặt mình, phát hiện lúc này Thứ Kiêu Cung đã biến thành một cây phàm cung, cũng không phải là thánh binh, là thánh khí đại diện tương lai.</w:t>
      </w:r>
    </w:p>
    <w:p>
      <w:pPr>
        <w:pStyle w:val="BodyText"/>
      </w:pPr>
      <w:r>
        <w:t xml:space="preserve"> - Tại sao? Ngay cả ngươi cũng cảm thấy ta sai sao?</w:t>
      </w:r>
    </w:p>
    <w:p>
      <w:pPr>
        <w:pStyle w:val="BodyText"/>
      </w:pPr>
      <w:r>
        <w:t xml:space="preserve"> Âu Dương rất muốn Thứ Kiêu Cung chỉ dẫn cho mình, nhưng Thứ Kiêu Cung thực sự từ bỏ. Hoặc là nói cũng không phải Thứ Kiêu Cung từ bỏ Âu Dương, mà là Âu Dương tự từ bỏ mình.</w:t>
      </w:r>
    </w:p>
    <w:p>
      <w:pPr>
        <w:pStyle w:val="BodyText"/>
      </w:pPr>
      <w:r>
        <w:t xml:space="preserve"> Linh hồn hỏa diễm cuối cùng cũng bị dập tắt, Âu Dương cố sức tạo ra tấm chắn thiên địa pháp tắc ngăn cản những linh hồn muốn xuông về phía mình.</w:t>
      </w:r>
    </w:p>
    <w:p>
      <w:pPr>
        <w:pStyle w:val="BodyText"/>
      </w:pPr>
      <w:r>
        <w:t xml:space="preserve"> - Ha ha ha ha... Thần Tiễn! Thần Tiễn được xưng là bất bại lại bị mình đánh bại ! Âu Dương, ngươi thất bại rồi... Ngươi lại một lần nữa thất bại, nhưng ngươi không phải thất bại bởi ta, ngươi là bại dưới chính tay ngươi...</w:t>
      </w:r>
    </w:p>
    <w:p>
      <w:pPr>
        <w:pStyle w:val="BodyText"/>
      </w:pPr>
      <w:r>
        <w:t xml:space="preserve"> Thiên Vương đứng từ xa nhìn Âu Dương chỉ có thể dùng thiên địa pháp tắc ngăn cản tất cả, lúc này hắn có thể cảm thụ được Âu Dương vô lực cỡ nào.</w:t>
      </w:r>
    </w:p>
    <w:p>
      <w:pPr>
        <w:pStyle w:val="BodyText"/>
      </w:pPr>
      <w:r>
        <w:t xml:space="preserve"> Nhìn Âu Dương khổ sở chống đỡ, Thiên Vương lại mở miệng nói:</w:t>
      </w:r>
    </w:p>
    <w:p>
      <w:pPr>
        <w:pStyle w:val="BodyText"/>
      </w:pPr>
      <w:r>
        <w:t xml:space="preserve"> - Vô ích, tín niệm của ngươi đã nghiền nát, thiên địa pháp tắc của ngươi cũng trở nên không chịu nổi một kích. Không ngờ, đường đường là Thần Tiễn cuối cùng lại ngã xuống hàng lang luân hồi. Đáng tiếc bất luận ngươi tan vỡ như thế nào vẫn là chí cao vô thượng, muốn giết chết ngươi cũng không được, cho nên ngươi tiến vào luân hồi vô tận làm trâu làm ngựa, trả lại nợ nần ngươi đã thiếu đi!</w:t>
      </w:r>
    </w:p>
    <w:p>
      <w:pPr>
        <w:pStyle w:val="BodyText"/>
      </w:pPr>
      <w:r>
        <w:t xml:space="preserve"> Thiên Vương nói xong, hàng lang luân hồi bắt đầu kịch liệt xoay tròn, còn Âu Dương đứng chính giữa luân hồi cảm thấy có một lực xé rách cực lớn muốn thôn phệ mình vào trong luân hồi.</w:t>
      </w:r>
    </w:p>
    <w:p>
      <w:pPr>
        <w:pStyle w:val="BodyText"/>
      </w:pPr>
      <w:r>
        <w:t xml:space="preserve"> Âu Dương phát giác tất cả mọi thứ của mình đều bắt đầu rời khỏi mình, trong nháy mắt Âu Dương thật sự cảm thấy mình vĩnh viễn sẽ rơi vào luân hồi, không thể nào ra được.</w:t>
      </w:r>
    </w:p>
    <w:p>
      <w:pPr>
        <w:pStyle w:val="BodyText"/>
      </w:pPr>
      <w:r>
        <w:t xml:space="preserve"> - Âu Dương, ngươi thực sự thất bại sao?</w:t>
      </w:r>
    </w:p>
    <w:p>
      <w:pPr>
        <w:pStyle w:val="BodyText"/>
      </w:pPr>
      <w:r>
        <w:t xml:space="preserve"> Bỗng nhiên, Âu Dương thấy được hai linh hồn vô cùng quen thuộc, hai linh hồn này đều có chung họ Trịnh!</w:t>
      </w:r>
    </w:p>
    <w:p>
      <w:pPr>
        <w:pStyle w:val="BodyText"/>
      </w:pPr>
      <w:r>
        <w:t xml:space="preserve"> Trịnh Tú Nhi, Trịnh Đan Đằng!</w:t>
      </w:r>
    </w:p>
    <w:p>
      <w:pPr>
        <w:pStyle w:val="BodyText"/>
      </w:pPr>
      <w:r>
        <w:t xml:space="preserve"> Nhìn hai linh hồn này, Âu Dương nghĩ tỷ đệ bọn họ là tới cười nhạo mình.</w:t>
      </w:r>
    </w:p>
    <w:p>
      <w:pPr>
        <w:pStyle w:val="BodyText"/>
      </w:pPr>
      <w:r>
        <w:t xml:space="preserve"> - Âu Dương, ta khinh thường ngươi. Còn nhớ lần đầu tiên ta nhìn thấy ngươi là trên chiến trường. Tên tiểu tử đứng trên tường thành có thể ép ta đến bước đường cùng. Sau đó tứ quốc hội võ ngươi là người ta muốn giết nhất, bởi vì ta luôn cảm thấy ngươi mang đến sỉ nhục cho ta. Nhưng tất cả sỉ nhục lúc đó cũng không bằng sỉ nhục hôm nay. Tên tiểu tử ép lão tử đến bước đường cùng, khi đối mặt với Thiên Vương lại biến thành một kẻ nhu nhược, thực sự khiến ta quá đau lòng. Lão tử lại bại dưới tay một kẻ bất lực như vậy....</w:t>
      </w:r>
    </w:p>
    <w:p>
      <w:pPr>
        <w:pStyle w:val="BodyText"/>
      </w:pPr>
      <w:r>
        <w:t xml:space="preserve"> Trong mắt Trịnh Đan Đằng lộ vẻ khinh bỉ.</w:t>
      </w:r>
    </w:p>
    <w:p>
      <w:pPr>
        <w:pStyle w:val="BodyText"/>
      </w:pPr>
      <w:r>
        <w:t xml:space="preserve"> - Âu Dương, ngươi giết chết ta, ta không hận ngươi, ngươi nói ta hãy mang theo nụ cười ra đi. Nhưng còn ngươi thì sao?</w:t>
      </w:r>
    </w:p>
    <w:p>
      <w:pPr>
        <w:pStyle w:val="BodyText"/>
      </w:pPr>
      <w:r>
        <w:t xml:space="preserve"> Trịnh Tú Nhi vẫn lạnh lùng nhìn Âu Dương nói:</w:t>
      </w:r>
    </w:p>
    <w:p>
      <w:pPr>
        <w:pStyle w:val="BodyText"/>
      </w:pPr>
      <w:r>
        <w:t xml:space="preserve"> - Ngươi luôn luôn nói người khác buông bỏ tất cả, nhưng ngươi nhìn lại chính ngươi xem. Ngươi thực khiến ta thất vọng...</w:t>
      </w:r>
    </w:p>
    <w:p>
      <w:pPr>
        <w:pStyle w:val="BodyText"/>
      </w:pPr>
      <w:r>
        <w:t xml:space="preserve"> - Âu Dương, ta đã từng nói với ngươi, thất bại không đáng sợ, đáng sợ chính là trái tim ngươi không cách nào khiến ngươi đứng dậy từ thất bại...</w:t>
      </w:r>
    </w:p>
    <w:p>
      <w:pPr>
        <w:pStyle w:val="BodyText"/>
      </w:pPr>
      <w:r>
        <w:t xml:space="preserve"> Lại thêm một thanh âm vang lên, linh hồn này cũng họ Trịnh, hắn tên là Trịnh Khôn!</w:t>
      </w:r>
    </w:p>
    <w:p>
      <w:pPr>
        <w:pStyle w:val="BodyText"/>
      </w:pPr>
      <w:r>
        <w:t xml:space="preserve"> - Sư phụ...</w:t>
      </w:r>
    </w:p>
    <w:p>
      <w:pPr>
        <w:pStyle w:val="BodyText"/>
      </w:pPr>
      <w:r>
        <w:t xml:space="preserve"> Âu Dương ngẩng đầu nhìn Trịnh Khôn, nhìn ân nhân đã từng ban tặng cho mình tiếng nói từ trái tim.</w:t>
      </w:r>
    </w:p>
    <w:p>
      <w:pPr>
        <w:pStyle w:val="BodyText"/>
      </w:pPr>
      <w:r>
        <w:t xml:space="preserve"> - Ngươi không xứng gọi ta là sư phụ. Trịnh Khôn ta bị khốn chết ở tuyệt cảnh mấy chục năm, nhưng lão tử cũng chưa từng từ bỏ, lão tử đến thời khắc cuối cùng vẫn phấn đấu, nhưng còn ngươi thì sao? Chí cao vô thượng! Ha ha ha ha... khôi hài, một người chí cao vô thượng lại bị tâm linh của mình đánh bại, còn muốn muốn làm trâu làm ngựa trả nợ cho người khác.</w:t>
      </w:r>
    </w:p>
    <w:p>
      <w:pPr>
        <w:pStyle w:val="BodyText"/>
      </w:pPr>
      <w:r>
        <w:t xml:space="preserve"> Trịnh Khôn nói xong cũng biến mất.</w:t>
      </w:r>
    </w:p>
    <w:p>
      <w:pPr>
        <w:pStyle w:val="BodyText"/>
      </w:pPr>
      <w:r>
        <w:t xml:space="preserve"> Vẫn là hành lang luân hồi, vẫn là lực hút vô tận, vẫn là oán niệm bám chặt thân. Nhưng lực hút cực lớn khiến Âu Dương không cách nào tiến lên một bước.</w:t>
      </w:r>
    </w:p>
    <w:p>
      <w:pPr>
        <w:pStyle w:val="BodyText"/>
      </w:pPr>
      <w:r>
        <w:t xml:space="preserve"> - Ta là ai? Ta là Thần Tiễn! Thần Tiễn chỉ có thể chết trận, không chịu khuất phục!</w:t>
      </w:r>
    </w:p>
    <w:p>
      <w:pPr>
        <w:pStyle w:val="BodyText"/>
      </w:pPr>
      <w:r>
        <w:t xml:space="preserve"> Âu Dương không ngừng nói với chính mình. Theo ý niệm trong đầu không ngừng lớn lên, Âu Dương cuối cùng bắt đầu dùng miệng hò hét. Trong luân hồi, thanh âm của Âu Dương phảng phất như mang theo lực lượng thần thánh, những nơi nó đi qua trực tiếp ném đi tất cả linh hồn!</w:t>
      </w:r>
    </w:p>
    <w:p>
      <w:pPr>
        <w:pStyle w:val="BodyText"/>
      </w:pPr>
      <w:r>
        <w:t xml:space="preserve"> - Đốt cho ta!</w:t>
      </w:r>
    </w:p>
    <w:p>
      <w:pPr>
        <w:pStyle w:val="BodyText"/>
      </w:pPr>
      <w:r>
        <w:t xml:space="preserve"> Âu Dương nổi giận gầm lên một tiếng, toàn thân lại một lần nữa hừng hực linh hồn liệt diễm, Thứ Kiêu Cung cũng lại một lần nữa được kích hoạt. Dòng xoáy linh hồn hỏa diễm lại điên cuồng vận chuyển, toàn bộ hàng lang luân hồi đều biến thành huyết sắc. Những linh hồn vẫn không ngừng sống lại, vẫn điên cuồng muốn vọt tới trước người Âu Dương, xé rách Âu Dương.</w:t>
      </w:r>
    </w:p>
    <w:p>
      <w:pPr>
        <w:pStyle w:val="BodyText"/>
      </w:pPr>
      <w:r>
        <w:t xml:space="preserve"> Nhưng lúc này Âu Dương hoàn toàn không để ý đến bọn chúng, mà giống như một người không có việc gì, tay cầm Thứ Kiêu Cung từng bước từ hành lang luân hồi đi ra.</w:t>
      </w:r>
    </w:p>
    <w:p>
      <w:pPr>
        <w:pStyle w:val="BodyText"/>
      </w:pPr>
      <w:r>
        <w:t xml:space="preserve"> Không! Chuẩn xác mà nói không phải là từ hàng lang luân hồi đi ra, mà là đi vào trái tim luân hồi. Bởi vì toàn bộ hàng lang luân hồi đã bị pháp tắc của Thiên Vương làm mất đi, cho nên Âu Dương không thể bước ra khỏi biên giới của hành lang linh hồn, chỉ có thể trực tiếp thâm nhập vào trong luân hồi, bước qua luân hồi!</w:t>
      </w:r>
    </w:p>
    <w:p>
      <w:pPr>
        <w:pStyle w:val="BodyText"/>
      </w:pPr>
      <w:r>
        <w:t xml:space="preserve"> Khi Âu Dương bước ra hàng lang luân hồi, ba mươi tám pho tượng xuất hiện trước mặt Âu Dương ! Đây là tiểu thế giới Đa Văn, ba mươi tám pho tượng này chính là trung đội thứ bảy trước kia.</w:t>
      </w:r>
    </w:p>
    <w:p>
      <w:pPr>
        <w:pStyle w:val="BodyText"/>
      </w:pPr>
      <w:r>
        <w:t xml:space="preserve"> - Quá khứ bao giờ cũng là quá khứ, ta chưa bao giờ sống trong quá khứ!</w:t>
      </w:r>
    </w:p>
    <w:p>
      <w:pPr>
        <w:pStyle w:val="BodyText"/>
      </w:pPr>
      <w:r>
        <w:t xml:space="preserve"> Khi Âu Dương nói đến đây, thủ vệ hoàng cung Đại Vận cũng bắt đầu tuôn ra, cũng may lúc này không có tuyết rơi, vì vậy những người này hiển nhiên cũng bị đông cứng, cho nên bọn họ rất nhanh hình thành một vòng vây cực lớn xung quanh Âu Dương.</w:t>
      </w:r>
    </w:p>
    <w:p>
      <w:pPr>
        <w:pStyle w:val="BodyText"/>
      </w:pPr>
      <w:r>
        <w:t xml:space="preserve"> Âu Dương căn bản không để ý tới những người này, mà nhìn bầu trời dần dần bị xé mở. Một đạo nhân ảnh xuất hiện trên thiên không.</w:t>
      </w:r>
    </w:p>
    <w:p>
      <w:pPr>
        <w:pStyle w:val="BodyText"/>
      </w:pPr>
      <w:r>
        <w:t xml:space="preserve"> - Ha ha, xem ra ta đã quá xem thường ngươi, ngươi lại có thể bước ra khỏi ảo cảnh tâm ma của mình, không tồi không tồi...</w:t>
      </w:r>
    </w:p>
    <w:p>
      <w:pPr>
        <w:pStyle w:val="BodyText"/>
      </w:pPr>
      <w:r>
        <w:t xml:space="preserve"> Thiên Vương vỗ vỗ tay, sau đó chỉ đại địa phía dưới nói:</w:t>
      </w:r>
    </w:p>
    <w:p>
      <w:pPr>
        <w:pStyle w:val="BodyText"/>
      </w:pPr>
      <w:r>
        <w:t xml:space="preserve"> - Quật khởi của ngươi bắt đầu từ đây, nếu nơi này bị hủy diệt trước mắt ngươi, ngươi sẽ như thế nào?</w:t>
      </w:r>
    </w:p>
    <w:p>
      <w:pPr>
        <w:pStyle w:val="BodyText"/>
      </w:pPr>
      <w:r>
        <w:t xml:space="preserve"> Vẻ tươi cười của Thiên Vương khiến Âu Dương có một loại cảm giác rợn tóc gáy.</w:t>
      </w:r>
    </w:p>
    <w:p>
      <w:pPr>
        <w:pStyle w:val="BodyText"/>
      </w:pPr>
      <w:r>
        <w:t xml:space="preserve"> Đối kháng với địch nhân không đáng sợ, đáng sợ chính là đụng phải một địch nhân không sợ bất cứ cái gì, địch nhân như vậy hoàn toàn không có cái gọi là đạo đức và chuẩn tắc, căn bản là kẻ đáng sợ nhất.</w:t>
      </w:r>
    </w:p>
    <w:p>
      <w:pPr>
        <w:pStyle w:val="BodyText"/>
      </w:pPr>
      <w:r>
        <w:t xml:space="preserve"> - Ngươi nhìn đám người này đi, bọn họ đáng yêu cỡ nào, nhưng nếu bọn họ biết một khắc sau bọn họ sẽ chết, ngươi nói bọn họ còn có thể đáng yêu như vậy không?</w:t>
      </w:r>
    </w:p>
    <w:p>
      <w:pPr>
        <w:pStyle w:val="BodyText"/>
      </w:pPr>
      <w:r>
        <w:t xml:space="preserve"> Thiên Vương nhìn đám cường giả phía dưới cười nói.</w:t>
      </w:r>
    </w:p>
    <w:p>
      <w:pPr>
        <w:pStyle w:val="BodyText"/>
      </w:pPr>
      <w:r>
        <w:t xml:space="preserve"> - Thiên Vương, đây là chuyện của chúng ta, ngươi thắng ta, ngươi muốn làm gì ta đều không ngăn cản, nếu như ngươi không thắng được ta, vậy ngươi cũng không thể xằng bậy!</w:t>
      </w:r>
    </w:p>
    <w:p>
      <w:pPr>
        <w:pStyle w:val="BodyText"/>
      </w:pPr>
      <w:r>
        <w:t xml:space="preserve"> Âu Dương còn ý đồ dùng cái này ràng buộc Thiên Vương.</w:t>
      </w:r>
    </w:p>
    <w:p>
      <w:pPr>
        <w:pStyle w:val="BodyText"/>
      </w:pPr>
      <w:r>
        <w:t xml:space="preserve"> - Không không... Ta không thể là người tốt như vậy, hơn nữa ngươi cũng đừng giả bộ người tốt với ta, ta muốn làm cái gì thì làm cái đó, ta là chí cao vô thượng! Ngươi xem...</w:t>
      </w:r>
    </w:p>
    <w:p>
      <w:pPr>
        <w:pStyle w:val="Compact"/>
      </w:pPr>
      <w:r>
        <w:t xml:space="preserve"> </w:t>
      </w:r>
      <w:r>
        <w:br w:type="textWrapping"/>
      </w:r>
      <w:r>
        <w:br w:type="textWrapping"/>
      </w:r>
    </w:p>
    <w:p>
      <w:pPr>
        <w:pStyle w:val="Heading2"/>
      </w:pPr>
      <w:bookmarkStart w:id="1131" w:name="chương-1209-1210-thiên-vương-muốn-tự-sát"/>
      <w:bookmarkEnd w:id="1131"/>
      <w:r>
        <w:t xml:space="preserve">1109. Chương 1209 + 1210: Thiên Vương Muốn Tự Sát</w:t>
      </w:r>
    </w:p>
    <w:p>
      <w:pPr>
        <w:pStyle w:val="Compact"/>
      </w:pPr>
      <w:r>
        <w:br w:type="textWrapping"/>
      </w:r>
      <w:r>
        <w:br w:type="textWrapping"/>
      </w:r>
      <w:r>
        <w:t xml:space="preserve">Thiên Vương chỉ xuống phía dưới, ba mươi tám pho tượng đồng thời tan vỡ, duy độc để lại pho tượng của Âu Dương.</w:t>
      </w:r>
    </w:p>
    <w:p>
      <w:pPr>
        <w:pStyle w:val="BodyText"/>
      </w:pPr>
      <w:r>
        <w:t xml:space="preserve"> Kỳ thực không phải Thiên Vương không muốn hủy diệt pho tượng của Âu Dương , mà là Thiên Vương làm không được. Dưới tình huống đồng giai, tất cả những thứ có quan hệ với Âu Dương đều là tồn tại chí cao vô thượng, đều là một phần của thiên địa pháp tắc, cho dù Thiên Vương có toàn lực cũng không có khả năng hủy diệt pho tượng của Âu Dương.</w:t>
      </w:r>
    </w:p>
    <w:p>
      <w:pPr>
        <w:pStyle w:val="BodyText"/>
      </w:pPr>
      <w:r>
        <w:t xml:space="preserve"> - Lưu lại một mình pho tượng của ngươi thôi...</w:t>
      </w:r>
    </w:p>
    <w:p>
      <w:pPr>
        <w:pStyle w:val="BodyText"/>
      </w:pPr>
      <w:r>
        <w:t xml:space="preserve"> Thiên Vương nói xong, tay hắn lần thứ hai huy động. Từng đạo sóng gợn lấy hắn làm trung tâm bắt đầu khuếch tán ra xung quanh, theo sóng gợn nhộn nhạo, thời không thiên địa bắt đầu vỡ nát, thế giới bắt đầu nghiền nát thành từng mảnh nhỏ!</w:t>
      </w:r>
    </w:p>
    <w:p>
      <w:pPr>
        <w:pStyle w:val="BodyText"/>
      </w:pPr>
      <w:r>
        <w:t xml:space="preserve"> - Thời không nghịch chuyển!</w:t>
      </w:r>
    </w:p>
    <w:p>
      <w:pPr>
        <w:pStyle w:val="BodyText"/>
      </w:pPr>
      <w:r>
        <w:t xml:space="preserve"> Âu Dương chỉ tay lên trời, lúc này thời gian bắt đầu dừng lại, sau đó thời gian điên cuồng nghịch chuyển. Những nơi bị sóng gợn của Thiên Vương phá hư đều bị thời gian pháp tắc thôi động khôi phục như cũ.</w:t>
      </w:r>
    </w:p>
    <w:p>
      <w:pPr>
        <w:pStyle w:val="BodyText"/>
      </w:pPr>
      <w:r>
        <w:t xml:space="preserve"> - Hừ hừ hừ! Ta xem ngươi có thể chơi tới khi nào...</w:t>
      </w:r>
    </w:p>
    <w:p>
      <w:pPr>
        <w:pStyle w:val="BodyText"/>
      </w:pPr>
      <w:r>
        <w:t xml:space="preserve"> Thiên Vương nói xong, ngón tay điểm ra, toàn bộ thế giới hoàn toàn bị chôn vùi... Âu Dương đứng trong hư không trống rỗng, pháp tắc thời gian tiếp tục lưu chuyển, tất cả lại bắt đầu khôi phục. Khoảng chừng một phút sau, thế giới này lại một lần nữa khôi phục tới thời điểm trước khi Thiên Vương hủy diệt!</w:t>
      </w:r>
    </w:p>
    <w:p>
      <w:pPr>
        <w:pStyle w:val="BodyText"/>
      </w:pPr>
      <w:r>
        <w:t xml:space="preserve"> Khi Âu Dương làm xong tất cả chuyện này, mở mắt ra mới phát hiện Thiên Vương sớm đã biến mất! Nhìn thấy màn này toàn thân Âu Dương run rẩy!</w:t>
      </w:r>
    </w:p>
    <w:p>
      <w:pPr>
        <w:pStyle w:val="BodyText"/>
      </w:pPr>
      <w:r>
        <w:t xml:space="preserve"> - Đi đâu rồi! Tên biến thái này đi đâu rồi...</w:t>
      </w:r>
    </w:p>
    <w:p>
      <w:pPr>
        <w:pStyle w:val="BodyText"/>
      </w:pPr>
      <w:r>
        <w:t xml:space="preserve"> Âu Dương lần đầu tiên phiền muộn như vậy, lần đầu tiên bị động như vậy, một đối thủ hoàn toàn không dựa theo lẽ thường khiến toàn thân Âu Dương hầu như muốn tan vỡ ...</w:t>
      </w:r>
    </w:p>
    <w:p>
      <w:pPr>
        <w:pStyle w:val="BodyText"/>
      </w:pPr>
      <w:r>
        <w:t xml:space="preserve"> -Tiên giới sao? Lẽ nào hắn muốn hủy diệt tiên giới?</w:t>
      </w:r>
    </w:p>
    <w:p>
      <w:pPr>
        <w:pStyle w:val="BodyText"/>
      </w:pPr>
      <w:r>
        <w:t xml:space="preserve"> Đây là nơi đầu tiên Âu Dương nghĩ đến, Âu Dương trực tiếp xé rách hư không, điên cuồng tiến về tiên giới...</w:t>
      </w:r>
    </w:p>
    <w:p>
      <w:pPr>
        <w:pStyle w:val="BodyText"/>
      </w:pPr>
      <w:r>
        <w:t xml:space="preserve"> Phất tay bổ ra con đường thông đến tiên giới, lúc này điều Âu Dương sợ hãi nhất chính là đột nhiên phát hiện tiên giới đã biến thành một mảnh hư vô. Phải biết rằng, tiên giới quá lớn, mặc dù dùng phương thức thời gian đảo lưu thời không nghịch chuyển cũng không dễ dàng kéo trở về.</w:t>
      </w:r>
    </w:p>
    <w:p>
      <w:pPr>
        <w:pStyle w:val="BodyText"/>
      </w:pPr>
      <w:r>
        <w:t xml:space="preserve"> Hủy diệt có thể chỉ cần trong nháy mắt, nhưng kiến thiết lại cần rất lâu, nếu như Thiên Vương thật sự xuất thủ, một chiêu hủy diệt tiên giới là điều Âu Dương tuyệt đối không hoài nghi. Nhưng nếu như Âu Dương dùng phương thức thời gian đảo lưu chữa trị tiên giới, không mất mười ngày nửa tháng tuyệt đối khó có thể làm được.</w:t>
      </w:r>
    </w:p>
    <w:p>
      <w:pPr>
        <w:pStyle w:val="BodyText"/>
      </w:pPr>
      <w:r>
        <w:t xml:space="preserve"> Khi Âu Dương bổ ra thời không tiên giới , phát hiện tiên giới vẫn là tiên giới xinh đẹp tuyệt trần như trước. Âu Dương rốt cuộc tạm thời thở dài một hơi.</w:t>
      </w:r>
    </w:p>
    <w:p>
      <w:pPr>
        <w:pStyle w:val="BodyText"/>
      </w:pPr>
      <w:r>
        <w:t xml:space="preserve"> - Địa Cầu!</w:t>
      </w:r>
    </w:p>
    <w:p>
      <w:pPr>
        <w:pStyle w:val="BodyText"/>
      </w:pPr>
      <w:r>
        <w:t xml:space="preserve"> Trong nháy mắt trong lòng Âu Dương chỉ còn lại hai chữ này. Mặc dù thời gian Âu Dương ở Địa Cầu cũng không nhiều, nhưng Địa Cầu đối với Âu Dương mà nói cũng vô cùng quan trọng, nếu như Địa Cầu thực sự bị hủy diệt, Âu Dương có thể sẽ có một loại cảm giác điên cuồng!</w:t>
      </w:r>
    </w:p>
    <w:p>
      <w:pPr>
        <w:pStyle w:val="BodyText"/>
      </w:pPr>
      <w:r>
        <w:t xml:space="preserve"> - Không được! Lập tức đến Địa Cầu!</w:t>
      </w:r>
    </w:p>
    <w:p>
      <w:pPr>
        <w:pStyle w:val="BodyText"/>
      </w:pPr>
      <w:r>
        <w:t xml:space="preserve"> Nhận biết toàn thân Âu Dương bay ra, hầu như bao phủ mỗi ngõ ngách của tiên giới, tìm kiếm thông đạo thông đến Địa Cầu. Toàn thân vù một tiếng chui vào thông đạo thông đến Địa Cầu.</w:t>
      </w:r>
    </w:p>
    <w:p>
      <w:pPr>
        <w:pStyle w:val="BodyText"/>
      </w:pPr>
      <w:r>
        <w:t xml:space="preserve"> Lúc này trên Địa Cầu, có một bóng người ngồi trên một tòa nhà cao chọc trời, nhìn thành thị phồn hoa phía dưới, trên mặt mang theo không ít dấu chấm hỏi.</w:t>
      </w:r>
    </w:p>
    <w:p>
      <w:pPr>
        <w:pStyle w:val="BodyText"/>
      </w:pPr>
      <w:r>
        <w:t xml:space="preserve"> - Có lẽ sáng tạo ra một thế giới công nghệ cao cũng không tồi, không có nhiều cường giả va chạm, đã có các loại máy móc đối kháng. . .</w:t>
      </w:r>
    </w:p>
    <w:p>
      <w:pPr>
        <w:pStyle w:val="BodyText"/>
      </w:pPr>
      <w:r>
        <w:t xml:space="preserve"> Thiên Vương giống như một người bình thường ngồi trên tòa nhà, lúc này trên người Thiên Vương đã thay một bộ âu phục rất bình thường.</w:t>
      </w:r>
    </w:p>
    <w:p>
      <w:pPr>
        <w:pStyle w:val="BodyText"/>
      </w:pPr>
      <w:r>
        <w:t xml:space="preserve"> - Này, ai cho anh trèo lên đấy, có biết nguy hiểm thế nào không!</w:t>
      </w:r>
    </w:p>
    <w:p>
      <w:pPr>
        <w:pStyle w:val="BodyText"/>
      </w:pPr>
      <w:r>
        <w:t xml:space="preserve"> Khi Thiên Vương đang tự hỏi, bảo vệ của tòa nhà cũng vừa vặn tuần tra tới vị trí này, liếc mắt đã nhìn thấy Thiên Vương ngồi sát mé ngoài của tòa nhà chọc trời.</w:t>
      </w:r>
    </w:p>
    <w:p>
      <w:pPr>
        <w:pStyle w:val="BodyText"/>
      </w:pPr>
      <w:r>
        <w:t xml:space="preserve"> Đây là tầng mười, từ đây rơi xuống chắc chắn chỉ còn là đống thịt nát.</w:t>
      </w:r>
    </w:p>
    <w:p>
      <w:pPr>
        <w:pStyle w:val="BodyText"/>
      </w:pPr>
      <w:r>
        <w:t xml:space="preserve"> - Mau xuống đây, trên đó nguy hiểm lắm!</w:t>
      </w:r>
    </w:p>
    <w:p>
      <w:pPr>
        <w:pStyle w:val="BodyText"/>
      </w:pPr>
      <w:r>
        <w:t xml:space="preserve"> Người bảo vệ mở cánh cửa thông lên trên, sau đó tiến vào, trên mặt mang theo vẻ nghi vấn.</w:t>
      </w:r>
    </w:p>
    <w:p>
      <w:pPr>
        <w:pStyle w:val="BodyText"/>
      </w:pPr>
      <w:r>
        <w:t xml:space="preserve"> Cánh cửa thông lên mái nhà đã bị khóa chặt, làm sao người kia có thể tiến vào đây? Lẽ nào hắn biết bay, hay tòa nhà này còn có một lối đi bí mật khác.</w:t>
      </w:r>
    </w:p>
    <w:p>
      <w:pPr>
        <w:pStyle w:val="BodyText"/>
      </w:pPr>
      <w:r>
        <w:t xml:space="preserve"> Không đúng... Người bảo vệ lập tức xóa bỏ suy nghĩ này, mình làm ở đây cũng chưa quá lâu, nhưng cũng được một năm rồi, nếu có đường đi khác, làm sao mình lại không biết?</w:t>
      </w:r>
    </w:p>
    <w:p>
      <w:pPr>
        <w:pStyle w:val="BodyText"/>
      </w:pPr>
      <w:r>
        <w:t xml:space="preserve"> - Anh là ai, trèo lên trên này làm gì?</w:t>
      </w:r>
    </w:p>
    <w:p>
      <w:pPr>
        <w:pStyle w:val="BodyText"/>
      </w:pPr>
      <w:r>
        <w:t xml:space="preserve"> Mặc dù trong lòng người bảo vệ tràn đầy nghi vấn, nhưng cũng không suy nghĩ nhiều, dù sao hắn có nghĩ nát đầu cũng tuyệt đối không nghĩ ra đây là một người từ thế giới khác, trực tiếp bổ thời không xuất hiện ở đây. Ở Địa Cầu, mọi người căn bản không tin có lực lượng như thần linh tồn tại.</w:t>
      </w:r>
    </w:p>
    <w:p>
      <w:pPr>
        <w:pStyle w:val="BodyText"/>
      </w:pPr>
      <w:r>
        <w:t xml:space="preserve"> - Ta? Ta là chúa tể của thế giới này! Thế giới này không có chỗ nào ta không thể đến.</w:t>
      </w:r>
    </w:p>
    <w:p>
      <w:pPr>
        <w:pStyle w:val="BodyText"/>
      </w:pPr>
      <w:r>
        <w:t xml:space="preserve"> Thiên Vương mở rộng hai tay, làm bộ ôm lấy thế giới. Nếu như hắn ở tiên giới, nơi tất cả mọi người đều biết hắn, hắn nói những lời này hoàn toàn không có vấn đề gì. Nhưng vấn đề nơi này là Địa Cầu. Ở chỗ này nói như vậy chỉ có hai loại người, một loại là lưu manh, một loại khác là người điên...</w:t>
      </w:r>
    </w:p>
    <w:p>
      <w:pPr>
        <w:pStyle w:val="BodyText"/>
      </w:pPr>
      <w:r>
        <w:t xml:space="preserve"> Nhưng nhìn cách ăn mặc của Thiên Vương cũng không giống như hai loại người này, cho nên trong lúc nhất thời người bảo vệ thấy, đây có thể là một khách say rượu ở quán rượu phía sau. Dù sao nhìn cách ăn mặc của Thiên Vương cũng thấy hắn là người thuộc xã hội thượng lưu.</w:t>
      </w:r>
    </w:p>
    <w:p>
      <w:pPr>
        <w:pStyle w:val="BodyText"/>
      </w:pPr>
      <w:r>
        <w:t xml:space="preserve"> Thiên Vương bỗng nhiên đứng dậy, đứng trên đỉnh cao nhất của tòa nhà, mở rộng hai tay. Nhưng lần này hắn làm đồng chí bảo vệ thật sự sợ hãi, chỉ sợ hắn là một người muốn tự sát . . .</w:t>
      </w:r>
    </w:p>
    <w:p>
      <w:pPr>
        <w:pStyle w:val="BodyText"/>
      </w:pPr>
      <w:r>
        <w:t xml:space="preserve"> - Tiên sinh tiên sinh... Đừng xung động, . . .Thế giới này tươi đẹp như vậy, hà tất phải luẩn quẩn trong lòng?</w:t>
      </w:r>
    </w:p>
    <w:p>
      <w:pPr>
        <w:pStyle w:val="BodyText"/>
      </w:pPr>
      <w:r>
        <w:t xml:space="preserve"> Người bảo vệ kêu to, những lời này của hắn hiển nhiên khiến Thiên Vương hiểu lầm.</w:t>
      </w:r>
    </w:p>
    <w:p>
      <w:pPr>
        <w:pStyle w:val="BodyText"/>
      </w:pPr>
      <w:r>
        <w:t xml:space="preserve"> Thiên Vương tự sát? Nếu như Thiên Vương muốn tự sát, vậy có lẽ thế giới này cũng không còn người sống. Thiên Vương xuất hiện ở đây chính là muốn hủy diệt thế giới này, sau đó nhìn Âu Dương rốt cuộc sẽ như thế nào. Hắn có thể xem là một kẻ điên thật sự, vì muốn nhìn biểu tình và biến hóa tâm lý của một người mà hủy diệt cả một thế giới...</w:t>
      </w:r>
    </w:p>
    <w:p>
      <w:pPr>
        <w:pStyle w:val="BodyText"/>
      </w:pPr>
      <w:r>
        <w:t xml:space="preserve"> Người bảo vệ kỳ thực là muốn khuyên can Thiên Vương không nên nghĩ luẩn quẩn trong lòng mà tự sát, nhưng Thiên Vương nghe vào lại biến thành khuyên bảo hắn đừng hủy diệt thế giới này...</w:t>
      </w:r>
    </w:p>
    <w:p>
      <w:pPr>
        <w:pStyle w:val="BodyText"/>
      </w:pPr>
      <w:r>
        <w:t xml:space="preserve"> - Thế giới này tươi đẹp? Ngươi thực sự tin tưởng sao?</w:t>
      </w:r>
    </w:p>
    <w:p>
      <w:pPr>
        <w:pStyle w:val="BodyText"/>
      </w:pPr>
      <w:r>
        <w:t xml:space="preserve"> Thiên Vương xoay người lại, phía sau hắn chính là bầu trời đêm, phía sau hắn chính là vực sâu, nhưng Thiên Vương vẫn đứng vững vàng nhìn người bảo vệ hỏi.</w:t>
      </w:r>
    </w:p>
    <w:p>
      <w:pPr>
        <w:pStyle w:val="BodyText"/>
      </w:pPr>
      <w:r>
        <w:t xml:space="preserve"> - Cái này...</w:t>
      </w:r>
    </w:p>
    <w:p>
      <w:pPr>
        <w:pStyle w:val="BodyText"/>
      </w:pPr>
      <w:r>
        <w:t xml:space="preserve"> Người bảo vệ nghe thấy câu hỏi của Thiên Vương liền cúi đầu. Không sai, bản thân hắn chỉ là một người nông thôn đến đây làm công, cuộc sống ở đây quá khổ cực, bình thường đều bị lãnh đạo ở trên khi dễ, nhưng có cách nào, ai kêu mình không tiền không thế?</w:t>
      </w:r>
    </w:p>
    <w:p>
      <w:pPr>
        <w:pStyle w:val="BodyText"/>
      </w:pPr>
      <w:r>
        <w:t xml:space="preserve"> - Ngươi hoài nghi ? Ha ha, ngươi hoài nghi thế giới tươi đẹp của mình sao?</w:t>
      </w:r>
    </w:p>
    <w:p>
      <w:pPr>
        <w:pStyle w:val="BodyText"/>
      </w:pPr>
      <w:r>
        <w:t xml:space="preserve"> Thanh âm của Thiên Vương phảng phất mang theo thiên uy, thanh âm trực tiếp xuyên thấu tất cả phòng tuyến, đánh tan tâm linh của người bảo vệ.</w:t>
      </w:r>
    </w:p>
    <w:p>
      <w:pPr>
        <w:pStyle w:val="BodyText"/>
      </w:pPr>
      <w:r>
        <w:t xml:space="preserve"> - Ông trời vốn không công bằng như vậy! Dựa vào cái gì mà ta phải khổ sở làm công, còn bị người ta khinh thườ kng, dựa vào cái gì mà một người sinh ra đã giàu có. Còn ta phấn đấu cả đời lại không được cái gì? Dựa vào cái gì dựa vào cái gì!</w:t>
      </w:r>
    </w:p>
    <w:p>
      <w:pPr>
        <w:pStyle w:val="BodyText"/>
      </w:pPr>
      <w:r>
        <w:t xml:space="preserve"> Người bảo vệ nói đến đây, trên mặt mang theo một tia điên cuồng và phẫn nộ.</w:t>
      </w:r>
    </w:p>
    <w:p>
      <w:pPr>
        <w:pStyle w:val="BodyText"/>
      </w:pPr>
      <w:r>
        <w:t xml:space="preserve"> Thiên Vương nhìn người bảo vệ, trên mặt hắn xuất hiện vẻ tươi cười. Đây là điều hắn muốn.</w:t>
      </w:r>
    </w:p>
    <w:p>
      <w:pPr>
        <w:pStyle w:val="BodyText"/>
      </w:pPr>
      <w:r>
        <w:t xml:space="preserve"> - Ông trời chưa bao giờ công bằng...</w:t>
      </w:r>
    </w:p>
    <w:p>
      <w:pPr>
        <w:pStyle w:val="BodyText"/>
      </w:pPr>
      <w:r>
        <w:t xml:space="preserve"> Một thanh âm từ trên bầu trời đêm truyền đến, người bảo vệ ngẩng đầu nhìn lên, tiếp theo toàn thân hắn hầu như tê dại, chỉ thấy trên bầu trời đêm, một quầng sáng chuyển động, sau đó thời không bị xé mở, một nam tử mặc nguyệt sắc trường bào, cầm theo một cây chiến cung đạp hư không bước ra... Người bảo vệ dùng sức nhéo lòng bàn tay mình để xác định có phải mình đang nằm mơ hay không!</w:t>
      </w:r>
    </w:p>
    <w:p>
      <w:pPr>
        <w:pStyle w:val="BodyText"/>
      </w:pPr>
      <w:r>
        <w:t xml:space="preserve"> - Thần... Thần tiên?</w:t>
      </w:r>
    </w:p>
    <w:p>
      <w:pPr>
        <w:pStyle w:val="BodyText"/>
      </w:pPr>
      <w:r>
        <w:t xml:space="preserve"> Trong mắt người bảo vệ lộ vẻ khó tin. Chuyện này đã vượt quá nhận biết của con người, theo hắn thấy chỉ có thần tiên mới có thể làm như vậy.</w:t>
      </w:r>
    </w:p>
    <w:p>
      <w:pPr>
        <w:pStyle w:val="BodyText"/>
      </w:pPr>
      <w:r>
        <w:t xml:space="preserve"> - Ông trời chưa bao giờ công bằng, nhưng ông trời cũng là công bình. Ngươi thấy được người khác phú quý, thấy được người khác ngợp trong cuộc sống vàng son. Nhưng tỉ mỉ ngẫm lại, ngươi có một thê tử yêu thương ngươi, ngươi có một con gái đáng yêu. Khi ngươi già đi, thê tử của ngươi sẽ ở bên cạnh ngươi, nữ nhi của ngươi sẽ ở bên cạnh ngươi, chăm sóc ngươi. Ngươi có thể tận mắt nhìn thấy nữ nhi xuất giá, có thể nhìn ngoại tôn sinh ra, còn những người khác, trước lúc lâm chung chỉ thấy hài tử của mình tranh cướp tiền bạc, vứt bỏ tất cả tình thân vì tiền tài và quyền lực.</w:t>
      </w:r>
    </w:p>
    <w:p>
      <w:pPr>
        <w:pStyle w:val="BodyText"/>
      </w:pPr>
      <w:r>
        <w:t xml:space="preserve"> Âu Dương cũng không nhìn Thiên Vương. Đây cũng là một loại phương thức tranh đấu của bọn hắn, lúc này thắng bại của bọn họ chính là trên người bảo vệ nhỏ bé này...</w:t>
      </w:r>
    </w:p>
    <w:p>
      <w:pPr>
        <w:pStyle w:val="BodyText"/>
      </w:pPr>
      <w:r>
        <w:t xml:space="preserve"> Nghe Âu Dương nói, người bảo vệ hơi cúi đầu, kỳ thực Âu Dương nói không sai. Rất nhiều người phú quý nhìn qua rất vui vẻ, cũng những chuyện phía sau bọn họ có ai biết được? Còn mình mặc dù hiện tại khổ cực, nhưng phấn đấu mấy năm nữa là có thể đủ về nhà xây thêm mấy gian nhà mới, có thể mở một quầy bán quà vặt. Hàng ngày sống bên vợ con, có thể nhìn con gái lớn lên, có thể nhìn thấy con gái lập gia đình, . . .</w:t>
      </w:r>
    </w:p>
    <w:p>
      <w:pPr>
        <w:pStyle w:val="BodyText"/>
      </w:pPr>
      <w:r>
        <w:t xml:space="preserve"> - Khi ông trời cho ngươi cái gì đó, nhất định cũng sẽ lấy đi của ngươi cái gì đó, đây là sự thật không thể thay đổi. Người sống không nên chỉ nhìn đến mình không có gì, ngẫm lại xem mình có cái gì mới có thể khiến mình càng thêm vui vẻ...</w:t>
      </w:r>
    </w:p>
    <w:p>
      <w:pPr>
        <w:pStyle w:val="BodyText"/>
      </w:pPr>
      <w:r>
        <w:t xml:space="preserve"> Những lời này Âu Dương nói với người bảo vệ, đồng thời cũng là nói với mình và Thiên Vương.</w:t>
      </w:r>
    </w:p>
    <w:p>
      <w:pPr>
        <w:pStyle w:val="BodyText"/>
      </w:pPr>
      <w:r>
        <w:t xml:space="preserve"> </w:t>
      </w:r>
    </w:p>
    <w:p>
      <w:pPr>
        <w:pStyle w:val="BodyText"/>
      </w:pPr>
      <w:r>
        <w:t xml:space="preserve"> Nếu như là bình thường, một con người nhỏ bé như vậy trong mắt Thiên Vương không khác gì một con kiến hôi, nhưng lúc này hắn lại có thể ở cùng một chỗ với con kiến hôi, có thể chính hắn cũng không phát hiện, hắn đang dần dần xuất hiện chuyển biến.</w:t>
      </w:r>
    </w:p>
    <w:p>
      <w:pPr>
        <w:pStyle w:val="BodyText"/>
      </w:pPr>
      <w:r>
        <w:t xml:space="preserve"> - Mỗi ngày có rất nhiều người không chịu nổi áp lực của thế giới này mà lựa chọn con đường tự hủy hoại bản thân, từ khi bước trên con đường đó, bọn họ có thể có được những thứ trước đây vĩnh viễn không có được, nhưng đồng thời cũng mất đi chính mình. Nhân sinh trên đời, ngươi vĩnh viễn không thể nào thấy rõ. Việc ngươi có thể làm chính là sống thật tốt cuộc sống của bản thân. Chính là đơn giản như vậy.</w:t>
      </w:r>
    </w:p>
    <w:p>
      <w:pPr>
        <w:pStyle w:val="BodyText"/>
      </w:pPr>
      <w:r>
        <w:t xml:space="preserve"> Âu Dương nói đến đây, Thiên Vương lần thứ hai đứng dậy cười ha ha nói:</w:t>
      </w:r>
    </w:p>
    <w:p>
      <w:pPr>
        <w:pStyle w:val="BodyText"/>
      </w:pPr>
      <w:r>
        <w:t xml:space="preserve"> - Ngươi có thể thay đổi một người, nhưng thế giới này thì sao!</w:t>
      </w:r>
    </w:p>
    <w:p>
      <w:pPr>
        <w:pStyle w:val="BodyText"/>
      </w:pPr>
      <w:r>
        <w:t xml:space="preserve"> Nói xong, Thiên Vương mở song chưởng đưa lưng về phía sau rơi xuống, lần này hắn thật sự khiến người bảo vệ kinh hãi, nói hay như vậy tại sao tiểu tử này còn tự sát?</w:t>
      </w:r>
    </w:p>
    <w:p>
      <w:pPr>
        <w:pStyle w:val="BodyText"/>
      </w:pPr>
      <w:r>
        <w:t xml:space="preserve"> Đúng vậy, trong mắt người bảo vệ Thiên Vương là nhảy lầu tự sát... Nhưng cho dù tòa nhà này cao mấy trăm lần cũng không thể giết chết một chí cao vô thượng!</w:t>
      </w:r>
    </w:p>
    <w:p>
      <w:pPr>
        <w:pStyle w:val="BodyText"/>
      </w:pPr>
      <w:r>
        <w:t xml:space="preserve"> </w:t>
      </w:r>
    </w:p>
    <w:p>
      <w:pPr>
        <w:pStyle w:val="BodyText"/>
      </w:pPr>
      <w:r>
        <w:t xml:space="preserve"> Thiên Vương giống như một người thực sự nhảy lầu tự sát, mở rộng hai tay, từ trên độ cao mấy trăm thước lao xuống mặt đất. Ngoại trừ nụ cười trên mặt hắn không giống như người tự sát, người không biết tuyệt đối cho rằng hắn là một người bế tắc trong cuộc sống.</w:t>
      </w:r>
    </w:p>
    <w:p>
      <w:pPr>
        <w:pStyle w:val="BodyText"/>
      </w:pPr>
      <w:r>
        <w:t xml:space="preserve"> Phía dưới là độ thị phồn hoa, Âu Dương cũng không ngây ngốc nhảy theo xuống dưới, mà vẫn đứng trên tòa nhà nhìn. Xung quanh Âu Dương đã xuất hiện một đạo ánh sáng bảy màu.</w:t>
      </w:r>
    </w:p>
    <w:p>
      <w:pPr>
        <w:pStyle w:val="BodyText"/>
      </w:pPr>
      <w:r>
        <w:t xml:space="preserve"> Nhưng ánh sáng của Âu Dương cũng không phải ánh sáng tín ngưỡng gì, cũng không phải dùng để giả bộ, mỗi một loại màu sắc đều biểu hiện cho tồn tại của một loại pháp tắc.</w:t>
      </w:r>
    </w:p>
    <w:p>
      <w:pPr>
        <w:pStyle w:val="BodyText"/>
      </w:pPr>
      <w:r>
        <w:t xml:space="preserve"> Quầng sáng bảy màu lưu chuyển, cuối cùng dung hợp biến thành quang huy màu xanh nhạt, khi quang huy này chớp động, thời gian bắt đầu dừng lại.</w:t>
      </w:r>
    </w:p>
    <w:p>
      <w:pPr>
        <w:pStyle w:val="BodyText"/>
      </w:pPr>
      <w:r>
        <w:t xml:space="preserve"> Lúc này mọi người vẫn có thể di động, nhưng tất cả bọn họ có thể đều không chú ý tới, lúc này thời gian trên toàn bộ Địa Cầu đều đã hoàn toàn dừng lại, cho dù bọn họ có thể hoạt động, nhưng sau khi thời gian dừng lại qua đi, bọn họ chỉ có thể quay lại thời điểm ban đầu.</w:t>
      </w:r>
    </w:p>
    <w:p>
      <w:pPr>
        <w:pStyle w:val="BodyText"/>
      </w:pPr>
      <w:r>
        <w:t xml:space="preserve"> - Mau nhìn, có người nhảy lầu. . . Cùng với Thiên Vương càng lúc càng tiếp cận mặt đất, đã có mấy người nhìn thấy Thiên Vương từ trên trời giáng xuống, cao giọng la lên. Nhưng tràng cảnh Thiên Vương biến thành đống thịt vụn như mọi người tưởng tượng lại không xuất hiện, chỉ thấy trong nháy mắt Thiên Vương rơi xuống đất, thân thể chuyển động, ầm một tiếng rơi xuống trên mặt đất, lực đánh cực lớn khiến mặt đường ầm ầm vỡ vụn. Vô số mảnh vỡ bay ra xung quanh. Thiên Vương giống như một viên đến từ lưu tinh đến từ ngoài Địa Cầu, nhảy ra khỏi cái hố.</w:t>
      </w:r>
    </w:p>
    <w:p>
      <w:pPr>
        <w:pStyle w:val="BodyText"/>
      </w:pPr>
      <w:r>
        <w:t xml:space="preserve"> Nhìn thấy cảnh này, người bình thường chỉ có hai cảm giác. Thứ nhất chính là nghĩ mình đang nằm mơ, thứ hai chính là nghĩ đây là một người vô ma thuật sư cùng ngưu bức. Đáng tiếc suy đoán của bọn họ đều lệch lạc, hai loại tình huống này đều không chính xác.</w:t>
      </w:r>
    </w:p>
    <w:p>
      <w:pPr>
        <w:pStyle w:val="BodyText"/>
      </w:pPr>
      <w:r>
        <w:t xml:space="preserve"> Bởi vì trước mắt bọn họ chính là một thần linh chân chính.</w:t>
      </w:r>
    </w:p>
    <w:p>
      <w:pPr>
        <w:pStyle w:val="BodyText"/>
      </w:pPr>
      <w:r>
        <w:t xml:space="preserve"> - Ngươi vì đám kiến hôi này mà thay đổi thời gian vận chuyển của toàn bộ thiên địa, hà tất phải như vậy?</w:t>
      </w:r>
    </w:p>
    <w:p>
      <w:pPr>
        <w:pStyle w:val="BodyText"/>
      </w:pPr>
      <w:r>
        <w:t xml:space="preserve"> Thiên Vương thấp giọng nói.</w:t>
      </w:r>
    </w:p>
    <w:p>
      <w:pPr>
        <w:pStyle w:val="BodyText"/>
      </w:pPr>
      <w:r>
        <w:t xml:space="preserve"> - Thiên Vương, đường đi của chúng ta không giống nhau, cho nên đúng sai trong mắt ngươi, đối với ta không có chút ý nghĩa.</w:t>
      </w:r>
    </w:p>
    <w:p>
      <w:pPr>
        <w:pStyle w:val="BodyText"/>
      </w:pPr>
      <w:r>
        <w:t xml:space="preserve"> Âu Dương đã trên tòa nhà chọc trời nhẹ nhàng bay xuống.</w:t>
      </w:r>
    </w:p>
    <w:p>
      <w:pPr>
        <w:pStyle w:val="BodyText"/>
      </w:pPr>
      <w:r>
        <w:t xml:space="preserve"> - Ngươi cho rằng dùng thời gian có thể ngăn trở ta sao? Chân chính hủy diệt không nhất định là phá hủy, chỉ cần vĩnh viễn niêm phong họn họ cất vào kho chính là hủy người. . .</w:t>
      </w:r>
    </w:p>
    <w:p>
      <w:pPr>
        <w:pStyle w:val="BodyText"/>
      </w:pPr>
      <w:r>
        <w:t xml:space="preserve"> Thiên Vương nói xong, hắn phá lên cười, cùng với tiếng cười của hắn, phong tỏa thời gian mà Âu Dương bố trí cũng trực tiếp kéo thế giới này về một khắc trước khi thế giới bị nghiền nát. Ngoại trừ cái hố mà Thiên Vương đập ra, tất cả mọi người đều bị kéo về một khắc trước.</w:t>
      </w:r>
    </w:p>
    <w:p>
      <w:pPr>
        <w:pStyle w:val="BodyText"/>
      </w:pPr>
      <w:r>
        <w:t xml:space="preserve"> - Thu!</w:t>
      </w:r>
    </w:p>
    <w:p>
      <w:pPr>
        <w:pStyle w:val="BodyText"/>
      </w:pPr>
      <w:r>
        <w:t xml:space="preserve"> Thiên Vương vươn tay ra, Âu Dương cảm giác như có một luồng lực bài xích cực mạnh đẩy mình vào ngoại vực, khi Âu Dương lần thứ hai thấy rõ phía trước đã phát hiện mình đi tới tinh không ngoại vực, còn Địa Cầu đã biến thành một viên thủy tinh lơ lửng trong tay Thiên Vương.</w:t>
      </w:r>
    </w:p>
    <w:p>
      <w:pPr>
        <w:pStyle w:val="BodyText"/>
      </w:pPr>
      <w:r>
        <w:t xml:space="preserve"> - Ta chính là pháp tắc, thế giới này do ta tạo ra, nhớ kỹ, bất cứ lúc nào hủy diệt cũng dễ hơn bảo vệ.</w:t>
      </w:r>
    </w:p>
    <w:p>
      <w:pPr>
        <w:pStyle w:val="BodyText"/>
      </w:pPr>
      <w:r>
        <w:t xml:space="preserve"> Thiên Vương nói xong, mở miệng ra, Địa Cầu vù một tiếng tiến vào trong miệng Thiên Vương, còn Âu Dương chỉ biết ngây người đứng tại chỗ.</w:t>
      </w:r>
    </w:p>
    <w:p>
      <w:pPr>
        <w:pStyle w:val="BodyText"/>
      </w:pPr>
      <w:r>
        <w:t xml:space="preserve"> Đây hầu như là gian dối, một chiêu này của Thiên Vương quá vô sỉ. Nếu như Thiên Vương hủy diệt Địa Cầu, cho dù là hủy diệt toàn bộ thái dương cũng không sao, sau khi thời gian đảo lưu tất cả vẫn có thể trở về điểm ban đầu.</w:t>
      </w:r>
    </w:p>
    <w:p>
      <w:pPr>
        <w:pStyle w:val="BodyText"/>
      </w:pPr>
      <w:r>
        <w:t xml:space="preserve"> Nhưng Thiên Vương lại phong ấn Địa Cầu vào trong người mình, cho dù khiến thời gian đảo lưu cũng vô dụng, dù sao bản thân Thiên Vương chính là chí cao vô thượng, cho dù thời gian đảo lưu cũng tuyệt đối không thể thay đổi tất cả phát sinh trên thân thể Thiên Vương.</w:t>
      </w:r>
    </w:p>
    <w:p>
      <w:pPr>
        <w:pStyle w:val="BodyText"/>
      </w:pPr>
      <w:r>
        <w:t xml:space="preserve"> - Ngươi có thể ngăn cản cái gì? Ngươi chỉ là một kẻ thất bại, thế giới tiếp theo chính là tiên giới!</w:t>
      </w:r>
    </w:p>
    <w:p>
      <w:pPr>
        <w:pStyle w:val="Compact"/>
      </w:pPr>
      <w:r>
        <w:t xml:space="preserve"> </w:t>
      </w:r>
      <w:r>
        <w:br w:type="textWrapping"/>
      </w:r>
      <w:r>
        <w:br w:type="textWrapping"/>
      </w:r>
    </w:p>
    <w:p>
      <w:pPr>
        <w:pStyle w:val="Heading2"/>
      </w:pPr>
      <w:bookmarkStart w:id="1132" w:name="chương-1211-lấy-sinh-linh-làm-vũ-khí"/>
      <w:bookmarkEnd w:id="1132"/>
      <w:r>
        <w:t xml:space="preserve">1110. Chương 1211: Lấy Sinh Linh Làm Vũ Khí</w:t>
      </w:r>
    </w:p>
    <w:p>
      <w:pPr>
        <w:pStyle w:val="Compact"/>
      </w:pPr>
      <w:r>
        <w:br w:type="textWrapping"/>
      </w:r>
      <w:r>
        <w:br w:type="textWrapping"/>
      </w:r>
      <w:r>
        <w:t xml:space="preserve">Thiên Vương nói xong, bổ ra thời không ngoại vực, vô cùng ưu nhã đi vào bên trong. Dùng từng thế giới làm vũ khí chiến đấu, chiêu này của Thiên Vương quá độc ác, hắn không để ý bất cứ thế giới gì, bởi vì trong mắt hắn tất cả tồn tại và hủy diệt đều nên nằm trong tay mình.</w:t>
      </w:r>
    </w:p>
    <w:p>
      <w:pPr>
        <w:pStyle w:val="BodyText"/>
      </w:pPr>
      <w:r>
        <w:t xml:space="preserve"> - Ta cho ngươi thu! So với bị ngươi thu, ta thà thu trước!</w:t>
      </w:r>
    </w:p>
    <w:p>
      <w:pPr>
        <w:pStyle w:val="BodyText"/>
      </w:pPr>
      <w:r>
        <w:t xml:space="preserve"> Âu Dương biết trình độ vô sỉ của Thiên Vương, bất luận thủ đoạn gì đều có thể làm được, đối phó với một người vô sỉ như vậy, nếu mình chỉ bảo vệ thì không có ý nghĩa gì. So với ngây ngốc đi bảo vệ, Âu Dương thà rằng thu tất cả vào trong thân thể của chính mình.</w:t>
      </w:r>
    </w:p>
    <w:p>
      <w:pPr>
        <w:pStyle w:val="BodyText"/>
      </w:pPr>
      <w:r>
        <w:t xml:space="preserve"> Lúc này gọi tiên giới là địa ngục sợ rằng cũng không quá đáng. Bắt đầu từ một tháng trước, ở đây đã lâm vào hủy diệt, mà hủy diệt bọn họ không phải Thiên Vương, mà là chính bọn nó. Chính bọn họ mới là đầu sỏ gây nên tất cả hủy diệt này. Chính tâm lý sợ hãi đã khiến bọn họ bắt đầu hủy diệt thế giới, bắt đầu hủy diệt chính mình.</w:t>
      </w:r>
    </w:p>
    <w:p>
      <w:pPr>
        <w:pStyle w:val="BodyText"/>
      </w:pPr>
      <w:r>
        <w:t xml:space="preserve"> - Thoả thích sợ hãi đi! Bởi vì sau một khắc các ngươi vĩnh viễn sẽ không còn nhìn thấy ánh sáng phủ xuống!</w:t>
      </w:r>
    </w:p>
    <w:p>
      <w:pPr>
        <w:pStyle w:val="BodyText"/>
      </w:pPr>
      <w:r>
        <w:t xml:space="preserve"> Một thanh âm thiên uy phảng phất từ trên trời vang xuống, khi thanh âm này đi qua, thế giới bắt đầu nghiền nát, toàn bộ thế giới giống như một cái gương bị chấn vỡ. Cái gương không ngừng rạn nứt không ngừng nghiền nát, vô số người kinh hãi la hét!</w:t>
      </w:r>
    </w:p>
    <w:p>
      <w:pPr>
        <w:pStyle w:val="BodyText"/>
      </w:pPr>
      <w:r>
        <w:t xml:space="preserve"> Trong nháy mắt thế giới sắp sụp đổ, một bóng người từ khe hở thời không bay ra! Trên người là hỏa diễm thiêu đốt hừng hực, tay trái cầm theo Thứ Kiêu Cung.</w:t>
      </w:r>
    </w:p>
    <w:p>
      <w:pPr>
        <w:pStyle w:val="BodyText"/>
      </w:pPr>
      <w:r>
        <w:t xml:space="preserve"> - Chấp chưởng Càn Khôn!</w:t>
      </w:r>
    </w:p>
    <w:p>
      <w:pPr>
        <w:pStyle w:val="BodyText"/>
      </w:pPr>
      <w:r>
        <w:t xml:space="preserve"> Âu Dương hét lớn một tiếng, toàn bộ tiên giới bắt đầu không ngừng thu nhỏ lại, còn Thiên Vương và Âu Dương lại một lần nữa bị tung ra khỏi thế giới này, hai người đứng trong tinh không ngoại vực, trong tay Âu Dương cầm chính là toàn bộ tiên giới.</w:t>
      </w:r>
    </w:p>
    <w:p>
      <w:pPr>
        <w:pStyle w:val="BodyText"/>
      </w:pPr>
      <w:r>
        <w:t xml:space="preserve"> Lúc này tiên giới cũng biến thành một viên cầu thủy tinh bị Âu Dương nắm trong tay, Âu Dương nhẹ nhàng mở miệng, thủy tinh châu hóa thành một đạo lưu quang bay vào trong miệng Âu Dương biến mất.</w:t>
      </w:r>
    </w:p>
    <w:p>
      <w:pPr>
        <w:pStyle w:val="BodyText"/>
      </w:pPr>
      <w:r>
        <w:t xml:space="preserve"> - Thiên Vương, cho dù chúng ta có thu hồi hết toàn bộ thế giới tuyệt đối cũng phân ra thắng bại. Không bằng như vậy đi, chúng ta cuối cùng đánh một trận, lấy thân thể của mình làm chuẩn tắc thắng lợi, thân thể ai bị nghiền nát trước, người đó chính là kẻ thất bại?</w:t>
      </w:r>
    </w:p>
    <w:p>
      <w:pPr>
        <w:pStyle w:val="BodyText"/>
      </w:pPr>
      <w:r>
        <w:t xml:space="preserve"> - Lấy thân thể của mình làm vật đánh cược. . . Thú vị!</w:t>
      </w:r>
    </w:p>
    <w:p>
      <w:pPr>
        <w:pStyle w:val="BodyText"/>
      </w:pPr>
      <w:r>
        <w:t xml:space="preserve"> Thiên Vương nói xong, thời không xung quanh hắn bắt đầu tĩnh lại, hắn giống như bàn tay thao túng phía sau toàn bộ thế giới, khi thời gian dừng lại, thời gian của toàn bộ thế giới hợp thành một con sông thời gian đánh về phía Âu Dương.</w:t>
      </w:r>
    </w:p>
    <w:p>
      <w:pPr>
        <w:pStyle w:val="BodyText"/>
      </w:pPr>
      <w:r>
        <w:t xml:space="preserve"> Âu Dương tay trái cầm Thứ Kiêu Cung, tay phải giật dây cung, một mũi tên kim sắc xuất hiện trên Thứ Kiêu Cung:</w:t>
      </w:r>
    </w:p>
    <w:p>
      <w:pPr>
        <w:pStyle w:val="BodyText"/>
      </w:pPr>
      <w:r>
        <w:t xml:space="preserve"> - Phong duệ chi tiễn!</w:t>
      </w:r>
    </w:p>
    <w:p>
      <w:pPr>
        <w:pStyle w:val="BodyText"/>
      </w:pPr>
      <w:r>
        <w:t xml:space="preserve"> Mũi tên bọc quang huy màu vàng, trực tiếp nghênh đón dòng sông thời gian đánh tới, dòng sông thời gian gặp mũi tên màu vàng trực tiếp bị mũi tên bổ ra. Đây là đại biểu cho lực lượng pháp tắc phong duệ nhất trong thiên địa, không có gì có thể không bị bổ ra trước lực lượng phong duệ, cho dù là thời gian cũng không</w:t>
      </w:r>
    </w:p>
    <w:p>
      <w:pPr>
        <w:pStyle w:val="BodyText"/>
      </w:pPr>
      <w:r>
        <w:t xml:space="preserve"> - Lên!</w:t>
      </w:r>
    </w:p>
    <w:p>
      <w:pPr>
        <w:pStyle w:val="BodyText"/>
      </w:pPr>
      <w:r>
        <w:t xml:space="preserve"> Trên cánh tay Thiên Vương, vô số quang mang từ bốn phương tám hướng bay tới, những quang mang này cũng không phải lực lượng gì, mà là thế giới tồn tại trong thời không ngoại vực. Khi cánh tay Thiên Vương huy động, từng thế giới biến thành từng viên cầu lực lượng quay xung quanh người hắn, cuối cùng biến thành một cây trường mâu khổng lồ, trường mâu chuyển động, vô số thế giới hợp thành đại sát khí tội ác từ trong tay Thiên Vương bay ra.</w:t>
      </w:r>
    </w:p>
    <w:p>
      <w:pPr>
        <w:pStyle w:val="BodyText"/>
      </w:pPr>
      <w:r>
        <w:t xml:space="preserve"> Thiên Vương rất minh bạch nhược điểm của Âu Dương, Âu Dương thực sự mệt mỏi, thực sự không muốn tiếp tục sát sinh, nhưng hiện tại hắn chính là muốn bức Âu Dương tiếp tục sát sinh, ngươi không muốn sát sinh? Được thôi, vậy ta sẽ dùng thế giới làm binh khí của ta, dùng người làm vũ khí của ta, bất luận ngươi chiến đấu như thế nào, thực tế đều không ngừng hủy diệt thế giới và con người.</w:t>
      </w:r>
    </w:p>
    <w:p>
      <w:pPr>
        <w:pStyle w:val="BodyText"/>
      </w:pPr>
      <w:r>
        <w:t xml:space="preserve"> Âu Dương không có lựa chọn nào khác, lúc này Âu Dương phát hiện mình thực sự bị lừa. Bất luận mình thắng hay thua, cuối cùng người thua đề là mình. Nếu như thua, như vậy Thiên Vương có thể hủy diệt thế giới trước mặt mình, sau đó trọng tổ, tất cả mọi thứ của mình đều biến mất không thấy. Còn nếu như mình thắng cũng không có ý nghĩa, bởi vì với thủ đoạn của Thiên Vương có thể khống chế vô số thế giới, cho dù mình thắng cũng phải trả giá bằng tựa hồ tất cả thế giới đều bị hủy diệt.</w:t>
      </w:r>
    </w:p>
    <w:p>
      <w:pPr>
        <w:pStyle w:val="BodyText"/>
      </w:pPr>
      <w:r>
        <w:t xml:space="preserve"> Trường mâu bay tới, Âu Dương cũng không khai cung, mà đưa tay bắt lấy trường mâu. Dưới tình huống bình thường, trường mâu này có hung tàn như thế nào cũng có thể bị Âu Dương bắt ở trong tay, nhưng lúc này Âu Dương phát hiện mình sai rồi. Khi ngón tay Âu Dương va chạm vào trường mâu, từng đợt lực lượng tội ác từ trên trường mâu bay lượn ra, biến thành một sợi dây thừng quấn lấy Âu Dương.</w:t>
      </w:r>
    </w:p>
    <w:p>
      <w:pPr>
        <w:pStyle w:val="BodyText"/>
      </w:pPr>
      <w:r>
        <w:t xml:space="preserve"> Âu Dương giống như một phạm nhân bị nhốt trong chiếc lưới vô tận, lúc này hắn không còn lựa chọn, trừ phi hủy diệt những thế giới này, bằng không căn bản không có khả năng đi tới. . .</w:t>
      </w:r>
    </w:p>
    <w:p>
      <w:pPr>
        <w:pStyle w:val="BodyText"/>
      </w:pPr>
      <w:r>
        <w:t xml:space="preserve"> Vô số kẻ địch trâu bò cho rằng dùng mạng của mình tạo sương mù xuất hiện quấn quanh mình. Nếu như là trước đây, làm như vậy đối với Âu Dương mà nói, càng nhiều kẻ tìm cái chết tất nhiên càng tốt. Nhưng bây giờ lại khác.</w:t>
      </w:r>
    </w:p>
    <w:p>
      <w:pPr>
        <w:pStyle w:val="BodyText"/>
      </w:pPr>
      <w:r>
        <w:t xml:space="preserve"> Mình đã từng giết người để sống sót. Nhưng bây giờ mình đã đứng ở vị trí cao nhất. Mình không cần phải giết chết người khác để đạt được huyết lực của bọn họ nữa.</w:t>
      </w:r>
    </w:p>
    <w:p>
      <w:pPr>
        <w:pStyle w:val="BodyText"/>
      </w:pPr>
      <w:r>
        <w:t xml:space="preserve"> Nhưng hiện tại Âu Dương không có lựa chọn. Bởi vì Âu Dương không thể thua, cũng không chấp nhận thua được. Thua cuộc chiến đấu này, sẽ không khiến Âu Dương thật sự phải chết đi. Nhưng nếu như thua trận chiến đấu này, như vậy sẽ có nhiều người phải chết oan chết uổng.</w:t>
      </w:r>
    </w:p>
    <w:p>
      <w:pPr>
        <w:pStyle w:val="BodyText"/>
      </w:pPr>
      <w:r>
        <w:t xml:space="preserve"> Ầm!</w:t>
      </w:r>
    </w:p>
    <w:p>
      <w:pPr>
        <w:pStyle w:val="BodyText"/>
      </w:pPr>
      <w:r>
        <w:t xml:space="preserve"> Hỏa diễm từ trên người Âu Dương trùng kích ra hợp thành một quả cầu lửa lớn, đốt sạch mọi sinh mạng xung xung quanh Âu Dương. Phía xa Thiên Vương nhìn thấy cảnh tượng như vậy, trên mặt lộ ra một nụ cười ác độc.</w:t>
      </w:r>
    </w:p>
    <w:p>
      <w:pPr>
        <w:pStyle w:val="BodyText"/>
      </w:pPr>
      <w:r>
        <w:t xml:space="preserve"> - Không phải ngươi muốn bảo vệ thế giới này sao? Vậy ta để chính tay ngươi hủy diệt tất cả những điều này!</w:t>
      </w:r>
    </w:p>
    <w:p>
      <w:pPr>
        <w:pStyle w:val="BodyText"/>
      </w:pPr>
      <w:r>
        <w:t xml:space="preserve"> Có lẽ Thiên Vương đã phát điên. Ngón tay của hắn giống như đang thổi ra những cuộn sóng vậy. Theo ngón tay của hắn vung lên, thời không bắt đầu sụp đổ. Từng sóng từ thời không xung quanh Thiên Vương dập dờn lan ra. Giờ phút này Âu Dương phát hiện, mình lại bị thế giới này bài xích. Thiên Vương lại giống như đang đứng ở trung tâm của tất cả vũ trụ.</w:t>
      </w:r>
    </w:p>
    <w:p>
      <w:pPr>
        <w:pStyle w:val="BodyText"/>
      </w:pPr>
      <w:r>
        <w:t xml:space="preserve"> </w:t>
      </w:r>
    </w:p>
    <w:p>
      <w:pPr>
        <w:pStyle w:val="BodyText"/>
      </w:pPr>
      <w:r>
        <w:t xml:space="preserve"> - Ta chính là điểm trung tâm nhất của vũ trụ này. Xung quanh ta chính là vô số thế giới. Trong mỗi một thế giới trong đều có vô sô sinh linh. Những sinh linh này trong mắt ta cũng chỉ là giun dế, cũng chỉ là một vũ khí của ta!</w:t>
      </w:r>
    </w:p>
    <w:p>
      <w:pPr>
        <w:pStyle w:val="BodyText"/>
      </w:pPr>
      <w:r>
        <w:t xml:space="preserve"> - Thiên Vương kêu lên. Theo giọng nói của hắn, không ngờ xung quanh cơ thể Thiên Vương giống như tạo thành một sự co rút của vô số lần vũ trụ. Từng ngôi sao giống như những hạt bụi bồng bềnh xung quanh cơ thể của Thiên Vương biến thành từng thời không đan xen vào nhau. Nhìn qua Thiên Vương có vẻ giống như một đâng Tạo hóa.</w:t>
      </w:r>
    </w:p>
    <w:p>
      <w:pPr>
        <w:pStyle w:val="BodyText"/>
      </w:pPr>
      <w:r>
        <w:t xml:space="preserve"> Giờ phút này Thiên Vương đã dung hợp với tất cả thời không đan xen cùng với nhau. Từ mức độ nào đó mà nói, Thiên Vương đã hóa đạo rồi! Giờ phút này hắn đã là đạo rồi!</w:t>
      </w:r>
    </w:p>
    <w:p>
      <w:pPr>
        <w:pStyle w:val="Compact"/>
      </w:pPr>
      <w:r>
        <w:t xml:space="preserve"> </w:t>
      </w:r>
      <w:r>
        <w:br w:type="textWrapping"/>
      </w:r>
      <w:r>
        <w:br w:type="textWrapping"/>
      </w:r>
    </w:p>
    <w:p>
      <w:pPr>
        <w:pStyle w:val="Heading2"/>
      </w:pPr>
      <w:bookmarkStart w:id="1133" w:name="chương-1212-thiên-vương-hóa-đạo"/>
      <w:bookmarkEnd w:id="1133"/>
      <w:r>
        <w:t xml:space="preserve">1111. Chương 1212: Thiên Vương Hóa Đạo</w:t>
      </w:r>
    </w:p>
    <w:p>
      <w:pPr>
        <w:pStyle w:val="Compact"/>
      </w:pPr>
      <w:r>
        <w:br w:type="textWrapping"/>
      </w:r>
      <w:r>
        <w:br w:type="textWrapping"/>
      </w:r>
      <w:r>
        <w:t xml:space="preserve">Âu Dương lẳng lặng nhìn những gợn sóng không ngừng lan tỏa. Thời điểm những sóng gợn này va chạm vào Âu Dương giống như thân thể Âu Dương chính là cái bóng hư huyễn, không ngờ trực tiếp xuyên qua thân thể Âu của Dương.</w:t>
      </w:r>
    </w:p>
    <w:p>
      <w:pPr>
        <w:pStyle w:val="BodyText"/>
      </w:pPr>
      <w:r>
        <w:t xml:space="preserve"> Tinh thần làm áo giáp, sinh linh làm đao! Đây chính là Thiên Vương. Vào lúc này Thiên Vương sớm đã không còn thực thể thật sự nữa.</w:t>
      </w:r>
    </w:p>
    <w:p>
      <w:pPr>
        <w:pStyle w:val="BodyText"/>
      </w:pPr>
      <w:r>
        <w:t xml:space="preserve"> - Hóa đạo! Lấy thân hóa đạo. Đúng là ngươi vẫn đi đến một bước này!</w:t>
      </w:r>
    </w:p>
    <w:p>
      <w:pPr>
        <w:pStyle w:val="BodyText"/>
      </w:pPr>
      <w:r>
        <w:t xml:space="preserve"> Trên mặt Âu Dương mang theo từng tia trào phúng tuy nhiên cũng có một chút cảm giác giải thoát.</w:t>
      </w:r>
    </w:p>
    <w:p>
      <w:pPr>
        <w:pStyle w:val="BodyText"/>
      </w:pPr>
      <w:r>
        <w:t xml:space="preserve"> </w:t>
      </w:r>
    </w:p>
    <w:p>
      <w:pPr>
        <w:pStyle w:val="BodyText"/>
      </w:pPr>
      <w:r>
        <w:t xml:space="preserve"> - Ta với những vạn vật sinh linh này ở chung một chỗ. Giết chết ta thì chẳng khác nào giết chết vạn vật sinh linh. Âu Dương, ngươi làm sao đấu với ta đây?</w:t>
      </w:r>
    </w:p>
    <w:p>
      <w:pPr>
        <w:pStyle w:val="BodyText"/>
      </w:pPr>
      <w:r>
        <w:t xml:space="preserve"> Thiên Vương cười một cách điên cuồng. Nhưng giờ phút này Thiên Vương lại phát hiện, trên mặt Âu Dương lại mang theo ý cười đã lâu không gặp.</w:t>
      </w:r>
    </w:p>
    <w:p>
      <w:pPr>
        <w:pStyle w:val="BodyText"/>
      </w:pPr>
      <w:r>
        <w:t xml:space="preserve"> - Ha ha ha ha... Thiên Vương, ngươi thất bại! Ngươi không thua ta. Ngươi đã kéo dài thần thoại vô địch của ngươi. Nhưng ngươi lại bại, bởi ngươi tự nhận mình là đầu óc thông minh! Vì thắng lợi ngươi cuối cùng lại bại bởi thắng lợi! Đúng, lấy thân hóa đạo, ngươi đã nối liền với thiên địa này. Ngươi và vạn vật sinh linh đều dung hợp thành một thể. Hủy diệt ngươi thì chẳng khác nào hủy diệt vạn vật sinh linh. Ta thua, ta không thể nào hủy diệt vạn vật sinh linh. Nhưng ngươi thì sao? Chính ngươi chỉ sợ cũng không làm được...</w:t>
      </w:r>
    </w:p>
    <w:p>
      <w:pPr>
        <w:pStyle w:val="BodyText"/>
      </w:pPr>
      <w:r>
        <w:t xml:space="preserve"> Câu nói này của Âu Dương giống như một lưỡi dao sắc bén mạnh mẽ xuyên qua tâm linh của Thiên Vương.</w:t>
      </w:r>
    </w:p>
    <w:p>
      <w:pPr>
        <w:pStyle w:val="BodyText"/>
      </w:pPr>
      <w:r>
        <w:t xml:space="preserve"> Đúng vậy, Thiên Vương chỉ nghĩ đến việc mình với vạn vật dung hợp khiến Âu Dương cho dù muốn ra tay cũng không có cách nào giết mình được. Dù sao đi nữa giết mình chẳng khác nào chết vạn vật trong thế gian này. Nhưng Thiên Vương lại quên khi vạn vật và hắn kết hợp thành một thể, hắn nhất định phải thủ hộ vạn vật sinh linh. Nếu như hắn muốn hủy diệt vạn vật sinh linh đó chính là hủy diệt mình.</w:t>
      </w:r>
    </w:p>
    <w:p>
      <w:pPr>
        <w:pStyle w:val="BodyText"/>
      </w:pPr>
      <w:r>
        <w:t xml:space="preserve"> Mặc dù vạn vật sinh linh bị hủy diệt, Âu Dương nghịch chuyển thời không cũng đủ để kéo lại tất cả trở về một lần nữa. Nhưng chỉ có Thiên Vương chết đi lại không cách nào nào sống lại được nữa.</w:t>
      </w:r>
    </w:p>
    <w:p>
      <w:pPr>
        <w:pStyle w:val="BodyText"/>
      </w:pPr>
      <w:r>
        <w:t xml:space="preserve"> Chí cao vô thượng vĩnh sinh bất tử, chính là bên ngoài không có gì có thể giết chết được. Nhưng nếu như bản thân Thiên Vương muốn chết đi, cho dù là chí cao vô thượng cuối cùng cũng chỉ có thể là một con đường chết.</w:t>
      </w:r>
    </w:p>
    <w:p>
      <w:pPr>
        <w:pStyle w:val="BodyText"/>
      </w:pPr>
      <w:r>
        <w:t xml:space="preserve"> Giờ phút này Thiên Vương ngây ngốc ngẩn người không ngờ không biết nên nói cái gì. Hắn một đời bất bại, truyền kỳ thật sự vẫn kéo dài. Nhưng bất kể nói thế nào truyền kỳ vẫn chỉ là truyền kỳ. Cuối cùng hắn vẫn đi đến cuối con đường.</w:t>
      </w:r>
    </w:p>
    <w:p>
      <w:pPr>
        <w:pStyle w:val="BodyText"/>
      </w:pPr>
      <w:r>
        <w:t xml:space="preserve"> - Chờ đã, không phải như thế...</w:t>
      </w:r>
    </w:p>
    <w:p>
      <w:pPr>
        <w:pStyle w:val="BodyText"/>
      </w:pPr>
      <w:r>
        <w:t xml:space="preserve"> Trong mắt Thiên Vương lộ vẻ tuyệt vọng. Lấy thân hóa đạo, đây không phải là biểu hiện cao giai nhất sao? Tại sao mình lại ngã từ phía trên cao giai nhất xuống như vậy được?</w:t>
      </w:r>
    </w:p>
    <w:p>
      <w:pPr>
        <w:pStyle w:val="BodyText"/>
      </w:pPr>
      <w:r>
        <w:t xml:space="preserve"> - Buông tay đi Thiên Vương. Thế giới này quả thật đúng như lời ngươi nói. Có rất nhiều thứ hắc ám. Nhưng tại sao ngươi chỉ có thể nhìn thấy sự hắc ám của người khác? Đúng, như lời ngươi nói, trên tay ta dính nhiều máu tươi còn nhiều hơn cả ngươi. Nhưng tại sao ngươi không nghĩ, ta có người thân, ta có bằng hữu. Ta chiến đấu vì bọn họ. Tính mạng của ta tồn tại cùng với bọn họ. Bất cứ lúc nào ta cũng sẽ không cô độc. Nhưng còn ngươi thì sao?</w:t>
      </w:r>
    </w:p>
    <w:p>
      <w:pPr>
        <w:pStyle w:val="BodyText"/>
      </w:pPr>
      <w:r>
        <w:t xml:space="preserve"> Âu Dương đi tới trước người Thiên Vương. Lúc này khoảng cách giữa hai người chưa đầy 1 mét. Âu Dương cứ lặng lẽ nhìn Thiên Vương đang cúi đầu không nói gì.</w:t>
      </w:r>
    </w:p>
    <w:p>
      <w:pPr>
        <w:pStyle w:val="BodyText"/>
      </w:pPr>
      <w:r>
        <w:t xml:space="preserve"> - Lấy thân hóa đạo, ngươi là người đầu tiên trong thiên địa kể từ khi nó khai sinh ra tới nay. Ngươi đã thành công. Ngươi thành công đặt ta ở dưới thân. Sau này trong thiên địa này cũng không còn ai là đối thủ của ngươi, kể cả ta. Bất cứ lúc nào, ngươi cũng có thể trục xuất ta ra khỏi thế giới của ngươi. Ngươi còn muốn cái gì nữa? Thành tựu như vậy vẫn chưa thể thỏa mãn được trái tim của ngươi sao? Hoặc là nói, thật ra điều trong lòng ngươi muốn cũng không phải là chí cao vô thượng, cũng không phải là đỉnh phong cao nhất, mà...</w:t>
      </w:r>
    </w:p>
    <w:p>
      <w:pPr>
        <w:pStyle w:val="BodyText"/>
      </w:pPr>
      <w:r>
        <w:t xml:space="preserve"> Sau khi Âu Dương thở dài một tiếng, rất lâu sau mở miệng nói tiếp:</w:t>
      </w:r>
    </w:p>
    <w:p>
      <w:pPr>
        <w:pStyle w:val="BodyText"/>
      </w:pPr>
      <w:r>
        <w:t xml:space="preserve"> - Mà trong lòng ngươi, ban đầu mới là tốt đẹp nhất?</w:t>
      </w:r>
    </w:p>
    <w:p>
      <w:pPr>
        <w:pStyle w:val="BodyText"/>
      </w:pPr>
      <w:r>
        <w:t xml:space="preserve"> Nghe được Âu Dương nói câu này, Thiên Vương bỗng nhiên ngẩng đầu lên nhìn Âu Dương. Trong mắt cực nóng gần như có thể thiêu đốt toàn thế giới. Âu Dương thậm chí có thể nhìn thấy, sinh linh thế giới bên cạnh Thiên Vương đều theo tâm trạng của Thiên Vương mà bắt đầu run rẩy. Từ điều này đã có thể thấy được, thật ra trong lòng Thiên Vương hẳn rất quan tâm tới những điều này.</w:t>
      </w:r>
    </w:p>
    <w:p>
      <w:pPr>
        <w:pStyle w:val="BodyText"/>
      </w:pPr>
      <w:r>
        <w:t xml:space="preserve"> - Chí cao vô thượng, lấy thân hóa đạo, chưa bao giờ có thành tựu. Trên thực tế bất luận là người nào cũng không thể vượt qua sự tồn tại của ngươi. Ngươi còn có cái gì không cam lòng? Ngươi còn có cái gì muốn theo đuổi nữa? Nhưng đi đến một bước này, ngươi vẫn không vừa lòng. Vậy chúng ta quay đầu lại suy nghĩ một chút. Hiện tại điều ngươi nhận được có thật sự chính là điều ngươi muốn nhận được hay không? Dùng sự cô độc vô tận để hủy diệt sự tuyệt mỹ ban đầu trong lòng ngươi sao?</w:t>
      </w:r>
    </w:p>
    <w:p>
      <w:pPr>
        <w:pStyle w:val="BodyText"/>
      </w:pPr>
      <w:r>
        <w:t xml:space="preserve"> Âu Dương dùng một ngón tay chỉ vào mũi của Thiên Vương. Chỉ sợ trong thiên địa này cũng chỉ có một mình Âu Dương dám làm như vậy, và có thể làm như vậy.</w:t>
      </w:r>
    </w:p>
    <w:p>
      <w:pPr>
        <w:pStyle w:val="BodyText"/>
      </w:pPr>
      <w:r>
        <w:t xml:space="preserve"> Bắt đầu từ thời khắc Thiên Vương lấy thân hóa đạo, hắn đã nối liền với thế giới này. Không ai có thể tỏ ra bất mãn đối với hắn. Bởi vì bất luận là một người nào chẳng qua cũng chỉ là một phần thân thể của hắn mà thôi. Nói cách khác, bản thân Thiên Vương đã chính là vũ trụ này thế giới này. Trong vũ trụ trừ phi có thể đạt được chí cao vô thượng, bằng không ngươi chỉ là một bộ phận của Thiên Vương.</w:t>
      </w:r>
    </w:p>
    <w:p>
      <w:pPr>
        <w:pStyle w:val="BodyText"/>
      </w:pPr>
      <w:r>
        <w:t xml:space="preserve"> Một bộ phận của thân thể ngươi tuyệt đối không thể nào nhảy ra chỉ vào mũi của ngươi nói chuyện được. Đây là điều không thể nghi ngờ được.</w:t>
      </w:r>
    </w:p>
    <w:p>
      <w:pPr>
        <w:pStyle w:val="BodyText"/>
      </w:pPr>
      <w:r>
        <w:t xml:space="preserve"> - Âu Dương ta cả đời này có rất nhiều tiếc nuối. Thật ra với thực lực của ta bây giờ, ta có thể bù đắp những tiếc nuối này. Chỉ cần ta khiến thời gian chảy ngược, ta có thể làm được tất cả những điều này. Nhưng ta lại không làm. Bởi vì chung quy quá khứ đã qua, tương lai cũng không bao giờ có thể biết được. Chỉ có hiện tại, chỉ có hiện tại mới là thứ có thể quý trọng! Vậy đây sẽ là đạo của ta. Còn ngươi thì sao?</w:t>
      </w:r>
    </w:p>
    <w:p>
      <w:pPr>
        <w:pStyle w:val="BodyText"/>
      </w:pPr>
      <w:r>
        <w:t xml:space="preserve"> </w:t>
      </w:r>
    </w:p>
    <w:p>
      <w:pPr>
        <w:pStyle w:val="BodyText"/>
      </w:pPr>
      <w:r>
        <w:t xml:space="preserve"> Âu Dương thả tay của mình xuống. Trước mặt hắn Thiên Vương vẫn im lặng không nói lời nào.</w:t>
      </w:r>
    </w:p>
    <w:p>
      <w:pPr>
        <w:pStyle w:val="BodyText"/>
      </w:pPr>
      <w:r>
        <w:t xml:space="preserve"> - Trong lòng ta còn có một thứ tuyệt vời thuộc về chính ta. Ta còn có bằng hữu, còn có người thân, còn có thứ để ta theo đuổi. Ta vẫn còn nợ người khác vô số lời hứa. Ta vẫn muốn dùng thời gian vô tận để cùng thê tử của ta đi khắp thế giới này, xem đứa con trai của ta tương lai sẽ trưởng thành thế nào. Nhìn bọn chúng hoặc là biến thành công tử bột, hoặc là trở nên tầm thường vô vi hoặc là trở thành tồn tại chí cao vô thượng. Đây đều là đạo của ta. Ta sung sướng và ta vui vẻ. Còn ngươi thì sao? Ngươi có sao? Ngươi có bằng hữu sao?</w:t>
      </w:r>
    </w:p>
    <w:p>
      <w:pPr>
        <w:pStyle w:val="BodyText"/>
      </w:pPr>
      <w:r>
        <w:t xml:space="preserve"> Âu Dương vẫn đang chất vấn Thiên Vương. Nếu quả thật nói ra, trên cõi đời này người cô độc nhất chính là Thiên Vương. Bởi vì Thiên Vương từ không có người nào có thể gọi là bằng hữu. Trong mắt của hắn chỉ có hai chữ lợi ích, chỉ có phân chia giữa cường đại và giun dế.</w:t>
      </w:r>
    </w:p>
    <w:p>
      <w:pPr>
        <w:pStyle w:val="BodyText"/>
      </w:pPr>
      <w:r>
        <w:t xml:space="preserve"> - Bằng hữu...</w:t>
      </w:r>
    </w:p>
    <w:p>
      <w:pPr>
        <w:pStyle w:val="BodyText"/>
      </w:pPr>
      <w:r>
        <w:t xml:space="preserve"> Thiên Vương cúi đầu. Hai chữ bằng hữu này đối với hắn hóa ra lại xa lạ như vậy.</w:t>
      </w:r>
    </w:p>
    <w:p>
      <w:pPr>
        <w:pStyle w:val="Compact"/>
      </w:pPr>
      <w:r>
        <w:t xml:space="preserve"> </w:t>
      </w:r>
      <w:r>
        <w:br w:type="textWrapping"/>
      </w:r>
      <w:r>
        <w:br w:type="textWrapping"/>
      </w:r>
    </w:p>
    <w:p>
      <w:pPr>
        <w:pStyle w:val="Heading2"/>
      </w:pPr>
      <w:bookmarkStart w:id="1134" w:name="chương-1213-1214-màu-của-ánh-mắt"/>
      <w:bookmarkEnd w:id="1134"/>
      <w:r>
        <w:t xml:space="preserve">1112. Chương 1213 + 1214: Màu Của Ánh Mắt</w:t>
      </w:r>
    </w:p>
    <w:p>
      <w:pPr>
        <w:pStyle w:val="Compact"/>
      </w:pPr>
      <w:r>
        <w:br w:type="textWrapping"/>
      </w:r>
      <w:r>
        <w:br w:type="textWrapping"/>
      </w:r>
      <w:r>
        <w:t xml:space="preserve">- Bằng hữu có thể nói chuyện với ngươi lúc ngươi buồn chán, có thể giúp ngươi lúc ngươi gặp nguy nan, có thể ở cùng ngươi lúc ngươi sung sướng. Cho dù là chí cao vô thượng thì thế nào. Trong lúc đó bằng hữu chưa bao giờ phân chia cường đại và yếu ớt, chỉ có tình nghĩa và vĩnh hằng! Rất nhiều người bình thường sinh mạng chỉ ngắn ngủi khoảng trăm năm. Một trăm năm, đối với ngươi và ta mà nói chẳng qua chỉ là thời gian trong chớp mắt. Có thể chúng ta ở chỗ này nói chuyện với nhau, có thể chúng ta chỉ nhẹ nhàng ngủ gật, một trăm năm đã dễ dàng trôi qua. Thời gian này đối với người đại biểu cho thiên địa như ngươi có vẻ như hoàn toàn không có ý nghĩa. Bởi vì trong lòng ngươi thời gian là vĩnh hằng. Cho dù thế giới này bị hủy diệt trăm lần, ngàn lần, ngươi vẫn bất tử bất diệt. Cgươi có thể chứng kiến mỗi thời đại biến đổi. Ngươi có thể chứng kiến mỗi thời đại hủy diệt và phục hưng. Nhưng ngươi lại vĩnh viễn không thể lĩnh hội được ý nghĩa và niềm vui của tình hữu nghị vĩnh hằng!</w:t>
      </w:r>
    </w:p>
    <w:p>
      <w:pPr>
        <w:pStyle w:val="BodyText"/>
      </w:pPr>
      <w:r>
        <w:t xml:space="preserve"> - Phàm nhân trăm năm tuổi thọ. Mặc dù sẽ có ngày bọn họ chết đi, trong lòng bọn họ vẫn nhớ tới sự tồn tại của tình bằng hữu! Ngươi đi theo ta!</w:t>
      </w:r>
    </w:p>
    <w:p>
      <w:pPr>
        <w:pStyle w:val="BodyText"/>
      </w:pPr>
      <w:r>
        <w:t xml:space="preserve"> Âu Dương vung cánh tay lên. Hành lang luân hồi được gọi là thần bí nhất đã xuất hiện ở trước mặt hắn và Thiên Vương. Cánh cửa trong hành lang luân hồi đóng lại, đối với người khác mà nói là một con đường không thể quay đầu trở lại. Nhưng đối với cấp bậc như bọn họ xem ra không khác nào hậu viên của nhà mình.</w:t>
      </w:r>
    </w:p>
    <w:p>
      <w:pPr>
        <w:pStyle w:val="BodyText"/>
      </w:pPr>
      <w:r>
        <w:t xml:space="preserve"> - Ngươi thả luân hồi ra, khiến luân hồi vận chuyển bình thường. Ta dẫn ngươi đi xem khi phàm nhân còn sống, sinh lão bệnh tử, vui mừng tức giận buỗn bã, đều là những điều ngươi không có. Cái gì là chí cao vô thượng? Chí cao vô thượng không nhất định là có lực lượng phá hủy tất cả. Chí cao vô thượng có lẽ chỉ là đi tìm lại chính chúng ta mà thôi.</w:t>
      </w:r>
    </w:p>
    <w:p>
      <w:pPr>
        <w:pStyle w:val="BodyText"/>
      </w:pPr>
      <w:r>
        <w:t xml:space="preserve"> Âu Dương nói. Thiên Vương thả hành lang luân hồi ra. Toàn thế giới giống như lại trở nên yên tĩnh. Hành lang luân hồi chung quy đã được mở ra.</w:t>
      </w:r>
    </w:p>
    <w:p>
      <w:pPr>
        <w:pStyle w:val="BodyText"/>
      </w:pPr>
      <w:r>
        <w:t xml:space="preserve"> Âu Dương đi ở phía trước. Thiên Vương đi phía sau Âu Dương. Hắn muốn xem thử vĩnh hằng trong miệng Âu Dương rốt cuộc là cái gì! Thiên Vương chưa bao giờ hiểu rõ những điều này. Trong lòng Thiên Vương, vĩnh hằng chính là vĩnh sinh. Nhưng thật sự có phải là như thế hay không?</w:t>
      </w:r>
    </w:p>
    <w:p>
      <w:pPr>
        <w:pStyle w:val="BodyText"/>
      </w:pPr>
      <w:r>
        <w:t xml:space="preserve"> - Ngươi nhìn gia đình kia đi. Đó là một gia đình bình thường!</w:t>
      </w:r>
    </w:p>
    <w:p>
      <w:pPr>
        <w:pStyle w:val="BodyText"/>
      </w:pPr>
      <w:r>
        <w:t xml:space="preserve"> Âu Dương tùy tiện chọn một thế giới. Nhưng lần này đúng dịp, vừa vặn chọn đúng thế giới địa cầu trong cơ thể của Thiên Vương. Đây là một đôi vợ chồng hết sức bình thường. Cuộc sốngn của hai người bọn họ quá nghèo khó. Người chồng mỗi ngày đều phải ra ngoài làm công. Người vợ lúc nào cũng bận rộn lo toan cuộc sống. Nhưng mỗi buổi tối hai người này đều mỉm cười ôm nhau ngủ...</w:t>
      </w:r>
    </w:p>
    <w:p>
      <w:pPr>
        <w:pStyle w:val="BodyText"/>
      </w:pPr>
      <w:r>
        <w:t xml:space="preserve"> Trong luân hồi mở ra một lối vào có thể khiến hai người cùng đi qua. Âu Dương dẫn theo Thiên Vương đi tới bầu trời của địa cầu. Lúc này chính là khi màn đêm buông xuống. Âu Dương và Thiên Vương đi trong bóng đêm. Mọi người đều không thể nhìn thấy và không cảm nhận được sự hiện hữu của bọn họ. Hai người bọn họ giống như hai quỷ ảnh.</w:t>
      </w:r>
    </w:p>
    <w:p>
      <w:pPr>
        <w:pStyle w:val="BodyText"/>
      </w:pPr>
      <w:r>
        <w:t xml:space="preserve"> - Chính là bọn họ, chú ý đôi phu thê này!</w:t>
      </w:r>
    </w:p>
    <w:p>
      <w:pPr>
        <w:pStyle w:val="BodyText"/>
      </w:pPr>
      <w:r>
        <w:t xml:space="preserve"> Âu Dương chỉ vào hai vợ chồng phía trước đang tay trong tay từ trên xe buýt đi xuống. Lúc này, người nữ tử kia có bụng rát lớn. Rõ ràng hai người này không phải là gia đình giàu có. Nếu không, hẳn bọn họ đã đi xe riêng của mình, chứ không dẫn theo thê tử trong bụng mang dạ chửa chen chúc trên xe bus.</w:t>
      </w:r>
    </w:p>
    <w:p>
      <w:pPr>
        <w:pStyle w:val="BodyText"/>
      </w:pPr>
      <w:r>
        <w:t xml:space="preserve"> - Đây là điều ngươi muốn ta xem sao? Đây chính là công bằng ngươi muốn ta xem sao? Những người có tiền có thể bởi vì thú vui độc ác trong lòng mình mà một đêm tung ra ngàn vạn. Người như vậy lại chỉ có thể sống bình thường. Thật sự là công bằng sao?</w:t>
      </w:r>
    </w:p>
    <w:p>
      <w:pPr>
        <w:pStyle w:val="BodyText"/>
      </w:pPr>
      <w:r>
        <w:t xml:space="preserve"> Trong mắt Thiên Vương mang theo một tia trào phúng. Tuy nhiên Âu Dương cũng không giải thích gì. Hắn vẫn chỉ vào đôi vợ chồng này nói:</w:t>
      </w:r>
    </w:p>
    <w:p>
      <w:pPr>
        <w:pStyle w:val="BodyText"/>
      </w:pPr>
      <w:r>
        <w:t xml:space="preserve"> - Chúng ta có nhiều thời gian. Vậy chúng ta xem một trăm năm tiếp theo sẽ phát sinh chuyện gì được không?</w:t>
      </w:r>
    </w:p>
    <w:p>
      <w:pPr>
        <w:pStyle w:val="BodyText"/>
      </w:pPr>
      <w:r>
        <w:t xml:space="preserve"> - Hừ hừ, được. Chúng ta xem một trăm năm tiếp theo sẽ phát sinh chuyện gì!</w:t>
      </w:r>
    </w:p>
    <w:p>
      <w:pPr>
        <w:pStyle w:val="BodyText"/>
      </w:pPr>
      <w:r>
        <w:t xml:space="preserve"> Thiên Vương cũng không vội vã nói thêm điều gì. Hắn đi theo đôi vợ chồng này trở về nhà.</w:t>
      </w:r>
    </w:p>
    <w:p>
      <w:pPr>
        <w:pStyle w:val="BodyText"/>
      </w:pPr>
      <w:r>
        <w:t xml:space="preserve"> Chỉ sợ hai vợ chồng bọn họ có nằm mơ cũng không tưởng tượng được, nhất cử nhất động của bọn họ thậm chí một lời nói một nụ cười, tất cả cuộc sống riêng đều lộ ra dưới ánh mắt của hai kẻ cuồng ăn cắp này... Ách, có lẽ hai người này cũng không được tính là cuồng ăn cắp. Bởi vì bản thân hai người này căn bản không có bất kỳ hứng thú gì đối với chuyện của hai vợ chồng họ.</w:t>
      </w:r>
    </w:p>
    <w:p>
      <w:pPr>
        <w:pStyle w:val="BodyText"/>
      </w:pPr>
      <w:r>
        <w:t xml:space="preserve"> Thời gian đối với phàm nhân mà nói khả năng từng ngày từng giờ đều rất quan trọng. Nhưng đối với hai thần linh chí cao vô thượng như bọn họ mà nói, thời gian thật ra không có bất kỳ ý nghĩa gì. Nếu như hai người nguyện ý, có thể khiến thời gian vĩnh viễn không di chuyển. Đúng vào lúc này, thậm chí bọn họ có thể khiến thời gian quay trở lại một khắc trước.</w:t>
      </w:r>
    </w:p>
    <w:p>
      <w:pPr>
        <w:pStyle w:val="BodyText"/>
      </w:pPr>
      <w:r>
        <w:t xml:space="preserve"> Suốt mấy tháng, đôi vợ chồng này có sung sướng cũng có cãi vã. Tuy nhiên hai người vẫn sống nương tựa lẫn nhau. Mãi đến ngày hôm này, bên trong bệnh viện, Âu Dương và Thiên Vương đứng ở trong phòng sinh nhìn sinh mạng nhỏ vừa mới sinh ra. Âu Dương nói:</w:t>
      </w:r>
    </w:p>
    <w:p>
      <w:pPr>
        <w:pStyle w:val="BodyText"/>
      </w:pPr>
      <w:r>
        <w:t xml:space="preserve"> - Thiên Vương, đây mới là nhân vật chính. Xem thế giới có công bằng hay không cũng không thể trực tiếp nhìn người đã trưởng thành, mà phải xem sinh mạng nhỏ này!</w:t>
      </w:r>
    </w:p>
    <w:p>
      <w:pPr>
        <w:pStyle w:val="BodyText"/>
      </w:pPr>
      <w:r>
        <w:t xml:space="preserve"> - Sinh mạng nhỏ? Hắn có thể làm được gì?</w:t>
      </w:r>
    </w:p>
    <w:p>
      <w:pPr>
        <w:pStyle w:val="BodyText"/>
      </w:pPr>
      <w:r>
        <w:t xml:space="preserve"> Thiên Vương không biết trong hồ lô của Âu Dương rốt cuộc muốn làm cái gì.</w:t>
      </w:r>
    </w:p>
    <w:p>
      <w:pPr>
        <w:pStyle w:val="BodyText"/>
      </w:pPr>
      <w:r>
        <w:t xml:space="preserve"> - Ha ha, cũng bởi vì hắn cái gì cũng không làm được, cho nên đây mới là bắt đầu. Mỗi kiếp, sinh mạng đều bắt đầu như thế. Bọn họ cái gì cũng không làm được. Cho dù là ban đầu ngươi cũng giống như vậy. Một khắc khi ngươi vừa sinh ra chỉ sợ tùy tiện tìm một người bình thường cũng có thể dễ dàng giết chết người. Lúc đó ngươi vẫn cho rằng ngươi là vô địch là bất bại sao?</w:t>
      </w:r>
    </w:p>
    <w:p>
      <w:pPr>
        <w:pStyle w:val="BodyText"/>
      </w:pPr>
      <w:r>
        <w:t xml:space="preserve"> Âu Dương trừng mắt với Thiên Vương một cái. Trong chớp mắt hắn lại nhìn sinh mạng nhỏ kia. Tên tiểu tử này không ngừng mở mắt nhìn về phía Âu Dương và Thiên Vương.</w:t>
      </w:r>
    </w:p>
    <w:p>
      <w:pPr>
        <w:pStyle w:val="BodyText"/>
      </w:pPr>
      <w:r>
        <w:t xml:space="preserve"> - Ngươi xem, ánh mắt của tên tiểu tử này thuần khiết tới mức nào. Hắn có thể nhìn thấy chí cao vô thượng như chúng ta. Ngươi biết đó là vì cái gì hay không?</w:t>
      </w:r>
    </w:p>
    <w:p>
      <w:pPr>
        <w:pStyle w:val="BodyText"/>
      </w:pPr>
      <w:r>
        <w:t xml:space="preserve"> Âu Dương lại hỏi Thiên Vương. Tuy nhiên lần này Thiên Vương lại trầm mặc. Âu Dương giống như tự hỏi tự đáp vậy, nói:</w:t>
      </w:r>
    </w:p>
    <w:p>
      <w:pPr>
        <w:pStyle w:val="BodyText"/>
      </w:pPr>
      <w:r>
        <w:t xml:space="preserve"> - Bởi vì bản thân con người chính là chí cao vô thượng. Thời khắc mỗi đứa bé sinh ra thật ra chúng đều là trời sinh chí cao vô thượng. Chỉ có điều vào lúc này hài tử căn bản không rõ cái gì là chí cao vô thượng. Đợi đến khi bọn họ dần dần lớn lên, cái vốn thuộc về bọn họ đã bị thế giới này ô nhiễm.</w:t>
      </w:r>
    </w:p>
    <w:p>
      <w:pPr>
        <w:pStyle w:val="BodyText"/>
      </w:pPr>
      <w:r>
        <w:t xml:space="preserve"> - Ngươi, thật ra thời điểm ngươi sinh ra cũng giống với phần lớn những đứa trẻ này. Nếu như nói không giống nhau, có lẽ là giây phút khi ngươi sinh ra đã có thể lý giải được thiên địa này. Đây chính là ý tứ của thiên địa chi tử đi.</w:t>
      </w:r>
    </w:p>
    <w:p>
      <w:pPr>
        <w:pStyle w:val="BodyText"/>
      </w:pPr>
      <w:r>
        <w:t xml:space="preserve"> Âu Dương dùng mấy câu nói công pháp đã nói rõ rất cả bí ẩn của con người trước mặt Thiên Vương.</w:t>
      </w:r>
    </w:p>
    <w:p>
      <w:pPr>
        <w:pStyle w:val="BodyText"/>
      </w:pPr>
      <w:r>
        <w:t xml:space="preserve"> Ban đầu thân thể Thiên Vương không phải mang theo thần quang gì đó, cũng không có chấn động kinh thiên động địa. Ban đầu Thiên Vương sinh ra cũng giống với phần lớn mọi người. Cái gọi là không cha không mẹ đều là khoác lác.</w:t>
      </w:r>
    </w:p>
    <w:p>
      <w:pPr>
        <w:pStyle w:val="BodyText"/>
      </w:pPr>
      <w:r>
        <w:t xml:space="preserve"> Cha mẹ của Thiên Vương hẳn vẫn còn tồn tại. Bởi vì hắn tuyệt đối không thể nào là yêu ma quỷ quái từ trong tảng đá khe nứt ra. Chỉ có điều bản thân Thiên Vương là một cô nhi. Trong lòng hắn muốn quên đi tất cả những điều này.</w:t>
      </w:r>
    </w:p>
    <w:p>
      <w:pPr>
        <w:pStyle w:val="BodyText"/>
      </w:pPr>
      <w:r>
        <w:t xml:space="preserve"> Cho nên lúc này mới có một Thiên Vương chôn vùi tất cả trí nhớ của mình, khiến mình vĩnh viễn tin tưởng mình là do thiên địa sinh ra thôi.</w:t>
      </w:r>
    </w:p>
    <w:p>
      <w:pPr>
        <w:pStyle w:val="BodyText"/>
      </w:pPr>
      <w:r>
        <w:t xml:space="preserve"> - Mỗi người thật ra đều từng có chí cao vô thượng lực lượng. Nhưng mỗi người đều giốn nhau. Thời điểm bọn họ vẫn không thể nào hiểu được pháp tắc, pháp tắc đã che mắt hai mắt của bọn họ, khiến bọn họ không có cách nào lại tìm đến chí cao vô thượng...</w:t>
      </w:r>
    </w:p>
    <w:p>
      <w:pPr>
        <w:pStyle w:val="BodyText"/>
      </w:pPr>
      <w:r>
        <w:t xml:space="preserve"> Âu Dương chỉ tay về phía trước liền nhìn thấy vô số những thứ màu xám bắt đầu tiến vào trong thân thể của tiểu tử, sau đó tụ tập trong thân thể của tiểu tử kia. Quá trình này cũng không nhanh. Có lẽ cần thời gian mấy tháng.</w:t>
      </w:r>
    </w:p>
    <w:p>
      <w:pPr>
        <w:pStyle w:val="BodyText"/>
      </w:pPr>
      <w:r>
        <w:t xml:space="preserve"> - Thiên Vương, ngươi nhìn con mắt của ta đi!</w:t>
      </w:r>
    </w:p>
    <w:p>
      <w:pPr>
        <w:pStyle w:val="BodyText"/>
      </w:pPr>
      <w:r>
        <w:t xml:space="preserve"> Âu Dương chỉ vào ba con mắt của mình sau đó lại chỉ vào con mắt của đứa trẻ kia nói:</w:t>
      </w:r>
    </w:p>
    <w:p>
      <w:pPr>
        <w:pStyle w:val="BodyText"/>
      </w:pPr>
      <w:r>
        <w:t xml:space="preserve"> - Ngươi nhìn con mắt của chúng ta và con mắt của ngươi có chỗ nào tương đồng không?</w:t>
      </w:r>
    </w:p>
    <w:p>
      <w:pPr>
        <w:pStyle w:val="BodyText"/>
      </w:pPr>
      <w:r>
        <w:t xml:space="preserve"> Âu Dương nói xong, trên mặt Thiên Vương thoáng hiện vẻ ngẩn ngơ. Nhưng sau đó hắn cũng hiểu rõ tình huống.</w:t>
      </w:r>
    </w:p>
    <w:p>
      <w:pPr>
        <w:pStyle w:val="BodyText"/>
      </w:pPr>
      <w:r>
        <w:t xml:space="preserve"> - Con mắt của chúng ta chỉ có hai màu đen trắng, đại biểu cho trời và đất. Đại biểu cho chính nghĩa và tà ác. Đại biểu cho tồn tại và hủy diệt. Đại biểu cho sống và chết!</w:t>
      </w:r>
    </w:p>
    <w:p>
      <w:pPr>
        <w:pStyle w:val="BodyText"/>
      </w:pPr>
      <w:r>
        <w:t xml:space="preserve"> Thiên Vương nói xong liền nhìn thấy ngón tay của Âu Dương chỉ vào trong phòng hộ sinh. Một nữ y tá vô cùng đẹp đẽ nữ liền cảm giác mình bị lực lượng nào cho trói lại. Nàng thậm chí không kịp phát ra tiếng kêu gào đã bị mạnh mẽ kéo vào trong phòng, Sau khi nữ y tá đi vào phòng, nàng liền thấy được hai nam tử ăn mặc cổ quái đang đứng trong phòng.</w:t>
      </w:r>
    </w:p>
    <w:p>
      <w:pPr>
        <w:pStyle w:val="BodyText"/>
      </w:pPr>
      <w:r>
        <w:t xml:space="preserve"> Nhất thời sắc mặt nữ y tá run rẩy trắng bệch. Nguyên nhân rất đơn giản. Gần như trong mỗi bệnh viện đều truyền lưu hoặc nhiều hoặc ít những chuyện quỷ quái. Nữ y tá này lại mới tới. Thời điểm một vài người đồng nghiệp cũ hù dọa người mới đều thích nói những này. Đặc biệt là tiểu nha đầu này vẫn hết sức xinh đẹp. Trong bệnh viện có một vài đồng nghiệp nam ái mộ càng thích lấy những chuyện đấu trí quỷ quái để thu hút sự chú ý của tiểu cô nương!</w:t>
      </w:r>
    </w:p>
    <w:p>
      <w:pPr>
        <w:pStyle w:val="BodyText"/>
      </w:pPr>
      <w:r>
        <w:t xml:space="preserve"> - Lẽ nào ta gặp phải Quỷ hồn... A...</w:t>
      </w:r>
    </w:p>
    <w:p>
      <w:pPr>
        <w:pStyle w:val="BodyText"/>
      </w:pPr>
      <w:r>
        <w:t xml:space="preserve"> Nữ y tá phát hiện mình đã không có cách nào phát ra âm thanh. Thân thể của mình đã hoàn toàn bị trói lại. Nàng muốn động cũng không thể động được.</w:t>
      </w:r>
    </w:p>
    <w:p>
      <w:pPr>
        <w:pStyle w:val="BodyText"/>
      </w:pPr>
      <w:r>
        <w:t xml:space="preserve"> - Không cần sợ hãi, chúng ta không phải là ma quỷ. Hơn nữa ta có thể nói cho ngươi biết, nhìn thấy hai người chúng ta là may mắn lớn nhất trong đời ngươi. Bắt đầu từ giờ phút này trên người của ngươi có khí thức của hai người chúng ta. Cho dù ngươi đụng phải Quỷ hồn hung ác nhất cũng phải đi vòng tránh ngươi!</w:t>
      </w:r>
    </w:p>
    <w:p>
      <w:pPr>
        <w:pStyle w:val="BodyText"/>
      </w:pPr>
      <w:r>
        <w:t xml:space="preserve"> Âu Dương nói vậy cũng không phải là đang nói đùa. Bất kỳ thế giới nào khẳng định cũng có quỷ hồn. Tuy nhiên trong miệng tu luyện giả bọn họ chẳng qua chỉ là một vài người cường đại sau khi chết linh hồn bất diệt mà thôi. Người bình thường như vậy đều là đối tượng thích hợp để lựa chọn sống lại. Cho nên mặc dù quỷ hồn tồn tại cũng sẽ không tồn tại được bao lâu. Giống như lúc trước Mặc Phong tìm tới Bì Vân Liệt vậy.</w:t>
      </w:r>
    </w:p>
    <w:p>
      <w:pPr>
        <w:pStyle w:val="BodyText"/>
      </w:pPr>
      <w:r>
        <w:t xml:space="preserve"> Còn lần này đối với cô y tá nhỏ này mà nói tuyệt đối không phải là kỳ ngộ tầm thường. Hai vị thần chí cao vô thượng, một người là Thiên Vương đã hoàn thành hóa đạo, thành tựu thiên đạo này. Một tồn tại duy nhất trên đời có thể với tranh cao thấp một trận với thiên đạo. Với vị trí của hai vị thần này, đừng nói là quỷ, cho dù là thần cũng nhất định phải tránh né.</w:t>
      </w:r>
    </w:p>
    <w:p>
      <w:pPr>
        <w:pStyle w:val="BodyText"/>
      </w:pPr>
      <w:r>
        <w:t xml:space="preserve"> - Ta buông ngươi ra, không cho phép kêu loạn...</w:t>
      </w:r>
    </w:p>
    <w:p>
      <w:pPr>
        <w:pStyle w:val="BodyText"/>
      </w:pPr>
      <w:r>
        <w:t xml:space="preserve"> Âu Dương không hề muốn tổn thương một cô ý tá nhỏ như vậy. Thiên Vương cũng không có dự định này. Bởi vì hắn còn khinh thường chuyện ra tay đối với một phàm nhân.</w:t>
      </w:r>
    </w:p>
    <w:p>
      <w:pPr>
        <w:pStyle w:val="BodyText"/>
      </w:pPr>
      <w:r>
        <w:t xml:space="preserve"> - A...</w:t>
      </w:r>
    </w:p>
    <w:p>
      <w:pPr>
        <w:pStyle w:val="BodyText"/>
      </w:pPr>
      <w:r>
        <w:t xml:space="preserve"> Ngay khi Âu Dương vừa thả cô y tá nhỏ này ra, cô hộ sĩ nhỏ liền kêu lên một tiếng. Tuy nhiên nàng có kêu cũng vô ích. Âu Dương đã đóng kín tất cả các cánh cửa kính xung quanh từ lâu.</w:t>
      </w:r>
    </w:p>
    <w:p>
      <w:pPr>
        <w:pStyle w:val="BodyText"/>
      </w:pPr>
      <w:r>
        <w:t xml:space="preserve"> - Quỷ...</w:t>
      </w:r>
    </w:p>
    <w:p>
      <w:pPr>
        <w:pStyle w:val="BodyText"/>
      </w:pPr>
      <w:r>
        <w:t xml:space="preserve"> Cô y tá nhỏ kêu gào. Nàng hi vọng vào lúc này có thể có một người đồng nghiệp nam nào đó sẽ tới cứu mình. Cho dù hiện tại người đó có bảo mình lấy thân báo đáp cũng không có vấn đề!</w:t>
      </w:r>
    </w:p>
    <w:p>
      <w:pPr>
        <w:pStyle w:val="BodyText"/>
      </w:pPr>
      <w:r>
        <w:t xml:space="preserve"> - Lá gan của phàm nhân thật nhỏ. Quỷ? Ngươi từng nhìn thấy quỷ thật sao? Đây mới là quỷ!</w:t>
      </w:r>
    </w:p>
    <w:p>
      <w:pPr>
        <w:pStyle w:val="BodyText"/>
      </w:pPr>
      <w:r>
        <w:t xml:space="preserve"> Thiên Vương phất tay một cái. Hắn cứng rắn lôi mấy con dã quỷ đang làm ác trong thành phố vào trong phòng.</w:t>
      </w:r>
    </w:p>
    <w:p>
      <w:pPr>
        <w:pStyle w:val="BodyText"/>
      </w:pPr>
      <w:r>
        <w:t xml:space="preserve"> Ba thân thể tiểu quỷ có chút không trọn vẹn bị lôi kéo từ trong thông đạo thời không đi ra, đảo mắt liền thấy hai người Âu Dương và Thiên Vương. Mà khi ba người bọn họ nhìn thấy hai người này, liền cảm giác mình giống như thấy được tất cả thiên địa. Ba tiểu quỷ này biết, đây chắc chắn là nhân vật siêu cấp không tầm thường!</w:t>
      </w:r>
    </w:p>
    <w:p>
      <w:pPr>
        <w:pStyle w:val="BodyText"/>
      </w:pPr>
      <w:r>
        <w:t xml:space="preserve"> Cũng không cần cân nhắc, ba tiểu quỷ đã té quỵ trên đất.</w:t>
      </w:r>
    </w:p>
    <w:p>
      <w:pPr>
        <w:pStyle w:val="BodyText"/>
      </w:pPr>
      <w:r>
        <w:t xml:space="preserve"> - Thấy được? Đây mới là tiểu quỷ! Nếu như theo cách nói của phàm nhân, chúng ta hẳn phải được gọi là thần linh!</w:t>
      </w:r>
    </w:p>
    <w:p>
      <w:pPr>
        <w:pStyle w:val="BodyText"/>
      </w:pPr>
      <w:r>
        <w:t xml:space="preserve"> Âu Dương nói xong, sau lưng của hắn chợt có một đạo pháp tắc tạo thành vầng sáng bảy màu chớp động. Hào quang bảy màu lóe lên dưới lớp áo bào trên người Âu Dương có vẻ như thần thánh vậy. Cô y tá nhìn thấy nam tử này trực tiếp liền ngây dại...</w:t>
      </w:r>
    </w:p>
    <w:p>
      <w:pPr>
        <w:pStyle w:val="BodyText"/>
      </w:pPr>
      <w:r>
        <w:t xml:space="preserve"> - Đi...</w:t>
      </w:r>
    </w:p>
    <w:p>
      <w:pPr>
        <w:pStyle w:val="BodyText"/>
      </w:pPr>
      <w:r>
        <w:t xml:space="preserve"> Âu Dương cũng không hề dự định làm gì với ba tiểu quỷ này. Hắn vung tay lên. Ba tiểu quỷ liền nhìn thấy trước mặt mình xuất hiện một lớp sương mù. Sau đó ba người bọn họ đã bị trả lại vị trí của mình lúc trước... Tất cả những điều này trước sau không vượt quá mười giây. Nhưng đối với ba tiểu quỷ mà nói chỉ sợ cho dù có chuyển thế cũng suốt đời khó quên.</w:t>
      </w:r>
    </w:p>
    <w:p>
      <w:pPr>
        <w:pStyle w:val="BodyText"/>
      </w:pPr>
      <w:r>
        <w:t xml:space="preserve"> Đây là kiểu tồn tại gì vậy! Phất tay liền bổ ra thời không kéo bọn họ từ phía xa tới. Thậm chí khiến bọn họ không có cách nào cảm nhận được một tia chấn động trong không gian. Động tác này đơn giản giống như ở trong nhà mình đưa tay lấy chén trà trên bàn trà của mình vậy.</w:t>
      </w:r>
    </w:p>
    <w:p>
      <w:pPr>
        <w:pStyle w:val="BodyText"/>
      </w:pPr>
      <w:r>
        <w:t xml:space="preserve"> - Được rồi. Ngươi không cần sợ hãi nữa!</w:t>
      </w:r>
    </w:p>
    <w:p>
      <w:pPr>
        <w:pStyle w:val="BodyText"/>
      </w:pPr>
      <w:r>
        <w:t xml:space="preserve"> Âu Dương cười ha ha. Thiên Vương lại tỏ ra khinh bỉ. Thiên Vương thực sự không rõ. Vì sao Âu Dương đạt được tới độ cao như vậy còn đối với phàm nhân như vậy? Hắn rốt cuộc muốn làm gì</w:t>
      </w:r>
    </w:p>
    <w:p>
      <w:pPr>
        <w:pStyle w:val="Compact"/>
      </w:pPr>
      <w:r>
        <w:t xml:space="preserve"> </w:t>
      </w:r>
      <w:r>
        <w:br w:type="textWrapping"/>
      </w:r>
      <w:r>
        <w:br w:type="textWrapping"/>
      </w:r>
    </w:p>
    <w:p>
      <w:pPr>
        <w:pStyle w:val="Heading2"/>
      </w:pPr>
      <w:bookmarkStart w:id="1135" w:name="chương-1215-1216-cuộc-sống-khác"/>
      <w:bookmarkEnd w:id="1135"/>
      <w:r>
        <w:t xml:space="preserve">1113. Chương 1215 + 1216: Cuộc Sống Khác</w:t>
      </w:r>
    </w:p>
    <w:p>
      <w:pPr>
        <w:pStyle w:val="Compact"/>
      </w:pPr>
      <w:r>
        <w:br w:type="textWrapping"/>
      </w:r>
      <w:r>
        <w:br w:type="textWrapping"/>
      </w:r>
      <w:r>
        <w:t xml:space="preserve">Âu Dương ở bên cạnh nói:</w:t>
      </w:r>
    </w:p>
    <w:p>
      <w:pPr>
        <w:pStyle w:val="BodyText"/>
      </w:pPr>
      <w:r>
        <w:t xml:space="preserve"> - Thật không hề có một chút phong độ thân sĩ nào...</w:t>
      </w:r>
    </w:p>
    <w:p>
      <w:pPr>
        <w:pStyle w:val="BodyText"/>
      </w:pPr>
      <w:r>
        <w:t xml:space="preserve"> Giờ phút này, trong lòng cô y tá khẳng định cũng nghĩ như vậy. Người này thật sự không có phong độ thân sĩ. Tuy nhiên cô y tá nhỏ không có khả năng há miệng nói ra câu này. Dù sao lúc này nàng đã bị Thiên Vương nắm lấy. Trong thiên hạ này người đã bị Thiên Vương nắm lấy còn có thể chạy trốn chỉ sợ thật sự không có. Cho dù là Âu Dương cũng không làm được.</w:t>
      </w:r>
    </w:p>
    <w:p>
      <w:pPr>
        <w:pStyle w:val="BodyText"/>
      </w:pPr>
      <w:r>
        <w:t xml:space="preserve"> Cho dù là chí cao vô thượng như Âu Dương, một khi lại gần bị Thiên Vương bắt được, trong nháy mắt có thể là cục diện thân thể bị xé thành mảnh nhỏ. Dĩ nhiên, Âu Dương so với người bình thường vẫn tốt hơn một chút. Cho dù bị xé thành từng mảnh Âu Dương cũng có thể biểu diễn tại chỗ cho ngươi xem cái gì gọi là nhanh chóng sống lại.</w:t>
      </w:r>
    </w:p>
    <w:p>
      <w:pPr>
        <w:pStyle w:val="BodyText"/>
      </w:pPr>
      <w:r>
        <w:t xml:space="preserve"> - Màu xám! Vì sao lại như vậy?</w:t>
      </w:r>
    </w:p>
    <w:p>
      <w:pPr>
        <w:pStyle w:val="BodyText"/>
      </w:pPr>
      <w:r>
        <w:t xml:space="preserve"> Đây là lần đầu tiên Thiên Vương quan sát mắt của một hài tử trong khoảng cách gần như vậy. Nếu như không phải xác định hai người kia tuyệt đối không phải là người bình thường, thậm chí cô y tá sẽ nghi ngờ đây là một cách tán gái hoàn toàn mới.</w:t>
      </w:r>
    </w:p>
    <w:p>
      <w:pPr>
        <w:pStyle w:val="BodyText"/>
      </w:pPr>
      <w:r>
        <w:t xml:space="preserve"> - Không sai chính là màu xám. Màu xám mới màu sắc chủ yếu của tất cả thiên địa này. Ngươi xem một chút đi, không chỉ nàng, bất luận là một hài tử trưởng thành nào, bất luận là hài tử có tư duy của riêng mình, trong mắt tất cả bọn họ là màu xám.</w:t>
      </w:r>
    </w:p>
    <w:p>
      <w:pPr>
        <w:pStyle w:val="BodyText"/>
      </w:pPr>
      <w:r>
        <w:t xml:space="preserve"> Âu Dương ha ha cười nói:</w:t>
      </w:r>
    </w:p>
    <w:p>
      <w:pPr>
        <w:pStyle w:val="BodyText"/>
      </w:pPr>
      <w:r>
        <w:t xml:space="preserve"> - Thật ra bất luận là ở thế giới, màu xám đều là màu sắc chủ yếu. Ngày người này sinh ra, nàng cũng giống như hài tử này, nắm giữ hai màu đen trắng của thế giới này. Nhưng tại sao sau khi đến thế giới này, hai màu đen và màu trắng trước kia đều biến thành màu xám? Điều này căn bản không thể trách bọn họ được. Chỉ có thể trách thế giới này ô nhiễm người mà không phải con người ô nhiễm thế giới.</w:t>
      </w:r>
    </w:p>
    <w:p>
      <w:pPr>
        <w:pStyle w:val="BodyText"/>
      </w:pPr>
      <w:r>
        <w:t xml:space="preserve"> Âu Dương nói xong ngón tay lại chỉ vào hài tử mới sinh kia. Vào lúc này con mắt của hài tử thật ra vẫn chưa hoàn toàn biến hóa, nhưng đã có một vài chuyển biến.</w:t>
      </w:r>
    </w:p>
    <w:p>
      <w:pPr>
        <w:pStyle w:val="BodyText"/>
      </w:pPr>
      <w:r>
        <w:t xml:space="preserve"> - Được rồi. Thiên Vương, ta cho ngươi xem những thứ này chỉ muốn nói cho ngươi biết, không phải bản thân con người là sai. Mà con người sống trong cái thế giới này điều có thể làm cũng chỉ là như vậy. Cho dù dù ngươi hủy diệt thế giới này một trăm lần một ngàn lần một vạn lần ngươi cũng chỉ có thể tiếc nuối phát hiện, bất luận ngươi sáng tạo ra con người thuần khiết tới mức nào, cuối cùng vẫn sẽ bị thiên địa này ô nhiễm.</w:t>
      </w:r>
    </w:p>
    <w:p>
      <w:pPr>
        <w:pStyle w:val="BodyText"/>
      </w:pPr>
      <w:r>
        <w:t xml:space="preserve"> Âu Dương chỉ tay vào cô y ta trong tay Thiên Vương. Cô y tá nhỏ đã bay tới bên cạnh Âu Dương.</w:t>
      </w:r>
    </w:p>
    <w:p>
      <w:pPr>
        <w:pStyle w:val="BodyText"/>
      </w:pPr>
      <w:r>
        <w:t xml:space="preserve"> - Xóa vĩnh viễn xóa trí nhớ của ngươi, hay cất giấu vĩnh viễn ở trong lòng ngươi những gì ngươi đã nhìn thấy hôm nay đây?</w:t>
      </w:r>
    </w:p>
    <w:p>
      <w:pPr>
        <w:pStyle w:val="BodyText"/>
      </w:pPr>
      <w:r>
        <w:t xml:space="preserve"> Trên mặt Âu Dương lộ ra một nụ cười mỉm. Thật ra ngày hôm nay cô y tá này thật sự nhận được không ít lợi ích. Cô y tá này đã tiếp cận chí cao vô thượng trong khoảng cách gần như vậy. Đối với bản thân nàng chính là một cách để gột rửa tâm hồn. Không nghi ngờ chút nào, mặc dù lúc trước cô nương này là kiểu tàn phế thế nào đi nữa, nếu như hiện tại cho nàng đi tu luyện, nàng tuyệt đối sẽ biến thành một thiên tài xuất sắc siêu cấp.</w:t>
      </w:r>
    </w:p>
    <w:p>
      <w:pPr>
        <w:pStyle w:val="BodyText"/>
      </w:pPr>
      <w:r>
        <w:t xml:space="preserve"> - Xem ra trong lòng ngươi đã có đáp án. Đi thôi...</w:t>
      </w:r>
    </w:p>
    <w:p>
      <w:pPr>
        <w:pStyle w:val="BodyText"/>
      </w:pPr>
      <w:r>
        <w:t xml:space="preserve"> Tay Âu Dương đa ra bên ngoài. Thân thể của cô y tá nhỏ không ngờ tự nhiên xuyên qua vách tường xuất hiện ở bên ngoài.</w:t>
      </w:r>
    </w:p>
    <w:p>
      <w:pPr>
        <w:pStyle w:val="BodyText"/>
      </w:pPr>
      <w:r>
        <w:t xml:space="preserve"> Khi cô ý tá nhỏ lại đứng trên mặt đất, nếu như không phải trên cổ còn có một chút cảm giác tê dại, có lẽ nàng sẽ nghi ngờ một khắc trước mình đã nằm mơ.</w:t>
      </w:r>
    </w:p>
    <w:p>
      <w:pPr>
        <w:pStyle w:val="BodyText"/>
      </w:pPr>
      <w:r>
        <w:t xml:space="preserve"> - LyLy... nghĩ gì mà ngẩn người ra vậy? Đi mau...</w:t>
      </w:r>
    </w:p>
    <w:p>
      <w:pPr>
        <w:pStyle w:val="BodyText"/>
      </w:pPr>
      <w:r>
        <w:t xml:space="preserve"> Một giọng nói từ phía trước vang lên. Cô y tá nhỏ ngẩng đầu lên về phía trước nhìn tới. Hóa ra vừa nãy nàng đi qua bên kia. Bên đó xảy ra nhiều chuyện như vậy, nhưng thời gian dường như dừng lại. Đồng nghiệp của nàng thậm chí không biết nàng đã từng biến mất quá.</w:t>
      </w:r>
    </w:p>
    <w:p>
      <w:pPr>
        <w:pStyle w:val="BodyText"/>
      </w:pPr>
      <w:r>
        <w:t xml:space="preserve"> - A... A... Tới đây...</w:t>
      </w:r>
    </w:p>
    <w:p>
      <w:pPr>
        <w:pStyle w:val="BodyText"/>
      </w:pPr>
      <w:r>
        <w:t xml:space="preserve"> LyLy thoáng nhìn về phía cửa phòng dành cho trẻ sơ sinh kia. Nàng không biết lúc này bên trong có phải thật sự tồn tại hai người kia không rõ là thần linh hay quỷ hay không. Nhưng nàng tuyệt đối không có lá gan lại đẩy cánh cửa lớn này ra. Bởi vì nàng hiểu rõ, nếu như hai người kia thật sự tồn tại, mình đẩy cửa ra chỉ sợ sẽ phải gặp cảnh còn kinh khủng hơn là gặp quỷ sống...</w:t>
      </w:r>
    </w:p>
    <w:p>
      <w:pPr>
        <w:pStyle w:val="BodyText"/>
      </w:pPr>
      <w:r>
        <w:t xml:space="preserve"> Trên thực tế lần này nàng thật sự đã sai. Nếu như nàng đẩy cửa ra cũng tuyệt đối không thể nào thấy được Âu Dương và Thiên Vương nữa. Trừ phi nàng có thể có được con mắt với hai màu đen trắng của trẻ con, bằng không tuyệt đối không thể nào thấy được sự hiện hữu của bọn họ.</w:t>
      </w:r>
    </w:p>
    <w:p>
      <w:pPr>
        <w:pStyle w:val="BodyText"/>
      </w:pPr>
      <w:r>
        <w:t xml:space="preserve"> Điều này giống như là một đoạn nhạc đệm. Trong chớp mắt thời gian một tháng đã trôi qua. Thời gian một tháng đối với Thiên Vương và Âu Dương thật sự rất ngắn ngủi, chỉ giống như một người bình thường chớp chớp mắt một cái, gần như đã có thể bỏ qua.</w:t>
      </w:r>
    </w:p>
    <w:p>
      <w:pPr>
        <w:pStyle w:val="BodyText"/>
      </w:pPr>
      <w:r>
        <w:t xml:space="preserve"> Sau một tháng, đôi vợ chồng kia nhận hài tử của bọn họ từ phòng sơ sinh ra ngoài. Bọn họ không phải là người cói tiền có của. Bọn họ không thể nào giống như những người có tiền để con mình sống trong đó nửa năm. Cho nên bọn họ vẫn phải ôm con trở về tự mình chậm rãi nuôi nấng.</w:t>
      </w:r>
    </w:p>
    <w:p>
      <w:pPr>
        <w:pStyle w:val="BodyText"/>
      </w:pPr>
      <w:r>
        <w:t xml:space="preserve"> - Đây chính là sự không công bằng. Tại sao con của người có tiền ngay từ thời khắc sinh ra đã có thể hưởng thụ tất cả những điều này. Còn hài tử này lại chỉ có thể về nhà chứ?</w:t>
      </w:r>
    </w:p>
    <w:p>
      <w:pPr>
        <w:pStyle w:val="BodyText"/>
      </w:pPr>
      <w:r>
        <w:t xml:space="preserve"> Thiên Vương muốn dùng những lời này để phá vỡ lý luận thiên địa công bình của Âu Dương. Nhưng Âu Dương lại lắc đầu nói:</w:t>
      </w:r>
    </w:p>
    <w:p>
      <w:pPr>
        <w:pStyle w:val="BodyText"/>
      </w:pPr>
      <w:r>
        <w:t xml:space="preserve"> - Thiên Vương ngươi cảm thấy cả đời ngươi là hưởng thụ hay là chịu tội?</w:t>
      </w:r>
    </w:p>
    <w:p>
      <w:pPr>
        <w:pStyle w:val="BodyText"/>
      </w:pPr>
      <w:r>
        <w:t xml:space="preserve"> - Ta...</w:t>
      </w:r>
    </w:p>
    <w:p>
      <w:pPr>
        <w:pStyle w:val="BodyText"/>
      </w:pPr>
      <w:r>
        <w:t xml:space="preserve"> Thiên Vương suy nghĩ một chút vẫn không nói rõ được. Dù sao đi nữa nói một cách chuẩn xác, hắn sinh ra cũng không tính là được hưởng thụ. Tuy nhiên giờ này ngày này Thiên Vương có thành tựu như thế, ai dám nói thiên địa này không công bằng đối với Thiên Vương?</w:t>
      </w:r>
    </w:p>
    <w:p>
      <w:pPr>
        <w:pStyle w:val="BodyText"/>
      </w:pPr>
      <w:r>
        <w:t xml:space="preserve"> - Những thứ này nhất thời sao có thể chứng minh được tất cả?</w:t>
      </w:r>
    </w:p>
    <w:p>
      <w:pPr>
        <w:pStyle w:val="BodyText"/>
      </w:pPr>
      <w:r>
        <w:t xml:space="preserve"> Trong khi Âu Dương với Thiên Vương đứng về chuyện này, hai vợ chồng kia đang ở trong nhà bắt đầu nuôi nấng hài tử này.</w:t>
      </w:r>
    </w:p>
    <w:p>
      <w:pPr>
        <w:pStyle w:val="BodyText"/>
      </w:pPr>
      <w:r>
        <w:t xml:space="preserve"> Một năm. . . Hai năm. . . Năm năm... ... Mười năm. . .</w:t>
      </w:r>
    </w:p>
    <w:p>
      <w:pPr>
        <w:pStyle w:val="BodyText"/>
      </w:pPr>
      <w:r>
        <w:t xml:space="preserve"> Trong nháy mắt thời gian vội vã trôi qua. Trong thời gian này, hai vợ chồng bọn họ đã cãi nhau vô số lần. Thời điểm bọn họ cãi vã kịch liệt nhất, thậm chí còn kêu muốn đi ly hôn. Trong thời gian mười năm này hài tử kia có gào khóc cũng có nghịch ngợm cũng có vui vẻ, nhưng lại không hề có bất kỳ ưu thế nào!</w:t>
      </w:r>
    </w:p>
    <w:p>
      <w:pPr>
        <w:pStyle w:val="BodyText"/>
      </w:pPr>
      <w:r>
        <w:t xml:space="preserve"> Thật ra từ giây phút lựa chọn hài tử này, Âu Dương đã biết rõ về vận mệnh của hài tử này. Đây không phải là một hài tửa cấp nhân vật nghịch thiên. Đây là một hài tử chỉ có thể sống một cuộc đời với vận mệnh đi theo quỹ tích tuần hoàn. Nếu như Thiên Vương muốn biết, có lẽ trong nháy mắt đã có thể hiểu rõ tất cả những điều này. Nhưng hắn không làm. Hắn muốn xem thử rốt cuộc Âu Dương muốn nói điều gì.</w:t>
      </w:r>
    </w:p>
    <w:p>
      <w:pPr>
        <w:pStyle w:val="BodyText"/>
      </w:pPr>
      <w:r>
        <w:t xml:space="preserve"> - Trường học cấp thấp nhất. Thành tích cũng kém nhất trong trường học. Hơn nữa hài tử này còn không có thiên phú gì. Thân thể cũng không cường tráng. Trong trường học thường xuyên bị những hài tử khác bắt nạt. Xem tới đây, hắn chính là một tiêu chuẩn bị khổ cực áp bức!</w:t>
      </w:r>
    </w:p>
    <w:p>
      <w:pPr>
        <w:pStyle w:val="BodyText"/>
      </w:pPr>
      <w:r>
        <w:t xml:space="preserve"> Thiên Vương không biết phải nói gì. Âu Dương tùy tiện chọn một người cũng chọn quá mức cực phẩm đi.</w:t>
      </w:r>
    </w:p>
    <w:p>
      <w:pPr>
        <w:pStyle w:val="BodyText"/>
      </w:pPr>
      <w:r>
        <w:t xml:space="preserve"> - Đúng...</w:t>
      </w:r>
    </w:p>
    <w:p>
      <w:pPr>
        <w:pStyle w:val="BodyText"/>
      </w:pPr>
      <w:r>
        <w:t xml:space="preserve"> - Ngươi nhìn tiểu tử béo mập kia một chút. Hắn là hàng xóm của hài tử này. Vận mệnh của tiểu tử mập mạp này hoàn toàn khác với hài tử này. Chúng ta cùng quan sát hai người bọn họ đi!</w:t>
      </w:r>
    </w:p>
    <w:p>
      <w:pPr>
        <w:pStyle w:val="BodyText"/>
      </w:pPr>
      <w:r>
        <w:t xml:space="preserve"> Âu Dương chỉ vào một đứa trẻ ngồi cùng bàn với Trương Thiên Cổ. Trương Thiên Cổ chính là hài tử mà đám người Âu Dương lựa chọn để quan sát. Tiểu tử mập mạp kia tên là Hoàng Thành Huy.</w:t>
      </w:r>
    </w:p>
    <w:p>
      <w:pPr>
        <w:pStyle w:val="BodyText"/>
      </w:pPr>
      <w:r>
        <w:t xml:space="preserve"> Thời gian nhanh chóng trôi quá, hai đứa bé Thiên Cổ và Thành Huy đã trải qua sơ trung cao trung, bước sau cùng lại cùng vào một trường đại học nhị lưu. Chỉ sợ hai người bọn họ có nằm mơ cũng không tưởng tượng được, trên đoạn đường bọn họ đi qua, đều có hai chí cao vô thượng lặng lẽ đứng ở bên cạnh quan sát bọn họ. Nhưng hai người này lại là hai kẻ vô tình tuyệt đối sẽ không giúp đỡ bọn họ cho dù một chút. Bởi vì bất kỳ sự trợ giúp nào cũng có thể thay đổi vận mạng của bọn họ trong nháy mắt. Hai người này muốn nhìn thấy chính là quỹ tích vận mệnh thực sự hai đứa bé.</w:t>
      </w:r>
    </w:p>
    <w:p>
      <w:pPr>
        <w:pStyle w:val="BodyText"/>
      </w:pPr>
      <w:r>
        <w:t xml:space="preserve"> Bắt đầu vào đại học bắt đầu, mập mạp với Thiên Cổ đã bắt đầu khác đi. Thiên Cổ vẫn trầm mặc ít lời như trước kia. Dù sao tình hình gia đình của Thiên Cổ cũng không ra sao. Bản thân hắn lại không phải là một đứa trẻ dễ nhìn. Hơn nữa hắn cũng không thích biểu đạt bản thân. Trong đại học, một nam hài như vậy trên căn bản không có cách nào khiến người ta chú ý tới.</w:t>
      </w:r>
    </w:p>
    <w:p>
      <w:pPr>
        <w:pStyle w:val="BodyText"/>
      </w:pPr>
      <w:r>
        <w:t xml:space="preserve"> Nhưng bản thân Thành Huy lại là một gia hỏa hoạt bát hiếu động. Hai năm qua điều kiện của gia đình mập mạp đã có không ít chuyển biến. Cho nên từ khi bắt đầu vào đại học, Thành Huy kia liền giống như cá được thả vào trong nước. Đủ loại mỹ nữ bắt đầu không ngừng lướt qua cuộc sống của Thành Huy. Điều này khiến Thiên Cổ nhìn thấy vô cùng ước ao.</w:t>
      </w:r>
    </w:p>
    <w:p>
      <w:pPr>
        <w:pStyle w:val="BodyText"/>
      </w:pPr>
      <w:r>
        <w:t xml:space="preserve"> - Tiền tài, mỹ nữ. Âu Dương ngươi lựa chọn tiểu tử mập mạp tương lai sẽ không có quyền lực và địa vị sao?</w:t>
      </w:r>
    </w:p>
    <w:p>
      <w:pPr>
        <w:pStyle w:val="BodyText"/>
      </w:pPr>
      <w:r>
        <w:t xml:space="preserve"> Thiên Vương vẫn không nhìn lén vận mệnh của tiểu tử mập mạp. Ngược lại, hai người kia lại rất thích cuộc sống của bọn họ . .</w:t>
      </w:r>
    </w:p>
    <w:p>
      <w:pPr>
        <w:pStyle w:val="BodyText"/>
      </w:pPr>
      <w:r>
        <w:t xml:space="preserve"> - Xem tiếp đi. Xem tiếp rồi ngươi sẽ hiểu!</w:t>
      </w:r>
    </w:p>
    <w:p>
      <w:pPr>
        <w:pStyle w:val="BodyText"/>
      </w:pPr>
      <w:r>
        <w:t xml:space="preserve"> Âu Dương giống như một gian thương bán hàng vậy. Hắn vẫn giữ kín không chịu nói cho Thiên Vương biết.</w:t>
      </w:r>
    </w:p>
    <w:p>
      <w:pPr>
        <w:pStyle w:val="BodyText"/>
      </w:pPr>
      <w:r>
        <w:t xml:space="preserve"> Thời gian lại chuyển dời. Thiên Cổ và Thành Huy tốt nghiệp đại học. Ngày tốt nghiệp đại học, Thành Huy rời nhà tới trường học từ sáng sớm. Hắn cũng lớn tiếng la lên mình được giải phóng, mình được tự do. Thiên Cổ lại cùng các bạn học chụp bức ảnh chung cuối cùng. Khi Thiên Cổ đi tới cửa trường đại học, hắn quay đầu lại nhìn, không ngờ thấy được một học muội hắn không hay chú ý tới lại lặng lẽ đứng ở phía xa chuẩn bị vẫy tay từ biệt hắn.</w:t>
      </w:r>
    </w:p>
    <w:p>
      <w:pPr>
        <w:pStyle w:val="BodyText"/>
      </w:pPr>
      <w:r>
        <w:t xml:space="preserve"> - Chuyện này... Đây chính là điều ngươi muốn cho ta thấy sao?</w:t>
      </w:r>
    </w:p>
    <w:p>
      <w:pPr>
        <w:pStyle w:val="BodyText"/>
      </w:pPr>
      <w:r>
        <w:t xml:space="preserve"> Giờ phút này Thiên Vương dường như đã hiểu rõ được điều gì đó.</w:t>
      </w:r>
    </w:p>
    <w:p>
      <w:pPr>
        <w:pStyle w:val="BodyText"/>
      </w:pPr>
      <w:r>
        <w:t xml:space="preserve"> - Ha ha, đúng vậy. Bốn năm đại học, tiểu tử mập mạp kia có vô số đào hoa vận. Nhưng so với Thiên Cổ hắn lại phải bỏ ra rất nhiều thứ. Thiên Cổ bỏ ra ít hơn, tất nhiên hắn cũng nhận được ít hơn. Nhưng hiện tại xem ra, ngươi nguyện ý làm tiểu tử mập mạp ra đi không có ai nhớ tới, hay nguyện ý làm một kẻ yên tĩnh, trong lúc ra đi có người tiễn biệt như Thiên Cổ đây?</w:t>
      </w:r>
    </w:p>
    <w:p>
      <w:pPr>
        <w:pStyle w:val="BodyText"/>
      </w:pPr>
      <w:r>
        <w:t xml:space="preserve"> Âu Dương nói vậy khiến Thiên Vương phải cúi đầu. Thật ra nói theo một ý nghĩa nào đó, Thiên Vương và Âu Dương chính là Thiên Cổ và tiểu tử mập mạp kia. Hai người hình như lấy thân phận những người đứng xem nhìn mình vậy.</w:t>
      </w:r>
    </w:p>
    <w:p>
      <w:pPr>
        <w:pStyle w:val="BodyText"/>
      </w:pPr>
      <w:r>
        <w:t xml:space="preserve"> Từ ngày bước chân ra khỏi trường học, Thành Huy đã phát huy năng lực của mình về phía toàn xã hội. Đầu tiên hắn lợi dụng tài lực của nhà mình, tự mình mở ra một công ty nho nhỏ. Trong thời gian năm năm, Thành Huy dựa vào thủ đoạn khéo léo của mình, không ngờ khiến công ty nhỏ trong tỉnh này tỉnh trở nên khá nổi danh. Hắn cũng đã trở thành một ông trẻ chủ tuổi.</w:t>
      </w:r>
    </w:p>
    <w:p>
      <w:pPr>
        <w:pStyle w:val="BodyText"/>
      </w:pPr>
      <w:r>
        <w:t xml:space="preserve"> Nhưng nhìn chung Thiên Cổ...</w:t>
      </w:r>
    </w:p>
    <w:p>
      <w:pPr>
        <w:pStyle w:val="BodyText"/>
      </w:pPr>
      <w:r>
        <w:t xml:space="preserve"> Sau khi ra khỏi trường đại học, Thiên Cổ đã ném đi không biết bao nhiêu bộ hồ sơ. Đại thể nhận được các câu trả lơi như thành tích của ngươi tại trường học quá kém. Bản thân ngươi không có bất kỳ kinh nghiệm nào. Ngươi quá còn trẻ.</w:t>
      </w:r>
    </w:p>
    <w:p>
      <w:pPr>
        <w:pStyle w:val="BodyText"/>
      </w:pPr>
      <w:r>
        <w:t xml:space="preserve"> - Thấy không. Tốt nghiệp cùng một trường đại học, nếu như dựa theo lý luận ngươi đã từng nói, bất luận lúc trước hay sau này thế nào, chí ít vào lúc này giữa bọn họ hẳn là phải tương đồng, cũng nên có đãi ngộ công bằng. Nhưng hiện tại ngươi xem một chút đi. Sau năm năm này, tại sao đãi ngộ mà bọn họ nhận được lại không giống nhau, cũng không công bằng đây?</w:t>
      </w:r>
    </w:p>
    <w:p>
      <w:pPr>
        <w:pStyle w:val="BodyText"/>
      </w:pPr>
      <w:r>
        <w:t xml:space="preserve"> Một câu nói của Âu Dương lại khiến Thiên Vương ngậm miệng.</w:t>
      </w:r>
    </w:p>
    <w:p>
      <w:pPr>
        <w:pStyle w:val="BodyText"/>
      </w:pPr>
      <w:r>
        <w:t xml:space="preserve"> - Tiếp tục xem đi. Sau đó ta sẽ dùng sự thật để nói cho ngươi biết. Thật ra thiên địa chưa bao giờ từ bỏ bất kỳ một người nào, cũng chưa bao giờ không công bằng đối với bất kỳ người nào!</w:t>
      </w:r>
    </w:p>
    <w:p>
      <w:pPr>
        <w:pStyle w:val="BodyText"/>
      </w:pPr>
      <w:r>
        <w:t xml:space="preserve"> Âu Dương dẫn theo Thiên Vương không ngừng ở bên cạnh hai người này, xem hai người này có xuất thân, vận mệnh và lý tưởng gần như hoàn toàn khác nhau, lại phấn đầu từng chút một... ...</w:t>
      </w:r>
    </w:p>
    <w:p>
      <w:pPr>
        <w:pStyle w:val="BodyText"/>
      </w:pPr>
      <w:r>
        <w:t xml:space="preserve"> Thành Huy vẫn đang phát triển công ty của mình, nhưng cùng với công ty ngày càng phát triển, những người bên cạnh Thành Huy ngược lại càng ngày càng ít, thời gian năm năm, vừa mới ba mươi tuổi đầu trên đầu Thành Huy đã bắt đầu xuất hiện tóc bạc.</w:t>
      </w:r>
    </w:p>
    <w:p>
      <w:pPr>
        <w:pStyle w:val="BodyText"/>
      </w:pPr>
      <w:r>
        <w:t xml:space="preserve"> Còn Thiên Cổ chỉ là một viên chức nhỏ trong công ty, tìm một gái ở quê kết hôn, mặc dù cuộc sống cũng không quá tốt, nhưng hàng ngày về nhà nhìn thê tử cơm nước cho mình, trên mặt Thiên Cổ lúc nào cũng lộ ra vẻ tươi cười, bất luận hàng ngày mệt nhọc cỡ nào, buổi tối về nhà Thiên Cổ luôn có thể quên đi mọi u sầu.</w:t>
      </w:r>
    </w:p>
    <w:p>
      <w:pPr>
        <w:pStyle w:val="BodyText"/>
      </w:pPr>
      <w:r>
        <w:t xml:space="preserve"> - Trong mắt ngươi cường giả thực sự mạnh như vậy sao?</w:t>
      </w:r>
    </w:p>
    <w:p>
      <w:pPr>
        <w:pStyle w:val="BodyText"/>
      </w:pPr>
      <w:r>
        <w:t xml:space="preserve"> Âu Dương đứng ở đó nhìn Thiên Vương cúi đầu không nói. Nếu như dựa theo lý luận của Thiên Vương, ông trời không công bằng với Thiên Cổ, dù sao cuộc sống choáng ngợp trong vàng son như Thành Huy mới là cuộc sống tốt nhất.</w:t>
      </w:r>
    </w:p>
    <w:p>
      <w:pPr>
        <w:pStyle w:val="BodyText"/>
      </w:pPr>
      <w:r>
        <w:t xml:space="preserve"> - Nhìn cường giả trong mắt ngươi xem, hắn sở hữu quyền lực sở hữu tiền tài, bên người có vô số mỹ nữ, nhưng hắn lại không có tình cảm, hắn không có bằng hữu, cái gọi là bằng hữu của hắn chẳng qua là tồn tại vì lợi ích, cái này giống như những người ngươi từng thu nạp. Thiên Vương, ngươi có tin không? Nếu như những người gọi là thủ hạ của ngươi biết tin ngươi chết, bọn họ khẳng định sẽ quên ngươi rất nhanh, còn ta thì khác, cho dù ta chết, bằng hữu của ta cũng sẽ không tin tưởng, bọn họ sẽ đợi ta lần thứ hai xuất hiện, thậm chí sẽ báo thù cho ta! Đây là sự khác nhau lớn nhất giữa hai chúng ta.</w:t>
      </w:r>
    </w:p>
    <w:p>
      <w:pPr>
        <w:pStyle w:val="BodyText"/>
      </w:pPr>
      <w:r>
        <w:t xml:space="preserve"> Mỗi câu nói của Âu Dương đều giống như lưỡi dao sắc bén xuyên thấu trái tim Thiên Vương.</w:t>
      </w:r>
    </w:p>
    <w:p>
      <w:pPr>
        <w:pStyle w:val="BodyText"/>
      </w:pPr>
      <w:r>
        <w:t xml:space="preserve"> - Kỳ thực ông trời luôn công bằng, khi nó cho ngươi có được thứ gì đó, nó cũng sẽ khiến ngươi mất đi thứ gì đó. Thành Huy có được quyền lợi và tiền tài vô thượng, nhưng lại mất đi tình bằng hữu và tình thân. Thiên Cổ có được tình bằng hữu và thân tình và hữu tình, nhưng lại mất đi tiền tài và quyền lợi, như vậy còn không công bằng sao?</w:t>
      </w:r>
    </w:p>
    <w:p>
      <w:pPr>
        <w:pStyle w:val="BodyText"/>
      </w:pPr>
      <w:r>
        <w:t xml:space="preserve"> Âu Dương vỗ vai Thiên Vương, lúc này hai người giống như hai lão bằng hữu, chứ không phải địch nhân.</w:t>
      </w:r>
    </w:p>
    <w:p>
      <w:pPr>
        <w:pStyle w:val="BodyText"/>
      </w:pPr>
      <w:r>
        <w:t xml:space="preserve"> - Nhìn tiếp đi.</w:t>
      </w:r>
    </w:p>
    <w:p>
      <w:pPr>
        <w:pStyle w:val="BodyText"/>
      </w:pPr>
      <w:r>
        <w:t xml:space="preserve"> Thời gian tiếp tục trôi qua, đảo mắt đã hai mươi năm, Thành Huy vẫn chưa kết hôn, mỗi ngày vẫn chìm trong cuộc sống xa xỉ, làm những cuộc giao tiếp vụ lợi. Lúc này Thành Huy mới năm mươi tuổi đầu, nhưng tóc sớm bạc trắng, chỉ có thể dùng thuốc nhuộm tóc và nụ cười giả dối để ẩn giấu.</w:t>
      </w:r>
    </w:p>
    <w:p>
      <w:pPr>
        <w:pStyle w:val="Compact"/>
      </w:pPr>
      <w:r>
        <w:t xml:space="preserve"> </w:t>
      </w:r>
      <w:r>
        <w:br w:type="textWrapping"/>
      </w:r>
      <w:r>
        <w:br w:type="textWrapping"/>
      </w:r>
    </w:p>
    <w:p>
      <w:pPr>
        <w:pStyle w:val="Heading2"/>
      </w:pPr>
      <w:bookmarkStart w:id="1136" w:name="chương-1217-kết-cục-của-sinh-mệnh"/>
      <w:bookmarkEnd w:id="1136"/>
      <w:r>
        <w:t xml:space="preserve">1114. Chương 1217: Kết Cục Của Sinh Mệnh</w:t>
      </w:r>
    </w:p>
    <w:p>
      <w:pPr>
        <w:pStyle w:val="Compact"/>
      </w:pPr>
      <w:r>
        <w:br w:type="textWrapping"/>
      </w:r>
      <w:r>
        <w:br w:type="textWrapping"/>
      </w:r>
      <w:r>
        <w:t xml:space="preserve">Còn Thiên Cổ, ngày nào Thiên Cổ cũng tươi cười, nhìn con gái khoác áo cô dâu, Thiên Cổ cảm thấy mình rất hạnh phúc, mặc dù không có được quyền lợi tiền tài, nhưng lại có thể nhìn thấy con gái ngày ngày trưởng thành, kết hôn, đây là hạnh phúc vô cùng đáng giá.</w:t>
      </w:r>
    </w:p>
    <w:p>
      <w:pPr>
        <w:pStyle w:val="BodyText"/>
      </w:pPr>
      <w:r>
        <w:t xml:space="preserve"> - Cường giả chỉ thủ che thiên, nhưng hạnh phúc cường giả muốn lại xa xôi như vậy, cách đây rất lâu ta cũng giống như ngươi, ta bước trên con đường không ngừng phấn đấu, nhưng sau nhiều lần luân hồi, ta tự hỏi mình, ta đang truy cầu cái gì? Chỉ vì muốn trở nên mạnh hơn thôi sao? Kỳ thực không phải, thứ ta truy cầu chính là hạnh phúc, quay đầu nhìn lại, kỳ thực bất cứ lúc nào hạnh phúc cũng ở bên mình, chỉ có điều ta chưa bao giờ nhìn thấy. Chỉ khi ta quay đầu lại, trên lưng ta đã đeo quá nhiều thứ, bước chân của ta đã không thể dừng lại.</w:t>
      </w:r>
    </w:p>
    <w:p>
      <w:pPr>
        <w:pStyle w:val="BodyText"/>
      </w:pPr>
      <w:r>
        <w:t xml:space="preserve"> Trên mặt Âu Dương lộ ra nụ cười bình thản, hắn có thể hiểu được tâm trạng của Thiên Vương.</w:t>
      </w:r>
    </w:p>
    <w:p>
      <w:pPr>
        <w:pStyle w:val="BodyText"/>
      </w:pPr>
      <w:r>
        <w:t xml:space="preserve"> - Nếu như ta không truy cầu quá nhiều như vậy, có lẽ bây giờ ta còn đang ở Chân Linh Giới thậm chí đã chết, có lẽ trên thế giới này sẽ không có Thần Tiễn cũng không có thánh khí Thứ Kiêu Cung, thậm chí không có ai nhớ đến tồn tại của Âu Dương, nhưng ít ra cuộc đời ta vẫn hạnh phúc. Con người không phải sống vì người khác, mà là sống cho chính mình.</w:t>
      </w:r>
    </w:p>
    <w:p>
      <w:pPr>
        <w:pStyle w:val="BodyText"/>
      </w:pPr>
      <w:r>
        <w:t xml:space="preserve"> Âu Dương tự nói với bản thân mình.</w:t>
      </w:r>
    </w:p>
    <w:p>
      <w:pPr>
        <w:pStyle w:val="BodyText"/>
      </w:pPr>
      <w:r>
        <w:t xml:space="preserve"> Thiên Vương cầm chén rượu trên bàn, kỳ thực hắn đã thay đổi rất nhiều, nếu như là trước đây, hắn khẳng định sẽ không uống mấy thứ này, nhưng hiện nay trong tay Âu Dương, tâm trí hắn bắt đầu rối loạn, hắn bắt đầu hoài nghi truy tìm ban đầu của mình có phải không chính xác hay không.</w:t>
      </w:r>
    </w:p>
    <w:p>
      <w:pPr>
        <w:pStyle w:val="BodyText"/>
      </w:pPr>
      <w:r>
        <w:t xml:space="preserve"> - Thiên Vương, ngươi rất mạnh, trong mắt ngươi có thể ngoại trừ ta ra, những người khác đều là kiến hôi, thế nhưng ngươi tự hỏi mình xem, ngươi thực sự lý giải đám kiến hôi đó sao?</w:t>
      </w:r>
    </w:p>
    <w:p>
      <w:pPr>
        <w:pStyle w:val="BodyText"/>
      </w:pPr>
      <w:r>
        <w:t xml:space="preserve"> Âu Dương uống một ngụm rượu tiếp tục nói:</w:t>
      </w:r>
    </w:p>
    <w:p>
      <w:pPr>
        <w:pStyle w:val="BodyText"/>
      </w:pPr>
      <w:r>
        <w:t xml:space="preserve"> - Hơn nữa không ai trong chúng ta thực sự lý giải thế giới này, hóa đạo! Đúng vậy, hóa đạo nắm trong tay thế giới này, nhưng ngươi dám xác định thế giới này có phải cũng là tiểu thế giới trong mắt cường giả mạnh hơn? Có lẽ chúng ta cũng chỉ là một trong số kiến hôi đó mà thôi?</w:t>
      </w:r>
    </w:p>
    <w:p>
      <w:pPr>
        <w:pStyle w:val="BodyText"/>
      </w:pPr>
      <w:r>
        <w:t xml:space="preserve"> - Ta vì cường đại mà vứt bỏ tất cả, ta còn có thể quay đầu lại sao?</w:t>
      </w:r>
    </w:p>
    <w:p>
      <w:pPr>
        <w:pStyle w:val="BodyText"/>
      </w:pPr>
      <w:r>
        <w:t xml:space="preserve"> Thiên Vương đột nhiên ngẩng đầu.</w:t>
      </w:r>
    </w:p>
    <w:p>
      <w:pPr>
        <w:pStyle w:val="BodyText"/>
      </w:pPr>
      <w:r>
        <w:t xml:space="preserve"> - Ta cũng đã từng hỏi mình vấn đề này, ngươi nói ta còn có thể quay đầu lại không?</w:t>
      </w:r>
    </w:p>
    <w:p>
      <w:pPr>
        <w:pStyle w:val="BodyText"/>
      </w:pPr>
      <w:r>
        <w:t xml:space="preserve"> Âu Dương không trả lời, mà hỏi ngược lại, những lời này lại khiến Thiên Vương lần thứ hai cúi đầu không nói.</w:t>
      </w:r>
    </w:p>
    <w:p>
      <w:pPr>
        <w:pStyle w:val="BodyText"/>
      </w:pPr>
      <w:r>
        <w:t xml:space="preserve"> Thời gian vẫn trôi qua, lại thêm năm năm nữa trôi qua, thân thể Thành Huy đã ngày càng kém, nhưng công ty của hắn cũng rất nổi tiếng trên Địa Cầu, Thành Huy cũng được liệt vào hàng tỷ phú toàn câu, nhưng Thành Huy lại phát hiện, ánh mắt của những người trước đây sùng bái hắn đều thay đổi, những người đó chỉ hận không thể khiến hắn chết nhanh, chỉ hận không thể lập tức cướp đi gia sản của hắn.</w:t>
      </w:r>
    </w:p>
    <w:p>
      <w:pPr>
        <w:pStyle w:val="BodyText"/>
      </w:pPr>
      <w:r>
        <w:t xml:space="preserve"> Lúc này Thành Huy rất sợ hãi, rất sợ hãi, hắn đột nhiên phát hiện bên cạnh mình không còn một ai có thể dựa vào, hắn không có thân nhân không có bằng hữu, thậm chí ngay cả hài tử cũng không có, lúc này Thành Huy bắt đầu tự hỏi, rốt cuộc cuộc đời này là vì cái gì?</w:t>
      </w:r>
    </w:p>
    <w:p>
      <w:pPr>
        <w:pStyle w:val="BodyText"/>
      </w:pPr>
      <w:r>
        <w:t xml:space="preserve"> - Kẽo kẹt... ...</w:t>
      </w:r>
    </w:p>
    <w:p>
      <w:pPr>
        <w:pStyle w:val="BodyText"/>
      </w:pPr>
      <w:r>
        <w:t xml:space="preserve"> Cửa phòng bệnh mở ra, Thành Huy nhìn thấy Thiên Cổ mang theo những thứ vô cùng bình thường, từ ngoài cửa đi vào. Thời khắc nhìn thấy Thiên Cổ, nước mắt Thành Huy cũng không khống chế được chảy xuống.</w:t>
      </w:r>
    </w:p>
    <w:p>
      <w:pPr>
        <w:pStyle w:val="BodyText"/>
      </w:pPr>
      <w:r>
        <w:t xml:space="preserve"> - Thành Huy ...</w:t>
      </w:r>
    </w:p>
    <w:p>
      <w:pPr>
        <w:pStyle w:val="BodyText"/>
      </w:pPr>
      <w:r>
        <w:t xml:space="preserve"> Thiên Cổ nhìn người bằng hữu lúc này trở nên yếu đuối như vậy, trong mắt hắn cũng lấp lánh nước mắt.</w:t>
      </w:r>
    </w:p>
    <w:p>
      <w:pPr>
        <w:pStyle w:val="BodyText"/>
      </w:pPr>
      <w:r>
        <w:t xml:space="preserve"> - Thiên Cổ ...</w:t>
      </w:r>
    </w:p>
    <w:p>
      <w:pPr>
        <w:pStyle w:val="BodyText"/>
      </w:pPr>
      <w:r>
        <w:t xml:space="preserve"> Thành Huy ngồi dậy cầm lấy tay Thiên Cổ, Thành Huy phát hiện, đi hết cuộc đời đến lúc tuổi già, người thực lòng đến thăm mình nhất lại là người bằng hữu trước kia của mình. Cách đây không lâu Thành Huy còn cho rằng Thiên Cổ không có tiền đồ, nhưng hôm nay Thành Huy minh bạch, có lẽ Thiên Cổ đã lựa chọn đúng.</w:t>
      </w:r>
    </w:p>
    <w:p>
      <w:pPr>
        <w:pStyle w:val="BodyText"/>
      </w:pPr>
      <w:r>
        <w:t xml:space="preserve"> - Vận mệnh của hắn đã hết, đêm nay chính là tử kỳ của hắn.</w:t>
      </w:r>
    </w:p>
    <w:p>
      <w:pPr>
        <w:pStyle w:val="BodyText"/>
      </w:pPr>
      <w:r>
        <w:t xml:space="preserve"> Âu Dương nhìn Thành Huy, hắn không cần thăm dò số phận của Thành Huy, chỉ từ tử khí phát ra trên người Thành Huy, hắn là có thể suy đoán ra tất cả.</w:t>
      </w:r>
    </w:p>
    <w:p>
      <w:pPr>
        <w:pStyle w:val="BodyText"/>
      </w:pPr>
      <w:r>
        <w:t xml:space="preserve"> Đối với mọi người đêm nay là một đêm rất yên tĩnh, nhưng trong bệnh viện, hai mắt Thành Huy đã biến thành hai màu hắc bạch như ban đầu, trong mắt hắn mang theo vẻ lưu luyến mãnh liệt với thế giới này. Hắn thấy được hai người lơ lửng trong không trung....</w:t>
      </w:r>
    </w:p>
    <w:p>
      <w:pPr>
        <w:pStyle w:val="BodyText"/>
      </w:pPr>
      <w:r>
        <w:t xml:space="preserve"> - Các ngươi...</w:t>
      </w:r>
    </w:p>
    <w:p>
      <w:pPr>
        <w:pStyle w:val="BodyText"/>
      </w:pPr>
      <w:r>
        <w:t xml:space="preserve"> Thành Huy đã nói không ra lời, nhưng suy nghĩ trong lòng hắn Thiên Vương và Âu Dương đều có thể nghe được.</w:t>
      </w:r>
    </w:p>
    <w:p>
      <w:pPr>
        <w:pStyle w:val="BodyText"/>
      </w:pPr>
      <w:r>
        <w:t xml:space="preserve"> - Chúng ta theo ngươi mấy chục năm, nhưng chúng ta cũng không phải quỷ thần hại người, chúng ta chỉ muốn nhìn cuộc dời của ngươi mà thôi. Hiện tại vận mệnh của ngươi đã đi tới điểm cuối cùng, nếu có kiếp sau hãy nhớ kỹ, hạnh phúc có lẽ không khó khăn như vậy.</w:t>
      </w:r>
    </w:p>
    <w:p>
      <w:pPr>
        <w:pStyle w:val="BodyText"/>
      </w:pPr>
      <w:r>
        <w:t xml:space="preserve"> Âu Dương nói xong, nỗi luyến tiếc cuối cùng của Thành Huy cũng biến mất, linh hồn của hắn đi qua cánh cửa luân hồi, bay vào hàng lang luân hồi. Lúc này hắn cũng đã đi hết cuộc đời của mình.</w:t>
      </w:r>
    </w:p>
    <w:p>
      <w:pPr>
        <w:pStyle w:val="BodyText"/>
      </w:pPr>
      <w:r>
        <w:t xml:space="preserve"> - Người đã chết mặc dù không biết, nhưng chúng ta xem xem tất cả có phải bi ai như vậy không....</w:t>
      </w:r>
    </w:p>
    <w:p>
      <w:pPr>
        <w:pStyle w:val="BodyText"/>
      </w:pPr>
      <w:r>
        <w:t xml:space="preserve"> Âu Dương và Thiên Vương bắt đầu đi theo Thiên Cổ.</w:t>
      </w:r>
    </w:p>
    <w:p>
      <w:pPr>
        <w:pStyle w:val="BodyText"/>
      </w:pPr>
      <w:r>
        <w:t xml:space="preserve"> Thời gian lại lưu chuyển, lại hai mươi năm trôi qua, thê tử của Thiên Cổ đã rời thế, lúc này Thiên Cổ đã sắp tám mươi tuổi nhìn cháu ngoại của mình lấy vợ, hai tay run rẩy đưa tiền lì xì, lúc này ai cũng biết hắn rất kích động.</w:t>
      </w:r>
    </w:p>
    <w:p>
      <w:pPr>
        <w:pStyle w:val="BodyText"/>
      </w:pPr>
      <w:r>
        <w:t xml:space="preserve"> - Vận mệnh của hắn cũng đến điểm cuối cùng rồi!</w:t>
      </w:r>
    </w:p>
    <w:p>
      <w:pPr>
        <w:pStyle w:val="BodyText"/>
      </w:pPr>
      <w:r>
        <w:t xml:space="preserve"> Âu Dương nhìn Thiên Cổ, con người mà hắn đã đi theo từ khi người đó sinh ra cuối cùng cũng đi đến điểm cuối của sinh mệnh.</w:t>
      </w:r>
    </w:p>
    <w:p>
      <w:pPr>
        <w:pStyle w:val="BodyText"/>
      </w:pPr>
      <w:r>
        <w:t xml:space="preserve"> - Sinh mệnh của con người luôn luôn yếu đuối như vậy, không đến thời gian trăm năm, nhưng bọn họ lại trải qua nhiều chuyện như vậy....</w:t>
      </w:r>
    </w:p>
    <w:p>
      <w:pPr>
        <w:pStyle w:val="BodyText"/>
      </w:pPr>
      <w:r>
        <w:t xml:space="preserve"> Thiên Vương giống như đã không còn nói những hoàn toàn vô tình như trước kia, hắn cũng học được cảm thán.</w:t>
      </w:r>
    </w:p>
    <w:p>
      <w:pPr>
        <w:pStyle w:val="BodyText"/>
      </w:pPr>
      <w:r>
        <w:t xml:space="preserve"> - Kỳ thực bất luận sinh mệnh của ai cũng đều yếu đuối như vậy, cho dù là tu luyện giả, tiên nhân nhìn như sở hữu sinh mệnh vô tận, nhưng ai biết một khắc sau bọn họ sống hay chết...</w:t>
      </w:r>
    </w:p>
    <w:p>
      <w:pPr>
        <w:pStyle w:val="BodyText"/>
      </w:pPr>
      <w:r>
        <w:t xml:space="preserve"> Âu Dương không tiếp tục nói nữa, bởi vì lúc này đã tới lúc Thiên Cổ nằm trên giường bệnh, lúc này con mắt Thiên Cổ cũng biến thành hai màu hắc bạch.</w:t>
      </w:r>
    </w:p>
    <w:p>
      <w:pPr>
        <w:pStyle w:val="BodyText"/>
      </w:pPr>
      <w:r>
        <w:t xml:space="preserve"> Thiên Cổ nhìn Âu Dương và Thiên Vương đứng trước giường bệnh, hắn phảng phất như nhớ lại cái gì trước đây, nhìn hai nam tử này, trong mắt hắn chớp động một tia quang mang.</w:t>
      </w:r>
    </w:p>
    <w:p>
      <w:pPr>
        <w:pStyle w:val="BodyText"/>
      </w:pPr>
      <w:r>
        <w:t xml:space="preserve"> - Hắn có thể nhận ra chúng ta?</w:t>
      </w:r>
    </w:p>
    <w:p>
      <w:pPr>
        <w:pStyle w:val="BodyText"/>
      </w:pPr>
      <w:r>
        <w:t xml:space="preserve"> Thiên Vương có chút khó tin.</w:t>
      </w:r>
    </w:p>
    <w:p>
      <w:pPr>
        <w:pStyle w:val="BodyText"/>
      </w:pPr>
      <w:r>
        <w:t xml:space="preserve"> - Ngươi hỏi hắn chẳng phải sẽ biết ...</w:t>
      </w:r>
    </w:p>
    <w:p>
      <w:pPr>
        <w:pStyle w:val="BodyText"/>
      </w:pPr>
      <w:r>
        <w:t xml:space="preserve"> Âu Dương có chút không biết nói gì, loại vấn đề này trực tiếp hỏi người trong cuộc không tốt hơn sao...</w:t>
      </w:r>
    </w:p>
    <w:p>
      <w:pPr>
        <w:pStyle w:val="BodyText"/>
      </w:pPr>
      <w:r>
        <w:t xml:space="preserve"> Thiên Cổ đương nhiên không thể nhận ra Âu Dương và Thiên Vương, mặc dù khi hắn sinh ra đã từng nhìn thấy hai tôn thần này, nhưng lúc đó đầu óc của hắn còn chưa nhớ được Âu Dương và Thiên Vương, nhiều nhất chỉ còn lưu lại cảm giác quen thuộc.</w:t>
      </w:r>
    </w:p>
    <w:p>
      <w:pPr>
        <w:pStyle w:val="BodyText"/>
      </w:pPr>
      <w:r>
        <w:t xml:space="preserve"> - Cuộc đời của ngươi nhìn như tầm thường tẻ nhạt, nhưng cuối cùng ngươi lại là một trong những người hạnh phúc, ngươi có một thê tử yêu thương ngươi, ngươi có hài tử vô cùng hiếu thuận, ngươi có thể nhìn thấy truyền thừa của mình, cuộc đời của ngươi hạnh phúc hơn rất nhiều người khác, hiện nay số phận đã tới điểm cuối cùng, hãy buông bỏ tất cả đi.</w:t>
      </w:r>
    </w:p>
    <w:p>
      <w:pPr>
        <w:pStyle w:val="BodyText"/>
      </w:pPr>
      <w:r>
        <w:t xml:space="preserve"> Âu Dương nói đến đây, phát hiện trong mắt Thiên Cổ vẫn có vẻ không cam lòng.</w:t>
      </w:r>
    </w:p>
    <w:p>
      <w:pPr>
        <w:pStyle w:val="Compact"/>
      </w:pPr>
      <w:r>
        <w:t xml:space="preserve"> </w:t>
      </w:r>
      <w:r>
        <w:br w:type="textWrapping"/>
      </w:r>
      <w:r>
        <w:br w:type="textWrapping"/>
      </w:r>
    </w:p>
    <w:p>
      <w:pPr>
        <w:pStyle w:val="Heading2"/>
      </w:pPr>
      <w:bookmarkStart w:id="1137" w:name="chương-1218-thiên-vương-vô-lực"/>
      <w:bookmarkEnd w:id="1137"/>
      <w:r>
        <w:t xml:space="preserve">1115. Chương 1218: Thiên Vương Vô Lực</w:t>
      </w:r>
    </w:p>
    <w:p>
      <w:pPr>
        <w:pStyle w:val="Compact"/>
      </w:pPr>
      <w:r>
        <w:br w:type="textWrapping"/>
      </w:r>
      <w:r>
        <w:br w:type="textWrapping"/>
      </w:r>
      <w:r>
        <w:t xml:space="preserve">Đây là sự khác nhau giữa con người và tiên, Nghi Quân và Trịnh Tú Nhi, cho dù chết như vậy nhưng cũng xem như tương đối bình thản, nhưng con người lại không làm được.</w:t>
      </w:r>
    </w:p>
    <w:p>
      <w:pPr>
        <w:pStyle w:val="BodyText"/>
      </w:pPr>
      <w:r>
        <w:t xml:space="preserve"> Tử khí dần dần thay thế tức giận, xua tan sinh mệnh lực cuối cùng của Thiên Cổ. Cuộc đời của Thiên Cổ cũng xem như đi đến cuối cùng, toàn bộ phòng bệnh đều vang lên tiếng khóc, Thiên Cổ bay ra khỏi thể xác tiến vào trong luân hồi.</w:t>
      </w:r>
    </w:p>
    <w:p>
      <w:pPr>
        <w:pStyle w:val="BodyText"/>
      </w:pPr>
      <w:r>
        <w:t xml:space="preserve"> - Ngươi có lẽ đã minh bạch.</w:t>
      </w:r>
    </w:p>
    <w:p>
      <w:pPr>
        <w:pStyle w:val="BodyText"/>
      </w:pPr>
      <w:r>
        <w:t xml:space="preserve"> Âu Dương mỉm cười nhìn Thiên Vương, rất hiển nhiên Thiên Vương đã xuất hiện biến hóa cực lớn, hắn đã không còn là kẻ không ngừng gầm rú muốn hủy diệt tất cả.</w:t>
      </w:r>
    </w:p>
    <w:p>
      <w:pPr>
        <w:pStyle w:val="BodyText"/>
      </w:pPr>
      <w:r>
        <w:t xml:space="preserve"> - Ban đầu bất cứ sinh mệnh nào cũng giống như cây cỏ được mang tới thế giới này, thiên địa rất công bằng với mọi người, bất luận sinh mệnh nào rời khỏi thế giới này, cho dù là chúng ta, cuối cùng cũng không thể mang đi cái gì, đây là luân hồi, đây là công bằng. Thiên Vương, hạnh phúc của ngươi ở đâu?</w:t>
      </w:r>
    </w:p>
    <w:p>
      <w:pPr>
        <w:pStyle w:val="BodyText"/>
      </w:pPr>
      <w:r>
        <w:t xml:space="preserve"> Âu Dương nhìn Thiên Vương, lúc này Âu Dương cảm thấy Thiên Vương rất đau xót, một người chí cao ngay cả hạnh phúc cũng không có, ý nghĩa tồn tại của hắn lẽ nào chỉ vì hóa đạo?</w:t>
      </w:r>
    </w:p>
    <w:p>
      <w:pPr>
        <w:pStyle w:val="BodyText"/>
      </w:pPr>
      <w:r>
        <w:t xml:space="preserve"> Một hồi lâu Thiên Vương mới mở miệng, hắn nhìn Âu Dương, lộ ra nụ cười đau khổ, đây là lần đầu tiên Âu Dương nhìn thấy biểu tình nhân tính hóa trên mặt Thiên Vương.</w:t>
      </w:r>
    </w:p>
    <w:p>
      <w:pPr>
        <w:pStyle w:val="BodyText"/>
      </w:pPr>
      <w:r>
        <w:t xml:space="preserve"> - Có lẽ trước đây ta từng có hạnh phúc, nhưng ta không quý trọng, hiện tại ta đã không có cơ hội.</w:t>
      </w:r>
    </w:p>
    <w:p>
      <w:pPr>
        <w:pStyle w:val="BodyText"/>
      </w:pPr>
      <w:r>
        <w:t xml:space="preserve"> Trong lòng Thiên Vương bỗng nhiên cảm thấy cô đơn.</w:t>
      </w:r>
    </w:p>
    <w:p>
      <w:pPr>
        <w:pStyle w:val="BodyText"/>
      </w:pPr>
      <w:r>
        <w:t xml:space="preserve"> Âu Dương vỗ vai Thiên Vương nói:</w:t>
      </w:r>
    </w:p>
    <w:p>
      <w:pPr>
        <w:pStyle w:val="BodyText"/>
      </w:pPr>
      <w:r>
        <w:t xml:space="preserve"> - Vì sao nói như vậy? Nói cho ta biết, hạnh phúc ban đầu của ngươi là cái gì?</w:t>
      </w:r>
    </w:p>
    <w:p>
      <w:pPr>
        <w:pStyle w:val="BodyText"/>
      </w:pPr>
      <w:r>
        <w:t xml:space="preserve"> - Có thể chính là nàng... Nhưng nàng sẽ không tha thứ cho ta, thế giới này cũng sẽ không tha thứ cho ta, cảm tạ ngươi Âu Dương, từ trước đây rất lâu ta đã truy cầu bất bại, nhưng đến bây giờ, ta đã thành công, nhưng ta có được cái gì?</w:t>
      </w:r>
    </w:p>
    <w:p>
      <w:pPr>
        <w:pStyle w:val="BodyText"/>
      </w:pPr>
      <w:r>
        <w:t xml:space="preserve"> Thiên Vương thực sự rất bi thảm, một người chỉ biết trở nên mạnh hơn, một người ngay cả mục tiêu cũng không có, một người ngay cả hạnh phúc là cái gì cũng không hiểu.</w:t>
      </w:r>
    </w:p>
    <w:p>
      <w:pPr>
        <w:pStyle w:val="BodyText"/>
      </w:pPr>
      <w:r>
        <w:t xml:space="preserve"> - Không có bằng hữu không có thân nhân, cả đời ngươi chỉ biết trở nên mạnh hơn, kết quả khi đứng trên đỉnh cao nhất lại phát hiện, ngoài cô độc mình không có bất cứ cái gì, có lẽ ta đã minh bạch vì sao ngươi muốn hủy diệt thế giới này.</w:t>
      </w:r>
    </w:p>
    <w:p>
      <w:pPr>
        <w:pStyle w:val="BodyText"/>
      </w:pPr>
      <w:r>
        <w:t xml:space="preserve"> - Kỳ thực ngươi cũng không phải cảm thấy thế giới này dơ bẩn, mà là ngươi cảm thấy mình không thuộc về thế giới này, ngươi sợ hãi, ngươi không được thế giới này tiếp nhận, ngươi hi vọng được người khác tiếp nhận, ngươi cũng hi vọng được người khác vây xung quanh, cho nên ngươi muốn thành lập một thế giới như vậy, ta hỏi ngươi, cho dù ta không ngăn cản ngươi, ngươi nghĩ có thể không?</w:t>
      </w:r>
    </w:p>
    <w:p>
      <w:pPr>
        <w:pStyle w:val="BodyText"/>
      </w:pPr>
      <w:r>
        <w:t xml:space="preserve"> Nếu như là trước đây, Thiên Vương khẳng định sẽ gật đầu, thế nhưng sau khi nhìn qua cuộc đời của Thành Huy và Thiên Cổ, Thiên Vương minh bạch, đó chỉ có thể là hy vọng xa vời của mình mà thôi.</w:t>
      </w:r>
    </w:p>
    <w:p>
      <w:pPr>
        <w:pStyle w:val="BodyText"/>
      </w:pPr>
      <w:r>
        <w:t xml:space="preserve"> Ánh bình minh đã bắt đầu xua tan hắc ám, phủ xuống thế giới này.</w:t>
      </w:r>
    </w:p>
    <w:p>
      <w:pPr>
        <w:pStyle w:val="BodyText"/>
      </w:pPr>
      <w:r>
        <w:t xml:space="preserve"> - Âu Dương, chúng ta vẫn là bằng hữu chứ?</w:t>
      </w:r>
    </w:p>
    <w:p>
      <w:pPr>
        <w:pStyle w:val="BodyText"/>
      </w:pPr>
      <w:r>
        <w:t xml:space="preserve"> Thiên Vương đột nhiên hỏi ra vấn đề này, vấn đề này nhìn qua rất buồn cười, một khắc trước hai người còn đang liều mạng sinh tử, lúc này lại hỏi đối phương có phải là bằng hữu hay không?</w:t>
      </w:r>
    </w:p>
    <w:p>
      <w:pPr>
        <w:pStyle w:val="BodyText"/>
      </w:pPr>
      <w:r>
        <w:t xml:space="preserve"> - Chúng ta có phải là bằng hữu hay không không phải chỉ cần ta nói hay ngươi nói, mà là chúng ta thật sự cho rằng như vậy, nếu như kêu ta nói, ta sẽ nói ngươi là bằng hữu của ta, còn ngươi thì sao?</w:t>
      </w:r>
    </w:p>
    <w:p>
      <w:pPr>
        <w:pStyle w:val="BodyText"/>
      </w:pPr>
      <w:r>
        <w:t xml:space="preserve"> Lúc này những lời Âu Dương nói đều là phát ra từ nội tâm.</w:t>
      </w:r>
    </w:p>
    <w:p>
      <w:pPr>
        <w:pStyle w:val="BodyText"/>
      </w:pPr>
      <w:r>
        <w:t xml:space="preserve"> - Cảm tạ ngươi Âu Dương, bất luận trước kia như thế nào, chí ít lúc này trong lòng ta ngươi là bằng hữu của ta, bằng hữu tốt nhất!</w:t>
      </w:r>
    </w:p>
    <w:p>
      <w:pPr>
        <w:pStyle w:val="BodyText"/>
      </w:pPr>
      <w:r>
        <w:t xml:space="preserve"> - Thiên Vương, kỳ thực trong lòng ngươi cũng có tiếc nuối, vì sao không đi truy tìm?</w:t>
      </w:r>
    </w:p>
    <w:p>
      <w:pPr>
        <w:pStyle w:val="BodyText"/>
      </w:pPr>
      <w:r>
        <w:t xml:space="preserve"> Âu Dương đứng dậy nhìn Thiên Vương hỏi.</w:t>
      </w:r>
    </w:p>
    <w:p>
      <w:pPr>
        <w:pStyle w:val="BodyText"/>
      </w:pPr>
      <w:r>
        <w:t xml:space="preserve"> - Ta... Không còn kịp nữa, ta đã làm nhiều chuyện có lỗi, sợ rằng sẽ không còn ai tha thứ...</w:t>
      </w:r>
    </w:p>
    <w:p>
      <w:pPr>
        <w:pStyle w:val="BodyText"/>
      </w:pPr>
      <w:r>
        <w:t xml:space="preserve"> Thiên Vương cúi đầu, có thể nhìn ra trong lòng hắn vẫn rất thê lương.</w:t>
      </w:r>
    </w:p>
    <w:p>
      <w:pPr>
        <w:pStyle w:val="BodyText"/>
      </w:pPr>
      <w:r>
        <w:t xml:space="preserve"> - Không đi làm làm sao biết có thể hay không? Nếu không đi làm, cuộc đời ngươi có thể sẽ mãi không thành công, nếu như ngươi đi làm, cho dù thất bại ngươi cũng không mất đi cái gì.</w:t>
      </w:r>
    </w:p>
    <w:p>
      <w:pPr>
        <w:pStyle w:val="BodyText"/>
      </w:pPr>
      <w:r>
        <w:t xml:space="preserve"> Âu Dương bổ vào hư không, thông đạo thông đến tiên giới đã hiện ra trước mặt hai người.</w:t>
      </w:r>
    </w:p>
    <w:p>
      <w:pPr>
        <w:pStyle w:val="BodyText"/>
      </w:pPr>
      <w:r>
        <w:t xml:space="preserve"> Âu Dương chỉ vào trong thông đạo nói:</w:t>
      </w:r>
    </w:p>
    <w:p>
      <w:pPr>
        <w:pStyle w:val="BodyText"/>
      </w:pPr>
      <w:r>
        <w:t xml:space="preserve"> - Ta cũng phải vào luân hồi làm chuyện của ta, Thiên Vương, ta tin tưởng ta có thể thành công, ta cũng tin tưởng ngươi có thể thành công.</w:t>
      </w:r>
    </w:p>
    <w:p>
      <w:pPr>
        <w:pStyle w:val="BodyText"/>
      </w:pPr>
      <w:r>
        <w:t xml:space="preserve"> Nghe Âu Dương nói, Thiên Vương mỉm cười nói:</w:t>
      </w:r>
    </w:p>
    <w:p>
      <w:pPr>
        <w:pStyle w:val="BodyText"/>
      </w:pPr>
      <w:r>
        <w:t xml:space="preserve"> - Cảm tạ ngươi, bằng hữu, thì ra ta cũng có bằng hữu...</w:t>
      </w:r>
    </w:p>
    <w:p>
      <w:pPr>
        <w:pStyle w:val="BodyText"/>
      </w:pPr>
      <w:r>
        <w:t xml:space="preserve"> Thiên Vương nói xong, Âu Dương đã mỉm cười bước vào trong luân hồi biến mất không thấy.</w:t>
      </w:r>
    </w:p>
    <w:p>
      <w:pPr>
        <w:pStyle w:val="BodyText"/>
      </w:pPr>
      <w:r>
        <w:t xml:space="preserve"> Thiên Vương nhìn Âu Dương biến mất, hắn bước nhanh vào tiên giới.</w:t>
      </w:r>
    </w:p>
    <w:p>
      <w:pPr>
        <w:pStyle w:val="BodyText"/>
      </w:pPr>
      <w:r>
        <w:t xml:space="preserve"> - Hi nhi, nàng còn có thể tha thứ cho ta không?</w:t>
      </w:r>
    </w:p>
    <w:p>
      <w:pPr>
        <w:pStyle w:val="BodyText"/>
      </w:pPr>
      <w:r>
        <w:t xml:space="preserve"> Thiên Vương đứng trong hư không tiên giới, hắn phát hiện lúc này mình có chút sợ hãi, mình lấy thân hóa đạo, có thể nói là người thống trị thế giới này, nhưng lúc này mình lại sợ hãi, Thiên Vương lắc đầu mỉm cười, nhưng hắn vẫn rất cảm tạ Âu Dương, nếu như không có Âu Dương, có thể hắn vĩnh viễn cũng không biết, cảm giác minh bạch tất cả thì ra tốt như vậy.</w:t>
      </w:r>
    </w:p>
    <w:p>
      <w:pPr>
        <w:pStyle w:val="BodyText"/>
      </w:pPr>
      <w:r>
        <w:t xml:space="preserve"> Thiên Vương tiến về phía đại mạc, lúc này hắn hoàn toàn không có tự tin, nếu như dựa theo năng lực của Thiên Vương, một bước bước ra là có thể đến đại mạc, thế nhưng hắn cũng không dám bước ra một bước này, chậm rãi hành tẩu trên đại địa.</w:t>
      </w:r>
    </w:p>
    <w:p>
      <w:pPr>
        <w:pStyle w:val="BodyText"/>
      </w:pPr>
      <w:r>
        <w:t xml:space="preserve"> Cuối cùng đến ngày thứ mười, Thiên Vương rốt cuộc đến được sát biên giới đại mạc sát, nơi này vẫn hoang vắng như vậy. Thiên Vương đứng ở đây, trước mắt hắn là đất bồi mênh mông, ở đây chỉ có một mình hắn</w:t>
      </w:r>
    </w:p>
    <w:p>
      <w:pPr>
        <w:pStyle w:val="BodyText"/>
      </w:pPr>
      <w:r>
        <w:t xml:space="preserve"> - Xem ra ta đã thất bại ...</w:t>
      </w:r>
    </w:p>
    <w:p>
      <w:pPr>
        <w:pStyle w:val="BodyText"/>
      </w:pPr>
      <w:r>
        <w:t xml:space="preserve"> Thiên Vương ngồi xuống mặt cát, vẻ mặt thống khổ, khi hắn cúi đầu, một bóng người xuất hiện trước mặt hắn, cứ như vậy lẳng lặng đứng nhìn hắn...</w:t>
      </w:r>
    </w:p>
    <w:p>
      <w:pPr>
        <w:pStyle w:val="BodyText"/>
      </w:pPr>
      <w:r>
        <w:t xml:space="preserve"> Bóng người che khuất thái dương, Thiên Vương nhìn cái bóng quen thuộc, hắn ngẩng đầu lên, chính là nữ tử quen thuộc đó.</w:t>
      </w:r>
    </w:p>
    <w:p>
      <w:pPr>
        <w:pStyle w:val="BodyText"/>
      </w:pPr>
      <w:r>
        <w:t xml:space="preserve"> - Ngươi thật sự đã trở về!</w:t>
      </w:r>
    </w:p>
    <w:p>
      <w:pPr>
        <w:pStyle w:val="BodyText"/>
      </w:pPr>
      <w:r>
        <w:t xml:space="preserve"> Minh Hậu nhìn nam tử trước mặt mình, nàng biết biết lúc này nam nhân đó rốt cuộc đã minh bạch cái gì mới là quan trọng nhất.</w:t>
      </w:r>
    </w:p>
    <w:p>
      <w:pPr>
        <w:pStyle w:val="BodyText"/>
      </w:pPr>
      <w:r>
        <w:t xml:space="preserve"> - Hi Nhi!</w:t>
      </w:r>
    </w:p>
    <w:p>
      <w:pPr>
        <w:pStyle w:val="BodyText"/>
      </w:pPr>
      <w:r>
        <w:t xml:space="preserve"> Thiên Vương ôm lấy Hinh Nhi vào lòng, cho tới bây giờ hắn mới biết, thì ra cảm giác ôm Hi Nhi lại vui vẻ và hạnh phúc hơn khi hắn chấp chưởng toàn bộ thế giới này.</w:t>
      </w:r>
    </w:p>
    <w:p>
      <w:pPr>
        <w:pStyle w:val="BodyText"/>
      </w:pPr>
      <w:r>
        <w:t xml:space="preserve"> Thiên Vương vĩnh viễn không muốn buông tay ra, hắn muốn ôm nữ tử này từ lúc mặt trời mọc đến lúc mặt trời lặn.</w:t>
      </w:r>
    </w:p>
    <w:p>
      <w:pPr>
        <w:pStyle w:val="BodyText"/>
      </w:pPr>
      <w:r>
        <w:t xml:space="preserve"> - Âu Dương đâu?</w:t>
      </w:r>
    </w:p>
    <w:p>
      <w:pPr>
        <w:pStyle w:val="BodyText"/>
      </w:pPr>
      <w:r>
        <w:t xml:space="preserve"> Minh Hậu nhìn Thiên Vương, cho dù là nàng cũng không ngờ Âu Dương có thể thực sự thay đổi suy nghĩ của Thiên Vương, để Thiên Vương về lại lúc ban đầu.</w:t>
      </w:r>
    </w:p>
    <w:p>
      <w:pPr>
        <w:pStyle w:val="BodyText"/>
      </w:pPr>
      <w:r>
        <w:t xml:space="preserve"> - Hắn? Ha ha, hắn cũng đang tìm kiếm hạnh phúc của mình, nàng xem!</w:t>
      </w:r>
    </w:p>
    <w:p>
      <w:pPr>
        <w:pStyle w:val="BodyText"/>
      </w:pPr>
      <w:r>
        <w:t xml:space="preserve"> Thiên Vương vươn tay điểm ra, hàng lang luân hồi bị mở ra, nhìn thấy lúc này Âu Dương không ngừng bay lượn trong thế giới.</w:t>
      </w:r>
    </w:p>
    <w:p>
      <w:pPr>
        <w:pStyle w:val="BodyText"/>
      </w:pPr>
      <w:r>
        <w:t xml:space="preserve"> - Ca ca, ngươi làm gì vậy, ta căn bản không biết ngươi.</w:t>
      </w:r>
    </w:p>
    <w:p>
      <w:pPr>
        <w:pStyle w:val="BodyText"/>
      </w:pPr>
      <w:r>
        <w:t xml:space="preserve"> Một nam tử mặc hắc y nhìn Âu Dương hỏi.</w:t>
      </w:r>
    </w:p>
    <w:p>
      <w:pPr>
        <w:pStyle w:val="BodyText"/>
      </w:pPr>
      <w:r>
        <w:t xml:space="preserve"> - Trầm Điễn, đây là trí nhớ của ngươi!</w:t>
      </w:r>
    </w:p>
    <w:p>
      <w:pPr>
        <w:pStyle w:val="BodyText"/>
      </w:pPr>
      <w:r>
        <w:t xml:space="preserve"> Âu Dương điểm tay lên trán nam tử, sau vô số ký hiệu chớp động, nam tử dần dần nhắm mắt lại, sau khi mở ra, nam tử không dám tin tưởng nhìn Âu Dương trước mặt mình.</w:t>
      </w:r>
    </w:p>
    <w:p>
      <w:pPr>
        <w:pStyle w:val="BodyText"/>
      </w:pPr>
      <w:r>
        <w:t xml:space="preserve"> - Vì sao ta không chết? Ta không phải biến thành linh hồn rồi sao?</w:t>
      </w:r>
    </w:p>
    <w:p>
      <w:pPr>
        <w:pStyle w:val="BodyText"/>
      </w:pPr>
      <w:r>
        <w:t xml:space="preserve"> Trầm Điễn còn nhớ rõ cuối cùng mình bị Thiên Vương bắt được sau đó hủy diệt, vì sao mình lại luân hồi chuyển thế thành người?</w:t>
      </w:r>
    </w:p>
    <w:p>
      <w:pPr>
        <w:pStyle w:val="Compact"/>
      </w:pPr>
      <w:r>
        <w:t xml:space="preserve"> </w:t>
      </w:r>
      <w:r>
        <w:br w:type="textWrapping"/>
      </w:r>
      <w:r>
        <w:br w:type="textWrapping"/>
      </w:r>
    </w:p>
    <w:p>
      <w:pPr>
        <w:pStyle w:val="Heading2"/>
      </w:pPr>
      <w:bookmarkStart w:id="1138" w:name="chương-1219-đại-kết-cục"/>
      <w:bookmarkEnd w:id="1138"/>
      <w:r>
        <w:t xml:space="preserve">1116. Chương 1219: Đại Kết Cục</w:t>
      </w:r>
    </w:p>
    <w:p>
      <w:pPr>
        <w:pStyle w:val="Compact"/>
      </w:pPr>
      <w:r>
        <w:br w:type="textWrapping"/>
      </w:r>
      <w:r>
        <w:br w:type="textWrapping"/>
      </w:r>
      <w:r>
        <w:t xml:space="preserve">- Vấn đề này đừng hỏi nữa, ta đã trả lời không biết bao nhiêu lần, cầm lấy!</w:t>
      </w:r>
    </w:p>
    <w:p>
      <w:pPr>
        <w:pStyle w:val="BodyText"/>
      </w:pPr>
      <w:r>
        <w:t xml:space="preserve"> Âu Dương cầm một cây tiểu cung màu vàng đặt vào tay Trầm Điễn, sau đó phất phất tay nói:</w:t>
      </w:r>
    </w:p>
    <w:p>
      <w:pPr>
        <w:pStyle w:val="BodyText"/>
      </w:pPr>
      <w:r>
        <w:t xml:space="preserve"> - Nhớ là nhất định phải đến!</w:t>
      </w:r>
    </w:p>
    <w:p>
      <w:pPr>
        <w:pStyle w:val="BodyText"/>
      </w:pPr>
      <w:r>
        <w:t xml:space="preserve"> - Đây là cái gì?</w:t>
      </w:r>
    </w:p>
    <w:p>
      <w:pPr>
        <w:pStyle w:val="BodyText"/>
      </w:pPr>
      <w:r>
        <w:t xml:space="preserve"> Trầm Điễn la lên, Âu Dương đã đạp phá hư không rời đi, trong hư không chỉ truyền đến một thanh âm:</w:t>
      </w:r>
    </w:p>
    <w:p>
      <w:pPr>
        <w:pStyle w:val="BodyText"/>
      </w:pPr>
      <w:r>
        <w:t xml:space="preserve"> - Đến lúc đó đến sẽ biết...</w:t>
      </w:r>
    </w:p>
    <w:p>
      <w:pPr>
        <w:pStyle w:val="BodyText"/>
      </w:pPr>
      <w:r>
        <w:t xml:space="preserve"> Sự tình giống như vậy diễn ra trên khắp thế giới, Âu Dương lại bôn ba qua vô số thế giới tìm kiếm đám chiến hữu và bằng hữu của mình.</w:t>
      </w:r>
    </w:p>
    <w:p>
      <w:pPr>
        <w:pStyle w:val="BodyText"/>
      </w:pPr>
      <w:r>
        <w:t xml:space="preserve"> Thiên Vương nắm tay Minh Hậu, đứng trước tuyết sơn nói:</w:t>
      </w:r>
    </w:p>
    <w:p>
      <w:pPr>
        <w:pStyle w:val="BodyText"/>
      </w:pPr>
      <w:r>
        <w:t xml:space="preserve"> - Âu Dương thực sự quá ngu ngốc, hắn hoàn toàn có thể nói với ta, ta có thể kéo tất cả mọi người đến trong nháy mắt, sau đó hồi phục ký ức cho bọn họ, hà tất phải chạy đi tìm từng người như vậy?</w:t>
      </w:r>
    </w:p>
    <w:p>
      <w:pPr>
        <w:pStyle w:val="BodyText"/>
      </w:pPr>
      <w:r>
        <w:t xml:space="preserve"> - Hắn có lẽ rất cao hứng, hắn gánh vác quá nhiều như vậy, càng đi tới phía sau hắn càng mệt mỏi, trước kia hắn có thể liều lĩnh chiến đấu, có thể vì mục tiêu của mình không ngừng tiến lên, nhưng khi hắn đi tới cuối cùng lại phát hiện thì ra trọng trách của mình lại nặng nề như vậy, nhưng hắn không từ bỏ, hắn vẫn kiên trì giữ lời hứa của nam nhân, cho nên bất cứ lúc nào cũng ưu tú như vậy.</w:t>
      </w:r>
    </w:p>
    <w:p>
      <w:pPr>
        <w:pStyle w:val="BodyText"/>
      </w:pPr>
      <w:r>
        <w:t xml:space="preserve"> Nghe thấy lời nói của Minh Hậu, Thiên Vương cũng phá lên cười ha ha. Kỳ thực Minh Hậu nói không hề sai, càng gánh vác nhiều lại càng mệt mỏi.</w:t>
      </w:r>
    </w:p>
    <w:p>
      <w:pPr>
        <w:pStyle w:val="BodyText"/>
      </w:pPr>
      <w:r>
        <w:t xml:space="preserve"> - Càng là cường đại càng cô đơn, cho nên để không cô đơn, ta quyết định sau này không thể cường đại nữa!</w:t>
      </w:r>
    </w:p>
    <w:p>
      <w:pPr>
        <w:pStyle w:val="BodyText"/>
      </w:pPr>
      <w:r>
        <w:t xml:space="preserve"> Thiên Vương rất trịnh trọng nói....</w:t>
      </w:r>
    </w:p>
    <w:p>
      <w:pPr>
        <w:pStyle w:val="BodyText"/>
      </w:pPr>
      <w:r>
        <w:t xml:space="preserve"> Tất cả đều đang tiến hành, không ai phát hiện, thời gian chuyển dời, toàn bộ tuyết sơn đã bắt đầu xuất hiện biến hóa, một thông đạo thông đến các thế giới được mở ra, vô số vật điềm lành của thế giới từ trong những thế giới nào đó bay ra, tạo thành một hình vẽ điềm lành cực lớn.</w:t>
      </w:r>
    </w:p>
    <w:p>
      <w:pPr>
        <w:pStyle w:val="BodyText"/>
      </w:pPr>
      <w:r>
        <w:t xml:space="preserve"> - Tuyết sơn này quá vướng mắt, dọn đi trước đã, sau đó lại dọn về!</w:t>
      </w:r>
    </w:p>
    <w:p>
      <w:pPr>
        <w:pStyle w:val="BodyText"/>
      </w:pPr>
      <w:r>
        <w:t xml:space="preserve"> Thiên Vương nói xong, bắt đầu di chuyển tuyết sơn cực lớn. Lần này động tĩnh thật sự là quá lớn, mọi người từ trên tuyết sơn phi xuống, khi bọn hắn nhìn thấy Thiên Vương, tất cả đều đồng loạt biến sắc. Nhưng khi bọn hắn đều hoài nghi Âu Dương có phải đã thua, chợt nhìn thấy trên bầu trời một mảnh huyết quang chớp động, một nam tử lười biếng từ bầu trời bay xuống, sau đó giống như không có việc gì, đứng bên cạnh Thiên Vương, còn vỗ vỗ vai Thiên Vương nói:</w:t>
      </w:r>
    </w:p>
    <w:p>
      <w:pPr>
        <w:pStyle w:val="BodyText"/>
      </w:pPr>
      <w:r>
        <w:t xml:space="preserve"> - Mệt chết ta, mấy ngày nay ta đã bay qua vô số thế giới, chuyện tiếp theo còn phải nhờ ngươi hỗ trợ ...</w:t>
      </w:r>
    </w:p>
    <w:p>
      <w:pPr>
        <w:pStyle w:val="BodyText"/>
      </w:pPr>
      <w:r>
        <w:t xml:space="preserve"> Nhìn thấy Thiên Vương và Âu Dương như vậy, tất cả mọi người đều ngây người. Hai người này một khắc trước còn liều mạng sinh tử, hiện giờ tại sao lại trở thành như vậy?</w:t>
      </w:r>
    </w:p>
    <w:p>
      <w:pPr>
        <w:pStyle w:val="BodyText"/>
      </w:pPr>
      <w:r>
        <w:t xml:space="preserve"> - Ngươi.... các ngươi?</w:t>
      </w:r>
    </w:p>
    <w:p>
      <w:pPr>
        <w:pStyle w:val="BodyText"/>
      </w:pPr>
      <w:r>
        <w:t xml:space="preserve"> Ngụy Bỉnh Dập cảm thấy đầu óc của mình có chút mê man, hắn chỉ vào hai người, nhất thời không biết nên nói những gì.</w:t>
      </w:r>
    </w:p>
    <w:p>
      <w:pPr>
        <w:pStyle w:val="BodyText"/>
      </w:pPr>
      <w:r>
        <w:t xml:space="preserve"> - Đây chính là lấy thân hóa đạo!</w:t>
      </w:r>
    </w:p>
    <w:p>
      <w:pPr>
        <w:pStyle w:val="BodyText"/>
      </w:pPr>
      <w:r>
        <w:t xml:space="preserve"> Một bóng người từ trên trời giáng xuống, hắn mặc y phục bạch sắc, khi người này đi ra, Âu Dương tiến lên một bước ôm lấy hắn, người này nhìn phía dưới nói:</w:t>
      </w:r>
    </w:p>
    <w:p>
      <w:pPr>
        <w:pStyle w:val="BodyText"/>
      </w:pPr>
      <w:r>
        <w:t xml:space="preserve"> - Không ngờ ta là người đầu tiên đến đây, nhưng thiệp mời của ngươi thật sự rất thú vị...</w:t>
      </w:r>
    </w:p>
    <w:p>
      <w:pPr>
        <w:pStyle w:val="BodyText"/>
      </w:pPr>
      <w:r>
        <w:t xml:space="preserve"> Người tới chính là Hoắc Khải Phong, cũng chính là bằng hữu Triệu Cương trước kia của Âu Dương. Âu Dương tìm được hắn, hắn lại tái sinh trong thế giới khác, nếu như không phải Âu Dương đánh thức ký ức của hắn, chỉ sợ cả đời này hắn cũng không biết mình là ai.</w:t>
      </w:r>
    </w:p>
    <w:p>
      <w:pPr>
        <w:pStyle w:val="BodyText"/>
      </w:pPr>
      <w:r>
        <w:t xml:space="preserve"> - Các ngươi còn ngây người ra đó làm gì, khách nhân đã bắt đầu đến rồi, chúng ta nên bắt đầu tiếp đãi.</w:t>
      </w:r>
    </w:p>
    <w:p>
      <w:pPr>
        <w:pStyle w:val="BodyText"/>
      </w:pPr>
      <w:r>
        <w:t xml:space="preserve"> Âu Dương quay đầu lại liếc mắt nhìn mọi người, nhưng hắn phát hiện trong mắt mọi người đều là vẻ mơ hồ không giải thích được. Nhưng khi Âu Dương nhìn thấy ánh mắt của mọi người, hắn mới vỗ vỗ trán mình, mình chỉ lo chạy đi phát thiệp mời, lại quên mất thông báo cho chủ nhân thật sự.</w:t>
      </w:r>
    </w:p>
    <w:p>
      <w:pPr>
        <w:pStyle w:val="BodyText"/>
      </w:pPr>
      <w:r>
        <w:t xml:space="preserve"> - Xem đầu óc ta này... Hôm nay là ngày đại hỉ của ta...</w:t>
      </w:r>
    </w:p>
    <w:p>
      <w:pPr>
        <w:pStyle w:val="BodyText"/>
      </w:pPr>
      <w:r>
        <w:t xml:space="preserve"> Câu nói của Âu Dương trực tiếp khiến những người ở đây sửng sốt, ngày đại hỉ? Làm sao lại là ngày đại hỉ?</w:t>
      </w:r>
    </w:p>
    <w:p>
      <w:pPr>
        <w:pStyle w:val="BodyText"/>
      </w:pPr>
      <w:r>
        <w:t xml:space="preserve"> - Ta không thông báo cho mọi người sao?</w:t>
      </w:r>
    </w:p>
    <w:p>
      <w:pPr>
        <w:pStyle w:val="BodyText"/>
      </w:pPr>
      <w:r>
        <w:t xml:space="preserve"> Âu Dương có thể vì buông thả được tất cả, cho nên cảm thấy quá cao hứng, làm chuyện có chút hơi...</w:t>
      </w:r>
    </w:p>
    <w:p>
      <w:pPr>
        <w:pStyle w:val="BodyText"/>
      </w:pPr>
      <w:r>
        <w:t xml:space="preserve"> - Âu Dương, ngươi định lấy Vệ Thi tỷ tỷ như vậy sao.</w:t>
      </w:r>
    </w:p>
    <w:p>
      <w:pPr>
        <w:pStyle w:val="BodyText"/>
      </w:pPr>
      <w:r>
        <w:t xml:space="preserve"> Yên Hồng liếc mắt nhìn Âu Dương, còn Vệ Thi cũng hết chỗ nói. Vệ Thi đột nhiên phát giác mình có phải thực sự nhìn lầm người .</w:t>
      </w:r>
    </w:p>
    <w:p>
      <w:pPr>
        <w:pStyle w:val="BodyText"/>
      </w:pPr>
      <w:r>
        <w:t xml:space="preserve"> - Âu Dương, tiểu tử nhà ngươi, đây là hôn lễ hoàn mỹ nhất trên thế giới này mà ngươi hứa với ta sao!</w:t>
      </w:r>
    </w:p>
    <w:p>
      <w:pPr>
        <w:pStyle w:val="BodyText"/>
      </w:pPr>
      <w:r>
        <w:t xml:space="preserve"> Lại có một nam một nữ từ trong thông đạo thời không đi ra, đây là Lưu Tĩnh và Thiệu Phong. Vì chờ hôn lễ này, hai người đã đợi một vòng luân hồi, nhưng hiện tại Âu Dương lại làm ra một hôn lễ vội vàng như vậy.</w:t>
      </w:r>
    </w:p>
    <w:p>
      <w:pPr>
        <w:pStyle w:val="BodyText"/>
      </w:pPr>
      <w:r>
        <w:t xml:space="preserve"> - Nhìn dáng vẻ xúc động của ngươi kìa, chủ nhân còn chưa biết hôn lễ, ngươi đã đi thông báo cho khách nhân. Được rồi, được rồi, vẫn để ta thu xếp đi!</w:t>
      </w:r>
    </w:p>
    <w:p>
      <w:pPr>
        <w:pStyle w:val="BodyText"/>
      </w:pPr>
      <w:r>
        <w:t xml:space="preserve"> Lúc này Bạch Hủ Minh phải đứng ra, nói như thế nào hắn cũng coi như là trưởng bối của Âu Dương, lúc này hắn không đứng ra còn ai đứng.</w:t>
      </w:r>
    </w:p>
    <w:p>
      <w:pPr>
        <w:pStyle w:val="BodyText"/>
      </w:pPr>
      <w:r>
        <w:t xml:space="preserve"> - Còn có chúng ta.</w:t>
      </w:r>
    </w:p>
    <w:p>
      <w:pPr>
        <w:pStyle w:val="BodyText"/>
      </w:pPr>
      <w:r>
        <w:t xml:space="preserve"> Lại có hai thanh âm từ trên trời giáng xuống, nhìn thấy hai bóng người quen thuộc xuất hiện, hai người này cũng xem như trưởng bối của Âu Dương, Trịnh Khôn và Sở Tương Hợp!</w:t>
      </w:r>
    </w:p>
    <w:p>
      <w:pPr>
        <w:pStyle w:val="BodyText"/>
      </w:pPr>
      <w:r>
        <w:t xml:space="preserve"> - Rối loạn, toàn bộ lộn xộn, Âu Dương, đây là ngươi hôn lễ mà ngươi hứa hẹn sao?</w:t>
      </w:r>
    </w:p>
    <w:p>
      <w:pPr>
        <w:pStyle w:val="BodyText"/>
      </w:pPr>
      <w:r>
        <w:t xml:space="preserve"> Lúc này huấn luyện viên Lưu Khải Hàng toàn thân mặc trang phục đạo sĩ, nếu như không phải hắn vẫn hói đầu như trước, có thể Âu Dương thực sự không nhận ra.</w:t>
      </w:r>
    </w:p>
    <w:p>
      <w:pPr>
        <w:pStyle w:val="BodyText"/>
      </w:pPr>
      <w:r>
        <w:t xml:space="preserve"> - Huấn luyện viên, người đừng tổn hại ta, ta đi thông báo cho mọi người, hiện tại mọi người đều chạy đến đây, nhưng ta lại quên mất thông báo cho bên này.</w:t>
      </w:r>
    </w:p>
    <w:p>
      <w:pPr>
        <w:pStyle w:val="BodyText"/>
      </w:pPr>
      <w:r>
        <w:t xml:space="preserve"> Âu Dương thật sự không biết nên nói cái gì, kêu mình chuẩn bị hôn lễ này, mình lại kích động quên trước quên sau.</w:t>
      </w:r>
    </w:p>
    <w:p>
      <w:pPr>
        <w:pStyle w:val="BodyText"/>
      </w:pPr>
      <w:r>
        <w:t xml:space="preserve"> - Không sao, hiện trường để ta bố trí.</w:t>
      </w:r>
    </w:p>
    <w:p>
      <w:pPr>
        <w:pStyle w:val="BodyText"/>
      </w:pPr>
      <w:r>
        <w:t xml:space="preserve"> Thiên Vương đứng ra nói:</w:t>
      </w:r>
    </w:p>
    <w:p>
      <w:pPr>
        <w:pStyle w:val="BodyText"/>
      </w:pPr>
      <w:r>
        <w:t xml:space="preserve"> - Dù thế nào ta cũng xem như nửa chủ nhân, hơn nữa ta còn định cho mượn chỗ hoàn thành hôn lễ của ta và Hinh Nhi.</w:t>
      </w:r>
    </w:p>
    <w:p>
      <w:pPr>
        <w:pStyle w:val="BodyText"/>
      </w:pPr>
      <w:r>
        <w:t xml:space="preserve"> Thiên Vương thủ đoạn nắm tay Minh Hậu. Nhưng lời nói của hắn khiến mọi người cảm thấy rất kỳ quái.</w:t>
      </w:r>
    </w:p>
    <w:p>
      <w:pPr>
        <w:pStyle w:val="BodyText"/>
      </w:pPr>
      <w:r>
        <w:t xml:space="preserve"> - Còn ngây người ra đó làm gì, các vị đại thúc đại gia, nhanh chuẩn bị đi, đừng để ta ném chết.</w:t>
      </w:r>
    </w:p>
    <w:p>
      <w:pPr>
        <w:pStyle w:val="BodyText"/>
      </w:pPr>
      <w:r>
        <w:t xml:space="preserve"> Âu Dương thực sự nóng nảy, chuyện cho tới bây giờ mới phát hiện mình chưa chuẩn bị gì cả. Một hôn lễ tập thế, nếu như làm đến cuối cùng phát hiện khách nhân đến dự đều mang theo lễ vật, nhưng chủ nhân lại không chuẩn bị cái gì thì mất mặt đến thế nào.</w:t>
      </w:r>
    </w:p>
    <w:p>
      <w:pPr>
        <w:pStyle w:val="BodyText"/>
      </w:pPr>
      <w:r>
        <w:t xml:space="preserve"> - Ta đến bố trí hiện trường!</w:t>
      </w:r>
    </w:p>
    <w:p>
      <w:pPr>
        <w:pStyle w:val="BodyText"/>
      </w:pPr>
      <w:r>
        <w:t xml:space="preserve"> Thiên Vương chủ động nhận thầu công tác bố trí hiện trường, có thể nói tuyệt đối không ai hợp hơn hắn, bởi vì hắn có thể tùy ý biến hóa các thế giới.</w:t>
      </w:r>
    </w:p>
    <w:p>
      <w:pPr>
        <w:pStyle w:val="BodyText"/>
      </w:pPr>
      <w:r>
        <w:t xml:space="preserve"> - Y phục tân nương chuẩn bị như thế nào?</w:t>
      </w:r>
    </w:p>
    <w:p>
      <w:pPr>
        <w:pStyle w:val="BodyText"/>
      </w:pPr>
      <w:r>
        <w:t xml:space="preserve"> Trong lúc nhất thời đủ loại vấn đề khiến Âu Dương choáng váng, Âu Dương chưa từng tham gia hôn lễ của người khác, chứ đừng nói là hôn lễ của mình.</w:t>
      </w:r>
    </w:p>
    <w:p>
      <w:pPr>
        <w:pStyle w:val="BodyText"/>
      </w:pPr>
      <w:r>
        <w:t xml:space="preserve"> - Các ngươi tự làm đi, dù sao ta chỉ có chút bản lĩnh.</w:t>
      </w:r>
    </w:p>
    <w:p>
      <w:pPr>
        <w:pStyle w:val="BodyText"/>
      </w:pPr>
      <w:r>
        <w:t xml:space="preserve"> Trong lúc nhất thời Âu Dương chỉ có thể chơi xấu, nhưng những lời này của hắn cũng khiến tất cả mọi người nở nụ cười.</w:t>
      </w:r>
    </w:p>
    <w:p>
      <w:pPr>
        <w:pStyle w:val="BodyText"/>
      </w:pPr>
      <w:r>
        <w:t xml:space="preserve"> - Đây tuyệt đối là một hôn lễ gấp gáp đệ nhất.</w:t>
      </w:r>
    </w:p>
    <w:p>
      <w:pPr>
        <w:pStyle w:val="BodyText"/>
      </w:pPr>
      <w:r>
        <w:t xml:space="preserve"> Một đám người oán giận nhìn Âu Dương nói:</w:t>
      </w:r>
    </w:p>
    <w:p>
      <w:pPr>
        <w:pStyle w:val="BodyText"/>
      </w:pPr>
      <w:r>
        <w:t xml:space="preserve"> - Giao cho ngươi nhiệm vụ tiếp đãi khách, những cái khác chúng ta tự xử lý.</w:t>
      </w:r>
    </w:p>
    <w:p>
      <w:pPr>
        <w:pStyle w:val="BodyText"/>
      </w:pPr>
      <w:r>
        <w:t xml:space="preserve"> Nhiệm vụ này đối với Âu Dương mà nói tuyệt đối không có vấn đề gì, Âu Dương suy nghĩ một hồi cũng ra vẻ mình cũng chỉ có thể làm được chuyện này.</w:t>
      </w:r>
    </w:p>
    <w:p>
      <w:pPr>
        <w:pStyle w:val="BodyText"/>
      </w:pPr>
      <w:r>
        <w:t xml:space="preserve"> Từng tốp người từ các thế giới kéo đến, trung đội thứ bảy trước kia, bằng hữu của Âu Dương trong các thế giới, thậm chí có một số người có cừu oán với Âu Dương cũng tới. Đương nhiên, bọn họ đến cũng không phải phá hư hôn lễ của Âu Dương, bất luận cừu hận như thế nào, khi luân hồi qua đi tất cả cũng đều buông xuống.</w:t>
      </w:r>
    </w:p>
    <w:p>
      <w:pPr>
        <w:pStyle w:val="BodyText"/>
      </w:pPr>
      <w:r>
        <w:t xml:space="preserve"> - Lão đệ, sợ cái gì, không phải là hôn lễ sao, địa ngục luân hồi ta đều đi vào, lẽ nào còn sợ một lễ thành thân!</w:t>
      </w:r>
    </w:p>
    <w:p>
      <w:pPr>
        <w:pStyle w:val="BodyText"/>
      </w:pPr>
      <w:r>
        <w:t xml:space="preserve"> Lăng Túc vỗ vai Âu Dương, không ngừng trấn an hắn.</w:t>
      </w:r>
    </w:p>
    <w:p>
      <w:pPr>
        <w:pStyle w:val="BodyText"/>
      </w:pPr>
      <w:r>
        <w:t xml:space="preserve"> - Ngươi nói hiện tại nếu như ta mang theo Vệ Thi chạy trốn sẽ thế nào?</w:t>
      </w:r>
    </w:p>
    <w:p>
      <w:pPr>
        <w:pStyle w:val="BodyText"/>
      </w:pPr>
      <w:r>
        <w:t xml:space="preserve"> Lúc này Âu Dương thực sự có ý nghĩ như vậy, tất cả đều đã kết thúc, nhưng đến lúc này mình lại sợ hãi.</w:t>
      </w:r>
    </w:p>
    <w:p>
      <w:pPr>
        <w:pStyle w:val="BodyText"/>
      </w:pPr>
      <w:r>
        <w:t xml:space="preserve"> - Nếu như ngươi muốn mọi người khắp thiên hạ truy sát ngươi, ngươi cứ thử xem.</w:t>
      </w:r>
    </w:p>
    <w:p>
      <w:pPr>
        <w:pStyle w:val="BodyText"/>
      </w:pPr>
      <w:r>
        <w:t xml:space="preserve"> Lăng Túc nhún vai, người này núi đao biển lửa cũng dám đi vào, hiện tại thành thân lại sợ hãi.</w:t>
      </w:r>
    </w:p>
    <w:p>
      <w:pPr>
        <w:pStyle w:val="BodyText"/>
      </w:pPr>
      <w:r>
        <w:t xml:space="preserve"> - Phu quân, ngươi còn khẩn trương sao?</w:t>
      </w:r>
    </w:p>
    <w:p>
      <w:pPr>
        <w:pStyle w:val="BodyText"/>
      </w:pPr>
      <w:r>
        <w:t xml:space="preserve"> Bỗng nhiên, một thanh âm đẹp đẽ truyền đến, thanh âm này mang theo mấy phần trêu đùa. Âu Dương quay đầu lại nhìn, nhìn thấy Sở Yên Nhiên mặc trang phục tân nương, mang theo vẻ mặt tiếu ý nhìn hắn, Bì Vân Liệt đứng bên cạnh cũng che miệng cố gắng không bật ra tiếng cười.</w:t>
      </w:r>
    </w:p>
    <w:p>
      <w:pPr>
        <w:pStyle w:val="BodyText"/>
      </w:pPr>
      <w:r>
        <w:t xml:space="preserve"> - Yên Nhiên, ngươi có thể không náo loạn được không, ngươi nhìn ca ca như thế nào.</w:t>
      </w:r>
    </w:p>
    <w:p>
      <w:pPr>
        <w:pStyle w:val="BodyText"/>
      </w:pPr>
      <w:r>
        <w:t xml:space="preserve"> Âu Dương thực sự hôn mê, có phải mọi người khắp thiên hạ mọi người đều chê cười mình không, vì sao mình cảm giác mọi người đều nhìn mình với ánh mắt châm chọc?</w:t>
      </w:r>
    </w:p>
    <w:p>
      <w:pPr>
        <w:pStyle w:val="BodyText"/>
      </w:pPr>
      <w:r>
        <w:t xml:space="preserve"> - Ngươi nên đi thay quần áo !</w:t>
      </w:r>
    </w:p>
    <w:p>
      <w:pPr>
        <w:pStyle w:val="BodyText"/>
      </w:pPr>
      <w:r>
        <w:t xml:space="preserve"> Ngay khi Âu Dương vất vả phát hiện mọi người hầu như đã đến đông đủ, các huynh đệ của trung đội thứ bảy lại giống như sói lang kéo Âu Dương chạy đi .</w:t>
      </w:r>
    </w:p>
    <w:p>
      <w:pPr>
        <w:pStyle w:val="BodyText"/>
      </w:pPr>
      <w:r>
        <w:t xml:space="preserve"> - Thay đổi y phục gì?</w:t>
      </w:r>
    </w:p>
    <w:p>
      <w:pPr>
        <w:pStyle w:val="BodyText"/>
      </w:pPr>
      <w:r>
        <w:t xml:space="preserve"> Âu Dương choáng váng.</w:t>
      </w:r>
    </w:p>
    <w:p>
      <w:pPr>
        <w:pStyle w:val="BodyText"/>
      </w:pPr>
      <w:r>
        <w:t xml:space="preserve"> - Đổi y phục tân lang! Mau mau!</w:t>
      </w:r>
    </w:p>
    <w:p>
      <w:pPr>
        <w:pStyle w:val="BodyText"/>
      </w:pPr>
      <w:r>
        <w:t xml:space="preserve"> Mọi người mạnh mẽ cởi bỏ hết y phục của Âu Dương, sau đó vì thay y phục tân lang cho hắn.</w:t>
      </w:r>
    </w:p>
    <w:p>
      <w:pPr>
        <w:pStyle w:val="BodyText"/>
      </w:pPr>
      <w:r>
        <w:t xml:space="preserve"> - Mau đi, chuẩn bị tiếp tân nương tử !</w:t>
      </w:r>
    </w:p>
    <w:p>
      <w:pPr>
        <w:pStyle w:val="BodyText"/>
      </w:pPr>
      <w:r>
        <w:t xml:space="preserve"> Lúc này Âu Dương đã không biết nên làm như thế nào, hắn giống như một kẻ ngu si bị lôi kéo hối hả ngược xuôi, thậm chí ngay cả tới nơi nào cũng không biết .</w:t>
      </w:r>
    </w:p>
    <w:p>
      <w:pPr>
        <w:pStyle w:val="BodyText"/>
      </w:pPr>
      <w:r>
        <w:t xml:space="preserve"> Cho đến khi Âu Dương nắm tay Vệ Thi đưa đến nơi hành lễ Âu Dương mới hiểu được mình thực sự đã thành hôn.</w:t>
      </w:r>
    </w:p>
    <w:p>
      <w:pPr>
        <w:pStyle w:val="BodyText"/>
      </w:pPr>
      <w:r>
        <w:t xml:space="preserve"> Bạch Hủ Minh ngồi trên cao, cuộc đời hắn không có con cái, Âu Dương với hắn mà nói giống như hài tử. Lúc này nhìn Âu Dương thành hôn, hắn thực sự có một loại cảm giác nhìn thấy hài tử của mình thành hôn.</w:t>
      </w:r>
    </w:p>
    <w:p>
      <w:pPr>
        <w:pStyle w:val="BodyText"/>
      </w:pPr>
      <w:r>
        <w:t xml:space="preserve"> - Mau dập đầu hành lễ!</w:t>
      </w:r>
    </w:p>
    <w:p>
      <w:pPr>
        <w:pStyle w:val="BodyText"/>
      </w:pPr>
      <w:r>
        <w:t xml:space="preserve"> Lúc này tân nương tử khoác khăn voan đã quỳ xuống trên mặt đất, nhưng Âu Dương vẫn cảm thấy lo lắng.</w:t>
      </w:r>
    </w:p>
    <w:p>
      <w:pPr>
        <w:pStyle w:val="BodyText"/>
      </w:pPr>
      <w:r>
        <w:t xml:space="preserve"> - Không đúng, ta cảm thấy có chút vấn đề!</w:t>
      </w:r>
    </w:p>
    <w:p>
      <w:pPr>
        <w:pStyle w:val="BodyText"/>
      </w:pPr>
      <w:r>
        <w:t xml:space="preserve"> Âu Dương cao giọng hét lên, tất cả mọi người đều dùng một loại ánh mắt cổ quái nhìn hắn.</w:t>
      </w:r>
    </w:p>
    <w:p>
      <w:pPr>
        <w:pStyle w:val="BodyText"/>
      </w:pPr>
      <w:r>
        <w:t xml:space="preserve"> - Nàng thật là Vệ Thi sao?</w:t>
      </w:r>
    </w:p>
    <w:p>
      <w:pPr>
        <w:pStyle w:val="BodyText"/>
      </w:pPr>
      <w:r>
        <w:t xml:space="preserve"> Âu Dương quay đầu nhìn tân nương tử khoác khăn voan bên cạnh, vừa rồi nắm tay hắn đã thấy kỳ lạ, hiện tại càng cảm thấy cổ quái.</w:t>
      </w:r>
    </w:p>
    <w:p>
      <w:pPr>
        <w:pStyle w:val="BodyText"/>
      </w:pPr>
      <w:r>
        <w:t xml:space="preserve"> - Vệ Thi? Lão nương thành Vệ Thi từ lúc nào?</w:t>
      </w:r>
    </w:p>
    <w:p>
      <w:pPr>
        <w:pStyle w:val="BodyText"/>
      </w:pPr>
      <w:r>
        <w:t xml:space="preserve"> Khăn voan mở ra, mọi người đều choáng váng, cũng không biết là có người chơi hắn hay thế nào, lúc này tân nương tử bên cạnh đứÂu Dương lại là Lưu Tĩnh. Khi nhìn thấy Lưu Tĩnh xuất hiện ngay cả Lưu Khải Hàng cũng không biết nói gì, chuyện này là thế nào? Đây là hôn lễ long trọng nhất trong lịch sử hay là hôn lễ hỗn loạn nhất?</w:t>
      </w:r>
    </w:p>
    <w:p>
      <w:pPr>
        <w:pStyle w:val="BodyText"/>
      </w:pPr>
      <w:r>
        <w:t xml:space="preserve"> Khi Âu Dương đang vò đầu, Thiên Vương cũng đi ra, khi nhìn thấy người Thiên Vương đang nắm tay, Âu Dương cũng hôn mê!</w:t>
      </w:r>
    </w:p>
    <w:p>
      <w:pPr>
        <w:pStyle w:val="BodyText"/>
      </w:pPr>
      <w:r>
        <w:t xml:space="preserve"> - Tại sao ngươi lại nắm tay thê tử của ta!</w:t>
      </w:r>
    </w:p>
    <w:p>
      <w:pPr>
        <w:pStyle w:val="BodyText"/>
      </w:pPr>
      <w:r>
        <w:t xml:space="preserve"> Âu Dương đi tới chất vấn Thiên Vương.</w:t>
      </w:r>
    </w:p>
    <w:p>
      <w:pPr>
        <w:pStyle w:val="BodyText"/>
      </w:pPr>
      <w:r>
        <w:t xml:space="preserve"> - Thê tử của ngươi? Đây là thê tử của ta mà!</w:t>
      </w:r>
    </w:p>
    <w:p>
      <w:pPr>
        <w:pStyle w:val="BodyText"/>
      </w:pPr>
      <w:r>
        <w:t xml:space="preserve"> Thiên Vương cũng phát mộng, mình nắm tay thê tử bước ra, lại có người nói đây là thê tử của hắn, chuyện này cũng quá...</w:t>
      </w:r>
    </w:p>
    <w:p>
      <w:pPr>
        <w:pStyle w:val="BodyText"/>
      </w:pPr>
      <w:r>
        <w:t xml:space="preserve"> - Rốt cuộc là ai giở trò quỷ.</w:t>
      </w:r>
    </w:p>
    <w:p>
      <w:pPr>
        <w:pStyle w:val="BodyText"/>
      </w:pPr>
      <w:r>
        <w:t xml:space="preserve"> Khi Vệ Thi đứng bên cạnh cởi bỏ khăn voan Thiên Vương, Thiên Vương và Âu Dương đồng thời hét lên.</w:t>
      </w:r>
    </w:p>
    <w:p>
      <w:pPr>
        <w:pStyle w:val="BodyText"/>
      </w:pPr>
      <w:r>
        <w:t xml:space="preserve"> Khi thanh âm của hai người vừa hạ xuống liền thấy trên chín tầng trời có một nam tử xuất hiện, bên cạnh hắn chính là hồ lô tử sắc.</w:t>
      </w:r>
    </w:p>
    <w:p>
      <w:pPr>
        <w:pStyle w:val="BodyText"/>
      </w:pPr>
      <w:r>
        <w:t xml:space="preserve"> - Ngươi...ngươi là ai?</w:t>
      </w:r>
    </w:p>
    <w:p>
      <w:pPr>
        <w:pStyle w:val="BodyText"/>
      </w:pPr>
      <w:r>
        <w:t xml:space="preserve"> Trong lúc nhất thời tất cả mọi người chỉ vào người kia lớn tiếng chất vấn.</w:t>
      </w:r>
    </w:p>
    <w:p>
      <w:pPr>
        <w:pStyle w:val="BodyText"/>
      </w:pPr>
      <w:r>
        <w:t xml:space="preserve"> - Ta? Ta chính là chủ nhân của tử kim hồ lô, ta là Mặc Phong!</w:t>
      </w:r>
    </w:p>
    <w:p>
      <w:pPr>
        <w:pStyle w:val="BodyText"/>
      </w:pPr>
      <w:r>
        <w:t xml:space="preserve"> Nam tử đạp hư không từ bầu trời bước xuống, những nơi hắn đi qua, từng mảnh thế giới giống như huyễn ảnh xuất hiện trong mắt mọi người.</w:t>
      </w:r>
    </w:p>
    <w:p>
      <w:pPr>
        <w:pStyle w:val="BodyText"/>
      </w:pPr>
      <w:r>
        <w:t xml:space="preserve"> - Mặc Phong?</w:t>
      </w:r>
    </w:p>
    <w:p>
      <w:pPr>
        <w:pStyle w:val="BodyText"/>
      </w:pPr>
      <w:r>
        <w:t xml:space="preserve"> Rất hiển nhiên không ai biết hắn, thế nhưng mọi người đều biết tử kim hồ lô, tử kim hồ lô là từ trên trời mà đến, đập phá hư không thủ hộ tuyết sơn.</w:t>
      </w:r>
    </w:p>
    <w:p>
      <w:pPr>
        <w:pStyle w:val="BodyText"/>
      </w:pPr>
      <w:r>
        <w:t xml:space="preserve"> - Mọi người đừng hiểu lầm, ta tới đây là cung chúc các ngươi đầu bạc đến già.</w:t>
      </w:r>
    </w:p>
    <w:p>
      <w:pPr>
        <w:pStyle w:val="BodyText"/>
      </w:pPr>
      <w:r>
        <w:t xml:space="preserve"> Khi Mặc Phong rơi xuống, tử kim hồ lô bên cạnh cũng dạo qua một vòng bay đến trong tay hắn, khi hồ lô tới tay hắn, trong hồ lô bắt đầu tuôn ra rất nhiều hình ảnh, những hình ảnh này như đang kể một câu chuyện cho mọi người!</w:t>
      </w:r>
    </w:p>
    <w:p>
      <w:pPr>
        <w:pStyle w:val="BodyText"/>
      </w:pPr>
      <w:r>
        <w:t xml:space="preserve"> - Đây là câu chuyện của ngươi sao?</w:t>
      </w:r>
    </w:p>
    <w:p>
      <w:pPr>
        <w:pStyle w:val="BodyText"/>
      </w:pPr>
      <w:r>
        <w:t xml:space="preserve"> Âu Dương nhìn hồ lô không ngừng truyền phát, trong mắt mang theo vẻ chờ mong.</w:t>
      </w:r>
    </w:p>
    <w:p>
      <w:pPr>
        <w:pStyle w:val="BodyText"/>
      </w:pPr>
      <w:r>
        <w:t xml:space="preserve"> - Câu chuyện của các ngươi đã kết thúc, còn câu chuyện của ta trong mắt các ngươi vừa mới bắt đầu, đây là câu chuyện thuộc về tử kim hồ lô, đây là câu chuyện " Huyễn Hành"...</w:t>
      </w:r>
    </w:p>
    <w:p>
      <w:pPr>
        <w:pStyle w:val="Compact"/>
      </w:pPr>
      <w:r>
        <w:t xml:space="preserve"> </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yeu-cun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fe4781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êu Cung</dc:title>
  <dc:creator/>
  <dcterms:created xsi:type="dcterms:W3CDTF">2017-11-03T08:51:01Z</dcterms:created>
  <dcterms:modified xsi:type="dcterms:W3CDTF">2017-11-03T08:51:01Z</dcterms:modified>
</cp:coreProperties>
</file>